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10.xml" ContentType="application/vnd.ms-office.chartcolorstyle+xml"/>
  <Override PartName="/word/charts/colors11.xml" ContentType="application/vnd.ms-office.chartcolorstyle+xml"/>
  <Override PartName="/word/charts/colors12.xml" ContentType="application/vnd.ms-office.chartcolorstyle+xml"/>
  <Override PartName="/word/charts/colors13.xml" ContentType="application/vnd.ms-office.chartcolorstyle+xml"/>
  <Override PartName="/word/charts/colors14.xml" ContentType="application/vnd.ms-office.chartcolorstyle+xml"/>
  <Override PartName="/word/charts/colors15.xml" ContentType="application/vnd.ms-office.chartcolorstyle+xml"/>
  <Override PartName="/word/charts/colors16.xml" ContentType="application/vnd.ms-office.chartcolorstyle+xml"/>
  <Override PartName="/word/charts/colors17.xml" ContentType="application/vnd.ms-office.chartcolorstyle+xml"/>
  <Override PartName="/word/charts/colors18.xml" ContentType="application/vnd.ms-office.chartcolorstyle+xml"/>
  <Override PartName="/word/charts/colors19.xml" ContentType="application/vnd.ms-office.chartcolorstyle+xml"/>
  <Override PartName="/word/charts/colors2.xml" ContentType="application/vnd.ms-office.chartcolorstyle+xml"/>
  <Override PartName="/word/charts/colors20.xml" ContentType="application/vnd.ms-office.chartcolorstyle+xml"/>
  <Override PartName="/word/charts/colors21.xml" ContentType="application/vnd.ms-office.chartcolorstyle+xml"/>
  <Override PartName="/word/charts/colors22.xml" ContentType="application/vnd.ms-office.chartcolorstyle+xml"/>
  <Override PartName="/word/charts/colors23.xml" ContentType="application/vnd.ms-office.chartcolorstyle+xml"/>
  <Override PartName="/word/charts/colors24.xml" ContentType="application/vnd.ms-office.chartcolorstyle+xml"/>
  <Override PartName="/word/charts/colors25.xml" ContentType="application/vnd.ms-office.chartcolorstyle+xml"/>
  <Override PartName="/word/charts/colors26.xml" ContentType="application/vnd.ms-office.chartcolorstyle+xml"/>
  <Override PartName="/word/charts/colors27.xml" ContentType="application/vnd.ms-office.chartcolorstyle+xml"/>
  <Override PartName="/word/charts/colors28.xml" ContentType="application/vnd.ms-office.chartcolorstyle+xml"/>
  <Override PartName="/word/charts/colors29.xml" ContentType="application/vnd.ms-office.chartcolorstyle+xml"/>
  <Override PartName="/word/charts/colors3.xml" ContentType="application/vnd.ms-office.chartcolorstyle+xml"/>
  <Override PartName="/word/charts/colors30.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colors7.xml" ContentType="application/vnd.ms-office.chartcolorstyle+xml"/>
  <Override PartName="/word/charts/colors8.xml" ContentType="application/vnd.ms-office.chartcolorstyle+xml"/>
  <Override PartName="/word/charts/colors9.xml" ContentType="application/vnd.ms-office.chartcolorstyle+xml"/>
  <Override PartName="/word/charts/style1.xml" ContentType="application/vnd.ms-office.chartstyle+xml"/>
  <Override PartName="/word/charts/style10.xml" ContentType="application/vnd.ms-office.chartstyle+xml"/>
  <Override PartName="/word/charts/style11.xml" ContentType="application/vnd.ms-office.chartstyle+xml"/>
  <Override PartName="/word/charts/style12.xml" ContentType="application/vnd.ms-office.chartstyle+xml"/>
  <Override PartName="/word/charts/style13.xml" ContentType="application/vnd.ms-office.chartstyle+xml"/>
  <Override PartName="/word/charts/style14.xml" ContentType="application/vnd.ms-office.chartstyle+xml"/>
  <Override PartName="/word/charts/style15.xml" ContentType="application/vnd.ms-office.chartstyle+xml"/>
  <Override PartName="/word/charts/style16.xml" ContentType="application/vnd.ms-office.chartstyle+xml"/>
  <Override PartName="/word/charts/style17.xml" ContentType="application/vnd.ms-office.chartstyle+xml"/>
  <Override PartName="/word/charts/style18.xml" ContentType="application/vnd.ms-office.chartstyle+xml"/>
  <Override PartName="/word/charts/style19.xml" ContentType="application/vnd.ms-office.chartstyle+xml"/>
  <Override PartName="/word/charts/style2.xml" ContentType="application/vnd.ms-office.chartstyle+xml"/>
  <Override PartName="/word/charts/style20.xml" ContentType="application/vnd.ms-office.chartstyle+xml"/>
  <Override PartName="/word/charts/style21.xml" ContentType="application/vnd.ms-office.chartstyle+xml"/>
  <Override PartName="/word/charts/style22.xml" ContentType="application/vnd.ms-office.chartstyle+xml"/>
  <Override PartName="/word/charts/style23.xml" ContentType="application/vnd.ms-office.chartstyle+xml"/>
  <Override PartName="/word/charts/style24.xml" ContentType="application/vnd.ms-office.chartstyle+xml"/>
  <Override PartName="/word/charts/style25.xml" ContentType="application/vnd.ms-office.chartstyle+xml"/>
  <Override PartName="/word/charts/style26.xml" ContentType="application/vnd.ms-office.chartstyle+xml"/>
  <Override PartName="/word/charts/style27.xml" ContentType="application/vnd.ms-office.chartstyle+xml"/>
  <Override PartName="/word/charts/style28.xml" ContentType="application/vnd.ms-office.chartstyle+xml"/>
  <Override PartName="/word/charts/style29.xml" ContentType="application/vnd.ms-office.chartstyle+xml"/>
  <Override PartName="/word/charts/style3.xml" ContentType="application/vnd.ms-office.chartstyle+xml"/>
  <Override PartName="/word/charts/style30.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charts/style7.xml" ContentType="application/vnd.ms-office.chartstyle+xml"/>
  <Override PartName="/word/charts/style8.xml" ContentType="application/vnd.ms-office.chartstyle+xml"/>
  <Override PartName="/word/charts/style9.xml" ContentType="application/vnd.ms-office.chartstyle+xml"/>
  <Override PartName="/word/document.xml" ContentType="application/vnd.openxmlformats-officedocument.wordprocessingml.document.main+xml"/>
  <Override PartName="/word/drawings/drawing1.xml" ContentType="application/vnd.openxmlformats-officedocument.drawingml.chartshapes+xml"/>
  <Override PartName="/word/drawings/drawing10.xml" ContentType="application/vnd.openxmlformats-officedocument.drawingml.chartshapes+xml"/>
  <Override PartName="/word/drawings/drawing11.xml" ContentType="application/vnd.openxmlformats-officedocument.drawingml.chartshapes+xml"/>
  <Override PartName="/word/drawings/drawing12.xml" ContentType="application/vnd.openxmlformats-officedocument.drawingml.chartshapes+xml"/>
  <Override PartName="/word/drawings/drawing2.xml" ContentType="application/vnd.openxmlformats-officedocument.drawingml.chartshapes+xml"/>
  <Override PartName="/word/drawings/drawing3.xml" ContentType="application/vnd.openxmlformats-officedocument.drawingml.chartshapes+xml"/>
  <Override PartName="/word/drawings/drawing4.xml" ContentType="application/vnd.openxmlformats-officedocument.drawingml.chartshapes+xml"/>
  <Override PartName="/word/drawings/drawing5.xml" ContentType="application/vnd.openxmlformats-officedocument.drawingml.chartshapes+xml"/>
  <Override PartName="/word/drawings/drawing6.xml" ContentType="application/vnd.openxmlformats-officedocument.drawingml.chartshapes+xml"/>
  <Override PartName="/word/drawings/drawing7.xml" ContentType="application/vnd.openxmlformats-officedocument.drawingml.chartshapes+xml"/>
  <Override PartName="/word/drawings/drawing8.xml" ContentType="application/vnd.openxmlformats-officedocument.drawingml.chartshapes+xml"/>
  <Override PartName="/word/drawings/drawing9.xml" ContentType="application/vnd.openxmlformats-officedocument.drawingml.chartshape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10.xml" ContentType="application/vnd.openxmlformats-officedocument.themeOverride+xml"/>
  <Override PartName="/word/theme/themeOverride11.xml" ContentType="application/vnd.openxmlformats-officedocument.themeOverride+xml"/>
  <Override PartName="/word/theme/themeOverride12.xml" ContentType="application/vnd.openxmlformats-officedocument.themeOverride+xml"/>
  <Override PartName="/word/theme/themeOverride13.xml" ContentType="application/vnd.openxmlformats-officedocument.themeOverride+xml"/>
  <Override PartName="/word/theme/themeOverride14.xml" ContentType="application/vnd.openxmlformats-officedocument.themeOverride+xml"/>
  <Override PartName="/word/theme/themeOverride15.xml" ContentType="application/vnd.openxmlformats-officedocument.themeOverride+xml"/>
  <Override PartName="/word/theme/themeOverride16.xml" ContentType="application/vnd.openxmlformats-officedocument.themeOverride+xml"/>
  <Override PartName="/word/theme/themeOverride17.xml" ContentType="application/vnd.openxmlformats-officedocument.themeOverride+xml"/>
  <Override PartName="/word/theme/themeOverride18.xml" ContentType="application/vnd.openxmlformats-officedocument.themeOverride+xml"/>
  <Override PartName="/word/theme/themeOverride19.xml" ContentType="application/vnd.openxmlformats-officedocument.themeOverride+xml"/>
  <Override PartName="/word/theme/themeOverride2.xml" ContentType="application/vnd.openxmlformats-officedocument.themeOverride+xml"/>
  <Override PartName="/word/theme/themeOverride20.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Override PartName="/word/theme/themeOverride8.xml" ContentType="application/vnd.openxmlformats-officedocument.themeOverride+xml"/>
  <Override PartName="/word/theme/themeOverride9.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楷体" w:hAnsi="楷体" w:cs="Times New Roman"/>
          <w:bCs/>
          <w:color w:val="000000" w:themeColor="text1"/>
          <w:szCs w:val="24"/>
          <w14:textFill>
            <w14:solidFill>
              <w14:schemeClr w14:val="tx1"/>
            </w14:solidFill>
          </w14:textFill>
        </w:rPr>
        <w:id w:val="-671716822"/>
      </w:sdtPr>
      <w:sdtEndPr>
        <w:rPr>
          <w:rFonts w:ascii="楷体" w:hAnsi="楷体" w:cstheme="minorBidi"/>
          <w:bCs/>
          <w:color w:val="auto"/>
          <w:szCs w:val="24"/>
        </w:rPr>
      </w:sdtEndPr>
      <w:sdtContent>
        <w:p>
          <w:pPr>
            <w:ind w:firstLine="0" w:firstLineChars="0"/>
            <w:jc w:val="center"/>
            <w:rPr>
              <w:rFonts w:ascii="楷体" w:hAnsi="楷体" w:cs="Times New Roman"/>
              <w:bCs/>
              <w:color w:val="000000" w:themeColor="text1"/>
              <w:szCs w:val="24"/>
              <w14:textFill>
                <w14:solidFill>
                  <w14:schemeClr w14:val="tx1"/>
                </w14:solidFill>
              </w14:textFill>
            </w:rPr>
          </w:pPr>
          <w:bookmarkStart w:id="0" w:name="_Hlk68033018"/>
          <w:bookmarkEnd w:id="0"/>
        </w:p>
        <w:p>
          <w:pPr>
            <w:ind w:firstLine="0" w:firstLineChars="0"/>
            <w:jc w:val="left"/>
            <w:rPr>
              <w:rFonts w:ascii="楷体" w:hAnsi="楷体" w:cs="Times New Roman"/>
              <w:bCs/>
              <w:color w:val="000000" w:themeColor="text1"/>
              <w:szCs w:val="24"/>
              <w14:textFill>
                <w14:solidFill>
                  <w14:schemeClr w14:val="tx1"/>
                </w14:solidFill>
              </w14:textFill>
            </w:rPr>
          </w:pPr>
        </w:p>
        <w:p>
          <w:pPr>
            <w:ind w:firstLine="0" w:firstLineChars="0"/>
            <w:jc w:val="center"/>
            <w:rPr>
              <w:rFonts w:ascii="楷体" w:hAnsi="楷体" w:cs="Times New Roman"/>
              <w:bCs/>
              <w:color w:val="000000" w:themeColor="text1"/>
              <w:szCs w:val="24"/>
              <w14:textFill>
                <w14:solidFill>
                  <w14:schemeClr w14:val="tx1"/>
                </w14:solidFill>
              </w14:textFill>
            </w:rPr>
          </w:pPr>
          <w:r>
            <w:rPr>
              <w:rFonts w:ascii="楷体" w:hAnsi="楷体"/>
              <w:bCs/>
              <w:szCs w:val="24"/>
            </w:rPr>
            <w:drawing>
              <wp:anchor distT="0" distB="0" distL="114300" distR="114300" simplePos="0" relativeHeight="251667456" behindDoc="0" locked="0" layoutInCell="1" allowOverlap="1">
                <wp:simplePos x="0" y="0"/>
                <wp:positionH relativeFrom="column">
                  <wp:posOffset>226695</wp:posOffset>
                </wp:positionH>
                <wp:positionV relativeFrom="paragraph">
                  <wp:posOffset>50165</wp:posOffset>
                </wp:positionV>
                <wp:extent cx="1122045" cy="687705"/>
                <wp:effectExtent l="0" t="0" r="1905" b="0"/>
                <wp:wrapNone/>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122045" cy="687705"/>
                        </a:xfrm>
                        <a:prstGeom prst="rect">
                          <a:avLst/>
                        </a:prstGeom>
                      </pic:spPr>
                    </pic:pic>
                  </a:graphicData>
                </a:graphic>
              </wp:anchor>
            </w:drawing>
          </w:r>
        </w:p>
        <w:p>
          <w:pPr>
            <w:ind w:firstLine="0" w:firstLineChars="0"/>
            <w:rPr>
              <w:rFonts w:ascii="楷体" w:hAnsi="楷体" w:cs="Times New Roman"/>
              <w:bCs/>
              <w:szCs w:val="24"/>
            </w:rPr>
          </w:pPr>
        </w:p>
        <w:p>
          <w:pPr>
            <w:ind w:firstLine="0" w:firstLineChars="0"/>
            <w:jc w:val="center"/>
            <w:rPr>
              <w:rFonts w:ascii="楷体" w:hAnsi="楷体"/>
              <w:bCs/>
              <w:szCs w:val="24"/>
            </w:rPr>
          </w:pPr>
          <w:r>
            <w:rPr>
              <w:rFonts w:ascii="楷体" w:hAnsi="楷体"/>
              <w:bCs/>
              <w:szCs w:val="24"/>
            </w:rPr>
            <w:drawing>
              <wp:anchor distT="0" distB="0" distL="114300" distR="114300" simplePos="0" relativeHeight="251668480" behindDoc="1" locked="0" layoutInCell="1" allowOverlap="1">
                <wp:simplePos x="0" y="0"/>
                <wp:positionH relativeFrom="column">
                  <wp:posOffset>3810</wp:posOffset>
                </wp:positionH>
                <wp:positionV relativeFrom="paragraph">
                  <wp:posOffset>66040</wp:posOffset>
                </wp:positionV>
                <wp:extent cx="6645910" cy="2625725"/>
                <wp:effectExtent l="0" t="0" r="2540" b="0"/>
                <wp:wrapNone/>
                <wp:docPr id="8194" name="图片 3" descr="C:\Users\DELL\Desktop\模板2底板.png模板2底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图片 3" descr="C:\Users\DELL\Desktop\模板2底板.png模板2底板"/>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a:xfrm>
                          <a:off x="0" y="0"/>
                          <a:ext cx="6645910" cy="2625725"/>
                        </a:xfrm>
                        <a:prstGeom prst="rect">
                          <a:avLst/>
                        </a:prstGeom>
                        <a:noFill/>
                        <a:ln>
                          <a:noFill/>
                        </a:ln>
                      </pic:spPr>
                    </pic:pic>
                  </a:graphicData>
                </a:graphic>
              </wp:anchor>
            </w:drawing>
          </w: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r>
            <w:rPr>
              <w:rFonts w:ascii="楷体" w:hAnsi="楷体"/>
              <w:bCs/>
              <w:szCs w:val="24"/>
            </w:rPr>
            <mc:AlternateContent>
              <mc:Choice Requires="wps">
                <w:drawing>
                  <wp:anchor distT="45720" distB="45720" distL="114300" distR="114300" simplePos="0" relativeHeight="251669504" behindDoc="0" locked="0" layoutInCell="1" allowOverlap="1">
                    <wp:simplePos x="0" y="0"/>
                    <wp:positionH relativeFrom="column">
                      <wp:posOffset>2514600</wp:posOffset>
                    </wp:positionH>
                    <wp:positionV relativeFrom="paragraph">
                      <wp:posOffset>21590</wp:posOffset>
                    </wp:positionV>
                    <wp:extent cx="3768090" cy="1404620"/>
                    <wp:effectExtent l="0" t="0" r="0" b="254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768090" cy="1404620"/>
                            </a:xfrm>
                            <a:prstGeom prst="rect">
                              <a:avLst/>
                            </a:prstGeom>
                            <a:noFill/>
                            <a:ln w="9525">
                              <a:noFill/>
                              <a:miter lim="800000"/>
                            </a:ln>
                          </wps:spPr>
                          <wps:txbx>
                            <w:txbxContent>
                              <w:p>
                                <w:pPr>
                                  <w:ind w:firstLine="0" w:firstLineChars="0"/>
                                  <w:jc w:val="right"/>
                                  <w:rPr>
                                    <w:rFonts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锂电池材料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198pt;margin-top:1.7pt;height:110.6pt;width:296.7pt;mso-wrap-distance-bottom:3.6pt;mso-wrap-distance-left:9pt;mso-wrap-distance-right:9pt;mso-wrap-distance-top:3.6pt;z-index:251669504;mso-width-relative:page;mso-height-relative:margin;mso-height-percent:200;" filled="f" stroked="f" coordsize="21600,21600" o:gfxdata="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35GW1wAAAAkBAAAPAAAAAAAAAAEAIAAAACIAAABkcnMvZG93bnJldi54bWxQSwECFAAUAAAA&#10;CACHTuJASot/8CgCAAAsBAAADgAAAAAAAAABACAAAAAmAQAAZHJzL2Uyb0RvYy54bWxQSwUGAAAA&#10;AAYABgBZAQAAwAUAAAAA&#10;">
                    <v:fill on="f" focussize="0,0"/>
                    <v:stroke on="f" miterlimit="8" joinstyle="miter"/>
                    <v:imagedata o:title=""/>
                    <o:lock v:ext="edit" aspectratio="f"/>
                    <v:textbox style="mso-fit-shape-to-text:t;">
                      <w:txbxContent>
                        <w:p>
                          <w:pPr>
                            <w:ind w:firstLine="0" w:firstLineChars="0"/>
                            <w:jc w:val="right"/>
                            <w:rPr>
                              <w:rFonts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锂电池材料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v:textbox>
                    <w10:wrap type="square"/>
                  </v:shape>
                </w:pict>
              </mc:Fallback>
            </mc:AlternateContent>
          </w: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cs="Times New Roman"/>
              <w:bCs/>
              <w:szCs w:val="24"/>
            </w:rPr>
          </w:pPr>
        </w:p>
        <w:p>
          <w:pPr>
            <w:ind w:firstLine="0" w:firstLineChars="0"/>
            <w:rPr>
              <w:rFonts w:ascii="楷体" w:hAnsi="楷体" w:cs="Times New Roman"/>
              <w:bCs/>
              <w:color w:val="000000" w:themeColor="text1"/>
              <w:szCs w:val="24"/>
              <w14:textFill>
                <w14:solidFill>
                  <w14:schemeClr w14:val="tx1"/>
                </w14:solidFill>
              </w14:textFill>
            </w:rPr>
          </w:pPr>
          <w:r>
            <w:rPr>
              <w:rFonts w:ascii="楷体" w:hAnsi="楷体" w:cs="Times New Roman"/>
              <w:bCs/>
              <w:color w:val="000000" w:themeColor="text1"/>
              <w:szCs w:val="24"/>
              <w14:textFill>
                <w14:solidFill>
                  <w14:schemeClr w14:val="tx1"/>
                </w14:solidFill>
              </w14:textFill>
            </w:rPr>
            <mc:AlternateContent>
              <mc:Choice Requires="wps">
                <w:drawing>
                  <wp:anchor distT="45720" distB="45720" distL="114300" distR="114300" simplePos="0" relativeHeight="251662336" behindDoc="0" locked="0" layoutInCell="1" allowOverlap="1">
                    <wp:simplePos x="0" y="0"/>
                    <wp:positionH relativeFrom="margin">
                      <wp:align>right</wp:align>
                    </wp:positionH>
                    <wp:positionV relativeFrom="paragraph">
                      <wp:posOffset>2699385</wp:posOffset>
                    </wp:positionV>
                    <wp:extent cx="2306320" cy="506730"/>
                    <wp:effectExtent l="0" t="0" r="0" b="7620"/>
                    <wp:wrapNone/>
                    <wp:docPr id="4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06320" cy="506730"/>
                            </a:xfrm>
                            <a:prstGeom prst="rect">
                              <a:avLst/>
                            </a:prstGeom>
                            <a:solidFill>
                              <a:srgbClr val="FFFFFF"/>
                            </a:solidFill>
                            <a:ln w="9525">
                              <a:noFill/>
                              <a:miter lim="800000"/>
                            </a:ln>
                          </wps:spPr>
                          <wps:txb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新能源事业部</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212.55pt;height:39.9pt;width:181.6pt;mso-position-horizontal:right;mso-position-horizontal-relative:margin;z-index:251662336;mso-width-relative:page;mso-height-relative:page;" fillcolor="#FFFFFF" filled="t" stroked="f" coordsize="21600,21600" o:gfxdata="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VrRdm1wAAAAgBAAAPAAAAAAAAAAEAIAAAACIAAABkcnMvZG93&#10;bnJldi54bWxQSwECFAAUAAAACACHTuJAZsyjyzoCAABTBAAADgAAAAAAAAABACAAAAAmAQAAZHJz&#10;L2Uyb0RvYy54bWxQSwUGAAAAAAYABgBZAQAA0gUAAAAA&#10;">
                    <v:fill on="t" focussize="0,0"/>
                    <v:stroke on="f" miterlimit="8" joinstyle="miter"/>
                    <v:imagedata o:title=""/>
                    <o:lock v:ext="edit" aspectratio="f"/>
                    <v:textbo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新能源事业部</w:t>
                          </w:r>
                        </w:p>
                      </w:txbxContent>
                    </v:textbox>
                  </v:shape>
                </w:pict>
              </mc:Fallback>
            </mc:AlternateContent>
          </w:r>
          <w:r>
            <w:rPr>
              <w:rFonts w:ascii="楷体" w:hAnsi="楷体" w:cs="Times New Roman"/>
              <w:bCs/>
              <w:color w:val="000000" w:themeColor="text1"/>
              <w:szCs w:val="24"/>
              <w14:textFill>
                <w14:solidFill>
                  <w14:schemeClr w14:val="tx1"/>
                </w14:solidFill>
              </w14:textFill>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3259455</wp:posOffset>
                    </wp:positionV>
                    <wp:extent cx="1986915" cy="36893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986915" cy="368935"/>
                            </a:xfrm>
                            <a:prstGeom prst="rect">
                              <a:avLst/>
                            </a:prstGeom>
                            <a:noFill/>
                            <a:ln w="6350">
                              <a:noFill/>
                            </a:ln>
                          </wps:spPr>
                          <wps:txbx>
                            <w:txbxContent>
                              <w:p>
                                <w:pPr>
                                  <w:spacing w:line="360" w:lineRule="auto"/>
                                  <w:ind w:firstLine="480"/>
                                  <w:jc w:val="right"/>
                                  <w:rPr>
                                    <w:rFonts w:cs="Times New Roman"/>
                                    <w:color w:val="002060"/>
                                    <w:sz w:val="22"/>
                                  </w:rPr>
                                </w:pPr>
                                <w:r>
                                  <w:rPr>
                                    <w:rFonts w:hint="eastAsia"/>
                                  </w:rPr>
                                  <w:t>2023年</w:t>
                                </w:r>
                                <w:r>
                                  <w:rPr>
                                    <w:rFonts w:hint="eastAsia"/>
                                    <w:lang w:val="en-US" w:eastAsia="zh-CN"/>
                                  </w:rPr>
                                  <w:t>6</w:t>
                                </w:r>
                                <w:r>
                                  <w:rPr>
                                    <w:rFonts w:hint="eastAsia"/>
                                  </w:rPr>
                                  <w:t>月</w:t>
                                </w:r>
                                <w:r>
                                  <w:rPr>
                                    <w:rFonts w:hint="eastAsia"/>
                                    <w:lang w:val="en-US" w:eastAsia="zh-CN"/>
                                  </w:rPr>
                                  <w:t>2</w:t>
                                </w:r>
                                <w:r>
                                  <w:t>日</w:t>
                                </w:r>
                              </w:p>
                              <w:p>
                                <w:pPr>
                                  <w:wordWrap w:val="0"/>
                                  <w:spacing w:line="360" w:lineRule="auto"/>
                                  <w:ind w:firstLine="440"/>
                                  <w:jc w:val="right"/>
                                  <w:rPr>
                                    <w:rFonts w:ascii="楷体" w:hAnsi="楷体"/>
                                    <w:color w:val="002060"/>
                                    <w:sz w:val="22"/>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256.65pt;height:29.05pt;width:156.45pt;mso-position-horizontal:right;mso-position-horizontal-relative:margin;z-index:251661312;mso-width-relative:page;mso-height-relative:page;" filled="f" stroked="f" coordsize="21600,21600" o:gfxdata="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&#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VGDU7aAAAACAEAAA8AAAAAAAAAAQAgAAAAIgAAAGRy&#10;cy9kb3ducmV2LnhtbFBLAQIUABQAAAAIAIdO4kCERp3HPAIAAGgEAAAOAAAAAAAAAAEAIAAAACkB&#10;AABkcnMvZTJvRG9jLnhtbFBLBQYAAAAABgAGAFkBAADXBQAAAAA=&#10;">
                    <v:fill on="f" focussize="0,0"/>
                    <v:stroke on="f" weight="0.5pt"/>
                    <v:imagedata o:title=""/>
                    <o:lock v:ext="edit" aspectratio="f"/>
                    <v:textbox>
                      <w:txbxContent>
                        <w:p>
                          <w:pPr>
                            <w:spacing w:line="360" w:lineRule="auto"/>
                            <w:ind w:firstLine="480"/>
                            <w:jc w:val="right"/>
                            <w:rPr>
                              <w:rFonts w:cs="Times New Roman"/>
                              <w:color w:val="002060"/>
                              <w:sz w:val="22"/>
                            </w:rPr>
                          </w:pPr>
                          <w:r>
                            <w:rPr>
                              <w:rFonts w:hint="eastAsia"/>
                            </w:rPr>
                            <w:t>2023年</w:t>
                          </w:r>
                          <w:r>
                            <w:rPr>
                              <w:rFonts w:hint="eastAsia"/>
                              <w:lang w:val="en-US" w:eastAsia="zh-CN"/>
                            </w:rPr>
                            <w:t>6</w:t>
                          </w:r>
                          <w:r>
                            <w:rPr>
                              <w:rFonts w:hint="eastAsia"/>
                            </w:rPr>
                            <w:t>月</w:t>
                          </w:r>
                          <w:r>
                            <w:rPr>
                              <w:rFonts w:hint="eastAsia"/>
                              <w:lang w:val="en-US" w:eastAsia="zh-CN"/>
                            </w:rPr>
                            <w:t>2</w:t>
                          </w:r>
                          <w:r>
                            <w:t>日</w:t>
                          </w:r>
                        </w:p>
                        <w:p>
                          <w:pPr>
                            <w:wordWrap w:val="0"/>
                            <w:spacing w:line="360" w:lineRule="auto"/>
                            <w:ind w:firstLine="440"/>
                            <w:jc w:val="right"/>
                            <w:rPr>
                              <w:rFonts w:ascii="楷体" w:hAnsi="楷体"/>
                              <w:color w:val="002060"/>
                              <w:sz w:val="22"/>
                              <w:szCs w:val="24"/>
                            </w:rPr>
                          </w:pPr>
                        </w:p>
                      </w:txbxContent>
                    </v:textbox>
                  </v:shape>
                </w:pict>
              </mc:Fallback>
            </mc:AlternateContent>
          </w:r>
        </w:p>
        <w:p>
          <w:pPr>
            <w:ind w:firstLine="0" w:firstLineChars="0"/>
            <w:rPr>
              <w:rFonts w:ascii="楷体" w:hAnsi="楷体" w:cs="微软雅黑"/>
              <w:bCs/>
              <w:szCs w:val="24"/>
            </w:rPr>
            <w:sectPr>
              <w:headerReference r:id="rId7" w:type="first"/>
              <w:footerReference r:id="rId10" w:type="first"/>
              <w:headerReference r:id="rId5" w:type="default"/>
              <w:footerReference r:id="rId8" w:type="default"/>
              <w:headerReference r:id="rId6" w:type="even"/>
              <w:footerReference r:id="rId9" w:type="even"/>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sdtContent>
    </w:sdt>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pPr>
    </w:p>
    <w:p>
      <w:pPr>
        <w:spacing w:line="240" w:lineRule="auto"/>
        <w:ind w:firstLine="0" w:firstLineChars="0"/>
        <w:jc w:val="center"/>
        <w:rPr>
          <w:rFonts w:ascii="宋体" w:hAnsi="宋体" w:eastAsia="宋体"/>
          <w:sz w:val="21"/>
        </w:rPr>
        <w:sectPr>
          <w:headerReference r:id="rId11" w:type="default"/>
          <w:footerReference r:id="rId12" w:type="default"/>
          <w:type w:val="continuous"/>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pgNumType w:start="1"/>
          <w:cols w:space="425" w:num="1"/>
          <w:docGrid w:type="lines" w:linePitch="312" w:charSpace="0"/>
        </w:sectPr>
      </w:pPr>
    </w:p>
    <w:p>
      <w:pPr>
        <w:pStyle w:val="2"/>
        <w:ind w:firstLine="480"/>
      </w:pPr>
    </w:p>
    <w:sdt>
      <w:sdtPr>
        <w:rPr>
          <w:rFonts w:hint="eastAsia" w:ascii="楷体" w:hAnsi="楷体" w:eastAsia="微软雅黑" w:cs="楷体"/>
          <w:b/>
          <w:bCs/>
          <w:color w:val="023985"/>
          <w:sz w:val="36"/>
          <w:szCs w:val="36"/>
        </w:rPr>
        <w:id w:val="147452219"/>
        <w15:color w:val="DBDBDB"/>
        <w:docPartObj>
          <w:docPartGallery w:val="Table of Contents"/>
          <w:docPartUnique/>
        </w:docPartObj>
      </w:sdtPr>
      <w:sdtEndPr>
        <w:rPr>
          <w:rFonts w:hint="default" w:ascii="Times New Roman" w:hAnsi="Times New Roman" w:eastAsia="微软雅黑" w:cs="Times New Roman"/>
          <w:b/>
          <w:bCs/>
          <w:color w:val="023985"/>
          <w:sz w:val="24"/>
          <w:szCs w:val="24"/>
        </w:rPr>
      </w:sdtEndPr>
      <w:sdtContent>
        <w:p>
          <w:pPr>
            <w:spacing w:line="360" w:lineRule="auto"/>
            <w:ind w:firstLine="360" w:firstLineChars="100"/>
            <w:jc w:val="center"/>
            <w:rPr>
              <w:rFonts w:ascii="楷体" w:hAnsi="楷体" w:cs="楷体"/>
              <w:b/>
              <w:bCs/>
              <w:sz w:val="36"/>
              <w:szCs w:val="36"/>
            </w:rPr>
          </w:pPr>
          <w:r>
            <w:rPr>
              <w:rFonts w:hint="eastAsia" w:ascii="楷体" w:hAnsi="楷体" w:cs="楷体"/>
              <w:b/>
              <w:bCs/>
              <w:sz w:val="36"/>
              <w:szCs w:val="36"/>
            </w:rPr>
            <w:t xml:space="preserve"> 目录</w:t>
          </w:r>
        </w:p>
        <w:p>
          <w:pPr>
            <w:pStyle w:val="18"/>
            <w:tabs>
              <w:tab w:val="right" w:leader="dot" w:pos="10466"/>
            </w:tabs>
            <w:ind w:firstLine="480"/>
          </w:pPr>
          <w:r>
            <w:rPr>
              <w:rFonts w:cs="Times New Roman"/>
              <w:bCs/>
              <w:szCs w:val="24"/>
            </w:rPr>
            <w:fldChar w:fldCharType="begin"/>
          </w:r>
          <w:r>
            <w:rPr>
              <w:rFonts w:cs="Times New Roman"/>
              <w:bCs/>
              <w:szCs w:val="24"/>
            </w:rPr>
            <w:instrText xml:space="preserve">TOC \o "1-3" \h \u </w:instrText>
          </w:r>
          <w:r>
            <w:rPr>
              <w:rFonts w:cs="Times New Roman"/>
              <w:bCs/>
              <w:szCs w:val="24"/>
            </w:rPr>
            <w:fldChar w:fldCharType="separate"/>
          </w:r>
          <w:r>
            <w:fldChar w:fldCharType="begin"/>
          </w:r>
          <w:r>
            <w:instrText xml:space="preserve"> HYPERLINK \l "_Toc18759" </w:instrText>
          </w:r>
          <w:r>
            <w:fldChar w:fldCharType="separate"/>
          </w:r>
          <w:r>
            <w:rPr>
              <w:rFonts w:hint="eastAsia"/>
            </w:rPr>
            <w:t>P</w:t>
          </w:r>
          <w:r>
            <w:t xml:space="preserve">art.1 </w:t>
          </w:r>
          <w:r>
            <w:rPr>
              <w:rFonts w:hint="eastAsia"/>
            </w:rPr>
            <w:t>市场概述</w:t>
          </w:r>
          <w:r>
            <w:tab/>
          </w:r>
          <w:r>
            <w:fldChar w:fldCharType="begin"/>
          </w:r>
          <w:r>
            <w:instrText xml:space="preserve"> PAGEREF _Toc18759 \h </w:instrText>
          </w:r>
          <w:r>
            <w:fldChar w:fldCharType="separate"/>
          </w:r>
          <w:r>
            <w:t>1</w:t>
          </w:r>
          <w:r>
            <w:fldChar w:fldCharType="end"/>
          </w:r>
          <w:r>
            <w:fldChar w:fldCharType="end"/>
          </w:r>
        </w:p>
        <w:p>
          <w:pPr>
            <w:pStyle w:val="18"/>
            <w:tabs>
              <w:tab w:val="right" w:leader="dot" w:pos="10466"/>
            </w:tabs>
            <w:ind w:firstLine="480"/>
          </w:pPr>
          <w:r>
            <w:fldChar w:fldCharType="begin"/>
          </w:r>
          <w:r>
            <w:instrText xml:space="preserve"> HYPERLINK \l "_Toc1499" </w:instrText>
          </w:r>
          <w:r>
            <w:fldChar w:fldCharType="separate"/>
          </w:r>
          <w:r>
            <w:rPr>
              <w:rFonts w:hint="eastAsia"/>
            </w:rPr>
            <w:t>Part.2 硫酸镍</w:t>
          </w:r>
          <w:r>
            <w:tab/>
          </w:r>
          <w:r>
            <w:fldChar w:fldCharType="begin"/>
          </w:r>
          <w:r>
            <w:instrText xml:space="preserve"> PAGEREF _Toc1499 \h </w:instrText>
          </w:r>
          <w:r>
            <w:fldChar w:fldCharType="separate"/>
          </w:r>
          <w:r>
            <w:t>6</w:t>
          </w:r>
          <w:r>
            <w:fldChar w:fldCharType="end"/>
          </w:r>
          <w:r>
            <w:fldChar w:fldCharType="end"/>
          </w:r>
        </w:p>
        <w:p>
          <w:pPr>
            <w:pStyle w:val="21"/>
            <w:tabs>
              <w:tab w:val="right" w:leader="dot" w:pos="10466"/>
            </w:tabs>
            <w:ind w:left="480" w:firstLine="480"/>
          </w:pPr>
          <w:r>
            <w:fldChar w:fldCharType="begin"/>
          </w:r>
          <w:r>
            <w:instrText xml:space="preserve"> HYPERLINK \l "_Toc20292" </w:instrText>
          </w:r>
          <w:r>
            <w:fldChar w:fldCharType="separate"/>
          </w:r>
          <w:r>
            <w:rPr>
              <w:rFonts w:hint="eastAsia"/>
            </w:rPr>
            <w:t>2.</w:t>
          </w:r>
          <w:r>
            <w:t>1</w:t>
          </w:r>
          <w:r>
            <w:rPr>
              <w:rFonts w:hint="eastAsia"/>
            </w:rPr>
            <w:t>价格分析</w:t>
          </w:r>
          <w:r>
            <w:tab/>
          </w:r>
          <w:r>
            <w:fldChar w:fldCharType="begin"/>
          </w:r>
          <w:r>
            <w:instrText xml:space="preserve"> PAGEREF _Toc20292 \h </w:instrText>
          </w:r>
          <w:r>
            <w:fldChar w:fldCharType="separate"/>
          </w:r>
          <w:r>
            <w:t>6</w:t>
          </w:r>
          <w:r>
            <w:fldChar w:fldCharType="end"/>
          </w:r>
          <w:r>
            <w:fldChar w:fldCharType="end"/>
          </w:r>
        </w:p>
        <w:p>
          <w:pPr>
            <w:pStyle w:val="21"/>
            <w:tabs>
              <w:tab w:val="right" w:leader="dot" w:pos="10466"/>
            </w:tabs>
            <w:ind w:left="480" w:firstLine="480"/>
          </w:pPr>
          <w:r>
            <w:fldChar w:fldCharType="begin"/>
          </w:r>
          <w:r>
            <w:instrText xml:space="preserve"> HYPERLINK \l "_Toc17486" </w:instrText>
          </w:r>
          <w:r>
            <w:fldChar w:fldCharType="separate"/>
          </w:r>
          <w:r>
            <w:t>2.2</w:t>
          </w:r>
          <w:r>
            <w:rPr>
              <w:rFonts w:hint="eastAsia"/>
            </w:rPr>
            <w:t>原料分析</w:t>
          </w:r>
          <w:r>
            <w:tab/>
          </w:r>
          <w:r>
            <w:fldChar w:fldCharType="begin"/>
          </w:r>
          <w:r>
            <w:instrText xml:space="preserve"> PAGEREF _Toc17486 \h </w:instrText>
          </w:r>
          <w:r>
            <w:fldChar w:fldCharType="separate"/>
          </w:r>
          <w:r>
            <w:t>7</w:t>
          </w:r>
          <w:r>
            <w:fldChar w:fldCharType="end"/>
          </w:r>
          <w:r>
            <w:fldChar w:fldCharType="end"/>
          </w:r>
        </w:p>
        <w:p>
          <w:pPr>
            <w:pStyle w:val="13"/>
            <w:tabs>
              <w:tab w:val="right" w:leader="dot" w:pos="10466"/>
            </w:tabs>
            <w:ind w:left="960" w:firstLine="480"/>
          </w:pPr>
          <w:r>
            <w:fldChar w:fldCharType="begin"/>
          </w:r>
          <w:r>
            <w:instrText xml:space="preserve"> HYPERLINK \l "_Toc17747" </w:instrText>
          </w:r>
          <w:r>
            <w:fldChar w:fldCharType="separate"/>
          </w:r>
          <w:r>
            <w:rPr>
              <w:rFonts w:hint="eastAsia"/>
            </w:rPr>
            <w:t>2.</w:t>
          </w:r>
          <w:r>
            <w:t>2</w:t>
          </w:r>
          <w:r>
            <w:rPr>
              <w:rFonts w:hint="eastAsia"/>
            </w:rPr>
            <w:t>.1 镍中间品</w:t>
          </w:r>
          <w:r>
            <w:tab/>
          </w:r>
          <w:r>
            <w:fldChar w:fldCharType="begin"/>
          </w:r>
          <w:r>
            <w:instrText xml:space="preserve"> PAGEREF _Toc17747 \h </w:instrText>
          </w:r>
          <w:r>
            <w:fldChar w:fldCharType="separate"/>
          </w:r>
          <w:r>
            <w:t>7</w:t>
          </w:r>
          <w:r>
            <w:fldChar w:fldCharType="end"/>
          </w:r>
          <w:r>
            <w:fldChar w:fldCharType="end"/>
          </w:r>
        </w:p>
        <w:p>
          <w:pPr>
            <w:pStyle w:val="13"/>
            <w:tabs>
              <w:tab w:val="right" w:leader="dot" w:pos="10466"/>
            </w:tabs>
            <w:ind w:left="960" w:firstLine="480"/>
          </w:pPr>
          <w:r>
            <w:fldChar w:fldCharType="begin"/>
          </w:r>
          <w:r>
            <w:instrText xml:space="preserve"> HYPERLINK \l "_Toc26123" </w:instrText>
          </w:r>
          <w:r>
            <w:fldChar w:fldCharType="separate"/>
          </w:r>
          <w:r>
            <w:rPr>
              <w:rFonts w:hint="eastAsia"/>
            </w:rPr>
            <w:t>2.</w:t>
          </w:r>
          <w:r>
            <w:t>2</w:t>
          </w:r>
          <w:r>
            <w:rPr>
              <w:rFonts w:hint="eastAsia"/>
            </w:rPr>
            <w:t>.2 镍豆</w:t>
          </w:r>
          <w:r>
            <w:tab/>
          </w:r>
          <w:r>
            <w:fldChar w:fldCharType="begin"/>
          </w:r>
          <w:r>
            <w:instrText xml:space="preserve"> PAGEREF _Toc26123 \h </w:instrText>
          </w:r>
          <w:r>
            <w:fldChar w:fldCharType="separate"/>
          </w:r>
          <w:r>
            <w:t>7</w:t>
          </w:r>
          <w:r>
            <w:fldChar w:fldCharType="end"/>
          </w:r>
          <w:r>
            <w:fldChar w:fldCharType="end"/>
          </w:r>
        </w:p>
        <w:p>
          <w:pPr>
            <w:pStyle w:val="21"/>
            <w:tabs>
              <w:tab w:val="right" w:leader="dot" w:pos="10466"/>
            </w:tabs>
            <w:ind w:left="480" w:firstLine="480"/>
          </w:pPr>
          <w:r>
            <w:fldChar w:fldCharType="begin"/>
          </w:r>
          <w:r>
            <w:instrText xml:space="preserve"> HYPERLINK \l "_Toc3072" </w:instrText>
          </w:r>
          <w:r>
            <w:fldChar w:fldCharType="separate"/>
          </w:r>
          <w:r>
            <w:rPr>
              <w:rFonts w:hint="eastAsia"/>
            </w:rPr>
            <w:t>2.3 成本及利润分析</w:t>
          </w:r>
          <w:r>
            <w:tab/>
          </w:r>
          <w:r>
            <w:fldChar w:fldCharType="begin"/>
          </w:r>
          <w:r>
            <w:instrText xml:space="preserve"> PAGEREF _Toc3072 \h </w:instrText>
          </w:r>
          <w:r>
            <w:fldChar w:fldCharType="separate"/>
          </w:r>
          <w:r>
            <w:t>8</w:t>
          </w:r>
          <w:r>
            <w:fldChar w:fldCharType="end"/>
          </w:r>
          <w:r>
            <w:fldChar w:fldCharType="end"/>
          </w:r>
        </w:p>
        <w:p>
          <w:pPr>
            <w:pStyle w:val="18"/>
            <w:tabs>
              <w:tab w:val="right" w:leader="dot" w:pos="10466"/>
            </w:tabs>
            <w:ind w:firstLine="480"/>
          </w:pPr>
          <w:r>
            <w:fldChar w:fldCharType="begin"/>
          </w:r>
          <w:r>
            <w:instrText xml:space="preserve"> HYPERLINK \l "_Toc26488" </w:instrText>
          </w:r>
          <w:r>
            <w:fldChar w:fldCharType="separate"/>
          </w:r>
          <w:r>
            <w:rPr>
              <w:rFonts w:hint="eastAsia"/>
            </w:rPr>
            <w:t>Part</w:t>
          </w:r>
          <w:r>
            <w:t>.3</w:t>
          </w:r>
          <w:r>
            <w:rPr>
              <w:rFonts w:hint="eastAsia"/>
            </w:rPr>
            <w:t xml:space="preserve"> 钴及</w:t>
          </w:r>
          <w:r>
            <w:t>其化合物</w:t>
          </w:r>
          <w:r>
            <w:tab/>
          </w:r>
          <w:r>
            <w:fldChar w:fldCharType="begin"/>
          </w:r>
          <w:r>
            <w:instrText xml:space="preserve"> PAGEREF _Toc26488 \h </w:instrText>
          </w:r>
          <w:r>
            <w:fldChar w:fldCharType="separate"/>
          </w:r>
          <w:r>
            <w:t>9</w:t>
          </w:r>
          <w:r>
            <w:fldChar w:fldCharType="end"/>
          </w:r>
          <w:r>
            <w:fldChar w:fldCharType="end"/>
          </w:r>
        </w:p>
        <w:p>
          <w:pPr>
            <w:pStyle w:val="21"/>
            <w:tabs>
              <w:tab w:val="right" w:leader="dot" w:pos="10466"/>
            </w:tabs>
            <w:ind w:left="480" w:firstLine="480"/>
          </w:pPr>
          <w:r>
            <w:fldChar w:fldCharType="begin"/>
          </w:r>
          <w:r>
            <w:instrText xml:space="preserve"> HYPERLINK \l "_Toc31739" </w:instrText>
          </w:r>
          <w:r>
            <w:fldChar w:fldCharType="separate"/>
          </w:r>
          <w:r>
            <w:t>3.1</w:t>
          </w:r>
          <w:r>
            <w:rPr>
              <w:rFonts w:hint="eastAsia"/>
            </w:rPr>
            <w:t xml:space="preserve"> 价格分析</w:t>
          </w:r>
          <w:r>
            <w:tab/>
          </w:r>
          <w:r>
            <w:fldChar w:fldCharType="begin"/>
          </w:r>
          <w:r>
            <w:instrText xml:space="preserve"> PAGEREF _Toc31739 \h </w:instrText>
          </w:r>
          <w:r>
            <w:fldChar w:fldCharType="separate"/>
          </w:r>
          <w:r>
            <w:t>9</w:t>
          </w:r>
          <w:r>
            <w:fldChar w:fldCharType="end"/>
          </w:r>
          <w:r>
            <w:fldChar w:fldCharType="end"/>
          </w:r>
        </w:p>
        <w:p>
          <w:pPr>
            <w:pStyle w:val="13"/>
            <w:tabs>
              <w:tab w:val="right" w:leader="dot" w:pos="10466"/>
            </w:tabs>
            <w:ind w:left="960" w:firstLine="480"/>
          </w:pPr>
          <w:r>
            <w:fldChar w:fldCharType="begin"/>
          </w:r>
          <w:r>
            <w:instrText xml:space="preserve"> HYPERLINK \l "_Toc23775" </w:instrText>
          </w:r>
          <w:r>
            <w:fldChar w:fldCharType="separate"/>
          </w:r>
          <w:r>
            <w:t>3.1.1</w:t>
          </w:r>
          <w:r>
            <w:rPr>
              <w:rFonts w:hint="eastAsia"/>
            </w:rPr>
            <w:t xml:space="preserve"> 电解钴</w:t>
          </w:r>
          <w:r>
            <w:tab/>
          </w:r>
          <w:r>
            <w:fldChar w:fldCharType="begin"/>
          </w:r>
          <w:r>
            <w:instrText xml:space="preserve"> PAGEREF _Toc23775 \h </w:instrText>
          </w:r>
          <w:r>
            <w:fldChar w:fldCharType="separate"/>
          </w:r>
          <w:r>
            <w:t>9</w:t>
          </w:r>
          <w:r>
            <w:fldChar w:fldCharType="end"/>
          </w:r>
          <w:r>
            <w:fldChar w:fldCharType="end"/>
          </w:r>
        </w:p>
        <w:p>
          <w:pPr>
            <w:pStyle w:val="13"/>
            <w:tabs>
              <w:tab w:val="right" w:leader="dot" w:pos="10466"/>
            </w:tabs>
            <w:ind w:left="960" w:firstLine="480"/>
          </w:pPr>
          <w:r>
            <w:fldChar w:fldCharType="begin"/>
          </w:r>
          <w:r>
            <w:instrText xml:space="preserve"> HYPERLINK \l "_Toc25943" </w:instrText>
          </w:r>
          <w:r>
            <w:fldChar w:fldCharType="separate"/>
          </w:r>
          <w:r>
            <w:t>3.1.2</w:t>
          </w:r>
          <w:r>
            <w:rPr>
              <w:rFonts w:hint="eastAsia"/>
            </w:rPr>
            <w:t xml:space="preserve"> 钴盐</w:t>
          </w:r>
          <w:r>
            <w:tab/>
          </w:r>
          <w:r>
            <w:fldChar w:fldCharType="begin"/>
          </w:r>
          <w:r>
            <w:instrText xml:space="preserve"> PAGEREF _Toc25943 \h </w:instrText>
          </w:r>
          <w:r>
            <w:fldChar w:fldCharType="separate"/>
          </w:r>
          <w:r>
            <w:t>10</w:t>
          </w:r>
          <w:r>
            <w:fldChar w:fldCharType="end"/>
          </w:r>
          <w:r>
            <w:fldChar w:fldCharType="end"/>
          </w:r>
        </w:p>
        <w:p>
          <w:pPr>
            <w:pStyle w:val="13"/>
            <w:tabs>
              <w:tab w:val="right" w:leader="dot" w:pos="10466"/>
            </w:tabs>
            <w:ind w:left="960" w:firstLine="480"/>
          </w:pPr>
          <w:r>
            <w:fldChar w:fldCharType="begin"/>
          </w:r>
          <w:r>
            <w:instrText xml:space="preserve"> HYPERLINK \l "_Toc30516" </w:instrText>
          </w:r>
          <w:r>
            <w:fldChar w:fldCharType="separate"/>
          </w:r>
          <w:r>
            <w:t>3.1.3</w:t>
          </w:r>
          <w:r>
            <w:rPr>
              <w:rFonts w:hint="eastAsia"/>
            </w:rPr>
            <w:t xml:space="preserve"> 价格分析</w:t>
          </w:r>
          <w:r>
            <w:tab/>
          </w:r>
          <w:r>
            <w:fldChar w:fldCharType="begin"/>
          </w:r>
          <w:r>
            <w:instrText xml:space="preserve"> PAGEREF _Toc30516 \h </w:instrText>
          </w:r>
          <w:r>
            <w:fldChar w:fldCharType="separate"/>
          </w:r>
          <w:r>
            <w:t>11</w:t>
          </w:r>
          <w:r>
            <w:fldChar w:fldCharType="end"/>
          </w:r>
          <w:r>
            <w:fldChar w:fldCharType="end"/>
          </w:r>
        </w:p>
        <w:p>
          <w:pPr>
            <w:pStyle w:val="13"/>
            <w:tabs>
              <w:tab w:val="right" w:leader="dot" w:pos="10466"/>
            </w:tabs>
            <w:ind w:left="960" w:firstLine="480"/>
          </w:pPr>
          <w:r>
            <w:fldChar w:fldCharType="begin"/>
          </w:r>
          <w:r>
            <w:instrText xml:space="preserve"> HYPERLINK \l "_Toc31164" </w:instrText>
          </w:r>
          <w:r>
            <w:fldChar w:fldCharType="separate"/>
          </w:r>
          <w:r>
            <w:t>3.1.4</w:t>
          </w:r>
          <w:r>
            <w:rPr>
              <w:rFonts w:hint="eastAsia"/>
            </w:rPr>
            <w:t>钴氧化物</w:t>
          </w:r>
          <w:r>
            <w:tab/>
          </w:r>
          <w:r>
            <w:fldChar w:fldCharType="begin"/>
          </w:r>
          <w:r>
            <w:instrText xml:space="preserve"> PAGEREF _Toc31164 \h </w:instrText>
          </w:r>
          <w:r>
            <w:fldChar w:fldCharType="separate"/>
          </w:r>
          <w:r>
            <w:t>12</w:t>
          </w:r>
          <w:r>
            <w:fldChar w:fldCharType="end"/>
          </w:r>
          <w:r>
            <w:fldChar w:fldCharType="end"/>
          </w:r>
        </w:p>
        <w:p>
          <w:pPr>
            <w:pStyle w:val="13"/>
            <w:tabs>
              <w:tab w:val="right" w:leader="dot" w:pos="10466"/>
            </w:tabs>
            <w:ind w:left="960" w:firstLine="480"/>
          </w:pPr>
          <w:r>
            <w:fldChar w:fldCharType="begin"/>
          </w:r>
          <w:r>
            <w:instrText xml:space="preserve"> HYPERLINK \l "_Toc23544" </w:instrText>
          </w:r>
          <w:r>
            <w:fldChar w:fldCharType="separate"/>
          </w:r>
          <w:r>
            <w:t>3.1.5</w:t>
          </w:r>
          <w:r>
            <w:rPr>
              <w:rFonts w:hint="eastAsia"/>
            </w:rPr>
            <w:t>钴原料动态</w:t>
          </w:r>
          <w:r>
            <w:tab/>
          </w:r>
          <w:r>
            <w:fldChar w:fldCharType="begin"/>
          </w:r>
          <w:r>
            <w:instrText xml:space="preserve"> PAGEREF _Toc23544 \h </w:instrText>
          </w:r>
          <w:r>
            <w:fldChar w:fldCharType="separate"/>
          </w:r>
          <w:r>
            <w:t>13</w:t>
          </w:r>
          <w:r>
            <w:fldChar w:fldCharType="end"/>
          </w:r>
          <w:r>
            <w:fldChar w:fldCharType="end"/>
          </w:r>
        </w:p>
        <w:p>
          <w:pPr>
            <w:pStyle w:val="21"/>
            <w:tabs>
              <w:tab w:val="right" w:leader="dot" w:pos="10466"/>
            </w:tabs>
            <w:ind w:left="480" w:firstLine="480"/>
          </w:pPr>
          <w:r>
            <w:fldChar w:fldCharType="begin"/>
          </w:r>
          <w:r>
            <w:instrText xml:space="preserve"> HYPERLINK \l "_Toc313" </w:instrText>
          </w:r>
          <w:r>
            <w:fldChar w:fldCharType="separate"/>
          </w:r>
          <w:r>
            <w:rPr>
              <w:kern w:val="44"/>
            </w:rPr>
            <w:t>3.2</w:t>
          </w:r>
          <w:r>
            <w:rPr>
              <w:rFonts w:hint="eastAsia"/>
              <w:kern w:val="44"/>
            </w:rPr>
            <w:t xml:space="preserve"> 硫酸钴即</w:t>
          </w:r>
          <w:r>
            <w:rPr>
              <w:kern w:val="44"/>
            </w:rPr>
            <w:t>期成本</w:t>
          </w:r>
          <w:r>
            <w:tab/>
          </w:r>
          <w:r>
            <w:fldChar w:fldCharType="begin"/>
          </w:r>
          <w:r>
            <w:instrText xml:space="preserve"> PAGEREF _Toc313 \h </w:instrText>
          </w:r>
          <w:r>
            <w:fldChar w:fldCharType="separate"/>
          </w:r>
          <w:r>
            <w:t>14</w:t>
          </w:r>
          <w:r>
            <w:fldChar w:fldCharType="end"/>
          </w:r>
          <w:r>
            <w:fldChar w:fldCharType="end"/>
          </w:r>
        </w:p>
        <w:p>
          <w:pPr>
            <w:pStyle w:val="21"/>
            <w:tabs>
              <w:tab w:val="right" w:leader="dot" w:pos="10466"/>
            </w:tabs>
            <w:ind w:left="480" w:firstLine="480"/>
          </w:pPr>
          <w:r>
            <w:fldChar w:fldCharType="begin"/>
          </w:r>
          <w:r>
            <w:instrText xml:space="preserve"> HYPERLINK \l "_Toc20808" </w:instrText>
          </w:r>
          <w:r>
            <w:fldChar w:fldCharType="separate"/>
          </w:r>
          <w:r>
            <w:rPr>
              <w:kern w:val="44"/>
            </w:rPr>
            <w:t>3.3</w:t>
          </w:r>
          <w:r>
            <w:rPr>
              <w:rFonts w:hint="eastAsia"/>
              <w:kern w:val="44"/>
            </w:rPr>
            <w:t xml:space="preserve"> 价差</w:t>
          </w:r>
          <w:r>
            <w:rPr>
              <w:kern w:val="44"/>
            </w:rPr>
            <w:t>分析</w:t>
          </w:r>
          <w:r>
            <w:tab/>
          </w:r>
          <w:r>
            <w:fldChar w:fldCharType="begin"/>
          </w:r>
          <w:r>
            <w:instrText xml:space="preserve"> PAGEREF _Toc20808 \h </w:instrText>
          </w:r>
          <w:r>
            <w:fldChar w:fldCharType="separate"/>
          </w:r>
          <w:r>
            <w:t>15</w:t>
          </w:r>
          <w:r>
            <w:fldChar w:fldCharType="end"/>
          </w:r>
          <w:r>
            <w:fldChar w:fldCharType="end"/>
          </w:r>
        </w:p>
        <w:p>
          <w:pPr>
            <w:pStyle w:val="21"/>
            <w:tabs>
              <w:tab w:val="right" w:leader="dot" w:pos="10466"/>
            </w:tabs>
            <w:ind w:left="480" w:firstLine="480"/>
          </w:pPr>
          <w:r>
            <w:fldChar w:fldCharType="begin"/>
          </w:r>
          <w:r>
            <w:instrText xml:space="preserve"> HYPERLINK \l "_Toc30361" </w:instrText>
          </w:r>
          <w:r>
            <w:fldChar w:fldCharType="separate"/>
          </w:r>
          <w:r>
            <w:t>3.4</w:t>
          </w:r>
          <w:r>
            <w:rPr>
              <w:rFonts w:hint="eastAsia"/>
            </w:rPr>
            <w:t xml:space="preserve"> 供应分析</w:t>
          </w:r>
          <w:r>
            <w:tab/>
          </w:r>
          <w:r>
            <w:fldChar w:fldCharType="begin"/>
          </w:r>
          <w:r>
            <w:instrText xml:space="preserve"> PAGEREF _Toc30361 \h </w:instrText>
          </w:r>
          <w:r>
            <w:fldChar w:fldCharType="separate"/>
          </w:r>
          <w:r>
            <w:t>16</w:t>
          </w:r>
          <w:r>
            <w:fldChar w:fldCharType="end"/>
          </w:r>
          <w:r>
            <w:fldChar w:fldCharType="end"/>
          </w:r>
        </w:p>
        <w:p>
          <w:pPr>
            <w:pStyle w:val="13"/>
            <w:tabs>
              <w:tab w:val="right" w:leader="dot" w:pos="10466"/>
            </w:tabs>
            <w:ind w:left="960" w:firstLine="480"/>
          </w:pPr>
          <w:r>
            <w:fldChar w:fldCharType="begin"/>
          </w:r>
          <w:r>
            <w:instrText xml:space="preserve"> HYPERLINK \l "_Toc1883" </w:instrText>
          </w:r>
          <w:r>
            <w:fldChar w:fldCharType="separate"/>
          </w:r>
          <w:r>
            <w:rPr>
              <w:rFonts w:hint="eastAsia"/>
            </w:rPr>
            <w:t>3.4.1 精炼钴库存</w:t>
          </w:r>
          <w:r>
            <w:tab/>
          </w:r>
          <w:r>
            <w:fldChar w:fldCharType="begin"/>
          </w:r>
          <w:r>
            <w:instrText xml:space="preserve"> PAGEREF _Toc1883 \h </w:instrText>
          </w:r>
          <w:r>
            <w:fldChar w:fldCharType="separate"/>
          </w:r>
          <w:r>
            <w:t>16</w:t>
          </w:r>
          <w:r>
            <w:fldChar w:fldCharType="end"/>
          </w:r>
          <w:r>
            <w:fldChar w:fldCharType="end"/>
          </w:r>
        </w:p>
        <w:p>
          <w:pPr>
            <w:pStyle w:val="18"/>
            <w:tabs>
              <w:tab w:val="right" w:leader="dot" w:pos="10466"/>
            </w:tabs>
            <w:ind w:firstLine="480"/>
          </w:pPr>
          <w:r>
            <w:fldChar w:fldCharType="begin"/>
          </w:r>
          <w:r>
            <w:instrText xml:space="preserve"> HYPERLINK \l "_Toc26392" </w:instrText>
          </w:r>
          <w:r>
            <w:fldChar w:fldCharType="separate"/>
          </w:r>
          <w:r>
            <w:t>Part.</w:t>
          </w:r>
          <w:r>
            <w:rPr>
              <w:rFonts w:hint="eastAsia"/>
            </w:rPr>
            <w:t>4 三元前驱体</w:t>
          </w:r>
          <w:r>
            <w:tab/>
          </w:r>
          <w:r>
            <w:fldChar w:fldCharType="begin"/>
          </w:r>
          <w:r>
            <w:instrText xml:space="preserve"> PAGEREF _Toc26392 \h </w:instrText>
          </w:r>
          <w:r>
            <w:fldChar w:fldCharType="separate"/>
          </w:r>
          <w:r>
            <w:t>17</w:t>
          </w:r>
          <w:r>
            <w:fldChar w:fldCharType="end"/>
          </w:r>
          <w:r>
            <w:fldChar w:fldCharType="end"/>
          </w:r>
        </w:p>
        <w:p>
          <w:pPr>
            <w:pStyle w:val="21"/>
            <w:tabs>
              <w:tab w:val="right" w:leader="dot" w:pos="10466"/>
            </w:tabs>
            <w:ind w:left="480" w:firstLine="480"/>
          </w:pPr>
          <w:r>
            <w:fldChar w:fldCharType="begin"/>
          </w:r>
          <w:r>
            <w:instrText xml:space="preserve"> HYPERLINK \l "_Toc2042" </w:instrText>
          </w:r>
          <w:r>
            <w:fldChar w:fldCharType="separate"/>
          </w:r>
          <w:r>
            <w:rPr>
              <w:rFonts w:hint="eastAsia"/>
              <w:kern w:val="44"/>
            </w:rPr>
            <w:t>4.1 价格分析</w:t>
          </w:r>
          <w:r>
            <w:tab/>
          </w:r>
          <w:r>
            <w:fldChar w:fldCharType="begin"/>
          </w:r>
          <w:r>
            <w:instrText xml:space="preserve"> PAGEREF _Toc2042 \h </w:instrText>
          </w:r>
          <w:r>
            <w:fldChar w:fldCharType="separate"/>
          </w:r>
          <w:r>
            <w:t>17</w:t>
          </w:r>
          <w:r>
            <w:fldChar w:fldCharType="end"/>
          </w:r>
          <w:r>
            <w:fldChar w:fldCharType="end"/>
          </w:r>
        </w:p>
        <w:p>
          <w:pPr>
            <w:pStyle w:val="21"/>
            <w:tabs>
              <w:tab w:val="right" w:leader="dot" w:pos="10466"/>
            </w:tabs>
            <w:ind w:left="480" w:firstLine="480"/>
          </w:pPr>
          <w:r>
            <w:fldChar w:fldCharType="begin"/>
          </w:r>
          <w:r>
            <w:instrText xml:space="preserve"> HYPERLINK \l "_Toc11583" </w:instrText>
          </w:r>
          <w:r>
            <w:fldChar w:fldCharType="separate"/>
          </w:r>
          <w:r>
            <w:rPr>
              <w:rFonts w:hint="eastAsia"/>
            </w:rPr>
            <w:t>4.2 成本利润分析</w:t>
          </w:r>
          <w:r>
            <w:tab/>
          </w:r>
          <w:r>
            <w:fldChar w:fldCharType="begin"/>
          </w:r>
          <w:r>
            <w:instrText xml:space="preserve"> PAGEREF _Toc11583 \h </w:instrText>
          </w:r>
          <w:r>
            <w:fldChar w:fldCharType="separate"/>
          </w:r>
          <w:r>
            <w:t>18</w:t>
          </w:r>
          <w:r>
            <w:fldChar w:fldCharType="end"/>
          </w:r>
          <w:r>
            <w:fldChar w:fldCharType="end"/>
          </w:r>
        </w:p>
        <w:p>
          <w:pPr>
            <w:pStyle w:val="21"/>
            <w:tabs>
              <w:tab w:val="right" w:leader="dot" w:pos="10466"/>
            </w:tabs>
            <w:ind w:left="480" w:firstLine="480"/>
          </w:pPr>
          <w:r>
            <w:fldChar w:fldCharType="begin"/>
          </w:r>
          <w:r>
            <w:instrText xml:space="preserve"> HYPERLINK \l "_Toc22564" </w:instrText>
          </w:r>
          <w:r>
            <w:fldChar w:fldCharType="separate"/>
          </w:r>
          <w:r>
            <w:rPr>
              <w:rFonts w:hint="eastAsia"/>
              <w:kern w:val="44"/>
            </w:rPr>
            <w:t>4.3 供应分析</w:t>
          </w:r>
          <w:r>
            <w:tab/>
          </w:r>
          <w:r>
            <w:fldChar w:fldCharType="begin"/>
          </w:r>
          <w:r>
            <w:instrText xml:space="preserve"> PAGEREF _Toc22564 \h </w:instrText>
          </w:r>
          <w:r>
            <w:fldChar w:fldCharType="separate"/>
          </w:r>
          <w:r>
            <w:t>18</w:t>
          </w:r>
          <w:r>
            <w:fldChar w:fldCharType="end"/>
          </w:r>
          <w:r>
            <w:fldChar w:fldCharType="end"/>
          </w:r>
        </w:p>
        <w:p>
          <w:pPr>
            <w:pStyle w:val="13"/>
            <w:tabs>
              <w:tab w:val="right" w:leader="dot" w:pos="10466"/>
            </w:tabs>
            <w:ind w:left="960" w:firstLine="480"/>
          </w:pPr>
          <w:r>
            <w:fldChar w:fldCharType="begin"/>
          </w:r>
          <w:r>
            <w:instrText xml:space="preserve"> HYPERLINK \l "_Toc12300" </w:instrText>
          </w:r>
          <w:r>
            <w:fldChar w:fldCharType="separate"/>
          </w:r>
          <w:r>
            <w:rPr>
              <w:rFonts w:hint="eastAsia"/>
            </w:rPr>
            <w:t>4.3.1周内开工率</w:t>
          </w:r>
          <w:r>
            <w:tab/>
          </w:r>
          <w:r>
            <w:fldChar w:fldCharType="begin"/>
          </w:r>
          <w:r>
            <w:instrText xml:space="preserve"> PAGEREF _Toc12300 \h </w:instrText>
          </w:r>
          <w:r>
            <w:fldChar w:fldCharType="separate"/>
          </w:r>
          <w:r>
            <w:t>18</w:t>
          </w:r>
          <w:r>
            <w:fldChar w:fldCharType="end"/>
          </w:r>
          <w:r>
            <w:fldChar w:fldCharType="end"/>
          </w:r>
        </w:p>
        <w:p>
          <w:pPr>
            <w:pStyle w:val="13"/>
            <w:tabs>
              <w:tab w:val="right" w:leader="dot" w:pos="10466"/>
            </w:tabs>
            <w:ind w:left="960" w:firstLine="480"/>
          </w:pPr>
          <w:r>
            <w:fldChar w:fldCharType="begin"/>
          </w:r>
          <w:r>
            <w:instrText xml:space="preserve"> HYPERLINK \l "_Toc25721" </w:instrText>
          </w:r>
          <w:r>
            <w:fldChar w:fldCharType="separate"/>
          </w:r>
          <w:r>
            <w:rPr>
              <w:rFonts w:hint="eastAsia"/>
            </w:rPr>
            <w:t>4.3.2三元</w:t>
          </w:r>
          <w:r>
            <w:t>前驱体</w:t>
          </w:r>
          <w:r>
            <w:rPr>
              <w:rFonts w:hint="eastAsia"/>
            </w:rPr>
            <w:t>产量情况</w:t>
          </w:r>
          <w:r>
            <w:tab/>
          </w:r>
          <w:r>
            <w:fldChar w:fldCharType="begin"/>
          </w:r>
          <w:r>
            <w:instrText xml:space="preserve"> PAGEREF _Toc25721 \h </w:instrText>
          </w:r>
          <w:r>
            <w:fldChar w:fldCharType="separate"/>
          </w:r>
          <w:r>
            <w:t>19</w:t>
          </w:r>
          <w:r>
            <w:fldChar w:fldCharType="end"/>
          </w:r>
          <w:r>
            <w:fldChar w:fldCharType="end"/>
          </w:r>
        </w:p>
        <w:p>
          <w:pPr>
            <w:pStyle w:val="18"/>
            <w:tabs>
              <w:tab w:val="right" w:leader="dot" w:pos="10466"/>
            </w:tabs>
            <w:ind w:firstLine="480"/>
          </w:pPr>
          <w:r>
            <w:fldChar w:fldCharType="begin"/>
          </w:r>
          <w:r>
            <w:instrText xml:space="preserve"> HYPERLINK \l "_Toc241" </w:instrText>
          </w:r>
          <w:r>
            <w:fldChar w:fldCharType="separate"/>
          </w:r>
          <w:sdt>
            <w:sdtPr>
              <w:rPr>
                <w:rFonts w:ascii="楷体" w:hAnsi="楷体" w:cs="Times New Roman"/>
                <w:bCs/>
                <w:szCs w:val="24"/>
              </w:rPr>
              <w:id w:val="-127407946"/>
            </w:sdtPr>
            <w:sdtEndPr>
              <w:rPr>
                <w:rFonts w:hint="eastAsia" w:ascii="Times New Roman" w:hAnsi="Times New Roman" w:eastAsia="微软雅黑" w:cstheme="minorBidi"/>
                <w:bCs w:val="0"/>
                <w:kern w:val="44"/>
                <w:szCs w:val="22"/>
              </w:rPr>
            </w:sdtEndPr>
            <w:sdtContent>
              <w:r>
                <w:t>Par</w:t>
              </w:r>
              <w:r>
                <w:rPr>
                  <w:rFonts w:hint="eastAsia"/>
                </w:rPr>
                <w:t>t.5 锂材料</w:t>
              </w:r>
            </w:sdtContent>
          </w:sdt>
          <w:r>
            <w:tab/>
          </w:r>
          <w:r>
            <w:fldChar w:fldCharType="begin"/>
          </w:r>
          <w:r>
            <w:instrText xml:space="preserve"> PAGEREF _Toc241 \h </w:instrText>
          </w:r>
          <w:r>
            <w:fldChar w:fldCharType="separate"/>
          </w:r>
          <w:r>
            <w:t>20</w:t>
          </w:r>
          <w:r>
            <w:fldChar w:fldCharType="end"/>
          </w:r>
          <w:r>
            <w:fldChar w:fldCharType="end"/>
          </w:r>
        </w:p>
        <w:p>
          <w:pPr>
            <w:pStyle w:val="21"/>
            <w:tabs>
              <w:tab w:val="right" w:leader="dot" w:pos="10466"/>
            </w:tabs>
            <w:ind w:left="480" w:firstLine="480"/>
          </w:pPr>
          <w:r>
            <w:fldChar w:fldCharType="begin"/>
          </w:r>
          <w:r>
            <w:instrText xml:space="preserve"> HYPERLINK \l "_Toc29629" </w:instrText>
          </w:r>
          <w:r>
            <w:fldChar w:fldCharType="separate"/>
          </w:r>
          <w:r>
            <w:rPr>
              <w:rFonts w:hint="eastAsia"/>
            </w:rPr>
            <w:t>5.1 价格分析</w:t>
          </w:r>
          <w:r>
            <w:tab/>
          </w:r>
          <w:r>
            <w:fldChar w:fldCharType="begin"/>
          </w:r>
          <w:r>
            <w:instrText xml:space="preserve"> PAGEREF _Toc29629 \h </w:instrText>
          </w:r>
          <w:r>
            <w:fldChar w:fldCharType="separate"/>
          </w:r>
          <w:r>
            <w:t>20</w:t>
          </w:r>
          <w:r>
            <w:fldChar w:fldCharType="end"/>
          </w:r>
          <w:r>
            <w:fldChar w:fldCharType="end"/>
          </w:r>
        </w:p>
        <w:p>
          <w:pPr>
            <w:pStyle w:val="21"/>
            <w:tabs>
              <w:tab w:val="right" w:leader="dot" w:pos="10466"/>
            </w:tabs>
            <w:ind w:left="480" w:firstLine="480"/>
          </w:pPr>
          <w:r>
            <w:fldChar w:fldCharType="begin"/>
          </w:r>
          <w:r>
            <w:instrText xml:space="preserve"> HYPERLINK \l "_Toc8814" </w:instrText>
          </w:r>
          <w:r>
            <w:fldChar w:fldCharType="separate"/>
          </w:r>
          <w:r>
            <w:rPr>
              <w:rFonts w:hint="eastAsia"/>
            </w:rPr>
            <w:t>5.2 价差分析</w:t>
          </w:r>
          <w:r>
            <w:tab/>
          </w:r>
          <w:r>
            <w:fldChar w:fldCharType="begin"/>
          </w:r>
          <w:r>
            <w:instrText xml:space="preserve"> PAGEREF _Toc8814 \h </w:instrText>
          </w:r>
          <w:r>
            <w:fldChar w:fldCharType="separate"/>
          </w:r>
          <w:r>
            <w:t>21</w:t>
          </w:r>
          <w:r>
            <w:fldChar w:fldCharType="end"/>
          </w:r>
          <w:r>
            <w:fldChar w:fldCharType="end"/>
          </w:r>
        </w:p>
        <w:p>
          <w:pPr>
            <w:pStyle w:val="21"/>
            <w:tabs>
              <w:tab w:val="right" w:leader="dot" w:pos="10466"/>
            </w:tabs>
            <w:ind w:left="480" w:firstLine="480"/>
          </w:pPr>
          <w:r>
            <w:fldChar w:fldCharType="begin"/>
          </w:r>
          <w:r>
            <w:instrText xml:space="preserve"> HYPERLINK \l "_Toc8719" </w:instrText>
          </w:r>
          <w:r>
            <w:fldChar w:fldCharType="separate"/>
          </w:r>
          <w:r>
            <w:rPr>
              <w:rFonts w:hint="eastAsia"/>
            </w:rPr>
            <w:t>5</w:t>
          </w:r>
          <w:r>
            <w:t>.</w:t>
          </w:r>
          <w:r>
            <w:rPr>
              <w:rFonts w:hint="eastAsia"/>
            </w:rPr>
            <w:t>3 锂矿库存</w:t>
          </w:r>
          <w:r>
            <w:tab/>
          </w:r>
          <w:r>
            <w:fldChar w:fldCharType="begin"/>
          </w:r>
          <w:r>
            <w:instrText xml:space="preserve"> PAGEREF _Toc8719 \h </w:instrText>
          </w:r>
          <w:r>
            <w:fldChar w:fldCharType="separate"/>
          </w:r>
          <w:r>
            <w:t>21</w:t>
          </w:r>
          <w:r>
            <w:fldChar w:fldCharType="end"/>
          </w:r>
          <w:r>
            <w:fldChar w:fldCharType="end"/>
          </w:r>
        </w:p>
        <w:p>
          <w:pPr>
            <w:pStyle w:val="21"/>
            <w:tabs>
              <w:tab w:val="right" w:leader="dot" w:pos="10466"/>
            </w:tabs>
            <w:ind w:left="480" w:firstLine="480"/>
          </w:pPr>
          <w:r>
            <w:fldChar w:fldCharType="begin"/>
          </w:r>
          <w:r>
            <w:instrText xml:space="preserve"> HYPERLINK \l "_Toc23867" </w:instrText>
          </w:r>
          <w:r>
            <w:fldChar w:fldCharType="separate"/>
          </w:r>
          <w:r>
            <w:rPr>
              <w:rFonts w:hint="eastAsia"/>
            </w:rPr>
            <w:t>5.4 成本利润</w:t>
          </w:r>
          <w:r>
            <w:tab/>
          </w:r>
          <w:r>
            <w:fldChar w:fldCharType="begin"/>
          </w:r>
          <w:r>
            <w:instrText xml:space="preserve"> PAGEREF _Toc23867 \h </w:instrText>
          </w:r>
          <w:r>
            <w:fldChar w:fldCharType="separate"/>
          </w:r>
          <w:r>
            <w:t>22</w:t>
          </w:r>
          <w:r>
            <w:fldChar w:fldCharType="end"/>
          </w:r>
          <w:r>
            <w:fldChar w:fldCharType="end"/>
          </w:r>
        </w:p>
        <w:p>
          <w:pPr>
            <w:pStyle w:val="18"/>
            <w:tabs>
              <w:tab w:val="right" w:leader="dot" w:pos="10466"/>
            </w:tabs>
            <w:ind w:firstLine="480"/>
          </w:pPr>
          <w:r>
            <w:fldChar w:fldCharType="begin"/>
          </w:r>
          <w:r>
            <w:instrText xml:space="preserve"> HYPERLINK \l "_Toc9721" </w:instrText>
          </w:r>
          <w:r>
            <w:fldChar w:fldCharType="separate"/>
          </w:r>
          <w:r>
            <w:t>Part.</w:t>
          </w:r>
          <w:r>
            <w:rPr>
              <w:rFonts w:hint="eastAsia"/>
            </w:rPr>
            <w:t>6 三元正极材料</w:t>
          </w:r>
          <w:r>
            <w:tab/>
          </w:r>
          <w:r>
            <w:fldChar w:fldCharType="begin"/>
          </w:r>
          <w:r>
            <w:instrText xml:space="preserve"> PAGEREF _Toc9721 \h </w:instrText>
          </w:r>
          <w:r>
            <w:fldChar w:fldCharType="separate"/>
          </w:r>
          <w:r>
            <w:t>23</w:t>
          </w:r>
          <w:r>
            <w:fldChar w:fldCharType="end"/>
          </w:r>
          <w:r>
            <w:fldChar w:fldCharType="end"/>
          </w:r>
        </w:p>
        <w:p>
          <w:pPr>
            <w:pStyle w:val="21"/>
            <w:tabs>
              <w:tab w:val="right" w:leader="dot" w:pos="10466"/>
            </w:tabs>
            <w:ind w:left="480" w:firstLine="480"/>
          </w:pPr>
          <w:r>
            <w:fldChar w:fldCharType="begin"/>
          </w:r>
          <w:r>
            <w:instrText xml:space="preserve"> HYPERLINK \l "_Toc9129" </w:instrText>
          </w:r>
          <w:r>
            <w:fldChar w:fldCharType="separate"/>
          </w:r>
          <w:r>
            <w:rPr>
              <w:rFonts w:hint="eastAsia"/>
            </w:rPr>
            <w:t>6</w:t>
          </w:r>
          <w:r>
            <w:t>.</w:t>
          </w:r>
          <w:r>
            <w:rPr>
              <w:rFonts w:hint="eastAsia"/>
            </w:rPr>
            <w:t>1 价格分析</w:t>
          </w:r>
          <w:r>
            <w:tab/>
          </w:r>
          <w:r>
            <w:fldChar w:fldCharType="begin"/>
          </w:r>
          <w:r>
            <w:instrText xml:space="preserve"> PAGEREF _Toc9129 \h </w:instrText>
          </w:r>
          <w:r>
            <w:fldChar w:fldCharType="separate"/>
          </w:r>
          <w:r>
            <w:t>23</w:t>
          </w:r>
          <w:r>
            <w:fldChar w:fldCharType="end"/>
          </w:r>
          <w:r>
            <w:fldChar w:fldCharType="end"/>
          </w:r>
        </w:p>
        <w:p>
          <w:pPr>
            <w:pStyle w:val="21"/>
            <w:tabs>
              <w:tab w:val="right" w:leader="dot" w:pos="10466"/>
            </w:tabs>
            <w:ind w:left="480" w:firstLine="480"/>
          </w:pPr>
          <w:r>
            <w:fldChar w:fldCharType="begin"/>
          </w:r>
          <w:r>
            <w:instrText xml:space="preserve"> HYPERLINK \l "_Toc3787" </w:instrText>
          </w:r>
          <w:r>
            <w:fldChar w:fldCharType="separate"/>
          </w:r>
          <w:r>
            <w:rPr>
              <w:rFonts w:hint="eastAsia"/>
            </w:rPr>
            <w:t>6.2成本利润分析</w:t>
          </w:r>
          <w:r>
            <w:tab/>
          </w:r>
          <w:r>
            <w:fldChar w:fldCharType="begin"/>
          </w:r>
          <w:r>
            <w:instrText xml:space="preserve"> PAGEREF _Toc3787 \h </w:instrText>
          </w:r>
          <w:r>
            <w:fldChar w:fldCharType="separate"/>
          </w:r>
          <w:r>
            <w:t>24</w:t>
          </w:r>
          <w:r>
            <w:fldChar w:fldCharType="end"/>
          </w:r>
          <w:r>
            <w:fldChar w:fldCharType="end"/>
          </w:r>
        </w:p>
        <w:p>
          <w:pPr>
            <w:pStyle w:val="21"/>
            <w:tabs>
              <w:tab w:val="right" w:leader="dot" w:pos="10466"/>
            </w:tabs>
            <w:ind w:left="480" w:firstLine="480"/>
          </w:pPr>
          <w:r>
            <w:fldChar w:fldCharType="begin"/>
          </w:r>
          <w:r>
            <w:instrText xml:space="preserve"> HYPERLINK \l "_Toc7426" </w:instrText>
          </w:r>
          <w:r>
            <w:fldChar w:fldCharType="separate"/>
          </w:r>
          <w:r>
            <w:rPr>
              <w:rFonts w:hint="eastAsia"/>
            </w:rPr>
            <w:t>6.</w:t>
          </w:r>
          <w:r>
            <w:t>3</w:t>
          </w:r>
          <w:r>
            <w:rPr>
              <w:rFonts w:hint="eastAsia"/>
            </w:rPr>
            <w:t xml:space="preserve"> 国内正极材料供应变化</w:t>
          </w:r>
          <w:r>
            <w:tab/>
          </w:r>
          <w:r>
            <w:fldChar w:fldCharType="begin"/>
          </w:r>
          <w:r>
            <w:instrText xml:space="preserve"> PAGEREF _Toc7426 \h </w:instrText>
          </w:r>
          <w:r>
            <w:fldChar w:fldCharType="separate"/>
          </w:r>
          <w:r>
            <w:t>24</w:t>
          </w:r>
          <w:r>
            <w:fldChar w:fldCharType="end"/>
          </w:r>
          <w:r>
            <w:fldChar w:fldCharType="end"/>
          </w:r>
        </w:p>
        <w:p>
          <w:pPr>
            <w:pStyle w:val="13"/>
            <w:tabs>
              <w:tab w:val="right" w:leader="dot" w:pos="10466"/>
            </w:tabs>
            <w:ind w:left="960" w:firstLine="480"/>
          </w:pPr>
          <w:r>
            <w:fldChar w:fldCharType="begin"/>
          </w:r>
          <w:r>
            <w:instrText xml:space="preserve"> HYPERLINK \l "_Toc20216" </w:instrText>
          </w:r>
          <w:r>
            <w:fldChar w:fldCharType="separate"/>
          </w:r>
          <w:r>
            <w:rPr>
              <w:rFonts w:hint="eastAsia"/>
            </w:rPr>
            <w:t>6.3.1三元</w:t>
          </w:r>
          <w:r>
            <w:t>正极材料生产企业周度开工情况</w:t>
          </w:r>
          <w:r>
            <w:tab/>
          </w:r>
          <w:r>
            <w:fldChar w:fldCharType="begin"/>
          </w:r>
          <w:r>
            <w:instrText xml:space="preserve"> PAGEREF _Toc20216 \h </w:instrText>
          </w:r>
          <w:r>
            <w:fldChar w:fldCharType="separate"/>
          </w:r>
          <w:r>
            <w:t>24</w:t>
          </w:r>
          <w:r>
            <w:fldChar w:fldCharType="end"/>
          </w:r>
          <w:r>
            <w:fldChar w:fldCharType="end"/>
          </w:r>
        </w:p>
        <w:p>
          <w:pPr>
            <w:pStyle w:val="13"/>
            <w:tabs>
              <w:tab w:val="right" w:leader="dot" w:pos="10466"/>
            </w:tabs>
            <w:ind w:left="960" w:firstLine="480"/>
          </w:pPr>
          <w:r>
            <w:fldChar w:fldCharType="begin"/>
          </w:r>
          <w:r>
            <w:instrText xml:space="preserve"> HYPERLINK \l "_Toc243" </w:instrText>
          </w:r>
          <w:r>
            <w:fldChar w:fldCharType="separate"/>
          </w:r>
          <w:r>
            <w:rPr>
              <w:rFonts w:hint="eastAsia"/>
            </w:rPr>
            <w:t>6.3.2三元</w:t>
          </w:r>
          <w:r>
            <w:t>正极材料产量情况</w:t>
          </w:r>
          <w:r>
            <w:tab/>
          </w:r>
          <w:r>
            <w:fldChar w:fldCharType="begin"/>
          </w:r>
          <w:r>
            <w:instrText xml:space="preserve"> PAGEREF _Toc243 \h </w:instrText>
          </w:r>
          <w:r>
            <w:fldChar w:fldCharType="separate"/>
          </w:r>
          <w:r>
            <w:t>25</w:t>
          </w:r>
          <w:r>
            <w:fldChar w:fldCharType="end"/>
          </w:r>
          <w:r>
            <w:fldChar w:fldCharType="end"/>
          </w:r>
        </w:p>
        <w:p>
          <w:pPr>
            <w:pStyle w:val="18"/>
            <w:tabs>
              <w:tab w:val="right" w:leader="dot" w:pos="10466"/>
            </w:tabs>
            <w:ind w:firstLine="480"/>
          </w:pPr>
          <w:r>
            <w:fldChar w:fldCharType="begin"/>
          </w:r>
          <w:r>
            <w:instrText xml:space="preserve"> HYPERLINK \l "_Toc14939" </w:instrText>
          </w:r>
          <w:r>
            <w:fldChar w:fldCharType="separate"/>
          </w:r>
          <w:r>
            <w:t>Par</w:t>
          </w:r>
          <w:r>
            <w:rPr>
              <w:rFonts w:hint="eastAsia"/>
            </w:rPr>
            <w:t>t.7 磷酸铁锂</w:t>
          </w:r>
          <w:r>
            <w:tab/>
          </w:r>
          <w:r>
            <w:fldChar w:fldCharType="begin"/>
          </w:r>
          <w:r>
            <w:instrText xml:space="preserve"> PAGEREF _Toc14939 \h </w:instrText>
          </w:r>
          <w:r>
            <w:fldChar w:fldCharType="separate"/>
          </w:r>
          <w:r>
            <w:t>26</w:t>
          </w:r>
          <w:r>
            <w:fldChar w:fldCharType="end"/>
          </w:r>
          <w:r>
            <w:fldChar w:fldCharType="end"/>
          </w:r>
        </w:p>
        <w:p>
          <w:pPr>
            <w:pStyle w:val="21"/>
            <w:tabs>
              <w:tab w:val="right" w:leader="dot" w:pos="10466"/>
            </w:tabs>
            <w:ind w:left="480" w:firstLine="480"/>
          </w:pPr>
          <w:r>
            <w:fldChar w:fldCharType="begin"/>
          </w:r>
          <w:r>
            <w:instrText xml:space="preserve"> HYPERLINK \l "_Toc27464" </w:instrText>
          </w:r>
          <w:r>
            <w:fldChar w:fldCharType="separate"/>
          </w:r>
          <w:r>
            <w:rPr>
              <w:rFonts w:hint="eastAsia"/>
            </w:rPr>
            <w:t>7.</w:t>
          </w:r>
          <w:r>
            <w:t>1</w:t>
          </w:r>
          <w:r>
            <w:rPr>
              <w:rFonts w:hint="eastAsia"/>
            </w:rPr>
            <w:t>价格分析</w:t>
          </w:r>
          <w:r>
            <w:tab/>
          </w:r>
          <w:r>
            <w:fldChar w:fldCharType="begin"/>
          </w:r>
          <w:r>
            <w:instrText xml:space="preserve"> PAGEREF _Toc27464 \h </w:instrText>
          </w:r>
          <w:r>
            <w:fldChar w:fldCharType="separate"/>
          </w:r>
          <w:r>
            <w:t>26</w:t>
          </w:r>
          <w:r>
            <w:fldChar w:fldCharType="end"/>
          </w:r>
          <w:r>
            <w:fldChar w:fldCharType="end"/>
          </w:r>
        </w:p>
        <w:p>
          <w:pPr>
            <w:pStyle w:val="21"/>
            <w:tabs>
              <w:tab w:val="right" w:leader="dot" w:pos="10466"/>
            </w:tabs>
            <w:ind w:left="480" w:firstLine="480"/>
          </w:pPr>
          <w:r>
            <w:fldChar w:fldCharType="begin"/>
          </w:r>
          <w:r>
            <w:instrText xml:space="preserve"> HYPERLINK \l "_Toc8066" </w:instrText>
          </w:r>
          <w:r>
            <w:fldChar w:fldCharType="separate"/>
          </w:r>
          <w:r>
            <w:rPr>
              <w:rFonts w:hint="eastAsia"/>
            </w:rPr>
            <w:t>7</w:t>
          </w:r>
          <w:r>
            <w:t>.2</w:t>
          </w:r>
          <w:r>
            <w:rPr>
              <w:rFonts w:hint="eastAsia"/>
            </w:rPr>
            <w:t>原料分析</w:t>
          </w:r>
          <w:r>
            <w:tab/>
          </w:r>
          <w:r>
            <w:fldChar w:fldCharType="begin"/>
          </w:r>
          <w:r>
            <w:instrText xml:space="preserve"> PAGEREF _Toc8066 \h </w:instrText>
          </w:r>
          <w:r>
            <w:fldChar w:fldCharType="separate"/>
          </w:r>
          <w:r>
            <w:t>27</w:t>
          </w:r>
          <w:r>
            <w:fldChar w:fldCharType="end"/>
          </w:r>
          <w:r>
            <w:fldChar w:fldCharType="end"/>
          </w:r>
        </w:p>
        <w:p>
          <w:pPr>
            <w:pStyle w:val="13"/>
            <w:tabs>
              <w:tab w:val="right" w:leader="dot" w:pos="10466"/>
            </w:tabs>
            <w:ind w:left="960" w:firstLine="480"/>
          </w:pPr>
          <w:r>
            <w:fldChar w:fldCharType="begin"/>
          </w:r>
          <w:r>
            <w:instrText xml:space="preserve"> HYPERLINK \l "_Toc21120" </w:instrText>
          </w:r>
          <w:r>
            <w:fldChar w:fldCharType="separate"/>
          </w:r>
          <w:r>
            <w:rPr>
              <w:rFonts w:hint="eastAsia"/>
            </w:rPr>
            <w:t>7.2.1 工业级磷酸一铵</w:t>
          </w:r>
          <w:r>
            <w:tab/>
          </w:r>
          <w:r>
            <w:fldChar w:fldCharType="begin"/>
          </w:r>
          <w:r>
            <w:instrText xml:space="preserve"> PAGEREF _Toc21120 \h </w:instrText>
          </w:r>
          <w:r>
            <w:fldChar w:fldCharType="separate"/>
          </w:r>
          <w:r>
            <w:t>27</w:t>
          </w:r>
          <w:r>
            <w:fldChar w:fldCharType="end"/>
          </w:r>
          <w:r>
            <w:fldChar w:fldCharType="end"/>
          </w:r>
        </w:p>
        <w:p>
          <w:pPr>
            <w:pStyle w:val="13"/>
            <w:tabs>
              <w:tab w:val="right" w:leader="dot" w:pos="10466"/>
            </w:tabs>
            <w:ind w:left="960" w:firstLine="480"/>
          </w:pPr>
          <w:r>
            <w:fldChar w:fldCharType="begin"/>
          </w:r>
          <w:r>
            <w:instrText xml:space="preserve"> HYPERLINK \l "_Toc7284" </w:instrText>
          </w:r>
          <w:r>
            <w:fldChar w:fldCharType="separate"/>
          </w:r>
          <w:r>
            <w:rPr>
              <w:rFonts w:hint="eastAsia"/>
            </w:rPr>
            <w:t>7.2.2 磷酸铁</w:t>
          </w:r>
          <w:r>
            <w:tab/>
          </w:r>
          <w:r>
            <w:fldChar w:fldCharType="begin"/>
          </w:r>
          <w:r>
            <w:instrText xml:space="preserve"> PAGEREF _Toc7284 \h </w:instrText>
          </w:r>
          <w:r>
            <w:fldChar w:fldCharType="separate"/>
          </w:r>
          <w:r>
            <w:t>28</w:t>
          </w:r>
          <w:r>
            <w:fldChar w:fldCharType="end"/>
          </w:r>
          <w:r>
            <w:fldChar w:fldCharType="end"/>
          </w:r>
        </w:p>
        <w:p>
          <w:pPr>
            <w:pStyle w:val="21"/>
            <w:tabs>
              <w:tab w:val="right" w:leader="dot" w:pos="10466"/>
            </w:tabs>
            <w:ind w:left="480" w:firstLine="480"/>
          </w:pPr>
          <w:r>
            <w:fldChar w:fldCharType="begin"/>
          </w:r>
          <w:r>
            <w:instrText xml:space="preserve"> HYPERLINK \l "_Toc24576" </w:instrText>
          </w:r>
          <w:r>
            <w:fldChar w:fldCharType="separate"/>
          </w:r>
          <w:r>
            <w:rPr>
              <w:rFonts w:hint="eastAsia"/>
            </w:rPr>
            <w:t>7</w:t>
          </w:r>
          <w:r>
            <w:t>.</w:t>
          </w:r>
          <w:r>
            <w:rPr>
              <w:rFonts w:hint="eastAsia"/>
            </w:rPr>
            <w:t>3成本及利润分析</w:t>
          </w:r>
          <w:r>
            <w:tab/>
          </w:r>
          <w:r>
            <w:fldChar w:fldCharType="begin"/>
          </w:r>
          <w:r>
            <w:instrText xml:space="preserve"> PAGEREF _Toc24576 \h </w:instrText>
          </w:r>
          <w:r>
            <w:fldChar w:fldCharType="separate"/>
          </w:r>
          <w:r>
            <w:t>29</w:t>
          </w:r>
          <w:r>
            <w:fldChar w:fldCharType="end"/>
          </w:r>
          <w:r>
            <w:fldChar w:fldCharType="end"/>
          </w:r>
        </w:p>
        <w:p>
          <w:pPr>
            <w:pStyle w:val="21"/>
            <w:tabs>
              <w:tab w:val="right" w:leader="dot" w:pos="10466"/>
            </w:tabs>
            <w:ind w:left="480" w:firstLine="480"/>
          </w:pPr>
          <w:r>
            <w:fldChar w:fldCharType="begin"/>
          </w:r>
          <w:r>
            <w:instrText xml:space="preserve"> HYPERLINK \l "_Toc4753" </w:instrText>
          </w:r>
          <w:r>
            <w:fldChar w:fldCharType="separate"/>
          </w:r>
          <w:r>
            <w:rPr>
              <w:rFonts w:hint="eastAsia"/>
            </w:rPr>
            <w:t>7</w:t>
          </w:r>
          <w:r>
            <w:t>.</w:t>
          </w:r>
          <w:r>
            <w:rPr>
              <w:rFonts w:hint="eastAsia"/>
            </w:rPr>
            <w:t>4磷酸铁锂</w:t>
          </w:r>
          <w:r>
            <w:t>产量情况</w:t>
          </w:r>
          <w:r>
            <w:tab/>
          </w:r>
          <w:r>
            <w:fldChar w:fldCharType="begin"/>
          </w:r>
          <w:r>
            <w:instrText xml:space="preserve"> PAGEREF _Toc4753 \h </w:instrText>
          </w:r>
          <w:r>
            <w:fldChar w:fldCharType="separate"/>
          </w:r>
          <w:r>
            <w:t>30</w:t>
          </w:r>
          <w:r>
            <w:fldChar w:fldCharType="end"/>
          </w:r>
          <w:r>
            <w:fldChar w:fldCharType="end"/>
          </w:r>
        </w:p>
        <w:p>
          <w:pPr>
            <w:pStyle w:val="18"/>
            <w:tabs>
              <w:tab w:val="right" w:leader="dot" w:pos="10466"/>
            </w:tabs>
            <w:ind w:firstLine="480"/>
          </w:pPr>
          <w:r>
            <w:fldChar w:fldCharType="begin"/>
          </w:r>
          <w:r>
            <w:instrText xml:space="preserve"> HYPERLINK \l "_Toc7925" </w:instrText>
          </w:r>
          <w:r>
            <w:fldChar w:fldCharType="separate"/>
          </w:r>
          <w:r>
            <w:t>P</w:t>
          </w:r>
          <w:r>
            <w:rPr>
              <w:rFonts w:hint="eastAsia"/>
            </w:rPr>
            <w:t>art.8 负极</w:t>
          </w:r>
          <w:r>
            <w:t>材料</w:t>
          </w:r>
          <w:r>
            <w:tab/>
          </w:r>
          <w:r>
            <w:fldChar w:fldCharType="begin"/>
          </w:r>
          <w:r>
            <w:instrText xml:space="preserve"> PAGEREF _Toc7925 \h </w:instrText>
          </w:r>
          <w:r>
            <w:fldChar w:fldCharType="separate"/>
          </w:r>
          <w:r>
            <w:t>31</w:t>
          </w:r>
          <w:r>
            <w:fldChar w:fldCharType="end"/>
          </w:r>
          <w:r>
            <w:fldChar w:fldCharType="end"/>
          </w:r>
        </w:p>
        <w:p>
          <w:pPr>
            <w:pStyle w:val="21"/>
            <w:tabs>
              <w:tab w:val="right" w:leader="dot" w:pos="10466"/>
            </w:tabs>
            <w:ind w:left="480" w:firstLine="480"/>
          </w:pPr>
          <w:r>
            <w:fldChar w:fldCharType="begin"/>
          </w:r>
          <w:r>
            <w:instrText xml:space="preserve"> HYPERLINK \l "_Toc31349" </w:instrText>
          </w:r>
          <w:r>
            <w:fldChar w:fldCharType="separate"/>
          </w:r>
          <w:r>
            <w:rPr>
              <w:rFonts w:hint="eastAsia"/>
            </w:rPr>
            <w:t>8.</w:t>
          </w:r>
          <w:r>
            <w:t>1</w:t>
          </w:r>
          <w:r>
            <w:rPr>
              <w:rFonts w:hint="eastAsia"/>
            </w:rPr>
            <w:t>价格分析</w:t>
          </w:r>
          <w:r>
            <w:tab/>
          </w:r>
          <w:r>
            <w:fldChar w:fldCharType="begin"/>
          </w:r>
          <w:r>
            <w:instrText xml:space="preserve"> PAGEREF _Toc31349 \h </w:instrText>
          </w:r>
          <w:r>
            <w:fldChar w:fldCharType="separate"/>
          </w:r>
          <w:r>
            <w:t>31</w:t>
          </w:r>
          <w:r>
            <w:fldChar w:fldCharType="end"/>
          </w:r>
          <w:r>
            <w:fldChar w:fldCharType="end"/>
          </w:r>
        </w:p>
        <w:p>
          <w:pPr>
            <w:pStyle w:val="21"/>
            <w:tabs>
              <w:tab w:val="right" w:leader="dot" w:pos="10466"/>
            </w:tabs>
            <w:ind w:left="480" w:firstLine="480"/>
          </w:pPr>
          <w:r>
            <w:fldChar w:fldCharType="begin"/>
          </w:r>
          <w:r>
            <w:instrText xml:space="preserve"> HYPERLINK \l "_Toc24352" </w:instrText>
          </w:r>
          <w:r>
            <w:fldChar w:fldCharType="separate"/>
          </w:r>
          <w:r>
            <w:rPr>
              <w:rFonts w:hint="eastAsia"/>
            </w:rPr>
            <w:t>8</w:t>
          </w:r>
          <w:r>
            <w:t>.2</w:t>
          </w:r>
          <w:r>
            <w:rPr>
              <w:rFonts w:hint="eastAsia"/>
            </w:rPr>
            <w:t>原料分析</w:t>
          </w:r>
          <w:r>
            <w:tab/>
          </w:r>
          <w:r>
            <w:fldChar w:fldCharType="begin"/>
          </w:r>
          <w:r>
            <w:instrText xml:space="preserve"> PAGEREF _Toc24352 \h </w:instrText>
          </w:r>
          <w:r>
            <w:fldChar w:fldCharType="separate"/>
          </w:r>
          <w:r>
            <w:t>32</w:t>
          </w:r>
          <w:r>
            <w:fldChar w:fldCharType="end"/>
          </w:r>
          <w:r>
            <w:fldChar w:fldCharType="end"/>
          </w:r>
        </w:p>
        <w:p>
          <w:pPr>
            <w:pStyle w:val="13"/>
            <w:tabs>
              <w:tab w:val="right" w:leader="dot" w:pos="10466"/>
            </w:tabs>
            <w:ind w:left="960" w:firstLine="480"/>
          </w:pPr>
          <w:r>
            <w:fldChar w:fldCharType="begin"/>
          </w:r>
          <w:r>
            <w:instrText xml:space="preserve"> HYPERLINK \l "_Toc8207" </w:instrText>
          </w:r>
          <w:r>
            <w:fldChar w:fldCharType="separate"/>
          </w:r>
          <w:r>
            <w:rPr>
              <w:rFonts w:hint="eastAsia"/>
            </w:rPr>
            <w:t>8.2.1 低硫石油焦</w:t>
          </w:r>
          <w:r>
            <w:tab/>
          </w:r>
          <w:r>
            <w:fldChar w:fldCharType="begin"/>
          </w:r>
          <w:r>
            <w:instrText xml:space="preserve"> PAGEREF _Toc8207 \h </w:instrText>
          </w:r>
          <w:r>
            <w:fldChar w:fldCharType="separate"/>
          </w:r>
          <w:r>
            <w:t>32</w:t>
          </w:r>
          <w:r>
            <w:fldChar w:fldCharType="end"/>
          </w:r>
          <w:r>
            <w:fldChar w:fldCharType="end"/>
          </w:r>
        </w:p>
        <w:p>
          <w:pPr>
            <w:pStyle w:val="13"/>
            <w:tabs>
              <w:tab w:val="right" w:leader="dot" w:pos="10466"/>
            </w:tabs>
            <w:ind w:left="960" w:firstLine="480"/>
          </w:pPr>
          <w:r>
            <w:fldChar w:fldCharType="begin"/>
          </w:r>
          <w:r>
            <w:instrText xml:space="preserve"> HYPERLINK \l "_Toc21279" </w:instrText>
          </w:r>
          <w:r>
            <w:fldChar w:fldCharType="separate"/>
          </w:r>
          <w:r>
            <w:rPr>
              <w:rFonts w:hint="eastAsia"/>
            </w:rPr>
            <w:t>8.2.2 针状焦</w:t>
          </w:r>
          <w:r>
            <w:tab/>
          </w:r>
          <w:r>
            <w:fldChar w:fldCharType="begin"/>
          </w:r>
          <w:r>
            <w:instrText xml:space="preserve"> PAGEREF _Toc21279 \h </w:instrText>
          </w:r>
          <w:r>
            <w:fldChar w:fldCharType="separate"/>
          </w:r>
          <w:r>
            <w:t>33</w:t>
          </w:r>
          <w:r>
            <w:fldChar w:fldCharType="end"/>
          </w:r>
          <w:r>
            <w:fldChar w:fldCharType="end"/>
          </w:r>
        </w:p>
        <w:p>
          <w:pPr>
            <w:pStyle w:val="13"/>
            <w:tabs>
              <w:tab w:val="right" w:leader="dot" w:pos="10466"/>
            </w:tabs>
            <w:ind w:left="960" w:firstLine="480"/>
          </w:pPr>
          <w:r>
            <w:fldChar w:fldCharType="begin"/>
          </w:r>
          <w:r>
            <w:instrText xml:space="preserve"> HYPERLINK \l "_Toc20551" </w:instrText>
          </w:r>
          <w:r>
            <w:fldChar w:fldCharType="separate"/>
          </w:r>
          <w:r>
            <w:rPr>
              <w:rFonts w:hint="eastAsia" w:cs="Times New Roman"/>
              <w:bCs/>
              <w:szCs w:val="24"/>
            </w:rPr>
            <w:t>8</w:t>
          </w:r>
          <w:r>
            <w:rPr>
              <w:rFonts w:hint="eastAsia"/>
            </w:rPr>
            <w:t>.2.3 包覆沥青</w:t>
          </w:r>
          <w:r>
            <w:tab/>
          </w:r>
          <w:r>
            <w:fldChar w:fldCharType="begin"/>
          </w:r>
          <w:r>
            <w:instrText xml:space="preserve"> PAGEREF _Toc20551 \h </w:instrText>
          </w:r>
          <w:r>
            <w:fldChar w:fldCharType="separate"/>
          </w:r>
          <w:r>
            <w:t>34</w:t>
          </w:r>
          <w:r>
            <w:fldChar w:fldCharType="end"/>
          </w:r>
          <w:r>
            <w:fldChar w:fldCharType="end"/>
          </w:r>
        </w:p>
        <w:p>
          <w:pPr>
            <w:pStyle w:val="13"/>
            <w:tabs>
              <w:tab w:val="right" w:leader="dot" w:pos="10466"/>
            </w:tabs>
            <w:ind w:left="960" w:firstLine="480"/>
          </w:pPr>
          <w:r>
            <w:fldChar w:fldCharType="begin"/>
          </w:r>
          <w:r>
            <w:instrText xml:space="preserve"> HYPERLINK \l "_Toc28151" </w:instrText>
          </w:r>
          <w:r>
            <w:fldChar w:fldCharType="separate"/>
          </w:r>
          <w:r>
            <w:rPr>
              <w:rFonts w:hint="eastAsia" w:cs="Times New Roman"/>
              <w:bCs/>
              <w:szCs w:val="24"/>
            </w:rPr>
            <w:t>8</w:t>
          </w:r>
          <w:r>
            <w:rPr>
              <w:rFonts w:hint="eastAsia"/>
            </w:rPr>
            <w:t>.2.</w:t>
          </w:r>
          <w:r>
            <w:t>4</w:t>
          </w:r>
          <w:r>
            <w:rPr>
              <w:rFonts w:hint="eastAsia"/>
            </w:rPr>
            <w:t xml:space="preserve"> 天然鳞片石墨</w:t>
          </w:r>
          <w:r>
            <w:tab/>
          </w:r>
          <w:r>
            <w:fldChar w:fldCharType="begin"/>
          </w:r>
          <w:r>
            <w:instrText xml:space="preserve"> PAGEREF _Toc28151 \h </w:instrText>
          </w:r>
          <w:r>
            <w:fldChar w:fldCharType="separate"/>
          </w:r>
          <w:r>
            <w:t>35</w:t>
          </w:r>
          <w:r>
            <w:fldChar w:fldCharType="end"/>
          </w:r>
          <w:r>
            <w:fldChar w:fldCharType="end"/>
          </w:r>
        </w:p>
        <w:p>
          <w:pPr>
            <w:pStyle w:val="13"/>
            <w:tabs>
              <w:tab w:val="right" w:leader="dot" w:pos="10466"/>
            </w:tabs>
            <w:ind w:left="960" w:firstLine="480"/>
          </w:pPr>
          <w:r>
            <w:fldChar w:fldCharType="begin"/>
          </w:r>
          <w:r>
            <w:instrText xml:space="preserve"> HYPERLINK \l "_Toc3296" </w:instrText>
          </w:r>
          <w:r>
            <w:fldChar w:fldCharType="separate"/>
          </w:r>
          <w:r>
            <w:rPr>
              <w:rFonts w:hint="eastAsia"/>
            </w:rPr>
            <w:t>8.2.5 天然球化石墨</w:t>
          </w:r>
          <w:r>
            <w:tab/>
          </w:r>
          <w:r>
            <w:fldChar w:fldCharType="begin"/>
          </w:r>
          <w:r>
            <w:instrText xml:space="preserve"> PAGEREF _Toc3296 \h </w:instrText>
          </w:r>
          <w:r>
            <w:fldChar w:fldCharType="separate"/>
          </w:r>
          <w:r>
            <w:t>36</w:t>
          </w:r>
          <w:r>
            <w:fldChar w:fldCharType="end"/>
          </w:r>
          <w:r>
            <w:fldChar w:fldCharType="end"/>
          </w:r>
        </w:p>
        <w:p>
          <w:pPr>
            <w:pStyle w:val="21"/>
            <w:tabs>
              <w:tab w:val="right" w:leader="dot" w:pos="10466"/>
            </w:tabs>
            <w:ind w:left="480" w:firstLine="480"/>
          </w:pPr>
          <w:r>
            <w:fldChar w:fldCharType="begin"/>
          </w:r>
          <w:r>
            <w:instrText xml:space="preserve"> HYPERLINK \l "_Toc25061" </w:instrText>
          </w:r>
          <w:r>
            <w:fldChar w:fldCharType="separate"/>
          </w:r>
          <w:r>
            <w:rPr>
              <w:rFonts w:hint="eastAsia"/>
            </w:rPr>
            <w:t>8</w:t>
          </w:r>
          <w:r>
            <w:t>.</w:t>
          </w:r>
          <w:r>
            <w:rPr>
              <w:rFonts w:hint="eastAsia"/>
            </w:rPr>
            <w:t>3成本及利润分析</w:t>
          </w:r>
          <w:r>
            <w:tab/>
          </w:r>
          <w:r>
            <w:fldChar w:fldCharType="begin"/>
          </w:r>
          <w:r>
            <w:instrText xml:space="preserve"> PAGEREF _Toc25061 \h </w:instrText>
          </w:r>
          <w:r>
            <w:fldChar w:fldCharType="separate"/>
          </w:r>
          <w:r>
            <w:t>37</w:t>
          </w:r>
          <w:r>
            <w:fldChar w:fldCharType="end"/>
          </w:r>
          <w:r>
            <w:fldChar w:fldCharType="end"/>
          </w:r>
        </w:p>
        <w:p>
          <w:pPr>
            <w:pStyle w:val="18"/>
            <w:tabs>
              <w:tab w:val="right" w:leader="dot" w:pos="10466"/>
            </w:tabs>
            <w:ind w:firstLine="480"/>
          </w:pPr>
          <w:r>
            <w:fldChar w:fldCharType="begin"/>
          </w:r>
          <w:r>
            <w:instrText xml:space="preserve"> HYPERLINK \l "_Toc16519" </w:instrText>
          </w:r>
          <w:r>
            <w:fldChar w:fldCharType="separate"/>
          </w:r>
          <w:r>
            <w:t>Part.</w:t>
          </w:r>
          <w:r>
            <w:rPr>
              <w:rFonts w:hint="eastAsia"/>
            </w:rPr>
            <w:t>9电解液</w:t>
          </w:r>
          <w:r>
            <w:tab/>
          </w:r>
          <w:r>
            <w:fldChar w:fldCharType="begin"/>
          </w:r>
          <w:r>
            <w:instrText xml:space="preserve"> PAGEREF _Toc16519 \h </w:instrText>
          </w:r>
          <w:r>
            <w:fldChar w:fldCharType="separate"/>
          </w:r>
          <w:r>
            <w:t>38</w:t>
          </w:r>
          <w:r>
            <w:fldChar w:fldCharType="end"/>
          </w:r>
          <w:r>
            <w:fldChar w:fldCharType="end"/>
          </w:r>
        </w:p>
        <w:p>
          <w:pPr>
            <w:pStyle w:val="21"/>
            <w:tabs>
              <w:tab w:val="right" w:leader="dot" w:pos="10466"/>
            </w:tabs>
            <w:ind w:left="480" w:firstLine="480"/>
          </w:pPr>
          <w:r>
            <w:fldChar w:fldCharType="begin"/>
          </w:r>
          <w:r>
            <w:instrText xml:space="preserve"> HYPERLINK \l "_Toc29377" </w:instrText>
          </w:r>
          <w:r>
            <w:fldChar w:fldCharType="separate"/>
          </w:r>
          <w:r>
            <w:rPr>
              <w:rFonts w:hint="eastAsia"/>
            </w:rPr>
            <w:t>9.</w:t>
          </w:r>
          <w:r>
            <w:t>1</w:t>
          </w:r>
          <w:r>
            <w:rPr>
              <w:rFonts w:hint="eastAsia"/>
            </w:rPr>
            <w:t xml:space="preserve"> 价格分析</w:t>
          </w:r>
          <w:r>
            <w:tab/>
          </w:r>
          <w:r>
            <w:fldChar w:fldCharType="begin"/>
          </w:r>
          <w:r>
            <w:instrText xml:space="preserve"> PAGEREF _Toc29377 \h </w:instrText>
          </w:r>
          <w:r>
            <w:fldChar w:fldCharType="separate"/>
          </w:r>
          <w:r>
            <w:t>38</w:t>
          </w:r>
          <w:r>
            <w:fldChar w:fldCharType="end"/>
          </w:r>
          <w:r>
            <w:fldChar w:fldCharType="end"/>
          </w:r>
        </w:p>
        <w:p>
          <w:pPr>
            <w:pStyle w:val="21"/>
            <w:tabs>
              <w:tab w:val="right" w:leader="dot" w:pos="10466"/>
            </w:tabs>
            <w:ind w:left="480" w:firstLine="480"/>
          </w:pPr>
          <w:r>
            <w:fldChar w:fldCharType="begin"/>
          </w:r>
          <w:r>
            <w:instrText xml:space="preserve"> HYPERLINK \l "_Toc31779" </w:instrText>
          </w:r>
          <w:r>
            <w:fldChar w:fldCharType="separate"/>
          </w:r>
          <w:r>
            <w:rPr>
              <w:rFonts w:hint="eastAsia" w:cs="Times New Roman"/>
              <w:bCs/>
              <w:szCs w:val="24"/>
            </w:rPr>
            <w:t>9</w:t>
          </w:r>
          <w:r>
            <w:rPr>
              <w:rFonts w:hint="eastAsia"/>
            </w:rPr>
            <w:t>.2 原料分析</w:t>
          </w:r>
          <w:r>
            <w:tab/>
          </w:r>
          <w:r>
            <w:fldChar w:fldCharType="begin"/>
          </w:r>
          <w:r>
            <w:instrText xml:space="preserve"> PAGEREF _Toc31779 \h </w:instrText>
          </w:r>
          <w:r>
            <w:fldChar w:fldCharType="separate"/>
          </w:r>
          <w:r>
            <w:t>39</w:t>
          </w:r>
          <w:r>
            <w:fldChar w:fldCharType="end"/>
          </w:r>
          <w:r>
            <w:fldChar w:fldCharType="end"/>
          </w:r>
        </w:p>
        <w:p>
          <w:pPr>
            <w:pStyle w:val="13"/>
            <w:tabs>
              <w:tab w:val="right" w:leader="dot" w:pos="10466"/>
            </w:tabs>
            <w:ind w:left="960" w:firstLine="480"/>
          </w:pPr>
          <w:r>
            <w:fldChar w:fldCharType="begin"/>
          </w:r>
          <w:r>
            <w:instrText xml:space="preserve"> HYPERLINK \l "_Toc8315" </w:instrText>
          </w:r>
          <w:r>
            <w:fldChar w:fldCharType="separate"/>
          </w:r>
          <w:r>
            <w:rPr>
              <w:rFonts w:hint="eastAsia"/>
            </w:rPr>
            <w:t>9.2.1六氟磷酸锂</w:t>
          </w:r>
          <w:r>
            <w:tab/>
          </w:r>
          <w:r>
            <w:fldChar w:fldCharType="begin"/>
          </w:r>
          <w:r>
            <w:instrText xml:space="preserve"> PAGEREF _Toc8315 \h </w:instrText>
          </w:r>
          <w:r>
            <w:fldChar w:fldCharType="separate"/>
          </w:r>
          <w:r>
            <w:t>39</w:t>
          </w:r>
          <w:r>
            <w:fldChar w:fldCharType="end"/>
          </w:r>
          <w:r>
            <w:fldChar w:fldCharType="end"/>
          </w:r>
        </w:p>
        <w:p>
          <w:pPr>
            <w:pStyle w:val="13"/>
            <w:tabs>
              <w:tab w:val="right" w:leader="dot" w:pos="10466"/>
            </w:tabs>
            <w:ind w:left="960" w:firstLine="480"/>
          </w:pPr>
          <w:r>
            <w:fldChar w:fldCharType="begin"/>
          </w:r>
          <w:r>
            <w:instrText xml:space="preserve"> HYPERLINK \l "_Toc20455" </w:instrText>
          </w:r>
          <w:r>
            <w:fldChar w:fldCharType="separate"/>
          </w:r>
          <w:r>
            <w:rPr>
              <w:rFonts w:hint="eastAsia"/>
            </w:rPr>
            <w:t>9.2.2 溶剂</w:t>
          </w:r>
          <w:r>
            <w:tab/>
          </w:r>
          <w:r>
            <w:fldChar w:fldCharType="begin"/>
          </w:r>
          <w:r>
            <w:instrText xml:space="preserve"> PAGEREF _Toc20455 \h </w:instrText>
          </w:r>
          <w:r>
            <w:fldChar w:fldCharType="separate"/>
          </w:r>
          <w:r>
            <w:t>40</w:t>
          </w:r>
          <w:r>
            <w:fldChar w:fldCharType="end"/>
          </w:r>
          <w:r>
            <w:fldChar w:fldCharType="end"/>
          </w:r>
        </w:p>
        <w:p>
          <w:pPr>
            <w:pStyle w:val="13"/>
            <w:tabs>
              <w:tab w:val="right" w:leader="dot" w:pos="10466"/>
            </w:tabs>
            <w:ind w:left="960" w:firstLine="480"/>
          </w:pPr>
          <w:r>
            <w:fldChar w:fldCharType="begin"/>
          </w:r>
          <w:r>
            <w:instrText xml:space="preserve"> HYPERLINK \l "_Toc4729" </w:instrText>
          </w:r>
          <w:r>
            <w:fldChar w:fldCharType="separate"/>
          </w:r>
          <w:r>
            <w:rPr>
              <w:rFonts w:hint="eastAsia"/>
            </w:rPr>
            <w:t>9.2.3 电解液添加剂</w:t>
          </w:r>
          <w:r>
            <w:tab/>
          </w:r>
          <w:r>
            <w:fldChar w:fldCharType="begin"/>
          </w:r>
          <w:r>
            <w:instrText xml:space="preserve"> PAGEREF _Toc4729 \h </w:instrText>
          </w:r>
          <w:r>
            <w:fldChar w:fldCharType="separate"/>
          </w:r>
          <w:r>
            <w:t>41</w:t>
          </w:r>
          <w:r>
            <w:fldChar w:fldCharType="end"/>
          </w:r>
          <w:r>
            <w:fldChar w:fldCharType="end"/>
          </w:r>
        </w:p>
        <w:p>
          <w:pPr>
            <w:pStyle w:val="13"/>
            <w:tabs>
              <w:tab w:val="right" w:leader="dot" w:pos="10466"/>
            </w:tabs>
            <w:ind w:left="960" w:firstLine="480"/>
          </w:pPr>
          <w:r>
            <w:fldChar w:fldCharType="begin"/>
          </w:r>
          <w:r>
            <w:instrText xml:space="preserve"> HYPERLINK \l "_Toc9653" </w:instrText>
          </w:r>
          <w:r>
            <w:fldChar w:fldCharType="separate"/>
          </w:r>
          <w:r>
            <w:rPr>
              <w:rFonts w:hint="eastAsia"/>
            </w:rPr>
            <w:t xml:space="preserve">9.2.4 </w:t>
          </w:r>
          <w:r>
            <w:rPr>
              <w:rFonts w:hint="eastAsia" w:cs="楷体"/>
            </w:rPr>
            <w:t>碳酸亚乙烯酯</w:t>
          </w:r>
          <w:r>
            <w:tab/>
          </w:r>
          <w:r>
            <w:fldChar w:fldCharType="begin"/>
          </w:r>
          <w:r>
            <w:instrText xml:space="preserve"> PAGEREF _Toc9653 \h </w:instrText>
          </w:r>
          <w:r>
            <w:fldChar w:fldCharType="separate"/>
          </w:r>
          <w:r>
            <w:t>42</w:t>
          </w:r>
          <w:r>
            <w:fldChar w:fldCharType="end"/>
          </w:r>
          <w:r>
            <w:fldChar w:fldCharType="end"/>
          </w:r>
        </w:p>
        <w:p>
          <w:pPr>
            <w:pStyle w:val="21"/>
            <w:tabs>
              <w:tab w:val="right" w:leader="dot" w:pos="10466"/>
            </w:tabs>
            <w:ind w:left="480" w:firstLine="480"/>
          </w:pPr>
          <w:r>
            <w:fldChar w:fldCharType="begin"/>
          </w:r>
          <w:r>
            <w:instrText xml:space="preserve"> HYPERLINK \l "_Toc13017" </w:instrText>
          </w:r>
          <w:r>
            <w:fldChar w:fldCharType="separate"/>
          </w:r>
          <w:r>
            <w:rPr>
              <w:rFonts w:hint="eastAsia"/>
            </w:rPr>
            <w:t>9</w:t>
          </w:r>
          <w:r>
            <w:t>.</w:t>
          </w:r>
          <w:r>
            <w:rPr>
              <w:rFonts w:hint="eastAsia"/>
            </w:rPr>
            <w:t>3 成本及利润分析</w:t>
          </w:r>
          <w:r>
            <w:tab/>
          </w:r>
          <w:r>
            <w:fldChar w:fldCharType="begin"/>
          </w:r>
          <w:r>
            <w:instrText xml:space="preserve"> PAGEREF _Toc13017 \h </w:instrText>
          </w:r>
          <w:r>
            <w:fldChar w:fldCharType="separate"/>
          </w:r>
          <w:r>
            <w:t>43</w:t>
          </w:r>
          <w:r>
            <w:fldChar w:fldCharType="end"/>
          </w:r>
          <w:r>
            <w:fldChar w:fldCharType="end"/>
          </w:r>
        </w:p>
        <w:p>
          <w:pPr>
            <w:pStyle w:val="18"/>
            <w:tabs>
              <w:tab w:val="right" w:leader="dot" w:pos="10466"/>
            </w:tabs>
            <w:ind w:firstLine="480"/>
          </w:pPr>
          <w:r>
            <w:fldChar w:fldCharType="begin"/>
          </w:r>
          <w:r>
            <w:instrText xml:space="preserve"> HYPERLINK \l "_Toc28625" </w:instrText>
          </w:r>
          <w:r>
            <w:fldChar w:fldCharType="separate"/>
          </w:r>
          <w:r>
            <w:t>Par</w:t>
          </w:r>
          <w:r>
            <w:rPr>
              <w:rFonts w:hint="eastAsia"/>
            </w:rPr>
            <w:t>t.10隔膜</w:t>
          </w:r>
          <w:r>
            <w:tab/>
          </w:r>
          <w:r>
            <w:fldChar w:fldCharType="begin"/>
          </w:r>
          <w:r>
            <w:instrText xml:space="preserve"> PAGEREF _Toc28625 \h </w:instrText>
          </w:r>
          <w:r>
            <w:fldChar w:fldCharType="separate"/>
          </w:r>
          <w:r>
            <w:t>44</w:t>
          </w:r>
          <w:r>
            <w:fldChar w:fldCharType="end"/>
          </w:r>
          <w:r>
            <w:fldChar w:fldCharType="end"/>
          </w:r>
        </w:p>
        <w:p>
          <w:pPr>
            <w:pStyle w:val="21"/>
            <w:tabs>
              <w:tab w:val="right" w:leader="dot" w:pos="10466"/>
            </w:tabs>
            <w:ind w:left="480" w:firstLine="480"/>
          </w:pPr>
          <w:r>
            <w:fldChar w:fldCharType="begin"/>
          </w:r>
          <w:r>
            <w:instrText xml:space="preserve"> HYPERLINK \l "_Toc8430" </w:instrText>
          </w:r>
          <w:r>
            <w:fldChar w:fldCharType="separate"/>
          </w:r>
          <w:r>
            <w:rPr>
              <w:rFonts w:hint="eastAsia"/>
            </w:rPr>
            <w:t>10.</w:t>
          </w:r>
          <w:r>
            <w:t>1</w:t>
          </w:r>
          <w:r>
            <w:rPr>
              <w:rFonts w:hint="eastAsia"/>
            </w:rPr>
            <w:t>价格分析</w:t>
          </w:r>
          <w:r>
            <w:tab/>
          </w:r>
          <w:r>
            <w:fldChar w:fldCharType="begin"/>
          </w:r>
          <w:r>
            <w:instrText xml:space="preserve"> PAGEREF _Toc8430 \h </w:instrText>
          </w:r>
          <w:r>
            <w:fldChar w:fldCharType="separate"/>
          </w:r>
          <w:r>
            <w:t>44</w:t>
          </w:r>
          <w:r>
            <w:fldChar w:fldCharType="end"/>
          </w:r>
          <w:r>
            <w:fldChar w:fldCharType="end"/>
          </w:r>
        </w:p>
        <w:p>
          <w:pPr>
            <w:pStyle w:val="21"/>
            <w:tabs>
              <w:tab w:val="right" w:leader="dot" w:pos="10466"/>
            </w:tabs>
            <w:ind w:left="480" w:firstLine="480"/>
          </w:pPr>
          <w:r>
            <w:fldChar w:fldCharType="begin"/>
          </w:r>
          <w:r>
            <w:instrText xml:space="preserve"> HYPERLINK \l "_Toc22007" </w:instrText>
          </w:r>
          <w:r>
            <w:fldChar w:fldCharType="separate"/>
          </w:r>
          <w:r>
            <w:rPr>
              <w:rFonts w:hint="eastAsia"/>
            </w:rPr>
            <w:t>10</w:t>
          </w:r>
          <w:r>
            <w:t>.2</w:t>
          </w:r>
          <w:r>
            <w:rPr>
              <w:rFonts w:hint="eastAsia"/>
            </w:rPr>
            <w:t>原料分析</w:t>
          </w:r>
          <w:r>
            <w:tab/>
          </w:r>
          <w:r>
            <w:fldChar w:fldCharType="begin"/>
          </w:r>
          <w:r>
            <w:instrText xml:space="preserve"> PAGEREF _Toc22007 \h </w:instrText>
          </w:r>
          <w:r>
            <w:fldChar w:fldCharType="separate"/>
          </w:r>
          <w:r>
            <w:t>45</w:t>
          </w:r>
          <w:r>
            <w:fldChar w:fldCharType="end"/>
          </w:r>
          <w:r>
            <w:fldChar w:fldCharType="end"/>
          </w:r>
        </w:p>
        <w:p>
          <w:pPr>
            <w:pStyle w:val="13"/>
            <w:tabs>
              <w:tab w:val="right" w:leader="dot" w:pos="10466"/>
            </w:tabs>
            <w:ind w:left="960" w:firstLine="480"/>
          </w:pPr>
          <w:r>
            <w:fldChar w:fldCharType="begin"/>
          </w:r>
          <w:r>
            <w:instrText xml:space="preserve"> HYPERLINK \l "_Toc7276" </w:instrText>
          </w:r>
          <w:r>
            <w:fldChar w:fldCharType="separate"/>
          </w:r>
          <w:r>
            <w:rPr>
              <w:rFonts w:hint="eastAsia"/>
            </w:rPr>
            <w:t>10.2.1 PE</w:t>
          </w:r>
          <w:r>
            <w:tab/>
          </w:r>
          <w:r>
            <w:fldChar w:fldCharType="begin"/>
          </w:r>
          <w:r>
            <w:instrText xml:space="preserve"> PAGEREF _Toc7276 \h </w:instrText>
          </w:r>
          <w:r>
            <w:fldChar w:fldCharType="separate"/>
          </w:r>
          <w:r>
            <w:t>45</w:t>
          </w:r>
          <w:r>
            <w:fldChar w:fldCharType="end"/>
          </w:r>
          <w:r>
            <w:fldChar w:fldCharType="end"/>
          </w:r>
        </w:p>
        <w:p>
          <w:pPr>
            <w:pStyle w:val="13"/>
            <w:tabs>
              <w:tab w:val="right" w:leader="dot" w:pos="10466"/>
            </w:tabs>
            <w:ind w:left="960" w:firstLine="480"/>
          </w:pPr>
          <w:r>
            <w:fldChar w:fldCharType="begin"/>
          </w:r>
          <w:r>
            <w:instrText xml:space="preserve"> HYPERLINK \l "_Toc7246" </w:instrText>
          </w:r>
          <w:r>
            <w:fldChar w:fldCharType="separate"/>
          </w:r>
          <w:r>
            <w:rPr>
              <w:rFonts w:hint="eastAsia"/>
            </w:rPr>
            <w:t>10.2.2 PP</w:t>
          </w:r>
          <w:r>
            <w:tab/>
          </w:r>
          <w:r>
            <w:fldChar w:fldCharType="begin"/>
          </w:r>
          <w:r>
            <w:instrText xml:space="preserve"> PAGEREF _Toc7246 \h </w:instrText>
          </w:r>
          <w:r>
            <w:fldChar w:fldCharType="separate"/>
          </w:r>
          <w:r>
            <w:t>46</w:t>
          </w:r>
          <w:r>
            <w:fldChar w:fldCharType="end"/>
          </w:r>
          <w:r>
            <w:fldChar w:fldCharType="end"/>
          </w:r>
        </w:p>
        <w:p>
          <w:pPr>
            <w:pStyle w:val="21"/>
            <w:tabs>
              <w:tab w:val="right" w:leader="dot" w:pos="10466"/>
            </w:tabs>
            <w:ind w:left="480" w:firstLine="480"/>
          </w:pPr>
          <w:r>
            <w:fldChar w:fldCharType="begin"/>
          </w:r>
          <w:r>
            <w:instrText xml:space="preserve"> HYPERLINK \l "_Toc6866" </w:instrText>
          </w:r>
          <w:r>
            <w:fldChar w:fldCharType="separate"/>
          </w:r>
          <w:r>
            <w:rPr>
              <w:rFonts w:hint="eastAsia"/>
            </w:rPr>
            <w:t>10.3成本及利润分析</w:t>
          </w:r>
          <w:r>
            <w:tab/>
          </w:r>
          <w:r>
            <w:fldChar w:fldCharType="begin"/>
          </w:r>
          <w:r>
            <w:instrText xml:space="preserve"> PAGEREF _Toc6866 \h </w:instrText>
          </w:r>
          <w:r>
            <w:fldChar w:fldCharType="separate"/>
          </w:r>
          <w:r>
            <w:t>48</w:t>
          </w:r>
          <w:r>
            <w:fldChar w:fldCharType="end"/>
          </w:r>
          <w:r>
            <w:fldChar w:fldCharType="end"/>
          </w:r>
        </w:p>
        <w:p>
          <w:pPr>
            <w:pStyle w:val="18"/>
            <w:tabs>
              <w:tab w:val="right" w:leader="dot" w:pos="10466"/>
            </w:tabs>
            <w:ind w:firstLine="480"/>
          </w:pPr>
          <w:r>
            <w:fldChar w:fldCharType="begin"/>
          </w:r>
          <w:r>
            <w:instrText xml:space="preserve"> HYPERLINK \l "_Toc18699" </w:instrText>
          </w:r>
          <w:r>
            <w:fldChar w:fldCharType="separate"/>
          </w:r>
          <w:r>
            <w:t>Part.</w:t>
          </w:r>
          <w:r>
            <w:rPr>
              <w:rFonts w:hint="eastAsia"/>
            </w:rPr>
            <w:t>11电池废料</w:t>
          </w:r>
          <w:r>
            <w:tab/>
          </w:r>
          <w:r>
            <w:fldChar w:fldCharType="begin"/>
          </w:r>
          <w:r>
            <w:instrText xml:space="preserve"> PAGEREF _Toc18699 \h </w:instrText>
          </w:r>
          <w:r>
            <w:fldChar w:fldCharType="separate"/>
          </w:r>
          <w:r>
            <w:t>49</w:t>
          </w:r>
          <w:r>
            <w:fldChar w:fldCharType="end"/>
          </w:r>
          <w:r>
            <w:fldChar w:fldCharType="end"/>
          </w:r>
        </w:p>
        <w:p>
          <w:pPr>
            <w:pStyle w:val="21"/>
            <w:tabs>
              <w:tab w:val="right" w:leader="dot" w:pos="10466"/>
            </w:tabs>
            <w:ind w:left="480" w:firstLine="480"/>
          </w:pPr>
          <w:r>
            <w:fldChar w:fldCharType="begin"/>
          </w:r>
          <w:r>
            <w:instrText xml:space="preserve"> HYPERLINK \l "_Toc4391" </w:instrText>
          </w:r>
          <w:r>
            <w:fldChar w:fldCharType="separate"/>
          </w:r>
          <w:r>
            <w:rPr>
              <w:rFonts w:hint="eastAsia"/>
            </w:rPr>
            <w:t>11.1 电池废料折扣系数分析</w:t>
          </w:r>
          <w:r>
            <w:tab/>
          </w:r>
          <w:r>
            <w:fldChar w:fldCharType="begin"/>
          </w:r>
          <w:r>
            <w:instrText xml:space="preserve"> PAGEREF _Toc4391 \h </w:instrText>
          </w:r>
          <w:r>
            <w:fldChar w:fldCharType="separate"/>
          </w:r>
          <w:r>
            <w:t>49</w:t>
          </w:r>
          <w:r>
            <w:fldChar w:fldCharType="end"/>
          </w:r>
          <w:r>
            <w:fldChar w:fldCharType="end"/>
          </w:r>
        </w:p>
        <w:p>
          <w:pPr>
            <w:pStyle w:val="13"/>
            <w:tabs>
              <w:tab w:val="right" w:leader="dot" w:pos="10466"/>
            </w:tabs>
            <w:ind w:left="960" w:firstLine="480"/>
          </w:pPr>
          <w:r>
            <w:fldChar w:fldCharType="begin"/>
          </w:r>
          <w:r>
            <w:instrText xml:space="preserve"> HYPERLINK \l "_Toc17326" </w:instrText>
          </w:r>
          <w:r>
            <w:fldChar w:fldCharType="separate"/>
          </w:r>
          <w:r>
            <w:rPr>
              <w:rFonts w:hint="eastAsia"/>
            </w:rPr>
            <w:t>11.1.1 三元电池废料折扣系数分析</w:t>
          </w:r>
          <w:r>
            <w:tab/>
          </w:r>
          <w:r>
            <w:fldChar w:fldCharType="begin"/>
          </w:r>
          <w:r>
            <w:instrText xml:space="preserve"> PAGEREF _Toc17326 \h </w:instrText>
          </w:r>
          <w:r>
            <w:fldChar w:fldCharType="separate"/>
          </w:r>
          <w:r>
            <w:t>49</w:t>
          </w:r>
          <w:r>
            <w:fldChar w:fldCharType="end"/>
          </w:r>
          <w:r>
            <w:fldChar w:fldCharType="end"/>
          </w:r>
        </w:p>
        <w:p>
          <w:pPr>
            <w:pStyle w:val="21"/>
            <w:tabs>
              <w:tab w:val="right" w:leader="dot" w:pos="10466"/>
            </w:tabs>
            <w:ind w:left="480" w:firstLine="480"/>
          </w:pPr>
          <w:r>
            <w:fldChar w:fldCharType="begin"/>
          </w:r>
          <w:r>
            <w:instrText xml:space="preserve"> HYPERLINK \l "_Toc16888" </w:instrText>
          </w:r>
          <w:r>
            <w:fldChar w:fldCharType="separate"/>
          </w:r>
          <w:r>
            <w:rPr>
              <w:rFonts w:hint="eastAsia"/>
            </w:rPr>
            <w:t>11.2 电池废料价格分析</w:t>
          </w:r>
          <w:r>
            <w:tab/>
          </w:r>
          <w:r>
            <w:fldChar w:fldCharType="begin"/>
          </w:r>
          <w:r>
            <w:instrText xml:space="preserve"> PAGEREF _Toc16888 \h </w:instrText>
          </w:r>
          <w:r>
            <w:fldChar w:fldCharType="separate"/>
          </w:r>
          <w:r>
            <w:t>52</w:t>
          </w:r>
          <w:r>
            <w:fldChar w:fldCharType="end"/>
          </w:r>
          <w:r>
            <w:fldChar w:fldCharType="end"/>
          </w:r>
        </w:p>
        <w:p>
          <w:pPr>
            <w:pStyle w:val="13"/>
            <w:tabs>
              <w:tab w:val="right" w:leader="dot" w:pos="10466"/>
            </w:tabs>
            <w:ind w:left="960" w:firstLine="480"/>
          </w:pPr>
          <w:r>
            <w:fldChar w:fldCharType="begin"/>
          </w:r>
          <w:r>
            <w:instrText xml:space="preserve"> HYPERLINK \l "_Toc8748" </w:instrText>
          </w:r>
          <w:r>
            <w:fldChar w:fldCharType="separate"/>
          </w:r>
          <w:r>
            <w:rPr>
              <w:rFonts w:hint="eastAsia"/>
            </w:rPr>
            <w:t>11.2.1 三元锂电池价格分析</w:t>
          </w:r>
          <w:r>
            <w:tab/>
          </w:r>
          <w:r>
            <w:fldChar w:fldCharType="begin"/>
          </w:r>
          <w:r>
            <w:instrText xml:space="preserve"> PAGEREF _Toc8748 \h </w:instrText>
          </w:r>
          <w:r>
            <w:fldChar w:fldCharType="separate"/>
          </w:r>
          <w:r>
            <w:t>52</w:t>
          </w:r>
          <w:r>
            <w:fldChar w:fldCharType="end"/>
          </w:r>
          <w:r>
            <w:fldChar w:fldCharType="end"/>
          </w:r>
        </w:p>
        <w:p>
          <w:pPr>
            <w:pStyle w:val="13"/>
            <w:tabs>
              <w:tab w:val="right" w:leader="dot" w:pos="10466"/>
            </w:tabs>
            <w:ind w:left="960" w:firstLine="480"/>
          </w:pPr>
          <w:r>
            <w:fldChar w:fldCharType="begin"/>
          </w:r>
          <w:r>
            <w:instrText xml:space="preserve"> HYPERLINK \l "_Toc23114" </w:instrText>
          </w:r>
          <w:r>
            <w:fldChar w:fldCharType="separate"/>
          </w:r>
          <w:r>
            <w:rPr>
              <w:rFonts w:hint="eastAsia"/>
            </w:rPr>
            <w:t>11.2.2 钴酸锂电池价格分析</w:t>
          </w:r>
          <w:r>
            <w:tab/>
          </w:r>
          <w:r>
            <w:fldChar w:fldCharType="begin"/>
          </w:r>
          <w:r>
            <w:instrText xml:space="preserve"> PAGEREF _Toc23114 \h </w:instrText>
          </w:r>
          <w:r>
            <w:fldChar w:fldCharType="separate"/>
          </w:r>
          <w:r>
            <w:t>53</w:t>
          </w:r>
          <w:r>
            <w:fldChar w:fldCharType="end"/>
          </w:r>
          <w:r>
            <w:fldChar w:fldCharType="end"/>
          </w:r>
        </w:p>
        <w:p>
          <w:pPr>
            <w:pStyle w:val="21"/>
            <w:tabs>
              <w:tab w:val="right" w:leader="dot" w:pos="10466"/>
            </w:tabs>
            <w:ind w:left="480" w:firstLine="480"/>
          </w:pPr>
          <w:r>
            <w:fldChar w:fldCharType="begin"/>
          </w:r>
          <w:r>
            <w:instrText xml:space="preserve"> HYPERLINK \l "_Toc10737" </w:instrText>
          </w:r>
          <w:r>
            <w:fldChar w:fldCharType="separate"/>
          </w:r>
          <w:r>
            <w:rPr>
              <w:rFonts w:hint="eastAsia"/>
            </w:rPr>
            <w:t>11.3电池废料成本及利润分析</w:t>
          </w:r>
          <w:r>
            <w:tab/>
          </w:r>
          <w:r>
            <w:fldChar w:fldCharType="begin"/>
          </w:r>
          <w:r>
            <w:instrText xml:space="preserve"> PAGEREF _Toc10737 \h </w:instrText>
          </w:r>
          <w:r>
            <w:fldChar w:fldCharType="separate"/>
          </w:r>
          <w:r>
            <w:t>55</w:t>
          </w:r>
          <w:r>
            <w:fldChar w:fldCharType="end"/>
          </w:r>
          <w:r>
            <w:fldChar w:fldCharType="end"/>
          </w:r>
        </w:p>
        <w:p>
          <w:pPr>
            <w:pStyle w:val="18"/>
            <w:tabs>
              <w:tab w:val="right" w:leader="dot" w:pos="10466"/>
            </w:tabs>
            <w:ind w:firstLine="480"/>
          </w:pPr>
          <w:r>
            <w:fldChar w:fldCharType="begin"/>
          </w:r>
          <w:r>
            <w:instrText xml:space="preserve"> HYPERLINK \l "_Toc3180" </w:instrText>
          </w:r>
          <w:r>
            <w:fldChar w:fldCharType="separate"/>
          </w:r>
          <w:r>
            <w:t>Part.</w:t>
          </w:r>
          <w:r>
            <w:rPr>
              <w:rFonts w:hint="eastAsia"/>
            </w:rPr>
            <w:t>12动力电池装机量及新能源汽车产销量</w:t>
          </w:r>
          <w:r>
            <w:tab/>
          </w:r>
          <w:r>
            <w:fldChar w:fldCharType="begin"/>
          </w:r>
          <w:r>
            <w:instrText xml:space="preserve"> PAGEREF _Toc3180 \h </w:instrText>
          </w:r>
          <w:r>
            <w:fldChar w:fldCharType="separate"/>
          </w:r>
          <w:r>
            <w:t>56</w:t>
          </w:r>
          <w:r>
            <w:fldChar w:fldCharType="end"/>
          </w:r>
          <w:r>
            <w:fldChar w:fldCharType="end"/>
          </w:r>
        </w:p>
        <w:p>
          <w:pPr>
            <w:pStyle w:val="21"/>
            <w:tabs>
              <w:tab w:val="right" w:leader="dot" w:pos="10466"/>
            </w:tabs>
            <w:ind w:left="480" w:firstLine="480"/>
          </w:pPr>
          <w:r>
            <w:fldChar w:fldCharType="begin"/>
          </w:r>
          <w:r>
            <w:instrText xml:space="preserve"> HYPERLINK \l "_Toc1112" </w:instrText>
          </w:r>
          <w:r>
            <w:fldChar w:fldCharType="separate"/>
          </w:r>
          <w:r>
            <w:rPr>
              <w:rFonts w:hint="eastAsia"/>
            </w:rPr>
            <w:t>12.1新能源汽车产销量及动力电池装机量</w:t>
          </w:r>
          <w:r>
            <w:tab/>
          </w:r>
          <w:r>
            <w:fldChar w:fldCharType="begin"/>
          </w:r>
          <w:r>
            <w:instrText xml:space="preserve"> PAGEREF _Toc1112 \h </w:instrText>
          </w:r>
          <w:r>
            <w:fldChar w:fldCharType="separate"/>
          </w:r>
          <w:r>
            <w:t>56</w:t>
          </w:r>
          <w:r>
            <w:fldChar w:fldCharType="end"/>
          </w:r>
          <w:r>
            <w:fldChar w:fldCharType="end"/>
          </w:r>
        </w:p>
        <w:p>
          <w:pPr>
            <w:pStyle w:val="18"/>
            <w:tabs>
              <w:tab w:val="right" w:leader="dot" w:pos="10466"/>
            </w:tabs>
            <w:ind w:firstLine="480"/>
          </w:pPr>
          <w:r>
            <w:fldChar w:fldCharType="begin"/>
          </w:r>
          <w:r>
            <w:instrText xml:space="preserve"> HYPERLINK \l "_Toc17262" </w:instrText>
          </w:r>
          <w:r>
            <w:fldChar w:fldCharType="separate"/>
          </w:r>
          <w:r>
            <w:t>Part.1</w:t>
          </w:r>
          <w:r>
            <w:rPr>
              <w:rFonts w:hint="eastAsia"/>
            </w:rPr>
            <w:t>3行业要闻</w:t>
          </w:r>
          <w:r>
            <w:tab/>
          </w:r>
          <w:r>
            <w:fldChar w:fldCharType="begin"/>
          </w:r>
          <w:r>
            <w:instrText xml:space="preserve"> PAGEREF _Toc17262 \h </w:instrText>
          </w:r>
          <w:r>
            <w:fldChar w:fldCharType="separate"/>
          </w:r>
          <w:r>
            <w:t>58</w:t>
          </w:r>
          <w:r>
            <w:fldChar w:fldCharType="end"/>
          </w:r>
          <w:r>
            <w:fldChar w:fldCharType="end"/>
          </w:r>
        </w:p>
        <w:p>
          <w:pPr>
            <w:pStyle w:val="18"/>
            <w:tabs>
              <w:tab w:val="right" w:leader="dot" w:pos="10466"/>
            </w:tabs>
            <w:ind w:firstLine="480"/>
          </w:pPr>
          <w:r>
            <w:fldChar w:fldCharType="begin"/>
          </w:r>
          <w:r>
            <w:instrText xml:space="preserve"> HYPERLINK \l "_Toc17099" </w:instrText>
          </w:r>
          <w:r>
            <w:fldChar w:fldCharType="separate"/>
          </w:r>
          <w:r>
            <w:rPr>
              <w:rFonts w:hint="eastAsia"/>
            </w:rPr>
            <w:t>免责及版权声明</w:t>
          </w:r>
          <w:r>
            <w:tab/>
          </w:r>
          <w:r>
            <w:fldChar w:fldCharType="begin"/>
          </w:r>
          <w:r>
            <w:instrText xml:space="preserve"> PAGEREF _Toc17099 \h </w:instrText>
          </w:r>
          <w:r>
            <w:fldChar w:fldCharType="separate"/>
          </w:r>
          <w:r>
            <w:t>62</w:t>
          </w:r>
          <w:r>
            <w:fldChar w:fldCharType="end"/>
          </w:r>
          <w:r>
            <w:fldChar w:fldCharType="end"/>
          </w:r>
        </w:p>
        <w:p>
          <w:pPr>
            <w:pStyle w:val="5"/>
            <w:spacing w:line="360" w:lineRule="auto"/>
            <w:rPr>
              <w:rFonts w:cs="Times New Roman"/>
              <w:bCs/>
              <w:sz w:val="24"/>
              <w:szCs w:val="24"/>
            </w:rPr>
          </w:pPr>
          <w:r>
            <w:rPr>
              <w:rFonts w:cs="Times New Roman"/>
              <w:bCs/>
              <w:szCs w:val="24"/>
            </w:rPr>
            <w:fldChar w:fldCharType="end"/>
          </w:r>
        </w:p>
      </w:sdtContent>
    </w:sdt>
    <w:p>
      <w:pPr>
        <w:ind w:firstLine="480"/>
      </w:pPr>
    </w:p>
    <w:p>
      <w:pPr>
        <w:ind w:firstLine="480"/>
      </w:pPr>
    </w:p>
    <w:p>
      <w:pPr>
        <w:ind w:firstLine="480"/>
      </w:pPr>
    </w:p>
    <w:p>
      <w:pPr>
        <w:tabs>
          <w:tab w:val="left" w:pos="2197"/>
        </w:tabs>
        <w:ind w:firstLine="480"/>
        <w:jc w:val="left"/>
        <w:sectPr>
          <w:footerReference r:id="rId13" w:type="default"/>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pgNumType w:start="1"/>
          <w:cols w:space="425" w:num="1"/>
          <w:docGrid w:type="lines" w:linePitch="312" w:charSpace="0"/>
        </w:sectPr>
      </w:pPr>
      <w:r>
        <w:rPr>
          <w:rFonts w:hint="eastAsia"/>
        </w:rPr>
        <w:tab/>
      </w:r>
    </w:p>
    <w:p>
      <w:pPr>
        <w:pStyle w:val="3"/>
        <w:ind w:firstLine="0" w:firstLineChars="0"/>
      </w:pPr>
      <w:bookmarkStart w:id="1" w:name="_Toc79783339"/>
      <w:bookmarkStart w:id="2" w:name="_Toc86423849"/>
      <w:bookmarkStart w:id="3" w:name="_Toc18759"/>
      <w:r>
        <mc:AlternateContent>
          <mc:Choice Requires="wps">
            <w:drawing>
              <wp:anchor distT="0" distB="0" distL="114300" distR="114300" simplePos="0" relativeHeight="251660288" behindDoc="0" locked="0" layoutInCell="1" allowOverlap="1">
                <wp:simplePos x="0" y="0"/>
                <wp:positionH relativeFrom="margin">
                  <wp:posOffset>1619250</wp:posOffset>
                </wp:positionH>
                <wp:positionV relativeFrom="paragraph">
                  <wp:posOffset>175895</wp:posOffset>
                </wp:positionV>
                <wp:extent cx="5040630" cy="9439910"/>
                <wp:effectExtent l="0" t="0" r="0" b="0"/>
                <wp:wrapNone/>
                <wp:docPr id="22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40630" cy="9439910"/>
                        </a:xfrm>
                        <a:prstGeom prst="rect">
                          <a:avLst/>
                        </a:prstGeom>
                      </wps:spPr>
                      <wps:txbx>
                        <w:txbxContent>
                          <w:p>
                            <w:pPr>
                              <w:ind w:firstLine="0" w:firstLineChars="0"/>
                              <w:jc w:val="left"/>
                              <w:rPr>
                                <w:rFonts w:ascii="微软雅黑" w:hAnsi="微软雅黑" w:eastAsia="微软雅黑"/>
                                <w:b/>
                                <w:bCs/>
                                <w:color w:val="023985"/>
                                <w:sz w:val="28"/>
                                <w:szCs w:val="28"/>
                              </w:rPr>
                            </w:pPr>
                            <w:r>
                              <w:rPr>
                                <w:rFonts w:hint="eastAsia" w:ascii="微软雅黑" w:hAnsi="微软雅黑" w:eastAsia="微软雅黑"/>
                                <w:b/>
                                <w:bCs/>
                                <w:color w:val="023985"/>
                                <w:sz w:val="28"/>
                                <w:szCs w:val="28"/>
                              </w:rPr>
                              <w:t>镍盐：硫酸镍供应不足 市场成交重心小幅上移</w:t>
                            </w:r>
                          </w:p>
                          <w:p>
                            <w:pPr>
                              <w:ind w:firstLine="480"/>
                              <w:jc w:val="left"/>
                              <w:rPr>
                                <w:rFonts w:hint="eastAsia" w:ascii="楷体" w:hAnsi="楷体" w:cs="楷体"/>
                                <w:szCs w:val="24"/>
                              </w:rPr>
                            </w:pPr>
                            <w:r>
                              <w:rPr>
                                <w:rFonts w:hint="eastAsia" w:ascii="楷体" w:hAnsi="楷体" w:cs="楷体"/>
                                <w:szCs w:val="24"/>
                              </w:rPr>
                              <w:t>硫酸镍需求小幅增加，三元前驱体企业在刚需补库的情况下，硫酸镍成交重心小幅上移，后续将刺激硫酸镍企业复产。</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盐：终端需求回暖 钴盐行情再度上探</w:t>
                            </w:r>
                          </w:p>
                          <w:p>
                            <w:pPr>
                              <w:pStyle w:val="4"/>
                              <w:keepNext w:val="0"/>
                              <w:keepLines w:val="0"/>
                              <w:widowControl/>
                              <w:ind w:firstLine="480" w:firstLineChars="200"/>
                              <w:rPr>
                                <w:rFonts w:hint="eastAsia" w:ascii="楷体" w:hAnsi="楷体" w:eastAsia="楷体" w:cs="楷体"/>
                                <w:b w:val="0"/>
                                <w:bCs/>
                                <w:color w:val="auto"/>
                                <w:kern w:val="2"/>
                                <w:sz w:val="24"/>
                                <w:szCs w:val="24"/>
                                <w:lang w:val="en-US" w:eastAsia="zh-CN" w:bidi="ar-SA"/>
                              </w:rPr>
                            </w:pPr>
                            <w:r>
                              <w:rPr>
                                <w:rFonts w:hint="eastAsia" w:ascii="楷体" w:hAnsi="楷体" w:eastAsia="楷体" w:cs="楷体"/>
                                <w:b w:val="0"/>
                                <w:bCs/>
                                <w:color w:val="auto"/>
                                <w:kern w:val="2"/>
                                <w:sz w:val="24"/>
                                <w:szCs w:val="24"/>
                                <w:lang w:val="en-US" w:eastAsia="zh-CN" w:bidi="ar-SA"/>
                              </w:rPr>
                              <w:t>由于原料供应商捂货惜售，成本面支撑明显，冶炼厂挺价心态仍存。加上下游需求回暖，对原料仍存在部分刚需，且冶炼厂成品库存紧张，业者看涨心态或有升温。考虑到经过前期上涨，买卖双方存在分歧，若无实质性利好因素出现，或导致价格上涨持续性有限。硫酸钴市场价至38000元/吨附近，氯化钴市场价至45000元/吨附近。</w:t>
                            </w:r>
                          </w:p>
                          <w:p>
                            <w:pPr>
                              <w:pStyle w:val="2"/>
                              <w:ind w:left="0" w:leftChars="0" w:firstLine="0" w:firstLineChars="0"/>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金属：整体心态偏空指引 钴价疲态难改</w:t>
                            </w:r>
                          </w:p>
                          <w:p>
                            <w:pPr>
                              <w:pStyle w:val="2"/>
                              <w:rPr>
                                <w:rFonts w:hint="eastAsia" w:ascii="楷体" w:hAnsi="楷体" w:eastAsia="楷体" w:cs="楷体"/>
                                <w:b w:val="0"/>
                                <w:bCs/>
                                <w:color w:val="auto"/>
                                <w:kern w:val="2"/>
                                <w:sz w:val="24"/>
                                <w:szCs w:val="24"/>
                                <w:lang w:val="en-US" w:eastAsia="zh-CN" w:bidi="ar-SA"/>
                              </w:rPr>
                            </w:pPr>
                            <w:r>
                              <w:rPr>
                                <w:rFonts w:hint="default" w:ascii="楷体" w:hAnsi="楷体" w:eastAsia="楷体" w:cs="楷体"/>
                                <w:b w:val="0"/>
                                <w:bCs/>
                                <w:color w:val="auto"/>
                                <w:kern w:val="2"/>
                                <w:sz w:val="24"/>
                                <w:szCs w:val="24"/>
                                <w:lang w:val="en-US" w:eastAsia="zh-CN" w:bidi="ar-SA"/>
                              </w:rPr>
                              <w:t>电解钴方面，</w:t>
                            </w:r>
                            <w:r>
                              <w:rPr>
                                <w:rFonts w:hint="eastAsia" w:ascii="楷体" w:hAnsi="楷体" w:eastAsia="楷体" w:cs="楷体"/>
                                <w:b w:val="0"/>
                                <w:bCs/>
                                <w:color w:val="auto"/>
                                <w:kern w:val="2"/>
                                <w:sz w:val="24"/>
                                <w:szCs w:val="24"/>
                                <w:lang w:val="en-US" w:eastAsia="zh-CN" w:bidi="ar-SA"/>
                              </w:rPr>
                              <w:t>后市走势由成本因素及供需相对关系决定。供给端，生产利润尚可，工厂开工率相对稳定，供给端对钴价影响相对较弱，然下游合金需求一般，暂无新的利好消息出现，长期来看电解钴行情下跌压力仍存。预计电解钴价格在228000-285000元/吨震荡运行</w:t>
                            </w:r>
                            <w:r>
                              <w:rPr>
                                <w:rFonts w:hint="default" w:ascii="楷体" w:hAnsi="楷体" w:eastAsia="楷体" w:cs="楷体"/>
                                <w:b w:val="0"/>
                                <w:bCs/>
                                <w:color w:val="auto"/>
                                <w:kern w:val="2"/>
                                <w:sz w:val="24"/>
                                <w:szCs w:val="24"/>
                                <w:lang w:val="en-US" w:eastAsia="zh-CN" w:bidi="ar-SA"/>
                              </w:rPr>
                              <w:t>。钴粉方面，目前虽钴盐价格</w:t>
                            </w:r>
                            <w:r>
                              <w:rPr>
                                <w:rFonts w:hint="eastAsia" w:ascii="楷体" w:hAnsi="楷体" w:eastAsia="楷体" w:cs="楷体"/>
                                <w:b w:val="0"/>
                                <w:bCs/>
                                <w:color w:val="auto"/>
                                <w:kern w:val="2"/>
                                <w:sz w:val="24"/>
                                <w:szCs w:val="24"/>
                                <w:lang w:val="en-US" w:eastAsia="zh-CN" w:bidi="ar-SA"/>
                              </w:rPr>
                              <w:t>较为坚挺</w:t>
                            </w:r>
                            <w:r>
                              <w:rPr>
                                <w:rFonts w:hint="default" w:ascii="楷体" w:hAnsi="楷体" w:eastAsia="楷体" w:cs="楷体"/>
                                <w:b w:val="0"/>
                                <w:bCs/>
                                <w:color w:val="auto"/>
                                <w:kern w:val="2"/>
                                <w:sz w:val="24"/>
                                <w:szCs w:val="24"/>
                                <w:lang w:val="en-US" w:eastAsia="zh-CN" w:bidi="ar-SA"/>
                              </w:rPr>
                              <w:t>，但原料碳酸钴报价暂未调整，目前钴粉</w:t>
                            </w:r>
                            <w:r>
                              <w:rPr>
                                <w:rFonts w:hint="eastAsia" w:ascii="楷体" w:hAnsi="楷体" w:eastAsia="楷体" w:cs="楷体"/>
                                <w:b w:val="0"/>
                                <w:bCs/>
                                <w:color w:val="auto"/>
                                <w:kern w:val="2"/>
                                <w:sz w:val="24"/>
                                <w:szCs w:val="24"/>
                                <w:lang w:val="en-US" w:eastAsia="zh-CN" w:bidi="ar-SA"/>
                              </w:rPr>
                              <w:t>大部分</w:t>
                            </w:r>
                            <w:r>
                              <w:rPr>
                                <w:rFonts w:hint="default" w:ascii="楷体" w:hAnsi="楷体" w:eastAsia="楷体" w:cs="楷体"/>
                                <w:b w:val="0"/>
                                <w:bCs/>
                                <w:color w:val="auto"/>
                                <w:kern w:val="2"/>
                                <w:sz w:val="24"/>
                                <w:szCs w:val="24"/>
                                <w:lang w:val="en-US" w:eastAsia="zh-CN" w:bidi="ar-SA"/>
                              </w:rPr>
                              <w:t>多以</w:t>
                            </w:r>
                            <w:r>
                              <w:rPr>
                                <w:rFonts w:hint="eastAsia" w:ascii="楷体" w:hAnsi="楷体" w:eastAsia="楷体" w:cs="楷体"/>
                                <w:b w:val="0"/>
                                <w:bCs/>
                                <w:color w:val="auto"/>
                                <w:kern w:val="2"/>
                                <w:sz w:val="24"/>
                                <w:szCs w:val="24"/>
                                <w:lang w:val="en-US" w:eastAsia="zh-CN" w:bidi="ar-SA"/>
                              </w:rPr>
                              <w:t>刚需采购</w:t>
                            </w:r>
                            <w:r>
                              <w:rPr>
                                <w:rFonts w:hint="default" w:ascii="楷体" w:hAnsi="楷体" w:eastAsia="楷体" w:cs="楷体"/>
                                <w:b w:val="0"/>
                                <w:bCs/>
                                <w:color w:val="auto"/>
                                <w:kern w:val="2"/>
                                <w:sz w:val="24"/>
                                <w:szCs w:val="24"/>
                                <w:lang w:val="en-US" w:eastAsia="zh-CN" w:bidi="ar-SA"/>
                              </w:rPr>
                              <w:t>为主</w:t>
                            </w:r>
                            <w:r>
                              <w:rPr>
                                <w:rFonts w:hint="eastAsia" w:ascii="楷体" w:hAnsi="楷体" w:eastAsia="楷体" w:cs="楷体"/>
                                <w:b w:val="0"/>
                                <w:bCs/>
                                <w:color w:val="auto"/>
                                <w:kern w:val="2"/>
                                <w:sz w:val="24"/>
                                <w:szCs w:val="24"/>
                                <w:lang w:val="en-US" w:eastAsia="zh-CN" w:bidi="ar-SA"/>
                              </w:rPr>
                              <w:t>。短期来看，目前部分企业存在囤货现象，成交量有一定提高；长期来看，下游需求量的实质并没有发生很大变化，预计钴粉行情持持弱稳运行。</w:t>
                            </w:r>
                          </w:p>
                          <w:p>
                            <w:pPr>
                              <w:pStyle w:val="4"/>
                              <w:keepNext w:val="0"/>
                              <w:keepLines w:val="0"/>
                              <w:widowControl/>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钴氧化物：终端需求缓慢恢复 钴氧化物行情稳中有升</w:t>
                            </w:r>
                          </w:p>
                          <w:p>
                            <w:pPr>
                              <w:pStyle w:val="4"/>
                              <w:keepNext w:val="0"/>
                              <w:keepLines w:val="0"/>
                              <w:widowControl/>
                              <w:ind w:firstLine="480" w:firstLineChars="200"/>
                              <w:rPr>
                                <w:rFonts w:hint="eastAsia" w:ascii="楷体" w:hAnsi="楷体" w:eastAsia="楷体" w:cs="楷体"/>
                                <w:b w:val="0"/>
                                <w:bCs/>
                                <w:color w:val="auto"/>
                                <w:kern w:val="2"/>
                                <w:sz w:val="24"/>
                                <w:szCs w:val="24"/>
                                <w:lang w:val="en-US" w:eastAsia="zh-CN" w:bidi="ar-SA"/>
                              </w:rPr>
                            </w:pPr>
                            <w:r>
                              <w:rPr>
                                <w:rFonts w:hint="eastAsia" w:ascii="楷体" w:hAnsi="楷体" w:eastAsia="楷体" w:cs="楷体"/>
                                <w:b w:val="0"/>
                                <w:bCs/>
                                <w:color w:val="auto"/>
                                <w:kern w:val="2"/>
                                <w:sz w:val="24"/>
                                <w:szCs w:val="24"/>
                                <w:lang w:val="en-US" w:eastAsia="zh-CN" w:bidi="ar-SA"/>
                              </w:rPr>
                              <w:t>当前终端需求处于缓慢恢复阶段，在成本面的支撑下，工厂多积极挺价，而企业目前暂无明显出货压力，多拒绝低价出售，买卖双方处于僵持博弈状态，若无新的刺激，钴价后续推涨动力不足，短期内钴氧化物小幅上行，预计四氧化三钴市场价至158000元/吨附近，氧化钴市场价至158000元/吨附近。</w:t>
                            </w:r>
                          </w:p>
                          <w:p>
                            <w:pPr>
                              <w:pStyle w:val="4"/>
                              <w:keepNext w:val="0"/>
                              <w:keepLines w:val="0"/>
                              <w:widowControl/>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碳酸钴：订单匮乏 价格疲软</w:t>
                            </w:r>
                          </w:p>
                          <w:p>
                            <w:pPr>
                              <w:ind w:firstLine="480"/>
                              <w:rPr>
                                <w:rFonts w:hint="default" w:eastAsia="楷体"/>
                                <w:bCs/>
                                <w:lang w:val="en-US" w:eastAsia="zh-CN"/>
                              </w:rPr>
                            </w:pPr>
                            <w:r>
                              <w:rPr>
                                <w:rFonts w:hint="eastAsia"/>
                                <w:lang w:val="en-US" w:eastAsia="zh-CN"/>
                              </w:rPr>
                              <w:t>钴盐价格走势较弱，碳酸钴成本面缺乏支撑，加上下游入市采买积极性不高，预计后市钴价继续下滑。</w:t>
                            </w:r>
                          </w:p>
                          <w:p>
                            <w:pPr>
                              <w:ind w:firstLine="48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7.5pt;margin-top:13.85pt;height:743.3pt;width:396.9pt;mso-position-horizontal-relative:margin;z-index:251660288;mso-width-relative:page;mso-height-relative:page;" filled="f" stroked="f" coordsize="21600,21600" o:gfxdata="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E/5SqPc&#10;AAAADAEAAA8AAAAAAAAAAQAgAAAAIgAAAGRycy9kb3ducmV2LnhtbFBLAQIUABQAAAAIAIdO4kCy&#10;odZP4wEAAK4DAAAOAAAAAAAAAAEAIAAAACsBAABkcnMvZTJvRG9jLnhtbFBLBQYAAAAABgAGAFkB&#10;AACABQAAAAA=&#10;">
                <v:fill on="f" focussize="0,0"/>
                <v:stroke on="f"/>
                <v:imagedata o:title=""/>
                <o:lock v:ext="edit" grouping="t" aspectratio="f"/>
                <v:textbox>
                  <w:txbxContent>
                    <w:p>
                      <w:pPr>
                        <w:ind w:firstLine="0" w:firstLineChars="0"/>
                        <w:jc w:val="left"/>
                        <w:rPr>
                          <w:rFonts w:ascii="微软雅黑" w:hAnsi="微软雅黑" w:eastAsia="微软雅黑"/>
                          <w:b/>
                          <w:bCs/>
                          <w:color w:val="023985"/>
                          <w:sz w:val="28"/>
                          <w:szCs w:val="28"/>
                        </w:rPr>
                      </w:pPr>
                      <w:r>
                        <w:rPr>
                          <w:rFonts w:hint="eastAsia" w:ascii="微软雅黑" w:hAnsi="微软雅黑" w:eastAsia="微软雅黑"/>
                          <w:b/>
                          <w:bCs/>
                          <w:color w:val="023985"/>
                          <w:sz w:val="28"/>
                          <w:szCs w:val="28"/>
                        </w:rPr>
                        <w:t>镍盐：硫酸镍供应不足 市场成交重心小幅上移</w:t>
                      </w:r>
                    </w:p>
                    <w:p>
                      <w:pPr>
                        <w:ind w:firstLine="480"/>
                        <w:jc w:val="left"/>
                        <w:rPr>
                          <w:rFonts w:hint="eastAsia" w:ascii="楷体" w:hAnsi="楷体" w:cs="楷体"/>
                          <w:szCs w:val="24"/>
                        </w:rPr>
                      </w:pPr>
                      <w:r>
                        <w:rPr>
                          <w:rFonts w:hint="eastAsia" w:ascii="楷体" w:hAnsi="楷体" w:cs="楷体"/>
                          <w:szCs w:val="24"/>
                        </w:rPr>
                        <w:t>硫酸镍需求小幅增加，三元前驱体企业在刚需补库的情况下，硫酸镍成交重心小幅上移，后续将刺激硫酸镍企业复产。</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盐：终端需求回暖 钴盐行情再度上探</w:t>
                      </w:r>
                    </w:p>
                    <w:p>
                      <w:pPr>
                        <w:pStyle w:val="4"/>
                        <w:keepNext w:val="0"/>
                        <w:keepLines w:val="0"/>
                        <w:widowControl/>
                        <w:ind w:firstLine="480" w:firstLineChars="200"/>
                        <w:rPr>
                          <w:rFonts w:hint="eastAsia" w:ascii="楷体" w:hAnsi="楷体" w:eastAsia="楷体" w:cs="楷体"/>
                          <w:b w:val="0"/>
                          <w:bCs/>
                          <w:color w:val="auto"/>
                          <w:kern w:val="2"/>
                          <w:sz w:val="24"/>
                          <w:szCs w:val="24"/>
                          <w:lang w:val="en-US" w:eastAsia="zh-CN" w:bidi="ar-SA"/>
                        </w:rPr>
                      </w:pPr>
                      <w:r>
                        <w:rPr>
                          <w:rFonts w:hint="eastAsia" w:ascii="楷体" w:hAnsi="楷体" w:eastAsia="楷体" w:cs="楷体"/>
                          <w:b w:val="0"/>
                          <w:bCs/>
                          <w:color w:val="auto"/>
                          <w:kern w:val="2"/>
                          <w:sz w:val="24"/>
                          <w:szCs w:val="24"/>
                          <w:lang w:val="en-US" w:eastAsia="zh-CN" w:bidi="ar-SA"/>
                        </w:rPr>
                        <w:t>由于原料供应商捂货惜售，成本面支撑明显，冶炼厂挺价心态仍存。加上下游需求回暖，对原料仍存在部分刚需，且冶炼厂成品库存紧张，业者看涨心态或有升温。考虑到经过前期上涨，买卖双方存在分歧，若无实质性利好因素出现，或导致价格上涨持续性有限。硫酸钴市场价至38000元/吨附近，氯化钴市场价至45000元/吨附近。</w:t>
                      </w:r>
                    </w:p>
                    <w:p>
                      <w:pPr>
                        <w:pStyle w:val="2"/>
                        <w:ind w:left="0" w:leftChars="0" w:firstLine="0" w:firstLineChars="0"/>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金属：整体心态偏空指引 钴价疲态难改</w:t>
                      </w:r>
                    </w:p>
                    <w:p>
                      <w:pPr>
                        <w:pStyle w:val="2"/>
                        <w:rPr>
                          <w:rFonts w:hint="eastAsia" w:ascii="楷体" w:hAnsi="楷体" w:eastAsia="楷体" w:cs="楷体"/>
                          <w:b w:val="0"/>
                          <w:bCs/>
                          <w:color w:val="auto"/>
                          <w:kern w:val="2"/>
                          <w:sz w:val="24"/>
                          <w:szCs w:val="24"/>
                          <w:lang w:val="en-US" w:eastAsia="zh-CN" w:bidi="ar-SA"/>
                        </w:rPr>
                      </w:pPr>
                      <w:r>
                        <w:rPr>
                          <w:rFonts w:hint="default" w:ascii="楷体" w:hAnsi="楷体" w:eastAsia="楷体" w:cs="楷体"/>
                          <w:b w:val="0"/>
                          <w:bCs/>
                          <w:color w:val="auto"/>
                          <w:kern w:val="2"/>
                          <w:sz w:val="24"/>
                          <w:szCs w:val="24"/>
                          <w:lang w:val="en-US" w:eastAsia="zh-CN" w:bidi="ar-SA"/>
                        </w:rPr>
                        <w:t>电解钴方面，</w:t>
                      </w:r>
                      <w:r>
                        <w:rPr>
                          <w:rFonts w:hint="eastAsia" w:ascii="楷体" w:hAnsi="楷体" w:eastAsia="楷体" w:cs="楷体"/>
                          <w:b w:val="0"/>
                          <w:bCs/>
                          <w:color w:val="auto"/>
                          <w:kern w:val="2"/>
                          <w:sz w:val="24"/>
                          <w:szCs w:val="24"/>
                          <w:lang w:val="en-US" w:eastAsia="zh-CN" w:bidi="ar-SA"/>
                        </w:rPr>
                        <w:t>后市走势由成本因素及供需相对关系决定。供给端，生产利润尚可，工厂开工率相对稳定，供给端对钴价影响相对较弱，然下游合金需求一般，暂无新的利好消息出现，长期来看电解钴行情下跌压力仍存。预计电解钴价格在228000-285000元/吨震荡运行</w:t>
                      </w:r>
                      <w:r>
                        <w:rPr>
                          <w:rFonts w:hint="default" w:ascii="楷体" w:hAnsi="楷体" w:eastAsia="楷体" w:cs="楷体"/>
                          <w:b w:val="0"/>
                          <w:bCs/>
                          <w:color w:val="auto"/>
                          <w:kern w:val="2"/>
                          <w:sz w:val="24"/>
                          <w:szCs w:val="24"/>
                          <w:lang w:val="en-US" w:eastAsia="zh-CN" w:bidi="ar-SA"/>
                        </w:rPr>
                        <w:t>。钴粉方面，目前虽钴盐价格</w:t>
                      </w:r>
                      <w:r>
                        <w:rPr>
                          <w:rFonts w:hint="eastAsia" w:ascii="楷体" w:hAnsi="楷体" w:eastAsia="楷体" w:cs="楷体"/>
                          <w:b w:val="0"/>
                          <w:bCs/>
                          <w:color w:val="auto"/>
                          <w:kern w:val="2"/>
                          <w:sz w:val="24"/>
                          <w:szCs w:val="24"/>
                          <w:lang w:val="en-US" w:eastAsia="zh-CN" w:bidi="ar-SA"/>
                        </w:rPr>
                        <w:t>较为坚挺</w:t>
                      </w:r>
                      <w:r>
                        <w:rPr>
                          <w:rFonts w:hint="default" w:ascii="楷体" w:hAnsi="楷体" w:eastAsia="楷体" w:cs="楷体"/>
                          <w:b w:val="0"/>
                          <w:bCs/>
                          <w:color w:val="auto"/>
                          <w:kern w:val="2"/>
                          <w:sz w:val="24"/>
                          <w:szCs w:val="24"/>
                          <w:lang w:val="en-US" w:eastAsia="zh-CN" w:bidi="ar-SA"/>
                        </w:rPr>
                        <w:t>，但原料碳酸钴报价暂未调整，目前钴粉</w:t>
                      </w:r>
                      <w:r>
                        <w:rPr>
                          <w:rFonts w:hint="eastAsia" w:ascii="楷体" w:hAnsi="楷体" w:eastAsia="楷体" w:cs="楷体"/>
                          <w:b w:val="0"/>
                          <w:bCs/>
                          <w:color w:val="auto"/>
                          <w:kern w:val="2"/>
                          <w:sz w:val="24"/>
                          <w:szCs w:val="24"/>
                          <w:lang w:val="en-US" w:eastAsia="zh-CN" w:bidi="ar-SA"/>
                        </w:rPr>
                        <w:t>大部分</w:t>
                      </w:r>
                      <w:r>
                        <w:rPr>
                          <w:rFonts w:hint="default" w:ascii="楷体" w:hAnsi="楷体" w:eastAsia="楷体" w:cs="楷体"/>
                          <w:b w:val="0"/>
                          <w:bCs/>
                          <w:color w:val="auto"/>
                          <w:kern w:val="2"/>
                          <w:sz w:val="24"/>
                          <w:szCs w:val="24"/>
                          <w:lang w:val="en-US" w:eastAsia="zh-CN" w:bidi="ar-SA"/>
                        </w:rPr>
                        <w:t>多以</w:t>
                      </w:r>
                      <w:r>
                        <w:rPr>
                          <w:rFonts w:hint="eastAsia" w:ascii="楷体" w:hAnsi="楷体" w:eastAsia="楷体" w:cs="楷体"/>
                          <w:b w:val="0"/>
                          <w:bCs/>
                          <w:color w:val="auto"/>
                          <w:kern w:val="2"/>
                          <w:sz w:val="24"/>
                          <w:szCs w:val="24"/>
                          <w:lang w:val="en-US" w:eastAsia="zh-CN" w:bidi="ar-SA"/>
                        </w:rPr>
                        <w:t>刚需采购</w:t>
                      </w:r>
                      <w:r>
                        <w:rPr>
                          <w:rFonts w:hint="default" w:ascii="楷体" w:hAnsi="楷体" w:eastAsia="楷体" w:cs="楷体"/>
                          <w:b w:val="0"/>
                          <w:bCs/>
                          <w:color w:val="auto"/>
                          <w:kern w:val="2"/>
                          <w:sz w:val="24"/>
                          <w:szCs w:val="24"/>
                          <w:lang w:val="en-US" w:eastAsia="zh-CN" w:bidi="ar-SA"/>
                        </w:rPr>
                        <w:t>为主</w:t>
                      </w:r>
                      <w:r>
                        <w:rPr>
                          <w:rFonts w:hint="eastAsia" w:ascii="楷体" w:hAnsi="楷体" w:eastAsia="楷体" w:cs="楷体"/>
                          <w:b w:val="0"/>
                          <w:bCs/>
                          <w:color w:val="auto"/>
                          <w:kern w:val="2"/>
                          <w:sz w:val="24"/>
                          <w:szCs w:val="24"/>
                          <w:lang w:val="en-US" w:eastAsia="zh-CN" w:bidi="ar-SA"/>
                        </w:rPr>
                        <w:t>。短期来看，目前部分企业存在囤货现象，成交量有一定提高；长期来看，下游需求量的实质并没有发生很大变化，预计钴粉行情持持弱稳运行。</w:t>
                      </w:r>
                    </w:p>
                    <w:p>
                      <w:pPr>
                        <w:pStyle w:val="4"/>
                        <w:keepNext w:val="0"/>
                        <w:keepLines w:val="0"/>
                        <w:widowControl/>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钴氧化物：终端需求缓慢恢复 钴氧化物行情稳中有升</w:t>
                      </w:r>
                    </w:p>
                    <w:p>
                      <w:pPr>
                        <w:pStyle w:val="4"/>
                        <w:keepNext w:val="0"/>
                        <w:keepLines w:val="0"/>
                        <w:widowControl/>
                        <w:ind w:firstLine="480" w:firstLineChars="200"/>
                        <w:rPr>
                          <w:rFonts w:hint="eastAsia" w:ascii="楷体" w:hAnsi="楷体" w:eastAsia="楷体" w:cs="楷体"/>
                          <w:b w:val="0"/>
                          <w:bCs/>
                          <w:color w:val="auto"/>
                          <w:kern w:val="2"/>
                          <w:sz w:val="24"/>
                          <w:szCs w:val="24"/>
                          <w:lang w:val="en-US" w:eastAsia="zh-CN" w:bidi="ar-SA"/>
                        </w:rPr>
                      </w:pPr>
                      <w:r>
                        <w:rPr>
                          <w:rFonts w:hint="eastAsia" w:ascii="楷体" w:hAnsi="楷体" w:eastAsia="楷体" w:cs="楷体"/>
                          <w:b w:val="0"/>
                          <w:bCs/>
                          <w:color w:val="auto"/>
                          <w:kern w:val="2"/>
                          <w:sz w:val="24"/>
                          <w:szCs w:val="24"/>
                          <w:lang w:val="en-US" w:eastAsia="zh-CN" w:bidi="ar-SA"/>
                        </w:rPr>
                        <w:t>当前终端需求处于缓慢恢复阶段，在成本面的支撑下，工厂多积极挺价，而企业目前暂无明显出货压力，多拒绝低价出售，买卖双方处于僵持博弈状态，若无新的刺激，钴价后续推涨动力不足，短期内钴氧化物小幅上行，预计四氧化三钴市场价至158000元/吨附近，氧化钴市场价至158000元/吨附近。</w:t>
                      </w:r>
                    </w:p>
                    <w:p>
                      <w:pPr>
                        <w:pStyle w:val="4"/>
                        <w:keepNext w:val="0"/>
                        <w:keepLines w:val="0"/>
                        <w:widowControl/>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碳酸钴：订单匮乏 价格疲软</w:t>
                      </w:r>
                    </w:p>
                    <w:p>
                      <w:pPr>
                        <w:ind w:firstLine="480"/>
                        <w:rPr>
                          <w:rFonts w:hint="default" w:eastAsia="楷体"/>
                          <w:bCs/>
                          <w:lang w:val="en-US" w:eastAsia="zh-CN"/>
                        </w:rPr>
                      </w:pPr>
                      <w:r>
                        <w:rPr>
                          <w:rFonts w:hint="eastAsia"/>
                          <w:lang w:val="en-US" w:eastAsia="zh-CN"/>
                        </w:rPr>
                        <w:t>钴盐价格走势较弱，碳酸钴成本面缺乏支撑，加上下游入市采买积极性不高，预计后市钴价继续下滑。</w:t>
                      </w:r>
                    </w:p>
                    <w:p>
                      <w:pPr>
                        <w:ind w:firstLine="480"/>
                      </w:pPr>
                    </w:p>
                  </w:txbxContent>
                </v:textbox>
              </v:rect>
            </w:pict>
          </mc:Fallback>
        </mc:AlternateContent>
      </w:r>
      <w:r>
        <w:rPr>
          <w:rFonts w:hint="eastAsia"/>
        </w:rPr>
        <w:t>P</w:t>
      </w:r>
      <w:r>
        <w:t xml:space="preserve">art.1 </w:t>
      </w:r>
      <w:r>
        <w:rPr>
          <w:rFonts w:hint="eastAsia"/>
        </w:rPr>
        <w:t>市场概述</w:t>
      </w:r>
      <w:bookmarkEnd w:id="1"/>
      <w:bookmarkEnd w:id="2"/>
      <w:bookmarkEnd w:id="3"/>
    </w:p>
    <w:p>
      <w:pPr>
        <w:widowControl/>
        <w:tabs>
          <w:tab w:val="left" w:pos="952"/>
        </w:tabs>
        <w:spacing w:line="240" w:lineRule="auto"/>
        <w:ind w:firstLine="0" w:firstLineChars="0"/>
        <w:jc w:val="left"/>
        <w:rPr>
          <w:rFonts w:ascii="楷体" w:hAnsi="楷体" w:cs="Times New Roman"/>
          <w:bCs/>
          <w:szCs w:val="24"/>
        </w:rPr>
      </w:pPr>
      <w:r>
        <w:rPr>
          <w:rFonts w:ascii="楷体" w:hAnsi="楷体"/>
          <w:bCs/>
          <w:szCs w:val="24"/>
        </w:rPr>
        <mc:AlternateContent>
          <mc:Choice Requires="wps">
            <w:drawing>
              <wp:anchor distT="0" distB="0" distL="114300" distR="114300" simplePos="0" relativeHeight="251674624" behindDoc="0" locked="0" layoutInCell="1" allowOverlap="0">
                <wp:simplePos x="0" y="0"/>
                <wp:positionH relativeFrom="margin">
                  <wp:posOffset>28575</wp:posOffset>
                </wp:positionH>
                <wp:positionV relativeFrom="margin">
                  <wp:posOffset>441960</wp:posOffset>
                </wp:positionV>
                <wp:extent cx="1440180" cy="1390650"/>
                <wp:effectExtent l="0" t="0" r="7620" b="0"/>
                <wp:wrapNone/>
                <wp:docPr id="122" name="文本框 122"/>
                <wp:cNvGraphicFramePr/>
                <a:graphic xmlns:a="http://schemas.openxmlformats.org/drawingml/2006/main">
                  <a:graphicData uri="http://schemas.microsoft.com/office/word/2010/wordprocessingShape">
                    <wps:wsp>
                      <wps:cNvSpPr txBox="1"/>
                      <wps:spPr>
                        <a:xfrm>
                          <a:off x="0" y="0"/>
                          <a:ext cx="1440180" cy="1390650"/>
                        </a:xfrm>
                        <a:prstGeom prst="rect">
                          <a:avLst/>
                        </a:prstGeom>
                        <a:solidFill>
                          <a:schemeClr val="lt1"/>
                        </a:solidFill>
                        <a:ln w="6350">
                          <a:noFill/>
                        </a:ln>
                      </wps:spPr>
                      <wps:txbx>
                        <w:txbxContent>
                          <w:p>
                            <w:pPr>
                              <w:spacing w:line="240" w:lineRule="auto"/>
                              <w:ind w:firstLine="0" w:firstLineChars="0"/>
                            </w:pPr>
                            <w:r>
                              <w:rPr>
                                <w:rFonts w:ascii="楷体" w:hAnsi="楷体" w:cs="Times New Roman"/>
                                <w:b/>
                                <w:bCs/>
                                <w:color w:val="000000" w:themeColor="text1"/>
                                <w:sz w:val="21"/>
                                <w:szCs w:val="21"/>
                                <w14:textFill>
                                  <w14:solidFill>
                                    <w14:schemeClr w14:val="tx1"/>
                                  </w14:solidFill>
                                </w14:textFill>
                              </w:rPr>
                              <w:t>作者：</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王鑫泰</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三元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楷体"/>
                                <w:b/>
                                <w:bCs/>
                                <w:color w:val="000000" w:themeColor="text1"/>
                                <w:sz w:val="21"/>
                                <w:szCs w:val="21"/>
                                <w14:textFill>
                                  <w14:solidFill>
                                    <w14:schemeClr w14:val="tx1"/>
                                  </w14:solidFill>
                                </w14:textFill>
                              </w:rPr>
                              <w:t>wangxt</w:t>
                            </w:r>
                            <w:r>
                              <w:rPr>
                                <w:rFonts w:hint="eastAsia" w:ascii="楷体" w:hAnsi="楷体" w:cs="Times New Roman"/>
                                <w:b/>
                                <w:bCs/>
                                <w:color w:val="000000" w:themeColor="text1"/>
                                <w:sz w:val="21"/>
                                <w:szCs w:val="21"/>
                                <w14:textFill>
                                  <w14:solidFill>
                                    <w14:schemeClr w14:val="tx1"/>
                                  </w14:solidFill>
                                </w14:textFill>
                              </w:rPr>
                              <w:t>@mysteel.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25pt;margin-top:34.8pt;height:109.5pt;width:113.4pt;mso-position-horizontal-relative:margin;mso-position-vertical-relative:margin;z-index:251674624;mso-width-relative:page;mso-height-relative:page;" fillcolor="#FFFFFF [3201]" filled="t" stroked="f" coordsize="21600,21600" o:allowoverlap="f" o:gfxdata="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DgieKjUAAAACAEAAA8AAAAA&#10;AAAAAQAgAAAAIgAAAGRycy9kb3ducmV2LnhtbFBLAQIUABQAAAAIAIdO4kCBLOUQUQIAAJQEAAAO&#10;AAAAAAAAAAEAIAAAACMBAABkcnMvZTJvRG9jLnhtbFBLBQYAAAAABgAGAFkBAADmBQAAAAA=&#10;">
                <v:fill on="t" focussize="0,0"/>
                <v:stroke on="f" weight="0.5pt"/>
                <v:imagedata o:title=""/>
                <o:lock v:ext="edit" aspectratio="f"/>
                <v:textbox>
                  <w:txbxContent>
                    <w:p>
                      <w:pPr>
                        <w:spacing w:line="240" w:lineRule="auto"/>
                        <w:ind w:firstLine="0" w:firstLineChars="0"/>
                      </w:pPr>
                      <w:r>
                        <w:rPr>
                          <w:rFonts w:ascii="楷体" w:hAnsi="楷体" w:cs="Times New Roman"/>
                          <w:b/>
                          <w:bCs/>
                          <w:color w:val="000000" w:themeColor="text1"/>
                          <w:sz w:val="21"/>
                          <w:szCs w:val="21"/>
                          <w14:textFill>
                            <w14:solidFill>
                              <w14:schemeClr w14:val="tx1"/>
                            </w14:solidFill>
                          </w14:textFill>
                        </w:rPr>
                        <w:t>作者：</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王鑫泰</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三元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楷体"/>
                          <w:b/>
                          <w:bCs/>
                          <w:color w:val="000000" w:themeColor="text1"/>
                          <w:sz w:val="21"/>
                          <w:szCs w:val="21"/>
                          <w14:textFill>
                            <w14:solidFill>
                              <w14:schemeClr w14:val="tx1"/>
                            </w14:solidFill>
                          </w14:textFill>
                        </w:rPr>
                        <w:t>wangxt</w:t>
                      </w:r>
                      <w:r>
                        <w:rPr>
                          <w:rFonts w:hint="eastAsia" w:ascii="楷体" w:hAnsi="楷体" w:cs="Times New Roman"/>
                          <w:b/>
                          <w:bCs/>
                          <w:color w:val="000000" w:themeColor="text1"/>
                          <w:sz w:val="21"/>
                          <w:szCs w:val="21"/>
                          <w14:textFill>
                            <w14:solidFill>
                              <w14:schemeClr w14:val="tx1"/>
                            </w14:solidFill>
                          </w14:textFill>
                        </w:rPr>
                        <w:t>@mysteel.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r>
        <w:rPr>
          <w:rFonts w:hint="eastAsia" w:ascii="楷体" w:hAnsi="楷体" w:cs="Times New Roman"/>
          <w:bCs/>
          <w:szCs w:val="24"/>
        </w:rPr>
        <w:tab/>
      </w:r>
    </w:p>
    <w:p>
      <w:pPr>
        <w:widowControl/>
        <w:spacing w:line="240" w:lineRule="auto"/>
        <w:ind w:firstLine="0" w:firstLineChars="0"/>
        <w:jc w:val="left"/>
        <w:rPr>
          <w:rFonts w:ascii="楷体" w:hAnsi="楷体" w:cs="Times New Roman"/>
          <w:bCs/>
          <w:szCs w:val="24"/>
        </w:rPr>
      </w:pPr>
    </w:p>
    <w:p>
      <w:pPr>
        <w:ind w:firstLine="0" w:firstLineChars="0"/>
        <w:rPr>
          <w:rFonts w:ascii="楷体" w:hAnsi="楷体" w:cs="Times New Roman"/>
          <w:bCs/>
          <w:szCs w:val="24"/>
        </w:rPr>
      </w:pPr>
    </w:p>
    <w:p>
      <w:pPr>
        <w:ind w:firstLine="0" w:firstLineChars="0"/>
        <w:rPr>
          <w:rFonts w:ascii="楷体" w:hAnsi="楷体" w:cs="Times New Roman"/>
          <w:bCs/>
          <w:szCs w:val="24"/>
        </w:rPr>
      </w:pPr>
    </w:p>
    <w:p>
      <w:pPr>
        <w:ind w:firstLine="0" w:firstLineChars="0"/>
        <w:rPr>
          <w:rFonts w:ascii="楷体" w:hAnsi="楷体" w:cs="Times New Roman"/>
          <w:bCs/>
          <w:szCs w:val="24"/>
        </w:rPr>
      </w:pPr>
    </w:p>
    <w:p>
      <w:pPr>
        <w:ind w:firstLine="0" w:firstLineChars="0"/>
        <w:rPr>
          <w:rFonts w:ascii="楷体" w:hAnsi="楷体" w:cs="Times New Roman"/>
          <w:bCs/>
          <w:szCs w:val="24"/>
        </w:rPr>
      </w:pPr>
    </w:p>
    <w:p>
      <w:pPr>
        <w:ind w:firstLine="0" w:firstLineChars="0"/>
        <w:rPr>
          <w:rFonts w:ascii="楷体" w:hAnsi="楷体" w:cs="Times New Roman"/>
          <w:bCs/>
          <w:szCs w:val="24"/>
        </w:rPr>
      </w:pPr>
      <w:r>
        <w:rPr>
          <w:rFonts w:ascii="楷体" w:hAnsi="楷体" w:cs="Times New Roman"/>
          <w:bCs/>
          <w:szCs w:val="24"/>
        </w:rPr>
        <mc:AlternateContent>
          <mc:Choice Requires="wps">
            <w:drawing>
              <wp:anchor distT="0" distB="0" distL="114300" distR="114300" simplePos="0" relativeHeight="251675648" behindDoc="0" locked="0" layoutInCell="1" allowOverlap="1">
                <wp:simplePos x="0" y="0"/>
                <wp:positionH relativeFrom="column">
                  <wp:posOffset>-17145</wp:posOffset>
                </wp:positionH>
                <wp:positionV relativeFrom="paragraph">
                  <wp:posOffset>57150</wp:posOffset>
                </wp:positionV>
                <wp:extent cx="1645920" cy="1290955"/>
                <wp:effectExtent l="0" t="0" r="11430" b="4445"/>
                <wp:wrapNone/>
                <wp:docPr id="127" name="文本框 15"/>
                <wp:cNvGraphicFramePr/>
                <a:graphic xmlns:a="http://schemas.openxmlformats.org/drawingml/2006/main">
                  <a:graphicData uri="http://schemas.microsoft.com/office/word/2010/wordprocessingShape">
                    <wps:wsp>
                      <wps:cNvSpPr txBox="1"/>
                      <wps:spPr>
                        <a:xfrm>
                          <a:off x="0" y="0"/>
                          <a:ext cx="1645920" cy="1290917"/>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赵超</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cs="Times New Roman"/>
                                <w:b/>
                                <w:bCs/>
                                <w:sz w:val="21"/>
                                <w:szCs w:val="21"/>
                              </w:rPr>
                            </w:pPr>
                            <w:r>
                              <w:rPr>
                                <w:rFonts w:hint="eastAsia" w:ascii="楷体" w:hAnsi="楷体" w:cs="Times New Roman"/>
                                <w:b/>
                                <w:bCs/>
                                <w:sz w:val="21"/>
                                <w:szCs w:val="21"/>
                              </w:rPr>
                              <w:t>zhaochaoa</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5" o:spid="_x0000_s1026" o:spt="202" type="#_x0000_t202" style="position:absolute;left:0pt;margin-left:-1.35pt;margin-top:4.5pt;height:101.65pt;width:129.6pt;z-index:251675648;mso-width-relative:page;mso-height-relative:page;" fillcolor="#FFFFFF [3201]" filled="t" stroked="f" coordsize="21600,21600" o:gfxdata="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Pf5Gm3UAAAACAEAAA8AAAAA&#10;AAAAAQAgAAAAIgAAAGRycy9kb3ducmV2LnhtbFBLAQIUABQAAAAIAIdO4kCuYjtRUQIAAJMEAAAO&#10;AAAAAAAAAAEAIAAAACMBAABkcnMvZTJvRG9jLnhtbFBLBQYAAAAABgAGAFkBAADm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赵超</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cs="Times New Roman"/>
                          <w:b/>
                          <w:bCs/>
                          <w:sz w:val="21"/>
                          <w:szCs w:val="21"/>
                        </w:rPr>
                      </w:pPr>
                      <w:r>
                        <w:rPr>
                          <w:rFonts w:hint="eastAsia" w:ascii="楷体" w:hAnsi="楷体" w:cs="Times New Roman"/>
                          <w:b/>
                          <w:bCs/>
                          <w:sz w:val="21"/>
                          <w:szCs w:val="21"/>
                        </w:rPr>
                        <w:t>zhaochaoa</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txbxContent>
                </v:textbox>
              </v:shape>
            </w:pict>
          </mc:Fallback>
        </mc:AlternateContent>
      </w:r>
    </w:p>
    <w:p>
      <w:pPr>
        <w:ind w:firstLine="0" w:firstLineChars="0"/>
        <w:rPr>
          <w:rFonts w:ascii="楷体" w:hAnsi="楷体" w:cs="Times New Roman"/>
          <w:bCs/>
          <w:szCs w:val="24"/>
        </w:rPr>
      </w:pPr>
    </w:p>
    <w:p>
      <w:pPr>
        <w:ind w:firstLine="0" w:firstLineChars="0"/>
        <w:rPr>
          <w:rFonts w:ascii="楷体" w:hAnsi="楷体" w:cs="Times New Roman"/>
          <w:bCs/>
          <w:szCs w:val="24"/>
        </w:rPr>
      </w:pPr>
    </w:p>
    <w:p>
      <w:pPr>
        <w:ind w:firstLine="0" w:firstLineChars="0"/>
        <w:rPr>
          <w:rFonts w:ascii="楷体" w:hAnsi="楷体" w:cs="Times New Roman"/>
          <w:bCs/>
          <w:szCs w:val="24"/>
        </w:rPr>
      </w:pPr>
    </w:p>
    <w:p>
      <w:pPr>
        <w:ind w:firstLine="0" w:firstLineChars="0"/>
        <w:jc w:val="right"/>
        <w:rPr>
          <w:rFonts w:ascii="楷体" w:hAnsi="楷体" w:cs="Times New Roman"/>
          <w:bCs/>
          <w:szCs w:val="24"/>
        </w:rPr>
      </w:pPr>
      <w:r>
        <w:rPr>
          <w:rFonts w:ascii="楷体" w:hAnsi="楷体" w:cs="Times New Roman"/>
          <w:bCs/>
          <w:szCs w:val="24"/>
        </w:rPr>
        <mc:AlternateContent>
          <mc:Choice Requires="wps">
            <w:drawing>
              <wp:anchor distT="0" distB="0" distL="114300" distR="114300" simplePos="0" relativeHeight="251740160" behindDoc="0" locked="0" layoutInCell="1" allowOverlap="1">
                <wp:simplePos x="0" y="0"/>
                <wp:positionH relativeFrom="column">
                  <wp:posOffset>-7620</wp:posOffset>
                </wp:positionH>
                <wp:positionV relativeFrom="paragraph">
                  <wp:posOffset>47625</wp:posOffset>
                </wp:positionV>
                <wp:extent cx="1588770" cy="976630"/>
                <wp:effectExtent l="0" t="0" r="11430" b="13970"/>
                <wp:wrapNone/>
                <wp:docPr id="9" name="文本框 15"/>
                <wp:cNvGraphicFramePr/>
                <a:graphic xmlns:a="http://schemas.openxmlformats.org/drawingml/2006/main">
                  <a:graphicData uri="http://schemas.microsoft.com/office/word/2010/wordprocessingShape">
                    <wps:wsp>
                      <wps:cNvSpPr txBox="1"/>
                      <wps:spPr>
                        <a:xfrm>
                          <a:off x="0" y="0"/>
                          <a:ext cx="1588770" cy="976630"/>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孟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cs="Times New Roman"/>
                                <w:b/>
                                <w:bCs/>
                                <w:sz w:val="21"/>
                                <w:szCs w:val="21"/>
                              </w:rPr>
                            </w:pPr>
                            <w:r>
                              <w:rPr>
                                <w:rFonts w:hint="eastAsia" w:ascii="楷体" w:hAnsi="楷体" w:cs="Times New Roman"/>
                                <w:b/>
                                <w:bCs/>
                                <w:sz w:val="21"/>
                                <w:szCs w:val="21"/>
                              </w:rPr>
                              <w:t>Mengxin</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5" o:spid="_x0000_s1026" o:spt="202" type="#_x0000_t202" style="position:absolute;left:0pt;margin-left:-0.6pt;margin-top:3.75pt;height:76.9pt;width:125.1pt;z-index:251740160;mso-width-relative:page;mso-height-relative:page;" fillcolor="#FFFFFF [3201]" filled="t" stroked="f" coordsize="21600,21600" o:gfxdata="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3KXFitQAAAAIAQAADwAA&#10;AAAAAAABACAAAAAiAAAAZHJzL2Rvd25yZXYueG1sUEsBAhQAFAAAAAgAh07iQLf/ylVTAgAAkAQA&#10;AA4AAAAAAAAAAQAgAAAAIwEAAGRycy9lMm9Eb2MueG1sUEsFBgAAAAAGAAYAWQEAAOgFA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孟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cs="Times New Roman"/>
                          <w:b/>
                          <w:bCs/>
                          <w:sz w:val="21"/>
                          <w:szCs w:val="21"/>
                        </w:rPr>
                      </w:pPr>
                      <w:r>
                        <w:rPr>
                          <w:rFonts w:hint="eastAsia" w:ascii="楷体" w:hAnsi="楷体" w:cs="Times New Roman"/>
                          <w:b/>
                          <w:bCs/>
                          <w:sz w:val="21"/>
                          <w:szCs w:val="21"/>
                        </w:rPr>
                        <w:t>Mengxin</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p>
                      <w:pPr>
                        <w:ind w:firstLine="0" w:firstLineChars="0"/>
                        <w:rPr>
                          <w:rFonts w:cs="Times New Roman"/>
                          <w:sz w:val="21"/>
                          <w:szCs w:val="21"/>
                        </w:rPr>
                      </w:pPr>
                    </w:p>
                  </w:txbxContent>
                </v:textbox>
              </v:shape>
            </w:pict>
          </mc:Fallback>
        </mc:AlternateContent>
      </w:r>
    </w:p>
    <w:p>
      <w:pPr>
        <w:ind w:firstLine="0" w:firstLineChars="0"/>
        <w:rPr>
          <w:rFonts w:ascii="楷体" w:hAnsi="楷体" w:cs="Times New Roman"/>
          <w:bCs/>
          <w:szCs w:val="24"/>
        </w:rPr>
      </w:pPr>
    </w:p>
    <w:p>
      <w:pPr>
        <w:ind w:firstLine="480"/>
        <w:rPr>
          <w:rFonts w:cs="Times New Roman"/>
        </w:rPr>
      </w:pPr>
      <w:bookmarkStart w:id="4" w:name="_Toc100946812"/>
      <w:bookmarkStart w:id="5" w:name="_Toc99124929"/>
      <w:bookmarkStart w:id="6" w:name="_Toc100946290"/>
    </w:p>
    <w:p>
      <w:pPr>
        <w:ind w:firstLine="480"/>
      </w:pPr>
    </w:p>
    <w:p>
      <w:pPr>
        <w:ind w:firstLine="480"/>
        <w:rPr>
          <w:rFonts w:cs="Times New Roman"/>
        </w:rPr>
      </w:pPr>
      <w:r>
        <w:rPr>
          <w:rFonts w:ascii="楷体" w:hAnsi="楷体"/>
          <w:bCs/>
          <w:szCs w:val="24"/>
        </w:rPr>
        <mc:AlternateContent>
          <mc:Choice Requires="wpg">
            <w:drawing>
              <wp:anchor distT="0" distB="0" distL="114300" distR="114300" simplePos="0" relativeHeight="251676672" behindDoc="0" locked="0" layoutInCell="1" allowOverlap="1">
                <wp:simplePos x="0" y="0"/>
                <wp:positionH relativeFrom="margin">
                  <wp:posOffset>-48260</wp:posOffset>
                </wp:positionH>
                <wp:positionV relativeFrom="paragraph">
                  <wp:posOffset>101600</wp:posOffset>
                </wp:positionV>
                <wp:extent cx="1555750" cy="4704715"/>
                <wp:effectExtent l="0" t="0" r="6350" b="635"/>
                <wp:wrapNone/>
                <wp:docPr id="14" name="组合 14"/>
                <wp:cNvGraphicFramePr/>
                <a:graphic xmlns:a="http://schemas.openxmlformats.org/drawingml/2006/main">
                  <a:graphicData uri="http://schemas.microsoft.com/office/word/2010/wordprocessingGroup">
                    <wpg:wgp>
                      <wpg:cNvGrpSpPr/>
                      <wpg:grpSpPr>
                        <a:xfrm>
                          <a:off x="0" y="0"/>
                          <a:ext cx="1555750" cy="4705027"/>
                          <a:chOff x="3503" y="23668"/>
                          <a:chExt cx="2450" cy="2445"/>
                        </a:xfrm>
                      </wpg:grpSpPr>
                      <wps:wsp>
                        <wps:cNvPr id="2" name="文本框 12"/>
                        <wps:cNvSpPr txBox="1"/>
                        <wps:spPr>
                          <a:xfrm>
                            <a:off x="3524" y="24255"/>
                            <a:ext cx="2429" cy="683"/>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徐可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负极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Xukexin</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pStyle w:val="2"/>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24" name="文本框 224"/>
                        <wps:cNvSpPr txBox="1"/>
                        <wps:spPr>
                          <a:xfrm>
                            <a:off x="3549" y="23668"/>
                            <a:ext cx="2392" cy="616"/>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常柯</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负极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Changke</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25" name="文本框 33"/>
                        <wps:cNvSpPr txBox="1"/>
                        <wps:spPr>
                          <a:xfrm>
                            <a:off x="3503" y="25500"/>
                            <a:ext cx="2349" cy="613"/>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吴伊如</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锂</w:t>
                              </w:r>
                              <w:r>
                                <w:rPr>
                                  <w:rFonts w:hint="eastAsia" w:ascii="楷体" w:hAnsi="楷体" w:cs="Times New Roman"/>
                                  <w:b/>
                                  <w:bCs/>
                                  <w:color w:val="000000" w:themeColor="text1"/>
                                  <w:sz w:val="21"/>
                                  <w:szCs w:val="21"/>
                                  <w:lang w:val="en-US" w:eastAsia="zh-CN"/>
                                  <w14:textFill>
                                    <w14:solidFill>
                                      <w14:schemeClr w14:val="tx1"/>
                                    </w14:solidFill>
                                  </w14:textFill>
                                </w:rPr>
                                <w:t>矿</w:t>
                              </w:r>
                              <w:r>
                                <w:rPr>
                                  <w:rFonts w:hint="eastAsia" w:ascii="楷体" w:hAnsi="楷体" w:cs="Times New Roman"/>
                                  <w:b/>
                                  <w:bCs/>
                                  <w:color w:val="000000" w:themeColor="text1"/>
                                  <w:sz w:val="21"/>
                                  <w:szCs w:val="21"/>
                                  <w14:textFill>
                                    <w14:solidFill>
                                      <w14:schemeClr w14:val="tx1"/>
                                    </w14:solidFill>
                                  </w14:textFill>
                                </w:rPr>
                                <w:t>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sz w:val="21"/>
                                  <w:szCs w:val="21"/>
                                  <w:lang w:val="en-US" w:eastAsia="zh-CN"/>
                                </w:rPr>
                                <w:t>wuyiru</w:t>
                              </w:r>
                              <w:r>
                                <w:rPr>
                                  <w:rFonts w:ascii="楷体" w:hAnsi="楷体" w:cs="Times New Roman"/>
                                  <w:b/>
                                  <w:bCs/>
                                  <w:sz w:val="21"/>
                                  <w:szCs w:val="21"/>
                                </w:rPr>
                                <w:t>@</w:t>
                              </w:r>
                              <w:r>
                                <w:rPr>
                                  <w:rFonts w:hint="eastAsia" w:ascii="楷体" w:hAnsi="楷体" w:cs="Times New Roman"/>
                                  <w:b/>
                                  <w:bCs/>
                                  <w:sz w:val="21"/>
                                  <w:szCs w:val="21"/>
                                </w:rPr>
                                <w:t>mysteel.com</w:t>
                              </w: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_x0000_s1026" o:spid="_x0000_s1026" o:spt="203" style="position:absolute;left:0pt;margin-left:-3.8pt;margin-top:8pt;height:370.45pt;width:122.5pt;mso-position-horizontal-relative:margin;z-index:251676672;mso-width-relative:page;mso-height-relative:page;" coordorigin="3503,23668" coordsize="2450,2445" o:gfxdata="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">
                <o:lock v:ext="edit" aspectratio="f"/>
                <v:shape id="文本框 12" o:spid="_x0000_s1026" o:spt="202" type="#_x0000_t202" style="position:absolute;left:3524;top:24255;height:683;width:2429;" fillcolor="#FFFFFF [3201]" filled="t" stroked="f" coordsize="21600,21600" o:gfxdata="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meZviLUAAADaAAAADwAA&#10;AAAAAAABACAAAAAiAAAAZHJzL2Rvd25yZXYueG1sUEsBAhQAFAAAAAgAh07iQDMvBZ47AAAAOQAA&#10;ABAAAAAAAAAAAQAgAAAABAEAAGRycy9zaGFwZXhtbC54bWxQSwUGAAAAAAYABgBbAQAArgM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徐可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负极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Xukexin</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pStyle w:val="2"/>
                          <w:ind w:firstLine="0" w:firstLineChars="0"/>
                          <w:rPr>
                            <w:rFonts w:ascii="楷体" w:hAnsi="楷体" w:cs="Times New Roman"/>
                            <w:sz w:val="21"/>
                            <w:szCs w:val="21"/>
                          </w:rPr>
                        </w:pPr>
                      </w:p>
                    </w:txbxContent>
                  </v:textbox>
                </v:shape>
                <v:shape id="_x0000_s1026" o:spid="_x0000_s1026" o:spt="202" type="#_x0000_t202" style="position:absolute;left:3549;top:23668;height:616;width:2392;" fillcolor="#FFFFFF [3201]" filled="t" stroked="f" coordsize="21600,21600" o:gfxdata="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YMWFaugAAANwA&#10;AAAPAAAAAAAAAAEAIAAAACIAAABkcnMvZG93bnJldi54bWxQSwECFAAUAAAACACHTuJAMy8FnjsA&#10;AAA5AAAAEAAAAAAAAAABACAAAAAJAQAAZHJzL3NoYXBleG1sLnhtbFBLBQYAAAAABgAGAFsBAACz&#10;Aw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常柯</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负极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Changke</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spacing w:line="240" w:lineRule="auto"/>
                          <w:ind w:firstLine="0" w:firstLineChars="0"/>
                          <w:rPr>
                            <w:rFonts w:ascii="楷体" w:hAnsi="楷体" w:cs="Times New Roman"/>
                            <w:sz w:val="21"/>
                            <w:szCs w:val="21"/>
                          </w:rPr>
                        </w:pPr>
                      </w:p>
                    </w:txbxContent>
                  </v:textbox>
                </v:shape>
                <v:shape id="文本框 33" o:spid="_x0000_s1026" o:spt="202" type="#_x0000_t202" style="position:absolute;left:3503;top:25500;height:613;width:2349;" fillcolor="#FFFFFF [3201]" filled="t" stroked="f" coordsize="21600,21600" o:gfxdata="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xYpb25AAAA3AAA&#10;AA8AAAAAAAAAAQAgAAAAIgAAAGRycy9kb3ducmV2LnhtbFBLAQIUABQAAAAIAIdO4kAzLwWeOwAA&#10;ADkAAAAQAAAAAAAAAAEAIAAAAAgBAABkcnMvc2hhcGV4bWwueG1sUEsFBgAAAAAGAAYAWwEAALID&#10;A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吴伊如</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锂</w:t>
                        </w:r>
                        <w:r>
                          <w:rPr>
                            <w:rFonts w:hint="eastAsia" w:ascii="楷体" w:hAnsi="楷体" w:cs="Times New Roman"/>
                            <w:b/>
                            <w:bCs/>
                            <w:color w:val="000000" w:themeColor="text1"/>
                            <w:sz w:val="21"/>
                            <w:szCs w:val="21"/>
                            <w:lang w:val="en-US" w:eastAsia="zh-CN"/>
                            <w14:textFill>
                              <w14:solidFill>
                                <w14:schemeClr w14:val="tx1"/>
                              </w14:solidFill>
                            </w14:textFill>
                          </w:rPr>
                          <w:t>矿</w:t>
                        </w:r>
                        <w:r>
                          <w:rPr>
                            <w:rFonts w:hint="eastAsia" w:ascii="楷体" w:hAnsi="楷体" w:cs="Times New Roman"/>
                            <w:b/>
                            <w:bCs/>
                            <w:color w:val="000000" w:themeColor="text1"/>
                            <w:sz w:val="21"/>
                            <w:szCs w:val="21"/>
                            <w14:textFill>
                              <w14:solidFill>
                                <w14:schemeClr w14:val="tx1"/>
                              </w14:solidFill>
                            </w14:textFill>
                          </w:rPr>
                          <w:t>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sz w:val="21"/>
                            <w:szCs w:val="21"/>
                            <w:lang w:val="en-US" w:eastAsia="zh-CN"/>
                          </w:rPr>
                          <w:t>wuyiru</w:t>
                        </w:r>
                        <w:r>
                          <w:rPr>
                            <w:rFonts w:ascii="楷体" w:hAnsi="楷体" w:cs="Times New Roman"/>
                            <w:b/>
                            <w:bCs/>
                            <w:sz w:val="21"/>
                            <w:szCs w:val="21"/>
                          </w:rPr>
                          <w:t>@</w:t>
                        </w:r>
                        <w:r>
                          <w:rPr>
                            <w:rFonts w:hint="eastAsia" w:ascii="楷体" w:hAnsi="楷体" w:cs="Times New Roman"/>
                            <w:b/>
                            <w:bCs/>
                            <w:sz w:val="21"/>
                            <w:szCs w:val="21"/>
                          </w:rPr>
                          <w:t>mysteel.com</w:t>
                        </w:r>
                      </w:p>
                      <w:p>
                        <w:pPr>
                          <w:spacing w:line="240" w:lineRule="auto"/>
                          <w:ind w:firstLine="0" w:firstLineChars="0"/>
                          <w:rPr>
                            <w:rFonts w:ascii="楷体" w:hAnsi="楷体" w:cs="Times New Roman"/>
                            <w:sz w:val="21"/>
                            <w:szCs w:val="21"/>
                          </w:rPr>
                        </w:pPr>
                      </w:p>
                    </w:txbxContent>
                  </v:textbox>
                </v:shape>
              </v:group>
            </w:pict>
          </mc:Fallback>
        </mc:AlternateContent>
      </w: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jc w:val="left"/>
      </w:pPr>
      <w:r>
        <mc:AlternateContent>
          <mc:Choice Requires="wps">
            <w:drawing>
              <wp:anchor distT="0" distB="0" distL="114300" distR="114300" simplePos="0" relativeHeight="251677696" behindDoc="0" locked="0" layoutInCell="1" allowOverlap="0">
                <wp:simplePos x="0" y="0"/>
                <wp:positionH relativeFrom="margin">
                  <wp:posOffset>-19050</wp:posOffset>
                </wp:positionH>
                <wp:positionV relativeFrom="margin">
                  <wp:posOffset>8522970</wp:posOffset>
                </wp:positionV>
                <wp:extent cx="1440180" cy="1371600"/>
                <wp:effectExtent l="0" t="0" r="7620" b="0"/>
                <wp:wrapNone/>
                <wp:docPr id="27" name="文本框 27"/>
                <wp:cNvGraphicFramePr/>
                <a:graphic xmlns:a="http://schemas.openxmlformats.org/drawingml/2006/main">
                  <a:graphicData uri="http://schemas.microsoft.com/office/word/2010/wordprocessingShape">
                    <wps:wsp>
                      <wps:cNvSpPr txBox="1"/>
                      <wps:spPr>
                        <a:xfrm>
                          <a:off x="0" y="0"/>
                          <a:ext cx="1440180" cy="1371600"/>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邵怡</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w:t>
                            </w:r>
                            <w:r>
                              <w:rPr>
                                <w:rFonts w:hint="eastAsia" w:ascii="楷体" w:hAnsi="楷体" w:cs="Times New Roman"/>
                                <w:b/>
                                <w:bCs/>
                                <w:color w:val="000000" w:themeColor="text1"/>
                                <w:sz w:val="21"/>
                                <w:szCs w:val="21"/>
                                <w:lang w:val="en-US" w:eastAsia="zh-CN"/>
                                <w14:textFill>
                                  <w14:solidFill>
                                    <w14:schemeClr w14:val="tx1"/>
                                  </w14:solidFill>
                                </w14:textFill>
                              </w:rPr>
                              <w:t>锂盐</w:t>
                            </w:r>
                            <w:r>
                              <w:rPr>
                                <w:rFonts w:hint="eastAsia" w:ascii="楷体" w:hAnsi="楷体" w:cs="Times New Roman"/>
                                <w:b/>
                                <w:bCs/>
                                <w:color w:val="000000" w:themeColor="text1"/>
                                <w:sz w:val="21"/>
                                <w:szCs w:val="21"/>
                                <w14:textFill>
                                  <w14:solidFill>
                                    <w14:schemeClr w14:val="tx1"/>
                                  </w14:solidFill>
                                </w14:textFill>
                              </w:rPr>
                              <w:t>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sz w:val="21"/>
                                <w:szCs w:val="21"/>
                              </w:rPr>
                            </w:pPr>
                            <w:r>
                              <w:rPr>
                                <w:rFonts w:hint="eastAsia" w:ascii="楷体" w:hAnsi="楷体" w:cs="Times New Roman"/>
                                <w:b/>
                                <w:bCs/>
                                <w:sz w:val="21"/>
                                <w:szCs w:val="21"/>
                              </w:rPr>
                              <w:t>shaoyi</w:t>
                            </w:r>
                            <w:r>
                              <w:rPr>
                                <w:rFonts w:ascii="楷体" w:hAnsi="楷体" w:cs="Times New Roman"/>
                                <w:b/>
                                <w:bCs/>
                                <w:sz w:val="21"/>
                                <w:szCs w:val="21"/>
                              </w:rPr>
                              <w:t>@</w:t>
                            </w:r>
                            <w:r>
                              <w:rPr>
                                <w:rFonts w:hint="eastAsia" w:ascii="楷体" w:hAnsi="楷体" w:cs="Times New Roman"/>
                                <w:b/>
                                <w:bCs/>
                                <w:sz w:val="21"/>
                                <w:szCs w:val="21"/>
                              </w:rPr>
                              <w:t>mysteel.com</w:t>
                            </w: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pt;margin-top:671.1pt;height:108pt;width:113.4pt;mso-position-horizontal-relative:margin;mso-position-vertical-relative:margin;z-index:251677696;mso-width-relative:page;mso-height-relative:page;" fillcolor="#FFFFFF [3201]" filled="t" stroked="f" coordsize="21600,21600" o:allowoverlap="f" o:gfxdata="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eDBGbtcAAAAMAQAA&#10;DwAAAAAAAAABACAAAAAiAAAAZHJzL2Rvd25yZXYueG1sUEsBAhQAFAAAAAgAh07iQHWPZURTAgAA&#10;kgQAAA4AAAAAAAAAAQAgAAAAJgEAAGRycy9lMm9Eb2MueG1sUEsFBgAAAAAGAAYAWQEAAOsFAAAA&#10;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邵怡</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w:t>
                      </w:r>
                      <w:r>
                        <w:rPr>
                          <w:rFonts w:hint="eastAsia" w:ascii="楷体" w:hAnsi="楷体" w:cs="Times New Roman"/>
                          <w:b/>
                          <w:bCs/>
                          <w:color w:val="000000" w:themeColor="text1"/>
                          <w:sz w:val="21"/>
                          <w:szCs w:val="21"/>
                          <w:lang w:val="en-US" w:eastAsia="zh-CN"/>
                          <w14:textFill>
                            <w14:solidFill>
                              <w14:schemeClr w14:val="tx1"/>
                            </w14:solidFill>
                          </w14:textFill>
                        </w:rPr>
                        <w:t>锂盐</w:t>
                      </w:r>
                      <w:r>
                        <w:rPr>
                          <w:rFonts w:hint="eastAsia" w:ascii="楷体" w:hAnsi="楷体" w:cs="Times New Roman"/>
                          <w:b/>
                          <w:bCs/>
                          <w:color w:val="000000" w:themeColor="text1"/>
                          <w:sz w:val="21"/>
                          <w:szCs w:val="21"/>
                          <w14:textFill>
                            <w14:solidFill>
                              <w14:schemeClr w14:val="tx1"/>
                            </w14:solidFill>
                          </w14:textFill>
                        </w:rPr>
                        <w:t>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sz w:val="21"/>
                          <w:szCs w:val="21"/>
                        </w:rPr>
                      </w:pPr>
                      <w:r>
                        <w:rPr>
                          <w:rFonts w:hint="eastAsia" w:ascii="楷体" w:hAnsi="楷体" w:cs="Times New Roman"/>
                          <w:b/>
                          <w:bCs/>
                          <w:sz w:val="21"/>
                          <w:szCs w:val="21"/>
                        </w:rPr>
                        <w:t>shaoyi</w:t>
                      </w:r>
                      <w:r>
                        <w:rPr>
                          <w:rFonts w:ascii="楷体" w:hAnsi="楷体" w:cs="Times New Roman"/>
                          <w:b/>
                          <w:bCs/>
                          <w:sz w:val="21"/>
                          <w:szCs w:val="21"/>
                        </w:rPr>
                        <w:t>@</w:t>
                      </w:r>
                      <w:r>
                        <w:rPr>
                          <w:rFonts w:hint="eastAsia" w:ascii="楷体" w:hAnsi="楷体" w:cs="Times New Roman"/>
                          <w:b/>
                          <w:bCs/>
                          <w:sz w:val="21"/>
                          <w:szCs w:val="21"/>
                        </w:rPr>
                        <w:t>mysteel.com</w:t>
                      </w:r>
                    </w:p>
                    <w:p>
                      <w:pPr>
                        <w:spacing w:line="240" w:lineRule="auto"/>
                        <w:ind w:firstLine="0" w:firstLineChars="0"/>
                        <w:rPr>
                          <w:rFonts w:ascii="楷体" w:hAnsi="楷体" w:cs="Times New Roman"/>
                          <w:sz w:val="21"/>
                          <w:szCs w:val="21"/>
                        </w:rPr>
                      </w:pPr>
                    </w:p>
                  </w:txbxContent>
                </v:textbox>
              </v:shape>
            </w:pict>
          </mc:Fallback>
        </mc:AlternateContent>
      </w:r>
      <w:r>
        <mc:AlternateContent>
          <mc:Choice Requires="wps">
            <w:drawing>
              <wp:anchor distT="0" distB="0" distL="114300" distR="114300" simplePos="0" relativeHeight="251739136" behindDoc="0" locked="0" layoutInCell="1" allowOverlap="1">
                <wp:simplePos x="0" y="0"/>
                <wp:positionH relativeFrom="column">
                  <wp:posOffset>-63500</wp:posOffset>
                </wp:positionH>
                <wp:positionV relativeFrom="paragraph">
                  <wp:posOffset>144780</wp:posOffset>
                </wp:positionV>
                <wp:extent cx="1542415" cy="1323975"/>
                <wp:effectExtent l="0" t="0" r="635" b="9525"/>
                <wp:wrapNone/>
                <wp:docPr id="66" name="文本框 12"/>
                <wp:cNvGraphicFramePr/>
                <a:graphic xmlns:a="http://schemas.openxmlformats.org/drawingml/2006/main">
                  <a:graphicData uri="http://schemas.microsoft.com/office/word/2010/wordprocessingShape">
                    <wps:wsp>
                      <wps:cNvSpPr txBox="1"/>
                      <wps:spPr>
                        <a:xfrm>
                          <a:off x="0" y="0"/>
                          <a:ext cx="1542415" cy="1323975"/>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邓嘉倩</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负极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dengjiaqian</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pStyle w:val="2"/>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2" o:spid="_x0000_s1026" o:spt="202" type="#_x0000_t202" style="position:absolute;left:0pt;margin-left:-5pt;margin-top:11.4pt;height:104.25pt;width:121.45pt;z-index:251739136;mso-width-relative:page;mso-height-relative:page;" fillcolor="#FFFFFF [3201]" filled="t" stroked="f" coordsize="21600,21600" o:gfxdata="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gPYm1QAAAAoBAAAPAAAA&#10;AAAAAAEAIAAAACIAAABkcnMvZG93bnJldi54bWxQSwECFAAUAAAACACHTuJAHntIZ1ECAACSBAAA&#10;DgAAAAAAAAABACAAAAAkAQAAZHJzL2Uyb0RvYy54bWxQSwUGAAAAAAYABgBZAQAA5wU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邓嘉倩</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负极材料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dengjiaqian</w:t>
                      </w:r>
                      <w:r>
                        <w:rPr>
                          <w:rFonts w:ascii="楷体" w:hAnsi="楷体" w:cs="Times New Roman"/>
                          <w:b/>
                          <w:bCs/>
                          <w:sz w:val="21"/>
                          <w:szCs w:val="21"/>
                        </w:rPr>
                        <w:t>@</w:t>
                      </w:r>
                      <w:r>
                        <w:rPr>
                          <w:rFonts w:hint="eastAsia" w:ascii="楷体" w:hAnsi="楷体" w:cs="Times New Roman"/>
                          <w:b/>
                          <w:bCs/>
                          <w:color w:val="000000" w:themeColor="text1"/>
                          <w:sz w:val="21"/>
                          <w:szCs w:val="21"/>
                          <w14:textFill>
                            <w14:solidFill>
                              <w14:schemeClr w14:val="tx1"/>
                            </w14:solidFill>
                          </w14:textFill>
                        </w:rPr>
                        <w:t>mysteel.com</w:t>
                      </w:r>
                    </w:p>
                    <w:p>
                      <w:pPr>
                        <w:pStyle w:val="2"/>
                        <w:ind w:firstLine="0" w:firstLineChars="0"/>
                        <w:rPr>
                          <w:rFonts w:ascii="楷体" w:hAnsi="楷体" w:cs="Times New Roman"/>
                          <w:sz w:val="21"/>
                          <w:szCs w:val="21"/>
                        </w:rPr>
                      </w:pPr>
                    </w:p>
                  </w:txbxContent>
                </v:textbox>
              </v:shape>
            </w:pict>
          </mc:Fallback>
        </mc:AlternateContent>
      </w:r>
      <w:r>
        <w:rPr>
          <w:rFonts w:hint="eastAsia" w:cs="Times New Roman"/>
        </w:rPr>
        <w:br w:type="page"/>
      </w:r>
      <w:bookmarkStart w:id="7" w:name="_Toc86423850"/>
      <w:r>
        <mc:AlternateContent>
          <mc:Choice Requires="wps">
            <w:drawing>
              <wp:anchor distT="0" distB="0" distL="114300" distR="114300" simplePos="0" relativeHeight="251682816" behindDoc="0" locked="0" layoutInCell="1" allowOverlap="1">
                <wp:simplePos x="0" y="0"/>
                <wp:positionH relativeFrom="margin">
                  <wp:posOffset>1567815</wp:posOffset>
                </wp:positionH>
                <wp:positionV relativeFrom="paragraph">
                  <wp:posOffset>40640</wp:posOffset>
                </wp:positionV>
                <wp:extent cx="5039995" cy="9720580"/>
                <wp:effectExtent l="0" t="0" r="0" b="0"/>
                <wp:wrapNone/>
                <wp:docPr id="3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720580"/>
                        </a:xfrm>
                        <a:prstGeom prst="rect">
                          <a:avLst/>
                        </a:prstGeom>
                      </wps:spPr>
                      <wps:txbx>
                        <w:txbxContent>
                          <w:p>
                            <w:pPr>
                              <w:pStyle w:val="4"/>
                              <w:keepNext w:val="0"/>
                              <w:keepLines w:val="0"/>
                              <w:widowControl/>
                              <w:suppressLineNumbers w:val="0"/>
                              <w:rPr>
                                <w:rFonts w:hint="default" w:eastAsia="微软雅黑"/>
                                <w:lang w:val="en-US" w:eastAsia="zh-CN"/>
                              </w:rPr>
                            </w:pPr>
                            <w:r>
                              <w:rPr>
                                <w:rFonts w:hint="eastAsia" w:ascii="微软雅黑" w:hAnsi="微软雅黑"/>
                                <w:b/>
                                <w:bCs/>
                                <w:color w:val="023985"/>
                                <w:sz w:val="28"/>
                                <w:szCs w:val="28"/>
                                <w:lang w:val="en-US" w:eastAsia="zh-CN"/>
                              </w:rPr>
                              <w:t>锂矿：原料市场氛围活跃，锂矿价格偏强运行</w:t>
                            </w:r>
                          </w:p>
                          <w:p>
                            <w:pPr>
                              <w:ind w:firstLine="480"/>
                              <w:jc w:val="left"/>
                              <w:rPr>
                                <w:rFonts w:hint="default" w:ascii="楷体" w:hAnsi="楷体" w:cs="楷体"/>
                                <w:szCs w:val="24"/>
                                <w:lang w:val="en-US" w:eastAsia="zh-CN"/>
                              </w:rPr>
                            </w:pPr>
                            <w:r>
                              <w:rPr>
                                <w:rFonts w:hint="eastAsia" w:ascii="楷体" w:hAnsi="楷体" w:cs="楷体"/>
                                <w:szCs w:val="24"/>
                                <w:lang w:val="en-US" w:eastAsia="zh-CN"/>
                              </w:rPr>
                              <w:t>下游锂盐价格逐步高位企稳，对原料端市场心态有一定支撑，叠加目前港口可售现货较少，锂矿价格上涨较快。在锂盐价格未出现大幅上涨情况下，预计短期内锂矿价格将持稳运行。</w:t>
                            </w:r>
                          </w:p>
                          <w:p>
                            <w:pPr>
                              <w:pStyle w:val="4"/>
                              <w:keepNext w:val="0"/>
                              <w:keepLines w:val="0"/>
                              <w:widowControl/>
                              <w:suppressLineNumbers w:val="0"/>
                              <w:rPr>
                                <w:rFonts w:hint="default" w:eastAsia="微软雅黑"/>
                                <w:lang w:val="en-US" w:eastAsia="zh-CN"/>
                              </w:rPr>
                            </w:pPr>
                            <w:r>
                              <w:rPr>
                                <w:rFonts w:hint="eastAsia" w:ascii="微软雅黑" w:hAnsi="微软雅黑"/>
                                <w:b/>
                                <w:bCs/>
                                <w:color w:val="023985"/>
                                <w:sz w:val="28"/>
                                <w:szCs w:val="28"/>
                                <w:lang w:val="en-US" w:eastAsia="zh-CN"/>
                              </w:rPr>
                              <w:t>锂盐：盐湖出货锂矿拍卖，锂盐市场有所提振</w:t>
                            </w:r>
                          </w:p>
                          <w:p>
                            <w:pPr>
                              <w:ind w:firstLine="480"/>
                              <w:jc w:val="left"/>
                              <w:rPr>
                                <w:rFonts w:hint="default" w:ascii="楷体" w:hAnsi="楷体" w:cs="楷体"/>
                                <w:szCs w:val="24"/>
                                <w:lang w:val="en-US" w:eastAsia="zh-CN"/>
                              </w:rPr>
                            </w:pPr>
                            <w:r>
                              <w:rPr>
                                <w:rFonts w:hint="eastAsia" w:ascii="楷体" w:hAnsi="楷体" w:cs="楷体"/>
                                <w:szCs w:val="24"/>
                                <w:lang w:val="en-US" w:eastAsia="zh-CN"/>
                              </w:rPr>
                              <w:t>近日锂盐持稳向上波动，青海盐湖放货及锂矿拍卖，对市场有一定的情绪带动，成本方面为价格上探增添动力，询报盘有所回暖，市场博弈心态较重。待需求好转，锂盐价格或将稳中上探运行。</w:t>
                            </w:r>
                          </w:p>
                          <w:p>
                            <w:pPr>
                              <w:ind w:firstLine="0" w:firstLineChars="0"/>
                              <w:jc w:val="left"/>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 xml:space="preserve">三元前驱体：市场需求整体变化较小 </w:t>
                            </w:r>
                            <w:r>
                              <w:rPr>
                                <w:rFonts w:ascii="微软雅黑" w:hAnsi="微软雅黑" w:eastAsia="微软雅黑"/>
                                <w:b/>
                                <w:bCs/>
                                <w:color w:val="023985"/>
                                <w:sz w:val="28"/>
                                <w:szCs w:val="28"/>
                              </w:rPr>
                              <w:t xml:space="preserve"> </w:t>
                            </w:r>
                            <w:r>
                              <w:rPr>
                                <w:rFonts w:hint="eastAsia" w:ascii="微软雅黑" w:hAnsi="微软雅黑" w:eastAsia="微软雅黑"/>
                                <w:b/>
                                <w:bCs/>
                                <w:color w:val="023985"/>
                                <w:sz w:val="28"/>
                                <w:szCs w:val="28"/>
                              </w:rPr>
                              <w:t>企业竞争激烈</w:t>
                            </w:r>
                          </w:p>
                          <w:p>
                            <w:pPr>
                              <w:ind w:firstLine="480"/>
                              <w:jc w:val="left"/>
                              <w:rPr>
                                <w:rFonts w:ascii="楷体" w:hAnsi="楷体" w:cs="楷体"/>
                                <w:szCs w:val="24"/>
                              </w:rPr>
                            </w:pPr>
                            <w:r>
                              <w:rPr>
                                <w:rFonts w:hint="eastAsia" w:ascii="楷体" w:hAnsi="楷体" w:cs="楷体"/>
                                <w:szCs w:val="24"/>
                              </w:rPr>
                              <w:t>三元前驱体需求变化较小，六月需求增长较小，企业在价格战情况下格局有所变化，现阶段未有原料一体化优势企业订单仍较差。</w:t>
                            </w:r>
                          </w:p>
                          <w:p>
                            <w:pPr>
                              <w:ind w:firstLine="0" w:firstLineChars="0"/>
                              <w:rPr>
                                <w:rFonts w:ascii="微软雅黑" w:hAnsi="微软雅黑" w:eastAsia="微软雅黑"/>
                                <w:b/>
                                <w:bCs/>
                                <w:color w:val="023985"/>
                                <w:sz w:val="28"/>
                                <w:szCs w:val="28"/>
                              </w:rPr>
                            </w:pPr>
                            <w:r>
                              <w:rPr>
                                <w:rFonts w:hint="eastAsia" w:ascii="微软雅黑" w:hAnsi="微软雅黑" w:eastAsia="微软雅黑"/>
                                <w:b/>
                                <w:bCs/>
                                <w:color w:val="023985"/>
                                <w:sz w:val="28"/>
                                <w:szCs w:val="28"/>
                              </w:rPr>
                              <w:t>三元正极材料：动力稳数码增 市场需求恢复缓慢</w:t>
                            </w:r>
                          </w:p>
                          <w:p>
                            <w:pPr>
                              <w:ind w:firstLine="480"/>
                              <w:jc w:val="left"/>
                              <w:rPr>
                                <w:rFonts w:hint="eastAsia" w:ascii="楷体" w:hAnsi="楷体" w:cs="楷体"/>
                                <w:szCs w:val="24"/>
                              </w:rPr>
                            </w:pPr>
                            <w:r>
                              <w:rPr>
                                <w:rFonts w:hint="eastAsia"/>
                              </w:rPr>
                              <w:t>三元正极中小企业数码订单有所增加，但动力订单整体变化较小，市场整体需求恢复缓慢，市场最差时刻已过去，后续未来可期。</w:t>
                            </w:r>
                          </w:p>
                          <w:p>
                            <w:pPr>
                              <w:ind w:firstLine="0" w:firstLineChars="0"/>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rPr>
                              <w:t>负极</w:t>
                            </w:r>
                            <w:r>
                              <w:rPr>
                                <w:rFonts w:ascii="微软雅黑" w:hAnsi="微软雅黑" w:eastAsia="微软雅黑"/>
                                <w:b/>
                                <w:bCs/>
                                <w:color w:val="023985"/>
                                <w:sz w:val="28"/>
                                <w:szCs w:val="28"/>
                              </w:rPr>
                              <w:t>材料</w:t>
                            </w:r>
                            <w:r>
                              <w:rPr>
                                <w:rFonts w:hint="eastAsia" w:ascii="微软雅黑" w:hAnsi="微软雅黑" w:eastAsia="微软雅黑"/>
                                <w:b/>
                                <w:bCs/>
                                <w:color w:val="023985"/>
                                <w:sz w:val="28"/>
                                <w:szCs w:val="28"/>
                              </w:rPr>
                              <w:t>：</w:t>
                            </w:r>
                            <w:r>
                              <w:rPr>
                                <w:rFonts w:hint="eastAsia" w:ascii="微软雅黑" w:hAnsi="微软雅黑" w:eastAsia="微软雅黑"/>
                                <w:b/>
                                <w:bCs/>
                                <w:color w:val="023985"/>
                                <w:sz w:val="28"/>
                                <w:szCs w:val="28"/>
                                <w:lang w:val="en-US" w:eastAsia="zh-CN"/>
                              </w:rPr>
                              <w:t>石墨化市场价格上涨 负极市场或有所回暖</w:t>
                            </w:r>
                          </w:p>
                          <w:p>
                            <w:pPr>
                              <w:ind w:firstLine="560"/>
                              <w:rPr>
                                <w:rFonts w:hint="eastAsia" w:ascii="Times New Roman" w:hAnsi="Times New Roman" w:cs="楷体"/>
                                <w:lang w:val="en-US" w:eastAsia="zh-CN"/>
                              </w:rPr>
                            </w:pPr>
                            <w:r>
                              <w:rPr>
                                <w:rFonts w:hint="eastAsia" w:ascii="Times New Roman" w:hAnsi="Times New Roman" w:cs="楷体"/>
                                <w:lang w:val="en-US" w:eastAsia="zh-CN"/>
                              </w:rPr>
                              <w:t>人造石墨负极价格经过前期调价后目前趋于稳定，人造石墨低端品价格在23000元/吨，中端品价格在36000元/吨，高端品价格在65000元/吨。</w:t>
                            </w:r>
                          </w:p>
                          <w:p>
                            <w:pPr>
                              <w:ind w:firstLine="560"/>
                              <w:rPr>
                                <w:rFonts w:hint="default" w:ascii="Times New Roman" w:hAnsi="Times New Roman" w:cs="楷体"/>
                                <w:lang w:val="en-US" w:eastAsia="zh-CN"/>
                              </w:rPr>
                            </w:pPr>
                            <w:r>
                              <w:rPr>
                                <w:rFonts w:hint="eastAsia" w:ascii="Times New Roman" w:hAnsi="Times New Roman" w:cs="楷体"/>
                                <w:lang w:val="en-US" w:eastAsia="zh-CN"/>
                              </w:rPr>
                              <w:t>本周天然球化石墨主流价格下跌1500元至21500元/吨，当前市场需求恢复不佳，下游企业采购积极性较差。目前大多企业开工不足五成，出货量较之前明显下滑，部分企业转产到其他生产领域。随着新建产能逐步释放，市场竞争更加激烈，部分企业低价销售，预计后期负极材料价格还有下探空间。</w:t>
                            </w:r>
                          </w:p>
                          <w:p>
                            <w:pPr>
                              <w:ind w:firstLine="0" w:firstLineChars="0"/>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kern w:val="44"/>
                                <w:sz w:val="28"/>
                                <w:szCs w:val="28"/>
                              </w:rPr>
                              <w:t>磷酸铁锂：</w:t>
                            </w:r>
                            <w:r>
                              <w:rPr>
                                <w:rFonts w:hint="eastAsia" w:ascii="微软雅黑" w:hAnsi="微软雅黑" w:eastAsia="微软雅黑"/>
                                <w:b/>
                                <w:bCs/>
                                <w:color w:val="023985"/>
                                <w:sz w:val="28"/>
                                <w:szCs w:val="28"/>
                                <w:lang w:val="en-US" w:eastAsia="zh-CN"/>
                              </w:rPr>
                              <w:t>铁锂厂家订单良好 市场价格有望上行</w:t>
                            </w:r>
                          </w:p>
                          <w:p>
                            <w:pPr>
                              <w:ind w:firstLine="560"/>
                              <w:rPr>
                                <w:rFonts w:hint="default" w:ascii="Times New Roman" w:hAnsi="Times New Roman" w:cs="楷体"/>
                                <w:lang w:val="en-US" w:eastAsia="zh-CN"/>
                              </w:rPr>
                            </w:pPr>
                            <w:r>
                              <w:rPr>
                                <w:rFonts w:hint="eastAsia" w:ascii="Times New Roman" w:hAnsi="Times New Roman" w:cs="楷体"/>
                                <w:lang w:val="en-US" w:eastAsia="zh-CN"/>
                              </w:rPr>
                              <w:t>工业一铵出口情况表现较为乏力，磷化工整体市场行情较为寡淡价格持续下跌在磷酸铁产量平稳增长的情况下工铵价格将继续下跌；磷酸铁开工率较高部分企业持续满负荷生产，头部厂家订单较多但介于磷酸价格持续下跌成本支撑较弱；磷酸铁锂厂家周内市场价格微幅上探有部分小规模工厂主动下调加工费赢得订单但整体厂家利润保持稳定，动力电池市场恢复较好磷酸铁锂正极龙头计划满产，部分国内外电池厂商也在加大磷酸铁锂备货力度，碳酸锂价格有望与磷酸铁锂价格螺旋上涨。</w:t>
                            </w:r>
                          </w:p>
                          <w:p>
                            <w:pPr>
                              <w:ind w:firstLine="480"/>
                              <w:rPr>
                                <w:rFonts w:hint="eastAsia"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45pt;margin-top:3.2pt;height:765.4pt;width:396.85pt;mso-position-horizontal-relative:margin;z-index:251682816;mso-width-relative:page;mso-height-relative:page;" filled="f" stroked="f" coordsize="21600,21600" o:gfxdata="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TMRLc&#10;AAAACwEAAA8AAAAAAAAAAQAgAAAAIgAAAGRycy9kb3ducmV2LnhtbFBLAQIUABQAAAAIAIdO4kAm&#10;Nz454wEAAK0DAAAOAAAAAAAAAAEAIAAAACsBAABkcnMvZTJvRG9jLnhtbFBLBQYAAAAABgAGAFkB&#10;AACABQAAAAA=&#10;">
                <v:fill on="f" focussize="0,0"/>
                <v:stroke on="f"/>
                <v:imagedata o:title=""/>
                <o:lock v:ext="edit" grouping="t" aspectratio="f"/>
                <v:textbox>
                  <w:txbxContent>
                    <w:p>
                      <w:pPr>
                        <w:pStyle w:val="4"/>
                        <w:keepNext w:val="0"/>
                        <w:keepLines w:val="0"/>
                        <w:widowControl/>
                        <w:suppressLineNumbers w:val="0"/>
                        <w:rPr>
                          <w:rFonts w:hint="default" w:eastAsia="微软雅黑"/>
                          <w:lang w:val="en-US" w:eastAsia="zh-CN"/>
                        </w:rPr>
                      </w:pPr>
                      <w:r>
                        <w:rPr>
                          <w:rFonts w:hint="eastAsia" w:ascii="微软雅黑" w:hAnsi="微软雅黑"/>
                          <w:b/>
                          <w:bCs/>
                          <w:color w:val="023985"/>
                          <w:sz w:val="28"/>
                          <w:szCs w:val="28"/>
                          <w:lang w:val="en-US" w:eastAsia="zh-CN"/>
                        </w:rPr>
                        <w:t>锂矿：原料市场氛围活跃，锂矿价格偏强运行</w:t>
                      </w:r>
                    </w:p>
                    <w:p>
                      <w:pPr>
                        <w:ind w:firstLine="480"/>
                        <w:jc w:val="left"/>
                        <w:rPr>
                          <w:rFonts w:hint="default" w:ascii="楷体" w:hAnsi="楷体" w:cs="楷体"/>
                          <w:szCs w:val="24"/>
                          <w:lang w:val="en-US" w:eastAsia="zh-CN"/>
                        </w:rPr>
                      </w:pPr>
                      <w:r>
                        <w:rPr>
                          <w:rFonts w:hint="eastAsia" w:ascii="楷体" w:hAnsi="楷体" w:cs="楷体"/>
                          <w:szCs w:val="24"/>
                          <w:lang w:val="en-US" w:eastAsia="zh-CN"/>
                        </w:rPr>
                        <w:t>下游锂盐价格逐步高位企稳，对原料端市场心态有一定支撑，叠加目前港口可售现货较少，锂矿价格上涨较快。在锂盐价格未出现大幅上涨情况下，预计短期内锂矿价格将持稳运行。</w:t>
                      </w:r>
                    </w:p>
                    <w:p>
                      <w:pPr>
                        <w:pStyle w:val="4"/>
                        <w:keepNext w:val="0"/>
                        <w:keepLines w:val="0"/>
                        <w:widowControl/>
                        <w:suppressLineNumbers w:val="0"/>
                        <w:rPr>
                          <w:rFonts w:hint="default" w:eastAsia="微软雅黑"/>
                          <w:lang w:val="en-US" w:eastAsia="zh-CN"/>
                        </w:rPr>
                      </w:pPr>
                      <w:r>
                        <w:rPr>
                          <w:rFonts w:hint="eastAsia" w:ascii="微软雅黑" w:hAnsi="微软雅黑"/>
                          <w:b/>
                          <w:bCs/>
                          <w:color w:val="023985"/>
                          <w:sz w:val="28"/>
                          <w:szCs w:val="28"/>
                          <w:lang w:val="en-US" w:eastAsia="zh-CN"/>
                        </w:rPr>
                        <w:t>锂盐：盐湖出货锂矿拍卖，锂盐市场有所提振</w:t>
                      </w:r>
                    </w:p>
                    <w:p>
                      <w:pPr>
                        <w:ind w:firstLine="480"/>
                        <w:jc w:val="left"/>
                        <w:rPr>
                          <w:rFonts w:hint="default" w:ascii="楷体" w:hAnsi="楷体" w:cs="楷体"/>
                          <w:szCs w:val="24"/>
                          <w:lang w:val="en-US" w:eastAsia="zh-CN"/>
                        </w:rPr>
                      </w:pPr>
                      <w:r>
                        <w:rPr>
                          <w:rFonts w:hint="eastAsia" w:ascii="楷体" w:hAnsi="楷体" w:cs="楷体"/>
                          <w:szCs w:val="24"/>
                          <w:lang w:val="en-US" w:eastAsia="zh-CN"/>
                        </w:rPr>
                        <w:t>近日锂盐持稳向上波动，青海盐湖放货及锂矿拍卖，对市场有一定的情绪带动，成本方面为价格上探增添动力，询报盘有所回暖，市场博弈心态较重。待需求好转，锂盐价格或将稳中上探运行。</w:t>
                      </w:r>
                    </w:p>
                    <w:p>
                      <w:pPr>
                        <w:ind w:firstLine="0" w:firstLineChars="0"/>
                        <w:jc w:val="left"/>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 xml:space="preserve">三元前驱体：市场需求整体变化较小 </w:t>
                      </w:r>
                      <w:r>
                        <w:rPr>
                          <w:rFonts w:ascii="微软雅黑" w:hAnsi="微软雅黑" w:eastAsia="微软雅黑"/>
                          <w:b/>
                          <w:bCs/>
                          <w:color w:val="023985"/>
                          <w:sz w:val="28"/>
                          <w:szCs w:val="28"/>
                        </w:rPr>
                        <w:t xml:space="preserve"> </w:t>
                      </w:r>
                      <w:r>
                        <w:rPr>
                          <w:rFonts w:hint="eastAsia" w:ascii="微软雅黑" w:hAnsi="微软雅黑" w:eastAsia="微软雅黑"/>
                          <w:b/>
                          <w:bCs/>
                          <w:color w:val="023985"/>
                          <w:sz w:val="28"/>
                          <w:szCs w:val="28"/>
                        </w:rPr>
                        <w:t>企业竞争激烈</w:t>
                      </w:r>
                    </w:p>
                    <w:p>
                      <w:pPr>
                        <w:ind w:firstLine="480"/>
                        <w:jc w:val="left"/>
                        <w:rPr>
                          <w:rFonts w:ascii="楷体" w:hAnsi="楷体" w:cs="楷体"/>
                          <w:szCs w:val="24"/>
                        </w:rPr>
                      </w:pPr>
                      <w:r>
                        <w:rPr>
                          <w:rFonts w:hint="eastAsia" w:ascii="楷体" w:hAnsi="楷体" w:cs="楷体"/>
                          <w:szCs w:val="24"/>
                        </w:rPr>
                        <w:t>三元前驱体需求变化较小，六月需求增长较小，企业在价格战情况下格局有所变化，现阶段未有原料一体化优势企业订单仍较差。</w:t>
                      </w:r>
                    </w:p>
                    <w:p>
                      <w:pPr>
                        <w:ind w:firstLine="0" w:firstLineChars="0"/>
                        <w:rPr>
                          <w:rFonts w:ascii="微软雅黑" w:hAnsi="微软雅黑" w:eastAsia="微软雅黑"/>
                          <w:b/>
                          <w:bCs/>
                          <w:color w:val="023985"/>
                          <w:sz w:val="28"/>
                          <w:szCs w:val="28"/>
                        </w:rPr>
                      </w:pPr>
                      <w:r>
                        <w:rPr>
                          <w:rFonts w:hint="eastAsia" w:ascii="微软雅黑" w:hAnsi="微软雅黑" w:eastAsia="微软雅黑"/>
                          <w:b/>
                          <w:bCs/>
                          <w:color w:val="023985"/>
                          <w:sz w:val="28"/>
                          <w:szCs w:val="28"/>
                        </w:rPr>
                        <w:t>三元正极材料：动力稳数码增 市场需求恢复缓慢</w:t>
                      </w:r>
                    </w:p>
                    <w:p>
                      <w:pPr>
                        <w:ind w:firstLine="480"/>
                        <w:jc w:val="left"/>
                        <w:rPr>
                          <w:rFonts w:hint="eastAsia" w:ascii="楷体" w:hAnsi="楷体" w:cs="楷体"/>
                          <w:szCs w:val="24"/>
                        </w:rPr>
                      </w:pPr>
                      <w:r>
                        <w:rPr>
                          <w:rFonts w:hint="eastAsia"/>
                        </w:rPr>
                        <w:t>三元正极中小企业数码订单有所增加，但动力订单整体变化较小，市场整体需求恢复缓慢，市场最差时刻已过去，后续未来可期。</w:t>
                      </w:r>
                    </w:p>
                    <w:p>
                      <w:pPr>
                        <w:ind w:firstLine="0" w:firstLineChars="0"/>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rPr>
                        <w:t>负极</w:t>
                      </w:r>
                      <w:r>
                        <w:rPr>
                          <w:rFonts w:ascii="微软雅黑" w:hAnsi="微软雅黑" w:eastAsia="微软雅黑"/>
                          <w:b/>
                          <w:bCs/>
                          <w:color w:val="023985"/>
                          <w:sz w:val="28"/>
                          <w:szCs w:val="28"/>
                        </w:rPr>
                        <w:t>材料</w:t>
                      </w:r>
                      <w:r>
                        <w:rPr>
                          <w:rFonts w:hint="eastAsia" w:ascii="微软雅黑" w:hAnsi="微软雅黑" w:eastAsia="微软雅黑"/>
                          <w:b/>
                          <w:bCs/>
                          <w:color w:val="023985"/>
                          <w:sz w:val="28"/>
                          <w:szCs w:val="28"/>
                        </w:rPr>
                        <w:t>：</w:t>
                      </w:r>
                      <w:r>
                        <w:rPr>
                          <w:rFonts w:hint="eastAsia" w:ascii="微软雅黑" w:hAnsi="微软雅黑" w:eastAsia="微软雅黑"/>
                          <w:b/>
                          <w:bCs/>
                          <w:color w:val="023985"/>
                          <w:sz w:val="28"/>
                          <w:szCs w:val="28"/>
                          <w:lang w:val="en-US" w:eastAsia="zh-CN"/>
                        </w:rPr>
                        <w:t>石墨化市场价格上涨 负极市场或有所回暖</w:t>
                      </w:r>
                    </w:p>
                    <w:p>
                      <w:pPr>
                        <w:ind w:firstLine="560"/>
                        <w:rPr>
                          <w:rFonts w:hint="eastAsia" w:ascii="Times New Roman" w:hAnsi="Times New Roman" w:cs="楷体"/>
                          <w:lang w:val="en-US" w:eastAsia="zh-CN"/>
                        </w:rPr>
                      </w:pPr>
                      <w:r>
                        <w:rPr>
                          <w:rFonts w:hint="eastAsia" w:ascii="Times New Roman" w:hAnsi="Times New Roman" w:cs="楷体"/>
                          <w:lang w:val="en-US" w:eastAsia="zh-CN"/>
                        </w:rPr>
                        <w:t>人造石墨负极价格经过前期调价后目前趋于稳定，人造石墨低端品价格在23000元/吨，中端品价格在36000元/吨，高端品价格在65000元/吨。</w:t>
                      </w:r>
                    </w:p>
                    <w:p>
                      <w:pPr>
                        <w:ind w:firstLine="560"/>
                        <w:rPr>
                          <w:rFonts w:hint="default" w:ascii="Times New Roman" w:hAnsi="Times New Roman" w:cs="楷体"/>
                          <w:lang w:val="en-US" w:eastAsia="zh-CN"/>
                        </w:rPr>
                      </w:pPr>
                      <w:r>
                        <w:rPr>
                          <w:rFonts w:hint="eastAsia" w:ascii="Times New Roman" w:hAnsi="Times New Roman" w:cs="楷体"/>
                          <w:lang w:val="en-US" w:eastAsia="zh-CN"/>
                        </w:rPr>
                        <w:t>本周天然球化石墨主流价格下跌1500元至21500元/吨，当前市场需求恢复不佳，下游企业采购积极性较差。目前大多企业开工不足五成，出货量较之前明显下滑，部分企业转产到其他生产领域。随着新建产能逐步释放，市场竞争更加激烈，部分企业低价销售，预计后期负极材料价格还有下探空间。</w:t>
                      </w:r>
                    </w:p>
                    <w:p>
                      <w:pPr>
                        <w:ind w:firstLine="0" w:firstLineChars="0"/>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kern w:val="44"/>
                          <w:sz w:val="28"/>
                          <w:szCs w:val="28"/>
                        </w:rPr>
                        <w:t>磷酸铁锂：</w:t>
                      </w:r>
                      <w:r>
                        <w:rPr>
                          <w:rFonts w:hint="eastAsia" w:ascii="微软雅黑" w:hAnsi="微软雅黑" w:eastAsia="微软雅黑"/>
                          <w:b/>
                          <w:bCs/>
                          <w:color w:val="023985"/>
                          <w:sz w:val="28"/>
                          <w:szCs w:val="28"/>
                          <w:lang w:val="en-US" w:eastAsia="zh-CN"/>
                        </w:rPr>
                        <w:t>铁锂厂家订单良好 市场价格有望上行</w:t>
                      </w:r>
                    </w:p>
                    <w:p>
                      <w:pPr>
                        <w:ind w:firstLine="560"/>
                        <w:rPr>
                          <w:rFonts w:hint="default" w:ascii="Times New Roman" w:hAnsi="Times New Roman" w:cs="楷体"/>
                          <w:lang w:val="en-US" w:eastAsia="zh-CN"/>
                        </w:rPr>
                      </w:pPr>
                      <w:r>
                        <w:rPr>
                          <w:rFonts w:hint="eastAsia" w:ascii="Times New Roman" w:hAnsi="Times New Roman" w:cs="楷体"/>
                          <w:lang w:val="en-US" w:eastAsia="zh-CN"/>
                        </w:rPr>
                        <w:t>工业一铵出口情况表现较为乏力，磷化工整体市场行情较为寡淡价格持续下跌在磷酸铁产量平稳增长的情况下工铵价格将继续下跌；磷酸铁开工率较高部分企业持续满负荷生产，头部厂家订单较多但介于磷酸价格持续下跌成本支撑较弱；磷酸铁锂厂家周内市场价格微幅上探有部分小规模工厂主动下调加工费赢得订单但整体厂家利润保持稳定，动力电池市场恢复较好磷酸铁锂正极龙头计划满产，部分国内外电池厂商也在加大磷酸铁锂备货力度，碳酸锂价格有望与磷酸铁锂价格螺旋上涨。</w:t>
                      </w:r>
                    </w:p>
                    <w:p>
                      <w:pPr>
                        <w:ind w:firstLine="480"/>
                        <w:rPr>
                          <w:rFonts w:hint="eastAsia" w:cs="楷体"/>
                        </w:rPr>
                      </w:pPr>
                    </w:p>
                  </w:txbxContent>
                </v:textbox>
              </v:rect>
            </w:pict>
          </mc:Fallback>
        </mc:AlternateContent>
      </w:r>
      <w:r>
        <w:t xml:space="preserve"> </w:t>
      </w:r>
      <w:bookmarkEnd w:id="4"/>
      <w:bookmarkEnd w:id="5"/>
      <w:bookmarkEnd w:id="6"/>
      <w:bookmarkEnd w:id="7"/>
    </w:p>
    <w:p>
      <w:pPr>
        <w:ind w:firstLine="0" w:firstLineChars="0"/>
      </w:pPr>
      <w:r>
        <mc:AlternateContent>
          <mc:Choice Requires="wps">
            <w:drawing>
              <wp:anchor distT="0" distB="0" distL="114300" distR="114300" simplePos="0" relativeHeight="251734016" behindDoc="0" locked="0" layoutInCell="1" allowOverlap="0">
                <wp:simplePos x="0" y="0"/>
                <wp:positionH relativeFrom="margin">
                  <wp:posOffset>68580</wp:posOffset>
                </wp:positionH>
                <wp:positionV relativeFrom="margin">
                  <wp:posOffset>255905</wp:posOffset>
                </wp:positionV>
                <wp:extent cx="1466850" cy="1508760"/>
                <wp:effectExtent l="0" t="0" r="0" b="15240"/>
                <wp:wrapNone/>
                <wp:docPr id="190" name="文本框 190"/>
                <wp:cNvGraphicFramePr/>
                <a:graphic xmlns:a="http://schemas.openxmlformats.org/drawingml/2006/main">
                  <a:graphicData uri="http://schemas.microsoft.com/office/word/2010/wordprocessingShape">
                    <wps:wsp>
                      <wps:cNvSpPr txBox="1"/>
                      <wps:spPr>
                        <a:xfrm>
                          <a:off x="0" y="0"/>
                          <a:ext cx="1466850" cy="1508760"/>
                        </a:xfrm>
                        <a:prstGeom prst="rect">
                          <a:avLst/>
                        </a:prstGeom>
                        <a:solidFill>
                          <a:schemeClr val="lt1"/>
                        </a:solidFill>
                        <a:ln w="6350">
                          <a:noFill/>
                        </a:ln>
                      </wps:spPr>
                      <wps:txb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潘家强</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磷酸铁锂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Panjiaqiang@mysteel.co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4pt;margin-top:20.15pt;height:118.8pt;width:115.5pt;mso-position-horizontal-relative:margin;mso-position-vertical-relative:margin;z-index:251734016;mso-width-relative:page;mso-height-relative:page;" fillcolor="#FFFFFF [3201]" filled="t" stroked="f" coordsize="21600,21600" o:allowoverlap="f" o:gfxdata="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9l99NMAAAAJAQAADwAAAAAA&#10;AAABACAAAAAiAAAAZHJzL2Rvd25yZXYueG1sUEsBAhQAFAAAAAgAh07iQMSpDchRAgAAlAQAAA4A&#10;AAAAAAAAAQAgAAAAIgEAAGRycy9lMm9Eb2MueG1sUEsFBgAAAAAGAAYAWQEAAOUFAAAAAA==&#10;">
                <v:fill on="t" focussize="0,0"/>
                <v:stroke on="f" weight="0.5pt"/>
                <v:imagedata o:title=""/>
                <o:lock v:ext="edit" aspectratio="f"/>
                <v:textbo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潘家强</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磷酸铁锂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Panjiaqiang@mysteel.co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v:textbox>
              </v:shape>
            </w:pict>
          </mc:Fallback>
        </mc:AlternateContent>
      </w:r>
    </w:p>
    <w:p>
      <w:pPr>
        <w:ind w:firstLine="480"/>
      </w:pPr>
    </w:p>
    <w:p>
      <w:pPr>
        <w:ind w:firstLine="480"/>
      </w:pPr>
    </w:p>
    <w:p>
      <w:pPr>
        <w:ind w:firstLine="480"/>
      </w:pPr>
    </w:p>
    <w:p>
      <w:pPr>
        <w:ind w:firstLine="480"/>
      </w:pPr>
    </w:p>
    <w:p>
      <w:pPr>
        <w:ind w:firstLine="480"/>
      </w:pPr>
    </w:p>
    <w:p>
      <w:pPr>
        <w:ind w:firstLine="480"/>
      </w:pPr>
    </w:p>
    <w:p>
      <w:pPr>
        <w:ind w:firstLine="480"/>
      </w:pPr>
      <w:r>
        <mc:AlternateContent>
          <mc:Choice Requires="wps">
            <w:drawing>
              <wp:anchor distT="0" distB="0" distL="114300" distR="114300" simplePos="0" relativeHeight="251732992" behindDoc="0" locked="0" layoutInCell="1" allowOverlap="0">
                <wp:simplePos x="0" y="0"/>
                <wp:positionH relativeFrom="margin">
                  <wp:posOffset>-19685</wp:posOffset>
                </wp:positionH>
                <wp:positionV relativeFrom="margin">
                  <wp:posOffset>5488305</wp:posOffset>
                </wp:positionV>
                <wp:extent cx="1550035" cy="1427480"/>
                <wp:effectExtent l="0" t="0" r="12065" b="1270"/>
                <wp:wrapNone/>
                <wp:docPr id="191" name="文本框 191"/>
                <wp:cNvGraphicFramePr/>
                <a:graphic xmlns:a="http://schemas.openxmlformats.org/drawingml/2006/main">
                  <a:graphicData uri="http://schemas.microsoft.com/office/word/2010/wordprocessingShape">
                    <wps:wsp>
                      <wps:cNvSpPr txBox="1"/>
                      <wps:spPr>
                        <a:xfrm>
                          <a:off x="0" y="0"/>
                          <a:ext cx="1550035" cy="1427480"/>
                        </a:xfrm>
                        <a:prstGeom prst="rect">
                          <a:avLst/>
                        </a:prstGeom>
                        <a:solidFill>
                          <a:schemeClr val="lt1"/>
                        </a:solidFill>
                        <a:ln w="6350">
                          <a:noFill/>
                        </a:ln>
                      </wps:spPr>
                      <wps:txb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 xml:space="preserve">吴慧慧 </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回收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left="0" w:leftChars="0" w:firstLine="0" w:firstLineChars="0"/>
                              <w:rPr>
                                <w:rFonts w:hint="eastAsia" w:ascii="楷体" w:hAnsi="楷体" w:eastAsia="楷体" w:cs="Times New Roman"/>
                                <w:sz w:val="21"/>
                                <w:szCs w:val="21"/>
                                <w:lang w:val="en-US" w:eastAsia="zh-CN"/>
                              </w:rPr>
                            </w:pPr>
                            <w:r>
                              <w:rPr>
                                <w:rFonts w:hint="eastAsia" w:ascii="楷体" w:hAnsi="楷体" w:cs="Times New Roman"/>
                                <w:b/>
                                <w:bCs/>
                                <w:color w:val="000000" w:themeColor="text1"/>
                                <w:sz w:val="21"/>
                                <w:szCs w:val="21"/>
                                <w14:textFill>
                                  <w14:solidFill>
                                    <w14:schemeClr w14:val="tx1"/>
                                  </w14:solidFill>
                                </w14:textFill>
                              </w:rPr>
                              <w:t>wuhuihui@mysteel.co</w:t>
                            </w:r>
                            <w:r>
                              <w:rPr>
                                <w:rFonts w:hint="eastAsia" w:ascii="楷体" w:hAnsi="楷体" w:cs="Times New Roman"/>
                                <w:b/>
                                <w:bCs/>
                                <w:color w:val="000000" w:themeColor="text1"/>
                                <w:sz w:val="21"/>
                                <w:szCs w:val="21"/>
                                <w:lang w:val="en-US" w:eastAsia="zh-CN"/>
                                <w14:textFill>
                                  <w14:solidFill>
                                    <w14:schemeClr w14:val="tx1"/>
                                  </w14:solidFill>
                                </w14:textFill>
                              </w:rPr>
                              <w:t>m</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5pt;margin-top:432.15pt;height:112.4pt;width:122.05pt;mso-position-horizontal-relative:margin;mso-position-vertical-relative:margin;z-index:251732992;mso-width-relative:page;mso-height-relative:page;" fillcolor="#FFFFFF [3201]" filled="t" stroked="f" coordsize="21600,21600" o:allowoverlap="f" o:gfxdata="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AlT/2tYAAAALAQAA&#10;DwAAAAAAAAABACAAAAAiAAAAZHJzL2Rvd25yZXYueG1sUEsBAhQAFAAAAAgAh07iQFJAVtZUAgAA&#10;lAQAAA4AAAAAAAAAAQAgAAAAJQEAAGRycy9lMm9Eb2MueG1sUEsFBgAAAAAGAAYAWQEAAOsFAAAA&#10;AA==&#10;">
                <v:fill on="t" focussize="0,0"/>
                <v:stroke on="f" weight="0.5pt"/>
                <v:imagedata o:title=""/>
                <o:lock v:ext="edit" aspectratio="f"/>
                <v:textbo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 xml:space="preserve">吴慧慧 </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回收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left="0" w:leftChars="0" w:firstLine="0" w:firstLineChars="0"/>
                        <w:rPr>
                          <w:rFonts w:hint="eastAsia" w:ascii="楷体" w:hAnsi="楷体" w:eastAsia="楷体" w:cs="Times New Roman"/>
                          <w:sz w:val="21"/>
                          <w:szCs w:val="21"/>
                          <w:lang w:val="en-US" w:eastAsia="zh-CN"/>
                        </w:rPr>
                      </w:pPr>
                      <w:r>
                        <w:rPr>
                          <w:rFonts w:hint="eastAsia" w:ascii="楷体" w:hAnsi="楷体" w:cs="Times New Roman"/>
                          <w:b/>
                          <w:bCs/>
                          <w:color w:val="000000" w:themeColor="text1"/>
                          <w:sz w:val="21"/>
                          <w:szCs w:val="21"/>
                          <w14:textFill>
                            <w14:solidFill>
                              <w14:schemeClr w14:val="tx1"/>
                            </w14:solidFill>
                          </w14:textFill>
                        </w:rPr>
                        <w:t>wuhuihui@mysteel.co</w:t>
                      </w:r>
                      <w:r>
                        <w:rPr>
                          <w:rFonts w:hint="eastAsia" w:ascii="楷体" w:hAnsi="楷体" w:cs="Times New Roman"/>
                          <w:b/>
                          <w:bCs/>
                          <w:color w:val="000000" w:themeColor="text1"/>
                          <w:sz w:val="21"/>
                          <w:szCs w:val="21"/>
                          <w:lang w:val="en-US" w:eastAsia="zh-CN"/>
                          <w14:textFill>
                            <w14:solidFill>
                              <w14:schemeClr w14:val="tx1"/>
                            </w14:solidFill>
                          </w14:textFill>
                        </w:rPr>
                        <w:t>m</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v:textbox>
              </v:shape>
            </w:pict>
          </mc:Fallback>
        </mc:AlternateContent>
      </w:r>
      <w:r>
        <mc:AlternateContent>
          <mc:Choice Requires="wps">
            <w:drawing>
              <wp:anchor distT="0" distB="0" distL="114300" distR="114300" simplePos="0" relativeHeight="251737088" behindDoc="0" locked="0" layoutInCell="1" allowOverlap="0">
                <wp:simplePos x="0" y="0"/>
                <wp:positionH relativeFrom="margin">
                  <wp:posOffset>-635</wp:posOffset>
                </wp:positionH>
                <wp:positionV relativeFrom="margin">
                  <wp:posOffset>6921500</wp:posOffset>
                </wp:positionV>
                <wp:extent cx="1530985" cy="1671320"/>
                <wp:effectExtent l="0" t="0" r="12065" b="5080"/>
                <wp:wrapNone/>
                <wp:docPr id="126" name="文本框 126"/>
                <wp:cNvGraphicFramePr/>
                <a:graphic xmlns:a="http://schemas.openxmlformats.org/drawingml/2006/main">
                  <a:graphicData uri="http://schemas.microsoft.com/office/word/2010/wordprocessingShape">
                    <wps:wsp>
                      <wps:cNvSpPr txBox="1"/>
                      <wps:spPr>
                        <a:xfrm>
                          <a:off x="0" y="0"/>
                          <a:ext cx="1530985" cy="1671320"/>
                        </a:xfrm>
                        <a:prstGeom prst="rect">
                          <a:avLst/>
                        </a:prstGeom>
                        <a:solidFill>
                          <a:schemeClr val="lt1"/>
                        </a:solidFill>
                        <a:ln w="6350">
                          <a:noFill/>
                        </a:ln>
                      </wps:spPr>
                      <wps:txbx>
                        <w:txbxContent>
                          <w:p>
                            <w:pPr>
                              <w:ind w:firstLine="420"/>
                              <w:rPr>
                                <w:rFonts w:ascii="楷体" w:hAnsi="楷体" w:cs="Times New Roman"/>
                                <w:sz w:val="21"/>
                                <w:szCs w:val="21"/>
                              </w:rPr>
                            </w:pPr>
                          </w:p>
                          <w:p>
                            <w:pPr>
                              <w:ind w:firstLine="42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05pt;margin-top:545pt;height:131.6pt;width:120.55pt;mso-position-horizontal-relative:margin;mso-position-vertical-relative:margin;z-index:251737088;mso-width-relative:page;mso-height-relative:page;" fillcolor="#FFFFFF [3201]" filled="t" stroked="f" coordsize="21600,21600" o:allowoverlap="f" o:gfxdata="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saV9t1QAAAAsBAAAP&#10;AAAAAAAAAAEAIAAAACIAAABkcnMvZG93bnJldi54bWxQSwECFAAUAAAACACHTuJA6eRp4VQCAACU&#10;BAAADgAAAAAAAAABACAAAAAkAQAAZHJzL2Uyb0RvYy54bWxQSwUGAAAAAAYABgBZAQAA6gUAAAAA&#10;">
                <v:fill on="t" focussize="0,0"/>
                <v:stroke on="f" weight="0.5pt"/>
                <v:imagedata o:title=""/>
                <o:lock v:ext="edit" aspectratio="f"/>
                <v:textbox>
                  <w:txbxContent>
                    <w:p>
                      <w:pPr>
                        <w:ind w:firstLine="420"/>
                        <w:rPr>
                          <w:rFonts w:ascii="楷体" w:hAnsi="楷体" w:cs="Times New Roman"/>
                          <w:sz w:val="21"/>
                          <w:szCs w:val="21"/>
                        </w:rPr>
                      </w:pPr>
                    </w:p>
                    <w:p>
                      <w:pPr>
                        <w:ind w:firstLine="420"/>
                        <w:rPr>
                          <w:rFonts w:ascii="楷体" w:hAnsi="楷体" w:cs="Times New Roman"/>
                          <w:sz w:val="21"/>
                          <w:szCs w:val="21"/>
                        </w:rPr>
                      </w:pPr>
                    </w:p>
                  </w:txbxContent>
                </v:textbox>
              </v:shape>
            </w:pict>
          </mc:Fallback>
        </mc:AlternateContent>
      </w:r>
      <w:r>
        <mc:AlternateContent>
          <mc:Choice Requires="wps">
            <w:drawing>
              <wp:anchor distT="0" distB="0" distL="114300" distR="114300" simplePos="0" relativeHeight="251735040" behindDoc="0" locked="0" layoutInCell="1" allowOverlap="0">
                <wp:simplePos x="0" y="0"/>
                <wp:positionH relativeFrom="margin">
                  <wp:posOffset>54610</wp:posOffset>
                </wp:positionH>
                <wp:positionV relativeFrom="margin">
                  <wp:posOffset>1993265</wp:posOffset>
                </wp:positionV>
                <wp:extent cx="1420495" cy="1536065"/>
                <wp:effectExtent l="0" t="0" r="8255" b="6985"/>
                <wp:wrapNone/>
                <wp:docPr id="87" name="文本框 87"/>
                <wp:cNvGraphicFramePr/>
                <a:graphic xmlns:a="http://schemas.openxmlformats.org/drawingml/2006/main">
                  <a:graphicData uri="http://schemas.microsoft.com/office/word/2010/wordprocessingShape">
                    <wps:wsp>
                      <wps:cNvSpPr txBox="1"/>
                      <wps:spPr>
                        <a:xfrm>
                          <a:off x="0" y="0"/>
                          <a:ext cx="1420495" cy="1536065"/>
                        </a:xfrm>
                        <a:prstGeom prst="rect">
                          <a:avLst/>
                        </a:prstGeom>
                        <a:solidFill>
                          <a:schemeClr val="lt1"/>
                        </a:solidFill>
                        <a:ln w="6350">
                          <a:noFill/>
                        </a:ln>
                      </wps:spPr>
                      <wps:txb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 xml:space="preserve">杨慧晶 </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隔膜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yanghuijing@mysteel.co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pt;margin-top:156.95pt;height:120.95pt;width:111.85pt;mso-position-horizontal-relative:margin;mso-position-vertical-relative:margin;z-index:251735040;mso-width-relative:page;mso-height-relative:page;" fillcolor="#FFFFFF [3201]" filled="t" stroked="f" coordsize="21600,21600" o:allowoverlap="f" o:gfxdata="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39DRpNUAAAAJAQAADwAA&#10;AAAAAAABACAAAAAiAAAAZHJzL2Rvd25yZXYueG1sUEsBAhQAFAAAAAgAh07iQDu7wdVSAgAAkgQA&#10;AA4AAAAAAAAAAQAgAAAAJAEAAGRycy9lMm9Eb2MueG1sUEsFBgAAAAAGAAYAWQEAAOgFAAAAAA==&#10;">
                <v:fill on="t" focussize="0,0"/>
                <v:stroke on="f" weight="0.5pt"/>
                <v:imagedata o:title=""/>
                <o:lock v:ext="edit" aspectratio="f"/>
                <v:textbo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 xml:space="preserve">杨慧晶 </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隔膜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yanghuijing@mysteel.co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v:textbox>
              </v:shape>
            </w:pict>
          </mc:Fallback>
        </mc:AlternateContent>
      </w:r>
      <w:r>
        <mc:AlternateContent>
          <mc:Choice Requires="wps">
            <w:drawing>
              <wp:anchor distT="0" distB="0" distL="114300" distR="114300" simplePos="0" relativeHeight="251736064" behindDoc="0" locked="0" layoutInCell="1" allowOverlap="0">
                <wp:simplePos x="0" y="0"/>
                <wp:positionH relativeFrom="margin">
                  <wp:posOffset>41910</wp:posOffset>
                </wp:positionH>
                <wp:positionV relativeFrom="margin">
                  <wp:posOffset>3769360</wp:posOffset>
                </wp:positionV>
                <wp:extent cx="1481455" cy="1624330"/>
                <wp:effectExtent l="0" t="0" r="4445" b="13970"/>
                <wp:wrapNone/>
                <wp:docPr id="121" name="文本框 121"/>
                <wp:cNvGraphicFramePr/>
                <a:graphic xmlns:a="http://schemas.openxmlformats.org/drawingml/2006/main">
                  <a:graphicData uri="http://schemas.microsoft.com/office/word/2010/wordprocessingShape">
                    <wps:wsp>
                      <wps:cNvSpPr txBox="1"/>
                      <wps:spPr>
                        <a:xfrm>
                          <a:off x="0" y="0"/>
                          <a:ext cx="1481455" cy="1624330"/>
                        </a:xfrm>
                        <a:prstGeom prst="rect">
                          <a:avLst/>
                        </a:prstGeom>
                        <a:solidFill>
                          <a:schemeClr val="lt1"/>
                        </a:solidFill>
                        <a:ln w="6350">
                          <a:noFill/>
                        </a:ln>
                      </wps:spPr>
                      <wps:txb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 xml:space="preserve">仇锐 </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回收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chourui@mysteel.co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pt;margin-top:296.8pt;height:127.9pt;width:116.65pt;mso-position-horizontal-relative:margin;mso-position-vertical-relative:margin;z-index:251736064;mso-width-relative:page;mso-height-relative:page;" fillcolor="#FFFFFF [3201]" filled="t" stroked="f" coordsize="21600,21600" o:allowoverlap="f" o:gfxdata="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notVCtYAAAAJAQAA&#10;DwAAAAAAAAABACAAAAAiAAAAZHJzL2Rvd25yZXYueG1sUEsBAhQAFAAAAAgAh07iQDUpjvNUAgAA&#10;lAQAAA4AAAAAAAAAAQAgAAAAJQEAAGRycy9lMm9Eb2MueG1sUEsFBgAAAAAGAAYAWQEAAOsFAAAA&#10;AA==&#10;">
                <v:fill on="t" focussize="0,0"/>
                <v:stroke on="f" weight="0.5pt"/>
                <v:imagedata o:title=""/>
                <o:lock v:ext="edit" aspectratio="f"/>
                <v:textbox>
                  <w:txbxContent>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 xml:space="preserve">仇锐 </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回收分析师</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Email：</w:t>
                      </w:r>
                    </w:p>
                    <w:p>
                      <w:pPr>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chourui@mysteel.com</w:t>
                      </w:r>
                    </w:p>
                    <w:p>
                      <w:pPr>
                        <w:ind w:firstLine="420"/>
                        <w:rPr>
                          <w:rFonts w:ascii="楷体" w:hAnsi="楷体" w:cs="Times New Roman"/>
                          <w:sz w:val="21"/>
                          <w:szCs w:val="21"/>
                        </w:rPr>
                      </w:pPr>
                    </w:p>
                    <w:p>
                      <w:pPr>
                        <w:ind w:firstLine="420"/>
                        <w:rPr>
                          <w:rFonts w:ascii="楷体" w:hAnsi="楷体" w:cs="Times New Roman"/>
                          <w:sz w:val="21"/>
                          <w:szCs w:val="21"/>
                        </w:rPr>
                      </w:pPr>
                    </w:p>
                    <w:p>
                      <w:pPr>
                        <w:ind w:firstLine="420"/>
                        <w:rPr>
                          <w:rFonts w:ascii="楷体" w:hAnsi="楷体" w:cs="Times New Roman"/>
                          <w:sz w:val="21"/>
                          <w:szCs w:val="21"/>
                        </w:rPr>
                      </w:pPr>
                    </w:p>
                  </w:txbxContent>
                </v:textbox>
              </v:shape>
            </w:pict>
          </mc:Fallback>
        </mc:AlternateContent>
      </w:r>
      <w:r>
        <w:br w:type="page"/>
      </w:r>
    </w:p>
    <w:p>
      <w:pPr>
        <w:ind w:firstLine="480"/>
      </w:pPr>
      <w:r>
        <mc:AlternateContent>
          <mc:Choice Requires="wps">
            <w:drawing>
              <wp:anchor distT="0" distB="0" distL="114300" distR="114300" simplePos="0" relativeHeight="251712512" behindDoc="0" locked="0" layoutInCell="1" allowOverlap="1">
                <wp:simplePos x="0" y="0"/>
                <wp:positionH relativeFrom="margin">
                  <wp:posOffset>1605915</wp:posOffset>
                </wp:positionH>
                <wp:positionV relativeFrom="paragraph">
                  <wp:posOffset>-4445</wp:posOffset>
                </wp:positionV>
                <wp:extent cx="5039995" cy="9309100"/>
                <wp:effectExtent l="0" t="0" r="0" b="0"/>
                <wp:wrapNone/>
                <wp:docPr id="9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309100"/>
                        </a:xfrm>
                        <a:prstGeom prst="rect">
                          <a:avLst/>
                        </a:prstGeom>
                      </wps:spPr>
                      <wps:txbx>
                        <w:txbxContent>
                          <w:p>
                            <w:pPr>
                              <w:ind w:firstLine="0" w:firstLineChars="0"/>
                              <w:rPr>
                                <w:rFonts w:ascii="微软雅黑" w:hAnsi="微软雅黑" w:eastAsia="微软雅黑"/>
                                <w:b/>
                                <w:bCs/>
                                <w:color w:val="023985"/>
                                <w:sz w:val="28"/>
                                <w:szCs w:val="28"/>
                              </w:rPr>
                            </w:pPr>
                            <w:r>
                              <w:rPr>
                                <w:rFonts w:hint="eastAsia" w:ascii="微软雅黑" w:hAnsi="微软雅黑" w:eastAsia="微软雅黑"/>
                                <w:b/>
                                <w:bCs/>
                                <w:color w:val="023985"/>
                                <w:kern w:val="44"/>
                                <w:sz w:val="28"/>
                                <w:szCs w:val="28"/>
                              </w:rPr>
                              <w:t>电解液：</w:t>
                            </w:r>
                            <w:r>
                              <w:rPr>
                                <w:rFonts w:hint="eastAsia" w:ascii="微软雅黑" w:hAnsi="微软雅黑" w:eastAsia="微软雅黑"/>
                                <w:b/>
                                <w:bCs/>
                                <w:color w:val="023985"/>
                                <w:sz w:val="28"/>
                                <w:szCs w:val="28"/>
                              </w:rPr>
                              <w:t>六氟磷酸锂价格持稳</w:t>
                            </w:r>
                            <w:r>
                              <w:rPr>
                                <w:rFonts w:hint="eastAsia" w:ascii="微软雅黑" w:hAnsi="微软雅黑" w:eastAsia="微软雅黑"/>
                                <w:b/>
                                <w:bCs/>
                                <w:color w:val="FF0000"/>
                                <w:sz w:val="28"/>
                                <w:szCs w:val="28"/>
                                <w:lang w:val="en-US" w:eastAsia="zh-CN"/>
                              </w:rPr>
                              <w:t xml:space="preserve"> </w:t>
                            </w:r>
                            <w:r>
                              <w:rPr>
                                <w:rFonts w:hint="eastAsia" w:ascii="微软雅黑" w:hAnsi="微软雅黑" w:eastAsia="微软雅黑"/>
                                <w:b/>
                                <w:bCs/>
                                <w:color w:val="023985"/>
                                <w:sz w:val="28"/>
                                <w:szCs w:val="28"/>
                                <w:lang w:val="en-US" w:eastAsia="zh-CN"/>
                              </w:rPr>
                              <w:t>电解液生产成本大幅提升</w:t>
                            </w:r>
                          </w:p>
                          <w:p>
                            <w:pPr>
                              <w:ind w:firstLine="560"/>
                              <w:rPr>
                                <w:rFonts w:hint="eastAsia"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原料方面，上下游观望情绪渐浓，六氟磷酸锂市场价格持稳。上游碳酸锂期货市场缺乏持续上涨动力，使得现货市场情绪面逐渐恢复平静，但锂盐厂挺价意愿仍未散去，市场价格短期内企稳为主，电解液生产企业接单仍旧较为谨慎，多观望盘整，预计短期内六氟磷酸锂市场价格或将持稳为主。</w:t>
                            </w:r>
                          </w:p>
                          <w:p>
                            <w:pPr>
                              <w:ind w:firstLine="560"/>
                              <w:rPr>
                                <w:rFonts w:hint="eastAsia"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供应方面，电解液市场价格小幅上涨。溶剂及添加市场变动不大，偏弱整理。主要影响因素在于核心原料六氟磷酸锂价格不断走高，带动电解液生产成本大幅提升，成本压力逐步向下游传导，电解液市场价格上调。同时上下游对价格调涨分歧较大，故电解液生产企业接单仍旧较为谨慎。终端需求来看，整体交投向好，市场活跃。</w:t>
                            </w:r>
                          </w:p>
                          <w:p>
                            <w:pPr>
                              <w:pStyle w:val="23"/>
                              <w:keepNext w:val="0"/>
                              <w:keepLines w:val="0"/>
                              <w:widowControl/>
                              <w:suppressLineNumbers w:val="0"/>
                              <w:spacing w:before="0" w:beforeAutospacing="0" w:after="0" w:afterAutospacing="0" w:line="21" w:lineRule="atLeast"/>
                              <w:ind w:left="0" w:leftChars="0" w:right="0" w:firstLine="0" w:firstLineChars="0"/>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隔膜：头部企业专利之争影响仍存 隔膜需求短期有所上升</w:t>
                            </w:r>
                          </w:p>
                          <w:p>
                            <w:pPr>
                              <w:ind w:firstLine="560"/>
                              <w:rPr>
                                <w:rFonts w:hint="default" w:ascii="Times New Roman" w:hAnsi="Times New Roman" w:eastAsia="楷体" w:cstheme="minorBidi"/>
                                <w:kern w:val="2"/>
                                <w:sz w:val="24"/>
                                <w:szCs w:val="22"/>
                                <w:lang w:val="en-US" w:eastAsia="zh-CN" w:bidi="ar-SA"/>
                              </w:rPr>
                            </w:pPr>
                            <w:r>
                              <w:rPr>
                                <w:rFonts w:hint="default" w:ascii="Times New Roman" w:hAnsi="Times New Roman" w:eastAsia="楷体" w:cstheme="minorBidi"/>
                                <w:kern w:val="2"/>
                                <w:sz w:val="24"/>
                                <w:szCs w:val="22"/>
                                <w:lang w:val="en-US" w:eastAsia="zh-CN" w:bidi="ar-SA"/>
                              </w:rPr>
                              <w:t>原料方面：本周PP价格为</w:t>
                            </w:r>
                            <w:r>
                              <w:rPr>
                                <w:rFonts w:hint="eastAsia" w:ascii="Times New Roman" w:hAnsi="Times New Roman" w:eastAsia="楷体" w:cstheme="minorBidi"/>
                                <w:kern w:val="2"/>
                                <w:sz w:val="24"/>
                                <w:szCs w:val="22"/>
                                <w:lang w:val="en-US" w:eastAsia="zh-CN" w:bidi="ar-SA"/>
                              </w:rPr>
                              <w:t>7100-8400</w:t>
                            </w:r>
                            <w:r>
                              <w:rPr>
                                <w:rFonts w:hint="default" w:ascii="Times New Roman" w:hAnsi="Times New Roman" w:eastAsia="楷体" w:cstheme="minorBidi"/>
                                <w:kern w:val="2"/>
                                <w:sz w:val="24"/>
                                <w:szCs w:val="22"/>
                                <w:lang w:val="en-US" w:eastAsia="zh-CN" w:bidi="ar-SA"/>
                              </w:rPr>
                              <w:t>元/吨，价格</w:t>
                            </w:r>
                            <w:r>
                              <w:rPr>
                                <w:rFonts w:hint="eastAsia" w:ascii="Times New Roman" w:hAnsi="Times New Roman" w:eastAsia="楷体" w:cstheme="minorBidi"/>
                                <w:kern w:val="2"/>
                                <w:sz w:val="24"/>
                                <w:szCs w:val="22"/>
                                <w:lang w:val="en-US" w:eastAsia="zh-CN" w:bidi="ar-SA"/>
                              </w:rPr>
                              <w:t>未变</w:t>
                            </w:r>
                            <w:r>
                              <w:rPr>
                                <w:rFonts w:hint="default" w:ascii="Times New Roman" w:hAnsi="Times New Roman" w:eastAsia="楷体" w:cstheme="minorBidi"/>
                                <w:kern w:val="2"/>
                                <w:sz w:val="24"/>
                                <w:szCs w:val="22"/>
                                <w:lang w:val="en-US" w:eastAsia="zh-CN" w:bidi="ar-SA"/>
                              </w:rPr>
                              <w:t>；PE市场价格为6</w:t>
                            </w:r>
                            <w:r>
                              <w:rPr>
                                <w:rFonts w:hint="eastAsia" w:ascii="Times New Roman" w:hAnsi="Times New Roman" w:eastAsia="楷体" w:cstheme="minorBidi"/>
                                <w:kern w:val="2"/>
                                <w:sz w:val="24"/>
                                <w:szCs w:val="22"/>
                                <w:lang w:val="en-US" w:eastAsia="zh-CN" w:bidi="ar-SA"/>
                              </w:rPr>
                              <w:t>379</w:t>
                            </w:r>
                            <w:r>
                              <w:rPr>
                                <w:rFonts w:hint="default" w:ascii="Times New Roman" w:hAnsi="Times New Roman" w:eastAsia="楷体" w:cstheme="minorBidi"/>
                                <w:kern w:val="2"/>
                                <w:sz w:val="24"/>
                                <w:szCs w:val="22"/>
                                <w:lang w:val="en-US" w:eastAsia="zh-CN" w:bidi="ar-SA"/>
                              </w:rPr>
                              <w:t>-</w:t>
                            </w:r>
                            <w:r>
                              <w:rPr>
                                <w:rFonts w:hint="eastAsia" w:ascii="Times New Roman" w:hAnsi="Times New Roman" w:eastAsia="楷体" w:cstheme="minorBidi"/>
                                <w:kern w:val="2"/>
                                <w:sz w:val="24"/>
                                <w:szCs w:val="22"/>
                                <w:lang w:val="en-US" w:eastAsia="zh-CN" w:bidi="ar-SA"/>
                              </w:rPr>
                              <w:t>8020</w:t>
                            </w:r>
                            <w:r>
                              <w:rPr>
                                <w:rFonts w:hint="default" w:ascii="Times New Roman" w:hAnsi="Times New Roman" w:eastAsia="楷体" w:cstheme="minorBidi"/>
                                <w:kern w:val="2"/>
                                <w:sz w:val="24"/>
                                <w:szCs w:val="22"/>
                                <w:lang w:val="en-US" w:eastAsia="zh-CN" w:bidi="ar-SA"/>
                              </w:rPr>
                              <w:t>元/吨，</w:t>
                            </w:r>
                            <w:r>
                              <w:rPr>
                                <w:rFonts w:hint="eastAsia" w:ascii="Times New Roman" w:hAnsi="Times New Roman" w:eastAsia="楷体" w:cstheme="minorBidi"/>
                                <w:kern w:val="2"/>
                                <w:sz w:val="24"/>
                                <w:szCs w:val="22"/>
                                <w:lang w:val="en-US" w:eastAsia="zh-CN" w:bidi="ar-SA"/>
                              </w:rPr>
                              <w:t>价格下跌120-292元/吨</w:t>
                            </w:r>
                            <w:r>
                              <w:rPr>
                                <w:rFonts w:hint="default" w:ascii="Times New Roman" w:hAnsi="Times New Roman" w:eastAsia="楷体" w:cstheme="minorBidi"/>
                                <w:kern w:val="2"/>
                                <w:sz w:val="24"/>
                                <w:szCs w:val="22"/>
                                <w:lang w:val="en-US" w:eastAsia="zh-CN" w:bidi="ar-SA"/>
                              </w:rPr>
                              <w:t>；二氯甲烷价格</w:t>
                            </w:r>
                            <w:r>
                              <w:rPr>
                                <w:rFonts w:hint="eastAsia" w:ascii="Times New Roman" w:hAnsi="Times New Roman" w:eastAsia="楷体" w:cstheme="minorBidi"/>
                                <w:kern w:val="2"/>
                                <w:sz w:val="24"/>
                                <w:szCs w:val="22"/>
                                <w:lang w:val="en-US" w:eastAsia="zh-CN" w:bidi="ar-SA"/>
                              </w:rPr>
                              <w:t>上涨35-120元/吨</w:t>
                            </w:r>
                            <w:r>
                              <w:rPr>
                                <w:rFonts w:hint="default" w:ascii="Times New Roman" w:hAnsi="Times New Roman" w:eastAsia="楷体" w:cstheme="minorBidi"/>
                                <w:kern w:val="2"/>
                                <w:sz w:val="24"/>
                                <w:szCs w:val="22"/>
                                <w:lang w:val="en-US" w:eastAsia="zh-CN" w:bidi="ar-SA"/>
                              </w:rPr>
                              <w:t>，目前市场价格2</w:t>
                            </w:r>
                            <w:r>
                              <w:rPr>
                                <w:rFonts w:hint="eastAsia" w:ascii="Times New Roman" w:hAnsi="Times New Roman" w:eastAsia="楷体" w:cstheme="minorBidi"/>
                                <w:kern w:val="2"/>
                                <w:sz w:val="24"/>
                                <w:szCs w:val="22"/>
                                <w:lang w:val="en-US" w:eastAsia="zh-CN" w:bidi="ar-SA"/>
                              </w:rPr>
                              <w:t>400</w:t>
                            </w:r>
                            <w:r>
                              <w:rPr>
                                <w:rFonts w:hint="default" w:ascii="Times New Roman" w:hAnsi="Times New Roman" w:eastAsia="楷体" w:cstheme="minorBidi"/>
                                <w:kern w:val="2"/>
                                <w:sz w:val="24"/>
                                <w:szCs w:val="22"/>
                                <w:lang w:val="en-US" w:eastAsia="zh-CN" w:bidi="ar-SA"/>
                              </w:rPr>
                              <w:t>-3</w:t>
                            </w:r>
                            <w:r>
                              <w:rPr>
                                <w:rFonts w:hint="eastAsia" w:ascii="Times New Roman" w:hAnsi="Times New Roman" w:eastAsia="楷体" w:cstheme="minorBidi"/>
                                <w:kern w:val="2"/>
                                <w:sz w:val="24"/>
                                <w:szCs w:val="22"/>
                                <w:lang w:val="en-US" w:eastAsia="zh-CN" w:bidi="ar-SA"/>
                              </w:rPr>
                              <w:t>550</w:t>
                            </w:r>
                            <w:r>
                              <w:rPr>
                                <w:rFonts w:hint="default" w:ascii="Times New Roman" w:hAnsi="Times New Roman" w:eastAsia="楷体" w:cstheme="minorBidi"/>
                                <w:kern w:val="2"/>
                                <w:sz w:val="24"/>
                                <w:szCs w:val="22"/>
                                <w:lang w:val="en-US" w:eastAsia="zh-CN" w:bidi="ar-SA"/>
                              </w:rPr>
                              <w:t>元/吨。</w:t>
                            </w:r>
                          </w:p>
                          <w:p>
                            <w:pPr>
                              <w:ind w:firstLine="560"/>
                              <w:rPr>
                                <w:rFonts w:hint="default" w:ascii="Times New Roman" w:hAnsi="Times New Roman" w:eastAsia="楷体" w:cstheme="minorBidi"/>
                                <w:kern w:val="2"/>
                                <w:sz w:val="24"/>
                                <w:szCs w:val="22"/>
                                <w:lang w:val="en-US" w:eastAsia="zh-CN" w:bidi="ar-SA"/>
                              </w:rPr>
                            </w:pPr>
                            <w:r>
                              <w:rPr>
                                <w:rFonts w:hint="eastAsia" w:ascii="Times New Roman" w:hAnsi="Times New Roman" w:eastAsia="楷体" w:cstheme="minorBidi"/>
                                <w:kern w:val="2"/>
                                <w:sz w:val="24"/>
                                <w:szCs w:val="22"/>
                                <w:lang w:val="en-US" w:eastAsia="zh-CN" w:bidi="ar-SA"/>
                              </w:rPr>
                              <w:t>周内隔膜市场平稳运行，近期头部企业之间的专利之争对二三线企业造成一定影响；购物节来临，消费类电池的需求有所增长，隔膜需求随之增加；本周有新产线建成并投产，隔膜产能有所上升。下游锂电池库存基本释放，预计短期隔膜价格仍以平稳运行为主。</w:t>
                            </w:r>
                          </w:p>
                          <w:p>
                            <w:pPr>
                              <w:ind w:firstLine="0" w:firstLineChars="0"/>
                              <w:rPr>
                                <w:rFonts w:hint="default" w:eastAsia="微软雅黑"/>
                                <w:lang w:val="en-US" w:eastAsia="zh-CN"/>
                              </w:rPr>
                            </w:pPr>
                            <w:r>
                              <w:rPr>
                                <w:rFonts w:hint="eastAsia" w:ascii="微软雅黑" w:hAnsi="微软雅黑" w:eastAsia="微软雅黑"/>
                                <w:b/>
                                <w:bCs/>
                                <w:color w:val="023985"/>
                                <w:sz w:val="28"/>
                                <w:szCs w:val="28"/>
                                <w:lang w:val="en-US" w:eastAsia="zh-CN"/>
                              </w:rPr>
                              <w:t>锂电废料</w:t>
                            </w:r>
                            <w:r>
                              <w:rPr>
                                <w:rFonts w:hint="eastAsia" w:ascii="微软雅黑" w:hAnsi="微软雅黑" w:eastAsia="微软雅黑"/>
                                <w:b/>
                                <w:bCs/>
                                <w:color w:val="023985"/>
                                <w:sz w:val="28"/>
                                <w:szCs w:val="28"/>
                              </w:rPr>
                              <w:t>：</w:t>
                            </w:r>
                            <w:r>
                              <w:rPr>
                                <w:rFonts w:hint="eastAsia" w:ascii="微软雅黑" w:hAnsi="微软雅黑" w:eastAsia="微软雅黑"/>
                                <w:b/>
                                <w:bCs/>
                                <w:color w:val="023985"/>
                                <w:sz w:val="28"/>
                                <w:szCs w:val="28"/>
                                <w:lang w:val="en-US" w:eastAsia="zh-CN"/>
                              </w:rPr>
                              <w:t>废料市场整体稳定运行 采购节奏稍许放开</w:t>
                            </w:r>
                          </w:p>
                          <w:p>
                            <w:pPr>
                              <w:pStyle w:val="2"/>
                              <w:keepNext w:val="0"/>
                              <w:keepLines w:val="0"/>
                              <w:pageBreakBefore w:val="0"/>
                              <w:widowControl w:val="0"/>
                              <w:kinsoku/>
                              <w:wordWrap/>
                              <w:overflowPunct/>
                              <w:topLinePunct w:val="0"/>
                              <w:autoSpaceDE/>
                              <w:autoSpaceDN/>
                              <w:bidi w:val="0"/>
                              <w:adjustRightInd/>
                              <w:snapToGrid/>
                              <w:ind w:left="0" w:leftChars="0" w:firstLine="480" w:firstLineChars="200"/>
                              <w:textAlignment w:val="auto"/>
                              <w:rPr>
                                <w:rFonts w:hint="default" w:ascii="Times New Roman" w:hAnsi="Times New Roman" w:eastAsia="楷体" w:cstheme="minorBidi"/>
                                <w:kern w:val="2"/>
                                <w:sz w:val="24"/>
                                <w:szCs w:val="22"/>
                                <w:lang w:val="en-US" w:eastAsia="zh-CN" w:bidi="ar-SA"/>
                              </w:rPr>
                            </w:pPr>
                            <w:r>
                              <w:rPr>
                                <w:rFonts w:hint="eastAsia" w:ascii="Times New Roman" w:hAnsi="Times New Roman" w:eastAsia="楷体" w:cstheme="minorBidi"/>
                                <w:kern w:val="2"/>
                                <w:sz w:val="24"/>
                                <w:szCs w:val="22"/>
                                <w:lang w:val="en-US" w:eastAsia="zh-CN" w:bidi="ar-SA"/>
                              </w:rPr>
                              <w:t>本周锂电废料市场并未发生大幅波动，湿法厂稳定采购，贸易商方面由于对锂盐价格有看涨心态，有囤货心理。临近周尾，三元废料求购买家只增不减，部分湿法厂需求集中于高镍三元正极片与三元电池粉，折扣系数方面市场报价有小幅提升，镍钴锂金属盐折扣系数报价在78折左右；磷酸铁锂废料的锂点价格市场报价整体稳定，多数从业者对锂盐市场价格走势持密切关注，不会大幅提高收货价格。</w:t>
                            </w:r>
                          </w:p>
                          <w:p>
                            <w:pPr>
                              <w:ind w:firstLine="480"/>
                            </w:pPr>
                          </w:p>
                          <w:p>
                            <w:pPr>
                              <w:ind w:firstLine="480"/>
                            </w:pPr>
                          </w:p>
                          <w:p>
                            <w:pPr>
                              <w:ind w:firstLine="480"/>
                            </w:pPr>
                          </w:p>
                          <w:p>
                            <w:pPr>
                              <w:ind w:firstLine="48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0.35pt;height:733pt;width:396.85pt;mso-position-horizontal-relative:margin;z-index:251712512;mso-width-relative:page;mso-height-relative:page;" filled="f" stroked="f" coordsize="21600,21600" o:gfxdata="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dZcMo3AAA&#10;AAsBAAAPAAAAAAAAAAEAIAAAACIAAABkcnMvZG93bnJldi54bWxQSwECFAAUAAAACACHTuJASx2w&#10;d+EBAACtAwAADgAAAAAAAAABACAAAAArAQAAZHJzL2Uyb0RvYy54bWxQSwUGAAAAAAYABgBZAQAA&#10;fgUAAAAA&#10;">
                <v:fill on="f" focussize="0,0"/>
                <v:stroke on="f"/>
                <v:imagedata o:title=""/>
                <o:lock v:ext="edit" grouping="t" aspectratio="f"/>
                <v:textbox>
                  <w:txbxContent>
                    <w:p>
                      <w:pPr>
                        <w:ind w:firstLine="0" w:firstLineChars="0"/>
                        <w:rPr>
                          <w:rFonts w:ascii="微软雅黑" w:hAnsi="微软雅黑" w:eastAsia="微软雅黑"/>
                          <w:b/>
                          <w:bCs/>
                          <w:color w:val="023985"/>
                          <w:sz w:val="28"/>
                          <w:szCs w:val="28"/>
                        </w:rPr>
                      </w:pPr>
                      <w:r>
                        <w:rPr>
                          <w:rFonts w:hint="eastAsia" w:ascii="微软雅黑" w:hAnsi="微软雅黑" w:eastAsia="微软雅黑"/>
                          <w:b/>
                          <w:bCs/>
                          <w:color w:val="023985"/>
                          <w:kern w:val="44"/>
                          <w:sz w:val="28"/>
                          <w:szCs w:val="28"/>
                        </w:rPr>
                        <w:t>电解液：</w:t>
                      </w:r>
                      <w:r>
                        <w:rPr>
                          <w:rFonts w:hint="eastAsia" w:ascii="微软雅黑" w:hAnsi="微软雅黑" w:eastAsia="微软雅黑"/>
                          <w:b/>
                          <w:bCs/>
                          <w:color w:val="023985"/>
                          <w:sz w:val="28"/>
                          <w:szCs w:val="28"/>
                        </w:rPr>
                        <w:t>六氟磷酸锂价格持稳</w:t>
                      </w:r>
                      <w:r>
                        <w:rPr>
                          <w:rFonts w:hint="eastAsia" w:ascii="微软雅黑" w:hAnsi="微软雅黑" w:eastAsia="微软雅黑"/>
                          <w:b/>
                          <w:bCs/>
                          <w:color w:val="FF0000"/>
                          <w:sz w:val="28"/>
                          <w:szCs w:val="28"/>
                          <w:lang w:val="en-US" w:eastAsia="zh-CN"/>
                        </w:rPr>
                        <w:t xml:space="preserve"> </w:t>
                      </w:r>
                      <w:r>
                        <w:rPr>
                          <w:rFonts w:hint="eastAsia" w:ascii="微软雅黑" w:hAnsi="微软雅黑" w:eastAsia="微软雅黑"/>
                          <w:b/>
                          <w:bCs/>
                          <w:color w:val="023985"/>
                          <w:sz w:val="28"/>
                          <w:szCs w:val="28"/>
                          <w:lang w:val="en-US" w:eastAsia="zh-CN"/>
                        </w:rPr>
                        <w:t>电解液生产成本大幅提升</w:t>
                      </w:r>
                    </w:p>
                    <w:p>
                      <w:pPr>
                        <w:ind w:firstLine="560"/>
                        <w:rPr>
                          <w:rFonts w:hint="eastAsia"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原料方面，上下游观望情绪渐浓，六氟磷酸锂市场价格持稳。上游碳酸锂期货市场缺乏持续上涨动力，使得现货市场情绪面逐渐恢复平静，但锂盐厂挺价意愿仍未散去，市场价格短期内企稳为主，电解液生产企业接单仍旧较为谨慎，多观望盘整，预计短期内六氟磷酸锂市场价格或将持稳为主。</w:t>
                      </w:r>
                    </w:p>
                    <w:p>
                      <w:pPr>
                        <w:ind w:firstLine="560"/>
                        <w:rPr>
                          <w:rFonts w:hint="eastAsia"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供应方面，电解液市场价格小幅上涨。溶剂及添加市场变动不大，偏弱整理。主要影响因素在于核心原料六氟磷酸锂价格不断走高，带动电解液生产成本大幅提升，成本压力逐步向下游传导，电解液市场价格上调。同时上下游对价格调涨分歧较大，故电解液生产企业接单仍旧较为谨慎。终端需求来看，整体交投向好，市场活跃。</w:t>
                      </w:r>
                    </w:p>
                    <w:p>
                      <w:pPr>
                        <w:pStyle w:val="23"/>
                        <w:keepNext w:val="0"/>
                        <w:keepLines w:val="0"/>
                        <w:widowControl/>
                        <w:suppressLineNumbers w:val="0"/>
                        <w:spacing w:before="0" w:beforeAutospacing="0" w:after="0" w:afterAutospacing="0" w:line="21" w:lineRule="atLeast"/>
                        <w:ind w:left="0" w:leftChars="0" w:right="0" w:firstLine="0" w:firstLineChars="0"/>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隔膜：头部企业专利之争影响仍存 隔膜需求短期有所上升</w:t>
                      </w:r>
                    </w:p>
                    <w:p>
                      <w:pPr>
                        <w:ind w:firstLine="560"/>
                        <w:rPr>
                          <w:rFonts w:hint="default" w:ascii="Times New Roman" w:hAnsi="Times New Roman" w:eastAsia="楷体" w:cstheme="minorBidi"/>
                          <w:kern w:val="2"/>
                          <w:sz w:val="24"/>
                          <w:szCs w:val="22"/>
                          <w:lang w:val="en-US" w:eastAsia="zh-CN" w:bidi="ar-SA"/>
                        </w:rPr>
                      </w:pPr>
                      <w:r>
                        <w:rPr>
                          <w:rFonts w:hint="default" w:ascii="Times New Roman" w:hAnsi="Times New Roman" w:eastAsia="楷体" w:cstheme="minorBidi"/>
                          <w:kern w:val="2"/>
                          <w:sz w:val="24"/>
                          <w:szCs w:val="22"/>
                          <w:lang w:val="en-US" w:eastAsia="zh-CN" w:bidi="ar-SA"/>
                        </w:rPr>
                        <w:t>原料方面：本周PP价格为</w:t>
                      </w:r>
                      <w:r>
                        <w:rPr>
                          <w:rFonts w:hint="eastAsia" w:ascii="Times New Roman" w:hAnsi="Times New Roman" w:eastAsia="楷体" w:cstheme="minorBidi"/>
                          <w:kern w:val="2"/>
                          <w:sz w:val="24"/>
                          <w:szCs w:val="22"/>
                          <w:lang w:val="en-US" w:eastAsia="zh-CN" w:bidi="ar-SA"/>
                        </w:rPr>
                        <w:t>7100-8400</w:t>
                      </w:r>
                      <w:r>
                        <w:rPr>
                          <w:rFonts w:hint="default" w:ascii="Times New Roman" w:hAnsi="Times New Roman" w:eastAsia="楷体" w:cstheme="minorBidi"/>
                          <w:kern w:val="2"/>
                          <w:sz w:val="24"/>
                          <w:szCs w:val="22"/>
                          <w:lang w:val="en-US" w:eastAsia="zh-CN" w:bidi="ar-SA"/>
                        </w:rPr>
                        <w:t>元/吨，价格</w:t>
                      </w:r>
                      <w:r>
                        <w:rPr>
                          <w:rFonts w:hint="eastAsia" w:ascii="Times New Roman" w:hAnsi="Times New Roman" w:eastAsia="楷体" w:cstheme="minorBidi"/>
                          <w:kern w:val="2"/>
                          <w:sz w:val="24"/>
                          <w:szCs w:val="22"/>
                          <w:lang w:val="en-US" w:eastAsia="zh-CN" w:bidi="ar-SA"/>
                        </w:rPr>
                        <w:t>未变</w:t>
                      </w:r>
                      <w:r>
                        <w:rPr>
                          <w:rFonts w:hint="default" w:ascii="Times New Roman" w:hAnsi="Times New Roman" w:eastAsia="楷体" w:cstheme="minorBidi"/>
                          <w:kern w:val="2"/>
                          <w:sz w:val="24"/>
                          <w:szCs w:val="22"/>
                          <w:lang w:val="en-US" w:eastAsia="zh-CN" w:bidi="ar-SA"/>
                        </w:rPr>
                        <w:t>；PE市场价格为6</w:t>
                      </w:r>
                      <w:r>
                        <w:rPr>
                          <w:rFonts w:hint="eastAsia" w:ascii="Times New Roman" w:hAnsi="Times New Roman" w:eastAsia="楷体" w:cstheme="minorBidi"/>
                          <w:kern w:val="2"/>
                          <w:sz w:val="24"/>
                          <w:szCs w:val="22"/>
                          <w:lang w:val="en-US" w:eastAsia="zh-CN" w:bidi="ar-SA"/>
                        </w:rPr>
                        <w:t>379</w:t>
                      </w:r>
                      <w:r>
                        <w:rPr>
                          <w:rFonts w:hint="default" w:ascii="Times New Roman" w:hAnsi="Times New Roman" w:eastAsia="楷体" w:cstheme="minorBidi"/>
                          <w:kern w:val="2"/>
                          <w:sz w:val="24"/>
                          <w:szCs w:val="22"/>
                          <w:lang w:val="en-US" w:eastAsia="zh-CN" w:bidi="ar-SA"/>
                        </w:rPr>
                        <w:t>-</w:t>
                      </w:r>
                      <w:r>
                        <w:rPr>
                          <w:rFonts w:hint="eastAsia" w:ascii="Times New Roman" w:hAnsi="Times New Roman" w:eastAsia="楷体" w:cstheme="minorBidi"/>
                          <w:kern w:val="2"/>
                          <w:sz w:val="24"/>
                          <w:szCs w:val="22"/>
                          <w:lang w:val="en-US" w:eastAsia="zh-CN" w:bidi="ar-SA"/>
                        </w:rPr>
                        <w:t>8020</w:t>
                      </w:r>
                      <w:r>
                        <w:rPr>
                          <w:rFonts w:hint="default" w:ascii="Times New Roman" w:hAnsi="Times New Roman" w:eastAsia="楷体" w:cstheme="minorBidi"/>
                          <w:kern w:val="2"/>
                          <w:sz w:val="24"/>
                          <w:szCs w:val="22"/>
                          <w:lang w:val="en-US" w:eastAsia="zh-CN" w:bidi="ar-SA"/>
                        </w:rPr>
                        <w:t>元/吨，</w:t>
                      </w:r>
                      <w:r>
                        <w:rPr>
                          <w:rFonts w:hint="eastAsia" w:ascii="Times New Roman" w:hAnsi="Times New Roman" w:eastAsia="楷体" w:cstheme="minorBidi"/>
                          <w:kern w:val="2"/>
                          <w:sz w:val="24"/>
                          <w:szCs w:val="22"/>
                          <w:lang w:val="en-US" w:eastAsia="zh-CN" w:bidi="ar-SA"/>
                        </w:rPr>
                        <w:t>价格下跌120-292元/吨</w:t>
                      </w:r>
                      <w:r>
                        <w:rPr>
                          <w:rFonts w:hint="default" w:ascii="Times New Roman" w:hAnsi="Times New Roman" w:eastAsia="楷体" w:cstheme="minorBidi"/>
                          <w:kern w:val="2"/>
                          <w:sz w:val="24"/>
                          <w:szCs w:val="22"/>
                          <w:lang w:val="en-US" w:eastAsia="zh-CN" w:bidi="ar-SA"/>
                        </w:rPr>
                        <w:t>；二氯甲烷价格</w:t>
                      </w:r>
                      <w:r>
                        <w:rPr>
                          <w:rFonts w:hint="eastAsia" w:ascii="Times New Roman" w:hAnsi="Times New Roman" w:eastAsia="楷体" w:cstheme="minorBidi"/>
                          <w:kern w:val="2"/>
                          <w:sz w:val="24"/>
                          <w:szCs w:val="22"/>
                          <w:lang w:val="en-US" w:eastAsia="zh-CN" w:bidi="ar-SA"/>
                        </w:rPr>
                        <w:t>上涨35-120元/吨</w:t>
                      </w:r>
                      <w:r>
                        <w:rPr>
                          <w:rFonts w:hint="default" w:ascii="Times New Roman" w:hAnsi="Times New Roman" w:eastAsia="楷体" w:cstheme="minorBidi"/>
                          <w:kern w:val="2"/>
                          <w:sz w:val="24"/>
                          <w:szCs w:val="22"/>
                          <w:lang w:val="en-US" w:eastAsia="zh-CN" w:bidi="ar-SA"/>
                        </w:rPr>
                        <w:t>，目前市场价格2</w:t>
                      </w:r>
                      <w:r>
                        <w:rPr>
                          <w:rFonts w:hint="eastAsia" w:ascii="Times New Roman" w:hAnsi="Times New Roman" w:eastAsia="楷体" w:cstheme="minorBidi"/>
                          <w:kern w:val="2"/>
                          <w:sz w:val="24"/>
                          <w:szCs w:val="22"/>
                          <w:lang w:val="en-US" w:eastAsia="zh-CN" w:bidi="ar-SA"/>
                        </w:rPr>
                        <w:t>400</w:t>
                      </w:r>
                      <w:r>
                        <w:rPr>
                          <w:rFonts w:hint="default" w:ascii="Times New Roman" w:hAnsi="Times New Roman" w:eastAsia="楷体" w:cstheme="minorBidi"/>
                          <w:kern w:val="2"/>
                          <w:sz w:val="24"/>
                          <w:szCs w:val="22"/>
                          <w:lang w:val="en-US" w:eastAsia="zh-CN" w:bidi="ar-SA"/>
                        </w:rPr>
                        <w:t>-3</w:t>
                      </w:r>
                      <w:r>
                        <w:rPr>
                          <w:rFonts w:hint="eastAsia" w:ascii="Times New Roman" w:hAnsi="Times New Roman" w:eastAsia="楷体" w:cstheme="minorBidi"/>
                          <w:kern w:val="2"/>
                          <w:sz w:val="24"/>
                          <w:szCs w:val="22"/>
                          <w:lang w:val="en-US" w:eastAsia="zh-CN" w:bidi="ar-SA"/>
                        </w:rPr>
                        <w:t>550</w:t>
                      </w:r>
                      <w:r>
                        <w:rPr>
                          <w:rFonts w:hint="default" w:ascii="Times New Roman" w:hAnsi="Times New Roman" w:eastAsia="楷体" w:cstheme="minorBidi"/>
                          <w:kern w:val="2"/>
                          <w:sz w:val="24"/>
                          <w:szCs w:val="22"/>
                          <w:lang w:val="en-US" w:eastAsia="zh-CN" w:bidi="ar-SA"/>
                        </w:rPr>
                        <w:t>元/吨。</w:t>
                      </w:r>
                    </w:p>
                    <w:p>
                      <w:pPr>
                        <w:ind w:firstLine="560"/>
                        <w:rPr>
                          <w:rFonts w:hint="default" w:ascii="Times New Roman" w:hAnsi="Times New Roman" w:eastAsia="楷体" w:cstheme="minorBidi"/>
                          <w:kern w:val="2"/>
                          <w:sz w:val="24"/>
                          <w:szCs w:val="22"/>
                          <w:lang w:val="en-US" w:eastAsia="zh-CN" w:bidi="ar-SA"/>
                        </w:rPr>
                      </w:pPr>
                      <w:r>
                        <w:rPr>
                          <w:rFonts w:hint="eastAsia" w:ascii="Times New Roman" w:hAnsi="Times New Roman" w:eastAsia="楷体" w:cstheme="minorBidi"/>
                          <w:kern w:val="2"/>
                          <w:sz w:val="24"/>
                          <w:szCs w:val="22"/>
                          <w:lang w:val="en-US" w:eastAsia="zh-CN" w:bidi="ar-SA"/>
                        </w:rPr>
                        <w:t>周内隔膜市场平稳运行，近期头部企业之间的专利之争对二三线企业造成一定影响；购物节来临，消费类电池的需求有所增长，隔膜需求随之增加；本周有新产线建成并投产，隔膜产能有所上升。下游锂电池库存基本释放，预计短期隔膜价格仍以平稳运行为主。</w:t>
                      </w:r>
                    </w:p>
                    <w:p>
                      <w:pPr>
                        <w:ind w:firstLine="0" w:firstLineChars="0"/>
                        <w:rPr>
                          <w:rFonts w:hint="default" w:eastAsia="微软雅黑"/>
                          <w:lang w:val="en-US" w:eastAsia="zh-CN"/>
                        </w:rPr>
                      </w:pPr>
                      <w:r>
                        <w:rPr>
                          <w:rFonts w:hint="eastAsia" w:ascii="微软雅黑" w:hAnsi="微软雅黑" w:eastAsia="微软雅黑"/>
                          <w:b/>
                          <w:bCs/>
                          <w:color w:val="023985"/>
                          <w:sz w:val="28"/>
                          <w:szCs w:val="28"/>
                          <w:lang w:val="en-US" w:eastAsia="zh-CN"/>
                        </w:rPr>
                        <w:t>锂电废料</w:t>
                      </w:r>
                      <w:r>
                        <w:rPr>
                          <w:rFonts w:hint="eastAsia" w:ascii="微软雅黑" w:hAnsi="微软雅黑" w:eastAsia="微软雅黑"/>
                          <w:b/>
                          <w:bCs/>
                          <w:color w:val="023985"/>
                          <w:sz w:val="28"/>
                          <w:szCs w:val="28"/>
                        </w:rPr>
                        <w:t>：</w:t>
                      </w:r>
                      <w:r>
                        <w:rPr>
                          <w:rFonts w:hint="eastAsia" w:ascii="微软雅黑" w:hAnsi="微软雅黑" w:eastAsia="微软雅黑"/>
                          <w:b/>
                          <w:bCs/>
                          <w:color w:val="023985"/>
                          <w:sz w:val="28"/>
                          <w:szCs w:val="28"/>
                          <w:lang w:val="en-US" w:eastAsia="zh-CN"/>
                        </w:rPr>
                        <w:t>废料市场整体稳定运行 采购节奏稍许放开</w:t>
                      </w:r>
                    </w:p>
                    <w:p>
                      <w:pPr>
                        <w:pStyle w:val="2"/>
                        <w:keepNext w:val="0"/>
                        <w:keepLines w:val="0"/>
                        <w:pageBreakBefore w:val="0"/>
                        <w:widowControl w:val="0"/>
                        <w:kinsoku/>
                        <w:wordWrap/>
                        <w:overflowPunct/>
                        <w:topLinePunct w:val="0"/>
                        <w:autoSpaceDE/>
                        <w:autoSpaceDN/>
                        <w:bidi w:val="0"/>
                        <w:adjustRightInd/>
                        <w:snapToGrid/>
                        <w:ind w:left="0" w:leftChars="0" w:firstLine="480" w:firstLineChars="200"/>
                        <w:textAlignment w:val="auto"/>
                        <w:rPr>
                          <w:rFonts w:hint="default" w:ascii="Times New Roman" w:hAnsi="Times New Roman" w:eastAsia="楷体" w:cstheme="minorBidi"/>
                          <w:kern w:val="2"/>
                          <w:sz w:val="24"/>
                          <w:szCs w:val="22"/>
                          <w:lang w:val="en-US" w:eastAsia="zh-CN" w:bidi="ar-SA"/>
                        </w:rPr>
                      </w:pPr>
                      <w:r>
                        <w:rPr>
                          <w:rFonts w:hint="eastAsia" w:ascii="Times New Roman" w:hAnsi="Times New Roman" w:eastAsia="楷体" w:cstheme="minorBidi"/>
                          <w:kern w:val="2"/>
                          <w:sz w:val="24"/>
                          <w:szCs w:val="22"/>
                          <w:lang w:val="en-US" w:eastAsia="zh-CN" w:bidi="ar-SA"/>
                        </w:rPr>
                        <w:t>本周锂电废料市场并未发生大幅波动，湿法厂稳定采购，贸易商方面由于对锂盐价格有看涨心态，有囤货心理。临近周尾，三元废料求购买家只增不减，部分湿法厂需求集中于高镍三元正极片与三元电池粉，折扣系数方面市场报价有小幅提升，镍钴锂金属盐折扣系数报价在78折左右；磷酸铁锂废料的锂点价格市场报价整体稳定，多数从业者对锂盐市场价格走势持密切关注，不会大幅提高收货价格。</w:t>
                      </w:r>
                    </w:p>
                    <w:p>
                      <w:pPr>
                        <w:ind w:firstLine="480"/>
                      </w:pPr>
                    </w:p>
                    <w:p>
                      <w:pPr>
                        <w:ind w:firstLine="480"/>
                      </w:pPr>
                    </w:p>
                    <w:p>
                      <w:pPr>
                        <w:ind w:firstLine="480"/>
                      </w:pPr>
                    </w:p>
                    <w:p>
                      <w:pPr>
                        <w:ind w:firstLine="480"/>
                      </w:pPr>
                    </w:p>
                  </w:txbxContent>
                </v:textbox>
              </v:rect>
            </w:pict>
          </mc:Fallback>
        </mc:AlternateContent>
      </w: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r>
        <mc:AlternateContent>
          <mc:Choice Requires="wps">
            <w:drawing>
              <wp:anchor distT="0" distB="0" distL="114300" distR="114300" simplePos="0" relativeHeight="251681792" behindDoc="0" locked="0" layoutInCell="1" allowOverlap="1">
                <wp:simplePos x="0" y="0"/>
                <wp:positionH relativeFrom="margin">
                  <wp:posOffset>1605915</wp:posOffset>
                </wp:positionH>
                <wp:positionV relativeFrom="paragraph">
                  <wp:posOffset>9525</wp:posOffset>
                </wp:positionV>
                <wp:extent cx="5039995" cy="9335135"/>
                <wp:effectExtent l="0" t="0" r="0" b="0"/>
                <wp:wrapNone/>
                <wp:docPr id="2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335135"/>
                        </a:xfrm>
                        <a:prstGeom prst="rect">
                          <a:avLst/>
                        </a:prstGeom>
                      </wps:spPr>
                      <wps:txbx>
                        <w:txbxContent>
                          <w:p>
                            <w:pPr>
                              <w:pStyle w:val="4"/>
                              <w:rPr>
                                <w:b/>
                                <w:bCs/>
                              </w:rPr>
                            </w:pPr>
                            <w:bookmarkStart w:id="139" w:name="_Toc79783340"/>
                            <w:bookmarkStart w:id="140" w:name="_Toc104572680"/>
                            <w:bookmarkStart w:id="141" w:name="_Toc86423851"/>
                            <w:r>
                              <w:rPr>
                                <w:rFonts w:hint="eastAsia"/>
                                <w:b/>
                                <w:bCs/>
                              </w:rPr>
                              <w:t>1</w:t>
                            </w:r>
                            <w:r>
                              <w:rPr>
                                <w:b/>
                                <w:bCs/>
                              </w:rPr>
                              <w:t>.1</w:t>
                            </w:r>
                            <w:r>
                              <w:rPr>
                                <w:rFonts w:hint="eastAsia"/>
                                <w:b/>
                                <w:bCs/>
                              </w:rPr>
                              <w:t>价格预测</w:t>
                            </w:r>
                            <w:bookmarkEnd w:id="139"/>
                            <w:bookmarkEnd w:id="140"/>
                            <w:bookmarkEnd w:id="141"/>
                          </w:p>
                          <w:tbl>
                            <w:tblPr>
                              <w:tblStyle w:val="26"/>
                              <w:tblW w:w="78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20"/>
                              <w:gridCol w:w="2621"/>
                              <w:gridCol w:w="2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cs="Times New Roman"/>
                                      <w:b/>
                                      <w:bCs/>
                                      <w:color w:val="FFFFFF" w:themeColor="background1"/>
                                      <w:szCs w:val="24"/>
                                      <w14:textFill>
                                        <w14:solidFill>
                                          <w14:schemeClr w14:val="bg1"/>
                                        </w14:solidFill>
                                      </w14:textFill>
                                    </w:rPr>
                                  </w:pPr>
                                  <w:r>
                                    <w:rPr>
                                      <w:rFonts w:cs="Times New Roman"/>
                                      <w:b/>
                                      <w:bCs/>
                                      <w:color w:val="FFFFFF" w:themeColor="background1"/>
                                      <w:szCs w:val="24"/>
                                      <w14:textFill>
                                        <w14:solidFill>
                                          <w14:schemeClr w14:val="bg1"/>
                                        </w14:solidFill>
                                      </w14:textFill>
                                    </w:rPr>
                                    <w:t>品种</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cs="Times New Roman"/>
                                      <w:b/>
                                      <w:bCs/>
                                      <w:color w:val="FFFFFF" w:themeColor="background1"/>
                                      <w:szCs w:val="24"/>
                                      <w14:textFill>
                                        <w14:solidFill>
                                          <w14:schemeClr w14:val="bg1"/>
                                        </w14:solidFill>
                                      </w14:textFill>
                                    </w:rPr>
                                  </w:pPr>
                                  <w:r>
                                    <w:rPr>
                                      <w:rFonts w:cs="Times New Roman"/>
                                      <w:b/>
                                      <w:bCs/>
                                      <w:color w:val="FFFFFF" w:themeColor="background1"/>
                                      <w:szCs w:val="24"/>
                                      <w14:textFill>
                                        <w14:solidFill>
                                          <w14:schemeClr w14:val="bg1"/>
                                        </w14:solidFill>
                                      </w14:textFill>
                                    </w:rPr>
                                    <w:t>运行趋势</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cs="Times New Roman"/>
                                      <w:b/>
                                      <w:bCs/>
                                      <w:color w:val="FFFFFF" w:themeColor="background1"/>
                                      <w:szCs w:val="24"/>
                                      <w14:textFill>
                                        <w14:solidFill>
                                          <w14:schemeClr w14:val="bg1"/>
                                        </w14:solidFill>
                                      </w14:textFill>
                                    </w:rPr>
                                  </w:pPr>
                                  <w:r>
                                    <w:rPr>
                                      <w:rFonts w:cs="Times New Roman"/>
                                      <w:b/>
                                      <w:bCs/>
                                      <w:color w:val="FFFFFF" w:themeColor="background1"/>
                                      <w:szCs w:val="24"/>
                                      <w14:textFill>
                                        <w14:solidFill>
                                          <w14:schemeClr w14:val="bg1"/>
                                        </w14:solidFill>
                                      </w14:textFill>
                                    </w:rPr>
                                    <w:t>预测区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cs="Times New Roman"/>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池级硫酸镍</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eastAsia" w:eastAsia="楷体" w:cs="Times New Roman"/>
                                      <w:szCs w:val="24"/>
                                      <w:lang w:eastAsia="zh-CN"/>
                                    </w:rPr>
                                  </w:pPr>
                                  <w:r>
                                    <w:rPr>
                                      <w:rFonts w:hint="eastAsia" w:ascii="楷体" w:hAnsi="楷体" w:cs="楷体"/>
                                      <w:szCs w:val="24"/>
                                      <w:lang w:val="en-US" w:eastAsia="zh-CN"/>
                                    </w:rPr>
                                    <w:t>暂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微软雅黑" w:cs="Times New Roman"/>
                                      <w:color w:val="000000"/>
                                      <w:szCs w:val="24"/>
                                    </w:rPr>
                                  </w:pPr>
                                  <w:r>
                                    <w:rPr>
                                      <w:rFonts w:ascii="楷体" w:hAnsi="楷体" w:cs="楷体"/>
                                      <w:szCs w:val="24"/>
                                    </w:rPr>
                                    <w:t>305</w:t>
                                  </w:r>
                                  <w:r>
                                    <w:rPr>
                                      <w:rFonts w:hint="eastAsia" w:ascii="楷体" w:hAnsi="楷体" w:cs="楷体"/>
                                      <w:szCs w:val="24"/>
                                    </w:rPr>
                                    <w:t>00-</w:t>
                                  </w:r>
                                  <w:r>
                                    <w:rPr>
                                      <w:rFonts w:ascii="楷体" w:hAnsi="楷体" w:cs="楷体"/>
                                      <w:szCs w:val="24"/>
                                    </w:rPr>
                                    <w:t>315</w:t>
                                  </w:r>
                                  <w:r>
                                    <w:rPr>
                                      <w:rFonts w:hint="eastAsia" w:ascii="楷体" w:hAnsi="楷体" w:cs="楷体"/>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池级硫酸钴</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ind w:firstLine="0" w:firstLineChars="0"/>
                                    <w:jc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ind w:firstLine="0" w:firstLineChars="0"/>
                                    <w:jc w:val="center"/>
                                    <w:rPr>
                                      <w:rFonts w:hint="default" w:ascii="Times New Roman" w:hAnsi="Times New Roman" w:cs="Times New Roman"/>
                                      <w:szCs w:val="24"/>
                                    </w:rPr>
                                  </w:pPr>
                                  <w:r>
                                    <w:rPr>
                                      <w:rFonts w:hint="eastAsia" w:ascii="Times New Roman" w:hAnsi="Times New Roman" w:eastAsia="微软雅黑" w:cs="Times New Roman"/>
                                      <w:color w:val="000000"/>
                                      <w:sz w:val="24"/>
                                      <w:szCs w:val="24"/>
                                      <w:lang w:val="en-US" w:eastAsia="zh-CN"/>
                                    </w:rPr>
                                    <w:t>37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85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三元前驱体</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楷体" w:hAnsi="楷体" w:cs="楷体"/>
                                      <w:szCs w:val="24"/>
                                    </w:rPr>
                                    <w:t>暂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ascii="Times New Roman" w:hAnsi="Times New Roman" w:cs="Times New Roman"/>
                                      <w:color w:val="000000"/>
                                      <w:szCs w:val="24"/>
                                    </w:rPr>
                                    <w:t>78000-8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14:textFill>
                                        <w14:solidFill>
                                          <w14:schemeClr w14:val="tx1"/>
                                        </w14:solidFill>
                                      </w14:textFill>
                                    </w:rPr>
                                    <w:t>锂辉石3.5-4%原矿</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Times New Roman" w:hAnsi="Times New Roman" w:cs="Times New Roman"/>
                                      <w:szCs w:val="24"/>
                                      <w:lang w:val="en-US" w:eastAsia="zh-CN"/>
                                    </w:rPr>
                                    <w:t>偏弱</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hint="eastAsia" w:ascii="Times New Roman" w:hAnsi="Times New Roman" w:eastAsia="微软雅黑" w:cs="Times New Roman"/>
                                      <w:color w:val="000000"/>
                                      <w:szCs w:val="24"/>
                                    </w:rPr>
                                    <w:t>3</w:t>
                                  </w:r>
                                  <w:r>
                                    <w:rPr>
                                      <w:rFonts w:hint="eastAsia" w:ascii="Times New Roman" w:hAnsi="Times New Roman" w:eastAsia="微软雅黑" w:cs="Times New Roman"/>
                                      <w:color w:val="000000"/>
                                      <w:szCs w:val="24"/>
                                      <w:lang w:val="en-US" w:eastAsia="zh-CN"/>
                                    </w:rPr>
                                    <w:t>7</w:t>
                                  </w:r>
                                  <w:r>
                                    <w:rPr>
                                      <w:rFonts w:hint="eastAsia" w:ascii="Times New Roman" w:hAnsi="Times New Roman" w:eastAsia="微软雅黑" w:cs="Times New Roman"/>
                                      <w:color w:val="000000"/>
                                      <w:szCs w:val="24"/>
                                    </w:rPr>
                                    <w:t>00-3</w:t>
                                  </w:r>
                                  <w:r>
                                    <w:rPr>
                                      <w:rFonts w:hint="eastAsia" w:ascii="Times New Roman" w:hAnsi="Times New Roman" w:eastAsia="微软雅黑" w:cs="Times New Roman"/>
                                      <w:color w:val="000000"/>
                                      <w:szCs w:val="24"/>
                                      <w:lang w:val="en-US" w:eastAsia="zh-CN"/>
                                    </w:rPr>
                                    <w:t>9</w:t>
                                  </w:r>
                                  <w:r>
                                    <w:rPr>
                                      <w:rFonts w:hint="eastAsia" w:ascii="Times New Roman" w:hAnsi="Times New Roman" w:eastAsia="微软雅黑" w:cs="Times New Roman"/>
                                      <w:color w:val="000000"/>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lang w:val="en-US" w:eastAsia="zh-CN"/>
                                      <w14:textFill>
                                        <w14:solidFill>
                                          <w14:schemeClr w14:val="tx1"/>
                                        </w14:solidFill>
                                      </w14:textFill>
                                    </w:rPr>
                                    <w:t>锂辉石4-4.5%精矿</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楷体" w:hAnsi="楷体" w:cs="楷体"/>
                                      <w:szCs w:val="24"/>
                                      <w:highlight w:val="none"/>
                                      <w:lang w:val="en-US" w:eastAsia="zh-CN"/>
                                    </w:rPr>
                                    <w:t>偏弱</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hint="eastAsia" w:ascii="Times New Roman" w:hAnsi="Times New Roman" w:eastAsia="微软雅黑" w:cs="Times New Roman"/>
                                      <w:color w:val="000000"/>
                                      <w:szCs w:val="24"/>
                                    </w:rPr>
                                    <w:t>4</w:t>
                                  </w:r>
                                  <w:r>
                                    <w:rPr>
                                      <w:rFonts w:hint="eastAsia" w:ascii="Times New Roman" w:hAnsi="Times New Roman" w:eastAsia="微软雅黑" w:cs="Times New Roman"/>
                                      <w:color w:val="000000"/>
                                      <w:szCs w:val="24"/>
                                      <w:lang w:val="en-US" w:eastAsia="zh-CN"/>
                                    </w:rPr>
                                    <w:t>5</w:t>
                                  </w:r>
                                  <w:r>
                                    <w:rPr>
                                      <w:rFonts w:hint="eastAsia" w:ascii="Times New Roman" w:hAnsi="Times New Roman" w:eastAsia="微软雅黑" w:cs="Times New Roman"/>
                                      <w:color w:val="000000"/>
                                      <w:szCs w:val="24"/>
                                    </w:rPr>
                                    <w:t>00-4</w:t>
                                  </w:r>
                                  <w:r>
                                    <w:rPr>
                                      <w:rFonts w:hint="eastAsia" w:ascii="Times New Roman" w:hAnsi="Times New Roman" w:eastAsia="微软雅黑" w:cs="Times New Roman"/>
                                      <w:color w:val="000000"/>
                                      <w:szCs w:val="24"/>
                                      <w:lang w:val="en-US" w:eastAsia="zh-CN"/>
                                    </w:rPr>
                                    <w:t>8</w:t>
                                  </w:r>
                                  <w:r>
                                    <w:rPr>
                                      <w:rFonts w:hint="eastAsia" w:ascii="Times New Roman" w:hAnsi="Times New Roman" w:eastAsia="微软雅黑" w:cs="Times New Roman"/>
                                      <w:color w:val="000000"/>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highlight w:val="none"/>
                                      <w14:textFill>
                                        <w14:solidFill>
                                          <w14:schemeClr w14:val="tx1"/>
                                        </w14:solidFill>
                                      </w14:textFill>
                                    </w:rPr>
                                    <w:t>电池级碳酸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Times New Roman" w:hAnsi="Times New Roman" w:cs="Times New Roman"/>
                                      <w:szCs w:val="24"/>
                                    </w:rPr>
                                    <w:t>高位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ascii="Times New Roman" w:hAnsi="Times New Roman" w:eastAsia="微软雅黑" w:cs="Times New Roman"/>
                                      <w:color w:val="000000"/>
                                      <w:szCs w:val="24"/>
                                    </w:rPr>
                                    <w:t>30</w:t>
                                  </w:r>
                                  <w:r>
                                    <w:rPr>
                                      <w:rFonts w:hint="eastAsia" w:ascii="Times New Roman" w:hAnsi="Times New Roman" w:eastAsia="微软雅黑" w:cs="Times New Roman"/>
                                      <w:color w:val="000000"/>
                                      <w:szCs w:val="24"/>
                                      <w:lang w:val="en-US" w:eastAsia="zh-CN"/>
                                    </w:rPr>
                                    <w:t>.0</w:t>
                                  </w:r>
                                  <w:r>
                                    <w:rPr>
                                      <w:rFonts w:hint="eastAsia" w:ascii="Times New Roman" w:hAnsi="Times New Roman" w:eastAsia="微软雅黑" w:cs="Times New Roman"/>
                                      <w:color w:val="000000"/>
                                      <w:szCs w:val="24"/>
                                    </w:rPr>
                                    <w:t>-3</w:t>
                                  </w:r>
                                  <w:r>
                                    <w:rPr>
                                      <w:rFonts w:ascii="Times New Roman" w:hAnsi="Times New Roman" w:eastAsia="微软雅黑" w:cs="Times New Roman"/>
                                      <w:color w:val="000000"/>
                                      <w:szCs w:val="24"/>
                                    </w:rPr>
                                    <w:t>2</w:t>
                                  </w:r>
                                  <w:r>
                                    <w:rPr>
                                      <w:rFonts w:hint="eastAsia" w:ascii="Times New Roman" w:hAnsi="Times New Roman" w:eastAsia="微软雅黑" w:cs="Times New Roman"/>
                                      <w:color w:val="000000"/>
                                      <w:szCs w:val="24"/>
                                      <w:lang w:val="en-US" w:eastAsia="zh-C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highlight w:val="none"/>
                                      <w14:textFill>
                                        <w14:solidFill>
                                          <w14:schemeClr w14:val="tx1"/>
                                        </w14:solidFill>
                                      </w14:textFill>
                                    </w:rPr>
                                    <w:t>电池级氢氧化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ind w:firstLine="0" w:firstLineChars="0"/>
                                    <w:jc w:val="center"/>
                                    <w:rPr>
                                      <w:rFonts w:ascii="楷体" w:hAnsi="楷体" w:cs="楷体"/>
                                      <w:szCs w:val="24"/>
                                    </w:rPr>
                                  </w:pPr>
                                  <w:r>
                                    <w:rPr>
                                      <w:rFonts w:hint="eastAsia" w:ascii="Times New Roman" w:hAnsi="Times New Roman" w:cs="Times New Roman"/>
                                      <w:szCs w:val="24"/>
                                    </w:rPr>
                                    <w:t>高位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hint="eastAsia" w:ascii="Times New Roman" w:hAnsi="Times New Roman" w:eastAsia="微软雅黑" w:cs="Times New Roman"/>
                                      <w:color w:val="000000"/>
                                      <w:szCs w:val="24"/>
                                      <w:lang w:val="en-US" w:eastAsia="zh-CN"/>
                                    </w:rPr>
                                    <w:t>29.0</w:t>
                                  </w:r>
                                  <w:r>
                                    <w:rPr>
                                      <w:rFonts w:hint="eastAsia" w:ascii="Times New Roman" w:hAnsi="Times New Roman" w:eastAsia="微软雅黑" w:cs="Times New Roman"/>
                                      <w:color w:val="000000"/>
                                      <w:szCs w:val="24"/>
                                    </w:rPr>
                                    <w:t>-</w:t>
                                  </w:r>
                                  <w:r>
                                    <w:rPr>
                                      <w:rFonts w:ascii="Times New Roman" w:hAnsi="Times New Roman" w:eastAsia="微软雅黑" w:cs="Times New Roman"/>
                                      <w:color w:val="000000"/>
                                      <w:szCs w:val="24"/>
                                    </w:rPr>
                                    <w:t>3</w:t>
                                  </w:r>
                                  <w:r>
                                    <w:rPr>
                                      <w:rFonts w:hint="eastAsia" w:ascii="Times New Roman" w:hAnsi="Times New Roman" w:eastAsia="微软雅黑" w:cs="Times New Roman"/>
                                      <w:color w:val="000000"/>
                                      <w:szCs w:val="24"/>
                                      <w:lang w:val="en-US" w:eastAsia="zh-CN"/>
                                    </w:rPr>
                                    <w:t>1</w:t>
                                  </w:r>
                                  <w:r>
                                    <w:rPr>
                                      <w:rFonts w:hint="eastAsia" w:ascii="Times New Roman" w:hAnsi="Times New Roman" w:eastAsia="微软雅黑" w:cs="Times New Roman"/>
                                      <w:color w:val="000000"/>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kern w:val="0"/>
                                      <w:szCs w:val="24"/>
                                      <w:lang w:bidi="ar"/>
                                    </w:rPr>
                                    <w:t>人造石墨负极</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szCs w:val="24"/>
                                    </w:rPr>
                                  </w:pPr>
                                  <w:r>
                                    <w:rPr>
                                      <w:rFonts w:hint="eastAsia"/>
                                      <w:szCs w:val="24"/>
                                    </w:rPr>
                                    <w:t>小幅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keepNext w:val="0"/>
                                    <w:keepLines w:val="0"/>
                                    <w:suppressLineNumbers w:val="0"/>
                                    <w:spacing w:before="0" w:beforeAutospacing="0" w:after="0" w:afterAutospacing="0"/>
                                    <w:ind w:left="0" w:leftChars="0" w:right="0" w:rightChars="0" w:firstLine="0" w:firstLineChars="0"/>
                                    <w:jc w:val="center"/>
                                    <w:rPr>
                                      <w:rFonts w:hint="default" w:ascii="Times New Roman" w:hAnsi="Times New Roman" w:cs="Times New Roman"/>
                                      <w:szCs w:val="24"/>
                                    </w:rPr>
                                  </w:pPr>
                                  <w:r>
                                    <w:rPr>
                                      <w:rFonts w:hint="eastAsia" w:ascii="Times New Roman" w:hAnsi="Times New Roman" w:cs="楷体"/>
                                      <w:sz w:val="24"/>
                                      <w:szCs w:val="24"/>
                                      <w:lang w:val="en-US" w:eastAsia="zh-CN"/>
                                    </w:rPr>
                                    <w:t>36000-3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14:textFill>
                                        <w14:solidFill>
                                          <w14:schemeClr w14:val="tx1"/>
                                        </w14:solidFill>
                                      </w14:textFill>
                                    </w:rPr>
                                    <w:t>三元正极材料</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楷体" w:hAnsi="楷体" w:cs="楷体"/>
                                      <w:szCs w:val="24"/>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ascii="Times New Roman" w:hAnsi="Times New Roman" w:cs="Times New Roman"/>
                                      <w:color w:val="000000"/>
                                      <w:szCs w:val="24"/>
                                    </w:rPr>
                                    <w:t>190000-2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default" w:ascii="Times New Roman" w:hAnsi="Times New Roman" w:cs="Times New Roman"/>
                                      <w:color w:val="000000" w:themeColor="text1"/>
                                      <w:kern w:val="0"/>
                                      <w:szCs w:val="24"/>
                                      <w:lang w:val="en-US" w:eastAsia="zh-CN" w:bidi="ar"/>
                                      <w14:textFill>
                                        <w14:solidFill>
                                          <w14:schemeClr w14:val="tx1"/>
                                        </w14:solidFill>
                                      </w14:textFill>
                                    </w:rPr>
                                    <w:t>动力型磷酸铁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hint="eastAsia" w:ascii="楷体" w:hAnsi="楷体" w:cs="楷体"/>
                                      <w:szCs w:val="24"/>
                                      <w:lang w:val="en-US" w:eastAsia="zh-CN"/>
                                    </w:rPr>
                                    <w:t>91000</w:t>
                                  </w:r>
                                  <w:r>
                                    <w:rPr>
                                      <w:rFonts w:hint="eastAsia" w:ascii="楷体" w:hAnsi="楷体" w:cs="楷体"/>
                                      <w:szCs w:val="24"/>
                                    </w:rPr>
                                    <w:t>-</w:t>
                                  </w:r>
                                  <w:r>
                                    <w:rPr>
                                      <w:rFonts w:hint="eastAsia" w:ascii="楷体" w:hAnsi="楷体" w:cs="楷体"/>
                                      <w:szCs w:val="24"/>
                                      <w:lang w:val="en-US" w:eastAsia="zh-CN"/>
                                    </w:rPr>
                                    <w:t>9900</w:t>
                                  </w:r>
                                  <w:r>
                                    <w:rPr>
                                      <w:rFonts w:hint="eastAsia" w:ascii="楷体" w:hAnsi="楷体" w:cs="楷体"/>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default" w:ascii="Times New Roman" w:hAnsi="Times New Roman" w:cs="Times New Roman"/>
                                      <w:color w:val="000000" w:themeColor="text1"/>
                                      <w:kern w:val="0"/>
                                      <w:szCs w:val="24"/>
                                      <w:lang w:val="en-US" w:eastAsia="zh-CN" w:bidi="ar"/>
                                      <w14:textFill>
                                        <w14:solidFill>
                                          <w14:schemeClr w14:val="tx1"/>
                                        </w14:solidFill>
                                      </w14:textFill>
                                    </w:rPr>
                                    <w:t>储能型磷酸铁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hint="eastAsia" w:ascii="楷体" w:hAnsi="楷体" w:cs="楷体"/>
                                      <w:szCs w:val="24"/>
                                      <w:lang w:val="en-US" w:eastAsia="zh-CN"/>
                                    </w:rPr>
                                    <w:t>85000-9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六氟磷酸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150000-16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磷酸铁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30000-3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锰酸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 xml:space="preserve">28000-35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三元圆柱型）</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 xml:space="preserve">46000-55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三元动力型）</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51000-6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湿法5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2.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湿法7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left="0" w:leftChars="0" w:firstLine="0" w:firstLineChars="0"/>
                                    <w:jc w:val="center"/>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湿法9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left="0" w:leftChars="0" w:firstLine="0" w:firstLineChars="0"/>
                                    <w:jc w:val="center"/>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3-1.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干法16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720" w:firstLineChars="300"/>
                                    <w:jc w:val="both"/>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hint="eastAsia" w:ascii="Times New Roman" w:hAnsi="Times New Roman" w:cs="Times New Roman"/>
                                      <w:color w:val="000000"/>
                                      <w:szCs w:val="24"/>
                                      <w:lang w:val="en-US" w:eastAsia="zh-CN"/>
                                    </w:rPr>
                                    <w:t>0.89-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三元正极片粉料</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left="0" w:leftChars="0"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00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1050</w:t>
                                  </w:r>
                                  <w:r>
                                    <w:rPr>
                                      <w:rFonts w:hint="default" w:ascii="楷体" w:hAnsi="楷体" w:cs="楷体"/>
                                      <w:color w:val="000000"/>
                                      <w:kern w:val="0"/>
                                      <w:szCs w:val="24"/>
                                      <w:lang w:val="en-US" w:eastAsia="zh-CN" w:bidi="ar"/>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钴酸锂极片粉料</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left="0" w:leftChars="0"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30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135</w:t>
                                  </w:r>
                                  <w:r>
                                    <w:rPr>
                                      <w:rFonts w:hint="default" w:ascii="楷体" w:hAnsi="楷体" w:cs="楷体"/>
                                      <w:color w:val="000000"/>
                                      <w:kern w:val="0"/>
                                      <w:szCs w:val="24"/>
                                      <w:lang w:val="en-US" w:eastAsia="zh-CN" w:bidi="ar"/>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磷酸铁锂黑粉</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left="0" w:leftChars="0"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45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5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0</w:t>
                                  </w:r>
                                </w:p>
                              </w:tc>
                            </w:tr>
                          </w:tbl>
                          <w:p>
                            <w:pPr>
                              <w:ind w:firstLine="440"/>
                              <w:rPr>
                                <w:rFonts w:cs="Times New Roman"/>
                                <w:color w:val="000000" w:themeColor="text1"/>
                                <w:sz w:val="22"/>
                                <w:szCs w:val="24"/>
                                <w14:textFill>
                                  <w14:solidFill>
                                    <w14:schemeClr w14:val="tx1"/>
                                  </w14:solidFill>
                                </w14:textFill>
                              </w:rPr>
                            </w:pPr>
                          </w:p>
                          <w:p>
                            <w:pPr>
                              <w:ind w:firstLine="440"/>
                              <w:rPr>
                                <w:rFonts w:cs="Times New Roman"/>
                                <w:color w:val="FF0000"/>
                                <w:sz w:val="22"/>
                                <w:szCs w:val="24"/>
                              </w:rPr>
                            </w:pPr>
                            <w:r>
                              <w:rPr>
                                <w:rFonts w:hint="eastAsia" w:cs="Times New Roman"/>
                                <w:color w:val="000000" w:themeColor="text1"/>
                                <w:sz w:val="22"/>
                                <w:szCs w:val="24"/>
                                <w14:textFill>
                                  <w14:solidFill>
                                    <w14:schemeClr w14:val="tx1"/>
                                  </w14:solidFill>
                                </w14:textFill>
                              </w:rPr>
                              <w:t>注：硫酸镍以晶体价格承兑到厂含税为参照（元/吨）；硫酸钴以晶体价格承兑到厂含税（元/吨）；三元前驱体以出厂含税523型（多晶）为参照（元/吨）；锂辉石6%精矿CIF价格（美元/吨）；锂云母4%精矿CIF价格（美元/吨）；电池级碳酸锂以承兑到厂含税为参照（万元/吨）；电池级氢氧化锂以承兑到厂含税（万元/吨）；三元正极材料以出厂含税523型（多晶）为参照（元/吨）；人造石墨负极以出厂含税中端（340-350mAh/g）为参照（元/吨）；磷酸铁锂以现汇出厂含税价为参考（元/吨）；六氟磷酸锂以出厂含税中端为参照（元/吨）；隔膜价格为国内主流价格含税(元/平方米）；三元极片废料、钴酸锂极片粉料以现汇到厂含税（元/吨）。</w:t>
                            </w:r>
                          </w:p>
                          <w:p>
                            <w:pPr>
                              <w:ind w:firstLine="440"/>
                              <w:rPr>
                                <w:rFonts w:ascii="楷体" w:hAnsi="楷体" w:cs="楷体"/>
                                <w:color w:val="000000" w:themeColor="text1"/>
                                <w:sz w:val="22"/>
                                <w:szCs w:val="24"/>
                                <w14:textFill>
                                  <w14:solidFill>
                                    <w14:schemeClr w14:val="tx1"/>
                                  </w14:solidFill>
                                </w14:textFill>
                              </w:rPr>
                            </w:pPr>
                          </w:p>
                          <w:p>
                            <w:pPr>
                              <w:ind w:firstLine="440"/>
                              <w:rPr>
                                <w:rFonts w:cs="Times New Roman"/>
                                <w:color w:val="FF0000"/>
                                <w:sz w:val="22"/>
                                <w:szCs w:val="24"/>
                              </w:rPr>
                            </w:pPr>
                          </w:p>
                          <w:p>
                            <w:pPr>
                              <w:ind w:firstLine="480"/>
                              <w:rPr>
                                <w:szCs w:val="24"/>
                              </w:rPr>
                            </w:pPr>
                          </w:p>
                          <w:p>
                            <w:pPr>
                              <w:ind w:firstLine="480"/>
                              <w:rPr>
                                <w:rFonts w:cs="楷体"/>
                                <w:szCs w:val="24"/>
                              </w:rPr>
                            </w:pPr>
                          </w:p>
                          <w:p>
                            <w:pPr>
                              <w:ind w:firstLine="480"/>
                              <w:rPr>
                                <w:rFonts w:cs="Times New Roman"/>
                                <w:szCs w:val="24"/>
                              </w:rPr>
                            </w:pPr>
                          </w:p>
                          <w:p>
                            <w:pPr>
                              <w:ind w:firstLine="480"/>
                              <w:rPr>
                                <w:rFonts w:cs="Times New Roman"/>
                              </w:rPr>
                            </w:pPr>
                          </w:p>
                          <w:p>
                            <w:pPr>
                              <w:spacing w:line="240" w:lineRule="auto"/>
                              <w:ind w:firstLine="480"/>
                              <w:rPr>
                                <w:rFonts w:ascii="楷体" w:hAnsi="楷体" w:cs="楷体"/>
                                <w:szCs w:val="24"/>
                              </w:rPr>
                            </w:pPr>
                          </w:p>
                          <w:p>
                            <w:pPr>
                              <w:ind w:firstLine="0" w:firstLineChars="0"/>
                              <w:jc w:val="left"/>
                              <w:rPr>
                                <w:rFonts w:ascii="楷体" w:hAnsi="楷体"/>
                                <w:b/>
                                <w:bCs/>
                                <w:color w:val="023985"/>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0.75pt;height:735.05pt;width:396.85pt;mso-position-horizontal-relative:margin;z-index:251681792;mso-width-relative:page;mso-height-relative:page;" filled="f" stroked="f" coordsize="21600,21600" o:gfxdata="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sVnkE2wAA&#10;AAsBAAAPAAAAAAAAAAEAIAAAACIAAABkcnMvZG93bnJldi54bWxQSwECFAAUAAAACACHTuJABxn4&#10;++IBAACtAwAADgAAAAAAAAABACAAAAAqAQAAZHJzL2Uyb0RvYy54bWxQSwUGAAAAAAYABgBZAQAA&#10;fgUAAAAA&#10;">
                <v:fill on="f" focussize="0,0"/>
                <v:stroke on="f"/>
                <v:imagedata o:title=""/>
                <o:lock v:ext="edit" grouping="t" aspectratio="f"/>
                <v:textbox>
                  <w:txbxContent>
                    <w:p>
                      <w:pPr>
                        <w:pStyle w:val="4"/>
                        <w:rPr>
                          <w:b/>
                          <w:bCs/>
                        </w:rPr>
                      </w:pPr>
                      <w:bookmarkStart w:id="139" w:name="_Toc79783340"/>
                      <w:bookmarkStart w:id="140" w:name="_Toc104572680"/>
                      <w:bookmarkStart w:id="141" w:name="_Toc86423851"/>
                      <w:r>
                        <w:rPr>
                          <w:rFonts w:hint="eastAsia"/>
                          <w:b/>
                          <w:bCs/>
                        </w:rPr>
                        <w:t>1</w:t>
                      </w:r>
                      <w:r>
                        <w:rPr>
                          <w:b/>
                          <w:bCs/>
                        </w:rPr>
                        <w:t>.1</w:t>
                      </w:r>
                      <w:r>
                        <w:rPr>
                          <w:rFonts w:hint="eastAsia"/>
                          <w:b/>
                          <w:bCs/>
                        </w:rPr>
                        <w:t>价格预测</w:t>
                      </w:r>
                      <w:bookmarkEnd w:id="139"/>
                      <w:bookmarkEnd w:id="140"/>
                      <w:bookmarkEnd w:id="141"/>
                    </w:p>
                    <w:tbl>
                      <w:tblPr>
                        <w:tblStyle w:val="26"/>
                        <w:tblW w:w="78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20"/>
                        <w:gridCol w:w="2621"/>
                        <w:gridCol w:w="26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cs="Times New Roman"/>
                                <w:b/>
                                <w:bCs/>
                                <w:color w:val="FFFFFF" w:themeColor="background1"/>
                                <w:szCs w:val="24"/>
                                <w14:textFill>
                                  <w14:solidFill>
                                    <w14:schemeClr w14:val="bg1"/>
                                  </w14:solidFill>
                                </w14:textFill>
                              </w:rPr>
                            </w:pPr>
                            <w:r>
                              <w:rPr>
                                <w:rFonts w:cs="Times New Roman"/>
                                <w:b/>
                                <w:bCs/>
                                <w:color w:val="FFFFFF" w:themeColor="background1"/>
                                <w:szCs w:val="24"/>
                                <w14:textFill>
                                  <w14:solidFill>
                                    <w14:schemeClr w14:val="bg1"/>
                                  </w14:solidFill>
                                </w14:textFill>
                              </w:rPr>
                              <w:t>品种</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cs="Times New Roman"/>
                                <w:b/>
                                <w:bCs/>
                                <w:color w:val="FFFFFF" w:themeColor="background1"/>
                                <w:szCs w:val="24"/>
                                <w14:textFill>
                                  <w14:solidFill>
                                    <w14:schemeClr w14:val="bg1"/>
                                  </w14:solidFill>
                                </w14:textFill>
                              </w:rPr>
                            </w:pPr>
                            <w:r>
                              <w:rPr>
                                <w:rFonts w:cs="Times New Roman"/>
                                <w:b/>
                                <w:bCs/>
                                <w:color w:val="FFFFFF" w:themeColor="background1"/>
                                <w:szCs w:val="24"/>
                                <w14:textFill>
                                  <w14:solidFill>
                                    <w14:schemeClr w14:val="bg1"/>
                                  </w14:solidFill>
                                </w14:textFill>
                              </w:rPr>
                              <w:t>运行趋势</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cs="Times New Roman"/>
                                <w:b/>
                                <w:bCs/>
                                <w:color w:val="FFFFFF" w:themeColor="background1"/>
                                <w:szCs w:val="24"/>
                                <w14:textFill>
                                  <w14:solidFill>
                                    <w14:schemeClr w14:val="bg1"/>
                                  </w14:solidFill>
                                </w14:textFill>
                              </w:rPr>
                            </w:pPr>
                            <w:r>
                              <w:rPr>
                                <w:rFonts w:cs="Times New Roman"/>
                                <w:b/>
                                <w:bCs/>
                                <w:color w:val="FFFFFF" w:themeColor="background1"/>
                                <w:szCs w:val="24"/>
                                <w14:textFill>
                                  <w14:solidFill>
                                    <w14:schemeClr w14:val="bg1"/>
                                  </w14:solidFill>
                                </w14:textFill>
                              </w:rPr>
                              <w:t>预测区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cs="Times New Roman"/>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池级硫酸镍</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eastAsia" w:eastAsia="楷体" w:cs="Times New Roman"/>
                                <w:szCs w:val="24"/>
                                <w:lang w:eastAsia="zh-CN"/>
                              </w:rPr>
                            </w:pPr>
                            <w:r>
                              <w:rPr>
                                <w:rFonts w:hint="eastAsia" w:ascii="楷体" w:hAnsi="楷体" w:cs="楷体"/>
                                <w:szCs w:val="24"/>
                                <w:lang w:val="en-US" w:eastAsia="zh-CN"/>
                              </w:rPr>
                              <w:t>暂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微软雅黑" w:cs="Times New Roman"/>
                                <w:color w:val="000000"/>
                                <w:szCs w:val="24"/>
                              </w:rPr>
                            </w:pPr>
                            <w:r>
                              <w:rPr>
                                <w:rFonts w:ascii="楷体" w:hAnsi="楷体" w:cs="楷体"/>
                                <w:szCs w:val="24"/>
                              </w:rPr>
                              <w:t>305</w:t>
                            </w:r>
                            <w:r>
                              <w:rPr>
                                <w:rFonts w:hint="eastAsia" w:ascii="楷体" w:hAnsi="楷体" w:cs="楷体"/>
                                <w:szCs w:val="24"/>
                              </w:rPr>
                              <w:t>00-</w:t>
                            </w:r>
                            <w:r>
                              <w:rPr>
                                <w:rFonts w:ascii="楷体" w:hAnsi="楷体" w:cs="楷体"/>
                                <w:szCs w:val="24"/>
                              </w:rPr>
                              <w:t>315</w:t>
                            </w:r>
                            <w:r>
                              <w:rPr>
                                <w:rFonts w:hint="eastAsia" w:ascii="楷体" w:hAnsi="楷体" w:cs="楷体"/>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池级硫酸钴</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ind w:firstLine="0" w:firstLineChars="0"/>
                              <w:jc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ind w:firstLine="0" w:firstLineChars="0"/>
                              <w:jc w:val="center"/>
                              <w:rPr>
                                <w:rFonts w:hint="default" w:ascii="Times New Roman" w:hAnsi="Times New Roman" w:cs="Times New Roman"/>
                                <w:szCs w:val="24"/>
                              </w:rPr>
                            </w:pPr>
                            <w:r>
                              <w:rPr>
                                <w:rFonts w:hint="eastAsia" w:ascii="Times New Roman" w:hAnsi="Times New Roman" w:eastAsia="微软雅黑" w:cs="Times New Roman"/>
                                <w:color w:val="000000"/>
                                <w:sz w:val="24"/>
                                <w:szCs w:val="24"/>
                                <w:lang w:val="en-US" w:eastAsia="zh-CN"/>
                              </w:rPr>
                              <w:t>37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85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color w:val="000000" w:themeColor="text1"/>
                                <w:szCs w:val="24"/>
                                <w14:textFill>
                                  <w14:solidFill>
                                    <w14:schemeClr w14:val="tx1"/>
                                  </w14:solidFill>
                                </w14:textFill>
                              </w:rPr>
                              <w:t>三元前驱体</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楷体" w:hAnsi="楷体" w:cs="楷体"/>
                                <w:szCs w:val="24"/>
                              </w:rPr>
                              <w:t>暂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ascii="Times New Roman" w:hAnsi="Times New Roman" w:cs="Times New Roman"/>
                                <w:color w:val="000000"/>
                                <w:szCs w:val="24"/>
                              </w:rPr>
                              <w:t>78000-8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14:textFill>
                                  <w14:solidFill>
                                    <w14:schemeClr w14:val="tx1"/>
                                  </w14:solidFill>
                                </w14:textFill>
                              </w:rPr>
                              <w:t>锂辉石3.5-4%原矿</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Times New Roman" w:hAnsi="Times New Roman" w:cs="Times New Roman"/>
                                <w:szCs w:val="24"/>
                                <w:lang w:val="en-US" w:eastAsia="zh-CN"/>
                              </w:rPr>
                              <w:t>偏弱</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hint="eastAsia" w:ascii="Times New Roman" w:hAnsi="Times New Roman" w:eastAsia="微软雅黑" w:cs="Times New Roman"/>
                                <w:color w:val="000000"/>
                                <w:szCs w:val="24"/>
                              </w:rPr>
                              <w:t>3</w:t>
                            </w:r>
                            <w:r>
                              <w:rPr>
                                <w:rFonts w:hint="eastAsia" w:ascii="Times New Roman" w:hAnsi="Times New Roman" w:eastAsia="微软雅黑" w:cs="Times New Roman"/>
                                <w:color w:val="000000"/>
                                <w:szCs w:val="24"/>
                                <w:lang w:val="en-US" w:eastAsia="zh-CN"/>
                              </w:rPr>
                              <w:t>7</w:t>
                            </w:r>
                            <w:r>
                              <w:rPr>
                                <w:rFonts w:hint="eastAsia" w:ascii="Times New Roman" w:hAnsi="Times New Roman" w:eastAsia="微软雅黑" w:cs="Times New Roman"/>
                                <w:color w:val="000000"/>
                                <w:szCs w:val="24"/>
                              </w:rPr>
                              <w:t>00-3</w:t>
                            </w:r>
                            <w:r>
                              <w:rPr>
                                <w:rFonts w:hint="eastAsia" w:ascii="Times New Roman" w:hAnsi="Times New Roman" w:eastAsia="微软雅黑" w:cs="Times New Roman"/>
                                <w:color w:val="000000"/>
                                <w:szCs w:val="24"/>
                                <w:lang w:val="en-US" w:eastAsia="zh-CN"/>
                              </w:rPr>
                              <w:t>9</w:t>
                            </w:r>
                            <w:r>
                              <w:rPr>
                                <w:rFonts w:hint="eastAsia" w:ascii="Times New Roman" w:hAnsi="Times New Roman" w:eastAsia="微软雅黑" w:cs="Times New Roman"/>
                                <w:color w:val="000000"/>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lang w:val="en-US" w:eastAsia="zh-CN"/>
                                <w14:textFill>
                                  <w14:solidFill>
                                    <w14:schemeClr w14:val="tx1"/>
                                  </w14:solidFill>
                                </w14:textFill>
                              </w:rPr>
                              <w:t>锂辉石4-4.5%精矿</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楷体" w:hAnsi="楷体" w:cs="楷体"/>
                                <w:szCs w:val="24"/>
                                <w:highlight w:val="none"/>
                                <w:lang w:val="en-US" w:eastAsia="zh-CN"/>
                              </w:rPr>
                              <w:t>偏弱</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hint="eastAsia" w:ascii="Times New Roman" w:hAnsi="Times New Roman" w:eastAsia="微软雅黑" w:cs="Times New Roman"/>
                                <w:color w:val="000000"/>
                                <w:szCs w:val="24"/>
                              </w:rPr>
                              <w:t>4</w:t>
                            </w:r>
                            <w:r>
                              <w:rPr>
                                <w:rFonts w:hint="eastAsia" w:ascii="Times New Roman" w:hAnsi="Times New Roman" w:eastAsia="微软雅黑" w:cs="Times New Roman"/>
                                <w:color w:val="000000"/>
                                <w:szCs w:val="24"/>
                                <w:lang w:val="en-US" w:eastAsia="zh-CN"/>
                              </w:rPr>
                              <w:t>5</w:t>
                            </w:r>
                            <w:r>
                              <w:rPr>
                                <w:rFonts w:hint="eastAsia" w:ascii="Times New Roman" w:hAnsi="Times New Roman" w:eastAsia="微软雅黑" w:cs="Times New Roman"/>
                                <w:color w:val="000000"/>
                                <w:szCs w:val="24"/>
                              </w:rPr>
                              <w:t>00-4</w:t>
                            </w:r>
                            <w:r>
                              <w:rPr>
                                <w:rFonts w:hint="eastAsia" w:ascii="Times New Roman" w:hAnsi="Times New Roman" w:eastAsia="微软雅黑" w:cs="Times New Roman"/>
                                <w:color w:val="000000"/>
                                <w:szCs w:val="24"/>
                                <w:lang w:val="en-US" w:eastAsia="zh-CN"/>
                              </w:rPr>
                              <w:t>8</w:t>
                            </w:r>
                            <w:r>
                              <w:rPr>
                                <w:rFonts w:hint="eastAsia" w:ascii="Times New Roman" w:hAnsi="Times New Roman" w:eastAsia="微软雅黑" w:cs="Times New Roman"/>
                                <w:color w:val="000000"/>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highlight w:val="none"/>
                                <w14:textFill>
                                  <w14:solidFill>
                                    <w14:schemeClr w14:val="tx1"/>
                                  </w14:solidFill>
                                </w14:textFill>
                              </w:rPr>
                              <w:t>电池级碳酸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Times New Roman" w:hAnsi="Times New Roman" w:cs="Times New Roman"/>
                                <w:szCs w:val="24"/>
                              </w:rPr>
                              <w:t>高位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ascii="Times New Roman" w:hAnsi="Times New Roman" w:eastAsia="微软雅黑" w:cs="Times New Roman"/>
                                <w:color w:val="000000"/>
                                <w:szCs w:val="24"/>
                              </w:rPr>
                              <w:t>30</w:t>
                            </w:r>
                            <w:r>
                              <w:rPr>
                                <w:rFonts w:hint="eastAsia" w:ascii="Times New Roman" w:hAnsi="Times New Roman" w:eastAsia="微软雅黑" w:cs="Times New Roman"/>
                                <w:color w:val="000000"/>
                                <w:szCs w:val="24"/>
                                <w:lang w:val="en-US" w:eastAsia="zh-CN"/>
                              </w:rPr>
                              <w:t>.0</w:t>
                            </w:r>
                            <w:r>
                              <w:rPr>
                                <w:rFonts w:hint="eastAsia" w:ascii="Times New Roman" w:hAnsi="Times New Roman" w:eastAsia="微软雅黑" w:cs="Times New Roman"/>
                                <w:color w:val="000000"/>
                                <w:szCs w:val="24"/>
                              </w:rPr>
                              <w:t>-3</w:t>
                            </w:r>
                            <w:r>
                              <w:rPr>
                                <w:rFonts w:ascii="Times New Roman" w:hAnsi="Times New Roman" w:eastAsia="微软雅黑" w:cs="Times New Roman"/>
                                <w:color w:val="000000"/>
                                <w:szCs w:val="24"/>
                              </w:rPr>
                              <w:t>2</w:t>
                            </w:r>
                            <w:r>
                              <w:rPr>
                                <w:rFonts w:hint="eastAsia" w:ascii="Times New Roman" w:hAnsi="Times New Roman" w:eastAsia="微软雅黑" w:cs="Times New Roman"/>
                                <w:color w:val="000000"/>
                                <w:szCs w:val="24"/>
                                <w:lang w:val="en-US" w:eastAsia="zh-C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highlight w:val="none"/>
                                <w14:textFill>
                                  <w14:solidFill>
                                    <w14:schemeClr w14:val="tx1"/>
                                  </w14:solidFill>
                                </w14:textFill>
                              </w:rPr>
                              <w:t>电池级氢氧化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ind w:firstLine="0" w:firstLineChars="0"/>
                              <w:jc w:val="center"/>
                              <w:rPr>
                                <w:rFonts w:ascii="楷体" w:hAnsi="楷体" w:cs="楷体"/>
                                <w:szCs w:val="24"/>
                              </w:rPr>
                            </w:pPr>
                            <w:r>
                              <w:rPr>
                                <w:rFonts w:hint="eastAsia" w:ascii="Times New Roman" w:hAnsi="Times New Roman" w:cs="Times New Roman"/>
                                <w:szCs w:val="24"/>
                              </w:rPr>
                              <w:t>高位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Times New Roman"/>
                                <w:color w:val="000000"/>
                                <w:sz w:val="24"/>
                                <w:szCs w:val="24"/>
                              </w:rPr>
                            </w:pPr>
                            <w:r>
                              <w:rPr>
                                <w:rFonts w:hint="eastAsia" w:ascii="Times New Roman" w:hAnsi="Times New Roman" w:eastAsia="微软雅黑" w:cs="Times New Roman"/>
                                <w:color w:val="000000"/>
                                <w:szCs w:val="24"/>
                                <w:lang w:val="en-US" w:eastAsia="zh-CN"/>
                              </w:rPr>
                              <w:t>29.0</w:t>
                            </w:r>
                            <w:r>
                              <w:rPr>
                                <w:rFonts w:hint="eastAsia" w:ascii="Times New Roman" w:hAnsi="Times New Roman" w:eastAsia="微软雅黑" w:cs="Times New Roman"/>
                                <w:color w:val="000000"/>
                                <w:szCs w:val="24"/>
                              </w:rPr>
                              <w:t>-</w:t>
                            </w:r>
                            <w:r>
                              <w:rPr>
                                <w:rFonts w:ascii="Times New Roman" w:hAnsi="Times New Roman" w:eastAsia="微软雅黑" w:cs="Times New Roman"/>
                                <w:color w:val="000000"/>
                                <w:szCs w:val="24"/>
                              </w:rPr>
                              <w:t>3</w:t>
                            </w:r>
                            <w:r>
                              <w:rPr>
                                <w:rFonts w:hint="eastAsia" w:ascii="Times New Roman" w:hAnsi="Times New Roman" w:eastAsia="微软雅黑" w:cs="Times New Roman"/>
                                <w:color w:val="000000"/>
                                <w:szCs w:val="24"/>
                                <w:lang w:val="en-US" w:eastAsia="zh-CN"/>
                              </w:rPr>
                              <w:t>1</w:t>
                            </w:r>
                            <w:r>
                              <w:rPr>
                                <w:rFonts w:hint="eastAsia" w:ascii="Times New Roman" w:hAnsi="Times New Roman" w:eastAsia="微软雅黑" w:cs="Times New Roman"/>
                                <w:color w:val="000000"/>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kern w:val="0"/>
                                <w:szCs w:val="24"/>
                                <w:lang w:bidi="ar"/>
                              </w:rPr>
                              <w:t>人造石墨负极</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szCs w:val="24"/>
                              </w:rPr>
                            </w:pPr>
                            <w:r>
                              <w:rPr>
                                <w:rFonts w:hint="eastAsia"/>
                                <w:szCs w:val="24"/>
                              </w:rPr>
                              <w:t>小幅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keepNext w:val="0"/>
                              <w:keepLines w:val="0"/>
                              <w:suppressLineNumbers w:val="0"/>
                              <w:spacing w:before="0" w:beforeAutospacing="0" w:after="0" w:afterAutospacing="0"/>
                              <w:ind w:left="0" w:leftChars="0" w:right="0" w:rightChars="0" w:firstLine="0" w:firstLineChars="0"/>
                              <w:jc w:val="center"/>
                              <w:rPr>
                                <w:rFonts w:hint="default" w:ascii="Times New Roman" w:hAnsi="Times New Roman" w:cs="Times New Roman"/>
                                <w:szCs w:val="24"/>
                              </w:rPr>
                            </w:pPr>
                            <w:r>
                              <w:rPr>
                                <w:rFonts w:hint="eastAsia" w:ascii="Times New Roman" w:hAnsi="Times New Roman" w:cs="楷体"/>
                                <w:sz w:val="24"/>
                                <w:szCs w:val="24"/>
                                <w:lang w:val="en-US" w:eastAsia="zh-CN"/>
                              </w:rPr>
                              <w:t>36000-3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color w:val="000000" w:themeColor="text1"/>
                                <w:szCs w:val="24"/>
                                <w14:textFill>
                                  <w14:solidFill>
                                    <w14:schemeClr w14:val="tx1"/>
                                  </w14:solidFill>
                                </w14:textFill>
                              </w:rPr>
                            </w:pPr>
                            <w:r>
                              <w:rPr>
                                <w:rFonts w:hint="eastAsia" w:ascii="Times New Roman" w:hAnsi="Times New Roman" w:cs="Times New Roman"/>
                                <w:color w:val="000000" w:themeColor="text1"/>
                                <w:szCs w:val="24"/>
                                <w14:textFill>
                                  <w14:solidFill>
                                    <w14:schemeClr w14:val="tx1"/>
                                  </w14:solidFill>
                                </w14:textFill>
                              </w:rPr>
                              <w:t>三元正极材料</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楷体" w:hAnsi="楷体" w:cs="楷体"/>
                                <w:szCs w:val="24"/>
                              </w:rPr>
                            </w:pPr>
                            <w:r>
                              <w:rPr>
                                <w:rFonts w:hint="eastAsia" w:ascii="楷体" w:hAnsi="楷体" w:cs="楷体"/>
                                <w:szCs w:val="24"/>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ascii="Times New Roman" w:hAnsi="Times New Roman" w:cs="Times New Roman"/>
                                <w:color w:val="000000"/>
                                <w:szCs w:val="24"/>
                              </w:rPr>
                              <w:t>190000-2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default" w:ascii="Times New Roman" w:hAnsi="Times New Roman" w:cs="Times New Roman"/>
                                <w:color w:val="000000" w:themeColor="text1"/>
                                <w:kern w:val="0"/>
                                <w:szCs w:val="24"/>
                                <w:lang w:val="en-US" w:eastAsia="zh-CN" w:bidi="ar"/>
                                <w14:textFill>
                                  <w14:solidFill>
                                    <w14:schemeClr w14:val="tx1"/>
                                  </w14:solidFill>
                                </w14:textFill>
                              </w:rPr>
                              <w:t>动力型磷酸铁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hint="eastAsia" w:ascii="楷体" w:hAnsi="楷体" w:cs="楷体"/>
                                <w:szCs w:val="24"/>
                                <w:lang w:val="en-US" w:eastAsia="zh-CN"/>
                              </w:rPr>
                              <w:t>91000</w:t>
                            </w:r>
                            <w:r>
                              <w:rPr>
                                <w:rFonts w:hint="eastAsia" w:ascii="楷体" w:hAnsi="楷体" w:cs="楷体"/>
                                <w:szCs w:val="24"/>
                              </w:rPr>
                              <w:t>-</w:t>
                            </w:r>
                            <w:r>
                              <w:rPr>
                                <w:rFonts w:hint="eastAsia" w:ascii="楷体" w:hAnsi="楷体" w:cs="楷体"/>
                                <w:szCs w:val="24"/>
                                <w:lang w:val="en-US" w:eastAsia="zh-CN"/>
                              </w:rPr>
                              <w:t>9900</w:t>
                            </w:r>
                            <w:r>
                              <w:rPr>
                                <w:rFonts w:hint="eastAsia" w:ascii="楷体" w:hAnsi="楷体" w:cs="楷体"/>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default" w:ascii="Times New Roman" w:hAnsi="Times New Roman" w:cs="Times New Roman"/>
                                <w:color w:val="000000" w:themeColor="text1"/>
                                <w:kern w:val="0"/>
                                <w:szCs w:val="24"/>
                                <w:lang w:val="en-US" w:eastAsia="zh-CN" w:bidi="ar"/>
                                <w14:textFill>
                                  <w14:solidFill>
                                    <w14:schemeClr w14:val="tx1"/>
                                  </w14:solidFill>
                                </w14:textFill>
                              </w:rPr>
                              <w:t>储能型磷酸铁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hint="eastAsia" w:ascii="楷体" w:hAnsi="楷体" w:cs="楷体"/>
                                <w:szCs w:val="24"/>
                                <w:lang w:val="en-US" w:eastAsia="zh-CN"/>
                              </w:rPr>
                              <w:t>85000-9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六氟磷酸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150000-16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磷酸铁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30000-3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锰酸锂）</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 xml:space="preserve">28000-35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三元圆柱型）</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 xml:space="preserve">46000-55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color w:val="000000" w:themeColor="text1"/>
                                <w:szCs w:val="24"/>
                                <w14:textFill>
                                  <w14:solidFill>
                                    <w14:schemeClr w14:val="tx1"/>
                                  </w14:solidFill>
                                </w14:textFill>
                              </w:rPr>
                            </w:pPr>
                            <w:r>
                              <w:rPr>
                                <w:rFonts w:hint="eastAsia" w:ascii="楷体" w:hAnsi="楷体" w:cs="楷体"/>
                                <w:color w:val="000000" w:themeColor="text1"/>
                                <w:szCs w:val="24"/>
                                <w14:textFill>
                                  <w14:solidFill>
                                    <w14:schemeClr w14:val="tx1"/>
                                  </w14:solidFill>
                                </w14:textFill>
                              </w:rPr>
                              <w:t>电解液（三元动力型）</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lang w:val="en-US" w:eastAsia="zh-CN"/>
                              </w:rPr>
                              <w:t>上涨</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szCs w:val="24"/>
                              </w:rPr>
                            </w:pPr>
                            <w:r>
                              <w:rPr>
                                <w:rFonts w:hint="eastAsia" w:ascii="楷体" w:hAnsi="楷体" w:cs="楷体"/>
                                <w:color w:val="000000"/>
                                <w:kern w:val="0"/>
                                <w:szCs w:val="24"/>
                                <w:lang w:val="en-US" w:eastAsia="zh-CN" w:bidi="ar"/>
                              </w:rPr>
                              <w:t>51000-6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湿法5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2.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湿法7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left="0" w:leftChars="0" w:firstLine="0" w:firstLineChars="0"/>
                              <w:jc w:val="center"/>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湿法9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left="0" w:leftChars="0" w:firstLine="0" w:firstLineChars="0"/>
                              <w:jc w:val="center"/>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3-1.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Times New Roman" w:hAnsi="Times New Roman" w:cs="Times New Roman"/>
                                <w:color w:val="000000" w:themeColor="text1"/>
                                <w:szCs w:val="24"/>
                                <w14:textFill>
                                  <w14:solidFill>
                                    <w14:schemeClr w14:val="tx1"/>
                                  </w14:solidFill>
                                </w14:textFill>
                              </w:rPr>
                            </w:pPr>
                            <w:r>
                              <w:rPr>
                                <w:rFonts w:hint="eastAsia" w:ascii="Times New Roman" w:hAnsi="Times New Roman" w:eastAsia="楷体" w:cs="楷体"/>
                                <w:szCs w:val="24"/>
                                <w:lang w:val="en-US" w:eastAsia="zh-CN"/>
                              </w:rPr>
                              <w:t>干法16μm</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720" w:firstLineChars="300"/>
                              <w:jc w:val="both"/>
                              <w:textAlignment w:val="center"/>
                              <w:rPr>
                                <w:rFonts w:ascii="楷体" w:hAnsi="楷体" w:cs="楷体"/>
                                <w:szCs w:val="24"/>
                              </w:rPr>
                            </w:pPr>
                            <w:r>
                              <w:rPr>
                                <w:rFonts w:hint="eastAsia" w:ascii="Times New Roman" w:hAnsi="Times New Roman" w:eastAsia="楷体" w:cs="楷体"/>
                                <w:szCs w:val="24"/>
                                <w:lang w:val="en-US" w:eastAsia="zh-CN"/>
                              </w:rPr>
                              <w:t>持稳运行</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cs="Times New Roman"/>
                                <w:szCs w:val="24"/>
                              </w:rPr>
                            </w:pPr>
                            <w:r>
                              <w:rPr>
                                <w:rFonts w:hint="eastAsia" w:ascii="Times New Roman" w:hAnsi="Times New Roman" w:cs="Times New Roman"/>
                                <w:color w:val="000000"/>
                                <w:szCs w:val="24"/>
                                <w:lang w:val="en-US" w:eastAsia="zh-CN"/>
                              </w:rPr>
                              <w:t>0.89-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三元正极片粉料</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left="0" w:leftChars="0"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00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1050</w:t>
                            </w:r>
                            <w:r>
                              <w:rPr>
                                <w:rFonts w:hint="default" w:ascii="楷体" w:hAnsi="楷体" w:cs="楷体"/>
                                <w:color w:val="000000"/>
                                <w:kern w:val="0"/>
                                <w:szCs w:val="24"/>
                                <w:lang w:val="en-US" w:eastAsia="zh-CN" w:bidi="ar"/>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钴酸锂极片粉料</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left="0" w:leftChars="0"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130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135</w:t>
                            </w:r>
                            <w:r>
                              <w:rPr>
                                <w:rFonts w:hint="default" w:ascii="楷体" w:hAnsi="楷体" w:cs="楷体"/>
                                <w:color w:val="000000"/>
                                <w:kern w:val="0"/>
                                <w:szCs w:val="24"/>
                                <w:lang w:val="en-US" w:eastAsia="zh-CN" w:bidi="ar"/>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26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磷酸铁锂黑粉</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left="0" w:leftChars="0" w:firstLine="0" w:firstLineChars="0"/>
                              <w:jc w:val="center"/>
                              <w:textAlignment w:val="center"/>
                              <w:rPr>
                                <w:rFonts w:hint="eastAsia" w:ascii="Times New Roman" w:hAnsi="Times New Roman" w:eastAsia="楷体" w:cs="楷体"/>
                                <w:szCs w:val="24"/>
                                <w:lang w:val="en-US" w:eastAsia="zh-CN"/>
                              </w:rPr>
                            </w:pPr>
                            <w:r>
                              <w:rPr>
                                <w:rFonts w:hint="eastAsia" w:ascii="Times New Roman" w:hAnsi="Times New Roman" w:eastAsia="楷体" w:cs="楷体"/>
                                <w:szCs w:val="24"/>
                                <w:lang w:val="en-US" w:eastAsia="zh-CN"/>
                              </w:rPr>
                              <w:t>持稳</w:t>
                            </w:r>
                          </w:p>
                        </w:tc>
                        <w:tc>
                          <w:tcPr>
                            <w:tcW w:w="26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default" w:ascii="楷体" w:hAnsi="楷体" w:cs="楷体"/>
                                <w:color w:val="000000"/>
                                <w:kern w:val="0"/>
                                <w:szCs w:val="24"/>
                                <w:lang w:val="en-US" w:eastAsia="zh-CN" w:bidi="ar"/>
                              </w:rPr>
                            </w:pPr>
                            <w:r>
                              <w:rPr>
                                <w:rFonts w:hint="eastAsia" w:ascii="楷体" w:hAnsi="楷体" w:cs="楷体"/>
                                <w:color w:val="000000"/>
                                <w:kern w:val="0"/>
                                <w:szCs w:val="24"/>
                                <w:lang w:val="en-US" w:eastAsia="zh-CN" w:bidi="ar"/>
                              </w:rPr>
                              <w:t>45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50</w:t>
                            </w:r>
                            <w:r>
                              <w:rPr>
                                <w:rFonts w:hint="default" w:ascii="楷体" w:hAnsi="楷体" w:cs="楷体"/>
                                <w:color w:val="000000"/>
                                <w:kern w:val="0"/>
                                <w:szCs w:val="24"/>
                                <w:lang w:val="en-US" w:eastAsia="zh-CN" w:bidi="ar"/>
                              </w:rPr>
                              <w:t>00</w:t>
                            </w:r>
                            <w:r>
                              <w:rPr>
                                <w:rFonts w:hint="eastAsia" w:ascii="楷体" w:hAnsi="楷体" w:cs="楷体"/>
                                <w:color w:val="000000"/>
                                <w:kern w:val="0"/>
                                <w:szCs w:val="24"/>
                                <w:lang w:val="en-US" w:eastAsia="zh-CN" w:bidi="ar"/>
                              </w:rPr>
                              <w:t>0</w:t>
                            </w:r>
                          </w:p>
                        </w:tc>
                      </w:tr>
                    </w:tbl>
                    <w:p>
                      <w:pPr>
                        <w:ind w:firstLine="440"/>
                        <w:rPr>
                          <w:rFonts w:cs="Times New Roman"/>
                          <w:color w:val="000000" w:themeColor="text1"/>
                          <w:sz w:val="22"/>
                          <w:szCs w:val="24"/>
                          <w14:textFill>
                            <w14:solidFill>
                              <w14:schemeClr w14:val="tx1"/>
                            </w14:solidFill>
                          </w14:textFill>
                        </w:rPr>
                      </w:pPr>
                    </w:p>
                    <w:p>
                      <w:pPr>
                        <w:ind w:firstLine="440"/>
                        <w:rPr>
                          <w:rFonts w:cs="Times New Roman"/>
                          <w:color w:val="FF0000"/>
                          <w:sz w:val="22"/>
                          <w:szCs w:val="24"/>
                        </w:rPr>
                      </w:pPr>
                      <w:r>
                        <w:rPr>
                          <w:rFonts w:hint="eastAsia" w:cs="Times New Roman"/>
                          <w:color w:val="000000" w:themeColor="text1"/>
                          <w:sz w:val="22"/>
                          <w:szCs w:val="24"/>
                          <w14:textFill>
                            <w14:solidFill>
                              <w14:schemeClr w14:val="tx1"/>
                            </w14:solidFill>
                          </w14:textFill>
                        </w:rPr>
                        <w:t>注：硫酸镍以晶体价格承兑到厂含税为参照（元/吨）；硫酸钴以晶体价格承兑到厂含税（元/吨）；三元前驱体以出厂含税523型（多晶）为参照（元/吨）；锂辉石6%精矿CIF价格（美元/吨）；锂云母4%精矿CIF价格（美元/吨）；电池级碳酸锂以承兑到厂含税为参照（万元/吨）；电池级氢氧化锂以承兑到厂含税（万元/吨）；三元正极材料以出厂含税523型（多晶）为参照（元/吨）；人造石墨负极以出厂含税中端（340-350mAh/g）为参照（元/吨）；磷酸铁锂以现汇出厂含税价为参考（元/吨）；六氟磷酸锂以出厂含税中端为参照（元/吨）；隔膜价格为国内主流价格含税(元/平方米）；三元极片废料、钴酸锂极片粉料以现汇到厂含税（元/吨）。</w:t>
                      </w:r>
                    </w:p>
                    <w:p>
                      <w:pPr>
                        <w:ind w:firstLine="440"/>
                        <w:rPr>
                          <w:rFonts w:ascii="楷体" w:hAnsi="楷体" w:cs="楷体"/>
                          <w:color w:val="000000" w:themeColor="text1"/>
                          <w:sz w:val="22"/>
                          <w:szCs w:val="24"/>
                          <w14:textFill>
                            <w14:solidFill>
                              <w14:schemeClr w14:val="tx1"/>
                            </w14:solidFill>
                          </w14:textFill>
                        </w:rPr>
                      </w:pPr>
                    </w:p>
                    <w:p>
                      <w:pPr>
                        <w:ind w:firstLine="440"/>
                        <w:rPr>
                          <w:rFonts w:cs="Times New Roman"/>
                          <w:color w:val="FF0000"/>
                          <w:sz w:val="22"/>
                          <w:szCs w:val="24"/>
                        </w:rPr>
                      </w:pPr>
                    </w:p>
                    <w:p>
                      <w:pPr>
                        <w:ind w:firstLine="480"/>
                        <w:rPr>
                          <w:szCs w:val="24"/>
                        </w:rPr>
                      </w:pPr>
                    </w:p>
                    <w:p>
                      <w:pPr>
                        <w:ind w:firstLine="480"/>
                        <w:rPr>
                          <w:rFonts w:cs="楷体"/>
                          <w:szCs w:val="24"/>
                        </w:rPr>
                      </w:pPr>
                    </w:p>
                    <w:p>
                      <w:pPr>
                        <w:ind w:firstLine="480"/>
                        <w:rPr>
                          <w:rFonts w:cs="Times New Roman"/>
                          <w:szCs w:val="24"/>
                        </w:rPr>
                      </w:pPr>
                    </w:p>
                    <w:p>
                      <w:pPr>
                        <w:ind w:firstLine="480"/>
                        <w:rPr>
                          <w:rFonts w:cs="Times New Roman"/>
                        </w:rPr>
                      </w:pPr>
                    </w:p>
                    <w:p>
                      <w:pPr>
                        <w:spacing w:line="240" w:lineRule="auto"/>
                        <w:ind w:firstLine="480"/>
                        <w:rPr>
                          <w:rFonts w:ascii="楷体" w:hAnsi="楷体" w:cs="楷体"/>
                          <w:szCs w:val="24"/>
                        </w:rPr>
                      </w:pPr>
                    </w:p>
                    <w:p>
                      <w:pPr>
                        <w:ind w:firstLine="0" w:firstLineChars="0"/>
                        <w:jc w:val="left"/>
                        <w:rPr>
                          <w:rFonts w:ascii="楷体" w:hAnsi="楷体"/>
                          <w:b/>
                          <w:bCs/>
                          <w:color w:val="023985"/>
                          <w:szCs w:val="24"/>
                        </w:rPr>
                      </w:pPr>
                    </w:p>
                  </w:txbxContent>
                </v:textbox>
              </v:rect>
            </w:pict>
          </mc:Fallback>
        </mc:AlternateContent>
      </w: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p>
    <w:p>
      <w:pPr>
        <w:ind w:firstLine="480"/>
        <w:rPr>
          <w:color w:val="0000FF"/>
        </w:rPr>
      </w:pPr>
      <w:r>
        <w:rPr>
          <w:color w:val="0000FF"/>
        </w:rPr>
        <w:br w:type="page"/>
      </w:r>
    </w:p>
    <w:p>
      <w:pPr>
        <w:ind w:firstLine="480"/>
      </w:pPr>
      <w:bookmarkStart w:id="8" w:name="_Toc78549681"/>
      <w:bookmarkStart w:id="9" w:name="_Toc79783343"/>
      <w:bookmarkStart w:id="10" w:name="_Toc86423857"/>
      <w:r>
        <mc:AlternateContent>
          <mc:Choice Requires="wps">
            <w:drawing>
              <wp:anchor distT="0" distB="0" distL="114300" distR="114300" simplePos="0" relativeHeight="251711488" behindDoc="0" locked="0" layoutInCell="1" allowOverlap="1">
                <wp:simplePos x="0" y="0"/>
                <wp:positionH relativeFrom="margin">
                  <wp:align>right</wp:align>
                </wp:positionH>
                <wp:positionV relativeFrom="paragraph">
                  <wp:posOffset>6985</wp:posOffset>
                </wp:positionV>
                <wp:extent cx="5039995" cy="9627870"/>
                <wp:effectExtent l="0" t="0" r="0" b="0"/>
                <wp:wrapNone/>
                <wp:docPr id="12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27870"/>
                        </a:xfrm>
                        <a:prstGeom prst="rect">
                          <a:avLst/>
                        </a:prstGeom>
                      </wps:spPr>
                      <wps:txbx>
                        <w:txbxContent>
                          <w:p>
                            <w:pPr>
                              <w:pStyle w:val="4"/>
                              <w:rPr>
                                <w:b/>
                                <w:bCs/>
                              </w:rPr>
                            </w:pPr>
                            <w:r>
                              <w:rPr>
                                <w:rFonts w:hint="eastAsia"/>
                                <w:b/>
                                <w:bCs/>
                              </w:rPr>
                              <w:t>1</w:t>
                            </w:r>
                            <w:r>
                              <w:rPr>
                                <w:b/>
                                <w:bCs/>
                              </w:rPr>
                              <w:t>.2</w:t>
                            </w:r>
                            <w:r>
                              <w:rPr>
                                <w:rFonts w:hint="eastAsia"/>
                                <w:b/>
                                <w:bCs/>
                              </w:rPr>
                              <w:t xml:space="preserve"> 热点关注</w:t>
                            </w:r>
                          </w:p>
                          <w:p>
                            <w:pPr>
                              <w:spacing w:line="240" w:lineRule="auto"/>
                              <w:ind w:firstLine="480"/>
                              <w:rPr>
                                <w:rFonts w:hint="default" w:cs="Times New Roman"/>
                                <w:szCs w:val="24"/>
                                <w:lang w:val="en-US" w:eastAsia="zh-CN"/>
                              </w:rPr>
                            </w:pPr>
                            <w:r>
                              <w:rPr>
                                <w:rFonts w:hint="eastAsia" w:cs="Times New Roman"/>
                                <w:szCs w:val="24"/>
                              </w:rPr>
                              <w:t>1</w:t>
                            </w:r>
                            <w:r>
                              <w:rPr>
                                <w:rFonts w:cs="Times New Roman"/>
                                <w:szCs w:val="24"/>
                              </w:rPr>
                              <w:t>.</w:t>
                            </w:r>
                            <w:r>
                              <w:rPr>
                                <w:rFonts w:hint="eastAsia" w:cs="Times New Roman"/>
                                <w:szCs w:val="24"/>
                                <w:lang w:val="en-US" w:eastAsia="zh-CN"/>
                              </w:rPr>
                              <w:t>关注原料市场波动影响。</w:t>
                            </w:r>
                          </w:p>
                          <w:p>
                            <w:pPr>
                              <w:spacing w:line="240" w:lineRule="auto"/>
                              <w:ind w:firstLine="480"/>
                              <w:rPr>
                                <w:rFonts w:hint="eastAsia" w:cs="Times New Roman"/>
                                <w:szCs w:val="24"/>
                              </w:rPr>
                            </w:pPr>
                            <w:r>
                              <w:rPr>
                                <w:rFonts w:hint="eastAsia" w:cs="Times New Roman"/>
                                <w:szCs w:val="24"/>
                                <w:lang w:val="en-US" w:eastAsia="zh-CN"/>
                              </w:rPr>
                              <w:t>2</w:t>
                            </w:r>
                            <w:r>
                              <w:rPr>
                                <w:rFonts w:hint="eastAsia" w:cs="Times New Roman"/>
                                <w:szCs w:val="24"/>
                              </w:rPr>
                              <w:t>. 锂盐厂生产开工率和库存情况。</w:t>
                            </w:r>
                          </w:p>
                          <w:p>
                            <w:pPr>
                              <w:spacing w:line="240" w:lineRule="auto"/>
                              <w:ind w:firstLine="480"/>
                              <w:rPr>
                                <w:rFonts w:hint="eastAsia" w:cs="Times New Roman"/>
                                <w:szCs w:val="24"/>
                              </w:rPr>
                            </w:pPr>
                            <w:r>
                              <w:rPr>
                                <w:rFonts w:hint="eastAsia" w:cs="Times New Roman"/>
                                <w:szCs w:val="24"/>
                                <w:lang w:val="en-US" w:eastAsia="zh-CN"/>
                              </w:rPr>
                              <w:t>3</w:t>
                            </w:r>
                            <w:r>
                              <w:rPr>
                                <w:rFonts w:hint="eastAsia" w:cs="Times New Roman"/>
                                <w:szCs w:val="24"/>
                              </w:rPr>
                              <w:t>. 锂矿市场成交活跃度和现货库存增减。</w:t>
                            </w:r>
                          </w:p>
                          <w:p>
                            <w:pPr>
                              <w:spacing w:line="240" w:lineRule="auto"/>
                              <w:ind w:firstLine="480"/>
                              <w:rPr>
                                <w:rFonts w:hint="eastAsia" w:ascii="楷体" w:hAnsi="楷体" w:cs="楷体"/>
                                <w:szCs w:val="24"/>
                                <w:lang w:eastAsia="zh-CN"/>
                              </w:rPr>
                            </w:pPr>
                            <w:r>
                              <w:rPr>
                                <w:rFonts w:hint="eastAsia" w:ascii="楷体" w:hAnsi="楷体" w:cs="楷体"/>
                                <w:szCs w:val="24"/>
                                <w:lang w:val="en-US" w:eastAsia="zh-CN"/>
                              </w:rPr>
                              <w:t>4</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终端电池市场对电解液的需求情况</w:t>
                            </w:r>
                            <w:r>
                              <w:rPr>
                                <w:rFonts w:hint="eastAsia" w:ascii="楷体" w:hAnsi="楷体" w:cs="楷体"/>
                                <w:szCs w:val="24"/>
                                <w:lang w:eastAsia="zh-CN"/>
                              </w:rPr>
                              <w:t>。</w:t>
                            </w:r>
                          </w:p>
                          <w:p>
                            <w:pPr>
                              <w:spacing w:line="240" w:lineRule="auto"/>
                              <w:ind w:firstLine="480"/>
                              <w:rPr>
                                <w:rFonts w:hint="eastAsia" w:ascii="楷体" w:hAnsi="楷体" w:eastAsia="楷体" w:cs="楷体"/>
                                <w:szCs w:val="24"/>
                                <w:lang w:eastAsia="zh-CN"/>
                              </w:rPr>
                            </w:pPr>
                            <w:r>
                              <w:rPr>
                                <w:rFonts w:hint="eastAsia" w:ascii="楷体" w:hAnsi="楷体" w:cs="楷体"/>
                                <w:szCs w:val="24"/>
                                <w:lang w:val="en-US" w:eastAsia="zh-CN"/>
                              </w:rPr>
                              <w:t>5.关注原料价格指引及需求跟进情况。</w:t>
                            </w:r>
                          </w:p>
                          <w:p>
                            <w:pPr>
                              <w:spacing w:line="240" w:lineRule="auto"/>
                              <w:ind w:firstLine="480"/>
                              <w:rPr>
                                <w:rFonts w:hint="default" w:ascii="楷体" w:hAnsi="楷体" w:eastAsia="楷体" w:cs="楷体"/>
                                <w:color w:val="000000" w:themeColor="text1"/>
                                <w:szCs w:val="24"/>
                                <w:lang w:val="en-US" w:eastAsia="zh-CN"/>
                                <w14:textFill>
                                  <w14:solidFill>
                                    <w14:schemeClr w14:val="tx1"/>
                                  </w14:solidFill>
                                </w14:textFill>
                              </w:rPr>
                            </w:pPr>
                            <w:r>
                              <w:rPr>
                                <w:rFonts w:hint="eastAsia" w:ascii="楷体" w:hAnsi="楷体" w:cs="楷体"/>
                                <w:color w:val="000000" w:themeColor="text1"/>
                                <w:szCs w:val="24"/>
                                <w:lang w:val="en-US" w:eastAsia="zh-CN"/>
                                <w14:textFill>
                                  <w14:solidFill>
                                    <w14:schemeClr w14:val="tx1"/>
                                  </w14:solidFill>
                                </w14:textFill>
                              </w:rPr>
                              <w:t>6</w:t>
                            </w:r>
                            <w:r>
                              <w:rPr>
                                <w:rFonts w:ascii="楷体" w:hAnsi="楷体" w:cs="楷体"/>
                                <w:color w:val="000000" w:themeColor="text1"/>
                                <w:szCs w:val="24"/>
                                <w14:textFill>
                                  <w14:solidFill>
                                    <w14:schemeClr w14:val="tx1"/>
                                  </w14:solidFill>
                                </w14:textFill>
                              </w:rPr>
                              <w:t>.</w:t>
                            </w:r>
                            <w:r>
                              <w:rPr>
                                <w:rFonts w:hint="eastAsia" w:ascii="楷体" w:hAnsi="楷体" w:cs="楷体"/>
                                <w:color w:val="000000" w:themeColor="text1"/>
                                <w:szCs w:val="24"/>
                                <w:lang w:val="en-US" w:eastAsia="zh-CN"/>
                                <w14:textFill>
                                  <w14:solidFill>
                                    <w14:schemeClr w14:val="tx1"/>
                                  </w14:solidFill>
                                </w14:textFill>
                              </w:rPr>
                              <w:t>隔膜市场运行情况。</w:t>
                            </w:r>
                          </w:p>
                          <w:p>
                            <w:pPr>
                              <w:spacing w:line="240" w:lineRule="auto"/>
                              <w:ind w:firstLine="480"/>
                              <w:rPr>
                                <w:rFonts w:cs="Times New Roman"/>
                                <w:szCs w:val="24"/>
                              </w:rPr>
                            </w:pPr>
                            <w:r>
                              <w:rPr>
                                <w:rFonts w:hint="eastAsia" w:cs="Times New Roman"/>
                                <w:szCs w:val="24"/>
                                <w:lang w:val="en-US" w:eastAsia="zh-CN"/>
                              </w:rPr>
                              <w:t>7</w:t>
                            </w:r>
                            <w:r>
                              <w:rPr>
                                <w:rFonts w:hint="default" w:ascii="Times New Roman" w:hAnsi="Times New Roman" w:cs="Times New Roman"/>
                                <w:szCs w:val="24"/>
                                <w:lang w:val="en-US" w:eastAsia="zh-CN"/>
                              </w:rPr>
                              <w:t>.</w:t>
                            </w:r>
                            <w:r>
                              <w:rPr>
                                <w:rFonts w:hint="eastAsia" w:ascii="Times New Roman" w:hAnsi="Times New Roman" w:cs="Times New Roman"/>
                                <w:szCs w:val="24"/>
                                <w:lang w:val="en-US" w:eastAsia="zh-CN"/>
                              </w:rPr>
                              <w:t xml:space="preserve"> </w:t>
                            </w:r>
                            <w:r>
                              <w:rPr>
                                <w:rFonts w:hint="default" w:ascii="Times New Roman" w:hAnsi="Times New Roman" w:cs="Times New Roman"/>
                                <w:szCs w:val="24"/>
                              </w:rPr>
                              <w:t>关注</w:t>
                            </w:r>
                            <w:r>
                              <w:rPr>
                                <w:rFonts w:hint="default" w:ascii="Times New Roman" w:hAnsi="Times New Roman" w:cs="Times New Roman"/>
                                <w:szCs w:val="24"/>
                                <w:lang w:val="en-US" w:eastAsia="zh-CN"/>
                              </w:rPr>
                              <w:t>市场废料成交情况</w:t>
                            </w:r>
                            <w:r>
                              <w:rPr>
                                <w:rFonts w:hint="default" w:ascii="Times New Roman" w:hAnsi="Times New Roman" w:cs="Times New Roman"/>
                                <w:szCs w:val="24"/>
                              </w:rPr>
                              <w:t>。</w:t>
                            </w:r>
                          </w:p>
                          <w:p>
                            <w:pPr>
                              <w:spacing w:line="240" w:lineRule="auto"/>
                              <w:ind w:firstLine="480"/>
                              <w:rPr>
                                <w:rFonts w:ascii="楷体" w:hAnsi="楷体" w:cs="楷体"/>
                                <w:szCs w:val="24"/>
                              </w:rPr>
                            </w:pPr>
                            <w:r>
                              <w:rPr>
                                <w:rFonts w:hint="eastAsia" w:ascii="楷体" w:hAnsi="楷体" w:cs="楷体"/>
                                <w:szCs w:val="24"/>
                                <w:lang w:val="en-US" w:eastAsia="zh-CN"/>
                              </w:rPr>
                              <w:t>8</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刚果钴中间品运力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lang w:val="en-US" w:eastAsia="zh-CN"/>
                              </w:rPr>
                              <w:t>9</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6月正极</w:t>
                            </w:r>
                            <w:r>
                              <w:rPr>
                                <w:rFonts w:hint="eastAsia" w:ascii="楷体" w:hAnsi="楷体" w:cs="楷体"/>
                                <w:szCs w:val="24"/>
                              </w:rPr>
                              <w:t>材料厂排产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lang w:val="en-US" w:eastAsia="zh-CN"/>
                              </w:rPr>
                              <w:t>10</w:t>
                            </w:r>
                            <w:r>
                              <w:rPr>
                                <w:rFonts w:ascii="楷体" w:hAnsi="楷体" w:cs="楷体"/>
                                <w:szCs w:val="24"/>
                              </w:rPr>
                              <w:t>.</w:t>
                            </w:r>
                            <w:r>
                              <w:rPr>
                                <w:rFonts w:hint="eastAsia" w:ascii="楷体" w:hAnsi="楷体" w:cs="楷体"/>
                                <w:szCs w:val="24"/>
                              </w:rPr>
                              <w:t>终端</w:t>
                            </w:r>
                            <w:r>
                              <w:rPr>
                                <w:rFonts w:ascii="楷体" w:hAnsi="楷体" w:cs="楷体"/>
                                <w:szCs w:val="24"/>
                              </w:rPr>
                              <w:t>车企</w:t>
                            </w:r>
                            <w:r>
                              <w:rPr>
                                <w:rFonts w:hint="eastAsia" w:ascii="楷体" w:hAnsi="楷体" w:cs="楷体"/>
                                <w:szCs w:val="24"/>
                              </w:rPr>
                              <w:t>及</w:t>
                            </w:r>
                            <w:r>
                              <w:rPr>
                                <w:rFonts w:ascii="楷体" w:hAnsi="楷体" w:cs="楷体"/>
                                <w:szCs w:val="24"/>
                              </w:rPr>
                              <w:t>电芯</w:t>
                            </w:r>
                            <w:r>
                              <w:rPr>
                                <w:rFonts w:hint="eastAsia" w:ascii="楷体" w:hAnsi="楷体" w:cs="楷体"/>
                                <w:szCs w:val="24"/>
                              </w:rPr>
                              <w:t>去库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lang w:val="en-US" w:eastAsia="zh-CN"/>
                              </w:rPr>
                              <w:t>11</w:t>
                            </w:r>
                            <w:r>
                              <w:rPr>
                                <w:rFonts w:hint="eastAsia" w:ascii="楷体" w:hAnsi="楷体" w:cs="楷体"/>
                                <w:szCs w:val="24"/>
                              </w:rPr>
                              <w:t>.镍中间品价格变化及供应情况。</w:t>
                            </w:r>
                          </w:p>
                          <w:p>
                            <w:pPr>
                              <w:spacing w:line="240" w:lineRule="auto"/>
                              <w:ind w:firstLine="480"/>
                              <w:rPr>
                                <w:rFonts w:hint="eastAsia" w:ascii="楷体" w:hAnsi="楷体" w:eastAsia="楷体" w:cs="楷体"/>
                                <w:szCs w:val="24"/>
                                <w:lang w:eastAsia="zh-CN"/>
                              </w:rPr>
                            </w:pPr>
                            <w:r>
                              <w:rPr>
                                <w:rFonts w:hint="eastAsia" w:ascii="Times New Roman" w:hAnsi="Times New Roman" w:cs="Times New Roman"/>
                                <w:szCs w:val="24"/>
                              </w:rPr>
                              <w:t>1</w:t>
                            </w:r>
                            <w:r>
                              <w:rPr>
                                <w:rFonts w:hint="eastAsia" w:cs="Times New Roman"/>
                                <w:szCs w:val="24"/>
                                <w:lang w:val="en-US" w:eastAsia="zh-CN"/>
                              </w:rPr>
                              <w:t>2</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储能、动力市场对磷酸铁锂的需求情况</w:t>
                            </w:r>
                            <w:r>
                              <w:rPr>
                                <w:rFonts w:hint="eastAsia" w:ascii="楷体" w:hAnsi="楷体" w:cs="楷体"/>
                                <w:szCs w:val="24"/>
                                <w:lang w:eastAsia="zh-CN"/>
                              </w:rPr>
                              <w:t>。</w:t>
                            </w:r>
                          </w:p>
                          <w:p>
                            <w:pPr>
                              <w:pStyle w:val="2"/>
                              <w:spacing w:after="0" w:line="240" w:lineRule="auto"/>
                              <w:ind w:firstLine="480"/>
                              <w:rPr>
                                <w:rFonts w:hint="eastAsia" w:ascii="楷体" w:hAnsi="楷体" w:cs="楷体"/>
                                <w:color w:val="000000" w:themeColor="text1"/>
                                <w:szCs w:val="24"/>
                                <w14:textFill>
                                  <w14:solidFill>
                                    <w14:schemeClr w14:val="tx1"/>
                                  </w14:solidFill>
                                </w14:textFill>
                              </w:rPr>
                            </w:pPr>
                          </w:p>
                          <w:p>
                            <w:pPr>
                              <w:pStyle w:val="2"/>
                              <w:ind w:firstLine="0" w:firstLineChars="0"/>
                              <w:rPr>
                                <w:rFonts w:ascii="楷体" w:hAnsi="楷体" w:cs="楷体"/>
                                <w:color w:val="000000" w:themeColor="text1"/>
                                <w:szCs w:val="24"/>
                                <w14:textFill>
                                  <w14:solidFill>
                                    <w14:schemeClr w14:val="tx1"/>
                                  </w14:solidFill>
                                </w14:textFill>
                              </w:rPr>
                            </w:pPr>
                          </w:p>
                          <w:p>
                            <w:pPr>
                              <w:pStyle w:val="2"/>
                              <w:ind w:firstLine="480"/>
                            </w:pPr>
                          </w:p>
                          <w:p>
                            <w:pPr>
                              <w:spacing w:line="240" w:lineRule="auto"/>
                              <w:ind w:firstLine="480"/>
                              <w:rPr>
                                <w:rFonts w:cs="Times New Roman"/>
                                <w:szCs w:val="24"/>
                              </w:rPr>
                            </w:pPr>
                          </w:p>
                          <w:p>
                            <w:pPr>
                              <w:pStyle w:val="2"/>
                              <w:ind w:firstLine="480"/>
                            </w:pPr>
                          </w:p>
                          <w:p>
                            <w:pPr>
                              <w:pStyle w:val="2"/>
                              <w:ind w:firstLine="480"/>
                            </w:pPr>
                          </w:p>
                          <w:p>
                            <w:pPr>
                              <w:ind w:firstLine="480"/>
                              <w:rPr>
                                <w:rFonts w:cs="楷体"/>
                                <w:szCs w:val="24"/>
                              </w:rPr>
                            </w:pPr>
                          </w:p>
                          <w:p>
                            <w:pPr>
                              <w:ind w:firstLine="480"/>
                              <w:rPr>
                                <w:rFonts w:cs="Times New Roman"/>
                                <w:szCs w:val="24"/>
                              </w:rPr>
                            </w:pPr>
                          </w:p>
                          <w:p>
                            <w:pPr>
                              <w:ind w:firstLine="480"/>
                              <w:rPr>
                                <w:rFonts w:cs="Times New Roman"/>
                              </w:rPr>
                            </w:pPr>
                          </w:p>
                          <w:p>
                            <w:pPr>
                              <w:spacing w:line="240" w:lineRule="auto"/>
                              <w:ind w:firstLine="480"/>
                              <w:rPr>
                                <w:rFonts w:ascii="楷体" w:hAnsi="楷体" w:cs="楷体"/>
                                <w:szCs w:val="24"/>
                              </w:rPr>
                            </w:pPr>
                          </w:p>
                          <w:p>
                            <w:pPr>
                              <w:ind w:firstLine="0" w:firstLineChars="0"/>
                              <w:jc w:val="left"/>
                              <w:rPr>
                                <w:rFonts w:ascii="楷体" w:hAnsi="楷体"/>
                                <w:b/>
                                <w:bCs/>
                                <w:color w:val="023985"/>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55pt;height:758.1pt;width:396.85pt;mso-position-horizontal:right;mso-position-horizontal-relative:margin;z-index:251711488;mso-width-relative:page;mso-height-relative:page;" filled="f" stroked="f" coordsize="21600,21600" o:gfxdata="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Mc+XfPYAAAA&#10;BwEAAA8AAAAAAAAAAQAgAAAAIgAAAGRycy9kb3ducmV2LnhtbFBLAQIUABQAAAAIAIdO4kD1oqIa&#10;5AEAAK4DAAAOAAAAAAAAAAEAIAAAACcBAABkcnMvZTJvRG9jLnhtbFBLBQYAAAAABgAGAFkBAAB9&#10;BQAAAAA=&#10;">
                <v:fill on="f" focussize="0,0"/>
                <v:stroke on="f"/>
                <v:imagedata o:title=""/>
                <o:lock v:ext="edit" grouping="t" aspectratio="f"/>
                <v:textbox>
                  <w:txbxContent>
                    <w:p>
                      <w:pPr>
                        <w:pStyle w:val="4"/>
                        <w:rPr>
                          <w:b/>
                          <w:bCs/>
                        </w:rPr>
                      </w:pPr>
                      <w:r>
                        <w:rPr>
                          <w:rFonts w:hint="eastAsia"/>
                          <w:b/>
                          <w:bCs/>
                        </w:rPr>
                        <w:t>1</w:t>
                      </w:r>
                      <w:r>
                        <w:rPr>
                          <w:b/>
                          <w:bCs/>
                        </w:rPr>
                        <w:t>.2</w:t>
                      </w:r>
                      <w:r>
                        <w:rPr>
                          <w:rFonts w:hint="eastAsia"/>
                          <w:b/>
                          <w:bCs/>
                        </w:rPr>
                        <w:t xml:space="preserve"> 热点关注</w:t>
                      </w:r>
                    </w:p>
                    <w:p>
                      <w:pPr>
                        <w:spacing w:line="240" w:lineRule="auto"/>
                        <w:ind w:firstLine="480"/>
                        <w:rPr>
                          <w:rFonts w:hint="default" w:cs="Times New Roman"/>
                          <w:szCs w:val="24"/>
                          <w:lang w:val="en-US" w:eastAsia="zh-CN"/>
                        </w:rPr>
                      </w:pPr>
                      <w:r>
                        <w:rPr>
                          <w:rFonts w:hint="eastAsia" w:cs="Times New Roman"/>
                          <w:szCs w:val="24"/>
                        </w:rPr>
                        <w:t>1</w:t>
                      </w:r>
                      <w:r>
                        <w:rPr>
                          <w:rFonts w:cs="Times New Roman"/>
                          <w:szCs w:val="24"/>
                        </w:rPr>
                        <w:t>.</w:t>
                      </w:r>
                      <w:r>
                        <w:rPr>
                          <w:rFonts w:hint="eastAsia" w:cs="Times New Roman"/>
                          <w:szCs w:val="24"/>
                          <w:lang w:val="en-US" w:eastAsia="zh-CN"/>
                        </w:rPr>
                        <w:t>关注原料市场波动影响。</w:t>
                      </w:r>
                    </w:p>
                    <w:p>
                      <w:pPr>
                        <w:spacing w:line="240" w:lineRule="auto"/>
                        <w:ind w:firstLine="480"/>
                        <w:rPr>
                          <w:rFonts w:hint="eastAsia" w:cs="Times New Roman"/>
                          <w:szCs w:val="24"/>
                        </w:rPr>
                      </w:pPr>
                      <w:r>
                        <w:rPr>
                          <w:rFonts w:hint="eastAsia" w:cs="Times New Roman"/>
                          <w:szCs w:val="24"/>
                          <w:lang w:val="en-US" w:eastAsia="zh-CN"/>
                        </w:rPr>
                        <w:t>2</w:t>
                      </w:r>
                      <w:r>
                        <w:rPr>
                          <w:rFonts w:hint="eastAsia" w:cs="Times New Roman"/>
                          <w:szCs w:val="24"/>
                        </w:rPr>
                        <w:t>. 锂盐厂生产开工率和库存情况。</w:t>
                      </w:r>
                    </w:p>
                    <w:p>
                      <w:pPr>
                        <w:spacing w:line="240" w:lineRule="auto"/>
                        <w:ind w:firstLine="480"/>
                        <w:rPr>
                          <w:rFonts w:hint="eastAsia" w:cs="Times New Roman"/>
                          <w:szCs w:val="24"/>
                        </w:rPr>
                      </w:pPr>
                      <w:r>
                        <w:rPr>
                          <w:rFonts w:hint="eastAsia" w:cs="Times New Roman"/>
                          <w:szCs w:val="24"/>
                          <w:lang w:val="en-US" w:eastAsia="zh-CN"/>
                        </w:rPr>
                        <w:t>3</w:t>
                      </w:r>
                      <w:r>
                        <w:rPr>
                          <w:rFonts w:hint="eastAsia" w:cs="Times New Roman"/>
                          <w:szCs w:val="24"/>
                        </w:rPr>
                        <w:t>. 锂矿市场成交活跃度和现货库存增减。</w:t>
                      </w:r>
                    </w:p>
                    <w:p>
                      <w:pPr>
                        <w:spacing w:line="240" w:lineRule="auto"/>
                        <w:ind w:firstLine="480"/>
                        <w:rPr>
                          <w:rFonts w:hint="eastAsia" w:ascii="楷体" w:hAnsi="楷体" w:cs="楷体"/>
                          <w:szCs w:val="24"/>
                          <w:lang w:eastAsia="zh-CN"/>
                        </w:rPr>
                      </w:pPr>
                      <w:r>
                        <w:rPr>
                          <w:rFonts w:hint="eastAsia" w:ascii="楷体" w:hAnsi="楷体" w:cs="楷体"/>
                          <w:szCs w:val="24"/>
                          <w:lang w:val="en-US" w:eastAsia="zh-CN"/>
                        </w:rPr>
                        <w:t>4</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终端电池市场对电解液的需求情况</w:t>
                      </w:r>
                      <w:r>
                        <w:rPr>
                          <w:rFonts w:hint="eastAsia" w:ascii="楷体" w:hAnsi="楷体" w:cs="楷体"/>
                          <w:szCs w:val="24"/>
                          <w:lang w:eastAsia="zh-CN"/>
                        </w:rPr>
                        <w:t>。</w:t>
                      </w:r>
                    </w:p>
                    <w:p>
                      <w:pPr>
                        <w:spacing w:line="240" w:lineRule="auto"/>
                        <w:ind w:firstLine="480"/>
                        <w:rPr>
                          <w:rFonts w:hint="eastAsia" w:ascii="楷体" w:hAnsi="楷体" w:eastAsia="楷体" w:cs="楷体"/>
                          <w:szCs w:val="24"/>
                          <w:lang w:eastAsia="zh-CN"/>
                        </w:rPr>
                      </w:pPr>
                      <w:r>
                        <w:rPr>
                          <w:rFonts w:hint="eastAsia" w:ascii="楷体" w:hAnsi="楷体" w:cs="楷体"/>
                          <w:szCs w:val="24"/>
                          <w:lang w:val="en-US" w:eastAsia="zh-CN"/>
                        </w:rPr>
                        <w:t>5.关注原料价格指引及需求跟进情况。</w:t>
                      </w:r>
                    </w:p>
                    <w:p>
                      <w:pPr>
                        <w:spacing w:line="240" w:lineRule="auto"/>
                        <w:ind w:firstLine="480"/>
                        <w:rPr>
                          <w:rFonts w:hint="default" w:ascii="楷体" w:hAnsi="楷体" w:eastAsia="楷体" w:cs="楷体"/>
                          <w:color w:val="000000" w:themeColor="text1"/>
                          <w:szCs w:val="24"/>
                          <w:lang w:val="en-US" w:eastAsia="zh-CN"/>
                          <w14:textFill>
                            <w14:solidFill>
                              <w14:schemeClr w14:val="tx1"/>
                            </w14:solidFill>
                          </w14:textFill>
                        </w:rPr>
                      </w:pPr>
                      <w:r>
                        <w:rPr>
                          <w:rFonts w:hint="eastAsia" w:ascii="楷体" w:hAnsi="楷体" w:cs="楷体"/>
                          <w:color w:val="000000" w:themeColor="text1"/>
                          <w:szCs w:val="24"/>
                          <w:lang w:val="en-US" w:eastAsia="zh-CN"/>
                          <w14:textFill>
                            <w14:solidFill>
                              <w14:schemeClr w14:val="tx1"/>
                            </w14:solidFill>
                          </w14:textFill>
                        </w:rPr>
                        <w:t>6</w:t>
                      </w:r>
                      <w:r>
                        <w:rPr>
                          <w:rFonts w:ascii="楷体" w:hAnsi="楷体" w:cs="楷体"/>
                          <w:color w:val="000000" w:themeColor="text1"/>
                          <w:szCs w:val="24"/>
                          <w14:textFill>
                            <w14:solidFill>
                              <w14:schemeClr w14:val="tx1"/>
                            </w14:solidFill>
                          </w14:textFill>
                        </w:rPr>
                        <w:t>.</w:t>
                      </w:r>
                      <w:r>
                        <w:rPr>
                          <w:rFonts w:hint="eastAsia" w:ascii="楷体" w:hAnsi="楷体" w:cs="楷体"/>
                          <w:color w:val="000000" w:themeColor="text1"/>
                          <w:szCs w:val="24"/>
                          <w:lang w:val="en-US" w:eastAsia="zh-CN"/>
                          <w14:textFill>
                            <w14:solidFill>
                              <w14:schemeClr w14:val="tx1"/>
                            </w14:solidFill>
                          </w14:textFill>
                        </w:rPr>
                        <w:t>隔膜市场运行情况。</w:t>
                      </w:r>
                    </w:p>
                    <w:p>
                      <w:pPr>
                        <w:spacing w:line="240" w:lineRule="auto"/>
                        <w:ind w:firstLine="480"/>
                        <w:rPr>
                          <w:rFonts w:cs="Times New Roman"/>
                          <w:szCs w:val="24"/>
                        </w:rPr>
                      </w:pPr>
                      <w:r>
                        <w:rPr>
                          <w:rFonts w:hint="eastAsia" w:cs="Times New Roman"/>
                          <w:szCs w:val="24"/>
                          <w:lang w:val="en-US" w:eastAsia="zh-CN"/>
                        </w:rPr>
                        <w:t>7</w:t>
                      </w:r>
                      <w:r>
                        <w:rPr>
                          <w:rFonts w:hint="default" w:ascii="Times New Roman" w:hAnsi="Times New Roman" w:cs="Times New Roman"/>
                          <w:szCs w:val="24"/>
                          <w:lang w:val="en-US" w:eastAsia="zh-CN"/>
                        </w:rPr>
                        <w:t>.</w:t>
                      </w:r>
                      <w:r>
                        <w:rPr>
                          <w:rFonts w:hint="eastAsia" w:ascii="Times New Roman" w:hAnsi="Times New Roman" w:cs="Times New Roman"/>
                          <w:szCs w:val="24"/>
                          <w:lang w:val="en-US" w:eastAsia="zh-CN"/>
                        </w:rPr>
                        <w:t xml:space="preserve"> </w:t>
                      </w:r>
                      <w:r>
                        <w:rPr>
                          <w:rFonts w:hint="default" w:ascii="Times New Roman" w:hAnsi="Times New Roman" w:cs="Times New Roman"/>
                          <w:szCs w:val="24"/>
                        </w:rPr>
                        <w:t>关注</w:t>
                      </w:r>
                      <w:r>
                        <w:rPr>
                          <w:rFonts w:hint="default" w:ascii="Times New Roman" w:hAnsi="Times New Roman" w:cs="Times New Roman"/>
                          <w:szCs w:val="24"/>
                          <w:lang w:val="en-US" w:eastAsia="zh-CN"/>
                        </w:rPr>
                        <w:t>市场废料成交情况</w:t>
                      </w:r>
                      <w:r>
                        <w:rPr>
                          <w:rFonts w:hint="default" w:ascii="Times New Roman" w:hAnsi="Times New Roman" w:cs="Times New Roman"/>
                          <w:szCs w:val="24"/>
                        </w:rPr>
                        <w:t>。</w:t>
                      </w:r>
                    </w:p>
                    <w:p>
                      <w:pPr>
                        <w:spacing w:line="240" w:lineRule="auto"/>
                        <w:ind w:firstLine="480"/>
                        <w:rPr>
                          <w:rFonts w:ascii="楷体" w:hAnsi="楷体" w:cs="楷体"/>
                          <w:szCs w:val="24"/>
                        </w:rPr>
                      </w:pPr>
                      <w:r>
                        <w:rPr>
                          <w:rFonts w:hint="eastAsia" w:ascii="楷体" w:hAnsi="楷体" w:cs="楷体"/>
                          <w:szCs w:val="24"/>
                          <w:lang w:val="en-US" w:eastAsia="zh-CN"/>
                        </w:rPr>
                        <w:t>8</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刚果钴中间品运力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lang w:val="en-US" w:eastAsia="zh-CN"/>
                        </w:rPr>
                        <w:t>9</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6月正极</w:t>
                      </w:r>
                      <w:r>
                        <w:rPr>
                          <w:rFonts w:hint="eastAsia" w:ascii="楷体" w:hAnsi="楷体" w:cs="楷体"/>
                          <w:szCs w:val="24"/>
                        </w:rPr>
                        <w:t>材料厂排产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lang w:val="en-US" w:eastAsia="zh-CN"/>
                        </w:rPr>
                        <w:t>10</w:t>
                      </w:r>
                      <w:r>
                        <w:rPr>
                          <w:rFonts w:ascii="楷体" w:hAnsi="楷体" w:cs="楷体"/>
                          <w:szCs w:val="24"/>
                        </w:rPr>
                        <w:t>.</w:t>
                      </w:r>
                      <w:r>
                        <w:rPr>
                          <w:rFonts w:hint="eastAsia" w:ascii="楷体" w:hAnsi="楷体" w:cs="楷体"/>
                          <w:szCs w:val="24"/>
                        </w:rPr>
                        <w:t>终端</w:t>
                      </w:r>
                      <w:r>
                        <w:rPr>
                          <w:rFonts w:ascii="楷体" w:hAnsi="楷体" w:cs="楷体"/>
                          <w:szCs w:val="24"/>
                        </w:rPr>
                        <w:t>车企</w:t>
                      </w:r>
                      <w:r>
                        <w:rPr>
                          <w:rFonts w:hint="eastAsia" w:ascii="楷体" w:hAnsi="楷体" w:cs="楷体"/>
                          <w:szCs w:val="24"/>
                        </w:rPr>
                        <w:t>及</w:t>
                      </w:r>
                      <w:r>
                        <w:rPr>
                          <w:rFonts w:ascii="楷体" w:hAnsi="楷体" w:cs="楷体"/>
                          <w:szCs w:val="24"/>
                        </w:rPr>
                        <w:t>电芯</w:t>
                      </w:r>
                      <w:r>
                        <w:rPr>
                          <w:rFonts w:hint="eastAsia" w:ascii="楷体" w:hAnsi="楷体" w:cs="楷体"/>
                          <w:szCs w:val="24"/>
                        </w:rPr>
                        <w:t>去库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lang w:val="en-US" w:eastAsia="zh-CN"/>
                        </w:rPr>
                        <w:t>11</w:t>
                      </w:r>
                      <w:r>
                        <w:rPr>
                          <w:rFonts w:hint="eastAsia" w:ascii="楷体" w:hAnsi="楷体" w:cs="楷体"/>
                          <w:szCs w:val="24"/>
                        </w:rPr>
                        <w:t>.镍中间品价格变化及供应情况。</w:t>
                      </w:r>
                    </w:p>
                    <w:p>
                      <w:pPr>
                        <w:spacing w:line="240" w:lineRule="auto"/>
                        <w:ind w:firstLine="480"/>
                        <w:rPr>
                          <w:rFonts w:hint="eastAsia" w:ascii="楷体" w:hAnsi="楷体" w:eastAsia="楷体" w:cs="楷体"/>
                          <w:szCs w:val="24"/>
                          <w:lang w:eastAsia="zh-CN"/>
                        </w:rPr>
                      </w:pPr>
                      <w:r>
                        <w:rPr>
                          <w:rFonts w:hint="eastAsia" w:ascii="Times New Roman" w:hAnsi="Times New Roman" w:cs="Times New Roman"/>
                          <w:szCs w:val="24"/>
                        </w:rPr>
                        <w:t>1</w:t>
                      </w:r>
                      <w:r>
                        <w:rPr>
                          <w:rFonts w:hint="eastAsia" w:cs="Times New Roman"/>
                          <w:szCs w:val="24"/>
                          <w:lang w:val="en-US" w:eastAsia="zh-CN"/>
                        </w:rPr>
                        <w:t>2</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储能、动力市场对磷酸铁锂的需求情况</w:t>
                      </w:r>
                      <w:r>
                        <w:rPr>
                          <w:rFonts w:hint="eastAsia" w:ascii="楷体" w:hAnsi="楷体" w:cs="楷体"/>
                          <w:szCs w:val="24"/>
                          <w:lang w:eastAsia="zh-CN"/>
                        </w:rPr>
                        <w:t>。</w:t>
                      </w:r>
                    </w:p>
                    <w:p>
                      <w:pPr>
                        <w:pStyle w:val="2"/>
                        <w:spacing w:after="0" w:line="240" w:lineRule="auto"/>
                        <w:ind w:firstLine="480"/>
                        <w:rPr>
                          <w:rFonts w:hint="eastAsia" w:ascii="楷体" w:hAnsi="楷体" w:cs="楷体"/>
                          <w:color w:val="000000" w:themeColor="text1"/>
                          <w:szCs w:val="24"/>
                          <w14:textFill>
                            <w14:solidFill>
                              <w14:schemeClr w14:val="tx1"/>
                            </w14:solidFill>
                          </w14:textFill>
                        </w:rPr>
                      </w:pPr>
                    </w:p>
                    <w:p>
                      <w:pPr>
                        <w:pStyle w:val="2"/>
                        <w:ind w:firstLine="0" w:firstLineChars="0"/>
                        <w:rPr>
                          <w:rFonts w:ascii="楷体" w:hAnsi="楷体" w:cs="楷体"/>
                          <w:color w:val="000000" w:themeColor="text1"/>
                          <w:szCs w:val="24"/>
                          <w14:textFill>
                            <w14:solidFill>
                              <w14:schemeClr w14:val="tx1"/>
                            </w14:solidFill>
                          </w14:textFill>
                        </w:rPr>
                      </w:pPr>
                    </w:p>
                    <w:p>
                      <w:pPr>
                        <w:pStyle w:val="2"/>
                        <w:ind w:firstLine="480"/>
                      </w:pPr>
                    </w:p>
                    <w:p>
                      <w:pPr>
                        <w:spacing w:line="240" w:lineRule="auto"/>
                        <w:ind w:firstLine="480"/>
                        <w:rPr>
                          <w:rFonts w:cs="Times New Roman"/>
                          <w:szCs w:val="24"/>
                        </w:rPr>
                      </w:pPr>
                    </w:p>
                    <w:p>
                      <w:pPr>
                        <w:pStyle w:val="2"/>
                        <w:ind w:firstLine="480"/>
                      </w:pPr>
                    </w:p>
                    <w:p>
                      <w:pPr>
                        <w:pStyle w:val="2"/>
                        <w:ind w:firstLine="480"/>
                      </w:pPr>
                    </w:p>
                    <w:p>
                      <w:pPr>
                        <w:ind w:firstLine="480"/>
                        <w:rPr>
                          <w:rFonts w:cs="楷体"/>
                          <w:szCs w:val="24"/>
                        </w:rPr>
                      </w:pPr>
                    </w:p>
                    <w:p>
                      <w:pPr>
                        <w:ind w:firstLine="480"/>
                        <w:rPr>
                          <w:rFonts w:cs="Times New Roman"/>
                          <w:szCs w:val="24"/>
                        </w:rPr>
                      </w:pPr>
                    </w:p>
                    <w:p>
                      <w:pPr>
                        <w:ind w:firstLine="480"/>
                        <w:rPr>
                          <w:rFonts w:cs="Times New Roman"/>
                        </w:rPr>
                      </w:pPr>
                    </w:p>
                    <w:p>
                      <w:pPr>
                        <w:spacing w:line="240" w:lineRule="auto"/>
                        <w:ind w:firstLine="480"/>
                        <w:rPr>
                          <w:rFonts w:ascii="楷体" w:hAnsi="楷体" w:cs="楷体"/>
                          <w:szCs w:val="24"/>
                        </w:rPr>
                      </w:pPr>
                    </w:p>
                    <w:p>
                      <w:pPr>
                        <w:ind w:firstLine="0" w:firstLineChars="0"/>
                        <w:jc w:val="left"/>
                        <w:rPr>
                          <w:rFonts w:ascii="楷体" w:hAnsi="楷体"/>
                          <w:b/>
                          <w:bCs/>
                          <w:color w:val="023985"/>
                          <w:szCs w:val="24"/>
                        </w:rPr>
                      </w:pPr>
                    </w:p>
                  </w:txbxContent>
                </v:textbox>
              </v:rect>
            </w:pict>
          </mc:Fallback>
        </mc:AlternateContent>
      </w:r>
      <w:r>
        <w:rPr>
          <w:rFonts w:hint="eastAsia"/>
        </w:rPr>
        <w:br w:type="page"/>
      </w:r>
    </w:p>
    <w:p>
      <w:pPr>
        <w:pStyle w:val="3"/>
        <w:ind w:firstLine="0" w:firstLineChars="0"/>
      </w:pPr>
      <w:bookmarkStart w:id="11" w:name="_Toc1499"/>
      <w:r>
        <w:rPr>
          <w:rFonts w:hint="eastAsia" w:ascii="楷体" w:hAnsi="楷体" w:cs="Times New Roman"/>
          <w:bCs/>
          <w:szCs w:val="24"/>
        </w:rPr>
        <mc:AlternateContent>
          <mc:Choice Requires="wps">
            <w:drawing>
              <wp:anchor distT="0" distB="0" distL="114300" distR="114300" simplePos="0" relativeHeight="251695104" behindDoc="0" locked="0" layoutInCell="1" allowOverlap="1">
                <wp:simplePos x="0" y="0"/>
                <wp:positionH relativeFrom="margin">
                  <wp:posOffset>1605915</wp:posOffset>
                </wp:positionH>
                <wp:positionV relativeFrom="paragraph">
                  <wp:posOffset>343535</wp:posOffset>
                </wp:positionV>
                <wp:extent cx="5039995" cy="9299575"/>
                <wp:effectExtent l="0" t="0" r="0" b="0"/>
                <wp:wrapNone/>
                <wp:docPr id="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299575"/>
                        </a:xfrm>
                        <a:prstGeom prst="rect">
                          <a:avLst/>
                        </a:prstGeom>
                      </wps:spPr>
                      <wps:txbx>
                        <w:txbxContent>
                          <w:p>
                            <w:pPr>
                              <w:pStyle w:val="4"/>
                              <w:rPr>
                                <w:b/>
                                <w:bCs/>
                              </w:rPr>
                            </w:pPr>
                            <w:bookmarkStart w:id="142" w:name="_Toc86423860"/>
                            <w:bookmarkStart w:id="143" w:name="_Toc104576488"/>
                            <w:bookmarkStart w:id="144" w:name="_Toc99124942"/>
                            <w:r>
                              <w:rPr>
                                <w:rFonts w:hint="eastAsia"/>
                                <w:b/>
                                <w:bCs/>
                              </w:rPr>
                              <w:t>2.</w:t>
                            </w:r>
                            <w:r>
                              <w:rPr>
                                <w:b/>
                                <w:bCs/>
                              </w:rPr>
                              <w:t>1</w:t>
                            </w:r>
                            <w:r>
                              <w:rPr>
                                <w:rFonts w:hint="eastAsia"/>
                                <w:b/>
                                <w:bCs/>
                              </w:rPr>
                              <w:t>价格分析</w:t>
                            </w:r>
                            <w:bookmarkEnd w:id="142"/>
                            <w:bookmarkEnd w:id="143"/>
                            <w:bookmarkEnd w:id="144"/>
                          </w:p>
                          <w:p>
                            <w:pPr>
                              <w:keepNext/>
                              <w:ind w:firstLine="480"/>
                              <w:jc w:val="left"/>
                              <w:rPr>
                                <w:rFonts w:ascii="Times New Roman" w:hAnsi="Times New Roman"/>
                                <w:color w:val="FF0000"/>
                              </w:rPr>
                            </w:pPr>
                            <w:r>
                              <w:rPr>
                                <w:rFonts w:hint="eastAsia" w:ascii="Times New Roman" w:hAnsi="Times New Roman"/>
                              </w:rPr>
                              <w:t>本周电镀级硫酸镍市场价格下跌，</w:t>
                            </w:r>
                            <w:r>
                              <w:rPr>
                                <w:rFonts w:hint="eastAsia"/>
                              </w:rPr>
                              <w:t>Mysteel电镀级氯化镍晶体市场中间价4</w:t>
                            </w:r>
                            <w:r>
                              <w:t>3</w:t>
                            </w:r>
                            <w:r>
                              <w:rPr>
                                <w:rFonts w:hint="eastAsia"/>
                              </w:rPr>
                              <w:t>500/吨，跌1</w:t>
                            </w:r>
                            <w:r>
                              <w:t>000</w:t>
                            </w:r>
                            <w:r>
                              <w:rPr>
                                <w:rFonts w:hint="eastAsia"/>
                              </w:rPr>
                              <w:t>元；电镀级硫酸镍晶体市场中间价4</w:t>
                            </w:r>
                            <w:r>
                              <w:t>0</w:t>
                            </w:r>
                            <w:r>
                              <w:rPr>
                                <w:rFonts w:hint="eastAsia"/>
                              </w:rPr>
                              <w:t>000/吨，跌1</w:t>
                            </w:r>
                            <w:r>
                              <w:t>000</w:t>
                            </w:r>
                            <w:r>
                              <w:rPr>
                                <w:rFonts w:hint="eastAsia"/>
                              </w:rPr>
                              <w:t>元；电池级硫酸镍液体市场中间价30500元/吨；电池级硫酸镍晶体市场中间价31000元/吨。</w:t>
                            </w:r>
                          </w:p>
                          <w:p>
                            <w:pPr>
                              <w:keepNext/>
                              <w:ind w:firstLine="480"/>
                              <w:jc w:val="left"/>
                              <w:rPr>
                                <w:rFonts w:ascii="Times New Roman" w:hAnsi="Times New Roman"/>
                              </w:rPr>
                            </w:pPr>
                            <w:r>
                              <w:rPr>
                                <w:rFonts w:hint="eastAsia" w:ascii="Times New Roman" w:hAnsi="Times New Roman"/>
                              </w:rPr>
                              <w:t>硫酸镍在前期大量减产后供应偏紧，企业报价明显上涨，导致现阶段三元前驱体对硫酸镍刚需采购后成交重心上浮，价格上涨后将促进硫酸镍企业复工复产，后续供应将有所宽松。现阶段镍中间品报价上涨，将对硫酸镍成本带来一定支撑，短期内价格暂稳。</w:t>
                            </w:r>
                          </w:p>
                          <w:p>
                            <w:pPr>
                              <w:keepNext/>
                              <w:ind w:firstLine="0" w:firstLineChars="0"/>
                              <w:jc w:val="left"/>
                              <w:rPr>
                                <w:rFonts w:ascii="楷体" w:hAnsi="楷体"/>
                                <w:b/>
                                <w:bCs/>
                                <w:color w:val="023985"/>
                                <w:sz w:val="22"/>
                              </w:rPr>
                            </w:pPr>
                            <w:r>
                              <w:rPr>
                                <w:rFonts w:hint="eastAsia" w:ascii="楷体" w:hAnsi="楷体"/>
                                <w:b/>
                                <w:bCs/>
                                <w:color w:val="023985"/>
                                <w:sz w:val="22"/>
                              </w:rPr>
                              <w:t>镍盐市场价格（元/吨）</w:t>
                            </w:r>
                          </w:p>
                          <w:tbl>
                            <w:tblPr>
                              <w:tblStyle w:val="26"/>
                              <w:tblW w:w="7711" w:type="dxa"/>
                              <w:jc w:val="cente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CellMar>
                                <w:top w:w="0" w:type="dxa"/>
                                <w:left w:w="0" w:type="dxa"/>
                                <w:bottom w:w="0" w:type="dxa"/>
                                <w:right w:w="0" w:type="dxa"/>
                              </w:tblCellMar>
                            </w:tblPr>
                            <w:tblGrid>
                              <w:gridCol w:w="2608"/>
                              <w:gridCol w:w="1701"/>
                              <w:gridCol w:w="1701"/>
                              <w:gridCol w:w="1701"/>
                            </w:tblGrid>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570" w:hRule="atLeast"/>
                                <w:jc w:val="center"/>
                              </w:trPr>
                              <w:tc>
                                <w:tcPr>
                                  <w:tcW w:w="2608" w:type="dxa"/>
                                  <w:shd w:val="clear" w:color="auto" w:fill="023985"/>
                                  <w:tcMar>
                                    <w:top w:w="15" w:type="dxa"/>
                                    <w:left w:w="15" w:type="dxa"/>
                                    <w:right w:w="15" w:type="dxa"/>
                                  </w:tcMar>
                                  <w:vAlign w:val="center"/>
                                </w:tcPr>
                                <w:p>
                                  <w:pPr>
                                    <w:ind w:firstLine="0" w:firstLineChars="0"/>
                                    <w:jc w:val="center"/>
                                    <w:rPr>
                                      <w:rFonts w:ascii="楷体" w:hAnsi="楷体"/>
                                      <w:b/>
                                      <w:szCs w:val="24"/>
                                    </w:rPr>
                                  </w:pPr>
                                  <w:r>
                                    <w:rPr>
                                      <w:rFonts w:hint="eastAsia" w:ascii="楷体" w:hAnsi="楷体"/>
                                      <w:b/>
                                      <w:szCs w:val="24"/>
                                    </w:rPr>
                                    <w:t>日期</w:t>
                                  </w:r>
                                </w:p>
                              </w:tc>
                              <w:tc>
                                <w:tcPr>
                                  <w:tcW w:w="1701" w:type="dxa"/>
                                  <w:shd w:val="clear" w:color="auto" w:fill="023985"/>
                                  <w:tcMar>
                                    <w:top w:w="15" w:type="dxa"/>
                                    <w:left w:w="15" w:type="dxa"/>
                                    <w:right w:w="15" w:type="dxa"/>
                                  </w:tcMar>
                                  <w:vAlign w:val="center"/>
                                </w:tcPr>
                                <w:p>
                                  <w:pPr>
                                    <w:ind w:firstLine="0" w:firstLineChars="0"/>
                                    <w:jc w:val="center"/>
                                    <w:rPr>
                                      <w:rFonts w:ascii="楷体" w:hAnsi="楷体"/>
                                      <w:b/>
                                      <w:szCs w:val="24"/>
                                    </w:rPr>
                                  </w:pPr>
                                  <w:r>
                                    <w:rPr>
                                      <w:rFonts w:hint="eastAsia" w:ascii="楷体" w:hAnsi="楷体"/>
                                      <w:b/>
                                      <w:szCs w:val="24"/>
                                    </w:rPr>
                                    <w:t>2</w:t>
                                  </w:r>
                                  <w:r>
                                    <w:rPr>
                                      <w:rFonts w:ascii="楷体" w:hAnsi="楷体"/>
                                      <w:b/>
                                      <w:szCs w:val="24"/>
                                    </w:rPr>
                                    <w:t>022</w:t>
                                  </w:r>
                                  <w:r>
                                    <w:rPr>
                                      <w:rFonts w:hint="eastAsia" w:ascii="楷体" w:hAnsi="楷体"/>
                                      <w:b/>
                                      <w:szCs w:val="24"/>
                                    </w:rPr>
                                    <w:t>/</w:t>
                                  </w:r>
                                  <w:r>
                                    <w:rPr>
                                      <w:rFonts w:ascii="楷体" w:hAnsi="楷体"/>
                                      <w:b/>
                                      <w:szCs w:val="24"/>
                                    </w:rPr>
                                    <w:t>6</w:t>
                                  </w:r>
                                  <w:r>
                                    <w:rPr>
                                      <w:rFonts w:hint="eastAsia" w:ascii="楷体" w:hAnsi="楷体"/>
                                      <w:b/>
                                      <w:szCs w:val="24"/>
                                    </w:rPr>
                                    <w:t>/</w:t>
                                  </w:r>
                                  <w:r>
                                    <w:rPr>
                                      <w:rFonts w:ascii="楷体" w:hAnsi="楷体"/>
                                      <w:b/>
                                      <w:szCs w:val="24"/>
                                    </w:rPr>
                                    <w:t>2</w:t>
                                  </w:r>
                                </w:p>
                              </w:tc>
                              <w:tc>
                                <w:tcPr>
                                  <w:tcW w:w="1701" w:type="dxa"/>
                                  <w:shd w:val="clear" w:color="auto" w:fill="023985"/>
                                  <w:tcMar>
                                    <w:top w:w="15" w:type="dxa"/>
                                    <w:left w:w="15" w:type="dxa"/>
                                    <w:right w:w="15" w:type="dxa"/>
                                  </w:tcMar>
                                  <w:vAlign w:val="center"/>
                                </w:tcPr>
                                <w:p>
                                  <w:pPr>
                                    <w:ind w:firstLine="0" w:firstLineChars="0"/>
                                    <w:jc w:val="center"/>
                                    <w:rPr>
                                      <w:rFonts w:ascii="楷体" w:hAnsi="楷体"/>
                                      <w:b/>
                                      <w:szCs w:val="24"/>
                                    </w:rPr>
                                  </w:pPr>
                                  <w:r>
                                    <w:rPr>
                                      <w:rFonts w:hint="eastAsia" w:ascii="楷体" w:hAnsi="楷体"/>
                                      <w:b/>
                                      <w:szCs w:val="24"/>
                                    </w:rPr>
                                    <w:t>2</w:t>
                                  </w:r>
                                  <w:r>
                                    <w:rPr>
                                      <w:rFonts w:ascii="楷体" w:hAnsi="楷体"/>
                                      <w:b/>
                                      <w:szCs w:val="24"/>
                                    </w:rPr>
                                    <w:t>022</w:t>
                                  </w:r>
                                  <w:r>
                                    <w:rPr>
                                      <w:rFonts w:hint="eastAsia" w:ascii="楷体" w:hAnsi="楷体"/>
                                      <w:b/>
                                      <w:szCs w:val="24"/>
                                    </w:rPr>
                                    <w:t>/</w:t>
                                  </w:r>
                                  <w:r>
                                    <w:rPr>
                                      <w:rFonts w:ascii="楷体" w:hAnsi="楷体"/>
                                      <w:b/>
                                      <w:szCs w:val="24"/>
                                    </w:rPr>
                                    <w:t>5</w:t>
                                  </w:r>
                                  <w:r>
                                    <w:rPr>
                                      <w:rFonts w:hint="eastAsia" w:ascii="楷体" w:hAnsi="楷体"/>
                                      <w:b/>
                                      <w:szCs w:val="24"/>
                                    </w:rPr>
                                    <w:t>/</w:t>
                                  </w:r>
                                  <w:r>
                                    <w:rPr>
                                      <w:rFonts w:ascii="楷体" w:hAnsi="楷体"/>
                                      <w:b/>
                                      <w:szCs w:val="24"/>
                                    </w:rPr>
                                    <w:t>26</w:t>
                                  </w:r>
                                </w:p>
                              </w:tc>
                              <w:tc>
                                <w:tcPr>
                                  <w:tcW w:w="1701" w:type="dxa"/>
                                  <w:shd w:val="clear" w:color="auto" w:fill="023985"/>
                                  <w:vAlign w:val="center"/>
                                </w:tcPr>
                                <w:p>
                                  <w:pPr>
                                    <w:ind w:firstLine="0" w:firstLineChars="0"/>
                                    <w:jc w:val="center"/>
                                    <w:rPr>
                                      <w:rFonts w:ascii="楷体" w:hAnsi="楷体"/>
                                      <w:b/>
                                      <w:szCs w:val="24"/>
                                    </w:rPr>
                                  </w:pPr>
                                  <w:r>
                                    <w:rPr>
                                      <w:rFonts w:hint="eastAsia" w:ascii="楷体" w:hAnsi="楷体"/>
                                      <w:b/>
                                      <w:szCs w:val="24"/>
                                    </w:rPr>
                                    <w:t>同比</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镀级氯化镍晶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eastAsia="等线" w:cs="Times New Roman"/>
                                      <w:kern w:val="0"/>
                                      <w:szCs w:val="24"/>
                                      <w:lang w:bidi="ar"/>
                                    </w:rPr>
                                  </w:pPr>
                                  <w:r>
                                    <w:rPr>
                                      <w:rFonts w:hint="eastAsia" w:eastAsia="等线" w:cs="Times New Roman"/>
                                      <w:kern w:val="0"/>
                                      <w:szCs w:val="24"/>
                                      <w:lang w:bidi="ar"/>
                                    </w:rPr>
                                    <w:t>4</w:t>
                                  </w:r>
                                  <w:r>
                                    <w:rPr>
                                      <w:rFonts w:eastAsia="等线" w:cs="Times New Roman"/>
                                      <w:kern w:val="0"/>
                                      <w:szCs w:val="24"/>
                                      <w:lang w:bidi="ar"/>
                                    </w:rPr>
                                    <w:t>35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eastAsia="等线" w:cs="Times New Roman"/>
                                      <w:kern w:val="0"/>
                                      <w:szCs w:val="24"/>
                                      <w:lang w:bidi="ar"/>
                                    </w:rPr>
                                  </w:pPr>
                                  <w:r>
                                    <w:rPr>
                                      <w:rFonts w:hint="eastAsia" w:eastAsia="等线" w:cs="Times New Roman"/>
                                      <w:kern w:val="0"/>
                                      <w:szCs w:val="24"/>
                                      <w:lang w:bidi="ar"/>
                                    </w:rPr>
                                    <w:t>4</w:t>
                                  </w:r>
                                  <w:r>
                                    <w:rPr>
                                      <w:rFonts w:eastAsia="等线" w:cs="Times New Roman"/>
                                      <w:kern w:val="0"/>
                                      <w:szCs w:val="24"/>
                                      <w:lang w:bidi="ar"/>
                                    </w:rPr>
                                    <w:t>4500</w:t>
                                  </w:r>
                                </w:p>
                              </w:tc>
                              <w:tc>
                                <w:tcPr>
                                  <w:tcW w:w="1701" w:type="dxa"/>
                                </w:tcPr>
                                <w:p>
                                  <w:pPr>
                                    <w:ind w:firstLine="0" w:firstLineChars="0"/>
                                    <w:jc w:val="center"/>
                                    <w:rPr>
                                      <w:rFonts w:ascii="Times New Roman" w:hAnsi="Times New Roman" w:cs="Times New Roman"/>
                                      <w:kern w:val="0"/>
                                      <w:szCs w:val="24"/>
                                      <w:lang w:bidi="ar"/>
                                    </w:rPr>
                                  </w:pPr>
                                  <w:r>
                                    <w:rPr>
                                      <w:rFonts w:hint="eastAsia" w:ascii="Times New Roman" w:hAnsi="Times New Roman" w:cs="Times New Roman"/>
                                      <w:color w:val="00B050"/>
                                      <w:kern w:val="0"/>
                                      <w:szCs w:val="24"/>
                                      <w:lang w:bidi="ar"/>
                                    </w:rPr>
                                    <w:t>↓1</w:t>
                                  </w:r>
                                  <w:r>
                                    <w:rPr>
                                      <w:rFonts w:ascii="Times New Roman" w:hAnsi="Times New Roman" w:cs="Times New Roman"/>
                                      <w:color w:val="00B050"/>
                                      <w:kern w:val="0"/>
                                      <w:szCs w:val="24"/>
                                      <w:lang w:bidi="ar"/>
                                    </w:rPr>
                                    <w:t>000</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镀级硫酸镍</w:t>
                                  </w:r>
                                  <w:r>
                                    <w:rPr>
                                      <w:rFonts w:ascii="Times New Roman" w:hAnsi="Times New Roman" w:cs="Times New Roman"/>
                                      <w:kern w:val="0"/>
                                      <w:szCs w:val="24"/>
                                      <w:lang w:bidi="ar"/>
                                    </w:rPr>
                                    <w:t>晶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400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41000</w:t>
                                  </w:r>
                                </w:p>
                              </w:tc>
                              <w:tc>
                                <w:tcPr>
                                  <w:tcW w:w="1701" w:type="dxa"/>
                                </w:tcPr>
                                <w:p>
                                  <w:pPr>
                                    <w:ind w:firstLine="0" w:firstLineChars="0"/>
                                    <w:jc w:val="center"/>
                                    <w:rPr>
                                      <w:color w:val="00B050"/>
                                    </w:rPr>
                                  </w:pPr>
                                  <w:r>
                                    <w:rPr>
                                      <w:rFonts w:hint="eastAsia" w:ascii="Times New Roman" w:hAnsi="Times New Roman" w:cs="Times New Roman"/>
                                      <w:color w:val="00B050"/>
                                      <w:kern w:val="0"/>
                                      <w:szCs w:val="24"/>
                                      <w:lang w:bidi="ar"/>
                                    </w:rPr>
                                    <w:t>↓1</w:t>
                                  </w:r>
                                  <w:r>
                                    <w:rPr>
                                      <w:rFonts w:ascii="Times New Roman" w:hAnsi="Times New Roman" w:cs="Times New Roman"/>
                                      <w:color w:val="00B050"/>
                                      <w:kern w:val="0"/>
                                      <w:szCs w:val="24"/>
                                      <w:lang w:bidi="ar"/>
                                    </w:rPr>
                                    <w:t>000</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池级硫酸镍晶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10</w:t>
                                  </w:r>
                                  <w:r>
                                    <w:rPr>
                                      <w:rFonts w:hint="eastAsia" w:eastAsia="等线" w:cs="Times New Roman"/>
                                      <w:kern w:val="0"/>
                                      <w:szCs w:val="24"/>
                                      <w:lang w:bidi="ar"/>
                                    </w:rPr>
                                    <w:t>0</w:t>
                                  </w:r>
                                  <w:r>
                                    <w:rPr>
                                      <w:rFonts w:eastAsia="等线" w:cs="Times New Roman"/>
                                      <w:kern w:val="0"/>
                                      <w:szCs w:val="24"/>
                                      <w:lang w:bidi="ar"/>
                                    </w:rPr>
                                    <w:t>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10</w:t>
                                  </w:r>
                                  <w:r>
                                    <w:rPr>
                                      <w:rFonts w:hint="eastAsia" w:eastAsia="等线" w:cs="Times New Roman"/>
                                      <w:kern w:val="0"/>
                                      <w:szCs w:val="24"/>
                                      <w:lang w:bidi="ar"/>
                                    </w:rPr>
                                    <w:t>0</w:t>
                                  </w:r>
                                  <w:r>
                                    <w:rPr>
                                      <w:rFonts w:eastAsia="等线" w:cs="Times New Roman"/>
                                      <w:kern w:val="0"/>
                                      <w:szCs w:val="24"/>
                                      <w:lang w:bidi="ar"/>
                                    </w:rPr>
                                    <w:t>0</w:t>
                                  </w:r>
                                </w:p>
                              </w:tc>
                              <w:tc>
                                <w:tcPr>
                                  <w:tcW w:w="1701" w:type="dxa"/>
                                </w:tcPr>
                                <w:p>
                                  <w:pPr>
                                    <w:ind w:firstLine="0" w:firstLineChars="0"/>
                                    <w:jc w:val="center"/>
                                    <w:rPr>
                                      <w:b/>
                                      <w:color w:val="00B050"/>
                                    </w:rPr>
                                  </w:pPr>
                                  <w:r>
                                    <w:rPr>
                                      <w:rFonts w:hint="eastAsia" w:ascii="Times New Roman" w:hAnsi="Times New Roman" w:eastAsia="等线" w:cs="Times New Roman"/>
                                      <w:kern w:val="0"/>
                                      <w:szCs w:val="24"/>
                                      <w:lang w:bidi="ar"/>
                                    </w:rPr>
                                    <w:t>-</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池级硫酸镍</w:t>
                                  </w:r>
                                  <w:r>
                                    <w:rPr>
                                      <w:rFonts w:ascii="Times New Roman" w:hAnsi="Times New Roman" w:cs="Times New Roman"/>
                                      <w:kern w:val="0"/>
                                      <w:szCs w:val="24"/>
                                      <w:lang w:bidi="ar"/>
                                    </w:rPr>
                                    <w:t>液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05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0500</w:t>
                                  </w:r>
                                </w:p>
                              </w:tc>
                              <w:tc>
                                <w:tcPr>
                                  <w:tcW w:w="1701" w:type="dxa"/>
                                </w:tcPr>
                                <w:p>
                                  <w:pPr>
                                    <w:ind w:firstLine="0" w:firstLineChars="0"/>
                                    <w:jc w:val="center"/>
                                    <w:rPr>
                                      <w:color w:val="00B050"/>
                                    </w:rPr>
                                  </w:pPr>
                                  <w:r>
                                    <w:rPr>
                                      <w:rFonts w:hint="eastAsia" w:ascii="Times New Roman" w:hAnsi="Times New Roman" w:eastAsia="等线" w:cs="Times New Roman"/>
                                      <w:kern w:val="0"/>
                                      <w:szCs w:val="24"/>
                                      <w:lang w:bidi="ar"/>
                                    </w:rPr>
                                    <w:t>-</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长单折扣</w:t>
                                  </w:r>
                                  <w:r>
                                    <w:rPr>
                                      <w:rFonts w:ascii="Times New Roman" w:hAnsi="Times New Roman" w:cs="Times New Roman"/>
                                      <w:kern w:val="0"/>
                                      <w:szCs w:val="24"/>
                                      <w:lang w:bidi="ar"/>
                                    </w:rPr>
                                    <w:t>系数</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95-97</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90-92</w:t>
                                  </w:r>
                                </w:p>
                              </w:tc>
                              <w:tc>
                                <w:tcPr>
                                  <w:tcW w:w="1701" w:type="dxa"/>
                                </w:tcPr>
                                <w:p>
                                  <w:pPr>
                                    <w:ind w:firstLine="0" w:firstLineChars="0"/>
                                    <w:jc w:val="center"/>
                                  </w:pPr>
                                  <w:r>
                                    <w:rPr>
                                      <w:rFonts w:hint="eastAsia" w:ascii="Times New Roman" w:hAnsi="Times New Roman" w:cs="Times New Roman"/>
                                      <w:color w:val="FF0000"/>
                                      <w:kern w:val="0"/>
                                      <w:szCs w:val="24"/>
                                      <w:lang w:bidi="ar"/>
                                    </w:rPr>
                                    <w:t>↑5</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hint="eastAsia" w:ascii="Times New Roman" w:hAnsi="Times New Roman" w:cs="Times New Roman"/>
                                      <w:kern w:val="0"/>
                                      <w:szCs w:val="24"/>
                                      <w:lang w:bidi="ar"/>
                                    </w:rPr>
                                    <w:t>硫酸镍代</w:t>
                                  </w:r>
                                  <w:r>
                                    <w:rPr>
                                      <w:rFonts w:ascii="Times New Roman" w:hAnsi="Times New Roman" w:cs="Times New Roman"/>
                                      <w:kern w:val="0"/>
                                      <w:szCs w:val="24"/>
                                      <w:lang w:bidi="ar"/>
                                    </w:rPr>
                                    <w:t>工费</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20000-230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20000-23000</w:t>
                                  </w:r>
                                </w:p>
                              </w:tc>
                              <w:tc>
                                <w:tcPr>
                                  <w:tcW w:w="1701" w:type="dxa"/>
                                </w:tcPr>
                                <w:p>
                                  <w:pPr>
                                    <w:ind w:firstLine="0" w:firstLineChars="0"/>
                                    <w:jc w:val="center"/>
                                  </w:pPr>
                                  <w:r>
                                    <w:rPr>
                                      <w:rFonts w:hint="eastAsia" w:ascii="Times New Roman" w:hAnsi="Times New Roman" w:eastAsia="等线" w:cs="Times New Roman"/>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p>
                          <w:p>
                            <w:pPr>
                              <w:ind w:firstLine="0" w:firstLineChars="0"/>
                              <w:rPr>
                                <w:rFonts w:ascii="楷体" w:hAnsi="楷体" w:cs="楷体"/>
                                <w:color w:val="FF0000"/>
                              </w:rPr>
                            </w:pPr>
                            <w:r>
                              <w:drawing>
                                <wp:inline distT="0" distB="0" distL="0" distR="0">
                                  <wp:extent cx="4968240" cy="2807970"/>
                                  <wp:effectExtent l="0" t="0" r="0" b="0"/>
                                  <wp:docPr id="93790347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right="720" w:firstLine="0" w:firstLineChars="0"/>
                              <w:jc w:val="right"/>
                              <w:rPr>
                                <w:rFonts w:ascii="楷体" w:hAnsi="楷体" w:cs="楷体"/>
                                <w:color w:val="023985"/>
                              </w:rPr>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27.05pt;height:732.25pt;width:396.85pt;mso-position-horizontal-relative:margin;z-index:251695104;mso-width-relative:page;mso-height-relative:page;" filled="f" stroked="f" coordsize="21600,21600" o:gfxdata="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UpDdH3QAA&#10;AAwBAAAPAAAAAAAAAAEAIAAAACIAAABkcnMvZG93bnJldi54bWxQSwECFAAUAAAACACHTuJAuLUw&#10;Z+ABAACsAwAADgAAAAAAAAABACAAAAAsAQAAZHJzL2Uyb0RvYy54bWxQSwUGAAAAAAYABgBZAQAA&#10;fgUAAAAA&#10;">
                <v:fill on="f" focussize="0,0"/>
                <v:stroke on="f"/>
                <v:imagedata o:title=""/>
                <o:lock v:ext="edit" grouping="t" aspectratio="f"/>
                <v:textbox>
                  <w:txbxContent>
                    <w:p>
                      <w:pPr>
                        <w:pStyle w:val="4"/>
                        <w:rPr>
                          <w:b/>
                          <w:bCs/>
                        </w:rPr>
                      </w:pPr>
                      <w:bookmarkStart w:id="142" w:name="_Toc86423860"/>
                      <w:bookmarkStart w:id="143" w:name="_Toc104576488"/>
                      <w:bookmarkStart w:id="144" w:name="_Toc99124942"/>
                      <w:r>
                        <w:rPr>
                          <w:rFonts w:hint="eastAsia"/>
                          <w:b/>
                          <w:bCs/>
                        </w:rPr>
                        <w:t>2.</w:t>
                      </w:r>
                      <w:r>
                        <w:rPr>
                          <w:b/>
                          <w:bCs/>
                        </w:rPr>
                        <w:t>1</w:t>
                      </w:r>
                      <w:r>
                        <w:rPr>
                          <w:rFonts w:hint="eastAsia"/>
                          <w:b/>
                          <w:bCs/>
                        </w:rPr>
                        <w:t>价格分析</w:t>
                      </w:r>
                      <w:bookmarkEnd w:id="142"/>
                      <w:bookmarkEnd w:id="143"/>
                      <w:bookmarkEnd w:id="144"/>
                    </w:p>
                    <w:p>
                      <w:pPr>
                        <w:keepNext/>
                        <w:ind w:firstLine="480"/>
                        <w:jc w:val="left"/>
                        <w:rPr>
                          <w:rFonts w:ascii="Times New Roman" w:hAnsi="Times New Roman"/>
                          <w:color w:val="FF0000"/>
                        </w:rPr>
                      </w:pPr>
                      <w:r>
                        <w:rPr>
                          <w:rFonts w:hint="eastAsia" w:ascii="Times New Roman" w:hAnsi="Times New Roman"/>
                        </w:rPr>
                        <w:t>本周电镀级硫酸镍市场价格下跌，</w:t>
                      </w:r>
                      <w:r>
                        <w:rPr>
                          <w:rFonts w:hint="eastAsia"/>
                        </w:rPr>
                        <w:t>Mysteel电镀级氯化镍晶体市场中间价4</w:t>
                      </w:r>
                      <w:r>
                        <w:t>3</w:t>
                      </w:r>
                      <w:r>
                        <w:rPr>
                          <w:rFonts w:hint="eastAsia"/>
                        </w:rPr>
                        <w:t>500/吨，跌1</w:t>
                      </w:r>
                      <w:r>
                        <w:t>000</w:t>
                      </w:r>
                      <w:r>
                        <w:rPr>
                          <w:rFonts w:hint="eastAsia"/>
                        </w:rPr>
                        <w:t>元；电镀级硫酸镍晶体市场中间价4</w:t>
                      </w:r>
                      <w:r>
                        <w:t>0</w:t>
                      </w:r>
                      <w:r>
                        <w:rPr>
                          <w:rFonts w:hint="eastAsia"/>
                        </w:rPr>
                        <w:t>000/吨，跌1</w:t>
                      </w:r>
                      <w:r>
                        <w:t>000</w:t>
                      </w:r>
                      <w:r>
                        <w:rPr>
                          <w:rFonts w:hint="eastAsia"/>
                        </w:rPr>
                        <w:t>元；电池级硫酸镍液体市场中间价30500元/吨；电池级硫酸镍晶体市场中间价31000元/吨。</w:t>
                      </w:r>
                    </w:p>
                    <w:p>
                      <w:pPr>
                        <w:keepNext/>
                        <w:ind w:firstLine="480"/>
                        <w:jc w:val="left"/>
                        <w:rPr>
                          <w:rFonts w:ascii="Times New Roman" w:hAnsi="Times New Roman"/>
                        </w:rPr>
                      </w:pPr>
                      <w:r>
                        <w:rPr>
                          <w:rFonts w:hint="eastAsia" w:ascii="Times New Roman" w:hAnsi="Times New Roman"/>
                        </w:rPr>
                        <w:t>硫酸镍在前期大量减产后供应偏紧，企业报价明显上涨，导致现阶段三元前驱体对硫酸镍刚需采购后成交重心上浮，价格上涨后将促进硫酸镍企业复工复产，后续供应将有所宽松。现阶段镍中间品报价上涨，将对硫酸镍成本带来一定支撑，短期内价格暂稳。</w:t>
                      </w:r>
                    </w:p>
                    <w:p>
                      <w:pPr>
                        <w:keepNext/>
                        <w:ind w:firstLine="0" w:firstLineChars="0"/>
                        <w:jc w:val="left"/>
                        <w:rPr>
                          <w:rFonts w:ascii="楷体" w:hAnsi="楷体"/>
                          <w:b/>
                          <w:bCs/>
                          <w:color w:val="023985"/>
                          <w:sz w:val="22"/>
                        </w:rPr>
                      </w:pPr>
                      <w:r>
                        <w:rPr>
                          <w:rFonts w:hint="eastAsia" w:ascii="楷体" w:hAnsi="楷体"/>
                          <w:b/>
                          <w:bCs/>
                          <w:color w:val="023985"/>
                          <w:sz w:val="22"/>
                        </w:rPr>
                        <w:t>镍盐市场价格（元/吨）</w:t>
                      </w:r>
                    </w:p>
                    <w:tbl>
                      <w:tblPr>
                        <w:tblStyle w:val="26"/>
                        <w:tblW w:w="7711" w:type="dxa"/>
                        <w:jc w:val="cente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CellMar>
                          <w:top w:w="0" w:type="dxa"/>
                          <w:left w:w="0" w:type="dxa"/>
                          <w:bottom w:w="0" w:type="dxa"/>
                          <w:right w:w="0" w:type="dxa"/>
                        </w:tblCellMar>
                      </w:tblPr>
                      <w:tblGrid>
                        <w:gridCol w:w="2608"/>
                        <w:gridCol w:w="1701"/>
                        <w:gridCol w:w="1701"/>
                        <w:gridCol w:w="1701"/>
                      </w:tblGrid>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570" w:hRule="atLeast"/>
                          <w:jc w:val="center"/>
                        </w:trPr>
                        <w:tc>
                          <w:tcPr>
                            <w:tcW w:w="2608" w:type="dxa"/>
                            <w:shd w:val="clear" w:color="auto" w:fill="023985"/>
                            <w:tcMar>
                              <w:top w:w="15" w:type="dxa"/>
                              <w:left w:w="15" w:type="dxa"/>
                              <w:right w:w="15" w:type="dxa"/>
                            </w:tcMar>
                            <w:vAlign w:val="center"/>
                          </w:tcPr>
                          <w:p>
                            <w:pPr>
                              <w:ind w:firstLine="0" w:firstLineChars="0"/>
                              <w:jc w:val="center"/>
                              <w:rPr>
                                <w:rFonts w:ascii="楷体" w:hAnsi="楷体"/>
                                <w:b/>
                                <w:szCs w:val="24"/>
                              </w:rPr>
                            </w:pPr>
                            <w:r>
                              <w:rPr>
                                <w:rFonts w:hint="eastAsia" w:ascii="楷体" w:hAnsi="楷体"/>
                                <w:b/>
                                <w:szCs w:val="24"/>
                              </w:rPr>
                              <w:t>日期</w:t>
                            </w:r>
                          </w:p>
                        </w:tc>
                        <w:tc>
                          <w:tcPr>
                            <w:tcW w:w="1701" w:type="dxa"/>
                            <w:shd w:val="clear" w:color="auto" w:fill="023985"/>
                            <w:tcMar>
                              <w:top w:w="15" w:type="dxa"/>
                              <w:left w:w="15" w:type="dxa"/>
                              <w:right w:w="15" w:type="dxa"/>
                            </w:tcMar>
                            <w:vAlign w:val="center"/>
                          </w:tcPr>
                          <w:p>
                            <w:pPr>
                              <w:ind w:firstLine="0" w:firstLineChars="0"/>
                              <w:jc w:val="center"/>
                              <w:rPr>
                                <w:rFonts w:ascii="楷体" w:hAnsi="楷体"/>
                                <w:b/>
                                <w:szCs w:val="24"/>
                              </w:rPr>
                            </w:pPr>
                            <w:r>
                              <w:rPr>
                                <w:rFonts w:hint="eastAsia" w:ascii="楷体" w:hAnsi="楷体"/>
                                <w:b/>
                                <w:szCs w:val="24"/>
                              </w:rPr>
                              <w:t>2</w:t>
                            </w:r>
                            <w:r>
                              <w:rPr>
                                <w:rFonts w:ascii="楷体" w:hAnsi="楷体"/>
                                <w:b/>
                                <w:szCs w:val="24"/>
                              </w:rPr>
                              <w:t>022</w:t>
                            </w:r>
                            <w:r>
                              <w:rPr>
                                <w:rFonts w:hint="eastAsia" w:ascii="楷体" w:hAnsi="楷体"/>
                                <w:b/>
                                <w:szCs w:val="24"/>
                              </w:rPr>
                              <w:t>/</w:t>
                            </w:r>
                            <w:r>
                              <w:rPr>
                                <w:rFonts w:ascii="楷体" w:hAnsi="楷体"/>
                                <w:b/>
                                <w:szCs w:val="24"/>
                              </w:rPr>
                              <w:t>6</w:t>
                            </w:r>
                            <w:r>
                              <w:rPr>
                                <w:rFonts w:hint="eastAsia" w:ascii="楷体" w:hAnsi="楷体"/>
                                <w:b/>
                                <w:szCs w:val="24"/>
                              </w:rPr>
                              <w:t>/</w:t>
                            </w:r>
                            <w:r>
                              <w:rPr>
                                <w:rFonts w:ascii="楷体" w:hAnsi="楷体"/>
                                <w:b/>
                                <w:szCs w:val="24"/>
                              </w:rPr>
                              <w:t>2</w:t>
                            </w:r>
                          </w:p>
                        </w:tc>
                        <w:tc>
                          <w:tcPr>
                            <w:tcW w:w="1701" w:type="dxa"/>
                            <w:shd w:val="clear" w:color="auto" w:fill="023985"/>
                            <w:tcMar>
                              <w:top w:w="15" w:type="dxa"/>
                              <w:left w:w="15" w:type="dxa"/>
                              <w:right w:w="15" w:type="dxa"/>
                            </w:tcMar>
                            <w:vAlign w:val="center"/>
                          </w:tcPr>
                          <w:p>
                            <w:pPr>
                              <w:ind w:firstLine="0" w:firstLineChars="0"/>
                              <w:jc w:val="center"/>
                              <w:rPr>
                                <w:rFonts w:ascii="楷体" w:hAnsi="楷体"/>
                                <w:b/>
                                <w:szCs w:val="24"/>
                              </w:rPr>
                            </w:pPr>
                            <w:r>
                              <w:rPr>
                                <w:rFonts w:hint="eastAsia" w:ascii="楷体" w:hAnsi="楷体"/>
                                <w:b/>
                                <w:szCs w:val="24"/>
                              </w:rPr>
                              <w:t>2</w:t>
                            </w:r>
                            <w:r>
                              <w:rPr>
                                <w:rFonts w:ascii="楷体" w:hAnsi="楷体"/>
                                <w:b/>
                                <w:szCs w:val="24"/>
                              </w:rPr>
                              <w:t>022</w:t>
                            </w:r>
                            <w:r>
                              <w:rPr>
                                <w:rFonts w:hint="eastAsia" w:ascii="楷体" w:hAnsi="楷体"/>
                                <w:b/>
                                <w:szCs w:val="24"/>
                              </w:rPr>
                              <w:t>/</w:t>
                            </w:r>
                            <w:r>
                              <w:rPr>
                                <w:rFonts w:ascii="楷体" w:hAnsi="楷体"/>
                                <w:b/>
                                <w:szCs w:val="24"/>
                              </w:rPr>
                              <w:t>5</w:t>
                            </w:r>
                            <w:r>
                              <w:rPr>
                                <w:rFonts w:hint="eastAsia" w:ascii="楷体" w:hAnsi="楷体"/>
                                <w:b/>
                                <w:szCs w:val="24"/>
                              </w:rPr>
                              <w:t>/</w:t>
                            </w:r>
                            <w:r>
                              <w:rPr>
                                <w:rFonts w:ascii="楷体" w:hAnsi="楷体"/>
                                <w:b/>
                                <w:szCs w:val="24"/>
                              </w:rPr>
                              <w:t>26</w:t>
                            </w:r>
                          </w:p>
                        </w:tc>
                        <w:tc>
                          <w:tcPr>
                            <w:tcW w:w="1701" w:type="dxa"/>
                            <w:shd w:val="clear" w:color="auto" w:fill="023985"/>
                            <w:vAlign w:val="center"/>
                          </w:tcPr>
                          <w:p>
                            <w:pPr>
                              <w:ind w:firstLine="0" w:firstLineChars="0"/>
                              <w:jc w:val="center"/>
                              <w:rPr>
                                <w:rFonts w:ascii="楷体" w:hAnsi="楷体"/>
                                <w:b/>
                                <w:szCs w:val="24"/>
                              </w:rPr>
                            </w:pPr>
                            <w:r>
                              <w:rPr>
                                <w:rFonts w:hint="eastAsia" w:ascii="楷体" w:hAnsi="楷体"/>
                                <w:b/>
                                <w:szCs w:val="24"/>
                              </w:rPr>
                              <w:t>同比</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镀级氯化镍晶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eastAsia="等线" w:cs="Times New Roman"/>
                                <w:kern w:val="0"/>
                                <w:szCs w:val="24"/>
                                <w:lang w:bidi="ar"/>
                              </w:rPr>
                            </w:pPr>
                            <w:r>
                              <w:rPr>
                                <w:rFonts w:hint="eastAsia" w:eastAsia="等线" w:cs="Times New Roman"/>
                                <w:kern w:val="0"/>
                                <w:szCs w:val="24"/>
                                <w:lang w:bidi="ar"/>
                              </w:rPr>
                              <w:t>4</w:t>
                            </w:r>
                            <w:r>
                              <w:rPr>
                                <w:rFonts w:eastAsia="等线" w:cs="Times New Roman"/>
                                <w:kern w:val="0"/>
                                <w:szCs w:val="24"/>
                                <w:lang w:bidi="ar"/>
                              </w:rPr>
                              <w:t>35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eastAsia="等线" w:cs="Times New Roman"/>
                                <w:kern w:val="0"/>
                                <w:szCs w:val="24"/>
                                <w:lang w:bidi="ar"/>
                              </w:rPr>
                            </w:pPr>
                            <w:r>
                              <w:rPr>
                                <w:rFonts w:hint="eastAsia" w:eastAsia="等线" w:cs="Times New Roman"/>
                                <w:kern w:val="0"/>
                                <w:szCs w:val="24"/>
                                <w:lang w:bidi="ar"/>
                              </w:rPr>
                              <w:t>4</w:t>
                            </w:r>
                            <w:r>
                              <w:rPr>
                                <w:rFonts w:eastAsia="等线" w:cs="Times New Roman"/>
                                <w:kern w:val="0"/>
                                <w:szCs w:val="24"/>
                                <w:lang w:bidi="ar"/>
                              </w:rPr>
                              <w:t>4500</w:t>
                            </w:r>
                          </w:p>
                        </w:tc>
                        <w:tc>
                          <w:tcPr>
                            <w:tcW w:w="1701" w:type="dxa"/>
                          </w:tcPr>
                          <w:p>
                            <w:pPr>
                              <w:ind w:firstLine="0" w:firstLineChars="0"/>
                              <w:jc w:val="center"/>
                              <w:rPr>
                                <w:rFonts w:ascii="Times New Roman" w:hAnsi="Times New Roman" w:cs="Times New Roman"/>
                                <w:kern w:val="0"/>
                                <w:szCs w:val="24"/>
                                <w:lang w:bidi="ar"/>
                              </w:rPr>
                            </w:pPr>
                            <w:r>
                              <w:rPr>
                                <w:rFonts w:hint="eastAsia" w:ascii="Times New Roman" w:hAnsi="Times New Roman" w:cs="Times New Roman"/>
                                <w:color w:val="00B050"/>
                                <w:kern w:val="0"/>
                                <w:szCs w:val="24"/>
                                <w:lang w:bidi="ar"/>
                              </w:rPr>
                              <w:t>↓1</w:t>
                            </w:r>
                            <w:r>
                              <w:rPr>
                                <w:rFonts w:ascii="Times New Roman" w:hAnsi="Times New Roman" w:cs="Times New Roman"/>
                                <w:color w:val="00B050"/>
                                <w:kern w:val="0"/>
                                <w:szCs w:val="24"/>
                                <w:lang w:bidi="ar"/>
                              </w:rPr>
                              <w:t>000</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镀级硫酸镍</w:t>
                            </w:r>
                            <w:r>
                              <w:rPr>
                                <w:rFonts w:ascii="Times New Roman" w:hAnsi="Times New Roman" w:cs="Times New Roman"/>
                                <w:kern w:val="0"/>
                                <w:szCs w:val="24"/>
                                <w:lang w:bidi="ar"/>
                              </w:rPr>
                              <w:t>晶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400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41000</w:t>
                            </w:r>
                          </w:p>
                        </w:tc>
                        <w:tc>
                          <w:tcPr>
                            <w:tcW w:w="1701" w:type="dxa"/>
                          </w:tcPr>
                          <w:p>
                            <w:pPr>
                              <w:ind w:firstLine="0" w:firstLineChars="0"/>
                              <w:jc w:val="center"/>
                              <w:rPr>
                                <w:color w:val="00B050"/>
                              </w:rPr>
                            </w:pPr>
                            <w:r>
                              <w:rPr>
                                <w:rFonts w:hint="eastAsia" w:ascii="Times New Roman" w:hAnsi="Times New Roman" w:cs="Times New Roman"/>
                                <w:color w:val="00B050"/>
                                <w:kern w:val="0"/>
                                <w:szCs w:val="24"/>
                                <w:lang w:bidi="ar"/>
                              </w:rPr>
                              <w:t>↓1</w:t>
                            </w:r>
                            <w:r>
                              <w:rPr>
                                <w:rFonts w:ascii="Times New Roman" w:hAnsi="Times New Roman" w:cs="Times New Roman"/>
                                <w:color w:val="00B050"/>
                                <w:kern w:val="0"/>
                                <w:szCs w:val="24"/>
                                <w:lang w:bidi="ar"/>
                              </w:rPr>
                              <w:t>000</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池级硫酸镍晶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10</w:t>
                            </w:r>
                            <w:r>
                              <w:rPr>
                                <w:rFonts w:hint="eastAsia" w:eastAsia="等线" w:cs="Times New Roman"/>
                                <w:kern w:val="0"/>
                                <w:szCs w:val="24"/>
                                <w:lang w:bidi="ar"/>
                              </w:rPr>
                              <w:t>0</w:t>
                            </w:r>
                            <w:r>
                              <w:rPr>
                                <w:rFonts w:eastAsia="等线" w:cs="Times New Roman"/>
                                <w:kern w:val="0"/>
                                <w:szCs w:val="24"/>
                                <w:lang w:bidi="ar"/>
                              </w:rPr>
                              <w:t>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10</w:t>
                            </w:r>
                            <w:r>
                              <w:rPr>
                                <w:rFonts w:hint="eastAsia" w:eastAsia="等线" w:cs="Times New Roman"/>
                                <w:kern w:val="0"/>
                                <w:szCs w:val="24"/>
                                <w:lang w:bidi="ar"/>
                              </w:rPr>
                              <w:t>0</w:t>
                            </w:r>
                            <w:r>
                              <w:rPr>
                                <w:rFonts w:eastAsia="等线" w:cs="Times New Roman"/>
                                <w:kern w:val="0"/>
                                <w:szCs w:val="24"/>
                                <w:lang w:bidi="ar"/>
                              </w:rPr>
                              <w:t>0</w:t>
                            </w:r>
                          </w:p>
                        </w:tc>
                        <w:tc>
                          <w:tcPr>
                            <w:tcW w:w="1701" w:type="dxa"/>
                          </w:tcPr>
                          <w:p>
                            <w:pPr>
                              <w:ind w:firstLine="0" w:firstLineChars="0"/>
                              <w:jc w:val="center"/>
                              <w:rPr>
                                <w:b/>
                                <w:color w:val="00B050"/>
                              </w:rPr>
                            </w:pPr>
                            <w:r>
                              <w:rPr>
                                <w:rFonts w:hint="eastAsia" w:ascii="Times New Roman" w:hAnsi="Times New Roman" w:eastAsia="等线" w:cs="Times New Roman"/>
                                <w:kern w:val="0"/>
                                <w:szCs w:val="24"/>
                                <w:lang w:bidi="ar"/>
                              </w:rPr>
                              <w:t>-</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电池级硫酸镍</w:t>
                            </w:r>
                            <w:r>
                              <w:rPr>
                                <w:rFonts w:ascii="Times New Roman" w:hAnsi="Times New Roman" w:cs="Times New Roman"/>
                                <w:kern w:val="0"/>
                                <w:szCs w:val="24"/>
                                <w:lang w:bidi="ar"/>
                              </w:rPr>
                              <w:t>液体</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05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30500</w:t>
                            </w:r>
                          </w:p>
                        </w:tc>
                        <w:tc>
                          <w:tcPr>
                            <w:tcW w:w="1701" w:type="dxa"/>
                          </w:tcPr>
                          <w:p>
                            <w:pPr>
                              <w:ind w:firstLine="0" w:firstLineChars="0"/>
                              <w:jc w:val="center"/>
                              <w:rPr>
                                <w:color w:val="00B050"/>
                              </w:rPr>
                            </w:pPr>
                            <w:r>
                              <w:rPr>
                                <w:rFonts w:hint="eastAsia" w:ascii="Times New Roman" w:hAnsi="Times New Roman" w:eastAsia="等线" w:cs="Times New Roman"/>
                                <w:kern w:val="0"/>
                                <w:szCs w:val="24"/>
                                <w:lang w:bidi="ar"/>
                              </w:rPr>
                              <w:t>-</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kern w:val="0"/>
                                <w:szCs w:val="24"/>
                                <w:lang w:bidi="ar"/>
                              </w:rPr>
                            </w:pPr>
                            <w:r>
                              <w:rPr>
                                <w:rFonts w:hint="eastAsia" w:ascii="Times New Roman" w:hAnsi="Times New Roman" w:cs="Times New Roman"/>
                                <w:kern w:val="0"/>
                                <w:szCs w:val="24"/>
                                <w:lang w:bidi="ar"/>
                              </w:rPr>
                              <w:t>长单折扣</w:t>
                            </w:r>
                            <w:r>
                              <w:rPr>
                                <w:rFonts w:ascii="Times New Roman" w:hAnsi="Times New Roman" w:cs="Times New Roman"/>
                                <w:kern w:val="0"/>
                                <w:szCs w:val="24"/>
                                <w:lang w:bidi="ar"/>
                              </w:rPr>
                              <w:t>系数</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95-97</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90-92</w:t>
                            </w:r>
                          </w:p>
                        </w:tc>
                        <w:tc>
                          <w:tcPr>
                            <w:tcW w:w="1701" w:type="dxa"/>
                          </w:tcPr>
                          <w:p>
                            <w:pPr>
                              <w:ind w:firstLine="0" w:firstLineChars="0"/>
                              <w:jc w:val="center"/>
                            </w:pPr>
                            <w:r>
                              <w:rPr>
                                <w:rFonts w:hint="eastAsia" w:ascii="Times New Roman" w:hAnsi="Times New Roman" w:cs="Times New Roman"/>
                                <w:color w:val="FF0000"/>
                                <w:kern w:val="0"/>
                                <w:szCs w:val="24"/>
                                <w:lang w:bidi="ar"/>
                              </w:rPr>
                              <w:t>↑5</w:t>
                            </w:r>
                          </w:p>
                        </w:tc>
                      </w:tr>
                      <w:tr>
                        <w:tblPrEx>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0" w:type="dxa"/>
                            <w:bottom w:w="0" w:type="dxa"/>
                            <w:right w:w="0" w:type="dxa"/>
                          </w:tblCellMar>
                        </w:tblPrEx>
                        <w:trPr>
                          <w:trHeight w:val="270" w:hRule="atLeast"/>
                          <w:jc w:val="center"/>
                        </w:trPr>
                        <w:tc>
                          <w:tcPr>
                            <w:tcW w:w="2608"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hint="eastAsia" w:ascii="Times New Roman" w:hAnsi="Times New Roman" w:cs="Times New Roman"/>
                                <w:kern w:val="0"/>
                                <w:szCs w:val="24"/>
                                <w:lang w:bidi="ar"/>
                              </w:rPr>
                              <w:t>硫酸镍代</w:t>
                            </w:r>
                            <w:r>
                              <w:rPr>
                                <w:rFonts w:ascii="Times New Roman" w:hAnsi="Times New Roman" w:cs="Times New Roman"/>
                                <w:kern w:val="0"/>
                                <w:szCs w:val="24"/>
                                <w:lang w:bidi="ar"/>
                              </w:rPr>
                              <w:t>工费</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20000-23000</w:t>
                            </w:r>
                          </w:p>
                        </w:tc>
                        <w:tc>
                          <w:tcPr>
                            <w:tcW w:w="1701" w:type="dxa"/>
                            <w:shd w:val="clear" w:color="auto" w:fill="auto"/>
                            <w:tcMar>
                              <w:top w:w="15" w:type="dxa"/>
                              <w:left w:w="15" w:type="dxa"/>
                              <w:right w:w="15" w:type="dxa"/>
                            </w:tcMar>
                            <w:vAlign w:val="center"/>
                          </w:tcPr>
                          <w:p>
                            <w:pPr>
                              <w:widowControl/>
                              <w:ind w:firstLine="0" w:firstLineChars="0"/>
                              <w:jc w:val="center"/>
                              <w:textAlignment w:val="center"/>
                              <w:rPr>
                                <w:rFonts w:ascii="Times New Roman" w:hAnsi="Times New Roman" w:eastAsia="等线" w:cs="Times New Roman"/>
                                <w:kern w:val="0"/>
                                <w:szCs w:val="24"/>
                                <w:lang w:bidi="ar"/>
                              </w:rPr>
                            </w:pPr>
                            <w:r>
                              <w:rPr>
                                <w:rFonts w:eastAsia="等线" w:cs="Times New Roman"/>
                                <w:kern w:val="0"/>
                                <w:szCs w:val="24"/>
                                <w:lang w:bidi="ar"/>
                              </w:rPr>
                              <w:t>20000-23000</w:t>
                            </w:r>
                          </w:p>
                        </w:tc>
                        <w:tc>
                          <w:tcPr>
                            <w:tcW w:w="1701" w:type="dxa"/>
                          </w:tcPr>
                          <w:p>
                            <w:pPr>
                              <w:ind w:firstLine="0" w:firstLineChars="0"/>
                              <w:jc w:val="center"/>
                            </w:pPr>
                            <w:r>
                              <w:rPr>
                                <w:rFonts w:hint="eastAsia" w:ascii="Times New Roman" w:hAnsi="Times New Roman" w:eastAsia="等线" w:cs="Times New Roman"/>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p>
                    <w:p>
                      <w:pPr>
                        <w:ind w:firstLine="0" w:firstLineChars="0"/>
                        <w:rPr>
                          <w:rFonts w:ascii="楷体" w:hAnsi="楷体" w:cs="楷体"/>
                          <w:color w:val="FF0000"/>
                        </w:rPr>
                      </w:pPr>
                      <w:r>
                        <w:drawing>
                          <wp:inline distT="0" distB="0" distL="0" distR="0">
                            <wp:extent cx="4968240" cy="2807970"/>
                            <wp:effectExtent l="0" t="0" r="0" b="0"/>
                            <wp:docPr id="93790347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right="720" w:firstLine="0" w:firstLineChars="0"/>
                        <w:jc w:val="right"/>
                        <w:rPr>
                          <w:rFonts w:ascii="楷体" w:hAnsi="楷体" w:cs="楷体"/>
                          <w:color w:val="023985"/>
                        </w:rPr>
                      </w:pPr>
                      <w:r>
                        <w:rPr>
                          <w:rFonts w:hint="eastAsia" w:ascii="楷体" w:hAnsi="楷体" w:cs="楷体"/>
                          <w:color w:val="7F7F7F"/>
                          <w:sz w:val="18"/>
                          <w:szCs w:val="18"/>
                        </w:rPr>
                        <w:t>数据来源：钢联数据</w:t>
                      </w:r>
                    </w:p>
                  </w:txbxContent>
                </v:textbox>
              </v:rect>
            </w:pict>
          </mc:Fallback>
        </mc:AlternateContent>
      </w:r>
      <w:r>
        <w:rPr>
          <w:rFonts w:hint="eastAsia"/>
        </w:rPr>
        <w:t xml:space="preserve">Part.2 </w:t>
      </w:r>
      <w:bookmarkEnd w:id="8"/>
      <w:r>
        <w:rPr>
          <w:rFonts w:hint="eastAsia"/>
        </w:rPr>
        <w:t>硫酸镍</w:t>
      </w:r>
      <w:bookmarkEnd w:id="9"/>
      <w:bookmarkEnd w:id="10"/>
      <w:bookmarkEnd w:id="11"/>
    </w:p>
    <w:p>
      <w:pPr>
        <w:ind w:firstLine="480"/>
        <w:rPr>
          <w:color w:val="0000FF"/>
        </w:rPr>
      </w:pPr>
    </w:p>
    <w:p>
      <w:pPr>
        <w:pStyle w:val="4"/>
        <w:rPr>
          <w:color w:val="FFFFFF" w:themeColor="background1"/>
          <w14:textFill>
            <w14:solidFill>
              <w14:schemeClr w14:val="bg1"/>
            </w14:solidFill>
          </w14:textFill>
        </w:rPr>
        <w:sectPr>
          <w:footerReference r:id="rId14" w:type="default"/>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pgNumType w:start="1"/>
          <w:cols w:space="425" w:num="1"/>
          <w:docGrid w:type="lines" w:linePitch="312" w:charSpace="0"/>
        </w:sectPr>
      </w:pPr>
      <w:bookmarkStart w:id="12" w:name="_Toc20292"/>
      <w:r>
        <w:rPr>
          <w:rFonts w:hint="eastAsia"/>
          <w:color w:val="FFFFFF" w:themeColor="background1"/>
          <w14:textFill>
            <w14:solidFill>
              <w14:schemeClr w14:val="bg1"/>
            </w14:solidFill>
          </w14:textFill>
        </w:rPr>
        <w:t>2.</w:t>
      </w:r>
      <w:r>
        <w:rPr>
          <w:color w:val="FFFFFF" w:themeColor="background1"/>
          <w14:textFill>
            <w14:solidFill>
              <w14:schemeClr w14:val="bg1"/>
            </w14:solidFill>
          </w14:textFill>
        </w:rPr>
        <w:t>1</w:t>
      </w:r>
      <w:r>
        <w:rPr>
          <w:rFonts w:hint="eastAsia"/>
          <w:color w:val="FFFFFF" w:themeColor="background1"/>
          <w14:textFill>
            <w14:solidFill>
              <w14:schemeClr w14:val="bg1"/>
            </w14:solidFill>
          </w14:textFill>
        </w:rPr>
        <w:t>价格分析</w:t>
      </w:r>
      <w:bookmarkEnd w:id="12"/>
    </w:p>
    <w:p>
      <w:pPr>
        <w:pStyle w:val="4"/>
        <w:rPr>
          <w:color w:val="FFFFFF" w:themeColor="background1"/>
          <w14:textFill>
            <w14:solidFill>
              <w14:schemeClr w14:val="bg1"/>
            </w14:solidFill>
          </w14:textFill>
        </w:rPr>
      </w:pPr>
      <w:bookmarkStart w:id="13" w:name="_Toc17486"/>
      <w:r>
        <w:rPr>
          <w:rFonts w:hint="eastAsia"/>
          <w:color w:val="FFFFFF" w:themeColor="background1"/>
          <w14:textFill>
            <w14:solidFill>
              <w14:schemeClr w14:val="bg1"/>
            </w14:solidFill>
          </w14:textFill>
        </w:rPr>
        <mc:AlternateContent>
          <mc:Choice Requires="wps">
            <w:drawing>
              <wp:anchor distT="0" distB="0" distL="114300" distR="114300" simplePos="0" relativeHeight="251717632" behindDoc="0" locked="0" layoutInCell="1" allowOverlap="1">
                <wp:simplePos x="0" y="0"/>
                <wp:positionH relativeFrom="margin">
                  <wp:align>right</wp:align>
                </wp:positionH>
                <wp:positionV relativeFrom="paragraph">
                  <wp:posOffset>-6985</wp:posOffset>
                </wp:positionV>
                <wp:extent cx="5039995" cy="9649460"/>
                <wp:effectExtent l="0" t="0" r="0" b="0"/>
                <wp:wrapNone/>
                <wp:docPr id="22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49460"/>
                        </a:xfrm>
                        <a:prstGeom prst="rect">
                          <a:avLst/>
                        </a:prstGeom>
                      </wps:spPr>
                      <wps:txbx>
                        <w:txbxContent>
                          <w:p>
                            <w:pPr>
                              <w:pStyle w:val="4"/>
                              <w:bidi w:val="0"/>
                              <w:rPr>
                                <w:b/>
                                <w:bCs/>
                              </w:rPr>
                            </w:pPr>
                            <w:bookmarkStart w:id="145" w:name="_Toc104576489"/>
                            <w:bookmarkStart w:id="146" w:name="_Toc100946294"/>
                            <w:bookmarkStart w:id="147" w:name="_Toc99124934"/>
                            <w:bookmarkStart w:id="148" w:name="_Toc86423854"/>
                            <w:r>
                              <w:rPr>
                                <w:b/>
                                <w:bCs/>
                              </w:rPr>
                              <w:t>2.2</w:t>
                            </w:r>
                            <w:r>
                              <w:rPr>
                                <w:rFonts w:hint="eastAsia"/>
                                <w:b/>
                                <w:bCs/>
                              </w:rPr>
                              <w:t>原料分析</w:t>
                            </w:r>
                            <w:bookmarkEnd w:id="145"/>
                            <w:bookmarkEnd w:id="146"/>
                            <w:bookmarkEnd w:id="147"/>
                            <w:bookmarkEnd w:id="148"/>
                          </w:p>
                          <w:p>
                            <w:pPr>
                              <w:pStyle w:val="5"/>
                            </w:pPr>
                            <w:bookmarkStart w:id="149" w:name="_Toc100946295"/>
                            <w:bookmarkStart w:id="150" w:name="_Toc86426282"/>
                            <w:bookmarkStart w:id="151" w:name="_Toc86423855"/>
                            <w:bookmarkStart w:id="152" w:name="_Toc104576490"/>
                            <w:bookmarkStart w:id="153" w:name="_Toc99124935"/>
                            <w:r>
                              <w:rPr>
                                <w:rFonts w:hint="eastAsia"/>
                              </w:rPr>
                              <w:t>2.</w:t>
                            </w:r>
                            <w:r>
                              <w:t>2</w:t>
                            </w:r>
                            <w:r>
                              <w:rPr>
                                <w:rFonts w:hint="eastAsia"/>
                              </w:rPr>
                              <w:t xml:space="preserve">.1 </w:t>
                            </w:r>
                            <w:bookmarkEnd w:id="149"/>
                            <w:bookmarkEnd w:id="150"/>
                            <w:bookmarkEnd w:id="151"/>
                            <w:bookmarkEnd w:id="152"/>
                            <w:bookmarkEnd w:id="153"/>
                            <w:r>
                              <w:rPr>
                                <w:rFonts w:hint="eastAsia"/>
                              </w:rPr>
                              <w:t>镍中间品</w:t>
                            </w:r>
                          </w:p>
                          <w:p>
                            <w:pPr>
                              <w:ind w:firstLine="480"/>
                            </w:pPr>
                            <w:r>
                              <w:rPr>
                                <w:rFonts w:hint="eastAsia"/>
                              </w:rPr>
                              <w:t>镍中间品结算价变化较小。</w:t>
                            </w:r>
                          </w:p>
                          <w:p>
                            <w:pPr>
                              <w:keepNext/>
                              <w:ind w:firstLine="0" w:firstLineChars="0"/>
                              <w:jc w:val="left"/>
                            </w:pPr>
                            <w:r>
                              <w:rPr>
                                <w:rFonts w:hint="eastAsia" w:ascii="楷体" w:hAnsi="楷体"/>
                                <w:b/>
                                <w:bCs/>
                                <w:color w:val="023985"/>
                                <w:sz w:val="22"/>
                              </w:rPr>
                              <w:t>镍中间品成交系数（%）</w:t>
                            </w:r>
                          </w:p>
                          <w:tbl>
                            <w:tblPr>
                              <w:tblStyle w:val="26"/>
                              <w:tblW w:w="7880" w:type="dxa"/>
                              <w:jc w:val="center"/>
                              <w:tblLayout w:type="fixed"/>
                              <w:tblCellMar>
                                <w:top w:w="0" w:type="dxa"/>
                                <w:left w:w="0" w:type="dxa"/>
                                <w:bottom w:w="0" w:type="dxa"/>
                                <w:right w:w="0" w:type="dxa"/>
                              </w:tblCellMar>
                            </w:tblPr>
                            <w:tblGrid>
                              <w:gridCol w:w="2336"/>
                              <w:gridCol w:w="1600"/>
                              <w:gridCol w:w="1637"/>
                              <w:gridCol w:w="2307"/>
                            </w:tblGrid>
                            <w:tr>
                              <w:tblPrEx>
                                <w:tblCellMar>
                                  <w:top w:w="0" w:type="dxa"/>
                                  <w:left w:w="0" w:type="dxa"/>
                                  <w:bottom w:w="0" w:type="dxa"/>
                                  <w:right w:w="0" w:type="dxa"/>
                                </w:tblCellMar>
                              </w:tblPrEx>
                              <w:trPr>
                                <w:trHeight w:val="554" w:hRule="atLeast"/>
                                <w:jc w:val="center"/>
                              </w:trPr>
                              <w:tc>
                                <w:tcPr>
                                  <w:tcW w:w="2336"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楷体" w:hAnsi="楷体"/>
                                      <w:b/>
                                      <w:bCs/>
                                      <w:szCs w:val="24"/>
                                    </w:rPr>
                                  </w:pPr>
                                  <w:r>
                                    <w:rPr>
                                      <w:rFonts w:hint="eastAsia" w:ascii="Times New Roman" w:hAnsi="Times New Roman" w:cs="Times New Roman"/>
                                      <w:b/>
                                      <w:bCs/>
                                      <w:szCs w:val="24"/>
                                    </w:rPr>
                                    <w:t>品名</w:t>
                                  </w:r>
                                </w:p>
                              </w:tc>
                              <w:tc>
                                <w:tcPr>
                                  <w:tcW w:w="160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楷体" w:hAnsi="楷体"/>
                                      <w:b/>
                                      <w:bCs/>
                                      <w:szCs w:val="24"/>
                                    </w:rPr>
                                  </w:pPr>
                                  <w:r>
                                    <w:rPr>
                                      <w:rFonts w:ascii="Times New Roman" w:hAnsi="Times New Roman" w:cs="Times New Roman"/>
                                      <w:b/>
                                      <w:bCs/>
                                      <w:szCs w:val="24"/>
                                    </w:rPr>
                                    <w:t>2022/5</w:t>
                                  </w:r>
                                  <w:r>
                                    <w:rPr>
                                      <w:rFonts w:hint="eastAsia" w:ascii="Times New Roman" w:hAnsi="Times New Roman" w:cs="Times New Roman"/>
                                      <w:b/>
                                      <w:bCs/>
                                      <w:szCs w:val="24"/>
                                    </w:rPr>
                                    <w:t>/</w:t>
                                  </w:r>
                                  <w:r>
                                    <w:rPr>
                                      <w:rFonts w:ascii="Times New Roman" w:hAnsi="Times New Roman" w:cs="Times New Roman"/>
                                      <w:b/>
                                      <w:bCs/>
                                      <w:szCs w:val="24"/>
                                    </w:rPr>
                                    <w:t>26</w:t>
                                  </w:r>
                                </w:p>
                              </w:tc>
                              <w:tc>
                                <w:tcPr>
                                  <w:tcW w:w="1637"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楷体" w:hAnsi="楷体"/>
                                      <w:b/>
                                      <w:bCs/>
                                      <w:szCs w:val="24"/>
                                    </w:rPr>
                                  </w:pPr>
                                  <w:r>
                                    <w:rPr>
                                      <w:rFonts w:ascii="Times New Roman" w:hAnsi="Times New Roman" w:cs="Times New Roman"/>
                                      <w:b/>
                                      <w:bCs/>
                                      <w:szCs w:val="24"/>
                                    </w:rPr>
                                    <w:t>2022/6</w:t>
                                  </w:r>
                                  <w:r>
                                    <w:rPr>
                                      <w:rFonts w:hint="eastAsia" w:ascii="Times New Roman" w:hAnsi="Times New Roman" w:cs="Times New Roman"/>
                                      <w:b/>
                                      <w:bCs/>
                                      <w:szCs w:val="24"/>
                                    </w:rPr>
                                    <w:t>/</w:t>
                                  </w:r>
                                  <w:r>
                                    <w:rPr>
                                      <w:rFonts w:ascii="Times New Roman" w:hAnsi="Times New Roman" w:cs="Times New Roman"/>
                                      <w:b/>
                                      <w:bCs/>
                                      <w:szCs w:val="24"/>
                                    </w:rPr>
                                    <w:t>2</w:t>
                                  </w:r>
                                </w:p>
                              </w:tc>
                              <w:tc>
                                <w:tcPr>
                                  <w:tcW w:w="2307"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szCs w:val="24"/>
                                    </w:rPr>
                                  </w:pPr>
                                  <w:r>
                                    <w:rPr>
                                      <w:rFonts w:ascii="Times New Roman" w:hAnsi="Times New Roman" w:cs="Times New Roman"/>
                                      <w:b/>
                                      <w:bCs/>
                                      <w:szCs w:val="24"/>
                                    </w:rPr>
                                    <w:t>价格涨跌</w:t>
                                  </w:r>
                                </w:p>
                              </w:tc>
                            </w:tr>
                            <w:tr>
                              <w:tblPrEx>
                                <w:tblCellMar>
                                  <w:top w:w="0" w:type="dxa"/>
                                  <w:left w:w="0" w:type="dxa"/>
                                  <w:bottom w:w="0" w:type="dxa"/>
                                  <w:right w:w="0" w:type="dxa"/>
                                </w:tblCellMar>
                              </w:tblPrEx>
                              <w:trPr>
                                <w:trHeight w:val="558" w:hRule="atLeast"/>
                                <w:jc w:val="center"/>
                              </w:trPr>
                              <w:tc>
                                <w:tcPr>
                                  <w:tcW w:w="233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b/>
                                      <w:color w:val="FF0000"/>
                                      <w:szCs w:val="24"/>
                                    </w:rPr>
                                  </w:pPr>
                                  <w:r>
                                    <w:rPr>
                                      <w:rFonts w:hint="eastAsia" w:ascii="Times New Roman" w:hAnsi="Times New Roman" w:cs="Times New Roman"/>
                                      <w:szCs w:val="24"/>
                                    </w:rPr>
                                    <w:t>MHP镍成交系数</w:t>
                                  </w:r>
                                </w:p>
                              </w:tc>
                              <w:tc>
                                <w:tcPr>
                                  <w:tcW w:w="16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color w:val="000000" w:themeColor="text1"/>
                                      <w:szCs w:val="24"/>
                                      <w14:textFill>
                                        <w14:solidFill>
                                          <w14:schemeClr w14:val="tx1"/>
                                        </w14:solidFill>
                                      </w14:textFill>
                                    </w:rPr>
                                  </w:pPr>
                                  <w:r>
                                    <w:rPr>
                                      <w:rFonts w:ascii="Times New Roman" w:hAnsi="Times New Roman" w:cs="Times New Roman"/>
                                      <w:color w:val="000000" w:themeColor="text1"/>
                                      <w:szCs w:val="24"/>
                                      <w14:textFill>
                                        <w14:solidFill>
                                          <w14:schemeClr w14:val="tx1"/>
                                        </w14:solidFill>
                                      </w14:textFill>
                                    </w:rPr>
                                    <w:t>64-73</w:t>
                                  </w:r>
                                </w:p>
                              </w:tc>
                              <w:tc>
                                <w:tcPr>
                                  <w:tcW w:w="16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szCs w:val="24"/>
                                    </w:rPr>
                                  </w:pPr>
                                  <w:r>
                                    <w:rPr>
                                      <w:rFonts w:ascii="Times New Roman" w:hAnsi="Times New Roman" w:cs="Times New Roman"/>
                                      <w:color w:val="000000" w:themeColor="text1"/>
                                      <w:szCs w:val="24"/>
                                      <w14:textFill>
                                        <w14:solidFill>
                                          <w14:schemeClr w14:val="tx1"/>
                                        </w14:solidFill>
                                      </w14:textFill>
                                    </w:rPr>
                                    <w:t>64-73</w:t>
                                  </w:r>
                                </w:p>
                              </w:tc>
                              <w:tc>
                                <w:tcPr>
                                  <w:tcW w:w="230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b/>
                                      <w:bCs/>
                                      <w:kern w:val="0"/>
                                      <w:szCs w:val="24"/>
                                      <w:lang w:bidi="ar"/>
                                    </w:rPr>
                                  </w:pPr>
                                  <w:r>
                                    <w:rPr>
                                      <w:rFonts w:ascii="Times New Roman" w:hAnsi="Times New Roman" w:cs="Times New Roman"/>
                                      <w:b/>
                                      <w:bCs/>
                                      <w:kern w:val="0"/>
                                      <w:szCs w:val="24"/>
                                      <w:lang w:bidi="ar"/>
                                    </w:rPr>
                                    <w:t>-</w:t>
                                  </w:r>
                                </w:p>
                              </w:tc>
                            </w:tr>
                            <w:tr>
                              <w:tblPrEx>
                                <w:tblCellMar>
                                  <w:top w:w="0" w:type="dxa"/>
                                  <w:left w:w="0" w:type="dxa"/>
                                  <w:bottom w:w="0" w:type="dxa"/>
                                  <w:right w:w="0" w:type="dxa"/>
                                </w:tblCellMar>
                              </w:tblPrEx>
                              <w:trPr>
                                <w:trHeight w:val="558" w:hRule="atLeast"/>
                                <w:jc w:val="center"/>
                              </w:trPr>
                              <w:tc>
                                <w:tcPr>
                                  <w:tcW w:w="233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b/>
                                      <w:color w:val="FF0000"/>
                                      <w:szCs w:val="24"/>
                                    </w:rPr>
                                  </w:pPr>
                                  <w:r>
                                    <w:rPr>
                                      <w:rFonts w:hint="eastAsia" w:ascii="Times New Roman" w:hAnsi="Times New Roman" w:cs="Times New Roman"/>
                                      <w:szCs w:val="24"/>
                                    </w:rPr>
                                    <w:t>高冰镍成交系数</w:t>
                                  </w:r>
                                </w:p>
                              </w:tc>
                              <w:tc>
                                <w:tcPr>
                                  <w:tcW w:w="16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color w:val="000000" w:themeColor="text1"/>
                                      <w:szCs w:val="24"/>
                                      <w14:textFill>
                                        <w14:solidFill>
                                          <w14:schemeClr w14:val="tx1"/>
                                        </w14:solidFill>
                                      </w14:textFill>
                                    </w:rPr>
                                  </w:pPr>
                                  <w:r>
                                    <w:rPr>
                                      <w:rFonts w:ascii="Times New Roman" w:hAnsi="Times New Roman" w:cs="Times New Roman"/>
                                      <w:color w:val="000000" w:themeColor="text1"/>
                                      <w:szCs w:val="24"/>
                                      <w14:textFill>
                                        <w14:solidFill>
                                          <w14:schemeClr w14:val="tx1"/>
                                        </w14:solidFill>
                                      </w14:textFill>
                                    </w:rPr>
                                    <w:t>72-85</w:t>
                                  </w:r>
                                </w:p>
                              </w:tc>
                              <w:tc>
                                <w:tcPr>
                                  <w:tcW w:w="16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szCs w:val="24"/>
                                    </w:rPr>
                                  </w:pPr>
                                  <w:r>
                                    <w:rPr>
                                      <w:rFonts w:ascii="Times New Roman" w:hAnsi="Times New Roman" w:cs="Times New Roman"/>
                                      <w:color w:val="000000" w:themeColor="text1"/>
                                      <w:szCs w:val="24"/>
                                      <w14:textFill>
                                        <w14:solidFill>
                                          <w14:schemeClr w14:val="tx1"/>
                                        </w14:solidFill>
                                      </w14:textFill>
                                    </w:rPr>
                                    <w:t>72-85</w:t>
                                  </w:r>
                                </w:p>
                              </w:tc>
                              <w:tc>
                                <w:tcPr>
                                  <w:tcW w:w="230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eastAsia="等线" w:cs="Times New Roman"/>
                                      <w:b/>
                                      <w:bCs/>
                                      <w:kern w:val="0"/>
                                      <w:szCs w:val="24"/>
                                      <w:lang w:bidi="ar"/>
                                    </w:rPr>
                                  </w:pPr>
                                  <w:r>
                                    <w:rPr>
                                      <w:rFonts w:ascii="Times New Roman" w:hAnsi="Times New Roman" w:cs="Times New Roman"/>
                                      <w:b/>
                                      <w:bCs/>
                                      <w:kern w:val="0"/>
                                      <w:szCs w:val="24"/>
                                      <w:lang w:bidi="ar"/>
                                    </w:rPr>
                                    <w:t>-</w:t>
                                  </w:r>
                                </w:p>
                              </w:tc>
                            </w:tr>
                          </w:tbl>
                          <w:p>
                            <w:pPr>
                              <w:ind w:firstLine="360"/>
                              <w:jc w:val="right"/>
                              <w:rPr>
                                <w:rFonts w:ascii="楷体" w:hAnsi="楷体" w:cs="楷体"/>
                                <w:bCs/>
                                <w:color w:val="7F7F7F"/>
                                <w:sz w:val="18"/>
                                <w:szCs w:val="18"/>
                              </w:rPr>
                            </w:pPr>
                            <w:bookmarkStart w:id="154" w:name="_Toc100946818"/>
                            <w:bookmarkStart w:id="155" w:name="_Toc100946296"/>
                            <w:bookmarkStart w:id="156" w:name="_Toc104576491"/>
                            <w:r>
                              <w:rPr>
                                <w:rFonts w:hint="eastAsia" w:ascii="楷体" w:hAnsi="楷体" w:cs="楷体"/>
                                <w:bCs/>
                                <w:color w:val="7F7F7F"/>
                                <w:sz w:val="18"/>
                                <w:szCs w:val="18"/>
                              </w:rPr>
                              <w:t>数据来源：钢联数据</w:t>
                            </w:r>
                          </w:p>
                          <w:p>
                            <w:pPr>
                              <w:pStyle w:val="5"/>
                            </w:pPr>
                            <w:r>
                              <w:rPr>
                                <w:rFonts w:hint="eastAsia"/>
                              </w:rPr>
                              <w:t>2.</w:t>
                            </w:r>
                            <w:r>
                              <w:t>2</w:t>
                            </w:r>
                            <w:r>
                              <w:rPr>
                                <w:rFonts w:hint="eastAsia"/>
                              </w:rPr>
                              <w:t>.2 镍豆</w:t>
                            </w:r>
                            <w:bookmarkEnd w:id="154"/>
                            <w:bookmarkEnd w:id="155"/>
                            <w:bookmarkEnd w:id="156"/>
                          </w:p>
                          <w:p>
                            <w:pPr>
                              <w:ind w:firstLine="480"/>
                              <w:rPr>
                                <w:rFonts w:ascii="楷体" w:hAnsi="楷体" w:cs="楷体"/>
                              </w:rPr>
                            </w:pPr>
                            <w:r>
                              <w:rPr>
                                <w:rFonts w:hint="eastAsia" w:ascii="楷体" w:hAnsi="楷体" w:cs="楷体"/>
                              </w:rPr>
                              <w:t>截止周五镍豆对沪镍</w:t>
                            </w:r>
                            <w:r>
                              <w:rPr>
                                <w:rFonts w:ascii="Times New Roman" w:hAnsi="Times New Roman" w:cs="Times New Roman"/>
                              </w:rPr>
                              <w:t>2307</w:t>
                            </w:r>
                            <w:r>
                              <w:rPr>
                                <w:rFonts w:hint="eastAsia" w:ascii="楷体" w:hAnsi="楷体" w:cs="楷体"/>
                              </w:rPr>
                              <w:t>主流升贴水报价</w:t>
                            </w:r>
                            <w:r>
                              <w:rPr>
                                <w:rFonts w:hint="eastAsia" w:ascii="Times New Roman" w:hAnsi="Times New Roman" w:cs="Times New Roman"/>
                              </w:rPr>
                              <w:t>+</w:t>
                            </w:r>
                            <w:r>
                              <w:rPr>
                                <w:rFonts w:ascii="Times New Roman" w:hAnsi="Times New Roman" w:cs="Times New Roman"/>
                              </w:rPr>
                              <w:t>4800</w:t>
                            </w:r>
                            <w:r>
                              <w:rPr>
                                <w:rFonts w:hint="eastAsia" w:ascii="楷体" w:hAnsi="楷体" w:cs="楷体"/>
                              </w:rPr>
                              <w:t>元/吨，</w:t>
                            </w:r>
                            <w:r>
                              <w:rPr>
                                <w:rFonts w:ascii="楷体" w:hAnsi="楷体" w:cs="楷体"/>
                              </w:rPr>
                              <w:t>环比</w:t>
                            </w:r>
                            <w:r>
                              <w:rPr>
                                <w:rFonts w:hint="eastAsia" w:ascii="楷体" w:hAnsi="楷体" w:cs="楷体"/>
                              </w:rPr>
                              <w:t>上周涨</w:t>
                            </w:r>
                            <w:r>
                              <w:rPr>
                                <w:rFonts w:ascii="楷体" w:hAnsi="楷体" w:cs="楷体"/>
                              </w:rPr>
                              <w:t>3300</w:t>
                            </w:r>
                            <w:r>
                              <w:rPr>
                                <w:rFonts w:hint="eastAsia" w:ascii="楷体" w:hAnsi="楷体" w:cs="楷体"/>
                              </w:rPr>
                              <w:t>元</w:t>
                            </w:r>
                            <w:r>
                              <w:rPr>
                                <w:rFonts w:ascii="楷体" w:hAnsi="楷体" w:cs="楷体"/>
                              </w:rPr>
                              <w:t>，</w:t>
                            </w:r>
                            <w:r>
                              <w:rPr>
                                <w:rFonts w:hint="eastAsia" w:ascii="楷体" w:hAnsi="楷体" w:cs="楷体"/>
                              </w:rPr>
                              <w:t>市场换月报价，价格明显上涨</w:t>
                            </w:r>
                            <w:r>
                              <w:rPr>
                                <w:rFonts w:ascii="楷体" w:hAnsi="楷体" w:cs="楷体"/>
                              </w:rPr>
                              <w:t>。</w:t>
                            </w:r>
                          </w:p>
                          <w:p>
                            <w:pPr>
                              <w:ind w:firstLine="0" w:firstLineChars="0"/>
                              <w:rPr>
                                <w:rFonts w:ascii="楷体" w:hAnsi="楷体" w:cs="楷体"/>
                                <w:bCs/>
                              </w:rPr>
                            </w:pPr>
                            <w:r>
                              <w:drawing>
                                <wp:inline distT="0" distB="0" distL="0" distR="0">
                                  <wp:extent cx="4968240" cy="2807970"/>
                                  <wp:effectExtent l="0" t="0" r="3810" b="11430"/>
                                  <wp:docPr id="52271157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0" w:firstLineChars="0"/>
                              <w:jc w:val="right"/>
                              <w:rPr>
                                <w:bCs/>
                              </w:rPr>
                            </w:pPr>
                            <w:r>
                              <w:rPr>
                                <w:rFonts w:hint="eastAsia" w:ascii="楷体" w:hAnsi="楷体" w:cs="楷体"/>
                                <w:bCs/>
                                <w:color w:val="7F7F7F"/>
                                <w:sz w:val="18"/>
                                <w:szCs w:val="18"/>
                              </w:rPr>
                              <w:t>数据来源：钢联数据</w:t>
                            </w:r>
                          </w:p>
                          <w:p>
                            <w:pPr>
                              <w:keepNext/>
                              <w:ind w:firstLine="0" w:firstLineChars="0"/>
                              <w:jc w:val="left"/>
                              <w:rPr>
                                <w:rFonts w:ascii="楷体" w:hAnsi="楷体"/>
                                <w:b/>
                                <w:bCs/>
                                <w:color w:val="023985"/>
                                <w:sz w:val="22"/>
                              </w:rPr>
                            </w:pPr>
                            <w:r>
                              <w:rPr>
                                <w:rFonts w:hint="eastAsia" w:ascii="楷体" w:hAnsi="楷体"/>
                                <w:b/>
                                <w:bCs/>
                                <w:color w:val="023985"/>
                                <w:sz w:val="22"/>
                              </w:rPr>
                              <w:t>国内镍豆库存统计（吨）</w:t>
                            </w:r>
                          </w:p>
                          <w:tbl>
                            <w:tblPr>
                              <w:tblStyle w:val="26"/>
                              <w:tblW w:w="7799"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1866"/>
                              <w:gridCol w:w="1687"/>
                              <w:gridCol w:w="263"/>
                              <w:gridCol w:w="1755"/>
                              <w:gridCol w:w="2228"/>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44" w:hRule="atLeast"/>
                              </w:trPr>
                              <w:tc>
                                <w:tcPr>
                                  <w:tcW w:w="1866" w:type="dxa"/>
                                  <w:vMerge w:val="restart"/>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日期</w:t>
                                  </w:r>
                                </w:p>
                              </w:tc>
                              <w:tc>
                                <w:tcPr>
                                  <w:tcW w:w="5933" w:type="dxa"/>
                                  <w:gridSpan w:val="4"/>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国内镍豆库存</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15" w:hRule="atLeast"/>
                              </w:trPr>
                              <w:tc>
                                <w:tcPr>
                                  <w:tcW w:w="1866" w:type="dxa"/>
                                  <w:vMerge w:val="continue"/>
                                  <w:tcBorders>
                                    <w:tl2br w:val="nil"/>
                                    <w:tr2bl w:val="nil"/>
                                  </w:tcBorders>
                                  <w:shd w:val="clear" w:color="auto" w:fill="023985"/>
                                  <w:noWrap/>
                                  <w:vAlign w:val="center"/>
                                </w:tcPr>
                                <w:p>
                                  <w:pPr>
                                    <w:ind w:firstLine="0" w:firstLineChars="0"/>
                                    <w:jc w:val="center"/>
                                    <w:rPr>
                                      <w:rFonts w:ascii="楷体" w:hAnsi="楷体" w:cs="楷体"/>
                                      <w:b/>
                                      <w:bCs/>
                                      <w:color w:val="FFFFFF"/>
                                      <w:szCs w:val="24"/>
                                    </w:rPr>
                                  </w:pPr>
                                </w:p>
                              </w:tc>
                              <w:tc>
                                <w:tcPr>
                                  <w:tcW w:w="1950" w:type="dxa"/>
                                  <w:gridSpan w:val="2"/>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现货库存</w:t>
                                  </w:r>
                                </w:p>
                              </w:tc>
                              <w:tc>
                                <w:tcPr>
                                  <w:tcW w:w="1755" w:type="dxa"/>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保税区库存</w:t>
                                  </w:r>
                                </w:p>
                              </w:tc>
                              <w:tc>
                                <w:tcPr>
                                  <w:tcW w:w="2228" w:type="dxa"/>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国内总库存</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hint="eastAsia" w:ascii="Times New Roman" w:hAnsi="Times New Roman" w:eastAsia="等线" w:cs="Times New Roman"/>
                                      <w:kern w:val="0"/>
                                      <w:szCs w:val="24"/>
                                      <w:lang w:bidi="ar"/>
                                    </w:rPr>
                                    <w:t>2022-</w:t>
                                  </w:r>
                                  <w:r>
                                    <w:rPr>
                                      <w:rFonts w:ascii="Times New Roman" w:hAnsi="Times New Roman" w:eastAsia="等线" w:cs="Times New Roman"/>
                                      <w:kern w:val="0"/>
                                      <w:szCs w:val="24"/>
                                      <w:lang w:bidi="ar"/>
                                    </w:rPr>
                                    <w:t>5</w:t>
                                  </w:r>
                                  <w:r>
                                    <w:rPr>
                                      <w:rFonts w:hint="eastAsia" w:ascii="Times New Roman" w:hAnsi="Times New Roman" w:eastAsia="等线" w:cs="Times New Roman"/>
                                      <w:kern w:val="0"/>
                                      <w:szCs w:val="24"/>
                                      <w:lang w:bidi="ar"/>
                                    </w:rPr>
                                    <w:t>-</w:t>
                                  </w:r>
                                  <w:r>
                                    <w:rPr>
                                      <w:rFonts w:ascii="Times New Roman" w:hAnsi="Times New Roman" w:eastAsia="等线" w:cs="Times New Roman"/>
                                      <w:kern w:val="0"/>
                                      <w:szCs w:val="24"/>
                                      <w:lang w:bidi="ar"/>
                                    </w:rPr>
                                    <w:t>19</w:t>
                                  </w:r>
                                </w:p>
                              </w:tc>
                              <w:tc>
                                <w:tcPr>
                                  <w:tcW w:w="1687" w:type="dxa"/>
                                  <w:tcBorders>
                                    <w:tl2br w:val="nil"/>
                                    <w:tr2bl w:val="nil"/>
                                  </w:tcBorders>
                                  <w:shd w:val="clear" w:color="auto" w:fill="FFFFFF"/>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color w:val="000000" w:themeColor="text1"/>
                                      <w:kern w:val="0"/>
                                      <w:szCs w:val="24"/>
                                      <w:lang w:bidi="ar"/>
                                      <w14:textFill>
                                        <w14:solidFill>
                                          <w14:schemeClr w14:val="tx1"/>
                                        </w14:solidFill>
                                      </w14:textFill>
                                    </w:rPr>
                                    <w:t>100</w:t>
                                  </w:r>
                                </w:p>
                              </w:tc>
                              <w:tc>
                                <w:tcPr>
                                  <w:tcW w:w="2018" w:type="dxa"/>
                                  <w:gridSpan w:val="2"/>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color w:val="000000" w:themeColor="text1"/>
                                      <w:kern w:val="0"/>
                                      <w:szCs w:val="24"/>
                                      <w:lang w:bidi="ar"/>
                                      <w14:textFill>
                                        <w14:solidFill>
                                          <w14:schemeClr w14:val="tx1"/>
                                        </w14:solidFill>
                                      </w14:textFill>
                                    </w:rPr>
                                    <w:t>1850</w:t>
                                  </w:r>
                                </w:p>
                              </w:tc>
                              <w:tc>
                                <w:tcPr>
                                  <w:tcW w:w="2228"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color w:val="000000" w:themeColor="text1"/>
                                      <w:kern w:val="0"/>
                                      <w:szCs w:val="24"/>
                                      <w:lang w:bidi="ar"/>
                                      <w14:textFill>
                                        <w14:solidFill>
                                          <w14:schemeClr w14:val="tx1"/>
                                        </w14:solidFill>
                                      </w14:textFill>
                                    </w:rPr>
                                    <w:t>195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hint="eastAsia" w:ascii="Times New Roman" w:hAnsi="Times New Roman" w:eastAsia="等线" w:cs="Times New Roman"/>
                                      <w:kern w:val="0"/>
                                      <w:szCs w:val="24"/>
                                      <w:lang w:bidi="ar"/>
                                    </w:rPr>
                                    <w:t>2022-</w:t>
                                  </w:r>
                                  <w:r>
                                    <w:rPr>
                                      <w:rFonts w:ascii="Times New Roman" w:hAnsi="Times New Roman" w:eastAsia="等线" w:cs="Times New Roman"/>
                                      <w:kern w:val="0"/>
                                      <w:szCs w:val="24"/>
                                      <w:lang w:bidi="ar"/>
                                    </w:rPr>
                                    <w:t>5</w:t>
                                  </w:r>
                                  <w:r>
                                    <w:rPr>
                                      <w:rFonts w:hint="eastAsia" w:ascii="Times New Roman" w:hAnsi="Times New Roman" w:eastAsia="等线" w:cs="Times New Roman"/>
                                      <w:kern w:val="0"/>
                                      <w:szCs w:val="24"/>
                                      <w:lang w:bidi="ar"/>
                                    </w:rPr>
                                    <w:t>-</w:t>
                                  </w:r>
                                  <w:r>
                                    <w:rPr>
                                      <w:rFonts w:ascii="Times New Roman" w:hAnsi="Times New Roman" w:eastAsia="等线" w:cs="Times New Roman"/>
                                      <w:kern w:val="0"/>
                                      <w:szCs w:val="24"/>
                                      <w:lang w:bidi="ar"/>
                                    </w:rPr>
                                    <w:t>26</w:t>
                                  </w:r>
                                </w:p>
                              </w:tc>
                              <w:tc>
                                <w:tcPr>
                                  <w:tcW w:w="1687" w:type="dxa"/>
                                  <w:tcBorders>
                                    <w:tl2br w:val="nil"/>
                                    <w:tr2bl w:val="nil"/>
                                  </w:tcBorders>
                                  <w:shd w:val="clear" w:color="auto" w:fill="FFFFFF"/>
                                  <w:vAlign w:val="center"/>
                                </w:tcPr>
                                <w:p>
                                  <w:pPr>
                                    <w:widowControl/>
                                    <w:spacing w:line="240" w:lineRule="auto"/>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kern w:val="0"/>
                                      <w:szCs w:val="24"/>
                                      <w:lang w:bidi="ar"/>
                                    </w:rPr>
                                    <w:t>640</w:t>
                                  </w:r>
                                </w:p>
                              </w:tc>
                              <w:tc>
                                <w:tcPr>
                                  <w:tcW w:w="2018" w:type="dxa"/>
                                  <w:gridSpan w:val="2"/>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kern w:val="0"/>
                                      <w:szCs w:val="24"/>
                                      <w:lang w:bidi="ar"/>
                                    </w:rPr>
                                    <w:t>1350</w:t>
                                  </w:r>
                                </w:p>
                              </w:tc>
                              <w:tc>
                                <w:tcPr>
                                  <w:tcW w:w="2228"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kern w:val="0"/>
                                      <w:szCs w:val="24"/>
                                      <w:lang w:bidi="ar"/>
                                    </w:rPr>
                                    <w:t>199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color w:val="C00000"/>
                                      <w:kern w:val="0"/>
                                      <w:szCs w:val="24"/>
                                      <w:lang w:bidi="ar"/>
                                    </w:rPr>
                                  </w:pPr>
                                  <w:r>
                                    <w:rPr>
                                      <w:rFonts w:hint="eastAsia" w:ascii="Times New Roman" w:hAnsi="Times New Roman" w:eastAsia="等线" w:cs="Times New Roman"/>
                                      <w:kern w:val="0"/>
                                      <w:szCs w:val="24"/>
                                      <w:lang w:bidi="ar"/>
                                    </w:rPr>
                                    <w:t>2022-</w:t>
                                  </w:r>
                                  <w:r>
                                    <w:rPr>
                                      <w:rFonts w:ascii="Times New Roman" w:hAnsi="Times New Roman" w:eastAsia="等线" w:cs="Times New Roman"/>
                                      <w:kern w:val="0"/>
                                      <w:szCs w:val="24"/>
                                      <w:lang w:bidi="ar"/>
                                    </w:rPr>
                                    <w:t>6</w:t>
                                  </w:r>
                                  <w:r>
                                    <w:rPr>
                                      <w:rFonts w:hint="eastAsia" w:ascii="Times New Roman" w:hAnsi="Times New Roman" w:eastAsia="等线" w:cs="Times New Roman"/>
                                      <w:kern w:val="0"/>
                                      <w:szCs w:val="24"/>
                                      <w:lang w:bidi="ar"/>
                                    </w:rPr>
                                    <w:t>-</w:t>
                                  </w:r>
                                  <w:r>
                                    <w:rPr>
                                      <w:rFonts w:ascii="Times New Roman" w:hAnsi="Times New Roman" w:eastAsia="等线" w:cs="Times New Roman"/>
                                      <w:kern w:val="0"/>
                                      <w:szCs w:val="24"/>
                                      <w:lang w:bidi="ar"/>
                                    </w:rPr>
                                    <w:t>2</w:t>
                                  </w:r>
                                </w:p>
                              </w:tc>
                              <w:tc>
                                <w:tcPr>
                                  <w:tcW w:w="1687" w:type="dxa"/>
                                  <w:tcBorders>
                                    <w:tl2br w:val="nil"/>
                                    <w:tr2bl w:val="nil"/>
                                  </w:tcBorders>
                                  <w:shd w:val="clear" w:color="auto" w:fill="FFFFFF"/>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kern w:val="0"/>
                                      <w:szCs w:val="24"/>
                                      <w:lang w:bidi="ar"/>
                                    </w:rPr>
                                    <w:t>790</w:t>
                                  </w:r>
                                </w:p>
                              </w:tc>
                              <w:tc>
                                <w:tcPr>
                                  <w:tcW w:w="2018" w:type="dxa"/>
                                  <w:gridSpan w:val="2"/>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kern w:val="0"/>
                                      <w:szCs w:val="24"/>
                                      <w:lang w:bidi="ar"/>
                                    </w:rPr>
                                    <w:t>1050</w:t>
                                  </w:r>
                                </w:p>
                              </w:tc>
                              <w:tc>
                                <w:tcPr>
                                  <w:tcW w:w="2228"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kern w:val="0"/>
                                      <w:szCs w:val="24"/>
                                      <w:lang w:bidi="ar"/>
                                    </w:rPr>
                                    <w:t>184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楷体" w:hAnsi="楷体" w:cs="楷体"/>
                                      <w:b/>
                                      <w:bCs/>
                                      <w:kern w:val="0"/>
                                      <w:szCs w:val="24"/>
                                      <w:lang w:bidi="ar"/>
                                    </w:rPr>
                                    <w:t>周环比</w:t>
                                  </w:r>
                                </w:p>
                              </w:tc>
                              <w:tc>
                                <w:tcPr>
                                  <w:tcW w:w="1687" w:type="dxa"/>
                                  <w:tcBorders>
                                    <w:tl2br w:val="nil"/>
                                    <w:tr2bl w:val="nil"/>
                                  </w:tcBorders>
                                  <w:shd w:val="clear" w:color="auto" w:fill="FFFFFF"/>
                                  <w:vAlign w:val="center"/>
                                </w:tcPr>
                                <w:p>
                                  <w:pPr>
                                    <w:widowControl/>
                                    <w:ind w:firstLine="0" w:firstLineChars="0"/>
                                    <w:jc w:val="center"/>
                                    <w:textAlignment w:val="center"/>
                                    <w:rPr>
                                      <w:rFonts w:ascii="Times New Roman" w:hAnsi="Times New Roman" w:cs="Times New Roman"/>
                                      <w:b/>
                                      <w:bCs/>
                                      <w:color w:val="FF0000"/>
                                      <w:kern w:val="0"/>
                                      <w:szCs w:val="24"/>
                                      <w:lang w:bidi="ar"/>
                                    </w:rPr>
                                  </w:pPr>
                                  <w:r>
                                    <w:rPr>
                                      <w:rFonts w:hint="eastAsia" w:ascii="Times New Roman" w:hAnsi="Times New Roman" w:cs="Times New Roman"/>
                                      <w:b/>
                                      <w:bCs/>
                                      <w:color w:val="FF0000"/>
                                      <w:kern w:val="0"/>
                                      <w:szCs w:val="24"/>
                                      <w:lang w:bidi="ar"/>
                                    </w:rPr>
                                    <w:t>↑</w:t>
                                  </w:r>
                                  <w:r>
                                    <w:rPr>
                                      <w:rFonts w:ascii="Times New Roman" w:hAnsi="Times New Roman" w:cs="Times New Roman"/>
                                      <w:b/>
                                      <w:bCs/>
                                      <w:color w:val="FF0000"/>
                                      <w:kern w:val="0"/>
                                      <w:szCs w:val="24"/>
                                      <w:lang w:bidi="ar"/>
                                    </w:rPr>
                                    <w:t>150</w:t>
                                  </w:r>
                                </w:p>
                              </w:tc>
                              <w:tc>
                                <w:tcPr>
                                  <w:tcW w:w="2018" w:type="dxa"/>
                                  <w:gridSpan w:val="2"/>
                                  <w:tcBorders>
                                    <w:tl2br w:val="nil"/>
                                    <w:tr2bl w:val="nil"/>
                                  </w:tcBorders>
                                  <w:shd w:val="clear" w:color="auto" w:fill="FFFFFF"/>
                                  <w:noWrap/>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color w:val="00B050"/>
                                      <w:kern w:val="0"/>
                                      <w:szCs w:val="24"/>
                                      <w:lang w:bidi="ar"/>
                                    </w:rPr>
                                    <w:t>↓</w:t>
                                  </w:r>
                                  <w:r>
                                    <w:rPr>
                                      <w:rFonts w:ascii="Times New Roman" w:hAnsi="Times New Roman" w:cs="Times New Roman"/>
                                      <w:b/>
                                      <w:bCs/>
                                      <w:color w:val="00B050"/>
                                      <w:kern w:val="0"/>
                                      <w:szCs w:val="24"/>
                                      <w:lang w:bidi="ar"/>
                                    </w:rPr>
                                    <w:t>300</w:t>
                                  </w:r>
                                </w:p>
                              </w:tc>
                              <w:tc>
                                <w:tcPr>
                                  <w:tcW w:w="2228"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color w:val="00B050"/>
                                      <w:kern w:val="0"/>
                                      <w:szCs w:val="24"/>
                                      <w:lang w:bidi="ar"/>
                                    </w:rPr>
                                  </w:pPr>
                                  <w:r>
                                    <w:rPr>
                                      <w:rFonts w:hint="eastAsia" w:ascii="Times New Roman" w:hAnsi="Times New Roman" w:cs="Times New Roman"/>
                                      <w:b/>
                                      <w:bCs/>
                                      <w:color w:val="00B050"/>
                                      <w:kern w:val="0"/>
                                      <w:szCs w:val="24"/>
                                      <w:lang w:bidi="ar"/>
                                    </w:rPr>
                                    <w:t>↓1</w:t>
                                  </w:r>
                                  <w:r>
                                    <w:rPr>
                                      <w:rFonts w:ascii="Times New Roman" w:hAnsi="Times New Roman" w:cs="Times New Roman"/>
                                      <w:b/>
                                      <w:bCs/>
                                      <w:color w:val="00B050"/>
                                      <w:kern w:val="0"/>
                                      <w:szCs w:val="24"/>
                                      <w:lang w:bidi="ar"/>
                                    </w:rPr>
                                    <w:t>5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23" w:hRule="atLeast"/>
                              </w:trPr>
                              <w:tc>
                                <w:tcPr>
                                  <w:tcW w:w="1866"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楷体" w:hAnsi="楷体" w:cs="楷体"/>
                                      <w:b/>
                                      <w:bCs/>
                                      <w:kern w:val="0"/>
                                      <w:szCs w:val="24"/>
                                      <w:lang w:bidi="ar"/>
                                    </w:rPr>
                                    <w:t>涨跌幅</w:t>
                                  </w:r>
                                </w:p>
                              </w:tc>
                              <w:tc>
                                <w:tcPr>
                                  <w:tcW w:w="1687" w:type="dxa"/>
                                  <w:tcBorders>
                                    <w:tl2br w:val="nil"/>
                                    <w:tr2bl w:val="nil"/>
                                  </w:tcBorders>
                                  <w:shd w:val="clear" w:color="auto" w:fill="FFFFFF"/>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ascii="Times New Roman" w:hAnsi="Times New Roman" w:eastAsia="等线" w:cs="Times New Roman"/>
                                      <w:b/>
                                      <w:bCs/>
                                      <w:color w:val="FF0000"/>
                                      <w:kern w:val="0"/>
                                      <w:szCs w:val="24"/>
                                      <w:lang w:bidi="ar"/>
                                    </w:rPr>
                                    <w:t>23.44%</w:t>
                                  </w:r>
                                </w:p>
                              </w:tc>
                              <w:tc>
                                <w:tcPr>
                                  <w:tcW w:w="2018" w:type="dxa"/>
                                  <w:gridSpan w:val="2"/>
                                  <w:tcBorders>
                                    <w:tl2br w:val="nil"/>
                                    <w:tr2bl w:val="nil"/>
                                  </w:tcBorders>
                                  <w:shd w:val="clear" w:color="auto" w:fill="FFFFFF"/>
                                  <w:noWrap/>
                                </w:tcPr>
                                <w:p>
                                  <w:pPr>
                                    <w:widowControl/>
                                    <w:ind w:firstLine="0" w:firstLineChars="0"/>
                                    <w:jc w:val="center"/>
                                    <w:textAlignment w:val="center"/>
                                    <w:rPr>
                                      <w:rFonts w:ascii="Times New Roman" w:hAnsi="Times New Roman" w:eastAsia="等线" w:cs="Times New Roman"/>
                                      <w:b/>
                                      <w:bCs/>
                                      <w:kern w:val="0"/>
                                      <w:szCs w:val="24"/>
                                      <w:lang w:bidi="ar"/>
                                    </w:rPr>
                                  </w:pPr>
                                  <w:r>
                                    <w:rPr>
                                      <w:rFonts w:ascii="Times New Roman" w:hAnsi="Times New Roman" w:cs="Times New Roman"/>
                                      <w:b/>
                                      <w:bCs/>
                                      <w:color w:val="00B050"/>
                                      <w:kern w:val="0"/>
                                      <w:szCs w:val="24"/>
                                      <w:lang w:bidi="ar"/>
                                    </w:rPr>
                                    <w:t>22.22%</w:t>
                                  </w:r>
                                </w:p>
                              </w:tc>
                              <w:tc>
                                <w:tcPr>
                                  <w:tcW w:w="2228"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color w:val="00B050"/>
                                      <w:kern w:val="0"/>
                                      <w:szCs w:val="24"/>
                                      <w:lang w:bidi="ar"/>
                                    </w:rPr>
                                  </w:pPr>
                                  <w:r>
                                    <w:rPr>
                                      <w:rFonts w:ascii="Times New Roman" w:hAnsi="Times New Roman" w:eastAsia="等线" w:cs="Times New Roman"/>
                                      <w:b/>
                                      <w:bCs/>
                                      <w:color w:val="00B050"/>
                                      <w:kern w:val="0"/>
                                      <w:szCs w:val="24"/>
                                      <w:lang w:bidi="ar"/>
                                    </w:rPr>
                                    <w:t>7.54%</w:t>
                                  </w:r>
                                </w:p>
                              </w:tc>
                            </w:tr>
                          </w:tbl>
                          <w:p>
                            <w:pPr>
                              <w:ind w:firstLine="0" w:firstLineChars="0"/>
                              <w:jc w:val="right"/>
                              <w:rPr>
                                <w:bCs/>
                              </w:rPr>
                            </w:pPr>
                            <w:r>
                              <w:rPr>
                                <w:rFonts w:hint="eastAsia" w:ascii="楷体" w:hAnsi="楷体" w:cs="楷体"/>
                                <w:bCs/>
                                <w:color w:val="7F7F7F"/>
                                <w:sz w:val="18"/>
                                <w:szCs w:val="18"/>
                              </w:rPr>
                              <w:t>数据来源：钢联数据</w:t>
                            </w:r>
                          </w:p>
                          <w:p>
                            <w:pPr>
                              <w:ind w:firstLine="0" w:firstLineChars="0"/>
                              <w:jc w:val="right"/>
                              <w:rPr>
                                <w:rFonts w:ascii="楷体" w:hAnsi="楷体" w:cs="楷体"/>
                                <w:bCs/>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55pt;height:759.8pt;width:396.85pt;mso-position-horizontal:right;mso-position-horizontal-relative:margin;z-index:251717632;mso-width-relative:page;mso-height-relative:page;" filled="f" stroked="f" coordsize="21600,21600" o:gfxdata="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EE8Q1nZAAAA&#10;CAEAAA8AAAAAAAAAAQAgAAAAIgAAAGRycy9kb3ducmV2LnhtbFBLAQIUABQAAAAIAIdO4kAU5g3s&#10;4wEAAK4DAAAOAAAAAAAAAAEAIAAAACgBAABkcnMvZTJvRG9jLnhtbFBLBQYAAAAABgAGAFkBAAB9&#10;BQAAAAA=&#10;">
                <v:fill on="f" focussize="0,0"/>
                <v:stroke on="f"/>
                <v:imagedata o:title=""/>
                <o:lock v:ext="edit" grouping="t" aspectratio="f"/>
                <v:textbox>
                  <w:txbxContent>
                    <w:p>
                      <w:pPr>
                        <w:pStyle w:val="4"/>
                        <w:bidi w:val="0"/>
                        <w:rPr>
                          <w:b/>
                          <w:bCs/>
                        </w:rPr>
                      </w:pPr>
                      <w:bookmarkStart w:id="145" w:name="_Toc104576489"/>
                      <w:bookmarkStart w:id="146" w:name="_Toc100946294"/>
                      <w:bookmarkStart w:id="147" w:name="_Toc99124934"/>
                      <w:bookmarkStart w:id="148" w:name="_Toc86423854"/>
                      <w:r>
                        <w:rPr>
                          <w:b/>
                          <w:bCs/>
                        </w:rPr>
                        <w:t>2.2</w:t>
                      </w:r>
                      <w:r>
                        <w:rPr>
                          <w:rFonts w:hint="eastAsia"/>
                          <w:b/>
                          <w:bCs/>
                        </w:rPr>
                        <w:t>原料分析</w:t>
                      </w:r>
                      <w:bookmarkEnd w:id="145"/>
                      <w:bookmarkEnd w:id="146"/>
                      <w:bookmarkEnd w:id="147"/>
                      <w:bookmarkEnd w:id="148"/>
                    </w:p>
                    <w:p>
                      <w:pPr>
                        <w:pStyle w:val="5"/>
                      </w:pPr>
                      <w:bookmarkStart w:id="149" w:name="_Toc100946295"/>
                      <w:bookmarkStart w:id="150" w:name="_Toc86426282"/>
                      <w:bookmarkStart w:id="151" w:name="_Toc86423855"/>
                      <w:bookmarkStart w:id="152" w:name="_Toc104576490"/>
                      <w:bookmarkStart w:id="153" w:name="_Toc99124935"/>
                      <w:r>
                        <w:rPr>
                          <w:rFonts w:hint="eastAsia"/>
                        </w:rPr>
                        <w:t>2.</w:t>
                      </w:r>
                      <w:r>
                        <w:t>2</w:t>
                      </w:r>
                      <w:r>
                        <w:rPr>
                          <w:rFonts w:hint="eastAsia"/>
                        </w:rPr>
                        <w:t xml:space="preserve">.1 </w:t>
                      </w:r>
                      <w:bookmarkEnd w:id="149"/>
                      <w:bookmarkEnd w:id="150"/>
                      <w:bookmarkEnd w:id="151"/>
                      <w:bookmarkEnd w:id="152"/>
                      <w:bookmarkEnd w:id="153"/>
                      <w:r>
                        <w:rPr>
                          <w:rFonts w:hint="eastAsia"/>
                        </w:rPr>
                        <w:t>镍中间品</w:t>
                      </w:r>
                    </w:p>
                    <w:p>
                      <w:pPr>
                        <w:ind w:firstLine="480"/>
                      </w:pPr>
                      <w:r>
                        <w:rPr>
                          <w:rFonts w:hint="eastAsia"/>
                        </w:rPr>
                        <w:t>镍中间品结算价变化较小。</w:t>
                      </w:r>
                    </w:p>
                    <w:p>
                      <w:pPr>
                        <w:keepNext/>
                        <w:ind w:firstLine="0" w:firstLineChars="0"/>
                        <w:jc w:val="left"/>
                      </w:pPr>
                      <w:r>
                        <w:rPr>
                          <w:rFonts w:hint="eastAsia" w:ascii="楷体" w:hAnsi="楷体"/>
                          <w:b/>
                          <w:bCs/>
                          <w:color w:val="023985"/>
                          <w:sz w:val="22"/>
                        </w:rPr>
                        <w:t>镍中间品成交系数（%）</w:t>
                      </w:r>
                    </w:p>
                    <w:tbl>
                      <w:tblPr>
                        <w:tblStyle w:val="26"/>
                        <w:tblW w:w="7880" w:type="dxa"/>
                        <w:jc w:val="center"/>
                        <w:tblLayout w:type="fixed"/>
                        <w:tblCellMar>
                          <w:top w:w="0" w:type="dxa"/>
                          <w:left w:w="0" w:type="dxa"/>
                          <w:bottom w:w="0" w:type="dxa"/>
                          <w:right w:w="0" w:type="dxa"/>
                        </w:tblCellMar>
                      </w:tblPr>
                      <w:tblGrid>
                        <w:gridCol w:w="2336"/>
                        <w:gridCol w:w="1600"/>
                        <w:gridCol w:w="1637"/>
                        <w:gridCol w:w="2307"/>
                      </w:tblGrid>
                      <w:tr>
                        <w:trPr>
                          <w:trHeight w:val="554" w:hRule="atLeast"/>
                          <w:jc w:val="center"/>
                        </w:trPr>
                        <w:tc>
                          <w:tcPr>
                            <w:tcW w:w="2336"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楷体" w:hAnsi="楷体"/>
                                <w:b/>
                                <w:bCs/>
                                <w:szCs w:val="24"/>
                              </w:rPr>
                            </w:pPr>
                            <w:r>
                              <w:rPr>
                                <w:rFonts w:hint="eastAsia" w:ascii="Times New Roman" w:hAnsi="Times New Roman" w:cs="Times New Roman"/>
                                <w:b/>
                                <w:bCs/>
                                <w:szCs w:val="24"/>
                              </w:rPr>
                              <w:t>品名</w:t>
                            </w:r>
                          </w:p>
                        </w:tc>
                        <w:tc>
                          <w:tcPr>
                            <w:tcW w:w="160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楷体" w:hAnsi="楷体"/>
                                <w:b/>
                                <w:bCs/>
                                <w:szCs w:val="24"/>
                              </w:rPr>
                            </w:pPr>
                            <w:r>
                              <w:rPr>
                                <w:rFonts w:ascii="Times New Roman" w:hAnsi="Times New Roman" w:cs="Times New Roman"/>
                                <w:b/>
                                <w:bCs/>
                                <w:szCs w:val="24"/>
                              </w:rPr>
                              <w:t>2022/5</w:t>
                            </w:r>
                            <w:r>
                              <w:rPr>
                                <w:rFonts w:hint="eastAsia" w:ascii="Times New Roman" w:hAnsi="Times New Roman" w:cs="Times New Roman"/>
                                <w:b/>
                                <w:bCs/>
                                <w:szCs w:val="24"/>
                              </w:rPr>
                              <w:t>/</w:t>
                            </w:r>
                            <w:r>
                              <w:rPr>
                                <w:rFonts w:ascii="Times New Roman" w:hAnsi="Times New Roman" w:cs="Times New Roman"/>
                                <w:b/>
                                <w:bCs/>
                                <w:szCs w:val="24"/>
                              </w:rPr>
                              <w:t>26</w:t>
                            </w:r>
                          </w:p>
                        </w:tc>
                        <w:tc>
                          <w:tcPr>
                            <w:tcW w:w="1637"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楷体" w:hAnsi="楷体"/>
                                <w:b/>
                                <w:bCs/>
                                <w:szCs w:val="24"/>
                              </w:rPr>
                            </w:pPr>
                            <w:r>
                              <w:rPr>
                                <w:rFonts w:ascii="Times New Roman" w:hAnsi="Times New Roman" w:cs="Times New Roman"/>
                                <w:b/>
                                <w:bCs/>
                                <w:szCs w:val="24"/>
                              </w:rPr>
                              <w:t>2022/6</w:t>
                            </w:r>
                            <w:r>
                              <w:rPr>
                                <w:rFonts w:hint="eastAsia" w:ascii="Times New Roman" w:hAnsi="Times New Roman" w:cs="Times New Roman"/>
                                <w:b/>
                                <w:bCs/>
                                <w:szCs w:val="24"/>
                              </w:rPr>
                              <w:t>/</w:t>
                            </w:r>
                            <w:r>
                              <w:rPr>
                                <w:rFonts w:ascii="Times New Roman" w:hAnsi="Times New Roman" w:cs="Times New Roman"/>
                                <w:b/>
                                <w:bCs/>
                                <w:szCs w:val="24"/>
                              </w:rPr>
                              <w:t>2</w:t>
                            </w:r>
                          </w:p>
                        </w:tc>
                        <w:tc>
                          <w:tcPr>
                            <w:tcW w:w="2307"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szCs w:val="24"/>
                              </w:rPr>
                            </w:pPr>
                            <w:r>
                              <w:rPr>
                                <w:rFonts w:ascii="Times New Roman" w:hAnsi="Times New Roman" w:cs="Times New Roman"/>
                                <w:b/>
                                <w:bCs/>
                                <w:szCs w:val="24"/>
                              </w:rPr>
                              <w:t>价格涨跌</w:t>
                            </w:r>
                          </w:p>
                        </w:tc>
                      </w:tr>
                      <w:tr>
                        <w:tblPrEx>
                          <w:tblCellMar>
                            <w:top w:w="0" w:type="dxa"/>
                            <w:left w:w="0" w:type="dxa"/>
                            <w:bottom w:w="0" w:type="dxa"/>
                            <w:right w:w="0" w:type="dxa"/>
                          </w:tblCellMar>
                        </w:tblPrEx>
                        <w:trPr>
                          <w:trHeight w:val="558" w:hRule="atLeast"/>
                          <w:jc w:val="center"/>
                        </w:trPr>
                        <w:tc>
                          <w:tcPr>
                            <w:tcW w:w="233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b/>
                                <w:color w:val="FF0000"/>
                                <w:szCs w:val="24"/>
                              </w:rPr>
                            </w:pPr>
                            <w:r>
                              <w:rPr>
                                <w:rFonts w:hint="eastAsia" w:ascii="Times New Roman" w:hAnsi="Times New Roman" w:cs="Times New Roman"/>
                                <w:szCs w:val="24"/>
                              </w:rPr>
                              <w:t>MHP镍成交系数</w:t>
                            </w:r>
                          </w:p>
                        </w:tc>
                        <w:tc>
                          <w:tcPr>
                            <w:tcW w:w="16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color w:val="000000" w:themeColor="text1"/>
                                <w:szCs w:val="24"/>
                                <w14:textFill>
                                  <w14:solidFill>
                                    <w14:schemeClr w14:val="tx1"/>
                                  </w14:solidFill>
                                </w14:textFill>
                              </w:rPr>
                            </w:pPr>
                            <w:r>
                              <w:rPr>
                                <w:rFonts w:ascii="Times New Roman" w:hAnsi="Times New Roman" w:cs="Times New Roman"/>
                                <w:color w:val="000000" w:themeColor="text1"/>
                                <w:szCs w:val="24"/>
                                <w14:textFill>
                                  <w14:solidFill>
                                    <w14:schemeClr w14:val="tx1"/>
                                  </w14:solidFill>
                                </w14:textFill>
                              </w:rPr>
                              <w:t>64-73</w:t>
                            </w:r>
                          </w:p>
                        </w:tc>
                        <w:tc>
                          <w:tcPr>
                            <w:tcW w:w="16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szCs w:val="24"/>
                              </w:rPr>
                            </w:pPr>
                            <w:r>
                              <w:rPr>
                                <w:rFonts w:ascii="Times New Roman" w:hAnsi="Times New Roman" w:cs="Times New Roman"/>
                                <w:color w:val="000000" w:themeColor="text1"/>
                                <w:szCs w:val="24"/>
                                <w14:textFill>
                                  <w14:solidFill>
                                    <w14:schemeClr w14:val="tx1"/>
                                  </w14:solidFill>
                                </w14:textFill>
                              </w:rPr>
                              <w:t>64-73</w:t>
                            </w:r>
                          </w:p>
                        </w:tc>
                        <w:tc>
                          <w:tcPr>
                            <w:tcW w:w="230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b/>
                                <w:bCs/>
                                <w:kern w:val="0"/>
                                <w:szCs w:val="24"/>
                                <w:lang w:bidi="ar"/>
                              </w:rPr>
                            </w:pPr>
                            <w:r>
                              <w:rPr>
                                <w:rFonts w:ascii="Times New Roman" w:hAnsi="Times New Roman" w:cs="Times New Roman"/>
                                <w:b/>
                                <w:bCs/>
                                <w:kern w:val="0"/>
                                <w:szCs w:val="24"/>
                                <w:lang w:bidi="ar"/>
                              </w:rPr>
                              <w:t>-</w:t>
                            </w:r>
                          </w:p>
                        </w:tc>
                      </w:tr>
                      <w:tr>
                        <w:tblPrEx>
                          <w:tblCellMar>
                            <w:top w:w="0" w:type="dxa"/>
                            <w:left w:w="0" w:type="dxa"/>
                            <w:bottom w:w="0" w:type="dxa"/>
                            <w:right w:w="0" w:type="dxa"/>
                          </w:tblCellMar>
                        </w:tblPrEx>
                        <w:trPr>
                          <w:trHeight w:val="558" w:hRule="atLeast"/>
                          <w:jc w:val="center"/>
                        </w:trPr>
                        <w:tc>
                          <w:tcPr>
                            <w:tcW w:w="233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b/>
                                <w:color w:val="FF0000"/>
                                <w:szCs w:val="24"/>
                              </w:rPr>
                            </w:pPr>
                            <w:r>
                              <w:rPr>
                                <w:rFonts w:hint="eastAsia" w:ascii="Times New Roman" w:hAnsi="Times New Roman" w:cs="Times New Roman"/>
                                <w:szCs w:val="24"/>
                              </w:rPr>
                              <w:t>高冰镍成交系数</w:t>
                            </w:r>
                          </w:p>
                        </w:tc>
                        <w:tc>
                          <w:tcPr>
                            <w:tcW w:w="160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color w:val="000000" w:themeColor="text1"/>
                                <w:szCs w:val="24"/>
                                <w14:textFill>
                                  <w14:solidFill>
                                    <w14:schemeClr w14:val="tx1"/>
                                  </w14:solidFill>
                                </w14:textFill>
                              </w:rPr>
                            </w:pPr>
                            <w:r>
                              <w:rPr>
                                <w:rFonts w:ascii="Times New Roman" w:hAnsi="Times New Roman" w:cs="Times New Roman"/>
                                <w:color w:val="000000" w:themeColor="text1"/>
                                <w:szCs w:val="24"/>
                                <w14:textFill>
                                  <w14:solidFill>
                                    <w14:schemeClr w14:val="tx1"/>
                                  </w14:solidFill>
                                </w14:textFill>
                              </w:rPr>
                              <w:t>72-85</w:t>
                            </w:r>
                          </w:p>
                        </w:tc>
                        <w:tc>
                          <w:tcPr>
                            <w:tcW w:w="16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cs="Times New Roman"/>
                                <w:szCs w:val="24"/>
                              </w:rPr>
                            </w:pPr>
                            <w:r>
                              <w:rPr>
                                <w:rFonts w:ascii="Times New Roman" w:hAnsi="Times New Roman" w:cs="Times New Roman"/>
                                <w:color w:val="000000" w:themeColor="text1"/>
                                <w:szCs w:val="24"/>
                                <w14:textFill>
                                  <w14:solidFill>
                                    <w14:schemeClr w14:val="tx1"/>
                                  </w14:solidFill>
                                </w14:textFill>
                              </w:rPr>
                              <w:t>72-85</w:t>
                            </w:r>
                          </w:p>
                        </w:tc>
                        <w:tc>
                          <w:tcPr>
                            <w:tcW w:w="230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tcPr>
                          <w:p>
                            <w:pPr>
                              <w:widowControl/>
                              <w:ind w:firstLine="0" w:firstLineChars="0"/>
                              <w:jc w:val="center"/>
                              <w:textAlignment w:val="center"/>
                              <w:rPr>
                                <w:rFonts w:ascii="Times New Roman" w:hAnsi="Times New Roman" w:eastAsia="等线" w:cs="Times New Roman"/>
                                <w:b/>
                                <w:bCs/>
                                <w:kern w:val="0"/>
                                <w:szCs w:val="24"/>
                                <w:lang w:bidi="ar"/>
                              </w:rPr>
                            </w:pPr>
                            <w:r>
                              <w:rPr>
                                <w:rFonts w:ascii="Times New Roman" w:hAnsi="Times New Roman" w:cs="Times New Roman"/>
                                <w:b/>
                                <w:bCs/>
                                <w:kern w:val="0"/>
                                <w:szCs w:val="24"/>
                                <w:lang w:bidi="ar"/>
                              </w:rPr>
                              <w:t>-</w:t>
                            </w:r>
                          </w:p>
                        </w:tc>
                      </w:tr>
                    </w:tbl>
                    <w:p>
                      <w:pPr>
                        <w:ind w:firstLine="360"/>
                        <w:jc w:val="right"/>
                        <w:rPr>
                          <w:rFonts w:ascii="楷体" w:hAnsi="楷体" w:cs="楷体"/>
                          <w:bCs/>
                          <w:color w:val="7F7F7F"/>
                          <w:sz w:val="18"/>
                          <w:szCs w:val="18"/>
                        </w:rPr>
                      </w:pPr>
                      <w:bookmarkStart w:id="154" w:name="_Toc100946818"/>
                      <w:bookmarkStart w:id="155" w:name="_Toc100946296"/>
                      <w:bookmarkStart w:id="156" w:name="_Toc104576491"/>
                      <w:r>
                        <w:rPr>
                          <w:rFonts w:hint="eastAsia" w:ascii="楷体" w:hAnsi="楷体" w:cs="楷体"/>
                          <w:bCs/>
                          <w:color w:val="7F7F7F"/>
                          <w:sz w:val="18"/>
                          <w:szCs w:val="18"/>
                        </w:rPr>
                        <w:t>数据来源：钢联数据</w:t>
                      </w:r>
                    </w:p>
                    <w:p>
                      <w:pPr>
                        <w:pStyle w:val="5"/>
                      </w:pPr>
                      <w:r>
                        <w:rPr>
                          <w:rFonts w:hint="eastAsia"/>
                        </w:rPr>
                        <w:t>2.</w:t>
                      </w:r>
                      <w:r>
                        <w:t>2</w:t>
                      </w:r>
                      <w:r>
                        <w:rPr>
                          <w:rFonts w:hint="eastAsia"/>
                        </w:rPr>
                        <w:t>.2 镍豆</w:t>
                      </w:r>
                      <w:bookmarkEnd w:id="154"/>
                      <w:bookmarkEnd w:id="155"/>
                      <w:bookmarkEnd w:id="156"/>
                    </w:p>
                    <w:p>
                      <w:pPr>
                        <w:ind w:firstLine="480"/>
                        <w:rPr>
                          <w:rFonts w:ascii="楷体" w:hAnsi="楷体" w:cs="楷体"/>
                        </w:rPr>
                      </w:pPr>
                      <w:r>
                        <w:rPr>
                          <w:rFonts w:hint="eastAsia" w:ascii="楷体" w:hAnsi="楷体" w:cs="楷体"/>
                        </w:rPr>
                        <w:t>截止周五镍豆对沪镍</w:t>
                      </w:r>
                      <w:r>
                        <w:rPr>
                          <w:rFonts w:ascii="Times New Roman" w:hAnsi="Times New Roman" w:cs="Times New Roman"/>
                        </w:rPr>
                        <w:t>2307</w:t>
                      </w:r>
                      <w:r>
                        <w:rPr>
                          <w:rFonts w:hint="eastAsia" w:ascii="楷体" w:hAnsi="楷体" w:cs="楷体"/>
                        </w:rPr>
                        <w:t>主流升贴水报价</w:t>
                      </w:r>
                      <w:r>
                        <w:rPr>
                          <w:rFonts w:hint="eastAsia" w:ascii="Times New Roman" w:hAnsi="Times New Roman" w:cs="Times New Roman"/>
                        </w:rPr>
                        <w:t>+</w:t>
                      </w:r>
                      <w:r>
                        <w:rPr>
                          <w:rFonts w:ascii="Times New Roman" w:hAnsi="Times New Roman" w:cs="Times New Roman"/>
                        </w:rPr>
                        <w:t>4800</w:t>
                      </w:r>
                      <w:r>
                        <w:rPr>
                          <w:rFonts w:hint="eastAsia" w:ascii="楷体" w:hAnsi="楷体" w:cs="楷体"/>
                        </w:rPr>
                        <w:t>元/吨，</w:t>
                      </w:r>
                      <w:r>
                        <w:rPr>
                          <w:rFonts w:ascii="楷体" w:hAnsi="楷体" w:cs="楷体"/>
                        </w:rPr>
                        <w:t>环比</w:t>
                      </w:r>
                      <w:r>
                        <w:rPr>
                          <w:rFonts w:hint="eastAsia" w:ascii="楷体" w:hAnsi="楷体" w:cs="楷体"/>
                        </w:rPr>
                        <w:t>上周涨</w:t>
                      </w:r>
                      <w:r>
                        <w:rPr>
                          <w:rFonts w:ascii="楷体" w:hAnsi="楷体" w:cs="楷体"/>
                        </w:rPr>
                        <w:t>3300</w:t>
                      </w:r>
                      <w:r>
                        <w:rPr>
                          <w:rFonts w:hint="eastAsia" w:ascii="楷体" w:hAnsi="楷体" w:cs="楷体"/>
                        </w:rPr>
                        <w:t>元</w:t>
                      </w:r>
                      <w:r>
                        <w:rPr>
                          <w:rFonts w:ascii="楷体" w:hAnsi="楷体" w:cs="楷体"/>
                        </w:rPr>
                        <w:t>，</w:t>
                      </w:r>
                      <w:r>
                        <w:rPr>
                          <w:rFonts w:hint="eastAsia" w:ascii="楷体" w:hAnsi="楷体" w:cs="楷体"/>
                        </w:rPr>
                        <w:t>市场换月报价，价格明显上涨</w:t>
                      </w:r>
                      <w:r>
                        <w:rPr>
                          <w:rFonts w:ascii="楷体" w:hAnsi="楷体" w:cs="楷体"/>
                        </w:rPr>
                        <w:t>。</w:t>
                      </w:r>
                    </w:p>
                    <w:p>
                      <w:pPr>
                        <w:ind w:firstLine="0" w:firstLineChars="0"/>
                        <w:rPr>
                          <w:rFonts w:ascii="楷体" w:hAnsi="楷体" w:cs="楷体"/>
                          <w:bCs/>
                        </w:rPr>
                      </w:pPr>
                      <w:r>
                        <w:drawing>
                          <wp:inline distT="0" distB="0" distL="0" distR="0">
                            <wp:extent cx="4968240" cy="2807970"/>
                            <wp:effectExtent l="0" t="0" r="3810" b="11430"/>
                            <wp:docPr id="52271157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0" w:firstLineChars="0"/>
                        <w:jc w:val="right"/>
                        <w:rPr>
                          <w:bCs/>
                        </w:rPr>
                      </w:pPr>
                      <w:r>
                        <w:rPr>
                          <w:rFonts w:hint="eastAsia" w:ascii="楷体" w:hAnsi="楷体" w:cs="楷体"/>
                          <w:bCs/>
                          <w:color w:val="7F7F7F"/>
                          <w:sz w:val="18"/>
                          <w:szCs w:val="18"/>
                        </w:rPr>
                        <w:t>数据来源：钢联数据</w:t>
                      </w:r>
                    </w:p>
                    <w:p>
                      <w:pPr>
                        <w:keepNext/>
                        <w:ind w:firstLine="0" w:firstLineChars="0"/>
                        <w:jc w:val="left"/>
                        <w:rPr>
                          <w:rFonts w:ascii="楷体" w:hAnsi="楷体"/>
                          <w:b/>
                          <w:bCs/>
                          <w:color w:val="023985"/>
                          <w:sz w:val="22"/>
                        </w:rPr>
                      </w:pPr>
                      <w:r>
                        <w:rPr>
                          <w:rFonts w:hint="eastAsia" w:ascii="楷体" w:hAnsi="楷体"/>
                          <w:b/>
                          <w:bCs/>
                          <w:color w:val="023985"/>
                          <w:sz w:val="22"/>
                        </w:rPr>
                        <w:t>国内镍豆库存统计（吨）</w:t>
                      </w:r>
                    </w:p>
                    <w:tbl>
                      <w:tblPr>
                        <w:tblStyle w:val="26"/>
                        <w:tblW w:w="7799"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1866"/>
                        <w:gridCol w:w="1687"/>
                        <w:gridCol w:w="263"/>
                        <w:gridCol w:w="1755"/>
                        <w:gridCol w:w="2228"/>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44" w:hRule="atLeast"/>
                        </w:trPr>
                        <w:tc>
                          <w:tcPr>
                            <w:tcW w:w="1866" w:type="dxa"/>
                            <w:vMerge w:val="restart"/>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日期</w:t>
                            </w:r>
                          </w:p>
                        </w:tc>
                        <w:tc>
                          <w:tcPr>
                            <w:tcW w:w="5933" w:type="dxa"/>
                            <w:gridSpan w:val="4"/>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国内镍豆库存</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15" w:hRule="atLeast"/>
                        </w:trPr>
                        <w:tc>
                          <w:tcPr>
                            <w:tcW w:w="1866" w:type="dxa"/>
                            <w:vMerge w:val="continue"/>
                            <w:tcBorders>
                              <w:tl2br w:val="nil"/>
                              <w:tr2bl w:val="nil"/>
                            </w:tcBorders>
                            <w:shd w:val="clear" w:color="auto" w:fill="023985"/>
                            <w:noWrap/>
                            <w:vAlign w:val="center"/>
                          </w:tcPr>
                          <w:p>
                            <w:pPr>
                              <w:ind w:firstLine="0" w:firstLineChars="0"/>
                              <w:jc w:val="center"/>
                              <w:rPr>
                                <w:rFonts w:ascii="楷体" w:hAnsi="楷体" w:cs="楷体"/>
                                <w:b/>
                                <w:bCs/>
                                <w:color w:val="FFFFFF"/>
                                <w:szCs w:val="24"/>
                              </w:rPr>
                            </w:pPr>
                          </w:p>
                        </w:tc>
                        <w:tc>
                          <w:tcPr>
                            <w:tcW w:w="1950" w:type="dxa"/>
                            <w:gridSpan w:val="2"/>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现货库存</w:t>
                            </w:r>
                          </w:p>
                        </w:tc>
                        <w:tc>
                          <w:tcPr>
                            <w:tcW w:w="1755" w:type="dxa"/>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保税区库存</w:t>
                            </w:r>
                          </w:p>
                        </w:tc>
                        <w:tc>
                          <w:tcPr>
                            <w:tcW w:w="2228" w:type="dxa"/>
                            <w:tcBorders>
                              <w:tl2br w:val="nil"/>
                              <w:tr2bl w:val="nil"/>
                            </w:tcBorders>
                            <w:shd w:val="clear" w:color="auto" w:fill="023985"/>
                            <w:noWrap/>
                            <w:vAlign w:val="center"/>
                          </w:tcPr>
                          <w:p>
                            <w:pPr>
                              <w:widowControl/>
                              <w:ind w:firstLine="0" w:firstLineChars="0"/>
                              <w:jc w:val="center"/>
                              <w:textAlignment w:val="center"/>
                              <w:rPr>
                                <w:rFonts w:ascii="楷体" w:hAnsi="楷体" w:cs="楷体"/>
                                <w:b/>
                                <w:bCs/>
                                <w:color w:val="FFFFFF"/>
                                <w:szCs w:val="24"/>
                              </w:rPr>
                            </w:pPr>
                            <w:r>
                              <w:rPr>
                                <w:rFonts w:hint="eastAsia" w:ascii="楷体" w:hAnsi="楷体" w:cs="楷体"/>
                                <w:b/>
                                <w:bCs/>
                                <w:color w:val="FFFFFF"/>
                                <w:kern w:val="0"/>
                                <w:szCs w:val="24"/>
                                <w:lang w:bidi="ar"/>
                              </w:rPr>
                              <w:t>国内总库存</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hint="eastAsia" w:ascii="Times New Roman" w:hAnsi="Times New Roman" w:eastAsia="等线" w:cs="Times New Roman"/>
                                <w:kern w:val="0"/>
                                <w:szCs w:val="24"/>
                                <w:lang w:bidi="ar"/>
                              </w:rPr>
                              <w:t>2022-</w:t>
                            </w:r>
                            <w:r>
                              <w:rPr>
                                <w:rFonts w:ascii="Times New Roman" w:hAnsi="Times New Roman" w:eastAsia="等线" w:cs="Times New Roman"/>
                                <w:kern w:val="0"/>
                                <w:szCs w:val="24"/>
                                <w:lang w:bidi="ar"/>
                              </w:rPr>
                              <w:t>5</w:t>
                            </w:r>
                            <w:r>
                              <w:rPr>
                                <w:rFonts w:hint="eastAsia" w:ascii="Times New Roman" w:hAnsi="Times New Roman" w:eastAsia="等线" w:cs="Times New Roman"/>
                                <w:kern w:val="0"/>
                                <w:szCs w:val="24"/>
                                <w:lang w:bidi="ar"/>
                              </w:rPr>
                              <w:t>-</w:t>
                            </w:r>
                            <w:r>
                              <w:rPr>
                                <w:rFonts w:ascii="Times New Roman" w:hAnsi="Times New Roman" w:eastAsia="等线" w:cs="Times New Roman"/>
                                <w:kern w:val="0"/>
                                <w:szCs w:val="24"/>
                                <w:lang w:bidi="ar"/>
                              </w:rPr>
                              <w:t>19</w:t>
                            </w:r>
                          </w:p>
                        </w:tc>
                        <w:tc>
                          <w:tcPr>
                            <w:tcW w:w="1687" w:type="dxa"/>
                            <w:tcBorders>
                              <w:tl2br w:val="nil"/>
                              <w:tr2bl w:val="nil"/>
                            </w:tcBorders>
                            <w:shd w:val="clear" w:color="auto" w:fill="FFFFFF"/>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color w:val="000000" w:themeColor="text1"/>
                                <w:kern w:val="0"/>
                                <w:szCs w:val="24"/>
                                <w:lang w:bidi="ar"/>
                                <w14:textFill>
                                  <w14:solidFill>
                                    <w14:schemeClr w14:val="tx1"/>
                                  </w14:solidFill>
                                </w14:textFill>
                              </w:rPr>
                              <w:t>100</w:t>
                            </w:r>
                          </w:p>
                        </w:tc>
                        <w:tc>
                          <w:tcPr>
                            <w:tcW w:w="2018" w:type="dxa"/>
                            <w:gridSpan w:val="2"/>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color w:val="000000" w:themeColor="text1"/>
                                <w:kern w:val="0"/>
                                <w:szCs w:val="24"/>
                                <w:lang w:bidi="ar"/>
                                <w14:textFill>
                                  <w14:solidFill>
                                    <w14:schemeClr w14:val="tx1"/>
                                  </w14:solidFill>
                                </w14:textFill>
                              </w:rPr>
                              <w:t>1850</w:t>
                            </w:r>
                          </w:p>
                        </w:tc>
                        <w:tc>
                          <w:tcPr>
                            <w:tcW w:w="2228"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color w:val="000000" w:themeColor="text1"/>
                                <w:kern w:val="0"/>
                                <w:szCs w:val="24"/>
                                <w:lang w:bidi="ar"/>
                                <w14:textFill>
                                  <w14:solidFill>
                                    <w14:schemeClr w14:val="tx1"/>
                                  </w14:solidFill>
                                </w14:textFill>
                              </w:rPr>
                              <w:t>195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hint="eastAsia" w:ascii="Times New Roman" w:hAnsi="Times New Roman" w:eastAsia="等线" w:cs="Times New Roman"/>
                                <w:kern w:val="0"/>
                                <w:szCs w:val="24"/>
                                <w:lang w:bidi="ar"/>
                              </w:rPr>
                              <w:t>2022-</w:t>
                            </w:r>
                            <w:r>
                              <w:rPr>
                                <w:rFonts w:ascii="Times New Roman" w:hAnsi="Times New Roman" w:eastAsia="等线" w:cs="Times New Roman"/>
                                <w:kern w:val="0"/>
                                <w:szCs w:val="24"/>
                                <w:lang w:bidi="ar"/>
                              </w:rPr>
                              <w:t>5</w:t>
                            </w:r>
                            <w:r>
                              <w:rPr>
                                <w:rFonts w:hint="eastAsia" w:ascii="Times New Roman" w:hAnsi="Times New Roman" w:eastAsia="等线" w:cs="Times New Roman"/>
                                <w:kern w:val="0"/>
                                <w:szCs w:val="24"/>
                                <w:lang w:bidi="ar"/>
                              </w:rPr>
                              <w:t>-</w:t>
                            </w:r>
                            <w:r>
                              <w:rPr>
                                <w:rFonts w:ascii="Times New Roman" w:hAnsi="Times New Roman" w:eastAsia="等线" w:cs="Times New Roman"/>
                                <w:kern w:val="0"/>
                                <w:szCs w:val="24"/>
                                <w:lang w:bidi="ar"/>
                              </w:rPr>
                              <w:t>26</w:t>
                            </w:r>
                          </w:p>
                        </w:tc>
                        <w:tc>
                          <w:tcPr>
                            <w:tcW w:w="1687" w:type="dxa"/>
                            <w:tcBorders>
                              <w:tl2br w:val="nil"/>
                              <w:tr2bl w:val="nil"/>
                            </w:tcBorders>
                            <w:shd w:val="clear" w:color="auto" w:fill="FFFFFF"/>
                            <w:vAlign w:val="center"/>
                          </w:tcPr>
                          <w:p>
                            <w:pPr>
                              <w:widowControl/>
                              <w:spacing w:line="240" w:lineRule="auto"/>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kern w:val="0"/>
                                <w:szCs w:val="24"/>
                                <w:lang w:bidi="ar"/>
                              </w:rPr>
                              <w:t>640</w:t>
                            </w:r>
                          </w:p>
                        </w:tc>
                        <w:tc>
                          <w:tcPr>
                            <w:tcW w:w="2018" w:type="dxa"/>
                            <w:gridSpan w:val="2"/>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kern w:val="0"/>
                                <w:szCs w:val="24"/>
                                <w:lang w:bidi="ar"/>
                              </w:rPr>
                              <w:t>1350</w:t>
                            </w:r>
                          </w:p>
                        </w:tc>
                        <w:tc>
                          <w:tcPr>
                            <w:tcW w:w="2228"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kern w:val="0"/>
                                <w:szCs w:val="24"/>
                                <w:lang w:bidi="ar"/>
                              </w:rPr>
                              <w:t>199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color w:val="C00000"/>
                                <w:kern w:val="0"/>
                                <w:szCs w:val="24"/>
                                <w:lang w:bidi="ar"/>
                              </w:rPr>
                            </w:pPr>
                            <w:r>
                              <w:rPr>
                                <w:rFonts w:hint="eastAsia" w:ascii="Times New Roman" w:hAnsi="Times New Roman" w:eastAsia="等线" w:cs="Times New Roman"/>
                                <w:kern w:val="0"/>
                                <w:szCs w:val="24"/>
                                <w:lang w:bidi="ar"/>
                              </w:rPr>
                              <w:t>2022-</w:t>
                            </w:r>
                            <w:r>
                              <w:rPr>
                                <w:rFonts w:ascii="Times New Roman" w:hAnsi="Times New Roman" w:eastAsia="等线" w:cs="Times New Roman"/>
                                <w:kern w:val="0"/>
                                <w:szCs w:val="24"/>
                                <w:lang w:bidi="ar"/>
                              </w:rPr>
                              <w:t>6</w:t>
                            </w:r>
                            <w:r>
                              <w:rPr>
                                <w:rFonts w:hint="eastAsia" w:ascii="Times New Roman" w:hAnsi="Times New Roman" w:eastAsia="等线" w:cs="Times New Roman"/>
                                <w:kern w:val="0"/>
                                <w:szCs w:val="24"/>
                                <w:lang w:bidi="ar"/>
                              </w:rPr>
                              <w:t>-</w:t>
                            </w:r>
                            <w:r>
                              <w:rPr>
                                <w:rFonts w:ascii="Times New Roman" w:hAnsi="Times New Roman" w:eastAsia="等线" w:cs="Times New Roman"/>
                                <w:kern w:val="0"/>
                                <w:szCs w:val="24"/>
                                <w:lang w:bidi="ar"/>
                              </w:rPr>
                              <w:t>2</w:t>
                            </w:r>
                          </w:p>
                        </w:tc>
                        <w:tc>
                          <w:tcPr>
                            <w:tcW w:w="1687" w:type="dxa"/>
                            <w:tcBorders>
                              <w:tl2br w:val="nil"/>
                              <w:tr2bl w:val="nil"/>
                            </w:tcBorders>
                            <w:shd w:val="clear" w:color="auto" w:fill="FFFFFF"/>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kern w:val="0"/>
                                <w:szCs w:val="24"/>
                                <w:lang w:bidi="ar"/>
                              </w:rPr>
                              <w:t>790</w:t>
                            </w:r>
                          </w:p>
                        </w:tc>
                        <w:tc>
                          <w:tcPr>
                            <w:tcW w:w="2018" w:type="dxa"/>
                            <w:gridSpan w:val="2"/>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kern w:val="0"/>
                                <w:szCs w:val="24"/>
                                <w:lang w:bidi="ar"/>
                              </w:rPr>
                              <w:t>1050</w:t>
                            </w:r>
                          </w:p>
                        </w:tc>
                        <w:tc>
                          <w:tcPr>
                            <w:tcW w:w="2228" w:type="dxa"/>
                            <w:tcBorders>
                              <w:tl2br w:val="nil"/>
                              <w:tr2bl w:val="nil"/>
                            </w:tcBorders>
                            <w:shd w:val="clear" w:color="auto" w:fill="FFFFFF"/>
                            <w:noWrap/>
                            <w:vAlign w:val="center"/>
                          </w:tcPr>
                          <w:p>
                            <w:pPr>
                              <w:widowControl/>
                              <w:spacing w:line="240" w:lineRule="auto"/>
                              <w:ind w:firstLine="0" w:firstLineChars="0"/>
                              <w:jc w:val="center"/>
                              <w:textAlignment w:val="center"/>
                              <w:rPr>
                                <w:rFonts w:ascii="Times New Roman" w:hAnsi="Times New Roman" w:eastAsia="等线" w:cs="Times New Roman"/>
                                <w:kern w:val="0"/>
                                <w:szCs w:val="24"/>
                                <w:lang w:bidi="ar"/>
                              </w:rPr>
                            </w:pPr>
                            <w:r>
                              <w:rPr>
                                <w:rFonts w:ascii="Times New Roman" w:hAnsi="Times New Roman" w:eastAsia="等线" w:cs="Times New Roman"/>
                                <w:kern w:val="0"/>
                                <w:szCs w:val="24"/>
                                <w:lang w:bidi="ar"/>
                              </w:rPr>
                              <w:t>184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03" w:hRule="atLeast"/>
                        </w:trPr>
                        <w:tc>
                          <w:tcPr>
                            <w:tcW w:w="1866"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楷体" w:hAnsi="楷体" w:cs="楷体"/>
                                <w:b/>
                                <w:bCs/>
                                <w:kern w:val="0"/>
                                <w:szCs w:val="24"/>
                                <w:lang w:bidi="ar"/>
                              </w:rPr>
                              <w:t>周环比</w:t>
                            </w:r>
                          </w:p>
                        </w:tc>
                        <w:tc>
                          <w:tcPr>
                            <w:tcW w:w="1687" w:type="dxa"/>
                            <w:tcBorders>
                              <w:tl2br w:val="nil"/>
                              <w:tr2bl w:val="nil"/>
                            </w:tcBorders>
                            <w:shd w:val="clear" w:color="auto" w:fill="FFFFFF"/>
                            <w:vAlign w:val="center"/>
                          </w:tcPr>
                          <w:p>
                            <w:pPr>
                              <w:widowControl/>
                              <w:ind w:firstLine="0" w:firstLineChars="0"/>
                              <w:jc w:val="center"/>
                              <w:textAlignment w:val="center"/>
                              <w:rPr>
                                <w:rFonts w:ascii="Times New Roman" w:hAnsi="Times New Roman" w:cs="Times New Roman"/>
                                <w:b/>
                                <w:bCs/>
                                <w:color w:val="FF0000"/>
                                <w:kern w:val="0"/>
                                <w:szCs w:val="24"/>
                                <w:lang w:bidi="ar"/>
                              </w:rPr>
                            </w:pPr>
                            <w:r>
                              <w:rPr>
                                <w:rFonts w:hint="eastAsia" w:ascii="Times New Roman" w:hAnsi="Times New Roman" w:cs="Times New Roman"/>
                                <w:b/>
                                <w:bCs/>
                                <w:color w:val="FF0000"/>
                                <w:kern w:val="0"/>
                                <w:szCs w:val="24"/>
                                <w:lang w:bidi="ar"/>
                              </w:rPr>
                              <w:t>↑</w:t>
                            </w:r>
                            <w:r>
                              <w:rPr>
                                <w:rFonts w:ascii="Times New Roman" w:hAnsi="Times New Roman" w:cs="Times New Roman"/>
                                <w:b/>
                                <w:bCs/>
                                <w:color w:val="FF0000"/>
                                <w:kern w:val="0"/>
                                <w:szCs w:val="24"/>
                                <w:lang w:bidi="ar"/>
                              </w:rPr>
                              <w:t>150</w:t>
                            </w:r>
                          </w:p>
                        </w:tc>
                        <w:tc>
                          <w:tcPr>
                            <w:tcW w:w="2018" w:type="dxa"/>
                            <w:gridSpan w:val="2"/>
                            <w:tcBorders>
                              <w:tl2br w:val="nil"/>
                              <w:tr2bl w:val="nil"/>
                            </w:tcBorders>
                            <w:shd w:val="clear" w:color="auto" w:fill="FFFFFF"/>
                            <w:noWrap/>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color w:val="00B050"/>
                                <w:kern w:val="0"/>
                                <w:szCs w:val="24"/>
                                <w:lang w:bidi="ar"/>
                              </w:rPr>
                              <w:t>↓</w:t>
                            </w:r>
                            <w:r>
                              <w:rPr>
                                <w:rFonts w:ascii="Times New Roman" w:hAnsi="Times New Roman" w:cs="Times New Roman"/>
                                <w:b/>
                                <w:bCs/>
                                <w:color w:val="00B050"/>
                                <w:kern w:val="0"/>
                                <w:szCs w:val="24"/>
                                <w:lang w:bidi="ar"/>
                              </w:rPr>
                              <w:t>300</w:t>
                            </w:r>
                          </w:p>
                        </w:tc>
                        <w:tc>
                          <w:tcPr>
                            <w:tcW w:w="2228"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color w:val="00B050"/>
                                <w:kern w:val="0"/>
                                <w:szCs w:val="24"/>
                                <w:lang w:bidi="ar"/>
                              </w:rPr>
                            </w:pPr>
                            <w:r>
                              <w:rPr>
                                <w:rFonts w:hint="eastAsia" w:ascii="Times New Roman" w:hAnsi="Times New Roman" w:cs="Times New Roman"/>
                                <w:b/>
                                <w:bCs/>
                                <w:color w:val="00B050"/>
                                <w:kern w:val="0"/>
                                <w:szCs w:val="24"/>
                                <w:lang w:bidi="ar"/>
                              </w:rPr>
                              <w:t>↓1</w:t>
                            </w:r>
                            <w:r>
                              <w:rPr>
                                <w:rFonts w:ascii="Times New Roman" w:hAnsi="Times New Roman" w:cs="Times New Roman"/>
                                <w:b/>
                                <w:bCs/>
                                <w:color w:val="00B050"/>
                                <w:kern w:val="0"/>
                                <w:szCs w:val="24"/>
                                <w:lang w:bidi="ar"/>
                              </w:rPr>
                              <w:t>5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23" w:hRule="atLeast"/>
                        </w:trPr>
                        <w:tc>
                          <w:tcPr>
                            <w:tcW w:w="1866"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楷体" w:hAnsi="楷体" w:cs="楷体"/>
                                <w:b/>
                                <w:bCs/>
                                <w:kern w:val="0"/>
                                <w:szCs w:val="24"/>
                                <w:lang w:bidi="ar"/>
                              </w:rPr>
                              <w:t>涨跌幅</w:t>
                            </w:r>
                          </w:p>
                        </w:tc>
                        <w:tc>
                          <w:tcPr>
                            <w:tcW w:w="1687" w:type="dxa"/>
                            <w:tcBorders>
                              <w:tl2br w:val="nil"/>
                              <w:tr2bl w:val="nil"/>
                            </w:tcBorders>
                            <w:shd w:val="clear" w:color="auto" w:fill="FFFFFF"/>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ascii="Times New Roman" w:hAnsi="Times New Roman" w:eastAsia="等线" w:cs="Times New Roman"/>
                                <w:b/>
                                <w:bCs/>
                                <w:color w:val="FF0000"/>
                                <w:kern w:val="0"/>
                                <w:szCs w:val="24"/>
                                <w:lang w:bidi="ar"/>
                              </w:rPr>
                              <w:t>23.44%</w:t>
                            </w:r>
                          </w:p>
                        </w:tc>
                        <w:tc>
                          <w:tcPr>
                            <w:tcW w:w="2018" w:type="dxa"/>
                            <w:gridSpan w:val="2"/>
                            <w:tcBorders>
                              <w:tl2br w:val="nil"/>
                              <w:tr2bl w:val="nil"/>
                            </w:tcBorders>
                            <w:shd w:val="clear" w:color="auto" w:fill="FFFFFF"/>
                            <w:noWrap/>
                          </w:tcPr>
                          <w:p>
                            <w:pPr>
                              <w:widowControl/>
                              <w:ind w:firstLine="0" w:firstLineChars="0"/>
                              <w:jc w:val="center"/>
                              <w:textAlignment w:val="center"/>
                              <w:rPr>
                                <w:rFonts w:ascii="Times New Roman" w:hAnsi="Times New Roman" w:eastAsia="等线" w:cs="Times New Roman"/>
                                <w:b/>
                                <w:bCs/>
                                <w:kern w:val="0"/>
                                <w:szCs w:val="24"/>
                                <w:lang w:bidi="ar"/>
                              </w:rPr>
                            </w:pPr>
                            <w:r>
                              <w:rPr>
                                <w:rFonts w:ascii="Times New Roman" w:hAnsi="Times New Roman" w:cs="Times New Roman"/>
                                <w:b/>
                                <w:bCs/>
                                <w:color w:val="00B050"/>
                                <w:kern w:val="0"/>
                                <w:szCs w:val="24"/>
                                <w:lang w:bidi="ar"/>
                              </w:rPr>
                              <w:t>22.22%</w:t>
                            </w:r>
                          </w:p>
                        </w:tc>
                        <w:tc>
                          <w:tcPr>
                            <w:tcW w:w="2228" w:type="dxa"/>
                            <w:tcBorders>
                              <w:tl2br w:val="nil"/>
                              <w:tr2bl w:val="nil"/>
                            </w:tcBorders>
                            <w:shd w:val="clear" w:color="auto" w:fill="FFFFFF"/>
                            <w:noWrap/>
                            <w:vAlign w:val="center"/>
                          </w:tcPr>
                          <w:p>
                            <w:pPr>
                              <w:widowControl/>
                              <w:ind w:firstLine="0" w:firstLineChars="0"/>
                              <w:jc w:val="center"/>
                              <w:textAlignment w:val="center"/>
                              <w:rPr>
                                <w:rFonts w:ascii="Times New Roman" w:hAnsi="Times New Roman" w:cs="Times New Roman"/>
                                <w:b/>
                                <w:bCs/>
                                <w:color w:val="00B050"/>
                                <w:kern w:val="0"/>
                                <w:szCs w:val="24"/>
                                <w:lang w:bidi="ar"/>
                              </w:rPr>
                            </w:pPr>
                            <w:r>
                              <w:rPr>
                                <w:rFonts w:ascii="Times New Roman" w:hAnsi="Times New Roman" w:eastAsia="等线" w:cs="Times New Roman"/>
                                <w:b/>
                                <w:bCs/>
                                <w:color w:val="00B050"/>
                                <w:kern w:val="0"/>
                                <w:szCs w:val="24"/>
                                <w:lang w:bidi="ar"/>
                              </w:rPr>
                              <w:t>7.54%</w:t>
                            </w:r>
                          </w:p>
                        </w:tc>
                      </w:tr>
                    </w:tbl>
                    <w:p>
                      <w:pPr>
                        <w:ind w:firstLine="0" w:firstLineChars="0"/>
                        <w:jc w:val="right"/>
                        <w:rPr>
                          <w:bCs/>
                        </w:rPr>
                      </w:pPr>
                      <w:r>
                        <w:rPr>
                          <w:rFonts w:hint="eastAsia" w:ascii="楷体" w:hAnsi="楷体" w:cs="楷体"/>
                          <w:bCs/>
                          <w:color w:val="7F7F7F"/>
                          <w:sz w:val="18"/>
                          <w:szCs w:val="18"/>
                        </w:rPr>
                        <w:t>数据来源：钢联数据</w:t>
                      </w:r>
                    </w:p>
                    <w:p>
                      <w:pPr>
                        <w:ind w:firstLine="0" w:firstLineChars="0"/>
                        <w:jc w:val="right"/>
                        <w:rPr>
                          <w:rFonts w:ascii="楷体" w:hAnsi="楷体" w:cs="楷体"/>
                          <w:bCs/>
                          <w:color w:val="023985"/>
                        </w:rPr>
                      </w:pPr>
                    </w:p>
                  </w:txbxContent>
                </v:textbox>
              </v:rect>
            </w:pict>
          </mc:Fallback>
        </mc:AlternateContent>
      </w:r>
      <w:r>
        <w:rPr>
          <w:color w:val="FFFFFF" w:themeColor="background1"/>
          <w14:textFill>
            <w14:solidFill>
              <w14:schemeClr w14:val="bg1"/>
            </w14:solidFill>
          </w14:textFill>
        </w:rPr>
        <w:t>2.2</w:t>
      </w:r>
      <w:r>
        <w:rPr>
          <w:rFonts w:hint="eastAsia"/>
          <w:color w:val="FFFFFF" w:themeColor="background1"/>
          <w14:textFill>
            <w14:solidFill>
              <w14:schemeClr w14:val="bg1"/>
            </w14:solidFill>
          </w14:textFill>
        </w:rPr>
        <w:t>原料分析</w:t>
      </w:r>
      <w:bookmarkEnd w:id="13"/>
    </w:p>
    <w:p>
      <w:pPr>
        <w:pStyle w:val="5"/>
        <w:rPr>
          <w:color w:val="FFFFFF" w:themeColor="background1"/>
          <w14:textFill>
            <w14:solidFill>
              <w14:schemeClr w14:val="bg1"/>
            </w14:solidFill>
          </w14:textFill>
        </w:rPr>
      </w:pPr>
      <w:bookmarkStart w:id="14" w:name="_Toc17747"/>
      <w:r>
        <w:rPr>
          <w:rFonts w:hint="eastAsia"/>
          <w:color w:val="FFFFFF" w:themeColor="background1"/>
          <w14:textFill>
            <w14:solidFill>
              <w14:schemeClr w14:val="bg1"/>
            </w14:solidFill>
          </w14:textFill>
        </w:rPr>
        <w:t>2.</w:t>
      </w:r>
      <w:r>
        <w:rPr>
          <w:color w:val="FFFFFF" w:themeColor="background1"/>
          <w14:textFill>
            <w14:solidFill>
              <w14:schemeClr w14:val="bg1"/>
            </w14:solidFill>
          </w14:textFill>
        </w:rPr>
        <w:t>2</w:t>
      </w:r>
      <w:r>
        <w:rPr>
          <w:rFonts w:hint="eastAsia"/>
          <w:color w:val="FFFFFF" w:themeColor="background1"/>
          <w14:textFill>
            <w14:solidFill>
              <w14:schemeClr w14:val="bg1"/>
            </w14:solidFill>
          </w14:textFill>
        </w:rPr>
        <w:t>.1 镍中间品</w:t>
      </w:r>
      <w:bookmarkEnd w:id="14"/>
    </w:p>
    <w:p>
      <w:pPr>
        <w:ind w:firstLine="0" w:firstLineChars="0"/>
        <w:rPr>
          <w:rFonts w:ascii="楷体" w:hAnsi="楷体"/>
          <w:bCs/>
          <w:color w:val="FFFFFF" w:themeColor="background1"/>
          <w:szCs w:val="24"/>
          <w14:textFill>
            <w14:solidFill>
              <w14:schemeClr w14:val="bg1"/>
            </w14:solidFill>
          </w14:textFill>
        </w:rPr>
      </w:pPr>
    </w:p>
    <w:p>
      <w:pPr>
        <w:pStyle w:val="2"/>
        <w:ind w:firstLine="480"/>
        <w:rPr>
          <w:rFonts w:ascii="楷体" w:hAnsi="楷体"/>
          <w:bCs/>
          <w:color w:val="FFFFFF" w:themeColor="background1"/>
          <w:szCs w:val="24"/>
          <w14:textFill>
            <w14:solidFill>
              <w14:schemeClr w14:val="bg1"/>
            </w14:solidFill>
          </w14:textFill>
        </w:rPr>
      </w:pPr>
    </w:p>
    <w:p>
      <w:pPr>
        <w:pStyle w:val="2"/>
        <w:ind w:firstLine="480"/>
        <w:rPr>
          <w:rFonts w:ascii="楷体" w:hAnsi="楷体"/>
          <w:bCs/>
          <w:color w:val="FFFFFF" w:themeColor="background1"/>
          <w:szCs w:val="24"/>
          <w14:textFill>
            <w14:solidFill>
              <w14:schemeClr w14:val="bg1"/>
            </w14:solidFill>
          </w14:textFill>
        </w:rPr>
      </w:pPr>
    </w:p>
    <w:p>
      <w:pPr>
        <w:pStyle w:val="2"/>
        <w:ind w:firstLine="480"/>
        <w:rPr>
          <w:rFonts w:ascii="楷体" w:hAnsi="楷体"/>
          <w:bCs/>
          <w:color w:val="FFFFFF" w:themeColor="background1"/>
          <w:szCs w:val="24"/>
          <w14:textFill>
            <w14:solidFill>
              <w14:schemeClr w14:val="bg1"/>
            </w14:solidFill>
          </w14:textFill>
        </w:rPr>
      </w:pPr>
    </w:p>
    <w:p>
      <w:pPr>
        <w:pStyle w:val="2"/>
        <w:ind w:firstLine="480"/>
        <w:rPr>
          <w:rFonts w:ascii="楷体" w:hAnsi="楷体"/>
          <w:bCs/>
          <w:color w:val="FFFFFF" w:themeColor="background1"/>
          <w:szCs w:val="24"/>
          <w14:textFill>
            <w14:solidFill>
              <w14:schemeClr w14:val="bg1"/>
            </w14:solidFill>
          </w14:textFill>
        </w:rPr>
      </w:pPr>
    </w:p>
    <w:p>
      <w:pPr>
        <w:pStyle w:val="2"/>
        <w:ind w:firstLine="480"/>
        <w:rPr>
          <w:rFonts w:ascii="楷体" w:hAnsi="楷体"/>
          <w:bCs/>
          <w:color w:val="FFFFFF" w:themeColor="background1"/>
          <w:szCs w:val="24"/>
          <w14:textFill>
            <w14:solidFill>
              <w14:schemeClr w14:val="bg1"/>
            </w14:solidFill>
          </w14:textFill>
        </w:rPr>
      </w:pPr>
    </w:p>
    <w:p>
      <w:pPr>
        <w:pStyle w:val="2"/>
        <w:ind w:firstLine="480"/>
        <w:rPr>
          <w:rFonts w:ascii="楷体" w:hAnsi="楷体"/>
          <w:bCs/>
          <w:color w:val="FFFFFF" w:themeColor="background1"/>
          <w:szCs w:val="24"/>
          <w14:textFill>
            <w14:solidFill>
              <w14:schemeClr w14:val="bg1"/>
            </w14:solidFill>
          </w14:textFill>
        </w:rPr>
      </w:pPr>
    </w:p>
    <w:p>
      <w:pPr>
        <w:pStyle w:val="5"/>
        <w:rPr>
          <w:color w:val="FFFFFF" w:themeColor="background1"/>
          <w14:textFill>
            <w14:solidFill>
              <w14:schemeClr w14:val="bg1"/>
            </w14:solidFill>
          </w14:textFill>
        </w:rPr>
      </w:pPr>
      <w:bookmarkStart w:id="15" w:name="_Toc26123"/>
      <w:r>
        <w:rPr>
          <w:rFonts w:hint="eastAsia"/>
          <w:color w:val="FFFFFF" w:themeColor="background1"/>
          <w14:textFill>
            <w14:solidFill>
              <w14:schemeClr w14:val="bg1"/>
            </w14:solidFill>
          </w14:textFill>
        </w:rPr>
        <w:t>2.</w:t>
      </w:r>
      <w:r>
        <w:rPr>
          <w:color w:val="FFFFFF" w:themeColor="background1"/>
          <w14:textFill>
            <w14:solidFill>
              <w14:schemeClr w14:val="bg1"/>
            </w14:solidFill>
          </w14:textFill>
        </w:rPr>
        <w:t>2</w:t>
      </w:r>
      <w:r>
        <w:rPr>
          <w:rFonts w:hint="eastAsia"/>
          <w:color w:val="FFFFFF" w:themeColor="background1"/>
          <w14:textFill>
            <w14:solidFill>
              <w14:schemeClr w14:val="bg1"/>
            </w14:solidFill>
          </w14:textFill>
        </w:rPr>
        <w:t>.2 镍豆</w:t>
      </w:r>
      <w:bookmarkEnd w:id="15"/>
    </w:p>
    <w:p>
      <w:pPr>
        <w:ind w:firstLine="0" w:firstLineChars="0"/>
        <w:rPr>
          <w:rFonts w:ascii="楷体" w:hAnsi="楷体"/>
          <w:bCs/>
          <w:color w:val="FFFFFF" w:themeColor="background1"/>
          <w:szCs w:val="24"/>
          <w14:textFill>
            <w14:solidFill>
              <w14:schemeClr w14:val="bg1"/>
            </w14:solidFill>
          </w14:textFill>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r>
        <w:rPr>
          <w:rFonts w:ascii="楷体" w:hAnsi="楷体"/>
          <w:bCs/>
          <w:color w:val="0000FF"/>
          <w:szCs w:val="24"/>
        </w:rPr>
        <w:br w:type="page"/>
      </w:r>
    </w:p>
    <w:p>
      <w:pPr>
        <w:pStyle w:val="4"/>
        <w:rPr>
          <w:color w:val="FFFFFF" w:themeColor="background1"/>
          <w14:textFill>
            <w14:solidFill>
              <w14:schemeClr w14:val="bg1"/>
            </w14:solidFill>
          </w14:textFill>
        </w:rPr>
      </w:pPr>
      <w:bookmarkStart w:id="16" w:name="_Toc3072"/>
      <w:r>
        <w:rPr>
          <w:rFonts w:hint="eastAsia"/>
          <w:color w:val="FFFFFF" w:themeColor="background1"/>
          <w14:textFill>
            <w14:solidFill>
              <w14:schemeClr w14:val="bg1"/>
            </w14:solidFill>
          </w14:textFill>
        </w:rPr>
        <mc:AlternateContent>
          <mc:Choice Requires="wps">
            <w:drawing>
              <wp:anchor distT="0" distB="0" distL="114300" distR="114300" simplePos="0" relativeHeight="251694080" behindDoc="0" locked="0" layoutInCell="1" allowOverlap="1">
                <wp:simplePos x="0" y="0"/>
                <wp:positionH relativeFrom="margin">
                  <wp:posOffset>1605915</wp:posOffset>
                </wp:positionH>
                <wp:positionV relativeFrom="paragraph">
                  <wp:posOffset>-4445</wp:posOffset>
                </wp:positionV>
                <wp:extent cx="5039995" cy="1536700"/>
                <wp:effectExtent l="0" t="0" r="0" b="0"/>
                <wp:wrapNone/>
                <wp:docPr id="6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536700"/>
                        </a:xfrm>
                        <a:prstGeom prst="rect">
                          <a:avLst/>
                        </a:prstGeom>
                      </wps:spPr>
                      <wps:txbx>
                        <w:txbxContent>
                          <w:p>
                            <w:pPr>
                              <w:pStyle w:val="4"/>
                              <w:rPr>
                                <w:b/>
                                <w:bCs/>
                              </w:rPr>
                            </w:pPr>
                            <w:bookmarkStart w:id="157" w:name="_Toc100946305"/>
                            <w:bookmarkStart w:id="158" w:name="_Toc78572379"/>
                            <w:bookmarkStart w:id="159" w:name="_Toc86423862"/>
                            <w:r>
                              <w:rPr>
                                <w:rFonts w:hint="eastAsia"/>
                                <w:b/>
                                <w:bCs/>
                              </w:rPr>
                              <w:t>2</w:t>
                            </w:r>
                            <w:r>
                              <w:rPr>
                                <w:b/>
                                <w:bCs/>
                              </w:rPr>
                              <w:t>.</w:t>
                            </w:r>
                            <w:r>
                              <w:rPr>
                                <w:rFonts w:hint="eastAsia"/>
                                <w:b/>
                                <w:bCs/>
                              </w:rPr>
                              <w:t>3成本及利润分析</w:t>
                            </w:r>
                            <w:bookmarkEnd w:id="157"/>
                            <w:bookmarkEnd w:id="158"/>
                            <w:bookmarkEnd w:id="159"/>
                          </w:p>
                          <w:p>
                            <w:pPr>
                              <w:ind w:firstLine="480"/>
                              <w:rPr>
                                <w:rFonts w:ascii="楷体" w:hAnsi="楷体" w:cs="楷体"/>
                              </w:rPr>
                            </w:pPr>
                            <w:r>
                              <w:rPr>
                                <w:rFonts w:hint="eastAsia" w:ascii="楷体" w:hAnsi="楷体" w:cs="楷体"/>
                              </w:rPr>
                              <w:t>本周电池级硫酸镍价格暂稳</w:t>
                            </w:r>
                            <w:r>
                              <w:rPr>
                                <w:rFonts w:ascii="楷体" w:hAnsi="楷体" w:cs="楷体"/>
                              </w:rPr>
                              <w:t>，</w:t>
                            </w:r>
                            <w:r>
                              <w:rPr>
                                <w:rFonts w:hint="eastAsia" w:ascii="楷体" w:hAnsi="楷体" w:cs="楷体"/>
                              </w:rPr>
                              <w:t>镍中间品生产硫酸镍利润处于盈亏线附近，利润较低，在下游集中采购涨价后将刺激硫酸镍企业复产，</w:t>
                            </w:r>
                            <w:r>
                              <w:rPr>
                                <w:rFonts w:ascii="楷体" w:hAnsi="楷体" w:cs="楷体"/>
                              </w:rPr>
                              <w:t>镍豆生产硫酸镍</w:t>
                            </w:r>
                            <w:r>
                              <w:rPr>
                                <w:rFonts w:hint="eastAsia" w:ascii="楷体" w:hAnsi="楷体" w:cs="楷体"/>
                              </w:rPr>
                              <w:t>亏损</w:t>
                            </w:r>
                            <w:r>
                              <w:rPr>
                                <w:rFonts w:ascii="楷体" w:hAnsi="楷体" w:cs="楷体"/>
                              </w:rPr>
                              <w:t>明显。</w:t>
                            </w:r>
                          </w:p>
                          <w:p>
                            <w:pPr>
                              <w:ind w:firstLine="480"/>
                              <w:rPr>
                                <w:rFonts w:ascii="楷体" w:hAnsi="楷体" w:cs="楷体"/>
                              </w:rPr>
                            </w:pPr>
                          </w:p>
                          <w:p>
                            <w:pPr>
                              <w:ind w:firstLine="0" w:firstLineChars="0"/>
                            </w:pPr>
                          </w:p>
                          <w:p>
                            <w:pPr>
                              <w:ind w:firstLine="0" w:firstLineChars="0"/>
                              <w:jc w:val="center"/>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0" w:firstLineChars="0"/>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480"/>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0.35pt;height:121pt;width:396.85pt;mso-position-horizontal-relative:margin;z-index:251694080;mso-width-relative:page;mso-height-relative:page;" filled="f" stroked="f" coordsize="21600,21600" o:gfxdata="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NKw6G2wAA&#10;AAoBAAAPAAAAAAAAAAEAIAAAACIAAABkcnMvZG93bnJldi54bWxQSwECFAAUAAAACACHTuJAgqKF&#10;NOIBAACtAwAADgAAAAAAAAABACAAAAAqAQAAZHJzL2Uyb0RvYy54bWxQSwUGAAAAAAYABgBZAQAA&#10;fgUAAAAA&#10;">
                <v:fill on="f" focussize="0,0"/>
                <v:stroke on="f"/>
                <v:imagedata o:title=""/>
                <o:lock v:ext="edit" grouping="t" aspectratio="f"/>
                <v:textbox>
                  <w:txbxContent>
                    <w:p>
                      <w:pPr>
                        <w:pStyle w:val="4"/>
                        <w:rPr>
                          <w:b/>
                          <w:bCs/>
                        </w:rPr>
                      </w:pPr>
                      <w:bookmarkStart w:id="157" w:name="_Toc100946305"/>
                      <w:bookmarkStart w:id="158" w:name="_Toc78572379"/>
                      <w:bookmarkStart w:id="159" w:name="_Toc86423862"/>
                      <w:r>
                        <w:rPr>
                          <w:rFonts w:hint="eastAsia"/>
                          <w:b/>
                          <w:bCs/>
                        </w:rPr>
                        <w:t>2</w:t>
                      </w:r>
                      <w:r>
                        <w:rPr>
                          <w:b/>
                          <w:bCs/>
                        </w:rPr>
                        <w:t>.</w:t>
                      </w:r>
                      <w:r>
                        <w:rPr>
                          <w:rFonts w:hint="eastAsia"/>
                          <w:b/>
                          <w:bCs/>
                        </w:rPr>
                        <w:t>3成本及利润分析</w:t>
                      </w:r>
                      <w:bookmarkEnd w:id="157"/>
                      <w:bookmarkEnd w:id="158"/>
                      <w:bookmarkEnd w:id="159"/>
                    </w:p>
                    <w:p>
                      <w:pPr>
                        <w:ind w:firstLine="480"/>
                        <w:rPr>
                          <w:rFonts w:ascii="楷体" w:hAnsi="楷体" w:cs="楷体"/>
                        </w:rPr>
                      </w:pPr>
                      <w:r>
                        <w:rPr>
                          <w:rFonts w:hint="eastAsia" w:ascii="楷体" w:hAnsi="楷体" w:cs="楷体"/>
                        </w:rPr>
                        <w:t>本周电池级硫酸镍价格暂稳</w:t>
                      </w:r>
                      <w:r>
                        <w:rPr>
                          <w:rFonts w:ascii="楷体" w:hAnsi="楷体" w:cs="楷体"/>
                        </w:rPr>
                        <w:t>，</w:t>
                      </w:r>
                      <w:r>
                        <w:rPr>
                          <w:rFonts w:hint="eastAsia" w:ascii="楷体" w:hAnsi="楷体" w:cs="楷体"/>
                        </w:rPr>
                        <w:t>镍中间品生产硫酸镍利润处于盈亏线附近，利润较低，在下游集中采购涨价后将刺激硫酸镍企业复产，</w:t>
                      </w:r>
                      <w:r>
                        <w:rPr>
                          <w:rFonts w:ascii="楷体" w:hAnsi="楷体" w:cs="楷体"/>
                        </w:rPr>
                        <w:t>镍豆生产硫酸镍</w:t>
                      </w:r>
                      <w:r>
                        <w:rPr>
                          <w:rFonts w:hint="eastAsia" w:ascii="楷体" w:hAnsi="楷体" w:cs="楷体"/>
                        </w:rPr>
                        <w:t>亏损</w:t>
                      </w:r>
                      <w:r>
                        <w:rPr>
                          <w:rFonts w:ascii="楷体" w:hAnsi="楷体" w:cs="楷体"/>
                        </w:rPr>
                        <w:t>明显。</w:t>
                      </w:r>
                    </w:p>
                    <w:p>
                      <w:pPr>
                        <w:ind w:firstLine="480"/>
                        <w:rPr>
                          <w:rFonts w:ascii="楷体" w:hAnsi="楷体" w:cs="楷体"/>
                        </w:rPr>
                      </w:pPr>
                    </w:p>
                    <w:p>
                      <w:pPr>
                        <w:ind w:firstLine="0" w:firstLineChars="0"/>
                      </w:pPr>
                    </w:p>
                    <w:p>
                      <w:pPr>
                        <w:ind w:firstLine="0" w:firstLineChars="0"/>
                        <w:jc w:val="center"/>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0" w:firstLineChars="0"/>
                        <w:rPr>
                          <w:rFonts w:ascii="楷体" w:hAnsi="楷体" w:cs="楷体"/>
                          <w:color w:val="7F7F7F"/>
                          <w:sz w:val="18"/>
                          <w:szCs w:val="18"/>
                        </w:rPr>
                      </w:pPr>
                    </w:p>
                    <w:p>
                      <w:pPr>
                        <w:ind w:firstLine="0" w:firstLineChars="0"/>
                        <w:jc w:val="right"/>
                        <w:rPr>
                          <w:rFonts w:ascii="楷体" w:hAnsi="楷体" w:cs="楷体"/>
                          <w:color w:val="7F7F7F"/>
                          <w:sz w:val="18"/>
                          <w:szCs w:val="18"/>
                        </w:rPr>
                      </w:pPr>
                    </w:p>
                    <w:p>
                      <w:pPr>
                        <w:ind w:firstLine="480"/>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txbxContent>
                </v:textbox>
              </v:rect>
            </w:pict>
          </mc:Fallback>
        </mc:AlternateContent>
      </w:r>
      <w:r>
        <w:rPr>
          <w:rFonts w:hint="eastAsia"/>
          <w:color w:val="FFFFFF" w:themeColor="background1"/>
          <w14:textFill>
            <w14:solidFill>
              <w14:schemeClr w14:val="bg1"/>
            </w14:solidFill>
          </w14:textFill>
        </w:rPr>
        <w:t>2.3 成本及利润分析</w:t>
      </w:r>
      <w:bookmarkEnd w:id="16"/>
    </w:p>
    <w:p>
      <w:pPr>
        <w:ind w:firstLine="480"/>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rPr>
          <w:rFonts w:ascii="楷体" w:hAnsi="楷体"/>
          <w:bCs/>
          <w:color w:val="0000FF"/>
          <w:szCs w:val="24"/>
        </w:rPr>
      </w:pPr>
    </w:p>
    <w:p>
      <w:pPr>
        <w:ind w:firstLine="0" w:firstLineChars="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bookmarkStart w:id="17" w:name="_Toc21622"/>
      <w:bookmarkStart w:id="18" w:name="_Toc79783345"/>
      <w:bookmarkStart w:id="19" w:name="_Toc78549682"/>
    </w:p>
    <w:p>
      <w:pPr>
        <w:ind w:firstLine="0" w:firstLineChars="0"/>
        <w:rPr>
          <w:rFonts w:ascii="楷体" w:hAnsi="楷体"/>
          <w:bCs/>
          <w:szCs w:val="24"/>
        </w:rPr>
      </w:pPr>
    </w:p>
    <w:p>
      <w:pPr>
        <w:ind w:firstLine="0" w:firstLineChars="0"/>
        <w:rPr>
          <w:rFonts w:ascii="楷体" w:hAnsi="楷体"/>
          <w:bCs/>
          <w:szCs w:val="24"/>
        </w:rPr>
      </w:pPr>
      <w:r>
        <w:drawing>
          <wp:inline distT="0" distB="0" distL="0" distR="0">
            <wp:extent cx="3243580" cy="2339975"/>
            <wp:effectExtent l="0" t="0" r="0" b="0"/>
            <wp:docPr id="164277855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drawing>
          <wp:inline distT="0" distB="0" distL="0" distR="0">
            <wp:extent cx="3243580" cy="2339975"/>
            <wp:effectExtent l="0" t="0" r="0" b="0"/>
            <wp:docPr id="1173808309"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t xml:space="preserve"> </w:t>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bCs/>
          <w:szCs w:val="24"/>
        </w:rPr>
      </w:pPr>
    </w:p>
    <w:p>
      <w:pPr>
        <w:ind w:firstLine="0" w:firstLineChars="0"/>
        <w:rPr>
          <w:rFonts w:ascii="楷体" w:hAnsi="楷体"/>
          <w:bCs/>
          <w:szCs w:val="24"/>
        </w:rPr>
      </w:pPr>
      <w:bookmarkStart w:id="20" w:name="_Toc86423863"/>
    </w:p>
    <w:p>
      <w:pPr>
        <w:ind w:firstLine="360"/>
        <w:jc w:val="right"/>
        <w:rPr>
          <w:rFonts w:ascii="楷体" w:hAnsi="楷体" w:cs="楷体"/>
          <w:color w:val="7F7F7F"/>
          <w:sz w:val="18"/>
          <w:szCs w:val="18"/>
        </w:rPr>
      </w:pPr>
    </w:p>
    <w:p>
      <w:pPr>
        <w:widowControl/>
        <w:spacing w:line="240" w:lineRule="auto"/>
        <w:ind w:firstLine="0" w:firstLineChars="0"/>
        <w:jc w:val="left"/>
        <w:rPr>
          <w:rFonts w:ascii="楷体" w:hAnsi="楷体" w:cs="楷体"/>
          <w:color w:val="7F7F7F"/>
          <w:sz w:val="18"/>
          <w:szCs w:val="18"/>
        </w:rPr>
        <w:sectPr>
          <w:footerReference r:id="rId15" w:type="default"/>
          <w:type w:val="continuous"/>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3"/>
        <w:ind w:firstLine="0" w:firstLineChars="0"/>
      </w:pPr>
      <w:bookmarkStart w:id="21" w:name="_Toc26488"/>
      <w:r>
        <mc:AlternateContent>
          <mc:Choice Requires="wps">
            <w:drawing>
              <wp:anchor distT="0" distB="0" distL="114300" distR="114300" simplePos="0" relativeHeight="251692032" behindDoc="0" locked="0" layoutInCell="1" allowOverlap="1">
                <wp:simplePos x="0" y="0"/>
                <wp:positionH relativeFrom="margin">
                  <wp:align>right</wp:align>
                </wp:positionH>
                <wp:positionV relativeFrom="paragraph">
                  <wp:posOffset>320675</wp:posOffset>
                </wp:positionV>
                <wp:extent cx="5039995" cy="9326880"/>
                <wp:effectExtent l="0" t="0" r="0" b="0"/>
                <wp:wrapNone/>
                <wp:docPr id="1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326880"/>
                        </a:xfrm>
                        <a:prstGeom prst="rect">
                          <a:avLst/>
                        </a:prstGeom>
                      </wps:spPr>
                      <wps:txbx>
                        <w:txbxContent>
                          <w:p>
                            <w:pPr>
                              <w:pStyle w:val="5"/>
                              <w:rPr>
                                <w:rFonts w:hint="eastAsia"/>
                              </w:rPr>
                            </w:pPr>
                            <w:bookmarkStart w:id="160" w:name="_Toc19108"/>
                            <w:bookmarkStart w:id="161" w:name="_Toc38055551"/>
                            <w:bookmarkStart w:id="162" w:name="_Toc86423865"/>
                            <w:bookmarkStart w:id="163" w:name="_Toc104574680"/>
                            <w:bookmarkStart w:id="164" w:name="_Toc86426291"/>
                            <w:bookmarkStart w:id="165" w:name="_Toc79783346"/>
                            <w:r>
                              <w:rPr>
                                <w:rFonts w:hint="eastAsia"/>
                              </w:rPr>
                              <w:t xml:space="preserve">3.1 </w:t>
                            </w:r>
                            <w:bookmarkEnd w:id="160"/>
                            <w:bookmarkEnd w:id="161"/>
                            <w:r>
                              <w:rPr>
                                <w:rFonts w:hint="eastAsia"/>
                              </w:rPr>
                              <w:t>价格分析</w:t>
                            </w:r>
                            <w:bookmarkEnd w:id="162"/>
                            <w:bookmarkEnd w:id="163"/>
                            <w:bookmarkEnd w:id="164"/>
                            <w:bookmarkEnd w:id="165"/>
                          </w:p>
                          <w:p>
                            <w:pPr>
                              <w:pStyle w:val="5"/>
                            </w:pPr>
                            <w:r>
                              <w:t>3.1.1</w:t>
                            </w:r>
                            <w:r>
                              <w:rPr>
                                <w:rFonts w:hint="eastAsia"/>
                              </w:rPr>
                              <w:t xml:space="preserve"> 电解钴</w:t>
                            </w:r>
                          </w:p>
                          <w:p>
                            <w:pPr>
                              <w:pStyle w:val="2"/>
                              <w:numPr>
                                <w:ilvl w:val="0"/>
                                <w:numId w:val="0"/>
                              </w:numPr>
                              <w:rPr>
                                <w:rFonts w:hint="eastAsia" w:ascii="楷体" w:hAnsi="楷体" w:eastAsia="楷体" w:cs="楷体"/>
                                <w:color w:val="auto"/>
                                <w:kern w:val="2"/>
                                <w:sz w:val="24"/>
                                <w:szCs w:val="24"/>
                                <w:lang w:val="en-US" w:eastAsia="zh-CN"/>
                              </w:rPr>
                            </w:pPr>
                            <w:bookmarkStart w:id="166" w:name="OLE_LINK7"/>
                            <w:r>
                              <w:rPr>
                                <w:rFonts w:hint="eastAsia" w:ascii="楷体" w:hAnsi="楷体" w:eastAsia="楷体" w:cs="楷体"/>
                                <w:b/>
                                <w:bCs/>
                                <w:color w:val="auto"/>
                                <w:kern w:val="2"/>
                                <w:sz w:val="24"/>
                                <w:szCs w:val="24"/>
                              </w:rPr>
                              <w:t>电解钴</w:t>
                            </w:r>
                            <w:r>
                              <w:rPr>
                                <w:rFonts w:hint="eastAsia" w:ascii="楷体" w:hAnsi="楷体" w:eastAsia="楷体" w:cs="楷体"/>
                                <w:color w:val="auto"/>
                                <w:kern w:val="2"/>
                                <w:sz w:val="24"/>
                                <w:szCs w:val="24"/>
                              </w:rPr>
                              <w:t>：</w:t>
                            </w:r>
                            <w:bookmarkEnd w:id="166"/>
                            <w:r>
                              <w:rPr>
                                <w:rFonts w:hint="eastAsia" w:asciiTheme="minorEastAsia" w:hAnsiTheme="minorEastAsia" w:cstheme="minorEastAsia"/>
                                <w:color w:val="000000" w:themeColor="text1"/>
                                <w:sz w:val="24"/>
                                <w:szCs w:val="24"/>
                                <w:lang w:val="en-US" w:eastAsia="zh-CN"/>
                                <w14:textFill>
                                  <w14:solidFill>
                                    <w14:schemeClr w14:val="tx1"/>
                                  </w14:solidFill>
                                </w14:textFill>
                              </w:rPr>
                              <w:t>周初无锡电子盘电子盘无明显变化，市场信心较差，电解钴报价以窄幅调整升水为主。临近周末，电子盘有小幅上涨，各品牌电解钴有上涨趋势。但从整体来看，市场仍存在供求压力，下游合金和磁材需求处于低迷状态，场内缺乏新的利好消息出现，业者多持观望态度。</w:t>
                            </w:r>
                          </w:p>
                          <w:p>
                            <w:pPr>
                              <w:pStyle w:val="4"/>
                              <w:ind w:firstLine="480" w:firstLineChars="200"/>
                              <w:rPr>
                                <w:rFonts w:hint="eastAsia" w:ascii="楷体" w:hAnsi="楷体" w:eastAsia="楷体" w:cs="楷体"/>
                                <w:color w:val="auto"/>
                                <w:kern w:val="2"/>
                                <w:sz w:val="24"/>
                                <w:szCs w:val="24"/>
                              </w:rPr>
                            </w:pPr>
                            <w:r>
                              <w:rPr>
                                <w:rFonts w:hint="eastAsia" w:ascii="楷体" w:hAnsi="楷体" w:eastAsia="楷体" w:cs="楷体"/>
                                <w:color w:val="auto"/>
                                <w:kern w:val="2"/>
                                <w:sz w:val="24"/>
                                <w:szCs w:val="24"/>
                              </w:rPr>
                              <w:t>截止</w:t>
                            </w:r>
                            <w:r>
                              <w:rPr>
                                <w:rFonts w:hint="eastAsia" w:ascii="楷体" w:hAnsi="楷体" w:cs="楷体"/>
                                <w:color w:val="auto"/>
                                <w:kern w:val="2"/>
                                <w:sz w:val="24"/>
                                <w:szCs w:val="24"/>
                                <w:lang w:val="en-US" w:eastAsia="zh-CN"/>
                              </w:rPr>
                              <w:t>6</w:t>
                            </w:r>
                            <w:r>
                              <w:rPr>
                                <w:rFonts w:hint="eastAsia" w:ascii="楷体" w:hAnsi="楷体" w:eastAsia="楷体" w:cs="楷体"/>
                                <w:color w:val="auto"/>
                                <w:kern w:val="2"/>
                                <w:sz w:val="24"/>
                                <w:szCs w:val="24"/>
                              </w:rPr>
                              <w:t>月</w:t>
                            </w:r>
                            <w:r>
                              <w:rPr>
                                <w:rFonts w:hint="eastAsia" w:ascii="楷体" w:hAnsi="楷体" w:cs="楷体"/>
                                <w:color w:val="auto"/>
                                <w:kern w:val="2"/>
                                <w:sz w:val="24"/>
                                <w:szCs w:val="24"/>
                                <w:lang w:val="en-US" w:eastAsia="zh-CN"/>
                              </w:rPr>
                              <w:t>2</w:t>
                            </w:r>
                            <w:r>
                              <w:rPr>
                                <w:rFonts w:hint="eastAsia" w:ascii="楷体" w:hAnsi="楷体" w:eastAsia="楷体" w:cs="楷体"/>
                                <w:color w:val="auto"/>
                                <w:kern w:val="2"/>
                                <w:sz w:val="24"/>
                                <w:szCs w:val="24"/>
                              </w:rPr>
                              <w:t>日，电解钴（国产）价格区间</w:t>
                            </w:r>
                            <w:r>
                              <w:rPr>
                                <w:rFonts w:hint="eastAsia" w:ascii="楷体" w:hAnsi="楷体" w:eastAsia="楷体" w:cs="楷体"/>
                                <w:color w:val="auto"/>
                                <w:kern w:val="2"/>
                                <w:sz w:val="24"/>
                                <w:szCs w:val="24"/>
                                <w:lang w:val="en-US" w:eastAsia="zh-CN"/>
                              </w:rPr>
                              <w:t>2</w:t>
                            </w:r>
                            <w:r>
                              <w:rPr>
                                <w:rFonts w:hint="eastAsia" w:ascii="楷体" w:hAnsi="楷体" w:cs="楷体"/>
                                <w:color w:val="auto"/>
                                <w:kern w:val="2"/>
                                <w:sz w:val="24"/>
                                <w:szCs w:val="24"/>
                                <w:lang w:val="en-US" w:eastAsia="zh-CN"/>
                              </w:rPr>
                              <w:t>28</w:t>
                            </w:r>
                            <w:r>
                              <w:rPr>
                                <w:rFonts w:hint="eastAsia" w:ascii="楷体" w:hAnsi="楷体" w:eastAsia="楷体" w:cs="楷体"/>
                                <w:color w:val="auto"/>
                                <w:kern w:val="2"/>
                                <w:sz w:val="24"/>
                                <w:szCs w:val="24"/>
                              </w:rPr>
                              <w:t>000-3</w:t>
                            </w:r>
                            <w:r>
                              <w:rPr>
                                <w:rFonts w:hint="eastAsia" w:ascii="楷体" w:hAnsi="楷体" w:eastAsia="楷体" w:cs="楷体"/>
                                <w:color w:val="auto"/>
                                <w:kern w:val="2"/>
                                <w:sz w:val="24"/>
                                <w:szCs w:val="24"/>
                                <w:lang w:val="en-US" w:eastAsia="zh-CN"/>
                              </w:rPr>
                              <w:t>85</w:t>
                            </w:r>
                            <w:r>
                              <w:rPr>
                                <w:rFonts w:hint="eastAsia" w:ascii="楷体" w:hAnsi="楷体" w:eastAsia="楷体" w:cs="楷体"/>
                                <w:color w:val="auto"/>
                                <w:kern w:val="2"/>
                                <w:sz w:val="24"/>
                                <w:szCs w:val="24"/>
                              </w:rPr>
                              <w:t>000元/吨，较上周</w:t>
                            </w:r>
                            <w:r>
                              <w:rPr>
                                <w:rFonts w:hint="eastAsia" w:ascii="楷体" w:hAnsi="楷体" w:cs="楷体"/>
                                <w:color w:val="auto"/>
                                <w:kern w:val="2"/>
                                <w:sz w:val="24"/>
                                <w:szCs w:val="24"/>
                                <w:lang w:val="en-US" w:eastAsia="zh-CN"/>
                              </w:rPr>
                              <w:t>持平</w:t>
                            </w:r>
                            <w:r>
                              <w:rPr>
                                <w:rFonts w:hint="eastAsia" w:ascii="楷体" w:hAnsi="楷体" w:eastAsia="楷体" w:cs="楷体"/>
                                <w:color w:val="auto"/>
                                <w:kern w:val="2"/>
                                <w:sz w:val="24"/>
                                <w:szCs w:val="24"/>
                              </w:rPr>
                              <w:t>。电解钴（金川）价格区间</w:t>
                            </w:r>
                            <w:r>
                              <w:rPr>
                                <w:rFonts w:hint="eastAsia" w:ascii="楷体" w:hAnsi="楷体" w:eastAsia="楷体" w:cs="楷体"/>
                                <w:color w:val="auto"/>
                                <w:kern w:val="2"/>
                                <w:sz w:val="24"/>
                                <w:szCs w:val="24"/>
                                <w:lang w:val="en-US" w:eastAsia="zh-CN"/>
                              </w:rPr>
                              <w:t>283</w:t>
                            </w:r>
                            <w:r>
                              <w:rPr>
                                <w:rFonts w:hint="eastAsia" w:ascii="楷体" w:hAnsi="楷体" w:eastAsia="楷体" w:cs="楷体"/>
                                <w:color w:val="auto"/>
                                <w:kern w:val="2"/>
                                <w:sz w:val="24"/>
                                <w:szCs w:val="24"/>
                              </w:rPr>
                              <w:t>000-</w:t>
                            </w:r>
                            <w:r>
                              <w:rPr>
                                <w:rFonts w:hint="eastAsia" w:ascii="楷体" w:hAnsi="楷体" w:eastAsia="楷体" w:cs="楷体"/>
                                <w:color w:val="auto"/>
                                <w:kern w:val="2"/>
                                <w:sz w:val="24"/>
                                <w:szCs w:val="24"/>
                                <w:lang w:val="en-US" w:eastAsia="zh-CN"/>
                              </w:rPr>
                              <w:t>285</w:t>
                            </w:r>
                            <w:r>
                              <w:rPr>
                                <w:rFonts w:hint="eastAsia" w:ascii="楷体" w:hAnsi="楷体" w:eastAsia="楷体" w:cs="楷体"/>
                                <w:color w:val="auto"/>
                                <w:kern w:val="2"/>
                                <w:sz w:val="24"/>
                                <w:szCs w:val="24"/>
                              </w:rPr>
                              <w:t>000元/吨，价格较上周</w:t>
                            </w:r>
                            <w:r>
                              <w:rPr>
                                <w:rFonts w:hint="eastAsia" w:ascii="楷体" w:hAnsi="楷体" w:cs="楷体"/>
                                <w:color w:val="auto"/>
                                <w:kern w:val="2"/>
                                <w:sz w:val="24"/>
                                <w:szCs w:val="24"/>
                                <w:lang w:val="en-US" w:eastAsia="zh-CN"/>
                              </w:rPr>
                              <w:t>持平</w:t>
                            </w:r>
                            <w:r>
                              <w:rPr>
                                <w:rFonts w:hint="eastAsia" w:ascii="楷体" w:hAnsi="楷体" w:eastAsia="楷体" w:cs="楷体"/>
                                <w:color w:val="auto"/>
                                <w:kern w:val="2"/>
                                <w:sz w:val="24"/>
                                <w:szCs w:val="24"/>
                              </w:rPr>
                              <w:t>。</w:t>
                            </w:r>
                          </w:p>
                          <w:p>
                            <w:pPr>
                              <w:keepNext/>
                              <w:ind w:firstLine="0" w:firstLineChars="0"/>
                              <w:jc w:val="left"/>
                              <w:rPr>
                                <w:rFonts w:hint="eastAsia" w:ascii="楷体" w:hAnsi="楷体"/>
                                <w:b/>
                                <w:bCs/>
                                <w:color w:val="023985"/>
                                <w:sz w:val="22"/>
                              </w:rPr>
                            </w:pPr>
                            <w:r>
                              <w:rPr>
                                <w:rFonts w:hint="eastAsia" w:ascii="楷体" w:hAnsi="楷体"/>
                                <w:b/>
                                <w:bCs/>
                                <w:color w:val="023985"/>
                                <w:sz w:val="22"/>
                              </w:rPr>
                              <w:t>电解钴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eastAsia="楷体" w:cs="楷体"/>
                                      <w:b/>
                                      <w:bCs/>
                                      <w:color w:val="FFFFFF"/>
                                      <w:kern w:val="0"/>
                                      <w:szCs w:val="24"/>
                                      <w:lang w:eastAsia="zh-CN" w:bidi="ar"/>
                                    </w:rPr>
                                    <w:t>电解钴（国产）</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bl>
                          <w:p>
                            <w:pPr>
                              <w:pStyle w:val="2"/>
                            </w:pPr>
                          </w:p>
                          <w:p>
                            <w:pPr>
                              <w:ind w:firstLine="5940" w:firstLineChars="3300"/>
                              <w:jc w:val="right"/>
                              <w:rPr>
                                <w:rFonts w:hint="eastAsia"/>
                                <w:lang w:eastAsia="zh-CN"/>
                              </w:rPr>
                            </w:pPr>
                            <w:r>
                              <w:rPr>
                                <w:rFonts w:hint="eastAsia" w:ascii="楷体" w:hAnsi="楷体" w:cs="楷体"/>
                                <w:color w:val="7F7F7F"/>
                                <w:sz w:val="18"/>
                                <w:szCs w:val="18"/>
                              </w:rPr>
                              <w:t>数据来源：钢联数据</w:t>
                            </w:r>
                          </w:p>
                          <w:p>
                            <w:pPr>
                              <w:pStyle w:val="2"/>
                              <w:ind w:left="0" w:leftChars="0" w:firstLine="0" w:firstLineChars="0"/>
                              <w:rPr>
                                <w:rFonts w:hint="eastAsia"/>
                              </w:rPr>
                            </w:pPr>
                            <w:r>
                              <w:drawing>
                                <wp:inline distT="0" distB="0" distL="114300" distR="114300">
                                  <wp:extent cx="4968240" cy="2807970"/>
                                  <wp:effectExtent l="0" t="0" r="0" b="0"/>
                                  <wp:docPr id="78"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5940" w:firstLineChars="3300"/>
                              <w:jc w:val="right"/>
                            </w:pPr>
                            <w:r>
                              <w:rPr>
                                <w:rFonts w:hint="eastAsia" w:ascii="楷体" w:hAnsi="楷体" w:cs="楷体"/>
                                <w:color w:val="7F7F7F"/>
                                <w:sz w:val="18"/>
                                <w:szCs w:val="18"/>
                              </w:rPr>
                              <w:t>数据来源：钢联数据</w:t>
                            </w:r>
                          </w:p>
                          <w:p>
                            <w:pPr>
                              <w:ind w:firstLine="7920" w:firstLineChars="3300"/>
                              <w:jc w:val="right"/>
                            </w:pPr>
                          </w:p>
                          <w:p>
                            <w:pPr>
                              <w:ind w:firstLine="48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25.25pt;height:734.4pt;width:396.85pt;mso-position-horizontal:right;mso-position-horizontal-relative:margin;z-index:251692032;mso-width-relative:page;mso-height-relative:page;" filled="f" stroked="f" coordsize="21600,21600" o:gfxdata="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93hVOtkAAAAI&#10;AQAADwAAAAAAAAABACAAAAAiAAAAZHJzL2Rvd25yZXYueG1sUEsBAhQAFAAAAAgAh07iQHdqNc3i&#10;AQAArQMAAA4AAAAAAAAAAQAgAAAAKAEAAGRycy9lMm9Eb2MueG1sUEsFBgAAAAAGAAYAWQEAAHwF&#10;AAAAAA==&#10;">
                <v:fill on="f" focussize="0,0"/>
                <v:stroke on="f"/>
                <v:imagedata o:title=""/>
                <o:lock v:ext="edit" grouping="t" aspectratio="f"/>
                <v:textbox>
                  <w:txbxContent>
                    <w:p>
                      <w:pPr>
                        <w:pStyle w:val="5"/>
                        <w:rPr>
                          <w:rFonts w:hint="eastAsia"/>
                        </w:rPr>
                      </w:pPr>
                      <w:bookmarkStart w:id="160" w:name="_Toc19108"/>
                      <w:bookmarkStart w:id="161" w:name="_Toc38055551"/>
                      <w:bookmarkStart w:id="162" w:name="_Toc86423865"/>
                      <w:bookmarkStart w:id="163" w:name="_Toc104574680"/>
                      <w:bookmarkStart w:id="164" w:name="_Toc86426291"/>
                      <w:bookmarkStart w:id="165" w:name="_Toc79783346"/>
                      <w:r>
                        <w:rPr>
                          <w:rFonts w:hint="eastAsia"/>
                        </w:rPr>
                        <w:t xml:space="preserve">3.1 </w:t>
                      </w:r>
                      <w:bookmarkEnd w:id="160"/>
                      <w:bookmarkEnd w:id="161"/>
                      <w:r>
                        <w:rPr>
                          <w:rFonts w:hint="eastAsia"/>
                        </w:rPr>
                        <w:t>价格分析</w:t>
                      </w:r>
                      <w:bookmarkEnd w:id="162"/>
                      <w:bookmarkEnd w:id="163"/>
                      <w:bookmarkEnd w:id="164"/>
                      <w:bookmarkEnd w:id="165"/>
                    </w:p>
                    <w:p>
                      <w:pPr>
                        <w:pStyle w:val="5"/>
                      </w:pPr>
                      <w:r>
                        <w:t>3.1.1</w:t>
                      </w:r>
                      <w:r>
                        <w:rPr>
                          <w:rFonts w:hint="eastAsia"/>
                        </w:rPr>
                        <w:t xml:space="preserve"> 电解钴</w:t>
                      </w:r>
                    </w:p>
                    <w:p>
                      <w:pPr>
                        <w:pStyle w:val="2"/>
                        <w:numPr>
                          <w:ilvl w:val="0"/>
                          <w:numId w:val="0"/>
                        </w:numPr>
                        <w:rPr>
                          <w:rFonts w:hint="eastAsia" w:ascii="楷体" w:hAnsi="楷体" w:eastAsia="楷体" w:cs="楷体"/>
                          <w:color w:val="auto"/>
                          <w:kern w:val="2"/>
                          <w:sz w:val="24"/>
                          <w:szCs w:val="24"/>
                          <w:lang w:val="en-US" w:eastAsia="zh-CN"/>
                        </w:rPr>
                      </w:pPr>
                      <w:bookmarkStart w:id="166" w:name="OLE_LINK7"/>
                      <w:r>
                        <w:rPr>
                          <w:rFonts w:hint="eastAsia" w:ascii="楷体" w:hAnsi="楷体" w:eastAsia="楷体" w:cs="楷体"/>
                          <w:b/>
                          <w:bCs/>
                          <w:color w:val="auto"/>
                          <w:kern w:val="2"/>
                          <w:sz w:val="24"/>
                          <w:szCs w:val="24"/>
                        </w:rPr>
                        <w:t>电解钴</w:t>
                      </w:r>
                      <w:r>
                        <w:rPr>
                          <w:rFonts w:hint="eastAsia" w:ascii="楷体" w:hAnsi="楷体" w:eastAsia="楷体" w:cs="楷体"/>
                          <w:color w:val="auto"/>
                          <w:kern w:val="2"/>
                          <w:sz w:val="24"/>
                          <w:szCs w:val="24"/>
                        </w:rPr>
                        <w:t>：</w:t>
                      </w:r>
                      <w:bookmarkEnd w:id="166"/>
                      <w:r>
                        <w:rPr>
                          <w:rFonts w:hint="eastAsia" w:asciiTheme="minorEastAsia" w:hAnsiTheme="minorEastAsia" w:cstheme="minorEastAsia"/>
                          <w:color w:val="000000" w:themeColor="text1"/>
                          <w:sz w:val="24"/>
                          <w:szCs w:val="24"/>
                          <w:lang w:val="en-US" w:eastAsia="zh-CN"/>
                          <w14:textFill>
                            <w14:solidFill>
                              <w14:schemeClr w14:val="tx1"/>
                            </w14:solidFill>
                          </w14:textFill>
                        </w:rPr>
                        <w:t>周初无锡电子盘电子盘无明显变化，市场信心较差，电解钴报价以窄幅调整升水为主。临近周末，电子盘有小幅上涨，各品牌电解钴有上涨趋势。但从整体来看，市场仍存在供求压力，下游合金和磁材需求处于低迷状态，场内缺乏新的利好消息出现，业者多持观望态度。</w:t>
                      </w:r>
                    </w:p>
                    <w:p>
                      <w:pPr>
                        <w:pStyle w:val="4"/>
                        <w:ind w:firstLine="480" w:firstLineChars="200"/>
                        <w:rPr>
                          <w:rFonts w:hint="eastAsia" w:ascii="楷体" w:hAnsi="楷体" w:eastAsia="楷体" w:cs="楷体"/>
                          <w:color w:val="auto"/>
                          <w:kern w:val="2"/>
                          <w:sz w:val="24"/>
                          <w:szCs w:val="24"/>
                        </w:rPr>
                      </w:pPr>
                      <w:r>
                        <w:rPr>
                          <w:rFonts w:hint="eastAsia" w:ascii="楷体" w:hAnsi="楷体" w:eastAsia="楷体" w:cs="楷体"/>
                          <w:color w:val="auto"/>
                          <w:kern w:val="2"/>
                          <w:sz w:val="24"/>
                          <w:szCs w:val="24"/>
                        </w:rPr>
                        <w:t>截止</w:t>
                      </w:r>
                      <w:r>
                        <w:rPr>
                          <w:rFonts w:hint="eastAsia" w:ascii="楷体" w:hAnsi="楷体" w:cs="楷体"/>
                          <w:color w:val="auto"/>
                          <w:kern w:val="2"/>
                          <w:sz w:val="24"/>
                          <w:szCs w:val="24"/>
                          <w:lang w:val="en-US" w:eastAsia="zh-CN"/>
                        </w:rPr>
                        <w:t>6</w:t>
                      </w:r>
                      <w:r>
                        <w:rPr>
                          <w:rFonts w:hint="eastAsia" w:ascii="楷体" w:hAnsi="楷体" w:eastAsia="楷体" w:cs="楷体"/>
                          <w:color w:val="auto"/>
                          <w:kern w:val="2"/>
                          <w:sz w:val="24"/>
                          <w:szCs w:val="24"/>
                        </w:rPr>
                        <w:t>月</w:t>
                      </w:r>
                      <w:r>
                        <w:rPr>
                          <w:rFonts w:hint="eastAsia" w:ascii="楷体" w:hAnsi="楷体" w:cs="楷体"/>
                          <w:color w:val="auto"/>
                          <w:kern w:val="2"/>
                          <w:sz w:val="24"/>
                          <w:szCs w:val="24"/>
                          <w:lang w:val="en-US" w:eastAsia="zh-CN"/>
                        </w:rPr>
                        <w:t>2</w:t>
                      </w:r>
                      <w:r>
                        <w:rPr>
                          <w:rFonts w:hint="eastAsia" w:ascii="楷体" w:hAnsi="楷体" w:eastAsia="楷体" w:cs="楷体"/>
                          <w:color w:val="auto"/>
                          <w:kern w:val="2"/>
                          <w:sz w:val="24"/>
                          <w:szCs w:val="24"/>
                        </w:rPr>
                        <w:t>日，电解钴（国产）价格区间</w:t>
                      </w:r>
                      <w:r>
                        <w:rPr>
                          <w:rFonts w:hint="eastAsia" w:ascii="楷体" w:hAnsi="楷体" w:eastAsia="楷体" w:cs="楷体"/>
                          <w:color w:val="auto"/>
                          <w:kern w:val="2"/>
                          <w:sz w:val="24"/>
                          <w:szCs w:val="24"/>
                          <w:lang w:val="en-US" w:eastAsia="zh-CN"/>
                        </w:rPr>
                        <w:t>2</w:t>
                      </w:r>
                      <w:r>
                        <w:rPr>
                          <w:rFonts w:hint="eastAsia" w:ascii="楷体" w:hAnsi="楷体" w:cs="楷体"/>
                          <w:color w:val="auto"/>
                          <w:kern w:val="2"/>
                          <w:sz w:val="24"/>
                          <w:szCs w:val="24"/>
                          <w:lang w:val="en-US" w:eastAsia="zh-CN"/>
                        </w:rPr>
                        <w:t>28</w:t>
                      </w:r>
                      <w:r>
                        <w:rPr>
                          <w:rFonts w:hint="eastAsia" w:ascii="楷体" w:hAnsi="楷体" w:eastAsia="楷体" w:cs="楷体"/>
                          <w:color w:val="auto"/>
                          <w:kern w:val="2"/>
                          <w:sz w:val="24"/>
                          <w:szCs w:val="24"/>
                        </w:rPr>
                        <w:t>000-3</w:t>
                      </w:r>
                      <w:r>
                        <w:rPr>
                          <w:rFonts w:hint="eastAsia" w:ascii="楷体" w:hAnsi="楷体" w:eastAsia="楷体" w:cs="楷体"/>
                          <w:color w:val="auto"/>
                          <w:kern w:val="2"/>
                          <w:sz w:val="24"/>
                          <w:szCs w:val="24"/>
                          <w:lang w:val="en-US" w:eastAsia="zh-CN"/>
                        </w:rPr>
                        <w:t>85</w:t>
                      </w:r>
                      <w:r>
                        <w:rPr>
                          <w:rFonts w:hint="eastAsia" w:ascii="楷体" w:hAnsi="楷体" w:eastAsia="楷体" w:cs="楷体"/>
                          <w:color w:val="auto"/>
                          <w:kern w:val="2"/>
                          <w:sz w:val="24"/>
                          <w:szCs w:val="24"/>
                        </w:rPr>
                        <w:t>000元/吨，较上周</w:t>
                      </w:r>
                      <w:r>
                        <w:rPr>
                          <w:rFonts w:hint="eastAsia" w:ascii="楷体" w:hAnsi="楷体" w:cs="楷体"/>
                          <w:color w:val="auto"/>
                          <w:kern w:val="2"/>
                          <w:sz w:val="24"/>
                          <w:szCs w:val="24"/>
                          <w:lang w:val="en-US" w:eastAsia="zh-CN"/>
                        </w:rPr>
                        <w:t>持平</w:t>
                      </w:r>
                      <w:r>
                        <w:rPr>
                          <w:rFonts w:hint="eastAsia" w:ascii="楷体" w:hAnsi="楷体" w:eastAsia="楷体" w:cs="楷体"/>
                          <w:color w:val="auto"/>
                          <w:kern w:val="2"/>
                          <w:sz w:val="24"/>
                          <w:szCs w:val="24"/>
                        </w:rPr>
                        <w:t>。电解钴（金川）价格区间</w:t>
                      </w:r>
                      <w:r>
                        <w:rPr>
                          <w:rFonts w:hint="eastAsia" w:ascii="楷体" w:hAnsi="楷体" w:eastAsia="楷体" w:cs="楷体"/>
                          <w:color w:val="auto"/>
                          <w:kern w:val="2"/>
                          <w:sz w:val="24"/>
                          <w:szCs w:val="24"/>
                          <w:lang w:val="en-US" w:eastAsia="zh-CN"/>
                        </w:rPr>
                        <w:t>283</w:t>
                      </w:r>
                      <w:r>
                        <w:rPr>
                          <w:rFonts w:hint="eastAsia" w:ascii="楷体" w:hAnsi="楷体" w:eastAsia="楷体" w:cs="楷体"/>
                          <w:color w:val="auto"/>
                          <w:kern w:val="2"/>
                          <w:sz w:val="24"/>
                          <w:szCs w:val="24"/>
                        </w:rPr>
                        <w:t>000-</w:t>
                      </w:r>
                      <w:r>
                        <w:rPr>
                          <w:rFonts w:hint="eastAsia" w:ascii="楷体" w:hAnsi="楷体" w:eastAsia="楷体" w:cs="楷体"/>
                          <w:color w:val="auto"/>
                          <w:kern w:val="2"/>
                          <w:sz w:val="24"/>
                          <w:szCs w:val="24"/>
                          <w:lang w:val="en-US" w:eastAsia="zh-CN"/>
                        </w:rPr>
                        <w:t>285</w:t>
                      </w:r>
                      <w:r>
                        <w:rPr>
                          <w:rFonts w:hint="eastAsia" w:ascii="楷体" w:hAnsi="楷体" w:eastAsia="楷体" w:cs="楷体"/>
                          <w:color w:val="auto"/>
                          <w:kern w:val="2"/>
                          <w:sz w:val="24"/>
                          <w:szCs w:val="24"/>
                        </w:rPr>
                        <w:t>000元/吨，价格较上周</w:t>
                      </w:r>
                      <w:r>
                        <w:rPr>
                          <w:rFonts w:hint="eastAsia" w:ascii="楷体" w:hAnsi="楷体" w:cs="楷体"/>
                          <w:color w:val="auto"/>
                          <w:kern w:val="2"/>
                          <w:sz w:val="24"/>
                          <w:szCs w:val="24"/>
                          <w:lang w:val="en-US" w:eastAsia="zh-CN"/>
                        </w:rPr>
                        <w:t>持平</w:t>
                      </w:r>
                      <w:r>
                        <w:rPr>
                          <w:rFonts w:hint="eastAsia" w:ascii="楷体" w:hAnsi="楷体" w:eastAsia="楷体" w:cs="楷体"/>
                          <w:color w:val="auto"/>
                          <w:kern w:val="2"/>
                          <w:sz w:val="24"/>
                          <w:szCs w:val="24"/>
                        </w:rPr>
                        <w:t>。</w:t>
                      </w:r>
                    </w:p>
                    <w:p>
                      <w:pPr>
                        <w:keepNext/>
                        <w:ind w:firstLine="0" w:firstLineChars="0"/>
                        <w:jc w:val="left"/>
                        <w:rPr>
                          <w:rFonts w:hint="eastAsia" w:ascii="楷体" w:hAnsi="楷体"/>
                          <w:b/>
                          <w:bCs/>
                          <w:color w:val="023985"/>
                          <w:sz w:val="22"/>
                        </w:rPr>
                      </w:pPr>
                      <w:r>
                        <w:rPr>
                          <w:rFonts w:hint="eastAsia" w:ascii="楷体" w:hAnsi="楷体"/>
                          <w:b/>
                          <w:bCs/>
                          <w:color w:val="023985"/>
                          <w:sz w:val="22"/>
                        </w:rPr>
                        <w:t>电解钴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eastAsia="楷体" w:cs="楷体"/>
                                <w:b/>
                                <w:bCs/>
                                <w:color w:val="FFFFFF"/>
                                <w:kern w:val="0"/>
                                <w:szCs w:val="24"/>
                                <w:lang w:eastAsia="zh-CN" w:bidi="ar"/>
                              </w:rPr>
                              <w:t>电解钴（国产）</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bl>
                    <w:p>
                      <w:pPr>
                        <w:pStyle w:val="2"/>
                      </w:pPr>
                    </w:p>
                    <w:p>
                      <w:pPr>
                        <w:ind w:firstLine="5940" w:firstLineChars="3300"/>
                        <w:jc w:val="right"/>
                        <w:rPr>
                          <w:rFonts w:hint="eastAsia"/>
                          <w:lang w:eastAsia="zh-CN"/>
                        </w:rPr>
                      </w:pPr>
                      <w:r>
                        <w:rPr>
                          <w:rFonts w:hint="eastAsia" w:ascii="楷体" w:hAnsi="楷体" w:cs="楷体"/>
                          <w:color w:val="7F7F7F"/>
                          <w:sz w:val="18"/>
                          <w:szCs w:val="18"/>
                        </w:rPr>
                        <w:t>数据来源：钢联数据</w:t>
                      </w:r>
                    </w:p>
                    <w:p>
                      <w:pPr>
                        <w:pStyle w:val="2"/>
                        <w:ind w:left="0" w:leftChars="0" w:firstLine="0" w:firstLineChars="0"/>
                        <w:rPr>
                          <w:rFonts w:hint="eastAsia"/>
                        </w:rPr>
                      </w:pPr>
                      <w:r>
                        <w:drawing>
                          <wp:inline distT="0" distB="0" distL="114300" distR="114300">
                            <wp:extent cx="4968240" cy="2807970"/>
                            <wp:effectExtent l="0" t="0" r="0" b="0"/>
                            <wp:docPr id="78"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5940" w:firstLineChars="3300"/>
                        <w:jc w:val="right"/>
                      </w:pPr>
                      <w:r>
                        <w:rPr>
                          <w:rFonts w:hint="eastAsia" w:ascii="楷体" w:hAnsi="楷体" w:cs="楷体"/>
                          <w:color w:val="7F7F7F"/>
                          <w:sz w:val="18"/>
                          <w:szCs w:val="18"/>
                        </w:rPr>
                        <w:t>数据来源：钢联数据</w:t>
                      </w:r>
                    </w:p>
                    <w:p>
                      <w:pPr>
                        <w:ind w:firstLine="7920" w:firstLineChars="3300"/>
                        <w:jc w:val="right"/>
                      </w:pPr>
                    </w:p>
                    <w:p>
                      <w:pPr>
                        <w:ind w:firstLine="480"/>
                      </w:pPr>
                    </w:p>
                  </w:txbxContent>
                </v:textbox>
              </v:rect>
            </w:pict>
          </mc:Fallback>
        </mc:AlternateContent>
      </w:r>
      <w:r>
        <w:rPr>
          <w:rFonts w:hint="eastAsia"/>
        </w:rPr>
        <w:t>Part</w:t>
      </w:r>
      <w:r>
        <w:t>.3</w:t>
      </w:r>
      <w:r>
        <w:rPr>
          <w:rFonts w:hint="eastAsia"/>
        </w:rPr>
        <w:t xml:space="preserve"> </w:t>
      </w:r>
      <w:bookmarkEnd w:id="17"/>
      <w:r>
        <w:rPr>
          <w:rFonts w:hint="eastAsia"/>
        </w:rPr>
        <w:t>钴及</w:t>
      </w:r>
      <w:r>
        <w:t>其化合物</w:t>
      </w:r>
      <w:bookmarkEnd w:id="18"/>
      <w:bookmarkEnd w:id="19"/>
      <w:bookmarkEnd w:id="20"/>
      <w:bookmarkEnd w:id="21"/>
      <w:bookmarkStart w:id="22" w:name="_Toc86423864"/>
    </w:p>
    <w:p>
      <w:pPr>
        <w:pStyle w:val="4"/>
        <w:rPr>
          <w:color w:val="FFFFFF" w:themeColor="background1"/>
          <w14:textFill>
            <w14:solidFill>
              <w14:schemeClr w14:val="bg1"/>
            </w14:solidFill>
          </w14:textFill>
        </w:rPr>
      </w:pPr>
      <w:bookmarkStart w:id="23" w:name="_Toc31739"/>
      <w:r>
        <w:rPr>
          <w:color w:val="FFFFFF" w:themeColor="background1"/>
          <w14:textFill>
            <w14:solidFill>
              <w14:schemeClr w14:val="bg1"/>
            </w14:solidFill>
          </w14:textFill>
        </w:rPr>
        <w:t>3.1</w:t>
      </w:r>
      <w:r>
        <w:rPr>
          <w:rFonts w:hint="eastAsia"/>
          <w:color w:val="FFFFFF" w:themeColor="background1"/>
          <w14:textFill>
            <w14:solidFill>
              <w14:schemeClr w14:val="bg1"/>
            </w14:solidFill>
          </w14:textFill>
        </w:rPr>
        <w:t xml:space="preserve"> 价格分析</w:t>
      </w:r>
      <w:bookmarkEnd w:id="23"/>
    </w:p>
    <w:p>
      <w:pPr>
        <w:pStyle w:val="5"/>
        <w:rPr>
          <w:color w:val="FFFFFF" w:themeColor="background1"/>
          <w14:textFill>
            <w14:solidFill>
              <w14:schemeClr w14:val="bg1"/>
            </w14:solidFill>
          </w14:textFill>
        </w:rPr>
      </w:pPr>
      <w:bookmarkStart w:id="24" w:name="_Toc23775"/>
      <w:r>
        <w:rPr>
          <w:color w:val="FFFFFF" w:themeColor="background1"/>
          <w14:textFill>
            <w14:solidFill>
              <w14:schemeClr w14:val="bg1"/>
            </w14:solidFill>
          </w14:textFill>
        </w:rPr>
        <w:t>3.1.1</w:t>
      </w:r>
      <w:r>
        <w:rPr>
          <w:rFonts w:hint="eastAsia"/>
          <w:color w:val="FFFFFF" w:themeColor="background1"/>
          <w14:textFill>
            <w14:solidFill>
              <w14:schemeClr w14:val="bg1"/>
            </w14:solidFill>
          </w14:textFill>
        </w:rPr>
        <w:t xml:space="preserve"> 电解钴</w:t>
      </w:r>
      <w:bookmarkEnd w:id="24"/>
    </w:p>
    <w:p>
      <w:pPr>
        <w:ind w:firstLine="480"/>
        <w:rPr>
          <w:color w:val="FFFFFF" w:themeColor="background1"/>
          <w14:textFill>
            <w14:solidFill>
              <w14:schemeClr w14:val="bg1"/>
            </w14:solidFill>
          </w14:textFill>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ind w:firstLine="480"/>
      </w:pPr>
      <w:r>
        <mc:AlternateContent>
          <mc:Choice Requires="wps">
            <w:drawing>
              <wp:anchor distT="0" distB="0" distL="114300" distR="114300" simplePos="0" relativeHeight="251683840" behindDoc="0" locked="0" layoutInCell="1" allowOverlap="1">
                <wp:simplePos x="0" y="0"/>
                <wp:positionH relativeFrom="margin">
                  <wp:align>right</wp:align>
                </wp:positionH>
                <wp:positionV relativeFrom="paragraph">
                  <wp:posOffset>3810</wp:posOffset>
                </wp:positionV>
                <wp:extent cx="5039995" cy="9924415"/>
                <wp:effectExtent l="0" t="0" r="0" b="0"/>
                <wp:wrapNone/>
                <wp:docPr id="5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924415"/>
                        </a:xfrm>
                        <a:prstGeom prst="rect">
                          <a:avLst/>
                        </a:prstGeom>
                      </wps:spPr>
                      <wps:txbx>
                        <w:txbxContent>
                          <w:p>
                            <w:pPr>
                              <w:pStyle w:val="5"/>
                            </w:pPr>
                            <w:bookmarkStart w:id="167" w:name="_Toc104572693"/>
                            <w:r>
                              <w:t>3.1.2</w:t>
                            </w:r>
                            <w:r>
                              <w:rPr>
                                <w:rFonts w:hint="eastAsia"/>
                              </w:rPr>
                              <w:t xml:space="preserve"> 钴盐</w:t>
                            </w:r>
                            <w:bookmarkEnd w:id="167"/>
                          </w:p>
                          <w:p>
                            <w:pPr>
                              <w:keepNext/>
                              <w:ind w:left="0" w:leftChars="0" w:firstLine="482" w:firstLineChars="200"/>
                              <w:jc w:val="left"/>
                              <w:rPr>
                                <w:rFonts w:hint="eastAsia" w:ascii="楷体" w:hAnsi="楷体" w:eastAsia="楷体" w:cs="楷体"/>
                                <w:b w:val="0"/>
                                <w:bCs w:val="0"/>
                                <w:color w:val="auto"/>
                                <w:kern w:val="2"/>
                                <w:sz w:val="24"/>
                                <w:szCs w:val="24"/>
                                <w:lang w:val="en-US" w:eastAsia="zh-CN"/>
                              </w:rPr>
                            </w:pPr>
                            <w:bookmarkStart w:id="168" w:name="OLE_LINK9"/>
                            <w:r>
                              <w:rPr>
                                <w:rFonts w:hint="eastAsia" w:ascii="楷体" w:hAnsi="楷体" w:eastAsia="楷体" w:cs="楷体"/>
                                <w:b/>
                                <w:bCs/>
                                <w:color w:val="auto"/>
                                <w:kern w:val="2"/>
                                <w:sz w:val="24"/>
                                <w:szCs w:val="24"/>
                              </w:rPr>
                              <w:t>硫酸钴：</w:t>
                            </w:r>
                            <w:r>
                              <w:rPr>
                                <w:rFonts w:hint="eastAsia" w:ascii="楷体" w:hAnsi="楷体" w:eastAsia="楷体" w:cs="楷体"/>
                                <w:b w:val="0"/>
                                <w:bCs w:val="0"/>
                                <w:color w:val="auto"/>
                                <w:kern w:val="2"/>
                                <w:sz w:val="24"/>
                                <w:szCs w:val="24"/>
                                <w:lang w:val="en-US" w:eastAsia="zh-CN"/>
                              </w:rPr>
                              <w:t>经过两周集中备货后，冶炼厂库存压力不大，周初试探性推涨价格，但下游继续跟进意愿谨慎，市场原有刚需采购纷纷回缩观望，导致成交转弱。进入周后期，尽管下游仍低价试探，然随着各家正极厂6月排产提升，场内询盘气氛转好，加上原料价格上扬，冶炼厂报价均在38000元/吨，市场低价货源难寻，促使成交商谈重心上扬。</w:t>
                            </w:r>
                          </w:p>
                          <w:p>
                            <w:pPr>
                              <w:keepNext/>
                              <w:ind w:left="0" w:leftChars="0" w:firstLine="482" w:firstLineChars="200"/>
                              <w:jc w:val="left"/>
                              <w:rPr>
                                <w:rFonts w:hint="eastAsia" w:ascii="Times New Roman" w:hAnsi="Times New Roman"/>
                                <w:b w:val="0"/>
                                <w:bCs/>
                                <w:lang w:val="en-US" w:eastAsia="zh-CN"/>
                              </w:rPr>
                            </w:pPr>
                            <w:r>
                              <w:rPr>
                                <w:rFonts w:hint="eastAsia" w:ascii="Times New Roman" w:hAnsi="Times New Roman"/>
                                <w:b/>
                              </w:rPr>
                              <w:t>氯化钴：</w:t>
                            </w:r>
                            <w:bookmarkEnd w:id="168"/>
                            <w:r>
                              <w:rPr>
                                <w:rFonts w:hint="eastAsia" w:ascii="Times New Roman" w:hAnsi="Times New Roman"/>
                                <w:b w:val="0"/>
                                <w:bCs/>
                                <w:lang w:val="en-US" w:eastAsia="zh-CN"/>
                              </w:rPr>
                              <w:t>周初市场观望气氛浓厚，高价跟进意愿谨慎，但冶炼厂整体库存压力不大，加上部分刚需存在，挺价情绪偏强，场内低价寻货不易。同时随着下游384吨氯化钴采购价在44000元/吨，此结果进一步支撑冶炼厂心态，借势抬价至46000元/吨，拒绝低于市场价格出货，行情只得顺势走高。</w:t>
                            </w:r>
                          </w:p>
                          <w:p>
                            <w:pPr>
                              <w:keepNext/>
                              <w:ind w:left="0" w:leftChars="0" w:firstLine="480" w:firstLineChars="200"/>
                              <w:jc w:val="left"/>
                              <w:rPr>
                                <w:rFonts w:hint="eastAsia" w:ascii="Times New Roman" w:hAnsi="Times New Roman"/>
                                <w:bCs/>
                              </w:rPr>
                            </w:pPr>
                            <w:r>
                              <w:rPr>
                                <w:rFonts w:hint="eastAsia" w:ascii="Times New Roman" w:hAnsi="Times New Roman"/>
                                <w:bCs/>
                              </w:rPr>
                              <w:t>截止</w:t>
                            </w:r>
                            <w:r>
                              <w:rPr>
                                <w:rFonts w:hint="eastAsia" w:ascii="Times New Roman" w:hAnsi="Times New Roman"/>
                                <w:bCs/>
                                <w:lang w:val="en-US" w:eastAsia="zh-CN"/>
                              </w:rPr>
                              <w:t>6</w:t>
                            </w:r>
                            <w:r>
                              <w:rPr>
                                <w:rFonts w:hint="eastAsia" w:ascii="Times New Roman" w:hAnsi="Times New Roman"/>
                                <w:bCs/>
                              </w:rPr>
                              <w:t>月</w:t>
                            </w:r>
                            <w:r>
                              <w:rPr>
                                <w:rFonts w:hint="eastAsia" w:ascii="Times New Roman" w:hAnsi="Times New Roman"/>
                                <w:bCs/>
                                <w:lang w:val="en-US" w:eastAsia="zh-CN"/>
                              </w:rPr>
                              <w:t>2</w:t>
                            </w:r>
                            <w:r>
                              <w:rPr>
                                <w:rFonts w:hint="eastAsia" w:ascii="Times New Roman" w:hAnsi="Times New Roman"/>
                                <w:bCs/>
                              </w:rPr>
                              <w:t>日，硫酸钴本周市场价</w:t>
                            </w:r>
                            <w:r>
                              <w:rPr>
                                <w:rFonts w:hint="eastAsia" w:ascii="Times New Roman" w:hAnsi="Times New Roman"/>
                                <w:bCs/>
                                <w:lang w:val="en-US" w:eastAsia="zh-CN"/>
                              </w:rPr>
                              <w:t>37000-38000元/吨，均价较上周上涨500元/吨</w:t>
                            </w:r>
                            <w:r>
                              <w:rPr>
                                <w:rFonts w:hint="eastAsia" w:ascii="Times New Roman" w:hAnsi="Times New Roman"/>
                                <w:bCs/>
                              </w:rPr>
                              <w:t>；氯化钴本周市场价在</w:t>
                            </w:r>
                            <w:r>
                              <w:rPr>
                                <w:rFonts w:hint="eastAsia" w:ascii="Times New Roman" w:hAnsi="Times New Roman"/>
                                <w:bCs/>
                                <w:lang w:val="en-US" w:eastAsia="zh-CN"/>
                              </w:rPr>
                              <w:t>44000-45000元/吨，均价较上周上涨500元/吨</w:t>
                            </w:r>
                            <w:r>
                              <w:rPr>
                                <w:rFonts w:hint="eastAsia" w:ascii="Times New Roman" w:hAnsi="Times New Roman"/>
                                <w:bCs/>
                              </w:rPr>
                              <w:t>。</w:t>
                            </w: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35%</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14%</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drawing>
                                <wp:inline distT="0" distB="0" distL="114300" distR="114300">
                                  <wp:extent cx="4968240" cy="2807970"/>
                                  <wp:effectExtent l="0" t="0" r="0" b="0"/>
                                  <wp:docPr id="79"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rFonts w:hint="eastAsia" w:ascii="楷体" w:hAnsi="楷体" w:cs="楷体"/>
                                <w:color w:val="7F7F7F"/>
                                <w:sz w:val="18"/>
                                <w:szCs w:val="18"/>
                              </w:rPr>
                              <w:t>数据来源：钢联数据</w:t>
                            </w:r>
                          </w:p>
                          <w:p>
                            <w:pPr>
                              <w:ind w:firstLine="0" w:firstLineChars="0"/>
                              <w:jc w:val="right"/>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3pt;height:781.45pt;width:396.85pt;mso-position-horizontal:right;mso-position-horizontal-relative:margin;z-index:251683840;mso-width-relative:page;mso-height-relative:page;" filled="f" stroked="f" coordsize="21600,21600" o:gfxdata="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KSGRs3YAAAABgEA&#10;AA8AAAAAAAAAAQAgAAAAIgAAAGRycy9kb3ducmV2LnhtbFBLAQIUABQAAAAIAIdO4kAGmP0x4QEA&#10;AK0DAAAOAAAAAAAAAAEAIAAAACcBAABkcnMvZTJvRG9jLnhtbFBLBQYAAAAABgAGAFkBAAB6BQAA&#10;AAA=&#10;">
                <v:fill on="f" focussize="0,0"/>
                <v:stroke on="f"/>
                <v:imagedata o:title=""/>
                <o:lock v:ext="edit" grouping="t" aspectratio="f"/>
                <v:textbox>
                  <w:txbxContent>
                    <w:p>
                      <w:pPr>
                        <w:pStyle w:val="5"/>
                      </w:pPr>
                      <w:bookmarkStart w:id="167" w:name="_Toc104572693"/>
                      <w:r>
                        <w:t>3.1.2</w:t>
                      </w:r>
                      <w:r>
                        <w:rPr>
                          <w:rFonts w:hint="eastAsia"/>
                        </w:rPr>
                        <w:t xml:space="preserve"> 钴盐</w:t>
                      </w:r>
                      <w:bookmarkEnd w:id="167"/>
                    </w:p>
                    <w:p>
                      <w:pPr>
                        <w:keepNext/>
                        <w:ind w:left="0" w:leftChars="0" w:firstLine="482" w:firstLineChars="200"/>
                        <w:jc w:val="left"/>
                        <w:rPr>
                          <w:rFonts w:hint="eastAsia" w:ascii="楷体" w:hAnsi="楷体" w:eastAsia="楷体" w:cs="楷体"/>
                          <w:b w:val="0"/>
                          <w:bCs w:val="0"/>
                          <w:color w:val="auto"/>
                          <w:kern w:val="2"/>
                          <w:sz w:val="24"/>
                          <w:szCs w:val="24"/>
                          <w:lang w:val="en-US" w:eastAsia="zh-CN"/>
                        </w:rPr>
                      </w:pPr>
                      <w:bookmarkStart w:id="168" w:name="OLE_LINK9"/>
                      <w:r>
                        <w:rPr>
                          <w:rFonts w:hint="eastAsia" w:ascii="楷体" w:hAnsi="楷体" w:eastAsia="楷体" w:cs="楷体"/>
                          <w:b/>
                          <w:bCs/>
                          <w:color w:val="auto"/>
                          <w:kern w:val="2"/>
                          <w:sz w:val="24"/>
                          <w:szCs w:val="24"/>
                        </w:rPr>
                        <w:t>硫酸钴：</w:t>
                      </w:r>
                      <w:r>
                        <w:rPr>
                          <w:rFonts w:hint="eastAsia" w:ascii="楷体" w:hAnsi="楷体" w:eastAsia="楷体" w:cs="楷体"/>
                          <w:b w:val="0"/>
                          <w:bCs w:val="0"/>
                          <w:color w:val="auto"/>
                          <w:kern w:val="2"/>
                          <w:sz w:val="24"/>
                          <w:szCs w:val="24"/>
                          <w:lang w:val="en-US" w:eastAsia="zh-CN"/>
                        </w:rPr>
                        <w:t>经过两周集中备货后，冶炼厂库存压力不大，周初试探性推涨价格，但下游继续跟进意愿谨慎，市场原有刚需采购纷纷回缩观望，导致成交转弱。进入周后期，尽管下游仍低价试探，然随着各家正极厂6月排产提升，场内询盘气氛转好，加上原料价格上扬，冶炼厂报价均在38000元/吨，市场低价货源难寻，促使成交商谈重心上扬。</w:t>
                      </w:r>
                    </w:p>
                    <w:p>
                      <w:pPr>
                        <w:keepNext/>
                        <w:ind w:left="0" w:leftChars="0" w:firstLine="482" w:firstLineChars="200"/>
                        <w:jc w:val="left"/>
                        <w:rPr>
                          <w:rFonts w:hint="eastAsia" w:ascii="Times New Roman" w:hAnsi="Times New Roman"/>
                          <w:b w:val="0"/>
                          <w:bCs/>
                          <w:lang w:val="en-US" w:eastAsia="zh-CN"/>
                        </w:rPr>
                      </w:pPr>
                      <w:r>
                        <w:rPr>
                          <w:rFonts w:hint="eastAsia" w:ascii="Times New Roman" w:hAnsi="Times New Roman"/>
                          <w:b/>
                        </w:rPr>
                        <w:t>氯化钴：</w:t>
                      </w:r>
                      <w:bookmarkEnd w:id="168"/>
                      <w:r>
                        <w:rPr>
                          <w:rFonts w:hint="eastAsia" w:ascii="Times New Roman" w:hAnsi="Times New Roman"/>
                          <w:b w:val="0"/>
                          <w:bCs/>
                          <w:lang w:val="en-US" w:eastAsia="zh-CN"/>
                        </w:rPr>
                        <w:t>周初市场观望气氛浓厚，高价跟进意愿谨慎，但冶炼厂整体库存压力不大，加上部分刚需存在，挺价情绪偏强，场内低价寻货不易。同时随着下游384吨氯化钴采购价在44000元/吨，此结果进一步支撑冶炼厂心态，借势抬价至46000元/吨，拒绝低于市场价格出货，行情只得顺势走高。</w:t>
                      </w:r>
                    </w:p>
                    <w:p>
                      <w:pPr>
                        <w:keepNext/>
                        <w:ind w:left="0" w:leftChars="0" w:firstLine="480" w:firstLineChars="200"/>
                        <w:jc w:val="left"/>
                        <w:rPr>
                          <w:rFonts w:hint="eastAsia" w:ascii="Times New Roman" w:hAnsi="Times New Roman"/>
                          <w:bCs/>
                        </w:rPr>
                      </w:pPr>
                      <w:r>
                        <w:rPr>
                          <w:rFonts w:hint="eastAsia" w:ascii="Times New Roman" w:hAnsi="Times New Roman"/>
                          <w:bCs/>
                        </w:rPr>
                        <w:t>截止</w:t>
                      </w:r>
                      <w:r>
                        <w:rPr>
                          <w:rFonts w:hint="eastAsia" w:ascii="Times New Roman" w:hAnsi="Times New Roman"/>
                          <w:bCs/>
                          <w:lang w:val="en-US" w:eastAsia="zh-CN"/>
                        </w:rPr>
                        <w:t>6</w:t>
                      </w:r>
                      <w:r>
                        <w:rPr>
                          <w:rFonts w:hint="eastAsia" w:ascii="Times New Roman" w:hAnsi="Times New Roman"/>
                          <w:bCs/>
                        </w:rPr>
                        <w:t>月</w:t>
                      </w:r>
                      <w:r>
                        <w:rPr>
                          <w:rFonts w:hint="eastAsia" w:ascii="Times New Roman" w:hAnsi="Times New Roman"/>
                          <w:bCs/>
                          <w:lang w:val="en-US" w:eastAsia="zh-CN"/>
                        </w:rPr>
                        <w:t>2</w:t>
                      </w:r>
                      <w:r>
                        <w:rPr>
                          <w:rFonts w:hint="eastAsia" w:ascii="Times New Roman" w:hAnsi="Times New Roman"/>
                          <w:bCs/>
                        </w:rPr>
                        <w:t>日，硫酸钴本周市场价</w:t>
                      </w:r>
                      <w:r>
                        <w:rPr>
                          <w:rFonts w:hint="eastAsia" w:ascii="Times New Roman" w:hAnsi="Times New Roman"/>
                          <w:bCs/>
                          <w:lang w:val="en-US" w:eastAsia="zh-CN"/>
                        </w:rPr>
                        <w:t>37000-38000元/吨，均价较上周上涨500元/吨</w:t>
                      </w:r>
                      <w:r>
                        <w:rPr>
                          <w:rFonts w:hint="eastAsia" w:ascii="Times New Roman" w:hAnsi="Times New Roman"/>
                          <w:bCs/>
                        </w:rPr>
                        <w:t>；氯化钴本周市场价在</w:t>
                      </w:r>
                      <w:r>
                        <w:rPr>
                          <w:rFonts w:hint="eastAsia" w:ascii="Times New Roman" w:hAnsi="Times New Roman"/>
                          <w:bCs/>
                          <w:lang w:val="en-US" w:eastAsia="zh-CN"/>
                        </w:rPr>
                        <w:t>44000-45000元/吨，均价较上周上涨500元/吨</w:t>
                      </w:r>
                      <w:r>
                        <w:rPr>
                          <w:rFonts w:hint="eastAsia" w:ascii="Times New Roman" w:hAnsi="Times New Roman"/>
                          <w:bCs/>
                        </w:rPr>
                        <w:t>。</w:t>
                      </w: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35%</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14%</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drawing>
                          <wp:inline distT="0" distB="0" distL="114300" distR="114300">
                            <wp:extent cx="4968240" cy="2807970"/>
                            <wp:effectExtent l="0" t="0" r="0" b="0"/>
                            <wp:docPr id="79"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rFonts w:hint="eastAsia" w:ascii="楷体" w:hAnsi="楷体" w:cs="楷体"/>
                          <w:color w:val="7F7F7F"/>
                          <w:sz w:val="18"/>
                          <w:szCs w:val="18"/>
                        </w:rPr>
                        <w:t>数据来源：钢联数据</w:t>
                      </w:r>
                    </w:p>
                    <w:p>
                      <w:pPr>
                        <w:ind w:firstLine="0" w:firstLineChars="0"/>
                        <w:jc w:val="right"/>
                      </w:pPr>
                    </w:p>
                  </w:txbxContent>
                </v:textbox>
              </v:rect>
            </w:pict>
          </mc:Fallback>
        </mc:AlternateContent>
      </w:r>
    </w:p>
    <w:bookmarkEnd w:id="22"/>
    <w:p>
      <w:pPr>
        <w:pStyle w:val="5"/>
        <w:rPr>
          <w:color w:val="FFFFFF" w:themeColor="background1"/>
          <w14:textFill>
            <w14:solidFill>
              <w14:schemeClr w14:val="bg1"/>
            </w14:solidFill>
          </w14:textFill>
        </w:rPr>
      </w:pPr>
      <w:bookmarkStart w:id="25" w:name="_Toc25943"/>
      <w:r>
        <w:rPr>
          <w:color w:val="FFFFFF" w:themeColor="background1"/>
          <w14:textFill>
            <w14:solidFill>
              <w14:schemeClr w14:val="bg1"/>
            </w14:solidFill>
          </w14:textFill>
        </w:rPr>
        <w:t>3.1.2</w:t>
      </w:r>
      <w:r>
        <w:rPr>
          <w:rFonts w:hint="eastAsia"/>
          <w:color w:val="FFFFFF" w:themeColor="background1"/>
          <w14:textFill>
            <w14:solidFill>
              <w14:schemeClr w14:val="bg1"/>
            </w14:solidFill>
          </w14:textFill>
        </w:rPr>
        <w:t xml:space="preserve"> 钴盐</w:t>
      </w:r>
      <w:bookmarkEnd w:id="25"/>
    </w:p>
    <w:p>
      <w:pPr>
        <w:widowControl/>
        <w:spacing w:line="240" w:lineRule="auto"/>
        <w:ind w:firstLine="0" w:firstLineChars="0"/>
        <w:jc w:val="left"/>
        <w:rPr>
          <w:rFonts w:ascii="楷体" w:hAnsi="楷体"/>
          <w:bCs/>
          <w:szCs w:val="24"/>
        </w:rPr>
      </w:pPr>
      <w:r>
        <w:rPr>
          <w:rFonts w:ascii="楷体" w:hAnsi="楷体"/>
          <w:bCs/>
          <w:szCs w:val="24"/>
        </w:rPr>
        <w:br w:type="page"/>
      </w:r>
    </w:p>
    <w:p>
      <w:pPr>
        <w:pStyle w:val="5"/>
        <w:rPr>
          <w:color w:val="FFFFFF" w:themeColor="background1"/>
          <w14:textFill>
            <w14:solidFill>
              <w14:schemeClr w14:val="bg1"/>
            </w14:solidFill>
          </w14:textFill>
        </w:rPr>
      </w:pPr>
      <w:bookmarkStart w:id="26" w:name="_Toc30516"/>
      <w:r>
        <w:rPr>
          <w:rFonts w:hint="eastAsia"/>
          <w:color w:val="FFFFFF" w:themeColor="background1"/>
          <w14:textFill>
            <w14:solidFill>
              <w14:schemeClr w14:val="bg1"/>
            </w14:solidFill>
          </w14:textFill>
        </w:rPr>
        <mc:AlternateContent>
          <mc:Choice Requires="wps">
            <w:drawing>
              <wp:anchor distT="0" distB="0" distL="114300" distR="114300" simplePos="0" relativeHeight="251698176" behindDoc="0" locked="0" layoutInCell="1" allowOverlap="1">
                <wp:simplePos x="0" y="0"/>
                <wp:positionH relativeFrom="margin">
                  <wp:align>right</wp:align>
                </wp:positionH>
                <wp:positionV relativeFrom="paragraph">
                  <wp:posOffset>3810</wp:posOffset>
                </wp:positionV>
                <wp:extent cx="5039995" cy="9631680"/>
                <wp:effectExtent l="0" t="0" r="0" b="0"/>
                <wp:wrapNone/>
                <wp:docPr id="1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31680"/>
                        </a:xfrm>
                        <a:prstGeom prst="rect">
                          <a:avLst/>
                        </a:prstGeom>
                      </wps:spPr>
                      <wps:txbx>
                        <w:txbxContent>
                          <w:p>
                            <w:pPr>
                              <w:pStyle w:val="4"/>
                              <w:rPr>
                                <w:b/>
                                <w:bCs/>
                              </w:rPr>
                            </w:pPr>
                            <w:r>
                              <w:rPr>
                                <w:rFonts w:hint="eastAsia"/>
                                <w:b/>
                                <w:bCs/>
                              </w:rPr>
                              <w:t>3</w:t>
                            </w:r>
                            <w:r>
                              <w:rPr>
                                <w:b/>
                                <w:bCs/>
                              </w:rPr>
                              <w:t>.1</w:t>
                            </w:r>
                            <w:r>
                              <w:rPr>
                                <w:rFonts w:hint="eastAsia"/>
                                <w:b/>
                                <w:bCs/>
                              </w:rPr>
                              <w:t>.3 价格分析</w:t>
                            </w:r>
                          </w:p>
                          <w:p>
                            <w:pPr>
                              <w:rPr>
                                <w:rFonts w:hint="default" w:asciiTheme="minorEastAsia" w:hAnsiTheme="minorEastAsia" w:cstheme="minorEastAsia"/>
                                <w:sz w:val="24"/>
                                <w:szCs w:val="24"/>
                                <w:lang w:val="en-US" w:eastAsia="zh-CN"/>
                              </w:rPr>
                            </w:pPr>
                            <w:bookmarkStart w:id="169" w:name="OLE_LINK8"/>
                            <w:r>
                              <w:rPr>
                                <w:rFonts w:hint="eastAsia" w:ascii="楷体" w:hAnsi="楷体" w:eastAsia="楷体" w:cs="楷体"/>
                                <w:b/>
                                <w:bCs/>
                                <w:color w:val="auto"/>
                                <w:sz w:val="24"/>
                                <w:szCs w:val="24"/>
                              </w:rPr>
                              <w:t>钴粉</w:t>
                            </w:r>
                            <w:r>
                              <w:rPr>
                                <w:rFonts w:hint="eastAsia" w:ascii="楷体" w:hAnsi="楷体" w:eastAsia="楷体" w:cs="楷体"/>
                                <w:color w:val="auto"/>
                                <w:sz w:val="24"/>
                                <w:szCs w:val="24"/>
                              </w:rPr>
                              <w:t>：</w:t>
                            </w:r>
                            <w:r>
                              <w:rPr>
                                <w:rFonts w:hint="eastAsia" w:asciiTheme="minorEastAsia" w:hAnsiTheme="minorEastAsia" w:cstheme="minorEastAsia"/>
                                <w:sz w:val="24"/>
                                <w:szCs w:val="24"/>
                                <w:lang w:val="en-US" w:eastAsia="zh-CN"/>
                              </w:rPr>
                              <w:t>目前下游部分企业存在囤货备货现象，带动一定的市场情绪，导致钴粉市场竞争相对激烈，使得下游询价议价行为增加。且原料钴盐价格仍处高位，但钴粉价格未有一定上涨。短期内，终端需求有所增加，成交量有一定好转。</w:t>
                            </w:r>
                          </w:p>
                          <w:p>
                            <w:pPr>
                              <w:pStyle w:val="4"/>
                              <w:ind w:firstLine="482" w:firstLineChars="200"/>
                              <w:rPr>
                                <w:rFonts w:hint="eastAsia" w:ascii="楷体" w:hAnsi="楷体" w:eastAsia="楷体" w:cs="楷体"/>
                                <w:color w:val="auto"/>
                                <w:sz w:val="24"/>
                                <w:szCs w:val="24"/>
                                <w:lang w:val="en-US" w:eastAsia="zh-CN"/>
                              </w:rPr>
                            </w:pPr>
                            <w:r>
                              <w:rPr>
                                <w:rFonts w:hint="eastAsia" w:ascii="楷体" w:hAnsi="楷体" w:eastAsia="楷体" w:cs="楷体"/>
                                <w:b/>
                                <w:bCs/>
                                <w:color w:val="auto"/>
                                <w:sz w:val="24"/>
                                <w:szCs w:val="24"/>
                              </w:rPr>
                              <w:t>碳酸钴</w:t>
                            </w:r>
                            <w:r>
                              <w:rPr>
                                <w:rFonts w:hint="eastAsia" w:ascii="楷体" w:hAnsi="楷体" w:eastAsia="楷体" w:cs="楷体"/>
                                <w:color w:val="auto"/>
                                <w:sz w:val="24"/>
                                <w:szCs w:val="24"/>
                              </w:rPr>
                              <w:t>：</w:t>
                            </w:r>
                            <w:bookmarkEnd w:id="169"/>
                            <w:r>
                              <w:rPr>
                                <w:rFonts w:hint="eastAsia" w:asciiTheme="minorEastAsia" w:hAnsiTheme="minorEastAsia" w:cstheme="minorEastAsia"/>
                                <w:sz w:val="24"/>
                                <w:szCs w:val="24"/>
                                <w:lang w:val="en-US" w:eastAsia="zh-CN"/>
                              </w:rPr>
                              <w:t>周内据了解，现有部分厂家已无货，当前钴盐价格依旧坚挺，对其成本面有一定支撑，但终端需求尚未有明显好转，入市采买积极性偏淡，市场谨慎情绪仍存。</w:t>
                            </w:r>
                          </w:p>
                          <w:p>
                            <w:pPr>
                              <w:pStyle w:val="4"/>
                              <w:ind w:firstLine="480" w:firstLineChars="200"/>
                              <w:rPr>
                                <w:rFonts w:eastAsia="楷体"/>
                                <w:b w:val="0"/>
                                <w:bCs/>
                                <w:color w:val="auto"/>
                                <w:kern w:val="2"/>
                                <w:sz w:val="24"/>
                              </w:rPr>
                            </w:pPr>
                            <w:r>
                              <w:rPr>
                                <w:rFonts w:hint="eastAsia" w:eastAsia="楷体"/>
                                <w:b w:val="0"/>
                                <w:bCs/>
                                <w:color w:val="auto"/>
                                <w:kern w:val="2"/>
                                <w:sz w:val="24"/>
                              </w:rPr>
                              <w:t>截止</w:t>
                            </w:r>
                            <w:r>
                              <w:rPr>
                                <w:rFonts w:hint="eastAsia"/>
                                <w:b w:val="0"/>
                                <w:bCs/>
                                <w:color w:val="auto"/>
                                <w:kern w:val="2"/>
                                <w:sz w:val="24"/>
                                <w:lang w:val="en-US" w:eastAsia="zh-CN"/>
                              </w:rPr>
                              <w:t>6</w:t>
                            </w:r>
                            <w:r>
                              <w:rPr>
                                <w:rFonts w:hint="eastAsia" w:eastAsia="楷体"/>
                                <w:b w:val="0"/>
                                <w:bCs/>
                                <w:color w:val="auto"/>
                                <w:kern w:val="2"/>
                                <w:sz w:val="24"/>
                              </w:rPr>
                              <w:t>月</w:t>
                            </w:r>
                            <w:r>
                              <w:rPr>
                                <w:rFonts w:hint="eastAsia"/>
                                <w:b w:val="0"/>
                                <w:bCs/>
                                <w:color w:val="auto"/>
                                <w:kern w:val="2"/>
                                <w:sz w:val="24"/>
                                <w:lang w:val="en-US" w:eastAsia="zh-CN"/>
                              </w:rPr>
                              <w:t>2</w:t>
                            </w:r>
                            <w:r>
                              <w:rPr>
                                <w:rFonts w:hint="eastAsia" w:eastAsia="楷体"/>
                                <w:b w:val="0"/>
                                <w:bCs/>
                                <w:color w:val="auto"/>
                                <w:kern w:val="2"/>
                                <w:sz w:val="24"/>
                              </w:rPr>
                              <w:t>日，碳酸钴价格区间</w:t>
                            </w:r>
                            <w:r>
                              <w:rPr>
                                <w:rFonts w:hint="eastAsia"/>
                                <w:b w:val="0"/>
                                <w:bCs/>
                                <w:color w:val="auto"/>
                                <w:kern w:val="2"/>
                                <w:sz w:val="24"/>
                                <w:lang w:val="en-US" w:eastAsia="zh-CN"/>
                              </w:rPr>
                              <w:t>93</w:t>
                            </w:r>
                            <w:r>
                              <w:rPr>
                                <w:rFonts w:hint="eastAsia" w:eastAsia="楷体"/>
                                <w:b w:val="0"/>
                                <w:bCs/>
                                <w:color w:val="auto"/>
                                <w:kern w:val="2"/>
                                <w:sz w:val="24"/>
                                <w:lang w:val="en-US" w:eastAsia="zh-CN"/>
                              </w:rPr>
                              <w:t>000-</w:t>
                            </w:r>
                            <w:r>
                              <w:rPr>
                                <w:rFonts w:hint="eastAsia"/>
                                <w:b w:val="0"/>
                                <w:bCs/>
                                <w:color w:val="auto"/>
                                <w:kern w:val="2"/>
                                <w:sz w:val="24"/>
                                <w:lang w:val="en-US" w:eastAsia="zh-CN"/>
                              </w:rPr>
                              <w:t>98</w:t>
                            </w:r>
                            <w:r>
                              <w:rPr>
                                <w:rFonts w:hint="eastAsia" w:eastAsia="楷体"/>
                                <w:b w:val="0"/>
                                <w:bCs/>
                                <w:color w:val="auto"/>
                                <w:kern w:val="2"/>
                                <w:sz w:val="24"/>
                                <w:lang w:val="en-US" w:eastAsia="zh-CN"/>
                              </w:rPr>
                              <w:t>000元/吨，较上周</w:t>
                            </w:r>
                            <w:r>
                              <w:rPr>
                                <w:rFonts w:hint="eastAsia"/>
                                <w:b w:val="0"/>
                                <w:bCs/>
                                <w:color w:val="auto"/>
                                <w:kern w:val="2"/>
                                <w:sz w:val="24"/>
                                <w:lang w:val="en-US" w:eastAsia="zh-CN"/>
                              </w:rPr>
                              <w:t>持平。</w:t>
                            </w:r>
                            <w:r>
                              <w:rPr>
                                <w:rFonts w:hint="eastAsia" w:eastAsia="楷体"/>
                                <w:b w:val="0"/>
                                <w:bCs/>
                                <w:color w:val="auto"/>
                                <w:kern w:val="2"/>
                                <w:sz w:val="24"/>
                              </w:rPr>
                              <w:t>钴粉价格区间在</w:t>
                            </w:r>
                            <w:r>
                              <w:rPr>
                                <w:rFonts w:hint="eastAsia" w:eastAsia="楷体"/>
                                <w:b w:val="0"/>
                                <w:bCs/>
                                <w:color w:val="auto"/>
                                <w:kern w:val="2"/>
                                <w:sz w:val="24"/>
                                <w:lang w:val="en-US" w:eastAsia="zh-CN"/>
                              </w:rPr>
                              <w:t>2</w:t>
                            </w:r>
                            <w:r>
                              <w:rPr>
                                <w:rFonts w:hint="eastAsia"/>
                                <w:b w:val="0"/>
                                <w:bCs/>
                                <w:color w:val="auto"/>
                                <w:kern w:val="2"/>
                                <w:sz w:val="24"/>
                                <w:lang w:val="en-US" w:eastAsia="zh-CN"/>
                              </w:rPr>
                              <w:t>25</w:t>
                            </w:r>
                            <w:r>
                              <w:rPr>
                                <w:rFonts w:hint="eastAsia" w:eastAsia="楷体"/>
                                <w:b w:val="0"/>
                                <w:bCs/>
                                <w:color w:val="auto"/>
                                <w:kern w:val="2"/>
                                <w:sz w:val="24"/>
                                <w:lang w:val="en-US" w:eastAsia="zh-CN"/>
                              </w:rPr>
                              <w:t>000-2</w:t>
                            </w:r>
                            <w:r>
                              <w:rPr>
                                <w:rFonts w:hint="eastAsia"/>
                                <w:b w:val="0"/>
                                <w:bCs/>
                                <w:color w:val="auto"/>
                                <w:kern w:val="2"/>
                                <w:sz w:val="24"/>
                                <w:lang w:val="en-US" w:eastAsia="zh-CN"/>
                              </w:rPr>
                              <w:t>35</w:t>
                            </w:r>
                            <w:r>
                              <w:rPr>
                                <w:rFonts w:hint="eastAsia" w:eastAsia="楷体"/>
                                <w:b w:val="0"/>
                                <w:bCs/>
                                <w:color w:val="auto"/>
                                <w:kern w:val="2"/>
                                <w:sz w:val="24"/>
                                <w:lang w:val="en-US" w:eastAsia="zh-CN"/>
                              </w:rPr>
                              <w:t>000元/吨，行情较上周</w:t>
                            </w:r>
                            <w:r>
                              <w:rPr>
                                <w:rFonts w:hint="eastAsia"/>
                                <w:b w:val="0"/>
                                <w:bCs/>
                                <w:color w:val="auto"/>
                                <w:kern w:val="2"/>
                                <w:sz w:val="24"/>
                                <w:lang w:val="en-US" w:eastAsia="zh-CN"/>
                              </w:rPr>
                              <w:t>下降5000元/吨</w:t>
                            </w:r>
                            <w:r>
                              <w:rPr>
                                <w:rFonts w:hint="eastAsia" w:eastAsia="楷体"/>
                                <w:b w:val="0"/>
                                <w:bCs/>
                                <w:color w:val="auto"/>
                                <w:kern w:val="2"/>
                                <w:sz w:val="24"/>
                              </w:rPr>
                              <w:t>。</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钴粉</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碳酸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5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00B050"/>
                                      <w:kern w:val="0"/>
                                      <w:szCs w:val="24"/>
                                      <w:lang w:val="en-US" w:eastAsia="zh-CN" w:bidi="ar"/>
                                    </w:rPr>
                                    <w:t>2.13%</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bl>
                          <w:p>
                            <w:pPr>
                              <w:ind w:firstLine="0" w:firstLineChars="0"/>
                              <w:jc w:val="right"/>
                              <w:rPr>
                                <w:b/>
                                <w:bCs/>
                              </w:rPr>
                            </w:pPr>
                            <w:r>
                              <w:rPr>
                                <w:rFonts w:hint="eastAsia" w:ascii="楷体" w:hAnsi="楷体" w:cs="楷体"/>
                                <w:color w:val="7F7F7F"/>
                                <w:sz w:val="18"/>
                                <w:szCs w:val="18"/>
                              </w:rPr>
                              <w:t>数据来源：钢联数据</w:t>
                            </w:r>
                          </w:p>
                          <w:p>
                            <w:pPr>
                              <w:ind w:firstLine="0" w:firstLineChars="0"/>
                            </w:pPr>
                            <w:r>
                              <w:rPr>
                                <w:rFonts w:hint="eastAsia" w:ascii="楷体" w:hAnsi="楷体" w:cs="楷体"/>
                                <w:color w:val="7F7F7F"/>
                                <w:sz w:val="18"/>
                                <w:szCs w:val="18"/>
                              </w:rPr>
                              <w:t>数据来源：钢联数</w:t>
                            </w:r>
                            <w:r>
                              <w:drawing>
                                <wp:inline distT="0" distB="0" distL="114300" distR="114300">
                                  <wp:extent cx="4968240" cy="2807970"/>
                                  <wp:effectExtent l="0" t="0" r="0" b="0"/>
                                  <wp:docPr id="80"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3pt;height:758.4pt;width:396.85pt;mso-position-horizontal:right;mso-position-horizontal-relative:margin;z-index:251698176;mso-width-relative:page;mso-height-relative:page;" filled="f" stroked="f" coordsize="21600,21600" o:gfxdata="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P1rrj3YAAAA&#10;BgEAAA8AAAAAAAAAAQAgAAAAIgAAAGRycy9kb3ducmV2LnhtbFBLAQIUABQAAAAIAIdO4kCHUW1C&#10;5AEAAK0DAAAOAAAAAAAAAAEAIAAAACcBAABkcnMvZTJvRG9jLnhtbFBLBQYAAAAABgAGAFkBAAB9&#10;BQAAAAA=&#10;">
                <v:fill on="f" focussize="0,0"/>
                <v:stroke on="f"/>
                <v:imagedata o:title=""/>
                <o:lock v:ext="edit" grouping="t" aspectratio="f"/>
                <v:textbox>
                  <w:txbxContent>
                    <w:p>
                      <w:pPr>
                        <w:pStyle w:val="4"/>
                        <w:rPr>
                          <w:b/>
                          <w:bCs/>
                        </w:rPr>
                      </w:pPr>
                      <w:r>
                        <w:rPr>
                          <w:rFonts w:hint="eastAsia"/>
                          <w:b/>
                          <w:bCs/>
                        </w:rPr>
                        <w:t>3</w:t>
                      </w:r>
                      <w:r>
                        <w:rPr>
                          <w:b/>
                          <w:bCs/>
                        </w:rPr>
                        <w:t>.1</w:t>
                      </w:r>
                      <w:r>
                        <w:rPr>
                          <w:rFonts w:hint="eastAsia"/>
                          <w:b/>
                          <w:bCs/>
                        </w:rPr>
                        <w:t>.3 价格分析</w:t>
                      </w:r>
                    </w:p>
                    <w:p>
                      <w:pPr>
                        <w:rPr>
                          <w:rFonts w:hint="default" w:asciiTheme="minorEastAsia" w:hAnsiTheme="minorEastAsia" w:cstheme="minorEastAsia"/>
                          <w:sz w:val="24"/>
                          <w:szCs w:val="24"/>
                          <w:lang w:val="en-US" w:eastAsia="zh-CN"/>
                        </w:rPr>
                      </w:pPr>
                      <w:bookmarkStart w:id="169" w:name="OLE_LINK8"/>
                      <w:r>
                        <w:rPr>
                          <w:rFonts w:hint="eastAsia" w:ascii="楷体" w:hAnsi="楷体" w:eastAsia="楷体" w:cs="楷体"/>
                          <w:b/>
                          <w:bCs/>
                          <w:color w:val="auto"/>
                          <w:sz w:val="24"/>
                          <w:szCs w:val="24"/>
                        </w:rPr>
                        <w:t>钴粉</w:t>
                      </w:r>
                      <w:r>
                        <w:rPr>
                          <w:rFonts w:hint="eastAsia" w:ascii="楷体" w:hAnsi="楷体" w:eastAsia="楷体" w:cs="楷体"/>
                          <w:color w:val="auto"/>
                          <w:sz w:val="24"/>
                          <w:szCs w:val="24"/>
                        </w:rPr>
                        <w:t>：</w:t>
                      </w:r>
                      <w:r>
                        <w:rPr>
                          <w:rFonts w:hint="eastAsia" w:asciiTheme="minorEastAsia" w:hAnsiTheme="minorEastAsia" w:cstheme="minorEastAsia"/>
                          <w:sz w:val="24"/>
                          <w:szCs w:val="24"/>
                          <w:lang w:val="en-US" w:eastAsia="zh-CN"/>
                        </w:rPr>
                        <w:t>目前下游部分企业存在囤货备货现象，带动一定的市场情绪，导致钴粉市场竞争相对激烈，使得下游询价议价行为增加。且原料钴盐价格仍处高位，但钴粉价格未有一定上涨。短期内，终端需求有所增加，成交量有一定好转。</w:t>
                      </w:r>
                    </w:p>
                    <w:p>
                      <w:pPr>
                        <w:pStyle w:val="4"/>
                        <w:ind w:firstLine="482" w:firstLineChars="200"/>
                        <w:rPr>
                          <w:rFonts w:hint="eastAsia" w:ascii="楷体" w:hAnsi="楷体" w:eastAsia="楷体" w:cs="楷体"/>
                          <w:color w:val="auto"/>
                          <w:sz w:val="24"/>
                          <w:szCs w:val="24"/>
                          <w:lang w:val="en-US" w:eastAsia="zh-CN"/>
                        </w:rPr>
                      </w:pPr>
                      <w:r>
                        <w:rPr>
                          <w:rFonts w:hint="eastAsia" w:ascii="楷体" w:hAnsi="楷体" w:eastAsia="楷体" w:cs="楷体"/>
                          <w:b/>
                          <w:bCs/>
                          <w:color w:val="auto"/>
                          <w:sz w:val="24"/>
                          <w:szCs w:val="24"/>
                        </w:rPr>
                        <w:t>碳酸钴</w:t>
                      </w:r>
                      <w:r>
                        <w:rPr>
                          <w:rFonts w:hint="eastAsia" w:ascii="楷体" w:hAnsi="楷体" w:eastAsia="楷体" w:cs="楷体"/>
                          <w:color w:val="auto"/>
                          <w:sz w:val="24"/>
                          <w:szCs w:val="24"/>
                        </w:rPr>
                        <w:t>：</w:t>
                      </w:r>
                      <w:bookmarkEnd w:id="169"/>
                      <w:r>
                        <w:rPr>
                          <w:rFonts w:hint="eastAsia" w:asciiTheme="minorEastAsia" w:hAnsiTheme="minorEastAsia" w:cstheme="minorEastAsia"/>
                          <w:sz w:val="24"/>
                          <w:szCs w:val="24"/>
                          <w:lang w:val="en-US" w:eastAsia="zh-CN"/>
                        </w:rPr>
                        <w:t>周内据了解，现有部分厂家已无货，当前钴盐价格依旧坚挺，对其成本面有一定支撑，但终端需求尚未有明显好转，入市采买积极性偏淡，市场谨慎情绪仍存。</w:t>
                      </w:r>
                    </w:p>
                    <w:p>
                      <w:pPr>
                        <w:pStyle w:val="4"/>
                        <w:ind w:firstLine="480" w:firstLineChars="200"/>
                        <w:rPr>
                          <w:rFonts w:eastAsia="楷体"/>
                          <w:b w:val="0"/>
                          <w:bCs/>
                          <w:color w:val="auto"/>
                          <w:kern w:val="2"/>
                          <w:sz w:val="24"/>
                        </w:rPr>
                      </w:pPr>
                      <w:r>
                        <w:rPr>
                          <w:rFonts w:hint="eastAsia" w:eastAsia="楷体"/>
                          <w:b w:val="0"/>
                          <w:bCs/>
                          <w:color w:val="auto"/>
                          <w:kern w:val="2"/>
                          <w:sz w:val="24"/>
                        </w:rPr>
                        <w:t>截止</w:t>
                      </w:r>
                      <w:r>
                        <w:rPr>
                          <w:rFonts w:hint="eastAsia"/>
                          <w:b w:val="0"/>
                          <w:bCs/>
                          <w:color w:val="auto"/>
                          <w:kern w:val="2"/>
                          <w:sz w:val="24"/>
                          <w:lang w:val="en-US" w:eastAsia="zh-CN"/>
                        </w:rPr>
                        <w:t>6</w:t>
                      </w:r>
                      <w:r>
                        <w:rPr>
                          <w:rFonts w:hint="eastAsia" w:eastAsia="楷体"/>
                          <w:b w:val="0"/>
                          <w:bCs/>
                          <w:color w:val="auto"/>
                          <w:kern w:val="2"/>
                          <w:sz w:val="24"/>
                        </w:rPr>
                        <w:t>月</w:t>
                      </w:r>
                      <w:r>
                        <w:rPr>
                          <w:rFonts w:hint="eastAsia"/>
                          <w:b w:val="0"/>
                          <w:bCs/>
                          <w:color w:val="auto"/>
                          <w:kern w:val="2"/>
                          <w:sz w:val="24"/>
                          <w:lang w:val="en-US" w:eastAsia="zh-CN"/>
                        </w:rPr>
                        <w:t>2</w:t>
                      </w:r>
                      <w:r>
                        <w:rPr>
                          <w:rFonts w:hint="eastAsia" w:eastAsia="楷体"/>
                          <w:b w:val="0"/>
                          <w:bCs/>
                          <w:color w:val="auto"/>
                          <w:kern w:val="2"/>
                          <w:sz w:val="24"/>
                        </w:rPr>
                        <w:t>日，碳酸钴价格区间</w:t>
                      </w:r>
                      <w:r>
                        <w:rPr>
                          <w:rFonts w:hint="eastAsia"/>
                          <w:b w:val="0"/>
                          <w:bCs/>
                          <w:color w:val="auto"/>
                          <w:kern w:val="2"/>
                          <w:sz w:val="24"/>
                          <w:lang w:val="en-US" w:eastAsia="zh-CN"/>
                        </w:rPr>
                        <w:t>93</w:t>
                      </w:r>
                      <w:r>
                        <w:rPr>
                          <w:rFonts w:hint="eastAsia" w:eastAsia="楷体"/>
                          <w:b w:val="0"/>
                          <w:bCs/>
                          <w:color w:val="auto"/>
                          <w:kern w:val="2"/>
                          <w:sz w:val="24"/>
                          <w:lang w:val="en-US" w:eastAsia="zh-CN"/>
                        </w:rPr>
                        <w:t>000-</w:t>
                      </w:r>
                      <w:r>
                        <w:rPr>
                          <w:rFonts w:hint="eastAsia"/>
                          <w:b w:val="0"/>
                          <w:bCs/>
                          <w:color w:val="auto"/>
                          <w:kern w:val="2"/>
                          <w:sz w:val="24"/>
                          <w:lang w:val="en-US" w:eastAsia="zh-CN"/>
                        </w:rPr>
                        <w:t>98</w:t>
                      </w:r>
                      <w:r>
                        <w:rPr>
                          <w:rFonts w:hint="eastAsia" w:eastAsia="楷体"/>
                          <w:b w:val="0"/>
                          <w:bCs/>
                          <w:color w:val="auto"/>
                          <w:kern w:val="2"/>
                          <w:sz w:val="24"/>
                          <w:lang w:val="en-US" w:eastAsia="zh-CN"/>
                        </w:rPr>
                        <w:t>000元/吨，较上周</w:t>
                      </w:r>
                      <w:r>
                        <w:rPr>
                          <w:rFonts w:hint="eastAsia"/>
                          <w:b w:val="0"/>
                          <w:bCs/>
                          <w:color w:val="auto"/>
                          <w:kern w:val="2"/>
                          <w:sz w:val="24"/>
                          <w:lang w:val="en-US" w:eastAsia="zh-CN"/>
                        </w:rPr>
                        <w:t>持平。</w:t>
                      </w:r>
                      <w:r>
                        <w:rPr>
                          <w:rFonts w:hint="eastAsia" w:eastAsia="楷体"/>
                          <w:b w:val="0"/>
                          <w:bCs/>
                          <w:color w:val="auto"/>
                          <w:kern w:val="2"/>
                          <w:sz w:val="24"/>
                        </w:rPr>
                        <w:t>钴粉价格区间在</w:t>
                      </w:r>
                      <w:r>
                        <w:rPr>
                          <w:rFonts w:hint="eastAsia" w:eastAsia="楷体"/>
                          <w:b w:val="0"/>
                          <w:bCs/>
                          <w:color w:val="auto"/>
                          <w:kern w:val="2"/>
                          <w:sz w:val="24"/>
                          <w:lang w:val="en-US" w:eastAsia="zh-CN"/>
                        </w:rPr>
                        <w:t>2</w:t>
                      </w:r>
                      <w:r>
                        <w:rPr>
                          <w:rFonts w:hint="eastAsia"/>
                          <w:b w:val="0"/>
                          <w:bCs/>
                          <w:color w:val="auto"/>
                          <w:kern w:val="2"/>
                          <w:sz w:val="24"/>
                          <w:lang w:val="en-US" w:eastAsia="zh-CN"/>
                        </w:rPr>
                        <w:t>25</w:t>
                      </w:r>
                      <w:r>
                        <w:rPr>
                          <w:rFonts w:hint="eastAsia" w:eastAsia="楷体"/>
                          <w:b w:val="0"/>
                          <w:bCs/>
                          <w:color w:val="auto"/>
                          <w:kern w:val="2"/>
                          <w:sz w:val="24"/>
                          <w:lang w:val="en-US" w:eastAsia="zh-CN"/>
                        </w:rPr>
                        <w:t>000-2</w:t>
                      </w:r>
                      <w:r>
                        <w:rPr>
                          <w:rFonts w:hint="eastAsia"/>
                          <w:b w:val="0"/>
                          <w:bCs/>
                          <w:color w:val="auto"/>
                          <w:kern w:val="2"/>
                          <w:sz w:val="24"/>
                          <w:lang w:val="en-US" w:eastAsia="zh-CN"/>
                        </w:rPr>
                        <w:t>35</w:t>
                      </w:r>
                      <w:r>
                        <w:rPr>
                          <w:rFonts w:hint="eastAsia" w:eastAsia="楷体"/>
                          <w:b w:val="0"/>
                          <w:bCs/>
                          <w:color w:val="auto"/>
                          <w:kern w:val="2"/>
                          <w:sz w:val="24"/>
                          <w:lang w:val="en-US" w:eastAsia="zh-CN"/>
                        </w:rPr>
                        <w:t>000元/吨，行情较上周</w:t>
                      </w:r>
                      <w:r>
                        <w:rPr>
                          <w:rFonts w:hint="eastAsia"/>
                          <w:b w:val="0"/>
                          <w:bCs/>
                          <w:color w:val="auto"/>
                          <w:kern w:val="2"/>
                          <w:sz w:val="24"/>
                          <w:lang w:val="en-US" w:eastAsia="zh-CN"/>
                        </w:rPr>
                        <w:t>下降5000元/吨</w:t>
                      </w:r>
                      <w:r>
                        <w:rPr>
                          <w:rFonts w:hint="eastAsia" w:eastAsia="楷体"/>
                          <w:b w:val="0"/>
                          <w:bCs/>
                          <w:color w:val="auto"/>
                          <w:kern w:val="2"/>
                          <w:sz w:val="24"/>
                        </w:rPr>
                        <w:t>。</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钴粉</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碳酸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5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00B050"/>
                                <w:kern w:val="0"/>
                                <w:szCs w:val="24"/>
                                <w:lang w:val="en-US" w:eastAsia="zh-CN" w:bidi="ar"/>
                              </w:rPr>
                              <w:t>2.13%</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bl>
                    <w:p>
                      <w:pPr>
                        <w:ind w:firstLine="0" w:firstLineChars="0"/>
                        <w:jc w:val="right"/>
                        <w:rPr>
                          <w:b/>
                          <w:bCs/>
                        </w:rPr>
                      </w:pPr>
                      <w:r>
                        <w:rPr>
                          <w:rFonts w:hint="eastAsia" w:ascii="楷体" w:hAnsi="楷体" w:cs="楷体"/>
                          <w:color w:val="7F7F7F"/>
                          <w:sz w:val="18"/>
                          <w:szCs w:val="18"/>
                        </w:rPr>
                        <w:t>数据来源：钢联数据</w:t>
                      </w:r>
                    </w:p>
                    <w:p>
                      <w:pPr>
                        <w:ind w:firstLine="0" w:firstLineChars="0"/>
                      </w:pPr>
                      <w:r>
                        <w:rPr>
                          <w:rFonts w:hint="eastAsia" w:ascii="楷体" w:hAnsi="楷体" w:cs="楷体"/>
                          <w:color w:val="7F7F7F"/>
                          <w:sz w:val="18"/>
                          <w:szCs w:val="18"/>
                        </w:rPr>
                        <w:t>数据来源：钢联数</w:t>
                      </w:r>
                      <w:r>
                        <w:drawing>
                          <wp:inline distT="0" distB="0" distL="114300" distR="114300">
                            <wp:extent cx="4968240" cy="2807970"/>
                            <wp:effectExtent l="0" t="0" r="0" b="0"/>
                            <wp:docPr id="80"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p>
                  </w:txbxContent>
                </v:textbox>
              </v:rect>
            </w:pict>
          </mc:Fallback>
        </mc:AlternateContent>
      </w:r>
      <w:r>
        <w:rPr>
          <w:color w:val="FFFFFF" w:themeColor="background1"/>
          <w14:textFill>
            <w14:solidFill>
              <w14:schemeClr w14:val="bg1"/>
            </w14:solidFill>
          </w14:textFill>
        </w:rPr>
        <w:t>3.1.3</w:t>
      </w:r>
      <w:r>
        <w:rPr>
          <w:rFonts w:hint="eastAsia"/>
          <w:color w:val="FFFFFF" w:themeColor="background1"/>
          <w14:textFill>
            <w14:solidFill>
              <w14:schemeClr w14:val="bg1"/>
            </w14:solidFill>
          </w14:textFill>
        </w:rPr>
        <w:t xml:space="preserve"> 价格分析</w:t>
      </w:r>
      <w:bookmarkEnd w:id="26"/>
    </w:p>
    <w:p>
      <w:pPr>
        <w:widowControl/>
        <w:spacing w:line="240" w:lineRule="auto"/>
        <w:ind w:firstLine="0" w:firstLineChars="0"/>
        <w:jc w:val="left"/>
        <w:rPr>
          <w:rFonts w:ascii="楷体" w:hAnsi="楷体"/>
          <w:bCs/>
          <w:szCs w:val="24"/>
        </w:rPr>
      </w:pPr>
      <w:r>
        <w:rPr>
          <w:rFonts w:ascii="楷体" w:hAnsi="楷体"/>
          <w:bCs/>
          <w:szCs w:val="24"/>
        </w:rPr>
        <w:br w:type="page"/>
      </w:r>
    </w:p>
    <w:p>
      <w:pPr>
        <w:pStyle w:val="5"/>
        <w:rPr>
          <w:color w:val="FFFFFF" w:themeColor="background1"/>
          <w14:textFill>
            <w14:solidFill>
              <w14:schemeClr w14:val="bg1"/>
            </w14:solidFill>
          </w14:textFill>
        </w:rPr>
      </w:pPr>
      <w:bookmarkStart w:id="27" w:name="_Toc31164"/>
      <w:r>
        <w:rPr>
          <w:color w:val="FFFFFF" w:themeColor="background1"/>
          <w14:textFill>
            <w14:solidFill>
              <w14:schemeClr w14:val="bg1"/>
            </w14:solidFill>
          </w14:textFill>
        </w:rPr>
        <mc:AlternateContent>
          <mc:Choice Requires="wps">
            <w:drawing>
              <wp:anchor distT="0" distB="0" distL="114300" distR="114300" simplePos="0" relativeHeight="251684864" behindDoc="0" locked="0" layoutInCell="1" allowOverlap="1">
                <wp:simplePos x="0" y="0"/>
                <wp:positionH relativeFrom="margin">
                  <wp:align>right</wp:align>
                </wp:positionH>
                <wp:positionV relativeFrom="paragraph">
                  <wp:posOffset>10795</wp:posOffset>
                </wp:positionV>
                <wp:extent cx="5039995" cy="9631680"/>
                <wp:effectExtent l="0" t="0" r="0" b="0"/>
                <wp:wrapNone/>
                <wp:docPr id="7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31680"/>
                        </a:xfrm>
                        <a:prstGeom prst="rect">
                          <a:avLst/>
                        </a:prstGeom>
                      </wps:spPr>
                      <wps:txbx>
                        <w:txbxContent>
                          <w:p>
                            <w:pPr>
                              <w:pStyle w:val="5"/>
                            </w:pPr>
                            <w:bookmarkStart w:id="170" w:name="_Toc104572699"/>
                            <w:r>
                              <w:t>3.1.4</w:t>
                            </w:r>
                            <w:r>
                              <w:rPr>
                                <w:rFonts w:hint="eastAsia"/>
                              </w:rPr>
                              <w:t>钴氧化物</w:t>
                            </w:r>
                            <w:bookmarkEnd w:id="170"/>
                          </w:p>
                          <w:p>
                            <w:pPr>
                              <w:spacing w:beforeLines="0" w:afterLines="0"/>
                              <w:rPr>
                                <w:rFonts w:ascii="楷体" w:hAnsi="楷体" w:cs="楷体"/>
                                <w:bCs/>
                                <w:szCs w:val="24"/>
                              </w:rPr>
                            </w:pPr>
                            <w:bookmarkStart w:id="171" w:name="OLE_LINK10"/>
                            <w:r>
                              <w:rPr>
                                <w:rFonts w:hint="eastAsia" w:ascii="楷体" w:hAnsi="楷体" w:cs="楷体"/>
                                <w:b/>
                                <w:bCs/>
                                <w:szCs w:val="24"/>
                              </w:rPr>
                              <w:t>四氧化三钴</w:t>
                            </w:r>
                            <w:r>
                              <w:rPr>
                                <w:rFonts w:hint="eastAsia" w:ascii="楷体" w:hAnsi="楷体" w:cs="楷体"/>
                                <w:szCs w:val="24"/>
                              </w:rPr>
                              <w:t>:</w:t>
                            </w:r>
                            <w:r>
                              <w:rPr>
                                <w:rFonts w:hint="eastAsia" w:ascii="楷体" w:hAnsi="楷体" w:eastAsia="楷体" w:cs="楷体"/>
                                <w:sz w:val="24"/>
                                <w:szCs w:val="24"/>
                                <w:lang w:val="en-US" w:eastAsia="zh-CN"/>
                              </w:rPr>
                              <w:t>周内四氧化三钴价格稳中有升。终端需求有所起色叠加原料钴盐价格略有上调，四钴企业紧跟原料走势报价上调，当前企业暂无明显出货压力，部分厂家多拒绝152000元/吨出货，整体成交重心有所上移，后续业者关注依旧在下游需求情况。</w:t>
                            </w:r>
                          </w:p>
                          <w:p>
                            <w:pPr>
                              <w:numPr>
                                <w:ilvl w:val="0"/>
                                <w:numId w:val="0"/>
                              </w:numPr>
                              <w:spacing w:beforeLines="0" w:afterLines="0"/>
                              <w:ind w:firstLine="482" w:firstLineChars="200"/>
                              <w:rPr>
                                <w:rFonts w:hint="default" w:ascii="楷体" w:hAnsi="楷体" w:eastAsia="楷体" w:cs="楷体"/>
                                <w:sz w:val="24"/>
                                <w:szCs w:val="24"/>
                                <w:lang w:val="en-US" w:eastAsia="zh-CN"/>
                              </w:rPr>
                            </w:pPr>
                            <w:r>
                              <w:rPr>
                                <w:rFonts w:hint="eastAsia"/>
                                <w:b/>
                              </w:rPr>
                              <w:t>氧化钴：</w:t>
                            </w:r>
                            <w:r>
                              <w:rPr>
                                <w:rFonts w:hint="eastAsia" w:ascii="楷体" w:hAnsi="楷体" w:eastAsia="楷体" w:cs="楷体"/>
                                <w:sz w:val="24"/>
                                <w:szCs w:val="24"/>
                                <w:lang w:val="en-US" w:eastAsia="zh-CN"/>
                              </w:rPr>
                              <w:t>周内原料端价格有所上调，叠加相关联产品四氧化三钴上行影响，成本面支撑强劲，工厂积极挺价，下游陶瓷玻璃厂实际需求暂无明显恢复，消化前期库存，场内多零单成交为主，双方僵持博弈。</w:t>
                            </w:r>
                          </w:p>
                          <w:bookmarkEnd w:id="171"/>
                          <w:p>
                            <w:pPr>
                              <w:pStyle w:val="4"/>
                              <w:ind w:firstLine="480" w:firstLineChars="200"/>
                              <w:rPr>
                                <w:rFonts w:hint="default" w:eastAsia="楷体"/>
                                <w:b w:val="0"/>
                                <w:bCs/>
                                <w:color w:val="auto"/>
                                <w:kern w:val="2"/>
                                <w:sz w:val="24"/>
                                <w:lang w:val="en-US" w:eastAsia="zh-CN"/>
                              </w:rPr>
                            </w:pPr>
                            <w:r>
                              <w:rPr>
                                <w:rFonts w:hint="eastAsia" w:eastAsia="楷体" w:cs="楷体"/>
                                <w:b w:val="0"/>
                                <w:bCs/>
                                <w:color w:val="auto"/>
                                <w:kern w:val="2"/>
                                <w:sz w:val="24"/>
                                <w:szCs w:val="24"/>
                              </w:rPr>
                              <w:t>截止</w:t>
                            </w:r>
                            <w:r>
                              <w:rPr>
                                <w:rFonts w:hint="eastAsia" w:cs="楷体"/>
                                <w:b w:val="0"/>
                                <w:bCs/>
                                <w:color w:val="auto"/>
                                <w:kern w:val="2"/>
                                <w:sz w:val="24"/>
                                <w:szCs w:val="24"/>
                                <w:lang w:val="en-US" w:eastAsia="zh-CN"/>
                              </w:rPr>
                              <w:t>6</w:t>
                            </w:r>
                            <w:r>
                              <w:rPr>
                                <w:rFonts w:hint="eastAsia" w:eastAsia="楷体" w:cs="楷体"/>
                                <w:b w:val="0"/>
                                <w:bCs/>
                                <w:color w:val="auto"/>
                                <w:kern w:val="2"/>
                                <w:sz w:val="24"/>
                                <w:szCs w:val="24"/>
                              </w:rPr>
                              <w:t>月</w:t>
                            </w:r>
                            <w:r>
                              <w:rPr>
                                <w:rFonts w:hint="eastAsia" w:cs="楷体"/>
                                <w:b w:val="0"/>
                                <w:bCs/>
                                <w:color w:val="auto"/>
                                <w:kern w:val="2"/>
                                <w:sz w:val="24"/>
                                <w:szCs w:val="24"/>
                                <w:lang w:val="en-US" w:eastAsia="zh-CN"/>
                              </w:rPr>
                              <w:t>2</w:t>
                            </w:r>
                            <w:r>
                              <w:rPr>
                                <w:rFonts w:hint="eastAsia" w:eastAsia="楷体" w:cs="楷体"/>
                                <w:b w:val="0"/>
                                <w:bCs/>
                                <w:color w:val="auto"/>
                                <w:kern w:val="2"/>
                                <w:sz w:val="24"/>
                                <w:szCs w:val="24"/>
                              </w:rPr>
                              <w:t>日，四氧化三钴市场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上涨2500元/吨</w:t>
                            </w:r>
                            <w:r>
                              <w:rPr>
                                <w:rFonts w:hint="eastAsia" w:eastAsia="楷体" w:cs="楷体"/>
                                <w:b w:val="0"/>
                                <w:bCs/>
                                <w:color w:val="auto"/>
                                <w:kern w:val="2"/>
                                <w:sz w:val="24"/>
                                <w:szCs w:val="24"/>
                              </w:rPr>
                              <w:t>；氧化钴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上涨2500元/吨。</w:t>
                            </w:r>
                          </w:p>
                          <w:p>
                            <w:pPr>
                              <w:keepNext/>
                              <w:ind w:firstLine="0" w:firstLineChars="0"/>
                              <w:jc w:val="left"/>
                              <w:rPr>
                                <w:rFonts w:ascii="楷体" w:hAnsi="楷体"/>
                                <w:b/>
                                <w:bCs/>
                                <w:color w:val="023985"/>
                                <w:sz w:val="22"/>
                              </w:rPr>
                            </w:pPr>
                            <w:r>
                              <w:rPr>
                                <w:rFonts w:hint="eastAsia" w:ascii="楷体" w:hAnsi="楷体"/>
                                <w:b/>
                                <w:bCs/>
                                <w:color w:val="023985"/>
                                <w:sz w:val="22"/>
                              </w:rPr>
                              <w:t>钴</w:t>
                            </w:r>
                            <w:r>
                              <w:rPr>
                                <w:rFonts w:hint="eastAsia" w:ascii="楷体" w:hAnsi="楷体"/>
                                <w:b/>
                                <w:bCs/>
                                <w:color w:val="023985"/>
                                <w:sz w:val="22"/>
                                <w:lang w:val="en-US" w:eastAsia="zh-CN"/>
                              </w:rPr>
                              <w:t>氧</w:t>
                            </w:r>
                            <w:r>
                              <w:rPr>
                                <w:rFonts w:hint="eastAsia" w:ascii="楷体" w:hAnsi="楷体"/>
                                <w:b/>
                                <w:bCs/>
                                <w:color w:val="023985"/>
                                <w:sz w:val="22"/>
                              </w:rPr>
                              <w:t>化合物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C00000"/>
                                      <w:kern w:val="0"/>
                                      <w:sz w:val="24"/>
                                      <w:szCs w:val="24"/>
                                      <w:u w:val="none"/>
                                      <w:lang w:val="en-US" w:eastAsia="zh-CN" w:bidi="ar"/>
                                    </w:rPr>
                                    <w:t>1.67%</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C00000"/>
                                      <w:kern w:val="0"/>
                                      <w:sz w:val="24"/>
                                      <w:szCs w:val="24"/>
                                      <w:u w:val="none"/>
                                      <w:lang w:val="en-US" w:eastAsia="zh-CN" w:bidi="ar"/>
                                    </w:rPr>
                                    <w:t>1.67%</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968240" cy="2807970"/>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0" w:firstLineChars="0"/>
                              <w:jc w:val="right"/>
                            </w:pPr>
                            <w:r>
                              <w:rPr>
                                <w:rFonts w:hint="eastAsia" w:ascii="楷体" w:hAnsi="楷体" w:cs="楷体"/>
                                <w:color w:val="7F7F7F"/>
                                <w:sz w:val="18"/>
                                <w:szCs w:val="18"/>
                              </w:rPr>
                              <w:t>数据来源：钢联数据</w:t>
                            </w:r>
                          </w:p>
                          <w:p>
                            <w:pPr>
                              <w:ind w:firstLine="0" w:firstLineChars="0"/>
                              <w:jc w:val="right"/>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85pt;height:758.4pt;width:396.85pt;mso-position-horizontal:right;mso-position-horizontal-relative:margin;z-index:251684864;mso-width-relative:page;mso-height-relative:page;" filled="f" stroked="f" coordsize="21600,21600" o:gfxdata="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O0XOidgAAAAH&#10;AQAADwAAAAAAAAABACAAAAAiAAAAZHJzL2Rvd25yZXYueG1sUEsBAhQAFAAAAAgAh07iQGxBpTXj&#10;AQAArQMAAA4AAAAAAAAAAQAgAAAAJwEAAGRycy9lMm9Eb2MueG1sUEsFBgAAAAAGAAYAWQEAAHwF&#10;AAAAAA==&#10;">
                <v:fill on="f" focussize="0,0"/>
                <v:stroke on="f"/>
                <v:imagedata o:title=""/>
                <o:lock v:ext="edit" grouping="t" aspectratio="f"/>
                <v:textbox>
                  <w:txbxContent>
                    <w:p>
                      <w:pPr>
                        <w:pStyle w:val="5"/>
                      </w:pPr>
                      <w:bookmarkStart w:id="170" w:name="_Toc104572699"/>
                      <w:r>
                        <w:t>3.1.4</w:t>
                      </w:r>
                      <w:r>
                        <w:rPr>
                          <w:rFonts w:hint="eastAsia"/>
                        </w:rPr>
                        <w:t>钴氧化物</w:t>
                      </w:r>
                      <w:bookmarkEnd w:id="170"/>
                    </w:p>
                    <w:p>
                      <w:pPr>
                        <w:spacing w:beforeLines="0" w:afterLines="0"/>
                        <w:rPr>
                          <w:rFonts w:ascii="楷体" w:hAnsi="楷体" w:cs="楷体"/>
                          <w:bCs/>
                          <w:szCs w:val="24"/>
                        </w:rPr>
                      </w:pPr>
                      <w:bookmarkStart w:id="171" w:name="OLE_LINK10"/>
                      <w:r>
                        <w:rPr>
                          <w:rFonts w:hint="eastAsia" w:ascii="楷体" w:hAnsi="楷体" w:cs="楷体"/>
                          <w:b/>
                          <w:bCs/>
                          <w:szCs w:val="24"/>
                        </w:rPr>
                        <w:t>四氧化三钴</w:t>
                      </w:r>
                      <w:r>
                        <w:rPr>
                          <w:rFonts w:hint="eastAsia" w:ascii="楷体" w:hAnsi="楷体" w:cs="楷体"/>
                          <w:szCs w:val="24"/>
                        </w:rPr>
                        <w:t>:</w:t>
                      </w:r>
                      <w:r>
                        <w:rPr>
                          <w:rFonts w:hint="eastAsia" w:ascii="楷体" w:hAnsi="楷体" w:eastAsia="楷体" w:cs="楷体"/>
                          <w:sz w:val="24"/>
                          <w:szCs w:val="24"/>
                          <w:lang w:val="en-US" w:eastAsia="zh-CN"/>
                        </w:rPr>
                        <w:t>周内四氧化三钴价格稳中有升。终端需求有所起色叠加原料钴盐价格略有上调，四钴企业紧跟原料走势报价上调，当前企业暂无明显出货压力，部分厂家多拒绝152000元/吨出货，整体成交重心有所上移，后续业者关注依旧在下游需求情况。</w:t>
                      </w:r>
                    </w:p>
                    <w:p>
                      <w:pPr>
                        <w:numPr>
                          <w:ilvl w:val="0"/>
                          <w:numId w:val="0"/>
                        </w:numPr>
                        <w:spacing w:beforeLines="0" w:afterLines="0"/>
                        <w:ind w:firstLine="482" w:firstLineChars="200"/>
                        <w:rPr>
                          <w:rFonts w:hint="default" w:ascii="楷体" w:hAnsi="楷体" w:eastAsia="楷体" w:cs="楷体"/>
                          <w:sz w:val="24"/>
                          <w:szCs w:val="24"/>
                          <w:lang w:val="en-US" w:eastAsia="zh-CN"/>
                        </w:rPr>
                      </w:pPr>
                      <w:r>
                        <w:rPr>
                          <w:rFonts w:hint="eastAsia"/>
                          <w:b/>
                        </w:rPr>
                        <w:t>氧化钴：</w:t>
                      </w:r>
                      <w:r>
                        <w:rPr>
                          <w:rFonts w:hint="eastAsia" w:ascii="楷体" w:hAnsi="楷体" w:eastAsia="楷体" w:cs="楷体"/>
                          <w:sz w:val="24"/>
                          <w:szCs w:val="24"/>
                          <w:lang w:val="en-US" w:eastAsia="zh-CN"/>
                        </w:rPr>
                        <w:t>周内原料端价格有所上调，叠加相关联产品四氧化三钴上行影响，成本面支撑强劲，工厂积极挺价，下游陶瓷玻璃厂实际需求暂无明显恢复，消化前期库存，场内多零单成交为主，双方僵持博弈。</w:t>
                      </w:r>
                    </w:p>
                    <w:bookmarkEnd w:id="171"/>
                    <w:p>
                      <w:pPr>
                        <w:pStyle w:val="4"/>
                        <w:ind w:firstLine="480" w:firstLineChars="200"/>
                        <w:rPr>
                          <w:rFonts w:hint="default" w:eastAsia="楷体"/>
                          <w:b w:val="0"/>
                          <w:bCs/>
                          <w:color w:val="auto"/>
                          <w:kern w:val="2"/>
                          <w:sz w:val="24"/>
                          <w:lang w:val="en-US" w:eastAsia="zh-CN"/>
                        </w:rPr>
                      </w:pPr>
                      <w:r>
                        <w:rPr>
                          <w:rFonts w:hint="eastAsia" w:eastAsia="楷体" w:cs="楷体"/>
                          <w:b w:val="0"/>
                          <w:bCs/>
                          <w:color w:val="auto"/>
                          <w:kern w:val="2"/>
                          <w:sz w:val="24"/>
                          <w:szCs w:val="24"/>
                        </w:rPr>
                        <w:t>截止</w:t>
                      </w:r>
                      <w:r>
                        <w:rPr>
                          <w:rFonts w:hint="eastAsia" w:cs="楷体"/>
                          <w:b w:val="0"/>
                          <w:bCs/>
                          <w:color w:val="auto"/>
                          <w:kern w:val="2"/>
                          <w:sz w:val="24"/>
                          <w:szCs w:val="24"/>
                          <w:lang w:val="en-US" w:eastAsia="zh-CN"/>
                        </w:rPr>
                        <w:t>6</w:t>
                      </w:r>
                      <w:r>
                        <w:rPr>
                          <w:rFonts w:hint="eastAsia" w:eastAsia="楷体" w:cs="楷体"/>
                          <w:b w:val="0"/>
                          <w:bCs/>
                          <w:color w:val="auto"/>
                          <w:kern w:val="2"/>
                          <w:sz w:val="24"/>
                          <w:szCs w:val="24"/>
                        </w:rPr>
                        <w:t>月</w:t>
                      </w:r>
                      <w:r>
                        <w:rPr>
                          <w:rFonts w:hint="eastAsia" w:cs="楷体"/>
                          <w:b w:val="0"/>
                          <w:bCs/>
                          <w:color w:val="auto"/>
                          <w:kern w:val="2"/>
                          <w:sz w:val="24"/>
                          <w:szCs w:val="24"/>
                          <w:lang w:val="en-US" w:eastAsia="zh-CN"/>
                        </w:rPr>
                        <w:t>2</w:t>
                      </w:r>
                      <w:r>
                        <w:rPr>
                          <w:rFonts w:hint="eastAsia" w:eastAsia="楷体" w:cs="楷体"/>
                          <w:b w:val="0"/>
                          <w:bCs/>
                          <w:color w:val="auto"/>
                          <w:kern w:val="2"/>
                          <w:sz w:val="24"/>
                          <w:szCs w:val="24"/>
                        </w:rPr>
                        <w:t>日，四氧化三钴市场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上涨2500元/吨</w:t>
                      </w:r>
                      <w:r>
                        <w:rPr>
                          <w:rFonts w:hint="eastAsia" w:eastAsia="楷体" w:cs="楷体"/>
                          <w:b w:val="0"/>
                          <w:bCs/>
                          <w:color w:val="auto"/>
                          <w:kern w:val="2"/>
                          <w:sz w:val="24"/>
                          <w:szCs w:val="24"/>
                        </w:rPr>
                        <w:t>；氧化钴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上涨2500元/吨。</w:t>
                      </w:r>
                    </w:p>
                    <w:p>
                      <w:pPr>
                        <w:keepNext/>
                        <w:ind w:firstLine="0" w:firstLineChars="0"/>
                        <w:jc w:val="left"/>
                        <w:rPr>
                          <w:rFonts w:ascii="楷体" w:hAnsi="楷体"/>
                          <w:b/>
                          <w:bCs/>
                          <w:color w:val="023985"/>
                          <w:sz w:val="22"/>
                        </w:rPr>
                      </w:pPr>
                      <w:r>
                        <w:rPr>
                          <w:rFonts w:hint="eastAsia" w:ascii="楷体" w:hAnsi="楷体"/>
                          <w:b/>
                          <w:bCs/>
                          <w:color w:val="023985"/>
                          <w:sz w:val="22"/>
                        </w:rPr>
                        <w:t>钴</w:t>
                      </w:r>
                      <w:r>
                        <w:rPr>
                          <w:rFonts w:hint="eastAsia" w:ascii="楷体" w:hAnsi="楷体"/>
                          <w:b/>
                          <w:bCs/>
                          <w:color w:val="023985"/>
                          <w:sz w:val="22"/>
                          <w:lang w:val="en-US" w:eastAsia="zh-CN"/>
                        </w:rPr>
                        <w:t>氧</w:t>
                      </w:r>
                      <w:r>
                        <w:rPr>
                          <w:rFonts w:hint="eastAsia" w:ascii="楷体" w:hAnsi="楷体"/>
                          <w:b/>
                          <w:bCs/>
                          <w:color w:val="023985"/>
                          <w:sz w:val="22"/>
                        </w:rPr>
                        <w:t>化合物市场价格（元/吨）</w:t>
                      </w:r>
                    </w:p>
                    <w:tbl>
                      <w:tblPr>
                        <w:tblStyle w:val="26"/>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C00000"/>
                                <w:kern w:val="0"/>
                                <w:sz w:val="24"/>
                                <w:szCs w:val="24"/>
                                <w:u w:val="none"/>
                                <w:lang w:val="en-US" w:eastAsia="zh-CN" w:bidi="ar"/>
                              </w:rPr>
                              <w:t>1.67%</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C00000"/>
                                <w:kern w:val="0"/>
                                <w:sz w:val="24"/>
                                <w:szCs w:val="24"/>
                                <w:u w:val="none"/>
                                <w:lang w:val="en-US" w:eastAsia="zh-CN" w:bidi="ar"/>
                              </w:rPr>
                              <w:t>1.67%</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968240" cy="2807970"/>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0" w:firstLineChars="0"/>
                        <w:jc w:val="right"/>
                      </w:pPr>
                      <w:r>
                        <w:rPr>
                          <w:rFonts w:hint="eastAsia" w:ascii="楷体" w:hAnsi="楷体" w:cs="楷体"/>
                          <w:color w:val="7F7F7F"/>
                          <w:sz w:val="18"/>
                          <w:szCs w:val="18"/>
                        </w:rPr>
                        <w:t>数据来源：钢联数据</w:t>
                      </w:r>
                    </w:p>
                    <w:p>
                      <w:pPr>
                        <w:ind w:firstLine="0" w:firstLineChars="0"/>
                        <w:jc w:val="right"/>
                      </w:pPr>
                    </w:p>
                  </w:txbxContent>
                </v:textbox>
              </v:rect>
            </w:pict>
          </mc:Fallback>
        </mc:AlternateContent>
      </w:r>
      <w:r>
        <w:rPr>
          <w:color w:val="FFFFFF" w:themeColor="background1"/>
          <w14:textFill>
            <w14:solidFill>
              <w14:schemeClr w14:val="bg1"/>
            </w14:solidFill>
          </w14:textFill>
        </w:rPr>
        <w:t>3.1.4</w:t>
      </w:r>
      <w:r>
        <w:rPr>
          <w:rFonts w:hint="eastAsia"/>
          <w:color w:val="FFFFFF" w:themeColor="background1"/>
          <w14:textFill>
            <w14:solidFill>
              <w14:schemeClr w14:val="bg1"/>
            </w14:solidFill>
          </w14:textFill>
        </w:rPr>
        <w:t>钴氧化物</w:t>
      </w:r>
      <w:bookmarkEnd w:id="27"/>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widowControl/>
        <w:spacing w:line="240" w:lineRule="auto"/>
        <w:ind w:firstLine="0" w:firstLineChars="0"/>
        <w:jc w:val="left"/>
        <w:rPr>
          <w:rFonts w:ascii="楷体" w:hAnsi="楷体"/>
          <w:bCs/>
          <w:szCs w:val="24"/>
        </w:rPr>
      </w:pPr>
      <w:r>
        <w:rPr>
          <w:rFonts w:ascii="楷体" w:hAnsi="楷体"/>
          <w:bCs/>
          <w:szCs w:val="24"/>
        </w:rPr>
        <w:br w:type="page"/>
      </w:r>
    </w:p>
    <w:p>
      <w:pPr>
        <w:pStyle w:val="5"/>
        <w:rPr>
          <w:rFonts w:ascii="楷体" w:hAnsi="楷体" w:eastAsia="楷体"/>
          <w:b w:val="0"/>
          <w:color w:val="FFFFFF" w:themeColor="background1"/>
          <w:szCs w:val="24"/>
          <w14:textFill>
            <w14:solidFill>
              <w14:schemeClr w14:val="bg1"/>
            </w14:solidFill>
          </w14:textFill>
        </w:rPr>
      </w:pPr>
      <w:bookmarkStart w:id="28" w:name="_Toc23544"/>
      <w:r>
        <w:rPr>
          <w:rFonts w:cs="Times New Roman"/>
          <w:color w:val="FFFFFF" w:themeColor="background1"/>
          <w:sz w:val="22"/>
          <w14:textFill>
            <w14:solidFill>
              <w14:schemeClr w14:val="bg1"/>
            </w14:solidFill>
          </w14:textFill>
        </w:rPr>
        <mc:AlternateContent>
          <mc:Choice Requires="wps">
            <w:drawing>
              <wp:anchor distT="0" distB="0" distL="114300" distR="114300" simplePos="0" relativeHeight="251722752" behindDoc="0" locked="0" layoutInCell="1" allowOverlap="1">
                <wp:simplePos x="0" y="0"/>
                <wp:positionH relativeFrom="margin">
                  <wp:align>right</wp:align>
                </wp:positionH>
                <wp:positionV relativeFrom="paragraph">
                  <wp:posOffset>-6985</wp:posOffset>
                </wp:positionV>
                <wp:extent cx="5039995" cy="9646920"/>
                <wp:effectExtent l="0" t="0" r="0" b="0"/>
                <wp:wrapNone/>
                <wp:docPr id="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46920"/>
                        </a:xfrm>
                        <a:prstGeom prst="rect">
                          <a:avLst/>
                        </a:prstGeom>
                      </wps:spPr>
                      <wps:txbx>
                        <w:txbxContent>
                          <w:p>
                            <w:pPr>
                              <w:pStyle w:val="5"/>
                              <w:rPr>
                                <w:rFonts w:ascii="楷体" w:hAnsi="楷体" w:cs="楷体"/>
                                <w:bCs/>
                                <w:sz w:val="24"/>
                                <w:szCs w:val="24"/>
                              </w:rPr>
                            </w:pPr>
                            <w:r>
                              <w:t>3.1.</w:t>
                            </w:r>
                            <w:r>
                              <w:rPr>
                                <w:rFonts w:hint="eastAsia"/>
                              </w:rPr>
                              <w:t>5钴原料动态</w:t>
                            </w:r>
                          </w:p>
                          <w:p>
                            <w:pPr>
                              <w:pStyle w:val="54"/>
                              <w:ind w:firstLine="482"/>
                              <w:rPr>
                                <w:rFonts w:hint="eastAsia" w:ascii="楷体" w:hAnsi="楷体" w:eastAsia="楷体" w:cs="楷体"/>
                                <w:b w:val="0"/>
                                <w:bCs w:val="0"/>
                                <w:color w:val="000000" w:themeColor="text1"/>
                                <w:sz w:val="24"/>
                                <w:szCs w:val="24"/>
                                <w14:textFill>
                                  <w14:solidFill>
                                    <w14:schemeClr w14:val="tx1"/>
                                  </w14:solidFill>
                                </w14:textFill>
                              </w:rPr>
                            </w:pPr>
                            <w:r>
                              <w:rPr>
                                <w:rFonts w:hint="eastAsia" w:ascii="楷体" w:hAnsi="楷体" w:eastAsia="楷体" w:cs="楷体"/>
                                <w:b/>
                                <w:bCs/>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楷体" w:hAnsi="楷体" w:eastAsia="楷体" w:cs="楷体"/>
                                <w:b w:val="0"/>
                                <w:bCs w:val="0"/>
                                <w:color w:val="000000" w:themeColor="text1"/>
                                <w:sz w:val="24"/>
                                <w:szCs w:val="24"/>
                                <w14:textFill>
                                  <w14:solidFill>
                                    <w14:schemeClr w14:val="tx1"/>
                                  </w14:solidFill>
                                </w14:textFill>
                              </w:rPr>
                              <w:t>6月1日 MB标准级钴报价13.0（-0.2）-14.75（-0.15）美元/磅，合金级钴报价14.30（0）-15.30（0）美元/磅。</w:t>
                            </w:r>
                          </w:p>
                          <w:p>
                            <w:pPr>
                              <w:ind w:firstLine="480"/>
                              <w:rPr>
                                <w:rFonts w:hint="eastAsia" w:ascii="Times New Roman" w:hAnsi="Times New Roman"/>
                                <w:lang w:val="en-US" w:eastAsia="zh-CN"/>
                              </w:rPr>
                            </w:pPr>
                            <w:r>
                              <w:rPr>
                                <w:rFonts w:hint="eastAsia" w:ascii="Times New Roman" w:hAnsi="Times New Roman"/>
                                <w:lang w:val="en-US" w:eastAsia="zh-CN"/>
                              </w:rPr>
                              <w:t>由于南非运力有限以及成本支撑，矿企积极挺价，市场成交价至7.8美金/磅左右。电解钴方面，临近国际市场夏休，下游开始询单备货，13美金/磅左右存在部分抄底情绪，但欧洲市场需求未有明显提升，业者对于现货的信息仍无法建立。</w:t>
                            </w:r>
                          </w:p>
                          <w:p>
                            <w:pPr>
                              <w:ind w:firstLine="480"/>
                            </w:pPr>
                            <w:r>
                              <w:rPr>
                                <w:rFonts w:hint="eastAsia" w:ascii="Times New Roman" w:hAnsi="Times New Roman"/>
                              </w:rPr>
                              <w:t>本周海外中间品价格系数在5</w:t>
                            </w:r>
                            <w:r>
                              <w:rPr>
                                <w:rFonts w:hint="eastAsia" w:ascii="Times New Roman" w:hAnsi="Times New Roman"/>
                                <w:lang w:val="en-US" w:eastAsia="zh-CN"/>
                              </w:rPr>
                              <w:t>1</w:t>
                            </w:r>
                            <w:r>
                              <w:rPr>
                                <w:rFonts w:ascii="Times New Roman" w:hAnsi="Times New Roman"/>
                              </w:rPr>
                              <w:t>%-</w:t>
                            </w:r>
                            <w:r>
                              <w:rPr>
                                <w:rFonts w:hint="eastAsia" w:ascii="Times New Roman" w:hAnsi="Times New Roman"/>
                                <w:lang w:val="en-US" w:eastAsia="zh-CN"/>
                              </w:rPr>
                              <w:t>53</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7.8</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26"/>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46"/>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6/1</w:t>
                                  </w:r>
                                </w:p>
                              </w:tc>
                              <w:tc>
                                <w:tcPr>
                                  <w:tcW w:w="1863" w:type="dxa"/>
                                  <w:tcBorders>
                                    <w:top w:val="nil"/>
                                  </w:tcBorders>
                                  <w:shd w:val="clear" w:color="auto" w:fill="023985"/>
                                  <w:vAlign w:val="center"/>
                                </w:tcPr>
                                <w:p>
                                  <w:pPr>
                                    <w:pStyle w:val="46"/>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25</w:t>
                                  </w:r>
                                </w:p>
                              </w:tc>
                              <w:tc>
                                <w:tcPr>
                                  <w:tcW w:w="1865" w:type="dxa"/>
                                  <w:tcBorders>
                                    <w:top w:val="nil"/>
                                  </w:tcBorders>
                                  <w:shd w:val="clear" w:color="auto" w:fill="023985"/>
                                  <w:vAlign w:val="center"/>
                                </w:tcPr>
                                <w:p>
                                  <w:pPr>
                                    <w:pStyle w:val="46"/>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46"/>
                                    <w:jc w:val="center"/>
                                    <w:rPr>
                                      <w:rFonts w:ascii="Times New Roman" w:hAnsi="Times New Roman" w:eastAsia="楷体"/>
                                      <w:bCs/>
                                      <w:kern w:val="2"/>
                                      <w:sz w:val="24"/>
                                    </w:rPr>
                                  </w:pPr>
                                  <w:r>
                                    <w:rPr>
                                      <w:rFonts w:hint="eastAsia" w:ascii="Times New Roman" w:hAnsi="Times New Roman" w:eastAsia="楷体"/>
                                      <w:bCs/>
                                      <w:kern w:val="2"/>
                                      <w:sz w:val="24"/>
                                    </w:rPr>
                                    <w:t>合金级报价</w:t>
                                  </w:r>
                                </w:p>
                              </w:tc>
                              <w:tc>
                                <w:tcPr>
                                  <w:tcW w:w="1857" w:type="dxa"/>
                                  <w:tcBorders>
                                    <w:tl2br w:val="nil"/>
                                    <w:tr2bl w:val="nil"/>
                                  </w:tcBorders>
                                  <w:vAlign w:val="center"/>
                                </w:tcPr>
                                <w:p>
                                  <w:pPr>
                                    <w:pStyle w:val="46"/>
                                    <w:jc w:val="center"/>
                                    <w:rPr>
                                      <w:rFonts w:hint="default" w:ascii="Times New Roman" w:hAnsi="Times New Roman" w:eastAsia="楷体"/>
                                      <w:bCs/>
                                      <w:kern w:val="2"/>
                                      <w:sz w:val="24"/>
                                      <w:lang w:val="en-US" w:eastAsia="zh-CN"/>
                                    </w:rPr>
                                  </w:pPr>
                                  <w:r>
                                    <w:rPr>
                                      <w:rFonts w:hint="eastAsia" w:ascii="Times New Roman" w:hAnsi="Times New Roman" w:eastAsia="楷体"/>
                                      <w:sz w:val="24"/>
                                      <w:lang w:val="en-US" w:eastAsia="zh-CN"/>
                                    </w:rPr>
                                    <w:t>14.3-15.30</w:t>
                                  </w:r>
                                </w:p>
                              </w:tc>
                              <w:tc>
                                <w:tcPr>
                                  <w:tcW w:w="1863"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sz w:val="24"/>
                                      <w:lang w:val="en-US" w:eastAsia="zh-CN"/>
                                    </w:rPr>
                                    <w:t>13.95-15.30</w:t>
                                  </w:r>
                                </w:p>
                              </w:tc>
                              <w:tc>
                                <w:tcPr>
                                  <w:tcW w:w="1865" w:type="dxa"/>
                                  <w:tcBorders>
                                    <w:tl2br w:val="nil"/>
                                    <w:tr2bl w:val="nil"/>
                                  </w:tcBorders>
                                  <w:vAlign w:val="center"/>
                                </w:tcPr>
                                <w:p>
                                  <w:pPr>
                                    <w:pStyle w:val="46"/>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35/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氢氧化钴系数指标</w:t>
                                  </w:r>
                                </w:p>
                              </w:tc>
                              <w:tc>
                                <w:tcPr>
                                  <w:tcW w:w="1857"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5</w:t>
                                  </w:r>
                                  <w:r>
                                    <w:rPr>
                                      <w:rFonts w:ascii="Times New Roman" w:hAnsi="Times New Roman" w:eastAsia="楷体" w:cs="Times New Roman"/>
                                      <w:kern w:val="2"/>
                                      <w:sz w:val="24"/>
                                    </w:rPr>
                                    <w:t>%</w:t>
                                  </w:r>
                                </w:p>
                              </w:tc>
                              <w:tc>
                                <w:tcPr>
                                  <w:tcW w:w="1863"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3</w:t>
                                  </w:r>
                                  <w:r>
                                    <w:rPr>
                                      <w:rFonts w:ascii="Times New Roman" w:hAnsi="Times New Roman" w:eastAsia="楷体" w:cs="Times New Roman"/>
                                      <w:kern w:val="2"/>
                                      <w:sz w:val="24"/>
                                    </w:rPr>
                                    <w:t>%</w:t>
                                  </w:r>
                                </w:p>
                              </w:tc>
                              <w:tc>
                                <w:tcPr>
                                  <w:tcW w:w="1865" w:type="dxa"/>
                                  <w:tcBorders>
                                    <w:tl2br w:val="nil"/>
                                    <w:tr2bl w:val="nil"/>
                                  </w:tcBorders>
                                  <w:vAlign w:val="center"/>
                                </w:tcPr>
                                <w:p>
                                  <w:pPr>
                                    <w:pStyle w:val="46"/>
                                    <w:jc w:val="center"/>
                                    <w:rPr>
                                      <w:rFonts w:hint="eastAsia"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2%</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2%</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46"/>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7.8-8.2</w:t>
                                  </w:r>
                                </w:p>
                              </w:tc>
                              <w:tc>
                                <w:tcPr>
                                  <w:tcW w:w="1863"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7.6-8.0</w:t>
                                  </w:r>
                                </w:p>
                              </w:tc>
                              <w:tc>
                                <w:tcPr>
                                  <w:tcW w:w="1865" w:type="dxa"/>
                                  <w:tcBorders>
                                    <w:tl2br w:val="nil"/>
                                    <w:tr2bl w:val="nil"/>
                                  </w:tcBorders>
                                  <w:vAlign w:val="center"/>
                                </w:tcPr>
                                <w:p>
                                  <w:pPr>
                                    <w:pStyle w:val="46"/>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2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20</w:t>
                                  </w:r>
                                </w:p>
                              </w:tc>
                            </w:tr>
                          </w:tbl>
                          <w:p>
                            <w:pPr>
                              <w:ind w:firstLine="0" w:firstLineChars="0"/>
                              <w:rPr>
                                <w:rFonts w:ascii="楷体" w:hAnsi="楷体" w:cs="楷体"/>
                                <w:color w:val="7F7F7F"/>
                                <w:sz w:val="18"/>
                                <w:szCs w:val="18"/>
                              </w:rPr>
                            </w:pPr>
                            <w:r>
                              <w:drawing>
                                <wp:inline distT="0" distB="0" distL="114300" distR="114300">
                                  <wp:extent cx="4968240" cy="2807970"/>
                                  <wp:effectExtent l="0" t="0" r="0" b="0"/>
                                  <wp:docPr id="8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p>
                            <w:pPr>
                              <w:pStyle w:val="2"/>
                              <w:ind w:firstLine="0" w:firstLineChars="0"/>
                              <w:jc w:val="right"/>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55pt;height:759.6pt;width:396.85pt;mso-position-horizontal:right;mso-position-horizontal-relative:margin;z-index:251722752;mso-width-relative:page;mso-height-relative:page;" filled="f" stroked="f" coordsize="21600,21600" o:gfxdata="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jMSuw2QAAAAgB&#10;AAAPAAAAAAAAAAEAIAAAACIAAABkcnMvZG93bnJldi54bWxQSwECFAAUAAAACACHTuJAoJX8SeEB&#10;AACsAwAADgAAAAAAAAABACAAAAAoAQAAZHJzL2Uyb0RvYy54bWxQSwUGAAAAAAYABgBZAQAAewUA&#10;AAAA&#10;">
                <v:fill on="f" focussize="0,0"/>
                <v:stroke on="f"/>
                <v:imagedata o:title=""/>
                <o:lock v:ext="edit" grouping="t" aspectratio="f"/>
                <v:textbox>
                  <w:txbxContent>
                    <w:p>
                      <w:pPr>
                        <w:pStyle w:val="5"/>
                        <w:rPr>
                          <w:rFonts w:ascii="楷体" w:hAnsi="楷体" w:cs="楷体"/>
                          <w:bCs/>
                          <w:sz w:val="24"/>
                          <w:szCs w:val="24"/>
                        </w:rPr>
                      </w:pPr>
                      <w:r>
                        <w:t>3.1.</w:t>
                      </w:r>
                      <w:r>
                        <w:rPr>
                          <w:rFonts w:hint="eastAsia"/>
                        </w:rPr>
                        <w:t>5钴原料动态</w:t>
                      </w:r>
                    </w:p>
                    <w:p>
                      <w:pPr>
                        <w:pStyle w:val="54"/>
                        <w:ind w:firstLine="482"/>
                        <w:rPr>
                          <w:rFonts w:hint="eastAsia" w:ascii="楷体" w:hAnsi="楷体" w:eastAsia="楷体" w:cs="楷体"/>
                          <w:b w:val="0"/>
                          <w:bCs w:val="0"/>
                          <w:color w:val="000000" w:themeColor="text1"/>
                          <w:sz w:val="24"/>
                          <w:szCs w:val="24"/>
                          <w14:textFill>
                            <w14:solidFill>
                              <w14:schemeClr w14:val="tx1"/>
                            </w14:solidFill>
                          </w14:textFill>
                        </w:rPr>
                      </w:pPr>
                      <w:r>
                        <w:rPr>
                          <w:rFonts w:hint="eastAsia" w:ascii="楷体" w:hAnsi="楷体" w:eastAsia="楷体" w:cs="楷体"/>
                          <w:b/>
                          <w:bCs/>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楷体" w:hAnsi="楷体" w:eastAsia="楷体" w:cs="楷体"/>
                          <w:b w:val="0"/>
                          <w:bCs w:val="0"/>
                          <w:color w:val="000000" w:themeColor="text1"/>
                          <w:sz w:val="24"/>
                          <w:szCs w:val="24"/>
                          <w14:textFill>
                            <w14:solidFill>
                              <w14:schemeClr w14:val="tx1"/>
                            </w14:solidFill>
                          </w14:textFill>
                        </w:rPr>
                        <w:t>6月1日 MB标准级钴报价13.0（-0.2）-14.75（-0.15）美元/磅，合金级钴报价14.30（0）-15.30（0）美元/磅。</w:t>
                      </w:r>
                    </w:p>
                    <w:p>
                      <w:pPr>
                        <w:ind w:firstLine="480"/>
                        <w:rPr>
                          <w:rFonts w:hint="eastAsia" w:ascii="Times New Roman" w:hAnsi="Times New Roman"/>
                          <w:lang w:val="en-US" w:eastAsia="zh-CN"/>
                        </w:rPr>
                      </w:pPr>
                      <w:r>
                        <w:rPr>
                          <w:rFonts w:hint="eastAsia" w:ascii="Times New Roman" w:hAnsi="Times New Roman"/>
                          <w:lang w:val="en-US" w:eastAsia="zh-CN"/>
                        </w:rPr>
                        <w:t>由于南非运力有限以及成本支撑，矿企积极挺价，市场成交价至7.8美金/磅左右。电解钴方面，临近国际市场夏休，下游开始询单备货，13美金/磅左右存在部分抄底情绪，但欧洲市场需求未有明显提升，业者对于现货的信息仍无法建立。</w:t>
                      </w:r>
                    </w:p>
                    <w:p>
                      <w:pPr>
                        <w:ind w:firstLine="480"/>
                      </w:pPr>
                      <w:r>
                        <w:rPr>
                          <w:rFonts w:hint="eastAsia" w:ascii="Times New Roman" w:hAnsi="Times New Roman"/>
                        </w:rPr>
                        <w:t>本周海外中间品价格系数在5</w:t>
                      </w:r>
                      <w:r>
                        <w:rPr>
                          <w:rFonts w:hint="eastAsia" w:ascii="Times New Roman" w:hAnsi="Times New Roman"/>
                          <w:lang w:val="en-US" w:eastAsia="zh-CN"/>
                        </w:rPr>
                        <w:t>1</w:t>
                      </w:r>
                      <w:r>
                        <w:rPr>
                          <w:rFonts w:ascii="Times New Roman" w:hAnsi="Times New Roman"/>
                        </w:rPr>
                        <w:t>%-</w:t>
                      </w:r>
                      <w:r>
                        <w:rPr>
                          <w:rFonts w:hint="eastAsia" w:ascii="Times New Roman" w:hAnsi="Times New Roman"/>
                          <w:lang w:val="en-US" w:eastAsia="zh-CN"/>
                        </w:rPr>
                        <w:t>53</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7.8</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26"/>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46"/>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6/1</w:t>
                            </w:r>
                          </w:p>
                        </w:tc>
                        <w:tc>
                          <w:tcPr>
                            <w:tcW w:w="1863" w:type="dxa"/>
                            <w:tcBorders>
                              <w:top w:val="nil"/>
                            </w:tcBorders>
                            <w:shd w:val="clear" w:color="auto" w:fill="023985"/>
                            <w:vAlign w:val="center"/>
                          </w:tcPr>
                          <w:p>
                            <w:pPr>
                              <w:pStyle w:val="46"/>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25</w:t>
                            </w:r>
                          </w:p>
                        </w:tc>
                        <w:tc>
                          <w:tcPr>
                            <w:tcW w:w="1865" w:type="dxa"/>
                            <w:tcBorders>
                              <w:top w:val="nil"/>
                            </w:tcBorders>
                            <w:shd w:val="clear" w:color="auto" w:fill="023985"/>
                            <w:vAlign w:val="center"/>
                          </w:tcPr>
                          <w:p>
                            <w:pPr>
                              <w:pStyle w:val="46"/>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46"/>
                              <w:jc w:val="center"/>
                              <w:rPr>
                                <w:rFonts w:ascii="Times New Roman" w:hAnsi="Times New Roman" w:eastAsia="楷体"/>
                                <w:bCs/>
                                <w:kern w:val="2"/>
                                <w:sz w:val="24"/>
                              </w:rPr>
                            </w:pPr>
                            <w:r>
                              <w:rPr>
                                <w:rFonts w:hint="eastAsia" w:ascii="Times New Roman" w:hAnsi="Times New Roman" w:eastAsia="楷体"/>
                                <w:bCs/>
                                <w:kern w:val="2"/>
                                <w:sz w:val="24"/>
                              </w:rPr>
                              <w:t>合金级报价</w:t>
                            </w:r>
                          </w:p>
                        </w:tc>
                        <w:tc>
                          <w:tcPr>
                            <w:tcW w:w="1857" w:type="dxa"/>
                            <w:tcBorders>
                              <w:tl2br w:val="nil"/>
                              <w:tr2bl w:val="nil"/>
                            </w:tcBorders>
                            <w:vAlign w:val="center"/>
                          </w:tcPr>
                          <w:p>
                            <w:pPr>
                              <w:pStyle w:val="46"/>
                              <w:jc w:val="center"/>
                              <w:rPr>
                                <w:rFonts w:hint="default" w:ascii="Times New Roman" w:hAnsi="Times New Roman" w:eastAsia="楷体"/>
                                <w:bCs/>
                                <w:kern w:val="2"/>
                                <w:sz w:val="24"/>
                                <w:lang w:val="en-US" w:eastAsia="zh-CN"/>
                              </w:rPr>
                            </w:pPr>
                            <w:r>
                              <w:rPr>
                                <w:rFonts w:hint="eastAsia" w:ascii="Times New Roman" w:hAnsi="Times New Roman" w:eastAsia="楷体"/>
                                <w:sz w:val="24"/>
                                <w:lang w:val="en-US" w:eastAsia="zh-CN"/>
                              </w:rPr>
                              <w:t>14.3-15.30</w:t>
                            </w:r>
                          </w:p>
                        </w:tc>
                        <w:tc>
                          <w:tcPr>
                            <w:tcW w:w="1863"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sz w:val="24"/>
                                <w:lang w:val="en-US" w:eastAsia="zh-CN"/>
                              </w:rPr>
                              <w:t>13.95-15.30</w:t>
                            </w:r>
                          </w:p>
                        </w:tc>
                        <w:tc>
                          <w:tcPr>
                            <w:tcW w:w="1865" w:type="dxa"/>
                            <w:tcBorders>
                              <w:tl2br w:val="nil"/>
                              <w:tr2bl w:val="nil"/>
                            </w:tcBorders>
                            <w:vAlign w:val="center"/>
                          </w:tcPr>
                          <w:p>
                            <w:pPr>
                              <w:pStyle w:val="46"/>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35/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氢氧化钴系数指标</w:t>
                            </w:r>
                          </w:p>
                        </w:tc>
                        <w:tc>
                          <w:tcPr>
                            <w:tcW w:w="1857"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5</w:t>
                            </w:r>
                            <w:r>
                              <w:rPr>
                                <w:rFonts w:ascii="Times New Roman" w:hAnsi="Times New Roman" w:eastAsia="楷体" w:cs="Times New Roman"/>
                                <w:kern w:val="2"/>
                                <w:sz w:val="24"/>
                              </w:rPr>
                              <w:t>%</w:t>
                            </w:r>
                          </w:p>
                        </w:tc>
                        <w:tc>
                          <w:tcPr>
                            <w:tcW w:w="1863"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3</w:t>
                            </w:r>
                            <w:r>
                              <w:rPr>
                                <w:rFonts w:ascii="Times New Roman" w:hAnsi="Times New Roman" w:eastAsia="楷体" w:cs="Times New Roman"/>
                                <w:kern w:val="2"/>
                                <w:sz w:val="24"/>
                              </w:rPr>
                              <w:t>%</w:t>
                            </w:r>
                          </w:p>
                        </w:tc>
                        <w:tc>
                          <w:tcPr>
                            <w:tcW w:w="1865" w:type="dxa"/>
                            <w:tcBorders>
                              <w:tl2br w:val="nil"/>
                              <w:tr2bl w:val="nil"/>
                            </w:tcBorders>
                            <w:vAlign w:val="center"/>
                          </w:tcPr>
                          <w:p>
                            <w:pPr>
                              <w:pStyle w:val="46"/>
                              <w:jc w:val="center"/>
                              <w:rPr>
                                <w:rFonts w:hint="eastAsia"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2%</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2%</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46"/>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7.8-8.2</w:t>
                            </w:r>
                          </w:p>
                        </w:tc>
                        <w:tc>
                          <w:tcPr>
                            <w:tcW w:w="1863" w:type="dxa"/>
                            <w:tcBorders>
                              <w:tl2br w:val="nil"/>
                              <w:tr2bl w:val="nil"/>
                            </w:tcBorders>
                            <w:vAlign w:val="center"/>
                          </w:tcPr>
                          <w:p>
                            <w:pPr>
                              <w:pStyle w:val="46"/>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7.6-8.0</w:t>
                            </w:r>
                          </w:p>
                        </w:tc>
                        <w:tc>
                          <w:tcPr>
                            <w:tcW w:w="1865" w:type="dxa"/>
                            <w:tcBorders>
                              <w:tl2br w:val="nil"/>
                              <w:tr2bl w:val="nil"/>
                            </w:tcBorders>
                            <w:vAlign w:val="center"/>
                          </w:tcPr>
                          <w:p>
                            <w:pPr>
                              <w:pStyle w:val="46"/>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2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20</w:t>
                            </w:r>
                          </w:p>
                        </w:tc>
                      </w:tr>
                    </w:tbl>
                    <w:p>
                      <w:pPr>
                        <w:ind w:firstLine="0" w:firstLineChars="0"/>
                        <w:rPr>
                          <w:rFonts w:ascii="楷体" w:hAnsi="楷体" w:cs="楷体"/>
                          <w:color w:val="7F7F7F"/>
                          <w:sz w:val="18"/>
                          <w:szCs w:val="18"/>
                        </w:rPr>
                      </w:pPr>
                      <w:r>
                        <w:drawing>
                          <wp:inline distT="0" distB="0" distL="114300" distR="114300">
                            <wp:extent cx="4968240" cy="2807970"/>
                            <wp:effectExtent l="0" t="0" r="0" b="0"/>
                            <wp:docPr id="8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p>
                      <w:pPr>
                        <w:pStyle w:val="2"/>
                        <w:ind w:firstLine="0" w:firstLineChars="0"/>
                        <w:jc w:val="right"/>
                      </w:pPr>
                    </w:p>
                  </w:txbxContent>
                </v:textbox>
              </v:rect>
            </w:pict>
          </mc:Fallback>
        </mc:AlternateContent>
      </w:r>
      <w:r>
        <w:rPr>
          <w:color w:val="FFFFFF" w:themeColor="background1"/>
          <w14:textFill>
            <w14:solidFill>
              <w14:schemeClr w14:val="bg1"/>
            </w14:solidFill>
          </w14:textFill>
        </w:rPr>
        <w:t>3.1.5</w:t>
      </w:r>
      <w:r>
        <w:rPr>
          <w:rFonts w:hint="eastAsia"/>
          <w:color w:val="FFFFFF" w:themeColor="background1"/>
          <w14:textFill>
            <w14:solidFill>
              <w14:schemeClr w14:val="bg1"/>
            </w14:solidFill>
          </w14:textFill>
        </w:rPr>
        <w:t>钴原料动态</w:t>
      </w:r>
      <w:r>
        <w:rPr>
          <w:rFonts w:hint="eastAsia" w:ascii="楷体" w:hAnsi="楷体" w:eastAsia="楷体"/>
          <w:b w:val="0"/>
          <w:color w:val="FFFFFF" w:themeColor="background1"/>
          <w:szCs w:val="24"/>
          <w14:textFill>
            <w14:solidFill>
              <w14:schemeClr w14:val="bg1"/>
            </w14:solidFill>
          </w14:textFill>
        </w:rPr>
        <w:br w:type="page"/>
      </w:r>
      <w:bookmarkEnd w:id="28"/>
    </w:p>
    <w:p>
      <w:pPr>
        <w:ind w:firstLine="480"/>
        <w:jc w:val="left"/>
      </w:pPr>
      <w:r>
        <w:rPr>
          <w:rFonts w:ascii="楷体" w:hAnsi="楷体" w:cs="Times New Roman"/>
          <w:bCs/>
          <w:szCs w:val="24"/>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810</wp:posOffset>
                </wp:positionV>
                <wp:extent cx="5039995" cy="9643110"/>
                <wp:effectExtent l="0" t="0" r="0" b="0"/>
                <wp:wrapNone/>
                <wp:docPr id="3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43110"/>
                        </a:xfrm>
                        <a:prstGeom prst="rect">
                          <a:avLst/>
                        </a:prstGeom>
                      </wps:spPr>
                      <wps:txbx>
                        <w:txbxContent>
                          <w:p>
                            <w:pPr>
                              <w:pStyle w:val="4"/>
                            </w:pPr>
                            <w:bookmarkStart w:id="172" w:name="_Toc86423866"/>
                            <w:bookmarkStart w:id="173" w:name="_Toc104572703"/>
                            <w:r>
                              <w:rPr>
                                <w:rStyle w:val="34"/>
                                <w:b/>
                                <w:kern w:val="44"/>
                              </w:rPr>
                              <w:t>3.2</w:t>
                            </w:r>
                            <w:r>
                              <w:rPr>
                                <w:rStyle w:val="34"/>
                                <w:rFonts w:hint="eastAsia"/>
                                <w:b/>
                                <w:kern w:val="44"/>
                              </w:rPr>
                              <w:t xml:space="preserve"> 硫酸钴即期成本</w:t>
                            </w:r>
                            <w:bookmarkEnd w:id="172"/>
                            <w:bookmarkEnd w:id="173"/>
                            <w:r>
                              <w:rPr>
                                <w:rStyle w:val="34"/>
                                <w:rFonts w:hint="eastAsia"/>
                                <w:b/>
                                <w:kern w:val="44"/>
                              </w:rPr>
                              <w:t xml:space="preserve">   </w:t>
                            </w:r>
                          </w:p>
                          <w:p>
                            <w:pPr>
                              <w:ind w:firstLine="480"/>
                              <w:rPr>
                                <w:rFonts w:hint="eastAsia"/>
                              </w:rPr>
                            </w:pPr>
                            <w:r>
                              <w:rPr>
                                <w:rFonts w:hint="eastAsia"/>
                                <w:highlight w:val="none"/>
                                <w:lang w:val="en-US" w:eastAsia="zh-CN"/>
                              </w:rPr>
                              <w:t>经历一波集中备货后，下游继续跟进意愿谨慎，但冶炼厂库存无压加上成本支撑，报盘仍保持在38000元/吨。随着正极厂需求回暖，加大对原料消耗速度，部分企业可接受375000元/吨，整体成交重心上移。</w:t>
                            </w:r>
                            <w:r>
                              <w:rPr>
                                <w:rFonts w:hint="eastAsia"/>
                                <w:highlight w:val="none"/>
                              </w:rPr>
                              <w:t>据</w:t>
                            </w:r>
                            <w:r>
                              <w:rPr>
                                <w:highlight w:val="none"/>
                              </w:rPr>
                              <w:fldChar w:fldCharType="begin"/>
                            </w:r>
                            <w:r>
                              <w:rPr>
                                <w:highlight w:val="none"/>
                              </w:rPr>
                              <w:instrText xml:space="preserve"> HYPERLINK "https://www.mysteel.com/" \t "https://xny.mysteel.com/22/1124/20/_blank" </w:instrText>
                            </w:r>
                            <w:r>
                              <w:rPr>
                                <w:highlight w:val="none"/>
                              </w:rPr>
                              <w:fldChar w:fldCharType="separate"/>
                            </w:r>
                            <w:r>
                              <w:rPr>
                                <w:rFonts w:hint="eastAsia"/>
                                <w:highlight w:val="none"/>
                              </w:rPr>
                              <w:t>Mysteel</w:t>
                            </w:r>
                            <w:r>
                              <w:rPr>
                                <w:rFonts w:hint="eastAsia"/>
                                <w:highlight w:val="none"/>
                              </w:rPr>
                              <w:fldChar w:fldCharType="end"/>
                            </w:r>
                            <w:r>
                              <w:rPr>
                                <w:rFonts w:hint="eastAsia"/>
                                <w:highlight w:val="none"/>
                              </w:rPr>
                              <w:t>生产成本计算模型，当前冶炼厂实际生产硫酸钴成本（M-1）在</w:t>
                            </w:r>
                            <w:r>
                              <w:rPr>
                                <w:rFonts w:hint="eastAsia"/>
                                <w:highlight w:val="none"/>
                                <w:lang w:val="en-US" w:eastAsia="zh-CN"/>
                              </w:rPr>
                              <w:t>34081</w:t>
                            </w:r>
                            <w:r>
                              <w:rPr>
                                <w:rFonts w:hint="eastAsia"/>
                                <w:highlight w:val="none"/>
                              </w:rPr>
                              <w:t>元/吨，</w:t>
                            </w:r>
                            <w:r>
                              <w:rPr>
                                <w:rFonts w:hint="eastAsia"/>
                                <w:highlight w:val="none"/>
                                <w:lang w:val="en-US" w:eastAsia="zh-CN"/>
                              </w:rPr>
                              <w:t>较上周下跌4190元/吨；</w:t>
                            </w:r>
                            <w:r>
                              <w:rPr>
                                <w:rFonts w:hint="eastAsia"/>
                                <w:highlight w:val="none"/>
                              </w:rPr>
                              <w:t>实际利润在</w:t>
                            </w:r>
                            <w:r>
                              <w:rPr>
                                <w:rFonts w:hint="eastAsia"/>
                                <w:highlight w:val="none"/>
                                <w:lang w:val="en-US" w:eastAsia="zh-CN"/>
                              </w:rPr>
                              <w:t>3418</w:t>
                            </w:r>
                            <w:r>
                              <w:rPr>
                                <w:rFonts w:hint="eastAsia"/>
                                <w:highlight w:val="none"/>
                              </w:rPr>
                              <w:t>元/吨，较上周</w:t>
                            </w:r>
                            <w:r>
                              <w:rPr>
                                <w:rFonts w:hint="eastAsia"/>
                                <w:highlight w:val="none"/>
                                <w:lang w:val="en-US" w:eastAsia="zh-CN"/>
                              </w:rPr>
                              <w:t>四上涨4690元/吨</w:t>
                            </w:r>
                            <w:r>
                              <w:rPr>
                                <w:rFonts w:hint="eastAsia"/>
                                <w:highlight w:val="none"/>
                              </w:rPr>
                              <w:t>。</w:t>
                            </w:r>
                          </w:p>
                          <w:p>
                            <w:pPr>
                              <w:ind w:left="0" w:leftChars="0" w:firstLine="0" w:firstLineChars="0"/>
                              <w:rPr>
                                <w:rFonts w:ascii="宋体" w:hAnsi="宋体"/>
                              </w:rPr>
                            </w:pPr>
                          </w:p>
                          <w:p>
                            <w:pPr>
                              <w:widowControl/>
                              <w:ind w:firstLine="0" w:firstLineChars="0"/>
                              <w:jc w:val="both"/>
                              <w:textAlignment w:val="center"/>
                              <w:rPr>
                                <w:rFonts w:ascii="Times New Roman" w:hAnsi="Times New Roman"/>
                                <w:b/>
                                <w:bCs/>
                              </w:rPr>
                            </w:pPr>
                            <w:r>
                              <w:drawing>
                                <wp:inline distT="0" distB="0" distL="114300" distR="114300">
                                  <wp:extent cx="4968240" cy="2807970"/>
                                  <wp:effectExtent l="0" t="0" r="0" b="0"/>
                                  <wp:docPr id="89"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3pt;height:759.3pt;width:396.85pt;mso-position-horizontal:right;mso-position-horizontal-relative:margin;z-index:251659264;mso-width-relative:page;mso-height-relative:page;" filled="f" stroked="f" coordsize="21600,21600" o:gfxdata="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G+X08dgAAAAH&#10;AQAADwAAAAAAAAABACAAAAAiAAAAZHJzL2Rvd25yZXYueG1sUEsBAhQAFAAAAAgAh07iQHnZvJrj&#10;AQAArQMAAA4AAAAAAAAAAQAgAAAAJwEAAGRycy9lMm9Eb2MueG1sUEsFBgAAAAAGAAYAWQEAAHwF&#10;AAAAAA==&#10;">
                <v:fill on="f" focussize="0,0"/>
                <v:stroke on="f"/>
                <v:imagedata o:title=""/>
                <o:lock v:ext="edit" grouping="t" aspectratio="f"/>
                <v:textbox>
                  <w:txbxContent>
                    <w:p>
                      <w:pPr>
                        <w:pStyle w:val="4"/>
                      </w:pPr>
                      <w:bookmarkStart w:id="172" w:name="_Toc86423866"/>
                      <w:bookmarkStart w:id="173" w:name="_Toc104572703"/>
                      <w:r>
                        <w:rPr>
                          <w:rStyle w:val="34"/>
                          <w:b/>
                          <w:kern w:val="44"/>
                        </w:rPr>
                        <w:t>3.2</w:t>
                      </w:r>
                      <w:r>
                        <w:rPr>
                          <w:rStyle w:val="34"/>
                          <w:rFonts w:hint="eastAsia"/>
                          <w:b/>
                          <w:kern w:val="44"/>
                        </w:rPr>
                        <w:t xml:space="preserve"> 硫酸钴即期成本</w:t>
                      </w:r>
                      <w:bookmarkEnd w:id="172"/>
                      <w:bookmarkEnd w:id="173"/>
                      <w:r>
                        <w:rPr>
                          <w:rStyle w:val="34"/>
                          <w:rFonts w:hint="eastAsia"/>
                          <w:b/>
                          <w:kern w:val="44"/>
                        </w:rPr>
                        <w:t xml:space="preserve">   </w:t>
                      </w:r>
                    </w:p>
                    <w:p>
                      <w:pPr>
                        <w:ind w:firstLine="480"/>
                        <w:rPr>
                          <w:rFonts w:hint="eastAsia"/>
                        </w:rPr>
                      </w:pPr>
                      <w:r>
                        <w:rPr>
                          <w:rFonts w:hint="eastAsia"/>
                          <w:highlight w:val="none"/>
                          <w:lang w:val="en-US" w:eastAsia="zh-CN"/>
                        </w:rPr>
                        <w:t>经历一波集中备货后，下游继续跟进意愿谨慎，但冶炼厂库存无压加上成本支撑，报盘仍保持在38000元/吨。随着正极厂需求回暖，加大对原料消耗速度，部分企业可接受375000元/吨，整体成交重心上移。</w:t>
                      </w:r>
                      <w:r>
                        <w:rPr>
                          <w:rFonts w:hint="eastAsia"/>
                          <w:highlight w:val="none"/>
                        </w:rPr>
                        <w:t>据</w:t>
                      </w:r>
                      <w:r>
                        <w:rPr>
                          <w:highlight w:val="none"/>
                        </w:rPr>
                        <w:fldChar w:fldCharType="begin"/>
                      </w:r>
                      <w:r>
                        <w:rPr>
                          <w:highlight w:val="none"/>
                        </w:rPr>
                        <w:instrText xml:space="preserve"> HYPERLINK "https://www.mysteel.com/" \t "https://xny.mysteel.com/22/1124/20/_blank" </w:instrText>
                      </w:r>
                      <w:r>
                        <w:rPr>
                          <w:highlight w:val="none"/>
                        </w:rPr>
                        <w:fldChar w:fldCharType="separate"/>
                      </w:r>
                      <w:r>
                        <w:rPr>
                          <w:rFonts w:hint="eastAsia"/>
                          <w:highlight w:val="none"/>
                        </w:rPr>
                        <w:t>Mysteel</w:t>
                      </w:r>
                      <w:r>
                        <w:rPr>
                          <w:rFonts w:hint="eastAsia"/>
                          <w:highlight w:val="none"/>
                        </w:rPr>
                        <w:fldChar w:fldCharType="end"/>
                      </w:r>
                      <w:r>
                        <w:rPr>
                          <w:rFonts w:hint="eastAsia"/>
                          <w:highlight w:val="none"/>
                        </w:rPr>
                        <w:t>生产成本计算模型，当前冶炼厂实际生产硫酸钴成本（M-1）在</w:t>
                      </w:r>
                      <w:r>
                        <w:rPr>
                          <w:rFonts w:hint="eastAsia"/>
                          <w:highlight w:val="none"/>
                          <w:lang w:val="en-US" w:eastAsia="zh-CN"/>
                        </w:rPr>
                        <w:t>34081</w:t>
                      </w:r>
                      <w:r>
                        <w:rPr>
                          <w:rFonts w:hint="eastAsia"/>
                          <w:highlight w:val="none"/>
                        </w:rPr>
                        <w:t>元/吨，</w:t>
                      </w:r>
                      <w:r>
                        <w:rPr>
                          <w:rFonts w:hint="eastAsia"/>
                          <w:highlight w:val="none"/>
                          <w:lang w:val="en-US" w:eastAsia="zh-CN"/>
                        </w:rPr>
                        <w:t>较上周下跌4190元/吨；</w:t>
                      </w:r>
                      <w:r>
                        <w:rPr>
                          <w:rFonts w:hint="eastAsia"/>
                          <w:highlight w:val="none"/>
                        </w:rPr>
                        <w:t>实际利润在</w:t>
                      </w:r>
                      <w:r>
                        <w:rPr>
                          <w:rFonts w:hint="eastAsia"/>
                          <w:highlight w:val="none"/>
                          <w:lang w:val="en-US" w:eastAsia="zh-CN"/>
                        </w:rPr>
                        <w:t>3418</w:t>
                      </w:r>
                      <w:r>
                        <w:rPr>
                          <w:rFonts w:hint="eastAsia"/>
                          <w:highlight w:val="none"/>
                        </w:rPr>
                        <w:t>元/吨，较上周</w:t>
                      </w:r>
                      <w:r>
                        <w:rPr>
                          <w:rFonts w:hint="eastAsia"/>
                          <w:highlight w:val="none"/>
                          <w:lang w:val="en-US" w:eastAsia="zh-CN"/>
                        </w:rPr>
                        <w:t>四上涨4690元/吨</w:t>
                      </w:r>
                      <w:r>
                        <w:rPr>
                          <w:rFonts w:hint="eastAsia"/>
                          <w:highlight w:val="none"/>
                        </w:rPr>
                        <w:t>。</w:t>
                      </w:r>
                    </w:p>
                    <w:p>
                      <w:pPr>
                        <w:ind w:left="0" w:leftChars="0" w:firstLine="0" w:firstLineChars="0"/>
                        <w:rPr>
                          <w:rFonts w:ascii="宋体" w:hAnsi="宋体"/>
                        </w:rPr>
                      </w:pPr>
                    </w:p>
                    <w:p>
                      <w:pPr>
                        <w:widowControl/>
                        <w:ind w:firstLine="0" w:firstLineChars="0"/>
                        <w:jc w:val="both"/>
                        <w:textAlignment w:val="center"/>
                        <w:rPr>
                          <w:rFonts w:ascii="Times New Roman" w:hAnsi="Times New Roman"/>
                          <w:b/>
                          <w:bCs/>
                        </w:rPr>
                      </w:pPr>
                      <w:r>
                        <w:drawing>
                          <wp:inline distT="0" distB="0" distL="114300" distR="114300">
                            <wp:extent cx="4968240" cy="2807970"/>
                            <wp:effectExtent l="0" t="0" r="0" b="0"/>
                            <wp:docPr id="89"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v:textbox>
              </v:rect>
            </w:pict>
          </mc:Fallback>
        </mc:AlternateContent>
      </w:r>
    </w:p>
    <w:p>
      <w:pPr>
        <w:pStyle w:val="4"/>
        <w:rPr>
          <w:rStyle w:val="34"/>
          <w:b/>
          <w:color w:val="FFFFFF" w:themeColor="background1"/>
          <w:kern w:val="44"/>
          <w14:textFill>
            <w14:solidFill>
              <w14:schemeClr w14:val="bg1"/>
            </w14:solidFill>
          </w14:textFill>
        </w:rPr>
      </w:pPr>
      <w:bookmarkStart w:id="29" w:name="_Toc313"/>
      <w:r>
        <w:rPr>
          <w:rStyle w:val="34"/>
          <w:b/>
          <w:color w:val="FFFFFF" w:themeColor="background1"/>
          <w:kern w:val="44"/>
          <w14:textFill>
            <w14:solidFill>
              <w14:schemeClr w14:val="bg1"/>
            </w14:solidFill>
          </w14:textFill>
        </w:rPr>
        <w:t>3.2</w:t>
      </w:r>
      <w:r>
        <w:rPr>
          <w:rStyle w:val="34"/>
          <w:rFonts w:hint="eastAsia"/>
          <w:b/>
          <w:color w:val="FFFFFF" w:themeColor="background1"/>
          <w:kern w:val="44"/>
          <w14:textFill>
            <w14:solidFill>
              <w14:schemeClr w14:val="bg1"/>
            </w14:solidFill>
          </w14:textFill>
        </w:rPr>
        <w:t xml:space="preserve"> 硫酸钴即</w:t>
      </w:r>
      <w:r>
        <w:rPr>
          <w:rStyle w:val="34"/>
          <w:b/>
          <w:color w:val="FFFFFF" w:themeColor="background1"/>
          <w:kern w:val="44"/>
          <w14:textFill>
            <w14:solidFill>
              <w14:schemeClr w14:val="bg1"/>
            </w14:solidFill>
          </w14:textFill>
        </w:rPr>
        <w:t>期成本</w:t>
      </w:r>
      <w:bookmarkEnd w:id="29"/>
    </w:p>
    <w:p>
      <w:pPr>
        <w:ind w:firstLine="480"/>
        <w:jc w:val="center"/>
        <w:rPr>
          <w:rFonts w:ascii="楷体" w:hAnsi="楷体"/>
          <w:bCs/>
          <w:color w:val="FFFFFF" w:themeColor="background1"/>
          <w:szCs w:val="24"/>
          <w14:textFill>
            <w14:solidFill>
              <w14:schemeClr w14:val="bg1"/>
            </w14:solidFill>
          </w14:textFill>
        </w:rPr>
      </w:pPr>
      <w:r>
        <w:rPr>
          <w:rFonts w:hint="eastAsia" w:ascii="楷体" w:hAnsi="楷体"/>
          <w:bCs/>
          <w:color w:val="FFFFFF" w:themeColor="background1"/>
          <w:szCs w:val="24"/>
          <w14:textFill>
            <w14:solidFill>
              <w14:schemeClr w14:val="bg1"/>
            </w14:solidFill>
          </w14:textFill>
        </w:rPr>
        <w:t xml:space="preserve">            </w:t>
      </w:r>
    </w:p>
    <w:p>
      <w:pPr>
        <w:ind w:firstLine="480"/>
        <w:rPr>
          <w:rFonts w:ascii="楷体" w:hAnsi="楷体" w:cs="楷体"/>
          <w:bCs/>
          <w:color w:val="00B050"/>
          <w:szCs w:val="24"/>
        </w:rPr>
      </w:pPr>
      <w:r>
        <w:rPr>
          <w:rFonts w:hint="eastAsia" w:ascii="楷体" w:hAnsi="楷体"/>
          <w:bCs/>
          <w:color w:val="00B050"/>
          <w:szCs w:val="24"/>
        </w:rPr>
        <w:t xml:space="preserve">                                                                     </w:t>
      </w:r>
    </w:p>
    <w:p>
      <w:pPr>
        <w:ind w:firstLine="480"/>
        <w:rPr>
          <w:rFonts w:ascii="楷体" w:hAnsi="楷体" w:cs="楷体"/>
          <w:bCs/>
          <w:color w:val="00B050"/>
          <w:szCs w:val="24"/>
        </w:rPr>
      </w:pPr>
    </w:p>
    <w:p>
      <w:pPr>
        <w:widowControl/>
        <w:spacing w:line="240" w:lineRule="auto"/>
        <w:ind w:firstLine="0" w:firstLineChars="0"/>
        <w:jc w:val="right"/>
        <w:rPr>
          <w:rFonts w:ascii="楷体" w:hAnsi="楷体" w:cs="Times New Roman"/>
          <w:bCs/>
          <w:color w:val="000000" w:themeColor="text1"/>
          <w:szCs w:val="24"/>
          <w14:textFill>
            <w14:solidFill>
              <w14:schemeClr w14:val="tx1"/>
            </w14:solidFill>
          </w14:textFill>
        </w:rPr>
      </w:pPr>
      <w:r>
        <w:rPr>
          <w:rFonts w:ascii="楷体" w:hAnsi="楷体" w:cs="Times New Roman"/>
          <w:bCs/>
          <w:color w:val="000000" w:themeColor="text1"/>
          <w:szCs w:val="24"/>
          <w14:textFill>
            <w14:solidFill>
              <w14:schemeClr w14:val="tx1"/>
            </w14:solidFill>
          </w14:textFill>
        </w:rPr>
        <w:br w:type="page"/>
      </w:r>
    </w:p>
    <w:p>
      <w:pPr>
        <w:pStyle w:val="44"/>
        <w:rPr>
          <w:rFonts w:ascii="楷体" w:hAnsi="楷体"/>
          <w:color w:val="000000" w:themeColor="text1"/>
          <w:szCs w:val="24"/>
          <w14:textFill>
            <w14:solidFill>
              <w14:schemeClr w14:val="tx1"/>
            </w14:solidFill>
          </w14:textFill>
        </w:rPr>
      </w:pPr>
      <w:bookmarkStart w:id="30" w:name="_Toc86423868"/>
      <w:bookmarkStart w:id="31" w:name="_Toc100946837"/>
      <w:bookmarkStart w:id="32" w:name="_Toc100946315"/>
      <w:r>
        <w:rPr>
          <w:rFonts w:ascii="楷体" w:hAnsi="楷体"/>
          <w:color w:val="000000" w:themeColor="text1"/>
          <w:szCs w:val="24"/>
          <w14:textFill>
            <w14:solidFill>
              <w14:schemeClr w14:val="tx1"/>
            </w14:solidFill>
          </w14:textFill>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3810</wp:posOffset>
                </wp:positionV>
                <wp:extent cx="5039995" cy="9645650"/>
                <wp:effectExtent l="0" t="0" r="0" b="0"/>
                <wp:wrapNone/>
                <wp:docPr id="3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45650"/>
                        </a:xfrm>
                        <a:prstGeom prst="rect">
                          <a:avLst/>
                        </a:prstGeom>
                      </wps:spPr>
                      <wps:txbx>
                        <w:txbxContent>
                          <w:p>
                            <w:pPr>
                              <w:pStyle w:val="4"/>
                              <w:rPr>
                                <w:rStyle w:val="34"/>
                                <w:b/>
                                <w:kern w:val="44"/>
                              </w:rPr>
                            </w:pPr>
                            <w:bookmarkStart w:id="174" w:name="_Toc593"/>
                            <w:bookmarkStart w:id="175" w:name="_Toc99124950"/>
                            <w:bookmarkStart w:id="176" w:name="_Toc79783347"/>
                            <w:bookmarkStart w:id="177" w:name="_Toc80381983"/>
                            <w:r>
                              <w:rPr>
                                <w:rStyle w:val="34"/>
                                <w:b/>
                                <w:kern w:val="44"/>
                              </w:rPr>
                              <w:t>3.3</w:t>
                            </w:r>
                            <w:r>
                              <w:rPr>
                                <w:rStyle w:val="34"/>
                                <w:rFonts w:hint="eastAsia"/>
                                <w:b/>
                                <w:kern w:val="44"/>
                              </w:rPr>
                              <w:t xml:space="preserve"> </w:t>
                            </w:r>
                            <w:bookmarkEnd w:id="174"/>
                            <w:r>
                              <w:rPr>
                                <w:rStyle w:val="34"/>
                                <w:rFonts w:hint="eastAsia"/>
                                <w:b/>
                                <w:kern w:val="44"/>
                              </w:rPr>
                              <w:t>价差</w:t>
                            </w:r>
                            <w:r>
                              <w:rPr>
                                <w:rStyle w:val="34"/>
                                <w:b/>
                                <w:kern w:val="44"/>
                              </w:rPr>
                              <w:t>分析</w:t>
                            </w:r>
                            <w:bookmarkEnd w:id="175"/>
                            <w:bookmarkEnd w:id="176"/>
                            <w:bookmarkEnd w:id="177"/>
                          </w:p>
                          <w:p>
                            <w:pPr>
                              <w:ind w:firstLine="482"/>
                            </w:pPr>
                            <w:bookmarkStart w:id="178" w:name="_Toc38055554"/>
                            <w:r>
                              <w:rPr>
                                <w:rFonts w:hint="eastAsia" w:ascii="楷体" w:hAnsi="楷体" w:cs="楷体"/>
                                <w:b/>
                                <w:szCs w:val="24"/>
                              </w:rPr>
                              <w:t>电解钴与硫</w:t>
                            </w:r>
                            <w:r>
                              <w:rPr>
                                <w:rFonts w:hint="eastAsia" w:ascii="楷体" w:hAnsi="楷体" w:cs="楷体"/>
                                <w:b/>
                                <w:color w:val="000000" w:themeColor="text1"/>
                                <w:szCs w:val="24"/>
                                <w14:textFill>
                                  <w14:solidFill>
                                    <w14:schemeClr w14:val="tx1"/>
                                  </w14:solidFill>
                                </w14:textFill>
                              </w:rPr>
                              <w:t>酸钴：</w:t>
                            </w:r>
                            <w:bookmarkEnd w:id="178"/>
                            <w:r>
                              <w:rPr>
                                <w:rFonts w:hint="eastAsia"/>
                              </w:rPr>
                              <w:t>国产电解钴金属价格在</w:t>
                            </w:r>
                            <w:r>
                              <w:rPr>
                                <w:rFonts w:hint="eastAsia" w:ascii="Times New Roman" w:hAnsi="Times New Roman" w:cs="Times New Roman"/>
                                <w:lang w:val="en-US" w:eastAsia="zh-CN"/>
                              </w:rPr>
                              <w:t>257014</w:t>
                            </w:r>
                            <w:r>
                              <w:rPr>
                                <w:rFonts w:hint="eastAsia"/>
                              </w:rPr>
                              <w:t>元/吨，硫酸钴金属吨价格在</w:t>
                            </w:r>
                            <w:r>
                              <w:rPr>
                                <w:rFonts w:hint="eastAsia" w:ascii="Times New Roman" w:hAnsi="Times New Roman" w:cs="Times New Roman"/>
                                <w:lang w:val="en-US" w:eastAsia="zh-CN"/>
                              </w:rPr>
                              <w:t>182927</w:t>
                            </w:r>
                            <w:r>
                              <w:rPr>
                                <w:rFonts w:hint="eastAsia"/>
                              </w:rPr>
                              <w:t>元/吨。本周两者逆价差至</w:t>
                            </w:r>
                            <w:r>
                              <w:rPr>
                                <w:rFonts w:hint="eastAsia" w:ascii="Times New Roman" w:hAnsi="Times New Roman" w:cs="Times New Roman"/>
                                <w:lang w:val="en-US" w:eastAsia="zh-CN"/>
                              </w:rPr>
                              <w:t>73573</w:t>
                            </w:r>
                            <w:r>
                              <w:rPr>
                                <w:rFonts w:hint="eastAsia"/>
                              </w:rPr>
                              <w:t>元/金属吨，</w:t>
                            </w:r>
                            <w:r>
                              <w:rPr>
                                <w:rFonts w:hint="eastAsia"/>
                                <w:lang w:val="en-US" w:eastAsia="zh-CN"/>
                              </w:rPr>
                              <w:t>下周电解钴价格高位盘整，两者价差有望缩小</w:t>
                            </w:r>
                            <w:r>
                              <w:rPr>
                                <w:rFonts w:hint="eastAsia"/>
                              </w:rPr>
                              <w:t>。</w:t>
                            </w:r>
                          </w:p>
                          <w:p>
                            <w:pPr>
                              <w:ind w:firstLine="0" w:firstLineChars="0"/>
                              <w:rPr>
                                <w:color w:val="000000"/>
                              </w:rPr>
                            </w:pPr>
                            <w:r>
                              <w:drawing>
                                <wp:inline distT="0" distB="0" distL="114300" distR="114300">
                                  <wp:extent cx="4968240" cy="2807970"/>
                                  <wp:effectExtent l="0" t="0" r="0" b="0"/>
                                  <wp:docPr id="8"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 xml:space="preserve">         数据来源：钢联数据</w:t>
                            </w:r>
                          </w:p>
                          <w:p>
                            <w:pPr>
                              <w:ind w:firstLine="482"/>
                            </w:pPr>
                            <w:r>
                              <w:rPr>
                                <w:rFonts w:hint="eastAsia" w:ascii="楷体" w:hAnsi="楷体" w:cs="楷体"/>
                                <w:b/>
                                <w:szCs w:val="24"/>
                              </w:rPr>
                              <w:t>硫酸钴与四氧化三钴：</w:t>
                            </w:r>
                            <w:r>
                              <w:rPr>
                                <w:rFonts w:hint="eastAsia" w:ascii="楷体" w:hAnsi="楷体" w:cs="楷体"/>
                                <w:bCs/>
                                <w:szCs w:val="24"/>
                              </w:rPr>
                              <w:t>国产硫酸钴金属吨价格在</w:t>
                            </w:r>
                            <w:r>
                              <w:rPr>
                                <w:rFonts w:hint="eastAsia" w:ascii="Times New Roman" w:hAnsi="Times New Roman" w:cs="Times New Roman"/>
                                <w:lang w:val="en-US" w:eastAsia="zh-CN"/>
                              </w:rPr>
                              <w:t>182927</w:t>
                            </w:r>
                            <w:r>
                              <w:rPr>
                                <w:rFonts w:hint="eastAsia" w:ascii="Times New Roman" w:hAnsi="Times New Roman" w:cs="Times New Roman"/>
                              </w:rPr>
                              <w:t>元/吨，四氧化三钴金属吨价格在</w:t>
                            </w:r>
                            <w:r>
                              <w:rPr>
                                <w:rFonts w:hint="eastAsia" w:ascii="Times New Roman" w:hAnsi="Times New Roman" w:cs="Times New Roman"/>
                                <w:lang w:val="en-US" w:eastAsia="zh-CN"/>
                              </w:rPr>
                              <w:t>209478</w:t>
                            </w:r>
                            <w:r>
                              <w:rPr>
                                <w:rFonts w:hint="eastAsia" w:ascii="Times New Roman" w:hAnsi="Times New Roman" w:cs="Times New Roman"/>
                              </w:rPr>
                              <w:t>元/吨，本周两者价差在</w:t>
                            </w:r>
                            <w:r>
                              <w:rPr>
                                <w:rFonts w:hint="eastAsia" w:ascii="Times New Roman" w:hAnsi="Times New Roman" w:cs="Times New Roman"/>
                                <w:lang w:val="en-US" w:eastAsia="zh-CN"/>
                              </w:rPr>
                              <w:t>26551</w:t>
                            </w:r>
                            <w:r>
                              <w:rPr>
                                <w:rFonts w:hint="eastAsia" w:ascii="楷体" w:hAnsi="楷体" w:cs="楷体"/>
                                <w:bCs/>
                                <w:szCs w:val="24"/>
                              </w:rPr>
                              <w:t>元/吨，</w:t>
                            </w:r>
                            <w:r>
                              <w:rPr>
                                <w:rFonts w:hint="eastAsia" w:ascii="楷体" w:hAnsi="楷体" w:cs="楷体"/>
                                <w:bCs/>
                                <w:szCs w:val="24"/>
                                <w:lang w:val="en-US" w:eastAsia="zh-CN"/>
                              </w:rPr>
                              <w:t>当前硫酸钴跟四氧化三钴价格均持稳有升，预计两者价差持稳</w:t>
                            </w:r>
                            <w:r>
                              <w:rPr>
                                <w:rFonts w:hint="eastAsia" w:ascii="楷体" w:hAnsi="楷体" w:cs="楷体"/>
                                <w:bCs/>
                                <w:szCs w:val="24"/>
                              </w:rPr>
                              <w:t>。</w:t>
                            </w:r>
                          </w:p>
                          <w:p>
                            <w:pPr>
                              <w:ind w:left="0" w:leftChars="0" w:firstLine="0" w:firstLineChars="0"/>
                            </w:pPr>
                            <w:r>
                              <w:drawing>
                                <wp:inline distT="0" distB="0" distL="114300" distR="114300">
                                  <wp:extent cx="4968240" cy="2807970"/>
                                  <wp:effectExtent l="0" t="0" r="0" b="0"/>
                                  <wp:docPr id="9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0" w:firstLineChars="0"/>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360"/>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3pt;height:759.5pt;width:396.85pt;mso-position-horizontal:right;mso-position-horizontal-relative:margin;z-index:251673600;mso-width-relative:page;mso-height-relative:page;" filled="f" stroked="f" coordsize="21600,21600" o:gfxdata="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aybiUNgAAAAG&#10;AQAADwAAAAAAAAABACAAAAAiAAAAZHJzL2Rvd25yZXYueG1sUEsBAhQAFAAAAAgAh07iQDfA6uvj&#10;AQAArQMAAA4AAAAAAAAAAQAgAAAAJwEAAGRycy9lMm9Eb2MueG1sUEsFBgAAAAAGAAYAWQEAAHwF&#10;AAAAAA==&#10;">
                <v:fill on="f" focussize="0,0"/>
                <v:stroke on="f"/>
                <v:imagedata o:title=""/>
                <o:lock v:ext="edit" grouping="t" aspectratio="f"/>
                <v:textbox>
                  <w:txbxContent>
                    <w:p>
                      <w:pPr>
                        <w:pStyle w:val="4"/>
                        <w:rPr>
                          <w:rStyle w:val="34"/>
                          <w:b/>
                          <w:kern w:val="44"/>
                        </w:rPr>
                      </w:pPr>
                      <w:bookmarkStart w:id="174" w:name="_Toc593"/>
                      <w:bookmarkStart w:id="175" w:name="_Toc99124950"/>
                      <w:bookmarkStart w:id="176" w:name="_Toc79783347"/>
                      <w:bookmarkStart w:id="177" w:name="_Toc80381983"/>
                      <w:r>
                        <w:rPr>
                          <w:rStyle w:val="34"/>
                          <w:b/>
                          <w:kern w:val="44"/>
                        </w:rPr>
                        <w:t>3.3</w:t>
                      </w:r>
                      <w:r>
                        <w:rPr>
                          <w:rStyle w:val="34"/>
                          <w:rFonts w:hint="eastAsia"/>
                          <w:b/>
                          <w:kern w:val="44"/>
                        </w:rPr>
                        <w:t xml:space="preserve"> </w:t>
                      </w:r>
                      <w:bookmarkEnd w:id="174"/>
                      <w:r>
                        <w:rPr>
                          <w:rStyle w:val="34"/>
                          <w:rFonts w:hint="eastAsia"/>
                          <w:b/>
                          <w:kern w:val="44"/>
                        </w:rPr>
                        <w:t>价差</w:t>
                      </w:r>
                      <w:r>
                        <w:rPr>
                          <w:rStyle w:val="34"/>
                          <w:b/>
                          <w:kern w:val="44"/>
                        </w:rPr>
                        <w:t>分析</w:t>
                      </w:r>
                      <w:bookmarkEnd w:id="175"/>
                      <w:bookmarkEnd w:id="176"/>
                      <w:bookmarkEnd w:id="177"/>
                    </w:p>
                    <w:p>
                      <w:pPr>
                        <w:ind w:firstLine="482"/>
                      </w:pPr>
                      <w:bookmarkStart w:id="178" w:name="_Toc38055554"/>
                      <w:r>
                        <w:rPr>
                          <w:rFonts w:hint="eastAsia" w:ascii="楷体" w:hAnsi="楷体" w:cs="楷体"/>
                          <w:b/>
                          <w:szCs w:val="24"/>
                        </w:rPr>
                        <w:t>电解钴与硫</w:t>
                      </w:r>
                      <w:r>
                        <w:rPr>
                          <w:rFonts w:hint="eastAsia" w:ascii="楷体" w:hAnsi="楷体" w:cs="楷体"/>
                          <w:b/>
                          <w:color w:val="000000" w:themeColor="text1"/>
                          <w:szCs w:val="24"/>
                          <w14:textFill>
                            <w14:solidFill>
                              <w14:schemeClr w14:val="tx1"/>
                            </w14:solidFill>
                          </w14:textFill>
                        </w:rPr>
                        <w:t>酸钴：</w:t>
                      </w:r>
                      <w:bookmarkEnd w:id="178"/>
                      <w:r>
                        <w:rPr>
                          <w:rFonts w:hint="eastAsia"/>
                        </w:rPr>
                        <w:t>国产电解钴金属价格在</w:t>
                      </w:r>
                      <w:r>
                        <w:rPr>
                          <w:rFonts w:hint="eastAsia" w:ascii="Times New Roman" w:hAnsi="Times New Roman" w:cs="Times New Roman"/>
                          <w:lang w:val="en-US" w:eastAsia="zh-CN"/>
                        </w:rPr>
                        <w:t>257014</w:t>
                      </w:r>
                      <w:r>
                        <w:rPr>
                          <w:rFonts w:hint="eastAsia"/>
                        </w:rPr>
                        <w:t>元/吨，硫酸钴金属吨价格在</w:t>
                      </w:r>
                      <w:r>
                        <w:rPr>
                          <w:rFonts w:hint="eastAsia" w:ascii="Times New Roman" w:hAnsi="Times New Roman" w:cs="Times New Roman"/>
                          <w:lang w:val="en-US" w:eastAsia="zh-CN"/>
                        </w:rPr>
                        <w:t>182927</w:t>
                      </w:r>
                      <w:r>
                        <w:rPr>
                          <w:rFonts w:hint="eastAsia"/>
                        </w:rPr>
                        <w:t>元/吨。本周两者逆价差至</w:t>
                      </w:r>
                      <w:r>
                        <w:rPr>
                          <w:rFonts w:hint="eastAsia" w:ascii="Times New Roman" w:hAnsi="Times New Roman" w:cs="Times New Roman"/>
                          <w:lang w:val="en-US" w:eastAsia="zh-CN"/>
                        </w:rPr>
                        <w:t>73573</w:t>
                      </w:r>
                      <w:r>
                        <w:rPr>
                          <w:rFonts w:hint="eastAsia"/>
                        </w:rPr>
                        <w:t>元/金属吨，</w:t>
                      </w:r>
                      <w:r>
                        <w:rPr>
                          <w:rFonts w:hint="eastAsia"/>
                          <w:lang w:val="en-US" w:eastAsia="zh-CN"/>
                        </w:rPr>
                        <w:t>下周电解钴价格高位盘整，两者价差有望缩小</w:t>
                      </w:r>
                      <w:r>
                        <w:rPr>
                          <w:rFonts w:hint="eastAsia"/>
                        </w:rPr>
                        <w:t>。</w:t>
                      </w:r>
                    </w:p>
                    <w:p>
                      <w:pPr>
                        <w:ind w:firstLine="0" w:firstLineChars="0"/>
                        <w:rPr>
                          <w:color w:val="000000"/>
                        </w:rPr>
                      </w:pPr>
                      <w:r>
                        <w:drawing>
                          <wp:inline distT="0" distB="0" distL="114300" distR="114300">
                            <wp:extent cx="4968240" cy="2807970"/>
                            <wp:effectExtent l="0" t="0" r="0" b="0"/>
                            <wp:docPr id="8"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 xml:space="preserve">         数据来源：钢联数据</w:t>
                      </w:r>
                    </w:p>
                    <w:p>
                      <w:pPr>
                        <w:ind w:firstLine="482"/>
                      </w:pPr>
                      <w:r>
                        <w:rPr>
                          <w:rFonts w:hint="eastAsia" w:ascii="楷体" w:hAnsi="楷体" w:cs="楷体"/>
                          <w:b/>
                          <w:szCs w:val="24"/>
                        </w:rPr>
                        <w:t>硫酸钴与四氧化三钴：</w:t>
                      </w:r>
                      <w:r>
                        <w:rPr>
                          <w:rFonts w:hint="eastAsia" w:ascii="楷体" w:hAnsi="楷体" w:cs="楷体"/>
                          <w:bCs/>
                          <w:szCs w:val="24"/>
                        </w:rPr>
                        <w:t>国产硫酸钴金属吨价格在</w:t>
                      </w:r>
                      <w:r>
                        <w:rPr>
                          <w:rFonts w:hint="eastAsia" w:ascii="Times New Roman" w:hAnsi="Times New Roman" w:cs="Times New Roman"/>
                          <w:lang w:val="en-US" w:eastAsia="zh-CN"/>
                        </w:rPr>
                        <w:t>182927</w:t>
                      </w:r>
                      <w:r>
                        <w:rPr>
                          <w:rFonts w:hint="eastAsia" w:ascii="Times New Roman" w:hAnsi="Times New Roman" w:cs="Times New Roman"/>
                        </w:rPr>
                        <w:t>元/吨，四氧化三钴金属吨价格在</w:t>
                      </w:r>
                      <w:r>
                        <w:rPr>
                          <w:rFonts w:hint="eastAsia" w:ascii="Times New Roman" w:hAnsi="Times New Roman" w:cs="Times New Roman"/>
                          <w:lang w:val="en-US" w:eastAsia="zh-CN"/>
                        </w:rPr>
                        <w:t>209478</w:t>
                      </w:r>
                      <w:r>
                        <w:rPr>
                          <w:rFonts w:hint="eastAsia" w:ascii="Times New Roman" w:hAnsi="Times New Roman" w:cs="Times New Roman"/>
                        </w:rPr>
                        <w:t>元/吨，本周两者价差在</w:t>
                      </w:r>
                      <w:r>
                        <w:rPr>
                          <w:rFonts w:hint="eastAsia" w:ascii="Times New Roman" w:hAnsi="Times New Roman" w:cs="Times New Roman"/>
                          <w:lang w:val="en-US" w:eastAsia="zh-CN"/>
                        </w:rPr>
                        <w:t>26551</w:t>
                      </w:r>
                      <w:r>
                        <w:rPr>
                          <w:rFonts w:hint="eastAsia" w:ascii="楷体" w:hAnsi="楷体" w:cs="楷体"/>
                          <w:bCs/>
                          <w:szCs w:val="24"/>
                        </w:rPr>
                        <w:t>元/吨，</w:t>
                      </w:r>
                      <w:r>
                        <w:rPr>
                          <w:rFonts w:hint="eastAsia" w:ascii="楷体" w:hAnsi="楷体" w:cs="楷体"/>
                          <w:bCs/>
                          <w:szCs w:val="24"/>
                          <w:lang w:val="en-US" w:eastAsia="zh-CN"/>
                        </w:rPr>
                        <w:t>当前硫酸钴跟四氧化三钴价格均持稳有升，预计两者价差持稳</w:t>
                      </w:r>
                      <w:r>
                        <w:rPr>
                          <w:rFonts w:hint="eastAsia" w:ascii="楷体" w:hAnsi="楷体" w:cs="楷体"/>
                          <w:bCs/>
                          <w:szCs w:val="24"/>
                        </w:rPr>
                        <w:t>。</w:t>
                      </w:r>
                    </w:p>
                    <w:p>
                      <w:pPr>
                        <w:ind w:left="0" w:leftChars="0" w:firstLine="0" w:firstLineChars="0"/>
                      </w:pPr>
                      <w:r>
                        <w:drawing>
                          <wp:inline distT="0" distB="0" distL="114300" distR="114300">
                            <wp:extent cx="4968240" cy="2807970"/>
                            <wp:effectExtent l="0" t="0" r="0" b="0"/>
                            <wp:docPr id="9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0" w:firstLineChars="0"/>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360"/>
                        <w:rPr>
                          <w:rFonts w:ascii="楷体" w:hAnsi="楷体" w:cs="楷体"/>
                          <w:color w:val="7F7F7F"/>
                          <w:sz w:val="18"/>
                          <w:szCs w:val="18"/>
                        </w:rPr>
                      </w:pPr>
                    </w:p>
                  </w:txbxContent>
                </v:textbox>
              </v:rect>
            </w:pict>
          </mc:Fallback>
        </mc:AlternateContent>
      </w:r>
      <w:r>
        <w:rPr>
          <w:rFonts w:ascii="楷体" w:hAnsi="楷体"/>
          <w:color w:val="FFFFFF" w:themeColor="background1"/>
          <w:szCs w:val="24"/>
          <w14:textFill>
            <w14:solidFill>
              <w14:schemeClr w14:val="bg1"/>
            </w14:solidFill>
          </w14:textFill>
        </w:rPr>
        <w:t>3</w:t>
      </w:r>
      <w:bookmarkEnd w:id="30"/>
      <w:bookmarkEnd w:id="31"/>
      <w:bookmarkEnd w:id="32"/>
    </w:p>
    <w:p>
      <w:pPr>
        <w:pStyle w:val="4"/>
        <w:rPr>
          <w:rStyle w:val="34"/>
          <w:b/>
          <w:color w:val="FFFFFF" w:themeColor="background1"/>
          <w:kern w:val="44"/>
          <w14:textFill>
            <w14:solidFill>
              <w14:schemeClr w14:val="bg1"/>
            </w14:solidFill>
          </w14:textFill>
        </w:rPr>
      </w:pPr>
      <w:bookmarkStart w:id="33" w:name="_Toc20808"/>
      <w:r>
        <w:rPr>
          <w:rStyle w:val="34"/>
          <w:b/>
          <w:color w:val="FFFFFF" w:themeColor="background1"/>
          <w:kern w:val="44"/>
          <w14:textFill>
            <w14:solidFill>
              <w14:schemeClr w14:val="bg1"/>
            </w14:solidFill>
          </w14:textFill>
        </w:rPr>
        <w:t>3.3</w:t>
      </w:r>
      <w:r>
        <w:rPr>
          <w:rStyle w:val="34"/>
          <w:rFonts w:hint="eastAsia"/>
          <w:b/>
          <w:color w:val="FFFFFF" w:themeColor="background1"/>
          <w:kern w:val="44"/>
          <w14:textFill>
            <w14:solidFill>
              <w14:schemeClr w14:val="bg1"/>
            </w14:solidFill>
          </w14:textFill>
        </w:rPr>
        <w:t xml:space="preserve"> 价差</w:t>
      </w:r>
      <w:r>
        <w:rPr>
          <w:rStyle w:val="34"/>
          <w:b/>
          <w:color w:val="FFFFFF" w:themeColor="background1"/>
          <w:kern w:val="44"/>
          <w14:textFill>
            <w14:solidFill>
              <w14:schemeClr w14:val="bg1"/>
            </w14:solidFill>
          </w14:textFill>
        </w:rPr>
        <w:t>分析</w:t>
      </w:r>
      <w:bookmarkEnd w:id="33"/>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480"/>
        <w:jc w:val="right"/>
        <w:rPr>
          <w:rFonts w:ascii="楷体" w:hAnsi="楷体" w:cs="楷体"/>
          <w:bCs/>
          <w:color w:val="7F7F7F"/>
          <w:szCs w:val="24"/>
        </w:rPr>
      </w:pPr>
    </w:p>
    <w:p>
      <w:pPr>
        <w:ind w:firstLine="480"/>
        <w:jc w:val="right"/>
        <w:rPr>
          <w:rFonts w:ascii="楷体" w:hAnsi="楷体" w:cs="楷体"/>
          <w:bCs/>
          <w:color w:val="7F7F7F"/>
          <w:szCs w:val="24"/>
        </w:rPr>
      </w:pPr>
    </w:p>
    <w:p>
      <w:pPr>
        <w:ind w:firstLine="0" w:firstLineChars="0"/>
        <w:rPr>
          <w:rFonts w:ascii="楷体" w:hAnsi="楷体"/>
          <w:bCs/>
          <w:szCs w:val="24"/>
        </w:rPr>
      </w:pPr>
    </w:p>
    <w:p>
      <w:pPr>
        <w:widowControl/>
        <w:ind w:firstLine="0" w:firstLineChars="0"/>
        <w:jc w:val="left"/>
        <w:rPr>
          <w:rFonts w:ascii="楷体" w:hAnsi="楷体"/>
          <w:bCs/>
          <w:szCs w:val="24"/>
        </w:rPr>
      </w:pPr>
      <w:r>
        <w:rPr>
          <w:rFonts w:ascii="楷体" w:hAnsi="楷体"/>
          <w:bCs/>
          <w:szCs w:val="24"/>
        </w:rPr>
        <w:br w:type="page"/>
      </w:r>
    </w:p>
    <w:p>
      <w:pPr>
        <w:pStyle w:val="4"/>
        <w:rPr>
          <w:color w:val="FFFFFF" w:themeColor="background1"/>
          <w14:textFill>
            <w14:solidFill>
              <w14:schemeClr w14:val="bg1"/>
            </w14:solidFill>
          </w14:textFill>
        </w:rPr>
      </w:pPr>
      <w:bookmarkStart w:id="34" w:name="_Toc30361"/>
      <w:bookmarkStart w:id="35" w:name="_Toc100946838"/>
      <w:bookmarkStart w:id="36" w:name="_Toc86426296"/>
      <w:bookmarkStart w:id="37" w:name="_Toc86423870"/>
      <w:r>
        <w:rPr>
          <w:color w:val="FFFFFF" w:themeColor="background1"/>
          <w14:textFill>
            <w14:solidFill>
              <w14:schemeClr w14:val="bg1"/>
            </w14:solidFill>
          </w14:textFill>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14605</wp:posOffset>
                </wp:positionV>
                <wp:extent cx="5039995" cy="5718810"/>
                <wp:effectExtent l="0" t="0" r="0" b="0"/>
                <wp:wrapNone/>
                <wp:docPr id="1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5718810"/>
                        </a:xfrm>
                        <a:prstGeom prst="rect">
                          <a:avLst/>
                        </a:prstGeom>
                      </wps:spPr>
                      <wps:txbx>
                        <w:txbxContent>
                          <w:p>
                            <w:pPr>
                              <w:pStyle w:val="4"/>
                              <w:rPr>
                                <w:b/>
                                <w:bCs/>
                              </w:rPr>
                            </w:pPr>
                            <w:bookmarkStart w:id="179" w:name="_Toc104572706"/>
                            <w:bookmarkStart w:id="180" w:name="_Toc100946317"/>
                            <w:bookmarkStart w:id="181" w:name="_Toc99124952"/>
                            <w:bookmarkStart w:id="182" w:name="_Toc86423871"/>
                            <w:bookmarkStart w:id="183" w:name="_Toc79783348"/>
                            <w:r>
                              <w:rPr>
                                <w:b/>
                                <w:bCs/>
                              </w:rPr>
                              <w:t>3.4</w:t>
                            </w:r>
                            <w:r>
                              <w:rPr>
                                <w:rFonts w:hint="eastAsia"/>
                                <w:b/>
                                <w:bCs/>
                              </w:rPr>
                              <w:t xml:space="preserve"> 供应分析</w:t>
                            </w:r>
                            <w:bookmarkEnd w:id="179"/>
                            <w:bookmarkEnd w:id="180"/>
                            <w:bookmarkEnd w:id="181"/>
                            <w:bookmarkEnd w:id="182"/>
                            <w:bookmarkEnd w:id="183"/>
                          </w:p>
                          <w:p>
                            <w:pPr>
                              <w:pStyle w:val="5"/>
                            </w:pPr>
                            <w:r>
                              <w:rPr>
                                <w:rFonts w:hint="eastAsia"/>
                              </w:rPr>
                              <w:t>3.4.1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26"/>
                              <w:tblW w:w="7919" w:type="dxa"/>
                              <w:tblInd w:w="145" w:type="dxa"/>
                              <w:tblLayout w:type="fixed"/>
                              <w:tblCellMar>
                                <w:top w:w="0" w:type="dxa"/>
                                <w:left w:w="108" w:type="dxa"/>
                                <w:bottom w:w="0" w:type="dxa"/>
                                <w:right w:w="108" w:type="dxa"/>
                              </w:tblCellMar>
                            </w:tblPr>
                            <w:tblGrid>
                              <w:gridCol w:w="1392"/>
                              <w:gridCol w:w="1273"/>
                              <w:gridCol w:w="1581"/>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4"/>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firstLineChars="200"/>
                                    <w:jc w:val="center"/>
                                    <w:rPr>
                                      <w:rFonts w:ascii="Times New Roman" w:hAnsi="Times New Roman" w:cs="Times New Roman"/>
                                      <w:b/>
                                      <w:bCs/>
                                      <w:sz w:val="20"/>
                                      <w:szCs w:val="20"/>
                                    </w:rPr>
                                  </w:pPr>
                                </w:p>
                              </w:tc>
                              <w:tc>
                                <w:tcPr>
                                  <w:tcW w:w="12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581"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8</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9</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86</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8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26</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6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7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6/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FF0000"/>
                                      <w:kern w:val="0"/>
                                      <w:sz w:val="24"/>
                                      <w:szCs w:val="24"/>
                                      <w:u w:val="none"/>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26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tbl>
                                  <w:tblPr>
                                    <w:tblStyle w:val="26"/>
                                    <w:tblW w:w="1456"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45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99" w:hRule="atLeast"/>
                                      <w:jc w:val="center"/>
                                    </w:trPr>
                                    <w:tc>
                                      <w:tcPr>
                                        <w:tcW w:w="1456" w:type="dxa"/>
                                        <w:tcBorders>
                                          <w:top w:val="single" w:color="FFFFFF" w:sz="4" w:space="0"/>
                                          <w:left w:val="single" w:color="FFFFFF" w:sz="4" w:space="0"/>
                                          <w:bottom w:val="single" w:color="FFFFFF" w:sz="4" w:space="0"/>
                                          <w:right w:val="single" w:color="FFFFFF" w:sz="4" w:space="0"/>
                                        </w:tcBorders>
                                        <w:shd w:val="clear" w:color="auto"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b/>
                                            <w:bCs/>
                                            <w:i w:val="0"/>
                                            <w:iCs w:val="0"/>
                                            <w:color w:val="00B050"/>
                                            <w:sz w:val="24"/>
                                            <w:szCs w:val="24"/>
                                            <w:u w:val="none"/>
                                            <w:lang w:val="en-US"/>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bl>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FF0000"/>
                                      <w:kern w:val="0"/>
                                      <w:sz w:val="24"/>
                                      <w:szCs w:val="24"/>
                                      <w:u w:val="none"/>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256.3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74.2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FF0000"/>
                                      <w:kern w:val="0"/>
                                      <w:sz w:val="24"/>
                                      <w:szCs w:val="24"/>
                                      <w:u w:val="none"/>
                                      <w:lang w:val="en-US" w:eastAsia="zh-CN" w:bidi="ar"/>
                                    </w:rPr>
                                    <w:t>10.07%</w:t>
                                  </w:r>
                                </w:p>
                              </w:tc>
                            </w:tr>
                          </w:tbl>
                          <w:p>
                            <w:pPr>
                              <w:pStyle w:val="5"/>
                            </w:pPr>
                            <w:r>
                              <w:rPr>
                                <w:rFonts w:hint="eastAsia"/>
                              </w:rPr>
                              <w:t>3.4.2 钴产品国内供应变化</w:t>
                            </w:r>
                          </w:p>
                          <w:p>
                            <w:pPr>
                              <w:ind w:firstLine="480"/>
                              <w:rPr>
                                <w:rFonts w:ascii="楷体" w:hAnsi="楷体" w:cs="楷体"/>
                              </w:rPr>
                            </w:pPr>
                            <w:r>
                              <w:rPr>
                                <w:rFonts w:hint="eastAsia" w:ascii="Times New Roman" w:hAnsi="Times New Roman"/>
                              </w:rPr>
                              <w:t>本周电解钴企业产能开工率在</w:t>
                            </w:r>
                            <w:r>
                              <w:rPr>
                                <w:rFonts w:hint="eastAsia" w:cs="Times New Roman"/>
                                <w:lang w:val="en-US" w:eastAsia="zh-CN"/>
                              </w:rPr>
                              <w:t>50.48</w:t>
                            </w:r>
                            <w:r>
                              <w:rPr>
                                <w:rFonts w:cs="Times New Roman"/>
                              </w:rPr>
                              <w:t>%</w:t>
                            </w:r>
                            <w:r>
                              <w:rPr>
                                <w:rFonts w:hint="eastAsia"/>
                              </w:rPr>
                              <w:t>；钴粉企业产能开工率在</w:t>
                            </w:r>
                            <w:r>
                              <w:rPr>
                                <w:rFonts w:hint="eastAsia" w:cs="Times New Roman"/>
                                <w:lang w:val="en-US" w:eastAsia="zh-CN"/>
                              </w:rPr>
                              <w:t>64.00</w:t>
                            </w:r>
                            <w:r>
                              <w:rPr>
                                <w:rFonts w:hint="eastAsia" w:cs="Times New Roman"/>
                              </w:rPr>
                              <w:t>%；</w:t>
                            </w:r>
                            <w:r>
                              <w:rPr>
                                <w:rFonts w:hint="eastAsia"/>
                              </w:rPr>
                              <w:t>硫酸钴企业产能开工率在</w:t>
                            </w:r>
                            <w:r>
                              <w:rPr>
                                <w:rFonts w:hint="eastAsia" w:cs="Times New Roman"/>
                                <w:lang w:val="en-US" w:eastAsia="zh-CN"/>
                              </w:rPr>
                              <w:t>41.12</w:t>
                            </w:r>
                            <w:r>
                              <w:rPr>
                                <w:rFonts w:hint="eastAsia" w:cs="Times New Roman"/>
                              </w:rPr>
                              <w:t>%</w:t>
                            </w:r>
                            <w:r>
                              <w:rPr>
                                <w:rFonts w:hint="eastAsia"/>
                              </w:rPr>
                              <w:t>；氯化钴企业产能开工率在</w:t>
                            </w:r>
                            <w:r>
                              <w:rPr>
                                <w:rFonts w:hint="eastAsia" w:cs="Times New Roman"/>
                                <w:lang w:val="en-US" w:eastAsia="zh-CN"/>
                              </w:rPr>
                              <w:t>44.02</w:t>
                            </w:r>
                            <w:r>
                              <w:rPr>
                                <w:rFonts w:hint="eastAsia" w:cs="Times New Roman"/>
                              </w:rPr>
                              <w:t>%</w:t>
                            </w:r>
                            <w:r>
                              <w:rPr>
                                <w:rFonts w:hint="eastAsia"/>
                              </w:rPr>
                              <w:t>；四氧化三钴企业产能开工率在</w:t>
                            </w:r>
                            <w:r>
                              <w:rPr>
                                <w:rFonts w:hint="eastAsia" w:cs="Times New Roman"/>
                                <w:lang w:val="en-US" w:eastAsia="zh-CN"/>
                              </w:rPr>
                              <w:t>34.07</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p>
                            <w:pPr>
                              <w:ind w:firstLine="360"/>
                              <w:rPr>
                                <w:rFonts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1.15pt;height:450.3pt;width:396.85pt;mso-position-horizontal:right;mso-position-horizontal-relative:margin;z-index:251664384;mso-width-relative:page;mso-height-relative:page;" filled="f" stroked="f" coordsize="21600,21600" o:gfxdata="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GdbF+2AAAAAYB&#10;AAAPAAAAAAAAAAEAIAAAACIAAABkcnMvZG93bnJldi54bWxQSwECFAAUAAAACACHTuJAyj77AuIB&#10;AACtAwAADgAAAAAAAAABACAAAAAnAQAAZHJzL2Uyb0RvYy54bWxQSwUGAAAAAAYABgBZAQAAewUA&#10;AAAA&#10;">
                <v:fill on="f" focussize="0,0"/>
                <v:stroke on="f"/>
                <v:imagedata o:title=""/>
                <o:lock v:ext="edit" grouping="t" aspectratio="f"/>
                <v:textbox>
                  <w:txbxContent>
                    <w:p>
                      <w:pPr>
                        <w:pStyle w:val="4"/>
                        <w:rPr>
                          <w:b/>
                          <w:bCs/>
                        </w:rPr>
                      </w:pPr>
                      <w:bookmarkStart w:id="179" w:name="_Toc104572706"/>
                      <w:bookmarkStart w:id="180" w:name="_Toc100946317"/>
                      <w:bookmarkStart w:id="181" w:name="_Toc99124952"/>
                      <w:bookmarkStart w:id="182" w:name="_Toc86423871"/>
                      <w:bookmarkStart w:id="183" w:name="_Toc79783348"/>
                      <w:r>
                        <w:rPr>
                          <w:b/>
                          <w:bCs/>
                        </w:rPr>
                        <w:t>3.4</w:t>
                      </w:r>
                      <w:r>
                        <w:rPr>
                          <w:rFonts w:hint="eastAsia"/>
                          <w:b/>
                          <w:bCs/>
                        </w:rPr>
                        <w:t xml:space="preserve"> 供应分析</w:t>
                      </w:r>
                      <w:bookmarkEnd w:id="179"/>
                      <w:bookmarkEnd w:id="180"/>
                      <w:bookmarkEnd w:id="181"/>
                      <w:bookmarkEnd w:id="182"/>
                      <w:bookmarkEnd w:id="183"/>
                    </w:p>
                    <w:p>
                      <w:pPr>
                        <w:pStyle w:val="5"/>
                      </w:pPr>
                      <w:r>
                        <w:rPr>
                          <w:rFonts w:hint="eastAsia"/>
                        </w:rPr>
                        <w:t>3.4.1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26"/>
                        <w:tblW w:w="7919" w:type="dxa"/>
                        <w:tblInd w:w="145" w:type="dxa"/>
                        <w:tblLayout w:type="fixed"/>
                        <w:tblCellMar>
                          <w:top w:w="0" w:type="dxa"/>
                          <w:left w:w="108" w:type="dxa"/>
                          <w:bottom w:w="0" w:type="dxa"/>
                          <w:right w:w="108" w:type="dxa"/>
                        </w:tblCellMar>
                      </w:tblPr>
                      <w:tblGrid>
                        <w:gridCol w:w="1392"/>
                        <w:gridCol w:w="1273"/>
                        <w:gridCol w:w="1581"/>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4"/>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firstLineChars="200"/>
                              <w:jc w:val="center"/>
                              <w:rPr>
                                <w:rFonts w:ascii="Times New Roman" w:hAnsi="Times New Roman" w:cs="Times New Roman"/>
                                <w:b/>
                                <w:bCs/>
                                <w:sz w:val="20"/>
                                <w:szCs w:val="20"/>
                              </w:rPr>
                            </w:pPr>
                          </w:p>
                        </w:tc>
                        <w:tc>
                          <w:tcPr>
                            <w:tcW w:w="12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581"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8</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9</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86</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8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26</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6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7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6/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FF0000"/>
                                <w:kern w:val="0"/>
                                <w:sz w:val="24"/>
                                <w:szCs w:val="24"/>
                                <w:u w:val="none"/>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26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tbl>
                            <w:tblPr>
                              <w:tblStyle w:val="26"/>
                              <w:tblW w:w="1456"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45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499" w:hRule="atLeast"/>
                                <w:jc w:val="center"/>
                              </w:trPr>
                              <w:tc>
                                <w:tcPr>
                                  <w:tcW w:w="1456" w:type="dxa"/>
                                  <w:tcBorders>
                                    <w:top w:val="single" w:color="FFFFFF" w:sz="4" w:space="0"/>
                                    <w:left w:val="single" w:color="FFFFFF" w:sz="4" w:space="0"/>
                                    <w:bottom w:val="single" w:color="FFFFFF" w:sz="4" w:space="0"/>
                                    <w:right w:val="single" w:color="FFFFFF" w:sz="4" w:space="0"/>
                                  </w:tcBorders>
                                  <w:shd w:val="clear" w:color="auto"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b/>
                                      <w:bCs/>
                                      <w:i w:val="0"/>
                                      <w:iCs w:val="0"/>
                                      <w:color w:val="00B050"/>
                                      <w:sz w:val="24"/>
                                      <w:szCs w:val="24"/>
                                      <w:u w:val="none"/>
                                      <w:lang w:val="en-US"/>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bl>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FF0000"/>
                                <w:kern w:val="0"/>
                                <w:sz w:val="24"/>
                                <w:szCs w:val="24"/>
                                <w:u w:val="none"/>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256.3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74.2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FF0000"/>
                                <w:kern w:val="0"/>
                                <w:sz w:val="24"/>
                                <w:szCs w:val="24"/>
                                <w:u w:val="none"/>
                                <w:lang w:val="en-US" w:eastAsia="zh-CN" w:bidi="ar"/>
                              </w:rPr>
                              <w:t>10.07%</w:t>
                            </w:r>
                          </w:p>
                        </w:tc>
                      </w:tr>
                    </w:tbl>
                    <w:p>
                      <w:pPr>
                        <w:pStyle w:val="5"/>
                      </w:pPr>
                      <w:r>
                        <w:rPr>
                          <w:rFonts w:hint="eastAsia"/>
                        </w:rPr>
                        <w:t>3.4.2 钴产品国内供应变化</w:t>
                      </w:r>
                    </w:p>
                    <w:p>
                      <w:pPr>
                        <w:ind w:firstLine="480"/>
                        <w:rPr>
                          <w:rFonts w:ascii="楷体" w:hAnsi="楷体" w:cs="楷体"/>
                        </w:rPr>
                      </w:pPr>
                      <w:r>
                        <w:rPr>
                          <w:rFonts w:hint="eastAsia" w:ascii="Times New Roman" w:hAnsi="Times New Roman"/>
                        </w:rPr>
                        <w:t>本周电解钴企业产能开工率在</w:t>
                      </w:r>
                      <w:r>
                        <w:rPr>
                          <w:rFonts w:hint="eastAsia" w:cs="Times New Roman"/>
                          <w:lang w:val="en-US" w:eastAsia="zh-CN"/>
                        </w:rPr>
                        <w:t>50.48</w:t>
                      </w:r>
                      <w:r>
                        <w:rPr>
                          <w:rFonts w:cs="Times New Roman"/>
                        </w:rPr>
                        <w:t>%</w:t>
                      </w:r>
                      <w:r>
                        <w:rPr>
                          <w:rFonts w:hint="eastAsia"/>
                        </w:rPr>
                        <w:t>；钴粉企业产能开工率在</w:t>
                      </w:r>
                      <w:r>
                        <w:rPr>
                          <w:rFonts w:hint="eastAsia" w:cs="Times New Roman"/>
                          <w:lang w:val="en-US" w:eastAsia="zh-CN"/>
                        </w:rPr>
                        <w:t>64.00</w:t>
                      </w:r>
                      <w:r>
                        <w:rPr>
                          <w:rFonts w:hint="eastAsia" w:cs="Times New Roman"/>
                        </w:rPr>
                        <w:t>%；</w:t>
                      </w:r>
                      <w:r>
                        <w:rPr>
                          <w:rFonts w:hint="eastAsia"/>
                        </w:rPr>
                        <w:t>硫酸钴企业产能开工率在</w:t>
                      </w:r>
                      <w:r>
                        <w:rPr>
                          <w:rFonts w:hint="eastAsia" w:cs="Times New Roman"/>
                          <w:lang w:val="en-US" w:eastAsia="zh-CN"/>
                        </w:rPr>
                        <w:t>41.12</w:t>
                      </w:r>
                      <w:r>
                        <w:rPr>
                          <w:rFonts w:hint="eastAsia" w:cs="Times New Roman"/>
                        </w:rPr>
                        <w:t>%</w:t>
                      </w:r>
                      <w:r>
                        <w:rPr>
                          <w:rFonts w:hint="eastAsia"/>
                        </w:rPr>
                        <w:t>；氯化钴企业产能开工率在</w:t>
                      </w:r>
                      <w:r>
                        <w:rPr>
                          <w:rFonts w:hint="eastAsia" w:cs="Times New Roman"/>
                          <w:lang w:val="en-US" w:eastAsia="zh-CN"/>
                        </w:rPr>
                        <w:t>44.02</w:t>
                      </w:r>
                      <w:r>
                        <w:rPr>
                          <w:rFonts w:hint="eastAsia" w:cs="Times New Roman"/>
                        </w:rPr>
                        <w:t>%</w:t>
                      </w:r>
                      <w:r>
                        <w:rPr>
                          <w:rFonts w:hint="eastAsia"/>
                        </w:rPr>
                        <w:t>；四氧化三钴企业产能开工率在</w:t>
                      </w:r>
                      <w:r>
                        <w:rPr>
                          <w:rFonts w:hint="eastAsia" w:cs="Times New Roman"/>
                          <w:lang w:val="en-US" w:eastAsia="zh-CN"/>
                        </w:rPr>
                        <w:t>34.07</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p>
                      <w:pPr>
                        <w:ind w:firstLine="360"/>
                        <w:rPr>
                          <w:rFonts w:cs="楷体"/>
                          <w:color w:val="7F7F7F"/>
                          <w:sz w:val="18"/>
                          <w:szCs w:val="18"/>
                        </w:rPr>
                      </w:pPr>
                    </w:p>
                  </w:txbxContent>
                </v:textbox>
              </v:rect>
            </w:pict>
          </mc:Fallback>
        </mc:AlternateContent>
      </w:r>
      <w:r>
        <w:rPr>
          <w:color w:val="FFFFFF" w:themeColor="background1"/>
          <w14:textFill>
            <w14:solidFill>
              <w14:schemeClr w14:val="bg1"/>
            </w14:solidFill>
          </w14:textFill>
        </w:rPr>
        <w:t>3.4</w:t>
      </w:r>
      <w:r>
        <w:rPr>
          <w:rFonts w:hint="eastAsia"/>
          <w:color w:val="FFFFFF" w:themeColor="background1"/>
          <w14:textFill>
            <w14:solidFill>
              <w14:schemeClr w14:val="bg1"/>
            </w14:solidFill>
          </w14:textFill>
        </w:rPr>
        <w:t xml:space="preserve"> 供应分析</w:t>
      </w:r>
      <w:bookmarkEnd w:id="34"/>
    </w:p>
    <w:p>
      <w:pPr>
        <w:pStyle w:val="5"/>
        <w:rPr>
          <w:color w:val="FFFFFF" w:themeColor="background1"/>
          <w14:textFill>
            <w14:solidFill>
              <w14:schemeClr w14:val="bg1"/>
            </w14:solidFill>
          </w14:textFill>
        </w:rPr>
      </w:pPr>
      <w:bookmarkStart w:id="38" w:name="_Toc1883"/>
      <w:r>
        <w:rPr>
          <w:rFonts w:hint="eastAsia"/>
          <w:color w:val="FFFFFF" w:themeColor="background1"/>
          <w14:textFill>
            <w14:solidFill>
              <w14:schemeClr w14:val="bg1"/>
            </w14:solidFill>
          </w14:textFill>
        </w:rPr>
        <w:t>3.4.1 精炼钴库存</w:t>
      </w:r>
      <w:bookmarkEnd w:id="38"/>
    </w:p>
    <w:bookmarkEnd w:id="35"/>
    <w:bookmarkEnd w:id="36"/>
    <w:bookmarkEnd w:id="37"/>
    <w:p>
      <w:pPr>
        <w:ind w:firstLine="480"/>
        <w:rPr>
          <w:rFonts w:ascii="楷体" w:hAnsi="楷体"/>
          <w:bCs/>
          <w:color w:val="00B050"/>
          <w:szCs w:val="24"/>
        </w:rPr>
      </w:pPr>
    </w:p>
    <w:p>
      <w:pPr>
        <w:pStyle w:val="2"/>
        <w:ind w:firstLine="480"/>
        <w:rPr>
          <w:rFonts w:ascii="楷体" w:hAnsi="楷体"/>
          <w:bCs/>
          <w:color w:val="00B050"/>
          <w:szCs w:val="24"/>
        </w:rPr>
      </w:pPr>
    </w:p>
    <w:p>
      <w:pPr>
        <w:pStyle w:val="2"/>
        <w:ind w:firstLine="480"/>
        <w:rPr>
          <w:rFonts w:ascii="楷体" w:hAnsi="楷体"/>
          <w:bCs/>
          <w:color w:val="00B050"/>
          <w:szCs w:val="24"/>
        </w:rPr>
      </w:pPr>
    </w:p>
    <w:p>
      <w:pPr>
        <w:ind w:firstLine="480"/>
        <w:rPr>
          <w:rFonts w:ascii="楷体" w:hAnsi="楷体"/>
          <w:bCs/>
          <w:color w:val="00B050"/>
          <w:szCs w:val="24"/>
        </w:rPr>
      </w:pPr>
    </w:p>
    <w:p>
      <w:pPr>
        <w:tabs>
          <w:tab w:val="left" w:pos="391"/>
        </w:tabs>
        <w:ind w:firstLine="0" w:firstLineChars="0"/>
        <w:jc w:val="left"/>
        <w:rPr>
          <w:rFonts w:ascii="楷体" w:hAnsi="楷体"/>
          <w:bCs/>
          <w:color w:val="00B050"/>
          <w:szCs w:val="24"/>
        </w:rPr>
      </w:pPr>
      <w:r>
        <w:rPr>
          <w:rFonts w:hint="eastAsia" w:ascii="楷体" w:hAnsi="楷体"/>
          <w:bCs/>
          <w:color w:val="00B050"/>
          <w:szCs w:val="24"/>
        </w:rPr>
        <w:tab/>
      </w:r>
    </w:p>
    <w:p>
      <w:pPr>
        <w:ind w:firstLine="0" w:firstLineChars="0"/>
        <w:rPr>
          <w:rFonts w:ascii="楷体" w:hAnsi="楷体"/>
          <w:bCs/>
          <w:color w:val="00B050"/>
          <w:szCs w:val="24"/>
        </w:rPr>
      </w:pPr>
    </w:p>
    <w:p>
      <w:pPr>
        <w:ind w:firstLine="0" w:firstLineChars="0"/>
        <w:rPr>
          <w:rFonts w:ascii="楷体" w:hAnsi="楷体"/>
          <w:bCs/>
          <w:color w:val="00B050"/>
          <w:szCs w:val="24"/>
        </w:rPr>
      </w:pPr>
    </w:p>
    <w:p>
      <w:pPr>
        <w:ind w:firstLine="0" w:firstLineChars="0"/>
        <w:rPr>
          <w:rFonts w:ascii="楷体" w:hAnsi="楷体"/>
          <w:bCs/>
          <w:color w:val="00B050"/>
          <w:szCs w:val="24"/>
        </w:rPr>
      </w:pPr>
    </w:p>
    <w:p>
      <w:pPr>
        <w:ind w:firstLine="0" w:firstLineChars="0"/>
        <w:rPr>
          <w:rFonts w:ascii="楷体" w:hAnsi="楷体"/>
          <w:bCs/>
          <w:color w:val="00B050"/>
          <w:szCs w:val="24"/>
        </w:rPr>
      </w:pPr>
    </w:p>
    <w:p>
      <w:pPr>
        <w:ind w:firstLine="0" w:firstLineChars="0"/>
        <w:rPr>
          <w:rFonts w:ascii="楷体" w:hAnsi="楷体"/>
          <w:bCs/>
          <w:szCs w:val="24"/>
        </w:rPr>
      </w:pPr>
    </w:p>
    <w:p>
      <w:pPr>
        <w:ind w:firstLine="0" w:firstLineChars="0"/>
        <w:rPr>
          <w:rFonts w:ascii="楷体" w:hAnsi="楷体" w:cs="楷体"/>
          <w:bCs/>
          <w:color w:val="023985"/>
          <w:szCs w:val="24"/>
        </w:rPr>
      </w:pPr>
    </w:p>
    <w:p>
      <w:pPr>
        <w:ind w:firstLine="0" w:firstLineChars="0"/>
        <w:rPr>
          <w:rFonts w:ascii="楷体" w:hAnsi="楷体" w:cs="楷体"/>
          <w:bCs/>
          <w:color w:val="023985"/>
          <w:szCs w:val="24"/>
        </w:rPr>
      </w:pPr>
    </w:p>
    <w:p>
      <w:pPr>
        <w:pStyle w:val="2"/>
        <w:ind w:firstLine="480"/>
      </w:pPr>
    </w:p>
    <w:tbl>
      <w:tblPr>
        <w:tblStyle w:val="26"/>
        <w:tblpPr w:leftFromText="180" w:rightFromText="180" w:vertAnchor="text" w:horzAnchor="page" w:tblpX="931" w:tblpY="2538"/>
        <w:tblOverlap w:val="never"/>
        <w:tblW w:w="101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08"/>
        <w:gridCol w:w="2213"/>
        <w:gridCol w:w="1466"/>
        <w:gridCol w:w="2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4508"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企业名称</w:t>
            </w:r>
          </w:p>
        </w:tc>
        <w:tc>
          <w:tcPr>
            <w:tcW w:w="2213"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产品</w:t>
            </w:r>
          </w:p>
        </w:tc>
        <w:tc>
          <w:tcPr>
            <w:tcW w:w="1466"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年产能</w:t>
            </w:r>
          </w:p>
        </w:tc>
        <w:tc>
          <w:tcPr>
            <w:tcW w:w="2011"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周度开工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格林美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四氧化三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3</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5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中伟新材料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四氧化三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3</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5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四氧化三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3</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5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硫酸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8</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7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格派钴业新材料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硫酸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6</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5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新时代中能科技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氯化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2.5</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6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江西江钨钴业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氯化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1</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4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电解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0.</w:t>
            </w:r>
            <w:r>
              <w:rPr>
                <w:rFonts w:hint="eastAsia" w:ascii="Times New Roman" w:hAnsi="Times New Roman" w:cs="Times New Roman"/>
                <w:bCs/>
                <w:color w:val="000000"/>
                <w:kern w:val="0"/>
                <w:szCs w:val="24"/>
                <w:lang w:val="en-US" w:eastAsia="zh-CN" w:bidi="ar"/>
              </w:rPr>
              <w:t>24</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6"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金川集团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电解钴</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0.6</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7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南京寒锐钴业股份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szCs w:val="24"/>
              </w:rPr>
            </w:pPr>
            <w:r>
              <w:rPr>
                <w:rFonts w:hint="eastAsia" w:ascii="楷体" w:hAnsi="楷体"/>
                <w:szCs w:val="24"/>
              </w:rPr>
              <w:t>钴粉</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0.4</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荆门格林美新材料有限公司</w:t>
            </w:r>
          </w:p>
        </w:tc>
        <w:tc>
          <w:tcPr>
            <w:tcW w:w="22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szCs w:val="24"/>
              </w:rPr>
            </w:pPr>
            <w:r>
              <w:rPr>
                <w:rFonts w:hint="eastAsia" w:ascii="Times New Roman" w:hAnsi="Times New Roman" w:cs="Times New Roman"/>
                <w:bCs/>
                <w:color w:val="000000"/>
                <w:kern w:val="0"/>
                <w:szCs w:val="24"/>
                <w:lang w:bidi="ar"/>
              </w:rPr>
              <w:t>0.3</w:t>
            </w:r>
          </w:p>
        </w:tc>
        <w:tc>
          <w:tcPr>
            <w:tcW w:w="201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cs="Times New Roman"/>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bl>
    <w:p>
      <w:pPr>
        <w:ind w:left="0" w:leftChars="0" w:firstLine="0" w:firstLineChars="0"/>
        <w:rPr>
          <w:rFonts w:asciiTheme="minorHAnsi" w:hAnsiTheme="minorHAnsi"/>
        </w:rPr>
      </w:pPr>
      <w:r>
        <w:rPr>
          <w:rFonts w:ascii="楷体" w:hAnsi="楷体" w:cs="楷体"/>
          <w:b/>
          <w:color w:val="023985"/>
          <w:szCs w:val="24"/>
        </w:rPr>
        <w:br w:type="page"/>
      </w:r>
    </w:p>
    <w:p>
      <w:pPr>
        <w:pStyle w:val="3"/>
        <w:ind w:firstLine="0" w:firstLineChars="0"/>
      </w:pPr>
      <w:bookmarkStart w:id="39" w:name="_Toc13417"/>
      <w:bookmarkStart w:id="40" w:name="_Toc12374"/>
      <w:bookmarkStart w:id="41" w:name="_Toc26392"/>
      <w:bookmarkStart w:id="42" w:name="_Toc79783349"/>
      <w:bookmarkStart w:id="43" w:name="_Toc86423872"/>
      <w:bookmarkStart w:id="44" w:name="_Toc78549683"/>
      <w:bookmarkStart w:id="45" w:name="_Toc100946328"/>
      <w:r>
        <w:rPr>
          <w:rFonts w:hint="eastAsia"/>
        </w:rPr>
        <mc:AlternateContent>
          <mc:Choice Requires="wps">
            <w:drawing>
              <wp:anchor distT="0" distB="0" distL="114300" distR="114300" simplePos="0" relativeHeight="251696128" behindDoc="0" locked="0" layoutInCell="1" allowOverlap="1">
                <wp:simplePos x="0" y="0"/>
                <wp:positionH relativeFrom="margin">
                  <wp:align>right</wp:align>
                </wp:positionH>
                <wp:positionV relativeFrom="paragraph">
                  <wp:posOffset>323850</wp:posOffset>
                </wp:positionV>
                <wp:extent cx="5039995" cy="8789035"/>
                <wp:effectExtent l="0" t="0" r="0" b="0"/>
                <wp:wrapNone/>
                <wp:docPr id="36" name="文本框 36"/>
                <wp:cNvGraphicFramePr/>
                <a:graphic xmlns:a="http://schemas.openxmlformats.org/drawingml/2006/main">
                  <a:graphicData uri="http://schemas.microsoft.com/office/word/2010/wordprocessingShape">
                    <wps:wsp>
                      <wps:cNvSpPr txBox="1"/>
                      <wps:spPr>
                        <a:xfrm>
                          <a:off x="0" y="0"/>
                          <a:ext cx="5039995" cy="87890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Style w:val="34"/>
                                <w:b/>
                                <w:kern w:val="44"/>
                              </w:rPr>
                            </w:pPr>
                            <w:bookmarkStart w:id="184" w:name="_Toc100946327"/>
                            <w:bookmarkStart w:id="185" w:name="_Toc79783350"/>
                            <w:bookmarkStart w:id="186" w:name="_Toc100946849"/>
                            <w:bookmarkStart w:id="187" w:name="_Toc86423873"/>
                            <w:bookmarkStart w:id="188" w:name="_Toc104576513"/>
                            <w:r>
                              <w:rPr>
                                <w:rStyle w:val="34"/>
                                <w:rFonts w:hint="eastAsia"/>
                                <w:b/>
                                <w:kern w:val="44"/>
                              </w:rPr>
                              <w:t>4.1 价格分析</w:t>
                            </w:r>
                            <w:bookmarkEnd w:id="184"/>
                            <w:bookmarkEnd w:id="185"/>
                            <w:bookmarkEnd w:id="186"/>
                            <w:bookmarkEnd w:id="187"/>
                            <w:bookmarkEnd w:id="188"/>
                          </w:p>
                          <w:p>
                            <w:pPr>
                              <w:ind w:firstLine="480" w:firstLineChars="200"/>
                              <w:rPr>
                                <w:rFonts w:hint="default" w:eastAsia="楷体"/>
                                <w:lang w:val="en-US" w:eastAsia="zh-CN"/>
                              </w:rPr>
                            </w:pPr>
                            <w:r>
                              <w:rPr>
                                <w:rFonts w:hint="eastAsia"/>
                              </w:rPr>
                              <w:t>本周523动力多晶三元前驱体</w:t>
                            </w:r>
                            <w:r>
                              <w:rPr>
                                <w:rFonts w:hint="eastAsia"/>
                                <w:lang w:val="en-US" w:eastAsia="zh-CN"/>
                              </w:rPr>
                              <w:t>78</w:t>
                            </w:r>
                            <w:r>
                              <w:rPr>
                                <w:rFonts w:hint="eastAsia"/>
                              </w:rPr>
                              <w:t>000-</w:t>
                            </w:r>
                            <w:r>
                              <w:rPr>
                                <w:rFonts w:hint="eastAsia"/>
                                <w:lang w:val="en-US" w:eastAsia="zh-CN"/>
                              </w:rPr>
                              <w:t>83</w:t>
                            </w:r>
                            <w:r>
                              <w:rPr>
                                <w:rFonts w:hint="eastAsia"/>
                              </w:rPr>
                              <w:t>000元/吨；622单晶型三元前驱体价格在</w:t>
                            </w:r>
                            <w:r>
                              <w:rPr>
                                <w:rFonts w:hint="eastAsia"/>
                                <w:lang w:val="en-US" w:eastAsia="zh-CN"/>
                              </w:rPr>
                              <w:t>940</w:t>
                            </w:r>
                            <w:r>
                              <w:rPr>
                                <w:rFonts w:hint="eastAsia"/>
                              </w:rPr>
                              <w:t>00-</w:t>
                            </w:r>
                            <w:r>
                              <w:rPr>
                                <w:rFonts w:hint="eastAsia"/>
                                <w:lang w:val="en-US" w:eastAsia="zh-CN"/>
                              </w:rPr>
                              <w:t>980</w:t>
                            </w:r>
                            <w:r>
                              <w:rPr>
                                <w:rFonts w:hint="eastAsia"/>
                              </w:rPr>
                              <w:t>00元/吨；811多晶型三元前驱体1</w:t>
                            </w:r>
                            <w:r>
                              <w:rPr>
                                <w:rFonts w:hint="eastAsia"/>
                                <w:lang w:val="en-US" w:eastAsia="zh-CN"/>
                              </w:rPr>
                              <w:t>08</w:t>
                            </w:r>
                            <w:r>
                              <w:rPr>
                                <w:rFonts w:hint="eastAsia"/>
                              </w:rPr>
                              <w:t>000-1</w:t>
                            </w:r>
                            <w:r>
                              <w:rPr>
                                <w:rFonts w:hint="eastAsia"/>
                                <w:lang w:val="en-US" w:eastAsia="zh-CN"/>
                              </w:rPr>
                              <w:t>10</w:t>
                            </w:r>
                            <w:r>
                              <w:rPr>
                                <w:rFonts w:hint="eastAsia"/>
                              </w:rPr>
                              <w:t>000元/吨。市场终端需求复苏不明显，需求处于止跌企稳状态。现阶段原料镍钴由于利润不佳减产后报价上涨，对需采购原料企业成本带来一定上涨，而自产原料一体化企业仍在低价出货三元前驱体中，三元前驱体出货时镍钴系数最低在88折，在低价出货的影响下使其市场份额提升明显，对其他三元前驱体企业份额影响明显。</w:t>
                            </w:r>
                          </w:p>
                          <w:p>
                            <w:pPr>
                              <w:ind w:firstLine="0" w:firstLineChars="0"/>
                              <w:rPr>
                                <w:rFonts w:ascii="Times New Roman" w:hAnsi="Times New Roman"/>
                              </w:rPr>
                            </w:pPr>
                            <w:r>
                              <w:rPr>
                                <w:rFonts w:hint="eastAsia" w:ascii="楷体" w:hAnsi="楷体" w:cs="楷体"/>
                                <w:b/>
                                <w:bCs/>
                                <w:color w:val="023985"/>
                                <w:sz w:val="22"/>
                              </w:rPr>
                              <w:t>三元前驱体市场价格（元/吨）</w:t>
                            </w:r>
                          </w:p>
                          <w:tbl>
                            <w:tblPr>
                              <w:tblStyle w:val="26"/>
                              <w:tblW w:w="7727" w:type="dxa"/>
                              <w:tblInd w:w="0" w:type="dxa"/>
                              <w:tblLayout w:type="fixed"/>
                              <w:tblCellMar>
                                <w:top w:w="0" w:type="dxa"/>
                                <w:left w:w="0" w:type="dxa"/>
                                <w:bottom w:w="0" w:type="dxa"/>
                                <w:right w:w="0" w:type="dxa"/>
                              </w:tblCellMar>
                            </w:tblPr>
                            <w:tblGrid>
                              <w:gridCol w:w="1051"/>
                              <w:gridCol w:w="1669"/>
                              <w:gridCol w:w="1669"/>
                              <w:gridCol w:w="1669"/>
                              <w:gridCol w:w="1669"/>
                            </w:tblGrid>
                            <w:tr>
                              <w:tblPrEx>
                                <w:tblCellMar>
                                  <w:top w:w="0" w:type="dxa"/>
                                  <w:left w:w="0" w:type="dxa"/>
                                  <w:bottom w:w="0" w:type="dxa"/>
                                  <w:right w:w="0" w:type="dxa"/>
                                </w:tblCellMar>
                              </w:tblPrEx>
                              <w:trPr>
                                <w:trHeight w:val="454" w:hRule="atLeast"/>
                              </w:trPr>
                              <w:tc>
                                <w:tcPr>
                                  <w:tcW w:w="10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多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动力多晶</w:t>
                                  </w:r>
                                </w:p>
                              </w:tc>
                            </w:tr>
                            <w:tr>
                              <w:tblPrEx>
                                <w:tblCellMar>
                                  <w:top w:w="0" w:type="dxa"/>
                                  <w:left w:w="0" w:type="dxa"/>
                                  <w:bottom w:w="0" w:type="dxa"/>
                                  <w:right w:w="0" w:type="dxa"/>
                                </w:tblCellMar>
                              </w:tblPrEx>
                              <w:trPr>
                                <w:trHeight w:val="519"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宋体" w:cs="Times New Roman"/>
                                      <w:b/>
                                      <w:bCs/>
                                      <w:color w:val="auto"/>
                                      <w:kern w:val="0"/>
                                      <w:szCs w:val="24"/>
                                      <w:lang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宋体" w:cs="Times New Roman"/>
                                      <w:b/>
                                      <w:bCs/>
                                      <w:color w:val="auto"/>
                                      <w:kern w:val="0"/>
                                      <w:szCs w:val="24"/>
                                      <w:lang w:eastAsia="zh-CN" w:bidi="ar"/>
                                    </w:rPr>
                                  </w:pPr>
                                  <w:r>
                                    <w:rPr>
                                      <w:rFonts w:hint="eastAsia" w:ascii="Times New Roman" w:hAnsi="Times New Roman" w:eastAsia="等线" w:cs="Times New Roman"/>
                                      <w:b/>
                                      <w:bCs/>
                                      <w:color w:val="auto"/>
                                      <w:kern w:val="0"/>
                                      <w:szCs w:val="24"/>
                                      <w:lang w:val="en-US" w:eastAsia="zh-CN" w:bidi="ar"/>
                                    </w:rPr>
                                    <w:t>-</w:t>
                                  </w:r>
                                </w:p>
                              </w:tc>
                            </w:tr>
                          </w:tbl>
                          <w:p>
                            <w:pPr>
                              <w:ind w:firstLine="480"/>
                              <w:rPr>
                                <w:rFonts w:ascii="楷体" w:hAnsi="楷体" w:cs="楷体"/>
                                <w:szCs w:val="24"/>
                              </w:rPr>
                            </w:pPr>
                          </w:p>
                          <w:p>
                            <w:pPr>
                              <w:ind w:firstLine="0" w:firstLineChars="0"/>
                              <w:jc w:val="left"/>
                            </w:pPr>
                            <w:r>
                              <w:drawing>
                                <wp:inline distT="0" distB="0" distL="114300" distR="114300">
                                  <wp:extent cx="4968240" cy="2807970"/>
                                  <wp:effectExtent l="0" t="0" r="0" b="0"/>
                                  <wp:docPr id="117"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center"/>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cs="楷体"/>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25.5pt;height:692.05pt;width:396.85pt;mso-position-horizontal:right;mso-position-horizontal-relative:margin;z-index:251696128;mso-width-relative:page;mso-height-relative:page;" filled="f" stroked="f" coordsize="21600,21600" o:gfxdata="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I1eYYNoAAAAIAQAADwAAAAAAAAABACAAAAAiAAAA&#10;ZHJzL2Rvd25yZXYueG1sUEsBAhQAFAAAAAgAh07iQAwkV3Y+AgAAaQQAAA4AAAAAAAAAAQAgAAAA&#10;KQEAAGRycy9lMm9Eb2MueG1sUEsFBgAAAAAGAAYAWQEAANkFAAAAAA==&#10;">
                <v:fill on="f" focussize="0,0"/>
                <v:stroke on="f" weight="0.5pt"/>
                <v:imagedata o:title=""/>
                <o:lock v:ext="edit" aspectratio="f"/>
                <v:textbox>
                  <w:txbxContent>
                    <w:p>
                      <w:pPr>
                        <w:pStyle w:val="4"/>
                        <w:rPr>
                          <w:rStyle w:val="34"/>
                          <w:b/>
                          <w:kern w:val="44"/>
                        </w:rPr>
                      </w:pPr>
                      <w:bookmarkStart w:id="184" w:name="_Toc100946327"/>
                      <w:bookmarkStart w:id="185" w:name="_Toc79783350"/>
                      <w:bookmarkStart w:id="186" w:name="_Toc100946849"/>
                      <w:bookmarkStart w:id="187" w:name="_Toc86423873"/>
                      <w:bookmarkStart w:id="188" w:name="_Toc104576513"/>
                      <w:r>
                        <w:rPr>
                          <w:rStyle w:val="34"/>
                          <w:rFonts w:hint="eastAsia"/>
                          <w:b/>
                          <w:kern w:val="44"/>
                        </w:rPr>
                        <w:t>4.1 价格分析</w:t>
                      </w:r>
                      <w:bookmarkEnd w:id="184"/>
                      <w:bookmarkEnd w:id="185"/>
                      <w:bookmarkEnd w:id="186"/>
                      <w:bookmarkEnd w:id="187"/>
                      <w:bookmarkEnd w:id="188"/>
                    </w:p>
                    <w:p>
                      <w:pPr>
                        <w:ind w:firstLine="480" w:firstLineChars="200"/>
                        <w:rPr>
                          <w:rFonts w:hint="default" w:eastAsia="楷体"/>
                          <w:lang w:val="en-US" w:eastAsia="zh-CN"/>
                        </w:rPr>
                      </w:pPr>
                      <w:r>
                        <w:rPr>
                          <w:rFonts w:hint="eastAsia"/>
                        </w:rPr>
                        <w:t>本周523动力多晶三元前驱体</w:t>
                      </w:r>
                      <w:r>
                        <w:rPr>
                          <w:rFonts w:hint="eastAsia"/>
                          <w:lang w:val="en-US" w:eastAsia="zh-CN"/>
                        </w:rPr>
                        <w:t>78</w:t>
                      </w:r>
                      <w:r>
                        <w:rPr>
                          <w:rFonts w:hint="eastAsia"/>
                        </w:rPr>
                        <w:t>000-</w:t>
                      </w:r>
                      <w:r>
                        <w:rPr>
                          <w:rFonts w:hint="eastAsia"/>
                          <w:lang w:val="en-US" w:eastAsia="zh-CN"/>
                        </w:rPr>
                        <w:t>83</w:t>
                      </w:r>
                      <w:r>
                        <w:rPr>
                          <w:rFonts w:hint="eastAsia"/>
                        </w:rPr>
                        <w:t>000元/吨；622单晶型三元前驱体价格在</w:t>
                      </w:r>
                      <w:r>
                        <w:rPr>
                          <w:rFonts w:hint="eastAsia"/>
                          <w:lang w:val="en-US" w:eastAsia="zh-CN"/>
                        </w:rPr>
                        <w:t>940</w:t>
                      </w:r>
                      <w:r>
                        <w:rPr>
                          <w:rFonts w:hint="eastAsia"/>
                        </w:rPr>
                        <w:t>00-</w:t>
                      </w:r>
                      <w:r>
                        <w:rPr>
                          <w:rFonts w:hint="eastAsia"/>
                          <w:lang w:val="en-US" w:eastAsia="zh-CN"/>
                        </w:rPr>
                        <w:t>980</w:t>
                      </w:r>
                      <w:r>
                        <w:rPr>
                          <w:rFonts w:hint="eastAsia"/>
                        </w:rPr>
                        <w:t>00元/吨；811多晶型三元前驱体1</w:t>
                      </w:r>
                      <w:r>
                        <w:rPr>
                          <w:rFonts w:hint="eastAsia"/>
                          <w:lang w:val="en-US" w:eastAsia="zh-CN"/>
                        </w:rPr>
                        <w:t>08</w:t>
                      </w:r>
                      <w:r>
                        <w:rPr>
                          <w:rFonts w:hint="eastAsia"/>
                        </w:rPr>
                        <w:t>000-1</w:t>
                      </w:r>
                      <w:r>
                        <w:rPr>
                          <w:rFonts w:hint="eastAsia"/>
                          <w:lang w:val="en-US" w:eastAsia="zh-CN"/>
                        </w:rPr>
                        <w:t>10</w:t>
                      </w:r>
                      <w:r>
                        <w:rPr>
                          <w:rFonts w:hint="eastAsia"/>
                        </w:rPr>
                        <w:t>000元/吨。市场终端需求复苏不明显，需求处于止跌企稳状态。现阶段原料镍钴由于利润不佳减产后报价上涨，对需采购原料企业成本带来一定上涨，而自产原料一体化企业仍在低价出货三元前驱体中，三元前驱体出货时镍钴系数最低在88折，在低价出货的影响下使其市场份额提升明显，对其他三元前驱体企业份额影响明显。</w:t>
                      </w:r>
                    </w:p>
                    <w:p>
                      <w:pPr>
                        <w:ind w:firstLine="0" w:firstLineChars="0"/>
                        <w:rPr>
                          <w:rFonts w:ascii="Times New Roman" w:hAnsi="Times New Roman"/>
                        </w:rPr>
                      </w:pPr>
                      <w:r>
                        <w:rPr>
                          <w:rFonts w:hint="eastAsia" w:ascii="楷体" w:hAnsi="楷体" w:cs="楷体"/>
                          <w:b/>
                          <w:bCs/>
                          <w:color w:val="023985"/>
                          <w:sz w:val="22"/>
                        </w:rPr>
                        <w:t>三元前驱体市场价格（元/吨）</w:t>
                      </w:r>
                    </w:p>
                    <w:tbl>
                      <w:tblPr>
                        <w:tblStyle w:val="26"/>
                        <w:tblW w:w="7727" w:type="dxa"/>
                        <w:tblInd w:w="0" w:type="dxa"/>
                        <w:tblLayout w:type="fixed"/>
                        <w:tblCellMar>
                          <w:top w:w="0" w:type="dxa"/>
                          <w:left w:w="0" w:type="dxa"/>
                          <w:bottom w:w="0" w:type="dxa"/>
                          <w:right w:w="0" w:type="dxa"/>
                        </w:tblCellMar>
                      </w:tblPr>
                      <w:tblGrid>
                        <w:gridCol w:w="1051"/>
                        <w:gridCol w:w="1669"/>
                        <w:gridCol w:w="1669"/>
                        <w:gridCol w:w="1669"/>
                        <w:gridCol w:w="1669"/>
                      </w:tblGrid>
                      <w:tr>
                        <w:tblPrEx>
                          <w:tblCellMar>
                            <w:top w:w="0" w:type="dxa"/>
                            <w:left w:w="0" w:type="dxa"/>
                            <w:bottom w:w="0" w:type="dxa"/>
                            <w:right w:w="0" w:type="dxa"/>
                          </w:tblCellMar>
                        </w:tblPrEx>
                        <w:trPr>
                          <w:trHeight w:val="454" w:hRule="atLeast"/>
                        </w:trPr>
                        <w:tc>
                          <w:tcPr>
                            <w:tcW w:w="10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多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动力多晶</w:t>
                            </w:r>
                          </w:p>
                        </w:tc>
                      </w:tr>
                      <w:tr>
                        <w:tblPrEx>
                          <w:tblCellMar>
                            <w:top w:w="0" w:type="dxa"/>
                            <w:left w:w="0" w:type="dxa"/>
                            <w:bottom w:w="0" w:type="dxa"/>
                            <w:right w:w="0" w:type="dxa"/>
                          </w:tblCellMar>
                        </w:tblPrEx>
                        <w:trPr>
                          <w:trHeight w:val="519"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9</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31</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1</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2</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宋体" w:cs="Times New Roman"/>
                                <w:b/>
                                <w:bCs/>
                                <w:color w:val="auto"/>
                                <w:kern w:val="0"/>
                                <w:szCs w:val="24"/>
                                <w:lang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宋体" w:cs="Times New Roman"/>
                                <w:b/>
                                <w:bCs/>
                                <w:color w:val="auto"/>
                                <w:kern w:val="0"/>
                                <w:szCs w:val="24"/>
                                <w:lang w:eastAsia="zh-CN" w:bidi="ar"/>
                              </w:rPr>
                            </w:pPr>
                            <w:r>
                              <w:rPr>
                                <w:rFonts w:hint="eastAsia" w:ascii="Times New Roman" w:hAnsi="Times New Roman" w:eastAsia="等线" w:cs="Times New Roman"/>
                                <w:b/>
                                <w:bCs/>
                                <w:color w:val="auto"/>
                                <w:kern w:val="0"/>
                                <w:szCs w:val="24"/>
                                <w:lang w:val="en-US" w:eastAsia="zh-CN" w:bidi="ar"/>
                              </w:rPr>
                              <w:t>-</w:t>
                            </w:r>
                          </w:p>
                        </w:tc>
                      </w:tr>
                    </w:tbl>
                    <w:p>
                      <w:pPr>
                        <w:ind w:firstLine="480"/>
                        <w:rPr>
                          <w:rFonts w:ascii="楷体" w:hAnsi="楷体" w:cs="楷体"/>
                          <w:szCs w:val="24"/>
                        </w:rPr>
                      </w:pPr>
                    </w:p>
                    <w:p>
                      <w:pPr>
                        <w:ind w:firstLine="0" w:firstLineChars="0"/>
                        <w:jc w:val="left"/>
                      </w:pPr>
                      <w:r>
                        <w:drawing>
                          <wp:inline distT="0" distB="0" distL="114300" distR="114300">
                            <wp:extent cx="4968240" cy="2807970"/>
                            <wp:effectExtent l="0" t="0" r="0" b="0"/>
                            <wp:docPr id="117"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center"/>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cs="楷体"/>
                          <w:szCs w:val="24"/>
                        </w:rPr>
                      </w:pPr>
                    </w:p>
                  </w:txbxContent>
                </v:textbox>
              </v:shape>
            </w:pict>
          </mc:Fallback>
        </mc:AlternateContent>
      </w:r>
      <w:r>
        <w:rPr>
          <w:rFonts w:hint="eastAsia"/>
        </w:rPr>
        <w:t xml:space="preserve">Part.4 </w:t>
      </w:r>
      <w:bookmarkEnd w:id="39"/>
      <w:bookmarkEnd w:id="40"/>
      <w:bookmarkStart w:id="46" w:name="_Toc15407"/>
      <w:bookmarkStart w:id="47" w:name="_Toc26365"/>
      <w:bookmarkStart w:id="48" w:name="_Toc33545348"/>
      <w:r>
        <w:rPr>
          <w:rFonts w:hint="eastAsia"/>
        </w:rPr>
        <w:t>三元前驱体</w:t>
      </w:r>
      <w:bookmarkEnd w:id="41"/>
      <w:bookmarkEnd w:id="42"/>
      <w:bookmarkEnd w:id="43"/>
      <w:bookmarkEnd w:id="44"/>
      <w:bookmarkEnd w:id="45"/>
    </w:p>
    <w:p>
      <w:pPr>
        <w:ind w:firstLine="480"/>
      </w:pPr>
    </w:p>
    <w:p>
      <w:pPr>
        <w:pStyle w:val="4"/>
        <w:rPr>
          <w:color w:val="FFFFFF" w:themeColor="background1"/>
          <w14:textFill>
            <w14:solidFill>
              <w14:schemeClr w14:val="bg1"/>
            </w14:solidFill>
          </w14:textFill>
        </w:rPr>
      </w:pPr>
      <w:bookmarkStart w:id="49" w:name="_Toc2042"/>
      <w:r>
        <w:rPr>
          <w:rStyle w:val="34"/>
          <w:rFonts w:hint="eastAsia"/>
          <w:b/>
          <w:color w:val="FFFFFF" w:themeColor="background1"/>
          <w:kern w:val="44"/>
          <w14:textFill>
            <w14:solidFill>
              <w14:schemeClr w14:val="bg1"/>
            </w14:solidFill>
          </w14:textFill>
        </w:rPr>
        <w:t>5.1 价格分析</w:t>
      </w:r>
      <w:bookmarkEnd w:id="49"/>
    </w:p>
    <w:p>
      <w:pPr>
        <w:ind w:firstLine="480"/>
        <w:rPr>
          <w:color w:val="FFFFFF" w:themeColor="background1"/>
          <w14:textFill>
            <w14:solidFill>
              <w14:schemeClr w14:val="bg1"/>
            </w14:solidFill>
          </w14:textFill>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4"/>
        <w:rPr>
          <w:color w:val="FFFFFF" w:themeColor="background1"/>
          <w14:textFill>
            <w14:solidFill>
              <w14:schemeClr w14:val="bg1"/>
            </w14:solidFill>
          </w14:textFill>
        </w:rPr>
      </w:pPr>
      <w:bookmarkStart w:id="50" w:name="_Toc11583"/>
      <w:r>
        <w:rPr>
          <w:color w:val="FFFFFF" w:themeColor="background1"/>
          <w14:textFill>
            <w14:solidFill>
              <w14:schemeClr w14:val="bg1"/>
            </w14:solidFill>
          </w14:textFill>
        </w:rPr>
        <mc:AlternateContent>
          <mc:Choice Requires="wps">
            <w:drawing>
              <wp:anchor distT="0" distB="0" distL="114300" distR="114300" simplePos="0" relativeHeight="251697152" behindDoc="0" locked="0" layoutInCell="1" allowOverlap="1">
                <wp:simplePos x="0" y="0"/>
                <wp:positionH relativeFrom="margin">
                  <wp:align>right</wp:align>
                </wp:positionH>
                <wp:positionV relativeFrom="paragraph">
                  <wp:posOffset>0</wp:posOffset>
                </wp:positionV>
                <wp:extent cx="5039995" cy="9016365"/>
                <wp:effectExtent l="0" t="0" r="0" b="0"/>
                <wp:wrapNone/>
                <wp:docPr id="1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16365"/>
                        </a:xfrm>
                        <a:prstGeom prst="rect">
                          <a:avLst/>
                        </a:prstGeom>
                      </wps:spPr>
                      <wps:txbx>
                        <w:txbxContent>
                          <w:p>
                            <w:pPr>
                              <w:pStyle w:val="4"/>
                            </w:pPr>
                            <w:bookmarkStart w:id="189" w:name="_Toc79783351"/>
                            <w:bookmarkStart w:id="190" w:name="_Toc86423875"/>
                            <w:bookmarkStart w:id="191" w:name="_Toc104576514"/>
                            <w:bookmarkStart w:id="192" w:name="_Toc100946330"/>
                            <w:r>
                              <w:rPr>
                                <w:rStyle w:val="34"/>
                                <w:rFonts w:hint="eastAsia"/>
                                <w:b/>
                                <w:kern w:val="44"/>
                              </w:rPr>
                              <w:t>4.2成本利润分析</w:t>
                            </w:r>
                            <w:bookmarkEnd w:id="189"/>
                            <w:bookmarkEnd w:id="190"/>
                            <w:bookmarkEnd w:id="191"/>
                            <w:bookmarkEnd w:id="192"/>
                          </w:p>
                          <w:p>
                            <w:pPr>
                              <w:ind w:firstLine="480"/>
                              <w:rPr>
                                <w:rFonts w:ascii="Times New Roman" w:hAnsi="Times New Roman"/>
                              </w:rPr>
                            </w:pPr>
                            <w:r>
                              <w:rPr>
                                <w:rFonts w:hint="eastAsia" w:ascii="Times New Roman" w:hAnsi="Times New Roman"/>
                              </w:rPr>
                              <w:t>本周三元前驱体价格下跌</w:t>
                            </w:r>
                            <w:r>
                              <w:rPr>
                                <w:rFonts w:ascii="Times New Roman" w:hAnsi="Times New Roman"/>
                              </w:rPr>
                              <w:t>，</w:t>
                            </w:r>
                            <w:r>
                              <w:rPr>
                                <w:rFonts w:hint="eastAsia" w:ascii="Times New Roman" w:hAnsi="Times New Roman"/>
                              </w:rPr>
                              <w:t>虽然</w:t>
                            </w:r>
                            <w:r>
                              <w:rPr>
                                <w:rFonts w:ascii="Times New Roman" w:hAnsi="Times New Roman"/>
                              </w:rPr>
                              <w:t>原料价格不断下跌，</w:t>
                            </w:r>
                            <w:r>
                              <w:rPr>
                                <w:rFonts w:hint="eastAsia" w:ascii="Times New Roman" w:hAnsi="Times New Roman"/>
                              </w:rPr>
                              <w:t>但利润</w:t>
                            </w:r>
                            <w:r>
                              <w:rPr>
                                <w:rFonts w:ascii="Times New Roman" w:hAnsi="Times New Roman"/>
                              </w:rPr>
                              <w:t>有所缩窄，现阶段企业为出货主动压缩利润中，而</w:t>
                            </w:r>
                            <w:r>
                              <w:rPr>
                                <w:rFonts w:hint="eastAsia" w:ascii="Times New Roman" w:hAnsi="Times New Roman"/>
                              </w:rPr>
                              <w:t>有</w:t>
                            </w:r>
                            <w:r>
                              <w:rPr>
                                <w:rFonts w:ascii="Times New Roman" w:hAnsi="Times New Roman"/>
                              </w:rPr>
                              <w:t>原料</w:t>
                            </w:r>
                            <w:r>
                              <w:rPr>
                                <w:rFonts w:hint="eastAsia" w:ascii="Times New Roman" w:hAnsi="Times New Roman"/>
                              </w:rPr>
                              <w:t>优势</w:t>
                            </w:r>
                            <w:r>
                              <w:rPr>
                                <w:rFonts w:ascii="Times New Roman" w:hAnsi="Times New Roman"/>
                              </w:rPr>
                              <w:t>企业</w:t>
                            </w:r>
                            <w:r>
                              <w:rPr>
                                <w:rFonts w:hint="eastAsia" w:ascii="Times New Roman" w:hAnsi="Times New Roman"/>
                              </w:rPr>
                              <w:t>利润</w:t>
                            </w:r>
                            <w:r>
                              <w:rPr>
                                <w:rFonts w:ascii="Times New Roman" w:hAnsi="Times New Roman"/>
                              </w:rPr>
                              <w:t>压缩后</w:t>
                            </w:r>
                            <w:r>
                              <w:rPr>
                                <w:rFonts w:hint="eastAsia" w:ascii="Times New Roman" w:hAnsi="Times New Roman"/>
                              </w:rPr>
                              <w:t>利润</w:t>
                            </w:r>
                            <w:r>
                              <w:rPr>
                                <w:rFonts w:ascii="Times New Roman" w:hAnsi="Times New Roman"/>
                              </w:rPr>
                              <w:t>仍好于其他企业，后续价格将持续下跌。</w:t>
                            </w:r>
                          </w:p>
                          <w:p>
                            <w:pPr>
                              <w:ind w:firstLine="0" w:firstLineChars="0"/>
                              <w:rPr>
                                <w:rFonts w:ascii="楷体" w:hAnsi="楷体" w:cs="楷体"/>
                                <w:szCs w:val="24"/>
                              </w:rPr>
                            </w:pPr>
                            <w:r>
                              <w:drawing>
                                <wp:inline distT="0" distB="0" distL="0" distR="0">
                                  <wp:extent cx="4857115" cy="2745740"/>
                                  <wp:effectExtent l="0" t="0" r="635" b="16510"/>
                                  <wp:docPr id="19" name="图表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pPr>
                              <w:ind w:firstLine="360"/>
                              <w:jc w:val="right"/>
                            </w:pPr>
                            <w:r>
                              <w:rPr>
                                <w:rFonts w:hint="eastAsia" w:ascii="楷体" w:hAnsi="楷体"/>
                                <w:color w:val="7F7F7F"/>
                                <w:sz w:val="18"/>
                                <w:szCs w:val="18"/>
                              </w:rPr>
                              <w:t>数据来源：钢联数据</w:t>
                            </w:r>
                          </w:p>
                          <w:p>
                            <w:pPr>
                              <w:pStyle w:val="4"/>
                              <w:rPr>
                                <w:rStyle w:val="34"/>
                                <w:b/>
                                <w:kern w:val="44"/>
                              </w:rPr>
                            </w:pPr>
                            <w:bookmarkStart w:id="193" w:name="_Toc100946331"/>
                            <w:bookmarkStart w:id="194" w:name="_Toc79783352"/>
                            <w:bookmarkStart w:id="195" w:name="_Toc86423876"/>
                            <w:bookmarkStart w:id="196" w:name="_Toc104576515"/>
                            <w:r>
                              <w:rPr>
                                <w:rStyle w:val="34"/>
                                <w:rFonts w:hint="eastAsia"/>
                                <w:b/>
                                <w:kern w:val="44"/>
                              </w:rPr>
                              <w:t>4.3 供应分析</w:t>
                            </w:r>
                            <w:bookmarkEnd w:id="193"/>
                            <w:bookmarkEnd w:id="194"/>
                            <w:bookmarkEnd w:id="195"/>
                            <w:bookmarkEnd w:id="196"/>
                          </w:p>
                          <w:p>
                            <w:pPr>
                              <w:pStyle w:val="5"/>
                            </w:pPr>
                            <w:bookmarkStart w:id="197" w:name="_Toc100946332"/>
                            <w:bookmarkStart w:id="198" w:name="_Toc104576516"/>
                            <w:bookmarkStart w:id="199" w:name="_Toc86423877"/>
                            <w:bookmarkStart w:id="200" w:name="_Toc79783353"/>
                            <w:bookmarkStart w:id="201" w:name="_Toc86426303"/>
                            <w:r>
                              <w:rPr>
                                <w:rFonts w:hint="eastAsia"/>
                              </w:rPr>
                              <w:t>4.3.1周内开工率</w:t>
                            </w:r>
                            <w:bookmarkEnd w:id="197"/>
                            <w:bookmarkEnd w:id="198"/>
                            <w:bookmarkEnd w:id="199"/>
                            <w:bookmarkEnd w:id="200"/>
                            <w:bookmarkEnd w:id="201"/>
                          </w:p>
                          <w:p>
                            <w:pPr>
                              <w:ind w:firstLine="480"/>
                              <w:jc w:val="left"/>
                              <w:rPr>
                                <w:rFonts w:ascii="Times New Roman" w:hAnsi="Times New Roman"/>
                              </w:rPr>
                            </w:pPr>
                            <w:r>
                              <w:rPr>
                                <w:rFonts w:hint="eastAsia"/>
                              </w:rPr>
                              <w:t>周内三元前驱体开工率为</w:t>
                            </w:r>
                            <w:r>
                              <w:t>5</w:t>
                            </w:r>
                            <w:r>
                              <w:rPr>
                                <w:rFonts w:hint="eastAsia"/>
                                <w:lang w:val="en-US" w:eastAsia="zh-CN"/>
                              </w:rPr>
                              <w:t>0.38</w:t>
                            </w:r>
                            <w:r>
                              <w:rPr>
                                <w:rFonts w:hint="eastAsia"/>
                              </w:rPr>
                              <w:t>%</w:t>
                            </w:r>
                            <w:r>
                              <w:t>。</w:t>
                            </w:r>
                          </w:p>
                          <w:p>
                            <w:pPr>
                              <w:ind w:firstLine="0" w:firstLineChars="0"/>
                              <w:jc w:val="left"/>
                              <w:rPr>
                                <w:rFonts w:ascii="楷体" w:hAnsi="楷体" w:cs="楷体"/>
                                <w:b/>
                                <w:bCs/>
                                <w:color w:val="023985"/>
                                <w:sz w:val="22"/>
                              </w:rPr>
                            </w:pPr>
                            <w:r>
                              <w:rPr>
                                <w:rFonts w:hint="eastAsia" w:ascii="楷体" w:hAnsi="楷体" w:cs="楷体"/>
                                <w:b/>
                                <w:bCs/>
                                <w:color w:val="023985"/>
                                <w:sz w:val="22"/>
                              </w:rPr>
                              <w:t>三元前驱体生产企业装置情况（万吨/年）</w:t>
                            </w:r>
                          </w:p>
                          <w:tbl>
                            <w:tblPr>
                              <w:tblStyle w:val="26"/>
                              <w:tblW w:w="7412" w:type="dxa"/>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1788"/>
                              <w:gridCol w:w="1666"/>
                              <w:gridCol w:w="1137"/>
                              <w:gridCol w:w="1413"/>
                              <w:gridCol w:w="1408"/>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企业名称</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产品</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年产能</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周开工率</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备注</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容百科技</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ascii="Times New Roman" w:hAnsi="Times New Roman" w:cs="Times New Roman"/>
                                      <w:szCs w:val="24"/>
                                    </w:rPr>
                                    <w:t>.6</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cs="Times New Roman"/>
                                      <w:szCs w:val="24"/>
                                    </w:rPr>
                                    <w:t>6</w:t>
                                  </w:r>
                                  <w:r>
                                    <w:rPr>
                                      <w:rFonts w:cs="Times New Roman"/>
                                      <w:szCs w:val="24"/>
                                    </w:rPr>
                                    <w:t>0</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华友股份</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20</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55</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中伟股份</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ascii="Times New Roman" w:hAnsi="Times New Roman" w:cs="Times New Roman"/>
                                      <w:szCs w:val="24"/>
                                    </w:rPr>
                                    <w:t>40</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45</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邦普</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16</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cs="Times New Roman"/>
                                      <w:szCs w:val="24"/>
                                    </w:rPr>
                                    <w:t>35%</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格林美</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18</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40</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金驰能源</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4</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30</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bl>
                          <w:p>
                            <w:pPr>
                              <w:ind w:firstLine="360"/>
                              <w:jc w:val="right"/>
                              <w:rPr>
                                <w:rFonts w:ascii="楷体" w:hAnsi="楷体" w:cs="楷体"/>
                                <w:szCs w:val="24"/>
                              </w:rPr>
                            </w:pPr>
                            <w:r>
                              <w:rPr>
                                <w:rFonts w:hint="eastAsia" w:ascii="楷体" w:hAnsi="楷体"/>
                                <w:color w:val="7F7F7F"/>
                                <w:sz w:val="18"/>
                                <w:szCs w:val="18"/>
                              </w:rPr>
                              <w:t>数据来源：钢联数据</w:t>
                            </w:r>
                          </w:p>
                          <w:p>
                            <w:pPr>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09.95pt;width:396.85pt;mso-position-horizontal:right;mso-position-horizontal-relative:margin;z-index:251697152;mso-width-relative:page;mso-height-relative:page;" filled="f" stroked="f" coordsize="21600,21600" o:gfxdata="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1IWf2AAAAAYB&#10;AAAPAAAAAAAAAAEAIAAAACIAAABkcnMvZG93bnJldi54bWxQSwECFAAUAAAACACHTuJAdNPKIeIB&#10;AACtAwAADgAAAAAAAAABACAAAAAnAQAAZHJzL2Uyb0RvYy54bWxQSwUGAAAAAAYABgBZAQAAewUA&#10;AAAA&#10;">
                <v:fill on="f" focussize="0,0"/>
                <v:stroke on="f"/>
                <v:imagedata o:title=""/>
                <o:lock v:ext="edit" grouping="t" aspectratio="f"/>
                <v:textbox>
                  <w:txbxContent>
                    <w:p>
                      <w:pPr>
                        <w:pStyle w:val="4"/>
                      </w:pPr>
                      <w:bookmarkStart w:id="189" w:name="_Toc79783351"/>
                      <w:bookmarkStart w:id="190" w:name="_Toc86423875"/>
                      <w:bookmarkStart w:id="191" w:name="_Toc104576514"/>
                      <w:bookmarkStart w:id="192" w:name="_Toc100946330"/>
                      <w:r>
                        <w:rPr>
                          <w:rStyle w:val="34"/>
                          <w:rFonts w:hint="eastAsia"/>
                          <w:b/>
                          <w:kern w:val="44"/>
                        </w:rPr>
                        <w:t>4.2成本利润分析</w:t>
                      </w:r>
                      <w:bookmarkEnd w:id="189"/>
                      <w:bookmarkEnd w:id="190"/>
                      <w:bookmarkEnd w:id="191"/>
                      <w:bookmarkEnd w:id="192"/>
                    </w:p>
                    <w:p>
                      <w:pPr>
                        <w:ind w:firstLine="480"/>
                        <w:rPr>
                          <w:rFonts w:ascii="Times New Roman" w:hAnsi="Times New Roman"/>
                        </w:rPr>
                      </w:pPr>
                      <w:r>
                        <w:rPr>
                          <w:rFonts w:hint="eastAsia" w:ascii="Times New Roman" w:hAnsi="Times New Roman"/>
                        </w:rPr>
                        <w:t>本周三元前驱体价格下跌</w:t>
                      </w:r>
                      <w:r>
                        <w:rPr>
                          <w:rFonts w:ascii="Times New Roman" w:hAnsi="Times New Roman"/>
                        </w:rPr>
                        <w:t>，</w:t>
                      </w:r>
                      <w:r>
                        <w:rPr>
                          <w:rFonts w:hint="eastAsia" w:ascii="Times New Roman" w:hAnsi="Times New Roman"/>
                        </w:rPr>
                        <w:t>虽然</w:t>
                      </w:r>
                      <w:r>
                        <w:rPr>
                          <w:rFonts w:ascii="Times New Roman" w:hAnsi="Times New Roman"/>
                        </w:rPr>
                        <w:t>原料价格不断下跌，</w:t>
                      </w:r>
                      <w:r>
                        <w:rPr>
                          <w:rFonts w:hint="eastAsia" w:ascii="Times New Roman" w:hAnsi="Times New Roman"/>
                        </w:rPr>
                        <w:t>但利润</w:t>
                      </w:r>
                      <w:r>
                        <w:rPr>
                          <w:rFonts w:ascii="Times New Roman" w:hAnsi="Times New Roman"/>
                        </w:rPr>
                        <w:t>有所缩窄，现阶段企业为出货主动压缩利润中，而</w:t>
                      </w:r>
                      <w:r>
                        <w:rPr>
                          <w:rFonts w:hint="eastAsia" w:ascii="Times New Roman" w:hAnsi="Times New Roman"/>
                        </w:rPr>
                        <w:t>有</w:t>
                      </w:r>
                      <w:r>
                        <w:rPr>
                          <w:rFonts w:ascii="Times New Roman" w:hAnsi="Times New Roman"/>
                        </w:rPr>
                        <w:t>原料</w:t>
                      </w:r>
                      <w:r>
                        <w:rPr>
                          <w:rFonts w:hint="eastAsia" w:ascii="Times New Roman" w:hAnsi="Times New Roman"/>
                        </w:rPr>
                        <w:t>优势</w:t>
                      </w:r>
                      <w:r>
                        <w:rPr>
                          <w:rFonts w:ascii="Times New Roman" w:hAnsi="Times New Roman"/>
                        </w:rPr>
                        <w:t>企业</w:t>
                      </w:r>
                      <w:r>
                        <w:rPr>
                          <w:rFonts w:hint="eastAsia" w:ascii="Times New Roman" w:hAnsi="Times New Roman"/>
                        </w:rPr>
                        <w:t>利润</w:t>
                      </w:r>
                      <w:r>
                        <w:rPr>
                          <w:rFonts w:ascii="Times New Roman" w:hAnsi="Times New Roman"/>
                        </w:rPr>
                        <w:t>压缩后</w:t>
                      </w:r>
                      <w:r>
                        <w:rPr>
                          <w:rFonts w:hint="eastAsia" w:ascii="Times New Roman" w:hAnsi="Times New Roman"/>
                        </w:rPr>
                        <w:t>利润</w:t>
                      </w:r>
                      <w:r>
                        <w:rPr>
                          <w:rFonts w:ascii="Times New Roman" w:hAnsi="Times New Roman"/>
                        </w:rPr>
                        <w:t>仍好于其他企业，后续价格将持续下跌。</w:t>
                      </w:r>
                    </w:p>
                    <w:p>
                      <w:pPr>
                        <w:ind w:firstLine="0" w:firstLineChars="0"/>
                        <w:rPr>
                          <w:rFonts w:ascii="楷体" w:hAnsi="楷体" w:cs="楷体"/>
                          <w:szCs w:val="24"/>
                        </w:rPr>
                      </w:pPr>
                      <w:r>
                        <w:drawing>
                          <wp:inline distT="0" distB="0" distL="0" distR="0">
                            <wp:extent cx="4857115" cy="2745740"/>
                            <wp:effectExtent l="0" t="0" r="635" b="16510"/>
                            <wp:docPr id="19" name="图表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pPr>
                        <w:ind w:firstLine="360"/>
                        <w:jc w:val="right"/>
                      </w:pPr>
                      <w:r>
                        <w:rPr>
                          <w:rFonts w:hint="eastAsia" w:ascii="楷体" w:hAnsi="楷体"/>
                          <w:color w:val="7F7F7F"/>
                          <w:sz w:val="18"/>
                          <w:szCs w:val="18"/>
                        </w:rPr>
                        <w:t>数据来源：钢联数据</w:t>
                      </w:r>
                    </w:p>
                    <w:p>
                      <w:pPr>
                        <w:pStyle w:val="4"/>
                        <w:rPr>
                          <w:rStyle w:val="34"/>
                          <w:b/>
                          <w:kern w:val="44"/>
                        </w:rPr>
                      </w:pPr>
                      <w:bookmarkStart w:id="193" w:name="_Toc100946331"/>
                      <w:bookmarkStart w:id="194" w:name="_Toc79783352"/>
                      <w:bookmarkStart w:id="195" w:name="_Toc86423876"/>
                      <w:bookmarkStart w:id="196" w:name="_Toc104576515"/>
                      <w:r>
                        <w:rPr>
                          <w:rStyle w:val="34"/>
                          <w:rFonts w:hint="eastAsia"/>
                          <w:b/>
                          <w:kern w:val="44"/>
                        </w:rPr>
                        <w:t>4.3 供应分析</w:t>
                      </w:r>
                      <w:bookmarkEnd w:id="193"/>
                      <w:bookmarkEnd w:id="194"/>
                      <w:bookmarkEnd w:id="195"/>
                      <w:bookmarkEnd w:id="196"/>
                    </w:p>
                    <w:p>
                      <w:pPr>
                        <w:pStyle w:val="5"/>
                      </w:pPr>
                      <w:bookmarkStart w:id="197" w:name="_Toc100946332"/>
                      <w:bookmarkStart w:id="198" w:name="_Toc104576516"/>
                      <w:bookmarkStart w:id="199" w:name="_Toc86423877"/>
                      <w:bookmarkStart w:id="200" w:name="_Toc79783353"/>
                      <w:bookmarkStart w:id="201" w:name="_Toc86426303"/>
                      <w:r>
                        <w:rPr>
                          <w:rFonts w:hint="eastAsia"/>
                        </w:rPr>
                        <w:t>4.3.1周内开工率</w:t>
                      </w:r>
                      <w:bookmarkEnd w:id="197"/>
                      <w:bookmarkEnd w:id="198"/>
                      <w:bookmarkEnd w:id="199"/>
                      <w:bookmarkEnd w:id="200"/>
                      <w:bookmarkEnd w:id="201"/>
                    </w:p>
                    <w:p>
                      <w:pPr>
                        <w:ind w:firstLine="480"/>
                        <w:jc w:val="left"/>
                        <w:rPr>
                          <w:rFonts w:ascii="Times New Roman" w:hAnsi="Times New Roman"/>
                        </w:rPr>
                      </w:pPr>
                      <w:r>
                        <w:rPr>
                          <w:rFonts w:hint="eastAsia"/>
                        </w:rPr>
                        <w:t>周内三元前驱体开工率为</w:t>
                      </w:r>
                      <w:r>
                        <w:t>5</w:t>
                      </w:r>
                      <w:r>
                        <w:rPr>
                          <w:rFonts w:hint="eastAsia"/>
                          <w:lang w:val="en-US" w:eastAsia="zh-CN"/>
                        </w:rPr>
                        <w:t>0.38</w:t>
                      </w:r>
                      <w:r>
                        <w:rPr>
                          <w:rFonts w:hint="eastAsia"/>
                        </w:rPr>
                        <w:t>%</w:t>
                      </w:r>
                      <w:r>
                        <w:t>。</w:t>
                      </w:r>
                    </w:p>
                    <w:p>
                      <w:pPr>
                        <w:ind w:firstLine="0" w:firstLineChars="0"/>
                        <w:jc w:val="left"/>
                        <w:rPr>
                          <w:rFonts w:ascii="楷体" w:hAnsi="楷体" w:cs="楷体"/>
                          <w:b/>
                          <w:bCs/>
                          <w:color w:val="023985"/>
                          <w:sz w:val="22"/>
                        </w:rPr>
                      </w:pPr>
                      <w:r>
                        <w:rPr>
                          <w:rFonts w:hint="eastAsia" w:ascii="楷体" w:hAnsi="楷体" w:cs="楷体"/>
                          <w:b/>
                          <w:bCs/>
                          <w:color w:val="023985"/>
                          <w:sz w:val="22"/>
                        </w:rPr>
                        <w:t>三元前驱体生产企业装置情况（万吨/年）</w:t>
                      </w:r>
                    </w:p>
                    <w:tbl>
                      <w:tblPr>
                        <w:tblStyle w:val="26"/>
                        <w:tblW w:w="7412" w:type="dxa"/>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1788"/>
                        <w:gridCol w:w="1666"/>
                        <w:gridCol w:w="1137"/>
                        <w:gridCol w:w="1413"/>
                        <w:gridCol w:w="1408"/>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企业名称</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产品</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年产能</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周开工率</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备注</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容百科技</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ascii="Times New Roman" w:hAnsi="Times New Roman" w:cs="Times New Roman"/>
                                <w:szCs w:val="24"/>
                              </w:rPr>
                              <w:t>.6</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cs="Times New Roman"/>
                                <w:szCs w:val="24"/>
                              </w:rPr>
                              <w:t>6</w:t>
                            </w:r>
                            <w:r>
                              <w:rPr>
                                <w:rFonts w:cs="Times New Roman"/>
                                <w:szCs w:val="24"/>
                              </w:rPr>
                              <w:t>0</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华友股份</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20</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55</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中伟股份</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ascii="Times New Roman" w:hAnsi="Times New Roman" w:cs="Times New Roman"/>
                                <w:szCs w:val="24"/>
                              </w:rPr>
                              <w:t>40</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45</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邦普</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16</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hint="eastAsia" w:cs="Times New Roman"/>
                                <w:szCs w:val="24"/>
                              </w:rPr>
                              <w:t>35%</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格林美</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18</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40</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8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金驰能源</w:t>
                            </w:r>
                          </w:p>
                        </w:tc>
                        <w:tc>
                          <w:tcPr>
                            <w:tcW w:w="16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前驱体</w:t>
                            </w:r>
                          </w:p>
                        </w:tc>
                        <w:tc>
                          <w:tcPr>
                            <w:tcW w:w="113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4</w:t>
                            </w:r>
                          </w:p>
                        </w:tc>
                        <w:tc>
                          <w:tcPr>
                            <w:tcW w:w="14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30</w:t>
                            </w:r>
                            <w:r>
                              <w:rPr>
                                <w:rFonts w:hint="eastAsia" w:cs="Times New Roman"/>
                                <w:szCs w:val="24"/>
                              </w:rPr>
                              <w:t>%</w:t>
                            </w:r>
                          </w:p>
                        </w:tc>
                        <w:tc>
                          <w:tcPr>
                            <w:tcW w:w="14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bl>
                    <w:p>
                      <w:pPr>
                        <w:ind w:firstLine="360"/>
                        <w:jc w:val="right"/>
                        <w:rPr>
                          <w:rFonts w:ascii="楷体" w:hAnsi="楷体" w:cs="楷体"/>
                          <w:szCs w:val="24"/>
                        </w:rPr>
                      </w:pPr>
                      <w:r>
                        <w:rPr>
                          <w:rFonts w:hint="eastAsia" w:ascii="楷体" w:hAnsi="楷体"/>
                          <w:color w:val="7F7F7F"/>
                          <w:sz w:val="18"/>
                          <w:szCs w:val="18"/>
                        </w:rPr>
                        <w:t>数据来源：钢联数据</w:t>
                      </w:r>
                    </w:p>
                    <w:p>
                      <w:pPr>
                        <w:ind w:firstLine="480"/>
                        <w:rPr>
                          <w:rFonts w:ascii="楷体" w:hAnsi="楷体" w:cs="楷体"/>
                          <w:szCs w:val="24"/>
                        </w:rPr>
                      </w:pPr>
                    </w:p>
                  </w:txbxContent>
                </v:textbox>
              </v:rect>
            </w:pict>
          </mc:Fallback>
        </mc:AlternateContent>
      </w:r>
      <w:r>
        <w:rPr>
          <w:rFonts w:hint="eastAsia"/>
          <w:color w:val="FFFFFF" w:themeColor="background1"/>
          <w14:textFill>
            <w14:solidFill>
              <w14:schemeClr w14:val="bg1"/>
            </w14:solidFill>
          </w14:textFill>
        </w:rPr>
        <w:t>5.2 成本利润分析</w:t>
      </w:r>
      <w:bookmarkEnd w:id="50"/>
    </w:p>
    <w:p>
      <w:pPr>
        <w:ind w:firstLine="0" w:firstLineChars="0"/>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pStyle w:val="4"/>
        <w:rPr>
          <w:rStyle w:val="34"/>
          <w:b/>
          <w:color w:val="FFFFFF" w:themeColor="background1"/>
          <w:kern w:val="44"/>
          <w14:textFill>
            <w14:solidFill>
              <w14:schemeClr w14:val="bg1"/>
            </w14:solidFill>
          </w14:textFill>
        </w:rPr>
      </w:pPr>
      <w:bookmarkStart w:id="51" w:name="_Toc22564"/>
      <w:r>
        <w:rPr>
          <w:rStyle w:val="34"/>
          <w:rFonts w:hint="eastAsia"/>
          <w:b/>
          <w:color w:val="FFFFFF" w:themeColor="background1"/>
          <w:kern w:val="44"/>
          <w14:textFill>
            <w14:solidFill>
              <w14:schemeClr w14:val="bg1"/>
            </w14:solidFill>
          </w14:textFill>
        </w:rPr>
        <w:t>5.3 供应分析</w:t>
      </w:r>
      <w:bookmarkEnd w:id="51"/>
    </w:p>
    <w:p>
      <w:pPr>
        <w:pStyle w:val="5"/>
        <w:rPr>
          <w:color w:val="FFFFFF" w:themeColor="background1"/>
          <w14:textFill>
            <w14:solidFill>
              <w14:schemeClr w14:val="bg1"/>
            </w14:solidFill>
          </w14:textFill>
        </w:rPr>
      </w:pPr>
      <w:bookmarkStart w:id="52" w:name="_Toc12300"/>
      <w:r>
        <w:rPr>
          <w:rFonts w:hint="eastAsia"/>
          <w:color w:val="FFFFFF" w:themeColor="background1"/>
          <w14:textFill>
            <w14:solidFill>
              <w14:schemeClr w14:val="bg1"/>
            </w14:solidFill>
          </w14:textFill>
        </w:rPr>
        <w:t>5.3.1周内开工率</w:t>
      </w:r>
      <w:bookmarkEnd w:id="52"/>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tabs>
          <w:tab w:val="left" w:pos="2461"/>
        </w:tabs>
        <w:ind w:firstLine="0" w:firstLineChars="0"/>
        <w:jc w:val="left"/>
        <w:rPr>
          <w:rFonts w:ascii="楷体" w:hAnsi="楷体"/>
          <w:bCs/>
          <w:szCs w:val="24"/>
        </w:rPr>
      </w:pPr>
      <w:r>
        <w:rPr>
          <w:rFonts w:hint="eastAsia" w:ascii="楷体" w:hAnsi="楷体"/>
          <w:bCs/>
          <w:szCs w:val="24"/>
        </w:rPr>
        <w:tab/>
      </w: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p>
    <w:p>
      <w:pPr>
        <w:ind w:firstLine="0" w:firstLineChars="0"/>
        <w:jc w:val="right"/>
        <w:rPr>
          <w:rFonts w:ascii="楷体" w:hAnsi="楷体"/>
          <w:bCs/>
          <w:szCs w:val="24"/>
        </w:rPr>
      </w:pPr>
      <w:r>
        <w:rPr>
          <w:rFonts w:hint="eastAsia" w:ascii="楷体" w:hAnsi="楷体"/>
          <w:bCs/>
          <w:szCs w:val="24"/>
        </w:rPr>
        <w:t xml:space="preserve">   </w:t>
      </w:r>
    </w:p>
    <w:p>
      <w:pPr>
        <w:ind w:right="720" w:firstLine="0" w:firstLineChars="0"/>
        <w:jc w:val="right"/>
        <w:rPr>
          <w:rFonts w:ascii="楷体" w:hAnsi="楷体" w:cs="楷体"/>
          <w:bCs/>
          <w:color w:val="7F7F7F"/>
          <w:szCs w:val="24"/>
        </w:rPr>
      </w:pPr>
    </w:p>
    <w:p>
      <w:pPr>
        <w:ind w:right="720" w:firstLine="0" w:firstLineChars="0"/>
        <w:jc w:val="right"/>
        <w:rPr>
          <w:rFonts w:ascii="楷体" w:hAnsi="楷体" w:cs="楷体"/>
          <w:bCs/>
          <w:color w:val="7F7F7F"/>
          <w:szCs w:val="24"/>
        </w:rPr>
      </w:pPr>
    </w:p>
    <w:p>
      <w:pPr>
        <w:ind w:right="720" w:firstLine="0" w:firstLineChars="0"/>
        <w:jc w:val="right"/>
        <w:rPr>
          <w:rFonts w:ascii="楷体" w:hAnsi="楷体" w:cs="楷体"/>
          <w:bCs/>
          <w:color w:val="7F7F7F"/>
          <w:szCs w:val="24"/>
        </w:rPr>
      </w:pPr>
    </w:p>
    <w:p>
      <w:pPr>
        <w:ind w:right="720" w:firstLine="0" w:firstLineChars="0"/>
        <w:jc w:val="right"/>
        <w:rPr>
          <w:rFonts w:ascii="楷体" w:hAnsi="楷体" w:cs="楷体"/>
          <w:bCs/>
          <w:color w:val="7F7F7F"/>
          <w:szCs w:val="24"/>
        </w:rPr>
      </w:pPr>
    </w:p>
    <w:p>
      <w:pPr>
        <w:ind w:right="720" w:firstLine="0" w:firstLineChars="0"/>
        <w:jc w:val="right"/>
        <w:rPr>
          <w:rFonts w:ascii="楷体" w:hAnsi="楷体" w:cs="楷体"/>
          <w:bCs/>
          <w:color w:val="7F7F7F"/>
          <w:szCs w:val="24"/>
        </w:rPr>
      </w:pPr>
    </w:p>
    <w:p>
      <w:pPr>
        <w:ind w:firstLine="0" w:firstLineChars="0"/>
        <w:jc w:val="left"/>
        <w:rPr>
          <w:rFonts w:ascii="楷体" w:hAnsi="楷体" w:cs="楷体"/>
          <w:bCs/>
          <w:color w:val="7F7F7F"/>
          <w:szCs w:val="24"/>
        </w:rPr>
      </w:pPr>
      <w:bookmarkStart w:id="53" w:name="_Toc18689"/>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r>
        <w:rPr>
          <w:rFonts w:ascii="楷体" w:hAnsi="楷体"/>
          <w:b/>
          <w:bCs/>
          <w:color w:val="FFFFFF" w:themeColor="background1"/>
          <w:szCs w:val="24"/>
          <w14:textFill>
            <w14:solidFill>
              <w14:schemeClr w14:val="bg1"/>
            </w14:solidFill>
          </w14:textFill>
        </w:rPr>
        <mc:AlternateContent>
          <mc:Choice Requires="wps">
            <w:drawing>
              <wp:anchor distT="45720" distB="45720" distL="114300" distR="114300" simplePos="0" relativeHeight="251678720" behindDoc="0" locked="0" layoutInCell="1" allowOverlap="1">
                <wp:simplePos x="0" y="0"/>
                <wp:positionH relativeFrom="margin">
                  <wp:align>right</wp:align>
                </wp:positionH>
                <wp:positionV relativeFrom="paragraph">
                  <wp:posOffset>0</wp:posOffset>
                </wp:positionV>
                <wp:extent cx="5039995" cy="8782050"/>
                <wp:effectExtent l="0" t="0" r="8255" b="0"/>
                <wp:wrapNone/>
                <wp:docPr id="1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039995" cy="8782050"/>
                        </a:xfrm>
                        <a:prstGeom prst="rect">
                          <a:avLst/>
                        </a:prstGeom>
                        <a:solidFill>
                          <a:srgbClr val="FFFFFF"/>
                        </a:solidFill>
                        <a:ln w="9525">
                          <a:noFill/>
                          <a:miter lim="800000"/>
                        </a:ln>
                      </wps:spPr>
                      <wps:txbx>
                        <w:txbxContent>
                          <w:p>
                            <w:pPr>
                              <w:pStyle w:val="5"/>
                            </w:pPr>
                            <w:bookmarkStart w:id="202" w:name="_Toc86423882"/>
                            <w:bookmarkStart w:id="203" w:name="_Toc100946859"/>
                            <w:bookmarkStart w:id="204" w:name="_Toc86426308"/>
                            <w:bookmarkStart w:id="205" w:name="_Toc79783354"/>
                            <w:r>
                              <w:rPr>
                                <w:rFonts w:hint="eastAsia"/>
                              </w:rPr>
                              <w:t>4.3.2三元</w:t>
                            </w:r>
                            <w:r>
                              <w:t>前驱体</w:t>
                            </w:r>
                            <w:r>
                              <w:rPr>
                                <w:rFonts w:hint="eastAsia"/>
                              </w:rPr>
                              <w:t>产量情况</w:t>
                            </w:r>
                            <w:bookmarkEnd w:id="202"/>
                            <w:bookmarkEnd w:id="203"/>
                            <w:bookmarkEnd w:id="204"/>
                            <w:bookmarkEnd w:id="205"/>
                          </w:p>
                          <w:p>
                            <w:pPr>
                              <w:ind w:firstLine="480"/>
                              <w:rPr>
                                <w:rFonts w:ascii="Times New Roman" w:hAnsi="Times New Roman"/>
                              </w:rPr>
                            </w:pPr>
                            <w:r>
                              <w:rPr>
                                <w:rFonts w:hint="eastAsia" w:ascii="Times New Roman" w:hAnsi="Times New Roman"/>
                              </w:rPr>
                              <w:t>2023年3月中国三元前驱体产量5.96万吨，环比下降8.02%，同比下降4.2%。</w:t>
                            </w:r>
                          </w:p>
                          <w:p>
                            <w:pPr>
                              <w:ind w:firstLine="480"/>
                              <w:rPr>
                                <w:rFonts w:ascii="Times New Roman" w:hAnsi="Times New Roman"/>
                              </w:rPr>
                            </w:pPr>
                            <w:r>
                              <w:rPr>
                                <w:rFonts w:hint="eastAsia" w:ascii="Times New Roman" w:hAnsi="Times New Roman"/>
                              </w:rPr>
                              <w:t>三月初国内三元前驱体企业对后市需求均持乐观心态，排产在二月基础上增加，但国内电芯及主机厂企业在去库的影响下，三月中传导至三元前驱体企业处，企业纷纷调整后续排产计划，部分企业在终端提货不佳导致成品库存爆仓的情况下减产明显，现阶段企业对二季度需求统一持悲观态度，多数企业将在四月加大减产力度。</w:t>
                            </w:r>
                          </w:p>
                          <w:p>
                            <w:pPr>
                              <w:ind w:firstLine="480"/>
                              <w:rPr>
                                <w:rFonts w:ascii="Times New Roman" w:hAnsi="Times New Roman"/>
                              </w:rPr>
                            </w:pPr>
                            <w:r>
                              <w:rPr>
                                <w:rFonts w:hint="eastAsia" w:ascii="Times New Roman" w:hAnsi="Times New Roman"/>
                              </w:rPr>
                              <w:t>2023年4月中国三元前驱体预估产量5.59万吨，环比下降6.21%，同比增加4.35%。</w:t>
                            </w:r>
                          </w:p>
                          <w:p>
                            <w:pPr>
                              <w:ind w:firstLine="0" w:firstLineChars="0"/>
                              <w:jc w:val="left"/>
                              <w:rPr>
                                <w:rFonts w:ascii="楷体" w:hAnsi="楷体" w:cs="楷体"/>
                                <w:szCs w:val="24"/>
                              </w:rPr>
                            </w:pPr>
                            <w:r>
                              <w:rPr>
                                <w:rFonts w:ascii="Times New Roman" w:hAnsi="Times New Roman"/>
                                <w:szCs w:val="24"/>
                              </w:rPr>
                              <w:drawing>
                                <wp:inline distT="0" distB="0" distL="0" distR="0">
                                  <wp:extent cx="4857115" cy="2668905"/>
                                  <wp:effectExtent l="0" t="0" r="0" b="0"/>
                                  <wp:docPr id="29" name="图表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pPr>
                              <w:ind w:firstLine="360"/>
                              <w:jc w:val="right"/>
                              <w:rPr>
                                <w:rFonts w:ascii="楷体" w:hAnsi="楷体"/>
                                <w:color w:val="7F7F7F"/>
                                <w:sz w:val="18"/>
                                <w:szCs w:val="18"/>
                              </w:rPr>
                            </w:pPr>
                            <w:r>
                              <w:rPr>
                                <w:rFonts w:hint="eastAsia" w:ascii="楷体" w:hAnsi="楷体"/>
                                <w:color w:val="7F7F7F"/>
                                <w:sz w:val="18"/>
                                <w:szCs w:val="18"/>
                              </w:rPr>
                              <w:t>数据来源：钢联数据</w:t>
                            </w:r>
                          </w:p>
                          <w:p>
                            <w:pPr>
                              <w:ind w:firstLine="480"/>
                              <w:rPr>
                                <w:rFonts w:ascii="楷体" w:hAnsi="楷体" w:cs="楷体"/>
                                <w:szCs w:val="24"/>
                              </w:rPr>
                            </w:pP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0pt;height:691.5pt;width:396.85pt;mso-position-horizontal:right;mso-position-horizontal-relative:margin;z-index:251678720;mso-width-relative:page;mso-height-relative:page;" fillcolor="#FFFFFF" filled="t" stroked="f" coordsize="21600,21600" o:gfxdata="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JV4G1dUAAAAGAQAADwAAAAAAAAABACAAAAAiAAAAZHJzL2Rvd25y&#10;ZXYueG1sUEsBAhQAFAAAAAgAh07iQOvssPo6AgAAVAQAAA4AAAAAAAAAAQAgAAAAJAEAAGRycy9l&#10;Mm9Eb2MueG1sUEsFBgAAAAAGAAYAWQEAANAFAAAAAA==&#10;">
                <v:fill on="t" focussize="0,0"/>
                <v:stroke on="f" miterlimit="8" joinstyle="miter"/>
                <v:imagedata o:title=""/>
                <o:lock v:ext="edit" aspectratio="f"/>
                <v:textbox>
                  <w:txbxContent>
                    <w:p>
                      <w:pPr>
                        <w:pStyle w:val="5"/>
                      </w:pPr>
                      <w:bookmarkStart w:id="202" w:name="_Toc86423882"/>
                      <w:bookmarkStart w:id="203" w:name="_Toc100946859"/>
                      <w:bookmarkStart w:id="204" w:name="_Toc86426308"/>
                      <w:bookmarkStart w:id="205" w:name="_Toc79783354"/>
                      <w:r>
                        <w:rPr>
                          <w:rFonts w:hint="eastAsia"/>
                        </w:rPr>
                        <w:t>4.3.2三元</w:t>
                      </w:r>
                      <w:r>
                        <w:t>前驱体</w:t>
                      </w:r>
                      <w:r>
                        <w:rPr>
                          <w:rFonts w:hint="eastAsia"/>
                        </w:rPr>
                        <w:t>产量情况</w:t>
                      </w:r>
                      <w:bookmarkEnd w:id="202"/>
                      <w:bookmarkEnd w:id="203"/>
                      <w:bookmarkEnd w:id="204"/>
                      <w:bookmarkEnd w:id="205"/>
                    </w:p>
                    <w:p>
                      <w:pPr>
                        <w:ind w:firstLine="480"/>
                        <w:rPr>
                          <w:rFonts w:ascii="Times New Roman" w:hAnsi="Times New Roman"/>
                        </w:rPr>
                      </w:pPr>
                      <w:r>
                        <w:rPr>
                          <w:rFonts w:hint="eastAsia" w:ascii="Times New Roman" w:hAnsi="Times New Roman"/>
                        </w:rPr>
                        <w:t>2023年3月中国三元前驱体产量5.96万吨，环比下降8.02%，同比下降4.2%。</w:t>
                      </w:r>
                    </w:p>
                    <w:p>
                      <w:pPr>
                        <w:ind w:firstLine="480"/>
                        <w:rPr>
                          <w:rFonts w:ascii="Times New Roman" w:hAnsi="Times New Roman"/>
                        </w:rPr>
                      </w:pPr>
                      <w:r>
                        <w:rPr>
                          <w:rFonts w:hint="eastAsia" w:ascii="Times New Roman" w:hAnsi="Times New Roman"/>
                        </w:rPr>
                        <w:t>三月初国内三元前驱体企业对后市需求均持乐观心态，排产在二月基础上增加，但国内电芯及主机厂企业在去库的影响下，三月中传导至三元前驱体企业处，企业纷纷调整后续排产计划，部分企业在终端提货不佳导致成品库存爆仓的情况下减产明显，现阶段企业对二季度需求统一持悲观态度，多数企业将在四月加大减产力度。</w:t>
                      </w:r>
                    </w:p>
                    <w:p>
                      <w:pPr>
                        <w:ind w:firstLine="480"/>
                        <w:rPr>
                          <w:rFonts w:ascii="Times New Roman" w:hAnsi="Times New Roman"/>
                        </w:rPr>
                      </w:pPr>
                      <w:r>
                        <w:rPr>
                          <w:rFonts w:hint="eastAsia" w:ascii="Times New Roman" w:hAnsi="Times New Roman"/>
                        </w:rPr>
                        <w:t>2023年4月中国三元前驱体预估产量5.59万吨，环比下降6.21%，同比增加4.35%。</w:t>
                      </w:r>
                    </w:p>
                    <w:p>
                      <w:pPr>
                        <w:ind w:firstLine="0" w:firstLineChars="0"/>
                        <w:jc w:val="left"/>
                        <w:rPr>
                          <w:rFonts w:ascii="楷体" w:hAnsi="楷体" w:cs="楷体"/>
                          <w:szCs w:val="24"/>
                        </w:rPr>
                      </w:pPr>
                      <w:r>
                        <w:rPr>
                          <w:rFonts w:ascii="Times New Roman" w:hAnsi="Times New Roman"/>
                          <w:szCs w:val="24"/>
                        </w:rPr>
                        <w:drawing>
                          <wp:inline distT="0" distB="0" distL="0" distR="0">
                            <wp:extent cx="4857115" cy="2668905"/>
                            <wp:effectExtent l="0" t="0" r="0" b="0"/>
                            <wp:docPr id="29" name="图表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pPr>
                        <w:ind w:firstLine="360"/>
                        <w:jc w:val="right"/>
                        <w:rPr>
                          <w:rFonts w:ascii="楷体" w:hAnsi="楷体"/>
                          <w:color w:val="7F7F7F"/>
                          <w:sz w:val="18"/>
                          <w:szCs w:val="18"/>
                        </w:rPr>
                      </w:pPr>
                      <w:r>
                        <w:rPr>
                          <w:rFonts w:hint="eastAsia" w:ascii="楷体" w:hAnsi="楷体"/>
                          <w:color w:val="7F7F7F"/>
                          <w:sz w:val="18"/>
                          <w:szCs w:val="18"/>
                        </w:rPr>
                        <w:t>数据来源：钢联数据</w:t>
                      </w:r>
                    </w:p>
                    <w:p>
                      <w:pPr>
                        <w:ind w:firstLine="480"/>
                        <w:rPr>
                          <w:rFonts w:ascii="楷体" w:hAnsi="楷体" w:cs="楷体"/>
                          <w:szCs w:val="24"/>
                        </w:rPr>
                      </w:pPr>
                    </w:p>
                  </w:txbxContent>
                </v:textbox>
              </v:shape>
            </w:pict>
          </mc:Fallback>
        </mc:AlternateContent>
      </w: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pStyle w:val="5"/>
        <w:rPr>
          <w:color w:val="FFFFFF" w:themeColor="background1"/>
          <w14:textFill>
            <w14:solidFill>
              <w14:schemeClr w14:val="bg1"/>
            </w14:solidFill>
          </w14:textFill>
        </w:rPr>
      </w:pPr>
      <w:bookmarkStart w:id="54" w:name="_Toc25721"/>
      <w:r>
        <w:rPr>
          <w:rFonts w:hint="eastAsia"/>
          <w:color w:val="FFFFFF" w:themeColor="background1"/>
          <w14:textFill>
            <w14:solidFill>
              <w14:schemeClr w14:val="bg1"/>
            </w14:solidFill>
          </w14:textFill>
        </w:rPr>
        <w:t>5.3.2三元</w:t>
      </w:r>
      <w:r>
        <w:rPr>
          <w:color w:val="FFFFFF" w:themeColor="background1"/>
          <w14:textFill>
            <w14:solidFill>
              <w14:schemeClr w14:val="bg1"/>
            </w14:solidFill>
          </w14:textFill>
        </w:rPr>
        <w:t>前驱体</w:t>
      </w:r>
      <w:r>
        <w:rPr>
          <w:rFonts w:hint="eastAsia"/>
          <w:color w:val="FFFFFF" w:themeColor="background1"/>
          <w14:textFill>
            <w14:solidFill>
              <w14:schemeClr w14:val="bg1"/>
            </w14:solidFill>
          </w14:textFill>
        </w:rPr>
        <w:t>产量情况</w:t>
      </w:r>
      <w:bookmarkEnd w:id="54"/>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FFFFFF" w:themeColor="background1"/>
          <w:szCs w:val="24"/>
          <w14:textFill>
            <w14:solidFill>
              <w14:schemeClr w14:val="bg1"/>
            </w14:solidFill>
          </w14:textFill>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p>
      <w:pPr>
        <w:ind w:firstLine="0" w:firstLineChars="0"/>
        <w:jc w:val="left"/>
        <w:rPr>
          <w:rFonts w:ascii="楷体" w:hAnsi="楷体" w:cs="楷体"/>
          <w:bCs/>
          <w:color w:val="7F7F7F"/>
          <w:szCs w:val="24"/>
        </w:rPr>
      </w:pPr>
    </w:p>
    <w:bookmarkEnd w:id="53"/>
    <w:p>
      <w:pPr>
        <w:autoSpaceDE w:val="0"/>
        <w:autoSpaceDN w:val="0"/>
        <w:spacing w:after="156" w:afterLines="50"/>
        <w:ind w:firstLine="0" w:firstLineChars="0"/>
        <w:jc w:val="right"/>
        <w:rPr>
          <w:rFonts w:ascii="楷体" w:hAnsi="楷体"/>
          <w:bCs/>
          <w:szCs w:val="24"/>
        </w:rPr>
      </w:pPr>
    </w:p>
    <w:bookmarkEnd w:id="46"/>
    <w:bookmarkEnd w:id="47"/>
    <w:bookmarkEnd w:id="48"/>
    <w:p>
      <w:pPr>
        <w:spacing w:line="360" w:lineRule="auto"/>
        <w:ind w:firstLine="0" w:firstLineChars="0"/>
        <w:rPr>
          <w:rFonts w:ascii="楷体" w:hAnsi="楷体" w:cs="微软雅黑"/>
          <w:bCs/>
          <w:szCs w:val="24"/>
          <w:shd w:val="clear" w:color="auto" w:fill="FFFFFF"/>
        </w:rPr>
      </w:pPr>
    </w:p>
    <w:p>
      <w:pPr>
        <w:spacing w:line="360" w:lineRule="auto"/>
        <w:ind w:firstLine="0" w:firstLineChars="0"/>
        <w:rPr>
          <w:rFonts w:ascii="楷体" w:hAnsi="楷体" w:cs="微软雅黑"/>
          <w:bCs/>
          <w:szCs w:val="24"/>
          <w:shd w:val="clear" w:color="auto" w:fill="FFFFFF"/>
        </w:rPr>
      </w:pPr>
    </w:p>
    <w:p>
      <w:pPr>
        <w:spacing w:line="360" w:lineRule="auto"/>
        <w:ind w:firstLine="0" w:firstLineChars="0"/>
        <w:rPr>
          <w:rFonts w:ascii="楷体" w:hAnsi="楷体" w:cs="微软雅黑"/>
          <w:bCs/>
          <w:szCs w:val="24"/>
          <w:shd w:val="clear" w:color="auto" w:fill="FFFFFF"/>
        </w:rPr>
      </w:pPr>
    </w:p>
    <w:p>
      <w:pPr>
        <w:ind w:firstLine="0" w:firstLineChars="0"/>
        <w:rPr>
          <w:rFonts w:ascii="楷体" w:hAnsi="楷体" w:cs="微软雅黑"/>
          <w:bCs/>
          <w:szCs w:val="24"/>
          <w:shd w:val="clear" w:color="auto" w:fill="FFFFFF"/>
        </w:rPr>
      </w:pPr>
      <w:bookmarkStart w:id="55" w:name="_Toc24969"/>
      <w:bookmarkStart w:id="56" w:name="_Toc2294"/>
    </w:p>
    <w:bookmarkEnd w:id="55"/>
    <w:bookmarkEnd w:id="56"/>
    <w:sdt>
      <w:sdtPr>
        <w:rPr>
          <w:rFonts w:ascii="楷体" w:hAnsi="楷体" w:eastAsia="楷体" w:cs="Times New Roman"/>
          <w:b w:val="0"/>
          <w:bCs/>
          <w:kern w:val="2"/>
          <w:sz w:val="24"/>
          <w:szCs w:val="24"/>
        </w:rPr>
        <w:id w:val="1340965612"/>
      </w:sdtPr>
      <w:sdtEndPr>
        <w:rPr>
          <w:rFonts w:hint="eastAsia" w:ascii="Times New Roman" w:hAnsi="Times New Roman" w:eastAsia="微软雅黑" w:cstheme="minorBidi"/>
          <w:b/>
          <w:bCs w:val="0"/>
          <w:kern w:val="44"/>
          <w:sz w:val="36"/>
          <w:szCs w:val="22"/>
        </w:rPr>
      </w:sdtEndPr>
      <w:sdtContent>
        <w:p>
          <w:pPr>
            <w:pStyle w:val="3"/>
            <w:ind w:firstLine="0" w:firstLineChars="0"/>
          </w:pPr>
          <w:bookmarkStart w:id="57" w:name="_Toc18392"/>
          <w:bookmarkStart w:id="58" w:name="_Toc241"/>
          <w:bookmarkStart w:id="59" w:name="_Toc78549684"/>
          <w:bookmarkStart w:id="60" w:name="_Toc86423883"/>
          <w:bookmarkStart w:id="61" w:name="_Toc79783355"/>
          <w:r>
            <w:rPr>
              <w:rFonts w:ascii="楷体" w:hAnsi="楷体" w:eastAsia="楷体" w:cs="Times New Roman"/>
              <w:b w:val="0"/>
              <w:bCs/>
              <w:sz w:val="24"/>
              <w:szCs w:val="24"/>
            </w:rPr>
            <mc:AlternateContent>
              <mc:Choice Requires="wps">
                <w:drawing>
                  <wp:anchor distT="0" distB="0" distL="114300" distR="114300" simplePos="0" relativeHeight="251679744" behindDoc="0" locked="0" layoutInCell="1" allowOverlap="1">
                    <wp:simplePos x="0" y="0"/>
                    <wp:positionH relativeFrom="margin">
                      <wp:posOffset>1599565</wp:posOffset>
                    </wp:positionH>
                    <wp:positionV relativeFrom="paragraph">
                      <wp:posOffset>79375</wp:posOffset>
                    </wp:positionV>
                    <wp:extent cx="5039995" cy="9500235"/>
                    <wp:effectExtent l="0" t="0" r="0" b="0"/>
                    <wp:wrapNone/>
                    <wp:docPr id="6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500235"/>
                            </a:xfrm>
                            <a:prstGeom prst="rect">
                              <a:avLst/>
                            </a:prstGeom>
                            <a:ln>
                              <a:noFill/>
                            </a:ln>
                          </wps:spPr>
                          <wps:txbx>
                            <w:txbxContent>
                              <w:p>
                                <w:pPr>
                                  <w:pStyle w:val="4"/>
                                </w:pPr>
                                <w:bookmarkStart w:id="206" w:name="_Toc79783356"/>
                                <w:bookmarkStart w:id="207" w:name="_Toc80381992"/>
                                <w:r>
                                  <w:rPr>
                                    <w:rStyle w:val="34"/>
                                    <w:rFonts w:hint="eastAsia"/>
                                    <w:b/>
                                  </w:rPr>
                                  <w:t>5.1 价格分析</w:t>
                                </w:r>
                                <w:bookmarkEnd w:id="206"/>
                                <w:bookmarkEnd w:id="207"/>
                              </w:p>
                              <w:p>
                                <w:pPr>
                                  <w:widowControl/>
                                  <w:ind w:firstLine="482" w:firstLineChars="200"/>
                                  <w:jc w:val="both"/>
                                  <w:rPr>
                                    <w:rFonts w:ascii="Times New Roman" w:hAnsi="Times New Roman" w:cs="Times New Roman"/>
                                    <w:b/>
                                    <w:bCs/>
                                  </w:rPr>
                                </w:pPr>
                                <w:r>
                                  <w:rPr>
                                    <w:rFonts w:ascii="Times New Roman" w:hAnsi="Times New Roman" w:cs="Times New Roman"/>
                                    <w:b/>
                                    <w:bCs/>
                                  </w:rPr>
                                  <w:t>锂矿：</w:t>
                                </w:r>
                                <w:r>
                                  <w:rPr>
                                    <w:rFonts w:hint="eastAsia" w:ascii="Times New Roman" w:hAnsi="Times New Roman" w:cs="Times New Roman"/>
                                  </w:rPr>
                                  <w:t>周内锂矿价格</w:t>
                                </w:r>
                                <w:r>
                                  <w:rPr>
                                    <w:rFonts w:hint="eastAsia" w:ascii="Times New Roman" w:hAnsi="Times New Roman" w:cs="Times New Roman"/>
                                    <w:lang w:val="en-US" w:eastAsia="zh-CN"/>
                                  </w:rPr>
                                  <w:t>不同品位均有所上调，上涨幅度在100-400元/吨度</w:t>
                                </w:r>
                                <w:r>
                                  <w:rPr>
                                    <w:rFonts w:hint="eastAsia" w:ascii="Times New Roman" w:hAnsi="Times New Roman" w:cs="Times New Roman"/>
                                  </w:rPr>
                                  <w:t>。</w:t>
                                </w:r>
                                <w:r>
                                  <w:rPr>
                                    <w:rFonts w:hint="eastAsia" w:ascii="Times New Roman" w:hAnsi="Times New Roman" w:cs="Times New Roman"/>
                                    <w:lang w:val="en-US" w:eastAsia="zh-CN"/>
                                  </w:rPr>
                                  <w:t>周内新疆锂辉石精矿及江西浮选锂云母矿高价拍卖的消息对市场心态有一定提振，报价为对标拍卖价格均有所上浮。目前低价进口现货几乎消耗完毕，剩余高成本进口锂矿报价居高不下，超出下游锂盐厂接货能力，出货较为困难。由于供应紧张，锂盐厂原料采购要求比前期放宽，对非现货和低品位接受度提升。随着下游锂盐价格逐步高位企稳，预计</w:t>
                                </w:r>
                                <w:r>
                                  <w:rPr>
                                    <w:rFonts w:hint="eastAsia" w:ascii="Times New Roman" w:hAnsi="Times New Roman" w:cs="Times New Roman"/>
                                  </w:rPr>
                                  <w:t>短期内锂矿价格将持稳运行。</w:t>
                                </w:r>
                              </w:p>
                              <w:p>
                                <w:pPr>
                                  <w:widowControl/>
                                  <w:ind w:firstLine="482" w:firstLineChars="200"/>
                                  <w:jc w:val="both"/>
                                  <w:rPr>
                                    <w:rFonts w:hint="default" w:ascii="Times New Roman" w:hAnsi="Times New Roman" w:eastAsia="楷体" w:cs="Times New Roman"/>
                                    <w:lang w:val="en-US" w:eastAsia="zh-CN"/>
                                  </w:rPr>
                                </w:pPr>
                                <w:r>
                                  <w:rPr>
                                    <w:rFonts w:ascii="Times New Roman" w:hAnsi="Times New Roman" w:cs="Times New Roman"/>
                                    <w:b/>
                                    <w:bCs/>
                                  </w:rPr>
                                  <w:t>锂盐：</w:t>
                                </w:r>
                                <w:r>
                                  <w:rPr>
                                    <w:rFonts w:hint="eastAsia" w:ascii="Times New Roman" w:hAnsi="Times New Roman" w:cs="Times New Roman"/>
                                  </w:rPr>
                                  <w:t>周</w:t>
                                </w:r>
                                <w:r>
                                  <w:rPr>
                                    <w:rFonts w:hint="eastAsia" w:ascii="Times New Roman" w:hAnsi="Times New Roman" w:cs="Times New Roman"/>
                                    <w:lang w:val="en-US" w:eastAsia="zh-CN"/>
                                  </w:rPr>
                                  <w:t>内碳酸锂价格上调0.9-1.15万元，氢氧化锂价格上调1.25万元。近日锂盐价格小幅向上波动运行，业内询盘报盘相较上周有小幅回暖，但采买仍以刚需少量采买为主，下游心态观望偏多较为谨慎。本周的盐湖大厂出货，对市场有一定的情绪调动和信心提振。锂矿拍卖，在成本方面支撑价格小幅向上波动，目前供需力量持续博弈，市场现货价位普遍高于下游心里价位。终端销售量环比小幅增长，需求回暖。短期内预计锂盐价格或将稳中上探运行。</w:t>
                                </w:r>
                              </w:p>
                              <w:p>
                                <w:pPr>
                                  <w:ind w:firstLine="0" w:firstLineChars="0"/>
                                  <w:rPr>
                                    <w:rFonts w:ascii="楷体" w:hAnsi="楷体" w:cs="楷体"/>
                                    <w:b/>
                                    <w:bCs/>
                                    <w:color w:val="023985"/>
                                    <w:sz w:val="22"/>
                                  </w:rPr>
                                </w:pPr>
                                <w:r>
                                  <w:rPr>
                                    <w:rFonts w:hint="eastAsia" w:ascii="楷体" w:hAnsi="楷体" w:cs="楷体"/>
                                    <w:b/>
                                    <w:bCs/>
                                    <w:color w:val="023985"/>
                                    <w:sz w:val="22"/>
                                  </w:rPr>
                                  <w:t>锂原料市场价格（价格单位见注）</w:t>
                                </w:r>
                              </w:p>
                              <w:tbl>
                                <w:tblPr>
                                  <w:tblStyle w:val="26"/>
                                  <w:tblW w:w="5000" w:type="pct"/>
                                  <w:tblInd w:w="0" w:type="dxa"/>
                                  <w:tblLayout w:type="fixed"/>
                                  <w:tblCellMar>
                                    <w:top w:w="0" w:type="dxa"/>
                                    <w:left w:w="108" w:type="dxa"/>
                                    <w:bottom w:w="0" w:type="dxa"/>
                                    <w:right w:w="108" w:type="dxa"/>
                                  </w:tblCellMar>
                                </w:tblPr>
                                <w:tblGrid>
                                  <w:gridCol w:w="1359"/>
                                  <w:gridCol w:w="1360"/>
                                  <w:gridCol w:w="1362"/>
                                  <w:gridCol w:w="1362"/>
                                  <w:gridCol w:w="1218"/>
                                  <w:gridCol w:w="1206"/>
                                </w:tblGrid>
                                <w:tr>
                                  <w:tblPrEx>
                                    <w:tblCellMar>
                                      <w:top w:w="0" w:type="dxa"/>
                                      <w:left w:w="108" w:type="dxa"/>
                                      <w:bottom w:w="0" w:type="dxa"/>
                                      <w:right w:w="108" w:type="dxa"/>
                                    </w:tblCellMar>
                                  </w:tblPrEx>
                                  <w:trPr>
                                    <w:trHeight w:val="439" w:hRule="atLeast"/>
                                  </w:trPr>
                                  <w:tc>
                                    <w:tcPr>
                                      <w:tcW w:w="1357"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产品</w:t>
                                      </w:r>
                                    </w:p>
                                  </w:tc>
                                  <w:tc>
                                    <w:tcPr>
                                      <w:tcW w:w="1358"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型号</w:t>
                                      </w:r>
                                    </w:p>
                                  </w:tc>
                                  <w:tc>
                                    <w:tcPr>
                                      <w:tcW w:w="1360"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hint="default" w:eastAsia="等线" w:cs="Times New Roman"/>
                                          <w:b/>
                                          <w:bCs/>
                                          <w:color w:val="FFFFFF"/>
                                          <w:szCs w:val="24"/>
                                          <w:lang w:val="en-US"/>
                                        </w:rPr>
                                      </w:pPr>
                                      <w:r>
                                        <w:rPr>
                                          <w:rFonts w:ascii="Times New Roman" w:hAnsi="Times New Roman" w:eastAsia="等线" w:cs="Times New Roman"/>
                                          <w:b/>
                                          <w:bCs/>
                                          <w:color w:val="FFFFFF"/>
                                          <w:kern w:val="0"/>
                                          <w:szCs w:val="24"/>
                                          <w:lang w:bidi="ar"/>
                                        </w:rPr>
                                        <w:t>2023/</w:t>
                                      </w:r>
                                      <w:r>
                                        <w:rPr>
                                          <w:rFonts w:hint="eastAsia" w:ascii="Times New Roman" w:hAnsi="Times New Roman" w:eastAsia="等线" w:cs="Times New Roman"/>
                                          <w:b/>
                                          <w:bCs/>
                                          <w:color w:val="FFFFFF"/>
                                          <w:kern w:val="0"/>
                                          <w:szCs w:val="24"/>
                                          <w:lang w:bidi="ar"/>
                                        </w:rPr>
                                        <w:t>5/</w:t>
                                      </w:r>
                                      <w:r>
                                        <w:rPr>
                                          <w:rFonts w:hint="eastAsia" w:ascii="Times New Roman" w:hAnsi="Times New Roman" w:eastAsia="等线" w:cs="Times New Roman"/>
                                          <w:b/>
                                          <w:bCs/>
                                          <w:color w:val="FFFFFF"/>
                                          <w:kern w:val="0"/>
                                          <w:szCs w:val="24"/>
                                          <w:lang w:val="en-US" w:eastAsia="zh-CN" w:bidi="ar"/>
                                        </w:rPr>
                                        <w:t>26</w:t>
                                      </w:r>
                                    </w:p>
                                  </w:tc>
                                  <w:tc>
                                    <w:tcPr>
                                      <w:tcW w:w="1360" w:type="dxa"/>
                                      <w:tcBorders>
                                        <w:top w:val="nil"/>
                                        <w:left w:val="nil"/>
                                        <w:bottom w:val="nil"/>
                                        <w:right w:val="single" w:color="FFFFFF" w:sz="8" w:space="0"/>
                                      </w:tcBorders>
                                      <w:shd w:val="clear" w:color="000000" w:fill="023985"/>
                                      <w:noWrap/>
                                      <w:vAlign w:val="center"/>
                                    </w:tcPr>
                                    <w:p>
                                      <w:pPr>
                                        <w:keepNext w:val="0"/>
                                        <w:keepLines w:val="0"/>
                                        <w:widowControl/>
                                        <w:suppressLineNumbers w:val="0"/>
                                        <w:ind w:firstLine="0" w:firstLineChars="0"/>
                                        <w:jc w:val="center"/>
                                        <w:textAlignment w:val="center"/>
                                        <w:rPr>
                                          <w:rFonts w:eastAsia="等线" w:cs="Times New Roman"/>
                                          <w:b/>
                                          <w:bCs/>
                                          <w:color w:val="FFFFFF"/>
                                          <w:szCs w:val="24"/>
                                        </w:rPr>
                                      </w:pPr>
                                      <w:r>
                                        <w:rPr>
                                          <w:rFonts w:ascii="Times New Roman" w:hAnsi="Times New Roman" w:eastAsia="等线" w:cs="Times New Roman"/>
                                          <w:b/>
                                          <w:bCs/>
                                          <w:color w:val="FFFFFF"/>
                                          <w:kern w:val="0"/>
                                          <w:szCs w:val="24"/>
                                          <w:lang w:bidi="ar"/>
                                        </w:rPr>
                                        <w:t>2023/</w:t>
                                      </w:r>
                                      <w:r>
                                        <w:rPr>
                                          <w:rFonts w:hint="eastAsia" w:ascii="Times New Roman" w:hAnsi="Times New Roman" w:eastAsia="等线" w:cs="Times New Roman"/>
                                          <w:b/>
                                          <w:bCs/>
                                          <w:color w:val="FFFFFF"/>
                                          <w:kern w:val="0"/>
                                          <w:szCs w:val="24"/>
                                          <w:lang w:val="en-US" w:eastAsia="zh-CN" w:bidi="ar"/>
                                        </w:rPr>
                                        <w:t>6</w:t>
                                      </w:r>
                                      <w:r>
                                        <w:rPr>
                                          <w:rFonts w:ascii="Times New Roman" w:hAnsi="Times New Roman" w:eastAsia="等线" w:cs="Times New Roman"/>
                                          <w:b/>
                                          <w:bCs/>
                                          <w:color w:val="FFFFFF"/>
                                          <w:kern w:val="0"/>
                                          <w:szCs w:val="24"/>
                                          <w:lang w:bidi="ar"/>
                                        </w:rPr>
                                        <w:t>/</w:t>
                                      </w:r>
                                      <w:r>
                                        <w:rPr>
                                          <w:rFonts w:hint="eastAsia" w:ascii="Times New Roman" w:hAnsi="Times New Roman" w:eastAsia="等线" w:cs="Times New Roman"/>
                                          <w:b/>
                                          <w:bCs/>
                                          <w:color w:val="FFFFFF"/>
                                          <w:kern w:val="0"/>
                                          <w:szCs w:val="24"/>
                                          <w:lang w:bidi="ar"/>
                                        </w:rPr>
                                        <w:t>2</w:t>
                                      </w:r>
                                    </w:p>
                                  </w:tc>
                                  <w:tc>
                                    <w:tcPr>
                                      <w:tcW w:w="1216" w:type="dxa"/>
                                      <w:tcBorders>
                                        <w:top w:val="nil"/>
                                        <w:left w:val="nil"/>
                                        <w:bottom w:val="nil"/>
                                        <w:right w:val="single" w:color="FFFFFF" w:sz="8" w:space="0"/>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涨跌值</w:t>
                                      </w:r>
                                    </w:p>
                                  </w:tc>
                                  <w:tc>
                                    <w:tcPr>
                                      <w:tcW w:w="1204"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涨跌幅</w:t>
                                      </w:r>
                                    </w:p>
                                  </w:tc>
                                </w:tr>
                                <w:tr>
                                  <w:tblPrEx>
                                    <w:tblCellMar>
                                      <w:top w:w="0" w:type="dxa"/>
                                      <w:left w:w="108" w:type="dxa"/>
                                      <w:bottom w:w="0" w:type="dxa"/>
                                      <w:right w:w="108" w:type="dxa"/>
                                    </w:tblCellMar>
                                  </w:tblPrEx>
                                  <w:trPr>
                                    <w:trHeight w:val="439" w:hRule="atLeast"/>
                                  </w:trPr>
                                  <w:tc>
                                    <w:tcPr>
                                      <w:tcW w:w="1357" w:type="dxa"/>
                                      <w:vMerge w:val="restart"/>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kern w:val="0"/>
                                          <w:szCs w:val="24"/>
                                          <w:lang w:bidi="ar"/>
                                        </w:rPr>
                                      </w:pPr>
                                      <w:r>
                                        <w:rPr>
                                          <w:rFonts w:hint="eastAsia" w:ascii="楷体" w:hAnsi="楷体" w:eastAsia="楷体" w:cs="楷体"/>
                                          <w:i w:val="0"/>
                                          <w:iCs w:val="0"/>
                                          <w:color w:val="000000"/>
                                          <w:kern w:val="0"/>
                                          <w:sz w:val="24"/>
                                          <w:szCs w:val="24"/>
                                          <w:u w:val="none"/>
                                          <w:lang w:val="en-US" w:eastAsia="zh-CN" w:bidi="ar"/>
                                        </w:rPr>
                                        <w:t>锂辉石</w:t>
                                      </w: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kern w:val="0"/>
                                          <w:szCs w:val="24"/>
                                          <w:lang w:bidi="ar"/>
                                        </w:rPr>
                                      </w:pPr>
                                      <w:r>
                                        <w:rPr>
                                          <w:rFonts w:hint="eastAsia" w:ascii="楷体" w:hAnsi="楷体" w:eastAsia="楷体" w:cs="楷体"/>
                                          <w:i w:val="0"/>
                                          <w:iCs w:val="0"/>
                                          <w:color w:val="000000"/>
                                          <w:kern w:val="0"/>
                                          <w:sz w:val="24"/>
                                          <w:szCs w:val="24"/>
                                          <w:u w:val="none"/>
                                          <w:lang w:val="en-US" w:eastAsia="zh-CN" w:bidi="ar"/>
                                        </w:rPr>
                                        <w:t>6%精矿CIF</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bidi="ar"/>
                                        </w:rPr>
                                        <w:t>4125</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bidi="ar"/>
                                        </w:rPr>
                                        <w:t>41</w:t>
                                      </w:r>
                                      <w:r>
                                        <w:rPr>
                                          <w:rFonts w:hint="eastAsia" w:ascii="Times New Roman" w:hAnsi="Times New Roman" w:eastAsia="等线" w:cs="Times New Roman"/>
                                          <w:color w:val="000000"/>
                                          <w:kern w:val="0"/>
                                          <w:szCs w:val="24"/>
                                          <w:lang w:val="en-US" w:eastAsia="zh-CN" w:bidi="ar"/>
                                        </w:rPr>
                                        <w:t>0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ascii="Times New Roman" w:hAnsi="Times New Roman" w:eastAsia="等线" w:cs="Times New Roman"/>
                                          <w:b/>
                                          <w:bCs/>
                                          <w:color w:val="008000"/>
                                          <w:kern w:val="0"/>
                                          <w:szCs w:val="24"/>
                                          <w:lang w:bidi="ar"/>
                                        </w:rPr>
                                        <w:t>↓</w:t>
                                      </w:r>
                                      <w:r>
                                        <w:rPr>
                                          <w:rFonts w:hint="eastAsia" w:ascii="Times New Roman" w:hAnsi="Times New Roman" w:eastAsia="等线" w:cs="Times New Roman"/>
                                          <w:b/>
                                          <w:bCs/>
                                          <w:color w:val="008000"/>
                                          <w:kern w:val="0"/>
                                          <w:szCs w:val="24"/>
                                          <w:lang w:val="en-US" w:eastAsia="zh-CN" w:bidi="ar"/>
                                        </w:rPr>
                                        <w:t>25</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hint="eastAsia" w:ascii="Times New Roman" w:hAnsi="Times New Roman" w:eastAsia="等线" w:cs="Times New Roman"/>
                                          <w:b/>
                                          <w:bCs/>
                                          <w:color w:val="008000"/>
                                          <w:kern w:val="0"/>
                                          <w:szCs w:val="24"/>
                                          <w:lang w:val="en-US" w:eastAsia="zh-CN" w:bidi="ar"/>
                                        </w:rPr>
                                        <w:t>0.61%</w:t>
                                      </w:r>
                                    </w:p>
                                  </w:tc>
                                </w:tr>
                                <w:tr>
                                  <w:tblPrEx>
                                    <w:tblCellMar>
                                      <w:top w:w="0" w:type="dxa"/>
                                      <w:left w:w="108" w:type="dxa"/>
                                      <w:bottom w:w="0" w:type="dxa"/>
                                      <w:right w:w="108" w:type="dxa"/>
                                    </w:tblCellMar>
                                  </w:tblPrEx>
                                  <w:trPr>
                                    <w:trHeight w:val="439" w:hRule="atLeast"/>
                                  </w:trPr>
                                  <w:tc>
                                    <w:tcPr>
                                      <w:tcW w:w="1357" w:type="dxa"/>
                                      <w:vMerge w:val="continue"/>
                                      <w:tcBorders>
                                        <w:top w:val="nil"/>
                                        <w:left w:val="nil"/>
                                        <w:bottom w:val="nil"/>
                                        <w:right w:val="nil"/>
                                      </w:tcBorders>
                                      <w:shd w:val="clear" w:color="auto" w:fill="auto"/>
                                      <w:noWrap/>
                                      <w:vAlign w:val="center"/>
                                    </w:tcPr>
                                    <w:p>
                                      <w:pPr>
                                        <w:ind w:firstLine="480" w:firstLineChars="200"/>
                                        <w:jc w:val="center"/>
                                        <w:rPr>
                                          <w:rFonts w:ascii="楷体" w:hAnsi="楷体" w:cs="楷体"/>
                                          <w:color w:val="000000"/>
                                          <w:kern w:val="0"/>
                                          <w:szCs w:val="24"/>
                                          <w:lang w:bidi="ar"/>
                                        </w:rPr>
                                      </w:pP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kern w:val="0"/>
                                          <w:szCs w:val="24"/>
                                          <w:lang w:bidi="ar"/>
                                        </w:rPr>
                                      </w:pPr>
                                      <w:r>
                                        <w:rPr>
                                          <w:rFonts w:hint="eastAsia" w:ascii="楷体" w:hAnsi="楷体" w:eastAsia="楷体" w:cs="楷体"/>
                                          <w:i w:val="0"/>
                                          <w:iCs w:val="0"/>
                                          <w:color w:val="000000"/>
                                          <w:kern w:val="0"/>
                                          <w:sz w:val="24"/>
                                          <w:szCs w:val="24"/>
                                          <w:u w:val="none"/>
                                          <w:lang w:val="en-US" w:eastAsia="zh-CN" w:bidi="ar"/>
                                        </w:rPr>
                                        <w:t>4%原矿</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800</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val="en-US" w:eastAsia="zh-CN" w:bidi="ar"/>
                                        </w:rPr>
                                        <w:t>42</w:t>
                                      </w:r>
                                      <w:r>
                                        <w:rPr>
                                          <w:rFonts w:hint="eastAsia" w:ascii="Times New Roman" w:hAnsi="Times New Roman" w:eastAsia="等线" w:cs="Times New Roman"/>
                                          <w:color w:val="000000"/>
                                          <w:kern w:val="0"/>
                                          <w:szCs w:val="24"/>
                                          <w:lang w:bidi="ar"/>
                                        </w:rPr>
                                        <w:t>0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ascii="Times New Roman" w:hAnsi="Times New Roman" w:eastAsia="等线" w:cs="Times New Roman"/>
                                          <w:b/>
                                          <w:bCs/>
                                          <w:color w:val="C00000"/>
                                          <w:kern w:val="0"/>
                                          <w:szCs w:val="24"/>
                                          <w:lang w:bidi="ar"/>
                                        </w:rPr>
                                        <w:t>↑</w:t>
                                      </w:r>
                                      <w:r>
                                        <w:rPr>
                                          <w:rFonts w:hint="eastAsia" w:ascii="Times New Roman" w:hAnsi="Times New Roman" w:eastAsia="等线" w:cs="Times New Roman"/>
                                          <w:b/>
                                          <w:bCs/>
                                          <w:color w:val="C00000"/>
                                          <w:kern w:val="0"/>
                                          <w:szCs w:val="24"/>
                                          <w:lang w:val="en-US" w:eastAsia="zh-CN" w:bidi="ar"/>
                                        </w:rPr>
                                        <w:t>400</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hint="eastAsia" w:ascii="Times New Roman" w:hAnsi="Times New Roman" w:eastAsia="等线" w:cs="Times New Roman"/>
                                          <w:b/>
                                          <w:bCs/>
                                          <w:color w:val="C00000"/>
                                          <w:kern w:val="0"/>
                                          <w:szCs w:val="24"/>
                                          <w:lang w:val="en-US" w:eastAsia="zh-CN" w:bidi="ar"/>
                                        </w:rPr>
                                        <w:t>9.52</w:t>
                                      </w:r>
                                      <w:r>
                                        <w:rPr>
                                          <w:rFonts w:hint="eastAsia" w:ascii="Times New Roman" w:hAnsi="Times New Roman" w:eastAsia="等线" w:cs="Times New Roman"/>
                                          <w:b/>
                                          <w:bCs/>
                                          <w:color w:val="C00000"/>
                                          <w:kern w:val="0"/>
                                          <w:szCs w:val="24"/>
                                          <w:lang w:bidi="ar"/>
                                        </w:rPr>
                                        <w:t>%</w:t>
                                      </w:r>
                                    </w:p>
                                  </w:tc>
                                </w:tr>
                                <w:tr>
                                  <w:tblPrEx>
                                    <w:tblCellMar>
                                      <w:top w:w="0" w:type="dxa"/>
                                      <w:left w:w="108" w:type="dxa"/>
                                      <w:bottom w:w="0" w:type="dxa"/>
                                      <w:right w:w="108" w:type="dxa"/>
                                    </w:tblCellMar>
                                  </w:tblPrEx>
                                  <w:trPr>
                                    <w:trHeight w:val="439" w:hRule="atLeast"/>
                                  </w:trPr>
                                  <w:tc>
                                    <w:tcPr>
                                      <w:tcW w:w="1357" w:type="dxa"/>
                                      <w:vMerge w:val="restart"/>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碳酸锂</w:t>
                                      </w: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电池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9.75</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30.65</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 xml:space="preserve">↑0.90 </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00B050"/>
                                          <w:kern w:val="0"/>
                                          <w:sz w:val="24"/>
                                          <w:szCs w:val="24"/>
                                          <w:u w:val="none"/>
                                          <w:lang w:val="en-US" w:eastAsia="zh-CN" w:bidi="ar"/>
                                        </w:rPr>
                                        <w:t>-</w:t>
                                      </w:r>
                                      <w:r>
                                        <w:rPr>
                                          <w:rFonts w:hint="default" w:ascii="Times New Roman" w:hAnsi="Times New Roman" w:eastAsia="等线" w:cs="Times New Roman"/>
                                          <w:b/>
                                          <w:bCs/>
                                          <w:i w:val="0"/>
                                          <w:iCs w:val="0"/>
                                          <w:color w:val="C00000"/>
                                          <w:kern w:val="0"/>
                                          <w:sz w:val="24"/>
                                          <w:szCs w:val="24"/>
                                          <w:u w:val="none"/>
                                          <w:lang w:val="en-US" w:eastAsia="zh-CN" w:bidi="ar"/>
                                        </w:rPr>
                                        <w:t>3.03%</w:t>
                                      </w:r>
                                    </w:p>
                                  </w:tc>
                                </w:tr>
                                <w:tr>
                                  <w:tblPrEx>
                                    <w:tblCellMar>
                                      <w:top w:w="0" w:type="dxa"/>
                                      <w:left w:w="108" w:type="dxa"/>
                                      <w:bottom w:w="0" w:type="dxa"/>
                                      <w:right w:w="108" w:type="dxa"/>
                                    </w:tblCellMar>
                                  </w:tblPrEx>
                                  <w:trPr>
                                    <w:trHeight w:val="439" w:hRule="atLeast"/>
                                  </w:trPr>
                                  <w:tc>
                                    <w:tcPr>
                                      <w:tcW w:w="1357" w:type="dxa"/>
                                      <w:vMerge w:val="continue"/>
                                      <w:tcBorders>
                                        <w:top w:val="nil"/>
                                        <w:left w:val="nil"/>
                                        <w:bottom w:val="nil"/>
                                        <w:right w:val="nil"/>
                                      </w:tcBorders>
                                      <w:shd w:val="clear" w:color="auto" w:fill="auto"/>
                                      <w:noWrap/>
                                      <w:vAlign w:val="center"/>
                                    </w:tcPr>
                                    <w:p>
                                      <w:pPr>
                                        <w:ind w:firstLine="480" w:firstLineChars="200"/>
                                        <w:jc w:val="center"/>
                                        <w:rPr>
                                          <w:rFonts w:ascii="楷体" w:hAnsi="楷体" w:cs="楷体"/>
                                          <w:color w:val="000000"/>
                                          <w:szCs w:val="24"/>
                                        </w:rPr>
                                      </w:pP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工业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7.65</w:t>
                                      </w:r>
                                      <w:r>
                                        <w:rPr>
                                          <w:rFonts w:hint="default" w:ascii="Times New Roman" w:hAnsi="Times New Roman" w:eastAsia="等线" w:cs="Times New Roman"/>
                                          <w:i w:val="0"/>
                                          <w:iCs w:val="0"/>
                                          <w:color w:val="000000"/>
                                          <w:kern w:val="0"/>
                                          <w:sz w:val="24"/>
                                          <w:szCs w:val="24"/>
                                          <w:u w:val="none"/>
                                          <w:lang w:val="en-US" w:eastAsia="zh-CN" w:bidi="ar"/>
                                        </w:rPr>
                                        <w:t xml:space="preserve"> </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8.8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 xml:space="preserve">↑1.15 </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4.16%</w:t>
                                      </w:r>
                                    </w:p>
                                  </w:tc>
                                </w:tr>
                                <w:tr>
                                  <w:tblPrEx>
                                    <w:tblCellMar>
                                      <w:top w:w="0" w:type="dxa"/>
                                      <w:left w:w="108" w:type="dxa"/>
                                      <w:bottom w:w="0" w:type="dxa"/>
                                      <w:right w:w="108" w:type="dxa"/>
                                    </w:tblCellMar>
                                  </w:tblPrEx>
                                  <w:trPr>
                                    <w:trHeight w:val="439" w:hRule="atLeast"/>
                                  </w:trPr>
                                  <w:tc>
                                    <w:tcPr>
                                      <w:tcW w:w="1357" w:type="dxa"/>
                                      <w:vMerge w:val="restart"/>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氢氧化锂</w:t>
                                      </w: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电池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30.00</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30.0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auto"/>
                                          <w:kern w:val="0"/>
                                          <w:sz w:val="24"/>
                                          <w:szCs w:val="24"/>
                                          <w:u w:val="none"/>
                                          <w:lang w:val="en-US" w:eastAsia="zh-CN" w:bidi="ar"/>
                                        </w:rPr>
                                        <w:t>-</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auto"/>
                                          <w:kern w:val="0"/>
                                          <w:sz w:val="24"/>
                                          <w:szCs w:val="24"/>
                                          <w:u w:val="none"/>
                                          <w:lang w:val="en-US" w:eastAsia="zh-CN" w:bidi="ar"/>
                                        </w:rPr>
                                        <w:t>-</w:t>
                                      </w:r>
                                    </w:p>
                                  </w:tc>
                                </w:tr>
                                <w:tr>
                                  <w:tblPrEx>
                                    <w:tblCellMar>
                                      <w:top w:w="0" w:type="dxa"/>
                                      <w:left w:w="108" w:type="dxa"/>
                                      <w:bottom w:w="0" w:type="dxa"/>
                                      <w:right w:w="108" w:type="dxa"/>
                                    </w:tblCellMar>
                                  </w:tblPrEx>
                                  <w:trPr>
                                    <w:trHeight w:val="439" w:hRule="atLeast"/>
                                  </w:trPr>
                                  <w:tc>
                                    <w:tcPr>
                                      <w:tcW w:w="1357" w:type="dxa"/>
                                      <w:vMerge w:val="continue"/>
                                      <w:tcBorders>
                                        <w:top w:val="nil"/>
                                        <w:left w:val="nil"/>
                                        <w:bottom w:val="nil"/>
                                        <w:right w:val="nil"/>
                                      </w:tcBorders>
                                      <w:shd w:val="clear" w:color="auto" w:fill="auto"/>
                                      <w:noWrap/>
                                      <w:vAlign w:val="center"/>
                                    </w:tcPr>
                                    <w:p>
                                      <w:pPr>
                                        <w:ind w:firstLine="480" w:firstLineChars="200"/>
                                        <w:jc w:val="center"/>
                                        <w:rPr>
                                          <w:rFonts w:ascii="楷体" w:hAnsi="楷体" w:cs="楷体"/>
                                          <w:color w:val="000000"/>
                                          <w:szCs w:val="24"/>
                                        </w:rPr>
                                      </w:pP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工业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5.80</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7.05</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1.25</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4.84%</w:t>
                                      </w:r>
                                    </w:p>
                                  </w:tc>
                                </w:tr>
                              </w:tbl>
                              <w:p>
                                <w:pPr>
                                  <w:pStyle w:val="2"/>
                                  <w:jc w:val="right"/>
                                  <w:rPr>
                                    <w:rFonts w:hint="eastAsia"/>
                                  </w:rPr>
                                </w:pPr>
                                <w:r>
                                  <w:rPr>
                                    <w:rFonts w:cs="Times New Roman"/>
                                    <w:color w:val="7F7F7F"/>
                                    <w:sz w:val="20"/>
                                    <w:szCs w:val="18"/>
                                  </w:rPr>
                                  <w:t>注：6%精矿CIF价格单位为美元/吨，4%原矿为元/吨度，其余为元/吨。</w:t>
                                </w:r>
                              </w:p>
                              <w:p>
                                <w:pPr>
                                  <w:ind w:left="0" w:leftChars="0" w:firstLine="0" w:firstLineChars="0"/>
                                  <w:jc w:val="both"/>
                                  <w:rPr>
                                    <w:rFonts w:hint="eastAsia" w:ascii="楷体" w:hAnsi="楷体" w:cs="楷体"/>
                                    <w:color w:val="7F7F7F"/>
                                    <w:sz w:val="18"/>
                                    <w:szCs w:val="18"/>
                                  </w:rPr>
                                </w:pPr>
                                <w:r>
                                  <w:drawing>
                                    <wp:inline distT="0" distB="0" distL="114300" distR="114300">
                                      <wp:extent cx="4968240" cy="2807970"/>
                                      <wp:effectExtent l="0" t="0" r="3810" b="11430"/>
                                      <wp:docPr id="13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pPr>
                                  <w:ind w:firstLine="36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5.95pt;margin-top:6.25pt;height:748.05pt;width:396.85pt;mso-position-horizontal-relative:margin;z-index:251679744;mso-width-relative:page;mso-height-relative:page;" filled="f" stroked="f" coordsize="21600,21600" o:gfxdata="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FMA542wAAAAwBAAAPAAAAAAAAAAEAIAAAACIAAABkcnMvZG93bnJldi54bWxQSwECFAAU&#10;AAAACACHTuJA2xqFLu4BAADFAwAADgAAAAAAAAABACAAAAAqAQAAZHJzL2Uyb0RvYy54bWxQSwUG&#10;AAAAAAYABgBZAQAAigUAAAAA&#10;">
                    <v:fill on="f" focussize="0,0"/>
                    <v:stroke on="f"/>
                    <v:imagedata o:title=""/>
                    <o:lock v:ext="edit" grouping="t" aspectratio="f"/>
                    <v:textbox>
                      <w:txbxContent>
                        <w:p>
                          <w:pPr>
                            <w:pStyle w:val="4"/>
                          </w:pPr>
                          <w:bookmarkStart w:id="206" w:name="_Toc79783356"/>
                          <w:bookmarkStart w:id="207" w:name="_Toc80381992"/>
                          <w:r>
                            <w:rPr>
                              <w:rStyle w:val="34"/>
                              <w:rFonts w:hint="eastAsia"/>
                              <w:b/>
                            </w:rPr>
                            <w:t>5.1 价格分析</w:t>
                          </w:r>
                          <w:bookmarkEnd w:id="206"/>
                          <w:bookmarkEnd w:id="207"/>
                        </w:p>
                        <w:p>
                          <w:pPr>
                            <w:widowControl/>
                            <w:ind w:firstLine="482" w:firstLineChars="200"/>
                            <w:jc w:val="both"/>
                            <w:rPr>
                              <w:rFonts w:ascii="Times New Roman" w:hAnsi="Times New Roman" w:cs="Times New Roman"/>
                              <w:b/>
                              <w:bCs/>
                            </w:rPr>
                          </w:pPr>
                          <w:r>
                            <w:rPr>
                              <w:rFonts w:ascii="Times New Roman" w:hAnsi="Times New Roman" w:cs="Times New Roman"/>
                              <w:b/>
                              <w:bCs/>
                            </w:rPr>
                            <w:t>锂矿：</w:t>
                          </w:r>
                          <w:r>
                            <w:rPr>
                              <w:rFonts w:hint="eastAsia" w:ascii="Times New Roman" w:hAnsi="Times New Roman" w:cs="Times New Roman"/>
                            </w:rPr>
                            <w:t>周内锂矿价格</w:t>
                          </w:r>
                          <w:r>
                            <w:rPr>
                              <w:rFonts w:hint="eastAsia" w:ascii="Times New Roman" w:hAnsi="Times New Roman" w:cs="Times New Roman"/>
                              <w:lang w:val="en-US" w:eastAsia="zh-CN"/>
                            </w:rPr>
                            <w:t>不同品位均有所上调，上涨幅度在100-400元/吨度</w:t>
                          </w:r>
                          <w:r>
                            <w:rPr>
                              <w:rFonts w:hint="eastAsia" w:ascii="Times New Roman" w:hAnsi="Times New Roman" w:cs="Times New Roman"/>
                            </w:rPr>
                            <w:t>。</w:t>
                          </w:r>
                          <w:r>
                            <w:rPr>
                              <w:rFonts w:hint="eastAsia" w:ascii="Times New Roman" w:hAnsi="Times New Roman" w:cs="Times New Roman"/>
                              <w:lang w:val="en-US" w:eastAsia="zh-CN"/>
                            </w:rPr>
                            <w:t>周内新疆锂辉石精矿及江西浮选锂云母矿高价拍卖的消息对市场心态有一定提振，报价为对标拍卖价格均有所上浮。目前低价进口现货几乎消耗完毕，剩余高成本进口锂矿报价居高不下，超出下游锂盐厂接货能力，出货较为困难。由于供应紧张，锂盐厂原料采购要求比前期放宽，对非现货和低品位接受度提升。随着下游锂盐价格逐步高位企稳，预计</w:t>
                          </w:r>
                          <w:r>
                            <w:rPr>
                              <w:rFonts w:hint="eastAsia" w:ascii="Times New Roman" w:hAnsi="Times New Roman" w:cs="Times New Roman"/>
                            </w:rPr>
                            <w:t>短期内锂矿价格将持稳运行。</w:t>
                          </w:r>
                        </w:p>
                        <w:p>
                          <w:pPr>
                            <w:widowControl/>
                            <w:ind w:firstLine="482" w:firstLineChars="200"/>
                            <w:jc w:val="both"/>
                            <w:rPr>
                              <w:rFonts w:hint="default" w:ascii="Times New Roman" w:hAnsi="Times New Roman" w:eastAsia="楷体" w:cs="Times New Roman"/>
                              <w:lang w:val="en-US" w:eastAsia="zh-CN"/>
                            </w:rPr>
                          </w:pPr>
                          <w:r>
                            <w:rPr>
                              <w:rFonts w:ascii="Times New Roman" w:hAnsi="Times New Roman" w:cs="Times New Roman"/>
                              <w:b/>
                              <w:bCs/>
                            </w:rPr>
                            <w:t>锂盐：</w:t>
                          </w:r>
                          <w:r>
                            <w:rPr>
                              <w:rFonts w:hint="eastAsia" w:ascii="Times New Roman" w:hAnsi="Times New Roman" w:cs="Times New Roman"/>
                            </w:rPr>
                            <w:t>周</w:t>
                          </w:r>
                          <w:r>
                            <w:rPr>
                              <w:rFonts w:hint="eastAsia" w:ascii="Times New Roman" w:hAnsi="Times New Roman" w:cs="Times New Roman"/>
                              <w:lang w:val="en-US" w:eastAsia="zh-CN"/>
                            </w:rPr>
                            <w:t>内碳酸锂价格上调0.9-1.15万元，氢氧化锂价格上调1.25万元。近日锂盐价格小幅向上波动运行，业内询盘报盘相较上周有小幅回暖，但采买仍以刚需少量采买为主，下游心态观望偏多较为谨慎。本周的盐湖大厂出货，对市场有一定的情绪调动和信心提振。锂矿拍卖，在成本方面支撑价格小幅向上波动，目前供需力量持续博弈，市场现货价位普遍高于下游心里价位。终端销售量环比小幅增长，需求回暖。短期内预计锂盐价格或将稳中上探运行。</w:t>
                          </w:r>
                        </w:p>
                        <w:p>
                          <w:pPr>
                            <w:ind w:firstLine="0" w:firstLineChars="0"/>
                            <w:rPr>
                              <w:rFonts w:ascii="楷体" w:hAnsi="楷体" w:cs="楷体"/>
                              <w:b/>
                              <w:bCs/>
                              <w:color w:val="023985"/>
                              <w:sz w:val="22"/>
                            </w:rPr>
                          </w:pPr>
                          <w:r>
                            <w:rPr>
                              <w:rFonts w:hint="eastAsia" w:ascii="楷体" w:hAnsi="楷体" w:cs="楷体"/>
                              <w:b/>
                              <w:bCs/>
                              <w:color w:val="023985"/>
                              <w:sz w:val="22"/>
                            </w:rPr>
                            <w:t>锂原料市场价格（价格单位见注）</w:t>
                          </w:r>
                        </w:p>
                        <w:tbl>
                          <w:tblPr>
                            <w:tblStyle w:val="26"/>
                            <w:tblW w:w="5000" w:type="pct"/>
                            <w:tblInd w:w="0" w:type="dxa"/>
                            <w:tblLayout w:type="fixed"/>
                            <w:tblCellMar>
                              <w:top w:w="0" w:type="dxa"/>
                              <w:left w:w="108" w:type="dxa"/>
                              <w:bottom w:w="0" w:type="dxa"/>
                              <w:right w:w="108" w:type="dxa"/>
                            </w:tblCellMar>
                          </w:tblPr>
                          <w:tblGrid>
                            <w:gridCol w:w="1359"/>
                            <w:gridCol w:w="1360"/>
                            <w:gridCol w:w="1362"/>
                            <w:gridCol w:w="1362"/>
                            <w:gridCol w:w="1218"/>
                            <w:gridCol w:w="1206"/>
                          </w:tblGrid>
                          <w:tr>
                            <w:tblPrEx>
                              <w:tblCellMar>
                                <w:top w:w="0" w:type="dxa"/>
                                <w:left w:w="108" w:type="dxa"/>
                                <w:bottom w:w="0" w:type="dxa"/>
                                <w:right w:w="108" w:type="dxa"/>
                              </w:tblCellMar>
                            </w:tblPrEx>
                            <w:trPr>
                              <w:trHeight w:val="439" w:hRule="atLeast"/>
                            </w:trPr>
                            <w:tc>
                              <w:tcPr>
                                <w:tcW w:w="1357"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产品</w:t>
                                </w:r>
                              </w:p>
                            </w:tc>
                            <w:tc>
                              <w:tcPr>
                                <w:tcW w:w="1358"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型号</w:t>
                                </w:r>
                              </w:p>
                            </w:tc>
                            <w:tc>
                              <w:tcPr>
                                <w:tcW w:w="1360"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hint="default" w:eastAsia="等线" w:cs="Times New Roman"/>
                                    <w:b/>
                                    <w:bCs/>
                                    <w:color w:val="FFFFFF"/>
                                    <w:szCs w:val="24"/>
                                    <w:lang w:val="en-US"/>
                                  </w:rPr>
                                </w:pPr>
                                <w:r>
                                  <w:rPr>
                                    <w:rFonts w:ascii="Times New Roman" w:hAnsi="Times New Roman" w:eastAsia="等线" w:cs="Times New Roman"/>
                                    <w:b/>
                                    <w:bCs/>
                                    <w:color w:val="FFFFFF"/>
                                    <w:kern w:val="0"/>
                                    <w:szCs w:val="24"/>
                                    <w:lang w:bidi="ar"/>
                                  </w:rPr>
                                  <w:t>2023/</w:t>
                                </w:r>
                                <w:r>
                                  <w:rPr>
                                    <w:rFonts w:hint="eastAsia" w:ascii="Times New Roman" w:hAnsi="Times New Roman" w:eastAsia="等线" w:cs="Times New Roman"/>
                                    <w:b/>
                                    <w:bCs/>
                                    <w:color w:val="FFFFFF"/>
                                    <w:kern w:val="0"/>
                                    <w:szCs w:val="24"/>
                                    <w:lang w:bidi="ar"/>
                                  </w:rPr>
                                  <w:t>5/</w:t>
                                </w:r>
                                <w:r>
                                  <w:rPr>
                                    <w:rFonts w:hint="eastAsia" w:ascii="Times New Roman" w:hAnsi="Times New Roman" w:eastAsia="等线" w:cs="Times New Roman"/>
                                    <w:b/>
                                    <w:bCs/>
                                    <w:color w:val="FFFFFF"/>
                                    <w:kern w:val="0"/>
                                    <w:szCs w:val="24"/>
                                    <w:lang w:val="en-US" w:eastAsia="zh-CN" w:bidi="ar"/>
                                  </w:rPr>
                                  <w:t>26</w:t>
                                </w:r>
                              </w:p>
                            </w:tc>
                            <w:tc>
                              <w:tcPr>
                                <w:tcW w:w="1360" w:type="dxa"/>
                                <w:tcBorders>
                                  <w:top w:val="nil"/>
                                  <w:left w:val="nil"/>
                                  <w:bottom w:val="nil"/>
                                  <w:right w:val="single" w:color="FFFFFF" w:sz="8" w:space="0"/>
                                </w:tcBorders>
                                <w:shd w:val="clear" w:color="000000" w:fill="023985"/>
                                <w:noWrap/>
                                <w:vAlign w:val="center"/>
                              </w:tcPr>
                              <w:p>
                                <w:pPr>
                                  <w:keepNext w:val="0"/>
                                  <w:keepLines w:val="0"/>
                                  <w:widowControl/>
                                  <w:suppressLineNumbers w:val="0"/>
                                  <w:ind w:firstLine="0" w:firstLineChars="0"/>
                                  <w:jc w:val="center"/>
                                  <w:textAlignment w:val="center"/>
                                  <w:rPr>
                                    <w:rFonts w:eastAsia="等线" w:cs="Times New Roman"/>
                                    <w:b/>
                                    <w:bCs/>
                                    <w:color w:val="FFFFFF"/>
                                    <w:szCs w:val="24"/>
                                  </w:rPr>
                                </w:pPr>
                                <w:r>
                                  <w:rPr>
                                    <w:rFonts w:ascii="Times New Roman" w:hAnsi="Times New Roman" w:eastAsia="等线" w:cs="Times New Roman"/>
                                    <w:b/>
                                    <w:bCs/>
                                    <w:color w:val="FFFFFF"/>
                                    <w:kern w:val="0"/>
                                    <w:szCs w:val="24"/>
                                    <w:lang w:bidi="ar"/>
                                  </w:rPr>
                                  <w:t>2023/</w:t>
                                </w:r>
                                <w:r>
                                  <w:rPr>
                                    <w:rFonts w:hint="eastAsia" w:ascii="Times New Roman" w:hAnsi="Times New Roman" w:eastAsia="等线" w:cs="Times New Roman"/>
                                    <w:b/>
                                    <w:bCs/>
                                    <w:color w:val="FFFFFF"/>
                                    <w:kern w:val="0"/>
                                    <w:szCs w:val="24"/>
                                    <w:lang w:val="en-US" w:eastAsia="zh-CN" w:bidi="ar"/>
                                  </w:rPr>
                                  <w:t>6</w:t>
                                </w:r>
                                <w:r>
                                  <w:rPr>
                                    <w:rFonts w:ascii="Times New Roman" w:hAnsi="Times New Roman" w:eastAsia="等线" w:cs="Times New Roman"/>
                                    <w:b/>
                                    <w:bCs/>
                                    <w:color w:val="FFFFFF"/>
                                    <w:kern w:val="0"/>
                                    <w:szCs w:val="24"/>
                                    <w:lang w:bidi="ar"/>
                                  </w:rPr>
                                  <w:t>/</w:t>
                                </w:r>
                                <w:r>
                                  <w:rPr>
                                    <w:rFonts w:hint="eastAsia" w:ascii="Times New Roman" w:hAnsi="Times New Roman" w:eastAsia="等线" w:cs="Times New Roman"/>
                                    <w:b/>
                                    <w:bCs/>
                                    <w:color w:val="FFFFFF"/>
                                    <w:kern w:val="0"/>
                                    <w:szCs w:val="24"/>
                                    <w:lang w:bidi="ar"/>
                                  </w:rPr>
                                  <w:t>2</w:t>
                                </w:r>
                              </w:p>
                            </w:tc>
                            <w:tc>
                              <w:tcPr>
                                <w:tcW w:w="1216" w:type="dxa"/>
                                <w:tcBorders>
                                  <w:top w:val="nil"/>
                                  <w:left w:val="nil"/>
                                  <w:bottom w:val="nil"/>
                                  <w:right w:val="single" w:color="FFFFFF" w:sz="8" w:space="0"/>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涨跌值</w:t>
                                </w:r>
                              </w:p>
                            </w:tc>
                            <w:tc>
                              <w:tcPr>
                                <w:tcW w:w="1204" w:type="dxa"/>
                                <w:tcBorders>
                                  <w:top w:val="nil"/>
                                  <w:left w:val="nil"/>
                                  <w:bottom w:val="nil"/>
                                  <w:right w:val="nil"/>
                                </w:tcBorders>
                                <w:shd w:val="clear" w:color="000000" w:fill="023985"/>
                                <w:noWrap/>
                                <w:vAlign w:val="center"/>
                              </w:tcPr>
                              <w:p>
                                <w:pPr>
                                  <w:keepNext w:val="0"/>
                                  <w:keepLines w:val="0"/>
                                  <w:widowControl/>
                                  <w:suppressLineNumbers w:val="0"/>
                                  <w:ind w:firstLine="0" w:firstLineChars="0"/>
                                  <w:jc w:val="center"/>
                                  <w:textAlignment w:val="center"/>
                                  <w:rPr>
                                    <w:rFonts w:ascii="楷体" w:hAnsi="楷体" w:cs="楷体"/>
                                    <w:b/>
                                    <w:bCs/>
                                    <w:color w:val="FFFFFF"/>
                                    <w:szCs w:val="24"/>
                                  </w:rPr>
                                </w:pPr>
                                <w:r>
                                  <w:rPr>
                                    <w:rFonts w:hint="eastAsia" w:ascii="楷体" w:hAnsi="楷体" w:eastAsia="楷体" w:cs="楷体"/>
                                    <w:b/>
                                    <w:bCs/>
                                    <w:i w:val="0"/>
                                    <w:iCs w:val="0"/>
                                    <w:color w:val="FFFFFF"/>
                                    <w:kern w:val="0"/>
                                    <w:sz w:val="24"/>
                                    <w:szCs w:val="24"/>
                                    <w:u w:val="none"/>
                                    <w:lang w:val="en-US" w:eastAsia="zh-CN" w:bidi="ar"/>
                                  </w:rPr>
                                  <w:t>涨跌幅</w:t>
                                </w:r>
                              </w:p>
                            </w:tc>
                          </w:tr>
                          <w:tr>
                            <w:tblPrEx>
                              <w:tblCellMar>
                                <w:top w:w="0" w:type="dxa"/>
                                <w:left w:w="108" w:type="dxa"/>
                                <w:bottom w:w="0" w:type="dxa"/>
                                <w:right w:w="108" w:type="dxa"/>
                              </w:tblCellMar>
                            </w:tblPrEx>
                            <w:trPr>
                              <w:trHeight w:val="439" w:hRule="atLeast"/>
                            </w:trPr>
                            <w:tc>
                              <w:tcPr>
                                <w:tcW w:w="1357" w:type="dxa"/>
                                <w:vMerge w:val="restart"/>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kern w:val="0"/>
                                    <w:szCs w:val="24"/>
                                    <w:lang w:bidi="ar"/>
                                  </w:rPr>
                                </w:pPr>
                                <w:r>
                                  <w:rPr>
                                    <w:rFonts w:hint="eastAsia" w:ascii="楷体" w:hAnsi="楷体" w:eastAsia="楷体" w:cs="楷体"/>
                                    <w:i w:val="0"/>
                                    <w:iCs w:val="0"/>
                                    <w:color w:val="000000"/>
                                    <w:kern w:val="0"/>
                                    <w:sz w:val="24"/>
                                    <w:szCs w:val="24"/>
                                    <w:u w:val="none"/>
                                    <w:lang w:val="en-US" w:eastAsia="zh-CN" w:bidi="ar"/>
                                  </w:rPr>
                                  <w:t>锂辉石</w:t>
                                </w: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kern w:val="0"/>
                                    <w:szCs w:val="24"/>
                                    <w:lang w:bidi="ar"/>
                                  </w:rPr>
                                </w:pPr>
                                <w:r>
                                  <w:rPr>
                                    <w:rFonts w:hint="eastAsia" w:ascii="楷体" w:hAnsi="楷体" w:eastAsia="楷体" w:cs="楷体"/>
                                    <w:i w:val="0"/>
                                    <w:iCs w:val="0"/>
                                    <w:color w:val="000000"/>
                                    <w:kern w:val="0"/>
                                    <w:sz w:val="24"/>
                                    <w:szCs w:val="24"/>
                                    <w:u w:val="none"/>
                                    <w:lang w:val="en-US" w:eastAsia="zh-CN" w:bidi="ar"/>
                                  </w:rPr>
                                  <w:t>6%精矿CIF</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bidi="ar"/>
                                  </w:rPr>
                                  <w:t>4125</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bidi="ar"/>
                                  </w:rPr>
                                  <w:t>41</w:t>
                                </w:r>
                                <w:r>
                                  <w:rPr>
                                    <w:rFonts w:hint="eastAsia" w:ascii="Times New Roman" w:hAnsi="Times New Roman" w:eastAsia="等线" w:cs="Times New Roman"/>
                                    <w:color w:val="000000"/>
                                    <w:kern w:val="0"/>
                                    <w:szCs w:val="24"/>
                                    <w:lang w:val="en-US" w:eastAsia="zh-CN" w:bidi="ar"/>
                                  </w:rPr>
                                  <w:t>0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ascii="Times New Roman" w:hAnsi="Times New Roman" w:eastAsia="等线" w:cs="Times New Roman"/>
                                    <w:b/>
                                    <w:bCs/>
                                    <w:color w:val="008000"/>
                                    <w:kern w:val="0"/>
                                    <w:szCs w:val="24"/>
                                    <w:lang w:bidi="ar"/>
                                  </w:rPr>
                                  <w:t>↓</w:t>
                                </w:r>
                                <w:r>
                                  <w:rPr>
                                    <w:rFonts w:hint="eastAsia" w:ascii="Times New Roman" w:hAnsi="Times New Roman" w:eastAsia="等线" w:cs="Times New Roman"/>
                                    <w:b/>
                                    <w:bCs/>
                                    <w:color w:val="008000"/>
                                    <w:kern w:val="0"/>
                                    <w:szCs w:val="24"/>
                                    <w:lang w:val="en-US" w:eastAsia="zh-CN" w:bidi="ar"/>
                                  </w:rPr>
                                  <w:t>25</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hint="eastAsia" w:ascii="Times New Roman" w:hAnsi="Times New Roman" w:eastAsia="等线" w:cs="Times New Roman"/>
                                    <w:b/>
                                    <w:bCs/>
                                    <w:color w:val="008000"/>
                                    <w:kern w:val="0"/>
                                    <w:szCs w:val="24"/>
                                    <w:lang w:val="en-US" w:eastAsia="zh-CN" w:bidi="ar"/>
                                  </w:rPr>
                                  <w:t>0.61%</w:t>
                                </w:r>
                              </w:p>
                            </w:tc>
                          </w:tr>
                          <w:tr>
                            <w:tblPrEx>
                              <w:tblCellMar>
                                <w:top w:w="0" w:type="dxa"/>
                                <w:left w:w="108" w:type="dxa"/>
                                <w:bottom w:w="0" w:type="dxa"/>
                                <w:right w:w="108" w:type="dxa"/>
                              </w:tblCellMar>
                            </w:tblPrEx>
                            <w:trPr>
                              <w:trHeight w:val="439" w:hRule="atLeast"/>
                            </w:trPr>
                            <w:tc>
                              <w:tcPr>
                                <w:tcW w:w="1357" w:type="dxa"/>
                                <w:vMerge w:val="continue"/>
                                <w:tcBorders>
                                  <w:top w:val="nil"/>
                                  <w:left w:val="nil"/>
                                  <w:bottom w:val="nil"/>
                                  <w:right w:val="nil"/>
                                </w:tcBorders>
                                <w:shd w:val="clear" w:color="auto" w:fill="auto"/>
                                <w:noWrap/>
                                <w:vAlign w:val="center"/>
                              </w:tcPr>
                              <w:p>
                                <w:pPr>
                                  <w:ind w:firstLine="480" w:firstLineChars="200"/>
                                  <w:jc w:val="center"/>
                                  <w:rPr>
                                    <w:rFonts w:ascii="楷体" w:hAnsi="楷体" w:cs="楷体"/>
                                    <w:color w:val="000000"/>
                                    <w:kern w:val="0"/>
                                    <w:szCs w:val="24"/>
                                    <w:lang w:bidi="ar"/>
                                  </w:rPr>
                                </w:pP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kern w:val="0"/>
                                    <w:szCs w:val="24"/>
                                    <w:lang w:bidi="ar"/>
                                  </w:rPr>
                                </w:pPr>
                                <w:r>
                                  <w:rPr>
                                    <w:rFonts w:hint="eastAsia" w:ascii="楷体" w:hAnsi="楷体" w:eastAsia="楷体" w:cs="楷体"/>
                                    <w:i w:val="0"/>
                                    <w:iCs w:val="0"/>
                                    <w:color w:val="000000"/>
                                    <w:kern w:val="0"/>
                                    <w:sz w:val="24"/>
                                    <w:szCs w:val="24"/>
                                    <w:u w:val="none"/>
                                    <w:lang w:val="en-US" w:eastAsia="zh-CN" w:bidi="ar"/>
                                  </w:rPr>
                                  <w:t>4%原矿</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800</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i w:val="0"/>
                                    <w:iCs w:val="0"/>
                                    <w:color w:val="000000"/>
                                    <w:kern w:val="0"/>
                                    <w:sz w:val="24"/>
                                    <w:szCs w:val="24"/>
                                    <w:u w:val="none"/>
                                    <w:lang w:val="en-US" w:eastAsia="zh-CN" w:bidi="ar"/>
                                  </w:rPr>
                                </w:pPr>
                                <w:r>
                                  <w:rPr>
                                    <w:rFonts w:hint="eastAsia" w:ascii="Times New Roman" w:hAnsi="Times New Roman" w:eastAsia="等线" w:cs="Times New Roman"/>
                                    <w:color w:val="000000"/>
                                    <w:kern w:val="0"/>
                                    <w:szCs w:val="24"/>
                                    <w:lang w:val="en-US" w:eastAsia="zh-CN" w:bidi="ar"/>
                                  </w:rPr>
                                  <w:t>42</w:t>
                                </w:r>
                                <w:r>
                                  <w:rPr>
                                    <w:rFonts w:hint="eastAsia" w:ascii="Times New Roman" w:hAnsi="Times New Roman" w:eastAsia="等线" w:cs="Times New Roman"/>
                                    <w:color w:val="000000"/>
                                    <w:kern w:val="0"/>
                                    <w:szCs w:val="24"/>
                                    <w:lang w:bidi="ar"/>
                                  </w:rPr>
                                  <w:t>0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ascii="Times New Roman" w:hAnsi="Times New Roman" w:eastAsia="等线" w:cs="Times New Roman"/>
                                    <w:b/>
                                    <w:bCs/>
                                    <w:color w:val="C00000"/>
                                    <w:kern w:val="0"/>
                                    <w:szCs w:val="24"/>
                                    <w:lang w:bidi="ar"/>
                                  </w:rPr>
                                  <w:t>↑</w:t>
                                </w:r>
                                <w:r>
                                  <w:rPr>
                                    <w:rFonts w:hint="eastAsia" w:ascii="Times New Roman" w:hAnsi="Times New Roman" w:eastAsia="等线" w:cs="Times New Roman"/>
                                    <w:b/>
                                    <w:bCs/>
                                    <w:color w:val="C00000"/>
                                    <w:kern w:val="0"/>
                                    <w:szCs w:val="24"/>
                                    <w:lang w:val="en-US" w:eastAsia="zh-CN" w:bidi="ar"/>
                                  </w:rPr>
                                  <w:t>400</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hint="default" w:ascii="Times New Roman" w:hAnsi="Times New Roman" w:eastAsia="等线" w:cs="Times New Roman"/>
                                    <w:b/>
                                    <w:bCs/>
                                    <w:i w:val="0"/>
                                    <w:iCs w:val="0"/>
                                    <w:color w:val="00B050"/>
                                    <w:kern w:val="0"/>
                                    <w:sz w:val="24"/>
                                    <w:szCs w:val="24"/>
                                    <w:u w:val="none"/>
                                    <w:lang w:val="en-US" w:eastAsia="zh-CN" w:bidi="ar"/>
                                  </w:rPr>
                                </w:pPr>
                                <w:r>
                                  <w:rPr>
                                    <w:rFonts w:hint="eastAsia" w:ascii="Times New Roman" w:hAnsi="Times New Roman" w:eastAsia="等线" w:cs="Times New Roman"/>
                                    <w:b/>
                                    <w:bCs/>
                                    <w:color w:val="C00000"/>
                                    <w:kern w:val="0"/>
                                    <w:szCs w:val="24"/>
                                    <w:lang w:val="en-US" w:eastAsia="zh-CN" w:bidi="ar"/>
                                  </w:rPr>
                                  <w:t>9.52</w:t>
                                </w:r>
                                <w:r>
                                  <w:rPr>
                                    <w:rFonts w:hint="eastAsia" w:ascii="Times New Roman" w:hAnsi="Times New Roman" w:eastAsia="等线" w:cs="Times New Roman"/>
                                    <w:b/>
                                    <w:bCs/>
                                    <w:color w:val="C00000"/>
                                    <w:kern w:val="0"/>
                                    <w:szCs w:val="24"/>
                                    <w:lang w:bidi="ar"/>
                                  </w:rPr>
                                  <w:t>%</w:t>
                                </w:r>
                              </w:p>
                            </w:tc>
                          </w:tr>
                          <w:tr>
                            <w:tblPrEx>
                              <w:tblCellMar>
                                <w:top w:w="0" w:type="dxa"/>
                                <w:left w:w="108" w:type="dxa"/>
                                <w:bottom w:w="0" w:type="dxa"/>
                                <w:right w:w="108" w:type="dxa"/>
                              </w:tblCellMar>
                            </w:tblPrEx>
                            <w:trPr>
                              <w:trHeight w:val="439" w:hRule="atLeast"/>
                            </w:trPr>
                            <w:tc>
                              <w:tcPr>
                                <w:tcW w:w="1357" w:type="dxa"/>
                                <w:vMerge w:val="restart"/>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碳酸锂</w:t>
                                </w: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电池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9.75</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30.65</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 xml:space="preserve">↑0.90 </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00B050"/>
                                    <w:kern w:val="0"/>
                                    <w:sz w:val="24"/>
                                    <w:szCs w:val="24"/>
                                    <w:u w:val="none"/>
                                    <w:lang w:val="en-US" w:eastAsia="zh-CN" w:bidi="ar"/>
                                  </w:rPr>
                                  <w:t>-</w:t>
                                </w:r>
                                <w:r>
                                  <w:rPr>
                                    <w:rFonts w:hint="default" w:ascii="Times New Roman" w:hAnsi="Times New Roman" w:eastAsia="等线" w:cs="Times New Roman"/>
                                    <w:b/>
                                    <w:bCs/>
                                    <w:i w:val="0"/>
                                    <w:iCs w:val="0"/>
                                    <w:color w:val="C00000"/>
                                    <w:kern w:val="0"/>
                                    <w:sz w:val="24"/>
                                    <w:szCs w:val="24"/>
                                    <w:u w:val="none"/>
                                    <w:lang w:val="en-US" w:eastAsia="zh-CN" w:bidi="ar"/>
                                  </w:rPr>
                                  <w:t>3.03%</w:t>
                                </w:r>
                              </w:p>
                            </w:tc>
                          </w:tr>
                          <w:tr>
                            <w:tblPrEx>
                              <w:tblCellMar>
                                <w:top w:w="0" w:type="dxa"/>
                                <w:left w:w="108" w:type="dxa"/>
                                <w:bottom w:w="0" w:type="dxa"/>
                                <w:right w:w="108" w:type="dxa"/>
                              </w:tblCellMar>
                            </w:tblPrEx>
                            <w:trPr>
                              <w:trHeight w:val="439" w:hRule="atLeast"/>
                            </w:trPr>
                            <w:tc>
                              <w:tcPr>
                                <w:tcW w:w="1357" w:type="dxa"/>
                                <w:vMerge w:val="continue"/>
                                <w:tcBorders>
                                  <w:top w:val="nil"/>
                                  <w:left w:val="nil"/>
                                  <w:bottom w:val="nil"/>
                                  <w:right w:val="nil"/>
                                </w:tcBorders>
                                <w:shd w:val="clear" w:color="auto" w:fill="auto"/>
                                <w:noWrap/>
                                <w:vAlign w:val="center"/>
                              </w:tcPr>
                              <w:p>
                                <w:pPr>
                                  <w:ind w:firstLine="480" w:firstLineChars="200"/>
                                  <w:jc w:val="center"/>
                                  <w:rPr>
                                    <w:rFonts w:ascii="楷体" w:hAnsi="楷体" w:cs="楷体"/>
                                    <w:color w:val="000000"/>
                                    <w:szCs w:val="24"/>
                                  </w:rPr>
                                </w:pP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工业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7.65</w:t>
                                </w:r>
                                <w:r>
                                  <w:rPr>
                                    <w:rFonts w:hint="default" w:ascii="Times New Roman" w:hAnsi="Times New Roman" w:eastAsia="等线" w:cs="Times New Roman"/>
                                    <w:i w:val="0"/>
                                    <w:iCs w:val="0"/>
                                    <w:color w:val="000000"/>
                                    <w:kern w:val="0"/>
                                    <w:sz w:val="24"/>
                                    <w:szCs w:val="24"/>
                                    <w:u w:val="none"/>
                                    <w:lang w:val="en-US" w:eastAsia="zh-CN" w:bidi="ar"/>
                                  </w:rPr>
                                  <w:t xml:space="preserve"> </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8.8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 xml:space="preserve">↑1.15 </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4.16%</w:t>
                                </w:r>
                              </w:p>
                            </w:tc>
                          </w:tr>
                          <w:tr>
                            <w:tblPrEx>
                              <w:tblCellMar>
                                <w:top w:w="0" w:type="dxa"/>
                                <w:left w:w="108" w:type="dxa"/>
                                <w:bottom w:w="0" w:type="dxa"/>
                                <w:right w:w="108" w:type="dxa"/>
                              </w:tblCellMar>
                            </w:tblPrEx>
                            <w:trPr>
                              <w:trHeight w:val="439" w:hRule="atLeast"/>
                            </w:trPr>
                            <w:tc>
                              <w:tcPr>
                                <w:tcW w:w="1357" w:type="dxa"/>
                                <w:vMerge w:val="restart"/>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氢氧化锂</w:t>
                                </w: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电池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30.00</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30.00</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auto"/>
                                    <w:kern w:val="0"/>
                                    <w:sz w:val="24"/>
                                    <w:szCs w:val="24"/>
                                    <w:u w:val="none"/>
                                    <w:lang w:val="en-US" w:eastAsia="zh-CN" w:bidi="ar"/>
                                  </w:rPr>
                                  <w:t>-</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auto"/>
                                    <w:kern w:val="0"/>
                                    <w:sz w:val="24"/>
                                    <w:szCs w:val="24"/>
                                    <w:u w:val="none"/>
                                    <w:lang w:val="en-US" w:eastAsia="zh-CN" w:bidi="ar"/>
                                  </w:rPr>
                                  <w:t>-</w:t>
                                </w:r>
                              </w:p>
                            </w:tc>
                          </w:tr>
                          <w:tr>
                            <w:tblPrEx>
                              <w:tblCellMar>
                                <w:top w:w="0" w:type="dxa"/>
                                <w:left w:w="108" w:type="dxa"/>
                                <w:bottom w:w="0" w:type="dxa"/>
                                <w:right w:w="108" w:type="dxa"/>
                              </w:tblCellMar>
                            </w:tblPrEx>
                            <w:trPr>
                              <w:trHeight w:val="439" w:hRule="atLeast"/>
                            </w:trPr>
                            <w:tc>
                              <w:tcPr>
                                <w:tcW w:w="1357" w:type="dxa"/>
                                <w:vMerge w:val="continue"/>
                                <w:tcBorders>
                                  <w:top w:val="nil"/>
                                  <w:left w:val="nil"/>
                                  <w:bottom w:val="nil"/>
                                  <w:right w:val="nil"/>
                                </w:tcBorders>
                                <w:shd w:val="clear" w:color="auto" w:fill="auto"/>
                                <w:noWrap/>
                                <w:vAlign w:val="center"/>
                              </w:tcPr>
                              <w:p>
                                <w:pPr>
                                  <w:ind w:firstLine="480" w:firstLineChars="200"/>
                                  <w:jc w:val="center"/>
                                  <w:rPr>
                                    <w:rFonts w:ascii="楷体" w:hAnsi="楷体" w:cs="楷体"/>
                                    <w:color w:val="000000"/>
                                    <w:szCs w:val="24"/>
                                  </w:rPr>
                                </w:pPr>
                              </w:p>
                            </w:tc>
                            <w:tc>
                              <w:tcPr>
                                <w:tcW w:w="1358"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ascii="楷体" w:hAnsi="楷体" w:cs="楷体"/>
                                    <w:color w:val="000000"/>
                                    <w:szCs w:val="24"/>
                                  </w:rPr>
                                </w:pPr>
                                <w:r>
                                  <w:rPr>
                                    <w:rFonts w:hint="eastAsia" w:ascii="楷体" w:hAnsi="楷体" w:eastAsia="楷体" w:cs="楷体"/>
                                    <w:i w:val="0"/>
                                    <w:iCs w:val="0"/>
                                    <w:color w:val="000000"/>
                                    <w:kern w:val="0"/>
                                    <w:sz w:val="24"/>
                                    <w:szCs w:val="24"/>
                                    <w:u w:val="none"/>
                                    <w:lang w:val="en-US" w:eastAsia="zh-CN" w:bidi="ar"/>
                                  </w:rPr>
                                  <w:t>工业级</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5.80</w:t>
                                </w:r>
                              </w:p>
                            </w:tc>
                            <w:tc>
                              <w:tcPr>
                                <w:tcW w:w="1360"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color w:val="000000"/>
                                    <w:szCs w:val="24"/>
                                  </w:rPr>
                                </w:pPr>
                                <w:r>
                                  <w:rPr>
                                    <w:rFonts w:hint="default" w:ascii="Times New Roman" w:hAnsi="Times New Roman" w:eastAsia="等线" w:cs="Times New Roman"/>
                                    <w:i w:val="0"/>
                                    <w:iCs w:val="0"/>
                                    <w:color w:val="000000"/>
                                    <w:kern w:val="0"/>
                                    <w:sz w:val="24"/>
                                    <w:szCs w:val="24"/>
                                    <w:u w:val="none"/>
                                    <w:lang w:val="en-US" w:eastAsia="zh-CN" w:bidi="ar"/>
                                  </w:rPr>
                                  <w:t>27.05</w:t>
                                </w:r>
                              </w:p>
                            </w:tc>
                            <w:tc>
                              <w:tcPr>
                                <w:tcW w:w="1216"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1.25</w:t>
                                </w:r>
                              </w:p>
                            </w:tc>
                            <w:tc>
                              <w:tcPr>
                                <w:tcW w:w="1204" w:type="dxa"/>
                                <w:tcBorders>
                                  <w:top w:val="nil"/>
                                  <w:left w:val="nil"/>
                                  <w:bottom w:val="nil"/>
                                  <w:right w:val="nil"/>
                                </w:tcBorders>
                                <w:shd w:val="clear" w:color="auto" w:fill="auto"/>
                                <w:noWrap/>
                                <w:vAlign w:val="center"/>
                              </w:tcPr>
                              <w:p>
                                <w:pPr>
                                  <w:keepNext w:val="0"/>
                                  <w:keepLines w:val="0"/>
                                  <w:widowControl/>
                                  <w:suppressLineNumbers w:val="0"/>
                                  <w:ind w:firstLine="0" w:firstLineChars="0"/>
                                  <w:jc w:val="center"/>
                                  <w:textAlignment w:val="center"/>
                                  <w:rPr>
                                    <w:rFonts w:eastAsia="等线" w:cs="Times New Roman"/>
                                    <w:b/>
                                    <w:bCs/>
                                    <w:color w:val="00B050"/>
                                    <w:szCs w:val="24"/>
                                  </w:rPr>
                                </w:pPr>
                                <w:r>
                                  <w:rPr>
                                    <w:rFonts w:hint="default" w:ascii="Times New Roman" w:hAnsi="Times New Roman" w:eastAsia="等线" w:cs="Times New Roman"/>
                                    <w:b/>
                                    <w:bCs/>
                                    <w:i w:val="0"/>
                                    <w:iCs w:val="0"/>
                                    <w:color w:val="C00000"/>
                                    <w:kern w:val="0"/>
                                    <w:sz w:val="24"/>
                                    <w:szCs w:val="24"/>
                                    <w:u w:val="none"/>
                                    <w:lang w:val="en-US" w:eastAsia="zh-CN" w:bidi="ar"/>
                                  </w:rPr>
                                  <w:t>4.84%</w:t>
                                </w:r>
                              </w:p>
                            </w:tc>
                          </w:tr>
                        </w:tbl>
                        <w:p>
                          <w:pPr>
                            <w:pStyle w:val="2"/>
                            <w:jc w:val="right"/>
                            <w:rPr>
                              <w:rFonts w:hint="eastAsia"/>
                            </w:rPr>
                          </w:pPr>
                          <w:r>
                            <w:rPr>
                              <w:rFonts w:cs="Times New Roman"/>
                              <w:color w:val="7F7F7F"/>
                              <w:sz w:val="20"/>
                              <w:szCs w:val="18"/>
                            </w:rPr>
                            <w:t>注：6%精矿CIF价格单位为美元/吨，4%原矿为元/吨度，其余为元/吨。</w:t>
                          </w:r>
                        </w:p>
                        <w:p>
                          <w:pPr>
                            <w:ind w:left="0" w:leftChars="0" w:firstLine="0" w:firstLineChars="0"/>
                            <w:jc w:val="both"/>
                            <w:rPr>
                              <w:rFonts w:hint="eastAsia" w:ascii="楷体" w:hAnsi="楷体" w:cs="楷体"/>
                              <w:color w:val="7F7F7F"/>
                              <w:sz w:val="18"/>
                              <w:szCs w:val="18"/>
                            </w:rPr>
                          </w:pPr>
                          <w:r>
                            <w:drawing>
                              <wp:inline distT="0" distB="0" distL="114300" distR="114300">
                                <wp:extent cx="4968240" cy="2807970"/>
                                <wp:effectExtent l="0" t="0" r="3810" b="11430"/>
                                <wp:docPr id="13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pPr>
                            <w:ind w:firstLine="36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szCs w:val="24"/>
                            </w:rPr>
                          </w:pPr>
                        </w:p>
                      </w:txbxContent>
                    </v:textbox>
                  </v:rect>
                </w:pict>
              </mc:Fallback>
            </mc:AlternateContent>
          </w:r>
          <w:r>
            <w:t>Par</w:t>
          </w:r>
          <w:r>
            <w:rPr>
              <w:rFonts w:hint="eastAsia"/>
            </w:rPr>
            <w:t xml:space="preserve">t.5 </w:t>
          </w:r>
          <w:bookmarkEnd w:id="57"/>
          <w:r>
            <w:rPr>
              <w:rFonts w:hint="eastAsia"/>
            </w:rPr>
            <w:t>锂材料</w:t>
          </w:r>
        </w:p>
      </w:sdtContent>
    </w:sdt>
    <w:bookmarkEnd w:id="58"/>
    <w:bookmarkEnd w:id="59"/>
    <w:bookmarkEnd w:id="60"/>
    <w:bookmarkEnd w:id="61"/>
    <w:p>
      <w:pPr>
        <w:ind w:firstLine="0" w:firstLineChars="0"/>
        <w:rPr>
          <w:rFonts w:ascii="楷体" w:hAnsi="楷体"/>
          <w:bCs/>
          <w:color w:val="FFFFFF" w:themeColor="background1"/>
          <w:szCs w:val="24"/>
          <w14:textFill>
            <w14:solidFill>
              <w14:schemeClr w14:val="bg1"/>
            </w14:solidFill>
          </w14:textFill>
        </w:rPr>
      </w:pPr>
    </w:p>
    <w:p>
      <w:pPr>
        <w:pStyle w:val="4"/>
        <w:rPr>
          <w:rStyle w:val="34"/>
          <w:b/>
          <w:color w:val="FFFFFF" w:themeColor="background1"/>
          <w14:textFill>
            <w14:solidFill>
              <w14:schemeClr w14:val="bg1"/>
            </w14:solidFill>
          </w14:textFill>
        </w:rPr>
      </w:pPr>
      <w:bookmarkStart w:id="62" w:name="_Toc29629"/>
      <w:r>
        <w:rPr>
          <w:rStyle w:val="34"/>
          <w:rFonts w:hint="eastAsia"/>
          <w:b/>
          <w:color w:val="FFFFFF" w:themeColor="background1"/>
          <w14:textFill>
            <w14:solidFill>
              <w14:schemeClr w14:val="bg1"/>
            </w14:solidFill>
          </w14:textFill>
        </w:rPr>
        <w:t>6.1 价格分析</w:t>
      </w:r>
      <w:bookmarkEnd w:id="62"/>
    </w:p>
    <w:p>
      <w:pPr>
        <w:ind w:firstLine="0" w:firstLineChars="0"/>
        <w:rPr>
          <w:rFonts w:ascii="楷体" w:hAnsi="楷体"/>
          <w:bCs/>
          <w:color w:val="FFFFFF" w:themeColor="background1"/>
          <w:szCs w:val="24"/>
          <w14:textFill>
            <w14:solidFill>
              <w14:schemeClr w14:val="bg1"/>
            </w14:solidFill>
          </w14:textFill>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tabs>
          <w:tab w:val="left" w:pos="751"/>
        </w:tabs>
        <w:ind w:firstLine="0" w:firstLineChars="0"/>
        <w:jc w:val="left"/>
      </w:pPr>
    </w:p>
    <w:p>
      <w:pPr>
        <w:tabs>
          <w:tab w:val="left" w:pos="751"/>
        </w:tabs>
        <w:ind w:firstLine="0" w:firstLineChars="0"/>
        <w:jc w:val="left"/>
      </w:pPr>
    </w:p>
    <w:p>
      <w:pPr>
        <w:tabs>
          <w:tab w:val="left" w:pos="751"/>
        </w:tabs>
        <w:ind w:firstLine="0" w:firstLineChars="0"/>
        <w:jc w:val="left"/>
      </w:pPr>
    </w:p>
    <w:p>
      <w:pPr>
        <w:tabs>
          <w:tab w:val="left" w:pos="751"/>
        </w:tabs>
        <w:ind w:firstLine="0" w:firstLineChars="0"/>
        <w:jc w:val="left"/>
      </w:pPr>
    </w:p>
    <w:p>
      <w:pPr>
        <w:pStyle w:val="2"/>
        <w:ind w:firstLine="0" w:firstLineChars="0"/>
      </w:pPr>
    </w:p>
    <w:p>
      <w:pPr>
        <w:pStyle w:val="2"/>
        <w:ind w:firstLine="0" w:firstLineChars="0"/>
      </w:pPr>
      <w:r>
        <w:rPr>
          <w:rFonts w:hint="eastAsia"/>
        </w:rPr>
        <w:t xml:space="preserve"> </w:t>
      </w:r>
    </w:p>
    <w:p>
      <w:pPr>
        <w:ind w:firstLine="0" w:firstLineChars="0"/>
        <w:rPr>
          <w:rFonts w:ascii="楷体" w:hAnsi="楷体"/>
          <w:color w:val="7F7F7F"/>
          <w:sz w:val="18"/>
          <w:szCs w:val="18"/>
        </w:rPr>
      </w:pPr>
    </w:p>
    <w:p>
      <w:pPr>
        <w:pStyle w:val="2"/>
        <w:ind w:firstLine="360"/>
        <w:rPr>
          <w:rFonts w:ascii="楷体" w:hAnsi="楷体"/>
          <w:color w:val="7F7F7F"/>
          <w:sz w:val="18"/>
          <w:szCs w:val="18"/>
        </w:rPr>
      </w:pPr>
    </w:p>
    <w:p>
      <w:pPr>
        <w:pStyle w:val="2"/>
        <w:ind w:firstLine="360"/>
        <w:rPr>
          <w:rFonts w:ascii="楷体" w:hAnsi="楷体"/>
          <w:color w:val="7F7F7F"/>
          <w:sz w:val="18"/>
          <w:szCs w:val="18"/>
        </w:rPr>
      </w:pPr>
    </w:p>
    <w:p>
      <w:pPr>
        <w:pStyle w:val="2"/>
        <w:ind w:firstLine="360"/>
        <w:rPr>
          <w:rFonts w:ascii="楷体" w:hAnsi="楷体"/>
          <w:color w:val="7F7F7F"/>
          <w:sz w:val="18"/>
          <w:szCs w:val="18"/>
        </w:rPr>
      </w:pPr>
    </w:p>
    <w:p>
      <w:pPr>
        <w:pStyle w:val="2"/>
        <w:ind w:firstLine="360"/>
        <w:rPr>
          <w:rFonts w:ascii="楷体" w:hAnsi="楷体"/>
          <w:color w:val="7F7F7F"/>
          <w:sz w:val="18"/>
          <w:szCs w:val="18"/>
        </w:rPr>
      </w:pPr>
    </w:p>
    <w:p>
      <w:pPr>
        <w:pStyle w:val="2"/>
        <w:ind w:firstLine="360"/>
        <w:rPr>
          <w:rFonts w:ascii="楷体" w:hAnsi="楷体"/>
          <w:color w:val="7F7F7F"/>
          <w:sz w:val="18"/>
          <w:szCs w:val="18"/>
        </w:rPr>
      </w:pPr>
    </w:p>
    <w:p>
      <w:pPr>
        <w:pStyle w:val="2"/>
        <w:ind w:firstLine="360"/>
        <w:rPr>
          <w:rFonts w:ascii="楷体" w:hAnsi="楷体"/>
          <w:color w:val="7F7F7F"/>
          <w:sz w:val="18"/>
          <w:szCs w:val="18"/>
        </w:rPr>
      </w:pPr>
    </w:p>
    <w:p>
      <w:pPr>
        <w:pStyle w:val="4"/>
        <w:rPr>
          <w:color w:val="FFFFFF" w:themeColor="background1"/>
          <w14:textFill>
            <w14:solidFill>
              <w14:schemeClr w14:val="bg1"/>
            </w14:solidFill>
          </w14:textFill>
        </w:rPr>
      </w:pPr>
      <w:bookmarkStart w:id="63" w:name="_Toc8814"/>
      <w:r>
        <w:rPr>
          <w:rStyle w:val="34"/>
          <w:rFonts w:hint="eastAsia"/>
          <w:b/>
          <w:color w:val="FFFFFF" w:themeColor="background1"/>
          <w14:textFill>
            <w14:solidFill>
              <w14:schemeClr w14:val="bg1"/>
            </w14:solidFill>
          </w14:textFill>
        </w:rPr>
        <mc:AlternateContent>
          <mc:Choice Requires="wps">
            <w:drawing>
              <wp:anchor distT="0" distB="0" distL="114300" distR="114300" simplePos="0" relativeHeight="251680768" behindDoc="0" locked="0" layoutInCell="1" allowOverlap="1">
                <wp:simplePos x="0" y="0"/>
                <wp:positionH relativeFrom="margin">
                  <wp:posOffset>1590675</wp:posOffset>
                </wp:positionH>
                <wp:positionV relativeFrom="paragraph">
                  <wp:posOffset>76835</wp:posOffset>
                </wp:positionV>
                <wp:extent cx="4916805" cy="9705975"/>
                <wp:effectExtent l="0" t="0" r="0" b="0"/>
                <wp:wrapNone/>
                <wp:docPr id="6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916805" cy="9705975"/>
                        </a:xfrm>
                        <a:prstGeom prst="rect">
                          <a:avLst/>
                        </a:prstGeom>
                      </wps:spPr>
                      <wps:txbx>
                        <w:txbxContent>
                          <w:p>
                            <w:pPr>
                              <w:pStyle w:val="4"/>
                              <w:rPr>
                                <w:rStyle w:val="34"/>
                                <w:b/>
                                <w:bCs/>
                              </w:rPr>
                            </w:pPr>
                            <w:bookmarkStart w:id="208" w:name="_Toc86423887"/>
                            <w:bookmarkStart w:id="209" w:name="_Toc104572729"/>
                            <w:bookmarkStart w:id="210" w:name="_Toc79783357"/>
                            <w:r>
                              <w:rPr>
                                <w:rStyle w:val="34"/>
                                <w:rFonts w:hint="eastAsia"/>
                                <w:b/>
                                <w:bCs/>
                              </w:rPr>
                              <w:t>5.2 价差分析</w:t>
                            </w:r>
                            <w:bookmarkEnd w:id="208"/>
                            <w:bookmarkEnd w:id="209"/>
                            <w:bookmarkEnd w:id="210"/>
                          </w:p>
                          <w:p>
                            <w:pPr>
                              <w:ind w:firstLine="480"/>
                            </w:pPr>
                            <w:r>
                              <w:rPr>
                                <w:rFonts w:hint="eastAsia"/>
                              </w:rPr>
                              <w:t>本周</w:t>
                            </w:r>
                            <w:r>
                              <w:rPr>
                                <w:rFonts w:hint="eastAsia"/>
                                <w:lang w:val="en-US" w:eastAsia="zh-CN"/>
                              </w:rPr>
                              <w:t>电池级碳酸锂</w:t>
                            </w:r>
                            <w:r>
                              <w:rPr>
                                <w:rFonts w:hint="eastAsia"/>
                              </w:rPr>
                              <w:t>与</w:t>
                            </w:r>
                            <w:r>
                              <w:rPr>
                                <w:rFonts w:hint="eastAsia"/>
                                <w:lang w:val="en-US" w:eastAsia="zh-CN"/>
                              </w:rPr>
                              <w:t>工业级碳酸锂</w:t>
                            </w:r>
                            <w:r>
                              <w:rPr>
                                <w:rFonts w:hint="eastAsia"/>
                              </w:rPr>
                              <w:t>价差为</w:t>
                            </w:r>
                            <w:r>
                              <w:rPr>
                                <w:rFonts w:hint="eastAsia"/>
                                <w:lang w:val="en-US" w:eastAsia="zh-CN"/>
                              </w:rPr>
                              <w:t>1.85</w:t>
                            </w:r>
                            <w:r>
                              <w:rPr>
                                <w:rFonts w:hint="eastAsia"/>
                              </w:rPr>
                              <w:t>万元/吨，周内</w:t>
                            </w:r>
                            <w:r>
                              <w:rPr>
                                <w:rFonts w:hint="eastAsia"/>
                                <w:lang w:val="en-US" w:eastAsia="zh-CN"/>
                              </w:rPr>
                              <w:t>碳酸锂</w:t>
                            </w:r>
                            <w:r>
                              <w:rPr>
                                <w:rFonts w:hint="eastAsia"/>
                              </w:rPr>
                              <w:t>价格</w:t>
                            </w:r>
                            <w:r>
                              <w:rPr>
                                <w:rFonts w:hint="eastAsia"/>
                                <w:lang w:val="en-US" w:eastAsia="zh-CN"/>
                              </w:rPr>
                              <w:t>小幅上调</w:t>
                            </w:r>
                            <w:r>
                              <w:rPr>
                                <w:rFonts w:hint="eastAsia"/>
                              </w:rPr>
                              <w:t>，市场</w:t>
                            </w:r>
                            <w:r>
                              <w:rPr>
                                <w:rFonts w:hint="eastAsia"/>
                                <w:lang w:val="en-US" w:eastAsia="zh-CN"/>
                              </w:rPr>
                              <w:t>碳酸锂</w:t>
                            </w:r>
                            <w:r>
                              <w:rPr>
                                <w:rFonts w:hint="eastAsia"/>
                              </w:rPr>
                              <w:t>现货流通偏紧</w:t>
                            </w:r>
                            <w:r>
                              <w:rPr>
                                <w:rFonts w:hint="eastAsia"/>
                                <w:lang w:eastAsia="zh-CN"/>
                              </w:rPr>
                              <w:t>，</w:t>
                            </w:r>
                            <w:r>
                              <w:rPr>
                                <w:rFonts w:hint="eastAsia"/>
                                <w:lang w:val="en-US" w:eastAsia="zh-CN"/>
                              </w:rPr>
                              <w:t>电池级碳酸锂与工业级碳酸锂价差逐渐降低</w:t>
                            </w:r>
                            <w:r>
                              <w:rPr>
                                <w:rFonts w:hint="eastAsia"/>
                              </w:rPr>
                              <w:t>。本周</w:t>
                            </w:r>
                            <w:r>
                              <w:rPr>
                                <w:rFonts w:hint="eastAsia"/>
                                <w:lang w:val="en-US" w:eastAsia="zh-CN"/>
                              </w:rPr>
                              <w:t>电池级碳酸锂</w:t>
                            </w:r>
                            <w:r>
                              <w:rPr>
                                <w:rFonts w:hint="eastAsia"/>
                              </w:rPr>
                              <w:t>与</w:t>
                            </w:r>
                            <w:r>
                              <w:rPr>
                                <w:rFonts w:hint="eastAsia"/>
                                <w:lang w:val="en-US" w:eastAsia="zh-CN"/>
                              </w:rPr>
                              <w:t>电池级氢氧化锂</w:t>
                            </w:r>
                            <w:r>
                              <w:rPr>
                                <w:rFonts w:hint="eastAsia"/>
                              </w:rPr>
                              <w:t>价差为</w:t>
                            </w:r>
                            <w:r>
                              <w:rPr>
                                <w:rFonts w:hint="eastAsia"/>
                                <w:lang w:val="en-US" w:eastAsia="zh-CN"/>
                              </w:rPr>
                              <w:t>6500</w:t>
                            </w:r>
                            <w:r>
                              <w:rPr>
                                <w:rFonts w:hint="eastAsia"/>
                              </w:rPr>
                              <w:t>元/吨。</w:t>
                            </w:r>
                          </w:p>
                          <w:p>
                            <w:pPr>
                              <w:ind w:firstLine="0" w:firstLineChars="0"/>
                              <w:rPr>
                                <w:rFonts w:ascii="楷体" w:hAnsi="楷体"/>
                                <w:color w:val="7F7F7F"/>
                                <w:sz w:val="18"/>
                                <w:szCs w:val="18"/>
                              </w:rPr>
                            </w:pPr>
                            <w:r>
                              <w:drawing>
                                <wp:inline distT="0" distB="0" distL="114300" distR="114300">
                                  <wp:extent cx="4968240" cy="2807970"/>
                                  <wp:effectExtent l="0" t="0" r="3810" b="11430"/>
                                  <wp:docPr id="120"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pPr>
                              <w:ind w:firstLine="360"/>
                              <w:jc w:val="right"/>
                              <w:rPr>
                                <w:rFonts w:ascii="楷体" w:hAnsi="楷体"/>
                                <w:color w:val="7F7F7F"/>
                                <w:sz w:val="18"/>
                                <w:szCs w:val="18"/>
                              </w:rPr>
                            </w:pPr>
                            <w:r>
                              <w:rPr>
                                <w:rFonts w:hint="eastAsia" w:ascii="楷体" w:hAnsi="楷体"/>
                                <w:color w:val="7F7F7F"/>
                                <w:sz w:val="18"/>
                                <w:szCs w:val="18"/>
                              </w:rPr>
                              <w:t>数据来源：钢联数据</w:t>
                            </w:r>
                          </w:p>
                          <w:p>
                            <w:pPr>
                              <w:pStyle w:val="4"/>
                              <w:rPr>
                                <w:rFonts w:ascii="楷体" w:hAnsi="楷体"/>
                                <w:b/>
                                <w:bCs/>
                                <w:szCs w:val="24"/>
                              </w:rPr>
                            </w:pPr>
                            <w:r>
                              <w:rPr>
                                <w:rFonts w:hint="eastAsia"/>
                                <w:b/>
                                <w:bCs/>
                              </w:rPr>
                              <w:t>5</w:t>
                            </w:r>
                            <w:r>
                              <w:rPr>
                                <w:b/>
                                <w:bCs/>
                              </w:rPr>
                              <w:t>.</w:t>
                            </w:r>
                            <w:r>
                              <w:rPr>
                                <w:rFonts w:hint="eastAsia"/>
                                <w:b/>
                                <w:bCs/>
                              </w:rPr>
                              <w:t>3 锂矿库存</w:t>
                            </w:r>
                          </w:p>
                          <w:p>
                            <w:pPr>
                              <w:pStyle w:val="2"/>
                              <w:jc w:val="both"/>
                              <w:rPr>
                                <w:rFonts w:ascii="Times New Roman" w:hAnsi="Times New Roman" w:cs="Times New Roman"/>
                                <w:szCs w:val="24"/>
                              </w:rPr>
                            </w:pPr>
                            <w:r>
                              <w:rPr>
                                <w:rFonts w:hint="eastAsia" w:ascii="楷体" w:hAnsi="楷体"/>
                                <w:szCs w:val="24"/>
                              </w:rPr>
                              <w:t xml:space="preserve"> </w:t>
                            </w:r>
                            <w:r>
                              <w:rPr>
                                <w:rFonts w:ascii="Times New Roman" w:hAnsi="Times New Roman" w:cs="Times New Roman"/>
                                <w:szCs w:val="24"/>
                              </w:rPr>
                              <w:t xml:space="preserve"> </w:t>
                            </w:r>
                            <w:r>
                              <w:rPr>
                                <w:rFonts w:hint="eastAsia" w:ascii="Times New Roman" w:hAnsi="Times New Roman" w:cs="Times New Roman"/>
                                <w:szCs w:val="24"/>
                              </w:rPr>
                              <w:t>据Mysteel不完全统计，截止到6月2日，港口和国内仓库锂矿石库存为9.3万吨，环比上周小幅下降。港口库存中低价货基本消耗完毕，剩余锂矿石目前多为低品原矿或进口成本较高的矿石，出货较困难。国内矿山产量不稳，供应紧张。其中厦门港约1.4万吨，国内仓库约6.9万吨。当前港口现货库存中，4%品位以下的占到70%，消耗库存以4%以上品位为主，整体占比在30%左右</w:t>
                            </w:r>
                            <w:r>
                              <w:rPr>
                                <w:rFonts w:ascii="Times New Roman" w:hAnsi="Times New Roman" w:cs="Times New Roman"/>
                                <w:szCs w:val="24"/>
                              </w:rPr>
                              <w:t>。</w:t>
                            </w:r>
                          </w:p>
                          <w:p>
                            <w:pPr>
                              <w:pStyle w:val="2"/>
                              <w:ind w:firstLine="0" w:firstLineChars="0"/>
                              <w:rPr>
                                <w:rFonts w:cs="Times New Roman"/>
                                <w:szCs w:val="24"/>
                              </w:rPr>
                            </w:pPr>
                            <w:r>
                              <w:drawing>
                                <wp:inline distT="0" distB="0" distL="114300" distR="114300">
                                  <wp:extent cx="4968240" cy="2807970"/>
                                  <wp:effectExtent l="0" t="0" r="3810" b="11430"/>
                                  <wp:docPr id="12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pPr>
                              <w:pStyle w:val="2"/>
                              <w:ind w:firstLine="0" w:firstLineChars="0"/>
                              <w:rPr>
                                <w:rFonts w:asciiTheme="minorHAnsi" w:hAnsiTheme="minorHAnsi"/>
                                <w:color w:val="7F7F7F"/>
                                <w:sz w:val="20"/>
                                <w:szCs w:val="18"/>
                              </w:rPr>
                            </w:pPr>
                          </w:p>
                          <w:p>
                            <w:pPr>
                              <w:ind w:firstLine="360"/>
                              <w:jc w:val="right"/>
                              <w:rPr>
                                <w:rFonts w:ascii="楷体" w:hAnsi="楷体"/>
                                <w:szCs w:val="24"/>
                              </w:rPr>
                            </w:pPr>
                            <w:r>
                              <w:rPr>
                                <w:rFonts w:hint="eastAsia" w:ascii="楷体" w:hAnsi="楷体" w:cs="楷体"/>
                                <w:i/>
                                <w:iCs/>
                                <w:color w:val="BFBFBF"/>
                                <w:sz w:val="18"/>
                                <w:szCs w:val="18"/>
                              </w:rPr>
                              <w:t xml:space="preserve"> </w:t>
                            </w:r>
                            <w:r>
                              <w:rPr>
                                <w:rFonts w:hint="eastAsia" w:ascii="微软雅黑" w:hAnsi="微软雅黑" w:eastAsia="微软雅黑"/>
                                <w:i/>
                                <w:iCs/>
                                <w:color w:val="BFBFBF"/>
                                <w:szCs w:val="21"/>
                              </w:rPr>
                              <w:t xml:space="preserve">                     </w:t>
                            </w:r>
                            <w:r>
                              <w:rPr>
                                <w:rFonts w:hint="eastAsia" w:ascii="微软雅黑" w:hAnsi="微软雅黑" w:eastAsia="微软雅黑"/>
                                <w:i/>
                                <w:iCs/>
                                <w:color w:val="D0CECE" w:themeColor="background2" w:themeShade="E6"/>
                                <w:szCs w:val="21"/>
                              </w:rPr>
                              <w:t xml:space="preserve">   </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5.25pt;margin-top:6.05pt;height:764.25pt;width:387.15pt;mso-position-horizontal-relative:margin;z-index:251680768;mso-width-relative:page;mso-height-relative:page;" filled="f" stroked="f" coordsize="21600,21600" o:gfxdata="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3976jdsA&#10;AAAMAQAADwAAAAAAAAABACAAAAAiAAAAZHJzL2Rvd25yZXYueG1sUEsBAhQAFAAAAAgAh07iQI6m&#10;VcfjAQAArQMAAA4AAAAAAAAAAQAgAAAAKgEAAGRycy9lMm9Eb2MueG1sUEsFBgAAAAAGAAYAWQEA&#10;AH8FAAAAAA==&#10;">
                <v:fill on="f" focussize="0,0"/>
                <v:stroke on="f"/>
                <v:imagedata o:title=""/>
                <o:lock v:ext="edit" grouping="t" aspectratio="f"/>
                <v:textbox>
                  <w:txbxContent>
                    <w:p>
                      <w:pPr>
                        <w:pStyle w:val="4"/>
                        <w:rPr>
                          <w:rStyle w:val="34"/>
                          <w:b/>
                          <w:bCs/>
                        </w:rPr>
                      </w:pPr>
                      <w:bookmarkStart w:id="208" w:name="_Toc86423887"/>
                      <w:bookmarkStart w:id="209" w:name="_Toc104572729"/>
                      <w:bookmarkStart w:id="210" w:name="_Toc79783357"/>
                      <w:r>
                        <w:rPr>
                          <w:rStyle w:val="34"/>
                          <w:rFonts w:hint="eastAsia"/>
                          <w:b/>
                          <w:bCs/>
                        </w:rPr>
                        <w:t>5.2 价差分析</w:t>
                      </w:r>
                      <w:bookmarkEnd w:id="208"/>
                      <w:bookmarkEnd w:id="209"/>
                      <w:bookmarkEnd w:id="210"/>
                    </w:p>
                    <w:p>
                      <w:pPr>
                        <w:ind w:firstLine="480"/>
                      </w:pPr>
                      <w:r>
                        <w:rPr>
                          <w:rFonts w:hint="eastAsia"/>
                        </w:rPr>
                        <w:t>本周</w:t>
                      </w:r>
                      <w:r>
                        <w:rPr>
                          <w:rFonts w:hint="eastAsia"/>
                          <w:lang w:val="en-US" w:eastAsia="zh-CN"/>
                        </w:rPr>
                        <w:t>电池级碳酸锂</w:t>
                      </w:r>
                      <w:r>
                        <w:rPr>
                          <w:rFonts w:hint="eastAsia"/>
                        </w:rPr>
                        <w:t>与</w:t>
                      </w:r>
                      <w:r>
                        <w:rPr>
                          <w:rFonts w:hint="eastAsia"/>
                          <w:lang w:val="en-US" w:eastAsia="zh-CN"/>
                        </w:rPr>
                        <w:t>工业级碳酸锂</w:t>
                      </w:r>
                      <w:r>
                        <w:rPr>
                          <w:rFonts w:hint="eastAsia"/>
                        </w:rPr>
                        <w:t>价差为</w:t>
                      </w:r>
                      <w:r>
                        <w:rPr>
                          <w:rFonts w:hint="eastAsia"/>
                          <w:lang w:val="en-US" w:eastAsia="zh-CN"/>
                        </w:rPr>
                        <w:t>1.85</w:t>
                      </w:r>
                      <w:r>
                        <w:rPr>
                          <w:rFonts w:hint="eastAsia"/>
                        </w:rPr>
                        <w:t>万元/吨，周内</w:t>
                      </w:r>
                      <w:r>
                        <w:rPr>
                          <w:rFonts w:hint="eastAsia"/>
                          <w:lang w:val="en-US" w:eastAsia="zh-CN"/>
                        </w:rPr>
                        <w:t>碳酸锂</w:t>
                      </w:r>
                      <w:r>
                        <w:rPr>
                          <w:rFonts w:hint="eastAsia"/>
                        </w:rPr>
                        <w:t>价格</w:t>
                      </w:r>
                      <w:r>
                        <w:rPr>
                          <w:rFonts w:hint="eastAsia"/>
                          <w:lang w:val="en-US" w:eastAsia="zh-CN"/>
                        </w:rPr>
                        <w:t>小幅上调</w:t>
                      </w:r>
                      <w:r>
                        <w:rPr>
                          <w:rFonts w:hint="eastAsia"/>
                        </w:rPr>
                        <w:t>，市场</w:t>
                      </w:r>
                      <w:r>
                        <w:rPr>
                          <w:rFonts w:hint="eastAsia"/>
                          <w:lang w:val="en-US" w:eastAsia="zh-CN"/>
                        </w:rPr>
                        <w:t>碳酸锂</w:t>
                      </w:r>
                      <w:r>
                        <w:rPr>
                          <w:rFonts w:hint="eastAsia"/>
                        </w:rPr>
                        <w:t>现货流通偏紧</w:t>
                      </w:r>
                      <w:r>
                        <w:rPr>
                          <w:rFonts w:hint="eastAsia"/>
                          <w:lang w:eastAsia="zh-CN"/>
                        </w:rPr>
                        <w:t>，</w:t>
                      </w:r>
                      <w:r>
                        <w:rPr>
                          <w:rFonts w:hint="eastAsia"/>
                          <w:lang w:val="en-US" w:eastAsia="zh-CN"/>
                        </w:rPr>
                        <w:t>电池级碳酸锂与工业级碳酸锂价差逐渐降低</w:t>
                      </w:r>
                      <w:r>
                        <w:rPr>
                          <w:rFonts w:hint="eastAsia"/>
                        </w:rPr>
                        <w:t>。本周</w:t>
                      </w:r>
                      <w:r>
                        <w:rPr>
                          <w:rFonts w:hint="eastAsia"/>
                          <w:lang w:val="en-US" w:eastAsia="zh-CN"/>
                        </w:rPr>
                        <w:t>电池级碳酸锂</w:t>
                      </w:r>
                      <w:r>
                        <w:rPr>
                          <w:rFonts w:hint="eastAsia"/>
                        </w:rPr>
                        <w:t>与</w:t>
                      </w:r>
                      <w:r>
                        <w:rPr>
                          <w:rFonts w:hint="eastAsia"/>
                          <w:lang w:val="en-US" w:eastAsia="zh-CN"/>
                        </w:rPr>
                        <w:t>电池级氢氧化锂</w:t>
                      </w:r>
                      <w:r>
                        <w:rPr>
                          <w:rFonts w:hint="eastAsia"/>
                        </w:rPr>
                        <w:t>价差为</w:t>
                      </w:r>
                      <w:r>
                        <w:rPr>
                          <w:rFonts w:hint="eastAsia"/>
                          <w:lang w:val="en-US" w:eastAsia="zh-CN"/>
                        </w:rPr>
                        <w:t>6500</w:t>
                      </w:r>
                      <w:r>
                        <w:rPr>
                          <w:rFonts w:hint="eastAsia"/>
                        </w:rPr>
                        <w:t>元/吨。</w:t>
                      </w:r>
                    </w:p>
                    <w:p>
                      <w:pPr>
                        <w:ind w:firstLine="0" w:firstLineChars="0"/>
                        <w:rPr>
                          <w:rFonts w:ascii="楷体" w:hAnsi="楷体"/>
                          <w:color w:val="7F7F7F"/>
                          <w:sz w:val="18"/>
                          <w:szCs w:val="18"/>
                        </w:rPr>
                      </w:pPr>
                      <w:r>
                        <w:drawing>
                          <wp:inline distT="0" distB="0" distL="114300" distR="114300">
                            <wp:extent cx="4968240" cy="2807970"/>
                            <wp:effectExtent l="0" t="0" r="3810" b="11430"/>
                            <wp:docPr id="120"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pPr>
                        <w:ind w:firstLine="360"/>
                        <w:jc w:val="right"/>
                        <w:rPr>
                          <w:rFonts w:ascii="楷体" w:hAnsi="楷体"/>
                          <w:color w:val="7F7F7F"/>
                          <w:sz w:val="18"/>
                          <w:szCs w:val="18"/>
                        </w:rPr>
                      </w:pPr>
                      <w:r>
                        <w:rPr>
                          <w:rFonts w:hint="eastAsia" w:ascii="楷体" w:hAnsi="楷体"/>
                          <w:color w:val="7F7F7F"/>
                          <w:sz w:val="18"/>
                          <w:szCs w:val="18"/>
                        </w:rPr>
                        <w:t>数据来源：钢联数据</w:t>
                      </w:r>
                    </w:p>
                    <w:p>
                      <w:pPr>
                        <w:pStyle w:val="4"/>
                        <w:rPr>
                          <w:rFonts w:ascii="楷体" w:hAnsi="楷体"/>
                          <w:b/>
                          <w:bCs/>
                          <w:szCs w:val="24"/>
                        </w:rPr>
                      </w:pPr>
                      <w:r>
                        <w:rPr>
                          <w:rFonts w:hint="eastAsia"/>
                          <w:b/>
                          <w:bCs/>
                        </w:rPr>
                        <w:t>5</w:t>
                      </w:r>
                      <w:r>
                        <w:rPr>
                          <w:b/>
                          <w:bCs/>
                        </w:rPr>
                        <w:t>.</w:t>
                      </w:r>
                      <w:r>
                        <w:rPr>
                          <w:rFonts w:hint="eastAsia"/>
                          <w:b/>
                          <w:bCs/>
                        </w:rPr>
                        <w:t>3 锂矿库存</w:t>
                      </w:r>
                    </w:p>
                    <w:p>
                      <w:pPr>
                        <w:pStyle w:val="2"/>
                        <w:jc w:val="both"/>
                        <w:rPr>
                          <w:rFonts w:ascii="Times New Roman" w:hAnsi="Times New Roman" w:cs="Times New Roman"/>
                          <w:szCs w:val="24"/>
                        </w:rPr>
                      </w:pPr>
                      <w:r>
                        <w:rPr>
                          <w:rFonts w:hint="eastAsia" w:ascii="楷体" w:hAnsi="楷体"/>
                          <w:szCs w:val="24"/>
                        </w:rPr>
                        <w:t xml:space="preserve"> </w:t>
                      </w:r>
                      <w:r>
                        <w:rPr>
                          <w:rFonts w:ascii="Times New Roman" w:hAnsi="Times New Roman" w:cs="Times New Roman"/>
                          <w:szCs w:val="24"/>
                        </w:rPr>
                        <w:t xml:space="preserve"> </w:t>
                      </w:r>
                      <w:r>
                        <w:rPr>
                          <w:rFonts w:hint="eastAsia" w:ascii="Times New Roman" w:hAnsi="Times New Roman" w:cs="Times New Roman"/>
                          <w:szCs w:val="24"/>
                        </w:rPr>
                        <w:t>据Mysteel不完全统计，截止到6月2日，港口和国内仓库锂矿石库存为9.3万吨，环比上周小幅下降。港口库存中低价货基本消耗完毕，剩余锂矿石目前多为低品原矿或进口成本较高的矿石，出货较困难。国内矿山产量不稳，供应紧张。其中厦门港约1.4万吨，国内仓库约6.9万吨。当前港口现货库存中，4%品位以下的占到70%，消耗库存以4%以上品位为主，整体占比在30%左右</w:t>
                      </w:r>
                      <w:r>
                        <w:rPr>
                          <w:rFonts w:ascii="Times New Roman" w:hAnsi="Times New Roman" w:cs="Times New Roman"/>
                          <w:szCs w:val="24"/>
                        </w:rPr>
                        <w:t>。</w:t>
                      </w:r>
                    </w:p>
                    <w:p>
                      <w:pPr>
                        <w:pStyle w:val="2"/>
                        <w:ind w:firstLine="0" w:firstLineChars="0"/>
                        <w:rPr>
                          <w:rFonts w:cs="Times New Roman"/>
                          <w:szCs w:val="24"/>
                        </w:rPr>
                      </w:pPr>
                      <w:r>
                        <w:drawing>
                          <wp:inline distT="0" distB="0" distL="114300" distR="114300">
                            <wp:extent cx="4968240" cy="2807970"/>
                            <wp:effectExtent l="0" t="0" r="3810" b="11430"/>
                            <wp:docPr id="12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pPr>
                        <w:pStyle w:val="2"/>
                        <w:ind w:firstLine="0" w:firstLineChars="0"/>
                        <w:rPr>
                          <w:rFonts w:asciiTheme="minorHAnsi" w:hAnsiTheme="minorHAnsi"/>
                          <w:color w:val="7F7F7F"/>
                          <w:sz w:val="20"/>
                          <w:szCs w:val="18"/>
                        </w:rPr>
                      </w:pPr>
                    </w:p>
                    <w:p>
                      <w:pPr>
                        <w:ind w:firstLine="360"/>
                        <w:jc w:val="right"/>
                        <w:rPr>
                          <w:rFonts w:ascii="楷体" w:hAnsi="楷体"/>
                          <w:szCs w:val="24"/>
                        </w:rPr>
                      </w:pPr>
                      <w:r>
                        <w:rPr>
                          <w:rFonts w:hint="eastAsia" w:ascii="楷体" w:hAnsi="楷体" w:cs="楷体"/>
                          <w:i/>
                          <w:iCs/>
                          <w:color w:val="BFBFBF"/>
                          <w:sz w:val="18"/>
                          <w:szCs w:val="18"/>
                        </w:rPr>
                        <w:t xml:space="preserve"> </w:t>
                      </w:r>
                      <w:r>
                        <w:rPr>
                          <w:rFonts w:hint="eastAsia" w:ascii="微软雅黑" w:hAnsi="微软雅黑" w:eastAsia="微软雅黑"/>
                          <w:i/>
                          <w:iCs/>
                          <w:color w:val="BFBFBF"/>
                          <w:szCs w:val="21"/>
                        </w:rPr>
                        <w:t xml:space="preserve">                     </w:t>
                      </w:r>
                      <w:r>
                        <w:rPr>
                          <w:rFonts w:hint="eastAsia" w:ascii="微软雅黑" w:hAnsi="微软雅黑" w:eastAsia="微软雅黑"/>
                          <w:i/>
                          <w:iCs/>
                          <w:color w:val="D0CECE" w:themeColor="background2" w:themeShade="E6"/>
                          <w:szCs w:val="21"/>
                        </w:rPr>
                        <w:t xml:space="preserve">   </w:t>
                      </w:r>
                    </w:p>
                  </w:txbxContent>
                </v:textbox>
              </v:rect>
            </w:pict>
          </mc:Fallback>
        </mc:AlternateContent>
      </w:r>
      <w:r>
        <w:rPr>
          <w:rStyle w:val="34"/>
          <w:rFonts w:hint="eastAsia"/>
          <w:b/>
          <w:color w:val="FFFFFF" w:themeColor="background1"/>
          <w14:textFill>
            <w14:solidFill>
              <w14:schemeClr w14:val="bg1"/>
            </w14:solidFill>
          </w14:textFill>
        </w:rPr>
        <w:t>6.2 价差分析</w:t>
      </w:r>
      <w:bookmarkEnd w:id="63"/>
    </w:p>
    <w:p>
      <w:pPr>
        <w:pStyle w:val="4"/>
        <w:rPr>
          <w:rFonts w:ascii="楷体" w:hAnsi="楷体"/>
          <w:color w:val="FFFFFF" w:themeColor="background1"/>
          <w:szCs w:val="24"/>
          <w14:textFill>
            <w14:solidFill>
              <w14:schemeClr w14:val="bg1"/>
            </w14:solidFill>
          </w14:textFill>
        </w:rPr>
      </w:pPr>
      <w:bookmarkStart w:id="64" w:name="_Toc8719"/>
      <w:r>
        <w:rPr>
          <w:color w:val="FFFFFF" w:themeColor="background1"/>
          <w14:textFill>
            <w14:solidFill>
              <w14:schemeClr w14:val="bg1"/>
            </w14:solidFill>
          </w14:textFill>
        </w:rPr>
        <w:t>6.</w:t>
      </w:r>
      <w:r>
        <w:rPr>
          <w:rFonts w:hint="eastAsia"/>
          <w:color w:val="FFFFFF" w:themeColor="background1"/>
          <w14:textFill>
            <w14:solidFill>
              <w14:schemeClr w14:val="bg1"/>
            </w14:solidFill>
          </w14:textFill>
        </w:rPr>
        <w:t>3 锂矿库存</w:t>
      </w:r>
      <w:bookmarkEnd w:id="64"/>
    </w:p>
    <w:p>
      <w:pPr>
        <w:tabs>
          <w:tab w:val="left" w:pos="751"/>
        </w:tabs>
        <w:ind w:firstLine="0" w:firstLineChars="0"/>
        <w:jc w:val="left"/>
        <w:rPr>
          <w:rFonts w:ascii="楷体" w:hAnsi="楷体"/>
          <w:sz w:val="18"/>
          <w:szCs w:val="18"/>
        </w:rPr>
      </w:pPr>
    </w:p>
    <w:p>
      <w:pPr>
        <w:tabs>
          <w:tab w:val="left" w:pos="751"/>
        </w:tabs>
        <w:ind w:firstLine="360"/>
        <w:jc w:val="right"/>
        <w:rPr>
          <w:rFonts w:ascii="楷体" w:hAnsi="楷体"/>
          <w:color w:val="7F7F7F"/>
          <w:sz w:val="18"/>
          <w:szCs w:val="18"/>
        </w:rPr>
      </w:pPr>
    </w:p>
    <w:p>
      <w:pPr>
        <w:tabs>
          <w:tab w:val="left" w:pos="751"/>
        </w:tabs>
        <w:ind w:firstLine="360"/>
        <w:jc w:val="right"/>
        <w:rPr>
          <w:rFonts w:ascii="楷体" w:hAnsi="楷体"/>
          <w:color w:val="7F7F7F"/>
          <w:sz w:val="18"/>
          <w:szCs w:val="18"/>
        </w:rPr>
      </w:pPr>
    </w:p>
    <w:p>
      <w:pPr>
        <w:tabs>
          <w:tab w:val="left" w:pos="751"/>
        </w:tabs>
        <w:ind w:firstLine="360"/>
        <w:jc w:val="right"/>
        <w:rPr>
          <w:rFonts w:ascii="楷体" w:hAnsi="楷体"/>
          <w:color w:val="7F7F7F"/>
          <w:sz w:val="18"/>
          <w:szCs w:val="18"/>
        </w:rPr>
      </w:pPr>
    </w:p>
    <w:p>
      <w:pPr>
        <w:tabs>
          <w:tab w:val="left" w:pos="751"/>
        </w:tabs>
        <w:ind w:firstLine="360"/>
        <w:jc w:val="right"/>
        <w:rPr>
          <w:rFonts w:ascii="楷体" w:hAnsi="楷体"/>
          <w:color w:val="7F7F7F"/>
          <w:sz w:val="18"/>
          <w:szCs w:val="18"/>
        </w:rPr>
      </w:pPr>
    </w:p>
    <w:p>
      <w:pPr>
        <w:tabs>
          <w:tab w:val="left" w:pos="751"/>
        </w:tabs>
        <w:ind w:firstLine="360"/>
        <w:jc w:val="right"/>
        <w:rPr>
          <w:rFonts w:ascii="楷体" w:hAnsi="楷体"/>
          <w:color w:val="7F7F7F"/>
          <w:sz w:val="18"/>
          <w:szCs w:val="18"/>
        </w:rPr>
      </w:pPr>
    </w:p>
    <w:p>
      <w:pPr>
        <w:tabs>
          <w:tab w:val="left" w:pos="751"/>
        </w:tabs>
        <w:ind w:firstLine="360"/>
        <w:jc w:val="right"/>
        <w:rPr>
          <w:rFonts w:ascii="楷体" w:hAnsi="楷体"/>
          <w:color w:val="7F7F7F"/>
          <w:sz w:val="18"/>
          <w:szCs w:val="18"/>
        </w:rPr>
      </w:pPr>
    </w:p>
    <w:p>
      <w:pPr>
        <w:tabs>
          <w:tab w:val="left" w:pos="751"/>
        </w:tabs>
        <w:ind w:firstLine="480"/>
      </w:pPr>
    </w:p>
    <w:p>
      <w:pPr>
        <w:pStyle w:val="2"/>
        <w:ind w:firstLine="480"/>
      </w:pPr>
    </w:p>
    <w:p>
      <w:pPr>
        <w:pStyle w:val="2"/>
        <w:ind w:firstLine="480"/>
      </w:pPr>
    </w:p>
    <w:p>
      <w:pPr>
        <w:pStyle w:val="2"/>
        <w:ind w:firstLine="480"/>
      </w:pPr>
    </w:p>
    <w:p>
      <w:pPr>
        <w:tabs>
          <w:tab w:val="left" w:pos="751"/>
        </w:tabs>
        <w:ind w:firstLine="0" w:firstLineChars="0"/>
      </w:pPr>
    </w:p>
    <w:p>
      <w:pPr>
        <w:tabs>
          <w:tab w:val="left" w:pos="751"/>
        </w:tabs>
        <w:ind w:firstLine="11760" w:firstLineChars="4900"/>
        <w:rPr>
          <w:rFonts w:ascii="楷体" w:hAnsi="楷体"/>
          <w:bCs/>
          <w:szCs w:val="24"/>
        </w:rPr>
      </w:pPr>
    </w:p>
    <w:p>
      <w:pPr>
        <w:widowControl/>
        <w:ind w:firstLine="0" w:firstLineChars="0"/>
        <w:jc w:val="left"/>
        <w:rPr>
          <w:rFonts w:ascii="楷体" w:hAnsi="楷体"/>
          <w:bCs/>
          <w:szCs w:val="24"/>
        </w:rPr>
      </w:pPr>
      <w:r>
        <w:rPr>
          <w:rFonts w:ascii="楷体" w:hAnsi="楷体"/>
          <w:bCs/>
          <w:szCs w:val="24"/>
        </w:rPr>
        <w:br w:type="page"/>
      </w:r>
      <w:bookmarkStart w:id="65" w:name="_Toc100946865"/>
      <w:bookmarkStart w:id="66" w:name="_Toc86423888"/>
    </w:p>
    <w:p>
      <w:pPr>
        <w:pStyle w:val="4"/>
        <w:rPr>
          <w:rStyle w:val="34"/>
          <w:b/>
          <w:color w:val="FFFFFF" w:themeColor="background1"/>
          <w14:textFill>
            <w14:solidFill>
              <w14:schemeClr w14:val="bg1"/>
            </w14:solidFill>
          </w14:textFill>
        </w:rPr>
      </w:pPr>
      <w:bookmarkStart w:id="67" w:name="_Toc23867"/>
      <w:r>
        <w:rPr>
          <w:rStyle w:val="34"/>
          <w:rFonts w:hint="eastAsia"/>
          <w:b/>
          <w:color w:val="FFFFFF" w:themeColor="background1"/>
          <w14:textFill>
            <w14:solidFill>
              <w14:schemeClr w14:val="bg1"/>
            </w14:solidFill>
          </w14:textFill>
        </w:rPr>
        <mc:AlternateContent>
          <mc:Choice Requires="wps">
            <w:drawing>
              <wp:anchor distT="0" distB="0" distL="114300" distR="114300" simplePos="0" relativeHeight="251666432" behindDoc="0" locked="0" layoutInCell="1" allowOverlap="1">
                <wp:simplePos x="0" y="0"/>
                <wp:positionH relativeFrom="margin">
                  <wp:align>right</wp:align>
                </wp:positionH>
                <wp:positionV relativeFrom="paragraph">
                  <wp:posOffset>0</wp:posOffset>
                </wp:positionV>
                <wp:extent cx="5039995" cy="8978265"/>
                <wp:effectExtent l="0" t="0" r="0" b="0"/>
                <wp:wrapNone/>
                <wp:docPr id="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978265"/>
                        </a:xfrm>
                        <a:prstGeom prst="rect">
                          <a:avLst/>
                        </a:prstGeom>
                      </wps:spPr>
                      <wps:txbx>
                        <w:txbxContent>
                          <w:p>
                            <w:pPr>
                              <w:pStyle w:val="4"/>
                              <w:rPr>
                                <w:b/>
                                <w:bCs/>
                              </w:rPr>
                            </w:pPr>
                            <w:bookmarkStart w:id="211" w:name="_Toc86426315"/>
                            <w:bookmarkStart w:id="212" w:name="_Toc86423889"/>
                            <w:bookmarkStart w:id="213" w:name="_Toc79783358"/>
                            <w:bookmarkStart w:id="214" w:name="OLE_LINK3"/>
                            <w:bookmarkStart w:id="215" w:name="_Toc80381995"/>
                            <w:r>
                              <w:rPr>
                                <w:rFonts w:hint="eastAsia"/>
                                <w:b/>
                                <w:bCs/>
                              </w:rPr>
                              <w:t>5</w:t>
                            </w:r>
                            <w:r>
                              <w:rPr>
                                <w:b/>
                                <w:bCs/>
                              </w:rPr>
                              <w:t>.</w:t>
                            </w:r>
                            <w:r>
                              <w:rPr>
                                <w:rFonts w:hint="eastAsia"/>
                                <w:b/>
                                <w:bCs/>
                              </w:rPr>
                              <w:t xml:space="preserve">4 </w:t>
                            </w:r>
                            <w:bookmarkEnd w:id="211"/>
                            <w:bookmarkEnd w:id="212"/>
                            <w:bookmarkEnd w:id="213"/>
                            <w:r>
                              <w:rPr>
                                <w:rFonts w:hint="eastAsia"/>
                                <w:b/>
                                <w:bCs/>
                              </w:rPr>
                              <w:t>成本利润</w:t>
                            </w:r>
                          </w:p>
                          <w:p>
                            <w:pPr>
                              <w:widowControl/>
                              <w:ind w:firstLine="482"/>
                              <w:rPr>
                                <w:rFonts w:cs="Times New Roman"/>
                              </w:rPr>
                            </w:pPr>
                            <w:r>
                              <w:rPr>
                                <w:rFonts w:ascii="楷体" w:hAnsi="楷体"/>
                                <w:b/>
                                <w:szCs w:val="24"/>
                              </w:rPr>
                              <w:t>碳酸锂</w:t>
                            </w:r>
                            <w:r>
                              <w:rPr>
                                <w:rFonts w:hint="eastAsia" w:ascii="楷体" w:hAnsi="楷体"/>
                                <w:b/>
                                <w:szCs w:val="24"/>
                              </w:rPr>
                              <w:t>:</w:t>
                            </w:r>
                            <w:r>
                              <w:rPr>
                                <w:rFonts w:cs="Times New Roman"/>
                              </w:rPr>
                              <w:t>本周锂辉石精矿6%CIF价格为</w:t>
                            </w:r>
                            <w:r>
                              <w:rPr>
                                <w:rFonts w:hint="eastAsia" w:cs="Times New Roman"/>
                              </w:rPr>
                              <w:t>41</w:t>
                            </w:r>
                            <w:r>
                              <w:rPr>
                                <w:rFonts w:hint="eastAsia" w:cs="Times New Roman"/>
                                <w:lang w:val="en-US" w:eastAsia="zh-CN"/>
                              </w:rPr>
                              <w:t>00</w:t>
                            </w:r>
                            <w:r>
                              <w:rPr>
                                <w:rFonts w:cs="Times New Roman"/>
                              </w:rPr>
                              <w:t>美元/吨</w:t>
                            </w:r>
                            <w:r>
                              <w:rPr>
                                <w:rFonts w:hint="eastAsia" w:cs="Times New Roman"/>
                              </w:rPr>
                              <w:t>，价格</w:t>
                            </w:r>
                            <w:r>
                              <w:rPr>
                                <w:rFonts w:hint="eastAsia" w:cs="Times New Roman"/>
                                <w:lang w:val="en-US" w:eastAsia="zh-CN"/>
                              </w:rPr>
                              <w:t>较上周下调25美元</w:t>
                            </w:r>
                            <w:r>
                              <w:rPr>
                                <w:rFonts w:hint="eastAsia" w:cs="Times New Roman"/>
                              </w:rPr>
                              <w:t>。</w:t>
                            </w:r>
                            <w:r>
                              <w:rPr>
                                <w:rFonts w:cs="Times New Roman"/>
                                <w:color w:val="auto"/>
                              </w:rPr>
                              <w:t>电池级碳酸锂周内</w:t>
                            </w:r>
                            <w:r>
                              <w:rPr>
                                <w:rFonts w:hint="eastAsia" w:cs="Times New Roman"/>
                                <w:color w:val="auto"/>
                                <w:lang w:val="en-US" w:eastAsia="zh-CN"/>
                              </w:rPr>
                              <w:t>价格小幅上调</w:t>
                            </w:r>
                            <w:r>
                              <w:rPr>
                                <w:rFonts w:cs="Times New Roman"/>
                                <w:color w:val="auto"/>
                              </w:rPr>
                              <w:t>，</w:t>
                            </w:r>
                            <w:r>
                              <w:rPr>
                                <w:rFonts w:cs="Times New Roman"/>
                              </w:rPr>
                              <w:t>人民币汇率</w:t>
                            </w:r>
                            <w:r>
                              <w:rPr>
                                <w:rFonts w:hint="eastAsia" w:cs="Times New Roman"/>
                                <w:lang w:val="en-US" w:eastAsia="zh-CN"/>
                              </w:rPr>
                              <w:t>上升</w:t>
                            </w:r>
                            <w:r>
                              <w:rPr>
                                <w:rFonts w:hint="eastAsia" w:cs="Times New Roman"/>
                              </w:rPr>
                              <w:t>到7.07</w:t>
                            </w:r>
                            <w:r>
                              <w:rPr>
                                <w:rFonts w:cs="Times New Roman"/>
                              </w:rPr>
                              <w:t>，</w:t>
                            </w:r>
                            <w:r>
                              <w:rPr>
                                <w:rFonts w:hint="eastAsia" w:cs="Times New Roman"/>
                              </w:rPr>
                              <w:t>澳洲锂辉石精矿对应的</w:t>
                            </w:r>
                            <w:r>
                              <w:rPr>
                                <w:rFonts w:cs="Times New Roman"/>
                              </w:rPr>
                              <w:t>电池级碳酸锂成本</w:t>
                            </w:r>
                            <w:r>
                              <w:rPr>
                                <w:rFonts w:hint="eastAsia" w:cs="Times New Roman"/>
                                <w:lang w:val="en-US" w:eastAsia="zh-CN"/>
                              </w:rPr>
                              <w:t>下降</w:t>
                            </w:r>
                            <w:r>
                              <w:rPr>
                                <w:rFonts w:hint="eastAsia" w:cs="Times New Roman"/>
                              </w:rPr>
                              <w:t>到30.</w:t>
                            </w:r>
                            <w:r>
                              <w:rPr>
                                <w:rFonts w:hint="eastAsia" w:cs="Times New Roman"/>
                                <w:lang w:val="en-US" w:eastAsia="zh-CN"/>
                              </w:rPr>
                              <w:t>7</w:t>
                            </w:r>
                            <w:r>
                              <w:rPr>
                                <w:rFonts w:cs="Times New Roman"/>
                              </w:rPr>
                              <w:t>万元/吨</w:t>
                            </w:r>
                            <w:r>
                              <w:rPr>
                                <w:rFonts w:hint="eastAsia" w:cs="Times New Roman"/>
                              </w:rPr>
                              <w:t>左右</w:t>
                            </w:r>
                            <w:r>
                              <w:rPr>
                                <w:rFonts w:cs="Times New Roman"/>
                              </w:rPr>
                              <w:t>，即期利润</w:t>
                            </w:r>
                            <w:r>
                              <w:rPr>
                                <w:rFonts w:hint="eastAsia" w:cs="Times New Roman"/>
                              </w:rPr>
                              <w:t>为-</w:t>
                            </w:r>
                            <w:r>
                              <w:rPr>
                                <w:rFonts w:hint="eastAsia" w:cs="Times New Roman"/>
                                <w:lang w:val="en-US" w:eastAsia="zh-CN"/>
                              </w:rPr>
                              <w:t>34</w:t>
                            </w:r>
                            <w:r>
                              <w:rPr>
                                <w:rFonts w:hint="eastAsia" w:cs="Times New Roman"/>
                              </w:rPr>
                              <w:t>元</w:t>
                            </w:r>
                            <w:r>
                              <w:rPr>
                                <w:rFonts w:cs="Times New Roman"/>
                              </w:rPr>
                              <w:t>/吨</w:t>
                            </w:r>
                            <w:r>
                              <w:rPr>
                                <w:rFonts w:hint="eastAsia" w:cs="Times New Roman"/>
                              </w:rPr>
                              <w:t>，与上周相比亏损额有所</w:t>
                            </w:r>
                            <w:r>
                              <w:rPr>
                                <w:rFonts w:hint="eastAsia" w:cs="Times New Roman"/>
                                <w:lang w:val="en-US" w:eastAsia="zh-CN"/>
                              </w:rPr>
                              <w:t>减少</w:t>
                            </w:r>
                            <w:r>
                              <w:rPr>
                                <w:rFonts w:cs="Times New Roman"/>
                              </w:rPr>
                              <w:t>。</w:t>
                            </w:r>
                          </w:p>
                          <w:p>
                            <w:pPr>
                              <w:widowControl/>
                              <w:spacing w:line="276" w:lineRule="auto"/>
                              <w:ind w:left="0" w:leftChars="0" w:firstLine="0" w:firstLineChars="0"/>
                              <w:jc w:val="left"/>
                              <w:rPr>
                                <w:rFonts w:hint="eastAsia" w:ascii="Times New Roman" w:hAnsi="Times New Roman" w:eastAsia="楷体" w:cstheme="minorBidi"/>
                                <w:kern w:val="2"/>
                                <w:sz w:val="24"/>
                                <w:szCs w:val="22"/>
                                <w:lang w:val="en-US" w:eastAsia="zh-CN" w:bidi="ar"/>
                              </w:rPr>
                            </w:pPr>
                          </w:p>
                          <w:p>
                            <w:pPr>
                              <w:widowControl/>
                              <w:spacing w:line="276" w:lineRule="auto"/>
                              <w:ind w:firstLine="0" w:firstLineChars="0"/>
                              <w:jc w:val="left"/>
                              <w:rPr>
                                <w:lang w:bidi="ar"/>
                              </w:rPr>
                            </w:pPr>
                            <w:r>
                              <w:drawing>
                                <wp:inline distT="0" distB="0" distL="114300" distR="114300">
                                  <wp:extent cx="4968240" cy="2807970"/>
                                  <wp:effectExtent l="0" t="0" r="3810" b="11430"/>
                                  <wp:docPr id="13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pPr>
                              <w:widowControl/>
                              <w:spacing w:line="276" w:lineRule="auto"/>
                              <w:ind w:firstLine="0" w:firstLineChars="0"/>
                              <w:jc w:val="right"/>
                              <w:rPr>
                                <w:rFonts w:ascii="楷体" w:hAnsi="楷体"/>
                                <w:color w:val="7F7F7F"/>
                                <w:sz w:val="18"/>
                                <w:szCs w:val="18"/>
                              </w:rPr>
                            </w:pPr>
                          </w:p>
                          <w:p>
                            <w:pPr>
                              <w:widowControl/>
                              <w:spacing w:line="276" w:lineRule="auto"/>
                              <w:ind w:firstLine="0" w:firstLineChars="0"/>
                              <w:jc w:val="right"/>
                              <w:rPr>
                                <w:rFonts w:ascii="楷体" w:hAnsi="楷体"/>
                                <w:color w:val="7F7F7F"/>
                                <w:sz w:val="18"/>
                                <w:szCs w:val="18"/>
                              </w:rPr>
                            </w:pPr>
                            <w:r>
                              <w:rPr>
                                <w:rFonts w:hint="eastAsia" w:ascii="楷体" w:hAnsi="楷体"/>
                                <w:color w:val="7F7F7F"/>
                                <w:sz w:val="18"/>
                                <w:szCs w:val="18"/>
                              </w:rPr>
                              <w:t>数据来源：钢联数据</w:t>
                            </w:r>
                          </w:p>
                          <w:p>
                            <w:pPr>
                              <w:widowControl/>
                              <w:spacing w:line="276" w:lineRule="auto"/>
                              <w:ind w:firstLine="0" w:firstLineChars="0"/>
                              <w:jc w:val="right"/>
                              <w:rPr>
                                <w:rFonts w:ascii="楷体" w:hAnsi="楷体"/>
                                <w:color w:val="7F7F7F"/>
                                <w:sz w:val="18"/>
                                <w:szCs w:val="18"/>
                              </w:rPr>
                            </w:pPr>
                          </w:p>
                          <w:bookmarkEnd w:id="214"/>
                          <w:p>
                            <w:pPr>
                              <w:pStyle w:val="4"/>
                            </w:pPr>
                          </w:p>
                          <w:bookmarkEnd w:id="215"/>
                          <w:p>
                            <w:pPr>
                              <w:ind w:firstLine="480"/>
                              <w:rPr>
                                <w:rFonts w:ascii="楷体" w:hAnsi="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06.95pt;width:396.85pt;mso-position-horizontal:right;mso-position-horizontal-relative:margin;z-index:251666432;mso-width-relative:page;mso-height-relative:page;" filled="f" stroked="f" coordsize="21600,21600" o:gfxdata="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JV0kMjYAAAABgEA&#10;AA8AAAAAAAAAAQAgAAAAIgAAAGRycy9kb3ducmV2LnhtbFBLAQIUABQAAAAIAIdO4kDYkTQ94QEA&#10;AKwDAAAOAAAAAAAAAAEAIAAAACcBAABkcnMvZTJvRG9jLnhtbFBLBQYAAAAABgAGAFkBAAB6BQAA&#10;AAA=&#10;">
                <v:fill on="f" focussize="0,0"/>
                <v:stroke on="f"/>
                <v:imagedata o:title=""/>
                <o:lock v:ext="edit" grouping="t" aspectratio="f"/>
                <v:textbox>
                  <w:txbxContent>
                    <w:p>
                      <w:pPr>
                        <w:pStyle w:val="4"/>
                        <w:rPr>
                          <w:b/>
                          <w:bCs/>
                        </w:rPr>
                      </w:pPr>
                      <w:bookmarkStart w:id="211" w:name="_Toc86426315"/>
                      <w:bookmarkStart w:id="212" w:name="_Toc86423889"/>
                      <w:bookmarkStart w:id="213" w:name="_Toc79783358"/>
                      <w:bookmarkStart w:id="214" w:name="OLE_LINK3"/>
                      <w:bookmarkStart w:id="215" w:name="_Toc80381995"/>
                      <w:r>
                        <w:rPr>
                          <w:rFonts w:hint="eastAsia"/>
                          <w:b/>
                          <w:bCs/>
                        </w:rPr>
                        <w:t>5</w:t>
                      </w:r>
                      <w:r>
                        <w:rPr>
                          <w:b/>
                          <w:bCs/>
                        </w:rPr>
                        <w:t>.</w:t>
                      </w:r>
                      <w:r>
                        <w:rPr>
                          <w:rFonts w:hint="eastAsia"/>
                          <w:b/>
                          <w:bCs/>
                        </w:rPr>
                        <w:t xml:space="preserve">4 </w:t>
                      </w:r>
                      <w:bookmarkEnd w:id="211"/>
                      <w:bookmarkEnd w:id="212"/>
                      <w:bookmarkEnd w:id="213"/>
                      <w:r>
                        <w:rPr>
                          <w:rFonts w:hint="eastAsia"/>
                          <w:b/>
                          <w:bCs/>
                        </w:rPr>
                        <w:t>成本利润</w:t>
                      </w:r>
                    </w:p>
                    <w:p>
                      <w:pPr>
                        <w:widowControl/>
                        <w:ind w:firstLine="482"/>
                        <w:rPr>
                          <w:rFonts w:cs="Times New Roman"/>
                        </w:rPr>
                      </w:pPr>
                      <w:r>
                        <w:rPr>
                          <w:rFonts w:ascii="楷体" w:hAnsi="楷体"/>
                          <w:b/>
                          <w:szCs w:val="24"/>
                        </w:rPr>
                        <w:t>碳酸锂</w:t>
                      </w:r>
                      <w:r>
                        <w:rPr>
                          <w:rFonts w:hint="eastAsia" w:ascii="楷体" w:hAnsi="楷体"/>
                          <w:b/>
                          <w:szCs w:val="24"/>
                        </w:rPr>
                        <w:t>:</w:t>
                      </w:r>
                      <w:r>
                        <w:rPr>
                          <w:rFonts w:cs="Times New Roman"/>
                        </w:rPr>
                        <w:t>本周锂辉石精矿6%CIF价格为</w:t>
                      </w:r>
                      <w:r>
                        <w:rPr>
                          <w:rFonts w:hint="eastAsia" w:cs="Times New Roman"/>
                        </w:rPr>
                        <w:t>41</w:t>
                      </w:r>
                      <w:r>
                        <w:rPr>
                          <w:rFonts w:hint="eastAsia" w:cs="Times New Roman"/>
                          <w:lang w:val="en-US" w:eastAsia="zh-CN"/>
                        </w:rPr>
                        <w:t>00</w:t>
                      </w:r>
                      <w:r>
                        <w:rPr>
                          <w:rFonts w:cs="Times New Roman"/>
                        </w:rPr>
                        <w:t>美元/吨</w:t>
                      </w:r>
                      <w:r>
                        <w:rPr>
                          <w:rFonts w:hint="eastAsia" w:cs="Times New Roman"/>
                        </w:rPr>
                        <w:t>，价格</w:t>
                      </w:r>
                      <w:r>
                        <w:rPr>
                          <w:rFonts w:hint="eastAsia" w:cs="Times New Roman"/>
                          <w:lang w:val="en-US" w:eastAsia="zh-CN"/>
                        </w:rPr>
                        <w:t>较上周下调25美元</w:t>
                      </w:r>
                      <w:r>
                        <w:rPr>
                          <w:rFonts w:hint="eastAsia" w:cs="Times New Roman"/>
                        </w:rPr>
                        <w:t>。</w:t>
                      </w:r>
                      <w:r>
                        <w:rPr>
                          <w:rFonts w:cs="Times New Roman"/>
                          <w:color w:val="auto"/>
                        </w:rPr>
                        <w:t>电池级碳酸锂周内</w:t>
                      </w:r>
                      <w:r>
                        <w:rPr>
                          <w:rFonts w:hint="eastAsia" w:cs="Times New Roman"/>
                          <w:color w:val="auto"/>
                          <w:lang w:val="en-US" w:eastAsia="zh-CN"/>
                        </w:rPr>
                        <w:t>价格小幅上调</w:t>
                      </w:r>
                      <w:r>
                        <w:rPr>
                          <w:rFonts w:cs="Times New Roman"/>
                          <w:color w:val="auto"/>
                        </w:rPr>
                        <w:t>，</w:t>
                      </w:r>
                      <w:r>
                        <w:rPr>
                          <w:rFonts w:cs="Times New Roman"/>
                        </w:rPr>
                        <w:t>人民币汇率</w:t>
                      </w:r>
                      <w:r>
                        <w:rPr>
                          <w:rFonts w:hint="eastAsia" w:cs="Times New Roman"/>
                          <w:lang w:val="en-US" w:eastAsia="zh-CN"/>
                        </w:rPr>
                        <w:t>上升</w:t>
                      </w:r>
                      <w:r>
                        <w:rPr>
                          <w:rFonts w:hint="eastAsia" w:cs="Times New Roman"/>
                        </w:rPr>
                        <w:t>到7.07</w:t>
                      </w:r>
                      <w:r>
                        <w:rPr>
                          <w:rFonts w:cs="Times New Roman"/>
                        </w:rPr>
                        <w:t>，</w:t>
                      </w:r>
                      <w:r>
                        <w:rPr>
                          <w:rFonts w:hint="eastAsia" w:cs="Times New Roman"/>
                        </w:rPr>
                        <w:t>澳洲锂辉石精矿对应的</w:t>
                      </w:r>
                      <w:r>
                        <w:rPr>
                          <w:rFonts w:cs="Times New Roman"/>
                        </w:rPr>
                        <w:t>电池级碳酸锂成本</w:t>
                      </w:r>
                      <w:r>
                        <w:rPr>
                          <w:rFonts w:hint="eastAsia" w:cs="Times New Roman"/>
                          <w:lang w:val="en-US" w:eastAsia="zh-CN"/>
                        </w:rPr>
                        <w:t>下降</w:t>
                      </w:r>
                      <w:r>
                        <w:rPr>
                          <w:rFonts w:hint="eastAsia" w:cs="Times New Roman"/>
                        </w:rPr>
                        <w:t>到30.</w:t>
                      </w:r>
                      <w:r>
                        <w:rPr>
                          <w:rFonts w:hint="eastAsia" w:cs="Times New Roman"/>
                          <w:lang w:val="en-US" w:eastAsia="zh-CN"/>
                        </w:rPr>
                        <w:t>7</w:t>
                      </w:r>
                      <w:r>
                        <w:rPr>
                          <w:rFonts w:cs="Times New Roman"/>
                        </w:rPr>
                        <w:t>万元/吨</w:t>
                      </w:r>
                      <w:r>
                        <w:rPr>
                          <w:rFonts w:hint="eastAsia" w:cs="Times New Roman"/>
                        </w:rPr>
                        <w:t>左右</w:t>
                      </w:r>
                      <w:r>
                        <w:rPr>
                          <w:rFonts w:cs="Times New Roman"/>
                        </w:rPr>
                        <w:t>，即期利润</w:t>
                      </w:r>
                      <w:r>
                        <w:rPr>
                          <w:rFonts w:hint="eastAsia" w:cs="Times New Roman"/>
                        </w:rPr>
                        <w:t>为-</w:t>
                      </w:r>
                      <w:r>
                        <w:rPr>
                          <w:rFonts w:hint="eastAsia" w:cs="Times New Roman"/>
                          <w:lang w:val="en-US" w:eastAsia="zh-CN"/>
                        </w:rPr>
                        <w:t>34</w:t>
                      </w:r>
                      <w:r>
                        <w:rPr>
                          <w:rFonts w:hint="eastAsia" w:cs="Times New Roman"/>
                        </w:rPr>
                        <w:t>元</w:t>
                      </w:r>
                      <w:r>
                        <w:rPr>
                          <w:rFonts w:cs="Times New Roman"/>
                        </w:rPr>
                        <w:t>/吨</w:t>
                      </w:r>
                      <w:r>
                        <w:rPr>
                          <w:rFonts w:hint="eastAsia" w:cs="Times New Roman"/>
                        </w:rPr>
                        <w:t>，与上周相比亏损额有所</w:t>
                      </w:r>
                      <w:r>
                        <w:rPr>
                          <w:rFonts w:hint="eastAsia" w:cs="Times New Roman"/>
                          <w:lang w:val="en-US" w:eastAsia="zh-CN"/>
                        </w:rPr>
                        <w:t>减少</w:t>
                      </w:r>
                      <w:r>
                        <w:rPr>
                          <w:rFonts w:cs="Times New Roman"/>
                        </w:rPr>
                        <w:t>。</w:t>
                      </w:r>
                    </w:p>
                    <w:p>
                      <w:pPr>
                        <w:widowControl/>
                        <w:spacing w:line="276" w:lineRule="auto"/>
                        <w:ind w:left="0" w:leftChars="0" w:firstLine="0" w:firstLineChars="0"/>
                        <w:jc w:val="left"/>
                        <w:rPr>
                          <w:rFonts w:hint="eastAsia" w:ascii="Times New Roman" w:hAnsi="Times New Roman" w:eastAsia="楷体" w:cstheme="minorBidi"/>
                          <w:kern w:val="2"/>
                          <w:sz w:val="24"/>
                          <w:szCs w:val="22"/>
                          <w:lang w:val="en-US" w:eastAsia="zh-CN" w:bidi="ar"/>
                        </w:rPr>
                      </w:pPr>
                    </w:p>
                    <w:p>
                      <w:pPr>
                        <w:widowControl/>
                        <w:spacing w:line="276" w:lineRule="auto"/>
                        <w:ind w:firstLine="0" w:firstLineChars="0"/>
                        <w:jc w:val="left"/>
                        <w:rPr>
                          <w:lang w:bidi="ar"/>
                        </w:rPr>
                      </w:pPr>
                      <w:r>
                        <w:drawing>
                          <wp:inline distT="0" distB="0" distL="114300" distR="114300">
                            <wp:extent cx="4968240" cy="2807970"/>
                            <wp:effectExtent l="0" t="0" r="3810" b="11430"/>
                            <wp:docPr id="13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pPr>
                        <w:widowControl/>
                        <w:spacing w:line="276" w:lineRule="auto"/>
                        <w:ind w:firstLine="0" w:firstLineChars="0"/>
                        <w:jc w:val="right"/>
                        <w:rPr>
                          <w:rFonts w:ascii="楷体" w:hAnsi="楷体"/>
                          <w:color w:val="7F7F7F"/>
                          <w:sz w:val="18"/>
                          <w:szCs w:val="18"/>
                        </w:rPr>
                      </w:pPr>
                    </w:p>
                    <w:p>
                      <w:pPr>
                        <w:widowControl/>
                        <w:spacing w:line="276" w:lineRule="auto"/>
                        <w:ind w:firstLine="0" w:firstLineChars="0"/>
                        <w:jc w:val="right"/>
                        <w:rPr>
                          <w:rFonts w:ascii="楷体" w:hAnsi="楷体"/>
                          <w:color w:val="7F7F7F"/>
                          <w:sz w:val="18"/>
                          <w:szCs w:val="18"/>
                        </w:rPr>
                      </w:pPr>
                      <w:r>
                        <w:rPr>
                          <w:rFonts w:hint="eastAsia" w:ascii="楷体" w:hAnsi="楷体"/>
                          <w:color w:val="7F7F7F"/>
                          <w:sz w:val="18"/>
                          <w:szCs w:val="18"/>
                        </w:rPr>
                        <w:t>数据来源：钢联数据</w:t>
                      </w:r>
                    </w:p>
                    <w:p>
                      <w:pPr>
                        <w:widowControl/>
                        <w:spacing w:line="276" w:lineRule="auto"/>
                        <w:ind w:firstLine="0" w:firstLineChars="0"/>
                        <w:jc w:val="right"/>
                        <w:rPr>
                          <w:rFonts w:ascii="楷体" w:hAnsi="楷体"/>
                          <w:color w:val="7F7F7F"/>
                          <w:sz w:val="18"/>
                          <w:szCs w:val="18"/>
                        </w:rPr>
                      </w:pPr>
                    </w:p>
                    <w:bookmarkEnd w:id="214"/>
                    <w:p>
                      <w:pPr>
                        <w:pStyle w:val="4"/>
                      </w:pPr>
                    </w:p>
                    <w:bookmarkEnd w:id="215"/>
                    <w:p>
                      <w:pPr>
                        <w:ind w:firstLine="480"/>
                        <w:rPr>
                          <w:rFonts w:ascii="楷体" w:hAnsi="楷体"/>
                          <w:szCs w:val="24"/>
                        </w:rPr>
                      </w:pPr>
                    </w:p>
                  </w:txbxContent>
                </v:textbox>
              </v:rect>
            </w:pict>
          </mc:Fallback>
        </mc:AlternateContent>
      </w:r>
      <w:bookmarkEnd w:id="65"/>
      <w:bookmarkEnd w:id="66"/>
      <w:r>
        <w:rPr>
          <w:rStyle w:val="34"/>
          <w:rFonts w:hint="eastAsia"/>
          <w:b/>
          <w:color w:val="FFFFFF" w:themeColor="background1"/>
          <w14:textFill>
            <w14:solidFill>
              <w14:schemeClr w14:val="bg1"/>
            </w14:solidFill>
          </w14:textFill>
        </w:rPr>
        <w:t>6.4 成本利润</w:t>
      </w:r>
      <w:bookmarkEnd w:id="67"/>
    </w:p>
    <w:p>
      <w:pPr>
        <w:widowControl/>
        <w:ind w:firstLine="0" w:firstLineChars="0"/>
        <w:jc w:val="left"/>
        <w:rPr>
          <w:rFonts w:ascii="楷体" w:hAnsi="楷体"/>
          <w:bCs/>
          <w:szCs w:val="24"/>
        </w:rPr>
      </w:pPr>
      <w:r>
        <w:rPr>
          <w:rFonts w:ascii="楷体" w:hAnsi="楷体"/>
          <w:b/>
          <w:bCs/>
          <w:szCs w:val="24"/>
        </w:rPr>
        <w:br w:type="page"/>
      </w:r>
    </w:p>
    <w:p>
      <w:pPr>
        <w:pStyle w:val="3"/>
        <w:ind w:firstLine="0" w:firstLineChars="0"/>
      </w:pPr>
      <w:bookmarkStart w:id="68" w:name="_Toc79783362"/>
      <w:bookmarkStart w:id="69" w:name="_Toc9721"/>
      <w:bookmarkStart w:id="70" w:name="_Toc78549685"/>
      <w:bookmarkStart w:id="71" w:name="_Toc86423896"/>
      <w:bookmarkStart w:id="72" w:name="_Toc25253"/>
      <w:bookmarkStart w:id="73" w:name="_Toc70253551"/>
      <w:r>
        <w:t>Part.</w:t>
      </w:r>
      <w:r>
        <w:rPr>
          <w:rFonts w:hint="eastAsia"/>
        </w:rPr>
        <w:t>6 三元正极材料</w:t>
      </w:r>
      <w:bookmarkEnd w:id="68"/>
      <w:bookmarkEnd w:id="69"/>
      <w:bookmarkEnd w:id="70"/>
      <w:bookmarkEnd w:id="71"/>
      <w:bookmarkEnd w:id="72"/>
    </w:p>
    <w:p>
      <w:pPr>
        <w:ind w:firstLine="480"/>
      </w:pPr>
    </w:p>
    <w:p>
      <w:pPr>
        <w:pStyle w:val="4"/>
        <w:rPr>
          <w:color w:val="FFFFFF" w:themeColor="background1"/>
          <w14:textFill>
            <w14:solidFill>
              <w14:schemeClr w14:val="bg1"/>
            </w14:solidFill>
          </w14:textFill>
        </w:rPr>
      </w:pPr>
      <w:bookmarkStart w:id="74" w:name="_Toc9129"/>
      <w:r>
        <w:rPr>
          <w:color w:val="FFFFFF" w:themeColor="background1"/>
          <w14:textFill>
            <w14:solidFill>
              <w14:schemeClr w14:val="bg1"/>
            </w14:solidFill>
          </w14:textFill>
        </w:rPr>
        <w:t>7.</w:t>
      </w:r>
      <w:r>
        <w:rPr>
          <w:rFonts w:hint="eastAsia"/>
          <w:color w:val="FFFFFF" w:themeColor="background1"/>
          <w14:textFill>
            <w14:solidFill>
              <w14:schemeClr w14:val="bg1"/>
            </w14:solidFill>
          </w14:textFill>
        </w:rPr>
        <w:t xml:space="preserve">1 </w:t>
      </w:r>
      <w:r>
        <mc:AlternateContent>
          <mc:Choice Requires="wps">
            <w:drawing>
              <wp:anchor distT="0" distB="0" distL="114300" distR="114300" simplePos="0" relativeHeight="251718656" behindDoc="0" locked="0" layoutInCell="1" allowOverlap="1">
                <wp:simplePos x="0" y="0"/>
                <wp:positionH relativeFrom="margin">
                  <wp:align>right</wp:align>
                </wp:positionH>
                <wp:positionV relativeFrom="paragraph">
                  <wp:posOffset>-234315</wp:posOffset>
                </wp:positionV>
                <wp:extent cx="5039995" cy="9011285"/>
                <wp:effectExtent l="0" t="0" r="0" b="0"/>
                <wp:wrapNone/>
                <wp:docPr id="10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11285"/>
                        </a:xfrm>
                        <a:prstGeom prst="rect">
                          <a:avLst/>
                        </a:prstGeom>
                      </wps:spPr>
                      <wps:txbx>
                        <w:txbxContent>
                          <w:p>
                            <w:pPr>
                              <w:pStyle w:val="4"/>
                              <w:rPr>
                                <w:b/>
                                <w:bCs/>
                              </w:rPr>
                            </w:pPr>
                            <w:bookmarkStart w:id="216" w:name="_Toc100946873"/>
                            <w:bookmarkStart w:id="217" w:name="_Toc104576526"/>
                            <w:bookmarkStart w:id="218" w:name="_Toc86423898"/>
                            <w:bookmarkStart w:id="219" w:name="_Toc79783363"/>
                            <w:r>
                              <w:rPr>
                                <w:rFonts w:hint="eastAsia"/>
                                <w:b/>
                                <w:bCs/>
                              </w:rPr>
                              <w:t>6</w:t>
                            </w:r>
                            <w:r>
                              <w:rPr>
                                <w:b/>
                                <w:bCs/>
                              </w:rPr>
                              <w:t>.</w:t>
                            </w:r>
                            <w:r>
                              <w:rPr>
                                <w:rFonts w:hint="eastAsia"/>
                                <w:b/>
                                <w:bCs/>
                              </w:rPr>
                              <w:t>1 价格分析</w:t>
                            </w:r>
                            <w:bookmarkEnd w:id="216"/>
                            <w:bookmarkEnd w:id="217"/>
                            <w:bookmarkEnd w:id="218"/>
                            <w:bookmarkEnd w:id="219"/>
                          </w:p>
                          <w:p>
                            <w:pPr>
                              <w:ind w:firstLine="480"/>
                              <w:rPr>
                                <w:rFonts w:ascii="Times New Roman" w:hAnsi="Times New Roman"/>
                              </w:rPr>
                            </w:pPr>
                            <w:r>
                              <w:rPr>
                                <w:rFonts w:hint="eastAsia" w:ascii="Times New Roman" w:hAnsi="Times New Roman"/>
                              </w:rPr>
                              <w:t>本周三元正极材料市场价格下跌，</w:t>
                            </w:r>
                            <w:r>
                              <w:rPr>
                                <w:rFonts w:hint="eastAsia"/>
                              </w:rPr>
                              <w:t>523型20-21万元/吨，跌</w:t>
                            </w:r>
                            <w:r>
                              <w:t>3.5</w:t>
                            </w:r>
                            <w:r>
                              <w:rPr>
                                <w:rFonts w:hint="eastAsia"/>
                              </w:rPr>
                              <w:t>万元；622型22.5-23.5万元/吨，跌</w:t>
                            </w:r>
                            <w:r>
                              <w:t>4</w:t>
                            </w:r>
                            <w:r>
                              <w:rPr>
                                <w:rFonts w:hint="eastAsia"/>
                              </w:rPr>
                              <w:t>万元；811型24-28万元/吨，跌</w:t>
                            </w:r>
                            <w:r>
                              <w:t>3</w:t>
                            </w:r>
                            <w:r>
                              <w:rPr>
                                <w:rFonts w:hint="eastAsia"/>
                              </w:rPr>
                              <w:t>万元</w:t>
                            </w:r>
                            <w:r>
                              <w:rPr>
                                <w:rFonts w:hint="eastAsia" w:ascii="Times New Roman" w:hAnsi="Times New Roman"/>
                              </w:rPr>
                              <w:t>。</w:t>
                            </w:r>
                          </w:p>
                          <w:p>
                            <w:pPr>
                              <w:ind w:firstLine="480"/>
                              <w:rPr>
                                <w:rFonts w:hint="eastAsia" w:ascii="Times New Roman" w:hAnsi="Times New Roman"/>
                              </w:rPr>
                            </w:pPr>
                            <w:r>
                              <w:rPr>
                                <w:rFonts w:hint="eastAsia" w:ascii="Times New Roman" w:hAnsi="Times New Roman"/>
                              </w:rPr>
                              <w:t>三元</w:t>
                            </w:r>
                            <w:r>
                              <w:rPr>
                                <w:rFonts w:ascii="Times New Roman" w:hAnsi="Times New Roman"/>
                              </w:rPr>
                              <w:t>正极材料</w:t>
                            </w:r>
                            <w:r>
                              <w:rPr>
                                <w:rFonts w:hint="eastAsia" w:ascii="Times New Roman" w:hAnsi="Times New Roman"/>
                              </w:rPr>
                              <w:t>在</w:t>
                            </w:r>
                            <w:r>
                              <w:rPr>
                                <w:rFonts w:ascii="Times New Roman" w:hAnsi="Times New Roman"/>
                              </w:rPr>
                              <w:t>锂盐不断下跌的带动下，市场整体价格不断下跌中，</w:t>
                            </w:r>
                            <w:r>
                              <w:rPr>
                                <w:rFonts w:hint="eastAsia" w:ascii="Times New Roman" w:hAnsi="Times New Roman"/>
                              </w:rPr>
                              <w:t>终端</w:t>
                            </w:r>
                            <w:r>
                              <w:rPr>
                                <w:rFonts w:ascii="Times New Roman" w:hAnsi="Times New Roman"/>
                              </w:rPr>
                              <w:t>电芯企业库存高企，预计去库周期</w:t>
                            </w:r>
                            <w:r>
                              <w:rPr>
                                <w:rFonts w:hint="eastAsia" w:ascii="Times New Roman" w:hAnsi="Times New Roman"/>
                              </w:rPr>
                              <w:t>至少</w:t>
                            </w:r>
                            <w:r>
                              <w:rPr>
                                <w:rFonts w:ascii="Times New Roman" w:hAnsi="Times New Roman"/>
                              </w:rPr>
                              <w:t>达到</w:t>
                            </w:r>
                            <w:r>
                              <w:rPr>
                                <w:rFonts w:hint="eastAsia" w:ascii="Times New Roman" w:hAnsi="Times New Roman"/>
                              </w:rPr>
                              <w:t>一个</w:t>
                            </w:r>
                            <w:r>
                              <w:rPr>
                                <w:rFonts w:ascii="Times New Roman" w:hAnsi="Times New Roman"/>
                              </w:rPr>
                              <w:t>季度，在此情况下</w:t>
                            </w:r>
                            <w:r>
                              <w:rPr>
                                <w:rFonts w:hint="eastAsia" w:ascii="Times New Roman" w:hAnsi="Times New Roman"/>
                              </w:rPr>
                              <w:t>市场对</w:t>
                            </w:r>
                            <w:r>
                              <w:rPr>
                                <w:rFonts w:ascii="Times New Roman" w:hAnsi="Times New Roman"/>
                              </w:rPr>
                              <w:t>上半年整体需求持悲观</w:t>
                            </w:r>
                            <w:r>
                              <w:rPr>
                                <w:rFonts w:hint="eastAsia" w:ascii="Times New Roman" w:hAnsi="Times New Roman"/>
                              </w:rPr>
                              <w:t>心态</w:t>
                            </w:r>
                            <w:r>
                              <w:rPr>
                                <w:rFonts w:ascii="Times New Roman" w:hAnsi="Times New Roman"/>
                              </w:rPr>
                              <w:t>，</w:t>
                            </w:r>
                            <w:r>
                              <w:rPr>
                                <w:rFonts w:hint="eastAsia" w:ascii="Times New Roman" w:hAnsi="Times New Roman"/>
                              </w:rPr>
                              <w:t>后续锂盐</w:t>
                            </w:r>
                            <w:r>
                              <w:rPr>
                                <w:rFonts w:ascii="Times New Roman" w:hAnsi="Times New Roman"/>
                              </w:rPr>
                              <w:t>及正极材料价格整体</w:t>
                            </w:r>
                            <w:r>
                              <w:rPr>
                                <w:rFonts w:hint="eastAsia" w:ascii="Times New Roman" w:hAnsi="Times New Roman"/>
                              </w:rPr>
                              <w:t>仍有</w:t>
                            </w:r>
                            <w:r>
                              <w:rPr>
                                <w:rFonts w:ascii="Times New Roman" w:hAnsi="Times New Roman"/>
                              </w:rPr>
                              <w:t>较大下跌空间</w:t>
                            </w:r>
                            <w:r>
                              <w:rPr>
                                <w:rFonts w:hint="eastAsia" w:ascii="Times New Roman" w:hAnsi="Times New Roman"/>
                              </w:rPr>
                              <w:t>。</w:t>
                            </w:r>
                          </w:p>
                          <w:p>
                            <w:pPr>
                              <w:ind w:firstLine="0" w:firstLineChars="0"/>
                              <w:rPr>
                                <w:rFonts w:ascii="楷体" w:hAnsi="楷体" w:cs="楷体"/>
                                <w:szCs w:val="24"/>
                              </w:rPr>
                            </w:pPr>
                            <w:r>
                              <w:rPr>
                                <w:rFonts w:hint="eastAsia" w:ascii="楷体" w:hAnsi="楷体"/>
                                <w:b/>
                                <w:bCs/>
                                <w:color w:val="023985"/>
                                <w:sz w:val="22"/>
                              </w:rPr>
                              <w:t>三元正极材料市场价格（元/吨）</w:t>
                            </w:r>
                          </w:p>
                          <w:tbl>
                            <w:tblPr>
                              <w:tblStyle w:val="26"/>
                              <w:tblW w:w="7904" w:type="dxa"/>
                              <w:tblInd w:w="-210" w:type="dxa"/>
                              <w:tblLayout w:type="fixed"/>
                              <w:tblCellMar>
                                <w:top w:w="0" w:type="dxa"/>
                                <w:left w:w="0" w:type="dxa"/>
                                <w:bottom w:w="0" w:type="dxa"/>
                                <w:right w:w="0" w:type="dxa"/>
                              </w:tblCellMar>
                            </w:tblPr>
                            <w:tblGrid>
                              <w:gridCol w:w="1903"/>
                              <w:gridCol w:w="2999"/>
                              <w:gridCol w:w="3002"/>
                            </w:tblGrid>
                            <w:tr>
                              <w:tblPrEx>
                                <w:tblCellMar>
                                  <w:top w:w="0" w:type="dxa"/>
                                  <w:left w:w="0" w:type="dxa"/>
                                  <w:bottom w:w="0" w:type="dxa"/>
                                  <w:right w:w="0" w:type="dxa"/>
                                </w:tblCellMar>
                              </w:tblPrEx>
                              <w:trPr>
                                <w:trHeight w:val="5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center"/>
                                </w:tcPr>
                                <w:p>
                                  <w:pPr>
                                    <w:spacing w:line="240" w:lineRule="auto"/>
                                    <w:ind w:firstLine="0" w:firstLineChars="0"/>
                                    <w:jc w:val="center"/>
                                    <w:rPr>
                                      <w:rFonts w:hint="default" w:ascii="Times New Roman" w:hAnsi="Times New Roman" w:cs="Times New Roman"/>
                                      <w:b/>
                                      <w:szCs w:val="24"/>
                                    </w:rPr>
                                  </w:pPr>
                                  <w:r>
                                    <w:rPr>
                                      <w:rFonts w:hint="eastAsia" w:ascii="楷体" w:hAnsi="楷体"/>
                                      <w:b/>
                                      <w:szCs w:val="24"/>
                                    </w:rPr>
                                    <w:t>日期</w:t>
                                  </w:r>
                                </w:p>
                              </w:tc>
                              <w:tc>
                                <w:tcPr>
                                  <w:tcW w:w="2999" w:type="dxa"/>
                                  <w:tcBorders>
                                    <w:top w:val="single" w:color="FFFFFF" w:sz="8" w:space="0"/>
                                    <w:left w:val="single" w:color="FFFFFF" w:sz="8" w:space="0"/>
                                    <w:bottom w:val="single" w:color="FFFFFF" w:sz="8" w:space="0"/>
                                    <w:right w:val="single" w:color="FFFFFF" w:sz="8" w:space="0"/>
                                  </w:tcBorders>
                                  <w:shd w:val="clear" w:color="auto" w:fill="023985"/>
                                  <w:tcMar>
                                    <w:top w:w="15" w:type="dxa"/>
                                    <w:left w:w="15" w:type="dxa"/>
                                    <w:right w:w="15" w:type="dxa"/>
                                  </w:tcMar>
                                  <w:vAlign w:val="center"/>
                                </w:tcPr>
                                <w:p>
                                  <w:pPr>
                                    <w:spacing w:line="240" w:lineRule="auto"/>
                                    <w:ind w:firstLine="0" w:firstLineChars="0"/>
                                    <w:jc w:val="center"/>
                                    <w:rPr>
                                      <w:rFonts w:hint="default" w:ascii="Times New Roman" w:hAnsi="Times New Roman" w:cs="Times New Roman"/>
                                      <w:b/>
                                      <w:szCs w:val="24"/>
                                    </w:rPr>
                                  </w:pPr>
                                  <w:r>
                                    <w:rPr>
                                      <w:rFonts w:hint="eastAsia" w:ascii="楷体" w:hAnsi="楷体"/>
                                      <w:b/>
                                      <w:szCs w:val="24"/>
                                    </w:rPr>
                                    <w:t>523多晶型正极材料中间价</w:t>
                                  </w:r>
                                </w:p>
                              </w:tc>
                              <w:tc>
                                <w:tcPr>
                                  <w:tcW w:w="3002" w:type="dxa"/>
                                  <w:tcBorders>
                                    <w:top w:val="single" w:color="FFFFFF" w:sz="8" w:space="0"/>
                                    <w:left w:val="single" w:color="FFFFFF" w:sz="8" w:space="0"/>
                                    <w:bottom w:val="single" w:color="FFFFFF" w:sz="8" w:space="0"/>
                                    <w:right w:val="single" w:color="FFFFFF" w:sz="8" w:space="0"/>
                                  </w:tcBorders>
                                  <w:shd w:val="clear" w:color="auto" w:fill="023985"/>
                                  <w:tcMar>
                                    <w:top w:w="15" w:type="dxa"/>
                                    <w:left w:w="15" w:type="dxa"/>
                                    <w:right w:w="15" w:type="dxa"/>
                                  </w:tcMar>
                                  <w:vAlign w:val="center"/>
                                </w:tcPr>
                                <w:p>
                                  <w:pPr>
                                    <w:spacing w:line="240" w:lineRule="auto"/>
                                    <w:ind w:firstLine="0" w:firstLineChars="0"/>
                                    <w:jc w:val="center"/>
                                    <w:rPr>
                                      <w:rFonts w:hint="default" w:ascii="Times New Roman" w:hAnsi="Times New Roman" w:cs="Times New Roman"/>
                                      <w:b/>
                                      <w:szCs w:val="24"/>
                                    </w:rPr>
                                  </w:pPr>
                                  <w:r>
                                    <w:rPr>
                                      <w:rFonts w:hint="eastAsia" w:ascii="楷体" w:hAnsi="楷体"/>
                                      <w:b/>
                                      <w:szCs w:val="24"/>
                                    </w:rPr>
                                    <w:t>811多晶型正极材料中间价</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cs="Times New Roman"/>
                                    </w:rPr>
                                  </w:pPr>
                                  <w:r>
                                    <w:rPr>
                                      <w:rFonts w:ascii="Times New Roman" w:hAnsi="Times New Roman" w:eastAsia="等线" w:cs="Times New Roman"/>
                                      <w:color w:val="000000"/>
                                    </w:rPr>
                                    <w:t>2023/4/10</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4</w:t>
                                  </w:r>
                                  <w:r>
                                    <w:rPr>
                                      <w:rFonts w:hint="eastAsia" w:cs="Times New Roman"/>
                                      <w:szCs w:val="24"/>
                                    </w:rPr>
                                    <w:t>0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9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cs="Times New Roman"/>
                                    </w:rPr>
                                  </w:pPr>
                                  <w:r>
                                    <w:rPr>
                                      <w:rFonts w:ascii="Times New Roman" w:hAnsi="Times New Roman" w:eastAsia="等线" w:cs="Times New Roman"/>
                                      <w:color w:val="000000"/>
                                    </w:rPr>
                                    <w:t>2023/4/11</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4</w:t>
                                  </w:r>
                                  <w:r>
                                    <w:rPr>
                                      <w:rFonts w:hint="eastAsia" w:cs="Times New Roman"/>
                                      <w:szCs w:val="24"/>
                                    </w:rPr>
                                    <w:t>0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9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cs="Times New Roman"/>
                                    </w:rPr>
                                  </w:pPr>
                                  <w:r>
                                    <w:rPr>
                                      <w:rFonts w:ascii="Times New Roman" w:hAnsi="Times New Roman" w:eastAsia="等线" w:cs="Times New Roman"/>
                                      <w:color w:val="000000"/>
                                    </w:rPr>
                                    <w:t>2023/4/12</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15</w:t>
                                  </w:r>
                                  <w:r>
                                    <w:rPr>
                                      <w:rFonts w:hint="eastAsia" w:cs="Times New Roman"/>
                                      <w:szCs w:val="24"/>
                                    </w:rPr>
                                    <w:t>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75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eastAsia="等线" w:cs="Times New Roman"/>
                                      <w:color w:val="000000"/>
                                    </w:rPr>
                                  </w:pPr>
                                  <w:r>
                                    <w:rPr>
                                      <w:rFonts w:ascii="Times New Roman" w:hAnsi="Times New Roman" w:eastAsia="等线" w:cs="Times New Roman"/>
                                      <w:color w:val="000000"/>
                                    </w:rPr>
                                    <w:t>2023/4/13</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15</w:t>
                                  </w:r>
                                  <w:r>
                                    <w:rPr>
                                      <w:rFonts w:hint="eastAsia" w:cs="Times New Roman"/>
                                      <w:szCs w:val="24"/>
                                    </w:rPr>
                                    <w:t>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75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center"/>
                                </w:tcPr>
                                <w:p>
                                  <w:pPr>
                                    <w:ind w:firstLine="480" w:firstLineChars="200"/>
                                    <w:rPr>
                                      <w:rFonts w:hint="default" w:ascii="Times New Roman" w:hAnsi="Times New Roman" w:cs="Times New Roman"/>
                                    </w:rPr>
                                  </w:pPr>
                                  <w:r>
                                    <w:rPr>
                                      <w:rFonts w:ascii="Times New Roman" w:hAnsi="Times New Roman" w:eastAsia="等线" w:cs="Times New Roman"/>
                                      <w:color w:val="000000"/>
                                    </w:rPr>
                                    <w:t>2023/4/14</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05</w:t>
                                  </w:r>
                                  <w:r>
                                    <w:rPr>
                                      <w:rFonts w:hint="eastAsia" w:cs="Times New Roman"/>
                                      <w:szCs w:val="24"/>
                                    </w:rPr>
                                    <w:t>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6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center"/>
                                </w:tcPr>
                                <w:p>
                                  <w:pPr>
                                    <w:widowControl/>
                                    <w:spacing w:line="240" w:lineRule="auto"/>
                                    <w:ind w:firstLine="0" w:firstLineChars="0"/>
                                    <w:jc w:val="center"/>
                                    <w:textAlignment w:val="center"/>
                                    <w:rPr>
                                      <w:rFonts w:hint="default" w:ascii="Times New Roman" w:hAnsi="Times New Roman" w:cs="Times New Roman"/>
                                      <w:color w:val="000000"/>
                                      <w:szCs w:val="24"/>
                                    </w:rPr>
                                  </w:pPr>
                                  <w:r>
                                    <w:rPr>
                                      <w:rFonts w:hint="eastAsia" w:ascii="楷体" w:hAnsi="楷体" w:cs="楷体"/>
                                      <w:b/>
                                      <w:color w:val="000000"/>
                                      <w:kern w:val="0"/>
                                      <w:szCs w:val="24"/>
                                      <w:lang w:bidi="ar"/>
                                    </w:rPr>
                                    <w:t>周度变化</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350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3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center"/>
                                </w:tcPr>
                                <w:p>
                                  <w:pPr>
                                    <w:widowControl/>
                                    <w:spacing w:line="240" w:lineRule="auto"/>
                                    <w:ind w:firstLine="0" w:firstLineChars="0"/>
                                    <w:jc w:val="center"/>
                                    <w:textAlignment w:val="center"/>
                                    <w:rPr>
                                      <w:rFonts w:hint="default" w:ascii="Times New Roman" w:hAnsi="Times New Roman" w:cs="Times New Roman"/>
                                      <w:color w:val="000000"/>
                                      <w:szCs w:val="24"/>
                                    </w:rPr>
                                  </w:pPr>
                                  <w:r>
                                    <w:rPr>
                                      <w:rFonts w:hint="eastAsia" w:ascii="楷体" w:hAnsi="楷体" w:cs="楷体"/>
                                      <w:b/>
                                      <w:color w:val="000000"/>
                                      <w:kern w:val="0"/>
                                      <w:szCs w:val="24"/>
                                      <w:lang w:bidi="ar"/>
                                    </w:rPr>
                                    <w:t>涨跌幅</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14.58%</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10.34%</w:t>
                                  </w:r>
                                </w:p>
                              </w:tc>
                            </w:tr>
                          </w:tbl>
                          <w:p>
                            <w:pPr>
                              <w:ind w:firstLine="0" w:firstLineChars="0"/>
                              <w:rPr>
                                <w:rFonts w:ascii="楷体" w:hAnsi="楷体" w:cs="楷体"/>
                                <w:szCs w:val="24"/>
                              </w:rPr>
                            </w:pPr>
                          </w:p>
                          <w:p>
                            <w:pPr>
                              <w:tabs>
                                <w:tab w:val="left" w:pos="751"/>
                              </w:tabs>
                              <w:ind w:firstLine="0" w:firstLineChars="0"/>
                              <w:rPr>
                                <w:rFonts w:ascii="楷体" w:hAnsi="楷体" w:cs="楷体"/>
                                <w:color w:val="7F7F7F"/>
                                <w:sz w:val="18"/>
                                <w:szCs w:val="18"/>
                              </w:rPr>
                            </w:pPr>
                            <w:r>
                              <w:drawing>
                                <wp:inline distT="0" distB="0" distL="0" distR="0">
                                  <wp:extent cx="4968240" cy="2807970"/>
                                  <wp:effectExtent l="0" t="0" r="0" b="0"/>
                                  <wp:docPr id="147" name="图表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pPr>
                              <w:ind w:firstLine="360"/>
                              <w:jc w:val="right"/>
                              <w:rPr>
                                <w:rFonts w:ascii="楷体" w:hAnsi="楷体" w:cs="楷体"/>
                                <w:szCs w:val="24"/>
                              </w:rPr>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top:-18.45pt;height:709.55pt;width:396.85pt;mso-position-horizontal:right;mso-position-horizontal-relative:margin;z-index:251718656;mso-width-relative:page;mso-height-relative:page;" filled="f" stroked="f" coordsize="21600,21600" o:gfxdata="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pwLQe2wAA&#10;AAkBAAAPAAAAAAAAAAEAIAAAACIAAABkcnMvZG93bnJldi54bWxQSwECFAAUAAAACACHTuJAmQwu&#10;quIBAACuAwAADgAAAAAAAAABACAAAAAqAQAAZHJzL2Uyb0RvYy54bWxQSwUGAAAAAAYABgBZAQAA&#10;fgUAAAAA&#10;">
                <v:fill on="f" focussize="0,0"/>
                <v:stroke on="f"/>
                <v:imagedata o:title=""/>
                <o:lock v:ext="edit" grouping="t" aspectratio="f"/>
                <v:textbox>
                  <w:txbxContent>
                    <w:p>
                      <w:pPr>
                        <w:pStyle w:val="4"/>
                        <w:rPr>
                          <w:b/>
                          <w:bCs/>
                        </w:rPr>
                      </w:pPr>
                      <w:bookmarkStart w:id="216" w:name="_Toc100946873"/>
                      <w:bookmarkStart w:id="217" w:name="_Toc104576526"/>
                      <w:bookmarkStart w:id="218" w:name="_Toc86423898"/>
                      <w:bookmarkStart w:id="219" w:name="_Toc79783363"/>
                      <w:r>
                        <w:rPr>
                          <w:rFonts w:hint="eastAsia"/>
                          <w:b/>
                          <w:bCs/>
                        </w:rPr>
                        <w:t>6</w:t>
                      </w:r>
                      <w:r>
                        <w:rPr>
                          <w:b/>
                          <w:bCs/>
                        </w:rPr>
                        <w:t>.</w:t>
                      </w:r>
                      <w:r>
                        <w:rPr>
                          <w:rFonts w:hint="eastAsia"/>
                          <w:b/>
                          <w:bCs/>
                        </w:rPr>
                        <w:t>1 价格分析</w:t>
                      </w:r>
                      <w:bookmarkEnd w:id="216"/>
                      <w:bookmarkEnd w:id="217"/>
                      <w:bookmarkEnd w:id="218"/>
                      <w:bookmarkEnd w:id="219"/>
                    </w:p>
                    <w:p>
                      <w:pPr>
                        <w:ind w:firstLine="480"/>
                        <w:rPr>
                          <w:rFonts w:ascii="Times New Roman" w:hAnsi="Times New Roman"/>
                        </w:rPr>
                      </w:pPr>
                      <w:r>
                        <w:rPr>
                          <w:rFonts w:hint="eastAsia" w:ascii="Times New Roman" w:hAnsi="Times New Roman"/>
                        </w:rPr>
                        <w:t>本周三元正极材料市场价格下跌，</w:t>
                      </w:r>
                      <w:r>
                        <w:rPr>
                          <w:rFonts w:hint="eastAsia"/>
                        </w:rPr>
                        <w:t>523型20-21万元/吨，跌</w:t>
                      </w:r>
                      <w:r>
                        <w:t>3.5</w:t>
                      </w:r>
                      <w:r>
                        <w:rPr>
                          <w:rFonts w:hint="eastAsia"/>
                        </w:rPr>
                        <w:t>万元；622型22.5-23.5万元/吨，跌</w:t>
                      </w:r>
                      <w:r>
                        <w:t>4</w:t>
                      </w:r>
                      <w:r>
                        <w:rPr>
                          <w:rFonts w:hint="eastAsia"/>
                        </w:rPr>
                        <w:t>万元；811型24-28万元/吨，跌</w:t>
                      </w:r>
                      <w:r>
                        <w:t>3</w:t>
                      </w:r>
                      <w:r>
                        <w:rPr>
                          <w:rFonts w:hint="eastAsia"/>
                        </w:rPr>
                        <w:t>万元</w:t>
                      </w:r>
                      <w:r>
                        <w:rPr>
                          <w:rFonts w:hint="eastAsia" w:ascii="Times New Roman" w:hAnsi="Times New Roman"/>
                        </w:rPr>
                        <w:t>。</w:t>
                      </w:r>
                    </w:p>
                    <w:p>
                      <w:pPr>
                        <w:ind w:firstLine="480"/>
                        <w:rPr>
                          <w:rFonts w:hint="eastAsia" w:ascii="Times New Roman" w:hAnsi="Times New Roman"/>
                        </w:rPr>
                      </w:pPr>
                      <w:r>
                        <w:rPr>
                          <w:rFonts w:hint="eastAsia" w:ascii="Times New Roman" w:hAnsi="Times New Roman"/>
                        </w:rPr>
                        <w:t>三元</w:t>
                      </w:r>
                      <w:r>
                        <w:rPr>
                          <w:rFonts w:ascii="Times New Roman" w:hAnsi="Times New Roman"/>
                        </w:rPr>
                        <w:t>正极材料</w:t>
                      </w:r>
                      <w:r>
                        <w:rPr>
                          <w:rFonts w:hint="eastAsia" w:ascii="Times New Roman" w:hAnsi="Times New Roman"/>
                        </w:rPr>
                        <w:t>在</w:t>
                      </w:r>
                      <w:r>
                        <w:rPr>
                          <w:rFonts w:ascii="Times New Roman" w:hAnsi="Times New Roman"/>
                        </w:rPr>
                        <w:t>锂盐不断下跌的带动下，市场整体价格不断下跌中，</w:t>
                      </w:r>
                      <w:r>
                        <w:rPr>
                          <w:rFonts w:hint="eastAsia" w:ascii="Times New Roman" w:hAnsi="Times New Roman"/>
                        </w:rPr>
                        <w:t>终端</w:t>
                      </w:r>
                      <w:r>
                        <w:rPr>
                          <w:rFonts w:ascii="Times New Roman" w:hAnsi="Times New Roman"/>
                        </w:rPr>
                        <w:t>电芯企业库存高企，预计去库周期</w:t>
                      </w:r>
                      <w:r>
                        <w:rPr>
                          <w:rFonts w:hint="eastAsia" w:ascii="Times New Roman" w:hAnsi="Times New Roman"/>
                        </w:rPr>
                        <w:t>至少</w:t>
                      </w:r>
                      <w:r>
                        <w:rPr>
                          <w:rFonts w:ascii="Times New Roman" w:hAnsi="Times New Roman"/>
                        </w:rPr>
                        <w:t>达到</w:t>
                      </w:r>
                      <w:r>
                        <w:rPr>
                          <w:rFonts w:hint="eastAsia" w:ascii="Times New Roman" w:hAnsi="Times New Roman"/>
                        </w:rPr>
                        <w:t>一个</w:t>
                      </w:r>
                      <w:r>
                        <w:rPr>
                          <w:rFonts w:ascii="Times New Roman" w:hAnsi="Times New Roman"/>
                        </w:rPr>
                        <w:t>季度，在此情况下</w:t>
                      </w:r>
                      <w:r>
                        <w:rPr>
                          <w:rFonts w:hint="eastAsia" w:ascii="Times New Roman" w:hAnsi="Times New Roman"/>
                        </w:rPr>
                        <w:t>市场对</w:t>
                      </w:r>
                      <w:r>
                        <w:rPr>
                          <w:rFonts w:ascii="Times New Roman" w:hAnsi="Times New Roman"/>
                        </w:rPr>
                        <w:t>上半年整体需求持悲观</w:t>
                      </w:r>
                      <w:r>
                        <w:rPr>
                          <w:rFonts w:hint="eastAsia" w:ascii="Times New Roman" w:hAnsi="Times New Roman"/>
                        </w:rPr>
                        <w:t>心态</w:t>
                      </w:r>
                      <w:r>
                        <w:rPr>
                          <w:rFonts w:ascii="Times New Roman" w:hAnsi="Times New Roman"/>
                        </w:rPr>
                        <w:t>，</w:t>
                      </w:r>
                      <w:r>
                        <w:rPr>
                          <w:rFonts w:hint="eastAsia" w:ascii="Times New Roman" w:hAnsi="Times New Roman"/>
                        </w:rPr>
                        <w:t>后续锂盐</w:t>
                      </w:r>
                      <w:r>
                        <w:rPr>
                          <w:rFonts w:ascii="Times New Roman" w:hAnsi="Times New Roman"/>
                        </w:rPr>
                        <w:t>及正极材料价格整体</w:t>
                      </w:r>
                      <w:r>
                        <w:rPr>
                          <w:rFonts w:hint="eastAsia" w:ascii="Times New Roman" w:hAnsi="Times New Roman"/>
                        </w:rPr>
                        <w:t>仍有</w:t>
                      </w:r>
                      <w:r>
                        <w:rPr>
                          <w:rFonts w:ascii="Times New Roman" w:hAnsi="Times New Roman"/>
                        </w:rPr>
                        <w:t>较大下跌空间</w:t>
                      </w:r>
                      <w:r>
                        <w:rPr>
                          <w:rFonts w:hint="eastAsia" w:ascii="Times New Roman" w:hAnsi="Times New Roman"/>
                        </w:rPr>
                        <w:t>。</w:t>
                      </w:r>
                    </w:p>
                    <w:p>
                      <w:pPr>
                        <w:ind w:firstLine="0" w:firstLineChars="0"/>
                        <w:rPr>
                          <w:rFonts w:ascii="楷体" w:hAnsi="楷体" w:cs="楷体"/>
                          <w:szCs w:val="24"/>
                        </w:rPr>
                      </w:pPr>
                      <w:r>
                        <w:rPr>
                          <w:rFonts w:hint="eastAsia" w:ascii="楷体" w:hAnsi="楷体"/>
                          <w:b/>
                          <w:bCs/>
                          <w:color w:val="023985"/>
                          <w:sz w:val="22"/>
                        </w:rPr>
                        <w:t>三元正极材料市场价格（元/吨）</w:t>
                      </w:r>
                    </w:p>
                    <w:tbl>
                      <w:tblPr>
                        <w:tblStyle w:val="26"/>
                        <w:tblW w:w="7904" w:type="dxa"/>
                        <w:tblInd w:w="-210" w:type="dxa"/>
                        <w:tblLayout w:type="fixed"/>
                        <w:tblCellMar>
                          <w:top w:w="0" w:type="dxa"/>
                          <w:left w:w="0" w:type="dxa"/>
                          <w:bottom w:w="0" w:type="dxa"/>
                          <w:right w:w="0" w:type="dxa"/>
                        </w:tblCellMar>
                      </w:tblPr>
                      <w:tblGrid>
                        <w:gridCol w:w="1903"/>
                        <w:gridCol w:w="2999"/>
                        <w:gridCol w:w="3002"/>
                      </w:tblGrid>
                      <w:tr>
                        <w:tblPrEx>
                          <w:tblCellMar>
                            <w:top w:w="0" w:type="dxa"/>
                            <w:left w:w="0" w:type="dxa"/>
                            <w:bottom w:w="0" w:type="dxa"/>
                            <w:right w:w="0" w:type="dxa"/>
                          </w:tblCellMar>
                        </w:tblPrEx>
                        <w:trPr>
                          <w:trHeight w:val="5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center"/>
                          </w:tcPr>
                          <w:p>
                            <w:pPr>
                              <w:spacing w:line="240" w:lineRule="auto"/>
                              <w:ind w:firstLine="0" w:firstLineChars="0"/>
                              <w:jc w:val="center"/>
                              <w:rPr>
                                <w:rFonts w:hint="default" w:ascii="Times New Roman" w:hAnsi="Times New Roman" w:cs="Times New Roman"/>
                                <w:b/>
                                <w:szCs w:val="24"/>
                              </w:rPr>
                            </w:pPr>
                            <w:r>
                              <w:rPr>
                                <w:rFonts w:hint="eastAsia" w:ascii="楷体" w:hAnsi="楷体"/>
                                <w:b/>
                                <w:szCs w:val="24"/>
                              </w:rPr>
                              <w:t>日期</w:t>
                            </w:r>
                          </w:p>
                        </w:tc>
                        <w:tc>
                          <w:tcPr>
                            <w:tcW w:w="2999" w:type="dxa"/>
                            <w:tcBorders>
                              <w:top w:val="single" w:color="FFFFFF" w:sz="8" w:space="0"/>
                              <w:left w:val="single" w:color="FFFFFF" w:sz="8" w:space="0"/>
                              <w:bottom w:val="single" w:color="FFFFFF" w:sz="8" w:space="0"/>
                              <w:right w:val="single" w:color="FFFFFF" w:sz="8" w:space="0"/>
                            </w:tcBorders>
                            <w:shd w:val="clear" w:color="auto" w:fill="023985"/>
                            <w:tcMar>
                              <w:top w:w="15" w:type="dxa"/>
                              <w:left w:w="15" w:type="dxa"/>
                              <w:right w:w="15" w:type="dxa"/>
                            </w:tcMar>
                            <w:vAlign w:val="center"/>
                          </w:tcPr>
                          <w:p>
                            <w:pPr>
                              <w:spacing w:line="240" w:lineRule="auto"/>
                              <w:ind w:firstLine="0" w:firstLineChars="0"/>
                              <w:jc w:val="center"/>
                              <w:rPr>
                                <w:rFonts w:hint="default" w:ascii="Times New Roman" w:hAnsi="Times New Roman" w:cs="Times New Roman"/>
                                <w:b/>
                                <w:szCs w:val="24"/>
                              </w:rPr>
                            </w:pPr>
                            <w:r>
                              <w:rPr>
                                <w:rFonts w:hint="eastAsia" w:ascii="楷体" w:hAnsi="楷体"/>
                                <w:b/>
                                <w:szCs w:val="24"/>
                              </w:rPr>
                              <w:t>523多晶型正极材料中间价</w:t>
                            </w:r>
                          </w:p>
                        </w:tc>
                        <w:tc>
                          <w:tcPr>
                            <w:tcW w:w="3002" w:type="dxa"/>
                            <w:tcBorders>
                              <w:top w:val="single" w:color="FFFFFF" w:sz="8" w:space="0"/>
                              <w:left w:val="single" w:color="FFFFFF" w:sz="8" w:space="0"/>
                              <w:bottom w:val="single" w:color="FFFFFF" w:sz="8" w:space="0"/>
                              <w:right w:val="single" w:color="FFFFFF" w:sz="8" w:space="0"/>
                            </w:tcBorders>
                            <w:shd w:val="clear" w:color="auto" w:fill="023985"/>
                            <w:tcMar>
                              <w:top w:w="15" w:type="dxa"/>
                              <w:left w:w="15" w:type="dxa"/>
                              <w:right w:w="15" w:type="dxa"/>
                            </w:tcMar>
                            <w:vAlign w:val="center"/>
                          </w:tcPr>
                          <w:p>
                            <w:pPr>
                              <w:spacing w:line="240" w:lineRule="auto"/>
                              <w:ind w:firstLine="0" w:firstLineChars="0"/>
                              <w:jc w:val="center"/>
                              <w:rPr>
                                <w:rFonts w:hint="default" w:ascii="Times New Roman" w:hAnsi="Times New Roman" w:cs="Times New Roman"/>
                                <w:b/>
                                <w:szCs w:val="24"/>
                              </w:rPr>
                            </w:pPr>
                            <w:r>
                              <w:rPr>
                                <w:rFonts w:hint="eastAsia" w:ascii="楷体" w:hAnsi="楷体"/>
                                <w:b/>
                                <w:szCs w:val="24"/>
                              </w:rPr>
                              <w:t>811多晶型正极材料中间价</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cs="Times New Roman"/>
                              </w:rPr>
                            </w:pPr>
                            <w:r>
                              <w:rPr>
                                <w:rFonts w:ascii="Times New Roman" w:hAnsi="Times New Roman" w:eastAsia="等线" w:cs="Times New Roman"/>
                                <w:color w:val="000000"/>
                              </w:rPr>
                              <w:t>2023/4/10</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4</w:t>
                            </w:r>
                            <w:r>
                              <w:rPr>
                                <w:rFonts w:hint="eastAsia" w:cs="Times New Roman"/>
                                <w:szCs w:val="24"/>
                              </w:rPr>
                              <w:t>0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9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cs="Times New Roman"/>
                              </w:rPr>
                            </w:pPr>
                            <w:r>
                              <w:rPr>
                                <w:rFonts w:ascii="Times New Roman" w:hAnsi="Times New Roman" w:eastAsia="等线" w:cs="Times New Roman"/>
                                <w:color w:val="000000"/>
                              </w:rPr>
                              <w:t>2023/4/11</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4</w:t>
                            </w:r>
                            <w:r>
                              <w:rPr>
                                <w:rFonts w:hint="eastAsia" w:cs="Times New Roman"/>
                                <w:szCs w:val="24"/>
                              </w:rPr>
                              <w:t>0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9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cs="Times New Roman"/>
                              </w:rPr>
                            </w:pPr>
                            <w:r>
                              <w:rPr>
                                <w:rFonts w:ascii="Times New Roman" w:hAnsi="Times New Roman" w:eastAsia="等线" w:cs="Times New Roman"/>
                                <w:color w:val="000000"/>
                              </w:rPr>
                              <w:t>2023/4/12</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15</w:t>
                            </w:r>
                            <w:r>
                              <w:rPr>
                                <w:rFonts w:hint="eastAsia" w:cs="Times New Roman"/>
                                <w:szCs w:val="24"/>
                              </w:rPr>
                              <w:t>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75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480" w:firstLineChars="200"/>
                              <w:rPr>
                                <w:rFonts w:hint="default" w:ascii="Times New Roman" w:hAnsi="Times New Roman" w:eastAsia="等线" w:cs="Times New Roman"/>
                                <w:color w:val="000000"/>
                              </w:rPr>
                            </w:pPr>
                            <w:r>
                              <w:rPr>
                                <w:rFonts w:ascii="Times New Roman" w:hAnsi="Times New Roman" w:eastAsia="等线" w:cs="Times New Roman"/>
                                <w:color w:val="000000"/>
                              </w:rPr>
                              <w:t>2023/4/13</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15</w:t>
                            </w:r>
                            <w:r>
                              <w:rPr>
                                <w:rFonts w:hint="eastAsia" w:cs="Times New Roman"/>
                                <w:szCs w:val="24"/>
                              </w:rPr>
                              <w:t>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75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center"/>
                          </w:tcPr>
                          <w:p>
                            <w:pPr>
                              <w:ind w:firstLine="480" w:firstLineChars="200"/>
                              <w:rPr>
                                <w:rFonts w:hint="default" w:ascii="Times New Roman" w:hAnsi="Times New Roman" w:cs="Times New Roman"/>
                              </w:rPr>
                            </w:pPr>
                            <w:r>
                              <w:rPr>
                                <w:rFonts w:ascii="Times New Roman" w:hAnsi="Times New Roman" w:eastAsia="等线" w:cs="Times New Roman"/>
                                <w:color w:val="000000"/>
                              </w:rPr>
                              <w:t>2023/4/14</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05</w:t>
                            </w:r>
                            <w:r>
                              <w:rPr>
                                <w:rFonts w:hint="eastAsia" w:cs="Times New Roman"/>
                                <w:szCs w:val="24"/>
                              </w:rPr>
                              <w:t>0</w:t>
                            </w:r>
                            <w:r>
                              <w:rPr>
                                <w:rFonts w:cs="Times New Roman"/>
                                <w:szCs w:val="24"/>
                              </w:rPr>
                              <w:t>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spacing w:line="240" w:lineRule="auto"/>
                              <w:ind w:firstLine="0" w:firstLineChars="0"/>
                              <w:jc w:val="center"/>
                              <w:rPr>
                                <w:rFonts w:hint="default" w:ascii="Times New Roman" w:hAnsi="Times New Roman" w:cs="Times New Roman"/>
                                <w:szCs w:val="24"/>
                              </w:rPr>
                            </w:pPr>
                            <w:r>
                              <w:rPr>
                                <w:rFonts w:cs="Times New Roman"/>
                                <w:szCs w:val="24"/>
                              </w:rPr>
                              <w:t>26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center"/>
                          </w:tcPr>
                          <w:p>
                            <w:pPr>
                              <w:widowControl/>
                              <w:spacing w:line="240" w:lineRule="auto"/>
                              <w:ind w:firstLine="0" w:firstLineChars="0"/>
                              <w:jc w:val="center"/>
                              <w:textAlignment w:val="center"/>
                              <w:rPr>
                                <w:rFonts w:hint="default" w:ascii="Times New Roman" w:hAnsi="Times New Roman" w:cs="Times New Roman"/>
                                <w:color w:val="000000"/>
                                <w:szCs w:val="24"/>
                              </w:rPr>
                            </w:pPr>
                            <w:r>
                              <w:rPr>
                                <w:rFonts w:hint="eastAsia" w:ascii="楷体" w:hAnsi="楷体" w:cs="楷体"/>
                                <w:b/>
                                <w:color w:val="000000"/>
                                <w:kern w:val="0"/>
                                <w:szCs w:val="24"/>
                                <w:lang w:bidi="ar"/>
                              </w:rPr>
                              <w:t>周度变化</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35000</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30000</w:t>
                            </w:r>
                          </w:p>
                        </w:tc>
                      </w:tr>
                      <w:tr>
                        <w:tblPrEx>
                          <w:tblCellMar>
                            <w:top w:w="0" w:type="dxa"/>
                            <w:left w:w="0" w:type="dxa"/>
                            <w:bottom w:w="0" w:type="dxa"/>
                            <w:right w:w="0" w:type="dxa"/>
                          </w:tblCellMar>
                        </w:tblPrEx>
                        <w:trPr>
                          <w:trHeight w:val="270" w:hRule="atLeast"/>
                        </w:trPr>
                        <w:tc>
                          <w:tcPr>
                            <w:tcW w:w="1903"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center"/>
                          </w:tcPr>
                          <w:p>
                            <w:pPr>
                              <w:widowControl/>
                              <w:spacing w:line="240" w:lineRule="auto"/>
                              <w:ind w:firstLine="0" w:firstLineChars="0"/>
                              <w:jc w:val="center"/>
                              <w:textAlignment w:val="center"/>
                              <w:rPr>
                                <w:rFonts w:hint="default" w:ascii="Times New Roman" w:hAnsi="Times New Roman" w:cs="Times New Roman"/>
                                <w:color w:val="000000"/>
                                <w:szCs w:val="24"/>
                              </w:rPr>
                            </w:pPr>
                            <w:r>
                              <w:rPr>
                                <w:rFonts w:hint="eastAsia" w:ascii="楷体" w:hAnsi="楷体" w:cs="楷体"/>
                                <w:b/>
                                <w:color w:val="000000"/>
                                <w:kern w:val="0"/>
                                <w:szCs w:val="24"/>
                                <w:lang w:bidi="ar"/>
                              </w:rPr>
                              <w:t>涨跌幅</w:t>
                            </w:r>
                          </w:p>
                        </w:tc>
                        <w:tc>
                          <w:tcPr>
                            <w:tcW w:w="2999"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14.58%</w:t>
                            </w:r>
                          </w:p>
                        </w:tc>
                        <w:tc>
                          <w:tcPr>
                            <w:tcW w:w="3002" w:type="dxa"/>
                            <w:tcBorders>
                              <w:top w:val="single" w:color="FFFFFF" w:sz="8" w:space="0"/>
                              <w:left w:val="single" w:color="FFFFFF" w:sz="8" w:space="0"/>
                              <w:bottom w:val="single" w:color="FFFFFF" w:sz="8" w:space="0"/>
                              <w:right w:val="single" w:color="FFFFFF" w:sz="8" w:space="0"/>
                            </w:tcBorders>
                            <w:shd w:val="clear" w:color="auto" w:fill="auto"/>
                            <w:noWrap/>
                            <w:tcMar>
                              <w:top w:w="15" w:type="dxa"/>
                              <w:left w:w="15" w:type="dxa"/>
                              <w:right w:w="15" w:type="dxa"/>
                            </w:tcMar>
                            <w:vAlign w:val="top"/>
                          </w:tcPr>
                          <w:p>
                            <w:pPr>
                              <w:ind w:firstLine="0" w:firstLineChars="0"/>
                              <w:jc w:val="center"/>
                              <w:rPr>
                                <w:rFonts w:hint="default" w:ascii="Times New Roman" w:hAnsi="Times New Roman" w:cs="Times New Roman"/>
                                <w:color w:val="00B050"/>
                              </w:rPr>
                            </w:pPr>
                            <w:r>
                              <w:rPr>
                                <w:rFonts w:ascii="Times New Roman" w:hAnsi="Times New Roman" w:cs="Times New Roman"/>
                                <w:b/>
                                <w:bCs/>
                                <w:color w:val="00B050"/>
                              </w:rPr>
                              <w:t>10.34%</w:t>
                            </w:r>
                          </w:p>
                        </w:tc>
                      </w:tr>
                    </w:tbl>
                    <w:p>
                      <w:pPr>
                        <w:ind w:firstLine="0" w:firstLineChars="0"/>
                        <w:rPr>
                          <w:rFonts w:ascii="楷体" w:hAnsi="楷体" w:cs="楷体"/>
                          <w:szCs w:val="24"/>
                        </w:rPr>
                      </w:pPr>
                    </w:p>
                    <w:p>
                      <w:pPr>
                        <w:tabs>
                          <w:tab w:val="left" w:pos="751"/>
                        </w:tabs>
                        <w:ind w:firstLine="0" w:firstLineChars="0"/>
                        <w:rPr>
                          <w:rFonts w:ascii="楷体" w:hAnsi="楷体" w:cs="楷体"/>
                          <w:color w:val="7F7F7F"/>
                          <w:sz w:val="18"/>
                          <w:szCs w:val="18"/>
                        </w:rPr>
                      </w:pPr>
                      <w:r>
                        <w:drawing>
                          <wp:inline distT="0" distB="0" distL="0" distR="0">
                            <wp:extent cx="4968240" cy="2807970"/>
                            <wp:effectExtent l="0" t="0" r="0" b="0"/>
                            <wp:docPr id="147" name="图表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pPr>
                        <w:ind w:firstLine="360"/>
                        <w:jc w:val="right"/>
                        <w:rPr>
                          <w:rFonts w:ascii="楷体" w:hAnsi="楷体" w:cs="楷体"/>
                          <w:szCs w:val="24"/>
                        </w:rPr>
                      </w:pPr>
                      <w:r>
                        <w:rPr>
                          <w:rFonts w:hint="eastAsia" w:ascii="楷体" w:hAnsi="楷体" w:cs="楷体"/>
                          <w:color w:val="7F7F7F"/>
                          <w:sz w:val="18"/>
                          <w:szCs w:val="18"/>
                        </w:rPr>
                        <w:t>数据来源：钢联数据</w:t>
                      </w:r>
                    </w:p>
                  </w:txbxContent>
                </v:textbox>
              </v:rect>
            </w:pict>
          </mc:Fallback>
        </mc:AlternateContent>
      </w:r>
      <w:r>
        <w:rPr>
          <w:rFonts w:hint="eastAsia"/>
          <w:color w:val="FFFFFF" w:themeColor="background1"/>
          <w14:textFill>
            <w14:solidFill>
              <w14:schemeClr w14:val="bg1"/>
            </w14:solidFill>
          </w14:textFill>
        </w:rPr>
        <w:t>价格分析</w:t>
      </w:r>
      <w:bookmarkEnd w:id="74"/>
    </w:p>
    <w:p>
      <w:pPr>
        <w:ind w:firstLine="48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bookmarkEnd w:id="73"/>
    <w:p>
      <w:pPr>
        <w:pStyle w:val="4"/>
        <w:rPr>
          <w:color w:val="FFFFFF" w:themeColor="background1"/>
          <w14:textFill>
            <w14:solidFill>
              <w14:schemeClr w14:val="bg1"/>
            </w14:solidFill>
          </w14:textFill>
        </w:rPr>
      </w:pPr>
      <w:bookmarkStart w:id="75" w:name="_Toc3787"/>
      <w:bookmarkStart w:id="76" w:name="_Toc100946876"/>
      <w:bookmarkStart w:id="77" w:name="_Toc86423899"/>
      <w:bookmarkStart w:id="78" w:name="_Toc99124990"/>
      <w:r>
        <mc:AlternateContent>
          <mc:Choice Requires="wps">
            <w:drawing>
              <wp:anchor distT="0" distB="0" distL="114300" distR="114300" simplePos="0" relativeHeight="251719680" behindDoc="0" locked="0" layoutInCell="1" allowOverlap="1">
                <wp:simplePos x="0" y="0"/>
                <wp:positionH relativeFrom="margin">
                  <wp:align>right</wp:align>
                </wp:positionH>
                <wp:positionV relativeFrom="margin">
                  <wp:posOffset>0</wp:posOffset>
                </wp:positionV>
                <wp:extent cx="5039995" cy="9016365"/>
                <wp:effectExtent l="0" t="0" r="0" b="0"/>
                <wp:wrapNone/>
                <wp:docPr id="8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16365"/>
                        </a:xfrm>
                        <a:prstGeom prst="rect">
                          <a:avLst/>
                        </a:prstGeom>
                      </wps:spPr>
                      <wps:txbx>
                        <w:txbxContent>
                          <w:p>
                            <w:pPr>
                              <w:keepNext/>
                              <w:keepLines/>
                              <w:ind w:firstLine="0" w:firstLineChars="0"/>
                              <w:outlineLvl w:val="1"/>
                              <w:rPr>
                                <w:rFonts w:eastAsia="微软雅黑"/>
                                <w:b/>
                                <w:color w:val="023985"/>
                                <w:sz w:val="28"/>
                              </w:rPr>
                            </w:pPr>
                            <w:bookmarkStart w:id="220" w:name="_Toc104572742"/>
                            <w:bookmarkStart w:id="221" w:name="_Toc86423900"/>
                            <w:bookmarkStart w:id="222" w:name="_Toc86426326"/>
                            <w:bookmarkStart w:id="223" w:name="_Toc104576527"/>
                            <w:bookmarkStart w:id="224" w:name="_Toc79783364"/>
                            <w:r>
                              <w:rPr>
                                <w:rFonts w:hint="eastAsia" w:eastAsia="微软雅黑"/>
                                <w:b/>
                                <w:color w:val="023985"/>
                                <w:sz w:val="28"/>
                              </w:rPr>
                              <w:t>6.2成本利润分析</w:t>
                            </w:r>
                            <w:bookmarkEnd w:id="220"/>
                            <w:bookmarkEnd w:id="221"/>
                            <w:bookmarkEnd w:id="222"/>
                            <w:bookmarkEnd w:id="223"/>
                            <w:bookmarkEnd w:id="224"/>
                          </w:p>
                          <w:p>
                            <w:pPr>
                              <w:ind w:firstLine="480"/>
                            </w:pPr>
                            <w:bookmarkStart w:id="225" w:name="_Toc79783365"/>
                            <w:bookmarkStart w:id="226" w:name="_Toc104572743"/>
                            <w:bookmarkStart w:id="227" w:name="_Toc86423901"/>
                            <w:bookmarkStart w:id="228" w:name="_Toc104576528"/>
                            <w:r>
                              <w:rPr>
                                <w:rFonts w:hint="eastAsia"/>
                              </w:rPr>
                              <w:t>锂盐不断</w:t>
                            </w:r>
                            <w:r>
                              <w:t>下跌，</w:t>
                            </w:r>
                            <w:r>
                              <w:rPr>
                                <w:rFonts w:hint="eastAsia"/>
                              </w:rPr>
                              <w:t>三元正极</w:t>
                            </w:r>
                            <w:r>
                              <w:t>成本下跌明显，</w:t>
                            </w:r>
                            <w:r>
                              <w:rPr>
                                <w:rFonts w:hint="eastAsia"/>
                              </w:rPr>
                              <w:t>但</w:t>
                            </w:r>
                            <w:r>
                              <w:t>在零单采购</w:t>
                            </w:r>
                            <w:r>
                              <w:rPr>
                                <w:rFonts w:hint="eastAsia"/>
                              </w:rPr>
                              <w:t>锂盐</w:t>
                            </w:r>
                            <w:r>
                              <w:t>的模式下，</w:t>
                            </w:r>
                            <w:r>
                              <w:rPr>
                                <w:rFonts w:hint="eastAsia"/>
                              </w:rPr>
                              <w:t>利润</w:t>
                            </w:r>
                            <w:r>
                              <w:t>仍</w:t>
                            </w:r>
                            <w:r>
                              <w:rPr>
                                <w:rFonts w:hint="eastAsia"/>
                              </w:rPr>
                              <w:t>尚可</w:t>
                            </w:r>
                            <w:r>
                              <w:t>，</w:t>
                            </w:r>
                            <w:r>
                              <w:rPr>
                                <w:rFonts w:hint="eastAsia"/>
                              </w:rPr>
                              <w:t>在</w:t>
                            </w:r>
                            <w:r>
                              <w:t>此情况下买方</w:t>
                            </w:r>
                            <w:r>
                              <w:rPr>
                                <w:rFonts w:hint="eastAsia"/>
                              </w:rPr>
                              <w:t>采购</w:t>
                            </w:r>
                            <w:r>
                              <w:t>时</w:t>
                            </w:r>
                            <w:r>
                              <w:rPr>
                                <w:rFonts w:hint="eastAsia"/>
                              </w:rPr>
                              <w:t>对</w:t>
                            </w:r>
                            <w:r>
                              <w:t>三元正极压价明显，后续价格仍将下跌。</w:t>
                            </w:r>
                          </w:p>
                          <w:p>
                            <w:pPr>
                              <w:ind w:firstLine="0" w:firstLineChars="0"/>
                              <w:rPr>
                                <w:rFonts w:ascii="楷体" w:hAnsi="楷体" w:cs="楷体"/>
                                <w:szCs w:val="24"/>
                              </w:rPr>
                            </w:pPr>
                            <w:r>
                              <w:drawing>
                                <wp:inline distT="0" distB="0" distL="0" distR="0">
                                  <wp:extent cx="4968240" cy="2807970"/>
                                  <wp:effectExtent l="0" t="0" r="0" b="0"/>
                                  <wp:docPr id="148" name="图表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pPr>
                              <w:ind w:firstLine="360"/>
                              <w:jc w:val="right"/>
                            </w:pPr>
                            <w:r>
                              <w:rPr>
                                <w:rFonts w:hint="eastAsia" w:ascii="楷体" w:hAnsi="楷体"/>
                                <w:color w:val="7F7F7F"/>
                                <w:sz w:val="18"/>
                                <w:szCs w:val="18"/>
                              </w:rPr>
                              <w:t>数据来源：钢联数据</w:t>
                            </w:r>
                          </w:p>
                          <w:p>
                            <w:pPr>
                              <w:pStyle w:val="4"/>
                              <w:rPr>
                                <w:b/>
                                <w:bCs/>
                              </w:rPr>
                            </w:pPr>
                            <w:r>
                              <w:rPr>
                                <w:rFonts w:hint="eastAsia"/>
                                <w:b/>
                                <w:bCs/>
                              </w:rPr>
                              <w:t>6.</w:t>
                            </w:r>
                            <w:r>
                              <w:rPr>
                                <w:b/>
                                <w:bCs/>
                              </w:rPr>
                              <w:t>3</w:t>
                            </w:r>
                            <w:r>
                              <w:rPr>
                                <w:rFonts w:hint="eastAsia"/>
                                <w:b/>
                                <w:bCs/>
                              </w:rPr>
                              <w:t xml:space="preserve"> 国内正极材料供应变化</w:t>
                            </w:r>
                            <w:bookmarkEnd w:id="225"/>
                            <w:bookmarkEnd w:id="226"/>
                            <w:bookmarkEnd w:id="227"/>
                            <w:bookmarkEnd w:id="228"/>
                          </w:p>
                          <w:p>
                            <w:pPr>
                              <w:pStyle w:val="5"/>
                            </w:pPr>
                            <w:bookmarkStart w:id="229" w:name="_Toc86426328"/>
                            <w:bookmarkStart w:id="230" w:name="_Toc104576529"/>
                            <w:bookmarkStart w:id="231" w:name="_Toc104572744"/>
                            <w:bookmarkStart w:id="232" w:name="_Toc79783366"/>
                            <w:bookmarkStart w:id="233" w:name="_Toc86423902"/>
                            <w:r>
                              <w:rPr>
                                <w:rFonts w:hint="eastAsia"/>
                              </w:rPr>
                              <w:t>6.3.1三元</w:t>
                            </w:r>
                            <w:r>
                              <w:t>正极材料生产企业周度开工情况</w:t>
                            </w:r>
                            <w:bookmarkEnd w:id="229"/>
                            <w:bookmarkEnd w:id="230"/>
                            <w:bookmarkEnd w:id="231"/>
                            <w:bookmarkEnd w:id="232"/>
                            <w:bookmarkEnd w:id="233"/>
                          </w:p>
                          <w:p>
                            <w:pPr>
                              <w:ind w:firstLine="480"/>
                              <w:jc w:val="left"/>
                              <w:rPr>
                                <w:rFonts w:ascii="Times New Roman" w:hAnsi="Times New Roman"/>
                              </w:rPr>
                            </w:pPr>
                            <w:r>
                              <w:rPr>
                                <w:rFonts w:hint="eastAsia" w:ascii="Times New Roman" w:hAnsi="Times New Roman"/>
                              </w:rPr>
                              <w:t>本周三元材料市场开工率维持在</w:t>
                            </w:r>
                            <w:r>
                              <w:rPr>
                                <w:rFonts w:ascii="Times New Roman" w:hAnsi="Times New Roman"/>
                              </w:rPr>
                              <w:t>50.14</w:t>
                            </w:r>
                            <w:r>
                              <w:rPr>
                                <w:rFonts w:hint="eastAsia" w:ascii="Times New Roman" w:hAnsi="Times New Roman"/>
                              </w:rPr>
                              <w:t>%附近。</w:t>
                            </w:r>
                          </w:p>
                          <w:p>
                            <w:pPr>
                              <w:ind w:firstLine="0" w:firstLineChars="0"/>
                              <w:jc w:val="left"/>
                              <w:rPr>
                                <w:rFonts w:ascii="楷体" w:hAnsi="楷体" w:cs="楷体"/>
                                <w:b/>
                                <w:bCs/>
                                <w:color w:val="023985"/>
                                <w:sz w:val="22"/>
                              </w:rPr>
                            </w:pPr>
                            <w:r>
                              <w:rPr>
                                <w:rFonts w:hint="eastAsia" w:ascii="楷体" w:hAnsi="楷体" w:cs="楷体"/>
                                <w:b/>
                                <w:bCs/>
                                <w:color w:val="023985"/>
                                <w:sz w:val="22"/>
                              </w:rPr>
                              <w:t>三元正极</w:t>
                            </w:r>
                            <w:r>
                              <w:rPr>
                                <w:rFonts w:ascii="楷体" w:hAnsi="楷体" w:cs="楷体"/>
                                <w:b/>
                                <w:bCs/>
                                <w:color w:val="023985"/>
                                <w:sz w:val="22"/>
                              </w:rPr>
                              <w:t>材料</w:t>
                            </w:r>
                            <w:r>
                              <w:rPr>
                                <w:rFonts w:hint="eastAsia" w:ascii="楷体" w:hAnsi="楷体" w:cs="楷体"/>
                                <w:b/>
                                <w:bCs/>
                                <w:color w:val="023985"/>
                                <w:sz w:val="22"/>
                              </w:rPr>
                              <w:t>生产企业装置情况（万吨/年）</w:t>
                            </w:r>
                          </w:p>
                          <w:tbl>
                            <w:tblPr>
                              <w:tblStyle w:val="26"/>
                              <w:tblW w:w="7404" w:type="dxa"/>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669"/>
                              <w:gridCol w:w="1130"/>
                              <w:gridCol w:w="1404"/>
                              <w:gridCol w:w="1405"/>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企业名称</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产品</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年产能</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周开工率</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备注</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容百科技</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20</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55</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四川巴莫</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15</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60</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瑞翔新能源</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6</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60</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长远锂科</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8</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40</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bl>
                          <w:p>
                            <w:pPr>
                              <w:ind w:firstLine="360"/>
                              <w:jc w:val="right"/>
                              <w:rPr>
                                <w:rFonts w:ascii="楷体" w:hAnsi="楷体"/>
                                <w:color w:val="7F7F7F"/>
                                <w:sz w:val="18"/>
                                <w:szCs w:val="18"/>
                              </w:rPr>
                            </w:pPr>
                          </w:p>
                          <w:p>
                            <w:pPr>
                              <w:ind w:firstLine="360"/>
                              <w:jc w:val="right"/>
                              <w:rPr>
                                <w:rFonts w:ascii="楷体" w:hAnsi="楷体"/>
                                <w:color w:val="7F7F7F"/>
                                <w:sz w:val="18"/>
                                <w:szCs w:val="18"/>
                              </w:rPr>
                            </w:pPr>
                            <w:r>
                              <w:rPr>
                                <w:rFonts w:hint="eastAsia" w:ascii="楷体" w:hAnsi="楷体"/>
                                <w:color w:val="7F7F7F"/>
                                <w:sz w:val="18"/>
                                <w:szCs w:val="18"/>
                              </w:rPr>
                              <w:t>数据来源：钢联数据</w:t>
                            </w:r>
                          </w:p>
                          <w:p>
                            <w:pPr>
                              <w:ind w:firstLine="360"/>
                              <w:jc w:val="right"/>
                              <w:rPr>
                                <w:rFonts w:ascii="楷体" w:hAnsi="楷体"/>
                                <w:color w:val="7F7F7F"/>
                                <w:sz w:val="18"/>
                                <w:szCs w:val="18"/>
                              </w:rPr>
                            </w:pPr>
                          </w:p>
                          <w:p>
                            <w:pPr>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09.95pt;width:396.85pt;mso-position-horizontal:right;mso-position-horizontal-relative:margin;mso-position-vertical-relative:margin;z-index:251719680;mso-width-relative:page;mso-height-relative:page;" filled="f" stroked="f" coordsize="21600,21600" o:gfxdata="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q9SFn9gAAAAG&#10;AQAADwAAAAAAAAABACAAAAAiAAAAZHJzL2Rvd25yZXYueG1sUEsBAhQAFAAAAAgAh07iQLsaljrj&#10;AQAArQMAAA4AAAAAAAAAAQAgAAAAJwEAAGRycy9lMm9Eb2MueG1sUEsFBgAAAAAGAAYAWQEAAHwF&#10;AAAAAA==&#10;">
                <v:fill on="f" focussize="0,0"/>
                <v:stroke on="f"/>
                <v:imagedata o:title=""/>
                <o:lock v:ext="edit" grouping="t" aspectratio="f"/>
                <v:textbox>
                  <w:txbxContent>
                    <w:p>
                      <w:pPr>
                        <w:keepNext/>
                        <w:keepLines/>
                        <w:ind w:firstLine="0" w:firstLineChars="0"/>
                        <w:outlineLvl w:val="1"/>
                        <w:rPr>
                          <w:rFonts w:eastAsia="微软雅黑"/>
                          <w:b/>
                          <w:color w:val="023985"/>
                          <w:sz w:val="28"/>
                        </w:rPr>
                      </w:pPr>
                      <w:bookmarkStart w:id="220" w:name="_Toc104572742"/>
                      <w:bookmarkStart w:id="221" w:name="_Toc86423900"/>
                      <w:bookmarkStart w:id="222" w:name="_Toc86426326"/>
                      <w:bookmarkStart w:id="223" w:name="_Toc104576527"/>
                      <w:bookmarkStart w:id="224" w:name="_Toc79783364"/>
                      <w:r>
                        <w:rPr>
                          <w:rFonts w:hint="eastAsia" w:eastAsia="微软雅黑"/>
                          <w:b/>
                          <w:color w:val="023985"/>
                          <w:sz w:val="28"/>
                        </w:rPr>
                        <w:t>6.2成本利润分析</w:t>
                      </w:r>
                      <w:bookmarkEnd w:id="220"/>
                      <w:bookmarkEnd w:id="221"/>
                      <w:bookmarkEnd w:id="222"/>
                      <w:bookmarkEnd w:id="223"/>
                      <w:bookmarkEnd w:id="224"/>
                    </w:p>
                    <w:p>
                      <w:pPr>
                        <w:ind w:firstLine="480"/>
                      </w:pPr>
                      <w:bookmarkStart w:id="225" w:name="_Toc79783365"/>
                      <w:bookmarkStart w:id="226" w:name="_Toc104572743"/>
                      <w:bookmarkStart w:id="227" w:name="_Toc86423901"/>
                      <w:bookmarkStart w:id="228" w:name="_Toc104576528"/>
                      <w:r>
                        <w:rPr>
                          <w:rFonts w:hint="eastAsia"/>
                        </w:rPr>
                        <w:t>锂盐不断</w:t>
                      </w:r>
                      <w:r>
                        <w:t>下跌，</w:t>
                      </w:r>
                      <w:r>
                        <w:rPr>
                          <w:rFonts w:hint="eastAsia"/>
                        </w:rPr>
                        <w:t>三元正极</w:t>
                      </w:r>
                      <w:r>
                        <w:t>成本下跌明显，</w:t>
                      </w:r>
                      <w:r>
                        <w:rPr>
                          <w:rFonts w:hint="eastAsia"/>
                        </w:rPr>
                        <w:t>但</w:t>
                      </w:r>
                      <w:r>
                        <w:t>在零单采购</w:t>
                      </w:r>
                      <w:r>
                        <w:rPr>
                          <w:rFonts w:hint="eastAsia"/>
                        </w:rPr>
                        <w:t>锂盐</w:t>
                      </w:r>
                      <w:r>
                        <w:t>的模式下，</w:t>
                      </w:r>
                      <w:r>
                        <w:rPr>
                          <w:rFonts w:hint="eastAsia"/>
                        </w:rPr>
                        <w:t>利润</w:t>
                      </w:r>
                      <w:r>
                        <w:t>仍</w:t>
                      </w:r>
                      <w:r>
                        <w:rPr>
                          <w:rFonts w:hint="eastAsia"/>
                        </w:rPr>
                        <w:t>尚可</w:t>
                      </w:r>
                      <w:r>
                        <w:t>，</w:t>
                      </w:r>
                      <w:r>
                        <w:rPr>
                          <w:rFonts w:hint="eastAsia"/>
                        </w:rPr>
                        <w:t>在</w:t>
                      </w:r>
                      <w:r>
                        <w:t>此情况下买方</w:t>
                      </w:r>
                      <w:r>
                        <w:rPr>
                          <w:rFonts w:hint="eastAsia"/>
                        </w:rPr>
                        <w:t>采购</w:t>
                      </w:r>
                      <w:r>
                        <w:t>时</w:t>
                      </w:r>
                      <w:r>
                        <w:rPr>
                          <w:rFonts w:hint="eastAsia"/>
                        </w:rPr>
                        <w:t>对</w:t>
                      </w:r>
                      <w:r>
                        <w:t>三元正极压价明显，后续价格仍将下跌。</w:t>
                      </w:r>
                    </w:p>
                    <w:p>
                      <w:pPr>
                        <w:ind w:firstLine="0" w:firstLineChars="0"/>
                        <w:rPr>
                          <w:rFonts w:ascii="楷体" w:hAnsi="楷体" w:cs="楷体"/>
                          <w:szCs w:val="24"/>
                        </w:rPr>
                      </w:pPr>
                      <w:r>
                        <w:drawing>
                          <wp:inline distT="0" distB="0" distL="0" distR="0">
                            <wp:extent cx="4968240" cy="2807970"/>
                            <wp:effectExtent l="0" t="0" r="0" b="0"/>
                            <wp:docPr id="148" name="图表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pPr>
                        <w:ind w:firstLine="360"/>
                        <w:jc w:val="right"/>
                      </w:pPr>
                      <w:r>
                        <w:rPr>
                          <w:rFonts w:hint="eastAsia" w:ascii="楷体" w:hAnsi="楷体"/>
                          <w:color w:val="7F7F7F"/>
                          <w:sz w:val="18"/>
                          <w:szCs w:val="18"/>
                        </w:rPr>
                        <w:t>数据来源：钢联数据</w:t>
                      </w:r>
                    </w:p>
                    <w:p>
                      <w:pPr>
                        <w:pStyle w:val="4"/>
                        <w:rPr>
                          <w:b/>
                          <w:bCs/>
                        </w:rPr>
                      </w:pPr>
                      <w:r>
                        <w:rPr>
                          <w:rFonts w:hint="eastAsia"/>
                          <w:b/>
                          <w:bCs/>
                        </w:rPr>
                        <w:t>6.</w:t>
                      </w:r>
                      <w:r>
                        <w:rPr>
                          <w:b/>
                          <w:bCs/>
                        </w:rPr>
                        <w:t>3</w:t>
                      </w:r>
                      <w:r>
                        <w:rPr>
                          <w:rFonts w:hint="eastAsia"/>
                          <w:b/>
                          <w:bCs/>
                        </w:rPr>
                        <w:t xml:space="preserve"> 国内正极材料供应变化</w:t>
                      </w:r>
                      <w:bookmarkEnd w:id="225"/>
                      <w:bookmarkEnd w:id="226"/>
                      <w:bookmarkEnd w:id="227"/>
                      <w:bookmarkEnd w:id="228"/>
                    </w:p>
                    <w:p>
                      <w:pPr>
                        <w:pStyle w:val="5"/>
                      </w:pPr>
                      <w:bookmarkStart w:id="229" w:name="_Toc86426328"/>
                      <w:bookmarkStart w:id="230" w:name="_Toc104576529"/>
                      <w:bookmarkStart w:id="231" w:name="_Toc104572744"/>
                      <w:bookmarkStart w:id="232" w:name="_Toc79783366"/>
                      <w:bookmarkStart w:id="233" w:name="_Toc86423902"/>
                      <w:r>
                        <w:rPr>
                          <w:rFonts w:hint="eastAsia"/>
                        </w:rPr>
                        <w:t>6.3.1三元</w:t>
                      </w:r>
                      <w:r>
                        <w:t>正极材料生产企业周度开工情况</w:t>
                      </w:r>
                      <w:bookmarkEnd w:id="229"/>
                      <w:bookmarkEnd w:id="230"/>
                      <w:bookmarkEnd w:id="231"/>
                      <w:bookmarkEnd w:id="232"/>
                      <w:bookmarkEnd w:id="233"/>
                    </w:p>
                    <w:p>
                      <w:pPr>
                        <w:ind w:firstLine="480"/>
                        <w:jc w:val="left"/>
                        <w:rPr>
                          <w:rFonts w:ascii="Times New Roman" w:hAnsi="Times New Roman"/>
                        </w:rPr>
                      </w:pPr>
                      <w:r>
                        <w:rPr>
                          <w:rFonts w:hint="eastAsia" w:ascii="Times New Roman" w:hAnsi="Times New Roman"/>
                        </w:rPr>
                        <w:t>本周三元材料市场开工率维持在</w:t>
                      </w:r>
                      <w:r>
                        <w:rPr>
                          <w:rFonts w:ascii="Times New Roman" w:hAnsi="Times New Roman"/>
                        </w:rPr>
                        <w:t>50.14</w:t>
                      </w:r>
                      <w:r>
                        <w:rPr>
                          <w:rFonts w:hint="eastAsia" w:ascii="Times New Roman" w:hAnsi="Times New Roman"/>
                        </w:rPr>
                        <w:t>%附近。</w:t>
                      </w:r>
                    </w:p>
                    <w:p>
                      <w:pPr>
                        <w:ind w:firstLine="0" w:firstLineChars="0"/>
                        <w:jc w:val="left"/>
                        <w:rPr>
                          <w:rFonts w:ascii="楷体" w:hAnsi="楷体" w:cs="楷体"/>
                          <w:b/>
                          <w:bCs/>
                          <w:color w:val="023985"/>
                          <w:sz w:val="22"/>
                        </w:rPr>
                      </w:pPr>
                      <w:r>
                        <w:rPr>
                          <w:rFonts w:hint="eastAsia" w:ascii="楷体" w:hAnsi="楷体" w:cs="楷体"/>
                          <w:b/>
                          <w:bCs/>
                          <w:color w:val="023985"/>
                          <w:sz w:val="22"/>
                        </w:rPr>
                        <w:t>三元正极</w:t>
                      </w:r>
                      <w:r>
                        <w:rPr>
                          <w:rFonts w:ascii="楷体" w:hAnsi="楷体" w:cs="楷体"/>
                          <w:b/>
                          <w:bCs/>
                          <w:color w:val="023985"/>
                          <w:sz w:val="22"/>
                        </w:rPr>
                        <w:t>材料</w:t>
                      </w:r>
                      <w:r>
                        <w:rPr>
                          <w:rFonts w:hint="eastAsia" w:ascii="楷体" w:hAnsi="楷体" w:cs="楷体"/>
                          <w:b/>
                          <w:bCs/>
                          <w:color w:val="023985"/>
                          <w:sz w:val="22"/>
                        </w:rPr>
                        <w:t>生产企业装置情况（万吨/年）</w:t>
                      </w:r>
                    </w:p>
                    <w:tbl>
                      <w:tblPr>
                        <w:tblStyle w:val="26"/>
                        <w:tblW w:w="7404" w:type="dxa"/>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1796"/>
                        <w:gridCol w:w="1669"/>
                        <w:gridCol w:w="1130"/>
                        <w:gridCol w:w="1404"/>
                        <w:gridCol w:w="1405"/>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企业名称</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产品</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年产能</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周开工率</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spacing w:line="240" w:lineRule="auto"/>
                              <w:ind w:firstLine="0" w:firstLineChars="0"/>
                              <w:jc w:val="center"/>
                              <w:rPr>
                                <w:rFonts w:ascii="楷体" w:hAnsi="楷体" w:cs="楷体"/>
                                <w:b/>
                                <w:szCs w:val="24"/>
                              </w:rPr>
                            </w:pPr>
                            <w:r>
                              <w:rPr>
                                <w:rFonts w:hint="eastAsia" w:ascii="楷体" w:hAnsi="楷体" w:cs="楷体"/>
                                <w:b/>
                                <w:szCs w:val="24"/>
                              </w:rPr>
                              <w:t>备注</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容百科技</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20</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55</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四川巴莫</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15</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60</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瑞翔新能源</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6</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60</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179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长远锂科</w:t>
                            </w:r>
                          </w:p>
                        </w:tc>
                        <w:tc>
                          <w:tcPr>
                            <w:tcW w:w="166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三元正极材料</w:t>
                            </w:r>
                          </w:p>
                        </w:tc>
                        <w:tc>
                          <w:tcPr>
                            <w:tcW w:w="113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8</w:t>
                            </w:r>
                          </w:p>
                        </w:tc>
                        <w:tc>
                          <w:tcPr>
                            <w:tcW w:w="140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Times New Roman" w:hAnsi="Times New Roman" w:cs="Times New Roman"/>
                                <w:szCs w:val="24"/>
                              </w:rPr>
                            </w:pPr>
                            <w:r>
                              <w:rPr>
                                <w:rFonts w:cs="Times New Roman"/>
                                <w:szCs w:val="24"/>
                              </w:rPr>
                              <w:t>40</w:t>
                            </w:r>
                            <w:r>
                              <w:rPr>
                                <w:rFonts w:hint="eastAsia" w:cs="Times New Roman"/>
                                <w:szCs w:val="24"/>
                              </w:rPr>
                              <w:t>%</w:t>
                            </w:r>
                          </w:p>
                        </w:tc>
                        <w:tc>
                          <w:tcPr>
                            <w:tcW w:w="140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spacing w:line="240" w:lineRule="auto"/>
                              <w:ind w:firstLine="0" w:firstLineChars="0"/>
                              <w:jc w:val="center"/>
                              <w:rPr>
                                <w:rFonts w:ascii="楷体" w:hAnsi="楷体"/>
                                <w:szCs w:val="24"/>
                              </w:rPr>
                            </w:pPr>
                            <w:r>
                              <w:rPr>
                                <w:rFonts w:hint="eastAsia" w:ascii="楷体" w:hAnsi="楷体"/>
                                <w:szCs w:val="24"/>
                              </w:rPr>
                              <w:t>正常运行</w:t>
                            </w:r>
                          </w:p>
                        </w:tc>
                      </w:tr>
                    </w:tbl>
                    <w:p>
                      <w:pPr>
                        <w:ind w:firstLine="360"/>
                        <w:jc w:val="right"/>
                        <w:rPr>
                          <w:rFonts w:ascii="楷体" w:hAnsi="楷体"/>
                          <w:color w:val="7F7F7F"/>
                          <w:sz w:val="18"/>
                          <w:szCs w:val="18"/>
                        </w:rPr>
                      </w:pPr>
                    </w:p>
                    <w:p>
                      <w:pPr>
                        <w:ind w:firstLine="360"/>
                        <w:jc w:val="right"/>
                        <w:rPr>
                          <w:rFonts w:ascii="楷体" w:hAnsi="楷体"/>
                          <w:color w:val="7F7F7F"/>
                          <w:sz w:val="18"/>
                          <w:szCs w:val="18"/>
                        </w:rPr>
                      </w:pPr>
                      <w:r>
                        <w:rPr>
                          <w:rFonts w:hint="eastAsia" w:ascii="楷体" w:hAnsi="楷体"/>
                          <w:color w:val="7F7F7F"/>
                          <w:sz w:val="18"/>
                          <w:szCs w:val="18"/>
                        </w:rPr>
                        <w:t>数据来源：钢联数据</w:t>
                      </w:r>
                    </w:p>
                    <w:p>
                      <w:pPr>
                        <w:ind w:firstLine="360"/>
                        <w:jc w:val="right"/>
                        <w:rPr>
                          <w:rFonts w:ascii="楷体" w:hAnsi="楷体"/>
                          <w:color w:val="7F7F7F"/>
                          <w:sz w:val="18"/>
                          <w:szCs w:val="18"/>
                        </w:rPr>
                      </w:pPr>
                    </w:p>
                    <w:p>
                      <w:pPr>
                        <w:ind w:firstLine="480"/>
                        <w:rPr>
                          <w:rFonts w:ascii="楷体" w:hAnsi="楷体" w:cs="楷体"/>
                          <w:szCs w:val="24"/>
                        </w:rPr>
                      </w:pPr>
                    </w:p>
                  </w:txbxContent>
                </v:textbox>
              </v:rect>
            </w:pict>
          </mc:Fallback>
        </mc:AlternateContent>
      </w:r>
      <w:r>
        <w:rPr>
          <w:rFonts w:hint="eastAsia"/>
          <w:color w:val="FFFFFF" w:themeColor="background1"/>
          <w14:textFill>
            <w14:solidFill>
              <w14:schemeClr w14:val="bg1"/>
            </w14:solidFill>
          </w14:textFill>
        </w:rPr>
        <w:t>7.2成本利润分析</w:t>
      </w:r>
      <w:bookmarkEnd w:id="75"/>
    </w:p>
    <w:bookmarkEnd w:id="76"/>
    <w:bookmarkEnd w:id="77"/>
    <w:bookmarkEnd w:id="78"/>
    <w:p>
      <w:pPr>
        <w:ind w:left="480" w:firstLine="0" w:firstLineChars="0"/>
      </w:pPr>
    </w:p>
    <w:p>
      <w:pPr>
        <w:tabs>
          <w:tab w:val="left" w:pos="4243"/>
        </w:tabs>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widowControl/>
        <w:spacing w:line="240" w:lineRule="auto"/>
        <w:ind w:firstLine="0" w:firstLineChars="0"/>
        <w:jc w:val="left"/>
        <w:rPr>
          <w:rFonts w:ascii="楷体" w:hAnsi="楷体"/>
          <w:bCs/>
          <w:color w:val="FF0000"/>
          <w:szCs w:val="24"/>
        </w:rPr>
      </w:pPr>
    </w:p>
    <w:p>
      <w:pPr>
        <w:pStyle w:val="4"/>
        <w:rPr>
          <w:color w:val="FFFFFF" w:themeColor="background1"/>
          <w14:textFill>
            <w14:solidFill>
              <w14:schemeClr w14:val="bg1"/>
            </w14:solidFill>
          </w14:textFill>
        </w:rPr>
      </w:pPr>
      <w:bookmarkStart w:id="79" w:name="_Toc7426"/>
      <w:r>
        <w:rPr>
          <w:rFonts w:hint="eastAsia"/>
          <w:color w:val="FFFFFF" w:themeColor="background1"/>
          <w14:textFill>
            <w14:solidFill>
              <w14:schemeClr w14:val="bg1"/>
            </w14:solidFill>
          </w14:textFill>
        </w:rPr>
        <w:t>7.</w:t>
      </w:r>
      <w:r>
        <w:rPr>
          <w:color w:val="FFFFFF" w:themeColor="background1"/>
          <w14:textFill>
            <w14:solidFill>
              <w14:schemeClr w14:val="bg1"/>
            </w14:solidFill>
          </w14:textFill>
        </w:rPr>
        <w:t>3</w:t>
      </w:r>
      <w:r>
        <w:rPr>
          <w:rFonts w:hint="eastAsia"/>
          <w:color w:val="FFFFFF" w:themeColor="background1"/>
          <w14:textFill>
            <w14:solidFill>
              <w14:schemeClr w14:val="bg1"/>
            </w14:solidFill>
          </w14:textFill>
        </w:rPr>
        <w:t xml:space="preserve"> 国内正极材料供应变化</w:t>
      </w:r>
      <w:bookmarkEnd w:id="79"/>
    </w:p>
    <w:p>
      <w:pPr>
        <w:pStyle w:val="5"/>
        <w:rPr>
          <w:color w:val="FFFFFF" w:themeColor="background1"/>
          <w14:textFill>
            <w14:solidFill>
              <w14:schemeClr w14:val="bg1"/>
            </w14:solidFill>
          </w14:textFill>
        </w:rPr>
      </w:pPr>
      <w:bookmarkStart w:id="80" w:name="_Toc20216"/>
      <w:r>
        <w:rPr>
          <w:rFonts w:hint="eastAsia"/>
          <w:color w:val="FFFFFF" w:themeColor="background1"/>
          <w14:textFill>
            <w14:solidFill>
              <w14:schemeClr w14:val="bg1"/>
            </w14:solidFill>
          </w14:textFill>
        </w:rPr>
        <w:t>7.3.1三元</w:t>
      </w:r>
      <w:r>
        <w:rPr>
          <w:color w:val="FFFFFF" w:themeColor="background1"/>
          <w14:textFill>
            <w14:solidFill>
              <w14:schemeClr w14:val="bg1"/>
            </w14:solidFill>
          </w14:textFill>
        </w:rPr>
        <w:t>正极材料生产企业周度开工情况</w:t>
      </w:r>
      <w:bookmarkEnd w:id="80"/>
    </w:p>
    <w:p>
      <w:pPr>
        <w:widowControl/>
        <w:spacing w:line="240" w:lineRule="auto"/>
        <w:ind w:firstLine="0" w:firstLineChars="0"/>
        <w:jc w:val="left"/>
        <w:rPr>
          <w:rFonts w:ascii="楷体" w:hAnsi="楷体"/>
          <w:bCs/>
          <w:color w:val="FF0000"/>
          <w:szCs w:val="24"/>
        </w:rPr>
      </w:pPr>
      <w:r>
        <w:rPr>
          <w:rFonts w:ascii="楷体" w:hAnsi="楷体"/>
          <w:bCs/>
          <w:color w:val="FF0000"/>
          <w:szCs w:val="24"/>
        </w:rPr>
        <w:br w:type="page"/>
      </w:r>
    </w:p>
    <w:p>
      <w:pPr>
        <w:tabs>
          <w:tab w:val="left" w:pos="4243"/>
        </w:tabs>
        <w:ind w:firstLine="0" w:firstLineChars="0"/>
        <w:jc w:val="left"/>
        <w:rPr>
          <w:rFonts w:ascii="楷体" w:hAnsi="楷体"/>
          <w:bCs/>
          <w:color w:val="FF0000"/>
          <w:szCs w:val="24"/>
        </w:rPr>
      </w:pPr>
    </w:p>
    <w:p>
      <w:pPr>
        <w:pStyle w:val="5"/>
        <w:rPr>
          <w:color w:val="FFFFFF" w:themeColor="background1"/>
          <w14:textFill>
            <w14:solidFill>
              <w14:schemeClr w14:val="bg1"/>
            </w14:solidFill>
          </w14:textFill>
        </w:rPr>
      </w:pPr>
      <w:bookmarkStart w:id="81" w:name="_Toc243"/>
      <w:r>
        <w:rPr>
          <w:rFonts w:hint="eastAsia"/>
          <w:color w:val="FFFFFF" w:themeColor="background1"/>
          <w14:textFill>
            <w14:solidFill>
              <w14:schemeClr w14:val="bg1"/>
            </w14:solidFill>
          </w14:textFill>
        </w:rPr>
        <w:t>7.3.2三元</w:t>
      </w:r>
      <w:r>
        <w:rPr>
          <w:color w:val="FFFFFF" w:themeColor="background1"/>
          <w14:textFill>
            <w14:solidFill>
              <w14:schemeClr w14:val="bg1"/>
            </w14:solidFill>
          </w14:textFill>
        </w:rPr>
        <w:t>正极材料产量情况</w:t>
      </w:r>
      <w:bookmarkEnd w:id="81"/>
    </w:p>
    <w:p>
      <w:pPr>
        <w:tabs>
          <w:tab w:val="left" w:pos="4243"/>
        </w:tabs>
        <w:ind w:firstLine="0" w:firstLineChars="0"/>
        <w:jc w:val="left"/>
        <w:rPr>
          <w:rFonts w:ascii="楷体" w:hAnsi="楷体"/>
          <w:bCs/>
          <w:color w:val="FF0000"/>
          <w:szCs w:val="24"/>
        </w:rPr>
      </w:pPr>
      <w:r>
        <w:rPr>
          <w:rFonts w:ascii="楷体" w:hAnsi="楷体" w:cs="Times New Roman"/>
          <w:bCs/>
          <w:szCs w:val="24"/>
        </w:rPr>
        <mc:AlternateContent>
          <mc:Choice Requires="wps">
            <w:drawing>
              <wp:anchor distT="0" distB="0" distL="114300" distR="114300" simplePos="0" relativeHeight="251720704" behindDoc="0" locked="0" layoutInCell="1" allowOverlap="1">
                <wp:simplePos x="0" y="0"/>
                <wp:positionH relativeFrom="margin">
                  <wp:align>right</wp:align>
                </wp:positionH>
                <wp:positionV relativeFrom="margin">
                  <wp:posOffset>9525</wp:posOffset>
                </wp:positionV>
                <wp:extent cx="5039995" cy="8516620"/>
                <wp:effectExtent l="0" t="0" r="0" b="0"/>
                <wp:wrapNone/>
                <wp:docPr id="8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516620"/>
                        </a:xfrm>
                        <a:prstGeom prst="rect">
                          <a:avLst/>
                        </a:prstGeom>
                      </wps:spPr>
                      <wps:txbx>
                        <w:txbxContent>
                          <w:p>
                            <w:pPr>
                              <w:pStyle w:val="5"/>
                            </w:pPr>
                            <w:bookmarkStart w:id="234" w:name="_Toc104572745"/>
                            <w:bookmarkStart w:id="235" w:name="_Toc86423906"/>
                            <w:bookmarkStart w:id="236" w:name="_Toc104576530"/>
                            <w:bookmarkStart w:id="237" w:name="_Toc86426332"/>
                            <w:bookmarkStart w:id="238" w:name="_Toc79783367"/>
                            <w:r>
                              <w:rPr>
                                <w:rFonts w:hint="eastAsia"/>
                              </w:rPr>
                              <w:t>6.3.2三元</w:t>
                            </w:r>
                            <w:r>
                              <w:t>正极材料产量情况</w:t>
                            </w:r>
                            <w:bookmarkEnd w:id="234"/>
                            <w:bookmarkEnd w:id="235"/>
                            <w:bookmarkEnd w:id="236"/>
                            <w:bookmarkEnd w:id="237"/>
                            <w:bookmarkEnd w:id="238"/>
                          </w:p>
                          <w:p>
                            <w:pPr>
                              <w:ind w:firstLine="480"/>
                              <w:rPr>
                                <w:rFonts w:ascii="Times New Roman" w:hAnsi="Times New Roman"/>
                                <w:szCs w:val="24"/>
                              </w:rPr>
                            </w:pPr>
                            <w:r>
                              <w:rPr>
                                <w:rFonts w:hint="eastAsia" w:ascii="Times New Roman" w:hAnsi="Times New Roman"/>
                                <w:szCs w:val="24"/>
                              </w:rPr>
                              <w:t>2023年3月中国三元正极材料产量4.49万吨，环比下跌2.58%，同比增加6.47%。</w:t>
                            </w:r>
                          </w:p>
                          <w:p>
                            <w:pPr>
                              <w:ind w:firstLine="480"/>
                              <w:rPr>
                                <w:rFonts w:ascii="Times New Roman" w:hAnsi="Times New Roman"/>
                                <w:szCs w:val="24"/>
                              </w:rPr>
                            </w:pPr>
                            <w:r>
                              <w:rPr>
                                <w:rFonts w:hint="eastAsia" w:ascii="Times New Roman" w:hAnsi="Times New Roman"/>
                                <w:szCs w:val="24"/>
                              </w:rPr>
                              <w:t>三月中多数企业在电芯企业需求下降的影响下将排产计划，仅个别企业为完成集团季度任务未调整，导致其产量高于二月。由于电芯企业及主机厂后续流通环节库存较高，产业链处于去库状态，相应对三月正极材料需求不佳，市场对二季度需求多持悲观态度，四月部分三元正极材料企业暂按照三月产量来排产，但将根据终端需求随时下调生产计划。</w:t>
                            </w:r>
                          </w:p>
                          <w:p>
                            <w:pPr>
                              <w:ind w:firstLine="480"/>
                              <w:rPr>
                                <w:rFonts w:ascii="Times New Roman" w:hAnsi="Times New Roman"/>
                                <w:szCs w:val="24"/>
                              </w:rPr>
                            </w:pPr>
                            <w:r>
                              <w:rPr>
                                <w:rFonts w:hint="eastAsia" w:ascii="Times New Roman" w:hAnsi="Times New Roman"/>
                                <w:szCs w:val="24"/>
                              </w:rPr>
                              <w:t>2023年4月中国三元正极材料产量4.21万吨，环比下降6.35%，同比增加14.98%。国内三元正极材料企业需求不佳，企业多减产应对。</w:t>
                            </w:r>
                          </w:p>
                          <w:p>
                            <w:pPr>
                              <w:pStyle w:val="2"/>
                              <w:ind w:firstLine="0" w:firstLineChars="0"/>
                            </w:pPr>
                            <w:r>
                              <w:rPr>
                                <w:rFonts w:ascii="Times New Roman" w:hAnsi="Times New Roman"/>
                                <w:szCs w:val="24"/>
                              </w:rPr>
                              <w:drawing>
                                <wp:inline distT="0" distB="0" distL="0" distR="0">
                                  <wp:extent cx="4968240" cy="2807970"/>
                                  <wp:effectExtent l="0" t="0" r="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pPr>
                              <w:ind w:firstLine="0" w:firstLineChars="0"/>
                              <w:rPr>
                                <w:rFonts w:ascii="楷体" w:hAnsi="楷体" w:cs="楷体"/>
                                <w:szCs w:val="24"/>
                              </w:rPr>
                            </w:pPr>
                          </w:p>
                          <w:p>
                            <w:pPr>
                              <w:tabs>
                                <w:tab w:val="left" w:pos="751"/>
                              </w:tabs>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75pt;height:670.6pt;width:396.85pt;mso-position-horizontal:right;mso-position-horizontal-relative:margin;mso-position-vertical-relative:margin;z-index:251720704;mso-width-relative:page;mso-height-relative:page;" filled="f" stroked="f" coordsize="21600,21600" o:gfxdata="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NTD3ZXZAAAA&#10;BwEAAA8AAAAAAAAAAQAgAAAAIgAAAGRycy9kb3ducmV2LnhtbFBLAQIUABQAAAAIAIdO4kAvoSci&#10;4wEAAK0DAAAOAAAAAAAAAAEAIAAAACgBAABkcnMvZTJvRG9jLnhtbFBLBQYAAAAABgAGAFkBAAB9&#10;BQAAAAA=&#10;">
                <v:fill on="f" focussize="0,0"/>
                <v:stroke on="f"/>
                <v:imagedata o:title=""/>
                <o:lock v:ext="edit" grouping="t" aspectratio="f"/>
                <v:textbox>
                  <w:txbxContent>
                    <w:p>
                      <w:pPr>
                        <w:pStyle w:val="5"/>
                      </w:pPr>
                      <w:bookmarkStart w:id="234" w:name="_Toc104572745"/>
                      <w:bookmarkStart w:id="235" w:name="_Toc86423906"/>
                      <w:bookmarkStart w:id="236" w:name="_Toc104576530"/>
                      <w:bookmarkStart w:id="237" w:name="_Toc86426332"/>
                      <w:bookmarkStart w:id="238" w:name="_Toc79783367"/>
                      <w:r>
                        <w:rPr>
                          <w:rFonts w:hint="eastAsia"/>
                        </w:rPr>
                        <w:t>6.3.2三元</w:t>
                      </w:r>
                      <w:r>
                        <w:t>正极材料产量情况</w:t>
                      </w:r>
                      <w:bookmarkEnd w:id="234"/>
                      <w:bookmarkEnd w:id="235"/>
                      <w:bookmarkEnd w:id="236"/>
                      <w:bookmarkEnd w:id="237"/>
                      <w:bookmarkEnd w:id="238"/>
                    </w:p>
                    <w:p>
                      <w:pPr>
                        <w:ind w:firstLine="480"/>
                        <w:rPr>
                          <w:rFonts w:ascii="Times New Roman" w:hAnsi="Times New Roman"/>
                          <w:szCs w:val="24"/>
                        </w:rPr>
                      </w:pPr>
                      <w:r>
                        <w:rPr>
                          <w:rFonts w:hint="eastAsia" w:ascii="Times New Roman" w:hAnsi="Times New Roman"/>
                          <w:szCs w:val="24"/>
                        </w:rPr>
                        <w:t>2023年3月中国三元正极材料产量4.49万吨，环比下跌2.58%，同比增加6.47%。</w:t>
                      </w:r>
                    </w:p>
                    <w:p>
                      <w:pPr>
                        <w:ind w:firstLine="480"/>
                        <w:rPr>
                          <w:rFonts w:ascii="Times New Roman" w:hAnsi="Times New Roman"/>
                          <w:szCs w:val="24"/>
                        </w:rPr>
                      </w:pPr>
                      <w:r>
                        <w:rPr>
                          <w:rFonts w:hint="eastAsia" w:ascii="Times New Roman" w:hAnsi="Times New Roman"/>
                          <w:szCs w:val="24"/>
                        </w:rPr>
                        <w:t>三月中多数企业在电芯企业需求下降的影响下将排产计划，仅个别企业为完成集团季度任务未调整，导致其产量高于二月。由于电芯企业及主机厂后续流通环节库存较高，产业链处于去库状态，相应对三月正极材料需求不佳，市场对二季度需求多持悲观态度，四月部分三元正极材料企业暂按照三月产量来排产，但将根据终端需求随时下调生产计划。</w:t>
                      </w:r>
                    </w:p>
                    <w:p>
                      <w:pPr>
                        <w:ind w:firstLine="480"/>
                        <w:rPr>
                          <w:rFonts w:ascii="Times New Roman" w:hAnsi="Times New Roman"/>
                          <w:szCs w:val="24"/>
                        </w:rPr>
                      </w:pPr>
                      <w:r>
                        <w:rPr>
                          <w:rFonts w:hint="eastAsia" w:ascii="Times New Roman" w:hAnsi="Times New Roman"/>
                          <w:szCs w:val="24"/>
                        </w:rPr>
                        <w:t>2023年4月中国三元正极材料产量4.21万吨，环比下降6.35%，同比增加14.98%。国内三元正极材料企业需求不佳，企业多减产应对。</w:t>
                      </w:r>
                    </w:p>
                    <w:p>
                      <w:pPr>
                        <w:pStyle w:val="2"/>
                        <w:ind w:firstLine="0" w:firstLineChars="0"/>
                      </w:pPr>
                      <w:r>
                        <w:rPr>
                          <w:rFonts w:ascii="Times New Roman" w:hAnsi="Times New Roman"/>
                          <w:szCs w:val="24"/>
                        </w:rPr>
                        <w:drawing>
                          <wp:inline distT="0" distB="0" distL="0" distR="0">
                            <wp:extent cx="4968240" cy="2807970"/>
                            <wp:effectExtent l="0" t="0" r="0" b="0"/>
                            <wp:docPr id="30" name="图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pPr>
                        <w:ind w:firstLine="0" w:firstLineChars="0"/>
                        <w:rPr>
                          <w:rFonts w:ascii="楷体" w:hAnsi="楷体" w:cs="楷体"/>
                          <w:szCs w:val="24"/>
                        </w:rPr>
                      </w:pPr>
                    </w:p>
                    <w:p>
                      <w:pPr>
                        <w:tabs>
                          <w:tab w:val="left" w:pos="751"/>
                        </w:tabs>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cs="楷体"/>
                          <w:szCs w:val="24"/>
                        </w:rPr>
                      </w:pPr>
                    </w:p>
                  </w:txbxContent>
                </v:textbox>
              </v:rect>
            </w:pict>
          </mc:Fallback>
        </mc:AlternateContent>
      </w:r>
    </w:p>
    <w:p>
      <w:pPr>
        <w:tabs>
          <w:tab w:val="left" w:pos="4243"/>
        </w:tabs>
        <w:ind w:firstLine="0" w:firstLineChars="0"/>
        <w:jc w:val="left"/>
        <w:rPr>
          <w:rFonts w:ascii="楷体" w:hAnsi="楷体"/>
          <w:bCs/>
          <w:color w:val="FF0000"/>
          <w:szCs w:val="24"/>
        </w:rPr>
      </w:pPr>
    </w:p>
    <w:p>
      <w:pPr>
        <w:tabs>
          <w:tab w:val="left" w:pos="4243"/>
        </w:tabs>
        <w:ind w:firstLine="0" w:firstLineChars="0"/>
        <w:jc w:val="left"/>
        <w:rPr>
          <w:rFonts w:ascii="楷体" w:hAnsi="楷体"/>
          <w:bCs/>
          <w:color w:val="FF0000"/>
          <w:szCs w:val="24"/>
        </w:rPr>
      </w:pPr>
    </w:p>
    <w:p>
      <w:pPr>
        <w:tabs>
          <w:tab w:val="left" w:pos="4243"/>
        </w:tabs>
        <w:ind w:firstLine="0" w:firstLineChars="0"/>
        <w:jc w:val="left"/>
        <w:rPr>
          <w:rFonts w:ascii="楷体" w:hAnsi="楷体"/>
          <w:bCs/>
          <w:color w:val="FF0000"/>
          <w:szCs w:val="24"/>
        </w:rPr>
      </w:pPr>
    </w:p>
    <w:p>
      <w:pPr>
        <w:tabs>
          <w:tab w:val="left" w:pos="4243"/>
        </w:tabs>
        <w:ind w:firstLine="0" w:firstLineChars="0"/>
        <w:jc w:val="left"/>
        <w:rPr>
          <w:rFonts w:ascii="楷体" w:hAnsi="楷体"/>
          <w:bCs/>
          <w:color w:val="FF0000"/>
          <w:szCs w:val="24"/>
        </w:rPr>
      </w:pPr>
    </w:p>
    <w:p>
      <w:pPr>
        <w:tabs>
          <w:tab w:val="left" w:pos="4243"/>
        </w:tabs>
        <w:ind w:firstLine="0" w:firstLineChars="0"/>
        <w:jc w:val="left"/>
        <w:rPr>
          <w:rFonts w:ascii="楷体" w:hAnsi="楷体"/>
          <w:bCs/>
          <w:color w:val="FF0000"/>
          <w:szCs w:val="24"/>
        </w:rPr>
      </w:pPr>
    </w:p>
    <w:p>
      <w:pPr>
        <w:tabs>
          <w:tab w:val="left" w:pos="4243"/>
        </w:tabs>
        <w:ind w:firstLine="0" w:firstLineChars="0"/>
        <w:jc w:val="left"/>
        <w:rPr>
          <w:rFonts w:ascii="楷体" w:hAnsi="楷体"/>
          <w:bCs/>
          <w:color w:val="FF0000"/>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tabs>
          <w:tab w:val="left" w:pos="4243"/>
        </w:tabs>
        <w:ind w:firstLine="0" w:firstLineChars="0"/>
        <w:jc w:val="left"/>
        <w:rPr>
          <w:rFonts w:ascii="楷体" w:hAnsi="楷体"/>
          <w:bCs/>
          <w:szCs w:val="24"/>
        </w:rPr>
      </w:pPr>
    </w:p>
    <w:p>
      <w:pPr>
        <w:widowControl/>
        <w:spacing w:line="240" w:lineRule="auto"/>
        <w:ind w:firstLine="0" w:firstLineChars="0"/>
        <w:jc w:val="left"/>
        <w:rPr>
          <w:rFonts w:ascii="楷体" w:hAnsi="楷体"/>
          <w:bCs/>
          <w:szCs w:val="24"/>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3"/>
        <w:ind w:firstLine="0" w:firstLineChars="0"/>
      </w:pPr>
      <w:bookmarkStart w:id="82" w:name="_Toc104576531"/>
      <w:bookmarkStart w:id="83" w:name="_Toc14939"/>
      <w:r>
        <w:t>Par</w:t>
      </w:r>
      <w:r>
        <w:rPr>
          <w:rFonts w:hint="eastAsia"/>
        </w:rPr>
        <w:t xml:space="preserve">t.7 </w:t>
      </w:r>
      <w:bookmarkEnd w:id="82"/>
      <w:r>
        <w:rPr>
          <w:rFonts w:hint="eastAsia"/>
        </w:rPr>
        <w:t>磷酸铁锂</w:t>
      </w:r>
      <w:bookmarkEnd w:id="83"/>
    </w:p>
    <w:p>
      <w:pPr>
        <w:pStyle w:val="4"/>
        <w:rPr>
          <w:color w:val="FFFFFF" w:themeColor="background1"/>
          <w14:textFill>
            <w14:solidFill>
              <w14:schemeClr w14:val="bg1"/>
            </w14:solidFill>
          </w14:textFill>
        </w:rPr>
      </w:pPr>
      <w:bookmarkStart w:id="84" w:name="_Toc27464"/>
      <w:r>
        <w:rPr>
          <w:rFonts w:hint="eastAsia" w:ascii="楷体" w:hAnsi="楷体" w:cs="Times New Roman"/>
          <w:bCs/>
          <w:color w:val="FFFFFF" w:themeColor="background1"/>
          <w:szCs w:val="24"/>
          <w14:textFill>
            <w14:solidFill>
              <w14:schemeClr w14:val="bg1"/>
            </w14:solidFill>
          </w14:textFill>
        </w:rPr>
        <mc:AlternateContent>
          <mc:Choice Requires="wps">
            <w:drawing>
              <wp:anchor distT="0" distB="0" distL="114300" distR="114300" simplePos="0" relativeHeight="251713536" behindDoc="0" locked="0" layoutInCell="1" allowOverlap="1">
                <wp:simplePos x="0" y="0"/>
                <wp:positionH relativeFrom="margin">
                  <wp:align>right</wp:align>
                </wp:positionH>
                <wp:positionV relativeFrom="paragraph">
                  <wp:posOffset>0</wp:posOffset>
                </wp:positionV>
                <wp:extent cx="5039995" cy="9464040"/>
                <wp:effectExtent l="0" t="0" r="0" b="0"/>
                <wp:wrapNone/>
                <wp:docPr id="16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64040"/>
                        </a:xfrm>
                        <a:prstGeom prst="rect">
                          <a:avLst/>
                        </a:prstGeom>
                      </wps:spPr>
                      <wps:txbx>
                        <w:txbxContent>
                          <w:p>
                            <w:pPr>
                              <w:pStyle w:val="4"/>
                              <w:rPr>
                                <w:b/>
                                <w:bCs/>
                              </w:rPr>
                            </w:pPr>
                            <w:bookmarkStart w:id="239" w:name="_Toc104576532"/>
                            <w:r>
                              <w:rPr>
                                <w:rFonts w:hint="eastAsia"/>
                                <w:b/>
                                <w:bCs/>
                              </w:rPr>
                              <w:t>7.</w:t>
                            </w:r>
                            <w:r>
                              <w:rPr>
                                <w:b/>
                                <w:bCs/>
                              </w:rPr>
                              <w:t>1</w:t>
                            </w:r>
                            <w:r>
                              <w:rPr>
                                <w:rFonts w:hint="eastAsia"/>
                                <w:b/>
                                <w:bCs/>
                              </w:rPr>
                              <w:t>价格分析</w:t>
                            </w:r>
                            <w:bookmarkEnd w:id="239"/>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本周磷酸铁市场价格为12500元/吨，环比上一周价格持平，磷酸铁锂动力型价格为91000-99000元/吨，市场价格较上一周上涨1000元/吨，储能型价格在85000-91000元/吨，市场价格较上一周上涨1000元/吨。</w:t>
                            </w:r>
                          </w:p>
                          <w:p>
                            <w:pPr>
                              <w:ind w:firstLine="480"/>
                              <w:rPr>
                                <w:rFonts w:hint="default"/>
                                <w:color w:val="auto"/>
                                <w:lang w:val="en-US" w:eastAsia="zh-CN"/>
                              </w:rPr>
                            </w:pPr>
                            <w:r>
                              <w:rPr>
                                <w:rFonts w:hint="eastAsia" w:ascii="Times New Roman" w:hAnsi="Times New Roman" w:cs="楷体"/>
                                <w:lang w:val="en-US" w:eastAsia="zh-CN"/>
                              </w:rPr>
                              <w:t>磷酸铁锂市场主流厂家出货价格基本持稳部分厂家报价上探但遭到下游电芯厂阻力，</w:t>
                            </w:r>
                            <w:r>
                              <w:rPr>
                                <w:rFonts w:hint="eastAsia" w:ascii="Times New Roman" w:hAnsi="Times New Roman" w:cs="楷体"/>
                                <w:color w:val="auto"/>
                                <w:lang w:val="en-US" w:eastAsia="zh-CN"/>
                              </w:rPr>
                              <w:t>铁锂出口情况表现不佳环比有所下降海外电池厂有增加铁锂市场意愿但需一定时间执行，新进企业订单零星以远低于市场价格出货，周四下游龙头电芯厂磷酸铁锂招标会正极材料需求增加但长单加工费有所下滑。</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磷酸铁锂</w:t>
                            </w:r>
                            <w:r>
                              <w:rPr>
                                <w:rFonts w:hint="eastAsia" w:ascii="楷体" w:hAnsi="楷体"/>
                                <w:b/>
                                <w:bCs/>
                                <w:color w:val="023985"/>
                                <w:sz w:val="22"/>
                              </w:rPr>
                              <w:t>市场价格（元/吨）</w:t>
                            </w:r>
                          </w:p>
                          <w:tbl>
                            <w:tblPr>
                              <w:tblStyle w:val="26"/>
                              <w:tblW w:w="4998" w:type="pct"/>
                              <w:tblInd w:w="0" w:type="dxa"/>
                              <w:tblLayout w:type="autofit"/>
                              <w:tblCellMar>
                                <w:top w:w="0" w:type="dxa"/>
                                <w:left w:w="0" w:type="dxa"/>
                                <w:bottom w:w="0" w:type="dxa"/>
                                <w:right w:w="0" w:type="dxa"/>
                              </w:tblCellMar>
                            </w:tblPr>
                            <w:tblGrid>
                              <w:gridCol w:w="2353"/>
                              <w:gridCol w:w="2068"/>
                              <w:gridCol w:w="1707"/>
                              <w:gridCol w:w="1548"/>
                            </w:tblGrid>
                            <w:tr>
                              <w:trPr>
                                <w:trHeight w:val="410" w:hRule="atLeast"/>
                              </w:trPr>
                              <w:tc>
                                <w:tcPr>
                                  <w:tcW w:w="1533" w:type="pct"/>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206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70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008" w:type="pct"/>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01" w:hRule="atLeast"/>
                              </w:trPr>
                              <w:tc>
                                <w:tcPr>
                                  <w:tcW w:w="15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楷体" w:hAnsi="楷体" w:eastAsia="楷体" w:cs="楷体"/>
                                      <w:color w:val="000000"/>
                                      <w:szCs w:val="24"/>
                                      <w:lang w:val="en-US" w:eastAsia="zh-CN"/>
                                    </w:rPr>
                                  </w:pPr>
                                  <w:r>
                                    <w:rPr>
                                      <w:rFonts w:hint="eastAsia" w:ascii="楷体" w:hAnsi="楷体" w:cs="楷体"/>
                                      <w:color w:val="000000"/>
                                      <w:kern w:val="0"/>
                                      <w:szCs w:val="24"/>
                                      <w:lang w:val="en-US" w:eastAsia="zh-CN" w:bidi="ar"/>
                                    </w:rPr>
                                    <w:t>储能型</w:t>
                                  </w:r>
                                </w:p>
                              </w:tc>
                              <w:tc>
                                <w:tcPr>
                                  <w:tcW w:w="20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auto"/>
                                      <w:szCs w:val="24"/>
                                      <w:lang w:val="en-US" w:eastAsia="zh-CN"/>
                                    </w:rPr>
                                    <w:t>87000</w:t>
                                  </w:r>
                                </w:p>
                              </w:tc>
                              <w:tc>
                                <w:tcPr>
                                  <w:tcW w:w="17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8000</w:t>
                                  </w:r>
                                </w:p>
                              </w:tc>
                              <w:tc>
                                <w:tcPr>
                                  <w:tcW w:w="1008"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思源黑体 CN Medium" w:hAnsi="思源黑体 CN Medium" w:eastAsia="思源黑体 CN Medium" w:cs="思源黑体 CN Medium"/>
                                      <w:color w:val="auto"/>
                                      <w:szCs w:val="24"/>
                                      <w:lang w:val="en-US" w:eastAsia="zh-CN"/>
                                    </w:rPr>
                                  </w:pPr>
                                  <w:r>
                                    <w:rPr>
                                      <w:rFonts w:hint="eastAsia" w:eastAsia="宋体" w:cs="Times New Roman"/>
                                      <w:b w:val="0"/>
                                      <w:bCs w:val="0"/>
                                      <w:color w:val="FF0000"/>
                                      <w:kern w:val="0"/>
                                      <w:lang w:bidi="ar"/>
                                    </w:rPr>
                                    <w:t>↑</w:t>
                                  </w:r>
                                  <w:r>
                                    <w:rPr>
                                      <w:rFonts w:hint="eastAsia" w:eastAsia="宋体" w:cs="Times New Roman"/>
                                      <w:b w:val="0"/>
                                      <w:bCs w:val="0"/>
                                      <w:color w:val="FF0000"/>
                                      <w:kern w:val="0"/>
                                      <w:lang w:val="en-US" w:eastAsia="zh-CN" w:bidi="ar"/>
                                    </w:rPr>
                                    <w:t>1000</w:t>
                                  </w:r>
                                </w:p>
                              </w:tc>
                            </w:tr>
                            <w:tr>
                              <w:tblPrEx>
                                <w:tblCellMar>
                                  <w:top w:w="0" w:type="dxa"/>
                                  <w:left w:w="0" w:type="dxa"/>
                                  <w:bottom w:w="0" w:type="dxa"/>
                                  <w:right w:w="0" w:type="dxa"/>
                                </w:tblCellMar>
                              </w:tblPrEx>
                              <w:trPr>
                                <w:trHeight w:val="300" w:hRule="atLeast"/>
                              </w:trPr>
                              <w:tc>
                                <w:tcPr>
                                  <w:tcW w:w="15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eastAsia" w:ascii="楷体" w:hAnsi="楷体" w:eastAsia="楷体" w:cs="楷体"/>
                                      <w:color w:val="000000"/>
                                      <w:szCs w:val="24"/>
                                      <w:lang w:val="en-US" w:eastAsia="zh-CN"/>
                                    </w:rPr>
                                  </w:pPr>
                                  <w:r>
                                    <w:rPr>
                                      <w:rFonts w:hint="eastAsia" w:ascii="楷体" w:hAnsi="楷体" w:cs="楷体"/>
                                      <w:color w:val="000000"/>
                                      <w:szCs w:val="24"/>
                                      <w:lang w:val="en-US" w:eastAsia="zh-CN"/>
                                    </w:rPr>
                                    <w:t>动力型</w:t>
                                  </w:r>
                                </w:p>
                              </w:tc>
                              <w:tc>
                                <w:tcPr>
                                  <w:tcW w:w="20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auto"/>
                                      <w:szCs w:val="24"/>
                                      <w:lang w:val="en-US" w:eastAsia="zh-CN"/>
                                    </w:rPr>
                                    <w:t>95000</w:t>
                                  </w:r>
                                </w:p>
                              </w:tc>
                              <w:tc>
                                <w:tcPr>
                                  <w:tcW w:w="17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95000</w:t>
                                  </w:r>
                                </w:p>
                              </w:tc>
                              <w:tc>
                                <w:tcPr>
                                  <w:tcW w:w="1008"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rPr>
                                      <w:rFonts w:hint="default" w:ascii="思源黑体 CN Medium" w:hAnsi="思源黑体 CN Medium" w:eastAsia="思源黑体 CN Medium" w:cs="思源黑体 CN Medium"/>
                                      <w:color w:val="auto"/>
                                      <w:szCs w:val="24"/>
                                      <w:lang w:val="en-US" w:eastAsia="zh-CN"/>
                                    </w:rPr>
                                  </w:pPr>
                                  <w:r>
                                    <w:rPr>
                                      <w:rFonts w:hint="eastAsia" w:eastAsia="宋体" w:cs="Times New Roman"/>
                                      <w:b w:val="0"/>
                                      <w:bCs w:val="0"/>
                                      <w:color w:val="FF0000"/>
                                      <w:kern w:val="0"/>
                                      <w:lang w:bidi="ar"/>
                                    </w:rPr>
                                    <w:t>↑</w:t>
                                  </w:r>
                                  <w:r>
                                    <w:rPr>
                                      <w:rFonts w:hint="eastAsia" w:eastAsia="宋体" w:cs="Times New Roman"/>
                                      <w:b w:val="0"/>
                                      <w:bCs w:val="0"/>
                                      <w:color w:val="FF0000"/>
                                      <w:kern w:val="0"/>
                                      <w:lang w:val="en-US" w:eastAsia="zh-CN" w:bidi="ar"/>
                                    </w:rPr>
                                    <w:t>1000</w:t>
                                  </w:r>
                                </w:p>
                              </w:tc>
                            </w:tr>
                          </w:tbl>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r>
                              <w:drawing>
                                <wp:inline distT="0" distB="0" distL="114300" distR="114300">
                                  <wp:extent cx="4968240" cy="2807970"/>
                                  <wp:effectExtent l="0" t="0" r="0" b="0"/>
                                  <wp:docPr id="142"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Pr>
                                <w:rFonts w:hint="eastAsia" w:ascii="楷体" w:hAnsi="楷体" w:cs="楷体"/>
                                <w:color w:val="7F7F7F"/>
                                <w:sz w:val="18"/>
                                <w:szCs w:val="18"/>
                              </w:rPr>
                              <w:t>数据来源：钢联数据</w:t>
                            </w:r>
                          </w:p>
                          <w:p>
                            <w:pPr>
                              <w:ind w:right="720" w:firstLine="0" w:firstLineChars="0"/>
                              <w:jc w:val="right"/>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45.2pt;width:396.85pt;mso-position-horizontal:right;mso-position-horizontal-relative:margin;z-index:251713536;mso-width-relative:page;mso-height-relative:page;" filled="f" stroked="f" coordsize="21600,21600" o:gfxdata="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FqDgddgAAAAG&#10;AQAADwAAAAAAAAABACAAAAAiAAAAZHJzL2Rvd25yZXYueG1sUEsBAhQAFAAAAAgAh07iQFOjHRjj&#10;AQAArgMAAA4AAAAAAAAAAQAgAAAAJwEAAGRycy9lMm9Eb2MueG1sUEsFBgAAAAAGAAYAWQEAAHwF&#10;AAAAAA==&#10;">
                <v:fill on="f" focussize="0,0"/>
                <v:stroke on="f"/>
                <v:imagedata o:title=""/>
                <o:lock v:ext="edit" grouping="t" aspectratio="f"/>
                <v:textbox>
                  <w:txbxContent>
                    <w:p>
                      <w:pPr>
                        <w:pStyle w:val="4"/>
                        <w:rPr>
                          <w:b/>
                          <w:bCs/>
                        </w:rPr>
                      </w:pPr>
                      <w:bookmarkStart w:id="239" w:name="_Toc104576532"/>
                      <w:r>
                        <w:rPr>
                          <w:rFonts w:hint="eastAsia"/>
                          <w:b/>
                          <w:bCs/>
                        </w:rPr>
                        <w:t>7.</w:t>
                      </w:r>
                      <w:r>
                        <w:rPr>
                          <w:b/>
                          <w:bCs/>
                        </w:rPr>
                        <w:t>1</w:t>
                      </w:r>
                      <w:r>
                        <w:rPr>
                          <w:rFonts w:hint="eastAsia"/>
                          <w:b/>
                          <w:bCs/>
                        </w:rPr>
                        <w:t>价格分析</w:t>
                      </w:r>
                      <w:bookmarkEnd w:id="239"/>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本周磷酸铁市场价格为12500元/吨，环比上一周价格持平，磷酸铁锂动力型价格为91000-99000元/吨，市场价格较上一周上涨1000元/吨，储能型价格在85000-91000元/吨，市场价格较上一周上涨1000元/吨。</w:t>
                      </w:r>
                    </w:p>
                    <w:p>
                      <w:pPr>
                        <w:ind w:firstLine="480"/>
                        <w:rPr>
                          <w:rFonts w:hint="default"/>
                          <w:color w:val="auto"/>
                          <w:lang w:val="en-US" w:eastAsia="zh-CN"/>
                        </w:rPr>
                      </w:pPr>
                      <w:r>
                        <w:rPr>
                          <w:rFonts w:hint="eastAsia" w:ascii="Times New Roman" w:hAnsi="Times New Roman" w:cs="楷体"/>
                          <w:lang w:val="en-US" w:eastAsia="zh-CN"/>
                        </w:rPr>
                        <w:t>磷酸铁锂市场主流厂家出货价格基本持稳部分厂家报价上探但遭到下游电芯厂阻力，</w:t>
                      </w:r>
                      <w:r>
                        <w:rPr>
                          <w:rFonts w:hint="eastAsia" w:ascii="Times New Roman" w:hAnsi="Times New Roman" w:cs="楷体"/>
                          <w:color w:val="auto"/>
                          <w:lang w:val="en-US" w:eastAsia="zh-CN"/>
                        </w:rPr>
                        <w:t>铁锂出口情况表现不佳环比有所下降海外电池厂有增加铁锂市场意愿但需一定时间执行，新进企业订单零星以远低于市场价格出货，周四下游龙头电芯厂磷酸铁锂招标会正极材料需求增加但长单加工费有所下滑。</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磷酸铁锂</w:t>
                      </w:r>
                      <w:r>
                        <w:rPr>
                          <w:rFonts w:hint="eastAsia" w:ascii="楷体" w:hAnsi="楷体"/>
                          <w:b/>
                          <w:bCs/>
                          <w:color w:val="023985"/>
                          <w:sz w:val="22"/>
                        </w:rPr>
                        <w:t>市场价格（元/吨）</w:t>
                      </w:r>
                    </w:p>
                    <w:tbl>
                      <w:tblPr>
                        <w:tblStyle w:val="26"/>
                        <w:tblW w:w="4998" w:type="pct"/>
                        <w:tblInd w:w="0" w:type="dxa"/>
                        <w:tblLayout w:type="autofit"/>
                        <w:tblCellMar>
                          <w:top w:w="0" w:type="dxa"/>
                          <w:left w:w="0" w:type="dxa"/>
                          <w:bottom w:w="0" w:type="dxa"/>
                          <w:right w:w="0" w:type="dxa"/>
                        </w:tblCellMar>
                      </w:tblPr>
                      <w:tblGrid>
                        <w:gridCol w:w="2353"/>
                        <w:gridCol w:w="2068"/>
                        <w:gridCol w:w="1707"/>
                        <w:gridCol w:w="1548"/>
                      </w:tblGrid>
                      <w:tr>
                        <w:tblPrEx>
                          <w:tblCellMar>
                            <w:top w:w="0" w:type="dxa"/>
                            <w:left w:w="0" w:type="dxa"/>
                            <w:bottom w:w="0" w:type="dxa"/>
                            <w:right w:w="0" w:type="dxa"/>
                          </w:tblCellMar>
                        </w:tblPrEx>
                        <w:trPr>
                          <w:trHeight w:val="410" w:hRule="atLeast"/>
                        </w:trPr>
                        <w:tc>
                          <w:tcPr>
                            <w:tcW w:w="1533" w:type="pct"/>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206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70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008" w:type="pct"/>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01" w:hRule="atLeast"/>
                        </w:trPr>
                        <w:tc>
                          <w:tcPr>
                            <w:tcW w:w="15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楷体" w:hAnsi="楷体" w:eastAsia="楷体" w:cs="楷体"/>
                                <w:color w:val="000000"/>
                                <w:szCs w:val="24"/>
                                <w:lang w:val="en-US" w:eastAsia="zh-CN"/>
                              </w:rPr>
                            </w:pPr>
                            <w:r>
                              <w:rPr>
                                <w:rFonts w:hint="eastAsia" w:ascii="楷体" w:hAnsi="楷体" w:cs="楷体"/>
                                <w:color w:val="000000"/>
                                <w:kern w:val="0"/>
                                <w:szCs w:val="24"/>
                                <w:lang w:val="en-US" w:eastAsia="zh-CN" w:bidi="ar"/>
                              </w:rPr>
                              <w:t>储能型</w:t>
                            </w:r>
                          </w:p>
                        </w:tc>
                        <w:tc>
                          <w:tcPr>
                            <w:tcW w:w="20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auto"/>
                                <w:szCs w:val="24"/>
                                <w:lang w:val="en-US" w:eastAsia="zh-CN"/>
                              </w:rPr>
                              <w:t>87000</w:t>
                            </w:r>
                          </w:p>
                        </w:tc>
                        <w:tc>
                          <w:tcPr>
                            <w:tcW w:w="17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8000</w:t>
                            </w:r>
                          </w:p>
                        </w:tc>
                        <w:tc>
                          <w:tcPr>
                            <w:tcW w:w="1008"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思源黑体 CN Medium" w:hAnsi="思源黑体 CN Medium" w:eastAsia="思源黑体 CN Medium" w:cs="思源黑体 CN Medium"/>
                                <w:color w:val="auto"/>
                                <w:szCs w:val="24"/>
                                <w:lang w:val="en-US" w:eastAsia="zh-CN"/>
                              </w:rPr>
                            </w:pPr>
                            <w:r>
                              <w:rPr>
                                <w:rFonts w:hint="eastAsia" w:eastAsia="宋体" w:cs="Times New Roman"/>
                                <w:b w:val="0"/>
                                <w:bCs w:val="0"/>
                                <w:color w:val="FF0000"/>
                                <w:kern w:val="0"/>
                                <w:lang w:bidi="ar"/>
                              </w:rPr>
                              <w:t>↑</w:t>
                            </w:r>
                            <w:r>
                              <w:rPr>
                                <w:rFonts w:hint="eastAsia" w:eastAsia="宋体" w:cs="Times New Roman"/>
                                <w:b w:val="0"/>
                                <w:bCs w:val="0"/>
                                <w:color w:val="FF0000"/>
                                <w:kern w:val="0"/>
                                <w:lang w:val="en-US" w:eastAsia="zh-CN" w:bidi="ar"/>
                              </w:rPr>
                              <w:t>1000</w:t>
                            </w:r>
                          </w:p>
                        </w:tc>
                      </w:tr>
                      <w:tr>
                        <w:tblPrEx>
                          <w:tblCellMar>
                            <w:top w:w="0" w:type="dxa"/>
                            <w:left w:w="0" w:type="dxa"/>
                            <w:bottom w:w="0" w:type="dxa"/>
                            <w:right w:w="0" w:type="dxa"/>
                          </w:tblCellMar>
                        </w:tblPrEx>
                        <w:trPr>
                          <w:trHeight w:val="300" w:hRule="atLeast"/>
                        </w:trPr>
                        <w:tc>
                          <w:tcPr>
                            <w:tcW w:w="15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eastAsia" w:ascii="楷体" w:hAnsi="楷体" w:eastAsia="楷体" w:cs="楷体"/>
                                <w:color w:val="000000"/>
                                <w:szCs w:val="24"/>
                                <w:lang w:val="en-US" w:eastAsia="zh-CN"/>
                              </w:rPr>
                            </w:pPr>
                            <w:r>
                              <w:rPr>
                                <w:rFonts w:hint="eastAsia" w:ascii="楷体" w:hAnsi="楷体" w:cs="楷体"/>
                                <w:color w:val="000000"/>
                                <w:szCs w:val="24"/>
                                <w:lang w:val="en-US" w:eastAsia="zh-CN"/>
                              </w:rPr>
                              <w:t>动力型</w:t>
                            </w:r>
                          </w:p>
                        </w:tc>
                        <w:tc>
                          <w:tcPr>
                            <w:tcW w:w="206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auto"/>
                                <w:szCs w:val="24"/>
                                <w:lang w:val="en-US" w:eastAsia="zh-CN"/>
                              </w:rPr>
                              <w:t>95000</w:t>
                            </w:r>
                          </w:p>
                        </w:tc>
                        <w:tc>
                          <w:tcPr>
                            <w:tcW w:w="17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95000</w:t>
                            </w:r>
                          </w:p>
                        </w:tc>
                        <w:tc>
                          <w:tcPr>
                            <w:tcW w:w="1008"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rPr>
                                <w:rFonts w:hint="default" w:ascii="思源黑体 CN Medium" w:hAnsi="思源黑体 CN Medium" w:eastAsia="思源黑体 CN Medium" w:cs="思源黑体 CN Medium"/>
                                <w:color w:val="auto"/>
                                <w:szCs w:val="24"/>
                                <w:lang w:val="en-US" w:eastAsia="zh-CN"/>
                              </w:rPr>
                            </w:pPr>
                            <w:r>
                              <w:rPr>
                                <w:rFonts w:hint="eastAsia" w:eastAsia="宋体" w:cs="Times New Roman"/>
                                <w:b w:val="0"/>
                                <w:bCs w:val="0"/>
                                <w:color w:val="FF0000"/>
                                <w:kern w:val="0"/>
                                <w:lang w:bidi="ar"/>
                              </w:rPr>
                              <w:t>↑</w:t>
                            </w:r>
                            <w:r>
                              <w:rPr>
                                <w:rFonts w:hint="eastAsia" w:eastAsia="宋体" w:cs="Times New Roman"/>
                                <w:b w:val="0"/>
                                <w:bCs w:val="0"/>
                                <w:color w:val="FF0000"/>
                                <w:kern w:val="0"/>
                                <w:lang w:val="en-US" w:eastAsia="zh-CN" w:bidi="ar"/>
                              </w:rPr>
                              <w:t>1000</w:t>
                            </w:r>
                          </w:p>
                        </w:tc>
                      </w:tr>
                    </w:tbl>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r>
                        <w:drawing>
                          <wp:inline distT="0" distB="0" distL="114300" distR="114300">
                            <wp:extent cx="4968240" cy="2807970"/>
                            <wp:effectExtent l="0" t="0" r="0" b="0"/>
                            <wp:docPr id="142"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Pr>
                          <w:rFonts w:hint="eastAsia" w:ascii="楷体" w:hAnsi="楷体" w:cs="楷体"/>
                          <w:color w:val="7F7F7F"/>
                          <w:sz w:val="18"/>
                          <w:szCs w:val="18"/>
                        </w:rPr>
                        <w:t>数据来源：钢联数据</w:t>
                      </w:r>
                    </w:p>
                    <w:p>
                      <w:pPr>
                        <w:ind w:right="720" w:firstLine="0" w:firstLineChars="0"/>
                        <w:jc w:val="right"/>
                      </w:pPr>
                    </w:p>
                  </w:txbxContent>
                </v:textbox>
              </v:rect>
            </w:pict>
          </mc:Fallback>
        </mc:AlternateContent>
      </w:r>
      <w:r>
        <w:rPr>
          <w:rFonts w:hint="eastAsia"/>
          <w:color w:val="FFFFFF" w:themeColor="background1"/>
          <w14:textFill>
            <w14:solidFill>
              <w14:schemeClr w14:val="bg1"/>
            </w14:solidFill>
          </w14:textFill>
        </w:rPr>
        <w:t>8.</w:t>
      </w:r>
      <w:r>
        <w:rPr>
          <w:color w:val="FFFFFF" w:themeColor="background1"/>
          <w14:textFill>
            <w14:solidFill>
              <w14:schemeClr w14:val="bg1"/>
            </w14:solidFill>
          </w14:textFill>
        </w:rPr>
        <w:t>1</w:t>
      </w:r>
      <w:r>
        <w:rPr>
          <w:rFonts w:hint="eastAsia"/>
          <w:color w:val="FFFFFF" w:themeColor="background1"/>
          <w14:textFill>
            <w14:solidFill>
              <w14:schemeClr w14:val="bg1"/>
            </w14:solidFill>
          </w14:textFill>
        </w:rPr>
        <w:t>价格分析</w:t>
      </w:r>
      <w:bookmarkEnd w:id="84"/>
    </w:p>
    <w:p>
      <w:pPr>
        <w:widowControl/>
        <w:spacing w:line="240" w:lineRule="auto"/>
        <w:ind w:firstLine="0" w:firstLineChars="0"/>
        <w:jc w:val="left"/>
        <w:sectPr>
          <w:footerReference r:id="rId16" w:type="default"/>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r>
        <w:br w:type="page"/>
      </w:r>
    </w:p>
    <w:p>
      <w:pPr>
        <w:pStyle w:val="4"/>
        <w:rPr>
          <w:color w:val="FFFFFF" w:themeColor="background1"/>
          <w14:textFill>
            <w14:solidFill>
              <w14:schemeClr w14:val="bg1"/>
            </w14:solidFill>
          </w14:textFill>
        </w:rPr>
      </w:pPr>
      <w:bookmarkStart w:id="85" w:name="_Toc8066"/>
      <w:r>
        <w:rPr>
          <w:color w:val="FFFFFF" w:themeColor="background1"/>
          <w14:textFill>
            <w14:solidFill>
              <w14:schemeClr w14:val="bg1"/>
            </w14:solidFill>
          </w14:textFill>
        </w:rPr>
        <mc:AlternateContent>
          <mc:Choice Requires="wps">
            <w:drawing>
              <wp:anchor distT="0" distB="0" distL="114300" distR="114300" simplePos="0" relativeHeight="251714560" behindDoc="0" locked="0" layoutInCell="1" allowOverlap="1">
                <wp:simplePos x="0" y="0"/>
                <wp:positionH relativeFrom="margin">
                  <wp:align>right</wp:align>
                </wp:positionH>
                <wp:positionV relativeFrom="paragraph">
                  <wp:posOffset>0</wp:posOffset>
                </wp:positionV>
                <wp:extent cx="5039995" cy="9154795"/>
                <wp:effectExtent l="0" t="0" r="0" b="0"/>
                <wp:wrapNone/>
                <wp:docPr id="17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54795"/>
                        </a:xfrm>
                        <a:prstGeom prst="rect">
                          <a:avLst/>
                        </a:prstGeom>
                      </wps:spPr>
                      <wps:txbx>
                        <w:txbxContent>
                          <w:p>
                            <w:pPr>
                              <w:pStyle w:val="4"/>
                              <w:rPr>
                                <w:b/>
                                <w:bCs/>
                              </w:rPr>
                            </w:pPr>
                            <w:bookmarkStart w:id="240" w:name="_Toc104576533"/>
                            <w:r>
                              <w:rPr>
                                <w:rFonts w:hint="eastAsia"/>
                                <w:b/>
                                <w:bCs/>
                              </w:rPr>
                              <w:t>7</w:t>
                            </w:r>
                            <w:r>
                              <w:rPr>
                                <w:b/>
                                <w:bCs/>
                              </w:rPr>
                              <w:t>.2</w:t>
                            </w:r>
                            <w:r>
                              <w:rPr>
                                <w:rFonts w:hint="eastAsia"/>
                                <w:b/>
                                <w:bCs/>
                              </w:rPr>
                              <w:t>原料分析</w:t>
                            </w:r>
                            <w:bookmarkEnd w:id="240"/>
                          </w:p>
                          <w:p>
                            <w:pPr>
                              <w:pStyle w:val="5"/>
                            </w:pPr>
                            <w:bookmarkStart w:id="241" w:name="_Toc104576534"/>
                            <w:r>
                              <w:rPr>
                                <w:rFonts w:hint="eastAsia"/>
                              </w:rPr>
                              <w:t xml:space="preserve">7.2.1 </w:t>
                            </w:r>
                            <w:bookmarkEnd w:id="241"/>
                            <w:r>
                              <w:rPr>
                                <w:rFonts w:hint="eastAsia"/>
                              </w:rPr>
                              <w:t>工业级磷酸一铵</w:t>
                            </w:r>
                          </w:p>
                          <w:p>
                            <w:pPr>
                              <w:keepNext/>
                              <w:ind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工铵市场价格周内继续小幅下跌，部分企业根据自身情况给出了优惠措施，但下游农肥市场需求乏力销售压力较大企业出货难度较大，并且在磷酸价格下跌的情况下工铵生产支撑较弱。</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工业级磷酸一铵市场</w:t>
                            </w:r>
                            <w:r>
                              <w:rPr>
                                <w:rFonts w:hint="eastAsia" w:ascii="楷体" w:hAnsi="楷体"/>
                                <w:b/>
                                <w:bCs/>
                                <w:color w:val="023985"/>
                                <w:sz w:val="22"/>
                              </w:rPr>
                              <w:t>价格（元/吨）</w:t>
                            </w:r>
                          </w:p>
                          <w:tbl>
                            <w:tblPr>
                              <w:tblStyle w:val="26"/>
                              <w:tblW w:w="4998" w:type="pct"/>
                              <w:tblInd w:w="0" w:type="dxa"/>
                              <w:tblLayout w:type="autofit"/>
                              <w:tblCellMar>
                                <w:top w:w="0" w:type="dxa"/>
                                <w:left w:w="0" w:type="dxa"/>
                                <w:bottom w:w="0" w:type="dxa"/>
                                <w:right w:w="0" w:type="dxa"/>
                              </w:tblCellMar>
                            </w:tblPr>
                            <w:tblGrid>
                              <w:gridCol w:w="1878"/>
                              <w:gridCol w:w="1958"/>
                              <w:gridCol w:w="1959"/>
                              <w:gridCol w:w="1881"/>
                            </w:tblGrid>
                            <w:tr>
                              <w:tblPrEx>
                                <w:tblCellMar>
                                  <w:top w:w="0" w:type="dxa"/>
                                  <w:left w:w="0" w:type="dxa"/>
                                  <w:bottom w:w="0" w:type="dxa"/>
                                  <w:right w:w="0" w:type="dxa"/>
                                </w:tblCellMar>
                              </w:tblPrEx>
                              <w:trPr>
                                <w:trHeight w:val="411" w:hRule="atLeast"/>
                              </w:trPr>
                              <w:tc>
                                <w:tcPr>
                                  <w:tcW w:w="1224" w:type="pct"/>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92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852"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新疆72%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54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53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color w:val="auto"/>
                                      <w:szCs w:val="24"/>
                                      <w:lang w:val="en-US" w:eastAsia="zh-CN"/>
                                    </w:rPr>
                                  </w:pPr>
                                  <w:r>
                                    <w:rPr>
                                      <w:rFonts w:hint="default" w:ascii="Times New Roman" w:hAnsi="Times New Roman" w:eastAsia="等线" w:cs="Times New Roman"/>
                                      <w:b/>
                                      <w:bCs/>
                                      <w:i w:val="0"/>
                                      <w:iCs w:val="0"/>
                                      <w:color w:val="008000"/>
                                      <w:kern w:val="0"/>
                                      <w:sz w:val="24"/>
                                      <w:szCs w:val="24"/>
                                      <w:u w:val="none"/>
                                      <w:lang w:val="en-US" w:eastAsia="zh-CN" w:bidi="ar"/>
                                    </w:rPr>
                                    <w:t>↓</w:t>
                                  </w:r>
                                  <w:r>
                                    <w:rPr>
                                      <w:rFonts w:hint="eastAsia" w:ascii="Times New Roman" w:hAnsi="Times New Roman" w:eastAsia="等线" w:cs="Times New Roman"/>
                                      <w:b/>
                                      <w:bCs/>
                                      <w:i w:val="0"/>
                                      <w:iCs w:val="0"/>
                                      <w:color w:val="008000"/>
                                      <w:kern w:val="0"/>
                                      <w:sz w:val="24"/>
                                      <w:szCs w:val="24"/>
                                      <w:u w:val="none"/>
                                      <w:lang w:val="en-US" w:eastAsia="zh-CN" w:bidi="ar"/>
                                    </w:rPr>
                                    <w:t>100</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湖北66%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42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42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四川66%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41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41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w:t>
                                  </w:r>
                                </w:p>
                              </w:tc>
                            </w:tr>
                            <w:tr>
                              <w:tblPrEx>
                                <w:tblCellMar>
                                  <w:top w:w="0" w:type="dxa"/>
                                  <w:left w:w="0" w:type="dxa"/>
                                  <w:bottom w:w="0" w:type="dxa"/>
                                  <w:right w:w="0" w:type="dxa"/>
                                </w:tblCellMar>
                              </w:tblPrEx>
                              <w:trPr>
                                <w:trHeight w:val="517"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新疆66%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45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FF0000"/>
                                      <w:szCs w:val="24"/>
                                      <w:lang w:val="en-US" w:eastAsia="zh-CN"/>
                                    </w:rPr>
                                  </w:pPr>
                                  <w:r>
                                    <w:rPr>
                                      <w:rFonts w:hint="eastAsia" w:ascii="Times New Roman" w:hAnsi="Times New Roman" w:cs="Times New Roman"/>
                                      <w:szCs w:val="24"/>
                                      <w:lang w:val="en-US" w:eastAsia="zh-CN"/>
                                    </w:rPr>
                                    <w:t>45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auto"/>
                                      <w:szCs w:val="24"/>
                                      <w:lang w:val="en-US" w:eastAsia="zh-CN"/>
                                    </w:rPr>
                                  </w:pPr>
                                  <w:r>
                                    <w:rPr>
                                      <w:rFonts w:hint="eastAsia" w:ascii="Times New Roman" w:hAnsi="Times New Roman" w:cs="Times New Roman"/>
                                      <w:color w:val="auto"/>
                                      <w:szCs w:val="24"/>
                                      <w:lang w:val="en-US" w:eastAsia="zh-CN"/>
                                    </w:rPr>
                                    <w:t>-</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新疆73%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55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54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color w:val="auto"/>
                                      <w:szCs w:val="24"/>
                                      <w:lang w:val="en-US" w:eastAsia="zh-CN"/>
                                    </w:rPr>
                                  </w:pPr>
                                  <w:r>
                                    <w:rPr>
                                      <w:rFonts w:hint="default" w:ascii="Times New Roman" w:hAnsi="Times New Roman" w:eastAsia="等线" w:cs="Times New Roman"/>
                                      <w:b/>
                                      <w:bCs/>
                                      <w:i w:val="0"/>
                                      <w:iCs w:val="0"/>
                                      <w:color w:val="008000"/>
                                      <w:kern w:val="0"/>
                                      <w:sz w:val="24"/>
                                      <w:szCs w:val="24"/>
                                      <w:u w:val="none"/>
                                      <w:lang w:val="en-US" w:eastAsia="zh-CN" w:bidi="ar"/>
                                    </w:rPr>
                                    <w:t>↓</w:t>
                                  </w:r>
                                  <w:r>
                                    <w:rPr>
                                      <w:rFonts w:hint="eastAsia" w:ascii="Times New Roman" w:hAnsi="Times New Roman" w:eastAsia="等线" w:cs="Times New Roman"/>
                                      <w:b/>
                                      <w:bCs/>
                                      <w:i w:val="0"/>
                                      <w:iCs w:val="0"/>
                                      <w:color w:val="008000"/>
                                      <w:kern w:val="0"/>
                                      <w:sz w:val="24"/>
                                      <w:szCs w:val="24"/>
                                      <w:u w:val="none"/>
                                      <w:lang w:val="en-US" w:eastAsia="zh-CN" w:bidi="ar"/>
                                    </w:rPr>
                                    <w:t>100</w:t>
                                  </w:r>
                                </w:p>
                              </w:tc>
                            </w:tr>
                          </w:tbl>
                          <w:p>
                            <w:pPr>
                              <w:ind w:firstLine="36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hint="eastAsia" w:eastAsia="楷体"/>
                                <w:lang w:eastAsia="zh-CN"/>
                              </w:rPr>
                            </w:pPr>
                            <w:r>
                              <w:drawing>
                                <wp:inline distT="0" distB="0" distL="114300" distR="114300">
                                  <wp:extent cx="4968240" cy="2807970"/>
                                  <wp:effectExtent l="0" t="0" r="0" b="0"/>
                                  <wp:docPr id="14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pPr>
                              <w:ind w:firstLine="0" w:firstLineChars="0"/>
                              <w:jc w:val="right"/>
                              <w:rPr>
                                <w:rFonts w:ascii="楷体" w:hAnsi="楷体"/>
                                <w:b/>
                                <w:bCs/>
                                <w:color w:val="023985"/>
                                <w:sz w:val="28"/>
                                <w:szCs w:val="28"/>
                              </w:rPr>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20.85pt;width:396.85pt;mso-position-horizontal:right;mso-position-horizontal-relative:margin;z-index:251714560;mso-width-relative:page;mso-height-relative:page;" filled="f" stroked="f" coordsize="21600,21600" o:gfxdata="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KqTABvYAAAABgEA&#10;AA8AAAAAAAAAAQAgAAAAIgAAAGRycy9kb3ducmV2LnhtbFBLAQIUABQAAAAIAIdO4kDC5yR64QEA&#10;AK4DAAAOAAAAAAAAAAEAIAAAACcBAABkcnMvZTJvRG9jLnhtbFBLBQYAAAAABgAGAFkBAAB6BQAA&#10;AAA=&#10;">
                <v:fill on="f" focussize="0,0"/>
                <v:stroke on="f"/>
                <v:imagedata o:title=""/>
                <o:lock v:ext="edit" grouping="t" aspectratio="f"/>
                <v:textbox>
                  <w:txbxContent>
                    <w:p>
                      <w:pPr>
                        <w:pStyle w:val="4"/>
                        <w:rPr>
                          <w:b/>
                          <w:bCs/>
                        </w:rPr>
                      </w:pPr>
                      <w:bookmarkStart w:id="240" w:name="_Toc104576533"/>
                      <w:r>
                        <w:rPr>
                          <w:rFonts w:hint="eastAsia"/>
                          <w:b/>
                          <w:bCs/>
                        </w:rPr>
                        <w:t>7</w:t>
                      </w:r>
                      <w:r>
                        <w:rPr>
                          <w:b/>
                          <w:bCs/>
                        </w:rPr>
                        <w:t>.2</w:t>
                      </w:r>
                      <w:r>
                        <w:rPr>
                          <w:rFonts w:hint="eastAsia"/>
                          <w:b/>
                          <w:bCs/>
                        </w:rPr>
                        <w:t>原料分析</w:t>
                      </w:r>
                      <w:bookmarkEnd w:id="240"/>
                    </w:p>
                    <w:p>
                      <w:pPr>
                        <w:pStyle w:val="5"/>
                      </w:pPr>
                      <w:bookmarkStart w:id="241" w:name="_Toc104576534"/>
                      <w:r>
                        <w:rPr>
                          <w:rFonts w:hint="eastAsia"/>
                        </w:rPr>
                        <w:t xml:space="preserve">7.2.1 </w:t>
                      </w:r>
                      <w:bookmarkEnd w:id="241"/>
                      <w:r>
                        <w:rPr>
                          <w:rFonts w:hint="eastAsia"/>
                        </w:rPr>
                        <w:t>工业级磷酸一铵</w:t>
                      </w:r>
                    </w:p>
                    <w:p>
                      <w:pPr>
                        <w:keepNext/>
                        <w:ind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工铵市场价格周内继续小幅下跌，部分企业根据自身情况给出了优惠措施，但下游农肥市场需求乏力销售压力较大企业出货难度较大，并且在磷酸价格下跌的情况下工铵生产支撑较弱。</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工业级磷酸一铵市场</w:t>
                      </w:r>
                      <w:r>
                        <w:rPr>
                          <w:rFonts w:hint="eastAsia" w:ascii="楷体" w:hAnsi="楷体"/>
                          <w:b/>
                          <w:bCs/>
                          <w:color w:val="023985"/>
                          <w:sz w:val="22"/>
                        </w:rPr>
                        <w:t>价格（元/吨）</w:t>
                      </w:r>
                    </w:p>
                    <w:tbl>
                      <w:tblPr>
                        <w:tblStyle w:val="26"/>
                        <w:tblW w:w="4998" w:type="pct"/>
                        <w:tblInd w:w="0" w:type="dxa"/>
                        <w:tblLayout w:type="autofit"/>
                        <w:tblCellMar>
                          <w:top w:w="0" w:type="dxa"/>
                          <w:left w:w="0" w:type="dxa"/>
                          <w:bottom w:w="0" w:type="dxa"/>
                          <w:right w:w="0" w:type="dxa"/>
                        </w:tblCellMar>
                      </w:tblPr>
                      <w:tblGrid>
                        <w:gridCol w:w="1878"/>
                        <w:gridCol w:w="1958"/>
                        <w:gridCol w:w="1959"/>
                        <w:gridCol w:w="1881"/>
                      </w:tblGrid>
                      <w:tr>
                        <w:tblPrEx>
                          <w:tblCellMar>
                            <w:top w:w="0" w:type="dxa"/>
                            <w:left w:w="0" w:type="dxa"/>
                            <w:bottom w:w="0" w:type="dxa"/>
                            <w:right w:w="0" w:type="dxa"/>
                          </w:tblCellMar>
                        </w:tblPrEx>
                        <w:trPr>
                          <w:trHeight w:val="411" w:hRule="atLeast"/>
                        </w:trPr>
                        <w:tc>
                          <w:tcPr>
                            <w:tcW w:w="1224" w:type="pct"/>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92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852"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新疆72%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54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53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color w:val="auto"/>
                                <w:szCs w:val="24"/>
                                <w:lang w:val="en-US" w:eastAsia="zh-CN"/>
                              </w:rPr>
                            </w:pPr>
                            <w:r>
                              <w:rPr>
                                <w:rFonts w:hint="default" w:ascii="Times New Roman" w:hAnsi="Times New Roman" w:eastAsia="等线" w:cs="Times New Roman"/>
                                <w:b/>
                                <w:bCs/>
                                <w:i w:val="0"/>
                                <w:iCs w:val="0"/>
                                <w:color w:val="008000"/>
                                <w:kern w:val="0"/>
                                <w:sz w:val="24"/>
                                <w:szCs w:val="24"/>
                                <w:u w:val="none"/>
                                <w:lang w:val="en-US" w:eastAsia="zh-CN" w:bidi="ar"/>
                              </w:rPr>
                              <w:t>↓</w:t>
                            </w:r>
                            <w:r>
                              <w:rPr>
                                <w:rFonts w:hint="eastAsia" w:ascii="Times New Roman" w:hAnsi="Times New Roman" w:eastAsia="等线" w:cs="Times New Roman"/>
                                <w:b/>
                                <w:bCs/>
                                <w:i w:val="0"/>
                                <w:iCs w:val="0"/>
                                <w:color w:val="008000"/>
                                <w:kern w:val="0"/>
                                <w:sz w:val="24"/>
                                <w:szCs w:val="24"/>
                                <w:u w:val="none"/>
                                <w:lang w:val="en-US" w:eastAsia="zh-CN" w:bidi="ar"/>
                              </w:rPr>
                              <w:t>100</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湖北66%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42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42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四川66%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41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41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w:t>
                            </w:r>
                          </w:p>
                        </w:tc>
                      </w:tr>
                      <w:tr>
                        <w:tblPrEx>
                          <w:tblCellMar>
                            <w:top w:w="0" w:type="dxa"/>
                            <w:left w:w="0" w:type="dxa"/>
                            <w:bottom w:w="0" w:type="dxa"/>
                            <w:right w:w="0" w:type="dxa"/>
                          </w:tblCellMar>
                        </w:tblPrEx>
                        <w:trPr>
                          <w:trHeight w:val="517"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新疆66%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45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FF0000"/>
                                <w:szCs w:val="24"/>
                                <w:lang w:val="en-US" w:eastAsia="zh-CN"/>
                              </w:rPr>
                            </w:pPr>
                            <w:r>
                              <w:rPr>
                                <w:rFonts w:hint="eastAsia" w:ascii="Times New Roman" w:hAnsi="Times New Roman" w:cs="Times New Roman"/>
                                <w:szCs w:val="24"/>
                                <w:lang w:val="en-US" w:eastAsia="zh-CN"/>
                              </w:rPr>
                              <w:t>45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auto"/>
                                <w:szCs w:val="24"/>
                                <w:lang w:val="en-US" w:eastAsia="zh-CN"/>
                              </w:rPr>
                            </w:pPr>
                            <w:r>
                              <w:rPr>
                                <w:rFonts w:hint="eastAsia" w:ascii="Times New Roman" w:hAnsi="Times New Roman" w:cs="Times New Roman"/>
                                <w:color w:val="auto"/>
                                <w:szCs w:val="24"/>
                                <w:lang w:val="en-US" w:eastAsia="zh-CN"/>
                              </w:rPr>
                              <w:t>-</w:t>
                            </w:r>
                          </w:p>
                        </w:tc>
                      </w:tr>
                      <w:tr>
                        <w:tblPrEx>
                          <w:tblCellMar>
                            <w:top w:w="0" w:type="dxa"/>
                            <w:left w:w="0" w:type="dxa"/>
                            <w:bottom w:w="0" w:type="dxa"/>
                            <w:right w:w="0" w:type="dxa"/>
                          </w:tblCellMar>
                        </w:tblPrEx>
                        <w:trPr>
                          <w:trHeight w:val="399" w:hRule="atLeast"/>
                        </w:trPr>
                        <w:tc>
                          <w:tcPr>
                            <w:tcW w:w="1224"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新疆73%湿法</w:t>
                            </w:r>
                          </w:p>
                        </w:tc>
                        <w:tc>
                          <w:tcPr>
                            <w:tcW w:w="192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550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szCs w:val="24"/>
                                <w:lang w:val="en-US" w:eastAsia="zh-CN"/>
                              </w:rPr>
                            </w:pPr>
                            <w:r>
                              <w:rPr>
                                <w:rFonts w:hint="eastAsia" w:ascii="Times New Roman" w:hAnsi="Times New Roman" w:cs="Times New Roman"/>
                                <w:szCs w:val="24"/>
                                <w:lang w:val="en-US" w:eastAsia="zh-CN"/>
                              </w:rPr>
                              <w:t>5400</w:t>
                            </w:r>
                          </w:p>
                        </w:tc>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color w:val="auto"/>
                                <w:szCs w:val="24"/>
                                <w:lang w:val="en-US" w:eastAsia="zh-CN"/>
                              </w:rPr>
                            </w:pPr>
                            <w:r>
                              <w:rPr>
                                <w:rFonts w:hint="default" w:ascii="Times New Roman" w:hAnsi="Times New Roman" w:eastAsia="等线" w:cs="Times New Roman"/>
                                <w:b/>
                                <w:bCs/>
                                <w:i w:val="0"/>
                                <w:iCs w:val="0"/>
                                <w:color w:val="008000"/>
                                <w:kern w:val="0"/>
                                <w:sz w:val="24"/>
                                <w:szCs w:val="24"/>
                                <w:u w:val="none"/>
                                <w:lang w:val="en-US" w:eastAsia="zh-CN" w:bidi="ar"/>
                              </w:rPr>
                              <w:t>↓</w:t>
                            </w:r>
                            <w:r>
                              <w:rPr>
                                <w:rFonts w:hint="eastAsia" w:ascii="Times New Roman" w:hAnsi="Times New Roman" w:eastAsia="等线" w:cs="Times New Roman"/>
                                <w:b/>
                                <w:bCs/>
                                <w:i w:val="0"/>
                                <w:iCs w:val="0"/>
                                <w:color w:val="008000"/>
                                <w:kern w:val="0"/>
                                <w:sz w:val="24"/>
                                <w:szCs w:val="24"/>
                                <w:u w:val="none"/>
                                <w:lang w:val="en-US" w:eastAsia="zh-CN" w:bidi="ar"/>
                              </w:rPr>
                              <w:t>100</w:t>
                            </w:r>
                          </w:p>
                        </w:tc>
                      </w:tr>
                    </w:tbl>
                    <w:p>
                      <w:pPr>
                        <w:ind w:firstLine="36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hint="eastAsia" w:eastAsia="楷体"/>
                          <w:lang w:eastAsia="zh-CN"/>
                        </w:rPr>
                      </w:pPr>
                      <w:r>
                        <w:drawing>
                          <wp:inline distT="0" distB="0" distL="114300" distR="114300">
                            <wp:extent cx="4968240" cy="2807970"/>
                            <wp:effectExtent l="0" t="0" r="0" b="0"/>
                            <wp:docPr id="14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pPr>
                        <w:ind w:firstLine="0" w:firstLineChars="0"/>
                        <w:jc w:val="right"/>
                        <w:rPr>
                          <w:rFonts w:ascii="楷体" w:hAnsi="楷体"/>
                          <w:b/>
                          <w:bCs/>
                          <w:color w:val="023985"/>
                          <w:sz w:val="28"/>
                          <w:szCs w:val="28"/>
                        </w:rPr>
                      </w:pPr>
                      <w:r>
                        <w:rPr>
                          <w:rFonts w:hint="eastAsia" w:ascii="楷体" w:hAnsi="楷体" w:cs="楷体"/>
                          <w:color w:val="7F7F7F"/>
                          <w:sz w:val="18"/>
                          <w:szCs w:val="18"/>
                        </w:rPr>
                        <w:t>数据来源：钢联数据</w:t>
                      </w:r>
                    </w:p>
                  </w:txbxContent>
                </v:textbox>
              </v:rect>
            </w:pict>
          </mc:Fallback>
        </mc:AlternateContent>
      </w:r>
      <w:r>
        <w:rPr>
          <w:color w:val="FFFFFF" w:themeColor="background1"/>
          <w14:textFill>
            <w14:solidFill>
              <w14:schemeClr w14:val="bg1"/>
            </w14:solidFill>
          </w14:textFill>
        </w:rPr>
        <w:t>8.2</w:t>
      </w:r>
      <w:r>
        <w:rPr>
          <w:rFonts w:hint="eastAsia"/>
          <w:color w:val="FFFFFF" w:themeColor="background1"/>
          <w14:textFill>
            <w14:solidFill>
              <w14:schemeClr w14:val="bg1"/>
            </w14:solidFill>
          </w14:textFill>
        </w:rPr>
        <w:t>原料分析</w:t>
      </w:r>
      <w:bookmarkEnd w:id="85"/>
    </w:p>
    <w:p>
      <w:pPr>
        <w:pStyle w:val="5"/>
        <w:rPr>
          <w:color w:val="FFFFFF" w:themeColor="background1"/>
          <w14:textFill>
            <w14:solidFill>
              <w14:schemeClr w14:val="bg1"/>
            </w14:solidFill>
          </w14:textFill>
        </w:rPr>
      </w:pPr>
      <w:bookmarkStart w:id="86" w:name="_Toc21120"/>
      <w:r>
        <w:rPr>
          <w:rFonts w:hint="eastAsia"/>
          <w:color w:val="FFFFFF" w:themeColor="background1"/>
          <w14:textFill>
            <w14:solidFill>
              <w14:schemeClr w14:val="bg1"/>
            </w14:solidFill>
          </w14:textFill>
        </w:rPr>
        <w:t>8.2.1 工业级磷酸一铵</w:t>
      </w:r>
      <w:bookmarkEnd w:id="86"/>
    </w:p>
    <w:p>
      <w:pPr>
        <w:widowControl/>
        <w:spacing w:line="240" w:lineRule="auto"/>
        <w:ind w:firstLine="0" w:firstLineChars="0"/>
        <w:jc w:val="left"/>
        <w:rPr>
          <w:rFonts w:ascii="楷体" w:hAnsi="楷体"/>
          <w:bCs/>
          <w:szCs w:val="24"/>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5"/>
        <w:rPr>
          <w:color w:val="FFFFFF" w:themeColor="background1"/>
          <w14:textFill>
            <w14:solidFill>
              <w14:schemeClr w14:val="bg1"/>
            </w14:solidFill>
          </w14:textFill>
        </w:rPr>
      </w:pPr>
      <w:bookmarkStart w:id="87" w:name="_Toc7284"/>
      <w:r>
        <w:rPr>
          <w:rFonts w:hint="eastAsia"/>
          <w:color w:val="FFFFFF" w:themeColor="background1"/>
          <w14:textFill>
            <w14:solidFill>
              <w14:schemeClr w14:val="bg1"/>
            </w14:solidFill>
          </w14:textFill>
        </w:rPr>
        <mc:AlternateContent>
          <mc:Choice Requires="wps">
            <w:drawing>
              <wp:anchor distT="0" distB="0" distL="114300" distR="114300" simplePos="0" relativeHeight="251715584" behindDoc="0" locked="0" layoutInCell="1" allowOverlap="1">
                <wp:simplePos x="0" y="0"/>
                <wp:positionH relativeFrom="margin">
                  <wp:align>right</wp:align>
                </wp:positionH>
                <wp:positionV relativeFrom="paragraph">
                  <wp:posOffset>0</wp:posOffset>
                </wp:positionV>
                <wp:extent cx="5039995" cy="9154795"/>
                <wp:effectExtent l="0" t="0" r="0" b="0"/>
                <wp:wrapNone/>
                <wp:docPr id="17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54795"/>
                        </a:xfrm>
                        <a:prstGeom prst="rect">
                          <a:avLst/>
                        </a:prstGeom>
                      </wps:spPr>
                      <wps:txbx>
                        <w:txbxContent>
                          <w:p>
                            <w:pPr>
                              <w:pStyle w:val="5"/>
                            </w:pPr>
                            <w:bookmarkStart w:id="242" w:name="_Toc104576535"/>
                            <w:r>
                              <w:rPr>
                                <w:rFonts w:hint="eastAsia"/>
                              </w:rPr>
                              <w:t xml:space="preserve">7.2.2 </w:t>
                            </w:r>
                            <w:bookmarkEnd w:id="242"/>
                            <w:r>
                              <w:rPr>
                                <w:rFonts w:hint="eastAsia"/>
                              </w:rPr>
                              <w:t>磷酸铁</w:t>
                            </w:r>
                          </w:p>
                          <w:p>
                            <w:pPr>
                              <w:ind w:firstLine="480"/>
                              <w:rPr>
                                <w:rFonts w:hint="default" w:ascii="Times New Roman" w:hAnsi="Times New Roman" w:cs="楷体"/>
                                <w:color w:val="FF0000"/>
                                <w:lang w:val="en-US" w:eastAsia="zh-CN"/>
                              </w:rPr>
                            </w:pPr>
                            <w:r>
                              <w:rPr>
                                <w:rFonts w:hint="eastAsia" w:ascii="Times New Roman" w:hAnsi="Times New Roman" w:cs="楷体"/>
                                <w:color w:val="auto"/>
                                <w:lang w:val="en-US" w:eastAsia="zh-CN"/>
                              </w:rPr>
                              <w:t xml:space="preserve"> 磷酸铁现货销售市场新增交投情况表现较为平淡，下游头部磷酸铁锂正极材料厂家自供或不使用磷酸铁比例攀升，磷酸价格近日连续走跌对工铵及磷酸铁的生产均造成成本弱势支撑的影响，后续二三线外采磷酸铁的正极材料厂的产能提升可拉动磷酸铁市场价格上行。</w:t>
                            </w:r>
                          </w:p>
                          <w:p>
                            <w:pPr>
                              <w:keepNext/>
                              <w:ind w:firstLine="221" w:firstLineChars="100"/>
                              <w:jc w:val="left"/>
                            </w:pPr>
                            <w:r>
                              <w:rPr>
                                <w:rFonts w:hint="eastAsia" w:ascii="楷体" w:hAnsi="楷体"/>
                                <w:b/>
                                <w:bCs/>
                                <w:color w:val="023985"/>
                                <w:sz w:val="22"/>
                                <w:lang w:val="en-US" w:eastAsia="zh-CN"/>
                              </w:rPr>
                              <w:t>磷酸铁</w:t>
                            </w:r>
                            <w:r>
                              <w:rPr>
                                <w:rFonts w:hint="eastAsia" w:ascii="楷体" w:hAnsi="楷体"/>
                                <w:b/>
                                <w:bCs/>
                                <w:color w:val="023985"/>
                                <w:sz w:val="22"/>
                              </w:rPr>
                              <w:t>价格（元/吨）</w:t>
                            </w:r>
                          </w:p>
                          <w:tbl>
                            <w:tblPr>
                              <w:tblStyle w:val="26"/>
                              <w:tblW w:w="4998" w:type="pct"/>
                              <w:tblInd w:w="0" w:type="dxa"/>
                              <w:tblLayout w:type="autofit"/>
                              <w:tblCellMar>
                                <w:top w:w="0" w:type="dxa"/>
                                <w:left w:w="0" w:type="dxa"/>
                                <w:bottom w:w="0" w:type="dxa"/>
                                <w:right w:w="0" w:type="dxa"/>
                              </w:tblCellMar>
                            </w:tblPr>
                            <w:tblGrid>
                              <w:gridCol w:w="1877"/>
                              <w:gridCol w:w="1960"/>
                              <w:gridCol w:w="1958"/>
                              <w:gridCol w:w="1881"/>
                            </w:tblGrid>
                            <w:tr>
                              <w:tblPrEx>
                                <w:tblCellMar>
                                  <w:top w:w="0" w:type="dxa"/>
                                  <w:left w:w="0" w:type="dxa"/>
                                  <w:bottom w:w="0" w:type="dxa"/>
                                  <w:right w:w="0" w:type="dxa"/>
                                </w:tblCellMar>
                              </w:tblPrEx>
                              <w:trPr>
                                <w:trHeight w:val="411" w:hRule="atLeast"/>
                              </w:trPr>
                              <w:tc>
                                <w:tcPr>
                                  <w:tcW w:w="1223" w:type="pct"/>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2006"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275" w:type="pct"/>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225" w:type="pct"/>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22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湖南雅城</w:t>
                                  </w:r>
                                </w:p>
                              </w:tc>
                              <w:tc>
                                <w:tcPr>
                                  <w:tcW w:w="20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14000</w:t>
                                  </w:r>
                                </w:p>
                              </w:tc>
                              <w:tc>
                                <w:tcPr>
                                  <w:tcW w:w="127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cs="Times New Roman"/>
                                      <w:szCs w:val="24"/>
                                      <w:lang w:val="en-US" w:eastAsia="zh-CN"/>
                                    </w:rPr>
                                    <w:t>14000</w:t>
                                  </w:r>
                                </w:p>
                              </w:tc>
                              <w:tc>
                                <w:tcPr>
                                  <w:tcW w:w="122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99" w:hRule="atLeast"/>
                              </w:trPr>
                              <w:tc>
                                <w:tcPr>
                                  <w:tcW w:w="122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铜陵钠源</w:t>
                                  </w:r>
                                </w:p>
                              </w:tc>
                              <w:tc>
                                <w:tcPr>
                                  <w:tcW w:w="20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13000</w:t>
                                  </w:r>
                                </w:p>
                              </w:tc>
                              <w:tc>
                                <w:tcPr>
                                  <w:tcW w:w="127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13000</w:t>
                                  </w:r>
                                </w:p>
                              </w:tc>
                              <w:tc>
                                <w:tcPr>
                                  <w:tcW w:w="122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rPr>
                                      <w:rFonts w:hint="default" w:ascii="Times New Roman" w:hAnsi="Times New Roman" w:cs="Times New Roman"/>
                                      <w:szCs w:val="24"/>
                                      <w:lang w:val="en-US"/>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99" w:hRule="atLeast"/>
                              </w:trPr>
                              <w:tc>
                                <w:tcPr>
                                  <w:tcW w:w="122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广州天赐</w:t>
                                  </w:r>
                                </w:p>
                              </w:tc>
                              <w:tc>
                                <w:tcPr>
                                  <w:tcW w:w="20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14000</w:t>
                                  </w:r>
                                </w:p>
                              </w:tc>
                              <w:tc>
                                <w:tcPr>
                                  <w:tcW w:w="127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14000</w:t>
                                  </w:r>
                                </w:p>
                              </w:tc>
                              <w:tc>
                                <w:tcPr>
                                  <w:tcW w:w="122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rPr>
                                      <w:rFonts w:ascii="Times New Roman" w:hAnsi="Times New Roman" w:cs="Times New Roman"/>
                                      <w:szCs w:val="24"/>
                                    </w:rPr>
                                  </w:pPr>
                                  <w:r>
                                    <w:rPr>
                                      <w:rFonts w:hint="eastAsia" w:ascii="Times New Roman" w:hAnsi="Times New Roman" w:eastAsia="宋体" w:cs="Times New Roman"/>
                                      <w:color w:val="000000"/>
                                      <w:kern w:val="0"/>
                                      <w:szCs w:val="24"/>
                                      <w:lang w:val="en-US" w:eastAsia="zh-CN" w:bidi="ar"/>
                                    </w:rPr>
                                    <w:t>-</w:t>
                                  </w:r>
                                </w:p>
                              </w:tc>
                            </w:tr>
                          </w:tbl>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hint="eastAsia" w:ascii="楷体" w:hAnsi="楷体" w:eastAsia="楷体" w:cs="楷体"/>
                                <w:bCs/>
                                <w:lang w:eastAsia="zh-CN"/>
                              </w:rPr>
                            </w:pPr>
                            <w:r>
                              <w:drawing>
                                <wp:inline distT="0" distB="0" distL="114300" distR="114300">
                                  <wp:extent cx="4967605" cy="2807335"/>
                                  <wp:effectExtent l="0" t="0" r="0" b="0"/>
                                  <wp:docPr id="145"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cs="楷体"/>
                                <w:bCs/>
                                <w:color w:val="023985"/>
                              </w:rPr>
                            </w:pPr>
                          </w:p>
                          <w:p>
                            <w:pPr>
                              <w:ind w:firstLine="0" w:firstLineChars="0"/>
                              <w:jc w:val="right"/>
                              <w:rPr>
                                <w:rFonts w:ascii="楷体" w:hAnsi="楷体" w:cs="楷体"/>
                                <w:bCs/>
                                <w:color w:val="7F7F7F"/>
                                <w:sz w:val="18"/>
                                <w:szCs w:val="18"/>
                              </w:rPr>
                            </w:pPr>
                          </w:p>
                          <w:p>
                            <w:pPr>
                              <w:ind w:firstLine="0" w:firstLineChars="0"/>
                              <w:rPr>
                                <w:rFonts w:ascii="楷体" w:hAnsi="楷体" w:cs="楷体"/>
                                <w:bCs/>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20.85pt;width:396.85pt;mso-position-horizontal:right;mso-position-horizontal-relative:margin;z-index:251715584;mso-width-relative:page;mso-height-relative:page;" filled="f" stroked="f" coordsize="21600,21600" o:gfxdata="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KqTABvYAAAABgEA&#10;AA8AAAAAAAAAAQAgAAAAIgAAAGRycy9kb3ducmV2LnhtbFBLAQIUABQAAAAIAIdO4kBj/law4QEA&#10;AK4DAAAOAAAAAAAAAAEAIAAAACcBAABkcnMvZTJvRG9jLnhtbFBLBQYAAAAABgAGAFkBAAB6BQAA&#10;AAA=&#10;">
                <v:fill on="f" focussize="0,0"/>
                <v:stroke on="f"/>
                <v:imagedata o:title=""/>
                <o:lock v:ext="edit" grouping="t" aspectratio="f"/>
                <v:textbox>
                  <w:txbxContent>
                    <w:p>
                      <w:pPr>
                        <w:pStyle w:val="5"/>
                      </w:pPr>
                      <w:bookmarkStart w:id="242" w:name="_Toc104576535"/>
                      <w:r>
                        <w:rPr>
                          <w:rFonts w:hint="eastAsia"/>
                        </w:rPr>
                        <w:t xml:space="preserve">7.2.2 </w:t>
                      </w:r>
                      <w:bookmarkEnd w:id="242"/>
                      <w:r>
                        <w:rPr>
                          <w:rFonts w:hint="eastAsia"/>
                        </w:rPr>
                        <w:t>磷酸铁</w:t>
                      </w:r>
                    </w:p>
                    <w:p>
                      <w:pPr>
                        <w:ind w:firstLine="480"/>
                        <w:rPr>
                          <w:rFonts w:hint="default" w:ascii="Times New Roman" w:hAnsi="Times New Roman" w:cs="楷体"/>
                          <w:color w:val="FF0000"/>
                          <w:lang w:val="en-US" w:eastAsia="zh-CN"/>
                        </w:rPr>
                      </w:pPr>
                      <w:r>
                        <w:rPr>
                          <w:rFonts w:hint="eastAsia" w:ascii="Times New Roman" w:hAnsi="Times New Roman" w:cs="楷体"/>
                          <w:color w:val="auto"/>
                          <w:lang w:val="en-US" w:eastAsia="zh-CN"/>
                        </w:rPr>
                        <w:t xml:space="preserve"> 磷酸铁现货销售市场新增交投情况表现较为平淡，下游头部磷酸铁锂正极材料厂家自供或不使用磷酸铁比例攀升，磷酸价格近日连续走跌对工铵及磷酸铁的生产均造成成本弱势支撑的影响，后续二三线外采磷酸铁的正极材料厂的产能提升可拉动磷酸铁市场价格上行。</w:t>
                      </w:r>
                    </w:p>
                    <w:p>
                      <w:pPr>
                        <w:keepNext/>
                        <w:ind w:firstLine="221" w:firstLineChars="100"/>
                        <w:jc w:val="left"/>
                      </w:pPr>
                      <w:r>
                        <w:rPr>
                          <w:rFonts w:hint="eastAsia" w:ascii="楷体" w:hAnsi="楷体"/>
                          <w:b/>
                          <w:bCs/>
                          <w:color w:val="023985"/>
                          <w:sz w:val="22"/>
                          <w:lang w:val="en-US" w:eastAsia="zh-CN"/>
                        </w:rPr>
                        <w:t>磷酸铁</w:t>
                      </w:r>
                      <w:r>
                        <w:rPr>
                          <w:rFonts w:hint="eastAsia" w:ascii="楷体" w:hAnsi="楷体"/>
                          <w:b/>
                          <w:bCs/>
                          <w:color w:val="023985"/>
                          <w:sz w:val="22"/>
                        </w:rPr>
                        <w:t>价格（元/吨）</w:t>
                      </w:r>
                    </w:p>
                    <w:tbl>
                      <w:tblPr>
                        <w:tblStyle w:val="26"/>
                        <w:tblW w:w="4998" w:type="pct"/>
                        <w:tblInd w:w="0" w:type="dxa"/>
                        <w:tblLayout w:type="autofit"/>
                        <w:tblCellMar>
                          <w:top w:w="0" w:type="dxa"/>
                          <w:left w:w="0" w:type="dxa"/>
                          <w:bottom w:w="0" w:type="dxa"/>
                          <w:right w:w="0" w:type="dxa"/>
                        </w:tblCellMar>
                      </w:tblPr>
                      <w:tblGrid>
                        <w:gridCol w:w="1877"/>
                        <w:gridCol w:w="1960"/>
                        <w:gridCol w:w="1958"/>
                        <w:gridCol w:w="1881"/>
                      </w:tblGrid>
                      <w:tr>
                        <w:tblPrEx>
                          <w:tblCellMar>
                            <w:top w:w="0" w:type="dxa"/>
                            <w:left w:w="0" w:type="dxa"/>
                            <w:bottom w:w="0" w:type="dxa"/>
                            <w:right w:w="0" w:type="dxa"/>
                          </w:tblCellMar>
                        </w:tblPrEx>
                        <w:trPr>
                          <w:trHeight w:val="411" w:hRule="atLeast"/>
                        </w:trPr>
                        <w:tc>
                          <w:tcPr>
                            <w:tcW w:w="1223" w:type="pct"/>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2006"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275" w:type="pct"/>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225" w:type="pct"/>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22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湖南雅城</w:t>
                            </w:r>
                          </w:p>
                        </w:tc>
                        <w:tc>
                          <w:tcPr>
                            <w:tcW w:w="20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14000</w:t>
                            </w:r>
                          </w:p>
                        </w:tc>
                        <w:tc>
                          <w:tcPr>
                            <w:tcW w:w="127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cs="Times New Roman"/>
                                <w:szCs w:val="24"/>
                                <w:lang w:val="en-US" w:eastAsia="zh-CN"/>
                              </w:rPr>
                              <w:t>14000</w:t>
                            </w:r>
                          </w:p>
                        </w:tc>
                        <w:tc>
                          <w:tcPr>
                            <w:tcW w:w="122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99" w:hRule="atLeast"/>
                        </w:trPr>
                        <w:tc>
                          <w:tcPr>
                            <w:tcW w:w="122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铜陵钠源</w:t>
                            </w:r>
                          </w:p>
                        </w:tc>
                        <w:tc>
                          <w:tcPr>
                            <w:tcW w:w="20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13000</w:t>
                            </w:r>
                          </w:p>
                        </w:tc>
                        <w:tc>
                          <w:tcPr>
                            <w:tcW w:w="127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13000</w:t>
                            </w:r>
                          </w:p>
                        </w:tc>
                        <w:tc>
                          <w:tcPr>
                            <w:tcW w:w="122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rPr>
                                <w:rFonts w:hint="default" w:ascii="Times New Roman" w:hAnsi="Times New Roman" w:cs="Times New Roman"/>
                                <w:szCs w:val="24"/>
                                <w:lang w:val="en-US"/>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99" w:hRule="atLeast"/>
                        </w:trPr>
                        <w:tc>
                          <w:tcPr>
                            <w:tcW w:w="122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广州天赐</w:t>
                            </w:r>
                          </w:p>
                        </w:tc>
                        <w:tc>
                          <w:tcPr>
                            <w:tcW w:w="200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14000</w:t>
                            </w:r>
                          </w:p>
                        </w:tc>
                        <w:tc>
                          <w:tcPr>
                            <w:tcW w:w="127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14000</w:t>
                            </w:r>
                          </w:p>
                        </w:tc>
                        <w:tc>
                          <w:tcPr>
                            <w:tcW w:w="122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rPr>
                                <w:rFonts w:ascii="Times New Roman" w:hAnsi="Times New Roman" w:cs="Times New Roman"/>
                                <w:szCs w:val="24"/>
                              </w:rPr>
                            </w:pPr>
                            <w:r>
                              <w:rPr>
                                <w:rFonts w:hint="eastAsia" w:ascii="Times New Roman" w:hAnsi="Times New Roman" w:eastAsia="宋体" w:cs="Times New Roman"/>
                                <w:color w:val="000000"/>
                                <w:kern w:val="0"/>
                                <w:szCs w:val="24"/>
                                <w:lang w:val="en-US" w:eastAsia="zh-CN" w:bidi="ar"/>
                              </w:rPr>
                              <w:t>-</w:t>
                            </w:r>
                          </w:p>
                        </w:tc>
                      </w:tr>
                    </w:tbl>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hint="eastAsia" w:ascii="楷体" w:hAnsi="楷体" w:eastAsia="楷体" w:cs="楷体"/>
                          <w:bCs/>
                          <w:lang w:eastAsia="zh-CN"/>
                        </w:rPr>
                      </w:pPr>
                      <w:r>
                        <w:drawing>
                          <wp:inline distT="0" distB="0" distL="114300" distR="114300">
                            <wp:extent cx="4967605" cy="2807335"/>
                            <wp:effectExtent l="0" t="0" r="0" b="0"/>
                            <wp:docPr id="145"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cs="楷体"/>
                          <w:bCs/>
                          <w:color w:val="023985"/>
                        </w:rPr>
                      </w:pPr>
                    </w:p>
                    <w:p>
                      <w:pPr>
                        <w:ind w:firstLine="0" w:firstLineChars="0"/>
                        <w:jc w:val="right"/>
                        <w:rPr>
                          <w:rFonts w:ascii="楷体" w:hAnsi="楷体" w:cs="楷体"/>
                          <w:bCs/>
                          <w:color w:val="7F7F7F"/>
                          <w:sz w:val="18"/>
                          <w:szCs w:val="18"/>
                        </w:rPr>
                      </w:pPr>
                    </w:p>
                    <w:p>
                      <w:pPr>
                        <w:ind w:firstLine="0" w:firstLineChars="0"/>
                        <w:rPr>
                          <w:rFonts w:ascii="楷体" w:hAnsi="楷体" w:cs="楷体"/>
                          <w:bCs/>
                          <w:color w:val="023985"/>
                        </w:rPr>
                      </w:pPr>
                    </w:p>
                  </w:txbxContent>
                </v:textbox>
              </v:rect>
            </w:pict>
          </mc:Fallback>
        </mc:AlternateContent>
      </w:r>
      <w:r>
        <w:rPr>
          <w:rFonts w:hint="eastAsia"/>
          <w:color w:val="FFFFFF" w:themeColor="background1"/>
          <w14:textFill>
            <w14:solidFill>
              <w14:schemeClr w14:val="bg1"/>
            </w14:solidFill>
          </w14:textFill>
        </w:rPr>
        <w:t>8.2.2 磷酸铁</w:t>
      </w:r>
      <w:bookmarkEnd w:id="87"/>
    </w:p>
    <w:p>
      <w:pPr>
        <w:widowControl/>
        <w:spacing w:line="240" w:lineRule="auto"/>
        <w:ind w:firstLine="0" w:firstLineChars="0"/>
        <w:jc w:val="left"/>
        <w:rPr>
          <w:rFonts w:ascii="楷体" w:hAnsi="楷体"/>
          <w:bCs/>
          <w:szCs w:val="24"/>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4"/>
        <w:rPr>
          <w:color w:val="FFFFFF" w:themeColor="background1"/>
          <w14:textFill>
            <w14:solidFill>
              <w14:schemeClr w14:val="bg1"/>
            </w14:solidFill>
          </w14:textFill>
        </w:rPr>
      </w:pPr>
      <w:bookmarkStart w:id="88" w:name="_Toc24576"/>
      <w:r>
        <w:rPr>
          <w:rFonts w:hint="eastAsia"/>
          <w:color w:val="FFFFFF" w:themeColor="background1"/>
          <w14:textFill>
            <w14:solidFill>
              <w14:schemeClr w14:val="bg1"/>
            </w14:solidFill>
          </w14:textFill>
        </w:rPr>
        <mc:AlternateContent>
          <mc:Choice Requires="wps">
            <w:drawing>
              <wp:anchor distT="0" distB="0" distL="114300" distR="114300" simplePos="0" relativeHeight="251721728" behindDoc="0" locked="0" layoutInCell="1" allowOverlap="1">
                <wp:simplePos x="0" y="0"/>
                <wp:positionH relativeFrom="margin">
                  <wp:align>right</wp:align>
                </wp:positionH>
                <wp:positionV relativeFrom="paragraph">
                  <wp:posOffset>0</wp:posOffset>
                </wp:positionV>
                <wp:extent cx="5039995" cy="9438640"/>
                <wp:effectExtent l="0" t="0" r="0" b="0"/>
                <wp:wrapNone/>
                <wp:docPr id="13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38640"/>
                        </a:xfrm>
                        <a:prstGeom prst="rect">
                          <a:avLst/>
                        </a:prstGeom>
                      </wps:spPr>
                      <wps:txbx>
                        <w:txbxContent>
                          <w:p>
                            <w:pPr>
                              <w:pStyle w:val="4"/>
                              <w:rPr>
                                <w:b/>
                                <w:bCs/>
                              </w:rPr>
                            </w:pPr>
                            <w:bookmarkStart w:id="243" w:name="_Toc104576539"/>
                            <w:r>
                              <w:rPr>
                                <w:rFonts w:hint="eastAsia"/>
                                <w:b/>
                                <w:bCs/>
                              </w:rPr>
                              <w:t>7</w:t>
                            </w:r>
                            <w:r>
                              <w:rPr>
                                <w:b/>
                                <w:bCs/>
                              </w:rPr>
                              <w:t>.</w:t>
                            </w:r>
                            <w:r>
                              <w:rPr>
                                <w:rFonts w:hint="eastAsia"/>
                                <w:b/>
                                <w:bCs/>
                              </w:rPr>
                              <w:t>3成本及利润分析</w:t>
                            </w:r>
                            <w:bookmarkEnd w:id="243"/>
                          </w:p>
                          <w:p>
                            <w:pPr>
                              <w:ind w:firstLine="480"/>
                              <w:rPr>
                                <w:rFonts w:hint="eastAsia"/>
                                <w:color w:val="auto"/>
                                <w:lang w:val="en-US" w:eastAsia="zh-CN"/>
                              </w:rPr>
                            </w:pPr>
                            <w:r>
                              <w:rPr>
                                <w:rFonts w:hint="eastAsia"/>
                                <w:color w:val="auto"/>
                                <w:lang w:val="en-US" w:eastAsia="zh-CN"/>
                              </w:rPr>
                              <w:t>按照当前碳酸锂市场价格测算，理论值液相法加工成本约为93257.55元/吨，利润约为2742.45元/吨；固相法加工成本约为97007.55元/吨，利润约为-1007.45元/吨。</w:t>
                            </w:r>
                          </w:p>
                          <w:p>
                            <w:pPr>
                              <w:ind w:firstLine="480"/>
                              <w:rPr>
                                <w:rFonts w:hint="eastAsia" w:ascii="楷体" w:hAnsi="楷体" w:cs="楷体"/>
                                <w:lang w:val="en-US" w:eastAsia="zh-CN"/>
                              </w:rPr>
                            </w:pPr>
                            <w:r>
                              <w:rPr>
                                <w:rFonts w:hint="eastAsia" w:ascii="楷体" w:hAnsi="楷体" w:cs="楷体"/>
                                <w:lang w:val="en-US" w:eastAsia="zh-CN"/>
                              </w:rPr>
                              <w:t>磷酸铁锂市场现货价格按当前碳酸锂现货价计算成本相对略高，市场交投仍以大单交易为主成交价格相对较低，市场推动碳酸锂继续上行呼声仍存在短期碳酸锂难以下跌，磷酸铁锂厂家生产成本利润相对平稳。</w:t>
                            </w:r>
                          </w:p>
                          <w:p>
                            <w:pPr>
                              <w:ind w:left="0" w:leftChars="0" w:firstLine="0" w:firstLineChars="0"/>
                              <w:rPr>
                                <w:rFonts w:hint="eastAsia" w:ascii="Times New Roman" w:hAnsi="Times New Roman" w:eastAsia="楷体"/>
                                <w:lang w:eastAsia="zh-CN"/>
                              </w:rPr>
                            </w:pPr>
                          </w:p>
                          <w:p>
                            <w:pPr>
                              <w:ind w:firstLine="480"/>
                              <w:jc w:val="right"/>
                              <w:rPr>
                                <w:rFonts w:ascii="楷体" w:hAnsi="楷体" w:cs="楷体"/>
                                <w:color w:val="023985"/>
                              </w:rPr>
                            </w:pPr>
                            <w:r>
                              <w:rPr>
                                <w:rFonts w:hint="eastAsia" w:ascii="楷体" w:hAnsi="楷体" w:cs="楷体"/>
                                <w:color w:val="7F7F7F"/>
                                <w:sz w:val="18"/>
                                <w:szCs w:val="18"/>
                              </w:rPr>
                              <w:t>数据来源：钢联数据</w:t>
                            </w:r>
                          </w:p>
                          <w:p>
                            <w:pPr>
                              <w:ind w:firstLine="480"/>
                              <w:rPr>
                                <w:rFonts w:ascii="楷体" w:hAnsi="楷体" w:cs="楷体"/>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43.2pt;width:396.85pt;mso-position-horizontal:right;mso-position-horizontal-relative:margin;z-index:251721728;mso-width-relative:page;mso-height-relative:page;" filled="f" stroked="f" coordsize="21600,21600" o:gfxdata="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F2+GW7YAAAA&#10;BgEAAA8AAAAAAAAAAQAgAAAAIgAAAGRycy9kb3ducmV2LnhtbFBLAQIUABQAAAAIAIdO4kCsao5/&#10;5AEAAK4DAAAOAAAAAAAAAAEAIAAAACcBAABkcnMvZTJvRG9jLnhtbFBLBQYAAAAABgAGAFkBAAB9&#10;BQAAAAA=&#10;">
                <v:fill on="f" focussize="0,0"/>
                <v:stroke on="f"/>
                <v:imagedata o:title=""/>
                <o:lock v:ext="edit" grouping="t" aspectratio="f"/>
                <v:textbox>
                  <w:txbxContent>
                    <w:p>
                      <w:pPr>
                        <w:pStyle w:val="4"/>
                        <w:rPr>
                          <w:b/>
                          <w:bCs/>
                        </w:rPr>
                      </w:pPr>
                      <w:bookmarkStart w:id="243" w:name="_Toc104576539"/>
                      <w:r>
                        <w:rPr>
                          <w:rFonts w:hint="eastAsia"/>
                          <w:b/>
                          <w:bCs/>
                        </w:rPr>
                        <w:t>7</w:t>
                      </w:r>
                      <w:r>
                        <w:rPr>
                          <w:b/>
                          <w:bCs/>
                        </w:rPr>
                        <w:t>.</w:t>
                      </w:r>
                      <w:r>
                        <w:rPr>
                          <w:rFonts w:hint="eastAsia"/>
                          <w:b/>
                          <w:bCs/>
                        </w:rPr>
                        <w:t>3成本及利润分析</w:t>
                      </w:r>
                      <w:bookmarkEnd w:id="243"/>
                    </w:p>
                    <w:p>
                      <w:pPr>
                        <w:ind w:firstLine="480"/>
                        <w:rPr>
                          <w:rFonts w:hint="eastAsia"/>
                          <w:color w:val="auto"/>
                          <w:lang w:val="en-US" w:eastAsia="zh-CN"/>
                        </w:rPr>
                      </w:pPr>
                      <w:r>
                        <w:rPr>
                          <w:rFonts w:hint="eastAsia"/>
                          <w:color w:val="auto"/>
                          <w:lang w:val="en-US" w:eastAsia="zh-CN"/>
                        </w:rPr>
                        <w:t>按照当前碳酸锂市场价格测算，理论值液相法加工成本约为93257.55元/吨，利润约为2742.45元/吨；固相法加工成本约为97007.55元/吨，利润约为-1007.45元/吨。</w:t>
                      </w:r>
                    </w:p>
                    <w:p>
                      <w:pPr>
                        <w:ind w:firstLine="480"/>
                        <w:rPr>
                          <w:rFonts w:hint="eastAsia" w:ascii="楷体" w:hAnsi="楷体" w:cs="楷体"/>
                          <w:lang w:val="en-US" w:eastAsia="zh-CN"/>
                        </w:rPr>
                      </w:pPr>
                      <w:r>
                        <w:rPr>
                          <w:rFonts w:hint="eastAsia" w:ascii="楷体" w:hAnsi="楷体" w:cs="楷体"/>
                          <w:lang w:val="en-US" w:eastAsia="zh-CN"/>
                        </w:rPr>
                        <w:t>磷酸铁锂市场现货价格按当前碳酸锂现货价计算成本相对略高，市场交投仍以大单交易为主成交价格相对较低，市场推动碳酸锂继续上行呼声仍存在短期碳酸锂难以下跌，磷酸铁锂厂家生产成本利润相对平稳。</w:t>
                      </w:r>
                    </w:p>
                    <w:p>
                      <w:pPr>
                        <w:ind w:left="0" w:leftChars="0" w:firstLine="0" w:firstLineChars="0"/>
                        <w:rPr>
                          <w:rFonts w:hint="eastAsia" w:ascii="Times New Roman" w:hAnsi="Times New Roman" w:eastAsia="楷体"/>
                          <w:lang w:eastAsia="zh-CN"/>
                        </w:rPr>
                      </w:pPr>
                    </w:p>
                    <w:p>
                      <w:pPr>
                        <w:ind w:firstLine="480"/>
                        <w:jc w:val="right"/>
                        <w:rPr>
                          <w:rFonts w:ascii="楷体" w:hAnsi="楷体" w:cs="楷体"/>
                          <w:color w:val="023985"/>
                        </w:rPr>
                      </w:pPr>
                      <w:r>
                        <w:rPr>
                          <w:rFonts w:hint="eastAsia" w:ascii="楷体" w:hAnsi="楷体" w:cs="楷体"/>
                          <w:color w:val="7F7F7F"/>
                          <w:sz w:val="18"/>
                          <w:szCs w:val="18"/>
                        </w:rPr>
                        <w:t>数据来源：钢联数据</w:t>
                      </w:r>
                    </w:p>
                    <w:p>
                      <w:pPr>
                        <w:ind w:firstLine="480"/>
                        <w:rPr>
                          <w:rFonts w:ascii="楷体" w:hAnsi="楷体" w:cs="楷体"/>
                          <w:color w:val="023985"/>
                        </w:rPr>
                      </w:pPr>
                    </w:p>
                  </w:txbxContent>
                </v:textbox>
              </v:rect>
            </w:pict>
          </mc:Fallback>
        </mc:AlternateContent>
      </w:r>
      <w:r>
        <w:rPr>
          <w:rFonts w:hint="eastAsia"/>
          <w:color w:val="FFFFFF" w:themeColor="background1"/>
          <w14:textFill>
            <w14:solidFill>
              <w14:schemeClr w14:val="bg1"/>
            </w14:solidFill>
          </w14:textFill>
        </w:rPr>
        <w:t>8</w:t>
      </w:r>
      <w:r>
        <w:rPr>
          <w:color w:val="FFFFFF" w:themeColor="background1"/>
          <w14:textFill>
            <w14:solidFill>
              <w14:schemeClr w14:val="bg1"/>
            </w14:solidFill>
          </w14:textFill>
        </w:rPr>
        <w:t>.</w:t>
      </w:r>
      <w:r>
        <w:rPr>
          <w:rFonts w:hint="eastAsia"/>
          <w:color w:val="FFFFFF" w:themeColor="background1"/>
          <w14:textFill>
            <w14:solidFill>
              <w14:schemeClr w14:val="bg1"/>
            </w14:solidFill>
          </w14:textFill>
        </w:rPr>
        <w:t>3成本及利润分析</w:t>
      </w:r>
      <w:bookmarkEnd w:id="88"/>
    </w:p>
    <w:p>
      <w:pPr>
        <w:ind w:firstLine="480"/>
        <w:rPr>
          <w:color w:val="FFFFFF" w:themeColor="background1"/>
          <w14:textFill>
            <w14:solidFill>
              <w14:schemeClr w14:val="bg1"/>
            </w14:solidFill>
          </w14:textFill>
        </w:rPr>
      </w:pPr>
      <w:r>
        <w:rPr>
          <w:rFonts w:hint="eastAsia"/>
          <w:color w:val="FFFFFF" w:themeColor="background1"/>
          <w14:textFill>
            <w14:solidFill>
              <w14:schemeClr w14:val="bg1"/>
            </w14:solidFill>
          </w14:textFill>
        </w:rPr>
        <w:br w:type="page"/>
      </w:r>
      <w:r>
        <w:drawing>
          <wp:inline distT="0" distB="0" distL="114300" distR="114300">
            <wp:extent cx="4967605" cy="2807335"/>
            <wp:effectExtent l="0" t="0" r="0" b="0"/>
            <wp:docPr id="152"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pPr>
        <w:pStyle w:val="4"/>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bookmarkStart w:id="89" w:name="_Toc4753"/>
      <w:r>
        <w:rPr>
          <w:rFonts w:hint="eastAsia"/>
          <w:color w:val="FFFFFF" w:themeColor="background1"/>
          <w14:textFill>
            <w14:solidFill>
              <w14:schemeClr w14:val="bg1"/>
            </w14:solidFill>
          </w14:textFill>
        </w:rPr>
        <w:t>8</w:t>
      </w:r>
      <w:r>
        <w:rPr>
          <w:color w:val="FFFFFF" w:themeColor="background1"/>
          <w14:textFill>
            <w14:solidFill>
              <w14:schemeClr w14:val="bg1"/>
            </w14:solidFill>
          </w14:textFill>
        </w:rPr>
        <w:t>.</w:t>
      </w:r>
      <w:r>
        <w:rPr>
          <w:rFonts w:hint="eastAsia"/>
          <w:color w:val="FFFFFF" w:themeColor="background1"/>
          <w14:textFill>
            <w14:solidFill>
              <w14:schemeClr w14:val="bg1"/>
            </w14:solidFill>
          </w14:textFill>
        </w:rPr>
        <w:t>4磷酸铁锂</w:t>
      </w:r>
      <w:r>
        <w:rPr>
          <w:color w:val="FFFFFF" w:themeColor="background1"/>
          <w14:textFill>
            <w14:solidFill>
              <w14:schemeClr w14:val="bg1"/>
            </w14:solidFill>
          </w14:textFill>
        </w:rPr>
        <w:t>产量</w:t>
      </w:r>
      <w:bookmarkStart w:id="262" w:name="_GoBack"/>
      <w:bookmarkEnd w:id="262"/>
      <w:r>
        <w:rPr>
          <w:color w:val="FFFFFF" w:themeColor="background1"/>
          <w14:textFill>
            <w14:solidFill>
              <w14:schemeClr w14:val="bg1"/>
            </w14:solidFill>
          </w14:textFill>
        </w:rPr>
        <w:t>情况</w:t>
      </w:r>
      <w:r>
        <w:rPr>
          <w:rFonts w:hint="eastAsia"/>
        </w:rPr>
        <w:br w:type="page"/>
      </w:r>
      <w:r>
        <w:rPr>
          <w:rFonts w:hint="eastAsia"/>
        </w:rPr>
        <mc:AlternateContent>
          <mc:Choice Requires="wps">
            <w:drawing>
              <wp:anchor distT="0" distB="0" distL="114300" distR="114300" simplePos="0" relativeHeight="251738112" behindDoc="0" locked="0" layoutInCell="1" allowOverlap="1">
                <wp:simplePos x="0" y="0"/>
                <wp:positionH relativeFrom="margin">
                  <wp:posOffset>1538605</wp:posOffset>
                </wp:positionH>
                <wp:positionV relativeFrom="paragraph">
                  <wp:posOffset>24765</wp:posOffset>
                </wp:positionV>
                <wp:extent cx="5039995" cy="9438640"/>
                <wp:effectExtent l="0" t="0" r="0" b="0"/>
                <wp:wrapNone/>
                <wp:docPr id="15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38640"/>
                        </a:xfrm>
                        <a:prstGeom prst="rect">
                          <a:avLst/>
                        </a:prstGeom>
                      </wps:spPr>
                      <wps:txbx>
                        <w:txbxContent>
                          <w:p>
                            <w:pPr>
                              <w:pStyle w:val="4"/>
                              <w:rPr>
                                <w:b/>
                                <w:bCs/>
                              </w:rPr>
                            </w:pPr>
                            <w:r>
                              <w:rPr>
                                <w:rFonts w:hint="eastAsia"/>
                                <w:b/>
                                <w:bCs/>
                              </w:rPr>
                              <w:t>7</w:t>
                            </w:r>
                            <w:r>
                              <w:rPr>
                                <w:b/>
                                <w:bCs/>
                              </w:rPr>
                              <w:t>.</w:t>
                            </w:r>
                            <w:r>
                              <w:rPr>
                                <w:rFonts w:hint="eastAsia"/>
                                <w:b/>
                                <w:bCs/>
                              </w:rPr>
                              <w:t>4磷酸铁锂</w:t>
                            </w:r>
                            <w:r>
                              <w:rPr>
                                <w:b/>
                                <w:bCs/>
                              </w:rPr>
                              <w:t>产量情况</w:t>
                            </w:r>
                          </w:p>
                          <w:p>
                            <w:pPr>
                              <w:ind w:firstLine="480" w:firstLineChars="200"/>
                              <w:rPr>
                                <w:rFonts w:hint="eastAsia"/>
                              </w:rPr>
                            </w:pPr>
                            <w:r>
                              <w:rPr>
                                <w:rFonts w:hint="eastAsia"/>
                              </w:rPr>
                              <w:t>202</w:t>
                            </w:r>
                            <w:r>
                              <w:rPr>
                                <w:rFonts w:hint="eastAsia"/>
                                <w:lang w:val="en-US" w:eastAsia="zh-CN"/>
                              </w:rPr>
                              <w:t>3</w:t>
                            </w:r>
                            <w:r>
                              <w:rPr>
                                <w:rFonts w:hint="eastAsia"/>
                              </w:rPr>
                              <w:t>年</w:t>
                            </w:r>
                            <w:r>
                              <w:rPr>
                                <w:rFonts w:hint="eastAsia"/>
                                <w:lang w:val="en-US" w:eastAsia="zh-CN"/>
                              </w:rPr>
                              <w:t>3</w:t>
                            </w:r>
                            <w:r>
                              <w:rPr>
                                <w:rFonts w:hint="eastAsia"/>
                              </w:rPr>
                              <w:t>月中国磷酸铁锂产量为</w:t>
                            </w:r>
                            <w:r>
                              <w:rPr>
                                <w:rFonts w:hint="eastAsia"/>
                                <w:lang w:val="en-US" w:eastAsia="zh-CN"/>
                              </w:rPr>
                              <w:t>7.86</w:t>
                            </w:r>
                            <w:r>
                              <w:rPr>
                                <w:rFonts w:hint="eastAsia"/>
                              </w:rPr>
                              <w:t>万吨，环比</w:t>
                            </w:r>
                            <w:r>
                              <w:rPr>
                                <w:rFonts w:hint="eastAsia"/>
                                <w:lang w:val="en-US" w:eastAsia="zh-CN"/>
                              </w:rPr>
                              <w:t>增加4.94%</w:t>
                            </w:r>
                            <w:r>
                              <w:rPr>
                                <w:rFonts w:hint="eastAsia"/>
                                <w:lang w:eastAsia="zh-CN"/>
                              </w:rPr>
                              <w:t>，</w:t>
                            </w:r>
                            <w:r>
                              <w:rPr>
                                <w:rFonts w:hint="eastAsia"/>
                                <w:lang w:val="en-US" w:eastAsia="zh-CN"/>
                              </w:rPr>
                              <w:t>同比上升40.11%</w:t>
                            </w:r>
                            <w:r>
                              <w:rPr>
                                <w:rFonts w:hint="eastAsia"/>
                              </w:rPr>
                              <w:t>。</w:t>
                            </w:r>
                          </w:p>
                          <w:p>
                            <w:pPr>
                              <w:ind w:firstLine="480"/>
                              <w:rPr>
                                <w:rFonts w:hint="default" w:ascii="楷体" w:hAnsi="楷体" w:cs="楷体"/>
                                <w:lang w:val="en-US" w:eastAsia="zh-CN"/>
                              </w:rPr>
                            </w:pPr>
                            <w:r>
                              <w:rPr>
                                <w:rFonts w:hint="eastAsia"/>
                                <w:lang w:val="en-US" w:eastAsia="zh-CN"/>
                              </w:rPr>
                              <w:t>3月份磷酸铁锂市场需求弱势延续生产厂家情绪较为悲观，下游电芯厂仍在去库中，磷酸铁锂材料厂亦库存高企部分厂家次月需减产消化，新能源锂电市场缓慢恢复中，二季度预期仍未有较大好转。</w:t>
                            </w:r>
                          </w:p>
                          <w:p>
                            <w:pPr>
                              <w:ind w:firstLine="0" w:firstLineChars="0"/>
                              <w:rPr>
                                <w:rFonts w:ascii="Times New Roman" w:hAnsi="Times New Roman"/>
                              </w:rPr>
                            </w:pPr>
                            <w:r>
                              <w:drawing>
                                <wp:inline distT="0" distB="0" distL="114300" distR="114300">
                                  <wp:extent cx="4968240" cy="2807970"/>
                                  <wp:effectExtent l="0" t="0" r="0" b="0"/>
                                  <wp:docPr id="15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pPr>
                              <w:ind w:firstLine="480"/>
                              <w:jc w:val="right"/>
                              <w:rPr>
                                <w:rFonts w:ascii="楷体" w:hAnsi="楷体" w:cs="楷体"/>
                                <w:color w:val="023985"/>
                              </w:rPr>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1.15pt;margin-top:1.95pt;height:743.2pt;width:396.85pt;mso-position-horizontal-relative:margin;z-index:251738112;mso-width-relative:page;mso-height-relative:page;" filled="f" stroked="f" coordsize="21600,21600" o:gfxdata="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z/B3wtsA&#10;AAALAQAADwAAAAAAAAABACAAAAAiAAAAZHJzL2Rvd25yZXYueG1sUEsBAhQAFAAAAAgAh07iQOVW&#10;oY3jAQAArgMAAA4AAAAAAAAAAQAgAAAAKgEAAGRycy9lMm9Eb2MueG1sUEsFBgAAAAAGAAYAWQEA&#10;AH8FAAAAAA==&#10;">
                <v:fill on="f" focussize="0,0"/>
                <v:stroke on="f"/>
                <v:imagedata o:title=""/>
                <o:lock v:ext="edit" grouping="t" aspectratio="f"/>
                <v:textbox>
                  <w:txbxContent>
                    <w:p>
                      <w:pPr>
                        <w:pStyle w:val="4"/>
                        <w:rPr>
                          <w:b/>
                          <w:bCs/>
                        </w:rPr>
                      </w:pPr>
                      <w:r>
                        <w:rPr>
                          <w:rFonts w:hint="eastAsia"/>
                          <w:b/>
                          <w:bCs/>
                        </w:rPr>
                        <w:t>7</w:t>
                      </w:r>
                      <w:r>
                        <w:rPr>
                          <w:b/>
                          <w:bCs/>
                        </w:rPr>
                        <w:t>.</w:t>
                      </w:r>
                      <w:r>
                        <w:rPr>
                          <w:rFonts w:hint="eastAsia"/>
                          <w:b/>
                          <w:bCs/>
                        </w:rPr>
                        <w:t>4磷酸铁锂</w:t>
                      </w:r>
                      <w:r>
                        <w:rPr>
                          <w:b/>
                          <w:bCs/>
                        </w:rPr>
                        <w:t>产量情况</w:t>
                      </w:r>
                    </w:p>
                    <w:p>
                      <w:pPr>
                        <w:ind w:firstLine="480" w:firstLineChars="200"/>
                        <w:rPr>
                          <w:rFonts w:hint="eastAsia"/>
                        </w:rPr>
                      </w:pPr>
                      <w:r>
                        <w:rPr>
                          <w:rFonts w:hint="eastAsia"/>
                        </w:rPr>
                        <w:t>202</w:t>
                      </w:r>
                      <w:r>
                        <w:rPr>
                          <w:rFonts w:hint="eastAsia"/>
                          <w:lang w:val="en-US" w:eastAsia="zh-CN"/>
                        </w:rPr>
                        <w:t>3</w:t>
                      </w:r>
                      <w:r>
                        <w:rPr>
                          <w:rFonts w:hint="eastAsia"/>
                        </w:rPr>
                        <w:t>年</w:t>
                      </w:r>
                      <w:r>
                        <w:rPr>
                          <w:rFonts w:hint="eastAsia"/>
                          <w:lang w:val="en-US" w:eastAsia="zh-CN"/>
                        </w:rPr>
                        <w:t>3</w:t>
                      </w:r>
                      <w:r>
                        <w:rPr>
                          <w:rFonts w:hint="eastAsia"/>
                        </w:rPr>
                        <w:t>月中国磷酸铁锂产量为</w:t>
                      </w:r>
                      <w:r>
                        <w:rPr>
                          <w:rFonts w:hint="eastAsia"/>
                          <w:lang w:val="en-US" w:eastAsia="zh-CN"/>
                        </w:rPr>
                        <w:t>7.86</w:t>
                      </w:r>
                      <w:r>
                        <w:rPr>
                          <w:rFonts w:hint="eastAsia"/>
                        </w:rPr>
                        <w:t>万吨，环比</w:t>
                      </w:r>
                      <w:r>
                        <w:rPr>
                          <w:rFonts w:hint="eastAsia"/>
                          <w:lang w:val="en-US" w:eastAsia="zh-CN"/>
                        </w:rPr>
                        <w:t>增加4.94%</w:t>
                      </w:r>
                      <w:r>
                        <w:rPr>
                          <w:rFonts w:hint="eastAsia"/>
                          <w:lang w:eastAsia="zh-CN"/>
                        </w:rPr>
                        <w:t>，</w:t>
                      </w:r>
                      <w:r>
                        <w:rPr>
                          <w:rFonts w:hint="eastAsia"/>
                          <w:lang w:val="en-US" w:eastAsia="zh-CN"/>
                        </w:rPr>
                        <w:t>同比上升40.11%</w:t>
                      </w:r>
                      <w:r>
                        <w:rPr>
                          <w:rFonts w:hint="eastAsia"/>
                        </w:rPr>
                        <w:t>。</w:t>
                      </w:r>
                    </w:p>
                    <w:p>
                      <w:pPr>
                        <w:ind w:firstLine="480"/>
                        <w:rPr>
                          <w:rFonts w:hint="default" w:ascii="楷体" w:hAnsi="楷体" w:cs="楷体"/>
                          <w:lang w:val="en-US" w:eastAsia="zh-CN"/>
                        </w:rPr>
                      </w:pPr>
                      <w:r>
                        <w:rPr>
                          <w:rFonts w:hint="eastAsia"/>
                          <w:lang w:val="en-US" w:eastAsia="zh-CN"/>
                        </w:rPr>
                        <w:t>3月份磷酸铁锂市场需求弱势延续生产厂家情绪较为悲观，下游电芯厂仍在去库中，磷酸铁锂材料厂亦库存高企部分厂家次月需减产消化，新能源锂电市场缓慢恢复中，二季度预期仍未有较大好转。</w:t>
                      </w:r>
                    </w:p>
                    <w:p>
                      <w:pPr>
                        <w:ind w:firstLine="0" w:firstLineChars="0"/>
                        <w:rPr>
                          <w:rFonts w:ascii="Times New Roman" w:hAnsi="Times New Roman"/>
                        </w:rPr>
                      </w:pPr>
                      <w:r>
                        <w:drawing>
                          <wp:inline distT="0" distB="0" distL="114300" distR="114300">
                            <wp:extent cx="4968240" cy="2807970"/>
                            <wp:effectExtent l="0" t="0" r="0" b="0"/>
                            <wp:docPr id="15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pPr>
                        <w:ind w:firstLine="480"/>
                        <w:jc w:val="right"/>
                        <w:rPr>
                          <w:rFonts w:ascii="楷体" w:hAnsi="楷体" w:cs="楷体"/>
                          <w:color w:val="023985"/>
                        </w:rPr>
                      </w:pPr>
                      <w:r>
                        <w:rPr>
                          <w:rFonts w:hint="eastAsia" w:ascii="楷体" w:hAnsi="楷体" w:cs="楷体"/>
                          <w:color w:val="7F7F7F"/>
                          <w:sz w:val="18"/>
                          <w:szCs w:val="18"/>
                        </w:rPr>
                        <w:t>数据来源：钢联数据</w:t>
                      </w:r>
                    </w:p>
                  </w:txbxContent>
                </v:textbox>
              </v:rect>
            </w:pict>
          </mc:Fallback>
        </mc:AlternateContent>
      </w:r>
      <w:bookmarkEnd w:id="89"/>
    </w:p>
    <w:p>
      <w:pPr>
        <w:pStyle w:val="3"/>
        <w:ind w:firstLine="0" w:firstLineChars="0"/>
      </w:pPr>
      <w:bookmarkStart w:id="90" w:name="_Toc7925"/>
      <w:bookmarkStart w:id="91" w:name="_Toc100946882"/>
      <w:bookmarkStart w:id="92" w:name="_Toc86426331"/>
      <w:bookmarkStart w:id="93" w:name="_Toc86423905"/>
      <w:bookmarkStart w:id="94" w:name="_Toc99124996"/>
      <w:r>
        <w:rPr>
          <w:rFonts w:hint="eastAsia" w:ascii="楷体" w:hAnsi="楷体" w:cs="Times New Roman"/>
          <w:bCs/>
          <w:szCs w:val="24"/>
        </w:rPr>
        <mc:AlternateContent>
          <mc:Choice Requires="wps">
            <w:drawing>
              <wp:anchor distT="0" distB="0" distL="114300" distR="114300" simplePos="0" relativeHeight="251693056" behindDoc="0" locked="0" layoutInCell="1" allowOverlap="1">
                <wp:simplePos x="0" y="0"/>
                <wp:positionH relativeFrom="margin">
                  <wp:posOffset>1623060</wp:posOffset>
                </wp:positionH>
                <wp:positionV relativeFrom="paragraph">
                  <wp:posOffset>236855</wp:posOffset>
                </wp:positionV>
                <wp:extent cx="5039995" cy="8871585"/>
                <wp:effectExtent l="0" t="0" r="0" b="0"/>
                <wp:wrapNone/>
                <wp:docPr id="9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871585"/>
                        </a:xfrm>
                        <a:prstGeom prst="rect">
                          <a:avLst/>
                        </a:prstGeom>
                      </wps:spPr>
                      <wps:txbx>
                        <w:txbxContent>
                          <w:p>
                            <w:pPr>
                              <w:pStyle w:val="4"/>
                              <w:rPr>
                                <w:rFonts w:cs="楷体"/>
                                <w:b/>
                                <w:bCs/>
                              </w:rPr>
                            </w:pPr>
                            <w:bookmarkStart w:id="244" w:name="_Toc104572758"/>
                            <w:r>
                              <w:rPr>
                                <w:rFonts w:hint="eastAsia"/>
                                <w:b/>
                                <w:bCs/>
                              </w:rPr>
                              <w:t>8.</w:t>
                            </w:r>
                            <w:r>
                              <w:rPr>
                                <w:b/>
                                <w:bCs/>
                              </w:rPr>
                              <w:t>1</w:t>
                            </w:r>
                            <w:r>
                              <w:rPr>
                                <w:rFonts w:hint="eastAsia"/>
                                <w:b/>
                                <w:bCs/>
                              </w:rPr>
                              <w:t>价格分析</w:t>
                            </w:r>
                            <w:bookmarkEnd w:id="244"/>
                          </w:p>
                          <w:p>
                            <w:pPr>
                              <w:keepNext w:val="0"/>
                              <w:keepLines w:val="0"/>
                              <w:suppressLineNumbers w:val="0"/>
                              <w:ind w:left="0" w:right="0"/>
                              <w:rPr>
                                <w:rFonts w:hint="eastAsia"/>
                                <w:lang w:val="en-US" w:eastAsia="zh-CN"/>
                              </w:rPr>
                            </w:pPr>
                            <w:r>
                              <w:rPr>
                                <w:rFonts w:hint="eastAsia"/>
                                <w:lang w:val="en-US" w:eastAsia="zh-CN"/>
                              </w:rPr>
                              <w:t>人造石墨负极价格经过前期调价后目前趋于稳定，人造石墨低端品价格在23000元/吨，中端品价格在36000元/吨，高端品价格在65000元/吨。</w:t>
                            </w:r>
                          </w:p>
                          <w:p>
                            <w:pPr>
                              <w:keepNext w:val="0"/>
                              <w:keepLines w:val="0"/>
                              <w:suppressLineNumbers w:val="0"/>
                              <w:ind w:left="0" w:right="0"/>
                              <w:rPr>
                                <w:rFonts w:hint="default"/>
                                <w:lang w:val="en-US" w:eastAsia="zh-CN"/>
                              </w:rPr>
                            </w:pPr>
                            <w:r>
                              <w:rPr>
                                <w:rFonts w:hint="eastAsia"/>
                                <w:lang w:val="en-US" w:eastAsia="zh-CN"/>
                              </w:rPr>
                              <w:t>本周，主要受部分厂家开工率不足及国内局部地区电力限制因素影响，石墨化代加工价格小幅上调，市场均价在11000元/吨左右。后续受石墨化调涨影响，人造石墨负极价格或将随之上调。</w:t>
                            </w:r>
                          </w:p>
                          <w:p>
                            <w:pPr>
                              <w:spacing w:before="0" w:beforeAutospacing="0" w:after="0" w:afterAutospacing="0"/>
                              <w:ind w:firstLine="480"/>
                              <w:jc w:val="both"/>
                              <w:rPr>
                                <w:rFonts w:hint="eastAsia" w:cs="楷体"/>
                                <w:b w:val="0"/>
                                <w:bCs w:val="0"/>
                                <w:color w:val="auto"/>
                                <w:lang w:val="en-US" w:eastAsia="zh-CN"/>
                              </w:rPr>
                            </w:pPr>
                            <w:r>
                              <w:rPr>
                                <w:rFonts w:hint="eastAsia"/>
                                <w:lang w:val="en-US" w:eastAsia="zh-CN"/>
                              </w:rPr>
                              <w:t>本</w:t>
                            </w:r>
                            <w:r>
                              <w:rPr>
                                <w:rFonts w:hint="eastAsia" w:ascii="Times New Roman" w:hAnsi="Times New Roman" w:cs="楷体"/>
                                <w:b w:val="0"/>
                                <w:bCs w:val="0"/>
                                <w:color w:val="auto"/>
                                <w:lang w:val="en-US" w:eastAsia="zh-CN"/>
                              </w:rPr>
                              <w:t>周天然鳞片石墨市场价格：东北地区-195鳞片石墨主流价格</w:t>
                            </w:r>
                            <w:r>
                              <w:rPr>
                                <w:rFonts w:hint="eastAsia" w:cs="楷体"/>
                                <w:b w:val="0"/>
                                <w:bCs w:val="0"/>
                                <w:color w:val="auto"/>
                                <w:lang w:val="en-US" w:eastAsia="zh-CN"/>
                              </w:rPr>
                              <w:t>下跌50元至4700</w:t>
                            </w:r>
                            <w:r>
                              <w:rPr>
                                <w:rFonts w:hint="eastAsia" w:ascii="Times New Roman" w:hAnsi="Times New Roman" w:cs="楷体"/>
                                <w:b w:val="0"/>
                                <w:bCs w:val="0"/>
                                <w:color w:val="auto"/>
                                <w:lang w:val="en-US" w:eastAsia="zh-CN"/>
                              </w:rPr>
                              <w:t>元/吨，山东地区-195鳞片石墨主流价格为5050元/吨</w:t>
                            </w:r>
                            <w:r>
                              <w:rPr>
                                <w:rFonts w:hint="eastAsia" w:cs="楷体"/>
                                <w:b w:val="0"/>
                                <w:bCs w:val="0"/>
                                <w:color w:val="auto"/>
                                <w:lang w:val="en-US" w:eastAsia="zh-CN"/>
                              </w:rPr>
                              <w:t>。</w:t>
                            </w:r>
                          </w:p>
                          <w:p>
                            <w:pPr>
                              <w:ind w:firstLine="560"/>
                              <w:rPr>
                                <w:rFonts w:hint="eastAsia" w:ascii="Times New Roman" w:hAnsi="Times New Roman" w:cs="楷体"/>
                                <w:lang w:val="en-US" w:eastAsia="zh-CN"/>
                              </w:rPr>
                            </w:pPr>
                            <w:r>
                              <w:rPr>
                                <w:rFonts w:hint="eastAsia" w:ascii="Times New Roman" w:hAnsi="Times New Roman" w:cs="楷体"/>
                                <w:b w:val="0"/>
                                <w:bCs w:val="0"/>
                                <w:color w:val="auto"/>
                                <w:lang w:val="en-US" w:eastAsia="zh-CN"/>
                              </w:rPr>
                              <w:t>本周鳞片石墨市场</w:t>
                            </w:r>
                            <w:r>
                              <w:rPr>
                                <w:rFonts w:hint="eastAsia" w:cs="楷体"/>
                                <w:b w:val="0"/>
                                <w:bCs w:val="0"/>
                                <w:color w:val="auto"/>
                                <w:lang w:val="en-US" w:eastAsia="zh-CN"/>
                              </w:rPr>
                              <w:t>交投冷淡，市场需求较弱暂无明显提振，大多厂家开工水平低位，个别厂家转产石墨制品等其他生产领域。随着新建产能的逐步释放，负极材料市场竞争愈发激烈，预计短期内价格弱稳为主。</w:t>
                            </w:r>
                          </w:p>
                          <w:p>
                            <w:pPr>
                              <w:pStyle w:val="2"/>
                              <w:rPr>
                                <w:rFonts w:hint="default"/>
                                <w:lang w:val="en-US" w:eastAsia="zh-CN"/>
                              </w:rPr>
                            </w:pPr>
                          </w:p>
                          <w:p>
                            <w:pPr>
                              <w:keepNext/>
                              <w:ind w:firstLine="0" w:firstLineChars="0"/>
                              <w:jc w:val="left"/>
                              <w:rPr>
                                <w:rFonts w:ascii="楷体" w:hAnsi="楷体"/>
                                <w:b/>
                                <w:bCs/>
                                <w:color w:val="023985"/>
                                <w:sz w:val="22"/>
                              </w:rPr>
                            </w:pPr>
                            <w:r>
                              <w:rPr>
                                <w:rFonts w:hint="eastAsia" w:ascii="楷体" w:hAnsi="楷体"/>
                                <w:b/>
                                <w:bCs/>
                                <w:color w:val="023985"/>
                                <w:sz w:val="22"/>
                              </w:rPr>
                              <w:t>负极材料市场价格（元/吨）</w:t>
                            </w:r>
                          </w:p>
                          <w:tbl>
                            <w:tblPr>
                              <w:tblStyle w:val="26"/>
                              <w:tblW w:w="7679" w:type="dxa"/>
                              <w:tblInd w:w="0" w:type="dxa"/>
                              <w:tblLayout w:type="fixed"/>
                              <w:tblCellMar>
                                <w:top w:w="0" w:type="dxa"/>
                                <w:left w:w="0" w:type="dxa"/>
                                <w:bottom w:w="0" w:type="dxa"/>
                                <w:right w:w="0" w:type="dxa"/>
                              </w:tblCellMar>
                            </w:tblPr>
                            <w:tblGrid>
                              <w:gridCol w:w="1999"/>
                              <w:gridCol w:w="1159"/>
                              <w:gridCol w:w="1756"/>
                              <w:gridCol w:w="1449"/>
                              <w:gridCol w:w="1316"/>
                            </w:tblGrid>
                            <w:tr>
                              <w:tblPrEx>
                                <w:tblCellMar>
                                  <w:top w:w="0" w:type="dxa"/>
                                  <w:left w:w="0" w:type="dxa"/>
                                  <w:bottom w:w="0" w:type="dxa"/>
                                  <w:right w:w="0" w:type="dxa"/>
                                </w:tblCellMar>
                              </w:tblPrEx>
                              <w:trPr>
                                <w:trHeight w:val="330" w:hRule="atLeast"/>
                              </w:trPr>
                              <w:tc>
                                <w:tcPr>
                                  <w:tcW w:w="1999"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1159"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75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449"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31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00" w:hRule="atLeast"/>
                              </w:trPr>
                              <w:tc>
                                <w:tcPr>
                                  <w:tcW w:w="19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人造石墨</w:t>
                                  </w:r>
                                </w:p>
                              </w:tc>
                              <w:tc>
                                <w:tcPr>
                                  <w:tcW w:w="115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7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36000</w:t>
                                  </w:r>
                                </w:p>
                              </w:tc>
                              <w:tc>
                                <w:tcPr>
                                  <w:tcW w:w="144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36000</w:t>
                                  </w:r>
                                </w:p>
                              </w:tc>
                              <w:tc>
                                <w:tcPr>
                                  <w:tcW w:w="13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思源黑体 CN Medium" w:hAnsi="思源黑体 CN Medium" w:eastAsia="思源黑体 CN Medium" w:cs="思源黑体 CN Medium"/>
                                      <w:color w:val="00B050"/>
                                      <w:szCs w:val="24"/>
                                    </w:rPr>
                                  </w:pPr>
                                  <w:r>
                                    <w:rPr>
                                      <w:rFonts w:hint="default" w:ascii="Times New Roman" w:hAnsi="Times New Roman" w:eastAsia="宋体" w:cs="Times New Roman"/>
                                      <w:color w:val="000000"/>
                                      <w:kern w:val="0"/>
                                      <w:szCs w:val="24"/>
                                      <w:lang w:bidi="ar"/>
                                    </w:rPr>
                                    <w:t>-</w:t>
                                  </w:r>
                                </w:p>
                              </w:tc>
                            </w:tr>
                            <w:tr>
                              <w:tblPrEx>
                                <w:tblCellMar>
                                  <w:top w:w="0" w:type="dxa"/>
                                  <w:left w:w="0" w:type="dxa"/>
                                  <w:bottom w:w="0" w:type="dxa"/>
                                  <w:right w:w="0" w:type="dxa"/>
                                </w:tblCellMar>
                              </w:tblPrEx>
                              <w:trPr>
                                <w:trHeight w:val="300" w:hRule="atLeast"/>
                              </w:trPr>
                              <w:tc>
                                <w:tcPr>
                                  <w:tcW w:w="19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天然石墨</w:t>
                                  </w:r>
                                </w:p>
                              </w:tc>
                              <w:tc>
                                <w:tcPr>
                                  <w:tcW w:w="115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7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41000</w:t>
                                  </w:r>
                                </w:p>
                              </w:tc>
                              <w:tc>
                                <w:tcPr>
                                  <w:tcW w:w="144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41000</w:t>
                                  </w:r>
                                </w:p>
                              </w:tc>
                              <w:tc>
                                <w:tcPr>
                                  <w:tcW w:w="13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思源黑体 CN Medium" w:hAnsi="思源黑体 CN Medium" w:eastAsia="宋体" w:cs="思源黑体 CN Medium"/>
                                      <w:color w:val="00B050"/>
                                      <w:szCs w:val="24"/>
                                    </w:rPr>
                                  </w:pPr>
                                  <w:r>
                                    <w:rPr>
                                      <w:rFonts w:hint="default" w:ascii="Times New Roman" w:hAnsi="Times New Roman" w:eastAsia="宋体" w:cs="Times New Roman"/>
                                      <w:color w:val="000000"/>
                                      <w:kern w:val="0"/>
                                      <w:szCs w:val="24"/>
                                      <w:lang w:bidi="ar"/>
                                    </w:rPr>
                                    <w:t>-</w:t>
                                  </w:r>
                                </w:p>
                              </w:tc>
                            </w:tr>
                            <w:tr>
                              <w:tblPrEx>
                                <w:tblCellMar>
                                  <w:top w:w="0" w:type="dxa"/>
                                  <w:left w:w="0" w:type="dxa"/>
                                  <w:bottom w:w="0" w:type="dxa"/>
                                  <w:right w:w="0" w:type="dxa"/>
                                </w:tblCellMar>
                              </w:tblPrEx>
                              <w:trPr>
                                <w:trHeight w:val="300" w:hRule="atLeast"/>
                              </w:trPr>
                              <w:tc>
                                <w:tcPr>
                                  <w:tcW w:w="19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间相碳微球</w:t>
                                  </w:r>
                                </w:p>
                              </w:tc>
                              <w:tc>
                                <w:tcPr>
                                  <w:tcW w:w="115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7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color w:val="000000"/>
                                      <w:kern w:val="0"/>
                                      <w:sz w:val="24"/>
                                      <w:szCs w:val="24"/>
                                      <w:lang w:val="en-US" w:eastAsia="zh-CN" w:bidi="ar"/>
                                    </w:rPr>
                                    <w:t>65000</w:t>
                                  </w:r>
                                </w:p>
                              </w:tc>
                              <w:tc>
                                <w:tcPr>
                                  <w:tcW w:w="144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color w:val="000000"/>
                                      <w:kern w:val="0"/>
                                      <w:sz w:val="24"/>
                                      <w:szCs w:val="24"/>
                                      <w:lang w:val="en-US" w:eastAsia="zh-CN" w:bidi="ar"/>
                                    </w:rPr>
                                    <w:t>65000</w:t>
                                  </w:r>
                                </w:p>
                              </w:tc>
                              <w:tc>
                                <w:tcPr>
                                  <w:tcW w:w="13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思源黑体 CN Medium" w:hAnsi="思源黑体 CN Medium" w:eastAsia="思源黑体 CN Medium" w:cs="思源黑体 CN Medium"/>
                                      <w:color w:val="00B050"/>
                                      <w:szCs w:val="24"/>
                                    </w:rPr>
                                  </w:pPr>
                                  <w:r>
                                    <w:rPr>
                                      <w:rFonts w:hint="default" w:ascii="Times New Roman" w:hAnsi="Times New Roman" w:eastAsia="宋体" w:cs="Times New Roman"/>
                                      <w:color w:val="00000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r>
                              <w:drawing>
                                <wp:inline distT="0" distB="0" distL="114300" distR="114300">
                                  <wp:extent cx="4968240" cy="2807970"/>
                                  <wp:effectExtent l="0" t="0" r="0" b="0"/>
                                  <wp:docPr id="134"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7.8pt;margin-top:18.65pt;height:698.55pt;width:396.85pt;mso-position-horizontal-relative:margin;z-index:251693056;mso-width-relative:page;mso-height-relative:page;" filled="f" stroked="f" coordsize="21600,21600" o:gfxdata="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TfCYjc&#10;AAAADAEAAA8AAAAAAAAAAQAgAAAAIgAAAGRycy9kb3ducmV2LnhtbFBLAQIUABQAAAAIAIdO4kDD&#10;VWv04wEAAK0DAAAOAAAAAAAAAAEAIAAAACsBAABkcnMvZTJvRG9jLnhtbFBLBQYAAAAABgAGAFkB&#10;AACABQAAAAA=&#10;">
                <v:fill on="f" focussize="0,0"/>
                <v:stroke on="f"/>
                <v:imagedata o:title=""/>
                <o:lock v:ext="edit" grouping="t" aspectratio="f"/>
                <v:textbox>
                  <w:txbxContent>
                    <w:p>
                      <w:pPr>
                        <w:pStyle w:val="4"/>
                        <w:rPr>
                          <w:rFonts w:cs="楷体"/>
                          <w:b/>
                          <w:bCs/>
                        </w:rPr>
                      </w:pPr>
                      <w:bookmarkStart w:id="244" w:name="_Toc104572758"/>
                      <w:r>
                        <w:rPr>
                          <w:rFonts w:hint="eastAsia"/>
                          <w:b/>
                          <w:bCs/>
                        </w:rPr>
                        <w:t>8.</w:t>
                      </w:r>
                      <w:r>
                        <w:rPr>
                          <w:b/>
                          <w:bCs/>
                        </w:rPr>
                        <w:t>1</w:t>
                      </w:r>
                      <w:r>
                        <w:rPr>
                          <w:rFonts w:hint="eastAsia"/>
                          <w:b/>
                          <w:bCs/>
                        </w:rPr>
                        <w:t>价格分析</w:t>
                      </w:r>
                      <w:bookmarkEnd w:id="244"/>
                    </w:p>
                    <w:p>
                      <w:pPr>
                        <w:keepNext w:val="0"/>
                        <w:keepLines w:val="0"/>
                        <w:suppressLineNumbers w:val="0"/>
                        <w:ind w:left="0" w:right="0"/>
                        <w:rPr>
                          <w:rFonts w:hint="eastAsia"/>
                          <w:lang w:val="en-US" w:eastAsia="zh-CN"/>
                        </w:rPr>
                      </w:pPr>
                      <w:r>
                        <w:rPr>
                          <w:rFonts w:hint="eastAsia"/>
                          <w:lang w:val="en-US" w:eastAsia="zh-CN"/>
                        </w:rPr>
                        <w:t>人造石墨负极价格经过前期调价后目前趋于稳定，人造石墨低端品价格在23000元/吨，中端品价格在36000元/吨，高端品价格在65000元/吨。</w:t>
                      </w:r>
                    </w:p>
                    <w:p>
                      <w:pPr>
                        <w:keepNext w:val="0"/>
                        <w:keepLines w:val="0"/>
                        <w:suppressLineNumbers w:val="0"/>
                        <w:ind w:left="0" w:right="0"/>
                        <w:rPr>
                          <w:rFonts w:hint="default"/>
                          <w:lang w:val="en-US" w:eastAsia="zh-CN"/>
                        </w:rPr>
                      </w:pPr>
                      <w:r>
                        <w:rPr>
                          <w:rFonts w:hint="eastAsia"/>
                          <w:lang w:val="en-US" w:eastAsia="zh-CN"/>
                        </w:rPr>
                        <w:t>本周，主要受部分厂家开工率不足及国内局部地区电力限制因素影响，石墨化代加工价格小幅上调，市场均价在11000元/吨左右。后续受石墨化调涨影响，人造石墨负极价格或将随之上调。</w:t>
                      </w:r>
                    </w:p>
                    <w:p>
                      <w:pPr>
                        <w:spacing w:before="0" w:beforeAutospacing="0" w:after="0" w:afterAutospacing="0"/>
                        <w:ind w:firstLine="480"/>
                        <w:jc w:val="both"/>
                        <w:rPr>
                          <w:rFonts w:hint="eastAsia" w:cs="楷体"/>
                          <w:b w:val="0"/>
                          <w:bCs w:val="0"/>
                          <w:color w:val="auto"/>
                          <w:lang w:val="en-US" w:eastAsia="zh-CN"/>
                        </w:rPr>
                      </w:pPr>
                      <w:r>
                        <w:rPr>
                          <w:rFonts w:hint="eastAsia"/>
                          <w:lang w:val="en-US" w:eastAsia="zh-CN"/>
                        </w:rPr>
                        <w:t>本</w:t>
                      </w:r>
                      <w:r>
                        <w:rPr>
                          <w:rFonts w:hint="eastAsia" w:ascii="Times New Roman" w:hAnsi="Times New Roman" w:cs="楷体"/>
                          <w:b w:val="0"/>
                          <w:bCs w:val="0"/>
                          <w:color w:val="auto"/>
                          <w:lang w:val="en-US" w:eastAsia="zh-CN"/>
                        </w:rPr>
                        <w:t>周天然鳞片石墨市场价格：东北地区-195鳞片石墨主流价格</w:t>
                      </w:r>
                      <w:r>
                        <w:rPr>
                          <w:rFonts w:hint="eastAsia" w:cs="楷体"/>
                          <w:b w:val="0"/>
                          <w:bCs w:val="0"/>
                          <w:color w:val="auto"/>
                          <w:lang w:val="en-US" w:eastAsia="zh-CN"/>
                        </w:rPr>
                        <w:t>下跌50元至4700</w:t>
                      </w:r>
                      <w:r>
                        <w:rPr>
                          <w:rFonts w:hint="eastAsia" w:ascii="Times New Roman" w:hAnsi="Times New Roman" w:cs="楷体"/>
                          <w:b w:val="0"/>
                          <w:bCs w:val="0"/>
                          <w:color w:val="auto"/>
                          <w:lang w:val="en-US" w:eastAsia="zh-CN"/>
                        </w:rPr>
                        <w:t>元/吨，山东地区-195鳞片石墨主流价格为5050元/吨</w:t>
                      </w:r>
                      <w:r>
                        <w:rPr>
                          <w:rFonts w:hint="eastAsia" w:cs="楷体"/>
                          <w:b w:val="0"/>
                          <w:bCs w:val="0"/>
                          <w:color w:val="auto"/>
                          <w:lang w:val="en-US" w:eastAsia="zh-CN"/>
                        </w:rPr>
                        <w:t>。</w:t>
                      </w:r>
                    </w:p>
                    <w:p>
                      <w:pPr>
                        <w:ind w:firstLine="560"/>
                        <w:rPr>
                          <w:rFonts w:hint="eastAsia" w:ascii="Times New Roman" w:hAnsi="Times New Roman" w:cs="楷体"/>
                          <w:lang w:val="en-US" w:eastAsia="zh-CN"/>
                        </w:rPr>
                      </w:pPr>
                      <w:r>
                        <w:rPr>
                          <w:rFonts w:hint="eastAsia" w:ascii="Times New Roman" w:hAnsi="Times New Roman" w:cs="楷体"/>
                          <w:b w:val="0"/>
                          <w:bCs w:val="0"/>
                          <w:color w:val="auto"/>
                          <w:lang w:val="en-US" w:eastAsia="zh-CN"/>
                        </w:rPr>
                        <w:t>本周鳞片石墨市场</w:t>
                      </w:r>
                      <w:r>
                        <w:rPr>
                          <w:rFonts w:hint="eastAsia" w:cs="楷体"/>
                          <w:b w:val="0"/>
                          <w:bCs w:val="0"/>
                          <w:color w:val="auto"/>
                          <w:lang w:val="en-US" w:eastAsia="zh-CN"/>
                        </w:rPr>
                        <w:t>交投冷淡，市场需求较弱暂无明显提振，大多厂家开工水平低位，个别厂家转产石墨制品等其他生产领域。随着新建产能的逐步释放，负极材料市场竞争愈发激烈，预计短期内价格弱稳为主。</w:t>
                      </w:r>
                    </w:p>
                    <w:p>
                      <w:pPr>
                        <w:pStyle w:val="2"/>
                        <w:rPr>
                          <w:rFonts w:hint="default"/>
                          <w:lang w:val="en-US" w:eastAsia="zh-CN"/>
                        </w:rPr>
                      </w:pPr>
                    </w:p>
                    <w:p>
                      <w:pPr>
                        <w:keepNext/>
                        <w:ind w:firstLine="0" w:firstLineChars="0"/>
                        <w:jc w:val="left"/>
                        <w:rPr>
                          <w:rFonts w:ascii="楷体" w:hAnsi="楷体"/>
                          <w:b/>
                          <w:bCs/>
                          <w:color w:val="023985"/>
                          <w:sz w:val="22"/>
                        </w:rPr>
                      </w:pPr>
                      <w:r>
                        <w:rPr>
                          <w:rFonts w:hint="eastAsia" w:ascii="楷体" w:hAnsi="楷体"/>
                          <w:b/>
                          <w:bCs/>
                          <w:color w:val="023985"/>
                          <w:sz w:val="22"/>
                        </w:rPr>
                        <w:t>负极材料市场价格（元/吨）</w:t>
                      </w:r>
                    </w:p>
                    <w:tbl>
                      <w:tblPr>
                        <w:tblStyle w:val="26"/>
                        <w:tblW w:w="7679" w:type="dxa"/>
                        <w:tblInd w:w="0" w:type="dxa"/>
                        <w:tblLayout w:type="fixed"/>
                        <w:tblCellMar>
                          <w:top w:w="0" w:type="dxa"/>
                          <w:left w:w="0" w:type="dxa"/>
                          <w:bottom w:w="0" w:type="dxa"/>
                          <w:right w:w="0" w:type="dxa"/>
                        </w:tblCellMar>
                      </w:tblPr>
                      <w:tblGrid>
                        <w:gridCol w:w="1999"/>
                        <w:gridCol w:w="1159"/>
                        <w:gridCol w:w="1756"/>
                        <w:gridCol w:w="1449"/>
                        <w:gridCol w:w="1316"/>
                      </w:tblGrid>
                      <w:tr>
                        <w:tblPrEx>
                          <w:tblCellMar>
                            <w:top w:w="0" w:type="dxa"/>
                            <w:left w:w="0" w:type="dxa"/>
                            <w:bottom w:w="0" w:type="dxa"/>
                            <w:right w:w="0" w:type="dxa"/>
                          </w:tblCellMar>
                        </w:tblPrEx>
                        <w:trPr>
                          <w:trHeight w:val="330" w:hRule="atLeast"/>
                        </w:trPr>
                        <w:tc>
                          <w:tcPr>
                            <w:tcW w:w="1999"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1159"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75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449"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316"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00" w:hRule="atLeast"/>
                        </w:trPr>
                        <w:tc>
                          <w:tcPr>
                            <w:tcW w:w="19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人造石墨</w:t>
                            </w:r>
                          </w:p>
                        </w:tc>
                        <w:tc>
                          <w:tcPr>
                            <w:tcW w:w="115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7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36000</w:t>
                            </w:r>
                          </w:p>
                        </w:tc>
                        <w:tc>
                          <w:tcPr>
                            <w:tcW w:w="144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36000</w:t>
                            </w:r>
                          </w:p>
                        </w:tc>
                        <w:tc>
                          <w:tcPr>
                            <w:tcW w:w="13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思源黑体 CN Medium" w:hAnsi="思源黑体 CN Medium" w:eastAsia="思源黑体 CN Medium" w:cs="思源黑体 CN Medium"/>
                                <w:color w:val="00B050"/>
                                <w:szCs w:val="24"/>
                              </w:rPr>
                            </w:pPr>
                            <w:r>
                              <w:rPr>
                                <w:rFonts w:hint="default" w:ascii="Times New Roman" w:hAnsi="Times New Roman" w:eastAsia="宋体" w:cs="Times New Roman"/>
                                <w:color w:val="000000"/>
                                <w:kern w:val="0"/>
                                <w:szCs w:val="24"/>
                                <w:lang w:bidi="ar"/>
                              </w:rPr>
                              <w:t>-</w:t>
                            </w:r>
                          </w:p>
                        </w:tc>
                      </w:tr>
                      <w:tr>
                        <w:tblPrEx>
                          <w:tblCellMar>
                            <w:top w:w="0" w:type="dxa"/>
                            <w:left w:w="0" w:type="dxa"/>
                            <w:bottom w:w="0" w:type="dxa"/>
                            <w:right w:w="0" w:type="dxa"/>
                          </w:tblCellMar>
                        </w:tblPrEx>
                        <w:trPr>
                          <w:trHeight w:val="300" w:hRule="atLeast"/>
                        </w:trPr>
                        <w:tc>
                          <w:tcPr>
                            <w:tcW w:w="19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天然石墨</w:t>
                            </w:r>
                          </w:p>
                        </w:tc>
                        <w:tc>
                          <w:tcPr>
                            <w:tcW w:w="115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7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41000</w:t>
                            </w:r>
                          </w:p>
                        </w:tc>
                        <w:tc>
                          <w:tcPr>
                            <w:tcW w:w="144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kern w:val="0"/>
                                <w:szCs w:val="24"/>
                                <w:lang w:bidi="ar"/>
                              </w:rPr>
                            </w:pPr>
                            <w:r>
                              <w:rPr>
                                <w:rFonts w:hint="eastAsia" w:ascii="Times New Roman" w:hAnsi="Times New Roman" w:cs="Times New Roman"/>
                                <w:color w:val="000000"/>
                                <w:kern w:val="0"/>
                                <w:szCs w:val="24"/>
                                <w:lang w:val="en-US" w:eastAsia="zh-CN" w:bidi="ar"/>
                              </w:rPr>
                              <w:t>41000</w:t>
                            </w:r>
                          </w:p>
                        </w:tc>
                        <w:tc>
                          <w:tcPr>
                            <w:tcW w:w="13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思源黑体 CN Medium" w:hAnsi="思源黑体 CN Medium" w:eastAsia="宋体" w:cs="思源黑体 CN Medium"/>
                                <w:color w:val="00B050"/>
                                <w:szCs w:val="24"/>
                              </w:rPr>
                            </w:pPr>
                            <w:r>
                              <w:rPr>
                                <w:rFonts w:hint="default" w:ascii="Times New Roman" w:hAnsi="Times New Roman" w:eastAsia="宋体" w:cs="Times New Roman"/>
                                <w:color w:val="000000"/>
                                <w:kern w:val="0"/>
                                <w:szCs w:val="24"/>
                                <w:lang w:bidi="ar"/>
                              </w:rPr>
                              <w:t>-</w:t>
                            </w:r>
                          </w:p>
                        </w:tc>
                      </w:tr>
                      <w:tr>
                        <w:tblPrEx>
                          <w:tblCellMar>
                            <w:top w:w="0" w:type="dxa"/>
                            <w:left w:w="0" w:type="dxa"/>
                            <w:bottom w:w="0" w:type="dxa"/>
                            <w:right w:w="0" w:type="dxa"/>
                          </w:tblCellMar>
                        </w:tblPrEx>
                        <w:trPr>
                          <w:trHeight w:val="300" w:hRule="atLeast"/>
                        </w:trPr>
                        <w:tc>
                          <w:tcPr>
                            <w:tcW w:w="199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间相碳微球</w:t>
                            </w:r>
                          </w:p>
                        </w:tc>
                        <w:tc>
                          <w:tcPr>
                            <w:tcW w:w="115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7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color w:val="000000"/>
                                <w:kern w:val="0"/>
                                <w:sz w:val="24"/>
                                <w:szCs w:val="24"/>
                                <w:lang w:val="en-US" w:eastAsia="zh-CN" w:bidi="ar"/>
                              </w:rPr>
                              <w:t>65000</w:t>
                            </w:r>
                          </w:p>
                        </w:tc>
                        <w:tc>
                          <w:tcPr>
                            <w:tcW w:w="144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color w:val="000000"/>
                                <w:kern w:val="0"/>
                                <w:sz w:val="24"/>
                                <w:szCs w:val="24"/>
                                <w:lang w:val="en-US" w:eastAsia="zh-CN" w:bidi="ar"/>
                              </w:rPr>
                              <w:t>65000</w:t>
                            </w:r>
                          </w:p>
                        </w:tc>
                        <w:tc>
                          <w:tcPr>
                            <w:tcW w:w="13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思源黑体 CN Medium" w:hAnsi="思源黑体 CN Medium" w:eastAsia="思源黑体 CN Medium" w:cs="思源黑体 CN Medium"/>
                                <w:color w:val="00B050"/>
                                <w:szCs w:val="24"/>
                              </w:rPr>
                            </w:pPr>
                            <w:r>
                              <w:rPr>
                                <w:rFonts w:hint="default" w:ascii="Times New Roman" w:hAnsi="Times New Roman" w:eastAsia="宋体" w:cs="Times New Roman"/>
                                <w:color w:val="00000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r>
                        <w:drawing>
                          <wp:inline distT="0" distB="0" distL="114300" distR="114300">
                            <wp:extent cx="4968240" cy="2807970"/>
                            <wp:effectExtent l="0" t="0" r="0" b="0"/>
                            <wp:docPr id="134"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Pr>
                          <w:rFonts w:hint="eastAsia" w:ascii="楷体" w:hAnsi="楷体" w:cs="楷体"/>
                          <w:color w:val="7F7F7F"/>
                          <w:sz w:val="18"/>
                          <w:szCs w:val="18"/>
                        </w:rPr>
                        <w:t>数据来源：钢联数据</w:t>
                      </w:r>
                    </w:p>
                  </w:txbxContent>
                </v:textbox>
              </v:rect>
            </w:pict>
          </mc:Fallback>
        </mc:AlternateContent>
      </w:r>
      <w:r>
        <w:t>P</w:t>
      </w:r>
      <w:r>
        <w:rPr>
          <w:rFonts w:hint="eastAsia"/>
        </w:rPr>
        <w:t>art.8 负极</w:t>
      </w:r>
      <w:r>
        <w:t>材料</w:t>
      </w:r>
      <w:bookmarkEnd w:id="90"/>
    </w:p>
    <w:p>
      <w:pPr>
        <w:widowControl/>
        <w:spacing w:line="240" w:lineRule="auto"/>
        <w:ind w:firstLine="0" w:firstLineChars="0"/>
        <w:jc w:val="left"/>
      </w:pPr>
    </w:p>
    <w:p>
      <w:pPr>
        <w:pStyle w:val="4"/>
        <w:rPr>
          <w:color w:val="FFFFFF" w:themeColor="background1"/>
          <w14:textFill>
            <w14:solidFill>
              <w14:schemeClr w14:val="bg1"/>
            </w14:solidFill>
          </w14:textFill>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bookmarkStart w:id="95" w:name="_Toc31349"/>
      <w:r>
        <w:rPr>
          <w:rFonts w:hint="eastAsia"/>
          <w:color w:val="FFFFFF" w:themeColor="background1"/>
          <w14:textFill>
            <w14:solidFill>
              <w14:schemeClr w14:val="bg1"/>
            </w14:solidFill>
          </w14:textFill>
        </w:rPr>
        <w:t>9.</w:t>
      </w:r>
      <w:r>
        <w:rPr>
          <w:color w:val="FFFFFF" w:themeColor="background1"/>
          <w14:textFill>
            <w14:solidFill>
              <w14:schemeClr w14:val="bg1"/>
            </w14:solidFill>
          </w14:textFill>
        </w:rPr>
        <w:t>1</w:t>
      </w:r>
      <w:r>
        <w:rPr>
          <w:rFonts w:hint="eastAsia"/>
          <w:color w:val="FFFFFF" w:themeColor="background1"/>
          <w14:textFill>
            <w14:solidFill>
              <w14:schemeClr w14:val="bg1"/>
            </w14:solidFill>
          </w14:textFill>
        </w:rPr>
        <w:t>价格分析</w:t>
      </w:r>
      <w:bookmarkEnd w:id="95"/>
    </w:p>
    <w:p>
      <w:pPr>
        <w:pStyle w:val="4"/>
        <w:rPr>
          <w:color w:val="FFFFFF" w:themeColor="background1"/>
          <w14:textFill>
            <w14:solidFill>
              <w14:schemeClr w14:val="bg1"/>
            </w14:solidFill>
          </w14:textFill>
        </w:rPr>
      </w:pPr>
      <w:bookmarkStart w:id="96" w:name="_Toc24352"/>
      <w:r>
        <w:rPr>
          <w:color w:val="FFFFFF" w:themeColor="background1"/>
          <w14:textFill>
            <w14:solidFill>
              <w14:schemeClr w14:val="bg1"/>
            </w14:solidFill>
          </w14:textFill>
        </w:rPr>
        <mc:AlternateContent>
          <mc:Choice Requires="wps">
            <w:drawing>
              <wp:anchor distT="0" distB="0" distL="114300" distR="114300" simplePos="0" relativeHeight="251685888" behindDoc="0" locked="0" layoutInCell="1" allowOverlap="1">
                <wp:simplePos x="0" y="0"/>
                <wp:positionH relativeFrom="margin">
                  <wp:align>right</wp:align>
                </wp:positionH>
                <wp:positionV relativeFrom="paragraph">
                  <wp:posOffset>0</wp:posOffset>
                </wp:positionV>
                <wp:extent cx="5039995" cy="9457690"/>
                <wp:effectExtent l="0" t="0" r="0" b="0"/>
                <wp:wrapNone/>
                <wp:docPr id="2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57690"/>
                        </a:xfrm>
                        <a:prstGeom prst="rect">
                          <a:avLst/>
                        </a:prstGeom>
                      </wps:spPr>
                      <wps:txbx>
                        <w:txbxContent>
                          <w:p>
                            <w:pPr>
                              <w:pStyle w:val="4"/>
                              <w:rPr>
                                <w:b/>
                                <w:bCs/>
                              </w:rPr>
                            </w:pPr>
                            <w:r>
                              <w:rPr>
                                <w:rFonts w:hint="eastAsia"/>
                                <w:b/>
                                <w:bCs/>
                              </w:rPr>
                              <w:t>8</w:t>
                            </w:r>
                            <w:r>
                              <w:rPr>
                                <w:b/>
                                <w:bCs/>
                              </w:rPr>
                              <w:t>.2</w:t>
                            </w:r>
                            <w:r>
                              <w:rPr>
                                <w:rFonts w:hint="eastAsia"/>
                                <w:b/>
                                <w:bCs/>
                              </w:rPr>
                              <w:t>原料分析</w:t>
                            </w:r>
                          </w:p>
                          <w:p>
                            <w:pPr>
                              <w:pStyle w:val="5"/>
                            </w:pPr>
                            <w:r>
                              <w:rPr>
                                <w:rFonts w:hint="eastAsia"/>
                              </w:rPr>
                              <w:t>8.2.1 低硫石油焦</w:t>
                            </w:r>
                          </w:p>
                          <w:p>
                            <w:pPr>
                              <w:keepNext w:val="0"/>
                              <w:keepLines w:val="0"/>
                              <w:pageBreakBefore w:val="0"/>
                              <w:widowControl w:val="0"/>
                              <w:suppressLineNumbers w:val="0"/>
                              <w:kinsoku/>
                              <w:wordWrap/>
                              <w:overflowPunct/>
                              <w:topLinePunct w:val="0"/>
                              <w:autoSpaceDE/>
                              <w:autoSpaceDN/>
                              <w:bidi w:val="0"/>
                              <w:adjustRightInd/>
                              <w:snapToGrid/>
                              <w:spacing w:line="300" w:lineRule="auto"/>
                              <w:ind w:left="0" w:right="0" w:firstLine="480"/>
                              <w:textAlignment w:val="auto"/>
                              <w:rPr>
                                <w:rFonts w:hint="default"/>
                                <w:b w:val="0"/>
                                <w:bCs w:val="0"/>
                                <w:lang w:val="en-US" w:eastAsia="zh-CN"/>
                              </w:rPr>
                            </w:pPr>
                            <w:r>
                              <w:rPr>
                                <w:rFonts w:hint="eastAsia"/>
                                <w:b w:val="0"/>
                                <w:bCs w:val="0"/>
                                <w:lang w:val="en-US" w:eastAsia="zh-CN"/>
                              </w:rPr>
                              <w:t>本周，主营炼厂低硫石油焦价格涨跌互现，大庆石化1#A上调200元/吨至4300元/吨，抚顺石化1#A上调200元/吨至4200元/吨，大港新能1#A下调110元/吨至3250元/吨，锦西石化1#B下调200元/吨至3200元/吨，锦州石化1#B下调100元/吨至3150元/吨。</w:t>
                            </w:r>
                          </w:p>
                          <w:p>
                            <w:pPr>
                              <w:pStyle w:val="8"/>
                              <w:pageBreakBefore w:val="0"/>
                              <w:widowControl w:val="0"/>
                              <w:suppressLineNumbers w:val="0"/>
                              <w:kinsoku/>
                              <w:wordWrap/>
                              <w:overflowPunct/>
                              <w:topLinePunct w:val="0"/>
                              <w:autoSpaceDE/>
                              <w:autoSpaceDN/>
                              <w:bidi w:val="0"/>
                              <w:adjustRightInd/>
                              <w:snapToGrid/>
                              <w:spacing w:line="300" w:lineRule="auto"/>
                              <w:ind w:left="0" w:right="0" w:firstLine="480" w:firstLineChars="200"/>
                              <w:textAlignment w:val="auto"/>
                              <w:rPr>
                                <w:rFonts w:hint="eastAsia" w:ascii="Times New Roman" w:hAnsi="Times New Roman" w:eastAsia="楷体" w:cstheme="minorBidi"/>
                                <w:b w:val="0"/>
                                <w:bCs w:val="0"/>
                                <w:color w:val="auto"/>
                                <w:kern w:val="2"/>
                                <w:sz w:val="24"/>
                                <w:szCs w:val="22"/>
                                <w:lang w:val="en-US" w:eastAsia="zh-CN" w:bidi="ar-SA"/>
                              </w:rPr>
                            </w:pPr>
                            <w:r>
                              <w:rPr>
                                <w:rFonts w:hint="eastAsia" w:ascii="Times New Roman" w:hAnsi="Times New Roman" w:eastAsia="楷体" w:cstheme="minorBidi"/>
                                <w:b w:val="0"/>
                                <w:bCs w:val="0"/>
                                <w:color w:val="auto"/>
                                <w:kern w:val="2"/>
                                <w:sz w:val="24"/>
                                <w:szCs w:val="22"/>
                                <w:lang w:val="en-US" w:eastAsia="zh-CN" w:bidi="ar-SA"/>
                              </w:rPr>
                              <w:t>大庆、抚顺石化出货情况较为顺畅，下游采购备货热情尚可，炼厂库存低位，本月中旬大庆石化即将停工检修。锦州、锦西石油焦指标尚未恢复稳定，价格小幅走跌且执行报价政策。地炼市场整体跌多涨少，临近月底下游企业手头资金紧张，观望心态弥漫，炼厂部分出货承压。</w:t>
                            </w:r>
                          </w:p>
                          <w:p>
                            <w:pPr>
                              <w:pStyle w:val="2"/>
                              <w:ind w:firstLine="480"/>
                            </w:pPr>
                          </w:p>
                          <w:p>
                            <w:pPr>
                              <w:keepNext/>
                              <w:ind w:firstLine="0" w:firstLineChars="0"/>
                              <w:jc w:val="left"/>
                              <w:rPr>
                                <w:rFonts w:ascii="楷体" w:hAnsi="楷体"/>
                                <w:b/>
                                <w:bCs/>
                                <w:color w:val="023985"/>
                                <w:sz w:val="22"/>
                              </w:rPr>
                            </w:pPr>
                            <w:r>
                              <w:rPr>
                                <w:rFonts w:hint="eastAsia" w:ascii="楷体" w:hAnsi="楷体"/>
                                <w:b/>
                                <w:bCs/>
                                <w:color w:val="023985"/>
                                <w:sz w:val="22"/>
                              </w:rPr>
                              <w:t>低硫石油焦出厂价格（元/吨）</w:t>
                            </w:r>
                          </w:p>
                          <w:tbl>
                            <w:tblPr>
                              <w:tblStyle w:val="26"/>
                              <w:tblW w:w="7566" w:type="dxa"/>
                              <w:tblInd w:w="0" w:type="dxa"/>
                              <w:tblLayout w:type="fixed"/>
                              <w:tblCellMar>
                                <w:top w:w="0" w:type="dxa"/>
                                <w:left w:w="0" w:type="dxa"/>
                                <w:bottom w:w="0" w:type="dxa"/>
                                <w:right w:w="0" w:type="dxa"/>
                              </w:tblCellMar>
                            </w:tblPr>
                            <w:tblGrid>
                              <w:gridCol w:w="1476"/>
                              <w:gridCol w:w="1538"/>
                              <w:gridCol w:w="1538"/>
                              <w:gridCol w:w="1538"/>
                              <w:gridCol w:w="1476"/>
                            </w:tblGrid>
                            <w:tr>
                              <w:tblPrEx>
                                <w:tblCellMar>
                                  <w:top w:w="0" w:type="dxa"/>
                                  <w:left w:w="0" w:type="dxa"/>
                                  <w:bottom w:w="0" w:type="dxa"/>
                                  <w:right w:w="0" w:type="dxa"/>
                                </w:tblCellMar>
                              </w:tblPrEx>
                              <w:trPr>
                                <w:trHeight w:val="315" w:hRule="atLeast"/>
                              </w:trPr>
                              <w:tc>
                                <w:tcPr>
                                  <w:tcW w:w="1476"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538"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53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53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476"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大庆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A</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1</w:t>
                                  </w:r>
                                  <w:r>
                                    <w:rPr>
                                      <w:rFonts w:hint="default" w:ascii="Times New Roman" w:hAnsi="Times New Roman" w:cs="Times New Roman"/>
                                      <w:color w:val="000000"/>
                                      <w:sz w:val="24"/>
                                      <w:szCs w:val="24"/>
                                    </w:rPr>
                                    <w:t>0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3</w:t>
                                  </w:r>
                                  <w:r>
                                    <w:rPr>
                                      <w:rFonts w:hint="default" w:ascii="Times New Roman" w:hAnsi="Times New Roman" w:cs="Times New Roman"/>
                                      <w:color w:val="000000"/>
                                      <w:sz w:val="24"/>
                                      <w:szCs w:val="24"/>
                                    </w:rPr>
                                    <w:t>0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eastAsia="宋体" w:cs="Times New Roman"/>
                                      <w:b/>
                                      <w:bCs/>
                                      <w:i w:val="0"/>
                                      <w:iCs w:val="0"/>
                                      <w:color w:val="auto"/>
                                      <w:kern w:val="0"/>
                                      <w:sz w:val="22"/>
                                      <w:szCs w:val="22"/>
                                      <w:u w:val="none"/>
                                      <w:lang w:val="en-US" w:eastAsia="zh-CN" w:bidi="ar"/>
                                    </w:rPr>
                                    <w:t>-</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抚顺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A</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0</w:t>
                                  </w:r>
                                  <w:r>
                                    <w:rPr>
                                      <w:rFonts w:hint="default" w:ascii="Times New Roman" w:hAnsi="Times New Roman" w:cs="Times New Roman"/>
                                      <w:color w:val="000000"/>
                                      <w:sz w:val="24"/>
                                      <w:szCs w:val="24"/>
                                    </w:rPr>
                                    <w:t>0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2</w:t>
                                  </w:r>
                                  <w:r>
                                    <w:rPr>
                                      <w:rFonts w:hint="default" w:ascii="Times New Roman" w:hAnsi="Times New Roman" w:cs="Times New Roman"/>
                                      <w:color w:val="000000"/>
                                      <w:sz w:val="24"/>
                                      <w:szCs w:val="24"/>
                                    </w:rPr>
                                    <w:t>0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default" w:ascii="Times New Roman" w:hAnsi="Times New Roman" w:cs="Times New Roman"/>
                                      <w:b/>
                                      <w:bCs/>
                                      <w:color w:val="FF0000"/>
                                      <w:sz w:val="24"/>
                                      <w:szCs w:val="24"/>
                                      <w:lang w:val="en-US" w:eastAsia="zh-CN"/>
                                    </w:rPr>
                                    <w:t>↑</w:t>
                                  </w:r>
                                  <w:r>
                                    <w:rPr>
                                      <w:rFonts w:hint="eastAsia" w:ascii="Times New Roman" w:hAnsi="Times New Roman" w:cs="Times New Roman"/>
                                      <w:b/>
                                      <w:bCs/>
                                      <w:color w:val="FF0000"/>
                                      <w:sz w:val="24"/>
                                      <w:szCs w:val="24"/>
                                      <w:lang w:val="en-US" w:eastAsia="zh-CN"/>
                                    </w:rPr>
                                    <w:t>200</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天津大港</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A</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36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25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default" w:ascii="Times New Roman" w:hAnsi="Times New Roman" w:eastAsia="宋体" w:cs="Times New Roman"/>
                                      <w:b/>
                                      <w:bCs/>
                                      <w:i w:val="0"/>
                                      <w:iCs w:val="0"/>
                                      <w:color w:val="00B050"/>
                                      <w:kern w:val="0"/>
                                      <w:sz w:val="24"/>
                                      <w:szCs w:val="24"/>
                                      <w:u w:val="none"/>
                                      <w:lang w:val="en-US" w:eastAsia="zh-CN" w:bidi="ar"/>
                                    </w:rPr>
                                    <w:t>↓110</w:t>
                                  </w:r>
                                </w:p>
                              </w:tc>
                            </w:tr>
                            <w:tr>
                              <w:tblPrEx>
                                <w:tblCellMar>
                                  <w:top w:w="0" w:type="dxa"/>
                                  <w:left w:w="0" w:type="dxa"/>
                                  <w:bottom w:w="0" w:type="dxa"/>
                                  <w:right w:w="0" w:type="dxa"/>
                                </w:tblCellMar>
                              </w:tblPrEx>
                              <w:trPr>
                                <w:trHeight w:val="90"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锦州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B</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25</w:t>
                                  </w:r>
                                  <w:r>
                                    <w:rPr>
                                      <w:rFonts w:hint="default" w:ascii="Times New Roman" w:hAnsi="Times New Roman" w:cs="Times New Roman"/>
                                      <w:color w:val="000000"/>
                                      <w:sz w:val="24"/>
                                      <w:szCs w:val="24"/>
                                    </w:rPr>
                                    <w:t>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15</w:t>
                                  </w:r>
                                  <w:r>
                                    <w:rPr>
                                      <w:rFonts w:hint="default" w:ascii="Times New Roman" w:hAnsi="Times New Roman" w:cs="Times New Roman"/>
                                      <w:color w:val="000000"/>
                                      <w:sz w:val="24"/>
                                      <w:szCs w:val="24"/>
                                    </w:rPr>
                                    <w:t>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kern w:val="0"/>
                                      <w:szCs w:val="24"/>
                                      <w:lang w:bidi="ar"/>
                                    </w:rPr>
                                  </w:pPr>
                                  <w:r>
                                    <w:rPr>
                                      <w:rFonts w:hint="default" w:ascii="Times New Roman" w:hAnsi="Times New Roman" w:eastAsia="宋体" w:cs="Times New Roman"/>
                                      <w:b/>
                                      <w:bCs/>
                                      <w:i w:val="0"/>
                                      <w:iCs w:val="0"/>
                                      <w:color w:val="00B050"/>
                                      <w:kern w:val="0"/>
                                      <w:sz w:val="24"/>
                                      <w:szCs w:val="24"/>
                                      <w:u w:val="none"/>
                                      <w:lang w:val="en-US" w:eastAsia="zh-CN" w:bidi="ar"/>
                                    </w:rPr>
                                    <w:t>↓100</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锦西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B</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40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20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kern w:val="0"/>
                                      <w:szCs w:val="24"/>
                                      <w:lang w:bidi="ar"/>
                                    </w:rPr>
                                  </w:pPr>
                                  <w:r>
                                    <w:rPr>
                                      <w:rFonts w:hint="default" w:ascii="Times New Roman" w:hAnsi="Times New Roman" w:eastAsia="宋体" w:cs="Times New Roman"/>
                                      <w:b/>
                                      <w:bCs/>
                                      <w:i w:val="0"/>
                                      <w:iCs w:val="0"/>
                                      <w:color w:val="00B050"/>
                                      <w:kern w:val="0"/>
                                      <w:sz w:val="24"/>
                                      <w:szCs w:val="24"/>
                                      <w:u w:val="none"/>
                                      <w:lang w:val="en-US" w:eastAsia="zh-CN" w:bidi="ar"/>
                                    </w:rPr>
                                    <w:t>↓200</w:t>
                                  </w:r>
                                </w:p>
                              </w:tc>
                            </w:tr>
                          </w:tbl>
                          <w:p>
                            <w:pPr>
                              <w:ind w:firstLine="36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pPr>
                            <w:r>
                              <w:drawing>
                                <wp:inline distT="0" distB="0" distL="114300" distR="114300">
                                  <wp:extent cx="4968240" cy="2807970"/>
                                  <wp:effectExtent l="0" t="0" r="0" b="0"/>
                                  <wp:docPr id="13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pPr>
                              <w:ind w:firstLine="0" w:firstLineChars="0"/>
                              <w:jc w:val="right"/>
                              <w:rPr>
                                <w:rFonts w:ascii="楷体" w:hAnsi="楷体"/>
                                <w:b/>
                                <w:bCs/>
                                <w:color w:val="023985"/>
                                <w:sz w:val="28"/>
                                <w:szCs w:val="28"/>
                              </w:rPr>
                            </w:pPr>
                            <w:r>
                              <w:rPr>
                                <w:rFonts w:hint="eastAsia" w:ascii="楷体" w:hAnsi="楷体" w:cs="楷体"/>
                                <w:color w:val="7F7F7F"/>
                                <w:sz w:val="18"/>
                                <w:szCs w:val="18"/>
                              </w:rPr>
                              <w:t>数据来源：钢联数据</w:t>
                            </w:r>
                          </w:p>
                          <w:p>
                            <w:pPr>
                              <w:ind w:firstLine="0" w:firstLineChars="0"/>
                              <w:jc w:val="right"/>
                              <w:rPr>
                                <w:rFonts w:ascii="楷体" w:hAnsi="楷体"/>
                                <w:b/>
                                <w:bCs/>
                                <w:color w:val="023985"/>
                                <w:sz w:val="28"/>
                                <w:szCs w:val="2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44.7pt;width:396.85pt;mso-position-horizontal:right;mso-position-horizontal-relative:margin;z-index:251685888;mso-width-relative:page;mso-height-relative:page;" filled="f" stroked="f" coordsize="21600,21600" o:gfxdata="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HzOhhLYAAAABgEA&#10;AA8AAAAAAAAAAQAgAAAAIgAAAGRycy9kb3ducmV2LnhtbFBLAQIUABQAAAAIAIdO4kAtzCQF4QEA&#10;AK0DAAAOAAAAAAAAAAEAIAAAACcBAABkcnMvZTJvRG9jLnhtbFBLBQYAAAAABgAGAFkBAAB6BQAA&#10;AAA=&#10;">
                <v:fill on="f" focussize="0,0"/>
                <v:stroke on="f"/>
                <v:imagedata o:title=""/>
                <o:lock v:ext="edit" grouping="t" aspectratio="f"/>
                <v:textbox>
                  <w:txbxContent>
                    <w:p>
                      <w:pPr>
                        <w:pStyle w:val="4"/>
                        <w:rPr>
                          <w:b/>
                          <w:bCs/>
                        </w:rPr>
                      </w:pPr>
                      <w:r>
                        <w:rPr>
                          <w:rFonts w:hint="eastAsia"/>
                          <w:b/>
                          <w:bCs/>
                        </w:rPr>
                        <w:t>8</w:t>
                      </w:r>
                      <w:r>
                        <w:rPr>
                          <w:b/>
                          <w:bCs/>
                        </w:rPr>
                        <w:t>.2</w:t>
                      </w:r>
                      <w:r>
                        <w:rPr>
                          <w:rFonts w:hint="eastAsia"/>
                          <w:b/>
                          <w:bCs/>
                        </w:rPr>
                        <w:t>原料分析</w:t>
                      </w:r>
                    </w:p>
                    <w:p>
                      <w:pPr>
                        <w:pStyle w:val="5"/>
                      </w:pPr>
                      <w:r>
                        <w:rPr>
                          <w:rFonts w:hint="eastAsia"/>
                        </w:rPr>
                        <w:t>8.2.1 低硫石油焦</w:t>
                      </w:r>
                    </w:p>
                    <w:p>
                      <w:pPr>
                        <w:keepNext w:val="0"/>
                        <w:keepLines w:val="0"/>
                        <w:pageBreakBefore w:val="0"/>
                        <w:widowControl w:val="0"/>
                        <w:suppressLineNumbers w:val="0"/>
                        <w:kinsoku/>
                        <w:wordWrap/>
                        <w:overflowPunct/>
                        <w:topLinePunct w:val="0"/>
                        <w:autoSpaceDE/>
                        <w:autoSpaceDN/>
                        <w:bidi w:val="0"/>
                        <w:adjustRightInd/>
                        <w:snapToGrid/>
                        <w:spacing w:line="300" w:lineRule="auto"/>
                        <w:ind w:left="0" w:right="0" w:firstLine="480"/>
                        <w:textAlignment w:val="auto"/>
                        <w:rPr>
                          <w:rFonts w:hint="default"/>
                          <w:b w:val="0"/>
                          <w:bCs w:val="0"/>
                          <w:lang w:val="en-US" w:eastAsia="zh-CN"/>
                        </w:rPr>
                      </w:pPr>
                      <w:r>
                        <w:rPr>
                          <w:rFonts w:hint="eastAsia"/>
                          <w:b w:val="0"/>
                          <w:bCs w:val="0"/>
                          <w:lang w:val="en-US" w:eastAsia="zh-CN"/>
                        </w:rPr>
                        <w:t>本周，主营炼厂低硫石油焦价格涨跌互现，大庆石化1#A上调200元/吨至4300元/吨，抚顺石化1#A上调200元/吨至4200元/吨，大港新能1#A下调110元/吨至3250元/吨，锦西石化1#B下调200元/吨至3200元/吨，锦州石化1#B下调100元/吨至3150元/吨。</w:t>
                      </w:r>
                    </w:p>
                    <w:p>
                      <w:pPr>
                        <w:pStyle w:val="8"/>
                        <w:pageBreakBefore w:val="0"/>
                        <w:widowControl w:val="0"/>
                        <w:suppressLineNumbers w:val="0"/>
                        <w:kinsoku/>
                        <w:wordWrap/>
                        <w:overflowPunct/>
                        <w:topLinePunct w:val="0"/>
                        <w:autoSpaceDE/>
                        <w:autoSpaceDN/>
                        <w:bidi w:val="0"/>
                        <w:adjustRightInd/>
                        <w:snapToGrid/>
                        <w:spacing w:line="300" w:lineRule="auto"/>
                        <w:ind w:left="0" w:right="0" w:firstLine="480" w:firstLineChars="200"/>
                        <w:textAlignment w:val="auto"/>
                        <w:rPr>
                          <w:rFonts w:hint="eastAsia" w:ascii="Times New Roman" w:hAnsi="Times New Roman" w:eastAsia="楷体" w:cstheme="minorBidi"/>
                          <w:b w:val="0"/>
                          <w:bCs w:val="0"/>
                          <w:color w:val="auto"/>
                          <w:kern w:val="2"/>
                          <w:sz w:val="24"/>
                          <w:szCs w:val="22"/>
                          <w:lang w:val="en-US" w:eastAsia="zh-CN" w:bidi="ar-SA"/>
                        </w:rPr>
                      </w:pPr>
                      <w:r>
                        <w:rPr>
                          <w:rFonts w:hint="eastAsia" w:ascii="Times New Roman" w:hAnsi="Times New Roman" w:eastAsia="楷体" w:cstheme="minorBidi"/>
                          <w:b w:val="0"/>
                          <w:bCs w:val="0"/>
                          <w:color w:val="auto"/>
                          <w:kern w:val="2"/>
                          <w:sz w:val="24"/>
                          <w:szCs w:val="22"/>
                          <w:lang w:val="en-US" w:eastAsia="zh-CN" w:bidi="ar-SA"/>
                        </w:rPr>
                        <w:t>大庆、抚顺石化出货情况较为顺畅，下游采购备货热情尚可，炼厂库存低位，本月中旬大庆石化即将停工检修。锦州、锦西石油焦指标尚未恢复稳定，价格小幅走跌且执行报价政策。地炼市场整体跌多涨少，临近月底下游企业手头资金紧张，观望心态弥漫，炼厂部分出货承压。</w:t>
                      </w:r>
                    </w:p>
                    <w:p>
                      <w:pPr>
                        <w:pStyle w:val="2"/>
                        <w:ind w:firstLine="480"/>
                      </w:pPr>
                    </w:p>
                    <w:p>
                      <w:pPr>
                        <w:keepNext/>
                        <w:ind w:firstLine="0" w:firstLineChars="0"/>
                        <w:jc w:val="left"/>
                        <w:rPr>
                          <w:rFonts w:ascii="楷体" w:hAnsi="楷体"/>
                          <w:b/>
                          <w:bCs/>
                          <w:color w:val="023985"/>
                          <w:sz w:val="22"/>
                        </w:rPr>
                      </w:pPr>
                      <w:r>
                        <w:rPr>
                          <w:rFonts w:hint="eastAsia" w:ascii="楷体" w:hAnsi="楷体"/>
                          <w:b/>
                          <w:bCs/>
                          <w:color w:val="023985"/>
                          <w:sz w:val="22"/>
                        </w:rPr>
                        <w:t>低硫石油焦出厂价格（元/吨）</w:t>
                      </w:r>
                    </w:p>
                    <w:tbl>
                      <w:tblPr>
                        <w:tblStyle w:val="26"/>
                        <w:tblW w:w="7566" w:type="dxa"/>
                        <w:tblInd w:w="0" w:type="dxa"/>
                        <w:tblLayout w:type="fixed"/>
                        <w:tblCellMar>
                          <w:top w:w="0" w:type="dxa"/>
                          <w:left w:w="0" w:type="dxa"/>
                          <w:bottom w:w="0" w:type="dxa"/>
                          <w:right w:w="0" w:type="dxa"/>
                        </w:tblCellMar>
                      </w:tblPr>
                      <w:tblGrid>
                        <w:gridCol w:w="1476"/>
                        <w:gridCol w:w="1538"/>
                        <w:gridCol w:w="1538"/>
                        <w:gridCol w:w="1538"/>
                        <w:gridCol w:w="1476"/>
                      </w:tblGrid>
                      <w:tr>
                        <w:tblPrEx>
                          <w:tblCellMar>
                            <w:top w:w="0" w:type="dxa"/>
                            <w:left w:w="0" w:type="dxa"/>
                            <w:bottom w:w="0" w:type="dxa"/>
                            <w:right w:w="0" w:type="dxa"/>
                          </w:tblCellMar>
                        </w:tblPrEx>
                        <w:trPr>
                          <w:trHeight w:val="315" w:hRule="atLeast"/>
                        </w:trPr>
                        <w:tc>
                          <w:tcPr>
                            <w:tcW w:w="1476"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538"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53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53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476"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大庆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A</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1</w:t>
                            </w:r>
                            <w:r>
                              <w:rPr>
                                <w:rFonts w:hint="default" w:ascii="Times New Roman" w:hAnsi="Times New Roman" w:cs="Times New Roman"/>
                                <w:color w:val="000000"/>
                                <w:sz w:val="24"/>
                                <w:szCs w:val="24"/>
                              </w:rPr>
                              <w:t>0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3</w:t>
                            </w:r>
                            <w:r>
                              <w:rPr>
                                <w:rFonts w:hint="default" w:ascii="Times New Roman" w:hAnsi="Times New Roman" w:cs="Times New Roman"/>
                                <w:color w:val="000000"/>
                                <w:sz w:val="24"/>
                                <w:szCs w:val="24"/>
                              </w:rPr>
                              <w:t>0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eastAsia="宋体" w:cs="Times New Roman"/>
                                <w:b/>
                                <w:bCs/>
                                <w:i w:val="0"/>
                                <w:iCs w:val="0"/>
                                <w:color w:val="auto"/>
                                <w:kern w:val="0"/>
                                <w:sz w:val="22"/>
                                <w:szCs w:val="22"/>
                                <w:u w:val="none"/>
                                <w:lang w:val="en-US" w:eastAsia="zh-CN" w:bidi="ar"/>
                              </w:rPr>
                              <w:t>-</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抚顺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A</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0</w:t>
                            </w:r>
                            <w:r>
                              <w:rPr>
                                <w:rFonts w:hint="default" w:ascii="Times New Roman" w:hAnsi="Times New Roman" w:cs="Times New Roman"/>
                                <w:color w:val="000000"/>
                                <w:sz w:val="24"/>
                                <w:szCs w:val="24"/>
                              </w:rPr>
                              <w:t>0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eastAsia" w:ascii="Times New Roman" w:hAnsi="Times New Roman" w:cs="Times New Roman"/>
                                <w:color w:val="000000"/>
                                <w:sz w:val="24"/>
                                <w:szCs w:val="24"/>
                                <w:lang w:val="en-US" w:eastAsia="zh-CN"/>
                              </w:rPr>
                              <w:t>42</w:t>
                            </w:r>
                            <w:r>
                              <w:rPr>
                                <w:rFonts w:hint="default" w:ascii="Times New Roman" w:hAnsi="Times New Roman" w:cs="Times New Roman"/>
                                <w:color w:val="000000"/>
                                <w:sz w:val="24"/>
                                <w:szCs w:val="24"/>
                              </w:rPr>
                              <w:t>0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default" w:ascii="Times New Roman" w:hAnsi="Times New Roman" w:cs="Times New Roman"/>
                                <w:b/>
                                <w:bCs/>
                                <w:color w:val="FF0000"/>
                                <w:sz w:val="24"/>
                                <w:szCs w:val="24"/>
                                <w:lang w:val="en-US" w:eastAsia="zh-CN"/>
                              </w:rPr>
                              <w:t>↑</w:t>
                            </w:r>
                            <w:r>
                              <w:rPr>
                                <w:rFonts w:hint="eastAsia" w:ascii="Times New Roman" w:hAnsi="Times New Roman" w:cs="Times New Roman"/>
                                <w:b/>
                                <w:bCs/>
                                <w:color w:val="FF0000"/>
                                <w:sz w:val="24"/>
                                <w:szCs w:val="24"/>
                                <w:lang w:val="en-US" w:eastAsia="zh-CN"/>
                              </w:rPr>
                              <w:t>200</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天津大港</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A</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36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25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default" w:ascii="Times New Roman" w:hAnsi="Times New Roman" w:eastAsia="宋体" w:cs="Times New Roman"/>
                                <w:b/>
                                <w:bCs/>
                                <w:i w:val="0"/>
                                <w:iCs w:val="0"/>
                                <w:color w:val="00B050"/>
                                <w:kern w:val="0"/>
                                <w:sz w:val="24"/>
                                <w:szCs w:val="24"/>
                                <w:u w:val="none"/>
                                <w:lang w:val="en-US" w:eastAsia="zh-CN" w:bidi="ar"/>
                              </w:rPr>
                              <w:t>↓110</w:t>
                            </w:r>
                          </w:p>
                        </w:tc>
                      </w:tr>
                      <w:tr>
                        <w:tblPrEx>
                          <w:tblCellMar>
                            <w:top w:w="0" w:type="dxa"/>
                            <w:left w:w="0" w:type="dxa"/>
                            <w:bottom w:w="0" w:type="dxa"/>
                            <w:right w:w="0" w:type="dxa"/>
                          </w:tblCellMar>
                        </w:tblPrEx>
                        <w:trPr>
                          <w:trHeight w:val="90"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锦州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B</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25</w:t>
                            </w:r>
                            <w:r>
                              <w:rPr>
                                <w:rFonts w:hint="default" w:ascii="Times New Roman" w:hAnsi="Times New Roman" w:cs="Times New Roman"/>
                                <w:color w:val="000000"/>
                                <w:sz w:val="24"/>
                                <w:szCs w:val="24"/>
                              </w:rPr>
                              <w:t>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15</w:t>
                            </w:r>
                            <w:r>
                              <w:rPr>
                                <w:rFonts w:hint="default" w:ascii="Times New Roman" w:hAnsi="Times New Roman" w:cs="Times New Roman"/>
                                <w:color w:val="000000"/>
                                <w:sz w:val="24"/>
                                <w:szCs w:val="24"/>
                              </w:rPr>
                              <w:t>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kern w:val="0"/>
                                <w:szCs w:val="24"/>
                                <w:lang w:bidi="ar"/>
                              </w:rPr>
                            </w:pPr>
                            <w:r>
                              <w:rPr>
                                <w:rFonts w:hint="default" w:ascii="Times New Roman" w:hAnsi="Times New Roman" w:eastAsia="宋体" w:cs="Times New Roman"/>
                                <w:b/>
                                <w:bCs/>
                                <w:i w:val="0"/>
                                <w:iCs w:val="0"/>
                                <w:color w:val="00B050"/>
                                <w:kern w:val="0"/>
                                <w:sz w:val="24"/>
                                <w:szCs w:val="24"/>
                                <w:u w:val="none"/>
                                <w:lang w:val="en-US" w:eastAsia="zh-CN" w:bidi="ar"/>
                              </w:rPr>
                              <w:t>↓100</w:t>
                            </w:r>
                          </w:p>
                        </w:tc>
                      </w:tr>
                      <w:tr>
                        <w:tblPrEx>
                          <w:tblCellMar>
                            <w:top w:w="0" w:type="dxa"/>
                            <w:left w:w="0" w:type="dxa"/>
                            <w:bottom w:w="0" w:type="dxa"/>
                            <w:right w:w="0" w:type="dxa"/>
                          </w:tblCellMar>
                        </w:tblPrEx>
                        <w:trPr>
                          <w:trHeight w:val="285" w:hRule="atLeast"/>
                        </w:trPr>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锦西石化</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szCs w:val="24"/>
                              </w:rPr>
                            </w:pPr>
                            <w:r>
                              <w:rPr>
                                <w:rFonts w:hint="eastAsia" w:ascii="Times New Roman" w:hAnsi="Times New Roman" w:cs="Times New Roman"/>
                                <w:szCs w:val="24"/>
                              </w:rPr>
                              <w:t>1#B</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400</w:t>
                            </w:r>
                          </w:p>
                        </w:tc>
                        <w:tc>
                          <w:tcPr>
                            <w:tcW w:w="1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szCs w:val="24"/>
                              </w:rPr>
                            </w:pPr>
                            <w:r>
                              <w:rPr>
                                <w:rFonts w:hint="default" w:ascii="Times New Roman" w:hAnsi="Times New Roman" w:cs="Times New Roman"/>
                                <w:color w:val="000000"/>
                                <w:sz w:val="24"/>
                                <w:szCs w:val="24"/>
                              </w:rPr>
                              <w:t>3</w:t>
                            </w:r>
                            <w:r>
                              <w:rPr>
                                <w:rFonts w:hint="eastAsia" w:ascii="Times New Roman" w:hAnsi="Times New Roman" w:cs="Times New Roman"/>
                                <w:color w:val="000000"/>
                                <w:sz w:val="24"/>
                                <w:szCs w:val="24"/>
                                <w:lang w:val="en-US" w:eastAsia="zh-CN"/>
                              </w:rPr>
                              <w:t>200</w:t>
                            </w:r>
                          </w:p>
                        </w:tc>
                        <w:tc>
                          <w:tcPr>
                            <w:tcW w:w="147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kern w:val="0"/>
                                <w:szCs w:val="24"/>
                                <w:lang w:bidi="ar"/>
                              </w:rPr>
                            </w:pPr>
                            <w:r>
                              <w:rPr>
                                <w:rFonts w:hint="default" w:ascii="Times New Roman" w:hAnsi="Times New Roman" w:eastAsia="宋体" w:cs="Times New Roman"/>
                                <w:b/>
                                <w:bCs/>
                                <w:i w:val="0"/>
                                <w:iCs w:val="0"/>
                                <w:color w:val="00B050"/>
                                <w:kern w:val="0"/>
                                <w:sz w:val="24"/>
                                <w:szCs w:val="24"/>
                                <w:u w:val="none"/>
                                <w:lang w:val="en-US" w:eastAsia="zh-CN" w:bidi="ar"/>
                              </w:rPr>
                              <w:t>↓200</w:t>
                            </w:r>
                          </w:p>
                        </w:tc>
                      </w:tr>
                    </w:tbl>
                    <w:p>
                      <w:pPr>
                        <w:ind w:firstLine="36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pPr>
                      <w:r>
                        <w:drawing>
                          <wp:inline distT="0" distB="0" distL="114300" distR="114300">
                            <wp:extent cx="4968240" cy="2807970"/>
                            <wp:effectExtent l="0" t="0" r="0" b="0"/>
                            <wp:docPr id="13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pPr>
                        <w:ind w:firstLine="0" w:firstLineChars="0"/>
                        <w:jc w:val="right"/>
                        <w:rPr>
                          <w:rFonts w:ascii="楷体" w:hAnsi="楷体"/>
                          <w:b/>
                          <w:bCs/>
                          <w:color w:val="023985"/>
                          <w:sz w:val="28"/>
                          <w:szCs w:val="28"/>
                        </w:rPr>
                      </w:pPr>
                      <w:r>
                        <w:rPr>
                          <w:rFonts w:hint="eastAsia" w:ascii="楷体" w:hAnsi="楷体" w:cs="楷体"/>
                          <w:color w:val="7F7F7F"/>
                          <w:sz w:val="18"/>
                          <w:szCs w:val="18"/>
                        </w:rPr>
                        <w:t>数据来源：钢联数据</w:t>
                      </w:r>
                    </w:p>
                    <w:p>
                      <w:pPr>
                        <w:ind w:firstLine="0" w:firstLineChars="0"/>
                        <w:jc w:val="right"/>
                        <w:rPr>
                          <w:rFonts w:ascii="楷体" w:hAnsi="楷体"/>
                          <w:b/>
                          <w:bCs/>
                          <w:color w:val="023985"/>
                          <w:sz w:val="28"/>
                          <w:szCs w:val="28"/>
                        </w:rPr>
                      </w:pPr>
                    </w:p>
                  </w:txbxContent>
                </v:textbox>
              </v:rect>
            </w:pict>
          </mc:Fallback>
        </mc:AlternateContent>
      </w:r>
      <w:r>
        <w:rPr>
          <w:rFonts w:hint="eastAsia"/>
          <w:color w:val="FFFFFF" w:themeColor="background1"/>
          <w14:textFill>
            <w14:solidFill>
              <w14:schemeClr w14:val="bg1"/>
            </w14:solidFill>
          </w14:textFill>
        </w:rPr>
        <w:t>9</w:t>
      </w:r>
      <w:r>
        <w:rPr>
          <w:color w:val="FFFFFF" w:themeColor="background1"/>
          <w14:textFill>
            <w14:solidFill>
              <w14:schemeClr w14:val="bg1"/>
            </w14:solidFill>
          </w14:textFill>
        </w:rPr>
        <w:t>.2</w:t>
      </w:r>
      <w:r>
        <w:rPr>
          <w:rFonts w:hint="eastAsia"/>
          <w:color w:val="FFFFFF" w:themeColor="background1"/>
          <w14:textFill>
            <w14:solidFill>
              <w14:schemeClr w14:val="bg1"/>
            </w14:solidFill>
          </w14:textFill>
        </w:rPr>
        <w:t>原料分析</w:t>
      </w:r>
      <w:bookmarkEnd w:id="96"/>
    </w:p>
    <w:p>
      <w:pPr>
        <w:pStyle w:val="5"/>
        <w:rPr>
          <w:color w:val="FFFFFF" w:themeColor="background1"/>
          <w14:textFill>
            <w14:solidFill>
              <w14:schemeClr w14:val="bg1"/>
            </w14:solidFill>
          </w14:textFill>
        </w:rPr>
      </w:pPr>
      <w:bookmarkStart w:id="97" w:name="_Toc8207"/>
      <w:r>
        <w:rPr>
          <w:rFonts w:hint="eastAsia"/>
          <w:color w:val="FFFFFF" w:themeColor="background1"/>
          <w14:textFill>
            <w14:solidFill>
              <w14:schemeClr w14:val="bg1"/>
            </w14:solidFill>
          </w14:textFill>
        </w:rPr>
        <w:t>9.2.1 低硫石油焦</w:t>
      </w:r>
      <w:bookmarkEnd w:id="97"/>
    </w:p>
    <w:p>
      <w:pPr>
        <w:ind w:firstLine="0" w:firstLineChars="0"/>
        <w:rPr>
          <w:rFonts w:eastAsia="微软雅黑"/>
          <w:kern w:val="44"/>
          <w:sz w:val="36"/>
        </w:rPr>
      </w:pPr>
    </w:p>
    <w:p>
      <w:pPr>
        <w:pStyle w:val="42"/>
        <w:ind w:firstLine="480"/>
        <w:rPr>
          <w:rFonts w:hint="default"/>
        </w:rPr>
      </w:pPr>
      <w:r>
        <w:rPr>
          <w:rFonts w:eastAsia="楷体"/>
        </w:rPr>
        <w:br w:type="page"/>
      </w:r>
    </w:p>
    <w:p>
      <w:pPr>
        <w:pStyle w:val="5"/>
        <w:rPr>
          <w:color w:val="FFFFFF" w:themeColor="background1"/>
          <w14:textFill>
            <w14:solidFill>
              <w14:schemeClr w14:val="bg1"/>
            </w14:solidFill>
          </w14:textFill>
        </w:rPr>
      </w:pPr>
      <w:bookmarkStart w:id="98" w:name="_Toc21279"/>
      <w:r>
        <w:rPr>
          <w:color w:val="FFFFFF" w:themeColor="background1"/>
          <w14:textFill>
            <w14:solidFill>
              <w14:schemeClr w14:val="bg1"/>
            </w14:solidFill>
          </w14:textFill>
        </w:rPr>
        <mc:AlternateContent>
          <mc:Choice Requires="wps">
            <w:drawing>
              <wp:anchor distT="0" distB="0" distL="114300" distR="114300" simplePos="0" relativeHeight="251686912" behindDoc="0" locked="0" layoutInCell="1" allowOverlap="1">
                <wp:simplePos x="0" y="0"/>
                <wp:positionH relativeFrom="margin">
                  <wp:align>right</wp:align>
                </wp:positionH>
                <wp:positionV relativeFrom="paragraph">
                  <wp:posOffset>0</wp:posOffset>
                </wp:positionV>
                <wp:extent cx="5039995" cy="9411335"/>
                <wp:effectExtent l="0" t="0" r="0" b="0"/>
                <wp:wrapNone/>
                <wp:docPr id="4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11335"/>
                        </a:xfrm>
                        <a:prstGeom prst="rect">
                          <a:avLst/>
                        </a:prstGeom>
                      </wps:spPr>
                      <wps:txbx>
                        <w:txbxContent>
                          <w:p>
                            <w:pPr>
                              <w:pStyle w:val="5"/>
                            </w:pPr>
                            <w:r>
                              <w:rPr>
                                <w:rFonts w:hint="eastAsia"/>
                              </w:rPr>
                              <w:t>8.2.2 针状焦</w:t>
                            </w:r>
                          </w:p>
                          <w:p>
                            <w:pPr>
                              <w:rPr>
                                <w:rFonts w:hint="eastAsia"/>
                                <w:lang w:val="en-US" w:eastAsia="zh-CN"/>
                              </w:rPr>
                            </w:pPr>
                            <w:r>
                              <w:rPr>
                                <w:rFonts w:hint="eastAsia"/>
                                <w:lang w:val="en-US" w:eastAsia="zh-CN"/>
                              </w:rPr>
                              <w:t>本周油系针状焦市场价格下跌，油系针状焦生焦报价5800元</w:t>
                            </w:r>
                            <w:r>
                              <w:rPr>
                                <w:rFonts w:hint="default"/>
                                <w:lang w:val="en-US" w:eastAsia="zh-CN"/>
                              </w:rPr>
                              <w:t>/</w:t>
                            </w:r>
                            <w:r>
                              <w:rPr>
                                <w:rFonts w:hint="eastAsia"/>
                                <w:lang w:val="en-US" w:eastAsia="zh-CN"/>
                              </w:rPr>
                              <w:t>吨，下跌200元/吨；煅后焦报价98</w:t>
                            </w:r>
                            <w:r>
                              <w:rPr>
                                <w:rFonts w:hint="default"/>
                                <w:lang w:val="en-US" w:eastAsia="zh-CN"/>
                              </w:rPr>
                              <w:t>00</w:t>
                            </w:r>
                            <w:r>
                              <w:rPr>
                                <w:rFonts w:hint="eastAsia"/>
                                <w:lang w:val="en-US" w:eastAsia="zh-CN"/>
                              </w:rPr>
                              <w:t>元</w:t>
                            </w:r>
                            <w:r>
                              <w:rPr>
                                <w:rFonts w:hint="default"/>
                                <w:lang w:val="en-US" w:eastAsia="zh-CN"/>
                              </w:rPr>
                              <w:t>/</w:t>
                            </w:r>
                            <w:r>
                              <w:rPr>
                                <w:rFonts w:hint="eastAsia"/>
                                <w:lang w:val="en-US" w:eastAsia="zh-CN"/>
                              </w:rPr>
                              <w:t>吨；煤系针状焦生焦报价55</w:t>
                            </w:r>
                            <w:r>
                              <w:rPr>
                                <w:rFonts w:hint="default"/>
                                <w:lang w:val="en-US" w:eastAsia="zh-CN"/>
                              </w:rPr>
                              <w:t>00</w:t>
                            </w:r>
                            <w:r>
                              <w:rPr>
                                <w:rFonts w:hint="eastAsia"/>
                                <w:lang w:val="en-US" w:eastAsia="zh-CN"/>
                              </w:rPr>
                              <w:t>元</w:t>
                            </w:r>
                            <w:r>
                              <w:rPr>
                                <w:rFonts w:hint="default"/>
                                <w:lang w:val="en-US" w:eastAsia="zh-CN"/>
                              </w:rPr>
                              <w:t>/</w:t>
                            </w:r>
                            <w:r>
                              <w:rPr>
                                <w:rFonts w:hint="eastAsia"/>
                                <w:lang w:val="en-US" w:eastAsia="zh-CN"/>
                              </w:rPr>
                              <w:t>吨；煅后焦报价8500元</w:t>
                            </w:r>
                            <w:r>
                              <w:rPr>
                                <w:rFonts w:hint="default"/>
                                <w:lang w:val="en-US" w:eastAsia="zh-CN"/>
                              </w:rPr>
                              <w:t>/</w:t>
                            </w:r>
                            <w:r>
                              <w:rPr>
                                <w:rFonts w:hint="eastAsia"/>
                                <w:lang w:val="en-US" w:eastAsia="zh-CN"/>
                              </w:rPr>
                              <w:t>吨；周内针状焦市场持续疲软，暂无起色。</w:t>
                            </w:r>
                          </w:p>
                          <w:p>
                            <w:pPr>
                              <w:rPr>
                                <w:rFonts w:hint="eastAsia"/>
                                <w:lang w:val="en-US" w:eastAsia="zh-CN"/>
                              </w:rPr>
                            </w:pPr>
                            <w:r>
                              <w:rPr>
                                <w:rFonts w:hint="eastAsia"/>
                                <w:lang w:val="en-US" w:eastAsia="zh-CN"/>
                              </w:rPr>
                              <w:t xml:space="preserve">本周，成本方面，周内煤沥青价格持续上涨，但增幅有所减少，煤系针状焦企业持续大面积停工，油浆价格窄幅下跌，油系针状焦企业低负荷开工；供应方面，周内南方某工厂停工检修，整体市场开工率下降 </w:t>
                            </w:r>
                            <w:r>
                              <w:rPr>
                                <w:rFonts w:hint="default" w:ascii="Times New Roman" w:hAnsi="Times New Roman" w:cs="Times New Roman"/>
                                <w:lang w:val="en-US" w:eastAsia="zh-CN"/>
                              </w:rPr>
                              <w:t>4 %，</w:t>
                            </w:r>
                            <w:r>
                              <w:rPr>
                                <w:rFonts w:hint="eastAsia"/>
                                <w:lang w:val="en-US" w:eastAsia="zh-CN"/>
                              </w:rPr>
                              <w:t>油系针状焦产量下跌；需求方面，负极厂家开工率有所提升，但需求恢复无明显好转，下游部分企业小量备货，市场交投氛围平淡；石墨电极需求短期内难以好转，整体下游市场短期疲软。</w:t>
                            </w:r>
                          </w:p>
                          <w:p>
                            <w:pPr>
                              <w:keepNext w:val="0"/>
                              <w:keepLines w:val="0"/>
                              <w:widowControl w:val="0"/>
                              <w:suppressLineNumbers w:val="0"/>
                              <w:spacing w:before="0" w:beforeAutospacing="0" w:after="0" w:afterAutospacing="0" w:line="300" w:lineRule="auto"/>
                              <w:ind w:left="0" w:leftChars="0" w:right="0" w:firstLine="0" w:firstLineChars="0"/>
                              <w:jc w:val="both"/>
                              <w:rPr>
                                <w:rFonts w:hint="default"/>
                                <w:lang w:val="en-US" w:eastAsia="zh-CN"/>
                              </w:rPr>
                            </w:pPr>
                            <w:r>
                              <w:rPr>
                                <w:rFonts w:hint="eastAsia"/>
                                <w:b/>
                                <w:bCs/>
                                <w:color w:val="023985"/>
                                <w:sz w:val="22"/>
                                <w:lang w:val="en-US" w:eastAsia="zh-CN"/>
                              </w:rPr>
                              <w:t xml:space="preserve">  </w:t>
                            </w:r>
                            <w:r>
                              <w:rPr>
                                <w:rFonts w:hint="eastAsia"/>
                                <w:lang w:val="en-US" w:eastAsia="zh-CN"/>
                              </w:rPr>
                              <w:t>针状焦市场整体缺乏利好因素，整体出货压力大，短期价格仍有下跌可能。</w:t>
                            </w:r>
                          </w:p>
                          <w:p>
                            <w:pPr>
                              <w:ind w:firstLine="480"/>
                              <w:rPr>
                                <w:rFonts w:cs="楷体"/>
                                <w:szCs w:val="24"/>
                                <w:lang w:bidi="ar"/>
                              </w:rPr>
                            </w:pPr>
                          </w:p>
                          <w:p>
                            <w:pPr>
                              <w:keepNext/>
                              <w:ind w:firstLine="0" w:firstLineChars="0"/>
                              <w:jc w:val="left"/>
                            </w:pPr>
                            <w:r>
                              <w:rPr>
                                <w:rFonts w:hint="eastAsia" w:ascii="楷体" w:hAnsi="楷体"/>
                                <w:b/>
                                <w:bCs/>
                                <w:color w:val="023985"/>
                                <w:sz w:val="22"/>
                              </w:rPr>
                              <w:t>针状焦市场价格（元/吨）</w:t>
                            </w:r>
                          </w:p>
                          <w:tbl>
                            <w:tblPr>
                              <w:tblStyle w:val="26"/>
                              <w:tblW w:w="7647" w:type="dxa"/>
                              <w:tblInd w:w="0" w:type="dxa"/>
                              <w:tblLayout w:type="fixed"/>
                              <w:tblCellMar>
                                <w:top w:w="0" w:type="dxa"/>
                                <w:left w:w="0" w:type="dxa"/>
                                <w:bottom w:w="0" w:type="dxa"/>
                                <w:right w:w="0" w:type="dxa"/>
                              </w:tblCellMar>
                            </w:tblPr>
                            <w:tblGrid>
                              <w:gridCol w:w="990"/>
                              <w:gridCol w:w="1680"/>
                              <w:gridCol w:w="1602"/>
                              <w:gridCol w:w="1687"/>
                              <w:gridCol w:w="1688"/>
                            </w:tblGrid>
                            <w:tr>
                              <w:tblPrEx>
                                <w:tblCellMar>
                                  <w:top w:w="0" w:type="dxa"/>
                                  <w:left w:w="0" w:type="dxa"/>
                                  <w:bottom w:w="0" w:type="dxa"/>
                                  <w:right w:w="0" w:type="dxa"/>
                                </w:tblCellMar>
                              </w:tblPrEx>
                              <w:trPr>
                                <w:trHeight w:val="430" w:hRule="atLeast"/>
                              </w:trPr>
                              <w:tc>
                                <w:tcPr>
                                  <w:tcW w:w="2670" w:type="dxa"/>
                                  <w:gridSpan w:val="2"/>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1602"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68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688"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990" w:type="dxa"/>
                                  <w:vMerge w:val="restart"/>
                                  <w:tcBorders>
                                    <w:top w:val="single" w:color="FFFFFF" w:sz="8" w:space="0"/>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szCs w:val="24"/>
                                      <w:lang w:val="en-US" w:eastAsia="zh-CN"/>
                                    </w:rPr>
                                    <w:t>油系</w:t>
                                  </w:r>
                                </w:p>
                              </w:tc>
                              <w:tc>
                                <w:tcPr>
                                  <w:tcW w:w="1680" w:type="dxa"/>
                                  <w:tcBorders>
                                    <w:top w:val="single" w:color="FFFFFF" w:sz="8" w:space="0"/>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生焦</w:t>
                                  </w:r>
                                </w:p>
                              </w:tc>
                              <w:tc>
                                <w:tcPr>
                                  <w:tcW w:w="1602"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default" w:ascii="Times New Roman" w:hAnsi="Times New Roman" w:cs="Times New Roman"/>
                                      <w:color w:val="000000"/>
                                      <w:sz w:val="24"/>
                                      <w:szCs w:val="24"/>
                                    </w:rPr>
                                    <w:t>6</w:t>
                                  </w:r>
                                  <w:r>
                                    <w:rPr>
                                      <w:rFonts w:hint="eastAsia" w:ascii="Times New Roman" w:hAnsi="Times New Roman" w:cs="Times New Roman"/>
                                      <w:color w:val="000000"/>
                                      <w:sz w:val="24"/>
                                      <w:szCs w:val="24"/>
                                      <w:lang w:val="en-US" w:eastAsia="zh-CN"/>
                                    </w:rPr>
                                    <w:t>0</w:t>
                                  </w:r>
                                  <w:r>
                                    <w:rPr>
                                      <w:rFonts w:hint="default" w:ascii="Times New Roman" w:hAnsi="Times New Roman" w:cs="Times New Roman"/>
                                      <w:color w:val="000000"/>
                                      <w:sz w:val="24"/>
                                      <w:szCs w:val="24"/>
                                    </w:rPr>
                                    <w:t>00</w:t>
                                  </w:r>
                                </w:p>
                              </w:tc>
                              <w:tc>
                                <w:tcPr>
                                  <w:tcW w:w="1687"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58</w:t>
                                  </w:r>
                                  <w:r>
                                    <w:rPr>
                                      <w:rFonts w:hint="default" w:ascii="Times New Roman" w:hAnsi="Times New Roman" w:cs="Times New Roman"/>
                                      <w:color w:val="000000"/>
                                      <w:sz w:val="24"/>
                                      <w:szCs w:val="24"/>
                                    </w:rPr>
                                    <w:t>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200</w:t>
                                  </w:r>
                                </w:p>
                              </w:tc>
                            </w:tr>
                            <w:tr>
                              <w:tblPrEx>
                                <w:tblCellMar>
                                  <w:top w:w="0" w:type="dxa"/>
                                  <w:left w:w="0" w:type="dxa"/>
                                  <w:bottom w:w="0" w:type="dxa"/>
                                  <w:right w:w="0" w:type="dxa"/>
                                </w:tblCellMar>
                              </w:tblPrEx>
                              <w:trPr>
                                <w:trHeight w:val="390" w:hRule="atLeast"/>
                              </w:trPr>
                              <w:tc>
                                <w:tcPr>
                                  <w:tcW w:w="990" w:type="dxa"/>
                                  <w:vMerge w:val="continue"/>
                                  <w:tcBorders>
                                    <w:top w:val="single" w:color="FFFFFF" w:sz="8" w:space="0"/>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68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煅后焦</w:t>
                                  </w:r>
                                </w:p>
                              </w:tc>
                              <w:tc>
                                <w:tcPr>
                                  <w:tcW w:w="1602"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98</w:t>
                                  </w:r>
                                  <w:r>
                                    <w:rPr>
                                      <w:rFonts w:hint="default" w:ascii="Times New Roman" w:hAnsi="Times New Roman" w:cs="Times New Roman"/>
                                      <w:color w:val="000000"/>
                                      <w:sz w:val="24"/>
                                      <w:szCs w:val="24"/>
                                    </w:rPr>
                                    <w:t>00</w:t>
                                  </w:r>
                                </w:p>
                              </w:tc>
                              <w:tc>
                                <w:tcPr>
                                  <w:tcW w:w="1687"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98</w:t>
                                  </w:r>
                                  <w:r>
                                    <w:rPr>
                                      <w:rFonts w:hint="default" w:ascii="Times New Roman" w:hAnsi="Times New Roman" w:cs="Times New Roman"/>
                                      <w:color w:val="000000"/>
                                      <w:sz w:val="24"/>
                                      <w:szCs w:val="24"/>
                                    </w:rPr>
                                    <w:t>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30" w:hRule="atLeast"/>
                              </w:trPr>
                              <w:tc>
                                <w:tcPr>
                                  <w:tcW w:w="990" w:type="dxa"/>
                                  <w:vMerge w:val="restart"/>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szCs w:val="24"/>
                                      <w:lang w:val="en-US" w:eastAsia="zh-CN"/>
                                    </w:rPr>
                                    <w:t>煤系</w:t>
                                  </w:r>
                                </w:p>
                              </w:tc>
                              <w:tc>
                                <w:tcPr>
                                  <w:tcW w:w="168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生焦</w:t>
                                  </w:r>
                                </w:p>
                              </w:tc>
                              <w:tc>
                                <w:tcPr>
                                  <w:tcW w:w="1602"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55</w:t>
                                  </w:r>
                                  <w:r>
                                    <w:rPr>
                                      <w:rFonts w:hint="default" w:ascii="Times New Roman" w:hAnsi="Times New Roman" w:cs="Times New Roman"/>
                                      <w:color w:val="000000"/>
                                      <w:sz w:val="24"/>
                                      <w:szCs w:val="24"/>
                                    </w:rPr>
                                    <w:t>00</w:t>
                                  </w:r>
                                </w:p>
                              </w:tc>
                              <w:tc>
                                <w:tcPr>
                                  <w:tcW w:w="1687"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55</w:t>
                                  </w:r>
                                  <w:r>
                                    <w:rPr>
                                      <w:rFonts w:hint="default" w:ascii="Times New Roman" w:hAnsi="Times New Roman" w:cs="Times New Roman"/>
                                      <w:color w:val="000000"/>
                                      <w:sz w:val="24"/>
                                      <w:szCs w:val="24"/>
                                    </w:rPr>
                                    <w:t>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30" w:hRule="atLeast"/>
                              </w:trPr>
                              <w:tc>
                                <w:tcPr>
                                  <w:tcW w:w="990"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68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煅后焦</w:t>
                                  </w:r>
                                </w:p>
                              </w:tc>
                              <w:tc>
                                <w:tcPr>
                                  <w:tcW w:w="1602"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8500</w:t>
                                  </w:r>
                                </w:p>
                              </w:tc>
                              <w:tc>
                                <w:tcPr>
                                  <w:tcW w:w="1687"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85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eastAsia" w:ascii="Times New Roman" w:hAnsi="Times New Roman" w:eastAsia="宋体" w:cs="Times New Roman"/>
                                      <w:color w:val="000000"/>
                                      <w:kern w:val="0"/>
                                      <w:szCs w:val="24"/>
                                      <w:lang w:val="en-US" w:eastAsia="zh-CN" w:bidi="ar"/>
                                    </w:rPr>
                                    <w:t>-</w:t>
                                  </w:r>
                                </w:p>
                              </w:tc>
                            </w:tr>
                          </w:tbl>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rPr>
                                <w:rFonts w:ascii="楷体" w:hAnsi="楷体" w:cs="楷体"/>
                                <w:bCs/>
                                <w:color w:val="7F7F7F"/>
                                <w:sz w:val="18"/>
                                <w:szCs w:val="18"/>
                              </w:rPr>
                            </w:pPr>
                          </w:p>
                          <w:p>
                            <w:pPr>
                              <w:ind w:firstLine="0" w:firstLineChars="0"/>
                              <w:jc w:val="right"/>
                              <w:rPr>
                                <w:rFonts w:ascii="楷体" w:hAnsi="楷体" w:cs="楷体"/>
                                <w:bCs/>
                                <w:color w:val="7F7F7F"/>
                                <w:sz w:val="18"/>
                                <w:szCs w:val="18"/>
                              </w:rPr>
                            </w:pPr>
                            <w:r>
                              <w:drawing>
                                <wp:inline distT="0" distB="0" distL="114300" distR="114300">
                                  <wp:extent cx="4968240" cy="2807970"/>
                                  <wp:effectExtent l="0" t="0" r="0" b="0"/>
                                  <wp:docPr id="13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pPr>
                              <w:ind w:firstLine="0" w:firstLineChars="0"/>
                              <w:rPr>
                                <w:rFonts w:ascii="楷体" w:hAnsi="楷体" w:cs="楷体"/>
                                <w:bCs/>
                              </w:rPr>
                            </w:pP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41.05pt;width:396.85pt;mso-position-horizontal:right;mso-position-horizontal-relative:margin;z-index:251686912;mso-width-relative:page;mso-height-relative:page;" filled="f" stroked="f" coordsize="21600,21600" o:gfxdata="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2H4e2AAAAAYB&#10;AAAPAAAAAAAAAAEAIAAAACIAAABkcnMvZG93bnJldi54bWxQSwECFAAUAAAACACHTuJAm9QcDOIB&#10;AACtAwAADgAAAAAAAAABACAAAAAnAQAAZHJzL2Uyb0RvYy54bWxQSwUGAAAAAAYABgBZAQAAewUA&#10;AAAA&#10;">
                <v:fill on="f" focussize="0,0"/>
                <v:stroke on="f"/>
                <v:imagedata o:title=""/>
                <o:lock v:ext="edit" grouping="t" aspectratio="f"/>
                <v:textbox>
                  <w:txbxContent>
                    <w:p>
                      <w:pPr>
                        <w:pStyle w:val="5"/>
                      </w:pPr>
                      <w:r>
                        <w:rPr>
                          <w:rFonts w:hint="eastAsia"/>
                        </w:rPr>
                        <w:t>8.2.2 针状焦</w:t>
                      </w:r>
                    </w:p>
                    <w:p>
                      <w:pPr>
                        <w:rPr>
                          <w:rFonts w:hint="eastAsia"/>
                          <w:lang w:val="en-US" w:eastAsia="zh-CN"/>
                        </w:rPr>
                      </w:pPr>
                      <w:r>
                        <w:rPr>
                          <w:rFonts w:hint="eastAsia"/>
                          <w:lang w:val="en-US" w:eastAsia="zh-CN"/>
                        </w:rPr>
                        <w:t>本周油系针状焦市场价格下跌，油系针状焦生焦报价5800元</w:t>
                      </w:r>
                      <w:r>
                        <w:rPr>
                          <w:rFonts w:hint="default"/>
                          <w:lang w:val="en-US" w:eastAsia="zh-CN"/>
                        </w:rPr>
                        <w:t>/</w:t>
                      </w:r>
                      <w:r>
                        <w:rPr>
                          <w:rFonts w:hint="eastAsia"/>
                          <w:lang w:val="en-US" w:eastAsia="zh-CN"/>
                        </w:rPr>
                        <w:t>吨，下跌200元/吨；煅后焦报价98</w:t>
                      </w:r>
                      <w:r>
                        <w:rPr>
                          <w:rFonts w:hint="default"/>
                          <w:lang w:val="en-US" w:eastAsia="zh-CN"/>
                        </w:rPr>
                        <w:t>00</w:t>
                      </w:r>
                      <w:r>
                        <w:rPr>
                          <w:rFonts w:hint="eastAsia"/>
                          <w:lang w:val="en-US" w:eastAsia="zh-CN"/>
                        </w:rPr>
                        <w:t>元</w:t>
                      </w:r>
                      <w:r>
                        <w:rPr>
                          <w:rFonts w:hint="default"/>
                          <w:lang w:val="en-US" w:eastAsia="zh-CN"/>
                        </w:rPr>
                        <w:t>/</w:t>
                      </w:r>
                      <w:r>
                        <w:rPr>
                          <w:rFonts w:hint="eastAsia"/>
                          <w:lang w:val="en-US" w:eastAsia="zh-CN"/>
                        </w:rPr>
                        <w:t>吨；煤系针状焦生焦报价55</w:t>
                      </w:r>
                      <w:r>
                        <w:rPr>
                          <w:rFonts w:hint="default"/>
                          <w:lang w:val="en-US" w:eastAsia="zh-CN"/>
                        </w:rPr>
                        <w:t>00</w:t>
                      </w:r>
                      <w:r>
                        <w:rPr>
                          <w:rFonts w:hint="eastAsia"/>
                          <w:lang w:val="en-US" w:eastAsia="zh-CN"/>
                        </w:rPr>
                        <w:t>元</w:t>
                      </w:r>
                      <w:r>
                        <w:rPr>
                          <w:rFonts w:hint="default"/>
                          <w:lang w:val="en-US" w:eastAsia="zh-CN"/>
                        </w:rPr>
                        <w:t>/</w:t>
                      </w:r>
                      <w:r>
                        <w:rPr>
                          <w:rFonts w:hint="eastAsia"/>
                          <w:lang w:val="en-US" w:eastAsia="zh-CN"/>
                        </w:rPr>
                        <w:t>吨；煅后焦报价8500元</w:t>
                      </w:r>
                      <w:r>
                        <w:rPr>
                          <w:rFonts w:hint="default"/>
                          <w:lang w:val="en-US" w:eastAsia="zh-CN"/>
                        </w:rPr>
                        <w:t>/</w:t>
                      </w:r>
                      <w:r>
                        <w:rPr>
                          <w:rFonts w:hint="eastAsia"/>
                          <w:lang w:val="en-US" w:eastAsia="zh-CN"/>
                        </w:rPr>
                        <w:t>吨；周内针状焦市场持续疲软，暂无起色。</w:t>
                      </w:r>
                    </w:p>
                    <w:p>
                      <w:pPr>
                        <w:rPr>
                          <w:rFonts w:hint="eastAsia"/>
                          <w:lang w:val="en-US" w:eastAsia="zh-CN"/>
                        </w:rPr>
                      </w:pPr>
                      <w:r>
                        <w:rPr>
                          <w:rFonts w:hint="eastAsia"/>
                          <w:lang w:val="en-US" w:eastAsia="zh-CN"/>
                        </w:rPr>
                        <w:t xml:space="preserve">本周，成本方面，周内煤沥青价格持续上涨，但增幅有所减少，煤系针状焦企业持续大面积停工，油浆价格窄幅下跌，油系针状焦企业低负荷开工；供应方面，周内南方某工厂停工检修，整体市场开工率下降 </w:t>
                      </w:r>
                      <w:r>
                        <w:rPr>
                          <w:rFonts w:hint="default" w:ascii="Times New Roman" w:hAnsi="Times New Roman" w:cs="Times New Roman"/>
                          <w:lang w:val="en-US" w:eastAsia="zh-CN"/>
                        </w:rPr>
                        <w:t>4 %，</w:t>
                      </w:r>
                      <w:r>
                        <w:rPr>
                          <w:rFonts w:hint="eastAsia"/>
                          <w:lang w:val="en-US" w:eastAsia="zh-CN"/>
                        </w:rPr>
                        <w:t>油系针状焦产量下跌；需求方面，负极厂家开工率有所提升，但需求恢复无明显好转，下游部分企业小量备货，市场交投氛围平淡；石墨电极需求短期内难以好转，整体下游市场短期疲软。</w:t>
                      </w:r>
                    </w:p>
                    <w:p>
                      <w:pPr>
                        <w:keepNext w:val="0"/>
                        <w:keepLines w:val="0"/>
                        <w:widowControl w:val="0"/>
                        <w:suppressLineNumbers w:val="0"/>
                        <w:spacing w:before="0" w:beforeAutospacing="0" w:after="0" w:afterAutospacing="0" w:line="300" w:lineRule="auto"/>
                        <w:ind w:left="0" w:leftChars="0" w:right="0" w:firstLine="0" w:firstLineChars="0"/>
                        <w:jc w:val="both"/>
                        <w:rPr>
                          <w:rFonts w:hint="default"/>
                          <w:lang w:val="en-US" w:eastAsia="zh-CN"/>
                        </w:rPr>
                      </w:pPr>
                      <w:r>
                        <w:rPr>
                          <w:rFonts w:hint="eastAsia"/>
                          <w:b/>
                          <w:bCs/>
                          <w:color w:val="023985"/>
                          <w:sz w:val="22"/>
                          <w:lang w:val="en-US" w:eastAsia="zh-CN"/>
                        </w:rPr>
                        <w:t xml:space="preserve">  </w:t>
                      </w:r>
                      <w:r>
                        <w:rPr>
                          <w:rFonts w:hint="eastAsia"/>
                          <w:lang w:val="en-US" w:eastAsia="zh-CN"/>
                        </w:rPr>
                        <w:t>针状焦市场整体缺乏利好因素，整体出货压力大，短期价格仍有下跌可能。</w:t>
                      </w:r>
                    </w:p>
                    <w:p>
                      <w:pPr>
                        <w:ind w:firstLine="480"/>
                        <w:rPr>
                          <w:rFonts w:cs="楷体"/>
                          <w:szCs w:val="24"/>
                          <w:lang w:bidi="ar"/>
                        </w:rPr>
                      </w:pPr>
                    </w:p>
                    <w:p>
                      <w:pPr>
                        <w:keepNext/>
                        <w:ind w:firstLine="0" w:firstLineChars="0"/>
                        <w:jc w:val="left"/>
                      </w:pPr>
                      <w:r>
                        <w:rPr>
                          <w:rFonts w:hint="eastAsia" w:ascii="楷体" w:hAnsi="楷体"/>
                          <w:b/>
                          <w:bCs/>
                          <w:color w:val="023985"/>
                          <w:sz w:val="22"/>
                        </w:rPr>
                        <w:t>针状焦市场价格（元/吨）</w:t>
                      </w:r>
                    </w:p>
                    <w:tbl>
                      <w:tblPr>
                        <w:tblStyle w:val="26"/>
                        <w:tblW w:w="7647" w:type="dxa"/>
                        <w:tblInd w:w="0" w:type="dxa"/>
                        <w:tblLayout w:type="fixed"/>
                        <w:tblCellMar>
                          <w:top w:w="0" w:type="dxa"/>
                          <w:left w:w="0" w:type="dxa"/>
                          <w:bottom w:w="0" w:type="dxa"/>
                          <w:right w:w="0" w:type="dxa"/>
                        </w:tblCellMar>
                      </w:tblPr>
                      <w:tblGrid>
                        <w:gridCol w:w="990"/>
                        <w:gridCol w:w="1680"/>
                        <w:gridCol w:w="1602"/>
                        <w:gridCol w:w="1687"/>
                        <w:gridCol w:w="1688"/>
                      </w:tblGrid>
                      <w:tr>
                        <w:tblPrEx>
                          <w:tblCellMar>
                            <w:top w:w="0" w:type="dxa"/>
                            <w:left w:w="0" w:type="dxa"/>
                            <w:bottom w:w="0" w:type="dxa"/>
                            <w:right w:w="0" w:type="dxa"/>
                          </w:tblCellMar>
                        </w:tblPrEx>
                        <w:trPr>
                          <w:trHeight w:val="430" w:hRule="atLeast"/>
                        </w:trPr>
                        <w:tc>
                          <w:tcPr>
                            <w:tcW w:w="2670" w:type="dxa"/>
                            <w:gridSpan w:val="2"/>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1602"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68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688"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990" w:type="dxa"/>
                            <w:vMerge w:val="restart"/>
                            <w:tcBorders>
                              <w:top w:val="single" w:color="FFFFFF" w:sz="8" w:space="0"/>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szCs w:val="24"/>
                                <w:lang w:val="en-US" w:eastAsia="zh-CN"/>
                              </w:rPr>
                              <w:t>油系</w:t>
                            </w:r>
                          </w:p>
                        </w:tc>
                        <w:tc>
                          <w:tcPr>
                            <w:tcW w:w="1680" w:type="dxa"/>
                            <w:tcBorders>
                              <w:top w:val="single" w:color="FFFFFF" w:sz="8" w:space="0"/>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生焦</w:t>
                            </w:r>
                          </w:p>
                        </w:tc>
                        <w:tc>
                          <w:tcPr>
                            <w:tcW w:w="1602"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default" w:ascii="Times New Roman" w:hAnsi="Times New Roman" w:cs="Times New Roman"/>
                                <w:color w:val="000000"/>
                                <w:sz w:val="24"/>
                                <w:szCs w:val="24"/>
                              </w:rPr>
                              <w:t>6</w:t>
                            </w:r>
                            <w:r>
                              <w:rPr>
                                <w:rFonts w:hint="eastAsia" w:ascii="Times New Roman" w:hAnsi="Times New Roman" w:cs="Times New Roman"/>
                                <w:color w:val="000000"/>
                                <w:sz w:val="24"/>
                                <w:szCs w:val="24"/>
                                <w:lang w:val="en-US" w:eastAsia="zh-CN"/>
                              </w:rPr>
                              <w:t>0</w:t>
                            </w:r>
                            <w:r>
                              <w:rPr>
                                <w:rFonts w:hint="default" w:ascii="Times New Roman" w:hAnsi="Times New Roman" w:cs="Times New Roman"/>
                                <w:color w:val="000000"/>
                                <w:sz w:val="24"/>
                                <w:szCs w:val="24"/>
                              </w:rPr>
                              <w:t>00</w:t>
                            </w:r>
                          </w:p>
                        </w:tc>
                        <w:tc>
                          <w:tcPr>
                            <w:tcW w:w="1687"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58</w:t>
                            </w:r>
                            <w:r>
                              <w:rPr>
                                <w:rFonts w:hint="default" w:ascii="Times New Roman" w:hAnsi="Times New Roman" w:cs="Times New Roman"/>
                                <w:color w:val="000000"/>
                                <w:sz w:val="24"/>
                                <w:szCs w:val="24"/>
                              </w:rPr>
                              <w:t>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200</w:t>
                            </w:r>
                          </w:p>
                        </w:tc>
                      </w:tr>
                      <w:tr>
                        <w:tblPrEx>
                          <w:tblCellMar>
                            <w:top w:w="0" w:type="dxa"/>
                            <w:left w:w="0" w:type="dxa"/>
                            <w:bottom w:w="0" w:type="dxa"/>
                            <w:right w:w="0" w:type="dxa"/>
                          </w:tblCellMar>
                        </w:tblPrEx>
                        <w:trPr>
                          <w:trHeight w:val="390" w:hRule="atLeast"/>
                        </w:trPr>
                        <w:tc>
                          <w:tcPr>
                            <w:tcW w:w="990" w:type="dxa"/>
                            <w:vMerge w:val="continue"/>
                            <w:tcBorders>
                              <w:top w:val="single" w:color="FFFFFF" w:sz="8" w:space="0"/>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68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煅后焦</w:t>
                            </w:r>
                          </w:p>
                        </w:tc>
                        <w:tc>
                          <w:tcPr>
                            <w:tcW w:w="1602"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98</w:t>
                            </w:r>
                            <w:r>
                              <w:rPr>
                                <w:rFonts w:hint="default" w:ascii="Times New Roman" w:hAnsi="Times New Roman" w:cs="Times New Roman"/>
                                <w:color w:val="000000"/>
                                <w:sz w:val="24"/>
                                <w:szCs w:val="24"/>
                              </w:rPr>
                              <w:t>00</w:t>
                            </w:r>
                          </w:p>
                        </w:tc>
                        <w:tc>
                          <w:tcPr>
                            <w:tcW w:w="1687"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98</w:t>
                            </w:r>
                            <w:r>
                              <w:rPr>
                                <w:rFonts w:hint="default" w:ascii="Times New Roman" w:hAnsi="Times New Roman" w:cs="Times New Roman"/>
                                <w:color w:val="000000"/>
                                <w:sz w:val="24"/>
                                <w:szCs w:val="24"/>
                              </w:rPr>
                              <w:t>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30" w:hRule="atLeast"/>
                        </w:trPr>
                        <w:tc>
                          <w:tcPr>
                            <w:tcW w:w="990" w:type="dxa"/>
                            <w:vMerge w:val="restart"/>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szCs w:val="24"/>
                                <w:lang w:val="en-US" w:eastAsia="zh-CN"/>
                              </w:rPr>
                              <w:t>煤系</w:t>
                            </w:r>
                          </w:p>
                        </w:tc>
                        <w:tc>
                          <w:tcPr>
                            <w:tcW w:w="168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生焦</w:t>
                            </w:r>
                          </w:p>
                        </w:tc>
                        <w:tc>
                          <w:tcPr>
                            <w:tcW w:w="1602"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55</w:t>
                            </w:r>
                            <w:r>
                              <w:rPr>
                                <w:rFonts w:hint="default" w:ascii="Times New Roman" w:hAnsi="Times New Roman" w:cs="Times New Roman"/>
                                <w:color w:val="000000"/>
                                <w:sz w:val="24"/>
                                <w:szCs w:val="24"/>
                              </w:rPr>
                              <w:t>00</w:t>
                            </w:r>
                          </w:p>
                        </w:tc>
                        <w:tc>
                          <w:tcPr>
                            <w:tcW w:w="1687"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55</w:t>
                            </w:r>
                            <w:r>
                              <w:rPr>
                                <w:rFonts w:hint="default" w:ascii="Times New Roman" w:hAnsi="Times New Roman" w:cs="Times New Roman"/>
                                <w:color w:val="000000"/>
                                <w:sz w:val="24"/>
                                <w:szCs w:val="24"/>
                              </w:rPr>
                              <w:t>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eastAsia" w:ascii="Times New Roman" w:hAnsi="Times New Roman" w:eastAsia="宋体" w:cs="Times New Roman"/>
                                <w:color w:val="000000"/>
                                <w:kern w:val="0"/>
                                <w:szCs w:val="24"/>
                                <w:lang w:val="en-US" w:eastAsia="zh-CN" w:bidi="ar"/>
                              </w:rPr>
                              <w:t>-</w:t>
                            </w:r>
                          </w:p>
                        </w:tc>
                      </w:tr>
                      <w:tr>
                        <w:tblPrEx>
                          <w:tblCellMar>
                            <w:top w:w="0" w:type="dxa"/>
                            <w:left w:w="0" w:type="dxa"/>
                            <w:bottom w:w="0" w:type="dxa"/>
                            <w:right w:w="0" w:type="dxa"/>
                          </w:tblCellMar>
                        </w:tblPrEx>
                        <w:trPr>
                          <w:trHeight w:val="330" w:hRule="atLeast"/>
                        </w:trPr>
                        <w:tc>
                          <w:tcPr>
                            <w:tcW w:w="990"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68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480" w:firstLineChars="200"/>
                              <w:jc w:val="center"/>
                              <w:textAlignment w:val="center"/>
                              <w:rPr>
                                <w:rFonts w:ascii="楷体" w:hAnsi="楷体" w:cs="楷体"/>
                                <w:color w:val="000000"/>
                                <w:szCs w:val="24"/>
                              </w:rPr>
                            </w:pPr>
                            <w:r>
                              <w:rPr>
                                <w:rFonts w:hint="eastAsia" w:ascii="楷体" w:hAnsi="楷体" w:cs="楷体"/>
                                <w:color w:val="000000"/>
                                <w:kern w:val="0"/>
                                <w:szCs w:val="24"/>
                                <w:lang w:bidi="ar"/>
                              </w:rPr>
                              <w:t>煅后焦</w:t>
                            </w:r>
                          </w:p>
                        </w:tc>
                        <w:tc>
                          <w:tcPr>
                            <w:tcW w:w="1602"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8500</w:t>
                            </w:r>
                          </w:p>
                        </w:tc>
                        <w:tc>
                          <w:tcPr>
                            <w:tcW w:w="1687" w:type="dxa"/>
                            <w:tcBorders>
                              <w:top w:val="nil"/>
                              <w:left w:val="nil"/>
                              <w:bottom w:val="single" w:color="FFFFFF" w:sz="8" w:space="0"/>
                              <w:right w:val="single" w:color="FFFFFF" w:sz="8" w:space="0"/>
                            </w:tcBorders>
                            <w:shd w:val="clear" w:color="auto" w:fill="FFFFFF"/>
                            <w:tcMar>
                              <w:top w:w="15" w:type="dxa"/>
                              <w:left w:w="15" w:type="dxa"/>
                              <w:right w:w="15" w:type="dxa"/>
                            </w:tcMar>
                            <w:vAlign w:val="top"/>
                          </w:tcPr>
                          <w:p>
                            <w:pPr>
                              <w:keepNext w:val="0"/>
                              <w:keepLines w:val="0"/>
                              <w:pageBreakBefore w:val="0"/>
                              <w:widowControl w:val="0"/>
                              <w:suppressLineNumbers w:val="0"/>
                              <w:kinsoku/>
                              <w:wordWrap/>
                              <w:overflowPunct/>
                              <w:topLinePunct w:val="0"/>
                              <w:autoSpaceDE/>
                              <w:autoSpaceDN/>
                              <w:bidi w:val="0"/>
                              <w:adjustRightInd/>
                              <w:snapToGrid/>
                              <w:spacing w:before="0" w:beforeLines="0" w:beforeAutospacing="0" w:after="0" w:afterLines="0" w:afterAutospacing="0"/>
                              <w:ind w:left="0" w:leftChars="0" w:right="0" w:rightChars="0" w:firstLine="0" w:firstLineChars="0"/>
                              <w:jc w:val="center"/>
                              <w:textAlignment w:val="auto"/>
                              <w:rPr>
                                <w:rFonts w:cs="Times New Roman"/>
                                <w:color w:val="000000"/>
                                <w:szCs w:val="24"/>
                              </w:rPr>
                            </w:pPr>
                            <w:r>
                              <w:rPr>
                                <w:rFonts w:hint="eastAsia" w:ascii="Times New Roman" w:hAnsi="Times New Roman" w:cs="Times New Roman"/>
                                <w:color w:val="000000"/>
                                <w:sz w:val="24"/>
                                <w:szCs w:val="24"/>
                                <w:lang w:val="en-US" w:eastAsia="zh-CN"/>
                              </w:rPr>
                              <w:t>8500</w:t>
                            </w:r>
                          </w:p>
                        </w:tc>
                        <w:tc>
                          <w:tcPr>
                            <w:tcW w:w="168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kern w:val="0"/>
                                <w:szCs w:val="24"/>
                                <w:lang w:bidi="ar"/>
                              </w:rPr>
                            </w:pPr>
                            <w:r>
                              <w:rPr>
                                <w:rFonts w:hint="eastAsia" w:ascii="Times New Roman" w:hAnsi="Times New Roman" w:eastAsia="宋体" w:cs="Times New Roman"/>
                                <w:color w:val="000000"/>
                                <w:kern w:val="0"/>
                                <w:szCs w:val="24"/>
                                <w:lang w:val="en-US" w:eastAsia="zh-CN" w:bidi="ar"/>
                              </w:rPr>
                              <w:t>-</w:t>
                            </w:r>
                          </w:p>
                        </w:tc>
                      </w:tr>
                    </w:tbl>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rPr>
                          <w:rFonts w:ascii="楷体" w:hAnsi="楷体" w:cs="楷体"/>
                          <w:bCs/>
                          <w:color w:val="7F7F7F"/>
                          <w:sz w:val="18"/>
                          <w:szCs w:val="18"/>
                        </w:rPr>
                      </w:pPr>
                    </w:p>
                    <w:p>
                      <w:pPr>
                        <w:ind w:firstLine="0" w:firstLineChars="0"/>
                        <w:jc w:val="right"/>
                        <w:rPr>
                          <w:rFonts w:ascii="楷体" w:hAnsi="楷体" w:cs="楷体"/>
                          <w:bCs/>
                          <w:color w:val="7F7F7F"/>
                          <w:sz w:val="18"/>
                          <w:szCs w:val="18"/>
                        </w:rPr>
                      </w:pPr>
                      <w:r>
                        <w:drawing>
                          <wp:inline distT="0" distB="0" distL="114300" distR="114300">
                            <wp:extent cx="4968240" cy="2807970"/>
                            <wp:effectExtent l="0" t="0" r="0" b="0"/>
                            <wp:docPr id="13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pPr>
                        <w:ind w:firstLine="0" w:firstLineChars="0"/>
                        <w:rPr>
                          <w:rFonts w:ascii="楷体" w:hAnsi="楷体" w:cs="楷体"/>
                          <w:bCs/>
                        </w:rPr>
                      </w:pP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pPr>
                    </w:p>
                  </w:txbxContent>
                </v:textbox>
              </v:rect>
            </w:pict>
          </mc:Fallback>
        </mc:AlternateContent>
      </w:r>
      <w:r>
        <w:rPr>
          <w:rFonts w:hint="eastAsia"/>
          <w:color w:val="FFFFFF" w:themeColor="background1"/>
          <w14:textFill>
            <w14:solidFill>
              <w14:schemeClr w14:val="bg1"/>
            </w14:solidFill>
          </w14:textFill>
        </w:rPr>
        <w:t>9.2.2 针状焦</w:t>
      </w:r>
      <w:bookmarkEnd w:id="98"/>
    </w:p>
    <w:p>
      <w:pPr>
        <w:widowControl/>
        <w:spacing w:line="240" w:lineRule="auto"/>
        <w:ind w:firstLine="0" w:firstLineChars="0"/>
        <w:jc w:val="left"/>
        <w:rPr>
          <w:rFonts w:ascii="楷体" w:hAnsi="楷体"/>
          <w:bCs/>
          <w:szCs w:val="24"/>
        </w:rPr>
      </w:pPr>
      <w:r>
        <w:rPr>
          <w:rFonts w:ascii="楷体" w:hAnsi="楷体"/>
          <w:b/>
          <w:bCs/>
          <w:szCs w:val="24"/>
        </w:rPr>
        <w:br w:type="page"/>
      </w:r>
    </w:p>
    <w:bookmarkEnd w:id="91"/>
    <w:bookmarkEnd w:id="92"/>
    <w:bookmarkEnd w:id="93"/>
    <w:bookmarkEnd w:id="94"/>
    <w:p>
      <w:pPr>
        <w:pStyle w:val="5"/>
        <w:rPr>
          <w:color w:val="FFFFFF" w:themeColor="background1"/>
          <w14:textFill>
            <w14:solidFill>
              <w14:schemeClr w14:val="bg1"/>
            </w14:solidFill>
          </w14:textFill>
        </w:rPr>
      </w:pPr>
      <w:bookmarkStart w:id="99" w:name="_Toc20551"/>
      <w:r>
        <w:rPr>
          <w:rFonts w:cs="Times New Roman"/>
          <w:bCs/>
          <w:color w:val="FFFFFF" w:themeColor="background1"/>
          <w:szCs w:val="24"/>
          <w14:textFill>
            <w14:solidFill>
              <w14:schemeClr w14:val="bg1"/>
            </w14:solidFill>
          </w14:textFill>
        </w:rPr>
        <mc:AlternateContent>
          <mc:Choice Requires="wps">
            <w:drawing>
              <wp:anchor distT="0" distB="0" distL="114300" distR="114300" simplePos="0" relativeHeight="251687936" behindDoc="0" locked="0" layoutInCell="1" allowOverlap="1">
                <wp:simplePos x="0" y="0"/>
                <wp:positionH relativeFrom="margin">
                  <wp:align>right</wp:align>
                </wp:positionH>
                <wp:positionV relativeFrom="paragraph">
                  <wp:posOffset>0</wp:posOffset>
                </wp:positionV>
                <wp:extent cx="5039995" cy="9549130"/>
                <wp:effectExtent l="0" t="0" r="0" b="0"/>
                <wp:wrapNone/>
                <wp:docPr id="71" name="文本框 71"/>
                <wp:cNvGraphicFramePr/>
                <a:graphic xmlns:a="http://schemas.openxmlformats.org/drawingml/2006/main">
                  <a:graphicData uri="http://schemas.microsoft.com/office/word/2010/wordprocessingShape">
                    <wps:wsp>
                      <wps:cNvSpPr txBox="1"/>
                      <wps:spPr>
                        <a:xfrm>
                          <a:off x="2681605" y="619760"/>
                          <a:ext cx="5039995" cy="954913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bookmarkStart w:id="245" w:name="_Toc104572754"/>
                            <w:r>
                              <w:rPr>
                                <w:rFonts w:hint="eastAsia"/>
                              </w:rPr>
                              <w:t>8.2.3 包覆沥青</w:t>
                            </w:r>
                            <w:bookmarkEnd w:id="245"/>
                          </w:p>
                          <w:p>
                            <w:pPr>
                              <w:keepNext w:val="0"/>
                              <w:keepLines w:val="0"/>
                              <w:suppressLineNumbers w:val="0"/>
                              <w:spacing w:before="0" w:beforeAutospacing="0" w:after="0" w:afterAutospacing="0"/>
                              <w:ind w:left="0" w:right="0" w:firstLine="480"/>
                              <w:jc w:val="both"/>
                              <w:rPr>
                                <w:rFonts w:hint="eastAsia" w:cs="楷体"/>
                                <w:color w:val="auto"/>
                                <w:lang w:val="en-US" w:eastAsia="zh-CN"/>
                              </w:rPr>
                            </w:pPr>
                            <w:r>
                              <w:rPr>
                                <w:rFonts w:hint="eastAsia" w:cs="楷体"/>
                                <w:color w:val="auto"/>
                                <w:lang w:val="en-US" w:eastAsia="zh-CN"/>
                              </w:rPr>
                              <w:t>本周乙烯焦油当前华北市场价格3509元/吨，华东市场主流价格在3481元/吨，周内区域价格主流上涨。自5月中旬以来，高温煤焦油市场已连续调涨三周，整体涨幅达到1500-1800元/吨。在高温煤焦油的高位运行下，炭黑成本支撑力度不断增强。乙烯焦油三月中旬至今，终于迎来价格推涨。</w:t>
                            </w:r>
                          </w:p>
                          <w:p>
                            <w:pPr>
                              <w:keepNext w:val="0"/>
                              <w:keepLines w:val="0"/>
                              <w:suppressLineNumbers w:val="0"/>
                              <w:spacing w:before="0" w:beforeAutospacing="0" w:after="0" w:afterAutospacing="0"/>
                              <w:ind w:left="0" w:right="0" w:firstLine="480"/>
                              <w:jc w:val="both"/>
                              <w:rPr>
                                <w:rFonts w:hint="eastAsia" w:cs="楷体"/>
                                <w:color w:val="auto"/>
                                <w:lang w:val="en-US" w:eastAsia="zh-CN"/>
                              </w:rPr>
                            </w:pPr>
                            <w:r>
                              <w:rPr>
                                <w:rFonts w:hint="eastAsia" w:cs="楷体"/>
                                <w:color w:val="auto"/>
                                <w:lang w:val="en-US" w:eastAsia="zh-CN"/>
                              </w:rPr>
                              <w:t>本周，煤沥青价格价格反弹，改制沥青价格较上周调涨1000元/吨左右，主流价格为4900-5200元/吨；中温沥青价格较上周调涨800元/吨左右，主流价格为4500-4800元/吨。</w:t>
                            </w:r>
                          </w:p>
                          <w:p>
                            <w:pPr>
                              <w:keepNext w:val="0"/>
                              <w:keepLines w:val="0"/>
                              <w:suppressLineNumbers w:val="0"/>
                              <w:spacing w:before="0" w:beforeAutospacing="0" w:after="0" w:afterAutospacing="0"/>
                              <w:ind w:left="0" w:right="0" w:firstLine="480"/>
                              <w:jc w:val="both"/>
                              <w:rPr>
                                <w:rFonts w:hint="default" w:cs="楷体"/>
                                <w:color w:val="auto"/>
                                <w:lang w:val="en-US" w:eastAsia="zh-CN"/>
                              </w:rPr>
                            </w:pPr>
                            <w:r>
                              <w:rPr>
                                <w:rFonts w:hint="eastAsia" w:cs="楷体"/>
                                <w:color w:val="auto"/>
                                <w:lang w:val="en-US" w:eastAsia="zh-CN"/>
                              </w:rPr>
                              <w:t>前期负极市场订单量偏少，整体需求较为平淡，部分包覆沥青厂家减产或停产负极用包覆沥青。近期，包覆沥青原料市场整体涨势为主，给包覆沥青市场价格提供成本支撑，叠加终端需求有好转预期，后续对负极需求或将提升，给包覆沥青市场提供利好情绪。</w:t>
                            </w:r>
                          </w:p>
                          <w:p>
                            <w:pPr>
                              <w:spacing w:before="0" w:beforeAutospacing="0" w:after="0" w:afterAutospacing="0"/>
                              <w:ind w:firstLine="480"/>
                              <w:jc w:val="both"/>
                              <w:rPr>
                                <w:rFonts w:hint="eastAsia" w:ascii="Times New Roman" w:hAnsi="Times New Roman" w:cs="楷体"/>
                                <w:color w:val="auto"/>
                                <w:lang w:val="en-US" w:eastAsia="zh-CN"/>
                              </w:rPr>
                            </w:pPr>
                          </w:p>
                          <w:p>
                            <w:pPr>
                              <w:keepNext/>
                              <w:ind w:firstLine="0" w:firstLineChars="0"/>
                              <w:jc w:val="left"/>
                              <w:rPr>
                                <w:rFonts w:ascii="楷体" w:hAnsi="楷体"/>
                                <w:b/>
                                <w:bCs/>
                                <w:color w:val="023985"/>
                                <w:sz w:val="22"/>
                              </w:rPr>
                            </w:pPr>
                          </w:p>
                          <w:p>
                            <w:pPr>
                              <w:keepNext/>
                              <w:ind w:firstLine="0" w:firstLineChars="0"/>
                              <w:jc w:val="left"/>
                            </w:pPr>
                            <w:r>
                              <w:rPr>
                                <w:rFonts w:hint="eastAsia" w:ascii="楷体" w:hAnsi="楷体"/>
                                <w:b/>
                                <w:bCs/>
                                <w:color w:val="023985"/>
                                <w:sz w:val="22"/>
                              </w:rPr>
                              <w:t>包覆沥青市场价格（元/吨）</w:t>
                            </w:r>
                          </w:p>
                          <w:tbl>
                            <w:tblPr>
                              <w:tblStyle w:val="26"/>
                              <w:tblW w:w="7620" w:type="dxa"/>
                              <w:tblInd w:w="0" w:type="dxa"/>
                              <w:tblLayout w:type="fixed"/>
                              <w:tblCellMar>
                                <w:top w:w="0" w:type="dxa"/>
                                <w:left w:w="0" w:type="dxa"/>
                                <w:bottom w:w="0" w:type="dxa"/>
                                <w:right w:w="0" w:type="dxa"/>
                              </w:tblCellMar>
                            </w:tblPr>
                            <w:tblGrid>
                              <w:gridCol w:w="1588"/>
                              <w:gridCol w:w="1167"/>
                              <w:gridCol w:w="1603"/>
                              <w:gridCol w:w="1715"/>
                              <w:gridCol w:w="1547"/>
                            </w:tblGrid>
                            <w:tr>
                              <w:tblPrEx>
                                <w:tblCellMar>
                                  <w:top w:w="0" w:type="dxa"/>
                                  <w:left w:w="0" w:type="dxa"/>
                                  <w:bottom w:w="0" w:type="dxa"/>
                                  <w:right w:w="0" w:type="dxa"/>
                                </w:tblCellMar>
                              </w:tblPrEx>
                              <w:trPr>
                                <w:trHeight w:val="330" w:hRule="atLeast"/>
                              </w:trPr>
                              <w:tc>
                                <w:tcPr>
                                  <w:tcW w:w="1588"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日期</w:t>
                                  </w:r>
                                </w:p>
                              </w:tc>
                              <w:tc>
                                <w:tcPr>
                                  <w:tcW w:w="1167"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地区</w:t>
                                  </w:r>
                                </w:p>
                              </w:tc>
                              <w:tc>
                                <w:tcPr>
                                  <w:tcW w:w="1603"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715"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54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1588" w:type="dxa"/>
                                  <w:vMerge w:val="restart"/>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包覆沥青</w:t>
                                  </w:r>
                                </w:p>
                              </w:tc>
                              <w:tc>
                                <w:tcPr>
                                  <w:tcW w:w="1167"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油系</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szCs w:val="24"/>
                                    </w:rPr>
                                    <w:t>1</w:t>
                                  </w:r>
                                  <w:r>
                                    <w:rPr>
                                      <w:rFonts w:hint="eastAsia" w:ascii="Times New Roman" w:hAnsi="Times New Roman" w:cs="Times New Roman"/>
                                      <w:color w:val="000000"/>
                                      <w:szCs w:val="24"/>
                                      <w:lang w:val="en-US" w:eastAsia="zh-CN"/>
                                    </w:rPr>
                                    <w:t>500</w:t>
                                  </w:r>
                                  <w:r>
                                    <w:rPr>
                                      <w:rFonts w:hint="default" w:ascii="Times New Roman" w:hAnsi="Times New Roman" w:cs="Times New Roman"/>
                                      <w:color w:val="000000"/>
                                      <w:szCs w:val="24"/>
                                    </w:rPr>
                                    <w:t>0</w:t>
                                  </w:r>
                                </w:p>
                              </w:tc>
                              <w:tc>
                                <w:tcPr>
                                  <w:tcW w:w="1715"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szCs w:val="24"/>
                                    </w:rPr>
                                    <w:t>1</w:t>
                                  </w:r>
                                  <w:r>
                                    <w:rPr>
                                      <w:rFonts w:hint="eastAsia" w:ascii="Times New Roman" w:hAnsi="Times New Roman" w:cs="Times New Roman"/>
                                      <w:color w:val="000000"/>
                                      <w:szCs w:val="24"/>
                                      <w:lang w:val="en-US" w:eastAsia="zh-CN"/>
                                    </w:rPr>
                                    <w:t>500</w:t>
                                  </w:r>
                                  <w:r>
                                    <w:rPr>
                                      <w:rFonts w:hint="default" w:ascii="Times New Roman" w:hAnsi="Times New Roman" w:cs="Times New Roman"/>
                                      <w:color w:val="000000"/>
                                      <w:szCs w:val="24"/>
                                    </w:rPr>
                                    <w:t>0</w:t>
                                  </w:r>
                                </w:p>
                              </w:tc>
                              <w:tc>
                                <w:tcPr>
                                  <w:tcW w:w="154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eastAsia="宋体" w:cs="Times New Roman"/>
                                      <w:color w:val="000000"/>
                                      <w:kern w:val="0"/>
                                      <w:szCs w:val="24"/>
                                      <w:lang w:bidi="ar"/>
                                    </w:rPr>
                                    <w:t>-</w:t>
                                  </w:r>
                                </w:p>
                              </w:tc>
                            </w:tr>
                            <w:tr>
                              <w:tblPrEx>
                                <w:tblCellMar>
                                  <w:top w:w="0" w:type="dxa"/>
                                  <w:left w:w="0" w:type="dxa"/>
                                  <w:bottom w:w="0" w:type="dxa"/>
                                  <w:right w:w="0" w:type="dxa"/>
                                </w:tblCellMar>
                              </w:tblPrEx>
                              <w:trPr>
                                <w:trHeight w:val="330" w:hRule="atLeast"/>
                              </w:trPr>
                              <w:tc>
                                <w:tcPr>
                                  <w:tcW w:w="1588"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167"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煤系</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kern w:val="0"/>
                                      <w:szCs w:val="24"/>
                                      <w:lang w:bidi="ar"/>
                                    </w:rPr>
                                    <w:t>12500</w:t>
                                  </w:r>
                                </w:p>
                              </w:tc>
                              <w:tc>
                                <w:tcPr>
                                  <w:tcW w:w="1715"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kern w:val="0"/>
                                      <w:szCs w:val="24"/>
                                      <w:lang w:bidi="ar"/>
                                    </w:rPr>
                                    <w:t>12500</w:t>
                                  </w:r>
                                </w:p>
                              </w:tc>
                              <w:tc>
                                <w:tcPr>
                                  <w:tcW w:w="154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eastAsia="宋体" w:cs="Times New Roman"/>
                                      <w:color w:val="000000"/>
                                      <w:kern w:val="0"/>
                                      <w:szCs w:val="24"/>
                                      <w:lang w:bidi="ar"/>
                                    </w:rPr>
                                    <w:t>-</w:t>
                                  </w:r>
                                </w:p>
                              </w:tc>
                            </w:tr>
                          </w:tbl>
                          <w:p>
                            <w:pPr>
                              <w:ind w:firstLine="0" w:firstLineChars="0"/>
                              <w:rPr>
                                <w:rFonts w:ascii="楷体" w:hAnsi="楷体" w:cs="楷体"/>
                                <w:bCs/>
                              </w:rPr>
                            </w:pP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pPr>
                            <w:r>
                              <w:rPr>
                                <w:rFonts w:hint="default"/>
                              </w:rPr>
                              <w:drawing>
                                <wp:inline distT="0" distB="0" distL="114300" distR="114300">
                                  <wp:extent cx="4968240" cy="2807970"/>
                                  <wp:effectExtent l="0" t="0" r="0" b="0"/>
                                  <wp:docPr id="138"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pPr>
                              <w:ind w:firstLine="0" w:firstLineChars="0"/>
                              <w:jc w:val="right"/>
                              <w:rPr>
                                <w:bCs/>
                              </w:rPr>
                            </w:pPr>
                            <w:r>
                              <w:rPr>
                                <w:rFonts w:hint="eastAsia" w:ascii="楷体" w:hAnsi="楷体" w:cs="楷体"/>
                                <w:bCs/>
                                <w:color w:val="7F7F7F"/>
                                <w:sz w:val="18"/>
                                <w:szCs w:val="18"/>
                              </w:rPr>
                              <w:t>数据来源：钢联数据</w:t>
                            </w:r>
                          </w:p>
                          <w:p>
                            <w:pPr>
                              <w:ind w:firstLine="0" w:firstLineChars="0"/>
                            </w:pPr>
                          </w:p>
                          <w:p>
                            <w:pPr>
                              <w:ind w:firstLine="48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751.9pt;width:396.85pt;mso-position-horizontal:right;mso-position-horizontal-relative:margin;z-index:251687936;mso-width-relative:page;mso-height-relative:page;" filled="f" stroked="f" coordsize="21600,21600" o:gfxdata="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xiLYRNgAAAAGAQAADwAAAAAAAAAB&#10;ACAAAAAiAAAAZHJzL2Rvd25yZXYueG1sUEsBAhQAFAAAAAgAh07iQPNqOGxJAgAAdAQAAA4AAAAA&#10;AAAAAQAgAAAAJwEAAGRycy9lMm9Eb2MueG1sUEsFBgAAAAAGAAYAWQEAAOIFAAAAAA==&#10;">
                <v:fill on="f" focussize="0,0"/>
                <v:stroke on="f" weight="0.5pt"/>
                <v:imagedata o:title=""/>
                <o:lock v:ext="edit" aspectratio="f"/>
                <v:textbox>
                  <w:txbxContent>
                    <w:p>
                      <w:pPr>
                        <w:pStyle w:val="5"/>
                      </w:pPr>
                      <w:bookmarkStart w:id="245" w:name="_Toc104572754"/>
                      <w:r>
                        <w:rPr>
                          <w:rFonts w:hint="eastAsia"/>
                        </w:rPr>
                        <w:t>8.2.3 包覆沥青</w:t>
                      </w:r>
                      <w:bookmarkEnd w:id="245"/>
                    </w:p>
                    <w:p>
                      <w:pPr>
                        <w:keepNext w:val="0"/>
                        <w:keepLines w:val="0"/>
                        <w:suppressLineNumbers w:val="0"/>
                        <w:spacing w:before="0" w:beforeAutospacing="0" w:after="0" w:afterAutospacing="0"/>
                        <w:ind w:left="0" w:right="0" w:firstLine="480"/>
                        <w:jc w:val="both"/>
                        <w:rPr>
                          <w:rFonts w:hint="eastAsia" w:cs="楷体"/>
                          <w:color w:val="auto"/>
                          <w:lang w:val="en-US" w:eastAsia="zh-CN"/>
                        </w:rPr>
                      </w:pPr>
                      <w:r>
                        <w:rPr>
                          <w:rFonts w:hint="eastAsia" w:cs="楷体"/>
                          <w:color w:val="auto"/>
                          <w:lang w:val="en-US" w:eastAsia="zh-CN"/>
                        </w:rPr>
                        <w:t>本周乙烯焦油当前华北市场价格3509元/吨，华东市场主流价格在3481元/吨，周内区域价格主流上涨。自5月中旬以来，高温煤焦油市场已连续调涨三周，整体涨幅达到1500-1800元/吨。在高温煤焦油的高位运行下，炭黑成本支撑力度不断增强。乙烯焦油三月中旬至今，终于迎来价格推涨。</w:t>
                      </w:r>
                    </w:p>
                    <w:p>
                      <w:pPr>
                        <w:keepNext w:val="0"/>
                        <w:keepLines w:val="0"/>
                        <w:suppressLineNumbers w:val="0"/>
                        <w:spacing w:before="0" w:beforeAutospacing="0" w:after="0" w:afterAutospacing="0"/>
                        <w:ind w:left="0" w:right="0" w:firstLine="480"/>
                        <w:jc w:val="both"/>
                        <w:rPr>
                          <w:rFonts w:hint="eastAsia" w:cs="楷体"/>
                          <w:color w:val="auto"/>
                          <w:lang w:val="en-US" w:eastAsia="zh-CN"/>
                        </w:rPr>
                      </w:pPr>
                      <w:r>
                        <w:rPr>
                          <w:rFonts w:hint="eastAsia" w:cs="楷体"/>
                          <w:color w:val="auto"/>
                          <w:lang w:val="en-US" w:eastAsia="zh-CN"/>
                        </w:rPr>
                        <w:t>本周，煤沥青价格价格反弹，改制沥青价格较上周调涨1000元/吨左右，主流价格为4900-5200元/吨；中温沥青价格较上周调涨800元/吨左右，主流价格为4500-4800元/吨。</w:t>
                      </w:r>
                    </w:p>
                    <w:p>
                      <w:pPr>
                        <w:keepNext w:val="0"/>
                        <w:keepLines w:val="0"/>
                        <w:suppressLineNumbers w:val="0"/>
                        <w:spacing w:before="0" w:beforeAutospacing="0" w:after="0" w:afterAutospacing="0"/>
                        <w:ind w:left="0" w:right="0" w:firstLine="480"/>
                        <w:jc w:val="both"/>
                        <w:rPr>
                          <w:rFonts w:hint="default" w:cs="楷体"/>
                          <w:color w:val="auto"/>
                          <w:lang w:val="en-US" w:eastAsia="zh-CN"/>
                        </w:rPr>
                      </w:pPr>
                      <w:r>
                        <w:rPr>
                          <w:rFonts w:hint="eastAsia" w:cs="楷体"/>
                          <w:color w:val="auto"/>
                          <w:lang w:val="en-US" w:eastAsia="zh-CN"/>
                        </w:rPr>
                        <w:t>前期负极市场订单量偏少，整体需求较为平淡，部分包覆沥青厂家减产或停产负极用包覆沥青。近期，包覆沥青原料市场整体涨势为主，给包覆沥青市场价格提供成本支撑，叠加终端需求有好转预期，后续对负极需求或将提升，给包覆沥青市场提供利好情绪。</w:t>
                      </w:r>
                    </w:p>
                    <w:p>
                      <w:pPr>
                        <w:spacing w:before="0" w:beforeAutospacing="0" w:after="0" w:afterAutospacing="0"/>
                        <w:ind w:firstLine="480"/>
                        <w:jc w:val="both"/>
                        <w:rPr>
                          <w:rFonts w:hint="eastAsia" w:ascii="Times New Roman" w:hAnsi="Times New Roman" w:cs="楷体"/>
                          <w:color w:val="auto"/>
                          <w:lang w:val="en-US" w:eastAsia="zh-CN"/>
                        </w:rPr>
                      </w:pPr>
                    </w:p>
                    <w:p>
                      <w:pPr>
                        <w:keepNext/>
                        <w:ind w:firstLine="0" w:firstLineChars="0"/>
                        <w:jc w:val="left"/>
                        <w:rPr>
                          <w:rFonts w:ascii="楷体" w:hAnsi="楷体"/>
                          <w:b/>
                          <w:bCs/>
                          <w:color w:val="023985"/>
                          <w:sz w:val="22"/>
                        </w:rPr>
                      </w:pPr>
                    </w:p>
                    <w:p>
                      <w:pPr>
                        <w:keepNext/>
                        <w:ind w:firstLine="0" w:firstLineChars="0"/>
                        <w:jc w:val="left"/>
                      </w:pPr>
                      <w:r>
                        <w:rPr>
                          <w:rFonts w:hint="eastAsia" w:ascii="楷体" w:hAnsi="楷体"/>
                          <w:b/>
                          <w:bCs/>
                          <w:color w:val="023985"/>
                          <w:sz w:val="22"/>
                        </w:rPr>
                        <w:t>包覆沥青市场价格（元/吨）</w:t>
                      </w:r>
                    </w:p>
                    <w:tbl>
                      <w:tblPr>
                        <w:tblStyle w:val="26"/>
                        <w:tblW w:w="7620" w:type="dxa"/>
                        <w:tblInd w:w="0" w:type="dxa"/>
                        <w:tblLayout w:type="fixed"/>
                        <w:tblCellMar>
                          <w:top w:w="0" w:type="dxa"/>
                          <w:left w:w="0" w:type="dxa"/>
                          <w:bottom w:w="0" w:type="dxa"/>
                          <w:right w:w="0" w:type="dxa"/>
                        </w:tblCellMar>
                      </w:tblPr>
                      <w:tblGrid>
                        <w:gridCol w:w="1588"/>
                        <w:gridCol w:w="1167"/>
                        <w:gridCol w:w="1603"/>
                        <w:gridCol w:w="1715"/>
                        <w:gridCol w:w="1547"/>
                      </w:tblGrid>
                      <w:tr>
                        <w:tblPrEx>
                          <w:tblCellMar>
                            <w:top w:w="0" w:type="dxa"/>
                            <w:left w:w="0" w:type="dxa"/>
                            <w:bottom w:w="0" w:type="dxa"/>
                            <w:right w:w="0" w:type="dxa"/>
                          </w:tblCellMar>
                        </w:tblPrEx>
                        <w:trPr>
                          <w:trHeight w:val="330" w:hRule="atLeast"/>
                        </w:trPr>
                        <w:tc>
                          <w:tcPr>
                            <w:tcW w:w="1588"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日期</w:t>
                            </w:r>
                          </w:p>
                        </w:tc>
                        <w:tc>
                          <w:tcPr>
                            <w:tcW w:w="1167"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地区</w:t>
                            </w:r>
                          </w:p>
                        </w:tc>
                        <w:tc>
                          <w:tcPr>
                            <w:tcW w:w="1603"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715"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54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1588" w:type="dxa"/>
                            <w:vMerge w:val="restart"/>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包覆沥青</w:t>
                            </w:r>
                          </w:p>
                        </w:tc>
                        <w:tc>
                          <w:tcPr>
                            <w:tcW w:w="1167"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油系</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szCs w:val="24"/>
                              </w:rPr>
                              <w:t>1</w:t>
                            </w:r>
                            <w:r>
                              <w:rPr>
                                <w:rFonts w:hint="eastAsia" w:ascii="Times New Roman" w:hAnsi="Times New Roman" w:cs="Times New Roman"/>
                                <w:color w:val="000000"/>
                                <w:szCs w:val="24"/>
                                <w:lang w:val="en-US" w:eastAsia="zh-CN"/>
                              </w:rPr>
                              <w:t>500</w:t>
                            </w:r>
                            <w:r>
                              <w:rPr>
                                <w:rFonts w:hint="default" w:ascii="Times New Roman" w:hAnsi="Times New Roman" w:cs="Times New Roman"/>
                                <w:color w:val="000000"/>
                                <w:szCs w:val="24"/>
                              </w:rPr>
                              <w:t>0</w:t>
                            </w:r>
                          </w:p>
                        </w:tc>
                        <w:tc>
                          <w:tcPr>
                            <w:tcW w:w="1715"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szCs w:val="24"/>
                              </w:rPr>
                              <w:t>1</w:t>
                            </w:r>
                            <w:r>
                              <w:rPr>
                                <w:rFonts w:hint="eastAsia" w:ascii="Times New Roman" w:hAnsi="Times New Roman" w:cs="Times New Roman"/>
                                <w:color w:val="000000"/>
                                <w:szCs w:val="24"/>
                                <w:lang w:val="en-US" w:eastAsia="zh-CN"/>
                              </w:rPr>
                              <w:t>500</w:t>
                            </w:r>
                            <w:r>
                              <w:rPr>
                                <w:rFonts w:hint="default" w:ascii="Times New Roman" w:hAnsi="Times New Roman" w:cs="Times New Roman"/>
                                <w:color w:val="000000"/>
                                <w:szCs w:val="24"/>
                              </w:rPr>
                              <w:t>0</w:t>
                            </w:r>
                          </w:p>
                        </w:tc>
                        <w:tc>
                          <w:tcPr>
                            <w:tcW w:w="154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eastAsia="宋体" w:cs="Times New Roman"/>
                                <w:color w:val="000000"/>
                                <w:kern w:val="0"/>
                                <w:szCs w:val="24"/>
                                <w:lang w:bidi="ar"/>
                              </w:rPr>
                              <w:t>-</w:t>
                            </w:r>
                          </w:p>
                        </w:tc>
                      </w:tr>
                      <w:tr>
                        <w:tblPrEx>
                          <w:tblCellMar>
                            <w:top w:w="0" w:type="dxa"/>
                            <w:left w:w="0" w:type="dxa"/>
                            <w:bottom w:w="0" w:type="dxa"/>
                            <w:right w:w="0" w:type="dxa"/>
                          </w:tblCellMar>
                        </w:tblPrEx>
                        <w:trPr>
                          <w:trHeight w:val="330" w:hRule="atLeast"/>
                        </w:trPr>
                        <w:tc>
                          <w:tcPr>
                            <w:tcW w:w="1588"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167"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煤系</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kern w:val="0"/>
                                <w:szCs w:val="24"/>
                                <w:lang w:bidi="ar"/>
                              </w:rPr>
                              <w:t>12500</w:t>
                            </w:r>
                          </w:p>
                        </w:tc>
                        <w:tc>
                          <w:tcPr>
                            <w:tcW w:w="1715"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color w:val="000000"/>
                                <w:kern w:val="0"/>
                                <w:szCs w:val="24"/>
                                <w:lang w:bidi="ar"/>
                              </w:rPr>
                              <w:t>12500</w:t>
                            </w:r>
                          </w:p>
                        </w:tc>
                        <w:tc>
                          <w:tcPr>
                            <w:tcW w:w="154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eastAsia="宋体" w:cs="Times New Roman"/>
                                <w:color w:val="000000"/>
                                <w:kern w:val="0"/>
                                <w:szCs w:val="24"/>
                                <w:lang w:bidi="ar"/>
                              </w:rPr>
                              <w:t>-</w:t>
                            </w:r>
                          </w:p>
                        </w:tc>
                      </w:tr>
                    </w:tbl>
                    <w:p>
                      <w:pPr>
                        <w:ind w:firstLine="0" w:firstLineChars="0"/>
                        <w:rPr>
                          <w:rFonts w:ascii="楷体" w:hAnsi="楷体" w:cs="楷体"/>
                          <w:bCs/>
                        </w:rPr>
                      </w:pP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pPr>
                      <w:r>
                        <w:rPr>
                          <w:rFonts w:hint="default"/>
                        </w:rPr>
                        <w:drawing>
                          <wp:inline distT="0" distB="0" distL="114300" distR="114300">
                            <wp:extent cx="4968240" cy="2807970"/>
                            <wp:effectExtent l="0" t="0" r="0" b="0"/>
                            <wp:docPr id="138"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pPr>
                        <w:ind w:firstLine="0" w:firstLineChars="0"/>
                        <w:jc w:val="right"/>
                        <w:rPr>
                          <w:bCs/>
                        </w:rPr>
                      </w:pPr>
                      <w:r>
                        <w:rPr>
                          <w:rFonts w:hint="eastAsia" w:ascii="楷体" w:hAnsi="楷体" w:cs="楷体"/>
                          <w:bCs/>
                          <w:color w:val="7F7F7F"/>
                          <w:sz w:val="18"/>
                          <w:szCs w:val="18"/>
                        </w:rPr>
                        <w:t>数据来源：钢联数据</w:t>
                      </w:r>
                    </w:p>
                    <w:p>
                      <w:pPr>
                        <w:ind w:firstLine="0" w:firstLineChars="0"/>
                      </w:pPr>
                    </w:p>
                    <w:p>
                      <w:pPr>
                        <w:ind w:firstLine="480"/>
                      </w:pPr>
                    </w:p>
                  </w:txbxContent>
                </v:textbox>
              </v:shape>
            </w:pict>
          </mc:Fallback>
        </mc:AlternateContent>
      </w:r>
      <w:r>
        <w:rPr>
          <w:rFonts w:cs="Times New Roman"/>
          <w:bCs/>
          <w:color w:val="FFFFFF" w:themeColor="background1"/>
          <w:szCs w:val="24"/>
          <w14:textFill>
            <w14:solidFill>
              <w14:schemeClr w14:val="bg1"/>
            </w14:solidFill>
          </w14:textFill>
        </w:rPr>
        <w:t>9</w:t>
      </w:r>
      <w:r>
        <w:rPr>
          <w:rFonts w:hint="eastAsia"/>
          <w:color w:val="FFFFFF" w:themeColor="background1"/>
          <w14:textFill>
            <w14:solidFill>
              <w14:schemeClr w14:val="bg1"/>
            </w14:solidFill>
          </w14:textFill>
        </w:rPr>
        <w:t>.2.3 包覆沥青</w:t>
      </w:r>
      <w:bookmarkEnd w:id="99"/>
    </w:p>
    <w:p>
      <w:pPr>
        <w:ind w:firstLine="480"/>
      </w:pPr>
    </w:p>
    <w:p>
      <w:pPr>
        <w:ind w:firstLine="480"/>
      </w:pPr>
      <w:r>
        <w:br w:type="page"/>
      </w:r>
    </w:p>
    <w:p>
      <w:pPr>
        <w:pStyle w:val="5"/>
        <w:rPr>
          <w:color w:val="FFFFFF" w:themeColor="background1"/>
          <w14:textFill>
            <w14:solidFill>
              <w14:schemeClr w14:val="bg1"/>
            </w14:solidFill>
          </w14:textFill>
        </w:rPr>
      </w:pPr>
      <w:bookmarkStart w:id="100" w:name="_Toc28151"/>
      <w:r>
        <w:rPr>
          <w:rFonts w:cs="Times New Roman"/>
          <w:bCs/>
          <w:color w:val="FFFFFF" w:themeColor="background1"/>
          <w:szCs w:val="24"/>
          <w14:textFill>
            <w14:solidFill>
              <w14:schemeClr w14:val="bg1"/>
            </w14:solidFill>
          </w14:textFill>
        </w:rPr>
        <mc:AlternateContent>
          <mc:Choice Requires="wps">
            <w:drawing>
              <wp:anchor distT="0" distB="0" distL="114300" distR="114300" simplePos="0" relativeHeight="251688960" behindDoc="0" locked="0" layoutInCell="1" allowOverlap="1">
                <wp:simplePos x="0" y="0"/>
                <wp:positionH relativeFrom="column">
                  <wp:align>right</wp:align>
                </wp:positionH>
                <wp:positionV relativeFrom="paragraph">
                  <wp:posOffset>0</wp:posOffset>
                </wp:positionV>
                <wp:extent cx="5039995" cy="9365615"/>
                <wp:effectExtent l="0" t="0" r="0" b="0"/>
                <wp:wrapNone/>
                <wp:docPr id="84" name="文本框 84"/>
                <wp:cNvGraphicFramePr/>
                <a:graphic xmlns:a="http://schemas.openxmlformats.org/drawingml/2006/main">
                  <a:graphicData uri="http://schemas.microsoft.com/office/word/2010/wordprocessingShape">
                    <wps:wsp>
                      <wps:cNvSpPr txBox="1"/>
                      <wps:spPr>
                        <a:xfrm>
                          <a:off x="0" y="0"/>
                          <a:ext cx="5039995" cy="93656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bookmarkStart w:id="246" w:name="_Toc104572755"/>
                            <w:r>
                              <w:rPr>
                                <w:rFonts w:hint="eastAsia"/>
                              </w:rPr>
                              <w:t>8.2.</w:t>
                            </w:r>
                            <w:r>
                              <w:t>4</w:t>
                            </w:r>
                            <w:r>
                              <w:rPr>
                                <w:rFonts w:hint="eastAsia"/>
                              </w:rPr>
                              <w:t xml:space="preserve"> 天然鳞片石墨</w:t>
                            </w:r>
                            <w:bookmarkEnd w:id="246"/>
                          </w:p>
                          <w:p>
                            <w:pPr>
                              <w:spacing w:before="0" w:beforeAutospacing="0" w:after="0" w:afterAutospacing="0"/>
                              <w:ind w:firstLine="480"/>
                              <w:jc w:val="both"/>
                              <w:rPr>
                                <w:rFonts w:hint="eastAsia" w:cs="楷体"/>
                                <w:b w:val="0"/>
                                <w:bCs w:val="0"/>
                                <w:color w:val="auto"/>
                                <w:lang w:val="en-US" w:eastAsia="zh-CN"/>
                              </w:rPr>
                            </w:pPr>
                            <w:r>
                              <w:rPr>
                                <w:rFonts w:hint="eastAsia"/>
                                <w:lang w:val="en-US" w:eastAsia="zh-CN"/>
                              </w:rPr>
                              <w:t>本</w:t>
                            </w:r>
                            <w:r>
                              <w:rPr>
                                <w:rFonts w:hint="eastAsia" w:ascii="Times New Roman" w:hAnsi="Times New Roman" w:cs="楷体"/>
                                <w:b w:val="0"/>
                                <w:bCs w:val="0"/>
                                <w:color w:val="auto"/>
                                <w:lang w:val="en-US" w:eastAsia="zh-CN"/>
                              </w:rPr>
                              <w:t>周天然鳞片石墨市场价格：东北地区-195鳞片石墨主流价格</w:t>
                            </w:r>
                            <w:r>
                              <w:rPr>
                                <w:rFonts w:hint="eastAsia" w:cs="楷体"/>
                                <w:b w:val="0"/>
                                <w:bCs w:val="0"/>
                                <w:color w:val="auto"/>
                                <w:lang w:val="en-US" w:eastAsia="zh-CN"/>
                              </w:rPr>
                              <w:t>下跌50元至4700</w:t>
                            </w:r>
                            <w:r>
                              <w:rPr>
                                <w:rFonts w:hint="eastAsia" w:ascii="Times New Roman" w:hAnsi="Times New Roman" w:cs="楷体"/>
                                <w:b w:val="0"/>
                                <w:bCs w:val="0"/>
                                <w:color w:val="auto"/>
                                <w:lang w:val="en-US" w:eastAsia="zh-CN"/>
                              </w:rPr>
                              <w:t>元/吨，山东地区-195鳞片石墨主流价格为5050元/吨</w:t>
                            </w:r>
                            <w:r>
                              <w:rPr>
                                <w:rFonts w:hint="eastAsia" w:cs="楷体"/>
                                <w:b w:val="0"/>
                                <w:bCs w:val="0"/>
                                <w:color w:val="auto"/>
                                <w:lang w:val="en-US" w:eastAsia="zh-CN"/>
                              </w:rPr>
                              <w:t>。</w:t>
                            </w:r>
                          </w:p>
                          <w:p>
                            <w:pPr>
                              <w:spacing w:before="0" w:beforeAutospacing="0" w:after="0" w:afterAutospacing="0"/>
                              <w:ind w:firstLine="480"/>
                              <w:jc w:val="both"/>
                              <w:rPr>
                                <w:rFonts w:hint="default" w:ascii="Times New Roman" w:hAnsi="Times New Roman" w:cs="楷体"/>
                                <w:b w:val="0"/>
                                <w:bCs w:val="0"/>
                                <w:color w:val="auto"/>
                                <w:lang w:val="en-US" w:eastAsia="zh-CN"/>
                              </w:rPr>
                            </w:pPr>
                            <w:r>
                              <w:rPr>
                                <w:rFonts w:hint="eastAsia" w:ascii="Times New Roman" w:hAnsi="Times New Roman" w:cs="楷体"/>
                                <w:b w:val="0"/>
                                <w:bCs w:val="0"/>
                                <w:color w:val="auto"/>
                                <w:lang w:val="en-US" w:eastAsia="zh-CN"/>
                              </w:rPr>
                              <w:t>本周鳞片石墨市场</w:t>
                            </w:r>
                            <w:r>
                              <w:rPr>
                                <w:rFonts w:hint="eastAsia" w:cs="楷体"/>
                                <w:b w:val="0"/>
                                <w:bCs w:val="0"/>
                                <w:color w:val="auto"/>
                                <w:lang w:val="en-US" w:eastAsia="zh-CN"/>
                              </w:rPr>
                              <w:t>交投冷淡，市场需求较弱暂无明显提振，大多厂家开工水平低位，个别厂家转产石墨制品等其他生产领域。随着新建产能的逐步释放，负极材料市场竞争愈发激烈，预计短期内价格弱稳为主。</w:t>
                            </w:r>
                          </w:p>
                          <w:p>
                            <w:pPr>
                              <w:ind w:firstLine="480"/>
                              <w:jc w:val="left"/>
                            </w:pPr>
                          </w:p>
                          <w:p>
                            <w:pPr>
                              <w:keepNext/>
                              <w:ind w:firstLine="0" w:firstLineChars="0"/>
                              <w:jc w:val="left"/>
                            </w:pPr>
                            <w:r>
                              <w:rPr>
                                <w:rFonts w:hint="eastAsia"/>
                                <w:b/>
                                <w:bCs/>
                                <w:color w:val="023985"/>
                                <w:sz w:val="22"/>
                              </w:rPr>
                              <w:t>天然鳞片石墨市场价格（元/吨）</w:t>
                            </w:r>
                          </w:p>
                          <w:tbl>
                            <w:tblPr>
                              <w:tblStyle w:val="26"/>
                              <w:tblW w:w="7556" w:type="dxa"/>
                              <w:tblInd w:w="0" w:type="dxa"/>
                              <w:tblLayout w:type="fixed"/>
                              <w:tblCellMar>
                                <w:top w:w="0" w:type="dxa"/>
                                <w:left w:w="0" w:type="dxa"/>
                                <w:bottom w:w="0" w:type="dxa"/>
                                <w:right w:w="0" w:type="dxa"/>
                              </w:tblCellMar>
                            </w:tblPr>
                            <w:tblGrid>
                              <w:gridCol w:w="2018"/>
                              <w:gridCol w:w="1482"/>
                              <w:gridCol w:w="1467"/>
                              <w:gridCol w:w="1591"/>
                              <w:gridCol w:w="998"/>
                            </w:tblGrid>
                            <w:tr>
                              <w:tblPrEx>
                                <w:tblCellMar>
                                  <w:top w:w="0" w:type="dxa"/>
                                  <w:left w:w="0" w:type="dxa"/>
                                  <w:bottom w:w="0" w:type="dxa"/>
                                  <w:right w:w="0" w:type="dxa"/>
                                </w:tblCellMar>
                              </w:tblPrEx>
                              <w:trPr>
                                <w:trHeight w:val="330" w:hRule="atLeast"/>
                              </w:trPr>
                              <w:tc>
                                <w:tcPr>
                                  <w:tcW w:w="2018"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w:t>
                                  </w:r>
                                </w:p>
                              </w:tc>
                              <w:tc>
                                <w:tcPr>
                                  <w:tcW w:w="1482"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地区</w:t>
                                  </w:r>
                                </w:p>
                              </w:tc>
                              <w:tc>
                                <w:tcPr>
                                  <w:tcW w:w="1467"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3</w:t>
                                  </w:r>
                                  <w:r>
                                    <w:rPr>
                                      <w:rFonts w:hint="default"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591"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3</w:t>
                                  </w:r>
                                  <w:r>
                                    <w:rPr>
                                      <w:rFonts w:hint="default"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998"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2018" w:type="dxa"/>
                                  <w:vMerge w:val="restart"/>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楷体"/>
                                      <w:color w:val="000000"/>
                                      <w:szCs w:val="24"/>
                                    </w:rPr>
                                  </w:pPr>
                                  <w:r>
                                    <w:rPr>
                                      <w:rFonts w:hint="eastAsia" w:ascii="Times New Roman" w:hAnsi="Times New Roman" w:eastAsia="楷体" w:cs="楷体"/>
                                      <w:color w:val="000000"/>
                                      <w:kern w:val="0"/>
                                      <w:szCs w:val="24"/>
                                      <w:lang w:bidi="ar"/>
                                    </w:rPr>
                                    <w:t>鳞片石墨</w:t>
                                  </w:r>
                                </w:p>
                              </w:tc>
                              <w:tc>
                                <w:tcPr>
                                  <w:tcW w:w="1482"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楷体"/>
                                      <w:color w:val="000000"/>
                                      <w:szCs w:val="24"/>
                                    </w:rPr>
                                  </w:pPr>
                                  <w:r>
                                    <w:rPr>
                                      <w:rFonts w:hint="eastAsia" w:ascii="Times New Roman" w:hAnsi="Times New Roman" w:eastAsia="楷体" w:cs="楷体"/>
                                      <w:color w:val="000000"/>
                                      <w:kern w:val="0"/>
                                      <w:szCs w:val="24"/>
                                      <w:lang w:bidi="ar"/>
                                    </w:rPr>
                                    <w:t>山东</w:t>
                                  </w:r>
                                </w:p>
                              </w:tc>
                              <w:tc>
                                <w:tcPr>
                                  <w:tcW w:w="146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5</w:t>
                                  </w:r>
                                  <w:r>
                                    <w:rPr>
                                      <w:rFonts w:hint="eastAsia" w:ascii="Times New Roman" w:hAnsi="Times New Roman" w:cs="Times New Roman"/>
                                      <w:kern w:val="2"/>
                                      <w:sz w:val="24"/>
                                      <w:szCs w:val="24"/>
                                      <w:lang w:val="en-US" w:eastAsia="zh-CN" w:bidi="ar"/>
                                    </w:rPr>
                                    <w:t>05</w:t>
                                  </w:r>
                                  <w:r>
                                    <w:rPr>
                                      <w:rFonts w:hint="default" w:ascii="Times New Roman" w:hAnsi="Times New Roman" w:eastAsia="楷体" w:cs="Times New Roman"/>
                                      <w:kern w:val="2"/>
                                      <w:sz w:val="24"/>
                                      <w:szCs w:val="24"/>
                                      <w:lang w:val="en-US" w:eastAsia="zh-CN" w:bidi="ar"/>
                                    </w:rPr>
                                    <w:t>0</w:t>
                                  </w:r>
                                </w:p>
                              </w:tc>
                              <w:tc>
                                <w:tcPr>
                                  <w:tcW w:w="1591"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5</w:t>
                                  </w:r>
                                  <w:r>
                                    <w:rPr>
                                      <w:rFonts w:hint="eastAsia" w:ascii="Times New Roman" w:hAnsi="Times New Roman" w:cs="Times New Roman"/>
                                      <w:kern w:val="2"/>
                                      <w:sz w:val="24"/>
                                      <w:szCs w:val="24"/>
                                      <w:lang w:val="en-US" w:eastAsia="zh-CN" w:bidi="ar"/>
                                    </w:rPr>
                                    <w:t>05</w:t>
                                  </w:r>
                                  <w:r>
                                    <w:rPr>
                                      <w:rFonts w:hint="default" w:ascii="Times New Roman" w:hAnsi="Times New Roman" w:eastAsia="楷体" w:cs="Times New Roman"/>
                                      <w:kern w:val="2"/>
                                      <w:sz w:val="24"/>
                                      <w:szCs w:val="24"/>
                                      <w:lang w:val="en-US" w:eastAsia="zh-CN" w:bidi="ar"/>
                                    </w:rPr>
                                    <w:t>0</w:t>
                                  </w:r>
                                </w:p>
                              </w:tc>
                              <w:tc>
                                <w:tcPr>
                                  <w:tcW w:w="99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b/>
                                      <w:bCs/>
                                      <w:color w:val="auto"/>
                                      <w:kern w:val="2"/>
                                      <w:sz w:val="24"/>
                                      <w:szCs w:val="24"/>
                                      <w:lang w:val="en-US" w:eastAsia="zh-CN" w:bidi="ar"/>
                                    </w:rPr>
                                    <w:t>-</w:t>
                                  </w:r>
                                </w:p>
                              </w:tc>
                            </w:tr>
                            <w:tr>
                              <w:tblPrEx>
                                <w:tblCellMar>
                                  <w:top w:w="0" w:type="dxa"/>
                                  <w:left w:w="0" w:type="dxa"/>
                                  <w:bottom w:w="0" w:type="dxa"/>
                                  <w:right w:w="0" w:type="dxa"/>
                                </w:tblCellMar>
                              </w:tblPrEx>
                              <w:trPr>
                                <w:trHeight w:val="330" w:hRule="atLeast"/>
                              </w:trPr>
                              <w:tc>
                                <w:tcPr>
                                  <w:tcW w:w="2018"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cs="楷体"/>
                                      <w:color w:val="000000"/>
                                      <w:szCs w:val="24"/>
                                    </w:rPr>
                                  </w:pPr>
                                </w:p>
                              </w:tc>
                              <w:tc>
                                <w:tcPr>
                                  <w:tcW w:w="1482"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楷体"/>
                                      <w:color w:val="000000"/>
                                      <w:szCs w:val="24"/>
                                    </w:rPr>
                                  </w:pPr>
                                  <w:r>
                                    <w:rPr>
                                      <w:rFonts w:hint="eastAsia" w:ascii="Times New Roman" w:hAnsi="Times New Roman" w:eastAsia="楷体" w:cs="楷体"/>
                                      <w:color w:val="000000"/>
                                      <w:kern w:val="0"/>
                                      <w:szCs w:val="24"/>
                                      <w:lang w:bidi="ar"/>
                                    </w:rPr>
                                    <w:t>东北</w:t>
                                  </w:r>
                                </w:p>
                              </w:tc>
                              <w:tc>
                                <w:tcPr>
                                  <w:tcW w:w="146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4</w:t>
                                  </w:r>
                                  <w:r>
                                    <w:rPr>
                                      <w:rFonts w:hint="eastAsia" w:ascii="Times New Roman" w:hAnsi="Times New Roman" w:cs="Times New Roman"/>
                                      <w:kern w:val="2"/>
                                      <w:sz w:val="24"/>
                                      <w:szCs w:val="24"/>
                                      <w:lang w:val="en-US" w:eastAsia="zh-CN" w:bidi="ar"/>
                                    </w:rPr>
                                    <w:t>750</w:t>
                                  </w:r>
                                </w:p>
                              </w:tc>
                              <w:tc>
                                <w:tcPr>
                                  <w:tcW w:w="1591"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4</w:t>
                                  </w:r>
                                  <w:r>
                                    <w:rPr>
                                      <w:rFonts w:hint="eastAsia" w:ascii="Times New Roman" w:hAnsi="Times New Roman" w:cs="Times New Roman"/>
                                      <w:kern w:val="2"/>
                                      <w:sz w:val="24"/>
                                      <w:szCs w:val="24"/>
                                      <w:lang w:val="en-US" w:eastAsia="zh-CN" w:bidi="ar"/>
                                    </w:rPr>
                                    <w:t>700</w:t>
                                  </w:r>
                                </w:p>
                              </w:tc>
                              <w:tc>
                                <w:tcPr>
                                  <w:tcW w:w="99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50</w:t>
                                  </w:r>
                                </w:p>
                              </w:tc>
                            </w:tr>
                          </w:tbl>
                          <w:p>
                            <w:pPr>
                              <w:ind w:firstLine="5940" w:firstLineChars="3300"/>
                              <w:rPr>
                                <w:rFonts w:cs="楷体"/>
                                <w:bCs/>
                                <w:color w:val="7F7F7F"/>
                                <w:sz w:val="18"/>
                                <w:szCs w:val="18"/>
                              </w:rPr>
                            </w:pPr>
                            <w:r>
                              <w:rPr>
                                <w:rFonts w:hint="eastAsia" w:cs="楷体"/>
                                <w:bCs/>
                                <w:color w:val="7F7F7F"/>
                                <w:sz w:val="18"/>
                                <w:szCs w:val="18"/>
                              </w:rPr>
                              <w:t>数据来源：钢联数据</w:t>
                            </w:r>
                          </w:p>
                          <w:p>
                            <w:pPr>
                              <w:ind w:firstLine="0" w:firstLineChars="0"/>
                              <w:jc w:val="right"/>
                              <w:rPr>
                                <w:rFonts w:cs="楷体"/>
                                <w:bCs/>
                                <w:color w:val="7F7F7F"/>
                                <w:sz w:val="18"/>
                                <w:szCs w:val="18"/>
                              </w:rPr>
                            </w:pPr>
                          </w:p>
                          <w:p>
                            <w:pPr>
                              <w:ind w:firstLine="0" w:firstLineChars="0"/>
                              <w:jc w:val="center"/>
                              <w:rPr>
                                <w:rFonts w:ascii="楷体" w:hAnsi="楷体" w:cs="楷体"/>
                                <w:bCs/>
                                <w:color w:val="7F7F7F"/>
                                <w:sz w:val="18"/>
                                <w:szCs w:val="18"/>
                              </w:rPr>
                            </w:pPr>
                            <w:r>
                              <w:drawing>
                                <wp:inline distT="0" distB="0" distL="114300" distR="114300">
                                  <wp:extent cx="4968240" cy="2807970"/>
                                  <wp:effectExtent l="0" t="0" r="0" b="0"/>
                                  <wp:docPr id="139"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480"/>
                              <w:jc w:val="left"/>
                              <w:rPr>
                                <w:rFonts w:ascii="楷体" w:hAnsi="楷体" w:cs="楷体"/>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737.45pt;width:396.85pt;mso-position-horizontal:right;z-index:251688960;mso-width-relative:page;mso-height-relative:page;" filled="f" stroked="f" coordsize="21600,21600" o:gfxdata="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V5rEM2QAAAAYBAAAPAAAAAAAAAAEAIAAAACIAAABk&#10;cnMvZG93bnJldi54bWxQSwECFAAUAAAACACHTuJA0YePAz4CAABpBAAADgAAAAAAAAABACAAAAAo&#10;AQAAZHJzL2Uyb0RvYy54bWxQSwUGAAAAAAYABgBZAQAA2AUAAAAA&#10;">
                <v:fill on="f" focussize="0,0"/>
                <v:stroke on="f" weight="0.5pt"/>
                <v:imagedata o:title=""/>
                <o:lock v:ext="edit" aspectratio="f"/>
                <v:textbox>
                  <w:txbxContent>
                    <w:p>
                      <w:pPr>
                        <w:pStyle w:val="5"/>
                      </w:pPr>
                      <w:bookmarkStart w:id="246" w:name="_Toc104572755"/>
                      <w:r>
                        <w:rPr>
                          <w:rFonts w:hint="eastAsia"/>
                        </w:rPr>
                        <w:t>8.2.</w:t>
                      </w:r>
                      <w:r>
                        <w:t>4</w:t>
                      </w:r>
                      <w:r>
                        <w:rPr>
                          <w:rFonts w:hint="eastAsia"/>
                        </w:rPr>
                        <w:t xml:space="preserve"> 天然鳞片石墨</w:t>
                      </w:r>
                      <w:bookmarkEnd w:id="246"/>
                    </w:p>
                    <w:p>
                      <w:pPr>
                        <w:spacing w:before="0" w:beforeAutospacing="0" w:after="0" w:afterAutospacing="0"/>
                        <w:ind w:firstLine="480"/>
                        <w:jc w:val="both"/>
                        <w:rPr>
                          <w:rFonts w:hint="eastAsia" w:cs="楷体"/>
                          <w:b w:val="0"/>
                          <w:bCs w:val="0"/>
                          <w:color w:val="auto"/>
                          <w:lang w:val="en-US" w:eastAsia="zh-CN"/>
                        </w:rPr>
                      </w:pPr>
                      <w:r>
                        <w:rPr>
                          <w:rFonts w:hint="eastAsia"/>
                          <w:lang w:val="en-US" w:eastAsia="zh-CN"/>
                        </w:rPr>
                        <w:t>本</w:t>
                      </w:r>
                      <w:r>
                        <w:rPr>
                          <w:rFonts w:hint="eastAsia" w:ascii="Times New Roman" w:hAnsi="Times New Roman" w:cs="楷体"/>
                          <w:b w:val="0"/>
                          <w:bCs w:val="0"/>
                          <w:color w:val="auto"/>
                          <w:lang w:val="en-US" w:eastAsia="zh-CN"/>
                        </w:rPr>
                        <w:t>周天然鳞片石墨市场价格：东北地区-195鳞片石墨主流价格</w:t>
                      </w:r>
                      <w:r>
                        <w:rPr>
                          <w:rFonts w:hint="eastAsia" w:cs="楷体"/>
                          <w:b w:val="0"/>
                          <w:bCs w:val="0"/>
                          <w:color w:val="auto"/>
                          <w:lang w:val="en-US" w:eastAsia="zh-CN"/>
                        </w:rPr>
                        <w:t>下跌50元至4700</w:t>
                      </w:r>
                      <w:r>
                        <w:rPr>
                          <w:rFonts w:hint="eastAsia" w:ascii="Times New Roman" w:hAnsi="Times New Roman" w:cs="楷体"/>
                          <w:b w:val="0"/>
                          <w:bCs w:val="0"/>
                          <w:color w:val="auto"/>
                          <w:lang w:val="en-US" w:eastAsia="zh-CN"/>
                        </w:rPr>
                        <w:t>元/吨，山东地区-195鳞片石墨主流价格为5050元/吨</w:t>
                      </w:r>
                      <w:r>
                        <w:rPr>
                          <w:rFonts w:hint="eastAsia" w:cs="楷体"/>
                          <w:b w:val="0"/>
                          <w:bCs w:val="0"/>
                          <w:color w:val="auto"/>
                          <w:lang w:val="en-US" w:eastAsia="zh-CN"/>
                        </w:rPr>
                        <w:t>。</w:t>
                      </w:r>
                    </w:p>
                    <w:p>
                      <w:pPr>
                        <w:spacing w:before="0" w:beforeAutospacing="0" w:after="0" w:afterAutospacing="0"/>
                        <w:ind w:firstLine="480"/>
                        <w:jc w:val="both"/>
                        <w:rPr>
                          <w:rFonts w:hint="default" w:ascii="Times New Roman" w:hAnsi="Times New Roman" w:cs="楷体"/>
                          <w:b w:val="0"/>
                          <w:bCs w:val="0"/>
                          <w:color w:val="auto"/>
                          <w:lang w:val="en-US" w:eastAsia="zh-CN"/>
                        </w:rPr>
                      </w:pPr>
                      <w:r>
                        <w:rPr>
                          <w:rFonts w:hint="eastAsia" w:ascii="Times New Roman" w:hAnsi="Times New Roman" w:cs="楷体"/>
                          <w:b w:val="0"/>
                          <w:bCs w:val="0"/>
                          <w:color w:val="auto"/>
                          <w:lang w:val="en-US" w:eastAsia="zh-CN"/>
                        </w:rPr>
                        <w:t>本周鳞片石墨市场</w:t>
                      </w:r>
                      <w:r>
                        <w:rPr>
                          <w:rFonts w:hint="eastAsia" w:cs="楷体"/>
                          <w:b w:val="0"/>
                          <w:bCs w:val="0"/>
                          <w:color w:val="auto"/>
                          <w:lang w:val="en-US" w:eastAsia="zh-CN"/>
                        </w:rPr>
                        <w:t>交投冷淡，市场需求较弱暂无明显提振，大多厂家开工水平低位，个别厂家转产石墨制品等其他生产领域。随着新建产能的逐步释放，负极材料市场竞争愈发激烈，预计短期内价格弱稳为主。</w:t>
                      </w:r>
                    </w:p>
                    <w:p>
                      <w:pPr>
                        <w:ind w:firstLine="480"/>
                        <w:jc w:val="left"/>
                      </w:pPr>
                    </w:p>
                    <w:p>
                      <w:pPr>
                        <w:keepNext/>
                        <w:ind w:firstLine="0" w:firstLineChars="0"/>
                        <w:jc w:val="left"/>
                      </w:pPr>
                      <w:r>
                        <w:rPr>
                          <w:rFonts w:hint="eastAsia"/>
                          <w:b/>
                          <w:bCs/>
                          <w:color w:val="023985"/>
                          <w:sz w:val="22"/>
                        </w:rPr>
                        <w:t>天然鳞片石墨市场价格（元/吨）</w:t>
                      </w:r>
                    </w:p>
                    <w:tbl>
                      <w:tblPr>
                        <w:tblStyle w:val="26"/>
                        <w:tblW w:w="7556" w:type="dxa"/>
                        <w:tblInd w:w="0" w:type="dxa"/>
                        <w:tblLayout w:type="fixed"/>
                        <w:tblCellMar>
                          <w:top w:w="0" w:type="dxa"/>
                          <w:left w:w="0" w:type="dxa"/>
                          <w:bottom w:w="0" w:type="dxa"/>
                          <w:right w:w="0" w:type="dxa"/>
                        </w:tblCellMar>
                      </w:tblPr>
                      <w:tblGrid>
                        <w:gridCol w:w="2018"/>
                        <w:gridCol w:w="1482"/>
                        <w:gridCol w:w="1467"/>
                        <w:gridCol w:w="1591"/>
                        <w:gridCol w:w="998"/>
                      </w:tblGrid>
                      <w:tr>
                        <w:tblPrEx>
                          <w:tblCellMar>
                            <w:top w:w="0" w:type="dxa"/>
                            <w:left w:w="0" w:type="dxa"/>
                            <w:bottom w:w="0" w:type="dxa"/>
                            <w:right w:w="0" w:type="dxa"/>
                          </w:tblCellMar>
                        </w:tblPrEx>
                        <w:trPr>
                          <w:trHeight w:val="330" w:hRule="atLeast"/>
                        </w:trPr>
                        <w:tc>
                          <w:tcPr>
                            <w:tcW w:w="2018"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w:t>
                            </w:r>
                          </w:p>
                        </w:tc>
                        <w:tc>
                          <w:tcPr>
                            <w:tcW w:w="1482"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地区</w:t>
                            </w:r>
                          </w:p>
                        </w:tc>
                        <w:tc>
                          <w:tcPr>
                            <w:tcW w:w="1467"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3</w:t>
                            </w:r>
                            <w:r>
                              <w:rPr>
                                <w:rFonts w:hint="default"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591"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3</w:t>
                            </w:r>
                            <w:r>
                              <w:rPr>
                                <w:rFonts w:hint="default"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998"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2018" w:type="dxa"/>
                            <w:vMerge w:val="restart"/>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楷体"/>
                                <w:color w:val="000000"/>
                                <w:szCs w:val="24"/>
                              </w:rPr>
                            </w:pPr>
                            <w:r>
                              <w:rPr>
                                <w:rFonts w:hint="eastAsia" w:ascii="Times New Roman" w:hAnsi="Times New Roman" w:eastAsia="楷体" w:cs="楷体"/>
                                <w:color w:val="000000"/>
                                <w:kern w:val="0"/>
                                <w:szCs w:val="24"/>
                                <w:lang w:bidi="ar"/>
                              </w:rPr>
                              <w:t>鳞片石墨</w:t>
                            </w:r>
                          </w:p>
                        </w:tc>
                        <w:tc>
                          <w:tcPr>
                            <w:tcW w:w="1482"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楷体"/>
                                <w:color w:val="000000"/>
                                <w:szCs w:val="24"/>
                              </w:rPr>
                            </w:pPr>
                            <w:r>
                              <w:rPr>
                                <w:rFonts w:hint="eastAsia" w:ascii="Times New Roman" w:hAnsi="Times New Roman" w:eastAsia="楷体" w:cs="楷体"/>
                                <w:color w:val="000000"/>
                                <w:kern w:val="0"/>
                                <w:szCs w:val="24"/>
                                <w:lang w:bidi="ar"/>
                              </w:rPr>
                              <w:t>山东</w:t>
                            </w:r>
                          </w:p>
                        </w:tc>
                        <w:tc>
                          <w:tcPr>
                            <w:tcW w:w="146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5</w:t>
                            </w:r>
                            <w:r>
                              <w:rPr>
                                <w:rFonts w:hint="eastAsia" w:ascii="Times New Roman" w:hAnsi="Times New Roman" w:cs="Times New Roman"/>
                                <w:kern w:val="2"/>
                                <w:sz w:val="24"/>
                                <w:szCs w:val="24"/>
                                <w:lang w:val="en-US" w:eastAsia="zh-CN" w:bidi="ar"/>
                              </w:rPr>
                              <w:t>05</w:t>
                            </w:r>
                            <w:r>
                              <w:rPr>
                                <w:rFonts w:hint="default" w:ascii="Times New Roman" w:hAnsi="Times New Roman" w:eastAsia="楷体" w:cs="Times New Roman"/>
                                <w:kern w:val="2"/>
                                <w:sz w:val="24"/>
                                <w:szCs w:val="24"/>
                                <w:lang w:val="en-US" w:eastAsia="zh-CN" w:bidi="ar"/>
                              </w:rPr>
                              <w:t>0</w:t>
                            </w:r>
                          </w:p>
                        </w:tc>
                        <w:tc>
                          <w:tcPr>
                            <w:tcW w:w="1591"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5</w:t>
                            </w:r>
                            <w:r>
                              <w:rPr>
                                <w:rFonts w:hint="eastAsia" w:ascii="Times New Roman" w:hAnsi="Times New Roman" w:cs="Times New Roman"/>
                                <w:kern w:val="2"/>
                                <w:sz w:val="24"/>
                                <w:szCs w:val="24"/>
                                <w:lang w:val="en-US" w:eastAsia="zh-CN" w:bidi="ar"/>
                              </w:rPr>
                              <w:t>05</w:t>
                            </w:r>
                            <w:r>
                              <w:rPr>
                                <w:rFonts w:hint="default" w:ascii="Times New Roman" w:hAnsi="Times New Roman" w:eastAsia="楷体" w:cs="Times New Roman"/>
                                <w:kern w:val="2"/>
                                <w:sz w:val="24"/>
                                <w:szCs w:val="24"/>
                                <w:lang w:val="en-US" w:eastAsia="zh-CN" w:bidi="ar"/>
                              </w:rPr>
                              <w:t>0</w:t>
                            </w:r>
                          </w:p>
                        </w:tc>
                        <w:tc>
                          <w:tcPr>
                            <w:tcW w:w="99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b/>
                                <w:bCs/>
                                <w:color w:val="auto"/>
                                <w:kern w:val="2"/>
                                <w:sz w:val="24"/>
                                <w:szCs w:val="24"/>
                                <w:lang w:val="en-US" w:eastAsia="zh-CN" w:bidi="ar"/>
                              </w:rPr>
                              <w:t>-</w:t>
                            </w:r>
                          </w:p>
                        </w:tc>
                      </w:tr>
                      <w:tr>
                        <w:tblPrEx>
                          <w:tblCellMar>
                            <w:top w:w="0" w:type="dxa"/>
                            <w:left w:w="0" w:type="dxa"/>
                            <w:bottom w:w="0" w:type="dxa"/>
                            <w:right w:w="0" w:type="dxa"/>
                          </w:tblCellMar>
                        </w:tblPrEx>
                        <w:trPr>
                          <w:trHeight w:val="330" w:hRule="atLeast"/>
                        </w:trPr>
                        <w:tc>
                          <w:tcPr>
                            <w:tcW w:w="2018"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cs="楷体"/>
                                <w:color w:val="000000"/>
                                <w:szCs w:val="24"/>
                              </w:rPr>
                            </w:pPr>
                          </w:p>
                        </w:tc>
                        <w:tc>
                          <w:tcPr>
                            <w:tcW w:w="1482"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楷体"/>
                                <w:color w:val="000000"/>
                                <w:szCs w:val="24"/>
                              </w:rPr>
                            </w:pPr>
                            <w:r>
                              <w:rPr>
                                <w:rFonts w:hint="eastAsia" w:ascii="Times New Roman" w:hAnsi="Times New Roman" w:eastAsia="楷体" w:cs="楷体"/>
                                <w:color w:val="000000"/>
                                <w:kern w:val="0"/>
                                <w:szCs w:val="24"/>
                                <w:lang w:bidi="ar"/>
                              </w:rPr>
                              <w:t>东北</w:t>
                            </w:r>
                          </w:p>
                        </w:tc>
                        <w:tc>
                          <w:tcPr>
                            <w:tcW w:w="146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4</w:t>
                            </w:r>
                            <w:r>
                              <w:rPr>
                                <w:rFonts w:hint="eastAsia" w:ascii="Times New Roman" w:hAnsi="Times New Roman" w:cs="Times New Roman"/>
                                <w:kern w:val="2"/>
                                <w:sz w:val="24"/>
                                <w:szCs w:val="24"/>
                                <w:lang w:val="en-US" w:eastAsia="zh-CN" w:bidi="ar"/>
                              </w:rPr>
                              <w:t>750</w:t>
                            </w:r>
                          </w:p>
                        </w:tc>
                        <w:tc>
                          <w:tcPr>
                            <w:tcW w:w="1591"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eastAsia="楷体" w:cs="Times New Roman"/>
                                <w:kern w:val="2"/>
                                <w:sz w:val="24"/>
                                <w:szCs w:val="24"/>
                                <w:lang w:val="en-US" w:eastAsia="zh-CN" w:bidi="ar"/>
                              </w:rPr>
                              <w:t>4</w:t>
                            </w:r>
                            <w:r>
                              <w:rPr>
                                <w:rFonts w:hint="eastAsia" w:ascii="Times New Roman" w:hAnsi="Times New Roman" w:cs="Times New Roman"/>
                                <w:kern w:val="2"/>
                                <w:sz w:val="24"/>
                                <w:szCs w:val="24"/>
                                <w:lang w:val="en-US" w:eastAsia="zh-CN" w:bidi="ar"/>
                              </w:rPr>
                              <w:t>700</w:t>
                            </w:r>
                          </w:p>
                        </w:tc>
                        <w:tc>
                          <w:tcPr>
                            <w:tcW w:w="99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50</w:t>
                            </w:r>
                          </w:p>
                        </w:tc>
                      </w:tr>
                    </w:tbl>
                    <w:p>
                      <w:pPr>
                        <w:ind w:firstLine="5940" w:firstLineChars="3300"/>
                        <w:rPr>
                          <w:rFonts w:cs="楷体"/>
                          <w:bCs/>
                          <w:color w:val="7F7F7F"/>
                          <w:sz w:val="18"/>
                          <w:szCs w:val="18"/>
                        </w:rPr>
                      </w:pPr>
                      <w:r>
                        <w:rPr>
                          <w:rFonts w:hint="eastAsia" w:cs="楷体"/>
                          <w:bCs/>
                          <w:color w:val="7F7F7F"/>
                          <w:sz w:val="18"/>
                          <w:szCs w:val="18"/>
                        </w:rPr>
                        <w:t>数据来源：钢联数据</w:t>
                      </w:r>
                    </w:p>
                    <w:p>
                      <w:pPr>
                        <w:ind w:firstLine="0" w:firstLineChars="0"/>
                        <w:jc w:val="right"/>
                        <w:rPr>
                          <w:rFonts w:cs="楷体"/>
                          <w:bCs/>
                          <w:color w:val="7F7F7F"/>
                          <w:sz w:val="18"/>
                          <w:szCs w:val="18"/>
                        </w:rPr>
                      </w:pPr>
                    </w:p>
                    <w:p>
                      <w:pPr>
                        <w:ind w:firstLine="0" w:firstLineChars="0"/>
                        <w:jc w:val="center"/>
                        <w:rPr>
                          <w:rFonts w:ascii="楷体" w:hAnsi="楷体" w:cs="楷体"/>
                          <w:bCs/>
                          <w:color w:val="7F7F7F"/>
                          <w:sz w:val="18"/>
                          <w:szCs w:val="18"/>
                        </w:rPr>
                      </w:pPr>
                      <w:r>
                        <w:drawing>
                          <wp:inline distT="0" distB="0" distL="114300" distR="114300">
                            <wp:extent cx="4968240" cy="2807970"/>
                            <wp:effectExtent l="0" t="0" r="0" b="0"/>
                            <wp:docPr id="139"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480"/>
                        <w:jc w:val="left"/>
                        <w:rPr>
                          <w:rFonts w:ascii="楷体" w:hAnsi="楷体" w:cs="楷体"/>
                        </w:rPr>
                      </w:pPr>
                    </w:p>
                  </w:txbxContent>
                </v:textbox>
              </v:shape>
            </w:pict>
          </mc:Fallback>
        </mc:AlternateContent>
      </w:r>
      <w:r>
        <w:rPr>
          <w:rFonts w:cs="Times New Roman"/>
          <w:bCs/>
          <w:color w:val="FFFFFF" w:themeColor="background1"/>
          <w:szCs w:val="24"/>
          <w14:textFill>
            <w14:solidFill>
              <w14:schemeClr w14:val="bg1"/>
            </w14:solidFill>
          </w14:textFill>
        </w:rPr>
        <w:t>9</w:t>
      </w:r>
      <w:r>
        <w:rPr>
          <w:rFonts w:hint="eastAsia"/>
          <w:color w:val="FFFFFF" w:themeColor="background1"/>
          <w14:textFill>
            <w14:solidFill>
              <w14:schemeClr w14:val="bg1"/>
            </w14:solidFill>
          </w14:textFill>
        </w:rPr>
        <w:t>.2.</w:t>
      </w:r>
      <w:r>
        <w:rPr>
          <w:color w:val="FFFFFF" w:themeColor="background1"/>
          <w14:textFill>
            <w14:solidFill>
              <w14:schemeClr w14:val="bg1"/>
            </w14:solidFill>
          </w14:textFill>
        </w:rPr>
        <w:t>4</w:t>
      </w:r>
      <w:r>
        <w:rPr>
          <w:rFonts w:hint="eastAsia"/>
          <w:color w:val="FFFFFF" w:themeColor="background1"/>
          <w14:textFill>
            <w14:solidFill>
              <w14:schemeClr w14:val="bg1"/>
            </w14:solidFill>
          </w14:textFill>
        </w:rPr>
        <w:t xml:space="preserve"> 天然鳞片石墨</w:t>
      </w:r>
      <w:bookmarkEnd w:id="100"/>
    </w:p>
    <w:p>
      <w:pPr>
        <w:widowControl/>
        <w:spacing w:line="240" w:lineRule="auto"/>
        <w:ind w:firstLine="0" w:firstLineChars="0"/>
        <w:jc w:val="left"/>
        <w:rPr>
          <w:rFonts w:ascii="楷体" w:hAnsi="楷体"/>
          <w:bCs/>
          <w:szCs w:val="24"/>
        </w:rPr>
      </w:pPr>
      <w:r>
        <w:rPr>
          <w:rFonts w:ascii="楷体" w:hAnsi="楷体"/>
          <w:b/>
          <w:bCs/>
          <w:szCs w:val="24"/>
        </w:rPr>
        <w:br w:type="page"/>
      </w:r>
    </w:p>
    <w:p>
      <w:pPr>
        <w:pStyle w:val="5"/>
        <w:rPr>
          <w:color w:val="FFFFFF" w:themeColor="background1"/>
          <w14:textFill>
            <w14:solidFill>
              <w14:schemeClr w14:val="bg1"/>
            </w14:solidFill>
          </w14:textFill>
        </w:rPr>
      </w:pPr>
      <w:bookmarkStart w:id="101" w:name="_Toc3296"/>
      <w:r>
        <w:rPr>
          <w:rFonts w:hint="eastAsia" w:ascii="楷体" w:hAnsi="楷体" w:cs="Times New Roman"/>
          <w:bCs/>
          <w:color w:val="FFFFFF" w:themeColor="background1"/>
          <w:szCs w:val="24"/>
          <w14:textFill>
            <w14:solidFill>
              <w14:schemeClr w14:val="bg1"/>
            </w14:solidFill>
          </w14:textFill>
        </w:rPr>
        <mc:AlternateContent>
          <mc:Choice Requires="wps">
            <w:drawing>
              <wp:anchor distT="0" distB="0" distL="114300" distR="114300" simplePos="0" relativeHeight="251689984" behindDoc="0" locked="0" layoutInCell="1" allowOverlap="1">
                <wp:simplePos x="0" y="0"/>
                <wp:positionH relativeFrom="margin">
                  <wp:align>right</wp:align>
                </wp:positionH>
                <wp:positionV relativeFrom="paragraph">
                  <wp:posOffset>0</wp:posOffset>
                </wp:positionV>
                <wp:extent cx="5039995" cy="9464040"/>
                <wp:effectExtent l="0" t="0" r="0" b="0"/>
                <wp:wrapNone/>
                <wp:docPr id="9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64040"/>
                        </a:xfrm>
                        <a:prstGeom prst="rect">
                          <a:avLst/>
                        </a:prstGeom>
                      </wps:spPr>
                      <wps:txbx>
                        <w:txbxContent>
                          <w:p>
                            <w:pPr>
                              <w:pStyle w:val="5"/>
                            </w:pPr>
                            <w:bookmarkStart w:id="247" w:name="_Toc104572756"/>
                            <w:r>
                              <w:rPr>
                                <w:rFonts w:hint="eastAsia"/>
                              </w:rPr>
                              <w:t>8.2.5 天然球化石墨</w:t>
                            </w:r>
                            <w:bookmarkEnd w:id="247"/>
                          </w:p>
                          <w:p>
                            <w:pPr>
                              <w:spacing w:before="0" w:beforeAutospacing="0" w:after="0" w:afterAutospacing="0"/>
                              <w:ind w:firstLine="480"/>
                              <w:jc w:val="both"/>
                              <w:rPr>
                                <w:rFonts w:hint="default"/>
                                <w:lang w:val="en-US" w:eastAsia="zh-CN"/>
                              </w:rPr>
                            </w:pPr>
                            <w:r>
                              <w:rPr>
                                <w:rFonts w:hint="eastAsia"/>
                                <w:lang w:val="en-US" w:eastAsia="zh-CN"/>
                              </w:rPr>
                              <w:t>本周天然球化石墨价格呈下跌趋势，下跌幅度在1000-2000元/吨，东北地区价格在16000-22000元/吨，华东地区价格在17000-20000元/吨，华北地区价格在20000-23000元/吨。当前市场整体需求较弱，头部厂家开工不足五成，出货量较之前缩减较为明显，预计后期天然球化石墨价格暂稳运行。</w:t>
                            </w:r>
                          </w:p>
                          <w:p>
                            <w:pPr>
                              <w:ind w:firstLine="480"/>
                              <w:jc w:val="left"/>
                            </w:pPr>
                          </w:p>
                          <w:p>
                            <w:pPr>
                              <w:keepNext/>
                              <w:ind w:firstLine="0" w:firstLineChars="0"/>
                              <w:jc w:val="left"/>
                            </w:pPr>
                            <w:r>
                              <w:rPr>
                                <w:rFonts w:hint="eastAsia" w:ascii="楷体" w:hAnsi="楷体"/>
                                <w:b/>
                                <w:bCs/>
                                <w:color w:val="023985"/>
                                <w:sz w:val="22"/>
                              </w:rPr>
                              <w:t>天然球化石墨市场价格（元/吨）</w:t>
                            </w:r>
                          </w:p>
                          <w:tbl>
                            <w:tblPr>
                              <w:tblStyle w:val="26"/>
                              <w:tblW w:w="7556" w:type="dxa"/>
                              <w:tblInd w:w="0" w:type="dxa"/>
                              <w:tblLayout w:type="fixed"/>
                              <w:tblCellMar>
                                <w:top w:w="0" w:type="dxa"/>
                                <w:left w:w="0" w:type="dxa"/>
                                <w:bottom w:w="0" w:type="dxa"/>
                                <w:right w:w="0" w:type="dxa"/>
                              </w:tblCellMar>
                            </w:tblPr>
                            <w:tblGrid>
                              <w:gridCol w:w="1445"/>
                              <w:gridCol w:w="1466"/>
                              <w:gridCol w:w="1653"/>
                              <w:gridCol w:w="1603"/>
                              <w:gridCol w:w="1389"/>
                            </w:tblGrid>
                            <w:tr>
                              <w:tblPrEx>
                                <w:tblCellMar>
                                  <w:top w:w="0" w:type="dxa"/>
                                  <w:left w:w="0" w:type="dxa"/>
                                  <w:bottom w:w="0" w:type="dxa"/>
                                  <w:right w:w="0" w:type="dxa"/>
                                </w:tblCellMar>
                              </w:tblPrEx>
                              <w:trPr>
                                <w:trHeight w:val="330" w:hRule="atLeast"/>
                              </w:trPr>
                              <w:tc>
                                <w:tcPr>
                                  <w:tcW w:w="1445" w:type="dxa"/>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466" w:type="dxa"/>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地区</w:t>
                                  </w:r>
                                </w:p>
                              </w:tc>
                              <w:tc>
                                <w:tcPr>
                                  <w:tcW w:w="1653"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603"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389"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1445" w:type="dxa"/>
                                  <w:vMerge w:val="restart"/>
                                  <w:tcBorders>
                                    <w:top w:val="nil"/>
                                    <w:left w:val="single" w:color="FFFFFF" w:sz="8" w:space="0"/>
                                    <w:bottom w:val="nil"/>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球化石墨</w:t>
                                  </w:r>
                                </w:p>
                              </w:tc>
                              <w:tc>
                                <w:tcPr>
                                  <w:tcW w:w="1466"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东北</w:t>
                                  </w:r>
                                </w:p>
                              </w:tc>
                              <w:tc>
                                <w:tcPr>
                                  <w:tcW w:w="165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0500</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19000</w:t>
                                  </w:r>
                                </w:p>
                              </w:tc>
                              <w:tc>
                                <w:tcPr>
                                  <w:tcW w:w="1389"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1500</w:t>
                                  </w:r>
                                </w:p>
                              </w:tc>
                            </w:tr>
                            <w:tr>
                              <w:tblPrEx>
                                <w:tblCellMar>
                                  <w:top w:w="0" w:type="dxa"/>
                                  <w:left w:w="0" w:type="dxa"/>
                                  <w:bottom w:w="0" w:type="dxa"/>
                                  <w:right w:w="0" w:type="dxa"/>
                                </w:tblCellMar>
                              </w:tblPrEx>
                              <w:trPr>
                                <w:trHeight w:val="330" w:hRule="atLeast"/>
                              </w:trPr>
                              <w:tc>
                                <w:tcPr>
                                  <w:tcW w:w="1445" w:type="dxa"/>
                                  <w:vMerge w:val="continue"/>
                                  <w:tcBorders>
                                    <w:top w:val="nil"/>
                                    <w:left w:val="single" w:color="FFFFFF" w:sz="8" w:space="0"/>
                                    <w:bottom w:val="nil"/>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466" w:type="dxa"/>
                                  <w:tcBorders>
                                    <w:top w:val="single" w:color="FFFFFF" w:sz="8" w:space="0"/>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华东</w:t>
                                  </w:r>
                                </w:p>
                              </w:tc>
                              <w:tc>
                                <w:tcPr>
                                  <w:tcW w:w="165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0000</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18500</w:t>
                                  </w:r>
                                </w:p>
                              </w:tc>
                              <w:tc>
                                <w:tcPr>
                                  <w:tcW w:w="1389"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1500</w:t>
                                  </w:r>
                                </w:p>
                              </w:tc>
                            </w:tr>
                            <w:tr>
                              <w:tblPrEx>
                                <w:tblCellMar>
                                  <w:top w:w="0" w:type="dxa"/>
                                  <w:left w:w="0" w:type="dxa"/>
                                  <w:bottom w:w="0" w:type="dxa"/>
                                  <w:right w:w="0" w:type="dxa"/>
                                </w:tblCellMar>
                              </w:tblPrEx>
                              <w:trPr>
                                <w:trHeight w:val="330" w:hRule="atLeast"/>
                              </w:trPr>
                              <w:tc>
                                <w:tcPr>
                                  <w:tcW w:w="1445"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466" w:type="dxa"/>
                                  <w:tcBorders>
                                    <w:top w:val="single" w:color="FFFFFF" w:sz="8" w:space="0"/>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华北</w:t>
                                  </w:r>
                                </w:p>
                              </w:tc>
                              <w:tc>
                                <w:tcPr>
                                  <w:tcW w:w="165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3000</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1500</w:t>
                                  </w:r>
                                </w:p>
                              </w:tc>
                              <w:tc>
                                <w:tcPr>
                                  <w:tcW w:w="1389"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1500</w:t>
                                  </w:r>
                                </w:p>
                              </w:tc>
                            </w:tr>
                          </w:tbl>
                          <w:p>
                            <w:pPr>
                              <w:ind w:firstLine="5940" w:firstLineChars="3300"/>
                              <w:jc w:val="left"/>
                              <w:rPr>
                                <w:rFonts w:ascii="楷体" w:hAnsi="楷体" w:cs="楷体"/>
                                <w:bCs/>
                                <w:color w:val="7F7F7F"/>
                                <w:sz w:val="18"/>
                                <w:szCs w:val="18"/>
                              </w:rPr>
                            </w:pPr>
                            <w:bookmarkStart w:id="248" w:name="_Toc104572757"/>
                            <w:r>
                              <w:rPr>
                                <w:rFonts w:hint="eastAsia" w:ascii="楷体" w:hAnsi="楷体" w:cs="楷体"/>
                                <w:bCs/>
                                <w:color w:val="7F7F7F"/>
                                <w:sz w:val="18"/>
                                <w:szCs w:val="18"/>
                              </w:rPr>
                              <w:t>数据来源：钢联数</w:t>
                            </w:r>
                            <w:bookmarkEnd w:id="248"/>
                            <w:r>
                              <w:rPr>
                                <w:rFonts w:hint="eastAsia" w:ascii="楷体" w:hAnsi="楷体" w:cs="楷体"/>
                                <w:bCs/>
                                <w:color w:val="7F7F7F"/>
                                <w:sz w:val="18"/>
                                <w:szCs w:val="18"/>
                              </w:rPr>
                              <w:t>据</w:t>
                            </w:r>
                          </w:p>
                          <w:p>
                            <w:pPr>
                              <w:ind w:firstLine="0" w:firstLineChars="0"/>
                              <w:jc w:val="right"/>
                              <w:rPr>
                                <w:rFonts w:ascii="楷体" w:hAnsi="楷体" w:cs="楷体"/>
                                <w:bCs/>
                                <w:color w:val="7F7F7F"/>
                                <w:sz w:val="18"/>
                                <w:szCs w:val="18"/>
                              </w:rPr>
                            </w:pPr>
                            <w:r>
                              <w:drawing>
                                <wp:inline distT="0" distB="0" distL="114300" distR="114300">
                                  <wp:extent cx="4968240" cy="2807970"/>
                                  <wp:effectExtent l="0" t="0" r="0" b="0"/>
                                  <wp:docPr id="25"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pPr>
                              <w:ind w:firstLine="0" w:firstLineChars="0"/>
                              <w:jc w:val="right"/>
                              <w:rPr>
                                <w:rFonts w:ascii="楷体" w:hAnsi="楷体" w:cs="楷体"/>
                                <w:bCs/>
                                <w:color w:val="7F7F7F"/>
                                <w:sz w:val="18"/>
                                <w:szCs w:val="18"/>
                              </w:rPr>
                            </w:pPr>
                          </w:p>
                          <w:p>
                            <w:pPr>
                              <w:ind w:firstLine="0" w:firstLineChars="0"/>
                              <w:jc w:val="right"/>
                              <w:rPr>
                                <w:bCs/>
                              </w:rPr>
                            </w:pPr>
                            <w:r>
                              <w:rPr>
                                <w:rFonts w:hint="eastAsia" w:ascii="楷体" w:hAnsi="楷体" w:cs="楷体"/>
                                <w:bCs/>
                                <w:color w:val="7F7F7F"/>
                                <w:sz w:val="18"/>
                                <w:szCs w:val="18"/>
                              </w:rPr>
                              <w:t>数据来源：钢联数据</w:t>
                            </w:r>
                          </w:p>
                          <w:p>
                            <w:pPr>
                              <w:ind w:firstLine="480"/>
                              <w:jc w:val="left"/>
                              <w:rPr>
                                <w:bCs/>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45.2pt;width:396.85pt;mso-position-horizontal:right;mso-position-horizontal-relative:margin;z-index:251689984;mso-width-relative:page;mso-height-relative:page;" filled="f" stroked="f" coordsize="21600,21600" o:gfxdata="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WoOB12AAAAAYB&#10;AAAPAAAAAAAAAAEAIAAAACIAAABkcnMvZG93bnJldi54bWxQSwECFAAUAAAACACHTuJACHzgLeIB&#10;AACtAwAADgAAAAAAAAABACAAAAAnAQAAZHJzL2Uyb0RvYy54bWxQSwUGAAAAAAYABgBZAQAAewUA&#10;AAAA&#10;">
                <v:fill on="f" focussize="0,0"/>
                <v:stroke on="f"/>
                <v:imagedata o:title=""/>
                <o:lock v:ext="edit" grouping="t" aspectratio="f"/>
                <v:textbox>
                  <w:txbxContent>
                    <w:p>
                      <w:pPr>
                        <w:pStyle w:val="5"/>
                      </w:pPr>
                      <w:bookmarkStart w:id="247" w:name="_Toc104572756"/>
                      <w:r>
                        <w:rPr>
                          <w:rFonts w:hint="eastAsia"/>
                        </w:rPr>
                        <w:t>8.2.5 天然球化石墨</w:t>
                      </w:r>
                      <w:bookmarkEnd w:id="247"/>
                    </w:p>
                    <w:p>
                      <w:pPr>
                        <w:spacing w:before="0" w:beforeAutospacing="0" w:after="0" w:afterAutospacing="0"/>
                        <w:ind w:firstLine="480"/>
                        <w:jc w:val="both"/>
                        <w:rPr>
                          <w:rFonts w:hint="default"/>
                          <w:lang w:val="en-US" w:eastAsia="zh-CN"/>
                        </w:rPr>
                      </w:pPr>
                      <w:r>
                        <w:rPr>
                          <w:rFonts w:hint="eastAsia"/>
                          <w:lang w:val="en-US" w:eastAsia="zh-CN"/>
                        </w:rPr>
                        <w:t>本周天然球化石墨价格呈下跌趋势，下跌幅度在1000-2000元/吨，东北地区价格在16000-22000元/吨，华东地区价格在17000-20000元/吨，华北地区价格在20000-23000元/吨。当前市场整体需求较弱，头部厂家开工不足五成，出货量较之前缩减较为明显，预计后期天然球化石墨价格暂稳运行。</w:t>
                      </w:r>
                    </w:p>
                    <w:p>
                      <w:pPr>
                        <w:ind w:firstLine="480"/>
                        <w:jc w:val="left"/>
                      </w:pPr>
                    </w:p>
                    <w:p>
                      <w:pPr>
                        <w:keepNext/>
                        <w:ind w:firstLine="0" w:firstLineChars="0"/>
                        <w:jc w:val="left"/>
                      </w:pPr>
                      <w:r>
                        <w:rPr>
                          <w:rFonts w:hint="eastAsia" w:ascii="楷体" w:hAnsi="楷体"/>
                          <w:b/>
                          <w:bCs/>
                          <w:color w:val="023985"/>
                          <w:sz w:val="22"/>
                        </w:rPr>
                        <w:t>天然球化石墨市场价格（元/吨）</w:t>
                      </w:r>
                    </w:p>
                    <w:tbl>
                      <w:tblPr>
                        <w:tblStyle w:val="26"/>
                        <w:tblW w:w="7556" w:type="dxa"/>
                        <w:tblInd w:w="0" w:type="dxa"/>
                        <w:tblLayout w:type="fixed"/>
                        <w:tblCellMar>
                          <w:top w:w="0" w:type="dxa"/>
                          <w:left w:w="0" w:type="dxa"/>
                          <w:bottom w:w="0" w:type="dxa"/>
                          <w:right w:w="0" w:type="dxa"/>
                        </w:tblCellMar>
                      </w:tblPr>
                      <w:tblGrid>
                        <w:gridCol w:w="1445"/>
                        <w:gridCol w:w="1466"/>
                        <w:gridCol w:w="1653"/>
                        <w:gridCol w:w="1603"/>
                        <w:gridCol w:w="1389"/>
                      </w:tblGrid>
                      <w:tr>
                        <w:tblPrEx>
                          <w:tblCellMar>
                            <w:top w:w="0" w:type="dxa"/>
                            <w:left w:w="0" w:type="dxa"/>
                            <w:bottom w:w="0" w:type="dxa"/>
                            <w:right w:w="0" w:type="dxa"/>
                          </w:tblCellMar>
                        </w:tblPrEx>
                        <w:trPr>
                          <w:trHeight w:val="330" w:hRule="atLeast"/>
                        </w:trPr>
                        <w:tc>
                          <w:tcPr>
                            <w:tcW w:w="1445" w:type="dxa"/>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466" w:type="dxa"/>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地区</w:t>
                            </w:r>
                          </w:p>
                        </w:tc>
                        <w:tc>
                          <w:tcPr>
                            <w:tcW w:w="1653"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603"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hint="default" w:cs="Times New Roman"/>
                                <w:b/>
                                <w:bCs/>
                                <w:color w:val="FFFFFF" w:themeColor="background1"/>
                                <w:szCs w:val="24"/>
                                <w:lang w:val="en-US"/>
                                <w14:textFill>
                                  <w14:solidFill>
                                    <w14:schemeClr w14:val="bg1"/>
                                  </w14:solidFill>
                                </w14:textFill>
                              </w:rPr>
                            </w:pPr>
                            <w:r>
                              <w:rPr>
                                <w:rFonts w:hint="default" w:ascii="Times New Roman" w:hAnsi="Times New Roman"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default"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389"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1445" w:type="dxa"/>
                            <w:vMerge w:val="restart"/>
                            <w:tcBorders>
                              <w:top w:val="nil"/>
                              <w:left w:val="single" w:color="FFFFFF" w:sz="8" w:space="0"/>
                              <w:bottom w:val="nil"/>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球化石墨</w:t>
                            </w:r>
                          </w:p>
                        </w:tc>
                        <w:tc>
                          <w:tcPr>
                            <w:tcW w:w="1466"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东北</w:t>
                            </w:r>
                          </w:p>
                        </w:tc>
                        <w:tc>
                          <w:tcPr>
                            <w:tcW w:w="165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0500</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19000</w:t>
                            </w:r>
                          </w:p>
                        </w:tc>
                        <w:tc>
                          <w:tcPr>
                            <w:tcW w:w="1389"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1500</w:t>
                            </w:r>
                          </w:p>
                        </w:tc>
                      </w:tr>
                      <w:tr>
                        <w:tblPrEx>
                          <w:tblCellMar>
                            <w:top w:w="0" w:type="dxa"/>
                            <w:left w:w="0" w:type="dxa"/>
                            <w:bottom w:w="0" w:type="dxa"/>
                            <w:right w:w="0" w:type="dxa"/>
                          </w:tblCellMar>
                        </w:tblPrEx>
                        <w:trPr>
                          <w:trHeight w:val="330" w:hRule="atLeast"/>
                        </w:trPr>
                        <w:tc>
                          <w:tcPr>
                            <w:tcW w:w="1445" w:type="dxa"/>
                            <w:vMerge w:val="continue"/>
                            <w:tcBorders>
                              <w:top w:val="nil"/>
                              <w:left w:val="single" w:color="FFFFFF" w:sz="8" w:space="0"/>
                              <w:bottom w:val="nil"/>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466" w:type="dxa"/>
                            <w:tcBorders>
                              <w:top w:val="single" w:color="FFFFFF" w:sz="8" w:space="0"/>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华东</w:t>
                            </w:r>
                          </w:p>
                        </w:tc>
                        <w:tc>
                          <w:tcPr>
                            <w:tcW w:w="165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0000</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18500</w:t>
                            </w:r>
                          </w:p>
                        </w:tc>
                        <w:tc>
                          <w:tcPr>
                            <w:tcW w:w="1389"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1500</w:t>
                            </w:r>
                          </w:p>
                        </w:tc>
                      </w:tr>
                      <w:tr>
                        <w:tblPrEx>
                          <w:tblCellMar>
                            <w:top w:w="0" w:type="dxa"/>
                            <w:left w:w="0" w:type="dxa"/>
                            <w:bottom w:w="0" w:type="dxa"/>
                            <w:right w:w="0" w:type="dxa"/>
                          </w:tblCellMar>
                        </w:tblPrEx>
                        <w:trPr>
                          <w:trHeight w:val="330" w:hRule="atLeast"/>
                        </w:trPr>
                        <w:tc>
                          <w:tcPr>
                            <w:tcW w:w="1445" w:type="dxa"/>
                            <w:vMerge w:val="continue"/>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suppressLineNumbers w:val="0"/>
                              <w:spacing w:before="0" w:beforeAutospacing="0" w:after="0" w:afterAutospacing="0"/>
                              <w:ind w:left="0" w:leftChars="0" w:right="0" w:rightChars="0" w:firstLine="480" w:firstLineChars="200"/>
                              <w:jc w:val="center"/>
                              <w:rPr>
                                <w:rFonts w:ascii="楷体" w:hAnsi="楷体" w:cs="楷体"/>
                                <w:color w:val="000000"/>
                                <w:szCs w:val="24"/>
                              </w:rPr>
                            </w:pPr>
                          </w:p>
                        </w:tc>
                        <w:tc>
                          <w:tcPr>
                            <w:tcW w:w="1466" w:type="dxa"/>
                            <w:tcBorders>
                              <w:top w:val="single" w:color="FFFFFF" w:sz="8" w:space="0"/>
                              <w:left w:val="nil"/>
                              <w:bottom w:val="single" w:color="FFFFFF" w:sz="8" w:space="0"/>
                              <w:right w:val="single" w:color="FFFFFF" w:sz="8" w:space="0"/>
                            </w:tcBorders>
                            <w:shd w:val="clear" w:color="auto" w:fill="FFFFFF"/>
                            <w:noWrap/>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华北</w:t>
                            </w:r>
                          </w:p>
                        </w:tc>
                        <w:tc>
                          <w:tcPr>
                            <w:tcW w:w="165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3000</w:t>
                            </w:r>
                          </w:p>
                        </w:tc>
                        <w:tc>
                          <w:tcPr>
                            <w:tcW w:w="1603"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cs="Times New Roman"/>
                                <w:color w:val="000000"/>
                                <w:szCs w:val="24"/>
                              </w:rPr>
                            </w:pPr>
                            <w:r>
                              <w:rPr>
                                <w:rFonts w:hint="eastAsia" w:ascii="Times New Roman" w:hAnsi="Times New Roman" w:cs="Times New Roman"/>
                                <w:color w:val="000000"/>
                                <w:kern w:val="0"/>
                                <w:szCs w:val="24"/>
                                <w:lang w:val="en-US" w:eastAsia="zh-CN" w:bidi="ar"/>
                              </w:rPr>
                              <w:t>21500</w:t>
                            </w:r>
                          </w:p>
                        </w:tc>
                        <w:tc>
                          <w:tcPr>
                            <w:tcW w:w="1389"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eastAsia="宋体" w:cs="Times New Roman"/>
                                <w:color w:val="000000"/>
                                <w:szCs w:val="24"/>
                              </w:rPr>
                            </w:pPr>
                            <w:r>
                              <w:rPr>
                                <w:rFonts w:hint="default" w:ascii="Times New Roman" w:hAnsi="Times New Roman"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1500</w:t>
                            </w:r>
                          </w:p>
                        </w:tc>
                      </w:tr>
                    </w:tbl>
                    <w:p>
                      <w:pPr>
                        <w:ind w:firstLine="5940" w:firstLineChars="3300"/>
                        <w:jc w:val="left"/>
                        <w:rPr>
                          <w:rFonts w:ascii="楷体" w:hAnsi="楷体" w:cs="楷体"/>
                          <w:bCs/>
                          <w:color w:val="7F7F7F"/>
                          <w:sz w:val="18"/>
                          <w:szCs w:val="18"/>
                        </w:rPr>
                      </w:pPr>
                      <w:bookmarkStart w:id="248" w:name="_Toc104572757"/>
                      <w:r>
                        <w:rPr>
                          <w:rFonts w:hint="eastAsia" w:ascii="楷体" w:hAnsi="楷体" w:cs="楷体"/>
                          <w:bCs/>
                          <w:color w:val="7F7F7F"/>
                          <w:sz w:val="18"/>
                          <w:szCs w:val="18"/>
                        </w:rPr>
                        <w:t>数据来源：钢联数</w:t>
                      </w:r>
                      <w:bookmarkEnd w:id="248"/>
                      <w:r>
                        <w:rPr>
                          <w:rFonts w:hint="eastAsia" w:ascii="楷体" w:hAnsi="楷体" w:cs="楷体"/>
                          <w:bCs/>
                          <w:color w:val="7F7F7F"/>
                          <w:sz w:val="18"/>
                          <w:szCs w:val="18"/>
                        </w:rPr>
                        <w:t>据</w:t>
                      </w:r>
                    </w:p>
                    <w:p>
                      <w:pPr>
                        <w:ind w:firstLine="0" w:firstLineChars="0"/>
                        <w:jc w:val="right"/>
                        <w:rPr>
                          <w:rFonts w:ascii="楷体" w:hAnsi="楷体" w:cs="楷体"/>
                          <w:bCs/>
                          <w:color w:val="7F7F7F"/>
                          <w:sz w:val="18"/>
                          <w:szCs w:val="18"/>
                        </w:rPr>
                      </w:pPr>
                      <w:r>
                        <w:drawing>
                          <wp:inline distT="0" distB="0" distL="114300" distR="114300">
                            <wp:extent cx="4968240" cy="2807970"/>
                            <wp:effectExtent l="0" t="0" r="0" b="0"/>
                            <wp:docPr id="25"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pPr>
                        <w:ind w:firstLine="0" w:firstLineChars="0"/>
                        <w:jc w:val="right"/>
                        <w:rPr>
                          <w:rFonts w:ascii="楷体" w:hAnsi="楷体" w:cs="楷体"/>
                          <w:bCs/>
                          <w:color w:val="7F7F7F"/>
                          <w:sz w:val="18"/>
                          <w:szCs w:val="18"/>
                        </w:rPr>
                      </w:pPr>
                    </w:p>
                    <w:p>
                      <w:pPr>
                        <w:ind w:firstLine="0" w:firstLineChars="0"/>
                        <w:jc w:val="right"/>
                        <w:rPr>
                          <w:bCs/>
                        </w:rPr>
                      </w:pPr>
                      <w:r>
                        <w:rPr>
                          <w:rFonts w:hint="eastAsia" w:ascii="楷体" w:hAnsi="楷体" w:cs="楷体"/>
                          <w:bCs/>
                          <w:color w:val="7F7F7F"/>
                          <w:sz w:val="18"/>
                          <w:szCs w:val="18"/>
                        </w:rPr>
                        <w:t>数据来源：钢联数据</w:t>
                      </w:r>
                    </w:p>
                    <w:p>
                      <w:pPr>
                        <w:ind w:firstLine="480"/>
                        <w:jc w:val="left"/>
                        <w:rPr>
                          <w:bCs/>
                        </w:rPr>
                      </w:pPr>
                    </w:p>
                  </w:txbxContent>
                </v:textbox>
              </v:rect>
            </w:pict>
          </mc:Fallback>
        </mc:AlternateContent>
      </w:r>
      <w:r>
        <w:rPr>
          <w:rFonts w:hint="eastAsia"/>
          <w:color w:val="FFFFFF" w:themeColor="background1"/>
          <w14:textFill>
            <w14:solidFill>
              <w14:schemeClr w14:val="bg1"/>
            </w14:solidFill>
          </w14:textFill>
        </w:rPr>
        <w:t>9.2.5 天然球化石墨</w:t>
      </w:r>
      <w:bookmarkEnd w:id="101"/>
    </w:p>
    <w:p>
      <w:pPr>
        <w:widowControl/>
        <w:spacing w:line="240" w:lineRule="auto"/>
        <w:ind w:firstLine="0" w:firstLineChars="0"/>
        <w:jc w:val="left"/>
        <w:rPr>
          <w:rFonts w:ascii="楷体" w:hAnsi="楷体"/>
          <w:bCs/>
          <w:szCs w:val="24"/>
        </w:rPr>
      </w:pPr>
      <w:r>
        <w:rPr>
          <w:rFonts w:ascii="楷体" w:hAnsi="楷体"/>
          <w:b/>
          <w:bCs/>
          <w:szCs w:val="24"/>
        </w:rPr>
        <w:br w:type="page"/>
      </w:r>
    </w:p>
    <w:p>
      <w:pPr>
        <w:pStyle w:val="4"/>
        <w:rPr>
          <w:color w:val="FFFFFF" w:themeColor="background1"/>
          <w14:textFill>
            <w14:solidFill>
              <w14:schemeClr w14:val="bg1"/>
            </w14:solidFill>
          </w14:textFill>
        </w:rPr>
      </w:pPr>
      <w:bookmarkStart w:id="102" w:name="_Toc25061"/>
      <w:r>
        <w:rPr>
          <w:color w:val="FFFFFF" w:themeColor="background1"/>
          <w14:textFill>
            <w14:solidFill>
              <w14:schemeClr w14:val="bg1"/>
            </w14:solidFill>
          </w14:textFill>
        </w:rPr>
        <mc:AlternateContent>
          <mc:Choice Requires="wps">
            <w:drawing>
              <wp:anchor distT="0" distB="0" distL="114300" distR="114300" simplePos="0" relativeHeight="251691008" behindDoc="0" locked="0" layoutInCell="1" allowOverlap="1">
                <wp:simplePos x="0" y="0"/>
                <wp:positionH relativeFrom="margin">
                  <wp:align>right</wp:align>
                </wp:positionH>
                <wp:positionV relativeFrom="paragraph">
                  <wp:posOffset>0</wp:posOffset>
                </wp:positionV>
                <wp:extent cx="5039995" cy="9438640"/>
                <wp:effectExtent l="0" t="0" r="0" b="0"/>
                <wp:wrapNone/>
                <wp:docPr id="9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38640"/>
                        </a:xfrm>
                        <a:prstGeom prst="rect">
                          <a:avLst/>
                        </a:prstGeom>
                      </wps:spPr>
                      <wps:txbx>
                        <w:txbxContent>
                          <w:p>
                            <w:pPr>
                              <w:pStyle w:val="4"/>
                              <w:rPr>
                                <w:b/>
                                <w:bCs/>
                              </w:rPr>
                            </w:pPr>
                            <w:r>
                              <w:rPr>
                                <w:rFonts w:hint="eastAsia"/>
                                <w:b/>
                                <w:bCs/>
                              </w:rPr>
                              <w:t>8</w:t>
                            </w:r>
                            <w:r>
                              <w:rPr>
                                <w:b/>
                                <w:bCs/>
                              </w:rPr>
                              <w:t>.</w:t>
                            </w:r>
                            <w:r>
                              <w:rPr>
                                <w:rFonts w:hint="eastAsia"/>
                                <w:b/>
                                <w:bCs/>
                              </w:rPr>
                              <w:t>3成本及利润分析</w:t>
                            </w:r>
                          </w:p>
                          <w:p>
                            <w:pPr>
                              <w:keepNext w:val="0"/>
                              <w:keepLines w:val="0"/>
                              <w:suppressLineNumbers w:val="0"/>
                              <w:ind w:left="0" w:right="0" w:firstLine="480"/>
                              <w:rPr>
                                <w:rFonts w:hint="eastAsia"/>
                              </w:rPr>
                            </w:pPr>
                            <w:r>
                              <w:rPr>
                                <w:rFonts w:hint="eastAsia"/>
                                <w:lang w:val="en-US" w:eastAsia="zh-CN"/>
                              </w:rPr>
                              <w:t>本周，</w:t>
                            </w:r>
                            <w:r>
                              <w:rPr>
                                <w:rFonts w:hint="eastAsia"/>
                              </w:rPr>
                              <w:t>Mysteel负极材料石墨化价格上调1000元/吨至10000-12000元/吨，均价在11000元/吨左右。受部分厂家开工率不足及局部地区电力限制影响，石墨化价格小幅调涨。</w:t>
                            </w:r>
                          </w:p>
                          <w:p>
                            <w:pPr>
                              <w:keepNext w:val="0"/>
                              <w:keepLines w:val="0"/>
                              <w:suppressLineNumbers w:val="0"/>
                              <w:ind w:left="0" w:right="0" w:firstLine="480"/>
                              <w:rPr>
                                <w:rFonts w:hint="default" w:eastAsia="楷体"/>
                                <w:lang w:val="en-US" w:eastAsia="zh-CN"/>
                              </w:rPr>
                            </w:pPr>
                            <w:r>
                              <w:rPr>
                                <w:rFonts w:hint="eastAsia"/>
                                <w:lang w:val="en-US" w:eastAsia="zh-CN"/>
                              </w:rPr>
                              <w:t>目前，负极企业整体开工率不足六成，大厂开工率在40%-50%左右。由于前期负极市场订单量不足，且石墨化小厂原料成本负担压力较大，部分小厂有关停现象，且叠加国内局部地区限电政策影响，后续石墨化供应或将有缩紧趋势。</w:t>
                            </w:r>
                          </w:p>
                          <w:p>
                            <w:pPr>
                              <w:pStyle w:val="2"/>
                              <w:ind w:firstLine="480"/>
                            </w:pPr>
                          </w:p>
                          <w:p>
                            <w:pPr>
                              <w:keepNext/>
                              <w:ind w:firstLine="0" w:firstLineChars="0"/>
                              <w:jc w:val="left"/>
                              <w:rPr>
                                <w:rFonts w:ascii="楷体" w:hAnsi="楷体"/>
                                <w:b/>
                                <w:bCs/>
                                <w:color w:val="023985"/>
                                <w:sz w:val="22"/>
                              </w:rPr>
                            </w:pPr>
                            <w:r>
                              <w:rPr>
                                <w:rFonts w:hint="eastAsia" w:ascii="楷体" w:hAnsi="楷体"/>
                                <w:b/>
                                <w:bCs/>
                                <w:color w:val="023985"/>
                                <w:sz w:val="22"/>
                              </w:rPr>
                              <w:t>石墨化加工费用（元/吨）</w:t>
                            </w:r>
                          </w:p>
                          <w:tbl>
                            <w:tblPr>
                              <w:tblStyle w:val="26"/>
                              <w:tblW w:w="7679" w:type="dxa"/>
                              <w:tblInd w:w="0" w:type="dxa"/>
                              <w:tblLayout w:type="fixed"/>
                              <w:tblCellMar>
                                <w:top w:w="0" w:type="dxa"/>
                                <w:left w:w="0" w:type="dxa"/>
                                <w:bottom w:w="0" w:type="dxa"/>
                                <w:right w:w="0" w:type="dxa"/>
                              </w:tblCellMar>
                            </w:tblPr>
                            <w:tblGrid>
                              <w:gridCol w:w="1954"/>
                              <w:gridCol w:w="2165"/>
                              <w:gridCol w:w="1875"/>
                              <w:gridCol w:w="1685"/>
                            </w:tblGrid>
                            <w:tr>
                              <w:tblPrEx>
                                <w:tblCellMar>
                                  <w:top w:w="0" w:type="dxa"/>
                                  <w:left w:w="0" w:type="dxa"/>
                                  <w:bottom w:w="0" w:type="dxa"/>
                                  <w:right w:w="0" w:type="dxa"/>
                                </w:tblCellMar>
                              </w:tblPrEx>
                              <w:trPr>
                                <w:trHeight w:val="330" w:hRule="atLeast"/>
                              </w:trPr>
                              <w:tc>
                                <w:tcPr>
                                  <w:tcW w:w="1954"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FFFFFF"/>
                                      <w:szCs w:val="24"/>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216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hint="default" w:cs="Times New Roman"/>
                                      <w:color w:val="FFFFFF"/>
                                      <w:szCs w:val="24"/>
                                      <w:lang w:val="en-US"/>
                                    </w:rPr>
                                  </w:pPr>
                                  <w:r>
                                    <w:rPr>
                                      <w:rFonts w:hint="default" w:ascii="Times New Roman" w:hAnsi="Times New Roman" w:eastAsia="楷体" w:cs="Times New Roman"/>
                                      <w:b/>
                                      <w:bCs/>
                                      <w:kern w:val="2"/>
                                      <w:sz w:val="24"/>
                                      <w:szCs w:val="24"/>
                                      <w:lang w:val="en-US" w:eastAsia="zh-CN" w:bidi="ar"/>
                                    </w:rPr>
                                    <w:t>2023/</w:t>
                                  </w:r>
                                  <w:r>
                                    <w:rPr>
                                      <w:rFonts w:hint="eastAsia" w:ascii="Times New Roman" w:hAnsi="Times New Roman" w:cs="Times New Roman"/>
                                      <w:b/>
                                      <w:bCs/>
                                      <w:kern w:val="2"/>
                                      <w:sz w:val="24"/>
                                      <w:szCs w:val="24"/>
                                      <w:lang w:val="en-US" w:eastAsia="zh-CN" w:bidi="ar"/>
                                    </w:rPr>
                                    <w:t>5</w:t>
                                  </w:r>
                                  <w:r>
                                    <w:rPr>
                                      <w:rFonts w:hint="default" w:ascii="Times New Roman" w:hAnsi="Times New Roman" w:eastAsia="楷体" w:cs="Times New Roman"/>
                                      <w:b/>
                                      <w:bCs/>
                                      <w:kern w:val="2"/>
                                      <w:sz w:val="24"/>
                                      <w:szCs w:val="24"/>
                                      <w:lang w:val="en-US" w:eastAsia="zh-CN" w:bidi="ar"/>
                                    </w:rPr>
                                    <w:t>/</w:t>
                                  </w:r>
                                  <w:r>
                                    <w:rPr>
                                      <w:rFonts w:hint="eastAsia" w:ascii="Times New Roman" w:hAnsi="Times New Roman" w:cs="Times New Roman"/>
                                      <w:b/>
                                      <w:bCs/>
                                      <w:kern w:val="2"/>
                                      <w:sz w:val="24"/>
                                      <w:szCs w:val="24"/>
                                      <w:lang w:val="en-US" w:eastAsia="zh-CN" w:bidi="ar"/>
                                    </w:rPr>
                                    <w:t>26</w:t>
                                  </w:r>
                                </w:p>
                              </w:tc>
                              <w:tc>
                                <w:tcPr>
                                  <w:tcW w:w="187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hint="default" w:cs="Times New Roman"/>
                                      <w:color w:val="FFFFFF"/>
                                      <w:szCs w:val="24"/>
                                      <w:lang w:val="en-US"/>
                                    </w:rPr>
                                  </w:pPr>
                                  <w:r>
                                    <w:rPr>
                                      <w:rFonts w:hint="default" w:ascii="Times New Roman" w:hAnsi="Times New Roman" w:eastAsia="楷体" w:cs="Times New Roman"/>
                                      <w:b/>
                                      <w:bCs/>
                                      <w:kern w:val="2"/>
                                      <w:sz w:val="24"/>
                                      <w:szCs w:val="24"/>
                                      <w:lang w:val="en-US" w:eastAsia="zh-CN" w:bidi="ar"/>
                                    </w:rPr>
                                    <w:t>2023/</w:t>
                                  </w:r>
                                  <w:r>
                                    <w:rPr>
                                      <w:rFonts w:hint="eastAsia" w:ascii="Times New Roman" w:hAnsi="Times New Roman" w:cs="Times New Roman"/>
                                      <w:b/>
                                      <w:bCs/>
                                      <w:kern w:val="2"/>
                                      <w:sz w:val="24"/>
                                      <w:szCs w:val="24"/>
                                      <w:lang w:val="en-US" w:eastAsia="zh-CN" w:bidi="ar"/>
                                    </w:rPr>
                                    <w:t>6</w:t>
                                  </w:r>
                                  <w:r>
                                    <w:rPr>
                                      <w:rFonts w:hint="default" w:ascii="Times New Roman" w:hAnsi="Times New Roman" w:eastAsia="楷体" w:cs="Times New Roman"/>
                                      <w:b/>
                                      <w:bCs/>
                                      <w:kern w:val="2"/>
                                      <w:sz w:val="24"/>
                                      <w:szCs w:val="24"/>
                                      <w:lang w:val="en-US" w:eastAsia="zh-CN" w:bidi="ar"/>
                                    </w:rPr>
                                    <w:t>/</w:t>
                                  </w:r>
                                  <w:r>
                                    <w:rPr>
                                      <w:rFonts w:hint="eastAsia" w:ascii="Times New Roman" w:hAnsi="Times New Roman" w:cs="Times New Roman"/>
                                      <w:b/>
                                      <w:bCs/>
                                      <w:kern w:val="2"/>
                                      <w:sz w:val="24"/>
                                      <w:szCs w:val="24"/>
                                      <w:lang w:val="en-US" w:eastAsia="zh-CN" w:bidi="ar"/>
                                    </w:rPr>
                                    <w:t>2</w:t>
                                  </w:r>
                                </w:p>
                              </w:tc>
                              <w:tc>
                                <w:tcPr>
                                  <w:tcW w:w="168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楷体" w:hAnsi="楷体" w:cs="楷体"/>
                                      <w:color w:val="FFFFFF"/>
                                      <w:szCs w:val="24"/>
                                    </w:rPr>
                                  </w:pPr>
                                  <w:r>
                                    <w:rPr>
                                      <w:rFonts w:hint="eastAsia" w:ascii="楷体" w:hAnsi="楷体" w:eastAsia="楷体" w:cs="楷体"/>
                                      <w:b/>
                                      <w:bCs/>
                                      <w:color w:val="FFFFFF"/>
                                      <w:kern w:val="2"/>
                                      <w:sz w:val="24"/>
                                      <w:szCs w:val="24"/>
                                      <w:lang w:val="en-US" w:eastAsia="zh-CN" w:bidi="ar"/>
                                    </w:rPr>
                                    <w:t>价格涨跌</w:t>
                                  </w:r>
                                </w:p>
                              </w:tc>
                            </w:tr>
                            <w:tr>
                              <w:tblPrEx>
                                <w:tblCellMar>
                                  <w:top w:w="0" w:type="dxa"/>
                                  <w:left w:w="0" w:type="dxa"/>
                                  <w:bottom w:w="0" w:type="dxa"/>
                                  <w:right w:w="0" w:type="dxa"/>
                                </w:tblCellMar>
                              </w:tblPrEx>
                              <w:trPr>
                                <w:trHeight w:val="300" w:hRule="atLeast"/>
                              </w:trPr>
                              <w:tc>
                                <w:tcPr>
                                  <w:tcW w:w="195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石墨化加工</w:t>
                                  </w:r>
                                </w:p>
                              </w:tc>
                              <w:tc>
                                <w:tcPr>
                                  <w:tcW w:w="216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楷体" w:hAnsi="楷体" w:cs="楷体"/>
                                      <w:color w:val="000000"/>
                                      <w:szCs w:val="24"/>
                                    </w:rPr>
                                  </w:pPr>
                                  <w:r>
                                    <w:rPr>
                                      <w:rFonts w:hint="default" w:ascii="Times New Roman" w:hAnsi="Times New Roman" w:eastAsia="楷体" w:cs="Times New Roman"/>
                                      <w:color w:val="000000"/>
                                      <w:kern w:val="0"/>
                                      <w:sz w:val="24"/>
                                      <w:szCs w:val="24"/>
                                      <w:lang w:val="en-US" w:eastAsia="zh-CN" w:bidi="ar"/>
                                    </w:rPr>
                                    <w:t>10000</w:t>
                                  </w:r>
                                </w:p>
                              </w:tc>
                              <w:tc>
                                <w:tcPr>
                                  <w:tcW w:w="18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楷体" w:hAnsi="楷体" w:cs="楷体"/>
                                      <w:color w:val="000000"/>
                                      <w:szCs w:val="24"/>
                                    </w:rPr>
                                  </w:pPr>
                                  <w:r>
                                    <w:rPr>
                                      <w:rFonts w:hint="default" w:ascii="Times New Roman" w:hAnsi="Times New Roman" w:eastAsia="楷体" w:cs="Times New Roman"/>
                                      <w:color w:val="000000"/>
                                      <w:kern w:val="0"/>
                                      <w:sz w:val="24"/>
                                      <w:szCs w:val="24"/>
                                      <w:lang w:val="en-US" w:eastAsia="zh-CN" w:bidi="ar"/>
                                    </w:rPr>
                                    <w:t>1</w:t>
                                  </w:r>
                                  <w:r>
                                    <w:rPr>
                                      <w:rFonts w:hint="eastAsia" w:ascii="Times New Roman" w:hAnsi="Times New Roman" w:cs="Times New Roman"/>
                                      <w:color w:val="000000"/>
                                      <w:kern w:val="0"/>
                                      <w:sz w:val="24"/>
                                      <w:szCs w:val="24"/>
                                      <w:lang w:val="en-US" w:eastAsia="zh-CN" w:bidi="ar"/>
                                    </w:rPr>
                                    <w:t>1</w:t>
                                  </w:r>
                                  <w:r>
                                    <w:rPr>
                                      <w:rFonts w:hint="default" w:ascii="Times New Roman" w:hAnsi="Times New Roman" w:eastAsia="楷体" w:cs="Times New Roman"/>
                                      <w:color w:val="000000"/>
                                      <w:kern w:val="0"/>
                                      <w:sz w:val="24"/>
                                      <w:szCs w:val="24"/>
                                      <w:lang w:val="en-US" w:eastAsia="zh-CN" w:bidi="ar"/>
                                    </w:rPr>
                                    <w:t>000</w:t>
                                  </w:r>
                                </w:p>
                              </w:tc>
                              <w:tc>
                                <w:tcPr>
                                  <w:tcW w:w="16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思源黑体 CN Medium" w:hAnsi="思源黑体 CN Medium" w:eastAsia="思源黑体 CN Medium" w:cs="思源黑体 CN Medium"/>
                                      <w:color w:val="00B050"/>
                                      <w:szCs w:val="24"/>
                                    </w:rPr>
                                  </w:pPr>
                                  <w:r>
                                    <w:rPr>
                                      <w:rFonts w:hint="default" w:ascii="Arial" w:hAnsi="Arial" w:cs="Arial"/>
                                      <w:b/>
                                      <w:bCs/>
                                      <w:color w:val="FF0000"/>
                                      <w:sz w:val="24"/>
                                      <w:szCs w:val="24"/>
                                      <w:lang w:val="en-US" w:eastAsia="zh-CN"/>
                                    </w:rPr>
                                    <w:t>↑</w:t>
                                  </w:r>
                                  <w:r>
                                    <w:rPr>
                                      <w:rFonts w:hint="eastAsia" w:ascii="Times New Roman" w:hAnsi="Times New Roman" w:cs="Times New Roman"/>
                                      <w:b/>
                                      <w:bCs/>
                                      <w:color w:val="FF0000"/>
                                      <w:sz w:val="24"/>
                                      <w:szCs w:val="24"/>
                                      <w:lang w:val="en-US" w:eastAsia="zh-CN"/>
                                    </w:rPr>
                                    <w:t>1000</w:t>
                                  </w:r>
                                </w:p>
                              </w:tc>
                            </w:tr>
                          </w:tbl>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r>
                              <w:rPr>
                                <w:rFonts w:hint="default"/>
                              </w:rPr>
                              <w:drawing>
                                <wp:inline distT="0" distB="0" distL="114300" distR="114300">
                                  <wp:extent cx="4968240" cy="2807970"/>
                                  <wp:effectExtent l="0" t="0" r="0" b="0"/>
                                  <wp:docPr id="140"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pPr>
                              <w:ind w:firstLine="0" w:firstLineChars="0"/>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cs="楷体"/>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43.2pt;width:396.85pt;mso-position-horizontal:right;mso-position-horizontal-relative:margin;z-index:251691008;mso-width-relative:page;mso-height-relative:page;" filled="f" stroked="f" coordsize="21600,21600" o:gfxdata="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Xb4ZbtgAAAAG&#10;AQAADwAAAAAAAAABACAAAAAiAAAAZHJzL2Rvd25yZXYueG1sUEsBAhQAFAAAAAgAh07iQO1oKvHj&#10;AQAArQMAAA4AAAAAAAAAAQAgAAAAJwEAAGRycy9lMm9Eb2MueG1sUEsFBgAAAAAGAAYAWQEAAHwF&#10;AAAAAA==&#10;">
                <v:fill on="f" focussize="0,0"/>
                <v:stroke on="f"/>
                <v:imagedata o:title=""/>
                <o:lock v:ext="edit" grouping="t" aspectratio="f"/>
                <v:textbox>
                  <w:txbxContent>
                    <w:p>
                      <w:pPr>
                        <w:pStyle w:val="4"/>
                        <w:rPr>
                          <w:b/>
                          <w:bCs/>
                        </w:rPr>
                      </w:pPr>
                      <w:r>
                        <w:rPr>
                          <w:rFonts w:hint="eastAsia"/>
                          <w:b/>
                          <w:bCs/>
                        </w:rPr>
                        <w:t>8</w:t>
                      </w:r>
                      <w:r>
                        <w:rPr>
                          <w:b/>
                          <w:bCs/>
                        </w:rPr>
                        <w:t>.</w:t>
                      </w:r>
                      <w:r>
                        <w:rPr>
                          <w:rFonts w:hint="eastAsia"/>
                          <w:b/>
                          <w:bCs/>
                        </w:rPr>
                        <w:t>3成本及利润分析</w:t>
                      </w:r>
                    </w:p>
                    <w:p>
                      <w:pPr>
                        <w:keepNext w:val="0"/>
                        <w:keepLines w:val="0"/>
                        <w:suppressLineNumbers w:val="0"/>
                        <w:ind w:left="0" w:right="0" w:firstLine="480"/>
                        <w:rPr>
                          <w:rFonts w:hint="eastAsia"/>
                        </w:rPr>
                      </w:pPr>
                      <w:r>
                        <w:rPr>
                          <w:rFonts w:hint="eastAsia"/>
                          <w:lang w:val="en-US" w:eastAsia="zh-CN"/>
                        </w:rPr>
                        <w:t>本周，</w:t>
                      </w:r>
                      <w:r>
                        <w:rPr>
                          <w:rFonts w:hint="eastAsia"/>
                        </w:rPr>
                        <w:t>Mysteel负极材料石墨化价格上调1000元/吨至10000-12000元/吨，均价在11000元/吨左右。受部分厂家开工率不足及局部地区电力限制影响，石墨化价格小幅调涨。</w:t>
                      </w:r>
                    </w:p>
                    <w:p>
                      <w:pPr>
                        <w:keepNext w:val="0"/>
                        <w:keepLines w:val="0"/>
                        <w:suppressLineNumbers w:val="0"/>
                        <w:ind w:left="0" w:right="0" w:firstLine="480"/>
                        <w:rPr>
                          <w:rFonts w:hint="default" w:eastAsia="楷体"/>
                          <w:lang w:val="en-US" w:eastAsia="zh-CN"/>
                        </w:rPr>
                      </w:pPr>
                      <w:r>
                        <w:rPr>
                          <w:rFonts w:hint="eastAsia"/>
                          <w:lang w:val="en-US" w:eastAsia="zh-CN"/>
                        </w:rPr>
                        <w:t>目前，负极企业整体开工率不足六成，大厂开工率在40%-50%左右。由于前期负极市场订单量不足，且石墨化小厂原料成本负担压力较大，部分小厂有关停现象，且叠加国内局部地区限电政策影响，后续石墨化供应或将有缩紧趋势。</w:t>
                      </w:r>
                    </w:p>
                    <w:p>
                      <w:pPr>
                        <w:pStyle w:val="2"/>
                        <w:ind w:firstLine="480"/>
                      </w:pPr>
                    </w:p>
                    <w:p>
                      <w:pPr>
                        <w:keepNext/>
                        <w:ind w:firstLine="0" w:firstLineChars="0"/>
                        <w:jc w:val="left"/>
                        <w:rPr>
                          <w:rFonts w:ascii="楷体" w:hAnsi="楷体"/>
                          <w:b/>
                          <w:bCs/>
                          <w:color w:val="023985"/>
                          <w:sz w:val="22"/>
                        </w:rPr>
                      </w:pPr>
                      <w:r>
                        <w:rPr>
                          <w:rFonts w:hint="eastAsia" w:ascii="楷体" w:hAnsi="楷体"/>
                          <w:b/>
                          <w:bCs/>
                          <w:color w:val="023985"/>
                          <w:sz w:val="22"/>
                        </w:rPr>
                        <w:t>石墨化加工费用（元/吨）</w:t>
                      </w:r>
                    </w:p>
                    <w:tbl>
                      <w:tblPr>
                        <w:tblStyle w:val="26"/>
                        <w:tblW w:w="7679" w:type="dxa"/>
                        <w:tblInd w:w="0" w:type="dxa"/>
                        <w:tblLayout w:type="fixed"/>
                        <w:tblCellMar>
                          <w:top w:w="0" w:type="dxa"/>
                          <w:left w:w="0" w:type="dxa"/>
                          <w:bottom w:w="0" w:type="dxa"/>
                          <w:right w:w="0" w:type="dxa"/>
                        </w:tblCellMar>
                      </w:tblPr>
                      <w:tblGrid>
                        <w:gridCol w:w="1954"/>
                        <w:gridCol w:w="2165"/>
                        <w:gridCol w:w="1875"/>
                        <w:gridCol w:w="1685"/>
                      </w:tblGrid>
                      <w:tr>
                        <w:tblPrEx>
                          <w:tblCellMar>
                            <w:top w:w="0" w:type="dxa"/>
                            <w:left w:w="0" w:type="dxa"/>
                            <w:bottom w:w="0" w:type="dxa"/>
                            <w:right w:w="0" w:type="dxa"/>
                          </w:tblCellMar>
                        </w:tblPrEx>
                        <w:trPr>
                          <w:trHeight w:val="330" w:hRule="atLeast"/>
                        </w:trPr>
                        <w:tc>
                          <w:tcPr>
                            <w:tcW w:w="1954"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FFFFFF"/>
                                <w:szCs w:val="24"/>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216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hint="default" w:cs="Times New Roman"/>
                                <w:color w:val="FFFFFF"/>
                                <w:szCs w:val="24"/>
                                <w:lang w:val="en-US"/>
                              </w:rPr>
                            </w:pPr>
                            <w:r>
                              <w:rPr>
                                <w:rFonts w:hint="default" w:ascii="Times New Roman" w:hAnsi="Times New Roman" w:eastAsia="楷体" w:cs="Times New Roman"/>
                                <w:b/>
                                <w:bCs/>
                                <w:kern w:val="2"/>
                                <w:sz w:val="24"/>
                                <w:szCs w:val="24"/>
                                <w:lang w:val="en-US" w:eastAsia="zh-CN" w:bidi="ar"/>
                              </w:rPr>
                              <w:t>2023/</w:t>
                            </w:r>
                            <w:r>
                              <w:rPr>
                                <w:rFonts w:hint="eastAsia" w:ascii="Times New Roman" w:hAnsi="Times New Roman" w:cs="Times New Roman"/>
                                <w:b/>
                                <w:bCs/>
                                <w:kern w:val="2"/>
                                <w:sz w:val="24"/>
                                <w:szCs w:val="24"/>
                                <w:lang w:val="en-US" w:eastAsia="zh-CN" w:bidi="ar"/>
                              </w:rPr>
                              <w:t>5</w:t>
                            </w:r>
                            <w:r>
                              <w:rPr>
                                <w:rFonts w:hint="default" w:ascii="Times New Roman" w:hAnsi="Times New Roman" w:eastAsia="楷体" w:cs="Times New Roman"/>
                                <w:b/>
                                <w:bCs/>
                                <w:kern w:val="2"/>
                                <w:sz w:val="24"/>
                                <w:szCs w:val="24"/>
                                <w:lang w:val="en-US" w:eastAsia="zh-CN" w:bidi="ar"/>
                              </w:rPr>
                              <w:t>/</w:t>
                            </w:r>
                            <w:r>
                              <w:rPr>
                                <w:rFonts w:hint="eastAsia" w:ascii="Times New Roman" w:hAnsi="Times New Roman" w:cs="Times New Roman"/>
                                <w:b/>
                                <w:bCs/>
                                <w:kern w:val="2"/>
                                <w:sz w:val="24"/>
                                <w:szCs w:val="24"/>
                                <w:lang w:val="en-US" w:eastAsia="zh-CN" w:bidi="ar"/>
                              </w:rPr>
                              <w:t>26</w:t>
                            </w:r>
                          </w:p>
                        </w:tc>
                        <w:tc>
                          <w:tcPr>
                            <w:tcW w:w="187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hint="default" w:cs="Times New Roman"/>
                                <w:color w:val="FFFFFF"/>
                                <w:szCs w:val="24"/>
                                <w:lang w:val="en-US"/>
                              </w:rPr>
                            </w:pPr>
                            <w:r>
                              <w:rPr>
                                <w:rFonts w:hint="default" w:ascii="Times New Roman" w:hAnsi="Times New Roman" w:eastAsia="楷体" w:cs="Times New Roman"/>
                                <w:b/>
                                <w:bCs/>
                                <w:kern w:val="2"/>
                                <w:sz w:val="24"/>
                                <w:szCs w:val="24"/>
                                <w:lang w:val="en-US" w:eastAsia="zh-CN" w:bidi="ar"/>
                              </w:rPr>
                              <w:t>2023/</w:t>
                            </w:r>
                            <w:r>
                              <w:rPr>
                                <w:rFonts w:hint="eastAsia" w:ascii="Times New Roman" w:hAnsi="Times New Roman" w:cs="Times New Roman"/>
                                <w:b/>
                                <w:bCs/>
                                <w:kern w:val="2"/>
                                <w:sz w:val="24"/>
                                <w:szCs w:val="24"/>
                                <w:lang w:val="en-US" w:eastAsia="zh-CN" w:bidi="ar"/>
                              </w:rPr>
                              <w:t>6</w:t>
                            </w:r>
                            <w:r>
                              <w:rPr>
                                <w:rFonts w:hint="default" w:ascii="Times New Roman" w:hAnsi="Times New Roman" w:eastAsia="楷体" w:cs="Times New Roman"/>
                                <w:b/>
                                <w:bCs/>
                                <w:kern w:val="2"/>
                                <w:sz w:val="24"/>
                                <w:szCs w:val="24"/>
                                <w:lang w:val="en-US" w:eastAsia="zh-CN" w:bidi="ar"/>
                              </w:rPr>
                              <w:t>/</w:t>
                            </w:r>
                            <w:r>
                              <w:rPr>
                                <w:rFonts w:hint="eastAsia" w:ascii="Times New Roman" w:hAnsi="Times New Roman" w:cs="Times New Roman"/>
                                <w:b/>
                                <w:bCs/>
                                <w:kern w:val="2"/>
                                <w:sz w:val="24"/>
                                <w:szCs w:val="24"/>
                                <w:lang w:val="en-US" w:eastAsia="zh-CN" w:bidi="ar"/>
                              </w:rPr>
                              <w:t>2</w:t>
                            </w:r>
                          </w:p>
                        </w:tc>
                        <w:tc>
                          <w:tcPr>
                            <w:tcW w:w="168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楷体" w:hAnsi="楷体" w:cs="楷体"/>
                                <w:color w:val="FFFFFF"/>
                                <w:szCs w:val="24"/>
                              </w:rPr>
                            </w:pPr>
                            <w:r>
                              <w:rPr>
                                <w:rFonts w:hint="eastAsia" w:ascii="楷体" w:hAnsi="楷体" w:eastAsia="楷体" w:cs="楷体"/>
                                <w:b/>
                                <w:bCs/>
                                <w:color w:val="FFFFFF"/>
                                <w:kern w:val="2"/>
                                <w:sz w:val="24"/>
                                <w:szCs w:val="24"/>
                                <w:lang w:val="en-US" w:eastAsia="zh-CN" w:bidi="ar"/>
                              </w:rPr>
                              <w:t>价格涨跌</w:t>
                            </w:r>
                          </w:p>
                        </w:tc>
                      </w:tr>
                      <w:tr>
                        <w:tblPrEx>
                          <w:tblCellMar>
                            <w:top w:w="0" w:type="dxa"/>
                            <w:left w:w="0" w:type="dxa"/>
                            <w:bottom w:w="0" w:type="dxa"/>
                            <w:right w:w="0" w:type="dxa"/>
                          </w:tblCellMar>
                        </w:tblPrEx>
                        <w:trPr>
                          <w:trHeight w:val="300" w:hRule="atLeast"/>
                        </w:trPr>
                        <w:tc>
                          <w:tcPr>
                            <w:tcW w:w="195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spacing w:before="0" w:beforeAutospacing="0" w:after="0" w:afterAutospacing="0"/>
                              <w:ind w:left="0" w:leftChars="0" w:right="0" w:rightChars="0"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石墨化加工</w:t>
                            </w:r>
                          </w:p>
                        </w:tc>
                        <w:tc>
                          <w:tcPr>
                            <w:tcW w:w="216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楷体" w:hAnsi="楷体" w:cs="楷体"/>
                                <w:color w:val="000000"/>
                                <w:szCs w:val="24"/>
                              </w:rPr>
                            </w:pPr>
                            <w:r>
                              <w:rPr>
                                <w:rFonts w:hint="default" w:ascii="Times New Roman" w:hAnsi="Times New Roman" w:eastAsia="楷体" w:cs="Times New Roman"/>
                                <w:color w:val="000000"/>
                                <w:kern w:val="0"/>
                                <w:sz w:val="24"/>
                                <w:szCs w:val="24"/>
                                <w:lang w:val="en-US" w:eastAsia="zh-CN" w:bidi="ar"/>
                              </w:rPr>
                              <w:t>10000</w:t>
                            </w:r>
                          </w:p>
                        </w:tc>
                        <w:tc>
                          <w:tcPr>
                            <w:tcW w:w="18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楷体" w:hAnsi="楷体" w:cs="楷体"/>
                                <w:color w:val="000000"/>
                                <w:szCs w:val="24"/>
                              </w:rPr>
                            </w:pPr>
                            <w:r>
                              <w:rPr>
                                <w:rFonts w:hint="default" w:ascii="Times New Roman" w:hAnsi="Times New Roman" w:eastAsia="楷体" w:cs="Times New Roman"/>
                                <w:color w:val="000000"/>
                                <w:kern w:val="0"/>
                                <w:sz w:val="24"/>
                                <w:szCs w:val="24"/>
                                <w:lang w:val="en-US" w:eastAsia="zh-CN" w:bidi="ar"/>
                              </w:rPr>
                              <w:t>1</w:t>
                            </w:r>
                            <w:r>
                              <w:rPr>
                                <w:rFonts w:hint="eastAsia" w:ascii="Times New Roman" w:hAnsi="Times New Roman" w:cs="Times New Roman"/>
                                <w:color w:val="000000"/>
                                <w:kern w:val="0"/>
                                <w:sz w:val="24"/>
                                <w:szCs w:val="24"/>
                                <w:lang w:val="en-US" w:eastAsia="zh-CN" w:bidi="ar"/>
                              </w:rPr>
                              <w:t>1</w:t>
                            </w:r>
                            <w:r>
                              <w:rPr>
                                <w:rFonts w:hint="default" w:ascii="Times New Roman" w:hAnsi="Times New Roman" w:eastAsia="楷体" w:cs="Times New Roman"/>
                                <w:color w:val="000000"/>
                                <w:kern w:val="0"/>
                                <w:sz w:val="24"/>
                                <w:szCs w:val="24"/>
                                <w:lang w:val="en-US" w:eastAsia="zh-CN" w:bidi="ar"/>
                              </w:rPr>
                              <w:t>000</w:t>
                            </w:r>
                          </w:p>
                        </w:tc>
                        <w:tc>
                          <w:tcPr>
                            <w:tcW w:w="16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autoSpaceDE w:val="0"/>
                              <w:autoSpaceDN/>
                              <w:spacing w:before="0" w:beforeAutospacing="1" w:after="0" w:afterAutospacing="1" w:line="300" w:lineRule="auto"/>
                              <w:ind w:left="0" w:leftChars="0" w:right="0" w:rightChars="0" w:firstLine="0" w:firstLineChars="0"/>
                              <w:jc w:val="center"/>
                              <w:textAlignment w:val="center"/>
                              <w:rPr>
                                <w:rFonts w:ascii="思源黑体 CN Medium" w:hAnsi="思源黑体 CN Medium" w:eastAsia="思源黑体 CN Medium" w:cs="思源黑体 CN Medium"/>
                                <w:color w:val="00B050"/>
                                <w:szCs w:val="24"/>
                              </w:rPr>
                            </w:pPr>
                            <w:r>
                              <w:rPr>
                                <w:rFonts w:hint="default" w:ascii="Arial" w:hAnsi="Arial" w:cs="Arial"/>
                                <w:b/>
                                <w:bCs/>
                                <w:color w:val="FF0000"/>
                                <w:sz w:val="24"/>
                                <w:szCs w:val="24"/>
                                <w:lang w:val="en-US" w:eastAsia="zh-CN"/>
                              </w:rPr>
                              <w:t>↑</w:t>
                            </w:r>
                            <w:r>
                              <w:rPr>
                                <w:rFonts w:hint="eastAsia" w:ascii="Times New Roman" w:hAnsi="Times New Roman" w:cs="Times New Roman"/>
                                <w:b/>
                                <w:bCs/>
                                <w:color w:val="FF0000"/>
                                <w:sz w:val="24"/>
                                <w:szCs w:val="24"/>
                                <w:lang w:val="en-US" w:eastAsia="zh-CN"/>
                              </w:rPr>
                              <w:t>1000</w:t>
                            </w:r>
                          </w:p>
                        </w:tc>
                      </w:tr>
                    </w:tbl>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r>
                        <w:rPr>
                          <w:rFonts w:hint="default"/>
                        </w:rPr>
                        <w:drawing>
                          <wp:inline distT="0" distB="0" distL="114300" distR="114300">
                            <wp:extent cx="4968240" cy="2807970"/>
                            <wp:effectExtent l="0" t="0" r="0" b="0"/>
                            <wp:docPr id="140"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pPr>
                        <w:ind w:firstLine="0" w:firstLineChars="0"/>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楷体" w:hAnsi="楷体" w:cs="楷体"/>
                          <w:color w:val="023985"/>
                        </w:rPr>
                      </w:pPr>
                    </w:p>
                  </w:txbxContent>
                </v:textbox>
              </v:rect>
            </w:pict>
          </mc:Fallback>
        </mc:AlternateContent>
      </w:r>
      <w:r>
        <w:rPr>
          <w:rFonts w:hint="eastAsia"/>
          <w:color w:val="FFFFFF" w:themeColor="background1"/>
          <w14:textFill>
            <w14:solidFill>
              <w14:schemeClr w14:val="bg1"/>
            </w14:solidFill>
          </w14:textFill>
        </w:rPr>
        <w:t>9</w:t>
      </w:r>
      <w:r>
        <w:rPr>
          <w:color w:val="FFFFFF" w:themeColor="background1"/>
          <w14:textFill>
            <w14:solidFill>
              <w14:schemeClr w14:val="bg1"/>
            </w14:solidFill>
          </w14:textFill>
        </w:rPr>
        <w:t>.</w:t>
      </w:r>
      <w:r>
        <w:rPr>
          <w:rFonts w:hint="eastAsia"/>
          <w:color w:val="FFFFFF" w:themeColor="background1"/>
          <w14:textFill>
            <w14:solidFill>
              <w14:schemeClr w14:val="bg1"/>
            </w14:solidFill>
          </w14:textFill>
        </w:rPr>
        <w:t>3成本及利润分析</w:t>
      </w:r>
      <w:bookmarkEnd w:id="102"/>
    </w:p>
    <w:p>
      <w:pPr>
        <w:pStyle w:val="44"/>
      </w:pPr>
      <w:r>
        <w:br w:type="page"/>
      </w:r>
    </w:p>
    <w:p>
      <w:pPr>
        <w:pStyle w:val="3"/>
        <w:ind w:firstLine="0" w:firstLineChars="0"/>
      </w:pPr>
      <w:bookmarkStart w:id="103" w:name="_Toc16519"/>
      <w:bookmarkStart w:id="104" w:name="_Toc86423907"/>
      <w:bookmarkStart w:id="105" w:name="_Toc79783368"/>
      <w:bookmarkStart w:id="106" w:name="_Toc78549686"/>
      <w:r>
        <w:rPr>
          <w:rFonts w:hint="eastAsia" w:ascii="楷体" w:hAnsi="楷体" w:cs="Times New Roman"/>
          <w:bCs/>
          <w:szCs w:val="24"/>
        </w:rPr>
        <mc:AlternateContent>
          <mc:Choice Requires="wps">
            <w:drawing>
              <wp:anchor distT="0" distB="0" distL="114300" distR="114300" simplePos="0" relativeHeight="251700224" behindDoc="0" locked="0" layoutInCell="1" allowOverlap="1">
                <wp:simplePos x="0" y="0"/>
                <wp:positionH relativeFrom="margin">
                  <wp:align>right</wp:align>
                </wp:positionH>
                <wp:positionV relativeFrom="paragraph">
                  <wp:posOffset>219710</wp:posOffset>
                </wp:positionV>
                <wp:extent cx="5039995" cy="9464040"/>
                <wp:effectExtent l="0" t="0" r="0" b="0"/>
                <wp:wrapNone/>
                <wp:docPr id="18"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64040"/>
                        </a:xfrm>
                        <a:prstGeom prst="rect">
                          <a:avLst/>
                        </a:prstGeom>
                      </wps:spPr>
                      <wps:txbx>
                        <w:txbxContent>
                          <w:p>
                            <w:pPr>
                              <w:pStyle w:val="4"/>
                            </w:pPr>
                            <w:r>
                              <w:rPr>
                                <w:rFonts w:hint="eastAsia"/>
                                <w:b/>
                                <w:bCs/>
                              </w:rPr>
                              <w:t>9.</w:t>
                            </w:r>
                            <w:r>
                              <w:rPr>
                                <w:b/>
                                <w:bCs/>
                              </w:rPr>
                              <w:t>1</w:t>
                            </w:r>
                            <w:r>
                              <w:rPr>
                                <w:rFonts w:hint="eastAsia"/>
                                <w:b/>
                                <w:bCs/>
                              </w:rPr>
                              <w:t xml:space="preserve"> </w:t>
                            </w:r>
                            <w:r>
                              <w:rPr>
                                <w:rFonts w:hint="eastAsia"/>
                              </w:rPr>
                              <w:t>价格分析</w:t>
                            </w:r>
                          </w:p>
                          <w:p>
                            <w:pPr>
                              <w:rPr>
                                <w:rFonts w:hint="eastAsia" w:ascii="Times New Roman" w:hAnsi="Times New Roman" w:cs="楷体"/>
                                <w:color w:val="auto"/>
                                <w:lang w:val="en-US" w:eastAsia="zh-CN"/>
                              </w:rPr>
                            </w:pPr>
                            <w:r>
                              <w:rPr>
                                <w:rFonts w:hint="eastAsia" w:ascii="Times New Roman" w:hAnsi="Times New Roman" w:cs="楷体"/>
                                <w:color w:val="auto"/>
                                <w:lang w:val="en-US" w:eastAsia="zh-CN"/>
                              </w:rPr>
                              <w:t>本周，电解液市场价格小幅上涨。溶剂及添加市场变动不大，偏弱整理。主要影响因素在于核心原料六氟磷酸锂价格不断走高，带动电解液生产成本大幅提升，成本压力逐步向下游传导，电解液市场价格上调。同时上下游对价格调涨分歧较大，故电解液生产企业接单仍旧较为谨慎。终端需求来看，整体交投向好，市场活跃。</w:t>
                            </w:r>
                          </w:p>
                          <w:p>
                            <w:pPr>
                              <w:rPr>
                                <w:rFonts w:hint="default" w:ascii="Times New Roman" w:hAnsi="Times New Roman" w:cs="楷体"/>
                                <w:color w:val="auto"/>
                              </w:rPr>
                            </w:pPr>
                            <w:r>
                              <w:rPr>
                                <w:rFonts w:hint="eastAsia" w:ascii="Times New Roman" w:hAnsi="Times New Roman" w:cs="楷体"/>
                                <w:color w:val="auto"/>
                                <w:lang w:val="en-US" w:eastAsia="zh-CN"/>
                              </w:rPr>
                              <w:t>截止 2023年</w:t>
                            </w:r>
                            <w:r>
                              <w:rPr>
                                <w:rFonts w:hint="eastAsia" w:cs="楷体"/>
                                <w:color w:val="auto"/>
                                <w:lang w:val="en-US" w:eastAsia="zh-CN"/>
                              </w:rPr>
                              <w:t>6</w:t>
                            </w:r>
                            <w:r>
                              <w:rPr>
                                <w:rFonts w:hint="eastAsia" w:ascii="Times New Roman" w:hAnsi="Times New Roman" w:cs="楷体"/>
                                <w:color w:val="auto"/>
                                <w:lang w:val="en-US" w:eastAsia="zh-CN"/>
                              </w:rPr>
                              <w:t>月2日收盘，磷酸铁锂型电解液主流商谈 29000-38000 元/吨；较上周上调 2000 元/吨；锰酸铁锂型电解液28500-32500 元/吨，较上周上调 2500 元/吨；三元圆柱型电解液 41000-55000 元/吨，较上周上调 2500 元/吨；三元常规动力型电解液 44000-62000 元/吨，较上周上调 2500 元/吨。</w:t>
                            </w:r>
                          </w:p>
                          <w:p>
                            <w:pPr>
                              <w:rPr>
                                <w:rFonts w:hint="default" w:ascii="Times New Roman" w:hAnsi="Times New Roman" w:cs="楷体"/>
                                <w:color w:val="auto"/>
                                <w:lang w:val="en-US" w:eastAsia="zh-CN"/>
                              </w:rPr>
                            </w:pP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电解液</w:t>
                            </w:r>
                            <w:r>
                              <w:rPr>
                                <w:rFonts w:hint="eastAsia" w:ascii="楷体" w:hAnsi="楷体"/>
                                <w:b/>
                                <w:bCs/>
                                <w:color w:val="023985"/>
                                <w:sz w:val="22"/>
                              </w:rPr>
                              <w:t>市场价格（元/吨）</w:t>
                            </w:r>
                          </w:p>
                          <w:tbl>
                            <w:tblPr>
                              <w:tblStyle w:val="26"/>
                              <w:tblW w:w="7800" w:type="dxa"/>
                              <w:tblInd w:w="0" w:type="dxa"/>
                              <w:tblLayout w:type="fixed"/>
                              <w:tblCellMar>
                                <w:top w:w="0" w:type="dxa"/>
                                <w:left w:w="0" w:type="dxa"/>
                                <w:bottom w:w="0" w:type="dxa"/>
                                <w:right w:w="0" w:type="dxa"/>
                              </w:tblCellMar>
                            </w:tblPr>
                            <w:tblGrid>
                              <w:gridCol w:w="2852"/>
                              <w:gridCol w:w="960"/>
                              <w:gridCol w:w="1539"/>
                              <w:gridCol w:w="1402"/>
                              <w:gridCol w:w="1047"/>
                            </w:tblGrid>
                            <w:tr>
                              <w:tblPrEx>
                                <w:tblCellMar>
                                  <w:top w:w="0" w:type="dxa"/>
                                  <w:left w:w="0" w:type="dxa"/>
                                  <w:bottom w:w="0" w:type="dxa"/>
                                  <w:right w:w="0" w:type="dxa"/>
                                </w:tblCellMar>
                              </w:tblPrEx>
                              <w:trPr>
                                <w:trHeight w:val="330" w:hRule="atLeast"/>
                              </w:trPr>
                              <w:tc>
                                <w:tcPr>
                                  <w:tcW w:w="2852"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960"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539"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402"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47"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szCs w:val="24"/>
                                      <w:lang w:val="en-US" w:eastAsia="zh-CN"/>
                                    </w:rPr>
                                    <w:t>磷酸铁锂电池用</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szCs w:val="24"/>
                                      <w:lang w:val="en-US"/>
                                    </w:rPr>
                                  </w:pPr>
                                  <w:r>
                                    <w:rPr>
                                      <w:rFonts w:hint="eastAsia" w:ascii="Times New Roman" w:hAnsi="Times New Roman" w:cs="Times New Roman"/>
                                      <w:color w:val="000000"/>
                                      <w:szCs w:val="24"/>
                                      <w:lang w:val="en-US" w:eastAsia="zh-CN"/>
                                    </w:rPr>
                                    <w:t>320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340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000</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szCs w:val="24"/>
                                      <w:lang w:val="en-US" w:eastAsia="zh-CN"/>
                                    </w:rPr>
                                    <w:t>锰酸锂电池用</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szCs w:val="24"/>
                                      <w:lang w:val="en-US"/>
                                    </w:rPr>
                                  </w:pPr>
                                  <w:r>
                                    <w:rPr>
                                      <w:rFonts w:hint="eastAsia" w:ascii="Times New Roman" w:hAnsi="Times New Roman" w:cs="Times New Roman"/>
                                      <w:color w:val="000000"/>
                                      <w:szCs w:val="24"/>
                                      <w:lang w:val="en-US" w:eastAsia="zh-CN"/>
                                    </w:rPr>
                                    <w:t>285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310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500</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szCs w:val="24"/>
                                      <w:lang w:val="en-US" w:eastAsia="zh-CN"/>
                                    </w:rPr>
                                    <w:t>三元电池用（圆柱型）</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szCs w:val="24"/>
                                      <w:lang w:val="en-US"/>
                                    </w:rPr>
                                  </w:pPr>
                                  <w:r>
                                    <w:rPr>
                                      <w:rFonts w:hint="eastAsia" w:ascii="Times New Roman" w:hAnsi="Times New Roman" w:cs="Times New Roman"/>
                                      <w:color w:val="000000"/>
                                      <w:szCs w:val="24"/>
                                      <w:lang w:val="en-US" w:eastAsia="zh-CN"/>
                                    </w:rPr>
                                    <w:t>460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485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500</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eastAsia" w:ascii="楷体" w:hAnsi="楷体" w:cs="楷体"/>
                                      <w:color w:val="000000"/>
                                      <w:kern w:val="0"/>
                                      <w:szCs w:val="24"/>
                                      <w:lang w:bidi="ar"/>
                                    </w:rPr>
                                  </w:pPr>
                                  <w:r>
                                    <w:rPr>
                                      <w:rFonts w:hint="eastAsia" w:ascii="楷体" w:hAnsi="楷体" w:cs="楷体"/>
                                      <w:color w:val="000000"/>
                                      <w:szCs w:val="24"/>
                                      <w:lang w:val="en-US" w:eastAsia="zh-CN"/>
                                    </w:rPr>
                                    <w:t>三元电池用（常规动力型）</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eastAsia" w:ascii="楷体" w:hAnsi="楷体" w:eastAsia="楷体" w:cs="楷体"/>
                                      <w:color w:val="000000"/>
                                      <w:kern w:val="0"/>
                                      <w:szCs w:val="24"/>
                                      <w:lang w:val="en-US" w:eastAsia="zh-CN" w:bidi="ar"/>
                                    </w:rPr>
                                  </w:pPr>
                                  <w:r>
                                    <w:rPr>
                                      <w:rFonts w:hint="eastAsia" w:ascii="楷体" w:hAnsi="楷体" w:cs="楷体"/>
                                      <w:color w:val="000000"/>
                                      <w:kern w:val="0"/>
                                      <w:szCs w:val="24"/>
                                      <w:lang w:val="en-US" w:eastAsia="zh-CN"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kern w:val="0"/>
                                      <w:szCs w:val="24"/>
                                      <w:lang w:val="en-US" w:bidi="ar"/>
                                    </w:rPr>
                                  </w:pPr>
                                  <w:r>
                                    <w:rPr>
                                      <w:rFonts w:hint="eastAsia" w:ascii="Times New Roman" w:hAnsi="Times New Roman" w:cs="Times New Roman"/>
                                      <w:color w:val="000000"/>
                                      <w:kern w:val="0"/>
                                      <w:szCs w:val="24"/>
                                      <w:lang w:val="en-US" w:eastAsia="zh-CN" w:bidi="ar"/>
                                    </w:rPr>
                                    <w:t>510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kern w:val="0"/>
                                      <w:szCs w:val="24"/>
                                      <w:lang w:val="en-US" w:eastAsia="zh-CN" w:bidi="ar"/>
                                    </w:rPr>
                                  </w:pPr>
                                  <w:r>
                                    <w:rPr>
                                      <w:rFonts w:hint="eastAsia" w:ascii="Times New Roman" w:hAnsi="Times New Roman" w:cs="Times New Roman"/>
                                      <w:color w:val="000000"/>
                                      <w:kern w:val="0"/>
                                      <w:szCs w:val="24"/>
                                      <w:lang w:val="en-US" w:eastAsia="zh-CN" w:bidi="ar"/>
                                    </w:rPr>
                                    <w:t>535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500</w:t>
                                  </w:r>
                                </w:p>
                              </w:tc>
                            </w:tr>
                          </w:tbl>
                          <w:p>
                            <w:pPr>
                              <w:ind w:firstLine="36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keepNext w:val="0"/>
                              <w:keepLines w:val="0"/>
                              <w:pageBreakBefore w:val="0"/>
                              <w:widowControl w:val="0"/>
                              <w:kinsoku/>
                              <w:wordWrap/>
                              <w:overflowPunct/>
                              <w:topLinePunct w:val="0"/>
                              <w:autoSpaceDE/>
                              <w:autoSpaceDN/>
                              <w:bidi w:val="0"/>
                              <w:adjustRightInd/>
                              <w:snapToGrid/>
                              <w:ind w:firstLine="0" w:firstLineChars="0"/>
                              <w:jc w:val="both"/>
                              <w:textAlignment w:val="auto"/>
                              <w:rPr>
                                <w:rFonts w:hint="eastAsia" w:ascii="楷体" w:hAnsi="楷体" w:cs="楷体"/>
                                <w:color w:val="7F7F7F"/>
                                <w:sz w:val="18"/>
                                <w:szCs w:val="18"/>
                              </w:rPr>
                            </w:pPr>
                            <w:r>
                              <w:drawing>
                                <wp:inline distT="0" distB="0" distL="114300" distR="114300">
                                  <wp:extent cx="4968240" cy="2807970"/>
                                  <wp:effectExtent l="0" t="0" r="0" b="0"/>
                                  <wp:docPr id="7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pPr>
                              <w:ind w:right="720" w:firstLine="0" w:firstLineChars="0"/>
                              <w:jc w:val="right"/>
                            </w:pPr>
                            <w:r>
                              <w:rPr>
                                <w:rFonts w:hint="eastAsia"/>
                              </w:rPr>
                              <w:t xml:space="preserve">  </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top:17.3pt;height:745.2pt;width:396.85pt;mso-position-horizontal:right;mso-position-horizontal-relative:margin;z-index:251700224;mso-width-relative:page;mso-height-relative:page;" filled="f" stroked="f" coordsize="21600,21600" o:gfxdata="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ECO/I2QAAAAgB&#10;AAAPAAAAAAAAAAEAIAAAACIAAABkcnMvZG93bnJldi54bWxQSwECFAAUAAAACACHTuJAoRa30+EB&#10;AACtAwAADgAAAAAAAAABACAAAAAoAQAAZHJzL2Uyb0RvYy54bWxQSwUGAAAAAAYABgBZAQAAewUA&#10;AAAA&#10;">
                <v:fill on="f" focussize="0,0"/>
                <v:stroke on="f"/>
                <v:imagedata o:title=""/>
                <o:lock v:ext="edit" grouping="t" aspectratio="f"/>
                <v:textbox>
                  <w:txbxContent>
                    <w:p>
                      <w:pPr>
                        <w:pStyle w:val="4"/>
                      </w:pPr>
                      <w:r>
                        <w:rPr>
                          <w:rFonts w:hint="eastAsia"/>
                          <w:b/>
                          <w:bCs/>
                        </w:rPr>
                        <w:t>9.</w:t>
                      </w:r>
                      <w:r>
                        <w:rPr>
                          <w:b/>
                          <w:bCs/>
                        </w:rPr>
                        <w:t>1</w:t>
                      </w:r>
                      <w:r>
                        <w:rPr>
                          <w:rFonts w:hint="eastAsia"/>
                          <w:b/>
                          <w:bCs/>
                        </w:rPr>
                        <w:t xml:space="preserve"> </w:t>
                      </w:r>
                      <w:r>
                        <w:rPr>
                          <w:rFonts w:hint="eastAsia"/>
                        </w:rPr>
                        <w:t>价格分析</w:t>
                      </w:r>
                    </w:p>
                    <w:p>
                      <w:pPr>
                        <w:rPr>
                          <w:rFonts w:hint="eastAsia" w:ascii="Times New Roman" w:hAnsi="Times New Roman" w:cs="楷体"/>
                          <w:color w:val="auto"/>
                          <w:lang w:val="en-US" w:eastAsia="zh-CN"/>
                        </w:rPr>
                      </w:pPr>
                      <w:r>
                        <w:rPr>
                          <w:rFonts w:hint="eastAsia" w:ascii="Times New Roman" w:hAnsi="Times New Roman" w:cs="楷体"/>
                          <w:color w:val="auto"/>
                          <w:lang w:val="en-US" w:eastAsia="zh-CN"/>
                        </w:rPr>
                        <w:t>本周，电解液市场价格小幅上涨。溶剂及添加市场变动不大，偏弱整理。主要影响因素在于核心原料六氟磷酸锂价格不断走高，带动电解液生产成本大幅提升，成本压力逐步向下游传导，电解液市场价格上调。同时上下游对价格调涨分歧较大，故电解液生产企业接单仍旧较为谨慎。终端需求来看，整体交投向好，市场活跃。</w:t>
                      </w:r>
                    </w:p>
                    <w:p>
                      <w:pPr>
                        <w:rPr>
                          <w:rFonts w:hint="default" w:ascii="Times New Roman" w:hAnsi="Times New Roman" w:cs="楷体"/>
                          <w:color w:val="auto"/>
                        </w:rPr>
                      </w:pPr>
                      <w:r>
                        <w:rPr>
                          <w:rFonts w:hint="eastAsia" w:ascii="Times New Roman" w:hAnsi="Times New Roman" w:cs="楷体"/>
                          <w:color w:val="auto"/>
                          <w:lang w:val="en-US" w:eastAsia="zh-CN"/>
                        </w:rPr>
                        <w:t>截止 2023年</w:t>
                      </w:r>
                      <w:r>
                        <w:rPr>
                          <w:rFonts w:hint="eastAsia" w:cs="楷体"/>
                          <w:color w:val="auto"/>
                          <w:lang w:val="en-US" w:eastAsia="zh-CN"/>
                        </w:rPr>
                        <w:t>6</w:t>
                      </w:r>
                      <w:r>
                        <w:rPr>
                          <w:rFonts w:hint="eastAsia" w:ascii="Times New Roman" w:hAnsi="Times New Roman" w:cs="楷体"/>
                          <w:color w:val="auto"/>
                          <w:lang w:val="en-US" w:eastAsia="zh-CN"/>
                        </w:rPr>
                        <w:t>月2日收盘，磷酸铁锂型电解液主流商谈 29000-38000 元/吨；较上周上调 2000 元/吨；锰酸铁锂型电解液28500-32500 元/吨，较上周上调 2500 元/吨；三元圆柱型电解液 41000-55000 元/吨，较上周上调 2500 元/吨；三元常规动力型电解液 44000-62000 元/吨，较上周上调 2500 元/吨。</w:t>
                      </w:r>
                    </w:p>
                    <w:p>
                      <w:pPr>
                        <w:rPr>
                          <w:rFonts w:hint="default" w:ascii="Times New Roman" w:hAnsi="Times New Roman" w:cs="楷体"/>
                          <w:color w:val="auto"/>
                          <w:lang w:val="en-US" w:eastAsia="zh-CN"/>
                        </w:rPr>
                      </w:pP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电解液</w:t>
                      </w:r>
                      <w:r>
                        <w:rPr>
                          <w:rFonts w:hint="eastAsia" w:ascii="楷体" w:hAnsi="楷体"/>
                          <w:b/>
                          <w:bCs/>
                          <w:color w:val="023985"/>
                          <w:sz w:val="22"/>
                        </w:rPr>
                        <w:t>市场价格（元/吨）</w:t>
                      </w:r>
                    </w:p>
                    <w:tbl>
                      <w:tblPr>
                        <w:tblStyle w:val="26"/>
                        <w:tblW w:w="7800" w:type="dxa"/>
                        <w:tblInd w:w="0" w:type="dxa"/>
                        <w:tblLayout w:type="fixed"/>
                        <w:tblCellMar>
                          <w:top w:w="0" w:type="dxa"/>
                          <w:left w:w="0" w:type="dxa"/>
                          <w:bottom w:w="0" w:type="dxa"/>
                          <w:right w:w="0" w:type="dxa"/>
                        </w:tblCellMar>
                      </w:tblPr>
                      <w:tblGrid>
                        <w:gridCol w:w="2852"/>
                        <w:gridCol w:w="960"/>
                        <w:gridCol w:w="1539"/>
                        <w:gridCol w:w="1402"/>
                        <w:gridCol w:w="1047"/>
                      </w:tblGrid>
                      <w:tr>
                        <w:tblPrEx>
                          <w:tblCellMar>
                            <w:top w:w="0" w:type="dxa"/>
                            <w:left w:w="0" w:type="dxa"/>
                            <w:bottom w:w="0" w:type="dxa"/>
                            <w:right w:w="0" w:type="dxa"/>
                          </w:tblCellMar>
                        </w:tblPrEx>
                        <w:trPr>
                          <w:trHeight w:val="330" w:hRule="atLeast"/>
                        </w:trPr>
                        <w:tc>
                          <w:tcPr>
                            <w:tcW w:w="2852"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类别</w:t>
                            </w:r>
                          </w:p>
                        </w:tc>
                        <w:tc>
                          <w:tcPr>
                            <w:tcW w:w="960"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539"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402"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47"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szCs w:val="24"/>
                                <w:lang w:val="en-US" w:eastAsia="zh-CN"/>
                              </w:rPr>
                              <w:t>磷酸铁锂电池用</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szCs w:val="24"/>
                                <w:lang w:val="en-US"/>
                              </w:rPr>
                            </w:pPr>
                            <w:r>
                              <w:rPr>
                                <w:rFonts w:hint="eastAsia" w:ascii="Times New Roman" w:hAnsi="Times New Roman" w:cs="Times New Roman"/>
                                <w:color w:val="000000"/>
                                <w:szCs w:val="24"/>
                                <w:lang w:val="en-US" w:eastAsia="zh-CN"/>
                              </w:rPr>
                              <w:t>320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340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000</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szCs w:val="24"/>
                                <w:lang w:val="en-US" w:eastAsia="zh-CN"/>
                              </w:rPr>
                              <w:t>锰酸锂电池用</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szCs w:val="24"/>
                                <w:lang w:val="en-US"/>
                              </w:rPr>
                            </w:pPr>
                            <w:r>
                              <w:rPr>
                                <w:rFonts w:hint="eastAsia" w:ascii="Times New Roman" w:hAnsi="Times New Roman" w:cs="Times New Roman"/>
                                <w:color w:val="000000"/>
                                <w:szCs w:val="24"/>
                                <w:lang w:val="en-US" w:eastAsia="zh-CN"/>
                              </w:rPr>
                              <w:t>285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310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500</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szCs w:val="24"/>
                                <w:lang w:val="en-US" w:eastAsia="zh-CN"/>
                              </w:rPr>
                              <w:t>三元电池用（圆柱型）</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color w:val="000000"/>
                                <w:kern w:val="0"/>
                                <w:szCs w:val="24"/>
                                <w:lang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szCs w:val="24"/>
                                <w:lang w:val="en-US"/>
                              </w:rPr>
                            </w:pPr>
                            <w:r>
                              <w:rPr>
                                <w:rFonts w:hint="eastAsia" w:ascii="Times New Roman" w:hAnsi="Times New Roman" w:cs="Times New Roman"/>
                                <w:color w:val="000000"/>
                                <w:szCs w:val="24"/>
                                <w:lang w:val="en-US" w:eastAsia="zh-CN"/>
                              </w:rPr>
                              <w:t>460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485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500</w:t>
                            </w:r>
                          </w:p>
                        </w:tc>
                      </w:tr>
                      <w:tr>
                        <w:tblPrEx>
                          <w:tblCellMar>
                            <w:top w:w="0" w:type="dxa"/>
                            <w:left w:w="0" w:type="dxa"/>
                            <w:bottom w:w="0" w:type="dxa"/>
                            <w:right w:w="0" w:type="dxa"/>
                          </w:tblCellMar>
                        </w:tblPrEx>
                        <w:trPr>
                          <w:trHeight w:val="300" w:hRule="atLeast"/>
                        </w:trPr>
                        <w:tc>
                          <w:tcPr>
                            <w:tcW w:w="2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eastAsia" w:ascii="楷体" w:hAnsi="楷体" w:cs="楷体"/>
                                <w:color w:val="000000"/>
                                <w:kern w:val="0"/>
                                <w:szCs w:val="24"/>
                                <w:lang w:bidi="ar"/>
                              </w:rPr>
                            </w:pPr>
                            <w:r>
                              <w:rPr>
                                <w:rFonts w:hint="eastAsia" w:ascii="楷体" w:hAnsi="楷体" w:cs="楷体"/>
                                <w:color w:val="000000"/>
                                <w:szCs w:val="24"/>
                                <w:lang w:val="en-US" w:eastAsia="zh-CN"/>
                              </w:rPr>
                              <w:t>三元电池用（常规动力型）</w:t>
                            </w:r>
                          </w:p>
                        </w:tc>
                        <w:tc>
                          <w:tcPr>
                            <w:tcW w:w="9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eastAsia" w:ascii="楷体" w:hAnsi="楷体" w:eastAsia="楷体" w:cs="楷体"/>
                                <w:color w:val="000000"/>
                                <w:kern w:val="0"/>
                                <w:szCs w:val="24"/>
                                <w:lang w:val="en-US" w:eastAsia="zh-CN" w:bidi="ar"/>
                              </w:rPr>
                            </w:pPr>
                            <w:r>
                              <w:rPr>
                                <w:rFonts w:hint="eastAsia" w:ascii="楷体" w:hAnsi="楷体" w:cs="楷体"/>
                                <w:color w:val="000000"/>
                                <w:kern w:val="0"/>
                                <w:szCs w:val="24"/>
                                <w:lang w:val="en-US" w:eastAsia="zh-CN" w:bidi="ar"/>
                              </w:rPr>
                              <w:t>中端</w:t>
                            </w:r>
                          </w:p>
                        </w:tc>
                        <w:tc>
                          <w:tcPr>
                            <w:tcW w:w="15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color w:val="000000"/>
                                <w:kern w:val="0"/>
                                <w:szCs w:val="24"/>
                                <w:lang w:val="en-US" w:bidi="ar"/>
                              </w:rPr>
                            </w:pPr>
                            <w:r>
                              <w:rPr>
                                <w:rFonts w:hint="eastAsia" w:ascii="Times New Roman" w:hAnsi="Times New Roman" w:cs="Times New Roman"/>
                                <w:color w:val="000000"/>
                                <w:kern w:val="0"/>
                                <w:szCs w:val="24"/>
                                <w:lang w:val="en-US" w:eastAsia="zh-CN" w:bidi="ar"/>
                              </w:rPr>
                              <w:t>51000</w:t>
                            </w:r>
                          </w:p>
                        </w:tc>
                        <w:tc>
                          <w:tcPr>
                            <w:tcW w:w="140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kern w:val="0"/>
                                <w:szCs w:val="24"/>
                                <w:lang w:val="en-US" w:eastAsia="zh-CN" w:bidi="ar"/>
                              </w:rPr>
                            </w:pPr>
                            <w:r>
                              <w:rPr>
                                <w:rFonts w:hint="eastAsia" w:ascii="Times New Roman" w:hAnsi="Times New Roman" w:cs="Times New Roman"/>
                                <w:color w:val="000000"/>
                                <w:kern w:val="0"/>
                                <w:szCs w:val="24"/>
                                <w:lang w:val="en-US" w:eastAsia="zh-CN" w:bidi="ar"/>
                              </w:rPr>
                              <w:t>53500</w:t>
                            </w:r>
                          </w:p>
                        </w:tc>
                        <w:tc>
                          <w:tcPr>
                            <w:tcW w:w="104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00B05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2500</w:t>
                            </w:r>
                          </w:p>
                        </w:tc>
                      </w:tr>
                    </w:tbl>
                    <w:p>
                      <w:pPr>
                        <w:ind w:firstLine="36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keepNext w:val="0"/>
                        <w:keepLines w:val="0"/>
                        <w:pageBreakBefore w:val="0"/>
                        <w:widowControl w:val="0"/>
                        <w:kinsoku/>
                        <w:wordWrap/>
                        <w:overflowPunct/>
                        <w:topLinePunct w:val="0"/>
                        <w:autoSpaceDE/>
                        <w:autoSpaceDN/>
                        <w:bidi w:val="0"/>
                        <w:adjustRightInd/>
                        <w:snapToGrid/>
                        <w:ind w:firstLine="0" w:firstLineChars="0"/>
                        <w:jc w:val="both"/>
                        <w:textAlignment w:val="auto"/>
                        <w:rPr>
                          <w:rFonts w:hint="eastAsia" w:ascii="楷体" w:hAnsi="楷体" w:cs="楷体"/>
                          <w:color w:val="7F7F7F"/>
                          <w:sz w:val="18"/>
                          <w:szCs w:val="18"/>
                        </w:rPr>
                      </w:pPr>
                      <w:r>
                        <w:drawing>
                          <wp:inline distT="0" distB="0" distL="114300" distR="114300">
                            <wp:extent cx="4968240" cy="2807970"/>
                            <wp:effectExtent l="0" t="0" r="0" b="0"/>
                            <wp:docPr id="7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pPr>
                        <w:ind w:right="720" w:firstLine="0" w:firstLineChars="0"/>
                        <w:jc w:val="right"/>
                      </w:pPr>
                      <w:r>
                        <w:rPr>
                          <w:rFonts w:hint="eastAsia"/>
                        </w:rPr>
                        <w:t xml:space="preserve">  </w:t>
                      </w:r>
                    </w:p>
                  </w:txbxContent>
                </v:textbox>
              </v:rect>
            </w:pict>
          </mc:Fallback>
        </mc:AlternateContent>
      </w:r>
      <w:r>
        <w:t>Part.</w:t>
      </w:r>
      <w:r>
        <w:rPr>
          <w:rFonts w:hint="eastAsia"/>
        </w:rPr>
        <w:t>9电解液</w:t>
      </w:r>
      <w:bookmarkEnd w:id="103"/>
    </w:p>
    <w:p>
      <w:pPr>
        <w:pStyle w:val="4"/>
        <w:rPr>
          <w:color w:val="FFFFFF" w:themeColor="background1"/>
          <w14:textFill>
            <w14:solidFill>
              <w14:schemeClr w14:val="bg1"/>
            </w14:solidFill>
          </w14:textFill>
        </w:rPr>
      </w:pPr>
      <w:bookmarkStart w:id="107" w:name="_Toc29377"/>
      <w:r>
        <w:rPr>
          <w:rFonts w:hint="eastAsia"/>
          <w:color w:val="FFFFFF" w:themeColor="background1"/>
          <w14:textFill>
            <w14:solidFill>
              <w14:schemeClr w14:val="bg1"/>
            </w14:solidFill>
          </w14:textFill>
        </w:rPr>
        <w:t>10.</w:t>
      </w:r>
      <w:r>
        <w:rPr>
          <w:color w:val="FFFFFF" w:themeColor="background1"/>
          <w14:textFill>
            <w14:solidFill>
              <w14:schemeClr w14:val="bg1"/>
            </w14:solidFill>
          </w14:textFill>
        </w:rPr>
        <w:t>1</w:t>
      </w:r>
      <w:r>
        <w:rPr>
          <w:rFonts w:hint="eastAsia"/>
          <w:color w:val="FFFFFF" w:themeColor="background1"/>
          <w14:textFill>
            <w14:solidFill>
              <w14:schemeClr w14:val="bg1"/>
            </w14:solidFill>
          </w14:textFill>
        </w:rPr>
        <w:t xml:space="preserve"> 价格分析</w:t>
      </w:r>
      <w:bookmarkEnd w:id="107"/>
    </w:p>
    <w:p>
      <w:pPr>
        <w:ind w:firstLine="480"/>
      </w:pPr>
      <w:r>
        <w:rPr>
          <w:rFonts w:hint="eastAsia"/>
        </w:rPr>
        <w:br w:type="page"/>
      </w:r>
    </w:p>
    <w:p>
      <w:pPr>
        <w:pStyle w:val="4"/>
        <w:rPr>
          <w:color w:val="FFFFFF" w:themeColor="background1"/>
          <w14:textFill>
            <w14:solidFill>
              <w14:schemeClr w14:val="bg1"/>
            </w14:solidFill>
          </w14:textFill>
        </w:rPr>
      </w:pPr>
      <w:bookmarkStart w:id="108" w:name="_Toc31779"/>
      <w:r>
        <w:rPr>
          <w:rFonts w:hint="eastAsia"/>
          <w:color w:val="FFFFFF" w:themeColor="background1"/>
          <w14:textFill>
            <w14:solidFill>
              <w14:schemeClr w14:val="bg1"/>
            </w14:solidFill>
          </w14:textFill>
        </w:rPr>
        <mc:AlternateContent>
          <mc:Choice Requires="wps">
            <w:drawing>
              <wp:anchor distT="0" distB="0" distL="114300" distR="114300" simplePos="0" relativeHeight="251701248" behindDoc="0" locked="0" layoutInCell="1" allowOverlap="1">
                <wp:simplePos x="0" y="0"/>
                <wp:positionH relativeFrom="margin">
                  <wp:align>right</wp:align>
                </wp:positionH>
                <wp:positionV relativeFrom="paragraph">
                  <wp:posOffset>0</wp:posOffset>
                </wp:positionV>
                <wp:extent cx="4968240" cy="9154795"/>
                <wp:effectExtent l="0" t="0" r="0" b="0"/>
                <wp:wrapNone/>
                <wp:docPr id="38"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968240" cy="9154795"/>
                        </a:xfrm>
                        <a:prstGeom prst="rect">
                          <a:avLst/>
                        </a:prstGeom>
                      </wps:spPr>
                      <wps:txbx>
                        <w:txbxContent>
                          <w:p>
                            <w:pPr>
                              <w:pStyle w:val="5"/>
                            </w:pPr>
                            <w:r>
                              <w:rPr>
                                <w:rFonts w:hint="eastAsia"/>
                              </w:rPr>
                              <w:t>9.2原料分析</w:t>
                            </w:r>
                          </w:p>
                          <w:p>
                            <w:pPr>
                              <w:pStyle w:val="5"/>
                            </w:pPr>
                            <w:r>
                              <w:rPr>
                                <w:rFonts w:hint="eastAsia"/>
                              </w:rPr>
                              <w:t>9.2.1六氟磷酸锂</w:t>
                            </w:r>
                          </w:p>
                          <w:p>
                            <w:pPr>
                              <w:ind w:firstLine="480"/>
                              <w:rPr>
                                <w:rFonts w:hint="default" w:ascii="Times New Roman" w:hAnsi="Times New Roman" w:cs="楷体"/>
                                <w:lang w:val="en-US" w:eastAsia="zh-CN"/>
                              </w:rPr>
                            </w:pPr>
                            <w:r>
                              <w:rPr>
                                <w:rFonts w:hint="default" w:ascii="Times New Roman" w:hAnsi="Times New Roman" w:cs="楷体"/>
                                <w:lang w:val="en-US" w:eastAsia="zh-CN"/>
                              </w:rPr>
                              <w:t>整体来看，国内六氟磷酸锂市场情绪渐冷，市场成交中心窄幅上行。截止 2023年月2日收盘，六氟磷酸锂市场主流价格 14.8-16 万元/吨，均价较上周回调 0.9 万元/吨。</w:t>
                            </w:r>
                          </w:p>
                          <w:p>
                            <w:pPr>
                              <w:ind w:firstLine="480"/>
                              <w:rPr>
                                <w:rFonts w:hint="default" w:ascii="Times New Roman" w:hAnsi="Times New Roman" w:cs="楷体"/>
                                <w:lang w:val="en-US" w:eastAsia="zh-CN"/>
                              </w:rPr>
                            </w:pPr>
                            <w:r>
                              <w:rPr>
                                <w:rFonts w:hint="default" w:ascii="Times New Roman" w:hAnsi="Times New Roman" w:cs="楷体"/>
                                <w:lang w:val="en-US" w:eastAsia="zh-CN"/>
                              </w:rPr>
                              <w:t>原料面，上游碳酸锂期货市场缺乏持续上涨动力，使得现货市场情绪面逐渐恢复平静，市场价格窄幅上行；</w:t>
                            </w:r>
                          </w:p>
                          <w:p>
                            <w:pPr>
                              <w:ind w:firstLine="480"/>
                              <w:rPr>
                                <w:rFonts w:hint="default" w:ascii="Times New Roman" w:hAnsi="Times New Roman" w:cs="楷体"/>
                                <w:lang w:val="en-US" w:eastAsia="zh-CN"/>
                              </w:rPr>
                            </w:pPr>
                            <w:r>
                              <w:rPr>
                                <w:rFonts w:hint="default" w:ascii="Times New Roman" w:hAnsi="Times New Roman" w:cs="楷体"/>
                                <w:lang w:val="en-US" w:eastAsia="zh-CN"/>
                              </w:rPr>
                              <w:t>供应面，当前原料采购问题仍然存在，六氟磷酸锂生产主流交付订单为主，多数企业维持中低位负荷运行，市场整体供应量偏紧；需求面，终端接受能力有限，叠加碳酸锂市场近期震荡运行，下游电解液多观望盘整，采购较为谨慎，仍以刚需补库为主。</w:t>
                            </w:r>
                          </w:p>
                          <w:p>
                            <w:pPr>
                              <w:ind w:firstLine="480"/>
                              <w:rPr>
                                <w:rFonts w:hint="default" w:ascii="Times New Roman" w:hAnsi="Times New Roman" w:cs="楷体"/>
                                <w:lang w:val="en-US" w:eastAsia="zh-CN"/>
                              </w:rPr>
                            </w:pPr>
                            <w:r>
                              <w:rPr>
                                <w:rFonts w:hint="default" w:ascii="Times New Roman" w:hAnsi="Times New Roman" w:cs="楷体"/>
                                <w:lang w:val="en-US" w:eastAsia="zh-CN"/>
                              </w:rPr>
                              <w:t>综合来看，上下游观望情绪渐浓，六氟磷酸锂市场价格持稳。</w:t>
                            </w:r>
                          </w:p>
                          <w:p>
                            <w:pPr>
                              <w:ind w:firstLine="480"/>
                              <w:rPr>
                                <w:rFonts w:hint="default" w:ascii="Times New Roman" w:hAnsi="Times New Roman" w:cs="楷体"/>
                                <w:lang w:val="en-US" w:eastAsia="zh-CN"/>
                              </w:rPr>
                            </w:pPr>
                          </w:p>
                          <w:p>
                            <w:pPr>
                              <w:keepNext/>
                              <w:ind w:left="0" w:leftChars="0" w:firstLine="0" w:firstLineChars="0"/>
                              <w:jc w:val="left"/>
                            </w:pPr>
                            <w:r>
                              <w:rPr>
                                <w:rFonts w:hint="eastAsia" w:ascii="楷体" w:hAnsi="楷体"/>
                                <w:b/>
                                <w:bCs/>
                                <w:color w:val="023985"/>
                                <w:sz w:val="22"/>
                                <w:lang w:val="en-US" w:eastAsia="zh-CN"/>
                              </w:rPr>
                              <w:t>六氟磷酸锂</w:t>
                            </w:r>
                            <w:r>
                              <w:rPr>
                                <w:rFonts w:hint="eastAsia" w:ascii="楷体" w:hAnsi="楷体"/>
                                <w:b/>
                                <w:bCs/>
                                <w:color w:val="023985"/>
                                <w:sz w:val="22"/>
                              </w:rPr>
                              <w:t>市场价格（元/吨）</w:t>
                            </w:r>
                          </w:p>
                          <w:tbl>
                            <w:tblPr>
                              <w:tblStyle w:val="26"/>
                              <w:tblW w:w="7962" w:type="dxa"/>
                              <w:tblInd w:w="-56" w:type="dxa"/>
                              <w:tblLayout w:type="fixed"/>
                              <w:tblCellMar>
                                <w:top w:w="0" w:type="dxa"/>
                                <w:left w:w="0" w:type="dxa"/>
                                <w:bottom w:w="0" w:type="dxa"/>
                                <w:right w:w="0" w:type="dxa"/>
                              </w:tblCellMar>
                            </w:tblPr>
                            <w:tblGrid>
                              <w:gridCol w:w="2295"/>
                              <w:gridCol w:w="1155"/>
                              <w:gridCol w:w="1515"/>
                              <w:gridCol w:w="1410"/>
                              <w:gridCol w:w="1587"/>
                            </w:tblGrid>
                            <w:tr>
                              <w:tblPrEx>
                                <w:tblCellMar>
                                  <w:top w:w="0" w:type="dxa"/>
                                  <w:left w:w="0" w:type="dxa"/>
                                  <w:bottom w:w="0" w:type="dxa"/>
                                  <w:right w:w="0" w:type="dxa"/>
                                </w:tblCellMar>
                              </w:tblPrEx>
                              <w:trPr>
                                <w:trHeight w:val="461" w:hRule="atLeast"/>
                              </w:trPr>
                              <w:tc>
                                <w:tcPr>
                                  <w:tcW w:w="2295" w:type="dxa"/>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hint="eastAsia"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155"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15"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410"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58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08" w:hRule="atLeast"/>
                              </w:trPr>
                              <w:tc>
                                <w:tcPr>
                                  <w:tcW w:w="2295" w:type="dxa"/>
                                  <w:tcBorders>
                                    <w:top w:val="single" w:color="FFFFFF" w:sz="8" w:space="0"/>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楷体" w:hAnsi="楷体" w:eastAsia="楷体" w:cs="楷体"/>
                                      <w:color w:val="000000"/>
                                      <w:szCs w:val="24"/>
                                      <w:lang w:val="en-US" w:eastAsia="zh-CN"/>
                                    </w:rPr>
                                  </w:pPr>
                                  <w:r>
                                    <w:rPr>
                                      <w:rFonts w:hint="eastAsia" w:ascii="楷体" w:hAnsi="楷体" w:cs="楷体"/>
                                      <w:color w:val="000000"/>
                                      <w:szCs w:val="24"/>
                                      <w:lang w:val="en-US" w:eastAsia="zh-CN"/>
                                    </w:rPr>
                                    <w:t>六氟磷酸锂</w:t>
                                  </w:r>
                                </w:p>
                              </w:tc>
                              <w:tc>
                                <w:tcPr>
                                  <w:tcW w:w="1155"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楷体" w:hAnsi="楷体" w:cs="楷体"/>
                                      <w:color w:val="000000"/>
                                      <w:kern w:val="0"/>
                                      <w:szCs w:val="24"/>
                                      <w:lang w:bidi="ar"/>
                                    </w:rPr>
                                    <w:t>中端</w:t>
                                  </w:r>
                                </w:p>
                              </w:tc>
                              <w:tc>
                                <w:tcPr>
                                  <w:tcW w:w="1515"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宋体" w:cs="Times New Roman"/>
                                      <w:color w:val="000000"/>
                                      <w:szCs w:val="24"/>
                                      <w:lang w:val="en-US" w:eastAsia="zh-CN"/>
                                    </w:rPr>
                                    <w:t>150000</w:t>
                                  </w:r>
                                </w:p>
                              </w:tc>
                              <w:tc>
                                <w:tcPr>
                                  <w:tcW w:w="1410"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szCs w:val="24"/>
                                      <w:lang w:val="en-US" w:eastAsia="zh-CN"/>
                                    </w:rPr>
                                  </w:pPr>
                                  <w:r>
                                    <w:rPr>
                                      <w:rFonts w:hint="eastAsia" w:ascii="Times New Roman" w:hAnsi="Times New Roman" w:eastAsia="宋体" w:cs="Times New Roman"/>
                                      <w:color w:val="000000"/>
                                      <w:szCs w:val="24"/>
                                      <w:lang w:val="en-US" w:eastAsia="zh-CN"/>
                                    </w:rPr>
                                    <w:t>154000</w:t>
                                  </w:r>
                                </w:p>
                              </w:tc>
                              <w:tc>
                                <w:tcPr>
                                  <w:tcW w:w="158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4000</w:t>
                                  </w:r>
                                </w:p>
                              </w:tc>
                            </w:tr>
                          </w:tbl>
                          <w:p>
                            <w:pPr>
                              <w:ind w:firstLine="0" w:firstLineChars="0"/>
                              <w:jc w:val="right"/>
                              <w:rPr>
                                <w:rFonts w:hint="eastAsia" w:ascii="楷体" w:hAnsi="楷体"/>
                                <w:b/>
                                <w:bCs/>
                                <w:color w:val="023985"/>
                                <w:sz w:val="22"/>
                                <w:lang w:val="en-US" w:eastAsia="zh-CN"/>
                              </w:rPr>
                            </w:pPr>
                            <w:r>
                              <w:rPr>
                                <w:rFonts w:hint="eastAsia" w:ascii="楷体" w:hAnsi="楷体" w:cs="楷体"/>
                                <w:bCs/>
                                <w:color w:val="7F7F7F"/>
                                <w:sz w:val="18"/>
                                <w:szCs w:val="18"/>
                              </w:rPr>
                              <w:t>数据来源：钢联数据</w:t>
                            </w:r>
                          </w:p>
                          <w:p>
                            <w:pPr>
                              <w:keepNext/>
                              <w:ind w:left="0" w:leftChars="0" w:firstLine="0" w:firstLineChars="0"/>
                              <w:jc w:val="left"/>
                            </w:pPr>
                          </w:p>
                          <w:p>
                            <w:pPr>
                              <w:keepNext/>
                              <w:ind w:left="0" w:leftChars="0" w:firstLine="0" w:firstLineChars="0"/>
                              <w:jc w:val="left"/>
                              <w:rPr>
                                <w:rFonts w:hint="default" w:ascii="楷体" w:hAnsi="楷体"/>
                                <w:b/>
                                <w:bCs/>
                                <w:color w:val="023985"/>
                                <w:sz w:val="22"/>
                                <w:lang w:val="en-US" w:eastAsia="zh-CN"/>
                              </w:rPr>
                            </w:pPr>
                            <w:r>
                              <w:drawing>
                                <wp:inline distT="0" distB="0" distL="114300" distR="114300">
                                  <wp:extent cx="4968240" cy="2807970"/>
                                  <wp:effectExtent l="0" t="0" r="0" b="0"/>
                                  <wp:docPr id="1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cs="楷体"/>
                                <w:bCs/>
                                <w:color w:val="023985"/>
                              </w:rPr>
                            </w:pPr>
                          </w:p>
                          <w:p>
                            <w:pPr>
                              <w:ind w:firstLine="0" w:firstLineChars="0"/>
                              <w:jc w:val="right"/>
                              <w:rPr>
                                <w:rFonts w:ascii="楷体" w:hAnsi="楷体" w:cs="楷体"/>
                                <w:bCs/>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20.85pt;width:391.2pt;mso-position-horizontal:right;mso-position-horizontal-relative:margin;z-index:251701248;mso-width-relative:page;mso-height-relative:page;" filled="f" stroked="f" coordsize="21600,21600" o:gfxdata="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B/zj4zXAAAABgEA&#10;AA8AAAAAAAAAAQAgAAAAIgAAAGRycy9kb3ducmV2LnhtbFBLAQIUABQAAAAIAIdO4kAHtI7E4gEA&#10;AK0DAAAOAAAAAAAAAAEAIAAAACYBAABkcnMvZTJvRG9jLnhtbFBLBQYAAAAABgAGAFkBAAB6BQAA&#10;AAA=&#10;">
                <v:fill on="f" focussize="0,0"/>
                <v:stroke on="f"/>
                <v:imagedata o:title=""/>
                <o:lock v:ext="edit" grouping="t" aspectratio="f"/>
                <v:textbox>
                  <w:txbxContent>
                    <w:p>
                      <w:pPr>
                        <w:pStyle w:val="5"/>
                      </w:pPr>
                      <w:r>
                        <w:rPr>
                          <w:rFonts w:hint="eastAsia"/>
                        </w:rPr>
                        <w:t>9.2原料分析</w:t>
                      </w:r>
                    </w:p>
                    <w:p>
                      <w:pPr>
                        <w:pStyle w:val="5"/>
                      </w:pPr>
                      <w:r>
                        <w:rPr>
                          <w:rFonts w:hint="eastAsia"/>
                        </w:rPr>
                        <w:t>9.2.1六氟磷酸锂</w:t>
                      </w:r>
                    </w:p>
                    <w:p>
                      <w:pPr>
                        <w:ind w:firstLine="480"/>
                        <w:rPr>
                          <w:rFonts w:hint="default" w:ascii="Times New Roman" w:hAnsi="Times New Roman" w:cs="楷体"/>
                          <w:lang w:val="en-US" w:eastAsia="zh-CN"/>
                        </w:rPr>
                      </w:pPr>
                      <w:r>
                        <w:rPr>
                          <w:rFonts w:hint="default" w:ascii="Times New Roman" w:hAnsi="Times New Roman" w:cs="楷体"/>
                          <w:lang w:val="en-US" w:eastAsia="zh-CN"/>
                        </w:rPr>
                        <w:t>整体来看，国内六氟磷酸锂市场情绪渐冷，市场成交中心窄幅上行。截止 2023年月2日收盘，六氟磷酸锂市场主流价格 14.8-16 万元/吨，均价较上周回调 0.9 万元/吨。</w:t>
                      </w:r>
                    </w:p>
                    <w:p>
                      <w:pPr>
                        <w:ind w:firstLine="480"/>
                        <w:rPr>
                          <w:rFonts w:hint="default" w:ascii="Times New Roman" w:hAnsi="Times New Roman" w:cs="楷体"/>
                          <w:lang w:val="en-US" w:eastAsia="zh-CN"/>
                        </w:rPr>
                      </w:pPr>
                      <w:r>
                        <w:rPr>
                          <w:rFonts w:hint="default" w:ascii="Times New Roman" w:hAnsi="Times New Roman" w:cs="楷体"/>
                          <w:lang w:val="en-US" w:eastAsia="zh-CN"/>
                        </w:rPr>
                        <w:t>原料面，上游碳酸锂期货市场缺乏持续上涨动力，使得现货市场情绪面逐渐恢复平静，市场价格窄幅上行；</w:t>
                      </w:r>
                    </w:p>
                    <w:p>
                      <w:pPr>
                        <w:ind w:firstLine="480"/>
                        <w:rPr>
                          <w:rFonts w:hint="default" w:ascii="Times New Roman" w:hAnsi="Times New Roman" w:cs="楷体"/>
                          <w:lang w:val="en-US" w:eastAsia="zh-CN"/>
                        </w:rPr>
                      </w:pPr>
                      <w:r>
                        <w:rPr>
                          <w:rFonts w:hint="default" w:ascii="Times New Roman" w:hAnsi="Times New Roman" w:cs="楷体"/>
                          <w:lang w:val="en-US" w:eastAsia="zh-CN"/>
                        </w:rPr>
                        <w:t>供应面，当前原料采购问题仍然存在，六氟磷酸锂生产主流交付订单为主，多数企业维持中低位负荷运行，市场整体供应量偏紧；需求面，终端接受能力有限，叠加碳酸锂市场近期震荡运行，下游电解液多观望盘整，采购较为谨慎，仍以刚需补库为主。</w:t>
                      </w:r>
                    </w:p>
                    <w:p>
                      <w:pPr>
                        <w:ind w:firstLine="480"/>
                        <w:rPr>
                          <w:rFonts w:hint="default" w:ascii="Times New Roman" w:hAnsi="Times New Roman" w:cs="楷体"/>
                          <w:lang w:val="en-US" w:eastAsia="zh-CN"/>
                        </w:rPr>
                      </w:pPr>
                      <w:r>
                        <w:rPr>
                          <w:rFonts w:hint="default" w:ascii="Times New Roman" w:hAnsi="Times New Roman" w:cs="楷体"/>
                          <w:lang w:val="en-US" w:eastAsia="zh-CN"/>
                        </w:rPr>
                        <w:t>综合来看，上下游观望情绪渐浓，六氟磷酸锂市场价格持稳。</w:t>
                      </w:r>
                    </w:p>
                    <w:p>
                      <w:pPr>
                        <w:ind w:firstLine="480"/>
                        <w:rPr>
                          <w:rFonts w:hint="default" w:ascii="Times New Roman" w:hAnsi="Times New Roman" w:cs="楷体"/>
                          <w:lang w:val="en-US" w:eastAsia="zh-CN"/>
                        </w:rPr>
                      </w:pPr>
                    </w:p>
                    <w:p>
                      <w:pPr>
                        <w:keepNext/>
                        <w:ind w:left="0" w:leftChars="0" w:firstLine="0" w:firstLineChars="0"/>
                        <w:jc w:val="left"/>
                      </w:pPr>
                      <w:r>
                        <w:rPr>
                          <w:rFonts w:hint="eastAsia" w:ascii="楷体" w:hAnsi="楷体"/>
                          <w:b/>
                          <w:bCs/>
                          <w:color w:val="023985"/>
                          <w:sz w:val="22"/>
                          <w:lang w:val="en-US" w:eastAsia="zh-CN"/>
                        </w:rPr>
                        <w:t>六氟磷酸锂</w:t>
                      </w:r>
                      <w:r>
                        <w:rPr>
                          <w:rFonts w:hint="eastAsia" w:ascii="楷体" w:hAnsi="楷体"/>
                          <w:b/>
                          <w:bCs/>
                          <w:color w:val="023985"/>
                          <w:sz w:val="22"/>
                        </w:rPr>
                        <w:t>市场价格（元/吨）</w:t>
                      </w:r>
                    </w:p>
                    <w:tbl>
                      <w:tblPr>
                        <w:tblStyle w:val="26"/>
                        <w:tblW w:w="7962" w:type="dxa"/>
                        <w:tblInd w:w="-56" w:type="dxa"/>
                        <w:tblLayout w:type="fixed"/>
                        <w:tblCellMar>
                          <w:top w:w="0" w:type="dxa"/>
                          <w:left w:w="0" w:type="dxa"/>
                          <w:bottom w:w="0" w:type="dxa"/>
                          <w:right w:w="0" w:type="dxa"/>
                        </w:tblCellMar>
                      </w:tblPr>
                      <w:tblGrid>
                        <w:gridCol w:w="2295"/>
                        <w:gridCol w:w="1155"/>
                        <w:gridCol w:w="1515"/>
                        <w:gridCol w:w="1410"/>
                        <w:gridCol w:w="1587"/>
                      </w:tblGrid>
                      <w:tr>
                        <w:tblPrEx>
                          <w:tblCellMar>
                            <w:top w:w="0" w:type="dxa"/>
                            <w:left w:w="0" w:type="dxa"/>
                            <w:bottom w:w="0" w:type="dxa"/>
                            <w:right w:w="0" w:type="dxa"/>
                          </w:tblCellMar>
                        </w:tblPrEx>
                        <w:trPr>
                          <w:trHeight w:val="461" w:hRule="atLeast"/>
                        </w:trPr>
                        <w:tc>
                          <w:tcPr>
                            <w:tcW w:w="2295" w:type="dxa"/>
                            <w:tcBorders>
                              <w:top w:val="single" w:color="FFFFFF" w:sz="8" w:space="0"/>
                              <w:left w:val="single" w:color="FFFFFF" w:sz="8" w:space="0"/>
                              <w:bottom w:val="nil"/>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hint="eastAsia"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155"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15"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410"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58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08" w:hRule="atLeast"/>
                        </w:trPr>
                        <w:tc>
                          <w:tcPr>
                            <w:tcW w:w="2295" w:type="dxa"/>
                            <w:tcBorders>
                              <w:top w:val="single" w:color="FFFFFF" w:sz="8" w:space="0"/>
                              <w:left w:val="single" w:color="FFFFFF" w:sz="8" w:space="0"/>
                              <w:bottom w:val="single" w:color="FFFFFF" w:sz="8" w:space="0"/>
                              <w:right w:val="single" w:color="FFFFFF" w:sz="8"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楷体" w:hAnsi="楷体" w:eastAsia="楷体" w:cs="楷体"/>
                                <w:color w:val="000000"/>
                                <w:szCs w:val="24"/>
                                <w:lang w:val="en-US" w:eastAsia="zh-CN"/>
                              </w:rPr>
                            </w:pPr>
                            <w:r>
                              <w:rPr>
                                <w:rFonts w:hint="eastAsia" w:ascii="楷体" w:hAnsi="楷体" w:cs="楷体"/>
                                <w:color w:val="000000"/>
                                <w:szCs w:val="24"/>
                                <w:lang w:val="en-US" w:eastAsia="zh-CN"/>
                              </w:rPr>
                              <w:t>六氟磷酸锂</w:t>
                            </w:r>
                          </w:p>
                        </w:tc>
                        <w:tc>
                          <w:tcPr>
                            <w:tcW w:w="1155"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楷体" w:hAnsi="楷体" w:cs="楷体"/>
                                <w:color w:val="000000"/>
                                <w:kern w:val="0"/>
                                <w:szCs w:val="24"/>
                                <w:lang w:bidi="ar"/>
                              </w:rPr>
                              <w:t>中端</w:t>
                            </w:r>
                          </w:p>
                        </w:tc>
                        <w:tc>
                          <w:tcPr>
                            <w:tcW w:w="1515" w:type="dxa"/>
                            <w:tcBorders>
                              <w:top w:val="single" w:color="FFFFFF" w:sz="8" w:space="0"/>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宋体" w:cs="Times New Roman"/>
                                <w:color w:val="000000"/>
                                <w:szCs w:val="24"/>
                                <w:lang w:val="en-US" w:eastAsia="zh-CN"/>
                              </w:rPr>
                              <w:t>150000</w:t>
                            </w:r>
                          </w:p>
                        </w:tc>
                        <w:tc>
                          <w:tcPr>
                            <w:tcW w:w="1410"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szCs w:val="24"/>
                                <w:lang w:val="en-US" w:eastAsia="zh-CN"/>
                              </w:rPr>
                            </w:pPr>
                            <w:r>
                              <w:rPr>
                                <w:rFonts w:hint="eastAsia" w:ascii="Times New Roman" w:hAnsi="Times New Roman" w:eastAsia="宋体" w:cs="Times New Roman"/>
                                <w:color w:val="000000"/>
                                <w:szCs w:val="24"/>
                                <w:lang w:val="en-US" w:eastAsia="zh-CN"/>
                              </w:rPr>
                              <w:t>154000</w:t>
                            </w:r>
                          </w:p>
                        </w:tc>
                        <w:tc>
                          <w:tcPr>
                            <w:tcW w:w="158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szCs w:val="24"/>
                                <w:lang w:val="en-US" w:eastAsia="zh-CN"/>
                              </w:rPr>
                            </w:pPr>
                            <w:r>
                              <w:rPr>
                                <w:rFonts w:hint="default" w:ascii="Arial" w:hAnsi="Arial" w:eastAsia="宋体" w:cs="Arial"/>
                                <w:b/>
                                <w:bCs/>
                                <w:color w:val="FF0000"/>
                                <w:kern w:val="0"/>
                                <w:szCs w:val="24"/>
                                <w:lang w:val="en-US" w:eastAsia="zh-CN" w:bidi="ar"/>
                              </w:rPr>
                              <w:t>↑</w:t>
                            </w:r>
                            <w:r>
                              <w:rPr>
                                <w:rFonts w:hint="eastAsia" w:ascii="Times New Roman" w:hAnsi="Times New Roman" w:eastAsia="思源黑体 CN Medium" w:cs="Times New Roman"/>
                                <w:b/>
                                <w:bCs/>
                                <w:i w:val="0"/>
                                <w:color w:val="FF0000"/>
                                <w:sz w:val="24"/>
                                <w:szCs w:val="24"/>
                                <w:u w:val="none"/>
                                <w:lang w:val="en-US" w:eastAsia="zh-CN"/>
                              </w:rPr>
                              <w:t>4000</w:t>
                            </w:r>
                          </w:p>
                        </w:tc>
                      </w:tr>
                    </w:tbl>
                    <w:p>
                      <w:pPr>
                        <w:ind w:firstLine="0" w:firstLineChars="0"/>
                        <w:jc w:val="right"/>
                        <w:rPr>
                          <w:rFonts w:hint="eastAsia" w:ascii="楷体" w:hAnsi="楷体"/>
                          <w:b/>
                          <w:bCs/>
                          <w:color w:val="023985"/>
                          <w:sz w:val="22"/>
                          <w:lang w:val="en-US" w:eastAsia="zh-CN"/>
                        </w:rPr>
                      </w:pPr>
                      <w:r>
                        <w:rPr>
                          <w:rFonts w:hint="eastAsia" w:ascii="楷体" w:hAnsi="楷体" w:cs="楷体"/>
                          <w:bCs/>
                          <w:color w:val="7F7F7F"/>
                          <w:sz w:val="18"/>
                          <w:szCs w:val="18"/>
                        </w:rPr>
                        <w:t>数据来源：钢联数据</w:t>
                      </w:r>
                    </w:p>
                    <w:p>
                      <w:pPr>
                        <w:keepNext/>
                        <w:ind w:left="0" w:leftChars="0" w:firstLine="0" w:firstLineChars="0"/>
                        <w:jc w:val="left"/>
                      </w:pPr>
                    </w:p>
                    <w:p>
                      <w:pPr>
                        <w:keepNext/>
                        <w:ind w:left="0" w:leftChars="0" w:firstLine="0" w:firstLineChars="0"/>
                        <w:jc w:val="left"/>
                        <w:rPr>
                          <w:rFonts w:hint="default" w:ascii="楷体" w:hAnsi="楷体"/>
                          <w:b/>
                          <w:bCs/>
                          <w:color w:val="023985"/>
                          <w:sz w:val="22"/>
                          <w:lang w:val="en-US" w:eastAsia="zh-CN"/>
                        </w:rPr>
                      </w:pPr>
                      <w:r>
                        <w:drawing>
                          <wp:inline distT="0" distB="0" distL="114300" distR="114300">
                            <wp:extent cx="4968240" cy="2807970"/>
                            <wp:effectExtent l="0" t="0" r="0" b="0"/>
                            <wp:docPr id="1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cs="楷体"/>
                          <w:bCs/>
                          <w:color w:val="023985"/>
                        </w:rPr>
                      </w:pPr>
                    </w:p>
                    <w:p>
                      <w:pPr>
                        <w:ind w:firstLine="0" w:firstLineChars="0"/>
                        <w:jc w:val="right"/>
                        <w:rPr>
                          <w:rFonts w:ascii="楷体" w:hAnsi="楷体" w:cs="楷体"/>
                          <w:bCs/>
                          <w:color w:val="023985"/>
                        </w:rPr>
                      </w:pPr>
                    </w:p>
                  </w:txbxContent>
                </v:textbox>
              </v:rect>
            </w:pict>
          </mc:Fallback>
        </mc:AlternateContent>
      </w:r>
      <w:r>
        <w:rPr>
          <w:rFonts w:hint="eastAsia"/>
          <w:color w:val="FFFFFF" w:themeColor="background1"/>
          <w14:textFill>
            <w14:solidFill>
              <w14:schemeClr w14:val="bg1"/>
            </w14:solidFill>
          </w14:textFill>
        </w:rPr>
        <w:t>10.2 原料分析</w:t>
      </w:r>
      <w:bookmarkEnd w:id="108"/>
    </w:p>
    <w:p>
      <w:pPr>
        <w:pStyle w:val="5"/>
        <w:rPr>
          <w:color w:val="FFFFFF" w:themeColor="background1"/>
          <w14:textFill>
            <w14:solidFill>
              <w14:schemeClr w14:val="bg1"/>
            </w14:solidFill>
          </w14:textFill>
        </w:rPr>
      </w:pPr>
      <w:bookmarkStart w:id="109" w:name="_Toc8315"/>
      <w:r>
        <w:rPr>
          <w:rFonts w:hint="eastAsia"/>
          <w:color w:val="FFFFFF" w:themeColor="background1"/>
          <w14:textFill>
            <w14:solidFill>
              <w14:schemeClr w14:val="bg1"/>
            </w14:solidFill>
          </w14:textFill>
        </w:rPr>
        <w:t>10.2.1六氟磷酸锂</w:t>
      </w:r>
      <w:bookmarkEnd w:id="109"/>
    </w:p>
    <w:p>
      <w:pPr>
        <w:ind w:firstLine="480"/>
      </w:pPr>
      <w:r>
        <w:br w:type="page"/>
      </w:r>
    </w:p>
    <w:p>
      <w:pPr>
        <w:pStyle w:val="5"/>
        <w:rPr>
          <w:color w:val="FFFFFF" w:themeColor="background1"/>
          <w14:textFill>
            <w14:solidFill>
              <w14:schemeClr w14:val="bg1"/>
            </w14:solidFill>
          </w14:textFill>
        </w:rPr>
      </w:pPr>
      <w:bookmarkStart w:id="110" w:name="_Toc20455"/>
      <w:r>
        <w:rPr>
          <w:rFonts w:ascii="楷体" w:hAnsi="楷体"/>
          <w:bCs/>
          <w:color w:val="FFFFFF" w:themeColor="background1"/>
          <w:szCs w:val="24"/>
          <w14:textFill>
            <w14:solidFill>
              <w14:schemeClr w14:val="bg1"/>
            </w14:solidFill>
          </w14:textFill>
        </w:rPr>
        <mc:AlternateContent>
          <mc:Choice Requires="wps">
            <w:drawing>
              <wp:anchor distT="0" distB="0" distL="114300" distR="114300" simplePos="0" relativeHeight="251702272" behindDoc="0" locked="0" layoutInCell="1" allowOverlap="1">
                <wp:simplePos x="0" y="0"/>
                <wp:positionH relativeFrom="margin">
                  <wp:align>right</wp:align>
                </wp:positionH>
                <wp:positionV relativeFrom="paragraph">
                  <wp:posOffset>0</wp:posOffset>
                </wp:positionV>
                <wp:extent cx="5075555" cy="9775825"/>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5075555" cy="97758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ind w:firstLine="480"/>
                              <w:rPr>
                                <w:rFonts w:hint="eastAsia" w:ascii="Times New Roman" w:hAnsi="Times New Roman" w:cs="楷体"/>
                                <w:color w:val="auto"/>
                                <w:lang w:val="en-US" w:eastAsia="zh-CN"/>
                              </w:rPr>
                            </w:pPr>
                            <w:bookmarkStart w:id="249" w:name="_Toc104576536"/>
                            <w:r>
                              <w:rPr>
                                <w:rFonts w:hint="eastAsia"/>
                              </w:rPr>
                              <w:t>9.</w:t>
                            </w:r>
                            <w:bookmarkEnd w:id="249"/>
                            <w:r>
                              <w:rPr>
                                <w:rFonts w:hint="eastAsia"/>
                              </w:rPr>
                              <w:t xml:space="preserve">2.2 </w:t>
                            </w:r>
                            <w:r>
                              <w:rPr>
                                <w:rFonts w:hint="eastAsia" w:ascii="Times New Roman" w:hAnsi="Times New Roman" w:cs="楷体"/>
                                <w:color w:val="auto"/>
                                <w:lang w:val="en-US" w:eastAsia="zh-CN"/>
                              </w:rPr>
                              <w:t>本周，溶剂市场偏弱整理，供需相对较为稳定，市场价格维持低位运行，场内供应端产能充足，竞争激烈，生产企业利润有限，开工维持低负荷运行，僵持观望后市为主。</w:t>
                            </w:r>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截止</w:t>
                            </w:r>
                            <w:r>
                              <w:rPr>
                                <w:rFonts w:hint="eastAsia" w:cs="楷体"/>
                                <w:color w:val="auto"/>
                                <w:lang w:val="en-US" w:eastAsia="zh-CN"/>
                              </w:rPr>
                              <w:t>6</w:t>
                            </w:r>
                            <w:r>
                              <w:rPr>
                                <w:rFonts w:hint="eastAsia" w:ascii="Times New Roman" w:hAnsi="Times New Roman" w:cs="楷体"/>
                                <w:color w:val="auto"/>
                                <w:lang w:val="en-US" w:eastAsia="zh-CN"/>
                              </w:rPr>
                              <w:t>月2日收盘，碳酸甲乙酯市场商谈重心9650元/吨；</w:t>
                            </w:r>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碳酸二乙酯市场主流价格9900元/吨；电池级碳酸乙烯酯市场商谈重心5400元/吨；电池级碳酸二甲酯市场商谈重心5200元/吨；电池级碳酸丙烯酯主流商谈价格为8300元/吨。</w:t>
                            </w:r>
                          </w:p>
                          <w:p>
                            <w:pPr>
                              <w:ind w:firstLine="480"/>
                              <w:rPr>
                                <w:rFonts w:hint="eastAsia" w:ascii="Times New Roman" w:hAnsi="Times New Roman" w:cs="楷体"/>
                                <w:color w:val="000000" w:themeColor="text1"/>
                                <w:lang w:val="en-US" w:eastAsia="zh-CN"/>
                                <w14:textFill>
                                  <w14:solidFill>
                                    <w14:schemeClr w14:val="tx1"/>
                                  </w14:solidFill>
                                </w14:textFill>
                              </w:rPr>
                            </w:pPr>
                          </w:p>
                          <w:p>
                            <w:pPr>
                              <w:keepNext/>
                              <w:ind w:left="0" w:leftChars="0" w:firstLine="0" w:firstLineChars="0"/>
                              <w:jc w:val="left"/>
                              <w:rPr>
                                <w:rFonts w:hint="eastAsia" w:ascii="楷体" w:hAnsi="楷体" w:cs="楷体"/>
                                <w:bCs/>
                                <w:lang w:val="en-US" w:eastAsia="zh-CN"/>
                              </w:rPr>
                            </w:pPr>
                            <w:r>
                              <w:rPr>
                                <w:rFonts w:hint="eastAsia" w:ascii="楷体" w:hAnsi="楷体"/>
                                <w:b/>
                                <w:bCs/>
                                <w:color w:val="023985"/>
                                <w:sz w:val="22"/>
                                <w:lang w:val="en-US" w:eastAsia="zh-CN"/>
                              </w:rPr>
                              <w:t>电解液溶剂</w:t>
                            </w:r>
                            <w:r>
                              <w:rPr>
                                <w:rFonts w:hint="eastAsia" w:ascii="楷体" w:hAnsi="楷体"/>
                                <w:b/>
                                <w:bCs/>
                                <w:color w:val="023985"/>
                                <w:sz w:val="22"/>
                              </w:rPr>
                              <w:t>市场价格（元/吨）</w:t>
                            </w:r>
                          </w:p>
                          <w:tbl>
                            <w:tblPr>
                              <w:tblStyle w:val="26"/>
                              <w:tblW w:w="7678" w:type="dxa"/>
                              <w:tblInd w:w="0" w:type="dxa"/>
                              <w:tblLayout w:type="fixed"/>
                              <w:tblCellMar>
                                <w:top w:w="0" w:type="dxa"/>
                                <w:left w:w="0" w:type="dxa"/>
                                <w:bottom w:w="0" w:type="dxa"/>
                                <w:right w:w="0" w:type="dxa"/>
                              </w:tblCellMar>
                            </w:tblPr>
                            <w:tblGrid>
                              <w:gridCol w:w="1512"/>
                              <w:gridCol w:w="1575"/>
                              <w:gridCol w:w="1575"/>
                              <w:gridCol w:w="1513"/>
                              <w:gridCol w:w="1503"/>
                            </w:tblGrid>
                            <w:tr>
                              <w:tblPrEx>
                                <w:tblCellMar>
                                  <w:top w:w="0" w:type="dxa"/>
                                  <w:left w:w="0" w:type="dxa"/>
                                  <w:bottom w:w="0" w:type="dxa"/>
                                  <w:right w:w="0" w:type="dxa"/>
                                </w:tblCellMar>
                              </w:tblPrEx>
                              <w:trPr>
                                <w:trHeight w:val="440" w:hRule="atLeast"/>
                              </w:trPr>
                              <w:tc>
                                <w:tcPr>
                                  <w:tcW w:w="151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lang w:val="en-US" w:eastAsia="zh-CN"/>
                                      <w14:textFill>
                                        <w14:solidFill>
                                          <w14:schemeClr w14:val="bg1"/>
                                        </w14:solidFill>
                                      </w14:textFill>
                                    </w:rPr>
                                    <w:t>/2</w:t>
                                  </w:r>
                                  <w:r>
                                    <w:rPr>
                                      <w:rFonts w:hint="eastAsia" w:cs="Times New Roman"/>
                                      <w:b/>
                                      <w:bCs/>
                                      <w:color w:val="FFFFFF" w:themeColor="background1"/>
                                      <w:szCs w:val="24"/>
                                      <w:lang w:val="en-US" w:eastAsia="zh-CN"/>
                                      <w14:textFill>
                                        <w14:solidFill>
                                          <w14:schemeClr w14:val="bg1"/>
                                        </w14:solidFill>
                                      </w14:textFill>
                                    </w:rPr>
                                    <w:t>9</w:t>
                                  </w:r>
                                </w:p>
                              </w:tc>
                              <w:tc>
                                <w:tcPr>
                                  <w:tcW w:w="151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50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eastAsia"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28"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楷体" w:hAnsi="楷体" w:cs="楷体"/>
                                      <w:color w:val="000000"/>
                                      <w:szCs w:val="24"/>
                                      <w:lang w:val="en-US" w:eastAsia="zh-CN"/>
                                    </w:rPr>
                                    <w:t>碳酸二甲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52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52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碳酸二乙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99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99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碳酸甲乙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965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965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碳酸乙烯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54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54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碳酸丙烯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83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83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bl>
                          <w:p>
                            <w:pPr>
                              <w:ind w:firstLine="5940" w:firstLineChars="3300"/>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left="6000" w:hanging="6000" w:hangingChars="2500"/>
                            </w:pPr>
                          </w:p>
                          <w:p>
                            <w:pPr>
                              <w:ind w:left="6000" w:hanging="6000" w:hangingChars="2500"/>
                              <w:rPr>
                                <w:rFonts w:hint="eastAsia"/>
                                <w:lang w:val="en-US" w:eastAsia="zh-CN"/>
                              </w:rPr>
                            </w:pPr>
                            <w:r>
                              <w:drawing>
                                <wp:inline distT="0" distB="0" distL="114300" distR="114300">
                                  <wp:extent cx="4968240" cy="2807970"/>
                                  <wp:effectExtent l="0" t="0" r="0" b="0"/>
                                  <wp:docPr id="1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pPr>
                              <w:ind w:firstLine="0" w:firstLineChars="0"/>
                              <w:jc w:val="right"/>
                              <w:rPr>
                                <w:bCs/>
                              </w:rPr>
                            </w:pPr>
                            <w:r>
                              <w:rPr>
                                <w:rFonts w:hint="eastAsia" w:ascii="楷体" w:hAnsi="楷体" w:cs="楷体"/>
                                <w:bCs/>
                                <w:color w:val="7F7F7F"/>
                                <w:sz w:val="18"/>
                                <w:szCs w:val="18"/>
                              </w:rPr>
                              <w:t>数据来源：钢联数据</w:t>
                            </w:r>
                          </w:p>
                          <w:p>
                            <w:pPr>
                              <w:ind w:firstLine="0" w:firstLineChars="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769.75pt;width:399.65pt;mso-position-horizontal:right;mso-position-horizontal-relative:margin;z-index:251702272;mso-width-relative:page;mso-height-relative:page;" filled="f" stroked="f" coordsize="21600,21600" o:gfxdata="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OQqIUjYAAAABgEAAA8AAAAAAAAAAQAgAAAAIgAAAGRy&#10;cy9kb3ducmV2LnhtbFBLAQIUABQAAAAIAIdO4kDq48C9PgIAAGkEAAAOAAAAAAAAAAEAIAAAACcB&#10;AABkcnMvZTJvRG9jLnhtbFBLBQYAAAAABgAGAFkBAADXBQAAAAA=&#10;">
                <v:fill on="f" focussize="0,0"/>
                <v:stroke on="f" weight="0.5pt"/>
                <v:imagedata o:title=""/>
                <o:lock v:ext="edit" aspectratio="f"/>
                <v:textbox>
                  <w:txbxContent>
                    <w:p>
                      <w:pPr>
                        <w:ind w:firstLine="480"/>
                        <w:rPr>
                          <w:rFonts w:hint="eastAsia" w:ascii="Times New Roman" w:hAnsi="Times New Roman" w:cs="楷体"/>
                          <w:color w:val="auto"/>
                          <w:lang w:val="en-US" w:eastAsia="zh-CN"/>
                        </w:rPr>
                      </w:pPr>
                      <w:bookmarkStart w:id="249" w:name="_Toc104576536"/>
                      <w:r>
                        <w:rPr>
                          <w:rFonts w:hint="eastAsia"/>
                        </w:rPr>
                        <w:t>9.</w:t>
                      </w:r>
                      <w:bookmarkEnd w:id="249"/>
                      <w:r>
                        <w:rPr>
                          <w:rFonts w:hint="eastAsia"/>
                        </w:rPr>
                        <w:t xml:space="preserve">2.2 </w:t>
                      </w:r>
                      <w:r>
                        <w:rPr>
                          <w:rFonts w:hint="eastAsia" w:ascii="Times New Roman" w:hAnsi="Times New Roman" w:cs="楷体"/>
                          <w:color w:val="auto"/>
                          <w:lang w:val="en-US" w:eastAsia="zh-CN"/>
                        </w:rPr>
                        <w:t>本周，溶剂市场偏弱整理，供需相对较为稳定，市场价格维持低位运行，场内供应端产能充足，竞争激烈，生产企业利润有限，开工维持低负荷运行，僵持观望后市为主。</w:t>
                      </w:r>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截止</w:t>
                      </w:r>
                      <w:r>
                        <w:rPr>
                          <w:rFonts w:hint="eastAsia" w:cs="楷体"/>
                          <w:color w:val="auto"/>
                          <w:lang w:val="en-US" w:eastAsia="zh-CN"/>
                        </w:rPr>
                        <w:t>6</w:t>
                      </w:r>
                      <w:r>
                        <w:rPr>
                          <w:rFonts w:hint="eastAsia" w:ascii="Times New Roman" w:hAnsi="Times New Roman" w:cs="楷体"/>
                          <w:color w:val="auto"/>
                          <w:lang w:val="en-US" w:eastAsia="zh-CN"/>
                        </w:rPr>
                        <w:t>月2日收盘，碳酸甲乙酯市场商谈重心9650元/吨；</w:t>
                      </w:r>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碳酸二乙酯市场主流价格9900元/吨；电池级碳酸乙烯酯市场商谈重心5400元/吨；电池级碳酸二甲酯市场商谈重心5200元/吨；电池级碳酸丙烯酯主流商谈价格为8300元/吨。</w:t>
                      </w:r>
                    </w:p>
                    <w:p>
                      <w:pPr>
                        <w:ind w:firstLine="480"/>
                        <w:rPr>
                          <w:rFonts w:hint="eastAsia" w:ascii="Times New Roman" w:hAnsi="Times New Roman" w:cs="楷体"/>
                          <w:color w:val="000000" w:themeColor="text1"/>
                          <w:lang w:val="en-US" w:eastAsia="zh-CN"/>
                          <w14:textFill>
                            <w14:solidFill>
                              <w14:schemeClr w14:val="tx1"/>
                            </w14:solidFill>
                          </w14:textFill>
                        </w:rPr>
                      </w:pPr>
                    </w:p>
                    <w:p>
                      <w:pPr>
                        <w:keepNext/>
                        <w:ind w:left="0" w:leftChars="0" w:firstLine="0" w:firstLineChars="0"/>
                        <w:jc w:val="left"/>
                        <w:rPr>
                          <w:rFonts w:hint="eastAsia" w:ascii="楷体" w:hAnsi="楷体" w:cs="楷体"/>
                          <w:bCs/>
                          <w:lang w:val="en-US" w:eastAsia="zh-CN"/>
                        </w:rPr>
                      </w:pPr>
                      <w:r>
                        <w:rPr>
                          <w:rFonts w:hint="eastAsia" w:ascii="楷体" w:hAnsi="楷体"/>
                          <w:b/>
                          <w:bCs/>
                          <w:color w:val="023985"/>
                          <w:sz w:val="22"/>
                          <w:lang w:val="en-US" w:eastAsia="zh-CN"/>
                        </w:rPr>
                        <w:t>电解液溶剂</w:t>
                      </w:r>
                      <w:r>
                        <w:rPr>
                          <w:rFonts w:hint="eastAsia" w:ascii="楷体" w:hAnsi="楷体"/>
                          <w:b/>
                          <w:bCs/>
                          <w:color w:val="023985"/>
                          <w:sz w:val="22"/>
                        </w:rPr>
                        <w:t>市场价格（元/吨）</w:t>
                      </w:r>
                    </w:p>
                    <w:tbl>
                      <w:tblPr>
                        <w:tblStyle w:val="26"/>
                        <w:tblW w:w="7678" w:type="dxa"/>
                        <w:tblInd w:w="0" w:type="dxa"/>
                        <w:tblLayout w:type="fixed"/>
                        <w:tblCellMar>
                          <w:top w:w="0" w:type="dxa"/>
                          <w:left w:w="0" w:type="dxa"/>
                          <w:bottom w:w="0" w:type="dxa"/>
                          <w:right w:w="0" w:type="dxa"/>
                        </w:tblCellMar>
                      </w:tblPr>
                      <w:tblGrid>
                        <w:gridCol w:w="1512"/>
                        <w:gridCol w:w="1575"/>
                        <w:gridCol w:w="1575"/>
                        <w:gridCol w:w="1513"/>
                        <w:gridCol w:w="1503"/>
                      </w:tblGrid>
                      <w:tr>
                        <w:tblPrEx>
                          <w:tblCellMar>
                            <w:top w:w="0" w:type="dxa"/>
                            <w:left w:w="0" w:type="dxa"/>
                            <w:bottom w:w="0" w:type="dxa"/>
                            <w:right w:w="0" w:type="dxa"/>
                          </w:tblCellMar>
                        </w:tblPrEx>
                        <w:trPr>
                          <w:trHeight w:val="440" w:hRule="atLeast"/>
                        </w:trPr>
                        <w:tc>
                          <w:tcPr>
                            <w:tcW w:w="151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lang w:val="en-US" w:eastAsia="zh-CN"/>
                                <w14:textFill>
                                  <w14:solidFill>
                                    <w14:schemeClr w14:val="bg1"/>
                                  </w14:solidFill>
                                </w14:textFill>
                              </w:rPr>
                              <w:t>/2</w:t>
                            </w:r>
                            <w:r>
                              <w:rPr>
                                <w:rFonts w:hint="eastAsia" w:cs="Times New Roman"/>
                                <w:b/>
                                <w:bCs/>
                                <w:color w:val="FFFFFF" w:themeColor="background1"/>
                                <w:szCs w:val="24"/>
                                <w:lang w:val="en-US" w:eastAsia="zh-CN"/>
                                <w14:textFill>
                                  <w14:solidFill>
                                    <w14:schemeClr w14:val="bg1"/>
                                  </w14:solidFill>
                                </w14:textFill>
                              </w:rPr>
                              <w:t>9</w:t>
                            </w:r>
                          </w:p>
                        </w:tc>
                        <w:tc>
                          <w:tcPr>
                            <w:tcW w:w="151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50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eastAsia"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28"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楷体" w:hAnsi="楷体" w:cs="楷体"/>
                                <w:color w:val="000000"/>
                                <w:szCs w:val="24"/>
                                <w:lang w:val="en-US" w:eastAsia="zh-CN"/>
                              </w:rPr>
                              <w:t>碳酸二甲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52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52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碳酸二乙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99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99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碳酸甲乙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965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965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碳酸乙烯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54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54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碳酸丙烯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83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83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bl>
                    <w:p>
                      <w:pPr>
                        <w:ind w:firstLine="5940" w:firstLineChars="3300"/>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left="6000" w:hanging="6000" w:hangingChars="2500"/>
                      </w:pPr>
                    </w:p>
                    <w:p>
                      <w:pPr>
                        <w:ind w:left="6000" w:hanging="6000" w:hangingChars="2500"/>
                        <w:rPr>
                          <w:rFonts w:hint="eastAsia"/>
                          <w:lang w:val="en-US" w:eastAsia="zh-CN"/>
                        </w:rPr>
                      </w:pPr>
                      <w:r>
                        <w:drawing>
                          <wp:inline distT="0" distB="0" distL="114300" distR="114300">
                            <wp:extent cx="4968240" cy="2807970"/>
                            <wp:effectExtent l="0" t="0" r="0" b="0"/>
                            <wp:docPr id="1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pPr>
                        <w:ind w:firstLine="0" w:firstLineChars="0"/>
                        <w:jc w:val="right"/>
                        <w:rPr>
                          <w:bCs/>
                        </w:rPr>
                      </w:pPr>
                      <w:r>
                        <w:rPr>
                          <w:rFonts w:hint="eastAsia" w:ascii="楷体" w:hAnsi="楷体" w:cs="楷体"/>
                          <w:bCs/>
                          <w:color w:val="7F7F7F"/>
                          <w:sz w:val="18"/>
                          <w:szCs w:val="18"/>
                        </w:rPr>
                        <w:t>数据来源：钢联数据</w:t>
                      </w:r>
                    </w:p>
                    <w:p>
                      <w:pPr>
                        <w:ind w:firstLine="0" w:firstLineChars="0"/>
                      </w:pPr>
                    </w:p>
                  </w:txbxContent>
                </v:textbox>
              </v:shape>
            </w:pict>
          </mc:Fallback>
        </mc:AlternateContent>
      </w:r>
      <w:r>
        <w:rPr>
          <w:rFonts w:hint="eastAsia"/>
          <w:color w:val="FFFFFF" w:themeColor="background1"/>
          <w14:textFill>
            <w14:solidFill>
              <w14:schemeClr w14:val="bg1"/>
            </w14:solidFill>
          </w14:textFill>
        </w:rPr>
        <w:t>10.2.2 溶剂</w:t>
      </w:r>
      <w:bookmarkEnd w:id="110"/>
    </w:p>
    <w:p>
      <w:pPr>
        <w:ind w:firstLine="480"/>
      </w:pPr>
      <w:r>
        <w:br w:type="page"/>
      </w:r>
    </w:p>
    <w:p>
      <w:pPr>
        <w:pStyle w:val="5"/>
        <w:rPr>
          <w:color w:val="FFFFFF" w:themeColor="background1"/>
          <w14:textFill>
            <w14:solidFill>
              <w14:schemeClr w14:val="bg1"/>
            </w14:solidFill>
          </w14:textFill>
        </w:rPr>
      </w:pPr>
      <w:bookmarkStart w:id="111" w:name="_Toc4729"/>
      <w:r>
        <w:rPr>
          <w:rFonts w:ascii="楷体" w:hAnsi="楷体"/>
          <w:bCs/>
          <w:color w:val="FFFFFF" w:themeColor="background1"/>
          <w:szCs w:val="24"/>
          <w14:textFill>
            <w14:solidFill>
              <w14:schemeClr w14:val="bg1"/>
            </w14:solidFill>
          </w14:textFill>
        </w:rPr>
        <mc:AlternateContent>
          <mc:Choice Requires="wps">
            <w:drawing>
              <wp:anchor distT="0" distB="0" distL="114300" distR="114300" simplePos="0" relativeHeight="251703296" behindDoc="0" locked="0" layoutInCell="1" allowOverlap="1">
                <wp:simplePos x="0" y="0"/>
                <wp:positionH relativeFrom="margin">
                  <wp:align>right</wp:align>
                </wp:positionH>
                <wp:positionV relativeFrom="paragraph">
                  <wp:posOffset>0</wp:posOffset>
                </wp:positionV>
                <wp:extent cx="5039995" cy="9365615"/>
                <wp:effectExtent l="0" t="0" r="0" b="0"/>
                <wp:wrapNone/>
                <wp:docPr id="43" name="文本框 43"/>
                <wp:cNvGraphicFramePr/>
                <a:graphic xmlns:a="http://schemas.openxmlformats.org/drawingml/2006/main">
                  <a:graphicData uri="http://schemas.microsoft.com/office/word/2010/wordprocessingShape">
                    <wps:wsp>
                      <wps:cNvSpPr txBox="1"/>
                      <wps:spPr>
                        <a:xfrm>
                          <a:off x="0" y="0"/>
                          <a:ext cx="5039995" cy="93656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bookmarkStart w:id="250" w:name="_Toc104576537"/>
                            <w:r>
                              <w:rPr>
                                <w:rFonts w:hint="eastAsia"/>
                              </w:rPr>
                              <w:t>9.</w:t>
                            </w:r>
                            <w:bookmarkEnd w:id="250"/>
                            <w:r>
                              <w:rPr>
                                <w:rFonts w:hint="eastAsia"/>
                              </w:rPr>
                              <w:t>2.3电解液添加剂</w:t>
                            </w:r>
                          </w:p>
                          <w:p>
                            <w:pPr>
                              <w:keepNext/>
                              <w:ind w:left="0" w:leftChars="0"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本周，国内电解液添加剂市场窄幅波动。终端下游集中采货，场内询盘氛围活跃，实单成交有限，刚需补仓为主。</w:t>
                            </w:r>
                          </w:p>
                          <w:p>
                            <w:pPr>
                              <w:keepNext/>
                              <w:ind w:left="0" w:leftChars="0"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供应方面，整体供应端较为宽松，部分企业库存承压，出货意愿较强。价格方面，场内供应量充足，出货承压，市场价格难有变动，多僵持运行。</w:t>
                            </w:r>
                          </w:p>
                          <w:p>
                            <w:pPr>
                              <w:keepNext/>
                              <w:ind w:left="0" w:leftChars="0"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其中，VC主流价格59000元/吨；FEC主流价格在59000元/吨；PS主流均价70000元/吨；DTD主流均价80000元/吨。</w:t>
                            </w:r>
                          </w:p>
                          <w:p>
                            <w:pPr>
                              <w:keepNext/>
                              <w:ind w:left="0" w:leftChars="0" w:firstLine="480" w:firstLineChars="200"/>
                              <w:jc w:val="left"/>
                              <w:rPr>
                                <w:rFonts w:hint="eastAsia" w:ascii="Times New Roman" w:hAnsi="Times New Roman" w:cs="楷体"/>
                                <w:color w:val="auto"/>
                                <w:lang w:val="en-US" w:eastAsia="zh-CN"/>
                              </w:rPr>
                            </w:pPr>
                          </w:p>
                          <w:p>
                            <w:pPr>
                              <w:keepNext/>
                              <w:ind w:firstLine="0" w:firstLineChars="0"/>
                              <w:jc w:val="left"/>
                            </w:pPr>
                            <w:r>
                              <w:rPr>
                                <w:rFonts w:hint="eastAsia" w:ascii="楷体" w:hAnsi="楷体"/>
                                <w:b/>
                                <w:bCs/>
                                <w:color w:val="023985"/>
                                <w:sz w:val="22"/>
                                <w:lang w:val="en-US" w:eastAsia="zh-CN"/>
                              </w:rPr>
                              <w:t>电解液添加剂</w:t>
                            </w:r>
                            <w:r>
                              <w:rPr>
                                <w:rFonts w:hint="eastAsia" w:ascii="楷体" w:hAnsi="楷体"/>
                                <w:b/>
                                <w:bCs/>
                                <w:color w:val="023985"/>
                                <w:sz w:val="22"/>
                              </w:rPr>
                              <w:t>市场价格（元/吨）</w:t>
                            </w:r>
                          </w:p>
                          <w:tbl>
                            <w:tblPr>
                              <w:tblStyle w:val="26"/>
                              <w:tblW w:w="7678" w:type="dxa"/>
                              <w:tblInd w:w="0" w:type="dxa"/>
                              <w:tblLayout w:type="fixed"/>
                              <w:tblCellMar>
                                <w:top w:w="0" w:type="dxa"/>
                                <w:left w:w="0" w:type="dxa"/>
                                <w:bottom w:w="0" w:type="dxa"/>
                                <w:right w:w="0" w:type="dxa"/>
                              </w:tblCellMar>
                            </w:tblPr>
                            <w:tblGrid>
                              <w:gridCol w:w="1512"/>
                              <w:gridCol w:w="1575"/>
                              <w:gridCol w:w="1575"/>
                              <w:gridCol w:w="1513"/>
                              <w:gridCol w:w="1503"/>
                            </w:tblGrid>
                            <w:tr>
                              <w:tblPrEx>
                                <w:tblCellMar>
                                  <w:top w:w="0" w:type="dxa"/>
                                  <w:left w:w="0" w:type="dxa"/>
                                  <w:bottom w:w="0" w:type="dxa"/>
                                  <w:right w:w="0" w:type="dxa"/>
                                </w:tblCellMar>
                              </w:tblPrEx>
                              <w:trPr>
                                <w:trHeight w:val="411" w:hRule="atLeast"/>
                              </w:trPr>
                              <w:tc>
                                <w:tcPr>
                                  <w:tcW w:w="151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51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50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eastAsia"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VC</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59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59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FEC</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59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eastAsia" w:ascii="Times New Roman" w:hAnsi="Times New Roman" w:eastAsia="宋体" w:cs="Times New Roman"/>
                                      <w:color w:val="000000"/>
                                      <w:kern w:val="0"/>
                                      <w:szCs w:val="24"/>
                                      <w:lang w:val="en-US" w:eastAsia="zh-CN" w:bidi="ar"/>
                                    </w:rPr>
                                    <w:t>59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PS</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70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eastAsia" w:ascii="Times New Roman" w:hAnsi="Times New Roman" w:eastAsia="宋体" w:cs="Times New Roman"/>
                                      <w:color w:val="000000"/>
                                      <w:kern w:val="0"/>
                                      <w:szCs w:val="24"/>
                                      <w:lang w:val="en-US" w:eastAsia="zh-CN" w:bidi="ar"/>
                                    </w:rPr>
                                    <w:t>70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DTD</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80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szCs w:val="24"/>
                                      <w:lang w:val="en-US" w:eastAsia="zh-CN"/>
                                    </w:rPr>
                                    <w:t>80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bl>
                          <w:p>
                            <w:pPr>
                              <w:ind w:firstLine="5940" w:firstLineChars="3300"/>
                              <w:jc w:val="both"/>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both"/>
                              <w:rPr>
                                <w:rFonts w:hint="eastAsia" w:ascii="楷体" w:hAnsi="楷体" w:cs="楷体"/>
                                <w:bCs/>
                                <w:color w:val="7F7F7F"/>
                                <w:sz w:val="18"/>
                                <w:szCs w:val="18"/>
                              </w:rPr>
                            </w:pPr>
                          </w:p>
                          <w:p>
                            <w:pPr>
                              <w:ind w:left="0" w:leftChars="0" w:firstLine="0" w:firstLineChars="0"/>
                              <w:jc w:val="left"/>
                            </w:pPr>
                            <w:r>
                              <w:drawing>
                                <wp:inline distT="0" distB="0" distL="114300" distR="114300">
                                  <wp:extent cx="4968240" cy="2807970"/>
                                  <wp:effectExtent l="0" t="0" r="0" b="0"/>
                                  <wp:docPr id="2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pPr>
                              <w:ind w:firstLine="5940" w:firstLineChars="3300"/>
                              <w:jc w:val="left"/>
                            </w:pPr>
                            <w:r>
                              <w:rPr>
                                <w:rFonts w:hint="eastAsia" w:ascii="楷体" w:hAnsi="楷体" w:cs="楷体"/>
                                <w:bCs/>
                                <w:color w:val="7F7F7F"/>
                                <w:sz w:val="18"/>
                                <w:szCs w:val="18"/>
                              </w:rPr>
                              <w:t>数据来源：钢联数据</w:t>
                            </w:r>
                          </w:p>
                          <w:p>
                            <w:pPr>
                              <w:ind w:firstLine="360"/>
                              <w:jc w:val="right"/>
                              <w:rPr>
                                <w:rFonts w:ascii="楷体" w:hAnsi="楷体" w:cs="楷体"/>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737.45pt;width:396.85pt;mso-position-horizontal:right;mso-position-horizontal-relative:margin;z-index:251703296;mso-width-relative:page;mso-height-relative:page;" filled="f" stroked="f" coordsize="21600,21600" o:gfxdata="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V5rEM2QAAAAYBAAAPAAAAAAAAAAEAIAAAACIAAABk&#10;cnMvZG93bnJldi54bWxQSwECFAAUAAAACACHTuJAmJc/Rz4CAABpBAAADgAAAAAAAAABACAAAAAo&#10;AQAAZHJzL2Uyb0RvYy54bWxQSwUGAAAAAAYABgBZAQAA2AUAAAAA&#10;">
                <v:fill on="f" focussize="0,0"/>
                <v:stroke on="f" weight="0.5pt"/>
                <v:imagedata o:title=""/>
                <o:lock v:ext="edit" aspectratio="f"/>
                <v:textbox>
                  <w:txbxContent>
                    <w:p>
                      <w:pPr>
                        <w:pStyle w:val="5"/>
                      </w:pPr>
                      <w:bookmarkStart w:id="250" w:name="_Toc104576537"/>
                      <w:r>
                        <w:rPr>
                          <w:rFonts w:hint="eastAsia"/>
                        </w:rPr>
                        <w:t>9.</w:t>
                      </w:r>
                      <w:bookmarkEnd w:id="250"/>
                      <w:r>
                        <w:rPr>
                          <w:rFonts w:hint="eastAsia"/>
                        </w:rPr>
                        <w:t>2.3电解液添加剂</w:t>
                      </w:r>
                    </w:p>
                    <w:p>
                      <w:pPr>
                        <w:keepNext/>
                        <w:ind w:left="0" w:leftChars="0"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本周，国内电解液添加剂市场窄幅波动。终端下游集中采货，场内询盘氛围活跃，实单成交有限，刚需补仓为主。</w:t>
                      </w:r>
                    </w:p>
                    <w:p>
                      <w:pPr>
                        <w:keepNext/>
                        <w:ind w:left="0" w:leftChars="0"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供应方面，整体供应端较为宽松，部分企业库存承压，出货意愿较强。价格方面，场内供应量充足，出货承压，市场价格难有变动，多僵持运行。</w:t>
                      </w:r>
                    </w:p>
                    <w:p>
                      <w:pPr>
                        <w:keepNext/>
                        <w:ind w:left="0" w:leftChars="0" w:firstLine="480" w:firstLineChars="200"/>
                        <w:jc w:val="left"/>
                        <w:rPr>
                          <w:rFonts w:hint="eastAsia" w:ascii="Times New Roman" w:hAnsi="Times New Roman" w:cs="楷体"/>
                          <w:color w:val="auto"/>
                          <w:lang w:val="en-US" w:eastAsia="zh-CN"/>
                        </w:rPr>
                      </w:pPr>
                      <w:r>
                        <w:rPr>
                          <w:rFonts w:hint="eastAsia" w:ascii="Times New Roman" w:hAnsi="Times New Roman" w:cs="楷体"/>
                          <w:color w:val="auto"/>
                          <w:lang w:val="en-US" w:eastAsia="zh-CN"/>
                        </w:rPr>
                        <w:t>其中，VC主流价格59000元/吨；FEC主流价格在59000元/吨；PS主流均价70000元/吨；DTD主流均价80000元/吨。</w:t>
                      </w:r>
                    </w:p>
                    <w:p>
                      <w:pPr>
                        <w:keepNext/>
                        <w:ind w:left="0" w:leftChars="0" w:firstLine="480" w:firstLineChars="200"/>
                        <w:jc w:val="left"/>
                        <w:rPr>
                          <w:rFonts w:hint="eastAsia" w:ascii="Times New Roman" w:hAnsi="Times New Roman" w:cs="楷体"/>
                          <w:color w:val="auto"/>
                          <w:lang w:val="en-US" w:eastAsia="zh-CN"/>
                        </w:rPr>
                      </w:pPr>
                    </w:p>
                    <w:p>
                      <w:pPr>
                        <w:keepNext/>
                        <w:ind w:firstLine="0" w:firstLineChars="0"/>
                        <w:jc w:val="left"/>
                      </w:pPr>
                      <w:r>
                        <w:rPr>
                          <w:rFonts w:hint="eastAsia" w:ascii="楷体" w:hAnsi="楷体"/>
                          <w:b/>
                          <w:bCs/>
                          <w:color w:val="023985"/>
                          <w:sz w:val="22"/>
                          <w:lang w:val="en-US" w:eastAsia="zh-CN"/>
                        </w:rPr>
                        <w:t>电解液添加剂</w:t>
                      </w:r>
                      <w:r>
                        <w:rPr>
                          <w:rFonts w:hint="eastAsia" w:ascii="楷体" w:hAnsi="楷体"/>
                          <w:b/>
                          <w:bCs/>
                          <w:color w:val="023985"/>
                          <w:sz w:val="22"/>
                        </w:rPr>
                        <w:t>市场价格（元/吨）</w:t>
                      </w:r>
                    </w:p>
                    <w:tbl>
                      <w:tblPr>
                        <w:tblStyle w:val="26"/>
                        <w:tblW w:w="7678" w:type="dxa"/>
                        <w:tblInd w:w="0" w:type="dxa"/>
                        <w:tblLayout w:type="fixed"/>
                        <w:tblCellMar>
                          <w:top w:w="0" w:type="dxa"/>
                          <w:left w:w="0" w:type="dxa"/>
                          <w:bottom w:w="0" w:type="dxa"/>
                          <w:right w:w="0" w:type="dxa"/>
                        </w:tblCellMar>
                      </w:tblPr>
                      <w:tblGrid>
                        <w:gridCol w:w="1512"/>
                        <w:gridCol w:w="1575"/>
                        <w:gridCol w:w="1575"/>
                        <w:gridCol w:w="1513"/>
                        <w:gridCol w:w="1503"/>
                      </w:tblGrid>
                      <w:tr>
                        <w:tblPrEx>
                          <w:tblCellMar>
                            <w:top w:w="0" w:type="dxa"/>
                            <w:left w:w="0" w:type="dxa"/>
                            <w:bottom w:w="0" w:type="dxa"/>
                            <w:right w:w="0" w:type="dxa"/>
                          </w:tblCellMar>
                        </w:tblPrEx>
                        <w:trPr>
                          <w:trHeight w:val="411" w:hRule="atLeast"/>
                        </w:trPr>
                        <w:tc>
                          <w:tcPr>
                            <w:tcW w:w="151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7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51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50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eastAsia"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VC</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59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kern w:val="0"/>
                                <w:szCs w:val="24"/>
                                <w:lang w:val="en-US" w:eastAsia="zh-CN" w:bidi="ar"/>
                              </w:rPr>
                            </w:pPr>
                            <w:r>
                              <w:rPr>
                                <w:rFonts w:hint="eastAsia" w:ascii="Times New Roman" w:hAnsi="Times New Roman" w:eastAsia="宋体" w:cs="Times New Roman"/>
                                <w:color w:val="000000"/>
                                <w:kern w:val="0"/>
                                <w:szCs w:val="24"/>
                                <w:lang w:val="en-US" w:eastAsia="zh-CN" w:bidi="ar"/>
                              </w:rPr>
                              <w:t>59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FEC</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59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eastAsia" w:ascii="Times New Roman" w:hAnsi="Times New Roman" w:eastAsia="宋体" w:cs="Times New Roman"/>
                                <w:color w:val="000000"/>
                                <w:kern w:val="0"/>
                                <w:szCs w:val="24"/>
                                <w:lang w:val="en-US" w:eastAsia="zh-CN" w:bidi="ar"/>
                              </w:rPr>
                              <w:t>59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blPrEx>
                          <w:tblCellMar>
                            <w:top w:w="0" w:type="dxa"/>
                            <w:left w:w="0" w:type="dxa"/>
                            <w:bottom w:w="0" w:type="dxa"/>
                            <w:right w:w="0" w:type="dxa"/>
                          </w:tblCellMar>
                        </w:tblPrEx>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PS</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eastAsia="宋体" w:cs="Times New Roman"/>
                                <w:color w:val="000000"/>
                                <w:kern w:val="0"/>
                                <w:szCs w:val="24"/>
                                <w:lang w:val="en-US" w:eastAsia="zh-CN" w:bidi="ar"/>
                              </w:rPr>
                              <w:t>70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eastAsia" w:ascii="Times New Roman" w:hAnsi="Times New Roman" w:eastAsia="宋体" w:cs="Times New Roman"/>
                                <w:color w:val="000000"/>
                                <w:kern w:val="0"/>
                                <w:szCs w:val="24"/>
                                <w:lang w:val="en-US" w:eastAsia="zh-CN" w:bidi="ar"/>
                              </w:rPr>
                              <w:t>70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r>
                        <w:trPr>
                          <w:trHeight w:val="399" w:hRule="atLeast"/>
                        </w:trPr>
                        <w:tc>
                          <w:tcPr>
                            <w:tcW w:w="151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DTD</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Cs w:val="24"/>
                                <w:lang w:val="en-US" w:eastAsia="zh-CN"/>
                              </w:rPr>
                              <w:t>中端</w:t>
                            </w:r>
                          </w:p>
                        </w:tc>
                        <w:tc>
                          <w:tcPr>
                            <w:tcW w:w="15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80000</w:t>
                            </w:r>
                          </w:p>
                        </w:tc>
                        <w:tc>
                          <w:tcPr>
                            <w:tcW w:w="151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szCs w:val="24"/>
                                <w:lang w:val="en-US" w:eastAsia="zh-CN"/>
                              </w:rPr>
                              <w:t>80000</w:t>
                            </w:r>
                          </w:p>
                        </w:tc>
                        <w:tc>
                          <w:tcPr>
                            <w:tcW w:w="150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auto"/>
                                <w:kern w:val="0"/>
                                <w:szCs w:val="24"/>
                                <w:lang w:val="en-US" w:eastAsia="zh-CN" w:bidi="ar"/>
                              </w:rPr>
                            </w:pPr>
                            <w:r>
                              <w:rPr>
                                <w:rFonts w:hint="default" w:ascii="Times New Roman" w:hAnsi="Times New Roman" w:eastAsia="宋体" w:cs="Times New Roman"/>
                                <w:b/>
                                <w:bCs/>
                                <w:color w:val="auto"/>
                                <w:kern w:val="0"/>
                                <w:szCs w:val="24"/>
                                <w:lang w:val="en-US" w:eastAsia="zh-CN" w:bidi="ar"/>
                              </w:rPr>
                              <w:t>-</w:t>
                            </w:r>
                          </w:p>
                        </w:tc>
                      </w:tr>
                    </w:tbl>
                    <w:p>
                      <w:pPr>
                        <w:ind w:firstLine="5940" w:firstLineChars="3300"/>
                        <w:jc w:val="both"/>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both"/>
                        <w:rPr>
                          <w:rFonts w:hint="eastAsia" w:ascii="楷体" w:hAnsi="楷体" w:cs="楷体"/>
                          <w:bCs/>
                          <w:color w:val="7F7F7F"/>
                          <w:sz w:val="18"/>
                          <w:szCs w:val="18"/>
                        </w:rPr>
                      </w:pPr>
                    </w:p>
                    <w:p>
                      <w:pPr>
                        <w:ind w:left="0" w:leftChars="0" w:firstLine="0" w:firstLineChars="0"/>
                        <w:jc w:val="left"/>
                      </w:pPr>
                      <w:r>
                        <w:drawing>
                          <wp:inline distT="0" distB="0" distL="114300" distR="114300">
                            <wp:extent cx="4968240" cy="2807970"/>
                            <wp:effectExtent l="0" t="0" r="0" b="0"/>
                            <wp:docPr id="2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pPr>
                        <w:ind w:firstLine="5940" w:firstLineChars="3300"/>
                        <w:jc w:val="left"/>
                      </w:pPr>
                      <w:r>
                        <w:rPr>
                          <w:rFonts w:hint="eastAsia" w:ascii="楷体" w:hAnsi="楷体" w:cs="楷体"/>
                          <w:bCs/>
                          <w:color w:val="7F7F7F"/>
                          <w:sz w:val="18"/>
                          <w:szCs w:val="18"/>
                        </w:rPr>
                        <w:t>数据来源：钢联数据</w:t>
                      </w:r>
                    </w:p>
                    <w:p>
                      <w:pPr>
                        <w:ind w:firstLine="360"/>
                        <w:jc w:val="right"/>
                        <w:rPr>
                          <w:rFonts w:ascii="楷体" w:hAnsi="楷体" w:cs="楷体"/>
                        </w:rPr>
                      </w:pPr>
                    </w:p>
                  </w:txbxContent>
                </v:textbox>
              </v:shape>
            </w:pict>
          </mc:Fallback>
        </mc:AlternateContent>
      </w:r>
      <w:r>
        <w:rPr>
          <w:rFonts w:hint="eastAsia"/>
          <w:color w:val="FFFFFF" w:themeColor="background1"/>
          <w14:textFill>
            <w14:solidFill>
              <w14:schemeClr w14:val="bg1"/>
            </w14:solidFill>
          </w14:textFill>
        </w:rPr>
        <w:t>10.2.3 电解液添加剂</w:t>
      </w:r>
      <w:bookmarkEnd w:id="111"/>
    </w:p>
    <w:p>
      <w:pPr>
        <w:ind w:firstLine="480"/>
      </w:pPr>
      <w:r>
        <w:br w:type="page"/>
      </w:r>
    </w:p>
    <w:p>
      <w:pPr>
        <w:pStyle w:val="5"/>
        <w:rPr>
          <w:color w:val="FFFFFF" w:themeColor="background1"/>
          <w14:textFill>
            <w14:solidFill>
              <w14:schemeClr w14:val="bg1"/>
            </w14:solidFill>
          </w14:textFill>
        </w:rPr>
      </w:pPr>
      <w:bookmarkStart w:id="112" w:name="_Toc9653"/>
      <w:r>
        <w:rPr>
          <w:rFonts w:hint="eastAsia" w:ascii="楷体" w:hAnsi="楷体" w:cs="Times New Roman"/>
          <w:bCs/>
          <w:color w:val="FFFFFF" w:themeColor="background1"/>
          <w:szCs w:val="24"/>
          <w14:textFill>
            <w14:solidFill>
              <w14:schemeClr w14:val="bg1"/>
            </w14:solidFill>
          </w14:textFill>
        </w:rPr>
        <mc:AlternateContent>
          <mc:Choice Requires="wps">
            <w:drawing>
              <wp:anchor distT="0" distB="0" distL="114300" distR="114300" simplePos="0" relativeHeight="251704320" behindDoc="0" locked="0" layoutInCell="1" allowOverlap="1">
                <wp:simplePos x="0" y="0"/>
                <wp:positionH relativeFrom="margin">
                  <wp:align>right</wp:align>
                </wp:positionH>
                <wp:positionV relativeFrom="paragraph">
                  <wp:posOffset>0</wp:posOffset>
                </wp:positionV>
                <wp:extent cx="5039995" cy="8813165"/>
                <wp:effectExtent l="0" t="0" r="0" b="0"/>
                <wp:wrapNone/>
                <wp:docPr id="4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813165"/>
                        </a:xfrm>
                        <a:prstGeom prst="rect">
                          <a:avLst/>
                        </a:prstGeom>
                      </wps:spPr>
                      <wps:txbx>
                        <w:txbxContent>
                          <w:p>
                            <w:pPr>
                              <w:pStyle w:val="5"/>
                            </w:pPr>
                            <w:bookmarkStart w:id="251" w:name="_Toc104576538"/>
                            <w:r>
                              <w:rPr>
                                <w:rFonts w:hint="eastAsia"/>
                              </w:rPr>
                              <w:t>9.2.</w:t>
                            </w:r>
                            <w:bookmarkEnd w:id="251"/>
                            <w:r>
                              <w:rPr>
                                <w:rFonts w:hint="eastAsia"/>
                              </w:rPr>
                              <w:t>4</w:t>
                            </w:r>
                            <w:r>
                              <w:rPr>
                                <w:rFonts w:hint="eastAsia" w:cs="楷体"/>
                              </w:rPr>
                              <w:t>碳酸亚乙烯酯</w:t>
                            </w:r>
                          </w:p>
                          <w:p>
                            <w:pPr>
                              <w:ind w:firstLine="480"/>
                              <w:rPr>
                                <w:rFonts w:hint="eastAsia" w:ascii="Times New Roman" w:hAnsi="Times New Roman" w:eastAsia="楷体" w:cs="楷体"/>
                                <w:color w:val="auto"/>
                                <w:lang w:eastAsia="zh-CN"/>
                              </w:rPr>
                            </w:pPr>
                            <w:r>
                              <w:rPr>
                                <w:rFonts w:hint="eastAsia" w:ascii="Times New Roman" w:hAnsi="Times New Roman" w:cs="楷体"/>
                                <w:color w:val="auto"/>
                                <w:lang w:val="en-US" w:eastAsia="zh-CN"/>
                              </w:rPr>
                              <w:t>本周碳酸亚乙烯酯</w:t>
                            </w:r>
                            <w:r>
                              <w:rPr>
                                <w:rFonts w:hint="eastAsia" w:ascii="Times New Roman" w:hAnsi="Times New Roman" w:cs="楷体"/>
                                <w:color w:val="auto"/>
                              </w:rPr>
                              <w:t>主流</w:t>
                            </w:r>
                            <w:r>
                              <w:rPr>
                                <w:rFonts w:hint="eastAsia" w:ascii="Times New Roman" w:hAnsi="Times New Roman" w:cs="楷体"/>
                                <w:color w:val="auto"/>
                                <w:lang w:val="en-US" w:eastAsia="zh-CN"/>
                              </w:rPr>
                              <w:t>中间价59000</w:t>
                            </w:r>
                            <w:r>
                              <w:rPr>
                                <w:rFonts w:hint="eastAsia" w:ascii="Times New Roman" w:hAnsi="Times New Roman" w:cs="楷体"/>
                                <w:color w:val="auto"/>
                              </w:rPr>
                              <w:t>元/吨，</w:t>
                            </w:r>
                            <w:r>
                              <w:rPr>
                                <w:rFonts w:hint="eastAsia" w:ascii="Times New Roman" w:hAnsi="Times New Roman" w:cs="楷体"/>
                                <w:color w:val="auto"/>
                                <w:lang w:val="en-US" w:eastAsia="zh-CN"/>
                              </w:rPr>
                              <w:t>较上周价格不变</w:t>
                            </w:r>
                            <w:r>
                              <w:rPr>
                                <w:rFonts w:hint="eastAsia" w:ascii="Times New Roman" w:hAnsi="Times New Roman" w:cs="楷体"/>
                                <w:color w:val="auto"/>
                                <w:lang w:eastAsia="zh-CN"/>
                              </w:rPr>
                              <w:t>，</w:t>
                            </w:r>
                            <w:r>
                              <w:rPr>
                                <w:rFonts w:hint="eastAsia" w:ascii="Times New Roman" w:hAnsi="Times New Roman" w:cs="楷体"/>
                                <w:color w:val="auto"/>
                                <w:lang w:val="en-US" w:eastAsia="zh-CN"/>
                              </w:rPr>
                              <w:t>碳酸亚乙烯酯</w:t>
                            </w:r>
                            <w:r>
                              <w:rPr>
                                <w:rFonts w:hint="eastAsia" w:ascii="Times New Roman" w:hAnsi="Times New Roman" w:cs="楷体"/>
                                <w:color w:val="auto"/>
                              </w:rPr>
                              <w:t>价格</w:t>
                            </w:r>
                            <w:r>
                              <w:rPr>
                                <w:rFonts w:hint="eastAsia" w:ascii="Times New Roman" w:hAnsi="Times New Roman" w:cs="楷体"/>
                                <w:color w:val="auto"/>
                                <w:lang w:val="en-US" w:eastAsia="zh-CN"/>
                              </w:rPr>
                              <w:t>偏弱</w:t>
                            </w:r>
                            <w:r>
                              <w:rPr>
                                <w:rFonts w:hint="eastAsia" w:ascii="Times New Roman" w:hAnsi="Times New Roman" w:cs="楷体"/>
                                <w:color w:val="auto"/>
                              </w:rPr>
                              <w:t>运行，市场主流价格</w:t>
                            </w:r>
                            <w:r>
                              <w:rPr>
                                <w:rFonts w:hint="eastAsia" w:ascii="Times New Roman" w:hAnsi="Times New Roman" w:cs="楷体"/>
                                <w:color w:val="auto"/>
                                <w:lang w:val="en-US" w:eastAsia="zh-CN"/>
                              </w:rPr>
                              <w:t>在5.5-6.5万元/</w:t>
                            </w:r>
                            <w:r>
                              <w:rPr>
                                <w:rFonts w:hint="eastAsia" w:ascii="Times New Roman" w:hAnsi="Times New Roman" w:cs="楷体"/>
                                <w:color w:val="auto"/>
                              </w:rPr>
                              <w:t>吨区间</w:t>
                            </w:r>
                            <w:r>
                              <w:rPr>
                                <w:rFonts w:hint="eastAsia" w:ascii="Times New Roman" w:hAnsi="Times New Roman" w:cs="楷体"/>
                                <w:color w:val="auto"/>
                                <w:lang w:eastAsia="zh-CN"/>
                              </w:rPr>
                              <w:t>。</w:t>
                            </w:r>
                          </w:p>
                          <w:p>
                            <w:pPr>
                              <w:ind w:firstLine="48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auto"/>
                              </w:rPr>
                              <w:t>原料端EC</w:t>
                            </w:r>
                            <w:r>
                              <w:rPr>
                                <w:rFonts w:hint="eastAsia" w:ascii="Times New Roman" w:hAnsi="Times New Roman" w:cs="楷体"/>
                                <w:color w:val="auto"/>
                                <w:lang w:val="en-US" w:eastAsia="zh-CN"/>
                              </w:rPr>
                              <w:t>价格持稳，市场主流价格5300-5500元/吨，较上周价格持稳；DMC价格持稳，市场主流价格5100-5300元/吨，下游需求欠佳，碳酸亚乙烯酯价格偏弱运行</w:t>
                            </w:r>
                            <w:r>
                              <w:rPr>
                                <w:rFonts w:hint="eastAsia" w:ascii="Times New Roman" w:hAnsi="Times New Roman" w:cs="楷体"/>
                                <w:color w:val="auto"/>
                              </w:rPr>
                              <w:t>。</w:t>
                            </w:r>
                          </w:p>
                          <w:p>
                            <w:pPr>
                              <w:ind w:firstLine="480"/>
                              <w:rPr>
                                <w:rFonts w:ascii="Times New Roman" w:hAnsi="Times New Roman" w:cs="楷体"/>
                                <w:color w:val="auto"/>
                              </w:rPr>
                            </w:pPr>
                          </w:p>
                          <w:p>
                            <w:pPr>
                              <w:ind w:firstLine="480"/>
                              <w:rPr>
                                <w:rFonts w:hint="eastAsia" w:ascii="Times New Roman" w:hAnsi="Times New Roman" w:cs="楷体"/>
                                <w:lang w:val="en-US" w:eastAsia="zh-CN"/>
                              </w:rPr>
                            </w:pPr>
                          </w:p>
                          <w:p>
                            <w:pPr>
                              <w:keepNext/>
                              <w:ind w:firstLine="0" w:firstLineChars="0"/>
                              <w:jc w:val="left"/>
                            </w:pPr>
                            <w:r>
                              <w:rPr>
                                <w:rFonts w:hint="eastAsia" w:ascii="楷体" w:hAnsi="楷体"/>
                                <w:b/>
                                <w:bCs/>
                                <w:color w:val="023985"/>
                                <w:sz w:val="22"/>
                                <w:lang w:val="en-US" w:eastAsia="zh-CN"/>
                              </w:rPr>
                              <w:t>碳酸亚乙烯酯</w:t>
                            </w:r>
                            <w:r>
                              <w:rPr>
                                <w:rFonts w:hint="eastAsia" w:ascii="楷体" w:hAnsi="楷体"/>
                                <w:b/>
                                <w:bCs/>
                                <w:color w:val="023985"/>
                                <w:sz w:val="22"/>
                              </w:rPr>
                              <w:t>市场价格（元/吨）</w:t>
                            </w:r>
                          </w:p>
                          <w:tbl>
                            <w:tblPr>
                              <w:tblStyle w:val="26"/>
                              <w:tblW w:w="7556" w:type="dxa"/>
                              <w:tblInd w:w="0" w:type="dxa"/>
                              <w:tblLayout w:type="fixed"/>
                              <w:tblCellMar>
                                <w:top w:w="0" w:type="dxa"/>
                                <w:left w:w="0" w:type="dxa"/>
                                <w:bottom w:w="0" w:type="dxa"/>
                                <w:right w:w="0" w:type="dxa"/>
                              </w:tblCellMar>
                            </w:tblPr>
                            <w:tblGrid>
                              <w:gridCol w:w="1919"/>
                              <w:gridCol w:w="1470"/>
                              <w:gridCol w:w="1578"/>
                              <w:gridCol w:w="1437"/>
                              <w:gridCol w:w="1152"/>
                            </w:tblGrid>
                            <w:tr>
                              <w:tblPrEx>
                                <w:tblCellMar>
                                  <w:top w:w="0" w:type="dxa"/>
                                  <w:left w:w="0" w:type="dxa"/>
                                  <w:bottom w:w="0" w:type="dxa"/>
                                  <w:right w:w="0" w:type="dxa"/>
                                </w:tblCellMar>
                              </w:tblPrEx>
                              <w:trPr>
                                <w:trHeight w:val="330" w:hRule="atLeast"/>
                              </w:trPr>
                              <w:tc>
                                <w:tcPr>
                                  <w:tcW w:w="1919"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产品</w:t>
                                  </w:r>
                                </w:p>
                              </w:tc>
                              <w:tc>
                                <w:tcPr>
                                  <w:tcW w:w="1470"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78"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43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152"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1919" w:type="dxa"/>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楷体" w:hAnsi="楷体" w:eastAsia="楷体" w:cs="楷体"/>
                                      <w:color w:val="000000"/>
                                      <w:szCs w:val="24"/>
                                      <w:lang w:val="en-US" w:eastAsia="zh-CN"/>
                                    </w:rPr>
                                  </w:pPr>
                                  <w:r>
                                    <w:rPr>
                                      <w:rFonts w:hint="eastAsia" w:ascii="楷体" w:hAnsi="楷体" w:cs="楷体"/>
                                      <w:color w:val="000000"/>
                                      <w:szCs w:val="24"/>
                                      <w:lang w:val="en-US" w:eastAsia="zh-CN"/>
                                    </w:rPr>
                                    <w:t>碳酸亚乙烯酯</w:t>
                                  </w:r>
                                </w:p>
                              </w:tc>
                              <w:tc>
                                <w:tcPr>
                                  <w:tcW w:w="147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top"/>
                                </w:tcPr>
                                <w:p>
                                  <w:pPr>
                                    <w:widowControl/>
                                    <w:ind w:firstLine="0" w:firstLineChars="0"/>
                                    <w:jc w:val="center"/>
                                    <w:textAlignment w:val="center"/>
                                    <w:rPr>
                                      <w:rFonts w:ascii="楷体" w:hAnsi="楷体" w:cs="楷体"/>
                                      <w:color w:val="000000"/>
                                      <w:szCs w:val="24"/>
                                    </w:rPr>
                                  </w:pPr>
                                  <w:r>
                                    <w:rPr>
                                      <w:rFonts w:hint="eastAsia" w:ascii="Times New Roman" w:hAnsi="Times New Roman" w:cs="Times New Roman"/>
                                      <w:color w:val="000000"/>
                                      <w:szCs w:val="24"/>
                                      <w:lang w:val="en-US" w:eastAsia="zh-CN"/>
                                    </w:rPr>
                                    <w:t>中端</w:t>
                                  </w:r>
                                </w:p>
                              </w:tc>
                              <w:tc>
                                <w:tcPr>
                                  <w:tcW w:w="157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59000</w:t>
                                  </w:r>
                                </w:p>
                              </w:tc>
                              <w:tc>
                                <w:tcPr>
                                  <w:tcW w:w="143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59000</w:t>
                                  </w:r>
                                </w:p>
                              </w:tc>
                              <w:tc>
                                <w:tcPr>
                                  <w:tcW w:w="1152"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szCs w:val="24"/>
                                      <w:lang w:val="en-US" w:eastAsia="zh-CN"/>
                                    </w:rPr>
                                  </w:pPr>
                                  <w:r>
                                    <w:rPr>
                                      <w:rFonts w:hint="default" w:ascii="Times New Roman" w:hAnsi="Times New Roman" w:eastAsia="宋体" w:cs="Times New Roman"/>
                                      <w:b/>
                                      <w:bCs/>
                                      <w:color w:val="auto"/>
                                      <w:kern w:val="0"/>
                                      <w:szCs w:val="24"/>
                                      <w:lang w:val="en-US" w:eastAsia="zh-CN" w:bidi="ar"/>
                                    </w:rPr>
                                    <w:t>-</w:t>
                                  </w:r>
                                </w:p>
                              </w:tc>
                            </w:tr>
                          </w:tbl>
                          <w:p>
                            <w:pPr>
                              <w:ind w:firstLine="0" w:firstLineChars="0"/>
                              <w:rPr>
                                <w:rFonts w:ascii="楷体" w:hAnsi="楷体" w:cs="楷体"/>
                                <w:bCs/>
                              </w:rPr>
                            </w:pPr>
                          </w:p>
                          <w:p>
                            <w:pPr>
                              <w:ind w:firstLine="0" w:firstLineChars="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rPr>
                                <w:bCs/>
                              </w:rPr>
                            </w:pPr>
                            <w:r>
                              <w:drawing>
                                <wp:inline distT="0" distB="0" distL="114300" distR="114300">
                                  <wp:extent cx="4968240" cy="2807970"/>
                                  <wp:effectExtent l="0" t="0" r="0" b="0"/>
                                  <wp:docPr id="2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Pr>
                                <w:rFonts w:hint="eastAsia" w:ascii="楷体" w:hAnsi="楷体" w:cs="楷体"/>
                                <w:bCs/>
                                <w:color w:val="7F7F7F"/>
                                <w:sz w:val="18"/>
                                <w:szCs w:val="18"/>
                              </w:rPr>
                              <w:t>数据来源：钢联数据</w:t>
                            </w:r>
                          </w:p>
                          <w:p>
                            <w:pPr>
                              <w:ind w:firstLine="0" w:firstLineChars="0"/>
                              <w:jc w:val="right"/>
                              <w:rPr>
                                <w:bCs/>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693.95pt;width:396.85pt;mso-position-horizontal:right;mso-position-horizontal-relative:margin;z-index:251704320;mso-width-relative:page;mso-height-relative:page;" filled="f" stroked="f" coordsize="21600,21600" o:gfxdata="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kK4xZ2AAAAAYB&#10;AAAPAAAAAAAAAAEAIAAAACIAAABkcnMvZG93bnJldi54bWxQSwECFAAUAAAACACHTuJAbXwB1OIB&#10;AACtAwAADgAAAAAAAAABACAAAAAnAQAAZHJzL2Uyb0RvYy54bWxQSwUGAAAAAAYABgBZAQAAewUA&#10;AAAA&#10;">
                <v:fill on="f" focussize="0,0"/>
                <v:stroke on="f"/>
                <v:imagedata o:title=""/>
                <o:lock v:ext="edit" grouping="t" aspectratio="f"/>
                <v:textbox>
                  <w:txbxContent>
                    <w:p>
                      <w:pPr>
                        <w:pStyle w:val="5"/>
                      </w:pPr>
                      <w:bookmarkStart w:id="251" w:name="_Toc104576538"/>
                      <w:r>
                        <w:rPr>
                          <w:rFonts w:hint="eastAsia"/>
                        </w:rPr>
                        <w:t>9.2.</w:t>
                      </w:r>
                      <w:bookmarkEnd w:id="251"/>
                      <w:r>
                        <w:rPr>
                          <w:rFonts w:hint="eastAsia"/>
                        </w:rPr>
                        <w:t>4</w:t>
                      </w:r>
                      <w:r>
                        <w:rPr>
                          <w:rFonts w:hint="eastAsia" w:cs="楷体"/>
                        </w:rPr>
                        <w:t>碳酸亚乙烯酯</w:t>
                      </w:r>
                    </w:p>
                    <w:p>
                      <w:pPr>
                        <w:ind w:firstLine="480"/>
                        <w:rPr>
                          <w:rFonts w:hint="eastAsia" w:ascii="Times New Roman" w:hAnsi="Times New Roman" w:eastAsia="楷体" w:cs="楷体"/>
                          <w:color w:val="auto"/>
                          <w:lang w:eastAsia="zh-CN"/>
                        </w:rPr>
                      </w:pPr>
                      <w:r>
                        <w:rPr>
                          <w:rFonts w:hint="eastAsia" w:ascii="Times New Roman" w:hAnsi="Times New Roman" w:cs="楷体"/>
                          <w:color w:val="auto"/>
                          <w:lang w:val="en-US" w:eastAsia="zh-CN"/>
                        </w:rPr>
                        <w:t>本周碳酸亚乙烯酯</w:t>
                      </w:r>
                      <w:r>
                        <w:rPr>
                          <w:rFonts w:hint="eastAsia" w:ascii="Times New Roman" w:hAnsi="Times New Roman" w:cs="楷体"/>
                          <w:color w:val="auto"/>
                        </w:rPr>
                        <w:t>主流</w:t>
                      </w:r>
                      <w:r>
                        <w:rPr>
                          <w:rFonts w:hint="eastAsia" w:ascii="Times New Roman" w:hAnsi="Times New Roman" w:cs="楷体"/>
                          <w:color w:val="auto"/>
                          <w:lang w:val="en-US" w:eastAsia="zh-CN"/>
                        </w:rPr>
                        <w:t>中间价59000</w:t>
                      </w:r>
                      <w:r>
                        <w:rPr>
                          <w:rFonts w:hint="eastAsia" w:ascii="Times New Roman" w:hAnsi="Times New Roman" w:cs="楷体"/>
                          <w:color w:val="auto"/>
                        </w:rPr>
                        <w:t>元/吨，</w:t>
                      </w:r>
                      <w:r>
                        <w:rPr>
                          <w:rFonts w:hint="eastAsia" w:ascii="Times New Roman" w:hAnsi="Times New Roman" w:cs="楷体"/>
                          <w:color w:val="auto"/>
                          <w:lang w:val="en-US" w:eastAsia="zh-CN"/>
                        </w:rPr>
                        <w:t>较上周价格不变</w:t>
                      </w:r>
                      <w:r>
                        <w:rPr>
                          <w:rFonts w:hint="eastAsia" w:ascii="Times New Roman" w:hAnsi="Times New Roman" w:cs="楷体"/>
                          <w:color w:val="auto"/>
                          <w:lang w:eastAsia="zh-CN"/>
                        </w:rPr>
                        <w:t>，</w:t>
                      </w:r>
                      <w:r>
                        <w:rPr>
                          <w:rFonts w:hint="eastAsia" w:ascii="Times New Roman" w:hAnsi="Times New Roman" w:cs="楷体"/>
                          <w:color w:val="auto"/>
                          <w:lang w:val="en-US" w:eastAsia="zh-CN"/>
                        </w:rPr>
                        <w:t>碳酸亚乙烯酯</w:t>
                      </w:r>
                      <w:r>
                        <w:rPr>
                          <w:rFonts w:hint="eastAsia" w:ascii="Times New Roman" w:hAnsi="Times New Roman" w:cs="楷体"/>
                          <w:color w:val="auto"/>
                        </w:rPr>
                        <w:t>价格</w:t>
                      </w:r>
                      <w:r>
                        <w:rPr>
                          <w:rFonts w:hint="eastAsia" w:ascii="Times New Roman" w:hAnsi="Times New Roman" w:cs="楷体"/>
                          <w:color w:val="auto"/>
                          <w:lang w:val="en-US" w:eastAsia="zh-CN"/>
                        </w:rPr>
                        <w:t>偏弱</w:t>
                      </w:r>
                      <w:r>
                        <w:rPr>
                          <w:rFonts w:hint="eastAsia" w:ascii="Times New Roman" w:hAnsi="Times New Roman" w:cs="楷体"/>
                          <w:color w:val="auto"/>
                        </w:rPr>
                        <w:t>运行，市场主流价格</w:t>
                      </w:r>
                      <w:r>
                        <w:rPr>
                          <w:rFonts w:hint="eastAsia" w:ascii="Times New Roman" w:hAnsi="Times New Roman" w:cs="楷体"/>
                          <w:color w:val="auto"/>
                          <w:lang w:val="en-US" w:eastAsia="zh-CN"/>
                        </w:rPr>
                        <w:t>在5.5-6.5万元/</w:t>
                      </w:r>
                      <w:r>
                        <w:rPr>
                          <w:rFonts w:hint="eastAsia" w:ascii="Times New Roman" w:hAnsi="Times New Roman" w:cs="楷体"/>
                          <w:color w:val="auto"/>
                        </w:rPr>
                        <w:t>吨区间</w:t>
                      </w:r>
                      <w:r>
                        <w:rPr>
                          <w:rFonts w:hint="eastAsia" w:ascii="Times New Roman" w:hAnsi="Times New Roman" w:cs="楷体"/>
                          <w:color w:val="auto"/>
                          <w:lang w:eastAsia="zh-CN"/>
                        </w:rPr>
                        <w:t>。</w:t>
                      </w:r>
                    </w:p>
                    <w:p>
                      <w:pPr>
                        <w:ind w:firstLine="48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auto"/>
                        </w:rPr>
                        <w:t>原料端EC</w:t>
                      </w:r>
                      <w:r>
                        <w:rPr>
                          <w:rFonts w:hint="eastAsia" w:ascii="Times New Roman" w:hAnsi="Times New Roman" w:cs="楷体"/>
                          <w:color w:val="auto"/>
                          <w:lang w:val="en-US" w:eastAsia="zh-CN"/>
                        </w:rPr>
                        <w:t>价格持稳，市场主流价格5300-5500元/吨，较上周价格持稳；DMC价格持稳，市场主流价格5100-5300元/吨，下游需求欠佳，碳酸亚乙烯酯价格偏弱运行</w:t>
                      </w:r>
                      <w:r>
                        <w:rPr>
                          <w:rFonts w:hint="eastAsia" w:ascii="Times New Roman" w:hAnsi="Times New Roman" w:cs="楷体"/>
                          <w:color w:val="auto"/>
                        </w:rPr>
                        <w:t>。</w:t>
                      </w:r>
                    </w:p>
                    <w:p>
                      <w:pPr>
                        <w:ind w:firstLine="480"/>
                        <w:rPr>
                          <w:rFonts w:ascii="Times New Roman" w:hAnsi="Times New Roman" w:cs="楷体"/>
                          <w:color w:val="auto"/>
                        </w:rPr>
                      </w:pPr>
                    </w:p>
                    <w:p>
                      <w:pPr>
                        <w:ind w:firstLine="480"/>
                        <w:rPr>
                          <w:rFonts w:hint="eastAsia" w:ascii="Times New Roman" w:hAnsi="Times New Roman" w:cs="楷体"/>
                          <w:lang w:val="en-US" w:eastAsia="zh-CN"/>
                        </w:rPr>
                      </w:pPr>
                    </w:p>
                    <w:p>
                      <w:pPr>
                        <w:keepNext/>
                        <w:ind w:firstLine="0" w:firstLineChars="0"/>
                        <w:jc w:val="left"/>
                      </w:pPr>
                      <w:r>
                        <w:rPr>
                          <w:rFonts w:hint="eastAsia" w:ascii="楷体" w:hAnsi="楷体"/>
                          <w:b/>
                          <w:bCs/>
                          <w:color w:val="023985"/>
                          <w:sz w:val="22"/>
                          <w:lang w:val="en-US" w:eastAsia="zh-CN"/>
                        </w:rPr>
                        <w:t>碳酸亚乙烯酯</w:t>
                      </w:r>
                      <w:r>
                        <w:rPr>
                          <w:rFonts w:hint="eastAsia" w:ascii="楷体" w:hAnsi="楷体"/>
                          <w:b/>
                          <w:bCs/>
                          <w:color w:val="023985"/>
                          <w:sz w:val="22"/>
                        </w:rPr>
                        <w:t>市场价格（元/吨）</w:t>
                      </w:r>
                    </w:p>
                    <w:tbl>
                      <w:tblPr>
                        <w:tblStyle w:val="26"/>
                        <w:tblW w:w="7556" w:type="dxa"/>
                        <w:tblInd w:w="0" w:type="dxa"/>
                        <w:tblLayout w:type="fixed"/>
                        <w:tblCellMar>
                          <w:top w:w="0" w:type="dxa"/>
                          <w:left w:w="0" w:type="dxa"/>
                          <w:bottom w:w="0" w:type="dxa"/>
                          <w:right w:w="0" w:type="dxa"/>
                        </w:tblCellMar>
                      </w:tblPr>
                      <w:tblGrid>
                        <w:gridCol w:w="1919"/>
                        <w:gridCol w:w="1470"/>
                        <w:gridCol w:w="1578"/>
                        <w:gridCol w:w="1437"/>
                        <w:gridCol w:w="1152"/>
                      </w:tblGrid>
                      <w:tr>
                        <w:tblPrEx>
                          <w:tblCellMar>
                            <w:top w:w="0" w:type="dxa"/>
                            <w:left w:w="0" w:type="dxa"/>
                            <w:bottom w:w="0" w:type="dxa"/>
                            <w:right w:w="0" w:type="dxa"/>
                          </w:tblCellMar>
                        </w:tblPrEx>
                        <w:trPr>
                          <w:trHeight w:val="330" w:hRule="atLeast"/>
                        </w:trPr>
                        <w:tc>
                          <w:tcPr>
                            <w:tcW w:w="1919"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产品</w:t>
                            </w:r>
                          </w:p>
                        </w:tc>
                        <w:tc>
                          <w:tcPr>
                            <w:tcW w:w="1470" w:type="dxa"/>
                            <w:tcBorders>
                              <w:top w:val="single" w:color="FFFFFF" w:sz="8" w:space="0"/>
                              <w:left w:val="single" w:color="FFFFFF" w:sz="8" w:space="0"/>
                              <w:bottom w:val="single" w:color="FFFFFF" w:sz="8" w:space="0"/>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规格</w:t>
                            </w:r>
                          </w:p>
                        </w:tc>
                        <w:tc>
                          <w:tcPr>
                            <w:tcW w:w="1578" w:type="dxa"/>
                            <w:tcBorders>
                              <w:top w:val="single" w:color="FFFFFF" w:sz="8" w:space="0"/>
                              <w:left w:val="nil"/>
                              <w:bottom w:val="single" w:color="FFFFFF" w:sz="8"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5/2</w:t>
                            </w:r>
                            <w:r>
                              <w:rPr>
                                <w:rFonts w:hint="eastAsia" w:cs="Times New Roman"/>
                                <w:b/>
                                <w:bCs/>
                                <w:color w:val="FFFFFF" w:themeColor="background1"/>
                                <w:szCs w:val="24"/>
                                <w:lang w:val="en-US" w:eastAsia="zh-CN"/>
                                <w14:textFill>
                                  <w14:solidFill>
                                    <w14:schemeClr w14:val="bg1"/>
                                  </w14:solidFill>
                                </w14:textFill>
                              </w:rPr>
                              <w:t>9</w:t>
                            </w:r>
                          </w:p>
                        </w:tc>
                        <w:tc>
                          <w:tcPr>
                            <w:tcW w:w="1437"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2023/</w:t>
                            </w:r>
                            <w:r>
                              <w:rPr>
                                <w:rFonts w:hint="eastAsia"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152" w:type="dxa"/>
                            <w:tcBorders>
                              <w:top w:val="single" w:color="FFFFFF" w:sz="8" w:space="0"/>
                              <w:left w:val="nil"/>
                              <w:bottom w:val="nil"/>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lang w:val="en-US" w:eastAsia="zh-CN"/>
                                <w14:textFill>
                                  <w14:solidFill>
                                    <w14:schemeClr w14:val="bg1"/>
                                  </w14:solidFill>
                                </w14:textFill>
                              </w:rPr>
                              <w:t>价格涨跌</w:t>
                            </w:r>
                          </w:p>
                        </w:tc>
                      </w:tr>
                      <w:tr>
                        <w:tblPrEx>
                          <w:tblCellMar>
                            <w:top w:w="0" w:type="dxa"/>
                            <w:left w:w="0" w:type="dxa"/>
                            <w:bottom w:w="0" w:type="dxa"/>
                            <w:right w:w="0" w:type="dxa"/>
                          </w:tblCellMar>
                        </w:tblPrEx>
                        <w:trPr>
                          <w:trHeight w:val="330" w:hRule="atLeast"/>
                        </w:trPr>
                        <w:tc>
                          <w:tcPr>
                            <w:tcW w:w="1919" w:type="dxa"/>
                            <w:tcBorders>
                              <w:top w:val="nil"/>
                              <w:left w:val="single" w:color="FFFFFF" w:sz="8" w:space="0"/>
                              <w:bottom w:val="single" w:color="FFFFFF" w:sz="8" w:space="0"/>
                              <w:right w:val="single" w:color="FFFFFF" w:sz="8"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楷体" w:hAnsi="楷体" w:eastAsia="楷体" w:cs="楷体"/>
                                <w:color w:val="000000"/>
                                <w:szCs w:val="24"/>
                                <w:lang w:val="en-US" w:eastAsia="zh-CN"/>
                              </w:rPr>
                            </w:pPr>
                            <w:r>
                              <w:rPr>
                                <w:rFonts w:hint="eastAsia" w:ascii="楷体" w:hAnsi="楷体" w:cs="楷体"/>
                                <w:color w:val="000000"/>
                                <w:szCs w:val="24"/>
                                <w:lang w:val="en-US" w:eastAsia="zh-CN"/>
                              </w:rPr>
                              <w:t>碳酸亚乙烯酯</w:t>
                            </w:r>
                          </w:p>
                        </w:tc>
                        <w:tc>
                          <w:tcPr>
                            <w:tcW w:w="1470" w:type="dxa"/>
                            <w:tcBorders>
                              <w:top w:val="nil"/>
                              <w:left w:val="nil"/>
                              <w:bottom w:val="single" w:color="FFFFFF" w:sz="8" w:space="0"/>
                              <w:right w:val="single" w:color="FFFFFF" w:sz="8" w:space="0"/>
                            </w:tcBorders>
                            <w:shd w:val="clear" w:color="auto" w:fill="FFFFFF"/>
                            <w:noWrap/>
                            <w:tcMar>
                              <w:top w:w="15" w:type="dxa"/>
                              <w:left w:w="15" w:type="dxa"/>
                              <w:right w:w="15" w:type="dxa"/>
                            </w:tcMar>
                            <w:vAlign w:val="top"/>
                          </w:tcPr>
                          <w:p>
                            <w:pPr>
                              <w:widowControl/>
                              <w:ind w:firstLine="0" w:firstLineChars="0"/>
                              <w:jc w:val="center"/>
                              <w:textAlignment w:val="center"/>
                              <w:rPr>
                                <w:rFonts w:ascii="楷体" w:hAnsi="楷体" w:cs="楷体"/>
                                <w:color w:val="000000"/>
                                <w:szCs w:val="24"/>
                              </w:rPr>
                            </w:pPr>
                            <w:r>
                              <w:rPr>
                                <w:rFonts w:hint="eastAsia" w:ascii="Times New Roman" w:hAnsi="Times New Roman" w:cs="Times New Roman"/>
                                <w:color w:val="000000"/>
                                <w:szCs w:val="24"/>
                                <w:lang w:val="en-US" w:eastAsia="zh-CN"/>
                              </w:rPr>
                              <w:t>中端</w:t>
                            </w:r>
                          </w:p>
                        </w:tc>
                        <w:tc>
                          <w:tcPr>
                            <w:tcW w:w="1578"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59000</w:t>
                            </w:r>
                          </w:p>
                        </w:tc>
                        <w:tc>
                          <w:tcPr>
                            <w:tcW w:w="1437"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59000</w:t>
                            </w:r>
                          </w:p>
                        </w:tc>
                        <w:tc>
                          <w:tcPr>
                            <w:tcW w:w="1152" w:type="dxa"/>
                            <w:tcBorders>
                              <w:top w:val="nil"/>
                              <w:left w:val="nil"/>
                              <w:bottom w:val="single" w:color="FFFFFF" w:sz="8" w:space="0"/>
                              <w:right w:val="single" w:color="FFFFFF" w:sz="8"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color w:val="000000"/>
                                <w:szCs w:val="24"/>
                                <w:lang w:val="en-US" w:eastAsia="zh-CN"/>
                              </w:rPr>
                            </w:pPr>
                            <w:r>
                              <w:rPr>
                                <w:rFonts w:hint="default" w:ascii="Times New Roman" w:hAnsi="Times New Roman" w:eastAsia="宋体" w:cs="Times New Roman"/>
                                <w:b/>
                                <w:bCs/>
                                <w:color w:val="auto"/>
                                <w:kern w:val="0"/>
                                <w:szCs w:val="24"/>
                                <w:lang w:val="en-US" w:eastAsia="zh-CN" w:bidi="ar"/>
                              </w:rPr>
                              <w:t>-</w:t>
                            </w:r>
                          </w:p>
                        </w:tc>
                      </w:tr>
                    </w:tbl>
                    <w:p>
                      <w:pPr>
                        <w:ind w:firstLine="0" w:firstLineChars="0"/>
                        <w:rPr>
                          <w:rFonts w:ascii="楷体" w:hAnsi="楷体" w:cs="楷体"/>
                          <w:bCs/>
                        </w:rPr>
                      </w:pPr>
                    </w:p>
                    <w:p>
                      <w:pPr>
                        <w:ind w:firstLine="0" w:firstLineChars="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rPr>
                          <w:bCs/>
                        </w:rPr>
                      </w:pPr>
                      <w:r>
                        <w:drawing>
                          <wp:inline distT="0" distB="0" distL="114300" distR="114300">
                            <wp:extent cx="4968240" cy="2807970"/>
                            <wp:effectExtent l="0" t="0" r="0" b="0"/>
                            <wp:docPr id="2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Pr>
                          <w:rFonts w:hint="eastAsia" w:ascii="楷体" w:hAnsi="楷体" w:cs="楷体"/>
                          <w:bCs/>
                          <w:color w:val="7F7F7F"/>
                          <w:sz w:val="18"/>
                          <w:szCs w:val="18"/>
                        </w:rPr>
                        <w:t>数据来源：钢联数据</w:t>
                      </w:r>
                    </w:p>
                    <w:p>
                      <w:pPr>
                        <w:ind w:firstLine="0" w:firstLineChars="0"/>
                        <w:jc w:val="right"/>
                        <w:rPr>
                          <w:bCs/>
                        </w:rPr>
                      </w:pPr>
                    </w:p>
                  </w:txbxContent>
                </v:textbox>
              </v:rect>
            </w:pict>
          </mc:Fallback>
        </mc:AlternateContent>
      </w:r>
      <w:r>
        <w:rPr>
          <w:rFonts w:hint="eastAsia"/>
          <w:color w:val="FFFFFF" w:themeColor="background1"/>
          <w14:textFill>
            <w14:solidFill>
              <w14:schemeClr w14:val="bg1"/>
            </w14:solidFill>
          </w14:textFill>
        </w:rPr>
        <w:t xml:space="preserve">10.2.4 </w:t>
      </w:r>
      <w:r>
        <w:rPr>
          <w:rFonts w:hint="eastAsia" w:cs="楷体"/>
          <w:color w:val="FFFFFF" w:themeColor="background1"/>
          <w14:textFill>
            <w14:solidFill>
              <w14:schemeClr w14:val="bg1"/>
            </w14:solidFill>
          </w14:textFill>
        </w:rPr>
        <w:t>碳酸亚乙烯酯</w:t>
      </w:r>
      <w:bookmarkEnd w:id="112"/>
    </w:p>
    <w:p>
      <w:pPr>
        <w:ind w:firstLine="480"/>
      </w:pPr>
      <w:r>
        <w:br w:type="page"/>
      </w:r>
    </w:p>
    <w:p>
      <w:pPr>
        <w:pStyle w:val="4"/>
        <w:rPr>
          <w:color w:val="FFFFFF" w:themeColor="background1"/>
          <w14:textFill>
            <w14:solidFill>
              <w14:schemeClr w14:val="bg1"/>
            </w14:solidFill>
          </w14:textFill>
        </w:rPr>
      </w:pPr>
      <w:bookmarkStart w:id="113" w:name="_Toc13017"/>
      <w:r>
        <w:rPr>
          <w:rFonts w:hint="eastAsia"/>
          <w:color w:val="FFFFFF" w:themeColor="background1"/>
          <w14:textFill>
            <w14:solidFill>
              <w14:schemeClr w14:val="bg1"/>
            </w14:solidFill>
          </w14:textFill>
        </w:rPr>
        <mc:AlternateContent>
          <mc:Choice Requires="wps">
            <w:drawing>
              <wp:anchor distT="0" distB="0" distL="114300" distR="114300" simplePos="0" relativeHeight="251705344" behindDoc="0" locked="0" layoutInCell="1" allowOverlap="1">
                <wp:simplePos x="0" y="0"/>
                <wp:positionH relativeFrom="margin">
                  <wp:posOffset>1623695</wp:posOffset>
                </wp:positionH>
                <wp:positionV relativeFrom="paragraph">
                  <wp:posOffset>-8890</wp:posOffset>
                </wp:positionV>
                <wp:extent cx="5126355" cy="9421495"/>
                <wp:effectExtent l="0" t="0" r="0" b="0"/>
                <wp:wrapNone/>
                <wp:docPr id="4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26355" cy="9421495"/>
                        </a:xfrm>
                        <a:prstGeom prst="rect">
                          <a:avLst/>
                        </a:prstGeom>
                      </wps:spPr>
                      <wps:txbx>
                        <w:txbxContent>
                          <w:p>
                            <w:pPr>
                              <w:pStyle w:val="4"/>
                              <w:rPr>
                                <w:b/>
                                <w:bCs/>
                              </w:rPr>
                            </w:pPr>
                            <w:r>
                              <w:rPr>
                                <w:rFonts w:hint="eastAsia"/>
                                <w:b/>
                                <w:bCs/>
                              </w:rPr>
                              <w:t>9</w:t>
                            </w:r>
                            <w:r>
                              <w:rPr>
                                <w:b/>
                                <w:bCs/>
                              </w:rPr>
                              <w:t>.</w:t>
                            </w:r>
                            <w:r>
                              <w:rPr>
                                <w:rFonts w:hint="eastAsia"/>
                                <w:b/>
                                <w:bCs/>
                              </w:rPr>
                              <w:t>3 成本及利润分析</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上游原料价格仍处于上涨状态，电解液企业与上游市场进行持续价格博弈，有一定商谈空间。大部分电解液企业迫于成本压力，已于前期对部分订单价格进行上调，余下企业也陆续于月底进行价格调整。</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2022年4月磷酸铁锂型电池用电解液利润约为</w:t>
                            </w:r>
                            <w:r>
                              <w:rPr>
                                <w:rFonts w:hint="eastAsia" w:ascii="Times New Roman" w:hAnsi="Times New Roman" w:cs="Times New Roman"/>
                                <w:i w:val="0"/>
                                <w:color w:val="000000"/>
                                <w:kern w:val="0"/>
                                <w:sz w:val="24"/>
                                <w:szCs w:val="24"/>
                                <w:u w:val="none"/>
                                <w:lang w:val="en-US" w:eastAsia="zh-CN" w:bidi="ar"/>
                              </w:rPr>
                              <w:t>9301.91</w:t>
                            </w:r>
                            <w:r>
                              <w:rPr>
                                <w:rFonts w:hint="eastAsia" w:ascii="Times New Roman" w:hAnsi="Times New Roman" w:cs="楷体"/>
                                <w:lang w:val="en-US" w:eastAsia="zh-CN"/>
                              </w:rPr>
                              <w:t>元/吨，2023年3月磷酸铁锂型电池用电解液利润约为</w:t>
                            </w:r>
                            <w:r>
                              <w:rPr>
                                <w:rFonts w:hint="eastAsia" w:ascii="Times New Roman" w:hAnsi="Times New Roman" w:cs="Times New Roman"/>
                                <w:i w:val="0"/>
                                <w:color w:val="000000"/>
                                <w:kern w:val="0"/>
                                <w:sz w:val="24"/>
                                <w:szCs w:val="24"/>
                                <w:u w:val="none"/>
                                <w:lang w:val="en-US" w:eastAsia="zh-CN" w:bidi="ar"/>
                              </w:rPr>
                              <w:t>12959.31</w:t>
                            </w:r>
                            <w:r>
                              <w:rPr>
                                <w:rFonts w:hint="eastAsia" w:ascii="Times New Roman" w:hAnsi="Times New Roman" w:cs="楷体"/>
                                <w:lang w:val="en-US" w:eastAsia="zh-CN"/>
                              </w:rPr>
                              <w:t>元/吨。上游原料碳酸锂生产企业挺价情绪渐浓，市场有回暖趋势，电解液主原料六氟磷酸锂市场受其影响或稳中上探，电解液溶剂及添加剂短线维稳为主，电解液成本或窄幅波动。</w:t>
                            </w:r>
                          </w:p>
                          <w:p>
                            <w:pPr>
                              <w:ind w:firstLine="480" w:firstLineChars="200"/>
                              <w:rPr>
                                <w:rFonts w:hint="default" w:ascii="Times New Roman" w:hAnsi="Times New Roman" w:eastAsia="楷体" w:cs="楷体"/>
                                <w:lang w:val="en-US" w:eastAsia="zh-CN"/>
                              </w:rPr>
                            </w:pPr>
                            <w:r>
                              <w:rPr>
                                <w:rFonts w:hint="eastAsia" w:ascii="Times New Roman" w:hAnsi="Times New Roman" w:cs="楷体"/>
                                <w:lang w:val="en-US" w:eastAsia="zh-CN"/>
                              </w:rPr>
                              <w:t>4月虽电解液均价较上月环比下跌，但主要原料六氟磷酸锂下跌更为明显，故电解液利润较上月有所下跌。</w:t>
                            </w:r>
                          </w:p>
                          <w:p>
                            <w:pPr>
                              <w:ind w:firstLine="480" w:firstLineChars="200"/>
                              <w:rPr>
                                <w:rFonts w:hint="eastAsia" w:ascii="Times New Roman" w:hAnsi="Times New Roman" w:cs="楷体"/>
                              </w:rPr>
                            </w:pPr>
                            <w:r>
                              <w:rPr>
                                <w:rFonts w:hint="eastAsia" w:ascii="Times New Roman" w:hAnsi="Times New Roman" w:cs="楷体"/>
                              </w:rPr>
                              <w:t>（注：本成本及利润计算方法以电解液原料按比例进行物理搅拌法生产</w:t>
                            </w:r>
                            <w:r>
                              <w:rPr>
                                <w:rFonts w:hint="eastAsia" w:ascii="Times New Roman" w:hAnsi="Times New Roman" w:cs="楷体"/>
                                <w:lang w:val="en-US" w:eastAsia="zh-CN"/>
                              </w:rPr>
                              <w:t>工</w:t>
                            </w:r>
                            <w:r>
                              <w:rPr>
                                <w:rFonts w:hint="eastAsia" w:ascii="Times New Roman" w:hAnsi="Times New Roman" w:cs="楷体"/>
                              </w:rPr>
                              <w:t>艺为参考，计算结果为行业平均成本利润，各厂家因生产装置</w:t>
                            </w:r>
                            <w:r>
                              <w:rPr>
                                <w:rFonts w:hint="eastAsia" w:ascii="Times New Roman" w:hAnsi="Times New Roman" w:cs="楷体"/>
                                <w:lang w:val="en-US" w:eastAsia="zh-CN"/>
                              </w:rPr>
                              <w:t>规模不</w:t>
                            </w:r>
                            <w:r>
                              <w:rPr>
                                <w:rFonts w:hint="eastAsia" w:ascii="Times New Roman" w:hAnsi="Times New Roman" w:cs="楷体"/>
                              </w:rPr>
                              <w:t>同，人</w:t>
                            </w:r>
                            <w:r>
                              <w:rPr>
                                <w:rFonts w:hint="eastAsia" w:ascii="Times New Roman" w:hAnsi="Times New Roman" w:cs="楷体"/>
                                <w:lang w:val="en-US" w:eastAsia="zh-CN"/>
                              </w:rPr>
                              <w:t>工</w:t>
                            </w:r>
                            <w:r>
                              <w:rPr>
                                <w:rFonts w:hint="eastAsia" w:ascii="Times New Roman" w:hAnsi="Times New Roman" w:cs="楷体"/>
                              </w:rPr>
                              <w:t>水电等费用差异，实际成本利润有浮动，另外管理费用等部分费用未计算在内）</w:t>
                            </w:r>
                          </w:p>
                          <w:p>
                            <w:pPr>
                              <w:ind w:firstLine="480" w:firstLineChars="200"/>
                              <w:rPr>
                                <w:rFonts w:hint="default" w:ascii="Times New Roman" w:hAnsi="Times New Roman" w:cs="楷体"/>
                                <w:lang w:val="en-US" w:eastAsia="zh-CN"/>
                              </w:rPr>
                            </w:pP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电解液利润</w:t>
                            </w:r>
                            <w:r>
                              <w:rPr>
                                <w:rFonts w:hint="eastAsia" w:ascii="楷体" w:hAnsi="楷体"/>
                                <w:b/>
                                <w:bCs/>
                                <w:color w:val="023985"/>
                                <w:sz w:val="22"/>
                              </w:rPr>
                              <w:t>（元/吨）</w:t>
                            </w:r>
                          </w:p>
                          <w:tbl>
                            <w:tblPr>
                              <w:tblStyle w:val="26"/>
                              <w:tblW w:w="7679" w:type="dxa"/>
                              <w:tblInd w:w="0" w:type="dxa"/>
                              <w:shd w:val="clear" w:color="auto" w:fill="auto"/>
                              <w:tblLayout w:type="fixed"/>
                              <w:tblCellMar>
                                <w:top w:w="0" w:type="dxa"/>
                                <w:left w:w="0" w:type="dxa"/>
                                <w:bottom w:w="0" w:type="dxa"/>
                                <w:right w:w="0" w:type="dxa"/>
                              </w:tblCellMar>
                            </w:tblPr>
                            <w:tblGrid>
                              <w:gridCol w:w="1954"/>
                              <w:gridCol w:w="2165"/>
                              <w:gridCol w:w="1875"/>
                              <w:gridCol w:w="1685"/>
                            </w:tblGrid>
                            <w:tr>
                              <w:tblPrEx>
                                <w:tblCellMar>
                                  <w:top w:w="0" w:type="dxa"/>
                                  <w:left w:w="0" w:type="dxa"/>
                                  <w:bottom w:w="0" w:type="dxa"/>
                                  <w:right w:w="0" w:type="dxa"/>
                                </w:tblCellMar>
                              </w:tblPrEx>
                              <w:trPr>
                                <w:trHeight w:val="330" w:hRule="atLeast"/>
                              </w:trPr>
                              <w:tc>
                                <w:tcPr>
                                  <w:tcW w:w="1954"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ascii="楷体" w:hAnsi="楷体" w:eastAsia="楷体" w:cs="楷体"/>
                                      <w:i w:val="0"/>
                                      <w:color w:val="FFFFFF"/>
                                      <w:sz w:val="24"/>
                                      <w:szCs w:val="24"/>
                                      <w:u w:val="none"/>
                                    </w:rPr>
                                  </w:pPr>
                                  <w:r>
                                    <w:rPr>
                                      <w:rFonts w:hint="eastAsia" w:ascii="Times New Roman" w:hAnsi="Times New Roman" w:cs="Times New Roman"/>
                                      <w:b/>
                                      <w:bCs/>
                                      <w:color w:val="FFFFFF" w:themeColor="background1"/>
                                      <w:szCs w:val="24"/>
                                      <w:lang w:val="en-US" w:eastAsia="zh-CN"/>
                                      <w14:textFill>
                                        <w14:solidFill>
                                          <w14:schemeClr w14:val="bg1"/>
                                        </w14:solidFill>
                                      </w14:textFill>
                                    </w:rPr>
                                    <w:t>产品类别</w:t>
                                  </w:r>
                                </w:p>
                              </w:tc>
                              <w:tc>
                                <w:tcPr>
                                  <w:tcW w:w="216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i w:val="0"/>
                                      <w:color w:val="FFFFFF"/>
                                      <w:sz w:val="24"/>
                                      <w:szCs w:val="24"/>
                                      <w:u w:val="none"/>
                                      <w:lang w:val="en-US"/>
                                    </w:rPr>
                                  </w:pPr>
                                  <w:r>
                                    <w:rPr>
                                      <w:rFonts w:hint="default" w:ascii="Times New Roman" w:hAnsi="Times New Roman" w:cs="Times New Roman"/>
                                      <w:b/>
                                      <w:bCs/>
                                      <w:color w:val="FFFFFF" w:themeColor="background1"/>
                                      <w:szCs w:val="24"/>
                                      <w:lang w:val="en-US" w:eastAsia="zh-CN"/>
                                      <w14:textFill>
                                        <w14:solidFill>
                                          <w14:schemeClr w14:val="bg1"/>
                                        </w14:solidFill>
                                      </w14:textFill>
                                    </w:rPr>
                                    <w:t>20</w:t>
                                  </w:r>
                                  <w:r>
                                    <w:rPr>
                                      <w:rFonts w:hint="eastAsia" w:ascii="Times New Roman" w:hAnsi="Times New Roman" w:cs="Times New Roman"/>
                                      <w:b/>
                                      <w:bCs/>
                                      <w:color w:val="FFFFFF" w:themeColor="background1"/>
                                      <w:szCs w:val="24"/>
                                      <w:lang w:val="en-US" w:eastAsia="zh-CN"/>
                                      <w14:textFill>
                                        <w14:solidFill>
                                          <w14:schemeClr w14:val="bg1"/>
                                        </w14:solidFill>
                                      </w14:textFill>
                                    </w:rPr>
                                    <w:t>23</w:t>
                                  </w:r>
                                  <w:r>
                                    <w:rPr>
                                      <w:rFonts w:hint="default" w:ascii="Times New Roman" w:hAnsi="Times New Roman"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3</w:t>
                                  </w:r>
                                </w:p>
                              </w:tc>
                              <w:tc>
                                <w:tcPr>
                                  <w:tcW w:w="187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i w:val="0"/>
                                      <w:color w:val="FFFFFF"/>
                                      <w:sz w:val="24"/>
                                      <w:szCs w:val="24"/>
                                      <w:u w:val="none"/>
                                      <w:lang w:val="en-US"/>
                                    </w:rPr>
                                  </w:pPr>
                                  <w:r>
                                    <w:rPr>
                                      <w:rFonts w:hint="default" w:ascii="Times New Roman" w:hAnsi="Times New Roman" w:cs="Times New Roman"/>
                                      <w:b/>
                                      <w:bCs/>
                                      <w:color w:val="FFFFFF" w:themeColor="background1"/>
                                      <w:szCs w:val="24"/>
                                      <w:lang w:val="en-US" w:eastAsia="zh-CN"/>
                                      <w14:textFill>
                                        <w14:solidFill>
                                          <w14:schemeClr w14:val="bg1"/>
                                        </w14:solidFill>
                                      </w14:textFill>
                                    </w:rPr>
                                    <w:t>20</w:t>
                                  </w:r>
                                  <w:r>
                                    <w:rPr>
                                      <w:rFonts w:hint="eastAsia" w:ascii="Times New Roman" w:hAnsi="Times New Roman" w:cs="Times New Roman"/>
                                      <w:b/>
                                      <w:bCs/>
                                      <w:color w:val="FFFFFF" w:themeColor="background1"/>
                                      <w:szCs w:val="24"/>
                                      <w:lang w:val="en-US" w:eastAsia="zh-CN"/>
                                      <w14:textFill>
                                        <w14:solidFill>
                                          <w14:schemeClr w14:val="bg1"/>
                                        </w14:solidFill>
                                      </w14:textFill>
                                    </w:rPr>
                                    <w:t>23</w:t>
                                  </w:r>
                                  <w:r>
                                    <w:rPr>
                                      <w:rFonts w:hint="default" w:ascii="Times New Roman" w:hAnsi="Times New Roman"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4</w:t>
                                  </w:r>
                                </w:p>
                              </w:tc>
                              <w:tc>
                                <w:tcPr>
                                  <w:tcW w:w="168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楷体" w:hAnsi="楷体" w:eastAsia="楷体" w:cs="楷体"/>
                                      <w:i w:val="0"/>
                                      <w:color w:val="FFFFFF"/>
                                      <w:sz w:val="24"/>
                                      <w:szCs w:val="24"/>
                                      <w:u w:val="none"/>
                                      <w:lang w:val="en-US"/>
                                    </w:rPr>
                                  </w:pPr>
                                  <w:r>
                                    <w:rPr>
                                      <w:rFonts w:hint="eastAsia" w:ascii="Times New Roman" w:hAnsi="Times New Roman" w:cs="Times New Roman"/>
                                      <w:b/>
                                      <w:bCs/>
                                      <w:color w:val="FFFFFF" w:themeColor="background1"/>
                                      <w:szCs w:val="24"/>
                                      <w:lang w:val="en-US" w:eastAsia="zh-CN"/>
                                      <w14:textFill>
                                        <w14:solidFill>
                                          <w14:schemeClr w14:val="bg1"/>
                                        </w14:solidFill>
                                      </w14:textFill>
                                    </w:rPr>
                                    <w:t>价格涨跌</w:t>
                                  </w:r>
                                </w:p>
                              </w:tc>
                            </w:tr>
                            <w:tr>
                              <w:tblPrEx>
                                <w:shd w:val="clear" w:color="auto" w:fill="auto"/>
                                <w:tblCellMar>
                                  <w:top w:w="0" w:type="dxa"/>
                                  <w:left w:w="0" w:type="dxa"/>
                                  <w:bottom w:w="0" w:type="dxa"/>
                                  <w:right w:w="0" w:type="dxa"/>
                                </w:tblCellMar>
                              </w:tblPrEx>
                              <w:trPr>
                                <w:trHeight w:val="300" w:hRule="atLeast"/>
                              </w:trPr>
                              <w:tc>
                                <w:tcPr>
                                  <w:tcW w:w="195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eastAsia" w:ascii="楷体" w:hAnsi="楷体" w:eastAsia="楷体" w:cs="楷体"/>
                                      <w:i w:val="0"/>
                                      <w:color w:val="000000"/>
                                      <w:sz w:val="24"/>
                                      <w:szCs w:val="24"/>
                                      <w:u w:val="none"/>
                                    </w:rPr>
                                  </w:pPr>
                                  <w:r>
                                    <w:rPr>
                                      <w:rFonts w:hint="eastAsia" w:ascii="楷体" w:hAnsi="楷体" w:cs="楷体"/>
                                      <w:i w:val="0"/>
                                      <w:color w:val="000000"/>
                                      <w:kern w:val="0"/>
                                      <w:sz w:val="24"/>
                                      <w:szCs w:val="24"/>
                                      <w:u w:val="none"/>
                                      <w:lang w:val="en-US" w:eastAsia="zh-CN" w:bidi="ar"/>
                                    </w:rPr>
                                    <w:t>电解液</w:t>
                                  </w:r>
                                </w:p>
                              </w:tc>
                              <w:tc>
                                <w:tcPr>
                                  <w:tcW w:w="216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default" w:ascii="楷体" w:hAnsi="楷体" w:eastAsia="楷体" w:cs="楷体"/>
                                      <w:i w:val="0"/>
                                      <w:color w:val="000000"/>
                                      <w:sz w:val="24"/>
                                      <w:szCs w:val="24"/>
                                      <w:u w:val="none"/>
                                      <w:lang w:val="en-US" w:eastAsia="zh-CN"/>
                                    </w:rPr>
                                  </w:pPr>
                                  <w:r>
                                    <w:rPr>
                                      <w:rFonts w:hint="eastAsia" w:ascii="Times New Roman" w:hAnsi="Times New Roman" w:cs="Times New Roman"/>
                                      <w:i w:val="0"/>
                                      <w:color w:val="000000"/>
                                      <w:kern w:val="0"/>
                                      <w:sz w:val="24"/>
                                      <w:szCs w:val="24"/>
                                      <w:u w:val="none"/>
                                      <w:lang w:val="en-US" w:eastAsia="zh-CN" w:bidi="ar"/>
                                    </w:rPr>
                                    <w:t>12959.31</w:t>
                                  </w:r>
                                </w:p>
                              </w:tc>
                              <w:tc>
                                <w:tcPr>
                                  <w:tcW w:w="18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default" w:ascii="楷体" w:hAnsi="楷体" w:eastAsia="楷体" w:cs="楷体"/>
                                      <w:i w:val="0"/>
                                      <w:color w:val="000000"/>
                                      <w:sz w:val="24"/>
                                      <w:szCs w:val="24"/>
                                      <w:u w:val="none"/>
                                      <w:lang w:val="en-US"/>
                                    </w:rPr>
                                  </w:pPr>
                                  <w:r>
                                    <w:rPr>
                                      <w:rFonts w:hint="eastAsia" w:ascii="Times New Roman" w:hAnsi="Times New Roman" w:cs="Times New Roman"/>
                                      <w:i w:val="0"/>
                                      <w:color w:val="000000"/>
                                      <w:kern w:val="0"/>
                                      <w:sz w:val="24"/>
                                      <w:szCs w:val="24"/>
                                      <w:u w:val="none"/>
                                      <w:lang w:val="en-US" w:eastAsia="zh-CN" w:bidi="ar"/>
                                    </w:rPr>
                                    <w:t>9301.91</w:t>
                                  </w:r>
                                </w:p>
                              </w:tc>
                              <w:tc>
                                <w:tcPr>
                                  <w:tcW w:w="16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default" w:ascii="思源黑体 CN Medium" w:hAnsi="思源黑体 CN Medium" w:eastAsia="思源黑体 CN Medium" w:cs="思源黑体 CN Medium"/>
                                      <w:i w:val="0"/>
                                      <w:color w:val="00B050"/>
                                      <w:sz w:val="24"/>
                                      <w:szCs w:val="24"/>
                                      <w:u w:val="none"/>
                                      <w:lang w:val="en-US" w:eastAsia="zh-CN"/>
                                    </w:rPr>
                                  </w:pPr>
                                  <w:r>
                                    <w:rPr>
                                      <w:rFonts w:hint="default" w:ascii="Times New Roman" w:hAnsi="Times New Roman" w:eastAsia="宋体" w:cs="Times New Roman"/>
                                      <w:b/>
                                      <w:bCs/>
                                      <w:color w:val="00B050"/>
                                      <w:kern w:val="0"/>
                                      <w:szCs w:val="24"/>
                                      <w:lang w:val="en-US" w:eastAsia="zh-CN" w:bidi="ar"/>
                                    </w:rPr>
                                    <w:t>↓</w:t>
                                  </w:r>
                                  <w:r>
                                    <w:rPr>
                                      <w:rFonts w:hint="eastAsia" w:ascii="Times New Roman" w:hAnsi="Times New Roman" w:eastAsia="宋体" w:cs="Times New Roman"/>
                                      <w:b/>
                                      <w:bCs/>
                                      <w:color w:val="00B050"/>
                                      <w:kern w:val="0"/>
                                      <w:szCs w:val="24"/>
                                      <w:lang w:val="en-US" w:eastAsia="zh-CN" w:bidi="ar"/>
                                    </w:rPr>
                                    <w:t>3657.4</w:t>
                                  </w:r>
                                </w:p>
                              </w:tc>
                            </w:tr>
                          </w:tbl>
                          <w:p>
                            <w:pPr>
                              <w:ind w:firstLine="36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360"/>
                              <w:jc w:val="right"/>
                              <w:rPr>
                                <w:rFonts w:hint="eastAsia" w:ascii="楷体" w:hAnsi="楷体" w:cs="楷体"/>
                                <w:color w:val="7F7F7F"/>
                                <w:sz w:val="18"/>
                                <w:szCs w:val="18"/>
                              </w:rPr>
                            </w:pPr>
                          </w:p>
                          <w:p>
                            <w:pPr>
                              <w:ind w:firstLine="0" w:firstLineChars="0"/>
                              <w:rPr>
                                <w:rFonts w:ascii="Times New Roman" w:hAnsi="Times New Roman"/>
                              </w:rPr>
                            </w:pPr>
                            <w:r>
                              <w:drawing>
                                <wp:inline distT="0" distB="0" distL="114300" distR="114300">
                                  <wp:extent cx="4968240" cy="2807970"/>
                                  <wp:effectExtent l="0" t="0" r="0" b="0"/>
                                  <wp:docPr id="2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7.85pt;margin-top:-0.7pt;height:741.85pt;width:403.65pt;mso-position-horizontal-relative:margin;z-index:251705344;mso-width-relative:page;mso-height-relative:page;" filled="f" stroked="f" coordsize="21600,21600" o:gfxdata="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IqzLYTd&#10;AAAADAEAAA8AAAAAAAAAAQAgAAAAIgAAAGRycy9kb3ducmV2LnhtbFBLAQIUABQAAAAIAIdO4kBX&#10;dj7G4gEAAK0DAAAOAAAAAAAAAAEAIAAAACwBAABkcnMvZTJvRG9jLnhtbFBLBQYAAAAABgAGAFkB&#10;AACABQAAAAA=&#10;">
                <v:fill on="f" focussize="0,0"/>
                <v:stroke on="f"/>
                <v:imagedata o:title=""/>
                <o:lock v:ext="edit" grouping="t" aspectratio="f"/>
                <v:textbox>
                  <w:txbxContent>
                    <w:p>
                      <w:pPr>
                        <w:pStyle w:val="4"/>
                        <w:rPr>
                          <w:b/>
                          <w:bCs/>
                        </w:rPr>
                      </w:pPr>
                      <w:r>
                        <w:rPr>
                          <w:rFonts w:hint="eastAsia"/>
                          <w:b/>
                          <w:bCs/>
                        </w:rPr>
                        <w:t>9</w:t>
                      </w:r>
                      <w:r>
                        <w:rPr>
                          <w:b/>
                          <w:bCs/>
                        </w:rPr>
                        <w:t>.</w:t>
                      </w:r>
                      <w:r>
                        <w:rPr>
                          <w:rFonts w:hint="eastAsia"/>
                          <w:b/>
                          <w:bCs/>
                        </w:rPr>
                        <w:t>3 成本及利润分析</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上游原料价格仍处于上涨状态，电解液企业与上游市场进行持续价格博弈，有一定商谈空间。大部分电解液企业迫于成本压力，已于前期对部分订单价格进行上调，余下企业也陆续于月底进行价格调整。</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2022年4月磷酸铁锂型电池用电解液利润约为</w:t>
                      </w:r>
                      <w:r>
                        <w:rPr>
                          <w:rFonts w:hint="eastAsia" w:ascii="Times New Roman" w:hAnsi="Times New Roman" w:cs="Times New Roman"/>
                          <w:i w:val="0"/>
                          <w:color w:val="000000"/>
                          <w:kern w:val="0"/>
                          <w:sz w:val="24"/>
                          <w:szCs w:val="24"/>
                          <w:u w:val="none"/>
                          <w:lang w:val="en-US" w:eastAsia="zh-CN" w:bidi="ar"/>
                        </w:rPr>
                        <w:t>9301.91</w:t>
                      </w:r>
                      <w:r>
                        <w:rPr>
                          <w:rFonts w:hint="eastAsia" w:ascii="Times New Roman" w:hAnsi="Times New Roman" w:cs="楷体"/>
                          <w:lang w:val="en-US" w:eastAsia="zh-CN"/>
                        </w:rPr>
                        <w:t>元/吨，2023年3月磷酸铁锂型电池用电解液利润约为</w:t>
                      </w:r>
                      <w:r>
                        <w:rPr>
                          <w:rFonts w:hint="eastAsia" w:ascii="Times New Roman" w:hAnsi="Times New Roman" w:cs="Times New Roman"/>
                          <w:i w:val="0"/>
                          <w:color w:val="000000"/>
                          <w:kern w:val="0"/>
                          <w:sz w:val="24"/>
                          <w:szCs w:val="24"/>
                          <w:u w:val="none"/>
                          <w:lang w:val="en-US" w:eastAsia="zh-CN" w:bidi="ar"/>
                        </w:rPr>
                        <w:t>12959.31</w:t>
                      </w:r>
                      <w:r>
                        <w:rPr>
                          <w:rFonts w:hint="eastAsia" w:ascii="Times New Roman" w:hAnsi="Times New Roman" w:cs="楷体"/>
                          <w:lang w:val="en-US" w:eastAsia="zh-CN"/>
                        </w:rPr>
                        <w:t>元/吨。上游原料碳酸锂生产企业挺价情绪渐浓，市场有回暖趋势，电解液主原料六氟磷酸锂市场受其影响或稳中上探，电解液溶剂及添加剂短线维稳为主，电解液成本或窄幅波动。</w:t>
                      </w:r>
                    </w:p>
                    <w:p>
                      <w:pPr>
                        <w:ind w:firstLine="480" w:firstLineChars="200"/>
                        <w:rPr>
                          <w:rFonts w:hint="default" w:ascii="Times New Roman" w:hAnsi="Times New Roman" w:eastAsia="楷体" w:cs="楷体"/>
                          <w:lang w:val="en-US" w:eastAsia="zh-CN"/>
                        </w:rPr>
                      </w:pPr>
                      <w:r>
                        <w:rPr>
                          <w:rFonts w:hint="eastAsia" w:ascii="Times New Roman" w:hAnsi="Times New Roman" w:cs="楷体"/>
                          <w:lang w:val="en-US" w:eastAsia="zh-CN"/>
                        </w:rPr>
                        <w:t>4月虽电解液均价较上月环比下跌，但主要原料六氟磷酸锂下跌更为明显，故电解液利润较上月有所下跌。</w:t>
                      </w:r>
                    </w:p>
                    <w:p>
                      <w:pPr>
                        <w:ind w:firstLine="480" w:firstLineChars="200"/>
                        <w:rPr>
                          <w:rFonts w:hint="eastAsia" w:ascii="Times New Roman" w:hAnsi="Times New Roman" w:cs="楷体"/>
                        </w:rPr>
                      </w:pPr>
                      <w:r>
                        <w:rPr>
                          <w:rFonts w:hint="eastAsia" w:ascii="Times New Roman" w:hAnsi="Times New Roman" w:cs="楷体"/>
                        </w:rPr>
                        <w:t>（注：本成本及利润计算方法以电解液原料按比例进行物理搅拌法生产</w:t>
                      </w:r>
                      <w:r>
                        <w:rPr>
                          <w:rFonts w:hint="eastAsia" w:ascii="Times New Roman" w:hAnsi="Times New Roman" w:cs="楷体"/>
                          <w:lang w:val="en-US" w:eastAsia="zh-CN"/>
                        </w:rPr>
                        <w:t>工</w:t>
                      </w:r>
                      <w:r>
                        <w:rPr>
                          <w:rFonts w:hint="eastAsia" w:ascii="Times New Roman" w:hAnsi="Times New Roman" w:cs="楷体"/>
                        </w:rPr>
                        <w:t>艺为参考，计算结果为行业平均成本利润，各厂家因生产装置</w:t>
                      </w:r>
                      <w:r>
                        <w:rPr>
                          <w:rFonts w:hint="eastAsia" w:ascii="Times New Roman" w:hAnsi="Times New Roman" w:cs="楷体"/>
                          <w:lang w:val="en-US" w:eastAsia="zh-CN"/>
                        </w:rPr>
                        <w:t>规模不</w:t>
                      </w:r>
                      <w:r>
                        <w:rPr>
                          <w:rFonts w:hint="eastAsia" w:ascii="Times New Roman" w:hAnsi="Times New Roman" w:cs="楷体"/>
                        </w:rPr>
                        <w:t>同，人</w:t>
                      </w:r>
                      <w:r>
                        <w:rPr>
                          <w:rFonts w:hint="eastAsia" w:ascii="Times New Roman" w:hAnsi="Times New Roman" w:cs="楷体"/>
                          <w:lang w:val="en-US" w:eastAsia="zh-CN"/>
                        </w:rPr>
                        <w:t>工</w:t>
                      </w:r>
                      <w:r>
                        <w:rPr>
                          <w:rFonts w:hint="eastAsia" w:ascii="Times New Roman" w:hAnsi="Times New Roman" w:cs="楷体"/>
                        </w:rPr>
                        <w:t>水电等费用差异，实际成本利润有浮动，另外管理费用等部分费用未计算在内）</w:t>
                      </w:r>
                    </w:p>
                    <w:p>
                      <w:pPr>
                        <w:ind w:firstLine="480" w:firstLineChars="200"/>
                        <w:rPr>
                          <w:rFonts w:hint="default" w:ascii="Times New Roman" w:hAnsi="Times New Roman" w:cs="楷体"/>
                          <w:lang w:val="en-US" w:eastAsia="zh-CN"/>
                        </w:rPr>
                      </w:pP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电解液利润</w:t>
                      </w:r>
                      <w:r>
                        <w:rPr>
                          <w:rFonts w:hint="eastAsia" w:ascii="楷体" w:hAnsi="楷体"/>
                          <w:b/>
                          <w:bCs/>
                          <w:color w:val="023985"/>
                          <w:sz w:val="22"/>
                        </w:rPr>
                        <w:t>（元/吨）</w:t>
                      </w:r>
                    </w:p>
                    <w:tbl>
                      <w:tblPr>
                        <w:tblStyle w:val="26"/>
                        <w:tblW w:w="7679" w:type="dxa"/>
                        <w:tblInd w:w="0" w:type="dxa"/>
                        <w:shd w:val="clear" w:color="auto" w:fill="auto"/>
                        <w:tblLayout w:type="fixed"/>
                        <w:tblCellMar>
                          <w:top w:w="0" w:type="dxa"/>
                          <w:left w:w="0" w:type="dxa"/>
                          <w:bottom w:w="0" w:type="dxa"/>
                          <w:right w:w="0" w:type="dxa"/>
                        </w:tblCellMar>
                      </w:tblPr>
                      <w:tblGrid>
                        <w:gridCol w:w="1954"/>
                        <w:gridCol w:w="2165"/>
                        <w:gridCol w:w="1875"/>
                        <w:gridCol w:w="1685"/>
                      </w:tblGrid>
                      <w:tr>
                        <w:tblPrEx>
                          <w:tblCellMar>
                            <w:top w:w="0" w:type="dxa"/>
                            <w:left w:w="0" w:type="dxa"/>
                            <w:bottom w:w="0" w:type="dxa"/>
                            <w:right w:w="0" w:type="dxa"/>
                          </w:tblCellMar>
                        </w:tblPrEx>
                        <w:trPr>
                          <w:trHeight w:val="330" w:hRule="atLeast"/>
                        </w:trPr>
                        <w:tc>
                          <w:tcPr>
                            <w:tcW w:w="1954"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vAlign w:val="top"/>
                          </w:tcPr>
                          <w:p>
                            <w:pPr>
                              <w:widowControl/>
                              <w:ind w:firstLine="0" w:firstLineChars="0"/>
                              <w:jc w:val="center"/>
                              <w:textAlignment w:val="center"/>
                              <w:rPr>
                                <w:rFonts w:ascii="楷体" w:hAnsi="楷体" w:eastAsia="楷体" w:cs="楷体"/>
                                <w:i w:val="0"/>
                                <w:color w:val="FFFFFF"/>
                                <w:sz w:val="24"/>
                                <w:szCs w:val="24"/>
                                <w:u w:val="none"/>
                              </w:rPr>
                            </w:pPr>
                            <w:r>
                              <w:rPr>
                                <w:rFonts w:hint="eastAsia" w:ascii="Times New Roman" w:hAnsi="Times New Roman" w:cs="Times New Roman"/>
                                <w:b/>
                                <w:bCs/>
                                <w:color w:val="FFFFFF" w:themeColor="background1"/>
                                <w:szCs w:val="24"/>
                                <w:lang w:val="en-US" w:eastAsia="zh-CN"/>
                                <w14:textFill>
                                  <w14:solidFill>
                                    <w14:schemeClr w14:val="bg1"/>
                                  </w14:solidFill>
                                </w14:textFill>
                              </w:rPr>
                              <w:t>产品类别</w:t>
                            </w:r>
                          </w:p>
                        </w:tc>
                        <w:tc>
                          <w:tcPr>
                            <w:tcW w:w="216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i w:val="0"/>
                                <w:color w:val="FFFFFF"/>
                                <w:sz w:val="24"/>
                                <w:szCs w:val="24"/>
                                <w:u w:val="none"/>
                                <w:lang w:val="en-US"/>
                              </w:rPr>
                            </w:pPr>
                            <w:r>
                              <w:rPr>
                                <w:rFonts w:hint="default" w:ascii="Times New Roman" w:hAnsi="Times New Roman" w:cs="Times New Roman"/>
                                <w:b/>
                                <w:bCs/>
                                <w:color w:val="FFFFFF" w:themeColor="background1"/>
                                <w:szCs w:val="24"/>
                                <w:lang w:val="en-US" w:eastAsia="zh-CN"/>
                                <w14:textFill>
                                  <w14:solidFill>
                                    <w14:schemeClr w14:val="bg1"/>
                                  </w14:solidFill>
                                </w14:textFill>
                              </w:rPr>
                              <w:t>20</w:t>
                            </w:r>
                            <w:r>
                              <w:rPr>
                                <w:rFonts w:hint="eastAsia" w:ascii="Times New Roman" w:hAnsi="Times New Roman" w:cs="Times New Roman"/>
                                <w:b/>
                                <w:bCs/>
                                <w:color w:val="FFFFFF" w:themeColor="background1"/>
                                <w:szCs w:val="24"/>
                                <w:lang w:val="en-US" w:eastAsia="zh-CN"/>
                                <w14:textFill>
                                  <w14:solidFill>
                                    <w14:schemeClr w14:val="bg1"/>
                                  </w14:solidFill>
                                </w14:textFill>
                              </w:rPr>
                              <w:t>23</w:t>
                            </w:r>
                            <w:r>
                              <w:rPr>
                                <w:rFonts w:hint="default" w:ascii="Times New Roman" w:hAnsi="Times New Roman"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3</w:t>
                            </w:r>
                          </w:p>
                        </w:tc>
                        <w:tc>
                          <w:tcPr>
                            <w:tcW w:w="187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i w:val="0"/>
                                <w:color w:val="FFFFFF"/>
                                <w:sz w:val="24"/>
                                <w:szCs w:val="24"/>
                                <w:u w:val="none"/>
                                <w:lang w:val="en-US"/>
                              </w:rPr>
                            </w:pPr>
                            <w:r>
                              <w:rPr>
                                <w:rFonts w:hint="default" w:ascii="Times New Roman" w:hAnsi="Times New Roman" w:cs="Times New Roman"/>
                                <w:b/>
                                <w:bCs/>
                                <w:color w:val="FFFFFF" w:themeColor="background1"/>
                                <w:szCs w:val="24"/>
                                <w:lang w:val="en-US" w:eastAsia="zh-CN"/>
                                <w14:textFill>
                                  <w14:solidFill>
                                    <w14:schemeClr w14:val="bg1"/>
                                  </w14:solidFill>
                                </w14:textFill>
                              </w:rPr>
                              <w:t>20</w:t>
                            </w:r>
                            <w:r>
                              <w:rPr>
                                <w:rFonts w:hint="eastAsia" w:ascii="Times New Roman" w:hAnsi="Times New Roman" w:cs="Times New Roman"/>
                                <w:b/>
                                <w:bCs/>
                                <w:color w:val="FFFFFF" w:themeColor="background1"/>
                                <w:szCs w:val="24"/>
                                <w:lang w:val="en-US" w:eastAsia="zh-CN"/>
                                <w14:textFill>
                                  <w14:solidFill>
                                    <w14:schemeClr w14:val="bg1"/>
                                  </w14:solidFill>
                                </w14:textFill>
                              </w:rPr>
                              <w:t>23</w:t>
                            </w:r>
                            <w:r>
                              <w:rPr>
                                <w:rFonts w:hint="default" w:ascii="Times New Roman" w:hAnsi="Times New Roman"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4</w:t>
                            </w:r>
                          </w:p>
                        </w:tc>
                        <w:tc>
                          <w:tcPr>
                            <w:tcW w:w="1685"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楷体" w:hAnsi="楷体" w:eastAsia="楷体" w:cs="楷体"/>
                                <w:i w:val="0"/>
                                <w:color w:val="FFFFFF"/>
                                <w:sz w:val="24"/>
                                <w:szCs w:val="24"/>
                                <w:u w:val="none"/>
                                <w:lang w:val="en-US"/>
                              </w:rPr>
                            </w:pPr>
                            <w:r>
                              <w:rPr>
                                <w:rFonts w:hint="eastAsia" w:ascii="Times New Roman" w:hAnsi="Times New Roman" w:cs="Times New Roman"/>
                                <w:b/>
                                <w:bCs/>
                                <w:color w:val="FFFFFF" w:themeColor="background1"/>
                                <w:szCs w:val="24"/>
                                <w:lang w:val="en-US" w:eastAsia="zh-CN"/>
                                <w14:textFill>
                                  <w14:solidFill>
                                    <w14:schemeClr w14:val="bg1"/>
                                  </w14:solidFill>
                                </w14:textFill>
                              </w:rPr>
                              <w:t>价格涨跌</w:t>
                            </w:r>
                          </w:p>
                        </w:tc>
                      </w:tr>
                      <w:tr>
                        <w:tblPrEx>
                          <w:tblCellMar>
                            <w:top w:w="0" w:type="dxa"/>
                            <w:left w:w="0" w:type="dxa"/>
                            <w:bottom w:w="0" w:type="dxa"/>
                            <w:right w:w="0" w:type="dxa"/>
                          </w:tblCellMar>
                        </w:tblPrEx>
                        <w:trPr>
                          <w:trHeight w:val="300" w:hRule="atLeast"/>
                        </w:trPr>
                        <w:tc>
                          <w:tcPr>
                            <w:tcW w:w="195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eastAsia" w:ascii="楷体" w:hAnsi="楷体" w:eastAsia="楷体" w:cs="楷体"/>
                                <w:i w:val="0"/>
                                <w:color w:val="000000"/>
                                <w:sz w:val="24"/>
                                <w:szCs w:val="24"/>
                                <w:u w:val="none"/>
                              </w:rPr>
                            </w:pPr>
                            <w:r>
                              <w:rPr>
                                <w:rFonts w:hint="eastAsia" w:ascii="楷体" w:hAnsi="楷体" w:cs="楷体"/>
                                <w:i w:val="0"/>
                                <w:color w:val="000000"/>
                                <w:kern w:val="0"/>
                                <w:sz w:val="24"/>
                                <w:szCs w:val="24"/>
                                <w:u w:val="none"/>
                                <w:lang w:val="en-US" w:eastAsia="zh-CN" w:bidi="ar"/>
                              </w:rPr>
                              <w:t>电解液</w:t>
                            </w:r>
                          </w:p>
                        </w:tc>
                        <w:tc>
                          <w:tcPr>
                            <w:tcW w:w="216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default" w:ascii="楷体" w:hAnsi="楷体" w:eastAsia="楷体" w:cs="楷体"/>
                                <w:i w:val="0"/>
                                <w:color w:val="000000"/>
                                <w:sz w:val="24"/>
                                <w:szCs w:val="24"/>
                                <w:u w:val="none"/>
                                <w:lang w:val="en-US" w:eastAsia="zh-CN"/>
                              </w:rPr>
                            </w:pPr>
                            <w:r>
                              <w:rPr>
                                <w:rFonts w:hint="eastAsia" w:ascii="Times New Roman" w:hAnsi="Times New Roman" w:cs="Times New Roman"/>
                                <w:i w:val="0"/>
                                <w:color w:val="000000"/>
                                <w:kern w:val="0"/>
                                <w:sz w:val="24"/>
                                <w:szCs w:val="24"/>
                                <w:u w:val="none"/>
                                <w:lang w:val="en-US" w:eastAsia="zh-CN" w:bidi="ar"/>
                              </w:rPr>
                              <w:t>12959.31</w:t>
                            </w:r>
                          </w:p>
                        </w:tc>
                        <w:tc>
                          <w:tcPr>
                            <w:tcW w:w="187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default" w:ascii="楷体" w:hAnsi="楷体" w:eastAsia="楷体" w:cs="楷体"/>
                                <w:i w:val="0"/>
                                <w:color w:val="000000"/>
                                <w:sz w:val="24"/>
                                <w:szCs w:val="24"/>
                                <w:u w:val="none"/>
                                <w:lang w:val="en-US"/>
                              </w:rPr>
                            </w:pPr>
                            <w:r>
                              <w:rPr>
                                <w:rFonts w:hint="eastAsia" w:ascii="Times New Roman" w:hAnsi="Times New Roman" w:cs="Times New Roman"/>
                                <w:i w:val="0"/>
                                <w:color w:val="000000"/>
                                <w:kern w:val="0"/>
                                <w:sz w:val="24"/>
                                <w:szCs w:val="24"/>
                                <w:u w:val="none"/>
                                <w:lang w:val="en-US" w:eastAsia="zh-CN" w:bidi="ar"/>
                              </w:rPr>
                              <w:t>9301.91</w:t>
                            </w:r>
                          </w:p>
                        </w:tc>
                        <w:tc>
                          <w:tcPr>
                            <w:tcW w:w="16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keepNext w:val="0"/>
                              <w:keepLines w:val="0"/>
                              <w:widowControl/>
                              <w:suppressLineNumbers w:val="0"/>
                              <w:ind w:left="0" w:leftChars="0" w:firstLine="0" w:firstLineChars="0"/>
                              <w:jc w:val="center"/>
                              <w:textAlignment w:val="center"/>
                              <w:rPr>
                                <w:rFonts w:hint="default" w:ascii="思源黑体 CN Medium" w:hAnsi="思源黑体 CN Medium" w:eastAsia="思源黑体 CN Medium" w:cs="思源黑体 CN Medium"/>
                                <w:i w:val="0"/>
                                <w:color w:val="00B050"/>
                                <w:sz w:val="24"/>
                                <w:szCs w:val="24"/>
                                <w:u w:val="none"/>
                                <w:lang w:val="en-US" w:eastAsia="zh-CN"/>
                              </w:rPr>
                            </w:pPr>
                            <w:r>
                              <w:rPr>
                                <w:rFonts w:hint="default" w:ascii="Times New Roman" w:hAnsi="Times New Roman" w:eastAsia="宋体" w:cs="Times New Roman"/>
                                <w:b/>
                                <w:bCs/>
                                <w:color w:val="00B050"/>
                                <w:kern w:val="0"/>
                                <w:szCs w:val="24"/>
                                <w:lang w:val="en-US" w:eastAsia="zh-CN" w:bidi="ar"/>
                              </w:rPr>
                              <w:t>↓</w:t>
                            </w:r>
                            <w:r>
                              <w:rPr>
                                <w:rFonts w:hint="eastAsia" w:ascii="Times New Roman" w:hAnsi="Times New Roman" w:eastAsia="宋体" w:cs="Times New Roman"/>
                                <w:b/>
                                <w:bCs/>
                                <w:color w:val="00B050"/>
                                <w:kern w:val="0"/>
                                <w:szCs w:val="24"/>
                                <w:lang w:val="en-US" w:eastAsia="zh-CN" w:bidi="ar"/>
                              </w:rPr>
                              <w:t>3657.4</w:t>
                            </w:r>
                          </w:p>
                        </w:tc>
                      </w:tr>
                    </w:tbl>
                    <w:p>
                      <w:pPr>
                        <w:ind w:firstLine="36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360"/>
                        <w:jc w:val="right"/>
                        <w:rPr>
                          <w:rFonts w:hint="eastAsia" w:ascii="楷体" w:hAnsi="楷体" w:cs="楷体"/>
                          <w:color w:val="7F7F7F"/>
                          <w:sz w:val="18"/>
                          <w:szCs w:val="18"/>
                        </w:rPr>
                      </w:pPr>
                    </w:p>
                    <w:p>
                      <w:pPr>
                        <w:ind w:firstLine="0" w:firstLineChars="0"/>
                        <w:rPr>
                          <w:rFonts w:ascii="Times New Roman" w:hAnsi="Times New Roman"/>
                        </w:rPr>
                      </w:pPr>
                      <w:r>
                        <w:drawing>
                          <wp:inline distT="0" distB="0" distL="114300" distR="114300">
                            <wp:extent cx="4968240" cy="2807970"/>
                            <wp:effectExtent l="0" t="0" r="0" b="0"/>
                            <wp:docPr id="2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023985"/>
                        </w:rPr>
                      </w:pPr>
                    </w:p>
                  </w:txbxContent>
                </v:textbox>
              </v:rect>
            </w:pict>
          </mc:Fallback>
        </mc:AlternateContent>
      </w:r>
      <w:r>
        <w:rPr>
          <w:rFonts w:hint="eastAsia"/>
          <w:color w:val="FFFFFF" w:themeColor="background1"/>
          <w14:textFill>
            <w14:solidFill>
              <w14:schemeClr w14:val="bg1"/>
            </w14:solidFill>
          </w14:textFill>
        </w:rPr>
        <w:t>10</w:t>
      </w:r>
      <w:r>
        <w:rPr>
          <w:color w:val="FFFFFF" w:themeColor="background1"/>
          <w14:textFill>
            <w14:solidFill>
              <w14:schemeClr w14:val="bg1"/>
            </w14:solidFill>
          </w14:textFill>
        </w:rPr>
        <w:t>.</w:t>
      </w:r>
      <w:r>
        <w:rPr>
          <w:rFonts w:hint="eastAsia"/>
          <w:color w:val="FFFFFF" w:themeColor="background1"/>
          <w14:textFill>
            <w14:solidFill>
              <w14:schemeClr w14:val="bg1"/>
            </w14:solidFill>
          </w14:textFill>
        </w:rPr>
        <w:t>3 成本及利润分析</w:t>
      </w:r>
      <w:bookmarkEnd w:id="113"/>
    </w:p>
    <w:p>
      <w:pPr>
        <w:ind w:firstLine="480"/>
      </w:pPr>
      <w:r>
        <w:br w:type="page"/>
      </w:r>
    </w:p>
    <w:p>
      <w:pPr>
        <w:pStyle w:val="3"/>
        <w:ind w:firstLine="0" w:firstLineChars="0"/>
      </w:pPr>
      <w:bookmarkStart w:id="114" w:name="_Toc28625"/>
      <w:r>
        <w:rPr>
          <w:rFonts w:hint="eastAsia" w:ascii="楷体" w:hAnsi="楷体" w:cs="Times New Roman"/>
          <w:bCs/>
          <w:szCs w:val="24"/>
        </w:rPr>
        <mc:AlternateContent>
          <mc:Choice Requires="wps">
            <w:drawing>
              <wp:anchor distT="0" distB="0" distL="114300" distR="114300" simplePos="0" relativeHeight="251706368" behindDoc="0" locked="0" layoutInCell="1" allowOverlap="1">
                <wp:simplePos x="0" y="0"/>
                <wp:positionH relativeFrom="margin">
                  <wp:posOffset>1605915</wp:posOffset>
                </wp:positionH>
                <wp:positionV relativeFrom="paragraph">
                  <wp:posOffset>352425</wp:posOffset>
                </wp:positionV>
                <wp:extent cx="5039995" cy="9111615"/>
                <wp:effectExtent l="0" t="0" r="0" b="0"/>
                <wp:wrapNone/>
                <wp:docPr id="5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11615"/>
                        </a:xfrm>
                        <a:prstGeom prst="rect">
                          <a:avLst/>
                        </a:prstGeom>
                      </wps:spPr>
                      <wps:txbx>
                        <w:txbxContent>
                          <w:p>
                            <w:pPr>
                              <w:pStyle w:val="4"/>
                              <w:rPr>
                                <w:b/>
                                <w:bCs/>
                              </w:rPr>
                            </w:pPr>
                            <w:r>
                              <w:rPr>
                                <w:rFonts w:hint="eastAsia"/>
                                <w:b/>
                                <w:bCs/>
                              </w:rPr>
                              <w:t>10.</w:t>
                            </w:r>
                            <w:r>
                              <w:rPr>
                                <w:b/>
                                <w:bCs/>
                              </w:rPr>
                              <w:t>1</w:t>
                            </w:r>
                            <w:r>
                              <w:rPr>
                                <w:rFonts w:hint="eastAsia"/>
                                <w:b/>
                                <w:bCs/>
                              </w:rPr>
                              <w:t>价格分析</w:t>
                            </w:r>
                          </w:p>
                          <w:p>
                            <w:pPr>
                              <w:ind w:firstLine="560"/>
                              <w:rPr>
                                <w:rFonts w:hint="default" w:ascii="Times New Roman" w:hAnsi="Times New Roman" w:cs="Times New Roman"/>
                                <w:color w:val="000000" w:themeColor="text1"/>
                                <w:lang w:val="en-US" w:eastAsia="zh-CN"/>
                                <w14:textFill>
                                  <w14:solidFill>
                                    <w14:schemeClr w14:val="tx1"/>
                                  </w14:solidFill>
                                </w14:textFill>
                              </w:rPr>
                            </w:pPr>
                            <w:r>
                              <w:rPr>
                                <w:rFonts w:hint="default" w:ascii="Times New Roman" w:hAnsi="Times New Roman" w:cs="Times New Roman"/>
                                <w:color w:val="000000" w:themeColor="text1"/>
                                <w:lang w:val="en-US" w:eastAsia="zh-CN"/>
                                <w14:textFill>
                                  <w14:solidFill>
                                    <w14:schemeClr w14:val="tx1"/>
                                  </w14:solidFill>
                                </w14:textFill>
                              </w:rPr>
                              <w:t>本周</w:t>
                            </w:r>
                            <w:r>
                              <w:rPr>
                                <w:rFonts w:hint="eastAsia" w:ascii="Times New Roman" w:hAnsi="Times New Roman" w:cs="Times New Roman"/>
                                <w:color w:val="000000" w:themeColor="text1"/>
                                <w:lang w:val="en-US" w:eastAsia="zh-CN"/>
                                <w14:textFill>
                                  <w14:solidFill>
                                    <w14:schemeClr w14:val="tx1"/>
                                  </w14:solidFill>
                                </w14:textFill>
                              </w:rPr>
                              <w:t>湿法</w:t>
                            </w:r>
                            <w:r>
                              <w:rPr>
                                <w:rFonts w:hint="default" w:ascii="Times New Roman" w:hAnsi="Times New Roman" w:cs="Times New Roman"/>
                                <w:color w:val="000000" w:themeColor="text1"/>
                                <w:lang w:val="en-US" w:eastAsia="zh-CN"/>
                                <w14:textFill>
                                  <w14:solidFill>
                                    <w14:schemeClr w14:val="tx1"/>
                                  </w14:solidFill>
                                </w14:textFill>
                              </w:rPr>
                              <w:t>隔膜市场价格</w:t>
                            </w:r>
                            <w:r>
                              <w:rPr>
                                <w:rFonts w:hint="eastAsia" w:ascii="Times New Roman" w:hAnsi="Times New Roman" w:cs="Times New Roman"/>
                                <w:color w:val="000000" w:themeColor="text1"/>
                                <w:lang w:val="en-US" w:eastAsia="zh-CN"/>
                                <w14:textFill>
                                  <w14:solidFill>
                                    <w14:schemeClr w14:val="tx1"/>
                                  </w14:solidFill>
                                </w14:textFill>
                              </w:rPr>
                              <w:t>平稳</w:t>
                            </w:r>
                            <w:r>
                              <w:rPr>
                                <w:rFonts w:hint="default" w:ascii="Times New Roman" w:hAnsi="Times New Roman" w:cs="Times New Roman"/>
                                <w:color w:val="000000" w:themeColor="text1"/>
                                <w:lang w:val="en-US" w:eastAsia="zh-CN"/>
                                <w14:textFill>
                                  <w14:solidFill>
                                    <w14:schemeClr w14:val="tx1"/>
                                  </w14:solidFill>
                                </w14:textFill>
                              </w:rPr>
                              <w:t>，湿法基膜5μm报价2.4-3.2元/㎡；7μm报价1.8-2.1元/㎡；9μm报价1.3-1.56元/㎡；16μm报价1.4-1.7元/㎡，湿法陶瓷涂覆7μm+2μm报价2.4-2.8元/㎡；9μm+3μm报价1.85-2.5元/㎡。干法隔膜14μm报价1-1.3元/㎡；干法16μm报价</w:t>
                            </w:r>
                            <w:r>
                              <w:rPr>
                                <w:rFonts w:hint="eastAsia" w:ascii="Times New Roman" w:hAnsi="Times New Roman" w:cs="Times New Roman"/>
                                <w:color w:val="000000"/>
                                <w:szCs w:val="24"/>
                                <w:lang w:val="en-US" w:eastAsia="zh-CN"/>
                              </w:rPr>
                              <w:t>0.89-1.05</w:t>
                            </w:r>
                            <w:r>
                              <w:rPr>
                                <w:rFonts w:hint="default" w:ascii="Times New Roman" w:hAnsi="Times New Roman" w:cs="Times New Roman"/>
                                <w:color w:val="000000" w:themeColor="text1"/>
                                <w:lang w:val="en-US" w:eastAsia="zh-CN"/>
                                <w14:textFill>
                                  <w14:solidFill>
                                    <w14:schemeClr w14:val="tx1"/>
                                  </w14:solidFill>
                                </w14:textFill>
                              </w:rPr>
                              <w:t>元/㎡；干法20μm报价0.85-0.95元/㎡</w:t>
                            </w:r>
                            <w:r>
                              <w:rPr>
                                <w:rFonts w:hint="eastAsia" w:ascii="Times New Roman" w:hAnsi="Times New Roman" w:cs="Times New Roman"/>
                                <w:color w:val="000000" w:themeColor="text1"/>
                                <w:lang w:val="en-US" w:eastAsia="zh-CN"/>
                                <w14:textFill>
                                  <w14:solidFill>
                                    <w14:schemeClr w14:val="tx1"/>
                                  </w14:solidFill>
                                </w14:textFill>
                              </w:rPr>
                              <w:t>。</w:t>
                            </w:r>
                          </w:p>
                          <w:p>
                            <w:pPr>
                              <w:keepNext/>
                              <w:ind w:left="0" w:leftChars="0" w:firstLine="480" w:firstLineChars="200"/>
                              <w:jc w:val="left"/>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周内隔膜市场平稳运行，近期头部企业之间的专利之争对二三线企业造成一定影响；购物节来临，消费类电池的需求有所增长，隔膜需求随之增加；本周有新产线建成并投产，隔膜产能有所上升。下游锂电池库存基本释放，预计短期隔膜价格仍以平稳运行为主。</w:t>
                            </w:r>
                          </w:p>
                          <w:p>
                            <w:pPr>
                              <w:keepNext/>
                              <w:ind w:left="0" w:leftChars="0" w:firstLine="480" w:firstLineChars="200"/>
                              <w:jc w:val="left"/>
                              <w:rPr>
                                <w:rFonts w:hint="eastAsia" w:ascii="Times New Roman" w:hAnsi="Times New Roman" w:eastAsia="楷体"/>
                                <w:b/>
                                <w:bCs/>
                                <w:color w:val="023985"/>
                                <w:sz w:val="22"/>
                                <w:lang w:val="en-US" w:eastAsia="zh-CN"/>
                              </w:rPr>
                            </w:pPr>
                            <w:r>
                              <w:rPr>
                                <w:rFonts w:hint="default" w:ascii="Times New Roman" w:hAnsi="Times New Roman" w:cs="Times New Roman"/>
                                <w:color w:val="000000" w:themeColor="text1"/>
                                <w:lang w:val="en-US" w:eastAsia="zh-CN"/>
                                <w14:textFill>
                                  <w14:solidFill>
                                    <w14:schemeClr w14:val="tx1"/>
                                  </w14:solidFill>
                                </w14:textFill>
                              </w:rPr>
                              <w:t>附：</w:t>
                            </w:r>
                            <w:r>
                              <w:rPr>
                                <w:rFonts w:hint="default" w:ascii="Times New Roman" w:hAnsi="Times New Roman" w:eastAsia="楷体" w:cs="Times New Roman"/>
                                <w:lang w:val="en-US" w:eastAsia="zh-CN"/>
                              </w:rPr>
                              <w:t>6月1日从恒力石化获悉，恒力石化旗下康辉新材年产4.4亿平方米超强锂电池隔膜项目首条生产线已全线贯通并顺利产出合格产品。此举标志着恒力石化正式踏入锂电池薄膜领域，开启了公司新能源、新材料领域发展新篇章。</w:t>
                            </w:r>
                          </w:p>
                          <w:p>
                            <w:pPr>
                              <w:keepNext/>
                              <w:ind w:firstLine="0" w:firstLineChars="0"/>
                              <w:jc w:val="left"/>
                              <w:rPr>
                                <w:rFonts w:hint="eastAsia" w:ascii="Times New Roman" w:hAnsi="Times New Roman" w:eastAsia="楷体"/>
                                <w:b/>
                                <w:bCs/>
                                <w:color w:val="023985"/>
                                <w:sz w:val="22"/>
                                <w:lang w:val="en-US" w:eastAsia="zh-CN"/>
                              </w:rPr>
                            </w:pPr>
                          </w:p>
                          <w:p>
                            <w:pPr>
                              <w:keepNext/>
                              <w:ind w:firstLine="0" w:firstLineChars="0"/>
                              <w:jc w:val="left"/>
                              <w:rPr>
                                <w:rFonts w:ascii="Times New Roman" w:hAnsi="Times New Roman" w:eastAsia="楷体"/>
                                <w:b/>
                                <w:bCs/>
                                <w:color w:val="023985"/>
                                <w:sz w:val="22"/>
                              </w:rPr>
                            </w:pPr>
                            <w:r>
                              <w:rPr>
                                <w:rFonts w:hint="eastAsia" w:ascii="Times New Roman" w:hAnsi="Times New Roman" w:eastAsia="楷体"/>
                                <w:b/>
                                <w:bCs/>
                                <w:color w:val="023985"/>
                                <w:sz w:val="22"/>
                                <w:lang w:val="en-US" w:eastAsia="zh-CN"/>
                              </w:rPr>
                              <w:t>隔膜市场价格（元/平米）</w:t>
                            </w:r>
                          </w:p>
                          <w:tbl>
                            <w:tblPr>
                              <w:tblStyle w:val="26"/>
                              <w:tblW w:w="7676" w:type="dxa"/>
                              <w:tblInd w:w="0" w:type="dxa"/>
                              <w:tblLayout w:type="fixed"/>
                              <w:tblCellMar>
                                <w:top w:w="0" w:type="dxa"/>
                                <w:left w:w="0" w:type="dxa"/>
                                <w:bottom w:w="0" w:type="dxa"/>
                                <w:right w:w="0" w:type="dxa"/>
                              </w:tblCellMar>
                            </w:tblPr>
                            <w:tblGrid>
                              <w:gridCol w:w="2538"/>
                              <w:gridCol w:w="1950"/>
                              <w:gridCol w:w="1740"/>
                              <w:gridCol w:w="1448"/>
                            </w:tblGrid>
                            <w:tr>
                              <w:tblPrEx>
                                <w:tblCellMar>
                                  <w:top w:w="0" w:type="dxa"/>
                                  <w:left w:w="0" w:type="dxa"/>
                                  <w:bottom w:w="0" w:type="dxa"/>
                                  <w:right w:w="0" w:type="dxa"/>
                                </w:tblCellMar>
                              </w:tblPrEx>
                              <w:trPr>
                                <w:trHeight w:val="410" w:hRule="atLeast"/>
                              </w:trPr>
                              <w:tc>
                                <w:tcPr>
                                  <w:tcW w:w="2538"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类别</w:t>
                                  </w:r>
                                </w:p>
                              </w:tc>
                              <w:tc>
                                <w:tcPr>
                                  <w:tcW w:w="1950"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740"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448"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720" w:firstLineChars="300"/>
                                    <w:jc w:val="both"/>
                                    <w:textAlignment w:val="center"/>
                                    <w:rPr>
                                      <w:rFonts w:hint="default" w:ascii="Times New Roman" w:hAnsi="Times New Roman" w:eastAsia="楷体" w:cs="楷体"/>
                                      <w:color w:val="000000"/>
                                      <w:szCs w:val="24"/>
                                      <w:lang w:val="en-US" w:eastAsia="zh-CN"/>
                                    </w:rPr>
                                  </w:pPr>
                                  <w:r>
                                    <w:rPr>
                                      <w:rFonts w:hint="eastAsia" w:ascii="Times New Roman" w:hAnsi="Times New Roman" w:eastAsia="楷体" w:cs="楷体"/>
                                      <w:color w:val="000000"/>
                                      <w:kern w:val="0"/>
                                      <w:szCs w:val="24"/>
                                      <w:lang w:val="en-US" w:eastAsia="zh-CN" w:bidi="ar"/>
                                    </w:rPr>
                                    <w:t>湿法5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2.</w:t>
                                  </w:r>
                                  <w:r>
                                    <w:rPr>
                                      <w:rFonts w:hint="eastAsia" w:ascii="Times New Roman" w:hAnsi="Times New Roman" w:cs="Times New Roman"/>
                                      <w:color w:val="000000"/>
                                      <w:szCs w:val="24"/>
                                      <w:lang w:val="en-US" w:eastAsia="zh-CN"/>
                                    </w:rPr>
                                    <w:t>4</w:t>
                                  </w:r>
                                  <w:r>
                                    <w:rPr>
                                      <w:rFonts w:hint="eastAsia" w:ascii="Times New Roman" w:hAnsi="Times New Roman" w:eastAsia="楷体" w:cs="Times New Roman"/>
                                      <w:color w:val="000000"/>
                                      <w:szCs w:val="24"/>
                                      <w:lang w:val="en-US" w:eastAsia="zh-CN"/>
                                    </w:rPr>
                                    <w:t>-3</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2.</w:t>
                                  </w:r>
                                  <w:r>
                                    <w:rPr>
                                      <w:rFonts w:hint="eastAsia" w:ascii="Times New Roman" w:hAnsi="Times New Roman" w:cs="Times New Roman"/>
                                      <w:color w:val="000000"/>
                                      <w:szCs w:val="24"/>
                                      <w:lang w:val="en-US" w:eastAsia="zh-CN"/>
                                    </w:rPr>
                                    <w:t>4</w:t>
                                  </w:r>
                                  <w:r>
                                    <w:rPr>
                                      <w:rFonts w:hint="eastAsia" w:ascii="Times New Roman" w:hAnsi="Times New Roman" w:eastAsia="楷体" w:cs="Times New Roman"/>
                                      <w:color w:val="000000"/>
                                      <w:szCs w:val="24"/>
                                      <w:lang w:val="en-US" w:eastAsia="zh-CN"/>
                                    </w:rPr>
                                    <w:t>-3</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both"/>
                                    <w:textAlignment w:val="center"/>
                                    <w:rPr>
                                      <w:rFonts w:hint="default" w:ascii="Times New Roman" w:hAnsi="Times New Roman" w:eastAsia="楷体" w:cs="楷体"/>
                                      <w:color w:val="000000"/>
                                      <w:kern w:val="0"/>
                                      <w:szCs w:val="24"/>
                                      <w:lang w:val="en-US" w:eastAsia="zh-CN" w:bidi="ar"/>
                                    </w:rPr>
                                  </w:pPr>
                                  <w:r>
                                    <w:rPr>
                                      <w:rFonts w:hint="eastAsia" w:ascii="Times New Roman" w:hAnsi="Times New Roman" w:eastAsia="楷体" w:cs="楷体"/>
                                      <w:color w:val="000000"/>
                                      <w:kern w:val="0"/>
                                      <w:szCs w:val="24"/>
                                      <w:lang w:val="en-US" w:eastAsia="zh-CN" w:bidi="ar"/>
                                    </w:rPr>
                                    <w:t xml:space="preserve">      湿法7</w:t>
                                  </w:r>
                                  <w:r>
                                    <w:rPr>
                                      <w:rFonts w:hint="eastAsia" w:ascii="Times New Roman" w:hAnsi="Times New Roman" w:eastAsia="楷体"/>
                                      <w:lang w:val="en-US" w:eastAsia="zh-CN"/>
                                    </w:rPr>
                                    <w:t>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1.8-2.</w:t>
                                  </w:r>
                                  <w:r>
                                    <w:rPr>
                                      <w:rFonts w:hint="eastAsia" w:ascii="Times New Roman" w:hAnsi="Times New Roman" w:cs="Times New Roman"/>
                                      <w:color w:val="000000"/>
                                      <w:szCs w:val="24"/>
                                      <w:lang w:val="en-US" w:eastAsia="zh-CN"/>
                                    </w:rPr>
                                    <w:t>1</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1.8-2.</w:t>
                                  </w:r>
                                  <w:r>
                                    <w:rPr>
                                      <w:rFonts w:hint="eastAsia" w:ascii="Times New Roman" w:hAnsi="Times New Roman" w:cs="Times New Roman"/>
                                      <w:color w:val="000000"/>
                                      <w:szCs w:val="24"/>
                                      <w:lang w:val="en-US" w:eastAsia="zh-CN"/>
                                    </w:rPr>
                                    <w:t>1</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Cs w:val="24"/>
                                      <w:lang w:val="en-US" w:eastAsia="zh-CN" w:bidi="ar"/>
                                    </w:rPr>
                                  </w:pPr>
                                  <w:r>
                                    <w:rPr>
                                      <w:rFonts w:hint="eastAsia" w:ascii="Times New Roman" w:hAnsi="Times New Roman" w:eastAsia="楷体"/>
                                      <w:lang w:val="en-US" w:eastAsia="zh-CN"/>
                                    </w:rPr>
                                    <w:t>湿法9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1.3-1.5</w:t>
                                  </w:r>
                                  <w:r>
                                    <w:rPr>
                                      <w:rFonts w:hint="eastAsia" w:ascii="Times New Roman" w:hAnsi="Times New Roman" w:cs="Times New Roman"/>
                                      <w:color w:val="000000"/>
                                      <w:szCs w:val="24"/>
                                      <w:lang w:val="en-US" w:eastAsia="zh-CN"/>
                                    </w:rPr>
                                    <w:t>6</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rPr>
                                  </w:pPr>
                                  <w:r>
                                    <w:rPr>
                                      <w:rFonts w:hint="eastAsia" w:ascii="Times New Roman" w:hAnsi="Times New Roman" w:eastAsia="楷体" w:cs="Times New Roman"/>
                                      <w:color w:val="000000"/>
                                      <w:szCs w:val="24"/>
                                      <w:lang w:val="en-US" w:eastAsia="zh-CN"/>
                                    </w:rPr>
                                    <w:t>1.3-1.5</w:t>
                                  </w:r>
                                  <w:r>
                                    <w:rPr>
                                      <w:rFonts w:hint="eastAsia" w:ascii="Times New Roman" w:hAnsi="Times New Roman" w:cs="Times New Roman"/>
                                      <w:color w:val="000000"/>
                                      <w:szCs w:val="24"/>
                                      <w:lang w:val="en-US" w:eastAsia="zh-CN"/>
                                    </w:rPr>
                                    <w:t>6</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lang w:val="en-US" w:eastAsia="zh-CN"/>
                                    </w:rPr>
                                  </w:pPr>
                                  <w:r>
                                    <w:rPr>
                                      <w:rFonts w:hint="eastAsia" w:ascii="Times New Roman" w:hAnsi="Times New Roman" w:eastAsia="楷体"/>
                                      <w:lang w:val="en-US" w:eastAsia="zh-CN"/>
                                    </w:rPr>
                                    <w:t>湿法涂覆7μm+2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2.4-2.8</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rPr>
                                  </w:pPr>
                                  <w:r>
                                    <w:rPr>
                                      <w:rFonts w:hint="eastAsia" w:ascii="Times New Roman" w:hAnsi="Times New Roman" w:eastAsia="楷体" w:cs="Times New Roman"/>
                                      <w:color w:val="000000"/>
                                      <w:szCs w:val="24"/>
                                      <w:lang w:val="en-US" w:eastAsia="zh-CN"/>
                                    </w:rPr>
                                    <w:t>2.4-2.8</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300"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szCs w:val="24"/>
                                      <w:lang w:val="en-US" w:eastAsia="zh-CN"/>
                                    </w:rPr>
                                  </w:pPr>
                                  <w:r>
                                    <w:rPr>
                                      <w:rFonts w:hint="eastAsia" w:ascii="Times New Roman" w:hAnsi="Times New Roman" w:eastAsia="楷体" w:cs="楷体"/>
                                      <w:color w:val="000000"/>
                                      <w:szCs w:val="24"/>
                                      <w:lang w:val="en-US" w:eastAsia="zh-CN"/>
                                    </w:rPr>
                                    <w:t xml:space="preserve"> 干法16</w:t>
                                  </w:r>
                                  <w:r>
                                    <w:rPr>
                                      <w:rFonts w:hint="eastAsia" w:ascii="Times New Roman" w:hAnsi="Times New Roman" w:eastAsia="楷体"/>
                                      <w:lang w:val="en-US" w:eastAsia="zh-CN"/>
                                    </w:rPr>
                                    <w:t>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0.89-1.05</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0.89-1.05</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Arial" w:hAnsi="Arial" w:cs="Arial"/>
                                      <w:color w:val="000000" w:themeColor="text1"/>
                                      <w:szCs w:val="24"/>
                                      <w:lang w:val="en-US" w:eastAsia="zh-CN"/>
                                      <w14:textFill>
                                        <w14:solidFill>
                                          <w14:schemeClr w14:val="tx1"/>
                                        </w14:solidFill>
                                      </w14:textFill>
                                    </w:rPr>
                                    <w:t>-</w:t>
                                  </w:r>
                                </w:p>
                              </w:tc>
                            </w:tr>
                          </w:tbl>
                          <w:p>
                            <w:pPr>
                              <w:ind w:firstLine="360"/>
                              <w:jc w:val="right"/>
                            </w:pPr>
                            <w:r>
                              <w:rPr>
                                <w:rFonts w:hint="eastAsia" w:ascii="楷体" w:hAnsi="楷体" w:cs="楷体"/>
                                <w:color w:val="7F7F7F"/>
                                <w:sz w:val="18"/>
                                <w:szCs w:val="18"/>
                              </w:rPr>
                              <w:t>数据来源：钢联数据</w:t>
                            </w:r>
                          </w:p>
                          <w:p>
                            <w:pPr>
                              <w:wordWrap w:val="0"/>
                              <w:ind w:firstLine="0" w:firstLineChars="0"/>
                              <w:jc w:val="right"/>
                            </w:pPr>
                            <w:r>
                              <w:drawing>
                                <wp:inline distT="0" distB="0" distL="114300" distR="114300">
                                  <wp:extent cx="4968240" cy="2807970"/>
                                  <wp:effectExtent l="0" t="0" r="0" b="0"/>
                                  <wp:docPr id="3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27.75pt;height:717.45pt;width:396.85pt;mso-position-horizontal-relative:margin;z-index:251706368;mso-width-relative:page;mso-height-relative:page;" filled="f" stroked="f" coordsize="21600,21600" o:gfxdata="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A6OT0twA&#10;AAAMAQAADwAAAAAAAAABACAAAAAiAAAAZHJzL2Rvd25yZXYueG1sUEsBAhQAFAAAAAgAh07iQEpT&#10;KsLiAQAArQMAAA4AAAAAAAAAAQAgAAAAKwEAAGRycy9lMm9Eb2MueG1sUEsFBgAAAAAGAAYAWQEA&#10;AH8FAAAAAA==&#10;">
                <v:fill on="f" focussize="0,0"/>
                <v:stroke on="f"/>
                <v:imagedata o:title=""/>
                <o:lock v:ext="edit" grouping="t" aspectratio="f"/>
                <v:textbox>
                  <w:txbxContent>
                    <w:p>
                      <w:pPr>
                        <w:pStyle w:val="4"/>
                        <w:rPr>
                          <w:b/>
                          <w:bCs/>
                        </w:rPr>
                      </w:pPr>
                      <w:r>
                        <w:rPr>
                          <w:rFonts w:hint="eastAsia"/>
                          <w:b/>
                          <w:bCs/>
                        </w:rPr>
                        <w:t>10.</w:t>
                      </w:r>
                      <w:r>
                        <w:rPr>
                          <w:b/>
                          <w:bCs/>
                        </w:rPr>
                        <w:t>1</w:t>
                      </w:r>
                      <w:r>
                        <w:rPr>
                          <w:rFonts w:hint="eastAsia"/>
                          <w:b/>
                          <w:bCs/>
                        </w:rPr>
                        <w:t>价格分析</w:t>
                      </w:r>
                    </w:p>
                    <w:p>
                      <w:pPr>
                        <w:ind w:firstLine="560"/>
                        <w:rPr>
                          <w:rFonts w:hint="default" w:ascii="Times New Roman" w:hAnsi="Times New Roman" w:cs="Times New Roman"/>
                          <w:color w:val="000000" w:themeColor="text1"/>
                          <w:lang w:val="en-US" w:eastAsia="zh-CN"/>
                          <w14:textFill>
                            <w14:solidFill>
                              <w14:schemeClr w14:val="tx1"/>
                            </w14:solidFill>
                          </w14:textFill>
                        </w:rPr>
                      </w:pPr>
                      <w:r>
                        <w:rPr>
                          <w:rFonts w:hint="default" w:ascii="Times New Roman" w:hAnsi="Times New Roman" w:cs="Times New Roman"/>
                          <w:color w:val="000000" w:themeColor="text1"/>
                          <w:lang w:val="en-US" w:eastAsia="zh-CN"/>
                          <w14:textFill>
                            <w14:solidFill>
                              <w14:schemeClr w14:val="tx1"/>
                            </w14:solidFill>
                          </w14:textFill>
                        </w:rPr>
                        <w:t>本周</w:t>
                      </w:r>
                      <w:r>
                        <w:rPr>
                          <w:rFonts w:hint="eastAsia" w:ascii="Times New Roman" w:hAnsi="Times New Roman" w:cs="Times New Roman"/>
                          <w:color w:val="000000" w:themeColor="text1"/>
                          <w:lang w:val="en-US" w:eastAsia="zh-CN"/>
                          <w14:textFill>
                            <w14:solidFill>
                              <w14:schemeClr w14:val="tx1"/>
                            </w14:solidFill>
                          </w14:textFill>
                        </w:rPr>
                        <w:t>湿法</w:t>
                      </w:r>
                      <w:r>
                        <w:rPr>
                          <w:rFonts w:hint="default" w:ascii="Times New Roman" w:hAnsi="Times New Roman" w:cs="Times New Roman"/>
                          <w:color w:val="000000" w:themeColor="text1"/>
                          <w:lang w:val="en-US" w:eastAsia="zh-CN"/>
                          <w14:textFill>
                            <w14:solidFill>
                              <w14:schemeClr w14:val="tx1"/>
                            </w14:solidFill>
                          </w14:textFill>
                        </w:rPr>
                        <w:t>隔膜市场价格</w:t>
                      </w:r>
                      <w:r>
                        <w:rPr>
                          <w:rFonts w:hint="eastAsia" w:ascii="Times New Roman" w:hAnsi="Times New Roman" w:cs="Times New Roman"/>
                          <w:color w:val="000000" w:themeColor="text1"/>
                          <w:lang w:val="en-US" w:eastAsia="zh-CN"/>
                          <w14:textFill>
                            <w14:solidFill>
                              <w14:schemeClr w14:val="tx1"/>
                            </w14:solidFill>
                          </w14:textFill>
                        </w:rPr>
                        <w:t>平稳</w:t>
                      </w:r>
                      <w:r>
                        <w:rPr>
                          <w:rFonts w:hint="default" w:ascii="Times New Roman" w:hAnsi="Times New Roman" w:cs="Times New Roman"/>
                          <w:color w:val="000000" w:themeColor="text1"/>
                          <w:lang w:val="en-US" w:eastAsia="zh-CN"/>
                          <w14:textFill>
                            <w14:solidFill>
                              <w14:schemeClr w14:val="tx1"/>
                            </w14:solidFill>
                          </w14:textFill>
                        </w:rPr>
                        <w:t>，湿法基膜5μm报价2.4-3.2元/㎡；7μm报价1.8-2.1元/㎡；9μm报价1.3-1.56元/㎡；16μm报价1.4-1.7元/㎡，湿法陶瓷涂覆7μm+2μm报价2.4-2.8元/㎡；9μm+3μm报价1.85-2.5元/㎡。干法隔膜14μm报价1-1.3元/㎡；干法16μm报价</w:t>
                      </w:r>
                      <w:r>
                        <w:rPr>
                          <w:rFonts w:hint="eastAsia" w:ascii="Times New Roman" w:hAnsi="Times New Roman" w:cs="Times New Roman"/>
                          <w:color w:val="000000"/>
                          <w:szCs w:val="24"/>
                          <w:lang w:val="en-US" w:eastAsia="zh-CN"/>
                        </w:rPr>
                        <w:t>0.89-1.05</w:t>
                      </w:r>
                      <w:r>
                        <w:rPr>
                          <w:rFonts w:hint="default" w:ascii="Times New Roman" w:hAnsi="Times New Roman" w:cs="Times New Roman"/>
                          <w:color w:val="000000" w:themeColor="text1"/>
                          <w:lang w:val="en-US" w:eastAsia="zh-CN"/>
                          <w14:textFill>
                            <w14:solidFill>
                              <w14:schemeClr w14:val="tx1"/>
                            </w14:solidFill>
                          </w14:textFill>
                        </w:rPr>
                        <w:t>元/㎡；干法20μm报价0.85-0.95元/㎡</w:t>
                      </w:r>
                      <w:r>
                        <w:rPr>
                          <w:rFonts w:hint="eastAsia" w:ascii="Times New Roman" w:hAnsi="Times New Roman" w:cs="Times New Roman"/>
                          <w:color w:val="000000" w:themeColor="text1"/>
                          <w:lang w:val="en-US" w:eastAsia="zh-CN"/>
                          <w14:textFill>
                            <w14:solidFill>
                              <w14:schemeClr w14:val="tx1"/>
                            </w14:solidFill>
                          </w14:textFill>
                        </w:rPr>
                        <w:t>。</w:t>
                      </w:r>
                    </w:p>
                    <w:p>
                      <w:pPr>
                        <w:keepNext/>
                        <w:ind w:left="0" w:leftChars="0" w:firstLine="480" w:firstLineChars="200"/>
                        <w:jc w:val="left"/>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周内隔膜市场平稳运行，近期头部企业之间的专利之争对二三线企业造成一定影响；购物节来临，消费类电池的需求有所增长，隔膜需求随之增加；本周有新产线建成并投产，隔膜产能有所上升。下游锂电池库存基本释放，预计短期隔膜价格仍以平稳运行为主。</w:t>
                      </w:r>
                    </w:p>
                    <w:p>
                      <w:pPr>
                        <w:keepNext/>
                        <w:ind w:left="0" w:leftChars="0" w:firstLine="480" w:firstLineChars="200"/>
                        <w:jc w:val="left"/>
                        <w:rPr>
                          <w:rFonts w:hint="eastAsia" w:ascii="Times New Roman" w:hAnsi="Times New Roman" w:eastAsia="楷体"/>
                          <w:b/>
                          <w:bCs/>
                          <w:color w:val="023985"/>
                          <w:sz w:val="22"/>
                          <w:lang w:val="en-US" w:eastAsia="zh-CN"/>
                        </w:rPr>
                      </w:pPr>
                      <w:r>
                        <w:rPr>
                          <w:rFonts w:hint="default" w:ascii="Times New Roman" w:hAnsi="Times New Roman" w:cs="Times New Roman"/>
                          <w:color w:val="000000" w:themeColor="text1"/>
                          <w:lang w:val="en-US" w:eastAsia="zh-CN"/>
                          <w14:textFill>
                            <w14:solidFill>
                              <w14:schemeClr w14:val="tx1"/>
                            </w14:solidFill>
                          </w14:textFill>
                        </w:rPr>
                        <w:t>附：</w:t>
                      </w:r>
                      <w:r>
                        <w:rPr>
                          <w:rFonts w:hint="default" w:ascii="Times New Roman" w:hAnsi="Times New Roman" w:eastAsia="楷体" w:cs="Times New Roman"/>
                          <w:lang w:val="en-US" w:eastAsia="zh-CN"/>
                        </w:rPr>
                        <w:t>6月1日从恒力石化获悉，恒力石化旗下康辉新材年产4.4亿平方米超强锂电池隔膜项目首条生产线已全线贯通并顺利产出合格产品。此举标志着恒力石化正式踏入锂电池薄膜领域，开启了公司新能源、新材料领域发展新篇章。</w:t>
                      </w:r>
                    </w:p>
                    <w:p>
                      <w:pPr>
                        <w:keepNext/>
                        <w:ind w:firstLine="0" w:firstLineChars="0"/>
                        <w:jc w:val="left"/>
                        <w:rPr>
                          <w:rFonts w:hint="eastAsia" w:ascii="Times New Roman" w:hAnsi="Times New Roman" w:eastAsia="楷体"/>
                          <w:b/>
                          <w:bCs/>
                          <w:color w:val="023985"/>
                          <w:sz w:val="22"/>
                          <w:lang w:val="en-US" w:eastAsia="zh-CN"/>
                        </w:rPr>
                      </w:pPr>
                    </w:p>
                    <w:p>
                      <w:pPr>
                        <w:keepNext/>
                        <w:ind w:firstLine="0" w:firstLineChars="0"/>
                        <w:jc w:val="left"/>
                        <w:rPr>
                          <w:rFonts w:ascii="Times New Roman" w:hAnsi="Times New Roman" w:eastAsia="楷体"/>
                          <w:b/>
                          <w:bCs/>
                          <w:color w:val="023985"/>
                          <w:sz w:val="22"/>
                        </w:rPr>
                      </w:pPr>
                      <w:r>
                        <w:rPr>
                          <w:rFonts w:hint="eastAsia" w:ascii="Times New Roman" w:hAnsi="Times New Roman" w:eastAsia="楷体"/>
                          <w:b/>
                          <w:bCs/>
                          <w:color w:val="023985"/>
                          <w:sz w:val="22"/>
                          <w:lang w:val="en-US" w:eastAsia="zh-CN"/>
                        </w:rPr>
                        <w:t>隔膜市场价格（元/平米）</w:t>
                      </w:r>
                    </w:p>
                    <w:tbl>
                      <w:tblPr>
                        <w:tblStyle w:val="26"/>
                        <w:tblW w:w="7676" w:type="dxa"/>
                        <w:tblInd w:w="0" w:type="dxa"/>
                        <w:tblLayout w:type="fixed"/>
                        <w:tblCellMar>
                          <w:top w:w="0" w:type="dxa"/>
                          <w:left w:w="0" w:type="dxa"/>
                          <w:bottom w:w="0" w:type="dxa"/>
                          <w:right w:w="0" w:type="dxa"/>
                        </w:tblCellMar>
                      </w:tblPr>
                      <w:tblGrid>
                        <w:gridCol w:w="2538"/>
                        <w:gridCol w:w="1950"/>
                        <w:gridCol w:w="1740"/>
                        <w:gridCol w:w="1448"/>
                      </w:tblGrid>
                      <w:tr>
                        <w:tblPrEx>
                          <w:tblCellMar>
                            <w:top w:w="0" w:type="dxa"/>
                            <w:left w:w="0" w:type="dxa"/>
                            <w:bottom w:w="0" w:type="dxa"/>
                            <w:right w:w="0" w:type="dxa"/>
                          </w:tblCellMar>
                        </w:tblPrEx>
                        <w:trPr>
                          <w:trHeight w:val="410" w:hRule="atLeast"/>
                        </w:trPr>
                        <w:tc>
                          <w:tcPr>
                            <w:tcW w:w="2538" w:type="dxa"/>
                            <w:tcBorders>
                              <w:top w:val="single" w:color="FFFFFF" w:sz="8" w:space="0"/>
                              <w:left w:val="single" w:color="FFFFFF" w:sz="8" w:space="0"/>
                              <w:bottom w:val="single" w:color="FFFFFF" w:themeColor="background1" w:sz="4" w:space="0"/>
                              <w:right w:val="single" w:color="FFFFFF" w:sz="8"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类别</w:t>
                            </w:r>
                          </w:p>
                        </w:tc>
                        <w:tc>
                          <w:tcPr>
                            <w:tcW w:w="1950"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740"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w:t>
                            </w:r>
                            <w:r>
                              <w:rPr>
                                <w:rFonts w:hint="eastAsia" w:ascii="Times New Roman" w:hAnsi="Times New Roman" w:eastAsia="楷体" w:cs="Times New Roman"/>
                                <w:b/>
                                <w:bCs/>
                                <w:color w:val="FFFFFF" w:themeColor="background1"/>
                                <w:szCs w:val="24"/>
                                <w:lang w:val="en-US" w:eastAsia="zh-CN"/>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448" w:type="dxa"/>
                            <w:tcBorders>
                              <w:top w:val="single" w:color="FFFFFF" w:sz="8" w:space="0"/>
                              <w:left w:val="nil"/>
                              <w:bottom w:val="single" w:color="FFFFFF" w:themeColor="background1" w:sz="4" w:space="0"/>
                              <w:right w:val="single" w:color="FFFFFF" w:sz="8"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720" w:firstLineChars="300"/>
                              <w:jc w:val="both"/>
                              <w:textAlignment w:val="center"/>
                              <w:rPr>
                                <w:rFonts w:hint="default" w:ascii="Times New Roman" w:hAnsi="Times New Roman" w:eastAsia="楷体" w:cs="楷体"/>
                                <w:color w:val="000000"/>
                                <w:szCs w:val="24"/>
                                <w:lang w:val="en-US" w:eastAsia="zh-CN"/>
                              </w:rPr>
                            </w:pPr>
                            <w:r>
                              <w:rPr>
                                <w:rFonts w:hint="eastAsia" w:ascii="Times New Roman" w:hAnsi="Times New Roman" w:eastAsia="楷体" w:cs="楷体"/>
                                <w:color w:val="000000"/>
                                <w:kern w:val="0"/>
                                <w:szCs w:val="24"/>
                                <w:lang w:val="en-US" w:eastAsia="zh-CN" w:bidi="ar"/>
                              </w:rPr>
                              <w:t>湿法5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2.</w:t>
                            </w:r>
                            <w:r>
                              <w:rPr>
                                <w:rFonts w:hint="eastAsia" w:ascii="Times New Roman" w:hAnsi="Times New Roman" w:cs="Times New Roman"/>
                                <w:color w:val="000000"/>
                                <w:szCs w:val="24"/>
                                <w:lang w:val="en-US" w:eastAsia="zh-CN"/>
                              </w:rPr>
                              <w:t>4</w:t>
                            </w:r>
                            <w:r>
                              <w:rPr>
                                <w:rFonts w:hint="eastAsia" w:ascii="Times New Roman" w:hAnsi="Times New Roman" w:eastAsia="楷体" w:cs="Times New Roman"/>
                                <w:color w:val="000000"/>
                                <w:szCs w:val="24"/>
                                <w:lang w:val="en-US" w:eastAsia="zh-CN"/>
                              </w:rPr>
                              <w:t>-3</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2.</w:t>
                            </w:r>
                            <w:r>
                              <w:rPr>
                                <w:rFonts w:hint="eastAsia" w:ascii="Times New Roman" w:hAnsi="Times New Roman" w:cs="Times New Roman"/>
                                <w:color w:val="000000"/>
                                <w:szCs w:val="24"/>
                                <w:lang w:val="en-US" w:eastAsia="zh-CN"/>
                              </w:rPr>
                              <w:t>4</w:t>
                            </w:r>
                            <w:r>
                              <w:rPr>
                                <w:rFonts w:hint="eastAsia" w:ascii="Times New Roman" w:hAnsi="Times New Roman" w:eastAsia="楷体" w:cs="Times New Roman"/>
                                <w:color w:val="000000"/>
                                <w:szCs w:val="24"/>
                                <w:lang w:val="en-US" w:eastAsia="zh-CN"/>
                              </w:rPr>
                              <w:t>-3</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both"/>
                              <w:textAlignment w:val="center"/>
                              <w:rPr>
                                <w:rFonts w:hint="default" w:ascii="Times New Roman" w:hAnsi="Times New Roman" w:eastAsia="楷体" w:cs="楷体"/>
                                <w:color w:val="000000"/>
                                <w:kern w:val="0"/>
                                <w:szCs w:val="24"/>
                                <w:lang w:val="en-US" w:eastAsia="zh-CN" w:bidi="ar"/>
                              </w:rPr>
                            </w:pPr>
                            <w:r>
                              <w:rPr>
                                <w:rFonts w:hint="eastAsia" w:ascii="Times New Roman" w:hAnsi="Times New Roman" w:eastAsia="楷体" w:cs="楷体"/>
                                <w:color w:val="000000"/>
                                <w:kern w:val="0"/>
                                <w:szCs w:val="24"/>
                                <w:lang w:val="en-US" w:eastAsia="zh-CN" w:bidi="ar"/>
                              </w:rPr>
                              <w:t xml:space="preserve">      湿法7</w:t>
                            </w:r>
                            <w:r>
                              <w:rPr>
                                <w:rFonts w:hint="eastAsia" w:ascii="Times New Roman" w:hAnsi="Times New Roman" w:eastAsia="楷体"/>
                                <w:lang w:val="en-US" w:eastAsia="zh-CN"/>
                              </w:rPr>
                              <w:t>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1.8-2.</w:t>
                            </w:r>
                            <w:r>
                              <w:rPr>
                                <w:rFonts w:hint="eastAsia" w:ascii="Times New Roman" w:hAnsi="Times New Roman" w:cs="Times New Roman"/>
                                <w:color w:val="000000"/>
                                <w:szCs w:val="24"/>
                                <w:lang w:val="en-US" w:eastAsia="zh-CN"/>
                              </w:rPr>
                              <w:t>1</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1.8-2.</w:t>
                            </w:r>
                            <w:r>
                              <w:rPr>
                                <w:rFonts w:hint="eastAsia" w:ascii="Times New Roman" w:hAnsi="Times New Roman" w:cs="Times New Roman"/>
                                <w:color w:val="000000"/>
                                <w:szCs w:val="24"/>
                                <w:lang w:val="en-US" w:eastAsia="zh-CN"/>
                              </w:rPr>
                              <w:t>1</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Cs w:val="24"/>
                                <w:lang w:val="en-US" w:eastAsia="zh-CN" w:bidi="ar"/>
                              </w:rPr>
                            </w:pPr>
                            <w:r>
                              <w:rPr>
                                <w:rFonts w:hint="eastAsia" w:ascii="Times New Roman" w:hAnsi="Times New Roman" w:eastAsia="楷体"/>
                                <w:lang w:val="en-US" w:eastAsia="zh-CN"/>
                              </w:rPr>
                              <w:t>湿法9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1.3-1.5</w:t>
                            </w:r>
                            <w:r>
                              <w:rPr>
                                <w:rFonts w:hint="eastAsia" w:ascii="Times New Roman" w:hAnsi="Times New Roman" w:cs="Times New Roman"/>
                                <w:color w:val="000000"/>
                                <w:szCs w:val="24"/>
                                <w:lang w:val="en-US" w:eastAsia="zh-CN"/>
                              </w:rPr>
                              <w:t>6</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rPr>
                            </w:pPr>
                            <w:r>
                              <w:rPr>
                                <w:rFonts w:hint="eastAsia" w:ascii="Times New Roman" w:hAnsi="Times New Roman" w:eastAsia="楷体" w:cs="Times New Roman"/>
                                <w:color w:val="000000"/>
                                <w:szCs w:val="24"/>
                                <w:lang w:val="en-US" w:eastAsia="zh-CN"/>
                              </w:rPr>
                              <w:t>1.3-1.5</w:t>
                            </w:r>
                            <w:r>
                              <w:rPr>
                                <w:rFonts w:hint="eastAsia" w:ascii="Times New Roman" w:hAnsi="Times New Roman" w:cs="Times New Roman"/>
                                <w:color w:val="000000"/>
                                <w:szCs w:val="24"/>
                                <w:lang w:val="en-US" w:eastAsia="zh-CN"/>
                              </w:rPr>
                              <w:t>6</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401"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lang w:val="en-US" w:eastAsia="zh-CN"/>
                              </w:rPr>
                            </w:pPr>
                            <w:r>
                              <w:rPr>
                                <w:rFonts w:hint="eastAsia" w:ascii="Times New Roman" w:hAnsi="Times New Roman" w:eastAsia="楷体"/>
                                <w:lang w:val="en-US" w:eastAsia="zh-CN"/>
                              </w:rPr>
                              <w:t>湿法涂覆7μm+2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eastAsia="楷体" w:cs="Times New Roman"/>
                                <w:color w:val="000000"/>
                                <w:szCs w:val="24"/>
                                <w:lang w:val="en-US" w:eastAsia="zh-CN"/>
                              </w:rPr>
                              <w:t>2.4-2.8</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rPr>
                            </w:pPr>
                            <w:r>
                              <w:rPr>
                                <w:rFonts w:hint="eastAsia" w:ascii="Times New Roman" w:hAnsi="Times New Roman" w:eastAsia="楷体" w:cs="Times New Roman"/>
                                <w:color w:val="000000"/>
                                <w:szCs w:val="24"/>
                                <w:lang w:val="en-US" w:eastAsia="zh-CN"/>
                              </w:rPr>
                              <w:t>2.4-2.8</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Times New Roman" w:hAnsi="Times New Roman" w:eastAsia="楷体" w:cs="Times New Roman"/>
                                <w:color w:val="000000"/>
                                <w:szCs w:val="24"/>
                                <w:lang w:val="en-US" w:eastAsia="zh-CN"/>
                              </w:rPr>
                              <w:t>-</w:t>
                            </w:r>
                          </w:p>
                        </w:tc>
                      </w:tr>
                      <w:tr>
                        <w:tblPrEx>
                          <w:tblCellMar>
                            <w:top w:w="0" w:type="dxa"/>
                            <w:left w:w="0" w:type="dxa"/>
                            <w:bottom w:w="0" w:type="dxa"/>
                            <w:right w:w="0" w:type="dxa"/>
                          </w:tblCellMar>
                        </w:tblPrEx>
                        <w:trPr>
                          <w:trHeight w:val="300" w:hRule="atLeast"/>
                        </w:trPr>
                        <w:tc>
                          <w:tcPr>
                            <w:tcW w:w="253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szCs w:val="24"/>
                                <w:lang w:val="en-US" w:eastAsia="zh-CN"/>
                              </w:rPr>
                            </w:pPr>
                            <w:r>
                              <w:rPr>
                                <w:rFonts w:hint="eastAsia" w:ascii="Times New Roman" w:hAnsi="Times New Roman" w:eastAsia="楷体" w:cs="楷体"/>
                                <w:color w:val="000000"/>
                                <w:szCs w:val="24"/>
                                <w:lang w:val="en-US" w:eastAsia="zh-CN"/>
                              </w:rPr>
                              <w:t xml:space="preserve"> 干法16</w:t>
                            </w:r>
                            <w:r>
                              <w:rPr>
                                <w:rFonts w:hint="eastAsia" w:ascii="Times New Roman" w:hAnsi="Times New Roman" w:eastAsia="楷体"/>
                                <w:lang w:val="en-US" w:eastAsia="zh-CN"/>
                              </w:rPr>
                              <w:t>μm</w:t>
                            </w:r>
                          </w:p>
                        </w:tc>
                        <w:tc>
                          <w:tcPr>
                            <w:tcW w:w="19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0.89-1.05</w:t>
                            </w:r>
                          </w:p>
                        </w:tc>
                        <w:tc>
                          <w:tcPr>
                            <w:tcW w:w="174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szCs w:val="24"/>
                                <w:lang w:val="en-US" w:eastAsia="zh-CN"/>
                              </w:rPr>
                            </w:pPr>
                            <w:r>
                              <w:rPr>
                                <w:rFonts w:hint="eastAsia" w:ascii="Times New Roman" w:hAnsi="Times New Roman" w:cs="Times New Roman"/>
                                <w:color w:val="000000"/>
                                <w:szCs w:val="24"/>
                                <w:lang w:val="en-US" w:eastAsia="zh-CN"/>
                              </w:rPr>
                              <w:t>0.89-1.05</w:t>
                            </w:r>
                          </w:p>
                        </w:tc>
                        <w:tc>
                          <w:tcPr>
                            <w:tcW w:w="144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思源黑体 CN Medium"/>
                                <w:color w:val="00B050"/>
                                <w:szCs w:val="24"/>
                                <w:lang w:val="en-US" w:eastAsia="zh-CN"/>
                              </w:rPr>
                            </w:pPr>
                            <w:r>
                              <w:rPr>
                                <w:rFonts w:hint="eastAsia" w:ascii="Arial" w:hAnsi="Arial" w:cs="Arial"/>
                                <w:color w:val="000000" w:themeColor="text1"/>
                                <w:szCs w:val="24"/>
                                <w:lang w:val="en-US" w:eastAsia="zh-CN"/>
                                <w14:textFill>
                                  <w14:solidFill>
                                    <w14:schemeClr w14:val="tx1"/>
                                  </w14:solidFill>
                                </w14:textFill>
                              </w:rPr>
                              <w:t>-</w:t>
                            </w:r>
                          </w:p>
                        </w:tc>
                      </w:tr>
                    </w:tbl>
                    <w:p>
                      <w:pPr>
                        <w:ind w:firstLine="360"/>
                        <w:jc w:val="right"/>
                      </w:pPr>
                      <w:r>
                        <w:rPr>
                          <w:rFonts w:hint="eastAsia" w:ascii="楷体" w:hAnsi="楷体" w:cs="楷体"/>
                          <w:color w:val="7F7F7F"/>
                          <w:sz w:val="18"/>
                          <w:szCs w:val="18"/>
                        </w:rPr>
                        <w:t>数据来源：钢联数据</w:t>
                      </w:r>
                    </w:p>
                    <w:p>
                      <w:pPr>
                        <w:wordWrap w:val="0"/>
                        <w:ind w:firstLine="0" w:firstLineChars="0"/>
                        <w:jc w:val="right"/>
                      </w:pPr>
                      <w:r>
                        <w:drawing>
                          <wp:inline distT="0" distB="0" distL="114300" distR="114300">
                            <wp:extent cx="4968240" cy="2807970"/>
                            <wp:effectExtent l="0" t="0" r="0" b="0"/>
                            <wp:docPr id="3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Pr>
                          <w:rFonts w:hint="eastAsia" w:ascii="楷体" w:hAnsi="楷体" w:cs="楷体"/>
                          <w:color w:val="7F7F7F"/>
                          <w:sz w:val="18"/>
                          <w:szCs w:val="18"/>
                        </w:rPr>
                        <w:t>数据来源：钢联数据</w:t>
                      </w:r>
                    </w:p>
                  </w:txbxContent>
                </v:textbox>
              </v:rect>
            </w:pict>
          </mc:Fallback>
        </mc:AlternateContent>
      </w:r>
      <w:r>
        <w:t>Par</w:t>
      </w:r>
      <w:r>
        <w:rPr>
          <w:rFonts w:hint="eastAsia"/>
        </w:rPr>
        <w:t>t.10隔膜</w:t>
      </w:r>
      <w:bookmarkEnd w:id="114"/>
    </w:p>
    <w:p>
      <w:pPr>
        <w:pStyle w:val="4"/>
        <w:rPr>
          <w:color w:val="FFFFFF" w:themeColor="background1"/>
          <w14:textFill>
            <w14:solidFill>
              <w14:schemeClr w14:val="bg1"/>
            </w14:solidFill>
          </w14:textFill>
        </w:rPr>
      </w:pPr>
      <w:bookmarkStart w:id="115" w:name="_Toc8430"/>
      <w:r>
        <w:rPr>
          <w:rFonts w:hint="eastAsia"/>
          <w:color w:val="FFFFFF" w:themeColor="background1"/>
          <w14:textFill>
            <w14:solidFill>
              <w14:schemeClr w14:val="bg1"/>
            </w14:solidFill>
          </w14:textFill>
        </w:rPr>
        <w:t>11.</w:t>
      </w:r>
      <w:r>
        <w:rPr>
          <w:color w:val="FFFFFF" w:themeColor="background1"/>
          <w14:textFill>
            <w14:solidFill>
              <w14:schemeClr w14:val="bg1"/>
            </w14:solidFill>
          </w14:textFill>
        </w:rPr>
        <w:t>1</w:t>
      </w:r>
      <w:r>
        <w:rPr>
          <w:rFonts w:hint="eastAsia"/>
          <w:color w:val="FFFFFF" w:themeColor="background1"/>
          <w14:textFill>
            <w14:solidFill>
              <w14:schemeClr w14:val="bg1"/>
            </w14:solidFill>
          </w14:textFill>
        </w:rPr>
        <w:t>价格分析</w:t>
      </w:r>
      <w:bookmarkEnd w:id="115"/>
    </w:p>
    <w:p>
      <w:pPr>
        <w:ind w:firstLine="480"/>
      </w:pPr>
      <w:r>
        <w:br w:type="page"/>
      </w:r>
    </w:p>
    <w:p>
      <w:pPr>
        <w:pStyle w:val="4"/>
        <w:rPr>
          <w:color w:val="FFFFFF" w:themeColor="background1"/>
          <w14:textFill>
            <w14:solidFill>
              <w14:schemeClr w14:val="bg1"/>
            </w14:solidFill>
          </w14:textFill>
        </w:rPr>
      </w:pPr>
      <w:bookmarkStart w:id="116" w:name="_Toc22007"/>
      <w:r>
        <w:rPr>
          <w:color w:val="FFFFFF" w:themeColor="background1"/>
          <w14:textFill>
            <w14:solidFill>
              <w14:schemeClr w14:val="bg1"/>
            </w14:solidFill>
          </w14:textFill>
        </w:rPr>
        <mc:AlternateContent>
          <mc:Choice Requires="wps">
            <w:drawing>
              <wp:anchor distT="0" distB="0" distL="114300" distR="114300" simplePos="0" relativeHeight="251723776" behindDoc="0" locked="0" layoutInCell="1" allowOverlap="1">
                <wp:simplePos x="0" y="0"/>
                <wp:positionH relativeFrom="margin">
                  <wp:align>right</wp:align>
                </wp:positionH>
                <wp:positionV relativeFrom="paragraph">
                  <wp:posOffset>0</wp:posOffset>
                </wp:positionV>
                <wp:extent cx="5039995" cy="9154795"/>
                <wp:effectExtent l="0" t="0" r="0" b="0"/>
                <wp:wrapNone/>
                <wp:docPr id="5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54795"/>
                        </a:xfrm>
                        <a:prstGeom prst="rect">
                          <a:avLst/>
                        </a:prstGeom>
                      </wps:spPr>
                      <wps:txbx>
                        <w:txbxContent>
                          <w:p>
                            <w:pPr>
                              <w:pStyle w:val="4"/>
                              <w:rPr>
                                <w:b/>
                                <w:bCs/>
                              </w:rPr>
                            </w:pPr>
                            <w:r>
                              <w:rPr>
                                <w:rFonts w:hint="eastAsia"/>
                                <w:b/>
                                <w:bCs/>
                              </w:rPr>
                              <w:t>10</w:t>
                            </w:r>
                            <w:r>
                              <w:rPr>
                                <w:b/>
                                <w:bCs/>
                              </w:rPr>
                              <w:t>.2</w:t>
                            </w:r>
                            <w:r>
                              <w:rPr>
                                <w:rFonts w:hint="eastAsia"/>
                                <w:b/>
                                <w:bCs/>
                              </w:rPr>
                              <w:t>原料分析</w:t>
                            </w:r>
                          </w:p>
                          <w:p>
                            <w:pPr>
                              <w:pStyle w:val="5"/>
                            </w:pPr>
                            <w:r>
                              <w:rPr>
                                <w:rFonts w:hint="eastAsia"/>
                              </w:rPr>
                              <w:t>10.2.1 PE</w:t>
                            </w:r>
                          </w:p>
                          <w:p>
                            <w:pPr>
                              <w:ind w:firstLine="480"/>
                              <w:rPr>
                                <w:rFonts w:hint="eastAsia" w:ascii="Times New Roman" w:hAnsi="Times New Roman" w:cs="楷体"/>
                                <w:color w:val="FF0000"/>
                              </w:rPr>
                            </w:pPr>
                            <w:r>
                              <w:rPr>
                                <w:rFonts w:hint="eastAsia" w:ascii="Times New Roman" w:hAnsi="Times New Roman" w:cs="楷体"/>
                                <w:color w:val="auto"/>
                                <w:lang w:val="en-US" w:eastAsia="zh-CN"/>
                              </w:rPr>
                              <w:t>本周国内PE价格持续窄幅下跌。HDPE本周价格</w:t>
                            </w:r>
                            <w:r>
                              <w:rPr>
                                <w:rFonts w:hint="eastAsia" w:ascii="Times New Roman" w:hAnsi="Times New Roman" w:cs="Times New Roman"/>
                                <w:color w:val="auto"/>
                                <w:szCs w:val="24"/>
                                <w:lang w:val="en-US" w:eastAsia="zh-CN"/>
                              </w:rPr>
                              <w:t>8019.33</w:t>
                            </w:r>
                            <w:r>
                              <w:rPr>
                                <w:rFonts w:hint="eastAsia" w:ascii="Times New Roman" w:hAnsi="Times New Roman" w:cs="楷体"/>
                                <w:color w:val="auto"/>
                                <w:lang w:val="en-US" w:eastAsia="zh-CN"/>
                              </w:rPr>
                              <w:t>元/吨，价格下跌120.48元/吨；LDPE（涂覆）本周价格</w:t>
                            </w:r>
                            <w:r>
                              <w:rPr>
                                <w:rFonts w:hint="eastAsia" w:ascii="Times New Roman" w:hAnsi="Times New Roman" w:cs="Times New Roman"/>
                                <w:color w:val="auto"/>
                                <w:szCs w:val="24"/>
                                <w:lang w:val="en-US" w:eastAsia="zh-CN"/>
                              </w:rPr>
                              <w:t>7763.12</w:t>
                            </w:r>
                            <w:r>
                              <w:rPr>
                                <w:rFonts w:hint="eastAsia" w:ascii="Times New Roman" w:hAnsi="Times New Roman" w:cs="楷体"/>
                                <w:color w:val="auto"/>
                                <w:lang w:val="en-US" w:eastAsia="zh-CN"/>
                              </w:rPr>
                              <w:t>元/吨，价格下跌291.81元/吨；LLDPE本周价格</w:t>
                            </w:r>
                            <w:r>
                              <w:rPr>
                                <w:rFonts w:hint="eastAsia" w:ascii="Times New Roman" w:hAnsi="Times New Roman" w:cs="Times New Roman"/>
                                <w:color w:val="auto"/>
                                <w:szCs w:val="24"/>
                                <w:lang w:val="en-US" w:eastAsia="zh-CN"/>
                              </w:rPr>
                              <w:t>6379.75</w:t>
                            </w:r>
                            <w:r>
                              <w:rPr>
                                <w:rFonts w:hint="eastAsia" w:ascii="Times New Roman" w:hAnsi="Times New Roman" w:cs="楷体"/>
                                <w:color w:val="auto"/>
                                <w:lang w:val="en-US" w:eastAsia="zh-CN"/>
                              </w:rPr>
                              <w:t>元/吨，下跌172.39元/吨。</w:t>
                            </w:r>
                          </w:p>
                          <w:p>
                            <w:pPr>
                              <w:keepNext/>
                              <w:ind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本周，库存方面环比跌5.13%，库存趋势由涨转跌，主因月底市场资源较少，市场价格止跌转涨，刺激部分需求增加，下游工厂刚需采购，资源向下传导；需求方面，PE中空制品企业整体开工率周环比下跌0.65%，农膜整体开工率周环比下跌0.68%，包装膜样本企业开工环比下跌0.55%，整体需求平淡，市场订单较少，企业多以刚需采购为主。</w:t>
                            </w:r>
                          </w:p>
                          <w:p>
                            <w:pPr>
                              <w:keepNext/>
                              <w:ind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预计下周，国际原油价格持续窄幅下跌，PE成本支撑减弱；需求方面，月初包装膜膜企阶段性需求或有小幅改善，预计下周PE价格窄幅下跌，华北主流价格在7650-7750元/吨左右。</w:t>
                            </w:r>
                          </w:p>
                          <w:p>
                            <w:pPr>
                              <w:keepNext/>
                              <w:ind w:firstLine="0" w:firstLineChars="0"/>
                              <w:jc w:val="left"/>
                              <w:rPr>
                                <w:rFonts w:hint="eastAsia" w:ascii="Times New Roman" w:hAnsi="Times New Roman" w:eastAsia="楷体"/>
                                <w:b/>
                                <w:bCs/>
                                <w:color w:val="023985"/>
                                <w:sz w:val="22"/>
                                <w:lang w:val="en-US" w:eastAsia="zh-CN"/>
                              </w:rPr>
                            </w:pPr>
                          </w:p>
                          <w:p>
                            <w:pPr>
                              <w:keepNext/>
                              <w:ind w:firstLine="0" w:firstLineChars="0"/>
                              <w:jc w:val="left"/>
                              <w:rPr>
                                <w:rFonts w:ascii="Times New Roman" w:hAnsi="Times New Roman" w:eastAsia="楷体"/>
                                <w:b/>
                                <w:bCs/>
                                <w:color w:val="023985"/>
                                <w:sz w:val="22"/>
                              </w:rPr>
                            </w:pPr>
                            <w:r>
                              <w:rPr>
                                <w:rFonts w:hint="eastAsia" w:ascii="Times New Roman" w:hAnsi="Times New Roman" w:eastAsia="楷体"/>
                                <w:b/>
                                <w:bCs/>
                                <w:color w:val="023985"/>
                                <w:sz w:val="22"/>
                                <w:lang w:val="en-US" w:eastAsia="zh-CN"/>
                              </w:rPr>
                              <w:t>PE市场</w:t>
                            </w:r>
                            <w:r>
                              <w:rPr>
                                <w:rFonts w:hint="eastAsia" w:ascii="Times New Roman" w:hAnsi="Times New Roman" w:eastAsia="楷体"/>
                                <w:b/>
                                <w:bCs/>
                                <w:color w:val="023985"/>
                                <w:sz w:val="22"/>
                              </w:rPr>
                              <w:t>价格（</w:t>
                            </w:r>
                            <w:r>
                              <w:rPr>
                                <w:rFonts w:hint="eastAsia" w:ascii="Times New Roman" w:hAnsi="Times New Roman" w:eastAsia="楷体"/>
                                <w:b/>
                                <w:bCs/>
                                <w:color w:val="023985"/>
                                <w:sz w:val="22"/>
                                <w:lang w:val="en-US" w:eastAsia="zh-CN"/>
                              </w:rPr>
                              <w:t>元/吨</w:t>
                            </w:r>
                            <w:r>
                              <w:rPr>
                                <w:rFonts w:hint="eastAsia" w:ascii="Times New Roman" w:hAnsi="Times New Roman" w:eastAsia="楷体"/>
                                <w:b/>
                                <w:bCs/>
                                <w:color w:val="023985"/>
                                <w:sz w:val="22"/>
                              </w:rPr>
                              <w:t>）</w:t>
                            </w:r>
                          </w:p>
                          <w:tbl>
                            <w:tblPr>
                              <w:tblStyle w:val="26"/>
                              <w:tblW w:w="7563" w:type="dxa"/>
                              <w:tblInd w:w="0" w:type="dxa"/>
                              <w:tblLayout w:type="fixed"/>
                              <w:tblCellMar>
                                <w:top w:w="0" w:type="dxa"/>
                                <w:left w:w="0" w:type="dxa"/>
                                <w:bottom w:w="0" w:type="dxa"/>
                                <w:right w:w="0" w:type="dxa"/>
                              </w:tblCellMar>
                            </w:tblPr>
                            <w:tblGrid>
                              <w:gridCol w:w="1852"/>
                              <w:gridCol w:w="1929"/>
                              <w:gridCol w:w="1929"/>
                              <w:gridCol w:w="1853"/>
                            </w:tblGrid>
                            <w:tr>
                              <w:tblPrEx>
                                <w:tblCellMar>
                                  <w:top w:w="0" w:type="dxa"/>
                                  <w:left w:w="0" w:type="dxa"/>
                                  <w:bottom w:w="0" w:type="dxa"/>
                                  <w:right w:w="0" w:type="dxa"/>
                                </w:tblCellMar>
                              </w:tblPrEx>
                              <w:trPr>
                                <w:trHeight w:val="411" w:hRule="atLeast"/>
                              </w:trPr>
                              <w:tc>
                                <w:tcPr>
                                  <w:tcW w:w="185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85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eastAsia="楷体" w:cs="Times New Roman"/>
                                      <w:color w:val="auto"/>
                                      <w:szCs w:val="24"/>
                                      <w:lang w:val="en-US" w:eastAsia="zh-CN"/>
                                    </w:rPr>
                                    <w:t>HDPE</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139.81</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019.33</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00B050"/>
                                      <w:szCs w:val="24"/>
                                      <w:u w:val="none"/>
                                      <w:lang w:val="en-US" w:eastAsia="zh-CN"/>
                                    </w:rPr>
                                  </w:pPr>
                                  <w:r>
                                    <w:rPr>
                                      <w:rFonts w:hint="default" w:ascii="Times New Roman" w:hAnsi="Times New Roman" w:eastAsia="楷体" w:cs="Times New Roman"/>
                                      <w:b/>
                                      <w:bCs/>
                                      <w:color w:val="00B050"/>
                                      <w:szCs w:val="24"/>
                                      <w:u w:val="none"/>
                                      <w:lang w:val="en-US" w:eastAsia="zh-CN"/>
                                    </w:rPr>
                                    <w:t>↓</w:t>
                                  </w:r>
                                  <w:r>
                                    <w:rPr>
                                      <w:rFonts w:hint="default" w:ascii="Times New Roman" w:hAnsi="Times New Roman" w:cs="Times New Roman"/>
                                      <w:b/>
                                      <w:bCs/>
                                      <w:color w:val="00B050"/>
                                      <w:szCs w:val="24"/>
                                      <w:u w:val="none"/>
                                      <w:lang w:val="en-US" w:eastAsia="zh-CN"/>
                                    </w:rPr>
                                    <w:t>1</w:t>
                                  </w:r>
                                  <w:r>
                                    <w:rPr>
                                      <w:rFonts w:hint="eastAsia" w:ascii="Times New Roman" w:hAnsi="Times New Roman" w:cs="Times New Roman"/>
                                      <w:b/>
                                      <w:bCs/>
                                      <w:color w:val="00B050"/>
                                      <w:szCs w:val="24"/>
                                      <w:u w:val="none"/>
                                      <w:lang w:val="en-US" w:eastAsia="zh-CN"/>
                                    </w:rPr>
                                    <w:t>20.48</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eastAsia="楷体" w:cs="Times New Roman"/>
                                      <w:color w:val="auto"/>
                                      <w:szCs w:val="24"/>
                                      <w:lang w:val="en-US" w:eastAsia="zh-CN"/>
                                    </w:rPr>
                                    <w:t>LDPE（涂覆）</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054.93</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7763.12</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00B050"/>
                                      <w:szCs w:val="24"/>
                                      <w:u w:val="none"/>
                                      <w:lang w:val="en-US" w:eastAsia="zh-CN"/>
                                    </w:rPr>
                                  </w:pPr>
                                  <w:r>
                                    <w:rPr>
                                      <w:rFonts w:hint="default" w:ascii="Times New Roman" w:hAnsi="Times New Roman" w:eastAsia="楷体" w:cs="Times New Roman"/>
                                      <w:b/>
                                      <w:bCs/>
                                      <w:color w:val="00B050"/>
                                      <w:szCs w:val="24"/>
                                      <w:u w:val="none"/>
                                      <w:lang w:val="en-US" w:eastAsia="zh-CN"/>
                                    </w:rPr>
                                    <w:t>↓</w:t>
                                  </w:r>
                                  <w:r>
                                    <w:rPr>
                                      <w:rFonts w:hint="eastAsia" w:ascii="Times New Roman" w:hAnsi="Times New Roman" w:cs="Times New Roman"/>
                                      <w:b/>
                                      <w:bCs/>
                                      <w:color w:val="00B050"/>
                                      <w:szCs w:val="24"/>
                                      <w:u w:val="none"/>
                                      <w:lang w:val="en-US" w:eastAsia="zh-CN"/>
                                    </w:rPr>
                                    <w:t>291.81</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eastAsia="楷体" w:cs="Times New Roman"/>
                                      <w:color w:val="auto"/>
                                      <w:szCs w:val="24"/>
                                      <w:lang w:val="en-US" w:eastAsia="zh-CN"/>
                                    </w:rPr>
                                    <w:t>LLDPE</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6552.14</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6379.75</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00B050"/>
                                      <w:szCs w:val="24"/>
                                      <w:u w:val="none"/>
                                      <w:lang w:val="en-US" w:eastAsia="zh-CN"/>
                                    </w:rPr>
                                  </w:pPr>
                                  <w:r>
                                    <w:rPr>
                                      <w:rFonts w:hint="default" w:ascii="Times New Roman" w:hAnsi="Times New Roman" w:eastAsia="楷体" w:cs="Times New Roman"/>
                                      <w:b/>
                                      <w:bCs/>
                                      <w:color w:val="00B050"/>
                                      <w:szCs w:val="24"/>
                                      <w:u w:val="none"/>
                                      <w:lang w:val="en-US" w:eastAsia="zh-CN"/>
                                    </w:rPr>
                                    <w:t>↓</w:t>
                                  </w:r>
                                  <w:r>
                                    <w:rPr>
                                      <w:rFonts w:hint="default" w:ascii="Times New Roman" w:hAnsi="Times New Roman" w:cs="Times New Roman"/>
                                      <w:b/>
                                      <w:bCs/>
                                      <w:color w:val="00B050"/>
                                      <w:szCs w:val="24"/>
                                      <w:u w:val="none"/>
                                      <w:lang w:val="en-US" w:eastAsia="zh-CN"/>
                                    </w:rPr>
                                    <w:t>17</w:t>
                                  </w:r>
                                  <w:r>
                                    <w:rPr>
                                      <w:rFonts w:hint="eastAsia" w:ascii="Times New Roman" w:hAnsi="Times New Roman" w:cs="Times New Roman"/>
                                      <w:b/>
                                      <w:bCs/>
                                      <w:color w:val="00B050"/>
                                      <w:szCs w:val="24"/>
                                      <w:u w:val="none"/>
                                      <w:lang w:val="en-US" w:eastAsia="zh-CN"/>
                                    </w:rPr>
                                    <w:t>2.39</w:t>
                                  </w:r>
                                </w:p>
                              </w:tc>
                            </w:tr>
                          </w:tbl>
                          <w:p>
                            <w:pPr>
                              <w:ind w:firstLine="36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480"/>
                              <w:rPr>
                                <w:rFonts w:hint="default" w:ascii="Times New Roman" w:hAnsi="Times New Roman" w:cs="楷体"/>
                                <w:color w:val="auto"/>
                                <w:lang w:val="en-US" w:eastAsia="zh-CN"/>
                              </w:rPr>
                            </w:pPr>
                            <w:r>
                              <w:rPr>
                                <w:rFonts w:hint="eastAsia" w:ascii="楷体" w:hAnsi="楷体" w:cs="楷体"/>
                                <w:color w:val="000000" w:themeColor="text1"/>
                                <w:sz w:val="22"/>
                                <w:szCs w:val="24"/>
                                <w:lang w:val="en-US" w:eastAsia="zh-CN"/>
                                <w14:textFill>
                                  <w14:solidFill>
                                    <w14:schemeClr w14:val="tx1"/>
                                  </w14:solidFill>
                                </w14:textFill>
                              </w:rPr>
                              <w:t>注：HDPE标准为薄膜级；LDPE标准为涂覆级；LLDPE标准为薄膜级。</w:t>
                            </w:r>
                          </w:p>
                          <w:p>
                            <w:pPr>
                              <w:ind w:firstLine="360"/>
                              <w:jc w:val="right"/>
                              <w:rPr>
                                <w:rFonts w:hint="eastAsia" w:ascii="楷体" w:hAnsi="楷体" w:cs="楷体"/>
                                <w:bCs/>
                                <w:color w:val="7F7F7F"/>
                                <w:sz w:val="18"/>
                                <w:szCs w:val="18"/>
                              </w:rPr>
                            </w:pPr>
                          </w:p>
                          <w:p>
                            <w:pPr>
                              <w:ind w:firstLine="0" w:firstLineChars="0"/>
                              <w:jc w:val="right"/>
                              <w:rPr>
                                <w:rFonts w:ascii="楷体" w:hAnsi="楷体"/>
                                <w:b/>
                                <w:bCs/>
                                <w:color w:val="023985"/>
                                <w:sz w:val="28"/>
                                <w:szCs w:val="28"/>
                              </w:rPr>
                            </w:pPr>
                            <w:r>
                              <w:drawing>
                                <wp:inline distT="0" distB="0" distL="114300" distR="114300">
                                  <wp:extent cx="4968240" cy="2807970"/>
                                  <wp:effectExtent l="0" t="0" r="0" b="0"/>
                                  <wp:docPr id="3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20.85pt;width:396.85pt;mso-position-horizontal:right;mso-position-horizontal-relative:margin;z-index:251723776;mso-width-relative:page;mso-height-relative:page;" filled="f" stroked="f" coordsize="21600,21600" o:gfxdata="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qkwAb2AAAAAYBAAAP&#10;AAAAAAAAAAEAIAAAACIAAABkcnMvZG93bnJldi54bWxQSwECFAAUAAAACACHTuJA31/pUt8BAACt&#10;AwAADgAAAAAAAAABACAAAAAnAQAAZHJzL2Uyb0RvYy54bWxQSwUGAAAAAAYABgBZAQAAeAUAAAAA&#10;">
                <v:fill on="f" focussize="0,0"/>
                <v:stroke on="f"/>
                <v:imagedata o:title=""/>
                <o:lock v:ext="edit" grouping="t" aspectratio="f"/>
                <v:textbox>
                  <w:txbxContent>
                    <w:p>
                      <w:pPr>
                        <w:pStyle w:val="4"/>
                        <w:rPr>
                          <w:b/>
                          <w:bCs/>
                        </w:rPr>
                      </w:pPr>
                      <w:r>
                        <w:rPr>
                          <w:rFonts w:hint="eastAsia"/>
                          <w:b/>
                          <w:bCs/>
                        </w:rPr>
                        <w:t>10</w:t>
                      </w:r>
                      <w:r>
                        <w:rPr>
                          <w:b/>
                          <w:bCs/>
                        </w:rPr>
                        <w:t>.2</w:t>
                      </w:r>
                      <w:r>
                        <w:rPr>
                          <w:rFonts w:hint="eastAsia"/>
                          <w:b/>
                          <w:bCs/>
                        </w:rPr>
                        <w:t>原料分析</w:t>
                      </w:r>
                    </w:p>
                    <w:p>
                      <w:pPr>
                        <w:pStyle w:val="5"/>
                      </w:pPr>
                      <w:r>
                        <w:rPr>
                          <w:rFonts w:hint="eastAsia"/>
                        </w:rPr>
                        <w:t>10.2.1 PE</w:t>
                      </w:r>
                    </w:p>
                    <w:p>
                      <w:pPr>
                        <w:ind w:firstLine="480"/>
                        <w:rPr>
                          <w:rFonts w:hint="eastAsia" w:ascii="Times New Roman" w:hAnsi="Times New Roman" w:cs="楷体"/>
                          <w:color w:val="FF0000"/>
                        </w:rPr>
                      </w:pPr>
                      <w:r>
                        <w:rPr>
                          <w:rFonts w:hint="eastAsia" w:ascii="Times New Roman" w:hAnsi="Times New Roman" w:cs="楷体"/>
                          <w:color w:val="auto"/>
                          <w:lang w:val="en-US" w:eastAsia="zh-CN"/>
                        </w:rPr>
                        <w:t>本周国内PE价格持续窄幅下跌。HDPE本周价格</w:t>
                      </w:r>
                      <w:r>
                        <w:rPr>
                          <w:rFonts w:hint="eastAsia" w:ascii="Times New Roman" w:hAnsi="Times New Roman" w:cs="Times New Roman"/>
                          <w:color w:val="auto"/>
                          <w:szCs w:val="24"/>
                          <w:lang w:val="en-US" w:eastAsia="zh-CN"/>
                        </w:rPr>
                        <w:t>8019.33</w:t>
                      </w:r>
                      <w:r>
                        <w:rPr>
                          <w:rFonts w:hint="eastAsia" w:ascii="Times New Roman" w:hAnsi="Times New Roman" w:cs="楷体"/>
                          <w:color w:val="auto"/>
                          <w:lang w:val="en-US" w:eastAsia="zh-CN"/>
                        </w:rPr>
                        <w:t>元/吨，价格下跌120.48元/吨；LDPE（涂覆）本周价格</w:t>
                      </w:r>
                      <w:r>
                        <w:rPr>
                          <w:rFonts w:hint="eastAsia" w:ascii="Times New Roman" w:hAnsi="Times New Roman" w:cs="Times New Roman"/>
                          <w:color w:val="auto"/>
                          <w:szCs w:val="24"/>
                          <w:lang w:val="en-US" w:eastAsia="zh-CN"/>
                        </w:rPr>
                        <w:t>7763.12</w:t>
                      </w:r>
                      <w:r>
                        <w:rPr>
                          <w:rFonts w:hint="eastAsia" w:ascii="Times New Roman" w:hAnsi="Times New Roman" w:cs="楷体"/>
                          <w:color w:val="auto"/>
                          <w:lang w:val="en-US" w:eastAsia="zh-CN"/>
                        </w:rPr>
                        <w:t>元/吨，价格下跌291.81元/吨；LLDPE本周价格</w:t>
                      </w:r>
                      <w:r>
                        <w:rPr>
                          <w:rFonts w:hint="eastAsia" w:ascii="Times New Roman" w:hAnsi="Times New Roman" w:cs="Times New Roman"/>
                          <w:color w:val="auto"/>
                          <w:szCs w:val="24"/>
                          <w:lang w:val="en-US" w:eastAsia="zh-CN"/>
                        </w:rPr>
                        <w:t>6379.75</w:t>
                      </w:r>
                      <w:r>
                        <w:rPr>
                          <w:rFonts w:hint="eastAsia" w:ascii="Times New Roman" w:hAnsi="Times New Roman" w:cs="楷体"/>
                          <w:color w:val="auto"/>
                          <w:lang w:val="en-US" w:eastAsia="zh-CN"/>
                        </w:rPr>
                        <w:t>元/吨，下跌172.39元/吨。</w:t>
                      </w:r>
                    </w:p>
                    <w:p>
                      <w:pPr>
                        <w:keepNext/>
                        <w:ind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本周，库存方面环比跌5.13%，库存趋势由涨转跌，主因月底市场资源较少，市场价格止跌转涨，刺激部分需求增加，下游工厂刚需采购，资源向下传导；需求方面，PE中空制品企业整体开工率周环比下跌0.65%，农膜整体开工率周环比下跌0.68%，包装膜样本企业开工环比下跌0.55%，整体需求平淡，市场订单较少，企业多以刚需采购为主。</w:t>
                      </w:r>
                    </w:p>
                    <w:p>
                      <w:pPr>
                        <w:keepNext/>
                        <w:ind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预计下周，国际原油价格持续窄幅下跌，PE成本支撑减弱；需求方面，月初包装膜膜企阶段性需求或有小幅改善，预计下周PE价格窄幅下跌，华北主流价格在7650-7750元/吨左右。</w:t>
                      </w:r>
                    </w:p>
                    <w:p>
                      <w:pPr>
                        <w:keepNext/>
                        <w:ind w:firstLine="0" w:firstLineChars="0"/>
                        <w:jc w:val="left"/>
                        <w:rPr>
                          <w:rFonts w:hint="eastAsia" w:ascii="Times New Roman" w:hAnsi="Times New Roman" w:eastAsia="楷体"/>
                          <w:b/>
                          <w:bCs/>
                          <w:color w:val="023985"/>
                          <w:sz w:val="22"/>
                          <w:lang w:val="en-US" w:eastAsia="zh-CN"/>
                        </w:rPr>
                      </w:pPr>
                    </w:p>
                    <w:p>
                      <w:pPr>
                        <w:keepNext/>
                        <w:ind w:firstLine="0" w:firstLineChars="0"/>
                        <w:jc w:val="left"/>
                        <w:rPr>
                          <w:rFonts w:ascii="Times New Roman" w:hAnsi="Times New Roman" w:eastAsia="楷体"/>
                          <w:b/>
                          <w:bCs/>
                          <w:color w:val="023985"/>
                          <w:sz w:val="22"/>
                        </w:rPr>
                      </w:pPr>
                      <w:r>
                        <w:rPr>
                          <w:rFonts w:hint="eastAsia" w:ascii="Times New Roman" w:hAnsi="Times New Roman" w:eastAsia="楷体"/>
                          <w:b/>
                          <w:bCs/>
                          <w:color w:val="023985"/>
                          <w:sz w:val="22"/>
                          <w:lang w:val="en-US" w:eastAsia="zh-CN"/>
                        </w:rPr>
                        <w:t>PE市场</w:t>
                      </w:r>
                      <w:r>
                        <w:rPr>
                          <w:rFonts w:hint="eastAsia" w:ascii="Times New Roman" w:hAnsi="Times New Roman" w:eastAsia="楷体"/>
                          <w:b/>
                          <w:bCs/>
                          <w:color w:val="023985"/>
                          <w:sz w:val="22"/>
                        </w:rPr>
                        <w:t>价格（</w:t>
                      </w:r>
                      <w:r>
                        <w:rPr>
                          <w:rFonts w:hint="eastAsia" w:ascii="Times New Roman" w:hAnsi="Times New Roman" w:eastAsia="楷体"/>
                          <w:b/>
                          <w:bCs/>
                          <w:color w:val="023985"/>
                          <w:sz w:val="22"/>
                          <w:lang w:val="en-US" w:eastAsia="zh-CN"/>
                        </w:rPr>
                        <w:t>元/吨</w:t>
                      </w:r>
                      <w:r>
                        <w:rPr>
                          <w:rFonts w:hint="eastAsia" w:ascii="Times New Roman" w:hAnsi="Times New Roman" w:eastAsia="楷体"/>
                          <w:b/>
                          <w:bCs/>
                          <w:color w:val="023985"/>
                          <w:sz w:val="22"/>
                        </w:rPr>
                        <w:t>）</w:t>
                      </w:r>
                    </w:p>
                    <w:tbl>
                      <w:tblPr>
                        <w:tblStyle w:val="26"/>
                        <w:tblW w:w="7563" w:type="dxa"/>
                        <w:tblInd w:w="0" w:type="dxa"/>
                        <w:tblLayout w:type="fixed"/>
                        <w:tblCellMar>
                          <w:top w:w="0" w:type="dxa"/>
                          <w:left w:w="0" w:type="dxa"/>
                          <w:bottom w:w="0" w:type="dxa"/>
                          <w:right w:w="0" w:type="dxa"/>
                        </w:tblCellMar>
                      </w:tblPr>
                      <w:tblGrid>
                        <w:gridCol w:w="1852"/>
                        <w:gridCol w:w="1929"/>
                        <w:gridCol w:w="1929"/>
                        <w:gridCol w:w="1853"/>
                      </w:tblGrid>
                      <w:tr>
                        <w:tblPrEx>
                          <w:tblCellMar>
                            <w:top w:w="0" w:type="dxa"/>
                            <w:left w:w="0" w:type="dxa"/>
                            <w:bottom w:w="0" w:type="dxa"/>
                            <w:right w:w="0" w:type="dxa"/>
                          </w:tblCellMar>
                        </w:tblPrEx>
                        <w:trPr>
                          <w:trHeight w:val="411" w:hRule="atLeast"/>
                        </w:trPr>
                        <w:tc>
                          <w:tcPr>
                            <w:tcW w:w="185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26</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2</w:t>
                            </w:r>
                          </w:p>
                        </w:tc>
                        <w:tc>
                          <w:tcPr>
                            <w:tcW w:w="185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eastAsia="楷体" w:cs="Times New Roman"/>
                                <w:color w:val="auto"/>
                                <w:szCs w:val="24"/>
                                <w:lang w:val="en-US" w:eastAsia="zh-CN"/>
                              </w:rPr>
                              <w:t>HDPE</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139.81</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019.33</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00B050"/>
                                <w:szCs w:val="24"/>
                                <w:u w:val="none"/>
                                <w:lang w:val="en-US" w:eastAsia="zh-CN"/>
                              </w:rPr>
                            </w:pPr>
                            <w:r>
                              <w:rPr>
                                <w:rFonts w:hint="default" w:ascii="Times New Roman" w:hAnsi="Times New Roman" w:eastAsia="楷体" w:cs="Times New Roman"/>
                                <w:b/>
                                <w:bCs/>
                                <w:color w:val="00B050"/>
                                <w:szCs w:val="24"/>
                                <w:u w:val="none"/>
                                <w:lang w:val="en-US" w:eastAsia="zh-CN"/>
                              </w:rPr>
                              <w:t>↓</w:t>
                            </w:r>
                            <w:r>
                              <w:rPr>
                                <w:rFonts w:hint="default" w:ascii="Times New Roman" w:hAnsi="Times New Roman" w:cs="Times New Roman"/>
                                <w:b/>
                                <w:bCs/>
                                <w:color w:val="00B050"/>
                                <w:szCs w:val="24"/>
                                <w:u w:val="none"/>
                                <w:lang w:val="en-US" w:eastAsia="zh-CN"/>
                              </w:rPr>
                              <w:t>1</w:t>
                            </w:r>
                            <w:r>
                              <w:rPr>
                                <w:rFonts w:hint="eastAsia" w:ascii="Times New Roman" w:hAnsi="Times New Roman" w:cs="Times New Roman"/>
                                <w:b/>
                                <w:bCs/>
                                <w:color w:val="00B050"/>
                                <w:szCs w:val="24"/>
                                <w:u w:val="none"/>
                                <w:lang w:val="en-US" w:eastAsia="zh-CN"/>
                              </w:rPr>
                              <w:t>20.48</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eastAsia="楷体" w:cs="Times New Roman"/>
                                <w:color w:val="auto"/>
                                <w:szCs w:val="24"/>
                                <w:lang w:val="en-US" w:eastAsia="zh-CN"/>
                              </w:rPr>
                              <w:t>LDPE（涂覆）</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8054.93</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7763.12</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00B050"/>
                                <w:szCs w:val="24"/>
                                <w:u w:val="none"/>
                                <w:lang w:val="en-US" w:eastAsia="zh-CN"/>
                              </w:rPr>
                            </w:pPr>
                            <w:r>
                              <w:rPr>
                                <w:rFonts w:hint="default" w:ascii="Times New Roman" w:hAnsi="Times New Roman" w:eastAsia="楷体" w:cs="Times New Roman"/>
                                <w:b/>
                                <w:bCs/>
                                <w:color w:val="00B050"/>
                                <w:szCs w:val="24"/>
                                <w:u w:val="none"/>
                                <w:lang w:val="en-US" w:eastAsia="zh-CN"/>
                              </w:rPr>
                              <w:t>↓</w:t>
                            </w:r>
                            <w:r>
                              <w:rPr>
                                <w:rFonts w:hint="eastAsia" w:ascii="Times New Roman" w:hAnsi="Times New Roman" w:cs="Times New Roman"/>
                                <w:b/>
                                <w:bCs/>
                                <w:color w:val="00B050"/>
                                <w:szCs w:val="24"/>
                                <w:u w:val="none"/>
                                <w:lang w:val="en-US" w:eastAsia="zh-CN"/>
                              </w:rPr>
                              <w:t>291.81</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eastAsia="楷体" w:cs="Times New Roman"/>
                                <w:color w:val="auto"/>
                                <w:szCs w:val="24"/>
                                <w:lang w:val="en-US" w:eastAsia="zh-CN"/>
                              </w:rPr>
                              <w:t>LLDPE</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6552.14</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auto"/>
                                <w:szCs w:val="24"/>
                                <w:lang w:val="en-US" w:eastAsia="zh-CN"/>
                              </w:rPr>
                            </w:pPr>
                            <w:r>
                              <w:rPr>
                                <w:rFonts w:hint="eastAsia" w:ascii="Times New Roman" w:hAnsi="Times New Roman" w:cs="Times New Roman"/>
                                <w:color w:val="auto"/>
                                <w:szCs w:val="24"/>
                                <w:lang w:val="en-US" w:eastAsia="zh-CN"/>
                              </w:rPr>
                              <w:t>6379.75</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00B050"/>
                                <w:szCs w:val="24"/>
                                <w:u w:val="none"/>
                                <w:lang w:val="en-US" w:eastAsia="zh-CN"/>
                              </w:rPr>
                            </w:pPr>
                            <w:r>
                              <w:rPr>
                                <w:rFonts w:hint="default" w:ascii="Times New Roman" w:hAnsi="Times New Roman" w:eastAsia="楷体" w:cs="Times New Roman"/>
                                <w:b/>
                                <w:bCs/>
                                <w:color w:val="00B050"/>
                                <w:szCs w:val="24"/>
                                <w:u w:val="none"/>
                                <w:lang w:val="en-US" w:eastAsia="zh-CN"/>
                              </w:rPr>
                              <w:t>↓</w:t>
                            </w:r>
                            <w:r>
                              <w:rPr>
                                <w:rFonts w:hint="default" w:ascii="Times New Roman" w:hAnsi="Times New Roman" w:cs="Times New Roman"/>
                                <w:b/>
                                <w:bCs/>
                                <w:color w:val="00B050"/>
                                <w:szCs w:val="24"/>
                                <w:u w:val="none"/>
                                <w:lang w:val="en-US" w:eastAsia="zh-CN"/>
                              </w:rPr>
                              <w:t>17</w:t>
                            </w:r>
                            <w:r>
                              <w:rPr>
                                <w:rFonts w:hint="eastAsia" w:ascii="Times New Roman" w:hAnsi="Times New Roman" w:cs="Times New Roman"/>
                                <w:b/>
                                <w:bCs/>
                                <w:color w:val="00B050"/>
                                <w:szCs w:val="24"/>
                                <w:u w:val="none"/>
                                <w:lang w:val="en-US" w:eastAsia="zh-CN"/>
                              </w:rPr>
                              <w:t>2.39</w:t>
                            </w:r>
                          </w:p>
                        </w:tc>
                      </w:tr>
                    </w:tbl>
                    <w:p>
                      <w:pPr>
                        <w:ind w:firstLine="36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480"/>
                        <w:rPr>
                          <w:rFonts w:hint="default" w:ascii="Times New Roman" w:hAnsi="Times New Roman" w:cs="楷体"/>
                          <w:color w:val="auto"/>
                          <w:lang w:val="en-US" w:eastAsia="zh-CN"/>
                        </w:rPr>
                      </w:pPr>
                      <w:r>
                        <w:rPr>
                          <w:rFonts w:hint="eastAsia" w:ascii="楷体" w:hAnsi="楷体" w:cs="楷体"/>
                          <w:color w:val="000000" w:themeColor="text1"/>
                          <w:sz w:val="22"/>
                          <w:szCs w:val="24"/>
                          <w:lang w:val="en-US" w:eastAsia="zh-CN"/>
                          <w14:textFill>
                            <w14:solidFill>
                              <w14:schemeClr w14:val="tx1"/>
                            </w14:solidFill>
                          </w14:textFill>
                        </w:rPr>
                        <w:t>注：HDPE标准为薄膜级；LDPE标准为涂覆级；LLDPE标准为薄膜级。</w:t>
                      </w:r>
                    </w:p>
                    <w:p>
                      <w:pPr>
                        <w:ind w:firstLine="360"/>
                        <w:jc w:val="right"/>
                        <w:rPr>
                          <w:rFonts w:hint="eastAsia" w:ascii="楷体" w:hAnsi="楷体" w:cs="楷体"/>
                          <w:bCs/>
                          <w:color w:val="7F7F7F"/>
                          <w:sz w:val="18"/>
                          <w:szCs w:val="18"/>
                        </w:rPr>
                      </w:pPr>
                    </w:p>
                    <w:p>
                      <w:pPr>
                        <w:ind w:firstLine="0" w:firstLineChars="0"/>
                        <w:jc w:val="right"/>
                        <w:rPr>
                          <w:rFonts w:ascii="楷体" w:hAnsi="楷体"/>
                          <w:b/>
                          <w:bCs/>
                          <w:color w:val="023985"/>
                          <w:sz w:val="28"/>
                          <w:szCs w:val="28"/>
                        </w:rPr>
                      </w:pPr>
                      <w:r>
                        <w:drawing>
                          <wp:inline distT="0" distB="0" distL="114300" distR="114300">
                            <wp:extent cx="4968240" cy="2807970"/>
                            <wp:effectExtent l="0" t="0" r="0" b="0"/>
                            <wp:docPr id="3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rFonts w:hint="eastAsia" w:ascii="楷体" w:hAnsi="楷体" w:cs="楷体"/>
                          <w:color w:val="7F7F7F"/>
                          <w:sz w:val="18"/>
                          <w:szCs w:val="18"/>
                        </w:rPr>
                        <w:t>数据来源：钢联数据</w:t>
                      </w:r>
                    </w:p>
                  </w:txbxContent>
                </v:textbox>
              </v:rect>
            </w:pict>
          </mc:Fallback>
        </mc:AlternateContent>
      </w:r>
      <w:r>
        <w:rPr>
          <w:rFonts w:hint="eastAsia"/>
          <w:color w:val="FFFFFF" w:themeColor="background1"/>
          <w14:textFill>
            <w14:solidFill>
              <w14:schemeClr w14:val="bg1"/>
            </w14:solidFill>
          </w14:textFill>
        </w:rPr>
        <w:t>11</w:t>
      </w:r>
      <w:r>
        <w:rPr>
          <w:color w:val="FFFFFF" w:themeColor="background1"/>
          <w14:textFill>
            <w14:solidFill>
              <w14:schemeClr w14:val="bg1"/>
            </w14:solidFill>
          </w14:textFill>
        </w:rPr>
        <w:t>.2</w:t>
      </w:r>
      <w:r>
        <w:rPr>
          <w:rFonts w:hint="eastAsia"/>
          <w:color w:val="FFFFFF" w:themeColor="background1"/>
          <w14:textFill>
            <w14:solidFill>
              <w14:schemeClr w14:val="bg1"/>
            </w14:solidFill>
          </w14:textFill>
        </w:rPr>
        <w:t>原料分析</w:t>
      </w:r>
      <w:bookmarkEnd w:id="116"/>
    </w:p>
    <w:p>
      <w:pPr>
        <w:pStyle w:val="5"/>
        <w:rPr>
          <w:color w:val="FFFFFF" w:themeColor="background1"/>
          <w14:textFill>
            <w14:solidFill>
              <w14:schemeClr w14:val="bg1"/>
            </w14:solidFill>
          </w14:textFill>
        </w:rPr>
      </w:pPr>
      <w:bookmarkStart w:id="117" w:name="_Toc7276"/>
      <w:r>
        <w:rPr>
          <w:rFonts w:hint="eastAsia"/>
          <w:color w:val="FFFFFF" w:themeColor="background1"/>
          <w14:textFill>
            <w14:solidFill>
              <w14:schemeClr w14:val="bg1"/>
            </w14:solidFill>
          </w14:textFill>
        </w:rPr>
        <w:t>11.2.1 PE</w:t>
      </w:r>
      <w:bookmarkEnd w:id="117"/>
    </w:p>
    <w:p>
      <w:pPr>
        <w:ind w:firstLine="480"/>
      </w:pPr>
      <w:r>
        <w:br w:type="page"/>
      </w:r>
    </w:p>
    <w:p>
      <w:pPr>
        <w:pStyle w:val="5"/>
        <w:rPr>
          <w:color w:val="FFFFFF" w:themeColor="background1"/>
          <w14:textFill>
            <w14:solidFill>
              <w14:schemeClr w14:val="bg1"/>
            </w14:solidFill>
          </w14:textFill>
        </w:rPr>
      </w:pPr>
      <w:bookmarkStart w:id="118" w:name="_Toc7246"/>
      <w:r>
        <w:rPr>
          <w:rFonts w:hint="eastAsia"/>
          <w:color w:val="FFFFFF" w:themeColor="background1"/>
          <w14:textFill>
            <w14:solidFill>
              <w14:schemeClr w14:val="bg1"/>
            </w14:solidFill>
          </w14:textFill>
        </w:rPr>
        <mc:AlternateContent>
          <mc:Choice Requires="wps">
            <w:drawing>
              <wp:anchor distT="0" distB="0" distL="114300" distR="114300" simplePos="0" relativeHeight="251724800" behindDoc="0" locked="0" layoutInCell="1" allowOverlap="1">
                <wp:simplePos x="0" y="0"/>
                <wp:positionH relativeFrom="margin">
                  <wp:posOffset>1605915</wp:posOffset>
                </wp:positionH>
                <wp:positionV relativeFrom="paragraph">
                  <wp:posOffset>15240</wp:posOffset>
                </wp:positionV>
                <wp:extent cx="5039995" cy="9535795"/>
                <wp:effectExtent l="0" t="0" r="0" b="0"/>
                <wp:wrapNone/>
                <wp:docPr id="5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535795"/>
                        </a:xfrm>
                        <a:prstGeom prst="rect">
                          <a:avLst/>
                        </a:prstGeom>
                      </wps:spPr>
                      <wps:txbx>
                        <w:txbxContent>
                          <w:p>
                            <w:pPr>
                              <w:pStyle w:val="5"/>
                            </w:pPr>
                            <w:r>
                              <w:rPr>
                                <w:rFonts w:hint="eastAsia"/>
                              </w:rPr>
                              <w:t>10.2.2 PP</w:t>
                            </w:r>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本周PP市场价格</w:t>
                            </w:r>
                            <w:r>
                              <w:rPr>
                                <w:rFonts w:hint="eastAsia" w:ascii="Times New Roman" w:hAnsi="Times New Roman" w:cs="Times New Roman"/>
                                <w:kern w:val="2"/>
                                <w:sz w:val="24"/>
                                <w:szCs w:val="24"/>
                                <w:lang w:val="en-US" w:eastAsia="zh-CN" w:bidi="ar-SA"/>
                              </w:rPr>
                              <w:t>7100</w:t>
                            </w:r>
                            <w:r>
                              <w:rPr>
                                <w:rFonts w:hint="eastAsia" w:ascii="Times New Roman" w:hAnsi="Times New Roman" w:eastAsia="楷体" w:cs="Times New Roman"/>
                                <w:kern w:val="2"/>
                                <w:sz w:val="24"/>
                                <w:szCs w:val="24"/>
                                <w:lang w:val="en-US" w:eastAsia="zh-CN" w:bidi="ar-SA"/>
                              </w:rPr>
                              <w:t>-8</w:t>
                            </w:r>
                            <w:r>
                              <w:rPr>
                                <w:rFonts w:hint="eastAsia" w:ascii="Times New Roman" w:hAnsi="Times New Roman" w:cs="Times New Roman"/>
                                <w:kern w:val="2"/>
                                <w:sz w:val="24"/>
                                <w:szCs w:val="24"/>
                                <w:lang w:val="en-US" w:eastAsia="zh-CN" w:bidi="ar-SA"/>
                              </w:rPr>
                              <w:t>40</w:t>
                            </w:r>
                            <w:r>
                              <w:rPr>
                                <w:rFonts w:hint="eastAsia" w:ascii="Times New Roman" w:hAnsi="Times New Roman" w:eastAsia="楷体" w:cs="Times New Roman"/>
                                <w:kern w:val="2"/>
                                <w:sz w:val="24"/>
                                <w:szCs w:val="24"/>
                                <w:lang w:val="en-US" w:eastAsia="zh-CN" w:bidi="ar-SA"/>
                              </w:rPr>
                              <w:t>0</w:t>
                            </w:r>
                            <w:r>
                              <w:rPr>
                                <w:rFonts w:hint="eastAsia" w:ascii="Times New Roman" w:hAnsi="Times New Roman" w:cs="楷体"/>
                                <w:color w:val="auto"/>
                                <w:lang w:val="en-US" w:eastAsia="zh-CN"/>
                              </w:rPr>
                              <w:t>元/吨，价格较上周平稳运行。</w:t>
                            </w:r>
                          </w:p>
                          <w:p>
                            <w:pPr>
                              <w:keepNext/>
                              <w:ind w:left="0" w:leftChars="0" w:firstLine="480" w:firstLineChars="200"/>
                              <w:jc w:val="left"/>
                              <w:rPr>
                                <w:rFonts w:hint="eastAsia"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本周，PP库存量为75.46万吨，较上期下跌5.63万吨，环比下跌6.94%；供应方面，本周PP产量为56.91万吨，相较上周减少1.84万吨，跌幅为3.13%，较去年增加1.67万吨，涨幅为3.02%；需求方面，本周塑编企业开工率为41.26%，较上周下跌0.28%，同比去年增加7.24%。近期PP处于重启周期，供应增量或呈明确方向，叠加新产能投放，PP供应压力不减，预计下周产能利用率提升为76%左右。</w:t>
                            </w:r>
                          </w:p>
                          <w:p>
                            <w:pPr>
                              <w:keepNext/>
                              <w:ind w:left="0" w:leftChars="0" w:firstLine="480" w:firstLineChars="200"/>
                              <w:jc w:val="left"/>
                              <w:rPr>
                                <w:rFonts w:hint="eastAsia" w:ascii="Times New Roman" w:hAnsi="Times New Roman" w:eastAsia="楷体"/>
                                <w:b/>
                                <w:bCs/>
                                <w:color w:val="023985"/>
                                <w:sz w:val="22"/>
                                <w:lang w:val="en-US" w:eastAsia="zh-CN"/>
                              </w:rPr>
                            </w:pPr>
                            <w:r>
                              <w:rPr>
                                <w:rFonts w:hint="eastAsia" w:ascii="Times New Roman" w:hAnsi="Times New Roman" w:cs="楷体"/>
                                <w:color w:val="000000" w:themeColor="text1"/>
                                <w:lang w:val="en-US" w:eastAsia="zh-CN"/>
                                <w14:textFill>
                                  <w14:solidFill>
                                    <w14:schemeClr w14:val="tx1"/>
                                  </w14:solidFill>
                                </w14:textFill>
                              </w:rPr>
                              <w:t>成本端来自丙烷成本下挫利好生产端，但进一步瓦解成本支撑信心，供需端短期变量在于检修增多且新增装置尚未放量，市场短期在各方变量中博弈预计月初偏弱筑底运行，长线难言好转维持弱势偏下走势。华东拉丝价格预计6900-7100元/吨。</w:t>
                            </w:r>
                          </w:p>
                          <w:p>
                            <w:pPr>
                              <w:keepNext/>
                              <w:ind w:left="0" w:leftChars="0" w:firstLine="0" w:firstLineChars="0"/>
                              <w:jc w:val="left"/>
                              <w:rPr>
                                <w:rFonts w:hint="eastAsia" w:ascii="Times New Roman" w:hAnsi="Times New Roman" w:eastAsia="楷体"/>
                                <w:b/>
                                <w:bCs/>
                                <w:color w:val="023985"/>
                                <w:sz w:val="22"/>
                                <w:lang w:val="en-US" w:eastAsia="zh-CN"/>
                              </w:rPr>
                            </w:pPr>
                          </w:p>
                          <w:p>
                            <w:pPr>
                              <w:keepNext/>
                              <w:ind w:left="0" w:leftChars="0" w:firstLine="0" w:firstLineChars="0"/>
                              <w:jc w:val="left"/>
                              <w:rPr>
                                <w:rFonts w:hint="eastAsia" w:ascii="Times New Roman" w:hAnsi="Times New Roman" w:eastAsia="楷体"/>
                                <w:b/>
                                <w:bCs/>
                                <w:color w:val="023985"/>
                                <w:sz w:val="22"/>
                                <w:lang w:val="en-US" w:eastAsia="zh-CN"/>
                              </w:rPr>
                            </w:pPr>
                            <w:r>
                              <w:rPr>
                                <w:rFonts w:hint="eastAsia" w:ascii="Times New Roman" w:hAnsi="Times New Roman" w:eastAsia="楷体"/>
                                <w:b/>
                                <w:bCs/>
                                <w:color w:val="023985"/>
                                <w:sz w:val="22"/>
                                <w:lang w:val="en-US" w:eastAsia="zh-CN"/>
                              </w:rPr>
                              <w:t>PP</w:t>
                            </w:r>
                            <w:r>
                              <w:rPr>
                                <w:rFonts w:hint="eastAsia" w:ascii="Times New Roman" w:hAnsi="Times New Roman" w:eastAsia="楷体"/>
                                <w:b/>
                                <w:bCs/>
                                <w:color w:val="023985"/>
                                <w:sz w:val="22"/>
                              </w:rPr>
                              <w:t>价格</w:t>
                            </w:r>
                            <w:r>
                              <w:rPr>
                                <w:rFonts w:hint="eastAsia" w:ascii="Times New Roman" w:hAnsi="Times New Roman" w:eastAsia="楷体"/>
                                <w:b/>
                                <w:bCs/>
                                <w:color w:val="023985"/>
                                <w:sz w:val="22"/>
                                <w:lang w:val="en-US" w:eastAsia="zh-CN"/>
                              </w:rPr>
                              <w:t>（元/吨）</w:t>
                            </w:r>
                          </w:p>
                          <w:tbl>
                            <w:tblPr>
                              <w:tblStyle w:val="26"/>
                              <w:tblW w:w="7563" w:type="dxa"/>
                              <w:tblInd w:w="0" w:type="dxa"/>
                              <w:tblLayout w:type="fixed"/>
                              <w:tblCellMar>
                                <w:top w:w="0" w:type="dxa"/>
                                <w:left w:w="0" w:type="dxa"/>
                                <w:bottom w:w="0" w:type="dxa"/>
                                <w:right w:w="0" w:type="dxa"/>
                              </w:tblCellMar>
                            </w:tblPr>
                            <w:tblGrid>
                              <w:gridCol w:w="1852"/>
                              <w:gridCol w:w="1929"/>
                              <w:gridCol w:w="1929"/>
                              <w:gridCol w:w="1853"/>
                            </w:tblGrid>
                            <w:tr>
                              <w:tblPrEx>
                                <w:tblCellMar>
                                  <w:top w:w="0" w:type="dxa"/>
                                  <w:left w:w="0" w:type="dxa"/>
                                  <w:bottom w:w="0" w:type="dxa"/>
                                  <w:right w:w="0" w:type="dxa"/>
                                </w:tblCellMar>
                              </w:tblPrEx>
                              <w:trPr>
                                <w:trHeight w:val="411" w:hRule="atLeast"/>
                              </w:trPr>
                              <w:tc>
                                <w:tcPr>
                                  <w:tcW w:w="185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85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PP</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kern w:val="2"/>
                                      <w:sz w:val="24"/>
                                      <w:szCs w:val="24"/>
                                      <w:lang w:val="en-US" w:eastAsia="zh-CN" w:bidi="ar-SA"/>
                                    </w:rPr>
                                    <w:t>7100</w:t>
                                  </w:r>
                                  <w:r>
                                    <w:rPr>
                                      <w:rFonts w:hint="eastAsia" w:ascii="Times New Roman" w:hAnsi="Times New Roman" w:eastAsia="楷体" w:cs="Times New Roman"/>
                                      <w:kern w:val="2"/>
                                      <w:sz w:val="24"/>
                                      <w:szCs w:val="24"/>
                                      <w:lang w:val="en-US" w:eastAsia="zh-CN" w:bidi="ar-SA"/>
                                    </w:rPr>
                                    <w:t>-8</w:t>
                                  </w:r>
                                  <w:r>
                                    <w:rPr>
                                      <w:rFonts w:hint="eastAsia" w:ascii="Times New Roman" w:hAnsi="Times New Roman" w:cs="Times New Roman"/>
                                      <w:kern w:val="2"/>
                                      <w:sz w:val="24"/>
                                      <w:szCs w:val="24"/>
                                      <w:lang w:val="en-US" w:eastAsia="zh-CN" w:bidi="ar-SA"/>
                                    </w:rPr>
                                    <w:t>40</w:t>
                                  </w:r>
                                  <w:r>
                                    <w:rPr>
                                      <w:rFonts w:hint="eastAsia" w:ascii="Times New Roman" w:hAnsi="Times New Roman" w:eastAsia="楷体" w:cs="Times New Roman"/>
                                      <w:kern w:val="2"/>
                                      <w:sz w:val="24"/>
                                      <w:szCs w:val="24"/>
                                      <w:lang w:val="en-US" w:eastAsia="zh-CN" w:bidi="ar-SA"/>
                                    </w:rPr>
                                    <w:t>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cs="Times New Roman"/>
                                      <w:kern w:val="2"/>
                                      <w:sz w:val="24"/>
                                      <w:szCs w:val="24"/>
                                      <w:lang w:val="en-US" w:eastAsia="zh-CN" w:bidi="ar-SA"/>
                                    </w:rPr>
                                    <w:t>7100</w:t>
                                  </w:r>
                                  <w:r>
                                    <w:rPr>
                                      <w:rFonts w:hint="eastAsia" w:ascii="Times New Roman" w:hAnsi="Times New Roman" w:eastAsia="楷体" w:cs="Times New Roman"/>
                                      <w:kern w:val="2"/>
                                      <w:sz w:val="24"/>
                                      <w:szCs w:val="24"/>
                                      <w:lang w:val="en-US" w:eastAsia="zh-CN" w:bidi="ar-SA"/>
                                    </w:rPr>
                                    <w:t>-8</w:t>
                                  </w:r>
                                  <w:r>
                                    <w:rPr>
                                      <w:rFonts w:hint="eastAsia" w:ascii="Times New Roman" w:hAnsi="Times New Roman" w:cs="Times New Roman"/>
                                      <w:kern w:val="2"/>
                                      <w:sz w:val="24"/>
                                      <w:szCs w:val="24"/>
                                      <w:lang w:val="en-US" w:eastAsia="zh-CN" w:bidi="ar-SA"/>
                                    </w:rPr>
                                    <w:t>40</w:t>
                                  </w:r>
                                  <w:r>
                                    <w:rPr>
                                      <w:rFonts w:hint="eastAsia" w:ascii="Times New Roman" w:hAnsi="Times New Roman" w:eastAsia="楷体" w:cs="Times New Roman"/>
                                      <w:kern w:val="2"/>
                                      <w:sz w:val="24"/>
                                      <w:szCs w:val="24"/>
                                      <w:lang w:val="en-US" w:eastAsia="zh-CN" w:bidi="ar-SA"/>
                                    </w:rPr>
                                    <w:t>0</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color w:val="000000"/>
                                      <w:kern w:val="0"/>
                                      <w:szCs w:val="24"/>
                                      <w:lang w:val="en-US" w:eastAsia="zh-CN" w:bidi="ar"/>
                                    </w:rPr>
                                  </w:pPr>
                                  <w:r>
                                    <w:rPr>
                                      <w:rFonts w:hint="eastAsia" w:ascii="Times New Roman" w:hAnsi="Times New Roman" w:cs="Times New Roman"/>
                                      <w:b/>
                                      <w:bCs/>
                                      <w:color w:val="000000" w:themeColor="text1"/>
                                      <w:szCs w:val="24"/>
                                      <w:lang w:val="en-US" w:eastAsia="zh-CN"/>
                                      <w14:textFill>
                                        <w14:solidFill>
                                          <w14:schemeClr w14:val="tx1"/>
                                        </w14:solidFill>
                                      </w14:textFill>
                                    </w:rPr>
                                    <w:t>-</w:t>
                                  </w:r>
                                </w:p>
                              </w:tc>
                            </w:tr>
                          </w:tbl>
                          <w:p>
                            <w:pPr>
                              <w:ind w:firstLine="0" w:firstLineChars="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rPr>
                                <w:rFonts w:hint="eastAsia" w:ascii="楷体" w:hAnsi="楷体" w:cs="楷体"/>
                                <w:bCs/>
                                <w:color w:val="7F7F7F"/>
                                <w:sz w:val="18"/>
                                <w:szCs w:val="18"/>
                              </w:rPr>
                            </w:pPr>
                          </w:p>
                          <w:p>
                            <w:pPr>
                              <w:ind w:firstLine="0" w:firstLineChars="0"/>
                              <w:rPr>
                                <w:rFonts w:hint="eastAsia" w:ascii="楷体" w:hAnsi="楷体" w:eastAsia="楷体" w:cs="楷体"/>
                                <w:bCs/>
                                <w:lang w:eastAsia="zh-CN"/>
                              </w:rPr>
                            </w:pPr>
                            <w:r>
                              <w:drawing>
                                <wp:inline distT="0" distB="0" distL="114300" distR="114300">
                                  <wp:extent cx="4968240" cy="2807970"/>
                                  <wp:effectExtent l="0" t="0" r="0" b="0"/>
                                  <wp:docPr id="4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cs="楷体"/>
                                <w:bCs/>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1.2pt;height:750.85pt;width:396.85pt;mso-position-horizontal-relative:margin;z-index:251724800;mso-width-relative:page;mso-height-relative:page;" filled="f" stroked="f" coordsize="21600,21600" o:gfxdata="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gVQ3f9oAAAAL&#10;AQAADwAAAAAAAAABACAAAAAiAAAAZHJzL2Rvd25yZXYueG1sUEsBAhQAFAAAAAgAh07iQCO8xFXh&#10;AQAArQMAAA4AAAAAAAAAAQAgAAAAKQEAAGRycy9lMm9Eb2MueG1sUEsFBgAAAAAGAAYAWQEAAHwF&#10;AAAAAA==&#10;">
                <v:fill on="f" focussize="0,0"/>
                <v:stroke on="f"/>
                <v:imagedata o:title=""/>
                <o:lock v:ext="edit" grouping="t" aspectratio="f"/>
                <v:textbox>
                  <w:txbxContent>
                    <w:p>
                      <w:pPr>
                        <w:pStyle w:val="5"/>
                      </w:pPr>
                      <w:r>
                        <w:rPr>
                          <w:rFonts w:hint="eastAsia"/>
                        </w:rPr>
                        <w:t>10.2.2 PP</w:t>
                      </w:r>
                    </w:p>
                    <w:p>
                      <w:pPr>
                        <w:ind w:firstLine="480"/>
                        <w:rPr>
                          <w:rFonts w:hint="eastAsia" w:ascii="Times New Roman" w:hAnsi="Times New Roman" w:cs="楷体"/>
                          <w:color w:val="auto"/>
                          <w:lang w:val="en-US" w:eastAsia="zh-CN"/>
                        </w:rPr>
                      </w:pPr>
                      <w:r>
                        <w:rPr>
                          <w:rFonts w:hint="eastAsia" w:ascii="Times New Roman" w:hAnsi="Times New Roman" w:cs="楷体"/>
                          <w:color w:val="auto"/>
                          <w:lang w:val="en-US" w:eastAsia="zh-CN"/>
                        </w:rPr>
                        <w:t>本周PP市场价格</w:t>
                      </w:r>
                      <w:r>
                        <w:rPr>
                          <w:rFonts w:hint="eastAsia" w:ascii="Times New Roman" w:hAnsi="Times New Roman" w:cs="Times New Roman"/>
                          <w:kern w:val="2"/>
                          <w:sz w:val="24"/>
                          <w:szCs w:val="24"/>
                          <w:lang w:val="en-US" w:eastAsia="zh-CN" w:bidi="ar-SA"/>
                        </w:rPr>
                        <w:t>7100</w:t>
                      </w:r>
                      <w:r>
                        <w:rPr>
                          <w:rFonts w:hint="eastAsia" w:ascii="Times New Roman" w:hAnsi="Times New Roman" w:eastAsia="楷体" w:cs="Times New Roman"/>
                          <w:kern w:val="2"/>
                          <w:sz w:val="24"/>
                          <w:szCs w:val="24"/>
                          <w:lang w:val="en-US" w:eastAsia="zh-CN" w:bidi="ar-SA"/>
                        </w:rPr>
                        <w:t>-8</w:t>
                      </w:r>
                      <w:r>
                        <w:rPr>
                          <w:rFonts w:hint="eastAsia" w:ascii="Times New Roman" w:hAnsi="Times New Roman" w:cs="Times New Roman"/>
                          <w:kern w:val="2"/>
                          <w:sz w:val="24"/>
                          <w:szCs w:val="24"/>
                          <w:lang w:val="en-US" w:eastAsia="zh-CN" w:bidi="ar-SA"/>
                        </w:rPr>
                        <w:t>40</w:t>
                      </w:r>
                      <w:r>
                        <w:rPr>
                          <w:rFonts w:hint="eastAsia" w:ascii="Times New Roman" w:hAnsi="Times New Roman" w:eastAsia="楷体" w:cs="Times New Roman"/>
                          <w:kern w:val="2"/>
                          <w:sz w:val="24"/>
                          <w:szCs w:val="24"/>
                          <w:lang w:val="en-US" w:eastAsia="zh-CN" w:bidi="ar-SA"/>
                        </w:rPr>
                        <w:t>0</w:t>
                      </w:r>
                      <w:r>
                        <w:rPr>
                          <w:rFonts w:hint="eastAsia" w:ascii="Times New Roman" w:hAnsi="Times New Roman" w:cs="楷体"/>
                          <w:color w:val="auto"/>
                          <w:lang w:val="en-US" w:eastAsia="zh-CN"/>
                        </w:rPr>
                        <w:t>元/吨，价格较上周平稳运行。</w:t>
                      </w:r>
                    </w:p>
                    <w:p>
                      <w:pPr>
                        <w:keepNext/>
                        <w:ind w:left="0" w:leftChars="0" w:firstLine="480" w:firstLineChars="200"/>
                        <w:jc w:val="left"/>
                        <w:rPr>
                          <w:rFonts w:hint="eastAsia"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本周，PP库存量为75.46万吨，较上期下跌5.63万吨，环比下跌6.94%；供应方面，本周PP产量为56.91万吨，相较上周减少1.84万吨，跌幅为3.13%，较去年增加1.67万吨，涨幅为3.02%；需求方面，本周塑编企业开工率为41.26%，较上周下跌0.28%，同比去年增加7.24%。近期PP处于重启周期，供应增量或呈明确方向，叠加新产能投放，PP供应压力不减，预计下周产能利用率提升为76%左右。</w:t>
                      </w:r>
                    </w:p>
                    <w:p>
                      <w:pPr>
                        <w:keepNext/>
                        <w:ind w:left="0" w:leftChars="0" w:firstLine="480" w:firstLineChars="200"/>
                        <w:jc w:val="left"/>
                        <w:rPr>
                          <w:rFonts w:hint="eastAsia" w:ascii="Times New Roman" w:hAnsi="Times New Roman" w:eastAsia="楷体"/>
                          <w:b/>
                          <w:bCs/>
                          <w:color w:val="023985"/>
                          <w:sz w:val="22"/>
                          <w:lang w:val="en-US" w:eastAsia="zh-CN"/>
                        </w:rPr>
                      </w:pPr>
                      <w:r>
                        <w:rPr>
                          <w:rFonts w:hint="eastAsia" w:ascii="Times New Roman" w:hAnsi="Times New Roman" w:cs="楷体"/>
                          <w:color w:val="000000" w:themeColor="text1"/>
                          <w:lang w:val="en-US" w:eastAsia="zh-CN"/>
                          <w14:textFill>
                            <w14:solidFill>
                              <w14:schemeClr w14:val="tx1"/>
                            </w14:solidFill>
                          </w14:textFill>
                        </w:rPr>
                        <w:t>成本端来自丙烷成本下挫利好生产端，但进一步瓦解成本支撑信心，供需端短期变量在于检修增多且新增装置尚未放量，市场短期在各方变量中博弈预计月初偏弱筑底运行，长线难言好转维持弱势偏下走势。华东拉丝价格预计6900-7100元/吨。</w:t>
                      </w:r>
                    </w:p>
                    <w:p>
                      <w:pPr>
                        <w:keepNext/>
                        <w:ind w:left="0" w:leftChars="0" w:firstLine="0" w:firstLineChars="0"/>
                        <w:jc w:val="left"/>
                        <w:rPr>
                          <w:rFonts w:hint="eastAsia" w:ascii="Times New Roman" w:hAnsi="Times New Roman" w:eastAsia="楷体"/>
                          <w:b/>
                          <w:bCs/>
                          <w:color w:val="023985"/>
                          <w:sz w:val="22"/>
                          <w:lang w:val="en-US" w:eastAsia="zh-CN"/>
                        </w:rPr>
                      </w:pPr>
                    </w:p>
                    <w:p>
                      <w:pPr>
                        <w:keepNext/>
                        <w:ind w:left="0" w:leftChars="0" w:firstLine="0" w:firstLineChars="0"/>
                        <w:jc w:val="left"/>
                        <w:rPr>
                          <w:rFonts w:hint="eastAsia" w:ascii="Times New Roman" w:hAnsi="Times New Roman" w:eastAsia="楷体"/>
                          <w:b/>
                          <w:bCs/>
                          <w:color w:val="023985"/>
                          <w:sz w:val="22"/>
                          <w:lang w:val="en-US" w:eastAsia="zh-CN"/>
                        </w:rPr>
                      </w:pPr>
                      <w:r>
                        <w:rPr>
                          <w:rFonts w:hint="eastAsia" w:ascii="Times New Roman" w:hAnsi="Times New Roman" w:eastAsia="楷体"/>
                          <w:b/>
                          <w:bCs/>
                          <w:color w:val="023985"/>
                          <w:sz w:val="22"/>
                          <w:lang w:val="en-US" w:eastAsia="zh-CN"/>
                        </w:rPr>
                        <w:t>PP</w:t>
                      </w:r>
                      <w:r>
                        <w:rPr>
                          <w:rFonts w:hint="eastAsia" w:ascii="Times New Roman" w:hAnsi="Times New Roman" w:eastAsia="楷体"/>
                          <w:b/>
                          <w:bCs/>
                          <w:color w:val="023985"/>
                          <w:sz w:val="22"/>
                        </w:rPr>
                        <w:t>价格</w:t>
                      </w:r>
                      <w:r>
                        <w:rPr>
                          <w:rFonts w:hint="eastAsia" w:ascii="Times New Roman" w:hAnsi="Times New Roman" w:eastAsia="楷体"/>
                          <w:b/>
                          <w:bCs/>
                          <w:color w:val="023985"/>
                          <w:sz w:val="22"/>
                          <w:lang w:val="en-US" w:eastAsia="zh-CN"/>
                        </w:rPr>
                        <w:t>（元/吨）</w:t>
                      </w:r>
                    </w:p>
                    <w:tbl>
                      <w:tblPr>
                        <w:tblStyle w:val="26"/>
                        <w:tblW w:w="7563" w:type="dxa"/>
                        <w:tblInd w:w="0" w:type="dxa"/>
                        <w:tblLayout w:type="fixed"/>
                        <w:tblCellMar>
                          <w:top w:w="0" w:type="dxa"/>
                          <w:left w:w="0" w:type="dxa"/>
                          <w:bottom w:w="0" w:type="dxa"/>
                          <w:right w:w="0" w:type="dxa"/>
                        </w:tblCellMar>
                      </w:tblPr>
                      <w:tblGrid>
                        <w:gridCol w:w="1852"/>
                        <w:gridCol w:w="1929"/>
                        <w:gridCol w:w="1929"/>
                        <w:gridCol w:w="1853"/>
                      </w:tblGrid>
                      <w:tr>
                        <w:tblPrEx>
                          <w:tblCellMar>
                            <w:top w:w="0" w:type="dxa"/>
                            <w:left w:w="0" w:type="dxa"/>
                            <w:bottom w:w="0" w:type="dxa"/>
                            <w:right w:w="0" w:type="dxa"/>
                          </w:tblCellMar>
                        </w:tblPrEx>
                        <w:trPr>
                          <w:trHeight w:val="411" w:hRule="atLeast"/>
                        </w:trPr>
                        <w:tc>
                          <w:tcPr>
                            <w:tcW w:w="1852"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产品</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5</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929"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202</w:t>
                            </w:r>
                            <w:r>
                              <w:rPr>
                                <w:rFonts w:hint="eastAsia" w:ascii="Times New Roman" w:hAnsi="Times New Roman" w:cs="Times New Roman"/>
                                <w:b/>
                                <w:bCs/>
                                <w:color w:val="FFFFFF" w:themeColor="background1"/>
                                <w:szCs w:val="24"/>
                                <w:lang w:val="en-US" w:eastAsia="zh-CN"/>
                                <w14:textFill>
                                  <w14:solidFill>
                                    <w14:schemeClr w14:val="bg1"/>
                                  </w14:solidFill>
                                </w14:textFill>
                              </w:rPr>
                              <w:t>3</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w:t>
                            </w:r>
                            <w:r>
                              <w:rPr>
                                <w:rFonts w:hint="eastAsia" w:ascii="Times New Roman" w:hAnsi="Times New Roman" w:eastAsia="楷体"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853"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eastAsia="楷体" w:cs="Times New Roman"/>
                                <w:b/>
                                <w:bCs/>
                                <w:color w:val="FFFFFF" w:themeColor="background1"/>
                                <w:szCs w:val="24"/>
                                <w14:textFill>
                                  <w14:solidFill>
                                    <w14:schemeClr w14:val="bg1"/>
                                  </w14:solidFill>
                                </w14:textFill>
                              </w:rPr>
                            </w:pPr>
                            <w:r>
                              <w:rPr>
                                <w:rFonts w:hint="eastAsia" w:ascii="Times New Roman" w:hAnsi="Times New Roman" w:eastAsia="楷体"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185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PP</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kern w:val="2"/>
                                <w:sz w:val="24"/>
                                <w:szCs w:val="24"/>
                                <w:lang w:val="en-US" w:eastAsia="zh-CN" w:bidi="ar-SA"/>
                              </w:rPr>
                              <w:t>7100</w:t>
                            </w:r>
                            <w:r>
                              <w:rPr>
                                <w:rFonts w:hint="eastAsia" w:ascii="Times New Roman" w:hAnsi="Times New Roman" w:eastAsia="楷体" w:cs="Times New Roman"/>
                                <w:kern w:val="2"/>
                                <w:sz w:val="24"/>
                                <w:szCs w:val="24"/>
                                <w:lang w:val="en-US" w:eastAsia="zh-CN" w:bidi="ar-SA"/>
                              </w:rPr>
                              <w:t>-8</w:t>
                            </w:r>
                            <w:r>
                              <w:rPr>
                                <w:rFonts w:hint="eastAsia" w:ascii="Times New Roman" w:hAnsi="Times New Roman" w:cs="Times New Roman"/>
                                <w:kern w:val="2"/>
                                <w:sz w:val="24"/>
                                <w:szCs w:val="24"/>
                                <w:lang w:val="en-US" w:eastAsia="zh-CN" w:bidi="ar-SA"/>
                              </w:rPr>
                              <w:t>40</w:t>
                            </w:r>
                            <w:r>
                              <w:rPr>
                                <w:rFonts w:hint="eastAsia" w:ascii="Times New Roman" w:hAnsi="Times New Roman" w:eastAsia="楷体" w:cs="Times New Roman"/>
                                <w:kern w:val="2"/>
                                <w:sz w:val="24"/>
                                <w:szCs w:val="24"/>
                                <w:lang w:val="en-US" w:eastAsia="zh-CN" w:bidi="ar-SA"/>
                              </w:rPr>
                              <w:t>0</w:t>
                            </w:r>
                          </w:p>
                        </w:tc>
                        <w:tc>
                          <w:tcPr>
                            <w:tcW w:w="192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cs="Times New Roman"/>
                                <w:kern w:val="2"/>
                                <w:sz w:val="24"/>
                                <w:szCs w:val="24"/>
                                <w:lang w:val="en-US" w:eastAsia="zh-CN" w:bidi="ar-SA"/>
                              </w:rPr>
                              <w:t>7100</w:t>
                            </w:r>
                            <w:r>
                              <w:rPr>
                                <w:rFonts w:hint="eastAsia" w:ascii="Times New Roman" w:hAnsi="Times New Roman" w:eastAsia="楷体" w:cs="Times New Roman"/>
                                <w:kern w:val="2"/>
                                <w:sz w:val="24"/>
                                <w:szCs w:val="24"/>
                                <w:lang w:val="en-US" w:eastAsia="zh-CN" w:bidi="ar-SA"/>
                              </w:rPr>
                              <w:t>-8</w:t>
                            </w:r>
                            <w:r>
                              <w:rPr>
                                <w:rFonts w:hint="eastAsia" w:ascii="Times New Roman" w:hAnsi="Times New Roman" w:cs="Times New Roman"/>
                                <w:kern w:val="2"/>
                                <w:sz w:val="24"/>
                                <w:szCs w:val="24"/>
                                <w:lang w:val="en-US" w:eastAsia="zh-CN" w:bidi="ar-SA"/>
                              </w:rPr>
                              <w:t>40</w:t>
                            </w:r>
                            <w:r>
                              <w:rPr>
                                <w:rFonts w:hint="eastAsia" w:ascii="Times New Roman" w:hAnsi="Times New Roman" w:eastAsia="楷体" w:cs="Times New Roman"/>
                                <w:kern w:val="2"/>
                                <w:sz w:val="24"/>
                                <w:szCs w:val="24"/>
                                <w:lang w:val="en-US" w:eastAsia="zh-CN" w:bidi="ar-SA"/>
                              </w:rPr>
                              <w:t>0</w:t>
                            </w:r>
                          </w:p>
                        </w:tc>
                        <w:tc>
                          <w:tcPr>
                            <w:tcW w:w="18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color w:val="000000"/>
                                <w:kern w:val="0"/>
                                <w:szCs w:val="24"/>
                                <w:lang w:val="en-US" w:eastAsia="zh-CN" w:bidi="ar"/>
                              </w:rPr>
                            </w:pPr>
                            <w:r>
                              <w:rPr>
                                <w:rFonts w:hint="eastAsia" w:ascii="Times New Roman" w:hAnsi="Times New Roman" w:cs="Times New Roman"/>
                                <w:b/>
                                <w:bCs/>
                                <w:color w:val="000000" w:themeColor="text1"/>
                                <w:szCs w:val="24"/>
                                <w:lang w:val="en-US" w:eastAsia="zh-CN"/>
                                <w14:textFill>
                                  <w14:solidFill>
                                    <w14:schemeClr w14:val="tx1"/>
                                  </w14:solidFill>
                                </w14:textFill>
                              </w:rPr>
                              <w:t>-</w:t>
                            </w:r>
                          </w:p>
                        </w:tc>
                      </w:tr>
                    </w:tbl>
                    <w:p>
                      <w:pPr>
                        <w:ind w:firstLine="0" w:firstLineChars="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jc w:val="right"/>
                        <w:rPr>
                          <w:rFonts w:hint="eastAsia" w:ascii="楷体" w:hAnsi="楷体" w:cs="楷体"/>
                          <w:bCs/>
                          <w:color w:val="7F7F7F"/>
                          <w:sz w:val="18"/>
                          <w:szCs w:val="18"/>
                        </w:rPr>
                      </w:pPr>
                    </w:p>
                    <w:p>
                      <w:pPr>
                        <w:ind w:firstLine="0" w:firstLineChars="0"/>
                        <w:rPr>
                          <w:rFonts w:hint="eastAsia" w:ascii="楷体" w:hAnsi="楷体" w:eastAsia="楷体" w:cs="楷体"/>
                          <w:bCs/>
                          <w:lang w:eastAsia="zh-CN"/>
                        </w:rPr>
                      </w:pPr>
                      <w:r>
                        <w:drawing>
                          <wp:inline distT="0" distB="0" distL="114300" distR="114300">
                            <wp:extent cx="4968240" cy="2807970"/>
                            <wp:effectExtent l="0" t="0" r="0" b="0"/>
                            <wp:docPr id="4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pPr>
                        <w:ind w:firstLine="0" w:firstLineChars="0"/>
                        <w:jc w:val="right"/>
                        <w:rPr>
                          <w:rFonts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ascii="楷体" w:hAnsi="楷体" w:cs="楷体"/>
                          <w:bCs/>
                          <w:color w:val="023985"/>
                        </w:rPr>
                      </w:pPr>
                    </w:p>
                  </w:txbxContent>
                </v:textbox>
              </v:rect>
            </w:pict>
          </mc:Fallback>
        </mc:AlternateContent>
      </w:r>
      <w:r>
        <w:rPr>
          <w:rFonts w:hint="eastAsia"/>
          <w:color w:val="FFFFFF" w:themeColor="background1"/>
          <w14:textFill>
            <w14:solidFill>
              <w14:schemeClr w14:val="bg1"/>
            </w14:solidFill>
          </w14:textFill>
        </w:rPr>
        <w:t>11.2.2 PP</w:t>
      </w:r>
      <w:bookmarkEnd w:id="118"/>
    </w:p>
    <w:p>
      <w:pPr>
        <w:ind w:firstLine="480"/>
        <w:jc w:val="left"/>
      </w:pPr>
      <w:r>
        <w:br w:type="page"/>
      </w:r>
    </w:p>
    <w:p>
      <w:pPr>
        <w:pStyle w:val="5"/>
        <w:rPr>
          <w:color w:val="FFFFFF" w:themeColor="background1"/>
          <w14:textFill>
            <w14:solidFill>
              <w14:schemeClr w14:val="bg1"/>
            </w14:solidFill>
          </w14:textFill>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r>
        <w:rPr>
          <w:rFonts w:hint="eastAsia"/>
          <w:color w:val="FFFFFF" w:themeColor="background1"/>
          <w14:textFill>
            <w14:solidFill>
              <w14:schemeClr w14:val="bg1"/>
            </w14:solidFill>
          </w14:textFill>
        </w:rPr>
        <mc:AlternateContent>
          <mc:Choice Requires="wps">
            <w:drawing>
              <wp:anchor distT="0" distB="0" distL="114300" distR="114300" simplePos="0" relativeHeight="251726848" behindDoc="0" locked="0" layoutInCell="1" allowOverlap="1">
                <wp:simplePos x="0" y="0"/>
                <wp:positionH relativeFrom="margin">
                  <wp:align>right</wp:align>
                </wp:positionH>
                <wp:positionV relativeFrom="paragraph">
                  <wp:posOffset>0</wp:posOffset>
                </wp:positionV>
                <wp:extent cx="5261610" cy="9648825"/>
                <wp:effectExtent l="0" t="0" r="0" b="0"/>
                <wp:wrapNone/>
                <wp:docPr id="9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261610" cy="9648825"/>
                        </a:xfrm>
                        <a:prstGeom prst="rect">
                          <a:avLst/>
                        </a:prstGeom>
                      </wps:spPr>
                      <wps:txbx>
                        <w:txbxContent>
                          <w:p>
                            <w:pPr>
                              <w:pStyle w:val="23"/>
                              <w:widowControl/>
                              <w:spacing w:beforeAutospacing="0" w:afterAutospacing="0" w:line="21" w:lineRule="atLeast"/>
                              <w:ind w:firstLine="0" w:firstLineChars="0"/>
                              <w:rPr>
                                <w:rFonts w:eastAsia="微软雅黑" w:cstheme="minorBidi"/>
                                <w:b/>
                                <w:color w:val="023985"/>
                                <w:kern w:val="2"/>
                                <w:sz w:val="28"/>
                                <w:szCs w:val="22"/>
                              </w:rPr>
                            </w:pPr>
                            <w:r>
                              <w:rPr>
                                <w:rFonts w:hint="eastAsia" w:eastAsia="微软雅黑" w:cstheme="minorBidi"/>
                                <w:b/>
                                <w:color w:val="023985"/>
                                <w:kern w:val="2"/>
                                <w:sz w:val="28"/>
                                <w:szCs w:val="22"/>
                              </w:rPr>
                              <w:t>10.2.3二氯甲烷</w:t>
                            </w:r>
                          </w:p>
                          <w:p>
                            <w:pPr>
                              <w:ind w:firstLine="480"/>
                              <w:rPr>
                                <w:rFonts w:hint="default" w:ascii="Times New Roman" w:hAnsi="Times New Roman" w:cs="Times New Roman"/>
                                <w:color w:val="000000" w:themeColor="text1"/>
                                <w:lang w:val="en-US" w:eastAsia="zh-CN"/>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本周国内二氯甲烷市场</w:t>
                            </w:r>
                            <w:r>
                              <w:rPr>
                                <w:rFonts w:hint="default" w:ascii="Times New Roman" w:hAnsi="Times New Roman" w:cs="Times New Roman"/>
                                <w:color w:val="000000" w:themeColor="text1"/>
                                <w:lang w:val="en-US" w:eastAsia="zh-CN"/>
                                <w14:textFill>
                                  <w14:solidFill>
                                    <w14:schemeClr w14:val="tx1"/>
                                  </w14:solidFill>
                                </w14:textFill>
                              </w:rPr>
                              <w:t>价格</w:t>
                            </w:r>
                            <w:r>
                              <w:rPr>
                                <w:rFonts w:hint="eastAsia" w:ascii="Times New Roman" w:hAnsi="Times New Roman" w:cs="Times New Roman"/>
                                <w:color w:val="000000" w:themeColor="text1"/>
                                <w:lang w:val="en-US" w:eastAsia="zh-CN"/>
                                <w14:textFill>
                                  <w14:solidFill>
                                    <w14:schemeClr w14:val="tx1"/>
                                  </w14:solidFill>
                                </w14:textFill>
                              </w:rPr>
                              <w:t>涨跌互现</w:t>
                            </w:r>
                            <w:r>
                              <w:rPr>
                                <w:rFonts w:hint="default" w:ascii="Times New Roman" w:hAnsi="Times New Roman" w:cs="Times New Roman"/>
                                <w:color w:val="000000" w:themeColor="text1"/>
                                <w14:textFill>
                                  <w14:solidFill>
                                    <w14:schemeClr w14:val="tx1"/>
                                  </w14:solidFill>
                                </w14:textFill>
                              </w:rPr>
                              <w:t>。</w:t>
                            </w:r>
                            <w:r>
                              <w:rPr>
                                <w:rFonts w:hint="default" w:ascii="Times New Roman" w:hAnsi="Times New Roman" w:cs="Times New Roman"/>
                                <w:color w:val="000000" w:themeColor="text1"/>
                                <w:lang w:val="en-US" w:eastAsia="zh-CN"/>
                                <w14:textFill>
                                  <w14:solidFill>
                                    <w14:schemeClr w14:val="tx1"/>
                                  </w14:solidFill>
                                </w14:textFill>
                              </w:rPr>
                              <w:t>本周山东金岭（山东）价格</w:t>
                            </w:r>
                            <w:r>
                              <w:rPr>
                                <w:rFonts w:hint="eastAsia" w:ascii="Times New Roman" w:hAnsi="Times New Roman" w:cs="楷体"/>
                                <w:color w:val="000000"/>
                                <w:kern w:val="0"/>
                                <w:sz w:val="24"/>
                                <w:szCs w:val="24"/>
                                <w:lang w:val="en-US" w:eastAsia="zh-CN" w:bidi="ar"/>
                              </w:rPr>
                              <w:t>2430</w:t>
                            </w:r>
                            <w:r>
                              <w:rPr>
                                <w:rFonts w:hint="default" w:ascii="Times New Roman" w:hAnsi="Times New Roman" w:cs="Times New Roman"/>
                                <w:color w:val="000000" w:themeColor="text1"/>
                                <w:lang w:val="en-US" w:eastAsia="zh-CN"/>
                                <w14:textFill>
                                  <w14:solidFill>
                                    <w14:schemeClr w14:val="tx1"/>
                                  </w14:solidFill>
                                </w14:textFill>
                              </w:rPr>
                              <w:t>元/吨，周内价格</w:t>
                            </w:r>
                            <w:r>
                              <w:rPr>
                                <w:rFonts w:hint="eastAsia" w:ascii="Times New Roman" w:hAnsi="Times New Roman" w:cs="Times New Roman"/>
                                <w:color w:val="000000" w:themeColor="text1"/>
                                <w:lang w:val="en-US" w:eastAsia="zh-CN"/>
                                <w14:textFill>
                                  <w14:solidFill>
                                    <w14:schemeClr w14:val="tx1"/>
                                  </w14:solidFill>
                                </w14:textFill>
                              </w:rPr>
                              <w:t>下跌120</w:t>
                            </w:r>
                            <w:r>
                              <w:rPr>
                                <w:rFonts w:hint="default" w:ascii="Times New Roman" w:hAnsi="Times New Roman" w:cs="Times New Roman"/>
                                <w:color w:val="000000" w:themeColor="text1"/>
                                <w:lang w:val="en-US" w:eastAsia="zh-CN"/>
                                <w14:textFill>
                                  <w14:solidFill>
                                    <w14:schemeClr w14:val="tx1"/>
                                  </w14:solidFill>
                                </w14:textFill>
                              </w:rPr>
                              <w:t>元/吨；江苏地区价格</w:t>
                            </w:r>
                            <w:r>
                              <w:rPr>
                                <w:rFonts w:hint="eastAsia" w:ascii="Times New Roman" w:hAnsi="Times New Roman" w:eastAsia="楷体" w:cs="楷体"/>
                                <w:color w:val="000000"/>
                                <w:kern w:val="0"/>
                                <w:sz w:val="24"/>
                                <w:szCs w:val="24"/>
                                <w:lang w:val="en-US" w:eastAsia="zh-CN" w:bidi="ar"/>
                              </w:rPr>
                              <w:t>2</w:t>
                            </w:r>
                            <w:r>
                              <w:rPr>
                                <w:rFonts w:hint="eastAsia" w:ascii="Times New Roman" w:hAnsi="Times New Roman" w:cs="楷体"/>
                                <w:color w:val="000000"/>
                                <w:kern w:val="0"/>
                                <w:sz w:val="24"/>
                                <w:szCs w:val="24"/>
                                <w:lang w:val="en-US" w:eastAsia="zh-CN" w:bidi="ar"/>
                              </w:rPr>
                              <w:t>415</w:t>
                            </w:r>
                            <w:r>
                              <w:rPr>
                                <w:rFonts w:hint="default" w:ascii="Times New Roman" w:hAnsi="Times New Roman" w:cs="Times New Roman"/>
                                <w:color w:val="000000" w:themeColor="text1"/>
                                <w:lang w:val="en-US" w:eastAsia="zh-CN"/>
                                <w14:textFill>
                                  <w14:solidFill>
                                    <w14:schemeClr w14:val="tx1"/>
                                  </w14:solidFill>
                                </w14:textFill>
                              </w:rPr>
                              <w:t>元/吨，</w:t>
                            </w:r>
                            <w:r>
                              <w:rPr>
                                <w:rFonts w:hint="eastAsia" w:ascii="Times New Roman" w:hAnsi="Times New Roman" w:cs="Times New Roman"/>
                                <w:color w:val="000000" w:themeColor="text1"/>
                                <w:lang w:val="en-US" w:eastAsia="zh-CN"/>
                                <w14:textFill>
                                  <w14:solidFill>
                                    <w14:schemeClr w14:val="tx1"/>
                                  </w14:solidFill>
                                </w14:textFill>
                              </w:rPr>
                              <w:t>价格下跌35元/吨</w:t>
                            </w:r>
                            <w:r>
                              <w:rPr>
                                <w:rFonts w:hint="default" w:ascii="Times New Roman" w:hAnsi="Times New Roman" w:cs="Times New Roman"/>
                                <w:color w:val="000000" w:themeColor="text1"/>
                                <w:lang w:val="en-US" w:eastAsia="zh-CN"/>
                                <w14:textFill>
                                  <w14:solidFill>
                                    <w14:schemeClr w14:val="tx1"/>
                                  </w14:solidFill>
                                </w14:textFill>
                              </w:rPr>
                              <w:t>；浙江巨化价格</w:t>
                            </w:r>
                            <w:r>
                              <w:rPr>
                                <w:rFonts w:hint="eastAsia" w:ascii="Times New Roman" w:hAnsi="Times New Roman" w:cs="Times New Roman"/>
                                <w:color w:val="000000" w:themeColor="text1"/>
                                <w:lang w:val="en-US" w:eastAsia="zh-CN"/>
                                <w14:textFill>
                                  <w14:solidFill>
                                    <w14:schemeClr w14:val="tx1"/>
                                  </w14:solidFill>
                                </w14:textFill>
                              </w:rPr>
                              <w:t>2400</w:t>
                            </w:r>
                            <w:r>
                              <w:rPr>
                                <w:rFonts w:hint="default" w:ascii="Times New Roman" w:hAnsi="Times New Roman" w:cs="Times New Roman"/>
                                <w:color w:val="000000" w:themeColor="text1"/>
                                <w:lang w:val="en-US" w:eastAsia="zh-CN"/>
                                <w14:textFill>
                                  <w14:solidFill>
                                    <w14:schemeClr w14:val="tx1"/>
                                  </w14:solidFill>
                                </w14:textFill>
                              </w:rPr>
                              <w:t>元/吨，</w:t>
                            </w:r>
                            <w:r>
                              <w:rPr>
                                <w:rFonts w:hint="eastAsia" w:ascii="Times New Roman" w:hAnsi="Times New Roman" w:cs="Times New Roman"/>
                                <w:color w:val="000000" w:themeColor="text1"/>
                                <w:lang w:val="en-US" w:eastAsia="zh-CN"/>
                                <w14:textFill>
                                  <w14:solidFill>
                                    <w14:schemeClr w14:val="tx1"/>
                                  </w14:solidFill>
                                </w14:textFill>
                              </w:rPr>
                              <w:t>价格未变</w:t>
                            </w:r>
                            <w:r>
                              <w:rPr>
                                <w:rFonts w:hint="default" w:ascii="Times New Roman" w:hAnsi="Times New Roman" w:cs="Times New Roman"/>
                                <w:color w:val="000000" w:themeColor="text1"/>
                                <w:lang w:val="en-US" w:eastAsia="zh-CN"/>
                                <w14:textFill>
                                  <w14:solidFill>
                                    <w14:schemeClr w14:val="tx1"/>
                                  </w14:solidFill>
                                </w14:textFill>
                              </w:rPr>
                              <w:t>；华南（金岭桶装送到）价格3</w:t>
                            </w:r>
                            <w:r>
                              <w:rPr>
                                <w:rFonts w:hint="eastAsia" w:ascii="Times New Roman" w:hAnsi="Times New Roman" w:cs="Times New Roman"/>
                                <w:color w:val="000000" w:themeColor="text1"/>
                                <w:lang w:val="en-US" w:eastAsia="zh-CN"/>
                                <w14:textFill>
                                  <w14:solidFill>
                                    <w14:schemeClr w14:val="tx1"/>
                                  </w14:solidFill>
                                </w14:textFill>
                              </w:rPr>
                              <w:t>550</w:t>
                            </w:r>
                            <w:r>
                              <w:rPr>
                                <w:rFonts w:hint="default" w:ascii="Times New Roman" w:hAnsi="Times New Roman" w:cs="Times New Roman"/>
                                <w:color w:val="000000" w:themeColor="text1"/>
                                <w:lang w:val="en-US" w:eastAsia="zh-CN"/>
                                <w14:textFill>
                                  <w14:solidFill>
                                    <w14:schemeClr w14:val="tx1"/>
                                  </w14:solidFill>
                                </w14:textFill>
                              </w:rPr>
                              <w:t>元/吨，</w:t>
                            </w:r>
                            <w:r>
                              <w:rPr>
                                <w:rFonts w:hint="eastAsia" w:ascii="Times New Roman" w:hAnsi="Times New Roman" w:cs="Times New Roman"/>
                                <w:color w:val="000000" w:themeColor="text1"/>
                                <w:lang w:val="en-US" w:eastAsia="zh-CN"/>
                                <w14:textFill>
                                  <w14:solidFill>
                                    <w14:schemeClr w14:val="tx1"/>
                                  </w14:solidFill>
                                </w14:textFill>
                              </w:rPr>
                              <w:t>价格下跌50元/吨。</w:t>
                            </w:r>
                          </w:p>
                          <w:p>
                            <w:pPr>
                              <w:keepNext/>
                              <w:ind w:left="0" w:leftChars="0" w:firstLine="480" w:firstLineChars="200"/>
                              <w:jc w:val="left"/>
                              <w:rPr>
                                <w:rFonts w:hint="eastAsia"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本周，成本方面，液氯、甲醇价格弱势，成本端缺乏支撑。</w:t>
                            </w:r>
                          </w:p>
                          <w:p>
                            <w:pPr>
                              <w:keepNext/>
                              <w:ind w:left="0" w:leftChars="0"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供应方面，周内甲烷氯化物开工率为78.53%，较上周上涨0.67%，供应量小幅上涨。</w:t>
                            </w:r>
                          </w:p>
                          <w:p>
                            <w:pPr>
                              <w:keepNext/>
                              <w:ind w:left="0" w:leftChars="0" w:firstLine="480" w:firstLineChars="200"/>
                              <w:jc w:val="left"/>
                              <w:rPr>
                                <w:rFonts w:hint="eastAsia"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需求方面，部分出口需求存在且主力生产企业库存压力不大，周末工厂试探性价格推涨，但基于国内需求仍无明显改善，导致价格上涨持续性有限，后续询盘转弱。</w:t>
                            </w:r>
                          </w:p>
                          <w:p>
                            <w:pPr>
                              <w:keepNext/>
                              <w:ind w:left="0" w:leftChars="0"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下周江苏富强预期检修，供应量或减少，但整体表现依旧充足；原料液氯利好支撑不足，甲醇则持续维持弱势，整体来看成本仍对市场支撑不足；需求端，终端市场消费力不足，下游厂家优先去库，制冷剂市场维持供大于求，甲烷氯化物市场仍缺乏一定实质需求支撑，整体来看，短线国内二氯甲烷市场仍缺乏支撑，下周短期内市场或存小幅推涨可能。</w:t>
                            </w:r>
                          </w:p>
                          <w:p>
                            <w:pPr>
                              <w:keepNext/>
                              <w:ind w:left="0" w:leftChars="0" w:firstLine="0" w:firstLineChars="0"/>
                              <w:jc w:val="left"/>
                              <w:rPr>
                                <w:rFonts w:hint="eastAsia" w:ascii="Times New Roman" w:hAnsi="Times New Roman" w:eastAsia="楷体"/>
                                <w:b/>
                                <w:bCs/>
                                <w:color w:val="023985"/>
                                <w:sz w:val="22"/>
                                <w:lang w:val="en-US" w:eastAsia="zh-CN"/>
                              </w:rPr>
                            </w:pPr>
                          </w:p>
                          <w:p>
                            <w:pPr>
                              <w:keepNext/>
                              <w:ind w:left="0" w:leftChars="0" w:firstLine="0" w:firstLineChars="0"/>
                              <w:jc w:val="left"/>
                              <w:rPr>
                                <w:rFonts w:ascii="Times New Roman" w:hAnsi="Times New Roman" w:eastAsia="楷体"/>
                              </w:rPr>
                            </w:pPr>
                            <w:r>
                              <w:rPr>
                                <w:rFonts w:hint="eastAsia" w:ascii="Times New Roman" w:hAnsi="Times New Roman" w:eastAsia="楷体"/>
                                <w:b/>
                                <w:bCs/>
                                <w:color w:val="023985"/>
                                <w:sz w:val="22"/>
                                <w:lang w:val="en-US" w:eastAsia="zh-CN"/>
                              </w:rPr>
                              <w:t>二氯甲烷</w:t>
                            </w:r>
                            <w:r>
                              <w:rPr>
                                <w:rFonts w:hint="eastAsia" w:ascii="Times New Roman" w:hAnsi="Times New Roman" w:eastAsia="楷体"/>
                                <w:b/>
                                <w:bCs/>
                                <w:color w:val="023985"/>
                                <w:sz w:val="22"/>
                              </w:rPr>
                              <w:t>（</w:t>
                            </w:r>
                            <w:r>
                              <w:rPr>
                                <w:rFonts w:hint="eastAsia" w:ascii="Times New Roman" w:hAnsi="Times New Roman" w:eastAsia="楷体"/>
                                <w:b/>
                                <w:bCs/>
                                <w:color w:val="023985"/>
                                <w:sz w:val="22"/>
                                <w:lang w:val="en-US" w:eastAsia="zh-CN"/>
                              </w:rPr>
                              <w:t>元/吨）</w:t>
                            </w:r>
                          </w:p>
                          <w:tbl>
                            <w:tblPr>
                              <w:tblStyle w:val="26"/>
                              <w:tblW w:w="7912" w:type="dxa"/>
                              <w:tblInd w:w="0" w:type="dxa"/>
                              <w:tblLayout w:type="fixed"/>
                              <w:tblCellMar>
                                <w:top w:w="0" w:type="dxa"/>
                                <w:left w:w="0" w:type="dxa"/>
                                <w:bottom w:w="0" w:type="dxa"/>
                                <w:right w:w="0" w:type="dxa"/>
                              </w:tblCellMar>
                            </w:tblPr>
                            <w:tblGrid>
                              <w:gridCol w:w="2187"/>
                              <w:gridCol w:w="1091"/>
                              <w:gridCol w:w="1571"/>
                              <w:gridCol w:w="1568"/>
                              <w:gridCol w:w="1495"/>
                            </w:tblGrid>
                            <w:tr>
                              <w:tblPrEx>
                                <w:tblCellMar>
                                  <w:top w:w="0" w:type="dxa"/>
                                  <w:left w:w="0" w:type="dxa"/>
                                  <w:bottom w:w="0" w:type="dxa"/>
                                  <w:right w:w="0" w:type="dxa"/>
                                </w:tblCellMar>
                              </w:tblPrEx>
                              <w:trPr>
                                <w:trHeight w:val="411" w:hRule="atLeast"/>
                              </w:trPr>
                              <w:tc>
                                <w:tcPr>
                                  <w:tcW w:w="2187"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hint="eastAsia" w:ascii="Times New Roman" w:hAnsi="Times New Roman" w:eastAsia="楷体" w:cs="Times New Roman"/>
                                      <w:b/>
                                      <w:bCs/>
                                      <w:color w:val="FFFFFF" w:themeColor="background1"/>
                                      <w:szCs w:val="24"/>
                                      <w:lang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地区</w:t>
                                  </w:r>
                                </w:p>
                              </w:tc>
                              <w:tc>
                                <w:tcPr>
                                  <w:tcW w:w="1091"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eastAsia"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规格</w:t>
                                  </w:r>
                                </w:p>
                              </w:tc>
                              <w:tc>
                                <w:tcPr>
                                  <w:tcW w:w="1571"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202</w:t>
                                  </w:r>
                                  <w:r>
                                    <w:rPr>
                                      <w:rFonts w:hint="eastAsia" w:ascii="Times New Roman" w:hAnsi="Times New Roman" w:cs="楷体"/>
                                      <w:b/>
                                      <w:bCs/>
                                      <w:color w:val="FFFFFF" w:themeColor="background1"/>
                                      <w:szCs w:val="24"/>
                                      <w:lang w:val="en-US" w:eastAsia="zh-CN"/>
                                      <w14:textFill>
                                        <w14:solidFill>
                                          <w14:schemeClr w14:val="bg1"/>
                                        </w14:solidFill>
                                      </w14:textFill>
                                    </w:rPr>
                                    <w:t>3</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5</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26</w:t>
                                  </w:r>
                                </w:p>
                              </w:tc>
                              <w:tc>
                                <w:tcPr>
                                  <w:tcW w:w="156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202</w:t>
                                  </w:r>
                                  <w:r>
                                    <w:rPr>
                                      <w:rFonts w:hint="eastAsia" w:ascii="Times New Roman" w:hAnsi="Times New Roman" w:cs="楷体"/>
                                      <w:b/>
                                      <w:bCs/>
                                      <w:color w:val="FFFFFF" w:themeColor="background1"/>
                                      <w:szCs w:val="24"/>
                                      <w:lang w:val="en-US" w:eastAsia="zh-CN"/>
                                      <w14:textFill>
                                        <w14:solidFill>
                                          <w14:schemeClr w14:val="bg1"/>
                                        </w14:solidFill>
                                      </w14:textFill>
                                    </w:rPr>
                                    <w:t>3</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6</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2</w:t>
                                  </w:r>
                                </w:p>
                              </w:tc>
                              <w:tc>
                                <w:tcPr>
                                  <w:tcW w:w="149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eastAsia" w:ascii="Times New Roman" w:hAnsi="Times New Roman" w:eastAsia="楷体" w:cs="楷体"/>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山东金岭（山东）</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cs="楷体"/>
                                      <w:color w:val="000000"/>
                                      <w:kern w:val="0"/>
                                      <w:sz w:val="24"/>
                                      <w:szCs w:val="24"/>
                                      <w:lang w:val="en-US" w:eastAsia="zh-CN" w:bidi="ar"/>
                                    </w:rPr>
                                    <w:t>231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kern w:val="0"/>
                                      <w:szCs w:val="24"/>
                                      <w:lang w:val="en-US" w:eastAsia="zh-CN" w:bidi="ar"/>
                                    </w:rPr>
                                  </w:pPr>
                                  <w:r>
                                    <w:rPr>
                                      <w:rFonts w:hint="eastAsia" w:ascii="Times New Roman" w:hAnsi="Times New Roman" w:cs="楷体"/>
                                      <w:color w:val="000000"/>
                                      <w:kern w:val="0"/>
                                      <w:sz w:val="24"/>
                                      <w:szCs w:val="24"/>
                                      <w:lang w:val="en-US" w:eastAsia="zh-CN" w:bidi="ar"/>
                                    </w:rPr>
                                    <w:t>2430</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color w:val="FF0000"/>
                                      <w:kern w:val="0"/>
                                      <w:sz w:val="24"/>
                                      <w:szCs w:val="24"/>
                                      <w:lang w:val="en-US" w:eastAsia="zh-CN" w:bidi="ar"/>
                                    </w:rPr>
                                  </w:pPr>
                                  <w:r>
                                    <w:rPr>
                                      <w:rFonts w:hint="default" w:ascii="Arial" w:hAnsi="Arial" w:eastAsia="楷体" w:cs="Arial"/>
                                      <w:b/>
                                      <w:bCs/>
                                      <w:color w:val="FF0000"/>
                                      <w:sz w:val="24"/>
                                      <w:szCs w:val="24"/>
                                      <w:lang w:val="en-US" w:eastAsia="zh-CN"/>
                                    </w:rPr>
                                    <w:t>↑</w:t>
                                  </w:r>
                                  <w:r>
                                    <w:rPr>
                                      <w:rFonts w:hint="eastAsia" w:ascii="Times New Roman" w:hAnsi="Times New Roman" w:cs="Times New Roman"/>
                                      <w:b/>
                                      <w:bCs/>
                                      <w:color w:val="FF0000"/>
                                      <w:sz w:val="24"/>
                                      <w:szCs w:val="24"/>
                                      <w:lang w:val="en-US" w:eastAsia="zh-CN"/>
                                    </w:rPr>
                                    <w:t>120</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江苏</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eastAsia="楷体" w:cs="楷体"/>
                                      <w:color w:val="000000"/>
                                      <w:kern w:val="0"/>
                                      <w:sz w:val="24"/>
                                      <w:szCs w:val="24"/>
                                      <w:lang w:val="en-US" w:eastAsia="zh-CN" w:bidi="ar"/>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color w:val="000000"/>
                                      <w:kern w:val="0"/>
                                      <w:sz w:val="24"/>
                                      <w:szCs w:val="24"/>
                                      <w:lang w:val="en-US" w:eastAsia="zh-CN" w:bidi="ar"/>
                                    </w:rPr>
                                    <w:t>238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color w:val="000000"/>
                                      <w:kern w:val="0"/>
                                      <w:sz w:val="24"/>
                                      <w:szCs w:val="24"/>
                                      <w:lang w:val="en-US" w:eastAsia="zh-CN" w:bidi="ar"/>
                                    </w:rPr>
                                    <w:t>2415</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kern w:val="0"/>
                                      <w:sz w:val="24"/>
                                      <w:szCs w:val="24"/>
                                      <w:lang w:val="en-US" w:eastAsia="zh-CN" w:bidi="ar"/>
                                    </w:rPr>
                                  </w:pPr>
                                  <w:r>
                                    <w:rPr>
                                      <w:rFonts w:hint="default" w:ascii="Arial" w:hAnsi="Arial" w:eastAsia="楷体" w:cs="Arial"/>
                                      <w:b/>
                                      <w:bCs/>
                                      <w:color w:val="FF0000"/>
                                      <w:sz w:val="24"/>
                                      <w:szCs w:val="24"/>
                                      <w:lang w:val="en-US" w:eastAsia="zh-CN"/>
                                    </w:rPr>
                                    <w:t>↑</w:t>
                                  </w:r>
                                  <w:r>
                                    <w:rPr>
                                      <w:rFonts w:hint="eastAsia" w:ascii="Times New Roman" w:hAnsi="Times New Roman" w:cs="Times New Roman"/>
                                      <w:b/>
                                      <w:bCs/>
                                      <w:color w:val="FF0000"/>
                                      <w:sz w:val="24"/>
                                      <w:szCs w:val="24"/>
                                      <w:lang w:val="en-US" w:eastAsia="zh-CN"/>
                                    </w:rPr>
                                    <w:t>35</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浙江巨化</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eastAsia="楷体" w:cs="楷体"/>
                                      <w:color w:val="000000"/>
                                      <w:kern w:val="0"/>
                                      <w:sz w:val="24"/>
                                      <w:szCs w:val="24"/>
                                      <w:lang w:val="en-US" w:eastAsia="zh-CN" w:bidi="ar"/>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szCs w:val="24"/>
                                      <w:lang w:val="en-US" w:eastAsia="zh-CN"/>
                                    </w:rPr>
                                    <w:t>240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szCs w:val="24"/>
                                      <w:lang w:val="en-US" w:eastAsia="zh-CN"/>
                                    </w:rPr>
                                  </w:pPr>
                                  <w:r>
                                    <w:rPr>
                                      <w:rFonts w:hint="eastAsia" w:ascii="Times New Roman" w:hAnsi="Times New Roman" w:cs="楷体"/>
                                      <w:szCs w:val="24"/>
                                      <w:lang w:val="en-US" w:eastAsia="zh-CN"/>
                                    </w:rPr>
                                    <w:t>2400</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楷体"/>
                                      <w:b w:val="0"/>
                                      <w:bCs w:val="0"/>
                                      <w:color w:val="000000" w:themeColor="text1"/>
                                      <w:szCs w:val="24"/>
                                      <w:lang w:val="en-US" w:eastAsia="zh-CN"/>
                                      <w14:textFill>
                                        <w14:solidFill>
                                          <w14:schemeClr w14:val="tx1"/>
                                        </w14:solidFill>
                                      </w14:textFill>
                                    </w:rPr>
                                  </w:pPr>
                                  <w:r>
                                    <w:rPr>
                                      <w:rFonts w:hint="eastAsia" w:ascii="Times New Roman" w:hAnsi="Times New Roman" w:cs="Times New Roman"/>
                                      <w:b/>
                                      <w:bCs/>
                                      <w:color w:val="000000" w:themeColor="text1"/>
                                      <w:sz w:val="24"/>
                                      <w:szCs w:val="24"/>
                                      <w:lang w:val="en-US" w:eastAsia="zh-CN"/>
                                      <w14:textFill>
                                        <w14:solidFill>
                                          <w14:schemeClr w14:val="tx1"/>
                                        </w14:solidFill>
                                      </w14:textFill>
                                    </w:rPr>
                                    <w:t>-</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山东金岭（华南）</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eastAsia="楷体" w:cs="楷体"/>
                                      <w:color w:val="000000"/>
                                      <w:kern w:val="0"/>
                                      <w:sz w:val="24"/>
                                      <w:szCs w:val="24"/>
                                      <w:lang w:val="en-US" w:eastAsia="zh-CN" w:bidi="ar"/>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szCs w:val="24"/>
                                      <w:lang w:val="en-US" w:eastAsia="zh-CN"/>
                                    </w:rPr>
                                    <w:t>360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szCs w:val="24"/>
                                      <w:lang w:val="en-US" w:eastAsia="zh-CN"/>
                                    </w:rPr>
                                  </w:pPr>
                                  <w:r>
                                    <w:rPr>
                                      <w:rFonts w:hint="eastAsia" w:ascii="Times New Roman" w:hAnsi="Times New Roman" w:cs="楷体"/>
                                      <w:szCs w:val="24"/>
                                      <w:lang w:val="en-US" w:eastAsia="zh-CN"/>
                                    </w:rPr>
                                    <w:t>3550</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楷体"/>
                                      <w:b w:val="0"/>
                                      <w:bCs w:val="0"/>
                                      <w:color w:val="000000" w:themeColor="text1"/>
                                      <w:szCs w:val="24"/>
                                      <w:lang w:val="en-US" w:eastAsia="zh-CN"/>
                                      <w14:textFill>
                                        <w14:solidFill>
                                          <w14:schemeClr w14:val="tx1"/>
                                        </w14:solidFill>
                                      </w14:textFill>
                                    </w:rPr>
                                  </w:pPr>
                                  <w:r>
                                    <w:rPr>
                                      <w:rFonts w:hint="default" w:ascii="Times New Roman" w:hAnsi="Times New Roman" w:eastAsia="楷体"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50</w:t>
                                  </w:r>
                                </w:p>
                              </w:tc>
                            </w:tr>
                          </w:tbl>
                          <w:p>
                            <w:pPr>
                              <w:ind w:firstLine="5940" w:firstLineChars="3300"/>
                              <w:jc w:val="both"/>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hint="eastAsia" w:ascii="楷体" w:hAnsi="楷体" w:eastAsia="楷体" w:cs="楷体"/>
                                <w:bCs/>
                                <w:lang w:eastAsia="zh-CN"/>
                              </w:rPr>
                            </w:pPr>
                          </w:p>
                          <w:p>
                            <w:pPr>
                              <w:ind w:firstLine="360"/>
                              <w:jc w:val="right"/>
                              <w:rPr>
                                <w:rFonts w:ascii="楷体" w:hAnsi="楷体" w:cs="楷体"/>
                                <w:color w:val="7F7F7F"/>
                                <w:sz w:val="18"/>
                                <w:szCs w:val="18"/>
                              </w:rPr>
                            </w:pPr>
                            <w:r>
                              <w:drawing>
                                <wp:inline distT="0" distB="0" distL="114300" distR="114300">
                                  <wp:extent cx="4968240" cy="2807970"/>
                                  <wp:effectExtent l="0" t="0" r="0" b="0"/>
                                  <wp:docPr id="4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pPr>
                              <w:ind w:firstLine="360"/>
                              <w:jc w:val="center"/>
                              <w:rPr>
                                <w:rFonts w:ascii="楷体" w:hAnsi="楷体" w:cs="楷体"/>
                                <w:color w:val="7F7F7F"/>
                                <w:sz w:val="18"/>
                                <w:szCs w:val="18"/>
                              </w:rPr>
                            </w:pPr>
                          </w:p>
                          <w:p>
                            <w:pPr>
                              <w:ind w:firstLine="360"/>
                              <w:jc w:val="right"/>
                              <w:rPr>
                                <w:rFonts w:ascii="楷体" w:hAnsi="楷体" w:cs="楷体"/>
                                <w:color w:val="7F7F7F"/>
                                <w:sz w:val="18"/>
                                <w:szCs w:val="18"/>
                              </w:rPr>
                            </w:pPr>
                          </w:p>
                          <w:p>
                            <w:pPr>
                              <w:ind w:firstLine="0" w:firstLineChars="0"/>
                              <w:jc w:val="right"/>
                              <w:rPr>
                                <w:rFonts w:ascii="楷体" w:hAnsi="楷体" w:cs="楷体"/>
                                <w:bCs/>
                                <w:color w:val="7F7F7F"/>
                                <w:sz w:val="18"/>
                                <w:szCs w:val="18"/>
                              </w:rPr>
                            </w:pPr>
                          </w:p>
                          <w:p>
                            <w:pPr>
                              <w:ind w:firstLine="0" w:firstLineChars="0"/>
                              <w:rPr>
                                <w:rFonts w:ascii="楷体" w:hAnsi="楷体" w:cs="楷体"/>
                                <w:bCs/>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59.75pt;width:414.3pt;mso-position-horizontal:right;mso-position-horizontal-relative:margin;z-index:251726848;mso-width-relative:page;mso-height-relative:page;" filled="f" stroked="f" coordsize="21600,21600" o:gfxdata="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MoGRo2AAAAAYB&#10;AAAPAAAAAAAAAAEAIAAAACIAAABkcnMvZG93bnJldi54bWxQSwECFAAUAAAACACHTuJA/QvUduIB&#10;AACtAwAADgAAAAAAAAABACAAAAAnAQAAZHJzL2Uyb0RvYy54bWxQSwUGAAAAAAYABgBZAQAAewUA&#10;AAAA&#10;">
                <v:fill on="f" focussize="0,0"/>
                <v:stroke on="f"/>
                <v:imagedata o:title=""/>
                <o:lock v:ext="edit" grouping="t" aspectratio="f"/>
                <v:textbox>
                  <w:txbxContent>
                    <w:p>
                      <w:pPr>
                        <w:pStyle w:val="23"/>
                        <w:widowControl/>
                        <w:spacing w:beforeAutospacing="0" w:afterAutospacing="0" w:line="21" w:lineRule="atLeast"/>
                        <w:ind w:firstLine="0" w:firstLineChars="0"/>
                        <w:rPr>
                          <w:rFonts w:eastAsia="微软雅黑" w:cstheme="minorBidi"/>
                          <w:b/>
                          <w:color w:val="023985"/>
                          <w:kern w:val="2"/>
                          <w:sz w:val="28"/>
                          <w:szCs w:val="22"/>
                        </w:rPr>
                      </w:pPr>
                      <w:r>
                        <w:rPr>
                          <w:rFonts w:hint="eastAsia" w:eastAsia="微软雅黑" w:cstheme="minorBidi"/>
                          <w:b/>
                          <w:color w:val="023985"/>
                          <w:kern w:val="2"/>
                          <w:sz w:val="28"/>
                          <w:szCs w:val="22"/>
                        </w:rPr>
                        <w:t>10.2.3二氯甲烷</w:t>
                      </w:r>
                    </w:p>
                    <w:p>
                      <w:pPr>
                        <w:ind w:firstLine="480"/>
                        <w:rPr>
                          <w:rFonts w:hint="default" w:ascii="Times New Roman" w:hAnsi="Times New Roman" w:cs="Times New Roman"/>
                          <w:color w:val="000000" w:themeColor="text1"/>
                          <w:lang w:val="en-US" w:eastAsia="zh-CN"/>
                          <w14:textFill>
                            <w14:solidFill>
                              <w14:schemeClr w14:val="tx1"/>
                            </w14:solidFill>
                          </w14:textFill>
                        </w:rPr>
                      </w:pPr>
                      <w:r>
                        <w:rPr>
                          <w:rFonts w:hint="default" w:ascii="Times New Roman" w:hAnsi="Times New Roman" w:cs="Times New Roman"/>
                          <w:color w:val="000000" w:themeColor="text1"/>
                          <w14:textFill>
                            <w14:solidFill>
                              <w14:schemeClr w14:val="tx1"/>
                            </w14:solidFill>
                          </w14:textFill>
                        </w:rPr>
                        <w:t>本周国内二氯甲烷市场</w:t>
                      </w:r>
                      <w:r>
                        <w:rPr>
                          <w:rFonts w:hint="default" w:ascii="Times New Roman" w:hAnsi="Times New Roman" w:cs="Times New Roman"/>
                          <w:color w:val="000000" w:themeColor="text1"/>
                          <w:lang w:val="en-US" w:eastAsia="zh-CN"/>
                          <w14:textFill>
                            <w14:solidFill>
                              <w14:schemeClr w14:val="tx1"/>
                            </w14:solidFill>
                          </w14:textFill>
                        </w:rPr>
                        <w:t>价格</w:t>
                      </w:r>
                      <w:r>
                        <w:rPr>
                          <w:rFonts w:hint="eastAsia" w:ascii="Times New Roman" w:hAnsi="Times New Roman" w:cs="Times New Roman"/>
                          <w:color w:val="000000" w:themeColor="text1"/>
                          <w:lang w:val="en-US" w:eastAsia="zh-CN"/>
                          <w14:textFill>
                            <w14:solidFill>
                              <w14:schemeClr w14:val="tx1"/>
                            </w14:solidFill>
                          </w14:textFill>
                        </w:rPr>
                        <w:t>涨跌互现</w:t>
                      </w:r>
                      <w:r>
                        <w:rPr>
                          <w:rFonts w:hint="default" w:ascii="Times New Roman" w:hAnsi="Times New Roman" w:cs="Times New Roman"/>
                          <w:color w:val="000000" w:themeColor="text1"/>
                          <w14:textFill>
                            <w14:solidFill>
                              <w14:schemeClr w14:val="tx1"/>
                            </w14:solidFill>
                          </w14:textFill>
                        </w:rPr>
                        <w:t>。</w:t>
                      </w:r>
                      <w:r>
                        <w:rPr>
                          <w:rFonts w:hint="default" w:ascii="Times New Roman" w:hAnsi="Times New Roman" w:cs="Times New Roman"/>
                          <w:color w:val="000000" w:themeColor="text1"/>
                          <w:lang w:val="en-US" w:eastAsia="zh-CN"/>
                          <w14:textFill>
                            <w14:solidFill>
                              <w14:schemeClr w14:val="tx1"/>
                            </w14:solidFill>
                          </w14:textFill>
                        </w:rPr>
                        <w:t>本周山东金岭（山东）价格</w:t>
                      </w:r>
                      <w:r>
                        <w:rPr>
                          <w:rFonts w:hint="eastAsia" w:ascii="Times New Roman" w:hAnsi="Times New Roman" w:cs="楷体"/>
                          <w:color w:val="000000"/>
                          <w:kern w:val="0"/>
                          <w:sz w:val="24"/>
                          <w:szCs w:val="24"/>
                          <w:lang w:val="en-US" w:eastAsia="zh-CN" w:bidi="ar"/>
                        </w:rPr>
                        <w:t>2430</w:t>
                      </w:r>
                      <w:r>
                        <w:rPr>
                          <w:rFonts w:hint="default" w:ascii="Times New Roman" w:hAnsi="Times New Roman" w:cs="Times New Roman"/>
                          <w:color w:val="000000" w:themeColor="text1"/>
                          <w:lang w:val="en-US" w:eastAsia="zh-CN"/>
                          <w14:textFill>
                            <w14:solidFill>
                              <w14:schemeClr w14:val="tx1"/>
                            </w14:solidFill>
                          </w14:textFill>
                        </w:rPr>
                        <w:t>元/吨，周内价格</w:t>
                      </w:r>
                      <w:r>
                        <w:rPr>
                          <w:rFonts w:hint="eastAsia" w:ascii="Times New Roman" w:hAnsi="Times New Roman" w:cs="Times New Roman"/>
                          <w:color w:val="000000" w:themeColor="text1"/>
                          <w:lang w:val="en-US" w:eastAsia="zh-CN"/>
                          <w14:textFill>
                            <w14:solidFill>
                              <w14:schemeClr w14:val="tx1"/>
                            </w14:solidFill>
                          </w14:textFill>
                        </w:rPr>
                        <w:t>下跌120</w:t>
                      </w:r>
                      <w:r>
                        <w:rPr>
                          <w:rFonts w:hint="default" w:ascii="Times New Roman" w:hAnsi="Times New Roman" w:cs="Times New Roman"/>
                          <w:color w:val="000000" w:themeColor="text1"/>
                          <w:lang w:val="en-US" w:eastAsia="zh-CN"/>
                          <w14:textFill>
                            <w14:solidFill>
                              <w14:schemeClr w14:val="tx1"/>
                            </w14:solidFill>
                          </w14:textFill>
                        </w:rPr>
                        <w:t>元/吨；江苏地区价格</w:t>
                      </w:r>
                      <w:r>
                        <w:rPr>
                          <w:rFonts w:hint="eastAsia" w:ascii="Times New Roman" w:hAnsi="Times New Roman" w:eastAsia="楷体" w:cs="楷体"/>
                          <w:color w:val="000000"/>
                          <w:kern w:val="0"/>
                          <w:sz w:val="24"/>
                          <w:szCs w:val="24"/>
                          <w:lang w:val="en-US" w:eastAsia="zh-CN" w:bidi="ar"/>
                        </w:rPr>
                        <w:t>2</w:t>
                      </w:r>
                      <w:r>
                        <w:rPr>
                          <w:rFonts w:hint="eastAsia" w:ascii="Times New Roman" w:hAnsi="Times New Roman" w:cs="楷体"/>
                          <w:color w:val="000000"/>
                          <w:kern w:val="0"/>
                          <w:sz w:val="24"/>
                          <w:szCs w:val="24"/>
                          <w:lang w:val="en-US" w:eastAsia="zh-CN" w:bidi="ar"/>
                        </w:rPr>
                        <w:t>415</w:t>
                      </w:r>
                      <w:r>
                        <w:rPr>
                          <w:rFonts w:hint="default" w:ascii="Times New Roman" w:hAnsi="Times New Roman" w:cs="Times New Roman"/>
                          <w:color w:val="000000" w:themeColor="text1"/>
                          <w:lang w:val="en-US" w:eastAsia="zh-CN"/>
                          <w14:textFill>
                            <w14:solidFill>
                              <w14:schemeClr w14:val="tx1"/>
                            </w14:solidFill>
                          </w14:textFill>
                        </w:rPr>
                        <w:t>元/吨，</w:t>
                      </w:r>
                      <w:r>
                        <w:rPr>
                          <w:rFonts w:hint="eastAsia" w:ascii="Times New Roman" w:hAnsi="Times New Roman" w:cs="Times New Roman"/>
                          <w:color w:val="000000" w:themeColor="text1"/>
                          <w:lang w:val="en-US" w:eastAsia="zh-CN"/>
                          <w14:textFill>
                            <w14:solidFill>
                              <w14:schemeClr w14:val="tx1"/>
                            </w14:solidFill>
                          </w14:textFill>
                        </w:rPr>
                        <w:t>价格下跌35元/吨</w:t>
                      </w:r>
                      <w:r>
                        <w:rPr>
                          <w:rFonts w:hint="default" w:ascii="Times New Roman" w:hAnsi="Times New Roman" w:cs="Times New Roman"/>
                          <w:color w:val="000000" w:themeColor="text1"/>
                          <w:lang w:val="en-US" w:eastAsia="zh-CN"/>
                          <w14:textFill>
                            <w14:solidFill>
                              <w14:schemeClr w14:val="tx1"/>
                            </w14:solidFill>
                          </w14:textFill>
                        </w:rPr>
                        <w:t>；浙江巨化价格</w:t>
                      </w:r>
                      <w:r>
                        <w:rPr>
                          <w:rFonts w:hint="eastAsia" w:ascii="Times New Roman" w:hAnsi="Times New Roman" w:cs="Times New Roman"/>
                          <w:color w:val="000000" w:themeColor="text1"/>
                          <w:lang w:val="en-US" w:eastAsia="zh-CN"/>
                          <w14:textFill>
                            <w14:solidFill>
                              <w14:schemeClr w14:val="tx1"/>
                            </w14:solidFill>
                          </w14:textFill>
                        </w:rPr>
                        <w:t>2400</w:t>
                      </w:r>
                      <w:r>
                        <w:rPr>
                          <w:rFonts w:hint="default" w:ascii="Times New Roman" w:hAnsi="Times New Roman" w:cs="Times New Roman"/>
                          <w:color w:val="000000" w:themeColor="text1"/>
                          <w:lang w:val="en-US" w:eastAsia="zh-CN"/>
                          <w14:textFill>
                            <w14:solidFill>
                              <w14:schemeClr w14:val="tx1"/>
                            </w14:solidFill>
                          </w14:textFill>
                        </w:rPr>
                        <w:t>元/吨，</w:t>
                      </w:r>
                      <w:r>
                        <w:rPr>
                          <w:rFonts w:hint="eastAsia" w:ascii="Times New Roman" w:hAnsi="Times New Roman" w:cs="Times New Roman"/>
                          <w:color w:val="000000" w:themeColor="text1"/>
                          <w:lang w:val="en-US" w:eastAsia="zh-CN"/>
                          <w14:textFill>
                            <w14:solidFill>
                              <w14:schemeClr w14:val="tx1"/>
                            </w14:solidFill>
                          </w14:textFill>
                        </w:rPr>
                        <w:t>价格未变</w:t>
                      </w:r>
                      <w:r>
                        <w:rPr>
                          <w:rFonts w:hint="default" w:ascii="Times New Roman" w:hAnsi="Times New Roman" w:cs="Times New Roman"/>
                          <w:color w:val="000000" w:themeColor="text1"/>
                          <w:lang w:val="en-US" w:eastAsia="zh-CN"/>
                          <w14:textFill>
                            <w14:solidFill>
                              <w14:schemeClr w14:val="tx1"/>
                            </w14:solidFill>
                          </w14:textFill>
                        </w:rPr>
                        <w:t>；华南（金岭桶装送到）价格3</w:t>
                      </w:r>
                      <w:r>
                        <w:rPr>
                          <w:rFonts w:hint="eastAsia" w:ascii="Times New Roman" w:hAnsi="Times New Roman" w:cs="Times New Roman"/>
                          <w:color w:val="000000" w:themeColor="text1"/>
                          <w:lang w:val="en-US" w:eastAsia="zh-CN"/>
                          <w14:textFill>
                            <w14:solidFill>
                              <w14:schemeClr w14:val="tx1"/>
                            </w14:solidFill>
                          </w14:textFill>
                        </w:rPr>
                        <w:t>550</w:t>
                      </w:r>
                      <w:r>
                        <w:rPr>
                          <w:rFonts w:hint="default" w:ascii="Times New Roman" w:hAnsi="Times New Roman" w:cs="Times New Roman"/>
                          <w:color w:val="000000" w:themeColor="text1"/>
                          <w:lang w:val="en-US" w:eastAsia="zh-CN"/>
                          <w14:textFill>
                            <w14:solidFill>
                              <w14:schemeClr w14:val="tx1"/>
                            </w14:solidFill>
                          </w14:textFill>
                        </w:rPr>
                        <w:t>元/吨，</w:t>
                      </w:r>
                      <w:r>
                        <w:rPr>
                          <w:rFonts w:hint="eastAsia" w:ascii="Times New Roman" w:hAnsi="Times New Roman" w:cs="Times New Roman"/>
                          <w:color w:val="000000" w:themeColor="text1"/>
                          <w:lang w:val="en-US" w:eastAsia="zh-CN"/>
                          <w14:textFill>
                            <w14:solidFill>
                              <w14:schemeClr w14:val="tx1"/>
                            </w14:solidFill>
                          </w14:textFill>
                        </w:rPr>
                        <w:t>价格下跌50元/吨。</w:t>
                      </w:r>
                    </w:p>
                    <w:p>
                      <w:pPr>
                        <w:keepNext/>
                        <w:ind w:left="0" w:leftChars="0" w:firstLine="480" w:firstLineChars="200"/>
                        <w:jc w:val="left"/>
                        <w:rPr>
                          <w:rFonts w:hint="eastAsia"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本周，成本方面，液氯、甲醇价格弱势，成本端缺乏支撑。</w:t>
                      </w:r>
                    </w:p>
                    <w:p>
                      <w:pPr>
                        <w:keepNext/>
                        <w:ind w:left="0" w:leftChars="0"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供应方面，周内甲烷氯化物开工率为78.53%，较上周上涨0.67%，供应量小幅上涨。</w:t>
                      </w:r>
                    </w:p>
                    <w:p>
                      <w:pPr>
                        <w:keepNext/>
                        <w:ind w:left="0" w:leftChars="0" w:firstLine="480" w:firstLineChars="200"/>
                        <w:jc w:val="left"/>
                        <w:rPr>
                          <w:rFonts w:hint="eastAsia"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需求方面，部分出口需求存在且主力生产企业库存压力不大，周末工厂试探性价格推涨，但基于国内需求仍无明显改善，导致价格上涨持续性有限，后续询盘转弱。</w:t>
                      </w:r>
                    </w:p>
                    <w:p>
                      <w:pPr>
                        <w:keepNext/>
                        <w:ind w:left="0" w:leftChars="0" w:firstLine="480" w:firstLineChars="200"/>
                        <w:jc w:val="left"/>
                        <w:rPr>
                          <w:rFonts w:hint="default" w:ascii="Times New Roman" w:hAnsi="Times New Roman" w:cs="楷体"/>
                          <w:color w:val="000000" w:themeColor="text1"/>
                          <w:lang w:val="en-US" w:eastAsia="zh-CN"/>
                          <w14:textFill>
                            <w14:solidFill>
                              <w14:schemeClr w14:val="tx1"/>
                            </w14:solidFill>
                          </w14:textFill>
                        </w:rPr>
                      </w:pPr>
                      <w:r>
                        <w:rPr>
                          <w:rFonts w:hint="eastAsia" w:ascii="Times New Roman" w:hAnsi="Times New Roman" w:cs="楷体"/>
                          <w:color w:val="000000" w:themeColor="text1"/>
                          <w:lang w:val="en-US" w:eastAsia="zh-CN"/>
                          <w14:textFill>
                            <w14:solidFill>
                              <w14:schemeClr w14:val="tx1"/>
                            </w14:solidFill>
                          </w14:textFill>
                        </w:rPr>
                        <w:t>下周江苏富强预期检修，供应量或减少，但整体表现依旧充足；原料液氯利好支撑不足，甲醇则持续维持弱势，整体来看成本仍对市场支撑不足；需求端，终端市场消费力不足，下游厂家优先去库，制冷剂市场维持供大于求，甲烷氯化物市场仍缺乏一定实质需求支撑，整体来看，短线国内二氯甲烷市场仍缺乏支撑，下周短期内市场或存小幅推涨可能。</w:t>
                      </w:r>
                    </w:p>
                    <w:p>
                      <w:pPr>
                        <w:keepNext/>
                        <w:ind w:left="0" w:leftChars="0" w:firstLine="0" w:firstLineChars="0"/>
                        <w:jc w:val="left"/>
                        <w:rPr>
                          <w:rFonts w:hint="eastAsia" w:ascii="Times New Roman" w:hAnsi="Times New Roman" w:eastAsia="楷体"/>
                          <w:b/>
                          <w:bCs/>
                          <w:color w:val="023985"/>
                          <w:sz w:val="22"/>
                          <w:lang w:val="en-US" w:eastAsia="zh-CN"/>
                        </w:rPr>
                      </w:pPr>
                    </w:p>
                    <w:p>
                      <w:pPr>
                        <w:keepNext/>
                        <w:ind w:left="0" w:leftChars="0" w:firstLine="0" w:firstLineChars="0"/>
                        <w:jc w:val="left"/>
                        <w:rPr>
                          <w:rFonts w:ascii="Times New Roman" w:hAnsi="Times New Roman" w:eastAsia="楷体"/>
                        </w:rPr>
                      </w:pPr>
                      <w:r>
                        <w:rPr>
                          <w:rFonts w:hint="eastAsia" w:ascii="Times New Roman" w:hAnsi="Times New Roman" w:eastAsia="楷体"/>
                          <w:b/>
                          <w:bCs/>
                          <w:color w:val="023985"/>
                          <w:sz w:val="22"/>
                          <w:lang w:val="en-US" w:eastAsia="zh-CN"/>
                        </w:rPr>
                        <w:t>二氯甲烷</w:t>
                      </w:r>
                      <w:r>
                        <w:rPr>
                          <w:rFonts w:hint="eastAsia" w:ascii="Times New Roman" w:hAnsi="Times New Roman" w:eastAsia="楷体"/>
                          <w:b/>
                          <w:bCs/>
                          <w:color w:val="023985"/>
                          <w:sz w:val="22"/>
                        </w:rPr>
                        <w:t>（</w:t>
                      </w:r>
                      <w:r>
                        <w:rPr>
                          <w:rFonts w:hint="eastAsia" w:ascii="Times New Roman" w:hAnsi="Times New Roman" w:eastAsia="楷体"/>
                          <w:b/>
                          <w:bCs/>
                          <w:color w:val="023985"/>
                          <w:sz w:val="22"/>
                          <w:lang w:val="en-US" w:eastAsia="zh-CN"/>
                        </w:rPr>
                        <w:t>元/吨）</w:t>
                      </w:r>
                    </w:p>
                    <w:tbl>
                      <w:tblPr>
                        <w:tblStyle w:val="26"/>
                        <w:tblW w:w="7912" w:type="dxa"/>
                        <w:tblInd w:w="0" w:type="dxa"/>
                        <w:tblLayout w:type="fixed"/>
                        <w:tblCellMar>
                          <w:top w:w="0" w:type="dxa"/>
                          <w:left w:w="0" w:type="dxa"/>
                          <w:bottom w:w="0" w:type="dxa"/>
                          <w:right w:w="0" w:type="dxa"/>
                        </w:tblCellMar>
                      </w:tblPr>
                      <w:tblGrid>
                        <w:gridCol w:w="2187"/>
                        <w:gridCol w:w="1091"/>
                        <w:gridCol w:w="1571"/>
                        <w:gridCol w:w="1568"/>
                        <w:gridCol w:w="1495"/>
                      </w:tblGrid>
                      <w:tr>
                        <w:tblPrEx>
                          <w:tblCellMar>
                            <w:top w:w="0" w:type="dxa"/>
                            <w:left w:w="0" w:type="dxa"/>
                            <w:bottom w:w="0" w:type="dxa"/>
                            <w:right w:w="0" w:type="dxa"/>
                          </w:tblCellMar>
                        </w:tblPrEx>
                        <w:trPr>
                          <w:trHeight w:val="411" w:hRule="atLeast"/>
                        </w:trPr>
                        <w:tc>
                          <w:tcPr>
                            <w:tcW w:w="2187"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hint="eastAsia" w:ascii="Times New Roman" w:hAnsi="Times New Roman" w:eastAsia="楷体" w:cs="Times New Roman"/>
                                <w:b/>
                                <w:bCs/>
                                <w:color w:val="FFFFFF" w:themeColor="background1"/>
                                <w:szCs w:val="24"/>
                                <w:lang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地区</w:t>
                            </w:r>
                          </w:p>
                        </w:tc>
                        <w:tc>
                          <w:tcPr>
                            <w:tcW w:w="1091"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eastAsia"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规格</w:t>
                            </w:r>
                          </w:p>
                        </w:tc>
                        <w:tc>
                          <w:tcPr>
                            <w:tcW w:w="1571"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202</w:t>
                            </w:r>
                            <w:r>
                              <w:rPr>
                                <w:rFonts w:hint="eastAsia" w:ascii="Times New Roman" w:hAnsi="Times New Roman" w:cs="楷体"/>
                                <w:b/>
                                <w:bCs/>
                                <w:color w:val="FFFFFF" w:themeColor="background1"/>
                                <w:szCs w:val="24"/>
                                <w:lang w:val="en-US" w:eastAsia="zh-CN"/>
                                <w14:textFill>
                                  <w14:solidFill>
                                    <w14:schemeClr w14:val="bg1"/>
                                  </w14:solidFill>
                                </w14:textFill>
                              </w:rPr>
                              <w:t>3</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5</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26</w:t>
                            </w:r>
                          </w:p>
                        </w:tc>
                        <w:tc>
                          <w:tcPr>
                            <w:tcW w:w="1568"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202</w:t>
                            </w:r>
                            <w:r>
                              <w:rPr>
                                <w:rFonts w:hint="eastAsia" w:ascii="Times New Roman" w:hAnsi="Times New Roman" w:cs="楷体"/>
                                <w:b/>
                                <w:bCs/>
                                <w:color w:val="FFFFFF" w:themeColor="background1"/>
                                <w:szCs w:val="24"/>
                                <w:lang w:val="en-US" w:eastAsia="zh-CN"/>
                                <w14:textFill>
                                  <w14:solidFill>
                                    <w14:schemeClr w14:val="bg1"/>
                                  </w14:solidFill>
                                </w14:textFill>
                              </w:rPr>
                              <w:t>3</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6</w:t>
                            </w:r>
                            <w:r>
                              <w:rPr>
                                <w:rFonts w:hint="eastAsia" w:ascii="Times New Roman" w:hAnsi="Times New Roman" w:eastAsia="楷体" w:cs="楷体"/>
                                <w:b/>
                                <w:bCs/>
                                <w:color w:val="FFFFFF" w:themeColor="background1"/>
                                <w:szCs w:val="24"/>
                                <w:lang w:val="en-US" w:eastAsia="zh-CN"/>
                                <w14:textFill>
                                  <w14:solidFill>
                                    <w14:schemeClr w14:val="bg1"/>
                                  </w14:solidFill>
                                </w14:textFill>
                              </w:rPr>
                              <w:t>/</w:t>
                            </w:r>
                            <w:r>
                              <w:rPr>
                                <w:rFonts w:hint="eastAsia" w:ascii="Times New Roman" w:hAnsi="Times New Roman" w:cs="楷体"/>
                                <w:b/>
                                <w:bCs/>
                                <w:color w:val="FFFFFF" w:themeColor="background1"/>
                                <w:szCs w:val="24"/>
                                <w:lang w:val="en-US" w:eastAsia="zh-CN"/>
                                <w14:textFill>
                                  <w14:solidFill>
                                    <w14:schemeClr w14:val="bg1"/>
                                  </w14:solidFill>
                                </w14:textFill>
                              </w:rPr>
                              <w:t>2</w:t>
                            </w:r>
                          </w:p>
                        </w:tc>
                        <w:tc>
                          <w:tcPr>
                            <w:tcW w:w="149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eastAsia" w:ascii="Times New Roman" w:hAnsi="Times New Roman" w:eastAsia="楷体" w:cs="楷体"/>
                                <w:b/>
                                <w:bCs/>
                                <w:color w:val="FFFFFF" w:themeColor="background1"/>
                                <w:szCs w:val="24"/>
                                <w:lang w:val="en-US" w:eastAsia="zh-CN"/>
                                <w14:textFill>
                                  <w14:solidFill>
                                    <w14:schemeClr w14:val="bg1"/>
                                  </w14:solidFill>
                                </w14:textFill>
                              </w:rPr>
                            </w:pPr>
                            <w:r>
                              <w:rPr>
                                <w:rFonts w:hint="eastAsia" w:ascii="Times New Roman" w:hAnsi="Times New Roman" w:eastAsia="楷体" w:cs="楷体"/>
                                <w:b/>
                                <w:bCs/>
                                <w:color w:val="FFFFFF" w:themeColor="background1"/>
                                <w:szCs w:val="24"/>
                                <w:lang w:val="en-US" w:eastAsia="zh-CN"/>
                                <w14:textFill>
                                  <w14:solidFill>
                                    <w14:schemeClr w14:val="bg1"/>
                                  </w14:solidFill>
                                </w14:textFill>
                              </w:rPr>
                              <w:t>价格涨跌</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山东金岭（山东）</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kern w:val="2"/>
                                <w:sz w:val="24"/>
                                <w:szCs w:val="24"/>
                                <w:lang w:val="en-US" w:eastAsia="zh-CN" w:bidi="ar-SA"/>
                              </w:rPr>
                            </w:pPr>
                            <w:r>
                              <w:rPr>
                                <w:rFonts w:hint="eastAsia" w:ascii="Times New Roman" w:hAnsi="Times New Roman" w:cs="楷体"/>
                                <w:color w:val="000000"/>
                                <w:kern w:val="0"/>
                                <w:sz w:val="24"/>
                                <w:szCs w:val="24"/>
                                <w:lang w:val="en-US" w:eastAsia="zh-CN" w:bidi="ar"/>
                              </w:rPr>
                              <w:t>231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000000"/>
                                <w:kern w:val="0"/>
                                <w:szCs w:val="24"/>
                                <w:lang w:val="en-US" w:eastAsia="zh-CN" w:bidi="ar"/>
                              </w:rPr>
                            </w:pPr>
                            <w:r>
                              <w:rPr>
                                <w:rFonts w:hint="eastAsia" w:ascii="Times New Roman" w:hAnsi="Times New Roman" w:cs="楷体"/>
                                <w:color w:val="000000"/>
                                <w:kern w:val="0"/>
                                <w:sz w:val="24"/>
                                <w:szCs w:val="24"/>
                                <w:lang w:val="en-US" w:eastAsia="zh-CN" w:bidi="ar"/>
                              </w:rPr>
                              <w:t>2430</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color w:val="FF0000"/>
                                <w:kern w:val="0"/>
                                <w:sz w:val="24"/>
                                <w:szCs w:val="24"/>
                                <w:lang w:val="en-US" w:eastAsia="zh-CN" w:bidi="ar"/>
                              </w:rPr>
                            </w:pPr>
                            <w:r>
                              <w:rPr>
                                <w:rFonts w:hint="default" w:ascii="Arial" w:hAnsi="Arial" w:eastAsia="楷体" w:cs="Arial"/>
                                <w:b/>
                                <w:bCs/>
                                <w:color w:val="FF0000"/>
                                <w:sz w:val="24"/>
                                <w:szCs w:val="24"/>
                                <w:lang w:val="en-US" w:eastAsia="zh-CN"/>
                              </w:rPr>
                              <w:t>↑</w:t>
                            </w:r>
                            <w:r>
                              <w:rPr>
                                <w:rFonts w:hint="eastAsia" w:ascii="Times New Roman" w:hAnsi="Times New Roman" w:cs="Times New Roman"/>
                                <w:b/>
                                <w:bCs/>
                                <w:color w:val="FF0000"/>
                                <w:sz w:val="24"/>
                                <w:szCs w:val="24"/>
                                <w:lang w:val="en-US" w:eastAsia="zh-CN"/>
                              </w:rPr>
                              <w:t>120</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江苏</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eastAsia="楷体" w:cs="楷体"/>
                                <w:color w:val="000000"/>
                                <w:kern w:val="0"/>
                                <w:sz w:val="24"/>
                                <w:szCs w:val="24"/>
                                <w:lang w:val="en-US" w:eastAsia="zh-CN" w:bidi="ar"/>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color w:val="000000"/>
                                <w:kern w:val="0"/>
                                <w:sz w:val="24"/>
                                <w:szCs w:val="24"/>
                                <w:lang w:val="en-US" w:eastAsia="zh-CN" w:bidi="ar"/>
                              </w:rPr>
                              <w:t>238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color w:val="000000"/>
                                <w:kern w:val="0"/>
                                <w:sz w:val="24"/>
                                <w:szCs w:val="24"/>
                                <w:lang w:val="en-US" w:eastAsia="zh-CN" w:bidi="ar"/>
                              </w:rPr>
                              <w:t>2415</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color w:val="FF0000"/>
                                <w:kern w:val="0"/>
                                <w:sz w:val="24"/>
                                <w:szCs w:val="24"/>
                                <w:lang w:val="en-US" w:eastAsia="zh-CN" w:bidi="ar"/>
                              </w:rPr>
                            </w:pPr>
                            <w:r>
                              <w:rPr>
                                <w:rFonts w:hint="default" w:ascii="Arial" w:hAnsi="Arial" w:eastAsia="楷体" w:cs="Arial"/>
                                <w:b/>
                                <w:bCs/>
                                <w:color w:val="FF0000"/>
                                <w:sz w:val="24"/>
                                <w:szCs w:val="24"/>
                                <w:lang w:val="en-US" w:eastAsia="zh-CN"/>
                              </w:rPr>
                              <w:t>↑</w:t>
                            </w:r>
                            <w:r>
                              <w:rPr>
                                <w:rFonts w:hint="eastAsia" w:ascii="Times New Roman" w:hAnsi="Times New Roman" w:cs="Times New Roman"/>
                                <w:b/>
                                <w:bCs/>
                                <w:color w:val="FF0000"/>
                                <w:sz w:val="24"/>
                                <w:szCs w:val="24"/>
                                <w:lang w:val="en-US" w:eastAsia="zh-CN"/>
                              </w:rPr>
                              <w:t>35</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浙江巨化</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eastAsia="楷体" w:cs="楷体"/>
                                <w:color w:val="000000"/>
                                <w:kern w:val="0"/>
                                <w:sz w:val="24"/>
                                <w:szCs w:val="24"/>
                                <w:lang w:val="en-US" w:eastAsia="zh-CN" w:bidi="ar"/>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szCs w:val="24"/>
                                <w:lang w:val="en-US" w:eastAsia="zh-CN"/>
                              </w:rPr>
                              <w:t>240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szCs w:val="24"/>
                                <w:lang w:val="en-US" w:eastAsia="zh-CN"/>
                              </w:rPr>
                            </w:pPr>
                            <w:r>
                              <w:rPr>
                                <w:rFonts w:hint="eastAsia" w:ascii="Times New Roman" w:hAnsi="Times New Roman" w:cs="楷体"/>
                                <w:szCs w:val="24"/>
                                <w:lang w:val="en-US" w:eastAsia="zh-CN"/>
                              </w:rPr>
                              <w:t>2400</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楷体"/>
                                <w:b w:val="0"/>
                                <w:bCs w:val="0"/>
                                <w:color w:val="000000" w:themeColor="text1"/>
                                <w:szCs w:val="24"/>
                                <w:lang w:val="en-US" w:eastAsia="zh-CN"/>
                                <w14:textFill>
                                  <w14:solidFill>
                                    <w14:schemeClr w14:val="tx1"/>
                                  </w14:solidFill>
                                </w14:textFill>
                              </w:rPr>
                            </w:pPr>
                            <w:r>
                              <w:rPr>
                                <w:rFonts w:hint="eastAsia" w:ascii="Times New Roman" w:hAnsi="Times New Roman" w:cs="Times New Roman"/>
                                <w:b/>
                                <w:bCs/>
                                <w:color w:val="000000" w:themeColor="text1"/>
                                <w:sz w:val="24"/>
                                <w:szCs w:val="24"/>
                                <w:lang w:val="en-US" w:eastAsia="zh-CN"/>
                                <w14:textFill>
                                  <w14:solidFill>
                                    <w14:schemeClr w14:val="tx1"/>
                                  </w14:solidFill>
                                </w14:textFill>
                              </w:rPr>
                              <w:t>-</w:t>
                            </w:r>
                          </w:p>
                        </w:tc>
                      </w:tr>
                      <w:tr>
                        <w:tblPrEx>
                          <w:tblCellMar>
                            <w:top w:w="0" w:type="dxa"/>
                            <w:left w:w="0" w:type="dxa"/>
                            <w:bottom w:w="0" w:type="dxa"/>
                            <w:right w:w="0" w:type="dxa"/>
                          </w:tblCellMar>
                        </w:tblPrEx>
                        <w:trPr>
                          <w:trHeight w:val="399" w:hRule="atLeast"/>
                        </w:trPr>
                        <w:tc>
                          <w:tcPr>
                            <w:tcW w:w="2187"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szCs w:val="24"/>
                                <w:lang w:val="en-US" w:eastAsia="zh-CN"/>
                              </w:rPr>
                            </w:pPr>
                            <w:r>
                              <w:rPr>
                                <w:rFonts w:hint="eastAsia" w:ascii="Times New Roman" w:hAnsi="Times New Roman" w:eastAsia="楷体" w:cs="Times New Roman"/>
                                <w:szCs w:val="24"/>
                                <w:lang w:val="en-US" w:eastAsia="zh-CN"/>
                              </w:rPr>
                              <w:t>山东金岭（华南）</w:t>
                            </w:r>
                          </w:p>
                        </w:tc>
                        <w:tc>
                          <w:tcPr>
                            <w:tcW w:w="109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eastAsia="楷体" w:cs="楷体"/>
                                <w:color w:val="000000"/>
                                <w:kern w:val="0"/>
                                <w:sz w:val="24"/>
                                <w:szCs w:val="24"/>
                                <w:lang w:val="en-US" w:eastAsia="zh-CN" w:bidi="ar"/>
                              </w:rPr>
                              <w:t>中端</w:t>
                            </w:r>
                          </w:p>
                        </w:tc>
                        <w:tc>
                          <w:tcPr>
                            <w:tcW w:w="157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color w:val="000000"/>
                                <w:kern w:val="0"/>
                                <w:sz w:val="24"/>
                                <w:szCs w:val="24"/>
                                <w:lang w:val="en-US" w:eastAsia="zh-CN" w:bidi="ar"/>
                              </w:rPr>
                            </w:pPr>
                            <w:r>
                              <w:rPr>
                                <w:rFonts w:hint="eastAsia" w:ascii="Times New Roman" w:hAnsi="Times New Roman" w:cs="楷体"/>
                                <w:szCs w:val="24"/>
                                <w:lang w:val="en-US" w:eastAsia="zh-CN"/>
                              </w:rPr>
                              <w:t>3600</w:t>
                            </w:r>
                          </w:p>
                        </w:tc>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楷体"/>
                                <w:szCs w:val="24"/>
                                <w:lang w:val="en-US" w:eastAsia="zh-CN"/>
                              </w:rPr>
                            </w:pPr>
                            <w:r>
                              <w:rPr>
                                <w:rFonts w:hint="eastAsia" w:ascii="Times New Roman" w:hAnsi="Times New Roman" w:cs="楷体"/>
                                <w:szCs w:val="24"/>
                                <w:lang w:val="en-US" w:eastAsia="zh-CN"/>
                              </w:rPr>
                              <w:t>3550</w:t>
                            </w:r>
                          </w:p>
                        </w:tc>
                        <w:tc>
                          <w:tcPr>
                            <w:tcW w:w="149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楷体"/>
                                <w:b w:val="0"/>
                                <w:bCs w:val="0"/>
                                <w:color w:val="000000" w:themeColor="text1"/>
                                <w:szCs w:val="24"/>
                                <w:lang w:val="en-US" w:eastAsia="zh-CN"/>
                                <w14:textFill>
                                  <w14:solidFill>
                                    <w14:schemeClr w14:val="tx1"/>
                                  </w14:solidFill>
                                </w14:textFill>
                              </w:rPr>
                            </w:pPr>
                            <w:r>
                              <w:rPr>
                                <w:rFonts w:hint="default" w:ascii="Times New Roman" w:hAnsi="Times New Roman" w:eastAsia="楷体" w:cs="Times New Roman"/>
                                <w:b/>
                                <w:bCs/>
                                <w:color w:val="00B050"/>
                                <w:sz w:val="24"/>
                                <w:szCs w:val="24"/>
                                <w:lang w:val="en-US" w:eastAsia="zh-CN"/>
                              </w:rPr>
                              <w:t>↓</w:t>
                            </w:r>
                            <w:r>
                              <w:rPr>
                                <w:rFonts w:hint="eastAsia" w:ascii="Times New Roman" w:hAnsi="Times New Roman" w:cs="Times New Roman"/>
                                <w:b/>
                                <w:bCs/>
                                <w:color w:val="00B050"/>
                                <w:sz w:val="24"/>
                                <w:szCs w:val="24"/>
                                <w:lang w:val="en-US" w:eastAsia="zh-CN"/>
                              </w:rPr>
                              <w:t>50</w:t>
                            </w:r>
                          </w:p>
                        </w:tc>
                      </w:tr>
                    </w:tbl>
                    <w:p>
                      <w:pPr>
                        <w:ind w:firstLine="5940" w:firstLineChars="3300"/>
                        <w:jc w:val="both"/>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ind w:firstLine="0" w:firstLineChars="0"/>
                        <w:rPr>
                          <w:rFonts w:hint="eastAsia" w:ascii="楷体" w:hAnsi="楷体" w:eastAsia="楷体" w:cs="楷体"/>
                          <w:bCs/>
                          <w:lang w:eastAsia="zh-CN"/>
                        </w:rPr>
                      </w:pPr>
                    </w:p>
                    <w:p>
                      <w:pPr>
                        <w:ind w:firstLine="360"/>
                        <w:jc w:val="right"/>
                        <w:rPr>
                          <w:rFonts w:ascii="楷体" w:hAnsi="楷体" w:cs="楷体"/>
                          <w:color w:val="7F7F7F"/>
                          <w:sz w:val="18"/>
                          <w:szCs w:val="18"/>
                        </w:rPr>
                      </w:pPr>
                      <w:r>
                        <w:drawing>
                          <wp:inline distT="0" distB="0" distL="114300" distR="114300">
                            <wp:extent cx="4968240" cy="2807970"/>
                            <wp:effectExtent l="0" t="0" r="0" b="0"/>
                            <wp:docPr id="4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pPr>
                        <w:ind w:firstLine="360"/>
                        <w:jc w:val="center"/>
                        <w:rPr>
                          <w:rFonts w:ascii="楷体" w:hAnsi="楷体" w:cs="楷体"/>
                          <w:color w:val="7F7F7F"/>
                          <w:sz w:val="18"/>
                          <w:szCs w:val="18"/>
                        </w:rPr>
                      </w:pPr>
                    </w:p>
                    <w:p>
                      <w:pPr>
                        <w:ind w:firstLine="360"/>
                        <w:jc w:val="right"/>
                        <w:rPr>
                          <w:rFonts w:ascii="楷体" w:hAnsi="楷体" w:cs="楷体"/>
                          <w:color w:val="7F7F7F"/>
                          <w:sz w:val="18"/>
                          <w:szCs w:val="18"/>
                        </w:rPr>
                      </w:pPr>
                    </w:p>
                    <w:p>
                      <w:pPr>
                        <w:ind w:firstLine="0" w:firstLineChars="0"/>
                        <w:jc w:val="right"/>
                        <w:rPr>
                          <w:rFonts w:ascii="楷体" w:hAnsi="楷体" w:cs="楷体"/>
                          <w:bCs/>
                          <w:color w:val="7F7F7F"/>
                          <w:sz w:val="18"/>
                          <w:szCs w:val="18"/>
                        </w:rPr>
                      </w:pPr>
                    </w:p>
                    <w:p>
                      <w:pPr>
                        <w:ind w:firstLine="0" w:firstLineChars="0"/>
                        <w:rPr>
                          <w:rFonts w:ascii="楷体" w:hAnsi="楷体" w:cs="楷体"/>
                          <w:bCs/>
                          <w:color w:val="023985"/>
                        </w:rPr>
                      </w:pPr>
                    </w:p>
                  </w:txbxContent>
                </v:textbox>
              </v:rect>
            </w:pict>
          </mc:Fallback>
        </mc:AlternateContent>
      </w:r>
    </w:p>
    <w:p>
      <w:pPr>
        <w:pStyle w:val="4"/>
        <w:rPr>
          <w:color w:val="FFFFFF" w:themeColor="background1"/>
          <w14:textFill>
            <w14:solidFill>
              <w14:schemeClr w14:val="bg1"/>
            </w14:solidFill>
          </w14:textFill>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bookmarkStart w:id="119" w:name="_Toc6866"/>
      <w:r>
        <w:rPr>
          <w:rFonts w:hint="eastAsia" w:ascii="微软雅黑" w:hAnsi="微软雅黑" w:cs="微软雅黑"/>
          <w:bCs/>
          <w:color w:val="FFFFFF" w:themeColor="background1"/>
          <w14:textFill>
            <w14:solidFill>
              <w14:schemeClr w14:val="bg1"/>
            </w14:solidFill>
          </w14:textFill>
        </w:rPr>
        <w:t>11.3成本及利润分析</w:t>
      </w:r>
      <w:r>
        <mc:AlternateContent>
          <mc:Choice Requires="wps">
            <w:drawing>
              <wp:anchor distT="0" distB="0" distL="114300" distR="114300" simplePos="0" relativeHeight="251727872" behindDoc="0" locked="0" layoutInCell="1" allowOverlap="1">
                <wp:simplePos x="0" y="0"/>
                <wp:positionH relativeFrom="margin">
                  <wp:posOffset>1562100</wp:posOffset>
                </wp:positionH>
                <wp:positionV relativeFrom="paragraph">
                  <wp:posOffset>46355</wp:posOffset>
                </wp:positionV>
                <wp:extent cx="5039995" cy="9459595"/>
                <wp:effectExtent l="0" t="0" r="0" b="0"/>
                <wp:wrapNone/>
                <wp:docPr id="9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59595"/>
                        </a:xfrm>
                        <a:prstGeom prst="rect">
                          <a:avLst/>
                        </a:prstGeom>
                      </wps:spPr>
                      <wps:txbx>
                        <w:txbxContent>
                          <w:p>
                            <w:pPr>
                              <w:pStyle w:val="4"/>
                              <w:rPr>
                                <w:b/>
                                <w:bCs w:val="0"/>
                              </w:rPr>
                            </w:pPr>
                            <w:r>
                              <w:rPr>
                                <w:rFonts w:hint="eastAsia" w:ascii="微软雅黑" w:hAnsi="微软雅黑" w:cs="微软雅黑"/>
                                <w:b/>
                                <w:bCs w:val="0"/>
                              </w:rPr>
                              <w:t>10.3成本及利润分析</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截止2023年6月2日，同步法湿法7</w:t>
                            </w:r>
                            <w:r>
                              <w:rPr>
                                <w:rFonts w:hint="eastAsia"/>
                                <w:lang w:val="en-US" w:eastAsia="zh-CN"/>
                              </w:rPr>
                              <w:t>μm隔膜</w:t>
                            </w:r>
                            <w:r>
                              <w:rPr>
                                <w:rFonts w:hint="eastAsia" w:ascii="Times New Roman" w:hAnsi="Times New Roman" w:cs="楷体"/>
                                <w:lang w:val="en-US" w:eastAsia="zh-CN"/>
                              </w:rPr>
                              <w:t>样本利润为0.97</w:t>
                            </w:r>
                            <w:r>
                              <w:rPr>
                                <w:rFonts w:hint="eastAsia"/>
                                <w:lang w:val="en-US" w:eastAsia="zh-CN"/>
                              </w:rPr>
                              <w:t>元/㎡</w:t>
                            </w:r>
                            <w:r>
                              <w:rPr>
                                <w:rFonts w:hint="eastAsia" w:ascii="Times New Roman" w:hAnsi="Times New Roman" w:cs="楷体"/>
                                <w:lang w:val="en-US" w:eastAsia="zh-CN"/>
                              </w:rPr>
                              <w:t>，较上周期利润上涨约0.008</w:t>
                            </w:r>
                            <w:r>
                              <w:rPr>
                                <w:rFonts w:hint="eastAsia"/>
                                <w:lang w:val="en-US" w:eastAsia="zh-CN"/>
                              </w:rPr>
                              <w:t>元/㎡</w:t>
                            </w:r>
                            <w:r>
                              <w:rPr>
                                <w:rFonts w:hint="eastAsia" w:ascii="Times New Roman" w:hAnsi="Times New Roman" w:cs="楷体"/>
                                <w:lang w:val="en-US" w:eastAsia="zh-CN"/>
                              </w:rPr>
                              <w:t>，涨幅约为0.82%。同步法湿法7</w:t>
                            </w:r>
                            <w:r>
                              <w:rPr>
                                <w:rFonts w:hint="eastAsia"/>
                                <w:lang w:val="en-US" w:eastAsia="zh-CN"/>
                              </w:rPr>
                              <w:t>μm隔膜</w:t>
                            </w:r>
                            <w:r>
                              <w:rPr>
                                <w:rFonts w:hint="eastAsia" w:ascii="Times New Roman" w:hAnsi="Times New Roman" w:cs="楷体"/>
                                <w:lang w:val="en-US" w:eastAsia="zh-CN"/>
                              </w:rPr>
                              <w:t>产品成本跌至0.98</w:t>
                            </w:r>
                            <w:r>
                              <w:rPr>
                                <w:rFonts w:hint="eastAsia"/>
                                <w:lang w:val="en-US" w:eastAsia="zh-CN"/>
                              </w:rPr>
                              <w:t>元/㎡</w:t>
                            </w:r>
                            <w:r>
                              <w:rPr>
                                <w:rFonts w:hint="eastAsia" w:ascii="Times New Roman" w:hAnsi="Times New Roman" w:cs="楷体"/>
                                <w:lang w:val="en-US" w:eastAsia="zh-CN"/>
                              </w:rPr>
                              <w:t>。</w:t>
                            </w:r>
                          </w:p>
                          <w:p>
                            <w:pPr>
                              <w:ind w:firstLine="480"/>
                              <w:rPr>
                                <w:rFonts w:hint="default" w:ascii="楷体" w:hAnsi="楷体" w:eastAsia="楷体" w:cs="楷体"/>
                                <w:bCs/>
                                <w:color w:val="7F7F7F"/>
                                <w:sz w:val="18"/>
                                <w:szCs w:val="18"/>
                                <w:lang w:val="en-US" w:eastAsia="zh-CN"/>
                              </w:rPr>
                            </w:pPr>
                            <w:r>
                              <w:rPr>
                                <w:rFonts w:hint="eastAsia" w:ascii="Times New Roman" w:hAnsi="Times New Roman" w:cs="楷体"/>
                              </w:rPr>
                              <w:t>（注：本成本及利润计算</w:t>
                            </w:r>
                            <w:r>
                              <w:rPr>
                                <w:rFonts w:hint="eastAsia" w:ascii="Times New Roman" w:hAnsi="Times New Roman" w:cs="楷体"/>
                                <w:lang w:val="en-US" w:eastAsia="zh-CN"/>
                              </w:rPr>
                              <w:t>因</w:t>
                            </w:r>
                            <w:r>
                              <w:rPr>
                                <w:rFonts w:hint="eastAsia" w:ascii="Times New Roman" w:hAnsi="Times New Roman" w:cs="楷体"/>
                              </w:rPr>
                              <w:t>各厂家因生产装置</w:t>
                            </w:r>
                            <w:r>
                              <w:rPr>
                                <w:rFonts w:hint="eastAsia" w:ascii="Times New Roman" w:hAnsi="Times New Roman" w:cs="楷体"/>
                                <w:lang w:val="en-US" w:eastAsia="zh-CN"/>
                              </w:rPr>
                              <w:t>规模不</w:t>
                            </w:r>
                            <w:r>
                              <w:rPr>
                                <w:rFonts w:hint="eastAsia" w:ascii="Times New Roman" w:hAnsi="Times New Roman" w:cs="楷体"/>
                              </w:rPr>
                              <w:t>同，人</w:t>
                            </w:r>
                            <w:r>
                              <w:rPr>
                                <w:rFonts w:hint="eastAsia" w:ascii="Times New Roman" w:hAnsi="Times New Roman" w:cs="楷体"/>
                                <w:lang w:val="en-US" w:eastAsia="zh-CN"/>
                              </w:rPr>
                              <w:t>工</w:t>
                            </w:r>
                            <w:r>
                              <w:rPr>
                                <w:rFonts w:hint="eastAsia" w:ascii="Times New Roman" w:hAnsi="Times New Roman" w:cs="楷体"/>
                              </w:rPr>
                              <w:t>水电等费用差异，实际成本利润有浮动，另外管理费用等部分费用未计算在内）</w:t>
                            </w:r>
                          </w:p>
                          <w:p>
                            <w:pPr>
                              <w:ind w:left="0" w:leftChars="0" w:firstLine="0" w:firstLineChars="0"/>
                              <w:jc w:val="both"/>
                              <w:rPr>
                                <w:rFonts w:hint="eastAsia" w:ascii="楷体" w:hAnsi="楷体" w:cs="楷体"/>
                                <w:bCs/>
                                <w:color w:val="7F7F7F"/>
                                <w:sz w:val="18"/>
                                <w:szCs w:val="18"/>
                              </w:rPr>
                            </w:pPr>
                            <w:r>
                              <w:drawing>
                                <wp:inline distT="0" distB="0" distL="114300" distR="114300">
                                  <wp:extent cx="4968240" cy="2807970"/>
                                  <wp:effectExtent l="0" t="0" r="0" b="0"/>
                                  <wp:docPr id="5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pPr>
                              <w:ind w:firstLine="0" w:firstLineChars="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截止2023年6月2日，干法16</w:t>
                            </w:r>
                            <w:r>
                              <w:rPr>
                                <w:rFonts w:hint="eastAsia"/>
                                <w:lang w:val="en-US" w:eastAsia="zh-CN"/>
                              </w:rPr>
                              <w:t>μm隔膜</w:t>
                            </w:r>
                            <w:r>
                              <w:rPr>
                                <w:rFonts w:hint="eastAsia" w:ascii="Times New Roman" w:hAnsi="Times New Roman" w:cs="楷体"/>
                                <w:lang w:val="en-US" w:eastAsia="zh-CN"/>
                              </w:rPr>
                              <w:t>样本利润为0.51</w:t>
                            </w:r>
                            <w:r>
                              <w:rPr>
                                <w:rFonts w:hint="eastAsia"/>
                                <w:lang w:val="en-US" w:eastAsia="zh-CN"/>
                              </w:rPr>
                              <w:t>元/㎡</w:t>
                            </w:r>
                            <w:r>
                              <w:rPr>
                                <w:rFonts w:hint="eastAsia" w:ascii="Times New Roman" w:hAnsi="Times New Roman" w:cs="楷体"/>
                                <w:lang w:val="en-US" w:eastAsia="zh-CN"/>
                              </w:rPr>
                              <w:t>，较上周期利润下跌约0.0006</w:t>
                            </w:r>
                            <w:r>
                              <w:rPr>
                                <w:rFonts w:hint="eastAsia"/>
                                <w:lang w:val="en-US" w:eastAsia="zh-CN"/>
                              </w:rPr>
                              <w:t>元/㎡</w:t>
                            </w:r>
                            <w:r>
                              <w:rPr>
                                <w:rFonts w:hint="eastAsia" w:ascii="Times New Roman" w:hAnsi="Times New Roman" w:cs="楷体"/>
                                <w:lang w:val="en-US" w:eastAsia="zh-CN"/>
                              </w:rPr>
                              <w:t>，跌幅约0.12%。干法隔膜产品成本涨至0.47</w:t>
                            </w:r>
                            <w:r>
                              <w:rPr>
                                <w:rFonts w:hint="eastAsia"/>
                                <w:lang w:val="en-US" w:eastAsia="zh-CN"/>
                              </w:rPr>
                              <w:t>元/㎡</w:t>
                            </w:r>
                            <w:r>
                              <w:rPr>
                                <w:rFonts w:hint="eastAsia" w:ascii="Times New Roman" w:hAnsi="Times New Roman" w:cs="楷体"/>
                                <w:lang w:val="en-US" w:eastAsia="zh-CN"/>
                              </w:rPr>
                              <w:t>。</w:t>
                            </w:r>
                          </w:p>
                          <w:p>
                            <w:pPr>
                              <w:ind w:firstLine="480"/>
                              <w:rPr>
                                <w:rFonts w:hint="eastAsia" w:ascii="楷体" w:hAnsi="楷体" w:cs="楷体"/>
                                <w:color w:val="7F7F7F"/>
                                <w:sz w:val="18"/>
                                <w:szCs w:val="18"/>
                              </w:rPr>
                            </w:pPr>
                            <w:r>
                              <w:rPr>
                                <w:rFonts w:hint="eastAsia" w:ascii="Times New Roman" w:hAnsi="Times New Roman" w:cs="楷体"/>
                              </w:rPr>
                              <w:t>（注：本成本及利润计算</w:t>
                            </w:r>
                            <w:r>
                              <w:rPr>
                                <w:rFonts w:hint="eastAsia" w:ascii="Times New Roman" w:hAnsi="Times New Roman" w:cs="楷体"/>
                                <w:lang w:val="en-US" w:eastAsia="zh-CN"/>
                              </w:rPr>
                              <w:t>因</w:t>
                            </w:r>
                            <w:r>
                              <w:rPr>
                                <w:rFonts w:hint="eastAsia" w:ascii="Times New Roman" w:hAnsi="Times New Roman" w:cs="楷体"/>
                              </w:rPr>
                              <w:t>各厂家因生产装置</w:t>
                            </w:r>
                            <w:r>
                              <w:rPr>
                                <w:rFonts w:hint="eastAsia" w:ascii="Times New Roman" w:hAnsi="Times New Roman" w:cs="楷体"/>
                                <w:lang w:val="en-US" w:eastAsia="zh-CN"/>
                              </w:rPr>
                              <w:t>规模不</w:t>
                            </w:r>
                            <w:r>
                              <w:rPr>
                                <w:rFonts w:hint="eastAsia" w:ascii="Times New Roman" w:hAnsi="Times New Roman" w:cs="楷体"/>
                              </w:rPr>
                              <w:t>同，人</w:t>
                            </w:r>
                            <w:r>
                              <w:rPr>
                                <w:rFonts w:hint="eastAsia" w:ascii="Times New Roman" w:hAnsi="Times New Roman" w:cs="楷体"/>
                                <w:lang w:val="en-US" w:eastAsia="zh-CN"/>
                              </w:rPr>
                              <w:t>工</w:t>
                            </w:r>
                            <w:r>
                              <w:rPr>
                                <w:rFonts w:hint="eastAsia" w:ascii="Times New Roman" w:hAnsi="Times New Roman" w:cs="楷体"/>
                              </w:rPr>
                              <w:t>水电等费用差异，实际成本利润有浮动，另外管理费用等部分费用未计算在内）</w:t>
                            </w:r>
                          </w:p>
                          <w:p>
                            <w:pPr>
                              <w:ind w:firstLine="0" w:firstLineChars="0"/>
                              <w:jc w:val="both"/>
                            </w:pPr>
                            <w:r>
                              <w:drawing>
                                <wp:inline distT="0" distB="0" distL="114300" distR="114300">
                                  <wp:extent cx="4968240" cy="2807970"/>
                                  <wp:effectExtent l="0" t="0" r="0" b="0"/>
                                  <wp:docPr id="5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pPr>
                              <w:ind w:firstLine="5940" w:firstLineChars="3300"/>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pt;margin-top:3.65pt;height:744.85pt;width:396.85pt;mso-position-horizontal-relative:margin;z-index:251727872;mso-width-relative:page;mso-height-relative:page;" filled="f" stroked="f" coordsize="21600,21600" o:gfxdata="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Bfq0FXcAAAA&#10;CwEAAA8AAAAAAAAAAQAgAAAAIgAAAGRycy9kb3ducmV2LnhtbFBLAQIUABQAAAAIAIdO4kB+jZeo&#10;4AEAAK0DAAAOAAAAAAAAAAEAIAAAACsBAABkcnMvZTJvRG9jLnhtbFBLBQYAAAAABgAGAFkBAAB9&#10;BQAAAAA=&#10;">
                <v:fill on="f" focussize="0,0"/>
                <v:stroke on="f"/>
                <v:imagedata o:title=""/>
                <o:lock v:ext="edit" grouping="t" aspectratio="f"/>
                <v:textbox>
                  <w:txbxContent>
                    <w:p>
                      <w:pPr>
                        <w:pStyle w:val="4"/>
                        <w:rPr>
                          <w:b/>
                          <w:bCs w:val="0"/>
                        </w:rPr>
                      </w:pPr>
                      <w:r>
                        <w:rPr>
                          <w:rFonts w:hint="eastAsia" w:ascii="微软雅黑" w:hAnsi="微软雅黑" w:cs="微软雅黑"/>
                          <w:b/>
                          <w:bCs w:val="0"/>
                        </w:rPr>
                        <w:t>10.3成本及利润分析</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截止2023年6月2日，同步法湿法7</w:t>
                      </w:r>
                      <w:r>
                        <w:rPr>
                          <w:rFonts w:hint="eastAsia"/>
                          <w:lang w:val="en-US" w:eastAsia="zh-CN"/>
                        </w:rPr>
                        <w:t>μm隔膜</w:t>
                      </w:r>
                      <w:r>
                        <w:rPr>
                          <w:rFonts w:hint="eastAsia" w:ascii="Times New Roman" w:hAnsi="Times New Roman" w:cs="楷体"/>
                          <w:lang w:val="en-US" w:eastAsia="zh-CN"/>
                        </w:rPr>
                        <w:t>样本利润为0.97</w:t>
                      </w:r>
                      <w:r>
                        <w:rPr>
                          <w:rFonts w:hint="eastAsia"/>
                          <w:lang w:val="en-US" w:eastAsia="zh-CN"/>
                        </w:rPr>
                        <w:t>元/㎡</w:t>
                      </w:r>
                      <w:r>
                        <w:rPr>
                          <w:rFonts w:hint="eastAsia" w:ascii="Times New Roman" w:hAnsi="Times New Roman" w:cs="楷体"/>
                          <w:lang w:val="en-US" w:eastAsia="zh-CN"/>
                        </w:rPr>
                        <w:t>，较上周期利润上涨约0.008</w:t>
                      </w:r>
                      <w:r>
                        <w:rPr>
                          <w:rFonts w:hint="eastAsia"/>
                          <w:lang w:val="en-US" w:eastAsia="zh-CN"/>
                        </w:rPr>
                        <w:t>元/㎡</w:t>
                      </w:r>
                      <w:r>
                        <w:rPr>
                          <w:rFonts w:hint="eastAsia" w:ascii="Times New Roman" w:hAnsi="Times New Roman" w:cs="楷体"/>
                          <w:lang w:val="en-US" w:eastAsia="zh-CN"/>
                        </w:rPr>
                        <w:t>，涨幅约为0.82%。同步法湿法7</w:t>
                      </w:r>
                      <w:r>
                        <w:rPr>
                          <w:rFonts w:hint="eastAsia"/>
                          <w:lang w:val="en-US" w:eastAsia="zh-CN"/>
                        </w:rPr>
                        <w:t>μm隔膜</w:t>
                      </w:r>
                      <w:r>
                        <w:rPr>
                          <w:rFonts w:hint="eastAsia" w:ascii="Times New Roman" w:hAnsi="Times New Roman" w:cs="楷体"/>
                          <w:lang w:val="en-US" w:eastAsia="zh-CN"/>
                        </w:rPr>
                        <w:t>产品成本跌至0.98</w:t>
                      </w:r>
                      <w:r>
                        <w:rPr>
                          <w:rFonts w:hint="eastAsia"/>
                          <w:lang w:val="en-US" w:eastAsia="zh-CN"/>
                        </w:rPr>
                        <w:t>元/㎡</w:t>
                      </w:r>
                      <w:r>
                        <w:rPr>
                          <w:rFonts w:hint="eastAsia" w:ascii="Times New Roman" w:hAnsi="Times New Roman" w:cs="楷体"/>
                          <w:lang w:val="en-US" w:eastAsia="zh-CN"/>
                        </w:rPr>
                        <w:t>。</w:t>
                      </w:r>
                    </w:p>
                    <w:p>
                      <w:pPr>
                        <w:ind w:firstLine="480"/>
                        <w:rPr>
                          <w:rFonts w:hint="default" w:ascii="楷体" w:hAnsi="楷体" w:eastAsia="楷体" w:cs="楷体"/>
                          <w:bCs/>
                          <w:color w:val="7F7F7F"/>
                          <w:sz w:val="18"/>
                          <w:szCs w:val="18"/>
                          <w:lang w:val="en-US" w:eastAsia="zh-CN"/>
                        </w:rPr>
                      </w:pPr>
                      <w:r>
                        <w:rPr>
                          <w:rFonts w:hint="eastAsia" w:ascii="Times New Roman" w:hAnsi="Times New Roman" w:cs="楷体"/>
                        </w:rPr>
                        <w:t>（注：本成本及利润计算</w:t>
                      </w:r>
                      <w:r>
                        <w:rPr>
                          <w:rFonts w:hint="eastAsia" w:ascii="Times New Roman" w:hAnsi="Times New Roman" w:cs="楷体"/>
                          <w:lang w:val="en-US" w:eastAsia="zh-CN"/>
                        </w:rPr>
                        <w:t>因</w:t>
                      </w:r>
                      <w:r>
                        <w:rPr>
                          <w:rFonts w:hint="eastAsia" w:ascii="Times New Roman" w:hAnsi="Times New Roman" w:cs="楷体"/>
                        </w:rPr>
                        <w:t>各厂家因生产装置</w:t>
                      </w:r>
                      <w:r>
                        <w:rPr>
                          <w:rFonts w:hint="eastAsia" w:ascii="Times New Roman" w:hAnsi="Times New Roman" w:cs="楷体"/>
                          <w:lang w:val="en-US" w:eastAsia="zh-CN"/>
                        </w:rPr>
                        <w:t>规模不</w:t>
                      </w:r>
                      <w:r>
                        <w:rPr>
                          <w:rFonts w:hint="eastAsia" w:ascii="Times New Roman" w:hAnsi="Times New Roman" w:cs="楷体"/>
                        </w:rPr>
                        <w:t>同，人</w:t>
                      </w:r>
                      <w:r>
                        <w:rPr>
                          <w:rFonts w:hint="eastAsia" w:ascii="Times New Roman" w:hAnsi="Times New Roman" w:cs="楷体"/>
                          <w:lang w:val="en-US" w:eastAsia="zh-CN"/>
                        </w:rPr>
                        <w:t>工</w:t>
                      </w:r>
                      <w:r>
                        <w:rPr>
                          <w:rFonts w:hint="eastAsia" w:ascii="Times New Roman" w:hAnsi="Times New Roman" w:cs="楷体"/>
                        </w:rPr>
                        <w:t>水电等费用差异，实际成本利润有浮动，另外管理费用等部分费用未计算在内）</w:t>
                      </w:r>
                    </w:p>
                    <w:p>
                      <w:pPr>
                        <w:ind w:left="0" w:leftChars="0" w:firstLine="0" w:firstLineChars="0"/>
                        <w:jc w:val="both"/>
                        <w:rPr>
                          <w:rFonts w:hint="eastAsia" w:ascii="楷体" w:hAnsi="楷体" w:cs="楷体"/>
                          <w:bCs/>
                          <w:color w:val="7F7F7F"/>
                          <w:sz w:val="18"/>
                          <w:szCs w:val="18"/>
                        </w:rPr>
                      </w:pPr>
                      <w:r>
                        <w:drawing>
                          <wp:inline distT="0" distB="0" distL="114300" distR="114300">
                            <wp:extent cx="4968240" cy="2807970"/>
                            <wp:effectExtent l="0" t="0" r="0" b="0"/>
                            <wp:docPr id="5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pPr>
                        <w:ind w:firstLine="0" w:firstLineChars="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480" w:firstLineChars="200"/>
                        <w:rPr>
                          <w:rFonts w:hint="eastAsia" w:ascii="Times New Roman" w:hAnsi="Times New Roman" w:cs="楷体"/>
                          <w:lang w:val="en-US" w:eastAsia="zh-CN"/>
                        </w:rPr>
                      </w:pPr>
                      <w:r>
                        <w:rPr>
                          <w:rFonts w:hint="eastAsia" w:ascii="Times New Roman" w:hAnsi="Times New Roman" w:cs="楷体"/>
                          <w:lang w:val="en-US" w:eastAsia="zh-CN"/>
                        </w:rPr>
                        <w:t>截止2023年6月2日，干法16</w:t>
                      </w:r>
                      <w:r>
                        <w:rPr>
                          <w:rFonts w:hint="eastAsia"/>
                          <w:lang w:val="en-US" w:eastAsia="zh-CN"/>
                        </w:rPr>
                        <w:t>μm隔膜</w:t>
                      </w:r>
                      <w:r>
                        <w:rPr>
                          <w:rFonts w:hint="eastAsia" w:ascii="Times New Roman" w:hAnsi="Times New Roman" w:cs="楷体"/>
                          <w:lang w:val="en-US" w:eastAsia="zh-CN"/>
                        </w:rPr>
                        <w:t>样本利润为0.51</w:t>
                      </w:r>
                      <w:r>
                        <w:rPr>
                          <w:rFonts w:hint="eastAsia"/>
                          <w:lang w:val="en-US" w:eastAsia="zh-CN"/>
                        </w:rPr>
                        <w:t>元/㎡</w:t>
                      </w:r>
                      <w:r>
                        <w:rPr>
                          <w:rFonts w:hint="eastAsia" w:ascii="Times New Roman" w:hAnsi="Times New Roman" w:cs="楷体"/>
                          <w:lang w:val="en-US" w:eastAsia="zh-CN"/>
                        </w:rPr>
                        <w:t>，较上周期利润下跌约0.0006</w:t>
                      </w:r>
                      <w:r>
                        <w:rPr>
                          <w:rFonts w:hint="eastAsia"/>
                          <w:lang w:val="en-US" w:eastAsia="zh-CN"/>
                        </w:rPr>
                        <w:t>元/㎡</w:t>
                      </w:r>
                      <w:r>
                        <w:rPr>
                          <w:rFonts w:hint="eastAsia" w:ascii="Times New Roman" w:hAnsi="Times New Roman" w:cs="楷体"/>
                          <w:lang w:val="en-US" w:eastAsia="zh-CN"/>
                        </w:rPr>
                        <w:t>，跌幅约0.12%。干法隔膜产品成本涨至0.47</w:t>
                      </w:r>
                      <w:r>
                        <w:rPr>
                          <w:rFonts w:hint="eastAsia"/>
                          <w:lang w:val="en-US" w:eastAsia="zh-CN"/>
                        </w:rPr>
                        <w:t>元/㎡</w:t>
                      </w:r>
                      <w:r>
                        <w:rPr>
                          <w:rFonts w:hint="eastAsia" w:ascii="Times New Roman" w:hAnsi="Times New Roman" w:cs="楷体"/>
                          <w:lang w:val="en-US" w:eastAsia="zh-CN"/>
                        </w:rPr>
                        <w:t>。</w:t>
                      </w:r>
                    </w:p>
                    <w:p>
                      <w:pPr>
                        <w:ind w:firstLine="480"/>
                        <w:rPr>
                          <w:rFonts w:hint="eastAsia" w:ascii="楷体" w:hAnsi="楷体" w:cs="楷体"/>
                          <w:color w:val="7F7F7F"/>
                          <w:sz w:val="18"/>
                          <w:szCs w:val="18"/>
                        </w:rPr>
                      </w:pPr>
                      <w:r>
                        <w:rPr>
                          <w:rFonts w:hint="eastAsia" w:ascii="Times New Roman" w:hAnsi="Times New Roman" w:cs="楷体"/>
                        </w:rPr>
                        <w:t>（注：本成本及利润计算</w:t>
                      </w:r>
                      <w:r>
                        <w:rPr>
                          <w:rFonts w:hint="eastAsia" w:ascii="Times New Roman" w:hAnsi="Times New Roman" w:cs="楷体"/>
                          <w:lang w:val="en-US" w:eastAsia="zh-CN"/>
                        </w:rPr>
                        <w:t>因</w:t>
                      </w:r>
                      <w:r>
                        <w:rPr>
                          <w:rFonts w:hint="eastAsia" w:ascii="Times New Roman" w:hAnsi="Times New Roman" w:cs="楷体"/>
                        </w:rPr>
                        <w:t>各厂家因生产装置</w:t>
                      </w:r>
                      <w:r>
                        <w:rPr>
                          <w:rFonts w:hint="eastAsia" w:ascii="Times New Roman" w:hAnsi="Times New Roman" w:cs="楷体"/>
                          <w:lang w:val="en-US" w:eastAsia="zh-CN"/>
                        </w:rPr>
                        <w:t>规模不</w:t>
                      </w:r>
                      <w:r>
                        <w:rPr>
                          <w:rFonts w:hint="eastAsia" w:ascii="Times New Roman" w:hAnsi="Times New Roman" w:cs="楷体"/>
                        </w:rPr>
                        <w:t>同，人</w:t>
                      </w:r>
                      <w:r>
                        <w:rPr>
                          <w:rFonts w:hint="eastAsia" w:ascii="Times New Roman" w:hAnsi="Times New Roman" w:cs="楷体"/>
                          <w:lang w:val="en-US" w:eastAsia="zh-CN"/>
                        </w:rPr>
                        <w:t>工</w:t>
                      </w:r>
                      <w:r>
                        <w:rPr>
                          <w:rFonts w:hint="eastAsia" w:ascii="Times New Roman" w:hAnsi="Times New Roman" w:cs="楷体"/>
                        </w:rPr>
                        <w:t>水电等费用差异，实际成本利润有浮动，另外管理费用等部分费用未计算在内）</w:t>
                      </w:r>
                    </w:p>
                    <w:p>
                      <w:pPr>
                        <w:ind w:firstLine="0" w:firstLineChars="0"/>
                        <w:jc w:val="both"/>
                      </w:pPr>
                      <w:r>
                        <w:drawing>
                          <wp:inline distT="0" distB="0" distL="114300" distR="114300">
                            <wp:extent cx="4968240" cy="2807970"/>
                            <wp:effectExtent l="0" t="0" r="0" b="0"/>
                            <wp:docPr id="5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pPr>
                        <w:ind w:firstLine="5940" w:firstLineChars="3300"/>
                      </w:pPr>
                      <w:r>
                        <w:rPr>
                          <w:rFonts w:hint="eastAsia" w:ascii="楷体" w:hAnsi="楷体" w:cs="楷体"/>
                          <w:color w:val="7F7F7F"/>
                          <w:sz w:val="18"/>
                          <w:szCs w:val="18"/>
                        </w:rPr>
                        <w:t>数据来源：钢联数据</w:t>
                      </w:r>
                    </w:p>
                  </w:txbxContent>
                </v:textbox>
              </v:rect>
            </w:pict>
          </mc:Fallback>
        </mc:AlternateContent>
      </w:r>
      <w:bookmarkEnd w:id="119"/>
    </w:p>
    <w:p>
      <w:pPr>
        <w:pStyle w:val="3"/>
        <w:ind w:firstLine="0" w:firstLineChars="0"/>
      </w:pPr>
      <w:bookmarkStart w:id="120" w:name="_Toc18699"/>
      <w:r>
        <mc:AlternateContent>
          <mc:Choice Requires="wps">
            <w:drawing>
              <wp:anchor distT="0" distB="0" distL="114300" distR="114300" simplePos="0" relativeHeight="251725824" behindDoc="0" locked="0" layoutInCell="1" allowOverlap="1">
                <wp:simplePos x="0" y="0"/>
                <wp:positionH relativeFrom="margin">
                  <wp:posOffset>1605915</wp:posOffset>
                </wp:positionH>
                <wp:positionV relativeFrom="paragraph">
                  <wp:posOffset>167005</wp:posOffset>
                </wp:positionV>
                <wp:extent cx="5039995" cy="9770110"/>
                <wp:effectExtent l="0" t="0" r="0" b="0"/>
                <wp:wrapNone/>
                <wp:docPr id="48"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770110"/>
                        </a:xfrm>
                        <a:prstGeom prst="rect">
                          <a:avLst/>
                        </a:prstGeom>
                      </wps:spPr>
                      <wps:txbx>
                        <w:txbxContent>
                          <w:p>
                            <w:pPr>
                              <w:pStyle w:val="5"/>
                            </w:pPr>
                            <w:bookmarkStart w:id="252" w:name="_Toc100946823"/>
                            <w:bookmarkStart w:id="253" w:name="_Toc104576492"/>
                            <w:bookmarkStart w:id="254" w:name="_Toc99124940"/>
                            <w:bookmarkStart w:id="255" w:name="_Toc100946301"/>
                            <w:r>
                              <w:rPr>
                                <w:rFonts w:hint="eastAsia"/>
                              </w:rPr>
                              <w:t>11.1 电池废料</w:t>
                            </w:r>
                            <w:bookmarkEnd w:id="252"/>
                            <w:bookmarkEnd w:id="253"/>
                            <w:bookmarkEnd w:id="254"/>
                            <w:bookmarkEnd w:id="255"/>
                            <w:r>
                              <w:rPr>
                                <w:rFonts w:hint="eastAsia"/>
                              </w:rPr>
                              <w:t>折扣系数分析</w:t>
                            </w:r>
                          </w:p>
                          <w:p>
                            <w:pPr>
                              <w:pStyle w:val="5"/>
                            </w:pPr>
                            <w:r>
                              <w:rPr>
                                <w:rFonts w:hint="eastAsia"/>
                              </w:rPr>
                              <w:t>11.1.1 三元电池废料折扣系数分析</w:t>
                            </w:r>
                          </w:p>
                          <w:p>
                            <w:pPr>
                              <w:ind w:firstLine="480"/>
                              <w:rPr>
                                <w:rFonts w:hint="eastAsia"/>
                              </w:rPr>
                            </w:pPr>
                            <w:bookmarkStart w:id="256" w:name="_Toc86423861"/>
                            <w:bookmarkStart w:id="257" w:name="_Toc86426286"/>
                            <w:r>
                              <w:rPr>
                                <w:rFonts w:hint="eastAsia" w:ascii="Times New Roman" w:hAnsi="Times New Roman"/>
                                <w:color w:val="auto"/>
                                <w:sz w:val="24"/>
                                <w:lang w:val="en-US" w:eastAsia="zh-CN"/>
                              </w:rPr>
                              <w:t>本周三元废料折扣系数总体平稳上行。报废三元正极片（</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折扣系数平均151%，周同比上涨21%，月同比上涨78%，年同比上涨27%；三元极片粉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折扣系数平均162%，周同比上涨21%，月同比上涨80%，年同比上涨34%；三元电池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折扣系数平均138%，周同比上涨12%，月同比上涨67%，年同比上涨18%；三元电池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折扣系数平均135%，周同比上涨12%，月同比上涨65%，年同比上涨19%</w:t>
                            </w:r>
                            <w:r>
                              <w:rPr>
                                <w:rFonts w:hint="eastAsia"/>
                                <w:color w:val="auto"/>
                                <w:lang w:val="en-US" w:eastAsia="zh-CN"/>
                              </w:rPr>
                              <w:t>。</w:t>
                            </w:r>
                          </w:p>
                          <w:p>
                            <w:pPr>
                              <w:keepNext/>
                              <w:ind w:firstLine="0" w:firstLineChars="0"/>
                              <w:jc w:val="left"/>
                              <w:rPr>
                                <w:rFonts w:hint="eastAsia"/>
                                <w:color w:val="auto"/>
                              </w:rPr>
                            </w:pPr>
                            <w:r>
                              <w:rPr>
                                <w:rFonts w:hint="eastAsia" w:ascii="楷体" w:hAnsi="楷体"/>
                                <w:b/>
                                <w:bCs/>
                                <w:color w:val="023985"/>
                                <w:sz w:val="22"/>
                                <w:lang w:val="en-US" w:eastAsia="zh-CN"/>
                              </w:rPr>
                              <w:t>三元</w:t>
                            </w:r>
                            <w:r>
                              <w:rPr>
                                <w:rFonts w:hint="eastAsia" w:ascii="楷体" w:hAnsi="楷体"/>
                                <w:b/>
                                <w:bCs/>
                                <w:color w:val="023985"/>
                                <w:sz w:val="22"/>
                              </w:rPr>
                              <w:t>电池废料成交系数（元/吨）</w:t>
                            </w:r>
                            <w:bookmarkEnd w:id="256"/>
                            <w:bookmarkEnd w:id="257"/>
                          </w:p>
                          <w:tbl>
                            <w:tblPr>
                              <w:tblStyle w:val="26"/>
                              <w:tblW w:w="4998" w:type="pct"/>
                              <w:tblInd w:w="0" w:type="dxa"/>
                              <w:tblLayout w:type="autofit"/>
                              <w:tblCellMar>
                                <w:top w:w="0" w:type="dxa"/>
                                <w:left w:w="108" w:type="dxa"/>
                                <w:bottom w:w="0" w:type="dxa"/>
                                <w:right w:w="108" w:type="dxa"/>
                              </w:tblCellMar>
                            </w:tblPr>
                            <w:tblGrid>
                              <w:gridCol w:w="1796"/>
                              <w:gridCol w:w="1532"/>
                              <w:gridCol w:w="1643"/>
                              <w:gridCol w:w="1517"/>
                              <w:gridCol w:w="1374"/>
                            </w:tblGrid>
                            <w:tr>
                              <w:tblPrEx>
                                <w:tblCellMar>
                                  <w:top w:w="0" w:type="dxa"/>
                                  <w:left w:w="108" w:type="dxa"/>
                                  <w:bottom w:w="0" w:type="dxa"/>
                                  <w:right w:w="108" w:type="dxa"/>
                                </w:tblCellMar>
                              </w:tblPrEx>
                              <w:trPr>
                                <w:trHeight w:val="982" w:hRule="atLeast"/>
                              </w:trPr>
                              <w:tc>
                                <w:tcPr>
                                  <w:tcW w:w="1142"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日期</w:t>
                                  </w:r>
                                </w:p>
                              </w:tc>
                              <w:tc>
                                <w:tcPr>
                                  <w:tcW w:w="974"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报废三元正极片（</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6</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c>
                                <w:tcPr>
                                  <w:tcW w:w="1044"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三元极片粉料（</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6</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5</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c>
                                <w:tcPr>
                                  <w:tcW w:w="964"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三元电池料（</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3</w:t>
                                  </w:r>
                                  <w:r>
                                    <w:rPr>
                                      <w:rFonts w:hint="eastAsia" w:ascii="Times New Roman" w:hAnsi="Times New Roman" w:cs="Times New Roman"/>
                                      <w:b/>
                                      <w:bCs/>
                                      <w:color w:val="FFFFFF"/>
                                      <w:kern w:val="0"/>
                                      <w:sz w:val="24"/>
                                      <w:szCs w:val="24"/>
                                      <w:lang w:val="en-US" w:eastAsia="zh-CN" w:bidi="ar"/>
                                    </w:rPr>
                                    <w:t>.</w:t>
                                  </w:r>
                                  <w:r>
                                    <w:rPr>
                                      <w:rFonts w:hint="eastAsia" w:ascii="Times New Roman" w:hAnsi="Times New Roman" w:eastAsia="楷体" w:cs="Times New Roman"/>
                                      <w:b/>
                                      <w:bCs/>
                                      <w:color w:val="FFFFFF"/>
                                      <w:kern w:val="0"/>
                                      <w:sz w:val="24"/>
                                      <w:szCs w:val="24"/>
                                      <w:lang w:val="en-US" w:eastAsia="zh-CN" w:bidi="ar"/>
                                    </w:rPr>
                                    <w:t>5</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c>
                                <w:tcPr>
                                  <w:tcW w:w="873"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三元电池料 （</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3</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r>
                            <w:tr>
                              <w:tblPrEx>
                                <w:tblCellMar>
                                  <w:top w:w="0" w:type="dxa"/>
                                  <w:left w:w="108" w:type="dxa"/>
                                  <w:bottom w:w="0" w:type="dxa"/>
                                  <w:right w:w="108" w:type="dxa"/>
                                </w:tblCellMar>
                              </w:tblPrEx>
                              <w:trPr>
                                <w:trHeight w:val="538" w:hRule="atLeast"/>
                              </w:trPr>
                              <w:tc>
                                <w:tcPr>
                                  <w:tcW w:w="1142"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6</w:t>
                                  </w:r>
                                </w:p>
                              </w:tc>
                              <w:tc>
                                <w:tcPr>
                                  <w:tcW w:w="974"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044"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964"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873"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9</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0</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1</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3"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1</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2</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53</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8</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5</w:t>
                                  </w:r>
                                </w:p>
                              </w:tc>
                            </w:tr>
                            <w:tr>
                              <w:tblPrEx>
                                <w:tblCellMar>
                                  <w:top w:w="0" w:type="dxa"/>
                                  <w:left w:w="108" w:type="dxa"/>
                                  <w:bottom w:w="0" w:type="dxa"/>
                                  <w:right w:w="108" w:type="dxa"/>
                                </w:tblCellMar>
                              </w:tblPrEx>
                              <w:trPr>
                                <w:trHeight w:val="51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2</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51</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62</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8</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5</w:t>
                                  </w:r>
                                </w:p>
                              </w:tc>
                            </w:tr>
                            <w:tr>
                              <w:tblPrEx>
                                <w:tblCellMar>
                                  <w:top w:w="0" w:type="dxa"/>
                                  <w:left w:w="108" w:type="dxa"/>
                                  <w:bottom w:w="0" w:type="dxa"/>
                                  <w:right w:w="108" w:type="dxa"/>
                                </w:tblCellMar>
                              </w:tblPrEx>
                              <w:trPr>
                                <w:trHeight w:val="593" w:hRule="atLeast"/>
                              </w:trPr>
                              <w:tc>
                                <w:tcPr>
                                  <w:tcW w:w="1142" w:type="pct"/>
                                  <w:tcBorders>
                                    <w:top w:val="nil"/>
                                    <w:left w:val="nil"/>
                                    <w:bottom w:val="nil"/>
                                    <w:right w:val="nil"/>
                                  </w:tcBorders>
                                  <w:shd w:val="clear" w:color="auto" w:fill="auto"/>
                                  <w:vAlign w:val="center"/>
                                </w:tcPr>
                                <w:p>
                                  <w:pPr>
                                    <w:widowControl/>
                                    <w:spacing w:line="240" w:lineRule="auto"/>
                                    <w:ind w:firstLine="0" w:firstLineChars="0"/>
                                    <w:jc w:val="center"/>
                                    <w:textAlignment w:val="center"/>
                                    <w:rPr>
                                      <w:rFonts w:hint="default" w:ascii="Times New Roman" w:hAnsi="Times New Roman" w:cs="Times New Roman"/>
                                      <w:color w:val="FF0000"/>
                                      <w:kern w:val="0"/>
                                      <w:szCs w:val="24"/>
                                      <w:highlight w:val="yellow"/>
                                      <w:lang w:bidi="ar"/>
                                    </w:rPr>
                                  </w:pPr>
                                  <w:r>
                                    <w:rPr>
                                      <w:rFonts w:hint="default" w:ascii="Times New Roman" w:hAnsi="Times New Roman" w:cs="Times New Roman"/>
                                      <w:b/>
                                      <w:bCs/>
                                      <w:kern w:val="0"/>
                                      <w:szCs w:val="24"/>
                                      <w:lang w:bidi="ar"/>
                                    </w:rPr>
                                    <w:t>周度变化</w:t>
                                  </w:r>
                                </w:p>
                              </w:tc>
                              <w:tc>
                                <w:tcPr>
                                  <w:tcW w:w="974"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21</w:t>
                                  </w:r>
                                </w:p>
                              </w:tc>
                              <w:tc>
                                <w:tcPr>
                                  <w:tcW w:w="1044"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21</w:t>
                                  </w:r>
                                </w:p>
                              </w:tc>
                              <w:tc>
                                <w:tcPr>
                                  <w:tcW w:w="964"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2</w:t>
                                  </w:r>
                                </w:p>
                              </w:tc>
                              <w:tc>
                                <w:tcPr>
                                  <w:tcW w:w="873"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2</w:t>
                                  </w:r>
                                </w:p>
                              </w:tc>
                            </w:tr>
                          </w:tbl>
                          <w:p>
                            <w:pPr>
                              <w:numPr>
                                <w:ilvl w:val="0"/>
                                <w:numId w:val="0"/>
                              </w:numPr>
                              <w:rPr>
                                <w:rFonts w:hint="eastAsia"/>
                                <w:color w:val="auto"/>
                              </w:rPr>
                            </w:pPr>
                          </w:p>
                          <w:p>
                            <w:pPr>
                              <w:pStyle w:val="2"/>
                              <w:ind w:left="0" w:leftChars="0" w:firstLine="0" w:firstLineChars="0"/>
                              <w:rPr>
                                <w:rFonts w:hint="default"/>
                                <w:lang w:val="en-US" w:eastAsia="zh-CN"/>
                              </w:rPr>
                            </w:pPr>
                            <w:r>
                              <w:drawing>
                                <wp:inline distT="0" distB="0" distL="114300" distR="114300">
                                  <wp:extent cx="4968240" cy="2807970"/>
                                  <wp:effectExtent l="0" t="0" r="0" b="0"/>
                                  <wp:docPr id="3" name="63799510596403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pPr>
                              <w:ind w:left="0" w:leftChars="0" w:firstLine="0" w:firstLineChars="0"/>
                              <w:jc w:val="right"/>
                            </w:pPr>
                            <w:r>
                              <w:rPr>
                                <w:rFonts w:hint="eastAsia" w:ascii="楷体" w:hAnsi="楷体" w:cs="楷体"/>
                                <w:bCs/>
                                <w:color w:val="7F7F7F"/>
                                <w:sz w:val="18"/>
                                <w:szCs w:val="18"/>
                              </w:rPr>
                              <w:t>数据来源：钢联数据</w:t>
                            </w:r>
                          </w:p>
                          <w:p>
                            <w:pPr>
                              <w:ind w:firstLine="0" w:firstLineChars="0"/>
                              <w:jc w:val="right"/>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45pt;margin-top:13.15pt;height:769.3pt;width:396.85pt;mso-position-horizontal-relative:margin;z-index:251725824;mso-width-relative:page;mso-height-relative:page;" filled="f" stroked="f" coordsize="21600,21600" o:gfxdata="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EEVmU9wA&#10;AAAMAQAADwAAAAAAAAABACAAAAAiAAAAZHJzL2Rvd25yZXYueG1sUEsBAhQAFAAAAAgAh07iQILU&#10;X1XiAQAArQMAAA4AAAAAAAAAAQAgAAAAKwEAAGRycy9lMm9Eb2MueG1sUEsFBgAAAAAGAAYAWQEA&#10;AH8FAAAAAA==&#10;">
                <v:fill on="f" focussize="0,0"/>
                <v:stroke on="f"/>
                <v:imagedata o:title=""/>
                <o:lock v:ext="edit" grouping="t" aspectratio="f"/>
                <v:textbox>
                  <w:txbxContent>
                    <w:p>
                      <w:pPr>
                        <w:pStyle w:val="5"/>
                      </w:pPr>
                      <w:bookmarkStart w:id="252" w:name="_Toc100946823"/>
                      <w:bookmarkStart w:id="253" w:name="_Toc104576492"/>
                      <w:bookmarkStart w:id="254" w:name="_Toc99124940"/>
                      <w:bookmarkStart w:id="255" w:name="_Toc100946301"/>
                      <w:r>
                        <w:rPr>
                          <w:rFonts w:hint="eastAsia"/>
                        </w:rPr>
                        <w:t>11.1 电池废料</w:t>
                      </w:r>
                      <w:bookmarkEnd w:id="252"/>
                      <w:bookmarkEnd w:id="253"/>
                      <w:bookmarkEnd w:id="254"/>
                      <w:bookmarkEnd w:id="255"/>
                      <w:r>
                        <w:rPr>
                          <w:rFonts w:hint="eastAsia"/>
                        </w:rPr>
                        <w:t>折扣系数分析</w:t>
                      </w:r>
                    </w:p>
                    <w:p>
                      <w:pPr>
                        <w:pStyle w:val="5"/>
                      </w:pPr>
                      <w:r>
                        <w:rPr>
                          <w:rFonts w:hint="eastAsia"/>
                        </w:rPr>
                        <w:t>11.1.1 三元电池废料折扣系数分析</w:t>
                      </w:r>
                    </w:p>
                    <w:p>
                      <w:pPr>
                        <w:ind w:firstLine="480"/>
                        <w:rPr>
                          <w:rFonts w:hint="eastAsia"/>
                        </w:rPr>
                      </w:pPr>
                      <w:bookmarkStart w:id="256" w:name="_Toc86423861"/>
                      <w:bookmarkStart w:id="257" w:name="_Toc86426286"/>
                      <w:r>
                        <w:rPr>
                          <w:rFonts w:hint="eastAsia" w:ascii="Times New Roman" w:hAnsi="Times New Roman"/>
                          <w:color w:val="auto"/>
                          <w:sz w:val="24"/>
                          <w:lang w:val="en-US" w:eastAsia="zh-CN"/>
                        </w:rPr>
                        <w:t>本周三元废料折扣系数总体平稳上行。报废三元正极片（</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折扣系数平均151%，周同比上涨21%，月同比上涨78%，年同比上涨27%；三元极片粉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折扣系数平均162%，周同比上涨21%，月同比上涨80%，年同比上涨34%；三元电池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折扣系数平均138%，周同比上涨12%，月同比上涨67%，年同比上涨18%；三元电池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折扣系数平均135%，周同比上涨12%，月同比上涨65%，年同比上涨19%</w:t>
                      </w:r>
                      <w:r>
                        <w:rPr>
                          <w:rFonts w:hint="eastAsia"/>
                          <w:color w:val="auto"/>
                          <w:lang w:val="en-US" w:eastAsia="zh-CN"/>
                        </w:rPr>
                        <w:t>。</w:t>
                      </w:r>
                    </w:p>
                    <w:p>
                      <w:pPr>
                        <w:keepNext/>
                        <w:ind w:firstLine="0" w:firstLineChars="0"/>
                        <w:jc w:val="left"/>
                        <w:rPr>
                          <w:rFonts w:hint="eastAsia"/>
                          <w:color w:val="auto"/>
                        </w:rPr>
                      </w:pPr>
                      <w:r>
                        <w:rPr>
                          <w:rFonts w:hint="eastAsia" w:ascii="楷体" w:hAnsi="楷体"/>
                          <w:b/>
                          <w:bCs/>
                          <w:color w:val="023985"/>
                          <w:sz w:val="22"/>
                          <w:lang w:val="en-US" w:eastAsia="zh-CN"/>
                        </w:rPr>
                        <w:t>三元</w:t>
                      </w:r>
                      <w:r>
                        <w:rPr>
                          <w:rFonts w:hint="eastAsia" w:ascii="楷体" w:hAnsi="楷体"/>
                          <w:b/>
                          <w:bCs/>
                          <w:color w:val="023985"/>
                          <w:sz w:val="22"/>
                        </w:rPr>
                        <w:t>电池废料成交系数（元/吨）</w:t>
                      </w:r>
                      <w:bookmarkEnd w:id="256"/>
                      <w:bookmarkEnd w:id="257"/>
                    </w:p>
                    <w:tbl>
                      <w:tblPr>
                        <w:tblStyle w:val="26"/>
                        <w:tblW w:w="4998" w:type="pct"/>
                        <w:tblInd w:w="0" w:type="dxa"/>
                        <w:tblLayout w:type="autofit"/>
                        <w:tblCellMar>
                          <w:top w:w="0" w:type="dxa"/>
                          <w:left w:w="108" w:type="dxa"/>
                          <w:bottom w:w="0" w:type="dxa"/>
                          <w:right w:w="108" w:type="dxa"/>
                        </w:tblCellMar>
                      </w:tblPr>
                      <w:tblGrid>
                        <w:gridCol w:w="1796"/>
                        <w:gridCol w:w="1532"/>
                        <w:gridCol w:w="1643"/>
                        <w:gridCol w:w="1517"/>
                        <w:gridCol w:w="1374"/>
                      </w:tblGrid>
                      <w:tr>
                        <w:tblPrEx>
                          <w:tblCellMar>
                            <w:top w:w="0" w:type="dxa"/>
                            <w:left w:w="108" w:type="dxa"/>
                            <w:bottom w:w="0" w:type="dxa"/>
                            <w:right w:w="108" w:type="dxa"/>
                          </w:tblCellMar>
                        </w:tblPrEx>
                        <w:trPr>
                          <w:trHeight w:val="982" w:hRule="atLeast"/>
                        </w:trPr>
                        <w:tc>
                          <w:tcPr>
                            <w:tcW w:w="1142"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日期</w:t>
                            </w:r>
                          </w:p>
                        </w:tc>
                        <w:tc>
                          <w:tcPr>
                            <w:tcW w:w="974"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报废三元正极片（</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6</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c>
                          <w:tcPr>
                            <w:tcW w:w="1044"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三元极片粉料（</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6</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5</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c>
                          <w:tcPr>
                            <w:tcW w:w="964"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三元电池料（</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3</w:t>
                            </w:r>
                            <w:r>
                              <w:rPr>
                                <w:rFonts w:hint="eastAsia" w:ascii="Times New Roman" w:hAnsi="Times New Roman" w:cs="Times New Roman"/>
                                <w:b/>
                                <w:bCs/>
                                <w:color w:val="FFFFFF"/>
                                <w:kern w:val="0"/>
                                <w:sz w:val="24"/>
                                <w:szCs w:val="24"/>
                                <w:lang w:val="en-US" w:eastAsia="zh-CN" w:bidi="ar"/>
                              </w:rPr>
                              <w:t>.</w:t>
                            </w:r>
                            <w:r>
                              <w:rPr>
                                <w:rFonts w:hint="eastAsia" w:ascii="Times New Roman" w:hAnsi="Times New Roman" w:eastAsia="楷体" w:cs="Times New Roman"/>
                                <w:b/>
                                <w:bCs/>
                                <w:color w:val="FFFFFF"/>
                                <w:kern w:val="0"/>
                                <w:sz w:val="24"/>
                                <w:szCs w:val="24"/>
                                <w:lang w:val="en-US" w:eastAsia="zh-CN" w:bidi="ar"/>
                              </w:rPr>
                              <w:t>5</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c>
                          <w:tcPr>
                            <w:tcW w:w="873"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Times New Roman" w:hAnsi="Times New Roman" w:cs="Times New Roman"/>
                                <w:b/>
                                <w:bCs/>
                                <w:color w:val="FFFFFF"/>
                                <w:kern w:val="0"/>
                                <w:sz w:val="18"/>
                                <w:szCs w:val="18"/>
                                <w:lang w:bidi="ar"/>
                              </w:rPr>
                            </w:pPr>
                            <w:r>
                              <w:rPr>
                                <w:rFonts w:hint="default" w:ascii="Times New Roman" w:hAnsi="Times New Roman" w:cs="Times New Roman"/>
                                <w:b/>
                                <w:bCs/>
                                <w:color w:val="FFFFFF"/>
                                <w:kern w:val="0"/>
                                <w:sz w:val="18"/>
                                <w:szCs w:val="18"/>
                                <w:lang w:bidi="ar"/>
                              </w:rPr>
                              <w:t>三元电池料 （</w:t>
                            </w:r>
                            <w:r>
                              <w:rPr>
                                <w:rFonts w:hint="default" w:ascii="Times New Roman" w:hAnsi="Times New Roman" w:eastAsia="楷体" w:cs="Times New Roman"/>
                                <w:b/>
                                <w:bCs/>
                                <w:color w:val="FFFFFF"/>
                                <w:kern w:val="0"/>
                                <w:sz w:val="24"/>
                                <w:szCs w:val="24"/>
                                <w:lang w:bidi="ar"/>
                              </w:rPr>
                              <w:t>Li</w:t>
                            </w:r>
                            <w:r>
                              <w:rPr>
                                <w:rFonts w:hint="default" w:ascii="Times New Roman" w:hAnsi="Times New Roman" w:cs="Times New Roman"/>
                                <w:b/>
                                <w:bCs/>
                                <w:color w:val="FFFFFF"/>
                                <w:kern w:val="0"/>
                                <w:sz w:val="24"/>
                                <w:szCs w:val="24"/>
                                <w:lang w:bidi="ar"/>
                              </w:rPr>
                              <w:t>≥</w:t>
                            </w:r>
                            <w:r>
                              <w:rPr>
                                <w:rFonts w:hint="default" w:ascii="Times New Roman" w:hAnsi="Times New Roman" w:eastAsia="楷体" w:cs="Times New Roman"/>
                                <w:b/>
                                <w:bCs/>
                                <w:color w:val="FFFFFF"/>
                                <w:kern w:val="0"/>
                                <w:sz w:val="24"/>
                                <w:szCs w:val="24"/>
                                <w:lang w:bidi="ar"/>
                              </w:rPr>
                              <w:t>3</w:t>
                            </w:r>
                            <w:r>
                              <w:rPr>
                                <w:rFonts w:hint="default" w:ascii="Times New Roman" w:hAnsi="Times New Roman" w:cs="Times New Roman"/>
                                <w:b/>
                                <w:bCs/>
                                <w:color w:val="FFFFFF"/>
                                <w:kern w:val="0"/>
                                <w:sz w:val="24"/>
                                <w:szCs w:val="24"/>
                                <w:lang w:bidi="ar"/>
                              </w:rPr>
                              <w:t>%</w:t>
                            </w:r>
                            <w:r>
                              <w:rPr>
                                <w:rFonts w:hint="default" w:ascii="Times New Roman" w:hAnsi="Times New Roman" w:cs="Times New Roman"/>
                                <w:b/>
                                <w:bCs/>
                                <w:color w:val="FFFFFF"/>
                                <w:kern w:val="0"/>
                                <w:sz w:val="18"/>
                                <w:szCs w:val="18"/>
                                <w:lang w:bidi="ar"/>
                              </w:rPr>
                              <w:t>）</w:t>
                            </w:r>
                          </w:p>
                        </w:tc>
                      </w:tr>
                      <w:tr>
                        <w:tblPrEx>
                          <w:tblCellMar>
                            <w:top w:w="0" w:type="dxa"/>
                            <w:left w:w="108" w:type="dxa"/>
                            <w:bottom w:w="0" w:type="dxa"/>
                            <w:right w:w="108" w:type="dxa"/>
                          </w:tblCellMar>
                        </w:tblPrEx>
                        <w:trPr>
                          <w:trHeight w:val="538" w:hRule="atLeast"/>
                        </w:trPr>
                        <w:tc>
                          <w:tcPr>
                            <w:tcW w:w="1142"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6</w:t>
                            </w:r>
                          </w:p>
                        </w:tc>
                        <w:tc>
                          <w:tcPr>
                            <w:tcW w:w="974"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044"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964"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873"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9</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0</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1</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0</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1</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6</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3</w:t>
                            </w:r>
                          </w:p>
                        </w:tc>
                      </w:tr>
                      <w:tr>
                        <w:tblPrEx>
                          <w:tblCellMar>
                            <w:top w:w="0" w:type="dxa"/>
                            <w:left w:w="108" w:type="dxa"/>
                            <w:bottom w:w="0" w:type="dxa"/>
                            <w:right w:w="108" w:type="dxa"/>
                          </w:tblCellMar>
                        </w:tblPrEx>
                        <w:trPr>
                          <w:trHeight w:val="533"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1</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42</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53</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8</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5</w:t>
                            </w:r>
                          </w:p>
                        </w:tc>
                      </w:tr>
                      <w:tr>
                        <w:tblPrEx>
                          <w:tblCellMar>
                            <w:top w:w="0" w:type="dxa"/>
                            <w:left w:w="108" w:type="dxa"/>
                            <w:bottom w:w="0" w:type="dxa"/>
                            <w:right w:w="108" w:type="dxa"/>
                          </w:tblCellMar>
                        </w:tblPrEx>
                        <w:trPr>
                          <w:trHeight w:val="518" w:hRule="atLeast"/>
                        </w:trPr>
                        <w:tc>
                          <w:tcPr>
                            <w:tcW w:w="179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2</w:t>
                            </w:r>
                          </w:p>
                        </w:tc>
                        <w:tc>
                          <w:tcPr>
                            <w:tcW w:w="15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51</w:t>
                            </w:r>
                          </w:p>
                        </w:tc>
                        <w:tc>
                          <w:tcPr>
                            <w:tcW w:w="164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62</w:t>
                            </w:r>
                          </w:p>
                        </w:tc>
                        <w:tc>
                          <w:tcPr>
                            <w:tcW w:w="1517"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8</w:t>
                            </w:r>
                          </w:p>
                        </w:tc>
                        <w:tc>
                          <w:tcPr>
                            <w:tcW w:w="1374"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35</w:t>
                            </w:r>
                          </w:p>
                        </w:tc>
                      </w:tr>
                      <w:tr>
                        <w:tblPrEx>
                          <w:tblCellMar>
                            <w:top w:w="0" w:type="dxa"/>
                            <w:left w:w="108" w:type="dxa"/>
                            <w:bottom w:w="0" w:type="dxa"/>
                            <w:right w:w="108" w:type="dxa"/>
                          </w:tblCellMar>
                        </w:tblPrEx>
                        <w:trPr>
                          <w:trHeight w:val="593" w:hRule="atLeast"/>
                        </w:trPr>
                        <w:tc>
                          <w:tcPr>
                            <w:tcW w:w="1142" w:type="pct"/>
                            <w:tcBorders>
                              <w:top w:val="nil"/>
                              <w:left w:val="nil"/>
                              <w:bottom w:val="nil"/>
                              <w:right w:val="nil"/>
                            </w:tcBorders>
                            <w:shd w:val="clear" w:color="auto" w:fill="auto"/>
                            <w:vAlign w:val="center"/>
                          </w:tcPr>
                          <w:p>
                            <w:pPr>
                              <w:widowControl/>
                              <w:spacing w:line="240" w:lineRule="auto"/>
                              <w:ind w:firstLine="0" w:firstLineChars="0"/>
                              <w:jc w:val="center"/>
                              <w:textAlignment w:val="center"/>
                              <w:rPr>
                                <w:rFonts w:hint="default" w:ascii="Times New Roman" w:hAnsi="Times New Roman" w:cs="Times New Roman"/>
                                <w:color w:val="FF0000"/>
                                <w:kern w:val="0"/>
                                <w:szCs w:val="24"/>
                                <w:highlight w:val="yellow"/>
                                <w:lang w:bidi="ar"/>
                              </w:rPr>
                            </w:pPr>
                            <w:r>
                              <w:rPr>
                                <w:rFonts w:hint="default" w:ascii="Times New Roman" w:hAnsi="Times New Roman" w:cs="Times New Roman"/>
                                <w:b/>
                                <w:bCs/>
                                <w:kern w:val="0"/>
                                <w:szCs w:val="24"/>
                                <w:lang w:bidi="ar"/>
                              </w:rPr>
                              <w:t>周度变化</w:t>
                            </w:r>
                          </w:p>
                        </w:tc>
                        <w:tc>
                          <w:tcPr>
                            <w:tcW w:w="974"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21</w:t>
                            </w:r>
                          </w:p>
                        </w:tc>
                        <w:tc>
                          <w:tcPr>
                            <w:tcW w:w="1044"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21</w:t>
                            </w:r>
                          </w:p>
                        </w:tc>
                        <w:tc>
                          <w:tcPr>
                            <w:tcW w:w="964"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2</w:t>
                            </w:r>
                          </w:p>
                        </w:tc>
                        <w:tc>
                          <w:tcPr>
                            <w:tcW w:w="873" w:type="pct"/>
                            <w:tcBorders>
                              <w:top w:val="nil"/>
                              <w:left w:val="nil"/>
                              <w:bottom w:val="nil"/>
                              <w:right w:val="nil"/>
                            </w:tcBorders>
                            <w:shd w:val="clear" w:color="auto" w:fill="auto"/>
                            <w:vAlign w:val="center"/>
                          </w:tcPr>
                          <w:p>
                            <w:pPr>
                              <w:widowControl/>
                              <w:ind w:firstLine="480" w:firstLineChars="200"/>
                              <w:jc w:val="left"/>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2</w:t>
                            </w:r>
                          </w:p>
                        </w:tc>
                      </w:tr>
                    </w:tbl>
                    <w:p>
                      <w:pPr>
                        <w:numPr>
                          <w:ilvl w:val="0"/>
                          <w:numId w:val="0"/>
                        </w:numPr>
                        <w:rPr>
                          <w:rFonts w:hint="eastAsia"/>
                          <w:color w:val="auto"/>
                        </w:rPr>
                      </w:pPr>
                    </w:p>
                    <w:p>
                      <w:pPr>
                        <w:pStyle w:val="2"/>
                        <w:ind w:left="0" w:leftChars="0" w:firstLine="0" w:firstLineChars="0"/>
                        <w:rPr>
                          <w:rFonts w:hint="default"/>
                          <w:lang w:val="en-US" w:eastAsia="zh-CN"/>
                        </w:rPr>
                      </w:pPr>
                      <w:r>
                        <w:drawing>
                          <wp:inline distT="0" distB="0" distL="114300" distR="114300">
                            <wp:extent cx="4968240" cy="2807970"/>
                            <wp:effectExtent l="0" t="0" r="0" b="0"/>
                            <wp:docPr id="3" name="63799510596403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pPr>
                        <w:ind w:left="0" w:leftChars="0" w:firstLine="0" w:firstLineChars="0"/>
                        <w:jc w:val="right"/>
                      </w:pPr>
                      <w:r>
                        <w:rPr>
                          <w:rFonts w:hint="eastAsia" w:ascii="楷体" w:hAnsi="楷体" w:cs="楷体"/>
                          <w:bCs/>
                          <w:color w:val="7F7F7F"/>
                          <w:sz w:val="18"/>
                          <w:szCs w:val="18"/>
                        </w:rPr>
                        <w:t>数据来源：钢联数据</w:t>
                      </w:r>
                    </w:p>
                    <w:p>
                      <w:pPr>
                        <w:ind w:firstLine="0" w:firstLineChars="0"/>
                        <w:jc w:val="right"/>
                      </w:pPr>
                    </w:p>
                  </w:txbxContent>
                </v:textbox>
              </v:rect>
            </w:pict>
          </mc:Fallback>
        </mc:AlternateContent>
      </w:r>
      <w:r>
        <w:t>Part.</w:t>
      </w:r>
      <w:r>
        <w:rPr>
          <w:rFonts w:hint="eastAsia"/>
        </w:rPr>
        <w:t>11电池废料</w:t>
      </w:r>
      <w:bookmarkEnd w:id="120"/>
    </w:p>
    <w:p>
      <w:pPr>
        <w:pStyle w:val="4"/>
        <w:rPr>
          <w:color w:val="FFFFFF" w:themeColor="background1"/>
          <w14:textFill>
            <w14:solidFill>
              <w14:schemeClr w14:val="bg1"/>
            </w14:solidFill>
          </w14:textFill>
        </w:rPr>
      </w:pPr>
      <w:bookmarkStart w:id="121" w:name="_Toc4391"/>
      <w:r>
        <w:rPr>
          <w:rFonts w:hint="eastAsia"/>
          <w:color w:val="FFFFFF" w:themeColor="background1"/>
          <w14:textFill>
            <w14:solidFill>
              <w14:schemeClr w14:val="bg1"/>
            </w14:solidFill>
          </w14:textFill>
        </w:rPr>
        <w:t>12.1 电池废料折扣系数分析</w:t>
      </w:r>
      <w:bookmarkEnd w:id="121"/>
    </w:p>
    <w:p>
      <w:pPr>
        <w:pStyle w:val="5"/>
        <w:rPr>
          <w:color w:val="FFFFFF" w:themeColor="background1"/>
          <w14:textFill>
            <w14:solidFill>
              <w14:schemeClr w14:val="bg1"/>
            </w14:solidFill>
          </w14:textFill>
        </w:rPr>
      </w:pPr>
      <w:bookmarkStart w:id="122" w:name="_Toc17326"/>
      <w:r>
        <w:rPr>
          <w:rFonts w:hint="eastAsia"/>
          <w:color w:val="FFFFFF" w:themeColor="background1"/>
          <w14:textFill>
            <w14:solidFill>
              <w14:schemeClr w14:val="bg1"/>
            </w14:solidFill>
          </w14:textFill>
        </w:rPr>
        <w:t>12.1.1 三元电池废料折扣系数分析</w:t>
      </w:r>
      <w:bookmarkEnd w:id="122"/>
    </w:p>
    <w:p>
      <w:pPr>
        <w:ind w:firstLine="480"/>
        <w:rPr>
          <w:color w:val="FFFFFF" w:themeColor="background1"/>
          <w14:textFill>
            <w14:solidFill>
              <w14:schemeClr w14:val="bg1"/>
            </w14:solidFill>
          </w14:textFill>
        </w:rPr>
      </w:pPr>
      <w:r>
        <w:br w:type="page"/>
      </w:r>
      <w:r>
        <w:rPr>
          <w:color w:val="FFFFFF" w:themeColor="background1"/>
          <w14:textFill>
            <w14:solidFill>
              <w14:schemeClr w14:val="bg1"/>
            </w14:solidFill>
          </w14:textFill>
        </w:rPr>
        <mc:AlternateContent>
          <mc:Choice Requires="wps">
            <w:drawing>
              <wp:anchor distT="0" distB="0" distL="114300" distR="114300" simplePos="0" relativeHeight="251707392" behindDoc="0" locked="0" layoutInCell="1" allowOverlap="1">
                <wp:simplePos x="0" y="0"/>
                <wp:positionH relativeFrom="margin">
                  <wp:align>right</wp:align>
                </wp:positionH>
                <wp:positionV relativeFrom="paragraph">
                  <wp:posOffset>0</wp:posOffset>
                </wp:positionV>
                <wp:extent cx="5039995" cy="9155430"/>
                <wp:effectExtent l="0" t="0" r="0" b="0"/>
                <wp:wrapNone/>
                <wp:docPr id="81" name="文本框 81"/>
                <wp:cNvGraphicFramePr/>
                <a:graphic xmlns:a="http://schemas.openxmlformats.org/drawingml/2006/main">
                  <a:graphicData uri="http://schemas.microsoft.com/office/word/2010/wordprocessingShape">
                    <wps:wsp>
                      <wps:cNvSpPr txBox="1"/>
                      <wps:spPr>
                        <a:xfrm>
                          <a:off x="0" y="0"/>
                          <a:ext cx="5039995" cy="915543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1.1.2 钴酸锂电池废料折扣系数分析</w:t>
                            </w:r>
                          </w:p>
                          <w:p>
                            <w:pPr>
                              <w:numPr>
                                <w:ilvl w:val="0"/>
                                <w:numId w:val="0"/>
                              </w:numPr>
                              <w:ind w:firstLine="480" w:firstLineChars="200"/>
                              <w:rPr>
                                <w:rFonts w:hint="default"/>
                                <w:lang w:val="en-US" w:eastAsia="zh-CN"/>
                              </w:rPr>
                            </w:pPr>
                            <w:r>
                              <w:rPr>
                                <w:rFonts w:hint="eastAsia" w:ascii="Times New Roman" w:hAnsi="Times New Roman"/>
                                <w:color w:val="auto"/>
                                <w:sz w:val="24"/>
                                <w:lang w:val="en-US" w:eastAsia="zh-CN"/>
                              </w:rPr>
                              <w:t>本周钴酸锂废料折扣系数本周平稳上行。钴酸锂正极片（</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折扣系数平均91%，周同比上涨7%，月同比上涨33%，年同比上涨5%；钴酸锂极片粉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折扣系数平均99%，周同比上涨7%，月同比上涨36%，年同比上涨8%</w:t>
                            </w:r>
                            <w:r>
                              <w:rPr>
                                <w:rFonts w:hint="eastAsia"/>
                                <w:color w:val="auto"/>
                                <w:lang w:eastAsia="zh-CN"/>
                              </w:rPr>
                              <w:t>。</w:t>
                            </w:r>
                          </w:p>
                          <w:p>
                            <w:pPr>
                              <w:keepNext/>
                              <w:ind w:firstLine="0" w:firstLineChars="0"/>
                              <w:jc w:val="left"/>
                              <w:rPr>
                                <w:rFonts w:hint="eastAsia"/>
                                <w:sz w:val="22"/>
                                <w:szCs w:val="22"/>
                                <w:lang w:eastAsia="zh-CN"/>
                              </w:rPr>
                            </w:pPr>
                            <w:r>
                              <w:rPr>
                                <w:rFonts w:hint="eastAsia" w:ascii="楷体" w:hAnsi="楷体"/>
                                <w:b/>
                                <w:bCs/>
                                <w:color w:val="023985"/>
                                <w:sz w:val="22"/>
                                <w:szCs w:val="22"/>
                                <w:lang w:val="en-US" w:eastAsia="zh-CN"/>
                              </w:rPr>
                              <w:t>钴酸锂电池废料成交折扣系数系数（%）</w:t>
                            </w:r>
                          </w:p>
                          <w:tbl>
                            <w:tblPr>
                              <w:tblStyle w:val="26"/>
                              <w:tblW w:w="4998" w:type="pct"/>
                              <w:tblInd w:w="0" w:type="dxa"/>
                              <w:tblLayout w:type="autofit"/>
                              <w:tblCellMar>
                                <w:top w:w="0" w:type="dxa"/>
                                <w:left w:w="108" w:type="dxa"/>
                                <w:bottom w:w="0" w:type="dxa"/>
                                <w:right w:w="108" w:type="dxa"/>
                              </w:tblCellMar>
                            </w:tblPr>
                            <w:tblGrid>
                              <w:gridCol w:w="2053"/>
                              <w:gridCol w:w="2653"/>
                              <w:gridCol w:w="3146"/>
                            </w:tblGrid>
                            <w:tr>
                              <w:tblPrEx>
                                <w:tblCellMar>
                                  <w:top w:w="0" w:type="dxa"/>
                                  <w:left w:w="108" w:type="dxa"/>
                                  <w:bottom w:w="0" w:type="dxa"/>
                                  <w:right w:w="108" w:type="dxa"/>
                                </w:tblCellMar>
                              </w:tblPrEx>
                              <w:trPr>
                                <w:trHeight w:val="580" w:hRule="atLeast"/>
                              </w:trPr>
                              <w:tc>
                                <w:tcPr>
                                  <w:tcW w:w="1307"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val="en-US" w:eastAsia="zh-CN" w:bidi="ar"/>
                                    </w:rPr>
                                  </w:pPr>
                                  <w:r>
                                    <w:rPr>
                                      <w:rFonts w:hint="eastAsia" w:ascii="楷体" w:hAnsi="楷体" w:eastAsia="楷体" w:cs="楷体"/>
                                      <w:b/>
                                      <w:bCs/>
                                      <w:color w:val="FFFFFF"/>
                                      <w:kern w:val="0"/>
                                      <w:sz w:val="24"/>
                                      <w:szCs w:val="24"/>
                                      <w:lang w:bidi="ar"/>
                                    </w:rPr>
                                    <w:t>日期</w:t>
                                  </w:r>
                                </w:p>
                              </w:tc>
                              <w:tc>
                                <w:tcPr>
                                  <w:tcW w:w="1689"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bidi="ar"/>
                                    </w:rPr>
                                  </w:pPr>
                                  <w:r>
                                    <w:rPr>
                                      <w:rFonts w:hint="eastAsia" w:ascii="楷体" w:hAnsi="楷体" w:eastAsia="楷体" w:cs="楷体"/>
                                      <w:b/>
                                      <w:bCs/>
                                      <w:color w:val="FFFFFF"/>
                                      <w:kern w:val="0"/>
                                      <w:sz w:val="24"/>
                                      <w:szCs w:val="24"/>
                                      <w:lang w:bidi="ar"/>
                                    </w:rPr>
                                    <w:t>钴酸锂</w:t>
                                  </w:r>
                                  <w:r>
                                    <w:rPr>
                                      <w:rFonts w:hint="eastAsia" w:ascii="楷体" w:hAnsi="楷体" w:eastAsia="楷体" w:cs="楷体"/>
                                      <w:b/>
                                      <w:bCs/>
                                      <w:color w:val="FFFFFF"/>
                                      <w:kern w:val="0"/>
                                      <w:sz w:val="24"/>
                                      <w:szCs w:val="24"/>
                                      <w:lang w:val="en-US" w:eastAsia="zh-CN" w:bidi="ar"/>
                                    </w:rPr>
                                    <w:t>极</w:t>
                                  </w:r>
                                  <w:r>
                                    <w:rPr>
                                      <w:rFonts w:hint="eastAsia" w:ascii="楷体" w:hAnsi="楷体" w:eastAsia="楷体" w:cs="楷体"/>
                                      <w:b/>
                                      <w:bCs/>
                                      <w:color w:val="FFFFFF"/>
                                      <w:kern w:val="0"/>
                                      <w:sz w:val="24"/>
                                      <w:szCs w:val="24"/>
                                      <w:lang w:bidi="ar"/>
                                    </w:rPr>
                                    <w:t>片</w:t>
                                  </w:r>
                                  <w:r>
                                    <w:rPr>
                                      <w:rFonts w:hint="eastAsia" w:ascii="楷体" w:hAnsi="楷体" w:eastAsia="楷体" w:cs="楷体"/>
                                      <w:b/>
                                      <w:bCs/>
                                      <w:color w:val="FFFFFF"/>
                                      <w:kern w:val="0"/>
                                      <w:sz w:val="21"/>
                                      <w:szCs w:val="21"/>
                                      <w:lang w:bidi="ar"/>
                                    </w:rPr>
                                    <w:t>（</w:t>
                                  </w:r>
                                  <w:r>
                                    <w:rPr>
                                      <w:rFonts w:hint="default" w:ascii="Times New Roman" w:hAnsi="Times New Roman" w:eastAsia="楷体" w:cs="Times New Roman"/>
                                      <w:b/>
                                      <w:bCs/>
                                      <w:color w:val="FFFFFF"/>
                                      <w:kern w:val="0"/>
                                      <w:sz w:val="21"/>
                                      <w:szCs w:val="21"/>
                                      <w:lang w:bidi="ar"/>
                                    </w:rPr>
                                    <w:t>45%≤Co≤50%,Li≥6%）</w:t>
                                  </w:r>
                                </w:p>
                              </w:tc>
                              <w:tc>
                                <w:tcPr>
                                  <w:tcW w:w="2003"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bidi="ar"/>
                                    </w:rPr>
                                  </w:pPr>
                                  <w:r>
                                    <w:rPr>
                                      <w:rFonts w:hint="eastAsia" w:ascii="楷体" w:hAnsi="楷体" w:eastAsia="楷体" w:cs="楷体"/>
                                      <w:b/>
                                      <w:bCs/>
                                      <w:color w:val="FFFFFF"/>
                                      <w:kern w:val="0"/>
                                      <w:sz w:val="24"/>
                                      <w:szCs w:val="24"/>
                                      <w:lang w:bidi="ar"/>
                                    </w:rPr>
                                    <w:t>钴酸锂</w:t>
                                  </w:r>
                                  <w:r>
                                    <w:rPr>
                                      <w:rFonts w:hint="eastAsia" w:ascii="楷体" w:hAnsi="楷体" w:eastAsia="楷体" w:cs="楷体"/>
                                      <w:b/>
                                      <w:bCs/>
                                      <w:color w:val="FFFFFF"/>
                                      <w:kern w:val="0"/>
                                      <w:sz w:val="24"/>
                                      <w:szCs w:val="24"/>
                                      <w:lang w:val="en-US" w:eastAsia="zh-CN" w:bidi="ar"/>
                                    </w:rPr>
                                    <w:t>极</w:t>
                                  </w:r>
                                  <w:r>
                                    <w:rPr>
                                      <w:rFonts w:hint="eastAsia" w:ascii="楷体" w:hAnsi="楷体" w:eastAsia="楷体" w:cs="楷体"/>
                                      <w:b/>
                                      <w:bCs/>
                                      <w:color w:val="FFFFFF"/>
                                      <w:kern w:val="0"/>
                                      <w:sz w:val="24"/>
                                      <w:szCs w:val="24"/>
                                      <w:lang w:bidi="ar"/>
                                    </w:rPr>
                                    <w:t>片粉料</w:t>
                                  </w:r>
                                  <w:r>
                                    <w:rPr>
                                      <w:rFonts w:hint="default" w:ascii="Times New Roman" w:hAnsi="Times New Roman" w:eastAsia="楷体" w:cs="Times New Roman"/>
                                      <w:b/>
                                      <w:bCs/>
                                      <w:color w:val="FFFFFF"/>
                                      <w:kern w:val="0"/>
                                      <w:sz w:val="21"/>
                                      <w:szCs w:val="21"/>
                                      <w:lang w:bidi="ar"/>
                                    </w:rPr>
                                    <w:t>（50%≤Co≤55%,Li≥6.5%）</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等线"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6</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9</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0</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1</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593"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1</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9</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7</w:t>
                                  </w:r>
                                </w:p>
                              </w:tc>
                            </w:tr>
                            <w:tr>
                              <w:tblPrEx>
                                <w:tblCellMar>
                                  <w:top w:w="0" w:type="dxa"/>
                                  <w:left w:w="108" w:type="dxa"/>
                                  <w:bottom w:w="0" w:type="dxa"/>
                                  <w:right w:w="108" w:type="dxa"/>
                                </w:tblCellMar>
                              </w:tblPrEx>
                              <w:trPr>
                                <w:trHeight w:val="593"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2</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1</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9</w:t>
                                  </w:r>
                                </w:p>
                              </w:tc>
                            </w:tr>
                            <w:tr>
                              <w:tblPrEx>
                                <w:tblCellMar>
                                  <w:top w:w="0" w:type="dxa"/>
                                  <w:left w:w="108" w:type="dxa"/>
                                  <w:bottom w:w="0" w:type="dxa"/>
                                  <w:right w:w="108" w:type="dxa"/>
                                </w:tblCellMar>
                              </w:tblPrEx>
                              <w:trPr>
                                <w:trHeight w:val="593" w:hRule="atLeast"/>
                              </w:trPr>
                              <w:tc>
                                <w:tcPr>
                                  <w:tcW w:w="1307"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color w:val="FF0000"/>
                                      <w:kern w:val="0"/>
                                      <w:sz w:val="24"/>
                                      <w:szCs w:val="24"/>
                                      <w:highlight w:val="yellow"/>
                                      <w:lang w:val="en-US" w:eastAsia="zh-CN" w:bidi="ar"/>
                                    </w:rPr>
                                  </w:pPr>
                                  <w:r>
                                    <w:rPr>
                                      <w:rFonts w:hint="default" w:ascii="Times New Roman" w:hAnsi="Times New Roman" w:cs="Times New Roman"/>
                                      <w:b/>
                                      <w:bCs/>
                                      <w:kern w:val="0"/>
                                      <w:sz w:val="24"/>
                                      <w:szCs w:val="24"/>
                                      <w:lang w:bidi="ar"/>
                                    </w:rPr>
                                    <w:t>周度变化</w:t>
                                  </w:r>
                                </w:p>
                              </w:tc>
                              <w:tc>
                                <w:tcPr>
                                  <w:tcW w:w="1689"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 w:val="24"/>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7</w:t>
                                  </w:r>
                                </w:p>
                              </w:tc>
                              <w:tc>
                                <w:tcPr>
                                  <w:tcW w:w="2003"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 w:val="24"/>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7</w:t>
                                  </w:r>
                                </w:p>
                              </w:tc>
                            </w:tr>
                          </w:tbl>
                          <w:p>
                            <w:pPr>
                              <w:ind w:left="0" w:leftChars="0" w:firstLine="0" w:firstLineChars="0"/>
                              <w:jc w:val="right"/>
                            </w:pPr>
                            <w:r>
                              <w:rPr>
                                <w:rFonts w:hint="eastAsia" w:ascii="楷体" w:hAnsi="楷体" w:cs="楷体"/>
                                <w:bCs/>
                                <w:color w:val="7F7F7F"/>
                                <w:sz w:val="18"/>
                                <w:szCs w:val="18"/>
                              </w:rPr>
                              <w:t>数据来源：钢联数据</w:t>
                            </w:r>
                          </w:p>
                          <w:p>
                            <w:pPr>
                              <w:ind w:left="0" w:leftChars="0" w:firstLine="0" w:firstLineChars="0"/>
                              <w:jc w:val="right"/>
                              <w:rPr>
                                <w:rFonts w:hint="default" w:eastAsia="楷体"/>
                                <w:color w:val="FF0000"/>
                                <w:lang w:val="en-US" w:eastAsia="zh-CN"/>
                              </w:rPr>
                            </w:pPr>
                            <w:r>
                              <w:drawing>
                                <wp:inline distT="0" distB="0" distL="114300" distR="114300">
                                  <wp:extent cx="4968240" cy="2807970"/>
                                  <wp:effectExtent l="0" t="0" r="0" b="0"/>
                                  <wp:docPr id="57" name="63799513401913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Pr>
                                <w:rFonts w:hint="eastAsia" w:ascii="楷体" w:hAnsi="楷体" w:cs="楷体"/>
                                <w:bCs/>
                                <w:color w:val="7F7F7F"/>
                                <w:sz w:val="18"/>
                                <w:szCs w:val="18"/>
                              </w:rPr>
                              <w:t>数据来源：钢联数据</w:t>
                            </w:r>
                          </w:p>
                          <w:p>
                            <w:pPr>
                              <w:pStyle w:val="2"/>
                              <w:ind w:firstLine="0" w:firstLineChars="0"/>
                              <w:jc w:val="right"/>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720.9pt;width:396.85pt;mso-position-horizontal:right;mso-position-horizontal-relative:margin;z-index:251707392;mso-width-relative:page;mso-height-relative:page;" filled="f" stroked="f" coordsize="21600,21600" o:gfxdata="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AxNMeL2AAAAAYBAAAPAAAAAAAAAAEAIAAAACIAAABk&#10;cnMvZG93bnJldi54bWxQSwECFAAUAAAACACHTuJANceExj8CAABpBAAADgAAAAAAAAABACAAAAAn&#10;AQAAZHJzL2Uyb0RvYy54bWxQSwUGAAAAAAYABgBZAQAA2AUAAAAA&#10;">
                <v:fill on="f" focussize="0,0"/>
                <v:stroke on="f" weight="0.5pt"/>
                <v:imagedata o:title=""/>
                <o:lock v:ext="edit" aspectratio="f"/>
                <v:textbox>
                  <w:txbxContent>
                    <w:p>
                      <w:pPr>
                        <w:pStyle w:val="5"/>
                      </w:pPr>
                      <w:r>
                        <w:rPr>
                          <w:rFonts w:hint="eastAsia"/>
                        </w:rPr>
                        <w:t>11.1.2 钴酸锂电池废料折扣系数分析</w:t>
                      </w:r>
                    </w:p>
                    <w:p>
                      <w:pPr>
                        <w:numPr>
                          <w:ilvl w:val="0"/>
                          <w:numId w:val="0"/>
                        </w:numPr>
                        <w:ind w:firstLine="480" w:firstLineChars="200"/>
                        <w:rPr>
                          <w:rFonts w:hint="default"/>
                          <w:lang w:val="en-US" w:eastAsia="zh-CN"/>
                        </w:rPr>
                      </w:pPr>
                      <w:r>
                        <w:rPr>
                          <w:rFonts w:hint="eastAsia" w:ascii="Times New Roman" w:hAnsi="Times New Roman"/>
                          <w:color w:val="auto"/>
                          <w:sz w:val="24"/>
                          <w:lang w:val="en-US" w:eastAsia="zh-CN"/>
                        </w:rPr>
                        <w:t>本周钴酸锂废料折扣系数本周平稳上行。钴酸锂正极片（</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折扣系数平均91%，周同比上涨7%，月同比上涨33%，年同比上涨5%；钴酸锂极片粉料（</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6</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折扣系数平均99%，周同比上涨7%，月同比上涨36%，年同比上涨8%</w:t>
                      </w:r>
                      <w:r>
                        <w:rPr>
                          <w:rFonts w:hint="eastAsia"/>
                          <w:color w:val="auto"/>
                          <w:lang w:eastAsia="zh-CN"/>
                        </w:rPr>
                        <w:t>。</w:t>
                      </w:r>
                    </w:p>
                    <w:p>
                      <w:pPr>
                        <w:keepNext/>
                        <w:ind w:firstLine="0" w:firstLineChars="0"/>
                        <w:jc w:val="left"/>
                        <w:rPr>
                          <w:rFonts w:hint="eastAsia"/>
                          <w:sz w:val="22"/>
                          <w:szCs w:val="22"/>
                          <w:lang w:eastAsia="zh-CN"/>
                        </w:rPr>
                      </w:pPr>
                      <w:r>
                        <w:rPr>
                          <w:rFonts w:hint="eastAsia" w:ascii="楷体" w:hAnsi="楷体"/>
                          <w:b/>
                          <w:bCs/>
                          <w:color w:val="023985"/>
                          <w:sz w:val="22"/>
                          <w:szCs w:val="22"/>
                          <w:lang w:val="en-US" w:eastAsia="zh-CN"/>
                        </w:rPr>
                        <w:t>钴酸锂电池废料成交折扣系数系数（%）</w:t>
                      </w:r>
                    </w:p>
                    <w:tbl>
                      <w:tblPr>
                        <w:tblStyle w:val="26"/>
                        <w:tblW w:w="4998" w:type="pct"/>
                        <w:tblInd w:w="0" w:type="dxa"/>
                        <w:tblLayout w:type="autofit"/>
                        <w:tblCellMar>
                          <w:top w:w="0" w:type="dxa"/>
                          <w:left w:w="108" w:type="dxa"/>
                          <w:bottom w:w="0" w:type="dxa"/>
                          <w:right w:w="108" w:type="dxa"/>
                        </w:tblCellMar>
                      </w:tblPr>
                      <w:tblGrid>
                        <w:gridCol w:w="2053"/>
                        <w:gridCol w:w="2653"/>
                        <w:gridCol w:w="3146"/>
                      </w:tblGrid>
                      <w:tr>
                        <w:tblPrEx>
                          <w:tblCellMar>
                            <w:top w:w="0" w:type="dxa"/>
                            <w:left w:w="108" w:type="dxa"/>
                            <w:bottom w:w="0" w:type="dxa"/>
                            <w:right w:w="108" w:type="dxa"/>
                          </w:tblCellMar>
                        </w:tblPrEx>
                        <w:trPr>
                          <w:trHeight w:val="580" w:hRule="atLeast"/>
                        </w:trPr>
                        <w:tc>
                          <w:tcPr>
                            <w:tcW w:w="1307"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val="en-US" w:eastAsia="zh-CN" w:bidi="ar"/>
                              </w:rPr>
                            </w:pPr>
                            <w:r>
                              <w:rPr>
                                <w:rFonts w:hint="eastAsia" w:ascii="楷体" w:hAnsi="楷体" w:eastAsia="楷体" w:cs="楷体"/>
                                <w:b/>
                                <w:bCs/>
                                <w:color w:val="FFFFFF"/>
                                <w:kern w:val="0"/>
                                <w:sz w:val="24"/>
                                <w:szCs w:val="24"/>
                                <w:lang w:bidi="ar"/>
                              </w:rPr>
                              <w:t>日期</w:t>
                            </w:r>
                          </w:p>
                        </w:tc>
                        <w:tc>
                          <w:tcPr>
                            <w:tcW w:w="1689"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bidi="ar"/>
                              </w:rPr>
                            </w:pPr>
                            <w:r>
                              <w:rPr>
                                <w:rFonts w:hint="eastAsia" w:ascii="楷体" w:hAnsi="楷体" w:eastAsia="楷体" w:cs="楷体"/>
                                <w:b/>
                                <w:bCs/>
                                <w:color w:val="FFFFFF"/>
                                <w:kern w:val="0"/>
                                <w:sz w:val="24"/>
                                <w:szCs w:val="24"/>
                                <w:lang w:bidi="ar"/>
                              </w:rPr>
                              <w:t>钴酸锂</w:t>
                            </w:r>
                            <w:r>
                              <w:rPr>
                                <w:rFonts w:hint="eastAsia" w:ascii="楷体" w:hAnsi="楷体" w:eastAsia="楷体" w:cs="楷体"/>
                                <w:b/>
                                <w:bCs/>
                                <w:color w:val="FFFFFF"/>
                                <w:kern w:val="0"/>
                                <w:sz w:val="24"/>
                                <w:szCs w:val="24"/>
                                <w:lang w:val="en-US" w:eastAsia="zh-CN" w:bidi="ar"/>
                              </w:rPr>
                              <w:t>极</w:t>
                            </w:r>
                            <w:r>
                              <w:rPr>
                                <w:rFonts w:hint="eastAsia" w:ascii="楷体" w:hAnsi="楷体" w:eastAsia="楷体" w:cs="楷体"/>
                                <w:b/>
                                <w:bCs/>
                                <w:color w:val="FFFFFF"/>
                                <w:kern w:val="0"/>
                                <w:sz w:val="24"/>
                                <w:szCs w:val="24"/>
                                <w:lang w:bidi="ar"/>
                              </w:rPr>
                              <w:t>片</w:t>
                            </w:r>
                            <w:r>
                              <w:rPr>
                                <w:rFonts w:hint="eastAsia" w:ascii="楷体" w:hAnsi="楷体" w:eastAsia="楷体" w:cs="楷体"/>
                                <w:b/>
                                <w:bCs/>
                                <w:color w:val="FFFFFF"/>
                                <w:kern w:val="0"/>
                                <w:sz w:val="21"/>
                                <w:szCs w:val="21"/>
                                <w:lang w:bidi="ar"/>
                              </w:rPr>
                              <w:t>（</w:t>
                            </w:r>
                            <w:r>
                              <w:rPr>
                                <w:rFonts w:hint="default" w:ascii="Times New Roman" w:hAnsi="Times New Roman" w:eastAsia="楷体" w:cs="Times New Roman"/>
                                <w:b/>
                                <w:bCs/>
                                <w:color w:val="FFFFFF"/>
                                <w:kern w:val="0"/>
                                <w:sz w:val="21"/>
                                <w:szCs w:val="21"/>
                                <w:lang w:bidi="ar"/>
                              </w:rPr>
                              <w:t>45%≤Co≤50%,Li≥6%）</w:t>
                            </w:r>
                          </w:p>
                        </w:tc>
                        <w:tc>
                          <w:tcPr>
                            <w:tcW w:w="2003"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bidi="ar"/>
                              </w:rPr>
                            </w:pPr>
                            <w:r>
                              <w:rPr>
                                <w:rFonts w:hint="eastAsia" w:ascii="楷体" w:hAnsi="楷体" w:eastAsia="楷体" w:cs="楷体"/>
                                <w:b/>
                                <w:bCs/>
                                <w:color w:val="FFFFFF"/>
                                <w:kern w:val="0"/>
                                <w:sz w:val="24"/>
                                <w:szCs w:val="24"/>
                                <w:lang w:bidi="ar"/>
                              </w:rPr>
                              <w:t>钴酸锂</w:t>
                            </w:r>
                            <w:r>
                              <w:rPr>
                                <w:rFonts w:hint="eastAsia" w:ascii="楷体" w:hAnsi="楷体" w:eastAsia="楷体" w:cs="楷体"/>
                                <w:b/>
                                <w:bCs/>
                                <w:color w:val="FFFFFF"/>
                                <w:kern w:val="0"/>
                                <w:sz w:val="24"/>
                                <w:szCs w:val="24"/>
                                <w:lang w:val="en-US" w:eastAsia="zh-CN" w:bidi="ar"/>
                              </w:rPr>
                              <w:t>极</w:t>
                            </w:r>
                            <w:r>
                              <w:rPr>
                                <w:rFonts w:hint="eastAsia" w:ascii="楷体" w:hAnsi="楷体" w:eastAsia="楷体" w:cs="楷体"/>
                                <w:b/>
                                <w:bCs/>
                                <w:color w:val="FFFFFF"/>
                                <w:kern w:val="0"/>
                                <w:sz w:val="24"/>
                                <w:szCs w:val="24"/>
                                <w:lang w:bidi="ar"/>
                              </w:rPr>
                              <w:t>片粉料</w:t>
                            </w:r>
                            <w:r>
                              <w:rPr>
                                <w:rFonts w:hint="default" w:ascii="Times New Roman" w:hAnsi="Times New Roman" w:eastAsia="楷体" w:cs="Times New Roman"/>
                                <w:b/>
                                <w:bCs/>
                                <w:color w:val="FFFFFF"/>
                                <w:kern w:val="0"/>
                                <w:sz w:val="21"/>
                                <w:szCs w:val="21"/>
                                <w:lang w:bidi="ar"/>
                              </w:rPr>
                              <w:t>（50%≤Co≤55%,Li≥6.5%）</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等线"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6</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9</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0</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608"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1</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4</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2</w:t>
                            </w:r>
                          </w:p>
                        </w:tc>
                      </w:tr>
                      <w:tr>
                        <w:tblPrEx>
                          <w:tblCellMar>
                            <w:top w:w="0" w:type="dxa"/>
                            <w:left w:w="108" w:type="dxa"/>
                            <w:bottom w:w="0" w:type="dxa"/>
                            <w:right w:w="108" w:type="dxa"/>
                          </w:tblCellMar>
                        </w:tblPrEx>
                        <w:trPr>
                          <w:trHeight w:val="593"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1</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89</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7</w:t>
                            </w:r>
                          </w:p>
                        </w:tc>
                      </w:tr>
                      <w:tr>
                        <w:tblPrEx>
                          <w:tblCellMar>
                            <w:top w:w="0" w:type="dxa"/>
                            <w:left w:w="108" w:type="dxa"/>
                            <w:bottom w:w="0" w:type="dxa"/>
                            <w:right w:w="108" w:type="dxa"/>
                          </w:tblCellMar>
                        </w:tblPrEx>
                        <w:trPr>
                          <w:trHeight w:val="593" w:hRule="atLeast"/>
                        </w:trPr>
                        <w:tc>
                          <w:tcPr>
                            <w:tcW w:w="20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2</w:t>
                            </w:r>
                          </w:p>
                        </w:tc>
                        <w:tc>
                          <w:tcPr>
                            <w:tcW w:w="2653"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1</w:t>
                            </w:r>
                          </w:p>
                        </w:tc>
                        <w:tc>
                          <w:tcPr>
                            <w:tcW w:w="3146"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9</w:t>
                            </w:r>
                          </w:p>
                        </w:tc>
                      </w:tr>
                      <w:tr>
                        <w:tblPrEx>
                          <w:tblCellMar>
                            <w:top w:w="0" w:type="dxa"/>
                            <w:left w:w="108" w:type="dxa"/>
                            <w:bottom w:w="0" w:type="dxa"/>
                            <w:right w:w="108" w:type="dxa"/>
                          </w:tblCellMar>
                        </w:tblPrEx>
                        <w:trPr>
                          <w:trHeight w:val="593" w:hRule="atLeast"/>
                        </w:trPr>
                        <w:tc>
                          <w:tcPr>
                            <w:tcW w:w="1307"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color w:val="FF0000"/>
                                <w:kern w:val="0"/>
                                <w:sz w:val="24"/>
                                <w:szCs w:val="24"/>
                                <w:highlight w:val="yellow"/>
                                <w:lang w:val="en-US" w:eastAsia="zh-CN" w:bidi="ar"/>
                              </w:rPr>
                            </w:pPr>
                            <w:r>
                              <w:rPr>
                                <w:rFonts w:hint="default" w:ascii="Times New Roman" w:hAnsi="Times New Roman" w:cs="Times New Roman"/>
                                <w:b/>
                                <w:bCs/>
                                <w:kern w:val="0"/>
                                <w:sz w:val="24"/>
                                <w:szCs w:val="24"/>
                                <w:lang w:bidi="ar"/>
                              </w:rPr>
                              <w:t>周度变化</w:t>
                            </w:r>
                          </w:p>
                        </w:tc>
                        <w:tc>
                          <w:tcPr>
                            <w:tcW w:w="1689"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 w:val="24"/>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7</w:t>
                            </w:r>
                          </w:p>
                        </w:tc>
                        <w:tc>
                          <w:tcPr>
                            <w:tcW w:w="2003"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 w:val="24"/>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7</w:t>
                            </w:r>
                          </w:p>
                        </w:tc>
                      </w:tr>
                    </w:tbl>
                    <w:p>
                      <w:pPr>
                        <w:ind w:left="0" w:leftChars="0" w:firstLine="0" w:firstLineChars="0"/>
                        <w:jc w:val="right"/>
                      </w:pPr>
                      <w:r>
                        <w:rPr>
                          <w:rFonts w:hint="eastAsia" w:ascii="楷体" w:hAnsi="楷体" w:cs="楷体"/>
                          <w:bCs/>
                          <w:color w:val="7F7F7F"/>
                          <w:sz w:val="18"/>
                          <w:szCs w:val="18"/>
                        </w:rPr>
                        <w:t>数据来源：钢联数据</w:t>
                      </w:r>
                    </w:p>
                    <w:p>
                      <w:pPr>
                        <w:ind w:left="0" w:leftChars="0" w:firstLine="0" w:firstLineChars="0"/>
                        <w:jc w:val="right"/>
                        <w:rPr>
                          <w:rFonts w:hint="default" w:eastAsia="楷体"/>
                          <w:color w:val="FF0000"/>
                          <w:lang w:val="en-US" w:eastAsia="zh-CN"/>
                        </w:rPr>
                      </w:pPr>
                      <w:r>
                        <w:drawing>
                          <wp:inline distT="0" distB="0" distL="114300" distR="114300">
                            <wp:extent cx="4968240" cy="2807970"/>
                            <wp:effectExtent l="0" t="0" r="0" b="0"/>
                            <wp:docPr id="57" name="63799513401913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Pr>
                          <w:rFonts w:hint="eastAsia" w:ascii="楷体" w:hAnsi="楷体" w:cs="楷体"/>
                          <w:bCs/>
                          <w:color w:val="7F7F7F"/>
                          <w:sz w:val="18"/>
                          <w:szCs w:val="18"/>
                        </w:rPr>
                        <w:t>数据来源：钢联数据</w:t>
                      </w:r>
                    </w:p>
                    <w:p>
                      <w:pPr>
                        <w:pStyle w:val="2"/>
                        <w:ind w:firstLine="0" w:firstLineChars="0"/>
                        <w:jc w:val="right"/>
                      </w:pPr>
                    </w:p>
                  </w:txbxContent>
                </v:textbox>
              </v:shape>
            </w:pict>
          </mc:Fallback>
        </mc:AlternateContent>
      </w:r>
      <w:r>
        <w:rPr>
          <w:rFonts w:hint="eastAsia"/>
          <w:color w:val="FFFFFF" w:themeColor="background1"/>
          <w14:textFill>
            <w14:solidFill>
              <w14:schemeClr w14:val="bg1"/>
            </w14:solidFill>
          </w14:textFill>
        </w:rPr>
        <w:t xml:space="preserve"> 钴酸锂电池废=料折扣系数分析</w:t>
      </w:r>
    </w:p>
    <w:p>
      <w:pPr>
        <w:ind w:firstLine="0" w:firstLineChars="0"/>
      </w:pPr>
      <w:r>
        <w:br w:type="page"/>
      </w:r>
    </w:p>
    <w:p>
      <w:pPr>
        <w:pStyle w:val="2"/>
        <w:ind w:firstLine="0" w:firstLineChars="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2"/>
        <w:ind w:firstLine="0" w:firstLineChars="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r>
        <w:rPr>
          <w:color w:val="FFFFFF" w:themeColor="background1"/>
          <w14:textFill>
            <w14:solidFill>
              <w14:schemeClr w14:val="bg1"/>
            </w14:solidFill>
          </w14:textFill>
        </w:rPr>
        <mc:AlternateContent>
          <mc:Choice Requires="wps">
            <w:drawing>
              <wp:anchor distT="0" distB="0" distL="114300" distR="114300" simplePos="0" relativeHeight="251741184" behindDoc="0" locked="0" layoutInCell="1" allowOverlap="1">
                <wp:simplePos x="0" y="0"/>
                <wp:positionH relativeFrom="margin">
                  <wp:align>right</wp:align>
                </wp:positionH>
                <wp:positionV relativeFrom="paragraph">
                  <wp:posOffset>0</wp:posOffset>
                </wp:positionV>
                <wp:extent cx="5039995" cy="9155430"/>
                <wp:effectExtent l="0" t="0" r="0" b="0"/>
                <wp:wrapNone/>
                <wp:docPr id="39" name="文本框 39"/>
                <wp:cNvGraphicFramePr/>
                <a:graphic xmlns:a="http://schemas.openxmlformats.org/drawingml/2006/main">
                  <a:graphicData uri="http://schemas.microsoft.com/office/word/2010/wordprocessingShape">
                    <wps:wsp>
                      <wps:cNvSpPr txBox="1"/>
                      <wps:spPr>
                        <a:xfrm>
                          <a:off x="0" y="0"/>
                          <a:ext cx="5039995" cy="915543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1.1.3 磷酸铁锂电池废料锂点价格分析</w:t>
                            </w:r>
                          </w:p>
                          <w:p>
                            <w:pPr>
                              <w:numPr>
                                <w:ilvl w:val="0"/>
                                <w:numId w:val="0"/>
                              </w:numPr>
                              <w:ind w:firstLine="480" w:firstLineChars="200"/>
                              <w:rPr>
                                <w:rFonts w:hint="default"/>
                                <w:lang w:val="en-US" w:eastAsia="zh-CN"/>
                              </w:rPr>
                            </w:pPr>
                            <w:r>
                              <w:rPr>
                                <w:rFonts w:hint="eastAsia" w:ascii="Times New Roman" w:hAnsi="Times New Roman"/>
                                <w:color w:val="auto"/>
                                <w:sz w:val="24"/>
                                <w:lang w:val="en-US" w:eastAsia="zh-CN"/>
                              </w:rPr>
                              <w:t>本周磷酸铁锂废料锂点价格本周平稳上行。废旧磷酸铁锂电池粉（</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锂点价格10500元/锂点，周同比上涨650元/锂点，月同比上涨5400元/锂点，年同比无变化。废旧磷酸铁锂黑粉（</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8</w:t>
                            </w:r>
                            <w:r>
                              <w:rPr>
                                <w:rFonts w:hint="eastAsia" w:ascii="Times New Roman" w:hAnsi="Times New Roman"/>
                                <w:color w:val="auto"/>
                                <w:sz w:val="24"/>
                                <w:lang w:val="en-US" w:eastAsia="zh-CN"/>
                              </w:rPr>
                              <w:t>%）锂点价格12050元/锂点，周同比上涨700元/锂点，月同比上涨5850元/锂点，年同比下跌5450元/锂点</w:t>
                            </w:r>
                            <w:r>
                              <w:rPr>
                                <w:rFonts w:hint="eastAsia"/>
                                <w:color w:val="auto"/>
                                <w:lang w:eastAsia="zh-CN"/>
                              </w:rPr>
                              <w:t>。</w:t>
                            </w:r>
                          </w:p>
                          <w:p>
                            <w:pPr>
                              <w:keepNext/>
                              <w:ind w:firstLine="0" w:firstLineChars="0"/>
                              <w:jc w:val="left"/>
                              <w:rPr>
                                <w:rFonts w:hint="eastAsia"/>
                                <w:sz w:val="22"/>
                                <w:szCs w:val="22"/>
                                <w:lang w:eastAsia="zh-CN"/>
                              </w:rPr>
                            </w:pPr>
                            <w:r>
                              <w:rPr>
                                <w:rFonts w:hint="eastAsia" w:ascii="楷体" w:hAnsi="楷体"/>
                                <w:b/>
                                <w:bCs/>
                                <w:color w:val="023985"/>
                                <w:sz w:val="22"/>
                                <w:szCs w:val="22"/>
                                <w:lang w:val="en-US" w:eastAsia="zh-CN"/>
                              </w:rPr>
                              <w:t>磷酸铁锂电池废料成交锂点价格（元/锂点）</w:t>
                            </w:r>
                          </w:p>
                          <w:tbl>
                            <w:tblPr>
                              <w:tblStyle w:val="26"/>
                              <w:tblW w:w="4998" w:type="pct"/>
                              <w:tblInd w:w="0" w:type="dxa"/>
                              <w:tblLayout w:type="autofit"/>
                              <w:tblCellMar>
                                <w:top w:w="0" w:type="dxa"/>
                                <w:left w:w="108" w:type="dxa"/>
                                <w:bottom w:w="0" w:type="dxa"/>
                                <w:right w:w="108" w:type="dxa"/>
                              </w:tblCellMar>
                            </w:tblPr>
                            <w:tblGrid>
                              <w:gridCol w:w="2232"/>
                              <w:gridCol w:w="2745"/>
                              <w:gridCol w:w="2875"/>
                            </w:tblGrid>
                            <w:tr>
                              <w:tblPrEx>
                                <w:tblCellMar>
                                  <w:top w:w="0" w:type="dxa"/>
                                  <w:left w:w="108" w:type="dxa"/>
                                  <w:bottom w:w="0" w:type="dxa"/>
                                  <w:right w:w="108" w:type="dxa"/>
                                </w:tblCellMar>
                              </w:tblPrEx>
                              <w:trPr>
                                <w:trHeight w:val="580" w:hRule="atLeast"/>
                              </w:trPr>
                              <w:tc>
                                <w:tcPr>
                                  <w:tcW w:w="1421"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val="en-US" w:eastAsia="zh-CN" w:bidi="ar"/>
                                    </w:rPr>
                                  </w:pPr>
                                  <w:r>
                                    <w:rPr>
                                      <w:rFonts w:hint="eastAsia" w:ascii="楷体" w:hAnsi="楷体" w:cs="楷体"/>
                                      <w:b/>
                                      <w:bCs/>
                                      <w:color w:val="FFFFFF"/>
                                      <w:kern w:val="0"/>
                                      <w:szCs w:val="24"/>
                                      <w:lang w:bidi="ar"/>
                                    </w:rPr>
                                    <w:t>日期</w:t>
                                  </w:r>
                                </w:p>
                              </w:tc>
                              <w:tc>
                                <w:tcPr>
                                  <w:tcW w:w="1747"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废旧磷酸铁锂电池粉</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2</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2</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Li</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2</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5</w:t>
                                  </w:r>
                                  <w:r>
                                    <w:rPr>
                                      <w:rFonts w:hint="eastAsia" w:ascii="楷体" w:hAnsi="楷体" w:cs="楷体"/>
                                      <w:b/>
                                      <w:bCs/>
                                      <w:color w:val="FFFFFF"/>
                                      <w:kern w:val="0"/>
                                      <w:sz w:val="21"/>
                                      <w:szCs w:val="21"/>
                                      <w:lang w:bidi="ar"/>
                                    </w:rPr>
                                    <w:t>%）</w:t>
                                  </w:r>
                                </w:p>
                              </w:tc>
                              <w:tc>
                                <w:tcPr>
                                  <w:tcW w:w="1830"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cs="楷体"/>
                                      <w:b/>
                                      <w:bCs/>
                                      <w:color w:val="FFFFFF"/>
                                      <w:kern w:val="0"/>
                                      <w:szCs w:val="24"/>
                                      <w:lang w:bidi="ar"/>
                                    </w:rPr>
                                  </w:pPr>
                                  <w:r>
                                    <w:rPr>
                                      <w:rFonts w:hint="eastAsia" w:ascii="楷体" w:hAnsi="楷体" w:cs="楷体"/>
                                      <w:b/>
                                      <w:bCs/>
                                      <w:color w:val="FFFFFF"/>
                                      <w:kern w:val="0"/>
                                      <w:szCs w:val="24"/>
                                      <w:lang w:bidi="ar"/>
                                    </w:rPr>
                                    <w:t>废旧磷酸铁锂黑粉</w:t>
                                  </w:r>
                                </w:p>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Li</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3</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8</w:t>
                                  </w:r>
                                  <w:r>
                                    <w:rPr>
                                      <w:rFonts w:hint="eastAsia" w:ascii="楷体" w:hAnsi="楷体" w:cs="楷体"/>
                                      <w:b/>
                                      <w:bCs/>
                                      <w:color w:val="FFFFFF"/>
                                      <w:kern w:val="0"/>
                                      <w:sz w:val="21"/>
                                      <w:szCs w:val="21"/>
                                      <w:lang w:bidi="ar"/>
                                    </w:rPr>
                                    <w:t>%）</w:t>
                                  </w:r>
                                </w:p>
                              </w:tc>
                            </w:tr>
                            <w:tr>
                              <w:tblPrEx>
                                <w:tblCellMar>
                                  <w:top w:w="0" w:type="dxa"/>
                                  <w:left w:w="108" w:type="dxa"/>
                                  <w:bottom w:w="0" w:type="dxa"/>
                                  <w:right w:w="108" w:type="dxa"/>
                                </w:tblCellMar>
                              </w:tblPrEx>
                              <w:trPr>
                                <w:trHeight w:val="608"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6</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85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350</w:t>
                                  </w:r>
                                </w:p>
                              </w:tc>
                            </w:tr>
                            <w:tr>
                              <w:tblPrEx>
                                <w:tblCellMar>
                                  <w:top w:w="0" w:type="dxa"/>
                                  <w:left w:w="108" w:type="dxa"/>
                                  <w:bottom w:w="0" w:type="dxa"/>
                                  <w:right w:w="108" w:type="dxa"/>
                                </w:tblCellMar>
                              </w:tblPrEx>
                              <w:trPr>
                                <w:trHeight w:val="608"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9</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85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3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0</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3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8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1</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3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8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1</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3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8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2</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5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050</w:t>
                                  </w:r>
                                </w:p>
                              </w:tc>
                            </w:tr>
                            <w:tr>
                              <w:tblPrEx>
                                <w:tblCellMar>
                                  <w:top w:w="0" w:type="dxa"/>
                                  <w:left w:w="108" w:type="dxa"/>
                                  <w:bottom w:w="0" w:type="dxa"/>
                                  <w:right w:w="108" w:type="dxa"/>
                                </w:tblCellMar>
                              </w:tblPrEx>
                              <w:trPr>
                                <w:trHeight w:val="593" w:hRule="atLeast"/>
                              </w:trPr>
                              <w:tc>
                                <w:tcPr>
                                  <w:tcW w:w="1421"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color w:val="FF0000"/>
                                      <w:kern w:val="0"/>
                                      <w:sz w:val="24"/>
                                      <w:szCs w:val="24"/>
                                      <w:highlight w:val="yellow"/>
                                      <w:lang w:val="en-US" w:eastAsia="zh-CN" w:bidi="ar"/>
                                    </w:rPr>
                                  </w:pPr>
                                  <w:r>
                                    <w:rPr>
                                      <w:rFonts w:hint="default" w:ascii="Times New Roman" w:hAnsi="Times New Roman" w:cs="Times New Roman"/>
                                      <w:b/>
                                      <w:bCs/>
                                      <w:kern w:val="0"/>
                                      <w:sz w:val="24"/>
                                      <w:szCs w:val="24"/>
                                      <w:lang w:bidi="ar"/>
                                    </w:rPr>
                                    <w:t>周度变化</w:t>
                                  </w:r>
                                </w:p>
                              </w:tc>
                              <w:tc>
                                <w:tcPr>
                                  <w:tcW w:w="1747"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650</w:t>
                                  </w:r>
                                </w:p>
                              </w:tc>
                              <w:tc>
                                <w:tcPr>
                                  <w:tcW w:w="1830"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700</w:t>
                                  </w:r>
                                </w:p>
                              </w:tc>
                            </w:tr>
                          </w:tbl>
                          <w:p>
                            <w:pPr>
                              <w:ind w:left="0" w:leftChars="0" w:firstLine="0" w:firstLineChars="0"/>
                              <w:jc w:val="right"/>
                              <w:rPr>
                                <w:rFonts w:hint="default"/>
                                <w:lang w:val="en-US" w:eastAsia="zh-CN"/>
                              </w:rPr>
                            </w:pPr>
                            <w:r>
                              <w:rPr>
                                <w:rFonts w:hint="eastAsia" w:ascii="楷体" w:hAnsi="楷体" w:cs="楷体"/>
                                <w:bCs/>
                                <w:color w:val="7F7F7F"/>
                                <w:sz w:val="18"/>
                                <w:szCs w:val="18"/>
                              </w:rPr>
                              <w:t>数据来源：钢联数据</w:t>
                            </w:r>
                          </w:p>
                          <w:p>
                            <w:pPr>
                              <w:numPr>
                                <w:ilvl w:val="0"/>
                                <w:numId w:val="0"/>
                              </w:numPr>
                            </w:pPr>
                            <w:r>
                              <w:drawing>
                                <wp:inline distT="0" distB="0" distL="114300" distR="114300">
                                  <wp:extent cx="4968240" cy="2807970"/>
                                  <wp:effectExtent l="0" t="0" r="0" b="0"/>
                                  <wp:docPr id="70"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pPr>
                              <w:ind w:left="0" w:leftChars="0" w:firstLine="0" w:firstLineChars="0"/>
                              <w:jc w:val="right"/>
                              <w:rPr>
                                <w:rFonts w:hint="default" w:eastAsia="楷体"/>
                                <w:color w:val="FF0000"/>
                                <w:lang w:val="en-US" w:eastAsia="zh-CN"/>
                              </w:rPr>
                            </w:pPr>
                            <w:r>
                              <w:rPr>
                                <w:rFonts w:hint="eastAsia" w:ascii="楷体" w:hAnsi="楷体" w:cs="楷体"/>
                                <w:bCs/>
                                <w:color w:val="7F7F7F"/>
                                <w:sz w:val="18"/>
                                <w:szCs w:val="18"/>
                              </w:rPr>
                              <w:t>数据来源：钢联数据</w:t>
                            </w:r>
                          </w:p>
                          <w:p>
                            <w:pPr>
                              <w:ind w:left="0" w:leftChars="0" w:firstLine="0" w:firstLineChars="0"/>
                              <w:jc w:val="right"/>
                              <w:rPr>
                                <w:rFonts w:hint="default" w:eastAsia="楷体"/>
                                <w:color w:val="FF0000"/>
                                <w:lang w:val="en-US" w:eastAsia="zh-CN"/>
                              </w:rPr>
                            </w:pPr>
                            <w:r>
                              <w:rPr>
                                <w:rFonts w:hint="eastAsia" w:ascii="楷体" w:hAnsi="楷体" w:cs="楷体"/>
                                <w:bCs/>
                                <w:color w:val="7F7F7F"/>
                                <w:sz w:val="18"/>
                                <w:szCs w:val="18"/>
                              </w:rPr>
                              <w:t>据</w:t>
                            </w:r>
                          </w:p>
                          <w:p>
                            <w:pPr>
                              <w:pStyle w:val="2"/>
                              <w:ind w:firstLine="0" w:firstLineChars="0"/>
                              <w:jc w:val="right"/>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720.9pt;width:396.85pt;mso-position-horizontal:right;mso-position-horizontal-relative:margin;z-index:251741184;mso-width-relative:page;mso-height-relative:page;" filled="f" stroked="f" coordsize="21600,21600" o:gfxdata="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MTTHi9gAAAAGAQAADwAAAAAAAAABACAAAAAiAAAA&#10;ZHJzL2Rvd25yZXYueG1sUEsBAhQAFAAAAAgAh07iQBhNPnRAAgAAaQQAAA4AAAAAAAAAAQAgAAAA&#10;JwEAAGRycy9lMm9Eb2MueG1sUEsFBgAAAAAGAAYAWQEAANkFAAAAAA==&#10;">
                <v:fill on="f" focussize="0,0"/>
                <v:stroke on="f" weight="0.5pt"/>
                <v:imagedata o:title=""/>
                <o:lock v:ext="edit" aspectratio="f"/>
                <v:textbox>
                  <w:txbxContent>
                    <w:p>
                      <w:pPr>
                        <w:pStyle w:val="5"/>
                      </w:pPr>
                      <w:r>
                        <w:rPr>
                          <w:rFonts w:hint="eastAsia"/>
                        </w:rPr>
                        <w:t>11.1.3 磷酸铁锂电池废料锂点价格分析</w:t>
                      </w:r>
                    </w:p>
                    <w:p>
                      <w:pPr>
                        <w:numPr>
                          <w:ilvl w:val="0"/>
                          <w:numId w:val="0"/>
                        </w:numPr>
                        <w:ind w:firstLine="480" w:firstLineChars="200"/>
                        <w:rPr>
                          <w:rFonts w:hint="default"/>
                          <w:lang w:val="en-US" w:eastAsia="zh-CN"/>
                        </w:rPr>
                      </w:pPr>
                      <w:r>
                        <w:rPr>
                          <w:rFonts w:hint="eastAsia" w:ascii="Times New Roman" w:hAnsi="Times New Roman"/>
                          <w:color w:val="auto"/>
                          <w:sz w:val="24"/>
                          <w:lang w:val="en-US" w:eastAsia="zh-CN"/>
                        </w:rPr>
                        <w:t>本周磷酸铁锂废料锂点价格本周平稳上行。废旧磷酸铁锂电池粉（</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锂点价格10500元/锂点，周同比上涨650元/锂点，月同比上涨5400元/锂点，年同比无变化。废旧磷酸铁锂黑粉（</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8</w:t>
                      </w:r>
                      <w:r>
                        <w:rPr>
                          <w:rFonts w:hint="eastAsia" w:ascii="Times New Roman" w:hAnsi="Times New Roman"/>
                          <w:color w:val="auto"/>
                          <w:sz w:val="24"/>
                          <w:lang w:val="en-US" w:eastAsia="zh-CN"/>
                        </w:rPr>
                        <w:t>%）锂点价格12050元/锂点，周同比上涨700元/锂点，月同比上涨5850元/锂点，年同比下跌5450元/锂点</w:t>
                      </w:r>
                      <w:r>
                        <w:rPr>
                          <w:rFonts w:hint="eastAsia"/>
                          <w:color w:val="auto"/>
                          <w:lang w:eastAsia="zh-CN"/>
                        </w:rPr>
                        <w:t>。</w:t>
                      </w:r>
                    </w:p>
                    <w:p>
                      <w:pPr>
                        <w:keepNext/>
                        <w:ind w:firstLine="0" w:firstLineChars="0"/>
                        <w:jc w:val="left"/>
                        <w:rPr>
                          <w:rFonts w:hint="eastAsia"/>
                          <w:sz w:val="22"/>
                          <w:szCs w:val="22"/>
                          <w:lang w:eastAsia="zh-CN"/>
                        </w:rPr>
                      </w:pPr>
                      <w:r>
                        <w:rPr>
                          <w:rFonts w:hint="eastAsia" w:ascii="楷体" w:hAnsi="楷体"/>
                          <w:b/>
                          <w:bCs/>
                          <w:color w:val="023985"/>
                          <w:sz w:val="22"/>
                          <w:szCs w:val="22"/>
                          <w:lang w:val="en-US" w:eastAsia="zh-CN"/>
                        </w:rPr>
                        <w:t>磷酸铁锂电池废料成交锂点价格（元/锂点）</w:t>
                      </w:r>
                    </w:p>
                    <w:tbl>
                      <w:tblPr>
                        <w:tblStyle w:val="26"/>
                        <w:tblW w:w="4998" w:type="pct"/>
                        <w:tblInd w:w="0" w:type="dxa"/>
                        <w:tblLayout w:type="autofit"/>
                        <w:tblCellMar>
                          <w:top w:w="0" w:type="dxa"/>
                          <w:left w:w="108" w:type="dxa"/>
                          <w:bottom w:w="0" w:type="dxa"/>
                          <w:right w:w="108" w:type="dxa"/>
                        </w:tblCellMar>
                      </w:tblPr>
                      <w:tblGrid>
                        <w:gridCol w:w="2232"/>
                        <w:gridCol w:w="2745"/>
                        <w:gridCol w:w="2875"/>
                      </w:tblGrid>
                      <w:tr>
                        <w:tblPrEx>
                          <w:tblCellMar>
                            <w:top w:w="0" w:type="dxa"/>
                            <w:left w:w="108" w:type="dxa"/>
                            <w:bottom w:w="0" w:type="dxa"/>
                            <w:right w:w="108" w:type="dxa"/>
                          </w:tblCellMar>
                        </w:tblPrEx>
                        <w:trPr>
                          <w:trHeight w:val="580" w:hRule="atLeast"/>
                        </w:trPr>
                        <w:tc>
                          <w:tcPr>
                            <w:tcW w:w="1421"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 w:val="24"/>
                                <w:szCs w:val="24"/>
                                <w:lang w:val="en-US" w:eastAsia="zh-CN" w:bidi="ar"/>
                              </w:rPr>
                            </w:pPr>
                            <w:r>
                              <w:rPr>
                                <w:rFonts w:hint="eastAsia" w:ascii="楷体" w:hAnsi="楷体" w:cs="楷体"/>
                                <w:b/>
                                <w:bCs/>
                                <w:color w:val="FFFFFF"/>
                                <w:kern w:val="0"/>
                                <w:szCs w:val="24"/>
                                <w:lang w:bidi="ar"/>
                              </w:rPr>
                              <w:t>日期</w:t>
                            </w:r>
                          </w:p>
                        </w:tc>
                        <w:tc>
                          <w:tcPr>
                            <w:tcW w:w="1747"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废旧磷酸铁锂电池粉</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2</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2</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Li</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2</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5</w:t>
                            </w:r>
                            <w:r>
                              <w:rPr>
                                <w:rFonts w:hint="eastAsia" w:ascii="楷体" w:hAnsi="楷体" w:cs="楷体"/>
                                <w:b/>
                                <w:bCs/>
                                <w:color w:val="FFFFFF"/>
                                <w:kern w:val="0"/>
                                <w:sz w:val="21"/>
                                <w:szCs w:val="21"/>
                                <w:lang w:bidi="ar"/>
                              </w:rPr>
                              <w:t>%）</w:t>
                            </w:r>
                          </w:p>
                        </w:tc>
                        <w:tc>
                          <w:tcPr>
                            <w:tcW w:w="1830" w:type="pct"/>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cs="楷体"/>
                                <w:b/>
                                <w:bCs/>
                                <w:color w:val="FFFFFF"/>
                                <w:kern w:val="0"/>
                                <w:szCs w:val="24"/>
                                <w:lang w:bidi="ar"/>
                              </w:rPr>
                            </w:pPr>
                            <w:r>
                              <w:rPr>
                                <w:rFonts w:hint="eastAsia" w:ascii="楷体" w:hAnsi="楷体" w:cs="楷体"/>
                                <w:b/>
                                <w:bCs/>
                                <w:color w:val="FFFFFF"/>
                                <w:kern w:val="0"/>
                                <w:szCs w:val="24"/>
                                <w:lang w:bidi="ar"/>
                              </w:rPr>
                              <w:t>废旧磷酸铁锂黑粉</w:t>
                            </w:r>
                          </w:p>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Li</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3</w:t>
                            </w:r>
                            <w:r>
                              <w:rPr>
                                <w:rFonts w:hint="eastAsia" w:ascii="楷体" w:hAnsi="楷体" w:cs="楷体"/>
                                <w:b/>
                                <w:bCs/>
                                <w:color w:val="FFFFFF"/>
                                <w:kern w:val="0"/>
                                <w:sz w:val="21"/>
                                <w:szCs w:val="21"/>
                                <w:lang w:bidi="ar"/>
                              </w:rPr>
                              <w:t>.</w:t>
                            </w:r>
                            <w:r>
                              <w:rPr>
                                <w:rFonts w:hint="eastAsia" w:ascii="Times New Roman" w:hAnsi="Times New Roman" w:eastAsia="楷体" w:cs="楷体"/>
                                <w:b/>
                                <w:bCs/>
                                <w:color w:val="FFFFFF"/>
                                <w:kern w:val="0"/>
                                <w:sz w:val="21"/>
                                <w:szCs w:val="21"/>
                                <w:lang w:bidi="ar"/>
                              </w:rPr>
                              <w:t>8</w:t>
                            </w:r>
                            <w:r>
                              <w:rPr>
                                <w:rFonts w:hint="eastAsia" w:ascii="楷体" w:hAnsi="楷体" w:cs="楷体"/>
                                <w:b/>
                                <w:bCs/>
                                <w:color w:val="FFFFFF"/>
                                <w:kern w:val="0"/>
                                <w:sz w:val="21"/>
                                <w:szCs w:val="21"/>
                                <w:lang w:bidi="ar"/>
                              </w:rPr>
                              <w:t>%）</w:t>
                            </w:r>
                          </w:p>
                        </w:tc>
                      </w:tr>
                      <w:tr>
                        <w:tblPrEx>
                          <w:tblCellMar>
                            <w:top w:w="0" w:type="dxa"/>
                            <w:left w:w="108" w:type="dxa"/>
                            <w:bottom w:w="0" w:type="dxa"/>
                            <w:right w:w="108" w:type="dxa"/>
                          </w:tblCellMar>
                        </w:tblPrEx>
                        <w:trPr>
                          <w:trHeight w:val="608"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6</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85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350</w:t>
                            </w:r>
                          </w:p>
                        </w:tc>
                      </w:tr>
                      <w:tr>
                        <w:tblPrEx>
                          <w:tblCellMar>
                            <w:top w:w="0" w:type="dxa"/>
                            <w:left w:w="108" w:type="dxa"/>
                            <w:bottom w:w="0" w:type="dxa"/>
                            <w:right w:w="108" w:type="dxa"/>
                          </w:tblCellMar>
                        </w:tblPrEx>
                        <w:trPr>
                          <w:trHeight w:val="608"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29</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985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3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0</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3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8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eastAsia"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5-31</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3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8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1</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3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1850</w:t>
                            </w:r>
                          </w:p>
                        </w:tc>
                      </w:tr>
                      <w:tr>
                        <w:tblPrEx>
                          <w:tblCellMar>
                            <w:top w:w="0" w:type="dxa"/>
                            <w:left w:w="108" w:type="dxa"/>
                            <w:bottom w:w="0" w:type="dxa"/>
                            <w:right w:w="108" w:type="dxa"/>
                          </w:tblCellMar>
                        </w:tblPrEx>
                        <w:trPr>
                          <w:trHeight w:val="593" w:hRule="atLeast"/>
                        </w:trPr>
                        <w:tc>
                          <w:tcPr>
                            <w:tcW w:w="2232"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2023-06-02</w:t>
                            </w:r>
                          </w:p>
                        </w:tc>
                        <w:tc>
                          <w:tcPr>
                            <w:tcW w:w="274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0500</w:t>
                            </w:r>
                          </w:p>
                        </w:tc>
                        <w:tc>
                          <w:tcPr>
                            <w:tcW w:w="2875" w:type="dxa"/>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kern w:val="0"/>
                                <w:sz w:val="24"/>
                                <w:szCs w:val="24"/>
                                <w:lang w:val="en-US" w:eastAsia="zh-CN" w:bidi="ar"/>
                              </w:rPr>
                            </w:pPr>
                            <w:r>
                              <w:rPr>
                                <w:rFonts w:hint="eastAsia" w:ascii="Times New Roman" w:hAnsi="Times New Roman" w:eastAsia="楷体" w:cs="Times New Roman"/>
                                <w:kern w:val="0"/>
                                <w:sz w:val="24"/>
                                <w:szCs w:val="24"/>
                                <w:lang w:val="en-US" w:eastAsia="zh-CN" w:bidi="ar"/>
                              </w:rPr>
                              <w:t>12050</w:t>
                            </w:r>
                          </w:p>
                        </w:tc>
                      </w:tr>
                      <w:tr>
                        <w:tblPrEx>
                          <w:tblCellMar>
                            <w:top w:w="0" w:type="dxa"/>
                            <w:left w:w="108" w:type="dxa"/>
                            <w:bottom w:w="0" w:type="dxa"/>
                            <w:right w:w="108" w:type="dxa"/>
                          </w:tblCellMar>
                        </w:tblPrEx>
                        <w:trPr>
                          <w:trHeight w:val="593" w:hRule="atLeast"/>
                        </w:trPr>
                        <w:tc>
                          <w:tcPr>
                            <w:tcW w:w="1421" w:type="pct"/>
                            <w:tcBorders>
                              <w:top w:val="nil"/>
                              <w:left w:val="nil"/>
                              <w:bottom w:val="nil"/>
                              <w:right w:val="nil"/>
                            </w:tcBorders>
                            <w:shd w:val="clear" w:color="auto" w:fill="auto"/>
                            <w:noWrap/>
                            <w:vAlign w:val="center"/>
                          </w:tcPr>
                          <w:p>
                            <w:pPr>
                              <w:widowControl/>
                              <w:spacing w:line="240" w:lineRule="auto"/>
                              <w:ind w:firstLine="0" w:firstLineChars="0"/>
                              <w:jc w:val="center"/>
                              <w:textAlignment w:val="center"/>
                              <w:rPr>
                                <w:rFonts w:hint="default" w:ascii="Times New Roman" w:hAnsi="Times New Roman" w:eastAsia="楷体" w:cs="Times New Roman"/>
                                <w:color w:val="FF0000"/>
                                <w:kern w:val="0"/>
                                <w:sz w:val="24"/>
                                <w:szCs w:val="24"/>
                                <w:highlight w:val="yellow"/>
                                <w:lang w:val="en-US" w:eastAsia="zh-CN" w:bidi="ar"/>
                              </w:rPr>
                            </w:pPr>
                            <w:r>
                              <w:rPr>
                                <w:rFonts w:hint="default" w:ascii="Times New Roman" w:hAnsi="Times New Roman" w:cs="Times New Roman"/>
                                <w:b/>
                                <w:bCs/>
                                <w:kern w:val="0"/>
                                <w:sz w:val="24"/>
                                <w:szCs w:val="24"/>
                                <w:lang w:bidi="ar"/>
                              </w:rPr>
                              <w:t>周度变化</w:t>
                            </w:r>
                          </w:p>
                        </w:tc>
                        <w:tc>
                          <w:tcPr>
                            <w:tcW w:w="1747"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650</w:t>
                            </w:r>
                          </w:p>
                        </w:tc>
                        <w:tc>
                          <w:tcPr>
                            <w:tcW w:w="1830" w:type="pct"/>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700</w:t>
                            </w:r>
                          </w:p>
                        </w:tc>
                      </w:tr>
                    </w:tbl>
                    <w:p>
                      <w:pPr>
                        <w:ind w:left="0" w:leftChars="0" w:firstLine="0" w:firstLineChars="0"/>
                        <w:jc w:val="right"/>
                        <w:rPr>
                          <w:rFonts w:hint="default"/>
                          <w:lang w:val="en-US" w:eastAsia="zh-CN"/>
                        </w:rPr>
                      </w:pPr>
                      <w:r>
                        <w:rPr>
                          <w:rFonts w:hint="eastAsia" w:ascii="楷体" w:hAnsi="楷体" w:cs="楷体"/>
                          <w:bCs/>
                          <w:color w:val="7F7F7F"/>
                          <w:sz w:val="18"/>
                          <w:szCs w:val="18"/>
                        </w:rPr>
                        <w:t>数据来源：钢联数据</w:t>
                      </w:r>
                    </w:p>
                    <w:p>
                      <w:pPr>
                        <w:numPr>
                          <w:ilvl w:val="0"/>
                          <w:numId w:val="0"/>
                        </w:numPr>
                      </w:pPr>
                      <w:r>
                        <w:drawing>
                          <wp:inline distT="0" distB="0" distL="114300" distR="114300">
                            <wp:extent cx="4968240" cy="2807970"/>
                            <wp:effectExtent l="0" t="0" r="0" b="0"/>
                            <wp:docPr id="70"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pPr>
                        <w:ind w:left="0" w:leftChars="0" w:firstLine="0" w:firstLineChars="0"/>
                        <w:jc w:val="right"/>
                        <w:rPr>
                          <w:rFonts w:hint="default" w:eastAsia="楷体"/>
                          <w:color w:val="FF0000"/>
                          <w:lang w:val="en-US" w:eastAsia="zh-CN"/>
                        </w:rPr>
                      </w:pPr>
                      <w:r>
                        <w:rPr>
                          <w:rFonts w:hint="eastAsia" w:ascii="楷体" w:hAnsi="楷体" w:cs="楷体"/>
                          <w:bCs/>
                          <w:color w:val="7F7F7F"/>
                          <w:sz w:val="18"/>
                          <w:szCs w:val="18"/>
                        </w:rPr>
                        <w:t>数据来源：钢联数据</w:t>
                      </w:r>
                    </w:p>
                    <w:p>
                      <w:pPr>
                        <w:ind w:left="0" w:leftChars="0" w:firstLine="0" w:firstLineChars="0"/>
                        <w:jc w:val="right"/>
                        <w:rPr>
                          <w:rFonts w:hint="default" w:eastAsia="楷体"/>
                          <w:color w:val="FF0000"/>
                          <w:lang w:val="en-US" w:eastAsia="zh-CN"/>
                        </w:rPr>
                      </w:pPr>
                      <w:r>
                        <w:rPr>
                          <w:rFonts w:hint="eastAsia" w:ascii="楷体" w:hAnsi="楷体" w:cs="楷体"/>
                          <w:bCs/>
                          <w:color w:val="7F7F7F"/>
                          <w:sz w:val="18"/>
                          <w:szCs w:val="18"/>
                        </w:rPr>
                        <w:t>据</w:t>
                      </w:r>
                    </w:p>
                    <w:p>
                      <w:pPr>
                        <w:pStyle w:val="2"/>
                        <w:ind w:firstLine="0" w:firstLineChars="0"/>
                        <w:jc w:val="right"/>
                      </w:pPr>
                    </w:p>
                  </w:txbxContent>
                </v:textbox>
              </v:shape>
            </w:pict>
          </mc:Fallback>
        </mc:AlternateContent>
      </w:r>
    </w:p>
    <w:p>
      <w:pPr>
        <w:pStyle w:val="2"/>
        <w:ind w:firstLine="0" w:firstLineChars="0"/>
      </w:pPr>
      <w:r>
        <w:rPr>
          <w:color w:val="FFFFFF" w:themeColor="background1"/>
          <w14:textFill>
            <w14:solidFill>
              <w14:schemeClr w14:val="bg1"/>
            </w14:solidFill>
          </w14:textFill>
        </w:rPr>
        <mc:AlternateContent>
          <mc:Choice Requires="wps">
            <w:drawing>
              <wp:anchor distT="0" distB="0" distL="114300" distR="114300" simplePos="0" relativeHeight="251708416" behindDoc="0" locked="0" layoutInCell="1" allowOverlap="1">
                <wp:simplePos x="0" y="0"/>
                <wp:positionH relativeFrom="margin">
                  <wp:posOffset>1597660</wp:posOffset>
                </wp:positionH>
                <wp:positionV relativeFrom="paragraph">
                  <wp:posOffset>46355</wp:posOffset>
                </wp:positionV>
                <wp:extent cx="5039995" cy="9155430"/>
                <wp:effectExtent l="0" t="0" r="0" b="0"/>
                <wp:wrapNone/>
                <wp:docPr id="85" name="文本框 85"/>
                <wp:cNvGraphicFramePr/>
                <a:graphic xmlns:a="http://schemas.openxmlformats.org/drawingml/2006/main">
                  <a:graphicData uri="http://schemas.microsoft.com/office/word/2010/wordprocessingShape">
                    <wps:wsp>
                      <wps:cNvSpPr txBox="1"/>
                      <wps:spPr>
                        <a:xfrm>
                          <a:off x="0" y="0"/>
                          <a:ext cx="5039995" cy="915543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1.2 电池废料价格分析</w:t>
                            </w:r>
                          </w:p>
                          <w:p>
                            <w:pPr>
                              <w:pStyle w:val="5"/>
                            </w:pPr>
                            <w:r>
                              <w:rPr>
                                <w:rFonts w:hint="eastAsia"/>
                              </w:rPr>
                              <w:t>11.2.1 三元锂电池价格分析</w:t>
                            </w:r>
                          </w:p>
                          <w:p>
                            <w:pPr>
                              <w:keepNext/>
                              <w:keepLines w:val="0"/>
                              <w:pageBreakBefore w:val="0"/>
                              <w:widowControl w:val="0"/>
                              <w:kinsoku/>
                              <w:wordWrap/>
                              <w:overflowPunct/>
                              <w:topLinePunct w:val="0"/>
                              <w:autoSpaceDE/>
                              <w:autoSpaceDN/>
                              <w:bidi w:val="0"/>
                              <w:adjustRightInd/>
                              <w:snapToGrid/>
                              <w:ind w:firstLine="480" w:firstLineChars="200"/>
                              <w:jc w:val="left"/>
                              <w:textAlignment w:val="auto"/>
                              <w:rPr>
                                <w:rFonts w:hint="eastAsia" w:ascii="楷体" w:hAnsi="楷体" w:cs="楷体"/>
                                <w:szCs w:val="24"/>
                                <w:lang w:val="en-US" w:eastAsia="zh-CN"/>
                              </w:rPr>
                            </w:pPr>
                            <w:r>
                              <w:rPr>
                                <w:rFonts w:hint="eastAsia" w:ascii="楷体" w:hAnsi="楷体" w:cs="楷体"/>
                                <w:szCs w:val="24"/>
                                <w:lang w:val="en-US" w:eastAsia="zh-CN"/>
                              </w:rPr>
                              <w:t>三元锂电废料价格</w:t>
                            </w:r>
                            <w:r>
                              <w:rPr>
                                <w:rFonts w:hint="eastAsia" w:ascii="Times New Roman" w:hAnsi="Times New Roman"/>
                                <w:color w:val="auto"/>
                                <w:sz w:val="24"/>
                                <w:lang w:val="en-US" w:eastAsia="zh-CN"/>
                              </w:rPr>
                              <w:t>平稳上行</w:t>
                            </w:r>
                            <w:r>
                              <w:rPr>
                                <w:rFonts w:hint="eastAsia" w:ascii="楷体" w:hAnsi="楷体" w:cs="楷体"/>
                                <w:szCs w:val="24"/>
                                <w:lang w:val="en-US" w:eastAsia="zh-CN"/>
                              </w:rPr>
                              <w:t>，本周报废三元极片报在</w:t>
                            </w:r>
                            <w:r>
                              <w:rPr>
                                <w:rFonts w:hint="eastAsia" w:ascii="Times New Roman" w:hAnsi="Times New Roman" w:cs="楷体"/>
                                <w:sz w:val="24"/>
                                <w:szCs w:val="24"/>
                                <w:lang w:val="en-US" w:eastAsia="zh-CN"/>
                              </w:rPr>
                              <w:t>71800</w:t>
                            </w:r>
                            <w:r>
                              <w:rPr>
                                <w:rFonts w:hint="eastAsia" w:ascii="楷体" w:hAnsi="楷体" w:cs="楷体"/>
                                <w:szCs w:val="24"/>
                                <w:lang w:val="en-US" w:eastAsia="zh-CN"/>
                              </w:rPr>
                              <w:t>-</w:t>
                            </w:r>
                            <w:r>
                              <w:rPr>
                                <w:rFonts w:hint="eastAsia" w:ascii="Times New Roman" w:hAnsi="Times New Roman" w:cs="楷体"/>
                                <w:sz w:val="24"/>
                                <w:szCs w:val="24"/>
                                <w:lang w:val="en-US" w:eastAsia="zh-CN"/>
                              </w:rPr>
                              <w:t>83700</w:t>
                            </w:r>
                            <w:r>
                              <w:rPr>
                                <w:rFonts w:hint="eastAsia" w:ascii="楷体" w:hAnsi="楷体" w:cs="楷体"/>
                                <w:szCs w:val="24"/>
                                <w:lang w:val="en-US" w:eastAsia="zh-CN"/>
                              </w:rPr>
                              <w:t>元/吨，三元极片粉料报在</w:t>
                            </w:r>
                            <w:r>
                              <w:rPr>
                                <w:rFonts w:hint="eastAsia" w:ascii="Times New Roman" w:hAnsi="Times New Roman" w:cs="楷体"/>
                                <w:sz w:val="24"/>
                                <w:szCs w:val="24"/>
                                <w:lang w:val="en-US" w:eastAsia="zh-CN"/>
                              </w:rPr>
                              <w:t>88300</w:t>
                            </w:r>
                            <w:r>
                              <w:rPr>
                                <w:rFonts w:hint="eastAsia" w:ascii="楷体" w:hAnsi="楷体" w:cs="楷体"/>
                                <w:szCs w:val="24"/>
                                <w:lang w:val="en-US" w:eastAsia="zh-CN"/>
                              </w:rPr>
                              <w:t>-</w:t>
                            </w:r>
                            <w:r>
                              <w:rPr>
                                <w:rFonts w:hint="eastAsia" w:ascii="Times New Roman" w:hAnsi="Times New Roman" w:cs="楷体"/>
                                <w:sz w:val="24"/>
                                <w:szCs w:val="24"/>
                                <w:lang w:val="en-US" w:eastAsia="zh-CN"/>
                              </w:rPr>
                              <w:t>101950</w:t>
                            </w:r>
                            <w:r>
                              <w:rPr>
                                <w:rFonts w:hint="eastAsia" w:ascii="楷体" w:hAnsi="楷体" w:cs="楷体"/>
                                <w:szCs w:val="24"/>
                                <w:lang w:val="en-US" w:eastAsia="zh-CN"/>
                              </w:rPr>
                              <w:t>元/吨。</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三元锂电池废料</w:t>
                            </w:r>
                            <w:r>
                              <w:rPr>
                                <w:rFonts w:hint="eastAsia" w:ascii="楷体" w:hAnsi="楷体"/>
                                <w:b/>
                                <w:bCs/>
                                <w:color w:val="023985"/>
                                <w:sz w:val="22"/>
                              </w:rPr>
                              <w:t>价格（元/吨）</w:t>
                            </w:r>
                          </w:p>
                          <w:tbl>
                            <w:tblPr>
                              <w:tblStyle w:val="26"/>
                              <w:tblW w:w="7566" w:type="dxa"/>
                              <w:tblInd w:w="0" w:type="dxa"/>
                              <w:tblLayout w:type="fixed"/>
                              <w:tblCellMar>
                                <w:top w:w="0" w:type="dxa"/>
                                <w:left w:w="0" w:type="dxa"/>
                                <w:bottom w:w="0" w:type="dxa"/>
                                <w:right w:w="0" w:type="dxa"/>
                              </w:tblCellMar>
                            </w:tblPr>
                            <w:tblGrid>
                              <w:gridCol w:w="1816"/>
                              <w:gridCol w:w="1860"/>
                              <w:gridCol w:w="1485"/>
                              <w:gridCol w:w="1350"/>
                              <w:gridCol w:w="1055"/>
                            </w:tblGrid>
                            <w:tr>
                              <w:tblPrEx>
                                <w:tblCellMar>
                                  <w:top w:w="0" w:type="dxa"/>
                                  <w:left w:w="0" w:type="dxa"/>
                                  <w:bottom w:w="0" w:type="dxa"/>
                                  <w:right w:w="0" w:type="dxa"/>
                                </w:tblCellMar>
                              </w:tblPrEx>
                              <w:trPr>
                                <w:trHeight w:val="315" w:hRule="atLeast"/>
                              </w:trPr>
                              <w:tc>
                                <w:tcPr>
                                  <w:tcW w:w="1816"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860"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48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350"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5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285"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报废三元正极片</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Ni</w:t>
                                  </w:r>
                                  <w:r>
                                    <w:rPr>
                                      <w:rFonts w:hint="eastAsia" w:ascii="Times New Roman" w:hAnsi="Times New Roman" w:cs="Times New Roman"/>
                                      <w:sz w:val="21"/>
                                      <w:szCs w:val="21"/>
                                    </w:rPr>
                                    <w:t>≥</w:t>
                                  </w:r>
                                  <w:r>
                                    <w:rPr>
                                      <w:rFonts w:hint="eastAsia" w:ascii="Times New Roman" w:hAnsi="Times New Roman" w:eastAsia="楷体" w:cs="Times New Roman"/>
                                      <w:sz w:val="21"/>
                                      <w:szCs w:val="21"/>
                                    </w:rPr>
                                    <w:t>22</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7</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7355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8370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color w:val="00B050"/>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0150</w:t>
                                  </w:r>
                                </w:p>
                              </w:tc>
                            </w:tr>
                            <w:tr>
                              <w:tblPrEx>
                                <w:tblCellMar>
                                  <w:top w:w="0" w:type="dxa"/>
                                  <w:left w:w="0" w:type="dxa"/>
                                  <w:bottom w:w="0" w:type="dxa"/>
                                  <w:right w:w="0" w:type="dxa"/>
                                </w:tblCellMar>
                              </w:tblPrEx>
                              <w:trPr>
                                <w:trHeight w:val="285"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三元极片粉料</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Ni</w:t>
                                  </w:r>
                                  <w:r>
                                    <w:rPr>
                                      <w:rFonts w:hint="eastAsia" w:ascii="Times New Roman" w:hAnsi="Times New Roman" w:cs="Times New Roman"/>
                                      <w:sz w:val="21"/>
                                      <w:szCs w:val="21"/>
                                    </w:rPr>
                                    <w:t>≥</w:t>
                                  </w:r>
                                  <w:r>
                                    <w:rPr>
                                      <w:rFonts w:hint="eastAsia" w:ascii="Times New Roman" w:hAnsi="Times New Roman" w:eastAsia="楷体" w:cs="Times New Roman"/>
                                      <w:sz w:val="21"/>
                                      <w:szCs w:val="21"/>
                                    </w:rPr>
                                    <w:t>25</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8</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r>
                                    <w:rPr>
                                      <w:rFonts w:hint="eastAsia" w:ascii="Times New Roman" w:hAnsi="Times New Roman" w:eastAsia="楷体" w:cs="Times New Roman"/>
                                      <w:sz w:val="21"/>
                                      <w:szCs w:val="21"/>
                                    </w:rPr>
                                    <w:t>5</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9050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10195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color w:val="00B050"/>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1450</w:t>
                                  </w:r>
                                </w:p>
                              </w:tc>
                            </w:tr>
                          </w:tbl>
                          <w:p>
                            <w:pPr>
                              <w:ind w:firstLine="48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bidi w:val="0"/>
                              <w:ind w:left="0" w:leftChars="0" w:firstLine="0" w:firstLineChars="0"/>
                              <w:jc w:val="left"/>
                              <w:rPr>
                                <w:lang w:val="en-US" w:eastAsia="zh-CN"/>
                              </w:rPr>
                            </w:pPr>
                            <w:r>
                              <w:drawing>
                                <wp:inline distT="0" distB="0" distL="114300" distR="114300">
                                  <wp:extent cx="4968240" cy="2807970"/>
                                  <wp:effectExtent l="0" t="0" r="0" b="0"/>
                                  <wp:docPr id="74" name="63799511953354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pPr>
                              <w:ind w:firstLine="480"/>
                              <w:jc w:val="right"/>
                              <w:rPr>
                                <w:rFonts w:hint="default" w:eastAsia="楷体"/>
                                <w:color w:val="FF0000"/>
                                <w:lang w:val="en-US" w:eastAsia="zh-CN"/>
                              </w:rPr>
                            </w:pPr>
                            <w:r>
                              <w:rPr>
                                <w:rFonts w:hint="eastAsia" w:ascii="楷体" w:hAnsi="楷体" w:cs="楷体"/>
                                <w:bCs/>
                                <w:color w:val="7F7F7F"/>
                                <w:sz w:val="18"/>
                                <w:szCs w:val="18"/>
                              </w:rPr>
                              <w:t>数据来源：钢联数据</w:t>
                            </w:r>
                          </w:p>
                          <w:p>
                            <w:pPr>
                              <w:numPr>
                                <w:ilvl w:val="0"/>
                                <w:numId w:val="0"/>
                              </w:numPr>
                              <w:rPr>
                                <w:rFonts w:hint="eastAsia"/>
                                <w:color w:val="auto"/>
                              </w:rPr>
                            </w:pPr>
                          </w:p>
                          <w:p>
                            <w:pPr>
                              <w:ind w:firstLine="0" w:firstLineChars="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5.8pt;margin-top:3.65pt;height:720.9pt;width:396.85pt;mso-position-horizontal-relative:margin;z-index:251708416;mso-width-relative:page;mso-height-relative:page;" filled="f" stroked="f" coordsize="21600,21600" o:gfxdata="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CadoLW2wAAAAsBAAAPAAAAAAAAAAEAIAAAACIA&#10;AABkcnMvZG93bnJldi54bWxQSwECFAAUAAAACACHTuJANguvqD8CAABpBAAADgAAAAAAAAABACAA&#10;AAAqAQAAZHJzL2Uyb0RvYy54bWxQSwUGAAAAAAYABgBZAQAA2wUAAAAA&#10;">
                <v:fill on="f" focussize="0,0"/>
                <v:stroke on="f" weight="0.5pt"/>
                <v:imagedata o:title=""/>
                <o:lock v:ext="edit" aspectratio="f"/>
                <v:textbox>
                  <w:txbxContent>
                    <w:p>
                      <w:pPr>
                        <w:pStyle w:val="5"/>
                      </w:pPr>
                      <w:r>
                        <w:rPr>
                          <w:rFonts w:hint="eastAsia"/>
                        </w:rPr>
                        <w:t>11.2 电池废料价格分析</w:t>
                      </w:r>
                    </w:p>
                    <w:p>
                      <w:pPr>
                        <w:pStyle w:val="5"/>
                      </w:pPr>
                      <w:r>
                        <w:rPr>
                          <w:rFonts w:hint="eastAsia"/>
                        </w:rPr>
                        <w:t>11.2.1 三元锂电池价格分析</w:t>
                      </w:r>
                    </w:p>
                    <w:p>
                      <w:pPr>
                        <w:keepNext/>
                        <w:keepLines w:val="0"/>
                        <w:pageBreakBefore w:val="0"/>
                        <w:widowControl w:val="0"/>
                        <w:kinsoku/>
                        <w:wordWrap/>
                        <w:overflowPunct/>
                        <w:topLinePunct w:val="0"/>
                        <w:autoSpaceDE/>
                        <w:autoSpaceDN/>
                        <w:bidi w:val="0"/>
                        <w:adjustRightInd/>
                        <w:snapToGrid/>
                        <w:ind w:firstLine="480" w:firstLineChars="200"/>
                        <w:jc w:val="left"/>
                        <w:textAlignment w:val="auto"/>
                        <w:rPr>
                          <w:rFonts w:hint="eastAsia" w:ascii="楷体" w:hAnsi="楷体" w:cs="楷体"/>
                          <w:szCs w:val="24"/>
                          <w:lang w:val="en-US" w:eastAsia="zh-CN"/>
                        </w:rPr>
                      </w:pPr>
                      <w:r>
                        <w:rPr>
                          <w:rFonts w:hint="eastAsia" w:ascii="楷体" w:hAnsi="楷体" w:cs="楷体"/>
                          <w:szCs w:val="24"/>
                          <w:lang w:val="en-US" w:eastAsia="zh-CN"/>
                        </w:rPr>
                        <w:t>三元锂电废料价格</w:t>
                      </w:r>
                      <w:r>
                        <w:rPr>
                          <w:rFonts w:hint="eastAsia" w:ascii="Times New Roman" w:hAnsi="Times New Roman"/>
                          <w:color w:val="auto"/>
                          <w:sz w:val="24"/>
                          <w:lang w:val="en-US" w:eastAsia="zh-CN"/>
                        </w:rPr>
                        <w:t>平稳上行</w:t>
                      </w:r>
                      <w:r>
                        <w:rPr>
                          <w:rFonts w:hint="eastAsia" w:ascii="楷体" w:hAnsi="楷体" w:cs="楷体"/>
                          <w:szCs w:val="24"/>
                          <w:lang w:val="en-US" w:eastAsia="zh-CN"/>
                        </w:rPr>
                        <w:t>，本周报废三元极片报在</w:t>
                      </w:r>
                      <w:r>
                        <w:rPr>
                          <w:rFonts w:hint="eastAsia" w:ascii="Times New Roman" w:hAnsi="Times New Roman" w:cs="楷体"/>
                          <w:sz w:val="24"/>
                          <w:szCs w:val="24"/>
                          <w:lang w:val="en-US" w:eastAsia="zh-CN"/>
                        </w:rPr>
                        <w:t>71800</w:t>
                      </w:r>
                      <w:r>
                        <w:rPr>
                          <w:rFonts w:hint="eastAsia" w:ascii="楷体" w:hAnsi="楷体" w:cs="楷体"/>
                          <w:szCs w:val="24"/>
                          <w:lang w:val="en-US" w:eastAsia="zh-CN"/>
                        </w:rPr>
                        <w:t>-</w:t>
                      </w:r>
                      <w:r>
                        <w:rPr>
                          <w:rFonts w:hint="eastAsia" w:ascii="Times New Roman" w:hAnsi="Times New Roman" w:cs="楷体"/>
                          <w:sz w:val="24"/>
                          <w:szCs w:val="24"/>
                          <w:lang w:val="en-US" w:eastAsia="zh-CN"/>
                        </w:rPr>
                        <w:t>83700</w:t>
                      </w:r>
                      <w:r>
                        <w:rPr>
                          <w:rFonts w:hint="eastAsia" w:ascii="楷体" w:hAnsi="楷体" w:cs="楷体"/>
                          <w:szCs w:val="24"/>
                          <w:lang w:val="en-US" w:eastAsia="zh-CN"/>
                        </w:rPr>
                        <w:t>元/吨，三元极片粉料报在</w:t>
                      </w:r>
                      <w:r>
                        <w:rPr>
                          <w:rFonts w:hint="eastAsia" w:ascii="Times New Roman" w:hAnsi="Times New Roman" w:cs="楷体"/>
                          <w:sz w:val="24"/>
                          <w:szCs w:val="24"/>
                          <w:lang w:val="en-US" w:eastAsia="zh-CN"/>
                        </w:rPr>
                        <w:t>88300</w:t>
                      </w:r>
                      <w:r>
                        <w:rPr>
                          <w:rFonts w:hint="eastAsia" w:ascii="楷体" w:hAnsi="楷体" w:cs="楷体"/>
                          <w:szCs w:val="24"/>
                          <w:lang w:val="en-US" w:eastAsia="zh-CN"/>
                        </w:rPr>
                        <w:t>-</w:t>
                      </w:r>
                      <w:r>
                        <w:rPr>
                          <w:rFonts w:hint="eastAsia" w:ascii="Times New Roman" w:hAnsi="Times New Roman" w:cs="楷体"/>
                          <w:sz w:val="24"/>
                          <w:szCs w:val="24"/>
                          <w:lang w:val="en-US" w:eastAsia="zh-CN"/>
                        </w:rPr>
                        <w:t>101950</w:t>
                      </w:r>
                      <w:r>
                        <w:rPr>
                          <w:rFonts w:hint="eastAsia" w:ascii="楷体" w:hAnsi="楷体" w:cs="楷体"/>
                          <w:szCs w:val="24"/>
                          <w:lang w:val="en-US" w:eastAsia="zh-CN"/>
                        </w:rPr>
                        <w:t>元/吨。</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三元锂电池废料</w:t>
                      </w:r>
                      <w:r>
                        <w:rPr>
                          <w:rFonts w:hint="eastAsia" w:ascii="楷体" w:hAnsi="楷体"/>
                          <w:b/>
                          <w:bCs/>
                          <w:color w:val="023985"/>
                          <w:sz w:val="22"/>
                        </w:rPr>
                        <w:t>价格（元/吨）</w:t>
                      </w:r>
                    </w:p>
                    <w:tbl>
                      <w:tblPr>
                        <w:tblStyle w:val="26"/>
                        <w:tblW w:w="7566" w:type="dxa"/>
                        <w:tblInd w:w="0" w:type="dxa"/>
                        <w:tblLayout w:type="fixed"/>
                        <w:tblCellMar>
                          <w:top w:w="0" w:type="dxa"/>
                          <w:left w:w="0" w:type="dxa"/>
                          <w:bottom w:w="0" w:type="dxa"/>
                          <w:right w:w="0" w:type="dxa"/>
                        </w:tblCellMar>
                      </w:tblPr>
                      <w:tblGrid>
                        <w:gridCol w:w="1816"/>
                        <w:gridCol w:w="1860"/>
                        <w:gridCol w:w="1485"/>
                        <w:gridCol w:w="1350"/>
                        <w:gridCol w:w="1055"/>
                      </w:tblGrid>
                      <w:tr>
                        <w:tblPrEx>
                          <w:tblCellMar>
                            <w:top w:w="0" w:type="dxa"/>
                            <w:left w:w="0" w:type="dxa"/>
                            <w:bottom w:w="0" w:type="dxa"/>
                            <w:right w:w="0" w:type="dxa"/>
                          </w:tblCellMar>
                        </w:tblPrEx>
                        <w:trPr>
                          <w:trHeight w:val="315" w:hRule="atLeast"/>
                        </w:trPr>
                        <w:tc>
                          <w:tcPr>
                            <w:tcW w:w="1816"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860"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48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350"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5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285"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报废三元正极片</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Ni</w:t>
                            </w:r>
                            <w:r>
                              <w:rPr>
                                <w:rFonts w:hint="eastAsia" w:ascii="Times New Roman" w:hAnsi="Times New Roman" w:cs="Times New Roman"/>
                                <w:sz w:val="21"/>
                                <w:szCs w:val="21"/>
                              </w:rPr>
                              <w:t>≥</w:t>
                            </w:r>
                            <w:r>
                              <w:rPr>
                                <w:rFonts w:hint="eastAsia" w:ascii="Times New Roman" w:hAnsi="Times New Roman" w:eastAsia="楷体" w:cs="Times New Roman"/>
                                <w:sz w:val="21"/>
                                <w:szCs w:val="21"/>
                              </w:rPr>
                              <w:t>22</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7</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7355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8370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color w:val="00B050"/>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0150</w:t>
                            </w:r>
                          </w:p>
                        </w:tc>
                      </w:tr>
                      <w:tr>
                        <w:tblPrEx>
                          <w:tblCellMar>
                            <w:top w:w="0" w:type="dxa"/>
                            <w:left w:w="0" w:type="dxa"/>
                            <w:bottom w:w="0" w:type="dxa"/>
                            <w:right w:w="0" w:type="dxa"/>
                          </w:tblCellMar>
                        </w:tblPrEx>
                        <w:trPr>
                          <w:trHeight w:val="285"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三元极片粉料</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Ni</w:t>
                            </w:r>
                            <w:r>
                              <w:rPr>
                                <w:rFonts w:hint="eastAsia" w:ascii="Times New Roman" w:hAnsi="Times New Roman" w:cs="Times New Roman"/>
                                <w:sz w:val="21"/>
                                <w:szCs w:val="21"/>
                              </w:rPr>
                              <w:t>≥</w:t>
                            </w:r>
                            <w:r>
                              <w:rPr>
                                <w:rFonts w:hint="eastAsia" w:ascii="Times New Roman" w:hAnsi="Times New Roman" w:eastAsia="楷体" w:cs="Times New Roman"/>
                                <w:sz w:val="21"/>
                                <w:szCs w:val="21"/>
                              </w:rPr>
                              <w:t>25</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8</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r>
                              <w:rPr>
                                <w:rFonts w:hint="eastAsia" w:ascii="Times New Roman" w:hAnsi="Times New Roman" w:eastAsia="楷体" w:cs="Times New Roman"/>
                                <w:sz w:val="21"/>
                                <w:szCs w:val="21"/>
                              </w:rPr>
                              <w:t>5</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9050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10195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color w:val="00B050"/>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1450</w:t>
                            </w:r>
                          </w:p>
                        </w:tc>
                      </w:tr>
                    </w:tbl>
                    <w:p>
                      <w:pPr>
                        <w:ind w:firstLine="48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bidi w:val="0"/>
                        <w:ind w:left="0" w:leftChars="0" w:firstLine="0" w:firstLineChars="0"/>
                        <w:jc w:val="left"/>
                        <w:rPr>
                          <w:lang w:val="en-US" w:eastAsia="zh-CN"/>
                        </w:rPr>
                      </w:pPr>
                      <w:r>
                        <w:drawing>
                          <wp:inline distT="0" distB="0" distL="114300" distR="114300">
                            <wp:extent cx="4968240" cy="2807970"/>
                            <wp:effectExtent l="0" t="0" r="0" b="0"/>
                            <wp:docPr id="74" name="63799511953354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pPr>
                        <w:ind w:firstLine="480"/>
                        <w:jc w:val="right"/>
                        <w:rPr>
                          <w:rFonts w:hint="default" w:eastAsia="楷体"/>
                          <w:color w:val="FF0000"/>
                          <w:lang w:val="en-US" w:eastAsia="zh-CN"/>
                        </w:rPr>
                      </w:pPr>
                      <w:r>
                        <w:rPr>
                          <w:rFonts w:hint="eastAsia" w:ascii="楷体" w:hAnsi="楷体" w:cs="楷体"/>
                          <w:bCs/>
                          <w:color w:val="7F7F7F"/>
                          <w:sz w:val="18"/>
                          <w:szCs w:val="18"/>
                        </w:rPr>
                        <w:t>数据来源：钢联数据</w:t>
                      </w:r>
                    </w:p>
                    <w:p>
                      <w:pPr>
                        <w:numPr>
                          <w:ilvl w:val="0"/>
                          <w:numId w:val="0"/>
                        </w:numPr>
                        <w:rPr>
                          <w:rFonts w:hint="eastAsia"/>
                          <w:color w:val="auto"/>
                        </w:rPr>
                      </w:pPr>
                    </w:p>
                    <w:p>
                      <w:pPr>
                        <w:ind w:firstLine="0" w:firstLineChars="0"/>
                      </w:pPr>
                    </w:p>
                  </w:txbxContent>
                </v:textbox>
              </v:shape>
            </w:pict>
          </mc:Fallback>
        </mc:AlternateContent>
      </w:r>
    </w:p>
    <w:p>
      <w:pPr>
        <w:pStyle w:val="4"/>
        <w:rPr>
          <w:color w:val="FFFFFF" w:themeColor="background1"/>
          <w14:textFill>
            <w14:solidFill>
              <w14:schemeClr w14:val="bg1"/>
            </w14:solidFill>
          </w14:textFill>
        </w:rPr>
      </w:pPr>
      <w:bookmarkStart w:id="123" w:name="_Toc16888"/>
      <w:r>
        <w:rPr>
          <w:rFonts w:hint="eastAsia"/>
          <w:color w:val="FFFFFF" w:themeColor="background1"/>
          <w14:textFill>
            <w14:solidFill>
              <w14:schemeClr w14:val="bg1"/>
            </w14:solidFill>
          </w14:textFill>
        </w:rPr>
        <w:t>12.2 电池废料价格分析</w:t>
      </w:r>
      <w:bookmarkEnd w:id="123"/>
    </w:p>
    <w:p>
      <w:pPr>
        <w:pStyle w:val="5"/>
        <w:rPr>
          <w:color w:val="FFFFFF" w:themeColor="background1"/>
          <w14:textFill>
            <w14:solidFill>
              <w14:schemeClr w14:val="bg1"/>
            </w14:solidFill>
          </w14:textFill>
        </w:rPr>
      </w:pPr>
      <w:bookmarkStart w:id="124" w:name="_Toc8748"/>
      <w:r>
        <w:rPr>
          <w:rFonts w:hint="eastAsia"/>
          <w:color w:val="FFFFFF" w:themeColor="background1"/>
          <w14:textFill>
            <w14:solidFill>
              <w14:schemeClr w14:val="bg1"/>
            </w14:solidFill>
          </w14:textFill>
        </w:rPr>
        <w:t>12.2.1 三元锂电池价格分析</w:t>
      </w:r>
      <w:bookmarkEnd w:id="124"/>
    </w:p>
    <w:p>
      <w:pPr>
        <w:ind w:firstLine="480"/>
      </w:pPr>
      <w:r>
        <w:br w:type="page"/>
      </w:r>
    </w:p>
    <w:p>
      <w:pPr>
        <w:pStyle w:val="5"/>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bookmarkStart w:id="125" w:name="_Toc23114"/>
      <w:r>
        <mc:AlternateContent>
          <mc:Choice Requires="wps">
            <w:drawing>
              <wp:anchor distT="0" distB="0" distL="114300" distR="114300" simplePos="0" relativeHeight="251709440" behindDoc="0" locked="0" layoutInCell="1" allowOverlap="1">
                <wp:simplePos x="0" y="0"/>
                <wp:positionH relativeFrom="margin">
                  <wp:align>right</wp:align>
                </wp:positionH>
                <wp:positionV relativeFrom="margin">
                  <wp:posOffset>0</wp:posOffset>
                </wp:positionV>
                <wp:extent cx="5039995" cy="8532495"/>
                <wp:effectExtent l="0" t="0" r="0" b="0"/>
                <wp:wrapNone/>
                <wp:docPr id="88" name="文本框 88"/>
                <wp:cNvGraphicFramePr/>
                <a:graphic xmlns:a="http://schemas.openxmlformats.org/drawingml/2006/main">
                  <a:graphicData uri="http://schemas.microsoft.com/office/word/2010/wordprocessingShape">
                    <wps:wsp>
                      <wps:cNvSpPr txBox="1"/>
                      <wps:spPr>
                        <a:xfrm>
                          <a:off x="0" y="0"/>
                          <a:ext cx="5039995" cy="853249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1.2.2 钴酸锂电池价格分析</w:t>
                            </w:r>
                          </w:p>
                          <w:p>
                            <w:pPr>
                              <w:keepNext/>
                              <w:keepLines w:val="0"/>
                              <w:pageBreakBefore w:val="0"/>
                              <w:widowControl w:val="0"/>
                              <w:kinsoku/>
                              <w:wordWrap/>
                              <w:overflowPunct/>
                              <w:topLinePunct w:val="0"/>
                              <w:autoSpaceDE/>
                              <w:autoSpaceDN/>
                              <w:bidi w:val="0"/>
                              <w:adjustRightInd/>
                              <w:snapToGrid/>
                              <w:ind w:firstLine="480" w:firstLineChars="200"/>
                              <w:jc w:val="left"/>
                              <w:textAlignment w:val="auto"/>
                              <w:rPr>
                                <w:rFonts w:hint="eastAsia" w:ascii="楷体" w:hAnsi="楷体" w:cs="楷体"/>
                                <w:szCs w:val="24"/>
                                <w:lang w:val="en-US" w:eastAsia="zh-CN"/>
                              </w:rPr>
                            </w:pPr>
                            <w:r>
                              <w:rPr>
                                <w:rFonts w:hint="eastAsia" w:ascii="楷体" w:hAnsi="楷体" w:cs="楷体"/>
                                <w:szCs w:val="24"/>
                                <w:lang w:val="en-US" w:eastAsia="zh-CN"/>
                              </w:rPr>
                              <w:t>钴酸锂废料价格</w:t>
                            </w:r>
                            <w:r>
                              <w:rPr>
                                <w:rFonts w:hint="eastAsia" w:ascii="Times New Roman" w:hAnsi="Times New Roman"/>
                                <w:color w:val="auto"/>
                                <w:sz w:val="24"/>
                                <w:lang w:val="en-US" w:eastAsia="zh-CN"/>
                              </w:rPr>
                              <w:t>平稳上行</w:t>
                            </w:r>
                            <w:r>
                              <w:rPr>
                                <w:rFonts w:hint="eastAsia" w:ascii="楷体" w:hAnsi="楷体" w:cs="楷体"/>
                                <w:szCs w:val="24"/>
                                <w:lang w:val="en-US" w:eastAsia="zh-CN"/>
                              </w:rPr>
                              <w:t>，钴酸锂极片报在</w:t>
                            </w:r>
                            <w:r>
                              <w:rPr>
                                <w:rFonts w:hint="eastAsia" w:ascii="Times New Roman" w:hAnsi="Times New Roman" w:cs="楷体"/>
                                <w:sz w:val="24"/>
                                <w:szCs w:val="24"/>
                                <w:lang w:val="en-US" w:eastAsia="zh-CN"/>
                              </w:rPr>
                              <w:t>101800</w:t>
                            </w:r>
                            <w:r>
                              <w:rPr>
                                <w:rFonts w:hint="eastAsia" w:ascii="楷体" w:hAnsi="楷体" w:cs="楷体"/>
                                <w:szCs w:val="24"/>
                                <w:lang w:val="en-US" w:eastAsia="zh-CN"/>
                              </w:rPr>
                              <w:t>-</w:t>
                            </w:r>
                            <w:r>
                              <w:rPr>
                                <w:rFonts w:hint="eastAsia" w:ascii="Times New Roman" w:hAnsi="Times New Roman" w:cs="楷体"/>
                                <w:sz w:val="24"/>
                                <w:szCs w:val="24"/>
                                <w:lang w:val="en-US" w:eastAsia="zh-CN"/>
                              </w:rPr>
                              <w:t>110450</w:t>
                            </w:r>
                            <w:r>
                              <w:rPr>
                                <w:rFonts w:hint="eastAsia" w:ascii="楷体" w:hAnsi="楷体" w:cs="楷体"/>
                                <w:szCs w:val="24"/>
                                <w:lang w:val="en-US" w:eastAsia="zh-CN"/>
                              </w:rPr>
                              <w:t>元/吨，钴酸锂极片粉料报在</w:t>
                            </w:r>
                            <w:r>
                              <w:rPr>
                                <w:rFonts w:hint="eastAsia" w:ascii="Times New Roman" w:hAnsi="Times New Roman" w:cs="楷体"/>
                                <w:sz w:val="24"/>
                                <w:szCs w:val="24"/>
                                <w:lang w:val="en-US" w:eastAsia="zh-CN"/>
                              </w:rPr>
                              <w:t>123350</w:t>
                            </w:r>
                            <w:r>
                              <w:rPr>
                                <w:rFonts w:hint="eastAsia" w:ascii="楷体" w:hAnsi="楷体" w:cs="楷体"/>
                                <w:szCs w:val="24"/>
                                <w:lang w:val="en-US" w:eastAsia="zh-CN"/>
                              </w:rPr>
                              <w:t>-</w:t>
                            </w:r>
                            <w:r>
                              <w:rPr>
                                <w:rFonts w:hint="eastAsia" w:ascii="Times New Roman" w:hAnsi="Times New Roman" w:cs="楷体"/>
                                <w:sz w:val="24"/>
                                <w:szCs w:val="24"/>
                                <w:lang w:val="en-US" w:eastAsia="zh-CN"/>
                              </w:rPr>
                              <w:t>132800</w:t>
                            </w:r>
                            <w:r>
                              <w:rPr>
                                <w:rFonts w:hint="eastAsia" w:ascii="楷体" w:hAnsi="楷体" w:cs="楷体"/>
                                <w:szCs w:val="24"/>
                                <w:lang w:val="en-US" w:eastAsia="zh-CN"/>
                              </w:rPr>
                              <w:t>元/吨。</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钴酸锂废料</w:t>
                            </w:r>
                            <w:r>
                              <w:rPr>
                                <w:rFonts w:hint="eastAsia" w:ascii="楷体" w:hAnsi="楷体"/>
                                <w:b/>
                                <w:bCs/>
                                <w:color w:val="023985"/>
                                <w:sz w:val="22"/>
                              </w:rPr>
                              <w:t>价格（元/吨）</w:t>
                            </w:r>
                          </w:p>
                          <w:tbl>
                            <w:tblPr>
                              <w:tblStyle w:val="26"/>
                              <w:tblW w:w="7566" w:type="dxa"/>
                              <w:tblInd w:w="0" w:type="dxa"/>
                              <w:tblLayout w:type="fixed"/>
                              <w:tblCellMar>
                                <w:top w:w="0" w:type="dxa"/>
                                <w:left w:w="0" w:type="dxa"/>
                                <w:bottom w:w="0" w:type="dxa"/>
                                <w:right w:w="0" w:type="dxa"/>
                              </w:tblCellMar>
                            </w:tblPr>
                            <w:tblGrid>
                              <w:gridCol w:w="1816"/>
                              <w:gridCol w:w="1860"/>
                              <w:gridCol w:w="1485"/>
                              <w:gridCol w:w="1350"/>
                              <w:gridCol w:w="1055"/>
                            </w:tblGrid>
                            <w:tr>
                              <w:tblPrEx>
                                <w:tblCellMar>
                                  <w:top w:w="0" w:type="dxa"/>
                                  <w:left w:w="0" w:type="dxa"/>
                                  <w:bottom w:w="0" w:type="dxa"/>
                                  <w:right w:w="0" w:type="dxa"/>
                                </w:tblCellMar>
                              </w:tblPrEx>
                              <w:trPr>
                                <w:trHeight w:val="315" w:hRule="atLeast"/>
                              </w:trPr>
                              <w:tc>
                                <w:tcPr>
                                  <w:tcW w:w="1816"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860"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48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350"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5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90"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钴酸锂正极片</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45</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50</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10180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11045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Arial" w:hAnsi="Arial" w:cs="Arial"/>
                                      <w:b/>
                                      <w:bCs/>
                                      <w:color w:val="00B050"/>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8650</w:t>
                                  </w:r>
                                </w:p>
                              </w:tc>
                            </w:tr>
                            <w:tr>
                              <w:tblPrEx>
                                <w:tblCellMar>
                                  <w:top w:w="0" w:type="dxa"/>
                                  <w:left w:w="0" w:type="dxa"/>
                                  <w:bottom w:w="0" w:type="dxa"/>
                                  <w:right w:w="0" w:type="dxa"/>
                                </w:tblCellMar>
                              </w:tblPrEx>
                              <w:trPr>
                                <w:trHeight w:val="285"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钴酸锂极片粉料</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50</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55</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r>
                                    <w:rPr>
                                      <w:rFonts w:hint="eastAsia" w:ascii="Times New Roman" w:hAnsi="Times New Roman" w:eastAsia="楷体" w:cs="Times New Roman"/>
                                      <w:sz w:val="21"/>
                                      <w:szCs w:val="21"/>
                                    </w:rPr>
                                    <w:t>5</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12335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13280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b/>
                                      <w:bCs/>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9450</w:t>
                                  </w:r>
                                </w:p>
                              </w:tc>
                            </w:tr>
                          </w:tbl>
                          <w:p>
                            <w:pPr>
                              <w:ind w:firstLine="48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pStyle w:val="2"/>
                              <w:rPr>
                                <w:rFonts w:hint="default"/>
                                <w:lang w:val="en-US" w:eastAsia="zh-CN"/>
                              </w:rPr>
                            </w:pPr>
                          </w:p>
                          <w:p>
                            <w:pPr>
                              <w:numPr>
                                <w:ilvl w:val="0"/>
                                <w:numId w:val="0"/>
                              </w:numPr>
                            </w:pPr>
                            <w:r>
                              <w:drawing>
                                <wp:inline distT="0" distB="0" distL="114300" distR="114300">
                                  <wp:extent cx="4968240" cy="2807970"/>
                                  <wp:effectExtent l="0" t="0" r="0" b="0"/>
                                  <wp:docPr id="76" name="63799513401913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pPr>
                              <w:ind w:firstLine="480"/>
                              <w:jc w:val="right"/>
                              <w:rPr>
                                <w:rFonts w:hint="default" w:eastAsia="楷体"/>
                                <w:color w:val="FF0000"/>
                                <w:lang w:val="en-US" w:eastAsia="zh-CN"/>
                              </w:rPr>
                            </w:pPr>
                            <w:r>
                              <w:rPr>
                                <w:rFonts w:hint="eastAsia" w:ascii="楷体" w:hAnsi="楷体" w:cs="楷体"/>
                                <w:bCs/>
                                <w:color w:val="7F7F7F"/>
                                <w:sz w:val="18"/>
                                <w:szCs w:val="18"/>
                              </w:rPr>
                              <w:t>数据来源：钢联数据</w:t>
                            </w:r>
                          </w:p>
                          <w:p>
                            <w:pPr>
                              <w:ind w:firstLine="0" w:firstLineChars="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671.85pt;width:396.85pt;mso-position-horizontal:right;mso-position-horizontal-relative:margin;mso-position-vertical-relative:margin;z-index:251709440;mso-width-relative:page;mso-height-relative:page;" filled="f" stroked="f" coordsize="21600,21600" o:gfxdata="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M+pPZ9gAAAAGAQAADwAAAAAAAAABACAAAAAiAAAAZHJz&#10;L2Rvd25yZXYueG1sUEsBAhQAFAAAAAgAh07iQADNFuI9AgAAaQQAAA4AAAAAAAAAAQAgAAAAJwEA&#10;AGRycy9lMm9Eb2MueG1sUEsFBgAAAAAGAAYAWQEAANYFAAAAAA==&#10;">
                <v:fill on="f" focussize="0,0"/>
                <v:stroke on="f" weight="0.5pt"/>
                <v:imagedata o:title=""/>
                <o:lock v:ext="edit" aspectratio="f"/>
                <v:textbox>
                  <w:txbxContent>
                    <w:p>
                      <w:pPr>
                        <w:pStyle w:val="5"/>
                      </w:pPr>
                      <w:r>
                        <w:rPr>
                          <w:rFonts w:hint="eastAsia"/>
                        </w:rPr>
                        <w:t>11.2.2 钴酸锂电池价格分析</w:t>
                      </w:r>
                    </w:p>
                    <w:p>
                      <w:pPr>
                        <w:keepNext/>
                        <w:keepLines w:val="0"/>
                        <w:pageBreakBefore w:val="0"/>
                        <w:widowControl w:val="0"/>
                        <w:kinsoku/>
                        <w:wordWrap/>
                        <w:overflowPunct/>
                        <w:topLinePunct w:val="0"/>
                        <w:autoSpaceDE/>
                        <w:autoSpaceDN/>
                        <w:bidi w:val="0"/>
                        <w:adjustRightInd/>
                        <w:snapToGrid/>
                        <w:ind w:firstLine="480" w:firstLineChars="200"/>
                        <w:jc w:val="left"/>
                        <w:textAlignment w:val="auto"/>
                        <w:rPr>
                          <w:rFonts w:hint="eastAsia" w:ascii="楷体" w:hAnsi="楷体" w:cs="楷体"/>
                          <w:szCs w:val="24"/>
                          <w:lang w:val="en-US" w:eastAsia="zh-CN"/>
                        </w:rPr>
                      </w:pPr>
                      <w:r>
                        <w:rPr>
                          <w:rFonts w:hint="eastAsia" w:ascii="楷体" w:hAnsi="楷体" w:cs="楷体"/>
                          <w:szCs w:val="24"/>
                          <w:lang w:val="en-US" w:eastAsia="zh-CN"/>
                        </w:rPr>
                        <w:t>钴酸锂废料价格</w:t>
                      </w:r>
                      <w:r>
                        <w:rPr>
                          <w:rFonts w:hint="eastAsia" w:ascii="Times New Roman" w:hAnsi="Times New Roman"/>
                          <w:color w:val="auto"/>
                          <w:sz w:val="24"/>
                          <w:lang w:val="en-US" w:eastAsia="zh-CN"/>
                        </w:rPr>
                        <w:t>平稳上行</w:t>
                      </w:r>
                      <w:r>
                        <w:rPr>
                          <w:rFonts w:hint="eastAsia" w:ascii="楷体" w:hAnsi="楷体" w:cs="楷体"/>
                          <w:szCs w:val="24"/>
                          <w:lang w:val="en-US" w:eastAsia="zh-CN"/>
                        </w:rPr>
                        <w:t>，钴酸锂极片报在</w:t>
                      </w:r>
                      <w:r>
                        <w:rPr>
                          <w:rFonts w:hint="eastAsia" w:ascii="Times New Roman" w:hAnsi="Times New Roman" w:cs="楷体"/>
                          <w:sz w:val="24"/>
                          <w:szCs w:val="24"/>
                          <w:lang w:val="en-US" w:eastAsia="zh-CN"/>
                        </w:rPr>
                        <w:t>101800</w:t>
                      </w:r>
                      <w:r>
                        <w:rPr>
                          <w:rFonts w:hint="eastAsia" w:ascii="楷体" w:hAnsi="楷体" w:cs="楷体"/>
                          <w:szCs w:val="24"/>
                          <w:lang w:val="en-US" w:eastAsia="zh-CN"/>
                        </w:rPr>
                        <w:t>-</w:t>
                      </w:r>
                      <w:r>
                        <w:rPr>
                          <w:rFonts w:hint="eastAsia" w:ascii="Times New Roman" w:hAnsi="Times New Roman" w:cs="楷体"/>
                          <w:sz w:val="24"/>
                          <w:szCs w:val="24"/>
                          <w:lang w:val="en-US" w:eastAsia="zh-CN"/>
                        </w:rPr>
                        <w:t>110450</w:t>
                      </w:r>
                      <w:r>
                        <w:rPr>
                          <w:rFonts w:hint="eastAsia" w:ascii="楷体" w:hAnsi="楷体" w:cs="楷体"/>
                          <w:szCs w:val="24"/>
                          <w:lang w:val="en-US" w:eastAsia="zh-CN"/>
                        </w:rPr>
                        <w:t>元/吨，钴酸锂极片粉料报在</w:t>
                      </w:r>
                      <w:r>
                        <w:rPr>
                          <w:rFonts w:hint="eastAsia" w:ascii="Times New Roman" w:hAnsi="Times New Roman" w:cs="楷体"/>
                          <w:sz w:val="24"/>
                          <w:szCs w:val="24"/>
                          <w:lang w:val="en-US" w:eastAsia="zh-CN"/>
                        </w:rPr>
                        <w:t>123350</w:t>
                      </w:r>
                      <w:r>
                        <w:rPr>
                          <w:rFonts w:hint="eastAsia" w:ascii="楷体" w:hAnsi="楷体" w:cs="楷体"/>
                          <w:szCs w:val="24"/>
                          <w:lang w:val="en-US" w:eastAsia="zh-CN"/>
                        </w:rPr>
                        <w:t>-</w:t>
                      </w:r>
                      <w:r>
                        <w:rPr>
                          <w:rFonts w:hint="eastAsia" w:ascii="Times New Roman" w:hAnsi="Times New Roman" w:cs="楷体"/>
                          <w:sz w:val="24"/>
                          <w:szCs w:val="24"/>
                          <w:lang w:val="en-US" w:eastAsia="zh-CN"/>
                        </w:rPr>
                        <w:t>132800</w:t>
                      </w:r>
                      <w:r>
                        <w:rPr>
                          <w:rFonts w:hint="eastAsia" w:ascii="楷体" w:hAnsi="楷体" w:cs="楷体"/>
                          <w:szCs w:val="24"/>
                          <w:lang w:val="en-US" w:eastAsia="zh-CN"/>
                        </w:rPr>
                        <w:t>元/吨。</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钴酸锂废料</w:t>
                      </w:r>
                      <w:r>
                        <w:rPr>
                          <w:rFonts w:hint="eastAsia" w:ascii="楷体" w:hAnsi="楷体"/>
                          <w:b/>
                          <w:bCs/>
                          <w:color w:val="023985"/>
                          <w:sz w:val="22"/>
                        </w:rPr>
                        <w:t>价格（元/吨）</w:t>
                      </w:r>
                    </w:p>
                    <w:tbl>
                      <w:tblPr>
                        <w:tblStyle w:val="26"/>
                        <w:tblW w:w="7566" w:type="dxa"/>
                        <w:tblInd w:w="0" w:type="dxa"/>
                        <w:tblLayout w:type="fixed"/>
                        <w:tblCellMar>
                          <w:top w:w="0" w:type="dxa"/>
                          <w:left w:w="0" w:type="dxa"/>
                          <w:bottom w:w="0" w:type="dxa"/>
                          <w:right w:w="0" w:type="dxa"/>
                        </w:tblCellMar>
                      </w:tblPr>
                      <w:tblGrid>
                        <w:gridCol w:w="1816"/>
                        <w:gridCol w:w="1860"/>
                        <w:gridCol w:w="1485"/>
                        <w:gridCol w:w="1350"/>
                        <w:gridCol w:w="1055"/>
                      </w:tblGrid>
                      <w:tr>
                        <w:tblPrEx>
                          <w:tblCellMar>
                            <w:top w:w="0" w:type="dxa"/>
                            <w:left w:w="0" w:type="dxa"/>
                            <w:bottom w:w="0" w:type="dxa"/>
                            <w:right w:w="0" w:type="dxa"/>
                          </w:tblCellMar>
                        </w:tblPrEx>
                        <w:trPr>
                          <w:trHeight w:val="315" w:hRule="atLeast"/>
                        </w:trPr>
                        <w:tc>
                          <w:tcPr>
                            <w:tcW w:w="1816"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860"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48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350"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5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90"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钴酸锂正极片</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45</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50</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10180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11045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Arial" w:hAnsi="Arial" w:cs="Arial"/>
                                <w:b/>
                                <w:bCs/>
                                <w:color w:val="00B050"/>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8650</w:t>
                            </w:r>
                          </w:p>
                        </w:tc>
                      </w:tr>
                      <w:tr>
                        <w:tblPrEx>
                          <w:tblCellMar>
                            <w:top w:w="0" w:type="dxa"/>
                            <w:left w:w="0" w:type="dxa"/>
                            <w:bottom w:w="0" w:type="dxa"/>
                            <w:right w:w="0" w:type="dxa"/>
                          </w:tblCellMar>
                        </w:tblPrEx>
                        <w:trPr>
                          <w:trHeight w:val="285" w:hRule="atLeast"/>
                        </w:trPr>
                        <w:tc>
                          <w:tcPr>
                            <w:tcW w:w="18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钴酸锂极片粉料</w:t>
                            </w:r>
                          </w:p>
                        </w:tc>
                        <w:tc>
                          <w:tcPr>
                            <w:tcW w:w="186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 w:val="21"/>
                                <w:szCs w:val="21"/>
                              </w:rPr>
                            </w:pPr>
                            <w:r>
                              <w:rPr>
                                <w:rFonts w:hint="eastAsia" w:ascii="Times New Roman" w:hAnsi="Times New Roman" w:eastAsia="楷体" w:cs="Times New Roman"/>
                                <w:sz w:val="21"/>
                                <w:szCs w:val="21"/>
                              </w:rPr>
                              <w:t>50</w:t>
                            </w:r>
                            <w:r>
                              <w:rPr>
                                <w:rFonts w:hint="eastAsia" w:ascii="Times New Roman" w:hAnsi="Times New Roman" w:cs="Times New Roman"/>
                                <w:sz w:val="21"/>
                                <w:szCs w:val="21"/>
                              </w:rPr>
                              <w:t>%≤</w:t>
                            </w:r>
                            <w:r>
                              <w:rPr>
                                <w:rFonts w:hint="eastAsia" w:ascii="Times New Roman" w:hAnsi="Times New Roman" w:eastAsia="楷体" w:cs="Times New Roman"/>
                                <w:sz w:val="21"/>
                                <w:szCs w:val="21"/>
                              </w:rPr>
                              <w:t>Co</w:t>
                            </w:r>
                            <w:r>
                              <w:rPr>
                                <w:rFonts w:hint="eastAsia" w:ascii="Times New Roman" w:hAnsi="Times New Roman" w:cs="Times New Roman"/>
                                <w:sz w:val="21"/>
                                <w:szCs w:val="21"/>
                              </w:rPr>
                              <w:t>≤</w:t>
                            </w:r>
                            <w:r>
                              <w:rPr>
                                <w:rFonts w:hint="eastAsia" w:ascii="Times New Roman" w:hAnsi="Times New Roman" w:eastAsia="楷体" w:cs="Times New Roman"/>
                                <w:sz w:val="21"/>
                                <w:szCs w:val="21"/>
                              </w:rPr>
                              <w:t>55</w:t>
                            </w:r>
                            <w:r>
                              <w:rPr>
                                <w:rFonts w:hint="eastAsia" w:ascii="Times New Roman" w:hAnsi="Times New Roman" w:cs="Times New Roman"/>
                                <w:sz w:val="21"/>
                                <w:szCs w:val="21"/>
                              </w:rPr>
                              <w:t>%，</w:t>
                            </w:r>
                            <w:r>
                              <w:rPr>
                                <w:rFonts w:hint="eastAsia" w:ascii="Times New Roman" w:hAnsi="Times New Roman" w:eastAsia="楷体" w:cs="Times New Roman"/>
                                <w:sz w:val="21"/>
                                <w:szCs w:val="21"/>
                              </w:rPr>
                              <w:t>Li</w:t>
                            </w:r>
                            <w:r>
                              <w:rPr>
                                <w:rFonts w:hint="eastAsia" w:ascii="Times New Roman" w:hAnsi="Times New Roman" w:cs="Times New Roman"/>
                                <w:sz w:val="21"/>
                                <w:szCs w:val="21"/>
                              </w:rPr>
                              <w:t>≥</w:t>
                            </w:r>
                            <w:r>
                              <w:rPr>
                                <w:rFonts w:hint="eastAsia" w:ascii="Times New Roman" w:hAnsi="Times New Roman" w:eastAsia="楷体" w:cs="Times New Roman"/>
                                <w:sz w:val="21"/>
                                <w:szCs w:val="21"/>
                              </w:rPr>
                              <w:t>6</w:t>
                            </w:r>
                            <w:r>
                              <w:rPr>
                                <w:rFonts w:hint="eastAsia" w:ascii="Times New Roman" w:hAnsi="Times New Roman" w:cs="Times New Roman"/>
                                <w:sz w:val="21"/>
                                <w:szCs w:val="21"/>
                              </w:rPr>
                              <w:t>.</w:t>
                            </w:r>
                            <w:r>
                              <w:rPr>
                                <w:rFonts w:hint="eastAsia" w:ascii="Times New Roman" w:hAnsi="Times New Roman" w:eastAsia="楷体" w:cs="Times New Roman"/>
                                <w:sz w:val="21"/>
                                <w:szCs w:val="21"/>
                              </w:rPr>
                              <w:t>5</w:t>
                            </w:r>
                            <w:r>
                              <w:rPr>
                                <w:rFonts w:hint="eastAsia" w:ascii="Times New Roman" w:hAnsi="Times New Roman" w:cs="Times New Roman"/>
                                <w:sz w:val="21"/>
                                <w:szCs w:val="21"/>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12335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13280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left="0" w:leftChars="0" w:firstLine="0" w:firstLineChars="0"/>
                              <w:jc w:val="center"/>
                              <w:textAlignment w:val="center"/>
                              <w:rPr>
                                <w:rFonts w:hint="default" w:ascii="Times New Roman" w:hAnsi="Times New Roman" w:eastAsia="楷体" w:cs="Times New Roman"/>
                                <w:b/>
                                <w:bCs/>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9450</w:t>
                            </w:r>
                          </w:p>
                        </w:tc>
                      </w:tr>
                    </w:tbl>
                    <w:p>
                      <w:pPr>
                        <w:ind w:firstLine="48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pStyle w:val="2"/>
                        <w:rPr>
                          <w:rFonts w:hint="default"/>
                          <w:lang w:val="en-US" w:eastAsia="zh-CN"/>
                        </w:rPr>
                      </w:pPr>
                    </w:p>
                    <w:p>
                      <w:pPr>
                        <w:numPr>
                          <w:ilvl w:val="0"/>
                          <w:numId w:val="0"/>
                        </w:numPr>
                      </w:pPr>
                      <w:r>
                        <w:drawing>
                          <wp:inline distT="0" distB="0" distL="114300" distR="114300">
                            <wp:extent cx="4968240" cy="2807970"/>
                            <wp:effectExtent l="0" t="0" r="0" b="0"/>
                            <wp:docPr id="76" name="637995134019130000"/>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pPr>
                        <w:ind w:firstLine="480"/>
                        <w:jc w:val="right"/>
                        <w:rPr>
                          <w:rFonts w:hint="default" w:eastAsia="楷体"/>
                          <w:color w:val="FF0000"/>
                          <w:lang w:val="en-US" w:eastAsia="zh-CN"/>
                        </w:rPr>
                      </w:pPr>
                      <w:r>
                        <w:rPr>
                          <w:rFonts w:hint="eastAsia" w:ascii="楷体" w:hAnsi="楷体" w:cs="楷体"/>
                          <w:bCs/>
                          <w:color w:val="7F7F7F"/>
                          <w:sz w:val="18"/>
                          <w:szCs w:val="18"/>
                        </w:rPr>
                        <w:t>数据来源：钢联数据</w:t>
                      </w:r>
                    </w:p>
                    <w:p>
                      <w:pPr>
                        <w:ind w:firstLine="0" w:firstLineChars="0"/>
                      </w:pPr>
                    </w:p>
                  </w:txbxContent>
                </v:textbox>
              </v:shape>
            </w:pict>
          </mc:Fallback>
        </mc:AlternateContent>
      </w:r>
      <w:r>
        <w:rPr>
          <w:rFonts w:hint="eastAsia"/>
          <w:color w:val="FFFFFF" w:themeColor="background1"/>
          <w14:textFill>
            <w14:solidFill>
              <w14:schemeClr w14:val="bg1"/>
            </w14:solidFill>
          </w14:textFill>
        </w:rPr>
        <w:t>12.2.2 钴酸锂电池价格分析</w:t>
      </w:r>
      <w:bookmarkEnd w:id="125"/>
    </w:p>
    <w:p>
      <w:pPr>
        <w:ind w:firstLine="480"/>
      </w:pPr>
      <w:r>
        <w:br w:type="page"/>
      </w:r>
      <w:r>
        <mc:AlternateContent>
          <mc:Choice Requires="wps">
            <w:drawing>
              <wp:anchor distT="0" distB="0" distL="114300" distR="114300" simplePos="0" relativeHeight="251742208" behindDoc="0" locked="0" layoutInCell="1" allowOverlap="1">
                <wp:simplePos x="0" y="0"/>
                <wp:positionH relativeFrom="margin">
                  <wp:align>right</wp:align>
                </wp:positionH>
                <wp:positionV relativeFrom="margin">
                  <wp:posOffset>0</wp:posOffset>
                </wp:positionV>
                <wp:extent cx="5039995" cy="8532495"/>
                <wp:effectExtent l="0" t="0" r="0" b="0"/>
                <wp:wrapNone/>
                <wp:docPr id="105" name="文本框 105"/>
                <wp:cNvGraphicFramePr/>
                <a:graphic xmlns:a="http://schemas.openxmlformats.org/drawingml/2006/main">
                  <a:graphicData uri="http://schemas.microsoft.com/office/word/2010/wordprocessingShape">
                    <wps:wsp>
                      <wps:cNvSpPr txBox="1"/>
                      <wps:spPr>
                        <a:xfrm>
                          <a:off x="0" y="0"/>
                          <a:ext cx="5039995" cy="853249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1.2.3 磷酸铁锂电池废料价格分析</w:t>
                            </w:r>
                          </w:p>
                          <w:p>
                            <w:pPr>
                              <w:keepNext/>
                              <w:keepLines w:val="0"/>
                              <w:pageBreakBefore w:val="0"/>
                              <w:widowControl w:val="0"/>
                              <w:kinsoku/>
                              <w:wordWrap/>
                              <w:overflowPunct/>
                              <w:topLinePunct w:val="0"/>
                              <w:autoSpaceDE/>
                              <w:autoSpaceDN/>
                              <w:bidi w:val="0"/>
                              <w:adjustRightInd/>
                              <w:snapToGrid/>
                              <w:ind w:firstLine="480" w:firstLineChars="200"/>
                              <w:jc w:val="left"/>
                              <w:textAlignment w:val="auto"/>
                              <w:rPr>
                                <w:rFonts w:hint="eastAsia" w:ascii="楷体" w:hAnsi="楷体" w:cs="楷体"/>
                                <w:szCs w:val="24"/>
                                <w:lang w:val="en-US" w:eastAsia="zh-CN"/>
                              </w:rPr>
                            </w:pPr>
                            <w:r>
                              <w:rPr>
                                <w:rFonts w:hint="eastAsia" w:ascii="Times New Roman" w:hAnsi="Times New Roman"/>
                                <w:color w:val="auto"/>
                                <w:sz w:val="24"/>
                                <w:lang w:val="en-US" w:eastAsia="zh-CN"/>
                              </w:rPr>
                              <w:t>磷酸铁锂</w:t>
                            </w:r>
                            <w:r>
                              <w:rPr>
                                <w:rFonts w:hint="eastAsia" w:ascii="楷体" w:hAnsi="楷体" w:cs="楷体"/>
                                <w:szCs w:val="24"/>
                                <w:lang w:val="en-US" w:eastAsia="zh-CN"/>
                              </w:rPr>
                              <w:t>废料价格</w:t>
                            </w:r>
                            <w:r>
                              <w:rPr>
                                <w:rFonts w:hint="eastAsia" w:ascii="Times New Roman" w:hAnsi="Times New Roman"/>
                                <w:color w:val="auto"/>
                                <w:sz w:val="24"/>
                                <w:lang w:val="en-US" w:eastAsia="zh-CN"/>
                              </w:rPr>
                              <w:t>平稳上行</w:t>
                            </w:r>
                            <w:r>
                              <w:rPr>
                                <w:rFonts w:hint="eastAsia" w:ascii="楷体" w:hAnsi="楷体" w:cs="楷体"/>
                                <w:szCs w:val="24"/>
                                <w:lang w:val="en-US" w:eastAsia="zh-CN"/>
                              </w:rPr>
                              <w:t>，</w:t>
                            </w:r>
                            <w:r>
                              <w:rPr>
                                <w:rFonts w:hint="eastAsia" w:ascii="Times New Roman" w:hAnsi="Times New Roman"/>
                                <w:color w:val="auto"/>
                                <w:sz w:val="24"/>
                                <w:lang w:val="en-US" w:eastAsia="zh-CN"/>
                              </w:rPr>
                              <w:t>废旧磷酸铁锂电池粉（</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w:t>
                            </w:r>
                            <w:r>
                              <w:rPr>
                                <w:rFonts w:hint="eastAsia" w:ascii="楷体" w:hAnsi="楷体" w:cs="楷体"/>
                                <w:szCs w:val="24"/>
                                <w:lang w:val="en-US" w:eastAsia="zh-CN"/>
                              </w:rPr>
                              <w:t>报在</w:t>
                            </w:r>
                            <w:r>
                              <w:rPr>
                                <w:rFonts w:hint="eastAsia" w:ascii="Times New Roman" w:hAnsi="Times New Roman" w:cs="楷体"/>
                                <w:sz w:val="24"/>
                                <w:szCs w:val="24"/>
                                <w:lang w:val="en-US" w:eastAsia="zh-CN"/>
                              </w:rPr>
                              <w:t>23150-24675</w:t>
                            </w:r>
                            <w:r>
                              <w:rPr>
                                <w:rFonts w:hint="eastAsia" w:ascii="楷体" w:hAnsi="楷体" w:cs="楷体"/>
                                <w:szCs w:val="24"/>
                                <w:lang w:val="en-US" w:eastAsia="zh-CN"/>
                              </w:rPr>
                              <w:t>元/吨，</w:t>
                            </w:r>
                            <w:r>
                              <w:rPr>
                                <w:rFonts w:hint="eastAsia" w:ascii="Times New Roman" w:hAnsi="Times New Roman"/>
                                <w:color w:val="auto"/>
                                <w:sz w:val="24"/>
                                <w:lang w:val="en-US" w:eastAsia="zh-CN"/>
                              </w:rPr>
                              <w:t>废旧磷酸铁锂黑粉（</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8</w:t>
                            </w:r>
                            <w:r>
                              <w:rPr>
                                <w:rFonts w:hint="eastAsia" w:ascii="Times New Roman" w:hAnsi="Times New Roman"/>
                                <w:color w:val="auto"/>
                                <w:sz w:val="24"/>
                                <w:lang w:val="en-US" w:eastAsia="zh-CN"/>
                              </w:rPr>
                              <w:t>%）</w:t>
                            </w:r>
                            <w:r>
                              <w:rPr>
                                <w:rFonts w:hint="eastAsia" w:ascii="楷体" w:hAnsi="楷体" w:cs="楷体"/>
                                <w:szCs w:val="24"/>
                                <w:lang w:val="en-US" w:eastAsia="zh-CN"/>
                              </w:rPr>
                              <w:t>报在</w:t>
                            </w:r>
                            <w:r>
                              <w:rPr>
                                <w:rFonts w:hint="eastAsia" w:ascii="Times New Roman" w:hAnsi="Times New Roman" w:eastAsia="汉仪青云简" w:cs="Times New Roman"/>
                                <w:szCs w:val="24"/>
                                <w:lang w:val="en-US" w:eastAsia="zh-CN"/>
                              </w:rPr>
                              <w:t>43130-45790</w:t>
                            </w:r>
                            <w:r>
                              <w:rPr>
                                <w:rFonts w:hint="eastAsia" w:ascii="楷体" w:hAnsi="楷体" w:cs="楷体"/>
                                <w:szCs w:val="24"/>
                                <w:lang w:val="en-US" w:eastAsia="zh-CN"/>
                              </w:rPr>
                              <w:t>元/吨。</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磷酸铁锂废料</w:t>
                            </w:r>
                            <w:r>
                              <w:rPr>
                                <w:rFonts w:hint="eastAsia" w:ascii="楷体" w:hAnsi="楷体"/>
                                <w:b/>
                                <w:bCs/>
                                <w:color w:val="023985"/>
                                <w:sz w:val="22"/>
                              </w:rPr>
                              <w:t>价格（元/吨）</w:t>
                            </w:r>
                          </w:p>
                          <w:tbl>
                            <w:tblPr>
                              <w:tblStyle w:val="26"/>
                              <w:tblW w:w="7566" w:type="dxa"/>
                              <w:tblInd w:w="0" w:type="dxa"/>
                              <w:tblLayout w:type="fixed"/>
                              <w:tblCellMar>
                                <w:top w:w="0" w:type="dxa"/>
                                <w:left w:w="0" w:type="dxa"/>
                                <w:bottom w:w="0" w:type="dxa"/>
                                <w:right w:w="0" w:type="dxa"/>
                              </w:tblCellMar>
                            </w:tblPr>
                            <w:tblGrid>
                              <w:gridCol w:w="2255"/>
                              <w:gridCol w:w="1421"/>
                              <w:gridCol w:w="1485"/>
                              <w:gridCol w:w="1350"/>
                              <w:gridCol w:w="1055"/>
                            </w:tblGrid>
                            <w:tr>
                              <w:tblPrEx>
                                <w:tblCellMar>
                                  <w:top w:w="0" w:type="dxa"/>
                                  <w:left w:w="0" w:type="dxa"/>
                                  <w:bottom w:w="0" w:type="dxa"/>
                                  <w:right w:w="0" w:type="dxa"/>
                                </w:tblCellMar>
                              </w:tblPrEx>
                              <w:trPr>
                                <w:trHeight w:val="315" w:hRule="atLeast"/>
                              </w:trPr>
                              <w:tc>
                                <w:tcPr>
                                  <w:tcW w:w="2255"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421"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48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350"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5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259" w:hRule="atLeast"/>
                              </w:trPr>
                              <w:tc>
                                <w:tcPr>
                                  <w:tcW w:w="22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废旧磷酸铁锂电池粉</w:t>
                                  </w:r>
                                </w:p>
                              </w:tc>
                              <w:tc>
                                <w:tcPr>
                                  <w:tcW w:w="14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Cs w:val="24"/>
                                    </w:rPr>
                                  </w:pPr>
                                  <w:r>
                                    <w:rPr>
                                      <w:rFonts w:hint="eastAsia" w:ascii="Times New Roman" w:hAnsi="Times New Roman" w:eastAsia="楷体" w:cs="Times New Roman"/>
                                      <w:sz w:val="24"/>
                                      <w:szCs w:val="24"/>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2315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24675</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Arial" w:hAnsi="Arial" w:cs="Arial"/>
                                      <w:b/>
                                      <w:bCs/>
                                      <w:color w:val="auto"/>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525</w:t>
                                  </w:r>
                                </w:p>
                              </w:tc>
                            </w:tr>
                            <w:tr>
                              <w:tblPrEx>
                                <w:tblCellMar>
                                  <w:top w:w="0" w:type="dxa"/>
                                  <w:left w:w="0" w:type="dxa"/>
                                  <w:bottom w:w="0" w:type="dxa"/>
                                  <w:right w:w="0" w:type="dxa"/>
                                </w:tblCellMar>
                              </w:tblPrEx>
                              <w:trPr>
                                <w:trHeight w:val="285" w:hRule="atLeast"/>
                              </w:trPr>
                              <w:tc>
                                <w:tcPr>
                                  <w:tcW w:w="22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废旧磷酸铁锂黑粉</w:t>
                                  </w:r>
                                </w:p>
                              </w:tc>
                              <w:tc>
                                <w:tcPr>
                                  <w:tcW w:w="14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Cs w:val="24"/>
                                    </w:rPr>
                                  </w:pPr>
                                  <w:r>
                                    <w:rPr>
                                      <w:rFonts w:hint="eastAsia" w:ascii="Times New Roman" w:hAnsi="Times New Roman" w:eastAsia="楷体" w:cs="Times New Roman"/>
                                      <w:sz w:val="24"/>
                                      <w:szCs w:val="24"/>
                                    </w:rPr>
                                    <w:t>Li</w:t>
                                  </w:r>
                                  <w:r>
                                    <w:rPr>
                                      <w:rFonts w:hint="eastAsia" w:ascii="Times New Roman" w:hAnsi="Times New Roman" w:cs="Times New Roman"/>
                                      <w:szCs w:val="24"/>
                                    </w:rPr>
                                    <w:t>≥</w:t>
                                  </w:r>
                                  <w:r>
                                    <w:rPr>
                                      <w:rFonts w:hint="eastAsia" w:ascii="Times New Roman" w:hAnsi="Times New Roman" w:eastAsia="楷体" w:cs="Times New Roman"/>
                                      <w:sz w:val="24"/>
                                      <w:szCs w:val="24"/>
                                      <w:lang w:val="en-US" w:eastAsia="zh-CN"/>
                                    </w:rPr>
                                    <w:t>3</w:t>
                                  </w:r>
                                  <w:r>
                                    <w:rPr>
                                      <w:rFonts w:hint="eastAsia" w:ascii="Times New Roman" w:hAnsi="Times New Roman" w:cs="Times New Roman"/>
                                      <w:szCs w:val="24"/>
                                      <w:lang w:val="en-US" w:eastAsia="zh-CN"/>
                                    </w:rPr>
                                    <w:t>.</w:t>
                                  </w:r>
                                  <w:r>
                                    <w:rPr>
                                      <w:rFonts w:hint="eastAsia" w:ascii="Times New Roman" w:hAnsi="Times New Roman" w:eastAsia="楷体" w:cs="Times New Roman"/>
                                      <w:sz w:val="24"/>
                                      <w:szCs w:val="24"/>
                                      <w:lang w:val="en-US" w:eastAsia="zh-CN"/>
                                    </w:rPr>
                                    <w:t>8</w:t>
                                  </w:r>
                                  <w:r>
                                    <w:rPr>
                                      <w:rFonts w:hint="eastAsia" w:ascii="Times New Roman" w:hAnsi="Times New Roman" w:cs="Times New Roman"/>
                                      <w:szCs w:val="24"/>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4313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4579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auto"/>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2660</w:t>
                                  </w:r>
                                </w:p>
                              </w:tc>
                            </w:tr>
                          </w:tbl>
                          <w:p>
                            <w:pPr>
                              <w:ind w:firstLine="48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pStyle w:val="2"/>
                              <w:rPr>
                                <w:rFonts w:hint="eastAsia"/>
                              </w:rPr>
                            </w:pPr>
                          </w:p>
                          <w:p>
                            <w:pPr>
                              <w:numPr>
                                <w:ilvl w:val="0"/>
                                <w:numId w:val="0"/>
                              </w:numPr>
                            </w:pPr>
                            <w:r>
                              <w:drawing>
                                <wp:inline distT="0" distB="0" distL="114300" distR="114300">
                                  <wp:extent cx="4968240" cy="2807970"/>
                                  <wp:effectExtent l="0" t="0" r="0" b="0"/>
                                  <wp:docPr id="7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pPr>
                              <w:ind w:firstLine="480"/>
                              <w:jc w:val="right"/>
                              <w:rPr>
                                <w:rFonts w:hint="default" w:eastAsia="楷体"/>
                                <w:color w:val="FF0000"/>
                                <w:lang w:val="en-US" w:eastAsia="zh-CN"/>
                              </w:rPr>
                            </w:pPr>
                            <w:r>
                              <w:rPr>
                                <w:rFonts w:hint="eastAsia" w:ascii="楷体" w:hAnsi="楷体" w:cs="楷体"/>
                                <w:bCs/>
                                <w:color w:val="7F7F7F"/>
                                <w:sz w:val="18"/>
                                <w:szCs w:val="18"/>
                              </w:rPr>
                              <w:t>数据来源：钢联数据</w:t>
                            </w:r>
                          </w:p>
                          <w:p>
                            <w:pPr>
                              <w:ind w:firstLine="0" w:firstLineChars="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671.85pt;width:396.85pt;mso-position-horizontal:right;mso-position-horizontal-relative:margin;mso-position-vertical-relative:margin;z-index:251742208;mso-width-relative:page;mso-height-relative:page;" filled="f" stroked="f" coordsize="21600,21600" o:gfxdata="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Az6k9n2AAAAAYBAAAPAAAAAAAAAAEAIAAAACIAAABkcnMv&#10;ZG93bnJldi54bWxQSwECFAAUAAAACACHTuJAqgZPazwCAABrBAAADgAAAAAAAAABACAAAAAnAQAA&#10;ZHJzL2Uyb0RvYy54bWxQSwUGAAAAAAYABgBZAQAA1QUAAAAA&#10;">
                <v:fill on="f" focussize="0,0"/>
                <v:stroke on="f" weight="0.5pt"/>
                <v:imagedata o:title=""/>
                <o:lock v:ext="edit" aspectratio="f"/>
                <v:textbox>
                  <w:txbxContent>
                    <w:p>
                      <w:pPr>
                        <w:pStyle w:val="5"/>
                      </w:pPr>
                      <w:r>
                        <w:rPr>
                          <w:rFonts w:hint="eastAsia"/>
                        </w:rPr>
                        <w:t>11.2.3 磷酸铁锂电池废料价格分析</w:t>
                      </w:r>
                    </w:p>
                    <w:p>
                      <w:pPr>
                        <w:keepNext/>
                        <w:keepLines w:val="0"/>
                        <w:pageBreakBefore w:val="0"/>
                        <w:widowControl w:val="0"/>
                        <w:kinsoku/>
                        <w:wordWrap/>
                        <w:overflowPunct/>
                        <w:topLinePunct w:val="0"/>
                        <w:autoSpaceDE/>
                        <w:autoSpaceDN/>
                        <w:bidi w:val="0"/>
                        <w:adjustRightInd/>
                        <w:snapToGrid/>
                        <w:ind w:firstLine="480" w:firstLineChars="200"/>
                        <w:jc w:val="left"/>
                        <w:textAlignment w:val="auto"/>
                        <w:rPr>
                          <w:rFonts w:hint="eastAsia" w:ascii="楷体" w:hAnsi="楷体" w:cs="楷体"/>
                          <w:szCs w:val="24"/>
                          <w:lang w:val="en-US" w:eastAsia="zh-CN"/>
                        </w:rPr>
                      </w:pPr>
                      <w:r>
                        <w:rPr>
                          <w:rFonts w:hint="eastAsia" w:ascii="Times New Roman" w:hAnsi="Times New Roman"/>
                          <w:color w:val="auto"/>
                          <w:sz w:val="24"/>
                          <w:lang w:val="en-US" w:eastAsia="zh-CN"/>
                        </w:rPr>
                        <w:t>磷酸铁锂</w:t>
                      </w:r>
                      <w:r>
                        <w:rPr>
                          <w:rFonts w:hint="eastAsia" w:ascii="楷体" w:hAnsi="楷体" w:cs="楷体"/>
                          <w:szCs w:val="24"/>
                          <w:lang w:val="en-US" w:eastAsia="zh-CN"/>
                        </w:rPr>
                        <w:t>废料价格</w:t>
                      </w:r>
                      <w:r>
                        <w:rPr>
                          <w:rFonts w:hint="eastAsia" w:ascii="Times New Roman" w:hAnsi="Times New Roman"/>
                          <w:color w:val="auto"/>
                          <w:sz w:val="24"/>
                          <w:lang w:val="en-US" w:eastAsia="zh-CN"/>
                        </w:rPr>
                        <w:t>平稳上行</w:t>
                      </w:r>
                      <w:r>
                        <w:rPr>
                          <w:rFonts w:hint="eastAsia" w:ascii="楷体" w:hAnsi="楷体" w:cs="楷体"/>
                          <w:szCs w:val="24"/>
                          <w:lang w:val="en-US" w:eastAsia="zh-CN"/>
                        </w:rPr>
                        <w:t>，</w:t>
                      </w:r>
                      <w:r>
                        <w:rPr>
                          <w:rFonts w:hint="eastAsia" w:ascii="Times New Roman" w:hAnsi="Times New Roman"/>
                          <w:color w:val="auto"/>
                          <w:sz w:val="24"/>
                          <w:lang w:val="en-US" w:eastAsia="zh-CN"/>
                        </w:rPr>
                        <w:t>废旧磷酸铁锂电池粉（</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w:t>
                      </w:r>
                      <w:r>
                        <w:rPr>
                          <w:rFonts w:hint="eastAsia" w:ascii="楷体" w:hAnsi="楷体" w:cs="楷体"/>
                          <w:szCs w:val="24"/>
                          <w:lang w:val="en-US" w:eastAsia="zh-CN"/>
                        </w:rPr>
                        <w:t>报在</w:t>
                      </w:r>
                      <w:r>
                        <w:rPr>
                          <w:rFonts w:hint="eastAsia" w:ascii="Times New Roman" w:hAnsi="Times New Roman" w:cs="楷体"/>
                          <w:sz w:val="24"/>
                          <w:szCs w:val="24"/>
                          <w:lang w:val="en-US" w:eastAsia="zh-CN"/>
                        </w:rPr>
                        <w:t>23150-24675</w:t>
                      </w:r>
                      <w:r>
                        <w:rPr>
                          <w:rFonts w:hint="eastAsia" w:ascii="楷体" w:hAnsi="楷体" w:cs="楷体"/>
                          <w:szCs w:val="24"/>
                          <w:lang w:val="en-US" w:eastAsia="zh-CN"/>
                        </w:rPr>
                        <w:t>元/吨，</w:t>
                      </w:r>
                      <w:r>
                        <w:rPr>
                          <w:rFonts w:hint="eastAsia" w:ascii="Times New Roman" w:hAnsi="Times New Roman"/>
                          <w:color w:val="auto"/>
                          <w:sz w:val="24"/>
                          <w:lang w:val="en-US" w:eastAsia="zh-CN"/>
                        </w:rPr>
                        <w:t>废旧磷酸铁锂黑粉（</w:t>
                      </w:r>
                      <w:r>
                        <w:rPr>
                          <w:rFonts w:hint="eastAsia" w:ascii="Times New Roman" w:hAnsi="Times New Roman" w:eastAsia="楷体"/>
                          <w:color w:val="auto"/>
                          <w:sz w:val="24"/>
                          <w:lang w:val="en-US" w:eastAsia="zh-CN"/>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3</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8</w:t>
                      </w:r>
                      <w:r>
                        <w:rPr>
                          <w:rFonts w:hint="eastAsia" w:ascii="Times New Roman" w:hAnsi="Times New Roman"/>
                          <w:color w:val="auto"/>
                          <w:sz w:val="24"/>
                          <w:lang w:val="en-US" w:eastAsia="zh-CN"/>
                        </w:rPr>
                        <w:t>%）</w:t>
                      </w:r>
                      <w:r>
                        <w:rPr>
                          <w:rFonts w:hint="eastAsia" w:ascii="楷体" w:hAnsi="楷体" w:cs="楷体"/>
                          <w:szCs w:val="24"/>
                          <w:lang w:val="en-US" w:eastAsia="zh-CN"/>
                        </w:rPr>
                        <w:t>报在</w:t>
                      </w:r>
                      <w:r>
                        <w:rPr>
                          <w:rFonts w:hint="eastAsia" w:ascii="Times New Roman" w:hAnsi="Times New Roman" w:eastAsia="汉仪青云简" w:cs="Times New Roman"/>
                          <w:szCs w:val="24"/>
                          <w:lang w:val="en-US" w:eastAsia="zh-CN"/>
                        </w:rPr>
                        <w:t>43130-45790</w:t>
                      </w:r>
                      <w:r>
                        <w:rPr>
                          <w:rFonts w:hint="eastAsia" w:ascii="楷体" w:hAnsi="楷体" w:cs="楷体"/>
                          <w:szCs w:val="24"/>
                          <w:lang w:val="en-US" w:eastAsia="zh-CN"/>
                        </w:rPr>
                        <w:t>元/吨。</w:t>
                      </w:r>
                    </w:p>
                    <w:p>
                      <w:pPr>
                        <w:keepNext/>
                        <w:ind w:firstLine="0" w:firstLineChars="0"/>
                        <w:jc w:val="left"/>
                        <w:rPr>
                          <w:rFonts w:ascii="楷体" w:hAnsi="楷体"/>
                          <w:b/>
                          <w:bCs/>
                          <w:color w:val="023985"/>
                          <w:sz w:val="22"/>
                        </w:rPr>
                      </w:pPr>
                      <w:r>
                        <w:rPr>
                          <w:rFonts w:hint="eastAsia" w:ascii="楷体" w:hAnsi="楷体"/>
                          <w:b/>
                          <w:bCs/>
                          <w:color w:val="023985"/>
                          <w:sz w:val="22"/>
                          <w:lang w:val="en-US" w:eastAsia="zh-CN"/>
                        </w:rPr>
                        <w:t>磷酸铁锂废料</w:t>
                      </w:r>
                      <w:r>
                        <w:rPr>
                          <w:rFonts w:hint="eastAsia" w:ascii="楷体" w:hAnsi="楷体"/>
                          <w:b/>
                          <w:bCs/>
                          <w:color w:val="023985"/>
                          <w:sz w:val="22"/>
                        </w:rPr>
                        <w:t>价格（元/吨）</w:t>
                      </w:r>
                    </w:p>
                    <w:tbl>
                      <w:tblPr>
                        <w:tblStyle w:val="26"/>
                        <w:tblW w:w="7566" w:type="dxa"/>
                        <w:tblInd w:w="0" w:type="dxa"/>
                        <w:tblLayout w:type="fixed"/>
                        <w:tblCellMar>
                          <w:top w:w="0" w:type="dxa"/>
                          <w:left w:w="0" w:type="dxa"/>
                          <w:bottom w:w="0" w:type="dxa"/>
                          <w:right w:w="0" w:type="dxa"/>
                        </w:tblCellMar>
                      </w:tblPr>
                      <w:tblGrid>
                        <w:gridCol w:w="2255"/>
                        <w:gridCol w:w="1421"/>
                        <w:gridCol w:w="1485"/>
                        <w:gridCol w:w="1350"/>
                        <w:gridCol w:w="1055"/>
                      </w:tblGrid>
                      <w:tr>
                        <w:tblPrEx>
                          <w:tblCellMar>
                            <w:top w:w="0" w:type="dxa"/>
                            <w:left w:w="0" w:type="dxa"/>
                            <w:bottom w:w="0" w:type="dxa"/>
                            <w:right w:w="0" w:type="dxa"/>
                          </w:tblCellMar>
                        </w:tblPrEx>
                        <w:trPr>
                          <w:trHeight w:val="315" w:hRule="atLeast"/>
                        </w:trPr>
                        <w:tc>
                          <w:tcPr>
                            <w:tcW w:w="2255"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产品</w:t>
                            </w:r>
                          </w:p>
                        </w:tc>
                        <w:tc>
                          <w:tcPr>
                            <w:tcW w:w="1421" w:type="dxa"/>
                            <w:tcBorders>
                              <w:top w:val="single" w:color="FFFFFF" w:sz="4" w:space="0"/>
                              <w:left w:val="single" w:color="FFFFFF" w:sz="4" w:space="0"/>
                              <w:bottom w:val="single" w:color="FFFFFF" w:themeColor="background1" w:sz="4" w:space="0"/>
                              <w:right w:val="single" w:color="FFFFFF" w:sz="4" w:space="0"/>
                            </w:tcBorders>
                            <w:shd w:val="clear" w:color="auto" w:fill="023985"/>
                            <w:noWrap/>
                            <w:tcMar>
                              <w:top w:w="15" w:type="dxa"/>
                              <w:left w:w="15" w:type="dxa"/>
                              <w:right w:w="15" w:type="dxa"/>
                            </w:tcMar>
                            <w:vAlign w:val="top"/>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规格</w:t>
                            </w:r>
                          </w:p>
                        </w:tc>
                        <w:tc>
                          <w:tcPr>
                            <w:tcW w:w="148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 w:val="24"/>
                                <w:szCs w:val="24"/>
                                <w:lang w:val="en-US" w:eastAsia="zh-CN"/>
                                <w14:textFill>
                                  <w14:solidFill>
                                    <w14:schemeClr w14:val="bg1"/>
                                  </w14:solidFill>
                                </w14:textFill>
                              </w:rPr>
                              <w:t>5</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6</w:t>
                            </w:r>
                          </w:p>
                        </w:tc>
                        <w:tc>
                          <w:tcPr>
                            <w:tcW w:w="1350"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FFFFFF" w:themeColor="background1"/>
                                <w:szCs w:val="24"/>
                                <w:lang w:val="en-US" w:eastAsia="zh-CN"/>
                                <w14:textFill>
                                  <w14:solidFill>
                                    <w14:schemeClr w14:val="bg1"/>
                                  </w14:solidFill>
                                </w14:textFill>
                              </w:rPr>
                            </w:pPr>
                            <w:r>
                              <w:rPr>
                                <w:rFonts w:hint="eastAsia" w:ascii="Times New Roman" w:hAnsi="Times New Roman" w:eastAsia="楷体" w:cs="Times New Roman"/>
                                <w:b/>
                                <w:bCs/>
                                <w:color w:val="FFFFFF" w:themeColor="background1"/>
                                <w:sz w:val="24"/>
                                <w:szCs w:val="24"/>
                                <w14:textFill>
                                  <w14:solidFill>
                                    <w14:schemeClr w14:val="bg1"/>
                                  </w14:solidFill>
                                </w14:textFill>
                              </w:rPr>
                              <w:t>202</w:t>
                            </w:r>
                            <w:r>
                              <w:rPr>
                                <w:rFonts w:hint="eastAsia" w:ascii="Times New Roman" w:hAnsi="Times New Roman" w:eastAsia="楷体" w:cs="Times New Roman"/>
                                <w:b/>
                                <w:bCs/>
                                <w:color w:val="FFFFFF" w:themeColor="background1"/>
                                <w:sz w:val="24"/>
                                <w:szCs w:val="24"/>
                                <w:lang w:val="en-US" w:eastAsia="zh-CN"/>
                                <w14:textFill>
                                  <w14:solidFill>
                                    <w14:schemeClr w14:val="bg1"/>
                                  </w14:solidFill>
                                </w14:textFill>
                              </w:rPr>
                              <w:t>3</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6</w:t>
                            </w:r>
                            <w:r>
                              <w:rPr>
                                <w:rFonts w:hint="eastAsia" w:ascii="Times New Roman" w:hAnsi="Times New Roman" w:cs="Times New Roman"/>
                                <w:b/>
                                <w:bCs/>
                                <w:color w:val="FFFFFF" w:themeColor="background1"/>
                                <w:szCs w:val="24"/>
                                <w14:textFill>
                                  <w14:solidFill>
                                    <w14:schemeClr w14:val="bg1"/>
                                  </w14:solidFill>
                                </w14:textFill>
                              </w:rPr>
                              <w:t>/</w:t>
                            </w:r>
                            <w:r>
                              <w:rPr>
                                <w:rFonts w:hint="eastAsia" w:ascii="Times New Roman" w:hAnsi="Times New Roman" w:cs="Times New Roman"/>
                                <w:b/>
                                <w:bCs/>
                                <w:color w:val="FFFFFF" w:themeColor="background1"/>
                                <w:szCs w:val="24"/>
                                <w:lang w:val="en-US" w:eastAsia="zh-CN"/>
                                <w14:textFill>
                                  <w14:solidFill>
                                    <w14:schemeClr w14:val="bg1"/>
                                  </w14:solidFill>
                                </w14:textFill>
                              </w:rPr>
                              <w:t>2</w:t>
                            </w:r>
                          </w:p>
                        </w:tc>
                        <w:tc>
                          <w:tcPr>
                            <w:tcW w:w="1055" w:type="dxa"/>
                            <w:tcBorders>
                              <w:top w:val="single" w:color="FFFFFF" w:sz="4" w:space="0"/>
                              <w:left w:val="single" w:color="FFFFFF" w:sz="4" w:space="0"/>
                              <w:bottom w:val="single" w:color="FFFFFF" w:themeColor="background1" w:sz="4" w:space="0"/>
                              <w:right w:val="single" w:color="FFFFFF" w:sz="4" w:space="0"/>
                            </w:tcBorders>
                            <w:shd w:val="clear" w:color="auto" w:fill="023985"/>
                            <w:tcMar>
                              <w:top w:w="15" w:type="dxa"/>
                              <w:left w:w="15" w:type="dxa"/>
                              <w:right w:w="15" w:type="dxa"/>
                            </w:tcMar>
                            <w:vAlign w:val="center"/>
                          </w:tcPr>
                          <w:p>
                            <w:pPr>
                              <w:widowControl/>
                              <w:ind w:firstLine="0" w:firstLineChars="0"/>
                              <w:jc w:val="center"/>
                              <w:textAlignment w:val="center"/>
                              <w:rPr>
                                <w:rFonts w:ascii="Times New Roman" w:hAnsi="Times New Roman" w:cs="Times New Roman"/>
                                <w:b/>
                                <w:bCs/>
                                <w:color w:val="FFFFFF" w:themeColor="background1"/>
                                <w:szCs w:val="24"/>
                                <w14:textFill>
                                  <w14:solidFill>
                                    <w14:schemeClr w14:val="bg1"/>
                                  </w14:solidFill>
                                </w14:textFill>
                              </w:rPr>
                            </w:pPr>
                            <w:r>
                              <w:rPr>
                                <w:rFonts w:hint="eastAsia" w:ascii="Times New Roman" w:hAnsi="Times New Roman" w:cs="Times New Roman"/>
                                <w:b/>
                                <w:bCs/>
                                <w:color w:val="FFFFFF" w:themeColor="background1"/>
                                <w:szCs w:val="24"/>
                                <w14:textFill>
                                  <w14:solidFill>
                                    <w14:schemeClr w14:val="bg1"/>
                                  </w14:solidFill>
                                </w14:textFill>
                              </w:rPr>
                              <w:t>价格涨跌</w:t>
                            </w:r>
                          </w:p>
                        </w:tc>
                      </w:tr>
                      <w:tr>
                        <w:tblPrEx>
                          <w:tblCellMar>
                            <w:top w:w="0" w:type="dxa"/>
                            <w:left w:w="0" w:type="dxa"/>
                            <w:bottom w:w="0" w:type="dxa"/>
                            <w:right w:w="0" w:type="dxa"/>
                          </w:tblCellMar>
                        </w:tblPrEx>
                        <w:trPr>
                          <w:trHeight w:val="259" w:hRule="atLeast"/>
                        </w:trPr>
                        <w:tc>
                          <w:tcPr>
                            <w:tcW w:w="22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废旧磷酸铁锂电池粉</w:t>
                            </w:r>
                          </w:p>
                        </w:tc>
                        <w:tc>
                          <w:tcPr>
                            <w:tcW w:w="14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Cs w:val="24"/>
                              </w:rPr>
                            </w:pPr>
                            <w:r>
                              <w:rPr>
                                <w:rFonts w:hint="eastAsia" w:ascii="Times New Roman" w:hAnsi="Times New Roman" w:eastAsia="楷体" w:cs="Times New Roman"/>
                                <w:sz w:val="24"/>
                                <w:szCs w:val="24"/>
                              </w:rPr>
                              <w:t>Li</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2</w:t>
                            </w:r>
                            <w:r>
                              <w:rPr>
                                <w:rFonts w:hint="eastAsia" w:ascii="Times New Roman" w:hAnsi="Times New Roman"/>
                                <w:color w:val="auto"/>
                                <w:sz w:val="24"/>
                                <w:lang w:val="en-US" w:eastAsia="zh-CN"/>
                              </w:rPr>
                              <w:t>.</w:t>
                            </w:r>
                            <w:r>
                              <w:rPr>
                                <w:rFonts w:hint="eastAsia" w:ascii="Times New Roman" w:hAnsi="Times New Roman" w:eastAsia="楷体"/>
                                <w:color w:val="auto"/>
                                <w:sz w:val="24"/>
                                <w:lang w:val="en-US" w:eastAsia="zh-CN"/>
                              </w:rPr>
                              <w:t>5</w:t>
                            </w:r>
                            <w:r>
                              <w:rPr>
                                <w:rFonts w:hint="eastAsia" w:ascii="Times New Roman" w:hAnsi="Times New Roman"/>
                                <w:color w:val="auto"/>
                                <w:sz w:val="24"/>
                                <w:lang w:val="en-US" w:eastAsia="zh-CN"/>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2315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24675</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Arial" w:hAnsi="Arial" w:cs="Arial"/>
                                <w:b/>
                                <w:bCs/>
                                <w:color w:val="auto"/>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1525</w:t>
                            </w:r>
                          </w:p>
                        </w:tc>
                      </w:tr>
                      <w:tr>
                        <w:tblPrEx>
                          <w:tblCellMar>
                            <w:top w:w="0" w:type="dxa"/>
                            <w:left w:w="0" w:type="dxa"/>
                            <w:bottom w:w="0" w:type="dxa"/>
                            <w:right w:w="0" w:type="dxa"/>
                          </w:tblCellMar>
                        </w:tblPrEx>
                        <w:trPr>
                          <w:trHeight w:val="285" w:hRule="atLeast"/>
                        </w:trPr>
                        <w:tc>
                          <w:tcPr>
                            <w:tcW w:w="22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Cs w:val="24"/>
                                <w:lang w:val="en-US" w:eastAsia="zh-CN"/>
                              </w:rPr>
                              <w:t>废旧磷酸铁锂黑粉</w:t>
                            </w:r>
                          </w:p>
                        </w:tc>
                        <w:tc>
                          <w:tcPr>
                            <w:tcW w:w="14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noWrap/>
                            <w:tcMar>
                              <w:top w:w="15" w:type="dxa"/>
                              <w:left w:w="15" w:type="dxa"/>
                              <w:right w:w="15" w:type="dxa"/>
                            </w:tcMar>
                            <w:vAlign w:val="top"/>
                          </w:tcPr>
                          <w:p>
                            <w:pPr>
                              <w:widowControl/>
                              <w:ind w:firstLine="0" w:firstLineChars="0"/>
                              <w:jc w:val="center"/>
                              <w:textAlignment w:val="center"/>
                              <w:rPr>
                                <w:rFonts w:ascii="Times New Roman" w:hAnsi="Times New Roman" w:cs="Times New Roman"/>
                                <w:szCs w:val="24"/>
                              </w:rPr>
                            </w:pPr>
                            <w:r>
                              <w:rPr>
                                <w:rFonts w:hint="eastAsia" w:ascii="Times New Roman" w:hAnsi="Times New Roman" w:eastAsia="楷体" w:cs="Times New Roman"/>
                                <w:sz w:val="24"/>
                                <w:szCs w:val="24"/>
                              </w:rPr>
                              <w:t>Li</w:t>
                            </w:r>
                            <w:r>
                              <w:rPr>
                                <w:rFonts w:hint="eastAsia" w:ascii="Times New Roman" w:hAnsi="Times New Roman" w:cs="Times New Roman"/>
                                <w:szCs w:val="24"/>
                              </w:rPr>
                              <w:t>≥</w:t>
                            </w:r>
                            <w:r>
                              <w:rPr>
                                <w:rFonts w:hint="eastAsia" w:ascii="Times New Roman" w:hAnsi="Times New Roman" w:eastAsia="楷体" w:cs="Times New Roman"/>
                                <w:sz w:val="24"/>
                                <w:szCs w:val="24"/>
                                <w:lang w:val="en-US" w:eastAsia="zh-CN"/>
                              </w:rPr>
                              <w:t>3</w:t>
                            </w:r>
                            <w:r>
                              <w:rPr>
                                <w:rFonts w:hint="eastAsia" w:ascii="Times New Roman" w:hAnsi="Times New Roman" w:cs="Times New Roman"/>
                                <w:szCs w:val="24"/>
                                <w:lang w:val="en-US" w:eastAsia="zh-CN"/>
                              </w:rPr>
                              <w:t>.</w:t>
                            </w:r>
                            <w:r>
                              <w:rPr>
                                <w:rFonts w:hint="eastAsia" w:ascii="Times New Roman" w:hAnsi="Times New Roman" w:eastAsia="楷体" w:cs="Times New Roman"/>
                                <w:sz w:val="24"/>
                                <w:szCs w:val="24"/>
                                <w:lang w:val="en-US" w:eastAsia="zh-CN"/>
                              </w:rPr>
                              <w:t>8</w:t>
                            </w:r>
                            <w:r>
                              <w:rPr>
                                <w:rFonts w:hint="eastAsia" w:ascii="Times New Roman" w:hAnsi="Times New Roman" w:cs="Times New Roman"/>
                                <w:szCs w:val="24"/>
                              </w:rPr>
                              <w:t>%</w:t>
                            </w:r>
                          </w:p>
                        </w:tc>
                        <w:tc>
                          <w:tcPr>
                            <w:tcW w:w="148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FFFFFF"/>
                            <w:tcMar>
                              <w:top w:w="15" w:type="dxa"/>
                              <w:left w:w="15" w:type="dxa"/>
                              <w:right w:w="15" w:type="dxa"/>
                            </w:tcMar>
                            <w:vAlign w:val="center"/>
                          </w:tcPr>
                          <w:p>
                            <w:pPr>
                              <w:widowControl/>
                              <w:ind w:firstLine="0" w:firstLineChars="0"/>
                              <w:jc w:val="center"/>
                              <w:textAlignment w:val="center"/>
                              <w:rPr>
                                <w:rFonts w:hint="default" w:ascii="Times New Roman" w:hAnsi="Times New Roman" w:cs="Times New Roman"/>
                                <w:szCs w:val="24"/>
                                <w:lang w:val="en-US"/>
                              </w:rPr>
                            </w:pPr>
                            <w:r>
                              <w:rPr>
                                <w:rFonts w:hint="eastAsia" w:ascii="Times New Roman" w:hAnsi="Times New Roman" w:cs="Times New Roman"/>
                                <w:sz w:val="24"/>
                                <w:szCs w:val="24"/>
                                <w:lang w:val="en-US" w:eastAsia="zh-CN"/>
                              </w:rPr>
                              <w:t>43130</w:t>
                            </w:r>
                          </w:p>
                        </w:tc>
                        <w:tc>
                          <w:tcPr>
                            <w:tcW w:w="135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szCs w:val="24"/>
                                <w:lang w:val="en-US" w:eastAsia="zh-CN"/>
                              </w:rPr>
                            </w:pPr>
                            <w:r>
                              <w:rPr>
                                <w:rFonts w:hint="eastAsia" w:ascii="Times New Roman" w:hAnsi="Times New Roman" w:cs="Times New Roman"/>
                                <w:sz w:val="24"/>
                                <w:szCs w:val="24"/>
                                <w:lang w:val="en-US" w:eastAsia="zh-CN"/>
                              </w:rPr>
                              <w:t>45790</w:t>
                            </w:r>
                          </w:p>
                        </w:tc>
                        <w:tc>
                          <w:tcPr>
                            <w:tcW w:w="10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tcMar>
                              <w:top w:w="15" w:type="dxa"/>
                              <w:left w:w="15" w:type="dxa"/>
                              <w:right w:w="15" w:type="dxa"/>
                            </w:tcMar>
                            <w:vAlign w:val="center"/>
                          </w:tcPr>
                          <w:p>
                            <w:pPr>
                              <w:widowControl/>
                              <w:ind w:firstLine="0" w:firstLineChars="0"/>
                              <w:jc w:val="center"/>
                              <w:textAlignment w:val="center"/>
                              <w:rPr>
                                <w:rFonts w:hint="default" w:ascii="Times New Roman" w:hAnsi="Times New Roman" w:eastAsia="楷体" w:cs="Times New Roman"/>
                                <w:b/>
                                <w:bCs/>
                                <w:color w:val="auto"/>
                                <w:szCs w:val="24"/>
                                <w:lang w:val="en-US" w:eastAsia="zh-CN"/>
                              </w:rPr>
                            </w:pPr>
                            <w:r>
                              <w:rPr>
                                <w:rFonts w:hint="default" w:ascii="Times New Roman" w:hAnsi="Times New Roman" w:eastAsia="思源黑体 CN Medium" w:cs="Times New Roman"/>
                                <w:b/>
                                <w:bCs/>
                                <w:i w:val="0"/>
                                <w:iCs w:val="0"/>
                                <w:color w:val="FF0000"/>
                                <w:kern w:val="0"/>
                                <w:sz w:val="24"/>
                                <w:szCs w:val="24"/>
                                <w:u w:val="none"/>
                                <w:lang w:val="en-US" w:eastAsia="zh-CN" w:bidi="ar"/>
                              </w:rPr>
                              <w:t>↑</w:t>
                            </w:r>
                            <w:r>
                              <w:rPr>
                                <w:rFonts w:hint="eastAsia" w:ascii="Times New Roman" w:hAnsi="Times New Roman" w:eastAsia="思源黑体 CN Medium" w:cs="Times New Roman"/>
                                <w:b/>
                                <w:bCs/>
                                <w:i w:val="0"/>
                                <w:iCs w:val="0"/>
                                <w:color w:val="FF0000"/>
                                <w:kern w:val="0"/>
                                <w:sz w:val="24"/>
                                <w:szCs w:val="24"/>
                                <w:u w:val="none"/>
                                <w:lang w:val="en-US" w:eastAsia="zh-CN" w:bidi="ar"/>
                              </w:rPr>
                              <w:t>2660</w:t>
                            </w:r>
                          </w:p>
                        </w:tc>
                      </w:tr>
                    </w:tbl>
                    <w:p>
                      <w:pPr>
                        <w:ind w:firstLine="480"/>
                        <w:jc w:val="right"/>
                        <w:rPr>
                          <w:rFonts w:hint="eastAsia" w:ascii="楷体" w:hAnsi="楷体" w:cs="楷体"/>
                          <w:bCs/>
                          <w:color w:val="7F7F7F"/>
                          <w:sz w:val="18"/>
                          <w:szCs w:val="18"/>
                        </w:rPr>
                      </w:pPr>
                      <w:r>
                        <w:rPr>
                          <w:rFonts w:hint="eastAsia" w:ascii="楷体" w:hAnsi="楷体" w:cs="楷体"/>
                          <w:bCs/>
                          <w:color w:val="7F7F7F"/>
                          <w:sz w:val="18"/>
                          <w:szCs w:val="18"/>
                        </w:rPr>
                        <w:t>数据来源：钢联数据</w:t>
                      </w:r>
                    </w:p>
                    <w:p>
                      <w:pPr>
                        <w:pStyle w:val="2"/>
                        <w:rPr>
                          <w:rFonts w:hint="eastAsia"/>
                        </w:rPr>
                      </w:pPr>
                    </w:p>
                    <w:p>
                      <w:pPr>
                        <w:numPr>
                          <w:ilvl w:val="0"/>
                          <w:numId w:val="0"/>
                        </w:numPr>
                      </w:pPr>
                      <w:r>
                        <w:drawing>
                          <wp:inline distT="0" distB="0" distL="114300" distR="114300">
                            <wp:extent cx="4968240" cy="2807970"/>
                            <wp:effectExtent l="0" t="0" r="0" b="0"/>
                            <wp:docPr id="7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pPr>
                        <w:ind w:firstLine="480"/>
                        <w:jc w:val="right"/>
                        <w:rPr>
                          <w:rFonts w:hint="default" w:eastAsia="楷体"/>
                          <w:color w:val="FF0000"/>
                          <w:lang w:val="en-US" w:eastAsia="zh-CN"/>
                        </w:rPr>
                      </w:pPr>
                      <w:r>
                        <w:rPr>
                          <w:rFonts w:hint="eastAsia" w:ascii="楷体" w:hAnsi="楷体" w:cs="楷体"/>
                          <w:bCs/>
                          <w:color w:val="7F7F7F"/>
                          <w:sz w:val="18"/>
                          <w:szCs w:val="18"/>
                        </w:rPr>
                        <w:t>数据来源：钢联数据</w:t>
                      </w:r>
                    </w:p>
                    <w:p>
                      <w:pPr>
                        <w:ind w:firstLine="0" w:firstLineChars="0"/>
                      </w:pPr>
                    </w:p>
                  </w:txbxContent>
                </v:textbox>
              </v:shape>
            </w:pict>
          </mc:Fallback>
        </mc:AlternateContent>
      </w:r>
    </w:p>
    <w:p>
      <w:pPr>
        <w:pStyle w:val="4"/>
        <w:rPr>
          <w:color w:val="FFFFFF" w:themeColor="background1"/>
          <w14:textFill>
            <w14:solidFill>
              <w14:schemeClr w14:val="bg1"/>
            </w14:solidFill>
          </w14:textFill>
        </w:rPr>
      </w:pPr>
      <w:bookmarkStart w:id="126" w:name="_Toc10737"/>
      <w:r>
        <w:rPr>
          <w:rFonts w:hint="eastAsia" w:ascii="楷体" w:hAnsi="楷体" w:cs="Times New Roman"/>
          <w:bCs/>
          <w:szCs w:val="24"/>
        </w:rPr>
        <mc:AlternateContent>
          <mc:Choice Requires="wps">
            <w:drawing>
              <wp:anchor distT="0" distB="0" distL="114300" distR="114300" simplePos="0" relativeHeight="251710464" behindDoc="0" locked="0" layoutInCell="1" allowOverlap="1">
                <wp:simplePos x="0" y="0"/>
                <wp:positionH relativeFrom="margin">
                  <wp:align>right</wp:align>
                </wp:positionH>
                <wp:positionV relativeFrom="paragraph">
                  <wp:posOffset>0</wp:posOffset>
                </wp:positionV>
                <wp:extent cx="5039995" cy="8961120"/>
                <wp:effectExtent l="0" t="0" r="0" b="0"/>
                <wp:wrapNone/>
                <wp:docPr id="9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961120"/>
                        </a:xfrm>
                        <a:prstGeom prst="rect">
                          <a:avLst/>
                        </a:prstGeom>
                      </wps:spPr>
                      <wps:txbx>
                        <w:txbxContent>
                          <w:p>
                            <w:pPr>
                              <w:pStyle w:val="4"/>
                              <w:rPr>
                                <w:b/>
                                <w:bCs/>
                              </w:rPr>
                            </w:pPr>
                            <w:r>
                              <w:rPr>
                                <w:rFonts w:hint="eastAsia"/>
                                <w:b/>
                                <w:bCs/>
                              </w:rPr>
                              <w:t>11.3电池废料成本及利润分析</w:t>
                            </w:r>
                          </w:p>
                          <w:p>
                            <w:pPr>
                              <w:pStyle w:val="4"/>
                              <w:rPr>
                                <w:rFonts w:hint="eastAsia"/>
                              </w:rPr>
                            </w:pPr>
                            <w:r>
                              <w:rPr>
                                <w:rFonts w:hint="eastAsia" w:ascii="Times New Roman" w:hAnsi="Times New Roman" w:eastAsia="楷体"/>
                                <w:sz w:val="24"/>
                                <w:lang w:val="en-US" w:eastAsia="zh-CN"/>
                              </w:rPr>
                              <w:t>12</w:t>
                            </w:r>
                            <w:r>
                              <w:rPr>
                                <w:rFonts w:hint="eastAsia"/>
                              </w:rPr>
                              <w:t>.</w:t>
                            </w:r>
                            <w:r>
                              <w:rPr>
                                <w:rFonts w:hint="eastAsia" w:ascii="Times New Roman" w:hAnsi="Times New Roman" w:eastAsia="楷体"/>
                                <w:sz w:val="24"/>
                                <w:lang w:val="en-US" w:eastAsia="zh-CN"/>
                              </w:rPr>
                              <w:t>3</w:t>
                            </w:r>
                            <w:r>
                              <w:rPr>
                                <w:rFonts w:hint="eastAsia"/>
                                <w:lang w:val="en-US" w:eastAsia="zh-CN"/>
                              </w:rPr>
                              <w:t>电池废料</w:t>
                            </w:r>
                            <w:r>
                              <w:rPr>
                                <w:rFonts w:hint="eastAsia"/>
                              </w:rPr>
                              <w:t>成本及利润分析</w:t>
                            </w:r>
                          </w:p>
                          <w:p>
                            <w:pPr>
                              <w:ind w:left="0" w:leftChars="0" w:firstLine="480" w:firstLineChars="200"/>
                              <w:rPr>
                                <w:rFonts w:hint="default"/>
                                <w:lang w:val="en-US" w:eastAsia="zh-CN"/>
                              </w:rPr>
                            </w:pPr>
                            <w:r>
                              <w:rPr>
                                <w:rFonts w:hint="eastAsia"/>
                                <w:lang w:val="en-US" w:eastAsia="zh-CN"/>
                              </w:rPr>
                              <w:t>本周锂电池回收拆解处置成本变化幅度较小，较上周增长220元/吨，拆解处置成本本周主要是受辅料价格影响，成本方面，三元523方壳电池保持在38100元/吨，废旧电池价格偏稳运行，双氧水和液碱价格双双小幅下调，双氧水本周价格下调至1830元/吨，液碱下调140元/吨，目前报价900元/吨。</w:t>
                            </w:r>
                          </w:p>
                          <w:tbl>
                            <w:tblPr>
                              <w:tblStyle w:val="26"/>
                              <w:tblW w:w="7388" w:type="dxa"/>
                              <w:tblInd w:w="91"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1789"/>
                              <w:gridCol w:w="559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16" w:hRule="atLeast"/>
                              </w:trPr>
                              <w:tc>
                                <w:tcPr>
                                  <w:tcW w:w="1789" w:type="dxa"/>
                                  <w:tcBorders>
                                    <w:top w:val="nil"/>
                                    <w:left w:val="nil"/>
                                    <w:bottom w:val="nil"/>
                                    <w:right w:val="single" w:color="FFFFFF" w:sz="8" w:space="0"/>
                                  </w:tcBorders>
                                  <w:shd w:val="clear" w:color="auto" w:fill="023985"/>
                                  <w:vAlign w:val="center"/>
                                </w:tcPr>
                                <w:p>
                                  <w:pPr>
                                    <w:keepNext w:val="0"/>
                                    <w:keepLines w:val="0"/>
                                    <w:widowControl/>
                                    <w:suppressLineNumbers w:val="0"/>
                                    <w:ind w:left="0" w:leftChars="0" w:firstLine="0" w:firstLineChars="0"/>
                                    <w:jc w:val="center"/>
                                    <w:textAlignment w:val="center"/>
                                    <w:rPr>
                                      <w:rFonts w:ascii="楷体" w:hAnsi="楷体" w:eastAsia="楷体" w:cs="楷体"/>
                                      <w:b/>
                                      <w:bCs/>
                                      <w:i w:val="0"/>
                                      <w:iCs w:val="0"/>
                                      <w:color w:val="FFFFFF"/>
                                      <w:sz w:val="24"/>
                                      <w:szCs w:val="24"/>
                                      <w:u w:val="none"/>
                                    </w:rPr>
                                  </w:pPr>
                                  <w:r>
                                    <w:rPr>
                                      <w:rFonts w:hint="eastAsia" w:ascii="楷体" w:hAnsi="楷体" w:eastAsia="楷体" w:cs="楷体"/>
                                      <w:b/>
                                      <w:bCs/>
                                      <w:i w:val="0"/>
                                      <w:iCs w:val="0"/>
                                      <w:color w:val="FFFFFF"/>
                                      <w:kern w:val="0"/>
                                      <w:sz w:val="24"/>
                                      <w:szCs w:val="24"/>
                                      <w:u w:val="none"/>
                                      <w:lang w:val="en-US" w:eastAsia="zh-CN" w:bidi="ar"/>
                                    </w:rPr>
                                    <w:t>日期</w:t>
                                  </w:r>
                                </w:p>
                              </w:tc>
                              <w:tc>
                                <w:tcPr>
                                  <w:tcW w:w="5599" w:type="dxa"/>
                                  <w:tcBorders>
                                    <w:top w:val="nil"/>
                                    <w:left w:val="nil"/>
                                    <w:bottom w:val="nil"/>
                                    <w:right w:val="nil"/>
                                  </w:tcBorders>
                                  <w:shd w:val="clear" w:color="auto" w:fill="023985"/>
                                  <w:vAlign w:val="center"/>
                                </w:tcPr>
                                <w:p>
                                  <w:pPr>
                                    <w:keepNext w:val="0"/>
                                    <w:keepLines w:val="0"/>
                                    <w:widowControl/>
                                    <w:suppressLineNumbers w:val="0"/>
                                    <w:ind w:firstLine="482" w:firstLineChars="200"/>
                                    <w:jc w:val="center"/>
                                    <w:textAlignment w:val="center"/>
                                    <w:rPr>
                                      <w:rFonts w:hint="eastAsia" w:ascii="楷体" w:hAnsi="楷体" w:eastAsia="楷体" w:cs="楷体"/>
                                      <w:b/>
                                      <w:bCs/>
                                      <w:i w:val="0"/>
                                      <w:iCs w:val="0"/>
                                      <w:color w:val="FFFFFF"/>
                                      <w:sz w:val="24"/>
                                      <w:szCs w:val="24"/>
                                      <w:u w:val="none"/>
                                    </w:rPr>
                                  </w:pPr>
                                  <w:r>
                                    <w:rPr>
                                      <w:rFonts w:hint="eastAsia" w:ascii="楷体" w:hAnsi="楷体" w:eastAsia="楷体" w:cs="楷体"/>
                                      <w:b/>
                                      <w:bCs/>
                                      <w:i w:val="0"/>
                                      <w:iCs w:val="0"/>
                                      <w:color w:val="FFFFFF"/>
                                      <w:kern w:val="0"/>
                                      <w:sz w:val="24"/>
                                      <w:szCs w:val="24"/>
                                      <w:u w:val="none"/>
                                      <w:lang w:val="en-US" w:eastAsia="zh-CN" w:bidi="ar"/>
                                    </w:rPr>
                                    <w:t>锂电池回收拆解处置成本（元/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4"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2023/4/28</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347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5</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3515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12</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418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19</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4740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26</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4787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6/2</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sz w:val="24"/>
                                      <w:szCs w:val="24"/>
                                      <w:u w:val="none"/>
                                      <w:lang w:val="en-US" w:eastAsia="zh-CN"/>
                                    </w:rPr>
                                  </w:pPr>
                                  <w:r>
                                    <w:rPr>
                                      <w:rFonts w:hint="default" w:ascii="Times New Roman" w:hAnsi="Times New Roman" w:eastAsia="宋体" w:cs="Times New Roman"/>
                                      <w:i w:val="0"/>
                                      <w:iCs w:val="0"/>
                                      <w:color w:val="000000"/>
                                      <w:kern w:val="0"/>
                                      <w:sz w:val="24"/>
                                      <w:szCs w:val="24"/>
                                      <w:u w:val="none"/>
                                      <w:lang w:val="en-US" w:eastAsia="zh-CN" w:bidi="ar"/>
                                    </w:rPr>
                                    <w:t>4765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4"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eastAsia" w:ascii="楷体" w:hAnsi="楷体" w:eastAsia="楷体" w:cs="楷体"/>
                                      <w:i w:val="0"/>
                                      <w:iCs w:val="0"/>
                                      <w:color w:val="000000"/>
                                      <w:kern w:val="0"/>
                                      <w:sz w:val="24"/>
                                      <w:szCs w:val="24"/>
                                      <w:u w:val="none"/>
                                      <w:lang w:val="en-US" w:eastAsia="zh-CN" w:bidi="ar"/>
                                    </w:rPr>
                                    <w:t>周环比</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思源黑体 CN Medium" w:hAnsi="思源黑体 CN Medium" w:eastAsia="黑体" w:cs="思源黑体 CN Medium"/>
                                      <w:i w:val="0"/>
                                      <w:iCs w:val="0"/>
                                      <w:color w:val="FF0000"/>
                                      <w:kern w:val="2"/>
                                      <w:sz w:val="36"/>
                                      <w:szCs w:val="36"/>
                                      <w:u w:val="none"/>
                                      <w:lang w:val="en-US" w:eastAsia="zh-CN" w:bidi="ar-SA"/>
                                    </w:rPr>
                                  </w:pPr>
                                  <w:r>
                                    <w:rPr>
                                      <w:rFonts w:hint="eastAsia" w:ascii="黑体" w:hAnsi="黑体" w:eastAsia="黑体" w:cs="黑体"/>
                                      <w:b w:val="0"/>
                                      <w:bCs w:val="0"/>
                                      <w:color w:val="00B050"/>
                                      <w:kern w:val="0"/>
                                      <w:szCs w:val="24"/>
                                      <w:lang w:bidi="ar"/>
                                    </w:rPr>
                                    <w:t>↓</w:t>
                                  </w:r>
                                  <w:r>
                                    <w:rPr>
                                      <w:rFonts w:hint="eastAsia" w:ascii="黑体" w:hAnsi="黑体" w:eastAsia="黑体" w:cs="黑体"/>
                                      <w:b/>
                                      <w:bCs/>
                                      <w:color w:val="00B050"/>
                                      <w:kern w:val="0"/>
                                      <w:szCs w:val="24"/>
                                      <w:lang w:val="en-US" w:eastAsia="zh-CN" w:bidi="ar"/>
                                    </w:rPr>
                                    <w:t>2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eastAsia" w:ascii="楷体" w:hAnsi="楷体" w:eastAsia="楷体" w:cs="楷体"/>
                                      <w:i w:val="0"/>
                                      <w:iCs w:val="0"/>
                                      <w:color w:val="000000"/>
                                      <w:kern w:val="0"/>
                                      <w:sz w:val="24"/>
                                      <w:szCs w:val="24"/>
                                      <w:u w:val="none"/>
                                      <w:lang w:val="en-US" w:eastAsia="zh-CN" w:bidi="ar"/>
                                    </w:rPr>
                                    <w:t>涨跌幅</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eastAsia" w:ascii="黑体" w:hAnsi="黑体" w:eastAsia="黑体" w:cs="黑体"/>
                                      <w:b w:val="0"/>
                                      <w:bCs w:val="0"/>
                                      <w:color w:val="00B050"/>
                                      <w:kern w:val="0"/>
                                      <w:szCs w:val="24"/>
                                      <w:lang w:bidi="ar"/>
                                    </w:rPr>
                                    <w:t>↓</w:t>
                                  </w:r>
                                  <w:r>
                                    <w:rPr>
                                      <w:rFonts w:hint="eastAsia" w:ascii="黑体" w:hAnsi="黑体" w:eastAsia="黑体" w:cs="黑体"/>
                                      <w:b/>
                                      <w:bCs/>
                                      <w:color w:val="00B050"/>
                                      <w:kern w:val="0"/>
                                      <w:szCs w:val="24"/>
                                      <w:lang w:val="en-US" w:eastAsia="zh-CN" w:bidi="ar"/>
                                    </w:rPr>
                                    <w:t>0.46%</w:t>
                                  </w:r>
                                </w:p>
                              </w:tc>
                            </w:tr>
                          </w:tbl>
                          <w:p>
                            <w:pPr>
                              <w:ind w:firstLine="0" w:firstLineChars="0"/>
                              <w:jc w:val="center"/>
                              <w:rPr>
                                <w:rFonts w:hint="eastAsia" w:ascii="楷体" w:hAnsi="楷体" w:cs="楷体"/>
                                <w:color w:val="7F7F7F"/>
                                <w:sz w:val="18"/>
                                <w:szCs w:val="18"/>
                              </w:rPr>
                            </w:pPr>
                            <w:r>
                              <w:rPr>
                                <w:rFonts w:hint="eastAsia" w:ascii="楷体" w:hAnsi="楷体" w:cs="楷体"/>
                                <w:color w:val="7F7F7F"/>
                                <w:sz w:val="18"/>
                                <w:szCs w:val="18"/>
                                <w:lang w:val="en-US" w:eastAsia="zh-CN"/>
                              </w:rPr>
                              <w:t xml:space="preserve">                                                                  </w:t>
                            </w:r>
                            <w:r>
                              <w:rPr>
                                <w:rFonts w:hint="eastAsia" w:ascii="楷体" w:hAnsi="楷体" w:cs="楷体"/>
                                <w:color w:val="7F7F7F"/>
                                <w:sz w:val="18"/>
                                <w:szCs w:val="18"/>
                              </w:rPr>
                              <w:t>数据来源：钢联数据</w:t>
                            </w:r>
                          </w:p>
                          <w:p>
                            <w:pPr>
                              <w:ind w:firstLine="0" w:firstLineChars="0"/>
                              <w:jc w:val="both"/>
                              <w:rPr>
                                <w:rFonts w:hint="eastAsia" w:ascii="楷体" w:hAnsi="楷体" w:cs="楷体"/>
                                <w:color w:val="7F7F7F"/>
                                <w:sz w:val="18"/>
                                <w:szCs w:val="18"/>
                              </w:rPr>
                            </w:pPr>
                          </w:p>
                          <w:p>
                            <w:pPr>
                              <w:ind w:left="0" w:leftChars="0" w:firstLine="0" w:firstLineChars="0"/>
                              <w:rPr>
                                <w:rFonts w:hint="eastAsia"/>
                                <w:b/>
                                <w:bCs/>
                              </w:rPr>
                            </w:pPr>
                            <w:r>
                              <w:drawing>
                                <wp:inline distT="0" distB="0" distL="114300" distR="114300">
                                  <wp:extent cx="4968240" cy="2807970"/>
                                  <wp:effectExtent l="0" t="0" r="0" b="0"/>
                                  <wp:docPr id="1069"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pPr>
                              <w:ind w:left="0" w:leftChars="0" w:firstLine="0" w:firstLineChars="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360" w:firstLineChars="200"/>
                              <w:jc w:val="both"/>
                              <w:rPr>
                                <w:rFonts w:hint="eastAsia" w:ascii="楷体" w:hAnsi="楷体" w:cs="楷体"/>
                                <w:color w:val="7F7F7F"/>
                                <w:sz w:val="18"/>
                                <w:szCs w:val="18"/>
                              </w:rPr>
                            </w:pPr>
                          </w:p>
                          <w:p>
                            <w:pPr>
                              <w:ind w:firstLine="480"/>
                              <w:rPr>
                                <w:rFonts w:ascii="楷体" w:hAnsi="楷体" w:cs="楷体"/>
                              </w:rPr>
                            </w:pPr>
                          </w:p>
                          <w:p>
                            <w:pPr>
                              <w:ind w:left="0" w:leftChars="0" w:firstLine="0" w:firstLineChars="0"/>
                              <w:jc w:val="right"/>
                              <w:rPr>
                                <w:rFonts w:hint="eastAsia" w:ascii="楷体" w:hAnsi="楷体" w:cs="楷体"/>
                                <w:color w:val="7F7F7F"/>
                                <w:sz w:val="18"/>
                                <w:szCs w:val="18"/>
                              </w:rPr>
                            </w:pPr>
                          </w:p>
                          <w:p>
                            <w:pPr>
                              <w:ind w:firstLine="360" w:firstLineChars="200"/>
                              <w:jc w:val="both"/>
                              <w:rPr>
                                <w:rFonts w:hint="eastAsia" w:ascii="楷体" w:hAnsi="楷体" w:cs="楷体"/>
                                <w:color w:val="7F7F7F"/>
                                <w:sz w:val="18"/>
                                <w:szCs w:val="18"/>
                              </w:rPr>
                            </w:pPr>
                          </w:p>
                          <w:p>
                            <w:pPr>
                              <w:rPr>
                                <w:rFonts w:ascii="楷体" w:hAnsi="楷体" w:cs="楷体"/>
                                <w:color w:val="7F7F7F"/>
                                <w:sz w:val="18"/>
                                <w:szCs w:val="18"/>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0pt;height:705.6pt;width:396.85pt;mso-position-horizontal:right;mso-position-horizontal-relative:margin;z-index:251710464;mso-width-relative:page;mso-height-relative:page;" filled="f" stroked="f" coordsize="21600,21600" o:gfxdata="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NZmpqNgAAAAG&#10;AQAADwAAAAAAAAABACAAAAAiAAAAZHJzL2Rvd25yZXYueG1sUEsBAhQAFAAAAAgAh07iQGIgzlnj&#10;AQAArQMAAA4AAAAAAAAAAQAgAAAAJwEAAGRycy9lMm9Eb2MueG1sUEsFBgAAAAAGAAYAWQEAAHwF&#10;AAAAAA==&#10;">
                <v:fill on="f" focussize="0,0"/>
                <v:stroke on="f"/>
                <v:imagedata o:title=""/>
                <o:lock v:ext="edit" grouping="t" aspectratio="f"/>
                <v:textbox>
                  <w:txbxContent>
                    <w:p>
                      <w:pPr>
                        <w:pStyle w:val="4"/>
                        <w:rPr>
                          <w:b/>
                          <w:bCs/>
                        </w:rPr>
                      </w:pPr>
                      <w:r>
                        <w:rPr>
                          <w:rFonts w:hint="eastAsia"/>
                          <w:b/>
                          <w:bCs/>
                        </w:rPr>
                        <w:t>11.3电池废料成本及利润分析</w:t>
                      </w:r>
                    </w:p>
                    <w:p>
                      <w:pPr>
                        <w:pStyle w:val="4"/>
                        <w:rPr>
                          <w:rFonts w:hint="eastAsia"/>
                        </w:rPr>
                      </w:pPr>
                      <w:r>
                        <w:rPr>
                          <w:rFonts w:hint="eastAsia" w:ascii="Times New Roman" w:hAnsi="Times New Roman" w:eastAsia="楷体"/>
                          <w:sz w:val="24"/>
                          <w:lang w:val="en-US" w:eastAsia="zh-CN"/>
                        </w:rPr>
                        <w:t>12</w:t>
                      </w:r>
                      <w:r>
                        <w:rPr>
                          <w:rFonts w:hint="eastAsia"/>
                        </w:rPr>
                        <w:t>.</w:t>
                      </w:r>
                      <w:r>
                        <w:rPr>
                          <w:rFonts w:hint="eastAsia" w:ascii="Times New Roman" w:hAnsi="Times New Roman" w:eastAsia="楷体"/>
                          <w:sz w:val="24"/>
                          <w:lang w:val="en-US" w:eastAsia="zh-CN"/>
                        </w:rPr>
                        <w:t>3</w:t>
                      </w:r>
                      <w:r>
                        <w:rPr>
                          <w:rFonts w:hint="eastAsia"/>
                          <w:lang w:val="en-US" w:eastAsia="zh-CN"/>
                        </w:rPr>
                        <w:t>电池废料</w:t>
                      </w:r>
                      <w:r>
                        <w:rPr>
                          <w:rFonts w:hint="eastAsia"/>
                        </w:rPr>
                        <w:t>成本及利润分析</w:t>
                      </w:r>
                    </w:p>
                    <w:p>
                      <w:pPr>
                        <w:ind w:left="0" w:leftChars="0" w:firstLine="480" w:firstLineChars="200"/>
                        <w:rPr>
                          <w:rFonts w:hint="default"/>
                          <w:lang w:val="en-US" w:eastAsia="zh-CN"/>
                        </w:rPr>
                      </w:pPr>
                      <w:r>
                        <w:rPr>
                          <w:rFonts w:hint="eastAsia"/>
                          <w:lang w:val="en-US" w:eastAsia="zh-CN"/>
                        </w:rPr>
                        <w:t>本周锂电池回收拆解处置成本变化幅度较小，较上周增长220元/吨，拆解处置成本本周主要是受辅料价格影响，成本方面，三元523方壳电池保持在38100元/吨，废旧电池价格偏稳运行，双氧水和液碱价格双双小幅下调，双氧水本周价格下调至1830元/吨，液碱下调140元/吨，目前报价900元/吨。</w:t>
                      </w:r>
                    </w:p>
                    <w:tbl>
                      <w:tblPr>
                        <w:tblStyle w:val="26"/>
                        <w:tblW w:w="7388" w:type="dxa"/>
                        <w:tblInd w:w="91"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1789"/>
                        <w:gridCol w:w="559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6" w:hRule="atLeast"/>
                        </w:trPr>
                        <w:tc>
                          <w:tcPr>
                            <w:tcW w:w="1789" w:type="dxa"/>
                            <w:tcBorders>
                              <w:top w:val="nil"/>
                              <w:left w:val="nil"/>
                              <w:bottom w:val="nil"/>
                              <w:right w:val="single" w:color="FFFFFF" w:sz="8" w:space="0"/>
                            </w:tcBorders>
                            <w:shd w:val="clear" w:color="auto" w:fill="023985"/>
                            <w:vAlign w:val="center"/>
                          </w:tcPr>
                          <w:p>
                            <w:pPr>
                              <w:keepNext w:val="0"/>
                              <w:keepLines w:val="0"/>
                              <w:widowControl/>
                              <w:suppressLineNumbers w:val="0"/>
                              <w:ind w:left="0" w:leftChars="0" w:firstLine="0" w:firstLineChars="0"/>
                              <w:jc w:val="center"/>
                              <w:textAlignment w:val="center"/>
                              <w:rPr>
                                <w:rFonts w:ascii="楷体" w:hAnsi="楷体" w:eastAsia="楷体" w:cs="楷体"/>
                                <w:b/>
                                <w:bCs/>
                                <w:i w:val="0"/>
                                <w:iCs w:val="0"/>
                                <w:color w:val="FFFFFF"/>
                                <w:sz w:val="24"/>
                                <w:szCs w:val="24"/>
                                <w:u w:val="none"/>
                              </w:rPr>
                            </w:pPr>
                            <w:r>
                              <w:rPr>
                                <w:rFonts w:hint="eastAsia" w:ascii="楷体" w:hAnsi="楷体" w:eastAsia="楷体" w:cs="楷体"/>
                                <w:b/>
                                <w:bCs/>
                                <w:i w:val="0"/>
                                <w:iCs w:val="0"/>
                                <w:color w:val="FFFFFF"/>
                                <w:kern w:val="0"/>
                                <w:sz w:val="24"/>
                                <w:szCs w:val="24"/>
                                <w:u w:val="none"/>
                                <w:lang w:val="en-US" w:eastAsia="zh-CN" w:bidi="ar"/>
                              </w:rPr>
                              <w:t>日期</w:t>
                            </w:r>
                          </w:p>
                        </w:tc>
                        <w:tc>
                          <w:tcPr>
                            <w:tcW w:w="5599" w:type="dxa"/>
                            <w:tcBorders>
                              <w:top w:val="nil"/>
                              <w:left w:val="nil"/>
                              <w:bottom w:val="nil"/>
                              <w:right w:val="nil"/>
                            </w:tcBorders>
                            <w:shd w:val="clear" w:color="auto" w:fill="023985"/>
                            <w:vAlign w:val="center"/>
                          </w:tcPr>
                          <w:p>
                            <w:pPr>
                              <w:keepNext w:val="0"/>
                              <w:keepLines w:val="0"/>
                              <w:widowControl/>
                              <w:suppressLineNumbers w:val="0"/>
                              <w:ind w:firstLine="482" w:firstLineChars="200"/>
                              <w:jc w:val="center"/>
                              <w:textAlignment w:val="center"/>
                              <w:rPr>
                                <w:rFonts w:hint="eastAsia" w:ascii="楷体" w:hAnsi="楷体" w:eastAsia="楷体" w:cs="楷体"/>
                                <w:b/>
                                <w:bCs/>
                                <w:i w:val="0"/>
                                <w:iCs w:val="0"/>
                                <w:color w:val="FFFFFF"/>
                                <w:sz w:val="24"/>
                                <w:szCs w:val="24"/>
                                <w:u w:val="none"/>
                              </w:rPr>
                            </w:pPr>
                            <w:r>
                              <w:rPr>
                                <w:rFonts w:hint="eastAsia" w:ascii="楷体" w:hAnsi="楷体" w:eastAsia="楷体" w:cs="楷体"/>
                                <w:b/>
                                <w:bCs/>
                                <w:i w:val="0"/>
                                <w:iCs w:val="0"/>
                                <w:color w:val="FFFFFF"/>
                                <w:kern w:val="0"/>
                                <w:sz w:val="24"/>
                                <w:szCs w:val="24"/>
                                <w:u w:val="none"/>
                                <w:lang w:val="en-US" w:eastAsia="zh-CN" w:bidi="ar"/>
                              </w:rPr>
                              <w:t>锂电池回收拆解处置成本（元/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4"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2023/4/28</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347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5</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3515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12</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418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19</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4740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5/26</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2"/>
                                <w:sz w:val="24"/>
                                <w:szCs w:val="24"/>
                                <w:u w:val="none"/>
                                <w:lang w:val="en-US" w:eastAsia="zh-CN" w:bidi="ar-SA"/>
                              </w:rPr>
                            </w:pPr>
                            <w:r>
                              <w:rPr>
                                <w:rFonts w:hint="default" w:ascii="Times New Roman" w:hAnsi="Times New Roman" w:eastAsia="宋体" w:cs="Times New Roman"/>
                                <w:i w:val="0"/>
                                <w:iCs w:val="0"/>
                                <w:color w:val="000000"/>
                                <w:kern w:val="0"/>
                                <w:sz w:val="24"/>
                                <w:szCs w:val="24"/>
                                <w:u w:val="none"/>
                                <w:lang w:val="en-US" w:eastAsia="zh-CN" w:bidi="ar"/>
                              </w:rPr>
                              <w:t>4787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left"/>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default" w:ascii="Times New Roman" w:hAnsi="Times New Roman" w:eastAsia="宋体" w:cs="Times New Roman"/>
                                <w:i w:val="0"/>
                                <w:iCs w:val="0"/>
                                <w:color w:val="000000"/>
                                <w:kern w:val="0"/>
                                <w:sz w:val="24"/>
                                <w:szCs w:val="24"/>
                                <w:u w:val="none"/>
                                <w:lang w:val="en-US" w:eastAsia="zh-CN" w:bidi="ar"/>
                              </w:rPr>
                              <w:t>2023/6/2</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sz w:val="24"/>
                                <w:szCs w:val="24"/>
                                <w:u w:val="none"/>
                                <w:lang w:val="en-US" w:eastAsia="zh-CN"/>
                              </w:rPr>
                            </w:pPr>
                            <w:r>
                              <w:rPr>
                                <w:rFonts w:hint="default" w:ascii="Times New Roman" w:hAnsi="Times New Roman" w:eastAsia="宋体" w:cs="Times New Roman"/>
                                <w:i w:val="0"/>
                                <w:iCs w:val="0"/>
                                <w:color w:val="000000"/>
                                <w:kern w:val="0"/>
                                <w:sz w:val="24"/>
                                <w:szCs w:val="24"/>
                                <w:u w:val="none"/>
                                <w:lang w:val="en-US" w:eastAsia="zh-CN" w:bidi="ar"/>
                              </w:rPr>
                              <w:t>4765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4"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eastAsia" w:ascii="楷体" w:hAnsi="楷体" w:eastAsia="楷体" w:cs="楷体"/>
                                <w:i w:val="0"/>
                                <w:iCs w:val="0"/>
                                <w:color w:val="000000"/>
                                <w:kern w:val="0"/>
                                <w:sz w:val="24"/>
                                <w:szCs w:val="24"/>
                                <w:u w:val="none"/>
                                <w:lang w:val="en-US" w:eastAsia="zh-CN" w:bidi="ar"/>
                              </w:rPr>
                              <w:t>周环比</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思源黑体 CN Medium" w:hAnsi="思源黑体 CN Medium" w:eastAsia="黑体" w:cs="思源黑体 CN Medium"/>
                                <w:i w:val="0"/>
                                <w:iCs w:val="0"/>
                                <w:color w:val="FF0000"/>
                                <w:kern w:val="2"/>
                                <w:sz w:val="36"/>
                                <w:szCs w:val="36"/>
                                <w:u w:val="none"/>
                                <w:lang w:val="en-US" w:eastAsia="zh-CN" w:bidi="ar-SA"/>
                              </w:rPr>
                            </w:pPr>
                            <w:r>
                              <w:rPr>
                                <w:rFonts w:hint="eastAsia" w:ascii="黑体" w:hAnsi="黑体" w:eastAsia="黑体" w:cs="黑体"/>
                                <w:b w:val="0"/>
                                <w:bCs w:val="0"/>
                                <w:color w:val="00B050"/>
                                <w:kern w:val="0"/>
                                <w:szCs w:val="24"/>
                                <w:lang w:bidi="ar"/>
                              </w:rPr>
                              <w:t>↓</w:t>
                            </w:r>
                            <w:r>
                              <w:rPr>
                                <w:rFonts w:hint="eastAsia" w:ascii="黑体" w:hAnsi="黑体" w:eastAsia="黑体" w:cs="黑体"/>
                                <w:b/>
                                <w:bCs/>
                                <w:color w:val="00B050"/>
                                <w:kern w:val="0"/>
                                <w:szCs w:val="24"/>
                                <w:lang w:val="en-US" w:eastAsia="zh-CN" w:bidi="ar"/>
                              </w:rPr>
                              <w:t>2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7" w:hRule="atLeast"/>
                        </w:trPr>
                        <w:tc>
                          <w:tcPr>
                            <w:tcW w:w="1789" w:type="dxa"/>
                            <w:tcBorders>
                              <w:top w:val="nil"/>
                              <w:left w:val="nil"/>
                              <w:bottom w:val="nil"/>
                              <w:right w:val="nil"/>
                            </w:tcBorders>
                            <w:shd w:val="clear" w:color="auto" w:fill="auto"/>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eastAsia" w:ascii="楷体" w:hAnsi="楷体" w:eastAsia="楷体" w:cs="楷体"/>
                                <w:i w:val="0"/>
                                <w:iCs w:val="0"/>
                                <w:color w:val="000000"/>
                                <w:kern w:val="0"/>
                                <w:sz w:val="24"/>
                                <w:szCs w:val="24"/>
                                <w:u w:val="none"/>
                                <w:lang w:val="en-US" w:eastAsia="zh-CN" w:bidi="ar"/>
                              </w:rPr>
                              <w:t>涨跌幅</w:t>
                            </w:r>
                          </w:p>
                        </w:tc>
                        <w:tc>
                          <w:tcPr>
                            <w:tcW w:w="5599" w:type="dxa"/>
                            <w:tcBorders>
                              <w:top w:val="nil"/>
                              <w:left w:val="nil"/>
                              <w:bottom w:val="nil"/>
                              <w:right w:val="nil"/>
                            </w:tcBorders>
                            <w:shd w:val="clear" w:color="auto" w:fill="auto"/>
                            <w:vAlign w:val="center"/>
                          </w:tcPr>
                          <w:p>
                            <w:pPr>
                              <w:keepNext w:val="0"/>
                              <w:keepLines w:val="0"/>
                              <w:widowControl/>
                              <w:suppressLineNumbers w:val="0"/>
                              <w:ind w:firstLine="480" w:firstLineChars="200"/>
                              <w:jc w:val="center"/>
                              <w:textAlignment w:val="center"/>
                              <w:rPr>
                                <w:rFonts w:hint="default" w:ascii="Times New Roman" w:hAnsi="Times New Roman" w:eastAsia="宋体" w:cs="Times New Roman"/>
                                <w:i w:val="0"/>
                                <w:iCs w:val="0"/>
                                <w:color w:val="000000"/>
                                <w:kern w:val="0"/>
                                <w:sz w:val="24"/>
                                <w:szCs w:val="24"/>
                                <w:u w:val="none"/>
                                <w:lang w:val="en-US" w:eastAsia="zh-CN" w:bidi="ar"/>
                              </w:rPr>
                            </w:pPr>
                            <w:r>
                              <w:rPr>
                                <w:rFonts w:hint="eastAsia" w:ascii="黑体" w:hAnsi="黑体" w:eastAsia="黑体" w:cs="黑体"/>
                                <w:b w:val="0"/>
                                <w:bCs w:val="0"/>
                                <w:color w:val="00B050"/>
                                <w:kern w:val="0"/>
                                <w:szCs w:val="24"/>
                                <w:lang w:bidi="ar"/>
                              </w:rPr>
                              <w:t>↓</w:t>
                            </w:r>
                            <w:r>
                              <w:rPr>
                                <w:rFonts w:hint="eastAsia" w:ascii="黑体" w:hAnsi="黑体" w:eastAsia="黑体" w:cs="黑体"/>
                                <w:b/>
                                <w:bCs/>
                                <w:color w:val="00B050"/>
                                <w:kern w:val="0"/>
                                <w:szCs w:val="24"/>
                                <w:lang w:val="en-US" w:eastAsia="zh-CN" w:bidi="ar"/>
                              </w:rPr>
                              <w:t>0.46%</w:t>
                            </w:r>
                          </w:p>
                        </w:tc>
                      </w:tr>
                    </w:tbl>
                    <w:p>
                      <w:pPr>
                        <w:ind w:firstLine="0" w:firstLineChars="0"/>
                        <w:jc w:val="center"/>
                        <w:rPr>
                          <w:rFonts w:hint="eastAsia" w:ascii="楷体" w:hAnsi="楷体" w:cs="楷体"/>
                          <w:color w:val="7F7F7F"/>
                          <w:sz w:val="18"/>
                          <w:szCs w:val="18"/>
                        </w:rPr>
                      </w:pPr>
                      <w:r>
                        <w:rPr>
                          <w:rFonts w:hint="eastAsia" w:ascii="楷体" w:hAnsi="楷体" w:cs="楷体"/>
                          <w:color w:val="7F7F7F"/>
                          <w:sz w:val="18"/>
                          <w:szCs w:val="18"/>
                          <w:lang w:val="en-US" w:eastAsia="zh-CN"/>
                        </w:rPr>
                        <w:t xml:space="preserve">                                                                  </w:t>
                      </w:r>
                      <w:r>
                        <w:rPr>
                          <w:rFonts w:hint="eastAsia" w:ascii="楷体" w:hAnsi="楷体" w:cs="楷体"/>
                          <w:color w:val="7F7F7F"/>
                          <w:sz w:val="18"/>
                          <w:szCs w:val="18"/>
                        </w:rPr>
                        <w:t>数据来源：钢联数据</w:t>
                      </w:r>
                    </w:p>
                    <w:p>
                      <w:pPr>
                        <w:ind w:firstLine="0" w:firstLineChars="0"/>
                        <w:jc w:val="both"/>
                        <w:rPr>
                          <w:rFonts w:hint="eastAsia" w:ascii="楷体" w:hAnsi="楷体" w:cs="楷体"/>
                          <w:color w:val="7F7F7F"/>
                          <w:sz w:val="18"/>
                          <w:szCs w:val="18"/>
                        </w:rPr>
                      </w:pPr>
                    </w:p>
                    <w:p>
                      <w:pPr>
                        <w:ind w:left="0" w:leftChars="0" w:firstLine="0" w:firstLineChars="0"/>
                        <w:rPr>
                          <w:rFonts w:hint="eastAsia"/>
                          <w:b/>
                          <w:bCs/>
                        </w:rPr>
                      </w:pPr>
                      <w:r>
                        <w:drawing>
                          <wp:inline distT="0" distB="0" distL="114300" distR="114300">
                            <wp:extent cx="4968240" cy="2807970"/>
                            <wp:effectExtent l="0" t="0" r="0" b="0"/>
                            <wp:docPr id="1069"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pPr>
                        <w:ind w:left="0" w:leftChars="0" w:firstLine="0" w:firstLineChars="0"/>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ind w:firstLine="360" w:firstLineChars="200"/>
                        <w:jc w:val="both"/>
                        <w:rPr>
                          <w:rFonts w:hint="eastAsia" w:ascii="楷体" w:hAnsi="楷体" w:cs="楷体"/>
                          <w:color w:val="7F7F7F"/>
                          <w:sz w:val="18"/>
                          <w:szCs w:val="18"/>
                        </w:rPr>
                      </w:pPr>
                    </w:p>
                    <w:p>
                      <w:pPr>
                        <w:ind w:firstLine="480"/>
                        <w:rPr>
                          <w:rFonts w:ascii="楷体" w:hAnsi="楷体" w:cs="楷体"/>
                        </w:rPr>
                      </w:pPr>
                    </w:p>
                    <w:p>
                      <w:pPr>
                        <w:ind w:left="0" w:leftChars="0" w:firstLine="0" w:firstLineChars="0"/>
                        <w:jc w:val="right"/>
                        <w:rPr>
                          <w:rFonts w:hint="eastAsia" w:ascii="楷体" w:hAnsi="楷体" w:cs="楷体"/>
                          <w:color w:val="7F7F7F"/>
                          <w:sz w:val="18"/>
                          <w:szCs w:val="18"/>
                        </w:rPr>
                      </w:pPr>
                    </w:p>
                    <w:p>
                      <w:pPr>
                        <w:ind w:firstLine="360" w:firstLineChars="200"/>
                        <w:jc w:val="both"/>
                        <w:rPr>
                          <w:rFonts w:hint="eastAsia" w:ascii="楷体" w:hAnsi="楷体" w:cs="楷体"/>
                          <w:color w:val="7F7F7F"/>
                          <w:sz w:val="18"/>
                          <w:szCs w:val="18"/>
                        </w:rPr>
                      </w:pPr>
                    </w:p>
                    <w:p>
                      <w:pPr>
                        <w:rPr>
                          <w:rFonts w:ascii="楷体" w:hAnsi="楷体" w:cs="楷体"/>
                          <w:color w:val="7F7F7F"/>
                          <w:sz w:val="18"/>
                          <w:szCs w:val="18"/>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p>
                      <w:pPr>
                        <w:ind w:firstLine="480"/>
                        <w:rPr>
                          <w:rFonts w:ascii="楷体" w:hAnsi="楷体" w:cs="楷体"/>
                        </w:rPr>
                      </w:pPr>
                    </w:p>
                  </w:txbxContent>
                </v:textbox>
              </v:rect>
            </w:pict>
          </mc:Fallback>
        </mc:AlternateContent>
      </w:r>
      <w:r>
        <w:rPr>
          <w:rFonts w:hint="eastAsia"/>
          <w:color w:val="FFFFFF" w:themeColor="background1"/>
          <w14:textFill>
            <w14:solidFill>
              <w14:schemeClr w14:val="bg1"/>
            </w14:solidFill>
          </w14:textFill>
        </w:rPr>
        <w:t>12.3电池废料成本及利润分析</w:t>
      </w:r>
      <w:bookmarkEnd w:id="126"/>
    </w:p>
    <w:p>
      <w:pPr>
        <w:ind w:left="0" w:leftChars="0" w:firstLine="0" w:firstLineChars="0"/>
      </w:pPr>
      <w:r>
        <w:br w:type="page"/>
      </w:r>
    </w:p>
    <w:p>
      <w:pPr>
        <w:pStyle w:val="3"/>
        <w:ind w:firstLine="0" w:firstLineChars="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bookmarkStart w:id="127" w:name="_Toc3180"/>
    </w:p>
    <w:p>
      <w:pPr>
        <w:pStyle w:val="3"/>
        <w:ind w:firstLine="0" w:firstLineChars="0"/>
      </w:pPr>
      <w:bookmarkStart w:id="128" w:name="_Toc6625"/>
      <w:r>
        <mc:AlternateContent>
          <mc:Choice Requires="wps">
            <w:drawing>
              <wp:anchor distT="0" distB="0" distL="114300" distR="114300" simplePos="0" relativeHeight="251745280" behindDoc="0" locked="0" layoutInCell="1" allowOverlap="1">
                <wp:simplePos x="0" y="0"/>
                <wp:positionH relativeFrom="margin">
                  <wp:align>right</wp:align>
                </wp:positionH>
                <wp:positionV relativeFrom="paragraph">
                  <wp:posOffset>363855</wp:posOffset>
                </wp:positionV>
                <wp:extent cx="5039995" cy="8601075"/>
                <wp:effectExtent l="0" t="0" r="0" b="0"/>
                <wp:wrapNone/>
                <wp:docPr id="6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601075"/>
                        </a:xfrm>
                        <a:prstGeom prst="rect">
                          <a:avLst/>
                        </a:prstGeom>
                      </wps:spPr>
                      <wps:txbx>
                        <w:txbxContent>
                          <w:p>
                            <w:pPr>
                              <w:pStyle w:val="4"/>
                              <w:rPr>
                                <w:b/>
                                <w:bCs/>
                              </w:rPr>
                            </w:pPr>
                            <w:r>
                              <w:rPr>
                                <w:rFonts w:hint="eastAsia"/>
                                <w:b/>
                                <w:bCs/>
                              </w:rPr>
                              <w:t>1</w:t>
                            </w:r>
                            <w:r>
                              <w:rPr>
                                <w:rFonts w:hint="eastAsia"/>
                                <w:b/>
                                <w:bCs/>
                                <w:lang w:val="en-US" w:eastAsia="zh-CN"/>
                              </w:rPr>
                              <w:t>2</w:t>
                            </w:r>
                            <w:r>
                              <w:rPr>
                                <w:rFonts w:hint="eastAsia"/>
                                <w:b/>
                                <w:bCs/>
                              </w:rPr>
                              <w:t>.1新能源汽车产销量及动力电池装机量</w:t>
                            </w:r>
                          </w:p>
                          <w:p>
                            <w:pPr>
                              <w:ind w:firstLine="482"/>
                              <w:rPr>
                                <w:rFonts w:hint="eastAsia" w:ascii="Times New Roman" w:hAnsi="Times New Roman"/>
                                <w:sz w:val="24"/>
                                <w:lang w:val="en-US" w:eastAsia="zh-CN"/>
                              </w:rPr>
                            </w:pPr>
                            <w:r>
                              <w:rPr>
                                <w:rFonts w:hint="eastAsia"/>
                                <w:b/>
                                <w:bCs/>
                              </w:rPr>
                              <w:t>新能源汽车产销量：</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p>
                          <w:p>
                            <w:pPr>
                              <w:pStyle w:val="2"/>
                              <w:rPr>
                                <w:rFonts w:hint="eastAsia"/>
                              </w:rPr>
                            </w:pPr>
                          </w:p>
                          <w:p>
                            <w:pPr>
                              <w:ind w:firstLine="0" w:firstLineChars="0"/>
                            </w:pPr>
                            <w:r>
                              <w:drawing>
                                <wp:inline distT="0" distB="0" distL="114300" distR="114300">
                                  <wp:extent cx="4968240" cy="2807970"/>
                                  <wp:effectExtent l="0" t="0" r="0" b="0"/>
                                  <wp:docPr id="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pPr>
                              <w:ind w:firstLine="48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28.65pt;height:677.25pt;width:396.85pt;mso-position-horizontal:right;mso-position-horizontal-relative:margin;z-index:251745280;mso-width-relative:page;mso-height-relative:page;" filled="f" stroked="f" coordsize="21600,21600" o:gfxdata="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WVPs9oAAAAI&#10;AQAADwAAAAAAAAABACAAAAAiAAAAZHJzL2Rvd25yZXYueG1sUEsBAhQAFAAAAAgAh07iQAD/7rfh&#10;AQAArQMAAA4AAAAAAAAAAQAgAAAAKQEAAGRycy9lMm9Eb2MueG1sUEsFBgAAAAAGAAYAWQEAAHwF&#10;AAAAAA==&#10;">
                <v:fill on="f" focussize="0,0"/>
                <v:stroke on="f"/>
                <v:imagedata o:title=""/>
                <o:lock v:ext="edit" grouping="t" aspectratio="f"/>
                <v:textbox>
                  <w:txbxContent>
                    <w:p>
                      <w:pPr>
                        <w:pStyle w:val="4"/>
                        <w:rPr>
                          <w:b/>
                          <w:bCs/>
                        </w:rPr>
                      </w:pPr>
                      <w:r>
                        <w:rPr>
                          <w:rFonts w:hint="eastAsia"/>
                          <w:b/>
                          <w:bCs/>
                        </w:rPr>
                        <w:t>1</w:t>
                      </w:r>
                      <w:r>
                        <w:rPr>
                          <w:rFonts w:hint="eastAsia"/>
                          <w:b/>
                          <w:bCs/>
                          <w:lang w:val="en-US" w:eastAsia="zh-CN"/>
                        </w:rPr>
                        <w:t>2</w:t>
                      </w:r>
                      <w:r>
                        <w:rPr>
                          <w:rFonts w:hint="eastAsia"/>
                          <w:b/>
                          <w:bCs/>
                        </w:rPr>
                        <w:t>.1新能源汽车产销量及动力电池装机量</w:t>
                      </w:r>
                    </w:p>
                    <w:p>
                      <w:pPr>
                        <w:ind w:firstLine="482"/>
                        <w:rPr>
                          <w:rFonts w:hint="eastAsia" w:ascii="Times New Roman" w:hAnsi="Times New Roman"/>
                          <w:sz w:val="24"/>
                          <w:lang w:val="en-US" w:eastAsia="zh-CN"/>
                        </w:rPr>
                      </w:pPr>
                      <w:r>
                        <w:rPr>
                          <w:rFonts w:hint="eastAsia"/>
                          <w:b/>
                          <w:bCs/>
                        </w:rPr>
                        <w:t>新能源汽车产销量：</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p>
                    <w:p>
                      <w:pPr>
                        <w:pStyle w:val="2"/>
                        <w:rPr>
                          <w:rFonts w:hint="eastAsia"/>
                        </w:rPr>
                      </w:pPr>
                    </w:p>
                    <w:p>
                      <w:pPr>
                        <w:ind w:firstLine="0" w:firstLineChars="0"/>
                      </w:pPr>
                      <w:r>
                        <w:drawing>
                          <wp:inline distT="0" distB="0" distL="114300" distR="114300">
                            <wp:extent cx="4968240" cy="2807970"/>
                            <wp:effectExtent l="0" t="0" r="0" b="0"/>
                            <wp:docPr id="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pPr>
                        <w:ind w:firstLine="480"/>
                      </w:pPr>
                    </w:p>
                  </w:txbxContent>
                </v:textbox>
              </v:rect>
            </w:pict>
          </mc:Fallback>
        </mc:AlternateContent>
      </w:r>
      <w:r>
        <w:t>Part.</w:t>
      </w:r>
      <w:r>
        <w:rPr>
          <w:rFonts w:hint="eastAsia"/>
        </w:rPr>
        <w:t>1</w:t>
      </w:r>
      <w:r>
        <w:rPr>
          <w:rFonts w:hint="eastAsia"/>
          <w:lang w:val="en-US" w:eastAsia="zh-CN"/>
        </w:rPr>
        <w:t>2</w:t>
      </w:r>
      <w:r>
        <w:rPr>
          <w:rFonts w:hint="eastAsia"/>
        </w:rPr>
        <w:t>动力电池装机量及新能源汽车产销量</w:t>
      </w:r>
      <w:bookmarkEnd w:id="128"/>
    </w:p>
    <w:p>
      <w:pPr>
        <w:pStyle w:val="3"/>
        <w:ind w:firstLine="0" w:firstLineChars="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p>
    <w:p>
      <w:pPr>
        <w:pStyle w:val="3"/>
        <w:ind w:firstLine="0" w:firstLineChars="0"/>
      </w:pPr>
      <w: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363855</wp:posOffset>
                </wp:positionV>
                <wp:extent cx="5039995" cy="6010910"/>
                <wp:effectExtent l="0" t="0" r="0" b="0"/>
                <wp:wrapNone/>
                <wp:docPr id="11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010910"/>
                        </a:xfrm>
                        <a:prstGeom prst="rect">
                          <a:avLst/>
                        </a:prstGeom>
                      </wps:spPr>
                      <wps:txbx>
                        <w:txbxContent>
                          <w:p>
                            <w:pPr>
                              <w:pStyle w:val="4"/>
                              <w:rPr>
                                <w:b/>
                                <w:bCs/>
                              </w:rPr>
                            </w:pPr>
                            <w:bookmarkStart w:id="258" w:name="_Toc104572761"/>
                            <w:bookmarkStart w:id="259" w:name="_Toc86423909"/>
                            <w:bookmarkStart w:id="260" w:name="_Toc79783369"/>
                            <w:bookmarkStart w:id="261" w:name="_Toc100946884"/>
                            <w:r>
                              <w:rPr>
                                <w:rFonts w:hint="eastAsia"/>
                                <w:b/>
                                <w:bCs/>
                              </w:rPr>
                              <w:t>12.1新能源汽车产销量及动力电池装机量</w:t>
                            </w:r>
                            <w:bookmarkEnd w:id="258"/>
                            <w:bookmarkEnd w:id="259"/>
                            <w:bookmarkEnd w:id="260"/>
                            <w:bookmarkEnd w:id="261"/>
                          </w:p>
                          <w:p>
                            <w:pPr>
                              <w:ind w:firstLine="482"/>
                              <w:rPr>
                                <w:rFonts w:hint="eastAsia" w:ascii="Times New Roman" w:hAnsi="Times New Roman"/>
                                <w:sz w:val="24"/>
                              </w:rPr>
                            </w:pPr>
                            <w:r>
                              <w:rPr>
                                <w:rFonts w:hint="eastAsia"/>
                                <w:b/>
                                <w:bCs/>
                              </w:rPr>
                              <w:t>动力电池产量：</w:t>
                            </w:r>
                            <w:r>
                              <w:rPr>
                                <w:rFonts w:hint="eastAsia" w:ascii="Times New Roman" w:hAnsi="Times New Roman"/>
                                <w:sz w:val="24"/>
                              </w:rPr>
                              <w:t>4月，我国动力电池产量共计47.0GWh，同比增长38.7%，环比下降8.3%。其中三元电池产量17.6GWh，占总产量37.5%，同比增长34.9%，环比下降3.5%；磷酸铁锂电池产量29.3GWh，占总产量62.4%，同比增长41.2%，环比下降10.9%。</w:t>
                            </w:r>
                          </w:p>
                          <w:p>
                            <w:pPr>
                              <w:ind w:firstLine="482"/>
                              <w:rPr>
                                <w:rFonts w:hint="eastAsia" w:ascii="Times New Roman" w:hAnsi="Times New Roman"/>
                                <w:sz w:val="24"/>
                              </w:rPr>
                            </w:pPr>
                            <w:r>
                              <w:rPr>
                                <w:rFonts w:hint="eastAsia" w:ascii="Times New Roman" w:hAnsi="Times New Roman"/>
                                <w:sz w:val="24"/>
                              </w:rPr>
                              <w:t>1-4月，我国动力电池累计产量176.9GWh，累计同比增长28.7%。其中三元电池累计产量63.3GWh，占总产量35.8%，累计同比增长18.6%；磷酸铁锂电池累计产量113.4GWh，占总产量64.1%，累计同比增长35.2%。</w:t>
                            </w:r>
                          </w:p>
                          <w:p>
                            <w:pPr>
                              <w:ind w:firstLine="482"/>
                              <w:rPr>
                                <w:rFonts w:hint="eastAsia" w:ascii="Times New Roman" w:hAnsi="Times New Roman"/>
                                <w:sz w:val="24"/>
                              </w:rPr>
                            </w:pPr>
                            <w:r>
                              <w:rPr>
                                <w:rFonts w:hint="eastAsia" w:ascii="Times New Roman" w:hAnsi="Times New Roman"/>
                                <w:b/>
                                <w:bCs/>
                                <w:sz w:val="24"/>
                              </w:rPr>
                              <w:t>动力电池装车量：</w:t>
                            </w:r>
                            <w:r>
                              <w:rPr>
                                <w:rFonts w:hint="eastAsia" w:ascii="Times New Roman" w:hAnsi="Times New Roman"/>
                                <w:sz w:val="24"/>
                              </w:rPr>
                              <w:t>4月，我国动力电池装车量25.1GWh，同比增长89.4%，环比下降9.5%。其中三元电池装车量8.0GWh，占总装车量31.8%，同比增长83.5%，环比下降8.3%；磷酸铁锂电池装车量17.1GWh，占总装车量68.1%，同比增长92.7%，环比下降10.0%。</w:t>
                            </w:r>
                          </w:p>
                          <w:p>
                            <w:pPr>
                              <w:ind w:firstLine="482"/>
                              <w:rPr>
                                <w:rFonts w:hint="eastAsia" w:ascii="Times New Roman" w:hAnsi="Times New Roman"/>
                                <w:sz w:val="24"/>
                              </w:rPr>
                            </w:pPr>
                            <w:r>
                              <w:rPr>
                                <w:rFonts w:hint="eastAsia" w:ascii="Times New Roman" w:hAnsi="Times New Roman"/>
                                <w:sz w:val="24"/>
                              </w:rPr>
                              <w:t>1-4月，我国动力电池累计装车量91.0GWh, 累计同比增长41.0%。其中三元电池累计装车量28.9GWh,占总装车量31.7%，累计同比增长12.3%；磷酸铁锂电池累计装车量62.0GWh,占总装车量68.2%，累计同比增长60.2%。</w:t>
                            </w:r>
                          </w:p>
                          <w:p>
                            <w:pPr>
                              <w:pStyle w:val="2"/>
                              <w:rPr>
                                <w:rFonts w:hint="eastAsia"/>
                                <w:lang w:val="en-US" w:eastAsia="zh-CN"/>
                              </w:rPr>
                            </w:pPr>
                          </w:p>
                          <w:p>
                            <w:pPr>
                              <w:ind w:firstLine="0" w:firstLineChars="0"/>
                            </w:pPr>
                          </w:p>
                          <w:p>
                            <w:pPr>
                              <w:ind w:firstLine="48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28.65pt;height:473.3pt;width:396.85pt;mso-position-horizontal:right;mso-position-horizontal-relative:margin;z-index:251665408;mso-width-relative:page;mso-height-relative:page;" filled="f" stroked="f" coordsize="21600,21600" o:gfxdata="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M4MYbdkAAAAI&#10;AQAADwAAAAAAAAABACAAAAAiAAAAZHJzL2Rvd25yZXYueG1sUEsBAhQAFAAAAAgAh07iQO+pdoPi&#10;AQAArgMAAA4AAAAAAAAAAQAgAAAAKAEAAGRycy9lMm9Eb2MueG1sUEsFBgAAAAAGAAYAWQEAAHwF&#10;AAAAAA==&#10;">
                <v:fill on="f" focussize="0,0"/>
                <v:stroke on="f"/>
                <v:imagedata o:title=""/>
                <o:lock v:ext="edit" grouping="t" aspectratio="f"/>
                <v:textbox>
                  <w:txbxContent>
                    <w:p>
                      <w:pPr>
                        <w:pStyle w:val="4"/>
                        <w:rPr>
                          <w:b/>
                          <w:bCs/>
                        </w:rPr>
                      </w:pPr>
                      <w:bookmarkStart w:id="258" w:name="_Toc104572761"/>
                      <w:bookmarkStart w:id="259" w:name="_Toc86423909"/>
                      <w:bookmarkStart w:id="260" w:name="_Toc79783369"/>
                      <w:bookmarkStart w:id="261" w:name="_Toc100946884"/>
                      <w:r>
                        <w:rPr>
                          <w:rFonts w:hint="eastAsia"/>
                          <w:b/>
                          <w:bCs/>
                        </w:rPr>
                        <w:t>12.1新能源汽车产销量及动力电池装机量</w:t>
                      </w:r>
                      <w:bookmarkEnd w:id="258"/>
                      <w:bookmarkEnd w:id="259"/>
                      <w:bookmarkEnd w:id="260"/>
                      <w:bookmarkEnd w:id="261"/>
                    </w:p>
                    <w:p>
                      <w:pPr>
                        <w:ind w:firstLine="482"/>
                        <w:rPr>
                          <w:rFonts w:hint="eastAsia" w:ascii="Times New Roman" w:hAnsi="Times New Roman"/>
                          <w:sz w:val="24"/>
                        </w:rPr>
                      </w:pPr>
                      <w:r>
                        <w:rPr>
                          <w:rFonts w:hint="eastAsia"/>
                          <w:b/>
                          <w:bCs/>
                        </w:rPr>
                        <w:t>动力电池产量：</w:t>
                      </w:r>
                      <w:r>
                        <w:rPr>
                          <w:rFonts w:hint="eastAsia" w:ascii="Times New Roman" w:hAnsi="Times New Roman"/>
                          <w:sz w:val="24"/>
                        </w:rPr>
                        <w:t>4月，我国动力电池产量共计47.0GWh，同比增长38.7%，环比下降8.3%。其中三元电池产量17.6GWh，占总产量37.5%，同比增长34.9%，环比下降3.5%；磷酸铁锂电池产量29.3GWh，占总产量62.4%，同比增长41.2%，环比下降10.9%。</w:t>
                      </w:r>
                    </w:p>
                    <w:p>
                      <w:pPr>
                        <w:ind w:firstLine="482"/>
                        <w:rPr>
                          <w:rFonts w:hint="eastAsia" w:ascii="Times New Roman" w:hAnsi="Times New Roman"/>
                          <w:sz w:val="24"/>
                        </w:rPr>
                      </w:pPr>
                      <w:r>
                        <w:rPr>
                          <w:rFonts w:hint="eastAsia" w:ascii="Times New Roman" w:hAnsi="Times New Roman"/>
                          <w:sz w:val="24"/>
                        </w:rPr>
                        <w:t>1-4月，我国动力电池累计产量176.9GWh，累计同比增长28.7%。其中三元电池累计产量63.3GWh，占总产量35.8%，累计同比增长18.6%；磷酸铁锂电池累计产量113.4GWh，占总产量64.1%，累计同比增长35.2%。</w:t>
                      </w:r>
                    </w:p>
                    <w:p>
                      <w:pPr>
                        <w:ind w:firstLine="482"/>
                        <w:rPr>
                          <w:rFonts w:hint="eastAsia" w:ascii="Times New Roman" w:hAnsi="Times New Roman"/>
                          <w:sz w:val="24"/>
                        </w:rPr>
                      </w:pPr>
                      <w:r>
                        <w:rPr>
                          <w:rFonts w:hint="eastAsia" w:ascii="Times New Roman" w:hAnsi="Times New Roman"/>
                          <w:b/>
                          <w:bCs/>
                          <w:sz w:val="24"/>
                        </w:rPr>
                        <w:t>动力电池装车量：</w:t>
                      </w:r>
                      <w:r>
                        <w:rPr>
                          <w:rFonts w:hint="eastAsia" w:ascii="Times New Roman" w:hAnsi="Times New Roman"/>
                          <w:sz w:val="24"/>
                        </w:rPr>
                        <w:t>4月，我国动力电池装车量25.1GWh，同比增长89.4%，环比下降9.5%。其中三元电池装车量8.0GWh，占总装车量31.8%，同比增长83.5%，环比下降8.3%；磷酸铁锂电池装车量17.1GWh，占总装车量68.1%，同比增长92.7%，环比下降10.0%。</w:t>
                      </w:r>
                    </w:p>
                    <w:p>
                      <w:pPr>
                        <w:ind w:firstLine="482"/>
                        <w:rPr>
                          <w:rFonts w:hint="eastAsia" w:ascii="Times New Roman" w:hAnsi="Times New Roman"/>
                          <w:sz w:val="24"/>
                        </w:rPr>
                      </w:pPr>
                      <w:r>
                        <w:rPr>
                          <w:rFonts w:hint="eastAsia" w:ascii="Times New Roman" w:hAnsi="Times New Roman"/>
                          <w:sz w:val="24"/>
                        </w:rPr>
                        <w:t>1-4月，我国动力电池累计装车量91.0GWh, 累计同比增长41.0%。其中三元电池累计装车量28.9GWh,占总装车量31.7%，累计同比增长12.3%；磷酸铁锂电池累计装车量62.0GWh,占总装车量68.2%，累计同比增长60.2%。</w:t>
                      </w:r>
                    </w:p>
                    <w:p>
                      <w:pPr>
                        <w:pStyle w:val="2"/>
                        <w:rPr>
                          <w:rFonts w:hint="eastAsia"/>
                          <w:lang w:val="en-US" w:eastAsia="zh-CN"/>
                        </w:rPr>
                      </w:pPr>
                    </w:p>
                    <w:p>
                      <w:pPr>
                        <w:ind w:firstLine="0" w:firstLineChars="0"/>
                      </w:pPr>
                    </w:p>
                    <w:p>
                      <w:pPr>
                        <w:ind w:firstLine="480"/>
                      </w:pPr>
                    </w:p>
                  </w:txbxContent>
                </v:textbox>
              </v:rect>
            </w:pict>
          </mc:Fallback>
        </mc:AlternateContent>
      </w:r>
      <w:r>
        <w:t>Part.</w:t>
      </w:r>
      <w:r>
        <w:rPr>
          <w:rFonts w:hint="eastAsia"/>
        </w:rPr>
        <w:t>12动力电池装机量及新能源汽车产销量</w:t>
      </w:r>
      <w:bookmarkEnd w:id="104"/>
      <w:bookmarkEnd w:id="105"/>
      <w:bookmarkEnd w:id="106"/>
      <w:bookmarkEnd w:id="127"/>
    </w:p>
    <w:p>
      <w:pPr>
        <w:pStyle w:val="4"/>
        <w:rPr>
          <w:color w:val="FFFFFF" w:themeColor="background1"/>
          <w14:textFill>
            <w14:solidFill>
              <w14:schemeClr w14:val="bg1"/>
            </w14:solidFill>
          </w14:textFill>
        </w:rPr>
      </w:pPr>
      <w:bookmarkStart w:id="129" w:name="_Toc1112"/>
      <w:r>
        <w:rPr>
          <w:rFonts w:hint="eastAsia"/>
          <w:color w:val="FFFFFF" w:themeColor="background1"/>
          <w14:textFill>
            <w14:solidFill>
              <w14:schemeClr w14:val="bg1"/>
            </w14:solidFill>
          </w14:textFill>
        </w:rPr>
        <w:t>13.1新能源汽车产销量及动力电池装机量</w:t>
      </w:r>
      <w:bookmarkEnd w:id="129"/>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bCs/>
          <w:szCs w:val="24"/>
        </w:rPr>
      </w:pPr>
    </w:p>
    <w:p>
      <w:pPr>
        <w:ind w:firstLine="0" w:firstLineChars="0"/>
        <w:rPr>
          <w:rFonts w:ascii="楷体" w:hAnsi="楷体" w:cs="楷体"/>
          <w:bCs/>
          <w:color w:val="7F7F7F"/>
          <w:szCs w:val="24"/>
        </w:rPr>
      </w:pPr>
    </w:p>
    <w:p>
      <w:pPr>
        <w:ind w:firstLine="0" w:firstLineChars="0"/>
        <w:rPr>
          <w:rFonts w:ascii="楷体" w:hAnsi="楷体" w:cs="楷体"/>
          <w:bCs/>
          <w:color w:val="7F7F7F"/>
          <w:szCs w:val="24"/>
        </w:rPr>
      </w:pPr>
    </w:p>
    <w:p>
      <w:pPr>
        <w:ind w:firstLine="0" w:firstLineChars="0"/>
        <w:rPr>
          <w:rFonts w:ascii="楷体" w:hAnsi="楷体" w:cs="楷体"/>
          <w:bCs/>
          <w:color w:val="7F7F7F"/>
          <w:szCs w:val="24"/>
        </w:rPr>
      </w:pPr>
    </w:p>
    <w:p>
      <w:pPr>
        <w:ind w:firstLine="0" w:firstLineChars="0"/>
        <w:rPr>
          <w:rFonts w:ascii="楷体" w:hAnsi="楷体" w:cs="楷体"/>
          <w:bCs/>
          <w:color w:val="7F7F7F"/>
          <w:szCs w:val="24"/>
        </w:rPr>
      </w:pPr>
    </w:p>
    <w:p>
      <w:pPr>
        <w:ind w:firstLine="0" w:firstLineChars="0"/>
        <w:rPr>
          <w:rFonts w:ascii="楷体" w:hAnsi="楷体" w:cs="楷体"/>
          <w:bCs/>
          <w:color w:val="7F7F7F"/>
          <w:szCs w:val="24"/>
        </w:rPr>
      </w:pPr>
    </w:p>
    <w:p>
      <w:pPr>
        <w:ind w:firstLine="0" w:firstLineChars="0"/>
        <w:rPr>
          <w:rFonts w:ascii="楷体" w:hAnsi="楷体" w:cs="楷体"/>
          <w:bCs/>
          <w:color w:val="7F7F7F"/>
          <w:szCs w:val="24"/>
        </w:rPr>
      </w:pPr>
    </w:p>
    <w:p>
      <w:pPr>
        <w:ind w:firstLine="0" w:firstLineChars="0"/>
        <w:rPr>
          <w:rFonts w:ascii="楷体" w:hAnsi="楷体" w:cs="楷体"/>
          <w:bCs/>
          <w:color w:val="7F7F7F"/>
          <w:szCs w:val="24"/>
        </w:rPr>
      </w:pPr>
    </w:p>
    <w:p>
      <w:pPr>
        <w:ind w:firstLine="0" w:firstLineChars="0"/>
        <w:rPr>
          <w:rFonts w:ascii="楷体" w:hAnsi="楷体"/>
          <w:bCs/>
          <w:szCs w:val="24"/>
        </w:rPr>
      </w:pPr>
    </w:p>
    <w:p>
      <w:pPr>
        <w:ind w:firstLine="0" w:firstLineChars="0"/>
        <w:rPr>
          <w:rFonts w:ascii="楷体" w:hAnsi="楷体" w:cs="楷体"/>
          <w:bCs/>
          <w:color w:val="7F7F7F"/>
          <w:sz w:val="18"/>
          <w:szCs w:val="18"/>
        </w:rPr>
      </w:pPr>
    </w:p>
    <w:p>
      <w:pPr>
        <w:ind w:firstLine="0" w:firstLineChars="0"/>
        <w:jc w:val="right"/>
        <w:rPr>
          <w:rFonts w:ascii="楷体" w:hAnsi="楷体" w:cs="楷体"/>
          <w:bCs/>
          <w:color w:val="7F7F7F"/>
          <w:sz w:val="18"/>
          <w:szCs w:val="18"/>
        </w:rPr>
      </w:pPr>
    </w:p>
    <w:p>
      <w:pPr>
        <w:ind w:firstLine="0" w:firstLineChars="0"/>
        <w:jc w:val="right"/>
        <w:rPr>
          <w:rFonts w:hint="eastAsia" w:ascii="楷体" w:hAnsi="楷体" w:cs="楷体"/>
          <w:bCs/>
          <w:color w:val="7F7F7F"/>
          <w:sz w:val="18"/>
          <w:szCs w:val="18"/>
        </w:rPr>
      </w:pPr>
      <w:r>
        <w:drawing>
          <wp:inline distT="0" distB="0" distL="114300" distR="114300">
            <wp:extent cx="3239770" cy="2339975"/>
            <wp:effectExtent l="0" t="0" r="0" b="0"/>
            <wp:docPr id="56"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rFonts w:hint="eastAsia"/>
        </w:rPr>
        <w:t xml:space="preserve"> </w:t>
      </w:r>
      <w:r>
        <w:drawing>
          <wp:inline distT="0" distB="0" distL="114300" distR="114300">
            <wp:extent cx="3239770" cy="2339975"/>
            <wp:effectExtent l="0" t="0" r="0" b="0"/>
            <wp:docPr id="28"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rFonts w:hint="eastAsia"/>
        </w:rPr>
        <w:t xml:space="preserve"> </w:t>
      </w:r>
      <w:r>
        <w:rPr>
          <w:rFonts w:hint="eastAsia" w:ascii="楷体" w:hAnsi="楷体" w:cs="楷体"/>
          <w:bCs/>
          <w:color w:val="7F7F7F"/>
          <w:sz w:val="18"/>
          <w:szCs w:val="18"/>
        </w:rPr>
        <w:t>数据来源：钢联数据</w:t>
      </w:r>
    </w:p>
    <w:p>
      <w:pPr>
        <w:pStyle w:val="2"/>
        <w:ind w:left="0" w:leftChars="0" w:firstLine="0" w:firstLineChars="0"/>
        <w:rPr>
          <w:rFonts w:hint="eastAsia" w:ascii="楷体" w:hAnsi="楷体" w:cs="楷体"/>
          <w:bCs/>
          <w:color w:val="7F7F7F"/>
          <w:sz w:val="18"/>
          <w:szCs w:val="18"/>
        </w:rPr>
      </w:pPr>
    </w:p>
    <w:p>
      <w:pPr>
        <w:ind w:firstLine="0" w:firstLineChars="0"/>
        <w:jc w:val="right"/>
        <w:rPr>
          <w:rFonts w:ascii="楷体" w:hAnsi="楷体"/>
          <w:bCs/>
          <w:szCs w:val="24"/>
        </w:rPr>
      </w:pPr>
      <w:r>
        <w:rPr>
          <w:rFonts w:hint="eastAsia" w:ascii="楷体" w:hAnsi="楷体"/>
          <w:bCs/>
          <w:szCs w:val="24"/>
        </w:rPr>
        <w:br w:type="page"/>
      </w:r>
    </w:p>
    <w:p>
      <w:pPr>
        <w:pStyle w:val="3"/>
        <w:ind w:firstLine="0" w:firstLineChars="0"/>
      </w:pPr>
      <w:bookmarkStart w:id="130" w:name="_Toc17262"/>
      <w:bookmarkStart w:id="131" w:name="_Toc86423910"/>
      <w:bookmarkStart w:id="132" w:name="_Toc78549687"/>
      <w:bookmarkStart w:id="133" w:name="_Toc79783370"/>
      <w:r>
        <w:t>Part.1</w:t>
      </w:r>
      <w:r>
        <w:rPr>
          <w:rFonts w:hint="eastAsia"/>
        </w:rPr>
        <w:t>3行业要闻</w:t>
      </w:r>
      <w:bookmarkEnd w:id="130"/>
      <w:bookmarkEnd w:id="131"/>
      <w:bookmarkEnd w:id="132"/>
      <w:bookmarkEnd w:id="133"/>
    </w:p>
    <w:p>
      <w:pPr>
        <w:ind w:firstLine="0" w:firstLineChars="0"/>
        <w:rPr>
          <w:rFonts w:ascii="楷体" w:hAnsi="楷体"/>
          <w:bCs/>
          <w:szCs w:val="24"/>
        </w:rPr>
      </w:pPr>
      <w:r>
        <mc:AlternateContent>
          <mc:Choice Requires="wps">
            <w:drawing>
              <wp:anchor distT="0" distB="0" distL="114300" distR="114300" simplePos="0" relativeHeight="251728896" behindDoc="0" locked="0" layoutInCell="1" allowOverlap="1">
                <wp:simplePos x="0" y="0"/>
                <wp:positionH relativeFrom="margin">
                  <wp:posOffset>1643380</wp:posOffset>
                </wp:positionH>
                <wp:positionV relativeFrom="paragraph">
                  <wp:posOffset>9525</wp:posOffset>
                </wp:positionV>
                <wp:extent cx="5040630" cy="9443720"/>
                <wp:effectExtent l="0" t="0" r="0" b="0"/>
                <wp:wrapNone/>
                <wp:docPr id="128"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40630" cy="9443720"/>
                        </a:xfrm>
                        <a:prstGeom prst="rect">
                          <a:avLst/>
                        </a:prstGeom>
                      </wps:spPr>
                      <wps:txbx>
                        <w:txbxContent>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广汽集团:国六A库存消化完毕 合资面临产品转型挑战</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4日，广汽集团在中国香港召开2022年年度股东大会。广汽集团总经理冯兴亚在回答投资者提问时表示，“今年国家要实行国六A向国六B的切换，这一点广汽做好了充分准备，国六A的库存是0了，全面消化完毕。国六B的一些非RDE的车辆也不多，所以总体的库存结构趋于合理。”</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整个广汽集团通过持之以恒加大技术更新，目前生产已经全部切换到了国六B+RDE标准，全面响应国家对绿色生产和生活方式的不懈追求，筑牢低碳发展的全产业链建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数据显示，2022年全年，广汽集团共生产汽车247.99万辆、销售汽车243.38万辆，同比分别增长16.0%和13.5%，远超行业水平。其中，自主品牌表现亮眼，“双子星”广汽埃安、广汽传祺全年销量63.37万辆，实现历史最好成绩。然而，广汽旗下主要合资品牌市场表现却“冷热不均”。除广汽丰田实现同比正增长，年产销突破百万辆之外，广汽本田、广汽三菱销量分别为741808辆和3.36万辆，同比下降4.93%、49.13%。</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2.</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放弃西班牙，塔塔将在英国建电动车电池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外媒报道，捷豹路虎母公司塔塔汽车将投资数十亿英镑在英国建设一座电动汽车电池工厂。此前塔塔曾考虑在英国或是西班牙建设新工厂，最终该公司选择了英国。</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报道称，塔塔汽车负责人预计将在下周飞往伦敦，以敲定建设电池工厂的交易，该工厂可能将位于英格兰西南部的萨默塞特（Somerset），并将创造9,000个就业岗位，但是该报道没有引述消息来源。</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4日，英国政府商业部门拒绝就报道发表评论。塔塔汽车公司及其母公司塔塔集团没有立即回应评论请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英国在建设本土电池产能的全球竞赛中已经落后于其他国家，这一点威胁到了其电动汽车行业的未来，因为该行业需要在汽车制造厂附近生产电池。缺乏本土电池生产行业，也将导致英国面临欧洲对该国生产的汽车征收关税的风险。</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3.</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上汽集团：为深化布局固态电池技术 拟追加投资清陶能源不超27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6日上汽集团公布，为深化布局固态电池技术，提升公司新能源产品的竞争力，公司拟通过嘉兴创颀创业投资合伙企业(简称“嘉兴创颀”)与嘉兴颀骏一号股权投资合伙企业(简称“嘉兴颀骏一号”)向清陶(昆山)能源发展股份有限公司(简称“清陶能源”)追加投资不超过27亿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本次追加投资完成后，公司通过嘉兴创颀、嘉兴颀骏一号及嘉兴创荣将间接持有清陶能源约15.29%的股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cs="楷体"/>
                                <w:sz w:val="24"/>
                                <w:szCs w:val="24"/>
                                <w:lang w:val="en-US" w:eastAsia="zh-CN"/>
                              </w:rPr>
                            </w:pPr>
                          </w:p>
                          <w:p>
                            <w:pPr>
                              <w:numPr>
                                <w:ilvl w:val="0"/>
                                <w:numId w:val="0"/>
                              </w:numPr>
                              <w:ind w:firstLine="480" w:firstLineChars="200"/>
                              <w:rPr>
                                <w:rFonts w:hint="default" w:ascii="Times New Roman" w:hAnsi="Times New Roman"/>
                                <w:lang w:val="en-US" w:eastAsia="zh-CN"/>
                              </w:rPr>
                            </w:pPr>
                          </w:p>
                          <w:p>
                            <w:pPr>
                              <w:ind w:firstLine="420" w:firstLineChars="0"/>
                              <w:rPr>
                                <w:rFonts w:ascii="楷体" w:hAnsi="楷体" w:cs="楷体"/>
                                <w:szCs w:val="24"/>
                              </w:rPr>
                            </w:pPr>
                          </w:p>
                          <w:p>
                            <w:pPr>
                              <w:ind w:firstLine="480"/>
                            </w:pPr>
                          </w:p>
                          <w:p>
                            <w:pPr>
                              <w:ind w:firstLine="480"/>
                              <w:rPr>
                                <w:rFonts w:ascii="楷体" w:hAnsi="楷体" w:cs="楷体"/>
                                <w:szCs w:val="24"/>
                              </w:rPr>
                            </w:pPr>
                          </w:p>
                          <w:p>
                            <w:pPr>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9.4pt;margin-top:0.75pt;height:743.6pt;width:396.9pt;mso-position-horizontal-relative:margin;z-index:251728896;mso-width-relative:page;mso-height-relative:page;" filled="f" stroked="f" coordsize="21600,21600" o:gfxdata="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sCkfI2wAA&#10;AAsBAAAPAAAAAAAAAAEAIAAAACIAAABkcnMvZG93bnJldi54bWxQSwECFAAUAAAACACHTuJAe9Zp&#10;l+IBAACuAwAADgAAAAAAAAABACAAAAAqAQAAZHJzL2Uyb0RvYy54bWxQSwUGAAAAAAYABgBZAQAA&#10;fgUAAAAA&#10;">
                <v:fill on="f" focussize="0,0"/>
                <v:stroke on="f"/>
                <v:imagedata o:title=""/>
                <o:lock v:ext="edit" grouping="t" aspectratio="f"/>
                <v:textbox>
                  <w:txbxContent>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广汽集团:国六A库存消化完毕 合资面临产品转型挑战</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4日，广汽集团在中国香港召开2022年年度股东大会。广汽集团总经理冯兴亚在回答投资者提问时表示，“今年国家要实行国六A向国六B的切换，这一点广汽做好了充分准备，国六A的库存是0了，全面消化完毕。国六B的一些非RDE的车辆也不多，所以总体的库存结构趋于合理。”</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整个广汽集团通过持之以恒加大技术更新，目前生产已经全部切换到了国六B+RDE标准，全面响应国家对绿色生产和生活方式的不懈追求，筑牢低碳发展的全产业链建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数据显示，2022年全年，广汽集团共生产汽车247.99万辆、销售汽车243.38万辆，同比分别增长16.0%和13.5%，远超行业水平。其中，自主品牌表现亮眼，“双子星”广汽埃安、广汽传祺全年销量63.37万辆，实现历史最好成绩。然而，广汽旗下主要合资品牌市场表现却“冷热不均”。除广汽丰田实现同比正增长，年产销突破百万辆之外，广汽本田、广汽三菱销量分别为741808辆和3.36万辆，同比下降4.93%、49.13%。</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2.</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放弃西班牙，塔塔将在英国建电动车电池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外媒报道，捷豹路虎母公司塔塔汽车将投资数十亿英镑在英国建设一座电动汽车电池工厂。此前塔塔曾考虑在英国或是西班牙建设新工厂，最终该公司选择了英国。</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报道称，塔塔汽车负责人预计将在下周飞往伦敦，以敲定建设电池工厂的交易，该工厂可能将位于英格兰西南部的萨默塞特（Somerset），并将创造9,000个就业岗位，但是该报道没有引述消息来源。</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4日，英国政府商业部门拒绝就报道发表评论。塔塔汽车公司及其母公司塔塔集团没有立即回应评论请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英国在建设本土电池产能的全球竞赛中已经落后于其他国家，这一点威胁到了其电动汽车行业的未来，因为该行业需要在汽车制造厂附近生产电池。缺乏本土电池生产行业，也将导致英国面临欧洲对该国生产的汽车征收关税的风险。</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3.</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上汽集团：为深化布局固态电池技术 拟追加投资清陶能源不超27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6日上汽集团公布，为深化布局固态电池技术，提升公司新能源产品的竞争力，公司拟通过嘉兴创颀创业投资合伙企业(简称“嘉兴创颀”)与嘉兴颀骏一号股权投资合伙企业(简称“嘉兴颀骏一号”)向清陶(昆山)能源发展股份有限公司(简称“清陶能源”)追加投资不超过27亿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本次追加投资完成后，公司通过嘉兴创颀、嘉兴颀骏一号及嘉兴创荣将间接持有清陶能源约15.29%的股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cs="楷体"/>
                          <w:sz w:val="24"/>
                          <w:szCs w:val="24"/>
                          <w:lang w:val="en-US" w:eastAsia="zh-CN"/>
                        </w:rPr>
                      </w:pPr>
                    </w:p>
                    <w:p>
                      <w:pPr>
                        <w:numPr>
                          <w:ilvl w:val="0"/>
                          <w:numId w:val="0"/>
                        </w:numPr>
                        <w:ind w:firstLine="480" w:firstLineChars="200"/>
                        <w:rPr>
                          <w:rFonts w:hint="default" w:ascii="Times New Roman" w:hAnsi="Times New Roman"/>
                          <w:lang w:val="en-US" w:eastAsia="zh-CN"/>
                        </w:rPr>
                      </w:pPr>
                    </w:p>
                    <w:p>
                      <w:pPr>
                        <w:ind w:firstLine="420" w:firstLineChars="0"/>
                        <w:rPr>
                          <w:rFonts w:ascii="楷体" w:hAnsi="楷体" w:cs="楷体"/>
                          <w:szCs w:val="24"/>
                        </w:rPr>
                      </w:pPr>
                    </w:p>
                    <w:p>
                      <w:pPr>
                        <w:ind w:firstLine="480"/>
                      </w:pPr>
                    </w:p>
                    <w:p>
                      <w:pPr>
                        <w:ind w:firstLine="480"/>
                        <w:rPr>
                          <w:rFonts w:ascii="楷体" w:hAnsi="楷体" w:cs="楷体"/>
                          <w:szCs w:val="24"/>
                        </w:rPr>
                      </w:pPr>
                    </w:p>
                    <w:p>
                      <w:pPr>
                        <w:ind w:firstLine="480"/>
                        <w:rPr>
                          <w:rFonts w:ascii="楷体" w:hAnsi="楷体" w:cs="楷体"/>
                          <w:szCs w:val="24"/>
                        </w:rPr>
                      </w:pPr>
                    </w:p>
                  </w:txbxContent>
                </v:textbox>
              </v:rect>
            </w:pict>
          </mc:Fallback>
        </mc:AlternateContent>
      </w:r>
    </w:p>
    <w:p>
      <w:pPr>
        <w:widowControl/>
        <w:ind w:firstLine="0" w:firstLineChars="0"/>
        <w:jc w:val="left"/>
        <w:rPr>
          <w:rFonts w:ascii="楷体" w:hAnsi="楷体"/>
          <w:bCs/>
          <w:szCs w:val="24"/>
        </w:rPr>
      </w:pPr>
      <w:r>
        <w:rPr>
          <w:rFonts w:ascii="楷体" w:hAnsi="楷体"/>
          <w:bCs/>
          <w:szCs w:val="24"/>
        </w:rPr>
        <w:br w:type="page"/>
      </w:r>
    </w:p>
    <w:p>
      <w:pPr>
        <w:numPr>
          <w:ilvl w:val="0"/>
          <w:numId w:val="2"/>
        </w:numPr>
        <w:ind w:left="-200" w:firstLineChars="0"/>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r>
        <w:rPr>
          <w:rFonts w:ascii="楷体" w:hAnsi="楷体" w:cs="Times New Roman"/>
          <w:bCs/>
          <w:color w:val="000000" w:themeColor="text1"/>
          <w:szCs w:val="24"/>
          <w14:textFill>
            <w14:solidFill>
              <w14:schemeClr w14:val="tx1"/>
            </w14:solidFill>
          </w14:textFill>
        </w:rPr>
        <mc:AlternateContent>
          <mc:Choice Requires="wps">
            <w:drawing>
              <wp:anchor distT="0" distB="0" distL="114300" distR="114300" simplePos="0" relativeHeight="251729920" behindDoc="0" locked="0" layoutInCell="1" allowOverlap="1">
                <wp:simplePos x="0" y="0"/>
                <wp:positionH relativeFrom="margin">
                  <wp:posOffset>1680845</wp:posOffset>
                </wp:positionH>
                <wp:positionV relativeFrom="paragraph">
                  <wp:posOffset>-15875</wp:posOffset>
                </wp:positionV>
                <wp:extent cx="4968240" cy="10035540"/>
                <wp:effectExtent l="0" t="0" r="0" b="0"/>
                <wp:wrapNone/>
                <wp:docPr id="12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968240" cy="10035540"/>
                        </a:xfrm>
                        <a:prstGeom prst="rect">
                          <a:avLst/>
                        </a:prstGeom>
                      </wps:spPr>
                      <wps:txbx>
                        <w:txbxContent>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4.</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维科技术钠电池一期年产规模0.5GWh项目投产 二期1.5GWh开工</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7日，维科技术在江西南昌举行“钠电一期项目投产暨二期项目开工仪式”。据了解，维科技术的钠离子电池项目计划总投资约6.8亿元，由公司全资子公司南昌维科电池有限公司实施。</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维科技术的钠离子电池项目计划总投资约6.8亿元，由公司全资子公司南昌维科电池有限公司实施，主要产品为20Ah以上方形铝壳钠离子电池。项目采用自主研发的钠离子电池技术，产品主要应用于储能、低速车、两轮车市场，年产规模为2GWh，项目全部达产后预计实现年产值约为16亿元。</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5.</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荣盛发展拟控股盟固利 跨界新能源领域</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8日晚，荣盛发展公告称，公司拟以发行股份的方式，购买控股股东荣盛控股持有的荣盛盟固利新能源科技股份有限公司（简称“盟固利”）68.38%股权。荣盛发展表示，本次收购有助于公司向多元化方向发展。本次交易目前处于筹划阶段，具体交易方案仍在商讨论证中，尚存在一定不确定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荣盛发展是500强民营集团荣盛控股在A股的上市平台之一，后者由房地产商耿建明所掌舵。2018年6月，荣盛控股以46亿元的价格，从另一家上市公司中信国安手中收购了盟固利。</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6.安徽：公务用车原则上全部购置新能源汽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8日，在“投资安徽行”系列活动启动大会上，安徽省发展改革委主任陈军发布《新能源汽车和智能网联汽车产业生态建设方案》。其中明确，“安徽将加快公务用车、公交车、巡游出租车、网约车等新能源化。党政机关、事业单位和国有及国有控股企业新增及更新公务用车，原则上全部购置新能源汽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同时，会上，包括蔚来汽车、大众汽车（安徽）、奇瑞汽车、江淮汽车、比亚迪汽车、长安汽车、汉马科技等汽车企业共同签署发布《建设高水平新能源汽车和智能网联汽车产业链供应链共识》。明确将加强联合创新，共同投入更多资源加强关键共性技术攻关，缩短创新迭代周期，携手推动中国制造向中国创造改变、中国产品向中国品牌提升。同时，共同应对全球产业链、供应链重塑调整挑战，提升产业链供应链的协同水平。</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7.哪吒汽车全球总部正式启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9日，哪吒汽车位于上海市普陀区的全球总部正式启用。该全球总部除了具有战略规划、资源配置、决策制定、协调和指导公司全球业务等职能外，还兼具旗舰体验中心、智能研发中心、数据中心、服务中心四大战略功能。</w:t>
                            </w:r>
                          </w:p>
                          <w:p>
                            <w:pPr>
                              <w:ind w:firstLine="48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1.25pt;height:790.2pt;width:391.2pt;mso-position-horizontal-relative:margin;z-index:251729920;mso-width-relative:page;mso-height-relative:page;" filled="f" stroked="f" coordsize="21600,21600" o:gfxdata="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DfZFd0A&#10;AAAMAQAADwAAAAAAAAABACAAAAAiAAAAZHJzL2Rvd25yZXYueG1sUEsBAhQAFAAAAAgAh07iQLqN&#10;dT7hAQAArwMAAA4AAAAAAAAAAQAgAAAALAEAAGRycy9lMm9Eb2MueG1sUEsFBgAAAAAGAAYAWQEA&#10;AH8FAAAAAA==&#10;">
                <v:fill on="f" focussize="0,0"/>
                <v:stroke on="f"/>
                <v:imagedata o:title=""/>
                <o:lock v:ext="edit" grouping="t" aspectratio="f"/>
                <v:textbox>
                  <w:txbxContent>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4.</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维科技术钠电池一期年产规模0.5GWh项目投产 二期1.5GWh开工</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7日，维科技术在江西南昌举行“钠电一期项目投产暨二期项目开工仪式”。据了解，维科技术的钠离子电池项目计划总投资约6.8亿元，由公司全资子公司南昌维科电池有限公司实施。</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维科技术的钠离子电池项目计划总投资约6.8亿元，由公司全资子公司南昌维科电池有限公司实施，主要产品为20Ah以上方形铝壳钠离子电池。项目采用自主研发的钠离子电池技术，产品主要应用于储能、低速车、两轮车市场，年产规模为2GWh，项目全部达产后预计实现年产值约为16亿元。</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5.</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荣盛发展拟控股盟固利 跨界新能源领域</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8日晚，荣盛发展公告称，公司拟以发行股份的方式，购买控股股东荣盛控股持有的荣盛盟固利新能源科技股份有限公司（简称“盟固利”）68.38%股权。荣盛发展表示，本次收购有助于公司向多元化方向发展。本次交易目前处于筹划阶段，具体交易方案仍在商讨论证中，尚存在一定不确定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荣盛发展是500强民营集团荣盛控股在A股的上市平台之一，后者由房地产商耿建明所掌舵。2018年6月，荣盛控股以46亿元的价格，从另一家上市公司中信国安手中收购了盟固利。</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6.安徽：公务用车原则上全部购置新能源汽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8日，在“投资安徽行”系列活动启动大会上，安徽省发展改革委主任陈军发布《新能源汽车和智能网联汽车产业生态建设方案》。其中明确，“安徽将加快公务用车、公交车、巡游出租车、网约车等新能源化。党政机关、事业单位和国有及国有控股企业新增及更新公务用车，原则上全部购置新能源汽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同时，会上，包括蔚来汽车、大众汽车（安徽）、奇瑞汽车、江淮汽车、比亚迪汽车、长安汽车、汉马科技等汽车企业共同签署发布《建设高水平新能源汽车和智能网联汽车产业链供应链共识》。明确将加强联合创新，共同投入更多资源加强关键共性技术攻关，缩短创新迭代周期，携手推动中国制造向中国创造改变、中国产品向中国品牌提升。同时，共同应对全球产业链、供应链重塑调整挑战，提升产业链供应链的协同水平。</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7.哪吒汽车全球总部正式启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9日，哪吒汽车位于上海市普陀区的全球总部正式启用。该全球总部除了具有战略规划、资源配置、决策制定、协调和指导公司全球业务等职能外，还兼具旗舰体验中心、智能研发中心、数据中心、服务中心四大战略功能。</w:t>
                      </w:r>
                    </w:p>
                    <w:p>
                      <w:pPr>
                        <w:ind w:firstLine="480"/>
                      </w:pPr>
                    </w:p>
                  </w:txbxContent>
                </v:textbox>
              </v:rect>
            </w:pict>
          </mc:Fallback>
        </mc:AlternateContent>
      </w:r>
      <w:r>
        <w:rPr>
          <w:rFonts w:ascii="楷体" w:hAnsi="楷体"/>
          <w:bCs/>
          <w:szCs w:val="24"/>
        </w:rPr>
        <w:br w:type="page"/>
      </w:r>
      <w:bookmarkStart w:id="134" w:name="_Toc86423911"/>
      <w:bookmarkStart w:id="135" w:name="_Toc78549688"/>
      <w:bookmarkStart w:id="136" w:name="_Toc79783371"/>
    </w:p>
    <w:bookmarkEnd w:id="134"/>
    <w:bookmarkEnd w:id="135"/>
    <w:bookmarkEnd w:id="136"/>
    <w:p>
      <w:pPr>
        <w:ind w:firstLine="0" w:firstLineChars="0"/>
        <w:rPr>
          <w:rFonts w:ascii="楷体" w:hAnsi="楷体"/>
          <w:bCs/>
          <w:color w:val="0000FF"/>
          <w:szCs w:val="24"/>
          <w:highlight w:val="darkBlue"/>
        </w:rPr>
      </w:pPr>
    </w:p>
    <w:p>
      <w:pPr>
        <w:ind w:firstLine="480"/>
        <w:rPr>
          <w:rFonts w:ascii="楷体" w:hAnsi="楷体"/>
          <w:bCs/>
          <w:color w:val="0000FF"/>
          <w:szCs w:val="24"/>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r>
        <w:rPr>
          <w:rFonts w:ascii="楷体" w:hAnsi="楷体"/>
          <w:bCs/>
          <w:color w:val="0000FF"/>
          <w:szCs w:val="24"/>
        </w:rPr>
        <mc:AlternateContent>
          <mc:Choice Requires="wps">
            <w:drawing>
              <wp:anchor distT="0" distB="0" distL="114300" distR="114300" simplePos="0" relativeHeight="251730944" behindDoc="0" locked="0" layoutInCell="1" allowOverlap="1">
                <wp:simplePos x="0" y="0"/>
                <wp:positionH relativeFrom="column">
                  <wp:posOffset>1678940</wp:posOffset>
                </wp:positionH>
                <wp:positionV relativeFrom="paragraph">
                  <wp:posOffset>-171450</wp:posOffset>
                </wp:positionV>
                <wp:extent cx="5050155" cy="9890125"/>
                <wp:effectExtent l="0" t="0" r="0" b="0"/>
                <wp:wrapNone/>
                <wp:docPr id="130" name="文本框 130"/>
                <wp:cNvGraphicFramePr/>
                <a:graphic xmlns:a="http://schemas.openxmlformats.org/drawingml/2006/main">
                  <a:graphicData uri="http://schemas.microsoft.com/office/word/2010/wordprocessingShape">
                    <wps:wsp>
                      <wps:cNvSpPr txBox="1"/>
                      <wps:spPr>
                        <a:xfrm>
                          <a:off x="0" y="0"/>
                          <a:ext cx="5050155" cy="98901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8.2023年1-4月我国锂离子电池出口额同比增长73.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9日，消息显示，2023年1-4月我国锂离子电池累积出口额为212.4亿美元，2022年同期为122.6亿美元，同比增长73.2%；2023年1-4月锂离子电池累积出口数量为11.3亿个，2022年同期为12.7亿个，同比减少1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披露，按出口额排序，美国、德国、韩国为今年1-4月我国锂离子电池出口的前三大国家。</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9.赣锋锂业子公司将在阿根廷开发建设Cauchari-Olaroz锂盐湖项目</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9日，江西赣锋锂业集团股份有限公司发布关于为子公司提供担保的公告。</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公告，同意公司子公司Minera Exar向第三方机构申请借款，并由公司或子公司提供不超过10,000万美元的担保，美洲锂业将根据其持股比例提供等比例担保。本次借款主要用于推进Minera Exar位于阿根廷Jujuy省的Cauchari-Olaroz锂盐湖项目开发建设以及作为项目启动运营资金，以满足公司未来发展对锂资源增长的需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Minera Exar是阿根廷的一家矿业和勘探公司，推动Cauchari-Olaroz锂盐湖项目提供资金保障，该项目的投产进度， 有利于公司业务拓展，提高核心竞争力，符合公司上下游一体化和新能源汽车产业发展战略。</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10.日本首例L4级自动驾驶服务面向公众推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29日消息，日本福井县永平寺町开始面向公众提供日本首例采用L4级自动驾驶汽车的移动服务，使用没有司机的7人座车辆，行驶路程约为2公里道路，用时10分钟左右。车辆在自行车和行人专用道路上沿着特定的行驶路线运行，最高时速为12公里，成年人收费为100日元（约合人民币5元）。</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11.新华锦：将按照承诺适时启动收购海正石墨公司</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29日，新华锦举行2022年度业绩说明会，介绍公司2022年各业务板块进展情况和未来发展规划。公司董事长张航表示，2023年公司将继续发挥发制品、纺织服装出口业务的传统优势，不断调整业务结构和资产结构，推进业务转型升级，加快推进新材料产业落地进程，驱动未来营收增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在业绩说明会上，新华锦介绍了公司2022年提升运营效率和资产质量等工作的成效。2022年，公司综合毛利率提高1.76个百分点达到23.67%；存货周转天数为98.54天，较2021年下降7.01天；资产负债率下降4.43个百分点至33.71%。此外，公司经营活动产生的现金流量净额为2.36亿元，同比增长近12倍，偿债能力大幅提升。</w:t>
                            </w:r>
                          </w:p>
                          <w:p>
                            <w:pPr>
                              <w:pStyle w:val="2"/>
                              <w:ind w:firstLine="48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2.2pt;margin-top:-13.5pt;height:778.75pt;width:397.65pt;z-index:251730944;mso-width-relative:page;mso-height-relative:page;" filled="f" stroked="f" coordsize="21600,21600" o:gfxdata="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NhAtx7eAAAADQEAAA8AAAAAAAAAAQAgAAAA&#10;IgAAAGRycy9kb3ducmV2LnhtbFBLAQIUABQAAAAIAIdO4kDFsOS8PgIAAGsEAAAOAAAAAAAAAAEA&#10;IAAAAC0BAABkcnMvZTJvRG9jLnhtbFBLBQYAAAAABgAGAFkBAADdBQAAAAA=&#10;">
                <v:fill on="f" focussize="0,0"/>
                <v:stroke on="f" weight="0.5pt"/>
                <v:imagedata o:title=""/>
                <o:lock v:ext="edit" aspectratio="f"/>
                <v:textbox>
                  <w:txbxContent>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8.2023年1-4月我国锂离子电池出口额同比增长73.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9日，消息显示，2023年1-4月我国锂离子电池累积出口额为212.4亿美元，2022年同期为122.6亿美元，同比增长73.2%；2023年1-4月锂离子电池累积出口数量为11.3亿个，2022年同期为12.7亿个，同比减少11%。</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披露，按出口额排序，美国、德国、韩国为今年1-4月我国锂离子电池出口的前三大国家。</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9.赣锋锂业子公司将在阿根廷开发建设Cauchari-Olaroz锂盐湖项目</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5月29日，江西赣锋锂业集团股份有限公司发布关于为子公司提供担保的公告。</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公告，同意公司子公司Minera Exar向第三方机构申请借款，并由公司或子公司提供不超过10,000万美元的担保，美洲锂业将根据其持股比例提供等比例担保。本次借款主要用于推进Minera Exar位于阿根廷Jujuy省的Cauchari-Olaroz锂盐湖项目开发建设以及作为项目启动运营资金，以满足公司未来发展对锂资源增长的需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sz w:val="24"/>
                          <w:szCs w:val="24"/>
                          <w:lang w:val="en-US" w:eastAsia="zh-CN"/>
                        </w:rPr>
                      </w:pPr>
                      <w:r>
                        <w:rPr>
                          <w:rFonts w:hint="eastAsia" w:ascii="楷体" w:hAnsi="楷体" w:eastAsia="楷体" w:cs="楷体"/>
                          <w:sz w:val="24"/>
                          <w:szCs w:val="24"/>
                          <w:lang w:val="en-US" w:eastAsia="zh-CN"/>
                        </w:rPr>
                        <w:t>据了解Minera Exar是阿根廷的一家矿业和勘探公司，推动Cauchari-Olaroz锂盐湖项目提供资金保障，该项目的投产进度， 有利于公司业务拓展，提高核心竞争力，符合公司上下游一体化和新能源汽车产业发展战略。</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10.日本首例L4级自动驾驶服务面向公众推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29日消息，日本福井县永平寺町开始面向公众提供日本首例采用L4级自动驾驶汽车的移动服务，使用没有司机的7人座车辆，行驶路程约为2公里道路，用时10分钟左右。车辆在自行车和行人专用道路上沿着特定的行驶路线运行，最高时速为12公里，成年人收费为100日元（约合人民币5元）。</w:t>
                      </w:r>
                    </w:p>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11.新华锦：将按照承诺适时启动收购海正石墨公司</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29日，新华锦举行2022年度业绩说明会，介绍公司2022年各业务板块进展情况和未来发展规划。公司董事长张航表示，2023年公司将继续发挥发制品、纺织服装出口业务的传统优势，不断调整业务结构和资产结构，推进业务转型升级，加快推进新材料产业落地进程，驱动未来营收增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在业绩说明会上，新华锦介绍了公司2022年提升运营效率和资产质量等工作的成效。2022年，公司综合毛利率提高1.76个百分点达到23.67%；存货周转天数为98.54天，较2021年下降7.01天；资产负债率下降4.43个百分点至33.71%。此外，公司经营活动产生的现金流量净额为2.36亿元，同比增长近12倍，偿债能力大幅提升。</w:t>
                      </w:r>
                    </w:p>
                    <w:p>
                      <w:pPr>
                        <w:pStyle w:val="2"/>
                        <w:ind w:firstLine="480"/>
                      </w:pPr>
                    </w:p>
                  </w:txbxContent>
                </v:textbox>
              </v:shape>
            </w:pict>
          </mc:Fallback>
        </mc:AlternateContent>
      </w:r>
    </w:p>
    <w:p>
      <w:pPr>
        <w:ind w:firstLine="480"/>
        <w:rPr>
          <w:rFonts w:ascii="楷体" w:hAnsi="楷体"/>
          <w:bCs/>
          <w:color w:val="0000FF"/>
          <w:szCs w:val="24"/>
          <w:highlight w:val="darkBlue"/>
        </w:rPr>
      </w:pPr>
      <w:r>
        <w:rPr>
          <w:rFonts w:ascii="楷体" w:hAnsi="楷体"/>
          <w:bCs/>
          <w:color w:val="0000FF"/>
          <w:szCs w:val="24"/>
          <w:highlight w:val="darkBlue"/>
        </w:rPr>
        <mc:AlternateContent>
          <mc:Choice Requires="wps">
            <w:drawing>
              <wp:anchor distT="0" distB="0" distL="114300" distR="114300" simplePos="0" relativeHeight="251731968" behindDoc="0" locked="0" layoutInCell="1" allowOverlap="1">
                <wp:simplePos x="0" y="0"/>
                <wp:positionH relativeFrom="column">
                  <wp:posOffset>1651635</wp:posOffset>
                </wp:positionH>
                <wp:positionV relativeFrom="paragraph">
                  <wp:posOffset>19050</wp:posOffset>
                </wp:positionV>
                <wp:extent cx="5069205" cy="9959975"/>
                <wp:effectExtent l="0" t="0" r="0" b="0"/>
                <wp:wrapNone/>
                <wp:docPr id="131" name="文本框 131"/>
                <wp:cNvGraphicFramePr/>
                <a:graphic xmlns:a="http://schemas.openxmlformats.org/drawingml/2006/main">
                  <a:graphicData uri="http://schemas.microsoft.com/office/word/2010/wordprocessingShape">
                    <wps:wsp>
                      <wps:cNvSpPr txBox="1"/>
                      <wps:spPr>
                        <a:xfrm>
                          <a:off x="0" y="0"/>
                          <a:ext cx="5069205" cy="995997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2.比亚迪：常压油箱也可达标，愿意免费分享PHEV核心技术及专利</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29日，比亚迪在深交所的互动平台上就近期业界关注的问题做出了回复。比亚迪表示，其自主研发了常压油箱的燃油蒸汽排放控制技术，能符合蒸发排放法规标准。比亚迪还表示，为了进一步推动PHEV的发展，比亚迪愿意向所有汽车同行免费分享核心技术的控制策略和原理，以及专利成果，同时接受行业专家的分析与研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3.秦刚会见特斯拉首席执行官马斯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国务委员兼外长秦刚在北京会见特斯拉首席执行官马斯克。秦刚表示，中国将继续坚定不移推进高水平对外开放，致力于为包括特斯拉公司在内的各国企业打造更好的市场化、法治化、国际化营商环境。马斯克表示，中国人民勤奋、智慧，中国发展成就理所当然。美中利益交融，如同连体婴儿彼此密不可分。特斯拉公司反对“脱钩断链”，愿继续拓展在华业务，共享中国发展机遇。</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4.工信部召开新能源汽车动力蓄电池回收利用管理办法研讨会</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工信部节能与综合利用司在北京召开新能源汽车动力蓄电池回收利用管理办法研讨会，部分省市工业和信息化主管部门、研究机构参加会议。工信部节能与综合利用司将加快新能源汽车动力蓄电池回收利用管理办法研究制定，强化行业规范管理，持续完善动力电池回收利用体系。</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5.大众中国CEO贝瑞德重申奥迪PPE新车型将于明年在长春投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大众汽车集团（中国）董事长兼首席执行官贝瑞德在社交媒体上发文称，奥迪的PPE新车型将根据中国用户的独特需求量身定制，拥有超快充技术即、高续航里程和全新电子架构。</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悉，PPE平台的全称为Premium Platform Electric，意为奥迪高端电动平台，是在奥迪的领导下与保时捷公司共同研发的一个模块化技术架构，是大众集团在电气化转型阶段推出豪华中大型电动车的重要基础。</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并且，该平台搭载众多高科技，并拥有可高端扩展的体系结构，可应用于高底盘或是低底盘的车型，覆盖奥迪从中高端车型到豪华电动车型的各个细分市场，包括SUV、Sportback、Avants和Crossovers等各种车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除此之外，贝瑞德还重申，2024年，PPE新车型将在奥迪一汽新能源汽车有限公司正式投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对于奥迪来说，基于PPE平台打造的新车型投产，将助其拓展豪华电动车型阵容。</w:t>
                            </w:r>
                          </w:p>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楷体" w:hAnsi="楷体" w:eastAsia="楷体" w:cs="楷体"/>
                                <w:sz w:val="24"/>
                                <w:szCs w:val="24"/>
                                <w:lang w:val="en-US" w:eastAsia="zh-CN"/>
                              </w:rPr>
                            </w:pPr>
                          </w:p>
                          <w:p>
                            <w:pPr>
                              <w:pStyle w:val="2"/>
                              <w:ind w:firstLine="480"/>
                            </w:pPr>
                          </w:p>
                          <w:p>
                            <w:pPr>
                              <w:pStyle w:val="2"/>
                              <w:ind w:firstLine="480"/>
                            </w:pPr>
                          </w:p>
                          <w:p>
                            <w:pPr>
                              <w:pStyle w:val="2"/>
                              <w:ind w:firstLine="480"/>
                            </w:pPr>
                          </w:p>
                          <w:p>
                            <w:pPr>
                              <w:pStyle w:val="2"/>
                              <w:ind w:firstLine="480"/>
                            </w:pPr>
                          </w:p>
                          <w:p>
                            <w:pPr>
                              <w:pStyle w:val="2"/>
                              <w:ind w:firstLine="480"/>
                            </w:pPr>
                          </w:p>
                          <w:p>
                            <w:pPr>
                              <w:pStyle w:val="2"/>
                              <w:ind w:firstLine="48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0.05pt;margin-top:1.5pt;height:784.25pt;width:399.15pt;z-index:251731968;mso-width-relative:page;mso-height-relative:page;" filled="f" stroked="f" coordsize="21600,21600" o:gfxdata="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DF+r0/bAAAACwEAAA8AAAAAAAAAAQAgAAAAIgAA&#10;AGRycy9kb3ducmV2LnhtbFBLAQIUABQAAAAIAIdO4kACBIAEPgIAAGsEAAAOAAAAAAAAAAEAIAAA&#10;ACoBAABkcnMvZTJvRG9jLnhtbFBLBQYAAAAABgAGAFkBAADaBQAAAAA=&#10;">
                <v:fill on="f" focussize="0,0"/>
                <v:stroke on="f" weight="0.5pt"/>
                <v:imagedata o:title=""/>
                <o:lock v:ext="edit" aspectratio="f"/>
                <v:textbox>
                  <w:txbxContent>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2.比亚迪：常压油箱也可达标，愿意免费分享PHEV核心技术及专利</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29日，比亚迪在深交所的互动平台上就近期业界关注的问题做出了回复。比亚迪表示，其自主研发了常压油箱的燃油蒸汽排放控制技术，能符合蒸发排放法规标准。比亚迪还表示，为了进一步推动PHEV的发展，比亚迪愿意向所有汽车同行免费分享核心技术的控制策略和原理，以及专利成果，同时接受行业专家的分析与研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3.秦刚会见特斯拉首席执行官马斯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国务委员兼外长秦刚在北京会见特斯拉首席执行官马斯克。秦刚表示，中国将继续坚定不移推进高水平对外开放，致力于为包括特斯拉公司在内的各国企业打造更好的市场化、法治化、国际化营商环境。马斯克表示，中国人民勤奋、智慧，中国发展成就理所当然。美中利益交融，如同连体婴儿彼此密不可分。特斯拉公司反对“脱钩断链”，愿继续拓展在华业务，共享中国发展机遇。</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4.工信部召开新能源汽车动力蓄电池回收利用管理办法研讨会</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工信部节能与综合利用司在北京召开新能源汽车动力蓄电池回收利用管理办法研讨会，部分省市工业和信息化主管部门、研究机构参加会议。工信部节能与综合利用司将加快新能源汽车动力蓄电池回收利用管理办法研究制定，强化行业规范管理，持续完善动力电池回收利用体系。</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5.大众中国CEO贝瑞德重申奥迪PPE新车型将于明年在长春投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大众汽车集团（中国）董事长兼首席执行官贝瑞德在社交媒体上发文称，奥迪的PPE新车型将根据中国用户的独特需求量身定制，拥有超快充技术即、高续航里程和全新电子架构。</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悉，PPE平台的全称为Premium Platform Electric，意为奥迪高端电动平台，是在奥迪的领导下与保时捷公司共同研发的一个模块化技术架构，是大众集团在电气化转型阶段推出豪华中大型电动车的重要基础。</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并且，该平台搭载众多高科技，并拥有可高端扩展的体系结构，可应用于高底盘或是低底盘的车型，覆盖奥迪从中高端车型到豪华电动车型的各个细分市场，包括SUV、Sportback、Avants和Crossovers等各种车型。</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除此之外，贝瑞德还重申，2024年，PPE新车型将在奥迪一汽新能源汽车有限公司正式投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对于奥迪来说，基于PPE平台打造的新车型投产，将助其拓展豪华电动车型阵容。</w:t>
                      </w:r>
                    </w:p>
                    <w:p>
                      <w:pPr>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楷体" w:hAnsi="楷体" w:eastAsia="楷体" w:cs="楷体"/>
                          <w:sz w:val="24"/>
                          <w:szCs w:val="24"/>
                          <w:lang w:val="en-US" w:eastAsia="zh-CN"/>
                        </w:rPr>
                      </w:pPr>
                    </w:p>
                    <w:p>
                      <w:pPr>
                        <w:pStyle w:val="2"/>
                        <w:ind w:firstLine="480"/>
                      </w:pPr>
                    </w:p>
                    <w:p>
                      <w:pPr>
                        <w:pStyle w:val="2"/>
                        <w:ind w:firstLine="480"/>
                      </w:pPr>
                    </w:p>
                    <w:p>
                      <w:pPr>
                        <w:pStyle w:val="2"/>
                        <w:ind w:firstLine="480"/>
                      </w:pPr>
                    </w:p>
                    <w:p>
                      <w:pPr>
                        <w:pStyle w:val="2"/>
                        <w:ind w:firstLine="480"/>
                      </w:pPr>
                    </w:p>
                    <w:p>
                      <w:pPr>
                        <w:pStyle w:val="2"/>
                        <w:ind w:firstLine="480"/>
                      </w:pPr>
                    </w:p>
                    <w:p>
                      <w:pPr>
                        <w:pStyle w:val="2"/>
                        <w:ind w:firstLine="480"/>
                      </w:pPr>
                    </w:p>
                  </w:txbxContent>
                </v:textbox>
              </v:shape>
            </w:pict>
          </mc:Fallback>
        </mc:AlternateContent>
      </w:r>
    </w:p>
    <w:p>
      <w:pPr>
        <w:bidi w:val="0"/>
        <w:rPr>
          <w:rFonts w:ascii="Times New Roman" w:hAnsi="Times New Roman" w:eastAsia="楷体" w:cstheme="minorBidi"/>
          <w:kern w:val="2"/>
          <w:sz w:val="24"/>
          <w:szCs w:val="22"/>
          <w:lang w:val="en-US" w:eastAsia="zh-CN" w:bidi="ar-SA"/>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bidi w:val="0"/>
        <w:rPr>
          <w:lang w:val="en-US" w:eastAsia="zh-CN"/>
        </w:rPr>
      </w:pPr>
    </w:p>
    <w:p>
      <w:pPr>
        <w:tabs>
          <w:tab w:val="left" w:pos="1722"/>
        </w:tabs>
        <w:bidi w:val="0"/>
        <w:jc w:val="left"/>
        <w:rPr>
          <w:rFonts w:hint="default"/>
          <w:lang w:val="en-US" w:eastAsia="zh-CN"/>
        </w:rPr>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pPr>
      <w:r>
        <w:rPr>
          <w:rFonts w:hint="eastAsia"/>
          <w:lang w:val="en-US" w:eastAsia="zh-CN"/>
        </w:rPr>
        <w:tab/>
      </w:r>
    </w:p>
    <w:p>
      <w:pPr>
        <w:rPr>
          <w:rFonts w:hint="eastAsia"/>
        </w:rPr>
      </w:pPr>
      <w:bookmarkStart w:id="137" w:name="_Toc17099"/>
      <w:bookmarkStart w:id="138" w:name="_Toc104576543"/>
      <w:r>
        <w:rPr>
          <w:sz w:val="24"/>
        </w:rPr>
        <mc:AlternateContent>
          <mc:Choice Requires="wps">
            <w:drawing>
              <wp:anchor distT="0" distB="0" distL="114300" distR="114300" simplePos="0" relativeHeight="251743232" behindDoc="0" locked="0" layoutInCell="1" allowOverlap="1">
                <wp:simplePos x="0" y="0"/>
                <wp:positionH relativeFrom="column">
                  <wp:posOffset>1612900</wp:posOffset>
                </wp:positionH>
                <wp:positionV relativeFrom="paragraph">
                  <wp:posOffset>59055</wp:posOffset>
                </wp:positionV>
                <wp:extent cx="5031105" cy="9695815"/>
                <wp:effectExtent l="0" t="0" r="0" b="0"/>
                <wp:wrapNone/>
                <wp:docPr id="35" name="文本框 35"/>
                <wp:cNvGraphicFramePr/>
                <a:graphic xmlns:a="http://schemas.openxmlformats.org/drawingml/2006/main">
                  <a:graphicData uri="http://schemas.microsoft.com/office/word/2010/wordprocessingShape">
                    <wps:wsp>
                      <wps:cNvSpPr txBox="1"/>
                      <wps:spPr>
                        <a:xfrm>
                          <a:off x="2070100" y="655320"/>
                          <a:ext cx="5031105" cy="96958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16.</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总投资12.67亿！固德威2.7GWh储能电池生产基地奠</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固德威隆重举行了广德新能源产业园一期工程——年产20GW并网逆变器及2.7GWH储能电池生产基地建设项目的奠基仪式。</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悉，固德威（广德）新能源产业园一期项目总占地面积229.51亩，投资总额约12.67亿元，建成后，将新增年产并网逆变器20GW及2.7GWh储能电池生产能力。</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7.璞泰来布局负极 年产1.2万吨硅基负极、8万吨石墨负极及新材料研发</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璞泰来公告，为加快完成硅基负极的产品开发、量产和市场推广工作，公司计划在安徽芜湖设立全资子公司芜湖紫宸，负责公司硅基负极材料的研发、量产及相关的产业化，并投资建设硅基负极研发生产基地。该项目建成后将形成年产1.2万吨硅基负极材料（单体）的产能规模，项目采取分期建设，一期项目建设期24个月。项目投资金额22亿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8.58万元起 2023款比亚迪元Pro正式上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比亚迪2023款元Pro正式上市，官方指导价9.58万元-11.38万元。作为比亚迪10万以内唯一一款SUV，2023款元Pro携四大焕新而来，满足城市代步需求，俘获元气青年芳心，解锁时尚潮玩体验。2023款元Pro搭载e平台3.0技术，升级八合一电动力总成，响应轻快，灵动高效。401KM续航里程，搭配30分钟极速快充，出行无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此外，作为九万级纯电SUV新标杆，2023款元Pro以用户安全为己任，不仅标配高安全、长寿命的刀片电池，还配备了高压系统多重断电保护功能，辅以全方位安全气囊SRS防护系统，构筑满分安全防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9.级警报：南非夸祖鲁-纳塔尔省和东开普省将有破坏性降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南非气象局 (SAWS) 对东开普省东半部的极端东北部地区发布了破坏性降雨橙色5级警告。夸祖鲁-纳塔尔省东部地区和东开普省东半部的最北部地区也发布了破坏性降雨的 2 级黄色警告。</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Mysteel了解，2023年4月南非铬矿出口总量120.35万吨，环比减少23.2%，同比增加23.1%；其中出口至中国的铬矿53.97万吨，环比减少33.1%，同比增加33.6%；出口至莫桑比克的铬矿49.43万吨，环比减少18.4%，同比增加12.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近日，南非南部沿海近日受到雨雪天气和局部洪水的影响，德班地区再次遭遇特大暴雨。南非气象局针对夸祖鲁-纳塔尔省部分沿海地区的强暴雨、洪水和泥石流发布了十级警告。 同时，南非德拉肯斯堡南部和莱索托受冷锋和降雨影响自5月18日晚迎来寒冷雨雪天气。由于库加和纳尔逊曼德拉湾地区在5月18日出现破坏性降雨，南非当地已经发布了黄色2级预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7pt;margin-top:4.65pt;height:763.45pt;width:396.15pt;z-index:251743232;mso-width-relative:page;mso-height-relative:page;" filled="f" stroked="f" coordsize="21600,21600" o:gfxdata="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5tgH0NwAAAALAQAADwAAAAAA&#10;AAABACAAAAAiAAAAZHJzL2Rvd25yZXYueG1sUEsBAhQAFAAAAAgAh07iQAWYq41IAgAAdAQAAA4A&#10;AAAAAAAAAQAgAAAAKwEAAGRycy9lMm9Eb2MueG1sUEsFBgAAAAAGAAYAWQEAAOUFAAAAAA==&#10;">
                <v:fill on="f" focussize="0,0"/>
                <v:stroke on="f" weight="0.5pt"/>
                <v:imagedata o:title=""/>
                <o:lock v:ext="edit" aspectratio="f"/>
                <v:textbox>
                  <w:txbxContent>
                    <w:p>
                      <w:pPr>
                        <w:pStyle w:val="3"/>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Chars="0" w:right="0" w:rightChars="0" w:firstLine="482" w:firstLineChars="200"/>
                        <w:jc w:val="both"/>
                        <w:outlineLvl w:val="0"/>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eastAsia="楷体" w:cs="Times New Roman"/>
                          <w:b/>
                          <w:bCs/>
                          <w:color w:val="000000" w:themeColor="text1"/>
                          <w:kern w:val="24"/>
                          <w:sz w:val="24"/>
                          <w:szCs w:val="24"/>
                          <w:lang w:val="en-US" w:eastAsia="zh-CN" w:bidi="ar-SA"/>
                          <w14:textFill>
                            <w14:solidFill>
                              <w14:schemeClr w14:val="tx1"/>
                            </w14:solidFill>
                          </w14:textFill>
                        </w:rPr>
                        <w:t>16.</w:t>
                      </w:r>
                      <w:r>
                        <w:rPr>
                          <w:rFonts w:hint="eastAsia"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总投资12.67亿！固德威2.7GWh储能电池生产基地奠</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0日，固德威隆重举行了广德新能源产业园一期工程——年产20GW并网逆变器及2.7GWH储能电池生产基地建设项目的奠基仪式。</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悉，固德威（广德）新能源产业园一期项目总占地面积229.51亩，投资总额约12.67亿元，建成后，将新增年产并网逆变器20GW及2.7GWh储能电池生产能力。</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7.璞泰来布局负极 年产1.2万吨硅基负极、8万吨石墨负极及新材料研发</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璞泰来公告，为加快完成硅基负极的产品开发、量产和市场推广工作，公司计划在安徽芜湖设立全资子公司芜湖紫宸，负责公司硅基负极材料的研发、量产及相关的产业化，并投资建设硅基负极研发生产基地。该项目建成后将形成年产1.2万吨硅基负极材料（单体）的产能规模，项目采取分期建设，一期项目建设期24个月。项目投资金额22亿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8.58万元起 2023款比亚迪元Pro正式上市</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比亚迪2023款元Pro正式上市，官方指导价9.58万元-11.38万元。作为比亚迪10万以内唯一一款SUV，2023款元Pro携四大焕新而来，满足城市代步需求，俘获元气青年芳心，解锁时尚潮玩体验。2023款元Pro搭载e平台3.0技术，升级八合一电动力总成，响应轻快，灵动高效。401KM续航里程，搭配30分钟极速快充，出行无忧。</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此外，作为九万级纯电SUV新标杆，2023款元Pro以用户安全为己任，不仅标配高安全、长寿命的刀片电池，还配备了高压系统多重断电保护功能，辅以全方位安全气囊SRS防护系统，构筑满分安全防线。</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19.级警报：南非夸祖鲁-纳塔尔省和东开普省将有破坏性降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南非气象局 (SAWS) 对东开普省东半部的极端东北部地区发布了破坏性降雨橙色5级警告。夸祖鲁-纳塔尔省东部地区和东开普省东半部的最北部地区也发布了破坏性降雨的 2 级黄色警告。</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Mysteel了解，2023年4月南非铬矿出口总量120.35万吨，环比减少23.2%，同比增加23.1%；其中出口至中国的铬矿53.97万吨，环比减少33.1%，同比增加33.6%；出口至莫桑比克的铬矿49.43万吨，环比减少18.4%，同比增加12.2%。</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近日，南非南部沿海近日受到雨雪天气和局部洪水的影响，德班地区再次遭遇特大暴雨。南非气象局针对夸祖鲁-纳塔尔省部分沿海地区的强暴雨、洪水和泥石流发布了十级警告。 同时，南非德拉肯斯堡南部和莱索托受冷锋和降雨影响自5月18日晚迎来寒冷雨雪天气。由于库加和纳尔逊曼德拉湾地区在5月18日出现破坏性降雨，南非当地已经发布了黄色2级预警。</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p>
                  </w:txbxContent>
                </v:textbox>
              </v:shape>
            </w:pict>
          </mc:Fallback>
        </mc:AlternateContent>
      </w:r>
      <w:r>
        <w:rPr>
          <w:rFonts w:hint="eastAsia"/>
        </w:rPr>
        <w:br w:type="page"/>
      </w:r>
    </w:p>
    <w:p>
      <w:pPr>
        <w:rPr>
          <w:rFonts w:hint="eastAsia"/>
        </w:rPr>
      </w:pPr>
      <w:r>
        <w:rPr>
          <w:sz w:val="24"/>
        </w:rPr>
        <mc:AlternateContent>
          <mc:Choice Requires="wps">
            <w:drawing>
              <wp:anchor distT="0" distB="0" distL="114300" distR="114300" simplePos="0" relativeHeight="251744256" behindDoc="0" locked="0" layoutInCell="1" allowOverlap="1">
                <wp:simplePos x="0" y="0"/>
                <wp:positionH relativeFrom="column">
                  <wp:posOffset>1534795</wp:posOffset>
                </wp:positionH>
                <wp:positionV relativeFrom="paragraph">
                  <wp:posOffset>121285</wp:posOffset>
                </wp:positionV>
                <wp:extent cx="5117465" cy="9886315"/>
                <wp:effectExtent l="0" t="0" r="6985" b="635"/>
                <wp:wrapNone/>
                <wp:docPr id="58" name="文本框 58"/>
                <wp:cNvGraphicFramePr/>
                <a:graphic xmlns:a="http://schemas.openxmlformats.org/drawingml/2006/main">
                  <a:graphicData uri="http://schemas.microsoft.com/office/word/2010/wordprocessingShape">
                    <wps:wsp>
                      <wps:cNvSpPr txBox="1"/>
                      <wps:spPr>
                        <a:xfrm>
                          <a:off x="1991995" y="717550"/>
                          <a:ext cx="5117465" cy="98863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0.吉利据报考虑进入泰国电动汽车市场，公司代表否认有该计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路透社5月31日报道，两位知情人士透露，吉利汽车正就进入泰国电动汽车市场开展早期洽谈，内容包括是否在泰国销售入门级电动汽车以及其新品牌Radar的电动皮卡。吉利公司代表则回应称“吉利没有上述计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泰国投资委员会秘书长Narit Therdsteerasukdi说，泰国投资委员会在4月的中国路演中与包括吉利、比亚迪在内的五家主要中国电动汽车制造商交谈。</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1.普利特重金布局储能产业 拟斥资百亿元投建钠离子及锂离子电池项目</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普利特发布公告表示，公司控股子公司江苏海四达电源有限公司与浏阳经济技术开发区管理委员会签订《招商项目合作合同》，双方就海四达在浏阳经开区成立子公司投资建设30GWh钠离子及锂离子电池与系统生产基地项目等相关条款达成一致。本项目总投资约102亿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普利特介绍，储能电池业务是海四达的核心发展方向。随着海四达钠离子电池产品的推出、核心客户业务的不断拓展，海四达的储能业务量得到显著提升，原先的产能已无法满足核心业务的快速发展。本次30GWh钠离子及锂离子电池与系统产能布局是公司未来三年发展的核心环节，是公司未来发展成为储能行业优秀公司的关键助力。</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2.印媒：印度要求特斯拉提交本地电动汽车生产路线图，以确定政府优惠</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5月31日消息，印度政府要求特斯拉提交一份路线图，说明为印度国内电动汽车制造建立本土供应链所需的时间框架。官方消息称，一旦特斯拉提交蓝图，政府将最终确定其愿意提供的优惠类型和期限。知情官员称，预计特斯拉将在三到六个月内提交其印度计划，概述建立本地供应链的时间。</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3.商务部部长会见特斯拉公司首席执行官马斯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5月31日，商务部部长王文涛会见特斯拉公司首席执行官马斯克。双方就中美经贸合作、特斯拉在华发展等议题进行了广泛、深入的交流。</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王文涛指出，地球足够大，容得下中美各自和共同发展。中美两国经济深度融合，双方应在相互尊重、和平共处、合作共赢原则指引下加强经贸对话与合作，世界经济发展和人类进步需要科技领域的开放合作。王文涛表示，中国正在全面推进中国式现代化，扩大高水平对外开放，这将为包括特斯拉在内的世界各国企业带来新的发展机遇。中方将继续高效、务实做好服务保障，支持外资企业在华长期、稳定发展。</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马斯克赞同美中关系不是零和博弈，感谢中方在新冠疫情期间对特斯拉上海工厂提供的支持和保障，赞扬中国发展的活力和潜力，对中国市场充满信心，愿继续深化互利合作。</w:t>
                            </w:r>
                          </w:p>
                          <w:p>
                            <w:pPr>
                              <w:ind w:left="0" w:leftChars="0" w:firstLine="480" w:firstLineChars="200"/>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0.85pt;margin-top:9.55pt;height:778.45pt;width:402.95pt;z-index:251744256;mso-width-relative:page;mso-height-relative:page;" filled="f" stroked="f" coordsize="21600,21600" o:gfxdata="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BvI98PcAAAADAEAAA8AAAAAAAAA&#10;AQAgAAAAIgAAAGRycy9kb3ducmV2LnhtbFBLAQIUABQAAAAIAIdO4kDjHr8jRgIAAHQEAAAOAAAA&#10;AAAAAAEAIAAAACsBAABkcnMvZTJvRG9jLnhtbFBLBQYAAAAABgAGAFkBAADjBQAAAAA=&#10;">
                <v:fill on="f" focussize="0,0"/>
                <v:stroke on="f" weight="0.5pt"/>
                <v:imagedata o:title=""/>
                <o:lock v:ext="edit" aspectratio="f"/>
                <v:textbox>
                  <w:txbxContent>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0.吉利据报考虑进入泰国电动汽车市场，公司代表否认有该计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路透社5月31日报道，两位知情人士透露，吉利汽车正就进入泰国电动汽车市场开展早期洽谈，内容包括是否在泰国销售入门级电动汽车以及其新品牌Radar的电动皮卡。吉利公司代表则回应称“吉利没有上述计划”。</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泰国投资委员会秘书长Narit Therdsteerasukdi说，泰国投资委员会在4月的中国路演中与包括吉利、比亚迪在内的五家主要中国电动汽车制造商交谈。</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1.普利特重金布局储能产业 拟斥资百亿元投建钠离子及锂离子电池项目</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5月31日，普利特发布公告表示，公司控股子公司江苏海四达电源有限公司与浏阳经济技术开发区管理委员会签订《招商项目合作合同》，双方就海四达在浏阳经开区成立子公司投资建设30GWh钠离子及锂离子电池与系统生产基地项目等相关条款达成一致。本项目总投资约102亿元。</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r>
                        <w:rPr>
                          <w:rFonts w:hint="eastAsia"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t>据普利特介绍，储能电池业务是海四达的核心发展方向。随着海四达钠离子电池产品的推出、核心客户业务的不断拓展，海四达的储能业务量得到显著提升，原先的产能已无法满足核心业务的快速发展。本次30GWh钠离子及锂离子电池与系统产能布局是公司未来三年发展的核心环节，是公司未来发展成为储能行业优秀公司的关键助力。</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2.印媒：印度要求特斯拉提交本地电动汽车生产路线图，以确定政府优惠</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5月31日消息，印度政府要求特斯拉提交一份路线图，说明为印度国内电动汽车制造建立本土供应链所需的时间框架。官方消息称，一旦特斯拉提交蓝图，政府将最终确定其愿意提供的优惠类型和期限。知情官员称，预计特斯拉将在三到六个月内提交其印度计划，概述建立本地供应链的时间。</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2" w:firstLineChars="200"/>
                        <w:textAlignment w:val="auto"/>
                        <w:rPr>
                          <w:rFonts w:hint="eastAsia" w:cs="Times New Roman"/>
                          <w:b/>
                          <w:bCs/>
                          <w:color w:val="000000" w:themeColor="text1"/>
                          <w:kern w:val="24"/>
                          <w:sz w:val="24"/>
                          <w:szCs w:val="24"/>
                          <w:lang w:val="en-US" w:eastAsia="zh-CN" w:bidi="ar-SA"/>
                          <w14:textFill>
                            <w14:solidFill>
                              <w14:schemeClr w14:val="tx1"/>
                            </w14:solidFill>
                          </w14:textFill>
                        </w:rPr>
                      </w:pPr>
                      <w:r>
                        <w:rPr>
                          <w:rFonts w:hint="eastAsia" w:cs="Times New Roman"/>
                          <w:b/>
                          <w:bCs/>
                          <w:color w:val="000000" w:themeColor="text1"/>
                          <w:kern w:val="24"/>
                          <w:sz w:val="24"/>
                          <w:szCs w:val="24"/>
                          <w:lang w:val="en-US" w:eastAsia="zh-CN" w:bidi="ar-SA"/>
                          <w14:textFill>
                            <w14:solidFill>
                              <w14:schemeClr w14:val="tx1"/>
                            </w14:solidFill>
                          </w14:textFill>
                        </w:rPr>
                        <w:t>23.商务部部长会见特斯拉公司首席执行官马斯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5月31日，商务部部长王文涛会见特斯拉公司首席执行官马斯克。双方就中美经贸合作、特斯拉在华发展等议题进行了广泛、深入的交流。</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王文涛指出，地球足够大，容得下中美各自和共同发展。中美两国经济深度融合，双方应在相互尊重、和平共处、合作共赢原则指引下加强经贸对话与合作，世界经济发展和人类进步需要科技领域的开放合作。王文涛表示，中国正在全面推进中国式现代化，扩大高水平对外开放，这将为包括特斯拉在内的世界各国企业带来新的发展机遇。中方将继续高效、务实做好服务保障，支持外资企业在华长期、稳定发展。</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楷体"/>
                          <w:sz w:val="24"/>
                          <w:szCs w:val="24"/>
                          <w:lang w:val="en-US" w:eastAsia="zh-CN"/>
                        </w:rPr>
                      </w:pPr>
                      <w:r>
                        <w:rPr>
                          <w:rFonts w:hint="eastAsia" w:ascii="Times New Roman" w:hAnsi="Times New Roman" w:eastAsia="楷体" w:cs="楷体"/>
                          <w:sz w:val="24"/>
                          <w:szCs w:val="24"/>
                          <w:lang w:val="en-US" w:eastAsia="zh-CN"/>
                        </w:rPr>
                        <w:t>马斯克赞同美中关系不是零和博弈，感谢中方在新冠疫情期间对特斯拉上海工厂提供的支持和保障，赞扬中国发展的活力和潜力，对中国市场充满信心，愿继续深化互利合作。</w:t>
                      </w:r>
                    </w:p>
                    <w:p>
                      <w:pPr>
                        <w:ind w:left="0" w:leftChars="0" w:firstLine="480" w:firstLineChars="200"/>
                        <w:rPr>
                          <w:rFonts w:hint="default" w:ascii="Times New Roman" w:hAnsi="Times New Roman" w:eastAsia="楷体" w:cs="Times New Roman"/>
                          <w:b w:val="0"/>
                          <w:bCs w:val="0"/>
                          <w:color w:val="000000" w:themeColor="text1"/>
                          <w:kern w:val="24"/>
                          <w:sz w:val="24"/>
                          <w:szCs w:val="24"/>
                          <w:lang w:val="en-US" w:eastAsia="zh-CN" w:bidi="ar-SA"/>
                          <w14:textFill>
                            <w14:solidFill>
                              <w14:schemeClr w14:val="tx1"/>
                            </w14:solidFill>
                          </w14:textFill>
                        </w:rPr>
                      </w:pPr>
                    </w:p>
                  </w:txbxContent>
                </v:textbox>
              </v:shape>
            </w:pict>
          </mc:Fallback>
        </mc:AlternateContent>
      </w:r>
      <w:r>
        <w:rPr>
          <w:rFonts w:hint="eastAsia"/>
        </w:rPr>
        <w:br w:type="page"/>
      </w:r>
    </w:p>
    <w:p>
      <w:pPr>
        <w:pStyle w:val="3"/>
        <w:ind w:firstLine="0" w:firstLineChars="0"/>
      </w:pPr>
      <w:r>
        <w:rPr>
          <w:rFonts w:hint="eastAsia"/>
        </w:rPr>
        <w:t>免责及版权声明</w:t>
      </w:r>
      <w:bookmarkEnd w:id="137"/>
      <w:bookmarkEnd w:id="138"/>
    </w:p>
    <w:p>
      <w:pPr>
        <w:ind w:firstLine="480"/>
        <w:rPr>
          <w:rFonts w:ascii="楷体" w:hAnsi="楷体"/>
          <w:bCs/>
          <w:szCs w:val="24"/>
        </w:rPr>
      </w:pPr>
      <w:r>
        <w:rPr>
          <w:rFonts w:ascii="楷体" w:hAnsi="楷体"/>
          <w:bCs/>
          <w:szCs w:val="24"/>
        </w:rPr>
        <mc:AlternateContent>
          <mc:Choice Requires="wps">
            <w:drawing>
              <wp:anchor distT="0" distB="0" distL="114300" distR="114300" simplePos="0" relativeHeight="251716608" behindDoc="0" locked="0" layoutInCell="1" allowOverlap="1">
                <wp:simplePos x="0" y="0"/>
                <wp:positionH relativeFrom="margin">
                  <wp:align>right</wp:align>
                </wp:positionH>
                <wp:positionV relativeFrom="paragraph">
                  <wp:posOffset>0</wp:posOffset>
                </wp:positionV>
                <wp:extent cx="5039995" cy="2677160"/>
                <wp:effectExtent l="0" t="0" r="0" b="0"/>
                <wp:wrapNone/>
                <wp:docPr id="144" name="文本框 18"/>
                <wp:cNvGraphicFramePr/>
                <a:graphic xmlns:a="http://schemas.openxmlformats.org/drawingml/2006/main">
                  <a:graphicData uri="http://schemas.microsoft.com/office/word/2010/wordprocessingShape">
                    <wps:wsp>
                      <wps:cNvSpPr txBox="1"/>
                      <wps:spPr>
                        <a:xfrm>
                          <a:off x="0" y="0"/>
                          <a:ext cx="5039995" cy="2677160"/>
                        </a:xfrm>
                        <a:prstGeom prst="rect">
                          <a:avLst/>
                        </a:prstGeom>
                        <a:noFill/>
                      </wps:spPr>
                      <wps:txbx>
                        <w:txbxContent>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力求使用准确的数据信息，客观公正地表达内容及观点，但这并不构成对客户的直接决策建议，客户不应以此取代自己的独立判断，客户应该十分清楚，其据此做出的任何决策与</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w:t>
                            </w:r>
                            <w:r>
                              <w:rPr>
                                <w:rFonts w:hint="eastAsia"/>
                                <w:color w:val="000000" w:themeColor="text1"/>
                                <w:kern w:val="24"/>
                                <w:szCs w:val="24"/>
                                <w14:textFill>
                                  <w14:solidFill>
                                    <w14:schemeClr w14:val="tx1"/>
                                  </w14:solidFill>
                                </w14:textFill>
                              </w:rPr>
                              <w:t>Mysteel</w:t>
                            </w:r>
                            <w:r>
                              <w:rPr>
                                <w:rFonts w:hint="eastAsia" w:ascii="楷体" w:hAnsi="楷体"/>
                                <w:color w:val="000000" w:themeColor="text1"/>
                                <w:kern w:val="24"/>
                                <w:szCs w:val="24"/>
                                <w14:textFill>
                                  <w14:solidFill>
                                    <w14:schemeClr w14:val="tx1"/>
                                  </w14:solidFill>
                                </w14:textFill>
                              </w:rPr>
                              <w:t>不确定客户收到本报告时相关信息是否已发生变更，报告中的内容和意见仅供参考，在任何情况下，</w:t>
                            </w:r>
                            <w:r>
                              <w:rPr>
                                <w:rFonts w:hint="eastAsia"/>
                                <w:color w:val="000000" w:themeColor="text1"/>
                                <w:kern w:val="24"/>
                                <w:szCs w:val="24"/>
                                <w14:textFill>
                                  <w14:solidFill>
                                    <w14:schemeClr w14:val="tx1"/>
                                  </w14:solidFill>
                                </w14:textFill>
                              </w:rPr>
                              <w:t>Mysteel</w:t>
                            </w:r>
                            <w:r>
                              <w:rPr>
                                <w:rFonts w:hint="eastAsia" w:ascii="楷体" w:hAnsi="楷体"/>
                                <w:color w:val="000000" w:themeColor="text1"/>
                                <w:kern w:val="24"/>
                                <w:szCs w:val="24"/>
                                <w14:textFill>
                                  <w14:solidFill>
                                    <w14:schemeClr w14:val="tx1"/>
                                  </w14:solidFill>
                                </w14:textFill>
                              </w:rPr>
                              <w:t>对客户及其员工对使用本报告及内容所引发的任何直接或间接损失概不负责，任何形式的分享收益或者分担损失的书面或口头承诺均为无效，</w:t>
                            </w:r>
                            <w:r>
                              <w:rPr>
                                <w:rFonts w:hint="eastAsia"/>
                                <w:color w:val="000000" w:themeColor="text1"/>
                                <w:kern w:val="24"/>
                                <w:szCs w:val="24"/>
                                <w14:textFill>
                                  <w14:solidFill>
                                    <w14:schemeClr w14:val="tx1"/>
                                  </w14:solidFill>
                                </w14:textFill>
                              </w:rPr>
                              <w:t>Mysteel</w:t>
                            </w:r>
                            <w:r>
                              <w:rPr>
                                <w:rFonts w:hint="eastAsia" w:ascii="楷体" w:hAnsi="楷体"/>
                                <w:color w:val="000000" w:themeColor="text1"/>
                                <w:kern w:val="24"/>
                                <w:szCs w:val="24"/>
                                <w14:textFill>
                                  <w14:solidFill>
                                    <w14:schemeClr w14:val="tx1"/>
                                  </w14:solidFill>
                                </w14:textFill>
                              </w:rPr>
                              <w:t>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s="宋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所有，为非公开资料，仅供</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客户使用。未经</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保留对任何侵权行为和有悖报告原意的引用行为进行追究的权利。</w:t>
                            </w:r>
                          </w:p>
                        </w:txbxContent>
                      </wps:txbx>
                      <wps:bodyPr wrap="square">
                        <a:spAutoFit/>
                      </wps:bodyPr>
                    </wps:wsp>
                  </a:graphicData>
                </a:graphic>
              </wp:anchor>
            </w:drawing>
          </mc:Choice>
          <mc:Fallback>
            <w:pict>
              <v:shape id="文本框 18" o:spid="_x0000_s1026" o:spt="202" type="#_x0000_t202" style="position:absolute;left:0pt;margin-top:0pt;height:210.8pt;width:396.85pt;mso-position-horizontal:right;mso-position-horizontal-relative:margin;z-index:251716608;mso-width-relative:page;mso-height-relative:page;" filled="f" stroked="f" coordsize="21600,21600" o:gfxdata="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">
                <v:fill on="f" focussize="0,0"/>
                <v:stroke on="f"/>
                <v:imagedata o:title=""/>
                <o:lock v:ext="edit" aspectratio="f"/>
                <v:textbox style="mso-fit-shape-to-text:t;">
                  <w:txbxContent>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力求使用准确的数据信息，客观公正地表达内容及观点，但这并不构成对客户的直接决策建议，客户不应以此取代自己的独立判断，客户应该十分清楚，其据此做出的任何决策与</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w:t>
                      </w:r>
                      <w:r>
                        <w:rPr>
                          <w:rFonts w:hint="eastAsia"/>
                          <w:color w:val="000000" w:themeColor="text1"/>
                          <w:kern w:val="24"/>
                          <w:szCs w:val="24"/>
                          <w14:textFill>
                            <w14:solidFill>
                              <w14:schemeClr w14:val="tx1"/>
                            </w14:solidFill>
                          </w14:textFill>
                        </w:rPr>
                        <w:t>Mysteel</w:t>
                      </w:r>
                      <w:r>
                        <w:rPr>
                          <w:rFonts w:hint="eastAsia" w:ascii="楷体" w:hAnsi="楷体"/>
                          <w:color w:val="000000" w:themeColor="text1"/>
                          <w:kern w:val="24"/>
                          <w:szCs w:val="24"/>
                          <w14:textFill>
                            <w14:solidFill>
                              <w14:schemeClr w14:val="tx1"/>
                            </w14:solidFill>
                          </w14:textFill>
                        </w:rPr>
                        <w:t>不确定客户收到本报告时相关信息是否已发生变更，报告中的内容和意见仅供参考，在任何情况下，</w:t>
                      </w:r>
                      <w:r>
                        <w:rPr>
                          <w:rFonts w:hint="eastAsia"/>
                          <w:color w:val="000000" w:themeColor="text1"/>
                          <w:kern w:val="24"/>
                          <w:szCs w:val="24"/>
                          <w14:textFill>
                            <w14:solidFill>
                              <w14:schemeClr w14:val="tx1"/>
                            </w14:solidFill>
                          </w14:textFill>
                        </w:rPr>
                        <w:t>Mysteel</w:t>
                      </w:r>
                      <w:r>
                        <w:rPr>
                          <w:rFonts w:hint="eastAsia" w:ascii="楷体" w:hAnsi="楷体"/>
                          <w:color w:val="000000" w:themeColor="text1"/>
                          <w:kern w:val="24"/>
                          <w:szCs w:val="24"/>
                          <w14:textFill>
                            <w14:solidFill>
                              <w14:schemeClr w14:val="tx1"/>
                            </w14:solidFill>
                          </w14:textFill>
                        </w:rPr>
                        <w:t>对客户及其员工对使用本报告及内容所引发的任何直接或间接损失概不负责，任何形式的分享收益或者分担损失的书面或口头承诺均为无效，</w:t>
                      </w:r>
                      <w:r>
                        <w:rPr>
                          <w:rFonts w:hint="eastAsia"/>
                          <w:color w:val="000000" w:themeColor="text1"/>
                          <w:kern w:val="24"/>
                          <w:szCs w:val="24"/>
                          <w14:textFill>
                            <w14:solidFill>
                              <w14:schemeClr w14:val="tx1"/>
                            </w14:solidFill>
                          </w14:textFill>
                        </w:rPr>
                        <w:t>Mysteel</w:t>
                      </w:r>
                      <w:r>
                        <w:rPr>
                          <w:rFonts w:hint="eastAsia" w:ascii="楷体" w:hAnsi="楷体"/>
                          <w:color w:val="000000" w:themeColor="text1"/>
                          <w:kern w:val="24"/>
                          <w:szCs w:val="24"/>
                          <w14:textFill>
                            <w14:solidFill>
                              <w14:schemeClr w14:val="tx1"/>
                            </w14:solidFill>
                          </w14:textFill>
                        </w:rPr>
                        <w:t>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s="宋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所有，为非公开资料，仅供</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客户使用。未经</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w:t>
                      </w:r>
                      <w:r>
                        <w:rPr>
                          <w:rFonts w:hint="eastAsia"/>
                          <w:color w:val="000000" w:themeColor="text1"/>
                          <w:szCs w:val="24"/>
                          <w14:textFill>
                            <w14:solidFill>
                              <w14:schemeClr w14:val="tx1"/>
                            </w14:solidFill>
                          </w14:textFill>
                        </w:rPr>
                        <w:t>Mysteel</w:t>
                      </w:r>
                      <w:r>
                        <w:rPr>
                          <w:rFonts w:hint="eastAsia" w:ascii="楷体" w:hAnsi="楷体"/>
                          <w:color w:val="000000" w:themeColor="text1"/>
                          <w:szCs w:val="24"/>
                          <w14:textFill>
                            <w14:solidFill>
                              <w14:schemeClr w14:val="tx1"/>
                            </w14:solidFill>
                          </w14:textFill>
                        </w:rPr>
                        <w:t>保留对任何侵权行为和有悖报告原意的引用行为进行追究的权利。</w:t>
                      </w:r>
                    </w:p>
                  </w:txbxContent>
                </v:textbox>
              </v:shape>
            </w:pict>
          </mc:Fallback>
        </mc:AlternateContent>
      </w:r>
    </w:p>
    <w:sectPr>
      <w:pgSz w:w="11906" w:h="16838"/>
      <w:pgMar w:top="720" w:right="720" w:bottom="720" w:left="720" w:header="567" w:footer="567" w:gutter="0"/>
      <w:pgBorders>
        <w:top w:val="single" w:color="FFFFFF" w:sz="4" w:space="1"/>
        <w:left w:val="single" w:color="FFFFFF" w:sz="4" w:space="4"/>
        <w:bottom w:val="single" w:color="FFFFFF" w:sz="4" w:space="1"/>
        <w:right w:val="single" w:color="FFFFFF" w:sz="4" w:space="4"/>
      </w:pgBorders>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
    <w:pitch w:val="default"/>
    <w:sig w:usb0="E0002EFF" w:usb1="C000785B" w:usb2="00000009" w:usb3="00000000" w:csb0="400001FF" w:csb1="FFFF0000"/>
  </w:font>
  <w:font w:name="思源黑体 CN Medium">
    <w:panose1 w:val="020B0600000000000000"/>
    <w:charset w:val="86"/>
    <w:family w:val="swiss"/>
    <w:pitch w:val="default"/>
    <w:sig w:usb0="20000003" w:usb1="2ADF3C10" w:usb2="00000016" w:usb3="00000000" w:csb0="60060107" w:csb1="00000000"/>
  </w:font>
  <w:font w:name="汉仪青云简">
    <w:panose1 w:val="00020600040101010101"/>
    <w:charset w:val="86"/>
    <w:family w:val="auto"/>
    <w:pitch w:val="default"/>
    <w:sig w:usb0="8000001F" w:usb1="1A0F781A" w:usb2="00000016"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pPr>
    <w:r>
      <w:drawing>
        <wp:anchor distT="0" distB="0" distL="114300" distR="114300" simplePos="0" relativeHeight="251663360"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1" name="图片 6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jc w:val="right"/>
    </w:pPr>
    <w:r>
      <mc:AlternateContent>
        <mc:Choice Requires="wps">
          <w:drawing>
            <wp:anchor distT="0" distB="0" distL="114300" distR="114300" simplePos="0" relativeHeight="251670528" behindDoc="0" locked="0" layoutInCell="1" allowOverlap="1">
              <wp:simplePos x="0" y="0"/>
              <wp:positionH relativeFrom="margin">
                <wp:align>right</wp:align>
              </wp:positionH>
              <wp:positionV relativeFrom="paragraph">
                <wp:posOffset>0</wp:posOffset>
              </wp:positionV>
              <wp:extent cx="1828800" cy="1828800"/>
              <wp:effectExtent l="0" t="0" r="0" b="0"/>
              <wp:wrapNone/>
              <wp:docPr id="62" name="文本框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91519023"/>
                          </w:sdtPr>
                          <w:sdtContent>
                            <w:p>
                              <w:pPr>
                                <w:pStyle w:val="16"/>
                                <w:ind w:firstLine="360"/>
                                <w:jc w:val="right"/>
                              </w:pPr>
                              <w:r>
                                <w:fldChar w:fldCharType="begin"/>
                              </w:r>
                              <w:r>
                                <w:instrText xml:space="preserve">PAGE   \* MERGEFORMAT</w:instrText>
                              </w:r>
                              <w:r>
                                <w:fldChar w:fldCharType="separate"/>
                              </w:r>
                              <w:r>
                                <w:rPr>
                                  <w:lang w:val="zh-CN"/>
                                </w:rPr>
                                <w:t>26</w:t>
                              </w:r>
                              <w:r>
                                <w:fldChar w:fldCharType="end"/>
                              </w:r>
                            </w:p>
                          </w:sdtContent>
                        </w:sdt>
                        <w:p>
                          <w:pPr>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nAOg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8JwDoKwIAAFcEAAAOAAAAAAAAAAEAIAAAAB8BAABkcnMvZTJvRG9jLnhtbFBLBQYAAAAABgAG&#10;AFkBAAC8BQAAAAA=&#10;">
              <v:fill on="f" focussize="0,0"/>
              <v:stroke on="f" weight="0.5pt"/>
              <v:imagedata o:title=""/>
              <o:lock v:ext="edit" aspectratio="f"/>
              <v:textbox inset="0mm,0mm,0mm,0mm" style="mso-fit-shape-to-text:t;">
                <w:txbxContent>
                  <w:sdt>
                    <w:sdtPr>
                      <w:id w:val="91519023"/>
                    </w:sdtPr>
                    <w:sdtContent>
                      <w:p>
                        <w:pPr>
                          <w:pStyle w:val="16"/>
                          <w:ind w:firstLine="360"/>
                          <w:jc w:val="right"/>
                        </w:pPr>
                        <w:r>
                          <w:fldChar w:fldCharType="begin"/>
                        </w:r>
                        <w:r>
                          <w:instrText xml:space="preserve">PAGE   \* MERGEFORMAT</w:instrText>
                        </w:r>
                        <w:r>
                          <w:fldChar w:fldCharType="separate"/>
                        </w:r>
                        <w:r>
                          <w:rPr>
                            <w:lang w:val="zh-CN"/>
                          </w:rPr>
                          <w:t>26</w:t>
                        </w:r>
                        <w:r>
                          <w:fldChar w:fldCharType="end"/>
                        </w:r>
                      </w:p>
                    </w:sdtContent>
                  </w:sdt>
                  <w:p>
                    <w:pPr>
                      <w:ind w:firstLine="480"/>
                    </w:pPr>
                  </w:p>
                </w:txbxContent>
              </v:textbox>
            </v:shape>
          </w:pict>
        </mc:Fallback>
      </mc:AlternateContent>
    </w:r>
  </w:p>
  <w:p>
    <w:pPr>
      <w:pStyle w:val="16"/>
      <w:spacing w:line="276" w:lineRule="auto"/>
      <w:ind w:right="18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jc w:val="right"/>
    </w:pPr>
  </w:p>
  <w:p>
    <w:pPr>
      <w:pStyle w:val="16"/>
      <w:spacing w:line="276" w:lineRule="auto"/>
      <w:ind w:right="18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jc w:val="right"/>
    </w:pPr>
    <w: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0</wp:posOffset>
              </wp:positionV>
              <wp:extent cx="1828800" cy="1828800"/>
              <wp:effectExtent l="0" t="0" r="0" b="0"/>
              <wp:wrapNone/>
              <wp:docPr id="63" name="文本框 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86466250"/>
                          </w:sdtPr>
                          <w:sdtContent>
                            <w:p>
                              <w:pPr>
                                <w:pStyle w:val="16"/>
                                <w:ind w:firstLine="360"/>
                                <w:jc w:val="right"/>
                              </w:pPr>
                              <w:r>
                                <w:fldChar w:fldCharType="begin"/>
                              </w:r>
                              <w:r>
                                <w:instrText xml:space="preserve">PAGE   \* MERGEFORMAT</w:instrText>
                              </w:r>
                              <w:r>
                                <w:fldChar w:fldCharType="separate"/>
                              </w:r>
                              <w:r>
                                <w:rPr>
                                  <w:lang w:val="zh-CN"/>
                                </w:rPr>
                                <w:t>3</w:t>
                              </w:r>
                              <w:r>
                                <w:fldChar w:fldCharType="end"/>
                              </w:r>
                            </w:p>
                          </w:sdtContent>
                        </w:sdt>
                        <w:p>
                          <w:pPr>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RqU6g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UalOoKwIAAFcEAAAOAAAAAAAAAAEAIAAAAB8BAABkcnMvZTJvRG9jLnhtbFBLBQYAAAAABgAG&#10;AFkBAAC8BQAAAAA=&#10;">
              <v:fill on="f" focussize="0,0"/>
              <v:stroke on="f" weight="0.5pt"/>
              <v:imagedata o:title=""/>
              <o:lock v:ext="edit" aspectratio="f"/>
              <v:textbox inset="0mm,0mm,0mm,0mm" style="mso-fit-shape-to-text:t;">
                <w:txbxContent>
                  <w:sdt>
                    <w:sdtPr>
                      <w:id w:val="-86466250"/>
                    </w:sdtPr>
                    <w:sdtContent>
                      <w:p>
                        <w:pPr>
                          <w:pStyle w:val="16"/>
                          <w:ind w:firstLine="360"/>
                          <w:jc w:val="right"/>
                        </w:pPr>
                        <w:r>
                          <w:fldChar w:fldCharType="begin"/>
                        </w:r>
                        <w:r>
                          <w:instrText xml:space="preserve">PAGE   \* MERGEFORMAT</w:instrText>
                        </w:r>
                        <w:r>
                          <w:fldChar w:fldCharType="separate"/>
                        </w:r>
                        <w:r>
                          <w:rPr>
                            <w:lang w:val="zh-CN"/>
                          </w:rPr>
                          <w:t>3</w:t>
                        </w:r>
                        <w:r>
                          <w:fldChar w:fldCharType="end"/>
                        </w:r>
                      </w:p>
                    </w:sdtContent>
                  </w:sdt>
                  <w:p>
                    <w:pPr>
                      <w:ind w:firstLine="480"/>
                    </w:pPr>
                  </w:p>
                </w:txbxContent>
              </v:textbox>
            </v:shape>
          </w:pict>
        </mc:Fallback>
      </mc:AlternateContent>
    </w:r>
  </w:p>
  <w:p>
    <w:pPr>
      <w:pStyle w:val="16"/>
      <w:spacing w:line="276" w:lineRule="auto"/>
      <w:ind w:right="180"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jc w:val="right"/>
    </w:pPr>
    <w:r>
      <mc:AlternateContent>
        <mc:Choice Requires="wps">
          <w:drawing>
            <wp:anchor distT="0" distB="0" distL="114300" distR="114300" simplePos="0" relativeHeight="251672576" behindDoc="0" locked="0" layoutInCell="1" allowOverlap="1">
              <wp:simplePos x="0" y="0"/>
              <wp:positionH relativeFrom="margin">
                <wp:align>right</wp:align>
              </wp:positionH>
              <wp:positionV relativeFrom="paragraph">
                <wp:posOffset>0</wp:posOffset>
              </wp:positionV>
              <wp:extent cx="1828800" cy="1828800"/>
              <wp:effectExtent l="0" t="0" r="0" b="0"/>
              <wp:wrapNone/>
              <wp:docPr id="67" name="文本框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5746570"/>
                          </w:sdtPr>
                          <w:sdtContent>
                            <w:p>
                              <w:pPr>
                                <w:pStyle w:val="16"/>
                                <w:ind w:firstLine="360"/>
                                <w:jc w:val="right"/>
                              </w:pPr>
                              <w:r>
                                <w:fldChar w:fldCharType="begin"/>
                              </w:r>
                              <w:r>
                                <w:instrText xml:space="preserve">PAGE   \* MERGEFORMAT</w:instrText>
                              </w:r>
                              <w:r>
                                <w:fldChar w:fldCharType="separate"/>
                              </w:r>
                              <w:r>
                                <w:rPr>
                                  <w:lang w:val="zh-CN"/>
                                </w:rPr>
                                <w:t>16</w:t>
                              </w:r>
                              <w:r>
                                <w:fldChar w:fldCharType="end"/>
                              </w:r>
                            </w:p>
                          </w:sdtContent>
                        </w:sdt>
                        <w:p>
                          <w:pPr>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Vab3IsAgAAVwQAAA4AAABkcnMvZTJvRG9jLnhtbK1UzY7TMBC+I/EO&#10;lu80aRFL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9VpvciwCAABXBAAADgAAAAAAAAABACAAAAAfAQAAZHJzL2Uyb0RvYy54bWxQSwUGAAAAAAYA&#10;BgBZAQAAvQUAAAAA&#10;">
              <v:fill on="f" focussize="0,0"/>
              <v:stroke on="f" weight="0.5pt"/>
              <v:imagedata o:title=""/>
              <o:lock v:ext="edit" aspectratio="f"/>
              <v:textbox inset="0mm,0mm,0mm,0mm" style="mso-fit-shape-to-text:t;">
                <w:txbxContent>
                  <w:sdt>
                    <w:sdtPr>
                      <w:id w:val="15746570"/>
                    </w:sdtPr>
                    <w:sdtContent>
                      <w:p>
                        <w:pPr>
                          <w:pStyle w:val="16"/>
                          <w:ind w:firstLine="360"/>
                          <w:jc w:val="right"/>
                        </w:pPr>
                        <w:r>
                          <w:fldChar w:fldCharType="begin"/>
                        </w:r>
                        <w:r>
                          <w:instrText xml:space="preserve">PAGE   \* MERGEFORMAT</w:instrText>
                        </w:r>
                        <w:r>
                          <w:fldChar w:fldCharType="separate"/>
                        </w:r>
                        <w:r>
                          <w:rPr>
                            <w:lang w:val="zh-CN"/>
                          </w:rPr>
                          <w:t>16</w:t>
                        </w:r>
                        <w:r>
                          <w:fldChar w:fldCharType="end"/>
                        </w:r>
                      </w:p>
                    </w:sdtContent>
                  </w:sdt>
                  <w:p>
                    <w:pPr>
                      <w:ind w:firstLine="480"/>
                    </w:pPr>
                  </w:p>
                </w:txbxContent>
              </v:textbox>
            </v:shape>
          </w:pict>
        </mc:Fallback>
      </mc:AlternateContent>
    </w:r>
  </w:p>
  <w:p>
    <w:pPr>
      <w:pStyle w:val="16"/>
      <w:spacing w:line="276" w:lineRule="auto"/>
      <w:ind w:right="180"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ind w:firstLine="360"/>
      <w:jc w:val="right"/>
    </w:pPr>
    <w:r>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380332247"/>
                          </w:sdtPr>
                          <w:sdtContent>
                            <w:p>
                              <w:pPr>
                                <w:pStyle w:val="16"/>
                                <w:ind w:firstLine="360"/>
                                <w:jc w:val="right"/>
                              </w:pPr>
                              <w:r>
                                <w:fldChar w:fldCharType="begin"/>
                              </w:r>
                              <w:r>
                                <w:instrText xml:space="preserve">PAGE   \* MERGEFORMAT</w:instrText>
                              </w:r>
                              <w:r>
                                <w:fldChar w:fldCharType="separate"/>
                              </w:r>
                              <w:r>
                                <w:rPr>
                                  <w:lang w:val="zh-CN"/>
                                </w:rPr>
                                <w:t>16</w:t>
                              </w:r>
                              <w:r>
                                <w:fldChar w:fldCharType="end"/>
                              </w:r>
                            </w:p>
                          </w:sdtContent>
                        </w:sdt>
                        <w:p>
                          <w:pPr>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9920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ofIv8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NXJEEl2x0Qrtvu2Z7U1x&#10;BjFnutnwlm9qJN8yHx6YwzCgYDyXcI+llAZJTG9RUhn35V/nMR49gpeSBsOVU423RIl8r9E7AIbB&#10;cIOxHwx9VHcG04p2oJZk4oILcjBLZ9RnvKFVzAEX0xyZchoG8y50A443yMVqlYIwbZaFrd5ZHqGj&#10;eN6ujgECJl2jKJ0SvVaYt9SZ/m3Egf5zn6Ie/wfL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aHyL/KwIAAFcEAAAOAAAAAAAAAAEAIAAAAB8BAABkcnMvZTJvRG9jLnhtbFBLBQYAAAAABgAG&#10;AFkBAAC8BQAAAAA=&#10;">
              <v:fill on="f" focussize="0,0"/>
              <v:stroke on="f" weight="0.5pt"/>
              <v:imagedata o:title=""/>
              <o:lock v:ext="edit" aspectratio="f"/>
              <v:textbox inset="0mm,0mm,0mm,0mm" style="mso-fit-shape-to-text:t;">
                <w:txbxContent>
                  <w:sdt>
                    <w:sdtPr>
                      <w:id w:val="-380332247"/>
                    </w:sdtPr>
                    <w:sdtContent>
                      <w:p>
                        <w:pPr>
                          <w:pStyle w:val="16"/>
                          <w:ind w:firstLine="360"/>
                          <w:jc w:val="right"/>
                        </w:pPr>
                        <w:r>
                          <w:fldChar w:fldCharType="begin"/>
                        </w:r>
                        <w:r>
                          <w:instrText xml:space="preserve">PAGE   \* MERGEFORMAT</w:instrText>
                        </w:r>
                        <w:r>
                          <w:fldChar w:fldCharType="separate"/>
                        </w:r>
                        <w:r>
                          <w:rPr>
                            <w:lang w:val="zh-CN"/>
                          </w:rPr>
                          <w:t>16</w:t>
                        </w:r>
                        <w:r>
                          <w:fldChar w:fldCharType="end"/>
                        </w:r>
                      </w:p>
                    </w:sdtContent>
                  </w:sdt>
                  <w:p>
                    <w:pPr>
                      <w:ind w:firstLine="480"/>
                    </w:pPr>
                  </w:p>
                </w:txbxContent>
              </v:textbox>
            </v:shape>
          </w:pict>
        </mc:Fallback>
      </mc:AlternateContent>
    </w:r>
  </w:p>
  <w:p>
    <w:pPr>
      <w:pStyle w:val="16"/>
      <w:spacing w:line="276" w:lineRule="auto"/>
      <w:ind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Bdr>
        <w:bottom w:val="thinThickSmallGap" w:color="003366" w:sz="12" w:space="1"/>
      </w:pBdr>
      <w:tabs>
        <w:tab w:val="left" w:pos="6575"/>
      </w:tabs>
      <w:spacing w:line="240" w:lineRule="auto"/>
      <w:ind w:firstLine="0" w:firstLineChars="0"/>
      <w:rPr>
        <w:rFonts w:cs="Times New Roman"/>
        <w:b/>
        <w:bCs/>
        <w:sz w:val="21"/>
        <w:szCs w:val="21"/>
      </w:rPr>
    </w:pPr>
    <w:r>
      <w:rPr>
        <w:rFonts w:cs="Times New Roman"/>
        <w:b/>
        <w:bCs/>
        <w:color w:val="0000FF"/>
        <w:sz w:val="21"/>
        <w:szCs w:val="21"/>
        <w14:textFill>
          <w14:gradFill>
            <w14:gsLst>
              <w14:gs w14:pos="0">
                <w14:srgbClr w14:val="012D86"/>
              </w14:gs>
              <w14:gs w14:pos="100000">
                <w14:srgbClr w14:val="0E2557"/>
              </w14:gs>
            </w14:gsLst>
            <w14:lin w14:ang="0" w14:scaled="0"/>
          </w14:gradFill>
        </w14:textFill>
      </w:rPr>
      <w:t>Mysteel New Energy Market</w:t>
    </w:r>
    <w:r>
      <w:rPr>
        <w:rFonts w:cs="Times New Roman"/>
        <w:b/>
        <w:bCs/>
        <w:color w:val="023985"/>
        <w:sz w:val="21"/>
        <w:szCs w:val="21"/>
      </w:rPr>
      <w:t xml:space="preserve">                                                      </w:t>
    </w:r>
    <w:r>
      <w:rPr>
        <w:rFonts w:hint="eastAsia" w:cs="Times New Roman"/>
        <w:b/>
        <w:bCs/>
        <w:color w:val="023985"/>
        <w:sz w:val="21"/>
        <w:szCs w:val="21"/>
      </w:rPr>
      <w:t>上海钢联新能源事业部</w:t>
    </w:r>
  </w:p>
  <w:p>
    <w:pPr>
      <w:pStyle w:val="1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Bdr>
        <w:bottom w:val="thinThickSmallGap" w:color="003366" w:sz="12" w:space="1"/>
      </w:pBdr>
      <w:tabs>
        <w:tab w:val="left" w:pos="6575"/>
      </w:tabs>
      <w:spacing w:line="240" w:lineRule="auto"/>
      <w:ind w:firstLine="0" w:firstLineChars="0"/>
      <w:jc w:val="distribute"/>
      <w:rPr>
        <w:rFonts w:cs="Times New Roman"/>
      </w:rPr>
    </w:pPr>
    <w:r>
      <w:rPr>
        <w:rFonts w:cs="Times New Roman"/>
        <w:b/>
        <w:bCs/>
        <w:color w:val="0000FF"/>
        <w:sz w:val="21"/>
        <w:szCs w:val="21"/>
        <w14:textFill>
          <w14:gradFill>
            <w14:gsLst>
              <w14:gs w14:pos="0">
                <w14:srgbClr w14:val="012D86"/>
              </w14:gs>
              <w14:gs w14:pos="100000">
                <w14:srgbClr w14:val="0E2557"/>
              </w14:gs>
            </w14:gsLst>
            <w14:lin w14:ang="0" w14:scaled="0"/>
          </w14:gradFill>
        </w14:textFill>
      </w:rPr>
      <w:t>Mysteel New Energy Market</w:t>
    </w:r>
    <w:r>
      <w:rPr>
        <w:rFonts w:cs="Times New Roman"/>
        <w:b/>
        <w:bCs/>
        <w:color w:val="023985"/>
        <w:sz w:val="21"/>
        <w:szCs w:val="21"/>
      </w:rPr>
      <w:t xml:space="preserve">  </w:t>
    </w:r>
    <w:r>
      <w:rPr>
        <w:rFonts w:cs="Times New Roman"/>
        <w:b/>
        <w:bCs/>
        <w:color w:val="023985"/>
        <w:sz w:val="21"/>
        <w:szCs w:val="32"/>
      </w:rPr>
      <w:t xml:space="preserve">                                         </w:t>
    </w:r>
    <w:r>
      <w:rPr>
        <w:rFonts w:hint="eastAsia" w:cs="Times New Roman"/>
        <w:b/>
        <w:bCs/>
        <w:color w:val="023985"/>
        <w:sz w:val="21"/>
        <w:szCs w:val="32"/>
      </w:rPr>
      <w:t xml:space="preserve">         上海钢联新能源事业部</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7953C"/>
    <w:multiLevelType w:val="singleLevel"/>
    <w:tmpl w:val="1FC7953C"/>
    <w:lvl w:ilvl="0" w:tentative="0">
      <w:start w:val="1"/>
      <w:numFmt w:val="decimal"/>
      <w:lvlText w:val="%1."/>
      <w:lvlJc w:val="left"/>
      <w:pPr>
        <w:tabs>
          <w:tab w:val="left" w:pos="312"/>
        </w:tabs>
        <w:ind w:left="520"/>
      </w:pPr>
    </w:lvl>
  </w:abstractNum>
  <w:abstractNum w:abstractNumId="1">
    <w:nsid w:val="2B325E2C"/>
    <w:multiLevelType w:val="multilevel"/>
    <w:tmpl w:val="2B325E2C"/>
    <w:lvl w:ilvl="0" w:tentative="0">
      <w:start w:val="1"/>
      <w:numFmt w:val="bullet"/>
      <w:pStyle w:val="66"/>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3"/>
  <w:displayBackgroundShape w:val="1"/>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NLcwNze2tLRQ0lEKTi0uzszPAykwrAUA+2oTbywAAAA="/>
    <w:docVar w:name="commondata" w:val="eyJoZGlkIjoiNTIwMWNmYmYxYjM4MWI4ZGYyNTIzOTViN2M5NjJiYjMifQ=="/>
    <w:docVar w:name="KSO_WPS_MARK_KEY" w:val="7035cba9-9db8-4687-a4c5-391ae025121c"/>
  </w:docVars>
  <w:rsids>
    <w:rsidRoot w:val="00172A27"/>
    <w:rsid w:val="00000319"/>
    <w:rsid w:val="0000328C"/>
    <w:rsid w:val="00003469"/>
    <w:rsid w:val="000040A5"/>
    <w:rsid w:val="00006DCD"/>
    <w:rsid w:val="00006E62"/>
    <w:rsid w:val="000123FA"/>
    <w:rsid w:val="00015659"/>
    <w:rsid w:val="00020599"/>
    <w:rsid w:val="000214AE"/>
    <w:rsid w:val="00024692"/>
    <w:rsid w:val="00025096"/>
    <w:rsid w:val="000265FC"/>
    <w:rsid w:val="00026CB3"/>
    <w:rsid w:val="00026D57"/>
    <w:rsid w:val="00027227"/>
    <w:rsid w:val="00027C84"/>
    <w:rsid w:val="000311CC"/>
    <w:rsid w:val="00034010"/>
    <w:rsid w:val="000374F3"/>
    <w:rsid w:val="0004057B"/>
    <w:rsid w:val="0004185C"/>
    <w:rsid w:val="00041EA3"/>
    <w:rsid w:val="000427BD"/>
    <w:rsid w:val="000433E1"/>
    <w:rsid w:val="000456F8"/>
    <w:rsid w:val="000474B0"/>
    <w:rsid w:val="00051F9C"/>
    <w:rsid w:val="00052109"/>
    <w:rsid w:val="000536AC"/>
    <w:rsid w:val="0005543D"/>
    <w:rsid w:val="00057D39"/>
    <w:rsid w:val="00060630"/>
    <w:rsid w:val="00061171"/>
    <w:rsid w:val="00061867"/>
    <w:rsid w:val="000635CB"/>
    <w:rsid w:val="00066252"/>
    <w:rsid w:val="00066764"/>
    <w:rsid w:val="00070698"/>
    <w:rsid w:val="000707E5"/>
    <w:rsid w:val="0008036E"/>
    <w:rsid w:val="000824CE"/>
    <w:rsid w:val="00084E04"/>
    <w:rsid w:val="0008534E"/>
    <w:rsid w:val="0008654E"/>
    <w:rsid w:val="000866BE"/>
    <w:rsid w:val="00091FCE"/>
    <w:rsid w:val="0009303C"/>
    <w:rsid w:val="000939A1"/>
    <w:rsid w:val="00095FD4"/>
    <w:rsid w:val="000975CE"/>
    <w:rsid w:val="000A0887"/>
    <w:rsid w:val="000A2146"/>
    <w:rsid w:val="000A2700"/>
    <w:rsid w:val="000A3690"/>
    <w:rsid w:val="000A371E"/>
    <w:rsid w:val="000A38D0"/>
    <w:rsid w:val="000A3A03"/>
    <w:rsid w:val="000A41E2"/>
    <w:rsid w:val="000A5AE8"/>
    <w:rsid w:val="000A6A9A"/>
    <w:rsid w:val="000A704A"/>
    <w:rsid w:val="000A773F"/>
    <w:rsid w:val="000B161A"/>
    <w:rsid w:val="000B1E81"/>
    <w:rsid w:val="000B28F3"/>
    <w:rsid w:val="000B2FBE"/>
    <w:rsid w:val="000B38DC"/>
    <w:rsid w:val="000B4B26"/>
    <w:rsid w:val="000B4C06"/>
    <w:rsid w:val="000C024B"/>
    <w:rsid w:val="000C0F85"/>
    <w:rsid w:val="000C1D67"/>
    <w:rsid w:val="000C7134"/>
    <w:rsid w:val="000C7302"/>
    <w:rsid w:val="000C752E"/>
    <w:rsid w:val="000D01F3"/>
    <w:rsid w:val="000D1A02"/>
    <w:rsid w:val="000D2C3E"/>
    <w:rsid w:val="000D6319"/>
    <w:rsid w:val="000E12EA"/>
    <w:rsid w:val="000E186C"/>
    <w:rsid w:val="000E4FB5"/>
    <w:rsid w:val="000E539E"/>
    <w:rsid w:val="000E73FE"/>
    <w:rsid w:val="000F2635"/>
    <w:rsid w:val="001008F9"/>
    <w:rsid w:val="0010111E"/>
    <w:rsid w:val="00104FE5"/>
    <w:rsid w:val="0011059D"/>
    <w:rsid w:val="00111FD8"/>
    <w:rsid w:val="00113C7D"/>
    <w:rsid w:val="001208E8"/>
    <w:rsid w:val="00120FAF"/>
    <w:rsid w:val="001218AE"/>
    <w:rsid w:val="00124AB6"/>
    <w:rsid w:val="001265BB"/>
    <w:rsid w:val="00126F72"/>
    <w:rsid w:val="001274FC"/>
    <w:rsid w:val="0013172A"/>
    <w:rsid w:val="00132C8D"/>
    <w:rsid w:val="0013316C"/>
    <w:rsid w:val="0013361F"/>
    <w:rsid w:val="001363BC"/>
    <w:rsid w:val="00140574"/>
    <w:rsid w:val="001416C6"/>
    <w:rsid w:val="001420F2"/>
    <w:rsid w:val="00142B58"/>
    <w:rsid w:val="0014510C"/>
    <w:rsid w:val="00145894"/>
    <w:rsid w:val="001514C7"/>
    <w:rsid w:val="00152DA3"/>
    <w:rsid w:val="0015462C"/>
    <w:rsid w:val="00154AE4"/>
    <w:rsid w:val="001561F2"/>
    <w:rsid w:val="00156DA2"/>
    <w:rsid w:val="00157234"/>
    <w:rsid w:val="00163537"/>
    <w:rsid w:val="001654E0"/>
    <w:rsid w:val="0016653C"/>
    <w:rsid w:val="00166DDC"/>
    <w:rsid w:val="00166EEA"/>
    <w:rsid w:val="00171CF1"/>
    <w:rsid w:val="00172A27"/>
    <w:rsid w:val="00172D57"/>
    <w:rsid w:val="00172D77"/>
    <w:rsid w:val="00172E35"/>
    <w:rsid w:val="001753D6"/>
    <w:rsid w:val="00175678"/>
    <w:rsid w:val="00176B4C"/>
    <w:rsid w:val="00177589"/>
    <w:rsid w:val="00177AC3"/>
    <w:rsid w:val="00180689"/>
    <w:rsid w:val="0018342D"/>
    <w:rsid w:val="00183CB0"/>
    <w:rsid w:val="001855BB"/>
    <w:rsid w:val="0018720A"/>
    <w:rsid w:val="0018760D"/>
    <w:rsid w:val="00192653"/>
    <w:rsid w:val="00193878"/>
    <w:rsid w:val="00194EBB"/>
    <w:rsid w:val="00195A63"/>
    <w:rsid w:val="00196103"/>
    <w:rsid w:val="00196C88"/>
    <w:rsid w:val="00196F12"/>
    <w:rsid w:val="00197218"/>
    <w:rsid w:val="001A1E8A"/>
    <w:rsid w:val="001A4930"/>
    <w:rsid w:val="001A4DBC"/>
    <w:rsid w:val="001A5108"/>
    <w:rsid w:val="001A67E8"/>
    <w:rsid w:val="001B2C41"/>
    <w:rsid w:val="001B4B27"/>
    <w:rsid w:val="001B5518"/>
    <w:rsid w:val="001B5A0A"/>
    <w:rsid w:val="001B686E"/>
    <w:rsid w:val="001B7A7A"/>
    <w:rsid w:val="001C089C"/>
    <w:rsid w:val="001C0D87"/>
    <w:rsid w:val="001D1407"/>
    <w:rsid w:val="001D3443"/>
    <w:rsid w:val="001D415C"/>
    <w:rsid w:val="001D5FB4"/>
    <w:rsid w:val="001E053A"/>
    <w:rsid w:val="001E1EBD"/>
    <w:rsid w:val="001E53E5"/>
    <w:rsid w:val="001E59EF"/>
    <w:rsid w:val="001F0EAC"/>
    <w:rsid w:val="001F2CA8"/>
    <w:rsid w:val="001F7F7E"/>
    <w:rsid w:val="00201256"/>
    <w:rsid w:val="002014C5"/>
    <w:rsid w:val="002023B7"/>
    <w:rsid w:val="002033E8"/>
    <w:rsid w:val="00203DC2"/>
    <w:rsid w:val="00203E86"/>
    <w:rsid w:val="00204087"/>
    <w:rsid w:val="00204747"/>
    <w:rsid w:val="00205230"/>
    <w:rsid w:val="00206225"/>
    <w:rsid w:val="00210F6A"/>
    <w:rsid w:val="00214D48"/>
    <w:rsid w:val="00214E40"/>
    <w:rsid w:val="0021539A"/>
    <w:rsid w:val="002161D2"/>
    <w:rsid w:val="002166F3"/>
    <w:rsid w:val="00216C51"/>
    <w:rsid w:val="002173B3"/>
    <w:rsid w:val="00221F9D"/>
    <w:rsid w:val="0022300A"/>
    <w:rsid w:val="00223DD9"/>
    <w:rsid w:val="002245B9"/>
    <w:rsid w:val="00225861"/>
    <w:rsid w:val="00225ABA"/>
    <w:rsid w:val="00225D05"/>
    <w:rsid w:val="0022724C"/>
    <w:rsid w:val="002308F3"/>
    <w:rsid w:val="00230E1E"/>
    <w:rsid w:val="002313CC"/>
    <w:rsid w:val="002323D0"/>
    <w:rsid w:val="0023250C"/>
    <w:rsid w:val="002327D6"/>
    <w:rsid w:val="00236168"/>
    <w:rsid w:val="00237237"/>
    <w:rsid w:val="0023778F"/>
    <w:rsid w:val="00237BA7"/>
    <w:rsid w:val="00242E40"/>
    <w:rsid w:val="002443A8"/>
    <w:rsid w:val="00247E5D"/>
    <w:rsid w:val="00250B66"/>
    <w:rsid w:val="00251417"/>
    <w:rsid w:val="00253782"/>
    <w:rsid w:val="0025486E"/>
    <w:rsid w:val="002609E6"/>
    <w:rsid w:val="00260F97"/>
    <w:rsid w:val="00262797"/>
    <w:rsid w:val="00263A01"/>
    <w:rsid w:val="002652DA"/>
    <w:rsid w:val="0026584D"/>
    <w:rsid w:val="0027043E"/>
    <w:rsid w:val="0027049B"/>
    <w:rsid w:val="00270E85"/>
    <w:rsid w:val="00271E7C"/>
    <w:rsid w:val="00272D3B"/>
    <w:rsid w:val="00274352"/>
    <w:rsid w:val="0027630C"/>
    <w:rsid w:val="0028137D"/>
    <w:rsid w:val="0028579A"/>
    <w:rsid w:val="00285A0D"/>
    <w:rsid w:val="00285B03"/>
    <w:rsid w:val="00287503"/>
    <w:rsid w:val="002905CD"/>
    <w:rsid w:val="00291FB6"/>
    <w:rsid w:val="0029204C"/>
    <w:rsid w:val="00292BAB"/>
    <w:rsid w:val="00294CD6"/>
    <w:rsid w:val="00295A4D"/>
    <w:rsid w:val="00295CBA"/>
    <w:rsid w:val="002965AB"/>
    <w:rsid w:val="00296784"/>
    <w:rsid w:val="00296E58"/>
    <w:rsid w:val="002A2F1C"/>
    <w:rsid w:val="002A3035"/>
    <w:rsid w:val="002A40EB"/>
    <w:rsid w:val="002A47CD"/>
    <w:rsid w:val="002A4E26"/>
    <w:rsid w:val="002A5ACF"/>
    <w:rsid w:val="002A7B6C"/>
    <w:rsid w:val="002B2472"/>
    <w:rsid w:val="002B30E9"/>
    <w:rsid w:val="002B31E4"/>
    <w:rsid w:val="002B4406"/>
    <w:rsid w:val="002B758E"/>
    <w:rsid w:val="002C0372"/>
    <w:rsid w:val="002C294D"/>
    <w:rsid w:val="002C4015"/>
    <w:rsid w:val="002C5A47"/>
    <w:rsid w:val="002C6E65"/>
    <w:rsid w:val="002D05DA"/>
    <w:rsid w:val="002D23D5"/>
    <w:rsid w:val="002D3511"/>
    <w:rsid w:val="002D443D"/>
    <w:rsid w:val="002D493C"/>
    <w:rsid w:val="002D4C63"/>
    <w:rsid w:val="002D4D5C"/>
    <w:rsid w:val="002D61E8"/>
    <w:rsid w:val="002D637E"/>
    <w:rsid w:val="002D6B6E"/>
    <w:rsid w:val="002D778A"/>
    <w:rsid w:val="002E0550"/>
    <w:rsid w:val="002E253E"/>
    <w:rsid w:val="002E4FE0"/>
    <w:rsid w:val="002E5139"/>
    <w:rsid w:val="002E6F93"/>
    <w:rsid w:val="002E788C"/>
    <w:rsid w:val="002F0006"/>
    <w:rsid w:val="002F0453"/>
    <w:rsid w:val="002F0875"/>
    <w:rsid w:val="002F0BCB"/>
    <w:rsid w:val="002F1120"/>
    <w:rsid w:val="002F1136"/>
    <w:rsid w:val="002F29E6"/>
    <w:rsid w:val="002F2CB5"/>
    <w:rsid w:val="002F4388"/>
    <w:rsid w:val="002F4C45"/>
    <w:rsid w:val="002F5DE3"/>
    <w:rsid w:val="002F754E"/>
    <w:rsid w:val="003003DE"/>
    <w:rsid w:val="00300A8F"/>
    <w:rsid w:val="00300D55"/>
    <w:rsid w:val="003029CE"/>
    <w:rsid w:val="00302C70"/>
    <w:rsid w:val="00302FE1"/>
    <w:rsid w:val="00305E60"/>
    <w:rsid w:val="00306676"/>
    <w:rsid w:val="00310131"/>
    <w:rsid w:val="003109B3"/>
    <w:rsid w:val="00310AF7"/>
    <w:rsid w:val="0031293A"/>
    <w:rsid w:val="003143AC"/>
    <w:rsid w:val="0031589F"/>
    <w:rsid w:val="00317516"/>
    <w:rsid w:val="00317D01"/>
    <w:rsid w:val="00323FFF"/>
    <w:rsid w:val="0033101E"/>
    <w:rsid w:val="00333C19"/>
    <w:rsid w:val="00335516"/>
    <w:rsid w:val="003368C6"/>
    <w:rsid w:val="00336EE6"/>
    <w:rsid w:val="00337E98"/>
    <w:rsid w:val="003423C1"/>
    <w:rsid w:val="003431FC"/>
    <w:rsid w:val="00345BA6"/>
    <w:rsid w:val="00346F6C"/>
    <w:rsid w:val="00347625"/>
    <w:rsid w:val="003519B7"/>
    <w:rsid w:val="00351C8D"/>
    <w:rsid w:val="003521F4"/>
    <w:rsid w:val="003528DB"/>
    <w:rsid w:val="00354272"/>
    <w:rsid w:val="00360C47"/>
    <w:rsid w:val="00363465"/>
    <w:rsid w:val="0036510B"/>
    <w:rsid w:val="003656B9"/>
    <w:rsid w:val="003703EA"/>
    <w:rsid w:val="00372BDA"/>
    <w:rsid w:val="00373303"/>
    <w:rsid w:val="0037393F"/>
    <w:rsid w:val="0037402A"/>
    <w:rsid w:val="003758AD"/>
    <w:rsid w:val="00376733"/>
    <w:rsid w:val="00383FB6"/>
    <w:rsid w:val="003858B9"/>
    <w:rsid w:val="00386956"/>
    <w:rsid w:val="0038722D"/>
    <w:rsid w:val="00391183"/>
    <w:rsid w:val="00391FC0"/>
    <w:rsid w:val="0039335B"/>
    <w:rsid w:val="0039465E"/>
    <w:rsid w:val="003965E0"/>
    <w:rsid w:val="00396CC7"/>
    <w:rsid w:val="00396F5A"/>
    <w:rsid w:val="00397C79"/>
    <w:rsid w:val="003A0F02"/>
    <w:rsid w:val="003A2667"/>
    <w:rsid w:val="003A38FA"/>
    <w:rsid w:val="003A3EFB"/>
    <w:rsid w:val="003A7528"/>
    <w:rsid w:val="003B133B"/>
    <w:rsid w:val="003B2382"/>
    <w:rsid w:val="003B56FC"/>
    <w:rsid w:val="003C0922"/>
    <w:rsid w:val="003C0E6C"/>
    <w:rsid w:val="003C4F59"/>
    <w:rsid w:val="003C6E5A"/>
    <w:rsid w:val="003C73F8"/>
    <w:rsid w:val="003D0EA5"/>
    <w:rsid w:val="003D184B"/>
    <w:rsid w:val="003D1CDA"/>
    <w:rsid w:val="003D345E"/>
    <w:rsid w:val="003D3769"/>
    <w:rsid w:val="003D4416"/>
    <w:rsid w:val="003D44E2"/>
    <w:rsid w:val="003D489D"/>
    <w:rsid w:val="003D58A3"/>
    <w:rsid w:val="003D624F"/>
    <w:rsid w:val="003E1F84"/>
    <w:rsid w:val="003E332C"/>
    <w:rsid w:val="003E5FEA"/>
    <w:rsid w:val="003E6138"/>
    <w:rsid w:val="003E7487"/>
    <w:rsid w:val="003F0C52"/>
    <w:rsid w:val="003F349F"/>
    <w:rsid w:val="003F4194"/>
    <w:rsid w:val="003F4AB1"/>
    <w:rsid w:val="003F57C9"/>
    <w:rsid w:val="00400741"/>
    <w:rsid w:val="00400CED"/>
    <w:rsid w:val="00401CFD"/>
    <w:rsid w:val="00402489"/>
    <w:rsid w:val="00402A84"/>
    <w:rsid w:val="0040301E"/>
    <w:rsid w:val="00403063"/>
    <w:rsid w:val="004057DC"/>
    <w:rsid w:val="00411950"/>
    <w:rsid w:val="00414AEA"/>
    <w:rsid w:val="00414DBE"/>
    <w:rsid w:val="00414FD1"/>
    <w:rsid w:val="00416B30"/>
    <w:rsid w:val="00416D04"/>
    <w:rsid w:val="00421D6D"/>
    <w:rsid w:val="004243EB"/>
    <w:rsid w:val="00424DFC"/>
    <w:rsid w:val="00427C6C"/>
    <w:rsid w:val="00430B8F"/>
    <w:rsid w:val="00430F8A"/>
    <w:rsid w:val="00432A40"/>
    <w:rsid w:val="0043370B"/>
    <w:rsid w:val="00434CE3"/>
    <w:rsid w:val="004353B5"/>
    <w:rsid w:val="00435423"/>
    <w:rsid w:val="00436DD2"/>
    <w:rsid w:val="00440454"/>
    <w:rsid w:val="00440B39"/>
    <w:rsid w:val="004420AA"/>
    <w:rsid w:val="00442889"/>
    <w:rsid w:val="00443B95"/>
    <w:rsid w:val="00443BF2"/>
    <w:rsid w:val="00444065"/>
    <w:rsid w:val="00446C05"/>
    <w:rsid w:val="00446FDA"/>
    <w:rsid w:val="00450150"/>
    <w:rsid w:val="0045019E"/>
    <w:rsid w:val="00450242"/>
    <w:rsid w:val="00453097"/>
    <w:rsid w:val="004543F3"/>
    <w:rsid w:val="004547B2"/>
    <w:rsid w:val="00454A5F"/>
    <w:rsid w:val="00454F72"/>
    <w:rsid w:val="00457D5E"/>
    <w:rsid w:val="00461420"/>
    <w:rsid w:val="00465E26"/>
    <w:rsid w:val="004664FD"/>
    <w:rsid w:val="00466FE0"/>
    <w:rsid w:val="004677D9"/>
    <w:rsid w:val="00471CE1"/>
    <w:rsid w:val="0047259A"/>
    <w:rsid w:val="00473418"/>
    <w:rsid w:val="00474F4C"/>
    <w:rsid w:val="004761F6"/>
    <w:rsid w:val="00477C4E"/>
    <w:rsid w:val="004815B0"/>
    <w:rsid w:val="00482228"/>
    <w:rsid w:val="00482E4E"/>
    <w:rsid w:val="00485E57"/>
    <w:rsid w:val="004876DF"/>
    <w:rsid w:val="0049087C"/>
    <w:rsid w:val="00490A8A"/>
    <w:rsid w:val="00494199"/>
    <w:rsid w:val="00494AEB"/>
    <w:rsid w:val="00494EDB"/>
    <w:rsid w:val="00495375"/>
    <w:rsid w:val="00495550"/>
    <w:rsid w:val="00495C82"/>
    <w:rsid w:val="004A3324"/>
    <w:rsid w:val="004A391B"/>
    <w:rsid w:val="004A536F"/>
    <w:rsid w:val="004A56C4"/>
    <w:rsid w:val="004A68B7"/>
    <w:rsid w:val="004A6B13"/>
    <w:rsid w:val="004B0146"/>
    <w:rsid w:val="004B75E7"/>
    <w:rsid w:val="004C0304"/>
    <w:rsid w:val="004C101E"/>
    <w:rsid w:val="004C13CC"/>
    <w:rsid w:val="004C2745"/>
    <w:rsid w:val="004C452F"/>
    <w:rsid w:val="004C4BFC"/>
    <w:rsid w:val="004C58E0"/>
    <w:rsid w:val="004C5B82"/>
    <w:rsid w:val="004C5F5A"/>
    <w:rsid w:val="004C5FC2"/>
    <w:rsid w:val="004D1273"/>
    <w:rsid w:val="004D1C24"/>
    <w:rsid w:val="004D21B9"/>
    <w:rsid w:val="004D3356"/>
    <w:rsid w:val="004D3383"/>
    <w:rsid w:val="004D3A64"/>
    <w:rsid w:val="004D47B2"/>
    <w:rsid w:val="004D62C5"/>
    <w:rsid w:val="004D6660"/>
    <w:rsid w:val="004D7CE0"/>
    <w:rsid w:val="004E0FA4"/>
    <w:rsid w:val="004E1907"/>
    <w:rsid w:val="004E1D93"/>
    <w:rsid w:val="004E438E"/>
    <w:rsid w:val="004E4ACA"/>
    <w:rsid w:val="004E77A6"/>
    <w:rsid w:val="004F321B"/>
    <w:rsid w:val="004F34BD"/>
    <w:rsid w:val="004F38C7"/>
    <w:rsid w:val="004F510D"/>
    <w:rsid w:val="004F628A"/>
    <w:rsid w:val="004F7A56"/>
    <w:rsid w:val="00500F82"/>
    <w:rsid w:val="00503402"/>
    <w:rsid w:val="00503A8F"/>
    <w:rsid w:val="00510445"/>
    <w:rsid w:val="00510B0E"/>
    <w:rsid w:val="0051121F"/>
    <w:rsid w:val="005121F9"/>
    <w:rsid w:val="0051252D"/>
    <w:rsid w:val="00514367"/>
    <w:rsid w:val="00515875"/>
    <w:rsid w:val="00515C13"/>
    <w:rsid w:val="00515F6F"/>
    <w:rsid w:val="0051655C"/>
    <w:rsid w:val="00522295"/>
    <w:rsid w:val="00522432"/>
    <w:rsid w:val="00524F20"/>
    <w:rsid w:val="005279CA"/>
    <w:rsid w:val="005334F7"/>
    <w:rsid w:val="00534047"/>
    <w:rsid w:val="005375DF"/>
    <w:rsid w:val="00542FAE"/>
    <w:rsid w:val="005453A0"/>
    <w:rsid w:val="00550F91"/>
    <w:rsid w:val="00551B2B"/>
    <w:rsid w:val="00551D07"/>
    <w:rsid w:val="00551D17"/>
    <w:rsid w:val="00553601"/>
    <w:rsid w:val="00553C3B"/>
    <w:rsid w:val="00554354"/>
    <w:rsid w:val="005563AB"/>
    <w:rsid w:val="00557847"/>
    <w:rsid w:val="00562523"/>
    <w:rsid w:val="00562B8A"/>
    <w:rsid w:val="00562D11"/>
    <w:rsid w:val="005640E1"/>
    <w:rsid w:val="00564461"/>
    <w:rsid w:val="005652D5"/>
    <w:rsid w:val="005659AE"/>
    <w:rsid w:val="005660B2"/>
    <w:rsid w:val="00566DCA"/>
    <w:rsid w:val="0057006A"/>
    <w:rsid w:val="005704DD"/>
    <w:rsid w:val="0057163E"/>
    <w:rsid w:val="00572075"/>
    <w:rsid w:val="00572086"/>
    <w:rsid w:val="005754DE"/>
    <w:rsid w:val="005765A2"/>
    <w:rsid w:val="005766C0"/>
    <w:rsid w:val="00576FCF"/>
    <w:rsid w:val="00577279"/>
    <w:rsid w:val="00582B8F"/>
    <w:rsid w:val="00583F30"/>
    <w:rsid w:val="00585336"/>
    <w:rsid w:val="00587324"/>
    <w:rsid w:val="005921D3"/>
    <w:rsid w:val="005953FB"/>
    <w:rsid w:val="00595E1C"/>
    <w:rsid w:val="00596A92"/>
    <w:rsid w:val="00596D77"/>
    <w:rsid w:val="005A1C6C"/>
    <w:rsid w:val="005A28EC"/>
    <w:rsid w:val="005A380A"/>
    <w:rsid w:val="005A445B"/>
    <w:rsid w:val="005A4BFC"/>
    <w:rsid w:val="005A5EC5"/>
    <w:rsid w:val="005A7208"/>
    <w:rsid w:val="005A731A"/>
    <w:rsid w:val="005A73D8"/>
    <w:rsid w:val="005B18D3"/>
    <w:rsid w:val="005B2390"/>
    <w:rsid w:val="005B2DD4"/>
    <w:rsid w:val="005B465C"/>
    <w:rsid w:val="005B4A7A"/>
    <w:rsid w:val="005B5025"/>
    <w:rsid w:val="005B5AF7"/>
    <w:rsid w:val="005B6ECA"/>
    <w:rsid w:val="005C1648"/>
    <w:rsid w:val="005C2CB5"/>
    <w:rsid w:val="005D03AD"/>
    <w:rsid w:val="005D2AEA"/>
    <w:rsid w:val="005D3EB4"/>
    <w:rsid w:val="005D60E8"/>
    <w:rsid w:val="005D6184"/>
    <w:rsid w:val="005D681C"/>
    <w:rsid w:val="005D7498"/>
    <w:rsid w:val="005D7835"/>
    <w:rsid w:val="005E10DB"/>
    <w:rsid w:val="005E13AF"/>
    <w:rsid w:val="005E21A7"/>
    <w:rsid w:val="005E26B7"/>
    <w:rsid w:val="005E2ABA"/>
    <w:rsid w:val="005E5F43"/>
    <w:rsid w:val="005E631D"/>
    <w:rsid w:val="005E656A"/>
    <w:rsid w:val="005E6A81"/>
    <w:rsid w:val="005F19D8"/>
    <w:rsid w:val="005F1E7D"/>
    <w:rsid w:val="005F282B"/>
    <w:rsid w:val="005F6504"/>
    <w:rsid w:val="005F7743"/>
    <w:rsid w:val="00601A00"/>
    <w:rsid w:val="00602338"/>
    <w:rsid w:val="00603911"/>
    <w:rsid w:val="00604E13"/>
    <w:rsid w:val="00605B9E"/>
    <w:rsid w:val="0060705D"/>
    <w:rsid w:val="006075F4"/>
    <w:rsid w:val="006103EC"/>
    <w:rsid w:val="00611349"/>
    <w:rsid w:val="00611365"/>
    <w:rsid w:val="006126BF"/>
    <w:rsid w:val="006127BE"/>
    <w:rsid w:val="00613509"/>
    <w:rsid w:val="006163BE"/>
    <w:rsid w:val="006166CB"/>
    <w:rsid w:val="0062044E"/>
    <w:rsid w:val="00620844"/>
    <w:rsid w:val="00620DC2"/>
    <w:rsid w:val="00622CCB"/>
    <w:rsid w:val="0062440B"/>
    <w:rsid w:val="00626858"/>
    <w:rsid w:val="006273AD"/>
    <w:rsid w:val="006273AE"/>
    <w:rsid w:val="0063005B"/>
    <w:rsid w:val="00631B86"/>
    <w:rsid w:val="0063304C"/>
    <w:rsid w:val="00634E4C"/>
    <w:rsid w:val="006352B1"/>
    <w:rsid w:val="00641B9F"/>
    <w:rsid w:val="00641EAC"/>
    <w:rsid w:val="00646770"/>
    <w:rsid w:val="006475E9"/>
    <w:rsid w:val="00651D49"/>
    <w:rsid w:val="00652A33"/>
    <w:rsid w:val="00652C04"/>
    <w:rsid w:val="006539BE"/>
    <w:rsid w:val="006553C3"/>
    <w:rsid w:val="006554E1"/>
    <w:rsid w:val="00657052"/>
    <w:rsid w:val="006602F3"/>
    <w:rsid w:val="006609D4"/>
    <w:rsid w:val="00662821"/>
    <w:rsid w:val="006630EC"/>
    <w:rsid w:val="006637BC"/>
    <w:rsid w:val="006641D9"/>
    <w:rsid w:val="00664477"/>
    <w:rsid w:val="00666295"/>
    <w:rsid w:val="0066727A"/>
    <w:rsid w:val="006678D5"/>
    <w:rsid w:val="00671CAE"/>
    <w:rsid w:val="006735C8"/>
    <w:rsid w:val="00673BD2"/>
    <w:rsid w:val="00673ECF"/>
    <w:rsid w:val="006749C1"/>
    <w:rsid w:val="00677CBA"/>
    <w:rsid w:val="006823A8"/>
    <w:rsid w:val="006825E8"/>
    <w:rsid w:val="00682CD9"/>
    <w:rsid w:val="006844EA"/>
    <w:rsid w:val="006854DD"/>
    <w:rsid w:val="00685703"/>
    <w:rsid w:val="00686FA3"/>
    <w:rsid w:val="0069096B"/>
    <w:rsid w:val="00690FE4"/>
    <w:rsid w:val="00691742"/>
    <w:rsid w:val="00693E94"/>
    <w:rsid w:val="0069405E"/>
    <w:rsid w:val="00694751"/>
    <w:rsid w:val="006949A9"/>
    <w:rsid w:val="0069506D"/>
    <w:rsid w:val="00695156"/>
    <w:rsid w:val="006959D6"/>
    <w:rsid w:val="00697636"/>
    <w:rsid w:val="006A0F7B"/>
    <w:rsid w:val="006A10FF"/>
    <w:rsid w:val="006A15A6"/>
    <w:rsid w:val="006A203F"/>
    <w:rsid w:val="006A275C"/>
    <w:rsid w:val="006A28CC"/>
    <w:rsid w:val="006A39FC"/>
    <w:rsid w:val="006A3A60"/>
    <w:rsid w:val="006A4F7F"/>
    <w:rsid w:val="006A6270"/>
    <w:rsid w:val="006A6B31"/>
    <w:rsid w:val="006A71A4"/>
    <w:rsid w:val="006A7687"/>
    <w:rsid w:val="006A76BC"/>
    <w:rsid w:val="006A7CBB"/>
    <w:rsid w:val="006A7FD0"/>
    <w:rsid w:val="006B45DF"/>
    <w:rsid w:val="006B49E4"/>
    <w:rsid w:val="006B53EF"/>
    <w:rsid w:val="006B64B9"/>
    <w:rsid w:val="006C040F"/>
    <w:rsid w:val="006C05AB"/>
    <w:rsid w:val="006C2579"/>
    <w:rsid w:val="006C41FB"/>
    <w:rsid w:val="006C50DD"/>
    <w:rsid w:val="006D31E5"/>
    <w:rsid w:val="006D3BAE"/>
    <w:rsid w:val="006D4862"/>
    <w:rsid w:val="006D4F4D"/>
    <w:rsid w:val="006E105F"/>
    <w:rsid w:val="006E2186"/>
    <w:rsid w:val="006E2C71"/>
    <w:rsid w:val="006E30A3"/>
    <w:rsid w:val="006E3171"/>
    <w:rsid w:val="006E3881"/>
    <w:rsid w:val="006E38A7"/>
    <w:rsid w:val="006E476F"/>
    <w:rsid w:val="006E5733"/>
    <w:rsid w:val="006E6810"/>
    <w:rsid w:val="006E6E7B"/>
    <w:rsid w:val="006E711D"/>
    <w:rsid w:val="006E7C74"/>
    <w:rsid w:val="006F0054"/>
    <w:rsid w:val="006F4555"/>
    <w:rsid w:val="006F49DF"/>
    <w:rsid w:val="006F4BE0"/>
    <w:rsid w:val="006F5635"/>
    <w:rsid w:val="00700E6E"/>
    <w:rsid w:val="00703091"/>
    <w:rsid w:val="007061FF"/>
    <w:rsid w:val="007079FE"/>
    <w:rsid w:val="007100ED"/>
    <w:rsid w:val="00710F71"/>
    <w:rsid w:val="00713495"/>
    <w:rsid w:val="007141CF"/>
    <w:rsid w:val="00720012"/>
    <w:rsid w:val="0072084A"/>
    <w:rsid w:val="00725A95"/>
    <w:rsid w:val="00725C6D"/>
    <w:rsid w:val="00726D67"/>
    <w:rsid w:val="007277D5"/>
    <w:rsid w:val="00727FC4"/>
    <w:rsid w:val="0073039E"/>
    <w:rsid w:val="007326EE"/>
    <w:rsid w:val="007363F3"/>
    <w:rsid w:val="00737D37"/>
    <w:rsid w:val="00740BA8"/>
    <w:rsid w:val="00741639"/>
    <w:rsid w:val="007417A2"/>
    <w:rsid w:val="00743617"/>
    <w:rsid w:val="007436F7"/>
    <w:rsid w:val="00743B22"/>
    <w:rsid w:val="00743BE2"/>
    <w:rsid w:val="00745475"/>
    <w:rsid w:val="00745EE6"/>
    <w:rsid w:val="00745F28"/>
    <w:rsid w:val="00746D26"/>
    <w:rsid w:val="0074714F"/>
    <w:rsid w:val="00747702"/>
    <w:rsid w:val="00747992"/>
    <w:rsid w:val="00747A2E"/>
    <w:rsid w:val="00747BAA"/>
    <w:rsid w:val="00747F47"/>
    <w:rsid w:val="00750F3E"/>
    <w:rsid w:val="007510E1"/>
    <w:rsid w:val="007518C0"/>
    <w:rsid w:val="0075222B"/>
    <w:rsid w:val="007548FA"/>
    <w:rsid w:val="007569D7"/>
    <w:rsid w:val="007571CA"/>
    <w:rsid w:val="00760392"/>
    <w:rsid w:val="0076431C"/>
    <w:rsid w:val="00764708"/>
    <w:rsid w:val="00764853"/>
    <w:rsid w:val="00764BA7"/>
    <w:rsid w:val="00764E5B"/>
    <w:rsid w:val="00765C6D"/>
    <w:rsid w:val="0076773A"/>
    <w:rsid w:val="0076787C"/>
    <w:rsid w:val="00767FC8"/>
    <w:rsid w:val="0077120A"/>
    <w:rsid w:val="00772010"/>
    <w:rsid w:val="00773743"/>
    <w:rsid w:val="00777079"/>
    <w:rsid w:val="007803D8"/>
    <w:rsid w:val="007814D4"/>
    <w:rsid w:val="007832D3"/>
    <w:rsid w:val="007843AF"/>
    <w:rsid w:val="007844AE"/>
    <w:rsid w:val="007848C8"/>
    <w:rsid w:val="0079137F"/>
    <w:rsid w:val="00791768"/>
    <w:rsid w:val="00791D0F"/>
    <w:rsid w:val="00793BDB"/>
    <w:rsid w:val="00795955"/>
    <w:rsid w:val="007A0A2A"/>
    <w:rsid w:val="007A247B"/>
    <w:rsid w:val="007A42A6"/>
    <w:rsid w:val="007A6424"/>
    <w:rsid w:val="007B149B"/>
    <w:rsid w:val="007B20BE"/>
    <w:rsid w:val="007B2252"/>
    <w:rsid w:val="007B4C54"/>
    <w:rsid w:val="007B5D73"/>
    <w:rsid w:val="007B6183"/>
    <w:rsid w:val="007B639C"/>
    <w:rsid w:val="007B63EE"/>
    <w:rsid w:val="007B739E"/>
    <w:rsid w:val="007C0D5E"/>
    <w:rsid w:val="007C1248"/>
    <w:rsid w:val="007C17D8"/>
    <w:rsid w:val="007C19C9"/>
    <w:rsid w:val="007C334A"/>
    <w:rsid w:val="007C421D"/>
    <w:rsid w:val="007C537B"/>
    <w:rsid w:val="007C5F86"/>
    <w:rsid w:val="007C60FD"/>
    <w:rsid w:val="007D07A7"/>
    <w:rsid w:val="007D1A1F"/>
    <w:rsid w:val="007D29C4"/>
    <w:rsid w:val="007D2A83"/>
    <w:rsid w:val="007D35CC"/>
    <w:rsid w:val="007D5AD3"/>
    <w:rsid w:val="007E19F1"/>
    <w:rsid w:val="007E26FA"/>
    <w:rsid w:val="007E35E9"/>
    <w:rsid w:val="007E37BB"/>
    <w:rsid w:val="007E642B"/>
    <w:rsid w:val="007F032D"/>
    <w:rsid w:val="007F350E"/>
    <w:rsid w:val="007F7B22"/>
    <w:rsid w:val="00800AE1"/>
    <w:rsid w:val="00801F84"/>
    <w:rsid w:val="0080237C"/>
    <w:rsid w:val="00802628"/>
    <w:rsid w:val="00802F72"/>
    <w:rsid w:val="00804C57"/>
    <w:rsid w:val="00804E97"/>
    <w:rsid w:val="00805229"/>
    <w:rsid w:val="008058AA"/>
    <w:rsid w:val="0081203C"/>
    <w:rsid w:val="008124A2"/>
    <w:rsid w:val="0081289D"/>
    <w:rsid w:val="00813F34"/>
    <w:rsid w:val="00814D2E"/>
    <w:rsid w:val="008150B6"/>
    <w:rsid w:val="008206C3"/>
    <w:rsid w:val="00820932"/>
    <w:rsid w:val="00820CFD"/>
    <w:rsid w:val="0082118E"/>
    <w:rsid w:val="00824AA3"/>
    <w:rsid w:val="00824B57"/>
    <w:rsid w:val="00825353"/>
    <w:rsid w:val="00827587"/>
    <w:rsid w:val="008307A2"/>
    <w:rsid w:val="00831DFE"/>
    <w:rsid w:val="00832C53"/>
    <w:rsid w:val="00833A7C"/>
    <w:rsid w:val="008376AE"/>
    <w:rsid w:val="008415D8"/>
    <w:rsid w:val="00841EC9"/>
    <w:rsid w:val="00843192"/>
    <w:rsid w:val="00844D77"/>
    <w:rsid w:val="008454B0"/>
    <w:rsid w:val="00845FF7"/>
    <w:rsid w:val="00846FA9"/>
    <w:rsid w:val="00847597"/>
    <w:rsid w:val="008500BE"/>
    <w:rsid w:val="008528F5"/>
    <w:rsid w:val="00852B40"/>
    <w:rsid w:val="008541FC"/>
    <w:rsid w:val="008565C7"/>
    <w:rsid w:val="00856674"/>
    <w:rsid w:val="0086190D"/>
    <w:rsid w:val="00863172"/>
    <w:rsid w:val="00863D81"/>
    <w:rsid w:val="00864541"/>
    <w:rsid w:val="00866637"/>
    <w:rsid w:val="00870AF9"/>
    <w:rsid w:val="008711F3"/>
    <w:rsid w:val="0087188C"/>
    <w:rsid w:val="008725AD"/>
    <w:rsid w:val="00873155"/>
    <w:rsid w:val="00873D5B"/>
    <w:rsid w:val="00877409"/>
    <w:rsid w:val="0087759B"/>
    <w:rsid w:val="00881323"/>
    <w:rsid w:val="008814EF"/>
    <w:rsid w:val="00881645"/>
    <w:rsid w:val="00881A90"/>
    <w:rsid w:val="0088263C"/>
    <w:rsid w:val="00883A13"/>
    <w:rsid w:val="00885E4B"/>
    <w:rsid w:val="008878A9"/>
    <w:rsid w:val="0089091C"/>
    <w:rsid w:val="00890B59"/>
    <w:rsid w:val="008915C1"/>
    <w:rsid w:val="00893415"/>
    <w:rsid w:val="008935AD"/>
    <w:rsid w:val="00893FD1"/>
    <w:rsid w:val="008947EE"/>
    <w:rsid w:val="00895D7E"/>
    <w:rsid w:val="008A16E2"/>
    <w:rsid w:val="008A25C6"/>
    <w:rsid w:val="008A3457"/>
    <w:rsid w:val="008A52F7"/>
    <w:rsid w:val="008A55BD"/>
    <w:rsid w:val="008A55EA"/>
    <w:rsid w:val="008A60F3"/>
    <w:rsid w:val="008A61B6"/>
    <w:rsid w:val="008A6E56"/>
    <w:rsid w:val="008A7A3A"/>
    <w:rsid w:val="008B0041"/>
    <w:rsid w:val="008B01FC"/>
    <w:rsid w:val="008B0A67"/>
    <w:rsid w:val="008B6395"/>
    <w:rsid w:val="008C1049"/>
    <w:rsid w:val="008C1953"/>
    <w:rsid w:val="008C552D"/>
    <w:rsid w:val="008C5835"/>
    <w:rsid w:val="008C7919"/>
    <w:rsid w:val="008D1165"/>
    <w:rsid w:val="008D25F3"/>
    <w:rsid w:val="008D392F"/>
    <w:rsid w:val="008D4F33"/>
    <w:rsid w:val="008D5291"/>
    <w:rsid w:val="008E0BC1"/>
    <w:rsid w:val="008E172E"/>
    <w:rsid w:val="008E17EC"/>
    <w:rsid w:val="008E33D0"/>
    <w:rsid w:val="008E4BFC"/>
    <w:rsid w:val="008E56ED"/>
    <w:rsid w:val="008E5B15"/>
    <w:rsid w:val="008E70C2"/>
    <w:rsid w:val="008E7440"/>
    <w:rsid w:val="008E7477"/>
    <w:rsid w:val="008F0D79"/>
    <w:rsid w:val="008F1012"/>
    <w:rsid w:val="008F2E36"/>
    <w:rsid w:val="008F2FEB"/>
    <w:rsid w:val="008F440C"/>
    <w:rsid w:val="008F5DDF"/>
    <w:rsid w:val="008F61E2"/>
    <w:rsid w:val="009020EA"/>
    <w:rsid w:val="0090287E"/>
    <w:rsid w:val="00903D05"/>
    <w:rsid w:val="009042F9"/>
    <w:rsid w:val="00905141"/>
    <w:rsid w:val="00905A9C"/>
    <w:rsid w:val="00905E07"/>
    <w:rsid w:val="0090656A"/>
    <w:rsid w:val="00906660"/>
    <w:rsid w:val="00907976"/>
    <w:rsid w:val="00910BFB"/>
    <w:rsid w:val="00911013"/>
    <w:rsid w:val="00911EDB"/>
    <w:rsid w:val="00912EE8"/>
    <w:rsid w:val="00913E15"/>
    <w:rsid w:val="00917D02"/>
    <w:rsid w:val="00921416"/>
    <w:rsid w:val="00927141"/>
    <w:rsid w:val="00930390"/>
    <w:rsid w:val="0093179C"/>
    <w:rsid w:val="00931856"/>
    <w:rsid w:val="00932322"/>
    <w:rsid w:val="00934D66"/>
    <w:rsid w:val="00936139"/>
    <w:rsid w:val="00936B3E"/>
    <w:rsid w:val="0093744E"/>
    <w:rsid w:val="00943396"/>
    <w:rsid w:val="00944FF1"/>
    <w:rsid w:val="00945AF0"/>
    <w:rsid w:val="00946ECA"/>
    <w:rsid w:val="009476D1"/>
    <w:rsid w:val="0095121D"/>
    <w:rsid w:val="00951756"/>
    <w:rsid w:val="00951D5E"/>
    <w:rsid w:val="00952E67"/>
    <w:rsid w:val="00953421"/>
    <w:rsid w:val="009536E6"/>
    <w:rsid w:val="0095613C"/>
    <w:rsid w:val="00957285"/>
    <w:rsid w:val="009614CF"/>
    <w:rsid w:val="00966E80"/>
    <w:rsid w:val="009675EE"/>
    <w:rsid w:val="00967771"/>
    <w:rsid w:val="00967B52"/>
    <w:rsid w:val="00973A8C"/>
    <w:rsid w:val="00973D46"/>
    <w:rsid w:val="00973FB8"/>
    <w:rsid w:val="009759E3"/>
    <w:rsid w:val="00976C85"/>
    <w:rsid w:val="00976D16"/>
    <w:rsid w:val="0098044A"/>
    <w:rsid w:val="009807C5"/>
    <w:rsid w:val="00982281"/>
    <w:rsid w:val="00984984"/>
    <w:rsid w:val="00985202"/>
    <w:rsid w:val="009852A5"/>
    <w:rsid w:val="00986113"/>
    <w:rsid w:val="009868D2"/>
    <w:rsid w:val="00986B4D"/>
    <w:rsid w:val="0098751C"/>
    <w:rsid w:val="00987660"/>
    <w:rsid w:val="009910ED"/>
    <w:rsid w:val="0099154D"/>
    <w:rsid w:val="009930DD"/>
    <w:rsid w:val="00995776"/>
    <w:rsid w:val="00995CE2"/>
    <w:rsid w:val="009A0B89"/>
    <w:rsid w:val="009A2176"/>
    <w:rsid w:val="009A35E0"/>
    <w:rsid w:val="009A3601"/>
    <w:rsid w:val="009A38C9"/>
    <w:rsid w:val="009A3A5C"/>
    <w:rsid w:val="009A4123"/>
    <w:rsid w:val="009A611D"/>
    <w:rsid w:val="009A6791"/>
    <w:rsid w:val="009A7227"/>
    <w:rsid w:val="009A7605"/>
    <w:rsid w:val="009A7760"/>
    <w:rsid w:val="009B018C"/>
    <w:rsid w:val="009B0955"/>
    <w:rsid w:val="009B0C00"/>
    <w:rsid w:val="009B7121"/>
    <w:rsid w:val="009C0529"/>
    <w:rsid w:val="009C0C12"/>
    <w:rsid w:val="009D0FF0"/>
    <w:rsid w:val="009D3162"/>
    <w:rsid w:val="009D4E29"/>
    <w:rsid w:val="009D5055"/>
    <w:rsid w:val="009D5607"/>
    <w:rsid w:val="009D78DC"/>
    <w:rsid w:val="009D78FB"/>
    <w:rsid w:val="009D7CD1"/>
    <w:rsid w:val="009E06B1"/>
    <w:rsid w:val="009E23B1"/>
    <w:rsid w:val="009E2833"/>
    <w:rsid w:val="009E4B22"/>
    <w:rsid w:val="009E6120"/>
    <w:rsid w:val="009E6134"/>
    <w:rsid w:val="009E6CC2"/>
    <w:rsid w:val="009E7C84"/>
    <w:rsid w:val="009F16F6"/>
    <w:rsid w:val="009F1C8B"/>
    <w:rsid w:val="009F211F"/>
    <w:rsid w:val="009F51EF"/>
    <w:rsid w:val="009F60E0"/>
    <w:rsid w:val="009F61F6"/>
    <w:rsid w:val="009F7103"/>
    <w:rsid w:val="009F74A7"/>
    <w:rsid w:val="00A01F0F"/>
    <w:rsid w:val="00A02472"/>
    <w:rsid w:val="00A032E5"/>
    <w:rsid w:val="00A039E2"/>
    <w:rsid w:val="00A03C44"/>
    <w:rsid w:val="00A03E9A"/>
    <w:rsid w:val="00A048D2"/>
    <w:rsid w:val="00A07018"/>
    <w:rsid w:val="00A1467C"/>
    <w:rsid w:val="00A17896"/>
    <w:rsid w:val="00A17911"/>
    <w:rsid w:val="00A241D3"/>
    <w:rsid w:val="00A25F73"/>
    <w:rsid w:val="00A30EB4"/>
    <w:rsid w:val="00A32F75"/>
    <w:rsid w:val="00A339AB"/>
    <w:rsid w:val="00A33F80"/>
    <w:rsid w:val="00A34CA8"/>
    <w:rsid w:val="00A37546"/>
    <w:rsid w:val="00A40EE0"/>
    <w:rsid w:val="00A42744"/>
    <w:rsid w:val="00A444DB"/>
    <w:rsid w:val="00A45779"/>
    <w:rsid w:val="00A5463B"/>
    <w:rsid w:val="00A54E09"/>
    <w:rsid w:val="00A553C2"/>
    <w:rsid w:val="00A62244"/>
    <w:rsid w:val="00A646D0"/>
    <w:rsid w:val="00A660F2"/>
    <w:rsid w:val="00A70D8B"/>
    <w:rsid w:val="00A7375B"/>
    <w:rsid w:val="00A73CEB"/>
    <w:rsid w:val="00A75F8E"/>
    <w:rsid w:val="00A76E11"/>
    <w:rsid w:val="00A814E7"/>
    <w:rsid w:val="00A81E57"/>
    <w:rsid w:val="00A822D7"/>
    <w:rsid w:val="00A82A8E"/>
    <w:rsid w:val="00A837F6"/>
    <w:rsid w:val="00A83B90"/>
    <w:rsid w:val="00A84E68"/>
    <w:rsid w:val="00A85D86"/>
    <w:rsid w:val="00A861B3"/>
    <w:rsid w:val="00A86EFA"/>
    <w:rsid w:val="00A90701"/>
    <w:rsid w:val="00A90928"/>
    <w:rsid w:val="00A913A5"/>
    <w:rsid w:val="00A9143B"/>
    <w:rsid w:val="00A916B7"/>
    <w:rsid w:val="00A92C4F"/>
    <w:rsid w:val="00A946E6"/>
    <w:rsid w:val="00A94BF1"/>
    <w:rsid w:val="00A958FA"/>
    <w:rsid w:val="00A962E8"/>
    <w:rsid w:val="00AA06B9"/>
    <w:rsid w:val="00AA1996"/>
    <w:rsid w:val="00AA1C0C"/>
    <w:rsid w:val="00AA1CC8"/>
    <w:rsid w:val="00AA3A30"/>
    <w:rsid w:val="00AA3F9C"/>
    <w:rsid w:val="00AA4999"/>
    <w:rsid w:val="00AA51B6"/>
    <w:rsid w:val="00AA7E8D"/>
    <w:rsid w:val="00AB2290"/>
    <w:rsid w:val="00AB300C"/>
    <w:rsid w:val="00AB4042"/>
    <w:rsid w:val="00AB49C6"/>
    <w:rsid w:val="00AC253B"/>
    <w:rsid w:val="00AC3122"/>
    <w:rsid w:val="00AC3E0C"/>
    <w:rsid w:val="00AC5778"/>
    <w:rsid w:val="00AC636F"/>
    <w:rsid w:val="00AC63B9"/>
    <w:rsid w:val="00AD1423"/>
    <w:rsid w:val="00AD164C"/>
    <w:rsid w:val="00AD1A01"/>
    <w:rsid w:val="00AD1E37"/>
    <w:rsid w:val="00AD23AF"/>
    <w:rsid w:val="00AD4590"/>
    <w:rsid w:val="00AD5D3A"/>
    <w:rsid w:val="00AD6CFB"/>
    <w:rsid w:val="00AD732B"/>
    <w:rsid w:val="00AE2646"/>
    <w:rsid w:val="00AE3227"/>
    <w:rsid w:val="00AE34A7"/>
    <w:rsid w:val="00AE4354"/>
    <w:rsid w:val="00AE48D2"/>
    <w:rsid w:val="00AE58CE"/>
    <w:rsid w:val="00AE5D99"/>
    <w:rsid w:val="00AE6794"/>
    <w:rsid w:val="00AE7F35"/>
    <w:rsid w:val="00AF066A"/>
    <w:rsid w:val="00AF0BE5"/>
    <w:rsid w:val="00AF28DE"/>
    <w:rsid w:val="00AF3CB7"/>
    <w:rsid w:val="00AF3D59"/>
    <w:rsid w:val="00AF4284"/>
    <w:rsid w:val="00AF469B"/>
    <w:rsid w:val="00AF6192"/>
    <w:rsid w:val="00AF7A24"/>
    <w:rsid w:val="00AF7CA7"/>
    <w:rsid w:val="00B0132A"/>
    <w:rsid w:val="00B01AFE"/>
    <w:rsid w:val="00B01B70"/>
    <w:rsid w:val="00B020F0"/>
    <w:rsid w:val="00B0442D"/>
    <w:rsid w:val="00B0487F"/>
    <w:rsid w:val="00B06400"/>
    <w:rsid w:val="00B07007"/>
    <w:rsid w:val="00B07399"/>
    <w:rsid w:val="00B10487"/>
    <w:rsid w:val="00B112C6"/>
    <w:rsid w:val="00B1475B"/>
    <w:rsid w:val="00B17085"/>
    <w:rsid w:val="00B17867"/>
    <w:rsid w:val="00B21FA8"/>
    <w:rsid w:val="00B22DBC"/>
    <w:rsid w:val="00B2347E"/>
    <w:rsid w:val="00B257ED"/>
    <w:rsid w:val="00B26960"/>
    <w:rsid w:val="00B2728E"/>
    <w:rsid w:val="00B27662"/>
    <w:rsid w:val="00B27EB0"/>
    <w:rsid w:val="00B3174C"/>
    <w:rsid w:val="00B31C86"/>
    <w:rsid w:val="00B32683"/>
    <w:rsid w:val="00B32F7E"/>
    <w:rsid w:val="00B34616"/>
    <w:rsid w:val="00B34E67"/>
    <w:rsid w:val="00B37E83"/>
    <w:rsid w:val="00B40EA6"/>
    <w:rsid w:val="00B423DA"/>
    <w:rsid w:val="00B43DD5"/>
    <w:rsid w:val="00B44612"/>
    <w:rsid w:val="00B44963"/>
    <w:rsid w:val="00B45F56"/>
    <w:rsid w:val="00B46918"/>
    <w:rsid w:val="00B4733F"/>
    <w:rsid w:val="00B47623"/>
    <w:rsid w:val="00B53105"/>
    <w:rsid w:val="00B53F14"/>
    <w:rsid w:val="00B53F8C"/>
    <w:rsid w:val="00B55541"/>
    <w:rsid w:val="00B55B1D"/>
    <w:rsid w:val="00B55E63"/>
    <w:rsid w:val="00B600B6"/>
    <w:rsid w:val="00B6235F"/>
    <w:rsid w:val="00B62E9D"/>
    <w:rsid w:val="00B63F6F"/>
    <w:rsid w:val="00B64B9E"/>
    <w:rsid w:val="00B65502"/>
    <w:rsid w:val="00B65B76"/>
    <w:rsid w:val="00B6754C"/>
    <w:rsid w:val="00B678CE"/>
    <w:rsid w:val="00B70F4F"/>
    <w:rsid w:val="00B71729"/>
    <w:rsid w:val="00B71F9D"/>
    <w:rsid w:val="00B72483"/>
    <w:rsid w:val="00B738C2"/>
    <w:rsid w:val="00B805C7"/>
    <w:rsid w:val="00B80DB3"/>
    <w:rsid w:val="00B81F24"/>
    <w:rsid w:val="00B84685"/>
    <w:rsid w:val="00B85436"/>
    <w:rsid w:val="00B855B2"/>
    <w:rsid w:val="00B858E1"/>
    <w:rsid w:val="00B85AE2"/>
    <w:rsid w:val="00B86E40"/>
    <w:rsid w:val="00B904AB"/>
    <w:rsid w:val="00B90588"/>
    <w:rsid w:val="00B90D92"/>
    <w:rsid w:val="00B959DF"/>
    <w:rsid w:val="00BA1819"/>
    <w:rsid w:val="00BA1B7F"/>
    <w:rsid w:val="00BA67CC"/>
    <w:rsid w:val="00BA7F6A"/>
    <w:rsid w:val="00BB2C95"/>
    <w:rsid w:val="00BB2F8C"/>
    <w:rsid w:val="00BB39F9"/>
    <w:rsid w:val="00BB4608"/>
    <w:rsid w:val="00BB5795"/>
    <w:rsid w:val="00BB6011"/>
    <w:rsid w:val="00BB60AF"/>
    <w:rsid w:val="00BB6F78"/>
    <w:rsid w:val="00BB7DB6"/>
    <w:rsid w:val="00BC3175"/>
    <w:rsid w:val="00BC3FF3"/>
    <w:rsid w:val="00BC40CE"/>
    <w:rsid w:val="00BC5041"/>
    <w:rsid w:val="00BC5953"/>
    <w:rsid w:val="00BC5EAF"/>
    <w:rsid w:val="00BC6584"/>
    <w:rsid w:val="00BC7A6B"/>
    <w:rsid w:val="00BC7D30"/>
    <w:rsid w:val="00BD0236"/>
    <w:rsid w:val="00BD0300"/>
    <w:rsid w:val="00BD0C0B"/>
    <w:rsid w:val="00BD204E"/>
    <w:rsid w:val="00BD308A"/>
    <w:rsid w:val="00BD3268"/>
    <w:rsid w:val="00BD37BE"/>
    <w:rsid w:val="00BD4E4F"/>
    <w:rsid w:val="00BD6772"/>
    <w:rsid w:val="00BE0AA4"/>
    <w:rsid w:val="00BE0FA4"/>
    <w:rsid w:val="00BE14DA"/>
    <w:rsid w:val="00BE2B74"/>
    <w:rsid w:val="00BE3397"/>
    <w:rsid w:val="00BE4308"/>
    <w:rsid w:val="00BE4A7D"/>
    <w:rsid w:val="00BE4F9D"/>
    <w:rsid w:val="00BE56AA"/>
    <w:rsid w:val="00BF020F"/>
    <w:rsid w:val="00BF08A0"/>
    <w:rsid w:val="00BF1512"/>
    <w:rsid w:val="00BF20D9"/>
    <w:rsid w:val="00BF2310"/>
    <w:rsid w:val="00BF36B2"/>
    <w:rsid w:val="00BF5B53"/>
    <w:rsid w:val="00BF63E8"/>
    <w:rsid w:val="00BF6FBB"/>
    <w:rsid w:val="00C01CDD"/>
    <w:rsid w:val="00C0241E"/>
    <w:rsid w:val="00C04648"/>
    <w:rsid w:val="00C100E8"/>
    <w:rsid w:val="00C125AD"/>
    <w:rsid w:val="00C12E67"/>
    <w:rsid w:val="00C14243"/>
    <w:rsid w:val="00C142A0"/>
    <w:rsid w:val="00C14933"/>
    <w:rsid w:val="00C16ED6"/>
    <w:rsid w:val="00C20395"/>
    <w:rsid w:val="00C21B2D"/>
    <w:rsid w:val="00C22BF2"/>
    <w:rsid w:val="00C248E9"/>
    <w:rsid w:val="00C24CBD"/>
    <w:rsid w:val="00C27D4C"/>
    <w:rsid w:val="00C30E49"/>
    <w:rsid w:val="00C318DC"/>
    <w:rsid w:val="00C31DFA"/>
    <w:rsid w:val="00C32B5F"/>
    <w:rsid w:val="00C33940"/>
    <w:rsid w:val="00C37B93"/>
    <w:rsid w:val="00C400B8"/>
    <w:rsid w:val="00C4046C"/>
    <w:rsid w:val="00C42540"/>
    <w:rsid w:val="00C4298F"/>
    <w:rsid w:val="00C448CB"/>
    <w:rsid w:val="00C4507E"/>
    <w:rsid w:val="00C455AF"/>
    <w:rsid w:val="00C4656F"/>
    <w:rsid w:val="00C46C20"/>
    <w:rsid w:val="00C51D9A"/>
    <w:rsid w:val="00C51FD0"/>
    <w:rsid w:val="00C522F7"/>
    <w:rsid w:val="00C55F5D"/>
    <w:rsid w:val="00C56908"/>
    <w:rsid w:val="00C56C25"/>
    <w:rsid w:val="00C56C66"/>
    <w:rsid w:val="00C61A15"/>
    <w:rsid w:val="00C64BAF"/>
    <w:rsid w:val="00C64DF3"/>
    <w:rsid w:val="00C654E5"/>
    <w:rsid w:val="00C662B7"/>
    <w:rsid w:val="00C702FC"/>
    <w:rsid w:val="00C70CC5"/>
    <w:rsid w:val="00C70F82"/>
    <w:rsid w:val="00C746FA"/>
    <w:rsid w:val="00C74884"/>
    <w:rsid w:val="00C748B7"/>
    <w:rsid w:val="00C75CD3"/>
    <w:rsid w:val="00C800EE"/>
    <w:rsid w:val="00C80F49"/>
    <w:rsid w:val="00C82221"/>
    <w:rsid w:val="00C8377C"/>
    <w:rsid w:val="00C858E4"/>
    <w:rsid w:val="00C86DD3"/>
    <w:rsid w:val="00C902B9"/>
    <w:rsid w:val="00C9045E"/>
    <w:rsid w:val="00C90DDA"/>
    <w:rsid w:val="00C92C61"/>
    <w:rsid w:val="00C93518"/>
    <w:rsid w:val="00C9373B"/>
    <w:rsid w:val="00C94DE9"/>
    <w:rsid w:val="00CA07E4"/>
    <w:rsid w:val="00CA3297"/>
    <w:rsid w:val="00CA3A84"/>
    <w:rsid w:val="00CA3F49"/>
    <w:rsid w:val="00CA446C"/>
    <w:rsid w:val="00CA4501"/>
    <w:rsid w:val="00CA62A4"/>
    <w:rsid w:val="00CA659E"/>
    <w:rsid w:val="00CB007B"/>
    <w:rsid w:val="00CB19B5"/>
    <w:rsid w:val="00CB2A72"/>
    <w:rsid w:val="00CB2F75"/>
    <w:rsid w:val="00CB4CB9"/>
    <w:rsid w:val="00CB5414"/>
    <w:rsid w:val="00CB5A37"/>
    <w:rsid w:val="00CC2C02"/>
    <w:rsid w:val="00CC2C8D"/>
    <w:rsid w:val="00CC2CE0"/>
    <w:rsid w:val="00CC311E"/>
    <w:rsid w:val="00CC594F"/>
    <w:rsid w:val="00CC5BBD"/>
    <w:rsid w:val="00CC60BC"/>
    <w:rsid w:val="00CC68CF"/>
    <w:rsid w:val="00CC69E6"/>
    <w:rsid w:val="00CC6CBA"/>
    <w:rsid w:val="00CD10E0"/>
    <w:rsid w:val="00CD2D33"/>
    <w:rsid w:val="00CD33D7"/>
    <w:rsid w:val="00CD428D"/>
    <w:rsid w:val="00CD5AC9"/>
    <w:rsid w:val="00CD71A9"/>
    <w:rsid w:val="00CD773E"/>
    <w:rsid w:val="00CD77EF"/>
    <w:rsid w:val="00CE05AB"/>
    <w:rsid w:val="00CE1F93"/>
    <w:rsid w:val="00CE3955"/>
    <w:rsid w:val="00CE3C64"/>
    <w:rsid w:val="00CE4815"/>
    <w:rsid w:val="00CE584E"/>
    <w:rsid w:val="00CE58AE"/>
    <w:rsid w:val="00CE5C39"/>
    <w:rsid w:val="00CF18A1"/>
    <w:rsid w:val="00CF4ACA"/>
    <w:rsid w:val="00D0538C"/>
    <w:rsid w:val="00D055BA"/>
    <w:rsid w:val="00D05C27"/>
    <w:rsid w:val="00D05F6C"/>
    <w:rsid w:val="00D064E3"/>
    <w:rsid w:val="00D073F1"/>
    <w:rsid w:val="00D075D5"/>
    <w:rsid w:val="00D07A5E"/>
    <w:rsid w:val="00D07AF0"/>
    <w:rsid w:val="00D07E87"/>
    <w:rsid w:val="00D10E7F"/>
    <w:rsid w:val="00D1193F"/>
    <w:rsid w:val="00D11A2F"/>
    <w:rsid w:val="00D120F3"/>
    <w:rsid w:val="00D129EB"/>
    <w:rsid w:val="00D12A16"/>
    <w:rsid w:val="00D12D6F"/>
    <w:rsid w:val="00D1329B"/>
    <w:rsid w:val="00D13A23"/>
    <w:rsid w:val="00D13B5B"/>
    <w:rsid w:val="00D142D0"/>
    <w:rsid w:val="00D161DE"/>
    <w:rsid w:val="00D16591"/>
    <w:rsid w:val="00D16D86"/>
    <w:rsid w:val="00D17140"/>
    <w:rsid w:val="00D177E3"/>
    <w:rsid w:val="00D17D1D"/>
    <w:rsid w:val="00D27DCD"/>
    <w:rsid w:val="00D30F69"/>
    <w:rsid w:val="00D36B7C"/>
    <w:rsid w:val="00D41669"/>
    <w:rsid w:val="00D41D33"/>
    <w:rsid w:val="00D4302D"/>
    <w:rsid w:val="00D43AFF"/>
    <w:rsid w:val="00D446D7"/>
    <w:rsid w:val="00D44815"/>
    <w:rsid w:val="00D4612D"/>
    <w:rsid w:val="00D47F21"/>
    <w:rsid w:val="00D50586"/>
    <w:rsid w:val="00D50CEB"/>
    <w:rsid w:val="00D515FB"/>
    <w:rsid w:val="00D519FA"/>
    <w:rsid w:val="00D51CA7"/>
    <w:rsid w:val="00D53529"/>
    <w:rsid w:val="00D541F8"/>
    <w:rsid w:val="00D542FD"/>
    <w:rsid w:val="00D5616D"/>
    <w:rsid w:val="00D567EE"/>
    <w:rsid w:val="00D60745"/>
    <w:rsid w:val="00D61DF7"/>
    <w:rsid w:val="00D65A11"/>
    <w:rsid w:val="00D67326"/>
    <w:rsid w:val="00D70067"/>
    <w:rsid w:val="00D716ED"/>
    <w:rsid w:val="00D723B9"/>
    <w:rsid w:val="00D75605"/>
    <w:rsid w:val="00D76116"/>
    <w:rsid w:val="00D7664F"/>
    <w:rsid w:val="00D80DDD"/>
    <w:rsid w:val="00D81E3C"/>
    <w:rsid w:val="00D84518"/>
    <w:rsid w:val="00D8588B"/>
    <w:rsid w:val="00D85CF7"/>
    <w:rsid w:val="00D87B86"/>
    <w:rsid w:val="00D91407"/>
    <w:rsid w:val="00D92011"/>
    <w:rsid w:val="00D93070"/>
    <w:rsid w:val="00D9352F"/>
    <w:rsid w:val="00D9437C"/>
    <w:rsid w:val="00D94773"/>
    <w:rsid w:val="00D94A50"/>
    <w:rsid w:val="00D950B2"/>
    <w:rsid w:val="00D95E5E"/>
    <w:rsid w:val="00D96246"/>
    <w:rsid w:val="00DA11A2"/>
    <w:rsid w:val="00DA2C1E"/>
    <w:rsid w:val="00DA3AE1"/>
    <w:rsid w:val="00DA4F8E"/>
    <w:rsid w:val="00DA79DD"/>
    <w:rsid w:val="00DB1D5C"/>
    <w:rsid w:val="00DB71EB"/>
    <w:rsid w:val="00DC100F"/>
    <w:rsid w:val="00DC689B"/>
    <w:rsid w:val="00DC7F10"/>
    <w:rsid w:val="00DD1C64"/>
    <w:rsid w:val="00DD2ADB"/>
    <w:rsid w:val="00DE261B"/>
    <w:rsid w:val="00DE4385"/>
    <w:rsid w:val="00DE4646"/>
    <w:rsid w:val="00DE4D83"/>
    <w:rsid w:val="00DE7978"/>
    <w:rsid w:val="00DE7FE7"/>
    <w:rsid w:val="00DF3869"/>
    <w:rsid w:val="00DF47F0"/>
    <w:rsid w:val="00DF596D"/>
    <w:rsid w:val="00DF71FC"/>
    <w:rsid w:val="00E00B70"/>
    <w:rsid w:val="00E016E6"/>
    <w:rsid w:val="00E02B06"/>
    <w:rsid w:val="00E02D75"/>
    <w:rsid w:val="00E02FB1"/>
    <w:rsid w:val="00E0510D"/>
    <w:rsid w:val="00E07388"/>
    <w:rsid w:val="00E13B3D"/>
    <w:rsid w:val="00E15672"/>
    <w:rsid w:val="00E175D8"/>
    <w:rsid w:val="00E179B6"/>
    <w:rsid w:val="00E23161"/>
    <w:rsid w:val="00E25D4B"/>
    <w:rsid w:val="00E27D38"/>
    <w:rsid w:val="00E31852"/>
    <w:rsid w:val="00E33CF6"/>
    <w:rsid w:val="00E345A0"/>
    <w:rsid w:val="00E3726B"/>
    <w:rsid w:val="00E4137C"/>
    <w:rsid w:val="00E425C7"/>
    <w:rsid w:val="00E42A59"/>
    <w:rsid w:val="00E440FA"/>
    <w:rsid w:val="00E50BA0"/>
    <w:rsid w:val="00E52D6E"/>
    <w:rsid w:val="00E55910"/>
    <w:rsid w:val="00E55E4E"/>
    <w:rsid w:val="00E56237"/>
    <w:rsid w:val="00E5785B"/>
    <w:rsid w:val="00E60542"/>
    <w:rsid w:val="00E60D32"/>
    <w:rsid w:val="00E63831"/>
    <w:rsid w:val="00E64F8D"/>
    <w:rsid w:val="00E66316"/>
    <w:rsid w:val="00E719FE"/>
    <w:rsid w:val="00E71CF9"/>
    <w:rsid w:val="00E73BB0"/>
    <w:rsid w:val="00E74E6D"/>
    <w:rsid w:val="00E750E6"/>
    <w:rsid w:val="00E80819"/>
    <w:rsid w:val="00E814A1"/>
    <w:rsid w:val="00E8178E"/>
    <w:rsid w:val="00E825CA"/>
    <w:rsid w:val="00E82929"/>
    <w:rsid w:val="00E82AC2"/>
    <w:rsid w:val="00E82E57"/>
    <w:rsid w:val="00E8356D"/>
    <w:rsid w:val="00E86733"/>
    <w:rsid w:val="00E86F8A"/>
    <w:rsid w:val="00E91965"/>
    <w:rsid w:val="00E93708"/>
    <w:rsid w:val="00E94E66"/>
    <w:rsid w:val="00E956F8"/>
    <w:rsid w:val="00EA2545"/>
    <w:rsid w:val="00EA43AE"/>
    <w:rsid w:val="00EB177E"/>
    <w:rsid w:val="00EB22AB"/>
    <w:rsid w:val="00EB3AD7"/>
    <w:rsid w:val="00EB3CB7"/>
    <w:rsid w:val="00EB410C"/>
    <w:rsid w:val="00EB5E4A"/>
    <w:rsid w:val="00EB61FF"/>
    <w:rsid w:val="00EB6A36"/>
    <w:rsid w:val="00EB7035"/>
    <w:rsid w:val="00EC06CE"/>
    <w:rsid w:val="00EC15EE"/>
    <w:rsid w:val="00EC20F7"/>
    <w:rsid w:val="00EC3630"/>
    <w:rsid w:val="00EC3872"/>
    <w:rsid w:val="00EC4075"/>
    <w:rsid w:val="00EC4186"/>
    <w:rsid w:val="00EC67CA"/>
    <w:rsid w:val="00EC7B13"/>
    <w:rsid w:val="00EC7C5D"/>
    <w:rsid w:val="00ED0692"/>
    <w:rsid w:val="00ED201A"/>
    <w:rsid w:val="00ED2908"/>
    <w:rsid w:val="00ED3C70"/>
    <w:rsid w:val="00ED479D"/>
    <w:rsid w:val="00ED490F"/>
    <w:rsid w:val="00ED4BF8"/>
    <w:rsid w:val="00EE0EFB"/>
    <w:rsid w:val="00EE211A"/>
    <w:rsid w:val="00EE2244"/>
    <w:rsid w:val="00EE330F"/>
    <w:rsid w:val="00EE4994"/>
    <w:rsid w:val="00EE6C62"/>
    <w:rsid w:val="00EF2727"/>
    <w:rsid w:val="00EF4B61"/>
    <w:rsid w:val="00EF55AA"/>
    <w:rsid w:val="00EF59BA"/>
    <w:rsid w:val="00EF655A"/>
    <w:rsid w:val="00EF7CDB"/>
    <w:rsid w:val="00EF7D6C"/>
    <w:rsid w:val="00F03DDD"/>
    <w:rsid w:val="00F069B8"/>
    <w:rsid w:val="00F12961"/>
    <w:rsid w:val="00F12B6F"/>
    <w:rsid w:val="00F133EF"/>
    <w:rsid w:val="00F1357A"/>
    <w:rsid w:val="00F17081"/>
    <w:rsid w:val="00F175D5"/>
    <w:rsid w:val="00F2028F"/>
    <w:rsid w:val="00F2033D"/>
    <w:rsid w:val="00F20732"/>
    <w:rsid w:val="00F2110A"/>
    <w:rsid w:val="00F22966"/>
    <w:rsid w:val="00F23B7B"/>
    <w:rsid w:val="00F26073"/>
    <w:rsid w:val="00F27441"/>
    <w:rsid w:val="00F30333"/>
    <w:rsid w:val="00F307FB"/>
    <w:rsid w:val="00F309FE"/>
    <w:rsid w:val="00F311B0"/>
    <w:rsid w:val="00F31630"/>
    <w:rsid w:val="00F33DC4"/>
    <w:rsid w:val="00F373CA"/>
    <w:rsid w:val="00F37C4D"/>
    <w:rsid w:val="00F41FE1"/>
    <w:rsid w:val="00F43E3E"/>
    <w:rsid w:val="00F46CB5"/>
    <w:rsid w:val="00F53A3E"/>
    <w:rsid w:val="00F549C2"/>
    <w:rsid w:val="00F54DC8"/>
    <w:rsid w:val="00F56622"/>
    <w:rsid w:val="00F56F12"/>
    <w:rsid w:val="00F57491"/>
    <w:rsid w:val="00F60AA1"/>
    <w:rsid w:val="00F61356"/>
    <w:rsid w:val="00F6195C"/>
    <w:rsid w:val="00F62F9A"/>
    <w:rsid w:val="00F64D1F"/>
    <w:rsid w:val="00F662EF"/>
    <w:rsid w:val="00F671EA"/>
    <w:rsid w:val="00F7487C"/>
    <w:rsid w:val="00F755BD"/>
    <w:rsid w:val="00F77A69"/>
    <w:rsid w:val="00F80C23"/>
    <w:rsid w:val="00F8104F"/>
    <w:rsid w:val="00F81448"/>
    <w:rsid w:val="00F83CEA"/>
    <w:rsid w:val="00F83F13"/>
    <w:rsid w:val="00F86105"/>
    <w:rsid w:val="00F862BB"/>
    <w:rsid w:val="00F92DFA"/>
    <w:rsid w:val="00F94EA9"/>
    <w:rsid w:val="00F94ED5"/>
    <w:rsid w:val="00F95FC0"/>
    <w:rsid w:val="00F96609"/>
    <w:rsid w:val="00FA23FC"/>
    <w:rsid w:val="00FA2736"/>
    <w:rsid w:val="00FA28F0"/>
    <w:rsid w:val="00FA2DA5"/>
    <w:rsid w:val="00FA33FE"/>
    <w:rsid w:val="00FA4C35"/>
    <w:rsid w:val="00FA5533"/>
    <w:rsid w:val="00FA6E14"/>
    <w:rsid w:val="00FA717E"/>
    <w:rsid w:val="00FA73E7"/>
    <w:rsid w:val="00FA74AF"/>
    <w:rsid w:val="00FB2EBB"/>
    <w:rsid w:val="00FB3277"/>
    <w:rsid w:val="00FC0801"/>
    <w:rsid w:val="00FC2515"/>
    <w:rsid w:val="00FC2A67"/>
    <w:rsid w:val="00FC2C67"/>
    <w:rsid w:val="00FC2C89"/>
    <w:rsid w:val="00FC3139"/>
    <w:rsid w:val="00FC3E3B"/>
    <w:rsid w:val="00FC7D23"/>
    <w:rsid w:val="00FC7DE8"/>
    <w:rsid w:val="00FD0519"/>
    <w:rsid w:val="00FD105E"/>
    <w:rsid w:val="00FD2445"/>
    <w:rsid w:val="00FD2C86"/>
    <w:rsid w:val="00FD3D5D"/>
    <w:rsid w:val="00FD5680"/>
    <w:rsid w:val="00FD5DAB"/>
    <w:rsid w:val="00FD7533"/>
    <w:rsid w:val="00FE3215"/>
    <w:rsid w:val="00FE4713"/>
    <w:rsid w:val="00FE5663"/>
    <w:rsid w:val="00FF32D1"/>
    <w:rsid w:val="00FF3AE4"/>
    <w:rsid w:val="00FF3ED8"/>
    <w:rsid w:val="00FF5047"/>
    <w:rsid w:val="010225A2"/>
    <w:rsid w:val="0132783D"/>
    <w:rsid w:val="013534BA"/>
    <w:rsid w:val="013B2B96"/>
    <w:rsid w:val="013D6C34"/>
    <w:rsid w:val="014D4677"/>
    <w:rsid w:val="014F219D"/>
    <w:rsid w:val="015D01AD"/>
    <w:rsid w:val="01611D93"/>
    <w:rsid w:val="01633E9B"/>
    <w:rsid w:val="016A02A5"/>
    <w:rsid w:val="017165B7"/>
    <w:rsid w:val="01821EB8"/>
    <w:rsid w:val="0184608E"/>
    <w:rsid w:val="019007AD"/>
    <w:rsid w:val="019612F5"/>
    <w:rsid w:val="01962410"/>
    <w:rsid w:val="01A06AEE"/>
    <w:rsid w:val="01A142BB"/>
    <w:rsid w:val="01B36BD0"/>
    <w:rsid w:val="01B70CC2"/>
    <w:rsid w:val="01BC2DC9"/>
    <w:rsid w:val="01C81F50"/>
    <w:rsid w:val="01C95043"/>
    <w:rsid w:val="01CC7C92"/>
    <w:rsid w:val="01D10320"/>
    <w:rsid w:val="01D60B10"/>
    <w:rsid w:val="01D62F07"/>
    <w:rsid w:val="01DB3E62"/>
    <w:rsid w:val="01DD15F7"/>
    <w:rsid w:val="01E379BE"/>
    <w:rsid w:val="01E57368"/>
    <w:rsid w:val="01ED7CB1"/>
    <w:rsid w:val="01F67C83"/>
    <w:rsid w:val="01FD609D"/>
    <w:rsid w:val="02014FCA"/>
    <w:rsid w:val="02023239"/>
    <w:rsid w:val="02077BC2"/>
    <w:rsid w:val="0211291E"/>
    <w:rsid w:val="0214179B"/>
    <w:rsid w:val="02162A18"/>
    <w:rsid w:val="021D70DF"/>
    <w:rsid w:val="021D7EC3"/>
    <w:rsid w:val="021F723B"/>
    <w:rsid w:val="02203B3A"/>
    <w:rsid w:val="02325919"/>
    <w:rsid w:val="023B2E6C"/>
    <w:rsid w:val="02514867"/>
    <w:rsid w:val="02516CB1"/>
    <w:rsid w:val="02590923"/>
    <w:rsid w:val="025D6B3C"/>
    <w:rsid w:val="026155DB"/>
    <w:rsid w:val="027100B9"/>
    <w:rsid w:val="02790889"/>
    <w:rsid w:val="027F6AB2"/>
    <w:rsid w:val="02AC1ED2"/>
    <w:rsid w:val="02B16E46"/>
    <w:rsid w:val="02C60B85"/>
    <w:rsid w:val="02C94B50"/>
    <w:rsid w:val="02CE2B93"/>
    <w:rsid w:val="02D11747"/>
    <w:rsid w:val="02D84414"/>
    <w:rsid w:val="02D97674"/>
    <w:rsid w:val="02E1717B"/>
    <w:rsid w:val="02E828A9"/>
    <w:rsid w:val="02ED1C6E"/>
    <w:rsid w:val="02F011FC"/>
    <w:rsid w:val="02F13B7C"/>
    <w:rsid w:val="02F91A0E"/>
    <w:rsid w:val="02FA27A3"/>
    <w:rsid w:val="02FC1D07"/>
    <w:rsid w:val="03084CFA"/>
    <w:rsid w:val="030871D4"/>
    <w:rsid w:val="030A0A72"/>
    <w:rsid w:val="03182BA3"/>
    <w:rsid w:val="031F2104"/>
    <w:rsid w:val="032064EF"/>
    <w:rsid w:val="03280EF8"/>
    <w:rsid w:val="032D4760"/>
    <w:rsid w:val="03353929"/>
    <w:rsid w:val="033C0E47"/>
    <w:rsid w:val="03501C67"/>
    <w:rsid w:val="035C5045"/>
    <w:rsid w:val="03613825"/>
    <w:rsid w:val="036177B4"/>
    <w:rsid w:val="03655CA8"/>
    <w:rsid w:val="036A50C1"/>
    <w:rsid w:val="036C7E22"/>
    <w:rsid w:val="036F3E2C"/>
    <w:rsid w:val="03721055"/>
    <w:rsid w:val="03724869"/>
    <w:rsid w:val="03776CE5"/>
    <w:rsid w:val="037979A5"/>
    <w:rsid w:val="038127A5"/>
    <w:rsid w:val="03816559"/>
    <w:rsid w:val="038747C3"/>
    <w:rsid w:val="038878F2"/>
    <w:rsid w:val="039153F1"/>
    <w:rsid w:val="039A4A8D"/>
    <w:rsid w:val="039F0B5F"/>
    <w:rsid w:val="039F5382"/>
    <w:rsid w:val="03A22A12"/>
    <w:rsid w:val="03A34D1F"/>
    <w:rsid w:val="03A80824"/>
    <w:rsid w:val="03AE6494"/>
    <w:rsid w:val="03B439E8"/>
    <w:rsid w:val="03B5183C"/>
    <w:rsid w:val="03C45CD6"/>
    <w:rsid w:val="03C46377"/>
    <w:rsid w:val="03D038D5"/>
    <w:rsid w:val="03D454BC"/>
    <w:rsid w:val="03D8599E"/>
    <w:rsid w:val="03DD000F"/>
    <w:rsid w:val="03FB6C9E"/>
    <w:rsid w:val="04030E08"/>
    <w:rsid w:val="040C0F42"/>
    <w:rsid w:val="0410030A"/>
    <w:rsid w:val="04134A25"/>
    <w:rsid w:val="041E22FB"/>
    <w:rsid w:val="041E6213"/>
    <w:rsid w:val="041F1CEF"/>
    <w:rsid w:val="043A1EBB"/>
    <w:rsid w:val="043D11AF"/>
    <w:rsid w:val="04407487"/>
    <w:rsid w:val="04487311"/>
    <w:rsid w:val="044F4F6C"/>
    <w:rsid w:val="046F146B"/>
    <w:rsid w:val="0473652C"/>
    <w:rsid w:val="048605CC"/>
    <w:rsid w:val="048D1EB6"/>
    <w:rsid w:val="04931FE3"/>
    <w:rsid w:val="049C0733"/>
    <w:rsid w:val="04A01276"/>
    <w:rsid w:val="04A20A94"/>
    <w:rsid w:val="04BA4C7D"/>
    <w:rsid w:val="04BC325B"/>
    <w:rsid w:val="04BC5D15"/>
    <w:rsid w:val="04BD15D6"/>
    <w:rsid w:val="04C17A85"/>
    <w:rsid w:val="04D23874"/>
    <w:rsid w:val="04D25F19"/>
    <w:rsid w:val="04D9760F"/>
    <w:rsid w:val="04DA06BD"/>
    <w:rsid w:val="04DF4AB2"/>
    <w:rsid w:val="04E069F3"/>
    <w:rsid w:val="04E963E7"/>
    <w:rsid w:val="04EE7B5E"/>
    <w:rsid w:val="04F03C97"/>
    <w:rsid w:val="04F217BD"/>
    <w:rsid w:val="04FA03DA"/>
    <w:rsid w:val="04FB27D6"/>
    <w:rsid w:val="0508107A"/>
    <w:rsid w:val="050962E7"/>
    <w:rsid w:val="051A61FF"/>
    <w:rsid w:val="051C7C6E"/>
    <w:rsid w:val="051D0AB6"/>
    <w:rsid w:val="05217309"/>
    <w:rsid w:val="052242D2"/>
    <w:rsid w:val="053022E6"/>
    <w:rsid w:val="05310700"/>
    <w:rsid w:val="05351E13"/>
    <w:rsid w:val="053C4217"/>
    <w:rsid w:val="054E6B15"/>
    <w:rsid w:val="055502FD"/>
    <w:rsid w:val="05552B73"/>
    <w:rsid w:val="055859AF"/>
    <w:rsid w:val="0559183C"/>
    <w:rsid w:val="055C132D"/>
    <w:rsid w:val="056703FD"/>
    <w:rsid w:val="056B4A64"/>
    <w:rsid w:val="056F1060"/>
    <w:rsid w:val="056F5A93"/>
    <w:rsid w:val="057042FB"/>
    <w:rsid w:val="05746676"/>
    <w:rsid w:val="05885B49"/>
    <w:rsid w:val="058A07D3"/>
    <w:rsid w:val="058A13A2"/>
    <w:rsid w:val="058F28A3"/>
    <w:rsid w:val="05AF34C2"/>
    <w:rsid w:val="05AF3B52"/>
    <w:rsid w:val="05B253F0"/>
    <w:rsid w:val="05BF18CA"/>
    <w:rsid w:val="05D81D1C"/>
    <w:rsid w:val="05D87CEB"/>
    <w:rsid w:val="05DD1335"/>
    <w:rsid w:val="05E51E1F"/>
    <w:rsid w:val="05EE0E30"/>
    <w:rsid w:val="05FA10B1"/>
    <w:rsid w:val="06023C82"/>
    <w:rsid w:val="06033F82"/>
    <w:rsid w:val="06097D1C"/>
    <w:rsid w:val="060B598B"/>
    <w:rsid w:val="061A5470"/>
    <w:rsid w:val="061D286A"/>
    <w:rsid w:val="062005AC"/>
    <w:rsid w:val="0621607B"/>
    <w:rsid w:val="06223D23"/>
    <w:rsid w:val="06262E22"/>
    <w:rsid w:val="062E1AA6"/>
    <w:rsid w:val="063353A5"/>
    <w:rsid w:val="064370EE"/>
    <w:rsid w:val="06455677"/>
    <w:rsid w:val="06471E41"/>
    <w:rsid w:val="064F5B38"/>
    <w:rsid w:val="06514854"/>
    <w:rsid w:val="065F0600"/>
    <w:rsid w:val="066F5CC2"/>
    <w:rsid w:val="06736C46"/>
    <w:rsid w:val="06820344"/>
    <w:rsid w:val="06822951"/>
    <w:rsid w:val="06846932"/>
    <w:rsid w:val="0688514B"/>
    <w:rsid w:val="069D7E4F"/>
    <w:rsid w:val="06B50CF4"/>
    <w:rsid w:val="06BA0E7E"/>
    <w:rsid w:val="06BF2B76"/>
    <w:rsid w:val="06C90C44"/>
    <w:rsid w:val="06CD3583"/>
    <w:rsid w:val="06E3065B"/>
    <w:rsid w:val="06E72E78"/>
    <w:rsid w:val="06E822A2"/>
    <w:rsid w:val="06EB6E0C"/>
    <w:rsid w:val="06F0533F"/>
    <w:rsid w:val="06F4768B"/>
    <w:rsid w:val="06FE0384"/>
    <w:rsid w:val="07027CB2"/>
    <w:rsid w:val="07183FCA"/>
    <w:rsid w:val="071E39EE"/>
    <w:rsid w:val="07283BBC"/>
    <w:rsid w:val="072D443A"/>
    <w:rsid w:val="072D5A28"/>
    <w:rsid w:val="07302A71"/>
    <w:rsid w:val="07332147"/>
    <w:rsid w:val="073F2CB4"/>
    <w:rsid w:val="07414C7E"/>
    <w:rsid w:val="07481B68"/>
    <w:rsid w:val="07520C39"/>
    <w:rsid w:val="075A5E7B"/>
    <w:rsid w:val="076020AA"/>
    <w:rsid w:val="07643005"/>
    <w:rsid w:val="07716EEC"/>
    <w:rsid w:val="0772076C"/>
    <w:rsid w:val="07762B7A"/>
    <w:rsid w:val="07766D28"/>
    <w:rsid w:val="07767AA6"/>
    <w:rsid w:val="077F1302"/>
    <w:rsid w:val="07856413"/>
    <w:rsid w:val="078C0EB7"/>
    <w:rsid w:val="07980507"/>
    <w:rsid w:val="07A019A5"/>
    <w:rsid w:val="07B026C9"/>
    <w:rsid w:val="07CB4D4D"/>
    <w:rsid w:val="07EA4B5E"/>
    <w:rsid w:val="07F333A8"/>
    <w:rsid w:val="07F615C4"/>
    <w:rsid w:val="07F615FC"/>
    <w:rsid w:val="07F731D4"/>
    <w:rsid w:val="07F76D1A"/>
    <w:rsid w:val="07FB50B6"/>
    <w:rsid w:val="080713B4"/>
    <w:rsid w:val="080E4A9D"/>
    <w:rsid w:val="080F6B2A"/>
    <w:rsid w:val="08181C5D"/>
    <w:rsid w:val="081E4FBF"/>
    <w:rsid w:val="082278AF"/>
    <w:rsid w:val="08274D24"/>
    <w:rsid w:val="082C6960"/>
    <w:rsid w:val="08327ECF"/>
    <w:rsid w:val="083E747D"/>
    <w:rsid w:val="084C5688"/>
    <w:rsid w:val="08643561"/>
    <w:rsid w:val="086F0C8F"/>
    <w:rsid w:val="08723BC6"/>
    <w:rsid w:val="087477B7"/>
    <w:rsid w:val="0876136E"/>
    <w:rsid w:val="087F3DB4"/>
    <w:rsid w:val="08803584"/>
    <w:rsid w:val="0887371F"/>
    <w:rsid w:val="08957285"/>
    <w:rsid w:val="08992ADC"/>
    <w:rsid w:val="08A454C4"/>
    <w:rsid w:val="08B5233B"/>
    <w:rsid w:val="08BD0334"/>
    <w:rsid w:val="08C84335"/>
    <w:rsid w:val="08CE0793"/>
    <w:rsid w:val="08D262E1"/>
    <w:rsid w:val="08D349DB"/>
    <w:rsid w:val="08DC2E83"/>
    <w:rsid w:val="08E41D65"/>
    <w:rsid w:val="08E9404F"/>
    <w:rsid w:val="08F2252A"/>
    <w:rsid w:val="08F2722E"/>
    <w:rsid w:val="08F33D56"/>
    <w:rsid w:val="08FA1575"/>
    <w:rsid w:val="09062AA1"/>
    <w:rsid w:val="090A48C1"/>
    <w:rsid w:val="091123A5"/>
    <w:rsid w:val="09140120"/>
    <w:rsid w:val="091E5277"/>
    <w:rsid w:val="09225432"/>
    <w:rsid w:val="09265ED9"/>
    <w:rsid w:val="09271C52"/>
    <w:rsid w:val="092C1016"/>
    <w:rsid w:val="093270D6"/>
    <w:rsid w:val="09451C37"/>
    <w:rsid w:val="09454E39"/>
    <w:rsid w:val="094D790A"/>
    <w:rsid w:val="09532A47"/>
    <w:rsid w:val="0958216E"/>
    <w:rsid w:val="09600DC2"/>
    <w:rsid w:val="09616F12"/>
    <w:rsid w:val="097264A6"/>
    <w:rsid w:val="09782239"/>
    <w:rsid w:val="097A722E"/>
    <w:rsid w:val="097F1FB6"/>
    <w:rsid w:val="0984749A"/>
    <w:rsid w:val="09880942"/>
    <w:rsid w:val="09882E87"/>
    <w:rsid w:val="099468A6"/>
    <w:rsid w:val="09A84B40"/>
    <w:rsid w:val="09B5106D"/>
    <w:rsid w:val="09B63701"/>
    <w:rsid w:val="09C60A2F"/>
    <w:rsid w:val="09CB3921"/>
    <w:rsid w:val="09D338E4"/>
    <w:rsid w:val="09DE4A06"/>
    <w:rsid w:val="09E54A69"/>
    <w:rsid w:val="09E65C3E"/>
    <w:rsid w:val="09F0066F"/>
    <w:rsid w:val="09F10472"/>
    <w:rsid w:val="09F23BF8"/>
    <w:rsid w:val="09F4622E"/>
    <w:rsid w:val="09F60658"/>
    <w:rsid w:val="09F75AC8"/>
    <w:rsid w:val="09FC7A54"/>
    <w:rsid w:val="09FE61D0"/>
    <w:rsid w:val="0A0976CE"/>
    <w:rsid w:val="0A0C3321"/>
    <w:rsid w:val="0A0F3CC3"/>
    <w:rsid w:val="0A106B58"/>
    <w:rsid w:val="0A185756"/>
    <w:rsid w:val="0A19692A"/>
    <w:rsid w:val="0A232419"/>
    <w:rsid w:val="0A2A5694"/>
    <w:rsid w:val="0A342878"/>
    <w:rsid w:val="0A3B59B5"/>
    <w:rsid w:val="0A3F7F58"/>
    <w:rsid w:val="0A4B75EA"/>
    <w:rsid w:val="0A5820D6"/>
    <w:rsid w:val="0A5E0DA1"/>
    <w:rsid w:val="0A677F37"/>
    <w:rsid w:val="0A684083"/>
    <w:rsid w:val="0A6E1714"/>
    <w:rsid w:val="0A7003F9"/>
    <w:rsid w:val="0A785252"/>
    <w:rsid w:val="0A8455AD"/>
    <w:rsid w:val="0A8922A4"/>
    <w:rsid w:val="0A8F5D00"/>
    <w:rsid w:val="0A912344"/>
    <w:rsid w:val="0A990E70"/>
    <w:rsid w:val="0A9A690F"/>
    <w:rsid w:val="0A9B739B"/>
    <w:rsid w:val="0AA74DF8"/>
    <w:rsid w:val="0AAA7F1C"/>
    <w:rsid w:val="0AAE262A"/>
    <w:rsid w:val="0AB469E6"/>
    <w:rsid w:val="0ABD0F5E"/>
    <w:rsid w:val="0AC37758"/>
    <w:rsid w:val="0AC41E4E"/>
    <w:rsid w:val="0ADA341F"/>
    <w:rsid w:val="0ADD13DD"/>
    <w:rsid w:val="0ADE5B87"/>
    <w:rsid w:val="0AF50259"/>
    <w:rsid w:val="0AF51089"/>
    <w:rsid w:val="0AF77E07"/>
    <w:rsid w:val="0B005F1C"/>
    <w:rsid w:val="0B031DC8"/>
    <w:rsid w:val="0B0C5577"/>
    <w:rsid w:val="0B0F6BF4"/>
    <w:rsid w:val="0B211EAF"/>
    <w:rsid w:val="0B226B16"/>
    <w:rsid w:val="0B375954"/>
    <w:rsid w:val="0B4E69A2"/>
    <w:rsid w:val="0B632D33"/>
    <w:rsid w:val="0B64718D"/>
    <w:rsid w:val="0B686A18"/>
    <w:rsid w:val="0B6F0E71"/>
    <w:rsid w:val="0B766628"/>
    <w:rsid w:val="0B7A69B0"/>
    <w:rsid w:val="0B853622"/>
    <w:rsid w:val="0B8561CF"/>
    <w:rsid w:val="0B8B2170"/>
    <w:rsid w:val="0B8E5001"/>
    <w:rsid w:val="0B970EFC"/>
    <w:rsid w:val="0B9B0B4B"/>
    <w:rsid w:val="0B9F6417"/>
    <w:rsid w:val="0BA033AB"/>
    <w:rsid w:val="0BA86451"/>
    <w:rsid w:val="0BA93258"/>
    <w:rsid w:val="0BAD53A0"/>
    <w:rsid w:val="0BC11EE9"/>
    <w:rsid w:val="0BD05C86"/>
    <w:rsid w:val="0BD065D0"/>
    <w:rsid w:val="0BD2532F"/>
    <w:rsid w:val="0BDD4DA4"/>
    <w:rsid w:val="0BE23B29"/>
    <w:rsid w:val="0BE8391A"/>
    <w:rsid w:val="0BEA5194"/>
    <w:rsid w:val="0BF40D5C"/>
    <w:rsid w:val="0BF6042D"/>
    <w:rsid w:val="0BF73B5D"/>
    <w:rsid w:val="0C0701CD"/>
    <w:rsid w:val="0C295DBB"/>
    <w:rsid w:val="0C2B45A8"/>
    <w:rsid w:val="0C2D19CA"/>
    <w:rsid w:val="0C340393"/>
    <w:rsid w:val="0C3C06D6"/>
    <w:rsid w:val="0C432A5D"/>
    <w:rsid w:val="0C515AA1"/>
    <w:rsid w:val="0C652276"/>
    <w:rsid w:val="0C6C07A6"/>
    <w:rsid w:val="0C6D3E1F"/>
    <w:rsid w:val="0C770DFE"/>
    <w:rsid w:val="0C782471"/>
    <w:rsid w:val="0C8C0749"/>
    <w:rsid w:val="0C8C0B1C"/>
    <w:rsid w:val="0C9C4B7F"/>
    <w:rsid w:val="0C9D2956"/>
    <w:rsid w:val="0CA041F5"/>
    <w:rsid w:val="0CB63A18"/>
    <w:rsid w:val="0CB73231"/>
    <w:rsid w:val="0CB745AA"/>
    <w:rsid w:val="0CBB44AA"/>
    <w:rsid w:val="0CBE517A"/>
    <w:rsid w:val="0CC04897"/>
    <w:rsid w:val="0CC37CFA"/>
    <w:rsid w:val="0CC634B3"/>
    <w:rsid w:val="0CC7448A"/>
    <w:rsid w:val="0CC9374C"/>
    <w:rsid w:val="0CD30126"/>
    <w:rsid w:val="0CDA404F"/>
    <w:rsid w:val="0CDE6D58"/>
    <w:rsid w:val="0CDF2F6F"/>
    <w:rsid w:val="0CF63442"/>
    <w:rsid w:val="0CFA1B57"/>
    <w:rsid w:val="0CFD1830"/>
    <w:rsid w:val="0D083FB4"/>
    <w:rsid w:val="0D0E28A0"/>
    <w:rsid w:val="0D232F82"/>
    <w:rsid w:val="0D253F73"/>
    <w:rsid w:val="0D306330"/>
    <w:rsid w:val="0D34124A"/>
    <w:rsid w:val="0D346BCF"/>
    <w:rsid w:val="0D386EBC"/>
    <w:rsid w:val="0D3A1F53"/>
    <w:rsid w:val="0D44227C"/>
    <w:rsid w:val="0D4A3083"/>
    <w:rsid w:val="0D4C1C87"/>
    <w:rsid w:val="0D516DE1"/>
    <w:rsid w:val="0D625D59"/>
    <w:rsid w:val="0D6B76D4"/>
    <w:rsid w:val="0D7123B0"/>
    <w:rsid w:val="0D776B28"/>
    <w:rsid w:val="0D7E042B"/>
    <w:rsid w:val="0D816F52"/>
    <w:rsid w:val="0D821B4C"/>
    <w:rsid w:val="0DB31D06"/>
    <w:rsid w:val="0DBC6E0C"/>
    <w:rsid w:val="0DBD4286"/>
    <w:rsid w:val="0DC5456B"/>
    <w:rsid w:val="0DCB4DF2"/>
    <w:rsid w:val="0DE545B5"/>
    <w:rsid w:val="0DEB48D3"/>
    <w:rsid w:val="0DED346A"/>
    <w:rsid w:val="0DED5218"/>
    <w:rsid w:val="0DF26836"/>
    <w:rsid w:val="0DF82C30"/>
    <w:rsid w:val="0DF878C7"/>
    <w:rsid w:val="0DFE5978"/>
    <w:rsid w:val="0E112C23"/>
    <w:rsid w:val="0E1539BC"/>
    <w:rsid w:val="0E1E1CE1"/>
    <w:rsid w:val="0E2055ED"/>
    <w:rsid w:val="0E2665CF"/>
    <w:rsid w:val="0E2A6672"/>
    <w:rsid w:val="0E317067"/>
    <w:rsid w:val="0E344360"/>
    <w:rsid w:val="0E383387"/>
    <w:rsid w:val="0E4629AD"/>
    <w:rsid w:val="0E4E3F06"/>
    <w:rsid w:val="0E511C4A"/>
    <w:rsid w:val="0E5B14D5"/>
    <w:rsid w:val="0E6179B4"/>
    <w:rsid w:val="0E625C06"/>
    <w:rsid w:val="0E6430DD"/>
    <w:rsid w:val="0E68545F"/>
    <w:rsid w:val="0E6B163E"/>
    <w:rsid w:val="0E721BC1"/>
    <w:rsid w:val="0E833DCE"/>
    <w:rsid w:val="0E881266"/>
    <w:rsid w:val="0E90303A"/>
    <w:rsid w:val="0E9F51FA"/>
    <w:rsid w:val="0EA0228A"/>
    <w:rsid w:val="0EA93682"/>
    <w:rsid w:val="0EAB2B6B"/>
    <w:rsid w:val="0EBB7FDB"/>
    <w:rsid w:val="0EC12445"/>
    <w:rsid w:val="0EC463FD"/>
    <w:rsid w:val="0ED420DE"/>
    <w:rsid w:val="0ED665D4"/>
    <w:rsid w:val="0EE52393"/>
    <w:rsid w:val="0EE91E83"/>
    <w:rsid w:val="0EEB74B8"/>
    <w:rsid w:val="0F0601E2"/>
    <w:rsid w:val="0F175E3A"/>
    <w:rsid w:val="0F1B7B63"/>
    <w:rsid w:val="0F2B447F"/>
    <w:rsid w:val="0F2C0F3B"/>
    <w:rsid w:val="0F2C2CEE"/>
    <w:rsid w:val="0F2E3D3A"/>
    <w:rsid w:val="0F316C8B"/>
    <w:rsid w:val="0F39033E"/>
    <w:rsid w:val="0F501BC6"/>
    <w:rsid w:val="0F622BE9"/>
    <w:rsid w:val="0F657030"/>
    <w:rsid w:val="0F67724C"/>
    <w:rsid w:val="0F6C5845"/>
    <w:rsid w:val="0F6F25F7"/>
    <w:rsid w:val="0F8B118C"/>
    <w:rsid w:val="0F9E04DC"/>
    <w:rsid w:val="0F9E66CD"/>
    <w:rsid w:val="0FA32C88"/>
    <w:rsid w:val="0FAC4C5F"/>
    <w:rsid w:val="0FAF6D6E"/>
    <w:rsid w:val="0FD0001F"/>
    <w:rsid w:val="0FD3139E"/>
    <w:rsid w:val="0FD3668F"/>
    <w:rsid w:val="0FD5620D"/>
    <w:rsid w:val="0FDC3796"/>
    <w:rsid w:val="0FE148DC"/>
    <w:rsid w:val="0FE60171"/>
    <w:rsid w:val="0FEB39D9"/>
    <w:rsid w:val="0FEE2008"/>
    <w:rsid w:val="0FEF5AF4"/>
    <w:rsid w:val="0FF10487"/>
    <w:rsid w:val="0FF13163"/>
    <w:rsid w:val="0FF47F87"/>
    <w:rsid w:val="10044A9B"/>
    <w:rsid w:val="10060ECC"/>
    <w:rsid w:val="10172A20"/>
    <w:rsid w:val="101A62D4"/>
    <w:rsid w:val="102313C5"/>
    <w:rsid w:val="103069CC"/>
    <w:rsid w:val="103D1AAA"/>
    <w:rsid w:val="10434990"/>
    <w:rsid w:val="104355C3"/>
    <w:rsid w:val="1045133B"/>
    <w:rsid w:val="1045758D"/>
    <w:rsid w:val="105259CD"/>
    <w:rsid w:val="105528B5"/>
    <w:rsid w:val="105C6685"/>
    <w:rsid w:val="105D3145"/>
    <w:rsid w:val="106852A7"/>
    <w:rsid w:val="106B5056"/>
    <w:rsid w:val="106E0C0A"/>
    <w:rsid w:val="107462E2"/>
    <w:rsid w:val="10775032"/>
    <w:rsid w:val="10833C11"/>
    <w:rsid w:val="10A1053B"/>
    <w:rsid w:val="10A16AD5"/>
    <w:rsid w:val="10A51DDA"/>
    <w:rsid w:val="10A65B52"/>
    <w:rsid w:val="10B50B8B"/>
    <w:rsid w:val="10B5342B"/>
    <w:rsid w:val="10CA27EF"/>
    <w:rsid w:val="10CC380A"/>
    <w:rsid w:val="10CF32FA"/>
    <w:rsid w:val="10D64689"/>
    <w:rsid w:val="10D95F27"/>
    <w:rsid w:val="10F20C5D"/>
    <w:rsid w:val="11002D49"/>
    <w:rsid w:val="110C7815"/>
    <w:rsid w:val="111938AC"/>
    <w:rsid w:val="111B209C"/>
    <w:rsid w:val="11205904"/>
    <w:rsid w:val="11285A8A"/>
    <w:rsid w:val="112C7E60"/>
    <w:rsid w:val="112D5F5E"/>
    <w:rsid w:val="112F3D99"/>
    <w:rsid w:val="1130582D"/>
    <w:rsid w:val="11365128"/>
    <w:rsid w:val="114063D0"/>
    <w:rsid w:val="114A0BD3"/>
    <w:rsid w:val="11511160"/>
    <w:rsid w:val="115455AE"/>
    <w:rsid w:val="11572E75"/>
    <w:rsid w:val="11590903"/>
    <w:rsid w:val="115D3896"/>
    <w:rsid w:val="11635269"/>
    <w:rsid w:val="116B1BD7"/>
    <w:rsid w:val="116D23F1"/>
    <w:rsid w:val="11763776"/>
    <w:rsid w:val="11765524"/>
    <w:rsid w:val="11813B55"/>
    <w:rsid w:val="1192733C"/>
    <w:rsid w:val="119412FA"/>
    <w:rsid w:val="11A17509"/>
    <w:rsid w:val="11A32F51"/>
    <w:rsid w:val="11AC53EA"/>
    <w:rsid w:val="11B54E22"/>
    <w:rsid w:val="11B55C0B"/>
    <w:rsid w:val="11CA3BB3"/>
    <w:rsid w:val="11CC3396"/>
    <w:rsid w:val="11CC7C14"/>
    <w:rsid w:val="11D84431"/>
    <w:rsid w:val="11E164E5"/>
    <w:rsid w:val="11E46FC8"/>
    <w:rsid w:val="11EE46E6"/>
    <w:rsid w:val="11FA43A7"/>
    <w:rsid w:val="12053C1A"/>
    <w:rsid w:val="122B27B2"/>
    <w:rsid w:val="122B2A3B"/>
    <w:rsid w:val="122F22A3"/>
    <w:rsid w:val="12321491"/>
    <w:rsid w:val="12363EB8"/>
    <w:rsid w:val="123E2FFB"/>
    <w:rsid w:val="124318AA"/>
    <w:rsid w:val="124E67ED"/>
    <w:rsid w:val="124F4F79"/>
    <w:rsid w:val="125C296C"/>
    <w:rsid w:val="12600364"/>
    <w:rsid w:val="12617F82"/>
    <w:rsid w:val="12657BC8"/>
    <w:rsid w:val="12662010"/>
    <w:rsid w:val="127A1CE1"/>
    <w:rsid w:val="12802C53"/>
    <w:rsid w:val="12872F3A"/>
    <w:rsid w:val="12887C05"/>
    <w:rsid w:val="128A74D9"/>
    <w:rsid w:val="128D521B"/>
    <w:rsid w:val="128E4CD9"/>
    <w:rsid w:val="12A03F9E"/>
    <w:rsid w:val="12A86FD9"/>
    <w:rsid w:val="12AD0562"/>
    <w:rsid w:val="12BE212B"/>
    <w:rsid w:val="12CF1390"/>
    <w:rsid w:val="12D47F8E"/>
    <w:rsid w:val="12F009A0"/>
    <w:rsid w:val="12F26B7A"/>
    <w:rsid w:val="12F53BBD"/>
    <w:rsid w:val="12FA254C"/>
    <w:rsid w:val="12FB4B4E"/>
    <w:rsid w:val="130003A3"/>
    <w:rsid w:val="13066A9A"/>
    <w:rsid w:val="13073902"/>
    <w:rsid w:val="13085696"/>
    <w:rsid w:val="130D3C66"/>
    <w:rsid w:val="131773D9"/>
    <w:rsid w:val="132D1357"/>
    <w:rsid w:val="132D60B6"/>
    <w:rsid w:val="13345697"/>
    <w:rsid w:val="13392CAD"/>
    <w:rsid w:val="13426006"/>
    <w:rsid w:val="1345505D"/>
    <w:rsid w:val="134753CA"/>
    <w:rsid w:val="134771FE"/>
    <w:rsid w:val="13541F1A"/>
    <w:rsid w:val="13553B80"/>
    <w:rsid w:val="13565C8C"/>
    <w:rsid w:val="13596EAB"/>
    <w:rsid w:val="135A504A"/>
    <w:rsid w:val="13636CAF"/>
    <w:rsid w:val="13654A6B"/>
    <w:rsid w:val="13670F95"/>
    <w:rsid w:val="1368709D"/>
    <w:rsid w:val="13703C5A"/>
    <w:rsid w:val="13734411"/>
    <w:rsid w:val="137B67D7"/>
    <w:rsid w:val="137F77F2"/>
    <w:rsid w:val="13936861"/>
    <w:rsid w:val="139F4BA8"/>
    <w:rsid w:val="13A77A99"/>
    <w:rsid w:val="13AC6DE0"/>
    <w:rsid w:val="13BF4D24"/>
    <w:rsid w:val="13C06F2A"/>
    <w:rsid w:val="13C20520"/>
    <w:rsid w:val="13C32012"/>
    <w:rsid w:val="13C71A1A"/>
    <w:rsid w:val="13C76C6B"/>
    <w:rsid w:val="13CF4955"/>
    <w:rsid w:val="13DC1FB6"/>
    <w:rsid w:val="13DE3762"/>
    <w:rsid w:val="13EE033E"/>
    <w:rsid w:val="13F50945"/>
    <w:rsid w:val="13FA3107"/>
    <w:rsid w:val="1407190A"/>
    <w:rsid w:val="140E5EE8"/>
    <w:rsid w:val="14156B2A"/>
    <w:rsid w:val="141A663B"/>
    <w:rsid w:val="141A6BA3"/>
    <w:rsid w:val="141B421D"/>
    <w:rsid w:val="142D3CA5"/>
    <w:rsid w:val="14357918"/>
    <w:rsid w:val="14424DC6"/>
    <w:rsid w:val="1449256E"/>
    <w:rsid w:val="144933C4"/>
    <w:rsid w:val="1461426A"/>
    <w:rsid w:val="146F24CB"/>
    <w:rsid w:val="147F7C89"/>
    <w:rsid w:val="148E3FDA"/>
    <w:rsid w:val="148E69AD"/>
    <w:rsid w:val="14907EAB"/>
    <w:rsid w:val="149363ED"/>
    <w:rsid w:val="149631DF"/>
    <w:rsid w:val="14A260CC"/>
    <w:rsid w:val="14A625C4"/>
    <w:rsid w:val="14AC3FD5"/>
    <w:rsid w:val="14B14A51"/>
    <w:rsid w:val="14D66FE7"/>
    <w:rsid w:val="14DA73A4"/>
    <w:rsid w:val="14E25A2A"/>
    <w:rsid w:val="14E60C13"/>
    <w:rsid w:val="14E629C1"/>
    <w:rsid w:val="14F11F32"/>
    <w:rsid w:val="14F15C58"/>
    <w:rsid w:val="14F41582"/>
    <w:rsid w:val="14FF4859"/>
    <w:rsid w:val="15102392"/>
    <w:rsid w:val="15146C41"/>
    <w:rsid w:val="1520158F"/>
    <w:rsid w:val="15355DBA"/>
    <w:rsid w:val="15384A82"/>
    <w:rsid w:val="15386DB1"/>
    <w:rsid w:val="15496483"/>
    <w:rsid w:val="154A11A2"/>
    <w:rsid w:val="154A73F4"/>
    <w:rsid w:val="1553019F"/>
    <w:rsid w:val="156075D9"/>
    <w:rsid w:val="15661C98"/>
    <w:rsid w:val="15A149DB"/>
    <w:rsid w:val="15A84FF5"/>
    <w:rsid w:val="15A93225"/>
    <w:rsid w:val="15B4486D"/>
    <w:rsid w:val="15BA5F0F"/>
    <w:rsid w:val="15BB0CA1"/>
    <w:rsid w:val="15CC74E3"/>
    <w:rsid w:val="15D5350D"/>
    <w:rsid w:val="15E433A4"/>
    <w:rsid w:val="15E706D5"/>
    <w:rsid w:val="15F358C4"/>
    <w:rsid w:val="15F630D7"/>
    <w:rsid w:val="15FE0EC0"/>
    <w:rsid w:val="15FE70F4"/>
    <w:rsid w:val="1600703B"/>
    <w:rsid w:val="1607327F"/>
    <w:rsid w:val="16111CBF"/>
    <w:rsid w:val="16133489"/>
    <w:rsid w:val="161C3AEE"/>
    <w:rsid w:val="162172D7"/>
    <w:rsid w:val="16240995"/>
    <w:rsid w:val="16326BF4"/>
    <w:rsid w:val="16492B35"/>
    <w:rsid w:val="164A5664"/>
    <w:rsid w:val="16591469"/>
    <w:rsid w:val="165D2175"/>
    <w:rsid w:val="165E7B6A"/>
    <w:rsid w:val="1663076D"/>
    <w:rsid w:val="166A0FDF"/>
    <w:rsid w:val="166D2F25"/>
    <w:rsid w:val="16756086"/>
    <w:rsid w:val="167E40DB"/>
    <w:rsid w:val="167F2F0F"/>
    <w:rsid w:val="16801403"/>
    <w:rsid w:val="168817B2"/>
    <w:rsid w:val="16882EA9"/>
    <w:rsid w:val="1688534F"/>
    <w:rsid w:val="168C74E4"/>
    <w:rsid w:val="168E016A"/>
    <w:rsid w:val="169A679C"/>
    <w:rsid w:val="16A11295"/>
    <w:rsid w:val="16B03286"/>
    <w:rsid w:val="16BF1AC8"/>
    <w:rsid w:val="16C136E5"/>
    <w:rsid w:val="16CB6E4B"/>
    <w:rsid w:val="16CD3E38"/>
    <w:rsid w:val="16DD74B3"/>
    <w:rsid w:val="16E01F94"/>
    <w:rsid w:val="16E55427"/>
    <w:rsid w:val="16E573D4"/>
    <w:rsid w:val="16E86EC4"/>
    <w:rsid w:val="16EC47BD"/>
    <w:rsid w:val="16FC4A26"/>
    <w:rsid w:val="16FD2FBD"/>
    <w:rsid w:val="16FF7D6A"/>
    <w:rsid w:val="1704635B"/>
    <w:rsid w:val="17053F15"/>
    <w:rsid w:val="170C3FEE"/>
    <w:rsid w:val="17237EFC"/>
    <w:rsid w:val="17335F52"/>
    <w:rsid w:val="1735378C"/>
    <w:rsid w:val="173D69EE"/>
    <w:rsid w:val="17486EA4"/>
    <w:rsid w:val="174D24DD"/>
    <w:rsid w:val="175141FE"/>
    <w:rsid w:val="175C4399"/>
    <w:rsid w:val="176540F3"/>
    <w:rsid w:val="176F6C9D"/>
    <w:rsid w:val="17705654"/>
    <w:rsid w:val="177E5132"/>
    <w:rsid w:val="178A3AD7"/>
    <w:rsid w:val="178A726A"/>
    <w:rsid w:val="178E010F"/>
    <w:rsid w:val="17967DB8"/>
    <w:rsid w:val="179766B3"/>
    <w:rsid w:val="17A17882"/>
    <w:rsid w:val="17A44145"/>
    <w:rsid w:val="17A779CD"/>
    <w:rsid w:val="17A94AAC"/>
    <w:rsid w:val="17B80644"/>
    <w:rsid w:val="17C1575E"/>
    <w:rsid w:val="17C25C94"/>
    <w:rsid w:val="17C2791E"/>
    <w:rsid w:val="17C52B7E"/>
    <w:rsid w:val="17DC2689"/>
    <w:rsid w:val="17DD454F"/>
    <w:rsid w:val="17DD5B29"/>
    <w:rsid w:val="17E256C1"/>
    <w:rsid w:val="17EF6F88"/>
    <w:rsid w:val="180B10BC"/>
    <w:rsid w:val="181635BD"/>
    <w:rsid w:val="181B5077"/>
    <w:rsid w:val="18366755"/>
    <w:rsid w:val="183B12FC"/>
    <w:rsid w:val="18414ADE"/>
    <w:rsid w:val="18493992"/>
    <w:rsid w:val="18506ACF"/>
    <w:rsid w:val="18564C7C"/>
    <w:rsid w:val="185675F5"/>
    <w:rsid w:val="185801E7"/>
    <w:rsid w:val="185F6D12"/>
    <w:rsid w:val="18792F60"/>
    <w:rsid w:val="188104BD"/>
    <w:rsid w:val="188C2676"/>
    <w:rsid w:val="188E5849"/>
    <w:rsid w:val="188F543A"/>
    <w:rsid w:val="18912927"/>
    <w:rsid w:val="18A02EA1"/>
    <w:rsid w:val="18A1557C"/>
    <w:rsid w:val="18AB3661"/>
    <w:rsid w:val="18AD5BE2"/>
    <w:rsid w:val="18B105F4"/>
    <w:rsid w:val="18B528CD"/>
    <w:rsid w:val="18BB11EA"/>
    <w:rsid w:val="18C35461"/>
    <w:rsid w:val="18C45D8C"/>
    <w:rsid w:val="18C75F2E"/>
    <w:rsid w:val="18D47700"/>
    <w:rsid w:val="18D55226"/>
    <w:rsid w:val="18DB6505"/>
    <w:rsid w:val="18DF33F7"/>
    <w:rsid w:val="18E67566"/>
    <w:rsid w:val="18E90CD1"/>
    <w:rsid w:val="18F50821"/>
    <w:rsid w:val="19067AD5"/>
    <w:rsid w:val="191719E4"/>
    <w:rsid w:val="19181C16"/>
    <w:rsid w:val="19287A4C"/>
    <w:rsid w:val="1930795C"/>
    <w:rsid w:val="19371A3D"/>
    <w:rsid w:val="193C6AEB"/>
    <w:rsid w:val="1941466A"/>
    <w:rsid w:val="19460C23"/>
    <w:rsid w:val="194869A1"/>
    <w:rsid w:val="194B1EC4"/>
    <w:rsid w:val="194E7164"/>
    <w:rsid w:val="19520CA5"/>
    <w:rsid w:val="1958781A"/>
    <w:rsid w:val="195A0281"/>
    <w:rsid w:val="195E521C"/>
    <w:rsid w:val="1969544D"/>
    <w:rsid w:val="196D3525"/>
    <w:rsid w:val="197665C1"/>
    <w:rsid w:val="197B797B"/>
    <w:rsid w:val="197C38F4"/>
    <w:rsid w:val="19842021"/>
    <w:rsid w:val="199C3F3A"/>
    <w:rsid w:val="19A00635"/>
    <w:rsid w:val="19AA2694"/>
    <w:rsid w:val="19AA66B3"/>
    <w:rsid w:val="19AB2AD0"/>
    <w:rsid w:val="19B14682"/>
    <w:rsid w:val="19B72B7E"/>
    <w:rsid w:val="19BF3B7E"/>
    <w:rsid w:val="19C166F7"/>
    <w:rsid w:val="19CF2F48"/>
    <w:rsid w:val="19D92480"/>
    <w:rsid w:val="19DD2EB7"/>
    <w:rsid w:val="19E85593"/>
    <w:rsid w:val="19EC4C52"/>
    <w:rsid w:val="19F45B80"/>
    <w:rsid w:val="19FE4FDA"/>
    <w:rsid w:val="1A073B05"/>
    <w:rsid w:val="1A0A7181"/>
    <w:rsid w:val="1A0B2F11"/>
    <w:rsid w:val="1A134258"/>
    <w:rsid w:val="1A1872C9"/>
    <w:rsid w:val="1A2A51DC"/>
    <w:rsid w:val="1A2D0E52"/>
    <w:rsid w:val="1A3500D6"/>
    <w:rsid w:val="1A390616"/>
    <w:rsid w:val="1A3B1279"/>
    <w:rsid w:val="1A404921"/>
    <w:rsid w:val="1A424B3D"/>
    <w:rsid w:val="1A690844"/>
    <w:rsid w:val="1A6930AB"/>
    <w:rsid w:val="1A700A12"/>
    <w:rsid w:val="1A7E3DE6"/>
    <w:rsid w:val="1A914D3A"/>
    <w:rsid w:val="1A936091"/>
    <w:rsid w:val="1A937147"/>
    <w:rsid w:val="1AA43102"/>
    <w:rsid w:val="1AAB19E8"/>
    <w:rsid w:val="1AAF651B"/>
    <w:rsid w:val="1AB53561"/>
    <w:rsid w:val="1ABA2925"/>
    <w:rsid w:val="1ABA7B1A"/>
    <w:rsid w:val="1AC43B01"/>
    <w:rsid w:val="1AC47300"/>
    <w:rsid w:val="1AC63078"/>
    <w:rsid w:val="1AD255F6"/>
    <w:rsid w:val="1AD34109"/>
    <w:rsid w:val="1AD64441"/>
    <w:rsid w:val="1ADA3D30"/>
    <w:rsid w:val="1ADF035F"/>
    <w:rsid w:val="1AE6196C"/>
    <w:rsid w:val="1AE72356"/>
    <w:rsid w:val="1AEB2ADF"/>
    <w:rsid w:val="1AEB3931"/>
    <w:rsid w:val="1AEB68CB"/>
    <w:rsid w:val="1AF04599"/>
    <w:rsid w:val="1AFE6CB6"/>
    <w:rsid w:val="1B07095B"/>
    <w:rsid w:val="1B1738D4"/>
    <w:rsid w:val="1B252495"/>
    <w:rsid w:val="1B270736"/>
    <w:rsid w:val="1B2B3823"/>
    <w:rsid w:val="1B2D1349"/>
    <w:rsid w:val="1B351FAC"/>
    <w:rsid w:val="1B3F0F5C"/>
    <w:rsid w:val="1B4E306E"/>
    <w:rsid w:val="1B573D37"/>
    <w:rsid w:val="1B5B5EB7"/>
    <w:rsid w:val="1B5E7EBE"/>
    <w:rsid w:val="1B60217E"/>
    <w:rsid w:val="1B727490"/>
    <w:rsid w:val="1B7706D5"/>
    <w:rsid w:val="1B7A2AE7"/>
    <w:rsid w:val="1B7D4FA9"/>
    <w:rsid w:val="1B8813FB"/>
    <w:rsid w:val="1B906002"/>
    <w:rsid w:val="1B93673A"/>
    <w:rsid w:val="1B943177"/>
    <w:rsid w:val="1B983488"/>
    <w:rsid w:val="1B983BD4"/>
    <w:rsid w:val="1B9C0656"/>
    <w:rsid w:val="1B9D1692"/>
    <w:rsid w:val="1BA333BA"/>
    <w:rsid w:val="1BA86B8C"/>
    <w:rsid w:val="1BB05AD7"/>
    <w:rsid w:val="1BB27AA1"/>
    <w:rsid w:val="1BB72C37"/>
    <w:rsid w:val="1BC84E0C"/>
    <w:rsid w:val="1BD95615"/>
    <w:rsid w:val="1BDC5123"/>
    <w:rsid w:val="1BE331EE"/>
    <w:rsid w:val="1BE33B2F"/>
    <w:rsid w:val="1BEC0C12"/>
    <w:rsid w:val="1BF25DEB"/>
    <w:rsid w:val="1BF63A03"/>
    <w:rsid w:val="1BF73705"/>
    <w:rsid w:val="1BFB2B69"/>
    <w:rsid w:val="1BFE5EDE"/>
    <w:rsid w:val="1C002092"/>
    <w:rsid w:val="1C054074"/>
    <w:rsid w:val="1C073948"/>
    <w:rsid w:val="1C0A505E"/>
    <w:rsid w:val="1C182652"/>
    <w:rsid w:val="1C1E3984"/>
    <w:rsid w:val="1C242F39"/>
    <w:rsid w:val="1C2F4870"/>
    <w:rsid w:val="1C376D9D"/>
    <w:rsid w:val="1C38720A"/>
    <w:rsid w:val="1C3B1844"/>
    <w:rsid w:val="1C3D4570"/>
    <w:rsid w:val="1C3F7586"/>
    <w:rsid w:val="1C443B6A"/>
    <w:rsid w:val="1C470B95"/>
    <w:rsid w:val="1C52192B"/>
    <w:rsid w:val="1C5648D0"/>
    <w:rsid w:val="1C5D08B2"/>
    <w:rsid w:val="1C654B13"/>
    <w:rsid w:val="1C655834"/>
    <w:rsid w:val="1C6A12F3"/>
    <w:rsid w:val="1C752326"/>
    <w:rsid w:val="1C7938BA"/>
    <w:rsid w:val="1C7A6BA7"/>
    <w:rsid w:val="1C7D36C7"/>
    <w:rsid w:val="1C9D4E33"/>
    <w:rsid w:val="1CA55CAA"/>
    <w:rsid w:val="1CA676FB"/>
    <w:rsid w:val="1CAA4BB8"/>
    <w:rsid w:val="1CAF0249"/>
    <w:rsid w:val="1CBA689A"/>
    <w:rsid w:val="1CC84BDF"/>
    <w:rsid w:val="1CD12FDF"/>
    <w:rsid w:val="1CF52E26"/>
    <w:rsid w:val="1CF61F98"/>
    <w:rsid w:val="1CF94924"/>
    <w:rsid w:val="1D020620"/>
    <w:rsid w:val="1D0454E0"/>
    <w:rsid w:val="1D0E0D07"/>
    <w:rsid w:val="1D2D6D59"/>
    <w:rsid w:val="1D3369BF"/>
    <w:rsid w:val="1D3C3AC6"/>
    <w:rsid w:val="1D436C02"/>
    <w:rsid w:val="1D437793"/>
    <w:rsid w:val="1D44297A"/>
    <w:rsid w:val="1D4E55A7"/>
    <w:rsid w:val="1D555710"/>
    <w:rsid w:val="1D5A219E"/>
    <w:rsid w:val="1D603145"/>
    <w:rsid w:val="1D605EB9"/>
    <w:rsid w:val="1D6B6386"/>
    <w:rsid w:val="1D6D427E"/>
    <w:rsid w:val="1D7564A8"/>
    <w:rsid w:val="1D7768AC"/>
    <w:rsid w:val="1D7A3E1C"/>
    <w:rsid w:val="1D8970E4"/>
    <w:rsid w:val="1D8C46B3"/>
    <w:rsid w:val="1D8D4321"/>
    <w:rsid w:val="1D9403E7"/>
    <w:rsid w:val="1D9E208B"/>
    <w:rsid w:val="1DB9180B"/>
    <w:rsid w:val="1DC064A5"/>
    <w:rsid w:val="1DC1221D"/>
    <w:rsid w:val="1DC65DCF"/>
    <w:rsid w:val="1DC826D4"/>
    <w:rsid w:val="1DD261D8"/>
    <w:rsid w:val="1DD957B9"/>
    <w:rsid w:val="1DEC71C4"/>
    <w:rsid w:val="1DED6228"/>
    <w:rsid w:val="1DF92DEE"/>
    <w:rsid w:val="1DFB5418"/>
    <w:rsid w:val="1DFD6D0C"/>
    <w:rsid w:val="1DFE7A44"/>
    <w:rsid w:val="1E012619"/>
    <w:rsid w:val="1E021CD3"/>
    <w:rsid w:val="1E05210A"/>
    <w:rsid w:val="1E1265D5"/>
    <w:rsid w:val="1E127AFF"/>
    <w:rsid w:val="1E1E7C35"/>
    <w:rsid w:val="1E1F68E7"/>
    <w:rsid w:val="1E205C1B"/>
    <w:rsid w:val="1E2227E2"/>
    <w:rsid w:val="1E2D154A"/>
    <w:rsid w:val="1E390005"/>
    <w:rsid w:val="1E3A13B5"/>
    <w:rsid w:val="1E3C073D"/>
    <w:rsid w:val="1E3C627E"/>
    <w:rsid w:val="1E463D59"/>
    <w:rsid w:val="1E4D540F"/>
    <w:rsid w:val="1E54751D"/>
    <w:rsid w:val="1E583132"/>
    <w:rsid w:val="1E652BA8"/>
    <w:rsid w:val="1E7948A6"/>
    <w:rsid w:val="1E845724"/>
    <w:rsid w:val="1E8963F2"/>
    <w:rsid w:val="1E904B53"/>
    <w:rsid w:val="1E923588"/>
    <w:rsid w:val="1E966C18"/>
    <w:rsid w:val="1EAD659A"/>
    <w:rsid w:val="1EAE011E"/>
    <w:rsid w:val="1EC12041"/>
    <w:rsid w:val="1EC623AE"/>
    <w:rsid w:val="1ED41ADC"/>
    <w:rsid w:val="1ED54DF8"/>
    <w:rsid w:val="1EDA5344"/>
    <w:rsid w:val="1EDB0FE4"/>
    <w:rsid w:val="1EDB6E12"/>
    <w:rsid w:val="1EDE3B39"/>
    <w:rsid w:val="1EE23CAF"/>
    <w:rsid w:val="1EE977E9"/>
    <w:rsid w:val="1EEA3708"/>
    <w:rsid w:val="1EEF5358"/>
    <w:rsid w:val="1EF13639"/>
    <w:rsid w:val="1EF44537"/>
    <w:rsid w:val="1F147DF1"/>
    <w:rsid w:val="1F15637C"/>
    <w:rsid w:val="1F287F12"/>
    <w:rsid w:val="1F2933E4"/>
    <w:rsid w:val="1F35473C"/>
    <w:rsid w:val="1F3728F9"/>
    <w:rsid w:val="1F3F789D"/>
    <w:rsid w:val="1F494A91"/>
    <w:rsid w:val="1F4F6081"/>
    <w:rsid w:val="1F576995"/>
    <w:rsid w:val="1F5C0367"/>
    <w:rsid w:val="1F5E2DFA"/>
    <w:rsid w:val="1F5F3A9B"/>
    <w:rsid w:val="1F647304"/>
    <w:rsid w:val="1F66071D"/>
    <w:rsid w:val="1F6B3698"/>
    <w:rsid w:val="1F79042F"/>
    <w:rsid w:val="1F901EA7"/>
    <w:rsid w:val="1F973235"/>
    <w:rsid w:val="1F9957E4"/>
    <w:rsid w:val="1F9C5BB7"/>
    <w:rsid w:val="1FA269D8"/>
    <w:rsid w:val="1FAF0656"/>
    <w:rsid w:val="1FB42039"/>
    <w:rsid w:val="1FBB64FE"/>
    <w:rsid w:val="1FBF6327"/>
    <w:rsid w:val="1FC22AA2"/>
    <w:rsid w:val="1FC5231A"/>
    <w:rsid w:val="1FC731F9"/>
    <w:rsid w:val="1FD71884"/>
    <w:rsid w:val="1FDA0C9D"/>
    <w:rsid w:val="1FE12702"/>
    <w:rsid w:val="1FED72F9"/>
    <w:rsid w:val="1FFE0BF8"/>
    <w:rsid w:val="200902E9"/>
    <w:rsid w:val="20115047"/>
    <w:rsid w:val="201D6424"/>
    <w:rsid w:val="20322F5E"/>
    <w:rsid w:val="203230CF"/>
    <w:rsid w:val="20490E7D"/>
    <w:rsid w:val="204E60B1"/>
    <w:rsid w:val="205B427C"/>
    <w:rsid w:val="205D1405"/>
    <w:rsid w:val="20621A95"/>
    <w:rsid w:val="206F2A21"/>
    <w:rsid w:val="207601C9"/>
    <w:rsid w:val="20777CCD"/>
    <w:rsid w:val="207E61A3"/>
    <w:rsid w:val="2080726F"/>
    <w:rsid w:val="2084544B"/>
    <w:rsid w:val="209239FD"/>
    <w:rsid w:val="20A27C97"/>
    <w:rsid w:val="20AA51EA"/>
    <w:rsid w:val="20C330FF"/>
    <w:rsid w:val="20C36A22"/>
    <w:rsid w:val="20C622A7"/>
    <w:rsid w:val="20C73C26"/>
    <w:rsid w:val="20CA3197"/>
    <w:rsid w:val="20CB6E6D"/>
    <w:rsid w:val="20DA089D"/>
    <w:rsid w:val="20DA0C08"/>
    <w:rsid w:val="20DE312A"/>
    <w:rsid w:val="20E00C0C"/>
    <w:rsid w:val="20E0677B"/>
    <w:rsid w:val="20E06E5E"/>
    <w:rsid w:val="20F621DE"/>
    <w:rsid w:val="20F85F56"/>
    <w:rsid w:val="21052421"/>
    <w:rsid w:val="21127402"/>
    <w:rsid w:val="2120725A"/>
    <w:rsid w:val="212E1CC9"/>
    <w:rsid w:val="213D605E"/>
    <w:rsid w:val="21535882"/>
    <w:rsid w:val="21733A90"/>
    <w:rsid w:val="218B2E6B"/>
    <w:rsid w:val="218B6F16"/>
    <w:rsid w:val="21A33AAC"/>
    <w:rsid w:val="21A65820"/>
    <w:rsid w:val="21B87893"/>
    <w:rsid w:val="21BD6DBB"/>
    <w:rsid w:val="21C36564"/>
    <w:rsid w:val="21C4408A"/>
    <w:rsid w:val="21CE6CB6"/>
    <w:rsid w:val="21D51CD6"/>
    <w:rsid w:val="21DC7859"/>
    <w:rsid w:val="21F4496F"/>
    <w:rsid w:val="21F67FBA"/>
    <w:rsid w:val="21F851F8"/>
    <w:rsid w:val="221927CB"/>
    <w:rsid w:val="22252136"/>
    <w:rsid w:val="2228286B"/>
    <w:rsid w:val="222F49F4"/>
    <w:rsid w:val="22342D00"/>
    <w:rsid w:val="223615FD"/>
    <w:rsid w:val="224264E3"/>
    <w:rsid w:val="22442A14"/>
    <w:rsid w:val="22512921"/>
    <w:rsid w:val="22515385"/>
    <w:rsid w:val="225450B1"/>
    <w:rsid w:val="225544BA"/>
    <w:rsid w:val="22665CD3"/>
    <w:rsid w:val="227C6712"/>
    <w:rsid w:val="227D63F5"/>
    <w:rsid w:val="227E3D7F"/>
    <w:rsid w:val="228757E3"/>
    <w:rsid w:val="22A52EFA"/>
    <w:rsid w:val="22A86671"/>
    <w:rsid w:val="22A87761"/>
    <w:rsid w:val="22B96452"/>
    <w:rsid w:val="22CF2B78"/>
    <w:rsid w:val="22D06294"/>
    <w:rsid w:val="22D11FC5"/>
    <w:rsid w:val="22D60CCE"/>
    <w:rsid w:val="22DA1F6A"/>
    <w:rsid w:val="22E25761"/>
    <w:rsid w:val="22EE2191"/>
    <w:rsid w:val="22EF0D9B"/>
    <w:rsid w:val="22F47413"/>
    <w:rsid w:val="22F75286"/>
    <w:rsid w:val="22FA2D89"/>
    <w:rsid w:val="22FB0E3F"/>
    <w:rsid w:val="22FD7853"/>
    <w:rsid w:val="23073330"/>
    <w:rsid w:val="23171323"/>
    <w:rsid w:val="232634D8"/>
    <w:rsid w:val="23305E7B"/>
    <w:rsid w:val="23337719"/>
    <w:rsid w:val="234A5081"/>
    <w:rsid w:val="2350145F"/>
    <w:rsid w:val="23633EA8"/>
    <w:rsid w:val="23681C98"/>
    <w:rsid w:val="23844149"/>
    <w:rsid w:val="23847F75"/>
    <w:rsid w:val="23977C5D"/>
    <w:rsid w:val="23995576"/>
    <w:rsid w:val="239A6958"/>
    <w:rsid w:val="239C3B7D"/>
    <w:rsid w:val="23A6613D"/>
    <w:rsid w:val="23B14681"/>
    <w:rsid w:val="23B85E00"/>
    <w:rsid w:val="23C705A4"/>
    <w:rsid w:val="23D83E1C"/>
    <w:rsid w:val="23DB20A7"/>
    <w:rsid w:val="23E23271"/>
    <w:rsid w:val="23F166AC"/>
    <w:rsid w:val="240964D7"/>
    <w:rsid w:val="240D2601"/>
    <w:rsid w:val="24170874"/>
    <w:rsid w:val="242B2D2B"/>
    <w:rsid w:val="242D23BA"/>
    <w:rsid w:val="243116B2"/>
    <w:rsid w:val="24366CDB"/>
    <w:rsid w:val="244225C7"/>
    <w:rsid w:val="244E27A3"/>
    <w:rsid w:val="246224BA"/>
    <w:rsid w:val="246861ED"/>
    <w:rsid w:val="24725B90"/>
    <w:rsid w:val="247955FF"/>
    <w:rsid w:val="247C6E9E"/>
    <w:rsid w:val="24927228"/>
    <w:rsid w:val="249275B8"/>
    <w:rsid w:val="2499644D"/>
    <w:rsid w:val="24997A50"/>
    <w:rsid w:val="249A4E3F"/>
    <w:rsid w:val="249D12EE"/>
    <w:rsid w:val="249F48BF"/>
    <w:rsid w:val="24AA6518"/>
    <w:rsid w:val="24BF330A"/>
    <w:rsid w:val="24C820E3"/>
    <w:rsid w:val="24CF785E"/>
    <w:rsid w:val="24DF1FFD"/>
    <w:rsid w:val="24F353B2"/>
    <w:rsid w:val="24F402B2"/>
    <w:rsid w:val="24FA329C"/>
    <w:rsid w:val="2502114D"/>
    <w:rsid w:val="25070E20"/>
    <w:rsid w:val="250749B9"/>
    <w:rsid w:val="250D4EF2"/>
    <w:rsid w:val="251B0465"/>
    <w:rsid w:val="251F38E0"/>
    <w:rsid w:val="25200176"/>
    <w:rsid w:val="252A58DE"/>
    <w:rsid w:val="253635F3"/>
    <w:rsid w:val="253E5E42"/>
    <w:rsid w:val="253F23A5"/>
    <w:rsid w:val="25413896"/>
    <w:rsid w:val="254479BB"/>
    <w:rsid w:val="25472D7E"/>
    <w:rsid w:val="25565CCE"/>
    <w:rsid w:val="256D6F65"/>
    <w:rsid w:val="2575443A"/>
    <w:rsid w:val="25777D91"/>
    <w:rsid w:val="25797F62"/>
    <w:rsid w:val="257D29CD"/>
    <w:rsid w:val="25840DB5"/>
    <w:rsid w:val="258703E4"/>
    <w:rsid w:val="25976491"/>
    <w:rsid w:val="259869A0"/>
    <w:rsid w:val="25A50547"/>
    <w:rsid w:val="25B23BEE"/>
    <w:rsid w:val="25CF71E3"/>
    <w:rsid w:val="25D65D32"/>
    <w:rsid w:val="25DE1BBE"/>
    <w:rsid w:val="25DF2A30"/>
    <w:rsid w:val="25E42F4C"/>
    <w:rsid w:val="25EC53F6"/>
    <w:rsid w:val="25F55C90"/>
    <w:rsid w:val="26053314"/>
    <w:rsid w:val="260A58E2"/>
    <w:rsid w:val="260B1107"/>
    <w:rsid w:val="26190E48"/>
    <w:rsid w:val="261B741D"/>
    <w:rsid w:val="263227F8"/>
    <w:rsid w:val="26390177"/>
    <w:rsid w:val="263F739A"/>
    <w:rsid w:val="26445AAD"/>
    <w:rsid w:val="264B2FCC"/>
    <w:rsid w:val="264C52D8"/>
    <w:rsid w:val="264D3CFD"/>
    <w:rsid w:val="26562782"/>
    <w:rsid w:val="265C3FE5"/>
    <w:rsid w:val="266210F7"/>
    <w:rsid w:val="26630315"/>
    <w:rsid w:val="26632D7B"/>
    <w:rsid w:val="26647BE9"/>
    <w:rsid w:val="26653F6A"/>
    <w:rsid w:val="266877EA"/>
    <w:rsid w:val="26743804"/>
    <w:rsid w:val="26793695"/>
    <w:rsid w:val="268D7140"/>
    <w:rsid w:val="269B7AAF"/>
    <w:rsid w:val="26A76454"/>
    <w:rsid w:val="26B22E19"/>
    <w:rsid w:val="26B26924"/>
    <w:rsid w:val="26B3309A"/>
    <w:rsid w:val="26B92C5B"/>
    <w:rsid w:val="26B96187"/>
    <w:rsid w:val="26CA0394"/>
    <w:rsid w:val="26D94133"/>
    <w:rsid w:val="26E540C4"/>
    <w:rsid w:val="26EC6E4A"/>
    <w:rsid w:val="26F31699"/>
    <w:rsid w:val="26F62F37"/>
    <w:rsid w:val="26FB45C4"/>
    <w:rsid w:val="26FC339A"/>
    <w:rsid w:val="26FC4A2E"/>
    <w:rsid w:val="270B02DB"/>
    <w:rsid w:val="27135D4E"/>
    <w:rsid w:val="27157103"/>
    <w:rsid w:val="2749340A"/>
    <w:rsid w:val="274C404A"/>
    <w:rsid w:val="274C5F37"/>
    <w:rsid w:val="274F0899"/>
    <w:rsid w:val="27524EE0"/>
    <w:rsid w:val="27547DDF"/>
    <w:rsid w:val="2756664D"/>
    <w:rsid w:val="27580973"/>
    <w:rsid w:val="275B28C6"/>
    <w:rsid w:val="27615E01"/>
    <w:rsid w:val="276D1D14"/>
    <w:rsid w:val="276E0A23"/>
    <w:rsid w:val="27751055"/>
    <w:rsid w:val="27767BD4"/>
    <w:rsid w:val="277919F8"/>
    <w:rsid w:val="27861D5F"/>
    <w:rsid w:val="279664C8"/>
    <w:rsid w:val="27A21331"/>
    <w:rsid w:val="27A75FE0"/>
    <w:rsid w:val="27B92596"/>
    <w:rsid w:val="27BC1712"/>
    <w:rsid w:val="27C923FA"/>
    <w:rsid w:val="27D112AE"/>
    <w:rsid w:val="27D56FF1"/>
    <w:rsid w:val="27D72D69"/>
    <w:rsid w:val="27DF43F2"/>
    <w:rsid w:val="27F11314"/>
    <w:rsid w:val="27F21951"/>
    <w:rsid w:val="280A4204"/>
    <w:rsid w:val="280E2503"/>
    <w:rsid w:val="28153018"/>
    <w:rsid w:val="28160D06"/>
    <w:rsid w:val="281A1679"/>
    <w:rsid w:val="281F2F5D"/>
    <w:rsid w:val="28210363"/>
    <w:rsid w:val="282F4953"/>
    <w:rsid w:val="28347AA8"/>
    <w:rsid w:val="2839289C"/>
    <w:rsid w:val="283C0E1E"/>
    <w:rsid w:val="28430807"/>
    <w:rsid w:val="28447CD2"/>
    <w:rsid w:val="28457BAF"/>
    <w:rsid w:val="28473701"/>
    <w:rsid w:val="28550384"/>
    <w:rsid w:val="285B6385"/>
    <w:rsid w:val="28685F9F"/>
    <w:rsid w:val="286B1B9F"/>
    <w:rsid w:val="286F1F0C"/>
    <w:rsid w:val="28702EFA"/>
    <w:rsid w:val="287405B8"/>
    <w:rsid w:val="287E68C7"/>
    <w:rsid w:val="28A349F9"/>
    <w:rsid w:val="28A40135"/>
    <w:rsid w:val="28BD30CD"/>
    <w:rsid w:val="28BD59C8"/>
    <w:rsid w:val="28D1045E"/>
    <w:rsid w:val="28E079FB"/>
    <w:rsid w:val="28E46157"/>
    <w:rsid w:val="28F61252"/>
    <w:rsid w:val="28F61DE0"/>
    <w:rsid w:val="28F64F57"/>
    <w:rsid w:val="28F7581E"/>
    <w:rsid w:val="28FD63FA"/>
    <w:rsid w:val="28FD67FF"/>
    <w:rsid w:val="29047724"/>
    <w:rsid w:val="290976B8"/>
    <w:rsid w:val="29180602"/>
    <w:rsid w:val="2939316B"/>
    <w:rsid w:val="2939535D"/>
    <w:rsid w:val="29481F2F"/>
    <w:rsid w:val="29521614"/>
    <w:rsid w:val="29536634"/>
    <w:rsid w:val="2964062C"/>
    <w:rsid w:val="296A3CC9"/>
    <w:rsid w:val="296E1870"/>
    <w:rsid w:val="297B5976"/>
    <w:rsid w:val="297D6AAF"/>
    <w:rsid w:val="2984482A"/>
    <w:rsid w:val="298B6D36"/>
    <w:rsid w:val="298D02AE"/>
    <w:rsid w:val="29946A38"/>
    <w:rsid w:val="29A41709"/>
    <w:rsid w:val="29A808BA"/>
    <w:rsid w:val="29B0036B"/>
    <w:rsid w:val="29B524CA"/>
    <w:rsid w:val="29B639A3"/>
    <w:rsid w:val="29BE2D99"/>
    <w:rsid w:val="29BF5862"/>
    <w:rsid w:val="29C2547E"/>
    <w:rsid w:val="29C50A41"/>
    <w:rsid w:val="29CB18B6"/>
    <w:rsid w:val="29CE1F49"/>
    <w:rsid w:val="29E05285"/>
    <w:rsid w:val="29E7300B"/>
    <w:rsid w:val="29E930E1"/>
    <w:rsid w:val="29E96D83"/>
    <w:rsid w:val="29F508EF"/>
    <w:rsid w:val="29FD3977"/>
    <w:rsid w:val="2A18077E"/>
    <w:rsid w:val="2A1C51E6"/>
    <w:rsid w:val="2A24772D"/>
    <w:rsid w:val="2A2A24CA"/>
    <w:rsid w:val="2A2B61C7"/>
    <w:rsid w:val="2A2E0605"/>
    <w:rsid w:val="2A2E4796"/>
    <w:rsid w:val="2A3C4C31"/>
    <w:rsid w:val="2A5341FD"/>
    <w:rsid w:val="2A5A37DD"/>
    <w:rsid w:val="2A651685"/>
    <w:rsid w:val="2A7C7FB8"/>
    <w:rsid w:val="2AA614EB"/>
    <w:rsid w:val="2AAB4776"/>
    <w:rsid w:val="2AAB5DE7"/>
    <w:rsid w:val="2AAC37A1"/>
    <w:rsid w:val="2ABF4AF1"/>
    <w:rsid w:val="2AC450FA"/>
    <w:rsid w:val="2AC903B8"/>
    <w:rsid w:val="2ACD31D2"/>
    <w:rsid w:val="2AD57308"/>
    <w:rsid w:val="2AD979A2"/>
    <w:rsid w:val="2ADA1568"/>
    <w:rsid w:val="2ADF1023"/>
    <w:rsid w:val="2AE02A5D"/>
    <w:rsid w:val="2AE70153"/>
    <w:rsid w:val="2AEC7A86"/>
    <w:rsid w:val="2AF26F65"/>
    <w:rsid w:val="2AF64B6E"/>
    <w:rsid w:val="2AFA28CA"/>
    <w:rsid w:val="2AFE5AF5"/>
    <w:rsid w:val="2B06333D"/>
    <w:rsid w:val="2B082F2F"/>
    <w:rsid w:val="2B0B4AD7"/>
    <w:rsid w:val="2B1011C6"/>
    <w:rsid w:val="2B111A9B"/>
    <w:rsid w:val="2B13673E"/>
    <w:rsid w:val="2B1971F4"/>
    <w:rsid w:val="2B1E2A5D"/>
    <w:rsid w:val="2B2418D1"/>
    <w:rsid w:val="2B326508"/>
    <w:rsid w:val="2B342280"/>
    <w:rsid w:val="2B353AFB"/>
    <w:rsid w:val="2B3F7F28"/>
    <w:rsid w:val="2B441C94"/>
    <w:rsid w:val="2B452CE8"/>
    <w:rsid w:val="2B4C1AC6"/>
    <w:rsid w:val="2B5327A4"/>
    <w:rsid w:val="2B5B15BB"/>
    <w:rsid w:val="2B5D3B3E"/>
    <w:rsid w:val="2B7420BC"/>
    <w:rsid w:val="2B7B7818"/>
    <w:rsid w:val="2B7F0E60"/>
    <w:rsid w:val="2B7F46C8"/>
    <w:rsid w:val="2B876BF2"/>
    <w:rsid w:val="2BAA613D"/>
    <w:rsid w:val="2BB12021"/>
    <w:rsid w:val="2BB67139"/>
    <w:rsid w:val="2BBB63D5"/>
    <w:rsid w:val="2BC466D0"/>
    <w:rsid w:val="2BD15D21"/>
    <w:rsid w:val="2BE119C4"/>
    <w:rsid w:val="2BEE0681"/>
    <w:rsid w:val="2BF85848"/>
    <w:rsid w:val="2BFA5602"/>
    <w:rsid w:val="2BFA6489"/>
    <w:rsid w:val="2C025DC0"/>
    <w:rsid w:val="2C11436F"/>
    <w:rsid w:val="2C1F13BC"/>
    <w:rsid w:val="2C201B77"/>
    <w:rsid w:val="2C23181A"/>
    <w:rsid w:val="2C271DE5"/>
    <w:rsid w:val="2C272D96"/>
    <w:rsid w:val="2C3F680D"/>
    <w:rsid w:val="2C4502D2"/>
    <w:rsid w:val="2C5541DE"/>
    <w:rsid w:val="2C5C383D"/>
    <w:rsid w:val="2C640943"/>
    <w:rsid w:val="2C6646BB"/>
    <w:rsid w:val="2C694739"/>
    <w:rsid w:val="2C6D64B7"/>
    <w:rsid w:val="2C754379"/>
    <w:rsid w:val="2C796AFD"/>
    <w:rsid w:val="2C7B35AA"/>
    <w:rsid w:val="2C7C7A3B"/>
    <w:rsid w:val="2C804AD7"/>
    <w:rsid w:val="2C821211"/>
    <w:rsid w:val="2C90798A"/>
    <w:rsid w:val="2CA90EA9"/>
    <w:rsid w:val="2CAA01B6"/>
    <w:rsid w:val="2CB27900"/>
    <w:rsid w:val="2CBC7A8F"/>
    <w:rsid w:val="2CC12D55"/>
    <w:rsid w:val="2CC325BD"/>
    <w:rsid w:val="2CCA6C88"/>
    <w:rsid w:val="2CD043A8"/>
    <w:rsid w:val="2CED5C67"/>
    <w:rsid w:val="2CED72D0"/>
    <w:rsid w:val="2CEF075D"/>
    <w:rsid w:val="2CF85027"/>
    <w:rsid w:val="2CFB664E"/>
    <w:rsid w:val="2CFF2DA1"/>
    <w:rsid w:val="2D0D2D89"/>
    <w:rsid w:val="2D122C87"/>
    <w:rsid w:val="2D127F45"/>
    <w:rsid w:val="2D16569E"/>
    <w:rsid w:val="2D1A4EC9"/>
    <w:rsid w:val="2D2E63C9"/>
    <w:rsid w:val="2D30298C"/>
    <w:rsid w:val="2D310001"/>
    <w:rsid w:val="2D3321A4"/>
    <w:rsid w:val="2D39592C"/>
    <w:rsid w:val="2D4C1EE7"/>
    <w:rsid w:val="2D4E5B1E"/>
    <w:rsid w:val="2D54382A"/>
    <w:rsid w:val="2D55028C"/>
    <w:rsid w:val="2D606151"/>
    <w:rsid w:val="2D6A3D37"/>
    <w:rsid w:val="2D6F2926"/>
    <w:rsid w:val="2D6F75A0"/>
    <w:rsid w:val="2D727090"/>
    <w:rsid w:val="2D7828F8"/>
    <w:rsid w:val="2D83129D"/>
    <w:rsid w:val="2D8B5E74"/>
    <w:rsid w:val="2D8F386F"/>
    <w:rsid w:val="2D92328E"/>
    <w:rsid w:val="2D9C04A0"/>
    <w:rsid w:val="2DAA71C6"/>
    <w:rsid w:val="2DAF2D35"/>
    <w:rsid w:val="2DB26B31"/>
    <w:rsid w:val="2DB6565E"/>
    <w:rsid w:val="2DBC75CC"/>
    <w:rsid w:val="2DC05E01"/>
    <w:rsid w:val="2DC364CE"/>
    <w:rsid w:val="2DCA3226"/>
    <w:rsid w:val="2DD70F0A"/>
    <w:rsid w:val="2DDF4118"/>
    <w:rsid w:val="2DE97352"/>
    <w:rsid w:val="2DF0150A"/>
    <w:rsid w:val="2DF57784"/>
    <w:rsid w:val="2DF81D4B"/>
    <w:rsid w:val="2DFC0BF3"/>
    <w:rsid w:val="2E0015F4"/>
    <w:rsid w:val="2E005112"/>
    <w:rsid w:val="2E06730D"/>
    <w:rsid w:val="2E0E0B44"/>
    <w:rsid w:val="2E0F2B31"/>
    <w:rsid w:val="2E233D62"/>
    <w:rsid w:val="2E234260"/>
    <w:rsid w:val="2E276698"/>
    <w:rsid w:val="2E334A71"/>
    <w:rsid w:val="2E367E9A"/>
    <w:rsid w:val="2E402CEA"/>
    <w:rsid w:val="2E4944D6"/>
    <w:rsid w:val="2E5336ED"/>
    <w:rsid w:val="2E5D3029"/>
    <w:rsid w:val="2E5E5863"/>
    <w:rsid w:val="2E6115DE"/>
    <w:rsid w:val="2E63786F"/>
    <w:rsid w:val="2E6609A2"/>
    <w:rsid w:val="2E7013AC"/>
    <w:rsid w:val="2E772BB0"/>
    <w:rsid w:val="2E7D08E1"/>
    <w:rsid w:val="2E7E344F"/>
    <w:rsid w:val="2E823302"/>
    <w:rsid w:val="2E8A5023"/>
    <w:rsid w:val="2E8E5926"/>
    <w:rsid w:val="2E8F5C19"/>
    <w:rsid w:val="2E9D638E"/>
    <w:rsid w:val="2EA00129"/>
    <w:rsid w:val="2EA414CB"/>
    <w:rsid w:val="2EA60480"/>
    <w:rsid w:val="2EA67D8B"/>
    <w:rsid w:val="2EA72D69"/>
    <w:rsid w:val="2EAC6811"/>
    <w:rsid w:val="2EB10111"/>
    <w:rsid w:val="2EB164D8"/>
    <w:rsid w:val="2EBC6814"/>
    <w:rsid w:val="2EBD429E"/>
    <w:rsid w:val="2EBD50FB"/>
    <w:rsid w:val="2EDB2DE7"/>
    <w:rsid w:val="2EDB3D7F"/>
    <w:rsid w:val="2EE93E1C"/>
    <w:rsid w:val="2EF52C24"/>
    <w:rsid w:val="2EF66906"/>
    <w:rsid w:val="2EFF324B"/>
    <w:rsid w:val="2F014E3A"/>
    <w:rsid w:val="2F046BDB"/>
    <w:rsid w:val="2F15520F"/>
    <w:rsid w:val="2F18334B"/>
    <w:rsid w:val="2F2170C1"/>
    <w:rsid w:val="2F266384"/>
    <w:rsid w:val="2F270D60"/>
    <w:rsid w:val="2F276C0D"/>
    <w:rsid w:val="2F294DC3"/>
    <w:rsid w:val="2F2D226F"/>
    <w:rsid w:val="2F3E31A0"/>
    <w:rsid w:val="2F401491"/>
    <w:rsid w:val="2F41163D"/>
    <w:rsid w:val="2F4179D4"/>
    <w:rsid w:val="2F45604D"/>
    <w:rsid w:val="2F4979B8"/>
    <w:rsid w:val="2F4B0AC1"/>
    <w:rsid w:val="2F4B65B0"/>
    <w:rsid w:val="2F4F7EEF"/>
    <w:rsid w:val="2F561A05"/>
    <w:rsid w:val="2F5E3749"/>
    <w:rsid w:val="2F65331D"/>
    <w:rsid w:val="2F6871D8"/>
    <w:rsid w:val="2F693BB5"/>
    <w:rsid w:val="2F715851"/>
    <w:rsid w:val="2F740C22"/>
    <w:rsid w:val="2F854E58"/>
    <w:rsid w:val="2F940E78"/>
    <w:rsid w:val="2F973288"/>
    <w:rsid w:val="2F9C3503"/>
    <w:rsid w:val="2F9E113B"/>
    <w:rsid w:val="2F9E44FC"/>
    <w:rsid w:val="2FA12BA4"/>
    <w:rsid w:val="2FA26613"/>
    <w:rsid w:val="2FA856D9"/>
    <w:rsid w:val="2FAA48BF"/>
    <w:rsid w:val="2FB13E9F"/>
    <w:rsid w:val="2FB15500"/>
    <w:rsid w:val="2FB366FA"/>
    <w:rsid w:val="2FB47725"/>
    <w:rsid w:val="2FB92B8A"/>
    <w:rsid w:val="2FBA5E76"/>
    <w:rsid w:val="2FBD0A96"/>
    <w:rsid w:val="2FBF6B04"/>
    <w:rsid w:val="2FC30B74"/>
    <w:rsid w:val="2FE87CD4"/>
    <w:rsid w:val="2FF975F4"/>
    <w:rsid w:val="3005243D"/>
    <w:rsid w:val="30073D64"/>
    <w:rsid w:val="30121FC7"/>
    <w:rsid w:val="301D237D"/>
    <w:rsid w:val="302A544D"/>
    <w:rsid w:val="302B558A"/>
    <w:rsid w:val="302F3016"/>
    <w:rsid w:val="30356208"/>
    <w:rsid w:val="303845E6"/>
    <w:rsid w:val="303C00C3"/>
    <w:rsid w:val="304545E8"/>
    <w:rsid w:val="30483073"/>
    <w:rsid w:val="30515C5D"/>
    <w:rsid w:val="30576DE8"/>
    <w:rsid w:val="305D382D"/>
    <w:rsid w:val="306058C5"/>
    <w:rsid w:val="306546B0"/>
    <w:rsid w:val="30676DFA"/>
    <w:rsid w:val="307F60A0"/>
    <w:rsid w:val="30866994"/>
    <w:rsid w:val="30872EAE"/>
    <w:rsid w:val="30896BCA"/>
    <w:rsid w:val="30AF6638"/>
    <w:rsid w:val="30AF7E29"/>
    <w:rsid w:val="30B96B1D"/>
    <w:rsid w:val="30D1097F"/>
    <w:rsid w:val="30E402A4"/>
    <w:rsid w:val="30EA308C"/>
    <w:rsid w:val="30EB4A87"/>
    <w:rsid w:val="310753A5"/>
    <w:rsid w:val="31077AEF"/>
    <w:rsid w:val="310F3573"/>
    <w:rsid w:val="31102E48"/>
    <w:rsid w:val="31155364"/>
    <w:rsid w:val="31223E31"/>
    <w:rsid w:val="312625EA"/>
    <w:rsid w:val="31462473"/>
    <w:rsid w:val="314F40B7"/>
    <w:rsid w:val="31603DCF"/>
    <w:rsid w:val="31670058"/>
    <w:rsid w:val="316C7C47"/>
    <w:rsid w:val="316E7B6E"/>
    <w:rsid w:val="3170419E"/>
    <w:rsid w:val="317258B0"/>
    <w:rsid w:val="31750EFD"/>
    <w:rsid w:val="317559AD"/>
    <w:rsid w:val="317F4706"/>
    <w:rsid w:val="31833F07"/>
    <w:rsid w:val="318B0720"/>
    <w:rsid w:val="318C1465"/>
    <w:rsid w:val="31966421"/>
    <w:rsid w:val="319F366C"/>
    <w:rsid w:val="31A347FD"/>
    <w:rsid w:val="31A6555A"/>
    <w:rsid w:val="31AA0873"/>
    <w:rsid w:val="31B15E56"/>
    <w:rsid w:val="31B23AEE"/>
    <w:rsid w:val="31B26FC9"/>
    <w:rsid w:val="31B46644"/>
    <w:rsid w:val="31BA23F6"/>
    <w:rsid w:val="31C8654E"/>
    <w:rsid w:val="31CE02BC"/>
    <w:rsid w:val="31D71BB7"/>
    <w:rsid w:val="31D85344"/>
    <w:rsid w:val="31D9148B"/>
    <w:rsid w:val="31D93C30"/>
    <w:rsid w:val="31E238C0"/>
    <w:rsid w:val="31F21A4C"/>
    <w:rsid w:val="31F32091"/>
    <w:rsid w:val="31FE5396"/>
    <w:rsid w:val="32087FC3"/>
    <w:rsid w:val="320F67D4"/>
    <w:rsid w:val="32220391"/>
    <w:rsid w:val="32265572"/>
    <w:rsid w:val="322877E2"/>
    <w:rsid w:val="322D5272"/>
    <w:rsid w:val="324438B6"/>
    <w:rsid w:val="32484C1A"/>
    <w:rsid w:val="32496611"/>
    <w:rsid w:val="325C41EE"/>
    <w:rsid w:val="32676E8E"/>
    <w:rsid w:val="32683EB7"/>
    <w:rsid w:val="32770553"/>
    <w:rsid w:val="3279264A"/>
    <w:rsid w:val="327A2A19"/>
    <w:rsid w:val="32800A3E"/>
    <w:rsid w:val="328D5ECD"/>
    <w:rsid w:val="32933D30"/>
    <w:rsid w:val="32940F08"/>
    <w:rsid w:val="329A6E6D"/>
    <w:rsid w:val="32A70A51"/>
    <w:rsid w:val="32A92B20"/>
    <w:rsid w:val="32AF2FAD"/>
    <w:rsid w:val="32B125E2"/>
    <w:rsid w:val="32B40742"/>
    <w:rsid w:val="32BC3287"/>
    <w:rsid w:val="32C12FAD"/>
    <w:rsid w:val="32CB171C"/>
    <w:rsid w:val="32CD309D"/>
    <w:rsid w:val="32E26A66"/>
    <w:rsid w:val="32EB5CFC"/>
    <w:rsid w:val="32ED6C2C"/>
    <w:rsid w:val="33010C9A"/>
    <w:rsid w:val="330A1FF2"/>
    <w:rsid w:val="332E5DA3"/>
    <w:rsid w:val="33367E47"/>
    <w:rsid w:val="333765FD"/>
    <w:rsid w:val="333A1400"/>
    <w:rsid w:val="333E1EEE"/>
    <w:rsid w:val="333E39C1"/>
    <w:rsid w:val="33484B1B"/>
    <w:rsid w:val="335173E2"/>
    <w:rsid w:val="3352289C"/>
    <w:rsid w:val="335463CC"/>
    <w:rsid w:val="33590AD6"/>
    <w:rsid w:val="335E1FA6"/>
    <w:rsid w:val="3362641A"/>
    <w:rsid w:val="336F0C77"/>
    <w:rsid w:val="336F166D"/>
    <w:rsid w:val="337551E4"/>
    <w:rsid w:val="337A35A6"/>
    <w:rsid w:val="337A6C9E"/>
    <w:rsid w:val="337D3A44"/>
    <w:rsid w:val="33812BDB"/>
    <w:rsid w:val="33AA015E"/>
    <w:rsid w:val="33AC0309"/>
    <w:rsid w:val="33AD4570"/>
    <w:rsid w:val="33AF3BB2"/>
    <w:rsid w:val="33BA4FF1"/>
    <w:rsid w:val="33C03954"/>
    <w:rsid w:val="33C63C91"/>
    <w:rsid w:val="33DA7978"/>
    <w:rsid w:val="33E6519A"/>
    <w:rsid w:val="33E660E2"/>
    <w:rsid w:val="33EA657D"/>
    <w:rsid w:val="33FE4F94"/>
    <w:rsid w:val="342E2857"/>
    <w:rsid w:val="343F0CC2"/>
    <w:rsid w:val="34447684"/>
    <w:rsid w:val="34491B53"/>
    <w:rsid w:val="344C604E"/>
    <w:rsid w:val="344F3C87"/>
    <w:rsid w:val="345677A4"/>
    <w:rsid w:val="34592D38"/>
    <w:rsid w:val="346538FE"/>
    <w:rsid w:val="346D0BC0"/>
    <w:rsid w:val="347569FD"/>
    <w:rsid w:val="34806664"/>
    <w:rsid w:val="34831E8B"/>
    <w:rsid w:val="34847DD4"/>
    <w:rsid w:val="349A2A5E"/>
    <w:rsid w:val="34A2025B"/>
    <w:rsid w:val="34A53038"/>
    <w:rsid w:val="34AA5361"/>
    <w:rsid w:val="34AF1CEF"/>
    <w:rsid w:val="34AF23DC"/>
    <w:rsid w:val="34B73B25"/>
    <w:rsid w:val="34C06933"/>
    <w:rsid w:val="34C15728"/>
    <w:rsid w:val="34C16318"/>
    <w:rsid w:val="34C20FAC"/>
    <w:rsid w:val="34D16F6B"/>
    <w:rsid w:val="34D54A05"/>
    <w:rsid w:val="34DF5A69"/>
    <w:rsid w:val="34E97C37"/>
    <w:rsid w:val="34EB2678"/>
    <w:rsid w:val="34F07422"/>
    <w:rsid w:val="34F25539"/>
    <w:rsid w:val="34FA1589"/>
    <w:rsid w:val="34FC447A"/>
    <w:rsid w:val="350E1072"/>
    <w:rsid w:val="35203B14"/>
    <w:rsid w:val="35215C12"/>
    <w:rsid w:val="35223D97"/>
    <w:rsid w:val="35224164"/>
    <w:rsid w:val="352504D3"/>
    <w:rsid w:val="35287812"/>
    <w:rsid w:val="352D6701"/>
    <w:rsid w:val="3534094F"/>
    <w:rsid w:val="35365462"/>
    <w:rsid w:val="3537548D"/>
    <w:rsid w:val="35385E67"/>
    <w:rsid w:val="353C2241"/>
    <w:rsid w:val="353D1D62"/>
    <w:rsid w:val="35480ABD"/>
    <w:rsid w:val="35494FA9"/>
    <w:rsid w:val="35540E89"/>
    <w:rsid w:val="355F5E3B"/>
    <w:rsid w:val="35635C3C"/>
    <w:rsid w:val="35692A8F"/>
    <w:rsid w:val="35827561"/>
    <w:rsid w:val="35973B37"/>
    <w:rsid w:val="35A162BD"/>
    <w:rsid w:val="35A528F9"/>
    <w:rsid w:val="35BD7593"/>
    <w:rsid w:val="35C553E4"/>
    <w:rsid w:val="35C93C0E"/>
    <w:rsid w:val="35CB558F"/>
    <w:rsid w:val="35CF11DA"/>
    <w:rsid w:val="35D02BA5"/>
    <w:rsid w:val="35D629F5"/>
    <w:rsid w:val="35DA3B82"/>
    <w:rsid w:val="35DE59D8"/>
    <w:rsid w:val="35E623C9"/>
    <w:rsid w:val="35EB3293"/>
    <w:rsid w:val="35EF6C92"/>
    <w:rsid w:val="35F37B09"/>
    <w:rsid w:val="35F71645"/>
    <w:rsid w:val="360905B2"/>
    <w:rsid w:val="360C2502"/>
    <w:rsid w:val="36105698"/>
    <w:rsid w:val="361065D3"/>
    <w:rsid w:val="36130C47"/>
    <w:rsid w:val="3617589F"/>
    <w:rsid w:val="361E2977"/>
    <w:rsid w:val="36211684"/>
    <w:rsid w:val="362557A0"/>
    <w:rsid w:val="362566F2"/>
    <w:rsid w:val="362D570B"/>
    <w:rsid w:val="363A6664"/>
    <w:rsid w:val="36564B9D"/>
    <w:rsid w:val="366347D7"/>
    <w:rsid w:val="36662A9C"/>
    <w:rsid w:val="36702BE2"/>
    <w:rsid w:val="36724CC3"/>
    <w:rsid w:val="36742425"/>
    <w:rsid w:val="36835E6A"/>
    <w:rsid w:val="36877708"/>
    <w:rsid w:val="368911BD"/>
    <w:rsid w:val="368D3A93"/>
    <w:rsid w:val="368F33A8"/>
    <w:rsid w:val="369061FF"/>
    <w:rsid w:val="369C3F7E"/>
    <w:rsid w:val="36AF4EB1"/>
    <w:rsid w:val="36B43725"/>
    <w:rsid w:val="36B50113"/>
    <w:rsid w:val="36B70975"/>
    <w:rsid w:val="36BB68D8"/>
    <w:rsid w:val="36C24BE4"/>
    <w:rsid w:val="36C5227C"/>
    <w:rsid w:val="36C66233"/>
    <w:rsid w:val="36D5759A"/>
    <w:rsid w:val="36DF2B2E"/>
    <w:rsid w:val="36F32FEF"/>
    <w:rsid w:val="36F340B2"/>
    <w:rsid w:val="36FA2C51"/>
    <w:rsid w:val="36FA5D03"/>
    <w:rsid w:val="370627E8"/>
    <w:rsid w:val="371123C8"/>
    <w:rsid w:val="3714150C"/>
    <w:rsid w:val="371C7228"/>
    <w:rsid w:val="37213B97"/>
    <w:rsid w:val="37265173"/>
    <w:rsid w:val="3735112C"/>
    <w:rsid w:val="37384EA6"/>
    <w:rsid w:val="373B0B4F"/>
    <w:rsid w:val="373F22F5"/>
    <w:rsid w:val="373F4DA9"/>
    <w:rsid w:val="374A4EA8"/>
    <w:rsid w:val="375A4E1C"/>
    <w:rsid w:val="375A67BB"/>
    <w:rsid w:val="375B4A9E"/>
    <w:rsid w:val="376F2929"/>
    <w:rsid w:val="3780221C"/>
    <w:rsid w:val="3789228D"/>
    <w:rsid w:val="378A0189"/>
    <w:rsid w:val="37A147F9"/>
    <w:rsid w:val="37C130EE"/>
    <w:rsid w:val="37C4498C"/>
    <w:rsid w:val="37C73301"/>
    <w:rsid w:val="37C84551"/>
    <w:rsid w:val="37CD5313"/>
    <w:rsid w:val="37CE1367"/>
    <w:rsid w:val="37D17B69"/>
    <w:rsid w:val="37D72911"/>
    <w:rsid w:val="37ED5C91"/>
    <w:rsid w:val="37EF7C5B"/>
    <w:rsid w:val="37F2502E"/>
    <w:rsid w:val="37F82023"/>
    <w:rsid w:val="38022907"/>
    <w:rsid w:val="38063D8C"/>
    <w:rsid w:val="381024B7"/>
    <w:rsid w:val="381D0A06"/>
    <w:rsid w:val="3820758B"/>
    <w:rsid w:val="38211AA7"/>
    <w:rsid w:val="382478F4"/>
    <w:rsid w:val="38277363"/>
    <w:rsid w:val="38297F3C"/>
    <w:rsid w:val="382F4BBC"/>
    <w:rsid w:val="383F5245"/>
    <w:rsid w:val="384168B8"/>
    <w:rsid w:val="38431D54"/>
    <w:rsid w:val="384864BF"/>
    <w:rsid w:val="3853463C"/>
    <w:rsid w:val="385668A4"/>
    <w:rsid w:val="385A76E1"/>
    <w:rsid w:val="386046B4"/>
    <w:rsid w:val="38685317"/>
    <w:rsid w:val="386E1B5E"/>
    <w:rsid w:val="386F313D"/>
    <w:rsid w:val="38783369"/>
    <w:rsid w:val="387F0177"/>
    <w:rsid w:val="387F2C4F"/>
    <w:rsid w:val="388410BB"/>
    <w:rsid w:val="388834D5"/>
    <w:rsid w:val="38884BF6"/>
    <w:rsid w:val="388E31C5"/>
    <w:rsid w:val="38974AEA"/>
    <w:rsid w:val="38A00F55"/>
    <w:rsid w:val="38A76366"/>
    <w:rsid w:val="38B1610E"/>
    <w:rsid w:val="38C027D0"/>
    <w:rsid w:val="38C369F1"/>
    <w:rsid w:val="38D35527"/>
    <w:rsid w:val="38EC7806"/>
    <w:rsid w:val="38F417C2"/>
    <w:rsid w:val="38F60B75"/>
    <w:rsid w:val="38FA69E7"/>
    <w:rsid w:val="390560FF"/>
    <w:rsid w:val="390A3744"/>
    <w:rsid w:val="39111E53"/>
    <w:rsid w:val="39190906"/>
    <w:rsid w:val="392A1E9B"/>
    <w:rsid w:val="392C0A3B"/>
    <w:rsid w:val="392D3151"/>
    <w:rsid w:val="393022D9"/>
    <w:rsid w:val="39487B5D"/>
    <w:rsid w:val="394E1ED2"/>
    <w:rsid w:val="395A51EC"/>
    <w:rsid w:val="395F496C"/>
    <w:rsid w:val="39616936"/>
    <w:rsid w:val="396854A2"/>
    <w:rsid w:val="396B5BD2"/>
    <w:rsid w:val="397523E2"/>
    <w:rsid w:val="398C3287"/>
    <w:rsid w:val="399172F6"/>
    <w:rsid w:val="39924D42"/>
    <w:rsid w:val="399860D0"/>
    <w:rsid w:val="399C44C0"/>
    <w:rsid w:val="39AA4358"/>
    <w:rsid w:val="39C26CA9"/>
    <w:rsid w:val="39CA4E68"/>
    <w:rsid w:val="39E817C8"/>
    <w:rsid w:val="39ED1F78"/>
    <w:rsid w:val="39EE1D8B"/>
    <w:rsid w:val="39F1111C"/>
    <w:rsid w:val="39F52BB5"/>
    <w:rsid w:val="39FC21BB"/>
    <w:rsid w:val="3A0411DB"/>
    <w:rsid w:val="3A045F2B"/>
    <w:rsid w:val="3A090D3A"/>
    <w:rsid w:val="3A184787"/>
    <w:rsid w:val="3A1A0893"/>
    <w:rsid w:val="3A2A4565"/>
    <w:rsid w:val="3A6E2579"/>
    <w:rsid w:val="3A7F518D"/>
    <w:rsid w:val="3A892DDE"/>
    <w:rsid w:val="3A8B353F"/>
    <w:rsid w:val="3A904C42"/>
    <w:rsid w:val="3A9F1399"/>
    <w:rsid w:val="3AA00525"/>
    <w:rsid w:val="3AA50AA5"/>
    <w:rsid w:val="3AAA6F82"/>
    <w:rsid w:val="3AAB6C4F"/>
    <w:rsid w:val="3AAF547F"/>
    <w:rsid w:val="3AB02FA5"/>
    <w:rsid w:val="3AC23405"/>
    <w:rsid w:val="3AC35592"/>
    <w:rsid w:val="3AC51C4E"/>
    <w:rsid w:val="3AC52EF5"/>
    <w:rsid w:val="3AC67A2D"/>
    <w:rsid w:val="3AC70AFD"/>
    <w:rsid w:val="3ACA4067"/>
    <w:rsid w:val="3ACE68BA"/>
    <w:rsid w:val="3AD76784"/>
    <w:rsid w:val="3ADB3E4F"/>
    <w:rsid w:val="3AE07FC9"/>
    <w:rsid w:val="3AE34504"/>
    <w:rsid w:val="3AE90ED9"/>
    <w:rsid w:val="3AEE41FA"/>
    <w:rsid w:val="3AF11ACC"/>
    <w:rsid w:val="3AF61300"/>
    <w:rsid w:val="3AF71FC7"/>
    <w:rsid w:val="3AFC453A"/>
    <w:rsid w:val="3AFD61EB"/>
    <w:rsid w:val="3B051DEF"/>
    <w:rsid w:val="3B091863"/>
    <w:rsid w:val="3B0A4DAB"/>
    <w:rsid w:val="3B0B57C4"/>
    <w:rsid w:val="3B0B5885"/>
    <w:rsid w:val="3B1348D0"/>
    <w:rsid w:val="3B19180F"/>
    <w:rsid w:val="3B1A7529"/>
    <w:rsid w:val="3B1C3CA9"/>
    <w:rsid w:val="3B3616FD"/>
    <w:rsid w:val="3B375A1C"/>
    <w:rsid w:val="3B44206B"/>
    <w:rsid w:val="3B492748"/>
    <w:rsid w:val="3B4A33FA"/>
    <w:rsid w:val="3B4F6AF1"/>
    <w:rsid w:val="3B556027"/>
    <w:rsid w:val="3B5864B4"/>
    <w:rsid w:val="3B705366"/>
    <w:rsid w:val="3B754E7B"/>
    <w:rsid w:val="3B776E1C"/>
    <w:rsid w:val="3B7C216F"/>
    <w:rsid w:val="3B7D37CF"/>
    <w:rsid w:val="3B862684"/>
    <w:rsid w:val="3B883783"/>
    <w:rsid w:val="3B890E73"/>
    <w:rsid w:val="3B8C756F"/>
    <w:rsid w:val="3B9A1090"/>
    <w:rsid w:val="3B9F66D7"/>
    <w:rsid w:val="3B9F72A2"/>
    <w:rsid w:val="3BA64AD4"/>
    <w:rsid w:val="3BAD10EF"/>
    <w:rsid w:val="3BAF0964"/>
    <w:rsid w:val="3BBE4AC4"/>
    <w:rsid w:val="3BC0313C"/>
    <w:rsid w:val="3BCA2EE6"/>
    <w:rsid w:val="3BCB4CCC"/>
    <w:rsid w:val="3BCF662D"/>
    <w:rsid w:val="3BDA29D0"/>
    <w:rsid w:val="3BDA7A57"/>
    <w:rsid w:val="3BED44B1"/>
    <w:rsid w:val="3BF03FA1"/>
    <w:rsid w:val="3C0147DC"/>
    <w:rsid w:val="3C080AE2"/>
    <w:rsid w:val="3C083C56"/>
    <w:rsid w:val="3C1E0095"/>
    <w:rsid w:val="3C243C4B"/>
    <w:rsid w:val="3C265C15"/>
    <w:rsid w:val="3C277297"/>
    <w:rsid w:val="3C3104F2"/>
    <w:rsid w:val="3C3501F1"/>
    <w:rsid w:val="3C384493"/>
    <w:rsid w:val="3C386BE9"/>
    <w:rsid w:val="3C39735A"/>
    <w:rsid w:val="3C3C4EE3"/>
    <w:rsid w:val="3C3E6618"/>
    <w:rsid w:val="3C4340D1"/>
    <w:rsid w:val="3C4E2A95"/>
    <w:rsid w:val="3C53017F"/>
    <w:rsid w:val="3C5C5193"/>
    <w:rsid w:val="3C5E3F2C"/>
    <w:rsid w:val="3C634773"/>
    <w:rsid w:val="3C687FDC"/>
    <w:rsid w:val="3C6F60E5"/>
    <w:rsid w:val="3C793F97"/>
    <w:rsid w:val="3C8666B4"/>
    <w:rsid w:val="3C8A3912"/>
    <w:rsid w:val="3C8D3153"/>
    <w:rsid w:val="3C8F40C0"/>
    <w:rsid w:val="3C914301"/>
    <w:rsid w:val="3C9568F7"/>
    <w:rsid w:val="3C9613C2"/>
    <w:rsid w:val="3CA060AE"/>
    <w:rsid w:val="3CA31DF8"/>
    <w:rsid w:val="3CB2294A"/>
    <w:rsid w:val="3CB364FA"/>
    <w:rsid w:val="3CBE708F"/>
    <w:rsid w:val="3CCB2557"/>
    <w:rsid w:val="3CD62B0A"/>
    <w:rsid w:val="3CD64F45"/>
    <w:rsid w:val="3CDA1DEF"/>
    <w:rsid w:val="3CE13998"/>
    <w:rsid w:val="3CEF4259"/>
    <w:rsid w:val="3CFD7236"/>
    <w:rsid w:val="3CFF7179"/>
    <w:rsid w:val="3D080C3E"/>
    <w:rsid w:val="3D0834A9"/>
    <w:rsid w:val="3D0E0B83"/>
    <w:rsid w:val="3D0F0457"/>
    <w:rsid w:val="3D103806"/>
    <w:rsid w:val="3D1A78ED"/>
    <w:rsid w:val="3D235CB1"/>
    <w:rsid w:val="3D242378"/>
    <w:rsid w:val="3D3B749E"/>
    <w:rsid w:val="3D3F4F3F"/>
    <w:rsid w:val="3D583BAC"/>
    <w:rsid w:val="3D5C3A0F"/>
    <w:rsid w:val="3D5D6C50"/>
    <w:rsid w:val="3D626E6A"/>
    <w:rsid w:val="3D6A453F"/>
    <w:rsid w:val="3D772CA6"/>
    <w:rsid w:val="3D801355"/>
    <w:rsid w:val="3D953385"/>
    <w:rsid w:val="3D9D5AA6"/>
    <w:rsid w:val="3DA25AB5"/>
    <w:rsid w:val="3DBC686A"/>
    <w:rsid w:val="3DC529C6"/>
    <w:rsid w:val="3DD441F1"/>
    <w:rsid w:val="3DDF5505"/>
    <w:rsid w:val="3DF116B7"/>
    <w:rsid w:val="3E027FBC"/>
    <w:rsid w:val="3E036059"/>
    <w:rsid w:val="3E065164"/>
    <w:rsid w:val="3E15587D"/>
    <w:rsid w:val="3E1A65AB"/>
    <w:rsid w:val="3E1D4A83"/>
    <w:rsid w:val="3E1D4DF6"/>
    <w:rsid w:val="3E29379B"/>
    <w:rsid w:val="3E2D6EA2"/>
    <w:rsid w:val="3E353A60"/>
    <w:rsid w:val="3E375EB7"/>
    <w:rsid w:val="3E3839DE"/>
    <w:rsid w:val="3E3B010A"/>
    <w:rsid w:val="3E432AAE"/>
    <w:rsid w:val="3E4E6FC4"/>
    <w:rsid w:val="3E4F0036"/>
    <w:rsid w:val="3E522FFE"/>
    <w:rsid w:val="3E554590"/>
    <w:rsid w:val="3E5548D5"/>
    <w:rsid w:val="3E642F89"/>
    <w:rsid w:val="3E6807DB"/>
    <w:rsid w:val="3E6C1E2F"/>
    <w:rsid w:val="3E726C3E"/>
    <w:rsid w:val="3E726EF0"/>
    <w:rsid w:val="3E7762B4"/>
    <w:rsid w:val="3E7A44E4"/>
    <w:rsid w:val="3E822937"/>
    <w:rsid w:val="3E9450B8"/>
    <w:rsid w:val="3E952BDE"/>
    <w:rsid w:val="3E9545A0"/>
    <w:rsid w:val="3E976956"/>
    <w:rsid w:val="3EA61C9C"/>
    <w:rsid w:val="3EB84702"/>
    <w:rsid w:val="3EC2647B"/>
    <w:rsid w:val="3EC31156"/>
    <w:rsid w:val="3EC47CCC"/>
    <w:rsid w:val="3EC91D6A"/>
    <w:rsid w:val="3ECA3CD1"/>
    <w:rsid w:val="3ECA6D2C"/>
    <w:rsid w:val="3EE01003"/>
    <w:rsid w:val="3EE6168C"/>
    <w:rsid w:val="3EEB58DE"/>
    <w:rsid w:val="3EF42899"/>
    <w:rsid w:val="3F0053FE"/>
    <w:rsid w:val="3F0A4B34"/>
    <w:rsid w:val="3F0C675B"/>
    <w:rsid w:val="3F101388"/>
    <w:rsid w:val="3F101DC4"/>
    <w:rsid w:val="3F107D11"/>
    <w:rsid w:val="3F1461F9"/>
    <w:rsid w:val="3F182351"/>
    <w:rsid w:val="3F253B64"/>
    <w:rsid w:val="3F2A7AF7"/>
    <w:rsid w:val="3F2F47C7"/>
    <w:rsid w:val="3F301D3E"/>
    <w:rsid w:val="3F467DBD"/>
    <w:rsid w:val="3F595448"/>
    <w:rsid w:val="3F5A35B2"/>
    <w:rsid w:val="3F5B27C7"/>
    <w:rsid w:val="3F604F9A"/>
    <w:rsid w:val="3F7B077D"/>
    <w:rsid w:val="3F7D7DAC"/>
    <w:rsid w:val="3F7F666B"/>
    <w:rsid w:val="3F9F1F66"/>
    <w:rsid w:val="3FA16A4B"/>
    <w:rsid w:val="3FA27FDA"/>
    <w:rsid w:val="3FA329D0"/>
    <w:rsid w:val="3FA73DCB"/>
    <w:rsid w:val="3FA85C0E"/>
    <w:rsid w:val="3FAA4467"/>
    <w:rsid w:val="3FB7463D"/>
    <w:rsid w:val="3FCE45FA"/>
    <w:rsid w:val="3FD011CB"/>
    <w:rsid w:val="3FD55988"/>
    <w:rsid w:val="3FDA25E9"/>
    <w:rsid w:val="3FDA4981"/>
    <w:rsid w:val="3FEB5863"/>
    <w:rsid w:val="3FF8227E"/>
    <w:rsid w:val="40061551"/>
    <w:rsid w:val="40081705"/>
    <w:rsid w:val="401163BC"/>
    <w:rsid w:val="401F6301"/>
    <w:rsid w:val="40221696"/>
    <w:rsid w:val="40272712"/>
    <w:rsid w:val="40307ED7"/>
    <w:rsid w:val="403D33CA"/>
    <w:rsid w:val="404C0F5B"/>
    <w:rsid w:val="40531DC4"/>
    <w:rsid w:val="405939F3"/>
    <w:rsid w:val="405F79D2"/>
    <w:rsid w:val="406049DE"/>
    <w:rsid w:val="40605944"/>
    <w:rsid w:val="406855A0"/>
    <w:rsid w:val="4070224D"/>
    <w:rsid w:val="408209C3"/>
    <w:rsid w:val="40923879"/>
    <w:rsid w:val="409D24C0"/>
    <w:rsid w:val="409D26EF"/>
    <w:rsid w:val="40A40C5C"/>
    <w:rsid w:val="40A54BAB"/>
    <w:rsid w:val="40AD2461"/>
    <w:rsid w:val="40B02A61"/>
    <w:rsid w:val="40B401E6"/>
    <w:rsid w:val="40B45EDB"/>
    <w:rsid w:val="40B7367F"/>
    <w:rsid w:val="40BD08D3"/>
    <w:rsid w:val="40C0091C"/>
    <w:rsid w:val="40C1415E"/>
    <w:rsid w:val="40C271EC"/>
    <w:rsid w:val="40CA4836"/>
    <w:rsid w:val="40D45C40"/>
    <w:rsid w:val="40DE4A14"/>
    <w:rsid w:val="40E816EB"/>
    <w:rsid w:val="40EB4D37"/>
    <w:rsid w:val="40F21249"/>
    <w:rsid w:val="40F7422F"/>
    <w:rsid w:val="40FF089F"/>
    <w:rsid w:val="41006A35"/>
    <w:rsid w:val="410F470C"/>
    <w:rsid w:val="411918A4"/>
    <w:rsid w:val="41193D44"/>
    <w:rsid w:val="41194103"/>
    <w:rsid w:val="41197AF6"/>
    <w:rsid w:val="41204C42"/>
    <w:rsid w:val="4129190C"/>
    <w:rsid w:val="412C1CD5"/>
    <w:rsid w:val="412F0717"/>
    <w:rsid w:val="4134605F"/>
    <w:rsid w:val="41347E4A"/>
    <w:rsid w:val="41391F4C"/>
    <w:rsid w:val="413E755D"/>
    <w:rsid w:val="41542115"/>
    <w:rsid w:val="416737D0"/>
    <w:rsid w:val="41724C5D"/>
    <w:rsid w:val="41732330"/>
    <w:rsid w:val="41787A75"/>
    <w:rsid w:val="41870F04"/>
    <w:rsid w:val="418A27A2"/>
    <w:rsid w:val="418E1B71"/>
    <w:rsid w:val="419929E5"/>
    <w:rsid w:val="419B675D"/>
    <w:rsid w:val="419D4D10"/>
    <w:rsid w:val="419D4DBC"/>
    <w:rsid w:val="419F6289"/>
    <w:rsid w:val="41A73354"/>
    <w:rsid w:val="41AC2719"/>
    <w:rsid w:val="41B17D2F"/>
    <w:rsid w:val="41B47E6F"/>
    <w:rsid w:val="41BD6783"/>
    <w:rsid w:val="41BE7FD2"/>
    <w:rsid w:val="41C06FA3"/>
    <w:rsid w:val="41D57EC1"/>
    <w:rsid w:val="41DB70B8"/>
    <w:rsid w:val="41DE4C7E"/>
    <w:rsid w:val="41DF489C"/>
    <w:rsid w:val="41E932F0"/>
    <w:rsid w:val="41EF50B1"/>
    <w:rsid w:val="41F65354"/>
    <w:rsid w:val="41FA2E33"/>
    <w:rsid w:val="42002A64"/>
    <w:rsid w:val="420F5E25"/>
    <w:rsid w:val="42104EDA"/>
    <w:rsid w:val="42116614"/>
    <w:rsid w:val="421954B5"/>
    <w:rsid w:val="421E551F"/>
    <w:rsid w:val="42284A03"/>
    <w:rsid w:val="422A5D5D"/>
    <w:rsid w:val="422C5BEA"/>
    <w:rsid w:val="423170C2"/>
    <w:rsid w:val="42397C8F"/>
    <w:rsid w:val="425535E8"/>
    <w:rsid w:val="425D1C65"/>
    <w:rsid w:val="42701998"/>
    <w:rsid w:val="427A0FB1"/>
    <w:rsid w:val="4292190E"/>
    <w:rsid w:val="4296493F"/>
    <w:rsid w:val="429F3DA2"/>
    <w:rsid w:val="42A16C0F"/>
    <w:rsid w:val="42A47894"/>
    <w:rsid w:val="42AC4F1C"/>
    <w:rsid w:val="42B37AD7"/>
    <w:rsid w:val="42B671EF"/>
    <w:rsid w:val="42B77A4D"/>
    <w:rsid w:val="42BB7087"/>
    <w:rsid w:val="42BC698B"/>
    <w:rsid w:val="42C05BFD"/>
    <w:rsid w:val="42C7371B"/>
    <w:rsid w:val="42D33CD5"/>
    <w:rsid w:val="42D71A17"/>
    <w:rsid w:val="42DC527F"/>
    <w:rsid w:val="42DF08CC"/>
    <w:rsid w:val="42E04750"/>
    <w:rsid w:val="42EB54C2"/>
    <w:rsid w:val="42F15FE7"/>
    <w:rsid w:val="42F87183"/>
    <w:rsid w:val="42FE51F6"/>
    <w:rsid w:val="4305067F"/>
    <w:rsid w:val="43056DEC"/>
    <w:rsid w:val="43061A7C"/>
    <w:rsid w:val="43065E58"/>
    <w:rsid w:val="43105186"/>
    <w:rsid w:val="43201866"/>
    <w:rsid w:val="43317379"/>
    <w:rsid w:val="43337E72"/>
    <w:rsid w:val="433504EC"/>
    <w:rsid w:val="43374264"/>
    <w:rsid w:val="433856B0"/>
    <w:rsid w:val="433F54D0"/>
    <w:rsid w:val="43432C09"/>
    <w:rsid w:val="434D426F"/>
    <w:rsid w:val="434F20D4"/>
    <w:rsid w:val="435336BA"/>
    <w:rsid w:val="43543EB2"/>
    <w:rsid w:val="435C1851"/>
    <w:rsid w:val="436B5A46"/>
    <w:rsid w:val="436F2996"/>
    <w:rsid w:val="437630BF"/>
    <w:rsid w:val="43827858"/>
    <w:rsid w:val="43881ADC"/>
    <w:rsid w:val="438B4E7E"/>
    <w:rsid w:val="4396090B"/>
    <w:rsid w:val="439B26E7"/>
    <w:rsid w:val="439B2A45"/>
    <w:rsid w:val="43A7763B"/>
    <w:rsid w:val="43AE2905"/>
    <w:rsid w:val="43AF1298"/>
    <w:rsid w:val="43B34232"/>
    <w:rsid w:val="43C21833"/>
    <w:rsid w:val="43C26223"/>
    <w:rsid w:val="43DA0140"/>
    <w:rsid w:val="43E048FB"/>
    <w:rsid w:val="43E432C0"/>
    <w:rsid w:val="43FB2D4B"/>
    <w:rsid w:val="4404683C"/>
    <w:rsid w:val="440C719A"/>
    <w:rsid w:val="44115D7E"/>
    <w:rsid w:val="441C3867"/>
    <w:rsid w:val="441D638A"/>
    <w:rsid w:val="4427077C"/>
    <w:rsid w:val="442951C6"/>
    <w:rsid w:val="444035EC"/>
    <w:rsid w:val="444104BA"/>
    <w:rsid w:val="444E314D"/>
    <w:rsid w:val="445768CA"/>
    <w:rsid w:val="44576D48"/>
    <w:rsid w:val="44650D7A"/>
    <w:rsid w:val="4468288C"/>
    <w:rsid w:val="446C618F"/>
    <w:rsid w:val="44784B34"/>
    <w:rsid w:val="447F4114"/>
    <w:rsid w:val="4487121B"/>
    <w:rsid w:val="4496320C"/>
    <w:rsid w:val="449F1871"/>
    <w:rsid w:val="44A4045D"/>
    <w:rsid w:val="44A816B2"/>
    <w:rsid w:val="44AB00D5"/>
    <w:rsid w:val="44B11774"/>
    <w:rsid w:val="44B951D0"/>
    <w:rsid w:val="44DD69B4"/>
    <w:rsid w:val="44E035AD"/>
    <w:rsid w:val="44E75FC6"/>
    <w:rsid w:val="44ED5522"/>
    <w:rsid w:val="44FA19ED"/>
    <w:rsid w:val="450021A0"/>
    <w:rsid w:val="450F5713"/>
    <w:rsid w:val="451B61EA"/>
    <w:rsid w:val="45237A9F"/>
    <w:rsid w:val="45244E21"/>
    <w:rsid w:val="45271601"/>
    <w:rsid w:val="45310DCC"/>
    <w:rsid w:val="45321187"/>
    <w:rsid w:val="453273D9"/>
    <w:rsid w:val="45357EA7"/>
    <w:rsid w:val="45374186"/>
    <w:rsid w:val="45383E1E"/>
    <w:rsid w:val="454B049A"/>
    <w:rsid w:val="45700D32"/>
    <w:rsid w:val="457A06C6"/>
    <w:rsid w:val="457C4AF8"/>
    <w:rsid w:val="4580244D"/>
    <w:rsid w:val="45810C5D"/>
    <w:rsid w:val="45884DF0"/>
    <w:rsid w:val="459012C8"/>
    <w:rsid w:val="45A20C0F"/>
    <w:rsid w:val="45A73070"/>
    <w:rsid w:val="45C2075D"/>
    <w:rsid w:val="45C613E6"/>
    <w:rsid w:val="45CB3F8F"/>
    <w:rsid w:val="45D16BF2"/>
    <w:rsid w:val="45D272C8"/>
    <w:rsid w:val="45DA040B"/>
    <w:rsid w:val="45DB0C06"/>
    <w:rsid w:val="45DE4E6B"/>
    <w:rsid w:val="45E16709"/>
    <w:rsid w:val="45E243A5"/>
    <w:rsid w:val="45E774B4"/>
    <w:rsid w:val="45F06F61"/>
    <w:rsid w:val="45F621B4"/>
    <w:rsid w:val="45F65871"/>
    <w:rsid w:val="45F91D99"/>
    <w:rsid w:val="46004DE1"/>
    <w:rsid w:val="46063CE1"/>
    <w:rsid w:val="46115240"/>
    <w:rsid w:val="46116FEE"/>
    <w:rsid w:val="461C4780"/>
    <w:rsid w:val="462500D6"/>
    <w:rsid w:val="46252F12"/>
    <w:rsid w:val="462E072F"/>
    <w:rsid w:val="46357B9D"/>
    <w:rsid w:val="46370912"/>
    <w:rsid w:val="463A7548"/>
    <w:rsid w:val="46411169"/>
    <w:rsid w:val="46584C1D"/>
    <w:rsid w:val="46601D3C"/>
    <w:rsid w:val="466D19D8"/>
    <w:rsid w:val="4677696F"/>
    <w:rsid w:val="468718FC"/>
    <w:rsid w:val="468D1667"/>
    <w:rsid w:val="4692207E"/>
    <w:rsid w:val="469B2CF2"/>
    <w:rsid w:val="469C027A"/>
    <w:rsid w:val="46A00372"/>
    <w:rsid w:val="46A44F89"/>
    <w:rsid w:val="46A650BE"/>
    <w:rsid w:val="46B545EF"/>
    <w:rsid w:val="46C35B88"/>
    <w:rsid w:val="46C704AA"/>
    <w:rsid w:val="46CD03D6"/>
    <w:rsid w:val="46D169B1"/>
    <w:rsid w:val="46D23CE7"/>
    <w:rsid w:val="46D32BBE"/>
    <w:rsid w:val="46DA7D28"/>
    <w:rsid w:val="46DD15C6"/>
    <w:rsid w:val="46E12BCC"/>
    <w:rsid w:val="46E602F0"/>
    <w:rsid w:val="46F510E1"/>
    <w:rsid w:val="47075A68"/>
    <w:rsid w:val="470A2F74"/>
    <w:rsid w:val="47102451"/>
    <w:rsid w:val="47187D0B"/>
    <w:rsid w:val="47240182"/>
    <w:rsid w:val="47290367"/>
    <w:rsid w:val="472D7E58"/>
    <w:rsid w:val="472E13B3"/>
    <w:rsid w:val="473400DE"/>
    <w:rsid w:val="47375E49"/>
    <w:rsid w:val="47430630"/>
    <w:rsid w:val="474755A4"/>
    <w:rsid w:val="47495E03"/>
    <w:rsid w:val="47501D98"/>
    <w:rsid w:val="4752390A"/>
    <w:rsid w:val="47525B10"/>
    <w:rsid w:val="475632A7"/>
    <w:rsid w:val="47643D96"/>
    <w:rsid w:val="476517BD"/>
    <w:rsid w:val="47721D0E"/>
    <w:rsid w:val="47737FA1"/>
    <w:rsid w:val="477B488F"/>
    <w:rsid w:val="478A0666"/>
    <w:rsid w:val="478B15FB"/>
    <w:rsid w:val="479C6B26"/>
    <w:rsid w:val="479D2F9F"/>
    <w:rsid w:val="47A36F39"/>
    <w:rsid w:val="47AE22A4"/>
    <w:rsid w:val="47B01C38"/>
    <w:rsid w:val="47BC0824"/>
    <w:rsid w:val="47BE7B1F"/>
    <w:rsid w:val="47C73D3A"/>
    <w:rsid w:val="47D71C0C"/>
    <w:rsid w:val="47D76D09"/>
    <w:rsid w:val="47DE55F6"/>
    <w:rsid w:val="47E21EEC"/>
    <w:rsid w:val="47E32C09"/>
    <w:rsid w:val="47E40D57"/>
    <w:rsid w:val="47E50732"/>
    <w:rsid w:val="48013092"/>
    <w:rsid w:val="480266BD"/>
    <w:rsid w:val="48036E0A"/>
    <w:rsid w:val="48054931"/>
    <w:rsid w:val="480718C6"/>
    <w:rsid w:val="480B0E36"/>
    <w:rsid w:val="4810772E"/>
    <w:rsid w:val="48135B10"/>
    <w:rsid w:val="481A1DDC"/>
    <w:rsid w:val="48286871"/>
    <w:rsid w:val="482C08E5"/>
    <w:rsid w:val="484C6A03"/>
    <w:rsid w:val="484F02A2"/>
    <w:rsid w:val="48500C2F"/>
    <w:rsid w:val="485567E2"/>
    <w:rsid w:val="485B4085"/>
    <w:rsid w:val="485B6C46"/>
    <w:rsid w:val="486419EF"/>
    <w:rsid w:val="48654CEA"/>
    <w:rsid w:val="486755EB"/>
    <w:rsid w:val="486A0C38"/>
    <w:rsid w:val="48726C3D"/>
    <w:rsid w:val="487B03E8"/>
    <w:rsid w:val="487D4829"/>
    <w:rsid w:val="4880045B"/>
    <w:rsid w:val="488066AD"/>
    <w:rsid w:val="4886474D"/>
    <w:rsid w:val="488B638B"/>
    <w:rsid w:val="488D5926"/>
    <w:rsid w:val="48953D33"/>
    <w:rsid w:val="489857A5"/>
    <w:rsid w:val="489D335A"/>
    <w:rsid w:val="48A26623"/>
    <w:rsid w:val="48A736BB"/>
    <w:rsid w:val="48AB7349"/>
    <w:rsid w:val="48B545A9"/>
    <w:rsid w:val="48B80874"/>
    <w:rsid w:val="48BE45F3"/>
    <w:rsid w:val="48C12F4D"/>
    <w:rsid w:val="48C15721"/>
    <w:rsid w:val="48C2426B"/>
    <w:rsid w:val="48CE1CF6"/>
    <w:rsid w:val="48D218D8"/>
    <w:rsid w:val="48D575A3"/>
    <w:rsid w:val="48DC1D6E"/>
    <w:rsid w:val="48DD35D8"/>
    <w:rsid w:val="48DD3C3C"/>
    <w:rsid w:val="48E67EA1"/>
    <w:rsid w:val="48EF5948"/>
    <w:rsid w:val="48F11ADE"/>
    <w:rsid w:val="48F7799E"/>
    <w:rsid w:val="49033A2C"/>
    <w:rsid w:val="49074C3D"/>
    <w:rsid w:val="49081C5C"/>
    <w:rsid w:val="4918570A"/>
    <w:rsid w:val="492A6AFA"/>
    <w:rsid w:val="49324769"/>
    <w:rsid w:val="493A6B92"/>
    <w:rsid w:val="49463BDB"/>
    <w:rsid w:val="49507E2D"/>
    <w:rsid w:val="49577856"/>
    <w:rsid w:val="495F6869"/>
    <w:rsid w:val="495F6FD8"/>
    <w:rsid w:val="496050C1"/>
    <w:rsid w:val="49627C64"/>
    <w:rsid w:val="49667651"/>
    <w:rsid w:val="4967640B"/>
    <w:rsid w:val="496935F6"/>
    <w:rsid w:val="496A10A9"/>
    <w:rsid w:val="496A544F"/>
    <w:rsid w:val="496F29A9"/>
    <w:rsid w:val="497008B7"/>
    <w:rsid w:val="497214EB"/>
    <w:rsid w:val="49726A28"/>
    <w:rsid w:val="497964CC"/>
    <w:rsid w:val="497A23F3"/>
    <w:rsid w:val="49860758"/>
    <w:rsid w:val="498A3C1C"/>
    <w:rsid w:val="498E4F3B"/>
    <w:rsid w:val="49917400"/>
    <w:rsid w:val="49973CAE"/>
    <w:rsid w:val="49990D01"/>
    <w:rsid w:val="499C7517"/>
    <w:rsid w:val="499E503D"/>
    <w:rsid w:val="49A13786"/>
    <w:rsid w:val="49AD34D2"/>
    <w:rsid w:val="49C01457"/>
    <w:rsid w:val="49C50465"/>
    <w:rsid w:val="49C9350B"/>
    <w:rsid w:val="49CB15E2"/>
    <w:rsid w:val="49CD0FA8"/>
    <w:rsid w:val="49CF169A"/>
    <w:rsid w:val="49D43C46"/>
    <w:rsid w:val="49EA0282"/>
    <w:rsid w:val="49F04409"/>
    <w:rsid w:val="49F124E5"/>
    <w:rsid w:val="49FD14AF"/>
    <w:rsid w:val="4A083B20"/>
    <w:rsid w:val="4A0A4980"/>
    <w:rsid w:val="4A121587"/>
    <w:rsid w:val="4A227AEB"/>
    <w:rsid w:val="4A263F49"/>
    <w:rsid w:val="4A301A0D"/>
    <w:rsid w:val="4A303F1C"/>
    <w:rsid w:val="4A3B213E"/>
    <w:rsid w:val="4A431740"/>
    <w:rsid w:val="4A4A5C56"/>
    <w:rsid w:val="4A550DC9"/>
    <w:rsid w:val="4A565917"/>
    <w:rsid w:val="4A5B1C21"/>
    <w:rsid w:val="4A610544"/>
    <w:rsid w:val="4A64138E"/>
    <w:rsid w:val="4A66777C"/>
    <w:rsid w:val="4A6A4F1F"/>
    <w:rsid w:val="4A716119"/>
    <w:rsid w:val="4A750A43"/>
    <w:rsid w:val="4A767D68"/>
    <w:rsid w:val="4A7F4E6E"/>
    <w:rsid w:val="4A817DD7"/>
    <w:rsid w:val="4A91474C"/>
    <w:rsid w:val="4A9E066B"/>
    <w:rsid w:val="4AAC432F"/>
    <w:rsid w:val="4AAF5028"/>
    <w:rsid w:val="4AB4724C"/>
    <w:rsid w:val="4AC5094F"/>
    <w:rsid w:val="4AC60B11"/>
    <w:rsid w:val="4AD42EAE"/>
    <w:rsid w:val="4AD56DAB"/>
    <w:rsid w:val="4AD827D0"/>
    <w:rsid w:val="4AE12CE3"/>
    <w:rsid w:val="4AEB6943"/>
    <w:rsid w:val="4AF74789"/>
    <w:rsid w:val="4AFA05B9"/>
    <w:rsid w:val="4B0355FE"/>
    <w:rsid w:val="4B0C611F"/>
    <w:rsid w:val="4B114DA8"/>
    <w:rsid w:val="4B246E03"/>
    <w:rsid w:val="4B2B1634"/>
    <w:rsid w:val="4B375749"/>
    <w:rsid w:val="4B394FF9"/>
    <w:rsid w:val="4B3B0452"/>
    <w:rsid w:val="4B3B12BC"/>
    <w:rsid w:val="4B4B4D50"/>
    <w:rsid w:val="4B5E6F4F"/>
    <w:rsid w:val="4B6B53F2"/>
    <w:rsid w:val="4B7C021B"/>
    <w:rsid w:val="4B8C1580"/>
    <w:rsid w:val="4B8C26A5"/>
    <w:rsid w:val="4BBA5B9E"/>
    <w:rsid w:val="4BC13241"/>
    <w:rsid w:val="4BC52D55"/>
    <w:rsid w:val="4BCB5722"/>
    <w:rsid w:val="4BCE4734"/>
    <w:rsid w:val="4BD72A88"/>
    <w:rsid w:val="4BEA4569"/>
    <w:rsid w:val="4BEB02E1"/>
    <w:rsid w:val="4BF9589F"/>
    <w:rsid w:val="4C067784"/>
    <w:rsid w:val="4C070C29"/>
    <w:rsid w:val="4C2B1CC9"/>
    <w:rsid w:val="4C404189"/>
    <w:rsid w:val="4C4B6943"/>
    <w:rsid w:val="4C4E2BE2"/>
    <w:rsid w:val="4C5868D8"/>
    <w:rsid w:val="4C5E31A2"/>
    <w:rsid w:val="4C6007E8"/>
    <w:rsid w:val="4C642ED9"/>
    <w:rsid w:val="4C681932"/>
    <w:rsid w:val="4C6A1A76"/>
    <w:rsid w:val="4C7E4F08"/>
    <w:rsid w:val="4C7F3552"/>
    <w:rsid w:val="4C820C46"/>
    <w:rsid w:val="4C854292"/>
    <w:rsid w:val="4C877E08"/>
    <w:rsid w:val="4C912F92"/>
    <w:rsid w:val="4C922814"/>
    <w:rsid w:val="4C9E35A6"/>
    <w:rsid w:val="4C9E5C65"/>
    <w:rsid w:val="4CAB5A00"/>
    <w:rsid w:val="4CAE4C29"/>
    <w:rsid w:val="4CB041B6"/>
    <w:rsid w:val="4CB30DFF"/>
    <w:rsid w:val="4CB90506"/>
    <w:rsid w:val="4CC05F08"/>
    <w:rsid w:val="4CC664E4"/>
    <w:rsid w:val="4CE56C9F"/>
    <w:rsid w:val="4CEE1E37"/>
    <w:rsid w:val="4CF5766A"/>
    <w:rsid w:val="4CFA1D44"/>
    <w:rsid w:val="4D185106"/>
    <w:rsid w:val="4D1C1FDA"/>
    <w:rsid w:val="4D1C5366"/>
    <w:rsid w:val="4D237EE9"/>
    <w:rsid w:val="4D295157"/>
    <w:rsid w:val="4D2F5C64"/>
    <w:rsid w:val="4D32431F"/>
    <w:rsid w:val="4D586F55"/>
    <w:rsid w:val="4D620094"/>
    <w:rsid w:val="4D745E85"/>
    <w:rsid w:val="4D754257"/>
    <w:rsid w:val="4D843212"/>
    <w:rsid w:val="4D8A5197"/>
    <w:rsid w:val="4D91048A"/>
    <w:rsid w:val="4D9A39B9"/>
    <w:rsid w:val="4DA1567C"/>
    <w:rsid w:val="4DA65EAD"/>
    <w:rsid w:val="4DB05E50"/>
    <w:rsid w:val="4DC3668F"/>
    <w:rsid w:val="4DC62DB4"/>
    <w:rsid w:val="4DC92626"/>
    <w:rsid w:val="4DD06172"/>
    <w:rsid w:val="4DE1374A"/>
    <w:rsid w:val="4DE44FE8"/>
    <w:rsid w:val="4DE52920"/>
    <w:rsid w:val="4DEF230B"/>
    <w:rsid w:val="4DF01B05"/>
    <w:rsid w:val="4DF35DE2"/>
    <w:rsid w:val="4DF8087A"/>
    <w:rsid w:val="4DFE1E92"/>
    <w:rsid w:val="4E045A8E"/>
    <w:rsid w:val="4E085C25"/>
    <w:rsid w:val="4E1942AB"/>
    <w:rsid w:val="4E271F78"/>
    <w:rsid w:val="4E2C5D94"/>
    <w:rsid w:val="4E2F2829"/>
    <w:rsid w:val="4E313003"/>
    <w:rsid w:val="4E354D04"/>
    <w:rsid w:val="4E392BBD"/>
    <w:rsid w:val="4E457F3F"/>
    <w:rsid w:val="4E465CA3"/>
    <w:rsid w:val="4E473EF5"/>
    <w:rsid w:val="4E4A12EF"/>
    <w:rsid w:val="4E513857"/>
    <w:rsid w:val="4E5B5B21"/>
    <w:rsid w:val="4E69071F"/>
    <w:rsid w:val="4E6B4C63"/>
    <w:rsid w:val="4E700D3F"/>
    <w:rsid w:val="4E782283"/>
    <w:rsid w:val="4E8B34F0"/>
    <w:rsid w:val="4E8D372A"/>
    <w:rsid w:val="4E8E275A"/>
    <w:rsid w:val="4E8F6AEF"/>
    <w:rsid w:val="4E9028AE"/>
    <w:rsid w:val="4E983985"/>
    <w:rsid w:val="4E9A74B9"/>
    <w:rsid w:val="4E9E788D"/>
    <w:rsid w:val="4E9F4782"/>
    <w:rsid w:val="4EA20D57"/>
    <w:rsid w:val="4EAD1D06"/>
    <w:rsid w:val="4EB175C0"/>
    <w:rsid w:val="4EBF4F49"/>
    <w:rsid w:val="4EC10F0D"/>
    <w:rsid w:val="4ECB706D"/>
    <w:rsid w:val="4EDB288F"/>
    <w:rsid w:val="4EDD4EDE"/>
    <w:rsid w:val="4EE364A3"/>
    <w:rsid w:val="4EE50312"/>
    <w:rsid w:val="4EEF04A1"/>
    <w:rsid w:val="4EF42D64"/>
    <w:rsid w:val="4EF70D4B"/>
    <w:rsid w:val="4EF86F9D"/>
    <w:rsid w:val="4EFD0A57"/>
    <w:rsid w:val="4EFD788A"/>
    <w:rsid w:val="4EFF6CF5"/>
    <w:rsid w:val="4F1C5DCC"/>
    <w:rsid w:val="4F2A1121"/>
    <w:rsid w:val="4F2A663A"/>
    <w:rsid w:val="4F2C6C47"/>
    <w:rsid w:val="4F32378B"/>
    <w:rsid w:val="4F365C34"/>
    <w:rsid w:val="4F46506D"/>
    <w:rsid w:val="4F530677"/>
    <w:rsid w:val="4F652E67"/>
    <w:rsid w:val="4F6B59C1"/>
    <w:rsid w:val="4F707805"/>
    <w:rsid w:val="4F710AFD"/>
    <w:rsid w:val="4F732978"/>
    <w:rsid w:val="4F741624"/>
    <w:rsid w:val="4F762784"/>
    <w:rsid w:val="4F7D3946"/>
    <w:rsid w:val="4F7F146C"/>
    <w:rsid w:val="4F8836B4"/>
    <w:rsid w:val="4F895E47"/>
    <w:rsid w:val="4F8B2882"/>
    <w:rsid w:val="4F8E57CE"/>
    <w:rsid w:val="4F9009A8"/>
    <w:rsid w:val="4F9764BA"/>
    <w:rsid w:val="4F9D32F2"/>
    <w:rsid w:val="4FA34B0F"/>
    <w:rsid w:val="4FA66E55"/>
    <w:rsid w:val="4FA76D93"/>
    <w:rsid w:val="4FAE66AC"/>
    <w:rsid w:val="4FB34E19"/>
    <w:rsid w:val="4FBB2006"/>
    <w:rsid w:val="4FBD4B84"/>
    <w:rsid w:val="4FBF3850"/>
    <w:rsid w:val="4FBF7ABB"/>
    <w:rsid w:val="4FC0700D"/>
    <w:rsid w:val="4FCE5F50"/>
    <w:rsid w:val="4FE16364"/>
    <w:rsid w:val="4FE63299"/>
    <w:rsid w:val="4FF04AE3"/>
    <w:rsid w:val="4FF1256F"/>
    <w:rsid w:val="4FF8459D"/>
    <w:rsid w:val="500B71A4"/>
    <w:rsid w:val="50113623"/>
    <w:rsid w:val="50141F5C"/>
    <w:rsid w:val="501701F7"/>
    <w:rsid w:val="501D030A"/>
    <w:rsid w:val="50224492"/>
    <w:rsid w:val="50333DEC"/>
    <w:rsid w:val="503404A9"/>
    <w:rsid w:val="503E632A"/>
    <w:rsid w:val="50440B4E"/>
    <w:rsid w:val="50502E09"/>
    <w:rsid w:val="5052577F"/>
    <w:rsid w:val="505A6FDC"/>
    <w:rsid w:val="505B3C87"/>
    <w:rsid w:val="505E5526"/>
    <w:rsid w:val="505E67FF"/>
    <w:rsid w:val="50666607"/>
    <w:rsid w:val="5069344C"/>
    <w:rsid w:val="506C415A"/>
    <w:rsid w:val="507A1F4B"/>
    <w:rsid w:val="50804D92"/>
    <w:rsid w:val="50842203"/>
    <w:rsid w:val="508C565A"/>
    <w:rsid w:val="509137AA"/>
    <w:rsid w:val="509145CB"/>
    <w:rsid w:val="50926F7D"/>
    <w:rsid w:val="5095265D"/>
    <w:rsid w:val="50A13664"/>
    <w:rsid w:val="50A73CF5"/>
    <w:rsid w:val="50AC0235"/>
    <w:rsid w:val="50B618F8"/>
    <w:rsid w:val="50B67110"/>
    <w:rsid w:val="50B90F5D"/>
    <w:rsid w:val="50BA0603"/>
    <w:rsid w:val="50BC5616"/>
    <w:rsid w:val="50BF567F"/>
    <w:rsid w:val="50C8686E"/>
    <w:rsid w:val="50D24D55"/>
    <w:rsid w:val="50D47596"/>
    <w:rsid w:val="50DE2E0E"/>
    <w:rsid w:val="50DF1F26"/>
    <w:rsid w:val="50E91F12"/>
    <w:rsid w:val="51035459"/>
    <w:rsid w:val="510C0730"/>
    <w:rsid w:val="511B6F73"/>
    <w:rsid w:val="512322CB"/>
    <w:rsid w:val="5128184F"/>
    <w:rsid w:val="512F621A"/>
    <w:rsid w:val="51383A19"/>
    <w:rsid w:val="513C4A2E"/>
    <w:rsid w:val="513F5357"/>
    <w:rsid w:val="51404DF1"/>
    <w:rsid w:val="51490DC9"/>
    <w:rsid w:val="51491D32"/>
    <w:rsid w:val="515852C1"/>
    <w:rsid w:val="51646B6C"/>
    <w:rsid w:val="51680891"/>
    <w:rsid w:val="516E3A25"/>
    <w:rsid w:val="51771891"/>
    <w:rsid w:val="517770D7"/>
    <w:rsid w:val="517F39A6"/>
    <w:rsid w:val="51806863"/>
    <w:rsid w:val="51823496"/>
    <w:rsid w:val="51894768"/>
    <w:rsid w:val="518B234A"/>
    <w:rsid w:val="518E0560"/>
    <w:rsid w:val="519F3061"/>
    <w:rsid w:val="51A52CE0"/>
    <w:rsid w:val="51AB056A"/>
    <w:rsid w:val="51B51F3E"/>
    <w:rsid w:val="51B73AEB"/>
    <w:rsid w:val="51CC5275"/>
    <w:rsid w:val="51D93BAD"/>
    <w:rsid w:val="51E60623"/>
    <w:rsid w:val="51E70A41"/>
    <w:rsid w:val="51E952C3"/>
    <w:rsid w:val="51EC0D85"/>
    <w:rsid w:val="51EC60F7"/>
    <w:rsid w:val="51ED45AC"/>
    <w:rsid w:val="51F276FD"/>
    <w:rsid w:val="51F64F2E"/>
    <w:rsid w:val="51FF4A72"/>
    <w:rsid w:val="52004BB2"/>
    <w:rsid w:val="52020133"/>
    <w:rsid w:val="52065E75"/>
    <w:rsid w:val="520A46B4"/>
    <w:rsid w:val="520C7E9B"/>
    <w:rsid w:val="520D23AE"/>
    <w:rsid w:val="52122E9E"/>
    <w:rsid w:val="52142F54"/>
    <w:rsid w:val="52154342"/>
    <w:rsid w:val="52185C76"/>
    <w:rsid w:val="52283894"/>
    <w:rsid w:val="522A220F"/>
    <w:rsid w:val="5246060A"/>
    <w:rsid w:val="52477288"/>
    <w:rsid w:val="52506F78"/>
    <w:rsid w:val="525070F0"/>
    <w:rsid w:val="525564B4"/>
    <w:rsid w:val="525B3B6F"/>
    <w:rsid w:val="52615BD1"/>
    <w:rsid w:val="52700D51"/>
    <w:rsid w:val="52751777"/>
    <w:rsid w:val="52881912"/>
    <w:rsid w:val="528A6EF9"/>
    <w:rsid w:val="52927FB2"/>
    <w:rsid w:val="52946CD6"/>
    <w:rsid w:val="529A1471"/>
    <w:rsid w:val="52A1794C"/>
    <w:rsid w:val="52AF4864"/>
    <w:rsid w:val="52B5267D"/>
    <w:rsid w:val="52B62524"/>
    <w:rsid w:val="52D64401"/>
    <w:rsid w:val="52D7336D"/>
    <w:rsid w:val="52DF347C"/>
    <w:rsid w:val="52E075BE"/>
    <w:rsid w:val="52E31D12"/>
    <w:rsid w:val="52EE4957"/>
    <w:rsid w:val="52F35D9C"/>
    <w:rsid w:val="52F37A88"/>
    <w:rsid w:val="52F6123B"/>
    <w:rsid w:val="53057EDB"/>
    <w:rsid w:val="5311478A"/>
    <w:rsid w:val="53116B40"/>
    <w:rsid w:val="53163E96"/>
    <w:rsid w:val="531730AB"/>
    <w:rsid w:val="5322283B"/>
    <w:rsid w:val="53337593"/>
    <w:rsid w:val="533D5C88"/>
    <w:rsid w:val="53435E6C"/>
    <w:rsid w:val="5346389F"/>
    <w:rsid w:val="5349426B"/>
    <w:rsid w:val="534C6AAA"/>
    <w:rsid w:val="535D3873"/>
    <w:rsid w:val="53653FD9"/>
    <w:rsid w:val="536E2B92"/>
    <w:rsid w:val="53750085"/>
    <w:rsid w:val="53762B86"/>
    <w:rsid w:val="537A12AF"/>
    <w:rsid w:val="538325EF"/>
    <w:rsid w:val="53852DC9"/>
    <w:rsid w:val="538708F0"/>
    <w:rsid w:val="538A5CD0"/>
    <w:rsid w:val="53900845"/>
    <w:rsid w:val="539F5829"/>
    <w:rsid w:val="53A74854"/>
    <w:rsid w:val="53A96AB8"/>
    <w:rsid w:val="53B92AC5"/>
    <w:rsid w:val="53C12435"/>
    <w:rsid w:val="53D20C94"/>
    <w:rsid w:val="53D55AFF"/>
    <w:rsid w:val="53DE1EEC"/>
    <w:rsid w:val="53E20D50"/>
    <w:rsid w:val="53F266B1"/>
    <w:rsid w:val="54077C82"/>
    <w:rsid w:val="540957A8"/>
    <w:rsid w:val="54143355"/>
    <w:rsid w:val="541E5A73"/>
    <w:rsid w:val="542350C8"/>
    <w:rsid w:val="542A02EA"/>
    <w:rsid w:val="542E4FB3"/>
    <w:rsid w:val="54373A3E"/>
    <w:rsid w:val="544669FD"/>
    <w:rsid w:val="545428EA"/>
    <w:rsid w:val="545B0D76"/>
    <w:rsid w:val="546D3EBE"/>
    <w:rsid w:val="546E45C8"/>
    <w:rsid w:val="547200D7"/>
    <w:rsid w:val="548A71DE"/>
    <w:rsid w:val="549412E0"/>
    <w:rsid w:val="5495528E"/>
    <w:rsid w:val="54971006"/>
    <w:rsid w:val="54977258"/>
    <w:rsid w:val="54A53166"/>
    <w:rsid w:val="54A63196"/>
    <w:rsid w:val="54A67BA5"/>
    <w:rsid w:val="54A84FC1"/>
    <w:rsid w:val="54B5148C"/>
    <w:rsid w:val="54B90E10"/>
    <w:rsid w:val="54BE06B9"/>
    <w:rsid w:val="54C70F2D"/>
    <w:rsid w:val="54CE37F3"/>
    <w:rsid w:val="54CF0AA4"/>
    <w:rsid w:val="54E806DB"/>
    <w:rsid w:val="54EA310D"/>
    <w:rsid w:val="54ED0C26"/>
    <w:rsid w:val="54EF1F17"/>
    <w:rsid w:val="54F36028"/>
    <w:rsid w:val="54FC3103"/>
    <w:rsid w:val="54FC70BB"/>
    <w:rsid w:val="550247FD"/>
    <w:rsid w:val="55055FFC"/>
    <w:rsid w:val="55197C6D"/>
    <w:rsid w:val="551B4A12"/>
    <w:rsid w:val="551F3479"/>
    <w:rsid w:val="552F123F"/>
    <w:rsid w:val="5552246F"/>
    <w:rsid w:val="55564A1D"/>
    <w:rsid w:val="555F701D"/>
    <w:rsid w:val="5576037B"/>
    <w:rsid w:val="55820289"/>
    <w:rsid w:val="558E065B"/>
    <w:rsid w:val="55943798"/>
    <w:rsid w:val="55A961EB"/>
    <w:rsid w:val="55B81234"/>
    <w:rsid w:val="55BF560B"/>
    <w:rsid w:val="55C0633B"/>
    <w:rsid w:val="55C36649"/>
    <w:rsid w:val="55CD2A5B"/>
    <w:rsid w:val="55D33BEB"/>
    <w:rsid w:val="55D809B1"/>
    <w:rsid w:val="55DA4CB4"/>
    <w:rsid w:val="55DA70EA"/>
    <w:rsid w:val="55DD05F8"/>
    <w:rsid w:val="55E069DD"/>
    <w:rsid w:val="55E40C52"/>
    <w:rsid w:val="55EA5046"/>
    <w:rsid w:val="560C77D2"/>
    <w:rsid w:val="561B45B6"/>
    <w:rsid w:val="56206DD9"/>
    <w:rsid w:val="56211D39"/>
    <w:rsid w:val="5623409C"/>
    <w:rsid w:val="562763BA"/>
    <w:rsid w:val="562B1CF4"/>
    <w:rsid w:val="56333CCD"/>
    <w:rsid w:val="564052BA"/>
    <w:rsid w:val="56486A5C"/>
    <w:rsid w:val="564B02FA"/>
    <w:rsid w:val="564C7BCE"/>
    <w:rsid w:val="56552840"/>
    <w:rsid w:val="56574DB7"/>
    <w:rsid w:val="565B0AB9"/>
    <w:rsid w:val="56673DC5"/>
    <w:rsid w:val="566C201F"/>
    <w:rsid w:val="566D2ABF"/>
    <w:rsid w:val="56757557"/>
    <w:rsid w:val="569066B7"/>
    <w:rsid w:val="56925586"/>
    <w:rsid w:val="56A35AB0"/>
    <w:rsid w:val="56A72884"/>
    <w:rsid w:val="56AA006C"/>
    <w:rsid w:val="56AB2B47"/>
    <w:rsid w:val="56D27B8C"/>
    <w:rsid w:val="56DB4EC9"/>
    <w:rsid w:val="56E36591"/>
    <w:rsid w:val="56E629EB"/>
    <w:rsid w:val="56E72911"/>
    <w:rsid w:val="56EE7C13"/>
    <w:rsid w:val="56F049FE"/>
    <w:rsid w:val="56F82C09"/>
    <w:rsid w:val="56FB1AB5"/>
    <w:rsid w:val="57031C27"/>
    <w:rsid w:val="57045ED7"/>
    <w:rsid w:val="57081F8A"/>
    <w:rsid w:val="57084E7F"/>
    <w:rsid w:val="570B1838"/>
    <w:rsid w:val="571425F8"/>
    <w:rsid w:val="57266671"/>
    <w:rsid w:val="572A17DC"/>
    <w:rsid w:val="572C3C9E"/>
    <w:rsid w:val="573757D5"/>
    <w:rsid w:val="57445A1A"/>
    <w:rsid w:val="57520214"/>
    <w:rsid w:val="57523C68"/>
    <w:rsid w:val="57550182"/>
    <w:rsid w:val="57563AB8"/>
    <w:rsid w:val="575B27BF"/>
    <w:rsid w:val="576319B7"/>
    <w:rsid w:val="57727801"/>
    <w:rsid w:val="5778648E"/>
    <w:rsid w:val="577943F2"/>
    <w:rsid w:val="577E64AD"/>
    <w:rsid w:val="578462D8"/>
    <w:rsid w:val="578A7103"/>
    <w:rsid w:val="578C2978"/>
    <w:rsid w:val="57967D88"/>
    <w:rsid w:val="579D6934"/>
    <w:rsid w:val="579F5CEA"/>
    <w:rsid w:val="57AD0CE0"/>
    <w:rsid w:val="57C17ABD"/>
    <w:rsid w:val="57CB3922"/>
    <w:rsid w:val="57D367F9"/>
    <w:rsid w:val="57D82FCF"/>
    <w:rsid w:val="57DD1426"/>
    <w:rsid w:val="57E509F5"/>
    <w:rsid w:val="57F96890"/>
    <w:rsid w:val="57FD2ECA"/>
    <w:rsid w:val="58077D39"/>
    <w:rsid w:val="581D5CC6"/>
    <w:rsid w:val="582F76BD"/>
    <w:rsid w:val="583059FA"/>
    <w:rsid w:val="58376CE2"/>
    <w:rsid w:val="584204B6"/>
    <w:rsid w:val="5842105E"/>
    <w:rsid w:val="584B2834"/>
    <w:rsid w:val="584C4139"/>
    <w:rsid w:val="58542E88"/>
    <w:rsid w:val="58586456"/>
    <w:rsid w:val="58592383"/>
    <w:rsid w:val="58595A59"/>
    <w:rsid w:val="586407D1"/>
    <w:rsid w:val="586450E2"/>
    <w:rsid w:val="58645FC2"/>
    <w:rsid w:val="58731EC2"/>
    <w:rsid w:val="588C69A8"/>
    <w:rsid w:val="58902BB8"/>
    <w:rsid w:val="58935FEE"/>
    <w:rsid w:val="5896084C"/>
    <w:rsid w:val="58AB1E75"/>
    <w:rsid w:val="58AB786E"/>
    <w:rsid w:val="58AE691E"/>
    <w:rsid w:val="58B715B7"/>
    <w:rsid w:val="58BC06B2"/>
    <w:rsid w:val="58C109CE"/>
    <w:rsid w:val="58C425E6"/>
    <w:rsid w:val="58C60D48"/>
    <w:rsid w:val="58C61EBA"/>
    <w:rsid w:val="58CD149A"/>
    <w:rsid w:val="58DF4D2A"/>
    <w:rsid w:val="58E46427"/>
    <w:rsid w:val="58EE5CF5"/>
    <w:rsid w:val="58F96F2F"/>
    <w:rsid w:val="58FD74AF"/>
    <w:rsid w:val="590B3D71"/>
    <w:rsid w:val="591132F4"/>
    <w:rsid w:val="59124E08"/>
    <w:rsid w:val="591305FD"/>
    <w:rsid w:val="591428FD"/>
    <w:rsid w:val="59152ECB"/>
    <w:rsid w:val="592A3B51"/>
    <w:rsid w:val="593257A1"/>
    <w:rsid w:val="59337BDA"/>
    <w:rsid w:val="593B0895"/>
    <w:rsid w:val="5940201E"/>
    <w:rsid w:val="594024DB"/>
    <w:rsid w:val="59422965"/>
    <w:rsid w:val="594321ED"/>
    <w:rsid w:val="59513E7A"/>
    <w:rsid w:val="59633843"/>
    <w:rsid w:val="5966544B"/>
    <w:rsid w:val="596A5D55"/>
    <w:rsid w:val="596D4A2C"/>
    <w:rsid w:val="5976568E"/>
    <w:rsid w:val="59802770"/>
    <w:rsid w:val="59835EA4"/>
    <w:rsid w:val="598558D1"/>
    <w:rsid w:val="59871C1B"/>
    <w:rsid w:val="598F49A2"/>
    <w:rsid w:val="5996123D"/>
    <w:rsid w:val="5997249A"/>
    <w:rsid w:val="59990616"/>
    <w:rsid w:val="59C35436"/>
    <w:rsid w:val="59DD2F7D"/>
    <w:rsid w:val="59E448A1"/>
    <w:rsid w:val="59EF6130"/>
    <w:rsid w:val="59F2429E"/>
    <w:rsid w:val="59F67BEB"/>
    <w:rsid w:val="59FF6953"/>
    <w:rsid w:val="5A0654B5"/>
    <w:rsid w:val="5A065A9C"/>
    <w:rsid w:val="5A094754"/>
    <w:rsid w:val="5A0A227A"/>
    <w:rsid w:val="5A0F163F"/>
    <w:rsid w:val="5A2650BE"/>
    <w:rsid w:val="5A335EB2"/>
    <w:rsid w:val="5A3A35FC"/>
    <w:rsid w:val="5A3C0EE0"/>
    <w:rsid w:val="5A502106"/>
    <w:rsid w:val="5A505669"/>
    <w:rsid w:val="5A5513D3"/>
    <w:rsid w:val="5A584022"/>
    <w:rsid w:val="5A5A77E4"/>
    <w:rsid w:val="5A5B1C29"/>
    <w:rsid w:val="5A652DE8"/>
    <w:rsid w:val="5A7F0572"/>
    <w:rsid w:val="5A80004C"/>
    <w:rsid w:val="5A99132F"/>
    <w:rsid w:val="5A9E5B4D"/>
    <w:rsid w:val="5AA3194B"/>
    <w:rsid w:val="5AAA6777"/>
    <w:rsid w:val="5AAB413F"/>
    <w:rsid w:val="5AB67F3A"/>
    <w:rsid w:val="5AD20A6C"/>
    <w:rsid w:val="5AD456BF"/>
    <w:rsid w:val="5AD563E4"/>
    <w:rsid w:val="5AE1096C"/>
    <w:rsid w:val="5AE20B01"/>
    <w:rsid w:val="5AE34966"/>
    <w:rsid w:val="5AEB4AF6"/>
    <w:rsid w:val="5AFB2552"/>
    <w:rsid w:val="5B046CCA"/>
    <w:rsid w:val="5B0D0DE5"/>
    <w:rsid w:val="5B1E511B"/>
    <w:rsid w:val="5B2053DD"/>
    <w:rsid w:val="5B32772E"/>
    <w:rsid w:val="5B3E6680"/>
    <w:rsid w:val="5B4C5F5E"/>
    <w:rsid w:val="5B5437AD"/>
    <w:rsid w:val="5B5714EF"/>
    <w:rsid w:val="5B593E22"/>
    <w:rsid w:val="5B5B7EA1"/>
    <w:rsid w:val="5B6F05E7"/>
    <w:rsid w:val="5B710F23"/>
    <w:rsid w:val="5B726329"/>
    <w:rsid w:val="5B7420A1"/>
    <w:rsid w:val="5B773940"/>
    <w:rsid w:val="5B8609D0"/>
    <w:rsid w:val="5B876AF2"/>
    <w:rsid w:val="5B8862CC"/>
    <w:rsid w:val="5B940EBA"/>
    <w:rsid w:val="5B962588"/>
    <w:rsid w:val="5B9C11F8"/>
    <w:rsid w:val="5BA00334"/>
    <w:rsid w:val="5BA67D81"/>
    <w:rsid w:val="5BAF44AA"/>
    <w:rsid w:val="5BB0230B"/>
    <w:rsid w:val="5BB0571B"/>
    <w:rsid w:val="5BB406F0"/>
    <w:rsid w:val="5BB41617"/>
    <w:rsid w:val="5BC05CEE"/>
    <w:rsid w:val="5BC17873"/>
    <w:rsid w:val="5BC528FD"/>
    <w:rsid w:val="5BC67486"/>
    <w:rsid w:val="5BCC1553"/>
    <w:rsid w:val="5BD426B8"/>
    <w:rsid w:val="5BE16AFB"/>
    <w:rsid w:val="5BE96BDD"/>
    <w:rsid w:val="5BEF34D6"/>
    <w:rsid w:val="5BF1724E"/>
    <w:rsid w:val="5C065E23"/>
    <w:rsid w:val="5C0B74EA"/>
    <w:rsid w:val="5C15159A"/>
    <w:rsid w:val="5C1B6DE9"/>
    <w:rsid w:val="5C250713"/>
    <w:rsid w:val="5C294C3A"/>
    <w:rsid w:val="5C3878E7"/>
    <w:rsid w:val="5C3B31D9"/>
    <w:rsid w:val="5C3D2493"/>
    <w:rsid w:val="5C58102B"/>
    <w:rsid w:val="5C5A6B1F"/>
    <w:rsid w:val="5C5C1178"/>
    <w:rsid w:val="5C6914DA"/>
    <w:rsid w:val="5C6F4617"/>
    <w:rsid w:val="5C722CC9"/>
    <w:rsid w:val="5C763BF7"/>
    <w:rsid w:val="5C81209C"/>
    <w:rsid w:val="5C8167D8"/>
    <w:rsid w:val="5C8A129A"/>
    <w:rsid w:val="5C902054"/>
    <w:rsid w:val="5C9162CB"/>
    <w:rsid w:val="5CAB2299"/>
    <w:rsid w:val="5CAC13C7"/>
    <w:rsid w:val="5CAC586B"/>
    <w:rsid w:val="5CAD280B"/>
    <w:rsid w:val="5CB06411"/>
    <w:rsid w:val="5CB06D85"/>
    <w:rsid w:val="5CB52971"/>
    <w:rsid w:val="5CC02B88"/>
    <w:rsid w:val="5CCB5CF1"/>
    <w:rsid w:val="5CD01559"/>
    <w:rsid w:val="5CD34DD7"/>
    <w:rsid w:val="5CDD6395"/>
    <w:rsid w:val="5CE62B2B"/>
    <w:rsid w:val="5CF214D0"/>
    <w:rsid w:val="5CF32ADF"/>
    <w:rsid w:val="5CF3340F"/>
    <w:rsid w:val="5CFF599B"/>
    <w:rsid w:val="5D042FB1"/>
    <w:rsid w:val="5D096819"/>
    <w:rsid w:val="5D1D209C"/>
    <w:rsid w:val="5D217DE1"/>
    <w:rsid w:val="5D253C64"/>
    <w:rsid w:val="5D284EF1"/>
    <w:rsid w:val="5D294536"/>
    <w:rsid w:val="5D371F2E"/>
    <w:rsid w:val="5D3C0A1B"/>
    <w:rsid w:val="5D3C274B"/>
    <w:rsid w:val="5D3D1041"/>
    <w:rsid w:val="5D445C95"/>
    <w:rsid w:val="5D447FDA"/>
    <w:rsid w:val="5D4D4900"/>
    <w:rsid w:val="5D4E3A00"/>
    <w:rsid w:val="5D555DB6"/>
    <w:rsid w:val="5D5A7075"/>
    <w:rsid w:val="5D63417B"/>
    <w:rsid w:val="5D6A1FF5"/>
    <w:rsid w:val="5D6B74D4"/>
    <w:rsid w:val="5D7A3273"/>
    <w:rsid w:val="5DA506AD"/>
    <w:rsid w:val="5DB83C2F"/>
    <w:rsid w:val="5DC33CAA"/>
    <w:rsid w:val="5DC4438E"/>
    <w:rsid w:val="5DC44E1F"/>
    <w:rsid w:val="5DCF6BE5"/>
    <w:rsid w:val="5DD02C26"/>
    <w:rsid w:val="5DD9443E"/>
    <w:rsid w:val="5DEE157B"/>
    <w:rsid w:val="5DF52041"/>
    <w:rsid w:val="5DFD75FF"/>
    <w:rsid w:val="5DFE30F3"/>
    <w:rsid w:val="5E077C9B"/>
    <w:rsid w:val="5E0A3C77"/>
    <w:rsid w:val="5E0C72F4"/>
    <w:rsid w:val="5E0D40E7"/>
    <w:rsid w:val="5E112E4D"/>
    <w:rsid w:val="5E1463F7"/>
    <w:rsid w:val="5E2558D5"/>
    <w:rsid w:val="5E2B5309"/>
    <w:rsid w:val="5E31427A"/>
    <w:rsid w:val="5E316028"/>
    <w:rsid w:val="5E391380"/>
    <w:rsid w:val="5E413C1C"/>
    <w:rsid w:val="5E4C1E16"/>
    <w:rsid w:val="5E4D7B12"/>
    <w:rsid w:val="5E4E007B"/>
    <w:rsid w:val="5E5C539F"/>
    <w:rsid w:val="5E723AA7"/>
    <w:rsid w:val="5E74391F"/>
    <w:rsid w:val="5E79132B"/>
    <w:rsid w:val="5E83100C"/>
    <w:rsid w:val="5E8507D1"/>
    <w:rsid w:val="5E855E71"/>
    <w:rsid w:val="5E8E6724"/>
    <w:rsid w:val="5E914D18"/>
    <w:rsid w:val="5EA06D09"/>
    <w:rsid w:val="5EA92062"/>
    <w:rsid w:val="5EAF4A3B"/>
    <w:rsid w:val="5EB17F74"/>
    <w:rsid w:val="5EB33E76"/>
    <w:rsid w:val="5EBD3D5F"/>
    <w:rsid w:val="5EC549C2"/>
    <w:rsid w:val="5ED16751"/>
    <w:rsid w:val="5ED751FA"/>
    <w:rsid w:val="5ED778F8"/>
    <w:rsid w:val="5EE716E7"/>
    <w:rsid w:val="5EEB02AD"/>
    <w:rsid w:val="5EF62DCD"/>
    <w:rsid w:val="5EFA7335"/>
    <w:rsid w:val="5F025EF8"/>
    <w:rsid w:val="5F08272E"/>
    <w:rsid w:val="5F090D52"/>
    <w:rsid w:val="5F1338D1"/>
    <w:rsid w:val="5F15179E"/>
    <w:rsid w:val="5F1F40D2"/>
    <w:rsid w:val="5F2A5CF5"/>
    <w:rsid w:val="5F3532A5"/>
    <w:rsid w:val="5F3539BF"/>
    <w:rsid w:val="5F40389D"/>
    <w:rsid w:val="5F463D55"/>
    <w:rsid w:val="5F48187B"/>
    <w:rsid w:val="5F49272C"/>
    <w:rsid w:val="5F5639C8"/>
    <w:rsid w:val="5F5B787D"/>
    <w:rsid w:val="5F6441DB"/>
    <w:rsid w:val="5F661D01"/>
    <w:rsid w:val="5F7563E8"/>
    <w:rsid w:val="5F7D0E06"/>
    <w:rsid w:val="5F8021F6"/>
    <w:rsid w:val="5F8149CD"/>
    <w:rsid w:val="5F944034"/>
    <w:rsid w:val="5F954394"/>
    <w:rsid w:val="5F9E6A40"/>
    <w:rsid w:val="5FA261F9"/>
    <w:rsid w:val="5FA62A45"/>
    <w:rsid w:val="5FB93C59"/>
    <w:rsid w:val="5FC31665"/>
    <w:rsid w:val="5FD30251"/>
    <w:rsid w:val="5FD40AB4"/>
    <w:rsid w:val="5FD9350F"/>
    <w:rsid w:val="5FDD156A"/>
    <w:rsid w:val="5FE30CBD"/>
    <w:rsid w:val="5FE7666D"/>
    <w:rsid w:val="5FF05A6E"/>
    <w:rsid w:val="5FF10ED6"/>
    <w:rsid w:val="5FF21EB7"/>
    <w:rsid w:val="5FF67C26"/>
    <w:rsid w:val="5FF84D10"/>
    <w:rsid w:val="5FFA3263"/>
    <w:rsid w:val="600542D6"/>
    <w:rsid w:val="60145C01"/>
    <w:rsid w:val="601D1673"/>
    <w:rsid w:val="60336BFF"/>
    <w:rsid w:val="60352AA6"/>
    <w:rsid w:val="603718B5"/>
    <w:rsid w:val="603D6F06"/>
    <w:rsid w:val="60464640"/>
    <w:rsid w:val="604831CA"/>
    <w:rsid w:val="604D3D84"/>
    <w:rsid w:val="604F1DE5"/>
    <w:rsid w:val="6054515B"/>
    <w:rsid w:val="6061058D"/>
    <w:rsid w:val="606D70BF"/>
    <w:rsid w:val="606F1089"/>
    <w:rsid w:val="6075651E"/>
    <w:rsid w:val="607E5BBE"/>
    <w:rsid w:val="608179A6"/>
    <w:rsid w:val="60A01243"/>
    <w:rsid w:val="60A60F8A"/>
    <w:rsid w:val="60AA0313"/>
    <w:rsid w:val="60B1375E"/>
    <w:rsid w:val="60B7783F"/>
    <w:rsid w:val="60BE42C3"/>
    <w:rsid w:val="60C969EB"/>
    <w:rsid w:val="60CC397A"/>
    <w:rsid w:val="60D765A3"/>
    <w:rsid w:val="60E23609"/>
    <w:rsid w:val="60E43987"/>
    <w:rsid w:val="60FF722D"/>
    <w:rsid w:val="610405E7"/>
    <w:rsid w:val="61042D78"/>
    <w:rsid w:val="610B0DB2"/>
    <w:rsid w:val="6115205D"/>
    <w:rsid w:val="612A5378"/>
    <w:rsid w:val="612E2CF2"/>
    <w:rsid w:val="61436338"/>
    <w:rsid w:val="61461F97"/>
    <w:rsid w:val="61473E7C"/>
    <w:rsid w:val="614E6EF1"/>
    <w:rsid w:val="61554E22"/>
    <w:rsid w:val="617050B9"/>
    <w:rsid w:val="61732846"/>
    <w:rsid w:val="61744F97"/>
    <w:rsid w:val="61756BD2"/>
    <w:rsid w:val="617D1584"/>
    <w:rsid w:val="617D1618"/>
    <w:rsid w:val="61831B7E"/>
    <w:rsid w:val="6183303E"/>
    <w:rsid w:val="61914EB5"/>
    <w:rsid w:val="61914F52"/>
    <w:rsid w:val="61973556"/>
    <w:rsid w:val="61973976"/>
    <w:rsid w:val="61A75D62"/>
    <w:rsid w:val="61A91BB9"/>
    <w:rsid w:val="61AC4B39"/>
    <w:rsid w:val="61AC5060"/>
    <w:rsid w:val="61B17F00"/>
    <w:rsid w:val="61BA233D"/>
    <w:rsid w:val="61BC4D5F"/>
    <w:rsid w:val="61BD4B1B"/>
    <w:rsid w:val="61C1376D"/>
    <w:rsid w:val="61CB0541"/>
    <w:rsid w:val="61D64DBA"/>
    <w:rsid w:val="61D72606"/>
    <w:rsid w:val="61D83A48"/>
    <w:rsid w:val="61DA622D"/>
    <w:rsid w:val="61DB2D8E"/>
    <w:rsid w:val="61DB5F47"/>
    <w:rsid w:val="61E81904"/>
    <w:rsid w:val="61E829FD"/>
    <w:rsid w:val="61F15C6C"/>
    <w:rsid w:val="61F36DC9"/>
    <w:rsid w:val="61F40BD2"/>
    <w:rsid w:val="61FA34D0"/>
    <w:rsid w:val="620833FA"/>
    <w:rsid w:val="620F41F0"/>
    <w:rsid w:val="62123C23"/>
    <w:rsid w:val="621517BC"/>
    <w:rsid w:val="62233A0F"/>
    <w:rsid w:val="62252624"/>
    <w:rsid w:val="623E3FD5"/>
    <w:rsid w:val="624009BA"/>
    <w:rsid w:val="6246698B"/>
    <w:rsid w:val="62475BA8"/>
    <w:rsid w:val="624951A5"/>
    <w:rsid w:val="625247BE"/>
    <w:rsid w:val="626B121F"/>
    <w:rsid w:val="626C537E"/>
    <w:rsid w:val="62726C0F"/>
    <w:rsid w:val="627D050B"/>
    <w:rsid w:val="62825FAA"/>
    <w:rsid w:val="6284150E"/>
    <w:rsid w:val="62872FB3"/>
    <w:rsid w:val="628A03FC"/>
    <w:rsid w:val="628F5E36"/>
    <w:rsid w:val="629333C3"/>
    <w:rsid w:val="62976109"/>
    <w:rsid w:val="62976EEE"/>
    <w:rsid w:val="62AF1C11"/>
    <w:rsid w:val="62B64D4D"/>
    <w:rsid w:val="62B86D17"/>
    <w:rsid w:val="62B92A90"/>
    <w:rsid w:val="62C86427"/>
    <w:rsid w:val="62CC4571"/>
    <w:rsid w:val="62D97D14"/>
    <w:rsid w:val="62E418BB"/>
    <w:rsid w:val="62E51B4A"/>
    <w:rsid w:val="62E5570E"/>
    <w:rsid w:val="62EA0E9B"/>
    <w:rsid w:val="62FA600C"/>
    <w:rsid w:val="630261E5"/>
    <w:rsid w:val="63052783"/>
    <w:rsid w:val="63097573"/>
    <w:rsid w:val="631D6B7A"/>
    <w:rsid w:val="632A2D4F"/>
    <w:rsid w:val="632D72AE"/>
    <w:rsid w:val="6335141E"/>
    <w:rsid w:val="633C41B0"/>
    <w:rsid w:val="633D5AF8"/>
    <w:rsid w:val="63585E05"/>
    <w:rsid w:val="63586960"/>
    <w:rsid w:val="635955A3"/>
    <w:rsid w:val="636A22E0"/>
    <w:rsid w:val="636E782E"/>
    <w:rsid w:val="63786AEF"/>
    <w:rsid w:val="638422ED"/>
    <w:rsid w:val="6384365C"/>
    <w:rsid w:val="638B61DA"/>
    <w:rsid w:val="638E619E"/>
    <w:rsid w:val="63926968"/>
    <w:rsid w:val="63950F78"/>
    <w:rsid w:val="63A067A6"/>
    <w:rsid w:val="63B16662"/>
    <w:rsid w:val="63B428C0"/>
    <w:rsid w:val="63BC6393"/>
    <w:rsid w:val="63BE453B"/>
    <w:rsid w:val="63BF7980"/>
    <w:rsid w:val="63C254AE"/>
    <w:rsid w:val="63DC4C88"/>
    <w:rsid w:val="63DE39EA"/>
    <w:rsid w:val="63E853DA"/>
    <w:rsid w:val="63EE3883"/>
    <w:rsid w:val="6410353A"/>
    <w:rsid w:val="64123E90"/>
    <w:rsid w:val="64224103"/>
    <w:rsid w:val="642945FB"/>
    <w:rsid w:val="642A1B3B"/>
    <w:rsid w:val="64337AAA"/>
    <w:rsid w:val="64361EE4"/>
    <w:rsid w:val="643B19AE"/>
    <w:rsid w:val="6440161B"/>
    <w:rsid w:val="64443D20"/>
    <w:rsid w:val="644B2CD1"/>
    <w:rsid w:val="64502F1D"/>
    <w:rsid w:val="6454225C"/>
    <w:rsid w:val="645467F8"/>
    <w:rsid w:val="645A498D"/>
    <w:rsid w:val="64651052"/>
    <w:rsid w:val="646E7026"/>
    <w:rsid w:val="647B451F"/>
    <w:rsid w:val="647B7FFD"/>
    <w:rsid w:val="647F09EC"/>
    <w:rsid w:val="64884990"/>
    <w:rsid w:val="64896514"/>
    <w:rsid w:val="648E7341"/>
    <w:rsid w:val="648F3AA8"/>
    <w:rsid w:val="64936C06"/>
    <w:rsid w:val="64980C5E"/>
    <w:rsid w:val="649B5B45"/>
    <w:rsid w:val="649E2313"/>
    <w:rsid w:val="649F38B9"/>
    <w:rsid w:val="64A361F8"/>
    <w:rsid w:val="64AC6408"/>
    <w:rsid w:val="64BE5CD9"/>
    <w:rsid w:val="64C42FCB"/>
    <w:rsid w:val="64DA0E25"/>
    <w:rsid w:val="64DA599D"/>
    <w:rsid w:val="64DD5983"/>
    <w:rsid w:val="64DE2339"/>
    <w:rsid w:val="64E76D54"/>
    <w:rsid w:val="64EB4801"/>
    <w:rsid w:val="64EC5179"/>
    <w:rsid w:val="65067980"/>
    <w:rsid w:val="650C6EA7"/>
    <w:rsid w:val="650E72E5"/>
    <w:rsid w:val="65110961"/>
    <w:rsid w:val="653220DC"/>
    <w:rsid w:val="65322E75"/>
    <w:rsid w:val="6543259A"/>
    <w:rsid w:val="65624879"/>
    <w:rsid w:val="65660CAD"/>
    <w:rsid w:val="656E08FD"/>
    <w:rsid w:val="6571289C"/>
    <w:rsid w:val="65725B42"/>
    <w:rsid w:val="65735178"/>
    <w:rsid w:val="657359AF"/>
    <w:rsid w:val="65737DA3"/>
    <w:rsid w:val="657809E0"/>
    <w:rsid w:val="657F187D"/>
    <w:rsid w:val="65822D44"/>
    <w:rsid w:val="65870C23"/>
    <w:rsid w:val="658B24C1"/>
    <w:rsid w:val="65900195"/>
    <w:rsid w:val="65942C36"/>
    <w:rsid w:val="659C46CE"/>
    <w:rsid w:val="65A62EEC"/>
    <w:rsid w:val="65A96DEB"/>
    <w:rsid w:val="65AE4E12"/>
    <w:rsid w:val="65B84B56"/>
    <w:rsid w:val="65BB2B8F"/>
    <w:rsid w:val="65BF7949"/>
    <w:rsid w:val="65C148C8"/>
    <w:rsid w:val="65D83495"/>
    <w:rsid w:val="65DB7F6A"/>
    <w:rsid w:val="65EC3085"/>
    <w:rsid w:val="66003776"/>
    <w:rsid w:val="661C5210"/>
    <w:rsid w:val="6620561A"/>
    <w:rsid w:val="66213893"/>
    <w:rsid w:val="66222FE9"/>
    <w:rsid w:val="66285F62"/>
    <w:rsid w:val="662B07BC"/>
    <w:rsid w:val="662E4F23"/>
    <w:rsid w:val="664A7A0D"/>
    <w:rsid w:val="66546D57"/>
    <w:rsid w:val="665916FA"/>
    <w:rsid w:val="6660172C"/>
    <w:rsid w:val="666A7C95"/>
    <w:rsid w:val="666F0C61"/>
    <w:rsid w:val="667629E0"/>
    <w:rsid w:val="667C4500"/>
    <w:rsid w:val="66846F11"/>
    <w:rsid w:val="6690390E"/>
    <w:rsid w:val="66A23F66"/>
    <w:rsid w:val="66AC6B93"/>
    <w:rsid w:val="66B54F85"/>
    <w:rsid w:val="66CE231C"/>
    <w:rsid w:val="66CE458D"/>
    <w:rsid w:val="66D86607"/>
    <w:rsid w:val="66DB337E"/>
    <w:rsid w:val="66DE6E9F"/>
    <w:rsid w:val="66E221B9"/>
    <w:rsid w:val="66FD3C65"/>
    <w:rsid w:val="66FE0348"/>
    <w:rsid w:val="67002A3B"/>
    <w:rsid w:val="67136C12"/>
    <w:rsid w:val="672F3E8A"/>
    <w:rsid w:val="6730331C"/>
    <w:rsid w:val="67380427"/>
    <w:rsid w:val="673D3C8F"/>
    <w:rsid w:val="6740552D"/>
    <w:rsid w:val="67424E02"/>
    <w:rsid w:val="67457863"/>
    <w:rsid w:val="674D443D"/>
    <w:rsid w:val="67537F14"/>
    <w:rsid w:val="67545568"/>
    <w:rsid w:val="675A16F9"/>
    <w:rsid w:val="67654F94"/>
    <w:rsid w:val="67656D42"/>
    <w:rsid w:val="67670D0C"/>
    <w:rsid w:val="678B0984"/>
    <w:rsid w:val="678F4D32"/>
    <w:rsid w:val="67903A3D"/>
    <w:rsid w:val="679E3E90"/>
    <w:rsid w:val="67A22AB1"/>
    <w:rsid w:val="67B37AAD"/>
    <w:rsid w:val="67B56339"/>
    <w:rsid w:val="67BD61B0"/>
    <w:rsid w:val="67C22A38"/>
    <w:rsid w:val="67CF4812"/>
    <w:rsid w:val="67D3403D"/>
    <w:rsid w:val="67DA644F"/>
    <w:rsid w:val="67E36E59"/>
    <w:rsid w:val="67E45EB9"/>
    <w:rsid w:val="67EB02C0"/>
    <w:rsid w:val="67FE342C"/>
    <w:rsid w:val="68016A6B"/>
    <w:rsid w:val="680250C7"/>
    <w:rsid w:val="680A59D4"/>
    <w:rsid w:val="680B5B3B"/>
    <w:rsid w:val="68106CAE"/>
    <w:rsid w:val="681A376B"/>
    <w:rsid w:val="68225670"/>
    <w:rsid w:val="68241CC2"/>
    <w:rsid w:val="68381C3B"/>
    <w:rsid w:val="6841155D"/>
    <w:rsid w:val="68456BA0"/>
    <w:rsid w:val="684E5A28"/>
    <w:rsid w:val="685366C0"/>
    <w:rsid w:val="685968A7"/>
    <w:rsid w:val="6860603D"/>
    <w:rsid w:val="68633281"/>
    <w:rsid w:val="6865119E"/>
    <w:rsid w:val="686563DD"/>
    <w:rsid w:val="68675E30"/>
    <w:rsid w:val="68701E42"/>
    <w:rsid w:val="6871423D"/>
    <w:rsid w:val="6875391B"/>
    <w:rsid w:val="688D02FE"/>
    <w:rsid w:val="688F59F4"/>
    <w:rsid w:val="68925B28"/>
    <w:rsid w:val="68993147"/>
    <w:rsid w:val="689C10B9"/>
    <w:rsid w:val="68A71810"/>
    <w:rsid w:val="68A815DC"/>
    <w:rsid w:val="68AD5AA1"/>
    <w:rsid w:val="68B035B3"/>
    <w:rsid w:val="68B23083"/>
    <w:rsid w:val="68B2468F"/>
    <w:rsid w:val="68B43ADD"/>
    <w:rsid w:val="68C33D20"/>
    <w:rsid w:val="68C83429"/>
    <w:rsid w:val="68CC58FB"/>
    <w:rsid w:val="68CF261F"/>
    <w:rsid w:val="68CF43EA"/>
    <w:rsid w:val="68CF4DBB"/>
    <w:rsid w:val="68D667FD"/>
    <w:rsid w:val="68DB19B8"/>
    <w:rsid w:val="68EC771B"/>
    <w:rsid w:val="68ED134A"/>
    <w:rsid w:val="68FB5BB0"/>
    <w:rsid w:val="69036813"/>
    <w:rsid w:val="6915429B"/>
    <w:rsid w:val="691D5289"/>
    <w:rsid w:val="6922313D"/>
    <w:rsid w:val="69236EB5"/>
    <w:rsid w:val="692C5EFC"/>
    <w:rsid w:val="692E1FE0"/>
    <w:rsid w:val="69382960"/>
    <w:rsid w:val="69564128"/>
    <w:rsid w:val="69655AA1"/>
    <w:rsid w:val="69680067"/>
    <w:rsid w:val="696D504C"/>
    <w:rsid w:val="69710B00"/>
    <w:rsid w:val="69794D27"/>
    <w:rsid w:val="697B45FB"/>
    <w:rsid w:val="69827B99"/>
    <w:rsid w:val="698B4A35"/>
    <w:rsid w:val="69931944"/>
    <w:rsid w:val="69937B96"/>
    <w:rsid w:val="699809D6"/>
    <w:rsid w:val="699B1F96"/>
    <w:rsid w:val="69A02264"/>
    <w:rsid w:val="69A04061"/>
    <w:rsid w:val="69A1722F"/>
    <w:rsid w:val="69A97868"/>
    <w:rsid w:val="69AC7014"/>
    <w:rsid w:val="69CC35FC"/>
    <w:rsid w:val="69CE0BCF"/>
    <w:rsid w:val="69D501AF"/>
    <w:rsid w:val="69D87829"/>
    <w:rsid w:val="69E15F26"/>
    <w:rsid w:val="69E61596"/>
    <w:rsid w:val="69E842D4"/>
    <w:rsid w:val="69F81AF8"/>
    <w:rsid w:val="69FF6FDA"/>
    <w:rsid w:val="6A093F01"/>
    <w:rsid w:val="6A0F6167"/>
    <w:rsid w:val="6A244C92"/>
    <w:rsid w:val="6A260A0B"/>
    <w:rsid w:val="6A292267"/>
    <w:rsid w:val="6A2F7112"/>
    <w:rsid w:val="6A301381"/>
    <w:rsid w:val="6A3F7D1E"/>
    <w:rsid w:val="6A4E6E83"/>
    <w:rsid w:val="6A522C53"/>
    <w:rsid w:val="6A547D10"/>
    <w:rsid w:val="6A593A86"/>
    <w:rsid w:val="6A5A287B"/>
    <w:rsid w:val="6A72742A"/>
    <w:rsid w:val="6A786D8C"/>
    <w:rsid w:val="6A8676FB"/>
    <w:rsid w:val="6A8B2567"/>
    <w:rsid w:val="6A91119E"/>
    <w:rsid w:val="6A9673B3"/>
    <w:rsid w:val="6AA47B81"/>
    <w:rsid w:val="6AA54025"/>
    <w:rsid w:val="6AA87672"/>
    <w:rsid w:val="6AA940FD"/>
    <w:rsid w:val="6AB853DB"/>
    <w:rsid w:val="6ACE0490"/>
    <w:rsid w:val="6AD2037A"/>
    <w:rsid w:val="6AD20B92"/>
    <w:rsid w:val="6ADD63F0"/>
    <w:rsid w:val="6AE3524D"/>
    <w:rsid w:val="6AFC2C61"/>
    <w:rsid w:val="6B056872"/>
    <w:rsid w:val="6B0A6C00"/>
    <w:rsid w:val="6B11579B"/>
    <w:rsid w:val="6B146AB5"/>
    <w:rsid w:val="6B17741B"/>
    <w:rsid w:val="6B1F7F72"/>
    <w:rsid w:val="6B263771"/>
    <w:rsid w:val="6B264A3A"/>
    <w:rsid w:val="6B27017B"/>
    <w:rsid w:val="6B270BB7"/>
    <w:rsid w:val="6B2923DF"/>
    <w:rsid w:val="6B3A51A6"/>
    <w:rsid w:val="6B3D3A97"/>
    <w:rsid w:val="6B4649F7"/>
    <w:rsid w:val="6B4814CB"/>
    <w:rsid w:val="6B486470"/>
    <w:rsid w:val="6B4F5D3F"/>
    <w:rsid w:val="6B570828"/>
    <w:rsid w:val="6B66060C"/>
    <w:rsid w:val="6B686E01"/>
    <w:rsid w:val="6B6E08BB"/>
    <w:rsid w:val="6B781BDB"/>
    <w:rsid w:val="6B8208FC"/>
    <w:rsid w:val="6B8A321B"/>
    <w:rsid w:val="6B96396E"/>
    <w:rsid w:val="6B981494"/>
    <w:rsid w:val="6BA032B2"/>
    <w:rsid w:val="6BA03D9F"/>
    <w:rsid w:val="6BA11AAE"/>
    <w:rsid w:val="6BA75B7B"/>
    <w:rsid w:val="6BAD6A0F"/>
    <w:rsid w:val="6BB83736"/>
    <w:rsid w:val="6BBD0EFB"/>
    <w:rsid w:val="6BC229B5"/>
    <w:rsid w:val="6BCE135A"/>
    <w:rsid w:val="6BDD159D"/>
    <w:rsid w:val="6BE2493A"/>
    <w:rsid w:val="6BE26320"/>
    <w:rsid w:val="6BE4292B"/>
    <w:rsid w:val="6BE94A51"/>
    <w:rsid w:val="6BEE7AA2"/>
    <w:rsid w:val="6BFA214F"/>
    <w:rsid w:val="6BFD59C9"/>
    <w:rsid w:val="6BFE2AAC"/>
    <w:rsid w:val="6C0747A2"/>
    <w:rsid w:val="6C083654"/>
    <w:rsid w:val="6C2C316A"/>
    <w:rsid w:val="6C2F5799"/>
    <w:rsid w:val="6C343A81"/>
    <w:rsid w:val="6C391B18"/>
    <w:rsid w:val="6C3D59B9"/>
    <w:rsid w:val="6C4433CA"/>
    <w:rsid w:val="6C6824BE"/>
    <w:rsid w:val="6C6A65BE"/>
    <w:rsid w:val="6C7A26AA"/>
    <w:rsid w:val="6C8B0FF9"/>
    <w:rsid w:val="6C913D9F"/>
    <w:rsid w:val="6C9411BA"/>
    <w:rsid w:val="6C9C4FB4"/>
    <w:rsid w:val="6CA36410"/>
    <w:rsid w:val="6CA67BE1"/>
    <w:rsid w:val="6CAA336D"/>
    <w:rsid w:val="6CBD0715"/>
    <w:rsid w:val="6CBD130D"/>
    <w:rsid w:val="6CBF6EF4"/>
    <w:rsid w:val="6CC053A1"/>
    <w:rsid w:val="6CCA759E"/>
    <w:rsid w:val="6CCB13D2"/>
    <w:rsid w:val="6CD02EB0"/>
    <w:rsid w:val="6CD417E7"/>
    <w:rsid w:val="6CE60925"/>
    <w:rsid w:val="6CE91505"/>
    <w:rsid w:val="6CE9242B"/>
    <w:rsid w:val="6CF22E26"/>
    <w:rsid w:val="6CF50B68"/>
    <w:rsid w:val="6D1169D7"/>
    <w:rsid w:val="6D1A2D2A"/>
    <w:rsid w:val="6D1B6EDC"/>
    <w:rsid w:val="6D21370B"/>
    <w:rsid w:val="6D3004A4"/>
    <w:rsid w:val="6D3005DF"/>
    <w:rsid w:val="6D33138F"/>
    <w:rsid w:val="6D341690"/>
    <w:rsid w:val="6D421F35"/>
    <w:rsid w:val="6D464688"/>
    <w:rsid w:val="6D4D7008"/>
    <w:rsid w:val="6D5E5D62"/>
    <w:rsid w:val="6D6579FB"/>
    <w:rsid w:val="6D820BDB"/>
    <w:rsid w:val="6D856113"/>
    <w:rsid w:val="6D8E7BFB"/>
    <w:rsid w:val="6D9B170F"/>
    <w:rsid w:val="6DA30E99"/>
    <w:rsid w:val="6DA531CF"/>
    <w:rsid w:val="6DB53834"/>
    <w:rsid w:val="6DB73B29"/>
    <w:rsid w:val="6DC761F3"/>
    <w:rsid w:val="6DD03C55"/>
    <w:rsid w:val="6DD77798"/>
    <w:rsid w:val="6DDD50FF"/>
    <w:rsid w:val="6DE13308"/>
    <w:rsid w:val="6DF6533C"/>
    <w:rsid w:val="6E0B0643"/>
    <w:rsid w:val="6E10402A"/>
    <w:rsid w:val="6E114991"/>
    <w:rsid w:val="6E12248D"/>
    <w:rsid w:val="6E160FBE"/>
    <w:rsid w:val="6E270939"/>
    <w:rsid w:val="6E292877"/>
    <w:rsid w:val="6E2F3C06"/>
    <w:rsid w:val="6E322BF5"/>
    <w:rsid w:val="6E34751D"/>
    <w:rsid w:val="6E3A103C"/>
    <w:rsid w:val="6E3C77CC"/>
    <w:rsid w:val="6E3D27C7"/>
    <w:rsid w:val="6E415C91"/>
    <w:rsid w:val="6E49116B"/>
    <w:rsid w:val="6E491D38"/>
    <w:rsid w:val="6E521B50"/>
    <w:rsid w:val="6E5246ED"/>
    <w:rsid w:val="6E677844"/>
    <w:rsid w:val="6E6D6BF9"/>
    <w:rsid w:val="6E6E4675"/>
    <w:rsid w:val="6E7764B9"/>
    <w:rsid w:val="6E8171B4"/>
    <w:rsid w:val="6E8A6177"/>
    <w:rsid w:val="6E9028F6"/>
    <w:rsid w:val="6E9A11BE"/>
    <w:rsid w:val="6E9D0CDC"/>
    <w:rsid w:val="6E9F2B3A"/>
    <w:rsid w:val="6EA04B62"/>
    <w:rsid w:val="6EA27056"/>
    <w:rsid w:val="6EA5391C"/>
    <w:rsid w:val="6EAB6F3F"/>
    <w:rsid w:val="6EB03998"/>
    <w:rsid w:val="6EB54373"/>
    <w:rsid w:val="6EC32CCC"/>
    <w:rsid w:val="6ECC354C"/>
    <w:rsid w:val="6ECC76A7"/>
    <w:rsid w:val="6ECE7556"/>
    <w:rsid w:val="6ED00F45"/>
    <w:rsid w:val="6ED547AD"/>
    <w:rsid w:val="6ED631A4"/>
    <w:rsid w:val="6ED924EF"/>
    <w:rsid w:val="6EDD0ED1"/>
    <w:rsid w:val="6EE61554"/>
    <w:rsid w:val="6EE931FF"/>
    <w:rsid w:val="6EF3128F"/>
    <w:rsid w:val="6EF959BC"/>
    <w:rsid w:val="6EFE43E1"/>
    <w:rsid w:val="6F0357BE"/>
    <w:rsid w:val="6F111070"/>
    <w:rsid w:val="6F141626"/>
    <w:rsid w:val="6F1A6664"/>
    <w:rsid w:val="6F1C4E42"/>
    <w:rsid w:val="6F1F1BA3"/>
    <w:rsid w:val="6F206E38"/>
    <w:rsid w:val="6F33143C"/>
    <w:rsid w:val="6F3511A9"/>
    <w:rsid w:val="6F3F60CB"/>
    <w:rsid w:val="6F444552"/>
    <w:rsid w:val="6F463036"/>
    <w:rsid w:val="6F525DFE"/>
    <w:rsid w:val="6F543924"/>
    <w:rsid w:val="6F631FC2"/>
    <w:rsid w:val="6F666CA5"/>
    <w:rsid w:val="6F6C227F"/>
    <w:rsid w:val="6F7C5A5F"/>
    <w:rsid w:val="6F840622"/>
    <w:rsid w:val="6F8A0689"/>
    <w:rsid w:val="6F96218E"/>
    <w:rsid w:val="6F993C67"/>
    <w:rsid w:val="6FA232AC"/>
    <w:rsid w:val="6FA81EC2"/>
    <w:rsid w:val="6FAC7C04"/>
    <w:rsid w:val="6FAE64A7"/>
    <w:rsid w:val="6FB24AEE"/>
    <w:rsid w:val="6FB91FD8"/>
    <w:rsid w:val="6FBB39A3"/>
    <w:rsid w:val="6FBF2029"/>
    <w:rsid w:val="6FC30AAA"/>
    <w:rsid w:val="6FCE3D77"/>
    <w:rsid w:val="6FD0137C"/>
    <w:rsid w:val="6FD66A2F"/>
    <w:rsid w:val="6FE302CE"/>
    <w:rsid w:val="6FEA775E"/>
    <w:rsid w:val="6FED4F1B"/>
    <w:rsid w:val="6FED5B27"/>
    <w:rsid w:val="6FEF1353"/>
    <w:rsid w:val="6FF10634"/>
    <w:rsid w:val="6FF50F61"/>
    <w:rsid w:val="6FFB3825"/>
    <w:rsid w:val="70050556"/>
    <w:rsid w:val="700A78F2"/>
    <w:rsid w:val="700C41FF"/>
    <w:rsid w:val="700F1F41"/>
    <w:rsid w:val="70137074"/>
    <w:rsid w:val="701635A3"/>
    <w:rsid w:val="702A4CD8"/>
    <w:rsid w:val="702C664F"/>
    <w:rsid w:val="703379DD"/>
    <w:rsid w:val="70340726"/>
    <w:rsid w:val="70385225"/>
    <w:rsid w:val="70390D6C"/>
    <w:rsid w:val="703A1568"/>
    <w:rsid w:val="704B29AB"/>
    <w:rsid w:val="705B179E"/>
    <w:rsid w:val="70645DE9"/>
    <w:rsid w:val="706A1AA4"/>
    <w:rsid w:val="706A5198"/>
    <w:rsid w:val="70757FF6"/>
    <w:rsid w:val="708A1E82"/>
    <w:rsid w:val="70954D22"/>
    <w:rsid w:val="709B442B"/>
    <w:rsid w:val="70A478F9"/>
    <w:rsid w:val="70A733A8"/>
    <w:rsid w:val="70A7436B"/>
    <w:rsid w:val="70AB680E"/>
    <w:rsid w:val="70B0102E"/>
    <w:rsid w:val="70BA193E"/>
    <w:rsid w:val="70C3528A"/>
    <w:rsid w:val="70C35952"/>
    <w:rsid w:val="70C8281B"/>
    <w:rsid w:val="70DE10BF"/>
    <w:rsid w:val="70E0010F"/>
    <w:rsid w:val="70E0518A"/>
    <w:rsid w:val="70E94540"/>
    <w:rsid w:val="70EC6EAD"/>
    <w:rsid w:val="70F521ED"/>
    <w:rsid w:val="70F55374"/>
    <w:rsid w:val="7101092A"/>
    <w:rsid w:val="71025602"/>
    <w:rsid w:val="71032816"/>
    <w:rsid w:val="7104581E"/>
    <w:rsid w:val="71167257"/>
    <w:rsid w:val="71213CDA"/>
    <w:rsid w:val="712B6906"/>
    <w:rsid w:val="713554DF"/>
    <w:rsid w:val="713642C3"/>
    <w:rsid w:val="713703A1"/>
    <w:rsid w:val="713B6E5C"/>
    <w:rsid w:val="714300F4"/>
    <w:rsid w:val="71445C1A"/>
    <w:rsid w:val="7144711D"/>
    <w:rsid w:val="714F6429"/>
    <w:rsid w:val="715C11B6"/>
    <w:rsid w:val="715E5AF4"/>
    <w:rsid w:val="716167CC"/>
    <w:rsid w:val="71652D02"/>
    <w:rsid w:val="716F2A60"/>
    <w:rsid w:val="71770BD0"/>
    <w:rsid w:val="7185070D"/>
    <w:rsid w:val="71995F66"/>
    <w:rsid w:val="71A05546"/>
    <w:rsid w:val="71AA0173"/>
    <w:rsid w:val="71B903B6"/>
    <w:rsid w:val="71C64881"/>
    <w:rsid w:val="71CB438B"/>
    <w:rsid w:val="71CD20B4"/>
    <w:rsid w:val="71CD5C10"/>
    <w:rsid w:val="71D8172C"/>
    <w:rsid w:val="71D842DF"/>
    <w:rsid w:val="71D955B7"/>
    <w:rsid w:val="71EA67C2"/>
    <w:rsid w:val="71EC26F9"/>
    <w:rsid w:val="71EF0C1B"/>
    <w:rsid w:val="71FC4D8C"/>
    <w:rsid w:val="720B2337"/>
    <w:rsid w:val="72142AB6"/>
    <w:rsid w:val="721642EB"/>
    <w:rsid w:val="721970A7"/>
    <w:rsid w:val="721A2B7F"/>
    <w:rsid w:val="721B4BCD"/>
    <w:rsid w:val="7256420C"/>
    <w:rsid w:val="726245AA"/>
    <w:rsid w:val="72690498"/>
    <w:rsid w:val="72804CD0"/>
    <w:rsid w:val="72850298"/>
    <w:rsid w:val="72884892"/>
    <w:rsid w:val="72930C07"/>
    <w:rsid w:val="72941EEA"/>
    <w:rsid w:val="729A1F96"/>
    <w:rsid w:val="72A827E3"/>
    <w:rsid w:val="72BC4B47"/>
    <w:rsid w:val="72C059D5"/>
    <w:rsid w:val="72CA214F"/>
    <w:rsid w:val="72D37256"/>
    <w:rsid w:val="72DC16C4"/>
    <w:rsid w:val="72E55A81"/>
    <w:rsid w:val="73145F75"/>
    <w:rsid w:val="731D75A7"/>
    <w:rsid w:val="731E2B7F"/>
    <w:rsid w:val="73216213"/>
    <w:rsid w:val="732F669B"/>
    <w:rsid w:val="73363AF5"/>
    <w:rsid w:val="733A5527"/>
    <w:rsid w:val="73456F57"/>
    <w:rsid w:val="734C3E02"/>
    <w:rsid w:val="734E2D80"/>
    <w:rsid w:val="734E32D9"/>
    <w:rsid w:val="73503A03"/>
    <w:rsid w:val="73536EF8"/>
    <w:rsid w:val="736305DA"/>
    <w:rsid w:val="73682B4A"/>
    <w:rsid w:val="737308E6"/>
    <w:rsid w:val="737810DC"/>
    <w:rsid w:val="737A1DC7"/>
    <w:rsid w:val="737F20F8"/>
    <w:rsid w:val="738479D3"/>
    <w:rsid w:val="738707B4"/>
    <w:rsid w:val="738E4025"/>
    <w:rsid w:val="73914582"/>
    <w:rsid w:val="73917764"/>
    <w:rsid w:val="739A13E8"/>
    <w:rsid w:val="73A92498"/>
    <w:rsid w:val="73B05EF3"/>
    <w:rsid w:val="73B13A3B"/>
    <w:rsid w:val="73B84DCD"/>
    <w:rsid w:val="73B93C48"/>
    <w:rsid w:val="73BE3A62"/>
    <w:rsid w:val="73C24713"/>
    <w:rsid w:val="73CE19C2"/>
    <w:rsid w:val="73CF1FE5"/>
    <w:rsid w:val="73CF7249"/>
    <w:rsid w:val="73D239B1"/>
    <w:rsid w:val="73D94D40"/>
    <w:rsid w:val="73E140D2"/>
    <w:rsid w:val="73E3796C"/>
    <w:rsid w:val="73EA3DBD"/>
    <w:rsid w:val="73EB3D50"/>
    <w:rsid w:val="73ED0AF1"/>
    <w:rsid w:val="73F152F7"/>
    <w:rsid w:val="73F85FE0"/>
    <w:rsid w:val="74031DBD"/>
    <w:rsid w:val="7424595A"/>
    <w:rsid w:val="742F007B"/>
    <w:rsid w:val="74480466"/>
    <w:rsid w:val="744A79EB"/>
    <w:rsid w:val="7457169E"/>
    <w:rsid w:val="745B3729"/>
    <w:rsid w:val="74675EA7"/>
    <w:rsid w:val="74697CA8"/>
    <w:rsid w:val="746D092B"/>
    <w:rsid w:val="746F1200"/>
    <w:rsid w:val="74763133"/>
    <w:rsid w:val="747915C9"/>
    <w:rsid w:val="748418EB"/>
    <w:rsid w:val="748705B2"/>
    <w:rsid w:val="748E2C2B"/>
    <w:rsid w:val="748E6082"/>
    <w:rsid w:val="74A23383"/>
    <w:rsid w:val="74A538C5"/>
    <w:rsid w:val="74AD4A43"/>
    <w:rsid w:val="74B33397"/>
    <w:rsid w:val="74B35DCD"/>
    <w:rsid w:val="74B530B7"/>
    <w:rsid w:val="74BD79CA"/>
    <w:rsid w:val="74BE376D"/>
    <w:rsid w:val="74D12AF4"/>
    <w:rsid w:val="74DA48CB"/>
    <w:rsid w:val="74DD616A"/>
    <w:rsid w:val="74E11951"/>
    <w:rsid w:val="74E72327"/>
    <w:rsid w:val="74E9443F"/>
    <w:rsid w:val="74EF63FA"/>
    <w:rsid w:val="74F636CF"/>
    <w:rsid w:val="74F72E00"/>
    <w:rsid w:val="75047B9A"/>
    <w:rsid w:val="750F0E28"/>
    <w:rsid w:val="751B59C0"/>
    <w:rsid w:val="753D4E5A"/>
    <w:rsid w:val="753F6E24"/>
    <w:rsid w:val="754D5CBD"/>
    <w:rsid w:val="754E52B9"/>
    <w:rsid w:val="755148DC"/>
    <w:rsid w:val="75576364"/>
    <w:rsid w:val="755B636D"/>
    <w:rsid w:val="756B594D"/>
    <w:rsid w:val="756E0316"/>
    <w:rsid w:val="75806537"/>
    <w:rsid w:val="75870534"/>
    <w:rsid w:val="758E3522"/>
    <w:rsid w:val="758E5BD6"/>
    <w:rsid w:val="759F5244"/>
    <w:rsid w:val="75AE7B06"/>
    <w:rsid w:val="75B051C5"/>
    <w:rsid w:val="75BA5E27"/>
    <w:rsid w:val="75BB3CD6"/>
    <w:rsid w:val="75D91027"/>
    <w:rsid w:val="75DA5404"/>
    <w:rsid w:val="75DD534A"/>
    <w:rsid w:val="75DF0A95"/>
    <w:rsid w:val="75E62DA9"/>
    <w:rsid w:val="75EF43A6"/>
    <w:rsid w:val="75F40FAD"/>
    <w:rsid w:val="75F47C0F"/>
    <w:rsid w:val="75FA0544"/>
    <w:rsid w:val="75FF2BA5"/>
    <w:rsid w:val="760147AB"/>
    <w:rsid w:val="76065D79"/>
    <w:rsid w:val="76142A9C"/>
    <w:rsid w:val="76157B85"/>
    <w:rsid w:val="7618044D"/>
    <w:rsid w:val="762A77E0"/>
    <w:rsid w:val="762A7AD4"/>
    <w:rsid w:val="762B412E"/>
    <w:rsid w:val="762E2F79"/>
    <w:rsid w:val="762F6E99"/>
    <w:rsid w:val="763E598B"/>
    <w:rsid w:val="76410227"/>
    <w:rsid w:val="764B64F3"/>
    <w:rsid w:val="7655359B"/>
    <w:rsid w:val="765D3A06"/>
    <w:rsid w:val="766165E2"/>
    <w:rsid w:val="76674885"/>
    <w:rsid w:val="766F54E7"/>
    <w:rsid w:val="767174B1"/>
    <w:rsid w:val="76733229"/>
    <w:rsid w:val="76800718"/>
    <w:rsid w:val="76817959"/>
    <w:rsid w:val="76830F03"/>
    <w:rsid w:val="768B530F"/>
    <w:rsid w:val="769431A0"/>
    <w:rsid w:val="76993936"/>
    <w:rsid w:val="769D402C"/>
    <w:rsid w:val="76A37890"/>
    <w:rsid w:val="76B165B3"/>
    <w:rsid w:val="76B427C5"/>
    <w:rsid w:val="76BC3725"/>
    <w:rsid w:val="76E31CE4"/>
    <w:rsid w:val="76E80284"/>
    <w:rsid w:val="76EB1A60"/>
    <w:rsid w:val="76F63385"/>
    <w:rsid w:val="77090603"/>
    <w:rsid w:val="770D6D8F"/>
    <w:rsid w:val="771119AA"/>
    <w:rsid w:val="77154C42"/>
    <w:rsid w:val="771A006D"/>
    <w:rsid w:val="771D4F43"/>
    <w:rsid w:val="772B48F9"/>
    <w:rsid w:val="773C186D"/>
    <w:rsid w:val="773F4B31"/>
    <w:rsid w:val="77593D01"/>
    <w:rsid w:val="77620677"/>
    <w:rsid w:val="77626B74"/>
    <w:rsid w:val="77782B49"/>
    <w:rsid w:val="777C7EBC"/>
    <w:rsid w:val="777D3C34"/>
    <w:rsid w:val="77822FF8"/>
    <w:rsid w:val="7791148D"/>
    <w:rsid w:val="77AD3E80"/>
    <w:rsid w:val="77AD4CDB"/>
    <w:rsid w:val="77B070F5"/>
    <w:rsid w:val="77B5048D"/>
    <w:rsid w:val="77B70362"/>
    <w:rsid w:val="77BC4B04"/>
    <w:rsid w:val="77BF424C"/>
    <w:rsid w:val="77C81353"/>
    <w:rsid w:val="77D13746"/>
    <w:rsid w:val="77D90A2D"/>
    <w:rsid w:val="77DF3E1A"/>
    <w:rsid w:val="77E15F71"/>
    <w:rsid w:val="77E8342F"/>
    <w:rsid w:val="77F500A3"/>
    <w:rsid w:val="77F676F3"/>
    <w:rsid w:val="77F75424"/>
    <w:rsid w:val="77F84802"/>
    <w:rsid w:val="77FC1F3D"/>
    <w:rsid w:val="78106D76"/>
    <w:rsid w:val="781C56C7"/>
    <w:rsid w:val="78327600"/>
    <w:rsid w:val="783D6E0C"/>
    <w:rsid w:val="784309DA"/>
    <w:rsid w:val="78446F48"/>
    <w:rsid w:val="78447970"/>
    <w:rsid w:val="78560DC9"/>
    <w:rsid w:val="785901FD"/>
    <w:rsid w:val="78590938"/>
    <w:rsid w:val="78672956"/>
    <w:rsid w:val="786B66D0"/>
    <w:rsid w:val="786C6182"/>
    <w:rsid w:val="786E7BCB"/>
    <w:rsid w:val="78715935"/>
    <w:rsid w:val="78780E81"/>
    <w:rsid w:val="787F73A0"/>
    <w:rsid w:val="78814EA5"/>
    <w:rsid w:val="788C4D16"/>
    <w:rsid w:val="78915BE9"/>
    <w:rsid w:val="7892490F"/>
    <w:rsid w:val="789E0306"/>
    <w:rsid w:val="78A84CE1"/>
    <w:rsid w:val="78B221C5"/>
    <w:rsid w:val="78D063F4"/>
    <w:rsid w:val="78D67AA0"/>
    <w:rsid w:val="78D72316"/>
    <w:rsid w:val="78E46BEE"/>
    <w:rsid w:val="78EB1B09"/>
    <w:rsid w:val="78EF273F"/>
    <w:rsid w:val="78F16A53"/>
    <w:rsid w:val="78F4191E"/>
    <w:rsid w:val="78FB31C9"/>
    <w:rsid w:val="79052FBA"/>
    <w:rsid w:val="79151C6B"/>
    <w:rsid w:val="791B3704"/>
    <w:rsid w:val="79285FEC"/>
    <w:rsid w:val="794013BD"/>
    <w:rsid w:val="794473E7"/>
    <w:rsid w:val="794514C8"/>
    <w:rsid w:val="794A0F17"/>
    <w:rsid w:val="794C6FC7"/>
    <w:rsid w:val="795F7A95"/>
    <w:rsid w:val="796B643A"/>
    <w:rsid w:val="796C624D"/>
    <w:rsid w:val="79792876"/>
    <w:rsid w:val="797C310D"/>
    <w:rsid w:val="797D06B9"/>
    <w:rsid w:val="799C1155"/>
    <w:rsid w:val="799C574F"/>
    <w:rsid w:val="79A86491"/>
    <w:rsid w:val="79B3393D"/>
    <w:rsid w:val="79BF0534"/>
    <w:rsid w:val="79C83ACD"/>
    <w:rsid w:val="79C963AF"/>
    <w:rsid w:val="79CE4C1B"/>
    <w:rsid w:val="79D23051"/>
    <w:rsid w:val="79DE1623"/>
    <w:rsid w:val="79DE5B54"/>
    <w:rsid w:val="79E41D48"/>
    <w:rsid w:val="79E911E8"/>
    <w:rsid w:val="79FC06DE"/>
    <w:rsid w:val="79FF5105"/>
    <w:rsid w:val="7A001959"/>
    <w:rsid w:val="7A030F47"/>
    <w:rsid w:val="7A050721"/>
    <w:rsid w:val="7A083C89"/>
    <w:rsid w:val="7A0E5017"/>
    <w:rsid w:val="7A140880"/>
    <w:rsid w:val="7A1A172D"/>
    <w:rsid w:val="7A2A0D51"/>
    <w:rsid w:val="7A37456E"/>
    <w:rsid w:val="7A376925"/>
    <w:rsid w:val="7A38151F"/>
    <w:rsid w:val="7A381E73"/>
    <w:rsid w:val="7A387799"/>
    <w:rsid w:val="7A3B32AA"/>
    <w:rsid w:val="7A3D3E0A"/>
    <w:rsid w:val="7A410F49"/>
    <w:rsid w:val="7A440A39"/>
    <w:rsid w:val="7A456C8B"/>
    <w:rsid w:val="7A4B626B"/>
    <w:rsid w:val="7A501527"/>
    <w:rsid w:val="7A542B04"/>
    <w:rsid w:val="7A5472E3"/>
    <w:rsid w:val="7A5E12E0"/>
    <w:rsid w:val="7A6115EB"/>
    <w:rsid w:val="7A664E53"/>
    <w:rsid w:val="7A6D61E2"/>
    <w:rsid w:val="7A802503"/>
    <w:rsid w:val="7A8A28F0"/>
    <w:rsid w:val="7A9E40E5"/>
    <w:rsid w:val="7AAD65DE"/>
    <w:rsid w:val="7AB70549"/>
    <w:rsid w:val="7ABD2CC5"/>
    <w:rsid w:val="7AC5601E"/>
    <w:rsid w:val="7AC8166A"/>
    <w:rsid w:val="7AC8601E"/>
    <w:rsid w:val="7ACB257A"/>
    <w:rsid w:val="7AD16771"/>
    <w:rsid w:val="7AD207D6"/>
    <w:rsid w:val="7AD65B35"/>
    <w:rsid w:val="7AE364A4"/>
    <w:rsid w:val="7AEA11E7"/>
    <w:rsid w:val="7AEA15E0"/>
    <w:rsid w:val="7AF465F8"/>
    <w:rsid w:val="7AF56A6C"/>
    <w:rsid w:val="7AFB77DA"/>
    <w:rsid w:val="7B0326A2"/>
    <w:rsid w:val="7B034450"/>
    <w:rsid w:val="7B0501C8"/>
    <w:rsid w:val="7B0855B3"/>
    <w:rsid w:val="7B196CE5"/>
    <w:rsid w:val="7B1C326C"/>
    <w:rsid w:val="7B237CAD"/>
    <w:rsid w:val="7B24209E"/>
    <w:rsid w:val="7B29556A"/>
    <w:rsid w:val="7B313430"/>
    <w:rsid w:val="7B370652"/>
    <w:rsid w:val="7B370F1A"/>
    <w:rsid w:val="7B38059E"/>
    <w:rsid w:val="7B406801"/>
    <w:rsid w:val="7B4A7247"/>
    <w:rsid w:val="7B4D5E17"/>
    <w:rsid w:val="7B670E83"/>
    <w:rsid w:val="7B7064FA"/>
    <w:rsid w:val="7B727A67"/>
    <w:rsid w:val="7B7E3CC5"/>
    <w:rsid w:val="7B831270"/>
    <w:rsid w:val="7B832242"/>
    <w:rsid w:val="7B8E01BE"/>
    <w:rsid w:val="7B8F3452"/>
    <w:rsid w:val="7B9D24F3"/>
    <w:rsid w:val="7BA524FA"/>
    <w:rsid w:val="7BA55C3B"/>
    <w:rsid w:val="7BB340C8"/>
    <w:rsid w:val="7BC907E8"/>
    <w:rsid w:val="7BD77DB7"/>
    <w:rsid w:val="7BDA78A7"/>
    <w:rsid w:val="7BEB7E48"/>
    <w:rsid w:val="7BEC5090"/>
    <w:rsid w:val="7BF07330"/>
    <w:rsid w:val="7BF129CD"/>
    <w:rsid w:val="7BF21B81"/>
    <w:rsid w:val="7BF521A5"/>
    <w:rsid w:val="7BF57100"/>
    <w:rsid w:val="7BFD5343"/>
    <w:rsid w:val="7C005653"/>
    <w:rsid w:val="7C070F6B"/>
    <w:rsid w:val="7C0A35A6"/>
    <w:rsid w:val="7C0D4A92"/>
    <w:rsid w:val="7C0E020A"/>
    <w:rsid w:val="7C181FF0"/>
    <w:rsid w:val="7C263EE8"/>
    <w:rsid w:val="7C3635BB"/>
    <w:rsid w:val="7C370855"/>
    <w:rsid w:val="7C484B7A"/>
    <w:rsid w:val="7C510FFC"/>
    <w:rsid w:val="7C670981"/>
    <w:rsid w:val="7C6F05A5"/>
    <w:rsid w:val="7C7165F0"/>
    <w:rsid w:val="7C732BF4"/>
    <w:rsid w:val="7C865339"/>
    <w:rsid w:val="7C8C392B"/>
    <w:rsid w:val="7C93268C"/>
    <w:rsid w:val="7C9B12B5"/>
    <w:rsid w:val="7C9E08D4"/>
    <w:rsid w:val="7CA35EEB"/>
    <w:rsid w:val="7CB56C20"/>
    <w:rsid w:val="7CCF4F32"/>
    <w:rsid w:val="7CD710A3"/>
    <w:rsid w:val="7CF1330D"/>
    <w:rsid w:val="7CFC6749"/>
    <w:rsid w:val="7D04083D"/>
    <w:rsid w:val="7D137090"/>
    <w:rsid w:val="7D152ED7"/>
    <w:rsid w:val="7D1943FF"/>
    <w:rsid w:val="7D217DC2"/>
    <w:rsid w:val="7D225061"/>
    <w:rsid w:val="7D26460F"/>
    <w:rsid w:val="7D26720E"/>
    <w:rsid w:val="7D2F546F"/>
    <w:rsid w:val="7D381051"/>
    <w:rsid w:val="7D3D633F"/>
    <w:rsid w:val="7D4C56B6"/>
    <w:rsid w:val="7D521BC1"/>
    <w:rsid w:val="7D5409C3"/>
    <w:rsid w:val="7D545437"/>
    <w:rsid w:val="7D606159"/>
    <w:rsid w:val="7D644DDD"/>
    <w:rsid w:val="7D653BA5"/>
    <w:rsid w:val="7D660512"/>
    <w:rsid w:val="7D6C75DF"/>
    <w:rsid w:val="7D6D7D2F"/>
    <w:rsid w:val="7D800499"/>
    <w:rsid w:val="7D803EB9"/>
    <w:rsid w:val="7D81595D"/>
    <w:rsid w:val="7D8169DA"/>
    <w:rsid w:val="7D913F95"/>
    <w:rsid w:val="7D947C24"/>
    <w:rsid w:val="7DA243F4"/>
    <w:rsid w:val="7DA85D6B"/>
    <w:rsid w:val="7DB03D9D"/>
    <w:rsid w:val="7DB34B7E"/>
    <w:rsid w:val="7DB45E71"/>
    <w:rsid w:val="7DBC4899"/>
    <w:rsid w:val="7DBD2C55"/>
    <w:rsid w:val="7DC50094"/>
    <w:rsid w:val="7DC83470"/>
    <w:rsid w:val="7DCB5C13"/>
    <w:rsid w:val="7DD13F88"/>
    <w:rsid w:val="7DD45D2F"/>
    <w:rsid w:val="7DD6409E"/>
    <w:rsid w:val="7DE1316F"/>
    <w:rsid w:val="7DEA6806"/>
    <w:rsid w:val="7DFB021F"/>
    <w:rsid w:val="7E034F44"/>
    <w:rsid w:val="7E080E78"/>
    <w:rsid w:val="7E097FCF"/>
    <w:rsid w:val="7E153E65"/>
    <w:rsid w:val="7E18635A"/>
    <w:rsid w:val="7E231882"/>
    <w:rsid w:val="7E257192"/>
    <w:rsid w:val="7E257C82"/>
    <w:rsid w:val="7E2C2C03"/>
    <w:rsid w:val="7E2D5C72"/>
    <w:rsid w:val="7E3848EB"/>
    <w:rsid w:val="7E3C0429"/>
    <w:rsid w:val="7E4746A1"/>
    <w:rsid w:val="7E510147"/>
    <w:rsid w:val="7E755665"/>
    <w:rsid w:val="7E846F5C"/>
    <w:rsid w:val="7EA15B9F"/>
    <w:rsid w:val="7EA773F9"/>
    <w:rsid w:val="7EAA17B2"/>
    <w:rsid w:val="7EBA66D7"/>
    <w:rsid w:val="7EBC14E6"/>
    <w:rsid w:val="7EC23E83"/>
    <w:rsid w:val="7EC275E0"/>
    <w:rsid w:val="7EC33D20"/>
    <w:rsid w:val="7EC5307F"/>
    <w:rsid w:val="7ECB34D7"/>
    <w:rsid w:val="7ED34004"/>
    <w:rsid w:val="7EDE6E40"/>
    <w:rsid w:val="7EE63AD9"/>
    <w:rsid w:val="7EE6480C"/>
    <w:rsid w:val="7EF70770"/>
    <w:rsid w:val="7F0E11BC"/>
    <w:rsid w:val="7F1A37E8"/>
    <w:rsid w:val="7F201A75"/>
    <w:rsid w:val="7F202B85"/>
    <w:rsid w:val="7F207CC7"/>
    <w:rsid w:val="7F2518F6"/>
    <w:rsid w:val="7F280929"/>
    <w:rsid w:val="7F313C82"/>
    <w:rsid w:val="7F317627"/>
    <w:rsid w:val="7F346D5B"/>
    <w:rsid w:val="7F3A1A8C"/>
    <w:rsid w:val="7F46536B"/>
    <w:rsid w:val="7F482D79"/>
    <w:rsid w:val="7F4C0ABC"/>
    <w:rsid w:val="7F510671"/>
    <w:rsid w:val="7F587460"/>
    <w:rsid w:val="7F5F0292"/>
    <w:rsid w:val="7F645356"/>
    <w:rsid w:val="7F651B7D"/>
    <w:rsid w:val="7F7D4CFA"/>
    <w:rsid w:val="7F7E294A"/>
    <w:rsid w:val="7F9A1827"/>
    <w:rsid w:val="7F9B3138"/>
    <w:rsid w:val="7F9D6D41"/>
    <w:rsid w:val="7FA42DD8"/>
    <w:rsid w:val="7FA44454"/>
    <w:rsid w:val="7FAA60BE"/>
    <w:rsid w:val="7FBD5515"/>
    <w:rsid w:val="7FCB5E84"/>
    <w:rsid w:val="7FCE30A5"/>
    <w:rsid w:val="7FDC0AF3"/>
    <w:rsid w:val="7FE9455C"/>
    <w:rsid w:val="7FEE566B"/>
    <w:rsid w:val="7FF4427A"/>
    <w:rsid w:val="7FFD11DE"/>
    <w:rsid w:val="F9EF589B"/>
    <w:rsid w:val="FB6F3DDD"/>
    <w:rsid w:val="FD6F3410"/>
    <w:rsid w:val="FDF55ED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name="heading 5"/>
    <w:lsdException w:qFormat="1" w:uiPriority="1"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00" w:lineRule="auto"/>
      <w:ind w:firstLine="200" w:firstLineChars="200"/>
      <w:jc w:val="both"/>
    </w:pPr>
    <w:rPr>
      <w:rFonts w:ascii="Times New Roman" w:hAnsi="Times New Roman" w:eastAsia="楷体" w:cstheme="minorBidi"/>
      <w:kern w:val="2"/>
      <w:sz w:val="24"/>
      <w:szCs w:val="22"/>
      <w:lang w:val="en-US" w:eastAsia="zh-CN" w:bidi="ar-SA"/>
    </w:rPr>
  </w:style>
  <w:style w:type="paragraph" w:styleId="3">
    <w:name w:val="heading 1"/>
    <w:basedOn w:val="1"/>
    <w:next w:val="1"/>
    <w:link w:val="33"/>
    <w:qFormat/>
    <w:uiPriority w:val="0"/>
    <w:pPr>
      <w:keepNext/>
      <w:keepLines/>
      <w:outlineLvl w:val="0"/>
    </w:pPr>
    <w:rPr>
      <w:rFonts w:eastAsia="微软雅黑"/>
      <w:b/>
      <w:color w:val="023985"/>
      <w:kern w:val="44"/>
      <w:sz w:val="36"/>
    </w:rPr>
  </w:style>
  <w:style w:type="paragraph" w:styleId="4">
    <w:name w:val="heading 2"/>
    <w:basedOn w:val="1"/>
    <w:next w:val="1"/>
    <w:link w:val="67"/>
    <w:unhideWhenUsed/>
    <w:qFormat/>
    <w:uiPriority w:val="0"/>
    <w:pPr>
      <w:ind w:firstLine="0" w:firstLineChars="0"/>
      <w:outlineLvl w:val="1"/>
    </w:pPr>
    <w:rPr>
      <w:rFonts w:ascii="Times New Roman" w:hAnsi="Times New Roman" w:eastAsia="微软雅黑"/>
      <w:color w:val="023985"/>
      <w:sz w:val="28"/>
    </w:rPr>
  </w:style>
  <w:style w:type="paragraph" w:styleId="5">
    <w:name w:val="heading 3"/>
    <w:basedOn w:val="1"/>
    <w:next w:val="1"/>
    <w:link w:val="35"/>
    <w:unhideWhenUsed/>
    <w:qFormat/>
    <w:uiPriority w:val="0"/>
    <w:pPr>
      <w:keepNext/>
      <w:keepLines/>
      <w:ind w:firstLine="0" w:firstLineChars="0"/>
      <w:jc w:val="left"/>
      <w:outlineLvl w:val="2"/>
    </w:pPr>
    <w:rPr>
      <w:rFonts w:eastAsia="微软雅黑"/>
      <w:b/>
      <w:color w:val="023985"/>
      <w:sz w:val="28"/>
    </w:rPr>
  </w:style>
  <w:style w:type="paragraph" w:styleId="6">
    <w:name w:val="heading 4"/>
    <w:basedOn w:val="1"/>
    <w:next w:val="1"/>
    <w:link w:val="62"/>
    <w:unhideWhenUsed/>
    <w:qFormat/>
    <w:uiPriority w:val="0"/>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7">
    <w:name w:val="heading 5"/>
    <w:basedOn w:val="1"/>
    <w:next w:val="1"/>
    <w:semiHidden/>
    <w:unhideWhenUsed/>
    <w:qFormat/>
    <w:uiPriority w:val="0"/>
    <w:pPr>
      <w:spacing w:beforeAutospacing="1" w:afterAutospacing="1"/>
      <w:jc w:val="left"/>
      <w:outlineLvl w:val="4"/>
    </w:pPr>
    <w:rPr>
      <w:rFonts w:hint="eastAsia" w:ascii="宋体" w:hAnsi="宋体" w:eastAsia="宋体" w:cs="Times New Roman"/>
      <w:b/>
      <w:bCs/>
      <w:kern w:val="0"/>
      <w:sz w:val="20"/>
      <w:szCs w:val="20"/>
    </w:rPr>
  </w:style>
  <w:style w:type="paragraph" w:styleId="8">
    <w:name w:val="heading 6"/>
    <w:basedOn w:val="1"/>
    <w:next w:val="1"/>
    <w:unhideWhenUsed/>
    <w:qFormat/>
    <w:uiPriority w:val="1"/>
    <w:pPr>
      <w:keepNext/>
      <w:keepLines/>
      <w:spacing w:before="0" w:beforeAutospacing="0" w:after="0" w:afterAutospacing="0" w:line="240" w:lineRule="auto"/>
      <w:ind w:firstLine="0" w:firstLineChars="0"/>
      <w:outlineLvl w:val="5"/>
    </w:pPr>
    <w:rPr>
      <w:rFonts w:cstheme="majorBidi"/>
      <w:b/>
      <w:bCs/>
      <w:color w:val="023985"/>
      <w:sz w:val="22"/>
      <w:szCs w:val="24"/>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68"/>
    <w:qFormat/>
    <w:uiPriority w:val="0"/>
    <w:pPr>
      <w:spacing w:after="120"/>
    </w:pPr>
  </w:style>
  <w:style w:type="paragraph" w:styleId="9">
    <w:name w:val="toc 7"/>
    <w:basedOn w:val="1"/>
    <w:next w:val="1"/>
    <w:unhideWhenUsed/>
    <w:qFormat/>
    <w:uiPriority w:val="39"/>
    <w:pPr>
      <w:spacing w:line="240" w:lineRule="auto"/>
      <w:ind w:left="2520" w:leftChars="1200" w:firstLine="0" w:firstLineChars="0"/>
    </w:pPr>
    <w:rPr>
      <w:rFonts w:eastAsiaTheme="minorEastAsia"/>
      <w:sz w:val="21"/>
    </w:rPr>
  </w:style>
  <w:style w:type="paragraph" w:styleId="10">
    <w:name w:val="caption"/>
    <w:basedOn w:val="1"/>
    <w:next w:val="1"/>
    <w:qFormat/>
    <w:uiPriority w:val="35"/>
    <w:pPr>
      <w:keepNext/>
      <w:jc w:val="center"/>
    </w:pPr>
    <w:rPr>
      <w:rFonts w:ascii="微软雅黑" w:hAnsi="微软雅黑" w:eastAsia="微软雅黑"/>
      <w:b/>
      <w:bCs/>
      <w:szCs w:val="21"/>
    </w:rPr>
  </w:style>
  <w:style w:type="paragraph" w:styleId="11">
    <w:name w:val="annotation text"/>
    <w:basedOn w:val="1"/>
    <w:link w:val="36"/>
    <w:qFormat/>
    <w:uiPriority w:val="0"/>
    <w:pPr>
      <w:jc w:val="left"/>
    </w:pPr>
  </w:style>
  <w:style w:type="paragraph" w:styleId="12">
    <w:name w:val="toc 5"/>
    <w:basedOn w:val="1"/>
    <w:next w:val="1"/>
    <w:unhideWhenUsed/>
    <w:qFormat/>
    <w:uiPriority w:val="39"/>
    <w:pPr>
      <w:spacing w:line="240" w:lineRule="auto"/>
      <w:ind w:left="1680" w:leftChars="800" w:firstLine="0" w:firstLineChars="0"/>
    </w:pPr>
    <w:rPr>
      <w:rFonts w:eastAsiaTheme="minorEastAsia"/>
      <w:sz w:val="21"/>
    </w:rPr>
  </w:style>
  <w:style w:type="paragraph" w:styleId="13">
    <w:name w:val="toc 3"/>
    <w:basedOn w:val="1"/>
    <w:next w:val="1"/>
    <w:qFormat/>
    <w:uiPriority w:val="39"/>
    <w:pPr>
      <w:ind w:left="840" w:leftChars="400"/>
    </w:pPr>
  </w:style>
  <w:style w:type="paragraph" w:styleId="14">
    <w:name w:val="toc 8"/>
    <w:basedOn w:val="1"/>
    <w:next w:val="1"/>
    <w:unhideWhenUsed/>
    <w:qFormat/>
    <w:uiPriority w:val="39"/>
    <w:pPr>
      <w:spacing w:line="240" w:lineRule="auto"/>
      <w:ind w:left="2940" w:leftChars="1400" w:firstLine="0" w:firstLineChars="0"/>
    </w:pPr>
    <w:rPr>
      <w:rFonts w:eastAsiaTheme="minorEastAsia"/>
      <w:sz w:val="21"/>
    </w:rPr>
  </w:style>
  <w:style w:type="paragraph" w:styleId="15">
    <w:name w:val="Balloon Text"/>
    <w:basedOn w:val="1"/>
    <w:link w:val="37"/>
    <w:semiHidden/>
    <w:unhideWhenUsed/>
    <w:qFormat/>
    <w:uiPriority w:val="0"/>
    <w:rPr>
      <w:rFonts w:ascii="宋体" w:eastAsia="宋体"/>
      <w:sz w:val="18"/>
      <w:szCs w:val="18"/>
    </w:rPr>
  </w:style>
  <w:style w:type="paragraph" w:styleId="16">
    <w:name w:val="footer"/>
    <w:basedOn w:val="1"/>
    <w:link w:val="38"/>
    <w:qFormat/>
    <w:uiPriority w:val="99"/>
    <w:pPr>
      <w:tabs>
        <w:tab w:val="center" w:pos="4153"/>
        <w:tab w:val="right" w:pos="8306"/>
      </w:tabs>
      <w:snapToGrid w:val="0"/>
      <w:jc w:val="left"/>
    </w:pPr>
    <w:rPr>
      <w:sz w:val="18"/>
    </w:rPr>
  </w:style>
  <w:style w:type="paragraph" w:styleId="17">
    <w:name w:val="header"/>
    <w:basedOn w:val="1"/>
    <w:link w:val="39"/>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8">
    <w:name w:val="toc 1"/>
    <w:basedOn w:val="1"/>
    <w:next w:val="1"/>
    <w:qFormat/>
    <w:uiPriority w:val="39"/>
  </w:style>
  <w:style w:type="paragraph" w:styleId="19">
    <w:name w:val="toc 4"/>
    <w:basedOn w:val="1"/>
    <w:next w:val="1"/>
    <w:unhideWhenUsed/>
    <w:qFormat/>
    <w:uiPriority w:val="39"/>
    <w:pPr>
      <w:spacing w:line="240" w:lineRule="auto"/>
      <w:ind w:left="1260" w:leftChars="600" w:firstLine="0" w:firstLineChars="0"/>
    </w:pPr>
    <w:rPr>
      <w:rFonts w:eastAsiaTheme="minorEastAsia"/>
      <w:sz w:val="21"/>
    </w:rPr>
  </w:style>
  <w:style w:type="paragraph" w:styleId="20">
    <w:name w:val="toc 6"/>
    <w:basedOn w:val="1"/>
    <w:next w:val="1"/>
    <w:unhideWhenUsed/>
    <w:qFormat/>
    <w:uiPriority w:val="39"/>
    <w:pPr>
      <w:spacing w:line="240" w:lineRule="auto"/>
      <w:ind w:left="2100" w:leftChars="1000" w:firstLine="0" w:firstLineChars="0"/>
    </w:pPr>
    <w:rPr>
      <w:rFonts w:eastAsiaTheme="minorEastAsia"/>
      <w:sz w:val="21"/>
    </w:rPr>
  </w:style>
  <w:style w:type="paragraph" w:styleId="21">
    <w:name w:val="toc 2"/>
    <w:basedOn w:val="1"/>
    <w:next w:val="1"/>
    <w:qFormat/>
    <w:uiPriority w:val="39"/>
    <w:pPr>
      <w:ind w:left="420" w:leftChars="200"/>
    </w:pPr>
  </w:style>
  <w:style w:type="paragraph" w:styleId="22">
    <w:name w:val="toc 9"/>
    <w:basedOn w:val="1"/>
    <w:next w:val="1"/>
    <w:unhideWhenUsed/>
    <w:qFormat/>
    <w:uiPriority w:val="39"/>
    <w:pPr>
      <w:spacing w:line="240" w:lineRule="auto"/>
      <w:ind w:left="3360" w:leftChars="1600" w:firstLine="0" w:firstLineChars="0"/>
    </w:pPr>
    <w:rPr>
      <w:rFonts w:eastAsiaTheme="minorEastAsia"/>
      <w:sz w:val="21"/>
    </w:rPr>
  </w:style>
  <w:style w:type="paragraph" w:styleId="23">
    <w:name w:val="Normal (Web)"/>
    <w:basedOn w:val="1"/>
    <w:qFormat/>
    <w:uiPriority w:val="99"/>
    <w:pPr>
      <w:spacing w:beforeAutospacing="1" w:afterAutospacing="1"/>
      <w:jc w:val="left"/>
    </w:pPr>
    <w:rPr>
      <w:rFonts w:cs="Times New Roman"/>
      <w:kern w:val="0"/>
      <w:szCs w:val="24"/>
    </w:rPr>
  </w:style>
  <w:style w:type="paragraph" w:styleId="24">
    <w:name w:val="Title"/>
    <w:basedOn w:val="1"/>
    <w:next w:val="1"/>
    <w:link w:val="40"/>
    <w:qFormat/>
    <w:uiPriority w:val="0"/>
    <w:pPr>
      <w:spacing w:before="240" w:after="60"/>
      <w:jc w:val="center"/>
      <w:outlineLvl w:val="0"/>
    </w:pPr>
    <w:rPr>
      <w:rFonts w:asciiTheme="majorHAnsi" w:hAnsiTheme="majorHAnsi" w:eastAsiaTheme="majorEastAsia" w:cstheme="majorBidi"/>
      <w:b/>
      <w:bCs/>
      <w:sz w:val="32"/>
      <w:szCs w:val="32"/>
    </w:rPr>
  </w:style>
  <w:style w:type="paragraph" w:styleId="25">
    <w:name w:val="annotation subject"/>
    <w:basedOn w:val="11"/>
    <w:next w:val="11"/>
    <w:link w:val="41"/>
    <w:qFormat/>
    <w:uiPriority w:val="0"/>
    <w:rPr>
      <w:b/>
      <w:bCs/>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basedOn w:val="28"/>
    <w:qFormat/>
    <w:uiPriority w:val="22"/>
    <w:rPr>
      <w:b/>
      <w:bCs/>
    </w:rPr>
  </w:style>
  <w:style w:type="character" w:styleId="30">
    <w:name w:val="Emphasis"/>
    <w:basedOn w:val="28"/>
    <w:qFormat/>
    <w:uiPriority w:val="0"/>
    <w:rPr>
      <w:i/>
    </w:rPr>
  </w:style>
  <w:style w:type="character" w:styleId="31">
    <w:name w:val="Hyperlink"/>
    <w:basedOn w:val="28"/>
    <w:unhideWhenUsed/>
    <w:qFormat/>
    <w:uiPriority w:val="99"/>
    <w:rPr>
      <w:color w:val="0563C1" w:themeColor="hyperlink"/>
      <w:u w:val="single"/>
      <w14:textFill>
        <w14:solidFill>
          <w14:schemeClr w14:val="hlink"/>
        </w14:solidFill>
      </w14:textFill>
    </w:rPr>
  </w:style>
  <w:style w:type="character" w:styleId="32">
    <w:name w:val="annotation reference"/>
    <w:basedOn w:val="28"/>
    <w:qFormat/>
    <w:uiPriority w:val="0"/>
    <w:rPr>
      <w:sz w:val="21"/>
      <w:szCs w:val="21"/>
    </w:rPr>
  </w:style>
  <w:style w:type="character" w:customStyle="1" w:styleId="33">
    <w:name w:val="标题 1 字符1"/>
    <w:link w:val="3"/>
    <w:qFormat/>
    <w:uiPriority w:val="0"/>
    <w:rPr>
      <w:rFonts w:ascii="Times New Roman" w:hAnsi="Times New Roman" w:eastAsia="微软雅黑" w:cstheme="minorBidi"/>
      <w:b/>
      <w:color w:val="023985"/>
      <w:kern w:val="44"/>
      <w:sz w:val="36"/>
      <w:szCs w:val="22"/>
    </w:rPr>
  </w:style>
  <w:style w:type="character" w:customStyle="1" w:styleId="34">
    <w:name w:val="标题 2 字符"/>
    <w:qFormat/>
    <w:uiPriority w:val="0"/>
    <w:rPr>
      <w:rFonts w:ascii="Times New Roman" w:hAnsi="Times New Roman" w:eastAsia="微软雅黑" w:cstheme="minorBidi"/>
      <w:b/>
      <w:color w:val="023985"/>
      <w:kern w:val="2"/>
      <w:sz w:val="28"/>
      <w:szCs w:val="22"/>
    </w:rPr>
  </w:style>
  <w:style w:type="character" w:customStyle="1" w:styleId="35">
    <w:name w:val="标题 3 字符"/>
    <w:basedOn w:val="28"/>
    <w:link w:val="5"/>
    <w:qFormat/>
    <w:uiPriority w:val="0"/>
    <w:rPr>
      <w:rFonts w:eastAsia="微软雅黑" w:cstheme="minorBidi"/>
      <w:b/>
      <w:color w:val="023985"/>
      <w:kern w:val="2"/>
      <w:sz w:val="28"/>
      <w:szCs w:val="22"/>
    </w:rPr>
  </w:style>
  <w:style w:type="character" w:customStyle="1" w:styleId="36">
    <w:name w:val="批注文字 字符"/>
    <w:basedOn w:val="28"/>
    <w:link w:val="11"/>
    <w:qFormat/>
    <w:uiPriority w:val="0"/>
    <w:rPr>
      <w:rFonts w:asciiTheme="minorHAnsi" w:hAnsiTheme="minorHAnsi" w:eastAsiaTheme="minorEastAsia" w:cstheme="minorBidi"/>
      <w:kern w:val="2"/>
      <w:sz w:val="21"/>
      <w:szCs w:val="22"/>
    </w:rPr>
  </w:style>
  <w:style w:type="character" w:customStyle="1" w:styleId="37">
    <w:name w:val="批注框文本 字符"/>
    <w:basedOn w:val="28"/>
    <w:link w:val="15"/>
    <w:semiHidden/>
    <w:qFormat/>
    <w:uiPriority w:val="0"/>
    <w:rPr>
      <w:rFonts w:ascii="宋体" w:eastAsia="宋体" w:hAnsiTheme="minorHAnsi" w:cstheme="minorBidi"/>
      <w:kern w:val="2"/>
      <w:sz w:val="18"/>
      <w:szCs w:val="18"/>
    </w:rPr>
  </w:style>
  <w:style w:type="character" w:customStyle="1" w:styleId="38">
    <w:name w:val="页脚 字符"/>
    <w:basedOn w:val="28"/>
    <w:link w:val="16"/>
    <w:qFormat/>
    <w:uiPriority w:val="99"/>
    <w:rPr>
      <w:rFonts w:asciiTheme="minorHAnsi" w:hAnsiTheme="minorHAnsi" w:eastAsiaTheme="minorEastAsia" w:cstheme="minorBidi"/>
      <w:kern w:val="2"/>
      <w:sz w:val="18"/>
      <w:szCs w:val="22"/>
    </w:rPr>
  </w:style>
  <w:style w:type="character" w:customStyle="1" w:styleId="39">
    <w:name w:val="页眉 字符"/>
    <w:basedOn w:val="28"/>
    <w:link w:val="17"/>
    <w:qFormat/>
    <w:uiPriority w:val="99"/>
    <w:rPr>
      <w:rFonts w:asciiTheme="minorHAnsi" w:hAnsiTheme="minorHAnsi" w:eastAsiaTheme="minorEastAsia" w:cstheme="minorBidi"/>
      <w:kern w:val="2"/>
      <w:sz w:val="18"/>
      <w:szCs w:val="22"/>
    </w:rPr>
  </w:style>
  <w:style w:type="character" w:customStyle="1" w:styleId="40">
    <w:name w:val="标题 字符"/>
    <w:basedOn w:val="28"/>
    <w:link w:val="24"/>
    <w:qFormat/>
    <w:uiPriority w:val="0"/>
    <w:rPr>
      <w:rFonts w:asciiTheme="majorHAnsi" w:hAnsiTheme="majorHAnsi" w:eastAsiaTheme="majorEastAsia" w:cstheme="majorBidi"/>
      <w:b/>
      <w:bCs/>
      <w:kern w:val="2"/>
      <w:sz w:val="32"/>
      <w:szCs w:val="32"/>
    </w:rPr>
  </w:style>
  <w:style w:type="character" w:customStyle="1" w:styleId="41">
    <w:name w:val="批注主题 字符"/>
    <w:basedOn w:val="36"/>
    <w:link w:val="25"/>
    <w:qFormat/>
    <w:uiPriority w:val="0"/>
    <w:rPr>
      <w:rFonts w:asciiTheme="minorHAnsi" w:hAnsiTheme="minorHAnsi" w:eastAsiaTheme="minorEastAsia" w:cstheme="minorBidi"/>
      <w:b/>
      <w:bCs/>
      <w:kern w:val="2"/>
      <w:sz w:val="21"/>
      <w:szCs w:val="22"/>
    </w:rPr>
  </w:style>
  <w:style w:type="paragraph" w:customStyle="1" w:styleId="42">
    <w:name w:val="msolistparagraph"/>
    <w:basedOn w:val="1"/>
    <w:qFormat/>
    <w:uiPriority w:val="0"/>
    <w:pPr>
      <w:ind w:firstLine="420"/>
    </w:pPr>
    <w:rPr>
      <w:rFonts w:hint="eastAsia" w:ascii="等线" w:hAnsi="等线" w:eastAsia="等线" w:cs="Times New Roman"/>
    </w:rPr>
  </w:style>
  <w:style w:type="paragraph" w:styleId="43">
    <w:name w:val="List Paragraph"/>
    <w:basedOn w:val="1"/>
    <w:qFormat/>
    <w:uiPriority w:val="34"/>
    <w:pPr>
      <w:ind w:firstLine="420"/>
    </w:pPr>
  </w:style>
  <w:style w:type="paragraph" w:customStyle="1" w:styleId="44">
    <w:name w:val="WPSOffice手动目录 1"/>
    <w:qFormat/>
    <w:uiPriority w:val="0"/>
    <w:rPr>
      <w:rFonts w:ascii="Times New Roman" w:hAnsi="Times New Roman" w:eastAsia="楷体" w:cs="Times New Roman"/>
      <w:sz w:val="24"/>
      <w:lang w:val="en-US" w:eastAsia="zh-CN" w:bidi="ar-SA"/>
    </w:rPr>
  </w:style>
  <w:style w:type="paragraph" w:customStyle="1" w:styleId="45">
    <w:name w:val="TOC 标题1"/>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paragraph" w:styleId="46">
    <w:name w:val="No Spacing"/>
    <w:link w:val="47"/>
    <w:qFormat/>
    <w:uiPriority w:val="1"/>
    <w:rPr>
      <w:rFonts w:asciiTheme="minorHAnsi" w:hAnsiTheme="minorHAnsi" w:eastAsiaTheme="minorEastAsia" w:cstheme="minorBidi"/>
      <w:sz w:val="22"/>
      <w:szCs w:val="22"/>
      <w:lang w:val="en-US" w:eastAsia="zh-CN" w:bidi="ar-SA"/>
    </w:rPr>
  </w:style>
  <w:style w:type="character" w:customStyle="1" w:styleId="47">
    <w:name w:val="无间隔 字符"/>
    <w:basedOn w:val="28"/>
    <w:link w:val="46"/>
    <w:qFormat/>
    <w:uiPriority w:val="1"/>
    <w:rPr>
      <w:rFonts w:asciiTheme="minorHAnsi" w:hAnsiTheme="minorHAnsi" w:eastAsiaTheme="minorEastAsia" w:cstheme="minorBidi"/>
      <w:sz w:val="22"/>
      <w:szCs w:val="22"/>
    </w:rPr>
  </w:style>
  <w:style w:type="character" w:customStyle="1" w:styleId="48">
    <w:name w:val="标题 1 字符"/>
    <w:basedOn w:val="28"/>
    <w:qFormat/>
    <w:uiPriority w:val="0"/>
    <w:rPr>
      <w:rFonts w:asciiTheme="minorHAnsi" w:hAnsiTheme="minorHAnsi" w:eastAsiaTheme="minorEastAsia" w:cstheme="minorBidi"/>
      <w:b/>
      <w:kern w:val="44"/>
      <w:sz w:val="44"/>
      <w:szCs w:val="22"/>
    </w:rPr>
  </w:style>
  <w:style w:type="paragraph" w:customStyle="1" w:styleId="49">
    <w:name w:val="TOC 标题2"/>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50">
    <w:name w:val="未处理的提及1"/>
    <w:basedOn w:val="28"/>
    <w:semiHidden/>
    <w:unhideWhenUsed/>
    <w:qFormat/>
    <w:uiPriority w:val="99"/>
    <w:rPr>
      <w:color w:val="605E5C"/>
      <w:shd w:val="clear" w:color="auto" w:fill="E1DFDD"/>
    </w:rPr>
  </w:style>
  <w:style w:type="paragraph" w:customStyle="1" w:styleId="51">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52">
    <w:name w:val="TOC 标题3"/>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53">
    <w:name w:val="未处理的提及2"/>
    <w:basedOn w:val="28"/>
    <w:semiHidden/>
    <w:unhideWhenUsed/>
    <w:qFormat/>
    <w:uiPriority w:val="99"/>
    <w:rPr>
      <w:color w:val="605E5C"/>
      <w:shd w:val="clear" w:color="auto" w:fill="E1DFDD"/>
    </w:rPr>
  </w:style>
  <w:style w:type="paragraph" w:customStyle="1" w:styleId="54">
    <w:name w:val="文字描述"/>
    <w:basedOn w:val="23"/>
    <w:link w:val="55"/>
    <w:qFormat/>
    <w:uiPriority w:val="0"/>
    <w:pPr>
      <w:widowControl/>
      <w:spacing w:beforeAutospacing="0" w:afterAutospacing="0" w:line="276" w:lineRule="auto"/>
      <w:ind w:firstLine="420"/>
    </w:pPr>
    <w:rPr>
      <w:rFonts w:ascii="仿宋" w:hAnsi="仿宋" w:eastAsia="仿宋" w:cs="宋体"/>
      <w:kern w:val="2"/>
      <w:sz w:val="21"/>
      <w:szCs w:val="21"/>
    </w:rPr>
  </w:style>
  <w:style w:type="character" w:customStyle="1" w:styleId="55">
    <w:name w:val="文字描述 字符"/>
    <w:basedOn w:val="28"/>
    <w:link w:val="54"/>
    <w:qFormat/>
    <w:uiPriority w:val="0"/>
    <w:rPr>
      <w:rFonts w:ascii="仿宋" w:hAnsi="仿宋" w:eastAsia="仿宋" w:cs="宋体"/>
      <w:kern w:val="2"/>
      <w:sz w:val="21"/>
      <w:szCs w:val="21"/>
    </w:rPr>
  </w:style>
  <w:style w:type="paragraph" w:customStyle="1" w:styleId="56">
    <w:name w:val="TOC 标题4"/>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paragraph" w:customStyle="1" w:styleId="57">
    <w:name w:val="TOC 标题5"/>
    <w:basedOn w:val="3"/>
    <w:next w:val="1"/>
    <w:unhideWhenUsed/>
    <w:qFormat/>
    <w:uiPriority w:val="39"/>
    <w:pPr>
      <w:widowControl/>
      <w:spacing w:before="240" w:line="259" w:lineRule="auto"/>
      <w:ind w:firstLine="0" w:firstLineChars="0"/>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58">
    <w:name w:val="未处理的提及3"/>
    <w:basedOn w:val="28"/>
    <w:semiHidden/>
    <w:unhideWhenUsed/>
    <w:qFormat/>
    <w:uiPriority w:val="99"/>
    <w:rPr>
      <w:color w:val="605E5C"/>
      <w:shd w:val="clear" w:color="auto" w:fill="E1DFDD"/>
    </w:rPr>
  </w:style>
  <w:style w:type="character" w:customStyle="1" w:styleId="59">
    <w:name w:val="font61"/>
    <w:basedOn w:val="28"/>
    <w:qFormat/>
    <w:uiPriority w:val="0"/>
    <w:rPr>
      <w:rFonts w:hint="default" w:ascii="Times New Roman" w:hAnsi="Times New Roman" w:cs="Times New Roman"/>
      <w:b/>
      <w:bCs/>
      <w:color w:val="FF0000"/>
      <w:sz w:val="24"/>
      <w:szCs w:val="24"/>
      <w:u w:val="none"/>
    </w:rPr>
  </w:style>
  <w:style w:type="character" w:customStyle="1" w:styleId="60">
    <w:name w:val="font11"/>
    <w:basedOn w:val="28"/>
    <w:qFormat/>
    <w:uiPriority w:val="0"/>
    <w:rPr>
      <w:rFonts w:hint="default" w:ascii="Times New Roman" w:hAnsi="Times New Roman" w:cs="Times New Roman"/>
      <w:b/>
      <w:bCs/>
      <w:color w:val="00B050"/>
      <w:sz w:val="24"/>
      <w:szCs w:val="24"/>
      <w:u w:val="none"/>
    </w:rPr>
  </w:style>
  <w:style w:type="character" w:customStyle="1" w:styleId="61">
    <w:name w:val="标题 2 字符1"/>
    <w:qFormat/>
    <w:uiPriority w:val="0"/>
    <w:rPr>
      <w:rFonts w:ascii="Times New Roman" w:hAnsi="Times New Roman" w:eastAsia="微软雅黑" w:cstheme="minorBidi"/>
      <w:b/>
      <w:color w:val="023985"/>
      <w:kern w:val="2"/>
      <w:sz w:val="28"/>
      <w:szCs w:val="22"/>
    </w:rPr>
  </w:style>
  <w:style w:type="character" w:customStyle="1" w:styleId="62">
    <w:name w:val="标题 4 字符"/>
    <w:basedOn w:val="28"/>
    <w:link w:val="6"/>
    <w:qFormat/>
    <w:uiPriority w:val="0"/>
    <w:rPr>
      <w:rFonts w:asciiTheme="majorHAnsi" w:hAnsiTheme="majorHAnsi" w:eastAsiaTheme="majorEastAsia" w:cstheme="majorBidi"/>
      <w:b/>
      <w:bCs/>
      <w:kern w:val="2"/>
      <w:sz w:val="28"/>
      <w:szCs w:val="28"/>
    </w:rPr>
  </w:style>
  <w:style w:type="paragraph" w:customStyle="1" w:styleId="63">
    <w:name w:val="WPSOffice手动目录 2"/>
    <w:qFormat/>
    <w:uiPriority w:val="0"/>
    <w:pPr>
      <w:ind w:left="200" w:leftChars="200"/>
    </w:pPr>
    <w:rPr>
      <w:rFonts w:ascii="Times New Roman" w:hAnsi="Times New Roman" w:eastAsia="楷体" w:cs="Times New Roman"/>
      <w:sz w:val="24"/>
      <w:lang w:val="en-US" w:eastAsia="zh-CN" w:bidi="ar-SA"/>
    </w:rPr>
  </w:style>
  <w:style w:type="paragraph" w:customStyle="1" w:styleId="64">
    <w:name w:val="WPSOffice手动目录 3"/>
    <w:qFormat/>
    <w:uiPriority w:val="0"/>
    <w:pPr>
      <w:ind w:left="400" w:leftChars="400"/>
    </w:pPr>
    <w:rPr>
      <w:rFonts w:ascii="Times New Roman" w:hAnsi="Times New Roman" w:eastAsia="楷体" w:cs="Times New Roman"/>
      <w:sz w:val="24"/>
      <w:lang w:val="en-US" w:eastAsia="zh-CN" w:bidi="ar-SA"/>
    </w:rPr>
  </w:style>
  <w:style w:type="character" w:customStyle="1" w:styleId="65">
    <w:name w:val="未处理的提及4"/>
    <w:basedOn w:val="28"/>
    <w:semiHidden/>
    <w:unhideWhenUsed/>
    <w:qFormat/>
    <w:uiPriority w:val="99"/>
    <w:rPr>
      <w:color w:val="605E5C"/>
      <w:shd w:val="clear" w:color="auto" w:fill="E1DFDD"/>
    </w:rPr>
  </w:style>
  <w:style w:type="paragraph" w:customStyle="1" w:styleId="66">
    <w:name w:val="本周数据"/>
    <w:basedOn w:val="54"/>
    <w:qFormat/>
    <w:uiPriority w:val="0"/>
    <w:pPr>
      <w:numPr>
        <w:ilvl w:val="0"/>
        <w:numId w:val="1"/>
      </w:numPr>
      <w:ind w:firstLine="0" w:firstLineChars="0"/>
    </w:pPr>
  </w:style>
  <w:style w:type="character" w:customStyle="1" w:styleId="67">
    <w:name w:val="标题 2 字符2"/>
    <w:link w:val="4"/>
    <w:qFormat/>
    <w:uiPriority w:val="0"/>
    <w:rPr>
      <w:rFonts w:ascii="Times New Roman" w:hAnsi="Times New Roman" w:eastAsia="微软雅黑" w:cstheme="minorBidi"/>
      <w:b/>
      <w:color w:val="023985"/>
      <w:kern w:val="2"/>
      <w:sz w:val="28"/>
      <w:szCs w:val="22"/>
    </w:rPr>
  </w:style>
  <w:style w:type="character" w:customStyle="1" w:styleId="68">
    <w:name w:val="正文文本 字符"/>
    <w:link w:val="2"/>
    <w:qFormat/>
    <w:uiPriority w:val="0"/>
    <w:rPr>
      <w:rFonts w:ascii="Times New Roman" w:hAnsi="Times New Roman"/>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9" Type="http://schemas.openxmlformats.org/officeDocument/2006/relationships/fontTable" Target="fontTable.xml"/><Relationship Id="rId78" Type="http://schemas.openxmlformats.org/officeDocument/2006/relationships/customXml" Target="../customXml/item2.xml"/><Relationship Id="rId77" Type="http://schemas.openxmlformats.org/officeDocument/2006/relationships/numbering" Target="numbering.xml"/><Relationship Id="rId76" Type="http://schemas.openxmlformats.org/officeDocument/2006/relationships/customXml" Target="../customXml/item1.xml"/><Relationship Id="rId75" Type="http://schemas.openxmlformats.org/officeDocument/2006/relationships/chart" Target="charts/chart56.xml"/><Relationship Id="rId74" Type="http://schemas.openxmlformats.org/officeDocument/2006/relationships/chart" Target="charts/chart55.xml"/><Relationship Id="rId73" Type="http://schemas.openxmlformats.org/officeDocument/2006/relationships/chart" Target="charts/chart54.xml"/><Relationship Id="rId72" Type="http://schemas.openxmlformats.org/officeDocument/2006/relationships/chart" Target="charts/chart53.xml"/><Relationship Id="rId71" Type="http://schemas.openxmlformats.org/officeDocument/2006/relationships/chart" Target="charts/chart52.xml"/><Relationship Id="rId70" Type="http://schemas.openxmlformats.org/officeDocument/2006/relationships/chart" Target="charts/chart51.xml"/><Relationship Id="rId7" Type="http://schemas.openxmlformats.org/officeDocument/2006/relationships/header" Target="header3.xml"/><Relationship Id="rId69" Type="http://schemas.openxmlformats.org/officeDocument/2006/relationships/chart" Target="charts/chart50.xml"/><Relationship Id="rId68" Type="http://schemas.openxmlformats.org/officeDocument/2006/relationships/chart" Target="charts/chart49.xml"/><Relationship Id="rId67" Type="http://schemas.openxmlformats.org/officeDocument/2006/relationships/chart" Target="charts/chart48.xml"/><Relationship Id="rId66" Type="http://schemas.openxmlformats.org/officeDocument/2006/relationships/chart" Target="charts/chart47.xml"/><Relationship Id="rId65" Type="http://schemas.openxmlformats.org/officeDocument/2006/relationships/chart" Target="charts/chart46.xml"/><Relationship Id="rId64" Type="http://schemas.openxmlformats.org/officeDocument/2006/relationships/chart" Target="charts/chart45.xml"/><Relationship Id="rId63" Type="http://schemas.openxmlformats.org/officeDocument/2006/relationships/chart" Target="charts/chart44.xml"/><Relationship Id="rId62" Type="http://schemas.openxmlformats.org/officeDocument/2006/relationships/chart" Target="charts/chart43.xml"/><Relationship Id="rId61" Type="http://schemas.openxmlformats.org/officeDocument/2006/relationships/chart" Target="charts/chart42.xml"/><Relationship Id="rId60" Type="http://schemas.openxmlformats.org/officeDocument/2006/relationships/chart" Target="charts/chart41.xml"/><Relationship Id="rId6" Type="http://schemas.openxmlformats.org/officeDocument/2006/relationships/header" Target="header2.xml"/><Relationship Id="rId59" Type="http://schemas.openxmlformats.org/officeDocument/2006/relationships/chart" Target="charts/chart40.xml"/><Relationship Id="rId58" Type="http://schemas.openxmlformats.org/officeDocument/2006/relationships/chart" Target="charts/chart39.xml"/><Relationship Id="rId57" Type="http://schemas.openxmlformats.org/officeDocument/2006/relationships/chart" Target="charts/chart38.xml"/><Relationship Id="rId56" Type="http://schemas.openxmlformats.org/officeDocument/2006/relationships/chart" Target="charts/chart37.xml"/><Relationship Id="rId55" Type="http://schemas.openxmlformats.org/officeDocument/2006/relationships/chart" Target="charts/chart36.xml"/><Relationship Id="rId54" Type="http://schemas.openxmlformats.org/officeDocument/2006/relationships/chart" Target="charts/chart35.xml"/><Relationship Id="rId53" Type="http://schemas.openxmlformats.org/officeDocument/2006/relationships/chart" Target="charts/chart34.xml"/><Relationship Id="rId52" Type="http://schemas.openxmlformats.org/officeDocument/2006/relationships/chart" Target="charts/chart33.xml"/><Relationship Id="rId51" Type="http://schemas.openxmlformats.org/officeDocument/2006/relationships/chart" Target="charts/chart32.xml"/><Relationship Id="rId50" Type="http://schemas.openxmlformats.org/officeDocument/2006/relationships/chart" Target="charts/chart31.xml"/><Relationship Id="rId5" Type="http://schemas.openxmlformats.org/officeDocument/2006/relationships/header" Target="header1.xml"/><Relationship Id="rId49" Type="http://schemas.openxmlformats.org/officeDocument/2006/relationships/chart" Target="charts/chart30.xml"/><Relationship Id="rId48" Type="http://schemas.openxmlformats.org/officeDocument/2006/relationships/chart" Target="charts/chart29.xml"/><Relationship Id="rId47" Type="http://schemas.openxmlformats.org/officeDocument/2006/relationships/chart" Target="charts/chart28.xml"/><Relationship Id="rId46" Type="http://schemas.openxmlformats.org/officeDocument/2006/relationships/chart" Target="charts/chart27.xml"/><Relationship Id="rId45" Type="http://schemas.openxmlformats.org/officeDocument/2006/relationships/chart" Target="charts/chart26.xml"/><Relationship Id="rId44" Type="http://schemas.openxmlformats.org/officeDocument/2006/relationships/chart" Target="charts/chart25.xml"/><Relationship Id="rId43" Type="http://schemas.openxmlformats.org/officeDocument/2006/relationships/chart" Target="charts/chart24.xml"/><Relationship Id="rId42" Type="http://schemas.openxmlformats.org/officeDocument/2006/relationships/chart" Target="charts/chart23.xml"/><Relationship Id="rId41" Type="http://schemas.openxmlformats.org/officeDocument/2006/relationships/chart" Target="charts/chart22.xml"/><Relationship Id="rId40" Type="http://schemas.openxmlformats.org/officeDocument/2006/relationships/chart" Target="charts/chart21.xml"/><Relationship Id="rId4" Type="http://schemas.openxmlformats.org/officeDocument/2006/relationships/endnotes" Target="endnotes.xml"/><Relationship Id="rId39" Type="http://schemas.openxmlformats.org/officeDocument/2006/relationships/chart" Target="charts/chart20.xml"/><Relationship Id="rId38" Type="http://schemas.openxmlformats.org/officeDocument/2006/relationships/chart" Target="charts/chart19.xml"/><Relationship Id="rId37" Type="http://schemas.openxmlformats.org/officeDocument/2006/relationships/chart" Target="charts/chart18.xml"/><Relationship Id="rId36" Type="http://schemas.openxmlformats.org/officeDocument/2006/relationships/chart" Target="charts/chart17.xml"/><Relationship Id="rId35" Type="http://schemas.openxmlformats.org/officeDocument/2006/relationships/chart" Target="charts/chart16.xml"/><Relationship Id="rId34" Type="http://schemas.openxmlformats.org/officeDocument/2006/relationships/chart" Target="charts/chart15.xml"/><Relationship Id="rId33" Type="http://schemas.openxmlformats.org/officeDocument/2006/relationships/chart" Target="charts/chart14.xml"/><Relationship Id="rId32" Type="http://schemas.openxmlformats.org/officeDocument/2006/relationships/chart" Target="charts/chart13.xml"/><Relationship Id="rId31" Type="http://schemas.openxmlformats.org/officeDocument/2006/relationships/chart" Target="charts/chart12.xml"/><Relationship Id="rId30" Type="http://schemas.openxmlformats.org/officeDocument/2006/relationships/chart" Target="charts/chart11.xml"/><Relationship Id="rId3" Type="http://schemas.openxmlformats.org/officeDocument/2006/relationships/footnotes" Target="footnotes.xml"/><Relationship Id="rId29" Type="http://schemas.openxmlformats.org/officeDocument/2006/relationships/chart" Target="charts/chart10.xml"/><Relationship Id="rId28" Type="http://schemas.openxmlformats.org/officeDocument/2006/relationships/chart" Target="charts/chart9.xml"/><Relationship Id="rId27" Type="http://schemas.openxmlformats.org/officeDocument/2006/relationships/chart" Target="charts/chart8.xml"/><Relationship Id="rId26" Type="http://schemas.openxmlformats.org/officeDocument/2006/relationships/chart" Target="charts/chart7.xml"/><Relationship Id="rId25" Type="http://schemas.openxmlformats.org/officeDocument/2006/relationships/chart" Target="charts/chart6.xml"/><Relationship Id="rId24" Type="http://schemas.openxmlformats.org/officeDocument/2006/relationships/chart" Target="charts/chart5.xml"/><Relationship Id="rId23" Type="http://schemas.openxmlformats.org/officeDocument/2006/relationships/chart" Target="charts/chart4.xml"/><Relationship Id="rId22" Type="http://schemas.openxmlformats.org/officeDocument/2006/relationships/chart" Target="charts/chart3.xml"/><Relationship Id="rId21" Type="http://schemas.openxmlformats.org/officeDocument/2006/relationships/chart" Target="charts/chart2.xml"/><Relationship Id="rId20" Type="http://schemas.openxmlformats.org/officeDocument/2006/relationships/chart" Target="charts/chart1.xml"/><Relationship Id="rId2" Type="http://schemas.openxmlformats.org/officeDocument/2006/relationships/settings" Target="settings.xml"/><Relationship Id="rId19" Type="http://schemas.openxmlformats.org/officeDocument/2006/relationships/image" Target="media/image3.png"/><Relationship Id="rId18" Type="http://schemas.openxmlformats.org/officeDocument/2006/relationships/image" Target="media/image2.png"/><Relationship Id="rId17" Type="http://schemas.openxmlformats.org/officeDocument/2006/relationships/theme" Target="theme/theme1.xml"/><Relationship Id="rId16" Type="http://schemas.openxmlformats.org/officeDocument/2006/relationships/footer" Target="footer8.xml"/><Relationship Id="rId15" Type="http://schemas.openxmlformats.org/officeDocument/2006/relationships/footer" Target="footer7.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microsoft.com/office/2011/relationships/chartColorStyle" Target="colors29.xml"/><Relationship Id="rId2" Type="http://schemas.microsoft.com/office/2011/relationships/chartStyle" Target="style29.xml"/><Relationship Id="rId1" Type="http://schemas.openxmlformats.org/officeDocument/2006/relationships/oleObject" Target="file:///E:\&#38050;&#32852;\&#26085;&#25253;\&#30827;&#37240;&#38221;&#21608;&#24230;&#25968;&#25454;&#34920;%20&#26368;&#26032;(2)(1)%20.xlsx" TargetMode="External"/></Relationships>
</file>

<file path=word/charts/_rels/chart10.xml.rels><?xml version="1.0" encoding="UTF-8" standalone="yes"?>
<Relationships xmlns="http://schemas.openxmlformats.org/package/2006/relationships"><Relationship Id="rId2" Type="http://schemas.openxmlformats.org/officeDocument/2006/relationships/themeOverride" Target="../theme/themeOverride12.xml"/><Relationship Id="rId1" Type="http://schemas.openxmlformats.org/officeDocument/2006/relationships/oleObject" Target="file:///D:\Users\Desktop\MB&#30005;&#38068;&#20215;&#26684;+&#25104;&#26412;&#21033;&#28070;&#25968;&#25454;).xlsx" TargetMode="External"/></Relationships>
</file>

<file path=word/charts/_rels/chart11.xml.rels><?xml version="1.0" encoding="UTF-8" standalone="yes"?>
<Relationships xmlns="http://schemas.openxmlformats.org/package/2006/relationships"><Relationship Id="rId2" Type="http://schemas.openxmlformats.org/officeDocument/2006/relationships/themeOverride" Target="../theme/themeOverride15.xml"/><Relationship Id="rId1" Type="http://schemas.openxmlformats.org/officeDocument/2006/relationships/oleObject" Target="file:///C:\Users\admin\Desktop\&#38068;&#21608;&#25253;&#20316;&#22270;&#23391;.xlsx" TargetMode="External"/></Relationships>
</file>

<file path=word/charts/_rels/chart12.xml.rels><?xml version="1.0" encoding="UTF-8" standalone="yes"?>
<Relationships xmlns="http://schemas.openxmlformats.org/package/2006/relationships"><Relationship Id="rId2" Type="http://schemas.openxmlformats.org/officeDocument/2006/relationships/themeOverride" Target="../theme/themeOverride14.xml"/><Relationship Id="rId1" Type="http://schemas.openxmlformats.org/officeDocument/2006/relationships/oleObject" Target="file:///D:\Users\Desktop\&#38068;&#21608;&#25253;&#20316;&#22270;&#23391;.xlsx" TargetMode="External"/></Relationships>
</file>

<file path=word/charts/_rels/chart13.xml.rels><?xml version="1.0" encoding="UTF-8" standalone="yes"?>
<Relationships xmlns="http://schemas.openxmlformats.org/package/2006/relationships"><Relationship Id="rId2" Type="http://schemas.openxmlformats.org/officeDocument/2006/relationships/themeOverride" Target="../theme/themeOverride16.xml"/><Relationship Id="rId1" Type="http://schemas.openxmlformats.org/officeDocument/2006/relationships/oleObject" Target="file:///D:\Users\Desktop\&#38068;&#21608;&#25253;&#20316;&#22270;.xlsx" TargetMode="External"/></Relationships>
</file>

<file path=word/charts/_rels/chart14.xml.rels><?xml version="1.0" encoding="UTF-8" standalone="yes"?>
<Relationships xmlns="http://schemas.openxmlformats.org/package/2006/relationships"><Relationship Id="rId4" Type="http://schemas.microsoft.com/office/2011/relationships/chartColorStyle" Target="colors5.xml"/><Relationship Id="rId3" Type="http://schemas.microsoft.com/office/2011/relationships/chartStyle" Target="style5.xml"/><Relationship Id="rId2" Type="http://schemas.openxmlformats.org/officeDocument/2006/relationships/themeOverride" Target="../theme/themeOverride2.xml"/><Relationship Id="rId1" Type="http://schemas.openxmlformats.org/officeDocument/2006/relationships/oleObject" Target="file:///J:\&#38050;&#32852;\&#26085;&#25253;\&#19977;&#20803;&#25104;&#26412;%20.xlsx" TargetMode="External"/></Relationships>
</file>

<file path=word/charts/_rels/chart15.xml.rels><?xml version="1.0" encoding="UTF-8" standalone="yes"?>
<Relationships xmlns="http://schemas.openxmlformats.org/package/2006/relationships"><Relationship Id="rId4" Type="http://schemas.microsoft.com/office/2011/relationships/chartColorStyle" Target="colors4.xml"/><Relationship Id="rId3" Type="http://schemas.microsoft.com/office/2011/relationships/chartStyle" Target="style4.xml"/><Relationship Id="rId2" Type="http://schemas.openxmlformats.org/officeDocument/2006/relationships/themeOverride" Target="../theme/themeOverride1.xml"/><Relationship Id="rId1" Type="http://schemas.openxmlformats.org/officeDocument/2006/relationships/oleObject" Target="file:///J:\&#38050;&#32852;\&#26085;&#25253;\&#19977;&#20803;&#20135;&#37327;.xlsx" TargetMode="External"/></Relationships>
</file>

<file path=word/charts/_rels/chart16.xml.rels><?xml version="1.0" encoding="UTF-8" standalone="yes"?>
<Relationships xmlns="http://schemas.openxmlformats.org/package/2006/relationships"><Relationship Id="rId4" Type="http://schemas.microsoft.com/office/2011/relationships/chartColorStyle" Target="colors15.xml"/><Relationship Id="rId3" Type="http://schemas.microsoft.com/office/2011/relationships/chartStyle" Target="style15.xml"/><Relationship Id="rId2" Type="http://schemas.openxmlformats.org/officeDocument/2006/relationships/themeOverride" Target="../theme/themeOverride7.xml"/><Relationship Id="rId1" Type="http://schemas.openxmlformats.org/officeDocument/2006/relationships/oleObject" Target="file:///C:\Users\0\Desktop\&#33487;&#26133;-&#38146;&#30416;&#25512;&#27979;&#34920;%2023-06-01.xlsx" TargetMode="External"/></Relationships>
</file>

<file path=word/charts/_rels/chart17.xml.rels><?xml version="1.0" encoding="UTF-8" standalone="yes"?>
<Relationships xmlns="http://schemas.openxmlformats.org/package/2006/relationships"><Relationship Id="rId4" Type="http://schemas.microsoft.com/office/2011/relationships/chartColorStyle" Target="colors17.xml"/><Relationship Id="rId3" Type="http://schemas.microsoft.com/office/2011/relationships/chartStyle" Target="style17.xml"/><Relationship Id="rId2" Type="http://schemas.openxmlformats.org/officeDocument/2006/relationships/themeOverride" Target="../theme/themeOverride9.xml"/><Relationship Id="rId1" Type="http://schemas.openxmlformats.org/officeDocument/2006/relationships/oleObject" Target="file:///C:\Users\0\Desktop\&#33487;&#26133;-&#38146;&#30416;&#25512;&#27979;&#34920;%2023-06-01.xlsx" TargetMode="External"/></Relationships>
</file>

<file path=word/charts/_rels/chart18.xml.rels><?xml version="1.0" encoding="UTF-8" standalone="yes"?>
<Relationships xmlns="http://schemas.openxmlformats.org/package/2006/relationships"><Relationship Id="rId3" Type="http://schemas.microsoft.com/office/2011/relationships/chartColorStyle" Target="colors20.xml"/><Relationship Id="rId2" Type="http://schemas.microsoft.com/office/2011/relationships/chartStyle" Target="style20.xml"/><Relationship Id="rId1" Type="http://schemas.openxmlformats.org/officeDocument/2006/relationships/oleObject" Target="file:///D:\Users\Desktop\&#21556;&#20234;&#22914;-&#38146;&#30719;&#25512;&#27979;&#34920;23-05-29.xlsx" TargetMode="External"/></Relationships>
</file>

<file path=word/charts/_rels/chart19.xml.rels><?xml version="1.0" encoding="UTF-8" standalone="yes"?>
<Relationships xmlns="http://schemas.openxmlformats.org/package/2006/relationships"><Relationship Id="rId4" Type="http://schemas.microsoft.com/office/2011/relationships/chartColorStyle" Target="colors16.xml"/><Relationship Id="rId3" Type="http://schemas.microsoft.com/office/2011/relationships/chartStyle" Target="style16.xml"/><Relationship Id="rId2" Type="http://schemas.openxmlformats.org/officeDocument/2006/relationships/themeOverride" Target="../theme/themeOverride8.xml"/><Relationship Id="rId1" Type="http://schemas.openxmlformats.org/officeDocument/2006/relationships/oleObject" Target="file:///C:\Users\0\Desktop\&#33487;&#26133;-&#38146;&#30416;&#25512;&#27979;&#34920;%2023-06-01.xlsx" TargetMode="External"/></Relationships>
</file>

<file path=word/charts/_rels/chart2.xml.rels><?xml version="1.0" encoding="UTF-8" standalone="yes"?>
<Relationships xmlns="http://schemas.openxmlformats.org/package/2006/relationships"><Relationship Id="rId2" Type="http://schemas.openxmlformats.org/officeDocument/2006/relationships/themeOverride" Target="../theme/themeOverride19.xml"/><Relationship Id="rId1" Type="http://schemas.openxmlformats.org/officeDocument/2006/relationships/oleObject" Target="file:///E:\&#38050;&#32852;\&#26085;&#25253;\&#30827;&#37240;&#38221;&#21608;&#24230;&#25968;&#25454;&#34920;%20&#26368;&#26032;(2)(1)%20.xlsx" TargetMode="External"/></Relationships>
</file>

<file path=word/charts/_rels/chart20.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J:\&#38050;&#32852;\&#26085;&#25253;\&#19977;&#20803;&#21069;&#39537;&#20307;&#21644;&#19977;&#20803;&#26448;&#26009;&#20215;&#26684;&#34920;.xlsx" TargetMode="External"/></Relationships>
</file>

<file path=word/charts/_rels/chart21.xml.rels><?xml version="1.0" encoding="UTF-8" standalone="yes"?>
<Relationships xmlns="http://schemas.openxmlformats.org/package/2006/relationships"><Relationship Id="rId4" Type="http://schemas.microsoft.com/office/2011/relationships/chartColorStyle" Target="colors7.xml"/><Relationship Id="rId3" Type="http://schemas.microsoft.com/office/2011/relationships/chartStyle" Target="style7.xml"/><Relationship Id="rId2" Type="http://schemas.openxmlformats.org/officeDocument/2006/relationships/themeOverride" Target="../theme/themeOverride3.xml"/><Relationship Id="rId1" Type="http://schemas.openxmlformats.org/officeDocument/2006/relationships/oleObject" Target="file:///J:\&#38050;&#32852;\&#26085;&#25253;\&#19977;&#20803;&#25104;&#26412;%20.xlsx" TargetMode="External"/></Relationships>
</file>

<file path=word/charts/_rels/chart22.xml.rels><?xml version="1.0" encoding="UTF-8" standalone="yes"?>
<Relationships xmlns="http://schemas.openxmlformats.org/package/2006/relationships"><Relationship Id="rId4" Type="http://schemas.microsoft.com/office/2011/relationships/chartColorStyle" Target="colors8.xml"/><Relationship Id="rId3" Type="http://schemas.microsoft.com/office/2011/relationships/chartStyle" Target="style8.xml"/><Relationship Id="rId2" Type="http://schemas.openxmlformats.org/officeDocument/2006/relationships/themeOverride" Target="../theme/themeOverride4.xml"/><Relationship Id="rId1" Type="http://schemas.openxmlformats.org/officeDocument/2006/relationships/oleObject" Target="file:///J:\&#38050;&#32852;\&#26085;&#25253;\&#19977;&#20803;&#20135;&#37327;.xlsx" TargetMode="External"/></Relationships>
</file>

<file path=word/charts/_rels/chart23.xml.rels><?xml version="1.0" encoding="UTF-8" standalone="yes"?>
<Relationships xmlns="http://schemas.openxmlformats.org/package/2006/relationships"><Relationship Id="rId3" Type="http://schemas.microsoft.com/office/2011/relationships/chartColorStyle" Target="colors14.xml"/><Relationship Id="rId2" Type="http://schemas.microsoft.com/office/2011/relationships/chartStyle" Target="style14.xml"/><Relationship Id="rId1" Type="http://schemas.openxmlformats.org/officeDocument/2006/relationships/oleObject" Target="file:///D:\Users\Desktop\&#30967;&#37240;&#38081;&#38146;\&#37325;&#35201;&#36164;&#26009;\&#25968;&#25454;\&#30967;&#37240;&#38081;&#38146;&#25968;&#25454;.xlsx" TargetMode="External"/></Relationships>
</file>

<file path=word/charts/_rels/chart24.xml.rels><?xml version="1.0" encoding="UTF-8" standalone="yes"?>
<Relationships xmlns="http://schemas.openxmlformats.org/package/2006/relationships"><Relationship Id="rId3" Type="http://schemas.microsoft.com/office/2011/relationships/chartColorStyle" Target="colors26.xml"/><Relationship Id="rId2" Type="http://schemas.microsoft.com/office/2011/relationships/chartStyle" Target="style26.xml"/><Relationship Id="rId1" Type="http://schemas.openxmlformats.org/officeDocument/2006/relationships/oleObject" Target="file:///D:\Users\Desktop\&#30967;&#37240;&#38081;&#38146;\&#37325;&#35201;&#36164;&#26009;\&#25968;&#25454;\&#30967;&#37240;&#38081;&#38146;&#25968;&#25454;.xlsx" TargetMode="External"/></Relationships>
</file>

<file path=word/charts/_rels/chart25.xml.rels><?xml version="1.0" encoding="UTF-8" standalone="yes"?>
<Relationships xmlns="http://schemas.openxmlformats.org/package/2006/relationships"><Relationship Id="rId3" Type="http://schemas.microsoft.com/office/2011/relationships/chartColorStyle" Target="colors27.xml"/><Relationship Id="rId2" Type="http://schemas.microsoft.com/office/2011/relationships/chartStyle" Target="style27.xml"/><Relationship Id="rId1" Type="http://schemas.openxmlformats.org/officeDocument/2006/relationships/oleObject" Target="file:///D:\Users\Desktop\&#30967;&#37240;&#38081;&#38146;\&#37325;&#35201;&#36164;&#26009;\&#25968;&#25454;\&#30967;&#37240;&#38081;&#38146;&#25968;&#25454;.xlsx" TargetMode="External"/></Relationships>
</file>

<file path=word/charts/_rels/chart26.xml.rels><?xml version="1.0" encoding="UTF-8" standalone="yes"?>
<Relationships xmlns="http://schemas.openxmlformats.org/package/2006/relationships"><Relationship Id="rId3" Type="http://schemas.microsoft.com/office/2011/relationships/chartColorStyle" Target="colors9.xml"/><Relationship Id="rId2" Type="http://schemas.microsoft.com/office/2011/relationships/chartStyle" Target="style9.xml"/><Relationship Id="rId1" Type="http://schemas.openxmlformats.org/officeDocument/2006/relationships/oleObject" Target="file:///D:\Users\Desktop\&#30967;&#37240;&#38081;&#38146;\&#37325;&#35201;&#36164;&#26009;\&#25968;&#25454;\&#30967;&#37240;&#38081;&#38146;&#25968;&#25454;.xlsx" TargetMode="External"/></Relationships>
</file>

<file path=word/charts/_rels/chart27.xml.rels><?xml version="1.0" encoding="UTF-8" standalone="yes"?>
<Relationships xmlns="http://schemas.openxmlformats.org/package/2006/relationships"><Relationship Id="rId4" Type="http://schemas.microsoft.com/office/2011/relationships/chartColorStyle" Target="colors10.xml"/><Relationship Id="rId3" Type="http://schemas.microsoft.com/office/2011/relationships/chartStyle" Target="style10.xml"/><Relationship Id="rId2" Type="http://schemas.openxmlformats.org/officeDocument/2006/relationships/themeOverride" Target="../theme/themeOverride6.xml"/><Relationship Id="rId1" Type="http://schemas.openxmlformats.org/officeDocument/2006/relationships/oleObject" Target="file:///D:\Users\Desktop\&#30967;&#37240;&#38081;&#38146;\&#37325;&#35201;&#36164;&#26009;\&#25968;&#25454;\&#30967;&#37240;&#38081;&#38146;&#25968;&#25454;.xlsx" TargetMode="External"/></Relationships>
</file>

<file path=word/charts/_rels/chart28.xml.rels><?xml version="1.0" encoding="UTF-8" standalone="yes"?>
<Relationships xmlns="http://schemas.openxmlformats.org/package/2006/relationships"><Relationship Id="rId3" Type="http://schemas.microsoft.com/office/2011/relationships/chartColorStyle" Target="colors24.xml"/><Relationship Id="rId2" Type="http://schemas.microsoft.com/office/2011/relationships/chartStyle" Target="style24.xml"/><Relationship Id="rId1" Type="http://schemas.openxmlformats.org/officeDocument/2006/relationships/oleObject" Target="file:///D:\Users\Documents\WeChat%20Files\wxid_d6pzkj9125qp21\FileStorage\File\2023-06\Mysteel&#36127;&#26497;&#26448;&#26009;&#26376;&#25253;&#22270;&#34920;.xlsx" TargetMode="External"/></Relationships>
</file>

<file path=word/charts/_rels/chart29.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D:\Users\Documents\WeChat%20Files\wxid_d6pzkj9125qp21\FileStorage\File\2023-06\Mysteel&#36127;&#26497;&#26448;&#26009;&#26376;&#25253;&#22270;&#34920;.xlsx" TargetMode="External"/></Relationships>
</file>

<file path=word/charts/_rels/chart3.xml.rels><?xml version="1.0" encoding="UTF-8" standalone="yes"?>
<Relationships xmlns="http://schemas.openxmlformats.org/package/2006/relationships"><Relationship Id="rId4" Type="http://schemas.microsoft.com/office/2011/relationships/chartColorStyle" Target="colors28.xml"/><Relationship Id="rId3" Type="http://schemas.microsoft.com/office/2011/relationships/chartStyle" Target="style28.xml"/><Relationship Id="rId2" Type="http://schemas.openxmlformats.org/officeDocument/2006/relationships/themeOverride" Target="../theme/themeOverride18.xml"/><Relationship Id="rId1" Type="http://schemas.openxmlformats.org/officeDocument/2006/relationships/oleObject" Target="file:///E:\&#38050;&#32852;\&#26085;&#25253;\&#30827;&#37240;&#38221;&#21608;&#24230;&#25968;&#25454;&#34920;%20&#26368;&#26032;(2)(1)%20.xlsx" TargetMode="External"/></Relationships>
</file>

<file path=word/charts/_rels/chart30.xml.rels><?xml version="1.0" encoding="UTF-8" standalone="yes"?>
<Relationships xmlns="http://schemas.openxmlformats.org/package/2006/relationships"><Relationship Id="rId3" Type="http://schemas.microsoft.com/office/2011/relationships/chartColorStyle" Target="colors22.xml"/><Relationship Id="rId2" Type="http://schemas.microsoft.com/office/2011/relationships/chartStyle" Target="style22.xml"/><Relationship Id="rId1" Type="http://schemas.openxmlformats.org/officeDocument/2006/relationships/oleObject" Target="file:///D:\Users\Desktop\&#38024;&#29366;&#28966;\&#21608;&#25253;&#25968;&#25454;%20&#38024;&#29366;&#28966;.xlsx" TargetMode="External"/></Relationships>
</file>

<file path=word/charts/_rels/chart31.xml.rels><?xml version="1.0" encoding="UTF-8" standalone="yes"?>
<Relationships xmlns="http://schemas.openxmlformats.org/package/2006/relationships"><Relationship Id="rId3" Type="http://schemas.microsoft.com/office/2011/relationships/chartColorStyle" Target="colors25.xml"/><Relationship Id="rId2" Type="http://schemas.microsoft.com/office/2011/relationships/chartStyle" Target="style25.xml"/><Relationship Id="rId1" Type="http://schemas.openxmlformats.org/officeDocument/2006/relationships/oleObject" Target="file:///D:\Users\Desktop\&#27599;&#21608;&#26356;&#26032;&#36127;&#26497;&#25968;&#25454;\Mysteel&#36127;&#26497;&#26448;&#26009;&#26376;&#25253;&#22270;&#34920;%20(2).xlsx" TargetMode="External"/></Relationships>
</file>

<file path=word/charts/_rels/chart32.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D:\Users\Desktop\Mysteel&#36127;&#26497;&#26448;&#26009;&#26376;&#25253;&#22270;&#34920;.xlsx" TargetMode="External"/></Relationships>
</file>

<file path=word/charts/_rels/chart33.xml.rels><?xml version="1.0" encoding="UTF-8" standalone="yes"?>
<Relationships xmlns="http://schemas.openxmlformats.org/package/2006/relationships"><Relationship Id="rId3" Type="http://schemas.microsoft.com/office/2011/relationships/chartColorStyle" Target="colors23.xml"/><Relationship Id="rId2" Type="http://schemas.microsoft.com/office/2011/relationships/chartStyle" Target="style23.xml"/><Relationship Id="rId1" Type="http://schemas.openxmlformats.org/officeDocument/2006/relationships/oleObject" Target="file:///D:\Users\Desktop\Mysteel&#36127;&#26497;&#26448;&#26009;&#26376;&#25253;&#22270;&#34920;.xlsx" TargetMode="External"/></Relationships>
</file>

<file path=word/charts/_rels/chart34.xml.rels><?xml version="1.0" encoding="UTF-8" standalone="yes"?>
<Relationships xmlns="http://schemas.openxmlformats.org/package/2006/relationships"><Relationship Id="rId3" Type="http://schemas.microsoft.com/office/2011/relationships/chartColorStyle" Target="colors21.xml"/><Relationship Id="rId2" Type="http://schemas.microsoft.com/office/2011/relationships/chartStyle" Target="style21.xml"/><Relationship Id="rId1" Type="http://schemas.openxmlformats.org/officeDocument/2006/relationships/oleObject" Target="file:///D:\Users\Desktop\&#27599;&#21608;&#26356;&#26032;&#36127;&#26497;&#25968;&#25454;\Mysteel&#36127;&#26497;&#26448;&#26009;&#26376;&#25253;&#22270;&#34920;%20(2).xlsx" TargetMode="External"/></Relationships>
</file>

<file path=word/charts/_rels/chart35.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F:\&#30005;&#35299;&#28082;&#20132;&#25509;&#36164;&#26009;\&#20132;&#25509;&#36164;&#26009;\&#30005;&#35299;&#28082;&#31995;&#21015;&#25968;&#25454;&#65288;&#38656;&#26356;&#26032;&#29256;.xlsx" TargetMode="External"/></Relationships>
</file>

<file path=word/charts/_rels/chart36.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F:\&#30005;&#35299;&#28082;&#20132;&#25509;&#36164;&#26009;\&#20132;&#25509;&#36164;&#26009;\&#30005;&#35299;&#28082;&#31995;&#21015;&#25968;&#25454;&#65288;&#38656;&#26356;&#26032;&#29256;.xlsx" TargetMode="External"/></Relationships>
</file>

<file path=word/charts/_rels/chart37.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30005;&#35299;&#28082;&#20132;&#25509;&#36164;&#26009;\&#20132;&#25509;&#36164;&#26009;\&#30005;&#35299;&#28082;&#31995;&#21015;&#25968;&#25454;&#65288;&#38656;&#26356;&#26032;&#29256;.xlsx" TargetMode="External"/></Relationships>
</file>

<file path=word/charts/_rels/chart38.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F:\&#30005;&#35299;&#28082;&#20132;&#25509;&#36164;&#26009;\&#20132;&#25509;&#36164;&#26009;\&#30005;&#35299;&#28082;&#31995;&#21015;&#25968;&#25454;&#65288;&#38656;&#26356;&#26032;&#29256;.xlsx" TargetMode="External"/></Relationships>
</file>

<file path=word/charts/_rels/chart39.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F:\&#30005;&#35299;&#28082;&#20132;&#25509;&#36164;&#26009;\&#20132;&#25509;&#36164;&#26009;\&#30005;&#35299;&#28082;&#31995;&#21015;&#25968;&#25454;&#65288;&#38656;&#26356;&#26032;&#29256;.xlsx" TargetMode="External"/></Relationships>
</file>

<file path=word/charts/_rels/chart4.xml.rels><?xml version="1.0" encoding="UTF-8" standalone="yes"?>
<Relationships xmlns="http://schemas.openxmlformats.org/package/2006/relationships"><Relationship Id="rId4" Type="http://schemas.microsoft.com/office/2011/relationships/chartColorStyle" Target="colors30.xml"/><Relationship Id="rId3" Type="http://schemas.microsoft.com/office/2011/relationships/chartStyle" Target="style30.xml"/><Relationship Id="rId2" Type="http://schemas.openxmlformats.org/officeDocument/2006/relationships/themeOverride" Target="../theme/themeOverride20.xml"/><Relationship Id="rId1" Type="http://schemas.openxmlformats.org/officeDocument/2006/relationships/oleObject" Target="file:///E:\&#38050;&#32852;\&#26085;&#25253;\&#30827;&#37240;&#38221;&#21608;&#24230;&#25968;&#25454;&#34920;%20&#26368;&#26032;(2)(1)%20.xlsx" TargetMode="External"/></Relationships>
</file>

<file path=word/charts/_rels/chart40.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F:\&#20132;&#25509;&#36164;&#26009;\&#20132;&#25509;&#36164;&#26009;\&#30005;&#35299;&#28082;&#31995;&#21015;&#25968;&#25454;&#65288;&#38656;&#26356;&#26032;&#29256;.xlsx" TargetMode="External"/></Relationships>
</file>

<file path=word/charts/_rels/chart41.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D:\Users\Desktop\&#38548;&#33180;\&#38548;&#33180;&#25253;&#21578;&#25968;&#25454;.xlsx" TargetMode="External"/></Relationships>
</file>

<file path=word/charts/_rels/chart42.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D:\Users\Desktop\&#38548;&#33180;\&#38548;&#33180;&#25253;&#21578;&#25968;&#25454;.xlsx" TargetMode="External"/></Relationships>
</file>

<file path=word/charts/_rels/chart43.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D:\Users\Desktop\&#38548;&#33180;\&#38548;&#33180;&#25253;&#21578;&#25968;&#25454;.xlsx" TargetMode="External"/></Relationships>
</file>

<file path=word/charts/_rels/chart44.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D:\Users\Desktop\&#38548;&#33180;\&#38548;&#33180;&#25253;&#21578;&#25968;&#25454;.xlsx" TargetMode="External"/></Relationships>
</file>

<file path=word/charts/_rels/chart45.xml.rels><?xml version="1.0" encoding="UTF-8" standalone="yes"?>
<Relationships xmlns="http://schemas.openxmlformats.org/package/2006/relationships"><Relationship Id="rId3" Type="http://schemas.microsoft.com/office/2011/relationships/chartColorStyle" Target="colors18.xml"/><Relationship Id="rId2" Type="http://schemas.microsoft.com/office/2011/relationships/chartStyle" Target="style18.xml"/><Relationship Id="rId1" Type="http://schemas.openxmlformats.org/officeDocument/2006/relationships/oleObject" Target="file:///D:\Users\Desktop\&#38548;&#33180;\&#38548;&#33180;&#25253;&#21578;&#25968;&#25454;.xlsx" TargetMode="External"/></Relationships>
</file>

<file path=word/charts/_rels/chart46.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D:\Users\Desktop\&#38548;&#33180;\&#38548;&#33180;&#25253;&#21578;&#25968;&#25454;.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D:\Users\Desktop\&#24223;&#26009;&#20215;&#26684;(3).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D:\Users\Desktop\&#24223;&#26009;&#20215;&#26684;(3).xlsx" TargetMode="External"/></Relationships>
</file>

<file path=word/charts/_rels/chart49.xml.rels><?xml version="1.0" encoding="UTF-8" standalone="yes"?>
<Relationships xmlns="http://schemas.openxmlformats.org/package/2006/relationships"><Relationship Id="rId3" Type="http://schemas.microsoft.com/office/2011/relationships/chartColorStyle" Target="colors13.xml"/><Relationship Id="rId2" Type="http://schemas.microsoft.com/office/2011/relationships/chartStyle" Target="style13.xml"/><Relationship Id="rId1" Type="http://schemas.openxmlformats.org/officeDocument/2006/relationships/oleObject" Target="file:///D:\Users\Desktop\&#24223;&#26009;&#20215;&#26684;(3).xlsx" TargetMode="External"/></Relationships>
</file>

<file path=word/charts/_rels/chart5.xml.rels><?xml version="1.0" encoding="UTF-8" standalone="yes"?>
<Relationships xmlns="http://schemas.openxmlformats.org/package/2006/relationships"><Relationship Id="rId2" Type="http://schemas.openxmlformats.org/officeDocument/2006/relationships/themeOverride" Target="../theme/themeOverride10.xml"/><Relationship Id="rId1" Type="http://schemas.openxmlformats.org/officeDocument/2006/relationships/oleObject" Target="file:///C:\Users\admin\Desktop\&#38068;&#21608;&#25253;&#20316;&#22270;&#23391;.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D:\Users\Desktop\&#24223;&#26009;&#20215;&#26684;(3).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D:\Users\Desktop\&#24223;&#26009;&#20215;&#26684;(3).xlsx" TargetMode="External"/></Relationships>
</file>

<file path=word/charts/_rels/chart52.xml.rels><?xml version="1.0" encoding="UTF-8" standalone="yes"?>
<Relationships xmlns="http://schemas.openxmlformats.org/package/2006/relationships"><Relationship Id="rId3" Type="http://schemas.microsoft.com/office/2011/relationships/chartColorStyle" Target="colors12.xml"/><Relationship Id="rId2" Type="http://schemas.microsoft.com/office/2011/relationships/chartStyle" Target="style12.xml"/><Relationship Id="rId1" Type="http://schemas.openxmlformats.org/officeDocument/2006/relationships/oleObject" Target="file:///D:\Users\Desktop\&#24223;&#26009;&#20215;&#26684;(3).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file:///D:\Users\Desktop\&#21608;&#25253;&#25104;&#26412;\&#21608;&#25253;&#25104;&#26412;&#22270;.xls" TargetMode="External"/></Relationships>
</file>

<file path=word/charts/_rels/chart54.xml.rels><?xml version="1.0" encoding="UTF-8" standalone="yes"?>
<Relationships xmlns="http://schemas.openxmlformats.org/package/2006/relationships"><Relationship Id="rId3" Type="http://schemas.microsoft.com/office/2011/relationships/chartColorStyle" Target="colors11.xml"/><Relationship Id="rId2" Type="http://schemas.microsoft.com/office/2011/relationships/chartStyle" Target="style11.xml"/><Relationship Id="rId1" Type="http://schemas.openxmlformats.org/officeDocument/2006/relationships/oleObject" Target="file:///D:\Users\Desktop\&#21160;&#21147;&#30005;&#27744;%20%20&#27773;&#36710;&#20135;&#38144;&#37327;&#25968;&#25454;&#38050;&#32852;(1).xlsx" TargetMode="External"/></Relationships>
</file>

<file path=word/charts/_rels/chart55.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Users\Desktop\&#21160;&#21147;&#30005;&#27744;%20%20&#27773;&#36710;&#20135;&#38144;&#37327;&#25968;&#25454;&#38050;&#32852;(1).xlsx" TargetMode="External"/></Relationships>
</file>

<file path=word/charts/_rels/chart56.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D:\Users\Desktop\&#21160;&#21147;&#30005;&#27744;%20%20&#27773;&#36710;&#20135;&#38144;&#37327;&#25968;&#25454;&#38050;&#32852;(1).xlsx" TargetMode="External"/></Relationships>
</file>

<file path=word/charts/_rels/chart6.xml.rels><?xml version="1.0" encoding="UTF-8" standalone="yes"?>
<Relationships xmlns="http://schemas.openxmlformats.org/package/2006/relationships"><Relationship Id="rId2" Type="http://schemas.openxmlformats.org/officeDocument/2006/relationships/themeOverride" Target="../theme/themeOverride17.xml"/><Relationship Id="rId1" Type="http://schemas.openxmlformats.org/officeDocument/2006/relationships/oleObject" Target="file:///D:\Users\Desktop\&#38068;&#21608;&#25253;&#20316;&#22270;.xlsx" TargetMode="External"/></Relationships>
</file>

<file path=word/charts/_rels/chart7.xml.rels><?xml version="1.0" encoding="UTF-8" standalone="yes"?>
<Relationships xmlns="http://schemas.openxmlformats.org/package/2006/relationships"><Relationship Id="rId2" Type="http://schemas.openxmlformats.org/officeDocument/2006/relationships/themeOverride" Target="../theme/themeOverride5.xml"/><Relationship Id="rId1" Type="http://schemas.openxmlformats.org/officeDocument/2006/relationships/oleObject" Target="file:///C:\Users\admin\Desktop\&#38068;&#21608;&#25253;&#20316;&#22270;&#23391;.xlsx" TargetMode="External"/></Relationships>
</file>

<file path=word/charts/_rels/chart8.xml.rels><?xml version="1.0" encoding="UTF-8" standalone="yes"?>
<Relationships xmlns="http://schemas.openxmlformats.org/package/2006/relationships"><Relationship Id="rId2" Type="http://schemas.openxmlformats.org/officeDocument/2006/relationships/themeOverride" Target="../theme/themeOverride13.xml"/><Relationship Id="rId1" Type="http://schemas.openxmlformats.org/officeDocument/2006/relationships/oleObject" Target="file:///D:\Users\Desktop\&#38068;&#21608;&#25253;&#20316;&#22270;&#23391;.xlsx" TargetMode="External"/></Relationships>
</file>

<file path=word/charts/_rels/chart9.xml.rels><?xml version="1.0" encoding="UTF-8" standalone="yes"?>
<Relationships xmlns="http://schemas.openxmlformats.org/package/2006/relationships"><Relationship Id="rId4" Type="http://schemas.microsoft.com/office/2011/relationships/chartColorStyle" Target="colors19.xml"/><Relationship Id="rId3" Type="http://schemas.microsoft.com/office/2011/relationships/chartStyle" Target="style19.xml"/><Relationship Id="rId2" Type="http://schemas.openxmlformats.org/officeDocument/2006/relationships/themeOverride" Target="../theme/themeOverride11.xml"/><Relationship Id="rId1" Type="http://schemas.openxmlformats.org/officeDocument/2006/relationships/oleObject" Target="file:///D:\Users\Desktop\MB&#30005;&#38068;&#20215;&#26684;+&#25104;&#26412;&#21033;&#28070;&#25968;&#2545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硫酸镍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937055152979066"/>
          <c:y val="0.241064814814815"/>
          <c:w val="0.804932568438003"/>
          <c:h val="0.591263532763533"/>
        </c:manualLayout>
      </c:layout>
      <c:lineChart>
        <c:grouping val="standard"/>
        <c:varyColors val="0"/>
        <c:ser>
          <c:idx val="0"/>
          <c:order val="0"/>
          <c:tx>
            <c:strRef>
              <c:f>价格!$B$1</c:f>
              <c:strCache>
                <c:ptCount val="1"/>
                <c:pt idx="0">
                  <c:v>电镀级硫酸镍晶体</c:v>
                </c:pt>
              </c:strCache>
            </c:strRef>
          </c:tx>
          <c:spPr>
            <a:ln w="19050" cap="rnd">
              <a:solidFill>
                <a:srgbClr val="BC0008"/>
              </a:solidFill>
              <a:round/>
            </a:ln>
            <a:effectLst/>
          </c:spPr>
          <c:marker>
            <c:symbol val="none"/>
          </c:marker>
          <c:dLbls>
            <c:delete val="1"/>
          </c:dLbls>
          <c:cat>
            <c:numRef>
              <c:f>价格!$A$4:$A$1096</c:f>
              <c:numCache>
                <c:formatCode>yyyy\-mm\-dd</c:formatCode>
                <c:ptCount val="1093"/>
                <c:pt idx="0" c:formatCode="yyyy\-mm\-dd">
                  <c:v>43460</c:v>
                </c:pt>
                <c:pt idx="1" c:formatCode="yyyy\-mm\-dd">
                  <c:v>43461</c:v>
                </c:pt>
                <c:pt idx="2" c:formatCode="yyyy\-mm\-dd">
                  <c:v>43462</c:v>
                </c:pt>
                <c:pt idx="3" c:formatCode="yyyy\-mm\-dd">
                  <c:v>43463</c:v>
                </c:pt>
                <c:pt idx="4" c:formatCode="yyyy\-mm\-dd">
                  <c:v>43467</c:v>
                </c:pt>
                <c:pt idx="5" c:formatCode="yyyy\-mm\-dd">
                  <c:v>43468</c:v>
                </c:pt>
                <c:pt idx="6" c:formatCode="yyyy\-mm\-dd">
                  <c:v>43469</c:v>
                </c:pt>
                <c:pt idx="7" c:formatCode="yyyy\-mm\-dd">
                  <c:v>43472</c:v>
                </c:pt>
                <c:pt idx="8" c:formatCode="yyyy\-mm\-dd">
                  <c:v>43473</c:v>
                </c:pt>
                <c:pt idx="9" c:formatCode="yyyy\-mm\-dd">
                  <c:v>43474</c:v>
                </c:pt>
                <c:pt idx="10" c:formatCode="yyyy\-mm\-dd">
                  <c:v>43475</c:v>
                </c:pt>
                <c:pt idx="11" c:formatCode="yyyy\-mm\-dd">
                  <c:v>43476</c:v>
                </c:pt>
                <c:pt idx="12" c:formatCode="yyyy\-mm\-dd">
                  <c:v>43479</c:v>
                </c:pt>
                <c:pt idx="13" c:formatCode="yyyy\-mm\-dd">
                  <c:v>43480</c:v>
                </c:pt>
                <c:pt idx="14" c:formatCode="yyyy\-mm\-dd">
                  <c:v>43481</c:v>
                </c:pt>
                <c:pt idx="15" c:formatCode="yyyy\-mm\-dd">
                  <c:v>43482</c:v>
                </c:pt>
                <c:pt idx="16" c:formatCode="yyyy\-mm\-dd">
                  <c:v>43486</c:v>
                </c:pt>
                <c:pt idx="17" c:formatCode="yyyy\-mm\-dd">
                  <c:v>43487</c:v>
                </c:pt>
                <c:pt idx="18" c:formatCode="yyyy\-mm\-dd">
                  <c:v>43488</c:v>
                </c:pt>
                <c:pt idx="19" c:formatCode="yyyy\-mm\-dd">
                  <c:v>43489</c:v>
                </c:pt>
                <c:pt idx="20" c:formatCode="yyyy\-mm\-dd">
                  <c:v>43490</c:v>
                </c:pt>
                <c:pt idx="21" c:formatCode="yyyy\-mm\-dd">
                  <c:v>43493</c:v>
                </c:pt>
                <c:pt idx="22" c:formatCode="yyyy\-mm\-dd">
                  <c:v>43494</c:v>
                </c:pt>
                <c:pt idx="23" c:formatCode="yyyy\-mm\-dd">
                  <c:v>43495</c:v>
                </c:pt>
                <c:pt idx="24" c:formatCode="yyyy\-mm\-dd">
                  <c:v>43496</c:v>
                </c:pt>
                <c:pt idx="25" c:formatCode="yyyy\-mm\-dd">
                  <c:v>43497</c:v>
                </c:pt>
                <c:pt idx="26" c:formatCode="yyyy\-mm\-dd">
                  <c:v>43498</c:v>
                </c:pt>
                <c:pt idx="27" c:formatCode="yyyy\-mm\-dd">
                  <c:v>43507</c:v>
                </c:pt>
                <c:pt idx="28" c:formatCode="yyyy\-mm\-dd">
                  <c:v>43508</c:v>
                </c:pt>
                <c:pt idx="29" c:formatCode="yyyy\-mm\-dd">
                  <c:v>43509</c:v>
                </c:pt>
                <c:pt idx="30" c:formatCode="yyyy\-mm\-dd">
                  <c:v>43510</c:v>
                </c:pt>
                <c:pt idx="31" c:formatCode="yyyy\-mm\-dd">
                  <c:v>43511</c:v>
                </c:pt>
                <c:pt idx="32" c:formatCode="yyyy\-mm\-dd">
                  <c:v>43514</c:v>
                </c:pt>
                <c:pt idx="33" c:formatCode="yyyy\-mm\-dd">
                  <c:v>43515</c:v>
                </c:pt>
                <c:pt idx="34" c:formatCode="yyyy\-mm\-dd">
                  <c:v>43516</c:v>
                </c:pt>
                <c:pt idx="35" c:formatCode="yyyy\-mm\-dd">
                  <c:v>43517</c:v>
                </c:pt>
                <c:pt idx="36" c:formatCode="yyyy\-mm\-dd">
                  <c:v>43518</c:v>
                </c:pt>
                <c:pt idx="37" c:formatCode="yyyy\-mm\-dd">
                  <c:v>43521</c:v>
                </c:pt>
                <c:pt idx="38" c:formatCode="yyyy\-mm\-dd">
                  <c:v>43522</c:v>
                </c:pt>
                <c:pt idx="39" c:formatCode="yyyy\-mm\-dd">
                  <c:v>43523</c:v>
                </c:pt>
                <c:pt idx="40" c:formatCode="yyyy\-mm\-dd">
                  <c:v>43524</c:v>
                </c:pt>
                <c:pt idx="41" c:formatCode="yyyy\-mm\-dd">
                  <c:v>43525</c:v>
                </c:pt>
                <c:pt idx="42" c:formatCode="yyyy\-mm\-dd">
                  <c:v>43528</c:v>
                </c:pt>
                <c:pt idx="43" c:formatCode="yyyy\-mm\-dd">
                  <c:v>43529</c:v>
                </c:pt>
                <c:pt idx="44" c:formatCode="yyyy\-mm\-dd">
                  <c:v>43530</c:v>
                </c:pt>
                <c:pt idx="45" c:formatCode="yyyy\-mm\-dd">
                  <c:v>43531</c:v>
                </c:pt>
                <c:pt idx="46" c:formatCode="yyyy\-mm\-dd">
                  <c:v>43532</c:v>
                </c:pt>
                <c:pt idx="47" c:formatCode="yyyy\-mm\-dd">
                  <c:v>43535</c:v>
                </c:pt>
                <c:pt idx="48" c:formatCode="yyyy\-mm\-dd">
                  <c:v>43536</c:v>
                </c:pt>
                <c:pt idx="49" c:formatCode="yyyy\-mm\-dd">
                  <c:v>43537</c:v>
                </c:pt>
                <c:pt idx="50" c:formatCode="yyyy\-mm\-dd">
                  <c:v>43538</c:v>
                </c:pt>
                <c:pt idx="51" c:formatCode="yyyy\-mm\-dd">
                  <c:v>43539</c:v>
                </c:pt>
                <c:pt idx="52" c:formatCode="yyyy\-mm\-dd">
                  <c:v>43542</c:v>
                </c:pt>
                <c:pt idx="53" c:formatCode="yyyy\-mm\-dd">
                  <c:v>43543</c:v>
                </c:pt>
                <c:pt idx="54" c:formatCode="yyyy\-mm\-dd">
                  <c:v>43544</c:v>
                </c:pt>
                <c:pt idx="55" c:formatCode="yyyy\-mm\-dd">
                  <c:v>43545</c:v>
                </c:pt>
                <c:pt idx="56" c:formatCode="yyyy\-mm\-dd">
                  <c:v>43546</c:v>
                </c:pt>
                <c:pt idx="57" c:formatCode="yyyy\-mm\-dd">
                  <c:v>43549</c:v>
                </c:pt>
                <c:pt idx="58" c:formatCode="yyyy\-mm\-dd">
                  <c:v>43550</c:v>
                </c:pt>
                <c:pt idx="59" c:formatCode="yyyy\-mm\-dd">
                  <c:v>43551</c:v>
                </c:pt>
                <c:pt idx="60" c:formatCode="yyyy\-mm\-dd">
                  <c:v>43552</c:v>
                </c:pt>
                <c:pt idx="61" c:formatCode="yyyy\-mm\-dd">
                  <c:v>43553</c:v>
                </c:pt>
                <c:pt idx="62" c:formatCode="yyyy\-mm\-dd">
                  <c:v>43556</c:v>
                </c:pt>
                <c:pt idx="63" c:formatCode="yyyy\-mm\-dd">
                  <c:v>43557</c:v>
                </c:pt>
                <c:pt idx="64" c:formatCode="yyyy\-mm\-dd">
                  <c:v>43558</c:v>
                </c:pt>
                <c:pt idx="65" c:formatCode="yyyy\-mm\-dd">
                  <c:v>43559</c:v>
                </c:pt>
                <c:pt idx="66" c:formatCode="yyyy\-mm\-dd">
                  <c:v>43563</c:v>
                </c:pt>
                <c:pt idx="67" c:formatCode="yyyy\-mm\-dd">
                  <c:v>43564</c:v>
                </c:pt>
                <c:pt idx="68" c:formatCode="yyyy\-mm\-dd">
                  <c:v>43565</c:v>
                </c:pt>
                <c:pt idx="69" c:formatCode="yyyy\-mm\-dd">
                  <c:v>43566</c:v>
                </c:pt>
                <c:pt idx="70" c:formatCode="yyyy\-mm\-dd">
                  <c:v>43567</c:v>
                </c:pt>
                <c:pt idx="71" c:formatCode="yyyy\-mm\-dd">
                  <c:v>43570</c:v>
                </c:pt>
                <c:pt idx="72" c:formatCode="yyyy\-mm\-dd">
                  <c:v>43571</c:v>
                </c:pt>
                <c:pt idx="73" c:formatCode="yyyy\-mm\-dd">
                  <c:v>43572</c:v>
                </c:pt>
                <c:pt idx="74" c:formatCode="yyyy\-mm\-dd">
                  <c:v>43573</c:v>
                </c:pt>
                <c:pt idx="75" c:formatCode="yyyy\-mm\-dd">
                  <c:v>43574</c:v>
                </c:pt>
                <c:pt idx="76" c:formatCode="yyyy\-mm\-dd">
                  <c:v>43577</c:v>
                </c:pt>
                <c:pt idx="77" c:formatCode="yyyy\-mm\-dd">
                  <c:v>43578</c:v>
                </c:pt>
                <c:pt idx="78" c:formatCode="yyyy\-mm\-dd">
                  <c:v>43579</c:v>
                </c:pt>
                <c:pt idx="79" c:formatCode="yyyy\-mm\-dd">
                  <c:v>43580</c:v>
                </c:pt>
                <c:pt idx="80" c:formatCode="yyyy\-mm\-dd">
                  <c:v>43581</c:v>
                </c:pt>
                <c:pt idx="81" c:formatCode="yyyy\-mm\-dd">
                  <c:v>43583</c:v>
                </c:pt>
                <c:pt idx="82" c:formatCode="yyyy\-mm\-dd">
                  <c:v>43584</c:v>
                </c:pt>
                <c:pt idx="83" c:formatCode="yyyy\-mm\-dd">
                  <c:v>43585</c:v>
                </c:pt>
                <c:pt idx="84" c:formatCode="yyyy\-mm\-dd">
                  <c:v>43590</c:v>
                </c:pt>
                <c:pt idx="85" c:formatCode="yyyy\-mm\-dd">
                  <c:v>43591</c:v>
                </c:pt>
                <c:pt idx="86" c:formatCode="yyyy\-mm\-dd">
                  <c:v>43592</c:v>
                </c:pt>
                <c:pt idx="87" c:formatCode="yyyy\-mm\-dd">
                  <c:v>43593</c:v>
                </c:pt>
                <c:pt idx="88" c:formatCode="yyyy\-mm\-dd">
                  <c:v>43594</c:v>
                </c:pt>
                <c:pt idx="89" c:formatCode="yyyy\-mm\-dd">
                  <c:v>43595</c:v>
                </c:pt>
                <c:pt idx="90" c:formatCode="yyyy\-mm\-dd">
                  <c:v>43598</c:v>
                </c:pt>
                <c:pt idx="91" c:formatCode="yyyy\-mm\-dd">
                  <c:v>43599</c:v>
                </c:pt>
                <c:pt idx="92" c:formatCode="yyyy\-mm\-dd">
                  <c:v>43600</c:v>
                </c:pt>
                <c:pt idx="93" c:formatCode="yyyy\-mm\-dd">
                  <c:v>43601</c:v>
                </c:pt>
                <c:pt idx="94" c:formatCode="yyyy\-mm\-dd">
                  <c:v>43602</c:v>
                </c:pt>
                <c:pt idx="95" c:formatCode="yyyy\-mm\-dd">
                  <c:v>43605</c:v>
                </c:pt>
                <c:pt idx="96" c:formatCode="yyyy\-mm\-dd">
                  <c:v>43606</c:v>
                </c:pt>
                <c:pt idx="97" c:formatCode="yyyy\-mm\-dd">
                  <c:v>43607</c:v>
                </c:pt>
                <c:pt idx="98" c:formatCode="yyyy\-mm\-dd">
                  <c:v>43608</c:v>
                </c:pt>
                <c:pt idx="99" c:formatCode="yyyy\-mm\-dd">
                  <c:v>43609</c:v>
                </c:pt>
                <c:pt idx="100" c:formatCode="yyyy\-mm\-dd">
                  <c:v>43612</c:v>
                </c:pt>
                <c:pt idx="101" c:formatCode="yyyy\-mm\-dd">
                  <c:v>43613</c:v>
                </c:pt>
                <c:pt idx="102" c:formatCode="yyyy\-mm\-dd">
                  <c:v>43614</c:v>
                </c:pt>
                <c:pt idx="103" c:formatCode="yyyy\-mm\-dd">
                  <c:v>43615</c:v>
                </c:pt>
                <c:pt idx="104" c:formatCode="yyyy\-mm\-dd">
                  <c:v>43616</c:v>
                </c:pt>
                <c:pt idx="105" c:formatCode="yyyy\-mm\-dd">
                  <c:v>43619</c:v>
                </c:pt>
                <c:pt idx="106" c:formatCode="yyyy\-mm\-dd">
                  <c:v>43620</c:v>
                </c:pt>
                <c:pt idx="107" c:formatCode="yyyy\-mm\-dd">
                  <c:v>43621</c:v>
                </c:pt>
                <c:pt idx="108" c:formatCode="yyyy\-mm\-dd">
                  <c:v>43622</c:v>
                </c:pt>
                <c:pt idx="109" c:formatCode="yyyy\-mm\-dd">
                  <c:v>43626</c:v>
                </c:pt>
                <c:pt idx="110" c:formatCode="yyyy\-mm\-dd">
                  <c:v>43627</c:v>
                </c:pt>
                <c:pt idx="111" c:formatCode="yyyy\-mm\-dd">
                  <c:v>43628</c:v>
                </c:pt>
                <c:pt idx="112" c:formatCode="yyyy\-mm\-dd">
                  <c:v>43629</c:v>
                </c:pt>
                <c:pt idx="113" c:formatCode="yyyy\-mm\-dd">
                  <c:v>43630</c:v>
                </c:pt>
                <c:pt idx="114" c:formatCode="yyyy\-mm\-dd">
                  <c:v>43633</c:v>
                </c:pt>
                <c:pt idx="115" c:formatCode="yyyy\-mm\-dd">
                  <c:v>43634</c:v>
                </c:pt>
                <c:pt idx="116" c:formatCode="yyyy\-mm\-dd">
                  <c:v>43635</c:v>
                </c:pt>
                <c:pt idx="117" c:formatCode="yyyy\-mm\-dd">
                  <c:v>43636</c:v>
                </c:pt>
                <c:pt idx="118" c:formatCode="yyyy\-mm\-dd">
                  <c:v>43637</c:v>
                </c:pt>
                <c:pt idx="119" c:formatCode="yyyy\-mm\-dd">
                  <c:v>43640</c:v>
                </c:pt>
                <c:pt idx="120" c:formatCode="yyyy\-mm\-dd">
                  <c:v>43641</c:v>
                </c:pt>
                <c:pt idx="121" c:formatCode="yyyy\-mm\-dd">
                  <c:v>43642</c:v>
                </c:pt>
                <c:pt idx="122" c:formatCode="yyyy\-mm\-dd">
                  <c:v>43643</c:v>
                </c:pt>
                <c:pt idx="123" c:formatCode="yyyy\-mm\-dd">
                  <c:v>43644</c:v>
                </c:pt>
                <c:pt idx="124" c:formatCode="yyyy\-mm\-dd">
                  <c:v>43647</c:v>
                </c:pt>
                <c:pt idx="125" c:formatCode="yyyy\-mm\-dd">
                  <c:v>43648</c:v>
                </c:pt>
                <c:pt idx="126" c:formatCode="yyyy\-mm\-dd">
                  <c:v>43649</c:v>
                </c:pt>
                <c:pt idx="127" c:formatCode="yyyy\-mm\-dd">
                  <c:v>43650</c:v>
                </c:pt>
                <c:pt idx="128" c:formatCode="yyyy\-mm\-dd">
                  <c:v>43651</c:v>
                </c:pt>
                <c:pt idx="129" c:formatCode="yyyy\-mm\-dd">
                  <c:v>43654</c:v>
                </c:pt>
                <c:pt idx="130" c:formatCode="yyyy\-mm\-dd">
                  <c:v>43655</c:v>
                </c:pt>
                <c:pt idx="131" c:formatCode="yyyy\-mm\-dd">
                  <c:v>43656</c:v>
                </c:pt>
                <c:pt idx="132" c:formatCode="yyyy\-mm\-dd">
                  <c:v>43657</c:v>
                </c:pt>
                <c:pt idx="133" c:formatCode="yyyy\-mm\-dd">
                  <c:v>43658</c:v>
                </c:pt>
                <c:pt idx="134" c:formatCode="yyyy\-mm\-dd">
                  <c:v>43661</c:v>
                </c:pt>
                <c:pt idx="135" c:formatCode="yyyy\-mm\-dd">
                  <c:v>43662</c:v>
                </c:pt>
                <c:pt idx="136" c:formatCode="yyyy\-mm\-dd">
                  <c:v>43663</c:v>
                </c:pt>
                <c:pt idx="137" c:formatCode="yyyy\-mm\-dd">
                  <c:v>43664</c:v>
                </c:pt>
                <c:pt idx="138" c:formatCode="yyyy\-mm\-dd">
                  <c:v>43665</c:v>
                </c:pt>
                <c:pt idx="139" c:formatCode="yyyy\-mm\-dd">
                  <c:v>43668</c:v>
                </c:pt>
                <c:pt idx="140" c:formatCode="yyyy\-mm\-dd">
                  <c:v>43669</c:v>
                </c:pt>
                <c:pt idx="141" c:formatCode="yyyy\-mm\-dd">
                  <c:v>43670</c:v>
                </c:pt>
                <c:pt idx="142" c:formatCode="yyyy\-mm\-dd">
                  <c:v>43671</c:v>
                </c:pt>
                <c:pt idx="143" c:formatCode="yyyy\-mm\-dd">
                  <c:v>43672</c:v>
                </c:pt>
                <c:pt idx="144" c:formatCode="yyyy\-mm\-dd">
                  <c:v>43675</c:v>
                </c:pt>
                <c:pt idx="145" c:formatCode="yyyy\-mm\-dd">
                  <c:v>43676</c:v>
                </c:pt>
                <c:pt idx="146" c:formatCode="yyyy\-mm\-dd">
                  <c:v>43677</c:v>
                </c:pt>
                <c:pt idx="147" c:formatCode="yyyy\-mm\-dd">
                  <c:v>43678</c:v>
                </c:pt>
                <c:pt idx="148" c:formatCode="yyyy\-mm\-dd">
                  <c:v>43679</c:v>
                </c:pt>
                <c:pt idx="149" c:formatCode="yyyy\-mm\-dd">
                  <c:v>43682</c:v>
                </c:pt>
                <c:pt idx="150" c:formatCode="yyyy\-mm\-dd">
                  <c:v>43683</c:v>
                </c:pt>
                <c:pt idx="151" c:formatCode="yyyy\-mm\-dd">
                  <c:v>43684</c:v>
                </c:pt>
                <c:pt idx="152" c:formatCode="yyyy\-mm\-dd">
                  <c:v>43685</c:v>
                </c:pt>
                <c:pt idx="153" c:formatCode="yyyy\-mm\-dd">
                  <c:v>43686</c:v>
                </c:pt>
                <c:pt idx="154" c:formatCode="yyyy\-mm\-dd">
                  <c:v>43689</c:v>
                </c:pt>
                <c:pt idx="155" c:formatCode="yyyy\-mm\-dd">
                  <c:v>43690</c:v>
                </c:pt>
                <c:pt idx="156" c:formatCode="yyyy\-mm\-dd">
                  <c:v>43691</c:v>
                </c:pt>
                <c:pt idx="157" c:formatCode="yyyy\-mm\-dd">
                  <c:v>43692</c:v>
                </c:pt>
                <c:pt idx="158" c:formatCode="yyyy\-mm\-dd">
                  <c:v>43693</c:v>
                </c:pt>
                <c:pt idx="159" c:formatCode="yyyy\-mm\-dd">
                  <c:v>43696</c:v>
                </c:pt>
                <c:pt idx="160" c:formatCode="yyyy\-mm\-dd">
                  <c:v>43697</c:v>
                </c:pt>
                <c:pt idx="161" c:formatCode="yyyy\-mm\-dd">
                  <c:v>43698</c:v>
                </c:pt>
                <c:pt idx="162" c:formatCode="yyyy\-mm\-dd">
                  <c:v>43699</c:v>
                </c:pt>
                <c:pt idx="163" c:formatCode="yyyy\-mm\-dd">
                  <c:v>43700</c:v>
                </c:pt>
                <c:pt idx="164" c:formatCode="yyyy\-mm\-dd">
                  <c:v>43703</c:v>
                </c:pt>
                <c:pt idx="165" c:formatCode="yyyy\-mm\-dd">
                  <c:v>43704</c:v>
                </c:pt>
                <c:pt idx="166" c:formatCode="yyyy\-mm\-dd">
                  <c:v>43705</c:v>
                </c:pt>
                <c:pt idx="167" c:formatCode="yyyy\-mm\-dd">
                  <c:v>43706</c:v>
                </c:pt>
                <c:pt idx="168" c:formatCode="yyyy\-mm\-dd">
                  <c:v>43707</c:v>
                </c:pt>
                <c:pt idx="169" c:formatCode="yyyy\-mm\-dd">
                  <c:v>43710</c:v>
                </c:pt>
                <c:pt idx="170" c:formatCode="yyyy\-mm\-dd">
                  <c:v>43711</c:v>
                </c:pt>
                <c:pt idx="171" c:formatCode="yyyy\-mm\-dd">
                  <c:v>43712</c:v>
                </c:pt>
                <c:pt idx="172" c:formatCode="yyyy\-mm\-dd">
                  <c:v>43713</c:v>
                </c:pt>
                <c:pt idx="173" c:formatCode="yyyy\-mm\-dd">
                  <c:v>43714</c:v>
                </c:pt>
                <c:pt idx="174" c:formatCode="yyyy\-mm\-dd">
                  <c:v>43717</c:v>
                </c:pt>
                <c:pt idx="175" c:formatCode="yyyy\-mm\-dd">
                  <c:v>43718</c:v>
                </c:pt>
                <c:pt idx="176" c:formatCode="yyyy\-mm\-dd">
                  <c:v>43719</c:v>
                </c:pt>
                <c:pt idx="177" c:formatCode="yyyy\-mm\-dd">
                  <c:v>43720</c:v>
                </c:pt>
                <c:pt idx="178" c:formatCode="yyyy\-mm\-dd">
                  <c:v>43724</c:v>
                </c:pt>
                <c:pt idx="179" c:formatCode="yyyy\-mm\-dd">
                  <c:v>43725</c:v>
                </c:pt>
                <c:pt idx="180" c:formatCode="yyyy\-mm\-dd">
                  <c:v>43726</c:v>
                </c:pt>
                <c:pt idx="181" c:formatCode="yyyy\-mm\-dd">
                  <c:v>43727</c:v>
                </c:pt>
                <c:pt idx="182" c:formatCode="yyyy\-mm\-dd">
                  <c:v>43728</c:v>
                </c:pt>
                <c:pt idx="183" c:formatCode="yyyy\-mm\-dd">
                  <c:v>43731</c:v>
                </c:pt>
                <c:pt idx="184" c:formatCode="yyyy\-mm\-dd">
                  <c:v>43732</c:v>
                </c:pt>
                <c:pt idx="185" c:formatCode="yyyy\-mm\-dd">
                  <c:v>43733</c:v>
                </c:pt>
                <c:pt idx="186" c:formatCode="yyyy\-mm\-dd">
                  <c:v>43734</c:v>
                </c:pt>
                <c:pt idx="187" c:formatCode="yyyy\-mm\-dd">
                  <c:v>43735</c:v>
                </c:pt>
                <c:pt idx="188" c:formatCode="yyyy\-mm\-dd">
                  <c:v>43738</c:v>
                </c:pt>
                <c:pt idx="189" c:formatCode="yyyy\-mm\-dd">
                  <c:v>43746</c:v>
                </c:pt>
                <c:pt idx="190" c:formatCode="yyyy\-mm\-dd">
                  <c:v>43747</c:v>
                </c:pt>
                <c:pt idx="191" c:formatCode="yyyy\-mm\-dd">
                  <c:v>43748</c:v>
                </c:pt>
                <c:pt idx="192" c:formatCode="yyyy\-mm\-dd">
                  <c:v>43749</c:v>
                </c:pt>
                <c:pt idx="193" c:formatCode="yyyy\-mm\-dd">
                  <c:v>43752</c:v>
                </c:pt>
                <c:pt idx="194" c:formatCode="yyyy\-mm\-dd">
                  <c:v>43753</c:v>
                </c:pt>
                <c:pt idx="195" c:formatCode="yyyy\-mm\-dd">
                  <c:v>43754</c:v>
                </c:pt>
                <c:pt idx="196" c:formatCode="yyyy\-mm\-dd">
                  <c:v>43755</c:v>
                </c:pt>
                <c:pt idx="197" c:formatCode="yyyy\-mm\-dd">
                  <c:v>43756</c:v>
                </c:pt>
                <c:pt idx="198" c:formatCode="yyyy\-mm\-dd">
                  <c:v>43759</c:v>
                </c:pt>
                <c:pt idx="199" c:formatCode="yyyy\-mm\-dd">
                  <c:v>43760</c:v>
                </c:pt>
                <c:pt idx="200" c:formatCode="yyyy\-mm\-dd">
                  <c:v>43761</c:v>
                </c:pt>
                <c:pt idx="201" c:formatCode="yyyy\-mm\-dd">
                  <c:v>43762</c:v>
                </c:pt>
                <c:pt idx="202" c:formatCode="yyyy\-mm\-dd">
                  <c:v>43763</c:v>
                </c:pt>
                <c:pt idx="203" c:formatCode="yyyy\-mm\-dd">
                  <c:v>43766</c:v>
                </c:pt>
                <c:pt idx="204" c:formatCode="yyyy\-mm\-dd">
                  <c:v>43767</c:v>
                </c:pt>
                <c:pt idx="205" c:formatCode="yyyy\-mm\-dd">
                  <c:v>43768</c:v>
                </c:pt>
                <c:pt idx="206" c:formatCode="yyyy\-mm\-dd">
                  <c:v>43769</c:v>
                </c:pt>
                <c:pt idx="207" c:formatCode="yyyy\-mm\-dd">
                  <c:v>43770</c:v>
                </c:pt>
                <c:pt idx="208" c:formatCode="yyyy\-mm\-dd">
                  <c:v>43773</c:v>
                </c:pt>
                <c:pt idx="209" c:formatCode="yyyy\-mm\-dd">
                  <c:v>43775</c:v>
                </c:pt>
                <c:pt idx="210" c:formatCode="yyyy\-mm\-dd">
                  <c:v>43776</c:v>
                </c:pt>
                <c:pt idx="211" c:formatCode="yyyy\-mm\-dd">
                  <c:v>43777</c:v>
                </c:pt>
                <c:pt idx="212" c:formatCode="yyyy\-mm\-dd">
                  <c:v>43780</c:v>
                </c:pt>
                <c:pt idx="213" c:formatCode="yyyy\-mm\-dd">
                  <c:v>43782</c:v>
                </c:pt>
                <c:pt idx="214" c:formatCode="yyyy\-mm\-dd">
                  <c:v>43784</c:v>
                </c:pt>
                <c:pt idx="215" c:formatCode="yyyy\-mm\-dd">
                  <c:v>43787</c:v>
                </c:pt>
                <c:pt idx="216" c:formatCode="yyyy\-mm\-dd">
                  <c:v>43788</c:v>
                </c:pt>
                <c:pt idx="217" c:formatCode="yyyy\-mm\-dd">
                  <c:v>43790</c:v>
                </c:pt>
                <c:pt idx="218" c:formatCode="yyyy\-mm\-dd">
                  <c:v>43791</c:v>
                </c:pt>
                <c:pt idx="219" c:formatCode="yyyy\-mm\-dd">
                  <c:v>43795</c:v>
                </c:pt>
                <c:pt idx="220" c:formatCode="yyyy\-mm\-dd">
                  <c:v>43797</c:v>
                </c:pt>
                <c:pt idx="221" c:formatCode="yyyy\-mm\-dd">
                  <c:v>43798</c:v>
                </c:pt>
                <c:pt idx="222" c:formatCode="yyyy\-mm\-dd">
                  <c:v>43801</c:v>
                </c:pt>
                <c:pt idx="223" c:formatCode="yyyy\-mm\-dd">
                  <c:v>43803</c:v>
                </c:pt>
                <c:pt idx="224" c:formatCode="yyyy\-mm\-dd">
                  <c:v>43804</c:v>
                </c:pt>
                <c:pt idx="225" c:formatCode="yyyy\-mm\-dd">
                  <c:v>43805</c:v>
                </c:pt>
                <c:pt idx="226" c:formatCode="yyyy\-mm\-dd">
                  <c:v>43808</c:v>
                </c:pt>
                <c:pt idx="227" c:formatCode="yyyy\-mm\-dd">
                  <c:v>43809</c:v>
                </c:pt>
                <c:pt idx="228" c:formatCode="yyyy\-mm\-dd">
                  <c:v>43810</c:v>
                </c:pt>
                <c:pt idx="229" c:formatCode="yyyy\-mm\-dd">
                  <c:v>43812</c:v>
                </c:pt>
                <c:pt idx="230" c:formatCode="yyyy\-mm\-dd">
                  <c:v>43815</c:v>
                </c:pt>
                <c:pt idx="231" c:formatCode="yyyy\-mm\-dd">
                  <c:v>43816</c:v>
                </c:pt>
                <c:pt idx="232" c:formatCode="yyyy\-mm\-dd">
                  <c:v>43817</c:v>
                </c:pt>
                <c:pt idx="233" c:formatCode="yyyy\-mm\-dd">
                  <c:v>43818</c:v>
                </c:pt>
                <c:pt idx="234" c:formatCode="yyyy\-mm\-dd">
                  <c:v>43819</c:v>
                </c:pt>
                <c:pt idx="235" c:formatCode="yyyy\-mm\-dd">
                  <c:v>43822</c:v>
                </c:pt>
                <c:pt idx="236" c:formatCode="yyyy\-mm\-dd">
                  <c:v>43823</c:v>
                </c:pt>
                <c:pt idx="237" c:formatCode="yyyy\-mm\-dd">
                  <c:v>43824</c:v>
                </c:pt>
                <c:pt idx="238" c:formatCode="yyyy\-mm\-dd">
                  <c:v>43825</c:v>
                </c:pt>
                <c:pt idx="239" c:formatCode="yyyy\-mm\-dd">
                  <c:v>43826</c:v>
                </c:pt>
                <c:pt idx="240" c:formatCode="yyyy\-mm\-dd">
                  <c:v>43829</c:v>
                </c:pt>
                <c:pt idx="241" c:formatCode="yyyy\-mm\-dd">
                  <c:v>43830</c:v>
                </c:pt>
                <c:pt idx="242" c:formatCode="yyyy\-mm\-dd">
                  <c:v>43832</c:v>
                </c:pt>
                <c:pt idx="243" c:formatCode="yyyy\-mm\-dd">
                  <c:v>43833</c:v>
                </c:pt>
                <c:pt idx="244" c:formatCode="yyyy\-mm\-dd">
                  <c:v>43836</c:v>
                </c:pt>
                <c:pt idx="245" c:formatCode="yyyy\-mm\-dd">
                  <c:v>43837</c:v>
                </c:pt>
                <c:pt idx="246" c:formatCode="yyyy\-mm\-dd">
                  <c:v>43838</c:v>
                </c:pt>
                <c:pt idx="247" c:formatCode="yyyy\-mm\-dd">
                  <c:v>43839</c:v>
                </c:pt>
                <c:pt idx="248" c:formatCode="yyyy\-mm\-dd">
                  <c:v>43840</c:v>
                </c:pt>
                <c:pt idx="249" c:formatCode="yyyy\-mm\-dd">
                  <c:v>43843</c:v>
                </c:pt>
                <c:pt idx="250" c:formatCode="yyyy\-mm\-dd">
                  <c:v>43844</c:v>
                </c:pt>
                <c:pt idx="251" c:formatCode="yyyy\-mm\-dd">
                  <c:v>43845</c:v>
                </c:pt>
                <c:pt idx="252" c:formatCode="yyyy\-mm\-dd">
                  <c:v>43846</c:v>
                </c:pt>
                <c:pt idx="253" c:formatCode="yyyy\-mm\-dd">
                  <c:v>43847</c:v>
                </c:pt>
                <c:pt idx="254" c:formatCode="yyyy\-mm\-dd">
                  <c:v>43850</c:v>
                </c:pt>
                <c:pt idx="255" c:formatCode="yyyy\-mm\-dd">
                  <c:v>43851</c:v>
                </c:pt>
                <c:pt idx="256" c:formatCode="yyyy\-mm\-dd">
                  <c:v>43852</c:v>
                </c:pt>
                <c:pt idx="257" c:formatCode="yyyy\-mm\-dd">
                  <c:v>43853</c:v>
                </c:pt>
                <c:pt idx="258" c:formatCode="yyyy\-mm\-dd">
                  <c:v>43864</c:v>
                </c:pt>
                <c:pt idx="259" c:formatCode="yyyy\-mm\-dd">
                  <c:v>43865</c:v>
                </c:pt>
                <c:pt idx="260" c:formatCode="yyyy\-mm\-dd">
                  <c:v>43866</c:v>
                </c:pt>
                <c:pt idx="261" c:formatCode="yyyy\-mm\-dd">
                  <c:v>43867</c:v>
                </c:pt>
                <c:pt idx="262" c:formatCode="yyyy\-mm\-dd">
                  <c:v>43868</c:v>
                </c:pt>
                <c:pt idx="263" c:formatCode="yyyy\-mm\-dd">
                  <c:v>43871</c:v>
                </c:pt>
                <c:pt idx="264" c:formatCode="yyyy\-mm\-dd">
                  <c:v>43872</c:v>
                </c:pt>
                <c:pt idx="265" c:formatCode="yyyy\-mm\-dd">
                  <c:v>43873</c:v>
                </c:pt>
                <c:pt idx="266" c:formatCode="yyyy\-mm\-dd">
                  <c:v>43874</c:v>
                </c:pt>
                <c:pt idx="267" c:formatCode="yyyy\-mm\-dd">
                  <c:v>43875</c:v>
                </c:pt>
                <c:pt idx="268" c:formatCode="yyyy\-mm\-dd">
                  <c:v>43878</c:v>
                </c:pt>
                <c:pt idx="269" c:formatCode="yyyy\-mm\-dd">
                  <c:v>43879</c:v>
                </c:pt>
                <c:pt idx="270" c:formatCode="yyyy\-mm\-dd">
                  <c:v>43880</c:v>
                </c:pt>
                <c:pt idx="271" c:formatCode="yyyy\-mm\-dd">
                  <c:v>43881</c:v>
                </c:pt>
                <c:pt idx="272" c:formatCode="yyyy\-mm\-dd">
                  <c:v>43882</c:v>
                </c:pt>
                <c:pt idx="273" c:formatCode="yyyy\-mm\-dd">
                  <c:v>43885</c:v>
                </c:pt>
                <c:pt idx="274" c:formatCode="yyyy\-mm\-dd">
                  <c:v>43886</c:v>
                </c:pt>
                <c:pt idx="275" c:formatCode="yyyy\-mm\-dd">
                  <c:v>43887</c:v>
                </c:pt>
                <c:pt idx="276" c:formatCode="yyyy\-mm\-dd">
                  <c:v>43888</c:v>
                </c:pt>
                <c:pt idx="277" c:formatCode="yyyy\-mm\-dd">
                  <c:v>43889</c:v>
                </c:pt>
                <c:pt idx="278" c:formatCode="yyyy\-mm\-dd">
                  <c:v>43892</c:v>
                </c:pt>
                <c:pt idx="279" c:formatCode="yyyy\-mm\-dd">
                  <c:v>43893</c:v>
                </c:pt>
                <c:pt idx="280" c:formatCode="yyyy\-mm\-dd">
                  <c:v>43894</c:v>
                </c:pt>
                <c:pt idx="281" c:formatCode="yyyy\-mm\-dd">
                  <c:v>43895</c:v>
                </c:pt>
                <c:pt idx="282" c:formatCode="yyyy\-mm\-dd">
                  <c:v>43896</c:v>
                </c:pt>
                <c:pt idx="283" c:formatCode="yyyy\-mm\-dd">
                  <c:v>43899</c:v>
                </c:pt>
                <c:pt idx="284" c:formatCode="yyyy\-mm\-dd">
                  <c:v>43900</c:v>
                </c:pt>
                <c:pt idx="285" c:formatCode="yyyy\-mm\-dd">
                  <c:v>43901</c:v>
                </c:pt>
                <c:pt idx="286" c:formatCode="yyyy\-mm\-dd">
                  <c:v>43902</c:v>
                </c:pt>
                <c:pt idx="287" c:formatCode="yyyy\-mm\-dd">
                  <c:v>43903</c:v>
                </c:pt>
                <c:pt idx="288" c:formatCode="yyyy\-mm\-dd">
                  <c:v>43906</c:v>
                </c:pt>
                <c:pt idx="289" c:formatCode="yyyy\-mm\-dd">
                  <c:v>43907</c:v>
                </c:pt>
                <c:pt idx="290" c:formatCode="yyyy\-mm\-dd">
                  <c:v>43908</c:v>
                </c:pt>
                <c:pt idx="291" c:formatCode="yyyy\-mm\-dd">
                  <c:v>43909</c:v>
                </c:pt>
                <c:pt idx="292" c:formatCode="yyyy\-mm\-dd">
                  <c:v>43910</c:v>
                </c:pt>
                <c:pt idx="293" c:formatCode="yyyy\-mm\-dd">
                  <c:v>43913</c:v>
                </c:pt>
                <c:pt idx="294" c:formatCode="yyyy\-mm\-dd">
                  <c:v>43914</c:v>
                </c:pt>
                <c:pt idx="295" c:formatCode="yyyy\-mm\-dd">
                  <c:v>43915</c:v>
                </c:pt>
                <c:pt idx="296" c:formatCode="yyyy\-mm\-dd">
                  <c:v>43916</c:v>
                </c:pt>
                <c:pt idx="297" c:formatCode="yyyy\-mm\-dd">
                  <c:v>43917</c:v>
                </c:pt>
                <c:pt idx="298" c:formatCode="yyyy\-mm\-dd">
                  <c:v>43920</c:v>
                </c:pt>
                <c:pt idx="299" c:formatCode="yyyy\-mm\-dd">
                  <c:v>43921</c:v>
                </c:pt>
                <c:pt idx="300" c:formatCode="yyyy\-mm\-dd">
                  <c:v>43922</c:v>
                </c:pt>
                <c:pt idx="301" c:formatCode="yyyy\-mm\-dd">
                  <c:v>43923</c:v>
                </c:pt>
                <c:pt idx="302" c:formatCode="yyyy\-mm\-dd">
                  <c:v>43924</c:v>
                </c:pt>
                <c:pt idx="303" c:formatCode="yyyy\-mm\-dd">
                  <c:v>43928</c:v>
                </c:pt>
                <c:pt idx="304" c:formatCode="yyyy\-mm\-dd">
                  <c:v>43929</c:v>
                </c:pt>
                <c:pt idx="305" c:formatCode="yyyy\-mm\-dd">
                  <c:v>43930</c:v>
                </c:pt>
                <c:pt idx="306" c:formatCode="yyyy\-mm\-dd">
                  <c:v>43931</c:v>
                </c:pt>
                <c:pt idx="307" c:formatCode="yyyy\-mm\-dd">
                  <c:v>43934</c:v>
                </c:pt>
                <c:pt idx="308" c:formatCode="yyyy\-mm\-dd">
                  <c:v>43935</c:v>
                </c:pt>
                <c:pt idx="309" c:formatCode="yyyy\-mm\-dd">
                  <c:v>43936</c:v>
                </c:pt>
                <c:pt idx="310" c:formatCode="yyyy\-mm\-dd">
                  <c:v>43937</c:v>
                </c:pt>
                <c:pt idx="311" c:formatCode="yyyy\-mm\-dd">
                  <c:v>43938</c:v>
                </c:pt>
                <c:pt idx="312" c:formatCode="yyyy\-mm\-dd">
                  <c:v>43941</c:v>
                </c:pt>
                <c:pt idx="313" c:formatCode="yyyy\-mm\-dd">
                  <c:v>43942</c:v>
                </c:pt>
                <c:pt idx="314" c:formatCode="yyyy\-mm\-dd">
                  <c:v>43943</c:v>
                </c:pt>
                <c:pt idx="315" c:formatCode="yyyy\-mm\-dd">
                  <c:v>43944</c:v>
                </c:pt>
                <c:pt idx="316" c:formatCode="yyyy\-mm\-dd">
                  <c:v>43945</c:v>
                </c:pt>
                <c:pt idx="317" c:formatCode="yyyy\-mm\-dd">
                  <c:v>43947</c:v>
                </c:pt>
                <c:pt idx="318" c:formatCode="yyyy\-mm\-dd">
                  <c:v>43948</c:v>
                </c:pt>
                <c:pt idx="319" c:formatCode="yyyy\-mm\-dd">
                  <c:v>43949</c:v>
                </c:pt>
                <c:pt idx="320" c:formatCode="yyyy\-mm\-dd">
                  <c:v>43950</c:v>
                </c:pt>
                <c:pt idx="321" c:formatCode="yyyy\-mm\-dd">
                  <c:v>43951</c:v>
                </c:pt>
                <c:pt idx="322" c:formatCode="yyyy\-mm\-dd">
                  <c:v>43957</c:v>
                </c:pt>
                <c:pt idx="323" c:formatCode="yyyy\-mm\-dd">
                  <c:v>43958</c:v>
                </c:pt>
                <c:pt idx="324" c:formatCode="yyyy\-mm\-dd">
                  <c:v>43959</c:v>
                </c:pt>
                <c:pt idx="325" c:formatCode="yyyy\-mm\-dd">
                  <c:v>43960</c:v>
                </c:pt>
                <c:pt idx="326" c:formatCode="yyyy\-mm\-dd">
                  <c:v>43962</c:v>
                </c:pt>
                <c:pt idx="327" c:formatCode="yyyy\-mm\-dd">
                  <c:v>43963</c:v>
                </c:pt>
                <c:pt idx="328" c:formatCode="yyyy\-mm\-dd">
                  <c:v>43964</c:v>
                </c:pt>
                <c:pt idx="329" c:formatCode="yyyy\-mm\-dd">
                  <c:v>43965</c:v>
                </c:pt>
                <c:pt idx="330" c:formatCode="yyyy\-mm\-dd">
                  <c:v>43966</c:v>
                </c:pt>
                <c:pt idx="331" c:formatCode="yyyy\-mm\-dd">
                  <c:v>43969</c:v>
                </c:pt>
                <c:pt idx="332" c:formatCode="yyyy\-mm\-dd">
                  <c:v>43970</c:v>
                </c:pt>
                <c:pt idx="333" c:formatCode="yyyy\-mm\-dd">
                  <c:v>43971</c:v>
                </c:pt>
                <c:pt idx="334" c:formatCode="yyyy\-mm\-dd">
                  <c:v>43972</c:v>
                </c:pt>
                <c:pt idx="335" c:formatCode="yyyy\-mm\-dd">
                  <c:v>43973</c:v>
                </c:pt>
                <c:pt idx="336" c:formatCode="yyyy\-mm\-dd">
                  <c:v>43976</c:v>
                </c:pt>
                <c:pt idx="337" c:formatCode="yyyy\-mm\-dd">
                  <c:v>43977</c:v>
                </c:pt>
                <c:pt idx="338" c:formatCode="yyyy\-mm\-dd">
                  <c:v>43978</c:v>
                </c:pt>
                <c:pt idx="339" c:formatCode="yyyy\-mm\-dd">
                  <c:v>43979</c:v>
                </c:pt>
                <c:pt idx="340" c:formatCode="yyyy\-mm\-dd">
                  <c:v>43980</c:v>
                </c:pt>
                <c:pt idx="341" c:formatCode="yyyy\-mm\-dd">
                  <c:v>43983</c:v>
                </c:pt>
                <c:pt idx="342" c:formatCode="yyyy\-mm\-dd">
                  <c:v>43984</c:v>
                </c:pt>
                <c:pt idx="343" c:formatCode="yyyy\-mm\-dd">
                  <c:v>43985</c:v>
                </c:pt>
                <c:pt idx="344" c:formatCode="yyyy\-mm\-dd">
                  <c:v>43986</c:v>
                </c:pt>
                <c:pt idx="345" c:formatCode="yyyy\-mm\-dd">
                  <c:v>43987</c:v>
                </c:pt>
                <c:pt idx="346" c:formatCode="yyyy\-mm\-dd">
                  <c:v>43990</c:v>
                </c:pt>
                <c:pt idx="347" c:formatCode="yyyy\-mm\-dd">
                  <c:v>43991</c:v>
                </c:pt>
                <c:pt idx="348" c:formatCode="yyyy\-mm\-dd">
                  <c:v>43992</c:v>
                </c:pt>
                <c:pt idx="349" c:formatCode="yyyy\-mm\-dd">
                  <c:v>43993</c:v>
                </c:pt>
                <c:pt idx="350" c:formatCode="yyyy\-mm\-dd">
                  <c:v>43994</c:v>
                </c:pt>
                <c:pt idx="351" c:formatCode="yyyy\-mm\-dd">
                  <c:v>43997</c:v>
                </c:pt>
                <c:pt idx="352" c:formatCode="yyyy\-mm\-dd">
                  <c:v>43998</c:v>
                </c:pt>
                <c:pt idx="353" c:formatCode="yyyy\-mm\-dd">
                  <c:v>43999</c:v>
                </c:pt>
                <c:pt idx="354" c:formatCode="yyyy\-mm\-dd">
                  <c:v>44000</c:v>
                </c:pt>
                <c:pt idx="355" c:formatCode="yyyy\-mm\-dd">
                  <c:v>44001</c:v>
                </c:pt>
                <c:pt idx="356" c:formatCode="yyyy\-mm\-dd">
                  <c:v>44004</c:v>
                </c:pt>
                <c:pt idx="357" c:formatCode="yyyy\-mm\-dd">
                  <c:v>44005</c:v>
                </c:pt>
                <c:pt idx="358" c:formatCode="yyyy\-mm\-dd">
                  <c:v>44006</c:v>
                </c:pt>
                <c:pt idx="359" c:formatCode="yyyy\-mm\-dd">
                  <c:v>44010</c:v>
                </c:pt>
                <c:pt idx="360" c:formatCode="yyyy\-mm\-dd">
                  <c:v>44011</c:v>
                </c:pt>
                <c:pt idx="361" c:formatCode="yyyy\-mm\-dd">
                  <c:v>44012</c:v>
                </c:pt>
                <c:pt idx="362" c:formatCode="yyyy\-mm\-dd">
                  <c:v>44013</c:v>
                </c:pt>
                <c:pt idx="363" c:formatCode="yyyy\-mm\-dd">
                  <c:v>44014</c:v>
                </c:pt>
                <c:pt idx="364" c:formatCode="yyyy\-mm\-dd">
                  <c:v>44015</c:v>
                </c:pt>
                <c:pt idx="365" c:formatCode="yyyy\-mm\-dd">
                  <c:v>44018</c:v>
                </c:pt>
                <c:pt idx="366" c:formatCode="yyyy\-mm\-dd">
                  <c:v>44019</c:v>
                </c:pt>
                <c:pt idx="367" c:formatCode="yyyy\-mm\-dd">
                  <c:v>44020</c:v>
                </c:pt>
                <c:pt idx="368" c:formatCode="yyyy\-mm\-dd">
                  <c:v>44021</c:v>
                </c:pt>
                <c:pt idx="369" c:formatCode="yyyy\-mm\-dd">
                  <c:v>44022</c:v>
                </c:pt>
                <c:pt idx="370" c:formatCode="yyyy\-mm\-dd">
                  <c:v>44025</c:v>
                </c:pt>
                <c:pt idx="371" c:formatCode="yyyy\-mm\-dd">
                  <c:v>44026</c:v>
                </c:pt>
                <c:pt idx="372" c:formatCode="yyyy\-mm\-dd">
                  <c:v>44027</c:v>
                </c:pt>
                <c:pt idx="373" c:formatCode="yyyy\-mm\-dd">
                  <c:v>44028</c:v>
                </c:pt>
                <c:pt idx="374" c:formatCode="yyyy\-mm\-dd">
                  <c:v>44029</c:v>
                </c:pt>
                <c:pt idx="375" c:formatCode="yyyy\-mm\-dd">
                  <c:v>44032</c:v>
                </c:pt>
                <c:pt idx="376" c:formatCode="yyyy\-mm\-dd">
                  <c:v>44033</c:v>
                </c:pt>
                <c:pt idx="377" c:formatCode="yyyy\-mm\-dd">
                  <c:v>44034</c:v>
                </c:pt>
                <c:pt idx="378" c:formatCode="yyyy\-mm\-dd">
                  <c:v>44035</c:v>
                </c:pt>
                <c:pt idx="379" c:formatCode="yyyy\-mm\-dd">
                  <c:v>44036</c:v>
                </c:pt>
                <c:pt idx="380" c:formatCode="yyyy\-mm\-dd">
                  <c:v>44039</c:v>
                </c:pt>
                <c:pt idx="381" c:formatCode="yyyy\-mm\-dd">
                  <c:v>44040</c:v>
                </c:pt>
                <c:pt idx="382" c:formatCode="yyyy\-mm\-dd">
                  <c:v>44041</c:v>
                </c:pt>
                <c:pt idx="383" c:formatCode="yyyy\-mm\-dd">
                  <c:v>44042</c:v>
                </c:pt>
                <c:pt idx="384" c:formatCode="yyyy\-mm\-dd">
                  <c:v>44043</c:v>
                </c:pt>
                <c:pt idx="385" c:formatCode="yyyy\-mm\-dd">
                  <c:v>44046</c:v>
                </c:pt>
                <c:pt idx="386" c:formatCode="yyyy\-mm\-dd">
                  <c:v>44047</c:v>
                </c:pt>
                <c:pt idx="387" c:formatCode="yyyy\-mm\-dd">
                  <c:v>44048</c:v>
                </c:pt>
                <c:pt idx="388" c:formatCode="yyyy\-mm\-dd">
                  <c:v>44049</c:v>
                </c:pt>
                <c:pt idx="389" c:formatCode="yyyy\-mm\-dd">
                  <c:v>44050</c:v>
                </c:pt>
                <c:pt idx="390" c:formatCode="yyyy\-mm\-dd">
                  <c:v>44053</c:v>
                </c:pt>
                <c:pt idx="391" c:formatCode="yyyy\-mm\-dd">
                  <c:v>44054</c:v>
                </c:pt>
                <c:pt idx="392" c:formatCode="yyyy\-mm\-dd">
                  <c:v>44055</c:v>
                </c:pt>
                <c:pt idx="393" c:formatCode="yyyy\-mm\-dd">
                  <c:v>44056</c:v>
                </c:pt>
                <c:pt idx="394" c:formatCode="yyyy\-mm\-dd">
                  <c:v>44057</c:v>
                </c:pt>
                <c:pt idx="395" c:formatCode="yyyy\-mm\-dd">
                  <c:v>44060</c:v>
                </c:pt>
                <c:pt idx="396" c:formatCode="yyyy\-mm\-dd">
                  <c:v>44061</c:v>
                </c:pt>
                <c:pt idx="397" c:formatCode="yyyy\-mm\-dd">
                  <c:v>44062</c:v>
                </c:pt>
                <c:pt idx="398" c:formatCode="yyyy\-mm\-dd">
                  <c:v>44063</c:v>
                </c:pt>
                <c:pt idx="399" c:formatCode="yyyy\-mm\-dd">
                  <c:v>44064</c:v>
                </c:pt>
                <c:pt idx="400" c:formatCode="yyyy\-mm\-dd">
                  <c:v>44067</c:v>
                </c:pt>
                <c:pt idx="401" c:formatCode="yyyy\-mm\-dd">
                  <c:v>44068</c:v>
                </c:pt>
                <c:pt idx="402" c:formatCode="yyyy\-mm\-dd">
                  <c:v>44069</c:v>
                </c:pt>
                <c:pt idx="403" c:formatCode="yyyy\-mm\-dd">
                  <c:v>44070</c:v>
                </c:pt>
                <c:pt idx="404" c:formatCode="yyyy\-mm\-dd">
                  <c:v>44071</c:v>
                </c:pt>
                <c:pt idx="405" c:formatCode="yyyy\-mm\-dd">
                  <c:v>44074</c:v>
                </c:pt>
                <c:pt idx="406" c:formatCode="yyyy\-mm\-dd">
                  <c:v>44075</c:v>
                </c:pt>
                <c:pt idx="407" c:formatCode="yyyy\-mm\-dd">
                  <c:v>44076</c:v>
                </c:pt>
                <c:pt idx="408" c:formatCode="yyyy\-mm\-dd">
                  <c:v>44077</c:v>
                </c:pt>
                <c:pt idx="409" c:formatCode="yyyy\-mm\-dd">
                  <c:v>44078</c:v>
                </c:pt>
                <c:pt idx="410" c:formatCode="yyyy\-mm\-dd">
                  <c:v>44081</c:v>
                </c:pt>
                <c:pt idx="411" c:formatCode="yyyy\-mm\-dd">
                  <c:v>44082</c:v>
                </c:pt>
                <c:pt idx="412" c:formatCode="yyyy\-mm\-dd">
                  <c:v>44083</c:v>
                </c:pt>
                <c:pt idx="413" c:formatCode="yyyy\-mm\-dd">
                  <c:v>44084</c:v>
                </c:pt>
                <c:pt idx="414" c:formatCode="yyyy\-mm\-dd">
                  <c:v>44085</c:v>
                </c:pt>
                <c:pt idx="415" c:formatCode="yyyy\-mm\-dd">
                  <c:v>44088</c:v>
                </c:pt>
                <c:pt idx="416" c:formatCode="yyyy\-mm\-dd">
                  <c:v>44089</c:v>
                </c:pt>
                <c:pt idx="417" c:formatCode="yyyy\-mm\-dd">
                  <c:v>44090</c:v>
                </c:pt>
                <c:pt idx="418" c:formatCode="yyyy\-mm\-dd">
                  <c:v>44091</c:v>
                </c:pt>
                <c:pt idx="419" c:formatCode="yyyy\-mm\-dd">
                  <c:v>44092</c:v>
                </c:pt>
                <c:pt idx="420" c:formatCode="yyyy\-mm\-dd">
                  <c:v>44095</c:v>
                </c:pt>
                <c:pt idx="421" c:formatCode="yyyy\-mm\-dd">
                  <c:v>44096</c:v>
                </c:pt>
                <c:pt idx="422" c:formatCode="yyyy\-mm\-dd">
                  <c:v>44097</c:v>
                </c:pt>
                <c:pt idx="423" c:formatCode="yyyy\-mm\-dd">
                  <c:v>44098</c:v>
                </c:pt>
                <c:pt idx="424" c:formatCode="yyyy\-mm\-dd">
                  <c:v>44099</c:v>
                </c:pt>
                <c:pt idx="425" c:formatCode="yyyy\-mm\-dd">
                  <c:v>44101</c:v>
                </c:pt>
                <c:pt idx="426" c:formatCode="yyyy\-mm\-dd">
                  <c:v>44102</c:v>
                </c:pt>
                <c:pt idx="427" c:formatCode="yyyy\-mm\-dd">
                  <c:v>44103</c:v>
                </c:pt>
                <c:pt idx="428" c:formatCode="yyyy\-mm\-dd">
                  <c:v>44104</c:v>
                </c:pt>
                <c:pt idx="429" c:formatCode="yyyy\-mm\-dd">
                  <c:v>44113</c:v>
                </c:pt>
                <c:pt idx="430" c:formatCode="yyyy\-mm\-dd">
                  <c:v>44114</c:v>
                </c:pt>
                <c:pt idx="431" c:formatCode="yyyy\-mm\-dd">
                  <c:v>44116</c:v>
                </c:pt>
                <c:pt idx="432" c:formatCode="yyyy\-mm\-dd">
                  <c:v>44117</c:v>
                </c:pt>
                <c:pt idx="433" c:formatCode="yyyy\-mm\-dd">
                  <c:v>44118</c:v>
                </c:pt>
                <c:pt idx="434" c:formatCode="yyyy\-mm\-dd">
                  <c:v>44119</c:v>
                </c:pt>
                <c:pt idx="435" c:formatCode="yyyy\-mm\-dd">
                  <c:v>44120</c:v>
                </c:pt>
                <c:pt idx="436" c:formatCode="yyyy\-mm\-dd">
                  <c:v>44123</c:v>
                </c:pt>
                <c:pt idx="437" c:formatCode="yyyy\-mm\-dd">
                  <c:v>44124</c:v>
                </c:pt>
                <c:pt idx="438" c:formatCode="yyyy\-mm\-dd">
                  <c:v>44125</c:v>
                </c:pt>
                <c:pt idx="439" c:formatCode="yyyy\-mm\-dd">
                  <c:v>44126</c:v>
                </c:pt>
                <c:pt idx="440" c:formatCode="yyyy\-mm\-dd">
                  <c:v>44127</c:v>
                </c:pt>
                <c:pt idx="441" c:formatCode="yyyy\-mm\-dd">
                  <c:v>44130</c:v>
                </c:pt>
                <c:pt idx="442" c:formatCode="yyyy\-mm\-dd">
                  <c:v>44131</c:v>
                </c:pt>
                <c:pt idx="443" c:formatCode="yyyy\-mm\-dd">
                  <c:v>44132</c:v>
                </c:pt>
                <c:pt idx="444" c:formatCode="yyyy\-mm\-dd">
                  <c:v>44133</c:v>
                </c:pt>
                <c:pt idx="445" c:formatCode="yyyy\-mm\-dd">
                  <c:v>44134</c:v>
                </c:pt>
                <c:pt idx="446" c:formatCode="yyyy\-mm\-dd">
                  <c:v>44137</c:v>
                </c:pt>
                <c:pt idx="447" c:formatCode="yyyy\-mm\-dd">
                  <c:v>44138</c:v>
                </c:pt>
                <c:pt idx="448" c:formatCode="yyyy\-mm\-dd">
                  <c:v>44139</c:v>
                </c:pt>
                <c:pt idx="449" c:formatCode="yyyy\-mm\-dd">
                  <c:v>44140</c:v>
                </c:pt>
                <c:pt idx="450" c:formatCode="yyyy\-mm\-dd">
                  <c:v>44141</c:v>
                </c:pt>
                <c:pt idx="451" c:formatCode="yyyy\-mm\-dd">
                  <c:v>44144</c:v>
                </c:pt>
                <c:pt idx="452" c:formatCode="yyyy\-mm\-dd">
                  <c:v>44145</c:v>
                </c:pt>
                <c:pt idx="453" c:formatCode="yyyy\-mm\-dd">
                  <c:v>44146</c:v>
                </c:pt>
                <c:pt idx="454" c:formatCode="yyyy\-mm\-dd">
                  <c:v>44147</c:v>
                </c:pt>
                <c:pt idx="455" c:formatCode="yyyy\-mm\-dd">
                  <c:v>44148</c:v>
                </c:pt>
                <c:pt idx="456" c:formatCode="yyyy\-mm\-dd">
                  <c:v>44151</c:v>
                </c:pt>
                <c:pt idx="457" c:formatCode="yyyy\-mm\-dd">
                  <c:v>44152</c:v>
                </c:pt>
                <c:pt idx="458" c:formatCode="yyyy\-mm\-dd">
                  <c:v>44153</c:v>
                </c:pt>
                <c:pt idx="459" c:formatCode="yyyy\-mm\-dd">
                  <c:v>44154</c:v>
                </c:pt>
                <c:pt idx="460" c:formatCode="yyyy\-mm\-dd">
                  <c:v>44155</c:v>
                </c:pt>
                <c:pt idx="461" c:formatCode="yyyy\-mm\-dd">
                  <c:v>44158</c:v>
                </c:pt>
                <c:pt idx="462" c:formatCode="yyyy\-mm\-dd">
                  <c:v>44159</c:v>
                </c:pt>
                <c:pt idx="463" c:formatCode="yyyy\-mm\-dd">
                  <c:v>44160</c:v>
                </c:pt>
                <c:pt idx="464" c:formatCode="yyyy\-mm\-dd">
                  <c:v>44161</c:v>
                </c:pt>
                <c:pt idx="465" c:formatCode="yyyy\-mm\-dd">
                  <c:v>44162</c:v>
                </c:pt>
                <c:pt idx="466" c:formatCode="yyyy\-mm\-dd">
                  <c:v>44165</c:v>
                </c:pt>
                <c:pt idx="467" c:formatCode="yyyy\-mm\-dd">
                  <c:v>44166</c:v>
                </c:pt>
                <c:pt idx="468" c:formatCode="yyyy\-mm\-dd">
                  <c:v>44167</c:v>
                </c:pt>
                <c:pt idx="469" c:formatCode="yyyy\-mm\-dd">
                  <c:v>44168</c:v>
                </c:pt>
                <c:pt idx="470" c:formatCode="yyyy\-mm\-dd">
                  <c:v>44169</c:v>
                </c:pt>
                <c:pt idx="471" c:formatCode="yyyy\-mm\-dd">
                  <c:v>44172</c:v>
                </c:pt>
                <c:pt idx="472" c:formatCode="yyyy\-mm\-dd">
                  <c:v>44173</c:v>
                </c:pt>
                <c:pt idx="473" c:formatCode="yyyy\-mm\-dd">
                  <c:v>44174</c:v>
                </c:pt>
                <c:pt idx="474" c:formatCode="yyyy\-mm\-dd">
                  <c:v>44175</c:v>
                </c:pt>
                <c:pt idx="475" c:formatCode="yyyy\-mm\-dd">
                  <c:v>44176</c:v>
                </c:pt>
                <c:pt idx="476" c:formatCode="yyyy\-mm\-dd">
                  <c:v>44179</c:v>
                </c:pt>
                <c:pt idx="477" c:formatCode="yyyy\-mm\-dd">
                  <c:v>44180</c:v>
                </c:pt>
                <c:pt idx="478" c:formatCode="yyyy\-mm\-dd">
                  <c:v>44181</c:v>
                </c:pt>
                <c:pt idx="479" c:formatCode="yyyy\-mm\-dd">
                  <c:v>44182</c:v>
                </c:pt>
                <c:pt idx="480" c:formatCode="yyyy\-mm\-dd">
                  <c:v>44183</c:v>
                </c:pt>
                <c:pt idx="481" c:formatCode="yyyy\-mm\-dd">
                  <c:v>44186</c:v>
                </c:pt>
                <c:pt idx="482" c:formatCode="yyyy\-mm\-dd">
                  <c:v>44187</c:v>
                </c:pt>
                <c:pt idx="483" c:formatCode="yyyy\-mm\-dd">
                  <c:v>44188</c:v>
                </c:pt>
                <c:pt idx="484" c:formatCode="yyyy\-mm\-dd">
                  <c:v>44189</c:v>
                </c:pt>
                <c:pt idx="485" c:formatCode="yyyy\-mm\-dd">
                  <c:v>44190</c:v>
                </c:pt>
                <c:pt idx="486" c:formatCode="yyyy\-mm\-dd">
                  <c:v>44193</c:v>
                </c:pt>
                <c:pt idx="487" c:formatCode="yyyy\-mm\-dd">
                  <c:v>44194</c:v>
                </c:pt>
                <c:pt idx="488" c:formatCode="yyyy\-mm\-dd">
                  <c:v>44195</c:v>
                </c:pt>
                <c:pt idx="489" c:formatCode="yyyy\-mm\-dd">
                  <c:v>44196</c:v>
                </c:pt>
                <c:pt idx="490" c:formatCode="yyyy\-mm\-dd">
                  <c:v>44200</c:v>
                </c:pt>
                <c:pt idx="491" c:formatCode="yyyy\-mm\-dd">
                  <c:v>44201</c:v>
                </c:pt>
                <c:pt idx="492" c:formatCode="yyyy\-mm\-dd">
                  <c:v>44202</c:v>
                </c:pt>
                <c:pt idx="493" c:formatCode="yyyy\-mm\-dd">
                  <c:v>44203</c:v>
                </c:pt>
                <c:pt idx="494" c:formatCode="yyyy\-mm\-dd">
                  <c:v>44204</c:v>
                </c:pt>
                <c:pt idx="495" c:formatCode="yyyy\-mm\-dd">
                  <c:v>44207</c:v>
                </c:pt>
                <c:pt idx="496" c:formatCode="yyyy\-mm\-dd">
                  <c:v>44208</c:v>
                </c:pt>
                <c:pt idx="497" c:formatCode="yyyy\-mm\-dd">
                  <c:v>44209</c:v>
                </c:pt>
                <c:pt idx="498" c:formatCode="yyyy\-mm\-dd">
                  <c:v>44210</c:v>
                </c:pt>
                <c:pt idx="499" c:formatCode="yyyy\-mm\-dd">
                  <c:v>44211</c:v>
                </c:pt>
                <c:pt idx="500" c:formatCode="yyyy\-mm\-dd">
                  <c:v>44214</c:v>
                </c:pt>
                <c:pt idx="501" c:formatCode="yyyy\-mm\-dd">
                  <c:v>44215</c:v>
                </c:pt>
                <c:pt idx="502" c:formatCode="yyyy\-mm\-dd">
                  <c:v>44216</c:v>
                </c:pt>
                <c:pt idx="503" c:formatCode="yyyy\-mm\-dd">
                  <c:v>44217</c:v>
                </c:pt>
                <c:pt idx="504" c:formatCode="yyyy\-mm\-dd">
                  <c:v>44218</c:v>
                </c:pt>
                <c:pt idx="505" c:formatCode="yyyy\-mm\-dd">
                  <c:v>44221</c:v>
                </c:pt>
                <c:pt idx="506" c:formatCode="yyyy\-mm\-dd">
                  <c:v>44222</c:v>
                </c:pt>
                <c:pt idx="507" c:formatCode="yyyy\-mm\-dd">
                  <c:v>44223</c:v>
                </c:pt>
                <c:pt idx="508" c:formatCode="yyyy\-mm\-dd">
                  <c:v>44224</c:v>
                </c:pt>
                <c:pt idx="509" c:formatCode="yyyy\-mm\-dd">
                  <c:v>44225</c:v>
                </c:pt>
                <c:pt idx="510" c:formatCode="yyyy\-mm\-dd">
                  <c:v>44228</c:v>
                </c:pt>
                <c:pt idx="511" c:formatCode="yyyy\-mm\-dd">
                  <c:v>44229</c:v>
                </c:pt>
                <c:pt idx="512" c:formatCode="yyyy\-mm\-dd">
                  <c:v>44230</c:v>
                </c:pt>
                <c:pt idx="513" c:formatCode="yyyy\-mm\-dd">
                  <c:v>44231</c:v>
                </c:pt>
                <c:pt idx="514" c:formatCode="yyyy\-mm\-dd">
                  <c:v>44232</c:v>
                </c:pt>
                <c:pt idx="515" c:formatCode="yyyy\-mm\-dd">
                  <c:v>44234</c:v>
                </c:pt>
                <c:pt idx="516" c:formatCode="yyyy\-mm\-dd">
                  <c:v>44235</c:v>
                </c:pt>
                <c:pt idx="517" c:formatCode="yyyy\-mm\-dd">
                  <c:v>44236</c:v>
                </c:pt>
                <c:pt idx="518" c:formatCode="yyyy\-mm\-dd">
                  <c:v>44237</c:v>
                </c:pt>
                <c:pt idx="519" c:formatCode="yyyy\-mm\-dd">
                  <c:v>44245</c:v>
                </c:pt>
                <c:pt idx="520" c:formatCode="yyyy\-mm\-dd">
                  <c:v>44246</c:v>
                </c:pt>
                <c:pt idx="521" c:formatCode="yyyy\-mm\-dd">
                  <c:v>44247</c:v>
                </c:pt>
                <c:pt idx="522" c:formatCode="yyyy\-mm\-dd">
                  <c:v>44249</c:v>
                </c:pt>
                <c:pt idx="523" c:formatCode="yyyy\-mm\-dd">
                  <c:v>44250</c:v>
                </c:pt>
                <c:pt idx="524" c:formatCode="yyyy\-mm\-dd">
                  <c:v>44251</c:v>
                </c:pt>
                <c:pt idx="525" c:formatCode="yyyy\-mm\-dd">
                  <c:v>44252</c:v>
                </c:pt>
                <c:pt idx="526" c:formatCode="yyyy\-mm\-dd">
                  <c:v>44253</c:v>
                </c:pt>
                <c:pt idx="527" c:formatCode="yyyy\-mm\-dd">
                  <c:v>44256</c:v>
                </c:pt>
                <c:pt idx="528" c:formatCode="yyyy\-mm\-dd">
                  <c:v>44257</c:v>
                </c:pt>
                <c:pt idx="529" c:formatCode="yyyy\-mm\-dd">
                  <c:v>44258</c:v>
                </c:pt>
                <c:pt idx="530" c:formatCode="yyyy\-mm\-dd">
                  <c:v>44259</c:v>
                </c:pt>
                <c:pt idx="531" c:formatCode="yyyy\-mm\-dd">
                  <c:v>44260</c:v>
                </c:pt>
                <c:pt idx="532" c:formatCode="yyyy\-mm\-dd">
                  <c:v>44263</c:v>
                </c:pt>
                <c:pt idx="533" c:formatCode="yyyy\-mm\-dd">
                  <c:v>44264</c:v>
                </c:pt>
                <c:pt idx="534" c:formatCode="yyyy\-mm\-dd">
                  <c:v>44265</c:v>
                </c:pt>
                <c:pt idx="535" c:formatCode="yyyy\-mm\-dd">
                  <c:v>44266</c:v>
                </c:pt>
                <c:pt idx="536" c:formatCode="yyyy\-mm\-dd">
                  <c:v>44267</c:v>
                </c:pt>
                <c:pt idx="537" c:formatCode="yyyy\-mm\-dd">
                  <c:v>44270</c:v>
                </c:pt>
                <c:pt idx="538" c:formatCode="yyyy\-mm\-dd">
                  <c:v>44271</c:v>
                </c:pt>
                <c:pt idx="539" c:formatCode="yyyy\-mm\-dd">
                  <c:v>44272</c:v>
                </c:pt>
                <c:pt idx="540" c:formatCode="yyyy\-mm\-dd">
                  <c:v>44273</c:v>
                </c:pt>
                <c:pt idx="541" c:formatCode="yyyy\-mm\-dd">
                  <c:v>44274</c:v>
                </c:pt>
                <c:pt idx="542" c:formatCode="yyyy\-mm\-dd">
                  <c:v>44277</c:v>
                </c:pt>
                <c:pt idx="543" c:formatCode="yyyy\-mm\-dd">
                  <c:v>44278</c:v>
                </c:pt>
                <c:pt idx="544" c:formatCode="yyyy\-mm\-dd">
                  <c:v>44279</c:v>
                </c:pt>
                <c:pt idx="545" c:formatCode="yyyy\-mm\-dd">
                  <c:v>44280</c:v>
                </c:pt>
                <c:pt idx="546" c:formatCode="yyyy\-mm\-dd">
                  <c:v>44281</c:v>
                </c:pt>
                <c:pt idx="547" c:formatCode="yyyy\-mm\-dd">
                  <c:v>44284</c:v>
                </c:pt>
                <c:pt idx="548" c:formatCode="yyyy\-mm\-dd">
                  <c:v>44285</c:v>
                </c:pt>
                <c:pt idx="549" c:formatCode="yyyy\-mm\-dd">
                  <c:v>44286</c:v>
                </c:pt>
                <c:pt idx="550" c:formatCode="yyyy\-mm\-dd">
                  <c:v>44287</c:v>
                </c:pt>
                <c:pt idx="551" c:formatCode="yyyy\-mm\-dd">
                  <c:v>44288</c:v>
                </c:pt>
                <c:pt idx="552" c:formatCode="yyyy\-mm\-dd">
                  <c:v>44292</c:v>
                </c:pt>
                <c:pt idx="553" c:formatCode="yyyy\-mm\-dd">
                  <c:v>44293</c:v>
                </c:pt>
                <c:pt idx="554" c:formatCode="yyyy\-mm\-dd">
                  <c:v>44294</c:v>
                </c:pt>
                <c:pt idx="555" c:formatCode="yyyy\-mm\-dd">
                  <c:v>44295</c:v>
                </c:pt>
                <c:pt idx="556" c:formatCode="yyyy\-mm\-dd">
                  <c:v>44298</c:v>
                </c:pt>
                <c:pt idx="557" c:formatCode="yyyy\-mm\-dd">
                  <c:v>44299</c:v>
                </c:pt>
                <c:pt idx="558" c:formatCode="yyyy\-mm\-dd">
                  <c:v>44300</c:v>
                </c:pt>
                <c:pt idx="559" c:formatCode="yyyy\-mm\-dd">
                  <c:v>44301</c:v>
                </c:pt>
                <c:pt idx="560" c:formatCode="yyyy\-mm\-dd">
                  <c:v>44302</c:v>
                </c:pt>
                <c:pt idx="561" c:formatCode="yyyy\-mm\-dd">
                  <c:v>44305</c:v>
                </c:pt>
                <c:pt idx="562" c:formatCode="yyyy\-mm\-dd">
                  <c:v>44306</c:v>
                </c:pt>
                <c:pt idx="563" c:formatCode="yyyy\-mm\-dd">
                  <c:v>44307</c:v>
                </c:pt>
                <c:pt idx="564" c:formatCode="yyyy\-mm\-dd">
                  <c:v>44308</c:v>
                </c:pt>
                <c:pt idx="565" c:formatCode="yyyy\-mm\-dd">
                  <c:v>44309</c:v>
                </c:pt>
                <c:pt idx="566" c:formatCode="yyyy\-mm\-dd">
                  <c:v>44311</c:v>
                </c:pt>
                <c:pt idx="567" c:formatCode="yyyy\-mm\-dd">
                  <c:v>44312</c:v>
                </c:pt>
                <c:pt idx="568" c:formatCode="yyyy\-mm\-dd">
                  <c:v>44313</c:v>
                </c:pt>
                <c:pt idx="569" c:formatCode="yyyy\-mm\-dd">
                  <c:v>44314</c:v>
                </c:pt>
                <c:pt idx="570" c:formatCode="yyyy\-mm\-dd">
                  <c:v>44315</c:v>
                </c:pt>
                <c:pt idx="571" c:formatCode="yyyy\-mm\-dd">
                  <c:v>44316</c:v>
                </c:pt>
                <c:pt idx="572" c:formatCode="yyyy\-mm\-dd">
                  <c:v>44322</c:v>
                </c:pt>
                <c:pt idx="573" c:formatCode="yyyy\-mm\-dd">
                  <c:v>44323</c:v>
                </c:pt>
                <c:pt idx="574" c:formatCode="yyyy\-mm\-dd">
                  <c:v>44324</c:v>
                </c:pt>
                <c:pt idx="575" c:formatCode="yyyy\-mm\-dd">
                  <c:v>44326</c:v>
                </c:pt>
                <c:pt idx="576" c:formatCode="yyyy\-mm\-dd">
                  <c:v>44327</c:v>
                </c:pt>
                <c:pt idx="577" c:formatCode="yyyy\-mm\-dd">
                  <c:v>44328</c:v>
                </c:pt>
                <c:pt idx="578" c:formatCode="yyyy\-mm\-dd">
                  <c:v>44329</c:v>
                </c:pt>
                <c:pt idx="579" c:formatCode="yyyy\-mm\-dd">
                  <c:v>44330</c:v>
                </c:pt>
                <c:pt idx="580" c:formatCode="yyyy\-mm\-dd">
                  <c:v>44333</c:v>
                </c:pt>
                <c:pt idx="581" c:formatCode="yyyy\-mm\-dd">
                  <c:v>44334</c:v>
                </c:pt>
                <c:pt idx="582" c:formatCode="yyyy\-mm\-dd">
                  <c:v>44335</c:v>
                </c:pt>
                <c:pt idx="583" c:formatCode="yyyy\-mm\-dd">
                  <c:v>44336</c:v>
                </c:pt>
                <c:pt idx="584" c:formatCode="yyyy\-mm\-dd">
                  <c:v>44337</c:v>
                </c:pt>
                <c:pt idx="585" c:formatCode="yyyy\-mm\-dd">
                  <c:v>44340</c:v>
                </c:pt>
                <c:pt idx="586" c:formatCode="yyyy\-mm\-dd">
                  <c:v>44341</c:v>
                </c:pt>
                <c:pt idx="587" c:formatCode="yyyy\-mm\-dd">
                  <c:v>44342</c:v>
                </c:pt>
                <c:pt idx="588" c:formatCode="yyyy\-mm\-dd">
                  <c:v>44343</c:v>
                </c:pt>
                <c:pt idx="589" c:formatCode="yyyy\-mm\-dd">
                  <c:v>44344</c:v>
                </c:pt>
                <c:pt idx="590" c:formatCode="yyyy\-mm\-dd">
                  <c:v>44347</c:v>
                </c:pt>
                <c:pt idx="591" c:formatCode="yyyy\-mm\-dd">
                  <c:v>44348</c:v>
                </c:pt>
                <c:pt idx="592" c:formatCode="yyyy\-mm\-dd">
                  <c:v>44349</c:v>
                </c:pt>
                <c:pt idx="593" c:formatCode="yyyy\-mm\-dd">
                  <c:v>44350</c:v>
                </c:pt>
                <c:pt idx="594" c:formatCode="yyyy\-mm\-dd">
                  <c:v>44351</c:v>
                </c:pt>
                <c:pt idx="595" c:formatCode="yyyy\-mm\-dd">
                  <c:v>44354</c:v>
                </c:pt>
                <c:pt idx="596" c:formatCode="yyyy\-mm\-dd">
                  <c:v>44355</c:v>
                </c:pt>
                <c:pt idx="597" c:formatCode="yyyy\-mm\-dd">
                  <c:v>44356</c:v>
                </c:pt>
                <c:pt idx="598" c:formatCode="yyyy\-mm\-dd">
                  <c:v>44357</c:v>
                </c:pt>
                <c:pt idx="599" c:formatCode="yyyy\-mm\-dd">
                  <c:v>44358</c:v>
                </c:pt>
                <c:pt idx="600" c:formatCode="yyyy\-mm\-dd">
                  <c:v>44362</c:v>
                </c:pt>
                <c:pt idx="601" c:formatCode="yyyy\-mm\-dd">
                  <c:v>44363</c:v>
                </c:pt>
                <c:pt idx="602" c:formatCode="yyyy\-mm\-dd">
                  <c:v>44364</c:v>
                </c:pt>
                <c:pt idx="603" c:formatCode="yyyy\-mm\-dd">
                  <c:v>44365</c:v>
                </c:pt>
                <c:pt idx="604" c:formatCode="yyyy\-mm\-dd">
                  <c:v>44368</c:v>
                </c:pt>
                <c:pt idx="605" c:formatCode="yyyy\-mm\-dd">
                  <c:v>44369</c:v>
                </c:pt>
                <c:pt idx="606" c:formatCode="yyyy\-mm\-dd">
                  <c:v>44370</c:v>
                </c:pt>
                <c:pt idx="607" c:formatCode="yyyy\-mm\-dd">
                  <c:v>44371</c:v>
                </c:pt>
                <c:pt idx="608" c:formatCode="yyyy\-mm\-dd">
                  <c:v>44372</c:v>
                </c:pt>
                <c:pt idx="609" c:formatCode="yyyy\-mm\-dd">
                  <c:v>44375</c:v>
                </c:pt>
                <c:pt idx="610" c:formatCode="yyyy\-mm\-dd">
                  <c:v>44376</c:v>
                </c:pt>
                <c:pt idx="611" c:formatCode="yyyy\-mm\-dd">
                  <c:v>44377</c:v>
                </c:pt>
                <c:pt idx="612" c:formatCode="yyyy\-mm\-dd">
                  <c:v>44378</c:v>
                </c:pt>
                <c:pt idx="613" c:formatCode="yyyy\-mm\-dd">
                  <c:v>44379</c:v>
                </c:pt>
                <c:pt idx="614" c:formatCode="yyyy\-mm\-dd">
                  <c:v>44382</c:v>
                </c:pt>
                <c:pt idx="615" c:formatCode="yyyy\-mm\-dd">
                  <c:v>44383</c:v>
                </c:pt>
                <c:pt idx="616" c:formatCode="yyyy\-mm\-dd">
                  <c:v>44384</c:v>
                </c:pt>
                <c:pt idx="617" c:formatCode="yyyy\-mm\-dd">
                  <c:v>44385</c:v>
                </c:pt>
                <c:pt idx="618" c:formatCode="yyyy\-mm\-dd">
                  <c:v>44386</c:v>
                </c:pt>
                <c:pt idx="619" c:formatCode="yyyy\-mm\-dd">
                  <c:v>44389</c:v>
                </c:pt>
                <c:pt idx="620" c:formatCode="yyyy\-mm\-dd">
                  <c:v>44390</c:v>
                </c:pt>
                <c:pt idx="621" c:formatCode="yyyy\-mm\-dd">
                  <c:v>44391</c:v>
                </c:pt>
                <c:pt idx="622" c:formatCode="yyyy\-mm\-dd">
                  <c:v>44392</c:v>
                </c:pt>
                <c:pt idx="623" c:formatCode="yyyy\-mm\-dd">
                  <c:v>44393</c:v>
                </c:pt>
                <c:pt idx="624" c:formatCode="yyyy\-mm\-dd">
                  <c:v>44396</c:v>
                </c:pt>
                <c:pt idx="625" c:formatCode="yyyy\-mm\-dd">
                  <c:v>44397</c:v>
                </c:pt>
                <c:pt idx="626" c:formatCode="yyyy\-mm\-dd">
                  <c:v>44398</c:v>
                </c:pt>
                <c:pt idx="627" c:formatCode="yyyy\-mm\-dd">
                  <c:v>44399</c:v>
                </c:pt>
                <c:pt idx="628" c:formatCode="yyyy\-mm\-dd">
                  <c:v>44400</c:v>
                </c:pt>
                <c:pt idx="629" c:formatCode="yyyy\-mm\-dd">
                  <c:v>44403</c:v>
                </c:pt>
                <c:pt idx="630" c:formatCode="yyyy\-mm\-dd">
                  <c:v>44404</c:v>
                </c:pt>
                <c:pt idx="631" c:formatCode="yyyy\-mm\-dd">
                  <c:v>44405</c:v>
                </c:pt>
                <c:pt idx="632" c:formatCode="yyyy\-mm\-dd">
                  <c:v>44406</c:v>
                </c:pt>
                <c:pt idx="633" c:formatCode="yyyy\-mm\-dd">
                  <c:v>44407</c:v>
                </c:pt>
                <c:pt idx="634" c:formatCode="yyyy\-mm\-dd">
                  <c:v>44410</c:v>
                </c:pt>
                <c:pt idx="635" c:formatCode="yyyy\-mm\-dd">
                  <c:v>44411</c:v>
                </c:pt>
                <c:pt idx="636" c:formatCode="yyyy\-mm\-dd">
                  <c:v>44412</c:v>
                </c:pt>
                <c:pt idx="637" c:formatCode="yyyy\-mm\-dd">
                  <c:v>44413</c:v>
                </c:pt>
                <c:pt idx="638" c:formatCode="yyyy\-mm\-dd">
                  <c:v>44414</c:v>
                </c:pt>
                <c:pt idx="639" c:formatCode="yyyy\-mm\-dd">
                  <c:v>44417</c:v>
                </c:pt>
                <c:pt idx="640" c:formatCode="yyyy\-mm\-dd">
                  <c:v>44418</c:v>
                </c:pt>
                <c:pt idx="641" c:formatCode="yyyy\-mm\-dd">
                  <c:v>44419</c:v>
                </c:pt>
                <c:pt idx="642" c:formatCode="yyyy\-mm\-dd">
                  <c:v>44420</c:v>
                </c:pt>
                <c:pt idx="643" c:formatCode="yyyy\-mm\-dd">
                  <c:v>44421</c:v>
                </c:pt>
                <c:pt idx="644" c:formatCode="yyyy\-mm\-dd">
                  <c:v>44424</c:v>
                </c:pt>
                <c:pt idx="645" c:formatCode="yyyy\-mm\-dd">
                  <c:v>44425</c:v>
                </c:pt>
                <c:pt idx="646" c:formatCode="yyyy\-mm\-dd">
                  <c:v>44426</c:v>
                </c:pt>
                <c:pt idx="647" c:formatCode="yyyy\-mm\-dd">
                  <c:v>44427</c:v>
                </c:pt>
                <c:pt idx="648" c:formatCode="yyyy\-mm\-dd">
                  <c:v>44428</c:v>
                </c:pt>
                <c:pt idx="649" c:formatCode="yyyy\-mm\-dd">
                  <c:v>44431</c:v>
                </c:pt>
                <c:pt idx="650" c:formatCode="yyyy\-mm\-dd">
                  <c:v>44432</c:v>
                </c:pt>
                <c:pt idx="651" c:formatCode="yyyy\-mm\-dd">
                  <c:v>44433</c:v>
                </c:pt>
                <c:pt idx="652" c:formatCode="yyyy\-mm\-dd">
                  <c:v>44434</c:v>
                </c:pt>
                <c:pt idx="653" c:formatCode="yyyy\-mm\-dd">
                  <c:v>44435</c:v>
                </c:pt>
                <c:pt idx="654" c:formatCode="yyyy\-mm\-dd">
                  <c:v>44438</c:v>
                </c:pt>
                <c:pt idx="655" c:formatCode="yyyy\-mm\-dd">
                  <c:v>44439</c:v>
                </c:pt>
                <c:pt idx="656" c:formatCode="yyyy\-mm\-dd">
                  <c:v>44440</c:v>
                </c:pt>
                <c:pt idx="657" c:formatCode="yyyy\-mm\-dd">
                  <c:v>44441</c:v>
                </c:pt>
                <c:pt idx="658" c:formatCode="yyyy\-mm\-dd">
                  <c:v>44442</c:v>
                </c:pt>
                <c:pt idx="659" c:formatCode="yyyy\-mm\-dd">
                  <c:v>44445</c:v>
                </c:pt>
                <c:pt idx="660" c:formatCode="yyyy\-mm\-dd">
                  <c:v>44446</c:v>
                </c:pt>
                <c:pt idx="661" c:formatCode="yyyy\-mm\-dd">
                  <c:v>44447</c:v>
                </c:pt>
                <c:pt idx="662" c:formatCode="yyyy\-mm\-dd">
                  <c:v>44448</c:v>
                </c:pt>
                <c:pt idx="663" c:formatCode="yyyy\-mm\-dd">
                  <c:v>44449</c:v>
                </c:pt>
                <c:pt idx="664" c:formatCode="yyyy\-mm\-dd">
                  <c:v>44452</c:v>
                </c:pt>
                <c:pt idx="665" c:formatCode="yyyy\-mm\-dd">
                  <c:v>44453</c:v>
                </c:pt>
                <c:pt idx="666" c:formatCode="yyyy\-mm\-dd">
                  <c:v>44454</c:v>
                </c:pt>
                <c:pt idx="667" c:formatCode="yyyy\-mm\-dd">
                  <c:v>44455</c:v>
                </c:pt>
                <c:pt idx="668" c:formatCode="yyyy\-mm\-dd">
                  <c:v>44456</c:v>
                </c:pt>
                <c:pt idx="669" c:formatCode="yyyy\-mm\-dd">
                  <c:v>44457</c:v>
                </c:pt>
                <c:pt idx="670" c:formatCode="yyyy\-mm\-dd">
                  <c:v>44461</c:v>
                </c:pt>
                <c:pt idx="671" c:formatCode="yyyy\-mm\-dd">
                  <c:v>44462</c:v>
                </c:pt>
                <c:pt idx="672" c:formatCode="yyyy\-mm\-dd">
                  <c:v>44463</c:v>
                </c:pt>
                <c:pt idx="673" c:formatCode="yyyy\-mm\-dd">
                  <c:v>44465</c:v>
                </c:pt>
                <c:pt idx="674" c:formatCode="yyyy\-mm\-dd">
                  <c:v>44466</c:v>
                </c:pt>
                <c:pt idx="675" c:formatCode="yyyy\-mm\-dd">
                  <c:v>44467</c:v>
                </c:pt>
                <c:pt idx="676" c:formatCode="yyyy\-mm\-dd">
                  <c:v>44468</c:v>
                </c:pt>
                <c:pt idx="677" c:formatCode="yyyy\-mm\-dd">
                  <c:v>44469</c:v>
                </c:pt>
                <c:pt idx="678" c:formatCode="yyyy\-mm\-dd">
                  <c:v>44477</c:v>
                </c:pt>
                <c:pt idx="679" c:formatCode="yyyy\-mm\-dd">
                  <c:v>44478</c:v>
                </c:pt>
                <c:pt idx="680" c:formatCode="yyyy\-mm\-dd">
                  <c:v>44480</c:v>
                </c:pt>
                <c:pt idx="681" c:formatCode="yyyy\-mm\-dd">
                  <c:v>44481</c:v>
                </c:pt>
                <c:pt idx="682" c:formatCode="yyyy\-mm\-dd">
                  <c:v>44482</c:v>
                </c:pt>
                <c:pt idx="683" c:formatCode="yyyy\-mm\-dd">
                  <c:v>44483</c:v>
                </c:pt>
                <c:pt idx="684" c:formatCode="yyyy\-mm\-dd">
                  <c:v>44484</c:v>
                </c:pt>
                <c:pt idx="685" c:formatCode="yyyy\-mm\-dd">
                  <c:v>44487</c:v>
                </c:pt>
                <c:pt idx="686" c:formatCode="yyyy\-mm\-dd">
                  <c:v>44488</c:v>
                </c:pt>
                <c:pt idx="687" c:formatCode="yyyy\-mm\-dd">
                  <c:v>44489</c:v>
                </c:pt>
                <c:pt idx="688" c:formatCode="yyyy\-mm\-dd">
                  <c:v>44490</c:v>
                </c:pt>
                <c:pt idx="689" c:formatCode="yyyy\-mm\-dd">
                  <c:v>44491</c:v>
                </c:pt>
                <c:pt idx="690" c:formatCode="yyyy\-mm\-dd">
                  <c:v>44494</c:v>
                </c:pt>
                <c:pt idx="691" c:formatCode="yyyy\-mm\-dd">
                  <c:v>44495</c:v>
                </c:pt>
                <c:pt idx="692" c:formatCode="yyyy\-mm\-dd">
                  <c:v>44496</c:v>
                </c:pt>
                <c:pt idx="693" c:formatCode="yyyy\-mm\-dd">
                  <c:v>44497</c:v>
                </c:pt>
                <c:pt idx="694" c:formatCode="yyyy\-mm\-dd">
                  <c:v>44498</c:v>
                </c:pt>
                <c:pt idx="695" c:formatCode="yyyy\-mm\-dd">
                  <c:v>44501</c:v>
                </c:pt>
                <c:pt idx="696" c:formatCode="yyyy\-mm\-dd">
                  <c:v>44502</c:v>
                </c:pt>
                <c:pt idx="697" c:formatCode="yyyy\-mm\-dd">
                  <c:v>44503</c:v>
                </c:pt>
                <c:pt idx="698" c:formatCode="yyyy\-mm\-dd">
                  <c:v>44504</c:v>
                </c:pt>
                <c:pt idx="699" c:formatCode="yyyy\-mm\-dd">
                  <c:v>44505</c:v>
                </c:pt>
                <c:pt idx="700" c:formatCode="yyyy\-mm\-dd">
                  <c:v>44508</c:v>
                </c:pt>
                <c:pt idx="701" c:formatCode="yyyy\-mm\-dd">
                  <c:v>44509</c:v>
                </c:pt>
                <c:pt idx="702" c:formatCode="yyyy\-mm\-dd">
                  <c:v>44510</c:v>
                </c:pt>
                <c:pt idx="703" c:formatCode="yyyy\-mm\-dd">
                  <c:v>44511</c:v>
                </c:pt>
                <c:pt idx="704" c:formatCode="yyyy\-mm\-dd">
                  <c:v>44512</c:v>
                </c:pt>
                <c:pt idx="705" c:formatCode="yyyy\-mm\-dd">
                  <c:v>44515</c:v>
                </c:pt>
                <c:pt idx="706" c:formatCode="yyyy\-mm\-dd">
                  <c:v>44516</c:v>
                </c:pt>
                <c:pt idx="707" c:formatCode="yyyy\-mm\-dd">
                  <c:v>44517</c:v>
                </c:pt>
                <c:pt idx="708" c:formatCode="yyyy\-mm\-dd">
                  <c:v>44518</c:v>
                </c:pt>
                <c:pt idx="709" c:formatCode="yyyy\-mm\-dd">
                  <c:v>44519</c:v>
                </c:pt>
                <c:pt idx="710" c:formatCode="yyyy\-mm\-dd">
                  <c:v>44522</c:v>
                </c:pt>
                <c:pt idx="711" c:formatCode="yyyy\-mm\-dd">
                  <c:v>44523</c:v>
                </c:pt>
                <c:pt idx="712" c:formatCode="yyyy\-mm\-dd">
                  <c:v>44524</c:v>
                </c:pt>
                <c:pt idx="713" c:formatCode="yyyy\-mm\-dd">
                  <c:v>44525</c:v>
                </c:pt>
                <c:pt idx="714" c:formatCode="yyyy\-mm\-dd">
                  <c:v>44526</c:v>
                </c:pt>
                <c:pt idx="715" c:formatCode="yyyy\-mm\-dd">
                  <c:v>44529</c:v>
                </c:pt>
                <c:pt idx="716" c:formatCode="yyyy\-mm\-dd">
                  <c:v>44530</c:v>
                </c:pt>
                <c:pt idx="717" c:formatCode="yyyy\-mm\-dd">
                  <c:v>44531</c:v>
                </c:pt>
                <c:pt idx="718" c:formatCode="yyyy\-mm\-dd">
                  <c:v>44532</c:v>
                </c:pt>
                <c:pt idx="719" c:formatCode="yyyy\-mm\-dd">
                  <c:v>44533</c:v>
                </c:pt>
                <c:pt idx="720" c:formatCode="yyyy\-mm\-dd">
                  <c:v>44536</c:v>
                </c:pt>
                <c:pt idx="721" c:formatCode="yyyy\-mm\-dd">
                  <c:v>44537</c:v>
                </c:pt>
                <c:pt idx="722" c:formatCode="yyyy\-mm\-dd">
                  <c:v>44538</c:v>
                </c:pt>
                <c:pt idx="723" c:formatCode="yyyy\-mm\-dd">
                  <c:v>44539</c:v>
                </c:pt>
                <c:pt idx="724" c:formatCode="yyyy\-mm\-dd">
                  <c:v>44540</c:v>
                </c:pt>
                <c:pt idx="725" c:formatCode="yyyy\-mm\-dd">
                  <c:v>44543</c:v>
                </c:pt>
                <c:pt idx="726" c:formatCode="yyyy\-mm\-dd">
                  <c:v>44544</c:v>
                </c:pt>
                <c:pt idx="727" c:formatCode="yyyy\-mm\-dd">
                  <c:v>44545</c:v>
                </c:pt>
                <c:pt idx="728" c:formatCode="yyyy\-mm\-dd">
                  <c:v>44546</c:v>
                </c:pt>
                <c:pt idx="729" c:formatCode="yyyy\-mm\-dd">
                  <c:v>44547</c:v>
                </c:pt>
                <c:pt idx="730" c:formatCode="yyyy\-mm\-dd">
                  <c:v>44550</c:v>
                </c:pt>
                <c:pt idx="731" c:formatCode="yyyy\-mm\-dd">
                  <c:v>44551</c:v>
                </c:pt>
                <c:pt idx="732" c:formatCode="yyyy\-mm\-dd">
                  <c:v>44552</c:v>
                </c:pt>
                <c:pt idx="733" c:formatCode="yyyy\-mm\-dd">
                  <c:v>44553</c:v>
                </c:pt>
                <c:pt idx="734" c:formatCode="yyyy\-mm\-dd">
                  <c:v>44554</c:v>
                </c:pt>
                <c:pt idx="735" c:formatCode="yyyy\-mm\-dd">
                  <c:v>44557</c:v>
                </c:pt>
                <c:pt idx="736" c:formatCode="yyyy\-mm\-dd">
                  <c:v>44558</c:v>
                </c:pt>
                <c:pt idx="737" c:formatCode="yyyy\-mm\-dd">
                  <c:v>44559</c:v>
                </c:pt>
                <c:pt idx="738" c:formatCode="yyyy\-mm\-dd">
                  <c:v>44560</c:v>
                </c:pt>
                <c:pt idx="739" c:formatCode="yyyy\-mm\-dd">
                  <c:v>44561</c:v>
                </c:pt>
                <c:pt idx="740" c:formatCode="yyyy\-mm\-dd">
                  <c:v>44565</c:v>
                </c:pt>
                <c:pt idx="741" c:formatCode="yyyy\-mm\-dd">
                  <c:v>44566</c:v>
                </c:pt>
                <c:pt idx="742" c:formatCode="yyyy\-mm\-dd">
                  <c:v>44567</c:v>
                </c:pt>
                <c:pt idx="743" c:formatCode="yyyy\-mm\-dd">
                  <c:v>44568</c:v>
                </c:pt>
                <c:pt idx="744" c:formatCode="yyyy\-mm\-dd">
                  <c:v>44571</c:v>
                </c:pt>
                <c:pt idx="745" c:formatCode="yyyy\-mm\-dd">
                  <c:v>44572</c:v>
                </c:pt>
                <c:pt idx="746" c:formatCode="yyyy\-mm\-dd">
                  <c:v>44573</c:v>
                </c:pt>
                <c:pt idx="747" c:formatCode="yyyy\-mm\-dd">
                  <c:v>44574</c:v>
                </c:pt>
                <c:pt idx="748" c:formatCode="yyyy\-mm\-dd">
                  <c:v>44575</c:v>
                </c:pt>
                <c:pt idx="749" c:formatCode="yyyy\-mm\-dd">
                  <c:v>44578</c:v>
                </c:pt>
                <c:pt idx="750" c:formatCode="yyyy\-mm\-dd">
                  <c:v>44579</c:v>
                </c:pt>
                <c:pt idx="751" c:formatCode="yyyy\-mm\-dd">
                  <c:v>44580</c:v>
                </c:pt>
                <c:pt idx="752" c:formatCode="yyyy\-mm\-dd">
                  <c:v>44581</c:v>
                </c:pt>
                <c:pt idx="753" c:formatCode="yyyy\-mm\-dd">
                  <c:v>44582</c:v>
                </c:pt>
                <c:pt idx="754" c:formatCode="yyyy\-mm\-dd">
                  <c:v>44585</c:v>
                </c:pt>
                <c:pt idx="755" c:formatCode="yyyy\-mm\-dd">
                  <c:v>44586</c:v>
                </c:pt>
                <c:pt idx="756" c:formatCode="yyyy\-mm\-dd">
                  <c:v>44587</c:v>
                </c:pt>
                <c:pt idx="757" c:formatCode="yyyy\-mm\-dd">
                  <c:v>44588</c:v>
                </c:pt>
                <c:pt idx="758" c:formatCode="yyyy\-mm\-dd">
                  <c:v>44589</c:v>
                </c:pt>
                <c:pt idx="759" c:formatCode="yyyy\-mm\-dd">
                  <c:v>44590</c:v>
                </c:pt>
                <c:pt idx="760" c:formatCode="yyyy\-mm\-dd">
                  <c:v>44591</c:v>
                </c:pt>
                <c:pt idx="761" c:formatCode="yyyy\-mm\-dd">
                  <c:v>44599</c:v>
                </c:pt>
                <c:pt idx="762" c:formatCode="yyyy\-mm\-dd">
                  <c:v>44600</c:v>
                </c:pt>
                <c:pt idx="763" c:formatCode="yyyy\-mm\-dd">
                  <c:v>44601</c:v>
                </c:pt>
                <c:pt idx="764" c:formatCode="yyyy\-mm\-dd">
                  <c:v>44602</c:v>
                </c:pt>
                <c:pt idx="765" c:formatCode="yyyy\-mm\-dd">
                  <c:v>44603</c:v>
                </c:pt>
                <c:pt idx="766" c:formatCode="yyyy\-mm\-dd">
                  <c:v>44606</c:v>
                </c:pt>
                <c:pt idx="767" c:formatCode="yyyy\-mm\-dd">
                  <c:v>44607</c:v>
                </c:pt>
                <c:pt idx="768" c:formatCode="yyyy\-mm\-dd">
                  <c:v>44608</c:v>
                </c:pt>
                <c:pt idx="769" c:formatCode="yyyy\-mm\-dd">
                  <c:v>44609</c:v>
                </c:pt>
                <c:pt idx="770" c:formatCode="yyyy\-mm\-dd">
                  <c:v>44610</c:v>
                </c:pt>
                <c:pt idx="771" c:formatCode="yyyy\-mm\-dd">
                  <c:v>44613</c:v>
                </c:pt>
                <c:pt idx="772" c:formatCode="yyyy\-mm\-dd">
                  <c:v>44614</c:v>
                </c:pt>
                <c:pt idx="773" c:formatCode="yyyy\-mm\-dd">
                  <c:v>44615</c:v>
                </c:pt>
                <c:pt idx="774" c:formatCode="yyyy\-mm\-dd">
                  <c:v>44616</c:v>
                </c:pt>
                <c:pt idx="775" c:formatCode="yyyy\-mm\-dd">
                  <c:v>44617</c:v>
                </c:pt>
                <c:pt idx="776" c:formatCode="yyyy\-mm\-dd">
                  <c:v>44620</c:v>
                </c:pt>
                <c:pt idx="777" c:formatCode="yyyy\-mm\-dd">
                  <c:v>44621</c:v>
                </c:pt>
                <c:pt idx="778" c:formatCode="yyyy\-mm\-dd">
                  <c:v>44622</c:v>
                </c:pt>
                <c:pt idx="779" c:formatCode="yyyy\-mm\-dd">
                  <c:v>44623</c:v>
                </c:pt>
                <c:pt idx="780" c:formatCode="yyyy\-mm\-dd">
                  <c:v>44624</c:v>
                </c:pt>
                <c:pt idx="781" c:formatCode="yyyy\-mm\-dd">
                  <c:v>44627</c:v>
                </c:pt>
                <c:pt idx="782" c:formatCode="yyyy\-mm\-dd">
                  <c:v>44628</c:v>
                </c:pt>
                <c:pt idx="783" c:formatCode="yyyy\-mm\-dd">
                  <c:v>44629</c:v>
                </c:pt>
                <c:pt idx="784" c:formatCode="yyyy\-mm\-dd">
                  <c:v>44630</c:v>
                </c:pt>
                <c:pt idx="785" c:formatCode="yyyy\-mm\-dd">
                  <c:v>44631</c:v>
                </c:pt>
                <c:pt idx="786" c:formatCode="yyyy\-mm\-dd">
                  <c:v>44634</c:v>
                </c:pt>
                <c:pt idx="787" c:formatCode="yyyy\-mm\-dd">
                  <c:v>44635</c:v>
                </c:pt>
                <c:pt idx="788" c:formatCode="yyyy\-mm\-dd">
                  <c:v>44636</c:v>
                </c:pt>
                <c:pt idx="789" c:formatCode="yyyy\-mm\-dd">
                  <c:v>44637</c:v>
                </c:pt>
                <c:pt idx="790" c:formatCode="yyyy\-mm\-dd">
                  <c:v>44638</c:v>
                </c:pt>
                <c:pt idx="791" c:formatCode="yyyy\-mm\-dd">
                  <c:v>44641</c:v>
                </c:pt>
                <c:pt idx="792" c:formatCode="yyyy\-mm\-dd">
                  <c:v>44642</c:v>
                </c:pt>
                <c:pt idx="793" c:formatCode="yyyy\-mm\-dd">
                  <c:v>44643</c:v>
                </c:pt>
                <c:pt idx="794" c:formatCode="yyyy\-mm\-dd">
                  <c:v>44644</c:v>
                </c:pt>
                <c:pt idx="795" c:formatCode="yyyy\-mm\-dd">
                  <c:v>44645</c:v>
                </c:pt>
                <c:pt idx="796" c:formatCode="yyyy\-mm\-dd">
                  <c:v>44648</c:v>
                </c:pt>
                <c:pt idx="797" c:formatCode="yyyy\-mm\-dd">
                  <c:v>44649</c:v>
                </c:pt>
                <c:pt idx="798" c:formatCode="yyyy\-mm\-dd">
                  <c:v>44650</c:v>
                </c:pt>
                <c:pt idx="799" c:formatCode="yyyy\-mm\-dd">
                  <c:v>44651</c:v>
                </c:pt>
                <c:pt idx="800" c:formatCode="yyyy\-mm\-dd">
                  <c:v>44652</c:v>
                </c:pt>
                <c:pt idx="801" c:formatCode="yyyy\-mm\-dd">
                  <c:v>44653</c:v>
                </c:pt>
                <c:pt idx="802" c:formatCode="yyyy\-mm\-dd">
                  <c:v>44657</c:v>
                </c:pt>
                <c:pt idx="803" c:formatCode="yyyy\-mm\-dd">
                  <c:v>44658</c:v>
                </c:pt>
                <c:pt idx="804" c:formatCode="yyyy\-mm\-dd">
                  <c:v>44659</c:v>
                </c:pt>
                <c:pt idx="805" c:formatCode="yyyy\-mm\-dd">
                  <c:v>44662</c:v>
                </c:pt>
                <c:pt idx="806" c:formatCode="yyyy\-mm\-dd">
                  <c:v>44663</c:v>
                </c:pt>
                <c:pt idx="807" c:formatCode="yyyy\-mm\-dd">
                  <c:v>44664</c:v>
                </c:pt>
                <c:pt idx="808" c:formatCode="yyyy\-mm\-dd">
                  <c:v>44665</c:v>
                </c:pt>
                <c:pt idx="809" c:formatCode="yyyy\-mm\-dd">
                  <c:v>44666</c:v>
                </c:pt>
                <c:pt idx="810" c:formatCode="yyyy\-mm\-dd">
                  <c:v>44669</c:v>
                </c:pt>
                <c:pt idx="811" c:formatCode="yyyy\-mm\-dd">
                  <c:v>44670</c:v>
                </c:pt>
                <c:pt idx="812" c:formatCode="yyyy\-mm\-dd">
                  <c:v>44671</c:v>
                </c:pt>
                <c:pt idx="813" c:formatCode="yyyy\-mm\-dd">
                  <c:v>44672</c:v>
                </c:pt>
                <c:pt idx="814" c:formatCode="yyyy\-mm\-dd">
                  <c:v>44673</c:v>
                </c:pt>
                <c:pt idx="815" c:formatCode="yyyy\-mm\-dd">
                  <c:v>44675</c:v>
                </c:pt>
                <c:pt idx="816" c:formatCode="yyyy\-mm\-dd">
                  <c:v>44676</c:v>
                </c:pt>
                <c:pt idx="817" c:formatCode="yyyy\-mm\-dd">
                  <c:v>44677</c:v>
                </c:pt>
                <c:pt idx="818" c:formatCode="yyyy\-mm\-dd">
                  <c:v>44678</c:v>
                </c:pt>
                <c:pt idx="819" c:formatCode="yyyy\-mm\-dd">
                  <c:v>44679</c:v>
                </c:pt>
                <c:pt idx="820" c:formatCode="yyyy\-mm\-dd">
                  <c:v>44680</c:v>
                </c:pt>
                <c:pt idx="821" c:formatCode="yyyy\-mm\-dd">
                  <c:v>44686</c:v>
                </c:pt>
                <c:pt idx="822" c:formatCode="yyyy\-mm\-dd">
                  <c:v>44687</c:v>
                </c:pt>
                <c:pt idx="823" c:formatCode="yyyy\-mm\-dd">
                  <c:v>44688</c:v>
                </c:pt>
                <c:pt idx="824" c:formatCode="yyyy\-mm\-dd">
                  <c:v>44690</c:v>
                </c:pt>
                <c:pt idx="825" c:formatCode="yyyy\-mm\-dd">
                  <c:v>44691</c:v>
                </c:pt>
                <c:pt idx="826" c:formatCode="yyyy\-mm\-dd">
                  <c:v>44692</c:v>
                </c:pt>
                <c:pt idx="827" c:formatCode="yyyy\-mm\-dd">
                  <c:v>44693</c:v>
                </c:pt>
                <c:pt idx="828" c:formatCode="yyyy\-mm\-dd">
                  <c:v>44694</c:v>
                </c:pt>
                <c:pt idx="829" c:formatCode="yyyy\-mm\-dd">
                  <c:v>44697</c:v>
                </c:pt>
                <c:pt idx="830" c:formatCode="yyyy\-mm\-dd">
                  <c:v>44698</c:v>
                </c:pt>
                <c:pt idx="831" c:formatCode="yyyy\-mm\-dd">
                  <c:v>44699</c:v>
                </c:pt>
                <c:pt idx="832" c:formatCode="yyyy\-mm\-dd">
                  <c:v>44700</c:v>
                </c:pt>
                <c:pt idx="833" c:formatCode="yyyy\-mm\-dd">
                  <c:v>44701</c:v>
                </c:pt>
                <c:pt idx="834" c:formatCode="yyyy\-mm\-dd">
                  <c:v>44704</c:v>
                </c:pt>
                <c:pt idx="835" c:formatCode="yyyy\-mm\-dd">
                  <c:v>44705</c:v>
                </c:pt>
                <c:pt idx="836" c:formatCode="yyyy\-mm\-dd">
                  <c:v>44706</c:v>
                </c:pt>
                <c:pt idx="837" c:formatCode="yyyy\-mm\-dd">
                  <c:v>44707</c:v>
                </c:pt>
                <c:pt idx="838" c:formatCode="yyyy\-mm\-dd">
                  <c:v>44708</c:v>
                </c:pt>
                <c:pt idx="839" c:formatCode="yyyy\-mm\-dd">
                  <c:v>44711</c:v>
                </c:pt>
                <c:pt idx="840" c:formatCode="yyyy\-mm\-dd">
                  <c:v>44712</c:v>
                </c:pt>
                <c:pt idx="841" c:formatCode="yyyy\-mm\-dd">
                  <c:v>44713</c:v>
                </c:pt>
                <c:pt idx="842" c:formatCode="yyyy\-mm\-dd">
                  <c:v>44714</c:v>
                </c:pt>
                <c:pt idx="843" c:formatCode="yyyy\-mm\-dd">
                  <c:v>44718</c:v>
                </c:pt>
                <c:pt idx="844" c:formatCode="yyyy\-mm\-dd">
                  <c:v>44719</c:v>
                </c:pt>
                <c:pt idx="845" c:formatCode="yyyy\-mm\-dd">
                  <c:v>44720</c:v>
                </c:pt>
                <c:pt idx="846" c:formatCode="yyyy\-mm\-dd">
                  <c:v>44721</c:v>
                </c:pt>
                <c:pt idx="847" c:formatCode="yyyy\-mm\-dd">
                  <c:v>44722</c:v>
                </c:pt>
                <c:pt idx="848" c:formatCode="yyyy\-mm\-dd">
                  <c:v>44725</c:v>
                </c:pt>
                <c:pt idx="849" c:formatCode="yyyy\-mm\-dd">
                  <c:v>44726</c:v>
                </c:pt>
                <c:pt idx="850" c:formatCode="yyyy\-mm\-dd">
                  <c:v>44727</c:v>
                </c:pt>
                <c:pt idx="851" c:formatCode="yyyy\-mm\-dd">
                  <c:v>44728</c:v>
                </c:pt>
                <c:pt idx="852" c:formatCode="yyyy\-mm\-dd">
                  <c:v>44729</c:v>
                </c:pt>
                <c:pt idx="853" c:formatCode="yyyy\-mm\-dd">
                  <c:v>44732</c:v>
                </c:pt>
                <c:pt idx="854" c:formatCode="yyyy\-mm\-dd">
                  <c:v>44733</c:v>
                </c:pt>
                <c:pt idx="855" c:formatCode="yyyy\-mm\-dd">
                  <c:v>44734</c:v>
                </c:pt>
                <c:pt idx="856" c:formatCode="yyyy\-mm\-dd">
                  <c:v>44735</c:v>
                </c:pt>
                <c:pt idx="857" c:formatCode="yyyy\-mm\-dd">
                  <c:v>44736</c:v>
                </c:pt>
                <c:pt idx="858" c:formatCode="yyyy\-mm\-dd">
                  <c:v>44739</c:v>
                </c:pt>
                <c:pt idx="859" c:formatCode="yyyy\-mm\-dd">
                  <c:v>44740</c:v>
                </c:pt>
                <c:pt idx="860" c:formatCode="yyyy\-mm\-dd">
                  <c:v>44741</c:v>
                </c:pt>
                <c:pt idx="861" c:formatCode="yyyy\-mm\-dd">
                  <c:v>44742</c:v>
                </c:pt>
                <c:pt idx="862" c:formatCode="yyyy\-mm\-dd">
                  <c:v>44743</c:v>
                </c:pt>
                <c:pt idx="863" c:formatCode="yyyy\-mm\-dd">
                  <c:v>44746</c:v>
                </c:pt>
                <c:pt idx="864" c:formatCode="yyyy\-mm\-dd">
                  <c:v>44747</c:v>
                </c:pt>
                <c:pt idx="865" c:formatCode="yyyy\-mm\-dd">
                  <c:v>44748</c:v>
                </c:pt>
                <c:pt idx="866" c:formatCode="yyyy\-mm\-dd">
                  <c:v>44749</c:v>
                </c:pt>
                <c:pt idx="867" c:formatCode="yyyy\-mm\-dd">
                  <c:v>44750</c:v>
                </c:pt>
                <c:pt idx="868" c:formatCode="yyyy\-mm\-dd">
                  <c:v>44753</c:v>
                </c:pt>
                <c:pt idx="869" c:formatCode="yyyy\-mm\-dd">
                  <c:v>44754</c:v>
                </c:pt>
                <c:pt idx="870" c:formatCode="yyyy\-mm\-dd">
                  <c:v>44755</c:v>
                </c:pt>
                <c:pt idx="871" c:formatCode="yyyy\-mm\-dd">
                  <c:v>44756</c:v>
                </c:pt>
                <c:pt idx="872" c:formatCode="yyyy\-mm\-dd">
                  <c:v>44757</c:v>
                </c:pt>
                <c:pt idx="873" c:formatCode="yyyy\-mm\-dd">
                  <c:v>44760</c:v>
                </c:pt>
                <c:pt idx="874" c:formatCode="yyyy\-mm\-dd">
                  <c:v>44761</c:v>
                </c:pt>
                <c:pt idx="875" c:formatCode="yyyy\-mm\-dd">
                  <c:v>44762</c:v>
                </c:pt>
                <c:pt idx="876" c:formatCode="yyyy\-mm\-dd">
                  <c:v>44763</c:v>
                </c:pt>
                <c:pt idx="877" c:formatCode="yyyy\-mm\-dd">
                  <c:v>44764</c:v>
                </c:pt>
                <c:pt idx="878" c:formatCode="yyyy\-mm\-dd">
                  <c:v>44767</c:v>
                </c:pt>
                <c:pt idx="879" c:formatCode="yyyy\-mm\-dd">
                  <c:v>44768</c:v>
                </c:pt>
                <c:pt idx="880" c:formatCode="yyyy\-mm\-dd">
                  <c:v>44769</c:v>
                </c:pt>
                <c:pt idx="881" c:formatCode="yyyy\-mm\-dd">
                  <c:v>44770</c:v>
                </c:pt>
                <c:pt idx="882" c:formatCode="yyyy\-mm\-dd">
                  <c:v>44771</c:v>
                </c:pt>
                <c:pt idx="883" c:formatCode="yyyy\-mm\-dd">
                  <c:v>44774</c:v>
                </c:pt>
                <c:pt idx="884" c:formatCode="yyyy\-mm\-dd">
                  <c:v>44775</c:v>
                </c:pt>
                <c:pt idx="885" c:formatCode="yyyy\-mm\-dd">
                  <c:v>44776</c:v>
                </c:pt>
                <c:pt idx="886" c:formatCode="yyyy\-mm\-dd">
                  <c:v>44777</c:v>
                </c:pt>
                <c:pt idx="887" c:formatCode="yyyy\-mm\-dd">
                  <c:v>44778</c:v>
                </c:pt>
                <c:pt idx="888" c:formatCode="yyyy\-mm\-dd">
                  <c:v>44781</c:v>
                </c:pt>
                <c:pt idx="889" c:formatCode="yyyy\-mm\-dd">
                  <c:v>44782</c:v>
                </c:pt>
                <c:pt idx="890" c:formatCode="yyyy\-mm\-dd">
                  <c:v>44783</c:v>
                </c:pt>
                <c:pt idx="891" c:formatCode="yyyy\-mm\-dd">
                  <c:v>44784</c:v>
                </c:pt>
                <c:pt idx="892" c:formatCode="yyyy\-mm\-dd">
                  <c:v>44785</c:v>
                </c:pt>
                <c:pt idx="893" c:formatCode="yyyy\-mm\-dd">
                  <c:v>44788</c:v>
                </c:pt>
                <c:pt idx="894" c:formatCode="yyyy\-mm\-dd">
                  <c:v>44789</c:v>
                </c:pt>
                <c:pt idx="895" c:formatCode="yyyy\-mm\-dd">
                  <c:v>44790</c:v>
                </c:pt>
                <c:pt idx="896" c:formatCode="yyyy\-mm\-dd">
                  <c:v>44791</c:v>
                </c:pt>
                <c:pt idx="897" c:formatCode="yyyy\-mm\-dd">
                  <c:v>44792</c:v>
                </c:pt>
                <c:pt idx="898" c:formatCode="yyyy\-mm\-dd">
                  <c:v>44795</c:v>
                </c:pt>
                <c:pt idx="899" c:formatCode="yyyy\-mm\-dd">
                  <c:v>44796</c:v>
                </c:pt>
                <c:pt idx="900" c:formatCode="yyyy\-mm\-dd">
                  <c:v>44797</c:v>
                </c:pt>
                <c:pt idx="901" c:formatCode="yyyy\-mm\-dd">
                  <c:v>44798</c:v>
                </c:pt>
                <c:pt idx="902" c:formatCode="yyyy\-mm\-dd">
                  <c:v>44799</c:v>
                </c:pt>
                <c:pt idx="903" c:formatCode="yyyy\-mm\-dd">
                  <c:v>44802</c:v>
                </c:pt>
                <c:pt idx="904" c:formatCode="yyyy\-mm\-dd">
                  <c:v>44803</c:v>
                </c:pt>
                <c:pt idx="905" c:formatCode="yyyy\-mm\-dd">
                  <c:v>44804</c:v>
                </c:pt>
                <c:pt idx="906" c:formatCode="yyyy\-mm\-dd">
                  <c:v>44805</c:v>
                </c:pt>
                <c:pt idx="907" c:formatCode="yyyy\-mm\-dd">
                  <c:v>44806</c:v>
                </c:pt>
                <c:pt idx="908" c:formatCode="yyyy\-mm\-dd">
                  <c:v>44809</c:v>
                </c:pt>
                <c:pt idx="909" c:formatCode="yyyy\-mm\-dd">
                  <c:v>44810</c:v>
                </c:pt>
                <c:pt idx="910" c:formatCode="yyyy\-mm\-dd">
                  <c:v>44811</c:v>
                </c:pt>
                <c:pt idx="911" c:formatCode="yyyy\-mm\-dd">
                  <c:v>44812</c:v>
                </c:pt>
                <c:pt idx="912" c:formatCode="yyyy\-mm\-dd">
                  <c:v>44813</c:v>
                </c:pt>
                <c:pt idx="913" c:formatCode="yyyy\-mm\-dd">
                  <c:v>44817</c:v>
                </c:pt>
                <c:pt idx="914" c:formatCode="yyyy\-mm\-dd">
                  <c:v>44818</c:v>
                </c:pt>
                <c:pt idx="915" c:formatCode="yyyy\-mm\-dd">
                  <c:v>44819</c:v>
                </c:pt>
                <c:pt idx="916" c:formatCode="yyyy\-mm\-dd">
                  <c:v>44820</c:v>
                </c:pt>
                <c:pt idx="917" c:formatCode="yyyy\-mm\-dd">
                  <c:v>44823</c:v>
                </c:pt>
                <c:pt idx="918" c:formatCode="yyyy\-mm\-dd">
                  <c:v>44824</c:v>
                </c:pt>
                <c:pt idx="919" c:formatCode="yyyy\-mm\-dd">
                  <c:v>44825</c:v>
                </c:pt>
                <c:pt idx="920" c:formatCode="yyyy\-mm\-dd">
                  <c:v>44826</c:v>
                </c:pt>
                <c:pt idx="921" c:formatCode="yyyy\-mm\-dd">
                  <c:v>44827</c:v>
                </c:pt>
                <c:pt idx="922" c:formatCode="yyyy\-mm\-dd">
                  <c:v>44830</c:v>
                </c:pt>
                <c:pt idx="923" c:formatCode="yyyy\-mm\-dd">
                  <c:v>44831</c:v>
                </c:pt>
                <c:pt idx="924" c:formatCode="yyyy\-mm\-dd">
                  <c:v>44832</c:v>
                </c:pt>
                <c:pt idx="925" c:formatCode="yyyy\-mm\-dd">
                  <c:v>44833</c:v>
                </c:pt>
                <c:pt idx="926" c:formatCode="yyyy\-mm\-dd">
                  <c:v>44834</c:v>
                </c:pt>
                <c:pt idx="927" c:formatCode="yyyy\-mm\-dd">
                  <c:v>44842</c:v>
                </c:pt>
                <c:pt idx="928" c:formatCode="yyyy\-mm\-dd">
                  <c:v>44843</c:v>
                </c:pt>
                <c:pt idx="929" c:formatCode="yyyy\-mm\-dd">
                  <c:v>44844</c:v>
                </c:pt>
                <c:pt idx="930" c:formatCode="yyyy\-mm\-dd">
                  <c:v>44845</c:v>
                </c:pt>
                <c:pt idx="931" c:formatCode="yyyy\-mm\-dd">
                  <c:v>44846</c:v>
                </c:pt>
                <c:pt idx="932" c:formatCode="yyyy\-mm\-dd">
                  <c:v>44847</c:v>
                </c:pt>
                <c:pt idx="933" c:formatCode="yyyy\-mm\-dd">
                  <c:v>44848</c:v>
                </c:pt>
                <c:pt idx="934" c:formatCode="yyyy\-mm\-dd">
                  <c:v>44851</c:v>
                </c:pt>
                <c:pt idx="935" c:formatCode="yyyy\-mm\-dd">
                  <c:v>44852</c:v>
                </c:pt>
                <c:pt idx="936" c:formatCode="yyyy\-mm\-dd">
                  <c:v>44853</c:v>
                </c:pt>
                <c:pt idx="937" c:formatCode="yyyy\-mm\-dd">
                  <c:v>44854</c:v>
                </c:pt>
                <c:pt idx="938" c:formatCode="yyyy\-mm\-dd">
                  <c:v>44855</c:v>
                </c:pt>
                <c:pt idx="939" c:formatCode="yyyy\-mm\-dd">
                  <c:v>44858</c:v>
                </c:pt>
                <c:pt idx="940" c:formatCode="yyyy\-mm\-dd">
                  <c:v>44859</c:v>
                </c:pt>
                <c:pt idx="941" c:formatCode="yyyy\-mm\-dd">
                  <c:v>44860</c:v>
                </c:pt>
                <c:pt idx="942" c:formatCode="yyyy\-mm\-dd">
                  <c:v>44861</c:v>
                </c:pt>
                <c:pt idx="943" c:formatCode="yyyy\-mm\-dd">
                  <c:v>44862</c:v>
                </c:pt>
                <c:pt idx="944" c:formatCode="yyyy\-mm\-dd">
                  <c:v>44865</c:v>
                </c:pt>
                <c:pt idx="945" c:formatCode="yyyy\-mm\-dd">
                  <c:v>44866</c:v>
                </c:pt>
                <c:pt idx="946" c:formatCode="yyyy\-mm\-dd">
                  <c:v>44867</c:v>
                </c:pt>
                <c:pt idx="947" c:formatCode="yyyy\-mm\-dd">
                  <c:v>44868</c:v>
                </c:pt>
                <c:pt idx="948" c:formatCode="yyyy\-mm\-dd">
                  <c:v>44869</c:v>
                </c:pt>
                <c:pt idx="949" c:formatCode="yyyy\-mm\-dd">
                  <c:v>44872</c:v>
                </c:pt>
                <c:pt idx="950" c:formatCode="yyyy\-mm\-dd">
                  <c:v>44873</c:v>
                </c:pt>
                <c:pt idx="951" c:formatCode="yyyy\-mm\-dd">
                  <c:v>44874</c:v>
                </c:pt>
                <c:pt idx="952" c:formatCode="yyyy\-mm\-dd">
                  <c:v>44875</c:v>
                </c:pt>
                <c:pt idx="953" c:formatCode="yyyy\-mm\-dd">
                  <c:v>44876</c:v>
                </c:pt>
                <c:pt idx="954" c:formatCode="yyyy\-mm\-dd">
                  <c:v>44879</c:v>
                </c:pt>
                <c:pt idx="955" c:formatCode="yyyy\-mm\-dd">
                  <c:v>44880</c:v>
                </c:pt>
                <c:pt idx="956" c:formatCode="yyyy\-mm\-dd">
                  <c:v>44881</c:v>
                </c:pt>
                <c:pt idx="957" c:formatCode="yyyy\-mm\-dd">
                  <c:v>44882</c:v>
                </c:pt>
                <c:pt idx="958" c:formatCode="yyyy\-mm\-dd">
                  <c:v>44883</c:v>
                </c:pt>
                <c:pt idx="959" c:formatCode="yyyy\-mm\-dd">
                  <c:v>44886</c:v>
                </c:pt>
                <c:pt idx="960" c:formatCode="yyyy\-mm\-dd">
                  <c:v>44887</c:v>
                </c:pt>
                <c:pt idx="961" c:formatCode="yyyy\-mm\-dd">
                  <c:v>44888</c:v>
                </c:pt>
                <c:pt idx="962" c:formatCode="yyyy\-mm\-dd">
                  <c:v>44889</c:v>
                </c:pt>
                <c:pt idx="963" c:formatCode="yyyy\-mm\-dd">
                  <c:v>44890</c:v>
                </c:pt>
                <c:pt idx="964" c:formatCode="yyyy\-mm\-dd">
                  <c:v>44893</c:v>
                </c:pt>
                <c:pt idx="965" c:formatCode="yyyy\-mm\-dd">
                  <c:v>44894</c:v>
                </c:pt>
                <c:pt idx="966" c:formatCode="yyyy\-mm\-dd">
                  <c:v>44895</c:v>
                </c:pt>
                <c:pt idx="967" c:formatCode="yyyy\-mm\-dd">
                  <c:v>44896</c:v>
                </c:pt>
                <c:pt idx="968" c:formatCode="yyyy\-mm\-dd">
                  <c:v>44897</c:v>
                </c:pt>
                <c:pt idx="969" c:formatCode="yyyy\-mm\-dd">
                  <c:v>44900</c:v>
                </c:pt>
                <c:pt idx="970" c:formatCode="yyyy\-mm\-dd">
                  <c:v>44901</c:v>
                </c:pt>
                <c:pt idx="971" c:formatCode="yyyy\-mm\-dd">
                  <c:v>44902</c:v>
                </c:pt>
                <c:pt idx="972" c:formatCode="yyyy\-mm\-dd">
                  <c:v>44903</c:v>
                </c:pt>
                <c:pt idx="973" c:formatCode="yyyy\-mm\-dd">
                  <c:v>44904</c:v>
                </c:pt>
                <c:pt idx="974" c:formatCode="yyyy\-mm\-dd">
                  <c:v>44907</c:v>
                </c:pt>
                <c:pt idx="975" c:formatCode="yyyy\-mm\-dd">
                  <c:v>44908</c:v>
                </c:pt>
                <c:pt idx="976" c:formatCode="yyyy\-mm\-dd">
                  <c:v>44909</c:v>
                </c:pt>
                <c:pt idx="977" c:formatCode="yyyy\-mm\-dd">
                  <c:v>44910</c:v>
                </c:pt>
                <c:pt idx="978" c:formatCode="yyyy\-mm\-dd">
                  <c:v>44911</c:v>
                </c:pt>
                <c:pt idx="979" c:formatCode="yyyy\-mm\-dd">
                  <c:v>44914</c:v>
                </c:pt>
                <c:pt idx="980" c:formatCode="yyyy\-mm\-dd">
                  <c:v>44915</c:v>
                </c:pt>
                <c:pt idx="981" c:formatCode="yyyy\-mm\-dd">
                  <c:v>44916</c:v>
                </c:pt>
                <c:pt idx="982" c:formatCode="yyyy\-mm\-dd">
                  <c:v>44917</c:v>
                </c:pt>
                <c:pt idx="983" c:formatCode="yyyy\-mm\-dd">
                  <c:v>44918</c:v>
                </c:pt>
                <c:pt idx="984" c:formatCode="yyyy\-mm\-dd">
                  <c:v>44921</c:v>
                </c:pt>
                <c:pt idx="985" c:formatCode="yyyy\-mm\-dd">
                  <c:v>44922</c:v>
                </c:pt>
                <c:pt idx="986" c:formatCode="yyyy\-mm\-dd">
                  <c:v>44923</c:v>
                </c:pt>
                <c:pt idx="987" c:formatCode="yyyy\-mm\-dd">
                  <c:v>44924</c:v>
                </c:pt>
                <c:pt idx="988" c:formatCode="yyyy\-mm\-dd">
                  <c:v>44925</c:v>
                </c:pt>
                <c:pt idx="989" c:formatCode="yyyy\-mm\-dd">
                  <c:v>44929</c:v>
                </c:pt>
                <c:pt idx="990" c:formatCode="yyyy\-mm\-dd">
                  <c:v>44930</c:v>
                </c:pt>
                <c:pt idx="991" c:formatCode="yyyy\-mm\-dd">
                  <c:v>44931</c:v>
                </c:pt>
                <c:pt idx="992" c:formatCode="yyyy\-mm\-dd">
                  <c:v>44932</c:v>
                </c:pt>
                <c:pt idx="993" c:formatCode="yyyy\-mm\-dd">
                  <c:v>44935</c:v>
                </c:pt>
                <c:pt idx="994" c:formatCode="yyyy\-mm\-dd">
                  <c:v>44936</c:v>
                </c:pt>
                <c:pt idx="995" c:formatCode="yyyy\-mm\-dd">
                  <c:v>44937</c:v>
                </c:pt>
                <c:pt idx="996" c:formatCode="yyyy\-mm\-dd">
                  <c:v>44938</c:v>
                </c:pt>
                <c:pt idx="997" c:formatCode="yyyy\-mm\-dd">
                  <c:v>44939</c:v>
                </c:pt>
                <c:pt idx="998" c:formatCode="yyyy\-mm\-dd">
                  <c:v>44942</c:v>
                </c:pt>
                <c:pt idx="999" c:formatCode="yyyy\-mm\-dd">
                  <c:v>44943</c:v>
                </c:pt>
                <c:pt idx="1000" c:formatCode="yyyy\-mm\-dd">
                  <c:v>44944</c:v>
                </c:pt>
                <c:pt idx="1001" c:formatCode="yyyy\-mm\-dd">
                  <c:v>44945</c:v>
                </c:pt>
                <c:pt idx="1002" c:formatCode="yyyy\-mm\-dd">
                  <c:v>44946</c:v>
                </c:pt>
                <c:pt idx="1003" c:formatCode="yyyy\-mm\-dd">
                  <c:v>44954</c:v>
                </c:pt>
                <c:pt idx="1004" c:formatCode="yyyy\-mm\-dd">
                  <c:v>44955</c:v>
                </c:pt>
                <c:pt idx="1005" c:formatCode="yyyy\-mm\-dd">
                  <c:v>44956</c:v>
                </c:pt>
                <c:pt idx="1006" c:formatCode="yyyy\-mm\-dd">
                  <c:v>44957</c:v>
                </c:pt>
                <c:pt idx="1007" c:formatCode="yyyy\-mm\-dd">
                  <c:v>44958</c:v>
                </c:pt>
                <c:pt idx="1008" c:formatCode="yyyy\-mm\-dd">
                  <c:v>44959</c:v>
                </c:pt>
                <c:pt idx="1009" c:formatCode="yyyy\-mm\-dd">
                  <c:v>44960</c:v>
                </c:pt>
                <c:pt idx="1010" c:formatCode="yyyy\-mm\-dd">
                  <c:v>44963</c:v>
                </c:pt>
                <c:pt idx="1011" c:formatCode="yyyy\-mm\-dd">
                  <c:v>44964</c:v>
                </c:pt>
                <c:pt idx="1012" c:formatCode="yyyy\-mm\-dd">
                  <c:v>44965</c:v>
                </c:pt>
                <c:pt idx="1013" c:formatCode="yyyy\-mm\-dd">
                  <c:v>44966</c:v>
                </c:pt>
                <c:pt idx="1014" c:formatCode="yyyy\-mm\-dd">
                  <c:v>44967</c:v>
                </c:pt>
                <c:pt idx="1015" c:formatCode="yyyy\-mm\-dd">
                  <c:v>44970</c:v>
                </c:pt>
                <c:pt idx="1016" c:formatCode="yyyy\-mm\-dd">
                  <c:v>44971</c:v>
                </c:pt>
                <c:pt idx="1017" c:formatCode="yyyy\-mm\-dd">
                  <c:v>44972</c:v>
                </c:pt>
                <c:pt idx="1018" c:formatCode="yyyy\-mm\-dd">
                  <c:v>44973</c:v>
                </c:pt>
                <c:pt idx="1019" c:formatCode="yyyy\-mm\-dd">
                  <c:v>44974</c:v>
                </c:pt>
                <c:pt idx="1020" c:formatCode="yyyy\-mm\-dd">
                  <c:v>44977</c:v>
                </c:pt>
                <c:pt idx="1021" c:formatCode="yyyy\-mm\-dd">
                  <c:v>44978</c:v>
                </c:pt>
                <c:pt idx="1022" c:formatCode="yyyy\-mm\-dd">
                  <c:v>44979</c:v>
                </c:pt>
                <c:pt idx="1023" c:formatCode="yyyy\-mm\-dd">
                  <c:v>44980</c:v>
                </c:pt>
                <c:pt idx="1024" c:formatCode="yyyy\-mm\-dd">
                  <c:v>44981</c:v>
                </c:pt>
                <c:pt idx="1025" c:formatCode="yyyy\-mm\-dd">
                  <c:v>44984</c:v>
                </c:pt>
                <c:pt idx="1026" c:formatCode="yyyy\-mm\-dd">
                  <c:v>44985</c:v>
                </c:pt>
                <c:pt idx="1027" c:formatCode="yyyy\-mm\-dd">
                  <c:v>44986</c:v>
                </c:pt>
                <c:pt idx="1028" c:formatCode="yyyy\-mm\-dd">
                  <c:v>44987</c:v>
                </c:pt>
                <c:pt idx="1029" c:formatCode="yyyy\-mm\-dd">
                  <c:v>44988</c:v>
                </c:pt>
                <c:pt idx="1030" c:formatCode="yyyy\-mm\-dd">
                  <c:v>44991</c:v>
                </c:pt>
                <c:pt idx="1031" c:formatCode="yyyy\-mm\-dd">
                  <c:v>44992</c:v>
                </c:pt>
                <c:pt idx="1032" c:formatCode="yyyy\-mm\-dd">
                  <c:v>44993</c:v>
                </c:pt>
                <c:pt idx="1033" c:formatCode="yyyy\-mm\-dd">
                  <c:v>44994</c:v>
                </c:pt>
                <c:pt idx="1034" c:formatCode="yyyy\-mm\-dd">
                  <c:v>44995</c:v>
                </c:pt>
                <c:pt idx="1035" c:formatCode="yyyy\-mm\-dd">
                  <c:v>44998</c:v>
                </c:pt>
                <c:pt idx="1036" c:formatCode="yyyy\-mm\-dd">
                  <c:v>44999</c:v>
                </c:pt>
                <c:pt idx="1037" c:formatCode="yyyy\-mm\-dd">
                  <c:v>45000</c:v>
                </c:pt>
                <c:pt idx="1038" c:formatCode="yyyy\-mm\-dd">
                  <c:v>45001</c:v>
                </c:pt>
                <c:pt idx="1039" c:formatCode="yyyy\-mm\-dd">
                  <c:v>45002</c:v>
                </c:pt>
                <c:pt idx="1040" c:formatCode="yyyy\-mm\-dd">
                  <c:v>45005</c:v>
                </c:pt>
                <c:pt idx="1041" c:formatCode="yyyy\-mm\-dd">
                  <c:v>45006</c:v>
                </c:pt>
                <c:pt idx="1042" c:formatCode="yyyy\-mm\-dd">
                  <c:v>45007</c:v>
                </c:pt>
                <c:pt idx="1043" c:formatCode="yyyy\-mm\-dd">
                  <c:v>45008</c:v>
                </c:pt>
                <c:pt idx="1044" c:formatCode="yyyy\-mm\-dd">
                  <c:v>45009</c:v>
                </c:pt>
                <c:pt idx="1045" c:formatCode="yyyy\-mm\-dd">
                  <c:v>45012</c:v>
                </c:pt>
                <c:pt idx="1046" c:formatCode="yyyy\-mm\-dd">
                  <c:v>45013</c:v>
                </c:pt>
                <c:pt idx="1047" c:formatCode="yyyy\-mm\-dd">
                  <c:v>45014</c:v>
                </c:pt>
                <c:pt idx="1048" c:formatCode="yyyy\-mm\-dd">
                  <c:v>45015</c:v>
                </c:pt>
                <c:pt idx="1049" c:formatCode="yyyy\-mm\-dd">
                  <c:v>45016</c:v>
                </c:pt>
                <c:pt idx="1050" c:formatCode="yyyy\-mm\-dd">
                  <c:v>45019</c:v>
                </c:pt>
                <c:pt idx="1051" c:formatCode="yyyy\-mm\-dd">
                  <c:v>45020</c:v>
                </c:pt>
                <c:pt idx="1052" c:formatCode="yyyy\-mm\-dd">
                  <c:v>45022</c:v>
                </c:pt>
                <c:pt idx="1053" c:formatCode="yyyy\-mm\-dd">
                  <c:v>45023</c:v>
                </c:pt>
                <c:pt idx="1054" c:formatCode="yyyy\-mm\-dd">
                  <c:v>45026</c:v>
                </c:pt>
                <c:pt idx="1055" c:formatCode="yyyy\-mm\-dd">
                  <c:v>45027</c:v>
                </c:pt>
                <c:pt idx="1056" c:formatCode="yyyy\-mm\-dd">
                  <c:v>45028</c:v>
                </c:pt>
                <c:pt idx="1057" c:formatCode="yyyy\-mm\-dd">
                  <c:v>45029</c:v>
                </c:pt>
                <c:pt idx="1058" c:formatCode="yyyy\-mm\-dd">
                  <c:v>45030</c:v>
                </c:pt>
                <c:pt idx="1059" c:formatCode="yyyy\-mm\-dd">
                  <c:v>45033</c:v>
                </c:pt>
                <c:pt idx="1060" c:formatCode="yyyy\-mm\-dd">
                  <c:v>45034</c:v>
                </c:pt>
                <c:pt idx="1061" c:formatCode="yyyy\-mm\-dd">
                  <c:v>45035</c:v>
                </c:pt>
                <c:pt idx="1062" c:formatCode="yyyy\-mm\-dd">
                  <c:v>45036</c:v>
                </c:pt>
                <c:pt idx="1063" c:formatCode="yyyy\-mm\-dd">
                  <c:v>45037</c:v>
                </c:pt>
                <c:pt idx="1064" c:formatCode="yyyy\-mm\-dd">
                  <c:v>45039</c:v>
                </c:pt>
                <c:pt idx="1065" c:formatCode="yyyy\-mm\-dd">
                  <c:v>45040</c:v>
                </c:pt>
                <c:pt idx="1066" c:formatCode="yyyy\-mm\-dd">
                  <c:v>45041</c:v>
                </c:pt>
                <c:pt idx="1067" c:formatCode="yyyy\-mm\-dd">
                  <c:v>45042</c:v>
                </c:pt>
                <c:pt idx="1068" c:formatCode="yyyy\-mm\-dd">
                  <c:v>45043</c:v>
                </c:pt>
                <c:pt idx="1069" c:formatCode="yyyy\-mm\-dd">
                  <c:v>45044</c:v>
                </c:pt>
                <c:pt idx="1070" c:formatCode="yyyy\-mm\-dd">
                  <c:v>45050</c:v>
                </c:pt>
                <c:pt idx="1071" c:formatCode="yyyy\-mm\-dd">
                  <c:v>45051</c:v>
                </c:pt>
                <c:pt idx="1072" c:formatCode="yyyy\-mm\-dd">
                  <c:v>45052</c:v>
                </c:pt>
                <c:pt idx="1073" c:formatCode="yyyy\-mm\-dd">
                  <c:v>45054</c:v>
                </c:pt>
                <c:pt idx="1074" c:formatCode="yyyy\-mm\-dd">
                  <c:v>45055</c:v>
                </c:pt>
                <c:pt idx="1075" c:formatCode="yyyy\-mm\-dd">
                  <c:v>45056</c:v>
                </c:pt>
                <c:pt idx="1076" c:formatCode="yyyy\-mm\-dd">
                  <c:v>45057</c:v>
                </c:pt>
                <c:pt idx="1077" c:formatCode="yyyy\-mm\-dd">
                  <c:v>45058</c:v>
                </c:pt>
                <c:pt idx="1078" c:formatCode="yyyy\-mm\-dd">
                  <c:v>45061</c:v>
                </c:pt>
                <c:pt idx="1079" c:formatCode="yyyy\-mm\-dd">
                  <c:v>45062</c:v>
                </c:pt>
                <c:pt idx="1080" c:formatCode="yyyy\-mm\-dd">
                  <c:v>45063</c:v>
                </c:pt>
                <c:pt idx="1081" c:formatCode="yyyy\-mm\-dd">
                  <c:v>45064</c:v>
                </c:pt>
                <c:pt idx="1082" c:formatCode="yyyy\-mm\-dd">
                  <c:v>45065</c:v>
                </c:pt>
                <c:pt idx="1083" c:formatCode="yyyy\-mm\-dd">
                  <c:v>45068</c:v>
                </c:pt>
                <c:pt idx="1084" c:formatCode="yyyy\-mm\-dd">
                  <c:v>45069</c:v>
                </c:pt>
                <c:pt idx="1085" c:formatCode="yyyy\-mm\-dd">
                  <c:v>45070</c:v>
                </c:pt>
                <c:pt idx="1086" c:formatCode="yyyy\-mm\-dd">
                  <c:v>45071</c:v>
                </c:pt>
                <c:pt idx="1087" c:formatCode="yyyy\-mm\-dd">
                  <c:v>45072</c:v>
                </c:pt>
                <c:pt idx="1088" c:formatCode="yyyy\-mm\-dd">
                  <c:v>45075</c:v>
                </c:pt>
                <c:pt idx="1089" c:formatCode="yyyy\-mm\-dd">
                  <c:v>45076</c:v>
                </c:pt>
                <c:pt idx="1090" c:formatCode="yyyy\-mm\-dd">
                  <c:v>45077</c:v>
                </c:pt>
                <c:pt idx="1091" c:formatCode="yyyy\-mm\-dd">
                  <c:v>45078</c:v>
                </c:pt>
                <c:pt idx="1092" c:formatCode="yyyy\-mm\-dd">
                  <c:v>45079</c:v>
                </c:pt>
              </c:numCache>
            </c:numRef>
          </c:cat>
          <c:val>
            <c:numRef>
              <c:f>价格!$B$4:$B$1096</c:f>
              <c:numCache>
                <c:formatCode>General</c:formatCode>
                <c:ptCount val="1093"/>
                <c:pt idx="0">
                  <c:v>27750</c:v>
                </c:pt>
                <c:pt idx="1">
                  <c:v>27750</c:v>
                </c:pt>
                <c:pt idx="2">
                  <c:v>27750</c:v>
                </c:pt>
                <c:pt idx="3">
                  <c:v>27750</c:v>
                </c:pt>
                <c:pt idx="4">
                  <c:v>27750</c:v>
                </c:pt>
                <c:pt idx="5">
                  <c:v>27750</c:v>
                </c:pt>
                <c:pt idx="6">
                  <c:v>27750</c:v>
                </c:pt>
                <c:pt idx="7">
                  <c:v>27750</c:v>
                </c:pt>
                <c:pt idx="8">
                  <c:v>27500</c:v>
                </c:pt>
                <c:pt idx="9">
                  <c:v>27500</c:v>
                </c:pt>
                <c:pt idx="10">
                  <c:v>27500</c:v>
                </c:pt>
                <c:pt idx="11">
                  <c:v>27500</c:v>
                </c:pt>
                <c:pt idx="12">
                  <c:v>27500</c:v>
                </c:pt>
                <c:pt idx="13">
                  <c:v>27500</c:v>
                </c:pt>
                <c:pt idx="14">
                  <c:v>27500</c:v>
                </c:pt>
                <c:pt idx="15">
                  <c:v>27500</c:v>
                </c:pt>
                <c:pt idx="16">
                  <c:v>27500</c:v>
                </c:pt>
                <c:pt idx="17">
                  <c:v>27500</c:v>
                </c:pt>
                <c:pt idx="18">
                  <c:v>27500</c:v>
                </c:pt>
                <c:pt idx="19">
                  <c:v>27500</c:v>
                </c:pt>
                <c:pt idx="20">
                  <c:v>27500</c:v>
                </c:pt>
                <c:pt idx="21">
                  <c:v>27500</c:v>
                </c:pt>
                <c:pt idx="22">
                  <c:v>27500</c:v>
                </c:pt>
                <c:pt idx="23">
                  <c:v>27500</c:v>
                </c:pt>
                <c:pt idx="24">
                  <c:v>27500</c:v>
                </c:pt>
                <c:pt idx="25">
                  <c:v>27500</c:v>
                </c:pt>
                <c:pt idx="26">
                  <c:v>27500</c:v>
                </c:pt>
                <c:pt idx="27">
                  <c:v>27500</c:v>
                </c:pt>
                <c:pt idx="28">
                  <c:v>27500</c:v>
                </c:pt>
                <c:pt idx="29">
                  <c:v>27500</c:v>
                </c:pt>
                <c:pt idx="30">
                  <c:v>27500</c:v>
                </c:pt>
                <c:pt idx="31">
                  <c:v>27500</c:v>
                </c:pt>
                <c:pt idx="32">
                  <c:v>27500</c:v>
                </c:pt>
                <c:pt idx="33">
                  <c:v>27500</c:v>
                </c:pt>
                <c:pt idx="34">
                  <c:v>27500</c:v>
                </c:pt>
                <c:pt idx="35">
                  <c:v>27500</c:v>
                </c:pt>
                <c:pt idx="36">
                  <c:v>27500</c:v>
                </c:pt>
                <c:pt idx="37">
                  <c:v>27500</c:v>
                </c:pt>
                <c:pt idx="38">
                  <c:v>27500</c:v>
                </c:pt>
                <c:pt idx="39">
                  <c:v>27500</c:v>
                </c:pt>
                <c:pt idx="40">
                  <c:v>27500</c:v>
                </c:pt>
                <c:pt idx="41">
                  <c:v>28500</c:v>
                </c:pt>
                <c:pt idx="42">
                  <c:v>28500</c:v>
                </c:pt>
                <c:pt idx="43">
                  <c:v>28500</c:v>
                </c:pt>
                <c:pt idx="44">
                  <c:v>29000</c:v>
                </c:pt>
                <c:pt idx="45">
                  <c:v>29000</c:v>
                </c:pt>
                <c:pt idx="46">
                  <c:v>29000</c:v>
                </c:pt>
                <c:pt idx="47">
                  <c:v>29000</c:v>
                </c:pt>
                <c:pt idx="48">
                  <c:v>29000</c:v>
                </c:pt>
                <c:pt idx="49">
                  <c:v>29000</c:v>
                </c:pt>
                <c:pt idx="50">
                  <c:v>29000</c:v>
                </c:pt>
                <c:pt idx="51">
                  <c:v>29000</c:v>
                </c:pt>
                <c:pt idx="52">
                  <c:v>29000</c:v>
                </c:pt>
                <c:pt idx="53">
                  <c:v>29000</c:v>
                </c:pt>
                <c:pt idx="54">
                  <c:v>29000</c:v>
                </c:pt>
                <c:pt idx="55">
                  <c:v>29000</c:v>
                </c:pt>
                <c:pt idx="56">
                  <c:v>29000</c:v>
                </c:pt>
                <c:pt idx="57">
                  <c:v>29000</c:v>
                </c:pt>
                <c:pt idx="58">
                  <c:v>29000</c:v>
                </c:pt>
                <c:pt idx="59">
                  <c:v>29000</c:v>
                </c:pt>
                <c:pt idx="60">
                  <c:v>29000</c:v>
                </c:pt>
                <c:pt idx="61">
                  <c:v>29000</c:v>
                </c:pt>
                <c:pt idx="62">
                  <c:v>29000</c:v>
                </c:pt>
                <c:pt idx="63">
                  <c:v>29000</c:v>
                </c:pt>
                <c:pt idx="64">
                  <c:v>29000</c:v>
                </c:pt>
                <c:pt idx="65">
                  <c:v>29000</c:v>
                </c:pt>
                <c:pt idx="66">
                  <c:v>29000</c:v>
                </c:pt>
                <c:pt idx="67">
                  <c:v>29000</c:v>
                </c:pt>
                <c:pt idx="68">
                  <c:v>29500</c:v>
                </c:pt>
                <c:pt idx="69">
                  <c:v>29500</c:v>
                </c:pt>
                <c:pt idx="70">
                  <c:v>29500</c:v>
                </c:pt>
                <c:pt idx="71">
                  <c:v>29500</c:v>
                </c:pt>
                <c:pt idx="72">
                  <c:v>29500</c:v>
                </c:pt>
                <c:pt idx="73">
                  <c:v>29500</c:v>
                </c:pt>
                <c:pt idx="74">
                  <c:v>29500</c:v>
                </c:pt>
                <c:pt idx="75">
                  <c:v>29500</c:v>
                </c:pt>
                <c:pt idx="76">
                  <c:v>29500</c:v>
                </c:pt>
                <c:pt idx="77">
                  <c:v>29500</c:v>
                </c:pt>
                <c:pt idx="78">
                  <c:v>29500</c:v>
                </c:pt>
                <c:pt idx="79">
                  <c:v>29500</c:v>
                </c:pt>
                <c:pt idx="80">
                  <c:v>29500</c:v>
                </c:pt>
                <c:pt idx="81">
                  <c:v>29500</c:v>
                </c:pt>
                <c:pt idx="82">
                  <c:v>29500</c:v>
                </c:pt>
                <c:pt idx="83">
                  <c:v>29500</c:v>
                </c:pt>
                <c:pt idx="84">
                  <c:v>29500</c:v>
                </c:pt>
                <c:pt idx="85">
                  <c:v>29500</c:v>
                </c:pt>
                <c:pt idx="86">
                  <c:v>29500</c:v>
                </c:pt>
                <c:pt idx="87">
                  <c:v>29500</c:v>
                </c:pt>
                <c:pt idx="88">
                  <c:v>29500</c:v>
                </c:pt>
                <c:pt idx="89">
                  <c:v>28250</c:v>
                </c:pt>
                <c:pt idx="90">
                  <c:v>28250</c:v>
                </c:pt>
                <c:pt idx="91">
                  <c:v>28250</c:v>
                </c:pt>
                <c:pt idx="92">
                  <c:v>28250</c:v>
                </c:pt>
                <c:pt idx="93">
                  <c:v>28250</c:v>
                </c:pt>
                <c:pt idx="94">
                  <c:v>28250</c:v>
                </c:pt>
                <c:pt idx="95">
                  <c:v>28250</c:v>
                </c:pt>
                <c:pt idx="96">
                  <c:v>28250</c:v>
                </c:pt>
                <c:pt idx="97">
                  <c:v>28250</c:v>
                </c:pt>
                <c:pt idx="98">
                  <c:v>28250</c:v>
                </c:pt>
                <c:pt idx="99">
                  <c:v>28250</c:v>
                </c:pt>
                <c:pt idx="100">
                  <c:v>28250</c:v>
                </c:pt>
                <c:pt idx="101">
                  <c:v>28250</c:v>
                </c:pt>
                <c:pt idx="102">
                  <c:v>28250</c:v>
                </c:pt>
                <c:pt idx="103">
                  <c:v>28250</c:v>
                </c:pt>
                <c:pt idx="104">
                  <c:v>28250</c:v>
                </c:pt>
                <c:pt idx="105">
                  <c:v>28250</c:v>
                </c:pt>
                <c:pt idx="106">
                  <c:v>28250</c:v>
                </c:pt>
                <c:pt idx="107">
                  <c:v>28250</c:v>
                </c:pt>
                <c:pt idx="108">
                  <c:v>28250</c:v>
                </c:pt>
                <c:pt idx="109">
                  <c:v>28250</c:v>
                </c:pt>
                <c:pt idx="110">
                  <c:v>28250</c:v>
                </c:pt>
                <c:pt idx="111">
                  <c:v>28250</c:v>
                </c:pt>
                <c:pt idx="112">
                  <c:v>28250</c:v>
                </c:pt>
                <c:pt idx="113">
                  <c:v>28250</c:v>
                </c:pt>
                <c:pt idx="114">
                  <c:v>28000</c:v>
                </c:pt>
                <c:pt idx="115">
                  <c:v>28000</c:v>
                </c:pt>
                <c:pt idx="116">
                  <c:v>28000</c:v>
                </c:pt>
                <c:pt idx="117">
                  <c:v>28000</c:v>
                </c:pt>
                <c:pt idx="118">
                  <c:v>28000</c:v>
                </c:pt>
                <c:pt idx="119">
                  <c:v>28000</c:v>
                </c:pt>
                <c:pt idx="120">
                  <c:v>28000</c:v>
                </c:pt>
                <c:pt idx="121">
                  <c:v>28000</c:v>
                </c:pt>
                <c:pt idx="122">
                  <c:v>28000</c:v>
                </c:pt>
                <c:pt idx="123">
                  <c:v>28000</c:v>
                </c:pt>
                <c:pt idx="124">
                  <c:v>28000</c:v>
                </c:pt>
                <c:pt idx="125">
                  <c:v>28000</c:v>
                </c:pt>
                <c:pt idx="126">
                  <c:v>28000</c:v>
                </c:pt>
                <c:pt idx="127">
                  <c:v>28000</c:v>
                </c:pt>
                <c:pt idx="128">
                  <c:v>28000</c:v>
                </c:pt>
                <c:pt idx="129">
                  <c:v>28000</c:v>
                </c:pt>
                <c:pt idx="130">
                  <c:v>28000</c:v>
                </c:pt>
                <c:pt idx="131">
                  <c:v>28000</c:v>
                </c:pt>
                <c:pt idx="132">
                  <c:v>28000</c:v>
                </c:pt>
                <c:pt idx="133">
                  <c:v>28000</c:v>
                </c:pt>
                <c:pt idx="134">
                  <c:v>28000</c:v>
                </c:pt>
                <c:pt idx="135">
                  <c:v>28000</c:v>
                </c:pt>
                <c:pt idx="136">
                  <c:v>28000</c:v>
                </c:pt>
                <c:pt idx="137">
                  <c:v>28000</c:v>
                </c:pt>
                <c:pt idx="138">
                  <c:v>28000</c:v>
                </c:pt>
                <c:pt idx="139">
                  <c:v>28500</c:v>
                </c:pt>
                <c:pt idx="140">
                  <c:v>28500</c:v>
                </c:pt>
                <c:pt idx="141">
                  <c:v>28500</c:v>
                </c:pt>
                <c:pt idx="142">
                  <c:v>28500</c:v>
                </c:pt>
                <c:pt idx="143">
                  <c:v>28500</c:v>
                </c:pt>
                <c:pt idx="144">
                  <c:v>28500</c:v>
                </c:pt>
                <c:pt idx="145">
                  <c:v>28500</c:v>
                </c:pt>
                <c:pt idx="146">
                  <c:v>28500</c:v>
                </c:pt>
                <c:pt idx="147">
                  <c:v>28500</c:v>
                </c:pt>
                <c:pt idx="148">
                  <c:v>28500</c:v>
                </c:pt>
                <c:pt idx="149">
                  <c:v>28500</c:v>
                </c:pt>
                <c:pt idx="150">
                  <c:v>28500</c:v>
                </c:pt>
                <c:pt idx="151">
                  <c:v>28500</c:v>
                </c:pt>
                <c:pt idx="152">
                  <c:v>28500</c:v>
                </c:pt>
                <c:pt idx="153">
                  <c:v>29000</c:v>
                </c:pt>
                <c:pt idx="154">
                  <c:v>29000</c:v>
                </c:pt>
                <c:pt idx="155">
                  <c:v>29000</c:v>
                </c:pt>
                <c:pt idx="156">
                  <c:v>29000</c:v>
                </c:pt>
                <c:pt idx="157">
                  <c:v>29000</c:v>
                </c:pt>
                <c:pt idx="158">
                  <c:v>29000</c:v>
                </c:pt>
                <c:pt idx="159">
                  <c:v>29000</c:v>
                </c:pt>
                <c:pt idx="160">
                  <c:v>29000</c:v>
                </c:pt>
                <c:pt idx="161">
                  <c:v>29000</c:v>
                </c:pt>
                <c:pt idx="162">
                  <c:v>29000</c:v>
                </c:pt>
                <c:pt idx="163">
                  <c:v>29000</c:v>
                </c:pt>
                <c:pt idx="164">
                  <c:v>29000</c:v>
                </c:pt>
                <c:pt idx="165">
                  <c:v>29000</c:v>
                </c:pt>
                <c:pt idx="166">
                  <c:v>29000</c:v>
                </c:pt>
                <c:pt idx="167">
                  <c:v>29000</c:v>
                </c:pt>
                <c:pt idx="168">
                  <c:v>29000</c:v>
                </c:pt>
                <c:pt idx="169">
                  <c:v>31500</c:v>
                </c:pt>
                <c:pt idx="170">
                  <c:v>31500</c:v>
                </c:pt>
                <c:pt idx="171">
                  <c:v>31500</c:v>
                </c:pt>
                <c:pt idx="172">
                  <c:v>31500</c:v>
                </c:pt>
                <c:pt idx="173">
                  <c:v>31500</c:v>
                </c:pt>
                <c:pt idx="174">
                  <c:v>31500</c:v>
                </c:pt>
                <c:pt idx="175">
                  <c:v>31500</c:v>
                </c:pt>
                <c:pt idx="176">
                  <c:v>31500</c:v>
                </c:pt>
                <c:pt idx="177">
                  <c:v>31500</c:v>
                </c:pt>
                <c:pt idx="178">
                  <c:v>31500</c:v>
                </c:pt>
                <c:pt idx="179">
                  <c:v>31500</c:v>
                </c:pt>
                <c:pt idx="180">
                  <c:v>31500</c:v>
                </c:pt>
                <c:pt idx="181">
                  <c:v>31500</c:v>
                </c:pt>
                <c:pt idx="182">
                  <c:v>31500</c:v>
                </c:pt>
                <c:pt idx="183">
                  <c:v>31500</c:v>
                </c:pt>
                <c:pt idx="184">
                  <c:v>31500</c:v>
                </c:pt>
                <c:pt idx="185">
                  <c:v>31500</c:v>
                </c:pt>
                <c:pt idx="186">
                  <c:v>31500</c:v>
                </c:pt>
                <c:pt idx="187">
                  <c:v>31500</c:v>
                </c:pt>
                <c:pt idx="188">
                  <c:v>36000</c:v>
                </c:pt>
                <c:pt idx="189">
                  <c:v>36000</c:v>
                </c:pt>
                <c:pt idx="190">
                  <c:v>36000</c:v>
                </c:pt>
                <c:pt idx="191">
                  <c:v>36000</c:v>
                </c:pt>
                <c:pt idx="192">
                  <c:v>36000</c:v>
                </c:pt>
                <c:pt idx="193">
                  <c:v>36000</c:v>
                </c:pt>
                <c:pt idx="194">
                  <c:v>36000</c:v>
                </c:pt>
                <c:pt idx="195">
                  <c:v>35500</c:v>
                </c:pt>
                <c:pt idx="196">
                  <c:v>35500</c:v>
                </c:pt>
                <c:pt idx="197">
                  <c:v>34750</c:v>
                </c:pt>
                <c:pt idx="198">
                  <c:v>34750</c:v>
                </c:pt>
                <c:pt idx="199">
                  <c:v>34750</c:v>
                </c:pt>
                <c:pt idx="200">
                  <c:v>34750</c:v>
                </c:pt>
                <c:pt idx="201">
                  <c:v>34750</c:v>
                </c:pt>
                <c:pt idx="202">
                  <c:v>34750</c:v>
                </c:pt>
                <c:pt idx="203">
                  <c:v>34750</c:v>
                </c:pt>
                <c:pt idx="204">
                  <c:v>34750</c:v>
                </c:pt>
                <c:pt idx="205">
                  <c:v>34750</c:v>
                </c:pt>
                <c:pt idx="206">
                  <c:v>34750</c:v>
                </c:pt>
                <c:pt idx="207">
                  <c:v>34750</c:v>
                </c:pt>
                <c:pt idx="208">
                  <c:v>34750</c:v>
                </c:pt>
                <c:pt idx="209">
                  <c:v>34750</c:v>
                </c:pt>
                <c:pt idx="210">
                  <c:v>34750</c:v>
                </c:pt>
                <c:pt idx="211">
                  <c:v>34750</c:v>
                </c:pt>
                <c:pt idx="212">
                  <c:v>34750</c:v>
                </c:pt>
                <c:pt idx="213">
                  <c:v>34250</c:v>
                </c:pt>
                <c:pt idx="214">
                  <c:v>34250</c:v>
                </c:pt>
                <c:pt idx="215">
                  <c:v>33750</c:v>
                </c:pt>
                <c:pt idx="216">
                  <c:v>33750</c:v>
                </c:pt>
                <c:pt idx="217">
                  <c:v>32750</c:v>
                </c:pt>
                <c:pt idx="218">
                  <c:v>32750</c:v>
                </c:pt>
                <c:pt idx="219">
                  <c:v>32750</c:v>
                </c:pt>
                <c:pt idx="220">
                  <c:v>32750</c:v>
                </c:pt>
                <c:pt idx="221">
                  <c:v>32750</c:v>
                </c:pt>
                <c:pt idx="222">
                  <c:v>32750</c:v>
                </c:pt>
                <c:pt idx="223">
                  <c:v>32750</c:v>
                </c:pt>
                <c:pt idx="224">
                  <c:v>32750</c:v>
                </c:pt>
                <c:pt idx="225">
                  <c:v>32750</c:v>
                </c:pt>
                <c:pt idx="226">
                  <c:v>32750</c:v>
                </c:pt>
                <c:pt idx="227">
                  <c:v>32750</c:v>
                </c:pt>
                <c:pt idx="228">
                  <c:v>32750</c:v>
                </c:pt>
                <c:pt idx="229">
                  <c:v>32750</c:v>
                </c:pt>
                <c:pt idx="230">
                  <c:v>32500</c:v>
                </c:pt>
                <c:pt idx="231">
                  <c:v>32500</c:v>
                </c:pt>
                <c:pt idx="232">
                  <c:v>32500</c:v>
                </c:pt>
                <c:pt idx="233">
                  <c:v>32500</c:v>
                </c:pt>
                <c:pt idx="234">
                  <c:v>32500</c:v>
                </c:pt>
                <c:pt idx="235">
                  <c:v>32500</c:v>
                </c:pt>
                <c:pt idx="236">
                  <c:v>32500</c:v>
                </c:pt>
                <c:pt idx="237">
                  <c:v>32500</c:v>
                </c:pt>
                <c:pt idx="238">
                  <c:v>32500</c:v>
                </c:pt>
                <c:pt idx="239">
                  <c:v>32500</c:v>
                </c:pt>
                <c:pt idx="240">
                  <c:v>32500</c:v>
                </c:pt>
                <c:pt idx="241">
                  <c:v>32500</c:v>
                </c:pt>
                <c:pt idx="242">
                  <c:v>31500</c:v>
                </c:pt>
                <c:pt idx="243">
                  <c:v>31500</c:v>
                </c:pt>
                <c:pt idx="244">
                  <c:v>31500</c:v>
                </c:pt>
                <c:pt idx="245">
                  <c:v>31500</c:v>
                </c:pt>
                <c:pt idx="246">
                  <c:v>31500</c:v>
                </c:pt>
                <c:pt idx="247">
                  <c:v>31500</c:v>
                </c:pt>
                <c:pt idx="248">
                  <c:v>31500</c:v>
                </c:pt>
                <c:pt idx="249">
                  <c:v>31000</c:v>
                </c:pt>
                <c:pt idx="250">
                  <c:v>31000</c:v>
                </c:pt>
                <c:pt idx="251">
                  <c:v>31000</c:v>
                </c:pt>
                <c:pt idx="252">
                  <c:v>31000</c:v>
                </c:pt>
                <c:pt idx="253">
                  <c:v>31000</c:v>
                </c:pt>
                <c:pt idx="254">
                  <c:v>31000</c:v>
                </c:pt>
                <c:pt idx="255">
                  <c:v>31000</c:v>
                </c:pt>
                <c:pt idx="256">
                  <c:v>31000</c:v>
                </c:pt>
                <c:pt idx="257">
                  <c:v>31000</c:v>
                </c:pt>
                <c:pt idx="258">
                  <c:v>31000</c:v>
                </c:pt>
                <c:pt idx="259">
                  <c:v>31000</c:v>
                </c:pt>
                <c:pt idx="260">
                  <c:v>31000</c:v>
                </c:pt>
                <c:pt idx="261">
                  <c:v>31000</c:v>
                </c:pt>
                <c:pt idx="262">
                  <c:v>31000</c:v>
                </c:pt>
                <c:pt idx="263">
                  <c:v>31000</c:v>
                </c:pt>
                <c:pt idx="264">
                  <c:v>31500</c:v>
                </c:pt>
                <c:pt idx="265">
                  <c:v>31500</c:v>
                </c:pt>
                <c:pt idx="266">
                  <c:v>31500</c:v>
                </c:pt>
                <c:pt idx="267">
                  <c:v>31500</c:v>
                </c:pt>
                <c:pt idx="268">
                  <c:v>31500</c:v>
                </c:pt>
                <c:pt idx="269">
                  <c:v>31500</c:v>
                </c:pt>
                <c:pt idx="270">
                  <c:v>31500</c:v>
                </c:pt>
                <c:pt idx="271">
                  <c:v>31500</c:v>
                </c:pt>
                <c:pt idx="272">
                  <c:v>31500</c:v>
                </c:pt>
                <c:pt idx="273">
                  <c:v>31500</c:v>
                </c:pt>
                <c:pt idx="274">
                  <c:v>31500</c:v>
                </c:pt>
                <c:pt idx="275">
                  <c:v>31500</c:v>
                </c:pt>
                <c:pt idx="276">
                  <c:v>31500</c:v>
                </c:pt>
                <c:pt idx="277">
                  <c:v>31000</c:v>
                </c:pt>
                <c:pt idx="278">
                  <c:v>31000</c:v>
                </c:pt>
                <c:pt idx="279">
                  <c:v>31000</c:v>
                </c:pt>
                <c:pt idx="280">
                  <c:v>31000</c:v>
                </c:pt>
                <c:pt idx="281">
                  <c:v>30250</c:v>
                </c:pt>
                <c:pt idx="282">
                  <c:v>30250</c:v>
                </c:pt>
                <c:pt idx="283">
                  <c:v>30250</c:v>
                </c:pt>
                <c:pt idx="284">
                  <c:v>30250</c:v>
                </c:pt>
                <c:pt idx="285">
                  <c:v>30250</c:v>
                </c:pt>
                <c:pt idx="286">
                  <c:v>30250</c:v>
                </c:pt>
                <c:pt idx="287">
                  <c:v>29250</c:v>
                </c:pt>
                <c:pt idx="288">
                  <c:v>29250</c:v>
                </c:pt>
                <c:pt idx="289">
                  <c:v>29250</c:v>
                </c:pt>
                <c:pt idx="290">
                  <c:v>29250</c:v>
                </c:pt>
                <c:pt idx="291">
                  <c:v>29250</c:v>
                </c:pt>
                <c:pt idx="292">
                  <c:v>29250</c:v>
                </c:pt>
                <c:pt idx="293">
                  <c:v>29250</c:v>
                </c:pt>
                <c:pt idx="294">
                  <c:v>29250</c:v>
                </c:pt>
                <c:pt idx="295">
                  <c:v>29250</c:v>
                </c:pt>
                <c:pt idx="296">
                  <c:v>29250</c:v>
                </c:pt>
                <c:pt idx="297">
                  <c:v>29250</c:v>
                </c:pt>
                <c:pt idx="298">
                  <c:v>29250</c:v>
                </c:pt>
                <c:pt idx="299">
                  <c:v>29250</c:v>
                </c:pt>
                <c:pt idx="300">
                  <c:v>29250</c:v>
                </c:pt>
                <c:pt idx="301">
                  <c:v>29250</c:v>
                </c:pt>
                <c:pt idx="302">
                  <c:v>29250</c:v>
                </c:pt>
                <c:pt idx="303">
                  <c:v>29250</c:v>
                </c:pt>
                <c:pt idx="304">
                  <c:v>29250</c:v>
                </c:pt>
                <c:pt idx="305">
                  <c:v>29250</c:v>
                </c:pt>
                <c:pt idx="306">
                  <c:v>29250</c:v>
                </c:pt>
                <c:pt idx="307">
                  <c:v>29250</c:v>
                </c:pt>
                <c:pt idx="308">
                  <c:v>28500</c:v>
                </c:pt>
                <c:pt idx="309">
                  <c:v>28500</c:v>
                </c:pt>
                <c:pt idx="310">
                  <c:v>28500</c:v>
                </c:pt>
                <c:pt idx="311">
                  <c:v>28500</c:v>
                </c:pt>
                <c:pt idx="312">
                  <c:v>28500</c:v>
                </c:pt>
                <c:pt idx="313">
                  <c:v>27000</c:v>
                </c:pt>
                <c:pt idx="314">
                  <c:v>27000</c:v>
                </c:pt>
                <c:pt idx="315">
                  <c:v>27000</c:v>
                </c:pt>
                <c:pt idx="316">
                  <c:v>27000</c:v>
                </c:pt>
                <c:pt idx="317">
                  <c:v>27000</c:v>
                </c:pt>
                <c:pt idx="318">
                  <c:v>27000</c:v>
                </c:pt>
                <c:pt idx="319">
                  <c:v>27000</c:v>
                </c:pt>
                <c:pt idx="320">
                  <c:v>27000</c:v>
                </c:pt>
                <c:pt idx="321">
                  <c:v>27000</c:v>
                </c:pt>
                <c:pt idx="322">
                  <c:v>27000</c:v>
                </c:pt>
                <c:pt idx="323">
                  <c:v>27000</c:v>
                </c:pt>
                <c:pt idx="324">
                  <c:v>27000</c:v>
                </c:pt>
                <c:pt idx="325">
                  <c:v>27000</c:v>
                </c:pt>
                <c:pt idx="326">
                  <c:v>27000</c:v>
                </c:pt>
                <c:pt idx="327">
                  <c:v>27000</c:v>
                </c:pt>
                <c:pt idx="328">
                  <c:v>27000</c:v>
                </c:pt>
                <c:pt idx="329">
                  <c:v>27000</c:v>
                </c:pt>
                <c:pt idx="330">
                  <c:v>27000</c:v>
                </c:pt>
                <c:pt idx="331">
                  <c:v>27000</c:v>
                </c:pt>
                <c:pt idx="332">
                  <c:v>27000</c:v>
                </c:pt>
                <c:pt idx="333">
                  <c:v>27000</c:v>
                </c:pt>
                <c:pt idx="334">
                  <c:v>27000</c:v>
                </c:pt>
                <c:pt idx="335">
                  <c:v>27000</c:v>
                </c:pt>
                <c:pt idx="336">
                  <c:v>27000</c:v>
                </c:pt>
                <c:pt idx="337">
                  <c:v>27000</c:v>
                </c:pt>
                <c:pt idx="338">
                  <c:v>27000</c:v>
                </c:pt>
                <c:pt idx="339">
                  <c:v>27000</c:v>
                </c:pt>
                <c:pt idx="340">
                  <c:v>27000</c:v>
                </c:pt>
                <c:pt idx="341">
                  <c:v>27000</c:v>
                </c:pt>
                <c:pt idx="342">
                  <c:v>27000</c:v>
                </c:pt>
                <c:pt idx="343">
                  <c:v>27000</c:v>
                </c:pt>
                <c:pt idx="344">
                  <c:v>27000</c:v>
                </c:pt>
                <c:pt idx="345">
                  <c:v>27000</c:v>
                </c:pt>
                <c:pt idx="346">
                  <c:v>27000</c:v>
                </c:pt>
                <c:pt idx="347">
                  <c:v>27000</c:v>
                </c:pt>
                <c:pt idx="348">
                  <c:v>27000</c:v>
                </c:pt>
                <c:pt idx="349">
                  <c:v>27000</c:v>
                </c:pt>
                <c:pt idx="350">
                  <c:v>27000</c:v>
                </c:pt>
                <c:pt idx="351">
                  <c:v>27000</c:v>
                </c:pt>
                <c:pt idx="352">
                  <c:v>27000</c:v>
                </c:pt>
                <c:pt idx="353">
                  <c:v>27000</c:v>
                </c:pt>
                <c:pt idx="354">
                  <c:v>27000</c:v>
                </c:pt>
                <c:pt idx="355">
                  <c:v>27000</c:v>
                </c:pt>
                <c:pt idx="356">
                  <c:v>27000</c:v>
                </c:pt>
                <c:pt idx="357">
                  <c:v>27000</c:v>
                </c:pt>
                <c:pt idx="358">
                  <c:v>27000</c:v>
                </c:pt>
                <c:pt idx="359">
                  <c:v>27000</c:v>
                </c:pt>
                <c:pt idx="360">
                  <c:v>27000</c:v>
                </c:pt>
                <c:pt idx="361">
                  <c:v>27000</c:v>
                </c:pt>
                <c:pt idx="362">
                  <c:v>27000</c:v>
                </c:pt>
                <c:pt idx="363">
                  <c:v>27000</c:v>
                </c:pt>
                <c:pt idx="364">
                  <c:v>27000</c:v>
                </c:pt>
                <c:pt idx="365">
                  <c:v>27000</c:v>
                </c:pt>
                <c:pt idx="366">
                  <c:v>27000</c:v>
                </c:pt>
                <c:pt idx="367">
                  <c:v>27000</c:v>
                </c:pt>
                <c:pt idx="368">
                  <c:v>27000</c:v>
                </c:pt>
                <c:pt idx="369">
                  <c:v>27000</c:v>
                </c:pt>
                <c:pt idx="370">
                  <c:v>27000</c:v>
                </c:pt>
                <c:pt idx="371">
                  <c:v>27000</c:v>
                </c:pt>
                <c:pt idx="372">
                  <c:v>27000</c:v>
                </c:pt>
                <c:pt idx="373">
                  <c:v>27000</c:v>
                </c:pt>
                <c:pt idx="374">
                  <c:v>27000</c:v>
                </c:pt>
                <c:pt idx="375">
                  <c:v>27000</c:v>
                </c:pt>
                <c:pt idx="376">
                  <c:v>27000</c:v>
                </c:pt>
                <c:pt idx="377">
                  <c:v>27000</c:v>
                </c:pt>
                <c:pt idx="378">
                  <c:v>27000</c:v>
                </c:pt>
                <c:pt idx="379">
                  <c:v>27000</c:v>
                </c:pt>
                <c:pt idx="380">
                  <c:v>28500</c:v>
                </c:pt>
                <c:pt idx="381">
                  <c:v>28750</c:v>
                </c:pt>
                <c:pt idx="382">
                  <c:v>28750</c:v>
                </c:pt>
                <c:pt idx="383">
                  <c:v>28750</c:v>
                </c:pt>
                <c:pt idx="384">
                  <c:v>28750</c:v>
                </c:pt>
                <c:pt idx="385">
                  <c:v>28750</c:v>
                </c:pt>
                <c:pt idx="386">
                  <c:v>28750</c:v>
                </c:pt>
                <c:pt idx="387">
                  <c:v>28750</c:v>
                </c:pt>
                <c:pt idx="388">
                  <c:v>28750</c:v>
                </c:pt>
                <c:pt idx="389">
                  <c:v>28750</c:v>
                </c:pt>
                <c:pt idx="390">
                  <c:v>30000</c:v>
                </c:pt>
                <c:pt idx="391">
                  <c:v>30000</c:v>
                </c:pt>
                <c:pt idx="392">
                  <c:v>30000</c:v>
                </c:pt>
                <c:pt idx="393">
                  <c:v>30000</c:v>
                </c:pt>
                <c:pt idx="394">
                  <c:v>30000</c:v>
                </c:pt>
                <c:pt idx="395">
                  <c:v>30000</c:v>
                </c:pt>
                <c:pt idx="396">
                  <c:v>30000</c:v>
                </c:pt>
                <c:pt idx="397">
                  <c:v>30000</c:v>
                </c:pt>
                <c:pt idx="398">
                  <c:v>30000</c:v>
                </c:pt>
                <c:pt idx="399">
                  <c:v>30000</c:v>
                </c:pt>
                <c:pt idx="400">
                  <c:v>30000</c:v>
                </c:pt>
                <c:pt idx="401">
                  <c:v>30000</c:v>
                </c:pt>
                <c:pt idx="402">
                  <c:v>30000</c:v>
                </c:pt>
                <c:pt idx="403">
                  <c:v>31000</c:v>
                </c:pt>
                <c:pt idx="404">
                  <c:v>31000</c:v>
                </c:pt>
                <c:pt idx="405">
                  <c:v>31000</c:v>
                </c:pt>
                <c:pt idx="406">
                  <c:v>31000</c:v>
                </c:pt>
                <c:pt idx="407">
                  <c:v>31000</c:v>
                </c:pt>
                <c:pt idx="408">
                  <c:v>31000</c:v>
                </c:pt>
                <c:pt idx="409">
                  <c:v>31000</c:v>
                </c:pt>
                <c:pt idx="410">
                  <c:v>31000</c:v>
                </c:pt>
                <c:pt idx="411">
                  <c:v>31000</c:v>
                </c:pt>
                <c:pt idx="412">
                  <c:v>31000</c:v>
                </c:pt>
                <c:pt idx="413">
                  <c:v>31000</c:v>
                </c:pt>
                <c:pt idx="414">
                  <c:v>31000</c:v>
                </c:pt>
                <c:pt idx="415">
                  <c:v>31000</c:v>
                </c:pt>
                <c:pt idx="416">
                  <c:v>31000</c:v>
                </c:pt>
                <c:pt idx="417">
                  <c:v>31000</c:v>
                </c:pt>
                <c:pt idx="418">
                  <c:v>31000</c:v>
                </c:pt>
                <c:pt idx="419">
                  <c:v>31000</c:v>
                </c:pt>
                <c:pt idx="420">
                  <c:v>31000</c:v>
                </c:pt>
                <c:pt idx="421">
                  <c:v>31000</c:v>
                </c:pt>
                <c:pt idx="422">
                  <c:v>31000</c:v>
                </c:pt>
                <c:pt idx="423">
                  <c:v>31000</c:v>
                </c:pt>
                <c:pt idx="424">
                  <c:v>31000</c:v>
                </c:pt>
                <c:pt idx="425">
                  <c:v>31000</c:v>
                </c:pt>
                <c:pt idx="426">
                  <c:v>31000</c:v>
                </c:pt>
                <c:pt idx="427">
                  <c:v>31000</c:v>
                </c:pt>
                <c:pt idx="428">
                  <c:v>31000</c:v>
                </c:pt>
                <c:pt idx="429">
                  <c:v>31000</c:v>
                </c:pt>
                <c:pt idx="430">
                  <c:v>31250</c:v>
                </c:pt>
                <c:pt idx="431">
                  <c:v>31250</c:v>
                </c:pt>
                <c:pt idx="432">
                  <c:v>31250</c:v>
                </c:pt>
                <c:pt idx="433">
                  <c:v>31250</c:v>
                </c:pt>
                <c:pt idx="434">
                  <c:v>31250</c:v>
                </c:pt>
                <c:pt idx="435">
                  <c:v>31250</c:v>
                </c:pt>
                <c:pt idx="436">
                  <c:v>31250</c:v>
                </c:pt>
                <c:pt idx="437">
                  <c:v>31250</c:v>
                </c:pt>
                <c:pt idx="438">
                  <c:v>31250</c:v>
                </c:pt>
                <c:pt idx="439">
                  <c:v>31250</c:v>
                </c:pt>
                <c:pt idx="440">
                  <c:v>31250</c:v>
                </c:pt>
                <c:pt idx="441">
                  <c:v>31250</c:v>
                </c:pt>
                <c:pt idx="442">
                  <c:v>31250</c:v>
                </c:pt>
                <c:pt idx="443">
                  <c:v>31250</c:v>
                </c:pt>
                <c:pt idx="444">
                  <c:v>31250</c:v>
                </c:pt>
                <c:pt idx="445">
                  <c:v>31250</c:v>
                </c:pt>
                <c:pt idx="446">
                  <c:v>31250</c:v>
                </c:pt>
                <c:pt idx="447">
                  <c:v>31250</c:v>
                </c:pt>
                <c:pt idx="448">
                  <c:v>31250</c:v>
                </c:pt>
                <c:pt idx="449">
                  <c:v>31250</c:v>
                </c:pt>
                <c:pt idx="450">
                  <c:v>31250</c:v>
                </c:pt>
                <c:pt idx="451">
                  <c:v>31250</c:v>
                </c:pt>
                <c:pt idx="452">
                  <c:v>31250</c:v>
                </c:pt>
                <c:pt idx="453">
                  <c:v>31250</c:v>
                </c:pt>
                <c:pt idx="454">
                  <c:v>31250</c:v>
                </c:pt>
                <c:pt idx="455">
                  <c:v>31250</c:v>
                </c:pt>
                <c:pt idx="456">
                  <c:v>31250</c:v>
                </c:pt>
                <c:pt idx="457">
                  <c:v>31250</c:v>
                </c:pt>
                <c:pt idx="458">
                  <c:v>31250</c:v>
                </c:pt>
                <c:pt idx="459">
                  <c:v>31250</c:v>
                </c:pt>
                <c:pt idx="460">
                  <c:v>31250</c:v>
                </c:pt>
                <c:pt idx="461">
                  <c:v>31250</c:v>
                </c:pt>
                <c:pt idx="462">
                  <c:v>31250</c:v>
                </c:pt>
                <c:pt idx="463">
                  <c:v>31250</c:v>
                </c:pt>
                <c:pt idx="464">
                  <c:v>31250</c:v>
                </c:pt>
                <c:pt idx="465">
                  <c:v>31250</c:v>
                </c:pt>
                <c:pt idx="466">
                  <c:v>31750</c:v>
                </c:pt>
                <c:pt idx="467">
                  <c:v>31750</c:v>
                </c:pt>
                <c:pt idx="468">
                  <c:v>31750</c:v>
                </c:pt>
                <c:pt idx="469">
                  <c:v>31750</c:v>
                </c:pt>
                <c:pt idx="470">
                  <c:v>31750</c:v>
                </c:pt>
                <c:pt idx="471">
                  <c:v>31750</c:v>
                </c:pt>
                <c:pt idx="472">
                  <c:v>31750</c:v>
                </c:pt>
                <c:pt idx="473">
                  <c:v>31750</c:v>
                </c:pt>
                <c:pt idx="474">
                  <c:v>31750</c:v>
                </c:pt>
                <c:pt idx="475">
                  <c:v>31750</c:v>
                </c:pt>
                <c:pt idx="476">
                  <c:v>32500</c:v>
                </c:pt>
                <c:pt idx="477">
                  <c:v>32500</c:v>
                </c:pt>
                <c:pt idx="478">
                  <c:v>33000</c:v>
                </c:pt>
                <c:pt idx="479">
                  <c:v>33000</c:v>
                </c:pt>
                <c:pt idx="480">
                  <c:v>33000</c:v>
                </c:pt>
                <c:pt idx="481">
                  <c:v>33000</c:v>
                </c:pt>
                <c:pt idx="482">
                  <c:v>33000</c:v>
                </c:pt>
                <c:pt idx="483">
                  <c:v>33000</c:v>
                </c:pt>
                <c:pt idx="484">
                  <c:v>33000</c:v>
                </c:pt>
                <c:pt idx="485">
                  <c:v>33000</c:v>
                </c:pt>
                <c:pt idx="486">
                  <c:v>33000</c:v>
                </c:pt>
                <c:pt idx="487">
                  <c:v>33000</c:v>
                </c:pt>
                <c:pt idx="488">
                  <c:v>32250</c:v>
                </c:pt>
                <c:pt idx="489">
                  <c:v>32250</c:v>
                </c:pt>
                <c:pt idx="490">
                  <c:v>32750</c:v>
                </c:pt>
                <c:pt idx="491">
                  <c:v>32750</c:v>
                </c:pt>
                <c:pt idx="492">
                  <c:v>32750</c:v>
                </c:pt>
                <c:pt idx="493">
                  <c:v>32750</c:v>
                </c:pt>
                <c:pt idx="494">
                  <c:v>32750</c:v>
                </c:pt>
                <c:pt idx="495">
                  <c:v>32750</c:v>
                </c:pt>
                <c:pt idx="496">
                  <c:v>32750</c:v>
                </c:pt>
                <c:pt idx="497">
                  <c:v>32750</c:v>
                </c:pt>
                <c:pt idx="498">
                  <c:v>32750</c:v>
                </c:pt>
                <c:pt idx="499">
                  <c:v>32750</c:v>
                </c:pt>
                <c:pt idx="500">
                  <c:v>32750</c:v>
                </c:pt>
                <c:pt idx="501">
                  <c:v>33750</c:v>
                </c:pt>
                <c:pt idx="502">
                  <c:v>33750</c:v>
                </c:pt>
                <c:pt idx="503">
                  <c:v>33750</c:v>
                </c:pt>
                <c:pt idx="504">
                  <c:v>33750</c:v>
                </c:pt>
                <c:pt idx="505">
                  <c:v>33750</c:v>
                </c:pt>
                <c:pt idx="506">
                  <c:v>33750</c:v>
                </c:pt>
                <c:pt idx="507">
                  <c:v>33750</c:v>
                </c:pt>
                <c:pt idx="508">
                  <c:v>33750</c:v>
                </c:pt>
                <c:pt idx="509">
                  <c:v>33750</c:v>
                </c:pt>
                <c:pt idx="510">
                  <c:v>33750</c:v>
                </c:pt>
                <c:pt idx="511">
                  <c:v>34250</c:v>
                </c:pt>
                <c:pt idx="512">
                  <c:v>34250</c:v>
                </c:pt>
                <c:pt idx="513">
                  <c:v>34250</c:v>
                </c:pt>
                <c:pt idx="514">
                  <c:v>34250</c:v>
                </c:pt>
                <c:pt idx="515">
                  <c:v>34250</c:v>
                </c:pt>
                <c:pt idx="516">
                  <c:v>34250</c:v>
                </c:pt>
                <c:pt idx="517">
                  <c:v>34250</c:v>
                </c:pt>
                <c:pt idx="518">
                  <c:v>34250</c:v>
                </c:pt>
                <c:pt idx="519">
                  <c:v>34250</c:v>
                </c:pt>
                <c:pt idx="520">
                  <c:v>34750</c:v>
                </c:pt>
                <c:pt idx="521">
                  <c:v>34750</c:v>
                </c:pt>
                <c:pt idx="522">
                  <c:v>36750</c:v>
                </c:pt>
                <c:pt idx="523">
                  <c:v>38000</c:v>
                </c:pt>
                <c:pt idx="524">
                  <c:v>38000</c:v>
                </c:pt>
                <c:pt idx="525">
                  <c:v>38000</c:v>
                </c:pt>
                <c:pt idx="526">
                  <c:v>38000</c:v>
                </c:pt>
                <c:pt idx="527">
                  <c:v>38000</c:v>
                </c:pt>
                <c:pt idx="528">
                  <c:v>38000</c:v>
                </c:pt>
                <c:pt idx="529">
                  <c:v>38000</c:v>
                </c:pt>
                <c:pt idx="530">
                  <c:v>38000</c:v>
                </c:pt>
                <c:pt idx="531">
                  <c:v>38000</c:v>
                </c:pt>
                <c:pt idx="532">
                  <c:v>38000</c:v>
                </c:pt>
                <c:pt idx="533">
                  <c:v>38000</c:v>
                </c:pt>
                <c:pt idx="534">
                  <c:v>38000</c:v>
                </c:pt>
                <c:pt idx="535">
                  <c:v>38000</c:v>
                </c:pt>
                <c:pt idx="536">
                  <c:v>38000</c:v>
                </c:pt>
                <c:pt idx="537">
                  <c:v>37250</c:v>
                </c:pt>
                <c:pt idx="538">
                  <c:v>37250</c:v>
                </c:pt>
                <c:pt idx="539">
                  <c:v>37250</c:v>
                </c:pt>
                <c:pt idx="540">
                  <c:v>37250</c:v>
                </c:pt>
                <c:pt idx="541">
                  <c:v>37250</c:v>
                </c:pt>
                <c:pt idx="542">
                  <c:v>37250</c:v>
                </c:pt>
                <c:pt idx="543">
                  <c:v>37500</c:v>
                </c:pt>
                <c:pt idx="544">
                  <c:v>37500</c:v>
                </c:pt>
                <c:pt idx="545">
                  <c:v>37500</c:v>
                </c:pt>
                <c:pt idx="546">
                  <c:v>37500</c:v>
                </c:pt>
                <c:pt idx="547">
                  <c:v>34500</c:v>
                </c:pt>
                <c:pt idx="548">
                  <c:v>34500</c:v>
                </c:pt>
                <c:pt idx="549">
                  <c:v>34500</c:v>
                </c:pt>
                <c:pt idx="550">
                  <c:v>34500</c:v>
                </c:pt>
                <c:pt idx="551">
                  <c:v>34500</c:v>
                </c:pt>
                <c:pt idx="552">
                  <c:v>34500</c:v>
                </c:pt>
                <c:pt idx="553">
                  <c:v>34500</c:v>
                </c:pt>
                <c:pt idx="554">
                  <c:v>34500</c:v>
                </c:pt>
                <c:pt idx="555">
                  <c:v>34500</c:v>
                </c:pt>
                <c:pt idx="556">
                  <c:v>34500</c:v>
                </c:pt>
                <c:pt idx="557">
                  <c:v>34500</c:v>
                </c:pt>
                <c:pt idx="558">
                  <c:v>34500</c:v>
                </c:pt>
                <c:pt idx="559">
                  <c:v>34500</c:v>
                </c:pt>
                <c:pt idx="560">
                  <c:v>34500</c:v>
                </c:pt>
                <c:pt idx="561">
                  <c:v>34500</c:v>
                </c:pt>
                <c:pt idx="562">
                  <c:v>34500</c:v>
                </c:pt>
                <c:pt idx="563">
                  <c:v>34500</c:v>
                </c:pt>
                <c:pt idx="564">
                  <c:v>34500</c:v>
                </c:pt>
                <c:pt idx="565">
                  <c:v>34500</c:v>
                </c:pt>
                <c:pt idx="566">
                  <c:v>34500</c:v>
                </c:pt>
                <c:pt idx="567">
                  <c:v>34750</c:v>
                </c:pt>
                <c:pt idx="568">
                  <c:v>34750</c:v>
                </c:pt>
                <c:pt idx="569">
                  <c:v>34750</c:v>
                </c:pt>
                <c:pt idx="570">
                  <c:v>34750</c:v>
                </c:pt>
                <c:pt idx="571">
                  <c:v>34750</c:v>
                </c:pt>
                <c:pt idx="572">
                  <c:v>34750</c:v>
                </c:pt>
                <c:pt idx="573">
                  <c:v>34750</c:v>
                </c:pt>
                <c:pt idx="574">
                  <c:v>34750</c:v>
                </c:pt>
                <c:pt idx="575">
                  <c:v>36250</c:v>
                </c:pt>
                <c:pt idx="576">
                  <c:v>36250</c:v>
                </c:pt>
                <c:pt idx="577">
                  <c:v>36250</c:v>
                </c:pt>
                <c:pt idx="578">
                  <c:v>36250</c:v>
                </c:pt>
                <c:pt idx="579">
                  <c:v>36250</c:v>
                </c:pt>
                <c:pt idx="580">
                  <c:v>36250</c:v>
                </c:pt>
                <c:pt idx="581">
                  <c:v>36250</c:v>
                </c:pt>
                <c:pt idx="582">
                  <c:v>36250</c:v>
                </c:pt>
                <c:pt idx="583">
                  <c:v>36250</c:v>
                </c:pt>
                <c:pt idx="584">
                  <c:v>36250</c:v>
                </c:pt>
                <c:pt idx="585">
                  <c:v>36250</c:v>
                </c:pt>
                <c:pt idx="586">
                  <c:v>36250</c:v>
                </c:pt>
                <c:pt idx="587">
                  <c:v>36250</c:v>
                </c:pt>
                <c:pt idx="588">
                  <c:v>36250</c:v>
                </c:pt>
                <c:pt idx="589">
                  <c:v>36250</c:v>
                </c:pt>
                <c:pt idx="590">
                  <c:v>36250</c:v>
                </c:pt>
                <c:pt idx="591">
                  <c:v>36250</c:v>
                </c:pt>
                <c:pt idx="592">
                  <c:v>36250</c:v>
                </c:pt>
                <c:pt idx="593">
                  <c:v>36250</c:v>
                </c:pt>
                <c:pt idx="594">
                  <c:v>36250</c:v>
                </c:pt>
                <c:pt idx="595">
                  <c:v>36250</c:v>
                </c:pt>
                <c:pt idx="596">
                  <c:v>36250</c:v>
                </c:pt>
                <c:pt idx="597">
                  <c:v>36250</c:v>
                </c:pt>
                <c:pt idx="598">
                  <c:v>36250</c:v>
                </c:pt>
                <c:pt idx="599">
                  <c:v>36250</c:v>
                </c:pt>
                <c:pt idx="600">
                  <c:v>36250</c:v>
                </c:pt>
                <c:pt idx="601">
                  <c:v>36250</c:v>
                </c:pt>
                <c:pt idx="602">
                  <c:v>36250</c:v>
                </c:pt>
                <c:pt idx="603">
                  <c:v>36250</c:v>
                </c:pt>
                <c:pt idx="604">
                  <c:v>36250</c:v>
                </c:pt>
                <c:pt idx="605">
                  <c:v>36250</c:v>
                </c:pt>
                <c:pt idx="606">
                  <c:v>36250</c:v>
                </c:pt>
                <c:pt idx="607">
                  <c:v>36250</c:v>
                </c:pt>
                <c:pt idx="608">
                  <c:v>36250</c:v>
                </c:pt>
                <c:pt idx="609">
                  <c:v>36750</c:v>
                </c:pt>
                <c:pt idx="610">
                  <c:v>36750</c:v>
                </c:pt>
                <c:pt idx="611">
                  <c:v>36750</c:v>
                </c:pt>
                <c:pt idx="612">
                  <c:v>36750</c:v>
                </c:pt>
                <c:pt idx="613">
                  <c:v>38000</c:v>
                </c:pt>
                <c:pt idx="614">
                  <c:v>38000</c:v>
                </c:pt>
                <c:pt idx="615">
                  <c:v>38000</c:v>
                </c:pt>
                <c:pt idx="616">
                  <c:v>38000</c:v>
                </c:pt>
                <c:pt idx="617">
                  <c:v>38000</c:v>
                </c:pt>
                <c:pt idx="618">
                  <c:v>38000</c:v>
                </c:pt>
                <c:pt idx="619">
                  <c:v>38000</c:v>
                </c:pt>
                <c:pt idx="620">
                  <c:v>38000</c:v>
                </c:pt>
                <c:pt idx="621">
                  <c:v>38000</c:v>
                </c:pt>
                <c:pt idx="622">
                  <c:v>38000</c:v>
                </c:pt>
                <c:pt idx="623">
                  <c:v>38000</c:v>
                </c:pt>
                <c:pt idx="624">
                  <c:v>38750</c:v>
                </c:pt>
                <c:pt idx="625">
                  <c:v>38750</c:v>
                </c:pt>
                <c:pt idx="626">
                  <c:v>38750</c:v>
                </c:pt>
                <c:pt idx="627">
                  <c:v>38750</c:v>
                </c:pt>
                <c:pt idx="628">
                  <c:v>38750</c:v>
                </c:pt>
                <c:pt idx="629">
                  <c:v>38750</c:v>
                </c:pt>
                <c:pt idx="630">
                  <c:v>38750</c:v>
                </c:pt>
                <c:pt idx="631">
                  <c:v>40500</c:v>
                </c:pt>
                <c:pt idx="632">
                  <c:v>40500</c:v>
                </c:pt>
                <c:pt idx="633">
                  <c:v>40500</c:v>
                </c:pt>
                <c:pt idx="634">
                  <c:v>40500</c:v>
                </c:pt>
                <c:pt idx="635">
                  <c:v>40500</c:v>
                </c:pt>
                <c:pt idx="636">
                  <c:v>40500</c:v>
                </c:pt>
                <c:pt idx="637">
                  <c:v>40500</c:v>
                </c:pt>
                <c:pt idx="638">
                  <c:v>40500</c:v>
                </c:pt>
                <c:pt idx="639">
                  <c:v>40500</c:v>
                </c:pt>
                <c:pt idx="640">
                  <c:v>40500</c:v>
                </c:pt>
                <c:pt idx="641">
                  <c:v>40500</c:v>
                </c:pt>
                <c:pt idx="642">
                  <c:v>40500</c:v>
                </c:pt>
                <c:pt idx="643">
                  <c:v>40500</c:v>
                </c:pt>
                <c:pt idx="644">
                  <c:v>40500</c:v>
                </c:pt>
                <c:pt idx="645">
                  <c:v>40500</c:v>
                </c:pt>
                <c:pt idx="646">
                  <c:v>40500</c:v>
                </c:pt>
                <c:pt idx="647">
                  <c:v>40500</c:v>
                </c:pt>
                <c:pt idx="648">
                  <c:v>40500</c:v>
                </c:pt>
                <c:pt idx="649">
                  <c:v>40500</c:v>
                </c:pt>
                <c:pt idx="650">
                  <c:v>40500</c:v>
                </c:pt>
                <c:pt idx="651">
                  <c:v>40500</c:v>
                </c:pt>
                <c:pt idx="652">
                  <c:v>40500</c:v>
                </c:pt>
                <c:pt idx="653">
                  <c:v>40500</c:v>
                </c:pt>
                <c:pt idx="654">
                  <c:v>40500</c:v>
                </c:pt>
                <c:pt idx="655">
                  <c:v>40500</c:v>
                </c:pt>
                <c:pt idx="656">
                  <c:v>40500</c:v>
                </c:pt>
                <c:pt idx="657">
                  <c:v>40500</c:v>
                </c:pt>
                <c:pt idx="658">
                  <c:v>40500</c:v>
                </c:pt>
                <c:pt idx="659">
                  <c:v>40500</c:v>
                </c:pt>
                <c:pt idx="660">
                  <c:v>40500</c:v>
                </c:pt>
                <c:pt idx="661">
                  <c:v>40500</c:v>
                </c:pt>
                <c:pt idx="662">
                  <c:v>40500</c:v>
                </c:pt>
                <c:pt idx="663">
                  <c:v>40500</c:v>
                </c:pt>
                <c:pt idx="664">
                  <c:v>40500</c:v>
                </c:pt>
                <c:pt idx="665">
                  <c:v>40500</c:v>
                </c:pt>
                <c:pt idx="666">
                  <c:v>40500</c:v>
                </c:pt>
                <c:pt idx="667">
                  <c:v>40500</c:v>
                </c:pt>
                <c:pt idx="668">
                  <c:v>40500</c:v>
                </c:pt>
                <c:pt idx="669">
                  <c:v>40500</c:v>
                </c:pt>
                <c:pt idx="670">
                  <c:v>40500</c:v>
                </c:pt>
                <c:pt idx="671">
                  <c:v>40500</c:v>
                </c:pt>
                <c:pt idx="672">
                  <c:v>40500</c:v>
                </c:pt>
                <c:pt idx="673">
                  <c:v>40500</c:v>
                </c:pt>
                <c:pt idx="674">
                  <c:v>40500</c:v>
                </c:pt>
                <c:pt idx="675">
                  <c:v>40500</c:v>
                </c:pt>
                <c:pt idx="676">
                  <c:v>40500</c:v>
                </c:pt>
                <c:pt idx="677">
                  <c:v>40500</c:v>
                </c:pt>
                <c:pt idx="678">
                  <c:v>40500</c:v>
                </c:pt>
                <c:pt idx="679">
                  <c:v>40500</c:v>
                </c:pt>
                <c:pt idx="680">
                  <c:v>40500</c:v>
                </c:pt>
                <c:pt idx="681">
                  <c:v>40500</c:v>
                </c:pt>
                <c:pt idx="682">
                  <c:v>40500</c:v>
                </c:pt>
                <c:pt idx="683">
                  <c:v>40500</c:v>
                </c:pt>
                <c:pt idx="684">
                  <c:v>40500</c:v>
                </c:pt>
                <c:pt idx="685">
                  <c:v>40500</c:v>
                </c:pt>
                <c:pt idx="686">
                  <c:v>40500</c:v>
                </c:pt>
                <c:pt idx="687">
                  <c:v>40500</c:v>
                </c:pt>
                <c:pt idx="688">
                  <c:v>40500</c:v>
                </c:pt>
                <c:pt idx="689">
                  <c:v>40500</c:v>
                </c:pt>
                <c:pt idx="690">
                  <c:v>40500</c:v>
                </c:pt>
                <c:pt idx="691">
                  <c:v>40500</c:v>
                </c:pt>
                <c:pt idx="692">
                  <c:v>40500</c:v>
                </c:pt>
                <c:pt idx="693">
                  <c:v>40500</c:v>
                </c:pt>
                <c:pt idx="694">
                  <c:v>40500</c:v>
                </c:pt>
                <c:pt idx="695">
                  <c:v>40500</c:v>
                </c:pt>
                <c:pt idx="696">
                  <c:v>40500</c:v>
                </c:pt>
                <c:pt idx="697">
                  <c:v>40500</c:v>
                </c:pt>
                <c:pt idx="698">
                  <c:v>40500</c:v>
                </c:pt>
                <c:pt idx="699">
                  <c:v>40500</c:v>
                </c:pt>
                <c:pt idx="700">
                  <c:v>40500</c:v>
                </c:pt>
                <c:pt idx="701">
                  <c:v>40500</c:v>
                </c:pt>
                <c:pt idx="702">
                  <c:v>40500</c:v>
                </c:pt>
                <c:pt idx="703">
                  <c:v>40500</c:v>
                </c:pt>
                <c:pt idx="704">
                  <c:v>40500</c:v>
                </c:pt>
                <c:pt idx="705">
                  <c:v>40500</c:v>
                </c:pt>
                <c:pt idx="706">
                  <c:v>40500</c:v>
                </c:pt>
                <c:pt idx="707">
                  <c:v>40500</c:v>
                </c:pt>
                <c:pt idx="708">
                  <c:v>40500</c:v>
                </c:pt>
                <c:pt idx="709">
                  <c:v>40500</c:v>
                </c:pt>
                <c:pt idx="710">
                  <c:v>40500</c:v>
                </c:pt>
                <c:pt idx="711">
                  <c:v>40500</c:v>
                </c:pt>
                <c:pt idx="712">
                  <c:v>40500</c:v>
                </c:pt>
                <c:pt idx="713">
                  <c:v>40500</c:v>
                </c:pt>
                <c:pt idx="714">
                  <c:v>40500</c:v>
                </c:pt>
                <c:pt idx="715">
                  <c:v>40500</c:v>
                </c:pt>
                <c:pt idx="716">
                  <c:v>40500</c:v>
                </c:pt>
                <c:pt idx="717">
                  <c:v>40500</c:v>
                </c:pt>
                <c:pt idx="718">
                  <c:v>40500</c:v>
                </c:pt>
                <c:pt idx="719">
                  <c:v>40500</c:v>
                </c:pt>
                <c:pt idx="720">
                  <c:v>40500</c:v>
                </c:pt>
                <c:pt idx="721">
                  <c:v>40500</c:v>
                </c:pt>
                <c:pt idx="722">
                  <c:v>40500</c:v>
                </c:pt>
                <c:pt idx="723">
                  <c:v>40500</c:v>
                </c:pt>
                <c:pt idx="724">
                  <c:v>40500</c:v>
                </c:pt>
                <c:pt idx="725">
                  <c:v>40500</c:v>
                </c:pt>
                <c:pt idx="726">
                  <c:v>40500</c:v>
                </c:pt>
                <c:pt idx="727">
                  <c:v>40500</c:v>
                </c:pt>
                <c:pt idx="728">
                  <c:v>40500</c:v>
                </c:pt>
                <c:pt idx="729">
                  <c:v>40500</c:v>
                </c:pt>
                <c:pt idx="730">
                  <c:v>40500</c:v>
                </c:pt>
                <c:pt idx="731">
                  <c:v>40500</c:v>
                </c:pt>
                <c:pt idx="732">
                  <c:v>40500</c:v>
                </c:pt>
                <c:pt idx="733">
                  <c:v>40500</c:v>
                </c:pt>
                <c:pt idx="734">
                  <c:v>40500</c:v>
                </c:pt>
                <c:pt idx="735">
                  <c:v>40500</c:v>
                </c:pt>
                <c:pt idx="736">
                  <c:v>40500</c:v>
                </c:pt>
                <c:pt idx="737">
                  <c:v>40500</c:v>
                </c:pt>
                <c:pt idx="738">
                  <c:v>40500</c:v>
                </c:pt>
                <c:pt idx="739">
                  <c:v>40500</c:v>
                </c:pt>
                <c:pt idx="740">
                  <c:v>40500</c:v>
                </c:pt>
                <c:pt idx="741">
                  <c:v>40500</c:v>
                </c:pt>
                <c:pt idx="742">
                  <c:v>40500</c:v>
                </c:pt>
                <c:pt idx="743">
                  <c:v>40500</c:v>
                </c:pt>
                <c:pt idx="744">
                  <c:v>40500</c:v>
                </c:pt>
                <c:pt idx="745">
                  <c:v>40500</c:v>
                </c:pt>
                <c:pt idx="746">
                  <c:v>40500</c:v>
                </c:pt>
                <c:pt idx="747">
                  <c:v>40500</c:v>
                </c:pt>
                <c:pt idx="748">
                  <c:v>40500</c:v>
                </c:pt>
                <c:pt idx="749">
                  <c:v>40500</c:v>
                </c:pt>
                <c:pt idx="750">
                  <c:v>40500</c:v>
                </c:pt>
                <c:pt idx="751">
                  <c:v>40500</c:v>
                </c:pt>
                <c:pt idx="752">
                  <c:v>40500</c:v>
                </c:pt>
                <c:pt idx="753">
                  <c:v>40500</c:v>
                </c:pt>
                <c:pt idx="754">
                  <c:v>40500</c:v>
                </c:pt>
                <c:pt idx="755">
                  <c:v>40500</c:v>
                </c:pt>
                <c:pt idx="756">
                  <c:v>40500</c:v>
                </c:pt>
                <c:pt idx="757">
                  <c:v>40500</c:v>
                </c:pt>
                <c:pt idx="758">
                  <c:v>40500</c:v>
                </c:pt>
                <c:pt idx="759">
                  <c:v>40500</c:v>
                </c:pt>
                <c:pt idx="760">
                  <c:v>40500</c:v>
                </c:pt>
                <c:pt idx="761">
                  <c:v>40500</c:v>
                </c:pt>
                <c:pt idx="762">
                  <c:v>43500</c:v>
                </c:pt>
                <c:pt idx="763">
                  <c:v>43500</c:v>
                </c:pt>
                <c:pt idx="764">
                  <c:v>43500</c:v>
                </c:pt>
                <c:pt idx="765">
                  <c:v>43500</c:v>
                </c:pt>
                <c:pt idx="766">
                  <c:v>43500</c:v>
                </c:pt>
                <c:pt idx="767">
                  <c:v>43500</c:v>
                </c:pt>
                <c:pt idx="768">
                  <c:v>43500</c:v>
                </c:pt>
                <c:pt idx="769">
                  <c:v>43500</c:v>
                </c:pt>
                <c:pt idx="770">
                  <c:v>43500</c:v>
                </c:pt>
                <c:pt idx="771">
                  <c:v>43500</c:v>
                </c:pt>
                <c:pt idx="772">
                  <c:v>43500</c:v>
                </c:pt>
                <c:pt idx="773">
                  <c:v>43500</c:v>
                </c:pt>
                <c:pt idx="774">
                  <c:v>43500</c:v>
                </c:pt>
                <c:pt idx="775">
                  <c:v>43500</c:v>
                </c:pt>
                <c:pt idx="776">
                  <c:v>43500</c:v>
                </c:pt>
                <c:pt idx="777">
                  <c:v>43500</c:v>
                </c:pt>
                <c:pt idx="778">
                  <c:v>43500</c:v>
                </c:pt>
                <c:pt idx="779">
                  <c:v>43500</c:v>
                </c:pt>
                <c:pt idx="780">
                  <c:v>43500</c:v>
                </c:pt>
                <c:pt idx="781">
                  <c:v>45000</c:v>
                </c:pt>
                <c:pt idx="782">
                  <c:v>45000</c:v>
                </c:pt>
                <c:pt idx="783">
                  <c:v>45000</c:v>
                </c:pt>
                <c:pt idx="784">
                  <c:v>45000</c:v>
                </c:pt>
                <c:pt idx="785">
                  <c:v>45000</c:v>
                </c:pt>
                <c:pt idx="786">
                  <c:v>45000</c:v>
                </c:pt>
                <c:pt idx="787">
                  <c:v>51000</c:v>
                </c:pt>
                <c:pt idx="788">
                  <c:v>51000</c:v>
                </c:pt>
                <c:pt idx="789">
                  <c:v>51000</c:v>
                </c:pt>
                <c:pt idx="790">
                  <c:v>51000</c:v>
                </c:pt>
                <c:pt idx="791">
                  <c:v>51000</c:v>
                </c:pt>
                <c:pt idx="792">
                  <c:v>51000</c:v>
                </c:pt>
                <c:pt idx="793">
                  <c:v>51000</c:v>
                </c:pt>
                <c:pt idx="794">
                  <c:v>51000</c:v>
                </c:pt>
                <c:pt idx="795">
                  <c:v>51000</c:v>
                </c:pt>
                <c:pt idx="796">
                  <c:v>51000</c:v>
                </c:pt>
                <c:pt idx="797">
                  <c:v>51000</c:v>
                </c:pt>
                <c:pt idx="798">
                  <c:v>51000</c:v>
                </c:pt>
                <c:pt idx="799">
                  <c:v>51000</c:v>
                </c:pt>
                <c:pt idx="800">
                  <c:v>51000</c:v>
                </c:pt>
                <c:pt idx="801">
                  <c:v>51000</c:v>
                </c:pt>
                <c:pt idx="802">
                  <c:v>51000</c:v>
                </c:pt>
                <c:pt idx="803">
                  <c:v>51000</c:v>
                </c:pt>
                <c:pt idx="804">
                  <c:v>51000</c:v>
                </c:pt>
                <c:pt idx="805">
                  <c:v>51000</c:v>
                </c:pt>
                <c:pt idx="806">
                  <c:v>51000</c:v>
                </c:pt>
                <c:pt idx="807">
                  <c:v>51000</c:v>
                </c:pt>
                <c:pt idx="808">
                  <c:v>51000</c:v>
                </c:pt>
                <c:pt idx="809">
                  <c:v>51000</c:v>
                </c:pt>
                <c:pt idx="810">
                  <c:v>51000</c:v>
                </c:pt>
                <c:pt idx="811">
                  <c:v>54000</c:v>
                </c:pt>
                <c:pt idx="812">
                  <c:v>54000</c:v>
                </c:pt>
                <c:pt idx="813">
                  <c:v>54000</c:v>
                </c:pt>
                <c:pt idx="814">
                  <c:v>54000</c:v>
                </c:pt>
                <c:pt idx="815">
                  <c:v>54000</c:v>
                </c:pt>
                <c:pt idx="816">
                  <c:v>54000</c:v>
                </c:pt>
                <c:pt idx="817">
                  <c:v>54000</c:v>
                </c:pt>
                <c:pt idx="818">
                  <c:v>54000</c:v>
                </c:pt>
                <c:pt idx="819">
                  <c:v>54000</c:v>
                </c:pt>
                <c:pt idx="820">
                  <c:v>54000</c:v>
                </c:pt>
                <c:pt idx="821">
                  <c:v>52500</c:v>
                </c:pt>
                <c:pt idx="822">
                  <c:v>52500</c:v>
                </c:pt>
                <c:pt idx="823">
                  <c:v>52500</c:v>
                </c:pt>
                <c:pt idx="824">
                  <c:v>52500</c:v>
                </c:pt>
                <c:pt idx="825">
                  <c:v>52500</c:v>
                </c:pt>
                <c:pt idx="826">
                  <c:v>52500</c:v>
                </c:pt>
                <c:pt idx="827">
                  <c:v>52500</c:v>
                </c:pt>
                <c:pt idx="828">
                  <c:v>52500</c:v>
                </c:pt>
                <c:pt idx="829">
                  <c:v>52500</c:v>
                </c:pt>
                <c:pt idx="830">
                  <c:v>52500</c:v>
                </c:pt>
                <c:pt idx="831">
                  <c:v>52500</c:v>
                </c:pt>
                <c:pt idx="832">
                  <c:v>52500</c:v>
                </c:pt>
                <c:pt idx="833">
                  <c:v>52500</c:v>
                </c:pt>
                <c:pt idx="834">
                  <c:v>52500</c:v>
                </c:pt>
                <c:pt idx="835">
                  <c:v>52500</c:v>
                </c:pt>
                <c:pt idx="836">
                  <c:v>52500</c:v>
                </c:pt>
                <c:pt idx="837">
                  <c:v>52500</c:v>
                </c:pt>
                <c:pt idx="838">
                  <c:v>52500</c:v>
                </c:pt>
                <c:pt idx="839">
                  <c:v>51000</c:v>
                </c:pt>
                <c:pt idx="840">
                  <c:v>51000</c:v>
                </c:pt>
                <c:pt idx="841">
                  <c:v>51000</c:v>
                </c:pt>
                <c:pt idx="842">
                  <c:v>51000</c:v>
                </c:pt>
                <c:pt idx="843">
                  <c:v>51000</c:v>
                </c:pt>
                <c:pt idx="844">
                  <c:v>51000</c:v>
                </c:pt>
                <c:pt idx="845">
                  <c:v>51000</c:v>
                </c:pt>
                <c:pt idx="846">
                  <c:v>48500</c:v>
                </c:pt>
                <c:pt idx="847">
                  <c:v>48500</c:v>
                </c:pt>
                <c:pt idx="848">
                  <c:v>48500</c:v>
                </c:pt>
                <c:pt idx="849">
                  <c:v>48500</c:v>
                </c:pt>
                <c:pt idx="850">
                  <c:v>48500</c:v>
                </c:pt>
                <c:pt idx="851">
                  <c:v>48500</c:v>
                </c:pt>
                <c:pt idx="852">
                  <c:v>48500</c:v>
                </c:pt>
                <c:pt idx="853">
                  <c:v>48500</c:v>
                </c:pt>
                <c:pt idx="854">
                  <c:v>48500</c:v>
                </c:pt>
                <c:pt idx="855">
                  <c:v>48500</c:v>
                </c:pt>
                <c:pt idx="856">
                  <c:v>47750</c:v>
                </c:pt>
                <c:pt idx="857">
                  <c:v>47750</c:v>
                </c:pt>
                <c:pt idx="858">
                  <c:v>47500</c:v>
                </c:pt>
                <c:pt idx="859">
                  <c:v>47500</c:v>
                </c:pt>
                <c:pt idx="860">
                  <c:v>47500</c:v>
                </c:pt>
                <c:pt idx="861">
                  <c:v>47500</c:v>
                </c:pt>
                <c:pt idx="862">
                  <c:v>47500</c:v>
                </c:pt>
                <c:pt idx="863">
                  <c:v>47500</c:v>
                </c:pt>
                <c:pt idx="864">
                  <c:v>47500</c:v>
                </c:pt>
                <c:pt idx="865">
                  <c:v>47500</c:v>
                </c:pt>
                <c:pt idx="866">
                  <c:v>47500</c:v>
                </c:pt>
                <c:pt idx="867">
                  <c:v>47500</c:v>
                </c:pt>
                <c:pt idx="868">
                  <c:v>47000</c:v>
                </c:pt>
                <c:pt idx="869">
                  <c:v>47000</c:v>
                </c:pt>
                <c:pt idx="870">
                  <c:v>47000</c:v>
                </c:pt>
                <c:pt idx="871">
                  <c:v>47000</c:v>
                </c:pt>
                <c:pt idx="872">
                  <c:v>47000</c:v>
                </c:pt>
                <c:pt idx="873">
                  <c:v>42000</c:v>
                </c:pt>
                <c:pt idx="874">
                  <c:v>42000</c:v>
                </c:pt>
                <c:pt idx="875">
                  <c:v>42000</c:v>
                </c:pt>
                <c:pt idx="876">
                  <c:v>42000</c:v>
                </c:pt>
                <c:pt idx="877">
                  <c:v>42000</c:v>
                </c:pt>
                <c:pt idx="878">
                  <c:v>42000</c:v>
                </c:pt>
                <c:pt idx="879">
                  <c:v>42000</c:v>
                </c:pt>
                <c:pt idx="880">
                  <c:v>42000</c:v>
                </c:pt>
                <c:pt idx="881">
                  <c:v>42000</c:v>
                </c:pt>
                <c:pt idx="882">
                  <c:v>41000</c:v>
                </c:pt>
                <c:pt idx="883">
                  <c:v>41000</c:v>
                </c:pt>
                <c:pt idx="884">
                  <c:v>41000</c:v>
                </c:pt>
                <c:pt idx="885">
                  <c:v>41000</c:v>
                </c:pt>
                <c:pt idx="886">
                  <c:v>41000</c:v>
                </c:pt>
                <c:pt idx="887">
                  <c:v>41000</c:v>
                </c:pt>
                <c:pt idx="888">
                  <c:v>41000</c:v>
                </c:pt>
                <c:pt idx="889">
                  <c:v>41000</c:v>
                </c:pt>
                <c:pt idx="890">
                  <c:v>41000</c:v>
                </c:pt>
                <c:pt idx="891">
                  <c:v>41000</c:v>
                </c:pt>
                <c:pt idx="892">
                  <c:v>41000</c:v>
                </c:pt>
                <c:pt idx="893">
                  <c:v>41000</c:v>
                </c:pt>
                <c:pt idx="894">
                  <c:v>41000</c:v>
                </c:pt>
                <c:pt idx="895">
                  <c:v>41000</c:v>
                </c:pt>
                <c:pt idx="896">
                  <c:v>41000</c:v>
                </c:pt>
                <c:pt idx="897">
                  <c:v>41000</c:v>
                </c:pt>
                <c:pt idx="898">
                  <c:v>41000</c:v>
                </c:pt>
                <c:pt idx="899">
                  <c:v>41000</c:v>
                </c:pt>
                <c:pt idx="900">
                  <c:v>41000</c:v>
                </c:pt>
                <c:pt idx="901">
                  <c:v>41000</c:v>
                </c:pt>
                <c:pt idx="902">
                  <c:v>41000</c:v>
                </c:pt>
                <c:pt idx="903">
                  <c:v>41000</c:v>
                </c:pt>
                <c:pt idx="904">
                  <c:v>41000</c:v>
                </c:pt>
                <c:pt idx="905">
                  <c:v>41000</c:v>
                </c:pt>
                <c:pt idx="906">
                  <c:v>41000</c:v>
                </c:pt>
                <c:pt idx="907">
                  <c:v>41000</c:v>
                </c:pt>
                <c:pt idx="908">
                  <c:v>41000</c:v>
                </c:pt>
                <c:pt idx="909">
                  <c:v>41000</c:v>
                </c:pt>
                <c:pt idx="910">
                  <c:v>41000</c:v>
                </c:pt>
                <c:pt idx="911">
                  <c:v>41000</c:v>
                </c:pt>
                <c:pt idx="912">
                  <c:v>41000</c:v>
                </c:pt>
                <c:pt idx="913">
                  <c:v>41000</c:v>
                </c:pt>
                <c:pt idx="914">
                  <c:v>41000</c:v>
                </c:pt>
                <c:pt idx="915">
                  <c:v>41000</c:v>
                </c:pt>
                <c:pt idx="916">
                  <c:v>41000</c:v>
                </c:pt>
                <c:pt idx="917">
                  <c:v>41000</c:v>
                </c:pt>
                <c:pt idx="918">
                  <c:v>41000</c:v>
                </c:pt>
                <c:pt idx="919">
                  <c:v>41000</c:v>
                </c:pt>
                <c:pt idx="920">
                  <c:v>41000</c:v>
                </c:pt>
                <c:pt idx="921">
                  <c:v>41000</c:v>
                </c:pt>
                <c:pt idx="922">
                  <c:v>41000</c:v>
                </c:pt>
                <c:pt idx="923">
                  <c:v>41000</c:v>
                </c:pt>
                <c:pt idx="924">
                  <c:v>41000</c:v>
                </c:pt>
                <c:pt idx="925">
                  <c:v>41000</c:v>
                </c:pt>
                <c:pt idx="926">
                  <c:v>41000</c:v>
                </c:pt>
                <c:pt idx="927">
                  <c:v>41000</c:v>
                </c:pt>
                <c:pt idx="928">
                  <c:v>42000</c:v>
                </c:pt>
                <c:pt idx="929">
                  <c:v>42000</c:v>
                </c:pt>
                <c:pt idx="930">
                  <c:v>42000</c:v>
                </c:pt>
                <c:pt idx="931">
                  <c:v>42000</c:v>
                </c:pt>
                <c:pt idx="932">
                  <c:v>42000</c:v>
                </c:pt>
                <c:pt idx="933">
                  <c:v>42000</c:v>
                </c:pt>
                <c:pt idx="934">
                  <c:v>42000</c:v>
                </c:pt>
                <c:pt idx="935">
                  <c:v>42000</c:v>
                </c:pt>
                <c:pt idx="936">
                  <c:v>42000</c:v>
                </c:pt>
                <c:pt idx="937">
                  <c:v>42000</c:v>
                </c:pt>
                <c:pt idx="938">
                  <c:v>42000</c:v>
                </c:pt>
                <c:pt idx="939">
                  <c:v>42000</c:v>
                </c:pt>
                <c:pt idx="940">
                  <c:v>42000</c:v>
                </c:pt>
                <c:pt idx="941">
                  <c:v>42000</c:v>
                </c:pt>
                <c:pt idx="942">
                  <c:v>42000</c:v>
                </c:pt>
                <c:pt idx="943">
                  <c:v>42000</c:v>
                </c:pt>
                <c:pt idx="944">
                  <c:v>42000</c:v>
                </c:pt>
                <c:pt idx="945">
                  <c:v>42000</c:v>
                </c:pt>
                <c:pt idx="946">
                  <c:v>42000</c:v>
                </c:pt>
                <c:pt idx="947">
                  <c:v>42000</c:v>
                </c:pt>
                <c:pt idx="948">
                  <c:v>42000</c:v>
                </c:pt>
                <c:pt idx="949">
                  <c:v>42000</c:v>
                </c:pt>
                <c:pt idx="950">
                  <c:v>42000</c:v>
                </c:pt>
                <c:pt idx="951">
                  <c:v>42000</c:v>
                </c:pt>
                <c:pt idx="952">
                  <c:v>42000</c:v>
                </c:pt>
                <c:pt idx="953">
                  <c:v>42000</c:v>
                </c:pt>
                <c:pt idx="954">
                  <c:v>42000</c:v>
                </c:pt>
                <c:pt idx="955">
                  <c:v>42000</c:v>
                </c:pt>
                <c:pt idx="956">
                  <c:v>42000</c:v>
                </c:pt>
                <c:pt idx="957">
                  <c:v>42000</c:v>
                </c:pt>
                <c:pt idx="958">
                  <c:v>42000</c:v>
                </c:pt>
                <c:pt idx="959">
                  <c:v>42000</c:v>
                </c:pt>
                <c:pt idx="960">
                  <c:v>42000</c:v>
                </c:pt>
                <c:pt idx="961">
                  <c:v>42000</c:v>
                </c:pt>
                <c:pt idx="962">
                  <c:v>42000</c:v>
                </c:pt>
                <c:pt idx="963">
                  <c:v>42000</c:v>
                </c:pt>
                <c:pt idx="964">
                  <c:v>42000</c:v>
                </c:pt>
                <c:pt idx="965">
                  <c:v>42000</c:v>
                </c:pt>
                <c:pt idx="966">
                  <c:v>42000</c:v>
                </c:pt>
                <c:pt idx="967">
                  <c:v>42000</c:v>
                </c:pt>
                <c:pt idx="968">
                  <c:v>42000</c:v>
                </c:pt>
                <c:pt idx="969">
                  <c:v>42000</c:v>
                </c:pt>
                <c:pt idx="970">
                  <c:v>46250</c:v>
                </c:pt>
                <c:pt idx="971">
                  <c:v>46250</c:v>
                </c:pt>
                <c:pt idx="972">
                  <c:v>46250</c:v>
                </c:pt>
                <c:pt idx="973">
                  <c:v>46250</c:v>
                </c:pt>
                <c:pt idx="974">
                  <c:v>46250</c:v>
                </c:pt>
                <c:pt idx="975">
                  <c:v>46250</c:v>
                </c:pt>
                <c:pt idx="976">
                  <c:v>46250</c:v>
                </c:pt>
                <c:pt idx="977">
                  <c:v>46250</c:v>
                </c:pt>
                <c:pt idx="978">
                  <c:v>46250</c:v>
                </c:pt>
                <c:pt idx="979">
                  <c:v>46250</c:v>
                </c:pt>
                <c:pt idx="980">
                  <c:v>46250</c:v>
                </c:pt>
                <c:pt idx="981">
                  <c:v>46250</c:v>
                </c:pt>
                <c:pt idx="982">
                  <c:v>46250</c:v>
                </c:pt>
                <c:pt idx="983">
                  <c:v>46250</c:v>
                </c:pt>
                <c:pt idx="984">
                  <c:v>46250</c:v>
                </c:pt>
                <c:pt idx="985">
                  <c:v>46250</c:v>
                </c:pt>
                <c:pt idx="986">
                  <c:v>46250</c:v>
                </c:pt>
                <c:pt idx="987">
                  <c:v>46250</c:v>
                </c:pt>
                <c:pt idx="988">
                  <c:v>46000</c:v>
                </c:pt>
                <c:pt idx="989">
                  <c:v>46000</c:v>
                </c:pt>
                <c:pt idx="990">
                  <c:v>46000</c:v>
                </c:pt>
                <c:pt idx="991">
                  <c:v>46000</c:v>
                </c:pt>
                <c:pt idx="992">
                  <c:v>46000</c:v>
                </c:pt>
                <c:pt idx="993">
                  <c:v>46000</c:v>
                </c:pt>
                <c:pt idx="994">
                  <c:v>46000</c:v>
                </c:pt>
                <c:pt idx="995">
                  <c:v>46000</c:v>
                </c:pt>
                <c:pt idx="996">
                  <c:v>46000</c:v>
                </c:pt>
                <c:pt idx="997">
                  <c:v>46000</c:v>
                </c:pt>
                <c:pt idx="998">
                  <c:v>46000</c:v>
                </c:pt>
                <c:pt idx="999">
                  <c:v>46000</c:v>
                </c:pt>
                <c:pt idx="1000">
                  <c:v>46000</c:v>
                </c:pt>
                <c:pt idx="1001">
                  <c:v>46000</c:v>
                </c:pt>
                <c:pt idx="1002">
                  <c:v>46000</c:v>
                </c:pt>
                <c:pt idx="1003">
                  <c:v>46000</c:v>
                </c:pt>
                <c:pt idx="1004">
                  <c:v>46000</c:v>
                </c:pt>
                <c:pt idx="1005">
                  <c:v>46000</c:v>
                </c:pt>
                <c:pt idx="1006">
                  <c:v>46000</c:v>
                </c:pt>
                <c:pt idx="1007">
                  <c:v>46000</c:v>
                </c:pt>
                <c:pt idx="1008">
                  <c:v>46000</c:v>
                </c:pt>
                <c:pt idx="1009">
                  <c:v>46000</c:v>
                </c:pt>
                <c:pt idx="1010">
                  <c:v>46000</c:v>
                </c:pt>
                <c:pt idx="1011">
                  <c:v>46000</c:v>
                </c:pt>
                <c:pt idx="1012">
                  <c:v>46000</c:v>
                </c:pt>
                <c:pt idx="1013">
                  <c:v>46000</c:v>
                </c:pt>
                <c:pt idx="1014">
                  <c:v>46000</c:v>
                </c:pt>
                <c:pt idx="1015">
                  <c:v>46000</c:v>
                </c:pt>
                <c:pt idx="1016">
                  <c:v>46000</c:v>
                </c:pt>
                <c:pt idx="1017">
                  <c:v>46000</c:v>
                </c:pt>
                <c:pt idx="1018">
                  <c:v>46000</c:v>
                </c:pt>
                <c:pt idx="1019">
                  <c:v>46000</c:v>
                </c:pt>
                <c:pt idx="1020">
                  <c:v>46000</c:v>
                </c:pt>
                <c:pt idx="1021">
                  <c:v>46000</c:v>
                </c:pt>
                <c:pt idx="1022">
                  <c:v>46000</c:v>
                </c:pt>
                <c:pt idx="1023">
                  <c:v>46000</c:v>
                </c:pt>
                <c:pt idx="1024">
                  <c:v>46000</c:v>
                </c:pt>
                <c:pt idx="1025">
                  <c:v>46000</c:v>
                </c:pt>
                <c:pt idx="1026">
                  <c:v>46000</c:v>
                </c:pt>
                <c:pt idx="1027">
                  <c:v>46000</c:v>
                </c:pt>
                <c:pt idx="1028">
                  <c:v>46000</c:v>
                </c:pt>
                <c:pt idx="1029">
                  <c:v>46000</c:v>
                </c:pt>
                <c:pt idx="1030">
                  <c:v>46000</c:v>
                </c:pt>
                <c:pt idx="1031">
                  <c:v>46000</c:v>
                </c:pt>
                <c:pt idx="1032">
                  <c:v>46000</c:v>
                </c:pt>
                <c:pt idx="1033">
                  <c:v>46000</c:v>
                </c:pt>
                <c:pt idx="1034">
                  <c:v>46000</c:v>
                </c:pt>
                <c:pt idx="1035">
                  <c:v>46000</c:v>
                </c:pt>
                <c:pt idx="1036">
                  <c:v>46000</c:v>
                </c:pt>
                <c:pt idx="1037">
                  <c:v>46000</c:v>
                </c:pt>
                <c:pt idx="1038">
                  <c:v>46000</c:v>
                </c:pt>
                <c:pt idx="1039">
                  <c:v>46000</c:v>
                </c:pt>
                <c:pt idx="1040">
                  <c:v>46000</c:v>
                </c:pt>
                <c:pt idx="1041">
                  <c:v>46000</c:v>
                </c:pt>
                <c:pt idx="1042">
                  <c:v>46000</c:v>
                </c:pt>
                <c:pt idx="1043">
                  <c:v>46000</c:v>
                </c:pt>
                <c:pt idx="1044">
                  <c:v>46000</c:v>
                </c:pt>
                <c:pt idx="1045">
                  <c:v>46000</c:v>
                </c:pt>
                <c:pt idx="1046">
                  <c:v>43750</c:v>
                </c:pt>
                <c:pt idx="1047">
                  <c:v>43750</c:v>
                </c:pt>
                <c:pt idx="1048">
                  <c:v>43750</c:v>
                </c:pt>
                <c:pt idx="1049">
                  <c:v>43750</c:v>
                </c:pt>
                <c:pt idx="1050">
                  <c:v>43750</c:v>
                </c:pt>
                <c:pt idx="1051">
                  <c:v>43750</c:v>
                </c:pt>
                <c:pt idx="1052">
                  <c:v>43750</c:v>
                </c:pt>
                <c:pt idx="1053">
                  <c:v>43750</c:v>
                </c:pt>
                <c:pt idx="1054">
                  <c:v>43750</c:v>
                </c:pt>
                <c:pt idx="1055">
                  <c:v>43750</c:v>
                </c:pt>
                <c:pt idx="1056">
                  <c:v>43750</c:v>
                </c:pt>
                <c:pt idx="1057">
                  <c:v>43750</c:v>
                </c:pt>
                <c:pt idx="1058">
                  <c:v>43750</c:v>
                </c:pt>
                <c:pt idx="1059">
                  <c:v>43750</c:v>
                </c:pt>
                <c:pt idx="1060">
                  <c:v>43750</c:v>
                </c:pt>
                <c:pt idx="1061">
                  <c:v>43750</c:v>
                </c:pt>
                <c:pt idx="1062">
                  <c:v>43750</c:v>
                </c:pt>
                <c:pt idx="1063">
                  <c:v>43750</c:v>
                </c:pt>
                <c:pt idx="1064">
                  <c:v>43750</c:v>
                </c:pt>
                <c:pt idx="1065">
                  <c:v>43750</c:v>
                </c:pt>
                <c:pt idx="1066">
                  <c:v>43750</c:v>
                </c:pt>
                <c:pt idx="1067">
                  <c:v>43750</c:v>
                </c:pt>
                <c:pt idx="1068">
                  <c:v>43750</c:v>
                </c:pt>
                <c:pt idx="1069">
                  <c:v>43750</c:v>
                </c:pt>
                <c:pt idx="1070">
                  <c:v>43750</c:v>
                </c:pt>
                <c:pt idx="1071">
                  <c:v>43750</c:v>
                </c:pt>
                <c:pt idx="1072">
                  <c:v>43750</c:v>
                </c:pt>
                <c:pt idx="1073">
                  <c:v>43750</c:v>
                </c:pt>
                <c:pt idx="1074">
                  <c:v>43750</c:v>
                </c:pt>
                <c:pt idx="1075">
                  <c:v>43750</c:v>
                </c:pt>
                <c:pt idx="1076">
                  <c:v>43750</c:v>
                </c:pt>
                <c:pt idx="1077">
                  <c:v>43750</c:v>
                </c:pt>
                <c:pt idx="1078">
                  <c:v>43750</c:v>
                </c:pt>
                <c:pt idx="1079">
                  <c:v>43750</c:v>
                </c:pt>
                <c:pt idx="1080">
                  <c:v>43750</c:v>
                </c:pt>
                <c:pt idx="1081">
                  <c:v>43750</c:v>
                </c:pt>
                <c:pt idx="1082">
                  <c:v>41000</c:v>
                </c:pt>
                <c:pt idx="1083">
                  <c:v>41000</c:v>
                </c:pt>
                <c:pt idx="1084">
                  <c:v>41000</c:v>
                </c:pt>
                <c:pt idx="1085">
                  <c:v>41000</c:v>
                </c:pt>
                <c:pt idx="1086">
                  <c:v>41000</c:v>
                </c:pt>
                <c:pt idx="1087">
                  <c:v>41000</c:v>
                </c:pt>
                <c:pt idx="1088">
                  <c:v>41000</c:v>
                </c:pt>
                <c:pt idx="1089">
                  <c:v>41000</c:v>
                </c:pt>
                <c:pt idx="1090">
                  <c:v>40000</c:v>
                </c:pt>
                <c:pt idx="1091">
                  <c:v>40000</c:v>
                </c:pt>
                <c:pt idx="1092">
                  <c:v>40000</c:v>
                </c:pt>
              </c:numCache>
            </c:numRef>
          </c:val>
          <c:smooth val="0"/>
        </c:ser>
        <c:ser>
          <c:idx val="1"/>
          <c:order val="1"/>
          <c:tx>
            <c:strRef>
              <c:f>价格!$C$1</c:f>
              <c:strCache>
                <c:ptCount val="1"/>
                <c:pt idx="0">
                  <c:v>电池级硫酸镍晶体</c:v>
                </c:pt>
              </c:strCache>
            </c:strRef>
          </c:tx>
          <c:spPr>
            <a:ln w="19050" cap="rnd">
              <a:solidFill>
                <a:srgbClr val="023985"/>
              </a:solidFill>
              <a:round/>
            </a:ln>
            <a:effectLst/>
          </c:spPr>
          <c:marker>
            <c:symbol val="none"/>
          </c:marker>
          <c:dLbls>
            <c:delete val="1"/>
          </c:dLbls>
          <c:cat>
            <c:numRef>
              <c:f>价格!$A$4:$A$1096</c:f>
              <c:numCache>
                <c:formatCode>yyyy\-mm\-dd</c:formatCode>
                <c:ptCount val="1093"/>
                <c:pt idx="0" c:formatCode="yyyy\-mm\-dd">
                  <c:v>43460</c:v>
                </c:pt>
                <c:pt idx="1" c:formatCode="yyyy\-mm\-dd">
                  <c:v>43461</c:v>
                </c:pt>
                <c:pt idx="2" c:formatCode="yyyy\-mm\-dd">
                  <c:v>43462</c:v>
                </c:pt>
                <c:pt idx="3" c:formatCode="yyyy\-mm\-dd">
                  <c:v>43463</c:v>
                </c:pt>
                <c:pt idx="4" c:formatCode="yyyy\-mm\-dd">
                  <c:v>43467</c:v>
                </c:pt>
                <c:pt idx="5" c:formatCode="yyyy\-mm\-dd">
                  <c:v>43468</c:v>
                </c:pt>
                <c:pt idx="6" c:formatCode="yyyy\-mm\-dd">
                  <c:v>43469</c:v>
                </c:pt>
                <c:pt idx="7" c:formatCode="yyyy\-mm\-dd">
                  <c:v>43472</c:v>
                </c:pt>
                <c:pt idx="8" c:formatCode="yyyy\-mm\-dd">
                  <c:v>43473</c:v>
                </c:pt>
                <c:pt idx="9" c:formatCode="yyyy\-mm\-dd">
                  <c:v>43474</c:v>
                </c:pt>
                <c:pt idx="10" c:formatCode="yyyy\-mm\-dd">
                  <c:v>43475</c:v>
                </c:pt>
                <c:pt idx="11" c:formatCode="yyyy\-mm\-dd">
                  <c:v>43476</c:v>
                </c:pt>
                <c:pt idx="12" c:formatCode="yyyy\-mm\-dd">
                  <c:v>43479</c:v>
                </c:pt>
                <c:pt idx="13" c:formatCode="yyyy\-mm\-dd">
                  <c:v>43480</c:v>
                </c:pt>
                <c:pt idx="14" c:formatCode="yyyy\-mm\-dd">
                  <c:v>43481</c:v>
                </c:pt>
                <c:pt idx="15" c:formatCode="yyyy\-mm\-dd">
                  <c:v>43482</c:v>
                </c:pt>
                <c:pt idx="16" c:formatCode="yyyy\-mm\-dd">
                  <c:v>43486</c:v>
                </c:pt>
                <c:pt idx="17" c:formatCode="yyyy\-mm\-dd">
                  <c:v>43487</c:v>
                </c:pt>
                <c:pt idx="18" c:formatCode="yyyy\-mm\-dd">
                  <c:v>43488</c:v>
                </c:pt>
                <c:pt idx="19" c:formatCode="yyyy\-mm\-dd">
                  <c:v>43489</c:v>
                </c:pt>
                <c:pt idx="20" c:formatCode="yyyy\-mm\-dd">
                  <c:v>43490</c:v>
                </c:pt>
                <c:pt idx="21" c:formatCode="yyyy\-mm\-dd">
                  <c:v>43493</c:v>
                </c:pt>
                <c:pt idx="22" c:formatCode="yyyy\-mm\-dd">
                  <c:v>43494</c:v>
                </c:pt>
                <c:pt idx="23" c:formatCode="yyyy\-mm\-dd">
                  <c:v>43495</c:v>
                </c:pt>
                <c:pt idx="24" c:formatCode="yyyy\-mm\-dd">
                  <c:v>43496</c:v>
                </c:pt>
                <c:pt idx="25" c:formatCode="yyyy\-mm\-dd">
                  <c:v>43497</c:v>
                </c:pt>
                <c:pt idx="26" c:formatCode="yyyy\-mm\-dd">
                  <c:v>43498</c:v>
                </c:pt>
                <c:pt idx="27" c:formatCode="yyyy\-mm\-dd">
                  <c:v>43507</c:v>
                </c:pt>
                <c:pt idx="28" c:formatCode="yyyy\-mm\-dd">
                  <c:v>43508</c:v>
                </c:pt>
                <c:pt idx="29" c:formatCode="yyyy\-mm\-dd">
                  <c:v>43509</c:v>
                </c:pt>
                <c:pt idx="30" c:formatCode="yyyy\-mm\-dd">
                  <c:v>43510</c:v>
                </c:pt>
                <c:pt idx="31" c:formatCode="yyyy\-mm\-dd">
                  <c:v>43511</c:v>
                </c:pt>
                <c:pt idx="32" c:formatCode="yyyy\-mm\-dd">
                  <c:v>43514</c:v>
                </c:pt>
                <c:pt idx="33" c:formatCode="yyyy\-mm\-dd">
                  <c:v>43515</c:v>
                </c:pt>
                <c:pt idx="34" c:formatCode="yyyy\-mm\-dd">
                  <c:v>43516</c:v>
                </c:pt>
                <c:pt idx="35" c:formatCode="yyyy\-mm\-dd">
                  <c:v>43517</c:v>
                </c:pt>
                <c:pt idx="36" c:formatCode="yyyy\-mm\-dd">
                  <c:v>43518</c:v>
                </c:pt>
                <c:pt idx="37" c:formatCode="yyyy\-mm\-dd">
                  <c:v>43521</c:v>
                </c:pt>
                <c:pt idx="38" c:formatCode="yyyy\-mm\-dd">
                  <c:v>43522</c:v>
                </c:pt>
                <c:pt idx="39" c:formatCode="yyyy\-mm\-dd">
                  <c:v>43523</c:v>
                </c:pt>
                <c:pt idx="40" c:formatCode="yyyy\-mm\-dd">
                  <c:v>43524</c:v>
                </c:pt>
                <c:pt idx="41" c:formatCode="yyyy\-mm\-dd">
                  <c:v>43525</c:v>
                </c:pt>
                <c:pt idx="42" c:formatCode="yyyy\-mm\-dd">
                  <c:v>43528</c:v>
                </c:pt>
                <c:pt idx="43" c:formatCode="yyyy\-mm\-dd">
                  <c:v>43529</c:v>
                </c:pt>
                <c:pt idx="44" c:formatCode="yyyy\-mm\-dd">
                  <c:v>43530</c:v>
                </c:pt>
                <c:pt idx="45" c:formatCode="yyyy\-mm\-dd">
                  <c:v>43531</c:v>
                </c:pt>
                <c:pt idx="46" c:formatCode="yyyy\-mm\-dd">
                  <c:v>43532</c:v>
                </c:pt>
                <c:pt idx="47" c:formatCode="yyyy\-mm\-dd">
                  <c:v>43535</c:v>
                </c:pt>
                <c:pt idx="48" c:formatCode="yyyy\-mm\-dd">
                  <c:v>43536</c:v>
                </c:pt>
                <c:pt idx="49" c:formatCode="yyyy\-mm\-dd">
                  <c:v>43537</c:v>
                </c:pt>
                <c:pt idx="50" c:formatCode="yyyy\-mm\-dd">
                  <c:v>43538</c:v>
                </c:pt>
                <c:pt idx="51" c:formatCode="yyyy\-mm\-dd">
                  <c:v>43539</c:v>
                </c:pt>
                <c:pt idx="52" c:formatCode="yyyy\-mm\-dd">
                  <c:v>43542</c:v>
                </c:pt>
                <c:pt idx="53" c:formatCode="yyyy\-mm\-dd">
                  <c:v>43543</c:v>
                </c:pt>
                <c:pt idx="54" c:formatCode="yyyy\-mm\-dd">
                  <c:v>43544</c:v>
                </c:pt>
                <c:pt idx="55" c:formatCode="yyyy\-mm\-dd">
                  <c:v>43545</c:v>
                </c:pt>
                <c:pt idx="56" c:formatCode="yyyy\-mm\-dd">
                  <c:v>43546</c:v>
                </c:pt>
                <c:pt idx="57" c:formatCode="yyyy\-mm\-dd">
                  <c:v>43549</c:v>
                </c:pt>
                <c:pt idx="58" c:formatCode="yyyy\-mm\-dd">
                  <c:v>43550</c:v>
                </c:pt>
                <c:pt idx="59" c:formatCode="yyyy\-mm\-dd">
                  <c:v>43551</c:v>
                </c:pt>
                <c:pt idx="60" c:formatCode="yyyy\-mm\-dd">
                  <c:v>43552</c:v>
                </c:pt>
                <c:pt idx="61" c:formatCode="yyyy\-mm\-dd">
                  <c:v>43553</c:v>
                </c:pt>
                <c:pt idx="62" c:formatCode="yyyy\-mm\-dd">
                  <c:v>43556</c:v>
                </c:pt>
                <c:pt idx="63" c:formatCode="yyyy\-mm\-dd">
                  <c:v>43557</c:v>
                </c:pt>
                <c:pt idx="64" c:formatCode="yyyy\-mm\-dd">
                  <c:v>43558</c:v>
                </c:pt>
                <c:pt idx="65" c:formatCode="yyyy\-mm\-dd">
                  <c:v>43559</c:v>
                </c:pt>
                <c:pt idx="66" c:formatCode="yyyy\-mm\-dd">
                  <c:v>43563</c:v>
                </c:pt>
                <c:pt idx="67" c:formatCode="yyyy\-mm\-dd">
                  <c:v>43564</c:v>
                </c:pt>
                <c:pt idx="68" c:formatCode="yyyy\-mm\-dd">
                  <c:v>43565</c:v>
                </c:pt>
                <c:pt idx="69" c:formatCode="yyyy\-mm\-dd">
                  <c:v>43566</c:v>
                </c:pt>
                <c:pt idx="70" c:formatCode="yyyy\-mm\-dd">
                  <c:v>43567</c:v>
                </c:pt>
                <c:pt idx="71" c:formatCode="yyyy\-mm\-dd">
                  <c:v>43570</c:v>
                </c:pt>
                <c:pt idx="72" c:formatCode="yyyy\-mm\-dd">
                  <c:v>43571</c:v>
                </c:pt>
                <c:pt idx="73" c:formatCode="yyyy\-mm\-dd">
                  <c:v>43572</c:v>
                </c:pt>
                <c:pt idx="74" c:formatCode="yyyy\-mm\-dd">
                  <c:v>43573</c:v>
                </c:pt>
                <c:pt idx="75" c:formatCode="yyyy\-mm\-dd">
                  <c:v>43574</c:v>
                </c:pt>
                <c:pt idx="76" c:formatCode="yyyy\-mm\-dd">
                  <c:v>43577</c:v>
                </c:pt>
                <c:pt idx="77" c:formatCode="yyyy\-mm\-dd">
                  <c:v>43578</c:v>
                </c:pt>
                <c:pt idx="78" c:formatCode="yyyy\-mm\-dd">
                  <c:v>43579</c:v>
                </c:pt>
                <c:pt idx="79" c:formatCode="yyyy\-mm\-dd">
                  <c:v>43580</c:v>
                </c:pt>
                <c:pt idx="80" c:formatCode="yyyy\-mm\-dd">
                  <c:v>43581</c:v>
                </c:pt>
                <c:pt idx="81" c:formatCode="yyyy\-mm\-dd">
                  <c:v>43583</c:v>
                </c:pt>
                <c:pt idx="82" c:formatCode="yyyy\-mm\-dd">
                  <c:v>43584</c:v>
                </c:pt>
                <c:pt idx="83" c:formatCode="yyyy\-mm\-dd">
                  <c:v>43585</c:v>
                </c:pt>
                <c:pt idx="84" c:formatCode="yyyy\-mm\-dd">
                  <c:v>43590</c:v>
                </c:pt>
                <c:pt idx="85" c:formatCode="yyyy\-mm\-dd">
                  <c:v>43591</c:v>
                </c:pt>
                <c:pt idx="86" c:formatCode="yyyy\-mm\-dd">
                  <c:v>43592</c:v>
                </c:pt>
                <c:pt idx="87" c:formatCode="yyyy\-mm\-dd">
                  <c:v>43593</c:v>
                </c:pt>
                <c:pt idx="88" c:formatCode="yyyy\-mm\-dd">
                  <c:v>43594</c:v>
                </c:pt>
                <c:pt idx="89" c:formatCode="yyyy\-mm\-dd">
                  <c:v>43595</c:v>
                </c:pt>
                <c:pt idx="90" c:formatCode="yyyy\-mm\-dd">
                  <c:v>43598</c:v>
                </c:pt>
                <c:pt idx="91" c:formatCode="yyyy\-mm\-dd">
                  <c:v>43599</c:v>
                </c:pt>
                <c:pt idx="92" c:formatCode="yyyy\-mm\-dd">
                  <c:v>43600</c:v>
                </c:pt>
                <c:pt idx="93" c:formatCode="yyyy\-mm\-dd">
                  <c:v>43601</c:v>
                </c:pt>
                <c:pt idx="94" c:formatCode="yyyy\-mm\-dd">
                  <c:v>43602</c:v>
                </c:pt>
                <c:pt idx="95" c:formatCode="yyyy\-mm\-dd">
                  <c:v>43605</c:v>
                </c:pt>
                <c:pt idx="96" c:formatCode="yyyy\-mm\-dd">
                  <c:v>43606</c:v>
                </c:pt>
                <c:pt idx="97" c:formatCode="yyyy\-mm\-dd">
                  <c:v>43607</c:v>
                </c:pt>
                <c:pt idx="98" c:formatCode="yyyy\-mm\-dd">
                  <c:v>43608</c:v>
                </c:pt>
                <c:pt idx="99" c:formatCode="yyyy\-mm\-dd">
                  <c:v>43609</c:v>
                </c:pt>
                <c:pt idx="100" c:formatCode="yyyy\-mm\-dd">
                  <c:v>43612</c:v>
                </c:pt>
                <c:pt idx="101" c:formatCode="yyyy\-mm\-dd">
                  <c:v>43613</c:v>
                </c:pt>
                <c:pt idx="102" c:formatCode="yyyy\-mm\-dd">
                  <c:v>43614</c:v>
                </c:pt>
                <c:pt idx="103" c:formatCode="yyyy\-mm\-dd">
                  <c:v>43615</c:v>
                </c:pt>
                <c:pt idx="104" c:formatCode="yyyy\-mm\-dd">
                  <c:v>43616</c:v>
                </c:pt>
                <c:pt idx="105" c:formatCode="yyyy\-mm\-dd">
                  <c:v>43619</c:v>
                </c:pt>
                <c:pt idx="106" c:formatCode="yyyy\-mm\-dd">
                  <c:v>43620</c:v>
                </c:pt>
                <c:pt idx="107" c:formatCode="yyyy\-mm\-dd">
                  <c:v>43621</c:v>
                </c:pt>
                <c:pt idx="108" c:formatCode="yyyy\-mm\-dd">
                  <c:v>43622</c:v>
                </c:pt>
                <c:pt idx="109" c:formatCode="yyyy\-mm\-dd">
                  <c:v>43626</c:v>
                </c:pt>
                <c:pt idx="110" c:formatCode="yyyy\-mm\-dd">
                  <c:v>43627</c:v>
                </c:pt>
                <c:pt idx="111" c:formatCode="yyyy\-mm\-dd">
                  <c:v>43628</c:v>
                </c:pt>
                <c:pt idx="112" c:formatCode="yyyy\-mm\-dd">
                  <c:v>43629</c:v>
                </c:pt>
                <c:pt idx="113" c:formatCode="yyyy\-mm\-dd">
                  <c:v>43630</c:v>
                </c:pt>
                <c:pt idx="114" c:formatCode="yyyy\-mm\-dd">
                  <c:v>43633</c:v>
                </c:pt>
                <c:pt idx="115" c:formatCode="yyyy\-mm\-dd">
                  <c:v>43634</c:v>
                </c:pt>
                <c:pt idx="116" c:formatCode="yyyy\-mm\-dd">
                  <c:v>43635</c:v>
                </c:pt>
                <c:pt idx="117" c:formatCode="yyyy\-mm\-dd">
                  <c:v>43636</c:v>
                </c:pt>
                <c:pt idx="118" c:formatCode="yyyy\-mm\-dd">
                  <c:v>43637</c:v>
                </c:pt>
                <c:pt idx="119" c:formatCode="yyyy\-mm\-dd">
                  <c:v>43640</c:v>
                </c:pt>
                <c:pt idx="120" c:formatCode="yyyy\-mm\-dd">
                  <c:v>43641</c:v>
                </c:pt>
                <c:pt idx="121" c:formatCode="yyyy\-mm\-dd">
                  <c:v>43642</c:v>
                </c:pt>
                <c:pt idx="122" c:formatCode="yyyy\-mm\-dd">
                  <c:v>43643</c:v>
                </c:pt>
                <c:pt idx="123" c:formatCode="yyyy\-mm\-dd">
                  <c:v>43644</c:v>
                </c:pt>
                <c:pt idx="124" c:formatCode="yyyy\-mm\-dd">
                  <c:v>43647</c:v>
                </c:pt>
                <c:pt idx="125" c:formatCode="yyyy\-mm\-dd">
                  <c:v>43648</c:v>
                </c:pt>
                <c:pt idx="126" c:formatCode="yyyy\-mm\-dd">
                  <c:v>43649</c:v>
                </c:pt>
                <c:pt idx="127" c:formatCode="yyyy\-mm\-dd">
                  <c:v>43650</c:v>
                </c:pt>
                <c:pt idx="128" c:formatCode="yyyy\-mm\-dd">
                  <c:v>43651</c:v>
                </c:pt>
                <c:pt idx="129" c:formatCode="yyyy\-mm\-dd">
                  <c:v>43654</c:v>
                </c:pt>
                <c:pt idx="130" c:formatCode="yyyy\-mm\-dd">
                  <c:v>43655</c:v>
                </c:pt>
                <c:pt idx="131" c:formatCode="yyyy\-mm\-dd">
                  <c:v>43656</c:v>
                </c:pt>
                <c:pt idx="132" c:formatCode="yyyy\-mm\-dd">
                  <c:v>43657</c:v>
                </c:pt>
                <c:pt idx="133" c:formatCode="yyyy\-mm\-dd">
                  <c:v>43658</c:v>
                </c:pt>
                <c:pt idx="134" c:formatCode="yyyy\-mm\-dd">
                  <c:v>43661</c:v>
                </c:pt>
                <c:pt idx="135" c:formatCode="yyyy\-mm\-dd">
                  <c:v>43662</c:v>
                </c:pt>
                <c:pt idx="136" c:formatCode="yyyy\-mm\-dd">
                  <c:v>43663</c:v>
                </c:pt>
                <c:pt idx="137" c:formatCode="yyyy\-mm\-dd">
                  <c:v>43664</c:v>
                </c:pt>
                <c:pt idx="138" c:formatCode="yyyy\-mm\-dd">
                  <c:v>43665</c:v>
                </c:pt>
                <c:pt idx="139" c:formatCode="yyyy\-mm\-dd">
                  <c:v>43668</c:v>
                </c:pt>
                <c:pt idx="140" c:formatCode="yyyy\-mm\-dd">
                  <c:v>43669</c:v>
                </c:pt>
                <c:pt idx="141" c:formatCode="yyyy\-mm\-dd">
                  <c:v>43670</c:v>
                </c:pt>
                <c:pt idx="142" c:formatCode="yyyy\-mm\-dd">
                  <c:v>43671</c:v>
                </c:pt>
                <c:pt idx="143" c:formatCode="yyyy\-mm\-dd">
                  <c:v>43672</c:v>
                </c:pt>
                <c:pt idx="144" c:formatCode="yyyy\-mm\-dd">
                  <c:v>43675</c:v>
                </c:pt>
                <c:pt idx="145" c:formatCode="yyyy\-mm\-dd">
                  <c:v>43676</c:v>
                </c:pt>
                <c:pt idx="146" c:formatCode="yyyy\-mm\-dd">
                  <c:v>43677</c:v>
                </c:pt>
                <c:pt idx="147" c:formatCode="yyyy\-mm\-dd">
                  <c:v>43678</c:v>
                </c:pt>
                <c:pt idx="148" c:formatCode="yyyy\-mm\-dd">
                  <c:v>43679</c:v>
                </c:pt>
                <c:pt idx="149" c:formatCode="yyyy\-mm\-dd">
                  <c:v>43682</c:v>
                </c:pt>
                <c:pt idx="150" c:formatCode="yyyy\-mm\-dd">
                  <c:v>43683</c:v>
                </c:pt>
                <c:pt idx="151" c:formatCode="yyyy\-mm\-dd">
                  <c:v>43684</c:v>
                </c:pt>
                <c:pt idx="152" c:formatCode="yyyy\-mm\-dd">
                  <c:v>43685</c:v>
                </c:pt>
                <c:pt idx="153" c:formatCode="yyyy\-mm\-dd">
                  <c:v>43686</c:v>
                </c:pt>
                <c:pt idx="154" c:formatCode="yyyy\-mm\-dd">
                  <c:v>43689</c:v>
                </c:pt>
                <c:pt idx="155" c:formatCode="yyyy\-mm\-dd">
                  <c:v>43690</c:v>
                </c:pt>
                <c:pt idx="156" c:formatCode="yyyy\-mm\-dd">
                  <c:v>43691</c:v>
                </c:pt>
                <c:pt idx="157" c:formatCode="yyyy\-mm\-dd">
                  <c:v>43692</c:v>
                </c:pt>
                <c:pt idx="158" c:formatCode="yyyy\-mm\-dd">
                  <c:v>43693</c:v>
                </c:pt>
                <c:pt idx="159" c:formatCode="yyyy\-mm\-dd">
                  <c:v>43696</c:v>
                </c:pt>
                <c:pt idx="160" c:formatCode="yyyy\-mm\-dd">
                  <c:v>43697</c:v>
                </c:pt>
                <c:pt idx="161" c:formatCode="yyyy\-mm\-dd">
                  <c:v>43698</c:v>
                </c:pt>
                <c:pt idx="162" c:formatCode="yyyy\-mm\-dd">
                  <c:v>43699</c:v>
                </c:pt>
                <c:pt idx="163" c:formatCode="yyyy\-mm\-dd">
                  <c:v>43700</c:v>
                </c:pt>
                <c:pt idx="164" c:formatCode="yyyy\-mm\-dd">
                  <c:v>43703</c:v>
                </c:pt>
                <c:pt idx="165" c:formatCode="yyyy\-mm\-dd">
                  <c:v>43704</c:v>
                </c:pt>
                <c:pt idx="166" c:formatCode="yyyy\-mm\-dd">
                  <c:v>43705</c:v>
                </c:pt>
                <c:pt idx="167" c:formatCode="yyyy\-mm\-dd">
                  <c:v>43706</c:v>
                </c:pt>
                <c:pt idx="168" c:formatCode="yyyy\-mm\-dd">
                  <c:v>43707</c:v>
                </c:pt>
                <c:pt idx="169" c:formatCode="yyyy\-mm\-dd">
                  <c:v>43710</c:v>
                </c:pt>
                <c:pt idx="170" c:formatCode="yyyy\-mm\-dd">
                  <c:v>43711</c:v>
                </c:pt>
                <c:pt idx="171" c:formatCode="yyyy\-mm\-dd">
                  <c:v>43712</c:v>
                </c:pt>
                <c:pt idx="172" c:formatCode="yyyy\-mm\-dd">
                  <c:v>43713</c:v>
                </c:pt>
                <c:pt idx="173" c:formatCode="yyyy\-mm\-dd">
                  <c:v>43714</c:v>
                </c:pt>
                <c:pt idx="174" c:formatCode="yyyy\-mm\-dd">
                  <c:v>43717</c:v>
                </c:pt>
                <c:pt idx="175" c:formatCode="yyyy\-mm\-dd">
                  <c:v>43718</c:v>
                </c:pt>
                <c:pt idx="176" c:formatCode="yyyy\-mm\-dd">
                  <c:v>43719</c:v>
                </c:pt>
                <c:pt idx="177" c:formatCode="yyyy\-mm\-dd">
                  <c:v>43720</c:v>
                </c:pt>
                <c:pt idx="178" c:formatCode="yyyy\-mm\-dd">
                  <c:v>43724</c:v>
                </c:pt>
                <c:pt idx="179" c:formatCode="yyyy\-mm\-dd">
                  <c:v>43725</c:v>
                </c:pt>
                <c:pt idx="180" c:formatCode="yyyy\-mm\-dd">
                  <c:v>43726</c:v>
                </c:pt>
                <c:pt idx="181" c:formatCode="yyyy\-mm\-dd">
                  <c:v>43727</c:v>
                </c:pt>
                <c:pt idx="182" c:formatCode="yyyy\-mm\-dd">
                  <c:v>43728</c:v>
                </c:pt>
                <c:pt idx="183" c:formatCode="yyyy\-mm\-dd">
                  <c:v>43731</c:v>
                </c:pt>
                <c:pt idx="184" c:formatCode="yyyy\-mm\-dd">
                  <c:v>43732</c:v>
                </c:pt>
                <c:pt idx="185" c:formatCode="yyyy\-mm\-dd">
                  <c:v>43733</c:v>
                </c:pt>
                <c:pt idx="186" c:formatCode="yyyy\-mm\-dd">
                  <c:v>43734</c:v>
                </c:pt>
                <c:pt idx="187" c:formatCode="yyyy\-mm\-dd">
                  <c:v>43735</c:v>
                </c:pt>
                <c:pt idx="188" c:formatCode="yyyy\-mm\-dd">
                  <c:v>43738</c:v>
                </c:pt>
                <c:pt idx="189" c:formatCode="yyyy\-mm\-dd">
                  <c:v>43746</c:v>
                </c:pt>
                <c:pt idx="190" c:formatCode="yyyy\-mm\-dd">
                  <c:v>43747</c:v>
                </c:pt>
                <c:pt idx="191" c:formatCode="yyyy\-mm\-dd">
                  <c:v>43748</c:v>
                </c:pt>
                <c:pt idx="192" c:formatCode="yyyy\-mm\-dd">
                  <c:v>43749</c:v>
                </c:pt>
                <c:pt idx="193" c:formatCode="yyyy\-mm\-dd">
                  <c:v>43752</c:v>
                </c:pt>
                <c:pt idx="194" c:formatCode="yyyy\-mm\-dd">
                  <c:v>43753</c:v>
                </c:pt>
                <c:pt idx="195" c:formatCode="yyyy\-mm\-dd">
                  <c:v>43754</c:v>
                </c:pt>
                <c:pt idx="196" c:formatCode="yyyy\-mm\-dd">
                  <c:v>43755</c:v>
                </c:pt>
                <c:pt idx="197" c:formatCode="yyyy\-mm\-dd">
                  <c:v>43756</c:v>
                </c:pt>
                <c:pt idx="198" c:formatCode="yyyy\-mm\-dd">
                  <c:v>43759</c:v>
                </c:pt>
                <c:pt idx="199" c:formatCode="yyyy\-mm\-dd">
                  <c:v>43760</c:v>
                </c:pt>
                <c:pt idx="200" c:formatCode="yyyy\-mm\-dd">
                  <c:v>43761</c:v>
                </c:pt>
                <c:pt idx="201" c:formatCode="yyyy\-mm\-dd">
                  <c:v>43762</c:v>
                </c:pt>
                <c:pt idx="202" c:formatCode="yyyy\-mm\-dd">
                  <c:v>43763</c:v>
                </c:pt>
                <c:pt idx="203" c:formatCode="yyyy\-mm\-dd">
                  <c:v>43766</c:v>
                </c:pt>
                <c:pt idx="204" c:formatCode="yyyy\-mm\-dd">
                  <c:v>43767</c:v>
                </c:pt>
                <c:pt idx="205" c:formatCode="yyyy\-mm\-dd">
                  <c:v>43768</c:v>
                </c:pt>
                <c:pt idx="206" c:formatCode="yyyy\-mm\-dd">
                  <c:v>43769</c:v>
                </c:pt>
                <c:pt idx="207" c:formatCode="yyyy\-mm\-dd">
                  <c:v>43770</c:v>
                </c:pt>
                <c:pt idx="208" c:formatCode="yyyy\-mm\-dd">
                  <c:v>43773</c:v>
                </c:pt>
                <c:pt idx="209" c:formatCode="yyyy\-mm\-dd">
                  <c:v>43775</c:v>
                </c:pt>
                <c:pt idx="210" c:formatCode="yyyy\-mm\-dd">
                  <c:v>43776</c:v>
                </c:pt>
                <c:pt idx="211" c:formatCode="yyyy\-mm\-dd">
                  <c:v>43777</c:v>
                </c:pt>
                <c:pt idx="212" c:formatCode="yyyy\-mm\-dd">
                  <c:v>43780</c:v>
                </c:pt>
                <c:pt idx="213" c:formatCode="yyyy\-mm\-dd">
                  <c:v>43782</c:v>
                </c:pt>
                <c:pt idx="214" c:formatCode="yyyy\-mm\-dd">
                  <c:v>43784</c:v>
                </c:pt>
                <c:pt idx="215" c:formatCode="yyyy\-mm\-dd">
                  <c:v>43787</c:v>
                </c:pt>
                <c:pt idx="216" c:formatCode="yyyy\-mm\-dd">
                  <c:v>43788</c:v>
                </c:pt>
                <c:pt idx="217" c:formatCode="yyyy\-mm\-dd">
                  <c:v>43790</c:v>
                </c:pt>
                <c:pt idx="218" c:formatCode="yyyy\-mm\-dd">
                  <c:v>43791</c:v>
                </c:pt>
                <c:pt idx="219" c:formatCode="yyyy\-mm\-dd">
                  <c:v>43795</c:v>
                </c:pt>
                <c:pt idx="220" c:formatCode="yyyy\-mm\-dd">
                  <c:v>43797</c:v>
                </c:pt>
                <c:pt idx="221" c:formatCode="yyyy\-mm\-dd">
                  <c:v>43798</c:v>
                </c:pt>
                <c:pt idx="222" c:formatCode="yyyy\-mm\-dd">
                  <c:v>43801</c:v>
                </c:pt>
                <c:pt idx="223" c:formatCode="yyyy\-mm\-dd">
                  <c:v>43803</c:v>
                </c:pt>
                <c:pt idx="224" c:formatCode="yyyy\-mm\-dd">
                  <c:v>43804</c:v>
                </c:pt>
                <c:pt idx="225" c:formatCode="yyyy\-mm\-dd">
                  <c:v>43805</c:v>
                </c:pt>
                <c:pt idx="226" c:formatCode="yyyy\-mm\-dd">
                  <c:v>43808</c:v>
                </c:pt>
                <c:pt idx="227" c:formatCode="yyyy\-mm\-dd">
                  <c:v>43809</c:v>
                </c:pt>
                <c:pt idx="228" c:formatCode="yyyy\-mm\-dd">
                  <c:v>43810</c:v>
                </c:pt>
                <c:pt idx="229" c:formatCode="yyyy\-mm\-dd">
                  <c:v>43812</c:v>
                </c:pt>
                <c:pt idx="230" c:formatCode="yyyy\-mm\-dd">
                  <c:v>43815</c:v>
                </c:pt>
                <c:pt idx="231" c:formatCode="yyyy\-mm\-dd">
                  <c:v>43816</c:v>
                </c:pt>
                <c:pt idx="232" c:formatCode="yyyy\-mm\-dd">
                  <c:v>43817</c:v>
                </c:pt>
                <c:pt idx="233" c:formatCode="yyyy\-mm\-dd">
                  <c:v>43818</c:v>
                </c:pt>
                <c:pt idx="234" c:formatCode="yyyy\-mm\-dd">
                  <c:v>43819</c:v>
                </c:pt>
                <c:pt idx="235" c:formatCode="yyyy\-mm\-dd">
                  <c:v>43822</c:v>
                </c:pt>
                <c:pt idx="236" c:formatCode="yyyy\-mm\-dd">
                  <c:v>43823</c:v>
                </c:pt>
                <c:pt idx="237" c:formatCode="yyyy\-mm\-dd">
                  <c:v>43824</c:v>
                </c:pt>
                <c:pt idx="238" c:formatCode="yyyy\-mm\-dd">
                  <c:v>43825</c:v>
                </c:pt>
                <c:pt idx="239" c:formatCode="yyyy\-mm\-dd">
                  <c:v>43826</c:v>
                </c:pt>
                <c:pt idx="240" c:formatCode="yyyy\-mm\-dd">
                  <c:v>43829</c:v>
                </c:pt>
                <c:pt idx="241" c:formatCode="yyyy\-mm\-dd">
                  <c:v>43830</c:v>
                </c:pt>
                <c:pt idx="242" c:formatCode="yyyy\-mm\-dd">
                  <c:v>43832</c:v>
                </c:pt>
                <c:pt idx="243" c:formatCode="yyyy\-mm\-dd">
                  <c:v>43833</c:v>
                </c:pt>
                <c:pt idx="244" c:formatCode="yyyy\-mm\-dd">
                  <c:v>43836</c:v>
                </c:pt>
                <c:pt idx="245" c:formatCode="yyyy\-mm\-dd">
                  <c:v>43837</c:v>
                </c:pt>
                <c:pt idx="246" c:formatCode="yyyy\-mm\-dd">
                  <c:v>43838</c:v>
                </c:pt>
                <c:pt idx="247" c:formatCode="yyyy\-mm\-dd">
                  <c:v>43839</c:v>
                </c:pt>
                <c:pt idx="248" c:formatCode="yyyy\-mm\-dd">
                  <c:v>43840</c:v>
                </c:pt>
                <c:pt idx="249" c:formatCode="yyyy\-mm\-dd">
                  <c:v>43843</c:v>
                </c:pt>
                <c:pt idx="250" c:formatCode="yyyy\-mm\-dd">
                  <c:v>43844</c:v>
                </c:pt>
                <c:pt idx="251" c:formatCode="yyyy\-mm\-dd">
                  <c:v>43845</c:v>
                </c:pt>
                <c:pt idx="252" c:formatCode="yyyy\-mm\-dd">
                  <c:v>43846</c:v>
                </c:pt>
                <c:pt idx="253" c:formatCode="yyyy\-mm\-dd">
                  <c:v>43847</c:v>
                </c:pt>
                <c:pt idx="254" c:formatCode="yyyy\-mm\-dd">
                  <c:v>43850</c:v>
                </c:pt>
                <c:pt idx="255" c:formatCode="yyyy\-mm\-dd">
                  <c:v>43851</c:v>
                </c:pt>
                <c:pt idx="256" c:formatCode="yyyy\-mm\-dd">
                  <c:v>43852</c:v>
                </c:pt>
                <c:pt idx="257" c:formatCode="yyyy\-mm\-dd">
                  <c:v>43853</c:v>
                </c:pt>
                <c:pt idx="258" c:formatCode="yyyy\-mm\-dd">
                  <c:v>43864</c:v>
                </c:pt>
                <c:pt idx="259" c:formatCode="yyyy\-mm\-dd">
                  <c:v>43865</c:v>
                </c:pt>
                <c:pt idx="260" c:formatCode="yyyy\-mm\-dd">
                  <c:v>43866</c:v>
                </c:pt>
                <c:pt idx="261" c:formatCode="yyyy\-mm\-dd">
                  <c:v>43867</c:v>
                </c:pt>
                <c:pt idx="262" c:formatCode="yyyy\-mm\-dd">
                  <c:v>43868</c:v>
                </c:pt>
                <c:pt idx="263" c:formatCode="yyyy\-mm\-dd">
                  <c:v>43871</c:v>
                </c:pt>
                <c:pt idx="264" c:formatCode="yyyy\-mm\-dd">
                  <c:v>43872</c:v>
                </c:pt>
                <c:pt idx="265" c:formatCode="yyyy\-mm\-dd">
                  <c:v>43873</c:v>
                </c:pt>
                <c:pt idx="266" c:formatCode="yyyy\-mm\-dd">
                  <c:v>43874</c:v>
                </c:pt>
                <c:pt idx="267" c:formatCode="yyyy\-mm\-dd">
                  <c:v>43875</c:v>
                </c:pt>
                <c:pt idx="268" c:formatCode="yyyy\-mm\-dd">
                  <c:v>43878</c:v>
                </c:pt>
                <c:pt idx="269" c:formatCode="yyyy\-mm\-dd">
                  <c:v>43879</c:v>
                </c:pt>
                <c:pt idx="270" c:formatCode="yyyy\-mm\-dd">
                  <c:v>43880</c:v>
                </c:pt>
                <c:pt idx="271" c:formatCode="yyyy\-mm\-dd">
                  <c:v>43881</c:v>
                </c:pt>
                <c:pt idx="272" c:formatCode="yyyy\-mm\-dd">
                  <c:v>43882</c:v>
                </c:pt>
                <c:pt idx="273" c:formatCode="yyyy\-mm\-dd">
                  <c:v>43885</c:v>
                </c:pt>
                <c:pt idx="274" c:formatCode="yyyy\-mm\-dd">
                  <c:v>43886</c:v>
                </c:pt>
                <c:pt idx="275" c:formatCode="yyyy\-mm\-dd">
                  <c:v>43887</c:v>
                </c:pt>
                <c:pt idx="276" c:formatCode="yyyy\-mm\-dd">
                  <c:v>43888</c:v>
                </c:pt>
                <c:pt idx="277" c:formatCode="yyyy\-mm\-dd">
                  <c:v>43889</c:v>
                </c:pt>
                <c:pt idx="278" c:formatCode="yyyy\-mm\-dd">
                  <c:v>43892</c:v>
                </c:pt>
                <c:pt idx="279" c:formatCode="yyyy\-mm\-dd">
                  <c:v>43893</c:v>
                </c:pt>
                <c:pt idx="280" c:formatCode="yyyy\-mm\-dd">
                  <c:v>43894</c:v>
                </c:pt>
                <c:pt idx="281" c:formatCode="yyyy\-mm\-dd">
                  <c:v>43895</c:v>
                </c:pt>
                <c:pt idx="282" c:formatCode="yyyy\-mm\-dd">
                  <c:v>43896</c:v>
                </c:pt>
                <c:pt idx="283" c:formatCode="yyyy\-mm\-dd">
                  <c:v>43899</c:v>
                </c:pt>
                <c:pt idx="284" c:formatCode="yyyy\-mm\-dd">
                  <c:v>43900</c:v>
                </c:pt>
                <c:pt idx="285" c:formatCode="yyyy\-mm\-dd">
                  <c:v>43901</c:v>
                </c:pt>
                <c:pt idx="286" c:formatCode="yyyy\-mm\-dd">
                  <c:v>43902</c:v>
                </c:pt>
                <c:pt idx="287" c:formatCode="yyyy\-mm\-dd">
                  <c:v>43903</c:v>
                </c:pt>
                <c:pt idx="288" c:formatCode="yyyy\-mm\-dd">
                  <c:v>43906</c:v>
                </c:pt>
                <c:pt idx="289" c:formatCode="yyyy\-mm\-dd">
                  <c:v>43907</c:v>
                </c:pt>
                <c:pt idx="290" c:formatCode="yyyy\-mm\-dd">
                  <c:v>43908</c:v>
                </c:pt>
                <c:pt idx="291" c:formatCode="yyyy\-mm\-dd">
                  <c:v>43909</c:v>
                </c:pt>
                <c:pt idx="292" c:formatCode="yyyy\-mm\-dd">
                  <c:v>43910</c:v>
                </c:pt>
                <c:pt idx="293" c:formatCode="yyyy\-mm\-dd">
                  <c:v>43913</c:v>
                </c:pt>
                <c:pt idx="294" c:formatCode="yyyy\-mm\-dd">
                  <c:v>43914</c:v>
                </c:pt>
                <c:pt idx="295" c:formatCode="yyyy\-mm\-dd">
                  <c:v>43915</c:v>
                </c:pt>
                <c:pt idx="296" c:formatCode="yyyy\-mm\-dd">
                  <c:v>43916</c:v>
                </c:pt>
                <c:pt idx="297" c:formatCode="yyyy\-mm\-dd">
                  <c:v>43917</c:v>
                </c:pt>
                <c:pt idx="298" c:formatCode="yyyy\-mm\-dd">
                  <c:v>43920</c:v>
                </c:pt>
                <c:pt idx="299" c:formatCode="yyyy\-mm\-dd">
                  <c:v>43921</c:v>
                </c:pt>
                <c:pt idx="300" c:formatCode="yyyy\-mm\-dd">
                  <c:v>43922</c:v>
                </c:pt>
                <c:pt idx="301" c:formatCode="yyyy\-mm\-dd">
                  <c:v>43923</c:v>
                </c:pt>
                <c:pt idx="302" c:formatCode="yyyy\-mm\-dd">
                  <c:v>43924</c:v>
                </c:pt>
                <c:pt idx="303" c:formatCode="yyyy\-mm\-dd">
                  <c:v>43928</c:v>
                </c:pt>
                <c:pt idx="304" c:formatCode="yyyy\-mm\-dd">
                  <c:v>43929</c:v>
                </c:pt>
                <c:pt idx="305" c:formatCode="yyyy\-mm\-dd">
                  <c:v>43930</c:v>
                </c:pt>
                <c:pt idx="306" c:formatCode="yyyy\-mm\-dd">
                  <c:v>43931</c:v>
                </c:pt>
                <c:pt idx="307" c:formatCode="yyyy\-mm\-dd">
                  <c:v>43934</c:v>
                </c:pt>
                <c:pt idx="308" c:formatCode="yyyy\-mm\-dd">
                  <c:v>43935</c:v>
                </c:pt>
                <c:pt idx="309" c:formatCode="yyyy\-mm\-dd">
                  <c:v>43936</c:v>
                </c:pt>
                <c:pt idx="310" c:formatCode="yyyy\-mm\-dd">
                  <c:v>43937</c:v>
                </c:pt>
                <c:pt idx="311" c:formatCode="yyyy\-mm\-dd">
                  <c:v>43938</c:v>
                </c:pt>
                <c:pt idx="312" c:formatCode="yyyy\-mm\-dd">
                  <c:v>43941</c:v>
                </c:pt>
                <c:pt idx="313" c:formatCode="yyyy\-mm\-dd">
                  <c:v>43942</c:v>
                </c:pt>
                <c:pt idx="314" c:formatCode="yyyy\-mm\-dd">
                  <c:v>43943</c:v>
                </c:pt>
                <c:pt idx="315" c:formatCode="yyyy\-mm\-dd">
                  <c:v>43944</c:v>
                </c:pt>
                <c:pt idx="316" c:formatCode="yyyy\-mm\-dd">
                  <c:v>43945</c:v>
                </c:pt>
                <c:pt idx="317" c:formatCode="yyyy\-mm\-dd">
                  <c:v>43947</c:v>
                </c:pt>
                <c:pt idx="318" c:formatCode="yyyy\-mm\-dd">
                  <c:v>43948</c:v>
                </c:pt>
                <c:pt idx="319" c:formatCode="yyyy\-mm\-dd">
                  <c:v>43949</c:v>
                </c:pt>
                <c:pt idx="320" c:formatCode="yyyy\-mm\-dd">
                  <c:v>43950</c:v>
                </c:pt>
                <c:pt idx="321" c:formatCode="yyyy\-mm\-dd">
                  <c:v>43951</c:v>
                </c:pt>
                <c:pt idx="322" c:formatCode="yyyy\-mm\-dd">
                  <c:v>43957</c:v>
                </c:pt>
                <c:pt idx="323" c:formatCode="yyyy\-mm\-dd">
                  <c:v>43958</c:v>
                </c:pt>
                <c:pt idx="324" c:formatCode="yyyy\-mm\-dd">
                  <c:v>43959</c:v>
                </c:pt>
                <c:pt idx="325" c:formatCode="yyyy\-mm\-dd">
                  <c:v>43960</c:v>
                </c:pt>
                <c:pt idx="326" c:formatCode="yyyy\-mm\-dd">
                  <c:v>43962</c:v>
                </c:pt>
                <c:pt idx="327" c:formatCode="yyyy\-mm\-dd">
                  <c:v>43963</c:v>
                </c:pt>
                <c:pt idx="328" c:formatCode="yyyy\-mm\-dd">
                  <c:v>43964</c:v>
                </c:pt>
                <c:pt idx="329" c:formatCode="yyyy\-mm\-dd">
                  <c:v>43965</c:v>
                </c:pt>
                <c:pt idx="330" c:formatCode="yyyy\-mm\-dd">
                  <c:v>43966</c:v>
                </c:pt>
                <c:pt idx="331" c:formatCode="yyyy\-mm\-dd">
                  <c:v>43969</c:v>
                </c:pt>
                <c:pt idx="332" c:formatCode="yyyy\-mm\-dd">
                  <c:v>43970</c:v>
                </c:pt>
                <c:pt idx="333" c:formatCode="yyyy\-mm\-dd">
                  <c:v>43971</c:v>
                </c:pt>
                <c:pt idx="334" c:formatCode="yyyy\-mm\-dd">
                  <c:v>43972</c:v>
                </c:pt>
                <c:pt idx="335" c:formatCode="yyyy\-mm\-dd">
                  <c:v>43973</c:v>
                </c:pt>
                <c:pt idx="336" c:formatCode="yyyy\-mm\-dd">
                  <c:v>43976</c:v>
                </c:pt>
                <c:pt idx="337" c:formatCode="yyyy\-mm\-dd">
                  <c:v>43977</c:v>
                </c:pt>
                <c:pt idx="338" c:formatCode="yyyy\-mm\-dd">
                  <c:v>43978</c:v>
                </c:pt>
                <c:pt idx="339" c:formatCode="yyyy\-mm\-dd">
                  <c:v>43979</c:v>
                </c:pt>
                <c:pt idx="340" c:formatCode="yyyy\-mm\-dd">
                  <c:v>43980</c:v>
                </c:pt>
                <c:pt idx="341" c:formatCode="yyyy\-mm\-dd">
                  <c:v>43983</c:v>
                </c:pt>
                <c:pt idx="342" c:formatCode="yyyy\-mm\-dd">
                  <c:v>43984</c:v>
                </c:pt>
                <c:pt idx="343" c:formatCode="yyyy\-mm\-dd">
                  <c:v>43985</c:v>
                </c:pt>
                <c:pt idx="344" c:formatCode="yyyy\-mm\-dd">
                  <c:v>43986</c:v>
                </c:pt>
                <c:pt idx="345" c:formatCode="yyyy\-mm\-dd">
                  <c:v>43987</c:v>
                </c:pt>
                <c:pt idx="346" c:formatCode="yyyy\-mm\-dd">
                  <c:v>43990</c:v>
                </c:pt>
                <c:pt idx="347" c:formatCode="yyyy\-mm\-dd">
                  <c:v>43991</c:v>
                </c:pt>
                <c:pt idx="348" c:formatCode="yyyy\-mm\-dd">
                  <c:v>43992</c:v>
                </c:pt>
                <c:pt idx="349" c:formatCode="yyyy\-mm\-dd">
                  <c:v>43993</c:v>
                </c:pt>
                <c:pt idx="350" c:formatCode="yyyy\-mm\-dd">
                  <c:v>43994</c:v>
                </c:pt>
                <c:pt idx="351" c:formatCode="yyyy\-mm\-dd">
                  <c:v>43997</c:v>
                </c:pt>
                <c:pt idx="352" c:formatCode="yyyy\-mm\-dd">
                  <c:v>43998</c:v>
                </c:pt>
                <c:pt idx="353" c:formatCode="yyyy\-mm\-dd">
                  <c:v>43999</c:v>
                </c:pt>
                <c:pt idx="354" c:formatCode="yyyy\-mm\-dd">
                  <c:v>44000</c:v>
                </c:pt>
                <c:pt idx="355" c:formatCode="yyyy\-mm\-dd">
                  <c:v>44001</c:v>
                </c:pt>
                <c:pt idx="356" c:formatCode="yyyy\-mm\-dd">
                  <c:v>44004</c:v>
                </c:pt>
                <c:pt idx="357" c:formatCode="yyyy\-mm\-dd">
                  <c:v>44005</c:v>
                </c:pt>
                <c:pt idx="358" c:formatCode="yyyy\-mm\-dd">
                  <c:v>44006</c:v>
                </c:pt>
                <c:pt idx="359" c:formatCode="yyyy\-mm\-dd">
                  <c:v>44010</c:v>
                </c:pt>
                <c:pt idx="360" c:formatCode="yyyy\-mm\-dd">
                  <c:v>44011</c:v>
                </c:pt>
                <c:pt idx="361" c:formatCode="yyyy\-mm\-dd">
                  <c:v>44012</c:v>
                </c:pt>
                <c:pt idx="362" c:formatCode="yyyy\-mm\-dd">
                  <c:v>44013</c:v>
                </c:pt>
                <c:pt idx="363" c:formatCode="yyyy\-mm\-dd">
                  <c:v>44014</c:v>
                </c:pt>
                <c:pt idx="364" c:formatCode="yyyy\-mm\-dd">
                  <c:v>44015</c:v>
                </c:pt>
                <c:pt idx="365" c:formatCode="yyyy\-mm\-dd">
                  <c:v>44018</c:v>
                </c:pt>
                <c:pt idx="366" c:formatCode="yyyy\-mm\-dd">
                  <c:v>44019</c:v>
                </c:pt>
                <c:pt idx="367" c:formatCode="yyyy\-mm\-dd">
                  <c:v>44020</c:v>
                </c:pt>
                <c:pt idx="368" c:formatCode="yyyy\-mm\-dd">
                  <c:v>44021</c:v>
                </c:pt>
                <c:pt idx="369" c:formatCode="yyyy\-mm\-dd">
                  <c:v>44022</c:v>
                </c:pt>
                <c:pt idx="370" c:formatCode="yyyy\-mm\-dd">
                  <c:v>44025</c:v>
                </c:pt>
                <c:pt idx="371" c:formatCode="yyyy\-mm\-dd">
                  <c:v>44026</c:v>
                </c:pt>
                <c:pt idx="372" c:formatCode="yyyy\-mm\-dd">
                  <c:v>44027</c:v>
                </c:pt>
                <c:pt idx="373" c:formatCode="yyyy\-mm\-dd">
                  <c:v>44028</c:v>
                </c:pt>
                <c:pt idx="374" c:formatCode="yyyy\-mm\-dd">
                  <c:v>44029</c:v>
                </c:pt>
                <c:pt idx="375" c:formatCode="yyyy\-mm\-dd">
                  <c:v>44032</c:v>
                </c:pt>
                <c:pt idx="376" c:formatCode="yyyy\-mm\-dd">
                  <c:v>44033</c:v>
                </c:pt>
                <c:pt idx="377" c:formatCode="yyyy\-mm\-dd">
                  <c:v>44034</c:v>
                </c:pt>
                <c:pt idx="378" c:formatCode="yyyy\-mm\-dd">
                  <c:v>44035</c:v>
                </c:pt>
                <c:pt idx="379" c:formatCode="yyyy\-mm\-dd">
                  <c:v>44036</c:v>
                </c:pt>
                <c:pt idx="380" c:formatCode="yyyy\-mm\-dd">
                  <c:v>44039</c:v>
                </c:pt>
                <c:pt idx="381" c:formatCode="yyyy\-mm\-dd">
                  <c:v>44040</c:v>
                </c:pt>
                <c:pt idx="382" c:formatCode="yyyy\-mm\-dd">
                  <c:v>44041</c:v>
                </c:pt>
                <c:pt idx="383" c:formatCode="yyyy\-mm\-dd">
                  <c:v>44042</c:v>
                </c:pt>
                <c:pt idx="384" c:formatCode="yyyy\-mm\-dd">
                  <c:v>44043</c:v>
                </c:pt>
                <c:pt idx="385" c:formatCode="yyyy\-mm\-dd">
                  <c:v>44046</c:v>
                </c:pt>
                <c:pt idx="386" c:formatCode="yyyy\-mm\-dd">
                  <c:v>44047</c:v>
                </c:pt>
                <c:pt idx="387" c:formatCode="yyyy\-mm\-dd">
                  <c:v>44048</c:v>
                </c:pt>
                <c:pt idx="388" c:formatCode="yyyy\-mm\-dd">
                  <c:v>44049</c:v>
                </c:pt>
                <c:pt idx="389" c:formatCode="yyyy\-mm\-dd">
                  <c:v>44050</c:v>
                </c:pt>
                <c:pt idx="390" c:formatCode="yyyy\-mm\-dd">
                  <c:v>44053</c:v>
                </c:pt>
                <c:pt idx="391" c:formatCode="yyyy\-mm\-dd">
                  <c:v>44054</c:v>
                </c:pt>
                <c:pt idx="392" c:formatCode="yyyy\-mm\-dd">
                  <c:v>44055</c:v>
                </c:pt>
                <c:pt idx="393" c:formatCode="yyyy\-mm\-dd">
                  <c:v>44056</c:v>
                </c:pt>
                <c:pt idx="394" c:formatCode="yyyy\-mm\-dd">
                  <c:v>44057</c:v>
                </c:pt>
                <c:pt idx="395" c:formatCode="yyyy\-mm\-dd">
                  <c:v>44060</c:v>
                </c:pt>
                <c:pt idx="396" c:formatCode="yyyy\-mm\-dd">
                  <c:v>44061</c:v>
                </c:pt>
                <c:pt idx="397" c:formatCode="yyyy\-mm\-dd">
                  <c:v>44062</c:v>
                </c:pt>
                <c:pt idx="398" c:formatCode="yyyy\-mm\-dd">
                  <c:v>44063</c:v>
                </c:pt>
                <c:pt idx="399" c:formatCode="yyyy\-mm\-dd">
                  <c:v>44064</c:v>
                </c:pt>
                <c:pt idx="400" c:formatCode="yyyy\-mm\-dd">
                  <c:v>44067</c:v>
                </c:pt>
                <c:pt idx="401" c:formatCode="yyyy\-mm\-dd">
                  <c:v>44068</c:v>
                </c:pt>
                <c:pt idx="402" c:formatCode="yyyy\-mm\-dd">
                  <c:v>44069</c:v>
                </c:pt>
                <c:pt idx="403" c:formatCode="yyyy\-mm\-dd">
                  <c:v>44070</c:v>
                </c:pt>
                <c:pt idx="404" c:formatCode="yyyy\-mm\-dd">
                  <c:v>44071</c:v>
                </c:pt>
                <c:pt idx="405" c:formatCode="yyyy\-mm\-dd">
                  <c:v>44074</c:v>
                </c:pt>
                <c:pt idx="406" c:formatCode="yyyy\-mm\-dd">
                  <c:v>44075</c:v>
                </c:pt>
                <c:pt idx="407" c:formatCode="yyyy\-mm\-dd">
                  <c:v>44076</c:v>
                </c:pt>
                <c:pt idx="408" c:formatCode="yyyy\-mm\-dd">
                  <c:v>44077</c:v>
                </c:pt>
                <c:pt idx="409" c:formatCode="yyyy\-mm\-dd">
                  <c:v>44078</c:v>
                </c:pt>
                <c:pt idx="410" c:formatCode="yyyy\-mm\-dd">
                  <c:v>44081</c:v>
                </c:pt>
                <c:pt idx="411" c:formatCode="yyyy\-mm\-dd">
                  <c:v>44082</c:v>
                </c:pt>
                <c:pt idx="412" c:formatCode="yyyy\-mm\-dd">
                  <c:v>44083</c:v>
                </c:pt>
                <c:pt idx="413" c:formatCode="yyyy\-mm\-dd">
                  <c:v>44084</c:v>
                </c:pt>
                <c:pt idx="414" c:formatCode="yyyy\-mm\-dd">
                  <c:v>44085</c:v>
                </c:pt>
                <c:pt idx="415" c:formatCode="yyyy\-mm\-dd">
                  <c:v>44088</c:v>
                </c:pt>
                <c:pt idx="416" c:formatCode="yyyy\-mm\-dd">
                  <c:v>44089</c:v>
                </c:pt>
                <c:pt idx="417" c:formatCode="yyyy\-mm\-dd">
                  <c:v>44090</c:v>
                </c:pt>
                <c:pt idx="418" c:formatCode="yyyy\-mm\-dd">
                  <c:v>44091</c:v>
                </c:pt>
                <c:pt idx="419" c:formatCode="yyyy\-mm\-dd">
                  <c:v>44092</c:v>
                </c:pt>
                <c:pt idx="420" c:formatCode="yyyy\-mm\-dd">
                  <c:v>44095</c:v>
                </c:pt>
                <c:pt idx="421" c:formatCode="yyyy\-mm\-dd">
                  <c:v>44096</c:v>
                </c:pt>
                <c:pt idx="422" c:formatCode="yyyy\-mm\-dd">
                  <c:v>44097</c:v>
                </c:pt>
                <c:pt idx="423" c:formatCode="yyyy\-mm\-dd">
                  <c:v>44098</c:v>
                </c:pt>
                <c:pt idx="424" c:formatCode="yyyy\-mm\-dd">
                  <c:v>44099</c:v>
                </c:pt>
                <c:pt idx="425" c:formatCode="yyyy\-mm\-dd">
                  <c:v>44101</c:v>
                </c:pt>
                <c:pt idx="426" c:formatCode="yyyy\-mm\-dd">
                  <c:v>44102</c:v>
                </c:pt>
                <c:pt idx="427" c:formatCode="yyyy\-mm\-dd">
                  <c:v>44103</c:v>
                </c:pt>
                <c:pt idx="428" c:formatCode="yyyy\-mm\-dd">
                  <c:v>44104</c:v>
                </c:pt>
                <c:pt idx="429" c:formatCode="yyyy\-mm\-dd">
                  <c:v>44113</c:v>
                </c:pt>
                <c:pt idx="430" c:formatCode="yyyy\-mm\-dd">
                  <c:v>44114</c:v>
                </c:pt>
                <c:pt idx="431" c:formatCode="yyyy\-mm\-dd">
                  <c:v>44116</c:v>
                </c:pt>
                <c:pt idx="432" c:formatCode="yyyy\-mm\-dd">
                  <c:v>44117</c:v>
                </c:pt>
                <c:pt idx="433" c:formatCode="yyyy\-mm\-dd">
                  <c:v>44118</c:v>
                </c:pt>
                <c:pt idx="434" c:formatCode="yyyy\-mm\-dd">
                  <c:v>44119</c:v>
                </c:pt>
                <c:pt idx="435" c:formatCode="yyyy\-mm\-dd">
                  <c:v>44120</c:v>
                </c:pt>
                <c:pt idx="436" c:formatCode="yyyy\-mm\-dd">
                  <c:v>44123</c:v>
                </c:pt>
                <c:pt idx="437" c:formatCode="yyyy\-mm\-dd">
                  <c:v>44124</c:v>
                </c:pt>
                <c:pt idx="438" c:formatCode="yyyy\-mm\-dd">
                  <c:v>44125</c:v>
                </c:pt>
                <c:pt idx="439" c:formatCode="yyyy\-mm\-dd">
                  <c:v>44126</c:v>
                </c:pt>
                <c:pt idx="440" c:formatCode="yyyy\-mm\-dd">
                  <c:v>44127</c:v>
                </c:pt>
                <c:pt idx="441" c:formatCode="yyyy\-mm\-dd">
                  <c:v>44130</c:v>
                </c:pt>
                <c:pt idx="442" c:formatCode="yyyy\-mm\-dd">
                  <c:v>44131</c:v>
                </c:pt>
                <c:pt idx="443" c:formatCode="yyyy\-mm\-dd">
                  <c:v>44132</c:v>
                </c:pt>
                <c:pt idx="444" c:formatCode="yyyy\-mm\-dd">
                  <c:v>44133</c:v>
                </c:pt>
                <c:pt idx="445" c:formatCode="yyyy\-mm\-dd">
                  <c:v>44134</c:v>
                </c:pt>
                <c:pt idx="446" c:formatCode="yyyy\-mm\-dd">
                  <c:v>44137</c:v>
                </c:pt>
                <c:pt idx="447" c:formatCode="yyyy\-mm\-dd">
                  <c:v>44138</c:v>
                </c:pt>
                <c:pt idx="448" c:formatCode="yyyy\-mm\-dd">
                  <c:v>44139</c:v>
                </c:pt>
                <c:pt idx="449" c:formatCode="yyyy\-mm\-dd">
                  <c:v>44140</c:v>
                </c:pt>
                <c:pt idx="450" c:formatCode="yyyy\-mm\-dd">
                  <c:v>44141</c:v>
                </c:pt>
                <c:pt idx="451" c:formatCode="yyyy\-mm\-dd">
                  <c:v>44144</c:v>
                </c:pt>
                <c:pt idx="452" c:formatCode="yyyy\-mm\-dd">
                  <c:v>44145</c:v>
                </c:pt>
                <c:pt idx="453" c:formatCode="yyyy\-mm\-dd">
                  <c:v>44146</c:v>
                </c:pt>
                <c:pt idx="454" c:formatCode="yyyy\-mm\-dd">
                  <c:v>44147</c:v>
                </c:pt>
                <c:pt idx="455" c:formatCode="yyyy\-mm\-dd">
                  <c:v>44148</c:v>
                </c:pt>
                <c:pt idx="456" c:formatCode="yyyy\-mm\-dd">
                  <c:v>44151</c:v>
                </c:pt>
                <c:pt idx="457" c:formatCode="yyyy\-mm\-dd">
                  <c:v>44152</c:v>
                </c:pt>
                <c:pt idx="458" c:formatCode="yyyy\-mm\-dd">
                  <c:v>44153</c:v>
                </c:pt>
                <c:pt idx="459" c:formatCode="yyyy\-mm\-dd">
                  <c:v>44154</c:v>
                </c:pt>
                <c:pt idx="460" c:formatCode="yyyy\-mm\-dd">
                  <c:v>44155</c:v>
                </c:pt>
                <c:pt idx="461" c:formatCode="yyyy\-mm\-dd">
                  <c:v>44158</c:v>
                </c:pt>
                <c:pt idx="462" c:formatCode="yyyy\-mm\-dd">
                  <c:v>44159</c:v>
                </c:pt>
                <c:pt idx="463" c:formatCode="yyyy\-mm\-dd">
                  <c:v>44160</c:v>
                </c:pt>
                <c:pt idx="464" c:formatCode="yyyy\-mm\-dd">
                  <c:v>44161</c:v>
                </c:pt>
                <c:pt idx="465" c:formatCode="yyyy\-mm\-dd">
                  <c:v>44162</c:v>
                </c:pt>
                <c:pt idx="466" c:formatCode="yyyy\-mm\-dd">
                  <c:v>44165</c:v>
                </c:pt>
                <c:pt idx="467" c:formatCode="yyyy\-mm\-dd">
                  <c:v>44166</c:v>
                </c:pt>
                <c:pt idx="468" c:formatCode="yyyy\-mm\-dd">
                  <c:v>44167</c:v>
                </c:pt>
                <c:pt idx="469" c:formatCode="yyyy\-mm\-dd">
                  <c:v>44168</c:v>
                </c:pt>
                <c:pt idx="470" c:formatCode="yyyy\-mm\-dd">
                  <c:v>44169</c:v>
                </c:pt>
                <c:pt idx="471" c:formatCode="yyyy\-mm\-dd">
                  <c:v>44172</c:v>
                </c:pt>
                <c:pt idx="472" c:formatCode="yyyy\-mm\-dd">
                  <c:v>44173</c:v>
                </c:pt>
                <c:pt idx="473" c:formatCode="yyyy\-mm\-dd">
                  <c:v>44174</c:v>
                </c:pt>
                <c:pt idx="474" c:formatCode="yyyy\-mm\-dd">
                  <c:v>44175</c:v>
                </c:pt>
                <c:pt idx="475" c:formatCode="yyyy\-mm\-dd">
                  <c:v>44176</c:v>
                </c:pt>
                <c:pt idx="476" c:formatCode="yyyy\-mm\-dd">
                  <c:v>44179</c:v>
                </c:pt>
                <c:pt idx="477" c:formatCode="yyyy\-mm\-dd">
                  <c:v>44180</c:v>
                </c:pt>
                <c:pt idx="478" c:formatCode="yyyy\-mm\-dd">
                  <c:v>44181</c:v>
                </c:pt>
                <c:pt idx="479" c:formatCode="yyyy\-mm\-dd">
                  <c:v>44182</c:v>
                </c:pt>
                <c:pt idx="480" c:formatCode="yyyy\-mm\-dd">
                  <c:v>44183</c:v>
                </c:pt>
                <c:pt idx="481" c:formatCode="yyyy\-mm\-dd">
                  <c:v>44186</c:v>
                </c:pt>
                <c:pt idx="482" c:formatCode="yyyy\-mm\-dd">
                  <c:v>44187</c:v>
                </c:pt>
                <c:pt idx="483" c:formatCode="yyyy\-mm\-dd">
                  <c:v>44188</c:v>
                </c:pt>
                <c:pt idx="484" c:formatCode="yyyy\-mm\-dd">
                  <c:v>44189</c:v>
                </c:pt>
                <c:pt idx="485" c:formatCode="yyyy\-mm\-dd">
                  <c:v>44190</c:v>
                </c:pt>
                <c:pt idx="486" c:formatCode="yyyy\-mm\-dd">
                  <c:v>44193</c:v>
                </c:pt>
                <c:pt idx="487" c:formatCode="yyyy\-mm\-dd">
                  <c:v>44194</c:v>
                </c:pt>
                <c:pt idx="488" c:formatCode="yyyy\-mm\-dd">
                  <c:v>44195</c:v>
                </c:pt>
                <c:pt idx="489" c:formatCode="yyyy\-mm\-dd">
                  <c:v>44196</c:v>
                </c:pt>
                <c:pt idx="490" c:formatCode="yyyy\-mm\-dd">
                  <c:v>44200</c:v>
                </c:pt>
                <c:pt idx="491" c:formatCode="yyyy\-mm\-dd">
                  <c:v>44201</c:v>
                </c:pt>
                <c:pt idx="492" c:formatCode="yyyy\-mm\-dd">
                  <c:v>44202</c:v>
                </c:pt>
                <c:pt idx="493" c:formatCode="yyyy\-mm\-dd">
                  <c:v>44203</c:v>
                </c:pt>
                <c:pt idx="494" c:formatCode="yyyy\-mm\-dd">
                  <c:v>44204</c:v>
                </c:pt>
                <c:pt idx="495" c:formatCode="yyyy\-mm\-dd">
                  <c:v>44207</c:v>
                </c:pt>
                <c:pt idx="496" c:formatCode="yyyy\-mm\-dd">
                  <c:v>44208</c:v>
                </c:pt>
                <c:pt idx="497" c:formatCode="yyyy\-mm\-dd">
                  <c:v>44209</c:v>
                </c:pt>
                <c:pt idx="498" c:formatCode="yyyy\-mm\-dd">
                  <c:v>44210</c:v>
                </c:pt>
                <c:pt idx="499" c:formatCode="yyyy\-mm\-dd">
                  <c:v>44211</c:v>
                </c:pt>
                <c:pt idx="500" c:formatCode="yyyy\-mm\-dd">
                  <c:v>44214</c:v>
                </c:pt>
                <c:pt idx="501" c:formatCode="yyyy\-mm\-dd">
                  <c:v>44215</c:v>
                </c:pt>
                <c:pt idx="502" c:formatCode="yyyy\-mm\-dd">
                  <c:v>44216</c:v>
                </c:pt>
                <c:pt idx="503" c:formatCode="yyyy\-mm\-dd">
                  <c:v>44217</c:v>
                </c:pt>
                <c:pt idx="504" c:formatCode="yyyy\-mm\-dd">
                  <c:v>44218</c:v>
                </c:pt>
                <c:pt idx="505" c:formatCode="yyyy\-mm\-dd">
                  <c:v>44221</c:v>
                </c:pt>
                <c:pt idx="506" c:formatCode="yyyy\-mm\-dd">
                  <c:v>44222</c:v>
                </c:pt>
                <c:pt idx="507" c:formatCode="yyyy\-mm\-dd">
                  <c:v>44223</c:v>
                </c:pt>
                <c:pt idx="508" c:formatCode="yyyy\-mm\-dd">
                  <c:v>44224</c:v>
                </c:pt>
                <c:pt idx="509" c:formatCode="yyyy\-mm\-dd">
                  <c:v>44225</c:v>
                </c:pt>
                <c:pt idx="510" c:formatCode="yyyy\-mm\-dd">
                  <c:v>44228</c:v>
                </c:pt>
                <c:pt idx="511" c:formatCode="yyyy\-mm\-dd">
                  <c:v>44229</c:v>
                </c:pt>
                <c:pt idx="512" c:formatCode="yyyy\-mm\-dd">
                  <c:v>44230</c:v>
                </c:pt>
                <c:pt idx="513" c:formatCode="yyyy\-mm\-dd">
                  <c:v>44231</c:v>
                </c:pt>
                <c:pt idx="514" c:formatCode="yyyy\-mm\-dd">
                  <c:v>44232</c:v>
                </c:pt>
                <c:pt idx="515" c:formatCode="yyyy\-mm\-dd">
                  <c:v>44234</c:v>
                </c:pt>
                <c:pt idx="516" c:formatCode="yyyy\-mm\-dd">
                  <c:v>44235</c:v>
                </c:pt>
                <c:pt idx="517" c:formatCode="yyyy\-mm\-dd">
                  <c:v>44236</c:v>
                </c:pt>
                <c:pt idx="518" c:formatCode="yyyy\-mm\-dd">
                  <c:v>44237</c:v>
                </c:pt>
                <c:pt idx="519" c:formatCode="yyyy\-mm\-dd">
                  <c:v>44245</c:v>
                </c:pt>
                <c:pt idx="520" c:formatCode="yyyy\-mm\-dd">
                  <c:v>44246</c:v>
                </c:pt>
                <c:pt idx="521" c:formatCode="yyyy\-mm\-dd">
                  <c:v>44247</c:v>
                </c:pt>
                <c:pt idx="522" c:formatCode="yyyy\-mm\-dd">
                  <c:v>44249</c:v>
                </c:pt>
                <c:pt idx="523" c:formatCode="yyyy\-mm\-dd">
                  <c:v>44250</c:v>
                </c:pt>
                <c:pt idx="524" c:formatCode="yyyy\-mm\-dd">
                  <c:v>44251</c:v>
                </c:pt>
                <c:pt idx="525" c:formatCode="yyyy\-mm\-dd">
                  <c:v>44252</c:v>
                </c:pt>
                <c:pt idx="526" c:formatCode="yyyy\-mm\-dd">
                  <c:v>44253</c:v>
                </c:pt>
                <c:pt idx="527" c:formatCode="yyyy\-mm\-dd">
                  <c:v>44256</c:v>
                </c:pt>
                <c:pt idx="528" c:formatCode="yyyy\-mm\-dd">
                  <c:v>44257</c:v>
                </c:pt>
                <c:pt idx="529" c:formatCode="yyyy\-mm\-dd">
                  <c:v>44258</c:v>
                </c:pt>
                <c:pt idx="530" c:formatCode="yyyy\-mm\-dd">
                  <c:v>44259</c:v>
                </c:pt>
                <c:pt idx="531" c:formatCode="yyyy\-mm\-dd">
                  <c:v>44260</c:v>
                </c:pt>
                <c:pt idx="532" c:formatCode="yyyy\-mm\-dd">
                  <c:v>44263</c:v>
                </c:pt>
                <c:pt idx="533" c:formatCode="yyyy\-mm\-dd">
                  <c:v>44264</c:v>
                </c:pt>
                <c:pt idx="534" c:formatCode="yyyy\-mm\-dd">
                  <c:v>44265</c:v>
                </c:pt>
                <c:pt idx="535" c:formatCode="yyyy\-mm\-dd">
                  <c:v>44266</c:v>
                </c:pt>
                <c:pt idx="536" c:formatCode="yyyy\-mm\-dd">
                  <c:v>44267</c:v>
                </c:pt>
                <c:pt idx="537" c:formatCode="yyyy\-mm\-dd">
                  <c:v>44270</c:v>
                </c:pt>
                <c:pt idx="538" c:formatCode="yyyy\-mm\-dd">
                  <c:v>44271</c:v>
                </c:pt>
                <c:pt idx="539" c:formatCode="yyyy\-mm\-dd">
                  <c:v>44272</c:v>
                </c:pt>
                <c:pt idx="540" c:formatCode="yyyy\-mm\-dd">
                  <c:v>44273</c:v>
                </c:pt>
                <c:pt idx="541" c:formatCode="yyyy\-mm\-dd">
                  <c:v>44274</c:v>
                </c:pt>
                <c:pt idx="542" c:formatCode="yyyy\-mm\-dd">
                  <c:v>44277</c:v>
                </c:pt>
                <c:pt idx="543" c:formatCode="yyyy\-mm\-dd">
                  <c:v>44278</c:v>
                </c:pt>
                <c:pt idx="544" c:formatCode="yyyy\-mm\-dd">
                  <c:v>44279</c:v>
                </c:pt>
                <c:pt idx="545" c:formatCode="yyyy\-mm\-dd">
                  <c:v>44280</c:v>
                </c:pt>
                <c:pt idx="546" c:formatCode="yyyy\-mm\-dd">
                  <c:v>44281</c:v>
                </c:pt>
                <c:pt idx="547" c:formatCode="yyyy\-mm\-dd">
                  <c:v>44284</c:v>
                </c:pt>
                <c:pt idx="548" c:formatCode="yyyy\-mm\-dd">
                  <c:v>44285</c:v>
                </c:pt>
                <c:pt idx="549" c:formatCode="yyyy\-mm\-dd">
                  <c:v>44286</c:v>
                </c:pt>
                <c:pt idx="550" c:formatCode="yyyy\-mm\-dd">
                  <c:v>44287</c:v>
                </c:pt>
                <c:pt idx="551" c:formatCode="yyyy\-mm\-dd">
                  <c:v>44288</c:v>
                </c:pt>
                <c:pt idx="552" c:formatCode="yyyy\-mm\-dd">
                  <c:v>44292</c:v>
                </c:pt>
                <c:pt idx="553" c:formatCode="yyyy\-mm\-dd">
                  <c:v>44293</c:v>
                </c:pt>
                <c:pt idx="554" c:formatCode="yyyy\-mm\-dd">
                  <c:v>44294</c:v>
                </c:pt>
                <c:pt idx="555" c:formatCode="yyyy\-mm\-dd">
                  <c:v>44295</c:v>
                </c:pt>
                <c:pt idx="556" c:formatCode="yyyy\-mm\-dd">
                  <c:v>44298</c:v>
                </c:pt>
                <c:pt idx="557" c:formatCode="yyyy\-mm\-dd">
                  <c:v>44299</c:v>
                </c:pt>
                <c:pt idx="558" c:formatCode="yyyy\-mm\-dd">
                  <c:v>44300</c:v>
                </c:pt>
                <c:pt idx="559" c:formatCode="yyyy\-mm\-dd">
                  <c:v>44301</c:v>
                </c:pt>
                <c:pt idx="560" c:formatCode="yyyy\-mm\-dd">
                  <c:v>44302</c:v>
                </c:pt>
                <c:pt idx="561" c:formatCode="yyyy\-mm\-dd">
                  <c:v>44305</c:v>
                </c:pt>
                <c:pt idx="562" c:formatCode="yyyy\-mm\-dd">
                  <c:v>44306</c:v>
                </c:pt>
                <c:pt idx="563" c:formatCode="yyyy\-mm\-dd">
                  <c:v>44307</c:v>
                </c:pt>
                <c:pt idx="564" c:formatCode="yyyy\-mm\-dd">
                  <c:v>44308</c:v>
                </c:pt>
                <c:pt idx="565" c:formatCode="yyyy\-mm\-dd">
                  <c:v>44309</c:v>
                </c:pt>
                <c:pt idx="566" c:formatCode="yyyy\-mm\-dd">
                  <c:v>44311</c:v>
                </c:pt>
                <c:pt idx="567" c:formatCode="yyyy\-mm\-dd">
                  <c:v>44312</c:v>
                </c:pt>
                <c:pt idx="568" c:formatCode="yyyy\-mm\-dd">
                  <c:v>44313</c:v>
                </c:pt>
                <c:pt idx="569" c:formatCode="yyyy\-mm\-dd">
                  <c:v>44314</c:v>
                </c:pt>
                <c:pt idx="570" c:formatCode="yyyy\-mm\-dd">
                  <c:v>44315</c:v>
                </c:pt>
                <c:pt idx="571" c:formatCode="yyyy\-mm\-dd">
                  <c:v>44316</c:v>
                </c:pt>
                <c:pt idx="572" c:formatCode="yyyy\-mm\-dd">
                  <c:v>44322</c:v>
                </c:pt>
                <c:pt idx="573" c:formatCode="yyyy\-mm\-dd">
                  <c:v>44323</c:v>
                </c:pt>
                <c:pt idx="574" c:formatCode="yyyy\-mm\-dd">
                  <c:v>44324</c:v>
                </c:pt>
                <c:pt idx="575" c:formatCode="yyyy\-mm\-dd">
                  <c:v>44326</c:v>
                </c:pt>
                <c:pt idx="576" c:formatCode="yyyy\-mm\-dd">
                  <c:v>44327</c:v>
                </c:pt>
                <c:pt idx="577" c:formatCode="yyyy\-mm\-dd">
                  <c:v>44328</c:v>
                </c:pt>
                <c:pt idx="578" c:formatCode="yyyy\-mm\-dd">
                  <c:v>44329</c:v>
                </c:pt>
                <c:pt idx="579" c:formatCode="yyyy\-mm\-dd">
                  <c:v>44330</c:v>
                </c:pt>
                <c:pt idx="580" c:formatCode="yyyy\-mm\-dd">
                  <c:v>44333</c:v>
                </c:pt>
                <c:pt idx="581" c:formatCode="yyyy\-mm\-dd">
                  <c:v>44334</c:v>
                </c:pt>
                <c:pt idx="582" c:formatCode="yyyy\-mm\-dd">
                  <c:v>44335</c:v>
                </c:pt>
                <c:pt idx="583" c:formatCode="yyyy\-mm\-dd">
                  <c:v>44336</c:v>
                </c:pt>
                <c:pt idx="584" c:formatCode="yyyy\-mm\-dd">
                  <c:v>44337</c:v>
                </c:pt>
                <c:pt idx="585" c:formatCode="yyyy\-mm\-dd">
                  <c:v>44340</c:v>
                </c:pt>
                <c:pt idx="586" c:formatCode="yyyy\-mm\-dd">
                  <c:v>44341</c:v>
                </c:pt>
                <c:pt idx="587" c:formatCode="yyyy\-mm\-dd">
                  <c:v>44342</c:v>
                </c:pt>
                <c:pt idx="588" c:formatCode="yyyy\-mm\-dd">
                  <c:v>44343</c:v>
                </c:pt>
                <c:pt idx="589" c:formatCode="yyyy\-mm\-dd">
                  <c:v>44344</c:v>
                </c:pt>
                <c:pt idx="590" c:formatCode="yyyy\-mm\-dd">
                  <c:v>44347</c:v>
                </c:pt>
                <c:pt idx="591" c:formatCode="yyyy\-mm\-dd">
                  <c:v>44348</c:v>
                </c:pt>
                <c:pt idx="592" c:formatCode="yyyy\-mm\-dd">
                  <c:v>44349</c:v>
                </c:pt>
                <c:pt idx="593" c:formatCode="yyyy\-mm\-dd">
                  <c:v>44350</c:v>
                </c:pt>
                <c:pt idx="594" c:formatCode="yyyy\-mm\-dd">
                  <c:v>44351</c:v>
                </c:pt>
                <c:pt idx="595" c:formatCode="yyyy\-mm\-dd">
                  <c:v>44354</c:v>
                </c:pt>
                <c:pt idx="596" c:formatCode="yyyy\-mm\-dd">
                  <c:v>44355</c:v>
                </c:pt>
                <c:pt idx="597" c:formatCode="yyyy\-mm\-dd">
                  <c:v>44356</c:v>
                </c:pt>
                <c:pt idx="598" c:formatCode="yyyy\-mm\-dd">
                  <c:v>44357</c:v>
                </c:pt>
                <c:pt idx="599" c:formatCode="yyyy\-mm\-dd">
                  <c:v>44358</c:v>
                </c:pt>
                <c:pt idx="600" c:formatCode="yyyy\-mm\-dd">
                  <c:v>44362</c:v>
                </c:pt>
                <c:pt idx="601" c:formatCode="yyyy\-mm\-dd">
                  <c:v>44363</c:v>
                </c:pt>
                <c:pt idx="602" c:formatCode="yyyy\-mm\-dd">
                  <c:v>44364</c:v>
                </c:pt>
                <c:pt idx="603" c:formatCode="yyyy\-mm\-dd">
                  <c:v>44365</c:v>
                </c:pt>
                <c:pt idx="604" c:formatCode="yyyy\-mm\-dd">
                  <c:v>44368</c:v>
                </c:pt>
                <c:pt idx="605" c:formatCode="yyyy\-mm\-dd">
                  <c:v>44369</c:v>
                </c:pt>
                <c:pt idx="606" c:formatCode="yyyy\-mm\-dd">
                  <c:v>44370</c:v>
                </c:pt>
                <c:pt idx="607" c:formatCode="yyyy\-mm\-dd">
                  <c:v>44371</c:v>
                </c:pt>
                <c:pt idx="608" c:formatCode="yyyy\-mm\-dd">
                  <c:v>44372</c:v>
                </c:pt>
                <c:pt idx="609" c:formatCode="yyyy\-mm\-dd">
                  <c:v>44375</c:v>
                </c:pt>
                <c:pt idx="610" c:formatCode="yyyy\-mm\-dd">
                  <c:v>44376</c:v>
                </c:pt>
                <c:pt idx="611" c:formatCode="yyyy\-mm\-dd">
                  <c:v>44377</c:v>
                </c:pt>
                <c:pt idx="612" c:formatCode="yyyy\-mm\-dd">
                  <c:v>44378</c:v>
                </c:pt>
                <c:pt idx="613" c:formatCode="yyyy\-mm\-dd">
                  <c:v>44379</c:v>
                </c:pt>
                <c:pt idx="614" c:formatCode="yyyy\-mm\-dd">
                  <c:v>44382</c:v>
                </c:pt>
                <c:pt idx="615" c:formatCode="yyyy\-mm\-dd">
                  <c:v>44383</c:v>
                </c:pt>
                <c:pt idx="616" c:formatCode="yyyy\-mm\-dd">
                  <c:v>44384</c:v>
                </c:pt>
                <c:pt idx="617" c:formatCode="yyyy\-mm\-dd">
                  <c:v>44385</c:v>
                </c:pt>
                <c:pt idx="618" c:formatCode="yyyy\-mm\-dd">
                  <c:v>44386</c:v>
                </c:pt>
                <c:pt idx="619" c:formatCode="yyyy\-mm\-dd">
                  <c:v>44389</c:v>
                </c:pt>
                <c:pt idx="620" c:formatCode="yyyy\-mm\-dd">
                  <c:v>44390</c:v>
                </c:pt>
                <c:pt idx="621" c:formatCode="yyyy\-mm\-dd">
                  <c:v>44391</c:v>
                </c:pt>
                <c:pt idx="622" c:formatCode="yyyy\-mm\-dd">
                  <c:v>44392</c:v>
                </c:pt>
                <c:pt idx="623" c:formatCode="yyyy\-mm\-dd">
                  <c:v>44393</c:v>
                </c:pt>
                <c:pt idx="624" c:formatCode="yyyy\-mm\-dd">
                  <c:v>44396</c:v>
                </c:pt>
                <c:pt idx="625" c:formatCode="yyyy\-mm\-dd">
                  <c:v>44397</c:v>
                </c:pt>
                <c:pt idx="626" c:formatCode="yyyy\-mm\-dd">
                  <c:v>44398</c:v>
                </c:pt>
                <c:pt idx="627" c:formatCode="yyyy\-mm\-dd">
                  <c:v>44399</c:v>
                </c:pt>
                <c:pt idx="628" c:formatCode="yyyy\-mm\-dd">
                  <c:v>44400</c:v>
                </c:pt>
                <c:pt idx="629" c:formatCode="yyyy\-mm\-dd">
                  <c:v>44403</c:v>
                </c:pt>
                <c:pt idx="630" c:formatCode="yyyy\-mm\-dd">
                  <c:v>44404</c:v>
                </c:pt>
                <c:pt idx="631" c:formatCode="yyyy\-mm\-dd">
                  <c:v>44405</c:v>
                </c:pt>
                <c:pt idx="632" c:formatCode="yyyy\-mm\-dd">
                  <c:v>44406</c:v>
                </c:pt>
                <c:pt idx="633" c:formatCode="yyyy\-mm\-dd">
                  <c:v>44407</c:v>
                </c:pt>
                <c:pt idx="634" c:formatCode="yyyy\-mm\-dd">
                  <c:v>44410</c:v>
                </c:pt>
                <c:pt idx="635" c:formatCode="yyyy\-mm\-dd">
                  <c:v>44411</c:v>
                </c:pt>
                <c:pt idx="636" c:formatCode="yyyy\-mm\-dd">
                  <c:v>44412</c:v>
                </c:pt>
                <c:pt idx="637" c:formatCode="yyyy\-mm\-dd">
                  <c:v>44413</c:v>
                </c:pt>
                <c:pt idx="638" c:formatCode="yyyy\-mm\-dd">
                  <c:v>44414</c:v>
                </c:pt>
                <c:pt idx="639" c:formatCode="yyyy\-mm\-dd">
                  <c:v>44417</c:v>
                </c:pt>
                <c:pt idx="640" c:formatCode="yyyy\-mm\-dd">
                  <c:v>44418</c:v>
                </c:pt>
                <c:pt idx="641" c:formatCode="yyyy\-mm\-dd">
                  <c:v>44419</c:v>
                </c:pt>
                <c:pt idx="642" c:formatCode="yyyy\-mm\-dd">
                  <c:v>44420</c:v>
                </c:pt>
                <c:pt idx="643" c:formatCode="yyyy\-mm\-dd">
                  <c:v>44421</c:v>
                </c:pt>
                <c:pt idx="644" c:formatCode="yyyy\-mm\-dd">
                  <c:v>44424</c:v>
                </c:pt>
                <c:pt idx="645" c:formatCode="yyyy\-mm\-dd">
                  <c:v>44425</c:v>
                </c:pt>
                <c:pt idx="646" c:formatCode="yyyy\-mm\-dd">
                  <c:v>44426</c:v>
                </c:pt>
                <c:pt idx="647" c:formatCode="yyyy\-mm\-dd">
                  <c:v>44427</c:v>
                </c:pt>
                <c:pt idx="648" c:formatCode="yyyy\-mm\-dd">
                  <c:v>44428</c:v>
                </c:pt>
                <c:pt idx="649" c:formatCode="yyyy\-mm\-dd">
                  <c:v>44431</c:v>
                </c:pt>
                <c:pt idx="650" c:formatCode="yyyy\-mm\-dd">
                  <c:v>44432</c:v>
                </c:pt>
                <c:pt idx="651" c:formatCode="yyyy\-mm\-dd">
                  <c:v>44433</c:v>
                </c:pt>
                <c:pt idx="652" c:formatCode="yyyy\-mm\-dd">
                  <c:v>44434</c:v>
                </c:pt>
                <c:pt idx="653" c:formatCode="yyyy\-mm\-dd">
                  <c:v>44435</c:v>
                </c:pt>
                <c:pt idx="654" c:formatCode="yyyy\-mm\-dd">
                  <c:v>44438</c:v>
                </c:pt>
                <c:pt idx="655" c:formatCode="yyyy\-mm\-dd">
                  <c:v>44439</c:v>
                </c:pt>
                <c:pt idx="656" c:formatCode="yyyy\-mm\-dd">
                  <c:v>44440</c:v>
                </c:pt>
                <c:pt idx="657" c:formatCode="yyyy\-mm\-dd">
                  <c:v>44441</c:v>
                </c:pt>
                <c:pt idx="658" c:formatCode="yyyy\-mm\-dd">
                  <c:v>44442</c:v>
                </c:pt>
                <c:pt idx="659" c:formatCode="yyyy\-mm\-dd">
                  <c:v>44445</c:v>
                </c:pt>
                <c:pt idx="660" c:formatCode="yyyy\-mm\-dd">
                  <c:v>44446</c:v>
                </c:pt>
                <c:pt idx="661" c:formatCode="yyyy\-mm\-dd">
                  <c:v>44447</c:v>
                </c:pt>
                <c:pt idx="662" c:formatCode="yyyy\-mm\-dd">
                  <c:v>44448</c:v>
                </c:pt>
                <c:pt idx="663" c:formatCode="yyyy\-mm\-dd">
                  <c:v>44449</c:v>
                </c:pt>
                <c:pt idx="664" c:formatCode="yyyy\-mm\-dd">
                  <c:v>44452</c:v>
                </c:pt>
                <c:pt idx="665" c:formatCode="yyyy\-mm\-dd">
                  <c:v>44453</c:v>
                </c:pt>
                <c:pt idx="666" c:formatCode="yyyy\-mm\-dd">
                  <c:v>44454</c:v>
                </c:pt>
                <c:pt idx="667" c:formatCode="yyyy\-mm\-dd">
                  <c:v>44455</c:v>
                </c:pt>
                <c:pt idx="668" c:formatCode="yyyy\-mm\-dd">
                  <c:v>44456</c:v>
                </c:pt>
                <c:pt idx="669" c:formatCode="yyyy\-mm\-dd">
                  <c:v>44457</c:v>
                </c:pt>
                <c:pt idx="670" c:formatCode="yyyy\-mm\-dd">
                  <c:v>44461</c:v>
                </c:pt>
                <c:pt idx="671" c:formatCode="yyyy\-mm\-dd">
                  <c:v>44462</c:v>
                </c:pt>
                <c:pt idx="672" c:formatCode="yyyy\-mm\-dd">
                  <c:v>44463</c:v>
                </c:pt>
                <c:pt idx="673" c:formatCode="yyyy\-mm\-dd">
                  <c:v>44465</c:v>
                </c:pt>
                <c:pt idx="674" c:formatCode="yyyy\-mm\-dd">
                  <c:v>44466</c:v>
                </c:pt>
                <c:pt idx="675" c:formatCode="yyyy\-mm\-dd">
                  <c:v>44467</c:v>
                </c:pt>
                <c:pt idx="676" c:formatCode="yyyy\-mm\-dd">
                  <c:v>44468</c:v>
                </c:pt>
                <c:pt idx="677" c:formatCode="yyyy\-mm\-dd">
                  <c:v>44469</c:v>
                </c:pt>
                <c:pt idx="678" c:formatCode="yyyy\-mm\-dd">
                  <c:v>44477</c:v>
                </c:pt>
                <c:pt idx="679" c:formatCode="yyyy\-mm\-dd">
                  <c:v>44478</c:v>
                </c:pt>
                <c:pt idx="680" c:formatCode="yyyy\-mm\-dd">
                  <c:v>44480</c:v>
                </c:pt>
                <c:pt idx="681" c:formatCode="yyyy\-mm\-dd">
                  <c:v>44481</c:v>
                </c:pt>
                <c:pt idx="682" c:formatCode="yyyy\-mm\-dd">
                  <c:v>44482</c:v>
                </c:pt>
                <c:pt idx="683" c:formatCode="yyyy\-mm\-dd">
                  <c:v>44483</c:v>
                </c:pt>
                <c:pt idx="684" c:formatCode="yyyy\-mm\-dd">
                  <c:v>44484</c:v>
                </c:pt>
                <c:pt idx="685" c:formatCode="yyyy\-mm\-dd">
                  <c:v>44487</c:v>
                </c:pt>
                <c:pt idx="686" c:formatCode="yyyy\-mm\-dd">
                  <c:v>44488</c:v>
                </c:pt>
                <c:pt idx="687" c:formatCode="yyyy\-mm\-dd">
                  <c:v>44489</c:v>
                </c:pt>
                <c:pt idx="688" c:formatCode="yyyy\-mm\-dd">
                  <c:v>44490</c:v>
                </c:pt>
                <c:pt idx="689" c:formatCode="yyyy\-mm\-dd">
                  <c:v>44491</c:v>
                </c:pt>
                <c:pt idx="690" c:formatCode="yyyy\-mm\-dd">
                  <c:v>44494</c:v>
                </c:pt>
                <c:pt idx="691" c:formatCode="yyyy\-mm\-dd">
                  <c:v>44495</c:v>
                </c:pt>
                <c:pt idx="692" c:formatCode="yyyy\-mm\-dd">
                  <c:v>44496</c:v>
                </c:pt>
                <c:pt idx="693" c:formatCode="yyyy\-mm\-dd">
                  <c:v>44497</c:v>
                </c:pt>
                <c:pt idx="694" c:formatCode="yyyy\-mm\-dd">
                  <c:v>44498</c:v>
                </c:pt>
                <c:pt idx="695" c:formatCode="yyyy\-mm\-dd">
                  <c:v>44501</c:v>
                </c:pt>
                <c:pt idx="696" c:formatCode="yyyy\-mm\-dd">
                  <c:v>44502</c:v>
                </c:pt>
                <c:pt idx="697" c:formatCode="yyyy\-mm\-dd">
                  <c:v>44503</c:v>
                </c:pt>
                <c:pt idx="698" c:formatCode="yyyy\-mm\-dd">
                  <c:v>44504</c:v>
                </c:pt>
                <c:pt idx="699" c:formatCode="yyyy\-mm\-dd">
                  <c:v>44505</c:v>
                </c:pt>
                <c:pt idx="700" c:formatCode="yyyy\-mm\-dd">
                  <c:v>44508</c:v>
                </c:pt>
                <c:pt idx="701" c:formatCode="yyyy\-mm\-dd">
                  <c:v>44509</c:v>
                </c:pt>
                <c:pt idx="702" c:formatCode="yyyy\-mm\-dd">
                  <c:v>44510</c:v>
                </c:pt>
                <c:pt idx="703" c:formatCode="yyyy\-mm\-dd">
                  <c:v>44511</c:v>
                </c:pt>
                <c:pt idx="704" c:formatCode="yyyy\-mm\-dd">
                  <c:v>44512</c:v>
                </c:pt>
                <c:pt idx="705" c:formatCode="yyyy\-mm\-dd">
                  <c:v>44515</c:v>
                </c:pt>
                <c:pt idx="706" c:formatCode="yyyy\-mm\-dd">
                  <c:v>44516</c:v>
                </c:pt>
                <c:pt idx="707" c:formatCode="yyyy\-mm\-dd">
                  <c:v>44517</c:v>
                </c:pt>
                <c:pt idx="708" c:formatCode="yyyy\-mm\-dd">
                  <c:v>44518</c:v>
                </c:pt>
                <c:pt idx="709" c:formatCode="yyyy\-mm\-dd">
                  <c:v>44519</c:v>
                </c:pt>
                <c:pt idx="710" c:formatCode="yyyy\-mm\-dd">
                  <c:v>44522</c:v>
                </c:pt>
                <c:pt idx="711" c:formatCode="yyyy\-mm\-dd">
                  <c:v>44523</c:v>
                </c:pt>
                <c:pt idx="712" c:formatCode="yyyy\-mm\-dd">
                  <c:v>44524</c:v>
                </c:pt>
                <c:pt idx="713" c:formatCode="yyyy\-mm\-dd">
                  <c:v>44525</c:v>
                </c:pt>
                <c:pt idx="714" c:formatCode="yyyy\-mm\-dd">
                  <c:v>44526</c:v>
                </c:pt>
                <c:pt idx="715" c:formatCode="yyyy\-mm\-dd">
                  <c:v>44529</c:v>
                </c:pt>
                <c:pt idx="716" c:formatCode="yyyy\-mm\-dd">
                  <c:v>44530</c:v>
                </c:pt>
                <c:pt idx="717" c:formatCode="yyyy\-mm\-dd">
                  <c:v>44531</c:v>
                </c:pt>
                <c:pt idx="718" c:formatCode="yyyy\-mm\-dd">
                  <c:v>44532</c:v>
                </c:pt>
                <c:pt idx="719" c:formatCode="yyyy\-mm\-dd">
                  <c:v>44533</c:v>
                </c:pt>
                <c:pt idx="720" c:formatCode="yyyy\-mm\-dd">
                  <c:v>44536</c:v>
                </c:pt>
                <c:pt idx="721" c:formatCode="yyyy\-mm\-dd">
                  <c:v>44537</c:v>
                </c:pt>
                <c:pt idx="722" c:formatCode="yyyy\-mm\-dd">
                  <c:v>44538</c:v>
                </c:pt>
                <c:pt idx="723" c:formatCode="yyyy\-mm\-dd">
                  <c:v>44539</c:v>
                </c:pt>
                <c:pt idx="724" c:formatCode="yyyy\-mm\-dd">
                  <c:v>44540</c:v>
                </c:pt>
                <c:pt idx="725" c:formatCode="yyyy\-mm\-dd">
                  <c:v>44543</c:v>
                </c:pt>
                <c:pt idx="726" c:formatCode="yyyy\-mm\-dd">
                  <c:v>44544</c:v>
                </c:pt>
                <c:pt idx="727" c:formatCode="yyyy\-mm\-dd">
                  <c:v>44545</c:v>
                </c:pt>
                <c:pt idx="728" c:formatCode="yyyy\-mm\-dd">
                  <c:v>44546</c:v>
                </c:pt>
                <c:pt idx="729" c:formatCode="yyyy\-mm\-dd">
                  <c:v>44547</c:v>
                </c:pt>
                <c:pt idx="730" c:formatCode="yyyy\-mm\-dd">
                  <c:v>44550</c:v>
                </c:pt>
                <c:pt idx="731" c:formatCode="yyyy\-mm\-dd">
                  <c:v>44551</c:v>
                </c:pt>
                <c:pt idx="732" c:formatCode="yyyy\-mm\-dd">
                  <c:v>44552</c:v>
                </c:pt>
                <c:pt idx="733" c:formatCode="yyyy\-mm\-dd">
                  <c:v>44553</c:v>
                </c:pt>
                <c:pt idx="734" c:formatCode="yyyy\-mm\-dd">
                  <c:v>44554</c:v>
                </c:pt>
                <c:pt idx="735" c:formatCode="yyyy\-mm\-dd">
                  <c:v>44557</c:v>
                </c:pt>
                <c:pt idx="736" c:formatCode="yyyy\-mm\-dd">
                  <c:v>44558</c:v>
                </c:pt>
                <c:pt idx="737" c:formatCode="yyyy\-mm\-dd">
                  <c:v>44559</c:v>
                </c:pt>
                <c:pt idx="738" c:formatCode="yyyy\-mm\-dd">
                  <c:v>44560</c:v>
                </c:pt>
                <c:pt idx="739" c:formatCode="yyyy\-mm\-dd">
                  <c:v>44561</c:v>
                </c:pt>
                <c:pt idx="740" c:formatCode="yyyy\-mm\-dd">
                  <c:v>44565</c:v>
                </c:pt>
                <c:pt idx="741" c:formatCode="yyyy\-mm\-dd">
                  <c:v>44566</c:v>
                </c:pt>
                <c:pt idx="742" c:formatCode="yyyy\-mm\-dd">
                  <c:v>44567</c:v>
                </c:pt>
                <c:pt idx="743" c:formatCode="yyyy\-mm\-dd">
                  <c:v>44568</c:v>
                </c:pt>
                <c:pt idx="744" c:formatCode="yyyy\-mm\-dd">
                  <c:v>44571</c:v>
                </c:pt>
                <c:pt idx="745" c:formatCode="yyyy\-mm\-dd">
                  <c:v>44572</c:v>
                </c:pt>
                <c:pt idx="746" c:formatCode="yyyy\-mm\-dd">
                  <c:v>44573</c:v>
                </c:pt>
                <c:pt idx="747" c:formatCode="yyyy\-mm\-dd">
                  <c:v>44574</c:v>
                </c:pt>
                <c:pt idx="748" c:formatCode="yyyy\-mm\-dd">
                  <c:v>44575</c:v>
                </c:pt>
                <c:pt idx="749" c:formatCode="yyyy\-mm\-dd">
                  <c:v>44578</c:v>
                </c:pt>
                <c:pt idx="750" c:formatCode="yyyy\-mm\-dd">
                  <c:v>44579</c:v>
                </c:pt>
                <c:pt idx="751" c:formatCode="yyyy\-mm\-dd">
                  <c:v>44580</c:v>
                </c:pt>
                <c:pt idx="752" c:formatCode="yyyy\-mm\-dd">
                  <c:v>44581</c:v>
                </c:pt>
                <c:pt idx="753" c:formatCode="yyyy\-mm\-dd">
                  <c:v>44582</c:v>
                </c:pt>
                <c:pt idx="754" c:formatCode="yyyy\-mm\-dd">
                  <c:v>44585</c:v>
                </c:pt>
                <c:pt idx="755" c:formatCode="yyyy\-mm\-dd">
                  <c:v>44586</c:v>
                </c:pt>
                <c:pt idx="756" c:formatCode="yyyy\-mm\-dd">
                  <c:v>44587</c:v>
                </c:pt>
                <c:pt idx="757" c:formatCode="yyyy\-mm\-dd">
                  <c:v>44588</c:v>
                </c:pt>
                <c:pt idx="758" c:formatCode="yyyy\-mm\-dd">
                  <c:v>44589</c:v>
                </c:pt>
                <c:pt idx="759" c:formatCode="yyyy\-mm\-dd">
                  <c:v>44590</c:v>
                </c:pt>
                <c:pt idx="760" c:formatCode="yyyy\-mm\-dd">
                  <c:v>44591</c:v>
                </c:pt>
                <c:pt idx="761" c:formatCode="yyyy\-mm\-dd">
                  <c:v>44599</c:v>
                </c:pt>
                <c:pt idx="762" c:formatCode="yyyy\-mm\-dd">
                  <c:v>44600</c:v>
                </c:pt>
                <c:pt idx="763" c:formatCode="yyyy\-mm\-dd">
                  <c:v>44601</c:v>
                </c:pt>
                <c:pt idx="764" c:formatCode="yyyy\-mm\-dd">
                  <c:v>44602</c:v>
                </c:pt>
                <c:pt idx="765" c:formatCode="yyyy\-mm\-dd">
                  <c:v>44603</c:v>
                </c:pt>
                <c:pt idx="766" c:formatCode="yyyy\-mm\-dd">
                  <c:v>44606</c:v>
                </c:pt>
                <c:pt idx="767" c:formatCode="yyyy\-mm\-dd">
                  <c:v>44607</c:v>
                </c:pt>
                <c:pt idx="768" c:formatCode="yyyy\-mm\-dd">
                  <c:v>44608</c:v>
                </c:pt>
                <c:pt idx="769" c:formatCode="yyyy\-mm\-dd">
                  <c:v>44609</c:v>
                </c:pt>
                <c:pt idx="770" c:formatCode="yyyy\-mm\-dd">
                  <c:v>44610</c:v>
                </c:pt>
                <c:pt idx="771" c:formatCode="yyyy\-mm\-dd">
                  <c:v>44613</c:v>
                </c:pt>
                <c:pt idx="772" c:formatCode="yyyy\-mm\-dd">
                  <c:v>44614</c:v>
                </c:pt>
                <c:pt idx="773" c:formatCode="yyyy\-mm\-dd">
                  <c:v>44615</c:v>
                </c:pt>
                <c:pt idx="774" c:formatCode="yyyy\-mm\-dd">
                  <c:v>44616</c:v>
                </c:pt>
                <c:pt idx="775" c:formatCode="yyyy\-mm\-dd">
                  <c:v>44617</c:v>
                </c:pt>
                <c:pt idx="776" c:formatCode="yyyy\-mm\-dd">
                  <c:v>44620</c:v>
                </c:pt>
                <c:pt idx="777" c:formatCode="yyyy\-mm\-dd">
                  <c:v>44621</c:v>
                </c:pt>
                <c:pt idx="778" c:formatCode="yyyy\-mm\-dd">
                  <c:v>44622</c:v>
                </c:pt>
                <c:pt idx="779" c:formatCode="yyyy\-mm\-dd">
                  <c:v>44623</c:v>
                </c:pt>
                <c:pt idx="780" c:formatCode="yyyy\-mm\-dd">
                  <c:v>44624</c:v>
                </c:pt>
                <c:pt idx="781" c:formatCode="yyyy\-mm\-dd">
                  <c:v>44627</c:v>
                </c:pt>
                <c:pt idx="782" c:formatCode="yyyy\-mm\-dd">
                  <c:v>44628</c:v>
                </c:pt>
                <c:pt idx="783" c:formatCode="yyyy\-mm\-dd">
                  <c:v>44629</c:v>
                </c:pt>
                <c:pt idx="784" c:formatCode="yyyy\-mm\-dd">
                  <c:v>44630</c:v>
                </c:pt>
                <c:pt idx="785" c:formatCode="yyyy\-mm\-dd">
                  <c:v>44631</c:v>
                </c:pt>
                <c:pt idx="786" c:formatCode="yyyy\-mm\-dd">
                  <c:v>44634</c:v>
                </c:pt>
                <c:pt idx="787" c:formatCode="yyyy\-mm\-dd">
                  <c:v>44635</c:v>
                </c:pt>
                <c:pt idx="788" c:formatCode="yyyy\-mm\-dd">
                  <c:v>44636</c:v>
                </c:pt>
                <c:pt idx="789" c:formatCode="yyyy\-mm\-dd">
                  <c:v>44637</c:v>
                </c:pt>
                <c:pt idx="790" c:formatCode="yyyy\-mm\-dd">
                  <c:v>44638</c:v>
                </c:pt>
                <c:pt idx="791" c:formatCode="yyyy\-mm\-dd">
                  <c:v>44641</c:v>
                </c:pt>
                <c:pt idx="792" c:formatCode="yyyy\-mm\-dd">
                  <c:v>44642</c:v>
                </c:pt>
                <c:pt idx="793" c:formatCode="yyyy\-mm\-dd">
                  <c:v>44643</c:v>
                </c:pt>
                <c:pt idx="794" c:formatCode="yyyy\-mm\-dd">
                  <c:v>44644</c:v>
                </c:pt>
                <c:pt idx="795" c:formatCode="yyyy\-mm\-dd">
                  <c:v>44645</c:v>
                </c:pt>
                <c:pt idx="796" c:formatCode="yyyy\-mm\-dd">
                  <c:v>44648</c:v>
                </c:pt>
                <c:pt idx="797" c:formatCode="yyyy\-mm\-dd">
                  <c:v>44649</c:v>
                </c:pt>
                <c:pt idx="798" c:formatCode="yyyy\-mm\-dd">
                  <c:v>44650</c:v>
                </c:pt>
                <c:pt idx="799" c:formatCode="yyyy\-mm\-dd">
                  <c:v>44651</c:v>
                </c:pt>
                <c:pt idx="800" c:formatCode="yyyy\-mm\-dd">
                  <c:v>44652</c:v>
                </c:pt>
                <c:pt idx="801" c:formatCode="yyyy\-mm\-dd">
                  <c:v>44653</c:v>
                </c:pt>
                <c:pt idx="802" c:formatCode="yyyy\-mm\-dd">
                  <c:v>44657</c:v>
                </c:pt>
                <c:pt idx="803" c:formatCode="yyyy\-mm\-dd">
                  <c:v>44658</c:v>
                </c:pt>
                <c:pt idx="804" c:formatCode="yyyy\-mm\-dd">
                  <c:v>44659</c:v>
                </c:pt>
                <c:pt idx="805" c:formatCode="yyyy\-mm\-dd">
                  <c:v>44662</c:v>
                </c:pt>
                <c:pt idx="806" c:formatCode="yyyy\-mm\-dd">
                  <c:v>44663</c:v>
                </c:pt>
                <c:pt idx="807" c:formatCode="yyyy\-mm\-dd">
                  <c:v>44664</c:v>
                </c:pt>
                <c:pt idx="808" c:formatCode="yyyy\-mm\-dd">
                  <c:v>44665</c:v>
                </c:pt>
                <c:pt idx="809" c:formatCode="yyyy\-mm\-dd">
                  <c:v>44666</c:v>
                </c:pt>
                <c:pt idx="810" c:formatCode="yyyy\-mm\-dd">
                  <c:v>44669</c:v>
                </c:pt>
                <c:pt idx="811" c:formatCode="yyyy\-mm\-dd">
                  <c:v>44670</c:v>
                </c:pt>
                <c:pt idx="812" c:formatCode="yyyy\-mm\-dd">
                  <c:v>44671</c:v>
                </c:pt>
                <c:pt idx="813" c:formatCode="yyyy\-mm\-dd">
                  <c:v>44672</c:v>
                </c:pt>
                <c:pt idx="814" c:formatCode="yyyy\-mm\-dd">
                  <c:v>44673</c:v>
                </c:pt>
                <c:pt idx="815" c:formatCode="yyyy\-mm\-dd">
                  <c:v>44675</c:v>
                </c:pt>
                <c:pt idx="816" c:formatCode="yyyy\-mm\-dd">
                  <c:v>44676</c:v>
                </c:pt>
                <c:pt idx="817" c:formatCode="yyyy\-mm\-dd">
                  <c:v>44677</c:v>
                </c:pt>
                <c:pt idx="818" c:formatCode="yyyy\-mm\-dd">
                  <c:v>44678</c:v>
                </c:pt>
                <c:pt idx="819" c:formatCode="yyyy\-mm\-dd">
                  <c:v>44679</c:v>
                </c:pt>
                <c:pt idx="820" c:formatCode="yyyy\-mm\-dd">
                  <c:v>44680</c:v>
                </c:pt>
                <c:pt idx="821" c:formatCode="yyyy\-mm\-dd">
                  <c:v>44686</c:v>
                </c:pt>
                <c:pt idx="822" c:formatCode="yyyy\-mm\-dd">
                  <c:v>44687</c:v>
                </c:pt>
                <c:pt idx="823" c:formatCode="yyyy\-mm\-dd">
                  <c:v>44688</c:v>
                </c:pt>
                <c:pt idx="824" c:formatCode="yyyy\-mm\-dd">
                  <c:v>44690</c:v>
                </c:pt>
                <c:pt idx="825" c:formatCode="yyyy\-mm\-dd">
                  <c:v>44691</c:v>
                </c:pt>
                <c:pt idx="826" c:formatCode="yyyy\-mm\-dd">
                  <c:v>44692</c:v>
                </c:pt>
                <c:pt idx="827" c:formatCode="yyyy\-mm\-dd">
                  <c:v>44693</c:v>
                </c:pt>
                <c:pt idx="828" c:formatCode="yyyy\-mm\-dd">
                  <c:v>44694</c:v>
                </c:pt>
                <c:pt idx="829" c:formatCode="yyyy\-mm\-dd">
                  <c:v>44697</c:v>
                </c:pt>
                <c:pt idx="830" c:formatCode="yyyy\-mm\-dd">
                  <c:v>44698</c:v>
                </c:pt>
                <c:pt idx="831" c:formatCode="yyyy\-mm\-dd">
                  <c:v>44699</c:v>
                </c:pt>
                <c:pt idx="832" c:formatCode="yyyy\-mm\-dd">
                  <c:v>44700</c:v>
                </c:pt>
                <c:pt idx="833" c:formatCode="yyyy\-mm\-dd">
                  <c:v>44701</c:v>
                </c:pt>
                <c:pt idx="834" c:formatCode="yyyy\-mm\-dd">
                  <c:v>44704</c:v>
                </c:pt>
                <c:pt idx="835" c:formatCode="yyyy\-mm\-dd">
                  <c:v>44705</c:v>
                </c:pt>
                <c:pt idx="836" c:formatCode="yyyy\-mm\-dd">
                  <c:v>44706</c:v>
                </c:pt>
                <c:pt idx="837" c:formatCode="yyyy\-mm\-dd">
                  <c:v>44707</c:v>
                </c:pt>
                <c:pt idx="838" c:formatCode="yyyy\-mm\-dd">
                  <c:v>44708</c:v>
                </c:pt>
                <c:pt idx="839" c:formatCode="yyyy\-mm\-dd">
                  <c:v>44711</c:v>
                </c:pt>
                <c:pt idx="840" c:formatCode="yyyy\-mm\-dd">
                  <c:v>44712</c:v>
                </c:pt>
                <c:pt idx="841" c:formatCode="yyyy\-mm\-dd">
                  <c:v>44713</c:v>
                </c:pt>
                <c:pt idx="842" c:formatCode="yyyy\-mm\-dd">
                  <c:v>44714</c:v>
                </c:pt>
                <c:pt idx="843" c:formatCode="yyyy\-mm\-dd">
                  <c:v>44718</c:v>
                </c:pt>
                <c:pt idx="844" c:formatCode="yyyy\-mm\-dd">
                  <c:v>44719</c:v>
                </c:pt>
                <c:pt idx="845" c:formatCode="yyyy\-mm\-dd">
                  <c:v>44720</c:v>
                </c:pt>
                <c:pt idx="846" c:formatCode="yyyy\-mm\-dd">
                  <c:v>44721</c:v>
                </c:pt>
                <c:pt idx="847" c:formatCode="yyyy\-mm\-dd">
                  <c:v>44722</c:v>
                </c:pt>
                <c:pt idx="848" c:formatCode="yyyy\-mm\-dd">
                  <c:v>44725</c:v>
                </c:pt>
                <c:pt idx="849" c:formatCode="yyyy\-mm\-dd">
                  <c:v>44726</c:v>
                </c:pt>
                <c:pt idx="850" c:formatCode="yyyy\-mm\-dd">
                  <c:v>44727</c:v>
                </c:pt>
                <c:pt idx="851" c:formatCode="yyyy\-mm\-dd">
                  <c:v>44728</c:v>
                </c:pt>
                <c:pt idx="852" c:formatCode="yyyy\-mm\-dd">
                  <c:v>44729</c:v>
                </c:pt>
                <c:pt idx="853" c:formatCode="yyyy\-mm\-dd">
                  <c:v>44732</c:v>
                </c:pt>
                <c:pt idx="854" c:formatCode="yyyy\-mm\-dd">
                  <c:v>44733</c:v>
                </c:pt>
                <c:pt idx="855" c:formatCode="yyyy\-mm\-dd">
                  <c:v>44734</c:v>
                </c:pt>
                <c:pt idx="856" c:formatCode="yyyy\-mm\-dd">
                  <c:v>44735</c:v>
                </c:pt>
                <c:pt idx="857" c:formatCode="yyyy\-mm\-dd">
                  <c:v>44736</c:v>
                </c:pt>
                <c:pt idx="858" c:formatCode="yyyy\-mm\-dd">
                  <c:v>44739</c:v>
                </c:pt>
                <c:pt idx="859" c:formatCode="yyyy\-mm\-dd">
                  <c:v>44740</c:v>
                </c:pt>
                <c:pt idx="860" c:formatCode="yyyy\-mm\-dd">
                  <c:v>44741</c:v>
                </c:pt>
                <c:pt idx="861" c:formatCode="yyyy\-mm\-dd">
                  <c:v>44742</c:v>
                </c:pt>
                <c:pt idx="862" c:formatCode="yyyy\-mm\-dd">
                  <c:v>44743</c:v>
                </c:pt>
                <c:pt idx="863" c:formatCode="yyyy\-mm\-dd">
                  <c:v>44746</c:v>
                </c:pt>
                <c:pt idx="864" c:formatCode="yyyy\-mm\-dd">
                  <c:v>44747</c:v>
                </c:pt>
                <c:pt idx="865" c:formatCode="yyyy\-mm\-dd">
                  <c:v>44748</c:v>
                </c:pt>
                <c:pt idx="866" c:formatCode="yyyy\-mm\-dd">
                  <c:v>44749</c:v>
                </c:pt>
                <c:pt idx="867" c:formatCode="yyyy\-mm\-dd">
                  <c:v>44750</c:v>
                </c:pt>
                <c:pt idx="868" c:formatCode="yyyy\-mm\-dd">
                  <c:v>44753</c:v>
                </c:pt>
                <c:pt idx="869" c:formatCode="yyyy\-mm\-dd">
                  <c:v>44754</c:v>
                </c:pt>
                <c:pt idx="870" c:formatCode="yyyy\-mm\-dd">
                  <c:v>44755</c:v>
                </c:pt>
                <c:pt idx="871" c:formatCode="yyyy\-mm\-dd">
                  <c:v>44756</c:v>
                </c:pt>
                <c:pt idx="872" c:formatCode="yyyy\-mm\-dd">
                  <c:v>44757</c:v>
                </c:pt>
                <c:pt idx="873" c:formatCode="yyyy\-mm\-dd">
                  <c:v>44760</c:v>
                </c:pt>
                <c:pt idx="874" c:formatCode="yyyy\-mm\-dd">
                  <c:v>44761</c:v>
                </c:pt>
                <c:pt idx="875" c:formatCode="yyyy\-mm\-dd">
                  <c:v>44762</c:v>
                </c:pt>
                <c:pt idx="876" c:formatCode="yyyy\-mm\-dd">
                  <c:v>44763</c:v>
                </c:pt>
                <c:pt idx="877" c:formatCode="yyyy\-mm\-dd">
                  <c:v>44764</c:v>
                </c:pt>
                <c:pt idx="878" c:formatCode="yyyy\-mm\-dd">
                  <c:v>44767</c:v>
                </c:pt>
                <c:pt idx="879" c:formatCode="yyyy\-mm\-dd">
                  <c:v>44768</c:v>
                </c:pt>
                <c:pt idx="880" c:formatCode="yyyy\-mm\-dd">
                  <c:v>44769</c:v>
                </c:pt>
                <c:pt idx="881" c:formatCode="yyyy\-mm\-dd">
                  <c:v>44770</c:v>
                </c:pt>
                <c:pt idx="882" c:formatCode="yyyy\-mm\-dd">
                  <c:v>44771</c:v>
                </c:pt>
                <c:pt idx="883" c:formatCode="yyyy\-mm\-dd">
                  <c:v>44774</c:v>
                </c:pt>
                <c:pt idx="884" c:formatCode="yyyy\-mm\-dd">
                  <c:v>44775</c:v>
                </c:pt>
                <c:pt idx="885" c:formatCode="yyyy\-mm\-dd">
                  <c:v>44776</c:v>
                </c:pt>
                <c:pt idx="886" c:formatCode="yyyy\-mm\-dd">
                  <c:v>44777</c:v>
                </c:pt>
                <c:pt idx="887" c:formatCode="yyyy\-mm\-dd">
                  <c:v>44778</c:v>
                </c:pt>
                <c:pt idx="888" c:formatCode="yyyy\-mm\-dd">
                  <c:v>44781</c:v>
                </c:pt>
                <c:pt idx="889" c:formatCode="yyyy\-mm\-dd">
                  <c:v>44782</c:v>
                </c:pt>
                <c:pt idx="890" c:formatCode="yyyy\-mm\-dd">
                  <c:v>44783</c:v>
                </c:pt>
                <c:pt idx="891" c:formatCode="yyyy\-mm\-dd">
                  <c:v>44784</c:v>
                </c:pt>
                <c:pt idx="892" c:formatCode="yyyy\-mm\-dd">
                  <c:v>44785</c:v>
                </c:pt>
                <c:pt idx="893" c:formatCode="yyyy\-mm\-dd">
                  <c:v>44788</c:v>
                </c:pt>
                <c:pt idx="894" c:formatCode="yyyy\-mm\-dd">
                  <c:v>44789</c:v>
                </c:pt>
                <c:pt idx="895" c:formatCode="yyyy\-mm\-dd">
                  <c:v>44790</c:v>
                </c:pt>
                <c:pt idx="896" c:formatCode="yyyy\-mm\-dd">
                  <c:v>44791</c:v>
                </c:pt>
                <c:pt idx="897" c:formatCode="yyyy\-mm\-dd">
                  <c:v>44792</c:v>
                </c:pt>
                <c:pt idx="898" c:formatCode="yyyy\-mm\-dd">
                  <c:v>44795</c:v>
                </c:pt>
                <c:pt idx="899" c:formatCode="yyyy\-mm\-dd">
                  <c:v>44796</c:v>
                </c:pt>
                <c:pt idx="900" c:formatCode="yyyy\-mm\-dd">
                  <c:v>44797</c:v>
                </c:pt>
                <c:pt idx="901" c:formatCode="yyyy\-mm\-dd">
                  <c:v>44798</c:v>
                </c:pt>
                <c:pt idx="902" c:formatCode="yyyy\-mm\-dd">
                  <c:v>44799</c:v>
                </c:pt>
                <c:pt idx="903" c:formatCode="yyyy\-mm\-dd">
                  <c:v>44802</c:v>
                </c:pt>
                <c:pt idx="904" c:formatCode="yyyy\-mm\-dd">
                  <c:v>44803</c:v>
                </c:pt>
                <c:pt idx="905" c:formatCode="yyyy\-mm\-dd">
                  <c:v>44804</c:v>
                </c:pt>
                <c:pt idx="906" c:formatCode="yyyy\-mm\-dd">
                  <c:v>44805</c:v>
                </c:pt>
                <c:pt idx="907" c:formatCode="yyyy\-mm\-dd">
                  <c:v>44806</c:v>
                </c:pt>
                <c:pt idx="908" c:formatCode="yyyy\-mm\-dd">
                  <c:v>44809</c:v>
                </c:pt>
                <c:pt idx="909" c:formatCode="yyyy\-mm\-dd">
                  <c:v>44810</c:v>
                </c:pt>
                <c:pt idx="910" c:formatCode="yyyy\-mm\-dd">
                  <c:v>44811</c:v>
                </c:pt>
                <c:pt idx="911" c:formatCode="yyyy\-mm\-dd">
                  <c:v>44812</c:v>
                </c:pt>
                <c:pt idx="912" c:formatCode="yyyy\-mm\-dd">
                  <c:v>44813</c:v>
                </c:pt>
                <c:pt idx="913" c:formatCode="yyyy\-mm\-dd">
                  <c:v>44817</c:v>
                </c:pt>
                <c:pt idx="914" c:formatCode="yyyy\-mm\-dd">
                  <c:v>44818</c:v>
                </c:pt>
                <c:pt idx="915" c:formatCode="yyyy\-mm\-dd">
                  <c:v>44819</c:v>
                </c:pt>
                <c:pt idx="916" c:formatCode="yyyy\-mm\-dd">
                  <c:v>44820</c:v>
                </c:pt>
                <c:pt idx="917" c:formatCode="yyyy\-mm\-dd">
                  <c:v>44823</c:v>
                </c:pt>
                <c:pt idx="918" c:formatCode="yyyy\-mm\-dd">
                  <c:v>44824</c:v>
                </c:pt>
                <c:pt idx="919" c:formatCode="yyyy\-mm\-dd">
                  <c:v>44825</c:v>
                </c:pt>
                <c:pt idx="920" c:formatCode="yyyy\-mm\-dd">
                  <c:v>44826</c:v>
                </c:pt>
                <c:pt idx="921" c:formatCode="yyyy\-mm\-dd">
                  <c:v>44827</c:v>
                </c:pt>
                <c:pt idx="922" c:formatCode="yyyy\-mm\-dd">
                  <c:v>44830</c:v>
                </c:pt>
                <c:pt idx="923" c:formatCode="yyyy\-mm\-dd">
                  <c:v>44831</c:v>
                </c:pt>
                <c:pt idx="924" c:formatCode="yyyy\-mm\-dd">
                  <c:v>44832</c:v>
                </c:pt>
                <c:pt idx="925" c:formatCode="yyyy\-mm\-dd">
                  <c:v>44833</c:v>
                </c:pt>
                <c:pt idx="926" c:formatCode="yyyy\-mm\-dd">
                  <c:v>44834</c:v>
                </c:pt>
                <c:pt idx="927" c:formatCode="yyyy\-mm\-dd">
                  <c:v>44842</c:v>
                </c:pt>
                <c:pt idx="928" c:formatCode="yyyy\-mm\-dd">
                  <c:v>44843</c:v>
                </c:pt>
                <c:pt idx="929" c:formatCode="yyyy\-mm\-dd">
                  <c:v>44844</c:v>
                </c:pt>
                <c:pt idx="930" c:formatCode="yyyy\-mm\-dd">
                  <c:v>44845</c:v>
                </c:pt>
                <c:pt idx="931" c:formatCode="yyyy\-mm\-dd">
                  <c:v>44846</c:v>
                </c:pt>
                <c:pt idx="932" c:formatCode="yyyy\-mm\-dd">
                  <c:v>44847</c:v>
                </c:pt>
                <c:pt idx="933" c:formatCode="yyyy\-mm\-dd">
                  <c:v>44848</c:v>
                </c:pt>
                <c:pt idx="934" c:formatCode="yyyy\-mm\-dd">
                  <c:v>44851</c:v>
                </c:pt>
                <c:pt idx="935" c:formatCode="yyyy\-mm\-dd">
                  <c:v>44852</c:v>
                </c:pt>
                <c:pt idx="936" c:formatCode="yyyy\-mm\-dd">
                  <c:v>44853</c:v>
                </c:pt>
                <c:pt idx="937" c:formatCode="yyyy\-mm\-dd">
                  <c:v>44854</c:v>
                </c:pt>
                <c:pt idx="938" c:formatCode="yyyy\-mm\-dd">
                  <c:v>44855</c:v>
                </c:pt>
                <c:pt idx="939" c:formatCode="yyyy\-mm\-dd">
                  <c:v>44858</c:v>
                </c:pt>
                <c:pt idx="940" c:formatCode="yyyy\-mm\-dd">
                  <c:v>44859</c:v>
                </c:pt>
                <c:pt idx="941" c:formatCode="yyyy\-mm\-dd">
                  <c:v>44860</c:v>
                </c:pt>
                <c:pt idx="942" c:formatCode="yyyy\-mm\-dd">
                  <c:v>44861</c:v>
                </c:pt>
                <c:pt idx="943" c:formatCode="yyyy\-mm\-dd">
                  <c:v>44862</c:v>
                </c:pt>
                <c:pt idx="944" c:formatCode="yyyy\-mm\-dd">
                  <c:v>44865</c:v>
                </c:pt>
                <c:pt idx="945" c:formatCode="yyyy\-mm\-dd">
                  <c:v>44866</c:v>
                </c:pt>
                <c:pt idx="946" c:formatCode="yyyy\-mm\-dd">
                  <c:v>44867</c:v>
                </c:pt>
                <c:pt idx="947" c:formatCode="yyyy\-mm\-dd">
                  <c:v>44868</c:v>
                </c:pt>
                <c:pt idx="948" c:formatCode="yyyy\-mm\-dd">
                  <c:v>44869</c:v>
                </c:pt>
                <c:pt idx="949" c:formatCode="yyyy\-mm\-dd">
                  <c:v>44872</c:v>
                </c:pt>
                <c:pt idx="950" c:formatCode="yyyy\-mm\-dd">
                  <c:v>44873</c:v>
                </c:pt>
                <c:pt idx="951" c:formatCode="yyyy\-mm\-dd">
                  <c:v>44874</c:v>
                </c:pt>
                <c:pt idx="952" c:formatCode="yyyy\-mm\-dd">
                  <c:v>44875</c:v>
                </c:pt>
                <c:pt idx="953" c:formatCode="yyyy\-mm\-dd">
                  <c:v>44876</c:v>
                </c:pt>
                <c:pt idx="954" c:formatCode="yyyy\-mm\-dd">
                  <c:v>44879</c:v>
                </c:pt>
                <c:pt idx="955" c:formatCode="yyyy\-mm\-dd">
                  <c:v>44880</c:v>
                </c:pt>
                <c:pt idx="956" c:formatCode="yyyy\-mm\-dd">
                  <c:v>44881</c:v>
                </c:pt>
                <c:pt idx="957" c:formatCode="yyyy\-mm\-dd">
                  <c:v>44882</c:v>
                </c:pt>
                <c:pt idx="958" c:formatCode="yyyy\-mm\-dd">
                  <c:v>44883</c:v>
                </c:pt>
                <c:pt idx="959" c:formatCode="yyyy\-mm\-dd">
                  <c:v>44886</c:v>
                </c:pt>
                <c:pt idx="960" c:formatCode="yyyy\-mm\-dd">
                  <c:v>44887</c:v>
                </c:pt>
                <c:pt idx="961" c:formatCode="yyyy\-mm\-dd">
                  <c:v>44888</c:v>
                </c:pt>
                <c:pt idx="962" c:formatCode="yyyy\-mm\-dd">
                  <c:v>44889</c:v>
                </c:pt>
                <c:pt idx="963" c:formatCode="yyyy\-mm\-dd">
                  <c:v>44890</c:v>
                </c:pt>
                <c:pt idx="964" c:formatCode="yyyy\-mm\-dd">
                  <c:v>44893</c:v>
                </c:pt>
                <c:pt idx="965" c:formatCode="yyyy\-mm\-dd">
                  <c:v>44894</c:v>
                </c:pt>
                <c:pt idx="966" c:formatCode="yyyy\-mm\-dd">
                  <c:v>44895</c:v>
                </c:pt>
                <c:pt idx="967" c:formatCode="yyyy\-mm\-dd">
                  <c:v>44896</c:v>
                </c:pt>
                <c:pt idx="968" c:formatCode="yyyy\-mm\-dd">
                  <c:v>44897</c:v>
                </c:pt>
                <c:pt idx="969" c:formatCode="yyyy\-mm\-dd">
                  <c:v>44900</c:v>
                </c:pt>
                <c:pt idx="970" c:formatCode="yyyy\-mm\-dd">
                  <c:v>44901</c:v>
                </c:pt>
                <c:pt idx="971" c:formatCode="yyyy\-mm\-dd">
                  <c:v>44902</c:v>
                </c:pt>
                <c:pt idx="972" c:formatCode="yyyy\-mm\-dd">
                  <c:v>44903</c:v>
                </c:pt>
                <c:pt idx="973" c:formatCode="yyyy\-mm\-dd">
                  <c:v>44904</c:v>
                </c:pt>
                <c:pt idx="974" c:formatCode="yyyy\-mm\-dd">
                  <c:v>44907</c:v>
                </c:pt>
                <c:pt idx="975" c:formatCode="yyyy\-mm\-dd">
                  <c:v>44908</c:v>
                </c:pt>
                <c:pt idx="976" c:formatCode="yyyy\-mm\-dd">
                  <c:v>44909</c:v>
                </c:pt>
                <c:pt idx="977" c:formatCode="yyyy\-mm\-dd">
                  <c:v>44910</c:v>
                </c:pt>
                <c:pt idx="978" c:formatCode="yyyy\-mm\-dd">
                  <c:v>44911</c:v>
                </c:pt>
                <c:pt idx="979" c:formatCode="yyyy\-mm\-dd">
                  <c:v>44914</c:v>
                </c:pt>
                <c:pt idx="980" c:formatCode="yyyy\-mm\-dd">
                  <c:v>44915</c:v>
                </c:pt>
                <c:pt idx="981" c:formatCode="yyyy\-mm\-dd">
                  <c:v>44916</c:v>
                </c:pt>
                <c:pt idx="982" c:formatCode="yyyy\-mm\-dd">
                  <c:v>44917</c:v>
                </c:pt>
                <c:pt idx="983" c:formatCode="yyyy\-mm\-dd">
                  <c:v>44918</c:v>
                </c:pt>
                <c:pt idx="984" c:formatCode="yyyy\-mm\-dd">
                  <c:v>44921</c:v>
                </c:pt>
                <c:pt idx="985" c:formatCode="yyyy\-mm\-dd">
                  <c:v>44922</c:v>
                </c:pt>
                <c:pt idx="986" c:formatCode="yyyy\-mm\-dd">
                  <c:v>44923</c:v>
                </c:pt>
                <c:pt idx="987" c:formatCode="yyyy\-mm\-dd">
                  <c:v>44924</c:v>
                </c:pt>
                <c:pt idx="988" c:formatCode="yyyy\-mm\-dd">
                  <c:v>44925</c:v>
                </c:pt>
                <c:pt idx="989" c:formatCode="yyyy\-mm\-dd">
                  <c:v>44929</c:v>
                </c:pt>
                <c:pt idx="990" c:formatCode="yyyy\-mm\-dd">
                  <c:v>44930</c:v>
                </c:pt>
                <c:pt idx="991" c:formatCode="yyyy\-mm\-dd">
                  <c:v>44931</c:v>
                </c:pt>
                <c:pt idx="992" c:formatCode="yyyy\-mm\-dd">
                  <c:v>44932</c:v>
                </c:pt>
                <c:pt idx="993" c:formatCode="yyyy\-mm\-dd">
                  <c:v>44935</c:v>
                </c:pt>
                <c:pt idx="994" c:formatCode="yyyy\-mm\-dd">
                  <c:v>44936</c:v>
                </c:pt>
                <c:pt idx="995" c:formatCode="yyyy\-mm\-dd">
                  <c:v>44937</c:v>
                </c:pt>
                <c:pt idx="996" c:formatCode="yyyy\-mm\-dd">
                  <c:v>44938</c:v>
                </c:pt>
                <c:pt idx="997" c:formatCode="yyyy\-mm\-dd">
                  <c:v>44939</c:v>
                </c:pt>
                <c:pt idx="998" c:formatCode="yyyy\-mm\-dd">
                  <c:v>44942</c:v>
                </c:pt>
                <c:pt idx="999" c:formatCode="yyyy\-mm\-dd">
                  <c:v>44943</c:v>
                </c:pt>
                <c:pt idx="1000" c:formatCode="yyyy\-mm\-dd">
                  <c:v>44944</c:v>
                </c:pt>
                <c:pt idx="1001" c:formatCode="yyyy\-mm\-dd">
                  <c:v>44945</c:v>
                </c:pt>
                <c:pt idx="1002" c:formatCode="yyyy\-mm\-dd">
                  <c:v>44946</c:v>
                </c:pt>
                <c:pt idx="1003" c:formatCode="yyyy\-mm\-dd">
                  <c:v>44954</c:v>
                </c:pt>
                <c:pt idx="1004" c:formatCode="yyyy\-mm\-dd">
                  <c:v>44955</c:v>
                </c:pt>
                <c:pt idx="1005" c:formatCode="yyyy\-mm\-dd">
                  <c:v>44956</c:v>
                </c:pt>
                <c:pt idx="1006" c:formatCode="yyyy\-mm\-dd">
                  <c:v>44957</c:v>
                </c:pt>
                <c:pt idx="1007" c:formatCode="yyyy\-mm\-dd">
                  <c:v>44958</c:v>
                </c:pt>
                <c:pt idx="1008" c:formatCode="yyyy\-mm\-dd">
                  <c:v>44959</c:v>
                </c:pt>
                <c:pt idx="1009" c:formatCode="yyyy\-mm\-dd">
                  <c:v>44960</c:v>
                </c:pt>
                <c:pt idx="1010" c:formatCode="yyyy\-mm\-dd">
                  <c:v>44963</c:v>
                </c:pt>
                <c:pt idx="1011" c:formatCode="yyyy\-mm\-dd">
                  <c:v>44964</c:v>
                </c:pt>
                <c:pt idx="1012" c:formatCode="yyyy\-mm\-dd">
                  <c:v>44965</c:v>
                </c:pt>
                <c:pt idx="1013" c:formatCode="yyyy\-mm\-dd">
                  <c:v>44966</c:v>
                </c:pt>
                <c:pt idx="1014" c:formatCode="yyyy\-mm\-dd">
                  <c:v>44967</c:v>
                </c:pt>
                <c:pt idx="1015" c:formatCode="yyyy\-mm\-dd">
                  <c:v>44970</c:v>
                </c:pt>
                <c:pt idx="1016" c:formatCode="yyyy\-mm\-dd">
                  <c:v>44971</c:v>
                </c:pt>
                <c:pt idx="1017" c:formatCode="yyyy\-mm\-dd">
                  <c:v>44972</c:v>
                </c:pt>
                <c:pt idx="1018" c:formatCode="yyyy\-mm\-dd">
                  <c:v>44973</c:v>
                </c:pt>
                <c:pt idx="1019" c:formatCode="yyyy\-mm\-dd">
                  <c:v>44974</c:v>
                </c:pt>
                <c:pt idx="1020" c:formatCode="yyyy\-mm\-dd">
                  <c:v>44977</c:v>
                </c:pt>
                <c:pt idx="1021" c:formatCode="yyyy\-mm\-dd">
                  <c:v>44978</c:v>
                </c:pt>
                <c:pt idx="1022" c:formatCode="yyyy\-mm\-dd">
                  <c:v>44979</c:v>
                </c:pt>
                <c:pt idx="1023" c:formatCode="yyyy\-mm\-dd">
                  <c:v>44980</c:v>
                </c:pt>
                <c:pt idx="1024" c:formatCode="yyyy\-mm\-dd">
                  <c:v>44981</c:v>
                </c:pt>
                <c:pt idx="1025" c:formatCode="yyyy\-mm\-dd">
                  <c:v>44984</c:v>
                </c:pt>
                <c:pt idx="1026" c:formatCode="yyyy\-mm\-dd">
                  <c:v>44985</c:v>
                </c:pt>
                <c:pt idx="1027" c:formatCode="yyyy\-mm\-dd">
                  <c:v>44986</c:v>
                </c:pt>
                <c:pt idx="1028" c:formatCode="yyyy\-mm\-dd">
                  <c:v>44987</c:v>
                </c:pt>
                <c:pt idx="1029" c:formatCode="yyyy\-mm\-dd">
                  <c:v>44988</c:v>
                </c:pt>
                <c:pt idx="1030" c:formatCode="yyyy\-mm\-dd">
                  <c:v>44991</c:v>
                </c:pt>
                <c:pt idx="1031" c:formatCode="yyyy\-mm\-dd">
                  <c:v>44992</c:v>
                </c:pt>
                <c:pt idx="1032" c:formatCode="yyyy\-mm\-dd">
                  <c:v>44993</c:v>
                </c:pt>
                <c:pt idx="1033" c:formatCode="yyyy\-mm\-dd">
                  <c:v>44994</c:v>
                </c:pt>
                <c:pt idx="1034" c:formatCode="yyyy\-mm\-dd">
                  <c:v>44995</c:v>
                </c:pt>
                <c:pt idx="1035" c:formatCode="yyyy\-mm\-dd">
                  <c:v>44998</c:v>
                </c:pt>
                <c:pt idx="1036" c:formatCode="yyyy\-mm\-dd">
                  <c:v>44999</c:v>
                </c:pt>
                <c:pt idx="1037" c:formatCode="yyyy\-mm\-dd">
                  <c:v>45000</c:v>
                </c:pt>
                <c:pt idx="1038" c:formatCode="yyyy\-mm\-dd">
                  <c:v>45001</c:v>
                </c:pt>
                <c:pt idx="1039" c:formatCode="yyyy\-mm\-dd">
                  <c:v>45002</c:v>
                </c:pt>
                <c:pt idx="1040" c:formatCode="yyyy\-mm\-dd">
                  <c:v>45005</c:v>
                </c:pt>
                <c:pt idx="1041" c:formatCode="yyyy\-mm\-dd">
                  <c:v>45006</c:v>
                </c:pt>
                <c:pt idx="1042" c:formatCode="yyyy\-mm\-dd">
                  <c:v>45007</c:v>
                </c:pt>
                <c:pt idx="1043" c:formatCode="yyyy\-mm\-dd">
                  <c:v>45008</c:v>
                </c:pt>
                <c:pt idx="1044" c:formatCode="yyyy\-mm\-dd">
                  <c:v>45009</c:v>
                </c:pt>
                <c:pt idx="1045" c:formatCode="yyyy\-mm\-dd">
                  <c:v>45012</c:v>
                </c:pt>
                <c:pt idx="1046" c:formatCode="yyyy\-mm\-dd">
                  <c:v>45013</c:v>
                </c:pt>
                <c:pt idx="1047" c:formatCode="yyyy\-mm\-dd">
                  <c:v>45014</c:v>
                </c:pt>
                <c:pt idx="1048" c:formatCode="yyyy\-mm\-dd">
                  <c:v>45015</c:v>
                </c:pt>
                <c:pt idx="1049" c:formatCode="yyyy\-mm\-dd">
                  <c:v>45016</c:v>
                </c:pt>
                <c:pt idx="1050" c:formatCode="yyyy\-mm\-dd">
                  <c:v>45019</c:v>
                </c:pt>
                <c:pt idx="1051" c:formatCode="yyyy\-mm\-dd">
                  <c:v>45020</c:v>
                </c:pt>
                <c:pt idx="1052" c:formatCode="yyyy\-mm\-dd">
                  <c:v>45022</c:v>
                </c:pt>
                <c:pt idx="1053" c:formatCode="yyyy\-mm\-dd">
                  <c:v>45023</c:v>
                </c:pt>
                <c:pt idx="1054" c:formatCode="yyyy\-mm\-dd">
                  <c:v>45026</c:v>
                </c:pt>
                <c:pt idx="1055" c:formatCode="yyyy\-mm\-dd">
                  <c:v>45027</c:v>
                </c:pt>
                <c:pt idx="1056" c:formatCode="yyyy\-mm\-dd">
                  <c:v>45028</c:v>
                </c:pt>
                <c:pt idx="1057" c:formatCode="yyyy\-mm\-dd">
                  <c:v>45029</c:v>
                </c:pt>
                <c:pt idx="1058" c:formatCode="yyyy\-mm\-dd">
                  <c:v>45030</c:v>
                </c:pt>
                <c:pt idx="1059" c:formatCode="yyyy\-mm\-dd">
                  <c:v>45033</c:v>
                </c:pt>
                <c:pt idx="1060" c:formatCode="yyyy\-mm\-dd">
                  <c:v>45034</c:v>
                </c:pt>
                <c:pt idx="1061" c:formatCode="yyyy\-mm\-dd">
                  <c:v>45035</c:v>
                </c:pt>
                <c:pt idx="1062" c:formatCode="yyyy\-mm\-dd">
                  <c:v>45036</c:v>
                </c:pt>
                <c:pt idx="1063" c:formatCode="yyyy\-mm\-dd">
                  <c:v>45037</c:v>
                </c:pt>
                <c:pt idx="1064" c:formatCode="yyyy\-mm\-dd">
                  <c:v>45039</c:v>
                </c:pt>
                <c:pt idx="1065" c:formatCode="yyyy\-mm\-dd">
                  <c:v>45040</c:v>
                </c:pt>
                <c:pt idx="1066" c:formatCode="yyyy\-mm\-dd">
                  <c:v>45041</c:v>
                </c:pt>
                <c:pt idx="1067" c:formatCode="yyyy\-mm\-dd">
                  <c:v>45042</c:v>
                </c:pt>
                <c:pt idx="1068" c:formatCode="yyyy\-mm\-dd">
                  <c:v>45043</c:v>
                </c:pt>
                <c:pt idx="1069" c:formatCode="yyyy\-mm\-dd">
                  <c:v>45044</c:v>
                </c:pt>
                <c:pt idx="1070" c:formatCode="yyyy\-mm\-dd">
                  <c:v>45050</c:v>
                </c:pt>
                <c:pt idx="1071" c:formatCode="yyyy\-mm\-dd">
                  <c:v>45051</c:v>
                </c:pt>
                <c:pt idx="1072" c:formatCode="yyyy\-mm\-dd">
                  <c:v>45052</c:v>
                </c:pt>
                <c:pt idx="1073" c:formatCode="yyyy\-mm\-dd">
                  <c:v>45054</c:v>
                </c:pt>
                <c:pt idx="1074" c:formatCode="yyyy\-mm\-dd">
                  <c:v>45055</c:v>
                </c:pt>
                <c:pt idx="1075" c:formatCode="yyyy\-mm\-dd">
                  <c:v>45056</c:v>
                </c:pt>
                <c:pt idx="1076" c:formatCode="yyyy\-mm\-dd">
                  <c:v>45057</c:v>
                </c:pt>
                <c:pt idx="1077" c:formatCode="yyyy\-mm\-dd">
                  <c:v>45058</c:v>
                </c:pt>
                <c:pt idx="1078" c:formatCode="yyyy\-mm\-dd">
                  <c:v>45061</c:v>
                </c:pt>
                <c:pt idx="1079" c:formatCode="yyyy\-mm\-dd">
                  <c:v>45062</c:v>
                </c:pt>
                <c:pt idx="1080" c:formatCode="yyyy\-mm\-dd">
                  <c:v>45063</c:v>
                </c:pt>
                <c:pt idx="1081" c:formatCode="yyyy\-mm\-dd">
                  <c:v>45064</c:v>
                </c:pt>
                <c:pt idx="1082" c:formatCode="yyyy\-mm\-dd">
                  <c:v>45065</c:v>
                </c:pt>
                <c:pt idx="1083" c:formatCode="yyyy\-mm\-dd">
                  <c:v>45068</c:v>
                </c:pt>
                <c:pt idx="1084" c:formatCode="yyyy\-mm\-dd">
                  <c:v>45069</c:v>
                </c:pt>
                <c:pt idx="1085" c:formatCode="yyyy\-mm\-dd">
                  <c:v>45070</c:v>
                </c:pt>
                <c:pt idx="1086" c:formatCode="yyyy\-mm\-dd">
                  <c:v>45071</c:v>
                </c:pt>
                <c:pt idx="1087" c:formatCode="yyyy\-mm\-dd">
                  <c:v>45072</c:v>
                </c:pt>
                <c:pt idx="1088" c:formatCode="yyyy\-mm\-dd">
                  <c:v>45075</c:v>
                </c:pt>
                <c:pt idx="1089" c:formatCode="yyyy\-mm\-dd">
                  <c:v>45076</c:v>
                </c:pt>
                <c:pt idx="1090" c:formatCode="yyyy\-mm\-dd">
                  <c:v>45077</c:v>
                </c:pt>
                <c:pt idx="1091" c:formatCode="yyyy\-mm\-dd">
                  <c:v>45078</c:v>
                </c:pt>
                <c:pt idx="1092" c:formatCode="yyyy\-mm\-dd">
                  <c:v>45079</c:v>
                </c:pt>
              </c:numCache>
            </c:numRef>
          </c:cat>
          <c:val>
            <c:numRef>
              <c:f>价格!$C$4:$C$1096</c:f>
              <c:numCache>
                <c:formatCode>General</c:formatCode>
                <c:ptCount val="1093"/>
                <c:pt idx="0">
                  <c:v>23500</c:v>
                </c:pt>
                <c:pt idx="1">
                  <c:v>23500</c:v>
                </c:pt>
                <c:pt idx="2">
                  <c:v>23750</c:v>
                </c:pt>
                <c:pt idx="3">
                  <c:v>23750</c:v>
                </c:pt>
                <c:pt idx="4">
                  <c:v>23750</c:v>
                </c:pt>
                <c:pt idx="5">
                  <c:v>24000</c:v>
                </c:pt>
                <c:pt idx="6">
                  <c:v>24000</c:v>
                </c:pt>
                <c:pt idx="7">
                  <c:v>24000</c:v>
                </c:pt>
                <c:pt idx="8">
                  <c:v>24000</c:v>
                </c:pt>
                <c:pt idx="9">
                  <c:v>24000</c:v>
                </c:pt>
                <c:pt idx="10">
                  <c:v>24000</c:v>
                </c:pt>
                <c:pt idx="11">
                  <c:v>24000</c:v>
                </c:pt>
                <c:pt idx="12">
                  <c:v>24000</c:v>
                </c:pt>
                <c:pt idx="13">
                  <c:v>24000</c:v>
                </c:pt>
                <c:pt idx="14">
                  <c:v>24000</c:v>
                </c:pt>
                <c:pt idx="15">
                  <c:v>24500</c:v>
                </c:pt>
                <c:pt idx="16">
                  <c:v>24500</c:v>
                </c:pt>
                <c:pt idx="17">
                  <c:v>24500</c:v>
                </c:pt>
                <c:pt idx="18">
                  <c:v>24500</c:v>
                </c:pt>
                <c:pt idx="19">
                  <c:v>24500</c:v>
                </c:pt>
                <c:pt idx="20">
                  <c:v>24500</c:v>
                </c:pt>
                <c:pt idx="21">
                  <c:v>24500</c:v>
                </c:pt>
                <c:pt idx="22">
                  <c:v>24500</c:v>
                </c:pt>
                <c:pt idx="23">
                  <c:v>24500</c:v>
                </c:pt>
                <c:pt idx="24">
                  <c:v>24500</c:v>
                </c:pt>
                <c:pt idx="25">
                  <c:v>24500</c:v>
                </c:pt>
                <c:pt idx="26">
                  <c:v>24500</c:v>
                </c:pt>
                <c:pt idx="27">
                  <c:v>24500</c:v>
                </c:pt>
                <c:pt idx="28">
                  <c:v>24500</c:v>
                </c:pt>
                <c:pt idx="29">
                  <c:v>24500</c:v>
                </c:pt>
                <c:pt idx="30">
                  <c:v>24750</c:v>
                </c:pt>
                <c:pt idx="31">
                  <c:v>24750</c:v>
                </c:pt>
                <c:pt idx="32">
                  <c:v>24750</c:v>
                </c:pt>
                <c:pt idx="33">
                  <c:v>24750</c:v>
                </c:pt>
                <c:pt idx="34">
                  <c:v>24750</c:v>
                </c:pt>
                <c:pt idx="35">
                  <c:v>24750</c:v>
                </c:pt>
                <c:pt idx="36">
                  <c:v>24750</c:v>
                </c:pt>
                <c:pt idx="37">
                  <c:v>24750</c:v>
                </c:pt>
                <c:pt idx="38">
                  <c:v>24750</c:v>
                </c:pt>
                <c:pt idx="39">
                  <c:v>24750</c:v>
                </c:pt>
                <c:pt idx="40">
                  <c:v>25250</c:v>
                </c:pt>
                <c:pt idx="41">
                  <c:v>25250</c:v>
                </c:pt>
                <c:pt idx="42">
                  <c:v>25250</c:v>
                </c:pt>
                <c:pt idx="43">
                  <c:v>25250</c:v>
                </c:pt>
                <c:pt idx="44">
                  <c:v>25250</c:v>
                </c:pt>
                <c:pt idx="45">
                  <c:v>25500</c:v>
                </c:pt>
                <c:pt idx="46">
                  <c:v>25500</c:v>
                </c:pt>
                <c:pt idx="47">
                  <c:v>25500</c:v>
                </c:pt>
                <c:pt idx="48">
                  <c:v>25500</c:v>
                </c:pt>
                <c:pt idx="49">
                  <c:v>25500</c:v>
                </c:pt>
                <c:pt idx="50">
                  <c:v>25500</c:v>
                </c:pt>
                <c:pt idx="51">
                  <c:v>25500</c:v>
                </c:pt>
                <c:pt idx="52">
                  <c:v>25500</c:v>
                </c:pt>
                <c:pt idx="53">
                  <c:v>25500</c:v>
                </c:pt>
                <c:pt idx="54">
                  <c:v>25500</c:v>
                </c:pt>
                <c:pt idx="55">
                  <c:v>25500</c:v>
                </c:pt>
                <c:pt idx="56">
                  <c:v>25500</c:v>
                </c:pt>
                <c:pt idx="57">
                  <c:v>25500</c:v>
                </c:pt>
                <c:pt idx="58">
                  <c:v>25500</c:v>
                </c:pt>
                <c:pt idx="59">
                  <c:v>25500</c:v>
                </c:pt>
                <c:pt idx="60">
                  <c:v>25500</c:v>
                </c:pt>
                <c:pt idx="61">
                  <c:v>25500</c:v>
                </c:pt>
                <c:pt idx="62">
                  <c:v>26000</c:v>
                </c:pt>
                <c:pt idx="63">
                  <c:v>26000</c:v>
                </c:pt>
                <c:pt idx="64">
                  <c:v>26000</c:v>
                </c:pt>
                <c:pt idx="65">
                  <c:v>26000</c:v>
                </c:pt>
                <c:pt idx="66">
                  <c:v>26000</c:v>
                </c:pt>
                <c:pt idx="67">
                  <c:v>26000</c:v>
                </c:pt>
                <c:pt idx="68">
                  <c:v>26000</c:v>
                </c:pt>
                <c:pt idx="69">
                  <c:v>26000</c:v>
                </c:pt>
                <c:pt idx="70">
                  <c:v>26000</c:v>
                </c:pt>
                <c:pt idx="71">
                  <c:v>26000</c:v>
                </c:pt>
                <c:pt idx="72">
                  <c:v>26000</c:v>
                </c:pt>
                <c:pt idx="73">
                  <c:v>26000</c:v>
                </c:pt>
                <c:pt idx="74">
                  <c:v>26000</c:v>
                </c:pt>
                <c:pt idx="75">
                  <c:v>26000</c:v>
                </c:pt>
                <c:pt idx="76">
                  <c:v>26000</c:v>
                </c:pt>
                <c:pt idx="77">
                  <c:v>26000</c:v>
                </c:pt>
                <c:pt idx="78">
                  <c:v>26000</c:v>
                </c:pt>
                <c:pt idx="79">
                  <c:v>26000</c:v>
                </c:pt>
                <c:pt idx="80">
                  <c:v>26000</c:v>
                </c:pt>
                <c:pt idx="81">
                  <c:v>26000</c:v>
                </c:pt>
                <c:pt idx="82">
                  <c:v>26000</c:v>
                </c:pt>
                <c:pt idx="83">
                  <c:v>26000</c:v>
                </c:pt>
                <c:pt idx="84">
                  <c:v>25750</c:v>
                </c:pt>
                <c:pt idx="85">
                  <c:v>25250</c:v>
                </c:pt>
                <c:pt idx="86">
                  <c:v>25250</c:v>
                </c:pt>
                <c:pt idx="87">
                  <c:v>25250</c:v>
                </c:pt>
                <c:pt idx="88">
                  <c:v>25250</c:v>
                </c:pt>
                <c:pt idx="89">
                  <c:v>25250</c:v>
                </c:pt>
                <c:pt idx="90">
                  <c:v>25250</c:v>
                </c:pt>
                <c:pt idx="91">
                  <c:v>25250</c:v>
                </c:pt>
                <c:pt idx="92">
                  <c:v>25250</c:v>
                </c:pt>
                <c:pt idx="93">
                  <c:v>25250</c:v>
                </c:pt>
                <c:pt idx="94">
                  <c:v>25250</c:v>
                </c:pt>
                <c:pt idx="95">
                  <c:v>25000</c:v>
                </c:pt>
                <c:pt idx="96">
                  <c:v>25000</c:v>
                </c:pt>
                <c:pt idx="97">
                  <c:v>25000</c:v>
                </c:pt>
                <c:pt idx="98">
                  <c:v>25000</c:v>
                </c:pt>
                <c:pt idx="99">
                  <c:v>25000</c:v>
                </c:pt>
                <c:pt idx="100">
                  <c:v>25000</c:v>
                </c:pt>
                <c:pt idx="101">
                  <c:v>25000</c:v>
                </c:pt>
                <c:pt idx="102">
                  <c:v>24500</c:v>
                </c:pt>
                <c:pt idx="103">
                  <c:v>24500</c:v>
                </c:pt>
                <c:pt idx="104">
                  <c:v>24500</c:v>
                </c:pt>
                <c:pt idx="105">
                  <c:v>24500</c:v>
                </c:pt>
                <c:pt idx="106">
                  <c:v>24500</c:v>
                </c:pt>
                <c:pt idx="107">
                  <c:v>24500</c:v>
                </c:pt>
                <c:pt idx="108">
                  <c:v>24500</c:v>
                </c:pt>
                <c:pt idx="109">
                  <c:v>24500</c:v>
                </c:pt>
                <c:pt idx="110">
                  <c:v>24500</c:v>
                </c:pt>
                <c:pt idx="111">
                  <c:v>24500</c:v>
                </c:pt>
                <c:pt idx="112">
                  <c:v>24500</c:v>
                </c:pt>
                <c:pt idx="113">
                  <c:v>24500</c:v>
                </c:pt>
                <c:pt idx="114">
                  <c:v>24500</c:v>
                </c:pt>
                <c:pt idx="115">
                  <c:v>24500</c:v>
                </c:pt>
                <c:pt idx="116">
                  <c:v>24500</c:v>
                </c:pt>
                <c:pt idx="117">
                  <c:v>24000</c:v>
                </c:pt>
                <c:pt idx="118">
                  <c:v>24000</c:v>
                </c:pt>
                <c:pt idx="119">
                  <c:v>24000</c:v>
                </c:pt>
                <c:pt idx="120">
                  <c:v>24000</c:v>
                </c:pt>
                <c:pt idx="121">
                  <c:v>24000</c:v>
                </c:pt>
                <c:pt idx="122">
                  <c:v>24000</c:v>
                </c:pt>
                <c:pt idx="123">
                  <c:v>23500</c:v>
                </c:pt>
                <c:pt idx="124">
                  <c:v>23500</c:v>
                </c:pt>
                <c:pt idx="125">
                  <c:v>23500</c:v>
                </c:pt>
                <c:pt idx="126">
                  <c:v>23500</c:v>
                </c:pt>
                <c:pt idx="127">
                  <c:v>23500</c:v>
                </c:pt>
                <c:pt idx="128">
                  <c:v>23500</c:v>
                </c:pt>
                <c:pt idx="129">
                  <c:v>23000</c:v>
                </c:pt>
                <c:pt idx="130">
                  <c:v>22500</c:v>
                </c:pt>
                <c:pt idx="131">
                  <c:v>22500</c:v>
                </c:pt>
                <c:pt idx="132">
                  <c:v>22500</c:v>
                </c:pt>
                <c:pt idx="133">
                  <c:v>22500</c:v>
                </c:pt>
                <c:pt idx="134">
                  <c:v>22500</c:v>
                </c:pt>
                <c:pt idx="135">
                  <c:v>22500</c:v>
                </c:pt>
                <c:pt idx="136">
                  <c:v>24000</c:v>
                </c:pt>
                <c:pt idx="137">
                  <c:v>24000</c:v>
                </c:pt>
                <c:pt idx="138">
                  <c:v>25000</c:v>
                </c:pt>
                <c:pt idx="139">
                  <c:v>25000</c:v>
                </c:pt>
                <c:pt idx="140">
                  <c:v>25000</c:v>
                </c:pt>
                <c:pt idx="141">
                  <c:v>25000</c:v>
                </c:pt>
                <c:pt idx="142">
                  <c:v>25000</c:v>
                </c:pt>
                <c:pt idx="143">
                  <c:v>25000</c:v>
                </c:pt>
                <c:pt idx="144">
                  <c:v>25000</c:v>
                </c:pt>
                <c:pt idx="145">
                  <c:v>25000</c:v>
                </c:pt>
                <c:pt idx="146">
                  <c:v>25000</c:v>
                </c:pt>
                <c:pt idx="147">
                  <c:v>25000</c:v>
                </c:pt>
                <c:pt idx="148">
                  <c:v>25000</c:v>
                </c:pt>
                <c:pt idx="149">
                  <c:v>25000</c:v>
                </c:pt>
                <c:pt idx="150">
                  <c:v>25500</c:v>
                </c:pt>
                <c:pt idx="151">
                  <c:v>25500</c:v>
                </c:pt>
                <c:pt idx="152">
                  <c:v>25500</c:v>
                </c:pt>
                <c:pt idx="153">
                  <c:v>25750</c:v>
                </c:pt>
                <c:pt idx="154">
                  <c:v>25750</c:v>
                </c:pt>
                <c:pt idx="155">
                  <c:v>26000</c:v>
                </c:pt>
                <c:pt idx="156">
                  <c:v>26000</c:v>
                </c:pt>
                <c:pt idx="157">
                  <c:v>26000</c:v>
                </c:pt>
                <c:pt idx="158">
                  <c:v>26000</c:v>
                </c:pt>
                <c:pt idx="159">
                  <c:v>26000</c:v>
                </c:pt>
                <c:pt idx="160">
                  <c:v>26250</c:v>
                </c:pt>
                <c:pt idx="161">
                  <c:v>26250</c:v>
                </c:pt>
                <c:pt idx="162">
                  <c:v>26250</c:v>
                </c:pt>
                <c:pt idx="163">
                  <c:v>26250</c:v>
                </c:pt>
                <c:pt idx="164">
                  <c:v>26250</c:v>
                </c:pt>
                <c:pt idx="165">
                  <c:v>26250</c:v>
                </c:pt>
                <c:pt idx="166">
                  <c:v>27750</c:v>
                </c:pt>
                <c:pt idx="167">
                  <c:v>27750</c:v>
                </c:pt>
                <c:pt idx="168">
                  <c:v>28250</c:v>
                </c:pt>
                <c:pt idx="169">
                  <c:v>28250</c:v>
                </c:pt>
                <c:pt idx="170">
                  <c:v>29250</c:v>
                </c:pt>
                <c:pt idx="171">
                  <c:v>29500</c:v>
                </c:pt>
                <c:pt idx="172">
                  <c:v>30000</c:v>
                </c:pt>
                <c:pt idx="173">
                  <c:v>30000</c:v>
                </c:pt>
                <c:pt idx="174">
                  <c:v>30000</c:v>
                </c:pt>
                <c:pt idx="175">
                  <c:v>30500</c:v>
                </c:pt>
                <c:pt idx="176">
                  <c:v>30500</c:v>
                </c:pt>
                <c:pt idx="177">
                  <c:v>30500</c:v>
                </c:pt>
                <c:pt idx="178">
                  <c:v>30500</c:v>
                </c:pt>
                <c:pt idx="179">
                  <c:v>30500</c:v>
                </c:pt>
                <c:pt idx="180">
                  <c:v>30500</c:v>
                </c:pt>
                <c:pt idx="181">
                  <c:v>30500</c:v>
                </c:pt>
                <c:pt idx="182">
                  <c:v>30500</c:v>
                </c:pt>
                <c:pt idx="183">
                  <c:v>30500</c:v>
                </c:pt>
                <c:pt idx="184">
                  <c:v>30500</c:v>
                </c:pt>
                <c:pt idx="185">
                  <c:v>30500</c:v>
                </c:pt>
                <c:pt idx="186">
                  <c:v>30500</c:v>
                </c:pt>
                <c:pt idx="187">
                  <c:v>30500</c:v>
                </c:pt>
                <c:pt idx="188">
                  <c:v>31500</c:v>
                </c:pt>
                <c:pt idx="189">
                  <c:v>31500</c:v>
                </c:pt>
                <c:pt idx="190">
                  <c:v>31800</c:v>
                </c:pt>
                <c:pt idx="191">
                  <c:v>31800</c:v>
                </c:pt>
                <c:pt idx="192">
                  <c:v>31800</c:v>
                </c:pt>
                <c:pt idx="193">
                  <c:v>31800</c:v>
                </c:pt>
                <c:pt idx="194">
                  <c:v>31800</c:v>
                </c:pt>
                <c:pt idx="195">
                  <c:v>31000</c:v>
                </c:pt>
                <c:pt idx="196">
                  <c:v>31000</c:v>
                </c:pt>
                <c:pt idx="197">
                  <c:v>30500</c:v>
                </c:pt>
                <c:pt idx="198">
                  <c:v>#N/A</c:v>
                </c:pt>
                <c:pt idx="199">
                  <c:v>30500</c:v>
                </c:pt>
                <c:pt idx="200">
                  <c:v>30500</c:v>
                </c:pt>
                <c:pt idx="201">
                  <c:v>30500</c:v>
                </c:pt>
                <c:pt idx="202">
                  <c:v>30500</c:v>
                </c:pt>
                <c:pt idx="203">
                  <c:v>30500</c:v>
                </c:pt>
                <c:pt idx="204">
                  <c:v>30500</c:v>
                </c:pt>
                <c:pt idx="205">
                  <c:v>30500</c:v>
                </c:pt>
                <c:pt idx="206">
                  <c:v>30250</c:v>
                </c:pt>
                <c:pt idx="207">
                  <c:v>30250</c:v>
                </c:pt>
                <c:pt idx="208">
                  <c:v>30250</c:v>
                </c:pt>
                <c:pt idx="209">
                  <c:v>29750</c:v>
                </c:pt>
                <c:pt idx="210">
                  <c:v>29750</c:v>
                </c:pt>
                <c:pt idx="211">
                  <c:v>29750</c:v>
                </c:pt>
                <c:pt idx="212">
                  <c:v>29750</c:v>
                </c:pt>
                <c:pt idx="213">
                  <c:v>28500</c:v>
                </c:pt>
                <c:pt idx="214">
                  <c:v>28250</c:v>
                </c:pt>
                <c:pt idx="215">
                  <c:v>27750</c:v>
                </c:pt>
                <c:pt idx="216">
                  <c:v>27750</c:v>
                </c:pt>
                <c:pt idx="217">
                  <c:v>27000</c:v>
                </c:pt>
                <c:pt idx="218">
                  <c:v>27000</c:v>
                </c:pt>
                <c:pt idx="219">
                  <c:v>27000</c:v>
                </c:pt>
                <c:pt idx="220">
                  <c:v>27000</c:v>
                </c:pt>
                <c:pt idx="221">
                  <c:v>26500</c:v>
                </c:pt>
                <c:pt idx="222">
                  <c:v>26250</c:v>
                </c:pt>
                <c:pt idx="223">
                  <c:v>25750</c:v>
                </c:pt>
                <c:pt idx="224">
                  <c:v>25250</c:v>
                </c:pt>
                <c:pt idx="225">
                  <c:v>25250</c:v>
                </c:pt>
                <c:pt idx="226">
                  <c:v>25250</c:v>
                </c:pt>
                <c:pt idx="227">
                  <c:v>25000</c:v>
                </c:pt>
                <c:pt idx="228">
                  <c:v>25000</c:v>
                </c:pt>
                <c:pt idx="229">
                  <c:v>24750</c:v>
                </c:pt>
                <c:pt idx="230">
                  <c:v>24250</c:v>
                </c:pt>
                <c:pt idx="231">
                  <c:v>24250</c:v>
                </c:pt>
                <c:pt idx="232">
                  <c:v>24250</c:v>
                </c:pt>
                <c:pt idx="233">
                  <c:v>24250</c:v>
                </c:pt>
                <c:pt idx="234">
                  <c:v>24250</c:v>
                </c:pt>
                <c:pt idx="235">
                  <c:v>24750</c:v>
                </c:pt>
                <c:pt idx="236">
                  <c:v>24750</c:v>
                </c:pt>
                <c:pt idx="237">
                  <c:v>24750</c:v>
                </c:pt>
                <c:pt idx="238">
                  <c:v>24750</c:v>
                </c:pt>
                <c:pt idx="239">
                  <c:v>25000</c:v>
                </c:pt>
                <c:pt idx="240">
                  <c:v>25000</c:v>
                </c:pt>
                <c:pt idx="241">
                  <c:v>25000</c:v>
                </c:pt>
                <c:pt idx="242">
                  <c:v>25000</c:v>
                </c:pt>
                <c:pt idx="243">
                  <c:v>25000</c:v>
                </c:pt>
                <c:pt idx="244">
                  <c:v>24750</c:v>
                </c:pt>
                <c:pt idx="245">
                  <c:v>24750</c:v>
                </c:pt>
                <c:pt idx="246">
                  <c:v>24750</c:v>
                </c:pt>
                <c:pt idx="247">
                  <c:v>24750</c:v>
                </c:pt>
                <c:pt idx="248">
                  <c:v>24750</c:v>
                </c:pt>
                <c:pt idx="249">
                  <c:v>25000</c:v>
                </c:pt>
                <c:pt idx="250">
                  <c:v>25000</c:v>
                </c:pt>
                <c:pt idx="251">
                  <c:v>25000</c:v>
                </c:pt>
                <c:pt idx="252">
                  <c:v>25000</c:v>
                </c:pt>
                <c:pt idx="253">
                  <c:v>25000</c:v>
                </c:pt>
                <c:pt idx="254">
                  <c:v>25000</c:v>
                </c:pt>
                <c:pt idx="255">
                  <c:v>25000</c:v>
                </c:pt>
                <c:pt idx="256">
                  <c:v>25000</c:v>
                </c:pt>
                <c:pt idx="257">
                  <c:v>25000</c:v>
                </c:pt>
                <c:pt idx="258">
                  <c:v>25000</c:v>
                </c:pt>
                <c:pt idx="259">
                  <c:v>25000</c:v>
                </c:pt>
                <c:pt idx="260">
                  <c:v>25000</c:v>
                </c:pt>
                <c:pt idx="261">
                  <c:v>25000</c:v>
                </c:pt>
                <c:pt idx="262">
                  <c:v>25000</c:v>
                </c:pt>
                <c:pt idx="263">
                  <c:v>25000</c:v>
                </c:pt>
                <c:pt idx="264">
                  <c:v>25000</c:v>
                </c:pt>
                <c:pt idx="265">
                  <c:v>25000</c:v>
                </c:pt>
                <c:pt idx="266">
                  <c:v>25000</c:v>
                </c:pt>
                <c:pt idx="267">
                  <c:v>25000</c:v>
                </c:pt>
                <c:pt idx="268">
                  <c:v>25000</c:v>
                </c:pt>
                <c:pt idx="269">
                  <c:v>25000</c:v>
                </c:pt>
                <c:pt idx="270">
                  <c:v>25000</c:v>
                </c:pt>
                <c:pt idx="271">
                  <c:v>25000</c:v>
                </c:pt>
                <c:pt idx="272">
                  <c:v>25000</c:v>
                </c:pt>
                <c:pt idx="273">
                  <c:v>25000</c:v>
                </c:pt>
                <c:pt idx="274">
                  <c:v>25000</c:v>
                </c:pt>
                <c:pt idx="275">
                  <c:v>25000</c:v>
                </c:pt>
                <c:pt idx="276">
                  <c:v>24750</c:v>
                </c:pt>
                <c:pt idx="277">
                  <c:v>24750</c:v>
                </c:pt>
                <c:pt idx="278">
                  <c:v>24750</c:v>
                </c:pt>
                <c:pt idx="279">
                  <c:v>24750</c:v>
                </c:pt>
                <c:pt idx="280">
                  <c:v>24750</c:v>
                </c:pt>
                <c:pt idx="281">
                  <c:v>24750</c:v>
                </c:pt>
                <c:pt idx="282">
                  <c:v>24750</c:v>
                </c:pt>
                <c:pt idx="283">
                  <c:v>24750</c:v>
                </c:pt>
                <c:pt idx="284">
                  <c:v>24750</c:v>
                </c:pt>
                <c:pt idx="285">
                  <c:v>24750</c:v>
                </c:pt>
                <c:pt idx="286">
                  <c:v>24750</c:v>
                </c:pt>
                <c:pt idx="287">
                  <c:v>23750</c:v>
                </c:pt>
                <c:pt idx="288">
                  <c:v>23750</c:v>
                </c:pt>
                <c:pt idx="289">
                  <c:v>23750</c:v>
                </c:pt>
                <c:pt idx="290">
                  <c:v>23750</c:v>
                </c:pt>
                <c:pt idx="291">
                  <c:v>23750</c:v>
                </c:pt>
                <c:pt idx="292">
                  <c:v>22750</c:v>
                </c:pt>
                <c:pt idx="293">
                  <c:v>22750</c:v>
                </c:pt>
                <c:pt idx="294">
                  <c:v>22750</c:v>
                </c:pt>
                <c:pt idx="295">
                  <c:v>22750</c:v>
                </c:pt>
                <c:pt idx="296">
                  <c:v>22750</c:v>
                </c:pt>
                <c:pt idx="297">
                  <c:v>22750</c:v>
                </c:pt>
                <c:pt idx="298">
                  <c:v>22750</c:v>
                </c:pt>
                <c:pt idx="299">
                  <c:v>22750</c:v>
                </c:pt>
                <c:pt idx="300">
                  <c:v>22750</c:v>
                </c:pt>
                <c:pt idx="301">
                  <c:v>22750</c:v>
                </c:pt>
                <c:pt idx="302">
                  <c:v>22750</c:v>
                </c:pt>
                <c:pt idx="303">
                  <c:v>23000</c:v>
                </c:pt>
                <c:pt idx="304">
                  <c:v>23250</c:v>
                </c:pt>
                <c:pt idx="305">
                  <c:v>23250</c:v>
                </c:pt>
                <c:pt idx="306">
                  <c:v>23250</c:v>
                </c:pt>
                <c:pt idx="307">
                  <c:v>23500</c:v>
                </c:pt>
                <c:pt idx="308">
                  <c:v>23500</c:v>
                </c:pt>
                <c:pt idx="309">
                  <c:v>23500</c:v>
                </c:pt>
                <c:pt idx="310">
                  <c:v>23500</c:v>
                </c:pt>
                <c:pt idx="311">
                  <c:v>23500</c:v>
                </c:pt>
                <c:pt idx="312">
                  <c:v>23500</c:v>
                </c:pt>
                <c:pt idx="313">
                  <c:v>23600</c:v>
                </c:pt>
                <c:pt idx="314">
                  <c:v>23600</c:v>
                </c:pt>
                <c:pt idx="315">
                  <c:v>23500</c:v>
                </c:pt>
                <c:pt idx="316">
                  <c:v>23500</c:v>
                </c:pt>
                <c:pt idx="317">
                  <c:v>23500</c:v>
                </c:pt>
                <c:pt idx="318">
                  <c:v>23500</c:v>
                </c:pt>
                <c:pt idx="319">
                  <c:v>23500</c:v>
                </c:pt>
                <c:pt idx="320">
                  <c:v>23750</c:v>
                </c:pt>
                <c:pt idx="321">
                  <c:v>23750</c:v>
                </c:pt>
                <c:pt idx="322">
                  <c:v>23750</c:v>
                </c:pt>
                <c:pt idx="323">
                  <c:v>23750</c:v>
                </c:pt>
                <c:pt idx="324">
                  <c:v>23750</c:v>
                </c:pt>
                <c:pt idx="325">
                  <c:v>23750</c:v>
                </c:pt>
                <c:pt idx="326">
                  <c:v>23750</c:v>
                </c:pt>
                <c:pt idx="327">
                  <c:v>23500</c:v>
                </c:pt>
                <c:pt idx="328">
                  <c:v>23500</c:v>
                </c:pt>
                <c:pt idx="329">
                  <c:v>23500</c:v>
                </c:pt>
                <c:pt idx="330">
                  <c:v>23500</c:v>
                </c:pt>
                <c:pt idx="331">
                  <c:v>23500</c:v>
                </c:pt>
                <c:pt idx="332">
                  <c:v>23500</c:v>
                </c:pt>
                <c:pt idx="333">
                  <c:v>23500</c:v>
                </c:pt>
                <c:pt idx="334">
                  <c:v>23500</c:v>
                </c:pt>
                <c:pt idx="335">
                  <c:v>23500</c:v>
                </c:pt>
                <c:pt idx="336">
                  <c:v>23500</c:v>
                </c:pt>
                <c:pt idx="337">
                  <c:v>23500</c:v>
                </c:pt>
                <c:pt idx="338">
                  <c:v>23500</c:v>
                </c:pt>
                <c:pt idx="339">
                  <c:v>23500</c:v>
                </c:pt>
                <c:pt idx="340">
                  <c:v>23500</c:v>
                </c:pt>
                <c:pt idx="341">
                  <c:v>23500</c:v>
                </c:pt>
                <c:pt idx="342">
                  <c:v>23500</c:v>
                </c:pt>
                <c:pt idx="343">
                  <c:v>23500</c:v>
                </c:pt>
                <c:pt idx="344">
                  <c:v>23500</c:v>
                </c:pt>
                <c:pt idx="345">
                  <c:v>23500</c:v>
                </c:pt>
                <c:pt idx="346">
                  <c:v>23500</c:v>
                </c:pt>
                <c:pt idx="347">
                  <c:v>23500</c:v>
                </c:pt>
                <c:pt idx="348">
                  <c:v>23500</c:v>
                </c:pt>
                <c:pt idx="349">
                  <c:v>23500</c:v>
                </c:pt>
                <c:pt idx="350">
                  <c:v>23500</c:v>
                </c:pt>
                <c:pt idx="351">
                  <c:v>23500</c:v>
                </c:pt>
                <c:pt idx="352">
                  <c:v>23500</c:v>
                </c:pt>
                <c:pt idx="353">
                  <c:v>23500</c:v>
                </c:pt>
                <c:pt idx="354">
                  <c:v>23500</c:v>
                </c:pt>
                <c:pt idx="355">
                  <c:v>23500</c:v>
                </c:pt>
                <c:pt idx="356">
                  <c:v>23500</c:v>
                </c:pt>
                <c:pt idx="357">
                  <c:v>23500</c:v>
                </c:pt>
                <c:pt idx="358">
                  <c:v>23500</c:v>
                </c:pt>
                <c:pt idx="359">
                  <c:v>25300</c:v>
                </c:pt>
                <c:pt idx="360">
                  <c:v>23500</c:v>
                </c:pt>
                <c:pt idx="361">
                  <c:v>23500</c:v>
                </c:pt>
                <c:pt idx="362">
                  <c:v>22750</c:v>
                </c:pt>
                <c:pt idx="363">
                  <c:v>22750</c:v>
                </c:pt>
                <c:pt idx="364">
                  <c:v>22750</c:v>
                </c:pt>
                <c:pt idx="365">
                  <c:v>22750</c:v>
                </c:pt>
                <c:pt idx="366">
                  <c:v>23250</c:v>
                </c:pt>
                <c:pt idx="367">
                  <c:v>23250</c:v>
                </c:pt>
                <c:pt idx="368">
                  <c:v>23250</c:v>
                </c:pt>
                <c:pt idx="369">
                  <c:v>23250</c:v>
                </c:pt>
                <c:pt idx="370">
                  <c:v>23250</c:v>
                </c:pt>
                <c:pt idx="371">
                  <c:v>23250</c:v>
                </c:pt>
                <c:pt idx="372">
                  <c:v>23250</c:v>
                </c:pt>
                <c:pt idx="373">
                  <c:v>23250</c:v>
                </c:pt>
                <c:pt idx="374">
                  <c:v>23250</c:v>
                </c:pt>
                <c:pt idx="375">
                  <c:v>23250</c:v>
                </c:pt>
                <c:pt idx="376">
                  <c:v>23750</c:v>
                </c:pt>
                <c:pt idx="377">
                  <c:v>23750</c:v>
                </c:pt>
                <c:pt idx="378">
                  <c:v>23750</c:v>
                </c:pt>
                <c:pt idx="379">
                  <c:v>23750</c:v>
                </c:pt>
                <c:pt idx="380">
                  <c:v>23750</c:v>
                </c:pt>
                <c:pt idx="381">
                  <c:v>23750</c:v>
                </c:pt>
                <c:pt idx="382">
                  <c:v>23750</c:v>
                </c:pt>
                <c:pt idx="383">
                  <c:v>24750</c:v>
                </c:pt>
                <c:pt idx="384">
                  <c:v>24750</c:v>
                </c:pt>
                <c:pt idx="385">
                  <c:v>24750</c:v>
                </c:pt>
                <c:pt idx="386">
                  <c:v>24750</c:v>
                </c:pt>
                <c:pt idx="387">
                  <c:v>24750</c:v>
                </c:pt>
                <c:pt idx="388">
                  <c:v>24750</c:v>
                </c:pt>
                <c:pt idx="389">
                  <c:v>24750</c:v>
                </c:pt>
                <c:pt idx="390">
                  <c:v>25750</c:v>
                </c:pt>
                <c:pt idx="391">
                  <c:v>25750</c:v>
                </c:pt>
                <c:pt idx="392">
                  <c:v>25750</c:v>
                </c:pt>
                <c:pt idx="393">
                  <c:v>25750</c:v>
                </c:pt>
                <c:pt idx="394">
                  <c:v>25750</c:v>
                </c:pt>
                <c:pt idx="395">
                  <c:v>25750</c:v>
                </c:pt>
                <c:pt idx="396">
                  <c:v>25750</c:v>
                </c:pt>
                <c:pt idx="397">
                  <c:v>25750</c:v>
                </c:pt>
                <c:pt idx="398">
                  <c:v>25750</c:v>
                </c:pt>
                <c:pt idx="399">
                  <c:v>25750</c:v>
                </c:pt>
                <c:pt idx="400">
                  <c:v>25750</c:v>
                </c:pt>
                <c:pt idx="401">
                  <c:v>25750</c:v>
                </c:pt>
                <c:pt idx="402">
                  <c:v>25750</c:v>
                </c:pt>
                <c:pt idx="403">
                  <c:v>26500</c:v>
                </c:pt>
                <c:pt idx="404">
                  <c:v>26500</c:v>
                </c:pt>
                <c:pt idx="405">
                  <c:v>26500</c:v>
                </c:pt>
                <c:pt idx="406">
                  <c:v>26500</c:v>
                </c:pt>
                <c:pt idx="407">
                  <c:v>27500</c:v>
                </c:pt>
                <c:pt idx="408">
                  <c:v>27500</c:v>
                </c:pt>
                <c:pt idx="409">
                  <c:v>27500</c:v>
                </c:pt>
                <c:pt idx="410">
                  <c:v>27500</c:v>
                </c:pt>
                <c:pt idx="411">
                  <c:v>27500</c:v>
                </c:pt>
                <c:pt idx="412">
                  <c:v>27500</c:v>
                </c:pt>
                <c:pt idx="413">
                  <c:v>27500</c:v>
                </c:pt>
                <c:pt idx="414">
                  <c:v>27500</c:v>
                </c:pt>
                <c:pt idx="415">
                  <c:v>27500</c:v>
                </c:pt>
                <c:pt idx="416">
                  <c:v>27500</c:v>
                </c:pt>
                <c:pt idx="417">
                  <c:v>27500</c:v>
                </c:pt>
                <c:pt idx="418">
                  <c:v>27500</c:v>
                </c:pt>
                <c:pt idx="419">
                  <c:v>27500</c:v>
                </c:pt>
                <c:pt idx="420">
                  <c:v>27500</c:v>
                </c:pt>
                <c:pt idx="421">
                  <c:v>27500</c:v>
                </c:pt>
                <c:pt idx="422">
                  <c:v>27500</c:v>
                </c:pt>
                <c:pt idx="423">
                  <c:v>27500</c:v>
                </c:pt>
                <c:pt idx="424">
                  <c:v>27500</c:v>
                </c:pt>
                <c:pt idx="425">
                  <c:v>27500</c:v>
                </c:pt>
                <c:pt idx="426">
                  <c:v>27500</c:v>
                </c:pt>
                <c:pt idx="427">
                  <c:v>27500</c:v>
                </c:pt>
                <c:pt idx="428">
                  <c:v>27500</c:v>
                </c:pt>
                <c:pt idx="429">
                  <c:v>27500</c:v>
                </c:pt>
                <c:pt idx="430">
                  <c:v>27500</c:v>
                </c:pt>
                <c:pt idx="431">
                  <c:v>27500</c:v>
                </c:pt>
                <c:pt idx="432">
                  <c:v>27500</c:v>
                </c:pt>
                <c:pt idx="433">
                  <c:v>27500</c:v>
                </c:pt>
                <c:pt idx="434">
                  <c:v>27500</c:v>
                </c:pt>
                <c:pt idx="435">
                  <c:v>27500</c:v>
                </c:pt>
                <c:pt idx="436">
                  <c:v>27500</c:v>
                </c:pt>
                <c:pt idx="437">
                  <c:v>27500</c:v>
                </c:pt>
                <c:pt idx="438">
                  <c:v>27500</c:v>
                </c:pt>
                <c:pt idx="439">
                  <c:v>27500</c:v>
                </c:pt>
                <c:pt idx="440">
                  <c:v>27500</c:v>
                </c:pt>
                <c:pt idx="441">
                  <c:v>27500</c:v>
                </c:pt>
                <c:pt idx="442">
                  <c:v>27500</c:v>
                </c:pt>
                <c:pt idx="443">
                  <c:v>27500</c:v>
                </c:pt>
                <c:pt idx="444">
                  <c:v>27500</c:v>
                </c:pt>
                <c:pt idx="445">
                  <c:v>27500</c:v>
                </c:pt>
                <c:pt idx="446">
                  <c:v>27500</c:v>
                </c:pt>
                <c:pt idx="447">
                  <c:v>27500</c:v>
                </c:pt>
                <c:pt idx="448">
                  <c:v>27500</c:v>
                </c:pt>
                <c:pt idx="449">
                  <c:v>27500</c:v>
                </c:pt>
                <c:pt idx="450">
                  <c:v>27500</c:v>
                </c:pt>
                <c:pt idx="451">
                  <c:v>27500</c:v>
                </c:pt>
                <c:pt idx="452">
                  <c:v>27500</c:v>
                </c:pt>
                <c:pt idx="453">
                  <c:v>27500</c:v>
                </c:pt>
                <c:pt idx="454">
                  <c:v>27500</c:v>
                </c:pt>
                <c:pt idx="455">
                  <c:v>27500</c:v>
                </c:pt>
                <c:pt idx="456">
                  <c:v>27500</c:v>
                </c:pt>
                <c:pt idx="457">
                  <c:v>27500</c:v>
                </c:pt>
                <c:pt idx="458">
                  <c:v>27500</c:v>
                </c:pt>
                <c:pt idx="459">
                  <c:v>27500</c:v>
                </c:pt>
                <c:pt idx="460">
                  <c:v>27500</c:v>
                </c:pt>
                <c:pt idx="461">
                  <c:v>27500</c:v>
                </c:pt>
                <c:pt idx="462">
                  <c:v>27500</c:v>
                </c:pt>
                <c:pt idx="463">
                  <c:v>27500</c:v>
                </c:pt>
                <c:pt idx="464">
                  <c:v>27500</c:v>
                </c:pt>
                <c:pt idx="465">
                  <c:v>27500</c:v>
                </c:pt>
                <c:pt idx="466">
                  <c:v>28000</c:v>
                </c:pt>
                <c:pt idx="467">
                  <c:v>28000</c:v>
                </c:pt>
                <c:pt idx="468">
                  <c:v>28000</c:v>
                </c:pt>
                <c:pt idx="469">
                  <c:v>28000</c:v>
                </c:pt>
                <c:pt idx="470">
                  <c:v>28000</c:v>
                </c:pt>
                <c:pt idx="471">
                  <c:v>28000</c:v>
                </c:pt>
                <c:pt idx="472">
                  <c:v>28000</c:v>
                </c:pt>
                <c:pt idx="473">
                  <c:v>28000</c:v>
                </c:pt>
                <c:pt idx="474">
                  <c:v>28000</c:v>
                </c:pt>
                <c:pt idx="475">
                  <c:v>28000</c:v>
                </c:pt>
                <c:pt idx="476">
                  <c:v>30000</c:v>
                </c:pt>
                <c:pt idx="477">
                  <c:v>30000</c:v>
                </c:pt>
                <c:pt idx="478">
                  <c:v>30500</c:v>
                </c:pt>
                <c:pt idx="479">
                  <c:v>30500</c:v>
                </c:pt>
                <c:pt idx="480">
                  <c:v>30500</c:v>
                </c:pt>
                <c:pt idx="481">
                  <c:v>30500</c:v>
                </c:pt>
                <c:pt idx="482">
                  <c:v>30500</c:v>
                </c:pt>
                <c:pt idx="483">
                  <c:v>30500</c:v>
                </c:pt>
                <c:pt idx="484">
                  <c:v>30500</c:v>
                </c:pt>
                <c:pt idx="485">
                  <c:v>30500</c:v>
                </c:pt>
                <c:pt idx="486">
                  <c:v>30500</c:v>
                </c:pt>
                <c:pt idx="487">
                  <c:v>30500</c:v>
                </c:pt>
                <c:pt idx="488">
                  <c:v>30500</c:v>
                </c:pt>
                <c:pt idx="489">
                  <c:v>30500</c:v>
                </c:pt>
                <c:pt idx="490">
                  <c:v>31000</c:v>
                </c:pt>
                <c:pt idx="491">
                  <c:v>31000</c:v>
                </c:pt>
                <c:pt idx="492">
                  <c:v>31000</c:v>
                </c:pt>
                <c:pt idx="493">
                  <c:v>31000</c:v>
                </c:pt>
                <c:pt idx="494">
                  <c:v>31000</c:v>
                </c:pt>
                <c:pt idx="495">
                  <c:v>31000</c:v>
                </c:pt>
                <c:pt idx="496">
                  <c:v>31000</c:v>
                </c:pt>
                <c:pt idx="497">
                  <c:v>31500</c:v>
                </c:pt>
                <c:pt idx="498">
                  <c:v>31500</c:v>
                </c:pt>
                <c:pt idx="499">
                  <c:v>31500</c:v>
                </c:pt>
                <c:pt idx="500">
                  <c:v>31500</c:v>
                </c:pt>
                <c:pt idx="501">
                  <c:v>32500</c:v>
                </c:pt>
                <c:pt idx="502">
                  <c:v>32500</c:v>
                </c:pt>
                <c:pt idx="503">
                  <c:v>32500</c:v>
                </c:pt>
                <c:pt idx="504">
                  <c:v>32500</c:v>
                </c:pt>
                <c:pt idx="505">
                  <c:v>32500</c:v>
                </c:pt>
                <c:pt idx="506">
                  <c:v>32500</c:v>
                </c:pt>
                <c:pt idx="507">
                  <c:v>32500</c:v>
                </c:pt>
                <c:pt idx="508">
                  <c:v>32500</c:v>
                </c:pt>
                <c:pt idx="509">
                  <c:v>32500</c:v>
                </c:pt>
                <c:pt idx="510">
                  <c:v>32500</c:v>
                </c:pt>
                <c:pt idx="511">
                  <c:v>33500</c:v>
                </c:pt>
                <c:pt idx="512">
                  <c:v>33500</c:v>
                </c:pt>
                <c:pt idx="513">
                  <c:v>33500</c:v>
                </c:pt>
                <c:pt idx="514">
                  <c:v>33500</c:v>
                </c:pt>
                <c:pt idx="515">
                  <c:v>33500</c:v>
                </c:pt>
                <c:pt idx="516">
                  <c:v>33500</c:v>
                </c:pt>
                <c:pt idx="517">
                  <c:v>33500</c:v>
                </c:pt>
                <c:pt idx="518">
                  <c:v>33500</c:v>
                </c:pt>
                <c:pt idx="519">
                  <c:v>33500</c:v>
                </c:pt>
                <c:pt idx="520">
                  <c:v>34500</c:v>
                </c:pt>
                <c:pt idx="521">
                  <c:v>34500</c:v>
                </c:pt>
                <c:pt idx="522">
                  <c:v>35500</c:v>
                </c:pt>
                <c:pt idx="523">
                  <c:v>37000</c:v>
                </c:pt>
                <c:pt idx="524">
                  <c:v>37000</c:v>
                </c:pt>
                <c:pt idx="525">
                  <c:v>37000</c:v>
                </c:pt>
                <c:pt idx="526">
                  <c:v>37000</c:v>
                </c:pt>
                <c:pt idx="527">
                  <c:v>37000</c:v>
                </c:pt>
                <c:pt idx="528">
                  <c:v>37000</c:v>
                </c:pt>
                <c:pt idx="529">
                  <c:v>37000</c:v>
                </c:pt>
                <c:pt idx="530">
                  <c:v>37000</c:v>
                </c:pt>
                <c:pt idx="531">
                  <c:v>37000</c:v>
                </c:pt>
                <c:pt idx="532">
                  <c:v>37000</c:v>
                </c:pt>
                <c:pt idx="533">
                  <c:v>37000</c:v>
                </c:pt>
                <c:pt idx="534">
                  <c:v>37000</c:v>
                </c:pt>
                <c:pt idx="535">
                  <c:v>36500</c:v>
                </c:pt>
                <c:pt idx="536">
                  <c:v>36500</c:v>
                </c:pt>
                <c:pt idx="537">
                  <c:v>36500</c:v>
                </c:pt>
                <c:pt idx="538">
                  <c:v>36500</c:v>
                </c:pt>
                <c:pt idx="539">
                  <c:v>35000</c:v>
                </c:pt>
                <c:pt idx="540">
                  <c:v>35000</c:v>
                </c:pt>
                <c:pt idx="541">
                  <c:v>35000</c:v>
                </c:pt>
                <c:pt idx="542">
                  <c:v>35000</c:v>
                </c:pt>
                <c:pt idx="543">
                  <c:v>34000</c:v>
                </c:pt>
                <c:pt idx="544">
                  <c:v>34000</c:v>
                </c:pt>
                <c:pt idx="545">
                  <c:v>34000</c:v>
                </c:pt>
                <c:pt idx="546">
                  <c:v>34000</c:v>
                </c:pt>
                <c:pt idx="547">
                  <c:v>34000</c:v>
                </c:pt>
                <c:pt idx="548">
                  <c:v>33000</c:v>
                </c:pt>
                <c:pt idx="549">
                  <c:v>33000</c:v>
                </c:pt>
                <c:pt idx="550">
                  <c:v>33000</c:v>
                </c:pt>
                <c:pt idx="551">
                  <c:v>33000</c:v>
                </c:pt>
                <c:pt idx="552">
                  <c:v>33000</c:v>
                </c:pt>
                <c:pt idx="553">
                  <c:v>32500</c:v>
                </c:pt>
                <c:pt idx="554">
                  <c:v>32500</c:v>
                </c:pt>
                <c:pt idx="555">
                  <c:v>32500</c:v>
                </c:pt>
                <c:pt idx="556">
                  <c:v>32500</c:v>
                </c:pt>
                <c:pt idx="557">
                  <c:v>31750</c:v>
                </c:pt>
                <c:pt idx="558">
                  <c:v>31750</c:v>
                </c:pt>
                <c:pt idx="559">
                  <c:v>31750</c:v>
                </c:pt>
                <c:pt idx="560">
                  <c:v>31750</c:v>
                </c:pt>
                <c:pt idx="561">
                  <c:v>31750</c:v>
                </c:pt>
                <c:pt idx="562">
                  <c:v>31750</c:v>
                </c:pt>
                <c:pt idx="563">
                  <c:v>31750</c:v>
                </c:pt>
                <c:pt idx="564">
                  <c:v>31750</c:v>
                </c:pt>
                <c:pt idx="565">
                  <c:v>31750</c:v>
                </c:pt>
                <c:pt idx="566">
                  <c:v>31750</c:v>
                </c:pt>
                <c:pt idx="567">
                  <c:v>31500</c:v>
                </c:pt>
                <c:pt idx="568">
                  <c:v>31500</c:v>
                </c:pt>
                <c:pt idx="569">
                  <c:v>31000</c:v>
                </c:pt>
                <c:pt idx="570">
                  <c:v>31750</c:v>
                </c:pt>
                <c:pt idx="571">
                  <c:v>31750</c:v>
                </c:pt>
                <c:pt idx="572">
                  <c:v>32500</c:v>
                </c:pt>
                <c:pt idx="573">
                  <c:v>32500</c:v>
                </c:pt>
                <c:pt idx="574">
                  <c:v>32500</c:v>
                </c:pt>
                <c:pt idx="575">
                  <c:v>33500</c:v>
                </c:pt>
                <c:pt idx="576">
                  <c:v>33500</c:v>
                </c:pt>
                <c:pt idx="577">
                  <c:v>33500</c:v>
                </c:pt>
                <c:pt idx="578">
                  <c:v>33500</c:v>
                </c:pt>
                <c:pt idx="579">
                  <c:v>33500</c:v>
                </c:pt>
                <c:pt idx="580">
                  <c:v>33500</c:v>
                </c:pt>
                <c:pt idx="581">
                  <c:v>33500</c:v>
                </c:pt>
                <c:pt idx="582">
                  <c:v>33500</c:v>
                </c:pt>
                <c:pt idx="583">
                  <c:v>33500</c:v>
                </c:pt>
                <c:pt idx="584">
                  <c:v>33500</c:v>
                </c:pt>
                <c:pt idx="585">
                  <c:v>33250</c:v>
                </c:pt>
                <c:pt idx="586">
                  <c:v>33250</c:v>
                </c:pt>
                <c:pt idx="587">
                  <c:v>33250</c:v>
                </c:pt>
                <c:pt idx="588">
                  <c:v>33250</c:v>
                </c:pt>
                <c:pt idx="589">
                  <c:v>33250</c:v>
                </c:pt>
                <c:pt idx="590">
                  <c:v>33250</c:v>
                </c:pt>
                <c:pt idx="591">
                  <c:v>33250</c:v>
                </c:pt>
                <c:pt idx="592">
                  <c:v>33250</c:v>
                </c:pt>
                <c:pt idx="593">
                  <c:v>33250</c:v>
                </c:pt>
                <c:pt idx="594">
                  <c:v>33750</c:v>
                </c:pt>
                <c:pt idx="595">
                  <c:v>33750</c:v>
                </c:pt>
                <c:pt idx="596">
                  <c:v>33750</c:v>
                </c:pt>
                <c:pt idx="597">
                  <c:v>33750</c:v>
                </c:pt>
                <c:pt idx="598">
                  <c:v>33750</c:v>
                </c:pt>
                <c:pt idx="599">
                  <c:v>33750</c:v>
                </c:pt>
                <c:pt idx="600">
                  <c:v>33750</c:v>
                </c:pt>
                <c:pt idx="601">
                  <c:v>33750</c:v>
                </c:pt>
                <c:pt idx="602">
                  <c:v>33750</c:v>
                </c:pt>
                <c:pt idx="603">
                  <c:v>34250</c:v>
                </c:pt>
                <c:pt idx="604">
                  <c:v>34250</c:v>
                </c:pt>
                <c:pt idx="605">
                  <c:v>34250</c:v>
                </c:pt>
                <c:pt idx="606">
                  <c:v>34250</c:v>
                </c:pt>
                <c:pt idx="607">
                  <c:v>34250</c:v>
                </c:pt>
                <c:pt idx="608">
                  <c:v>34250</c:v>
                </c:pt>
                <c:pt idx="609">
                  <c:v>34500</c:v>
                </c:pt>
                <c:pt idx="610">
                  <c:v>34500</c:v>
                </c:pt>
                <c:pt idx="611">
                  <c:v>35250</c:v>
                </c:pt>
                <c:pt idx="612">
                  <c:v>35250</c:v>
                </c:pt>
                <c:pt idx="613">
                  <c:v>35250</c:v>
                </c:pt>
                <c:pt idx="614">
                  <c:v>35250</c:v>
                </c:pt>
                <c:pt idx="615">
                  <c:v>35250</c:v>
                </c:pt>
                <c:pt idx="616">
                  <c:v>35250</c:v>
                </c:pt>
                <c:pt idx="617">
                  <c:v>35250</c:v>
                </c:pt>
                <c:pt idx="618">
                  <c:v>35250</c:v>
                </c:pt>
                <c:pt idx="619">
                  <c:v>35250</c:v>
                </c:pt>
                <c:pt idx="620">
                  <c:v>35250</c:v>
                </c:pt>
                <c:pt idx="621">
                  <c:v>35250</c:v>
                </c:pt>
                <c:pt idx="622">
                  <c:v>35250</c:v>
                </c:pt>
                <c:pt idx="623">
                  <c:v>35250</c:v>
                </c:pt>
                <c:pt idx="624">
                  <c:v>37250</c:v>
                </c:pt>
                <c:pt idx="625">
                  <c:v>37250</c:v>
                </c:pt>
                <c:pt idx="626">
                  <c:v>37250</c:v>
                </c:pt>
                <c:pt idx="627">
                  <c:v>37250</c:v>
                </c:pt>
                <c:pt idx="628">
                  <c:v>37250</c:v>
                </c:pt>
                <c:pt idx="629">
                  <c:v>37750</c:v>
                </c:pt>
                <c:pt idx="630">
                  <c:v>37750</c:v>
                </c:pt>
                <c:pt idx="631">
                  <c:v>38000</c:v>
                </c:pt>
                <c:pt idx="632">
                  <c:v>38000</c:v>
                </c:pt>
                <c:pt idx="633">
                  <c:v>38000</c:v>
                </c:pt>
                <c:pt idx="634">
                  <c:v>38000</c:v>
                </c:pt>
                <c:pt idx="635">
                  <c:v>38000</c:v>
                </c:pt>
                <c:pt idx="636">
                  <c:v>37750</c:v>
                </c:pt>
                <c:pt idx="637">
                  <c:v>37750</c:v>
                </c:pt>
                <c:pt idx="638">
                  <c:v>37750</c:v>
                </c:pt>
                <c:pt idx="639">
                  <c:v>37750</c:v>
                </c:pt>
                <c:pt idx="640">
                  <c:v>37750</c:v>
                </c:pt>
                <c:pt idx="641">
                  <c:v>37750</c:v>
                </c:pt>
                <c:pt idx="642">
                  <c:v>37750</c:v>
                </c:pt>
                <c:pt idx="643">
                  <c:v>37750</c:v>
                </c:pt>
                <c:pt idx="644">
                  <c:v>37750</c:v>
                </c:pt>
                <c:pt idx="645">
                  <c:v>37750</c:v>
                </c:pt>
                <c:pt idx="646">
                  <c:v>37750</c:v>
                </c:pt>
                <c:pt idx="647">
                  <c:v>37750</c:v>
                </c:pt>
                <c:pt idx="648">
                  <c:v>37750</c:v>
                </c:pt>
                <c:pt idx="649">
                  <c:v>37750</c:v>
                </c:pt>
                <c:pt idx="650">
                  <c:v>37750</c:v>
                </c:pt>
                <c:pt idx="651">
                  <c:v>37500</c:v>
                </c:pt>
                <c:pt idx="652">
                  <c:v>37500</c:v>
                </c:pt>
                <c:pt idx="653">
                  <c:v>37500</c:v>
                </c:pt>
                <c:pt idx="654">
                  <c:v>37500</c:v>
                </c:pt>
                <c:pt idx="655">
                  <c:v>37500</c:v>
                </c:pt>
                <c:pt idx="656">
                  <c:v>37500</c:v>
                </c:pt>
                <c:pt idx="657">
                  <c:v>37500</c:v>
                </c:pt>
                <c:pt idx="658">
                  <c:v>37500</c:v>
                </c:pt>
                <c:pt idx="659">
                  <c:v>37500</c:v>
                </c:pt>
                <c:pt idx="660">
                  <c:v>37500</c:v>
                </c:pt>
                <c:pt idx="661">
                  <c:v>37500</c:v>
                </c:pt>
                <c:pt idx="662">
                  <c:v>37500</c:v>
                </c:pt>
                <c:pt idx="663">
                  <c:v>37500</c:v>
                </c:pt>
                <c:pt idx="664">
                  <c:v>37500</c:v>
                </c:pt>
                <c:pt idx="665">
                  <c:v>37500</c:v>
                </c:pt>
                <c:pt idx="666">
                  <c:v>37500</c:v>
                </c:pt>
                <c:pt idx="667">
                  <c:v>37500</c:v>
                </c:pt>
                <c:pt idx="668">
                  <c:v>37500</c:v>
                </c:pt>
                <c:pt idx="669">
                  <c:v>37500</c:v>
                </c:pt>
                <c:pt idx="670">
                  <c:v>37500</c:v>
                </c:pt>
                <c:pt idx="671">
                  <c:v>36750</c:v>
                </c:pt>
                <c:pt idx="672">
                  <c:v>36750</c:v>
                </c:pt>
                <c:pt idx="673">
                  <c:v>36750</c:v>
                </c:pt>
                <c:pt idx="674">
                  <c:v>36750</c:v>
                </c:pt>
                <c:pt idx="675">
                  <c:v>36500</c:v>
                </c:pt>
                <c:pt idx="676">
                  <c:v>36500</c:v>
                </c:pt>
                <c:pt idx="677">
                  <c:v>36500</c:v>
                </c:pt>
                <c:pt idx="678">
                  <c:v>36500</c:v>
                </c:pt>
                <c:pt idx="679">
                  <c:v>36500</c:v>
                </c:pt>
                <c:pt idx="680">
                  <c:v>36500</c:v>
                </c:pt>
                <c:pt idx="681">
                  <c:v>36500</c:v>
                </c:pt>
                <c:pt idx="682">
                  <c:v>36500</c:v>
                </c:pt>
                <c:pt idx="683">
                  <c:v>36500</c:v>
                </c:pt>
                <c:pt idx="684">
                  <c:v>36500</c:v>
                </c:pt>
                <c:pt idx="685">
                  <c:v>36500</c:v>
                </c:pt>
                <c:pt idx="686">
                  <c:v>35750</c:v>
                </c:pt>
                <c:pt idx="687">
                  <c:v>35750</c:v>
                </c:pt>
                <c:pt idx="688">
                  <c:v>35750</c:v>
                </c:pt>
                <c:pt idx="689">
                  <c:v>36000</c:v>
                </c:pt>
                <c:pt idx="690">
                  <c:v>36000</c:v>
                </c:pt>
                <c:pt idx="691">
                  <c:v>36000</c:v>
                </c:pt>
                <c:pt idx="692">
                  <c:v>36000</c:v>
                </c:pt>
                <c:pt idx="693">
                  <c:v>36000</c:v>
                </c:pt>
                <c:pt idx="694">
                  <c:v>36000</c:v>
                </c:pt>
                <c:pt idx="695">
                  <c:v>36000</c:v>
                </c:pt>
                <c:pt idx="696">
                  <c:v>36000</c:v>
                </c:pt>
                <c:pt idx="697">
                  <c:v>36000</c:v>
                </c:pt>
                <c:pt idx="698">
                  <c:v>36000</c:v>
                </c:pt>
                <c:pt idx="699">
                  <c:v>36000</c:v>
                </c:pt>
                <c:pt idx="700">
                  <c:v>36000</c:v>
                </c:pt>
                <c:pt idx="701">
                  <c:v>36000</c:v>
                </c:pt>
                <c:pt idx="702">
                  <c:v>36000</c:v>
                </c:pt>
                <c:pt idx="703">
                  <c:v>36000</c:v>
                </c:pt>
                <c:pt idx="704">
                  <c:v>36000</c:v>
                </c:pt>
                <c:pt idx="705">
                  <c:v>36000</c:v>
                </c:pt>
                <c:pt idx="706">
                  <c:v>36000</c:v>
                </c:pt>
                <c:pt idx="707">
                  <c:v>36000</c:v>
                </c:pt>
                <c:pt idx="708">
                  <c:v>36000</c:v>
                </c:pt>
                <c:pt idx="709">
                  <c:v>36000</c:v>
                </c:pt>
                <c:pt idx="710">
                  <c:v>36000</c:v>
                </c:pt>
                <c:pt idx="711">
                  <c:v>36000</c:v>
                </c:pt>
                <c:pt idx="712">
                  <c:v>36000</c:v>
                </c:pt>
                <c:pt idx="713">
                  <c:v>36000</c:v>
                </c:pt>
                <c:pt idx="714">
                  <c:v>36000</c:v>
                </c:pt>
                <c:pt idx="715">
                  <c:v>36000</c:v>
                </c:pt>
                <c:pt idx="716">
                  <c:v>36000</c:v>
                </c:pt>
                <c:pt idx="717">
                  <c:v>36000</c:v>
                </c:pt>
                <c:pt idx="718">
                  <c:v>36000</c:v>
                </c:pt>
                <c:pt idx="719">
                  <c:v>36000</c:v>
                </c:pt>
                <c:pt idx="720">
                  <c:v>35000</c:v>
                </c:pt>
                <c:pt idx="721">
                  <c:v>35000</c:v>
                </c:pt>
                <c:pt idx="722">
                  <c:v>35000</c:v>
                </c:pt>
                <c:pt idx="723">
                  <c:v>35000</c:v>
                </c:pt>
                <c:pt idx="724">
                  <c:v>35000</c:v>
                </c:pt>
                <c:pt idx="725">
                  <c:v>35000</c:v>
                </c:pt>
                <c:pt idx="726">
                  <c:v>35000</c:v>
                </c:pt>
                <c:pt idx="727">
                  <c:v>34750</c:v>
                </c:pt>
                <c:pt idx="728">
                  <c:v>34750</c:v>
                </c:pt>
                <c:pt idx="729">
                  <c:v>34750</c:v>
                </c:pt>
                <c:pt idx="730">
                  <c:v>34750</c:v>
                </c:pt>
                <c:pt idx="731">
                  <c:v>34750</c:v>
                </c:pt>
                <c:pt idx="732">
                  <c:v>34750</c:v>
                </c:pt>
                <c:pt idx="733">
                  <c:v>34750</c:v>
                </c:pt>
                <c:pt idx="734">
                  <c:v>34750</c:v>
                </c:pt>
                <c:pt idx="735">
                  <c:v>34750</c:v>
                </c:pt>
                <c:pt idx="736">
                  <c:v>34750</c:v>
                </c:pt>
                <c:pt idx="737">
                  <c:v>34750</c:v>
                </c:pt>
                <c:pt idx="738">
                  <c:v>34750</c:v>
                </c:pt>
                <c:pt idx="739">
                  <c:v>34750</c:v>
                </c:pt>
                <c:pt idx="740">
                  <c:v>35000</c:v>
                </c:pt>
                <c:pt idx="741">
                  <c:v>35000</c:v>
                </c:pt>
                <c:pt idx="742">
                  <c:v>35000</c:v>
                </c:pt>
                <c:pt idx="743">
                  <c:v>35000</c:v>
                </c:pt>
                <c:pt idx="744">
                  <c:v>35000</c:v>
                </c:pt>
                <c:pt idx="745">
                  <c:v>35500</c:v>
                </c:pt>
                <c:pt idx="746">
                  <c:v>35500</c:v>
                </c:pt>
                <c:pt idx="747">
                  <c:v>35500</c:v>
                </c:pt>
                <c:pt idx="748">
                  <c:v>35500</c:v>
                </c:pt>
                <c:pt idx="749">
                  <c:v>35500</c:v>
                </c:pt>
                <c:pt idx="750">
                  <c:v>36500</c:v>
                </c:pt>
                <c:pt idx="751">
                  <c:v>36500</c:v>
                </c:pt>
                <c:pt idx="752">
                  <c:v>36500</c:v>
                </c:pt>
                <c:pt idx="753">
                  <c:v>36500</c:v>
                </c:pt>
                <c:pt idx="754">
                  <c:v>36500</c:v>
                </c:pt>
                <c:pt idx="755">
                  <c:v>36500</c:v>
                </c:pt>
                <c:pt idx="756">
                  <c:v>36500</c:v>
                </c:pt>
                <c:pt idx="757">
                  <c:v>36500</c:v>
                </c:pt>
                <c:pt idx="758">
                  <c:v>36500</c:v>
                </c:pt>
                <c:pt idx="759">
                  <c:v>36500</c:v>
                </c:pt>
                <c:pt idx="760">
                  <c:v>36500</c:v>
                </c:pt>
                <c:pt idx="761">
                  <c:v>36500</c:v>
                </c:pt>
                <c:pt idx="762">
                  <c:v>40000</c:v>
                </c:pt>
                <c:pt idx="763">
                  <c:v>40000</c:v>
                </c:pt>
                <c:pt idx="764">
                  <c:v>40000</c:v>
                </c:pt>
                <c:pt idx="765">
                  <c:v>40000</c:v>
                </c:pt>
                <c:pt idx="766">
                  <c:v>40000</c:v>
                </c:pt>
                <c:pt idx="767">
                  <c:v>40000</c:v>
                </c:pt>
                <c:pt idx="768">
                  <c:v>40000</c:v>
                </c:pt>
                <c:pt idx="769">
                  <c:v>40000</c:v>
                </c:pt>
                <c:pt idx="770">
                  <c:v>40000</c:v>
                </c:pt>
                <c:pt idx="771">
                  <c:v>40000</c:v>
                </c:pt>
                <c:pt idx="772">
                  <c:v>40000</c:v>
                </c:pt>
                <c:pt idx="773">
                  <c:v>40000</c:v>
                </c:pt>
                <c:pt idx="774">
                  <c:v>40000</c:v>
                </c:pt>
                <c:pt idx="775">
                  <c:v>40000</c:v>
                </c:pt>
                <c:pt idx="776">
                  <c:v>40750</c:v>
                </c:pt>
                <c:pt idx="777">
                  <c:v>40750</c:v>
                </c:pt>
                <c:pt idx="778">
                  <c:v>40750</c:v>
                </c:pt>
                <c:pt idx="779">
                  <c:v>40750</c:v>
                </c:pt>
                <c:pt idx="780">
                  <c:v>41000</c:v>
                </c:pt>
                <c:pt idx="781">
                  <c:v>42500</c:v>
                </c:pt>
                <c:pt idx="782">
                  <c:v>42500</c:v>
                </c:pt>
                <c:pt idx="783">
                  <c:v>42500</c:v>
                </c:pt>
                <c:pt idx="784">
                  <c:v>42500</c:v>
                </c:pt>
                <c:pt idx="785">
                  <c:v>42500</c:v>
                </c:pt>
                <c:pt idx="786">
                  <c:v>42500</c:v>
                </c:pt>
                <c:pt idx="787">
                  <c:v>48500</c:v>
                </c:pt>
                <c:pt idx="788">
                  <c:v>48500</c:v>
                </c:pt>
                <c:pt idx="789">
                  <c:v>48500</c:v>
                </c:pt>
                <c:pt idx="790">
                  <c:v>48500</c:v>
                </c:pt>
                <c:pt idx="791">
                  <c:v>48500</c:v>
                </c:pt>
                <c:pt idx="792">
                  <c:v>48500</c:v>
                </c:pt>
                <c:pt idx="793">
                  <c:v>48500</c:v>
                </c:pt>
                <c:pt idx="794">
                  <c:v>48500</c:v>
                </c:pt>
                <c:pt idx="795">
                  <c:v>48500</c:v>
                </c:pt>
                <c:pt idx="796">
                  <c:v>48500</c:v>
                </c:pt>
                <c:pt idx="797">
                  <c:v>48500</c:v>
                </c:pt>
                <c:pt idx="798">
                  <c:v>46000</c:v>
                </c:pt>
                <c:pt idx="799">
                  <c:v>46000</c:v>
                </c:pt>
                <c:pt idx="800">
                  <c:v>46000</c:v>
                </c:pt>
                <c:pt idx="801">
                  <c:v>46000</c:v>
                </c:pt>
                <c:pt idx="802">
                  <c:v>46000</c:v>
                </c:pt>
                <c:pt idx="803">
                  <c:v>46000</c:v>
                </c:pt>
                <c:pt idx="804">
                  <c:v>46000</c:v>
                </c:pt>
                <c:pt idx="805">
                  <c:v>46000</c:v>
                </c:pt>
                <c:pt idx="806">
                  <c:v>46000</c:v>
                </c:pt>
                <c:pt idx="807">
                  <c:v>46000</c:v>
                </c:pt>
                <c:pt idx="808">
                  <c:v>46000</c:v>
                </c:pt>
                <c:pt idx="809">
                  <c:v>46000</c:v>
                </c:pt>
                <c:pt idx="810">
                  <c:v>46000</c:v>
                </c:pt>
                <c:pt idx="811">
                  <c:v>47500</c:v>
                </c:pt>
                <c:pt idx="812">
                  <c:v>47500</c:v>
                </c:pt>
                <c:pt idx="813">
                  <c:v>47500</c:v>
                </c:pt>
                <c:pt idx="814">
                  <c:v>47500</c:v>
                </c:pt>
                <c:pt idx="815">
                  <c:v>47500</c:v>
                </c:pt>
                <c:pt idx="816">
                  <c:v>47500</c:v>
                </c:pt>
                <c:pt idx="817">
                  <c:v>47500</c:v>
                </c:pt>
                <c:pt idx="818">
                  <c:v>47500</c:v>
                </c:pt>
                <c:pt idx="819">
                  <c:v>47500</c:v>
                </c:pt>
                <c:pt idx="820">
                  <c:v>47500</c:v>
                </c:pt>
                <c:pt idx="821">
                  <c:v>46750</c:v>
                </c:pt>
                <c:pt idx="822">
                  <c:v>46750</c:v>
                </c:pt>
                <c:pt idx="823">
                  <c:v>46750</c:v>
                </c:pt>
                <c:pt idx="824">
                  <c:v>46750</c:v>
                </c:pt>
                <c:pt idx="825">
                  <c:v>46750</c:v>
                </c:pt>
                <c:pt idx="826">
                  <c:v>46750</c:v>
                </c:pt>
                <c:pt idx="827">
                  <c:v>46750</c:v>
                </c:pt>
                <c:pt idx="828">
                  <c:v>45750</c:v>
                </c:pt>
                <c:pt idx="829">
                  <c:v>45750</c:v>
                </c:pt>
                <c:pt idx="830">
                  <c:v>45750</c:v>
                </c:pt>
                <c:pt idx="831">
                  <c:v>45750</c:v>
                </c:pt>
                <c:pt idx="832">
                  <c:v>45750</c:v>
                </c:pt>
                <c:pt idx="833">
                  <c:v>45750</c:v>
                </c:pt>
                <c:pt idx="834">
                  <c:v>45750</c:v>
                </c:pt>
                <c:pt idx="835">
                  <c:v>45750</c:v>
                </c:pt>
                <c:pt idx="836">
                  <c:v>45750</c:v>
                </c:pt>
                <c:pt idx="837">
                  <c:v>45750</c:v>
                </c:pt>
                <c:pt idx="838">
                  <c:v>45750</c:v>
                </c:pt>
                <c:pt idx="839">
                  <c:v>45750</c:v>
                </c:pt>
                <c:pt idx="840">
                  <c:v>45750</c:v>
                </c:pt>
                <c:pt idx="841">
                  <c:v>43500</c:v>
                </c:pt>
                <c:pt idx="842">
                  <c:v>43500</c:v>
                </c:pt>
                <c:pt idx="843">
                  <c:v>43500</c:v>
                </c:pt>
                <c:pt idx="844">
                  <c:v>43500</c:v>
                </c:pt>
                <c:pt idx="845">
                  <c:v>43500</c:v>
                </c:pt>
                <c:pt idx="846">
                  <c:v>42000</c:v>
                </c:pt>
                <c:pt idx="847">
                  <c:v>42000</c:v>
                </c:pt>
                <c:pt idx="848">
                  <c:v>42000</c:v>
                </c:pt>
                <c:pt idx="849">
                  <c:v>42000</c:v>
                </c:pt>
                <c:pt idx="850">
                  <c:v>41400</c:v>
                </c:pt>
                <c:pt idx="851">
                  <c:v>41400</c:v>
                </c:pt>
                <c:pt idx="852">
                  <c:v>41300</c:v>
                </c:pt>
                <c:pt idx="853">
                  <c:v>41300</c:v>
                </c:pt>
                <c:pt idx="854">
                  <c:v>41000</c:v>
                </c:pt>
                <c:pt idx="855">
                  <c:v>41000</c:v>
                </c:pt>
                <c:pt idx="856">
                  <c:v>40750</c:v>
                </c:pt>
                <c:pt idx="857">
                  <c:v>40000</c:v>
                </c:pt>
                <c:pt idx="858">
                  <c:v>38750</c:v>
                </c:pt>
                <c:pt idx="859">
                  <c:v>37250</c:v>
                </c:pt>
                <c:pt idx="860">
                  <c:v>36950</c:v>
                </c:pt>
                <c:pt idx="861">
                  <c:v>36950</c:v>
                </c:pt>
                <c:pt idx="862">
                  <c:v>36750</c:v>
                </c:pt>
                <c:pt idx="863">
                  <c:v>36750</c:v>
                </c:pt>
                <c:pt idx="864">
                  <c:v>36750</c:v>
                </c:pt>
                <c:pt idx="865">
                  <c:v>36250</c:v>
                </c:pt>
                <c:pt idx="866">
                  <c:v>35750</c:v>
                </c:pt>
                <c:pt idx="867">
                  <c:v>35250</c:v>
                </c:pt>
                <c:pt idx="868">
                  <c:v>35000</c:v>
                </c:pt>
                <c:pt idx="869">
                  <c:v>35000</c:v>
                </c:pt>
                <c:pt idx="870">
                  <c:v>35000</c:v>
                </c:pt>
                <c:pt idx="871">
                  <c:v>35000</c:v>
                </c:pt>
                <c:pt idx="872">
                  <c:v>35000</c:v>
                </c:pt>
                <c:pt idx="873">
                  <c:v>34500</c:v>
                </c:pt>
                <c:pt idx="874">
                  <c:v>34000</c:v>
                </c:pt>
                <c:pt idx="875">
                  <c:v>34000</c:v>
                </c:pt>
                <c:pt idx="876">
                  <c:v>34000</c:v>
                </c:pt>
                <c:pt idx="877">
                  <c:v>34000</c:v>
                </c:pt>
                <c:pt idx="878">
                  <c:v>34000</c:v>
                </c:pt>
                <c:pt idx="879">
                  <c:v>34000</c:v>
                </c:pt>
                <c:pt idx="880">
                  <c:v>34000</c:v>
                </c:pt>
                <c:pt idx="881">
                  <c:v>34000</c:v>
                </c:pt>
                <c:pt idx="882">
                  <c:v>34000</c:v>
                </c:pt>
                <c:pt idx="883">
                  <c:v>34000</c:v>
                </c:pt>
                <c:pt idx="884">
                  <c:v>34000</c:v>
                </c:pt>
                <c:pt idx="885">
                  <c:v>34000</c:v>
                </c:pt>
                <c:pt idx="886">
                  <c:v>34000</c:v>
                </c:pt>
                <c:pt idx="887">
                  <c:v>34000</c:v>
                </c:pt>
                <c:pt idx="888">
                  <c:v>34000</c:v>
                </c:pt>
                <c:pt idx="889">
                  <c:v>34000</c:v>
                </c:pt>
                <c:pt idx="890">
                  <c:v>34000</c:v>
                </c:pt>
                <c:pt idx="891">
                  <c:v>34000</c:v>
                </c:pt>
                <c:pt idx="892">
                  <c:v>34000</c:v>
                </c:pt>
                <c:pt idx="893">
                  <c:v>34000</c:v>
                </c:pt>
                <c:pt idx="894">
                  <c:v>34000</c:v>
                </c:pt>
                <c:pt idx="895">
                  <c:v>34250</c:v>
                </c:pt>
                <c:pt idx="896">
                  <c:v>34250</c:v>
                </c:pt>
                <c:pt idx="897">
                  <c:v>34250</c:v>
                </c:pt>
                <c:pt idx="898">
                  <c:v>34250</c:v>
                </c:pt>
                <c:pt idx="899">
                  <c:v>34250</c:v>
                </c:pt>
                <c:pt idx="900">
                  <c:v>34250</c:v>
                </c:pt>
                <c:pt idx="901">
                  <c:v>34250</c:v>
                </c:pt>
                <c:pt idx="902">
                  <c:v>34250</c:v>
                </c:pt>
                <c:pt idx="903">
                  <c:v>35500</c:v>
                </c:pt>
                <c:pt idx="904">
                  <c:v>35500</c:v>
                </c:pt>
                <c:pt idx="905">
                  <c:v>35500</c:v>
                </c:pt>
                <c:pt idx="906">
                  <c:v>35500</c:v>
                </c:pt>
                <c:pt idx="907">
                  <c:v>35500</c:v>
                </c:pt>
                <c:pt idx="908">
                  <c:v>35500</c:v>
                </c:pt>
                <c:pt idx="909">
                  <c:v>38000</c:v>
                </c:pt>
                <c:pt idx="910">
                  <c:v>38000</c:v>
                </c:pt>
                <c:pt idx="911">
                  <c:v>38000</c:v>
                </c:pt>
                <c:pt idx="912">
                  <c:v>38000</c:v>
                </c:pt>
                <c:pt idx="913">
                  <c:v>38000</c:v>
                </c:pt>
                <c:pt idx="914">
                  <c:v>38000</c:v>
                </c:pt>
                <c:pt idx="915">
                  <c:v>38000</c:v>
                </c:pt>
                <c:pt idx="916">
                  <c:v>38000</c:v>
                </c:pt>
                <c:pt idx="917">
                  <c:v>38000</c:v>
                </c:pt>
                <c:pt idx="918">
                  <c:v>38000</c:v>
                </c:pt>
                <c:pt idx="919">
                  <c:v>38000</c:v>
                </c:pt>
                <c:pt idx="920">
                  <c:v>38000</c:v>
                </c:pt>
                <c:pt idx="921">
                  <c:v>38000</c:v>
                </c:pt>
                <c:pt idx="922">
                  <c:v>38000</c:v>
                </c:pt>
                <c:pt idx="923">
                  <c:v>38000</c:v>
                </c:pt>
                <c:pt idx="924">
                  <c:v>38000</c:v>
                </c:pt>
                <c:pt idx="925">
                  <c:v>38000</c:v>
                </c:pt>
                <c:pt idx="926">
                  <c:v>38000</c:v>
                </c:pt>
                <c:pt idx="927">
                  <c:v>38000</c:v>
                </c:pt>
                <c:pt idx="928">
                  <c:v>38500</c:v>
                </c:pt>
                <c:pt idx="929">
                  <c:v>38500</c:v>
                </c:pt>
                <c:pt idx="930">
                  <c:v>38500</c:v>
                </c:pt>
                <c:pt idx="931">
                  <c:v>38000</c:v>
                </c:pt>
                <c:pt idx="932">
                  <c:v>38000</c:v>
                </c:pt>
                <c:pt idx="933">
                  <c:v>38000</c:v>
                </c:pt>
                <c:pt idx="934">
                  <c:v>38000</c:v>
                </c:pt>
                <c:pt idx="935">
                  <c:v>38000</c:v>
                </c:pt>
                <c:pt idx="936">
                  <c:v>38000</c:v>
                </c:pt>
                <c:pt idx="937">
                  <c:v>39000</c:v>
                </c:pt>
                <c:pt idx="938">
                  <c:v>39000</c:v>
                </c:pt>
                <c:pt idx="939">
                  <c:v>39000</c:v>
                </c:pt>
                <c:pt idx="940">
                  <c:v>39000</c:v>
                </c:pt>
                <c:pt idx="941">
                  <c:v>39000</c:v>
                </c:pt>
                <c:pt idx="942">
                  <c:v>39000</c:v>
                </c:pt>
                <c:pt idx="943">
                  <c:v>39000</c:v>
                </c:pt>
                <c:pt idx="944">
                  <c:v>39000</c:v>
                </c:pt>
                <c:pt idx="945">
                  <c:v>39000</c:v>
                </c:pt>
                <c:pt idx="946">
                  <c:v>39000</c:v>
                </c:pt>
                <c:pt idx="947">
                  <c:v>39000</c:v>
                </c:pt>
                <c:pt idx="948">
                  <c:v>39000</c:v>
                </c:pt>
                <c:pt idx="949">
                  <c:v>39000</c:v>
                </c:pt>
                <c:pt idx="950">
                  <c:v>39000</c:v>
                </c:pt>
                <c:pt idx="951">
                  <c:v>39000</c:v>
                </c:pt>
                <c:pt idx="952">
                  <c:v>39000</c:v>
                </c:pt>
                <c:pt idx="953">
                  <c:v>39000</c:v>
                </c:pt>
                <c:pt idx="954">
                  <c:v>39000</c:v>
                </c:pt>
                <c:pt idx="955">
                  <c:v>39000</c:v>
                </c:pt>
                <c:pt idx="956">
                  <c:v>39000</c:v>
                </c:pt>
                <c:pt idx="957">
                  <c:v>39000</c:v>
                </c:pt>
                <c:pt idx="958">
                  <c:v>39000</c:v>
                </c:pt>
                <c:pt idx="959">
                  <c:v>39000</c:v>
                </c:pt>
                <c:pt idx="960">
                  <c:v>39000</c:v>
                </c:pt>
                <c:pt idx="961">
                  <c:v>39000</c:v>
                </c:pt>
                <c:pt idx="962">
                  <c:v>39000</c:v>
                </c:pt>
                <c:pt idx="963">
                  <c:v>39000</c:v>
                </c:pt>
                <c:pt idx="964">
                  <c:v>39000</c:v>
                </c:pt>
                <c:pt idx="965">
                  <c:v>39000</c:v>
                </c:pt>
                <c:pt idx="966">
                  <c:v>39000</c:v>
                </c:pt>
                <c:pt idx="967">
                  <c:v>39000</c:v>
                </c:pt>
                <c:pt idx="968">
                  <c:v>39000</c:v>
                </c:pt>
                <c:pt idx="969">
                  <c:v>39000</c:v>
                </c:pt>
                <c:pt idx="970">
                  <c:v>39000</c:v>
                </c:pt>
                <c:pt idx="971">
                  <c:v>39000</c:v>
                </c:pt>
                <c:pt idx="972">
                  <c:v>39000</c:v>
                </c:pt>
                <c:pt idx="973">
                  <c:v>39000</c:v>
                </c:pt>
                <c:pt idx="974">
                  <c:v>39000</c:v>
                </c:pt>
                <c:pt idx="975">
                  <c:v>38750</c:v>
                </c:pt>
                <c:pt idx="976">
                  <c:v>38750</c:v>
                </c:pt>
                <c:pt idx="977">
                  <c:v>38750</c:v>
                </c:pt>
                <c:pt idx="978">
                  <c:v>38750</c:v>
                </c:pt>
                <c:pt idx="979">
                  <c:v>38750</c:v>
                </c:pt>
                <c:pt idx="980">
                  <c:v>38750</c:v>
                </c:pt>
                <c:pt idx="981">
                  <c:v>38750</c:v>
                </c:pt>
                <c:pt idx="982">
                  <c:v>38750</c:v>
                </c:pt>
                <c:pt idx="983">
                  <c:v>38750</c:v>
                </c:pt>
                <c:pt idx="984">
                  <c:v>38750</c:v>
                </c:pt>
                <c:pt idx="985">
                  <c:v>38750</c:v>
                </c:pt>
                <c:pt idx="986">
                  <c:v>38750</c:v>
                </c:pt>
                <c:pt idx="987">
                  <c:v>38750</c:v>
                </c:pt>
                <c:pt idx="988">
                  <c:v>37750</c:v>
                </c:pt>
                <c:pt idx="989">
                  <c:v>37750</c:v>
                </c:pt>
                <c:pt idx="990">
                  <c:v>37750</c:v>
                </c:pt>
                <c:pt idx="991">
                  <c:v>37750</c:v>
                </c:pt>
                <c:pt idx="992">
                  <c:v>37750</c:v>
                </c:pt>
                <c:pt idx="993">
                  <c:v>37750</c:v>
                </c:pt>
                <c:pt idx="994">
                  <c:v>36500</c:v>
                </c:pt>
                <c:pt idx="995">
                  <c:v>36500</c:v>
                </c:pt>
                <c:pt idx="996">
                  <c:v>36500</c:v>
                </c:pt>
                <c:pt idx="997">
                  <c:v>36500</c:v>
                </c:pt>
                <c:pt idx="998">
                  <c:v>36500</c:v>
                </c:pt>
                <c:pt idx="999">
                  <c:v>36500</c:v>
                </c:pt>
                <c:pt idx="1000">
                  <c:v>37250</c:v>
                </c:pt>
                <c:pt idx="1001">
                  <c:v>37250</c:v>
                </c:pt>
                <c:pt idx="1002">
                  <c:v>37250</c:v>
                </c:pt>
                <c:pt idx="1003">
                  <c:v>37250</c:v>
                </c:pt>
                <c:pt idx="1004">
                  <c:v>37250</c:v>
                </c:pt>
                <c:pt idx="1005">
                  <c:v>37250</c:v>
                </c:pt>
                <c:pt idx="1006">
                  <c:v>37750</c:v>
                </c:pt>
                <c:pt idx="1007">
                  <c:v>37750</c:v>
                </c:pt>
                <c:pt idx="1008">
                  <c:v>37750</c:v>
                </c:pt>
                <c:pt idx="1009">
                  <c:v>37750</c:v>
                </c:pt>
                <c:pt idx="1010">
                  <c:v>38250</c:v>
                </c:pt>
                <c:pt idx="1011">
                  <c:v>38250</c:v>
                </c:pt>
                <c:pt idx="1012">
                  <c:v>38250</c:v>
                </c:pt>
                <c:pt idx="1013">
                  <c:v>38250</c:v>
                </c:pt>
                <c:pt idx="1014">
                  <c:v>38250</c:v>
                </c:pt>
                <c:pt idx="1015">
                  <c:v>38250</c:v>
                </c:pt>
                <c:pt idx="1016">
                  <c:v>38500</c:v>
                </c:pt>
                <c:pt idx="1017">
                  <c:v>38500</c:v>
                </c:pt>
                <c:pt idx="1018">
                  <c:v>38500</c:v>
                </c:pt>
                <c:pt idx="1019">
                  <c:v>38500</c:v>
                </c:pt>
                <c:pt idx="1020">
                  <c:v>38500</c:v>
                </c:pt>
                <c:pt idx="1021">
                  <c:v>38500</c:v>
                </c:pt>
                <c:pt idx="1022">
                  <c:v>38500</c:v>
                </c:pt>
                <c:pt idx="1023">
                  <c:v>38500</c:v>
                </c:pt>
                <c:pt idx="1024">
                  <c:v>38500</c:v>
                </c:pt>
                <c:pt idx="1025">
                  <c:v>38500</c:v>
                </c:pt>
                <c:pt idx="1026">
                  <c:v>38500</c:v>
                </c:pt>
                <c:pt idx="1027">
                  <c:v>38500</c:v>
                </c:pt>
                <c:pt idx="1028">
                  <c:v>38500</c:v>
                </c:pt>
                <c:pt idx="1029">
                  <c:v>38500</c:v>
                </c:pt>
                <c:pt idx="1030">
                  <c:v>38500</c:v>
                </c:pt>
                <c:pt idx="1031">
                  <c:v>38500</c:v>
                </c:pt>
                <c:pt idx="1032">
                  <c:v>38500</c:v>
                </c:pt>
                <c:pt idx="1033">
                  <c:v>38500</c:v>
                </c:pt>
                <c:pt idx="1034">
                  <c:v>38250</c:v>
                </c:pt>
                <c:pt idx="1035">
                  <c:v>38250</c:v>
                </c:pt>
                <c:pt idx="1036">
                  <c:v>38250</c:v>
                </c:pt>
                <c:pt idx="1037">
                  <c:v>38250</c:v>
                </c:pt>
                <c:pt idx="1038">
                  <c:v>38250</c:v>
                </c:pt>
                <c:pt idx="1039">
                  <c:v>38250</c:v>
                </c:pt>
                <c:pt idx="1040">
                  <c:v>38250</c:v>
                </c:pt>
                <c:pt idx="1041">
                  <c:v>38000</c:v>
                </c:pt>
                <c:pt idx="1042">
                  <c:v>38000</c:v>
                </c:pt>
                <c:pt idx="1043">
                  <c:v>38000</c:v>
                </c:pt>
                <c:pt idx="1044">
                  <c:v>38000</c:v>
                </c:pt>
                <c:pt idx="1045">
                  <c:v>38000</c:v>
                </c:pt>
                <c:pt idx="1046">
                  <c:v>37500</c:v>
                </c:pt>
                <c:pt idx="1047">
                  <c:v>37500</c:v>
                </c:pt>
                <c:pt idx="1048">
                  <c:v>37500</c:v>
                </c:pt>
                <c:pt idx="1049">
                  <c:v>37500</c:v>
                </c:pt>
                <c:pt idx="1050">
                  <c:v>36000</c:v>
                </c:pt>
                <c:pt idx="1051">
                  <c:v>36000</c:v>
                </c:pt>
                <c:pt idx="1052">
                  <c:v>36000</c:v>
                </c:pt>
                <c:pt idx="1053">
                  <c:v>36000</c:v>
                </c:pt>
                <c:pt idx="1054">
                  <c:v>34500</c:v>
                </c:pt>
                <c:pt idx="1055">
                  <c:v>34500</c:v>
                </c:pt>
                <c:pt idx="1056">
                  <c:v>33500</c:v>
                </c:pt>
                <c:pt idx="1057">
                  <c:v>33500</c:v>
                </c:pt>
                <c:pt idx="1058">
                  <c:v>33500</c:v>
                </c:pt>
                <c:pt idx="1059">
                  <c:v>33500</c:v>
                </c:pt>
                <c:pt idx="1060">
                  <c:v>33500</c:v>
                </c:pt>
                <c:pt idx="1061">
                  <c:v>33500</c:v>
                </c:pt>
                <c:pt idx="1062">
                  <c:v>33500</c:v>
                </c:pt>
                <c:pt idx="1063">
                  <c:v>33500</c:v>
                </c:pt>
                <c:pt idx="1064">
                  <c:v>33500</c:v>
                </c:pt>
                <c:pt idx="1065">
                  <c:v>33500</c:v>
                </c:pt>
                <c:pt idx="1066">
                  <c:v>33500</c:v>
                </c:pt>
                <c:pt idx="1067">
                  <c:v>33500</c:v>
                </c:pt>
                <c:pt idx="1068">
                  <c:v>33500</c:v>
                </c:pt>
                <c:pt idx="1069">
                  <c:v>33500</c:v>
                </c:pt>
                <c:pt idx="1070">
                  <c:v>33500</c:v>
                </c:pt>
                <c:pt idx="1071">
                  <c:v>33500</c:v>
                </c:pt>
                <c:pt idx="1072">
                  <c:v>33500</c:v>
                </c:pt>
                <c:pt idx="1073">
                  <c:v>33500</c:v>
                </c:pt>
                <c:pt idx="1074">
                  <c:v>33500</c:v>
                </c:pt>
                <c:pt idx="1075">
                  <c:v>32000</c:v>
                </c:pt>
                <c:pt idx="1076">
                  <c:v>32000</c:v>
                </c:pt>
                <c:pt idx="1077">
                  <c:v>32000</c:v>
                </c:pt>
                <c:pt idx="1078">
                  <c:v>32000</c:v>
                </c:pt>
                <c:pt idx="1079">
                  <c:v>32000</c:v>
                </c:pt>
                <c:pt idx="1080">
                  <c:v>32000</c:v>
                </c:pt>
                <c:pt idx="1081">
                  <c:v>32000</c:v>
                </c:pt>
                <c:pt idx="1082">
                  <c:v>31000</c:v>
                </c:pt>
                <c:pt idx="1083">
                  <c:v>31000</c:v>
                </c:pt>
                <c:pt idx="1084">
                  <c:v>31000</c:v>
                </c:pt>
                <c:pt idx="1085">
                  <c:v>31000</c:v>
                </c:pt>
                <c:pt idx="1086">
                  <c:v>31000</c:v>
                </c:pt>
                <c:pt idx="1087">
                  <c:v>31000</c:v>
                </c:pt>
                <c:pt idx="1088">
                  <c:v>31000</c:v>
                </c:pt>
                <c:pt idx="1089">
                  <c:v>31000</c:v>
                </c:pt>
                <c:pt idx="1090">
                  <c:v>31000</c:v>
                </c:pt>
                <c:pt idx="1091">
                  <c:v>31000</c:v>
                </c:pt>
                <c:pt idx="1092">
                  <c:v>31000</c:v>
                </c:pt>
              </c:numCache>
            </c:numRef>
          </c:val>
          <c:smooth val="0"/>
        </c:ser>
        <c:ser>
          <c:idx val="2"/>
          <c:order val="2"/>
          <c:tx>
            <c:strRef>
              <c:f>价格!$D$1</c:f>
              <c:strCache>
                <c:ptCount val="1"/>
                <c:pt idx="0">
                  <c:v>电池级硫酸镍液体</c:v>
                </c:pt>
              </c:strCache>
            </c:strRef>
          </c:tx>
          <c:spPr>
            <a:ln w="19050" cap="rnd">
              <a:solidFill>
                <a:srgbClr val="7030A0"/>
              </a:solidFill>
              <a:round/>
            </a:ln>
            <a:effectLst/>
          </c:spPr>
          <c:marker>
            <c:symbol val="none"/>
          </c:marker>
          <c:dLbls>
            <c:delete val="1"/>
          </c:dLbls>
          <c:cat>
            <c:numRef>
              <c:f>价格!$A$4:$A$1096</c:f>
              <c:numCache>
                <c:formatCode>yyyy\-mm\-dd</c:formatCode>
                <c:ptCount val="1093"/>
                <c:pt idx="0" c:formatCode="yyyy\-mm\-dd">
                  <c:v>43460</c:v>
                </c:pt>
                <c:pt idx="1" c:formatCode="yyyy\-mm\-dd">
                  <c:v>43461</c:v>
                </c:pt>
                <c:pt idx="2" c:formatCode="yyyy\-mm\-dd">
                  <c:v>43462</c:v>
                </c:pt>
                <c:pt idx="3" c:formatCode="yyyy\-mm\-dd">
                  <c:v>43463</c:v>
                </c:pt>
                <c:pt idx="4" c:formatCode="yyyy\-mm\-dd">
                  <c:v>43467</c:v>
                </c:pt>
                <c:pt idx="5" c:formatCode="yyyy\-mm\-dd">
                  <c:v>43468</c:v>
                </c:pt>
                <c:pt idx="6" c:formatCode="yyyy\-mm\-dd">
                  <c:v>43469</c:v>
                </c:pt>
                <c:pt idx="7" c:formatCode="yyyy\-mm\-dd">
                  <c:v>43472</c:v>
                </c:pt>
                <c:pt idx="8" c:formatCode="yyyy\-mm\-dd">
                  <c:v>43473</c:v>
                </c:pt>
                <c:pt idx="9" c:formatCode="yyyy\-mm\-dd">
                  <c:v>43474</c:v>
                </c:pt>
                <c:pt idx="10" c:formatCode="yyyy\-mm\-dd">
                  <c:v>43475</c:v>
                </c:pt>
                <c:pt idx="11" c:formatCode="yyyy\-mm\-dd">
                  <c:v>43476</c:v>
                </c:pt>
                <c:pt idx="12" c:formatCode="yyyy\-mm\-dd">
                  <c:v>43479</c:v>
                </c:pt>
                <c:pt idx="13" c:formatCode="yyyy\-mm\-dd">
                  <c:v>43480</c:v>
                </c:pt>
                <c:pt idx="14" c:formatCode="yyyy\-mm\-dd">
                  <c:v>43481</c:v>
                </c:pt>
                <c:pt idx="15" c:formatCode="yyyy\-mm\-dd">
                  <c:v>43482</c:v>
                </c:pt>
                <c:pt idx="16" c:formatCode="yyyy\-mm\-dd">
                  <c:v>43486</c:v>
                </c:pt>
                <c:pt idx="17" c:formatCode="yyyy\-mm\-dd">
                  <c:v>43487</c:v>
                </c:pt>
                <c:pt idx="18" c:formatCode="yyyy\-mm\-dd">
                  <c:v>43488</c:v>
                </c:pt>
                <c:pt idx="19" c:formatCode="yyyy\-mm\-dd">
                  <c:v>43489</c:v>
                </c:pt>
                <c:pt idx="20" c:formatCode="yyyy\-mm\-dd">
                  <c:v>43490</c:v>
                </c:pt>
                <c:pt idx="21" c:formatCode="yyyy\-mm\-dd">
                  <c:v>43493</c:v>
                </c:pt>
                <c:pt idx="22" c:formatCode="yyyy\-mm\-dd">
                  <c:v>43494</c:v>
                </c:pt>
                <c:pt idx="23" c:formatCode="yyyy\-mm\-dd">
                  <c:v>43495</c:v>
                </c:pt>
                <c:pt idx="24" c:formatCode="yyyy\-mm\-dd">
                  <c:v>43496</c:v>
                </c:pt>
                <c:pt idx="25" c:formatCode="yyyy\-mm\-dd">
                  <c:v>43497</c:v>
                </c:pt>
                <c:pt idx="26" c:formatCode="yyyy\-mm\-dd">
                  <c:v>43498</c:v>
                </c:pt>
                <c:pt idx="27" c:formatCode="yyyy\-mm\-dd">
                  <c:v>43507</c:v>
                </c:pt>
                <c:pt idx="28" c:formatCode="yyyy\-mm\-dd">
                  <c:v>43508</c:v>
                </c:pt>
                <c:pt idx="29" c:formatCode="yyyy\-mm\-dd">
                  <c:v>43509</c:v>
                </c:pt>
                <c:pt idx="30" c:formatCode="yyyy\-mm\-dd">
                  <c:v>43510</c:v>
                </c:pt>
                <c:pt idx="31" c:formatCode="yyyy\-mm\-dd">
                  <c:v>43511</c:v>
                </c:pt>
                <c:pt idx="32" c:formatCode="yyyy\-mm\-dd">
                  <c:v>43514</c:v>
                </c:pt>
                <c:pt idx="33" c:formatCode="yyyy\-mm\-dd">
                  <c:v>43515</c:v>
                </c:pt>
                <c:pt idx="34" c:formatCode="yyyy\-mm\-dd">
                  <c:v>43516</c:v>
                </c:pt>
                <c:pt idx="35" c:formatCode="yyyy\-mm\-dd">
                  <c:v>43517</c:v>
                </c:pt>
                <c:pt idx="36" c:formatCode="yyyy\-mm\-dd">
                  <c:v>43518</c:v>
                </c:pt>
                <c:pt idx="37" c:formatCode="yyyy\-mm\-dd">
                  <c:v>43521</c:v>
                </c:pt>
                <c:pt idx="38" c:formatCode="yyyy\-mm\-dd">
                  <c:v>43522</c:v>
                </c:pt>
                <c:pt idx="39" c:formatCode="yyyy\-mm\-dd">
                  <c:v>43523</c:v>
                </c:pt>
                <c:pt idx="40" c:formatCode="yyyy\-mm\-dd">
                  <c:v>43524</c:v>
                </c:pt>
                <c:pt idx="41" c:formatCode="yyyy\-mm\-dd">
                  <c:v>43525</c:v>
                </c:pt>
                <c:pt idx="42" c:formatCode="yyyy\-mm\-dd">
                  <c:v>43528</c:v>
                </c:pt>
                <c:pt idx="43" c:formatCode="yyyy\-mm\-dd">
                  <c:v>43529</c:v>
                </c:pt>
                <c:pt idx="44" c:formatCode="yyyy\-mm\-dd">
                  <c:v>43530</c:v>
                </c:pt>
                <c:pt idx="45" c:formatCode="yyyy\-mm\-dd">
                  <c:v>43531</c:v>
                </c:pt>
                <c:pt idx="46" c:formatCode="yyyy\-mm\-dd">
                  <c:v>43532</c:v>
                </c:pt>
                <c:pt idx="47" c:formatCode="yyyy\-mm\-dd">
                  <c:v>43535</c:v>
                </c:pt>
                <c:pt idx="48" c:formatCode="yyyy\-mm\-dd">
                  <c:v>43536</c:v>
                </c:pt>
                <c:pt idx="49" c:formatCode="yyyy\-mm\-dd">
                  <c:v>43537</c:v>
                </c:pt>
                <c:pt idx="50" c:formatCode="yyyy\-mm\-dd">
                  <c:v>43538</c:v>
                </c:pt>
                <c:pt idx="51" c:formatCode="yyyy\-mm\-dd">
                  <c:v>43539</c:v>
                </c:pt>
                <c:pt idx="52" c:formatCode="yyyy\-mm\-dd">
                  <c:v>43542</c:v>
                </c:pt>
                <c:pt idx="53" c:formatCode="yyyy\-mm\-dd">
                  <c:v>43543</c:v>
                </c:pt>
                <c:pt idx="54" c:formatCode="yyyy\-mm\-dd">
                  <c:v>43544</c:v>
                </c:pt>
                <c:pt idx="55" c:formatCode="yyyy\-mm\-dd">
                  <c:v>43545</c:v>
                </c:pt>
                <c:pt idx="56" c:formatCode="yyyy\-mm\-dd">
                  <c:v>43546</c:v>
                </c:pt>
                <c:pt idx="57" c:formatCode="yyyy\-mm\-dd">
                  <c:v>43549</c:v>
                </c:pt>
                <c:pt idx="58" c:formatCode="yyyy\-mm\-dd">
                  <c:v>43550</c:v>
                </c:pt>
                <c:pt idx="59" c:formatCode="yyyy\-mm\-dd">
                  <c:v>43551</c:v>
                </c:pt>
                <c:pt idx="60" c:formatCode="yyyy\-mm\-dd">
                  <c:v>43552</c:v>
                </c:pt>
                <c:pt idx="61" c:formatCode="yyyy\-mm\-dd">
                  <c:v>43553</c:v>
                </c:pt>
                <c:pt idx="62" c:formatCode="yyyy\-mm\-dd">
                  <c:v>43556</c:v>
                </c:pt>
                <c:pt idx="63" c:formatCode="yyyy\-mm\-dd">
                  <c:v>43557</c:v>
                </c:pt>
                <c:pt idx="64" c:formatCode="yyyy\-mm\-dd">
                  <c:v>43558</c:v>
                </c:pt>
                <c:pt idx="65" c:formatCode="yyyy\-mm\-dd">
                  <c:v>43559</c:v>
                </c:pt>
                <c:pt idx="66" c:formatCode="yyyy\-mm\-dd">
                  <c:v>43563</c:v>
                </c:pt>
                <c:pt idx="67" c:formatCode="yyyy\-mm\-dd">
                  <c:v>43564</c:v>
                </c:pt>
                <c:pt idx="68" c:formatCode="yyyy\-mm\-dd">
                  <c:v>43565</c:v>
                </c:pt>
                <c:pt idx="69" c:formatCode="yyyy\-mm\-dd">
                  <c:v>43566</c:v>
                </c:pt>
                <c:pt idx="70" c:formatCode="yyyy\-mm\-dd">
                  <c:v>43567</c:v>
                </c:pt>
                <c:pt idx="71" c:formatCode="yyyy\-mm\-dd">
                  <c:v>43570</c:v>
                </c:pt>
                <c:pt idx="72" c:formatCode="yyyy\-mm\-dd">
                  <c:v>43571</c:v>
                </c:pt>
                <c:pt idx="73" c:formatCode="yyyy\-mm\-dd">
                  <c:v>43572</c:v>
                </c:pt>
                <c:pt idx="74" c:formatCode="yyyy\-mm\-dd">
                  <c:v>43573</c:v>
                </c:pt>
                <c:pt idx="75" c:formatCode="yyyy\-mm\-dd">
                  <c:v>43574</c:v>
                </c:pt>
                <c:pt idx="76" c:formatCode="yyyy\-mm\-dd">
                  <c:v>43577</c:v>
                </c:pt>
                <c:pt idx="77" c:formatCode="yyyy\-mm\-dd">
                  <c:v>43578</c:v>
                </c:pt>
                <c:pt idx="78" c:formatCode="yyyy\-mm\-dd">
                  <c:v>43579</c:v>
                </c:pt>
                <c:pt idx="79" c:formatCode="yyyy\-mm\-dd">
                  <c:v>43580</c:v>
                </c:pt>
                <c:pt idx="80" c:formatCode="yyyy\-mm\-dd">
                  <c:v>43581</c:v>
                </c:pt>
                <c:pt idx="81" c:formatCode="yyyy\-mm\-dd">
                  <c:v>43583</c:v>
                </c:pt>
                <c:pt idx="82" c:formatCode="yyyy\-mm\-dd">
                  <c:v>43584</c:v>
                </c:pt>
                <c:pt idx="83" c:formatCode="yyyy\-mm\-dd">
                  <c:v>43585</c:v>
                </c:pt>
                <c:pt idx="84" c:formatCode="yyyy\-mm\-dd">
                  <c:v>43590</c:v>
                </c:pt>
                <c:pt idx="85" c:formatCode="yyyy\-mm\-dd">
                  <c:v>43591</c:v>
                </c:pt>
                <c:pt idx="86" c:formatCode="yyyy\-mm\-dd">
                  <c:v>43592</c:v>
                </c:pt>
                <c:pt idx="87" c:formatCode="yyyy\-mm\-dd">
                  <c:v>43593</c:v>
                </c:pt>
                <c:pt idx="88" c:formatCode="yyyy\-mm\-dd">
                  <c:v>43594</c:v>
                </c:pt>
                <c:pt idx="89" c:formatCode="yyyy\-mm\-dd">
                  <c:v>43595</c:v>
                </c:pt>
                <c:pt idx="90" c:formatCode="yyyy\-mm\-dd">
                  <c:v>43598</c:v>
                </c:pt>
                <c:pt idx="91" c:formatCode="yyyy\-mm\-dd">
                  <c:v>43599</c:v>
                </c:pt>
                <c:pt idx="92" c:formatCode="yyyy\-mm\-dd">
                  <c:v>43600</c:v>
                </c:pt>
                <c:pt idx="93" c:formatCode="yyyy\-mm\-dd">
                  <c:v>43601</c:v>
                </c:pt>
                <c:pt idx="94" c:formatCode="yyyy\-mm\-dd">
                  <c:v>43602</c:v>
                </c:pt>
                <c:pt idx="95" c:formatCode="yyyy\-mm\-dd">
                  <c:v>43605</c:v>
                </c:pt>
                <c:pt idx="96" c:formatCode="yyyy\-mm\-dd">
                  <c:v>43606</c:v>
                </c:pt>
                <c:pt idx="97" c:formatCode="yyyy\-mm\-dd">
                  <c:v>43607</c:v>
                </c:pt>
                <c:pt idx="98" c:formatCode="yyyy\-mm\-dd">
                  <c:v>43608</c:v>
                </c:pt>
                <c:pt idx="99" c:formatCode="yyyy\-mm\-dd">
                  <c:v>43609</c:v>
                </c:pt>
                <c:pt idx="100" c:formatCode="yyyy\-mm\-dd">
                  <c:v>43612</c:v>
                </c:pt>
                <c:pt idx="101" c:formatCode="yyyy\-mm\-dd">
                  <c:v>43613</c:v>
                </c:pt>
                <c:pt idx="102" c:formatCode="yyyy\-mm\-dd">
                  <c:v>43614</c:v>
                </c:pt>
                <c:pt idx="103" c:formatCode="yyyy\-mm\-dd">
                  <c:v>43615</c:v>
                </c:pt>
                <c:pt idx="104" c:formatCode="yyyy\-mm\-dd">
                  <c:v>43616</c:v>
                </c:pt>
                <c:pt idx="105" c:formatCode="yyyy\-mm\-dd">
                  <c:v>43619</c:v>
                </c:pt>
                <c:pt idx="106" c:formatCode="yyyy\-mm\-dd">
                  <c:v>43620</c:v>
                </c:pt>
                <c:pt idx="107" c:formatCode="yyyy\-mm\-dd">
                  <c:v>43621</c:v>
                </c:pt>
                <c:pt idx="108" c:formatCode="yyyy\-mm\-dd">
                  <c:v>43622</c:v>
                </c:pt>
                <c:pt idx="109" c:formatCode="yyyy\-mm\-dd">
                  <c:v>43626</c:v>
                </c:pt>
                <c:pt idx="110" c:formatCode="yyyy\-mm\-dd">
                  <c:v>43627</c:v>
                </c:pt>
                <c:pt idx="111" c:formatCode="yyyy\-mm\-dd">
                  <c:v>43628</c:v>
                </c:pt>
                <c:pt idx="112" c:formatCode="yyyy\-mm\-dd">
                  <c:v>43629</c:v>
                </c:pt>
                <c:pt idx="113" c:formatCode="yyyy\-mm\-dd">
                  <c:v>43630</c:v>
                </c:pt>
                <c:pt idx="114" c:formatCode="yyyy\-mm\-dd">
                  <c:v>43633</c:v>
                </c:pt>
                <c:pt idx="115" c:formatCode="yyyy\-mm\-dd">
                  <c:v>43634</c:v>
                </c:pt>
                <c:pt idx="116" c:formatCode="yyyy\-mm\-dd">
                  <c:v>43635</c:v>
                </c:pt>
                <c:pt idx="117" c:formatCode="yyyy\-mm\-dd">
                  <c:v>43636</c:v>
                </c:pt>
                <c:pt idx="118" c:formatCode="yyyy\-mm\-dd">
                  <c:v>43637</c:v>
                </c:pt>
                <c:pt idx="119" c:formatCode="yyyy\-mm\-dd">
                  <c:v>43640</c:v>
                </c:pt>
                <c:pt idx="120" c:formatCode="yyyy\-mm\-dd">
                  <c:v>43641</c:v>
                </c:pt>
                <c:pt idx="121" c:formatCode="yyyy\-mm\-dd">
                  <c:v>43642</c:v>
                </c:pt>
                <c:pt idx="122" c:formatCode="yyyy\-mm\-dd">
                  <c:v>43643</c:v>
                </c:pt>
                <c:pt idx="123" c:formatCode="yyyy\-mm\-dd">
                  <c:v>43644</c:v>
                </c:pt>
                <c:pt idx="124" c:formatCode="yyyy\-mm\-dd">
                  <c:v>43647</c:v>
                </c:pt>
                <c:pt idx="125" c:formatCode="yyyy\-mm\-dd">
                  <c:v>43648</c:v>
                </c:pt>
                <c:pt idx="126" c:formatCode="yyyy\-mm\-dd">
                  <c:v>43649</c:v>
                </c:pt>
                <c:pt idx="127" c:formatCode="yyyy\-mm\-dd">
                  <c:v>43650</c:v>
                </c:pt>
                <c:pt idx="128" c:formatCode="yyyy\-mm\-dd">
                  <c:v>43651</c:v>
                </c:pt>
                <c:pt idx="129" c:formatCode="yyyy\-mm\-dd">
                  <c:v>43654</c:v>
                </c:pt>
                <c:pt idx="130" c:formatCode="yyyy\-mm\-dd">
                  <c:v>43655</c:v>
                </c:pt>
                <c:pt idx="131" c:formatCode="yyyy\-mm\-dd">
                  <c:v>43656</c:v>
                </c:pt>
                <c:pt idx="132" c:formatCode="yyyy\-mm\-dd">
                  <c:v>43657</c:v>
                </c:pt>
                <c:pt idx="133" c:formatCode="yyyy\-mm\-dd">
                  <c:v>43658</c:v>
                </c:pt>
                <c:pt idx="134" c:formatCode="yyyy\-mm\-dd">
                  <c:v>43661</c:v>
                </c:pt>
                <c:pt idx="135" c:formatCode="yyyy\-mm\-dd">
                  <c:v>43662</c:v>
                </c:pt>
                <c:pt idx="136" c:formatCode="yyyy\-mm\-dd">
                  <c:v>43663</c:v>
                </c:pt>
                <c:pt idx="137" c:formatCode="yyyy\-mm\-dd">
                  <c:v>43664</c:v>
                </c:pt>
                <c:pt idx="138" c:formatCode="yyyy\-mm\-dd">
                  <c:v>43665</c:v>
                </c:pt>
                <c:pt idx="139" c:formatCode="yyyy\-mm\-dd">
                  <c:v>43668</c:v>
                </c:pt>
                <c:pt idx="140" c:formatCode="yyyy\-mm\-dd">
                  <c:v>43669</c:v>
                </c:pt>
                <c:pt idx="141" c:formatCode="yyyy\-mm\-dd">
                  <c:v>43670</c:v>
                </c:pt>
                <c:pt idx="142" c:formatCode="yyyy\-mm\-dd">
                  <c:v>43671</c:v>
                </c:pt>
                <c:pt idx="143" c:formatCode="yyyy\-mm\-dd">
                  <c:v>43672</c:v>
                </c:pt>
                <c:pt idx="144" c:formatCode="yyyy\-mm\-dd">
                  <c:v>43675</c:v>
                </c:pt>
                <c:pt idx="145" c:formatCode="yyyy\-mm\-dd">
                  <c:v>43676</c:v>
                </c:pt>
                <c:pt idx="146" c:formatCode="yyyy\-mm\-dd">
                  <c:v>43677</c:v>
                </c:pt>
                <c:pt idx="147" c:formatCode="yyyy\-mm\-dd">
                  <c:v>43678</c:v>
                </c:pt>
                <c:pt idx="148" c:formatCode="yyyy\-mm\-dd">
                  <c:v>43679</c:v>
                </c:pt>
                <c:pt idx="149" c:formatCode="yyyy\-mm\-dd">
                  <c:v>43682</c:v>
                </c:pt>
                <c:pt idx="150" c:formatCode="yyyy\-mm\-dd">
                  <c:v>43683</c:v>
                </c:pt>
                <c:pt idx="151" c:formatCode="yyyy\-mm\-dd">
                  <c:v>43684</c:v>
                </c:pt>
                <c:pt idx="152" c:formatCode="yyyy\-mm\-dd">
                  <c:v>43685</c:v>
                </c:pt>
                <c:pt idx="153" c:formatCode="yyyy\-mm\-dd">
                  <c:v>43686</c:v>
                </c:pt>
                <c:pt idx="154" c:formatCode="yyyy\-mm\-dd">
                  <c:v>43689</c:v>
                </c:pt>
                <c:pt idx="155" c:formatCode="yyyy\-mm\-dd">
                  <c:v>43690</c:v>
                </c:pt>
                <c:pt idx="156" c:formatCode="yyyy\-mm\-dd">
                  <c:v>43691</c:v>
                </c:pt>
                <c:pt idx="157" c:formatCode="yyyy\-mm\-dd">
                  <c:v>43692</c:v>
                </c:pt>
                <c:pt idx="158" c:formatCode="yyyy\-mm\-dd">
                  <c:v>43693</c:v>
                </c:pt>
                <c:pt idx="159" c:formatCode="yyyy\-mm\-dd">
                  <c:v>43696</c:v>
                </c:pt>
                <c:pt idx="160" c:formatCode="yyyy\-mm\-dd">
                  <c:v>43697</c:v>
                </c:pt>
                <c:pt idx="161" c:formatCode="yyyy\-mm\-dd">
                  <c:v>43698</c:v>
                </c:pt>
                <c:pt idx="162" c:formatCode="yyyy\-mm\-dd">
                  <c:v>43699</c:v>
                </c:pt>
                <c:pt idx="163" c:formatCode="yyyy\-mm\-dd">
                  <c:v>43700</c:v>
                </c:pt>
                <c:pt idx="164" c:formatCode="yyyy\-mm\-dd">
                  <c:v>43703</c:v>
                </c:pt>
                <c:pt idx="165" c:formatCode="yyyy\-mm\-dd">
                  <c:v>43704</c:v>
                </c:pt>
                <c:pt idx="166" c:formatCode="yyyy\-mm\-dd">
                  <c:v>43705</c:v>
                </c:pt>
                <c:pt idx="167" c:formatCode="yyyy\-mm\-dd">
                  <c:v>43706</c:v>
                </c:pt>
                <c:pt idx="168" c:formatCode="yyyy\-mm\-dd">
                  <c:v>43707</c:v>
                </c:pt>
                <c:pt idx="169" c:formatCode="yyyy\-mm\-dd">
                  <c:v>43710</c:v>
                </c:pt>
                <c:pt idx="170" c:formatCode="yyyy\-mm\-dd">
                  <c:v>43711</c:v>
                </c:pt>
                <c:pt idx="171" c:formatCode="yyyy\-mm\-dd">
                  <c:v>43712</c:v>
                </c:pt>
                <c:pt idx="172" c:formatCode="yyyy\-mm\-dd">
                  <c:v>43713</c:v>
                </c:pt>
                <c:pt idx="173" c:formatCode="yyyy\-mm\-dd">
                  <c:v>43714</c:v>
                </c:pt>
                <c:pt idx="174" c:formatCode="yyyy\-mm\-dd">
                  <c:v>43717</c:v>
                </c:pt>
                <c:pt idx="175" c:formatCode="yyyy\-mm\-dd">
                  <c:v>43718</c:v>
                </c:pt>
                <c:pt idx="176" c:formatCode="yyyy\-mm\-dd">
                  <c:v>43719</c:v>
                </c:pt>
                <c:pt idx="177" c:formatCode="yyyy\-mm\-dd">
                  <c:v>43720</c:v>
                </c:pt>
                <c:pt idx="178" c:formatCode="yyyy\-mm\-dd">
                  <c:v>43724</c:v>
                </c:pt>
                <c:pt idx="179" c:formatCode="yyyy\-mm\-dd">
                  <c:v>43725</c:v>
                </c:pt>
                <c:pt idx="180" c:formatCode="yyyy\-mm\-dd">
                  <c:v>43726</c:v>
                </c:pt>
                <c:pt idx="181" c:formatCode="yyyy\-mm\-dd">
                  <c:v>43727</c:v>
                </c:pt>
                <c:pt idx="182" c:formatCode="yyyy\-mm\-dd">
                  <c:v>43728</c:v>
                </c:pt>
                <c:pt idx="183" c:formatCode="yyyy\-mm\-dd">
                  <c:v>43731</c:v>
                </c:pt>
                <c:pt idx="184" c:formatCode="yyyy\-mm\-dd">
                  <c:v>43732</c:v>
                </c:pt>
                <c:pt idx="185" c:formatCode="yyyy\-mm\-dd">
                  <c:v>43733</c:v>
                </c:pt>
                <c:pt idx="186" c:formatCode="yyyy\-mm\-dd">
                  <c:v>43734</c:v>
                </c:pt>
                <c:pt idx="187" c:formatCode="yyyy\-mm\-dd">
                  <c:v>43735</c:v>
                </c:pt>
                <c:pt idx="188" c:formatCode="yyyy\-mm\-dd">
                  <c:v>43738</c:v>
                </c:pt>
                <c:pt idx="189" c:formatCode="yyyy\-mm\-dd">
                  <c:v>43746</c:v>
                </c:pt>
                <c:pt idx="190" c:formatCode="yyyy\-mm\-dd">
                  <c:v>43747</c:v>
                </c:pt>
                <c:pt idx="191" c:formatCode="yyyy\-mm\-dd">
                  <c:v>43748</c:v>
                </c:pt>
                <c:pt idx="192" c:formatCode="yyyy\-mm\-dd">
                  <c:v>43749</c:v>
                </c:pt>
                <c:pt idx="193" c:formatCode="yyyy\-mm\-dd">
                  <c:v>43752</c:v>
                </c:pt>
                <c:pt idx="194" c:formatCode="yyyy\-mm\-dd">
                  <c:v>43753</c:v>
                </c:pt>
                <c:pt idx="195" c:formatCode="yyyy\-mm\-dd">
                  <c:v>43754</c:v>
                </c:pt>
                <c:pt idx="196" c:formatCode="yyyy\-mm\-dd">
                  <c:v>43755</c:v>
                </c:pt>
                <c:pt idx="197" c:formatCode="yyyy\-mm\-dd">
                  <c:v>43756</c:v>
                </c:pt>
                <c:pt idx="198" c:formatCode="yyyy\-mm\-dd">
                  <c:v>43759</c:v>
                </c:pt>
                <c:pt idx="199" c:formatCode="yyyy\-mm\-dd">
                  <c:v>43760</c:v>
                </c:pt>
                <c:pt idx="200" c:formatCode="yyyy\-mm\-dd">
                  <c:v>43761</c:v>
                </c:pt>
                <c:pt idx="201" c:formatCode="yyyy\-mm\-dd">
                  <c:v>43762</c:v>
                </c:pt>
                <c:pt idx="202" c:formatCode="yyyy\-mm\-dd">
                  <c:v>43763</c:v>
                </c:pt>
                <c:pt idx="203" c:formatCode="yyyy\-mm\-dd">
                  <c:v>43766</c:v>
                </c:pt>
                <c:pt idx="204" c:formatCode="yyyy\-mm\-dd">
                  <c:v>43767</c:v>
                </c:pt>
                <c:pt idx="205" c:formatCode="yyyy\-mm\-dd">
                  <c:v>43768</c:v>
                </c:pt>
                <c:pt idx="206" c:formatCode="yyyy\-mm\-dd">
                  <c:v>43769</c:v>
                </c:pt>
                <c:pt idx="207" c:formatCode="yyyy\-mm\-dd">
                  <c:v>43770</c:v>
                </c:pt>
                <c:pt idx="208" c:formatCode="yyyy\-mm\-dd">
                  <c:v>43773</c:v>
                </c:pt>
                <c:pt idx="209" c:formatCode="yyyy\-mm\-dd">
                  <c:v>43775</c:v>
                </c:pt>
                <c:pt idx="210" c:formatCode="yyyy\-mm\-dd">
                  <c:v>43776</c:v>
                </c:pt>
                <c:pt idx="211" c:formatCode="yyyy\-mm\-dd">
                  <c:v>43777</c:v>
                </c:pt>
                <c:pt idx="212" c:formatCode="yyyy\-mm\-dd">
                  <c:v>43780</c:v>
                </c:pt>
                <c:pt idx="213" c:formatCode="yyyy\-mm\-dd">
                  <c:v>43782</c:v>
                </c:pt>
                <c:pt idx="214" c:formatCode="yyyy\-mm\-dd">
                  <c:v>43784</c:v>
                </c:pt>
                <c:pt idx="215" c:formatCode="yyyy\-mm\-dd">
                  <c:v>43787</c:v>
                </c:pt>
                <c:pt idx="216" c:formatCode="yyyy\-mm\-dd">
                  <c:v>43788</c:v>
                </c:pt>
                <c:pt idx="217" c:formatCode="yyyy\-mm\-dd">
                  <c:v>43790</c:v>
                </c:pt>
                <c:pt idx="218" c:formatCode="yyyy\-mm\-dd">
                  <c:v>43791</c:v>
                </c:pt>
                <c:pt idx="219" c:formatCode="yyyy\-mm\-dd">
                  <c:v>43795</c:v>
                </c:pt>
                <c:pt idx="220" c:formatCode="yyyy\-mm\-dd">
                  <c:v>43797</c:v>
                </c:pt>
                <c:pt idx="221" c:formatCode="yyyy\-mm\-dd">
                  <c:v>43798</c:v>
                </c:pt>
                <c:pt idx="222" c:formatCode="yyyy\-mm\-dd">
                  <c:v>43801</c:v>
                </c:pt>
                <c:pt idx="223" c:formatCode="yyyy\-mm\-dd">
                  <c:v>43803</c:v>
                </c:pt>
                <c:pt idx="224" c:formatCode="yyyy\-mm\-dd">
                  <c:v>43804</c:v>
                </c:pt>
                <c:pt idx="225" c:formatCode="yyyy\-mm\-dd">
                  <c:v>43805</c:v>
                </c:pt>
                <c:pt idx="226" c:formatCode="yyyy\-mm\-dd">
                  <c:v>43808</c:v>
                </c:pt>
                <c:pt idx="227" c:formatCode="yyyy\-mm\-dd">
                  <c:v>43809</c:v>
                </c:pt>
                <c:pt idx="228" c:formatCode="yyyy\-mm\-dd">
                  <c:v>43810</c:v>
                </c:pt>
                <c:pt idx="229" c:formatCode="yyyy\-mm\-dd">
                  <c:v>43812</c:v>
                </c:pt>
                <c:pt idx="230" c:formatCode="yyyy\-mm\-dd">
                  <c:v>43815</c:v>
                </c:pt>
                <c:pt idx="231" c:formatCode="yyyy\-mm\-dd">
                  <c:v>43816</c:v>
                </c:pt>
                <c:pt idx="232" c:formatCode="yyyy\-mm\-dd">
                  <c:v>43817</c:v>
                </c:pt>
                <c:pt idx="233" c:formatCode="yyyy\-mm\-dd">
                  <c:v>43818</c:v>
                </c:pt>
                <c:pt idx="234" c:formatCode="yyyy\-mm\-dd">
                  <c:v>43819</c:v>
                </c:pt>
                <c:pt idx="235" c:formatCode="yyyy\-mm\-dd">
                  <c:v>43822</c:v>
                </c:pt>
                <c:pt idx="236" c:formatCode="yyyy\-mm\-dd">
                  <c:v>43823</c:v>
                </c:pt>
                <c:pt idx="237" c:formatCode="yyyy\-mm\-dd">
                  <c:v>43824</c:v>
                </c:pt>
                <c:pt idx="238" c:formatCode="yyyy\-mm\-dd">
                  <c:v>43825</c:v>
                </c:pt>
                <c:pt idx="239" c:formatCode="yyyy\-mm\-dd">
                  <c:v>43826</c:v>
                </c:pt>
                <c:pt idx="240" c:formatCode="yyyy\-mm\-dd">
                  <c:v>43829</c:v>
                </c:pt>
                <c:pt idx="241" c:formatCode="yyyy\-mm\-dd">
                  <c:v>43830</c:v>
                </c:pt>
                <c:pt idx="242" c:formatCode="yyyy\-mm\-dd">
                  <c:v>43832</c:v>
                </c:pt>
                <c:pt idx="243" c:formatCode="yyyy\-mm\-dd">
                  <c:v>43833</c:v>
                </c:pt>
                <c:pt idx="244" c:formatCode="yyyy\-mm\-dd">
                  <c:v>43836</c:v>
                </c:pt>
                <c:pt idx="245" c:formatCode="yyyy\-mm\-dd">
                  <c:v>43837</c:v>
                </c:pt>
                <c:pt idx="246" c:formatCode="yyyy\-mm\-dd">
                  <c:v>43838</c:v>
                </c:pt>
                <c:pt idx="247" c:formatCode="yyyy\-mm\-dd">
                  <c:v>43839</c:v>
                </c:pt>
                <c:pt idx="248" c:formatCode="yyyy\-mm\-dd">
                  <c:v>43840</c:v>
                </c:pt>
                <c:pt idx="249" c:formatCode="yyyy\-mm\-dd">
                  <c:v>43843</c:v>
                </c:pt>
                <c:pt idx="250" c:formatCode="yyyy\-mm\-dd">
                  <c:v>43844</c:v>
                </c:pt>
                <c:pt idx="251" c:formatCode="yyyy\-mm\-dd">
                  <c:v>43845</c:v>
                </c:pt>
                <c:pt idx="252" c:formatCode="yyyy\-mm\-dd">
                  <c:v>43846</c:v>
                </c:pt>
                <c:pt idx="253" c:formatCode="yyyy\-mm\-dd">
                  <c:v>43847</c:v>
                </c:pt>
                <c:pt idx="254" c:formatCode="yyyy\-mm\-dd">
                  <c:v>43850</c:v>
                </c:pt>
                <c:pt idx="255" c:formatCode="yyyy\-mm\-dd">
                  <c:v>43851</c:v>
                </c:pt>
                <c:pt idx="256" c:formatCode="yyyy\-mm\-dd">
                  <c:v>43852</c:v>
                </c:pt>
                <c:pt idx="257" c:formatCode="yyyy\-mm\-dd">
                  <c:v>43853</c:v>
                </c:pt>
                <c:pt idx="258" c:formatCode="yyyy\-mm\-dd">
                  <c:v>43864</c:v>
                </c:pt>
                <c:pt idx="259" c:formatCode="yyyy\-mm\-dd">
                  <c:v>43865</c:v>
                </c:pt>
                <c:pt idx="260" c:formatCode="yyyy\-mm\-dd">
                  <c:v>43866</c:v>
                </c:pt>
                <c:pt idx="261" c:formatCode="yyyy\-mm\-dd">
                  <c:v>43867</c:v>
                </c:pt>
                <c:pt idx="262" c:formatCode="yyyy\-mm\-dd">
                  <c:v>43868</c:v>
                </c:pt>
                <c:pt idx="263" c:formatCode="yyyy\-mm\-dd">
                  <c:v>43871</c:v>
                </c:pt>
                <c:pt idx="264" c:formatCode="yyyy\-mm\-dd">
                  <c:v>43872</c:v>
                </c:pt>
                <c:pt idx="265" c:formatCode="yyyy\-mm\-dd">
                  <c:v>43873</c:v>
                </c:pt>
                <c:pt idx="266" c:formatCode="yyyy\-mm\-dd">
                  <c:v>43874</c:v>
                </c:pt>
                <c:pt idx="267" c:formatCode="yyyy\-mm\-dd">
                  <c:v>43875</c:v>
                </c:pt>
                <c:pt idx="268" c:formatCode="yyyy\-mm\-dd">
                  <c:v>43878</c:v>
                </c:pt>
                <c:pt idx="269" c:formatCode="yyyy\-mm\-dd">
                  <c:v>43879</c:v>
                </c:pt>
                <c:pt idx="270" c:formatCode="yyyy\-mm\-dd">
                  <c:v>43880</c:v>
                </c:pt>
                <c:pt idx="271" c:formatCode="yyyy\-mm\-dd">
                  <c:v>43881</c:v>
                </c:pt>
                <c:pt idx="272" c:formatCode="yyyy\-mm\-dd">
                  <c:v>43882</c:v>
                </c:pt>
                <c:pt idx="273" c:formatCode="yyyy\-mm\-dd">
                  <c:v>43885</c:v>
                </c:pt>
                <c:pt idx="274" c:formatCode="yyyy\-mm\-dd">
                  <c:v>43886</c:v>
                </c:pt>
                <c:pt idx="275" c:formatCode="yyyy\-mm\-dd">
                  <c:v>43887</c:v>
                </c:pt>
                <c:pt idx="276" c:formatCode="yyyy\-mm\-dd">
                  <c:v>43888</c:v>
                </c:pt>
                <c:pt idx="277" c:formatCode="yyyy\-mm\-dd">
                  <c:v>43889</c:v>
                </c:pt>
                <c:pt idx="278" c:formatCode="yyyy\-mm\-dd">
                  <c:v>43892</c:v>
                </c:pt>
                <c:pt idx="279" c:formatCode="yyyy\-mm\-dd">
                  <c:v>43893</c:v>
                </c:pt>
                <c:pt idx="280" c:formatCode="yyyy\-mm\-dd">
                  <c:v>43894</c:v>
                </c:pt>
                <c:pt idx="281" c:formatCode="yyyy\-mm\-dd">
                  <c:v>43895</c:v>
                </c:pt>
                <c:pt idx="282" c:formatCode="yyyy\-mm\-dd">
                  <c:v>43896</c:v>
                </c:pt>
                <c:pt idx="283" c:formatCode="yyyy\-mm\-dd">
                  <c:v>43899</c:v>
                </c:pt>
                <c:pt idx="284" c:formatCode="yyyy\-mm\-dd">
                  <c:v>43900</c:v>
                </c:pt>
                <c:pt idx="285" c:formatCode="yyyy\-mm\-dd">
                  <c:v>43901</c:v>
                </c:pt>
                <c:pt idx="286" c:formatCode="yyyy\-mm\-dd">
                  <c:v>43902</c:v>
                </c:pt>
                <c:pt idx="287" c:formatCode="yyyy\-mm\-dd">
                  <c:v>43903</c:v>
                </c:pt>
                <c:pt idx="288" c:formatCode="yyyy\-mm\-dd">
                  <c:v>43906</c:v>
                </c:pt>
                <c:pt idx="289" c:formatCode="yyyy\-mm\-dd">
                  <c:v>43907</c:v>
                </c:pt>
                <c:pt idx="290" c:formatCode="yyyy\-mm\-dd">
                  <c:v>43908</c:v>
                </c:pt>
                <c:pt idx="291" c:formatCode="yyyy\-mm\-dd">
                  <c:v>43909</c:v>
                </c:pt>
                <c:pt idx="292" c:formatCode="yyyy\-mm\-dd">
                  <c:v>43910</c:v>
                </c:pt>
                <c:pt idx="293" c:formatCode="yyyy\-mm\-dd">
                  <c:v>43913</c:v>
                </c:pt>
                <c:pt idx="294" c:formatCode="yyyy\-mm\-dd">
                  <c:v>43914</c:v>
                </c:pt>
                <c:pt idx="295" c:formatCode="yyyy\-mm\-dd">
                  <c:v>43915</c:v>
                </c:pt>
                <c:pt idx="296" c:formatCode="yyyy\-mm\-dd">
                  <c:v>43916</c:v>
                </c:pt>
                <c:pt idx="297" c:formatCode="yyyy\-mm\-dd">
                  <c:v>43917</c:v>
                </c:pt>
                <c:pt idx="298" c:formatCode="yyyy\-mm\-dd">
                  <c:v>43920</c:v>
                </c:pt>
                <c:pt idx="299" c:formatCode="yyyy\-mm\-dd">
                  <c:v>43921</c:v>
                </c:pt>
                <c:pt idx="300" c:formatCode="yyyy\-mm\-dd">
                  <c:v>43922</c:v>
                </c:pt>
                <c:pt idx="301" c:formatCode="yyyy\-mm\-dd">
                  <c:v>43923</c:v>
                </c:pt>
                <c:pt idx="302" c:formatCode="yyyy\-mm\-dd">
                  <c:v>43924</c:v>
                </c:pt>
                <c:pt idx="303" c:formatCode="yyyy\-mm\-dd">
                  <c:v>43928</c:v>
                </c:pt>
                <c:pt idx="304" c:formatCode="yyyy\-mm\-dd">
                  <c:v>43929</c:v>
                </c:pt>
                <c:pt idx="305" c:formatCode="yyyy\-mm\-dd">
                  <c:v>43930</c:v>
                </c:pt>
                <c:pt idx="306" c:formatCode="yyyy\-mm\-dd">
                  <c:v>43931</c:v>
                </c:pt>
                <c:pt idx="307" c:formatCode="yyyy\-mm\-dd">
                  <c:v>43934</c:v>
                </c:pt>
                <c:pt idx="308" c:formatCode="yyyy\-mm\-dd">
                  <c:v>43935</c:v>
                </c:pt>
                <c:pt idx="309" c:formatCode="yyyy\-mm\-dd">
                  <c:v>43936</c:v>
                </c:pt>
                <c:pt idx="310" c:formatCode="yyyy\-mm\-dd">
                  <c:v>43937</c:v>
                </c:pt>
                <c:pt idx="311" c:formatCode="yyyy\-mm\-dd">
                  <c:v>43938</c:v>
                </c:pt>
                <c:pt idx="312" c:formatCode="yyyy\-mm\-dd">
                  <c:v>43941</c:v>
                </c:pt>
                <c:pt idx="313" c:formatCode="yyyy\-mm\-dd">
                  <c:v>43942</c:v>
                </c:pt>
                <c:pt idx="314" c:formatCode="yyyy\-mm\-dd">
                  <c:v>43943</c:v>
                </c:pt>
                <c:pt idx="315" c:formatCode="yyyy\-mm\-dd">
                  <c:v>43944</c:v>
                </c:pt>
                <c:pt idx="316" c:formatCode="yyyy\-mm\-dd">
                  <c:v>43945</c:v>
                </c:pt>
                <c:pt idx="317" c:formatCode="yyyy\-mm\-dd">
                  <c:v>43947</c:v>
                </c:pt>
                <c:pt idx="318" c:formatCode="yyyy\-mm\-dd">
                  <c:v>43948</c:v>
                </c:pt>
                <c:pt idx="319" c:formatCode="yyyy\-mm\-dd">
                  <c:v>43949</c:v>
                </c:pt>
                <c:pt idx="320" c:formatCode="yyyy\-mm\-dd">
                  <c:v>43950</c:v>
                </c:pt>
                <c:pt idx="321" c:formatCode="yyyy\-mm\-dd">
                  <c:v>43951</c:v>
                </c:pt>
                <c:pt idx="322" c:formatCode="yyyy\-mm\-dd">
                  <c:v>43957</c:v>
                </c:pt>
                <c:pt idx="323" c:formatCode="yyyy\-mm\-dd">
                  <c:v>43958</c:v>
                </c:pt>
                <c:pt idx="324" c:formatCode="yyyy\-mm\-dd">
                  <c:v>43959</c:v>
                </c:pt>
                <c:pt idx="325" c:formatCode="yyyy\-mm\-dd">
                  <c:v>43960</c:v>
                </c:pt>
                <c:pt idx="326" c:formatCode="yyyy\-mm\-dd">
                  <c:v>43962</c:v>
                </c:pt>
                <c:pt idx="327" c:formatCode="yyyy\-mm\-dd">
                  <c:v>43963</c:v>
                </c:pt>
                <c:pt idx="328" c:formatCode="yyyy\-mm\-dd">
                  <c:v>43964</c:v>
                </c:pt>
                <c:pt idx="329" c:formatCode="yyyy\-mm\-dd">
                  <c:v>43965</c:v>
                </c:pt>
                <c:pt idx="330" c:formatCode="yyyy\-mm\-dd">
                  <c:v>43966</c:v>
                </c:pt>
                <c:pt idx="331" c:formatCode="yyyy\-mm\-dd">
                  <c:v>43969</c:v>
                </c:pt>
                <c:pt idx="332" c:formatCode="yyyy\-mm\-dd">
                  <c:v>43970</c:v>
                </c:pt>
                <c:pt idx="333" c:formatCode="yyyy\-mm\-dd">
                  <c:v>43971</c:v>
                </c:pt>
                <c:pt idx="334" c:formatCode="yyyy\-mm\-dd">
                  <c:v>43972</c:v>
                </c:pt>
                <c:pt idx="335" c:formatCode="yyyy\-mm\-dd">
                  <c:v>43973</c:v>
                </c:pt>
                <c:pt idx="336" c:formatCode="yyyy\-mm\-dd">
                  <c:v>43976</c:v>
                </c:pt>
                <c:pt idx="337" c:formatCode="yyyy\-mm\-dd">
                  <c:v>43977</c:v>
                </c:pt>
                <c:pt idx="338" c:formatCode="yyyy\-mm\-dd">
                  <c:v>43978</c:v>
                </c:pt>
                <c:pt idx="339" c:formatCode="yyyy\-mm\-dd">
                  <c:v>43979</c:v>
                </c:pt>
                <c:pt idx="340" c:formatCode="yyyy\-mm\-dd">
                  <c:v>43980</c:v>
                </c:pt>
                <c:pt idx="341" c:formatCode="yyyy\-mm\-dd">
                  <c:v>43983</c:v>
                </c:pt>
                <c:pt idx="342" c:formatCode="yyyy\-mm\-dd">
                  <c:v>43984</c:v>
                </c:pt>
                <c:pt idx="343" c:formatCode="yyyy\-mm\-dd">
                  <c:v>43985</c:v>
                </c:pt>
                <c:pt idx="344" c:formatCode="yyyy\-mm\-dd">
                  <c:v>43986</c:v>
                </c:pt>
                <c:pt idx="345" c:formatCode="yyyy\-mm\-dd">
                  <c:v>43987</c:v>
                </c:pt>
                <c:pt idx="346" c:formatCode="yyyy\-mm\-dd">
                  <c:v>43990</c:v>
                </c:pt>
                <c:pt idx="347" c:formatCode="yyyy\-mm\-dd">
                  <c:v>43991</c:v>
                </c:pt>
                <c:pt idx="348" c:formatCode="yyyy\-mm\-dd">
                  <c:v>43992</c:v>
                </c:pt>
                <c:pt idx="349" c:formatCode="yyyy\-mm\-dd">
                  <c:v>43993</c:v>
                </c:pt>
                <c:pt idx="350" c:formatCode="yyyy\-mm\-dd">
                  <c:v>43994</c:v>
                </c:pt>
                <c:pt idx="351" c:formatCode="yyyy\-mm\-dd">
                  <c:v>43997</c:v>
                </c:pt>
                <c:pt idx="352" c:formatCode="yyyy\-mm\-dd">
                  <c:v>43998</c:v>
                </c:pt>
                <c:pt idx="353" c:formatCode="yyyy\-mm\-dd">
                  <c:v>43999</c:v>
                </c:pt>
                <c:pt idx="354" c:formatCode="yyyy\-mm\-dd">
                  <c:v>44000</c:v>
                </c:pt>
                <c:pt idx="355" c:formatCode="yyyy\-mm\-dd">
                  <c:v>44001</c:v>
                </c:pt>
                <c:pt idx="356" c:formatCode="yyyy\-mm\-dd">
                  <c:v>44004</c:v>
                </c:pt>
                <c:pt idx="357" c:formatCode="yyyy\-mm\-dd">
                  <c:v>44005</c:v>
                </c:pt>
                <c:pt idx="358" c:formatCode="yyyy\-mm\-dd">
                  <c:v>44006</c:v>
                </c:pt>
                <c:pt idx="359" c:formatCode="yyyy\-mm\-dd">
                  <c:v>44010</c:v>
                </c:pt>
                <c:pt idx="360" c:formatCode="yyyy\-mm\-dd">
                  <c:v>44011</c:v>
                </c:pt>
                <c:pt idx="361" c:formatCode="yyyy\-mm\-dd">
                  <c:v>44012</c:v>
                </c:pt>
                <c:pt idx="362" c:formatCode="yyyy\-mm\-dd">
                  <c:v>44013</c:v>
                </c:pt>
                <c:pt idx="363" c:formatCode="yyyy\-mm\-dd">
                  <c:v>44014</c:v>
                </c:pt>
                <c:pt idx="364" c:formatCode="yyyy\-mm\-dd">
                  <c:v>44015</c:v>
                </c:pt>
                <c:pt idx="365" c:formatCode="yyyy\-mm\-dd">
                  <c:v>44018</c:v>
                </c:pt>
                <c:pt idx="366" c:formatCode="yyyy\-mm\-dd">
                  <c:v>44019</c:v>
                </c:pt>
                <c:pt idx="367" c:formatCode="yyyy\-mm\-dd">
                  <c:v>44020</c:v>
                </c:pt>
                <c:pt idx="368" c:formatCode="yyyy\-mm\-dd">
                  <c:v>44021</c:v>
                </c:pt>
                <c:pt idx="369" c:formatCode="yyyy\-mm\-dd">
                  <c:v>44022</c:v>
                </c:pt>
                <c:pt idx="370" c:formatCode="yyyy\-mm\-dd">
                  <c:v>44025</c:v>
                </c:pt>
                <c:pt idx="371" c:formatCode="yyyy\-mm\-dd">
                  <c:v>44026</c:v>
                </c:pt>
                <c:pt idx="372" c:formatCode="yyyy\-mm\-dd">
                  <c:v>44027</c:v>
                </c:pt>
                <c:pt idx="373" c:formatCode="yyyy\-mm\-dd">
                  <c:v>44028</c:v>
                </c:pt>
                <c:pt idx="374" c:formatCode="yyyy\-mm\-dd">
                  <c:v>44029</c:v>
                </c:pt>
                <c:pt idx="375" c:formatCode="yyyy\-mm\-dd">
                  <c:v>44032</c:v>
                </c:pt>
                <c:pt idx="376" c:formatCode="yyyy\-mm\-dd">
                  <c:v>44033</c:v>
                </c:pt>
                <c:pt idx="377" c:formatCode="yyyy\-mm\-dd">
                  <c:v>44034</c:v>
                </c:pt>
                <c:pt idx="378" c:formatCode="yyyy\-mm\-dd">
                  <c:v>44035</c:v>
                </c:pt>
                <c:pt idx="379" c:formatCode="yyyy\-mm\-dd">
                  <c:v>44036</c:v>
                </c:pt>
                <c:pt idx="380" c:formatCode="yyyy\-mm\-dd">
                  <c:v>44039</c:v>
                </c:pt>
                <c:pt idx="381" c:formatCode="yyyy\-mm\-dd">
                  <c:v>44040</c:v>
                </c:pt>
                <c:pt idx="382" c:formatCode="yyyy\-mm\-dd">
                  <c:v>44041</c:v>
                </c:pt>
                <c:pt idx="383" c:formatCode="yyyy\-mm\-dd">
                  <c:v>44042</c:v>
                </c:pt>
                <c:pt idx="384" c:formatCode="yyyy\-mm\-dd">
                  <c:v>44043</c:v>
                </c:pt>
                <c:pt idx="385" c:formatCode="yyyy\-mm\-dd">
                  <c:v>44046</c:v>
                </c:pt>
                <c:pt idx="386" c:formatCode="yyyy\-mm\-dd">
                  <c:v>44047</c:v>
                </c:pt>
                <c:pt idx="387" c:formatCode="yyyy\-mm\-dd">
                  <c:v>44048</c:v>
                </c:pt>
                <c:pt idx="388" c:formatCode="yyyy\-mm\-dd">
                  <c:v>44049</c:v>
                </c:pt>
                <c:pt idx="389" c:formatCode="yyyy\-mm\-dd">
                  <c:v>44050</c:v>
                </c:pt>
                <c:pt idx="390" c:formatCode="yyyy\-mm\-dd">
                  <c:v>44053</c:v>
                </c:pt>
                <c:pt idx="391" c:formatCode="yyyy\-mm\-dd">
                  <c:v>44054</c:v>
                </c:pt>
                <c:pt idx="392" c:formatCode="yyyy\-mm\-dd">
                  <c:v>44055</c:v>
                </c:pt>
                <c:pt idx="393" c:formatCode="yyyy\-mm\-dd">
                  <c:v>44056</c:v>
                </c:pt>
                <c:pt idx="394" c:formatCode="yyyy\-mm\-dd">
                  <c:v>44057</c:v>
                </c:pt>
                <c:pt idx="395" c:formatCode="yyyy\-mm\-dd">
                  <c:v>44060</c:v>
                </c:pt>
                <c:pt idx="396" c:formatCode="yyyy\-mm\-dd">
                  <c:v>44061</c:v>
                </c:pt>
                <c:pt idx="397" c:formatCode="yyyy\-mm\-dd">
                  <c:v>44062</c:v>
                </c:pt>
                <c:pt idx="398" c:formatCode="yyyy\-mm\-dd">
                  <c:v>44063</c:v>
                </c:pt>
                <c:pt idx="399" c:formatCode="yyyy\-mm\-dd">
                  <c:v>44064</c:v>
                </c:pt>
                <c:pt idx="400" c:formatCode="yyyy\-mm\-dd">
                  <c:v>44067</c:v>
                </c:pt>
                <c:pt idx="401" c:formatCode="yyyy\-mm\-dd">
                  <c:v>44068</c:v>
                </c:pt>
                <c:pt idx="402" c:formatCode="yyyy\-mm\-dd">
                  <c:v>44069</c:v>
                </c:pt>
                <c:pt idx="403" c:formatCode="yyyy\-mm\-dd">
                  <c:v>44070</c:v>
                </c:pt>
                <c:pt idx="404" c:formatCode="yyyy\-mm\-dd">
                  <c:v>44071</c:v>
                </c:pt>
                <c:pt idx="405" c:formatCode="yyyy\-mm\-dd">
                  <c:v>44074</c:v>
                </c:pt>
                <c:pt idx="406" c:formatCode="yyyy\-mm\-dd">
                  <c:v>44075</c:v>
                </c:pt>
                <c:pt idx="407" c:formatCode="yyyy\-mm\-dd">
                  <c:v>44076</c:v>
                </c:pt>
                <c:pt idx="408" c:formatCode="yyyy\-mm\-dd">
                  <c:v>44077</c:v>
                </c:pt>
                <c:pt idx="409" c:formatCode="yyyy\-mm\-dd">
                  <c:v>44078</c:v>
                </c:pt>
                <c:pt idx="410" c:formatCode="yyyy\-mm\-dd">
                  <c:v>44081</c:v>
                </c:pt>
                <c:pt idx="411" c:formatCode="yyyy\-mm\-dd">
                  <c:v>44082</c:v>
                </c:pt>
                <c:pt idx="412" c:formatCode="yyyy\-mm\-dd">
                  <c:v>44083</c:v>
                </c:pt>
                <c:pt idx="413" c:formatCode="yyyy\-mm\-dd">
                  <c:v>44084</c:v>
                </c:pt>
                <c:pt idx="414" c:formatCode="yyyy\-mm\-dd">
                  <c:v>44085</c:v>
                </c:pt>
                <c:pt idx="415" c:formatCode="yyyy\-mm\-dd">
                  <c:v>44088</c:v>
                </c:pt>
                <c:pt idx="416" c:formatCode="yyyy\-mm\-dd">
                  <c:v>44089</c:v>
                </c:pt>
                <c:pt idx="417" c:formatCode="yyyy\-mm\-dd">
                  <c:v>44090</c:v>
                </c:pt>
                <c:pt idx="418" c:formatCode="yyyy\-mm\-dd">
                  <c:v>44091</c:v>
                </c:pt>
                <c:pt idx="419" c:formatCode="yyyy\-mm\-dd">
                  <c:v>44092</c:v>
                </c:pt>
                <c:pt idx="420" c:formatCode="yyyy\-mm\-dd">
                  <c:v>44095</c:v>
                </c:pt>
                <c:pt idx="421" c:formatCode="yyyy\-mm\-dd">
                  <c:v>44096</c:v>
                </c:pt>
                <c:pt idx="422" c:formatCode="yyyy\-mm\-dd">
                  <c:v>44097</c:v>
                </c:pt>
                <c:pt idx="423" c:formatCode="yyyy\-mm\-dd">
                  <c:v>44098</c:v>
                </c:pt>
                <c:pt idx="424" c:formatCode="yyyy\-mm\-dd">
                  <c:v>44099</c:v>
                </c:pt>
                <c:pt idx="425" c:formatCode="yyyy\-mm\-dd">
                  <c:v>44101</c:v>
                </c:pt>
                <c:pt idx="426" c:formatCode="yyyy\-mm\-dd">
                  <c:v>44102</c:v>
                </c:pt>
                <c:pt idx="427" c:formatCode="yyyy\-mm\-dd">
                  <c:v>44103</c:v>
                </c:pt>
                <c:pt idx="428" c:formatCode="yyyy\-mm\-dd">
                  <c:v>44104</c:v>
                </c:pt>
                <c:pt idx="429" c:formatCode="yyyy\-mm\-dd">
                  <c:v>44113</c:v>
                </c:pt>
                <c:pt idx="430" c:formatCode="yyyy\-mm\-dd">
                  <c:v>44114</c:v>
                </c:pt>
                <c:pt idx="431" c:formatCode="yyyy\-mm\-dd">
                  <c:v>44116</c:v>
                </c:pt>
                <c:pt idx="432" c:formatCode="yyyy\-mm\-dd">
                  <c:v>44117</c:v>
                </c:pt>
                <c:pt idx="433" c:formatCode="yyyy\-mm\-dd">
                  <c:v>44118</c:v>
                </c:pt>
                <c:pt idx="434" c:formatCode="yyyy\-mm\-dd">
                  <c:v>44119</c:v>
                </c:pt>
                <c:pt idx="435" c:formatCode="yyyy\-mm\-dd">
                  <c:v>44120</c:v>
                </c:pt>
                <c:pt idx="436" c:formatCode="yyyy\-mm\-dd">
                  <c:v>44123</c:v>
                </c:pt>
                <c:pt idx="437" c:formatCode="yyyy\-mm\-dd">
                  <c:v>44124</c:v>
                </c:pt>
                <c:pt idx="438" c:formatCode="yyyy\-mm\-dd">
                  <c:v>44125</c:v>
                </c:pt>
                <c:pt idx="439" c:formatCode="yyyy\-mm\-dd">
                  <c:v>44126</c:v>
                </c:pt>
                <c:pt idx="440" c:formatCode="yyyy\-mm\-dd">
                  <c:v>44127</c:v>
                </c:pt>
                <c:pt idx="441" c:formatCode="yyyy\-mm\-dd">
                  <c:v>44130</c:v>
                </c:pt>
                <c:pt idx="442" c:formatCode="yyyy\-mm\-dd">
                  <c:v>44131</c:v>
                </c:pt>
                <c:pt idx="443" c:formatCode="yyyy\-mm\-dd">
                  <c:v>44132</c:v>
                </c:pt>
                <c:pt idx="444" c:formatCode="yyyy\-mm\-dd">
                  <c:v>44133</c:v>
                </c:pt>
                <c:pt idx="445" c:formatCode="yyyy\-mm\-dd">
                  <c:v>44134</c:v>
                </c:pt>
                <c:pt idx="446" c:formatCode="yyyy\-mm\-dd">
                  <c:v>44137</c:v>
                </c:pt>
                <c:pt idx="447" c:formatCode="yyyy\-mm\-dd">
                  <c:v>44138</c:v>
                </c:pt>
                <c:pt idx="448" c:formatCode="yyyy\-mm\-dd">
                  <c:v>44139</c:v>
                </c:pt>
                <c:pt idx="449" c:formatCode="yyyy\-mm\-dd">
                  <c:v>44140</c:v>
                </c:pt>
                <c:pt idx="450" c:formatCode="yyyy\-mm\-dd">
                  <c:v>44141</c:v>
                </c:pt>
                <c:pt idx="451" c:formatCode="yyyy\-mm\-dd">
                  <c:v>44144</c:v>
                </c:pt>
                <c:pt idx="452" c:formatCode="yyyy\-mm\-dd">
                  <c:v>44145</c:v>
                </c:pt>
                <c:pt idx="453" c:formatCode="yyyy\-mm\-dd">
                  <c:v>44146</c:v>
                </c:pt>
                <c:pt idx="454" c:formatCode="yyyy\-mm\-dd">
                  <c:v>44147</c:v>
                </c:pt>
                <c:pt idx="455" c:formatCode="yyyy\-mm\-dd">
                  <c:v>44148</c:v>
                </c:pt>
                <c:pt idx="456" c:formatCode="yyyy\-mm\-dd">
                  <c:v>44151</c:v>
                </c:pt>
                <c:pt idx="457" c:formatCode="yyyy\-mm\-dd">
                  <c:v>44152</c:v>
                </c:pt>
                <c:pt idx="458" c:formatCode="yyyy\-mm\-dd">
                  <c:v>44153</c:v>
                </c:pt>
                <c:pt idx="459" c:formatCode="yyyy\-mm\-dd">
                  <c:v>44154</c:v>
                </c:pt>
                <c:pt idx="460" c:formatCode="yyyy\-mm\-dd">
                  <c:v>44155</c:v>
                </c:pt>
                <c:pt idx="461" c:formatCode="yyyy\-mm\-dd">
                  <c:v>44158</c:v>
                </c:pt>
                <c:pt idx="462" c:formatCode="yyyy\-mm\-dd">
                  <c:v>44159</c:v>
                </c:pt>
                <c:pt idx="463" c:formatCode="yyyy\-mm\-dd">
                  <c:v>44160</c:v>
                </c:pt>
                <c:pt idx="464" c:formatCode="yyyy\-mm\-dd">
                  <c:v>44161</c:v>
                </c:pt>
                <c:pt idx="465" c:formatCode="yyyy\-mm\-dd">
                  <c:v>44162</c:v>
                </c:pt>
                <c:pt idx="466" c:formatCode="yyyy\-mm\-dd">
                  <c:v>44165</c:v>
                </c:pt>
                <c:pt idx="467" c:formatCode="yyyy\-mm\-dd">
                  <c:v>44166</c:v>
                </c:pt>
                <c:pt idx="468" c:formatCode="yyyy\-mm\-dd">
                  <c:v>44167</c:v>
                </c:pt>
                <c:pt idx="469" c:formatCode="yyyy\-mm\-dd">
                  <c:v>44168</c:v>
                </c:pt>
                <c:pt idx="470" c:formatCode="yyyy\-mm\-dd">
                  <c:v>44169</c:v>
                </c:pt>
                <c:pt idx="471" c:formatCode="yyyy\-mm\-dd">
                  <c:v>44172</c:v>
                </c:pt>
                <c:pt idx="472" c:formatCode="yyyy\-mm\-dd">
                  <c:v>44173</c:v>
                </c:pt>
                <c:pt idx="473" c:formatCode="yyyy\-mm\-dd">
                  <c:v>44174</c:v>
                </c:pt>
                <c:pt idx="474" c:formatCode="yyyy\-mm\-dd">
                  <c:v>44175</c:v>
                </c:pt>
                <c:pt idx="475" c:formatCode="yyyy\-mm\-dd">
                  <c:v>44176</c:v>
                </c:pt>
                <c:pt idx="476" c:formatCode="yyyy\-mm\-dd">
                  <c:v>44179</c:v>
                </c:pt>
                <c:pt idx="477" c:formatCode="yyyy\-mm\-dd">
                  <c:v>44180</c:v>
                </c:pt>
                <c:pt idx="478" c:formatCode="yyyy\-mm\-dd">
                  <c:v>44181</c:v>
                </c:pt>
                <c:pt idx="479" c:formatCode="yyyy\-mm\-dd">
                  <c:v>44182</c:v>
                </c:pt>
                <c:pt idx="480" c:formatCode="yyyy\-mm\-dd">
                  <c:v>44183</c:v>
                </c:pt>
                <c:pt idx="481" c:formatCode="yyyy\-mm\-dd">
                  <c:v>44186</c:v>
                </c:pt>
                <c:pt idx="482" c:formatCode="yyyy\-mm\-dd">
                  <c:v>44187</c:v>
                </c:pt>
                <c:pt idx="483" c:formatCode="yyyy\-mm\-dd">
                  <c:v>44188</c:v>
                </c:pt>
                <c:pt idx="484" c:formatCode="yyyy\-mm\-dd">
                  <c:v>44189</c:v>
                </c:pt>
                <c:pt idx="485" c:formatCode="yyyy\-mm\-dd">
                  <c:v>44190</c:v>
                </c:pt>
                <c:pt idx="486" c:formatCode="yyyy\-mm\-dd">
                  <c:v>44193</c:v>
                </c:pt>
                <c:pt idx="487" c:formatCode="yyyy\-mm\-dd">
                  <c:v>44194</c:v>
                </c:pt>
                <c:pt idx="488" c:formatCode="yyyy\-mm\-dd">
                  <c:v>44195</c:v>
                </c:pt>
                <c:pt idx="489" c:formatCode="yyyy\-mm\-dd">
                  <c:v>44196</c:v>
                </c:pt>
                <c:pt idx="490" c:formatCode="yyyy\-mm\-dd">
                  <c:v>44200</c:v>
                </c:pt>
                <c:pt idx="491" c:formatCode="yyyy\-mm\-dd">
                  <c:v>44201</c:v>
                </c:pt>
                <c:pt idx="492" c:formatCode="yyyy\-mm\-dd">
                  <c:v>44202</c:v>
                </c:pt>
                <c:pt idx="493" c:formatCode="yyyy\-mm\-dd">
                  <c:v>44203</c:v>
                </c:pt>
                <c:pt idx="494" c:formatCode="yyyy\-mm\-dd">
                  <c:v>44204</c:v>
                </c:pt>
                <c:pt idx="495" c:formatCode="yyyy\-mm\-dd">
                  <c:v>44207</c:v>
                </c:pt>
                <c:pt idx="496" c:formatCode="yyyy\-mm\-dd">
                  <c:v>44208</c:v>
                </c:pt>
                <c:pt idx="497" c:formatCode="yyyy\-mm\-dd">
                  <c:v>44209</c:v>
                </c:pt>
                <c:pt idx="498" c:formatCode="yyyy\-mm\-dd">
                  <c:v>44210</c:v>
                </c:pt>
                <c:pt idx="499" c:formatCode="yyyy\-mm\-dd">
                  <c:v>44211</c:v>
                </c:pt>
                <c:pt idx="500" c:formatCode="yyyy\-mm\-dd">
                  <c:v>44214</c:v>
                </c:pt>
                <c:pt idx="501" c:formatCode="yyyy\-mm\-dd">
                  <c:v>44215</c:v>
                </c:pt>
                <c:pt idx="502" c:formatCode="yyyy\-mm\-dd">
                  <c:v>44216</c:v>
                </c:pt>
                <c:pt idx="503" c:formatCode="yyyy\-mm\-dd">
                  <c:v>44217</c:v>
                </c:pt>
                <c:pt idx="504" c:formatCode="yyyy\-mm\-dd">
                  <c:v>44218</c:v>
                </c:pt>
                <c:pt idx="505" c:formatCode="yyyy\-mm\-dd">
                  <c:v>44221</c:v>
                </c:pt>
                <c:pt idx="506" c:formatCode="yyyy\-mm\-dd">
                  <c:v>44222</c:v>
                </c:pt>
                <c:pt idx="507" c:formatCode="yyyy\-mm\-dd">
                  <c:v>44223</c:v>
                </c:pt>
                <c:pt idx="508" c:formatCode="yyyy\-mm\-dd">
                  <c:v>44224</c:v>
                </c:pt>
                <c:pt idx="509" c:formatCode="yyyy\-mm\-dd">
                  <c:v>44225</c:v>
                </c:pt>
                <c:pt idx="510" c:formatCode="yyyy\-mm\-dd">
                  <c:v>44228</c:v>
                </c:pt>
                <c:pt idx="511" c:formatCode="yyyy\-mm\-dd">
                  <c:v>44229</c:v>
                </c:pt>
                <c:pt idx="512" c:formatCode="yyyy\-mm\-dd">
                  <c:v>44230</c:v>
                </c:pt>
                <c:pt idx="513" c:formatCode="yyyy\-mm\-dd">
                  <c:v>44231</c:v>
                </c:pt>
                <c:pt idx="514" c:formatCode="yyyy\-mm\-dd">
                  <c:v>44232</c:v>
                </c:pt>
                <c:pt idx="515" c:formatCode="yyyy\-mm\-dd">
                  <c:v>44234</c:v>
                </c:pt>
                <c:pt idx="516" c:formatCode="yyyy\-mm\-dd">
                  <c:v>44235</c:v>
                </c:pt>
                <c:pt idx="517" c:formatCode="yyyy\-mm\-dd">
                  <c:v>44236</c:v>
                </c:pt>
                <c:pt idx="518" c:formatCode="yyyy\-mm\-dd">
                  <c:v>44237</c:v>
                </c:pt>
                <c:pt idx="519" c:formatCode="yyyy\-mm\-dd">
                  <c:v>44245</c:v>
                </c:pt>
                <c:pt idx="520" c:formatCode="yyyy\-mm\-dd">
                  <c:v>44246</c:v>
                </c:pt>
                <c:pt idx="521" c:formatCode="yyyy\-mm\-dd">
                  <c:v>44247</c:v>
                </c:pt>
                <c:pt idx="522" c:formatCode="yyyy\-mm\-dd">
                  <c:v>44249</c:v>
                </c:pt>
                <c:pt idx="523" c:formatCode="yyyy\-mm\-dd">
                  <c:v>44250</c:v>
                </c:pt>
                <c:pt idx="524" c:formatCode="yyyy\-mm\-dd">
                  <c:v>44251</c:v>
                </c:pt>
                <c:pt idx="525" c:formatCode="yyyy\-mm\-dd">
                  <c:v>44252</c:v>
                </c:pt>
                <c:pt idx="526" c:formatCode="yyyy\-mm\-dd">
                  <c:v>44253</c:v>
                </c:pt>
                <c:pt idx="527" c:formatCode="yyyy\-mm\-dd">
                  <c:v>44256</c:v>
                </c:pt>
                <c:pt idx="528" c:formatCode="yyyy\-mm\-dd">
                  <c:v>44257</c:v>
                </c:pt>
                <c:pt idx="529" c:formatCode="yyyy\-mm\-dd">
                  <c:v>44258</c:v>
                </c:pt>
                <c:pt idx="530" c:formatCode="yyyy\-mm\-dd">
                  <c:v>44259</c:v>
                </c:pt>
                <c:pt idx="531" c:formatCode="yyyy\-mm\-dd">
                  <c:v>44260</c:v>
                </c:pt>
                <c:pt idx="532" c:formatCode="yyyy\-mm\-dd">
                  <c:v>44263</c:v>
                </c:pt>
                <c:pt idx="533" c:formatCode="yyyy\-mm\-dd">
                  <c:v>44264</c:v>
                </c:pt>
                <c:pt idx="534" c:formatCode="yyyy\-mm\-dd">
                  <c:v>44265</c:v>
                </c:pt>
                <c:pt idx="535" c:formatCode="yyyy\-mm\-dd">
                  <c:v>44266</c:v>
                </c:pt>
                <c:pt idx="536" c:formatCode="yyyy\-mm\-dd">
                  <c:v>44267</c:v>
                </c:pt>
                <c:pt idx="537" c:formatCode="yyyy\-mm\-dd">
                  <c:v>44270</c:v>
                </c:pt>
                <c:pt idx="538" c:formatCode="yyyy\-mm\-dd">
                  <c:v>44271</c:v>
                </c:pt>
                <c:pt idx="539" c:formatCode="yyyy\-mm\-dd">
                  <c:v>44272</c:v>
                </c:pt>
                <c:pt idx="540" c:formatCode="yyyy\-mm\-dd">
                  <c:v>44273</c:v>
                </c:pt>
                <c:pt idx="541" c:formatCode="yyyy\-mm\-dd">
                  <c:v>44274</c:v>
                </c:pt>
                <c:pt idx="542" c:formatCode="yyyy\-mm\-dd">
                  <c:v>44277</c:v>
                </c:pt>
                <c:pt idx="543" c:formatCode="yyyy\-mm\-dd">
                  <c:v>44278</c:v>
                </c:pt>
                <c:pt idx="544" c:formatCode="yyyy\-mm\-dd">
                  <c:v>44279</c:v>
                </c:pt>
                <c:pt idx="545" c:formatCode="yyyy\-mm\-dd">
                  <c:v>44280</c:v>
                </c:pt>
                <c:pt idx="546" c:formatCode="yyyy\-mm\-dd">
                  <c:v>44281</c:v>
                </c:pt>
                <c:pt idx="547" c:formatCode="yyyy\-mm\-dd">
                  <c:v>44284</c:v>
                </c:pt>
                <c:pt idx="548" c:formatCode="yyyy\-mm\-dd">
                  <c:v>44285</c:v>
                </c:pt>
                <c:pt idx="549" c:formatCode="yyyy\-mm\-dd">
                  <c:v>44286</c:v>
                </c:pt>
                <c:pt idx="550" c:formatCode="yyyy\-mm\-dd">
                  <c:v>44287</c:v>
                </c:pt>
                <c:pt idx="551" c:formatCode="yyyy\-mm\-dd">
                  <c:v>44288</c:v>
                </c:pt>
                <c:pt idx="552" c:formatCode="yyyy\-mm\-dd">
                  <c:v>44292</c:v>
                </c:pt>
                <c:pt idx="553" c:formatCode="yyyy\-mm\-dd">
                  <c:v>44293</c:v>
                </c:pt>
                <c:pt idx="554" c:formatCode="yyyy\-mm\-dd">
                  <c:v>44294</c:v>
                </c:pt>
                <c:pt idx="555" c:formatCode="yyyy\-mm\-dd">
                  <c:v>44295</c:v>
                </c:pt>
                <c:pt idx="556" c:formatCode="yyyy\-mm\-dd">
                  <c:v>44298</c:v>
                </c:pt>
                <c:pt idx="557" c:formatCode="yyyy\-mm\-dd">
                  <c:v>44299</c:v>
                </c:pt>
                <c:pt idx="558" c:formatCode="yyyy\-mm\-dd">
                  <c:v>44300</c:v>
                </c:pt>
                <c:pt idx="559" c:formatCode="yyyy\-mm\-dd">
                  <c:v>44301</c:v>
                </c:pt>
                <c:pt idx="560" c:formatCode="yyyy\-mm\-dd">
                  <c:v>44302</c:v>
                </c:pt>
                <c:pt idx="561" c:formatCode="yyyy\-mm\-dd">
                  <c:v>44305</c:v>
                </c:pt>
                <c:pt idx="562" c:formatCode="yyyy\-mm\-dd">
                  <c:v>44306</c:v>
                </c:pt>
                <c:pt idx="563" c:formatCode="yyyy\-mm\-dd">
                  <c:v>44307</c:v>
                </c:pt>
                <c:pt idx="564" c:formatCode="yyyy\-mm\-dd">
                  <c:v>44308</c:v>
                </c:pt>
                <c:pt idx="565" c:formatCode="yyyy\-mm\-dd">
                  <c:v>44309</c:v>
                </c:pt>
                <c:pt idx="566" c:formatCode="yyyy\-mm\-dd">
                  <c:v>44311</c:v>
                </c:pt>
                <c:pt idx="567" c:formatCode="yyyy\-mm\-dd">
                  <c:v>44312</c:v>
                </c:pt>
                <c:pt idx="568" c:formatCode="yyyy\-mm\-dd">
                  <c:v>44313</c:v>
                </c:pt>
                <c:pt idx="569" c:formatCode="yyyy\-mm\-dd">
                  <c:v>44314</c:v>
                </c:pt>
                <c:pt idx="570" c:formatCode="yyyy\-mm\-dd">
                  <c:v>44315</c:v>
                </c:pt>
                <c:pt idx="571" c:formatCode="yyyy\-mm\-dd">
                  <c:v>44316</c:v>
                </c:pt>
                <c:pt idx="572" c:formatCode="yyyy\-mm\-dd">
                  <c:v>44322</c:v>
                </c:pt>
                <c:pt idx="573" c:formatCode="yyyy\-mm\-dd">
                  <c:v>44323</c:v>
                </c:pt>
                <c:pt idx="574" c:formatCode="yyyy\-mm\-dd">
                  <c:v>44324</c:v>
                </c:pt>
                <c:pt idx="575" c:formatCode="yyyy\-mm\-dd">
                  <c:v>44326</c:v>
                </c:pt>
                <c:pt idx="576" c:formatCode="yyyy\-mm\-dd">
                  <c:v>44327</c:v>
                </c:pt>
                <c:pt idx="577" c:formatCode="yyyy\-mm\-dd">
                  <c:v>44328</c:v>
                </c:pt>
                <c:pt idx="578" c:formatCode="yyyy\-mm\-dd">
                  <c:v>44329</c:v>
                </c:pt>
                <c:pt idx="579" c:formatCode="yyyy\-mm\-dd">
                  <c:v>44330</c:v>
                </c:pt>
                <c:pt idx="580" c:formatCode="yyyy\-mm\-dd">
                  <c:v>44333</c:v>
                </c:pt>
                <c:pt idx="581" c:formatCode="yyyy\-mm\-dd">
                  <c:v>44334</c:v>
                </c:pt>
                <c:pt idx="582" c:formatCode="yyyy\-mm\-dd">
                  <c:v>44335</c:v>
                </c:pt>
                <c:pt idx="583" c:formatCode="yyyy\-mm\-dd">
                  <c:v>44336</c:v>
                </c:pt>
                <c:pt idx="584" c:formatCode="yyyy\-mm\-dd">
                  <c:v>44337</c:v>
                </c:pt>
                <c:pt idx="585" c:formatCode="yyyy\-mm\-dd">
                  <c:v>44340</c:v>
                </c:pt>
                <c:pt idx="586" c:formatCode="yyyy\-mm\-dd">
                  <c:v>44341</c:v>
                </c:pt>
                <c:pt idx="587" c:formatCode="yyyy\-mm\-dd">
                  <c:v>44342</c:v>
                </c:pt>
                <c:pt idx="588" c:formatCode="yyyy\-mm\-dd">
                  <c:v>44343</c:v>
                </c:pt>
                <c:pt idx="589" c:formatCode="yyyy\-mm\-dd">
                  <c:v>44344</c:v>
                </c:pt>
                <c:pt idx="590" c:formatCode="yyyy\-mm\-dd">
                  <c:v>44347</c:v>
                </c:pt>
                <c:pt idx="591" c:formatCode="yyyy\-mm\-dd">
                  <c:v>44348</c:v>
                </c:pt>
                <c:pt idx="592" c:formatCode="yyyy\-mm\-dd">
                  <c:v>44349</c:v>
                </c:pt>
                <c:pt idx="593" c:formatCode="yyyy\-mm\-dd">
                  <c:v>44350</c:v>
                </c:pt>
                <c:pt idx="594" c:formatCode="yyyy\-mm\-dd">
                  <c:v>44351</c:v>
                </c:pt>
                <c:pt idx="595" c:formatCode="yyyy\-mm\-dd">
                  <c:v>44354</c:v>
                </c:pt>
                <c:pt idx="596" c:formatCode="yyyy\-mm\-dd">
                  <c:v>44355</c:v>
                </c:pt>
                <c:pt idx="597" c:formatCode="yyyy\-mm\-dd">
                  <c:v>44356</c:v>
                </c:pt>
                <c:pt idx="598" c:formatCode="yyyy\-mm\-dd">
                  <c:v>44357</c:v>
                </c:pt>
                <c:pt idx="599" c:formatCode="yyyy\-mm\-dd">
                  <c:v>44358</c:v>
                </c:pt>
                <c:pt idx="600" c:formatCode="yyyy\-mm\-dd">
                  <c:v>44362</c:v>
                </c:pt>
                <c:pt idx="601" c:formatCode="yyyy\-mm\-dd">
                  <c:v>44363</c:v>
                </c:pt>
                <c:pt idx="602" c:formatCode="yyyy\-mm\-dd">
                  <c:v>44364</c:v>
                </c:pt>
                <c:pt idx="603" c:formatCode="yyyy\-mm\-dd">
                  <c:v>44365</c:v>
                </c:pt>
                <c:pt idx="604" c:formatCode="yyyy\-mm\-dd">
                  <c:v>44368</c:v>
                </c:pt>
                <c:pt idx="605" c:formatCode="yyyy\-mm\-dd">
                  <c:v>44369</c:v>
                </c:pt>
                <c:pt idx="606" c:formatCode="yyyy\-mm\-dd">
                  <c:v>44370</c:v>
                </c:pt>
                <c:pt idx="607" c:formatCode="yyyy\-mm\-dd">
                  <c:v>44371</c:v>
                </c:pt>
                <c:pt idx="608" c:formatCode="yyyy\-mm\-dd">
                  <c:v>44372</c:v>
                </c:pt>
                <c:pt idx="609" c:formatCode="yyyy\-mm\-dd">
                  <c:v>44375</c:v>
                </c:pt>
                <c:pt idx="610" c:formatCode="yyyy\-mm\-dd">
                  <c:v>44376</c:v>
                </c:pt>
                <c:pt idx="611" c:formatCode="yyyy\-mm\-dd">
                  <c:v>44377</c:v>
                </c:pt>
                <c:pt idx="612" c:formatCode="yyyy\-mm\-dd">
                  <c:v>44378</c:v>
                </c:pt>
                <c:pt idx="613" c:formatCode="yyyy\-mm\-dd">
                  <c:v>44379</c:v>
                </c:pt>
                <c:pt idx="614" c:formatCode="yyyy\-mm\-dd">
                  <c:v>44382</c:v>
                </c:pt>
                <c:pt idx="615" c:formatCode="yyyy\-mm\-dd">
                  <c:v>44383</c:v>
                </c:pt>
                <c:pt idx="616" c:formatCode="yyyy\-mm\-dd">
                  <c:v>44384</c:v>
                </c:pt>
                <c:pt idx="617" c:formatCode="yyyy\-mm\-dd">
                  <c:v>44385</c:v>
                </c:pt>
                <c:pt idx="618" c:formatCode="yyyy\-mm\-dd">
                  <c:v>44386</c:v>
                </c:pt>
                <c:pt idx="619" c:formatCode="yyyy\-mm\-dd">
                  <c:v>44389</c:v>
                </c:pt>
                <c:pt idx="620" c:formatCode="yyyy\-mm\-dd">
                  <c:v>44390</c:v>
                </c:pt>
                <c:pt idx="621" c:formatCode="yyyy\-mm\-dd">
                  <c:v>44391</c:v>
                </c:pt>
                <c:pt idx="622" c:formatCode="yyyy\-mm\-dd">
                  <c:v>44392</c:v>
                </c:pt>
                <c:pt idx="623" c:formatCode="yyyy\-mm\-dd">
                  <c:v>44393</c:v>
                </c:pt>
                <c:pt idx="624" c:formatCode="yyyy\-mm\-dd">
                  <c:v>44396</c:v>
                </c:pt>
                <c:pt idx="625" c:formatCode="yyyy\-mm\-dd">
                  <c:v>44397</c:v>
                </c:pt>
                <c:pt idx="626" c:formatCode="yyyy\-mm\-dd">
                  <c:v>44398</c:v>
                </c:pt>
                <c:pt idx="627" c:formatCode="yyyy\-mm\-dd">
                  <c:v>44399</c:v>
                </c:pt>
                <c:pt idx="628" c:formatCode="yyyy\-mm\-dd">
                  <c:v>44400</c:v>
                </c:pt>
                <c:pt idx="629" c:formatCode="yyyy\-mm\-dd">
                  <c:v>44403</c:v>
                </c:pt>
                <c:pt idx="630" c:formatCode="yyyy\-mm\-dd">
                  <c:v>44404</c:v>
                </c:pt>
                <c:pt idx="631" c:formatCode="yyyy\-mm\-dd">
                  <c:v>44405</c:v>
                </c:pt>
                <c:pt idx="632" c:formatCode="yyyy\-mm\-dd">
                  <c:v>44406</c:v>
                </c:pt>
                <c:pt idx="633" c:formatCode="yyyy\-mm\-dd">
                  <c:v>44407</c:v>
                </c:pt>
                <c:pt idx="634" c:formatCode="yyyy\-mm\-dd">
                  <c:v>44410</c:v>
                </c:pt>
                <c:pt idx="635" c:formatCode="yyyy\-mm\-dd">
                  <c:v>44411</c:v>
                </c:pt>
                <c:pt idx="636" c:formatCode="yyyy\-mm\-dd">
                  <c:v>44412</c:v>
                </c:pt>
                <c:pt idx="637" c:formatCode="yyyy\-mm\-dd">
                  <c:v>44413</c:v>
                </c:pt>
                <c:pt idx="638" c:formatCode="yyyy\-mm\-dd">
                  <c:v>44414</c:v>
                </c:pt>
                <c:pt idx="639" c:formatCode="yyyy\-mm\-dd">
                  <c:v>44417</c:v>
                </c:pt>
                <c:pt idx="640" c:formatCode="yyyy\-mm\-dd">
                  <c:v>44418</c:v>
                </c:pt>
                <c:pt idx="641" c:formatCode="yyyy\-mm\-dd">
                  <c:v>44419</c:v>
                </c:pt>
                <c:pt idx="642" c:formatCode="yyyy\-mm\-dd">
                  <c:v>44420</c:v>
                </c:pt>
                <c:pt idx="643" c:formatCode="yyyy\-mm\-dd">
                  <c:v>44421</c:v>
                </c:pt>
                <c:pt idx="644" c:formatCode="yyyy\-mm\-dd">
                  <c:v>44424</c:v>
                </c:pt>
                <c:pt idx="645" c:formatCode="yyyy\-mm\-dd">
                  <c:v>44425</c:v>
                </c:pt>
                <c:pt idx="646" c:formatCode="yyyy\-mm\-dd">
                  <c:v>44426</c:v>
                </c:pt>
                <c:pt idx="647" c:formatCode="yyyy\-mm\-dd">
                  <c:v>44427</c:v>
                </c:pt>
                <c:pt idx="648" c:formatCode="yyyy\-mm\-dd">
                  <c:v>44428</c:v>
                </c:pt>
                <c:pt idx="649" c:formatCode="yyyy\-mm\-dd">
                  <c:v>44431</c:v>
                </c:pt>
                <c:pt idx="650" c:formatCode="yyyy\-mm\-dd">
                  <c:v>44432</c:v>
                </c:pt>
                <c:pt idx="651" c:formatCode="yyyy\-mm\-dd">
                  <c:v>44433</c:v>
                </c:pt>
                <c:pt idx="652" c:formatCode="yyyy\-mm\-dd">
                  <c:v>44434</c:v>
                </c:pt>
                <c:pt idx="653" c:formatCode="yyyy\-mm\-dd">
                  <c:v>44435</c:v>
                </c:pt>
                <c:pt idx="654" c:formatCode="yyyy\-mm\-dd">
                  <c:v>44438</c:v>
                </c:pt>
                <c:pt idx="655" c:formatCode="yyyy\-mm\-dd">
                  <c:v>44439</c:v>
                </c:pt>
                <c:pt idx="656" c:formatCode="yyyy\-mm\-dd">
                  <c:v>44440</c:v>
                </c:pt>
                <c:pt idx="657" c:formatCode="yyyy\-mm\-dd">
                  <c:v>44441</c:v>
                </c:pt>
                <c:pt idx="658" c:formatCode="yyyy\-mm\-dd">
                  <c:v>44442</c:v>
                </c:pt>
                <c:pt idx="659" c:formatCode="yyyy\-mm\-dd">
                  <c:v>44445</c:v>
                </c:pt>
                <c:pt idx="660" c:formatCode="yyyy\-mm\-dd">
                  <c:v>44446</c:v>
                </c:pt>
                <c:pt idx="661" c:formatCode="yyyy\-mm\-dd">
                  <c:v>44447</c:v>
                </c:pt>
                <c:pt idx="662" c:formatCode="yyyy\-mm\-dd">
                  <c:v>44448</c:v>
                </c:pt>
                <c:pt idx="663" c:formatCode="yyyy\-mm\-dd">
                  <c:v>44449</c:v>
                </c:pt>
                <c:pt idx="664" c:formatCode="yyyy\-mm\-dd">
                  <c:v>44452</c:v>
                </c:pt>
                <c:pt idx="665" c:formatCode="yyyy\-mm\-dd">
                  <c:v>44453</c:v>
                </c:pt>
                <c:pt idx="666" c:formatCode="yyyy\-mm\-dd">
                  <c:v>44454</c:v>
                </c:pt>
                <c:pt idx="667" c:formatCode="yyyy\-mm\-dd">
                  <c:v>44455</c:v>
                </c:pt>
                <c:pt idx="668" c:formatCode="yyyy\-mm\-dd">
                  <c:v>44456</c:v>
                </c:pt>
                <c:pt idx="669" c:formatCode="yyyy\-mm\-dd">
                  <c:v>44457</c:v>
                </c:pt>
                <c:pt idx="670" c:formatCode="yyyy\-mm\-dd">
                  <c:v>44461</c:v>
                </c:pt>
                <c:pt idx="671" c:formatCode="yyyy\-mm\-dd">
                  <c:v>44462</c:v>
                </c:pt>
                <c:pt idx="672" c:formatCode="yyyy\-mm\-dd">
                  <c:v>44463</c:v>
                </c:pt>
                <c:pt idx="673" c:formatCode="yyyy\-mm\-dd">
                  <c:v>44465</c:v>
                </c:pt>
                <c:pt idx="674" c:formatCode="yyyy\-mm\-dd">
                  <c:v>44466</c:v>
                </c:pt>
                <c:pt idx="675" c:formatCode="yyyy\-mm\-dd">
                  <c:v>44467</c:v>
                </c:pt>
                <c:pt idx="676" c:formatCode="yyyy\-mm\-dd">
                  <c:v>44468</c:v>
                </c:pt>
                <c:pt idx="677" c:formatCode="yyyy\-mm\-dd">
                  <c:v>44469</c:v>
                </c:pt>
                <c:pt idx="678" c:formatCode="yyyy\-mm\-dd">
                  <c:v>44477</c:v>
                </c:pt>
                <c:pt idx="679" c:formatCode="yyyy\-mm\-dd">
                  <c:v>44478</c:v>
                </c:pt>
                <c:pt idx="680" c:formatCode="yyyy\-mm\-dd">
                  <c:v>44480</c:v>
                </c:pt>
                <c:pt idx="681" c:formatCode="yyyy\-mm\-dd">
                  <c:v>44481</c:v>
                </c:pt>
                <c:pt idx="682" c:formatCode="yyyy\-mm\-dd">
                  <c:v>44482</c:v>
                </c:pt>
                <c:pt idx="683" c:formatCode="yyyy\-mm\-dd">
                  <c:v>44483</c:v>
                </c:pt>
                <c:pt idx="684" c:formatCode="yyyy\-mm\-dd">
                  <c:v>44484</c:v>
                </c:pt>
                <c:pt idx="685" c:formatCode="yyyy\-mm\-dd">
                  <c:v>44487</c:v>
                </c:pt>
                <c:pt idx="686" c:formatCode="yyyy\-mm\-dd">
                  <c:v>44488</c:v>
                </c:pt>
                <c:pt idx="687" c:formatCode="yyyy\-mm\-dd">
                  <c:v>44489</c:v>
                </c:pt>
                <c:pt idx="688" c:formatCode="yyyy\-mm\-dd">
                  <c:v>44490</c:v>
                </c:pt>
                <c:pt idx="689" c:formatCode="yyyy\-mm\-dd">
                  <c:v>44491</c:v>
                </c:pt>
                <c:pt idx="690" c:formatCode="yyyy\-mm\-dd">
                  <c:v>44494</c:v>
                </c:pt>
                <c:pt idx="691" c:formatCode="yyyy\-mm\-dd">
                  <c:v>44495</c:v>
                </c:pt>
                <c:pt idx="692" c:formatCode="yyyy\-mm\-dd">
                  <c:v>44496</c:v>
                </c:pt>
                <c:pt idx="693" c:formatCode="yyyy\-mm\-dd">
                  <c:v>44497</c:v>
                </c:pt>
                <c:pt idx="694" c:formatCode="yyyy\-mm\-dd">
                  <c:v>44498</c:v>
                </c:pt>
                <c:pt idx="695" c:formatCode="yyyy\-mm\-dd">
                  <c:v>44501</c:v>
                </c:pt>
                <c:pt idx="696" c:formatCode="yyyy\-mm\-dd">
                  <c:v>44502</c:v>
                </c:pt>
                <c:pt idx="697" c:formatCode="yyyy\-mm\-dd">
                  <c:v>44503</c:v>
                </c:pt>
                <c:pt idx="698" c:formatCode="yyyy\-mm\-dd">
                  <c:v>44504</c:v>
                </c:pt>
                <c:pt idx="699" c:formatCode="yyyy\-mm\-dd">
                  <c:v>44505</c:v>
                </c:pt>
                <c:pt idx="700" c:formatCode="yyyy\-mm\-dd">
                  <c:v>44508</c:v>
                </c:pt>
                <c:pt idx="701" c:formatCode="yyyy\-mm\-dd">
                  <c:v>44509</c:v>
                </c:pt>
                <c:pt idx="702" c:formatCode="yyyy\-mm\-dd">
                  <c:v>44510</c:v>
                </c:pt>
                <c:pt idx="703" c:formatCode="yyyy\-mm\-dd">
                  <c:v>44511</c:v>
                </c:pt>
                <c:pt idx="704" c:formatCode="yyyy\-mm\-dd">
                  <c:v>44512</c:v>
                </c:pt>
                <c:pt idx="705" c:formatCode="yyyy\-mm\-dd">
                  <c:v>44515</c:v>
                </c:pt>
                <c:pt idx="706" c:formatCode="yyyy\-mm\-dd">
                  <c:v>44516</c:v>
                </c:pt>
                <c:pt idx="707" c:formatCode="yyyy\-mm\-dd">
                  <c:v>44517</c:v>
                </c:pt>
                <c:pt idx="708" c:formatCode="yyyy\-mm\-dd">
                  <c:v>44518</c:v>
                </c:pt>
                <c:pt idx="709" c:formatCode="yyyy\-mm\-dd">
                  <c:v>44519</c:v>
                </c:pt>
                <c:pt idx="710" c:formatCode="yyyy\-mm\-dd">
                  <c:v>44522</c:v>
                </c:pt>
                <c:pt idx="711" c:formatCode="yyyy\-mm\-dd">
                  <c:v>44523</c:v>
                </c:pt>
                <c:pt idx="712" c:formatCode="yyyy\-mm\-dd">
                  <c:v>44524</c:v>
                </c:pt>
                <c:pt idx="713" c:formatCode="yyyy\-mm\-dd">
                  <c:v>44525</c:v>
                </c:pt>
                <c:pt idx="714" c:formatCode="yyyy\-mm\-dd">
                  <c:v>44526</c:v>
                </c:pt>
                <c:pt idx="715" c:formatCode="yyyy\-mm\-dd">
                  <c:v>44529</c:v>
                </c:pt>
                <c:pt idx="716" c:formatCode="yyyy\-mm\-dd">
                  <c:v>44530</c:v>
                </c:pt>
                <c:pt idx="717" c:formatCode="yyyy\-mm\-dd">
                  <c:v>44531</c:v>
                </c:pt>
                <c:pt idx="718" c:formatCode="yyyy\-mm\-dd">
                  <c:v>44532</c:v>
                </c:pt>
                <c:pt idx="719" c:formatCode="yyyy\-mm\-dd">
                  <c:v>44533</c:v>
                </c:pt>
                <c:pt idx="720" c:formatCode="yyyy\-mm\-dd">
                  <c:v>44536</c:v>
                </c:pt>
                <c:pt idx="721" c:formatCode="yyyy\-mm\-dd">
                  <c:v>44537</c:v>
                </c:pt>
                <c:pt idx="722" c:formatCode="yyyy\-mm\-dd">
                  <c:v>44538</c:v>
                </c:pt>
                <c:pt idx="723" c:formatCode="yyyy\-mm\-dd">
                  <c:v>44539</c:v>
                </c:pt>
                <c:pt idx="724" c:formatCode="yyyy\-mm\-dd">
                  <c:v>44540</c:v>
                </c:pt>
                <c:pt idx="725" c:formatCode="yyyy\-mm\-dd">
                  <c:v>44543</c:v>
                </c:pt>
                <c:pt idx="726" c:formatCode="yyyy\-mm\-dd">
                  <c:v>44544</c:v>
                </c:pt>
                <c:pt idx="727" c:formatCode="yyyy\-mm\-dd">
                  <c:v>44545</c:v>
                </c:pt>
                <c:pt idx="728" c:formatCode="yyyy\-mm\-dd">
                  <c:v>44546</c:v>
                </c:pt>
                <c:pt idx="729" c:formatCode="yyyy\-mm\-dd">
                  <c:v>44547</c:v>
                </c:pt>
                <c:pt idx="730" c:formatCode="yyyy\-mm\-dd">
                  <c:v>44550</c:v>
                </c:pt>
                <c:pt idx="731" c:formatCode="yyyy\-mm\-dd">
                  <c:v>44551</c:v>
                </c:pt>
                <c:pt idx="732" c:formatCode="yyyy\-mm\-dd">
                  <c:v>44552</c:v>
                </c:pt>
                <c:pt idx="733" c:formatCode="yyyy\-mm\-dd">
                  <c:v>44553</c:v>
                </c:pt>
                <c:pt idx="734" c:formatCode="yyyy\-mm\-dd">
                  <c:v>44554</c:v>
                </c:pt>
                <c:pt idx="735" c:formatCode="yyyy\-mm\-dd">
                  <c:v>44557</c:v>
                </c:pt>
                <c:pt idx="736" c:formatCode="yyyy\-mm\-dd">
                  <c:v>44558</c:v>
                </c:pt>
                <c:pt idx="737" c:formatCode="yyyy\-mm\-dd">
                  <c:v>44559</c:v>
                </c:pt>
                <c:pt idx="738" c:formatCode="yyyy\-mm\-dd">
                  <c:v>44560</c:v>
                </c:pt>
                <c:pt idx="739" c:formatCode="yyyy\-mm\-dd">
                  <c:v>44561</c:v>
                </c:pt>
                <c:pt idx="740" c:formatCode="yyyy\-mm\-dd">
                  <c:v>44565</c:v>
                </c:pt>
                <c:pt idx="741" c:formatCode="yyyy\-mm\-dd">
                  <c:v>44566</c:v>
                </c:pt>
                <c:pt idx="742" c:formatCode="yyyy\-mm\-dd">
                  <c:v>44567</c:v>
                </c:pt>
                <c:pt idx="743" c:formatCode="yyyy\-mm\-dd">
                  <c:v>44568</c:v>
                </c:pt>
                <c:pt idx="744" c:formatCode="yyyy\-mm\-dd">
                  <c:v>44571</c:v>
                </c:pt>
                <c:pt idx="745" c:formatCode="yyyy\-mm\-dd">
                  <c:v>44572</c:v>
                </c:pt>
                <c:pt idx="746" c:formatCode="yyyy\-mm\-dd">
                  <c:v>44573</c:v>
                </c:pt>
                <c:pt idx="747" c:formatCode="yyyy\-mm\-dd">
                  <c:v>44574</c:v>
                </c:pt>
                <c:pt idx="748" c:formatCode="yyyy\-mm\-dd">
                  <c:v>44575</c:v>
                </c:pt>
                <c:pt idx="749" c:formatCode="yyyy\-mm\-dd">
                  <c:v>44578</c:v>
                </c:pt>
                <c:pt idx="750" c:formatCode="yyyy\-mm\-dd">
                  <c:v>44579</c:v>
                </c:pt>
                <c:pt idx="751" c:formatCode="yyyy\-mm\-dd">
                  <c:v>44580</c:v>
                </c:pt>
                <c:pt idx="752" c:formatCode="yyyy\-mm\-dd">
                  <c:v>44581</c:v>
                </c:pt>
                <c:pt idx="753" c:formatCode="yyyy\-mm\-dd">
                  <c:v>44582</c:v>
                </c:pt>
                <c:pt idx="754" c:formatCode="yyyy\-mm\-dd">
                  <c:v>44585</c:v>
                </c:pt>
                <c:pt idx="755" c:formatCode="yyyy\-mm\-dd">
                  <c:v>44586</c:v>
                </c:pt>
                <c:pt idx="756" c:formatCode="yyyy\-mm\-dd">
                  <c:v>44587</c:v>
                </c:pt>
                <c:pt idx="757" c:formatCode="yyyy\-mm\-dd">
                  <c:v>44588</c:v>
                </c:pt>
                <c:pt idx="758" c:formatCode="yyyy\-mm\-dd">
                  <c:v>44589</c:v>
                </c:pt>
                <c:pt idx="759" c:formatCode="yyyy\-mm\-dd">
                  <c:v>44590</c:v>
                </c:pt>
                <c:pt idx="760" c:formatCode="yyyy\-mm\-dd">
                  <c:v>44591</c:v>
                </c:pt>
                <c:pt idx="761" c:formatCode="yyyy\-mm\-dd">
                  <c:v>44599</c:v>
                </c:pt>
                <c:pt idx="762" c:formatCode="yyyy\-mm\-dd">
                  <c:v>44600</c:v>
                </c:pt>
                <c:pt idx="763" c:formatCode="yyyy\-mm\-dd">
                  <c:v>44601</c:v>
                </c:pt>
                <c:pt idx="764" c:formatCode="yyyy\-mm\-dd">
                  <c:v>44602</c:v>
                </c:pt>
                <c:pt idx="765" c:formatCode="yyyy\-mm\-dd">
                  <c:v>44603</c:v>
                </c:pt>
                <c:pt idx="766" c:formatCode="yyyy\-mm\-dd">
                  <c:v>44606</c:v>
                </c:pt>
                <c:pt idx="767" c:formatCode="yyyy\-mm\-dd">
                  <c:v>44607</c:v>
                </c:pt>
                <c:pt idx="768" c:formatCode="yyyy\-mm\-dd">
                  <c:v>44608</c:v>
                </c:pt>
                <c:pt idx="769" c:formatCode="yyyy\-mm\-dd">
                  <c:v>44609</c:v>
                </c:pt>
                <c:pt idx="770" c:formatCode="yyyy\-mm\-dd">
                  <c:v>44610</c:v>
                </c:pt>
                <c:pt idx="771" c:formatCode="yyyy\-mm\-dd">
                  <c:v>44613</c:v>
                </c:pt>
                <c:pt idx="772" c:formatCode="yyyy\-mm\-dd">
                  <c:v>44614</c:v>
                </c:pt>
                <c:pt idx="773" c:formatCode="yyyy\-mm\-dd">
                  <c:v>44615</c:v>
                </c:pt>
                <c:pt idx="774" c:formatCode="yyyy\-mm\-dd">
                  <c:v>44616</c:v>
                </c:pt>
                <c:pt idx="775" c:formatCode="yyyy\-mm\-dd">
                  <c:v>44617</c:v>
                </c:pt>
                <c:pt idx="776" c:formatCode="yyyy\-mm\-dd">
                  <c:v>44620</c:v>
                </c:pt>
                <c:pt idx="777" c:formatCode="yyyy\-mm\-dd">
                  <c:v>44621</c:v>
                </c:pt>
                <c:pt idx="778" c:formatCode="yyyy\-mm\-dd">
                  <c:v>44622</c:v>
                </c:pt>
                <c:pt idx="779" c:formatCode="yyyy\-mm\-dd">
                  <c:v>44623</c:v>
                </c:pt>
                <c:pt idx="780" c:formatCode="yyyy\-mm\-dd">
                  <c:v>44624</c:v>
                </c:pt>
                <c:pt idx="781" c:formatCode="yyyy\-mm\-dd">
                  <c:v>44627</c:v>
                </c:pt>
                <c:pt idx="782" c:formatCode="yyyy\-mm\-dd">
                  <c:v>44628</c:v>
                </c:pt>
                <c:pt idx="783" c:formatCode="yyyy\-mm\-dd">
                  <c:v>44629</c:v>
                </c:pt>
                <c:pt idx="784" c:formatCode="yyyy\-mm\-dd">
                  <c:v>44630</c:v>
                </c:pt>
                <c:pt idx="785" c:formatCode="yyyy\-mm\-dd">
                  <c:v>44631</c:v>
                </c:pt>
                <c:pt idx="786" c:formatCode="yyyy\-mm\-dd">
                  <c:v>44634</c:v>
                </c:pt>
                <c:pt idx="787" c:formatCode="yyyy\-mm\-dd">
                  <c:v>44635</c:v>
                </c:pt>
                <c:pt idx="788" c:formatCode="yyyy\-mm\-dd">
                  <c:v>44636</c:v>
                </c:pt>
                <c:pt idx="789" c:formatCode="yyyy\-mm\-dd">
                  <c:v>44637</c:v>
                </c:pt>
                <c:pt idx="790" c:formatCode="yyyy\-mm\-dd">
                  <c:v>44638</c:v>
                </c:pt>
                <c:pt idx="791" c:formatCode="yyyy\-mm\-dd">
                  <c:v>44641</c:v>
                </c:pt>
                <c:pt idx="792" c:formatCode="yyyy\-mm\-dd">
                  <c:v>44642</c:v>
                </c:pt>
                <c:pt idx="793" c:formatCode="yyyy\-mm\-dd">
                  <c:v>44643</c:v>
                </c:pt>
                <c:pt idx="794" c:formatCode="yyyy\-mm\-dd">
                  <c:v>44644</c:v>
                </c:pt>
                <c:pt idx="795" c:formatCode="yyyy\-mm\-dd">
                  <c:v>44645</c:v>
                </c:pt>
                <c:pt idx="796" c:formatCode="yyyy\-mm\-dd">
                  <c:v>44648</c:v>
                </c:pt>
                <c:pt idx="797" c:formatCode="yyyy\-mm\-dd">
                  <c:v>44649</c:v>
                </c:pt>
                <c:pt idx="798" c:formatCode="yyyy\-mm\-dd">
                  <c:v>44650</c:v>
                </c:pt>
                <c:pt idx="799" c:formatCode="yyyy\-mm\-dd">
                  <c:v>44651</c:v>
                </c:pt>
                <c:pt idx="800" c:formatCode="yyyy\-mm\-dd">
                  <c:v>44652</c:v>
                </c:pt>
                <c:pt idx="801" c:formatCode="yyyy\-mm\-dd">
                  <c:v>44653</c:v>
                </c:pt>
                <c:pt idx="802" c:formatCode="yyyy\-mm\-dd">
                  <c:v>44657</c:v>
                </c:pt>
                <c:pt idx="803" c:formatCode="yyyy\-mm\-dd">
                  <c:v>44658</c:v>
                </c:pt>
                <c:pt idx="804" c:formatCode="yyyy\-mm\-dd">
                  <c:v>44659</c:v>
                </c:pt>
                <c:pt idx="805" c:formatCode="yyyy\-mm\-dd">
                  <c:v>44662</c:v>
                </c:pt>
                <c:pt idx="806" c:formatCode="yyyy\-mm\-dd">
                  <c:v>44663</c:v>
                </c:pt>
                <c:pt idx="807" c:formatCode="yyyy\-mm\-dd">
                  <c:v>44664</c:v>
                </c:pt>
                <c:pt idx="808" c:formatCode="yyyy\-mm\-dd">
                  <c:v>44665</c:v>
                </c:pt>
                <c:pt idx="809" c:formatCode="yyyy\-mm\-dd">
                  <c:v>44666</c:v>
                </c:pt>
                <c:pt idx="810" c:formatCode="yyyy\-mm\-dd">
                  <c:v>44669</c:v>
                </c:pt>
                <c:pt idx="811" c:formatCode="yyyy\-mm\-dd">
                  <c:v>44670</c:v>
                </c:pt>
                <c:pt idx="812" c:formatCode="yyyy\-mm\-dd">
                  <c:v>44671</c:v>
                </c:pt>
                <c:pt idx="813" c:formatCode="yyyy\-mm\-dd">
                  <c:v>44672</c:v>
                </c:pt>
                <c:pt idx="814" c:formatCode="yyyy\-mm\-dd">
                  <c:v>44673</c:v>
                </c:pt>
                <c:pt idx="815" c:formatCode="yyyy\-mm\-dd">
                  <c:v>44675</c:v>
                </c:pt>
                <c:pt idx="816" c:formatCode="yyyy\-mm\-dd">
                  <c:v>44676</c:v>
                </c:pt>
                <c:pt idx="817" c:formatCode="yyyy\-mm\-dd">
                  <c:v>44677</c:v>
                </c:pt>
                <c:pt idx="818" c:formatCode="yyyy\-mm\-dd">
                  <c:v>44678</c:v>
                </c:pt>
                <c:pt idx="819" c:formatCode="yyyy\-mm\-dd">
                  <c:v>44679</c:v>
                </c:pt>
                <c:pt idx="820" c:formatCode="yyyy\-mm\-dd">
                  <c:v>44680</c:v>
                </c:pt>
                <c:pt idx="821" c:formatCode="yyyy\-mm\-dd">
                  <c:v>44686</c:v>
                </c:pt>
                <c:pt idx="822" c:formatCode="yyyy\-mm\-dd">
                  <c:v>44687</c:v>
                </c:pt>
                <c:pt idx="823" c:formatCode="yyyy\-mm\-dd">
                  <c:v>44688</c:v>
                </c:pt>
                <c:pt idx="824" c:formatCode="yyyy\-mm\-dd">
                  <c:v>44690</c:v>
                </c:pt>
                <c:pt idx="825" c:formatCode="yyyy\-mm\-dd">
                  <c:v>44691</c:v>
                </c:pt>
                <c:pt idx="826" c:formatCode="yyyy\-mm\-dd">
                  <c:v>44692</c:v>
                </c:pt>
                <c:pt idx="827" c:formatCode="yyyy\-mm\-dd">
                  <c:v>44693</c:v>
                </c:pt>
                <c:pt idx="828" c:formatCode="yyyy\-mm\-dd">
                  <c:v>44694</c:v>
                </c:pt>
                <c:pt idx="829" c:formatCode="yyyy\-mm\-dd">
                  <c:v>44697</c:v>
                </c:pt>
                <c:pt idx="830" c:formatCode="yyyy\-mm\-dd">
                  <c:v>44698</c:v>
                </c:pt>
                <c:pt idx="831" c:formatCode="yyyy\-mm\-dd">
                  <c:v>44699</c:v>
                </c:pt>
                <c:pt idx="832" c:formatCode="yyyy\-mm\-dd">
                  <c:v>44700</c:v>
                </c:pt>
                <c:pt idx="833" c:formatCode="yyyy\-mm\-dd">
                  <c:v>44701</c:v>
                </c:pt>
                <c:pt idx="834" c:formatCode="yyyy\-mm\-dd">
                  <c:v>44704</c:v>
                </c:pt>
                <c:pt idx="835" c:formatCode="yyyy\-mm\-dd">
                  <c:v>44705</c:v>
                </c:pt>
                <c:pt idx="836" c:formatCode="yyyy\-mm\-dd">
                  <c:v>44706</c:v>
                </c:pt>
                <c:pt idx="837" c:formatCode="yyyy\-mm\-dd">
                  <c:v>44707</c:v>
                </c:pt>
                <c:pt idx="838" c:formatCode="yyyy\-mm\-dd">
                  <c:v>44708</c:v>
                </c:pt>
                <c:pt idx="839" c:formatCode="yyyy\-mm\-dd">
                  <c:v>44711</c:v>
                </c:pt>
                <c:pt idx="840" c:formatCode="yyyy\-mm\-dd">
                  <c:v>44712</c:v>
                </c:pt>
                <c:pt idx="841" c:formatCode="yyyy\-mm\-dd">
                  <c:v>44713</c:v>
                </c:pt>
                <c:pt idx="842" c:formatCode="yyyy\-mm\-dd">
                  <c:v>44714</c:v>
                </c:pt>
                <c:pt idx="843" c:formatCode="yyyy\-mm\-dd">
                  <c:v>44718</c:v>
                </c:pt>
                <c:pt idx="844" c:formatCode="yyyy\-mm\-dd">
                  <c:v>44719</c:v>
                </c:pt>
                <c:pt idx="845" c:formatCode="yyyy\-mm\-dd">
                  <c:v>44720</c:v>
                </c:pt>
                <c:pt idx="846" c:formatCode="yyyy\-mm\-dd">
                  <c:v>44721</c:v>
                </c:pt>
                <c:pt idx="847" c:formatCode="yyyy\-mm\-dd">
                  <c:v>44722</c:v>
                </c:pt>
                <c:pt idx="848" c:formatCode="yyyy\-mm\-dd">
                  <c:v>44725</c:v>
                </c:pt>
                <c:pt idx="849" c:formatCode="yyyy\-mm\-dd">
                  <c:v>44726</c:v>
                </c:pt>
                <c:pt idx="850" c:formatCode="yyyy\-mm\-dd">
                  <c:v>44727</c:v>
                </c:pt>
                <c:pt idx="851" c:formatCode="yyyy\-mm\-dd">
                  <c:v>44728</c:v>
                </c:pt>
                <c:pt idx="852" c:formatCode="yyyy\-mm\-dd">
                  <c:v>44729</c:v>
                </c:pt>
                <c:pt idx="853" c:formatCode="yyyy\-mm\-dd">
                  <c:v>44732</c:v>
                </c:pt>
                <c:pt idx="854" c:formatCode="yyyy\-mm\-dd">
                  <c:v>44733</c:v>
                </c:pt>
                <c:pt idx="855" c:formatCode="yyyy\-mm\-dd">
                  <c:v>44734</c:v>
                </c:pt>
                <c:pt idx="856" c:formatCode="yyyy\-mm\-dd">
                  <c:v>44735</c:v>
                </c:pt>
                <c:pt idx="857" c:formatCode="yyyy\-mm\-dd">
                  <c:v>44736</c:v>
                </c:pt>
                <c:pt idx="858" c:formatCode="yyyy\-mm\-dd">
                  <c:v>44739</c:v>
                </c:pt>
                <c:pt idx="859" c:formatCode="yyyy\-mm\-dd">
                  <c:v>44740</c:v>
                </c:pt>
                <c:pt idx="860" c:formatCode="yyyy\-mm\-dd">
                  <c:v>44741</c:v>
                </c:pt>
                <c:pt idx="861" c:formatCode="yyyy\-mm\-dd">
                  <c:v>44742</c:v>
                </c:pt>
                <c:pt idx="862" c:formatCode="yyyy\-mm\-dd">
                  <c:v>44743</c:v>
                </c:pt>
                <c:pt idx="863" c:formatCode="yyyy\-mm\-dd">
                  <c:v>44746</c:v>
                </c:pt>
                <c:pt idx="864" c:formatCode="yyyy\-mm\-dd">
                  <c:v>44747</c:v>
                </c:pt>
                <c:pt idx="865" c:formatCode="yyyy\-mm\-dd">
                  <c:v>44748</c:v>
                </c:pt>
                <c:pt idx="866" c:formatCode="yyyy\-mm\-dd">
                  <c:v>44749</c:v>
                </c:pt>
                <c:pt idx="867" c:formatCode="yyyy\-mm\-dd">
                  <c:v>44750</c:v>
                </c:pt>
                <c:pt idx="868" c:formatCode="yyyy\-mm\-dd">
                  <c:v>44753</c:v>
                </c:pt>
                <c:pt idx="869" c:formatCode="yyyy\-mm\-dd">
                  <c:v>44754</c:v>
                </c:pt>
                <c:pt idx="870" c:formatCode="yyyy\-mm\-dd">
                  <c:v>44755</c:v>
                </c:pt>
                <c:pt idx="871" c:formatCode="yyyy\-mm\-dd">
                  <c:v>44756</c:v>
                </c:pt>
                <c:pt idx="872" c:formatCode="yyyy\-mm\-dd">
                  <c:v>44757</c:v>
                </c:pt>
                <c:pt idx="873" c:formatCode="yyyy\-mm\-dd">
                  <c:v>44760</c:v>
                </c:pt>
                <c:pt idx="874" c:formatCode="yyyy\-mm\-dd">
                  <c:v>44761</c:v>
                </c:pt>
                <c:pt idx="875" c:formatCode="yyyy\-mm\-dd">
                  <c:v>44762</c:v>
                </c:pt>
                <c:pt idx="876" c:formatCode="yyyy\-mm\-dd">
                  <c:v>44763</c:v>
                </c:pt>
                <c:pt idx="877" c:formatCode="yyyy\-mm\-dd">
                  <c:v>44764</c:v>
                </c:pt>
                <c:pt idx="878" c:formatCode="yyyy\-mm\-dd">
                  <c:v>44767</c:v>
                </c:pt>
                <c:pt idx="879" c:formatCode="yyyy\-mm\-dd">
                  <c:v>44768</c:v>
                </c:pt>
                <c:pt idx="880" c:formatCode="yyyy\-mm\-dd">
                  <c:v>44769</c:v>
                </c:pt>
                <c:pt idx="881" c:formatCode="yyyy\-mm\-dd">
                  <c:v>44770</c:v>
                </c:pt>
                <c:pt idx="882" c:formatCode="yyyy\-mm\-dd">
                  <c:v>44771</c:v>
                </c:pt>
                <c:pt idx="883" c:formatCode="yyyy\-mm\-dd">
                  <c:v>44774</c:v>
                </c:pt>
                <c:pt idx="884" c:formatCode="yyyy\-mm\-dd">
                  <c:v>44775</c:v>
                </c:pt>
                <c:pt idx="885" c:formatCode="yyyy\-mm\-dd">
                  <c:v>44776</c:v>
                </c:pt>
                <c:pt idx="886" c:formatCode="yyyy\-mm\-dd">
                  <c:v>44777</c:v>
                </c:pt>
                <c:pt idx="887" c:formatCode="yyyy\-mm\-dd">
                  <c:v>44778</c:v>
                </c:pt>
                <c:pt idx="888" c:formatCode="yyyy\-mm\-dd">
                  <c:v>44781</c:v>
                </c:pt>
                <c:pt idx="889" c:formatCode="yyyy\-mm\-dd">
                  <c:v>44782</c:v>
                </c:pt>
                <c:pt idx="890" c:formatCode="yyyy\-mm\-dd">
                  <c:v>44783</c:v>
                </c:pt>
                <c:pt idx="891" c:formatCode="yyyy\-mm\-dd">
                  <c:v>44784</c:v>
                </c:pt>
                <c:pt idx="892" c:formatCode="yyyy\-mm\-dd">
                  <c:v>44785</c:v>
                </c:pt>
                <c:pt idx="893" c:formatCode="yyyy\-mm\-dd">
                  <c:v>44788</c:v>
                </c:pt>
                <c:pt idx="894" c:formatCode="yyyy\-mm\-dd">
                  <c:v>44789</c:v>
                </c:pt>
                <c:pt idx="895" c:formatCode="yyyy\-mm\-dd">
                  <c:v>44790</c:v>
                </c:pt>
                <c:pt idx="896" c:formatCode="yyyy\-mm\-dd">
                  <c:v>44791</c:v>
                </c:pt>
                <c:pt idx="897" c:formatCode="yyyy\-mm\-dd">
                  <c:v>44792</c:v>
                </c:pt>
                <c:pt idx="898" c:formatCode="yyyy\-mm\-dd">
                  <c:v>44795</c:v>
                </c:pt>
                <c:pt idx="899" c:formatCode="yyyy\-mm\-dd">
                  <c:v>44796</c:v>
                </c:pt>
                <c:pt idx="900" c:formatCode="yyyy\-mm\-dd">
                  <c:v>44797</c:v>
                </c:pt>
                <c:pt idx="901" c:formatCode="yyyy\-mm\-dd">
                  <c:v>44798</c:v>
                </c:pt>
                <c:pt idx="902" c:formatCode="yyyy\-mm\-dd">
                  <c:v>44799</c:v>
                </c:pt>
                <c:pt idx="903" c:formatCode="yyyy\-mm\-dd">
                  <c:v>44802</c:v>
                </c:pt>
                <c:pt idx="904" c:formatCode="yyyy\-mm\-dd">
                  <c:v>44803</c:v>
                </c:pt>
                <c:pt idx="905" c:formatCode="yyyy\-mm\-dd">
                  <c:v>44804</c:v>
                </c:pt>
                <c:pt idx="906" c:formatCode="yyyy\-mm\-dd">
                  <c:v>44805</c:v>
                </c:pt>
                <c:pt idx="907" c:formatCode="yyyy\-mm\-dd">
                  <c:v>44806</c:v>
                </c:pt>
                <c:pt idx="908" c:formatCode="yyyy\-mm\-dd">
                  <c:v>44809</c:v>
                </c:pt>
                <c:pt idx="909" c:formatCode="yyyy\-mm\-dd">
                  <c:v>44810</c:v>
                </c:pt>
                <c:pt idx="910" c:formatCode="yyyy\-mm\-dd">
                  <c:v>44811</c:v>
                </c:pt>
                <c:pt idx="911" c:formatCode="yyyy\-mm\-dd">
                  <c:v>44812</c:v>
                </c:pt>
                <c:pt idx="912" c:formatCode="yyyy\-mm\-dd">
                  <c:v>44813</c:v>
                </c:pt>
                <c:pt idx="913" c:formatCode="yyyy\-mm\-dd">
                  <c:v>44817</c:v>
                </c:pt>
                <c:pt idx="914" c:formatCode="yyyy\-mm\-dd">
                  <c:v>44818</c:v>
                </c:pt>
                <c:pt idx="915" c:formatCode="yyyy\-mm\-dd">
                  <c:v>44819</c:v>
                </c:pt>
                <c:pt idx="916" c:formatCode="yyyy\-mm\-dd">
                  <c:v>44820</c:v>
                </c:pt>
                <c:pt idx="917" c:formatCode="yyyy\-mm\-dd">
                  <c:v>44823</c:v>
                </c:pt>
                <c:pt idx="918" c:formatCode="yyyy\-mm\-dd">
                  <c:v>44824</c:v>
                </c:pt>
                <c:pt idx="919" c:formatCode="yyyy\-mm\-dd">
                  <c:v>44825</c:v>
                </c:pt>
                <c:pt idx="920" c:formatCode="yyyy\-mm\-dd">
                  <c:v>44826</c:v>
                </c:pt>
                <c:pt idx="921" c:formatCode="yyyy\-mm\-dd">
                  <c:v>44827</c:v>
                </c:pt>
                <c:pt idx="922" c:formatCode="yyyy\-mm\-dd">
                  <c:v>44830</c:v>
                </c:pt>
                <c:pt idx="923" c:formatCode="yyyy\-mm\-dd">
                  <c:v>44831</c:v>
                </c:pt>
                <c:pt idx="924" c:formatCode="yyyy\-mm\-dd">
                  <c:v>44832</c:v>
                </c:pt>
                <c:pt idx="925" c:formatCode="yyyy\-mm\-dd">
                  <c:v>44833</c:v>
                </c:pt>
                <c:pt idx="926" c:formatCode="yyyy\-mm\-dd">
                  <c:v>44834</c:v>
                </c:pt>
                <c:pt idx="927" c:formatCode="yyyy\-mm\-dd">
                  <c:v>44842</c:v>
                </c:pt>
                <c:pt idx="928" c:formatCode="yyyy\-mm\-dd">
                  <c:v>44843</c:v>
                </c:pt>
                <c:pt idx="929" c:formatCode="yyyy\-mm\-dd">
                  <c:v>44844</c:v>
                </c:pt>
                <c:pt idx="930" c:formatCode="yyyy\-mm\-dd">
                  <c:v>44845</c:v>
                </c:pt>
                <c:pt idx="931" c:formatCode="yyyy\-mm\-dd">
                  <c:v>44846</c:v>
                </c:pt>
                <c:pt idx="932" c:formatCode="yyyy\-mm\-dd">
                  <c:v>44847</c:v>
                </c:pt>
                <c:pt idx="933" c:formatCode="yyyy\-mm\-dd">
                  <c:v>44848</c:v>
                </c:pt>
                <c:pt idx="934" c:formatCode="yyyy\-mm\-dd">
                  <c:v>44851</c:v>
                </c:pt>
                <c:pt idx="935" c:formatCode="yyyy\-mm\-dd">
                  <c:v>44852</c:v>
                </c:pt>
                <c:pt idx="936" c:formatCode="yyyy\-mm\-dd">
                  <c:v>44853</c:v>
                </c:pt>
                <c:pt idx="937" c:formatCode="yyyy\-mm\-dd">
                  <c:v>44854</c:v>
                </c:pt>
                <c:pt idx="938" c:formatCode="yyyy\-mm\-dd">
                  <c:v>44855</c:v>
                </c:pt>
                <c:pt idx="939" c:formatCode="yyyy\-mm\-dd">
                  <c:v>44858</c:v>
                </c:pt>
                <c:pt idx="940" c:formatCode="yyyy\-mm\-dd">
                  <c:v>44859</c:v>
                </c:pt>
                <c:pt idx="941" c:formatCode="yyyy\-mm\-dd">
                  <c:v>44860</c:v>
                </c:pt>
                <c:pt idx="942" c:formatCode="yyyy\-mm\-dd">
                  <c:v>44861</c:v>
                </c:pt>
                <c:pt idx="943" c:formatCode="yyyy\-mm\-dd">
                  <c:v>44862</c:v>
                </c:pt>
                <c:pt idx="944" c:formatCode="yyyy\-mm\-dd">
                  <c:v>44865</c:v>
                </c:pt>
                <c:pt idx="945" c:formatCode="yyyy\-mm\-dd">
                  <c:v>44866</c:v>
                </c:pt>
                <c:pt idx="946" c:formatCode="yyyy\-mm\-dd">
                  <c:v>44867</c:v>
                </c:pt>
                <c:pt idx="947" c:formatCode="yyyy\-mm\-dd">
                  <c:v>44868</c:v>
                </c:pt>
                <c:pt idx="948" c:formatCode="yyyy\-mm\-dd">
                  <c:v>44869</c:v>
                </c:pt>
                <c:pt idx="949" c:formatCode="yyyy\-mm\-dd">
                  <c:v>44872</c:v>
                </c:pt>
                <c:pt idx="950" c:formatCode="yyyy\-mm\-dd">
                  <c:v>44873</c:v>
                </c:pt>
                <c:pt idx="951" c:formatCode="yyyy\-mm\-dd">
                  <c:v>44874</c:v>
                </c:pt>
                <c:pt idx="952" c:formatCode="yyyy\-mm\-dd">
                  <c:v>44875</c:v>
                </c:pt>
                <c:pt idx="953" c:formatCode="yyyy\-mm\-dd">
                  <c:v>44876</c:v>
                </c:pt>
                <c:pt idx="954" c:formatCode="yyyy\-mm\-dd">
                  <c:v>44879</c:v>
                </c:pt>
                <c:pt idx="955" c:formatCode="yyyy\-mm\-dd">
                  <c:v>44880</c:v>
                </c:pt>
                <c:pt idx="956" c:formatCode="yyyy\-mm\-dd">
                  <c:v>44881</c:v>
                </c:pt>
                <c:pt idx="957" c:formatCode="yyyy\-mm\-dd">
                  <c:v>44882</c:v>
                </c:pt>
                <c:pt idx="958" c:formatCode="yyyy\-mm\-dd">
                  <c:v>44883</c:v>
                </c:pt>
                <c:pt idx="959" c:formatCode="yyyy\-mm\-dd">
                  <c:v>44886</c:v>
                </c:pt>
                <c:pt idx="960" c:formatCode="yyyy\-mm\-dd">
                  <c:v>44887</c:v>
                </c:pt>
                <c:pt idx="961" c:formatCode="yyyy\-mm\-dd">
                  <c:v>44888</c:v>
                </c:pt>
                <c:pt idx="962" c:formatCode="yyyy\-mm\-dd">
                  <c:v>44889</c:v>
                </c:pt>
                <c:pt idx="963" c:formatCode="yyyy\-mm\-dd">
                  <c:v>44890</c:v>
                </c:pt>
                <c:pt idx="964" c:formatCode="yyyy\-mm\-dd">
                  <c:v>44893</c:v>
                </c:pt>
                <c:pt idx="965" c:formatCode="yyyy\-mm\-dd">
                  <c:v>44894</c:v>
                </c:pt>
                <c:pt idx="966" c:formatCode="yyyy\-mm\-dd">
                  <c:v>44895</c:v>
                </c:pt>
                <c:pt idx="967" c:formatCode="yyyy\-mm\-dd">
                  <c:v>44896</c:v>
                </c:pt>
                <c:pt idx="968" c:formatCode="yyyy\-mm\-dd">
                  <c:v>44897</c:v>
                </c:pt>
                <c:pt idx="969" c:formatCode="yyyy\-mm\-dd">
                  <c:v>44900</c:v>
                </c:pt>
                <c:pt idx="970" c:formatCode="yyyy\-mm\-dd">
                  <c:v>44901</c:v>
                </c:pt>
                <c:pt idx="971" c:formatCode="yyyy\-mm\-dd">
                  <c:v>44902</c:v>
                </c:pt>
                <c:pt idx="972" c:formatCode="yyyy\-mm\-dd">
                  <c:v>44903</c:v>
                </c:pt>
                <c:pt idx="973" c:formatCode="yyyy\-mm\-dd">
                  <c:v>44904</c:v>
                </c:pt>
                <c:pt idx="974" c:formatCode="yyyy\-mm\-dd">
                  <c:v>44907</c:v>
                </c:pt>
                <c:pt idx="975" c:formatCode="yyyy\-mm\-dd">
                  <c:v>44908</c:v>
                </c:pt>
                <c:pt idx="976" c:formatCode="yyyy\-mm\-dd">
                  <c:v>44909</c:v>
                </c:pt>
                <c:pt idx="977" c:formatCode="yyyy\-mm\-dd">
                  <c:v>44910</c:v>
                </c:pt>
                <c:pt idx="978" c:formatCode="yyyy\-mm\-dd">
                  <c:v>44911</c:v>
                </c:pt>
                <c:pt idx="979" c:formatCode="yyyy\-mm\-dd">
                  <c:v>44914</c:v>
                </c:pt>
                <c:pt idx="980" c:formatCode="yyyy\-mm\-dd">
                  <c:v>44915</c:v>
                </c:pt>
                <c:pt idx="981" c:formatCode="yyyy\-mm\-dd">
                  <c:v>44916</c:v>
                </c:pt>
                <c:pt idx="982" c:formatCode="yyyy\-mm\-dd">
                  <c:v>44917</c:v>
                </c:pt>
                <c:pt idx="983" c:formatCode="yyyy\-mm\-dd">
                  <c:v>44918</c:v>
                </c:pt>
                <c:pt idx="984" c:formatCode="yyyy\-mm\-dd">
                  <c:v>44921</c:v>
                </c:pt>
                <c:pt idx="985" c:formatCode="yyyy\-mm\-dd">
                  <c:v>44922</c:v>
                </c:pt>
                <c:pt idx="986" c:formatCode="yyyy\-mm\-dd">
                  <c:v>44923</c:v>
                </c:pt>
                <c:pt idx="987" c:formatCode="yyyy\-mm\-dd">
                  <c:v>44924</c:v>
                </c:pt>
                <c:pt idx="988" c:formatCode="yyyy\-mm\-dd">
                  <c:v>44925</c:v>
                </c:pt>
                <c:pt idx="989" c:formatCode="yyyy\-mm\-dd">
                  <c:v>44929</c:v>
                </c:pt>
                <c:pt idx="990" c:formatCode="yyyy\-mm\-dd">
                  <c:v>44930</c:v>
                </c:pt>
                <c:pt idx="991" c:formatCode="yyyy\-mm\-dd">
                  <c:v>44931</c:v>
                </c:pt>
                <c:pt idx="992" c:formatCode="yyyy\-mm\-dd">
                  <c:v>44932</c:v>
                </c:pt>
                <c:pt idx="993" c:formatCode="yyyy\-mm\-dd">
                  <c:v>44935</c:v>
                </c:pt>
                <c:pt idx="994" c:formatCode="yyyy\-mm\-dd">
                  <c:v>44936</c:v>
                </c:pt>
                <c:pt idx="995" c:formatCode="yyyy\-mm\-dd">
                  <c:v>44937</c:v>
                </c:pt>
                <c:pt idx="996" c:formatCode="yyyy\-mm\-dd">
                  <c:v>44938</c:v>
                </c:pt>
                <c:pt idx="997" c:formatCode="yyyy\-mm\-dd">
                  <c:v>44939</c:v>
                </c:pt>
                <c:pt idx="998" c:formatCode="yyyy\-mm\-dd">
                  <c:v>44942</c:v>
                </c:pt>
                <c:pt idx="999" c:formatCode="yyyy\-mm\-dd">
                  <c:v>44943</c:v>
                </c:pt>
                <c:pt idx="1000" c:formatCode="yyyy\-mm\-dd">
                  <c:v>44944</c:v>
                </c:pt>
                <c:pt idx="1001" c:formatCode="yyyy\-mm\-dd">
                  <c:v>44945</c:v>
                </c:pt>
                <c:pt idx="1002" c:formatCode="yyyy\-mm\-dd">
                  <c:v>44946</c:v>
                </c:pt>
                <c:pt idx="1003" c:formatCode="yyyy\-mm\-dd">
                  <c:v>44954</c:v>
                </c:pt>
                <c:pt idx="1004" c:formatCode="yyyy\-mm\-dd">
                  <c:v>44955</c:v>
                </c:pt>
                <c:pt idx="1005" c:formatCode="yyyy\-mm\-dd">
                  <c:v>44956</c:v>
                </c:pt>
                <c:pt idx="1006" c:formatCode="yyyy\-mm\-dd">
                  <c:v>44957</c:v>
                </c:pt>
                <c:pt idx="1007" c:formatCode="yyyy\-mm\-dd">
                  <c:v>44958</c:v>
                </c:pt>
                <c:pt idx="1008" c:formatCode="yyyy\-mm\-dd">
                  <c:v>44959</c:v>
                </c:pt>
                <c:pt idx="1009" c:formatCode="yyyy\-mm\-dd">
                  <c:v>44960</c:v>
                </c:pt>
                <c:pt idx="1010" c:formatCode="yyyy\-mm\-dd">
                  <c:v>44963</c:v>
                </c:pt>
                <c:pt idx="1011" c:formatCode="yyyy\-mm\-dd">
                  <c:v>44964</c:v>
                </c:pt>
                <c:pt idx="1012" c:formatCode="yyyy\-mm\-dd">
                  <c:v>44965</c:v>
                </c:pt>
                <c:pt idx="1013" c:formatCode="yyyy\-mm\-dd">
                  <c:v>44966</c:v>
                </c:pt>
                <c:pt idx="1014" c:formatCode="yyyy\-mm\-dd">
                  <c:v>44967</c:v>
                </c:pt>
                <c:pt idx="1015" c:formatCode="yyyy\-mm\-dd">
                  <c:v>44970</c:v>
                </c:pt>
                <c:pt idx="1016" c:formatCode="yyyy\-mm\-dd">
                  <c:v>44971</c:v>
                </c:pt>
                <c:pt idx="1017" c:formatCode="yyyy\-mm\-dd">
                  <c:v>44972</c:v>
                </c:pt>
                <c:pt idx="1018" c:formatCode="yyyy\-mm\-dd">
                  <c:v>44973</c:v>
                </c:pt>
                <c:pt idx="1019" c:formatCode="yyyy\-mm\-dd">
                  <c:v>44974</c:v>
                </c:pt>
                <c:pt idx="1020" c:formatCode="yyyy\-mm\-dd">
                  <c:v>44977</c:v>
                </c:pt>
                <c:pt idx="1021" c:formatCode="yyyy\-mm\-dd">
                  <c:v>44978</c:v>
                </c:pt>
                <c:pt idx="1022" c:formatCode="yyyy\-mm\-dd">
                  <c:v>44979</c:v>
                </c:pt>
                <c:pt idx="1023" c:formatCode="yyyy\-mm\-dd">
                  <c:v>44980</c:v>
                </c:pt>
                <c:pt idx="1024" c:formatCode="yyyy\-mm\-dd">
                  <c:v>44981</c:v>
                </c:pt>
                <c:pt idx="1025" c:formatCode="yyyy\-mm\-dd">
                  <c:v>44984</c:v>
                </c:pt>
                <c:pt idx="1026" c:formatCode="yyyy\-mm\-dd">
                  <c:v>44985</c:v>
                </c:pt>
                <c:pt idx="1027" c:formatCode="yyyy\-mm\-dd">
                  <c:v>44986</c:v>
                </c:pt>
                <c:pt idx="1028" c:formatCode="yyyy\-mm\-dd">
                  <c:v>44987</c:v>
                </c:pt>
                <c:pt idx="1029" c:formatCode="yyyy\-mm\-dd">
                  <c:v>44988</c:v>
                </c:pt>
                <c:pt idx="1030" c:formatCode="yyyy\-mm\-dd">
                  <c:v>44991</c:v>
                </c:pt>
                <c:pt idx="1031" c:formatCode="yyyy\-mm\-dd">
                  <c:v>44992</c:v>
                </c:pt>
                <c:pt idx="1032" c:formatCode="yyyy\-mm\-dd">
                  <c:v>44993</c:v>
                </c:pt>
                <c:pt idx="1033" c:formatCode="yyyy\-mm\-dd">
                  <c:v>44994</c:v>
                </c:pt>
                <c:pt idx="1034" c:formatCode="yyyy\-mm\-dd">
                  <c:v>44995</c:v>
                </c:pt>
                <c:pt idx="1035" c:formatCode="yyyy\-mm\-dd">
                  <c:v>44998</c:v>
                </c:pt>
                <c:pt idx="1036" c:formatCode="yyyy\-mm\-dd">
                  <c:v>44999</c:v>
                </c:pt>
                <c:pt idx="1037" c:formatCode="yyyy\-mm\-dd">
                  <c:v>45000</c:v>
                </c:pt>
                <c:pt idx="1038" c:formatCode="yyyy\-mm\-dd">
                  <c:v>45001</c:v>
                </c:pt>
                <c:pt idx="1039" c:formatCode="yyyy\-mm\-dd">
                  <c:v>45002</c:v>
                </c:pt>
                <c:pt idx="1040" c:formatCode="yyyy\-mm\-dd">
                  <c:v>45005</c:v>
                </c:pt>
                <c:pt idx="1041" c:formatCode="yyyy\-mm\-dd">
                  <c:v>45006</c:v>
                </c:pt>
                <c:pt idx="1042" c:formatCode="yyyy\-mm\-dd">
                  <c:v>45007</c:v>
                </c:pt>
                <c:pt idx="1043" c:formatCode="yyyy\-mm\-dd">
                  <c:v>45008</c:v>
                </c:pt>
                <c:pt idx="1044" c:formatCode="yyyy\-mm\-dd">
                  <c:v>45009</c:v>
                </c:pt>
                <c:pt idx="1045" c:formatCode="yyyy\-mm\-dd">
                  <c:v>45012</c:v>
                </c:pt>
                <c:pt idx="1046" c:formatCode="yyyy\-mm\-dd">
                  <c:v>45013</c:v>
                </c:pt>
                <c:pt idx="1047" c:formatCode="yyyy\-mm\-dd">
                  <c:v>45014</c:v>
                </c:pt>
                <c:pt idx="1048" c:formatCode="yyyy\-mm\-dd">
                  <c:v>45015</c:v>
                </c:pt>
                <c:pt idx="1049" c:formatCode="yyyy\-mm\-dd">
                  <c:v>45016</c:v>
                </c:pt>
                <c:pt idx="1050" c:formatCode="yyyy\-mm\-dd">
                  <c:v>45019</c:v>
                </c:pt>
                <c:pt idx="1051" c:formatCode="yyyy\-mm\-dd">
                  <c:v>45020</c:v>
                </c:pt>
                <c:pt idx="1052" c:formatCode="yyyy\-mm\-dd">
                  <c:v>45022</c:v>
                </c:pt>
                <c:pt idx="1053" c:formatCode="yyyy\-mm\-dd">
                  <c:v>45023</c:v>
                </c:pt>
                <c:pt idx="1054" c:formatCode="yyyy\-mm\-dd">
                  <c:v>45026</c:v>
                </c:pt>
                <c:pt idx="1055" c:formatCode="yyyy\-mm\-dd">
                  <c:v>45027</c:v>
                </c:pt>
                <c:pt idx="1056" c:formatCode="yyyy\-mm\-dd">
                  <c:v>45028</c:v>
                </c:pt>
                <c:pt idx="1057" c:formatCode="yyyy\-mm\-dd">
                  <c:v>45029</c:v>
                </c:pt>
                <c:pt idx="1058" c:formatCode="yyyy\-mm\-dd">
                  <c:v>45030</c:v>
                </c:pt>
                <c:pt idx="1059" c:formatCode="yyyy\-mm\-dd">
                  <c:v>45033</c:v>
                </c:pt>
                <c:pt idx="1060" c:formatCode="yyyy\-mm\-dd">
                  <c:v>45034</c:v>
                </c:pt>
                <c:pt idx="1061" c:formatCode="yyyy\-mm\-dd">
                  <c:v>45035</c:v>
                </c:pt>
                <c:pt idx="1062" c:formatCode="yyyy\-mm\-dd">
                  <c:v>45036</c:v>
                </c:pt>
                <c:pt idx="1063" c:formatCode="yyyy\-mm\-dd">
                  <c:v>45037</c:v>
                </c:pt>
                <c:pt idx="1064" c:formatCode="yyyy\-mm\-dd">
                  <c:v>45039</c:v>
                </c:pt>
                <c:pt idx="1065" c:formatCode="yyyy\-mm\-dd">
                  <c:v>45040</c:v>
                </c:pt>
                <c:pt idx="1066" c:formatCode="yyyy\-mm\-dd">
                  <c:v>45041</c:v>
                </c:pt>
                <c:pt idx="1067" c:formatCode="yyyy\-mm\-dd">
                  <c:v>45042</c:v>
                </c:pt>
                <c:pt idx="1068" c:formatCode="yyyy\-mm\-dd">
                  <c:v>45043</c:v>
                </c:pt>
                <c:pt idx="1069" c:formatCode="yyyy\-mm\-dd">
                  <c:v>45044</c:v>
                </c:pt>
                <c:pt idx="1070" c:formatCode="yyyy\-mm\-dd">
                  <c:v>45050</c:v>
                </c:pt>
                <c:pt idx="1071" c:formatCode="yyyy\-mm\-dd">
                  <c:v>45051</c:v>
                </c:pt>
                <c:pt idx="1072" c:formatCode="yyyy\-mm\-dd">
                  <c:v>45052</c:v>
                </c:pt>
                <c:pt idx="1073" c:formatCode="yyyy\-mm\-dd">
                  <c:v>45054</c:v>
                </c:pt>
                <c:pt idx="1074" c:formatCode="yyyy\-mm\-dd">
                  <c:v>45055</c:v>
                </c:pt>
                <c:pt idx="1075" c:formatCode="yyyy\-mm\-dd">
                  <c:v>45056</c:v>
                </c:pt>
                <c:pt idx="1076" c:formatCode="yyyy\-mm\-dd">
                  <c:v>45057</c:v>
                </c:pt>
                <c:pt idx="1077" c:formatCode="yyyy\-mm\-dd">
                  <c:v>45058</c:v>
                </c:pt>
                <c:pt idx="1078" c:formatCode="yyyy\-mm\-dd">
                  <c:v>45061</c:v>
                </c:pt>
                <c:pt idx="1079" c:formatCode="yyyy\-mm\-dd">
                  <c:v>45062</c:v>
                </c:pt>
                <c:pt idx="1080" c:formatCode="yyyy\-mm\-dd">
                  <c:v>45063</c:v>
                </c:pt>
                <c:pt idx="1081" c:formatCode="yyyy\-mm\-dd">
                  <c:v>45064</c:v>
                </c:pt>
                <c:pt idx="1082" c:formatCode="yyyy\-mm\-dd">
                  <c:v>45065</c:v>
                </c:pt>
                <c:pt idx="1083" c:formatCode="yyyy\-mm\-dd">
                  <c:v>45068</c:v>
                </c:pt>
                <c:pt idx="1084" c:formatCode="yyyy\-mm\-dd">
                  <c:v>45069</c:v>
                </c:pt>
                <c:pt idx="1085" c:formatCode="yyyy\-mm\-dd">
                  <c:v>45070</c:v>
                </c:pt>
                <c:pt idx="1086" c:formatCode="yyyy\-mm\-dd">
                  <c:v>45071</c:v>
                </c:pt>
                <c:pt idx="1087" c:formatCode="yyyy\-mm\-dd">
                  <c:v>45072</c:v>
                </c:pt>
                <c:pt idx="1088" c:formatCode="yyyy\-mm\-dd">
                  <c:v>45075</c:v>
                </c:pt>
                <c:pt idx="1089" c:formatCode="yyyy\-mm\-dd">
                  <c:v>45076</c:v>
                </c:pt>
                <c:pt idx="1090" c:formatCode="yyyy\-mm\-dd">
                  <c:v>45077</c:v>
                </c:pt>
                <c:pt idx="1091" c:formatCode="yyyy\-mm\-dd">
                  <c:v>45078</c:v>
                </c:pt>
                <c:pt idx="1092" c:formatCode="yyyy\-mm\-dd">
                  <c:v>45079</c:v>
                </c:pt>
              </c:numCache>
            </c:numRef>
          </c:cat>
          <c:val>
            <c:numRef>
              <c:f>价格!$D$4:$D$1096</c:f>
              <c:numCache>
                <c:formatCode>General</c:formatCode>
                <c:ptCount val="1093"/>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N/A</c:v>
                </c:pt>
                <c:pt idx="374">
                  <c:v>#N/A</c:v>
                </c:pt>
                <c:pt idx="375">
                  <c:v>#N/A</c:v>
                </c:pt>
                <c:pt idx="376">
                  <c:v>#N/A</c:v>
                </c:pt>
                <c:pt idx="377">
                  <c:v>#N/A</c:v>
                </c:pt>
                <c:pt idx="378">
                  <c:v>#N/A</c:v>
                </c:pt>
                <c:pt idx="379">
                  <c:v>#N/A</c:v>
                </c:pt>
                <c:pt idx="380">
                  <c:v>#N/A</c:v>
                </c:pt>
                <c:pt idx="381">
                  <c:v>#N/A</c:v>
                </c:pt>
                <c:pt idx="382">
                  <c:v>#N/A</c:v>
                </c:pt>
                <c:pt idx="383">
                  <c:v>#N/A</c:v>
                </c:pt>
                <c:pt idx="384">
                  <c:v>#N/A</c:v>
                </c:pt>
                <c:pt idx="385">
                  <c:v>#N/A</c:v>
                </c:pt>
                <c:pt idx="386">
                  <c:v>#N/A</c:v>
                </c:pt>
                <c:pt idx="387">
                  <c:v>#N/A</c:v>
                </c:pt>
                <c:pt idx="388">
                  <c:v>#N/A</c:v>
                </c:pt>
                <c:pt idx="389">
                  <c:v>#N/A</c:v>
                </c:pt>
                <c:pt idx="390">
                  <c:v>#N/A</c:v>
                </c:pt>
                <c:pt idx="391">
                  <c:v>#N/A</c:v>
                </c:pt>
                <c:pt idx="392">
                  <c:v>#N/A</c:v>
                </c:pt>
                <c:pt idx="393">
                  <c:v>#N/A</c:v>
                </c:pt>
                <c:pt idx="394">
                  <c:v>#N/A</c:v>
                </c:pt>
                <c:pt idx="395">
                  <c:v>#N/A</c:v>
                </c:pt>
                <c:pt idx="396">
                  <c:v>#N/A</c:v>
                </c:pt>
                <c:pt idx="397">
                  <c:v>#N/A</c:v>
                </c:pt>
                <c:pt idx="398">
                  <c:v>#N/A</c:v>
                </c:pt>
                <c:pt idx="399">
                  <c:v>#N/A</c:v>
                </c:pt>
                <c:pt idx="400">
                  <c:v>#N/A</c:v>
                </c:pt>
                <c:pt idx="401">
                  <c:v>#N/A</c:v>
                </c:pt>
                <c:pt idx="402">
                  <c:v>#N/A</c:v>
                </c:pt>
                <c:pt idx="403">
                  <c:v>#N/A</c:v>
                </c:pt>
                <c:pt idx="404">
                  <c:v>#N/A</c:v>
                </c:pt>
                <c:pt idx="405">
                  <c:v>#N/A</c:v>
                </c:pt>
                <c:pt idx="406">
                  <c:v>#N/A</c:v>
                </c:pt>
                <c:pt idx="407">
                  <c:v>#N/A</c:v>
                </c:pt>
                <c:pt idx="408">
                  <c:v>#N/A</c:v>
                </c:pt>
                <c:pt idx="409">
                  <c:v>#N/A</c:v>
                </c:pt>
                <c:pt idx="410">
                  <c:v>#N/A</c:v>
                </c:pt>
                <c:pt idx="411">
                  <c:v>#N/A</c:v>
                </c:pt>
                <c:pt idx="412">
                  <c:v>#N/A</c:v>
                </c:pt>
                <c:pt idx="413">
                  <c:v>#N/A</c:v>
                </c:pt>
                <c:pt idx="414">
                  <c:v>#N/A</c:v>
                </c:pt>
                <c:pt idx="415">
                  <c:v>#N/A</c:v>
                </c:pt>
                <c:pt idx="416">
                  <c:v>#N/A</c:v>
                </c:pt>
                <c:pt idx="417">
                  <c:v>#N/A</c:v>
                </c:pt>
                <c:pt idx="418">
                  <c:v>#N/A</c:v>
                </c:pt>
                <c:pt idx="419">
                  <c:v>#N/A</c:v>
                </c:pt>
                <c:pt idx="420">
                  <c:v>#N/A</c:v>
                </c:pt>
                <c:pt idx="421">
                  <c:v>#N/A</c:v>
                </c:pt>
                <c:pt idx="422">
                  <c:v>#N/A</c:v>
                </c:pt>
                <c:pt idx="423">
                  <c:v>#N/A</c:v>
                </c:pt>
                <c:pt idx="424">
                  <c:v>#N/A</c:v>
                </c:pt>
                <c:pt idx="425">
                  <c:v>#N/A</c:v>
                </c:pt>
                <c:pt idx="426">
                  <c:v>#N/A</c:v>
                </c:pt>
                <c:pt idx="427">
                  <c:v>#N/A</c:v>
                </c:pt>
                <c:pt idx="428">
                  <c:v>#N/A</c:v>
                </c:pt>
                <c:pt idx="429">
                  <c:v>#N/A</c:v>
                </c:pt>
                <c:pt idx="430">
                  <c:v>#N/A</c:v>
                </c:pt>
                <c:pt idx="431">
                  <c:v>#N/A</c:v>
                </c:pt>
                <c:pt idx="432">
                  <c:v>#N/A</c:v>
                </c:pt>
                <c:pt idx="433">
                  <c:v>#N/A</c:v>
                </c:pt>
                <c:pt idx="434">
                  <c:v>#N/A</c:v>
                </c:pt>
                <c:pt idx="435">
                  <c:v>#N/A</c:v>
                </c:pt>
                <c:pt idx="436">
                  <c:v>#N/A</c:v>
                </c:pt>
                <c:pt idx="437">
                  <c:v>#N/A</c:v>
                </c:pt>
                <c:pt idx="438">
                  <c:v>#N/A</c:v>
                </c:pt>
                <c:pt idx="439">
                  <c:v>#N/A</c:v>
                </c:pt>
                <c:pt idx="440">
                  <c:v>#N/A</c:v>
                </c:pt>
                <c:pt idx="441">
                  <c:v>#N/A</c:v>
                </c:pt>
                <c:pt idx="442">
                  <c:v>#N/A</c:v>
                </c:pt>
                <c:pt idx="443">
                  <c:v>#N/A</c:v>
                </c:pt>
                <c:pt idx="444">
                  <c:v>#N/A</c:v>
                </c:pt>
                <c:pt idx="445">
                  <c:v>#N/A</c:v>
                </c:pt>
                <c:pt idx="446">
                  <c:v>#N/A</c:v>
                </c:pt>
                <c:pt idx="447">
                  <c:v>#N/A</c:v>
                </c:pt>
                <c:pt idx="448">
                  <c:v>#N/A</c:v>
                </c:pt>
                <c:pt idx="449">
                  <c:v>#N/A</c:v>
                </c:pt>
                <c:pt idx="450">
                  <c:v>#N/A</c:v>
                </c:pt>
                <c:pt idx="451">
                  <c:v>#N/A</c:v>
                </c:pt>
                <c:pt idx="452">
                  <c:v>#N/A</c:v>
                </c:pt>
                <c:pt idx="453">
                  <c:v>#N/A</c:v>
                </c:pt>
                <c:pt idx="454">
                  <c:v>#N/A</c:v>
                </c:pt>
                <c:pt idx="455">
                  <c:v>#N/A</c:v>
                </c:pt>
                <c:pt idx="456">
                  <c:v>#N/A</c:v>
                </c:pt>
                <c:pt idx="457">
                  <c:v>#N/A</c:v>
                </c:pt>
                <c:pt idx="458">
                  <c:v>#N/A</c:v>
                </c:pt>
                <c:pt idx="459">
                  <c:v>#N/A</c:v>
                </c:pt>
                <c:pt idx="460">
                  <c:v>#N/A</c:v>
                </c:pt>
                <c:pt idx="461">
                  <c:v>#N/A</c:v>
                </c:pt>
                <c:pt idx="462">
                  <c:v>#N/A</c:v>
                </c:pt>
                <c:pt idx="463">
                  <c:v>#N/A</c:v>
                </c:pt>
                <c:pt idx="464">
                  <c:v>#N/A</c:v>
                </c:pt>
                <c:pt idx="465">
                  <c:v>#N/A</c:v>
                </c:pt>
                <c:pt idx="466">
                  <c:v>#N/A</c:v>
                </c:pt>
                <c:pt idx="467">
                  <c:v>#N/A</c:v>
                </c:pt>
                <c:pt idx="468">
                  <c:v>#N/A</c:v>
                </c:pt>
                <c:pt idx="469">
                  <c:v>#N/A</c:v>
                </c:pt>
                <c:pt idx="470">
                  <c:v>#N/A</c:v>
                </c:pt>
                <c:pt idx="471">
                  <c:v>#N/A</c:v>
                </c:pt>
                <c:pt idx="472">
                  <c:v>#N/A</c:v>
                </c:pt>
                <c:pt idx="473">
                  <c:v>#N/A</c:v>
                </c:pt>
                <c:pt idx="474">
                  <c:v>#N/A</c:v>
                </c:pt>
                <c:pt idx="475">
                  <c:v>#N/A</c:v>
                </c:pt>
                <c:pt idx="476">
                  <c:v>#N/A</c:v>
                </c:pt>
                <c:pt idx="477">
                  <c:v>#N/A</c:v>
                </c:pt>
                <c:pt idx="478">
                  <c:v>#N/A</c:v>
                </c:pt>
                <c:pt idx="479">
                  <c:v>#N/A</c:v>
                </c:pt>
                <c:pt idx="480">
                  <c:v>#N/A</c:v>
                </c:pt>
                <c:pt idx="481">
                  <c:v>#N/A</c:v>
                </c:pt>
                <c:pt idx="482">
                  <c:v>#N/A</c:v>
                </c:pt>
                <c:pt idx="483">
                  <c:v>#N/A</c:v>
                </c:pt>
                <c:pt idx="484">
                  <c:v>#N/A</c:v>
                </c:pt>
                <c:pt idx="485">
                  <c:v>#N/A</c:v>
                </c:pt>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30750</c:v>
                </c:pt>
                <c:pt idx="563">
                  <c:v>30750</c:v>
                </c:pt>
                <c:pt idx="564">
                  <c:v>30750</c:v>
                </c:pt>
                <c:pt idx="565">
                  <c:v>30750</c:v>
                </c:pt>
                <c:pt idx="566">
                  <c:v>29500</c:v>
                </c:pt>
                <c:pt idx="567">
                  <c:v>29500</c:v>
                </c:pt>
                <c:pt idx="568">
                  <c:v>29500</c:v>
                </c:pt>
                <c:pt idx="569">
                  <c:v>30250</c:v>
                </c:pt>
                <c:pt idx="570">
                  <c:v>30250</c:v>
                </c:pt>
                <c:pt idx="571">
                  <c:v>30250</c:v>
                </c:pt>
                <c:pt idx="572">
                  <c:v>31500</c:v>
                </c:pt>
                <c:pt idx="573">
                  <c:v>31500</c:v>
                </c:pt>
                <c:pt idx="574">
                  <c:v>31500</c:v>
                </c:pt>
                <c:pt idx="575">
                  <c:v>31500</c:v>
                </c:pt>
                <c:pt idx="576">
                  <c:v>31500</c:v>
                </c:pt>
                <c:pt idx="577">
                  <c:v>31500</c:v>
                </c:pt>
                <c:pt idx="578">
                  <c:v>31500</c:v>
                </c:pt>
                <c:pt idx="579">
                  <c:v>31500</c:v>
                </c:pt>
                <c:pt idx="580">
                  <c:v>31500</c:v>
                </c:pt>
                <c:pt idx="581">
                  <c:v>31500</c:v>
                </c:pt>
                <c:pt idx="582">
                  <c:v>31500</c:v>
                </c:pt>
                <c:pt idx="583">
                  <c:v>31500</c:v>
                </c:pt>
                <c:pt idx="584">
                  <c:v>31500</c:v>
                </c:pt>
                <c:pt idx="585">
                  <c:v>31500</c:v>
                </c:pt>
                <c:pt idx="586">
                  <c:v>31500</c:v>
                </c:pt>
                <c:pt idx="587">
                  <c:v>31500</c:v>
                </c:pt>
                <c:pt idx="588">
                  <c:v>31500</c:v>
                </c:pt>
                <c:pt idx="589">
                  <c:v>31500</c:v>
                </c:pt>
                <c:pt idx="590">
                  <c:v>31500</c:v>
                </c:pt>
                <c:pt idx="591">
                  <c:v>31500</c:v>
                </c:pt>
                <c:pt idx="592">
                  <c:v>31500</c:v>
                </c:pt>
                <c:pt idx="593">
                  <c:v>31500</c:v>
                </c:pt>
                <c:pt idx="594">
                  <c:v>31500</c:v>
                </c:pt>
                <c:pt idx="595">
                  <c:v>31500</c:v>
                </c:pt>
                <c:pt idx="596">
                  <c:v>31500</c:v>
                </c:pt>
                <c:pt idx="597">
                  <c:v>31500</c:v>
                </c:pt>
                <c:pt idx="598">
                  <c:v>31500</c:v>
                </c:pt>
                <c:pt idx="599">
                  <c:v>31500</c:v>
                </c:pt>
                <c:pt idx="600">
                  <c:v>31500</c:v>
                </c:pt>
                <c:pt idx="601">
                  <c:v>31500</c:v>
                </c:pt>
                <c:pt idx="602">
                  <c:v>31500</c:v>
                </c:pt>
                <c:pt idx="603">
                  <c:v>31500</c:v>
                </c:pt>
                <c:pt idx="604">
                  <c:v>31500</c:v>
                </c:pt>
                <c:pt idx="605">
                  <c:v>32500</c:v>
                </c:pt>
                <c:pt idx="606">
                  <c:v>32500</c:v>
                </c:pt>
                <c:pt idx="607">
                  <c:v>32500</c:v>
                </c:pt>
                <c:pt idx="608">
                  <c:v>32500</c:v>
                </c:pt>
                <c:pt idx="609">
                  <c:v>32500</c:v>
                </c:pt>
                <c:pt idx="610">
                  <c:v>32500</c:v>
                </c:pt>
                <c:pt idx="611">
                  <c:v>32500</c:v>
                </c:pt>
                <c:pt idx="612">
                  <c:v>32500</c:v>
                </c:pt>
                <c:pt idx="613">
                  <c:v>32500</c:v>
                </c:pt>
                <c:pt idx="614">
                  <c:v>32500</c:v>
                </c:pt>
                <c:pt idx="615">
                  <c:v>32500</c:v>
                </c:pt>
                <c:pt idx="616">
                  <c:v>32500</c:v>
                </c:pt>
                <c:pt idx="617">
                  <c:v>32500</c:v>
                </c:pt>
                <c:pt idx="618">
                  <c:v>32500</c:v>
                </c:pt>
                <c:pt idx="619">
                  <c:v>32500</c:v>
                </c:pt>
                <c:pt idx="620">
                  <c:v>33500</c:v>
                </c:pt>
                <c:pt idx="621">
                  <c:v>35000</c:v>
                </c:pt>
                <c:pt idx="622">
                  <c:v>35000</c:v>
                </c:pt>
                <c:pt idx="623">
                  <c:v>35000</c:v>
                </c:pt>
                <c:pt idx="624">
                  <c:v>35000</c:v>
                </c:pt>
                <c:pt idx="625">
                  <c:v>35000</c:v>
                </c:pt>
                <c:pt idx="626">
                  <c:v>35000</c:v>
                </c:pt>
                <c:pt idx="627">
                  <c:v>35000</c:v>
                </c:pt>
                <c:pt idx="628">
                  <c:v>35000</c:v>
                </c:pt>
                <c:pt idx="629">
                  <c:v>35000</c:v>
                </c:pt>
                <c:pt idx="630">
                  <c:v>35000</c:v>
                </c:pt>
                <c:pt idx="631">
                  <c:v>35000</c:v>
                </c:pt>
                <c:pt idx="632">
                  <c:v>35000</c:v>
                </c:pt>
                <c:pt idx="633">
                  <c:v>35000</c:v>
                </c:pt>
                <c:pt idx="634">
                  <c:v>35000</c:v>
                </c:pt>
                <c:pt idx="635">
                  <c:v>35000</c:v>
                </c:pt>
                <c:pt idx="636">
                  <c:v>35000</c:v>
                </c:pt>
                <c:pt idx="637">
                  <c:v>35000</c:v>
                </c:pt>
                <c:pt idx="638">
                  <c:v>35000</c:v>
                </c:pt>
                <c:pt idx="639">
                  <c:v>35000</c:v>
                </c:pt>
                <c:pt idx="640">
                  <c:v>35000</c:v>
                </c:pt>
                <c:pt idx="641">
                  <c:v>35000</c:v>
                </c:pt>
                <c:pt idx="642">
                  <c:v>35000</c:v>
                </c:pt>
                <c:pt idx="643">
                  <c:v>35000</c:v>
                </c:pt>
                <c:pt idx="644">
                  <c:v>35000</c:v>
                </c:pt>
                <c:pt idx="645">
                  <c:v>35000</c:v>
                </c:pt>
                <c:pt idx="646">
                  <c:v>35000</c:v>
                </c:pt>
                <c:pt idx="647">
                  <c:v>35000</c:v>
                </c:pt>
                <c:pt idx="648">
                  <c:v>35000</c:v>
                </c:pt>
                <c:pt idx="649">
                  <c:v>35000</c:v>
                </c:pt>
                <c:pt idx="650">
                  <c:v>35000</c:v>
                </c:pt>
                <c:pt idx="651">
                  <c:v>35000</c:v>
                </c:pt>
                <c:pt idx="652">
                  <c:v>35000</c:v>
                </c:pt>
                <c:pt idx="653">
                  <c:v>35000</c:v>
                </c:pt>
                <c:pt idx="654">
                  <c:v>35000</c:v>
                </c:pt>
                <c:pt idx="655">
                  <c:v>35000</c:v>
                </c:pt>
                <c:pt idx="656">
                  <c:v>35000</c:v>
                </c:pt>
                <c:pt idx="657">
                  <c:v>35000</c:v>
                </c:pt>
                <c:pt idx="658">
                  <c:v>35000</c:v>
                </c:pt>
                <c:pt idx="659">
                  <c:v>35000</c:v>
                </c:pt>
                <c:pt idx="660">
                  <c:v>35000</c:v>
                </c:pt>
                <c:pt idx="661">
                  <c:v>35000</c:v>
                </c:pt>
                <c:pt idx="662">
                  <c:v>35000</c:v>
                </c:pt>
                <c:pt idx="663">
                  <c:v>35000</c:v>
                </c:pt>
                <c:pt idx="664">
                  <c:v>35000</c:v>
                </c:pt>
                <c:pt idx="665">
                  <c:v>35000</c:v>
                </c:pt>
                <c:pt idx="666">
                  <c:v>35000</c:v>
                </c:pt>
                <c:pt idx="667">
                  <c:v>35000</c:v>
                </c:pt>
                <c:pt idx="668">
                  <c:v>35000</c:v>
                </c:pt>
                <c:pt idx="669">
                  <c:v>35000</c:v>
                </c:pt>
                <c:pt idx="670">
                  <c:v>35000</c:v>
                </c:pt>
                <c:pt idx="671">
                  <c:v>35000</c:v>
                </c:pt>
                <c:pt idx="672">
                  <c:v>35000</c:v>
                </c:pt>
                <c:pt idx="673">
                  <c:v>35000</c:v>
                </c:pt>
                <c:pt idx="674">
                  <c:v>35000</c:v>
                </c:pt>
                <c:pt idx="675">
                  <c:v>35000</c:v>
                </c:pt>
                <c:pt idx="676">
                  <c:v>35000</c:v>
                </c:pt>
                <c:pt idx="677">
                  <c:v>35000</c:v>
                </c:pt>
                <c:pt idx="678">
                  <c:v>35000</c:v>
                </c:pt>
                <c:pt idx="679">
                  <c:v>35000</c:v>
                </c:pt>
                <c:pt idx="680">
                  <c:v>35000</c:v>
                </c:pt>
                <c:pt idx="681">
                  <c:v>35000</c:v>
                </c:pt>
                <c:pt idx="682">
                  <c:v>35000</c:v>
                </c:pt>
                <c:pt idx="683">
                  <c:v>35000</c:v>
                </c:pt>
                <c:pt idx="684">
                  <c:v>35000</c:v>
                </c:pt>
                <c:pt idx="685">
                  <c:v>35000</c:v>
                </c:pt>
                <c:pt idx="686">
                  <c:v>35000</c:v>
                </c:pt>
                <c:pt idx="687">
                  <c:v>35000</c:v>
                </c:pt>
                <c:pt idx="688">
                  <c:v>35000</c:v>
                </c:pt>
                <c:pt idx="689">
                  <c:v>35000</c:v>
                </c:pt>
                <c:pt idx="690">
                  <c:v>35000</c:v>
                </c:pt>
                <c:pt idx="691">
                  <c:v>35000</c:v>
                </c:pt>
                <c:pt idx="692">
                  <c:v>35000</c:v>
                </c:pt>
                <c:pt idx="693">
                  <c:v>35000</c:v>
                </c:pt>
                <c:pt idx="694">
                  <c:v>35000</c:v>
                </c:pt>
                <c:pt idx="695">
                  <c:v>35000</c:v>
                </c:pt>
                <c:pt idx="696">
                  <c:v>35000</c:v>
                </c:pt>
                <c:pt idx="697">
                  <c:v>35000</c:v>
                </c:pt>
                <c:pt idx="698">
                  <c:v>35000</c:v>
                </c:pt>
                <c:pt idx="699">
                  <c:v>35000</c:v>
                </c:pt>
                <c:pt idx="700">
                  <c:v>35000</c:v>
                </c:pt>
                <c:pt idx="701">
                  <c:v>35000</c:v>
                </c:pt>
                <c:pt idx="702">
                  <c:v>35000</c:v>
                </c:pt>
                <c:pt idx="703">
                  <c:v>35000</c:v>
                </c:pt>
                <c:pt idx="704">
                  <c:v>35000</c:v>
                </c:pt>
                <c:pt idx="705">
                  <c:v>35000</c:v>
                </c:pt>
                <c:pt idx="706">
                  <c:v>35000</c:v>
                </c:pt>
                <c:pt idx="707">
                  <c:v>35000</c:v>
                </c:pt>
                <c:pt idx="708">
                  <c:v>35000</c:v>
                </c:pt>
                <c:pt idx="709">
                  <c:v>35000</c:v>
                </c:pt>
                <c:pt idx="710">
                  <c:v>35000</c:v>
                </c:pt>
                <c:pt idx="711">
                  <c:v>35000</c:v>
                </c:pt>
                <c:pt idx="712">
                  <c:v>35000</c:v>
                </c:pt>
                <c:pt idx="713">
                  <c:v>35000</c:v>
                </c:pt>
                <c:pt idx="714">
                  <c:v>35000</c:v>
                </c:pt>
                <c:pt idx="715">
                  <c:v>35000</c:v>
                </c:pt>
                <c:pt idx="716">
                  <c:v>33750</c:v>
                </c:pt>
                <c:pt idx="717">
                  <c:v>33750</c:v>
                </c:pt>
                <c:pt idx="718">
                  <c:v>33750</c:v>
                </c:pt>
                <c:pt idx="719">
                  <c:v>33750</c:v>
                </c:pt>
                <c:pt idx="720">
                  <c:v>33750</c:v>
                </c:pt>
                <c:pt idx="721">
                  <c:v>33750</c:v>
                </c:pt>
                <c:pt idx="722">
                  <c:v>33750</c:v>
                </c:pt>
                <c:pt idx="723">
                  <c:v>33750</c:v>
                </c:pt>
                <c:pt idx="724">
                  <c:v>33750</c:v>
                </c:pt>
                <c:pt idx="725">
                  <c:v>33750</c:v>
                </c:pt>
                <c:pt idx="726">
                  <c:v>33750</c:v>
                </c:pt>
                <c:pt idx="727">
                  <c:v>33750</c:v>
                </c:pt>
                <c:pt idx="728">
                  <c:v>33750</c:v>
                </c:pt>
                <c:pt idx="729">
                  <c:v>33750</c:v>
                </c:pt>
                <c:pt idx="730">
                  <c:v>33750</c:v>
                </c:pt>
                <c:pt idx="731">
                  <c:v>33750</c:v>
                </c:pt>
                <c:pt idx="732">
                  <c:v>33750</c:v>
                </c:pt>
                <c:pt idx="733">
                  <c:v>33750</c:v>
                </c:pt>
                <c:pt idx="734">
                  <c:v>33750</c:v>
                </c:pt>
                <c:pt idx="735">
                  <c:v>33750</c:v>
                </c:pt>
                <c:pt idx="736">
                  <c:v>33750</c:v>
                </c:pt>
                <c:pt idx="737">
                  <c:v>33750</c:v>
                </c:pt>
                <c:pt idx="738">
                  <c:v>33750</c:v>
                </c:pt>
                <c:pt idx="739">
                  <c:v>33750</c:v>
                </c:pt>
                <c:pt idx="740">
                  <c:v>33750</c:v>
                </c:pt>
                <c:pt idx="741">
                  <c:v>33750</c:v>
                </c:pt>
                <c:pt idx="742">
                  <c:v>33750</c:v>
                </c:pt>
                <c:pt idx="743">
                  <c:v>33750</c:v>
                </c:pt>
                <c:pt idx="744">
                  <c:v>33750</c:v>
                </c:pt>
                <c:pt idx="745">
                  <c:v>33750</c:v>
                </c:pt>
                <c:pt idx="746">
                  <c:v>33750</c:v>
                </c:pt>
                <c:pt idx="747">
                  <c:v>33750</c:v>
                </c:pt>
                <c:pt idx="748">
                  <c:v>33750</c:v>
                </c:pt>
                <c:pt idx="749">
                  <c:v>33750</c:v>
                </c:pt>
                <c:pt idx="750">
                  <c:v>33750</c:v>
                </c:pt>
                <c:pt idx="751">
                  <c:v>33750</c:v>
                </c:pt>
                <c:pt idx="752">
                  <c:v>33750</c:v>
                </c:pt>
                <c:pt idx="753">
                  <c:v>33750</c:v>
                </c:pt>
                <c:pt idx="754">
                  <c:v>33750</c:v>
                </c:pt>
                <c:pt idx="755">
                  <c:v>33750</c:v>
                </c:pt>
                <c:pt idx="756">
                  <c:v>33750</c:v>
                </c:pt>
                <c:pt idx="757">
                  <c:v>33750</c:v>
                </c:pt>
                <c:pt idx="758">
                  <c:v>33750</c:v>
                </c:pt>
                <c:pt idx="759">
                  <c:v>33750</c:v>
                </c:pt>
                <c:pt idx="760">
                  <c:v>33750</c:v>
                </c:pt>
                <c:pt idx="761">
                  <c:v>33750</c:v>
                </c:pt>
                <c:pt idx="762">
                  <c:v>38500</c:v>
                </c:pt>
                <c:pt idx="763">
                  <c:v>38500</c:v>
                </c:pt>
                <c:pt idx="764">
                  <c:v>38500</c:v>
                </c:pt>
                <c:pt idx="765">
                  <c:v>38500</c:v>
                </c:pt>
                <c:pt idx="766">
                  <c:v>38500</c:v>
                </c:pt>
                <c:pt idx="767">
                  <c:v>38500</c:v>
                </c:pt>
                <c:pt idx="768">
                  <c:v>38500</c:v>
                </c:pt>
                <c:pt idx="769">
                  <c:v>38500</c:v>
                </c:pt>
                <c:pt idx="770">
                  <c:v>38500</c:v>
                </c:pt>
                <c:pt idx="771">
                  <c:v>38500</c:v>
                </c:pt>
                <c:pt idx="772">
                  <c:v>38500</c:v>
                </c:pt>
                <c:pt idx="773">
                  <c:v>38500</c:v>
                </c:pt>
                <c:pt idx="774">
                  <c:v>38500</c:v>
                </c:pt>
                <c:pt idx="775">
                  <c:v>38500</c:v>
                </c:pt>
                <c:pt idx="776">
                  <c:v>38500</c:v>
                </c:pt>
                <c:pt idx="777">
                  <c:v>38500</c:v>
                </c:pt>
                <c:pt idx="778">
                  <c:v>38500</c:v>
                </c:pt>
                <c:pt idx="779">
                  <c:v>38500</c:v>
                </c:pt>
                <c:pt idx="780">
                  <c:v>40000</c:v>
                </c:pt>
                <c:pt idx="781">
                  <c:v>40500</c:v>
                </c:pt>
                <c:pt idx="782">
                  <c:v>40500</c:v>
                </c:pt>
                <c:pt idx="783">
                  <c:v>40500</c:v>
                </c:pt>
                <c:pt idx="784">
                  <c:v>40500</c:v>
                </c:pt>
                <c:pt idx="785">
                  <c:v>40500</c:v>
                </c:pt>
                <c:pt idx="786">
                  <c:v>41000</c:v>
                </c:pt>
                <c:pt idx="787">
                  <c:v>47000</c:v>
                </c:pt>
                <c:pt idx="788">
                  <c:v>47000</c:v>
                </c:pt>
                <c:pt idx="789">
                  <c:v>47000</c:v>
                </c:pt>
                <c:pt idx="790">
                  <c:v>47000</c:v>
                </c:pt>
                <c:pt idx="791">
                  <c:v>47000</c:v>
                </c:pt>
                <c:pt idx="792">
                  <c:v>47000</c:v>
                </c:pt>
                <c:pt idx="793">
                  <c:v>47000</c:v>
                </c:pt>
                <c:pt idx="794">
                  <c:v>47000</c:v>
                </c:pt>
                <c:pt idx="795">
                  <c:v>47000</c:v>
                </c:pt>
                <c:pt idx="796">
                  <c:v>47000</c:v>
                </c:pt>
                <c:pt idx="797">
                  <c:v>47000</c:v>
                </c:pt>
                <c:pt idx="798">
                  <c:v>45500</c:v>
                </c:pt>
                <c:pt idx="799">
                  <c:v>45500</c:v>
                </c:pt>
                <c:pt idx="800">
                  <c:v>45500</c:v>
                </c:pt>
                <c:pt idx="801">
                  <c:v>45500</c:v>
                </c:pt>
                <c:pt idx="802">
                  <c:v>45500</c:v>
                </c:pt>
                <c:pt idx="803">
                  <c:v>45500</c:v>
                </c:pt>
                <c:pt idx="804">
                  <c:v>45500</c:v>
                </c:pt>
                <c:pt idx="805">
                  <c:v>45500</c:v>
                </c:pt>
                <c:pt idx="806">
                  <c:v>45500</c:v>
                </c:pt>
                <c:pt idx="807">
                  <c:v>45500</c:v>
                </c:pt>
                <c:pt idx="808">
                  <c:v>45500</c:v>
                </c:pt>
                <c:pt idx="809">
                  <c:v>45500</c:v>
                </c:pt>
                <c:pt idx="810">
                  <c:v>45500</c:v>
                </c:pt>
                <c:pt idx="811">
                  <c:v>46500</c:v>
                </c:pt>
                <c:pt idx="812">
                  <c:v>46500</c:v>
                </c:pt>
                <c:pt idx="813">
                  <c:v>46500</c:v>
                </c:pt>
                <c:pt idx="814">
                  <c:v>46500</c:v>
                </c:pt>
                <c:pt idx="815">
                  <c:v>46500</c:v>
                </c:pt>
                <c:pt idx="816">
                  <c:v>46500</c:v>
                </c:pt>
                <c:pt idx="817">
                  <c:v>46500</c:v>
                </c:pt>
                <c:pt idx="818">
                  <c:v>46500</c:v>
                </c:pt>
                <c:pt idx="819">
                  <c:v>46500</c:v>
                </c:pt>
                <c:pt idx="820">
                  <c:v>46500</c:v>
                </c:pt>
                <c:pt idx="821">
                  <c:v>45750</c:v>
                </c:pt>
                <c:pt idx="822">
                  <c:v>45750</c:v>
                </c:pt>
                <c:pt idx="823">
                  <c:v>45750</c:v>
                </c:pt>
                <c:pt idx="824">
                  <c:v>45750</c:v>
                </c:pt>
                <c:pt idx="825">
                  <c:v>45750</c:v>
                </c:pt>
                <c:pt idx="826">
                  <c:v>45750</c:v>
                </c:pt>
                <c:pt idx="827">
                  <c:v>45750</c:v>
                </c:pt>
                <c:pt idx="828">
                  <c:v>43500</c:v>
                </c:pt>
                <c:pt idx="829">
                  <c:v>43500</c:v>
                </c:pt>
                <c:pt idx="830">
                  <c:v>43500</c:v>
                </c:pt>
                <c:pt idx="831">
                  <c:v>43500</c:v>
                </c:pt>
                <c:pt idx="832">
                  <c:v>43500</c:v>
                </c:pt>
                <c:pt idx="833">
                  <c:v>43500</c:v>
                </c:pt>
                <c:pt idx="834">
                  <c:v>43500</c:v>
                </c:pt>
                <c:pt idx="835">
                  <c:v>43500</c:v>
                </c:pt>
                <c:pt idx="836">
                  <c:v>43500</c:v>
                </c:pt>
                <c:pt idx="837">
                  <c:v>43500</c:v>
                </c:pt>
                <c:pt idx="838">
                  <c:v>43500</c:v>
                </c:pt>
                <c:pt idx="839">
                  <c:v>43500</c:v>
                </c:pt>
                <c:pt idx="840">
                  <c:v>43500</c:v>
                </c:pt>
                <c:pt idx="841">
                  <c:v>42500</c:v>
                </c:pt>
                <c:pt idx="842">
                  <c:v>42500</c:v>
                </c:pt>
                <c:pt idx="843">
                  <c:v>42500</c:v>
                </c:pt>
                <c:pt idx="844">
                  <c:v>42500</c:v>
                </c:pt>
                <c:pt idx="845">
                  <c:v>42500</c:v>
                </c:pt>
                <c:pt idx="846">
                  <c:v>40500</c:v>
                </c:pt>
                <c:pt idx="847">
                  <c:v>40500</c:v>
                </c:pt>
                <c:pt idx="848">
                  <c:v>40500</c:v>
                </c:pt>
                <c:pt idx="849">
                  <c:v>40500</c:v>
                </c:pt>
                <c:pt idx="850">
                  <c:v>39900</c:v>
                </c:pt>
                <c:pt idx="851">
                  <c:v>39900</c:v>
                </c:pt>
                <c:pt idx="852">
                  <c:v>39900</c:v>
                </c:pt>
                <c:pt idx="853">
                  <c:v>39900</c:v>
                </c:pt>
                <c:pt idx="854">
                  <c:v>39500</c:v>
                </c:pt>
                <c:pt idx="855">
                  <c:v>39500</c:v>
                </c:pt>
                <c:pt idx="856">
                  <c:v>39000</c:v>
                </c:pt>
                <c:pt idx="857">
                  <c:v>38250</c:v>
                </c:pt>
                <c:pt idx="858">
                  <c:v>37000</c:v>
                </c:pt>
                <c:pt idx="859">
                  <c:v>36000</c:v>
                </c:pt>
                <c:pt idx="860">
                  <c:v>35700</c:v>
                </c:pt>
                <c:pt idx="861">
                  <c:v>35700</c:v>
                </c:pt>
                <c:pt idx="862">
                  <c:v>35500</c:v>
                </c:pt>
                <c:pt idx="863">
                  <c:v>35500</c:v>
                </c:pt>
                <c:pt idx="864">
                  <c:v>35500</c:v>
                </c:pt>
                <c:pt idx="865">
                  <c:v>35000</c:v>
                </c:pt>
                <c:pt idx="866">
                  <c:v>34500</c:v>
                </c:pt>
                <c:pt idx="867">
                  <c:v>34000</c:v>
                </c:pt>
                <c:pt idx="868">
                  <c:v>33500</c:v>
                </c:pt>
                <c:pt idx="869">
                  <c:v>33500</c:v>
                </c:pt>
                <c:pt idx="870">
                  <c:v>33500</c:v>
                </c:pt>
                <c:pt idx="871">
                  <c:v>33500</c:v>
                </c:pt>
                <c:pt idx="872">
                  <c:v>33500</c:v>
                </c:pt>
                <c:pt idx="873">
                  <c:v>33000</c:v>
                </c:pt>
                <c:pt idx="874">
                  <c:v>32500</c:v>
                </c:pt>
                <c:pt idx="875">
                  <c:v>32500</c:v>
                </c:pt>
                <c:pt idx="876">
                  <c:v>32500</c:v>
                </c:pt>
                <c:pt idx="877">
                  <c:v>32500</c:v>
                </c:pt>
                <c:pt idx="878">
                  <c:v>32500</c:v>
                </c:pt>
                <c:pt idx="879">
                  <c:v>32500</c:v>
                </c:pt>
                <c:pt idx="880">
                  <c:v>32500</c:v>
                </c:pt>
                <c:pt idx="881">
                  <c:v>32500</c:v>
                </c:pt>
                <c:pt idx="882">
                  <c:v>32500</c:v>
                </c:pt>
                <c:pt idx="883">
                  <c:v>32500</c:v>
                </c:pt>
                <c:pt idx="884">
                  <c:v>32500</c:v>
                </c:pt>
                <c:pt idx="885">
                  <c:v>32500</c:v>
                </c:pt>
                <c:pt idx="886">
                  <c:v>32500</c:v>
                </c:pt>
                <c:pt idx="887">
                  <c:v>32500</c:v>
                </c:pt>
                <c:pt idx="888">
                  <c:v>32500</c:v>
                </c:pt>
                <c:pt idx="889">
                  <c:v>32500</c:v>
                </c:pt>
                <c:pt idx="890">
                  <c:v>32500</c:v>
                </c:pt>
                <c:pt idx="891">
                  <c:v>32500</c:v>
                </c:pt>
                <c:pt idx="892">
                  <c:v>32500</c:v>
                </c:pt>
                <c:pt idx="893">
                  <c:v>32500</c:v>
                </c:pt>
                <c:pt idx="894">
                  <c:v>32500</c:v>
                </c:pt>
                <c:pt idx="895">
                  <c:v>32500</c:v>
                </c:pt>
                <c:pt idx="896">
                  <c:v>32750</c:v>
                </c:pt>
                <c:pt idx="897">
                  <c:v>32750</c:v>
                </c:pt>
                <c:pt idx="898">
                  <c:v>32750</c:v>
                </c:pt>
                <c:pt idx="899">
                  <c:v>32750</c:v>
                </c:pt>
                <c:pt idx="900">
                  <c:v>32750</c:v>
                </c:pt>
                <c:pt idx="901">
                  <c:v>32750</c:v>
                </c:pt>
                <c:pt idx="902">
                  <c:v>32750</c:v>
                </c:pt>
                <c:pt idx="903">
                  <c:v>34750</c:v>
                </c:pt>
                <c:pt idx="904">
                  <c:v>34750</c:v>
                </c:pt>
                <c:pt idx="905">
                  <c:v>34750</c:v>
                </c:pt>
                <c:pt idx="906">
                  <c:v>34750</c:v>
                </c:pt>
                <c:pt idx="907">
                  <c:v>34750</c:v>
                </c:pt>
                <c:pt idx="908">
                  <c:v>34750</c:v>
                </c:pt>
                <c:pt idx="909">
                  <c:v>37500</c:v>
                </c:pt>
                <c:pt idx="910">
                  <c:v>37500</c:v>
                </c:pt>
                <c:pt idx="911">
                  <c:v>37500</c:v>
                </c:pt>
                <c:pt idx="912">
                  <c:v>37500</c:v>
                </c:pt>
                <c:pt idx="913">
                  <c:v>37500</c:v>
                </c:pt>
                <c:pt idx="914">
                  <c:v>37500</c:v>
                </c:pt>
                <c:pt idx="915">
                  <c:v>37500</c:v>
                </c:pt>
                <c:pt idx="916">
                  <c:v>37500</c:v>
                </c:pt>
                <c:pt idx="917">
                  <c:v>37500</c:v>
                </c:pt>
                <c:pt idx="918">
                  <c:v>37500</c:v>
                </c:pt>
                <c:pt idx="919">
                  <c:v>37500</c:v>
                </c:pt>
                <c:pt idx="920">
                  <c:v>37500</c:v>
                </c:pt>
                <c:pt idx="921">
                  <c:v>37500</c:v>
                </c:pt>
                <c:pt idx="922">
                  <c:v>37500</c:v>
                </c:pt>
                <c:pt idx="923">
                  <c:v>37500</c:v>
                </c:pt>
                <c:pt idx="924">
                  <c:v>37500</c:v>
                </c:pt>
                <c:pt idx="925">
                  <c:v>37500</c:v>
                </c:pt>
                <c:pt idx="926">
                  <c:v>37500</c:v>
                </c:pt>
                <c:pt idx="927">
                  <c:v>37500</c:v>
                </c:pt>
                <c:pt idx="928">
                  <c:v>38000</c:v>
                </c:pt>
                <c:pt idx="929">
                  <c:v>38000</c:v>
                </c:pt>
                <c:pt idx="930">
                  <c:v>38000</c:v>
                </c:pt>
                <c:pt idx="931">
                  <c:v>37500</c:v>
                </c:pt>
                <c:pt idx="932">
                  <c:v>37500</c:v>
                </c:pt>
                <c:pt idx="933">
                  <c:v>37500</c:v>
                </c:pt>
                <c:pt idx="934">
                  <c:v>37500</c:v>
                </c:pt>
                <c:pt idx="935">
                  <c:v>37500</c:v>
                </c:pt>
                <c:pt idx="936">
                  <c:v>37500</c:v>
                </c:pt>
                <c:pt idx="937">
                  <c:v>38500</c:v>
                </c:pt>
                <c:pt idx="938">
                  <c:v>38500</c:v>
                </c:pt>
                <c:pt idx="939">
                  <c:v>38500</c:v>
                </c:pt>
                <c:pt idx="940">
                  <c:v>38500</c:v>
                </c:pt>
                <c:pt idx="941">
                  <c:v>38500</c:v>
                </c:pt>
                <c:pt idx="942">
                  <c:v>38500</c:v>
                </c:pt>
                <c:pt idx="943">
                  <c:v>38500</c:v>
                </c:pt>
                <c:pt idx="944">
                  <c:v>38500</c:v>
                </c:pt>
                <c:pt idx="945">
                  <c:v>38500</c:v>
                </c:pt>
                <c:pt idx="946">
                  <c:v>38500</c:v>
                </c:pt>
                <c:pt idx="947">
                  <c:v>38500</c:v>
                </c:pt>
                <c:pt idx="948">
                  <c:v>38500</c:v>
                </c:pt>
                <c:pt idx="949">
                  <c:v>38500</c:v>
                </c:pt>
                <c:pt idx="950">
                  <c:v>38500</c:v>
                </c:pt>
                <c:pt idx="951">
                  <c:v>38500</c:v>
                </c:pt>
                <c:pt idx="952">
                  <c:v>38500</c:v>
                </c:pt>
                <c:pt idx="953">
                  <c:v>38500</c:v>
                </c:pt>
                <c:pt idx="954">
                  <c:v>38500</c:v>
                </c:pt>
                <c:pt idx="955">
                  <c:v>38500</c:v>
                </c:pt>
                <c:pt idx="956">
                  <c:v>38500</c:v>
                </c:pt>
                <c:pt idx="957">
                  <c:v>38500</c:v>
                </c:pt>
                <c:pt idx="958">
                  <c:v>38500</c:v>
                </c:pt>
                <c:pt idx="959">
                  <c:v>38500</c:v>
                </c:pt>
                <c:pt idx="960">
                  <c:v>38500</c:v>
                </c:pt>
                <c:pt idx="961">
                  <c:v>38500</c:v>
                </c:pt>
                <c:pt idx="962">
                  <c:v>38500</c:v>
                </c:pt>
                <c:pt idx="963">
                  <c:v>38500</c:v>
                </c:pt>
                <c:pt idx="964">
                  <c:v>38500</c:v>
                </c:pt>
                <c:pt idx="965">
                  <c:v>38500</c:v>
                </c:pt>
                <c:pt idx="966">
                  <c:v>38500</c:v>
                </c:pt>
                <c:pt idx="967">
                  <c:v>38500</c:v>
                </c:pt>
                <c:pt idx="968">
                  <c:v>38500</c:v>
                </c:pt>
                <c:pt idx="969">
                  <c:v>38500</c:v>
                </c:pt>
                <c:pt idx="970">
                  <c:v>38500</c:v>
                </c:pt>
                <c:pt idx="971">
                  <c:v>38500</c:v>
                </c:pt>
                <c:pt idx="972">
                  <c:v>38500</c:v>
                </c:pt>
                <c:pt idx="973">
                  <c:v>38500</c:v>
                </c:pt>
                <c:pt idx="974">
                  <c:v>38500</c:v>
                </c:pt>
                <c:pt idx="975">
                  <c:v>38250</c:v>
                </c:pt>
                <c:pt idx="976">
                  <c:v>38250</c:v>
                </c:pt>
                <c:pt idx="977">
                  <c:v>38250</c:v>
                </c:pt>
                <c:pt idx="978">
                  <c:v>38250</c:v>
                </c:pt>
                <c:pt idx="979">
                  <c:v>38250</c:v>
                </c:pt>
                <c:pt idx="980">
                  <c:v>38250</c:v>
                </c:pt>
                <c:pt idx="981">
                  <c:v>38250</c:v>
                </c:pt>
                <c:pt idx="982">
                  <c:v>38250</c:v>
                </c:pt>
                <c:pt idx="983">
                  <c:v>38250</c:v>
                </c:pt>
                <c:pt idx="984">
                  <c:v>38250</c:v>
                </c:pt>
                <c:pt idx="985">
                  <c:v>38250</c:v>
                </c:pt>
                <c:pt idx="986">
                  <c:v>38250</c:v>
                </c:pt>
                <c:pt idx="987">
                  <c:v>38250</c:v>
                </c:pt>
                <c:pt idx="988">
                  <c:v>37250</c:v>
                </c:pt>
                <c:pt idx="989">
                  <c:v>37250</c:v>
                </c:pt>
                <c:pt idx="990">
                  <c:v>37250</c:v>
                </c:pt>
                <c:pt idx="991">
                  <c:v>37250</c:v>
                </c:pt>
                <c:pt idx="992">
                  <c:v>37250</c:v>
                </c:pt>
                <c:pt idx="993">
                  <c:v>37250</c:v>
                </c:pt>
                <c:pt idx="994">
                  <c:v>35750</c:v>
                </c:pt>
                <c:pt idx="995">
                  <c:v>35750</c:v>
                </c:pt>
                <c:pt idx="996">
                  <c:v>35750</c:v>
                </c:pt>
                <c:pt idx="997">
                  <c:v>35750</c:v>
                </c:pt>
                <c:pt idx="998">
                  <c:v>35750</c:v>
                </c:pt>
                <c:pt idx="999">
                  <c:v>35750</c:v>
                </c:pt>
                <c:pt idx="1000">
                  <c:v>35750</c:v>
                </c:pt>
                <c:pt idx="1001">
                  <c:v>35750</c:v>
                </c:pt>
                <c:pt idx="1002">
                  <c:v>35750</c:v>
                </c:pt>
                <c:pt idx="1003">
                  <c:v>35750</c:v>
                </c:pt>
                <c:pt idx="1004">
                  <c:v>35750</c:v>
                </c:pt>
                <c:pt idx="1005">
                  <c:v>35750</c:v>
                </c:pt>
                <c:pt idx="1006">
                  <c:v>36250</c:v>
                </c:pt>
                <c:pt idx="1007">
                  <c:v>36250</c:v>
                </c:pt>
                <c:pt idx="1008">
                  <c:v>36250</c:v>
                </c:pt>
                <c:pt idx="1009">
                  <c:v>36250</c:v>
                </c:pt>
                <c:pt idx="1010">
                  <c:v>36250</c:v>
                </c:pt>
                <c:pt idx="1011">
                  <c:v>36250</c:v>
                </c:pt>
                <c:pt idx="1012">
                  <c:v>36250</c:v>
                </c:pt>
                <c:pt idx="1013">
                  <c:v>36250</c:v>
                </c:pt>
                <c:pt idx="1014">
                  <c:v>36250</c:v>
                </c:pt>
                <c:pt idx="1015">
                  <c:v>36250</c:v>
                </c:pt>
                <c:pt idx="1016">
                  <c:v>36250</c:v>
                </c:pt>
                <c:pt idx="1017">
                  <c:v>36250</c:v>
                </c:pt>
                <c:pt idx="1018">
                  <c:v>36250</c:v>
                </c:pt>
                <c:pt idx="1019">
                  <c:v>36250</c:v>
                </c:pt>
                <c:pt idx="1020">
                  <c:v>36250</c:v>
                </c:pt>
                <c:pt idx="1021">
                  <c:v>36250</c:v>
                </c:pt>
                <c:pt idx="1022">
                  <c:v>36250</c:v>
                </c:pt>
                <c:pt idx="1023">
                  <c:v>36250</c:v>
                </c:pt>
                <c:pt idx="1024">
                  <c:v>36250</c:v>
                </c:pt>
                <c:pt idx="1025">
                  <c:v>36250</c:v>
                </c:pt>
                <c:pt idx="1026">
                  <c:v>36250</c:v>
                </c:pt>
                <c:pt idx="1027">
                  <c:v>36250</c:v>
                </c:pt>
                <c:pt idx="1028">
                  <c:v>36250</c:v>
                </c:pt>
                <c:pt idx="1029">
                  <c:v>36250</c:v>
                </c:pt>
                <c:pt idx="1030">
                  <c:v>36250</c:v>
                </c:pt>
                <c:pt idx="1031">
                  <c:v>36250</c:v>
                </c:pt>
                <c:pt idx="1032">
                  <c:v>36250</c:v>
                </c:pt>
                <c:pt idx="1033">
                  <c:v>36250</c:v>
                </c:pt>
                <c:pt idx="1034">
                  <c:v>36250</c:v>
                </c:pt>
                <c:pt idx="1035">
                  <c:v>36250</c:v>
                </c:pt>
                <c:pt idx="1036">
                  <c:v>36250</c:v>
                </c:pt>
                <c:pt idx="1037">
                  <c:v>36250</c:v>
                </c:pt>
                <c:pt idx="1038">
                  <c:v>36250</c:v>
                </c:pt>
                <c:pt idx="1039">
                  <c:v>36250</c:v>
                </c:pt>
                <c:pt idx="1040">
                  <c:v>36250</c:v>
                </c:pt>
                <c:pt idx="1041">
                  <c:v>36250</c:v>
                </c:pt>
                <c:pt idx="1042">
                  <c:v>36250</c:v>
                </c:pt>
                <c:pt idx="1043">
                  <c:v>36250</c:v>
                </c:pt>
                <c:pt idx="1044">
                  <c:v>36250</c:v>
                </c:pt>
                <c:pt idx="1045">
                  <c:v>36250</c:v>
                </c:pt>
                <c:pt idx="1046">
                  <c:v>36000</c:v>
                </c:pt>
                <c:pt idx="1047">
                  <c:v>36000</c:v>
                </c:pt>
                <c:pt idx="1048">
                  <c:v>36000</c:v>
                </c:pt>
                <c:pt idx="1049">
                  <c:v>36000</c:v>
                </c:pt>
                <c:pt idx="1050">
                  <c:v>34250</c:v>
                </c:pt>
                <c:pt idx="1051">
                  <c:v>34250</c:v>
                </c:pt>
                <c:pt idx="1052">
                  <c:v>34250</c:v>
                </c:pt>
                <c:pt idx="1053">
                  <c:v>34250</c:v>
                </c:pt>
                <c:pt idx="1054">
                  <c:v>32500</c:v>
                </c:pt>
                <c:pt idx="1055">
                  <c:v>32500</c:v>
                </c:pt>
                <c:pt idx="1056">
                  <c:v>32000</c:v>
                </c:pt>
                <c:pt idx="1057">
                  <c:v>32000</c:v>
                </c:pt>
                <c:pt idx="1058">
                  <c:v>32000</c:v>
                </c:pt>
                <c:pt idx="1059">
                  <c:v>32000</c:v>
                </c:pt>
                <c:pt idx="1060">
                  <c:v>32000</c:v>
                </c:pt>
                <c:pt idx="1061">
                  <c:v>32000</c:v>
                </c:pt>
                <c:pt idx="1062">
                  <c:v>32000</c:v>
                </c:pt>
                <c:pt idx="1063">
                  <c:v>32000</c:v>
                </c:pt>
                <c:pt idx="1064">
                  <c:v>32000</c:v>
                </c:pt>
                <c:pt idx="1065">
                  <c:v>32000</c:v>
                </c:pt>
                <c:pt idx="1066">
                  <c:v>32000</c:v>
                </c:pt>
                <c:pt idx="1067">
                  <c:v>32000</c:v>
                </c:pt>
                <c:pt idx="1068">
                  <c:v>32000</c:v>
                </c:pt>
                <c:pt idx="1069">
                  <c:v>32000</c:v>
                </c:pt>
                <c:pt idx="1070">
                  <c:v>32000</c:v>
                </c:pt>
                <c:pt idx="1071">
                  <c:v>32000</c:v>
                </c:pt>
                <c:pt idx="1072">
                  <c:v>32000</c:v>
                </c:pt>
                <c:pt idx="1073">
                  <c:v>32000</c:v>
                </c:pt>
                <c:pt idx="1074">
                  <c:v>32000</c:v>
                </c:pt>
                <c:pt idx="1075">
                  <c:v>30500</c:v>
                </c:pt>
                <c:pt idx="1076">
                  <c:v>30500</c:v>
                </c:pt>
                <c:pt idx="1077">
                  <c:v>30500</c:v>
                </c:pt>
                <c:pt idx="1078">
                  <c:v>30500</c:v>
                </c:pt>
                <c:pt idx="1079">
                  <c:v>30500</c:v>
                </c:pt>
                <c:pt idx="1080">
                  <c:v>30500</c:v>
                </c:pt>
                <c:pt idx="1081">
                  <c:v>30500</c:v>
                </c:pt>
                <c:pt idx="1082">
                  <c:v>30500</c:v>
                </c:pt>
                <c:pt idx="1083">
                  <c:v>30500</c:v>
                </c:pt>
                <c:pt idx="1084">
                  <c:v>30500</c:v>
                </c:pt>
                <c:pt idx="1085">
                  <c:v>30500</c:v>
                </c:pt>
                <c:pt idx="1086">
                  <c:v>30500</c:v>
                </c:pt>
                <c:pt idx="1087">
                  <c:v>30500</c:v>
                </c:pt>
                <c:pt idx="1088">
                  <c:v>30500</c:v>
                </c:pt>
                <c:pt idx="1089">
                  <c:v>30500</c:v>
                </c:pt>
                <c:pt idx="1090">
                  <c:v>30500</c:v>
                </c:pt>
                <c:pt idx="1091">
                  <c:v>30500</c:v>
                </c:pt>
                <c:pt idx="1092">
                  <c:v>30500</c:v>
                </c:pt>
              </c:numCache>
            </c:numRef>
          </c:val>
          <c:smooth val="0"/>
        </c:ser>
        <c:dLbls>
          <c:showLegendKey val="0"/>
          <c:showVal val="0"/>
          <c:showCatName val="0"/>
          <c:showSerName val="0"/>
          <c:showPercent val="0"/>
          <c:showBubbleSize val="0"/>
        </c:dLbls>
        <c:marker val="0"/>
        <c:smooth val="0"/>
        <c:axId val="910580016"/>
        <c:axId val="910563696"/>
      </c:lineChart>
      <c:lineChart>
        <c:grouping val="standard"/>
        <c:varyColors val="0"/>
        <c:ser>
          <c:idx val="4"/>
          <c:order val="4"/>
          <c:tx>
            <c:strRef>
              <c:f>价格!$F$1</c:f>
              <c:strCache>
                <c:ptCount val="1"/>
                <c:pt idx="0">
                  <c:v>电池级对沪镍基差（右轴）</c:v>
                </c:pt>
              </c:strCache>
            </c:strRef>
          </c:tx>
          <c:spPr>
            <a:ln w="19050" cap="rnd">
              <a:solidFill>
                <a:srgbClr val="D9D9D9"/>
              </a:solidFill>
              <a:round/>
            </a:ln>
            <a:effectLst/>
          </c:spPr>
          <c:marker>
            <c:symbol val="none"/>
          </c:marker>
          <c:dLbls>
            <c:delete val="1"/>
          </c:dLbls>
          <c:cat>
            <c:numRef>
              <c:f>价格!$A$4:$A$1096</c:f>
              <c:numCache>
                <c:formatCode>yyyy\-mm\-dd</c:formatCode>
                <c:ptCount val="1093"/>
                <c:pt idx="0" c:formatCode="yyyy\-mm\-dd">
                  <c:v>43460</c:v>
                </c:pt>
                <c:pt idx="1" c:formatCode="yyyy\-mm\-dd">
                  <c:v>43461</c:v>
                </c:pt>
                <c:pt idx="2" c:formatCode="yyyy\-mm\-dd">
                  <c:v>43462</c:v>
                </c:pt>
                <c:pt idx="3" c:formatCode="yyyy\-mm\-dd">
                  <c:v>43463</c:v>
                </c:pt>
                <c:pt idx="4" c:formatCode="yyyy\-mm\-dd">
                  <c:v>43467</c:v>
                </c:pt>
                <c:pt idx="5" c:formatCode="yyyy\-mm\-dd">
                  <c:v>43468</c:v>
                </c:pt>
                <c:pt idx="6" c:formatCode="yyyy\-mm\-dd">
                  <c:v>43469</c:v>
                </c:pt>
                <c:pt idx="7" c:formatCode="yyyy\-mm\-dd">
                  <c:v>43472</c:v>
                </c:pt>
                <c:pt idx="8" c:formatCode="yyyy\-mm\-dd">
                  <c:v>43473</c:v>
                </c:pt>
                <c:pt idx="9" c:formatCode="yyyy\-mm\-dd">
                  <c:v>43474</c:v>
                </c:pt>
                <c:pt idx="10" c:formatCode="yyyy\-mm\-dd">
                  <c:v>43475</c:v>
                </c:pt>
                <c:pt idx="11" c:formatCode="yyyy\-mm\-dd">
                  <c:v>43476</c:v>
                </c:pt>
                <c:pt idx="12" c:formatCode="yyyy\-mm\-dd">
                  <c:v>43479</c:v>
                </c:pt>
                <c:pt idx="13" c:formatCode="yyyy\-mm\-dd">
                  <c:v>43480</c:v>
                </c:pt>
                <c:pt idx="14" c:formatCode="yyyy\-mm\-dd">
                  <c:v>43481</c:v>
                </c:pt>
                <c:pt idx="15" c:formatCode="yyyy\-mm\-dd">
                  <c:v>43482</c:v>
                </c:pt>
                <c:pt idx="16" c:formatCode="yyyy\-mm\-dd">
                  <c:v>43486</c:v>
                </c:pt>
                <c:pt idx="17" c:formatCode="yyyy\-mm\-dd">
                  <c:v>43487</c:v>
                </c:pt>
                <c:pt idx="18" c:formatCode="yyyy\-mm\-dd">
                  <c:v>43488</c:v>
                </c:pt>
                <c:pt idx="19" c:formatCode="yyyy\-mm\-dd">
                  <c:v>43489</c:v>
                </c:pt>
                <c:pt idx="20" c:formatCode="yyyy\-mm\-dd">
                  <c:v>43490</c:v>
                </c:pt>
                <c:pt idx="21" c:formatCode="yyyy\-mm\-dd">
                  <c:v>43493</c:v>
                </c:pt>
                <c:pt idx="22" c:formatCode="yyyy\-mm\-dd">
                  <c:v>43494</c:v>
                </c:pt>
                <c:pt idx="23" c:formatCode="yyyy\-mm\-dd">
                  <c:v>43495</c:v>
                </c:pt>
                <c:pt idx="24" c:formatCode="yyyy\-mm\-dd">
                  <c:v>43496</c:v>
                </c:pt>
                <c:pt idx="25" c:formatCode="yyyy\-mm\-dd">
                  <c:v>43497</c:v>
                </c:pt>
                <c:pt idx="26" c:formatCode="yyyy\-mm\-dd">
                  <c:v>43498</c:v>
                </c:pt>
                <c:pt idx="27" c:formatCode="yyyy\-mm\-dd">
                  <c:v>43507</c:v>
                </c:pt>
                <c:pt idx="28" c:formatCode="yyyy\-mm\-dd">
                  <c:v>43508</c:v>
                </c:pt>
                <c:pt idx="29" c:formatCode="yyyy\-mm\-dd">
                  <c:v>43509</c:v>
                </c:pt>
                <c:pt idx="30" c:formatCode="yyyy\-mm\-dd">
                  <c:v>43510</c:v>
                </c:pt>
                <c:pt idx="31" c:formatCode="yyyy\-mm\-dd">
                  <c:v>43511</c:v>
                </c:pt>
                <c:pt idx="32" c:formatCode="yyyy\-mm\-dd">
                  <c:v>43514</c:v>
                </c:pt>
                <c:pt idx="33" c:formatCode="yyyy\-mm\-dd">
                  <c:v>43515</c:v>
                </c:pt>
                <c:pt idx="34" c:formatCode="yyyy\-mm\-dd">
                  <c:v>43516</c:v>
                </c:pt>
                <c:pt idx="35" c:formatCode="yyyy\-mm\-dd">
                  <c:v>43517</c:v>
                </c:pt>
                <c:pt idx="36" c:formatCode="yyyy\-mm\-dd">
                  <c:v>43518</c:v>
                </c:pt>
                <c:pt idx="37" c:formatCode="yyyy\-mm\-dd">
                  <c:v>43521</c:v>
                </c:pt>
                <c:pt idx="38" c:formatCode="yyyy\-mm\-dd">
                  <c:v>43522</c:v>
                </c:pt>
                <c:pt idx="39" c:formatCode="yyyy\-mm\-dd">
                  <c:v>43523</c:v>
                </c:pt>
                <c:pt idx="40" c:formatCode="yyyy\-mm\-dd">
                  <c:v>43524</c:v>
                </c:pt>
                <c:pt idx="41" c:formatCode="yyyy\-mm\-dd">
                  <c:v>43525</c:v>
                </c:pt>
                <c:pt idx="42" c:formatCode="yyyy\-mm\-dd">
                  <c:v>43528</c:v>
                </c:pt>
                <c:pt idx="43" c:formatCode="yyyy\-mm\-dd">
                  <c:v>43529</c:v>
                </c:pt>
                <c:pt idx="44" c:formatCode="yyyy\-mm\-dd">
                  <c:v>43530</c:v>
                </c:pt>
                <c:pt idx="45" c:formatCode="yyyy\-mm\-dd">
                  <c:v>43531</c:v>
                </c:pt>
                <c:pt idx="46" c:formatCode="yyyy\-mm\-dd">
                  <c:v>43532</c:v>
                </c:pt>
                <c:pt idx="47" c:formatCode="yyyy\-mm\-dd">
                  <c:v>43535</c:v>
                </c:pt>
                <c:pt idx="48" c:formatCode="yyyy\-mm\-dd">
                  <c:v>43536</c:v>
                </c:pt>
                <c:pt idx="49" c:formatCode="yyyy\-mm\-dd">
                  <c:v>43537</c:v>
                </c:pt>
                <c:pt idx="50" c:formatCode="yyyy\-mm\-dd">
                  <c:v>43538</c:v>
                </c:pt>
                <c:pt idx="51" c:formatCode="yyyy\-mm\-dd">
                  <c:v>43539</c:v>
                </c:pt>
                <c:pt idx="52" c:formatCode="yyyy\-mm\-dd">
                  <c:v>43542</c:v>
                </c:pt>
                <c:pt idx="53" c:formatCode="yyyy\-mm\-dd">
                  <c:v>43543</c:v>
                </c:pt>
                <c:pt idx="54" c:formatCode="yyyy\-mm\-dd">
                  <c:v>43544</c:v>
                </c:pt>
                <c:pt idx="55" c:formatCode="yyyy\-mm\-dd">
                  <c:v>43545</c:v>
                </c:pt>
                <c:pt idx="56" c:formatCode="yyyy\-mm\-dd">
                  <c:v>43546</c:v>
                </c:pt>
                <c:pt idx="57" c:formatCode="yyyy\-mm\-dd">
                  <c:v>43549</c:v>
                </c:pt>
                <c:pt idx="58" c:formatCode="yyyy\-mm\-dd">
                  <c:v>43550</c:v>
                </c:pt>
                <c:pt idx="59" c:formatCode="yyyy\-mm\-dd">
                  <c:v>43551</c:v>
                </c:pt>
                <c:pt idx="60" c:formatCode="yyyy\-mm\-dd">
                  <c:v>43552</c:v>
                </c:pt>
                <c:pt idx="61" c:formatCode="yyyy\-mm\-dd">
                  <c:v>43553</c:v>
                </c:pt>
                <c:pt idx="62" c:formatCode="yyyy\-mm\-dd">
                  <c:v>43556</c:v>
                </c:pt>
                <c:pt idx="63" c:formatCode="yyyy\-mm\-dd">
                  <c:v>43557</c:v>
                </c:pt>
                <c:pt idx="64" c:formatCode="yyyy\-mm\-dd">
                  <c:v>43558</c:v>
                </c:pt>
                <c:pt idx="65" c:formatCode="yyyy\-mm\-dd">
                  <c:v>43559</c:v>
                </c:pt>
                <c:pt idx="66" c:formatCode="yyyy\-mm\-dd">
                  <c:v>43563</c:v>
                </c:pt>
                <c:pt idx="67" c:formatCode="yyyy\-mm\-dd">
                  <c:v>43564</c:v>
                </c:pt>
                <c:pt idx="68" c:formatCode="yyyy\-mm\-dd">
                  <c:v>43565</c:v>
                </c:pt>
                <c:pt idx="69" c:formatCode="yyyy\-mm\-dd">
                  <c:v>43566</c:v>
                </c:pt>
                <c:pt idx="70" c:formatCode="yyyy\-mm\-dd">
                  <c:v>43567</c:v>
                </c:pt>
                <c:pt idx="71" c:formatCode="yyyy\-mm\-dd">
                  <c:v>43570</c:v>
                </c:pt>
                <c:pt idx="72" c:formatCode="yyyy\-mm\-dd">
                  <c:v>43571</c:v>
                </c:pt>
                <c:pt idx="73" c:formatCode="yyyy\-mm\-dd">
                  <c:v>43572</c:v>
                </c:pt>
                <c:pt idx="74" c:formatCode="yyyy\-mm\-dd">
                  <c:v>43573</c:v>
                </c:pt>
                <c:pt idx="75" c:formatCode="yyyy\-mm\-dd">
                  <c:v>43574</c:v>
                </c:pt>
                <c:pt idx="76" c:formatCode="yyyy\-mm\-dd">
                  <c:v>43577</c:v>
                </c:pt>
                <c:pt idx="77" c:formatCode="yyyy\-mm\-dd">
                  <c:v>43578</c:v>
                </c:pt>
                <c:pt idx="78" c:formatCode="yyyy\-mm\-dd">
                  <c:v>43579</c:v>
                </c:pt>
                <c:pt idx="79" c:formatCode="yyyy\-mm\-dd">
                  <c:v>43580</c:v>
                </c:pt>
                <c:pt idx="80" c:formatCode="yyyy\-mm\-dd">
                  <c:v>43581</c:v>
                </c:pt>
                <c:pt idx="81" c:formatCode="yyyy\-mm\-dd">
                  <c:v>43583</c:v>
                </c:pt>
                <c:pt idx="82" c:formatCode="yyyy\-mm\-dd">
                  <c:v>43584</c:v>
                </c:pt>
                <c:pt idx="83" c:formatCode="yyyy\-mm\-dd">
                  <c:v>43585</c:v>
                </c:pt>
                <c:pt idx="84" c:formatCode="yyyy\-mm\-dd">
                  <c:v>43590</c:v>
                </c:pt>
                <c:pt idx="85" c:formatCode="yyyy\-mm\-dd">
                  <c:v>43591</c:v>
                </c:pt>
                <c:pt idx="86" c:formatCode="yyyy\-mm\-dd">
                  <c:v>43592</c:v>
                </c:pt>
                <c:pt idx="87" c:formatCode="yyyy\-mm\-dd">
                  <c:v>43593</c:v>
                </c:pt>
                <c:pt idx="88" c:formatCode="yyyy\-mm\-dd">
                  <c:v>43594</c:v>
                </c:pt>
                <c:pt idx="89" c:formatCode="yyyy\-mm\-dd">
                  <c:v>43595</c:v>
                </c:pt>
                <c:pt idx="90" c:formatCode="yyyy\-mm\-dd">
                  <c:v>43598</c:v>
                </c:pt>
                <c:pt idx="91" c:formatCode="yyyy\-mm\-dd">
                  <c:v>43599</c:v>
                </c:pt>
                <c:pt idx="92" c:formatCode="yyyy\-mm\-dd">
                  <c:v>43600</c:v>
                </c:pt>
                <c:pt idx="93" c:formatCode="yyyy\-mm\-dd">
                  <c:v>43601</c:v>
                </c:pt>
                <c:pt idx="94" c:formatCode="yyyy\-mm\-dd">
                  <c:v>43602</c:v>
                </c:pt>
                <c:pt idx="95" c:formatCode="yyyy\-mm\-dd">
                  <c:v>43605</c:v>
                </c:pt>
                <c:pt idx="96" c:formatCode="yyyy\-mm\-dd">
                  <c:v>43606</c:v>
                </c:pt>
                <c:pt idx="97" c:formatCode="yyyy\-mm\-dd">
                  <c:v>43607</c:v>
                </c:pt>
                <c:pt idx="98" c:formatCode="yyyy\-mm\-dd">
                  <c:v>43608</c:v>
                </c:pt>
                <c:pt idx="99" c:formatCode="yyyy\-mm\-dd">
                  <c:v>43609</c:v>
                </c:pt>
                <c:pt idx="100" c:formatCode="yyyy\-mm\-dd">
                  <c:v>43612</c:v>
                </c:pt>
                <c:pt idx="101" c:formatCode="yyyy\-mm\-dd">
                  <c:v>43613</c:v>
                </c:pt>
                <c:pt idx="102" c:formatCode="yyyy\-mm\-dd">
                  <c:v>43614</c:v>
                </c:pt>
                <c:pt idx="103" c:formatCode="yyyy\-mm\-dd">
                  <c:v>43615</c:v>
                </c:pt>
                <c:pt idx="104" c:formatCode="yyyy\-mm\-dd">
                  <c:v>43616</c:v>
                </c:pt>
                <c:pt idx="105" c:formatCode="yyyy\-mm\-dd">
                  <c:v>43619</c:v>
                </c:pt>
                <c:pt idx="106" c:formatCode="yyyy\-mm\-dd">
                  <c:v>43620</c:v>
                </c:pt>
                <c:pt idx="107" c:formatCode="yyyy\-mm\-dd">
                  <c:v>43621</c:v>
                </c:pt>
                <c:pt idx="108" c:formatCode="yyyy\-mm\-dd">
                  <c:v>43622</c:v>
                </c:pt>
                <c:pt idx="109" c:formatCode="yyyy\-mm\-dd">
                  <c:v>43626</c:v>
                </c:pt>
                <c:pt idx="110" c:formatCode="yyyy\-mm\-dd">
                  <c:v>43627</c:v>
                </c:pt>
                <c:pt idx="111" c:formatCode="yyyy\-mm\-dd">
                  <c:v>43628</c:v>
                </c:pt>
                <c:pt idx="112" c:formatCode="yyyy\-mm\-dd">
                  <c:v>43629</c:v>
                </c:pt>
                <c:pt idx="113" c:formatCode="yyyy\-mm\-dd">
                  <c:v>43630</c:v>
                </c:pt>
                <c:pt idx="114" c:formatCode="yyyy\-mm\-dd">
                  <c:v>43633</c:v>
                </c:pt>
                <c:pt idx="115" c:formatCode="yyyy\-mm\-dd">
                  <c:v>43634</c:v>
                </c:pt>
                <c:pt idx="116" c:formatCode="yyyy\-mm\-dd">
                  <c:v>43635</c:v>
                </c:pt>
                <c:pt idx="117" c:formatCode="yyyy\-mm\-dd">
                  <c:v>43636</c:v>
                </c:pt>
                <c:pt idx="118" c:formatCode="yyyy\-mm\-dd">
                  <c:v>43637</c:v>
                </c:pt>
                <c:pt idx="119" c:formatCode="yyyy\-mm\-dd">
                  <c:v>43640</c:v>
                </c:pt>
                <c:pt idx="120" c:formatCode="yyyy\-mm\-dd">
                  <c:v>43641</c:v>
                </c:pt>
                <c:pt idx="121" c:formatCode="yyyy\-mm\-dd">
                  <c:v>43642</c:v>
                </c:pt>
                <c:pt idx="122" c:formatCode="yyyy\-mm\-dd">
                  <c:v>43643</c:v>
                </c:pt>
                <c:pt idx="123" c:formatCode="yyyy\-mm\-dd">
                  <c:v>43644</c:v>
                </c:pt>
                <c:pt idx="124" c:formatCode="yyyy\-mm\-dd">
                  <c:v>43647</c:v>
                </c:pt>
                <c:pt idx="125" c:formatCode="yyyy\-mm\-dd">
                  <c:v>43648</c:v>
                </c:pt>
                <c:pt idx="126" c:formatCode="yyyy\-mm\-dd">
                  <c:v>43649</c:v>
                </c:pt>
                <c:pt idx="127" c:formatCode="yyyy\-mm\-dd">
                  <c:v>43650</c:v>
                </c:pt>
                <c:pt idx="128" c:formatCode="yyyy\-mm\-dd">
                  <c:v>43651</c:v>
                </c:pt>
                <c:pt idx="129" c:formatCode="yyyy\-mm\-dd">
                  <c:v>43654</c:v>
                </c:pt>
                <c:pt idx="130" c:formatCode="yyyy\-mm\-dd">
                  <c:v>43655</c:v>
                </c:pt>
                <c:pt idx="131" c:formatCode="yyyy\-mm\-dd">
                  <c:v>43656</c:v>
                </c:pt>
                <c:pt idx="132" c:formatCode="yyyy\-mm\-dd">
                  <c:v>43657</c:v>
                </c:pt>
                <c:pt idx="133" c:formatCode="yyyy\-mm\-dd">
                  <c:v>43658</c:v>
                </c:pt>
                <c:pt idx="134" c:formatCode="yyyy\-mm\-dd">
                  <c:v>43661</c:v>
                </c:pt>
                <c:pt idx="135" c:formatCode="yyyy\-mm\-dd">
                  <c:v>43662</c:v>
                </c:pt>
                <c:pt idx="136" c:formatCode="yyyy\-mm\-dd">
                  <c:v>43663</c:v>
                </c:pt>
                <c:pt idx="137" c:formatCode="yyyy\-mm\-dd">
                  <c:v>43664</c:v>
                </c:pt>
                <c:pt idx="138" c:formatCode="yyyy\-mm\-dd">
                  <c:v>43665</c:v>
                </c:pt>
                <c:pt idx="139" c:formatCode="yyyy\-mm\-dd">
                  <c:v>43668</c:v>
                </c:pt>
                <c:pt idx="140" c:formatCode="yyyy\-mm\-dd">
                  <c:v>43669</c:v>
                </c:pt>
                <c:pt idx="141" c:formatCode="yyyy\-mm\-dd">
                  <c:v>43670</c:v>
                </c:pt>
                <c:pt idx="142" c:formatCode="yyyy\-mm\-dd">
                  <c:v>43671</c:v>
                </c:pt>
                <c:pt idx="143" c:formatCode="yyyy\-mm\-dd">
                  <c:v>43672</c:v>
                </c:pt>
                <c:pt idx="144" c:formatCode="yyyy\-mm\-dd">
                  <c:v>43675</c:v>
                </c:pt>
                <c:pt idx="145" c:formatCode="yyyy\-mm\-dd">
                  <c:v>43676</c:v>
                </c:pt>
                <c:pt idx="146" c:formatCode="yyyy\-mm\-dd">
                  <c:v>43677</c:v>
                </c:pt>
                <c:pt idx="147" c:formatCode="yyyy\-mm\-dd">
                  <c:v>43678</c:v>
                </c:pt>
                <c:pt idx="148" c:formatCode="yyyy\-mm\-dd">
                  <c:v>43679</c:v>
                </c:pt>
                <c:pt idx="149" c:formatCode="yyyy\-mm\-dd">
                  <c:v>43682</c:v>
                </c:pt>
                <c:pt idx="150" c:formatCode="yyyy\-mm\-dd">
                  <c:v>43683</c:v>
                </c:pt>
                <c:pt idx="151" c:formatCode="yyyy\-mm\-dd">
                  <c:v>43684</c:v>
                </c:pt>
                <c:pt idx="152" c:formatCode="yyyy\-mm\-dd">
                  <c:v>43685</c:v>
                </c:pt>
                <c:pt idx="153" c:formatCode="yyyy\-mm\-dd">
                  <c:v>43686</c:v>
                </c:pt>
                <c:pt idx="154" c:formatCode="yyyy\-mm\-dd">
                  <c:v>43689</c:v>
                </c:pt>
                <c:pt idx="155" c:formatCode="yyyy\-mm\-dd">
                  <c:v>43690</c:v>
                </c:pt>
                <c:pt idx="156" c:formatCode="yyyy\-mm\-dd">
                  <c:v>43691</c:v>
                </c:pt>
                <c:pt idx="157" c:formatCode="yyyy\-mm\-dd">
                  <c:v>43692</c:v>
                </c:pt>
                <c:pt idx="158" c:formatCode="yyyy\-mm\-dd">
                  <c:v>43693</c:v>
                </c:pt>
                <c:pt idx="159" c:formatCode="yyyy\-mm\-dd">
                  <c:v>43696</c:v>
                </c:pt>
                <c:pt idx="160" c:formatCode="yyyy\-mm\-dd">
                  <c:v>43697</c:v>
                </c:pt>
                <c:pt idx="161" c:formatCode="yyyy\-mm\-dd">
                  <c:v>43698</c:v>
                </c:pt>
                <c:pt idx="162" c:formatCode="yyyy\-mm\-dd">
                  <c:v>43699</c:v>
                </c:pt>
                <c:pt idx="163" c:formatCode="yyyy\-mm\-dd">
                  <c:v>43700</c:v>
                </c:pt>
                <c:pt idx="164" c:formatCode="yyyy\-mm\-dd">
                  <c:v>43703</c:v>
                </c:pt>
                <c:pt idx="165" c:formatCode="yyyy\-mm\-dd">
                  <c:v>43704</c:v>
                </c:pt>
                <c:pt idx="166" c:formatCode="yyyy\-mm\-dd">
                  <c:v>43705</c:v>
                </c:pt>
                <c:pt idx="167" c:formatCode="yyyy\-mm\-dd">
                  <c:v>43706</c:v>
                </c:pt>
                <c:pt idx="168" c:formatCode="yyyy\-mm\-dd">
                  <c:v>43707</c:v>
                </c:pt>
                <c:pt idx="169" c:formatCode="yyyy\-mm\-dd">
                  <c:v>43710</c:v>
                </c:pt>
                <c:pt idx="170" c:formatCode="yyyy\-mm\-dd">
                  <c:v>43711</c:v>
                </c:pt>
                <c:pt idx="171" c:formatCode="yyyy\-mm\-dd">
                  <c:v>43712</c:v>
                </c:pt>
                <c:pt idx="172" c:formatCode="yyyy\-mm\-dd">
                  <c:v>43713</c:v>
                </c:pt>
                <c:pt idx="173" c:formatCode="yyyy\-mm\-dd">
                  <c:v>43714</c:v>
                </c:pt>
                <c:pt idx="174" c:formatCode="yyyy\-mm\-dd">
                  <c:v>43717</c:v>
                </c:pt>
                <c:pt idx="175" c:formatCode="yyyy\-mm\-dd">
                  <c:v>43718</c:v>
                </c:pt>
                <c:pt idx="176" c:formatCode="yyyy\-mm\-dd">
                  <c:v>43719</c:v>
                </c:pt>
                <c:pt idx="177" c:formatCode="yyyy\-mm\-dd">
                  <c:v>43720</c:v>
                </c:pt>
                <c:pt idx="178" c:formatCode="yyyy\-mm\-dd">
                  <c:v>43724</c:v>
                </c:pt>
                <c:pt idx="179" c:formatCode="yyyy\-mm\-dd">
                  <c:v>43725</c:v>
                </c:pt>
                <c:pt idx="180" c:formatCode="yyyy\-mm\-dd">
                  <c:v>43726</c:v>
                </c:pt>
                <c:pt idx="181" c:formatCode="yyyy\-mm\-dd">
                  <c:v>43727</c:v>
                </c:pt>
                <c:pt idx="182" c:formatCode="yyyy\-mm\-dd">
                  <c:v>43728</c:v>
                </c:pt>
                <c:pt idx="183" c:formatCode="yyyy\-mm\-dd">
                  <c:v>43731</c:v>
                </c:pt>
                <c:pt idx="184" c:formatCode="yyyy\-mm\-dd">
                  <c:v>43732</c:v>
                </c:pt>
                <c:pt idx="185" c:formatCode="yyyy\-mm\-dd">
                  <c:v>43733</c:v>
                </c:pt>
                <c:pt idx="186" c:formatCode="yyyy\-mm\-dd">
                  <c:v>43734</c:v>
                </c:pt>
                <c:pt idx="187" c:formatCode="yyyy\-mm\-dd">
                  <c:v>43735</c:v>
                </c:pt>
                <c:pt idx="188" c:formatCode="yyyy\-mm\-dd">
                  <c:v>43738</c:v>
                </c:pt>
                <c:pt idx="189" c:formatCode="yyyy\-mm\-dd">
                  <c:v>43746</c:v>
                </c:pt>
                <c:pt idx="190" c:formatCode="yyyy\-mm\-dd">
                  <c:v>43747</c:v>
                </c:pt>
                <c:pt idx="191" c:formatCode="yyyy\-mm\-dd">
                  <c:v>43748</c:v>
                </c:pt>
                <c:pt idx="192" c:formatCode="yyyy\-mm\-dd">
                  <c:v>43749</c:v>
                </c:pt>
                <c:pt idx="193" c:formatCode="yyyy\-mm\-dd">
                  <c:v>43752</c:v>
                </c:pt>
                <c:pt idx="194" c:formatCode="yyyy\-mm\-dd">
                  <c:v>43753</c:v>
                </c:pt>
                <c:pt idx="195" c:formatCode="yyyy\-mm\-dd">
                  <c:v>43754</c:v>
                </c:pt>
                <c:pt idx="196" c:formatCode="yyyy\-mm\-dd">
                  <c:v>43755</c:v>
                </c:pt>
                <c:pt idx="197" c:formatCode="yyyy\-mm\-dd">
                  <c:v>43756</c:v>
                </c:pt>
                <c:pt idx="198" c:formatCode="yyyy\-mm\-dd">
                  <c:v>43759</c:v>
                </c:pt>
                <c:pt idx="199" c:formatCode="yyyy\-mm\-dd">
                  <c:v>43760</c:v>
                </c:pt>
                <c:pt idx="200" c:formatCode="yyyy\-mm\-dd">
                  <c:v>43761</c:v>
                </c:pt>
                <c:pt idx="201" c:formatCode="yyyy\-mm\-dd">
                  <c:v>43762</c:v>
                </c:pt>
                <c:pt idx="202" c:formatCode="yyyy\-mm\-dd">
                  <c:v>43763</c:v>
                </c:pt>
                <c:pt idx="203" c:formatCode="yyyy\-mm\-dd">
                  <c:v>43766</c:v>
                </c:pt>
                <c:pt idx="204" c:formatCode="yyyy\-mm\-dd">
                  <c:v>43767</c:v>
                </c:pt>
                <c:pt idx="205" c:formatCode="yyyy\-mm\-dd">
                  <c:v>43768</c:v>
                </c:pt>
                <c:pt idx="206" c:formatCode="yyyy\-mm\-dd">
                  <c:v>43769</c:v>
                </c:pt>
                <c:pt idx="207" c:formatCode="yyyy\-mm\-dd">
                  <c:v>43770</c:v>
                </c:pt>
                <c:pt idx="208" c:formatCode="yyyy\-mm\-dd">
                  <c:v>43773</c:v>
                </c:pt>
                <c:pt idx="209" c:formatCode="yyyy\-mm\-dd">
                  <c:v>43775</c:v>
                </c:pt>
                <c:pt idx="210" c:formatCode="yyyy\-mm\-dd">
                  <c:v>43776</c:v>
                </c:pt>
                <c:pt idx="211" c:formatCode="yyyy\-mm\-dd">
                  <c:v>43777</c:v>
                </c:pt>
                <c:pt idx="212" c:formatCode="yyyy\-mm\-dd">
                  <c:v>43780</c:v>
                </c:pt>
                <c:pt idx="213" c:formatCode="yyyy\-mm\-dd">
                  <c:v>43782</c:v>
                </c:pt>
                <c:pt idx="214" c:formatCode="yyyy\-mm\-dd">
                  <c:v>43784</c:v>
                </c:pt>
                <c:pt idx="215" c:formatCode="yyyy\-mm\-dd">
                  <c:v>43787</c:v>
                </c:pt>
                <c:pt idx="216" c:formatCode="yyyy\-mm\-dd">
                  <c:v>43788</c:v>
                </c:pt>
                <c:pt idx="217" c:formatCode="yyyy\-mm\-dd">
                  <c:v>43790</c:v>
                </c:pt>
                <c:pt idx="218" c:formatCode="yyyy\-mm\-dd">
                  <c:v>43791</c:v>
                </c:pt>
                <c:pt idx="219" c:formatCode="yyyy\-mm\-dd">
                  <c:v>43795</c:v>
                </c:pt>
                <c:pt idx="220" c:formatCode="yyyy\-mm\-dd">
                  <c:v>43797</c:v>
                </c:pt>
                <c:pt idx="221" c:formatCode="yyyy\-mm\-dd">
                  <c:v>43798</c:v>
                </c:pt>
                <c:pt idx="222" c:formatCode="yyyy\-mm\-dd">
                  <c:v>43801</c:v>
                </c:pt>
                <c:pt idx="223" c:formatCode="yyyy\-mm\-dd">
                  <c:v>43803</c:v>
                </c:pt>
                <c:pt idx="224" c:formatCode="yyyy\-mm\-dd">
                  <c:v>43804</c:v>
                </c:pt>
                <c:pt idx="225" c:formatCode="yyyy\-mm\-dd">
                  <c:v>43805</c:v>
                </c:pt>
                <c:pt idx="226" c:formatCode="yyyy\-mm\-dd">
                  <c:v>43808</c:v>
                </c:pt>
                <c:pt idx="227" c:formatCode="yyyy\-mm\-dd">
                  <c:v>43809</c:v>
                </c:pt>
                <c:pt idx="228" c:formatCode="yyyy\-mm\-dd">
                  <c:v>43810</c:v>
                </c:pt>
                <c:pt idx="229" c:formatCode="yyyy\-mm\-dd">
                  <c:v>43812</c:v>
                </c:pt>
                <c:pt idx="230" c:formatCode="yyyy\-mm\-dd">
                  <c:v>43815</c:v>
                </c:pt>
                <c:pt idx="231" c:formatCode="yyyy\-mm\-dd">
                  <c:v>43816</c:v>
                </c:pt>
                <c:pt idx="232" c:formatCode="yyyy\-mm\-dd">
                  <c:v>43817</c:v>
                </c:pt>
                <c:pt idx="233" c:formatCode="yyyy\-mm\-dd">
                  <c:v>43818</c:v>
                </c:pt>
                <c:pt idx="234" c:formatCode="yyyy\-mm\-dd">
                  <c:v>43819</c:v>
                </c:pt>
                <c:pt idx="235" c:formatCode="yyyy\-mm\-dd">
                  <c:v>43822</c:v>
                </c:pt>
                <c:pt idx="236" c:formatCode="yyyy\-mm\-dd">
                  <c:v>43823</c:v>
                </c:pt>
                <c:pt idx="237" c:formatCode="yyyy\-mm\-dd">
                  <c:v>43824</c:v>
                </c:pt>
                <c:pt idx="238" c:formatCode="yyyy\-mm\-dd">
                  <c:v>43825</c:v>
                </c:pt>
                <c:pt idx="239" c:formatCode="yyyy\-mm\-dd">
                  <c:v>43826</c:v>
                </c:pt>
                <c:pt idx="240" c:formatCode="yyyy\-mm\-dd">
                  <c:v>43829</c:v>
                </c:pt>
                <c:pt idx="241" c:formatCode="yyyy\-mm\-dd">
                  <c:v>43830</c:v>
                </c:pt>
                <c:pt idx="242" c:formatCode="yyyy\-mm\-dd">
                  <c:v>43832</c:v>
                </c:pt>
                <c:pt idx="243" c:formatCode="yyyy\-mm\-dd">
                  <c:v>43833</c:v>
                </c:pt>
                <c:pt idx="244" c:formatCode="yyyy\-mm\-dd">
                  <c:v>43836</c:v>
                </c:pt>
                <c:pt idx="245" c:formatCode="yyyy\-mm\-dd">
                  <c:v>43837</c:v>
                </c:pt>
                <c:pt idx="246" c:formatCode="yyyy\-mm\-dd">
                  <c:v>43838</c:v>
                </c:pt>
                <c:pt idx="247" c:formatCode="yyyy\-mm\-dd">
                  <c:v>43839</c:v>
                </c:pt>
                <c:pt idx="248" c:formatCode="yyyy\-mm\-dd">
                  <c:v>43840</c:v>
                </c:pt>
                <c:pt idx="249" c:formatCode="yyyy\-mm\-dd">
                  <c:v>43843</c:v>
                </c:pt>
                <c:pt idx="250" c:formatCode="yyyy\-mm\-dd">
                  <c:v>43844</c:v>
                </c:pt>
                <c:pt idx="251" c:formatCode="yyyy\-mm\-dd">
                  <c:v>43845</c:v>
                </c:pt>
                <c:pt idx="252" c:formatCode="yyyy\-mm\-dd">
                  <c:v>43846</c:v>
                </c:pt>
                <c:pt idx="253" c:formatCode="yyyy\-mm\-dd">
                  <c:v>43847</c:v>
                </c:pt>
                <c:pt idx="254" c:formatCode="yyyy\-mm\-dd">
                  <c:v>43850</c:v>
                </c:pt>
                <c:pt idx="255" c:formatCode="yyyy\-mm\-dd">
                  <c:v>43851</c:v>
                </c:pt>
                <c:pt idx="256" c:formatCode="yyyy\-mm\-dd">
                  <c:v>43852</c:v>
                </c:pt>
                <c:pt idx="257" c:formatCode="yyyy\-mm\-dd">
                  <c:v>43853</c:v>
                </c:pt>
                <c:pt idx="258" c:formatCode="yyyy\-mm\-dd">
                  <c:v>43864</c:v>
                </c:pt>
                <c:pt idx="259" c:formatCode="yyyy\-mm\-dd">
                  <c:v>43865</c:v>
                </c:pt>
                <c:pt idx="260" c:formatCode="yyyy\-mm\-dd">
                  <c:v>43866</c:v>
                </c:pt>
                <c:pt idx="261" c:formatCode="yyyy\-mm\-dd">
                  <c:v>43867</c:v>
                </c:pt>
                <c:pt idx="262" c:formatCode="yyyy\-mm\-dd">
                  <c:v>43868</c:v>
                </c:pt>
                <c:pt idx="263" c:formatCode="yyyy\-mm\-dd">
                  <c:v>43871</c:v>
                </c:pt>
                <c:pt idx="264" c:formatCode="yyyy\-mm\-dd">
                  <c:v>43872</c:v>
                </c:pt>
                <c:pt idx="265" c:formatCode="yyyy\-mm\-dd">
                  <c:v>43873</c:v>
                </c:pt>
                <c:pt idx="266" c:formatCode="yyyy\-mm\-dd">
                  <c:v>43874</c:v>
                </c:pt>
                <c:pt idx="267" c:formatCode="yyyy\-mm\-dd">
                  <c:v>43875</c:v>
                </c:pt>
                <c:pt idx="268" c:formatCode="yyyy\-mm\-dd">
                  <c:v>43878</c:v>
                </c:pt>
                <c:pt idx="269" c:formatCode="yyyy\-mm\-dd">
                  <c:v>43879</c:v>
                </c:pt>
                <c:pt idx="270" c:formatCode="yyyy\-mm\-dd">
                  <c:v>43880</c:v>
                </c:pt>
                <c:pt idx="271" c:formatCode="yyyy\-mm\-dd">
                  <c:v>43881</c:v>
                </c:pt>
                <c:pt idx="272" c:formatCode="yyyy\-mm\-dd">
                  <c:v>43882</c:v>
                </c:pt>
                <c:pt idx="273" c:formatCode="yyyy\-mm\-dd">
                  <c:v>43885</c:v>
                </c:pt>
                <c:pt idx="274" c:formatCode="yyyy\-mm\-dd">
                  <c:v>43886</c:v>
                </c:pt>
                <c:pt idx="275" c:formatCode="yyyy\-mm\-dd">
                  <c:v>43887</c:v>
                </c:pt>
                <c:pt idx="276" c:formatCode="yyyy\-mm\-dd">
                  <c:v>43888</c:v>
                </c:pt>
                <c:pt idx="277" c:formatCode="yyyy\-mm\-dd">
                  <c:v>43889</c:v>
                </c:pt>
                <c:pt idx="278" c:formatCode="yyyy\-mm\-dd">
                  <c:v>43892</c:v>
                </c:pt>
                <c:pt idx="279" c:formatCode="yyyy\-mm\-dd">
                  <c:v>43893</c:v>
                </c:pt>
                <c:pt idx="280" c:formatCode="yyyy\-mm\-dd">
                  <c:v>43894</c:v>
                </c:pt>
                <c:pt idx="281" c:formatCode="yyyy\-mm\-dd">
                  <c:v>43895</c:v>
                </c:pt>
                <c:pt idx="282" c:formatCode="yyyy\-mm\-dd">
                  <c:v>43896</c:v>
                </c:pt>
                <c:pt idx="283" c:formatCode="yyyy\-mm\-dd">
                  <c:v>43899</c:v>
                </c:pt>
                <c:pt idx="284" c:formatCode="yyyy\-mm\-dd">
                  <c:v>43900</c:v>
                </c:pt>
                <c:pt idx="285" c:formatCode="yyyy\-mm\-dd">
                  <c:v>43901</c:v>
                </c:pt>
                <c:pt idx="286" c:formatCode="yyyy\-mm\-dd">
                  <c:v>43902</c:v>
                </c:pt>
                <c:pt idx="287" c:formatCode="yyyy\-mm\-dd">
                  <c:v>43903</c:v>
                </c:pt>
                <c:pt idx="288" c:formatCode="yyyy\-mm\-dd">
                  <c:v>43906</c:v>
                </c:pt>
                <c:pt idx="289" c:formatCode="yyyy\-mm\-dd">
                  <c:v>43907</c:v>
                </c:pt>
                <c:pt idx="290" c:formatCode="yyyy\-mm\-dd">
                  <c:v>43908</c:v>
                </c:pt>
                <c:pt idx="291" c:formatCode="yyyy\-mm\-dd">
                  <c:v>43909</c:v>
                </c:pt>
                <c:pt idx="292" c:formatCode="yyyy\-mm\-dd">
                  <c:v>43910</c:v>
                </c:pt>
                <c:pt idx="293" c:formatCode="yyyy\-mm\-dd">
                  <c:v>43913</c:v>
                </c:pt>
                <c:pt idx="294" c:formatCode="yyyy\-mm\-dd">
                  <c:v>43914</c:v>
                </c:pt>
                <c:pt idx="295" c:formatCode="yyyy\-mm\-dd">
                  <c:v>43915</c:v>
                </c:pt>
                <c:pt idx="296" c:formatCode="yyyy\-mm\-dd">
                  <c:v>43916</c:v>
                </c:pt>
                <c:pt idx="297" c:formatCode="yyyy\-mm\-dd">
                  <c:v>43917</c:v>
                </c:pt>
                <c:pt idx="298" c:formatCode="yyyy\-mm\-dd">
                  <c:v>43920</c:v>
                </c:pt>
                <c:pt idx="299" c:formatCode="yyyy\-mm\-dd">
                  <c:v>43921</c:v>
                </c:pt>
                <c:pt idx="300" c:formatCode="yyyy\-mm\-dd">
                  <c:v>43922</c:v>
                </c:pt>
                <c:pt idx="301" c:formatCode="yyyy\-mm\-dd">
                  <c:v>43923</c:v>
                </c:pt>
                <c:pt idx="302" c:formatCode="yyyy\-mm\-dd">
                  <c:v>43924</c:v>
                </c:pt>
                <c:pt idx="303" c:formatCode="yyyy\-mm\-dd">
                  <c:v>43928</c:v>
                </c:pt>
                <c:pt idx="304" c:formatCode="yyyy\-mm\-dd">
                  <c:v>43929</c:v>
                </c:pt>
                <c:pt idx="305" c:formatCode="yyyy\-mm\-dd">
                  <c:v>43930</c:v>
                </c:pt>
                <c:pt idx="306" c:formatCode="yyyy\-mm\-dd">
                  <c:v>43931</c:v>
                </c:pt>
                <c:pt idx="307" c:formatCode="yyyy\-mm\-dd">
                  <c:v>43934</c:v>
                </c:pt>
                <c:pt idx="308" c:formatCode="yyyy\-mm\-dd">
                  <c:v>43935</c:v>
                </c:pt>
                <c:pt idx="309" c:formatCode="yyyy\-mm\-dd">
                  <c:v>43936</c:v>
                </c:pt>
                <c:pt idx="310" c:formatCode="yyyy\-mm\-dd">
                  <c:v>43937</c:v>
                </c:pt>
                <c:pt idx="311" c:formatCode="yyyy\-mm\-dd">
                  <c:v>43938</c:v>
                </c:pt>
                <c:pt idx="312" c:formatCode="yyyy\-mm\-dd">
                  <c:v>43941</c:v>
                </c:pt>
                <c:pt idx="313" c:formatCode="yyyy\-mm\-dd">
                  <c:v>43942</c:v>
                </c:pt>
                <c:pt idx="314" c:formatCode="yyyy\-mm\-dd">
                  <c:v>43943</c:v>
                </c:pt>
                <c:pt idx="315" c:formatCode="yyyy\-mm\-dd">
                  <c:v>43944</c:v>
                </c:pt>
                <c:pt idx="316" c:formatCode="yyyy\-mm\-dd">
                  <c:v>43945</c:v>
                </c:pt>
                <c:pt idx="317" c:formatCode="yyyy\-mm\-dd">
                  <c:v>43947</c:v>
                </c:pt>
                <c:pt idx="318" c:formatCode="yyyy\-mm\-dd">
                  <c:v>43948</c:v>
                </c:pt>
                <c:pt idx="319" c:formatCode="yyyy\-mm\-dd">
                  <c:v>43949</c:v>
                </c:pt>
                <c:pt idx="320" c:formatCode="yyyy\-mm\-dd">
                  <c:v>43950</c:v>
                </c:pt>
                <c:pt idx="321" c:formatCode="yyyy\-mm\-dd">
                  <c:v>43951</c:v>
                </c:pt>
                <c:pt idx="322" c:formatCode="yyyy\-mm\-dd">
                  <c:v>43957</c:v>
                </c:pt>
                <c:pt idx="323" c:formatCode="yyyy\-mm\-dd">
                  <c:v>43958</c:v>
                </c:pt>
                <c:pt idx="324" c:formatCode="yyyy\-mm\-dd">
                  <c:v>43959</c:v>
                </c:pt>
                <c:pt idx="325" c:formatCode="yyyy\-mm\-dd">
                  <c:v>43960</c:v>
                </c:pt>
                <c:pt idx="326" c:formatCode="yyyy\-mm\-dd">
                  <c:v>43962</c:v>
                </c:pt>
                <c:pt idx="327" c:formatCode="yyyy\-mm\-dd">
                  <c:v>43963</c:v>
                </c:pt>
                <c:pt idx="328" c:formatCode="yyyy\-mm\-dd">
                  <c:v>43964</c:v>
                </c:pt>
                <c:pt idx="329" c:formatCode="yyyy\-mm\-dd">
                  <c:v>43965</c:v>
                </c:pt>
                <c:pt idx="330" c:formatCode="yyyy\-mm\-dd">
                  <c:v>43966</c:v>
                </c:pt>
                <c:pt idx="331" c:formatCode="yyyy\-mm\-dd">
                  <c:v>43969</c:v>
                </c:pt>
                <c:pt idx="332" c:formatCode="yyyy\-mm\-dd">
                  <c:v>43970</c:v>
                </c:pt>
                <c:pt idx="333" c:formatCode="yyyy\-mm\-dd">
                  <c:v>43971</c:v>
                </c:pt>
                <c:pt idx="334" c:formatCode="yyyy\-mm\-dd">
                  <c:v>43972</c:v>
                </c:pt>
                <c:pt idx="335" c:formatCode="yyyy\-mm\-dd">
                  <c:v>43973</c:v>
                </c:pt>
                <c:pt idx="336" c:formatCode="yyyy\-mm\-dd">
                  <c:v>43976</c:v>
                </c:pt>
                <c:pt idx="337" c:formatCode="yyyy\-mm\-dd">
                  <c:v>43977</c:v>
                </c:pt>
                <c:pt idx="338" c:formatCode="yyyy\-mm\-dd">
                  <c:v>43978</c:v>
                </c:pt>
                <c:pt idx="339" c:formatCode="yyyy\-mm\-dd">
                  <c:v>43979</c:v>
                </c:pt>
                <c:pt idx="340" c:formatCode="yyyy\-mm\-dd">
                  <c:v>43980</c:v>
                </c:pt>
                <c:pt idx="341" c:formatCode="yyyy\-mm\-dd">
                  <c:v>43983</c:v>
                </c:pt>
                <c:pt idx="342" c:formatCode="yyyy\-mm\-dd">
                  <c:v>43984</c:v>
                </c:pt>
                <c:pt idx="343" c:formatCode="yyyy\-mm\-dd">
                  <c:v>43985</c:v>
                </c:pt>
                <c:pt idx="344" c:formatCode="yyyy\-mm\-dd">
                  <c:v>43986</c:v>
                </c:pt>
                <c:pt idx="345" c:formatCode="yyyy\-mm\-dd">
                  <c:v>43987</c:v>
                </c:pt>
                <c:pt idx="346" c:formatCode="yyyy\-mm\-dd">
                  <c:v>43990</c:v>
                </c:pt>
                <c:pt idx="347" c:formatCode="yyyy\-mm\-dd">
                  <c:v>43991</c:v>
                </c:pt>
                <c:pt idx="348" c:formatCode="yyyy\-mm\-dd">
                  <c:v>43992</c:v>
                </c:pt>
                <c:pt idx="349" c:formatCode="yyyy\-mm\-dd">
                  <c:v>43993</c:v>
                </c:pt>
                <c:pt idx="350" c:formatCode="yyyy\-mm\-dd">
                  <c:v>43994</c:v>
                </c:pt>
                <c:pt idx="351" c:formatCode="yyyy\-mm\-dd">
                  <c:v>43997</c:v>
                </c:pt>
                <c:pt idx="352" c:formatCode="yyyy\-mm\-dd">
                  <c:v>43998</c:v>
                </c:pt>
                <c:pt idx="353" c:formatCode="yyyy\-mm\-dd">
                  <c:v>43999</c:v>
                </c:pt>
                <c:pt idx="354" c:formatCode="yyyy\-mm\-dd">
                  <c:v>44000</c:v>
                </c:pt>
                <c:pt idx="355" c:formatCode="yyyy\-mm\-dd">
                  <c:v>44001</c:v>
                </c:pt>
                <c:pt idx="356" c:formatCode="yyyy\-mm\-dd">
                  <c:v>44004</c:v>
                </c:pt>
                <c:pt idx="357" c:formatCode="yyyy\-mm\-dd">
                  <c:v>44005</c:v>
                </c:pt>
                <c:pt idx="358" c:formatCode="yyyy\-mm\-dd">
                  <c:v>44006</c:v>
                </c:pt>
                <c:pt idx="359" c:formatCode="yyyy\-mm\-dd">
                  <c:v>44010</c:v>
                </c:pt>
                <c:pt idx="360" c:formatCode="yyyy\-mm\-dd">
                  <c:v>44011</c:v>
                </c:pt>
                <c:pt idx="361" c:formatCode="yyyy\-mm\-dd">
                  <c:v>44012</c:v>
                </c:pt>
                <c:pt idx="362" c:formatCode="yyyy\-mm\-dd">
                  <c:v>44013</c:v>
                </c:pt>
                <c:pt idx="363" c:formatCode="yyyy\-mm\-dd">
                  <c:v>44014</c:v>
                </c:pt>
                <c:pt idx="364" c:formatCode="yyyy\-mm\-dd">
                  <c:v>44015</c:v>
                </c:pt>
                <c:pt idx="365" c:formatCode="yyyy\-mm\-dd">
                  <c:v>44018</c:v>
                </c:pt>
                <c:pt idx="366" c:formatCode="yyyy\-mm\-dd">
                  <c:v>44019</c:v>
                </c:pt>
                <c:pt idx="367" c:formatCode="yyyy\-mm\-dd">
                  <c:v>44020</c:v>
                </c:pt>
                <c:pt idx="368" c:formatCode="yyyy\-mm\-dd">
                  <c:v>44021</c:v>
                </c:pt>
                <c:pt idx="369" c:formatCode="yyyy\-mm\-dd">
                  <c:v>44022</c:v>
                </c:pt>
                <c:pt idx="370" c:formatCode="yyyy\-mm\-dd">
                  <c:v>44025</c:v>
                </c:pt>
                <c:pt idx="371" c:formatCode="yyyy\-mm\-dd">
                  <c:v>44026</c:v>
                </c:pt>
                <c:pt idx="372" c:formatCode="yyyy\-mm\-dd">
                  <c:v>44027</c:v>
                </c:pt>
                <c:pt idx="373" c:formatCode="yyyy\-mm\-dd">
                  <c:v>44028</c:v>
                </c:pt>
                <c:pt idx="374" c:formatCode="yyyy\-mm\-dd">
                  <c:v>44029</c:v>
                </c:pt>
                <c:pt idx="375" c:formatCode="yyyy\-mm\-dd">
                  <c:v>44032</c:v>
                </c:pt>
                <c:pt idx="376" c:formatCode="yyyy\-mm\-dd">
                  <c:v>44033</c:v>
                </c:pt>
                <c:pt idx="377" c:formatCode="yyyy\-mm\-dd">
                  <c:v>44034</c:v>
                </c:pt>
                <c:pt idx="378" c:formatCode="yyyy\-mm\-dd">
                  <c:v>44035</c:v>
                </c:pt>
                <c:pt idx="379" c:formatCode="yyyy\-mm\-dd">
                  <c:v>44036</c:v>
                </c:pt>
                <c:pt idx="380" c:formatCode="yyyy\-mm\-dd">
                  <c:v>44039</c:v>
                </c:pt>
                <c:pt idx="381" c:formatCode="yyyy\-mm\-dd">
                  <c:v>44040</c:v>
                </c:pt>
                <c:pt idx="382" c:formatCode="yyyy\-mm\-dd">
                  <c:v>44041</c:v>
                </c:pt>
                <c:pt idx="383" c:formatCode="yyyy\-mm\-dd">
                  <c:v>44042</c:v>
                </c:pt>
                <c:pt idx="384" c:formatCode="yyyy\-mm\-dd">
                  <c:v>44043</c:v>
                </c:pt>
                <c:pt idx="385" c:formatCode="yyyy\-mm\-dd">
                  <c:v>44046</c:v>
                </c:pt>
                <c:pt idx="386" c:formatCode="yyyy\-mm\-dd">
                  <c:v>44047</c:v>
                </c:pt>
                <c:pt idx="387" c:formatCode="yyyy\-mm\-dd">
                  <c:v>44048</c:v>
                </c:pt>
                <c:pt idx="388" c:formatCode="yyyy\-mm\-dd">
                  <c:v>44049</c:v>
                </c:pt>
                <c:pt idx="389" c:formatCode="yyyy\-mm\-dd">
                  <c:v>44050</c:v>
                </c:pt>
                <c:pt idx="390" c:formatCode="yyyy\-mm\-dd">
                  <c:v>44053</c:v>
                </c:pt>
                <c:pt idx="391" c:formatCode="yyyy\-mm\-dd">
                  <c:v>44054</c:v>
                </c:pt>
                <c:pt idx="392" c:formatCode="yyyy\-mm\-dd">
                  <c:v>44055</c:v>
                </c:pt>
                <c:pt idx="393" c:formatCode="yyyy\-mm\-dd">
                  <c:v>44056</c:v>
                </c:pt>
                <c:pt idx="394" c:formatCode="yyyy\-mm\-dd">
                  <c:v>44057</c:v>
                </c:pt>
                <c:pt idx="395" c:formatCode="yyyy\-mm\-dd">
                  <c:v>44060</c:v>
                </c:pt>
                <c:pt idx="396" c:formatCode="yyyy\-mm\-dd">
                  <c:v>44061</c:v>
                </c:pt>
                <c:pt idx="397" c:formatCode="yyyy\-mm\-dd">
                  <c:v>44062</c:v>
                </c:pt>
                <c:pt idx="398" c:formatCode="yyyy\-mm\-dd">
                  <c:v>44063</c:v>
                </c:pt>
                <c:pt idx="399" c:formatCode="yyyy\-mm\-dd">
                  <c:v>44064</c:v>
                </c:pt>
                <c:pt idx="400" c:formatCode="yyyy\-mm\-dd">
                  <c:v>44067</c:v>
                </c:pt>
                <c:pt idx="401" c:formatCode="yyyy\-mm\-dd">
                  <c:v>44068</c:v>
                </c:pt>
                <c:pt idx="402" c:formatCode="yyyy\-mm\-dd">
                  <c:v>44069</c:v>
                </c:pt>
                <c:pt idx="403" c:formatCode="yyyy\-mm\-dd">
                  <c:v>44070</c:v>
                </c:pt>
                <c:pt idx="404" c:formatCode="yyyy\-mm\-dd">
                  <c:v>44071</c:v>
                </c:pt>
                <c:pt idx="405" c:formatCode="yyyy\-mm\-dd">
                  <c:v>44074</c:v>
                </c:pt>
                <c:pt idx="406" c:formatCode="yyyy\-mm\-dd">
                  <c:v>44075</c:v>
                </c:pt>
                <c:pt idx="407" c:formatCode="yyyy\-mm\-dd">
                  <c:v>44076</c:v>
                </c:pt>
                <c:pt idx="408" c:formatCode="yyyy\-mm\-dd">
                  <c:v>44077</c:v>
                </c:pt>
                <c:pt idx="409" c:formatCode="yyyy\-mm\-dd">
                  <c:v>44078</c:v>
                </c:pt>
                <c:pt idx="410" c:formatCode="yyyy\-mm\-dd">
                  <c:v>44081</c:v>
                </c:pt>
                <c:pt idx="411" c:formatCode="yyyy\-mm\-dd">
                  <c:v>44082</c:v>
                </c:pt>
                <c:pt idx="412" c:formatCode="yyyy\-mm\-dd">
                  <c:v>44083</c:v>
                </c:pt>
                <c:pt idx="413" c:formatCode="yyyy\-mm\-dd">
                  <c:v>44084</c:v>
                </c:pt>
                <c:pt idx="414" c:formatCode="yyyy\-mm\-dd">
                  <c:v>44085</c:v>
                </c:pt>
                <c:pt idx="415" c:formatCode="yyyy\-mm\-dd">
                  <c:v>44088</c:v>
                </c:pt>
                <c:pt idx="416" c:formatCode="yyyy\-mm\-dd">
                  <c:v>44089</c:v>
                </c:pt>
                <c:pt idx="417" c:formatCode="yyyy\-mm\-dd">
                  <c:v>44090</c:v>
                </c:pt>
                <c:pt idx="418" c:formatCode="yyyy\-mm\-dd">
                  <c:v>44091</c:v>
                </c:pt>
                <c:pt idx="419" c:formatCode="yyyy\-mm\-dd">
                  <c:v>44092</c:v>
                </c:pt>
                <c:pt idx="420" c:formatCode="yyyy\-mm\-dd">
                  <c:v>44095</c:v>
                </c:pt>
                <c:pt idx="421" c:formatCode="yyyy\-mm\-dd">
                  <c:v>44096</c:v>
                </c:pt>
                <c:pt idx="422" c:formatCode="yyyy\-mm\-dd">
                  <c:v>44097</c:v>
                </c:pt>
                <c:pt idx="423" c:formatCode="yyyy\-mm\-dd">
                  <c:v>44098</c:v>
                </c:pt>
                <c:pt idx="424" c:formatCode="yyyy\-mm\-dd">
                  <c:v>44099</c:v>
                </c:pt>
                <c:pt idx="425" c:formatCode="yyyy\-mm\-dd">
                  <c:v>44101</c:v>
                </c:pt>
                <c:pt idx="426" c:formatCode="yyyy\-mm\-dd">
                  <c:v>44102</c:v>
                </c:pt>
                <c:pt idx="427" c:formatCode="yyyy\-mm\-dd">
                  <c:v>44103</c:v>
                </c:pt>
                <c:pt idx="428" c:formatCode="yyyy\-mm\-dd">
                  <c:v>44104</c:v>
                </c:pt>
                <c:pt idx="429" c:formatCode="yyyy\-mm\-dd">
                  <c:v>44113</c:v>
                </c:pt>
                <c:pt idx="430" c:formatCode="yyyy\-mm\-dd">
                  <c:v>44114</c:v>
                </c:pt>
                <c:pt idx="431" c:formatCode="yyyy\-mm\-dd">
                  <c:v>44116</c:v>
                </c:pt>
                <c:pt idx="432" c:formatCode="yyyy\-mm\-dd">
                  <c:v>44117</c:v>
                </c:pt>
                <c:pt idx="433" c:formatCode="yyyy\-mm\-dd">
                  <c:v>44118</c:v>
                </c:pt>
                <c:pt idx="434" c:formatCode="yyyy\-mm\-dd">
                  <c:v>44119</c:v>
                </c:pt>
                <c:pt idx="435" c:formatCode="yyyy\-mm\-dd">
                  <c:v>44120</c:v>
                </c:pt>
                <c:pt idx="436" c:formatCode="yyyy\-mm\-dd">
                  <c:v>44123</c:v>
                </c:pt>
                <c:pt idx="437" c:formatCode="yyyy\-mm\-dd">
                  <c:v>44124</c:v>
                </c:pt>
                <c:pt idx="438" c:formatCode="yyyy\-mm\-dd">
                  <c:v>44125</c:v>
                </c:pt>
                <c:pt idx="439" c:formatCode="yyyy\-mm\-dd">
                  <c:v>44126</c:v>
                </c:pt>
                <c:pt idx="440" c:formatCode="yyyy\-mm\-dd">
                  <c:v>44127</c:v>
                </c:pt>
                <c:pt idx="441" c:formatCode="yyyy\-mm\-dd">
                  <c:v>44130</c:v>
                </c:pt>
                <c:pt idx="442" c:formatCode="yyyy\-mm\-dd">
                  <c:v>44131</c:v>
                </c:pt>
                <c:pt idx="443" c:formatCode="yyyy\-mm\-dd">
                  <c:v>44132</c:v>
                </c:pt>
                <c:pt idx="444" c:formatCode="yyyy\-mm\-dd">
                  <c:v>44133</c:v>
                </c:pt>
                <c:pt idx="445" c:formatCode="yyyy\-mm\-dd">
                  <c:v>44134</c:v>
                </c:pt>
                <c:pt idx="446" c:formatCode="yyyy\-mm\-dd">
                  <c:v>44137</c:v>
                </c:pt>
                <c:pt idx="447" c:formatCode="yyyy\-mm\-dd">
                  <c:v>44138</c:v>
                </c:pt>
                <c:pt idx="448" c:formatCode="yyyy\-mm\-dd">
                  <c:v>44139</c:v>
                </c:pt>
                <c:pt idx="449" c:formatCode="yyyy\-mm\-dd">
                  <c:v>44140</c:v>
                </c:pt>
                <c:pt idx="450" c:formatCode="yyyy\-mm\-dd">
                  <c:v>44141</c:v>
                </c:pt>
                <c:pt idx="451" c:formatCode="yyyy\-mm\-dd">
                  <c:v>44144</c:v>
                </c:pt>
                <c:pt idx="452" c:formatCode="yyyy\-mm\-dd">
                  <c:v>44145</c:v>
                </c:pt>
                <c:pt idx="453" c:formatCode="yyyy\-mm\-dd">
                  <c:v>44146</c:v>
                </c:pt>
                <c:pt idx="454" c:formatCode="yyyy\-mm\-dd">
                  <c:v>44147</c:v>
                </c:pt>
                <c:pt idx="455" c:formatCode="yyyy\-mm\-dd">
                  <c:v>44148</c:v>
                </c:pt>
                <c:pt idx="456" c:formatCode="yyyy\-mm\-dd">
                  <c:v>44151</c:v>
                </c:pt>
                <c:pt idx="457" c:formatCode="yyyy\-mm\-dd">
                  <c:v>44152</c:v>
                </c:pt>
                <c:pt idx="458" c:formatCode="yyyy\-mm\-dd">
                  <c:v>44153</c:v>
                </c:pt>
                <c:pt idx="459" c:formatCode="yyyy\-mm\-dd">
                  <c:v>44154</c:v>
                </c:pt>
                <c:pt idx="460" c:formatCode="yyyy\-mm\-dd">
                  <c:v>44155</c:v>
                </c:pt>
                <c:pt idx="461" c:formatCode="yyyy\-mm\-dd">
                  <c:v>44158</c:v>
                </c:pt>
                <c:pt idx="462" c:formatCode="yyyy\-mm\-dd">
                  <c:v>44159</c:v>
                </c:pt>
                <c:pt idx="463" c:formatCode="yyyy\-mm\-dd">
                  <c:v>44160</c:v>
                </c:pt>
                <c:pt idx="464" c:formatCode="yyyy\-mm\-dd">
                  <c:v>44161</c:v>
                </c:pt>
                <c:pt idx="465" c:formatCode="yyyy\-mm\-dd">
                  <c:v>44162</c:v>
                </c:pt>
                <c:pt idx="466" c:formatCode="yyyy\-mm\-dd">
                  <c:v>44165</c:v>
                </c:pt>
                <c:pt idx="467" c:formatCode="yyyy\-mm\-dd">
                  <c:v>44166</c:v>
                </c:pt>
                <c:pt idx="468" c:formatCode="yyyy\-mm\-dd">
                  <c:v>44167</c:v>
                </c:pt>
                <c:pt idx="469" c:formatCode="yyyy\-mm\-dd">
                  <c:v>44168</c:v>
                </c:pt>
                <c:pt idx="470" c:formatCode="yyyy\-mm\-dd">
                  <c:v>44169</c:v>
                </c:pt>
                <c:pt idx="471" c:formatCode="yyyy\-mm\-dd">
                  <c:v>44172</c:v>
                </c:pt>
                <c:pt idx="472" c:formatCode="yyyy\-mm\-dd">
                  <c:v>44173</c:v>
                </c:pt>
                <c:pt idx="473" c:formatCode="yyyy\-mm\-dd">
                  <c:v>44174</c:v>
                </c:pt>
                <c:pt idx="474" c:formatCode="yyyy\-mm\-dd">
                  <c:v>44175</c:v>
                </c:pt>
                <c:pt idx="475" c:formatCode="yyyy\-mm\-dd">
                  <c:v>44176</c:v>
                </c:pt>
                <c:pt idx="476" c:formatCode="yyyy\-mm\-dd">
                  <c:v>44179</c:v>
                </c:pt>
                <c:pt idx="477" c:formatCode="yyyy\-mm\-dd">
                  <c:v>44180</c:v>
                </c:pt>
                <c:pt idx="478" c:formatCode="yyyy\-mm\-dd">
                  <c:v>44181</c:v>
                </c:pt>
                <c:pt idx="479" c:formatCode="yyyy\-mm\-dd">
                  <c:v>44182</c:v>
                </c:pt>
                <c:pt idx="480" c:formatCode="yyyy\-mm\-dd">
                  <c:v>44183</c:v>
                </c:pt>
                <c:pt idx="481" c:formatCode="yyyy\-mm\-dd">
                  <c:v>44186</c:v>
                </c:pt>
                <c:pt idx="482" c:formatCode="yyyy\-mm\-dd">
                  <c:v>44187</c:v>
                </c:pt>
                <c:pt idx="483" c:formatCode="yyyy\-mm\-dd">
                  <c:v>44188</c:v>
                </c:pt>
                <c:pt idx="484" c:formatCode="yyyy\-mm\-dd">
                  <c:v>44189</c:v>
                </c:pt>
                <c:pt idx="485" c:formatCode="yyyy\-mm\-dd">
                  <c:v>44190</c:v>
                </c:pt>
                <c:pt idx="486" c:formatCode="yyyy\-mm\-dd">
                  <c:v>44193</c:v>
                </c:pt>
                <c:pt idx="487" c:formatCode="yyyy\-mm\-dd">
                  <c:v>44194</c:v>
                </c:pt>
                <c:pt idx="488" c:formatCode="yyyy\-mm\-dd">
                  <c:v>44195</c:v>
                </c:pt>
                <c:pt idx="489" c:formatCode="yyyy\-mm\-dd">
                  <c:v>44196</c:v>
                </c:pt>
                <c:pt idx="490" c:formatCode="yyyy\-mm\-dd">
                  <c:v>44200</c:v>
                </c:pt>
                <c:pt idx="491" c:formatCode="yyyy\-mm\-dd">
                  <c:v>44201</c:v>
                </c:pt>
                <c:pt idx="492" c:formatCode="yyyy\-mm\-dd">
                  <c:v>44202</c:v>
                </c:pt>
                <c:pt idx="493" c:formatCode="yyyy\-mm\-dd">
                  <c:v>44203</c:v>
                </c:pt>
                <c:pt idx="494" c:formatCode="yyyy\-mm\-dd">
                  <c:v>44204</c:v>
                </c:pt>
                <c:pt idx="495" c:formatCode="yyyy\-mm\-dd">
                  <c:v>44207</c:v>
                </c:pt>
                <c:pt idx="496" c:formatCode="yyyy\-mm\-dd">
                  <c:v>44208</c:v>
                </c:pt>
                <c:pt idx="497" c:formatCode="yyyy\-mm\-dd">
                  <c:v>44209</c:v>
                </c:pt>
                <c:pt idx="498" c:formatCode="yyyy\-mm\-dd">
                  <c:v>44210</c:v>
                </c:pt>
                <c:pt idx="499" c:formatCode="yyyy\-mm\-dd">
                  <c:v>44211</c:v>
                </c:pt>
                <c:pt idx="500" c:formatCode="yyyy\-mm\-dd">
                  <c:v>44214</c:v>
                </c:pt>
                <c:pt idx="501" c:formatCode="yyyy\-mm\-dd">
                  <c:v>44215</c:v>
                </c:pt>
                <c:pt idx="502" c:formatCode="yyyy\-mm\-dd">
                  <c:v>44216</c:v>
                </c:pt>
                <c:pt idx="503" c:formatCode="yyyy\-mm\-dd">
                  <c:v>44217</c:v>
                </c:pt>
                <c:pt idx="504" c:formatCode="yyyy\-mm\-dd">
                  <c:v>44218</c:v>
                </c:pt>
                <c:pt idx="505" c:formatCode="yyyy\-mm\-dd">
                  <c:v>44221</c:v>
                </c:pt>
                <c:pt idx="506" c:formatCode="yyyy\-mm\-dd">
                  <c:v>44222</c:v>
                </c:pt>
                <c:pt idx="507" c:formatCode="yyyy\-mm\-dd">
                  <c:v>44223</c:v>
                </c:pt>
                <c:pt idx="508" c:formatCode="yyyy\-mm\-dd">
                  <c:v>44224</c:v>
                </c:pt>
                <c:pt idx="509" c:formatCode="yyyy\-mm\-dd">
                  <c:v>44225</c:v>
                </c:pt>
                <c:pt idx="510" c:formatCode="yyyy\-mm\-dd">
                  <c:v>44228</c:v>
                </c:pt>
                <c:pt idx="511" c:formatCode="yyyy\-mm\-dd">
                  <c:v>44229</c:v>
                </c:pt>
                <c:pt idx="512" c:formatCode="yyyy\-mm\-dd">
                  <c:v>44230</c:v>
                </c:pt>
                <c:pt idx="513" c:formatCode="yyyy\-mm\-dd">
                  <c:v>44231</c:v>
                </c:pt>
                <c:pt idx="514" c:formatCode="yyyy\-mm\-dd">
                  <c:v>44232</c:v>
                </c:pt>
                <c:pt idx="515" c:formatCode="yyyy\-mm\-dd">
                  <c:v>44234</c:v>
                </c:pt>
                <c:pt idx="516" c:formatCode="yyyy\-mm\-dd">
                  <c:v>44235</c:v>
                </c:pt>
                <c:pt idx="517" c:formatCode="yyyy\-mm\-dd">
                  <c:v>44236</c:v>
                </c:pt>
                <c:pt idx="518" c:formatCode="yyyy\-mm\-dd">
                  <c:v>44237</c:v>
                </c:pt>
                <c:pt idx="519" c:formatCode="yyyy\-mm\-dd">
                  <c:v>44245</c:v>
                </c:pt>
                <c:pt idx="520" c:formatCode="yyyy\-mm\-dd">
                  <c:v>44246</c:v>
                </c:pt>
                <c:pt idx="521" c:formatCode="yyyy\-mm\-dd">
                  <c:v>44247</c:v>
                </c:pt>
                <c:pt idx="522" c:formatCode="yyyy\-mm\-dd">
                  <c:v>44249</c:v>
                </c:pt>
                <c:pt idx="523" c:formatCode="yyyy\-mm\-dd">
                  <c:v>44250</c:v>
                </c:pt>
                <c:pt idx="524" c:formatCode="yyyy\-mm\-dd">
                  <c:v>44251</c:v>
                </c:pt>
                <c:pt idx="525" c:formatCode="yyyy\-mm\-dd">
                  <c:v>44252</c:v>
                </c:pt>
                <c:pt idx="526" c:formatCode="yyyy\-mm\-dd">
                  <c:v>44253</c:v>
                </c:pt>
                <c:pt idx="527" c:formatCode="yyyy\-mm\-dd">
                  <c:v>44256</c:v>
                </c:pt>
                <c:pt idx="528" c:formatCode="yyyy\-mm\-dd">
                  <c:v>44257</c:v>
                </c:pt>
                <c:pt idx="529" c:formatCode="yyyy\-mm\-dd">
                  <c:v>44258</c:v>
                </c:pt>
                <c:pt idx="530" c:formatCode="yyyy\-mm\-dd">
                  <c:v>44259</c:v>
                </c:pt>
                <c:pt idx="531" c:formatCode="yyyy\-mm\-dd">
                  <c:v>44260</c:v>
                </c:pt>
                <c:pt idx="532" c:formatCode="yyyy\-mm\-dd">
                  <c:v>44263</c:v>
                </c:pt>
                <c:pt idx="533" c:formatCode="yyyy\-mm\-dd">
                  <c:v>44264</c:v>
                </c:pt>
                <c:pt idx="534" c:formatCode="yyyy\-mm\-dd">
                  <c:v>44265</c:v>
                </c:pt>
                <c:pt idx="535" c:formatCode="yyyy\-mm\-dd">
                  <c:v>44266</c:v>
                </c:pt>
                <c:pt idx="536" c:formatCode="yyyy\-mm\-dd">
                  <c:v>44267</c:v>
                </c:pt>
                <c:pt idx="537" c:formatCode="yyyy\-mm\-dd">
                  <c:v>44270</c:v>
                </c:pt>
                <c:pt idx="538" c:formatCode="yyyy\-mm\-dd">
                  <c:v>44271</c:v>
                </c:pt>
                <c:pt idx="539" c:formatCode="yyyy\-mm\-dd">
                  <c:v>44272</c:v>
                </c:pt>
                <c:pt idx="540" c:formatCode="yyyy\-mm\-dd">
                  <c:v>44273</c:v>
                </c:pt>
                <c:pt idx="541" c:formatCode="yyyy\-mm\-dd">
                  <c:v>44274</c:v>
                </c:pt>
                <c:pt idx="542" c:formatCode="yyyy\-mm\-dd">
                  <c:v>44277</c:v>
                </c:pt>
                <c:pt idx="543" c:formatCode="yyyy\-mm\-dd">
                  <c:v>44278</c:v>
                </c:pt>
                <c:pt idx="544" c:formatCode="yyyy\-mm\-dd">
                  <c:v>44279</c:v>
                </c:pt>
                <c:pt idx="545" c:formatCode="yyyy\-mm\-dd">
                  <c:v>44280</c:v>
                </c:pt>
                <c:pt idx="546" c:formatCode="yyyy\-mm\-dd">
                  <c:v>44281</c:v>
                </c:pt>
                <c:pt idx="547" c:formatCode="yyyy\-mm\-dd">
                  <c:v>44284</c:v>
                </c:pt>
                <c:pt idx="548" c:formatCode="yyyy\-mm\-dd">
                  <c:v>44285</c:v>
                </c:pt>
                <c:pt idx="549" c:formatCode="yyyy\-mm\-dd">
                  <c:v>44286</c:v>
                </c:pt>
                <c:pt idx="550" c:formatCode="yyyy\-mm\-dd">
                  <c:v>44287</c:v>
                </c:pt>
                <c:pt idx="551" c:formatCode="yyyy\-mm\-dd">
                  <c:v>44288</c:v>
                </c:pt>
                <c:pt idx="552" c:formatCode="yyyy\-mm\-dd">
                  <c:v>44292</c:v>
                </c:pt>
                <c:pt idx="553" c:formatCode="yyyy\-mm\-dd">
                  <c:v>44293</c:v>
                </c:pt>
                <c:pt idx="554" c:formatCode="yyyy\-mm\-dd">
                  <c:v>44294</c:v>
                </c:pt>
                <c:pt idx="555" c:formatCode="yyyy\-mm\-dd">
                  <c:v>44295</c:v>
                </c:pt>
                <c:pt idx="556" c:formatCode="yyyy\-mm\-dd">
                  <c:v>44298</c:v>
                </c:pt>
                <c:pt idx="557" c:formatCode="yyyy\-mm\-dd">
                  <c:v>44299</c:v>
                </c:pt>
                <c:pt idx="558" c:formatCode="yyyy\-mm\-dd">
                  <c:v>44300</c:v>
                </c:pt>
                <c:pt idx="559" c:formatCode="yyyy\-mm\-dd">
                  <c:v>44301</c:v>
                </c:pt>
                <c:pt idx="560" c:formatCode="yyyy\-mm\-dd">
                  <c:v>44302</c:v>
                </c:pt>
                <c:pt idx="561" c:formatCode="yyyy\-mm\-dd">
                  <c:v>44305</c:v>
                </c:pt>
                <c:pt idx="562" c:formatCode="yyyy\-mm\-dd">
                  <c:v>44306</c:v>
                </c:pt>
                <c:pt idx="563" c:formatCode="yyyy\-mm\-dd">
                  <c:v>44307</c:v>
                </c:pt>
                <c:pt idx="564" c:formatCode="yyyy\-mm\-dd">
                  <c:v>44308</c:v>
                </c:pt>
                <c:pt idx="565" c:formatCode="yyyy\-mm\-dd">
                  <c:v>44309</c:v>
                </c:pt>
                <c:pt idx="566" c:formatCode="yyyy\-mm\-dd">
                  <c:v>44311</c:v>
                </c:pt>
                <c:pt idx="567" c:formatCode="yyyy\-mm\-dd">
                  <c:v>44312</c:v>
                </c:pt>
                <c:pt idx="568" c:formatCode="yyyy\-mm\-dd">
                  <c:v>44313</c:v>
                </c:pt>
                <c:pt idx="569" c:formatCode="yyyy\-mm\-dd">
                  <c:v>44314</c:v>
                </c:pt>
                <c:pt idx="570" c:formatCode="yyyy\-mm\-dd">
                  <c:v>44315</c:v>
                </c:pt>
                <c:pt idx="571" c:formatCode="yyyy\-mm\-dd">
                  <c:v>44316</c:v>
                </c:pt>
                <c:pt idx="572" c:formatCode="yyyy\-mm\-dd">
                  <c:v>44322</c:v>
                </c:pt>
                <c:pt idx="573" c:formatCode="yyyy\-mm\-dd">
                  <c:v>44323</c:v>
                </c:pt>
                <c:pt idx="574" c:formatCode="yyyy\-mm\-dd">
                  <c:v>44324</c:v>
                </c:pt>
                <c:pt idx="575" c:formatCode="yyyy\-mm\-dd">
                  <c:v>44326</c:v>
                </c:pt>
                <c:pt idx="576" c:formatCode="yyyy\-mm\-dd">
                  <c:v>44327</c:v>
                </c:pt>
                <c:pt idx="577" c:formatCode="yyyy\-mm\-dd">
                  <c:v>44328</c:v>
                </c:pt>
                <c:pt idx="578" c:formatCode="yyyy\-mm\-dd">
                  <c:v>44329</c:v>
                </c:pt>
                <c:pt idx="579" c:formatCode="yyyy\-mm\-dd">
                  <c:v>44330</c:v>
                </c:pt>
                <c:pt idx="580" c:formatCode="yyyy\-mm\-dd">
                  <c:v>44333</c:v>
                </c:pt>
                <c:pt idx="581" c:formatCode="yyyy\-mm\-dd">
                  <c:v>44334</c:v>
                </c:pt>
                <c:pt idx="582" c:formatCode="yyyy\-mm\-dd">
                  <c:v>44335</c:v>
                </c:pt>
                <c:pt idx="583" c:formatCode="yyyy\-mm\-dd">
                  <c:v>44336</c:v>
                </c:pt>
                <c:pt idx="584" c:formatCode="yyyy\-mm\-dd">
                  <c:v>44337</c:v>
                </c:pt>
                <c:pt idx="585" c:formatCode="yyyy\-mm\-dd">
                  <c:v>44340</c:v>
                </c:pt>
                <c:pt idx="586" c:formatCode="yyyy\-mm\-dd">
                  <c:v>44341</c:v>
                </c:pt>
                <c:pt idx="587" c:formatCode="yyyy\-mm\-dd">
                  <c:v>44342</c:v>
                </c:pt>
                <c:pt idx="588" c:formatCode="yyyy\-mm\-dd">
                  <c:v>44343</c:v>
                </c:pt>
                <c:pt idx="589" c:formatCode="yyyy\-mm\-dd">
                  <c:v>44344</c:v>
                </c:pt>
                <c:pt idx="590" c:formatCode="yyyy\-mm\-dd">
                  <c:v>44347</c:v>
                </c:pt>
                <c:pt idx="591" c:formatCode="yyyy\-mm\-dd">
                  <c:v>44348</c:v>
                </c:pt>
                <c:pt idx="592" c:formatCode="yyyy\-mm\-dd">
                  <c:v>44349</c:v>
                </c:pt>
                <c:pt idx="593" c:formatCode="yyyy\-mm\-dd">
                  <c:v>44350</c:v>
                </c:pt>
                <c:pt idx="594" c:formatCode="yyyy\-mm\-dd">
                  <c:v>44351</c:v>
                </c:pt>
                <c:pt idx="595" c:formatCode="yyyy\-mm\-dd">
                  <c:v>44354</c:v>
                </c:pt>
                <c:pt idx="596" c:formatCode="yyyy\-mm\-dd">
                  <c:v>44355</c:v>
                </c:pt>
                <c:pt idx="597" c:formatCode="yyyy\-mm\-dd">
                  <c:v>44356</c:v>
                </c:pt>
                <c:pt idx="598" c:formatCode="yyyy\-mm\-dd">
                  <c:v>44357</c:v>
                </c:pt>
                <c:pt idx="599" c:formatCode="yyyy\-mm\-dd">
                  <c:v>44358</c:v>
                </c:pt>
                <c:pt idx="600" c:formatCode="yyyy\-mm\-dd">
                  <c:v>44362</c:v>
                </c:pt>
                <c:pt idx="601" c:formatCode="yyyy\-mm\-dd">
                  <c:v>44363</c:v>
                </c:pt>
                <c:pt idx="602" c:formatCode="yyyy\-mm\-dd">
                  <c:v>44364</c:v>
                </c:pt>
                <c:pt idx="603" c:formatCode="yyyy\-mm\-dd">
                  <c:v>44365</c:v>
                </c:pt>
                <c:pt idx="604" c:formatCode="yyyy\-mm\-dd">
                  <c:v>44368</c:v>
                </c:pt>
                <c:pt idx="605" c:formatCode="yyyy\-mm\-dd">
                  <c:v>44369</c:v>
                </c:pt>
                <c:pt idx="606" c:formatCode="yyyy\-mm\-dd">
                  <c:v>44370</c:v>
                </c:pt>
                <c:pt idx="607" c:formatCode="yyyy\-mm\-dd">
                  <c:v>44371</c:v>
                </c:pt>
                <c:pt idx="608" c:formatCode="yyyy\-mm\-dd">
                  <c:v>44372</c:v>
                </c:pt>
                <c:pt idx="609" c:formatCode="yyyy\-mm\-dd">
                  <c:v>44375</c:v>
                </c:pt>
                <c:pt idx="610" c:formatCode="yyyy\-mm\-dd">
                  <c:v>44376</c:v>
                </c:pt>
                <c:pt idx="611" c:formatCode="yyyy\-mm\-dd">
                  <c:v>44377</c:v>
                </c:pt>
                <c:pt idx="612" c:formatCode="yyyy\-mm\-dd">
                  <c:v>44378</c:v>
                </c:pt>
                <c:pt idx="613" c:formatCode="yyyy\-mm\-dd">
                  <c:v>44379</c:v>
                </c:pt>
                <c:pt idx="614" c:formatCode="yyyy\-mm\-dd">
                  <c:v>44382</c:v>
                </c:pt>
                <c:pt idx="615" c:formatCode="yyyy\-mm\-dd">
                  <c:v>44383</c:v>
                </c:pt>
                <c:pt idx="616" c:formatCode="yyyy\-mm\-dd">
                  <c:v>44384</c:v>
                </c:pt>
                <c:pt idx="617" c:formatCode="yyyy\-mm\-dd">
                  <c:v>44385</c:v>
                </c:pt>
                <c:pt idx="618" c:formatCode="yyyy\-mm\-dd">
                  <c:v>44386</c:v>
                </c:pt>
                <c:pt idx="619" c:formatCode="yyyy\-mm\-dd">
                  <c:v>44389</c:v>
                </c:pt>
                <c:pt idx="620" c:formatCode="yyyy\-mm\-dd">
                  <c:v>44390</c:v>
                </c:pt>
                <c:pt idx="621" c:formatCode="yyyy\-mm\-dd">
                  <c:v>44391</c:v>
                </c:pt>
                <c:pt idx="622" c:formatCode="yyyy\-mm\-dd">
                  <c:v>44392</c:v>
                </c:pt>
                <c:pt idx="623" c:formatCode="yyyy\-mm\-dd">
                  <c:v>44393</c:v>
                </c:pt>
                <c:pt idx="624" c:formatCode="yyyy\-mm\-dd">
                  <c:v>44396</c:v>
                </c:pt>
                <c:pt idx="625" c:formatCode="yyyy\-mm\-dd">
                  <c:v>44397</c:v>
                </c:pt>
                <c:pt idx="626" c:formatCode="yyyy\-mm\-dd">
                  <c:v>44398</c:v>
                </c:pt>
                <c:pt idx="627" c:formatCode="yyyy\-mm\-dd">
                  <c:v>44399</c:v>
                </c:pt>
                <c:pt idx="628" c:formatCode="yyyy\-mm\-dd">
                  <c:v>44400</c:v>
                </c:pt>
                <c:pt idx="629" c:formatCode="yyyy\-mm\-dd">
                  <c:v>44403</c:v>
                </c:pt>
                <c:pt idx="630" c:formatCode="yyyy\-mm\-dd">
                  <c:v>44404</c:v>
                </c:pt>
                <c:pt idx="631" c:formatCode="yyyy\-mm\-dd">
                  <c:v>44405</c:v>
                </c:pt>
                <c:pt idx="632" c:formatCode="yyyy\-mm\-dd">
                  <c:v>44406</c:v>
                </c:pt>
                <c:pt idx="633" c:formatCode="yyyy\-mm\-dd">
                  <c:v>44407</c:v>
                </c:pt>
                <c:pt idx="634" c:formatCode="yyyy\-mm\-dd">
                  <c:v>44410</c:v>
                </c:pt>
                <c:pt idx="635" c:formatCode="yyyy\-mm\-dd">
                  <c:v>44411</c:v>
                </c:pt>
                <c:pt idx="636" c:formatCode="yyyy\-mm\-dd">
                  <c:v>44412</c:v>
                </c:pt>
                <c:pt idx="637" c:formatCode="yyyy\-mm\-dd">
                  <c:v>44413</c:v>
                </c:pt>
                <c:pt idx="638" c:formatCode="yyyy\-mm\-dd">
                  <c:v>44414</c:v>
                </c:pt>
                <c:pt idx="639" c:formatCode="yyyy\-mm\-dd">
                  <c:v>44417</c:v>
                </c:pt>
                <c:pt idx="640" c:formatCode="yyyy\-mm\-dd">
                  <c:v>44418</c:v>
                </c:pt>
                <c:pt idx="641" c:formatCode="yyyy\-mm\-dd">
                  <c:v>44419</c:v>
                </c:pt>
                <c:pt idx="642" c:formatCode="yyyy\-mm\-dd">
                  <c:v>44420</c:v>
                </c:pt>
                <c:pt idx="643" c:formatCode="yyyy\-mm\-dd">
                  <c:v>44421</c:v>
                </c:pt>
                <c:pt idx="644" c:formatCode="yyyy\-mm\-dd">
                  <c:v>44424</c:v>
                </c:pt>
                <c:pt idx="645" c:formatCode="yyyy\-mm\-dd">
                  <c:v>44425</c:v>
                </c:pt>
                <c:pt idx="646" c:formatCode="yyyy\-mm\-dd">
                  <c:v>44426</c:v>
                </c:pt>
                <c:pt idx="647" c:formatCode="yyyy\-mm\-dd">
                  <c:v>44427</c:v>
                </c:pt>
                <c:pt idx="648" c:formatCode="yyyy\-mm\-dd">
                  <c:v>44428</c:v>
                </c:pt>
                <c:pt idx="649" c:formatCode="yyyy\-mm\-dd">
                  <c:v>44431</c:v>
                </c:pt>
                <c:pt idx="650" c:formatCode="yyyy\-mm\-dd">
                  <c:v>44432</c:v>
                </c:pt>
                <c:pt idx="651" c:formatCode="yyyy\-mm\-dd">
                  <c:v>44433</c:v>
                </c:pt>
                <c:pt idx="652" c:formatCode="yyyy\-mm\-dd">
                  <c:v>44434</c:v>
                </c:pt>
                <c:pt idx="653" c:formatCode="yyyy\-mm\-dd">
                  <c:v>44435</c:v>
                </c:pt>
                <c:pt idx="654" c:formatCode="yyyy\-mm\-dd">
                  <c:v>44438</c:v>
                </c:pt>
                <c:pt idx="655" c:formatCode="yyyy\-mm\-dd">
                  <c:v>44439</c:v>
                </c:pt>
                <c:pt idx="656" c:formatCode="yyyy\-mm\-dd">
                  <c:v>44440</c:v>
                </c:pt>
                <c:pt idx="657" c:formatCode="yyyy\-mm\-dd">
                  <c:v>44441</c:v>
                </c:pt>
                <c:pt idx="658" c:formatCode="yyyy\-mm\-dd">
                  <c:v>44442</c:v>
                </c:pt>
                <c:pt idx="659" c:formatCode="yyyy\-mm\-dd">
                  <c:v>44445</c:v>
                </c:pt>
                <c:pt idx="660" c:formatCode="yyyy\-mm\-dd">
                  <c:v>44446</c:v>
                </c:pt>
                <c:pt idx="661" c:formatCode="yyyy\-mm\-dd">
                  <c:v>44447</c:v>
                </c:pt>
                <c:pt idx="662" c:formatCode="yyyy\-mm\-dd">
                  <c:v>44448</c:v>
                </c:pt>
                <c:pt idx="663" c:formatCode="yyyy\-mm\-dd">
                  <c:v>44449</c:v>
                </c:pt>
                <c:pt idx="664" c:formatCode="yyyy\-mm\-dd">
                  <c:v>44452</c:v>
                </c:pt>
                <c:pt idx="665" c:formatCode="yyyy\-mm\-dd">
                  <c:v>44453</c:v>
                </c:pt>
                <c:pt idx="666" c:formatCode="yyyy\-mm\-dd">
                  <c:v>44454</c:v>
                </c:pt>
                <c:pt idx="667" c:formatCode="yyyy\-mm\-dd">
                  <c:v>44455</c:v>
                </c:pt>
                <c:pt idx="668" c:formatCode="yyyy\-mm\-dd">
                  <c:v>44456</c:v>
                </c:pt>
                <c:pt idx="669" c:formatCode="yyyy\-mm\-dd">
                  <c:v>44457</c:v>
                </c:pt>
                <c:pt idx="670" c:formatCode="yyyy\-mm\-dd">
                  <c:v>44461</c:v>
                </c:pt>
                <c:pt idx="671" c:formatCode="yyyy\-mm\-dd">
                  <c:v>44462</c:v>
                </c:pt>
                <c:pt idx="672" c:formatCode="yyyy\-mm\-dd">
                  <c:v>44463</c:v>
                </c:pt>
                <c:pt idx="673" c:formatCode="yyyy\-mm\-dd">
                  <c:v>44465</c:v>
                </c:pt>
                <c:pt idx="674" c:formatCode="yyyy\-mm\-dd">
                  <c:v>44466</c:v>
                </c:pt>
                <c:pt idx="675" c:formatCode="yyyy\-mm\-dd">
                  <c:v>44467</c:v>
                </c:pt>
                <c:pt idx="676" c:formatCode="yyyy\-mm\-dd">
                  <c:v>44468</c:v>
                </c:pt>
                <c:pt idx="677" c:formatCode="yyyy\-mm\-dd">
                  <c:v>44469</c:v>
                </c:pt>
                <c:pt idx="678" c:formatCode="yyyy\-mm\-dd">
                  <c:v>44477</c:v>
                </c:pt>
                <c:pt idx="679" c:formatCode="yyyy\-mm\-dd">
                  <c:v>44478</c:v>
                </c:pt>
                <c:pt idx="680" c:formatCode="yyyy\-mm\-dd">
                  <c:v>44480</c:v>
                </c:pt>
                <c:pt idx="681" c:formatCode="yyyy\-mm\-dd">
                  <c:v>44481</c:v>
                </c:pt>
                <c:pt idx="682" c:formatCode="yyyy\-mm\-dd">
                  <c:v>44482</c:v>
                </c:pt>
                <c:pt idx="683" c:formatCode="yyyy\-mm\-dd">
                  <c:v>44483</c:v>
                </c:pt>
                <c:pt idx="684" c:formatCode="yyyy\-mm\-dd">
                  <c:v>44484</c:v>
                </c:pt>
                <c:pt idx="685" c:formatCode="yyyy\-mm\-dd">
                  <c:v>44487</c:v>
                </c:pt>
                <c:pt idx="686" c:formatCode="yyyy\-mm\-dd">
                  <c:v>44488</c:v>
                </c:pt>
                <c:pt idx="687" c:formatCode="yyyy\-mm\-dd">
                  <c:v>44489</c:v>
                </c:pt>
                <c:pt idx="688" c:formatCode="yyyy\-mm\-dd">
                  <c:v>44490</c:v>
                </c:pt>
                <c:pt idx="689" c:formatCode="yyyy\-mm\-dd">
                  <c:v>44491</c:v>
                </c:pt>
                <c:pt idx="690" c:formatCode="yyyy\-mm\-dd">
                  <c:v>44494</c:v>
                </c:pt>
                <c:pt idx="691" c:formatCode="yyyy\-mm\-dd">
                  <c:v>44495</c:v>
                </c:pt>
                <c:pt idx="692" c:formatCode="yyyy\-mm\-dd">
                  <c:v>44496</c:v>
                </c:pt>
                <c:pt idx="693" c:formatCode="yyyy\-mm\-dd">
                  <c:v>44497</c:v>
                </c:pt>
                <c:pt idx="694" c:formatCode="yyyy\-mm\-dd">
                  <c:v>44498</c:v>
                </c:pt>
                <c:pt idx="695" c:formatCode="yyyy\-mm\-dd">
                  <c:v>44501</c:v>
                </c:pt>
                <c:pt idx="696" c:formatCode="yyyy\-mm\-dd">
                  <c:v>44502</c:v>
                </c:pt>
                <c:pt idx="697" c:formatCode="yyyy\-mm\-dd">
                  <c:v>44503</c:v>
                </c:pt>
                <c:pt idx="698" c:formatCode="yyyy\-mm\-dd">
                  <c:v>44504</c:v>
                </c:pt>
                <c:pt idx="699" c:formatCode="yyyy\-mm\-dd">
                  <c:v>44505</c:v>
                </c:pt>
                <c:pt idx="700" c:formatCode="yyyy\-mm\-dd">
                  <c:v>44508</c:v>
                </c:pt>
                <c:pt idx="701" c:formatCode="yyyy\-mm\-dd">
                  <c:v>44509</c:v>
                </c:pt>
                <c:pt idx="702" c:formatCode="yyyy\-mm\-dd">
                  <c:v>44510</c:v>
                </c:pt>
                <c:pt idx="703" c:formatCode="yyyy\-mm\-dd">
                  <c:v>44511</c:v>
                </c:pt>
                <c:pt idx="704" c:formatCode="yyyy\-mm\-dd">
                  <c:v>44512</c:v>
                </c:pt>
                <c:pt idx="705" c:formatCode="yyyy\-mm\-dd">
                  <c:v>44515</c:v>
                </c:pt>
                <c:pt idx="706" c:formatCode="yyyy\-mm\-dd">
                  <c:v>44516</c:v>
                </c:pt>
                <c:pt idx="707" c:formatCode="yyyy\-mm\-dd">
                  <c:v>44517</c:v>
                </c:pt>
                <c:pt idx="708" c:formatCode="yyyy\-mm\-dd">
                  <c:v>44518</c:v>
                </c:pt>
                <c:pt idx="709" c:formatCode="yyyy\-mm\-dd">
                  <c:v>44519</c:v>
                </c:pt>
                <c:pt idx="710" c:formatCode="yyyy\-mm\-dd">
                  <c:v>44522</c:v>
                </c:pt>
                <c:pt idx="711" c:formatCode="yyyy\-mm\-dd">
                  <c:v>44523</c:v>
                </c:pt>
                <c:pt idx="712" c:formatCode="yyyy\-mm\-dd">
                  <c:v>44524</c:v>
                </c:pt>
                <c:pt idx="713" c:formatCode="yyyy\-mm\-dd">
                  <c:v>44525</c:v>
                </c:pt>
                <c:pt idx="714" c:formatCode="yyyy\-mm\-dd">
                  <c:v>44526</c:v>
                </c:pt>
                <c:pt idx="715" c:formatCode="yyyy\-mm\-dd">
                  <c:v>44529</c:v>
                </c:pt>
                <c:pt idx="716" c:formatCode="yyyy\-mm\-dd">
                  <c:v>44530</c:v>
                </c:pt>
                <c:pt idx="717" c:formatCode="yyyy\-mm\-dd">
                  <c:v>44531</c:v>
                </c:pt>
                <c:pt idx="718" c:formatCode="yyyy\-mm\-dd">
                  <c:v>44532</c:v>
                </c:pt>
                <c:pt idx="719" c:formatCode="yyyy\-mm\-dd">
                  <c:v>44533</c:v>
                </c:pt>
                <c:pt idx="720" c:formatCode="yyyy\-mm\-dd">
                  <c:v>44536</c:v>
                </c:pt>
                <c:pt idx="721" c:formatCode="yyyy\-mm\-dd">
                  <c:v>44537</c:v>
                </c:pt>
                <c:pt idx="722" c:formatCode="yyyy\-mm\-dd">
                  <c:v>44538</c:v>
                </c:pt>
                <c:pt idx="723" c:formatCode="yyyy\-mm\-dd">
                  <c:v>44539</c:v>
                </c:pt>
                <c:pt idx="724" c:formatCode="yyyy\-mm\-dd">
                  <c:v>44540</c:v>
                </c:pt>
                <c:pt idx="725" c:formatCode="yyyy\-mm\-dd">
                  <c:v>44543</c:v>
                </c:pt>
                <c:pt idx="726" c:formatCode="yyyy\-mm\-dd">
                  <c:v>44544</c:v>
                </c:pt>
                <c:pt idx="727" c:formatCode="yyyy\-mm\-dd">
                  <c:v>44545</c:v>
                </c:pt>
                <c:pt idx="728" c:formatCode="yyyy\-mm\-dd">
                  <c:v>44546</c:v>
                </c:pt>
                <c:pt idx="729" c:formatCode="yyyy\-mm\-dd">
                  <c:v>44547</c:v>
                </c:pt>
                <c:pt idx="730" c:formatCode="yyyy\-mm\-dd">
                  <c:v>44550</c:v>
                </c:pt>
                <c:pt idx="731" c:formatCode="yyyy\-mm\-dd">
                  <c:v>44551</c:v>
                </c:pt>
                <c:pt idx="732" c:formatCode="yyyy\-mm\-dd">
                  <c:v>44552</c:v>
                </c:pt>
                <c:pt idx="733" c:formatCode="yyyy\-mm\-dd">
                  <c:v>44553</c:v>
                </c:pt>
                <c:pt idx="734" c:formatCode="yyyy\-mm\-dd">
                  <c:v>44554</c:v>
                </c:pt>
                <c:pt idx="735" c:formatCode="yyyy\-mm\-dd">
                  <c:v>44557</c:v>
                </c:pt>
                <c:pt idx="736" c:formatCode="yyyy\-mm\-dd">
                  <c:v>44558</c:v>
                </c:pt>
                <c:pt idx="737" c:formatCode="yyyy\-mm\-dd">
                  <c:v>44559</c:v>
                </c:pt>
                <c:pt idx="738" c:formatCode="yyyy\-mm\-dd">
                  <c:v>44560</c:v>
                </c:pt>
                <c:pt idx="739" c:formatCode="yyyy\-mm\-dd">
                  <c:v>44561</c:v>
                </c:pt>
                <c:pt idx="740" c:formatCode="yyyy\-mm\-dd">
                  <c:v>44565</c:v>
                </c:pt>
                <c:pt idx="741" c:formatCode="yyyy\-mm\-dd">
                  <c:v>44566</c:v>
                </c:pt>
                <c:pt idx="742" c:formatCode="yyyy\-mm\-dd">
                  <c:v>44567</c:v>
                </c:pt>
                <c:pt idx="743" c:formatCode="yyyy\-mm\-dd">
                  <c:v>44568</c:v>
                </c:pt>
                <c:pt idx="744" c:formatCode="yyyy\-mm\-dd">
                  <c:v>44571</c:v>
                </c:pt>
                <c:pt idx="745" c:formatCode="yyyy\-mm\-dd">
                  <c:v>44572</c:v>
                </c:pt>
                <c:pt idx="746" c:formatCode="yyyy\-mm\-dd">
                  <c:v>44573</c:v>
                </c:pt>
                <c:pt idx="747" c:formatCode="yyyy\-mm\-dd">
                  <c:v>44574</c:v>
                </c:pt>
                <c:pt idx="748" c:formatCode="yyyy\-mm\-dd">
                  <c:v>44575</c:v>
                </c:pt>
                <c:pt idx="749" c:formatCode="yyyy\-mm\-dd">
                  <c:v>44578</c:v>
                </c:pt>
                <c:pt idx="750" c:formatCode="yyyy\-mm\-dd">
                  <c:v>44579</c:v>
                </c:pt>
                <c:pt idx="751" c:formatCode="yyyy\-mm\-dd">
                  <c:v>44580</c:v>
                </c:pt>
                <c:pt idx="752" c:formatCode="yyyy\-mm\-dd">
                  <c:v>44581</c:v>
                </c:pt>
                <c:pt idx="753" c:formatCode="yyyy\-mm\-dd">
                  <c:v>44582</c:v>
                </c:pt>
                <c:pt idx="754" c:formatCode="yyyy\-mm\-dd">
                  <c:v>44585</c:v>
                </c:pt>
                <c:pt idx="755" c:formatCode="yyyy\-mm\-dd">
                  <c:v>44586</c:v>
                </c:pt>
                <c:pt idx="756" c:formatCode="yyyy\-mm\-dd">
                  <c:v>44587</c:v>
                </c:pt>
                <c:pt idx="757" c:formatCode="yyyy\-mm\-dd">
                  <c:v>44588</c:v>
                </c:pt>
                <c:pt idx="758" c:formatCode="yyyy\-mm\-dd">
                  <c:v>44589</c:v>
                </c:pt>
                <c:pt idx="759" c:formatCode="yyyy\-mm\-dd">
                  <c:v>44590</c:v>
                </c:pt>
                <c:pt idx="760" c:formatCode="yyyy\-mm\-dd">
                  <c:v>44591</c:v>
                </c:pt>
                <c:pt idx="761" c:formatCode="yyyy\-mm\-dd">
                  <c:v>44599</c:v>
                </c:pt>
                <c:pt idx="762" c:formatCode="yyyy\-mm\-dd">
                  <c:v>44600</c:v>
                </c:pt>
                <c:pt idx="763" c:formatCode="yyyy\-mm\-dd">
                  <c:v>44601</c:v>
                </c:pt>
                <c:pt idx="764" c:formatCode="yyyy\-mm\-dd">
                  <c:v>44602</c:v>
                </c:pt>
                <c:pt idx="765" c:formatCode="yyyy\-mm\-dd">
                  <c:v>44603</c:v>
                </c:pt>
                <c:pt idx="766" c:formatCode="yyyy\-mm\-dd">
                  <c:v>44606</c:v>
                </c:pt>
                <c:pt idx="767" c:formatCode="yyyy\-mm\-dd">
                  <c:v>44607</c:v>
                </c:pt>
                <c:pt idx="768" c:formatCode="yyyy\-mm\-dd">
                  <c:v>44608</c:v>
                </c:pt>
                <c:pt idx="769" c:formatCode="yyyy\-mm\-dd">
                  <c:v>44609</c:v>
                </c:pt>
                <c:pt idx="770" c:formatCode="yyyy\-mm\-dd">
                  <c:v>44610</c:v>
                </c:pt>
                <c:pt idx="771" c:formatCode="yyyy\-mm\-dd">
                  <c:v>44613</c:v>
                </c:pt>
                <c:pt idx="772" c:formatCode="yyyy\-mm\-dd">
                  <c:v>44614</c:v>
                </c:pt>
                <c:pt idx="773" c:formatCode="yyyy\-mm\-dd">
                  <c:v>44615</c:v>
                </c:pt>
                <c:pt idx="774" c:formatCode="yyyy\-mm\-dd">
                  <c:v>44616</c:v>
                </c:pt>
                <c:pt idx="775" c:formatCode="yyyy\-mm\-dd">
                  <c:v>44617</c:v>
                </c:pt>
                <c:pt idx="776" c:formatCode="yyyy\-mm\-dd">
                  <c:v>44620</c:v>
                </c:pt>
                <c:pt idx="777" c:formatCode="yyyy\-mm\-dd">
                  <c:v>44621</c:v>
                </c:pt>
                <c:pt idx="778" c:formatCode="yyyy\-mm\-dd">
                  <c:v>44622</c:v>
                </c:pt>
                <c:pt idx="779" c:formatCode="yyyy\-mm\-dd">
                  <c:v>44623</c:v>
                </c:pt>
                <c:pt idx="780" c:formatCode="yyyy\-mm\-dd">
                  <c:v>44624</c:v>
                </c:pt>
                <c:pt idx="781" c:formatCode="yyyy\-mm\-dd">
                  <c:v>44627</c:v>
                </c:pt>
                <c:pt idx="782" c:formatCode="yyyy\-mm\-dd">
                  <c:v>44628</c:v>
                </c:pt>
                <c:pt idx="783" c:formatCode="yyyy\-mm\-dd">
                  <c:v>44629</c:v>
                </c:pt>
                <c:pt idx="784" c:formatCode="yyyy\-mm\-dd">
                  <c:v>44630</c:v>
                </c:pt>
                <c:pt idx="785" c:formatCode="yyyy\-mm\-dd">
                  <c:v>44631</c:v>
                </c:pt>
                <c:pt idx="786" c:formatCode="yyyy\-mm\-dd">
                  <c:v>44634</c:v>
                </c:pt>
                <c:pt idx="787" c:formatCode="yyyy\-mm\-dd">
                  <c:v>44635</c:v>
                </c:pt>
                <c:pt idx="788" c:formatCode="yyyy\-mm\-dd">
                  <c:v>44636</c:v>
                </c:pt>
                <c:pt idx="789" c:formatCode="yyyy\-mm\-dd">
                  <c:v>44637</c:v>
                </c:pt>
                <c:pt idx="790" c:formatCode="yyyy\-mm\-dd">
                  <c:v>44638</c:v>
                </c:pt>
                <c:pt idx="791" c:formatCode="yyyy\-mm\-dd">
                  <c:v>44641</c:v>
                </c:pt>
                <c:pt idx="792" c:formatCode="yyyy\-mm\-dd">
                  <c:v>44642</c:v>
                </c:pt>
                <c:pt idx="793" c:formatCode="yyyy\-mm\-dd">
                  <c:v>44643</c:v>
                </c:pt>
                <c:pt idx="794" c:formatCode="yyyy\-mm\-dd">
                  <c:v>44644</c:v>
                </c:pt>
                <c:pt idx="795" c:formatCode="yyyy\-mm\-dd">
                  <c:v>44645</c:v>
                </c:pt>
                <c:pt idx="796" c:formatCode="yyyy\-mm\-dd">
                  <c:v>44648</c:v>
                </c:pt>
                <c:pt idx="797" c:formatCode="yyyy\-mm\-dd">
                  <c:v>44649</c:v>
                </c:pt>
                <c:pt idx="798" c:formatCode="yyyy\-mm\-dd">
                  <c:v>44650</c:v>
                </c:pt>
                <c:pt idx="799" c:formatCode="yyyy\-mm\-dd">
                  <c:v>44651</c:v>
                </c:pt>
                <c:pt idx="800" c:formatCode="yyyy\-mm\-dd">
                  <c:v>44652</c:v>
                </c:pt>
                <c:pt idx="801" c:formatCode="yyyy\-mm\-dd">
                  <c:v>44653</c:v>
                </c:pt>
                <c:pt idx="802" c:formatCode="yyyy\-mm\-dd">
                  <c:v>44657</c:v>
                </c:pt>
                <c:pt idx="803" c:formatCode="yyyy\-mm\-dd">
                  <c:v>44658</c:v>
                </c:pt>
                <c:pt idx="804" c:formatCode="yyyy\-mm\-dd">
                  <c:v>44659</c:v>
                </c:pt>
                <c:pt idx="805" c:formatCode="yyyy\-mm\-dd">
                  <c:v>44662</c:v>
                </c:pt>
                <c:pt idx="806" c:formatCode="yyyy\-mm\-dd">
                  <c:v>44663</c:v>
                </c:pt>
                <c:pt idx="807" c:formatCode="yyyy\-mm\-dd">
                  <c:v>44664</c:v>
                </c:pt>
                <c:pt idx="808" c:formatCode="yyyy\-mm\-dd">
                  <c:v>44665</c:v>
                </c:pt>
                <c:pt idx="809" c:formatCode="yyyy\-mm\-dd">
                  <c:v>44666</c:v>
                </c:pt>
                <c:pt idx="810" c:formatCode="yyyy\-mm\-dd">
                  <c:v>44669</c:v>
                </c:pt>
                <c:pt idx="811" c:formatCode="yyyy\-mm\-dd">
                  <c:v>44670</c:v>
                </c:pt>
                <c:pt idx="812" c:formatCode="yyyy\-mm\-dd">
                  <c:v>44671</c:v>
                </c:pt>
                <c:pt idx="813" c:formatCode="yyyy\-mm\-dd">
                  <c:v>44672</c:v>
                </c:pt>
                <c:pt idx="814" c:formatCode="yyyy\-mm\-dd">
                  <c:v>44673</c:v>
                </c:pt>
                <c:pt idx="815" c:formatCode="yyyy\-mm\-dd">
                  <c:v>44675</c:v>
                </c:pt>
                <c:pt idx="816" c:formatCode="yyyy\-mm\-dd">
                  <c:v>44676</c:v>
                </c:pt>
                <c:pt idx="817" c:formatCode="yyyy\-mm\-dd">
                  <c:v>44677</c:v>
                </c:pt>
                <c:pt idx="818" c:formatCode="yyyy\-mm\-dd">
                  <c:v>44678</c:v>
                </c:pt>
                <c:pt idx="819" c:formatCode="yyyy\-mm\-dd">
                  <c:v>44679</c:v>
                </c:pt>
                <c:pt idx="820" c:formatCode="yyyy\-mm\-dd">
                  <c:v>44680</c:v>
                </c:pt>
                <c:pt idx="821" c:formatCode="yyyy\-mm\-dd">
                  <c:v>44686</c:v>
                </c:pt>
                <c:pt idx="822" c:formatCode="yyyy\-mm\-dd">
                  <c:v>44687</c:v>
                </c:pt>
                <c:pt idx="823" c:formatCode="yyyy\-mm\-dd">
                  <c:v>44688</c:v>
                </c:pt>
                <c:pt idx="824" c:formatCode="yyyy\-mm\-dd">
                  <c:v>44690</c:v>
                </c:pt>
                <c:pt idx="825" c:formatCode="yyyy\-mm\-dd">
                  <c:v>44691</c:v>
                </c:pt>
                <c:pt idx="826" c:formatCode="yyyy\-mm\-dd">
                  <c:v>44692</c:v>
                </c:pt>
                <c:pt idx="827" c:formatCode="yyyy\-mm\-dd">
                  <c:v>44693</c:v>
                </c:pt>
                <c:pt idx="828" c:formatCode="yyyy\-mm\-dd">
                  <c:v>44694</c:v>
                </c:pt>
                <c:pt idx="829" c:formatCode="yyyy\-mm\-dd">
                  <c:v>44697</c:v>
                </c:pt>
                <c:pt idx="830" c:formatCode="yyyy\-mm\-dd">
                  <c:v>44698</c:v>
                </c:pt>
                <c:pt idx="831" c:formatCode="yyyy\-mm\-dd">
                  <c:v>44699</c:v>
                </c:pt>
                <c:pt idx="832" c:formatCode="yyyy\-mm\-dd">
                  <c:v>44700</c:v>
                </c:pt>
                <c:pt idx="833" c:formatCode="yyyy\-mm\-dd">
                  <c:v>44701</c:v>
                </c:pt>
                <c:pt idx="834" c:formatCode="yyyy\-mm\-dd">
                  <c:v>44704</c:v>
                </c:pt>
                <c:pt idx="835" c:formatCode="yyyy\-mm\-dd">
                  <c:v>44705</c:v>
                </c:pt>
                <c:pt idx="836" c:formatCode="yyyy\-mm\-dd">
                  <c:v>44706</c:v>
                </c:pt>
                <c:pt idx="837" c:formatCode="yyyy\-mm\-dd">
                  <c:v>44707</c:v>
                </c:pt>
                <c:pt idx="838" c:formatCode="yyyy\-mm\-dd">
                  <c:v>44708</c:v>
                </c:pt>
                <c:pt idx="839" c:formatCode="yyyy\-mm\-dd">
                  <c:v>44711</c:v>
                </c:pt>
                <c:pt idx="840" c:formatCode="yyyy\-mm\-dd">
                  <c:v>44712</c:v>
                </c:pt>
                <c:pt idx="841" c:formatCode="yyyy\-mm\-dd">
                  <c:v>44713</c:v>
                </c:pt>
                <c:pt idx="842" c:formatCode="yyyy\-mm\-dd">
                  <c:v>44714</c:v>
                </c:pt>
                <c:pt idx="843" c:formatCode="yyyy\-mm\-dd">
                  <c:v>44718</c:v>
                </c:pt>
                <c:pt idx="844" c:formatCode="yyyy\-mm\-dd">
                  <c:v>44719</c:v>
                </c:pt>
                <c:pt idx="845" c:formatCode="yyyy\-mm\-dd">
                  <c:v>44720</c:v>
                </c:pt>
                <c:pt idx="846" c:formatCode="yyyy\-mm\-dd">
                  <c:v>44721</c:v>
                </c:pt>
                <c:pt idx="847" c:formatCode="yyyy\-mm\-dd">
                  <c:v>44722</c:v>
                </c:pt>
                <c:pt idx="848" c:formatCode="yyyy\-mm\-dd">
                  <c:v>44725</c:v>
                </c:pt>
                <c:pt idx="849" c:formatCode="yyyy\-mm\-dd">
                  <c:v>44726</c:v>
                </c:pt>
                <c:pt idx="850" c:formatCode="yyyy\-mm\-dd">
                  <c:v>44727</c:v>
                </c:pt>
                <c:pt idx="851" c:formatCode="yyyy\-mm\-dd">
                  <c:v>44728</c:v>
                </c:pt>
                <c:pt idx="852" c:formatCode="yyyy\-mm\-dd">
                  <c:v>44729</c:v>
                </c:pt>
                <c:pt idx="853" c:formatCode="yyyy\-mm\-dd">
                  <c:v>44732</c:v>
                </c:pt>
                <c:pt idx="854" c:formatCode="yyyy\-mm\-dd">
                  <c:v>44733</c:v>
                </c:pt>
                <c:pt idx="855" c:formatCode="yyyy\-mm\-dd">
                  <c:v>44734</c:v>
                </c:pt>
                <c:pt idx="856" c:formatCode="yyyy\-mm\-dd">
                  <c:v>44735</c:v>
                </c:pt>
                <c:pt idx="857" c:formatCode="yyyy\-mm\-dd">
                  <c:v>44736</c:v>
                </c:pt>
                <c:pt idx="858" c:formatCode="yyyy\-mm\-dd">
                  <c:v>44739</c:v>
                </c:pt>
                <c:pt idx="859" c:formatCode="yyyy\-mm\-dd">
                  <c:v>44740</c:v>
                </c:pt>
                <c:pt idx="860" c:formatCode="yyyy\-mm\-dd">
                  <c:v>44741</c:v>
                </c:pt>
                <c:pt idx="861" c:formatCode="yyyy\-mm\-dd">
                  <c:v>44742</c:v>
                </c:pt>
                <c:pt idx="862" c:formatCode="yyyy\-mm\-dd">
                  <c:v>44743</c:v>
                </c:pt>
                <c:pt idx="863" c:formatCode="yyyy\-mm\-dd">
                  <c:v>44746</c:v>
                </c:pt>
                <c:pt idx="864" c:formatCode="yyyy\-mm\-dd">
                  <c:v>44747</c:v>
                </c:pt>
                <c:pt idx="865" c:formatCode="yyyy\-mm\-dd">
                  <c:v>44748</c:v>
                </c:pt>
                <c:pt idx="866" c:formatCode="yyyy\-mm\-dd">
                  <c:v>44749</c:v>
                </c:pt>
                <c:pt idx="867" c:formatCode="yyyy\-mm\-dd">
                  <c:v>44750</c:v>
                </c:pt>
                <c:pt idx="868" c:formatCode="yyyy\-mm\-dd">
                  <c:v>44753</c:v>
                </c:pt>
                <c:pt idx="869" c:formatCode="yyyy\-mm\-dd">
                  <c:v>44754</c:v>
                </c:pt>
                <c:pt idx="870" c:formatCode="yyyy\-mm\-dd">
                  <c:v>44755</c:v>
                </c:pt>
                <c:pt idx="871" c:formatCode="yyyy\-mm\-dd">
                  <c:v>44756</c:v>
                </c:pt>
                <c:pt idx="872" c:formatCode="yyyy\-mm\-dd">
                  <c:v>44757</c:v>
                </c:pt>
                <c:pt idx="873" c:formatCode="yyyy\-mm\-dd">
                  <c:v>44760</c:v>
                </c:pt>
                <c:pt idx="874" c:formatCode="yyyy\-mm\-dd">
                  <c:v>44761</c:v>
                </c:pt>
                <c:pt idx="875" c:formatCode="yyyy\-mm\-dd">
                  <c:v>44762</c:v>
                </c:pt>
                <c:pt idx="876" c:formatCode="yyyy\-mm\-dd">
                  <c:v>44763</c:v>
                </c:pt>
                <c:pt idx="877" c:formatCode="yyyy\-mm\-dd">
                  <c:v>44764</c:v>
                </c:pt>
                <c:pt idx="878" c:formatCode="yyyy\-mm\-dd">
                  <c:v>44767</c:v>
                </c:pt>
                <c:pt idx="879" c:formatCode="yyyy\-mm\-dd">
                  <c:v>44768</c:v>
                </c:pt>
                <c:pt idx="880" c:formatCode="yyyy\-mm\-dd">
                  <c:v>44769</c:v>
                </c:pt>
                <c:pt idx="881" c:formatCode="yyyy\-mm\-dd">
                  <c:v>44770</c:v>
                </c:pt>
                <c:pt idx="882" c:formatCode="yyyy\-mm\-dd">
                  <c:v>44771</c:v>
                </c:pt>
                <c:pt idx="883" c:formatCode="yyyy\-mm\-dd">
                  <c:v>44774</c:v>
                </c:pt>
                <c:pt idx="884" c:formatCode="yyyy\-mm\-dd">
                  <c:v>44775</c:v>
                </c:pt>
                <c:pt idx="885" c:formatCode="yyyy\-mm\-dd">
                  <c:v>44776</c:v>
                </c:pt>
                <c:pt idx="886" c:formatCode="yyyy\-mm\-dd">
                  <c:v>44777</c:v>
                </c:pt>
                <c:pt idx="887" c:formatCode="yyyy\-mm\-dd">
                  <c:v>44778</c:v>
                </c:pt>
                <c:pt idx="888" c:formatCode="yyyy\-mm\-dd">
                  <c:v>44781</c:v>
                </c:pt>
                <c:pt idx="889" c:formatCode="yyyy\-mm\-dd">
                  <c:v>44782</c:v>
                </c:pt>
                <c:pt idx="890" c:formatCode="yyyy\-mm\-dd">
                  <c:v>44783</c:v>
                </c:pt>
                <c:pt idx="891" c:formatCode="yyyy\-mm\-dd">
                  <c:v>44784</c:v>
                </c:pt>
                <c:pt idx="892" c:formatCode="yyyy\-mm\-dd">
                  <c:v>44785</c:v>
                </c:pt>
                <c:pt idx="893" c:formatCode="yyyy\-mm\-dd">
                  <c:v>44788</c:v>
                </c:pt>
                <c:pt idx="894" c:formatCode="yyyy\-mm\-dd">
                  <c:v>44789</c:v>
                </c:pt>
                <c:pt idx="895" c:formatCode="yyyy\-mm\-dd">
                  <c:v>44790</c:v>
                </c:pt>
                <c:pt idx="896" c:formatCode="yyyy\-mm\-dd">
                  <c:v>44791</c:v>
                </c:pt>
                <c:pt idx="897" c:formatCode="yyyy\-mm\-dd">
                  <c:v>44792</c:v>
                </c:pt>
                <c:pt idx="898" c:formatCode="yyyy\-mm\-dd">
                  <c:v>44795</c:v>
                </c:pt>
                <c:pt idx="899" c:formatCode="yyyy\-mm\-dd">
                  <c:v>44796</c:v>
                </c:pt>
                <c:pt idx="900" c:formatCode="yyyy\-mm\-dd">
                  <c:v>44797</c:v>
                </c:pt>
                <c:pt idx="901" c:formatCode="yyyy\-mm\-dd">
                  <c:v>44798</c:v>
                </c:pt>
                <c:pt idx="902" c:formatCode="yyyy\-mm\-dd">
                  <c:v>44799</c:v>
                </c:pt>
                <c:pt idx="903" c:formatCode="yyyy\-mm\-dd">
                  <c:v>44802</c:v>
                </c:pt>
                <c:pt idx="904" c:formatCode="yyyy\-mm\-dd">
                  <c:v>44803</c:v>
                </c:pt>
                <c:pt idx="905" c:formatCode="yyyy\-mm\-dd">
                  <c:v>44804</c:v>
                </c:pt>
                <c:pt idx="906" c:formatCode="yyyy\-mm\-dd">
                  <c:v>44805</c:v>
                </c:pt>
                <c:pt idx="907" c:formatCode="yyyy\-mm\-dd">
                  <c:v>44806</c:v>
                </c:pt>
                <c:pt idx="908" c:formatCode="yyyy\-mm\-dd">
                  <c:v>44809</c:v>
                </c:pt>
                <c:pt idx="909" c:formatCode="yyyy\-mm\-dd">
                  <c:v>44810</c:v>
                </c:pt>
                <c:pt idx="910" c:formatCode="yyyy\-mm\-dd">
                  <c:v>44811</c:v>
                </c:pt>
                <c:pt idx="911" c:formatCode="yyyy\-mm\-dd">
                  <c:v>44812</c:v>
                </c:pt>
                <c:pt idx="912" c:formatCode="yyyy\-mm\-dd">
                  <c:v>44813</c:v>
                </c:pt>
                <c:pt idx="913" c:formatCode="yyyy\-mm\-dd">
                  <c:v>44817</c:v>
                </c:pt>
                <c:pt idx="914" c:formatCode="yyyy\-mm\-dd">
                  <c:v>44818</c:v>
                </c:pt>
                <c:pt idx="915" c:formatCode="yyyy\-mm\-dd">
                  <c:v>44819</c:v>
                </c:pt>
                <c:pt idx="916" c:formatCode="yyyy\-mm\-dd">
                  <c:v>44820</c:v>
                </c:pt>
                <c:pt idx="917" c:formatCode="yyyy\-mm\-dd">
                  <c:v>44823</c:v>
                </c:pt>
                <c:pt idx="918" c:formatCode="yyyy\-mm\-dd">
                  <c:v>44824</c:v>
                </c:pt>
                <c:pt idx="919" c:formatCode="yyyy\-mm\-dd">
                  <c:v>44825</c:v>
                </c:pt>
                <c:pt idx="920" c:formatCode="yyyy\-mm\-dd">
                  <c:v>44826</c:v>
                </c:pt>
                <c:pt idx="921" c:formatCode="yyyy\-mm\-dd">
                  <c:v>44827</c:v>
                </c:pt>
                <c:pt idx="922" c:formatCode="yyyy\-mm\-dd">
                  <c:v>44830</c:v>
                </c:pt>
                <c:pt idx="923" c:formatCode="yyyy\-mm\-dd">
                  <c:v>44831</c:v>
                </c:pt>
                <c:pt idx="924" c:formatCode="yyyy\-mm\-dd">
                  <c:v>44832</c:v>
                </c:pt>
                <c:pt idx="925" c:formatCode="yyyy\-mm\-dd">
                  <c:v>44833</c:v>
                </c:pt>
                <c:pt idx="926" c:formatCode="yyyy\-mm\-dd">
                  <c:v>44834</c:v>
                </c:pt>
                <c:pt idx="927" c:formatCode="yyyy\-mm\-dd">
                  <c:v>44842</c:v>
                </c:pt>
                <c:pt idx="928" c:formatCode="yyyy\-mm\-dd">
                  <c:v>44843</c:v>
                </c:pt>
                <c:pt idx="929" c:formatCode="yyyy\-mm\-dd">
                  <c:v>44844</c:v>
                </c:pt>
                <c:pt idx="930" c:formatCode="yyyy\-mm\-dd">
                  <c:v>44845</c:v>
                </c:pt>
                <c:pt idx="931" c:formatCode="yyyy\-mm\-dd">
                  <c:v>44846</c:v>
                </c:pt>
                <c:pt idx="932" c:formatCode="yyyy\-mm\-dd">
                  <c:v>44847</c:v>
                </c:pt>
                <c:pt idx="933" c:formatCode="yyyy\-mm\-dd">
                  <c:v>44848</c:v>
                </c:pt>
                <c:pt idx="934" c:formatCode="yyyy\-mm\-dd">
                  <c:v>44851</c:v>
                </c:pt>
                <c:pt idx="935" c:formatCode="yyyy\-mm\-dd">
                  <c:v>44852</c:v>
                </c:pt>
                <c:pt idx="936" c:formatCode="yyyy\-mm\-dd">
                  <c:v>44853</c:v>
                </c:pt>
                <c:pt idx="937" c:formatCode="yyyy\-mm\-dd">
                  <c:v>44854</c:v>
                </c:pt>
                <c:pt idx="938" c:formatCode="yyyy\-mm\-dd">
                  <c:v>44855</c:v>
                </c:pt>
                <c:pt idx="939" c:formatCode="yyyy\-mm\-dd">
                  <c:v>44858</c:v>
                </c:pt>
                <c:pt idx="940" c:formatCode="yyyy\-mm\-dd">
                  <c:v>44859</c:v>
                </c:pt>
                <c:pt idx="941" c:formatCode="yyyy\-mm\-dd">
                  <c:v>44860</c:v>
                </c:pt>
                <c:pt idx="942" c:formatCode="yyyy\-mm\-dd">
                  <c:v>44861</c:v>
                </c:pt>
                <c:pt idx="943" c:formatCode="yyyy\-mm\-dd">
                  <c:v>44862</c:v>
                </c:pt>
                <c:pt idx="944" c:formatCode="yyyy\-mm\-dd">
                  <c:v>44865</c:v>
                </c:pt>
                <c:pt idx="945" c:formatCode="yyyy\-mm\-dd">
                  <c:v>44866</c:v>
                </c:pt>
                <c:pt idx="946" c:formatCode="yyyy\-mm\-dd">
                  <c:v>44867</c:v>
                </c:pt>
                <c:pt idx="947" c:formatCode="yyyy\-mm\-dd">
                  <c:v>44868</c:v>
                </c:pt>
                <c:pt idx="948" c:formatCode="yyyy\-mm\-dd">
                  <c:v>44869</c:v>
                </c:pt>
                <c:pt idx="949" c:formatCode="yyyy\-mm\-dd">
                  <c:v>44872</c:v>
                </c:pt>
                <c:pt idx="950" c:formatCode="yyyy\-mm\-dd">
                  <c:v>44873</c:v>
                </c:pt>
                <c:pt idx="951" c:formatCode="yyyy\-mm\-dd">
                  <c:v>44874</c:v>
                </c:pt>
                <c:pt idx="952" c:formatCode="yyyy\-mm\-dd">
                  <c:v>44875</c:v>
                </c:pt>
                <c:pt idx="953" c:formatCode="yyyy\-mm\-dd">
                  <c:v>44876</c:v>
                </c:pt>
                <c:pt idx="954" c:formatCode="yyyy\-mm\-dd">
                  <c:v>44879</c:v>
                </c:pt>
                <c:pt idx="955" c:formatCode="yyyy\-mm\-dd">
                  <c:v>44880</c:v>
                </c:pt>
                <c:pt idx="956" c:formatCode="yyyy\-mm\-dd">
                  <c:v>44881</c:v>
                </c:pt>
                <c:pt idx="957" c:formatCode="yyyy\-mm\-dd">
                  <c:v>44882</c:v>
                </c:pt>
                <c:pt idx="958" c:formatCode="yyyy\-mm\-dd">
                  <c:v>44883</c:v>
                </c:pt>
                <c:pt idx="959" c:formatCode="yyyy\-mm\-dd">
                  <c:v>44886</c:v>
                </c:pt>
                <c:pt idx="960" c:formatCode="yyyy\-mm\-dd">
                  <c:v>44887</c:v>
                </c:pt>
                <c:pt idx="961" c:formatCode="yyyy\-mm\-dd">
                  <c:v>44888</c:v>
                </c:pt>
                <c:pt idx="962" c:formatCode="yyyy\-mm\-dd">
                  <c:v>44889</c:v>
                </c:pt>
                <c:pt idx="963" c:formatCode="yyyy\-mm\-dd">
                  <c:v>44890</c:v>
                </c:pt>
                <c:pt idx="964" c:formatCode="yyyy\-mm\-dd">
                  <c:v>44893</c:v>
                </c:pt>
                <c:pt idx="965" c:formatCode="yyyy\-mm\-dd">
                  <c:v>44894</c:v>
                </c:pt>
                <c:pt idx="966" c:formatCode="yyyy\-mm\-dd">
                  <c:v>44895</c:v>
                </c:pt>
                <c:pt idx="967" c:formatCode="yyyy\-mm\-dd">
                  <c:v>44896</c:v>
                </c:pt>
                <c:pt idx="968" c:formatCode="yyyy\-mm\-dd">
                  <c:v>44897</c:v>
                </c:pt>
                <c:pt idx="969" c:formatCode="yyyy\-mm\-dd">
                  <c:v>44900</c:v>
                </c:pt>
                <c:pt idx="970" c:formatCode="yyyy\-mm\-dd">
                  <c:v>44901</c:v>
                </c:pt>
                <c:pt idx="971" c:formatCode="yyyy\-mm\-dd">
                  <c:v>44902</c:v>
                </c:pt>
                <c:pt idx="972" c:formatCode="yyyy\-mm\-dd">
                  <c:v>44903</c:v>
                </c:pt>
                <c:pt idx="973" c:formatCode="yyyy\-mm\-dd">
                  <c:v>44904</c:v>
                </c:pt>
                <c:pt idx="974" c:formatCode="yyyy\-mm\-dd">
                  <c:v>44907</c:v>
                </c:pt>
                <c:pt idx="975" c:formatCode="yyyy\-mm\-dd">
                  <c:v>44908</c:v>
                </c:pt>
                <c:pt idx="976" c:formatCode="yyyy\-mm\-dd">
                  <c:v>44909</c:v>
                </c:pt>
                <c:pt idx="977" c:formatCode="yyyy\-mm\-dd">
                  <c:v>44910</c:v>
                </c:pt>
                <c:pt idx="978" c:formatCode="yyyy\-mm\-dd">
                  <c:v>44911</c:v>
                </c:pt>
                <c:pt idx="979" c:formatCode="yyyy\-mm\-dd">
                  <c:v>44914</c:v>
                </c:pt>
                <c:pt idx="980" c:formatCode="yyyy\-mm\-dd">
                  <c:v>44915</c:v>
                </c:pt>
                <c:pt idx="981" c:formatCode="yyyy\-mm\-dd">
                  <c:v>44916</c:v>
                </c:pt>
                <c:pt idx="982" c:formatCode="yyyy\-mm\-dd">
                  <c:v>44917</c:v>
                </c:pt>
                <c:pt idx="983" c:formatCode="yyyy\-mm\-dd">
                  <c:v>44918</c:v>
                </c:pt>
                <c:pt idx="984" c:formatCode="yyyy\-mm\-dd">
                  <c:v>44921</c:v>
                </c:pt>
                <c:pt idx="985" c:formatCode="yyyy\-mm\-dd">
                  <c:v>44922</c:v>
                </c:pt>
                <c:pt idx="986" c:formatCode="yyyy\-mm\-dd">
                  <c:v>44923</c:v>
                </c:pt>
                <c:pt idx="987" c:formatCode="yyyy\-mm\-dd">
                  <c:v>44924</c:v>
                </c:pt>
                <c:pt idx="988" c:formatCode="yyyy\-mm\-dd">
                  <c:v>44925</c:v>
                </c:pt>
                <c:pt idx="989" c:formatCode="yyyy\-mm\-dd">
                  <c:v>44929</c:v>
                </c:pt>
                <c:pt idx="990" c:formatCode="yyyy\-mm\-dd">
                  <c:v>44930</c:v>
                </c:pt>
                <c:pt idx="991" c:formatCode="yyyy\-mm\-dd">
                  <c:v>44931</c:v>
                </c:pt>
                <c:pt idx="992" c:formatCode="yyyy\-mm\-dd">
                  <c:v>44932</c:v>
                </c:pt>
                <c:pt idx="993" c:formatCode="yyyy\-mm\-dd">
                  <c:v>44935</c:v>
                </c:pt>
                <c:pt idx="994" c:formatCode="yyyy\-mm\-dd">
                  <c:v>44936</c:v>
                </c:pt>
                <c:pt idx="995" c:formatCode="yyyy\-mm\-dd">
                  <c:v>44937</c:v>
                </c:pt>
                <c:pt idx="996" c:formatCode="yyyy\-mm\-dd">
                  <c:v>44938</c:v>
                </c:pt>
                <c:pt idx="997" c:formatCode="yyyy\-mm\-dd">
                  <c:v>44939</c:v>
                </c:pt>
                <c:pt idx="998" c:formatCode="yyyy\-mm\-dd">
                  <c:v>44942</c:v>
                </c:pt>
                <c:pt idx="999" c:formatCode="yyyy\-mm\-dd">
                  <c:v>44943</c:v>
                </c:pt>
                <c:pt idx="1000" c:formatCode="yyyy\-mm\-dd">
                  <c:v>44944</c:v>
                </c:pt>
                <c:pt idx="1001" c:formatCode="yyyy\-mm\-dd">
                  <c:v>44945</c:v>
                </c:pt>
                <c:pt idx="1002" c:formatCode="yyyy\-mm\-dd">
                  <c:v>44946</c:v>
                </c:pt>
                <c:pt idx="1003" c:formatCode="yyyy\-mm\-dd">
                  <c:v>44954</c:v>
                </c:pt>
                <c:pt idx="1004" c:formatCode="yyyy\-mm\-dd">
                  <c:v>44955</c:v>
                </c:pt>
                <c:pt idx="1005" c:formatCode="yyyy\-mm\-dd">
                  <c:v>44956</c:v>
                </c:pt>
                <c:pt idx="1006" c:formatCode="yyyy\-mm\-dd">
                  <c:v>44957</c:v>
                </c:pt>
                <c:pt idx="1007" c:formatCode="yyyy\-mm\-dd">
                  <c:v>44958</c:v>
                </c:pt>
                <c:pt idx="1008" c:formatCode="yyyy\-mm\-dd">
                  <c:v>44959</c:v>
                </c:pt>
                <c:pt idx="1009" c:formatCode="yyyy\-mm\-dd">
                  <c:v>44960</c:v>
                </c:pt>
                <c:pt idx="1010" c:formatCode="yyyy\-mm\-dd">
                  <c:v>44963</c:v>
                </c:pt>
                <c:pt idx="1011" c:formatCode="yyyy\-mm\-dd">
                  <c:v>44964</c:v>
                </c:pt>
                <c:pt idx="1012" c:formatCode="yyyy\-mm\-dd">
                  <c:v>44965</c:v>
                </c:pt>
                <c:pt idx="1013" c:formatCode="yyyy\-mm\-dd">
                  <c:v>44966</c:v>
                </c:pt>
                <c:pt idx="1014" c:formatCode="yyyy\-mm\-dd">
                  <c:v>44967</c:v>
                </c:pt>
                <c:pt idx="1015" c:formatCode="yyyy\-mm\-dd">
                  <c:v>44970</c:v>
                </c:pt>
                <c:pt idx="1016" c:formatCode="yyyy\-mm\-dd">
                  <c:v>44971</c:v>
                </c:pt>
                <c:pt idx="1017" c:formatCode="yyyy\-mm\-dd">
                  <c:v>44972</c:v>
                </c:pt>
                <c:pt idx="1018" c:formatCode="yyyy\-mm\-dd">
                  <c:v>44973</c:v>
                </c:pt>
                <c:pt idx="1019" c:formatCode="yyyy\-mm\-dd">
                  <c:v>44974</c:v>
                </c:pt>
                <c:pt idx="1020" c:formatCode="yyyy\-mm\-dd">
                  <c:v>44977</c:v>
                </c:pt>
                <c:pt idx="1021" c:formatCode="yyyy\-mm\-dd">
                  <c:v>44978</c:v>
                </c:pt>
                <c:pt idx="1022" c:formatCode="yyyy\-mm\-dd">
                  <c:v>44979</c:v>
                </c:pt>
                <c:pt idx="1023" c:formatCode="yyyy\-mm\-dd">
                  <c:v>44980</c:v>
                </c:pt>
                <c:pt idx="1024" c:formatCode="yyyy\-mm\-dd">
                  <c:v>44981</c:v>
                </c:pt>
                <c:pt idx="1025" c:formatCode="yyyy\-mm\-dd">
                  <c:v>44984</c:v>
                </c:pt>
                <c:pt idx="1026" c:formatCode="yyyy\-mm\-dd">
                  <c:v>44985</c:v>
                </c:pt>
                <c:pt idx="1027" c:formatCode="yyyy\-mm\-dd">
                  <c:v>44986</c:v>
                </c:pt>
                <c:pt idx="1028" c:formatCode="yyyy\-mm\-dd">
                  <c:v>44987</c:v>
                </c:pt>
                <c:pt idx="1029" c:formatCode="yyyy\-mm\-dd">
                  <c:v>44988</c:v>
                </c:pt>
                <c:pt idx="1030" c:formatCode="yyyy\-mm\-dd">
                  <c:v>44991</c:v>
                </c:pt>
                <c:pt idx="1031" c:formatCode="yyyy\-mm\-dd">
                  <c:v>44992</c:v>
                </c:pt>
                <c:pt idx="1032" c:formatCode="yyyy\-mm\-dd">
                  <c:v>44993</c:v>
                </c:pt>
                <c:pt idx="1033" c:formatCode="yyyy\-mm\-dd">
                  <c:v>44994</c:v>
                </c:pt>
                <c:pt idx="1034" c:formatCode="yyyy\-mm\-dd">
                  <c:v>44995</c:v>
                </c:pt>
                <c:pt idx="1035" c:formatCode="yyyy\-mm\-dd">
                  <c:v>44998</c:v>
                </c:pt>
                <c:pt idx="1036" c:formatCode="yyyy\-mm\-dd">
                  <c:v>44999</c:v>
                </c:pt>
                <c:pt idx="1037" c:formatCode="yyyy\-mm\-dd">
                  <c:v>45000</c:v>
                </c:pt>
                <c:pt idx="1038" c:formatCode="yyyy\-mm\-dd">
                  <c:v>45001</c:v>
                </c:pt>
                <c:pt idx="1039" c:formatCode="yyyy\-mm\-dd">
                  <c:v>45002</c:v>
                </c:pt>
                <c:pt idx="1040" c:formatCode="yyyy\-mm\-dd">
                  <c:v>45005</c:v>
                </c:pt>
                <c:pt idx="1041" c:formatCode="yyyy\-mm\-dd">
                  <c:v>45006</c:v>
                </c:pt>
                <c:pt idx="1042" c:formatCode="yyyy\-mm\-dd">
                  <c:v>45007</c:v>
                </c:pt>
                <c:pt idx="1043" c:formatCode="yyyy\-mm\-dd">
                  <c:v>45008</c:v>
                </c:pt>
                <c:pt idx="1044" c:formatCode="yyyy\-mm\-dd">
                  <c:v>45009</c:v>
                </c:pt>
                <c:pt idx="1045" c:formatCode="yyyy\-mm\-dd">
                  <c:v>45012</c:v>
                </c:pt>
                <c:pt idx="1046" c:formatCode="yyyy\-mm\-dd">
                  <c:v>45013</c:v>
                </c:pt>
                <c:pt idx="1047" c:formatCode="yyyy\-mm\-dd">
                  <c:v>45014</c:v>
                </c:pt>
                <c:pt idx="1048" c:formatCode="yyyy\-mm\-dd">
                  <c:v>45015</c:v>
                </c:pt>
                <c:pt idx="1049" c:formatCode="yyyy\-mm\-dd">
                  <c:v>45016</c:v>
                </c:pt>
                <c:pt idx="1050" c:formatCode="yyyy\-mm\-dd">
                  <c:v>45019</c:v>
                </c:pt>
                <c:pt idx="1051" c:formatCode="yyyy\-mm\-dd">
                  <c:v>45020</c:v>
                </c:pt>
                <c:pt idx="1052" c:formatCode="yyyy\-mm\-dd">
                  <c:v>45022</c:v>
                </c:pt>
                <c:pt idx="1053" c:formatCode="yyyy\-mm\-dd">
                  <c:v>45023</c:v>
                </c:pt>
                <c:pt idx="1054" c:formatCode="yyyy\-mm\-dd">
                  <c:v>45026</c:v>
                </c:pt>
                <c:pt idx="1055" c:formatCode="yyyy\-mm\-dd">
                  <c:v>45027</c:v>
                </c:pt>
                <c:pt idx="1056" c:formatCode="yyyy\-mm\-dd">
                  <c:v>45028</c:v>
                </c:pt>
                <c:pt idx="1057" c:formatCode="yyyy\-mm\-dd">
                  <c:v>45029</c:v>
                </c:pt>
                <c:pt idx="1058" c:formatCode="yyyy\-mm\-dd">
                  <c:v>45030</c:v>
                </c:pt>
                <c:pt idx="1059" c:formatCode="yyyy\-mm\-dd">
                  <c:v>45033</c:v>
                </c:pt>
                <c:pt idx="1060" c:formatCode="yyyy\-mm\-dd">
                  <c:v>45034</c:v>
                </c:pt>
                <c:pt idx="1061" c:formatCode="yyyy\-mm\-dd">
                  <c:v>45035</c:v>
                </c:pt>
                <c:pt idx="1062" c:formatCode="yyyy\-mm\-dd">
                  <c:v>45036</c:v>
                </c:pt>
                <c:pt idx="1063" c:formatCode="yyyy\-mm\-dd">
                  <c:v>45037</c:v>
                </c:pt>
                <c:pt idx="1064" c:formatCode="yyyy\-mm\-dd">
                  <c:v>45039</c:v>
                </c:pt>
                <c:pt idx="1065" c:formatCode="yyyy\-mm\-dd">
                  <c:v>45040</c:v>
                </c:pt>
                <c:pt idx="1066" c:formatCode="yyyy\-mm\-dd">
                  <c:v>45041</c:v>
                </c:pt>
                <c:pt idx="1067" c:formatCode="yyyy\-mm\-dd">
                  <c:v>45042</c:v>
                </c:pt>
                <c:pt idx="1068" c:formatCode="yyyy\-mm\-dd">
                  <c:v>45043</c:v>
                </c:pt>
                <c:pt idx="1069" c:formatCode="yyyy\-mm\-dd">
                  <c:v>45044</c:v>
                </c:pt>
                <c:pt idx="1070" c:formatCode="yyyy\-mm\-dd">
                  <c:v>45050</c:v>
                </c:pt>
                <c:pt idx="1071" c:formatCode="yyyy\-mm\-dd">
                  <c:v>45051</c:v>
                </c:pt>
                <c:pt idx="1072" c:formatCode="yyyy\-mm\-dd">
                  <c:v>45052</c:v>
                </c:pt>
                <c:pt idx="1073" c:formatCode="yyyy\-mm\-dd">
                  <c:v>45054</c:v>
                </c:pt>
                <c:pt idx="1074" c:formatCode="yyyy\-mm\-dd">
                  <c:v>45055</c:v>
                </c:pt>
                <c:pt idx="1075" c:formatCode="yyyy\-mm\-dd">
                  <c:v>45056</c:v>
                </c:pt>
                <c:pt idx="1076" c:formatCode="yyyy\-mm\-dd">
                  <c:v>45057</c:v>
                </c:pt>
                <c:pt idx="1077" c:formatCode="yyyy\-mm\-dd">
                  <c:v>45058</c:v>
                </c:pt>
                <c:pt idx="1078" c:formatCode="yyyy\-mm\-dd">
                  <c:v>45061</c:v>
                </c:pt>
                <c:pt idx="1079" c:formatCode="yyyy\-mm\-dd">
                  <c:v>45062</c:v>
                </c:pt>
                <c:pt idx="1080" c:formatCode="yyyy\-mm\-dd">
                  <c:v>45063</c:v>
                </c:pt>
                <c:pt idx="1081" c:formatCode="yyyy\-mm\-dd">
                  <c:v>45064</c:v>
                </c:pt>
                <c:pt idx="1082" c:formatCode="yyyy\-mm\-dd">
                  <c:v>45065</c:v>
                </c:pt>
                <c:pt idx="1083" c:formatCode="yyyy\-mm\-dd">
                  <c:v>45068</c:v>
                </c:pt>
                <c:pt idx="1084" c:formatCode="yyyy\-mm\-dd">
                  <c:v>45069</c:v>
                </c:pt>
                <c:pt idx="1085" c:formatCode="yyyy\-mm\-dd">
                  <c:v>45070</c:v>
                </c:pt>
                <c:pt idx="1086" c:formatCode="yyyy\-mm\-dd">
                  <c:v>45071</c:v>
                </c:pt>
                <c:pt idx="1087" c:formatCode="yyyy\-mm\-dd">
                  <c:v>45072</c:v>
                </c:pt>
                <c:pt idx="1088" c:formatCode="yyyy\-mm\-dd">
                  <c:v>45075</c:v>
                </c:pt>
                <c:pt idx="1089" c:formatCode="yyyy\-mm\-dd">
                  <c:v>45076</c:v>
                </c:pt>
                <c:pt idx="1090" c:formatCode="yyyy\-mm\-dd">
                  <c:v>45077</c:v>
                </c:pt>
                <c:pt idx="1091" c:formatCode="yyyy\-mm\-dd">
                  <c:v>45078</c:v>
                </c:pt>
                <c:pt idx="1092" c:formatCode="yyyy\-mm\-dd">
                  <c:v>45079</c:v>
                </c:pt>
              </c:numCache>
            </c:numRef>
          </c:cat>
          <c:val>
            <c:numRef>
              <c:f>价格!$F$4:$F$1096</c:f>
              <c:numCache>
                <c:formatCode>General</c:formatCode>
                <c:ptCount val="1093"/>
                <c:pt idx="0">
                  <c:v>18948.1818181818</c:v>
                </c:pt>
                <c:pt idx="1">
                  <c:v>18858.1818181818</c:v>
                </c:pt>
                <c:pt idx="2">
                  <c:v>19884.5454545455</c:v>
                </c:pt>
                <c:pt idx="3">
                  <c:v>#N/A</c:v>
                </c:pt>
                <c:pt idx="4">
                  <c:v>21674.5454545455</c:v>
                </c:pt>
                <c:pt idx="5">
                  <c:v>20720.9090909091</c:v>
                </c:pt>
                <c:pt idx="6">
                  <c:v>19140.9090909091</c:v>
                </c:pt>
                <c:pt idx="7">
                  <c:v>18260.9090909091</c:v>
                </c:pt>
                <c:pt idx="8">
                  <c:v>18260.9090909091</c:v>
                </c:pt>
                <c:pt idx="9">
                  <c:v>17750.9090909091</c:v>
                </c:pt>
                <c:pt idx="10">
                  <c:v>17530.9090909091</c:v>
                </c:pt>
                <c:pt idx="11">
                  <c:v>17370.9090909091</c:v>
                </c:pt>
                <c:pt idx="12">
                  <c:v>17390.9090909091</c:v>
                </c:pt>
                <c:pt idx="13">
                  <c:v>17020.9090909091</c:v>
                </c:pt>
                <c:pt idx="14">
                  <c:v>15860.9090909091</c:v>
                </c:pt>
                <c:pt idx="15">
                  <c:v>18543.6363636364</c:v>
                </c:pt>
                <c:pt idx="16">
                  <c:v>16383.6363636364</c:v>
                </c:pt>
                <c:pt idx="17">
                  <c:v>17323.6363636364</c:v>
                </c:pt>
                <c:pt idx="18">
                  <c:v>17693.6363636364</c:v>
                </c:pt>
                <c:pt idx="19">
                  <c:v>17773.6363636364</c:v>
                </c:pt>
                <c:pt idx="20">
                  <c:v>16513.6363636364</c:v>
                </c:pt>
                <c:pt idx="21">
                  <c:v>16313.6363636364</c:v>
                </c:pt>
                <c:pt idx="22">
                  <c:v>16183.6363636364</c:v>
                </c:pt>
                <c:pt idx="23">
                  <c:v>13883.6363636364</c:v>
                </c:pt>
                <c:pt idx="24">
                  <c:v>13533.6363636364</c:v>
                </c:pt>
                <c:pt idx="25">
                  <c:v>11913.6363636364</c:v>
                </c:pt>
                <c:pt idx="26">
                  <c:v>#N/A</c:v>
                </c:pt>
                <c:pt idx="27">
                  <c:v>11013.6363636364</c:v>
                </c:pt>
                <c:pt idx="28">
                  <c:v>12183.6363636364</c:v>
                </c:pt>
                <c:pt idx="29">
                  <c:v>13013.6363636364</c:v>
                </c:pt>
                <c:pt idx="30">
                  <c:v>13610</c:v>
                </c:pt>
                <c:pt idx="31">
                  <c:v>15850</c:v>
                </c:pt>
                <c:pt idx="32">
                  <c:v>14110</c:v>
                </c:pt>
                <c:pt idx="33">
                  <c:v>13340</c:v>
                </c:pt>
                <c:pt idx="34">
                  <c:v>11790</c:v>
                </c:pt>
                <c:pt idx="35">
                  <c:v>11520</c:v>
                </c:pt>
                <c:pt idx="36">
                  <c:v>9800</c:v>
                </c:pt>
                <c:pt idx="37">
                  <c:v>9690</c:v>
                </c:pt>
                <c:pt idx="38">
                  <c:v>10600</c:v>
                </c:pt>
                <c:pt idx="39">
                  <c:v>11310</c:v>
                </c:pt>
                <c:pt idx="40">
                  <c:v>12082.7272727273</c:v>
                </c:pt>
                <c:pt idx="41">
                  <c:v>10032.7272727273</c:v>
                </c:pt>
                <c:pt idx="42">
                  <c:v>9862.72727272728</c:v>
                </c:pt>
                <c:pt idx="43">
                  <c:v>9102.72727272728</c:v>
                </c:pt>
                <c:pt idx="44">
                  <c:v>8732.72727272728</c:v>
                </c:pt>
                <c:pt idx="45">
                  <c:v>11799.0909090909</c:v>
                </c:pt>
                <c:pt idx="46">
                  <c:v>13809.0909090909</c:v>
                </c:pt>
                <c:pt idx="47">
                  <c:v>13659.0909090909</c:v>
                </c:pt>
                <c:pt idx="48">
                  <c:v>13379.0909090909</c:v>
                </c:pt>
                <c:pt idx="49">
                  <c:v>14909.0909090909</c:v>
                </c:pt>
                <c:pt idx="50">
                  <c:v>14419.0909090909</c:v>
                </c:pt>
                <c:pt idx="51">
                  <c:v>15369.0909090909</c:v>
                </c:pt>
                <c:pt idx="52">
                  <c:v>15849.0909090909</c:v>
                </c:pt>
                <c:pt idx="53">
                  <c:v>13619.0909090909</c:v>
                </c:pt>
                <c:pt idx="54">
                  <c:v>13229.0909090909</c:v>
                </c:pt>
                <c:pt idx="55">
                  <c:v>13669.0909090909</c:v>
                </c:pt>
                <c:pt idx="56">
                  <c:v>15409.0909090909</c:v>
                </c:pt>
                <c:pt idx="57">
                  <c:v>16709.0909090909</c:v>
                </c:pt>
                <c:pt idx="58">
                  <c:v>16169.0909090909</c:v>
                </c:pt>
                <c:pt idx="59">
                  <c:v>14979.0909090909</c:v>
                </c:pt>
                <c:pt idx="60">
                  <c:v>15729.0909090909</c:v>
                </c:pt>
                <c:pt idx="61">
                  <c:v>15309.0909090909</c:v>
                </c:pt>
                <c:pt idx="62">
                  <c:v>15051.8181818182</c:v>
                </c:pt>
                <c:pt idx="63">
                  <c:v>15951.8181818182</c:v>
                </c:pt>
                <c:pt idx="64">
                  <c:v>14411.8181818182</c:v>
                </c:pt>
                <c:pt idx="65">
                  <c:v>15331.8181818182</c:v>
                </c:pt>
                <c:pt idx="66">
                  <c:v>15081.8181818182</c:v>
                </c:pt>
                <c:pt idx="67">
                  <c:v>14941.8181818182</c:v>
                </c:pt>
                <c:pt idx="68">
                  <c:v>14871.8181818182</c:v>
                </c:pt>
                <c:pt idx="69">
                  <c:v>15521.8181818182</c:v>
                </c:pt>
                <c:pt idx="70">
                  <c:v>17381.8181818182</c:v>
                </c:pt>
                <c:pt idx="71">
                  <c:v>17101.8181818182</c:v>
                </c:pt>
                <c:pt idx="72">
                  <c:v>15911.8181818182</c:v>
                </c:pt>
                <c:pt idx="73">
                  <c:v>17191.8181818182</c:v>
                </c:pt>
                <c:pt idx="74">
                  <c:v>19341.8181818182</c:v>
                </c:pt>
                <c:pt idx="75">
                  <c:v>18951.8181818182</c:v>
                </c:pt>
                <c:pt idx="76">
                  <c:v>19631.8181818182</c:v>
                </c:pt>
                <c:pt idx="77">
                  <c:v>19741.8181818182</c:v>
                </c:pt>
                <c:pt idx="78">
                  <c:v>20591.8181818182</c:v>
                </c:pt>
                <c:pt idx="79">
                  <c:v>20481.8181818182</c:v>
                </c:pt>
                <c:pt idx="80">
                  <c:v>20411.8181818182</c:v>
                </c:pt>
                <c:pt idx="81">
                  <c:v>#N/A</c:v>
                </c:pt>
                <c:pt idx="82">
                  <c:v>19721.8181818182</c:v>
                </c:pt>
                <c:pt idx="83">
                  <c:v>20371.8181818182</c:v>
                </c:pt>
                <c:pt idx="84">
                  <c:v>#N/A</c:v>
                </c:pt>
                <c:pt idx="85">
                  <c:v>19162.7272727273</c:v>
                </c:pt>
                <c:pt idx="86">
                  <c:v>18302.7272727273</c:v>
                </c:pt>
                <c:pt idx="87">
                  <c:v>18452.7272727273</c:v>
                </c:pt>
                <c:pt idx="88">
                  <c:v>19642.7272727273</c:v>
                </c:pt>
                <c:pt idx="89">
                  <c:v>18082.7272727273</c:v>
                </c:pt>
                <c:pt idx="90">
                  <c:v>18242.7272727273</c:v>
                </c:pt>
                <c:pt idx="91">
                  <c:v>19022.7272727273</c:v>
                </c:pt>
                <c:pt idx="92">
                  <c:v>17552.7272727273</c:v>
                </c:pt>
                <c:pt idx="93">
                  <c:v>16922.7272727273</c:v>
                </c:pt>
                <c:pt idx="94">
                  <c:v>16892.7272727273</c:v>
                </c:pt>
                <c:pt idx="95">
                  <c:v>16306.3636363636</c:v>
                </c:pt>
                <c:pt idx="96">
                  <c:v>15536.3636363636</c:v>
                </c:pt>
                <c:pt idx="97">
                  <c:v>16126.3636363636</c:v>
                </c:pt>
                <c:pt idx="98">
                  <c:v>16996.3636363636</c:v>
                </c:pt>
                <c:pt idx="99">
                  <c:v>13646.3636363636</c:v>
                </c:pt>
                <c:pt idx="100">
                  <c:v>12976.3636363636</c:v>
                </c:pt>
                <c:pt idx="101">
                  <c:v>13296.3636363636</c:v>
                </c:pt>
                <c:pt idx="102">
                  <c:v>12683.6363636364</c:v>
                </c:pt>
                <c:pt idx="103">
                  <c:v>13173.6363636364</c:v>
                </c:pt>
                <c:pt idx="104">
                  <c:v>13093.6363636364</c:v>
                </c:pt>
                <c:pt idx="105">
                  <c:v>14343.6363636364</c:v>
                </c:pt>
                <c:pt idx="106">
                  <c:v>14653.6363636364</c:v>
                </c:pt>
                <c:pt idx="107">
                  <c:v>15013.6363636364</c:v>
                </c:pt>
                <c:pt idx="108">
                  <c:v>15663.6363636364</c:v>
                </c:pt>
                <c:pt idx="109">
                  <c:v>15133.6363636364</c:v>
                </c:pt>
                <c:pt idx="110">
                  <c:v>14113.6363636364</c:v>
                </c:pt>
                <c:pt idx="111">
                  <c:v>13973.6363636364</c:v>
                </c:pt>
                <c:pt idx="112">
                  <c:v>11413.6363636364</c:v>
                </c:pt>
                <c:pt idx="113">
                  <c:v>11303.6363636364</c:v>
                </c:pt>
                <c:pt idx="114">
                  <c:v>11933.6363636364</c:v>
                </c:pt>
                <c:pt idx="115">
                  <c:v>12433.6363636364</c:v>
                </c:pt>
                <c:pt idx="116">
                  <c:v>11573.6363636364</c:v>
                </c:pt>
                <c:pt idx="117">
                  <c:v>9210.90909090909</c:v>
                </c:pt>
                <c:pt idx="118">
                  <c:v>10780.9090909091</c:v>
                </c:pt>
                <c:pt idx="119">
                  <c:v>10420.9090909091</c:v>
                </c:pt>
                <c:pt idx="120">
                  <c:v>9460.90909090909</c:v>
                </c:pt>
                <c:pt idx="121">
                  <c:v>9020.90909090909</c:v>
                </c:pt>
                <c:pt idx="122">
                  <c:v>7780.90909090909</c:v>
                </c:pt>
                <c:pt idx="123">
                  <c:v>5328.18181818182</c:v>
                </c:pt>
                <c:pt idx="124">
                  <c:v>7148.18181818182</c:v>
                </c:pt>
                <c:pt idx="125">
                  <c:v>9308.18181818182</c:v>
                </c:pt>
                <c:pt idx="126">
                  <c:v>9548.18181818182</c:v>
                </c:pt>
                <c:pt idx="127">
                  <c:v>8998.18181818182</c:v>
                </c:pt>
                <c:pt idx="128">
                  <c:v>8788.18181818182</c:v>
                </c:pt>
                <c:pt idx="129">
                  <c:v>4215.45454545454</c:v>
                </c:pt>
                <c:pt idx="130">
                  <c:v>2332.72727272728</c:v>
                </c:pt>
                <c:pt idx="131">
                  <c:v>262.727272727279</c:v>
                </c:pt>
                <c:pt idx="132">
                  <c:v>-1287.27272727272</c:v>
                </c:pt>
                <c:pt idx="133">
                  <c:v>-1567.27272727272</c:v>
                </c:pt>
                <c:pt idx="134">
                  <c:v>-3657.27272727272</c:v>
                </c:pt>
                <c:pt idx="135">
                  <c:v>-7187.27272727272</c:v>
                </c:pt>
                <c:pt idx="136">
                  <c:v>-1949.09090909091</c:v>
                </c:pt>
                <c:pt idx="137">
                  <c:v>-7769.09090909091</c:v>
                </c:pt>
                <c:pt idx="138">
                  <c:v>-4433.63636363637</c:v>
                </c:pt>
                <c:pt idx="139">
                  <c:v>466.363636363632</c:v>
                </c:pt>
                <c:pt idx="140">
                  <c:v>656.363636363632</c:v>
                </c:pt>
                <c:pt idx="141">
                  <c:v>1316.36363636363</c:v>
                </c:pt>
                <c:pt idx="142">
                  <c:v>3596.36363636363</c:v>
                </c:pt>
                <c:pt idx="143">
                  <c:v>2396.36363636363</c:v>
                </c:pt>
                <c:pt idx="144">
                  <c:v>4186.36363636363</c:v>
                </c:pt>
                <c:pt idx="145">
                  <c:v>1066.36363636363</c:v>
                </c:pt>
                <c:pt idx="146">
                  <c:v>1376.36363636363</c:v>
                </c:pt>
                <c:pt idx="147">
                  <c:v>1046.36363636363</c:v>
                </c:pt>
                <c:pt idx="148">
                  <c:v>-1023.63636363637</c:v>
                </c:pt>
                <c:pt idx="149">
                  <c:v>-4373.63636363637</c:v>
                </c:pt>
                <c:pt idx="150">
                  <c:v>-2690.90909090909</c:v>
                </c:pt>
                <c:pt idx="151">
                  <c:v>-590.909090909088</c:v>
                </c:pt>
                <c:pt idx="152">
                  <c:v>-8980.90909090909</c:v>
                </c:pt>
                <c:pt idx="153">
                  <c:v>-9244.54545454546</c:v>
                </c:pt>
                <c:pt idx="154">
                  <c:v>-3934.54545454546</c:v>
                </c:pt>
                <c:pt idx="155">
                  <c:v>-6188.18181818182</c:v>
                </c:pt>
                <c:pt idx="156">
                  <c:v>-6028.18181818182</c:v>
                </c:pt>
                <c:pt idx="157">
                  <c:v>-5518.18181818182</c:v>
                </c:pt>
                <c:pt idx="158">
                  <c:v>-7828.18181818182</c:v>
                </c:pt>
                <c:pt idx="159">
                  <c:v>-7728.18181818182</c:v>
                </c:pt>
                <c:pt idx="160">
                  <c:v>-4071.81818181818</c:v>
                </c:pt>
                <c:pt idx="161">
                  <c:v>-4521.81818181818</c:v>
                </c:pt>
                <c:pt idx="162">
                  <c:v>-3611.81818181818</c:v>
                </c:pt>
                <c:pt idx="163">
                  <c:v>-4611.81818181818</c:v>
                </c:pt>
                <c:pt idx="164">
                  <c:v>-4791.81818181818</c:v>
                </c:pt>
                <c:pt idx="165">
                  <c:v>-6261.81818181818</c:v>
                </c:pt>
                <c:pt idx="166">
                  <c:v>396.363636363632</c:v>
                </c:pt>
                <c:pt idx="167">
                  <c:v>-1203.63636363637</c:v>
                </c:pt>
                <c:pt idx="168">
                  <c:v>-2340.90909090909</c:v>
                </c:pt>
                <c:pt idx="169">
                  <c:v>-8550.90909090909</c:v>
                </c:pt>
                <c:pt idx="170">
                  <c:v>-13765.4545454546</c:v>
                </c:pt>
                <c:pt idx="171">
                  <c:v>-12759.0909090909</c:v>
                </c:pt>
                <c:pt idx="172">
                  <c:v>-6516.36363636365</c:v>
                </c:pt>
                <c:pt idx="173">
                  <c:v>-2226.36363636365</c:v>
                </c:pt>
                <c:pt idx="174">
                  <c:v>-5106.36363636365</c:v>
                </c:pt>
                <c:pt idx="175">
                  <c:v>-5453.63636363635</c:v>
                </c:pt>
                <c:pt idx="176">
                  <c:v>-5363.63636363635</c:v>
                </c:pt>
                <c:pt idx="177">
                  <c:v>-6093.63636363635</c:v>
                </c:pt>
                <c:pt idx="178">
                  <c:v>1136.36363636365</c:v>
                </c:pt>
                <c:pt idx="179">
                  <c:v>3526.36363636365</c:v>
                </c:pt>
                <c:pt idx="180">
                  <c:v>2116.36363636365</c:v>
                </c:pt>
                <c:pt idx="181">
                  <c:v>2216.36363636365</c:v>
                </c:pt>
                <c:pt idx="182">
                  <c:v>266.363636363647</c:v>
                </c:pt>
                <c:pt idx="183">
                  <c:v>-173.636363636353</c:v>
                </c:pt>
                <c:pt idx="184">
                  <c:v>46.3636363636469</c:v>
                </c:pt>
                <c:pt idx="185">
                  <c:v>2556.36363636365</c:v>
                </c:pt>
                <c:pt idx="186">
                  <c:v>2056.36363636365</c:v>
                </c:pt>
                <c:pt idx="187">
                  <c:v>666.363636363647</c:v>
                </c:pt>
                <c:pt idx="188">
                  <c:v>5701.81818181818</c:v>
                </c:pt>
                <c:pt idx="189">
                  <c:v>6211.81818181818</c:v>
                </c:pt>
                <c:pt idx="190">
                  <c:v>7725.45454545456</c:v>
                </c:pt>
                <c:pt idx="191">
                  <c:v>7035.45454545456</c:v>
                </c:pt>
                <c:pt idx="192">
                  <c:v>6905.45454545456</c:v>
                </c:pt>
                <c:pt idx="193">
                  <c:v>7575.45454545456</c:v>
                </c:pt>
                <c:pt idx="194">
                  <c:v>12625.4545454546</c:v>
                </c:pt>
                <c:pt idx="195">
                  <c:v>8409.09090909091</c:v>
                </c:pt>
                <c:pt idx="196">
                  <c:v>12159.0909090909</c:v>
                </c:pt>
                <c:pt idx="197">
                  <c:v>9336.36363636365</c:v>
                </c:pt>
                <c:pt idx="199">
                  <c:v>12946.3636363636</c:v>
                </c:pt>
                <c:pt idx="200">
                  <c:v>8666.36363636365</c:v>
                </c:pt>
                <c:pt idx="201">
                  <c:v>5556.36363636365</c:v>
                </c:pt>
                <c:pt idx="202">
                  <c:v>5296.36363636365</c:v>
                </c:pt>
                <c:pt idx="203">
                  <c:v>6556.36363636365</c:v>
                </c:pt>
                <c:pt idx="204">
                  <c:v>5996.36363636365</c:v>
                </c:pt>
                <c:pt idx="205">
                  <c:v>4476.36363636365</c:v>
                </c:pt>
                <c:pt idx="206">
                  <c:v>3800</c:v>
                </c:pt>
                <c:pt idx="207">
                  <c:v>2940</c:v>
                </c:pt>
                <c:pt idx="208">
                  <c:v>3270</c:v>
                </c:pt>
                <c:pt idx="209">
                  <c:v>4907.27272727274</c:v>
                </c:pt>
                <c:pt idx="210">
                  <c:v>3647.27272727274</c:v>
                </c:pt>
                <c:pt idx="211">
                  <c:v>4657.27272727274</c:v>
                </c:pt>
                <c:pt idx="212">
                  <c:v>4827.27272727274</c:v>
                </c:pt>
                <c:pt idx="213">
                  <c:v>8465.45454545454</c:v>
                </c:pt>
                <c:pt idx="214">
                  <c:v>9939.09090909091</c:v>
                </c:pt>
                <c:pt idx="215">
                  <c:v>8576.36363636363</c:v>
                </c:pt>
                <c:pt idx="216">
                  <c:v>10776.3636363636</c:v>
                </c:pt>
                <c:pt idx="217">
                  <c:v>8717.27272727272</c:v>
                </c:pt>
                <c:pt idx="218">
                  <c:v>9527.27272727272</c:v>
                </c:pt>
                <c:pt idx="219">
                  <c:v>8557.27272727272</c:v>
                </c:pt>
                <c:pt idx="220">
                  <c:v>11197.2727272727</c:v>
                </c:pt>
                <c:pt idx="221">
                  <c:v>11124.5454545455</c:v>
                </c:pt>
                <c:pt idx="222">
                  <c:v>11238.1818181818</c:v>
                </c:pt>
                <c:pt idx="223">
                  <c:v>13025.4545454545</c:v>
                </c:pt>
                <c:pt idx="224">
                  <c:v>10832.7272727273</c:v>
                </c:pt>
                <c:pt idx="225">
                  <c:v>8532.72727272728</c:v>
                </c:pt>
                <c:pt idx="226">
                  <c:v>10062.7272727273</c:v>
                </c:pt>
                <c:pt idx="227">
                  <c:v>8476.36363636363</c:v>
                </c:pt>
                <c:pt idx="228">
                  <c:v>5646.36363636363</c:v>
                </c:pt>
                <c:pt idx="229">
                  <c:v>1530</c:v>
                </c:pt>
                <c:pt idx="230">
                  <c:v>-492.727272727279</c:v>
                </c:pt>
                <c:pt idx="231">
                  <c:v>-1052.72727272728</c:v>
                </c:pt>
                <c:pt idx="232">
                  <c:v>1467.27272727272</c:v>
                </c:pt>
                <c:pt idx="233">
                  <c:v>-652.727272727279</c:v>
                </c:pt>
                <c:pt idx="234">
                  <c:v>-1512.72727272728</c:v>
                </c:pt>
                <c:pt idx="235">
                  <c:v>-1210</c:v>
                </c:pt>
                <c:pt idx="236">
                  <c:v>-320</c:v>
                </c:pt>
                <c:pt idx="237">
                  <c:v>410</c:v>
                </c:pt>
                <c:pt idx="238">
                  <c:v>130</c:v>
                </c:pt>
                <c:pt idx="239">
                  <c:v>3646.36363636363</c:v>
                </c:pt>
                <c:pt idx="240">
                  <c:v>1916.36363636363</c:v>
                </c:pt>
                <c:pt idx="241">
                  <c:v>1506.36363636363</c:v>
                </c:pt>
                <c:pt idx="242">
                  <c:v>2326.36363636363</c:v>
                </c:pt>
                <c:pt idx="243">
                  <c:v>5836.36363636363</c:v>
                </c:pt>
                <c:pt idx="244">
                  <c:v>4310</c:v>
                </c:pt>
                <c:pt idx="245">
                  <c:v>3110</c:v>
                </c:pt>
                <c:pt idx="246">
                  <c:v>3270</c:v>
                </c:pt>
                <c:pt idx="247">
                  <c:v>960</c:v>
                </c:pt>
                <c:pt idx="248">
                  <c:v>570</c:v>
                </c:pt>
                <c:pt idx="249">
                  <c:v>426.363636363632</c:v>
                </c:pt>
                <c:pt idx="250">
                  <c:v>4736.36363636363</c:v>
                </c:pt>
                <c:pt idx="251">
                  <c:v>4496.36363636363</c:v>
                </c:pt>
                <c:pt idx="252">
                  <c:v>2426.36363636363</c:v>
                </c:pt>
                <c:pt idx="253">
                  <c:v>5196.36363636363</c:v>
                </c:pt>
                <c:pt idx="254">
                  <c:v>5536.36363636363</c:v>
                </c:pt>
                <c:pt idx="255">
                  <c:v>6156.36363636363</c:v>
                </c:pt>
                <c:pt idx="256">
                  <c:v>5296.36363636363</c:v>
                </c:pt>
                <c:pt idx="257">
                  <c:v>7946.36363636363</c:v>
                </c:pt>
                <c:pt idx="258">
                  <c:v>11446.3636363636</c:v>
                </c:pt>
                <c:pt idx="259">
                  <c:v>9216.36363636363</c:v>
                </c:pt>
                <c:pt idx="260">
                  <c:v>8506.36363636363</c:v>
                </c:pt>
                <c:pt idx="261">
                  <c:v>8566.36363636363</c:v>
                </c:pt>
                <c:pt idx="262">
                  <c:v>8376.36363636363</c:v>
                </c:pt>
                <c:pt idx="263">
                  <c:v>9186.36363636363</c:v>
                </c:pt>
                <c:pt idx="264">
                  <c:v>7446.36363636363</c:v>
                </c:pt>
                <c:pt idx="265">
                  <c:v>8506.36363636363</c:v>
                </c:pt>
                <c:pt idx="266">
                  <c:v>8006.36363636363</c:v>
                </c:pt>
                <c:pt idx="267">
                  <c:v>8986.36363636363</c:v>
                </c:pt>
                <c:pt idx="268">
                  <c:v>8426.36363636363</c:v>
                </c:pt>
                <c:pt idx="269">
                  <c:v>8546.36363636363</c:v>
                </c:pt>
                <c:pt idx="270">
                  <c:v>9826.36363636363</c:v>
                </c:pt>
                <c:pt idx="271">
                  <c:v>9556.36363636363</c:v>
                </c:pt>
                <c:pt idx="272">
                  <c:v>11286.3636363636</c:v>
                </c:pt>
                <c:pt idx="273">
                  <c:v>10916.3636363636</c:v>
                </c:pt>
                <c:pt idx="274">
                  <c:v>10966.3636363636</c:v>
                </c:pt>
                <c:pt idx="275">
                  <c:v>12616.3636363636</c:v>
                </c:pt>
                <c:pt idx="276">
                  <c:v>11390</c:v>
                </c:pt>
                <c:pt idx="277">
                  <c:v>13490</c:v>
                </c:pt>
                <c:pt idx="278">
                  <c:v>10020</c:v>
                </c:pt>
                <c:pt idx="279">
                  <c:v>9630</c:v>
                </c:pt>
                <c:pt idx="280">
                  <c:v>9690</c:v>
                </c:pt>
                <c:pt idx="281">
                  <c:v>9100</c:v>
                </c:pt>
                <c:pt idx="282">
                  <c:v>9480</c:v>
                </c:pt>
                <c:pt idx="283">
                  <c:v>12890</c:v>
                </c:pt>
                <c:pt idx="284">
                  <c:v>8290</c:v>
                </c:pt>
                <c:pt idx="285">
                  <c:v>10150</c:v>
                </c:pt>
                <c:pt idx="286">
                  <c:v>11940</c:v>
                </c:pt>
                <c:pt idx="287">
                  <c:v>8654.54545454546</c:v>
                </c:pt>
                <c:pt idx="288">
                  <c:v>8554.54545454546</c:v>
                </c:pt>
                <c:pt idx="289">
                  <c:v>8404.54545454546</c:v>
                </c:pt>
                <c:pt idx="290">
                  <c:v>12904.5454545455</c:v>
                </c:pt>
                <c:pt idx="291">
                  <c:v>12704.5454545455</c:v>
                </c:pt>
                <c:pt idx="292">
                  <c:v>7559.09090909091</c:v>
                </c:pt>
                <c:pt idx="293">
                  <c:v>11489.0909090909</c:v>
                </c:pt>
                <c:pt idx="294">
                  <c:v>11719.0909090909</c:v>
                </c:pt>
                <c:pt idx="295">
                  <c:v>11519.0909090909</c:v>
                </c:pt>
                <c:pt idx="296">
                  <c:v>11829.0909090909</c:v>
                </c:pt>
                <c:pt idx="297">
                  <c:v>9969.09090909091</c:v>
                </c:pt>
                <c:pt idx="298">
                  <c:v>10199.0909090909</c:v>
                </c:pt>
                <c:pt idx="299">
                  <c:v>11579.0909090909</c:v>
                </c:pt>
                <c:pt idx="300">
                  <c:v>10729.0909090909</c:v>
                </c:pt>
                <c:pt idx="301">
                  <c:v>10509.0909090909</c:v>
                </c:pt>
                <c:pt idx="302">
                  <c:v>10769.0909090909</c:v>
                </c:pt>
                <c:pt idx="303">
                  <c:v>11215.4545454545</c:v>
                </c:pt>
                <c:pt idx="304">
                  <c:v>10371.8181818182</c:v>
                </c:pt>
                <c:pt idx="305">
                  <c:v>10711.8181818182</c:v>
                </c:pt>
                <c:pt idx="306">
                  <c:v>8371.81818181818</c:v>
                </c:pt>
                <c:pt idx="307">
                  <c:v>10388.1818181818</c:v>
                </c:pt>
                <c:pt idx="308">
                  <c:v>9658.18181818182</c:v>
                </c:pt>
                <c:pt idx="309">
                  <c:v>9578.18181818182</c:v>
                </c:pt>
                <c:pt idx="310">
                  <c:v>11058.1818181818</c:v>
                </c:pt>
                <c:pt idx="311">
                  <c:v>7848.18181818182</c:v>
                </c:pt>
                <c:pt idx="312">
                  <c:v>4788.18181818182</c:v>
                </c:pt>
                <c:pt idx="313">
                  <c:v>6352.72727272728</c:v>
                </c:pt>
                <c:pt idx="314">
                  <c:v>9222.72727272728</c:v>
                </c:pt>
                <c:pt idx="315">
                  <c:v>7168.18181818182</c:v>
                </c:pt>
                <c:pt idx="316">
                  <c:v>6958.18181818182</c:v>
                </c:pt>
                <c:pt idx="317">
                  <c:v>#N/A</c:v>
                </c:pt>
                <c:pt idx="318">
                  <c:v>5238.18181818182</c:v>
                </c:pt>
                <c:pt idx="319">
                  <c:v>6228.18181818182</c:v>
                </c:pt>
                <c:pt idx="320">
                  <c:v>7804.54545454546</c:v>
                </c:pt>
                <c:pt idx="321">
                  <c:v>8004.54545454546</c:v>
                </c:pt>
                <c:pt idx="322">
                  <c:v>6604.54545454546</c:v>
                </c:pt>
                <c:pt idx="323">
                  <c:v>6064.54545454546</c:v>
                </c:pt>
                <c:pt idx="324">
                  <c:v>6234.54545454546</c:v>
                </c:pt>
                <c:pt idx="325">
                  <c:v>#N/A</c:v>
                </c:pt>
                <c:pt idx="326">
                  <c:v>6344.54545454546</c:v>
                </c:pt>
                <c:pt idx="327">
                  <c:v>5778.18181818182</c:v>
                </c:pt>
                <c:pt idx="328">
                  <c:v>5678.18181818182</c:v>
                </c:pt>
                <c:pt idx="329">
                  <c:v>5648.18181818182</c:v>
                </c:pt>
                <c:pt idx="330">
                  <c:v>7418.18181818182</c:v>
                </c:pt>
                <c:pt idx="331">
                  <c:v>6958.18181818182</c:v>
                </c:pt>
                <c:pt idx="332">
                  <c:v>4738.18181818182</c:v>
                </c:pt>
                <c:pt idx="333">
                  <c:v>4238.18181818182</c:v>
                </c:pt>
                <c:pt idx="334">
                  <c:v>1708.18181818182</c:v>
                </c:pt>
                <c:pt idx="335">
                  <c:v>7058.18181818182</c:v>
                </c:pt>
                <c:pt idx="336">
                  <c:v>6168.18181818182</c:v>
                </c:pt>
                <c:pt idx="337">
                  <c:v>5798.18181818182</c:v>
                </c:pt>
                <c:pt idx="338">
                  <c:v>6818.18181818182</c:v>
                </c:pt>
                <c:pt idx="339">
                  <c:v>6088.18181818182</c:v>
                </c:pt>
                <c:pt idx="340">
                  <c:v>6738.18181818182</c:v>
                </c:pt>
                <c:pt idx="341">
                  <c:v>3568.18181818182</c:v>
                </c:pt>
                <c:pt idx="342">
                  <c:v>3608.18181818182</c:v>
                </c:pt>
                <c:pt idx="343">
                  <c:v>3348.18181818182</c:v>
                </c:pt>
                <c:pt idx="344">
                  <c:v>4628.18181818182</c:v>
                </c:pt>
                <c:pt idx="345">
                  <c:v>3028.18181818182</c:v>
                </c:pt>
                <c:pt idx="346">
                  <c:v>3048.18181818182</c:v>
                </c:pt>
                <c:pt idx="347">
                  <c:v>2118.18181818182</c:v>
                </c:pt>
                <c:pt idx="348">
                  <c:v>3638.18181818182</c:v>
                </c:pt>
                <c:pt idx="349">
                  <c:v>4988.18181818182</c:v>
                </c:pt>
                <c:pt idx="350">
                  <c:v>5078.18181818182</c:v>
                </c:pt>
                <c:pt idx="351">
                  <c:v>6528.18181818182</c:v>
                </c:pt>
                <c:pt idx="352">
                  <c:v>3188.18181818182</c:v>
                </c:pt>
                <c:pt idx="353">
                  <c:v>3338.18181818182</c:v>
                </c:pt>
                <c:pt idx="354">
                  <c:v>3568.18181818182</c:v>
                </c:pt>
                <c:pt idx="355">
                  <c:v>2618.18181818182</c:v>
                </c:pt>
                <c:pt idx="356">
                  <c:v>4958.18181818182</c:v>
                </c:pt>
                <c:pt idx="357">
                  <c:v>5268.18181818182</c:v>
                </c:pt>
                <c:pt idx="358">
                  <c:v>5178.18181818182</c:v>
                </c:pt>
                <c:pt idx="359">
                  <c:v>#N/A</c:v>
                </c:pt>
                <c:pt idx="360">
                  <c:v>3908.18181818182</c:v>
                </c:pt>
                <c:pt idx="361">
                  <c:v>3638.18181818182</c:v>
                </c:pt>
                <c:pt idx="362">
                  <c:v>1169.09090909091</c:v>
                </c:pt>
                <c:pt idx="363">
                  <c:v>219.090909090912</c:v>
                </c:pt>
                <c:pt idx="364">
                  <c:v>-2430.90909090909</c:v>
                </c:pt>
                <c:pt idx="365">
                  <c:v>-3700.90909090909</c:v>
                </c:pt>
                <c:pt idx="366">
                  <c:v>-1388.18181818182</c:v>
                </c:pt>
                <c:pt idx="367">
                  <c:v>-1848.18181818182</c:v>
                </c:pt>
                <c:pt idx="368">
                  <c:v>-1948.18181818182</c:v>
                </c:pt>
                <c:pt idx="369">
                  <c:v>231.818181818177</c:v>
                </c:pt>
                <c:pt idx="370">
                  <c:v>-2828.18181818182</c:v>
                </c:pt>
                <c:pt idx="371">
                  <c:v>-3368.18181818182</c:v>
                </c:pt>
                <c:pt idx="372">
                  <c:v>-2888.18181818182</c:v>
                </c:pt>
                <c:pt idx="373">
                  <c:v>-488.181818181823</c:v>
                </c:pt>
                <c:pt idx="374">
                  <c:v>-638.181818181823</c:v>
                </c:pt>
                <c:pt idx="375">
                  <c:v>71.8181818181765</c:v>
                </c:pt>
                <c:pt idx="376">
                  <c:v>1984.54545454546</c:v>
                </c:pt>
                <c:pt idx="377">
                  <c:v>1314.54545454546</c:v>
                </c:pt>
                <c:pt idx="378">
                  <c:v>1914.54545454546</c:v>
                </c:pt>
                <c:pt idx="379">
                  <c:v>334.545454545456</c:v>
                </c:pt>
                <c:pt idx="380">
                  <c:v>-2185.45454545454</c:v>
                </c:pt>
                <c:pt idx="381">
                  <c:v>-785.454545454544</c:v>
                </c:pt>
                <c:pt idx="382">
                  <c:v>-1545.45454545454</c:v>
                </c:pt>
                <c:pt idx="383">
                  <c:v>1160</c:v>
                </c:pt>
                <c:pt idx="384">
                  <c:v>2060</c:v>
                </c:pt>
                <c:pt idx="385">
                  <c:v>3460</c:v>
                </c:pt>
                <c:pt idx="386">
                  <c:v>1640</c:v>
                </c:pt>
                <c:pt idx="387">
                  <c:v>-490</c:v>
                </c:pt>
                <c:pt idx="388">
                  <c:v>-2040</c:v>
                </c:pt>
                <c:pt idx="389">
                  <c:v>-2580</c:v>
                </c:pt>
                <c:pt idx="390">
                  <c:v>3865.45454545454</c:v>
                </c:pt>
                <c:pt idx="391">
                  <c:v>4915.45454545454</c:v>
                </c:pt>
                <c:pt idx="392">
                  <c:v>4745.45454545454</c:v>
                </c:pt>
                <c:pt idx="393">
                  <c:v>4485.45454545454</c:v>
                </c:pt>
                <c:pt idx="394">
                  <c:v>2945.45454545454</c:v>
                </c:pt>
                <c:pt idx="395">
                  <c:v>1095.45454545454</c:v>
                </c:pt>
                <c:pt idx="396">
                  <c:v>895.454545454544</c:v>
                </c:pt>
                <c:pt idx="397">
                  <c:v>705.454545454544</c:v>
                </c:pt>
                <c:pt idx="398">
                  <c:v>915.454545454544</c:v>
                </c:pt>
                <c:pt idx="399">
                  <c:v>1585.45454545454</c:v>
                </c:pt>
                <c:pt idx="400">
                  <c:v>-264.545454545456</c:v>
                </c:pt>
                <c:pt idx="401">
                  <c:v>-374.545454545456</c:v>
                </c:pt>
                <c:pt idx="402">
                  <c:v>-2634.54545454546</c:v>
                </c:pt>
                <c:pt idx="403">
                  <c:v>1024.54545454546</c:v>
                </c:pt>
                <c:pt idx="404">
                  <c:v>104.545454545456</c:v>
                </c:pt>
                <c:pt idx="405">
                  <c:v>-785.454545454544</c:v>
                </c:pt>
                <c:pt idx="406">
                  <c:v>-2625.45454545454</c:v>
                </c:pt>
                <c:pt idx="407">
                  <c:v>2820</c:v>
                </c:pt>
                <c:pt idx="408">
                  <c:v>4990</c:v>
                </c:pt>
                <c:pt idx="409">
                  <c:v>5750</c:v>
                </c:pt>
                <c:pt idx="410">
                  <c:v>5920</c:v>
                </c:pt>
                <c:pt idx="411">
                  <c:v>5390</c:v>
                </c:pt>
                <c:pt idx="412">
                  <c:v>9150</c:v>
                </c:pt>
                <c:pt idx="413">
                  <c:v>9230</c:v>
                </c:pt>
                <c:pt idx="414">
                  <c:v>8850</c:v>
                </c:pt>
                <c:pt idx="415">
                  <c:v>6180</c:v>
                </c:pt>
                <c:pt idx="416">
                  <c:v>6210</c:v>
                </c:pt>
                <c:pt idx="417">
                  <c:v>7460</c:v>
                </c:pt>
                <c:pt idx="418">
                  <c:v>9440</c:v>
                </c:pt>
                <c:pt idx="419">
                  <c:v>8240</c:v>
                </c:pt>
                <c:pt idx="420">
                  <c:v>10790</c:v>
                </c:pt>
                <c:pt idx="421">
                  <c:v>11600</c:v>
                </c:pt>
                <c:pt idx="422">
                  <c:v>12060</c:v>
                </c:pt>
                <c:pt idx="423">
                  <c:v>12860</c:v>
                </c:pt>
                <c:pt idx="424">
                  <c:v>11390</c:v>
                </c:pt>
                <c:pt idx="425">
                  <c:v>#N/A</c:v>
                </c:pt>
                <c:pt idx="426">
                  <c:v>11530</c:v>
                </c:pt>
                <c:pt idx="427">
                  <c:v>11150</c:v>
                </c:pt>
                <c:pt idx="428">
                  <c:v>13300</c:v>
                </c:pt>
                <c:pt idx="429">
                  <c:v>9060</c:v>
                </c:pt>
                <c:pt idx="430">
                  <c:v>#N/A</c:v>
                </c:pt>
                <c:pt idx="431">
                  <c:v>7920</c:v>
                </c:pt>
                <c:pt idx="432">
                  <c:v>7900</c:v>
                </c:pt>
                <c:pt idx="433">
                  <c:v>7970</c:v>
                </c:pt>
                <c:pt idx="434">
                  <c:v>7140</c:v>
                </c:pt>
                <c:pt idx="435">
                  <c:v>5550</c:v>
                </c:pt>
                <c:pt idx="436">
                  <c:v>5570</c:v>
                </c:pt>
                <c:pt idx="437">
                  <c:v>4800</c:v>
                </c:pt>
                <c:pt idx="438">
                  <c:v>3270</c:v>
                </c:pt>
                <c:pt idx="439">
                  <c:v>5140</c:v>
                </c:pt>
                <c:pt idx="440">
                  <c:v>5160</c:v>
                </c:pt>
                <c:pt idx="441">
                  <c:v>7120</c:v>
                </c:pt>
                <c:pt idx="442">
                  <c:v>5610</c:v>
                </c:pt>
                <c:pt idx="443">
                  <c:v>-210</c:v>
                </c:pt>
                <c:pt idx="444">
                  <c:v>3380</c:v>
                </c:pt>
                <c:pt idx="445">
                  <c:v>8020</c:v>
                </c:pt>
                <c:pt idx="446">
                  <c:v>9490</c:v>
                </c:pt>
                <c:pt idx="447">
                  <c:v>8760</c:v>
                </c:pt>
                <c:pt idx="448">
                  <c:v>8680</c:v>
                </c:pt>
                <c:pt idx="449">
                  <c:v>8620</c:v>
                </c:pt>
                <c:pt idx="450">
                  <c:v>9040</c:v>
                </c:pt>
                <c:pt idx="451">
                  <c:v>7070</c:v>
                </c:pt>
                <c:pt idx="452">
                  <c:v>7060</c:v>
                </c:pt>
                <c:pt idx="453">
                  <c:v>6850</c:v>
                </c:pt>
                <c:pt idx="454">
                  <c:v>5990</c:v>
                </c:pt>
                <c:pt idx="455">
                  <c:v>6420</c:v>
                </c:pt>
                <c:pt idx="456">
                  <c:v>4760</c:v>
                </c:pt>
                <c:pt idx="457">
                  <c:v>8900</c:v>
                </c:pt>
                <c:pt idx="458">
                  <c:v>8720</c:v>
                </c:pt>
                <c:pt idx="459">
                  <c:v>8530</c:v>
                </c:pt>
                <c:pt idx="460">
                  <c:v>8100</c:v>
                </c:pt>
                <c:pt idx="461">
                  <c:v>5220</c:v>
                </c:pt>
                <c:pt idx="462">
                  <c:v>3800</c:v>
                </c:pt>
                <c:pt idx="463">
                  <c:v>5340</c:v>
                </c:pt>
                <c:pt idx="464">
                  <c:v>4250</c:v>
                </c:pt>
                <c:pt idx="465">
                  <c:v>2150</c:v>
                </c:pt>
                <c:pt idx="466">
                  <c:v>5312.72727272728</c:v>
                </c:pt>
                <c:pt idx="467">
                  <c:v>8032.72727272728</c:v>
                </c:pt>
                <c:pt idx="468">
                  <c:v>7542.72727272728</c:v>
                </c:pt>
                <c:pt idx="469">
                  <c:v>9722.72727272728</c:v>
                </c:pt>
                <c:pt idx="470">
                  <c:v>9522.72727272728</c:v>
                </c:pt>
                <c:pt idx="471">
                  <c:v>6282.72727272728</c:v>
                </c:pt>
                <c:pt idx="472">
                  <c:v>5782.72727272728</c:v>
                </c:pt>
                <c:pt idx="473">
                  <c:v>5582.72727272728</c:v>
                </c:pt>
                <c:pt idx="474">
                  <c:v>3692.72727272728</c:v>
                </c:pt>
                <c:pt idx="475">
                  <c:v>-1977.27272727272</c:v>
                </c:pt>
                <c:pt idx="476">
                  <c:v>5433.63636363635</c:v>
                </c:pt>
                <c:pt idx="477">
                  <c:v>4883.63636363635</c:v>
                </c:pt>
                <c:pt idx="478">
                  <c:v>9266.36363636365</c:v>
                </c:pt>
                <c:pt idx="479">
                  <c:v>8186.36363636365</c:v>
                </c:pt>
                <c:pt idx="480">
                  <c:v>7106.36363636365</c:v>
                </c:pt>
                <c:pt idx="481">
                  <c:v>5586.36363636365</c:v>
                </c:pt>
                <c:pt idx="482">
                  <c:v>12896.3636363636</c:v>
                </c:pt>
                <c:pt idx="483">
                  <c:v>14626.3636363636</c:v>
                </c:pt>
                <c:pt idx="484">
                  <c:v>13496.3636363636</c:v>
                </c:pt>
                <c:pt idx="485">
                  <c:v>11116.3636363636</c:v>
                </c:pt>
                <c:pt idx="486">
                  <c:v>10836.3636363636</c:v>
                </c:pt>
                <c:pt idx="487">
                  <c:v>11846.3636363636</c:v>
                </c:pt>
                <c:pt idx="488">
                  <c:v>13386.3636363636</c:v>
                </c:pt>
                <c:pt idx="489">
                  <c:v>15056.3636363636</c:v>
                </c:pt>
                <c:pt idx="490">
                  <c:v>12699.0909090909</c:v>
                </c:pt>
                <c:pt idx="491">
                  <c:v>11329.0909090909</c:v>
                </c:pt>
                <c:pt idx="492">
                  <c:v>11439.0909090909</c:v>
                </c:pt>
                <c:pt idx="493">
                  <c:v>7639.09090909091</c:v>
                </c:pt>
                <c:pt idx="494">
                  <c:v>8419.09090909091</c:v>
                </c:pt>
                <c:pt idx="495">
                  <c:v>13419.0909090909</c:v>
                </c:pt>
                <c:pt idx="496">
                  <c:v>10989.0909090909</c:v>
                </c:pt>
                <c:pt idx="497">
                  <c:v>12001.8181818182</c:v>
                </c:pt>
                <c:pt idx="498">
                  <c:v>11031.8181818182</c:v>
                </c:pt>
                <c:pt idx="499">
                  <c:v>10791.8181818182</c:v>
                </c:pt>
                <c:pt idx="500">
                  <c:v>8251.81818181818</c:v>
                </c:pt>
                <c:pt idx="501">
                  <c:v>14267.2727272727</c:v>
                </c:pt>
                <c:pt idx="502">
                  <c:v>13707.2727272727</c:v>
                </c:pt>
                <c:pt idx="503">
                  <c:v>12037.2727272727</c:v>
                </c:pt>
                <c:pt idx="504">
                  <c:v>14347.2727272727</c:v>
                </c:pt>
                <c:pt idx="505">
                  <c:v>11797.2727272727</c:v>
                </c:pt>
                <c:pt idx="506">
                  <c:v>13727.2727272727</c:v>
                </c:pt>
                <c:pt idx="507">
                  <c:v>14037.2727272727</c:v>
                </c:pt>
                <c:pt idx="508">
                  <c:v>16447.2727272727</c:v>
                </c:pt>
                <c:pt idx="509">
                  <c:v>17157.2727272727</c:v>
                </c:pt>
                <c:pt idx="510">
                  <c:v>14987.2727272727</c:v>
                </c:pt>
                <c:pt idx="511">
                  <c:v>21262.7272727273</c:v>
                </c:pt>
                <c:pt idx="512">
                  <c:v>22642.7272727273</c:v>
                </c:pt>
                <c:pt idx="513">
                  <c:v>21772.7272727273</c:v>
                </c:pt>
                <c:pt idx="514">
                  <c:v>19422.7272727273</c:v>
                </c:pt>
                <c:pt idx="515">
                  <c:v>#N/A</c:v>
                </c:pt>
                <c:pt idx="516">
                  <c:v>18722.7272727273</c:v>
                </c:pt>
                <c:pt idx="517">
                  <c:v>17022.7272727273</c:v>
                </c:pt>
                <c:pt idx="518">
                  <c:v>16052.7272727273</c:v>
                </c:pt>
                <c:pt idx="519">
                  <c:v>13682.7272727273</c:v>
                </c:pt>
                <c:pt idx="520">
                  <c:v>12768.1818181818</c:v>
                </c:pt>
                <c:pt idx="521">
                  <c:v>#N/A</c:v>
                </c:pt>
                <c:pt idx="522">
                  <c:v>15133.6363636364</c:v>
                </c:pt>
                <c:pt idx="523">
                  <c:v>23211.8181818182</c:v>
                </c:pt>
                <c:pt idx="524">
                  <c:v>25841.8181818182</c:v>
                </c:pt>
                <c:pt idx="525">
                  <c:v>23191.8181818182</c:v>
                </c:pt>
                <c:pt idx="526">
                  <c:v>27691.8181818182</c:v>
                </c:pt>
                <c:pt idx="527">
                  <c:v>29541.8181818182</c:v>
                </c:pt>
                <c:pt idx="528">
                  <c:v>30101.8181818182</c:v>
                </c:pt>
                <c:pt idx="529">
                  <c:v>29881.8181818182</c:v>
                </c:pt>
                <c:pt idx="530">
                  <c:v>37671.8181818182</c:v>
                </c:pt>
                <c:pt idx="531">
                  <c:v>46431.8181818182</c:v>
                </c:pt>
                <c:pt idx="532">
                  <c:v>46111.8181818182</c:v>
                </c:pt>
                <c:pt idx="533">
                  <c:v>48941.8181818182</c:v>
                </c:pt>
                <c:pt idx="534">
                  <c:v>48411.8181818182</c:v>
                </c:pt>
                <c:pt idx="535">
                  <c:v>43369.0909090909</c:v>
                </c:pt>
                <c:pt idx="536">
                  <c:v>44959.0909090909</c:v>
                </c:pt>
                <c:pt idx="537">
                  <c:v>43919.0909090909</c:v>
                </c:pt>
                <c:pt idx="538">
                  <c:v>45459.0909090909</c:v>
                </c:pt>
                <c:pt idx="539">
                  <c:v>38920.9090909091</c:v>
                </c:pt>
                <c:pt idx="540">
                  <c:v>38570.9090909091</c:v>
                </c:pt>
                <c:pt idx="541">
                  <c:v>38480.9090909091</c:v>
                </c:pt>
                <c:pt idx="542">
                  <c:v>36360.9090909091</c:v>
                </c:pt>
                <c:pt idx="543">
                  <c:v>29825.4545454546</c:v>
                </c:pt>
                <c:pt idx="544">
                  <c:v>33725.4545454546</c:v>
                </c:pt>
                <c:pt idx="545">
                  <c:v>34645.4545454546</c:v>
                </c:pt>
                <c:pt idx="546">
                  <c:v>31355.4545454546</c:v>
                </c:pt>
                <c:pt idx="547">
                  <c:v>30795.4545454546</c:v>
                </c:pt>
                <c:pt idx="548">
                  <c:v>26500</c:v>
                </c:pt>
                <c:pt idx="549">
                  <c:v>29350</c:v>
                </c:pt>
                <c:pt idx="550">
                  <c:v>28990</c:v>
                </c:pt>
                <c:pt idx="551">
                  <c:v>26530</c:v>
                </c:pt>
                <c:pt idx="552">
                  <c:v>24920</c:v>
                </c:pt>
                <c:pt idx="553">
                  <c:v>21727.2727272727</c:v>
                </c:pt>
                <c:pt idx="554">
                  <c:v>21037.2727272727</c:v>
                </c:pt>
                <c:pt idx="555">
                  <c:v>21557.2727272727</c:v>
                </c:pt>
                <c:pt idx="556">
                  <c:v>25467.2727272727</c:v>
                </c:pt>
                <c:pt idx="557">
                  <c:v>22598.1818181818</c:v>
                </c:pt>
                <c:pt idx="558">
                  <c:v>22798.1818181818</c:v>
                </c:pt>
                <c:pt idx="559">
                  <c:v>22968.1818181818</c:v>
                </c:pt>
                <c:pt idx="560">
                  <c:v>20828.1818181818</c:v>
                </c:pt>
                <c:pt idx="561">
                  <c:v>22928.1818181818</c:v>
                </c:pt>
                <c:pt idx="562">
                  <c:v>23358.1818181818</c:v>
                </c:pt>
                <c:pt idx="563">
                  <c:v>23468.1818181818</c:v>
                </c:pt>
                <c:pt idx="564">
                  <c:v>24538.1818181818</c:v>
                </c:pt>
                <c:pt idx="565">
                  <c:v>24078.1818181818</c:v>
                </c:pt>
                <c:pt idx="566">
                  <c:v>#N/A</c:v>
                </c:pt>
                <c:pt idx="567">
                  <c:v>20031.8181818182</c:v>
                </c:pt>
                <c:pt idx="568">
                  <c:v>16621.8181818182</c:v>
                </c:pt>
                <c:pt idx="569">
                  <c:v>13579.0909090909</c:v>
                </c:pt>
                <c:pt idx="570">
                  <c:v>14398.1818181818</c:v>
                </c:pt>
                <c:pt idx="571">
                  <c:v>12908.1818181818</c:v>
                </c:pt>
                <c:pt idx="572">
                  <c:v>15507.2727272727</c:v>
                </c:pt>
                <c:pt idx="573">
                  <c:v>14057.2727272727</c:v>
                </c:pt>
                <c:pt idx="574">
                  <c:v>#N/A</c:v>
                </c:pt>
                <c:pt idx="575">
                  <c:v>19122.7272727273</c:v>
                </c:pt>
                <c:pt idx="576">
                  <c:v>20582.7272727273</c:v>
                </c:pt>
                <c:pt idx="577">
                  <c:v>19382.7272727273</c:v>
                </c:pt>
                <c:pt idx="578">
                  <c:v>23492.7272727273</c:v>
                </c:pt>
                <c:pt idx="579">
                  <c:v>23502.7272727273</c:v>
                </c:pt>
                <c:pt idx="580">
                  <c:v>21482.7272727273</c:v>
                </c:pt>
                <c:pt idx="581">
                  <c:v>17822.7272727273</c:v>
                </c:pt>
                <c:pt idx="582">
                  <c:v>19462.7272727273</c:v>
                </c:pt>
                <c:pt idx="583">
                  <c:v>23982.7272727273</c:v>
                </c:pt>
                <c:pt idx="584">
                  <c:v>28002.7272727273</c:v>
                </c:pt>
                <c:pt idx="585">
                  <c:v>27166.3636363636</c:v>
                </c:pt>
                <c:pt idx="586">
                  <c:v>25916.3636363636</c:v>
                </c:pt>
                <c:pt idx="587">
                  <c:v>25716.3636363636</c:v>
                </c:pt>
                <c:pt idx="588">
                  <c:v>24716.3636363636</c:v>
                </c:pt>
                <c:pt idx="589">
                  <c:v>18826.3636363636</c:v>
                </c:pt>
                <c:pt idx="590">
                  <c:v>18246.3636363636</c:v>
                </c:pt>
                <c:pt idx="591">
                  <c:v>16216.3636363636</c:v>
                </c:pt>
                <c:pt idx="592">
                  <c:v>17546.3636363636</c:v>
                </c:pt>
                <c:pt idx="593">
                  <c:v>17996.3636363636</c:v>
                </c:pt>
                <c:pt idx="594">
                  <c:v>22059.0909090909</c:v>
                </c:pt>
                <c:pt idx="595">
                  <c:v>23879.0909090909</c:v>
                </c:pt>
                <c:pt idx="596">
                  <c:v>23329.0909090909</c:v>
                </c:pt>
                <c:pt idx="597">
                  <c:v>20609.0909090909</c:v>
                </c:pt>
                <c:pt idx="598">
                  <c:v>22299.0909090909</c:v>
                </c:pt>
                <c:pt idx="599">
                  <c:v>18059.0909090909</c:v>
                </c:pt>
                <c:pt idx="600">
                  <c:v>20909.0909090909</c:v>
                </c:pt>
                <c:pt idx="601">
                  <c:v>25149.0909090909</c:v>
                </c:pt>
                <c:pt idx="602">
                  <c:v>25689.0909090909</c:v>
                </c:pt>
                <c:pt idx="603">
                  <c:v>27381.8181818182</c:v>
                </c:pt>
                <c:pt idx="604">
                  <c:v>26781.8181818182</c:v>
                </c:pt>
                <c:pt idx="605">
                  <c:v>22931.8181818182</c:v>
                </c:pt>
                <c:pt idx="606">
                  <c:v>21981.8181818182</c:v>
                </c:pt>
                <c:pt idx="607">
                  <c:v>20861.8181818182</c:v>
                </c:pt>
                <c:pt idx="608">
                  <c:v>18111.8181818182</c:v>
                </c:pt>
                <c:pt idx="609">
                  <c:v>19238.1818181818</c:v>
                </c:pt>
                <c:pt idx="610">
                  <c:v>21258.1818181818</c:v>
                </c:pt>
                <c:pt idx="611">
                  <c:v>22167.2727272727</c:v>
                </c:pt>
                <c:pt idx="612">
                  <c:v>26137.2727272727</c:v>
                </c:pt>
                <c:pt idx="613">
                  <c:v>26227.2727272727</c:v>
                </c:pt>
                <c:pt idx="614">
                  <c:v>23327.2727272727</c:v>
                </c:pt>
                <c:pt idx="615">
                  <c:v>22207.2727272727</c:v>
                </c:pt>
                <c:pt idx="616">
                  <c:v>24747.2727272727</c:v>
                </c:pt>
                <c:pt idx="617">
                  <c:v>23177.2727272727</c:v>
                </c:pt>
                <c:pt idx="618">
                  <c:v>20317.2727272727</c:v>
                </c:pt>
                <c:pt idx="619">
                  <c:v>21137.2727272727</c:v>
                </c:pt>
                <c:pt idx="620">
                  <c:v>19727.2727272727</c:v>
                </c:pt>
                <c:pt idx="621">
                  <c:v>20267.2727272727</c:v>
                </c:pt>
                <c:pt idx="622">
                  <c:v>21147.2727272727</c:v>
                </c:pt>
                <c:pt idx="623">
                  <c:v>18857.2727272727</c:v>
                </c:pt>
                <c:pt idx="624">
                  <c:v>26928.1818181818</c:v>
                </c:pt>
                <c:pt idx="625">
                  <c:v>30488.1818181818</c:v>
                </c:pt>
                <c:pt idx="626">
                  <c:v>32488.1818181818</c:v>
                </c:pt>
                <c:pt idx="627">
                  <c:v>30298.1818181818</c:v>
                </c:pt>
                <c:pt idx="628">
                  <c:v>26058.1818181818</c:v>
                </c:pt>
                <c:pt idx="629">
                  <c:v>25870.9090909091</c:v>
                </c:pt>
                <c:pt idx="630">
                  <c:v>26750.9090909091</c:v>
                </c:pt>
                <c:pt idx="631">
                  <c:v>26147.2727272727</c:v>
                </c:pt>
                <c:pt idx="632">
                  <c:v>25227.2727272727</c:v>
                </c:pt>
                <c:pt idx="633">
                  <c:v>25827.2727272727</c:v>
                </c:pt>
                <c:pt idx="634">
                  <c:v>26457.2727272727</c:v>
                </c:pt>
                <c:pt idx="635">
                  <c:v>30457.2727272727</c:v>
                </c:pt>
                <c:pt idx="636">
                  <c:v>28080.9090909091</c:v>
                </c:pt>
                <c:pt idx="637">
                  <c:v>29010.9090909091</c:v>
                </c:pt>
                <c:pt idx="638">
                  <c:v>26400.9090909091</c:v>
                </c:pt>
                <c:pt idx="639">
                  <c:v>31370.9090909091</c:v>
                </c:pt>
                <c:pt idx="640">
                  <c:v>31470.9090909091</c:v>
                </c:pt>
                <c:pt idx="641">
                  <c:v>31220.9090909091</c:v>
                </c:pt>
                <c:pt idx="642">
                  <c:v>24870.9090909091</c:v>
                </c:pt>
                <c:pt idx="643">
                  <c:v>24780.9090909091</c:v>
                </c:pt>
                <c:pt idx="644">
                  <c:v>25370.9090909091</c:v>
                </c:pt>
                <c:pt idx="645">
                  <c:v>25750.9090909091</c:v>
                </c:pt>
                <c:pt idx="646">
                  <c:v>29280.9090909091</c:v>
                </c:pt>
                <c:pt idx="647">
                  <c:v>30370.9090909091</c:v>
                </c:pt>
                <c:pt idx="648">
                  <c:v>31580.9090909091</c:v>
                </c:pt>
                <c:pt idx="649">
                  <c:v>30000.9090909091</c:v>
                </c:pt>
                <c:pt idx="650">
                  <c:v>29280.9090909091</c:v>
                </c:pt>
                <c:pt idx="651">
                  <c:v>26024.5454545454</c:v>
                </c:pt>
                <c:pt idx="652">
                  <c:v>28254.5454545454</c:v>
                </c:pt>
                <c:pt idx="653">
                  <c:v>26974.5454545454</c:v>
                </c:pt>
                <c:pt idx="654">
                  <c:v>23174.5454545454</c:v>
                </c:pt>
                <c:pt idx="655">
                  <c:v>21604.5454545454</c:v>
                </c:pt>
                <c:pt idx="656">
                  <c:v>22204.5454545454</c:v>
                </c:pt>
                <c:pt idx="657">
                  <c:v>23564.5454545454</c:v>
                </c:pt>
                <c:pt idx="658">
                  <c:v>24914.5454545454</c:v>
                </c:pt>
                <c:pt idx="659">
                  <c:v>24354.5454545454</c:v>
                </c:pt>
                <c:pt idx="660">
                  <c:v>25334.5454545454</c:v>
                </c:pt>
                <c:pt idx="661">
                  <c:v>22284.5454545454</c:v>
                </c:pt>
                <c:pt idx="662">
                  <c:v>19704.5454545454</c:v>
                </c:pt>
                <c:pt idx="663">
                  <c:v>17454.5454545454</c:v>
                </c:pt>
                <c:pt idx="664">
                  <c:v>21444.5454545454</c:v>
                </c:pt>
                <c:pt idx="665">
                  <c:v>23914.5454545454</c:v>
                </c:pt>
                <c:pt idx="666">
                  <c:v>23584.5454545454</c:v>
                </c:pt>
                <c:pt idx="667">
                  <c:v>25414.5454545454</c:v>
                </c:pt>
                <c:pt idx="668">
                  <c:v>26964.5454545454</c:v>
                </c:pt>
                <c:pt idx="669">
                  <c:v>#N/A</c:v>
                </c:pt>
                <c:pt idx="670">
                  <c:v>26424.5454545454</c:v>
                </c:pt>
                <c:pt idx="671">
                  <c:v>21455.4545454546</c:v>
                </c:pt>
                <c:pt idx="672">
                  <c:v>21245.4545454546</c:v>
                </c:pt>
                <c:pt idx="673">
                  <c:v>#N/A</c:v>
                </c:pt>
                <c:pt idx="674">
                  <c:v>24575.4545454546</c:v>
                </c:pt>
                <c:pt idx="675">
                  <c:v>24849.0909090909</c:v>
                </c:pt>
                <c:pt idx="676">
                  <c:v>23949.0909090909</c:v>
                </c:pt>
                <c:pt idx="677">
                  <c:v>27839.0909090909</c:v>
                </c:pt>
                <c:pt idx="678">
                  <c:v>23679.0909090909</c:v>
                </c:pt>
                <c:pt idx="679">
                  <c:v>#N/A</c:v>
                </c:pt>
                <c:pt idx="680">
                  <c:v>19959.0909090909</c:v>
                </c:pt>
                <c:pt idx="681">
                  <c:v>21179.0909090909</c:v>
                </c:pt>
                <c:pt idx="682">
                  <c:v>22029.0909090909</c:v>
                </c:pt>
                <c:pt idx="683">
                  <c:v>20989.0909090909</c:v>
                </c:pt>
                <c:pt idx="684">
                  <c:v>18519.0909090909</c:v>
                </c:pt>
                <c:pt idx="685">
                  <c:v>14919.0909090909</c:v>
                </c:pt>
                <c:pt idx="686">
                  <c:v>11460</c:v>
                </c:pt>
                <c:pt idx="687">
                  <c:v>12920</c:v>
                </c:pt>
                <c:pt idx="688">
                  <c:v>6620</c:v>
                </c:pt>
                <c:pt idx="689">
                  <c:v>12306.3636363636</c:v>
                </c:pt>
                <c:pt idx="690">
                  <c:v>13756.3636363636</c:v>
                </c:pt>
                <c:pt idx="691">
                  <c:v>11076.3636363636</c:v>
                </c:pt>
                <c:pt idx="692">
                  <c:v>15296.3636363636</c:v>
                </c:pt>
                <c:pt idx="693">
                  <c:v>17456.3636363636</c:v>
                </c:pt>
                <c:pt idx="694">
                  <c:v>19426.3636363636</c:v>
                </c:pt>
                <c:pt idx="695">
                  <c:v>20416.3636363636</c:v>
                </c:pt>
                <c:pt idx="696">
                  <c:v>19996.3636363636</c:v>
                </c:pt>
                <c:pt idx="697">
                  <c:v>17596.3636363636</c:v>
                </c:pt>
                <c:pt idx="698">
                  <c:v>20816.3636363636</c:v>
                </c:pt>
                <c:pt idx="699">
                  <c:v>21386.3636363636</c:v>
                </c:pt>
                <c:pt idx="700">
                  <c:v>20896.3636363636</c:v>
                </c:pt>
                <c:pt idx="701">
                  <c:v>18826.3636363636</c:v>
                </c:pt>
                <c:pt idx="702">
                  <c:v>20586.3636363636</c:v>
                </c:pt>
                <c:pt idx="703">
                  <c:v>17466.3636363636</c:v>
                </c:pt>
                <c:pt idx="704">
                  <c:v>17826.3636363636</c:v>
                </c:pt>
                <c:pt idx="705">
                  <c:v>18636.3636363636</c:v>
                </c:pt>
                <c:pt idx="706">
                  <c:v>20136.3636363636</c:v>
                </c:pt>
                <c:pt idx="707">
                  <c:v>20616.3636363636</c:v>
                </c:pt>
                <c:pt idx="708">
                  <c:v>22616.3636363636</c:v>
                </c:pt>
                <c:pt idx="709">
                  <c:v>16196.3636363636</c:v>
                </c:pt>
                <c:pt idx="710">
                  <c:v>15106.3636363636</c:v>
                </c:pt>
                <c:pt idx="711">
                  <c:v>10886.3636363636</c:v>
                </c:pt>
                <c:pt idx="712">
                  <c:v>10996.3636363636</c:v>
                </c:pt>
                <c:pt idx="713">
                  <c:v>9096.36363636365</c:v>
                </c:pt>
                <c:pt idx="714">
                  <c:v>13856.3636363636</c:v>
                </c:pt>
                <c:pt idx="715">
                  <c:v>14436.3636363636</c:v>
                </c:pt>
                <c:pt idx="716">
                  <c:v>15846.3636363636</c:v>
                </c:pt>
                <c:pt idx="717">
                  <c:v>14546.3636363636</c:v>
                </c:pt>
                <c:pt idx="718">
                  <c:v>16246.3636363636</c:v>
                </c:pt>
                <c:pt idx="719">
                  <c:v>14746.3636363636</c:v>
                </c:pt>
                <c:pt idx="720">
                  <c:v>13430.9090909091</c:v>
                </c:pt>
                <c:pt idx="721">
                  <c:v>12290.9090909091</c:v>
                </c:pt>
                <c:pt idx="722">
                  <c:v>10890.9090909091</c:v>
                </c:pt>
                <c:pt idx="723">
                  <c:v>12970.9090909091</c:v>
                </c:pt>
                <c:pt idx="724">
                  <c:v>13860.9090909091</c:v>
                </c:pt>
                <c:pt idx="725">
                  <c:v>13920.9090909091</c:v>
                </c:pt>
                <c:pt idx="726">
                  <c:v>16400.9090909091</c:v>
                </c:pt>
                <c:pt idx="727">
                  <c:v>16744.5454545454</c:v>
                </c:pt>
                <c:pt idx="728">
                  <c:v>15004.5454545454</c:v>
                </c:pt>
                <c:pt idx="729">
                  <c:v>12524.5454545454</c:v>
                </c:pt>
                <c:pt idx="730">
                  <c:v>15834.5454545454</c:v>
                </c:pt>
                <c:pt idx="731">
                  <c:v>13874.5454545454</c:v>
                </c:pt>
                <c:pt idx="732">
                  <c:v>12134.5454545454</c:v>
                </c:pt>
                <c:pt idx="733">
                  <c:v>8934.54545454544</c:v>
                </c:pt>
                <c:pt idx="734">
                  <c:v>9244.54545454544</c:v>
                </c:pt>
                <c:pt idx="735">
                  <c:v>10054.5454545454</c:v>
                </c:pt>
                <c:pt idx="736">
                  <c:v>8754.54545454544</c:v>
                </c:pt>
                <c:pt idx="737">
                  <c:v>8604.54545454544</c:v>
                </c:pt>
                <c:pt idx="738">
                  <c:v>7504.54545454544</c:v>
                </c:pt>
                <c:pt idx="739">
                  <c:v>5874.54545454544</c:v>
                </c:pt>
                <c:pt idx="740">
                  <c:v>6520.90909090909</c:v>
                </c:pt>
                <c:pt idx="741">
                  <c:v>6930.90909090909</c:v>
                </c:pt>
                <c:pt idx="742">
                  <c:v>9160.90909090909</c:v>
                </c:pt>
                <c:pt idx="743">
                  <c:v>6600.90909090909</c:v>
                </c:pt>
                <c:pt idx="744">
                  <c:v>4250.90909090909</c:v>
                </c:pt>
                <c:pt idx="745">
                  <c:v>2403.63636363635</c:v>
                </c:pt>
                <c:pt idx="746">
                  <c:v>-976.363636363647</c:v>
                </c:pt>
                <c:pt idx="747">
                  <c:v>-756.363636363647</c:v>
                </c:pt>
                <c:pt idx="748">
                  <c:v>-5896.36363636365</c:v>
                </c:pt>
                <c:pt idx="749">
                  <c:v>-1216.36363636365</c:v>
                </c:pt>
                <c:pt idx="750">
                  <c:v>1739.09090909091</c:v>
                </c:pt>
                <c:pt idx="751">
                  <c:v>2149.09090909091</c:v>
                </c:pt>
                <c:pt idx="752">
                  <c:v>-10370.9090909091</c:v>
                </c:pt>
                <c:pt idx="753">
                  <c:v>-12130.9090909091</c:v>
                </c:pt>
                <c:pt idx="754">
                  <c:v>-8700.90909090909</c:v>
                </c:pt>
                <c:pt idx="755">
                  <c:v>2449.09090909091</c:v>
                </c:pt>
                <c:pt idx="756">
                  <c:v>669.090909090912</c:v>
                </c:pt>
                <c:pt idx="757">
                  <c:v>2029.09090909091</c:v>
                </c:pt>
                <c:pt idx="758">
                  <c:v>2159.09090909091</c:v>
                </c:pt>
                <c:pt idx="759">
                  <c:v>#N/A</c:v>
                </c:pt>
                <c:pt idx="760">
                  <c:v>#N/A</c:v>
                </c:pt>
                <c:pt idx="761">
                  <c:v>-4560.90909090909</c:v>
                </c:pt>
                <c:pt idx="762">
                  <c:v>9538.18181818182</c:v>
                </c:pt>
                <c:pt idx="763">
                  <c:v>11768.1818181818</c:v>
                </c:pt>
                <c:pt idx="764">
                  <c:v>7928.18181818182</c:v>
                </c:pt>
                <c:pt idx="765">
                  <c:v>9748.18181818182</c:v>
                </c:pt>
                <c:pt idx="766">
                  <c:v>5298.18181818182</c:v>
                </c:pt>
                <c:pt idx="767">
                  <c:v>8958.18181818182</c:v>
                </c:pt>
                <c:pt idx="768">
                  <c:v>8398.18181818182</c:v>
                </c:pt>
                <c:pt idx="769">
                  <c:v>8808.18181818182</c:v>
                </c:pt>
                <c:pt idx="770">
                  <c:v>3928.18181818182</c:v>
                </c:pt>
                <c:pt idx="771">
                  <c:v>2288.18181818182</c:v>
                </c:pt>
                <c:pt idx="772">
                  <c:v>2198.18181818182</c:v>
                </c:pt>
                <c:pt idx="773">
                  <c:v>6518.18181818182</c:v>
                </c:pt>
                <c:pt idx="774">
                  <c:v>2278.18181818182</c:v>
                </c:pt>
                <c:pt idx="775">
                  <c:v>7368.18181818182</c:v>
                </c:pt>
                <c:pt idx="776">
                  <c:v>7447.27272727274</c:v>
                </c:pt>
                <c:pt idx="777">
                  <c:v>9227.27272727274</c:v>
                </c:pt>
                <c:pt idx="778">
                  <c:v>4967.27272727274</c:v>
                </c:pt>
                <c:pt idx="779">
                  <c:v>-2952.72727272726</c:v>
                </c:pt>
                <c:pt idx="780">
                  <c:v>-826.363636363647</c:v>
                </c:pt>
                <c:pt idx="781">
                  <c:v>-17768.1818181818</c:v>
                </c:pt>
                <c:pt idx="782">
                  <c:v>-35628.1818181818</c:v>
                </c:pt>
                <c:pt idx="783">
                  <c:v>-74518.1818181818</c:v>
                </c:pt>
                <c:pt idx="784">
                  <c:v>-72078.1818181818</c:v>
                </c:pt>
                <c:pt idx="785">
                  <c:v>-2428.18181818182</c:v>
                </c:pt>
                <c:pt idx="786">
                  <c:v>-9338.18181818182</c:v>
                </c:pt>
                <c:pt idx="787">
                  <c:v>3964.54545454544</c:v>
                </c:pt>
                <c:pt idx="788">
                  <c:v>-14745.4545454546</c:v>
                </c:pt>
                <c:pt idx="789">
                  <c:v>1014.54545454544</c:v>
                </c:pt>
                <c:pt idx="790">
                  <c:v>834.545454545441</c:v>
                </c:pt>
                <c:pt idx="791">
                  <c:v>14784.5454545454</c:v>
                </c:pt>
                <c:pt idx="792">
                  <c:v>13674.5454545454</c:v>
                </c:pt>
                <c:pt idx="793">
                  <c:v>8454.54545454544</c:v>
                </c:pt>
                <c:pt idx="794">
                  <c:v>-25285.4545454546</c:v>
                </c:pt>
                <c:pt idx="795">
                  <c:v>-43745.4545454546</c:v>
                </c:pt>
                <c:pt idx="796">
                  <c:v>-4025.45454545456</c:v>
                </c:pt>
                <c:pt idx="797">
                  <c:v>-2675.45454545456</c:v>
                </c:pt>
                <c:pt idx="798">
                  <c:v>-20959.0909090909</c:v>
                </c:pt>
                <c:pt idx="799">
                  <c:v>-8689.09090909091</c:v>
                </c:pt>
                <c:pt idx="800">
                  <c:v>-8819.09090909091</c:v>
                </c:pt>
                <c:pt idx="801">
                  <c:v>#N/A</c:v>
                </c:pt>
                <c:pt idx="802">
                  <c:v>-14209.0909090909</c:v>
                </c:pt>
                <c:pt idx="803">
                  <c:v>-4239.09090909091</c:v>
                </c:pt>
                <c:pt idx="804">
                  <c:v>-9079.09090909091</c:v>
                </c:pt>
                <c:pt idx="805">
                  <c:v>-1809.09090909091</c:v>
                </c:pt>
                <c:pt idx="806">
                  <c:v>-3529.09090909091</c:v>
                </c:pt>
                <c:pt idx="807">
                  <c:v>-11959.0909090909</c:v>
                </c:pt>
                <c:pt idx="808">
                  <c:v>-14789.0909090909</c:v>
                </c:pt>
                <c:pt idx="809">
                  <c:v>-20309.0909090909</c:v>
                </c:pt>
                <c:pt idx="810">
                  <c:v>-23049.0909090909</c:v>
                </c:pt>
                <c:pt idx="811">
                  <c:v>-23920.9090909091</c:v>
                </c:pt>
                <c:pt idx="812">
                  <c:v>-17870.9090909091</c:v>
                </c:pt>
                <c:pt idx="813">
                  <c:v>-20020.9090909091</c:v>
                </c:pt>
                <c:pt idx="814">
                  <c:v>-22670.9090909091</c:v>
                </c:pt>
                <c:pt idx="815">
                  <c:v>#N/A</c:v>
                </c:pt>
                <c:pt idx="816">
                  <c:v>-5120.90909090909</c:v>
                </c:pt>
                <c:pt idx="817">
                  <c:v>-6540.90909090909</c:v>
                </c:pt>
                <c:pt idx="818">
                  <c:v>-13630.9090909091</c:v>
                </c:pt>
                <c:pt idx="819">
                  <c:v>-11370.9090909091</c:v>
                </c:pt>
                <c:pt idx="820">
                  <c:v>-16320.9090909091</c:v>
                </c:pt>
                <c:pt idx="821">
                  <c:v>-10810</c:v>
                </c:pt>
                <c:pt idx="822">
                  <c:v>-1590</c:v>
                </c:pt>
                <c:pt idx="823">
                  <c:v>#N/A</c:v>
                </c:pt>
                <c:pt idx="824">
                  <c:v>3290</c:v>
                </c:pt>
                <c:pt idx="825">
                  <c:v>10100</c:v>
                </c:pt>
                <c:pt idx="826">
                  <c:v>6470</c:v>
                </c:pt>
                <c:pt idx="827">
                  <c:v>11820</c:v>
                </c:pt>
                <c:pt idx="828">
                  <c:v>4354.54545454544</c:v>
                </c:pt>
                <c:pt idx="829">
                  <c:v>5884.54545454544</c:v>
                </c:pt>
                <c:pt idx="830">
                  <c:v>3504.54545454544</c:v>
                </c:pt>
                <c:pt idx="831">
                  <c:v>9094.54545454544</c:v>
                </c:pt>
                <c:pt idx="832">
                  <c:v>2184.54545454544</c:v>
                </c:pt>
                <c:pt idx="833">
                  <c:v>-4845.45454545456</c:v>
                </c:pt>
                <c:pt idx="834">
                  <c:v>204.545454545441</c:v>
                </c:pt>
                <c:pt idx="835">
                  <c:v>1934.54545454544</c:v>
                </c:pt>
                <c:pt idx="836">
                  <c:v>5024.54545454544</c:v>
                </c:pt>
                <c:pt idx="837">
                  <c:v>3984.54545454544</c:v>
                </c:pt>
                <c:pt idx="838">
                  <c:v>-3125.45454545456</c:v>
                </c:pt>
                <c:pt idx="839">
                  <c:v>-13135.4545454546</c:v>
                </c:pt>
                <c:pt idx="840">
                  <c:v>-8795.45454545456</c:v>
                </c:pt>
                <c:pt idx="841">
                  <c:v>-14712.7272727273</c:v>
                </c:pt>
                <c:pt idx="842">
                  <c:v>-17652.7272727273</c:v>
                </c:pt>
                <c:pt idx="843">
                  <c:v>-20512.7272727273</c:v>
                </c:pt>
                <c:pt idx="844">
                  <c:v>-21772.7272727273</c:v>
                </c:pt>
                <c:pt idx="845">
                  <c:v>-28542.7272727273</c:v>
                </c:pt>
                <c:pt idx="846">
                  <c:v>-27150.9090909091</c:v>
                </c:pt>
                <c:pt idx="847">
                  <c:v>-25870.9090909091</c:v>
                </c:pt>
                <c:pt idx="848">
                  <c:v>-14740.9090909091</c:v>
                </c:pt>
                <c:pt idx="849">
                  <c:v>-13190.9090909091</c:v>
                </c:pt>
                <c:pt idx="850">
                  <c:v>-10978.1818181818</c:v>
                </c:pt>
                <c:pt idx="851">
                  <c:v>-12468.1818181818</c:v>
                </c:pt>
                <c:pt idx="852">
                  <c:v>-9272.72727272726</c:v>
                </c:pt>
                <c:pt idx="853">
                  <c:v>-7562.72727272726</c:v>
                </c:pt>
                <c:pt idx="854">
                  <c:v>-12326.3636363636</c:v>
                </c:pt>
                <c:pt idx="855">
                  <c:v>-5536.36363636365</c:v>
                </c:pt>
                <c:pt idx="856">
                  <c:v>-1912.72727272726</c:v>
                </c:pt>
                <c:pt idx="857">
                  <c:v>9508.18181818182</c:v>
                </c:pt>
                <c:pt idx="858">
                  <c:v>-3343.63636363635</c:v>
                </c:pt>
                <c:pt idx="859">
                  <c:v>-12301.8181818182</c:v>
                </c:pt>
                <c:pt idx="860">
                  <c:v>-3015.45454545456</c:v>
                </c:pt>
                <c:pt idx="861">
                  <c:v>-8135.45454545456</c:v>
                </c:pt>
                <c:pt idx="862">
                  <c:v>2055.45454545456</c:v>
                </c:pt>
                <c:pt idx="863">
                  <c:v>505.454545454559</c:v>
                </c:pt>
                <c:pt idx="864">
                  <c:v>-1744.54545454544</c:v>
                </c:pt>
                <c:pt idx="865">
                  <c:v>-4597.27272727274</c:v>
                </c:pt>
                <c:pt idx="866">
                  <c:v>-1730</c:v>
                </c:pt>
                <c:pt idx="867">
                  <c:v>-572.727272727265</c:v>
                </c:pt>
                <c:pt idx="868">
                  <c:v>-8589.09090909091</c:v>
                </c:pt>
                <c:pt idx="869">
                  <c:v>-7719.09090909091</c:v>
                </c:pt>
                <c:pt idx="870">
                  <c:v>-10759.0909090909</c:v>
                </c:pt>
                <c:pt idx="871">
                  <c:v>530.909090909088</c:v>
                </c:pt>
                <c:pt idx="872">
                  <c:v>15660.9090909091</c:v>
                </c:pt>
                <c:pt idx="873">
                  <c:v>3528.18181818182</c:v>
                </c:pt>
                <c:pt idx="874">
                  <c:v>-334.545454545441</c:v>
                </c:pt>
                <c:pt idx="875">
                  <c:v>-11274.5454545454</c:v>
                </c:pt>
                <c:pt idx="876">
                  <c:v>-12874.5454545454</c:v>
                </c:pt>
                <c:pt idx="877">
                  <c:v>-13654.5454545454</c:v>
                </c:pt>
                <c:pt idx="878">
                  <c:v>-16134.5454545454</c:v>
                </c:pt>
                <c:pt idx="879">
                  <c:v>-26414.5454545454</c:v>
                </c:pt>
                <c:pt idx="880">
                  <c:v>-18514.5454545454</c:v>
                </c:pt>
                <c:pt idx="881">
                  <c:v>-14514.5454545454</c:v>
                </c:pt>
                <c:pt idx="882">
                  <c:v>-16944.5454545454</c:v>
                </c:pt>
                <c:pt idx="883">
                  <c:v>-25844.5454545454</c:v>
                </c:pt>
                <c:pt idx="884">
                  <c:v>-22914.5454545454</c:v>
                </c:pt>
                <c:pt idx="885">
                  <c:v>-19704.5454545454</c:v>
                </c:pt>
                <c:pt idx="886">
                  <c:v>-17734.5454545454</c:v>
                </c:pt>
                <c:pt idx="887">
                  <c:v>-22714.5454545454</c:v>
                </c:pt>
                <c:pt idx="888">
                  <c:v>-15274.5454545454</c:v>
                </c:pt>
                <c:pt idx="889">
                  <c:v>-13924.5454545454</c:v>
                </c:pt>
                <c:pt idx="890">
                  <c:v>-11514.5454545454</c:v>
                </c:pt>
                <c:pt idx="891">
                  <c:v>-22474.5454545454</c:v>
                </c:pt>
                <c:pt idx="892">
                  <c:v>-26654.5454545454</c:v>
                </c:pt>
                <c:pt idx="893">
                  <c:v>-19614.5454545454</c:v>
                </c:pt>
                <c:pt idx="894">
                  <c:v>-19054.5454545454</c:v>
                </c:pt>
                <c:pt idx="895">
                  <c:v>-16998.1818181818</c:v>
                </c:pt>
                <c:pt idx="896">
                  <c:v>-13988.1818181818</c:v>
                </c:pt>
                <c:pt idx="897">
                  <c:v>-15898.1818181818</c:v>
                </c:pt>
                <c:pt idx="898">
                  <c:v>-22818.1818181818</c:v>
                </c:pt>
                <c:pt idx="899">
                  <c:v>-21588.1818181818</c:v>
                </c:pt>
                <c:pt idx="900">
                  <c:v>-15238.1818181818</c:v>
                </c:pt>
                <c:pt idx="901">
                  <c:v>-19958.1818181818</c:v>
                </c:pt>
                <c:pt idx="902">
                  <c:v>-18518.1818181818</c:v>
                </c:pt>
                <c:pt idx="903">
                  <c:v>-3696.36363636365</c:v>
                </c:pt>
                <c:pt idx="904">
                  <c:v>-3596.36363636365</c:v>
                </c:pt>
                <c:pt idx="905">
                  <c:v>-9206.36363636365</c:v>
                </c:pt>
                <c:pt idx="906">
                  <c:v>-3656.36363636365</c:v>
                </c:pt>
                <c:pt idx="907">
                  <c:v>-246.363636363647</c:v>
                </c:pt>
                <c:pt idx="908">
                  <c:v>-8206.36363636365</c:v>
                </c:pt>
                <c:pt idx="909">
                  <c:v>-2072.72727272726</c:v>
                </c:pt>
                <c:pt idx="910">
                  <c:v>397.272727272735</c:v>
                </c:pt>
                <c:pt idx="911">
                  <c:v>-2292.72727272726</c:v>
                </c:pt>
                <c:pt idx="912">
                  <c:v>-16272.7272727273</c:v>
                </c:pt>
                <c:pt idx="913">
                  <c:v>-19072.7272727273</c:v>
                </c:pt>
                <c:pt idx="914">
                  <c:v>-16272.7272727273</c:v>
                </c:pt>
                <c:pt idx="915">
                  <c:v>-16322.7272727273</c:v>
                </c:pt>
                <c:pt idx="916">
                  <c:v>-14132.7272727273</c:v>
                </c:pt>
                <c:pt idx="917">
                  <c:v>-16872.7272727273</c:v>
                </c:pt>
                <c:pt idx="918">
                  <c:v>-22282.7272727273</c:v>
                </c:pt>
                <c:pt idx="919">
                  <c:v>-29272.7272727273</c:v>
                </c:pt>
                <c:pt idx="920">
                  <c:v>-24072.7272727273</c:v>
                </c:pt>
                <c:pt idx="921">
                  <c:v>-19842.7272727273</c:v>
                </c:pt>
                <c:pt idx="922">
                  <c:v>-14772.7272727273</c:v>
                </c:pt>
                <c:pt idx="923">
                  <c:v>-14602.7272727273</c:v>
                </c:pt>
                <c:pt idx="924">
                  <c:v>-9172.72727272726</c:v>
                </c:pt>
                <c:pt idx="925">
                  <c:v>-7492.72727272726</c:v>
                </c:pt>
                <c:pt idx="926">
                  <c:v>-11642.7272727273</c:v>
                </c:pt>
                <c:pt idx="927">
                  <c:v>#N/A</c:v>
                </c:pt>
                <c:pt idx="928">
                  <c:v>#N/A</c:v>
                </c:pt>
                <c:pt idx="929">
                  <c:v>-4200</c:v>
                </c:pt>
                <c:pt idx="930">
                  <c:v>-8600</c:v>
                </c:pt>
                <c:pt idx="931">
                  <c:v>-6682.72727272726</c:v>
                </c:pt>
                <c:pt idx="932">
                  <c:v>-6182.72727272726</c:v>
                </c:pt>
                <c:pt idx="933">
                  <c:v>-12672.7272727273</c:v>
                </c:pt>
                <c:pt idx="934">
                  <c:v>-9082.72727272726</c:v>
                </c:pt>
                <c:pt idx="935">
                  <c:v>-7372.72727272726</c:v>
                </c:pt>
                <c:pt idx="936">
                  <c:v>-11582.7272727273</c:v>
                </c:pt>
                <c:pt idx="937">
                  <c:v>-10887.2727272727</c:v>
                </c:pt>
                <c:pt idx="938">
                  <c:v>-4127.27272727274</c:v>
                </c:pt>
                <c:pt idx="939">
                  <c:v>-9947.27272727274</c:v>
                </c:pt>
                <c:pt idx="940">
                  <c:v>-11887.2727272727</c:v>
                </c:pt>
                <c:pt idx="941">
                  <c:v>-11927.2727272727</c:v>
                </c:pt>
                <c:pt idx="942">
                  <c:v>-9687.27272727274</c:v>
                </c:pt>
                <c:pt idx="943">
                  <c:v>-4927.27272727274</c:v>
                </c:pt>
                <c:pt idx="944">
                  <c:v>-1627.27272727274</c:v>
                </c:pt>
                <c:pt idx="945">
                  <c:v>-11927.2727272727</c:v>
                </c:pt>
                <c:pt idx="946">
                  <c:v>-14947.2727272727</c:v>
                </c:pt>
                <c:pt idx="947">
                  <c:v>-14327.2727272727</c:v>
                </c:pt>
                <c:pt idx="948">
                  <c:v>-15037.2727272727</c:v>
                </c:pt>
                <c:pt idx="949">
                  <c:v>-13137.2727272727</c:v>
                </c:pt>
                <c:pt idx="950">
                  <c:v>-14917.2727272727</c:v>
                </c:pt>
                <c:pt idx="951">
                  <c:v>-15707.2727272727</c:v>
                </c:pt>
                <c:pt idx="952">
                  <c:v>-23477.2727272727</c:v>
                </c:pt>
                <c:pt idx="953">
                  <c:v>-29007.2727272727</c:v>
                </c:pt>
                <c:pt idx="954">
                  <c:v>-23297.2727272727</c:v>
                </c:pt>
                <c:pt idx="955">
                  <c:v>-29187.2727272727</c:v>
                </c:pt>
                <c:pt idx="956">
                  <c:v>-29097.2727272727</c:v>
                </c:pt>
                <c:pt idx="957">
                  <c:v>-25247.2727272727</c:v>
                </c:pt>
                <c:pt idx="958">
                  <c:v>-22927.2727272727</c:v>
                </c:pt>
                <c:pt idx="959">
                  <c:v>-19857.2727272727</c:v>
                </c:pt>
                <c:pt idx="960">
                  <c:v>-20957.2727272727</c:v>
                </c:pt>
                <c:pt idx="961">
                  <c:v>-21337.2727272727</c:v>
                </c:pt>
                <c:pt idx="962">
                  <c:v>-21087.2727272727</c:v>
                </c:pt>
                <c:pt idx="963">
                  <c:v>-22347.2727272727</c:v>
                </c:pt>
                <c:pt idx="964">
                  <c:v>-15977.2727272727</c:v>
                </c:pt>
                <c:pt idx="965">
                  <c:v>-17677.2727272727</c:v>
                </c:pt>
                <c:pt idx="966">
                  <c:v>-22917.2727272727</c:v>
                </c:pt>
                <c:pt idx="967">
                  <c:v>-25167.2727272727</c:v>
                </c:pt>
                <c:pt idx="968">
                  <c:v>-25047.2727272727</c:v>
                </c:pt>
                <c:pt idx="969">
                  <c:v>-30477.2727272727</c:v>
                </c:pt>
                <c:pt idx="970">
                  <c:v>-29427.2727272727</c:v>
                </c:pt>
                <c:pt idx="971">
                  <c:v>-30377.2727272727</c:v>
                </c:pt>
                <c:pt idx="972">
                  <c:v>-41537.2727272727</c:v>
                </c:pt>
                <c:pt idx="973">
                  <c:v>-44247.2727272727</c:v>
                </c:pt>
                <c:pt idx="974">
                  <c:v>-40767.2727272727</c:v>
                </c:pt>
                <c:pt idx="975">
                  <c:v>-48043.6363636364</c:v>
                </c:pt>
                <c:pt idx="976">
                  <c:v>-43563.6363636364</c:v>
                </c:pt>
                <c:pt idx="977">
                  <c:v>-41313.6363636364</c:v>
                </c:pt>
                <c:pt idx="978">
                  <c:v>-39473.6363636364</c:v>
                </c:pt>
                <c:pt idx="979">
                  <c:v>-37593.6363636364</c:v>
                </c:pt>
                <c:pt idx="980">
                  <c:v>-39143.6363636364</c:v>
                </c:pt>
                <c:pt idx="981">
                  <c:v>-38953.6363636364</c:v>
                </c:pt>
                <c:pt idx="982">
                  <c:v>-42823.6363636364</c:v>
                </c:pt>
                <c:pt idx="983">
                  <c:v>-41383.6363636364</c:v>
                </c:pt>
                <c:pt idx="984">
                  <c:v>-42553.6363636364</c:v>
                </c:pt>
                <c:pt idx="985">
                  <c:v>-51613.6363636364</c:v>
                </c:pt>
                <c:pt idx="986">
                  <c:v>-52113.6363636364</c:v>
                </c:pt>
                <c:pt idx="987">
                  <c:v>-52753.6363636364</c:v>
                </c:pt>
                <c:pt idx="988">
                  <c:v>-60409.0909090909</c:v>
                </c:pt>
                <c:pt idx="989">
                  <c:v>-57229.0909090909</c:v>
                </c:pt>
                <c:pt idx="990">
                  <c:v>-57829.0909090909</c:v>
                </c:pt>
                <c:pt idx="991">
                  <c:v>-48699.0909090909</c:v>
                </c:pt>
                <c:pt idx="992">
                  <c:v>-38609.0909090909</c:v>
                </c:pt>
                <c:pt idx="993">
                  <c:v>-40519.0909090909</c:v>
                </c:pt>
                <c:pt idx="994">
                  <c:v>-40110.9090909091</c:v>
                </c:pt>
                <c:pt idx="995">
                  <c:v>-43620.9090909091</c:v>
                </c:pt>
                <c:pt idx="996">
                  <c:v>-37620.9090909091</c:v>
                </c:pt>
                <c:pt idx="997">
                  <c:v>-42460.9090909091</c:v>
                </c:pt>
                <c:pt idx="998">
                  <c:v>-37340.9090909091</c:v>
                </c:pt>
                <c:pt idx="999">
                  <c:v>-38890.9090909091</c:v>
                </c:pt>
                <c:pt idx="1000">
                  <c:v>-36351.8181818182</c:v>
                </c:pt>
                <c:pt idx="1001">
                  <c:v>-45101.8181818182</c:v>
                </c:pt>
                <c:pt idx="1002">
                  <c:v>-49921.8181818182</c:v>
                </c:pt>
                <c:pt idx="1003">
                  <c:v>#N/A</c:v>
                </c:pt>
                <c:pt idx="1004">
                  <c:v>#N/A</c:v>
                </c:pt>
                <c:pt idx="1005">
                  <c:v>-50641.8181818182</c:v>
                </c:pt>
                <c:pt idx="1006">
                  <c:v>-50949.0909090909</c:v>
                </c:pt>
                <c:pt idx="1007">
                  <c:v>-53819.0909090909</c:v>
                </c:pt>
                <c:pt idx="1008">
                  <c:v>-46389.0909090909</c:v>
                </c:pt>
                <c:pt idx="1009">
                  <c:v>-50169.0909090909</c:v>
                </c:pt>
                <c:pt idx="1010">
                  <c:v>-39746.3636363636</c:v>
                </c:pt>
                <c:pt idx="1011">
                  <c:v>-35986.3636363636</c:v>
                </c:pt>
                <c:pt idx="1012">
                  <c:v>-38506.3636363636</c:v>
                </c:pt>
                <c:pt idx="1013">
                  <c:v>-36636.3636363636</c:v>
                </c:pt>
                <c:pt idx="1014">
                  <c:v>-44696.3636363636</c:v>
                </c:pt>
                <c:pt idx="1015">
                  <c:v>-34636.3636363636</c:v>
                </c:pt>
                <c:pt idx="1016">
                  <c:v>-32190</c:v>
                </c:pt>
                <c:pt idx="1017">
                  <c:v>-30060</c:v>
                </c:pt>
                <c:pt idx="1018">
                  <c:v>-30000</c:v>
                </c:pt>
                <c:pt idx="1019">
                  <c:v>-28100</c:v>
                </c:pt>
                <c:pt idx="1020">
                  <c:v>-29500</c:v>
                </c:pt>
                <c:pt idx="1021">
                  <c:v>-35210</c:v>
                </c:pt>
                <c:pt idx="1022">
                  <c:v>-32050</c:v>
                </c:pt>
                <c:pt idx="1023">
                  <c:v>-30430</c:v>
                </c:pt>
                <c:pt idx="1024">
                  <c:v>-28370</c:v>
                </c:pt>
                <c:pt idx="1025">
                  <c:v>-19910</c:v>
                </c:pt>
                <c:pt idx="1026">
                  <c:v>-22930</c:v>
                </c:pt>
                <c:pt idx="1027">
                  <c:v>-20620</c:v>
                </c:pt>
                <c:pt idx="1028">
                  <c:v>-13180</c:v>
                </c:pt>
                <c:pt idx="1029">
                  <c:v>-12090</c:v>
                </c:pt>
                <c:pt idx="1030">
                  <c:v>-13620</c:v>
                </c:pt>
                <c:pt idx="1031">
                  <c:v>-13780</c:v>
                </c:pt>
                <c:pt idx="1032">
                  <c:v>-11830</c:v>
                </c:pt>
                <c:pt idx="1033">
                  <c:v>-11510</c:v>
                </c:pt>
                <c:pt idx="1034">
                  <c:v>-5806.36363636365</c:v>
                </c:pt>
                <c:pt idx="1035">
                  <c:v>-4436.36363636365</c:v>
                </c:pt>
                <c:pt idx="1036">
                  <c:v>-3706.36363636365</c:v>
                </c:pt>
                <c:pt idx="1037">
                  <c:v>-2696.36363636365</c:v>
                </c:pt>
                <c:pt idx="1038">
                  <c:v>-26.3636363636469</c:v>
                </c:pt>
                <c:pt idx="1039">
                  <c:v>-2096.36363636365</c:v>
                </c:pt>
                <c:pt idx="1040">
                  <c:v>-996.363636363647</c:v>
                </c:pt>
                <c:pt idx="1041">
                  <c:v>-782.727272727265</c:v>
                </c:pt>
                <c:pt idx="1042">
                  <c:v>-4582.72727272726</c:v>
                </c:pt>
                <c:pt idx="1043">
                  <c:v>-332.727272727265</c:v>
                </c:pt>
                <c:pt idx="1044">
                  <c:v>-8682.72727272726</c:v>
                </c:pt>
                <c:pt idx="1045">
                  <c:v>-5212.72727272726</c:v>
                </c:pt>
                <c:pt idx="1046">
                  <c:v>-8605.45454545456</c:v>
                </c:pt>
                <c:pt idx="1047">
                  <c:v>-9095.45454545456</c:v>
                </c:pt>
                <c:pt idx="1048">
                  <c:v>-6125.45454545456</c:v>
                </c:pt>
                <c:pt idx="1049">
                  <c:v>-3715.45454545456</c:v>
                </c:pt>
                <c:pt idx="1050">
                  <c:v>-16263.6363636364</c:v>
                </c:pt>
                <c:pt idx="1051">
                  <c:v>-13223.6363636364</c:v>
                </c:pt>
                <c:pt idx="1052">
                  <c:v>-9713.63636363635</c:v>
                </c:pt>
                <c:pt idx="1053">
                  <c:v>-15663.6363636364</c:v>
                </c:pt>
                <c:pt idx="1054">
                  <c:v>-21711.8181818182</c:v>
                </c:pt>
                <c:pt idx="1055">
                  <c:v>-23181.8181818182</c:v>
                </c:pt>
                <c:pt idx="1056">
                  <c:v>-30187.2727272727</c:v>
                </c:pt>
                <c:pt idx="1057">
                  <c:v>-29017.2727272727</c:v>
                </c:pt>
                <c:pt idx="1058">
                  <c:v>-32977.2727272727</c:v>
                </c:pt>
                <c:pt idx="1059">
                  <c:v>-37557.2727272727</c:v>
                </c:pt>
                <c:pt idx="1060">
                  <c:v>-36447.2727272727</c:v>
                </c:pt>
                <c:pt idx="1061">
                  <c:v>-43637.2727272727</c:v>
                </c:pt>
                <c:pt idx="1062">
                  <c:v>-43407.2727272727</c:v>
                </c:pt>
                <c:pt idx="1063">
                  <c:v>-32927.2727272727</c:v>
                </c:pt>
                <c:pt idx="1064">
                  <c:v>#N/A</c:v>
                </c:pt>
                <c:pt idx="1065">
                  <c:v>-29627.2727272727</c:v>
                </c:pt>
                <c:pt idx="1066">
                  <c:v>-30867.2727272727</c:v>
                </c:pt>
                <c:pt idx="1067">
                  <c:v>-27297.2727272727</c:v>
                </c:pt>
                <c:pt idx="1068">
                  <c:v>-27147.2727272727</c:v>
                </c:pt>
                <c:pt idx="1069">
                  <c:v>-30047.2727272727</c:v>
                </c:pt>
                <c:pt idx="1070">
                  <c:v>-35007.2727272727</c:v>
                </c:pt>
                <c:pt idx="1071">
                  <c:v>-30987.2727272727</c:v>
                </c:pt>
                <c:pt idx="1072">
                  <c:v>#N/A</c:v>
                </c:pt>
                <c:pt idx="1073">
                  <c:v>-32857.2727272727</c:v>
                </c:pt>
                <c:pt idx="1074">
                  <c:v>-27437.2727272727</c:v>
                </c:pt>
                <c:pt idx="1075">
                  <c:v>-34005.4545454546</c:v>
                </c:pt>
                <c:pt idx="1076">
                  <c:v>-24125.4545454546</c:v>
                </c:pt>
                <c:pt idx="1077">
                  <c:v>-23455.4545454546</c:v>
                </c:pt>
                <c:pt idx="1078">
                  <c:v>-25395.4545454546</c:v>
                </c:pt>
                <c:pt idx="1079">
                  <c:v>-20045.4545454546</c:v>
                </c:pt>
                <c:pt idx="1080">
                  <c:v>-19845.4545454546</c:v>
                </c:pt>
                <c:pt idx="1081">
                  <c:v>-19995.4545454546</c:v>
                </c:pt>
                <c:pt idx="1082">
                  <c:v>-26390.9090909091</c:v>
                </c:pt>
                <c:pt idx="1083">
                  <c:v>-25400.9090909091</c:v>
                </c:pt>
                <c:pt idx="1084">
                  <c:v>-21590.9090909091</c:v>
                </c:pt>
                <c:pt idx="1085">
                  <c:v>-26160.9090909091</c:v>
                </c:pt>
                <c:pt idx="1086">
                  <c:v>-28170.9090909091</c:v>
                </c:pt>
                <c:pt idx="1087">
                  <c:v>-27200.9090909091</c:v>
                </c:pt>
                <c:pt idx="1088">
                  <c:v>-21230.9090909091</c:v>
                </c:pt>
                <c:pt idx="1089">
                  <c:v>-22880.9090909091</c:v>
                </c:pt>
                <c:pt idx="1090">
                  <c:v>-15190.9090909091</c:v>
                </c:pt>
                <c:pt idx="1091">
                  <c:v>-18880.9090909091</c:v>
                </c:pt>
                <c:pt idx="1092">
                  <c:v>-22150.9090909091</c:v>
                </c:pt>
              </c:numCache>
            </c:numRef>
          </c:val>
          <c:smooth val="0"/>
        </c:ser>
        <c:dLbls>
          <c:showLegendKey val="0"/>
          <c:showVal val="0"/>
          <c:showCatName val="0"/>
          <c:showSerName val="0"/>
          <c:showPercent val="0"/>
          <c:showBubbleSize val="0"/>
        </c:dLbls>
        <c:marker val="0"/>
        <c:smooth val="0"/>
        <c:axId val="910564784"/>
        <c:axId val="910583280"/>
        <c:extLst>
          <c:ext xmlns:c15="http://schemas.microsoft.com/office/drawing/2012/chart" uri="{02D57815-91ED-43cb-92C2-25804820EDAC}">
            <c15:filteredLineSeries>
              <c15:ser>
                <c:idx val="3"/>
                <c:order val="3"/>
                <c:tx>
                  <c:strRef>
                    <c:extLst>
                      <c:ext uri="{02D57815-91ED-43cb-92C2-25804820EDAC}">
                        <c15:formulaRef>
                          <c15:sqref>价格!$E$1</c15:sqref>
                        </c15:formulaRef>
                      </c:ext>
                    </c:extLst>
                    <c:strCache>
                      <c:ptCount val="1"/>
                      <c:pt idx="0">
                        <c:v>沪镍主力收盘价</c:v>
                      </c:pt>
                    </c:strCache>
                  </c:strRef>
                </c:tx>
                <c:spPr>
                  <a:ln w="28575" cap="rnd">
                    <a:solidFill>
                      <a:schemeClr val="accent4"/>
                    </a:solidFill>
                    <a:round/>
                  </a:ln>
                  <a:effectLst/>
                </c:spPr>
                <c:marker>
                  <c:symbol val="none"/>
                </c:marker>
                <c:dLbls>
                  <c:delete val="1"/>
                </c:dLbls>
                <c:cat>
                  <c:numRef>
                    <c:extLst>
                      <c:ext uri="{02D57815-91ED-43cb-92C2-25804820EDAC}">
                        <c15:fullRef>
                          <c15:sqref/>
                        </c15:fullRef>
                        <c15:formulaRef>
                          <c15:sqref>价格!$A$4:$A$1096</c15:sqref>
                        </c15:formulaRef>
                      </c:ext>
                    </c:extLst>
                    <c:numCache>
                      <c:formatCode>yyyy\-mm\-dd</c:formatCode>
                      <c:ptCount val="1093"/>
                      <c:pt idx="0" c:formatCode="yyyy\-mm\-dd">
                        <c:v>43460</c:v>
                      </c:pt>
                      <c:pt idx="1" c:formatCode="yyyy\-mm\-dd">
                        <c:v>43461</c:v>
                      </c:pt>
                      <c:pt idx="2" c:formatCode="yyyy\-mm\-dd">
                        <c:v>43462</c:v>
                      </c:pt>
                      <c:pt idx="3" c:formatCode="yyyy\-mm\-dd">
                        <c:v>43463</c:v>
                      </c:pt>
                      <c:pt idx="4" c:formatCode="yyyy\-mm\-dd">
                        <c:v>43467</c:v>
                      </c:pt>
                      <c:pt idx="5" c:formatCode="yyyy\-mm\-dd">
                        <c:v>43468</c:v>
                      </c:pt>
                      <c:pt idx="6" c:formatCode="yyyy\-mm\-dd">
                        <c:v>43469</c:v>
                      </c:pt>
                      <c:pt idx="7" c:formatCode="yyyy\-mm\-dd">
                        <c:v>43472</c:v>
                      </c:pt>
                      <c:pt idx="8" c:formatCode="yyyy\-mm\-dd">
                        <c:v>43473</c:v>
                      </c:pt>
                      <c:pt idx="9" c:formatCode="yyyy\-mm\-dd">
                        <c:v>43474</c:v>
                      </c:pt>
                      <c:pt idx="10" c:formatCode="yyyy\-mm\-dd">
                        <c:v>43475</c:v>
                      </c:pt>
                      <c:pt idx="11" c:formatCode="yyyy\-mm\-dd">
                        <c:v>43476</c:v>
                      </c:pt>
                      <c:pt idx="12" c:formatCode="yyyy\-mm\-dd">
                        <c:v>43479</c:v>
                      </c:pt>
                      <c:pt idx="13" c:formatCode="yyyy\-mm\-dd">
                        <c:v>43480</c:v>
                      </c:pt>
                      <c:pt idx="14" c:formatCode="yyyy\-mm\-dd">
                        <c:v>43481</c:v>
                      </c:pt>
                      <c:pt idx="15" c:formatCode="yyyy\-mm\-dd">
                        <c:v>43482</c:v>
                      </c:pt>
                      <c:pt idx="16" c:formatCode="yyyy\-mm\-dd">
                        <c:v>43486</c:v>
                      </c:pt>
                      <c:pt idx="17" c:formatCode="yyyy\-mm\-dd">
                        <c:v>43487</c:v>
                      </c:pt>
                      <c:pt idx="18" c:formatCode="yyyy\-mm\-dd">
                        <c:v>43488</c:v>
                      </c:pt>
                      <c:pt idx="19" c:formatCode="yyyy\-mm\-dd">
                        <c:v>43489</c:v>
                      </c:pt>
                      <c:pt idx="20" c:formatCode="yyyy\-mm\-dd">
                        <c:v>43490</c:v>
                      </c:pt>
                      <c:pt idx="21" c:formatCode="yyyy\-mm\-dd">
                        <c:v>43493</c:v>
                      </c:pt>
                      <c:pt idx="22" c:formatCode="yyyy\-mm\-dd">
                        <c:v>43494</c:v>
                      </c:pt>
                      <c:pt idx="23" c:formatCode="yyyy\-mm\-dd">
                        <c:v>43495</c:v>
                      </c:pt>
                      <c:pt idx="24" c:formatCode="yyyy\-mm\-dd">
                        <c:v>43496</c:v>
                      </c:pt>
                      <c:pt idx="25" c:formatCode="yyyy\-mm\-dd">
                        <c:v>43497</c:v>
                      </c:pt>
                      <c:pt idx="26" c:formatCode="yyyy\-mm\-dd">
                        <c:v>43498</c:v>
                      </c:pt>
                      <c:pt idx="27" c:formatCode="yyyy\-mm\-dd">
                        <c:v>43507</c:v>
                      </c:pt>
                      <c:pt idx="28" c:formatCode="yyyy\-mm\-dd">
                        <c:v>43508</c:v>
                      </c:pt>
                      <c:pt idx="29" c:formatCode="yyyy\-mm\-dd">
                        <c:v>43509</c:v>
                      </c:pt>
                      <c:pt idx="30" c:formatCode="yyyy\-mm\-dd">
                        <c:v>43510</c:v>
                      </c:pt>
                      <c:pt idx="31" c:formatCode="yyyy\-mm\-dd">
                        <c:v>43511</c:v>
                      </c:pt>
                      <c:pt idx="32" c:formatCode="yyyy\-mm\-dd">
                        <c:v>43514</c:v>
                      </c:pt>
                      <c:pt idx="33" c:formatCode="yyyy\-mm\-dd">
                        <c:v>43515</c:v>
                      </c:pt>
                      <c:pt idx="34" c:formatCode="yyyy\-mm\-dd">
                        <c:v>43516</c:v>
                      </c:pt>
                      <c:pt idx="35" c:formatCode="yyyy\-mm\-dd">
                        <c:v>43517</c:v>
                      </c:pt>
                      <c:pt idx="36" c:formatCode="yyyy\-mm\-dd">
                        <c:v>43518</c:v>
                      </c:pt>
                      <c:pt idx="37" c:formatCode="yyyy\-mm\-dd">
                        <c:v>43521</c:v>
                      </c:pt>
                      <c:pt idx="38" c:formatCode="yyyy\-mm\-dd">
                        <c:v>43522</c:v>
                      </c:pt>
                      <c:pt idx="39" c:formatCode="yyyy\-mm\-dd">
                        <c:v>43523</c:v>
                      </c:pt>
                      <c:pt idx="40" c:formatCode="yyyy\-mm\-dd">
                        <c:v>43524</c:v>
                      </c:pt>
                      <c:pt idx="41" c:formatCode="yyyy\-mm\-dd">
                        <c:v>43525</c:v>
                      </c:pt>
                      <c:pt idx="42" c:formatCode="yyyy\-mm\-dd">
                        <c:v>43528</c:v>
                      </c:pt>
                      <c:pt idx="43" c:formatCode="yyyy\-mm\-dd">
                        <c:v>43529</c:v>
                      </c:pt>
                      <c:pt idx="44" c:formatCode="yyyy\-mm\-dd">
                        <c:v>43530</c:v>
                      </c:pt>
                      <c:pt idx="45" c:formatCode="yyyy\-mm\-dd">
                        <c:v>43531</c:v>
                      </c:pt>
                      <c:pt idx="46" c:formatCode="yyyy\-mm\-dd">
                        <c:v>43532</c:v>
                      </c:pt>
                      <c:pt idx="47" c:formatCode="yyyy\-mm\-dd">
                        <c:v>43535</c:v>
                      </c:pt>
                      <c:pt idx="48" c:formatCode="yyyy\-mm\-dd">
                        <c:v>43536</c:v>
                      </c:pt>
                      <c:pt idx="49" c:formatCode="yyyy\-mm\-dd">
                        <c:v>43537</c:v>
                      </c:pt>
                      <c:pt idx="50" c:formatCode="yyyy\-mm\-dd">
                        <c:v>43538</c:v>
                      </c:pt>
                      <c:pt idx="51" c:formatCode="yyyy\-mm\-dd">
                        <c:v>43539</c:v>
                      </c:pt>
                      <c:pt idx="52" c:formatCode="yyyy\-mm\-dd">
                        <c:v>43542</c:v>
                      </c:pt>
                      <c:pt idx="53" c:formatCode="yyyy\-mm\-dd">
                        <c:v>43543</c:v>
                      </c:pt>
                      <c:pt idx="54" c:formatCode="yyyy\-mm\-dd">
                        <c:v>43544</c:v>
                      </c:pt>
                      <c:pt idx="55" c:formatCode="yyyy\-mm\-dd">
                        <c:v>43545</c:v>
                      </c:pt>
                      <c:pt idx="56" c:formatCode="yyyy\-mm\-dd">
                        <c:v>43546</c:v>
                      </c:pt>
                      <c:pt idx="57" c:formatCode="yyyy\-mm\-dd">
                        <c:v>43549</c:v>
                      </c:pt>
                      <c:pt idx="58" c:formatCode="yyyy\-mm\-dd">
                        <c:v>43550</c:v>
                      </c:pt>
                      <c:pt idx="59" c:formatCode="yyyy\-mm\-dd">
                        <c:v>43551</c:v>
                      </c:pt>
                      <c:pt idx="60" c:formatCode="yyyy\-mm\-dd">
                        <c:v>43552</c:v>
                      </c:pt>
                      <c:pt idx="61" c:formatCode="yyyy\-mm\-dd">
                        <c:v>43553</c:v>
                      </c:pt>
                      <c:pt idx="62" c:formatCode="yyyy\-mm\-dd">
                        <c:v>43556</c:v>
                      </c:pt>
                      <c:pt idx="63" c:formatCode="yyyy\-mm\-dd">
                        <c:v>43557</c:v>
                      </c:pt>
                      <c:pt idx="64" c:formatCode="yyyy\-mm\-dd">
                        <c:v>43558</c:v>
                      </c:pt>
                      <c:pt idx="65" c:formatCode="yyyy\-mm\-dd">
                        <c:v>43559</c:v>
                      </c:pt>
                      <c:pt idx="66" c:formatCode="yyyy\-mm\-dd">
                        <c:v>43563</c:v>
                      </c:pt>
                      <c:pt idx="67" c:formatCode="yyyy\-mm\-dd">
                        <c:v>43564</c:v>
                      </c:pt>
                      <c:pt idx="68" c:formatCode="yyyy\-mm\-dd">
                        <c:v>43565</c:v>
                      </c:pt>
                      <c:pt idx="69" c:formatCode="yyyy\-mm\-dd">
                        <c:v>43566</c:v>
                      </c:pt>
                      <c:pt idx="70" c:formatCode="yyyy\-mm\-dd">
                        <c:v>43567</c:v>
                      </c:pt>
                      <c:pt idx="71" c:formatCode="yyyy\-mm\-dd">
                        <c:v>43570</c:v>
                      </c:pt>
                      <c:pt idx="72" c:formatCode="yyyy\-mm\-dd">
                        <c:v>43571</c:v>
                      </c:pt>
                      <c:pt idx="73" c:formatCode="yyyy\-mm\-dd">
                        <c:v>43572</c:v>
                      </c:pt>
                      <c:pt idx="74" c:formatCode="yyyy\-mm\-dd">
                        <c:v>43573</c:v>
                      </c:pt>
                      <c:pt idx="75" c:formatCode="yyyy\-mm\-dd">
                        <c:v>43574</c:v>
                      </c:pt>
                      <c:pt idx="76" c:formatCode="yyyy\-mm\-dd">
                        <c:v>43577</c:v>
                      </c:pt>
                      <c:pt idx="77" c:formatCode="yyyy\-mm\-dd">
                        <c:v>43578</c:v>
                      </c:pt>
                      <c:pt idx="78" c:formatCode="yyyy\-mm\-dd">
                        <c:v>43579</c:v>
                      </c:pt>
                      <c:pt idx="79" c:formatCode="yyyy\-mm\-dd">
                        <c:v>43580</c:v>
                      </c:pt>
                      <c:pt idx="80" c:formatCode="yyyy\-mm\-dd">
                        <c:v>43581</c:v>
                      </c:pt>
                      <c:pt idx="81" c:formatCode="yyyy\-mm\-dd">
                        <c:v>43583</c:v>
                      </c:pt>
                      <c:pt idx="82" c:formatCode="yyyy\-mm\-dd">
                        <c:v>43584</c:v>
                      </c:pt>
                      <c:pt idx="83" c:formatCode="yyyy\-mm\-dd">
                        <c:v>43585</c:v>
                      </c:pt>
                      <c:pt idx="84" c:formatCode="yyyy\-mm\-dd">
                        <c:v>43590</c:v>
                      </c:pt>
                      <c:pt idx="85" c:formatCode="yyyy\-mm\-dd">
                        <c:v>43591</c:v>
                      </c:pt>
                      <c:pt idx="86" c:formatCode="yyyy\-mm\-dd">
                        <c:v>43592</c:v>
                      </c:pt>
                      <c:pt idx="87" c:formatCode="yyyy\-mm\-dd">
                        <c:v>43593</c:v>
                      </c:pt>
                      <c:pt idx="88" c:formatCode="yyyy\-mm\-dd">
                        <c:v>43594</c:v>
                      </c:pt>
                      <c:pt idx="89" c:formatCode="yyyy\-mm\-dd">
                        <c:v>43595</c:v>
                      </c:pt>
                      <c:pt idx="90" c:formatCode="yyyy\-mm\-dd">
                        <c:v>43598</c:v>
                      </c:pt>
                      <c:pt idx="91" c:formatCode="yyyy\-mm\-dd">
                        <c:v>43599</c:v>
                      </c:pt>
                      <c:pt idx="92" c:formatCode="yyyy\-mm\-dd">
                        <c:v>43600</c:v>
                      </c:pt>
                      <c:pt idx="93" c:formatCode="yyyy\-mm\-dd">
                        <c:v>43601</c:v>
                      </c:pt>
                      <c:pt idx="94" c:formatCode="yyyy\-mm\-dd">
                        <c:v>43602</c:v>
                      </c:pt>
                      <c:pt idx="95" c:formatCode="yyyy\-mm\-dd">
                        <c:v>43605</c:v>
                      </c:pt>
                      <c:pt idx="96" c:formatCode="yyyy\-mm\-dd">
                        <c:v>43606</c:v>
                      </c:pt>
                      <c:pt idx="97" c:formatCode="yyyy\-mm\-dd">
                        <c:v>43607</c:v>
                      </c:pt>
                      <c:pt idx="98" c:formatCode="yyyy\-mm\-dd">
                        <c:v>43608</c:v>
                      </c:pt>
                      <c:pt idx="99" c:formatCode="yyyy\-mm\-dd">
                        <c:v>43609</c:v>
                      </c:pt>
                      <c:pt idx="100" c:formatCode="yyyy\-mm\-dd">
                        <c:v>43612</c:v>
                      </c:pt>
                      <c:pt idx="101" c:formatCode="yyyy\-mm\-dd">
                        <c:v>43613</c:v>
                      </c:pt>
                      <c:pt idx="102" c:formatCode="yyyy\-mm\-dd">
                        <c:v>43614</c:v>
                      </c:pt>
                      <c:pt idx="103" c:formatCode="yyyy\-mm\-dd">
                        <c:v>43615</c:v>
                      </c:pt>
                      <c:pt idx="104" c:formatCode="yyyy\-mm\-dd">
                        <c:v>43616</c:v>
                      </c:pt>
                      <c:pt idx="105" c:formatCode="yyyy\-mm\-dd">
                        <c:v>43619</c:v>
                      </c:pt>
                      <c:pt idx="106" c:formatCode="yyyy\-mm\-dd">
                        <c:v>43620</c:v>
                      </c:pt>
                      <c:pt idx="107" c:formatCode="yyyy\-mm\-dd">
                        <c:v>43621</c:v>
                      </c:pt>
                      <c:pt idx="108" c:formatCode="yyyy\-mm\-dd">
                        <c:v>43622</c:v>
                      </c:pt>
                      <c:pt idx="109" c:formatCode="yyyy\-mm\-dd">
                        <c:v>43626</c:v>
                      </c:pt>
                      <c:pt idx="110" c:formatCode="yyyy\-mm\-dd">
                        <c:v>43627</c:v>
                      </c:pt>
                      <c:pt idx="111" c:formatCode="yyyy\-mm\-dd">
                        <c:v>43628</c:v>
                      </c:pt>
                      <c:pt idx="112" c:formatCode="yyyy\-mm\-dd">
                        <c:v>43629</c:v>
                      </c:pt>
                      <c:pt idx="113" c:formatCode="yyyy\-mm\-dd">
                        <c:v>43630</c:v>
                      </c:pt>
                      <c:pt idx="114" c:formatCode="yyyy\-mm\-dd">
                        <c:v>43633</c:v>
                      </c:pt>
                      <c:pt idx="115" c:formatCode="yyyy\-mm\-dd">
                        <c:v>43634</c:v>
                      </c:pt>
                      <c:pt idx="116" c:formatCode="yyyy\-mm\-dd">
                        <c:v>43635</c:v>
                      </c:pt>
                      <c:pt idx="117" c:formatCode="yyyy\-mm\-dd">
                        <c:v>43636</c:v>
                      </c:pt>
                      <c:pt idx="118" c:formatCode="yyyy\-mm\-dd">
                        <c:v>43637</c:v>
                      </c:pt>
                      <c:pt idx="119" c:formatCode="yyyy\-mm\-dd">
                        <c:v>43640</c:v>
                      </c:pt>
                      <c:pt idx="120" c:formatCode="yyyy\-mm\-dd">
                        <c:v>43641</c:v>
                      </c:pt>
                      <c:pt idx="121" c:formatCode="yyyy\-mm\-dd">
                        <c:v>43642</c:v>
                      </c:pt>
                      <c:pt idx="122" c:formatCode="yyyy\-mm\-dd">
                        <c:v>43643</c:v>
                      </c:pt>
                      <c:pt idx="123" c:formatCode="yyyy\-mm\-dd">
                        <c:v>43644</c:v>
                      </c:pt>
                      <c:pt idx="124" c:formatCode="yyyy\-mm\-dd">
                        <c:v>43647</c:v>
                      </c:pt>
                      <c:pt idx="125" c:formatCode="yyyy\-mm\-dd">
                        <c:v>43648</c:v>
                      </c:pt>
                      <c:pt idx="126" c:formatCode="yyyy\-mm\-dd">
                        <c:v>43649</c:v>
                      </c:pt>
                      <c:pt idx="127" c:formatCode="yyyy\-mm\-dd">
                        <c:v>43650</c:v>
                      </c:pt>
                      <c:pt idx="128" c:formatCode="yyyy\-mm\-dd">
                        <c:v>43651</c:v>
                      </c:pt>
                      <c:pt idx="129" c:formatCode="yyyy\-mm\-dd">
                        <c:v>43654</c:v>
                      </c:pt>
                      <c:pt idx="130" c:formatCode="yyyy\-mm\-dd">
                        <c:v>43655</c:v>
                      </c:pt>
                      <c:pt idx="131" c:formatCode="yyyy\-mm\-dd">
                        <c:v>43656</c:v>
                      </c:pt>
                      <c:pt idx="132" c:formatCode="yyyy\-mm\-dd">
                        <c:v>43657</c:v>
                      </c:pt>
                      <c:pt idx="133" c:formatCode="yyyy\-mm\-dd">
                        <c:v>43658</c:v>
                      </c:pt>
                      <c:pt idx="134" c:formatCode="yyyy\-mm\-dd">
                        <c:v>43661</c:v>
                      </c:pt>
                      <c:pt idx="135" c:formatCode="yyyy\-mm\-dd">
                        <c:v>43662</c:v>
                      </c:pt>
                      <c:pt idx="136" c:formatCode="yyyy\-mm\-dd">
                        <c:v>43663</c:v>
                      </c:pt>
                      <c:pt idx="137" c:formatCode="yyyy\-mm\-dd">
                        <c:v>43664</c:v>
                      </c:pt>
                      <c:pt idx="138" c:formatCode="yyyy\-mm\-dd">
                        <c:v>43665</c:v>
                      </c:pt>
                      <c:pt idx="139" c:formatCode="yyyy\-mm\-dd">
                        <c:v>43668</c:v>
                      </c:pt>
                      <c:pt idx="140" c:formatCode="yyyy\-mm\-dd">
                        <c:v>43669</c:v>
                      </c:pt>
                      <c:pt idx="141" c:formatCode="yyyy\-mm\-dd">
                        <c:v>43670</c:v>
                      </c:pt>
                      <c:pt idx="142" c:formatCode="yyyy\-mm\-dd">
                        <c:v>43671</c:v>
                      </c:pt>
                      <c:pt idx="143" c:formatCode="yyyy\-mm\-dd">
                        <c:v>43672</c:v>
                      </c:pt>
                      <c:pt idx="144" c:formatCode="yyyy\-mm\-dd">
                        <c:v>43675</c:v>
                      </c:pt>
                      <c:pt idx="145" c:formatCode="yyyy\-mm\-dd">
                        <c:v>43676</c:v>
                      </c:pt>
                      <c:pt idx="146" c:formatCode="yyyy\-mm\-dd">
                        <c:v>43677</c:v>
                      </c:pt>
                      <c:pt idx="147" c:formatCode="yyyy\-mm\-dd">
                        <c:v>43678</c:v>
                      </c:pt>
                      <c:pt idx="148" c:formatCode="yyyy\-mm\-dd">
                        <c:v>43679</c:v>
                      </c:pt>
                      <c:pt idx="149" c:formatCode="yyyy\-mm\-dd">
                        <c:v>43682</c:v>
                      </c:pt>
                      <c:pt idx="150" c:formatCode="yyyy\-mm\-dd">
                        <c:v>43683</c:v>
                      </c:pt>
                      <c:pt idx="151" c:formatCode="yyyy\-mm\-dd">
                        <c:v>43684</c:v>
                      </c:pt>
                      <c:pt idx="152" c:formatCode="yyyy\-mm\-dd">
                        <c:v>43685</c:v>
                      </c:pt>
                      <c:pt idx="153" c:formatCode="yyyy\-mm\-dd">
                        <c:v>43686</c:v>
                      </c:pt>
                      <c:pt idx="154" c:formatCode="yyyy\-mm\-dd">
                        <c:v>43689</c:v>
                      </c:pt>
                      <c:pt idx="155" c:formatCode="yyyy\-mm\-dd">
                        <c:v>43690</c:v>
                      </c:pt>
                      <c:pt idx="156" c:formatCode="yyyy\-mm\-dd">
                        <c:v>43691</c:v>
                      </c:pt>
                      <c:pt idx="157" c:formatCode="yyyy\-mm\-dd">
                        <c:v>43692</c:v>
                      </c:pt>
                      <c:pt idx="158" c:formatCode="yyyy\-mm\-dd">
                        <c:v>43693</c:v>
                      </c:pt>
                      <c:pt idx="159" c:formatCode="yyyy\-mm\-dd">
                        <c:v>43696</c:v>
                      </c:pt>
                      <c:pt idx="160" c:formatCode="yyyy\-mm\-dd">
                        <c:v>43697</c:v>
                      </c:pt>
                      <c:pt idx="161" c:formatCode="yyyy\-mm\-dd">
                        <c:v>43698</c:v>
                      </c:pt>
                      <c:pt idx="162" c:formatCode="yyyy\-mm\-dd">
                        <c:v>43699</c:v>
                      </c:pt>
                      <c:pt idx="163" c:formatCode="yyyy\-mm\-dd">
                        <c:v>43700</c:v>
                      </c:pt>
                      <c:pt idx="164" c:formatCode="yyyy\-mm\-dd">
                        <c:v>43703</c:v>
                      </c:pt>
                      <c:pt idx="165" c:formatCode="yyyy\-mm\-dd">
                        <c:v>43704</c:v>
                      </c:pt>
                      <c:pt idx="166" c:formatCode="yyyy\-mm\-dd">
                        <c:v>43705</c:v>
                      </c:pt>
                      <c:pt idx="167" c:formatCode="yyyy\-mm\-dd">
                        <c:v>43706</c:v>
                      </c:pt>
                      <c:pt idx="168" c:formatCode="yyyy\-mm\-dd">
                        <c:v>43707</c:v>
                      </c:pt>
                      <c:pt idx="169" c:formatCode="yyyy\-mm\-dd">
                        <c:v>43710</c:v>
                      </c:pt>
                      <c:pt idx="170" c:formatCode="yyyy\-mm\-dd">
                        <c:v>43711</c:v>
                      </c:pt>
                      <c:pt idx="171" c:formatCode="yyyy\-mm\-dd">
                        <c:v>43712</c:v>
                      </c:pt>
                      <c:pt idx="172" c:formatCode="yyyy\-mm\-dd">
                        <c:v>43713</c:v>
                      </c:pt>
                      <c:pt idx="173" c:formatCode="yyyy\-mm\-dd">
                        <c:v>43714</c:v>
                      </c:pt>
                      <c:pt idx="174" c:formatCode="yyyy\-mm\-dd">
                        <c:v>43717</c:v>
                      </c:pt>
                      <c:pt idx="175" c:formatCode="yyyy\-mm\-dd">
                        <c:v>43718</c:v>
                      </c:pt>
                      <c:pt idx="176" c:formatCode="yyyy\-mm\-dd">
                        <c:v>43719</c:v>
                      </c:pt>
                      <c:pt idx="177" c:formatCode="yyyy\-mm\-dd">
                        <c:v>43720</c:v>
                      </c:pt>
                      <c:pt idx="178" c:formatCode="yyyy\-mm\-dd">
                        <c:v>43724</c:v>
                      </c:pt>
                      <c:pt idx="179" c:formatCode="yyyy\-mm\-dd">
                        <c:v>43725</c:v>
                      </c:pt>
                      <c:pt idx="180" c:formatCode="yyyy\-mm\-dd">
                        <c:v>43726</c:v>
                      </c:pt>
                      <c:pt idx="181" c:formatCode="yyyy\-mm\-dd">
                        <c:v>43727</c:v>
                      </c:pt>
                      <c:pt idx="182" c:formatCode="yyyy\-mm\-dd">
                        <c:v>43728</c:v>
                      </c:pt>
                      <c:pt idx="183" c:formatCode="yyyy\-mm\-dd">
                        <c:v>43731</c:v>
                      </c:pt>
                      <c:pt idx="184" c:formatCode="yyyy\-mm\-dd">
                        <c:v>43732</c:v>
                      </c:pt>
                      <c:pt idx="185" c:formatCode="yyyy\-mm\-dd">
                        <c:v>43733</c:v>
                      </c:pt>
                      <c:pt idx="186" c:formatCode="yyyy\-mm\-dd">
                        <c:v>43734</c:v>
                      </c:pt>
                      <c:pt idx="187" c:formatCode="yyyy\-mm\-dd">
                        <c:v>43735</c:v>
                      </c:pt>
                      <c:pt idx="188" c:formatCode="yyyy\-mm\-dd">
                        <c:v>43738</c:v>
                      </c:pt>
                      <c:pt idx="189" c:formatCode="yyyy\-mm\-dd">
                        <c:v>43746</c:v>
                      </c:pt>
                      <c:pt idx="190" c:formatCode="yyyy\-mm\-dd">
                        <c:v>43747</c:v>
                      </c:pt>
                      <c:pt idx="191" c:formatCode="yyyy\-mm\-dd">
                        <c:v>43748</c:v>
                      </c:pt>
                      <c:pt idx="192" c:formatCode="yyyy\-mm\-dd">
                        <c:v>43749</c:v>
                      </c:pt>
                      <c:pt idx="193" c:formatCode="yyyy\-mm\-dd">
                        <c:v>43752</c:v>
                      </c:pt>
                      <c:pt idx="194" c:formatCode="yyyy\-mm\-dd">
                        <c:v>43753</c:v>
                      </c:pt>
                      <c:pt idx="195" c:formatCode="yyyy\-mm\-dd">
                        <c:v>43754</c:v>
                      </c:pt>
                      <c:pt idx="196" c:formatCode="yyyy\-mm\-dd">
                        <c:v>43755</c:v>
                      </c:pt>
                      <c:pt idx="197" c:formatCode="yyyy\-mm\-dd">
                        <c:v>43756</c:v>
                      </c:pt>
                      <c:pt idx="198" c:formatCode="yyyy\-mm\-dd">
                        <c:v>43759</c:v>
                      </c:pt>
                      <c:pt idx="199" c:formatCode="yyyy\-mm\-dd">
                        <c:v>43760</c:v>
                      </c:pt>
                      <c:pt idx="200" c:formatCode="yyyy\-mm\-dd">
                        <c:v>43761</c:v>
                      </c:pt>
                      <c:pt idx="201" c:formatCode="yyyy\-mm\-dd">
                        <c:v>43762</c:v>
                      </c:pt>
                      <c:pt idx="202" c:formatCode="yyyy\-mm\-dd">
                        <c:v>43763</c:v>
                      </c:pt>
                      <c:pt idx="203" c:formatCode="yyyy\-mm\-dd">
                        <c:v>43766</c:v>
                      </c:pt>
                      <c:pt idx="204" c:formatCode="yyyy\-mm\-dd">
                        <c:v>43767</c:v>
                      </c:pt>
                      <c:pt idx="205" c:formatCode="yyyy\-mm\-dd">
                        <c:v>43768</c:v>
                      </c:pt>
                      <c:pt idx="206" c:formatCode="yyyy\-mm\-dd">
                        <c:v>43769</c:v>
                      </c:pt>
                      <c:pt idx="207" c:formatCode="yyyy\-mm\-dd">
                        <c:v>43770</c:v>
                      </c:pt>
                      <c:pt idx="208" c:formatCode="yyyy\-mm\-dd">
                        <c:v>43773</c:v>
                      </c:pt>
                      <c:pt idx="209" c:formatCode="yyyy\-mm\-dd">
                        <c:v>43775</c:v>
                      </c:pt>
                      <c:pt idx="210" c:formatCode="yyyy\-mm\-dd">
                        <c:v>43776</c:v>
                      </c:pt>
                      <c:pt idx="211" c:formatCode="yyyy\-mm\-dd">
                        <c:v>43777</c:v>
                      </c:pt>
                      <c:pt idx="212" c:formatCode="yyyy\-mm\-dd">
                        <c:v>43780</c:v>
                      </c:pt>
                      <c:pt idx="213" c:formatCode="yyyy\-mm\-dd">
                        <c:v>43782</c:v>
                      </c:pt>
                      <c:pt idx="214" c:formatCode="yyyy\-mm\-dd">
                        <c:v>43784</c:v>
                      </c:pt>
                      <c:pt idx="215" c:formatCode="yyyy\-mm\-dd">
                        <c:v>43787</c:v>
                      </c:pt>
                      <c:pt idx="216" c:formatCode="yyyy\-mm\-dd">
                        <c:v>43788</c:v>
                      </c:pt>
                      <c:pt idx="217" c:formatCode="yyyy\-mm\-dd">
                        <c:v>43790</c:v>
                      </c:pt>
                      <c:pt idx="218" c:formatCode="yyyy\-mm\-dd">
                        <c:v>43791</c:v>
                      </c:pt>
                      <c:pt idx="219" c:formatCode="yyyy\-mm\-dd">
                        <c:v>43795</c:v>
                      </c:pt>
                      <c:pt idx="220" c:formatCode="yyyy\-mm\-dd">
                        <c:v>43797</c:v>
                      </c:pt>
                      <c:pt idx="221" c:formatCode="yyyy\-mm\-dd">
                        <c:v>43798</c:v>
                      </c:pt>
                      <c:pt idx="222" c:formatCode="yyyy\-mm\-dd">
                        <c:v>43801</c:v>
                      </c:pt>
                      <c:pt idx="223" c:formatCode="yyyy\-mm\-dd">
                        <c:v>43803</c:v>
                      </c:pt>
                      <c:pt idx="224" c:formatCode="yyyy\-mm\-dd">
                        <c:v>43804</c:v>
                      </c:pt>
                      <c:pt idx="225" c:formatCode="yyyy\-mm\-dd">
                        <c:v>43805</c:v>
                      </c:pt>
                      <c:pt idx="226" c:formatCode="yyyy\-mm\-dd">
                        <c:v>43808</c:v>
                      </c:pt>
                      <c:pt idx="227" c:formatCode="yyyy\-mm\-dd">
                        <c:v>43809</c:v>
                      </c:pt>
                      <c:pt idx="228" c:formatCode="yyyy\-mm\-dd">
                        <c:v>43810</c:v>
                      </c:pt>
                      <c:pt idx="229" c:formatCode="yyyy\-mm\-dd">
                        <c:v>43812</c:v>
                      </c:pt>
                      <c:pt idx="230" c:formatCode="yyyy\-mm\-dd">
                        <c:v>43815</c:v>
                      </c:pt>
                      <c:pt idx="231" c:formatCode="yyyy\-mm\-dd">
                        <c:v>43816</c:v>
                      </c:pt>
                      <c:pt idx="232" c:formatCode="yyyy\-mm\-dd">
                        <c:v>43817</c:v>
                      </c:pt>
                      <c:pt idx="233" c:formatCode="yyyy\-mm\-dd">
                        <c:v>43818</c:v>
                      </c:pt>
                      <c:pt idx="234" c:formatCode="yyyy\-mm\-dd">
                        <c:v>43819</c:v>
                      </c:pt>
                      <c:pt idx="235" c:formatCode="yyyy\-mm\-dd">
                        <c:v>43822</c:v>
                      </c:pt>
                      <c:pt idx="236" c:formatCode="yyyy\-mm\-dd">
                        <c:v>43823</c:v>
                      </c:pt>
                      <c:pt idx="237" c:formatCode="yyyy\-mm\-dd">
                        <c:v>43824</c:v>
                      </c:pt>
                      <c:pt idx="238" c:formatCode="yyyy\-mm\-dd">
                        <c:v>43825</c:v>
                      </c:pt>
                      <c:pt idx="239" c:formatCode="yyyy\-mm\-dd">
                        <c:v>43826</c:v>
                      </c:pt>
                      <c:pt idx="240" c:formatCode="yyyy\-mm\-dd">
                        <c:v>43829</c:v>
                      </c:pt>
                      <c:pt idx="241" c:formatCode="yyyy\-mm\-dd">
                        <c:v>43830</c:v>
                      </c:pt>
                      <c:pt idx="242" c:formatCode="yyyy\-mm\-dd">
                        <c:v>43832</c:v>
                      </c:pt>
                      <c:pt idx="243" c:formatCode="yyyy\-mm\-dd">
                        <c:v>43833</c:v>
                      </c:pt>
                      <c:pt idx="244" c:formatCode="yyyy\-mm\-dd">
                        <c:v>43836</c:v>
                      </c:pt>
                      <c:pt idx="245" c:formatCode="yyyy\-mm\-dd">
                        <c:v>43837</c:v>
                      </c:pt>
                      <c:pt idx="246" c:formatCode="yyyy\-mm\-dd">
                        <c:v>43838</c:v>
                      </c:pt>
                      <c:pt idx="247" c:formatCode="yyyy\-mm\-dd">
                        <c:v>43839</c:v>
                      </c:pt>
                      <c:pt idx="248" c:formatCode="yyyy\-mm\-dd">
                        <c:v>43840</c:v>
                      </c:pt>
                      <c:pt idx="249" c:formatCode="yyyy\-mm\-dd">
                        <c:v>43843</c:v>
                      </c:pt>
                      <c:pt idx="250" c:formatCode="yyyy\-mm\-dd">
                        <c:v>43844</c:v>
                      </c:pt>
                      <c:pt idx="251" c:formatCode="yyyy\-mm\-dd">
                        <c:v>43845</c:v>
                      </c:pt>
                      <c:pt idx="252" c:formatCode="yyyy\-mm\-dd">
                        <c:v>43846</c:v>
                      </c:pt>
                      <c:pt idx="253" c:formatCode="yyyy\-mm\-dd">
                        <c:v>43847</c:v>
                      </c:pt>
                      <c:pt idx="254" c:formatCode="yyyy\-mm\-dd">
                        <c:v>43850</c:v>
                      </c:pt>
                      <c:pt idx="255" c:formatCode="yyyy\-mm\-dd">
                        <c:v>43851</c:v>
                      </c:pt>
                      <c:pt idx="256" c:formatCode="yyyy\-mm\-dd">
                        <c:v>43852</c:v>
                      </c:pt>
                      <c:pt idx="257" c:formatCode="yyyy\-mm\-dd">
                        <c:v>43853</c:v>
                      </c:pt>
                      <c:pt idx="258" c:formatCode="yyyy\-mm\-dd">
                        <c:v>43864</c:v>
                      </c:pt>
                      <c:pt idx="259" c:formatCode="yyyy\-mm\-dd">
                        <c:v>43865</c:v>
                      </c:pt>
                      <c:pt idx="260" c:formatCode="yyyy\-mm\-dd">
                        <c:v>43866</c:v>
                      </c:pt>
                      <c:pt idx="261" c:formatCode="yyyy\-mm\-dd">
                        <c:v>43867</c:v>
                      </c:pt>
                      <c:pt idx="262" c:formatCode="yyyy\-mm\-dd">
                        <c:v>43868</c:v>
                      </c:pt>
                      <c:pt idx="263" c:formatCode="yyyy\-mm\-dd">
                        <c:v>43871</c:v>
                      </c:pt>
                      <c:pt idx="264" c:formatCode="yyyy\-mm\-dd">
                        <c:v>43872</c:v>
                      </c:pt>
                      <c:pt idx="265" c:formatCode="yyyy\-mm\-dd">
                        <c:v>43873</c:v>
                      </c:pt>
                      <c:pt idx="266" c:formatCode="yyyy\-mm\-dd">
                        <c:v>43874</c:v>
                      </c:pt>
                      <c:pt idx="267" c:formatCode="yyyy\-mm\-dd">
                        <c:v>43875</c:v>
                      </c:pt>
                      <c:pt idx="268" c:formatCode="yyyy\-mm\-dd">
                        <c:v>43878</c:v>
                      </c:pt>
                      <c:pt idx="269" c:formatCode="yyyy\-mm\-dd">
                        <c:v>43879</c:v>
                      </c:pt>
                      <c:pt idx="270" c:formatCode="yyyy\-mm\-dd">
                        <c:v>43880</c:v>
                      </c:pt>
                      <c:pt idx="271" c:formatCode="yyyy\-mm\-dd">
                        <c:v>43881</c:v>
                      </c:pt>
                      <c:pt idx="272" c:formatCode="yyyy\-mm\-dd">
                        <c:v>43882</c:v>
                      </c:pt>
                      <c:pt idx="273" c:formatCode="yyyy\-mm\-dd">
                        <c:v>43885</c:v>
                      </c:pt>
                      <c:pt idx="274" c:formatCode="yyyy\-mm\-dd">
                        <c:v>43886</c:v>
                      </c:pt>
                      <c:pt idx="275" c:formatCode="yyyy\-mm\-dd">
                        <c:v>43887</c:v>
                      </c:pt>
                      <c:pt idx="276" c:formatCode="yyyy\-mm\-dd">
                        <c:v>43888</c:v>
                      </c:pt>
                      <c:pt idx="277" c:formatCode="yyyy\-mm\-dd">
                        <c:v>43889</c:v>
                      </c:pt>
                      <c:pt idx="278" c:formatCode="yyyy\-mm\-dd">
                        <c:v>43892</c:v>
                      </c:pt>
                      <c:pt idx="279" c:formatCode="yyyy\-mm\-dd">
                        <c:v>43893</c:v>
                      </c:pt>
                      <c:pt idx="280" c:formatCode="yyyy\-mm\-dd">
                        <c:v>43894</c:v>
                      </c:pt>
                      <c:pt idx="281" c:formatCode="yyyy\-mm\-dd">
                        <c:v>43895</c:v>
                      </c:pt>
                      <c:pt idx="282" c:formatCode="yyyy\-mm\-dd">
                        <c:v>43896</c:v>
                      </c:pt>
                      <c:pt idx="283" c:formatCode="yyyy\-mm\-dd">
                        <c:v>43899</c:v>
                      </c:pt>
                      <c:pt idx="284" c:formatCode="yyyy\-mm\-dd">
                        <c:v>43900</c:v>
                      </c:pt>
                      <c:pt idx="285" c:formatCode="yyyy\-mm\-dd">
                        <c:v>43901</c:v>
                      </c:pt>
                      <c:pt idx="286" c:formatCode="yyyy\-mm\-dd">
                        <c:v>43902</c:v>
                      </c:pt>
                      <c:pt idx="287" c:formatCode="yyyy\-mm\-dd">
                        <c:v>43903</c:v>
                      </c:pt>
                      <c:pt idx="288" c:formatCode="yyyy\-mm\-dd">
                        <c:v>43906</c:v>
                      </c:pt>
                      <c:pt idx="289" c:formatCode="yyyy\-mm\-dd">
                        <c:v>43907</c:v>
                      </c:pt>
                      <c:pt idx="290" c:formatCode="yyyy\-mm\-dd">
                        <c:v>43908</c:v>
                      </c:pt>
                      <c:pt idx="291" c:formatCode="yyyy\-mm\-dd">
                        <c:v>43909</c:v>
                      </c:pt>
                      <c:pt idx="292" c:formatCode="yyyy\-mm\-dd">
                        <c:v>43910</c:v>
                      </c:pt>
                      <c:pt idx="293" c:formatCode="yyyy\-mm\-dd">
                        <c:v>43913</c:v>
                      </c:pt>
                      <c:pt idx="294" c:formatCode="yyyy\-mm\-dd">
                        <c:v>43914</c:v>
                      </c:pt>
                      <c:pt idx="295" c:formatCode="yyyy\-mm\-dd">
                        <c:v>43915</c:v>
                      </c:pt>
                      <c:pt idx="296" c:formatCode="yyyy\-mm\-dd">
                        <c:v>43916</c:v>
                      </c:pt>
                      <c:pt idx="297" c:formatCode="yyyy\-mm\-dd">
                        <c:v>43917</c:v>
                      </c:pt>
                      <c:pt idx="298" c:formatCode="yyyy\-mm\-dd">
                        <c:v>43920</c:v>
                      </c:pt>
                      <c:pt idx="299" c:formatCode="yyyy\-mm\-dd">
                        <c:v>43921</c:v>
                      </c:pt>
                      <c:pt idx="300" c:formatCode="yyyy\-mm\-dd">
                        <c:v>43922</c:v>
                      </c:pt>
                      <c:pt idx="301" c:formatCode="yyyy\-mm\-dd">
                        <c:v>43923</c:v>
                      </c:pt>
                      <c:pt idx="302" c:formatCode="yyyy\-mm\-dd">
                        <c:v>43924</c:v>
                      </c:pt>
                      <c:pt idx="303" c:formatCode="yyyy\-mm\-dd">
                        <c:v>43928</c:v>
                      </c:pt>
                      <c:pt idx="304" c:formatCode="yyyy\-mm\-dd">
                        <c:v>43929</c:v>
                      </c:pt>
                      <c:pt idx="305" c:formatCode="yyyy\-mm\-dd">
                        <c:v>43930</c:v>
                      </c:pt>
                      <c:pt idx="306" c:formatCode="yyyy\-mm\-dd">
                        <c:v>43931</c:v>
                      </c:pt>
                      <c:pt idx="307" c:formatCode="yyyy\-mm\-dd">
                        <c:v>43934</c:v>
                      </c:pt>
                      <c:pt idx="308" c:formatCode="yyyy\-mm\-dd">
                        <c:v>43935</c:v>
                      </c:pt>
                      <c:pt idx="309" c:formatCode="yyyy\-mm\-dd">
                        <c:v>43936</c:v>
                      </c:pt>
                      <c:pt idx="310" c:formatCode="yyyy\-mm\-dd">
                        <c:v>43937</c:v>
                      </c:pt>
                      <c:pt idx="311" c:formatCode="yyyy\-mm\-dd">
                        <c:v>43938</c:v>
                      </c:pt>
                      <c:pt idx="312" c:formatCode="yyyy\-mm\-dd">
                        <c:v>43941</c:v>
                      </c:pt>
                      <c:pt idx="313" c:formatCode="yyyy\-mm\-dd">
                        <c:v>43942</c:v>
                      </c:pt>
                      <c:pt idx="314" c:formatCode="yyyy\-mm\-dd">
                        <c:v>43943</c:v>
                      </c:pt>
                      <c:pt idx="315" c:formatCode="yyyy\-mm\-dd">
                        <c:v>43944</c:v>
                      </c:pt>
                      <c:pt idx="316" c:formatCode="yyyy\-mm\-dd">
                        <c:v>43945</c:v>
                      </c:pt>
                      <c:pt idx="317" c:formatCode="yyyy\-mm\-dd">
                        <c:v>43947</c:v>
                      </c:pt>
                      <c:pt idx="318" c:formatCode="yyyy\-mm\-dd">
                        <c:v>43948</c:v>
                      </c:pt>
                      <c:pt idx="319" c:formatCode="yyyy\-mm\-dd">
                        <c:v>43949</c:v>
                      </c:pt>
                      <c:pt idx="320" c:formatCode="yyyy\-mm\-dd">
                        <c:v>43950</c:v>
                      </c:pt>
                      <c:pt idx="321" c:formatCode="yyyy\-mm\-dd">
                        <c:v>43951</c:v>
                      </c:pt>
                      <c:pt idx="322" c:formatCode="yyyy\-mm\-dd">
                        <c:v>43957</c:v>
                      </c:pt>
                      <c:pt idx="323" c:formatCode="yyyy\-mm\-dd">
                        <c:v>43958</c:v>
                      </c:pt>
                      <c:pt idx="324" c:formatCode="yyyy\-mm\-dd">
                        <c:v>43959</c:v>
                      </c:pt>
                      <c:pt idx="325" c:formatCode="yyyy\-mm\-dd">
                        <c:v>43960</c:v>
                      </c:pt>
                      <c:pt idx="326" c:formatCode="yyyy\-mm\-dd">
                        <c:v>43962</c:v>
                      </c:pt>
                      <c:pt idx="327" c:formatCode="yyyy\-mm\-dd">
                        <c:v>43963</c:v>
                      </c:pt>
                      <c:pt idx="328" c:formatCode="yyyy\-mm\-dd">
                        <c:v>43964</c:v>
                      </c:pt>
                      <c:pt idx="329" c:formatCode="yyyy\-mm\-dd">
                        <c:v>43965</c:v>
                      </c:pt>
                      <c:pt idx="330" c:formatCode="yyyy\-mm\-dd">
                        <c:v>43966</c:v>
                      </c:pt>
                      <c:pt idx="331" c:formatCode="yyyy\-mm\-dd">
                        <c:v>43969</c:v>
                      </c:pt>
                      <c:pt idx="332" c:formatCode="yyyy\-mm\-dd">
                        <c:v>43970</c:v>
                      </c:pt>
                      <c:pt idx="333" c:formatCode="yyyy\-mm\-dd">
                        <c:v>43971</c:v>
                      </c:pt>
                      <c:pt idx="334" c:formatCode="yyyy\-mm\-dd">
                        <c:v>43972</c:v>
                      </c:pt>
                      <c:pt idx="335" c:formatCode="yyyy\-mm\-dd">
                        <c:v>43973</c:v>
                      </c:pt>
                      <c:pt idx="336" c:formatCode="yyyy\-mm\-dd">
                        <c:v>43976</c:v>
                      </c:pt>
                      <c:pt idx="337" c:formatCode="yyyy\-mm\-dd">
                        <c:v>43977</c:v>
                      </c:pt>
                      <c:pt idx="338" c:formatCode="yyyy\-mm\-dd">
                        <c:v>43978</c:v>
                      </c:pt>
                      <c:pt idx="339" c:formatCode="yyyy\-mm\-dd">
                        <c:v>43979</c:v>
                      </c:pt>
                      <c:pt idx="340" c:formatCode="yyyy\-mm\-dd">
                        <c:v>43980</c:v>
                      </c:pt>
                      <c:pt idx="341" c:formatCode="yyyy\-mm\-dd">
                        <c:v>43983</c:v>
                      </c:pt>
                      <c:pt idx="342" c:formatCode="yyyy\-mm\-dd">
                        <c:v>43984</c:v>
                      </c:pt>
                      <c:pt idx="343" c:formatCode="yyyy\-mm\-dd">
                        <c:v>43985</c:v>
                      </c:pt>
                      <c:pt idx="344" c:formatCode="yyyy\-mm\-dd">
                        <c:v>43986</c:v>
                      </c:pt>
                      <c:pt idx="345" c:formatCode="yyyy\-mm\-dd">
                        <c:v>43987</c:v>
                      </c:pt>
                      <c:pt idx="346" c:formatCode="yyyy\-mm\-dd">
                        <c:v>43990</c:v>
                      </c:pt>
                      <c:pt idx="347" c:formatCode="yyyy\-mm\-dd">
                        <c:v>43991</c:v>
                      </c:pt>
                      <c:pt idx="348" c:formatCode="yyyy\-mm\-dd">
                        <c:v>43992</c:v>
                      </c:pt>
                      <c:pt idx="349" c:formatCode="yyyy\-mm\-dd">
                        <c:v>43993</c:v>
                      </c:pt>
                      <c:pt idx="350" c:formatCode="yyyy\-mm\-dd">
                        <c:v>43994</c:v>
                      </c:pt>
                      <c:pt idx="351" c:formatCode="yyyy\-mm\-dd">
                        <c:v>43997</c:v>
                      </c:pt>
                      <c:pt idx="352" c:formatCode="yyyy\-mm\-dd">
                        <c:v>43998</c:v>
                      </c:pt>
                      <c:pt idx="353" c:formatCode="yyyy\-mm\-dd">
                        <c:v>43999</c:v>
                      </c:pt>
                      <c:pt idx="354" c:formatCode="yyyy\-mm\-dd">
                        <c:v>44000</c:v>
                      </c:pt>
                      <c:pt idx="355" c:formatCode="yyyy\-mm\-dd">
                        <c:v>44001</c:v>
                      </c:pt>
                      <c:pt idx="356" c:formatCode="yyyy\-mm\-dd">
                        <c:v>44004</c:v>
                      </c:pt>
                      <c:pt idx="357" c:formatCode="yyyy\-mm\-dd">
                        <c:v>44005</c:v>
                      </c:pt>
                      <c:pt idx="358" c:formatCode="yyyy\-mm\-dd">
                        <c:v>44006</c:v>
                      </c:pt>
                      <c:pt idx="359" c:formatCode="yyyy\-mm\-dd">
                        <c:v>44010</c:v>
                      </c:pt>
                      <c:pt idx="360" c:formatCode="yyyy\-mm\-dd">
                        <c:v>44011</c:v>
                      </c:pt>
                      <c:pt idx="361" c:formatCode="yyyy\-mm\-dd">
                        <c:v>44012</c:v>
                      </c:pt>
                      <c:pt idx="362" c:formatCode="yyyy\-mm\-dd">
                        <c:v>44013</c:v>
                      </c:pt>
                      <c:pt idx="363" c:formatCode="yyyy\-mm\-dd">
                        <c:v>44014</c:v>
                      </c:pt>
                      <c:pt idx="364" c:formatCode="yyyy\-mm\-dd">
                        <c:v>44015</c:v>
                      </c:pt>
                      <c:pt idx="365" c:formatCode="yyyy\-mm\-dd">
                        <c:v>44018</c:v>
                      </c:pt>
                      <c:pt idx="366" c:formatCode="yyyy\-mm\-dd">
                        <c:v>44019</c:v>
                      </c:pt>
                      <c:pt idx="367" c:formatCode="yyyy\-mm\-dd">
                        <c:v>44020</c:v>
                      </c:pt>
                      <c:pt idx="368" c:formatCode="yyyy\-mm\-dd">
                        <c:v>44021</c:v>
                      </c:pt>
                      <c:pt idx="369" c:formatCode="yyyy\-mm\-dd">
                        <c:v>44022</c:v>
                      </c:pt>
                      <c:pt idx="370" c:formatCode="yyyy\-mm\-dd">
                        <c:v>44025</c:v>
                      </c:pt>
                      <c:pt idx="371" c:formatCode="yyyy\-mm\-dd">
                        <c:v>44026</c:v>
                      </c:pt>
                      <c:pt idx="372" c:formatCode="yyyy\-mm\-dd">
                        <c:v>44027</c:v>
                      </c:pt>
                      <c:pt idx="373" c:formatCode="yyyy\-mm\-dd">
                        <c:v>44028</c:v>
                      </c:pt>
                      <c:pt idx="374" c:formatCode="yyyy\-mm\-dd">
                        <c:v>44029</c:v>
                      </c:pt>
                      <c:pt idx="375" c:formatCode="yyyy\-mm\-dd">
                        <c:v>44032</c:v>
                      </c:pt>
                      <c:pt idx="376" c:formatCode="yyyy\-mm\-dd">
                        <c:v>44033</c:v>
                      </c:pt>
                      <c:pt idx="377" c:formatCode="yyyy\-mm\-dd">
                        <c:v>44034</c:v>
                      </c:pt>
                      <c:pt idx="378" c:formatCode="yyyy\-mm\-dd">
                        <c:v>44035</c:v>
                      </c:pt>
                      <c:pt idx="379" c:formatCode="yyyy\-mm\-dd">
                        <c:v>44036</c:v>
                      </c:pt>
                      <c:pt idx="380" c:formatCode="yyyy\-mm\-dd">
                        <c:v>44039</c:v>
                      </c:pt>
                      <c:pt idx="381" c:formatCode="yyyy\-mm\-dd">
                        <c:v>44040</c:v>
                      </c:pt>
                      <c:pt idx="382" c:formatCode="yyyy\-mm\-dd">
                        <c:v>44041</c:v>
                      </c:pt>
                      <c:pt idx="383" c:formatCode="yyyy\-mm\-dd">
                        <c:v>44042</c:v>
                      </c:pt>
                      <c:pt idx="384" c:formatCode="yyyy\-mm\-dd">
                        <c:v>44043</c:v>
                      </c:pt>
                      <c:pt idx="385" c:formatCode="yyyy\-mm\-dd">
                        <c:v>44046</c:v>
                      </c:pt>
                      <c:pt idx="386" c:formatCode="yyyy\-mm\-dd">
                        <c:v>44047</c:v>
                      </c:pt>
                      <c:pt idx="387" c:formatCode="yyyy\-mm\-dd">
                        <c:v>44048</c:v>
                      </c:pt>
                      <c:pt idx="388" c:formatCode="yyyy\-mm\-dd">
                        <c:v>44049</c:v>
                      </c:pt>
                      <c:pt idx="389" c:formatCode="yyyy\-mm\-dd">
                        <c:v>44050</c:v>
                      </c:pt>
                      <c:pt idx="390" c:formatCode="yyyy\-mm\-dd">
                        <c:v>44053</c:v>
                      </c:pt>
                      <c:pt idx="391" c:formatCode="yyyy\-mm\-dd">
                        <c:v>44054</c:v>
                      </c:pt>
                      <c:pt idx="392" c:formatCode="yyyy\-mm\-dd">
                        <c:v>44055</c:v>
                      </c:pt>
                      <c:pt idx="393" c:formatCode="yyyy\-mm\-dd">
                        <c:v>44056</c:v>
                      </c:pt>
                      <c:pt idx="394" c:formatCode="yyyy\-mm\-dd">
                        <c:v>44057</c:v>
                      </c:pt>
                      <c:pt idx="395" c:formatCode="yyyy\-mm\-dd">
                        <c:v>44060</c:v>
                      </c:pt>
                      <c:pt idx="396" c:formatCode="yyyy\-mm\-dd">
                        <c:v>44061</c:v>
                      </c:pt>
                      <c:pt idx="397" c:formatCode="yyyy\-mm\-dd">
                        <c:v>44062</c:v>
                      </c:pt>
                      <c:pt idx="398" c:formatCode="yyyy\-mm\-dd">
                        <c:v>44063</c:v>
                      </c:pt>
                      <c:pt idx="399" c:formatCode="yyyy\-mm\-dd">
                        <c:v>44064</c:v>
                      </c:pt>
                      <c:pt idx="400" c:formatCode="yyyy\-mm\-dd">
                        <c:v>44067</c:v>
                      </c:pt>
                      <c:pt idx="401" c:formatCode="yyyy\-mm\-dd">
                        <c:v>44068</c:v>
                      </c:pt>
                      <c:pt idx="402" c:formatCode="yyyy\-mm\-dd">
                        <c:v>44069</c:v>
                      </c:pt>
                      <c:pt idx="403" c:formatCode="yyyy\-mm\-dd">
                        <c:v>44070</c:v>
                      </c:pt>
                      <c:pt idx="404" c:formatCode="yyyy\-mm\-dd">
                        <c:v>44071</c:v>
                      </c:pt>
                      <c:pt idx="405" c:formatCode="yyyy\-mm\-dd">
                        <c:v>44074</c:v>
                      </c:pt>
                      <c:pt idx="406" c:formatCode="yyyy\-mm\-dd">
                        <c:v>44075</c:v>
                      </c:pt>
                      <c:pt idx="407" c:formatCode="yyyy\-mm\-dd">
                        <c:v>44076</c:v>
                      </c:pt>
                      <c:pt idx="408" c:formatCode="yyyy\-mm\-dd">
                        <c:v>44077</c:v>
                      </c:pt>
                      <c:pt idx="409" c:formatCode="yyyy\-mm\-dd">
                        <c:v>44078</c:v>
                      </c:pt>
                      <c:pt idx="410" c:formatCode="yyyy\-mm\-dd">
                        <c:v>44081</c:v>
                      </c:pt>
                      <c:pt idx="411" c:formatCode="yyyy\-mm\-dd">
                        <c:v>44082</c:v>
                      </c:pt>
                      <c:pt idx="412" c:formatCode="yyyy\-mm\-dd">
                        <c:v>44083</c:v>
                      </c:pt>
                      <c:pt idx="413" c:formatCode="yyyy\-mm\-dd">
                        <c:v>44084</c:v>
                      </c:pt>
                      <c:pt idx="414" c:formatCode="yyyy\-mm\-dd">
                        <c:v>44085</c:v>
                      </c:pt>
                      <c:pt idx="415" c:formatCode="yyyy\-mm\-dd">
                        <c:v>44088</c:v>
                      </c:pt>
                      <c:pt idx="416" c:formatCode="yyyy\-mm\-dd">
                        <c:v>44089</c:v>
                      </c:pt>
                      <c:pt idx="417" c:formatCode="yyyy\-mm\-dd">
                        <c:v>44090</c:v>
                      </c:pt>
                      <c:pt idx="418" c:formatCode="yyyy\-mm\-dd">
                        <c:v>44091</c:v>
                      </c:pt>
                      <c:pt idx="419" c:formatCode="yyyy\-mm\-dd">
                        <c:v>44092</c:v>
                      </c:pt>
                      <c:pt idx="420" c:formatCode="yyyy\-mm\-dd">
                        <c:v>44095</c:v>
                      </c:pt>
                      <c:pt idx="421" c:formatCode="yyyy\-mm\-dd">
                        <c:v>44096</c:v>
                      </c:pt>
                      <c:pt idx="422" c:formatCode="yyyy\-mm\-dd">
                        <c:v>44097</c:v>
                      </c:pt>
                      <c:pt idx="423" c:formatCode="yyyy\-mm\-dd">
                        <c:v>44098</c:v>
                      </c:pt>
                      <c:pt idx="424" c:formatCode="yyyy\-mm\-dd">
                        <c:v>44099</c:v>
                      </c:pt>
                      <c:pt idx="425" c:formatCode="yyyy\-mm\-dd">
                        <c:v>44101</c:v>
                      </c:pt>
                      <c:pt idx="426" c:formatCode="yyyy\-mm\-dd">
                        <c:v>44102</c:v>
                      </c:pt>
                      <c:pt idx="427" c:formatCode="yyyy\-mm\-dd">
                        <c:v>44103</c:v>
                      </c:pt>
                      <c:pt idx="428" c:formatCode="yyyy\-mm\-dd">
                        <c:v>44104</c:v>
                      </c:pt>
                      <c:pt idx="429" c:formatCode="yyyy\-mm\-dd">
                        <c:v>44113</c:v>
                      </c:pt>
                      <c:pt idx="430" c:formatCode="yyyy\-mm\-dd">
                        <c:v>44114</c:v>
                      </c:pt>
                      <c:pt idx="431" c:formatCode="yyyy\-mm\-dd">
                        <c:v>44116</c:v>
                      </c:pt>
                      <c:pt idx="432" c:formatCode="yyyy\-mm\-dd">
                        <c:v>44117</c:v>
                      </c:pt>
                      <c:pt idx="433" c:formatCode="yyyy\-mm\-dd">
                        <c:v>44118</c:v>
                      </c:pt>
                      <c:pt idx="434" c:formatCode="yyyy\-mm\-dd">
                        <c:v>44119</c:v>
                      </c:pt>
                      <c:pt idx="435" c:formatCode="yyyy\-mm\-dd">
                        <c:v>44120</c:v>
                      </c:pt>
                      <c:pt idx="436" c:formatCode="yyyy\-mm\-dd">
                        <c:v>44123</c:v>
                      </c:pt>
                      <c:pt idx="437" c:formatCode="yyyy\-mm\-dd">
                        <c:v>44124</c:v>
                      </c:pt>
                      <c:pt idx="438" c:formatCode="yyyy\-mm\-dd">
                        <c:v>44125</c:v>
                      </c:pt>
                      <c:pt idx="439" c:formatCode="yyyy\-mm\-dd">
                        <c:v>44126</c:v>
                      </c:pt>
                      <c:pt idx="440" c:formatCode="yyyy\-mm\-dd">
                        <c:v>44127</c:v>
                      </c:pt>
                      <c:pt idx="441" c:formatCode="yyyy\-mm\-dd">
                        <c:v>44130</c:v>
                      </c:pt>
                      <c:pt idx="442" c:formatCode="yyyy\-mm\-dd">
                        <c:v>44131</c:v>
                      </c:pt>
                      <c:pt idx="443" c:formatCode="yyyy\-mm\-dd">
                        <c:v>44132</c:v>
                      </c:pt>
                      <c:pt idx="444" c:formatCode="yyyy\-mm\-dd">
                        <c:v>44133</c:v>
                      </c:pt>
                      <c:pt idx="445" c:formatCode="yyyy\-mm\-dd">
                        <c:v>44134</c:v>
                      </c:pt>
                      <c:pt idx="446" c:formatCode="yyyy\-mm\-dd">
                        <c:v>44137</c:v>
                      </c:pt>
                      <c:pt idx="447" c:formatCode="yyyy\-mm\-dd">
                        <c:v>44138</c:v>
                      </c:pt>
                      <c:pt idx="448" c:formatCode="yyyy\-mm\-dd">
                        <c:v>44139</c:v>
                      </c:pt>
                      <c:pt idx="449" c:formatCode="yyyy\-mm\-dd">
                        <c:v>44140</c:v>
                      </c:pt>
                      <c:pt idx="450" c:formatCode="yyyy\-mm\-dd">
                        <c:v>44141</c:v>
                      </c:pt>
                      <c:pt idx="451" c:formatCode="yyyy\-mm\-dd">
                        <c:v>44144</c:v>
                      </c:pt>
                      <c:pt idx="452" c:formatCode="yyyy\-mm\-dd">
                        <c:v>44145</c:v>
                      </c:pt>
                      <c:pt idx="453" c:formatCode="yyyy\-mm\-dd">
                        <c:v>44146</c:v>
                      </c:pt>
                      <c:pt idx="454" c:formatCode="yyyy\-mm\-dd">
                        <c:v>44147</c:v>
                      </c:pt>
                      <c:pt idx="455" c:formatCode="yyyy\-mm\-dd">
                        <c:v>44148</c:v>
                      </c:pt>
                      <c:pt idx="456" c:formatCode="yyyy\-mm\-dd">
                        <c:v>44151</c:v>
                      </c:pt>
                      <c:pt idx="457" c:formatCode="yyyy\-mm\-dd">
                        <c:v>44152</c:v>
                      </c:pt>
                      <c:pt idx="458" c:formatCode="yyyy\-mm\-dd">
                        <c:v>44153</c:v>
                      </c:pt>
                      <c:pt idx="459" c:formatCode="yyyy\-mm\-dd">
                        <c:v>44154</c:v>
                      </c:pt>
                      <c:pt idx="460" c:formatCode="yyyy\-mm\-dd">
                        <c:v>44155</c:v>
                      </c:pt>
                      <c:pt idx="461" c:formatCode="yyyy\-mm\-dd">
                        <c:v>44158</c:v>
                      </c:pt>
                      <c:pt idx="462" c:formatCode="yyyy\-mm\-dd">
                        <c:v>44159</c:v>
                      </c:pt>
                      <c:pt idx="463" c:formatCode="yyyy\-mm\-dd">
                        <c:v>44160</c:v>
                      </c:pt>
                      <c:pt idx="464" c:formatCode="yyyy\-mm\-dd">
                        <c:v>44161</c:v>
                      </c:pt>
                      <c:pt idx="465" c:formatCode="yyyy\-mm\-dd">
                        <c:v>44162</c:v>
                      </c:pt>
                      <c:pt idx="466" c:formatCode="yyyy\-mm\-dd">
                        <c:v>44165</c:v>
                      </c:pt>
                      <c:pt idx="467" c:formatCode="yyyy\-mm\-dd">
                        <c:v>44166</c:v>
                      </c:pt>
                      <c:pt idx="468" c:formatCode="yyyy\-mm\-dd">
                        <c:v>44167</c:v>
                      </c:pt>
                      <c:pt idx="469" c:formatCode="yyyy\-mm\-dd">
                        <c:v>44168</c:v>
                      </c:pt>
                      <c:pt idx="470" c:formatCode="yyyy\-mm\-dd">
                        <c:v>44169</c:v>
                      </c:pt>
                      <c:pt idx="471" c:formatCode="yyyy\-mm\-dd">
                        <c:v>44172</c:v>
                      </c:pt>
                      <c:pt idx="472" c:formatCode="yyyy\-mm\-dd">
                        <c:v>44173</c:v>
                      </c:pt>
                      <c:pt idx="473" c:formatCode="yyyy\-mm\-dd">
                        <c:v>44174</c:v>
                      </c:pt>
                      <c:pt idx="474" c:formatCode="yyyy\-mm\-dd">
                        <c:v>44175</c:v>
                      </c:pt>
                      <c:pt idx="475" c:formatCode="yyyy\-mm\-dd">
                        <c:v>44176</c:v>
                      </c:pt>
                      <c:pt idx="476" c:formatCode="yyyy\-mm\-dd">
                        <c:v>44179</c:v>
                      </c:pt>
                      <c:pt idx="477" c:formatCode="yyyy\-mm\-dd">
                        <c:v>44180</c:v>
                      </c:pt>
                      <c:pt idx="478" c:formatCode="yyyy\-mm\-dd">
                        <c:v>44181</c:v>
                      </c:pt>
                      <c:pt idx="479" c:formatCode="yyyy\-mm\-dd">
                        <c:v>44182</c:v>
                      </c:pt>
                      <c:pt idx="480" c:formatCode="yyyy\-mm\-dd">
                        <c:v>44183</c:v>
                      </c:pt>
                      <c:pt idx="481" c:formatCode="yyyy\-mm\-dd">
                        <c:v>44186</c:v>
                      </c:pt>
                      <c:pt idx="482" c:formatCode="yyyy\-mm\-dd">
                        <c:v>44187</c:v>
                      </c:pt>
                      <c:pt idx="483" c:formatCode="yyyy\-mm\-dd">
                        <c:v>44188</c:v>
                      </c:pt>
                      <c:pt idx="484" c:formatCode="yyyy\-mm\-dd">
                        <c:v>44189</c:v>
                      </c:pt>
                      <c:pt idx="485" c:formatCode="yyyy\-mm\-dd">
                        <c:v>44190</c:v>
                      </c:pt>
                      <c:pt idx="486" c:formatCode="yyyy\-mm\-dd">
                        <c:v>44193</c:v>
                      </c:pt>
                      <c:pt idx="487" c:formatCode="yyyy\-mm\-dd">
                        <c:v>44194</c:v>
                      </c:pt>
                      <c:pt idx="488" c:formatCode="yyyy\-mm\-dd">
                        <c:v>44195</c:v>
                      </c:pt>
                      <c:pt idx="489" c:formatCode="yyyy\-mm\-dd">
                        <c:v>44196</c:v>
                      </c:pt>
                      <c:pt idx="490" c:formatCode="yyyy\-mm\-dd">
                        <c:v>44200</c:v>
                      </c:pt>
                      <c:pt idx="491" c:formatCode="yyyy\-mm\-dd">
                        <c:v>44201</c:v>
                      </c:pt>
                      <c:pt idx="492" c:formatCode="yyyy\-mm\-dd">
                        <c:v>44202</c:v>
                      </c:pt>
                      <c:pt idx="493" c:formatCode="yyyy\-mm\-dd">
                        <c:v>44203</c:v>
                      </c:pt>
                      <c:pt idx="494" c:formatCode="yyyy\-mm\-dd">
                        <c:v>44204</c:v>
                      </c:pt>
                      <c:pt idx="495" c:formatCode="yyyy\-mm\-dd">
                        <c:v>44207</c:v>
                      </c:pt>
                      <c:pt idx="496" c:formatCode="yyyy\-mm\-dd">
                        <c:v>44208</c:v>
                      </c:pt>
                      <c:pt idx="497" c:formatCode="yyyy\-mm\-dd">
                        <c:v>44209</c:v>
                      </c:pt>
                      <c:pt idx="498" c:formatCode="yyyy\-mm\-dd">
                        <c:v>44210</c:v>
                      </c:pt>
                      <c:pt idx="499" c:formatCode="yyyy\-mm\-dd">
                        <c:v>44211</c:v>
                      </c:pt>
                      <c:pt idx="500" c:formatCode="yyyy\-mm\-dd">
                        <c:v>44214</c:v>
                      </c:pt>
                      <c:pt idx="501" c:formatCode="yyyy\-mm\-dd">
                        <c:v>44215</c:v>
                      </c:pt>
                      <c:pt idx="502" c:formatCode="yyyy\-mm\-dd">
                        <c:v>44216</c:v>
                      </c:pt>
                      <c:pt idx="503" c:formatCode="yyyy\-mm\-dd">
                        <c:v>44217</c:v>
                      </c:pt>
                      <c:pt idx="504" c:formatCode="yyyy\-mm\-dd">
                        <c:v>44218</c:v>
                      </c:pt>
                      <c:pt idx="505" c:formatCode="yyyy\-mm\-dd">
                        <c:v>44221</c:v>
                      </c:pt>
                      <c:pt idx="506" c:formatCode="yyyy\-mm\-dd">
                        <c:v>44222</c:v>
                      </c:pt>
                      <c:pt idx="507" c:formatCode="yyyy\-mm\-dd">
                        <c:v>44223</c:v>
                      </c:pt>
                      <c:pt idx="508" c:formatCode="yyyy\-mm\-dd">
                        <c:v>44224</c:v>
                      </c:pt>
                      <c:pt idx="509" c:formatCode="yyyy\-mm\-dd">
                        <c:v>44225</c:v>
                      </c:pt>
                      <c:pt idx="510" c:formatCode="yyyy\-mm\-dd">
                        <c:v>44228</c:v>
                      </c:pt>
                      <c:pt idx="511" c:formatCode="yyyy\-mm\-dd">
                        <c:v>44229</c:v>
                      </c:pt>
                      <c:pt idx="512" c:formatCode="yyyy\-mm\-dd">
                        <c:v>44230</c:v>
                      </c:pt>
                      <c:pt idx="513" c:formatCode="yyyy\-mm\-dd">
                        <c:v>44231</c:v>
                      </c:pt>
                      <c:pt idx="514" c:formatCode="yyyy\-mm\-dd">
                        <c:v>44232</c:v>
                      </c:pt>
                      <c:pt idx="515" c:formatCode="yyyy\-mm\-dd">
                        <c:v>44234</c:v>
                      </c:pt>
                      <c:pt idx="516" c:formatCode="yyyy\-mm\-dd">
                        <c:v>44235</c:v>
                      </c:pt>
                      <c:pt idx="517" c:formatCode="yyyy\-mm\-dd">
                        <c:v>44236</c:v>
                      </c:pt>
                      <c:pt idx="518" c:formatCode="yyyy\-mm\-dd">
                        <c:v>44237</c:v>
                      </c:pt>
                      <c:pt idx="519" c:formatCode="yyyy\-mm\-dd">
                        <c:v>44245</c:v>
                      </c:pt>
                      <c:pt idx="520" c:formatCode="yyyy\-mm\-dd">
                        <c:v>44246</c:v>
                      </c:pt>
                      <c:pt idx="521" c:formatCode="yyyy\-mm\-dd">
                        <c:v>44247</c:v>
                      </c:pt>
                      <c:pt idx="522" c:formatCode="yyyy\-mm\-dd">
                        <c:v>44249</c:v>
                      </c:pt>
                      <c:pt idx="523" c:formatCode="yyyy\-mm\-dd">
                        <c:v>44250</c:v>
                      </c:pt>
                      <c:pt idx="524" c:formatCode="yyyy\-mm\-dd">
                        <c:v>44251</c:v>
                      </c:pt>
                      <c:pt idx="525" c:formatCode="yyyy\-mm\-dd">
                        <c:v>44252</c:v>
                      </c:pt>
                      <c:pt idx="526" c:formatCode="yyyy\-mm\-dd">
                        <c:v>44253</c:v>
                      </c:pt>
                      <c:pt idx="527" c:formatCode="yyyy\-mm\-dd">
                        <c:v>44256</c:v>
                      </c:pt>
                      <c:pt idx="528" c:formatCode="yyyy\-mm\-dd">
                        <c:v>44257</c:v>
                      </c:pt>
                      <c:pt idx="529" c:formatCode="yyyy\-mm\-dd">
                        <c:v>44258</c:v>
                      </c:pt>
                      <c:pt idx="530" c:formatCode="yyyy\-mm\-dd">
                        <c:v>44259</c:v>
                      </c:pt>
                      <c:pt idx="531" c:formatCode="yyyy\-mm\-dd">
                        <c:v>44260</c:v>
                      </c:pt>
                      <c:pt idx="532" c:formatCode="yyyy\-mm\-dd">
                        <c:v>44263</c:v>
                      </c:pt>
                      <c:pt idx="533" c:formatCode="yyyy\-mm\-dd">
                        <c:v>44264</c:v>
                      </c:pt>
                      <c:pt idx="534" c:formatCode="yyyy\-mm\-dd">
                        <c:v>44265</c:v>
                      </c:pt>
                      <c:pt idx="535" c:formatCode="yyyy\-mm\-dd">
                        <c:v>44266</c:v>
                      </c:pt>
                      <c:pt idx="536" c:formatCode="yyyy\-mm\-dd">
                        <c:v>44267</c:v>
                      </c:pt>
                      <c:pt idx="537" c:formatCode="yyyy\-mm\-dd">
                        <c:v>44270</c:v>
                      </c:pt>
                      <c:pt idx="538" c:formatCode="yyyy\-mm\-dd">
                        <c:v>44271</c:v>
                      </c:pt>
                      <c:pt idx="539" c:formatCode="yyyy\-mm\-dd">
                        <c:v>44272</c:v>
                      </c:pt>
                      <c:pt idx="540" c:formatCode="yyyy\-mm\-dd">
                        <c:v>44273</c:v>
                      </c:pt>
                      <c:pt idx="541" c:formatCode="yyyy\-mm\-dd">
                        <c:v>44274</c:v>
                      </c:pt>
                      <c:pt idx="542" c:formatCode="yyyy\-mm\-dd">
                        <c:v>44277</c:v>
                      </c:pt>
                      <c:pt idx="543" c:formatCode="yyyy\-mm\-dd">
                        <c:v>44278</c:v>
                      </c:pt>
                      <c:pt idx="544" c:formatCode="yyyy\-mm\-dd">
                        <c:v>44279</c:v>
                      </c:pt>
                      <c:pt idx="545" c:formatCode="yyyy\-mm\-dd">
                        <c:v>44280</c:v>
                      </c:pt>
                      <c:pt idx="546" c:formatCode="yyyy\-mm\-dd">
                        <c:v>44281</c:v>
                      </c:pt>
                      <c:pt idx="547" c:formatCode="yyyy\-mm\-dd">
                        <c:v>44284</c:v>
                      </c:pt>
                      <c:pt idx="548" c:formatCode="yyyy\-mm\-dd">
                        <c:v>44285</c:v>
                      </c:pt>
                      <c:pt idx="549" c:formatCode="yyyy\-mm\-dd">
                        <c:v>44286</c:v>
                      </c:pt>
                      <c:pt idx="550" c:formatCode="yyyy\-mm\-dd">
                        <c:v>44287</c:v>
                      </c:pt>
                      <c:pt idx="551" c:formatCode="yyyy\-mm\-dd">
                        <c:v>44288</c:v>
                      </c:pt>
                      <c:pt idx="552" c:formatCode="yyyy\-mm\-dd">
                        <c:v>44292</c:v>
                      </c:pt>
                      <c:pt idx="553" c:formatCode="yyyy\-mm\-dd">
                        <c:v>44293</c:v>
                      </c:pt>
                      <c:pt idx="554" c:formatCode="yyyy\-mm\-dd">
                        <c:v>44294</c:v>
                      </c:pt>
                      <c:pt idx="555" c:formatCode="yyyy\-mm\-dd">
                        <c:v>44295</c:v>
                      </c:pt>
                      <c:pt idx="556" c:formatCode="yyyy\-mm\-dd">
                        <c:v>44298</c:v>
                      </c:pt>
                      <c:pt idx="557" c:formatCode="yyyy\-mm\-dd">
                        <c:v>44299</c:v>
                      </c:pt>
                      <c:pt idx="558" c:formatCode="yyyy\-mm\-dd">
                        <c:v>44300</c:v>
                      </c:pt>
                      <c:pt idx="559" c:formatCode="yyyy\-mm\-dd">
                        <c:v>44301</c:v>
                      </c:pt>
                      <c:pt idx="560" c:formatCode="yyyy\-mm\-dd">
                        <c:v>44302</c:v>
                      </c:pt>
                      <c:pt idx="561" c:formatCode="yyyy\-mm\-dd">
                        <c:v>44305</c:v>
                      </c:pt>
                      <c:pt idx="562" c:formatCode="yyyy\-mm\-dd">
                        <c:v>44306</c:v>
                      </c:pt>
                      <c:pt idx="563" c:formatCode="yyyy\-mm\-dd">
                        <c:v>44307</c:v>
                      </c:pt>
                      <c:pt idx="564" c:formatCode="yyyy\-mm\-dd">
                        <c:v>44308</c:v>
                      </c:pt>
                      <c:pt idx="565" c:formatCode="yyyy\-mm\-dd">
                        <c:v>44309</c:v>
                      </c:pt>
                      <c:pt idx="566" c:formatCode="yyyy\-mm\-dd">
                        <c:v>44311</c:v>
                      </c:pt>
                      <c:pt idx="567" c:formatCode="yyyy\-mm\-dd">
                        <c:v>44312</c:v>
                      </c:pt>
                      <c:pt idx="568" c:formatCode="yyyy\-mm\-dd">
                        <c:v>44313</c:v>
                      </c:pt>
                      <c:pt idx="569" c:formatCode="yyyy\-mm\-dd">
                        <c:v>44314</c:v>
                      </c:pt>
                      <c:pt idx="570" c:formatCode="yyyy\-mm\-dd">
                        <c:v>44315</c:v>
                      </c:pt>
                      <c:pt idx="571" c:formatCode="yyyy\-mm\-dd">
                        <c:v>44316</c:v>
                      </c:pt>
                      <c:pt idx="572" c:formatCode="yyyy\-mm\-dd">
                        <c:v>44322</c:v>
                      </c:pt>
                      <c:pt idx="573" c:formatCode="yyyy\-mm\-dd">
                        <c:v>44323</c:v>
                      </c:pt>
                      <c:pt idx="574" c:formatCode="yyyy\-mm\-dd">
                        <c:v>44324</c:v>
                      </c:pt>
                      <c:pt idx="575" c:formatCode="yyyy\-mm\-dd">
                        <c:v>44326</c:v>
                      </c:pt>
                      <c:pt idx="576" c:formatCode="yyyy\-mm\-dd">
                        <c:v>44327</c:v>
                      </c:pt>
                      <c:pt idx="577" c:formatCode="yyyy\-mm\-dd">
                        <c:v>44328</c:v>
                      </c:pt>
                      <c:pt idx="578" c:formatCode="yyyy\-mm\-dd">
                        <c:v>44329</c:v>
                      </c:pt>
                      <c:pt idx="579" c:formatCode="yyyy\-mm\-dd">
                        <c:v>44330</c:v>
                      </c:pt>
                      <c:pt idx="580" c:formatCode="yyyy\-mm\-dd">
                        <c:v>44333</c:v>
                      </c:pt>
                      <c:pt idx="581" c:formatCode="yyyy\-mm\-dd">
                        <c:v>44334</c:v>
                      </c:pt>
                      <c:pt idx="582" c:formatCode="yyyy\-mm\-dd">
                        <c:v>44335</c:v>
                      </c:pt>
                      <c:pt idx="583" c:formatCode="yyyy\-mm\-dd">
                        <c:v>44336</c:v>
                      </c:pt>
                      <c:pt idx="584" c:formatCode="yyyy\-mm\-dd">
                        <c:v>44337</c:v>
                      </c:pt>
                      <c:pt idx="585" c:formatCode="yyyy\-mm\-dd">
                        <c:v>44340</c:v>
                      </c:pt>
                      <c:pt idx="586" c:formatCode="yyyy\-mm\-dd">
                        <c:v>44341</c:v>
                      </c:pt>
                      <c:pt idx="587" c:formatCode="yyyy\-mm\-dd">
                        <c:v>44342</c:v>
                      </c:pt>
                      <c:pt idx="588" c:formatCode="yyyy\-mm\-dd">
                        <c:v>44343</c:v>
                      </c:pt>
                      <c:pt idx="589" c:formatCode="yyyy\-mm\-dd">
                        <c:v>44344</c:v>
                      </c:pt>
                      <c:pt idx="590" c:formatCode="yyyy\-mm\-dd">
                        <c:v>44347</c:v>
                      </c:pt>
                      <c:pt idx="591" c:formatCode="yyyy\-mm\-dd">
                        <c:v>44348</c:v>
                      </c:pt>
                      <c:pt idx="592" c:formatCode="yyyy\-mm\-dd">
                        <c:v>44349</c:v>
                      </c:pt>
                      <c:pt idx="593" c:formatCode="yyyy\-mm\-dd">
                        <c:v>44350</c:v>
                      </c:pt>
                      <c:pt idx="594" c:formatCode="yyyy\-mm\-dd">
                        <c:v>44351</c:v>
                      </c:pt>
                      <c:pt idx="595" c:formatCode="yyyy\-mm\-dd">
                        <c:v>44354</c:v>
                      </c:pt>
                      <c:pt idx="596" c:formatCode="yyyy\-mm\-dd">
                        <c:v>44355</c:v>
                      </c:pt>
                      <c:pt idx="597" c:formatCode="yyyy\-mm\-dd">
                        <c:v>44356</c:v>
                      </c:pt>
                      <c:pt idx="598" c:formatCode="yyyy\-mm\-dd">
                        <c:v>44357</c:v>
                      </c:pt>
                      <c:pt idx="599" c:formatCode="yyyy\-mm\-dd">
                        <c:v>44358</c:v>
                      </c:pt>
                      <c:pt idx="600" c:formatCode="yyyy\-mm\-dd">
                        <c:v>44362</c:v>
                      </c:pt>
                      <c:pt idx="601" c:formatCode="yyyy\-mm\-dd">
                        <c:v>44363</c:v>
                      </c:pt>
                      <c:pt idx="602" c:formatCode="yyyy\-mm\-dd">
                        <c:v>44364</c:v>
                      </c:pt>
                      <c:pt idx="603" c:formatCode="yyyy\-mm\-dd">
                        <c:v>44365</c:v>
                      </c:pt>
                      <c:pt idx="604" c:formatCode="yyyy\-mm\-dd">
                        <c:v>44368</c:v>
                      </c:pt>
                      <c:pt idx="605" c:formatCode="yyyy\-mm\-dd">
                        <c:v>44369</c:v>
                      </c:pt>
                      <c:pt idx="606" c:formatCode="yyyy\-mm\-dd">
                        <c:v>44370</c:v>
                      </c:pt>
                      <c:pt idx="607" c:formatCode="yyyy\-mm\-dd">
                        <c:v>44371</c:v>
                      </c:pt>
                      <c:pt idx="608" c:formatCode="yyyy\-mm\-dd">
                        <c:v>44372</c:v>
                      </c:pt>
                      <c:pt idx="609" c:formatCode="yyyy\-mm\-dd">
                        <c:v>44375</c:v>
                      </c:pt>
                      <c:pt idx="610" c:formatCode="yyyy\-mm\-dd">
                        <c:v>44376</c:v>
                      </c:pt>
                      <c:pt idx="611" c:formatCode="yyyy\-mm\-dd">
                        <c:v>44377</c:v>
                      </c:pt>
                      <c:pt idx="612" c:formatCode="yyyy\-mm\-dd">
                        <c:v>44378</c:v>
                      </c:pt>
                      <c:pt idx="613" c:formatCode="yyyy\-mm\-dd">
                        <c:v>44379</c:v>
                      </c:pt>
                      <c:pt idx="614" c:formatCode="yyyy\-mm\-dd">
                        <c:v>44382</c:v>
                      </c:pt>
                      <c:pt idx="615" c:formatCode="yyyy\-mm\-dd">
                        <c:v>44383</c:v>
                      </c:pt>
                      <c:pt idx="616" c:formatCode="yyyy\-mm\-dd">
                        <c:v>44384</c:v>
                      </c:pt>
                      <c:pt idx="617" c:formatCode="yyyy\-mm\-dd">
                        <c:v>44385</c:v>
                      </c:pt>
                      <c:pt idx="618" c:formatCode="yyyy\-mm\-dd">
                        <c:v>44386</c:v>
                      </c:pt>
                      <c:pt idx="619" c:formatCode="yyyy\-mm\-dd">
                        <c:v>44389</c:v>
                      </c:pt>
                      <c:pt idx="620" c:formatCode="yyyy\-mm\-dd">
                        <c:v>44390</c:v>
                      </c:pt>
                      <c:pt idx="621" c:formatCode="yyyy\-mm\-dd">
                        <c:v>44391</c:v>
                      </c:pt>
                      <c:pt idx="622" c:formatCode="yyyy\-mm\-dd">
                        <c:v>44392</c:v>
                      </c:pt>
                      <c:pt idx="623" c:formatCode="yyyy\-mm\-dd">
                        <c:v>44393</c:v>
                      </c:pt>
                      <c:pt idx="624" c:formatCode="yyyy\-mm\-dd">
                        <c:v>44396</c:v>
                      </c:pt>
                      <c:pt idx="625" c:formatCode="yyyy\-mm\-dd">
                        <c:v>44397</c:v>
                      </c:pt>
                      <c:pt idx="626" c:formatCode="yyyy\-mm\-dd">
                        <c:v>44398</c:v>
                      </c:pt>
                      <c:pt idx="627" c:formatCode="yyyy\-mm\-dd">
                        <c:v>44399</c:v>
                      </c:pt>
                      <c:pt idx="628" c:formatCode="yyyy\-mm\-dd">
                        <c:v>44400</c:v>
                      </c:pt>
                      <c:pt idx="629" c:formatCode="yyyy\-mm\-dd">
                        <c:v>44403</c:v>
                      </c:pt>
                      <c:pt idx="630" c:formatCode="yyyy\-mm\-dd">
                        <c:v>44404</c:v>
                      </c:pt>
                      <c:pt idx="631" c:formatCode="yyyy\-mm\-dd">
                        <c:v>44405</c:v>
                      </c:pt>
                      <c:pt idx="632" c:formatCode="yyyy\-mm\-dd">
                        <c:v>44406</c:v>
                      </c:pt>
                      <c:pt idx="633" c:formatCode="yyyy\-mm\-dd">
                        <c:v>44407</c:v>
                      </c:pt>
                      <c:pt idx="634" c:formatCode="yyyy\-mm\-dd">
                        <c:v>44410</c:v>
                      </c:pt>
                      <c:pt idx="635" c:formatCode="yyyy\-mm\-dd">
                        <c:v>44411</c:v>
                      </c:pt>
                      <c:pt idx="636" c:formatCode="yyyy\-mm\-dd">
                        <c:v>44412</c:v>
                      </c:pt>
                      <c:pt idx="637" c:formatCode="yyyy\-mm\-dd">
                        <c:v>44413</c:v>
                      </c:pt>
                      <c:pt idx="638" c:formatCode="yyyy\-mm\-dd">
                        <c:v>44414</c:v>
                      </c:pt>
                      <c:pt idx="639" c:formatCode="yyyy\-mm\-dd">
                        <c:v>44417</c:v>
                      </c:pt>
                      <c:pt idx="640" c:formatCode="yyyy\-mm\-dd">
                        <c:v>44418</c:v>
                      </c:pt>
                      <c:pt idx="641" c:formatCode="yyyy\-mm\-dd">
                        <c:v>44419</c:v>
                      </c:pt>
                      <c:pt idx="642" c:formatCode="yyyy\-mm\-dd">
                        <c:v>44420</c:v>
                      </c:pt>
                      <c:pt idx="643" c:formatCode="yyyy\-mm\-dd">
                        <c:v>44421</c:v>
                      </c:pt>
                      <c:pt idx="644" c:formatCode="yyyy\-mm\-dd">
                        <c:v>44424</c:v>
                      </c:pt>
                      <c:pt idx="645" c:formatCode="yyyy\-mm\-dd">
                        <c:v>44425</c:v>
                      </c:pt>
                      <c:pt idx="646" c:formatCode="yyyy\-mm\-dd">
                        <c:v>44426</c:v>
                      </c:pt>
                      <c:pt idx="647" c:formatCode="yyyy\-mm\-dd">
                        <c:v>44427</c:v>
                      </c:pt>
                      <c:pt idx="648" c:formatCode="yyyy\-mm\-dd">
                        <c:v>44428</c:v>
                      </c:pt>
                      <c:pt idx="649" c:formatCode="yyyy\-mm\-dd">
                        <c:v>44431</c:v>
                      </c:pt>
                      <c:pt idx="650" c:formatCode="yyyy\-mm\-dd">
                        <c:v>44432</c:v>
                      </c:pt>
                      <c:pt idx="651" c:formatCode="yyyy\-mm\-dd">
                        <c:v>44433</c:v>
                      </c:pt>
                      <c:pt idx="652" c:formatCode="yyyy\-mm\-dd">
                        <c:v>44434</c:v>
                      </c:pt>
                      <c:pt idx="653" c:formatCode="yyyy\-mm\-dd">
                        <c:v>44435</c:v>
                      </c:pt>
                      <c:pt idx="654" c:formatCode="yyyy\-mm\-dd">
                        <c:v>44438</c:v>
                      </c:pt>
                      <c:pt idx="655" c:formatCode="yyyy\-mm\-dd">
                        <c:v>44439</c:v>
                      </c:pt>
                      <c:pt idx="656" c:formatCode="yyyy\-mm\-dd">
                        <c:v>44440</c:v>
                      </c:pt>
                      <c:pt idx="657" c:formatCode="yyyy\-mm\-dd">
                        <c:v>44441</c:v>
                      </c:pt>
                      <c:pt idx="658" c:formatCode="yyyy\-mm\-dd">
                        <c:v>44442</c:v>
                      </c:pt>
                      <c:pt idx="659" c:formatCode="yyyy\-mm\-dd">
                        <c:v>44445</c:v>
                      </c:pt>
                      <c:pt idx="660" c:formatCode="yyyy\-mm\-dd">
                        <c:v>44446</c:v>
                      </c:pt>
                      <c:pt idx="661" c:formatCode="yyyy\-mm\-dd">
                        <c:v>44447</c:v>
                      </c:pt>
                      <c:pt idx="662" c:formatCode="yyyy\-mm\-dd">
                        <c:v>44448</c:v>
                      </c:pt>
                      <c:pt idx="663" c:formatCode="yyyy\-mm\-dd">
                        <c:v>44449</c:v>
                      </c:pt>
                      <c:pt idx="664" c:formatCode="yyyy\-mm\-dd">
                        <c:v>44452</c:v>
                      </c:pt>
                      <c:pt idx="665" c:formatCode="yyyy\-mm\-dd">
                        <c:v>44453</c:v>
                      </c:pt>
                      <c:pt idx="666" c:formatCode="yyyy\-mm\-dd">
                        <c:v>44454</c:v>
                      </c:pt>
                      <c:pt idx="667" c:formatCode="yyyy\-mm\-dd">
                        <c:v>44455</c:v>
                      </c:pt>
                      <c:pt idx="668" c:formatCode="yyyy\-mm\-dd">
                        <c:v>44456</c:v>
                      </c:pt>
                      <c:pt idx="669" c:formatCode="yyyy\-mm\-dd">
                        <c:v>44457</c:v>
                      </c:pt>
                      <c:pt idx="670" c:formatCode="yyyy\-mm\-dd">
                        <c:v>44461</c:v>
                      </c:pt>
                      <c:pt idx="671" c:formatCode="yyyy\-mm\-dd">
                        <c:v>44462</c:v>
                      </c:pt>
                      <c:pt idx="672" c:formatCode="yyyy\-mm\-dd">
                        <c:v>44463</c:v>
                      </c:pt>
                      <c:pt idx="673" c:formatCode="yyyy\-mm\-dd">
                        <c:v>44465</c:v>
                      </c:pt>
                      <c:pt idx="674" c:formatCode="yyyy\-mm\-dd">
                        <c:v>44466</c:v>
                      </c:pt>
                      <c:pt idx="675" c:formatCode="yyyy\-mm\-dd">
                        <c:v>44467</c:v>
                      </c:pt>
                      <c:pt idx="676" c:formatCode="yyyy\-mm\-dd">
                        <c:v>44468</c:v>
                      </c:pt>
                      <c:pt idx="677" c:formatCode="yyyy\-mm\-dd">
                        <c:v>44469</c:v>
                      </c:pt>
                      <c:pt idx="678" c:formatCode="yyyy\-mm\-dd">
                        <c:v>44477</c:v>
                      </c:pt>
                      <c:pt idx="679" c:formatCode="yyyy\-mm\-dd">
                        <c:v>44478</c:v>
                      </c:pt>
                      <c:pt idx="680" c:formatCode="yyyy\-mm\-dd">
                        <c:v>44480</c:v>
                      </c:pt>
                      <c:pt idx="681" c:formatCode="yyyy\-mm\-dd">
                        <c:v>44481</c:v>
                      </c:pt>
                      <c:pt idx="682" c:formatCode="yyyy\-mm\-dd">
                        <c:v>44482</c:v>
                      </c:pt>
                      <c:pt idx="683" c:formatCode="yyyy\-mm\-dd">
                        <c:v>44483</c:v>
                      </c:pt>
                      <c:pt idx="684" c:formatCode="yyyy\-mm\-dd">
                        <c:v>44484</c:v>
                      </c:pt>
                      <c:pt idx="685" c:formatCode="yyyy\-mm\-dd">
                        <c:v>44487</c:v>
                      </c:pt>
                      <c:pt idx="686" c:formatCode="yyyy\-mm\-dd">
                        <c:v>44488</c:v>
                      </c:pt>
                      <c:pt idx="687" c:formatCode="yyyy\-mm\-dd">
                        <c:v>44489</c:v>
                      </c:pt>
                      <c:pt idx="688" c:formatCode="yyyy\-mm\-dd">
                        <c:v>44490</c:v>
                      </c:pt>
                      <c:pt idx="689" c:formatCode="yyyy\-mm\-dd">
                        <c:v>44491</c:v>
                      </c:pt>
                      <c:pt idx="690" c:formatCode="yyyy\-mm\-dd">
                        <c:v>44494</c:v>
                      </c:pt>
                      <c:pt idx="691" c:formatCode="yyyy\-mm\-dd">
                        <c:v>44495</c:v>
                      </c:pt>
                      <c:pt idx="692" c:formatCode="yyyy\-mm\-dd">
                        <c:v>44496</c:v>
                      </c:pt>
                      <c:pt idx="693" c:formatCode="yyyy\-mm\-dd">
                        <c:v>44497</c:v>
                      </c:pt>
                      <c:pt idx="694" c:formatCode="yyyy\-mm\-dd">
                        <c:v>44498</c:v>
                      </c:pt>
                      <c:pt idx="695" c:formatCode="yyyy\-mm\-dd">
                        <c:v>44501</c:v>
                      </c:pt>
                      <c:pt idx="696" c:formatCode="yyyy\-mm\-dd">
                        <c:v>44502</c:v>
                      </c:pt>
                      <c:pt idx="697" c:formatCode="yyyy\-mm\-dd">
                        <c:v>44503</c:v>
                      </c:pt>
                      <c:pt idx="698" c:formatCode="yyyy\-mm\-dd">
                        <c:v>44504</c:v>
                      </c:pt>
                      <c:pt idx="699" c:formatCode="yyyy\-mm\-dd">
                        <c:v>44505</c:v>
                      </c:pt>
                      <c:pt idx="700" c:formatCode="yyyy\-mm\-dd">
                        <c:v>44508</c:v>
                      </c:pt>
                      <c:pt idx="701" c:formatCode="yyyy\-mm\-dd">
                        <c:v>44509</c:v>
                      </c:pt>
                      <c:pt idx="702" c:formatCode="yyyy\-mm\-dd">
                        <c:v>44510</c:v>
                      </c:pt>
                      <c:pt idx="703" c:formatCode="yyyy\-mm\-dd">
                        <c:v>44511</c:v>
                      </c:pt>
                      <c:pt idx="704" c:formatCode="yyyy\-mm\-dd">
                        <c:v>44512</c:v>
                      </c:pt>
                      <c:pt idx="705" c:formatCode="yyyy\-mm\-dd">
                        <c:v>44515</c:v>
                      </c:pt>
                      <c:pt idx="706" c:formatCode="yyyy\-mm\-dd">
                        <c:v>44516</c:v>
                      </c:pt>
                      <c:pt idx="707" c:formatCode="yyyy\-mm\-dd">
                        <c:v>44517</c:v>
                      </c:pt>
                      <c:pt idx="708" c:formatCode="yyyy\-mm\-dd">
                        <c:v>44518</c:v>
                      </c:pt>
                      <c:pt idx="709" c:formatCode="yyyy\-mm\-dd">
                        <c:v>44519</c:v>
                      </c:pt>
                      <c:pt idx="710" c:formatCode="yyyy\-mm\-dd">
                        <c:v>44522</c:v>
                      </c:pt>
                      <c:pt idx="711" c:formatCode="yyyy\-mm\-dd">
                        <c:v>44523</c:v>
                      </c:pt>
                      <c:pt idx="712" c:formatCode="yyyy\-mm\-dd">
                        <c:v>44524</c:v>
                      </c:pt>
                      <c:pt idx="713" c:formatCode="yyyy\-mm\-dd">
                        <c:v>44525</c:v>
                      </c:pt>
                      <c:pt idx="714" c:formatCode="yyyy\-mm\-dd">
                        <c:v>44526</c:v>
                      </c:pt>
                      <c:pt idx="715" c:formatCode="yyyy\-mm\-dd">
                        <c:v>44529</c:v>
                      </c:pt>
                      <c:pt idx="716" c:formatCode="yyyy\-mm\-dd">
                        <c:v>44530</c:v>
                      </c:pt>
                      <c:pt idx="717" c:formatCode="yyyy\-mm\-dd">
                        <c:v>44531</c:v>
                      </c:pt>
                      <c:pt idx="718" c:formatCode="yyyy\-mm\-dd">
                        <c:v>44532</c:v>
                      </c:pt>
                      <c:pt idx="719" c:formatCode="yyyy\-mm\-dd">
                        <c:v>44533</c:v>
                      </c:pt>
                      <c:pt idx="720" c:formatCode="yyyy\-mm\-dd">
                        <c:v>44536</c:v>
                      </c:pt>
                      <c:pt idx="721" c:formatCode="yyyy\-mm\-dd">
                        <c:v>44537</c:v>
                      </c:pt>
                      <c:pt idx="722" c:formatCode="yyyy\-mm\-dd">
                        <c:v>44538</c:v>
                      </c:pt>
                      <c:pt idx="723" c:formatCode="yyyy\-mm\-dd">
                        <c:v>44539</c:v>
                      </c:pt>
                      <c:pt idx="724" c:formatCode="yyyy\-mm\-dd">
                        <c:v>44540</c:v>
                      </c:pt>
                      <c:pt idx="725" c:formatCode="yyyy\-mm\-dd">
                        <c:v>44543</c:v>
                      </c:pt>
                      <c:pt idx="726" c:formatCode="yyyy\-mm\-dd">
                        <c:v>44544</c:v>
                      </c:pt>
                      <c:pt idx="727" c:formatCode="yyyy\-mm\-dd">
                        <c:v>44545</c:v>
                      </c:pt>
                      <c:pt idx="728" c:formatCode="yyyy\-mm\-dd">
                        <c:v>44546</c:v>
                      </c:pt>
                      <c:pt idx="729" c:formatCode="yyyy\-mm\-dd">
                        <c:v>44547</c:v>
                      </c:pt>
                      <c:pt idx="730" c:formatCode="yyyy\-mm\-dd">
                        <c:v>44550</c:v>
                      </c:pt>
                      <c:pt idx="731" c:formatCode="yyyy\-mm\-dd">
                        <c:v>44551</c:v>
                      </c:pt>
                      <c:pt idx="732" c:formatCode="yyyy\-mm\-dd">
                        <c:v>44552</c:v>
                      </c:pt>
                      <c:pt idx="733" c:formatCode="yyyy\-mm\-dd">
                        <c:v>44553</c:v>
                      </c:pt>
                      <c:pt idx="734" c:formatCode="yyyy\-mm\-dd">
                        <c:v>44554</c:v>
                      </c:pt>
                      <c:pt idx="735" c:formatCode="yyyy\-mm\-dd">
                        <c:v>44557</c:v>
                      </c:pt>
                      <c:pt idx="736" c:formatCode="yyyy\-mm\-dd">
                        <c:v>44558</c:v>
                      </c:pt>
                      <c:pt idx="737" c:formatCode="yyyy\-mm\-dd">
                        <c:v>44559</c:v>
                      </c:pt>
                      <c:pt idx="738" c:formatCode="yyyy\-mm\-dd">
                        <c:v>44560</c:v>
                      </c:pt>
                      <c:pt idx="739" c:formatCode="yyyy\-mm\-dd">
                        <c:v>44561</c:v>
                      </c:pt>
                      <c:pt idx="740" c:formatCode="yyyy\-mm\-dd">
                        <c:v>44565</c:v>
                      </c:pt>
                      <c:pt idx="741" c:formatCode="yyyy\-mm\-dd">
                        <c:v>44566</c:v>
                      </c:pt>
                      <c:pt idx="742" c:formatCode="yyyy\-mm\-dd">
                        <c:v>44567</c:v>
                      </c:pt>
                      <c:pt idx="743" c:formatCode="yyyy\-mm\-dd">
                        <c:v>44568</c:v>
                      </c:pt>
                      <c:pt idx="744" c:formatCode="yyyy\-mm\-dd">
                        <c:v>44571</c:v>
                      </c:pt>
                      <c:pt idx="745" c:formatCode="yyyy\-mm\-dd">
                        <c:v>44572</c:v>
                      </c:pt>
                      <c:pt idx="746" c:formatCode="yyyy\-mm\-dd">
                        <c:v>44573</c:v>
                      </c:pt>
                      <c:pt idx="747" c:formatCode="yyyy\-mm\-dd">
                        <c:v>44574</c:v>
                      </c:pt>
                      <c:pt idx="748" c:formatCode="yyyy\-mm\-dd">
                        <c:v>44575</c:v>
                      </c:pt>
                      <c:pt idx="749" c:formatCode="yyyy\-mm\-dd">
                        <c:v>44578</c:v>
                      </c:pt>
                      <c:pt idx="750" c:formatCode="yyyy\-mm\-dd">
                        <c:v>44579</c:v>
                      </c:pt>
                      <c:pt idx="751" c:formatCode="yyyy\-mm\-dd">
                        <c:v>44580</c:v>
                      </c:pt>
                      <c:pt idx="752" c:formatCode="yyyy\-mm\-dd">
                        <c:v>44581</c:v>
                      </c:pt>
                      <c:pt idx="753" c:formatCode="yyyy\-mm\-dd">
                        <c:v>44582</c:v>
                      </c:pt>
                      <c:pt idx="754" c:formatCode="yyyy\-mm\-dd">
                        <c:v>44585</c:v>
                      </c:pt>
                      <c:pt idx="755" c:formatCode="yyyy\-mm\-dd">
                        <c:v>44586</c:v>
                      </c:pt>
                      <c:pt idx="756" c:formatCode="yyyy\-mm\-dd">
                        <c:v>44587</c:v>
                      </c:pt>
                      <c:pt idx="757" c:formatCode="yyyy\-mm\-dd">
                        <c:v>44588</c:v>
                      </c:pt>
                      <c:pt idx="758" c:formatCode="yyyy\-mm\-dd">
                        <c:v>44589</c:v>
                      </c:pt>
                      <c:pt idx="759" c:formatCode="yyyy\-mm\-dd">
                        <c:v>44590</c:v>
                      </c:pt>
                      <c:pt idx="760" c:formatCode="yyyy\-mm\-dd">
                        <c:v>44591</c:v>
                      </c:pt>
                      <c:pt idx="761" c:formatCode="yyyy\-mm\-dd">
                        <c:v>44599</c:v>
                      </c:pt>
                      <c:pt idx="762" c:formatCode="yyyy\-mm\-dd">
                        <c:v>44600</c:v>
                      </c:pt>
                      <c:pt idx="763" c:formatCode="yyyy\-mm\-dd">
                        <c:v>44601</c:v>
                      </c:pt>
                      <c:pt idx="764" c:formatCode="yyyy\-mm\-dd">
                        <c:v>44602</c:v>
                      </c:pt>
                      <c:pt idx="765" c:formatCode="yyyy\-mm\-dd">
                        <c:v>44603</c:v>
                      </c:pt>
                      <c:pt idx="766" c:formatCode="yyyy\-mm\-dd">
                        <c:v>44606</c:v>
                      </c:pt>
                      <c:pt idx="767" c:formatCode="yyyy\-mm\-dd">
                        <c:v>44607</c:v>
                      </c:pt>
                      <c:pt idx="768" c:formatCode="yyyy\-mm\-dd">
                        <c:v>44608</c:v>
                      </c:pt>
                      <c:pt idx="769" c:formatCode="yyyy\-mm\-dd">
                        <c:v>44609</c:v>
                      </c:pt>
                      <c:pt idx="770" c:formatCode="yyyy\-mm\-dd">
                        <c:v>44610</c:v>
                      </c:pt>
                      <c:pt idx="771" c:formatCode="yyyy\-mm\-dd">
                        <c:v>44613</c:v>
                      </c:pt>
                      <c:pt idx="772" c:formatCode="yyyy\-mm\-dd">
                        <c:v>44614</c:v>
                      </c:pt>
                      <c:pt idx="773" c:formatCode="yyyy\-mm\-dd">
                        <c:v>44615</c:v>
                      </c:pt>
                      <c:pt idx="774" c:formatCode="yyyy\-mm\-dd">
                        <c:v>44616</c:v>
                      </c:pt>
                      <c:pt idx="775" c:formatCode="yyyy\-mm\-dd">
                        <c:v>44617</c:v>
                      </c:pt>
                      <c:pt idx="776" c:formatCode="yyyy\-mm\-dd">
                        <c:v>44620</c:v>
                      </c:pt>
                      <c:pt idx="777" c:formatCode="yyyy\-mm\-dd">
                        <c:v>44621</c:v>
                      </c:pt>
                      <c:pt idx="778" c:formatCode="yyyy\-mm\-dd">
                        <c:v>44622</c:v>
                      </c:pt>
                      <c:pt idx="779" c:formatCode="yyyy\-mm\-dd">
                        <c:v>44623</c:v>
                      </c:pt>
                      <c:pt idx="780" c:formatCode="yyyy\-mm\-dd">
                        <c:v>44624</c:v>
                      </c:pt>
                      <c:pt idx="781" c:formatCode="yyyy\-mm\-dd">
                        <c:v>44627</c:v>
                      </c:pt>
                      <c:pt idx="782" c:formatCode="yyyy\-mm\-dd">
                        <c:v>44628</c:v>
                      </c:pt>
                      <c:pt idx="783" c:formatCode="yyyy\-mm\-dd">
                        <c:v>44629</c:v>
                      </c:pt>
                      <c:pt idx="784" c:formatCode="yyyy\-mm\-dd">
                        <c:v>44630</c:v>
                      </c:pt>
                      <c:pt idx="785" c:formatCode="yyyy\-mm\-dd">
                        <c:v>44631</c:v>
                      </c:pt>
                      <c:pt idx="786" c:formatCode="yyyy\-mm\-dd">
                        <c:v>44634</c:v>
                      </c:pt>
                      <c:pt idx="787" c:formatCode="yyyy\-mm\-dd">
                        <c:v>44635</c:v>
                      </c:pt>
                      <c:pt idx="788" c:formatCode="yyyy\-mm\-dd">
                        <c:v>44636</c:v>
                      </c:pt>
                      <c:pt idx="789" c:formatCode="yyyy\-mm\-dd">
                        <c:v>44637</c:v>
                      </c:pt>
                      <c:pt idx="790" c:formatCode="yyyy\-mm\-dd">
                        <c:v>44638</c:v>
                      </c:pt>
                      <c:pt idx="791" c:formatCode="yyyy\-mm\-dd">
                        <c:v>44641</c:v>
                      </c:pt>
                      <c:pt idx="792" c:formatCode="yyyy\-mm\-dd">
                        <c:v>44642</c:v>
                      </c:pt>
                      <c:pt idx="793" c:formatCode="yyyy\-mm\-dd">
                        <c:v>44643</c:v>
                      </c:pt>
                      <c:pt idx="794" c:formatCode="yyyy\-mm\-dd">
                        <c:v>44644</c:v>
                      </c:pt>
                      <c:pt idx="795" c:formatCode="yyyy\-mm\-dd">
                        <c:v>44645</c:v>
                      </c:pt>
                      <c:pt idx="796" c:formatCode="yyyy\-mm\-dd">
                        <c:v>44648</c:v>
                      </c:pt>
                      <c:pt idx="797" c:formatCode="yyyy\-mm\-dd">
                        <c:v>44649</c:v>
                      </c:pt>
                      <c:pt idx="798" c:formatCode="yyyy\-mm\-dd">
                        <c:v>44650</c:v>
                      </c:pt>
                      <c:pt idx="799" c:formatCode="yyyy\-mm\-dd">
                        <c:v>44651</c:v>
                      </c:pt>
                      <c:pt idx="800" c:formatCode="yyyy\-mm\-dd">
                        <c:v>44652</c:v>
                      </c:pt>
                      <c:pt idx="801" c:formatCode="yyyy\-mm\-dd">
                        <c:v>44653</c:v>
                      </c:pt>
                      <c:pt idx="802" c:formatCode="yyyy\-mm\-dd">
                        <c:v>44657</c:v>
                      </c:pt>
                      <c:pt idx="803" c:formatCode="yyyy\-mm\-dd">
                        <c:v>44658</c:v>
                      </c:pt>
                      <c:pt idx="804" c:formatCode="yyyy\-mm\-dd">
                        <c:v>44659</c:v>
                      </c:pt>
                      <c:pt idx="805" c:formatCode="yyyy\-mm\-dd">
                        <c:v>44662</c:v>
                      </c:pt>
                      <c:pt idx="806" c:formatCode="yyyy\-mm\-dd">
                        <c:v>44663</c:v>
                      </c:pt>
                      <c:pt idx="807" c:formatCode="yyyy\-mm\-dd">
                        <c:v>44664</c:v>
                      </c:pt>
                      <c:pt idx="808" c:formatCode="yyyy\-mm\-dd">
                        <c:v>44665</c:v>
                      </c:pt>
                      <c:pt idx="809" c:formatCode="yyyy\-mm\-dd">
                        <c:v>44666</c:v>
                      </c:pt>
                      <c:pt idx="810" c:formatCode="yyyy\-mm\-dd">
                        <c:v>44669</c:v>
                      </c:pt>
                      <c:pt idx="811" c:formatCode="yyyy\-mm\-dd">
                        <c:v>44670</c:v>
                      </c:pt>
                      <c:pt idx="812" c:formatCode="yyyy\-mm\-dd">
                        <c:v>44671</c:v>
                      </c:pt>
                      <c:pt idx="813" c:formatCode="yyyy\-mm\-dd">
                        <c:v>44672</c:v>
                      </c:pt>
                      <c:pt idx="814" c:formatCode="yyyy\-mm\-dd">
                        <c:v>44673</c:v>
                      </c:pt>
                      <c:pt idx="815" c:formatCode="yyyy\-mm\-dd">
                        <c:v>44675</c:v>
                      </c:pt>
                      <c:pt idx="816" c:formatCode="yyyy\-mm\-dd">
                        <c:v>44676</c:v>
                      </c:pt>
                      <c:pt idx="817" c:formatCode="yyyy\-mm\-dd">
                        <c:v>44677</c:v>
                      </c:pt>
                      <c:pt idx="818" c:formatCode="yyyy\-mm\-dd">
                        <c:v>44678</c:v>
                      </c:pt>
                      <c:pt idx="819" c:formatCode="yyyy\-mm\-dd">
                        <c:v>44679</c:v>
                      </c:pt>
                      <c:pt idx="820" c:formatCode="yyyy\-mm\-dd">
                        <c:v>44680</c:v>
                      </c:pt>
                      <c:pt idx="821" c:formatCode="yyyy\-mm\-dd">
                        <c:v>44686</c:v>
                      </c:pt>
                      <c:pt idx="822" c:formatCode="yyyy\-mm\-dd">
                        <c:v>44687</c:v>
                      </c:pt>
                      <c:pt idx="823" c:formatCode="yyyy\-mm\-dd">
                        <c:v>44688</c:v>
                      </c:pt>
                      <c:pt idx="824" c:formatCode="yyyy\-mm\-dd">
                        <c:v>44690</c:v>
                      </c:pt>
                      <c:pt idx="825" c:formatCode="yyyy\-mm\-dd">
                        <c:v>44691</c:v>
                      </c:pt>
                      <c:pt idx="826" c:formatCode="yyyy\-mm\-dd">
                        <c:v>44692</c:v>
                      </c:pt>
                      <c:pt idx="827" c:formatCode="yyyy\-mm\-dd">
                        <c:v>44693</c:v>
                      </c:pt>
                      <c:pt idx="828" c:formatCode="yyyy\-mm\-dd">
                        <c:v>44694</c:v>
                      </c:pt>
                      <c:pt idx="829" c:formatCode="yyyy\-mm\-dd">
                        <c:v>44697</c:v>
                      </c:pt>
                      <c:pt idx="830" c:formatCode="yyyy\-mm\-dd">
                        <c:v>44698</c:v>
                      </c:pt>
                      <c:pt idx="831" c:formatCode="yyyy\-mm\-dd">
                        <c:v>44699</c:v>
                      </c:pt>
                      <c:pt idx="832" c:formatCode="yyyy\-mm\-dd">
                        <c:v>44700</c:v>
                      </c:pt>
                      <c:pt idx="833" c:formatCode="yyyy\-mm\-dd">
                        <c:v>44701</c:v>
                      </c:pt>
                      <c:pt idx="834" c:formatCode="yyyy\-mm\-dd">
                        <c:v>44704</c:v>
                      </c:pt>
                      <c:pt idx="835" c:formatCode="yyyy\-mm\-dd">
                        <c:v>44705</c:v>
                      </c:pt>
                      <c:pt idx="836" c:formatCode="yyyy\-mm\-dd">
                        <c:v>44706</c:v>
                      </c:pt>
                      <c:pt idx="837" c:formatCode="yyyy\-mm\-dd">
                        <c:v>44707</c:v>
                      </c:pt>
                      <c:pt idx="838" c:formatCode="yyyy\-mm\-dd">
                        <c:v>44708</c:v>
                      </c:pt>
                      <c:pt idx="839" c:formatCode="yyyy\-mm\-dd">
                        <c:v>44711</c:v>
                      </c:pt>
                      <c:pt idx="840" c:formatCode="yyyy\-mm\-dd">
                        <c:v>44712</c:v>
                      </c:pt>
                      <c:pt idx="841" c:formatCode="yyyy\-mm\-dd">
                        <c:v>44713</c:v>
                      </c:pt>
                      <c:pt idx="842" c:formatCode="yyyy\-mm\-dd">
                        <c:v>44714</c:v>
                      </c:pt>
                      <c:pt idx="843" c:formatCode="yyyy\-mm\-dd">
                        <c:v>44718</c:v>
                      </c:pt>
                      <c:pt idx="844" c:formatCode="yyyy\-mm\-dd">
                        <c:v>44719</c:v>
                      </c:pt>
                      <c:pt idx="845" c:formatCode="yyyy\-mm\-dd">
                        <c:v>44720</c:v>
                      </c:pt>
                      <c:pt idx="846" c:formatCode="yyyy\-mm\-dd">
                        <c:v>44721</c:v>
                      </c:pt>
                      <c:pt idx="847" c:formatCode="yyyy\-mm\-dd">
                        <c:v>44722</c:v>
                      </c:pt>
                      <c:pt idx="848" c:formatCode="yyyy\-mm\-dd">
                        <c:v>44725</c:v>
                      </c:pt>
                      <c:pt idx="849" c:formatCode="yyyy\-mm\-dd">
                        <c:v>44726</c:v>
                      </c:pt>
                      <c:pt idx="850" c:formatCode="yyyy\-mm\-dd">
                        <c:v>44727</c:v>
                      </c:pt>
                      <c:pt idx="851" c:formatCode="yyyy\-mm\-dd">
                        <c:v>44728</c:v>
                      </c:pt>
                      <c:pt idx="852" c:formatCode="yyyy\-mm\-dd">
                        <c:v>44729</c:v>
                      </c:pt>
                      <c:pt idx="853" c:formatCode="yyyy\-mm\-dd">
                        <c:v>44732</c:v>
                      </c:pt>
                      <c:pt idx="854" c:formatCode="yyyy\-mm\-dd">
                        <c:v>44733</c:v>
                      </c:pt>
                      <c:pt idx="855" c:formatCode="yyyy\-mm\-dd">
                        <c:v>44734</c:v>
                      </c:pt>
                      <c:pt idx="856" c:formatCode="yyyy\-mm\-dd">
                        <c:v>44735</c:v>
                      </c:pt>
                      <c:pt idx="857" c:formatCode="yyyy\-mm\-dd">
                        <c:v>44736</c:v>
                      </c:pt>
                      <c:pt idx="858" c:formatCode="yyyy\-mm\-dd">
                        <c:v>44739</c:v>
                      </c:pt>
                      <c:pt idx="859" c:formatCode="yyyy\-mm\-dd">
                        <c:v>44740</c:v>
                      </c:pt>
                      <c:pt idx="860" c:formatCode="yyyy\-mm\-dd">
                        <c:v>44741</c:v>
                      </c:pt>
                      <c:pt idx="861" c:formatCode="yyyy\-mm\-dd">
                        <c:v>44742</c:v>
                      </c:pt>
                      <c:pt idx="862" c:formatCode="yyyy\-mm\-dd">
                        <c:v>44743</c:v>
                      </c:pt>
                      <c:pt idx="863" c:formatCode="yyyy\-mm\-dd">
                        <c:v>44746</c:v>
                      </c:pt>
                      <c:pt idx="864" c:formatCode="yyyy\-mm\-dd">
                        <c:v>44747</c:v>
                      </c:pt>
                      <c:pt idx="865" c:formatCode="yyyy\-mm\-dd">
                        <c:v>44748</c:v>
                      </c:pt>
                      <c:pt idx="866" c:formatCode="yyyy\-mm\-dd">
                        <c:v>44749</c:v>
                      </c:pt>
                      <c:pt idx="867" c:formatCode="yyyy\-mm\-dd">
                        <c:v>44750</c:v>
                      </c:pt>
                      <c:pt idx="868" c:formatCode="yyyy\-mm\-dd">
                        <c:v>44753</c:v>
                      </c:pt>
                      <c:pt idx="869" c:formatCode="yyyy\-mm\-dd">
                        <c:v>44754</c:v>
                      </c:pt>
                      <c:pt idx="870" c:formatCode="yyyy\-mm\-dd">
                        <c:v>44755</c:v>
                      </c:pt>
                      <c:pt idx="871" c:formatCode="yyyy\-mm\-dd">
                        <c:v>44756</c:v>
                      </c:pt>
                      <c:pt idx="872" c:formatCode="yyyy\-mm\-dd">
                        <c:v>44757</c:v>
                      </c:pt>
                      <c:pt idx="873" c:formatCode="yyyy\-mm\-dd">
                        <c:v>44760</c:v>
                      </c:pt>
                      <c:pt idx="874" c:formatCode="yyyy\-mm\-dd">
                        <c:v>44761</c:v>
                      </c:pt>
                      <c:pt idx="875" c:formatCode="yyyy\-mm\-dd">
                        <c:v>44762</c:v>
                      </c:pt>
                      <c:pt idx="876" c:formatCode="yyyy\-mm\-dd">
                        <c:v>44763</c:v>
                      </c:pt>
                      <c:pt idx="877" c:formatCode="yyyy\-mm\-dd">
                        <c:v>44764</c:v>
                      </c:pt>
                      <c:pt idx="878" c:formatCode="yyyy\-mm\-dd">
                        <c:v>44767</c:v>
                      </c:pt>
                      <c:pt idx="879" c:formatCode="yyyy\-mm\-dd">
                        <c:v>44768</c:v>
                      </c:pt>
                      <c:pt idx="880" c:formatCode="yyyy\-mm\-dd">
                        <c:v>44769</c:v>
                      </c:pt>
                      <c:pt idx="881" c:formatCode="yyyy\-mm\-dd">
                        <c:v>44770</c:v>
                      </c:pt>
                      <c:pt idx="882" c:formatCode="yyyy\-mm\-dd">
                        <c:v>44771</c:v>
                      </c:pt>
                      <c:pt idx="883" c:formatCode="yyyy\-mm\-dd">
                        <c:v>44774</c:v>
                      </c:pt>
                      <c:pt idx="884" c:formatCode="yyyy\-mm\-dd">
                        <c:v>44775</c:v>
                      </c:pt>
                      <c:pt idx="885" c:formatCode="yyyy\-mm\-dd">
                        <c:v>44776</c:v>
                      </c:pt>
                      <c:pt idx="886" c:formatCode="yyyy\-mm\-dd">
                        <c:v>44777</c:v>
                      </c:pt>
                      <c:pt idx="887" c:formatCode="yyyy\-mm\-dd">
                        <c:v>44778</c:v>
                      </c:pt>
                      <c:pt idx="888" c:formatCode="yyyy\-mm\-dd">
                        <c:v>44781</c:v>
                      </c:pt>
                      <c:pt idx="889" c:formatCode="yyyy\-mm\-dd">
                        <c:v>44782</c:v>
                      </c:pt>
                      <c:pt idx="890" c:formatCode="yyyy\-mm\-dd">
                        <c:v>44783</c:v>
                      </c:pt>
                      <c:pt idx="891" c:formatCode="yyyy\-mm\-dd">
                        <c:v>44784</c:v>
                      </c:pt>
                      <c:pt idx="892" c:formatCode="yyyy\-mm\-dd">
                        <c:v>44785</c:v>
                      </c:pt>
                      <c:pt idx="893" c:formatCode="yyyy\-mm\-dd">
                        <c:v>44788</c:v>
                      </c:pt>
                      <c:pt idx="894" c:formatCode="yyyy\-mm\-dd">
                        <c:v>44789</c:v>
                      </c:pt>
                      <c:pt idx="895" c:formatCode="yyyy\-mm\-dd">
                        <c:v>44790</c:v>
                      </c:pt>
                      <c:pt idx="896" c:formatCode="yyyy\-mm\-dd">
                        <c:v>44791</c:v>
                      </c:pt>
                      <c:pt idx="897" c:formatCode="yyyy\-mm\-dd">
                        <c:v>44792</c:v>
                      </c:pt>
                      <c:pt idx="898" c:formatCode="yyyy\-mm\-dd">
                        <c:v>44795</c:v>
                      </c:pt>
                      <c:pt idx="899" c:formatCode="yyyy\-mm\-dd">
                        <c:v>44796</c:v>
                      </c:pt>
                      <c:pt idx="900" c:formatCode="yyyy\-mm\-dd">
                        <c:v>44797</c:v>
                      </c:pt>
                      <c:pt idx="901" c:formatCode="yyyy\-mm\-dd">
                        <c:v>44798</c:v>
                      </c:pt>
                      <c:pt idx="902" c:formatCode="yyyy\-mm\-dd">
                        <c:v>44799</c:v>
                      </c:pt>
                      <c:pt idx="903" c:formatCode="yyyy\-mm\-dd">
                        <c:v>44802</c:v>
                      </c:pt>
                      <c:pt idx="904" c:formatCode="yyyy\-mm\-dd">
                        <c:v>44803</c:v>
                      </c:pt>
                      <c:pt idx="905" c:formatCode="yyyy\-mm\-dd">
                        <c:v>44804</c:v>
                      </c:pt>
                      <c:pt idx="906" c:formatCode="yyyy\-mm\-dd">
                        <c:v>44805</c:v>
                      </c:pt>
                      <c:pt idx="907" c:formatCode="yyyy\-mm\-dd">
                        <c:v>44806</c:v>
                      </c:pt>
                      <c:pt idx="908" c:formatCode="yyyy\-mm\-dd">
                        <c:v>44809</c:v>
                      </c:pt>
                      <c:pt idx="909" c:formatCode="yyyy\-mm\-dd">
                        <c:v>44810</c:v>
                      </c:pt>
                      <c:pt idx="910" c:formatCode="yyyy\-mm\-dd">
                        <c:v>44811</c:v>
                      </c:pt>
                      <c:pt idx="911" c:formatCode="yyyy\-mm\-dd">
                        <c:v>44812</c:v>
                      </c:pt>
                      <c:pt idx="912" c:formatCode="yyyy\-mm\-dd">
                        <c:v>44813</c:v>
                      </c:pt>
                      <c:pt idx="913" c:formatCode="yyyy\-mm\-dd">
                        <c:v>44817</c:v>
                      </c:pt>
                      <c:pt idx="914" c:formatCode="yyyy\-mm\-dd">
                        <c:v>44818</c:v>
                      </c:pt>
                      <c:pt idx="915" c:formatCode="yyyy\-mm\-dd">
                        <c:v>44819</c:v>
                      </c:pt>
                      <c:pt idx="916" c:formatCode="yyyy\-mm\-dd">
                        <c:v>44820</c:v>
                      </c:pt>
                      <c:pt idx="917" c:formatCode="yyyy\-mm\-dd">
                        <c:v>44823</c:v>
                      </c:pt>
                      <c:pt idx="918" c:formatCode="yyyy\-mm\-dd">
                        <c:v>44824</c:v>
                      </c:pt>
                      <c:pt idx="919" c:formatCode="yyyy\-mm\-dd">
                        <c:v>44825</c:v>
                      </c:pt>
                      <c:pt idx="920" c:formatCode="yyyy\-mm\-dd">
                        <c:v>44826</c:v>
                      </c:pt>
                      <c:pt idx="921" c:formatCode="yyyy\-mm\-dd">
                        <c:v>44827</c:v>
                      </c:pt>
                      <c:pt idx="922" c:formatCode="yyyy\-mm\-dd">
                        <c:v>44830</c:v>
                      </c:pt>
                      <c:pt idx="923" c:formatCode="yyyy\-mm\-dd">
                        <c:v>44831</c:v>
                      </c:pt>
                      <c:pt idx="924" c:formatCode="yyyy\-mm\-dd">
                        <c:v>44832</c:v>
                      </c:pt>
                      <c:pt idx="925" c:formatCode="yyyy\-mm\-dd">
                        <c:v>44833</c:v>
                      </c:pt>
                      <c:pt idx="926" c:formatCode="yyyy\-mm\-dd">
                        <c:v>44834</c:v>
                      </c:pt>
                      <c:pt idx="927" c:formatCode="yyyy\-mm\-dd">
                        <c:v>44842</c:v>
                      </c:pt>
                      <c:pt idx="928" c:formatCode="yyyy\-mm\-dd">
                        <c:v>44843</c:v>
                      </c:pt>
                      <c:pt idx="929" c:formatCode="yyyy\-mm\-dd">
                        <c:v>44844</c:v>
                      </c:pt>
                      <c:pt idx="930" c:formatCode="yyyy\-mm\-dd">
                        <c:v>44845</c:v>
                      </c:pt>
                      <c:pt idx="931" c:formatCode="yyyy\-mm\-dd">
                        <c:v>44846</c:v>
                      </c:pt>
                      <c:pt idx="932" c:formatCode="yyyy\-mm\-dd">
                        <c:v>44847</c:v>
                      </c:pt>
                      <c:pt idx="933" c:formatCode="yyyy\-mm\-dd">
                        <c:v>44848</c:v>
                      </c:pt>
                      <c:pt idx="934" c:formatCode="yyyy\-mm\-dd">
                        <c:v>44851</c:v>
                      </c:pt>
                      <c:pt idx="935" c:formatCode="yyyy\-mm\-dd">
                        <c:v>44852</c:v>
                      </c:pt>
                      <c:pt idx="936" c:formatCode="yyyy\-mm\-dd">
                        <c:v>44853</c:v>
                      </c:pt>
                      <c:pt idx="937" c:formatCode="yyyy\-mm\-dd">
                        <c:v>44854</c:v>
                      </c:pt>
                      <c:pt idx="938" c:formatCode="yyyy\-mm\-dd">
                        <c:v>44855</c:v>
                      </c:pt>
                      <c:pt idx="939" c:formatCode="yyyy\-mm\-dd">
                        <c:v>44858</c:v>
                      </c:pt>
                      <c:pt idx="940" c:formatCode="yyyy\-mm\-dd">
                        <c:v>44859</c:v>
                      </c:pt>
                      <c:pt idx="941" c:formatCode="yyyy\-mm\-dd">
                        <c:v>44860</c:v>
                      </c:pt>
                      <c:pt idx="942" c:formatCode="yyyy\-mm\-dd">
                        <c:v>44861</c:v>
                      </c:pt>
                      <c:pt idx="943" c:formatCode="yyyy\-mm\-dd">
                        <c:v>44862</c:v>
                      </c:pt>
                      <c:pt idx="944" c:formatCode="yyyy\-mm\-dd">
                        <c:v>44865</c:v>
                      </c:pt>
                      <c:pt idx="945" c:formatCode="yyyy\-mm\-dd">
                        <c:v>44866</c:v>
                      </c:pt>
                      <c:pt idx="946" c:formatCode="yyyy\-mm\-dd">
                        <c:v>44867</c:v>
                      </c:pt>
                      <c:pt idx="947" c:formatCode="yyyy\-mm\-dd">
                        <c:v>44868</c:v>
                      </c:pt>
                      <c:pt idx="948" c:formatCode="yyyy\-mm\-dd">
                        <c:v>44869</c:v>
                      </c:pt>
                      <c:pt idx="949" c:formatCode="yyyy\-mm\-dd">
                        <c:v>44872</c:v>
                      </c:pt>
                      <c:pt idx="950" c:formatCode="yyyy\-mm\-dd">
                        <c:v>44873</c:v>
                      </c:pt>
                      <c:pt idx="951" c:formatCode="yyyy\-mm\-dd">
                        <c:v>44874</c:v>
                      </c:pt>
                      <c:pt idx="952" c:formatCode="yyyy\-mm\-dd">
                        <c:v>44875</c:v>
                      </c:pt>
                      <c:pt idx="953" c:formatCode="yyyy\-mm\-dd">
                        <c:v>44876</c:v>
                      </c:pt>
                      <c:pt idx="954" c:formatCode="yyyy\-mm\-dd">
                        <c:v>44879</c:v>
                      </c:pt>
                      <c:pt idx="955" c:formatCode="yyyy\-mm\-dd">
                        <c:v>44880</c:v>
                      </c:pt>
                      <c:pt idx="956" c:formatCode="yyyy\-mm\-dd">
                        <c:v>44881</c:v>
                      </c:pt>
                      <c:pt idx="957" c:formatCode="yyyy\-mm\-dd">
                        <c:v>44882</c:v>
                      </c:pt>
                      <c:pt idx="958" c:formatCode="yyyy\-mm\-dd">
                        <c:v>44883</c:v>
                      </c:pt>
                      <c:pt idx="959" c:formatCode="yyyy\-mm\-dd">
                        <c:v>44886</c:v>
                      </c:pt>
                      <c:pt idx="960" c:formatCode="yyyy\-mm\-dd">
                        <c:v>44887</c:v>
                      </c:pt>
                      <c:pt idx="961" c:formatCode="yyyy\-mm\-dd">
                        <c:v>44888</c:v>
                      </c:pt>
                      <c:pt idx="962" c:formatCode="yyyy\-mm\-dd">
                        <c:v>44889</c:v>
                      </c:pt>
                      <c:pt idx="963" c:formatCode="yyyy\-mm\-dd">
                        <c:v>44890</c:v>
                      </c:pt>
                      <c:pt idx="964" c:formatCode="yyyy\-mm\-dd">
                        <c:v>44893</c:v>
                      </c:pt>
                      <c:pt idx="965" c:formatCode="yyyy\-mm\-dd">
                        <c:v>44894</c:v>
                      </c:pt>
                      <c:pt idx="966" c:formatCode="yyyy\-mm\-dd">
                        <c:v>44895</c:v>
                      </c:pt>
                      <c:pt idx="967" c:formatCode="yyyy\-mm\-dd">
                        <c:v>44896</c:v>
                      </c:pt>
                      <c:pt idx="968" c:formatCode="yyyy\-mm\-dd">
                        <c:v>44897</c:v>
                      </c:pt>
                      <c:pt idx="969" c:formatCode="yyyy\-mm\-dd">
                        <c:v>44900</c:v>
                      </c:pt>
                      <c:pt idx="970" c:formatCode="yyyy\-mm\-dd">
                        <c:v>44901</c:v>
                      </c:pt>
                      <c:pt idx="971" c:formatCode="yyyy\-mm\-dd">
                        <c:v>44902</c:v>
                      </c:pt>
                      <c:pt idx="972" c:formatCode="yyyy\-mm\-dd">
                        <c:v>44903</c:v>
                      </c:pt>
                      <c:pt idx="973" c:formatCode="yyyy\-mm\-dd">
                        <c:v>44904</c:v>
                      </c:pt>
                      <c:pt idx="974" c:formatCode="yyyy\-mm\-dd">
                        <c:v>44907</c:v>
                      </c:pt>
                      <c:pt idx="975" c:formatCode="yyyy\-mm\-dd">
                        <c:v>44908</c:v>
                      </c:pt>
                      <c:pt idx="976" c:formatCode="yyyy\-mm\-dd">
                        <c:v>44909</c:v>
                      </c:pt>
                      <c:pt idx="977" c:formatCode="yyyy\-mm\-dd">
                        <c:v>44910</c:v>
                      </c:pt>
                      <c:pt idx="978" c:formatCode="yyyy\-mm\-dd">
                        <c:v>44911</c:v>
                      </c:pt>
                      <c:pt idx="979" c:formatCode="yyyy\-mm\-dd">
                        <c:v>44914</c:v>
                      </c:pt>
                      <c:pt idx="980" c:formatCode="yyyy\-mm\-dd">
                        <c:v>44915</c:v>
                      </c:pt>
                      <c:pt idx="981" c:formatCode="yyyy\-mm\-dd">
                        <c:v>44916</c:v>
                      </c:pt>
                      <c:pt idx="982" c:formatCode="yyyy\-mm\-dd">
                        <c:v>44917</c:v>
                      </c:pt>
                      <c:pt idx="983" c:formatCode="yyyy\-mm\-dd">
                        <c:v>44918</c:v>
                      </c:pt>
                      <c:pt idx="984" c:formatCode="yyyy\-mm\-dd">
                        <c:v>44921</c:v>
                      </c:pt>
                      <c:pt idx="985" c:formatCode="yyyy\-mm\-dd">
                        <c:v>44922</c:v>
                      </c:pt>
                      <c:pt idx="986" c:formatCode="yyyy\-mm\-dd">
                        <c:v>44923</c:v>
                      </c:pt>
                      <c:pt idx="987" c:formatCode="yyyy\-mm\-dd">
                        <c:v>44924</c:v>
                      </c:pt>
                      <c:pt idx="988" c:formatCode="yyyy\-mm\-dd">
                        <c:v>44925</c:v>
                      </c:pt>
                      <c:pt idx="989" c:formatCode="yyyy\-mm\-dd">
                        <c:v>44929</c:v>
                      </c:pt>
                      <c:pt idx="990" c:formatCode="yyyy\-mm\-dd">
                        <c:v>44930</c:v>
                      </c:pt>
                      <c:pt idx="991" c:formatCode="yyyy\-mm\-dd">
                        <c:v>44931</c:v>
                      </c:pt>
                      <c:pt idx="992" c:formatCode="yyyy\-mm\-dd">
                        <c:v>44932</c:v>
                      </c:pt>
                      <c:pt idx="993" c:formatCode="yyyy\-mm\-dd">
                        <c:v>44935</c:v>
                      </c:pt>
                      <c:pt idx="994" c:formatCode="yyyy\-mm\-dd">
                        <c:v>44936</c:v>
                      </c:pt>
                      <c:pt idx="995" c:formatCode="yyyy\-mm\-dd">
                        <c:v>44937</c:v>
                      </c:pt>
                      <c:pt idx="996" c:formatCode="yyyy\-mm\-dd">
                        <c:v>44938</c:v>
                      </c:pt>
                      <c:pt idx="997" c:formatCode="yyyy\-mm\-dd">
                        <c:v>44939</c:v>
                      </c:pt>
                      <c:pt idx="998" c:formatCode="yyyy\-mm\-dd">
                        <c:v>44942</c:v>
                      </c:pt>
                      <c:pt idx="999" c:formatCode="yyyy\-mm\-dd">
                        <c:v>44943</c:v>
                      </c:pt>
                      <c:pt idx="1000" c:formatCode="yyyy\-mm\-dd">
                        <c:v>44944</c:v>
                      </c:pt>
                      <c:pt idx="1001" c:formatCode="yyyy\-mm\-dd">
                        <c:v>44945</c:v>
                      </c:pt>
                      <c:pt idx="1002" c:formatCode="yyyy\-mm\-dd">
                        <c:v>44946</c:v>
                      </c:pt>
                      <c:pt idx="1003" c:formatCode="yyyy\-mm\-dd">
                        <c:v>44954</c:v>
                      </c:pt>
                      <c:pt idx="1004" c:formatCode="yyyy\-mm\-dd">
                        <c:v>44955</c:v>
                      </c:pt>
                      <c:pt idx="1005" c:formatCode="yyyy\-mm\-dd">
                        <c:v>44956</c:v>
                      </c:pt>
                      <c:pt idx="1006" c:formatCode="yyyy\-mm\-dd">
                        <c:v>44957</c:v>
                      </c:pt>
                      <c:pt idx="1007" c:formatCode="yyyy\-mm\-dd">
                        <c:v>44958</c:v>
                      </c:pt>
                      <c:pt idx="1008" c:formatCode="yyyy\-mm\-dd">
                        <c:v>44959</c:v>
                      </c:pt>
                      <c:pt idx="1009" c:formatCode="yyyy\-mm\-dd">
                        <c:v>44960</c:v>
                      </c:pt>
                      <c:pt idx="1010" c:formatCode="yyyy\-mm\-dd">
                        <c:v>44963</c:v>
                      </c:pt>
                      <c:pt idx="1011" c:formatCode="yyyy\-mm\-dd">
                        <c:v>44964</c:v>
                      </c:pt>
                      <c:pt idx="1012" c:formatCode="yyyy\-mm\-dd">
                        <c:v>44965</c:v>
                      </c:pt>
                      <c:pt idx="1013" c:formatCode="yyyy\-mm\-dd">
                        <c:v>44966</c:v>
                      </c:pt>
                      <c:pt idx="1014" c:formatCode="yyyy\-mm\-dd">
                        <c:v>44967</c:v>
                      </c:pt>
                      <c:pt idx="1015" c:formatCode="yyyy\-mm\-dd">
                        <c:v>44970</c:v>
                      </c:pt>
                      <c:pt idx="1016" c:formatCode="yyyy\-mm\-dd">
                        <c:v>44971</c:v>
                      </c:pt>
                      <c:pt idx="1017" c:formatCode="yyyy\-mm\-dd">
                        <c:v>44972</c:v>
                      </c:pt>
                      <c:pt idx="1018" c:formatCode="yyyy\-mm\-dd">
                        <c:v>44973</c:v>
                      </c:pt>
                      <c:pt idx="1019" c:formatCode="yyyy\-mm\-dd">
                        <c:v>44974</c:v>
                      </c:pt>
                      <c:pt idx="1020" c:formatCode="yyyy\-mm\-dd">
                        <c:v>44977</c:v>
                      </c:pt>
                      <c:pt idx="1021" c:formatCode="yyyy\-mm\-dd">
                        <c:v>44978</c:v>
                      </c:pt>
                      <c:pt idx="1022" c:formatCode="yyyy\-mm\-dd">
                        <c:v>44979</c:v>
                      </c:pt>
                      <c:pt idx="1023" c:formatCode="yyyy\-mm\-dd">
                        <c:v>44980</c:v>
                      </c:pt>
                      <c:pt idx="1024" c:formatCode="yyyy\-mm\-dd">
                        <c:v>44981</c:v>
                      </c:pt>
                      <c:pt idx="1025" c:formatCode="yyyy\-mm\-dd">
                        <c:v>44984</c:v>
                      </c:pt>
                      <c:pt idx="1026" c:formatCode="yyyy\-mm\-dd">
                        <c:v>44985</c:v>
                      </c:pt>
                      <c:pt idx="1027" c:formatCode="yyyy\-mm\-dd">
                        <c:v>44986</c:v>
                      </c:pt>
                      <c:pt idx="1028" c:formatCode="yyyy\-mm\-dd">
                        <c:v>44987</c:v>
                      </c:pt>
                      <c:pt idx="1029" c:formatCode="yyyy\-mm\-dd">
                        <c:v>44988</c:v>
                      </c:pt>
                      <c:pt idx="1030" c:formatCode="yyyy\-mm\-dd">
                        <c:v>44991</c:v>
                      </c:pt>
                      <c:pt idx="1031" c:formatCode="yyyy\-mm\-dd">
                        <c:v>44992</c:v>
                      </c:pt>
                      <c:pt idx="1032" c:formatCode="yyyy\-mm\-dd">
                        <c:v>44993</c:v>
                      </c:pt>
                      <c:pt idx="1033" c:formatCode="yyyy\-mm\-dd">
                        <c:v>44994</c:v>
                      </c:pt>
                      <c:pt idx="1034" c:formatCode="yyyy\-mm\-dd">
                        <c:v>44995</c:v>
                      </c:pt>
                      <c:pt idx="1035" c:formatCode="yyyy\-mm\-dd">
                        <c:v>44998</c:v>
                      </c:pt>
                      <c:pt idx="1036" c:formatCode="yyyy\-mm\-dd">
                        <c:v>44999</c:v>
                      </c:pt>
                      <c:pt idx="1037" c:formatCode="yyyy\-mm\-dd">
                        <c:v>45000</c:v>
                      </c:pt>
                      <c:pt idx="1038" c:formatCode="yyyy\-mm\-dd">
                        <c:v>45001</c:v>
                      </c:pt>
                      <c:pt idx="1039" c:formatCode="yyyy\-mm\-dd">
                        <c:v>45002</c:v>
                      </c:pt>
                      <c:pt idx="1040" c:formatCode="yyyy\-mm\-dd">
                        <c:v>45005</c:v>
                      </c:pt>
                      <c:pt idx="1041" c:formatCode="yyyy\-mm\-dd">
                        <c:v>45006</c:v>
                      </c:pt>
                      <c:pt idx="1042" c:formatCode="yyyy\-mm\-dd">
                        <c:v>45007</c:v>
                      </c:pt>
                      <c:pt idx="1043" c:formatCode="yyyy\-mm\-dd">
                        <c:v>45008</c:v>
                      </c:pt>
                      <c:pt idx="1044" c:formatCode="yyyy\-mm\-dd">
                        <c:v>45009</c:v>
                      </c:pt>
                      <c:pt idx="1045" c:formatCode="yyyy\-mm\-dd">
                        <c:v>45012</c:v>
                      </c:pt>
                      <c:pt idx="1046" c:formatCode="yyyy\-mm\-dd">
                        <c:v>45013</c:v>
                      </c:pt>
                      <c:pt idx="1047" c:formatCode="yyyy\-mm\-dd">
                        <c:v>45014</c:v>
                      </c:pt>
                      <c:pt idx="1048" c:formatCode="yyyy\-mm\-dd">
                        <c:v>45015</c:v>
                      </c:pt>
                      <c:pt idx="1049" c:formatCode="yyyy\-mm\-dd">
                        <c:v>45016</c:v>
                      </c:pt>
                      <c:pt idx="1050" c:formatCode="yyyy\-mm\-dd">
                        <c:v>45019</c:v>
                      </c:pt>
                      <c:pt idx="1051" c:formatCode="yyyy\-mm\-dd">
                        <c:v>45020</c:v>
                      </c:pt>
                      <c:pt idx="1052" c:formatCode="yyyy\-mm\-dd">
                        <c:v>45022</c:v>
                      </c:pt>
                      <c:pt idx="1053" c:formatCode="yyyy\-mm\-dd">
                        <c:v>45023</c:v>
                      </c:pt>
                      <c:pt idx="1054" c:formatCode="yyyy\-mm\-dd">
                        <c:v>45026</c:v>
                      </c:pt>
                      <c:pt idx="1055" c:formatCode="yyyy\-mm\-dd">
                        <c:v>45027</c:v>
                      </c:pt>
                      <c:pt idx="1056" c:formatCode="yyyy\-mm\-dd">
                        <c:v>45028</c:v>
                      </c:pt>
                      <c:pt idx="1057" c:formatCode="yyyy\-mm\-dd">
                        <c:v>45029</c:v>
                      </c:pt>
                      <c:pt idx="1058" c:formatCode="yyyy\-mm\-dd">
                        <c:v>45030</c:v>
                      </c:pt>
                      <c:pt idx="1059" c:formatCode="yyyy\-mm\-dd">
                        <c:v>45033</c:v>
                      </c:pt>
                      <c:pt idx="1060" c:formatCode="yyyy\-mm\-dd">
                        <c:v>45034</c:v>
                      </c:pt>
                      <c:pt idx="1061" c:formatCode="yyyy\-mm\-dd">
                        <c:v>45035</c:v>
                      </c:pt>
                      <c:pt idx="1062" c:formatCode="yyyy\-mm\-dd">
                        <c:v>45036</c:v>
                      </c:pt>
                      <c:pt idx="1063" c:formatCode="yyyy\-mm\-dd">
                        <c:v>45037</c:v>
                      </c:pt>
                      <c:pt idx="1064" c:formatCode="yyyy\-mm\-dd">
                        <c:v>45039</c:v>
                      </c:pt>
                      <c:pt idx="1065" c:formatCode="yyyy\-mm\-dd">
                        <c:v>45040</c:v>
                      </c:pt>
                      <c:pt idx="1066" c:formatCode="yyyy\-mm\-dd">
                        <c:v>45041</c:v>
                      </c:pt>
                      <c:pt idx="1067" c:formatCode="yyyy\-mm\-dd">
                        <c:v>45042</c:v>
                      </c:pt>
                      <c:pt idx="1068" c:formatCode="yyyy\-mm\-dd">
                        <c:v>45043</c:v>
                      </c:pt>
                      <c:pt idx="1069" c:formatCode="yyyy\-mm\-dd">
                        <c:v>45044</c:v>
                      </c:pt>
                      <c:pt idx="1070" c:formatCode="yyyy\-mm\-dd">
                        <c:v>45050</c:v>
                      </c:pt>
                      <c:pt idx="1071" c:formatCode="yyyy\-mm\-dd">
                        <c:v>45051</c:v>
                      </c:pt>
                      <c:pt idx="1072" c:formatCode="yyyy\-mm\-dd">
                        <c:v>45052</c:v>
                      </c:pt>
                      <c:pt idx="1073" c:formatCode="yyyy\-mm\-dd">
                        <c:v>45054</c:v>
                      </c:pt>
                      <c:pt idx="1074" c:formatCode="yyyy\-mm\-dd">
                        <c:v>45055</c:v>
                      </c:pt>
                      <c:pt idx="1075" c:formatCode="yyyy\-mm\-dd">
                        <c:v>45056</c:v>
                      </c:pt>
                      <c:pt idx="1076" c:formatCode="yyyy\-mm\-dd">
                        <c:v>45057</c:v>
                      </c:pt>
                      <c:pt idx="1077" c:formatCode="yyyy\-mm\-dd">
                        <c:v>45058</c:v>
                      </c:pt>
                      <c:pt idx="1078" c:formatCode="yyyy\-mm\-dd">
                        <c:v>45061</c:v>
                      </c:pt>
                      <c:pt idx="1079" c:formatCode="yyyy\-mm\-dd">
                        <c:v>45062</c:v>
                      </c:pt>
                      <c:pt idx="1080" c:formatCode="yyyy\-mm\-dd">
                        <c:v>45063</c:v>
                      </c:pt>
                      <c:pt idx="1081" c:formatCode="yyyy\-mm\-dd">
                        <c:v>45064</c:v>
                      </c:pt>
                      <c:pt idx="1082" c:formatCode="yyyy\-mm\-dd">
                        <c:v>45065</c:v>
                      </c:pt>
                      <c:pt idx="1083" c:formatCode="yyyy\-mm\-dd">
                        <c:v>45068</c:v>
                      </c:pt>
                      <c:pt idx="1084" c:formatCode="yyyy\-mm\-dd">
                        <c:v>45069</c:v>
                      </c:pt>
                      <c:pt idx="1085" c:formatCode="yyyy\-mm\-dd">
                        <c:v>45070</c:v>
                      </c:pt>
                      <c:pt idx="1086" c:formatCode="yyyy\-mm\-dd">
                        <c:v>45071</c:v>
                      </c:pt>
                      <c:pt idx="1087" c:formatCode="yyyy\-mm\-dd">
                        <c:v>45072</c:v>
                      </c:pt>
                      <c:pt idx="1088" c:formatCode="yyyy\-mm\-dd">
                        <c:v>45075</c:v>
                      </c:pt>
                      <c:pt idx="1089" c:formatCode="yyyy\-mm\-dd">
                        <c:v>45076</c:v>
                      </c:pt>
                      <c:pt idx="1090" c:formatCode="yyyy\-mm\-dd">
                        <c:v>45077</c:v>
                      </c:pt>
                      <c:pt idx="1091" c:formatCode="yyyy\-mm\-dd">
                        <c:v>45078</c:v>
                      </c:pt>
                      <c:pt idx="1092" c:formatCode="yyyy\-mm\-dd">
                        <c:v>45079</c:v>
                      </c:pt>
                    </c:numCache>
                  </c:numRef>
                </c:cat>
                <c:val>
                  <c:numRef>
                    <c:extLst>
                      <c:ext uri="{02D57815-91ED-43cb-92C2-25804820EDAC}">
                        <c15:formulaRef>
                          <c15:sqref>价格!$E$4:$E$1096</c15:sqref>
                        </c15:formulaRef>
                      </c:ext>
                    </c:extLst>
                    <c:numCache>
                      <c:formatCode>General</c:formatCode>
                      <c:ptCount val="1093"/>
                      <c:pt idx="0">
                        <c:v>87870</c:v>
                      </c:pt>
                      <c:pt idx="1">
                        <c:v>87960</c:v>
                      </c:pt>
                      <c:pt idx="2">
                        <c:v>88070</c:v>
                      </c:pt>
                      <c:pt idx="3">
                        <c:v>#N/A</c:v>
                      </c:pt>
                      <c:pt idx="4">
                        <c:v>86280</c:v>
                      </c:pt>
                      <c:pt idx="5">
                        <c:v>88370</c:v>
                      </c:pt>
                      <c:pt idx="6">
                        <c:v>89950</c:v>
                      </c:pt>
                      <c:pt idx="7">
                        <c:v>90830</c:v>
                      </c:pt>
                      <c:pt idx="8">
                        <c:v>90830</c:v>
                      </c:pt>
                      <c:pt idx="9">
                        <c:v>91340</c:v>
                      </c:pt>
                      <c:pt idx="10">
                        <c:v>91560</c:v>
                      </c:pt>
                      <c:pt idx="11">
                        <c:v>91720</c:v>
                      </c:pt>
                      <c:pt idx="12">
                        <c:v>91700</c:v>
                      </c:pt>
                      <c:pt idx="13">
                        <c:v>92070</c:v>
                      </c:pt>
                      <c:pt idx="14">
                        <c:v>93230</c:v>
                      </c:pt>
                      <c:pt idx="15">
                        <c:v>92820</c:v>
                      </c:pt>
                      <c:pt idx="16">
                        <c:v>94980</c:v>
                      </c:pt>
                      <c:pt idx="17">
                        <c:v>94040</c:v>
                      </c:pt>
                      <c:pt idx="18">
                        <c:v>93670</c:v>
                      </c:pt>
                      <c:pt idx="19">
                        <c:v>93590</c:v>
                      </c:pt>
                      <c:pt idx="20">
                        <c:v>94850</c:v>
                      </c:pt>
                      <c:pt idx="21">
                        <c:v>95050</c:v>
                      </c:pt>
                      <c:pt idx="22">
                        <c:v>95180</c:v>
                      </c:pt>
                      <c:pt idx="23">
                        <c:v>97480</c:v>
                      </c:pt>
                      <c:pt idx="24">
                        <c:v>97830</c:v>
                      </c:pt>
                      <c:pt idx="25">
                        <c:v>99450</c:v>
                      </c:pt>
                      <c:pt idx="26">
                        <c:v>#N/A</c:v>
                      </c:pt>
                      <c:pt idx="27">
                        <c:v>100350</c:v>
                      </c:pt>
                      <c:pt idx="28">
                        <c:v>99180</c:v>
                      </c:pt>
                      <c:pt idx="29">
                        <c:v>98350</c:v>
                      </c:pt>
                      <c:pt idx="30">
                        <c:v>98890</c:v>
                      </c:pt>
                      <c:pt idx="31">
                        <c:v>96650</c:v>
                      </c:pt>
                      <c:pt idx="32">
                        <c:v>98390</c:v>
                      </c:pt>
                      <c:pt idx="33">
                        <c:v>99160</c:v>
                      </c:pt>
                      <c:pt idx="34">
                        <c:v>100710</c:v>
                      </c:pt>
                      <c:pt idx="35">
                        <c:v>100980</c:v>
                      </c:pt>
                      <c:pt idx="36">
                        <c:v>102700</c:v>
                      </c:pt>
                      <c:pt idx="37">
                        <c:v>102810</c:v>
                      </c:pt>
                      <c:pt idx="38">
                        <c:v>101900</c:v>
                      </c:pt>
                      <c:pt idx="39">
                        <c:v>101190</c:v>
                      </c:pt>
                      <c:pt idx="40">
                        <c:v>102690</c:v>
                      </c:pt>
                      <c:pt idx="41">
                        <c:v>104740</c:v>
                      </c:pt>
                      <c:pt idx="42">
                        <c:v>104910</c:v>
                      </c:pt>
                      <c:pt idx="43">
                        <c:v>105670</c:v>
                      </c:pt>
                      <c:pt idx="44">
                        <c:v>106040</c:v>
                      </c:pt>
                      <c:pt idx="45">
                        <c:v>104110</c:v>
                      </c:pt>
                      <c:pt idx="46">
                        <c:v>102100</c:v>
                      </c:pt>
                      <c:pt idx="47">
                        <c:v>102250</c:v>
                      </c:pt>
                      <c:pt idx="48">
                        <c:v>102530</c:v>
                      </c:pt>
                      <c:pt idx="49">
                        <c:v>101000</c:v>
                      </c:pt>
                      <c:pt idx="50">
                        <c:v>101490</c:v>
                      </c:pt>
                      <c:pt idx="51">
                        <c:v>100540</c:v>
                      </c:pt>
                      <c:pt idx="52">
                        <c:v>100060</c:v>
                      </c:pt>
                      <c:pt idx="53">
                        <c:v>102290</c:v>
                      </c:pt>
                      <c:pt idx="54">
                        <c:v>102680</c:v>
                      </c:pt>
                      <c:pt idx="55">
                        <c:v>102240</c:v>
                      </c:pt>
                      <c:pt idx="56">
                        <c:v>100500</c:v>
                      </c:pt>
                      <c:pt idx="57">
                        <c:v>99200</c:v>
                      </c:pt>
                      <c:pt idx="58">
                        <c:v>99740</c:v>
                      </c:pt>
                      <c:pt idx="59">
                        <c:v>100930</c:v>
                      </c:pt>
                      <c:pt idx="60">
                        <c:v>100180</c:v>
                      </c:pt>
                      <c:pt idx="61">
                        <c:v>100600</c:v>
                      </c:pt>
                      <c:pt idx="62">
                        <c:v>103130</c:v>
                      </c:pt>
                      <c:pt idx="63">
                        <c:v>102230</c:v>
                      </c:pt>
                      <c:pt idx="64">
                        <c:v>103770</c:v>
                      </c:pt>
                      <c:pt idx="65">
                        <c:v>102850</c:v>
                      </c:pt>
                      <c:pt idx="66">
                        <c:v>103100</c:v>
                      </c:pt>
                      <c:pt idx="67">
                        <c:v>103240</c:v>
                      </c:pt>
                      <c:pt idx="68">
                        <c:v>103310</c:v>
                      </c:pt>
                      <c:pt idx="69">
                        <c:v>102660</c:v>
                      </c:pt>
                      <c:pt idx="70">
                        <c:v>100800</c:v>
                      </c:pt>
                      <c:pt idx="71">
                        <c:v>101080</c:v>
                      </c:pt>
                      <c:pt idx="72">
                        <c:v>102270</c:v>
                      </c:pt>
                      <c:pt idx="73">
                        <c:v>100990</c:v>
                      </c:pt>
                      <c:pt idx="74">
                        <c:v>98840</c:v>
                      </c:pt>
                      <c:pt idx="75">
                        <c:v>99230</c:v>
                      </c:pt>
                      <c:pt idx="76">
                        <c:v>98550</c:v>
                      </c:pt>
                      <c:pt idx="77">
                        <c:v>98440</c:v>
                      </c:pt>
                      <c:pt idx="78">
                        <c:v>97590</c:v>
                      </c:pt>
                      <c:pt idx="79">
                        <c:v>97700</c:v>
                      </c:pt>
                      <c:pt idx="80">
                        <c:v>97770</c:v>
                      </c:pt>
                      <c:pt idx="81">
                        <c:v>#N/A</c:v>
                      </c:pt>
                      <c:pt idx="82">
                        <c:v>98460</c:v>
                      </c:pt>
                      <c:pt idx="83">
                        <c:v>97810</c:v>
                      </c:pt>
                      <c:pt idx="84">
                        <c:v>#N/A</c:v>
                      </c:pt>
                      <c:pt idx="85">
                        <c:v>95610</c:v>
                      </c:pt>
                      <c:pt idx="86">
                        <c:v>96470</c:v>
                      </c:pt>
                      <c:pt idx="87">
                        <c:v>96320</c:v>
                      </c:pt>
                      <c:pt idx="88">
                        <c:v>95130</c:v>
                      </c:pt>
                      <c:pt idx="89">
                        <c:v>96690</c:v>
                      </c:pt>
                      <c:pt idx="90">
                        <c:v>96530</c:v>
                      </c:pt>
                      <c:pt idx="91">
                        <c:v>95750</c:v>
                      </c:pt>
                      <c:pt idx="92">
                        <c:v>97220</c:v>
                      </c:pt>
                      <c:pt idx="93">
                        <c:v>97850</c:v>
                      </c:pt>
                      <c:pt idx="94">
                        <c:v>97880</c:v>
                      </c:pt>
                      <c:pt idx="95">
                        <c:v>97330</c:v>
                      </c:pt>
                      <c:pt idx="96">
                        <c:v>98100</c:v>
                      </c:pt>
                      <c:pt idx="97">
                        <c:v>97510</c:v>
                      </c:pt>
                      <c:pt idx="98">
                        <c:v>96640</c:v>
                      </c:pt>
                      <c:pt idx="99">
                        <c:v>99990</c:v>
                      </c:pt>
                      <c:pt idx="100">
                        <c:v>100660</c:v>
                      </c:pt>
                      <c:pt idx="101">
                        <c:v>100340</c:v>
                      </c:pt>
                      <c:pt idx="102">
                        <c:v>98680</c:v>
                      </c:pt>
                      <c:pt idx="103">
                        <c:v>98190</c:v>
                      </c:pt>
                      <c:pt idx="104">
                        <c:v>98270</c:v>
                      </c:pt>
                      <c:pt idx="105">
                        <c:v>97020</c:v>
                      </c:pt>
                      <c:pt idx="106">
                        <c:v>96710</c:v>
                      </c:pt>
                      <c:pt idx="107">
                        <c:v>96350</c:v>
                      </c:pt>
                      <c:pt idx="108">
                        <c:v>95700</c:v>
                      </c:pt>
                      <c:pt idx="109">
                        <c:v>96230</c:v>
                      </c:pt>
                      <c:pt idx="110">
                        <c:v>97250</c:v>
                      </c:pt>
                      <c:pt idx="111">
                        <c:v>97390</c:v>
                      </c:pt>
                      <c:pt idx="112">
                        <c:v>99950</c:v>
                      </c:pt>
                      <c:pt idx="113">
                        <c:v>100060</c:v>
                      </c:pt>
                      <c:pt idx="114">
                        <c:v>99430</c:v>
                      </c:pt>
                      <c:pt idx="115">
                        <c:v>98930</c:v>
                      </c:pt>
                      <c:pt idx="116">
                        <c:v>99790</c:v>
                      </c:pt>
                      <c:pt idx="117">
                        <c:v>99880</c:v>
                      </c:pt>
                      <c:pt idx="118">
                        <c:v>98310</c:v>
                      </c:pt>
                      <c:pt idx="119">
                        <c:v>98670</c:v>
                      </c:pt>
                      <c:pt idx="120">
                        <c:v>99630</c:v>
                      </c:pt>
                      <c:pt idx="121">
                        <c:v>100070</c:v>
                      </c:pt>
                      <c:pt idx="122">
                        <c:v>101310</c:v>
                      </c:pt>
                      <c:pt idx="123">
                        <c:v>101490</c:v>
                      </c:pt>
                      <c:pt idx="124">
                        <c:v>99670</c:v>
                      </c:pt>
                      <c:pt idx="125">
                        <c:v>97510</c:v>
                      </c:pt>
                      <c:pt idx="126">
                        <c:v>97270</c:v>
                      </c:pt>
                      <c:pt idx="127">
                        <c:v>97820</c:v>
                      </c:pt>
                      <c:pt idx="128">
                        <c:v>98030</c:v>
                      </c:pt>
                      <c:pt idx="129">
                        <c:v>100330</c:v>
                      </c:pt>
                      <c:pt idx="130">
                        <c:v>99940</c:v>
                      </c:pt>
                      <c:pt idx="131">
                        <c:v>102010</c:v>
                      </c:pt>
                      <c:pt idx="132">
                        <c:v>103560</c:v>
                      </c:pt>
                      <c:pt idx="133">
                        <c:v>103840</c:v>
                      </c:pt>
                      <c:pt idx="134">
                        <c:v>105930</c:v>
                      </c:pt>
                      <c:pt idx="135">
                        <c:v>109460</c:v>
                      </c:pt>
                      <c:pt idx="136">
                        <c:v>111040</c:v>
                      </c:pt>
                      <c:pt idx="137">
                        <c:v>116860</c:v>
                      </c:pt>
                      <c:pt idx="138">
                        <c:v>118070</c:v>
                      </c:pt>
                      <c:pt idx="139">
                        <c:v>113170</c:v>
                      </c:pt>
                      <c:pt idx="140">
                        <c:v>112980</c:v>
                      </c:pt>
                      <c:pt idx="141">
                        <c:v>112320</c:v>
                      </c:pt>
                      <c:pt idx="142">
                        <c:v>110040</c:v>
                      </c:pt>
                      <c:pt idx="143">
                        <c:v>111240</c:v>
                      </c:pt>
                      <c:pt idx="144">
                        <c:v>109450</c:v>
                      </c:pt>
                      <c:pt idx="145">
                        <c:v>112570</c:v>
                      </c:pt>
                      <c:pt idx="146">
                        <c:v>112260</c:v>
                      </c:pt>
                      <c:pt idx="147">
                        <c:v>112590</c:v>
                      </c:pt>
                      <c:pt idx="148">
                        <c:v>114660</c:v>
                      </c:pt>
                      <c:pt idx="149">
                        <c:v>118010</c:v>
                      </c:pt>
                      <c:pt idx="150">
                        <c:v>118600</c:v>
                      </c:pt>
                      <c:pt idx="151">
                        <c:v>116500</c:v>
                      </c:pt>
                      <c:pt idx="152">
                        <c:v>124890</c:v>
                      </c:pt>
                      <c:pt idx="153">
                        <c:v>126290</c:v>
                      </c:pt>
                      <c:pt idx="154">
                        <c:v>120980</c:v>
                      </c:pt>
                      <c:pt idx="155">
                        <c:v>124370</c:v>
                      </c:pt>
                      <c:pt idx="156">
                        <c:v>124210</c:v>
                      </c:pt>
                      <c:pt idx="157">
                        <c:v>123700</c:v>
                      </c:pt>
                      <c:pt idx="158">
                        <c:v>126010</c:v>
                      </c:pt>
                      <c:pt idx="159">
                        <c:v>125910</c:v>
                      </c:pt>
                      <c:pt idx="160">
                        <c:v>123390</c:v>
                      </c:pt>
                      <c:pt idx="161">
                        <c:v>123840</c:v>
                      </c:pt>
                      <c:pt idx="162">
                        <c:v>122930</c:v>
                      </c:pt>
                      <c:pt idx="163">
                        <c:v>123930</c:v>
                      </c:pt>
                      <c:pt idx="164">
                        <c:v>124110</c:v>
                      </c:pt>
                      <c:pt idx="165">
                        <c:v>125580</c:v>
                      </c:pt>
                      <c:pt idx="166">
                        <c:v>125740</c:v>
                      </c:pt>
                      <c:pt idx="167">
                        <c:v>127340</c:v>
                      </c:pt>
                      <c:pt idx="168">
                        <c:v>130750</c:v>
                      </c:pt>
                      <c:pt idx="169">
                        <c:v>136960</c:v>
                      </c:pt>
                      <c:pt idx="170">
                        <c:v>146720</c:v>
                      </c:pt>
                      <c:pt idx="171">
                        <c:v>146850</c:v>
                      </c:pt>
                      <c:pt idx="172">
                        <c:v>142880</c:v>
                      </c:pt>
                      <c:pt idx="173">
                        <c:v>138590</c:v>
                      </c:pt>
                      <c:pt idx="174">
                        <c:v>141470</c:v>
                      </c:pt>
                      <c:pt idx="175">
                        <c:v>144090</c:v>
                      </c:pt>
                      <c:pt idx="176">
                        <c:v>144000</c:v>
                      </c:pt>
                      <c:pt idx="177">
                        <c:v>144730</c:v>
                      </c:pt>
                      <c:pt idx="178">
                        <c:v>137500</c:v>
                      </c:pt>
                      <c:pt idx="179">
                        <c:v>135110</c:v>
                      </c:pt>
                      <c:pt idx="180">
                        <c:v>136520</c:v>
                      </c:pt>
                      <c:pt idx="181">
                        <c:v>136420</c:v>
                      </c:pt>
                      <c:pt idx="182">
                        <c:v>138370</c:v>
                      </c:pt>
                      <c:pt idx="183">
                        <c:v>138810</c:v>
                      </c:pt>
                      <c:pt idx="184">
                        <c:v>138590</c:v>
                      </c:pt>
                      <c:pt idx="185">
                        <c:v>136080</c:v>
                      </c:pt>
                      <c:pt idx="186">
                        <c:v>136580</c:v>
                      </c:pt>
                      <c:pt idx="187">
                        <c:v>137970</c:v>
                      </c:pt>
                      <c:pt idx="188">
                        <c:v>137480</c:v>
                      </c:pt>
                      <c:pt idx="189">
                        <c:v>136970</c:v>
                      </c:pt>
                      <c:pt idx="190">
                        <c:v>136820</c:v>
                      </c:pt>
                      <c:pt idx="191">
                        <c:v>137510</c:v>
                      </c:pt>
                      <c:pt idx="192">
                        <c:v>137640</c:v>
                      </c:pt>
                      <c:pt idx="193">
                        <c:v>136970</c:v>
                      </c:pt>
                      <c:pt idx="194">
                        <c:v>131920</c:v>
                      </c:pt>
                      <c:pt idx="195">
                        <c:v>132500</c:v>
                      </c:pt>
                      <c:pt idx="196">
                        <c:v>128750</c:v>
                      </c:pt>
                      <c:pt idx="197">
                        <c:v>129300</c:v>
                      </c:pt>
                      <c:pt idx="198">
                        <c:v>126390</c:v>
                      </c:pt>
                      <c:pt idx="199">
                        <c:v>125690</c:v>
                      </c:pt>
                      <c:pt idx="200">
                        <c:v>129970</c:v>
                      </c:pt>
                      <c:pt idx="201">
                        <c:v>133080</c:v>
                      </c:pt>
                      <c:pt idx="202">
                        <c:v>133340</c:v>
                      </c:pt>
                      <c:pt idx="203">
                        <c:v>132080</c:v>
                      </c:pt>
                      <c:pt idx="204">
                        <c:v>132640</c:v>
                      </c:pt>
                      <c:pt idx="205">
                        <c:v>134160</c:v>
                      </c:pt>
                      <c:pt idx="206">
                        <c:v>133700</c:v>
                      </c:pt>
                      <c:pt idx="207">
                        <c:v>134560</c:v>
                      </c:pt>
                      <c:pt idx="208">
                        <c:v>134230</c:v>
                      </c:pt>
                      <c:pt idx="209">
                        <c:v>130320</c:v>
                      </c:pt>
                      <c:pt idx="210">
                        <c:v>131580</c:v>
                      </c:pt>
                      <c:pt idx="211">
                        <c:v>130570</c:v>
                      </c:pt>
                      <c:pt idx="212">
                        <c:v>130400</c:v>
                      </c:pt>
                      <c:pt idx="213">
                        <c:v>121080</c:v>
                      </c:pt>
                      <c:pt idx="214">
                        <c:v>118470</c:v>
                      </c:pt>
                      <c:pt idx="215">
                        <c:v>117560</c:v>
                      </c:pt>
                      <c:pt idx="216">
                        <c:v>115360</c:v>
                      </c:pt>
                      <c:pt idx="217">
                        <c:v>114010</c:v>
                      </c:pt>
                      <c:pt idx="218">
                        <c:v>113200</c:v>
                      </c:pt>
                      <c:pt idx="219">
                        <c:v>114170</c:v>
                      </c:pt>
                      <c:pt idx="220">
                        <c:v>111530</c:v>
                      </c:pt>
                      <c:pt idx="221">
                        <c:v>109330</c:v>
                      </c:pt>
                      <c:pt idx="222">
                        <c:v>108080</c:v>
                      </c:pt>
                      <c:pt idx="223">
                        <c:v>104020</c:v>
                      </c:pt>
                      <c:pt idx="224">
                        <c:v>103940</c:v>
                      </c:pt>
                      <c:pt idx="225">
                        <c:v>106240</c:v>
                      </c:pt>
                      <c:pt idx="226">
                        <c:v>104710</c:v>
                      </c:pt>
                      <c:pt idx="227">
                        <c:v>105160</c:v>
                      </c:pt>
                      <c:pt idx="228">
                        <c:v>107990</c:v>
                      </c:pt>
                      <c:pt idx="229">
                        <c:v>110970</c:v>
                      </c:pt>
                      <c:pt idx="230">
                        <c:v>110720</c:v>
                      </c:pt>
                      <c:pt idx="231">
                        <c:v>111280</c:v>
                      </c:pt>
                      <c:pt idx="232">
                        <c:v>108760</c:v>
                      </c:pt>
                      <c:pt idx="233">
                        <c:v>110880</c:v>
                      </c:pt>
                      <c:pt idx="234">
                        <c:v>111740</c:v>
                      </c:pt>
                      <c:pt idx="235">
                        <c:v>113710</c:v>
                      </c:pt>
                      <c:pt idx="236">
                        <c:v>112820</c:v>
                      </c:pt>
                      <c:pt idx="237">
                        <c:v>112090</c:v>
                      </c:pt>
                      <c:pt idx="238">
                        <c:v>112370</c:v>
                      </c:pt>
                      <c:pt idx="239">
                        <c:v>109990</c:v>
                      </c:pt>
                      <c:pt idx="240">
                        <c:v>111720</c:v>
                      </c:pt>
                      <c:pt idx="241">
                        <c:v>112130</c:v>
                      </c:pt>
                      <c:pt idx="242">
                        <c:v>111310</c:v>
                      </c:pt>
                      <c:pt idx="243">
                        <c:v>107800</c:v>
                      </c:pt>
                      <c:pt idx="244">
                        <c:v>108190</c:v>
                      </c:pt>
                      <c:pt idx="245">
                        <c:v>109390</c:v>
                      </c:pt>
                      <c:pt idx="246">
                        <c:v>109230</c:v>
                      </c:pt>
                      <c:pt idx="247">
                        <c:v>111540</c:v>
                      </c:pt>
                      <c:pt idx="248">
                        <c:v>111930</c:v>
                      </c:pt>
                      <c:pt idx="249">
                        <c:v>113210</c:v>
                      </c:pt>
                      <c:pt idx="250">
                        <c:v>108900</c:v>
                      </c:pt>
                      <c:pt idx="251">
                        <c:v>109140</c:v>
                      </c:pt>
                      <c:pt idx="252">
                        <c:v>111210</c:v>
                      </c:pt>
                      <c:pt idx="253">
                        <c:v>108440</c:v>
                      </c:pt>
                      <c:pt idx="254">
                        <c:v>108100</c:v>
                      </c:pt>
                      <c:pt idx="255">
                        <c:v>107480</c:v>
                      </c:pt>
                      <c:pt idx="256">
                        <c:v>108340</c:v>
                      </c:pt>
                      <c:pt idx="257">
                        <c:v>105690</c:v>
                      </c:pt>
                      <c:pt idx="258">
                        <c:v>102190</c:v>
                      </c:pt>
                      <c:pt idx="259">
                        <c:v>104420</c:v>
                      </c:pt>
                      <c:pt idx="260">
                        <c:v>105130</c:v>
                      </c:pt>
                      <c:pt idx="261">
                        <c:v>105070</c:v>
                      </c:pt>
                      <c:pt idx="262">
                        <c:v>105260</c:v>
                      </c:pt>
                      <c:pt idx="263">
                        <c:v>104450</c:v>
                      </c:pt>
                      <c:pt idx="264">
                        <c:v>106190</c:v>
                      </c:pt>
                      <c:pt idx="265">
                        <c:v>105130</c:v>
                      </c:pt>
                      <c:pt idx="266">
                        <c:v>105630</c:v>
                      </c:pt>
                      <c:pt idx="267">
                        <c:v>104650</c:v>
                      </c:pt>
                      <c:pt idx="268">
                        <c:v>105210</c:v>
                      </c:pt>
                      <c:pt idx="269">
                        <c:v>105090</c:v>
                      </c:pt>
                      <c:pt idx="270">
                        <c:v>103810</c:v>
                      </c:pt>
                      <c:pt idx="271">
                        <c:v>104080</c:v>
                      </c:pt>
                      <c:pt idx="272">
                        <c:v>102350</c:v>
                      </c:pt>
                      <c:pt idx="273">
                        <c:v>102720</c:v>
                      </c:pt>
                      <c:pt idx="274">
                        <c:v>102670</c:v>
                      </c:pt>
                      <c:pt idx="275">
                        <c:v>101020</c:v>
                      </c:pt>
                      <c:pt idx="276">
                        <c:v>101110</c:v>
                      </c:pt>
                      <c:pt idx="277">
                        <c:v>99010</c:v>
                      </c:pt>
                      <c:pt idx="278">
                        <c:v>102480</c:v>
                      </c:pt>
                      <c:pt idx="279">
                        <c:v>102870</c:v>
                      </c:pt>
                      <c:pt idx="280">
                        <c:v>102810</c:v>
                      </c:pt>
                      <c:pt idx="281">
                        <c:v>103400</c:v>
                      </c:pt>
                      <c:pt idx="282">
                        <c:v>103020</c:v>
                      </c:pt>
                      <c:pt idx="283">
                        <c:v>99610</c:v>
                      </c:pt>
                      <c:pt idx="284">
                        <c:v>104210</c:v>
                      </c:pt>
                      <c:pt idx="285">
                        <c:v>102350</c:v>
                      </c:pt>
                      <c:pt idx="286">
                        <c:v>100560</c:v>
                      </c:pt>
                      <c:pt idx="287">
                        <c:v>99300</c:v>
                      </c:pt>
                      <c:pt idx="288">
                        <c:v>99400</c:v>
                      </c:pt>
                      <c:pt idx="289">
                        <c:v>99550</c:v>
                      </c:pt>
                      <c:pt idx="290">
                        <c:v>95050</c:v>
                      </c:pt>
                      <c:pt idx="291">
                        <c:v>95250</c:v>
                      </c:pt>
                      <c:pt idx="292">
                        <c:v>95850</c:v>
                      </c:pt>
                      <c:pt idx="293">
                        <c:v>91920</c:v>
                      </c:pt>
                      <c:pt idx="294">
                        <c:v>91690</c:v>
                      </c:pt>
                      <c:pt idx="295">
                        <c:v>91890</c:v>
                      </c:pt>
                      <c:pt idx="296">
                        <c:v>91580</c:v>
                      </c:pt>
                      <c:pt idx="297">
                        <c:v>93440</c:v>
                      </c:pt>
                      <c:pt idx="298">
                        <c:v>93210</c:v>
                      </c:pt>
                      <c:pt idx="299">
                        <c:v>91830</c:v>
                      </c:pt>
                      <c:pt idx="300">
                        <c:v>92680</c:v>
                      </c:pt>
                      <c:pt idx="301">
                        <c:v>92900</c:v>
                      </c:pt>
                      <c:pt idx="302">
                        <c:v>92640</c:v>
                      </c:pt>
                      <c:pt idx="303">
                        <c:v>93330</c:v>
                      </c:pt>
                      <c:pt idx="304">
                        <c:v>95310</c:v>
                      </c:pt>
                      <c:pt idx="305">
                        <c:v>94970</c:v>
                      </c:pt>
                      <c:pt idx="306">
                        <c:v>97310</c:v>
                      </c:pt>
                      <c:pt idx="307">
                        <c:v>96430</c:v>
                      </c:pt>
                      <c:pt idx="308">
                        <c:v>97160</c:v>
                      </c:pt>
                      <c:pt idx="309">
                        <c:v>97240</c:v>
                      </c:pt>
                      <c:pt idx="310">
                        <c:v>95760</c:v>
                      </c:pt>
                      <c:pt idx="311">
                        <c:v>98970</c:v>
                      </c:pt>
                      <c:pt idx="312">
                        <c:v>102030</c:v>
                      </c:pt>
                      <c:pt idx="313">
                        <c:v>100920</c:v>
                      </c:pt>
                      <c:pt idx="314">
                        <c:v>98050</c:v>
                      </c:pt>
                      <c:pt idx="315">
                        <c:v>99650</c:v>
                      </c:pt>
                      <c:pt idx="316">
                        <c:v>99860</c:v>
                      </c:pt>
                      <c:pt idx="317">
                        <c:v>#N/A</c:v>
                      </c:pt>
                      <c:pt idx="318">
                        <c:v>101580</c:v>
                      </c:pt>
                      <c:pt idx="319">
                        <c:v>100590</c:v>
                      </c:pt>
                      <c:pt idx="320">
                        <c:v>100150</c:v>
                      </c:pt>
                      <c:pt idx="321">
                        <c:v>99950</c:v>
                      </c:pt>
                      <c:pt idx="322">
                        <c:v>101350</c:v>
                      </c:pt>
                      <c:pt idx="323">
                        <c:v>101890</c:v>
                      </c:pt>
                      <c:pt idx="324">
                        <c:v>101720</c:v>
                      </c:pt>
                      <c:pt idx="325">
                        <c:v>#N/A</c:v>
                      </c:pt>
                      <c:pt idx="326">
                        <c:v>101610</c:v>
                      </c:pt>
                      <c:pt idx="327">
                        <c:v>101040</c:v>
                      </c:pt>
                      <c:pt idx="328">
                        <c:v>101140</c:v>
                      </c:pt>
                      <c:pt idx="329">
                        <c:v>101170</c:v>
                      </c:pt>
                      <c:pt idx="330">
                        <c:v>99400</c:v>
                      </c:pt>
                      <c:pt idx="331">
                        <c:v>99860</c:v>
                      </c:pt>
                      <c:pt idx="332">
                        <c:v>102080</c:v>
                      </c:pt>
                      <c:pt idx="333">
                        <c:v>102580</c:v>
                      </c:pt>
                      <c:pt idx="334">
                        <c:v>105110</c:v>
                      </c:pt>
                      <c:pt idx="335">
                        <c:v>99760</c:v>
                      </c:pt>
                      <c:pt idx="336">
                        <c:v>100650</c:v>
                      </c:pt>
                      <c:pt idx="337">
                        <c:v>101020</c:v>
                      </c:pt>
                      <c:pt idx="338">
                        <c:v>100000</c:v>
                      </c:pt>
                      <c:pt idx="339">
                        <c:v>100730</c:v>
                      </c:pt>
                      <c:pt idx="340">
                        <c:v>100080</c:v>
                      </c:pt>
                      <c:pt idx="341">
                        <c:v>103250</c:v>
                      </c:pt>
                      <c:pt idx="342">
                        <c:v>103210</c:v>
                      </c:pt>
                      <c:pt idx="343">
                        <c:v>103470</c:v>
                      </c:pt>
                      <c:pt idx="344">
                        <c:v>102190</c:v>
                      </c:pt>
                      <c:pt idx="345">
                        <c:v>103790</c:v>
                      </c:pt>
                      <c:pt idx="346">
                        <c:v>103770</c:v>
                      </c:pt>
                      <c:pt idx="347">
                        <c:v>104700</c:v>
                      </c:pt>
                      <c:pt idx="348">
                        <c:v>103180</c:v>
                      </c:pt>
                      <c:pt idx="349">
                        <c:v>101830</c:v>
                      </c:pt>
                      <c:pt idx="350">
                        <c:v>101740</c:v>
                      </c:pt>
                      <c:pt idx="351">
                        <c:v>100290</c:v>
                      </c:pt>
                      <c:pt idx="352">
                        <c:v>103630</c:v>
                      </c:pt>
                      <c:pt idx="353">
                        <c:v>103480</c:v>
                      </c:pt>
                      <c:pt idx="354">
                        <c:v>103250</c:v>
                      </c:pt>
                      <c:pt idx="355">
                        <c:v>104200</c:v>
                      </c:pt>
                      <c:pt idx="356">
                        <c:v>101860</c:v>
                      </c:pt>
                      <c:pt idx="357">
                        <c:v>101550</c:v>
                      </c:pt>
                      <c:pt idx="358">
                        <c:v>101640</c:v>
                      </c:pt>
                      <c:pt idx="359">
                        <c:v>#N/A</c:v>
                      </c:pt>
                      <c:pt idx="360">
                        <c:v>102910</c:v>
                      </c:pt>
                      <c:pt idx="361">
                        <c:v>103180</c:v>
                      </c:pt>
                      <c:pt idx="362">
                        <c:v>102240</c:v>
                      </c:pt>
                      <c:pt idx="363">
                        <c:v>103190</c:v>
                      </c:pt>
                      <c:pt idx="364">
                        <c:v>105840</c:v>
                      </c:pt>
                      <c:pt idx="365">
                        <c:v>107110</c:v>
                      </c:pt>
                      <c:pt idx="366">
                        <c:v>107070</c:v>
                      </c:pt>
                      <c:pt idx="367">
                        <c:v>107530</c:v>
                      </c:pt>
                      <c:pt idx="368">
                        <c:v>107630</c:v>
                      </c:pt>
                      <c:pt idx="369">
                        <c:v>105450</c:v>
                      </c:pt>
                      <c:pt idx="370">
                        <c:v>108510</c:v>
                      </c:pt>
                      <c:pt idx="371">
                        <c:v>109050</c:v>
                      </c:pt>
                      <c:pt idx="372">
                        <c:v>108570</c:v>
                      </c:pt>
                      <c:pt idx="373">
                        <c:v>106170</c:v>
                      </c:pt>
                      <c:pt idx="374">
                        <c:v>106320</c:v>
                      </c:pt>
                      <c:pt idx="375">
                        <c:v>105610</c:v>
                      </c:pt>
                      <c:pt idx="376">
                        <c:v>105970</c:v>
                      </c:pt>
                      <c:pt idx="377">
                        <c:v>106640</c:v>
                      </c:pt>
                      <c:pt idx="378">
                        <c:v>106040</c:v>
                      </c:pt>
                      <c:pt idx="379">
                        <c:v>107620</c:v>
                      </c:pt>
                      <c:pt idx="380">
                        <c:v>110140</c:v>
                      </c:pt>
                      <c:pt idx="381">
                        <c:v>108740</c:v>
                      </c:pt>
                      <c:pt idx="382">
                        <c:v>109500</c:v>
                      </c:pt>
                      <c:pt idx="383">
                        <c:v>111340</c:v>
                      </c:pt>
                      <c:pt idx="384">
                        <c:v>110440</c:v>
                      </c:pt>
                      <c:pt idx="385">
                        <c:v>109040</c:v>
                      </c:pt>
                      <c:pt idx="386">
                        <c:v>110860</c:v>
                      </c:pt>
                      <c:pt idx="387">
                        <c:v>112990</c:v>
                      </c:pt>
                      <c:pt idx="388">
                        <c:v>114540</c:v>
                      </c:pt>
                      <c:pt idx="389">
                        <c:v>115080</c:v>
                      </c:pt>
                      <c:pt idx="390">
                        <c:v>113180</c:v>
                      </c:pt>
                      <c:pt idx="391">
                        <c:v>112130</c:v>
                      </c:pt>
                      <c:pt idx="392">
                        <c:v>112300</c:v>
                      </c:pt>
                      <c:pt idx="393">
                        <c:v>112560</c:v>
                      </c:pt>
                      <c:pt idx="394">
                        <c:v>114100</c:v>
                      </c:pt>
                      <c:pt idx="395">
                        <c:v>115950</c:v>
                      </c:pt>
                      <c:pt idx="396">
                        <c:v>116150</c:v>
                      </c:pt>
                      <c:pt idx="397">
                        <c:v>116340</c:v>
                      </c:pt>
                      <c:pt idx="398">
                        <c:v>116130</c:v>
                      </c:pt>
                      <c:pt idx="399">
                        <c:v>115460</c:v>
                      </c:pt>
                      <c:pt idx="400">
                        <c:v>117310</c:v>
                      </c:pt>
                      <c:pt idx="401">
                        <c:v>117420</c:v>
                      </c:pt>
                      <c:pt idx="402">
                        <c:v>119680</c:v>
                      </c:pt>
                      <c:pt idx="403">
                        <c:v>119430</c:v>
                      </c:pt>
                      <c:pt idx="404">
                        <c:v>120350</c:v>
                      </c:pt>
                      <c:pt idx="405">
                        <c:v>121240</c:v>
                      </c:pt>
                      <c:pt idx="406">
                        <c:v>123080</c:v>
                      </c:pt>
                      <c:pt idx="407">
                        <c:v>122180</c:v>
                      </c:pt>
                      <c:pt idx="408">
                        <c:v>120010</c:v>
                      </c:pt>
                      <c:pt idx="409">
                        <c:v>119250</c:v>
                      </c:pt>
                      <c:pt idx="410">
                        <c:v>119080</c:v>
                      </c:pt>
                      <c:pt idx="411">
                        <c:v>119610</c:v>
                      </c:pt>
                      <c:pt idx="412">
                        <c:v>115850</c:v>
                      </c:pt>
                      <c:pt idx="413">
                        <c:v>115770</c:v>
                      </c:pt>
                      <c:pt idx="414">
                        <c:v>116150</c:v>
                      </c:pt>
                      <c:pt idx="415">
                        <c:v>118820</c:v>
                      </c:pt>
                      <c:pt idx="416">
                        <c:v>118790</c:v>
                      </c:pt>
                      <c:pt idx="417">
                        <c:v>117540</c:v>
                      </c:pt>
                      <c:pt idx="418">
                        <c:v>115560</c:v>
                      </c:pt>
                      <c:pt idx="419">
                        <c:v>116760</c:v>
                      </c:pt>
                      <c:pt idx="420">
                        <c:v>114210</c:v>
                      </c:pt>
                      <c:pt idx="421">
                        <c:v>113400</c:v>
                      </c:pt>
                      <c:pt idx="422">
                        <c:v>112940</c:v>
                      </c:pt>
                      <c:pt idx="423">
                        <c:v>112140</c:v>
                      </c:pt>
                      <c:pt idx="424">
                        <c:v>113610</c:v>
                      </c:pt>
                      <c:pt idx="425">
                        <c:v>#N/A</c:v>
                      </c:pt>
                      <c:pt idx="426">
                        <c:v>113470</c:v>
                      </c:pt>
                      <c:pt idx="427">
                        <c:v>113850</c:v>
                      </c:pt>
                      <c:pt idx="428">
                        <c:v>111700</c:v>
                      </c:pt>
                      <c:pt idx="429">
                        <c:v>115940</c:v>
                      </c:pt>
                      <c:pt idx="430">
                        <c:v>#N/A</c:v>
                      </c:pt>
                      <c:pt idx="431">
                        <c:v>117080</c:v>
                      </c:pt>
                      <c:pt idx="432">
                        <c:v>117100</c:v>
                      </c:pt>
                      <c:pt idx="433">
                        <c:v>117030</c:v>
                      </c:pt>
                      <c:pt idx="434">
                        <c:v>117860</c:v>
                      </c:pt>
                      <c:pt idx="435">
                        <c:v>119450</c:v>
                      </c:pt>
                      <c:pt idx="436">
                        <c:v>119430</c:v>
                      </c:pt>
                      <c:pt idx="437">
                        <c:v>120200</c:v>
                      </c:pt>
                      <c:pt idx="438">
                        <c:v>121730</c:v>
                      </c:pt>
                      <c:pt idx="439">
                        <c:v>119860</c:v>
                      </c:pt>
                      <c:pt idx="440">
                        <c:v>119840</c:v>
                      </c:pt>
                      <c:pt idx="441">
                        <c:v>117880</c:v>
                      </c:pt>
                      <c:pt idx="442">
                        <c:v>119390</c:v>
                      </c:pt>
                      <c:pt idx="443">
                        <c:v>125210</c:v>
                      </c:pt>
                      <c:pt idx="444">
                        <c:v>121620</c:v>
                      </c:pt>
                      <c:pt idx="445">
                        <c:v>116980</c:v>
                      </c:pt>
                      <c:pt idx="446">
                        <c:v>115510</c:v>
                      </c:pt>
                      <c:pt idx="447">
                        <c:v>116240</c:v>
                      </c:pt>
                      <c:pt idx="448">
                        <c:v>116320</c:v>
                      </c:pt>
                      <c:pt idx="449">
                        <c:v>116380</c:v>
                      </c:pt>
                      <c:pt idx="450">
                        <c:v>115960</c:v>
                      </c:pt>
                      <c:pt idx="451">
                        <c:v>117930</c:v>
                      </c:pt>
                      <c:pt idx="452">
                        <c:v>117940</c:v>
                      </c:pt>
                      <c:pt idx="453">
                        <c:v>118150</c:v>
                      </c:pt>
                      <c:pt idx="454">
                        <c:v>119010</c:v>
                      </c:pt>
                      <c:pt idx="455">
                        <c:v>118580</c:v>
                      </c:pt>
                      <c:pt idx="456">
                        <c:v>120240</c:v>
                      </c:pt>
                      <c:pt idx="457">
                        <c:v>116100</c:v>
                      </c:pt>
                      <c:pt idx="458">
                        <c:v>116280</c:v>
                      </c:pt>
                      <c:pt idx="459">
                        <c:v>116470</c:v>
                      </c:pt>
                      <c:pt idx="460">
                        <c:v>116900</c:v>
                      </c:pt>
                      <c:pt idx="461">
                        <c:v>119780</c:v>
                      </c:pt>
                      <c:pt idx="462">
                        <c:v>121200</c:v>
                      </c:pt>
                      <c:pt idx="463">
                        <c:v>119660</c:v>
                      </c:pt>
                      <c:pt idx="464">
                        <c:v>120750</c:v>
                      </c:pt>
                      <c:pt idx="465">
                        <c:v>122850</c:v>
                      </c:pt>
                      <c:pt idx="466">
                        <c:v>121960</c:v>
                      </c:pt>
                      <c:pt idx="467">
                        <c:v>119240</c:v>
                      </c:pt>
                      <c:pt idx="468">
                        <c:v>119730</c:v>
                      </c:pt>
                      <c:pt idx="469">
                        <c:v>117550</c:v>
                      </c:pt>
                      <c:pt idx="470">
                        <c:v>117750</c:v>
                      </c:pt>
                      <c:pt idx="471">
                        <c:v>120990</c:v>
                      </c:pt>
                      <c:pt idx="472">
                        <c:v>121490</c:v>
                      </c:pt>
                      <c:pt idx="473">
                        <c:v>121690</c:v>
                      </c:pt>
                      <c:pt idx="474">
                        <c:v>123580</c:v>
                      </c:pt>
                      <c:pt idx="475">
                        <c:v>129250</c:v>
                      </c:pt>
                      <c:pt idx="476">
                        <c:v>130930</c:v>
                      </c:pt>
                      <c:pt idx="477">
                        <c:v>131480</c:v>
                      </c:pt>
                      <c:pt idx="478">
                        <c:v>129370</c:v>
                      </c:pt>
                      <c:pt idx="479">
                        <c:v>130450</c:v>
                      </c:pt>
                      <c:pt idx="480">
                        <c:v>131530</c:v>
                      </c:pt>
                      <c:pt idx="481">
                        <c:v>133050</c:v>
                      </c:pt>
                      <c:pt idx="482">
                        <c:v>125740</c:v>
                      </c:pt>
                      <c:pt idx="483">
                        <c:v>124010</c:v>
                      </c:pt>
                      <c:pt idx="484">
                        <c:v>125140</c:v>
                      </c:pt>
                      <c:pt idx="485">
                        <c:v>127520</c:v>
                      </c:pt>
                      <c:pt idx="486">
                        <c:v>127800</c:v>
                      </c:pt>
                      <c:pt idx="487">
                        <c:v>126790</c:v>
                      </c:pt>
                      <c:pt idx="488">
                        <c:v>125250</c:v>
                      </c:pt>
                      <c:pt idx="489">
                        <c:v>123580</c:v>
                      </c:pt>
                      <c:pt idx="490">
                        <c:v>128210</c:v>
                      </c:pt>
                      <c:pt idx="491">
                        <c:v>129580</c:v>
                      </c:pt>
                      <c:pt idx="492">
                        <c:v>129470</c:v>
                      </c:pt>
                      <c:pt idx="493">
                        <c:v>133270</c:v>
                      </c:pt>
                      <c:pt idx="494">
                        <c:v>132490</c:v>
                      </c:pt>
                      <c:pt idx="495">
                        <c:v>127490</c:v>
                      </c:pt>
                      <c:pt idx="496">
                        <c:v>129920</c:v>
                      </c:pt>
                      <c:pt idx="497">
                        <c:v>131180</c:v>
                      </c:pt>
                      <c:pt idx="498">
                        <c:v>132150</c:v>
                      </c:pt>
                      <c:pt idx="499">
                        <c:v>132390</c:v>
                      </c:pt>
                      <c:pt idx="500">
                        <c:v>134930</c:v>
                      </c:pt>
                      <c:pt idx="501">
                        <c:v>133460</c:v>
                      </c:pt>
                      <c:pt idx="502">
                        <c:v>134020</c:v>
                      </c:pt>
                      <c:pt idx="503">
                        <c:v>135690</c:v>
                      </c:pt>
                      <c:pt idx="504">
                        <c:v>133380</c:v>
                      </c:pt>
                      <c:pt idx="505">
                        <c:v>135930</c:v>
                      </c:pt>
                      <c:pt idx="506">
                        <c:v>134000</c:v>
                      </c:pt>
                      <c:pt idx="507">
                        <c:v>133690</c:v>
                      </c:pt>
                      <c:pt idx="508">
                        <c:v>131280</c:v>
                      </c:pt>
                      <c:pt idx="509">
                        <c:v>130570</c:v>
                      </c:pt>
                      <c:pt idx="510">
                        <c:v>132740</c:v>
                      </c:pt>
                      <c:pt idx="511">
                        <c:v>131010</c:v>
                      </c:pt>
                      <c:pt idx="512">
                        <c:v>129630</c:v>
                      </c:pt>
                      <c:pt idx="513">
                        <c:v>130500</c:v>
                      </c:pt>
                      <c:pt idx="514">
                        <c:v>132850</c:v>
                      </c:pt>
                      <c:pt idx="515">
                        <c:v>#N/A</c:v>
                      </c:pt>
                      <c:pt idx="516">
                        <c:v>133550</c:v>
                      </c:pt>
                      <c:pt idx="517">
                        <c:v>135250</c:v>
                      </c:pt>
                      <c:pt idx="518">
                        <c:v>136220</c:v>
                      </c:pt>
                      <c:pt idx="519">
                        <c:v>138590</c:v>
                      </c:pt>
                      <c:pt idx="520">
                        <c:v>144050</c:v>
                      </c:pt>
                      <c:pt idx="521">
                        <c:v>#N/A</c:v>
                      </c:pt>
                      <c:pt idx="522">
                        <c:v>146230</c:v>
                      </c:pt>
                      <c:pt idx="523">
                        <c:v>144970</c:v>
                      </c:pt>
                      <c:pt idx="524">
                        <c:v>142340</c:v>
                      </c:pt>
                      <c:pt idx="525">
                        <c:v>144990</c:v>
                      </c:pt>
                      <c:pt idx="526">
                        <c:v>140490</c:v>
                      </c:pt>
                      <c:pt idx="527">
                        <c:v>138640</c:v>
                      </c:pt>
                      <c:pt idx="528">
                        <c:v>138080</c:v>
                      </c:pt>
                      <c:pt idx="529">
                        <c:v>138300</c:v>
                      </c:pt>
                      <c:pt idx="530">
                        <c:v>130510</c:v>
                      </c:pt>
                      <c:pt idx="531">
                        <c:v>121750</c:v>
                      </c:pt>
                      <c:pt idx="532">
                        <c:v>122070</c:v>
                      </c:pt>
                      <c:pt idx="533">
                        <c:v>119240</c:v>
                      </c:pt>
                      <c:pt idx="534">
                        <c:v>119770</c:v>
                      </c:pt>
                      <c:pt idx="535">
                        <c:v>122540</c:v>
                      </c:pt>
                      <c:pt idx="536">
                        <c:v>120950</c:v>
                      </c:pt>
                      <c:pt idx="537">
                        <c:v>121990</c:v>
                      </c:pt>
                      <c:pt idx="538">
                        <c:v>120450</c:v>
                      </c:pt>
                      <c:pt idx="539">
                        <c:v>120170</c:v>
                      </c:pt>
                      <c:pt idx="540">
                        <c:v>120520</c:v>
                      </c:pt>
                      <c:pt idx="541">
                        <c:v>120610</c:v>
                      </c:pt>
                      <c:pt idx="542">
                        <c:v>122730</c:v>
                      </c:pt>
                      <c:pt idx="543">
                        <c:v>124720</c:v>
                      </c:pt>
                      <c:pt idx="544">
                        <c:v>120820</c:v>
                      </c:pt>
                      <c:pt idx="545">
                        <c:v>119900</c:v>
                      </c:pt>
                      <c:pt idx="546">
                        <c:v>123190</c:v>
                      </c:pt>
                      <c:pt idx="547">
                        <c:v>123750</c:v>
                      </c:pt>
                      <c:pt idx="548">
                        <c:v>123500</c:v>
                      </c:pt>
                      <c:pt idx="549">
                        <c:v>120650</c:v>
                      </c:pt>
                      <c:pt idx="550">
                        <c:v>121010</c:v>
                      </c:pt>
                      <c:pt idx="551">
                        <c:v>123470</c:v>
                      </c:pt>
                      <c:pt idx="552">
                        <c:v>125080</c:v>
                      </c:pt>
                      <c:pt idx="553">
                        <c:v>126000</c:v>
                      </c:pt>
                      <c:pt idx="554">
                        <c:v>126690</c:v>
                      </c:pt>
                      <c:pt idx="555">
                        <c:v>126170</c:v>
                      </c:pt>
                      <c:pt idx="556">
                        <c:v>122260</c:v>
                      </c:pt>
                      <c:pt idx="557">
                        <c:v>121720</c:v>
                      </c:pt>
                      <c:pt idx="558">
                        <c:v>121520</c:v>
                      </c:pt>
                      <c:pt idx="559">
                        <c:v>121350</c:v>
                      </c:pt>
                      <c:pt idx="560">
                        <c:v>123490</c:v>
                      </c:pt>
                      <c:pt idx="561">
                        <c:v>121390</c:v>
                      </c:pt>
                      <c:pt idx="562">
                        <c:v>120960</c:v>
                      </c:pt>
                      <c:pt idx="563">
                        <c:v>120850</c:v>
                      </c:pt>
                      <c:pt idx="564">
                        <c:v>119780</c:v>
                      </c:pt>
                      <c:pt idx="565">
                        <c:v>120240</c:v>
                      </c:pt>
                      <c:pt idx="566">
                        <c:v>#N/A</c:v>
                      </c:pt>
                      <c:pt idx="567">
                        <c:v>123150</c:v>
                      </c:pt>
                      <c:pt idx="568">
                        <c:v>126560</c:v>
                      </c:pt>
                      <c:pt idx="569">
                        <c:v>127330</c:v>
                      </c:pt>
                      <c:pt idx="570">
                        <c:v>129920</c:v>
                      </c:pt>
                      <c:pt idx="571">
                        <c:v>131410</c:v>
                      </c:pt>
                      <c:pt idx="572">
                        <c:v>132220</c:v>
                      </c:pt>
                      <c:pt idx="573">
                        <c:v>133670</c:v>
                      </c:pt>
                      <c:pt idx="574">
                        <c:v>#N/A</c:v>
                      </c:pt>
                      <c:pt idx="575">
                        <c:v>133150</c:v>
                      </c:pt>
                      <c:pt idx="576">
                        <c:v>131690</c:v>
                      </c:pt>
                      <c:pt idx="577">
                        <c:v>132890</c:v>
                      </c:pt>
                      <c:pt idx="578">
                        <c:v>128780</c:v>
                      </c:pt>
                      <c:pt idx="579">
                        <c:v>128770</c:v>
                      </c:pt>
                      <c:pt idx="580">
                        <c:v>130790</c:v>
                      </c:pt>
                      <c:pt idx="581">
                        <c:v>134450</c:v>
                      </c:pt>
                      <c:pt idx="582">
                        <c:v>132810</c:v>
                      </c:pt>
                      <c:pt idx="583">
                        <c:v>128290</c:v>
                      </c:pt>
                      <c:pt idx="584">
                        <c:v>124270</c:v>
                      </c:pt>
                      <c:pt idx="585">
                        <c:v>123970</c:v>
                      </c:pt>
                      <c:pt idx="586">
                        <c:v>125220</c:v>
                      </c:pt>
                      <c:pt idx="587">
                        <c:v>125420</c:v>
                      </c:pt>
                      <c:pt idx="588">
                        <c:v>126420</c:v>
                      </c:pt>
                      <c:pt idx="589">
                        <c:v>132310</c:v>
                      </c:pt>
                      <c:pt idx="590">
                        <c:v>132890</c:v>
                      </c:pt>
                      <c:pt idx="591">
                        <c:v>134920</c:v>
                      </c:pt>
                      <c:pt idx="592">
                        <c:v>133590</c:v>
                      </c:pt>
                      <c:pt idx="593">
                        <c:v>133140</c:v>
                      </c:pt>
                      <c:pt idx="594">
                        <c:v>131350</c:v>
                      </c:pt>
                      <c:pt idx="595">
                        <c:v>129530</c:v>
                      </c:pt>
                      <c:pt idx="596">
                        <c:v>130080</c:v>
                      </c:pt>
                      <c:pt idx="597">
                        <c:v>132800</c:v>
                      </c:pt>
                      <c:pt idx="598">
                        <c:v>131110</c:v>
                      </c:pt>
                      <c:pt idx="599">
                        <c:v>135350</c:v>
                      </c:pt>
                      <c:pt idx="600">
                        <c:v>132500</c:v>
                      </c:pt>
                      <c:pt idx="601">
                        <c:v>128260</c:v>
                      </c:pt>
                      <c:pt idx="602">
                        <c:v>127720</c:v>
                      </c:pt>
                      <c:pt idx="603">
                        <c:v>128300</c:v>
                      </c:pt>
                      <c:pt idx="604">
                        <c:v>128900</c:v>
                      </c:pt>
                      <c:pt idx="605">
                        <c:v>132750</c:v>
                      </c:pt>
                      <c:pt idx="606">
                        <c:v>133700</c:v>
                      </c:pt>
                      <c:pt idx="607">
                        <c:v>134820</c:v>
                      </c:pt>
                      <c:pt idx="608">
                        <c:v>137570</c:v>
                      </c:pt>
                      <c:pt idx="609">
                        <c:v>137580</c:v>
                      </c:pt>
                      <c:pt idx="610">
                        <c:v>135560</c:v>
                      </c:pt>
                      <c:pt idx="611">
                        <c:v>138060</c:v>
                      </c:pt>
                      <c:pt idx="612">
                        <c:v>134090</c:v>
                      </c:pt>
                      <c:pt idx="613">
                        <c:v>134000</c:v>
                      </c:pt>
                      <c:pt idx="614">
                        <c:v>136900</c:v>
                      </c:pt>
                      <c:pt idx="615">
                        <c:v>138020</c:v>
                      </c:pt>
                      <c:pt idx="616">
                        <c:v>135480</c:v>
                      </c:pt>
                      <c:pt idx="617">
                        <c:v>137050</c:v>
                      </c:pt>
                      <c:pt idx="618">
                        <c:v>139910</c:v>
                      </c:pt>
                      <c:pt idx="619">
                        <c:v>139090</c:v>
                      </c:pt>
                      <c:pt idx="620">
                        <c:v>140500</c:v>
                      </c:pt>
                      <c:pt idx="621">
                        <c:v>139960</c:v>
                      </c:pt>
                      <c:pt idx="622">
                        <c:v>139080</c:v>
                      </c:pt>
                      <c:pt idx="623">
                        <c:v>141370</c:v>
                      </c:pt>
                      <c:pt idx="624">
                        <c:v>142390</c:v>
                      </c:pt>
                      <c:pt idx="625">
                        <c:v>138830</c:v>
                      </c:pt>
                      <c:pt idx="626">
                        <c:v>136830</c:v>
                      </c:pt>
                      <c:pt idx="627">
                        <c:v>139020</c:v>
                      </c:pt>
                      <c:pt idx="628">
                        <c:v>143260</c:v>
                      </c:pt>
                      <c:pt idx="629">
                        <c:v>145720</c:v>
                      </c:pt>
                      <c:pt idx="630">
                        <c:v>144840</c:v>
                      </c:pt>
                      <c:pt idx="631">
                        <c:v>146580</c:v>
                      </c:pt>
                      <c:pt idx="632">
                        <c:v>147500</c:v>
                      </c:pt>
                      <c:pt idx="633">
                        <c:v>146900</c:v>
                      </c:pt>
                      <c:pt idx="634">
                        <c:v>146270</c:v>
                      </c:pt>
                      <c:pt idx="635">
                        <c:v>142270</c:v>
                      </c:pt>
                      <c:pt idx="636">
                        <c:v>143510</c:v>
                      </c:pt>
                      <c:pt idx="637">
                        <c:v>142580</c:v>
                      </c:pt>
                      <c:pt idx="638">
                        <c:v>145190</c:v>
                      </c:pt>
                      <c:pt idx="639">
                        <c:v>140220</c:v>
                      </c:pt>
                      <c:pt idx="640">
                        <c:v>140120</c:v>
                      </c:pt>
                      <c:pt idx="641">
                        <c:v>140370</c:v>
                      </c:pt>
                      <c:pt idx="642">
                        <c:v>146720</c:v>
                      </c:pt>
                      <c:pt idx="643">
                        <c:v>146810</c:v>
                      </c:pt>
                      <c:pt idx="644">
                        <c:v>146220</c:v>
                      </c:pt>
                      <c:pt idx="645">
                        <c:v>145840</c:v>
                      </c:pt>
                      <c:pt idx="646">
                        <c:v>142310</c:v>
                      </c:pt>
                      <c:pt idx="647">
                        <c:v>141220</c:v>
                      </c:pt>
                      <c:pt idx="648">
                        <c:v>140010</c:v>
                      </c:pt>
                      <c:pt idx="649">
                        <c:v>141590</c:v>
                      </c:pt>
                      <c:pt idx="650">
                        <c:v>142310</c:v>
                      </c:pt>
                      <c:pt idx="651">
                        <c:v>144430</c:v>
                      </c:pt>
                      <c:pt idx="652">
                        <c:v>142200</c:v>
                      </c:pt>
                      <c:pt idx="653">
                        <c:v>143480</c:v>
                      </c:pt>
                      <c:pt idx="654">
                        <c:v>147280</c:v>
                      </c:pt>
                      <c:pt idx="655">
                        <c:v>148850</c:v>
                      </c:pt>
                      <c:pt idx="656">
                        <c:v>148250</c:v>
                      </c:pt>
                      <c:pt idx="657">
                        <c:v>146890</c:v>
                      </c:pt>
                      <c:pt idx="658">
                        <c:v>145540</c:v>
                      </c:pt>
                      <c:pt idx="659">
                        <c:v>146100</c:v>
                      </c:pt>
                      <c:pt idx="660">
                        <c:v>145120</c:v>
                      </c:pt>
                      <c:pt idx="661">
                        <c:v>148170</c:v>
                      </c:pt>
                      <c:pt idx="662">
                        <c:v>150750</c:v>
                      </c:pt>
                      <c:pt idx="663">
                        <c:v>153000</c:v>
                      </c:pt>
                      <c:pt idx="664">
                        <c:v>149010</c:v>
                      </c:pt>
                      <c:pt idx="665">
                        <c:v>146540</c:v>
                      </c:pt>
                      <c:pt idx="666">
                        <c:v>146870</c:v>
                      </c:pt>
                      <c:pt idx="667">
                        <c:v>145040</c:v>
                      </c:pt>
                      <c:pt idx="668">
                        <c:v>143490</c:v>
                      </c:pt>
                      <c:pt idx="669">
                        <c:v>#N/A</c:v>
                      </c:pt>
                      <c:pt idx="670">
                        <c:v>144030</c:v>
                      </c:pt>
                      <c:pt idx="671">
                        <c:v>145590</c:v>
                      </c:pt>
                      <c:pt idx="672">
                        <c:v>145800</c:v>
                      </c:pt>
                      <c:pt idx="673">
                        <c:v>#N/A</c:v>
                      </c:pt>
                      <c:pt idx="674">
                        <c:v>142470</c:v>
                      </c:pt>
                      <c:pt idx="675">
                        <c:v>141060</c:v>
                      </c:pt>
                      <c:pt idx="676">
                        <c:v>141960</c:v>
                      </c:pt>
                      <c:pt idx="677">
                        <c:v>138070</c:v>
                      </c:pt>
                      <c:pt idx="678">
                        <c:v>142230</c:v>
                      </c:pt>
                      <c:pt idx="679">
                        <c:v>#N/A</c:v>
                      </c:pt>
                      <c:pt idx="680">
                        <c:v>145950</c:v>
                      </c:pt>
                      <c:pt idx="681">
                        <c:v>144730</c:v>
                      </c:pt>
                      <c:pt idx="682">
                        <c:v>143880</c:v>
                      </c:pt>
                      <c:pt idx="683">
                        <c:v>144920</c:v>
                      </c:pt>
                      <c:pt idx="684">
                        <c:v>147390</c:v>
                      </c:pt>
                      <c:pt idx="685">
                        <c:v>150990</c:v>
                      </c:pt>
                      <c:pt idx="686">
                        <c:v>151040</c:v>
                      </c:pt>
                      <c:pt idx="687">
                        <c:v>149580</c:v>
                      </c:pt>
                      <c:pt idx="688">
                        <c:v>155880</c:v>
                      </c:pt>
                      <c:pt idx="689">
                        <c:v>151330</c:v>
                      </c:pt>
                      <c:pt idx="690">
                        <c:v>149880</c:v>
                      </c:pt>
                      <c:pt idx="691">
                        <c:v>152560</c:v>
                      </c:pt>
                      <c:pt idx="692">
                        <c:v>148340</c:v>
                      </c:pt>
                      <c:pt idx="693">
                        <c:v>146180</c:v>
                      </c:pt>
                      <c:pt idx="694">
                        <c:v>144210</c:v>
                      </c:pt>
                      <c:pt idx="695">
                        <c:v>143220</c:v>
                      </c:pt>
                      <c:pt idx="696">
                        <c:v>143640</c:v>
                      </c:pt>
                      <c:pt idx="697">
                        <c:v>146040</c:v>
                      </c:pt>
                      <c:pt idx="698">
                        <c:v>142820</c:v>
                      </c:pt>
                      <c:pt idx="699">
                        <c:v>142250</c:v>
                      </c:pt>
                      <c:pt idx="700">
                        <c:v>142740</c:v>
                      </c:pt>
                      <c:pt idx="701">
                        <c:v>144810</c:v>
                      </c:pt>
                      <c:pt idx="702">
                        <c:v>143050</c:v>
                      </c:pt>
                      <c:pt idx="703">
                        <c:v>146170</c:v>
                      </c:pt>
                      <c:pt idx="704">
                        <c:v>145810</c:v>
                      </c:pt>
                      <c:pt idx="705">
                        <c:v>145000</c:v>
                      </c:pt>
                      <c:pt idx="706">
                        <c:v>143500</c:v>
                      </c:pt>
                      <c:pt idx="707">
                        <c:v>143020</c:v>
                      </c:pt>
                      <c:pt idx="708">
                        <c:v>141020</c:v>
                      </c:pt>
                      <c:pt idx="709">
                        <c:v>147440</c:v>
                      </c:pt>
                      <c:pt idx="710">
                        <c:v>148530</c:v>
                      </c:pt>
                      <c:pt idx="711">
                        <c:v>152750</c:v>
                      </c:pt>
                      <c:pt idx="712">
                        <c:v>152640</c:v>
                      </c:pt>
                      <c:pt idx="713">
                        <c:v>154540</c:v>
                      </c:pt>
                      <c:pt idx="714">
                        <c:v>149780</c:v>
                      </c:pt>
                      <c:pt idx="715">
                        <c:v>149200</c:v>
                      </c:pt>
                      <c:pt idx="716">
                        <c:v>147790</c:v>
                      </c:pt>
                      <c:pt idx="717">
                        <c:v>149090</c:v>
                      </c:pt>
                      <c:pt idx="718">
                        <c:v>147390</c:v>
                      </c:pt>
                      <c:pt idx="719">
                        <c:v>148890</c:v>
                      </c:pt>
                      <c:pt idx="720">
                        <c:v>145660</c:v>
                      </c:pt>
                      <c:pt idx="721">
                        <c:v>146800</c:v>
                      </c:pt>
                      <c:pt idx="722">
                        <c:v>148200</c:v>
                      </c:pt>
                      <c:pt idx="723">
                        <c:v>146120</c:v>
                      </c:pt>
                      <c:pt idx="724">
                        <c:v>145230</c:v>
                      </c:pt>
                      <c:pt idx="725">
                        <c:v>145170</c:v>
                      </c:pt>
                      <c:pt idx="726">
                        <c:v>142690</c:v>
                      </c:pt>
                      <c:pt idx="727">
                        <c:v>141210</c:v>
                      </c:pt>
                      <c:pt idx="728">
                        <c:v>142950</c:v>
                      </c:pt>
                      <c:pt idx="729">
                        <c:v>145430</c:v>
                      </c:pt>
                      <c:pt idx="730">
                        <c:v>142120</c:v>
                      </c:pt>
                      <c:pt idx="731">
                        <c:v>144080</c:v>
                      </c:pt>
                      <c:pt idx="732">
                        <c:v>145820</c:v>
                      </c:pt>
                      <c:pt idx="733">
                        <c:v>149020</c:v>
                      </c:pt>
                      <c:pt idx="734">
                        <c:v>148710</c:v>
                      </c:pt>
                      <c:pt idx="735">
                        <c:v>147900</c:v>
                      </c:pt>
                      <c:pt idx="736">
                        <c:v>149200</c:v>
                      </c:pt>
                      <c:pt idx="737">
                        <c:v>149350</c:v>
                      </c:pt>
                      <c:pt idx="738">
                        <c:v>150450</c:v>
                      </c:pt>
                      <c:pt idx="739">
                        <c:v>152080</c:v>
                      </c:pt>
                      <c:pt idx="740">
                        <c:v>152570</c:v>
                      </c:pt>
                      <c:pt idx="741">
                        <c:v>152160</c:v>
                      </c:pt>
                      <c:pt idx="742">
                        <c:v>149930</c:v>
                      </c:pt>
                      <c:pt idx="743">
                        <c:v>152490</c:v>
                      </c:pt>
                      <c:pt idx="744">
                        <c:v>154840</c:v>
                      </c:pt>
                      <c:pt idx="745">
                        <c:v>158960</c:v>
                      </c:pt>
                      <c:pt idx="746">
                        <c:v>162340</c:v>
                      </c:pt>
                      <c:pt idx="747">
                        <c:v>162120</c:v>
                      </c:pt>
                      <c:pt idx="748">
                        <c:v>167260</c:v>
                      </c:pt>
                      <c:pt idx="749">
                        <c:v>162580</c:v>
                      </c:pt>
                      <c:pt idx="750">
                        <c:v>164170</c:v>
                      </c:pt>
                      <c:pt idx="751">
                        <c:v>163760</c:v>
                      </c:pt>
                      <c:pt idx="752">
                        <c:v>176280</c:v>
                      </c:pt>
                      <c:pt idx="753">
                        <c:v>178040</c:v>
                      </c:pt>
                      <c:pt idx="754">
                        <c:v>174610</c:v>
                      </c:pt>
                      <c:pt idx="755">
                        <c:v>163460</c:v>
                      </c:pt>
                      <c:pt idx="756">
                        <c:v>165240</c:v>
                      </c:pt>
                      <c:pt idx="757">
                        <c:v>163880</c:v>
                      </c:pt>
                      <c:pt idx="758">
                        <c:v>163750</c:v>
                      </c:pt>
                      <c:pt idx="759">
                        <c:v>#N/A</c:v>
                      </c:pt>
                      <c:pt idx="760">
                        <c:v>#N/A</c:v>
                      </c:pt>
                      <c:pt idx="761">
                        <c:v>170470</c:v>
                      </c:pt>
                      <c:pt idx="762">
                        <c:v>172280</c:v>
                      </c:pt>
                      <c:pt idx="763">
                        <c:v>170050</c:v>
                      </c:pt>
                      <c:pt idx="764">
                        <c:v>173890</c:v>
                      </c:pt>
                      <c:pt idx="765">
                        <c:v>172070</c:v>
                      </c:pt>
                      <c:pt idx="766">
                        <c:v>176520</c:v>
                      </c:pt>
                      <c:pt idx="767">
                        <c:v>172860</c:v>
                      </c:pt>
                      <c:pt idx="768">
                        <c:v>173420</c:v>
                      </c:pt>
                      <c:pt idx="769">
                        <c:v>173010</c:v>
                      </c:pt>
                      <c:pt idx="770">
                        <c:v>177890</c:v>
                      </c:pt>
                      <c:pt idx="771">
                        <c:v>179530</c:v>
                      </c:pt>
                      <c:pt idx="772">
                        <c:v>179620</c:v>
                      </c:pt>
                      <c:pt idx="773">
                        <c:v>175300</c:v>
                      </c:pt>
                      <c:pt idx="774">
                        <c:v>179540</c:v>
                      </c:pt>
                      <c:pt idx="775">
                        <c:v>174450</c:v>
                      </c:pt>
                      <c:pt idx="776">
                        <c:v>177780</c:v>
                      </c:pt>
                      <c:pt idx="777">
                        <c:v>176000</c:v>
                      </c:pt>
                      <c:pt idx="778">
                        <c:v>180260</c:v>
                      </c:pt>
                      <c:pt idx="779">
                        <c:v>188180</c:v>
                      </c:pt>
                      <c:pt idx="780">
                        <c:v>187190</c:v>
                      </c:pt>
                      <c:pt idx="781">
                        <c:v>210950</c:v>
                      </c:pt>
                      <c:pt idx="782">
                        <c:v>228810</c:v>
                      </c:pt>
                      <c:pt idx="783">
                        <c:v>267700</c:v>
                      </c:pt>
                      <c:pt idx="784">
                        <c:v>265260</c:v>
                      </c:pt>
                      <c:pt idx="785">
                        <c:v>195610</c:v>
                      </c:pt>
                      <c:pt idx="786">
                        <c:v>202520</c:v>
                      </c:pt>
                      <c:pt idx="787">
                        <c:v>216490</c:v>
                      </c:pt>
                      <c:pt idx="788">
                        <c:v>235200</c:v>
                      </c:pt>
                      <c:pt idx="789">
                        <c:v>219440</c:v>
                      </c:pt>
                      <c:pt idx="790">
                        <c:v>219620</c:v>
                      </c:pt>
                      <c:pt idx="791">
                        <c:v>205670</c:v>
                      </c:pt>
                      <c:pt idx="792">
                        <c:v>206780</c:v>
                      </c:pt>
                      <c:pt idx="793">
                        <c:v>212000</c:v>
                      </c:pt>
                      <c:pt idx="794">
                        <c:v>245740</c:v>
                      </c:pt>
                      <c:pt idx="795">
                        <c:v>264200</c:v>
                      </c:pt>
                      <c:pt idx="796">
                        <c:v>224480</c:v>
                      </c:pt>
                      <c:pt idx="797">
                        <c:v>223130</c:v>
                      </c:pt>
                      <c:pt idx="798">
                        <c:v>230050</c:v>
                      </c:pt>
                      <c:pt idx="799">
                        <c:v>217780</c:v>
                      </c:pt>
                      <c:pt idx="800">
                        <c:v>217910</c:v>
                      </c:pt>
                      <c:pt idx="801">
                        <c:v>#N/A</c:v>
                      </c:pt>
                      <c:pt idx="802">
                        <c:v>223300</c:v>
                      </c:pt>
                      <c:pt idx="803">
                        <c:v>213330</c:v>
                      </c:pt>
                      <c:pt idx="804">
                        <c:v>218170</c:v>
                      </c:pt>
                      <c:pt idx="805">
                        <c:v>210900</c:v>
                      </c:pt>
                      <c:pt idx="806">
                        <c:v>212620</c:v>
                      </c:pt>
                      <c:pt idx="807">
                        <c:v>221050</c:v>
                      </c:pt>
                      <c:pt idx="808">
                        <c:v>223880</c:v>
                      </c:pt>
                      <c:pt idx="809">
                        <c:v>229400</c:v>
                      </c:pt>
                      <c:pt idx="810">
                        <c:v>232140</c:v>
                      </c:pt>
                      <c:pt idx="811">
                        <c:v>239830</c:v>
                      </c:pt>
                      <c:pt idx="812">
                        <c:v>233780</c:v>
                      </c:pt>
                      <c:pt idx="813">
                        <c:v>235930</c:v>
                      </c:pt>
                      <c:pt idx="814">
                        <c:v>238580</c:v>
                      </c:pt>
                      <c:pt idx="815">
                        <c:v>#N/A</c:v>
                      </c:pt>
                      <c:pt idx="816">
                        <c:v>221030</c:v>
                      </c:pt>
                      <c:pt idx="817">
                        <c:v>222450</c:v>
                      </c:pt>
                      <c:pt idx="818">
                        <c:v>229540</c:v>
                      </c:pt>
                      <c:pt idx="819">
                        <c:v>227280</c:v>
                      </c:pt>
                      <c:pt idx="820">
                        <c:v>232230</c:v>
                      </c:pt>
                      <c:pt idx="821">
                        <c:v>223310</c:v>
                      </c:pt>
                      <c:pt idx="822">
                        <c:v>214090</c:v>
                      </c:pt>
                      <c:pt idx="823">
                        <c:v>#N/A</c:v>
                      </c:pt>
                      <c:pt idx="824">
                        <c:v>209210</c:v>
                      </c:pt>
                      <c:pt idx="825">
                        <c:v>202400</c:v>
                      </c:pt>
                      <c:pt idx="826">
                        <c:v>206030</c:v>
                      </c:pt>
                      <c:pt idx="827">
                        <c:v>200680</c:v>
                      </c:pt>
                      <c:pt idx="828">
                        <c:v>203600</c:v>
                      </c:pt>
                      <c:pt idx="829">
                        <c:v>202070</c:v>
                      </c:pt>
                      <c:pt idx="830">
                        <c:v>204450</c:v>
                      </c:pt>
                      <c:pt idx="831">
                        <c:v>198860</c:v>
                      </c:pt>
                      <c:pt idx="832">
                        <c:v>205770</c:v>
                      </c:pt>
                      <c:pt idx="833">
                        <c:v>212800</c:v>
                      </c:pt>
                      <c:pt idx="834">
                        <c:v>207750</c:v>
                      </c:pt>
                      <c:pt idx="835">
                        <c:v>206020</c:v>
                      </c:pt>
                      <c:pt idx="836">
                        <c:v>202930</c:v>
                      </c:pt>
                      <c:pt idx="837">
                        <c:v>203970</c:v>
                      </c:pt>
                      <c:pt idx="838">
                        <c:v>211080</c:v>
                      </c:pt>
                      <c:pt idx="839">
                        <c:v>221090</c:v>
                      </c:pt>
                      <c:pt idx="840">
                        <c:v>216750</c:v>
                      </c:pt>
                      <c:pt idx="841">
                        <c:v>212440</c:v>
                      </c:pt>
                      <c:pt idx="842">
                        <c:v>215380</c:v>
                      </c:pt>
                      <c:pt idx="843">
                        <c:v>218240</c:v>
                      </c:pt>
                      <c:pt idx="844">
                        <c:v>219500</c:v>
                      </c:pt>
                      <c:pt idx="845">
                        <c:v>226270</c:v>
                      </c:pt>
                      <c:pt idx="846">
                        <c:v>218060</c:v>
                      </c:pt>
                      <c:pt idx="847">
                        <c:v>216780</c:v>
                      </c:pt>
                      <c:pt idx="848">
                        <c:v>205650</c:v>
                      </c:pt>
                      <c:pt idx="849">
                        <c:v>204100</c:v>
                      </c:pt>
                      <c:pt idx="850">
                        <c:v>199160</c:v>
                      </c:pt>
                      <c:pt idx="851">
                        <c:v>200650</c:v>
                      </c:pt>
                      <c:pt idx="852">
                        <c:v>197000</c:v>
                      </c:pt>
                      <c:pt idx="853">
                        <c:v>195290</c:v>
                      </c:pt>
                      <c:pt idx="854">
                        <c:v>198690</c:v>
                      </c:pt>
                      <c:pt idx="855">
                        <c:v>191900</c:v>
                      </c:pt>
                      <c:pt idx="856">
                        <c:v>187140</c:v>
                      </c:pt>
                      <c:pt idx="857">
                        <c:v>172310</c:v>
                      </c:pt>
                      <c:pt idx="858">
                        <c:v>179480</c:v>
                      </c:pt>
                      <c:pt idx="859">
                        <c:v>181620</c:v>
                      </c:pt>
                      <c:pt idx="860">
                        <c:v>170970</c:v>
                      </c:pt>
                      <c:pt idx="861">
                        <c:v>176090</c:v>
                      </c:pt>
                      <c:pt idx="862">
                        <c:v>164990</c:v>
                      </c:pt>
                      <c:pt idx="863">
                        <c:v>166540</c:v>
                      </c:pt>
                      <c:pt idx="864">
                        <c:v>168790</c:v>
                      </c:pt>
                      <c:pt idx="865">
                        <c:v>169370</c:v>
                      </c:pt>
                      <c:pt idx="866">
                        <c:v>164230</c:v>
                      </c:pt>
                      <c:pt idx="867">
                        <c:v>160800</c:v>
                      </c:pt>
                      <c:pt idx="868">
                        <c:v>167680</c:v>
                      </c:pt>
                      <c:pt idx="869">
                        <c:v>166810</c:v>
                      </c:pt>
                      <c:pt idx="870">
                        <c:v>169850</c:v>
                      </c:pt>
                      <c:pt idx="871">
                        <c:v>158560</c:v>
                      </c:pt>
                      <c:pt idx="872">
                        <c:v>143430</c:v>
                      </c:pt>
                      <c:pt idx="873">
                        <c:v>153290</c:v>
                      </c:pt>
                      <c:pt idx="874">
                        <c:v>154880</c:v>
                      </c:pt>
                      <c:pt idx="875">
                        <c:v>165820</c:v>
                      </c:pt>
                      <c:pt idx="876">
                        <c:v>167420</c:v>
                      </c:pt>
                      <c:pt idx="877">
                        <c:v>168200</c:v>
                      </c:pt>
                      <c:pt idx="878">
                        <c:v>170680</c:v>
                      </c:pt>
                      <c:pt idx="879">
                        <c:v>180960</c:v>
                      </c:pt>
                      <c:pt idx="880">
                        <c:v>173060</c:v>
                      </c:pt>
                      <c:pt idx="881">
                        <c:v>169060</c:v>
                      </c:pt>
                      <c:pt idx="882">
                        <c:v>171490</c:v>
                      </c:pt>
                      <c:pt idx="883">
                        <c:v>180390</c:v>
                      </c:pt>
                      <c:pt idx="884">
                        <c:v>177460</c:v>
                      </c:pt>
                      <c:pt idx="885">
                        <c:v>174250</c:v>
                      </c:pt>
                      <c:pt idx="886">
                        <c:v>172280</c:v>
                      </c:pt>
                      <c:pt idx="887">
                        <c:v>177260</c:v>
                      </c:pt>
                      <c:pt idx="888">
                        <c:v>169820</c:v>
                      </c:pt>
                      <c:pt idx="889">
                        <c:v>168470</c:v>
                      </c:pt>
                      <c:pt idx="890">
                        <c:v>166060</c:v>
                      </c:pt>
                      <c:pt idx="891">
                        <c:v>177020</c:v>
                      </c:pt>
                      <c:pt idx="892">
                        <c:v>181200</c:v>
                      </c:pt>
                      <c:pt idx="893">
                        <c:v>174160</c:v>
                      </c:pt>
                      <c:pt idx="894">
                        <c:v>173600</c:v>
                      </c:pt>
                      <c:pt idx="895">
                        <c:v>172680</c:v>
                      </c:pt>
                      <c:pt idx="896">
                        <c:v>169670</c:v>
                      </c:pt>
                      <c:pt idx="897">
                        <c:v>171580</c:v>
                      </c:pt>
                      <c:pt idx="898">
                        <c:v>178500</c:v>
                      </c:pt>
                      <c:pt idx="899">
                        <c:v>177270</c:v>
                      </c:pt>
                      <c:pt idx="900">
                        <c:v>170920</c:v>
                      </c:pt>
                      <c:pt idx="901">
                        <c:v>175640</c:v>
                      </c:pt>
                      <c:pt idx="902">
                        <c:v>174200</c:v>
                      </c:pt>
                      <c:pt idx="903">
                        <c:v>165060</c:v>
                      </c:pt>
                      <c:pt idx="904">
                        <c:v>164960</c:v>
                      </c:pt>
                      <c:pt idx="905">
                        <c:v>170570</c:v>
                      </c:pt>
                      <c:pt idx="906">
                        <c:v>165020</c:v>
                      </c:pt>
                      <c:pt idx="907">
                        <c:v>161610</c:v>
                      </c:pt>
                      <c:pt idx="908">
                        <c:v>169570</c:v>
                      </c:pt>
                      <c:pt idx="909">
                        <c:v>174800</c:v>
                      </c:pt>
                      <c:pt idx="910">
                        <c:v>172330</c:v>
                      </c:pt>
                      <c:pt idx="911">
                        <c:v>175020</c:v>
                      </c:pt>
                      <c:pt idx="912">
                        <c:v>189000</c:v>
                      </c:pt>
                      <c:pt idx="913">
                        <c:v>191800</c:v>
                      </c:pt>
                      <c:pt idx="914">
                        <c:v>189000</c:v>
                      </c:pt>
                      <c:pt idx="915">
                        <c:v>189050</c:v>
                      </c:pt>
                      <c:pt idx="916">
                        <c:v>186860</c:v>
                      </c:pt>
                      <c:pt idx="917">
                        <c:v>189600</c:v>
                      </c:pt>
                      <c:pt idx="918">
                        <c:v>195010</c:v>
                      </c:pt>
                      <c:pt idx="919">
                        <c:v>202000</c:v>
                      </c:pt>
                      <c:pt idx="920">
                        <c:v>196800</c:v>
                      </c:pt>
                      <c:pt idx="921">
                        <c:v>192570</c:v>
                      </c:pt>
                      <c:pt idx="922">
                        <c:v>187500</c:v>
                      </c:pt>
                      <c:pt idx="923">
                        <c:v>187330</c:v>
                      </c:pt>
                      <c:pt idx="924">
                        <c:v>181900</c:v>
                      </c:pt>
                      <c:pt idx="925">
                        <c:v>180220</c:v>
                      </c:pt>
                      <c:pt idx="926">
                        <c:v>184370</c:v>
                      </c:pt>
                      <c:pt idx="927">
                        <c:v>#N/A</c:v>
                      </c:pt>
                      <c:pt idx="928">
                        <c:v>#N/A</c:v>
                      </c:pt>
                      <c:pt idx="929">
                        <c:v>179200</c:v>
                      </c:pt>
                      <c:pt idx="930">
                        <c:v>183600</c:v>
                      </c:pt>
                      <c:pt idx="931">
                        <c:v>179410</c:v>
                      </c:pt>
                      <c:pt idx="932">
                        <c:v>178910</c:v>
                      </c:pt>
                      <c:pt idx="933">
                        <c:v>185400</c:v>
                      </c:pt>
                      <c:pt idx="934">
                        <c:v>181810</c:v>
                      </c:pt>
                      <c:pt idx="935">
                        <c:v>180100</c:v>
                      </c:pt>
                      <c:pt idx="936">
                        <c:v>184310</c:v>
                      </c:pt>
                      <c:pt idx="937">
                        <c:v>188160</c:v>
                      </c:pt>
                      <c:pt idx="938">
                        <c:v>181400</c:v>
                      </c:pt>
                      <c:pt idx="939">
                        <c:v>187220</c:v>
                      </c:pt>
                      <c:pt idx="940">
                        <c:v>189160</c:v>
                      </c:pt>
                      <c:pt idx="941">
                        <c:v>189200</c:v>
                      </c:pt>
                      <c:pt idx="942">
                        <c:v>186960</c:v>
                      </c:pt>
                      <c:pt idx="943">
                        <c:v>182200</c:v>
                      </c:pt>
                      <c:pt idx="944">
                        <c:v>178900</c:v>
                      </c:pt>
                      <c:pt idx="945">
                        <c:v>189200</c:v>
                      </c:pt>
                      <c:pt idx="946">
                        <c:v>192220</c:v>
                      </c:pt>
                      <c:pt idx="947">
                        <c:v>191600</c:v>
                      </c:pt>
                      <c:pt idx="948">
                        <c:v>192310</c:v>
                      </c:pt>
                      <c:pt idx="949">
                        <c:v>190410</c:v>
                      </c:pt>
                      <c:pt idx="950">
                        <c:v>192190</c:v>
                      </c:pt>
                      <c:pt idx="951">
                        <c:v>192980</c:v>
                      </c:pt>
                      <c:pt idx="952">
                        <c:v>200750</c:v>
                      </c:pt>
                      <c:pt idx="953">
                        <c:v>206280</c:v>
                      </c:pt>
                      <c:pt idx="954">
                        <c:v>200570</c:v>
                      </c:pt>
                      <c:pt idx="955">
                        <c:v>206460</c:v>
                      </c:pt>
                      <c:pt idx="956">
                        <c:v>206370</c:v>
                      </c:pt>
                      <c:pt idx="957">
                        <c:v>202520</c:v>
                      </c:pt>
                      <c:pt idx="958">
                        <c:v>200200</c:v>
                      </c:pt>
                      <c:pt idx="959">
                        <c:v>197130</c:v>
                      </c:pt>
                      <c:pt idx="960">
                        <c:v>198230</c:v>
                      </c:pt>
                      <c:pt idx="961">
                        <c:v>198610</c:v>
                      </c:pt>
                      <c:pt idx="962">
                        <c:v>198360</c:v>
                      </c:pt>
                      <c:pt idx="963">
                        <c:v>199620</c:v>
                      </c:pt>
                      <c:pt idx="964">
                        <c:v>193250</c:v>
                      </c:pt>
                      <c:pt idx="965">
                        <c:v>194950</c:v>
                      </c:pt>
                      <c:pt idx="966">
                        <c:v>200190</c:v>
                      </c:pt>
                      <c:pt idx="967">
                        <c:v>202440</c:v>
                      </c:pt>
                      <c:pt idx="968">
                        <c:v>202320</c:v>
                      </c:pt>
                      <c:pt idx="969">
                        <c:v>207750</c:v>
                      </c:pt>
                      <c:pt idx="970">
                        <c:v>206700</c:v>
                      </c:pt>
                      <c:pt idx="971">
                        <c:v>207650</c:v>
                      </c:pt>
                      <c:pt idx="972">
                        <c:v>218810</c:v>
                      </c:pt>
                      <c:pt idx="973">
                        <c:v>221520</c:v>
                      </c:pt>
                      <c:pt idx="974">
                        <c:v>218040</c:v>
                      </c:pt>
                      <c:pt idx="975">
                        <c:v>224180</c:v>
                      </c:pt>
                      <c:pt idx="976">
                        <c:v>219700</c:v>
                      </c:pt>
                      <c:pt idx="977">
                        <c:v>217450</c:v>
                      </c:pt>
                      <c:pt idx="978">
                        <c:v>215610</c:v>
                      </c:pt>
                      <c:pt idx="979">
                        <c:v>213730</c:v>
                      </c:pt>
                      <c:pt idx="980">
                        <c:v>215280</c:v>
                      </c:pt>
                      <c:pt idx="981">
                        <c:v>215090</c:v>
                      </c:pt>
                      <c:pt idx="982">
                        <c:v>218960</c:v>
                      </c:pt>
                      <c:pt idx="983">
                        <c:v>217520</c:v>
                      </c:pt>
                      <c:pt idx="984">
                        <c:v>218690</c:v>
                      </c:pt>
                      <c:pt idx="985">
                        <c:v>227750</c:v>
                      </c:pt>
                      <c:pt idx="986">
                        <c:v>228250</c:v>
                      </c:pt>
                      <c:pt idx="987">
                        <c:v>228890</c:v>
                      </c:pt>
                      <c:pt idx="988">
                        <c:v>232000</c:v>
                      </c:pt>
                      <c:pt idx="989">
                        <c:v>228820</c:v>
                      </c:pt>
                      <c:pt idx="990">
                        <c:v>229420</c:v>
                      </c:pt>
                      <c:pt idx="991">
                        <c:v>220290</c:v>
                      </c:pt>
                      <c:pt idx="992">
                        <c:v>210200</c:v>
                      </c:pt>
                      <c:pt idx="993">
                        <c:v>212110</c:v>
                      </c:pt>
                      <c:pt idx="994">
                        <c:v>206020</c:v>
                      </c:pt>
                      <c:pt idx="995">
                        <c:v>209530</c:v>
                      </c:pt>
                      <c:pt idx="996">
                        <c:v>203530</c:v>
                      </c:pt>
                      <c:pt idx="997">
                        <c:v>208370</c:v>
                      </c:pt>
                      <c:pt idx="998">
                        <c:v>203250</c:v>
                      </c:pt>
                      <c:pt idx="999">
                        <c:v>204800</c:v>
                      </c:pt>
                      <c:pt idx="1000">
                        <c:v>205670</c:v>
                      </c:pt>
                      <c:pt idx="1001">
                        <c:v>214420</c:v>
                      </c:pt>
                      <c:pt idx="1002">
                        <c:v>219240</c:v>
                      </c:pt>
                      <c:pt idx="1003">
                        <c:v>#N/A</c:v>
                      </c:pt>
                      <c:pt idx="1004">
                        <c:v>#N/A</c:v>
                      </c:pt>
                      <c:pt idx="1005">
                        <c:v>219960</c:v>
                      </c:pt>
                      <c:pt idx="1006">
                        <c:v>222540</c:v>
                      </c:pt>
                      <c:pt idx="1007">
                        <c:v>225410</c:v>
                      </c:pt>
                      <c:pt idx="1008">
                        <c:v>217980</c:v>
                      </c:pt>
                      <c:pt idx="1009">
                        <c:v>221760</c:v>
                      </c:pt>
                      <c:pt idx="1010">
                        <c:v>213610</c:v>
                      </c:pt>
                      <c:pt idx="1011">
                        <c:v>209850</c:v>
                      </c:pt>
                      <c:pt idx="1012">
                        <c:v>212370</c:v>
                      </c:pt>
                      <c:pt idx="1013">
                        <c:v>210500</c:v>
                      </c:pt>
                      <c:pt idx="1014">
                        <c:v>218560</c:v>
                      </c:pt>
                      <c:pt idx="1015">
                        <c:v>208500</c:v>
                      </c:pt>
                      <c:pt idx="1016">
                        <c:v>207190</c:v>
                      </c:pt>
                      <c:pt idx="1017">
                        <c:v>205060</c:v>
                      </c:pt>
                      <c:pt idx="1018">
                        <c:v>205000</c:v>
                      </c:pt>
                      <c:pt idx="1019">
                        <c:v>203100</c:v>
                      </c:pt>
                      <c:pt idx="1020">
                        <c:v>204500</c:v>
                      </c:pt>
                      <c:pt idx="1021">
                        <c:v>210210</c:v>
                      </c:pt>
                      <c:pt idx="1022">
                        <c:v>207050</c:v>
                      </c:pt>
                      <c:pt idx="1023">
                        <c:v>205430</c:v>
                      </c:pt>
                      <c:pt idx="1024">
                        <c:v>203370</c:v>
                      </c:pt>
                      <c:pt idx="1025">
                        <c:v>194910</c:v>
                      </c:pt>
                      <c:pt idx="1026">
                        <c:v>197930</c:v>
                      </c:pt>
                      <c:pt idx="1027">
                        <c:v>195620</c:v>
                      </c:pt>
                      <c:pt idx="1028">
                        <c:v>188180</c:v>
                      </c:pt>
                      <c:pt idx="1029">
                        <c:v>187090</c:v>
                      </c:pt>
                      <c:pt idx="1030">
                        <c:v>188620</c:v>
                      </c:pt>
                      <c:pt idx="1031">
                        <c:v>188780</c:v>
                      </c:pt>
                      <c:pt idx="1032">
                        <c:v>186830</c:v>
                      </c:pt>
                      <c:pt idx="1033">
                        <c:v>186510</c:v>
                      </c:pt>
                      <c:pt idx="1034">
                        <c:v>179670</c:v>
                      </c:pt>
                      <c:pt idx="1035">
                        <c:v>178300</c:v>
                      </c:pt>
                      <c:pt idx="1036">
                        <c:v>177570</c:v>
                      </c:pt>
                      <c:pt idx="1037">
                        <c:v>176560</c:v>
                      </c:pt>
                      <c:pt idx="1038">
                        <c:v>173890</c:v>
                      </c:pt>
                      <c:pt idx="1039">
                        <c:v>175960</c:v>
                      </c:pt>
                      <c:pt idx="1040">
                        <c:v>174860</c:v>
                      </c:pt>
                      <c:pt idx="1041">
                        <c:v>173510</c:v>
                      </c:pt>
                      <c:pt idx="1042">
                        <c:v>177310</c:v>
                      </c:pt>
                      <c:pt idx="1043">
                        <c:v>173060</c:v>
                      </c:pt>
                      <c:pt idx="1044">
                        <c:v>181410</c:v>
                      </c:pt>
                      <c:pt idx="1045">
                        <c:v>177940</c:v>
                      </c:pt>
                      <c:pt idx="1046">
                        <c:v>179060</c:v>
                      </c:pt>
                      <c:pt idx="1047">
                        <c:v>179550</c:v>
                      </c:pt>
                      <c:pt idx="1048">
                        <c:v>176580</c:v>
                      </c:pt>
                      <c:pt idx="1049">
                        <c:v>174170</c:v>
                      </c:pt>
                      <c:pt idx="1050">
                        <c:v>179900</c:v>
                      </c:pt>
                      <c:pt idx="1051">
                        <c:v>176860</c:v>
                      </c:pt>
                      <c:pt idx="1052">
                        <c:v>173350</c:v>
                      </c:pt>
                      <c:pt idx="1053">
                        <c:v>179300</c:v>
                      </c:pt>
                      <c:pt idx="1054">
                        <c:v>178530</c:v>
                      </c:pt>
                      <c:pt idx="1055">
                        <c:v>180000</c:v>
                      </c:pt>
                      <c:pt idx="1056">
                        <c:v>182460</c:v>
                      </c:pt>
                      <c:pt idx="1057">
                        <c:v>181290</c:v>
                      </c:pt>
                      <c:pt idx="1058">
                        <c:v>185250</c:v>
                      </c:pt>
                      <c:pt idx="1059">
                        <c:v>189830</c:v>
                      </c:pt>
                      <c:pt idx="1060">
                        <c:v>188720</c:v>
                      </c:pt>
                      <c:pt idx="1061">
                        <c:v>195910</c:v>
                      </c:pt>
                      <c:pt idx="1062">
                        <c:v>195680</c:v>
                      </c:pt>
                      <c:pt idx="1063">
                        <c:v>185200</c:v>
                      </c:pt>
                      <c:pt idx="1064">
                        <c:v>#N/A</c:v>
                      </c:pt>
                      <c:pt idx="1065">
                        <c:v>181900</c:v>
                      </c:pt>
                      <c:pt idx="1066">
                        <c:v>183140</c:v>
                      </c:pt>
                      <c:pt idx="1067">
                        <c:v>179570</c:v>
                      </c:pt>
                      <c:pt idx="1068">
                        <c:v>179420</c:v>
                      </c:pt>
                      <c:pt idx="1069">
                        <c:v>182320</c:v>
                      </c:pt>
                      <c:pt idx="1070">
                        <c:v>187280</c:v>
                      </c:pt>
                      <c:pt idx="1071">
                        <c:v>183260</c:v>
                      </c:pt>
                      <c:pt idx="1072">
                        <c:v>#N/A</c:v>
                      </c:pt>
                      <c:pt idx="1073">
                        <c:v>185130</c:v>
                      </c:pt>
                      <c:pt idx="1074">
                        <c:v>179710</c:v>
                      </c:pt>
                      <c:pt idx="1075">
                        <c:v>179460</c:v>
                      </c:pt>
                      <c:pt idx="1076">
                        <c:v>169580</c:v>
                      </c:pt>
                      <c:pt idx="1077">
                        <c:v>168910</c:v>
                      </c:pt>
                      <c:pt idx="1078">
                        <c:v>170850</c:v>
                      </c:pt>
                      <c:pt idx="1079">
                        <c:v>165500</c:v>
                      </c:pt>
                      <c:pt idx="1080">
                        <c:v>165300</c:v>
                      </c:pt>
                      <c:pt idx="1081">
                        <c:v>165450</c:v>
                      </c:pt>
                      <c:pt idx="1082">
                        <c:v>167300</c:v>
                      </c:pt>
                      <c:pt idx="1083">
                        <c:v>166310</c:v>
                      </c:pt>
                      <c:pt idx="1084">
                        <c:v>162500</c:v>
                      </c:pt>
                      <c:pt idx="1085">
                        <c:v>167070</c:v>
                      </c:pt>
                      <c:pt idx="1086">
                        <c:v>169080</c:v>
                      </c:pt>
                      <c:pt idx="1087">
                        <c:v>168110</c:v>
                      </c:pt>
                      <c:pt idx="1088">
                        <c:v>162140</c:v>
                      </c:pt>
                      <c:pt idx="1089">
                        <c:v>163790</c:v>
                      </c:pt>
                      <c:pt idx="1090">
                        <c:v>156100</c:v>
                      </c:pt>
                      <c:pt idx="1091">
                        <c:v>159790</c:v>
                      </c:pt>
                      <c:pt idx="1092">
                        <c:v>163060</c:v>
                      </c:pt>
                    </c:numCache>
                  </c:numRef>
                </c:val>
                <c:smooth val="0"/>
              </c15:ser>
            </c15:filteredLineSeries>
          </c:ext>
        </c:extLst>
      </c:lineChart>
      <c:dateAx>
        <c:axId val="910580016"/>
        <c:scaling>
          <c:orientation val="minMax"/>
          <c:min val="43617"/>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63696"/>
        <c:crosses val="autoZero"/>
        <c:auto val="1"/>
        <c:lblOffset val="100"/>
        <c:baseTimeUnit val="days"/>
      </c:dateAx>
      <c:valAx>
        <c:axId val="910563696"/>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80016"/>
        <c:crosses val="autoZero"/>
        <c:crossBetween val="between"/>
      </c:valAx>
      <c:dateAx>
        <c:axId val="910564784"/>
        <c:scaling>
          <c:orientation val="minMax"/>
        </c:scaling>
        <c:delete val="1"/>
        <c:axPos val="b"/>
        <c:numFmt formatCode="yyyy\-mm\-d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83280"/>
        <c:crosses val="autoZero"/>
        <c:auto val="1"/>
        <c:lblOffset val="100"/>
        <c:baseTimeUnit val="days"/>
      </c:dateAx>
      <c:valAx>
        <c:axId val="910583280"/>
        <c:scaling>
          <c:orientation val="minMax"/>
          <c:min val="-80000"/>
        </c:scaling>
        <c:delete val="0"/>
        <c:axPos val="r"/>
        <c:numFmt formatCode="General" sourceLinked="1"/>
        <c:majorTickMark val="out"/>
        <c:minorTickMark val="none"/>
        <c:tickLblPos val="nextTo"/>
        <c:spPr>
          <a:noFill/>
          <a:ln>
            <a:solidFill>
              <a:srgbClr val="D9D9D9"/>
            </a:solidFill>
          </a:ln>
          <a:effectLst/>
        </c:spPr>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64784"/>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122885869565217"/>
          <c:y val="0.104263176638177"/>
          <c:w val="0.795989935587762"/>
          <c:h val="0.125530600492121"/>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0"/>
    <c:dispBlanksAs val="span"/>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altLang="en-US"/>
              <a:t>钴中间品产硫酸钴实际利润（元</a:t>
            </a:r>
            <a:r>
              <a:rPr lang="en-US" altLang="zh-CN"/>
              <a:t>/</a:t>
            </a:r>
            <a:r>
              <a:rPr altLang="en-US"/>
              <a:t>吨）</a:t>
            </a:r>
            <a:endParaRPr lang="en-US" altLang="zh-CN"/>
          </a:p>
        </c:rich>
      </c:tx>
      <c:layout>
        <c:manualLayout>
          <c:xMode val="edge"/>
          <c:yMode val="edge"/>
          <c:x val="0.000515603799185883"/>
          <c:y val="0"/>
        </c:manualLayout>
      </c:layout>
      <c:overlay val="0"/>
    </c:title>
    <c:autoTitleDeleted val="0"/>
    <c:plotArea>
      <c:layout>
        <c:manualLayout>
          <c:layoutTarget val="inner"/>
          <c:xMode val="edge"/>
          <c:yMode val="edge"/>
          <c:x val="0.122888331760264"/>
          <c:y val="0.169426673161001"/>
          <c:w val="0.758057692307692"/>
          <c:h val="0.594235042735043"/>
        </c:manualLayout>
      </c:layout>
      <c:barChart>
        <c:barDir val="col"/>
        <c:grouping val="clustered"/>
        <c:varyColors val="0"/>
        <c:ser>
          <c:idx val="2"/>
          <c:order val="2"/>
          <c:tx>
            <c:strRef>
              <c:f>'[MB电钴价格+成本利润数据).xlsx]标准级成本利润'!$AF$1</c:f>
              <c:strCache>
                <c:ptCount val="1"/>
                <c:pt idx="0">
                  <c:v>利润</c:v>
                </c:pt>
              </c:strCache>
            </c:strRef>
          </c:tx>
          <c:spPr>
            <a:solidFill>
              <a:srgbClr val="BFBFBF"/>
            </a:solidFill>
            <a:ln>
              <a:noFill/>
            </a:ln>
            <a:effectLst/>
          </c:spPr>
          <c:invertIfNegative val="0"/>
          <c:dLbls>
            <c:delete val="1"/>
          </c:dLbls>
          <c:cat>
            <c:numRef>
              <c:f>'[MB电钴价格+成本利润数据).xlsx]标准级成本利润'!$AC$2:$AC$874</c:f>
              <c:numCache>
                <c:formatCode>yyyy/m/d;@</c:formatCode>
                <c:ptCount val="873"/>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pt idx="869" c:formatCode="yyyy/m/d">
                  <c:v>45072</c:v>
                </c:pt>
                <c:pt idx="870" c:formatCode="yyyy/m/d">
                  <c:v>45076</c:v>
                </c:pt>
                <c:pt idx="871" c:formatCode="yyyy/m/d">
                  <c:v>45077</c:v>
                </c:pt>
                <c:pt idx="872" c:formatCode="yyyy/m/d">
                  <c:v>45078</c:v>
                </c:pt>
              </c:numCache>
            </c:numRef>
          </c:cat>
          <c:val>
            <c:numRef>
              <c:f>'[MB电钴价格+成本利润数据).xlsx]标准级成本利润'!$AF$2:$AF$874</c:f>
              <c:numCache>
                <c:formatCode>General</c:formatCode>
                <c:ptCount val="873"/>
                <c:pt idx="22" c:formatCode="0.00_ ">
                  <c:v>5937.39679078419</c:v>
                </c:pt>
                <c:pt idx="23" c:formatCode="0.00_ ">
                  <c:v>5937.39679078419</c:v>
                </c:pt>
                <c:pt idx="24" c:formatCode="0.00_ ">
                  <c:v>5937.39679078419</c:v>
                </c:pt>
                <c:pt idx="25" c:formatCode="0.00_ ">
                  <c:v>5937.39679078419</c:v>
                </c:pt>
                <c:pt idx="26" c:formatCode="0.00_ ">
                  <c:v>5937.39679078419</c:v>
                </c:pt>
                <c:pt idx="27" c:formatCode="0.00_ ">
                  <c:v>5937.39679078419</c:v>
                </c:pt>
                <c:pt idx="28" c:formatCode="0.00_ ">
                  <c:v>9937.39679078419</c:v>
                </c:pt>
                <c:pt idx="29" c:formatCode="0.00_ ">
                  <c:v>9937.39679078419</c:v>
                </c:pt>
                <c:pt idx="30" c:formatCode="0.00_ ">
                  <c:v>9937.39679078419</c:v>
                </c:pt>
                <c:pt idx="31" c:formatCode="0.00_ ">
                  <c:v>9937.39679078419</c:v>
                </c:pt>
                <c:pt idx="32" c:formatCode="0.00_ ">
                  <c:v>9937.39679078419</c:v>
                </c:pt>
                <c:pt idx="33" c:formatCode="0.00_ ">
                  <c:v>9937.39679078419</c:v>
                </c:pt>
                <c:pt idx="34" c:formatCode="0.00_ ">
                  <c:v>12437.3967907842</c:v>
                </c:pt>
                <c:pt idx="35" c:formatCode="0.00_ ">
                  <c:v>13437.3967907842</c:v>
                </c:pt>
                <c:pt idx="36" c:formatCode="0.00_ ">
                  <c:v>13437.3967907842</c:v>
                </c:pt>
                <c:pt idx="37" c:formatCode="0.00_ ">
                  <c:v>13437.3967907842</c:v>
                </c:pt>
                <c:pt idx="38" c:formatCode="0.00_ ">
                  <c:v>13437.3967907842</c:v>
                </c:pt>
                <c:pt idx="39" c:formatCode="0.00_ ">
                  <c:v>13437.3967907842</c:v>
                </c:pt>
                <c:pt idx="40" c:formatCode="0.00_ ">
                  <c:v>13437.3967907842</c:v>
                </c:pt>
                <c:pt idx="41" c:formatCode="0.00_ ">
                  <c:v>13437.3967907842</c:v>
                </c:pt>
                <c:pt idx="42" c:formatCode="0.00_ ">
                  <c:v>9332.53997232962</c:v>
                </c:pt>
                <c:pt idx="43" c:formatCode="0.00_ ">
                  <c:v>9332.53997232962</c:v>
                </c:pt>
                <c:pt idx="44" c:formatCode="0.00_ ">
                  <c:v>9332.53997232962</c:v>
                </c:pt>
                <c:pt idx="45" c:formatCode="0.00_ ">
                  <c:v>9332.53997232962</c:v>
                </c:pt>
                <c:pt idx="46" c:formatCode="0.00_ ">
                  <c:v>8332.53997232962</c:v>
                </c:pt>
                <c:pt idx="47" c:formatCode="0.00_ ">
                  <c:v>8332.53997232962</c:v>
                </c:pt>
                <c:pt idx="48" c:formatCode="0.00_ ">
                  <c:v>8332.53997232962</c:v>
                </c:pt>
                <c:pt idx="49" c:formatCode="0.00_ ">
                  <c:v>8332.53997232962</c:v>
                </c:pt>
                <c:pt idx="50" c:formatCode="0.00_ ">
                  <c:v>7332.53997232962</c:v>
                </c:pt>
                <c:pt idx="51" c:formatCode="0.00_ ">
                  <c:v>7332.53997232962</c:v>
                </c:pt>
                <c:pt idx="52" c:formatCode="0.00_ ">
                  <c:v>6832.53997232962</c:v>
                </c:pt>
                <c:pt idx="53" c:formatCode="0.00_ ">
                  <c:v>6332.53997232962</c:v>
                </c:pt>
                <c:pt idx="54" c:formatCode="0.00_ ">
                  <c:v>3832.53997232962</c:v>
                </c:pt>
                <c:pt idx="55" c:formatCode="0.00_ ">
                  <c:v>3832.53997232962</c:v>
                </c:pt>
                <c:pt idx="56" c:formatCode="0.00_ ">
                  <c:v>3332.53997232962</c:v>
                </c:pt>
                <c:pt idx="57" c:formatCode="0.00_ ">
                  <c:v>3332.53997232962</c:v>
                </c:pt>
                <c:pt idx="58" c:formatCode="0.00_ ">
                  <c:v>1332.53997232962</c:v>
                </c:pt>
                <c:pt idx="59" c:formatCode="0.00_ ">
                  <c:v>-167.460027670379</c:v>
                </c:pt>
                <c:pt idx="60" c:formatCode="0.00_ ">
                  <c:v>-1417.46002767038</c:v>
                </c:pt>
                <c:pt idx="61" c:formatCode="0.00_ ">
                  <c:v>-1417.46002767038</c:v>
                </c:pt>
                <c:pt idx="62" c:formatCode="0.00_ ">
                  <c:v>-1417.46002767038</c:v>
                </c:pt>
                <c:pt idx="63" c:formatCode="0.00_ ">
                  <c:v>-1417.46002767038</c:v>
                </c:pt>
                <c:pt idx="64" c:formatCode="0.00_ ">
                  <c:v>-727.669707845664</c:v>
                </c:pt>
                <c:pt idx="65" c:formatCode="0.00_ ">
                  <c:v>-727.669707845664</c:v>
                </c:pt>
                <c:pt idx="66" c:formatCode="0.00_ ">
                  <c:v>-727.669707845664</c:v>
                </c:pt>
                <c:pt idx="67" c:formatCode="0.00_ ">
                  <c:v>-727.669707845664</c:v>
                </c:pt>
                <c:pt idx="68" c:formatCode="0.00_ ">
                  <c:v>-727.669707845664</c:v>
                </c:pt>
                <c:pt idx="69" c:formatCode="0.00_ ">
                  <c:v>-727.669707845664</c:v>
                </c:pt>
                <c:pt idx="70" c:formatCode="0.00_ ">
                  <c:v>-1477.66970784566</c:v>
                </c:pt>
                <c:pt idx="71" c:formatCode="0.00_ ">
                  <c:v>-1477.66970784566</c:v>
                </c:pt>
                <c:pt idx="72" c:formatCode="0.00_ ">
                  <c:v>-1477.66970784566</c:v>
                </c:pt>
                <c:pt idx="73" c:formatCode="0.00_ ">
                  <c:v>-1477.66970784566</c:v>
                </c:pt>
                <c:pt idx="74" c:formatCode="0.00_ ">
                  <c:v>-1477.66970784566</c:v>
                </c:pt>
                <c:pt idx="75" c:formatCode="0.00_ ">
                  <c:v>-1477.66970784566</c:v>
                </c:pt>
                <c:pt idx="76" c:formatCode="0.00_ ">
                  <c:v>-1477.66970784566</c:v>
                </c:pt>
                <c:pt idx="77" c:formatCode="0.00_ ">
                  <c:v>-1477.66970784566</c:v>
                </c:pt>
                <c:pt idx="78" c:formatCode="0.00_ ">
                  <c:v>-2977.66970784566</c:v>
                </c:pt>
                <c:pt idx="79" c:formatCode="0.00_ ">
                  <c:v>-2977.66970784566</c:v>
                </c:pt>
                <c:pt idx="80" c:formatCode="0.00_ ">
                  <c:v>-2977.66970784566</c:v>
                </c:pt>
                <c:pt idx="81" c:formatCode="0.00_ ">
                  <c:v>-2977.66970784566</c:v>
                </c:pt>
                <c:pt idx="82" c:formatCode="0.00_ ">
                  <c:v>-2977.66970784566</c:v>
                </c:pt>
                <c:pt idx="83" c:formatCode="0.00_ ">
                  <c:v>-2977.66970784566</c:v>
                </c:pt>
                <c:pt idx="84" c:formatCode="0.00_ ">
                  <c:v>-2977.66970784566</c:v>
                </c:pt>
                <c:pt idx="85" c:formatCode="0.00_ ">
                  <c:v>-2977.66970784566</c:v>
                </c:pt>
                <c:pt idx="86" c:formatCode="0.00_ ">
                  <c:v>5017.49641677477</c:v>
                </c:pt>
                <c:pt idx="87" c:formatCode="0.00_ ">
                  <c:v>5017.49641677477</c:v>
                </c:pt>
                <c:pt idx="88" c:formatCode="0.00_ ">
                  <c:v>5017.49641677477</c:v>
                </c:pt>
                <c:pt idx="89" c:formatCode="0.00_ ">
                  <c:v>5017.49641677477</c:v>
                </c:pt>
                <c:pt idx="90" c:formatCode="0.00_ ">
                  <c:v>5017.49641677477</c:v>
                </c:pt>
                <c:pt idx="91" c:formatCode="0.00_ ">
                  <c:v>7017.49641677477</c:v>
                </c:pt>
                <c:pt idx="92" c:formatCode="0.00_ ">
                  <c:v>7017.49641677477</c:v>
                </c:pt>
                <c:pt idx="93" c:formatCode="0.00_ ">
                  <c:v>7017.49641677477</c:v>
                </c:pt>
                <c:pt idx="94" c:formatCode="0.00_ ">
                  <c:v>7017.49641677477</c:v>
                </c:pt>
                <c:pt idx="95" c:formatCode="0.00_ ">
                  <c:v>7017.49641677477</c:v>
                </c:pt>
                <c:pt idx="96" c:formatCode="0.00_ ">
                  <c:v>7017.49641677477</c:v>
                </c:pt>
                <c:pt idx="97" c:formatCode="0.00_ ">
                  <c:v>7017.49641677477</c:v>
                </c:pt>
                <c:pt idx="98" c:formatCode="0.00_ ">
                  <c:v>7017.49641677477</c:v>
                </c:pt>
                <c:pt idx="99" c:formatCode="0.00_ ">
                  <c:v>7017.49641677477</c:v>
                </c:pt>
                <c:pt idx="100" c:formatCode="0.00_ ">
                  <c:v>7017.49641677477</c:v>
                </c:pt>
                <c:pt idx="101" c:formatCode="0.00_ ">
                  <c:v>7017.49641677477</c:v>
                </c:pt>
                <c:pt idx="102" c:formatCode="0.00_ ">
                  <c:v>7017.49641677477</c:v>
                </c:pt>
                <c:pt idx="103" c:formatCode="0.00_ ">
                  <c:v>7017.49641677477</c:v>
                </c:pt>
                <c:pt idx="104" c:formatCode="0.00_ ">
                  <c:v>7017.49641677477</c:v>
                </c:pt>
                <c:pt idx="105" c:formatCode="0.00_ ">
                  <c:v>7017.49641677477</c:v>
                </c:pt>
                <c:pt idx="106" c:formatCode="0.00_ ">
                  <c:v>4515.33596371121</c:v>
                </c:pt>
                <c:pt idx="107" c:formatCode="0.00_ ">
                  <c:v>4515.33596371121</c:v>
                </c:pt>
                <c:pt idx="108" c:formatCode="0.00_ ">
                  <c:v>4515.33596371121</c:v>
                </c:pt>
                <c:pt idx="109" c:formatCode="0.00_ ">
                  <c:v>4515.33596371121</c:v>
                </c:pt>
                <c:pt idx="110" c:formatCode="0.00_ ">
                  <c:v>4515.33596371121</c:v>
                </c:pt>
                <c:pt idx="111" c:formatCode="0.00_ ">
                  <c:v>4515.33596371121</c:v>
                </c:pt>
                <c:pt idx="112" c:formatCode="0.00_ ">
                  <c:v>4515.33596371121</c:v>
                </c:pt>
                <c:pt idx="113" c:formatCode="0.00_ ">
                  <c:v>4515.33596371121</c:v>
                </c:pt>
                <c:pt idx="114" c:formatCode="0.00_ ">
                  <c:v>4515.33596371121</c:v>
                </c:pt>
                <c:pt idx="115" c:formatCode="0.00_ ">
                  <c:v>3515.33596371121</c:v>
                </c:pt>
                <c:pt idx="116" c:formatCode="0.00_ ">
                  <c:v>3515.33596371121</c:v>
                </c:pt>
                <c:pt idx="117" c:formatCode="0.00_ ">
                  <c:v>3515.33596371121</c:v>
                </c:pt>
                <c:pt idx="118" c:formatCode="0.00_ ">
                  <c:v>3515.33596371121</c:v>
                </c:pt>
                <c:pt idx="119" c:formatCode="0.00_ ">
                  <c:v>3515.33596371121</c:v>
                </c:pt>
                <c:pt idx="120" c:formatCode="0.00_ ">
                  <c:v>3515.33596371121</c:v>
                </c:pt>
                <c:pt idx="121" c:formatCode="0.00_ ">
                  <c:v>3515.33596371121</c:v>
                </c:pt>
                <c:pt idx="122" c:formatCode="0.00_ ">
                  <c:v>3515.33596371121</c:v>
                </c:pt>
                <c:pt idx="123" c:formatCode="0.00_ ">
                  <c:v>3515.33596371121</c:v>
                </c:pt>
                <c:pt idx="124" c:formatCode="0.00_ ">
                  <c:v>3515.33596371121</c:v>
                </c:pt>
                <c:pt idx="125" c:formatCode="0.00_ ">
                  <c:v>3515.33596371121</c:v>
                </c:pt>
                <c:pt idx="126" c:formatCode="0.00_ ">
                  <c:v>3515.33596371121</c:v>
                </c:pt>
                <c:pt idx="127" c:formatCode="0.00_ ">
                  <c:v>3515.33596371121</c:v>
                </c:pt>
                <c:pt idx="128" c:formatCode="0.00_ ">
                  <c:v>3390.40528174301</c:v>
                </c:pt>
                <c:pt idx="129" c:formatCode="0.00_ ">
                  <c:v>3390.40528174301</c:v>
                </c:pt>
                <c:pt idx="130" c:formatCode="0.00_ ">
                  <c:v>3390.40528174301</c:v>
                </c:pt>
                <c:pt idx="131" c:formatCode="0.00_ ">
                  <c:v>3390.40528174301</c:v>
                </c:pt>
                <c:pt idx="132" c:formatCode="0.00_ ">
                  <c:v>3390.40528174301</c:v>
                </c:pt>
                <c:pt idx="133" c:formatCode="0.00_ ">
                  <c:v>3390.40528174301</c:v>
                </c:pt>
                <c:pt idx="134" c:formatCode="0.00_ ">
                  <c:v>3390.40528174301</c:v>
                </c:pt>
                <c:pt idx="135" c:formatCode="0.00_ ">
                  <c:v>3390.40528174301</c:v>
                </c:pt>
                <c:pt idx="136" c:formatCode="0.00_ ">
                  <c:v>3390.40528174301</c:v>
                </c:pt>
                <c:pt idx="137" c:formatCode="0.00_ ">
                  <c:v>3390.40528174301</c:v>
                </c:pt>
                <c:pt idx="138" c:formatCode="0.00_ ">
                  <c:v>3390.40528174301</c:v>
                </c:pt>
                <c:pt idx="139" c:formatCode="0.00_ ">
                  <c:v>3390.40528174301</c:v>
                </c:pt>
                <c:pt idx="140" c:formatCode="0.00_ ">
                  <c:v>3390.40528174301</c:v>
                </c:pt>
                <c:pt idx="141" c:formatCode="0.00_ ">
                  <c:v>3390.40528174301</c:v>
                </c:pt>
                <c:pt idx="142" c:formatCode="0.00_ ">
                  <c:v>4390.40528174301</c:v>
                </c:pt>
                <c:pt idx="143" c:formatCode="0.00_ ">
                  <c:v>4390.40528174301</c:v>
                </c:pt>
                <c:pt idx="144" c:formatCode="0.00_ ">
                  <c:v>4390.40528174301</c:v>
                </c:pt>
                <c:pt idx="145" c:formatCode="0.00_ ">
                  <c:v>4390.40528174301</c:v>
                </c:pt>
                <c:pt idx="146" c:formatCode="0.00_ ">
                  <c:v>5390.40528174301</c:v>
                </c:pt>
                <c:pt idx="147" c:formatCode="0.00_ ">
                  <c:v>6890.40528174301</c:v>
                </c:pt>
                <c:pt idx="148" c:formatCode="0.00_ ">
                  <c:v>6890.40528174301</c:v>
                </c:pt>
                <c:pt idx="149" c:formatCode="0.00_ ">
                  <c:v>6890.40528174301</c:v>
                </c:pt>
                <c:pt idx="150" c:formatCode="0.00_ ">
                  <c:v>6890.40528174301</c:v>
                </c:pt>
                <c:pt idx="151" c:formatCode="0.00_ ">
                  <c:v>10812.1060565909</c:v>
                </c:pt>
                <c:pt idx="152" c:formatCode="0.00_ ">
                  <c:v>10812.1060565909</c:v>
                </c:pt>
                <c:pt idx="153" c:formatCode="0.00_ ">
                  <c:v>10812.1060565909</c:v>
                </c:pt>
                <c:pt idx="154" c:formatCode="0.00_ ">
                  <c:v>19312.1060565909</c:v>
                </c:pt>
                <c:pt idx="155" c:formatCode="0.00_ ">
                  <c:v>19312.1060565909</c:v>
                </c:pt>
                <c:pt idx="156" c:formatCode="0.00_ ">
                  <c:v>19312.1060565909</c:v>
                </c:pt>
                <c:pt idx="157" c:formatCode="0.00_ ">
                  <c:v>19312.1060565909</c:v>
                </c:pt>
                <c:pt idx="158" c:formatCode="0.00_ ">
                  <c:v>19312.1060565909</c:v>
                </c:pt>
                <c:pt idx="159" c:formatCode="0.00_ ">
                  <c:v>17312.1060565909</c:v>
                </c:pt>
                <c:pt idx="160" c:formatCode="0.00_ ">
                  <c:v>17312.1060565909</c:v>
                </c:pt>
                <c:pt idx="161" c:formatCode="0.00_ ">
                  <c:v>17312.1060565909</c:v>
                </c:pt>
                <c:pt idx="162" c:formatCode="0.00_ ">
                  <c:v>17312.1060565909</c:v>
                </c:pt>
                <c:pt idx="163" c:formatCode="0.00_ ">
                  <c:v>17312.1060565909</c:v>
                </c:pt>
                <c:pt idx="164" c:formatCode="0.00_ ">
                  <c:v>17312.1060565909</c:v>
                </c:pt>
                <c:pt idx="165" c:formatCode="0.00_ ">
                  <c:v>17312.1060565909</c:v>
                </c:pt>
                <c:pt idx="166" c:formatCode="0.00_ ">
                  <c:v>17312.1060565909</c:v>
                </c:pt>
                <c:pt idx="167" c:formatCode="0.00_ ">
                  <c:v>16312.1060565909</c:v>
                </c:pt>
                <c:pt idx="168" c:formatCode="0.00_ ">
                  <c:v>16312.1060565909</c:v>
                </c:pt>
                <c:pt idx="169" c:formatCode="0.00_ ">
                  <c:v>16312.1060565909</c:v>
                </c:pt>
                <c:pt idx="170" c:formatCode="0.00_ ">
                  <c:v>15312.1060565909</c:v>
                </c:pt>
                <c:pt idx="171" c:formatCode="0.00_ ">
                  <c:v>15312.1060565909</c:v>
                </c:pt>
                <c:pt idx="172" c:formatCode="0.00_ ">
                  <c:v>8140.52628620488</c:v>
                </c:pt>
                <c:pt idx="173" c:formatCode="0.00_ ">
                  <c:v>8140.52628620488</c:v>
                </c:pt>
                <c:pt idx="174" c:formatCode="0.00_ ">
                  <c:v>7140.52628620488</c:v>
                </c:pt>
                <c:pt idx="175" c:formatCode="0.00_ ">
                  <c:v>7140.52628620488</c:v>
                </c:pt>
                <c:pt idx="176" c:formatCode="0.00_ ">
                  <c:v>7140.52628620488</c:v>
                </c:pt>
                <c:pt idx="177" c:formatCode="0.00_ ">
                  <c:v>6140.52628620488</c:v>
                </c:pt>
                <c:pt idx="178" c:formatCode="0.00_ ">
                  <c:v>6140.52628620488</c:v>
                </c:pt>
                <c:pt idx="179" c:formatCode="0.00_ ">
                  <c:v>6140.52628620488</c:v>
                </c:pt>
                <c:pt idx="180" c:formatCode="0.00_ ">
                  <c:v>6140.52628620488</c:v>
                </c:pt>
                <c:pt idx="181" c:formatCode="0.00_ ">
                  <c:v>6140.52628620488</c:v>
                </c:pt>
                <c:pt idx="182" c:formatCode="0.00_ ">
                  <c:v>6140.52628620488</c:v>
                </c:pt>
                <c:pt idx="183" c:formatCode="0.00_ ">
                  <c:v>6140.52628620488</c:v>
                </c:pt>
                <c:pt idx="184" c:formatCode="0.00_ ">
                  <c:v>6140.52628620488</c:v>
                </c:pt>
                <c:pt idx="185" c:formatCode="0.00_ ">
                  <c:v>6140.52628620488</c:v>
                </c:pt>
                <c:pt idx="186" c:formatCode="0.00_ ">
                  <c:v>6140.52628620488</c:v>
                </c:pt>
                <c:pt idx="187" c:formatCode="0.00_ ">
                  <c:v>5140.52628620488</c:v>
                </c:pt>
                <c:pt idx="188" c:formatCode="0.00_ ">
                  <c:v>5140.52628620488</c:v>
                </c:pt>
                <c:pt idx="189" c:formatCode="0.00_ ">
                  <c:v>5140.52628620488</c:v>
                </c:pt>
                <c:pt idx="190" c:formatCode="0.00_ ">
                  <c:v>5140.52628620488</c:v>
                </c:pt>
                <c:pt idx="191" c:formatCode="0.00_ ">
                  <c:v>5140.52628620488</c:v>
                </c:pt>
                <c:pt idx="192" c:formatCode="0.00_ ">
                  <c:v>5140.52628620488</c:v>
                </c:pt>
                <c:pt idx="193" c:formatCode="0.00_ ">
                  <c:v>5140.52628620488</c:v>
                </c:pt>
                <c:pt idx="194" c:formatCode="0.00_ ">
                  <c:v>4439.00358247301</c:v>
                </c:pt>
                <c:pt idx="195" c:formatCode="0.00_ ">
                  <c:v>3939.00358247301</c:v>
                </c:pt>
                <c:pt idx="196" c:formatCode="0.00_ ">
                  <c:v>3939.00358247301</c:v>
                </c:pt>
                <c:pt idx="197" c:formatCode="0.00_ ">
                  <c:v>3939.00358247301</c:v>
                </c:pt>
                <c:pt idx="198" c:formatCode="0.00_ ">
                  <c:v>3939.00358247301</c:v>
                </c:pt>
                <c:pt idx="199" c:formatCode="0.00_ ">
                  <c:v>3939.00358247301</c:v>
                </c:pt>
                <c:pt idx="200" c:formatCode="0.00_ ">
                  <c:v>3939.00358247301</c:v>
                </c:pt>
                <c:pt idx="201" c:formatCode="0.00_ ">
                  <c:v>3939.00358247301</c:v>
                </c:pt>
                <c:pt idx="202" c:formatCode="0.00_ ">
                  <c:v>3939.00358247301</c:v>
                </c:pt>
                <c:pt idx="203" c:formatCode="0.00_ ">
                  <c:v>3939.00358247301</c:v>
                </c:pt>
                <c:pt idx="204" c:formatCode="0.00_ ">
                  <c:v>3939.00358247301</c:v>
                </c:pt>
                <c:pt idx="205" c:formatCode="0.00_ ">
                  <c:v>3939.00358247301</c:v>
                </c:pt>
                <c:pt idx="206" c:formatCode="0.00_ ">
                  <c:v>3939.00358247301</c:v>
                </c:pt>
                <c:pt idx="207" c:formatCode="0.00_ ">
                  <c:v>3939.00358247301</c:v>
                </c:pt>
                <c:pt idx="208" c:formatCode="0.00_ ">
                  <c:v>3939.00358247301</c:v>
                </c:pt>
                <c:pt idx="209" c:formatCode="0.00_ ">
                  <c:v>3939.00358247301</c:v>
                </c:pt>
                <c:pt idx="210" c:formatCode="0.00_ ">
                  <c:v>4010.09332140491</c:v>
                </c:pt>
                <c:pt idx="211" c:formatCode="0.00_ ">
                  <c:v>4010.09332140491</c:v>
                </c:pt>
                <c:pt idx="212" c:formatCode="0.00_ ">
                  <c:v>4010.09332140491</c:v>
                </c:pt>
                <c:pt idx="213" c:formatCode="0.00_ ">
                  <c:v>4010.09332140491</c:v>
                </c:pt>
                <c:pt idx="214" c:formatCode="0.00_ ">
                  <c:v>4010.09332140491</c:v>
                </c:pt>
                <c:pt idx="215" c:formatCode="0.00_ ">
                  <c:v>4510.09332140491</c:v>
                </c:pt>
                <c:pt idx="216" c:formatCode="0.00_ ">
                  <c:v>4510.09332140491</c:v>
                </c:pt>
                <c:pt idx="217" c:formatCode="0.00_ ">
                  <c:v>4510.09332140491</c:v>
                </c:pt>
                <c:pt idx="218" c:formatCode="0.00_ ">
                  <c:v>4510.09332140491</c:v>
                </c:pt>
                <c:pt idx="219" c:formatCode="0.00_ ">
                  <c:v>4510.09332140491</c:v>
                </c:pt>
                <c:pt idx="220" c:formatCode="0.00_ ">
                  <c:v>4510.09332140491</c:v>
                </c:pt>
                <c:pt idx="221" c:formatCode="0.00_ ">
                  <c:v>4510.09332140491</c:v>
                </c:pt>
                <c:pt idx="222" c:formatCode="0.00_ ">
                  <c:v>4510.09332140491</c:v>
                </c:pt>
                <c:pt idx="223" c:formatCode="0.00_ ">
                  <c:v>4510.09332140491</c:v>
                </c:pt>
                <c:pt idx="224" c:formatCode="0.00_ ">
                  <c:v>4510.09332140491</c:v>
                </c:pt>
                <c:pt idx="225" c:formatCode="0.00_ ">
                  <c:v>5010.09332140491</c:v>
                </c:pt>
                <c:pt idx="226" c:formatCode="0.00_ ">
                  <c:v>5010.09332140491</c:v>
                </c:pt>
                <c:pt idx="227" c:formatCode="0.00_ ">
                  <c:v>5010.09332140491</c:v>
                </c:pt>
                <c:pt idx="228" c:formatCode="0.00_ ">
                  <c:v>5010.09332140491</c:v>
                </c:pt>
                <c:pt idx="229" c:formatCode="0.00_ ">
                  <c:v>5010.09332140491</c:v>
                </c:pt>
                <c:pt idx="230" c:formatCode="0.00_ ">
                  <c:v>4843.18944839518</c:v>
                </c:pt>
                <c:pt idx="231" c:formatCode="0.00_ ">
                  <c:v>4843.18944839518</c:v>
                </c:pt>
                <c:pt idx="232" c:formatCode="0.00_ ">
                  <c:v>4843.18944839518</c:v>
                </c:pt>
                <c:pt idx="233" c:formatCode="0.00_ ">
                  <c:v>4843.18944839518</c:v>
                </c:pt>
                <c:pt idx="234" c:formatCode="0.00_ ">
                  <c:v>4843.18944839518</c:v>
                </c:pt>
                <c:pt idx="235" c:formatCode="0.00_ ">
                  <c:v>4843.18944839518</c:v>
                </c:pt>
                <c:pt idx="236" c:formatCode="0.00_ ">
                  <c:v>4843.18944839518</c:v>
                </c:pt>
                <c:pt idx="237" c:formatCode="0.00_ ">
                  <c:v>4843.18944839518</c:v>
                </c:pt>
                <c:pt idx="238" c:formatCode="0.00_ ">
                  <c:v>4843.18944839518</c:v>
                </c:pt>
                <c:pt idx="239" c:formatCode="0.00_ ">
                  <c:v>4843.18944839518</c:v>
                </c:pt>
                <c:pt idx="240" c:formatCode="0.00_ ">
                  <c:v>4843.18944839518</c:v>
                </c:pt>
                <c:pt idx="241" c:formatCode="0.00_ ">
                  <c:v>4843.18944839518</c:v>
                </c:pt>
                <c:pt idx="242" c:formatCode="0.00_ ">
                  <c:v>4843.18944839518</c:v>
                </c:pt>
                <c:pt idx="243" c:formatCode="0.00_ ">
                  <c:v>4843.18944839518</c:v>
                </c:pt>
                <c:pt idx="244" c:formatCode="0.00_ ">
                  <c:v>4843.18944839518</c:v>
                </c:pt>
                <c:pt idx="245" c:formatCode="0.00_ ">
                  <c:v>4843.18944839518</c:v>
                </c:pt>
                <c:pt idx="246" c:formatCode="0.00_ ">
                  <c:v>4843.18944839518</c:v>
                </c:pt>
                <c:pt idx="247" c:formatCode="0.00_ ">
                  <c:v>4843.18944839518</c:v>
                </c:pt>
                <c:pt idx="248" c:formatCode="0.00_ ">
                  <c:v>4843.18944839518</c:v>
                </c:pt>
                <c:pt idx="249" c:formatCode="0.00_ ">
                  <c:v>4843.18944839518</c:v>
                </c:pt>
                <c:pt idx="250" c:formatCode="0.00_ ">
                  <c:v>4843.18944839518</c:v>
                </c:pt>
                <c:pt idx="251" c:formatCode="0.00_ ">
                  <c:v>4843.18944839518</c:v>
                </c:pt>
                <c:pt idx="252" c:formatCode="0.00_ ">
                  <c:v>4843.18944839518</c:v>
                </c:pt>
                <c:pt idx="253" c:formatCode="0.00_ ">
                  <c:v>7617.06236840075</c:v>
                </c:pt>
                <c:pt idx="254" c:formatCode="0.00_ ">
                  <c:v>8117.06236840075</c:v>
                </c:pt>
                <c:pt idx="255" c:formatCode="0.00_ ">
                  <c:v>8617.06236840075</c:v>
                </c:pt>
                <c:pt idx="256" c:formatCode="0.00_ ">
                  <c:v>11617.0623684008</c:v>
                </c:pt>
                <c:pt idx="257" c:formatCode="0.00_ ">
                  <c:v>11617.0623684008</c:v>
                </c:pt>
                <c:pt idx="258" c:formatCode="0.00_ ">
                  <c:v>11617.0623684008</c:v>
                </c:pt>
                <c:pt idx="259" c:formatCode="0.00_ ">
                  <c:v>11617.0623684008</c:v>
                </c:pt>
                <c:pt idx="260" c:formatCode="0.00_ ">
                  <c:v>11617.0623684008</c:v>
                </c:pt>
                <c:pt idx="261" c:formatCode="0.00_ ">
                  <c:v>16617.0623684008</c:v>
                </c:pt>
                <c:pt idx="262" c:formatCode="0.00_ ">
                  <c:v>16617.0623684008</c:v>
                </c:pt>
                <c:pt idx="263" c:formatCode="0.00_ ">
                  <c:v>16617.0623684008</c:v>
                </c:pt>
                <c:pt idx="264" c:formatCode="0.00_ ">
                  <c:v>16617.0623684008</c:v>
                </c:pt>
                <c:pt idx="265" c:formatCode="0.00_ ">
                  <c:v>16617.0623684008</c:v>
                </c:pt>
                <c:pt idx="266" c:formatCode="0.00_ ">
                  <c:v>16617.0623684008</c:v>
                </c:pt>
                <c:pt idx="267" c:formatCode="0.00_ ">
                  <c:v>19617.0623684008</c:v>
                </c:pt>
                <c:pt idx="268" c:formatCode="0.00_ ">
                  <c:v>19617.0623684008</c:v>
                </c:pt>
                <c:pt idx="269" c:formatCode="0.00_ ">
                  <c:v>23117.0623684008</c:v>
                </c:pt>
                <c:pt idx="270" c:formatCode="0.00_ ">
                  <c:v>23117.0623684008</c:v>
                </c:pt>
                <c:pt idx="271" c:formatCode="0.00_ ">
                  <c:v>23117.0623684008</c:v>
                </c:pt>
                <c:pt idx="272" c:formatCode="0.00_ ">
                  <c:v>16103.5162817512</c:v>
                </c:pt>
                <c:pt idx="273" c:formatCode="0.00_ ">
                  <c:v>16103.5162817512</c:v>
                </c:pt>
                <c:pt idx="274" c:formatCode="0.00_ ">
                  <c:v>16603.5162817512</c:v>
                </c:pt>
                <c:pt idx="275" c:formatCode="0.00_ ">
                  <c:v>18103.5162817512</c:v>
                </c:pt>
                <c:pt idx="276" c:formatCode="0.00_ ">
                  <c:v>18103.5162817512</c:v>
                </c:pt>
                <c:pt idx="277" c:formatCode="0.00_ ">
                  <c:v>18603.5162817512</c:v>
                </c:pt>
                <c:pt idx="278" c:formatCode="0.00_ ">
                  <c:v>23603.5162817512</c:v>
                </c:pt>
                <c:pt idx="279" c:formatCode="0.00_ ">
                  <c:v>23603.5162817512</c:v>
                </c:pt>
                <c:pt idx="280" c:formatCode="0.00_ ">
                  <c:v>23603.5162817512</c:v>
                </c:pt>
                <c:pt idx="281" c:formatCode="0.00_ ">
                  <c:v>23603.5162817512</c:v>
                </c:pt>
                <c:pt idx="282" c:formatCode="0.00_ ">
                  <c:v>23603.5162817512</c:v>
                </c:pt>
                <c:pt idx="283" c:formatCode="0.00_ ">
                  <c:v>23603.5162817512</c:v>
                </c:pt>
                <c:pt idx="284" c:formatCode="0.00_ ">
                  <c:v>23603.5162817512</c:v>
                </c:pt>
                <c:pt idx="285" c:formatCode="0.00_ ">
                  <c:v>23603.5162817512</c:v>
                </c:pt>
                <c:pt idx="286" c:formatCode="0.00_ ">
                  <c:v>23603.5162817512</c:v>
                </c:pt>
                <c:pt idx="287" c:formatCode="0.00_ ">
                  <c:v>29603.5162817512</c:v>
                </c:pt>
                <c:pt idx="288" c:formatCode="0.00_ ">
                  <c:v>31603.5162817512</c:v>
                </c:pt>
                <c:pt idx="289" c:formatCode="0.00_ ">
                  <c:v>38603.5162817512</c:v>
                </c:pt>
                <c:pt idx="290" c:formatCode="0.00_ ">
                  <c:v>38603.5162817512</c:v>
                </c:pt>
                <c:pt idx="291" c:formatCode="0.00_ ">
                  <c:v>38603.5162817512</c:v>
                </c:pt>
                <c:pt idx="292" c:formatCode="0.00_ ">
                  <c:v>38603.5162817512</c:v>
                </c:pt>
                <c:pt idx="293" c:formatCode="0.00_ ">
                  <c:v>38603.5162817512</c:v>
                </c:pt>
                <c:pt idx="294" c:formatCode="0.00_ ">
                  <c:v>21000.1335364412</c:v>
                </c:pt>
                <c:pt idx="295" c:formatCode="0.00_ ">
                  <c:v>21000.1335364412</c:v>
                </c:pt>
                <c:pt idx="296" c:formatCode="0.00_ ">
                  <c:v>21000.1335364412</c:v>
                </c:pt>
                <c:pt idx="297" c:formatCode="0.00_ ">
                  <c:v>20000.1335364412</c:v>
                </c:pt>
                <c:pt idx="298" c:formatCode="0.00_ ">
                  <c:v>20000.1335364412</c:v>
                </c:pt>
                <c:pt idx="299" c:formatCode="0.00_ ">
                  <c:v>17000.1335364412</c:v>
                </c:pt>
                <c:pt idx="300" c:formatCode="0.00_ ">
                  <c:v>17000.1335364412</c:v>
                </c:pt>
                <c:pt idx="301" c:formatCode="0.00_ ">
                  <c:v>17000.1335364412</c:v>
                </c:pt>
                <c:pt idx="302" c:formatCode="0.00_ ">
                  <c:v>17000.1335364412</c:v>
                </c:pt>
                <c:pt idx="303" c:formatCode="0.00_ ">
                  <c:v>17000.1335364412</c:v>
                </c:pt>
                <c:pt idx="304" c:formatCode="0.00_ ">
                  <c:v>16000.1335364412</c:v>
                </c:pt>
                <c:pt idx="305" c:formatCode="0.00_ ">
                  <c:v>14000.1335364412</c:v>
                </c:pt>
                <c:pt idx="306" c:formatCode="0.00_ ">
                  <c:v>10500.1335364412</c:v>
                </c:pt>
                <c:pt idx="307" c:formatCode="0.00_ ">
                  <c:v>6500.13353644122</c:v>
                </c:pt>
                <c:pt idx="308" c:formatCode="0.00_ ">
                  <c:v>6500.13353644122</c:v>
                </c:pt>
                <c:pt idx="309" c:formatCode="0.00_ ">
                  <c:v>6000.13353644122</c:v>
                </c:pt>
                <c:pt idx="310" c:formatCode="0.00_ ">
                  <c:v>6000.13353644122</c:v>
                </c:pt>
                <c:pt idx="311" c:formatCode="0.00_ ">
                  <c:v>6000.13353644122</c:v>
                </c:pt>
                <c:pt idx="312" c:formatCode="0.00_ ">
                  <c:v>6000.13353644122</c:v>
                </c:pt>
                <c:pt idx="313" c:formatCode="0.00_ ">
                  <c:v>3000.13353644122</c:v>
                </c:pt>
                <c:pt idx="314" c:formatCode="0.00_ ">
                  <c:v>3000.13353644122</c:v>
                </c:pt>
                <c:pt idx="315" c:formatCode="0.00_ ">
                  <c:v>-499.866463558777</c:v>
                </c:pt>
                <c:pt idx="316" c:formatCode="0.00_ ">
                  <c:v>-499.866463558777</c:v>
                </c:pt>
                <c:pt idx="317" c:formatCode="0.00_ ">
                  <c:v>-7215.56086846131</c:v>
                </c:pt>
                <c:pt idx="318" c:formatCode="0.00_ ">
                  <c:v>-7215.56086846131</c:v>
                </c:pt>
                <c:pt idx="319" c:formatCode="0.00_ ">
                  <c:v>-7215.56086846131</c:v>
                </c:pt>
                <c:pt idx="320" c:formatCode="0.00_ ">
                  <c:v>-7215.56086846131</c:v>
                </c:pt>
                <c:pt idx="321" c:formatCode="0.00_ ">
                  <c:v>-7215.56086846131</c:v>
                </c:pt>
                <c:pt idx="322" c:formatCode="0.00_ ">
                  <c:v>-9215.56086846131</c:v>
                </c:pt>
                <c:pt idx="323" c:formatCode="0.00_ ">
                  <c:v>-9215.56086846131</c:v>
                </c:pt>
                <c:pt idx="324" c:formatCode="0.00_ ">
                  <c:v>-9215.56086846131</c:v>
                </c:pt>
                <c:pt idx="325" c:formatCode="0.00_ ">
                  <c:v>-9215.56086846131</c:v>
                </c:pt>
                <c:pt idx="326" c:formatCode="0.00_ ">
                  <c:v>-9215.56086846131</c:v>
                </c:pt>
                <c:pt idx="327" c:formatCode="0.00_ ">
                  <c:v>-9215.56086846131</c:v>
                </c:pt>
                <c:pt idx="328" c:formatCode="0.00_ ">
                  <c:v>-9215.56086846131</c:v>
                </c:pt>
                <c:pt idx="329" c:formatCode="0.00_ ">
                  <c:v>-9215.56086846131</c:v>
                </c:pt>
                <c:pt idx="330" c:formatCode="0.00_ ">
                  <c:v>-8215.56086846131</c:v>
                </c:pt>
                <c:pt idx="331" c:formatCode="0.00_ ">
                  <c:v>-8215.56086846131</c:v>
                </c:pt>
                <c:pt idx="332" c:formatCode="0.00_ ">
                  <c:v>-8215.56086846131</c:v>
                </c:pt>
                <c:pt idx="333" c:formatCode="0.00_ ">
                  <c:v>-9215.56086846131</c:v>
                </c:pt>
                <c:pt idx="334" c:formatCode="0.00_ ">
                  <c:v>-9215.56086846131</c:v>
                </c:pt>
                <c:pt idx="335" c:formatCode="0.00_ ">
                  <c:v>-9215.56086846131</c:v>
                </c:pt>
                <c:pt idx="336" c:formatCode="0.00_ ">
                  <c:v>-9715.56086846131</c:v>
                </c:pt>
                <c:pt idx="337" c:formatCode="0.00_ ">
                  <c:v>-9715.56086846131</c:v>
                </c:pt>
                <c:pt idx="338" c:formatCode="0.00_ ">
                  <c:v>16.8222985165921</c:v>
                </c:pt>
                <c:pt idx="339" c:formatCode="0.00_ ">
                  <c:v>16.8222985165921</c:v>
                </c:pt>
                <c:pt idx="340" c:formatCode="0.00_ ">
                  <c:v>16.8222985165921</c:v>
                </c:pt>
                <c:pt idx="341" c:formatCode="0.00_ ">
                  <c:v>-1483.17770148341</c:v>
                </c:pt>
                <c:pt idx="342" c:formatCode="0.00_ ">
                  <c:v>-1483.17770148341</c:v>
                </c:pt>
                <c:pt idx="343" c:formatCode="0.00_ ">
                  <c:v>-1483.17770148341</c:v>
                </c:pt>
                <c:pt idx="344" c:formatCode="0.00_ ">
                  <c:v>-1483.17770148341</c:v>
                </c:pt>
                <c:pt idx="345" c:formatCode="0.00_ ">
                  <c:v>-1483.17770148341</c:v>
                </c:pt>
                <c:pt idx="346" c:formatCode="0.00_ ">
                  <c:v>-1483.17770148341</c:v>
                </c:pt>
                <c:pt idx="347" c:formatCode="0.00_ ">
                  <c:v>-1983.17770148341</c:v>
                </c:pt>
                <c:pt idx="348" c:formatCode="0.00_ ">
                  <c:v>-1983.17770148341</c:v>
                </c:pt>
                <c:pt idx="349" c:formatCode="0.00_ ">
                  <c:v>-3483.17770148341</c:v>
                </c:pt>
                <c:pt idx="350" c:formatCode="0.00_ ">
                  <c:v>-3483.17770148341</c:v>
                </c:pt>
                <c:pt idx="351" c:formatCode="0.00_ ">
                  <c:v>-3483.17770148341</c:v>
                </c:pt>
                <c:pt idx="352" c:formatCode="0.00_ ">
                  <c:v>-3483.17770148341</c:v>
                </c:pt>
                <c:pt idx="353" c:formatCode="0.00_ ">
                  <c:v>-3483.17770148341</c:v>
                </c:pt>
                <c:pt idx="354" c:formatCode="0.00_ ">
                  <c:v>-3483.17770148341</c:v>
                </c:pt>
                <c:pt idx="355" c:formatCode="0.00_ ">
                  <c:v>-3483.17770148341</c:v>
                </c:pt>
                <c:pt idx="356" c:formatCode="0.00_ ">
                  <c:v>-3483.17770148341</c:v>
                </c:pt>
                <c:pt idx="357" c:formatCode="0.00_ ">
                  <c:v>-3483.17770148341</c:v>
                </c:pt>
                <c:pt idx="358" c:formatCode="0.00_ ">
                  <c:v>-3483.17770148341</c:v>
                </c:pt>
                <c:pt idx="359" c:formatCode="0.00_ ">
                  <c:v>2936.99134496499</c:v>
                </c:pt>
                <c:pt idx="360" c:formatCode="0.00_ ">
                  <c:v>2936.99134496499</c:v>
                </c:pt>
                <c:pt idx="361" c:formatCode="0.00_ ">
                  <c:v>2936.99134496499</c:v>
                </c:pt>
                <c:pt idx="362" c:formatCode="0.00_ ">
                  <c:v>2936.99134496499</c:v>
                </c:pt>
                <c:pt idx="363" c:formatCode="0.00_ ">
                  <c:v>2936.99134496499</c:v>
                </c:pt>
                <c:pt idx="364" c:formatCode="0.00_ ">
                  <c:v>2936.99134496499</c:v>
                </c:pt>
                <c:pt idx="365" c:formatCode="0.00_ ">
                  <c:v>2936.99134496499</c:v>
                </c:pt>
                <c:pt idx="366" c:formatCode="0.00_ ">
                  <c:v>2936.99134496499</c:v>
                </c:pt>
                <c:pt idx="367" c:formatCode="0.00_ ">
                  <c:v>2936.99134496499</c:v>
                </c:pt>
                <c:pt idx="368" c:formatCode="0.00_ ">
                  <c:v>2936.99134496499</c:v>
                </c:pt>
                <c:pt idx="369" c:formatCode="0.00_ ">
                  <c:v>2936.99134496499</c:v>
                </c:pt>
                <c:pt idx="370" c:formatCode="0.00_ ">
                  <c:v>2936.99134496499</c:v>
                </c:pt>
                <c:pt idx="371" c:formatCode="0.00_ ">
                  <c:v>3436.99134496499</c:v>
                </c:pt>
                <c:pt idx="372" c:formatCode="0.00_ ">
                  <c:v>3436.99134496499</c:v>
                </c:pt>
                <c:pt idx="373" c:formatCode="0.00_ ">
                  <c:v>3436.99134496499</c:v>
                </c:pt>
                <c:pt idx="374" c:formatCode="0.00_ ">
                  <c:v>3936.99134496499</c:v>
                </c:pt>
                <c:pt idx="375" c:formatCode="0.00_ ">
                  <c:v>3936.99134496499</c:v>
                </c:pt>
                <c:pt idx="376" c:formatCode="0.00_ ">
                  <c:v>4936.99134496499</c:v>
                </c:pt>
                <c:pt idx="377" c:formatCode="0.00_ ">
                  <c:v>8436.99134496499</c:v>
                </c:pt>
                <c:pt idx="378" c:formatCode="0.00_ ">
                  <c:v>8436.99134496499</c:v>
                </c:pt>
                <c:pt idx="379" c:formatCode="0.00_ ">
                  <c:v>8436.99134496499</c:v>
                </c:pt>
                <c:pt idx="380" c:formatCode="0.00_ ">
                  <c:v>8436.99134496499</c:v>
                </c:pt>
                <c:pt idx="381" c:formatCode="0.00_ ">
                  <c:v>7845.98029702817</c:v>
                </c:pt>
                <c:pt idx="382" c:formatCode="0.00_ ">
                  <c:v>8345.98029702817</c:v>
                </c:pt>
                <c:pt idx="383" c:formatCode="0.00_ ">
                  <c:v>9845.98029702817</c:v>
                </c:pt>
                <c:pt idx="384" c:formatCode="0.00_ ">
                  <c:v>10845.9802970282</c:v>
                </c:pt>
                <c:pt idx="385" c:formatCode="0.00_ ">
                  <c:v>10845.9802970282</c:v>
                </c:pt>
                <c:pt idx="386" c:formatCode="0.00_ ">
                  <c:v>10845.9802970282</c:v>
                </c:pt>
                <c:pt idx="387" c:formatCode="0.00_ ">
                  <c:v>11845.9802970282</c:v>
                </c:pt>
                <c:pt idx="388" c:formatCode="0.00_ ">
                  <c:v>12845.9802970282</c:v>
                </c:pt>
                <c:pt idx="389" c:formatCode="0.00_ ">
                  <c:v>13845.9802970282</c:v>
                </c:pt>
                <c:pt idx="390" c:formatCode="0.00_ ">
                  <c:v>13845.9802970282</c:v>
                </c:pt>
                <c:pt idx="391" c:formatCode="0.00_ ">
                  <c:v>13845.9802970282</c:v>
                </c:pt>
                <c:pt idx="392" c:formatCode="0.00_ ">
                  <c:v>14845.9802970282</c:v>
                </c:pt>
                <c:pt idx="393" c:formatCode="0.00_ ">
                  <c:v>14845.9802970282</c:v>
                </c:pt>
                <c:pt idx="394" c:formatCode="0.00_ ">
                  <c:v>14845.9802970282</c:v>
                </c:pt>
                <c:pt idx="395" c:formatCode="0.00_ ">
                  <c:v>14845.9802970282</c:v>
                </c:pt>
                <c:pt idx="396" c:formatCode="0.00_ ">
                  <c:v>14845.9802970282</c:v>
                </c:pt>
                <c:pt idx="397" c:formatCode="0.00_ ">
                  <c:v>14845.9802970282</c:v>
                </c:pt>
                <c:pt idx="398" c:formatCode="0.00_ ">
                  <c:v>14845.9802970282</c:v>
                </c:pt>
                <c:pt idx="399" c:formatCode="0.00_ ">
                  <c:v>14845.9802970282</c:v>
                </c:pt>
                <c:pt idx="400" c:formatCode="0.00_ ">
                  <c:v>14845.9802970282</c:v>
                </c:pt>
                <c:pt idx="401" c:formatCode="0.00_ ">
                  <c:v>14845.9802970282</c:v>
                </c:pt>
                <c:pt idx="402" c:formatCode="0.00_ ">
                  <c:v>14845.9802970282</c:v>
                </c:pt>
                <c:pt idx="403" c:formatCode="0.00_ ">
                  <c:v>3416.00017203354</c:v>
                </c:pt>
                <c:pt idx="404" c:formatCode="0.00_ ">
                  <c:v>1416.00017203354</c:v>
                </c:pt>
                <c:pt idx="405" c:formatCode="0.00_ ">
                  <c:v>1416.00017203354</c:v>
                </c:pt>
                <c:pt idx="406" c:formatCode="0.00_ ">
                  <c:v>1416.00017203354</c:v>
                </c:pt>
                <c:pt idx="407" c:formatCode="0.00_ ">
                  <c:v>416.000172033542</c:v>
                </c:pt>
                <c:pt idx="408" c:formatCode="0.00_ ">
                  <c:v>416.000172033542</c:v>
                </c:pt>
                <c:pt idx="409" c:formatCode="0.00_ ">
                  <c:v>416.000172033542</c:v>
                </c:pt>
                <c:pt idx="410" c:formatCode="0.00_ ">
                  <c:v>-583.999827966458</c:v>
                </c:pt>
                <c:pt idx="411" c:formatCode="0.00_ ">
                  <c:v>-583.999827966458</c:v>
                </c:pt>
                <c:pt idx="412" c:formatCode="0.00_ ">
                  <c:v>-583.999827966458</c:v>
                </c:pt>
                <c:pt idx="413" c:formatCode="0.00_ ">
                  <c:v>-1083.99982796646</c:v>
                </c:pt>
                <c:pt idx="414" c:formatCode="0.00_ ">
                  <c:v>-1083.99982796646</c:v>
                </c:pt>
                <c:pt idx="415" c:formatCode="0.00_ ">
                  <c:v>-1583.99982796646</c:v>
                </c:pt>
                <c:pt idx="416" c:formatCode="0.00_ ">
                  <c:v>-1583.99982796646</c:v>
                </c:pt>
                <c:pt idx="417" c:formatCode="0.00_ ">
                  <c:v>-1583.99982796646</c:v>
                </c:pt>
                <c:pt idx="418" c:formatCode="0.00_ ">
                  <c:v>-3583.99982796646</c:v>
                </c:pt>
                <c:pt idx="419" c:formatCode="0.00_ ">
                  <c:v>-3583.99982796646</c:v>
                </c:pt>
                <c:pt idx="420" c:formatCode="0.00_ ">
                  <c:v>-3583.99982796646</c:v>
                </c:pt>
                <c:pt idx="421" c:formatCode="0.00_ ">
                  <c:v>-3583.99982796646</c:v>
                </c:pt>
                <c:pt idx="422" c:formatCode="0.00_ ">
                  <c:v>-3583.99982796646</c:v>
                </c:pt>
                <c:pt idx="423" c:formatCode="0.00_ ">
                  <c:v>-3583.99982796646</c:v>
                </c:pt>
                <c:pt idx="424" c:formatCode="0.00_ ">
                  <c:v>-3583.99982796646</c:v>
                </c:pt>
                <c:pt idx="425" c:formatCode="0.00_ ">
                  <c:v>-2939.87106002637</c:v>
                </c:pt>
                <c:pt idx="426" c:formatCode="0.00_ ">
                  <c:v>-2939.87106002637</c:v>
                </c:pt>
                <c:pt idx="427" c:formatCode="0.00_ ">
                  <c:v>-2939.87106002637</c:v>
                </c:pt>
                <c:pt idx="428" c:formatCode="0.00_ ">
                  <c:v>-2939.87106002637</c:v>
                </c:pt>
                <c:pt idx="429" c:formatCode="0.00_ ">
                  <c:v>-2939.87106002637</c:v>
                </c:pt>
                <c:pt idx="430" c:formatCode="0.00_ ">
                  <c:v>-2439.87106002637</c:v>
                </c:pt>
                <c:pt idx="431" c:formatCode="0.00_ ">
                  <c:v>-1939.87106002637</c:v>
                </c:pt>
                <c:pt idx="432" c:formatCode="0.00_ ">
                  <c:v>-1939.87106002637</c:v>
                </c:pt>
                <c:pt idx="433" c:formatCode="0.00_ ">
                  <c:v>60.128939973627</c:v>
                </c:pt>
                <c:pt idx="434" c:formatCode="0.00_ ">
                  <c:v>60.128939973627</c:v>
                </c:pt>
                <c:pt idx="435" c:formatCode="0.00_ ">
                  <c:v>60.128939973627</c:v>
                </c:pt>
                <c:pt idx="436" c:formatCode="0.00_ ">
                  <c:v>60.128939973627</c:v>
                </c:pt>
                <c:pt idx="437" c:formatCode="0.00_ ">
                  <c:v>60.128939973627</c:v>
                </c:pt>
                <c:pt idx="438" c:formatCode="0.00_ ">
                  <c:v>60.128939973627</c:v>
                </c:pt>
                <c:pt idx="439" c:formatCode="0.00_ ">
                  <c:v>60.128939973627</c:v>
                </c:pt>
                <c:pt idx="440" c:formatCode="0.00_ ">
                  <c:v>2060.12893997363</c:v>
                </c:pt>
                <c:pt idx="441" c:formatCode="0.00_ ">
                  <c:v>4060.12893997363</c:v>
                </c:pt>
                <c:pt idx="442" c:formatCode="0.00_ ">
                  <c:v>4060.12893997363</c:v>
                </c:pt>
                <c:pt idx="443" c:formatCode="0.00_ ">
                  <c:v>5060.12893997363</c:v>
                </c:pt>
                <c:pt idx="444" c:formatCode="0.00_ ">
                  <c:v>5060.12893997363</c:v>
                </c:pt>
                <c:pt idx="445" c:formatCode="0.00_ ">
                  <c:v>5060.12893997363</c:v>
                </c:pt>
                <c:pt idx="446" c:formatCode="0.00_ ">
                  <c:v>5060.12893997363</c:v>
                </c:pt>
                <c:pt idx="447" c:formatCode="0.00_ ">
                  <c:v>3980.40221433998</c:v>
                </c:pt>
                <c:pt idx="448" c:formatCode="0.00_ ">
                  <c:v>3980.40221433998</c:v>
                </c:pt>
                <c:pt idx="449" c:formatCode="0.00_ ">
                  <c:v>3980.40221433998</c:v>
                </c:pt>
                <c:pt idx="450" c:formatCode="0.00_ ">
                  <c:v>3980.40221433998</c:v>
                </c:pt>
                <c:pt idx="451" c:formatCode="0.00_ ">
                  <c:v>3980.40221433998</c:v>
                </c:pt>
                <c:pt idx="452" c:formatCode="0.00_ ">
                  <c:v>6480.40221433998</c:v>
                </c:pt>
                <c:pt idx="453" c:formatCode="0.00_ ">
                  <c:v>6480.40221433998</c:v>
                </c:pt>
                <c:pt idx="454" c:formatCode="0.00_ ">
                  <c:v>8480.40221433998</c:v>
                </c:pt>
                <c:pt idx="455" c:formatCode="0.00_ ">
                  <c:v>8480.40221433998</c:v>
                </c:pt>
                <c:pt idx="456" c:formatCode="0.00_ ">
                  <c:v>8480.40221433998</c:v>
                </c:pt>
                <c:pt idx="457" c:formatCode="0.00_ ">
                  <c:v>8480.40221433998</c:v>
                </c:pt>
                <c:pt idx="458" c:formatCode="0.00_ ">
                  <c:v>8480.40221433998</c:v>
                </c:pt>
                <c:pt idx="459" c:formatCode="0.00_ ">
                  <c:v>9980.40221433998</c:v>
                </c:pt>
                <c:pt idx="460" c:formatCode="0.00_ ">
                  <c:v>10480.40221434</c:v>
                </c:pt>
                <c:pt idx="461" c:formatCode="0.00_ ">
                  <c:v>10480.40221434</c:v>
                </c:pt>
                <c:pt idx="462" c:formatCode="0.00_ ">
                  <c:v>10480.40221434</c:v>
                </c:pt>
                <c:pt idx="463" c:formatCode="0.00_ ">
                  <c:v>10480.40221434</c:v>
                </c:pt>
                <c:pt idx="464" c:formatCode="0.00_ ">
                  <c:v>11480.40221434</c:v>
                </c:pt>
                <c:pt idx="465" c:formatCode="0.00_ ">
                  <c:v>11480.40221434</c:v>
                </c:pt>
                <c:pt idx="466" c:formatCode="0.00_ ">
                  <c:v>11480.40221434</c:v>
                </c:pt>
                <c:pt idx="467" c:formatCode="0.00_ ">
                  <c:v>11480.40221434</c:v>
                </c:pt>
                <c:pt idx="468" c:formatCode="0.00_ ">
                  <c:v>2674.66951264936</c:v>
                </c:pt>
                <c:pt idx="469" c:formatCode="0.00_ ">
                  <c:v>2674.66951264936</c:v>
                </c:pt>
                <c:pt idx="470" c:formatCode="0.00_ ">
                  <c:v>2674.66951264936</c:v>
                </c:pt>
                <c:pt idx="471" c:formatCode="0.00_ ">
                  <c:v>2674.66951264936</c:v>
                </c:pt>
                <c:pt idx="472" c:formatCode="0.00_ ">
                  <c:v>2674.66951264936</c:v>
                </c:pt>
                <c:pt idx="473" c:formatCode="0.00_ ">
                  <c:v>2674.66951264936</c:v>
                </c:pt>
                <c:pt idx="474" c:formatCode="0.00_ ">
                  <c:v>2674.66951264936</c:v>
                </c:pt>
                <c:pt idx="475" c:formatCode="0.00_ ">
                  <c:v>2674.66951264936</c:v>
                </c:pt>
                <c:pt idx="476" c:formatCode="0.00_ ">
                  <c:v>2674.66951264936</c:v>
                </c:pt>
                <c:pt idx="477" c:formatCode="0.00_ ">
                  <c:v>2674.66951264936</c:v>
                </c:pt>
                <c:pt idx="478" c:formatCode="0.00_ ">
                  <c:v>3174.66951264936</c:v>
                </c:pt>
                <c:pt idx="479" c:formatCode="0.00_ ">
                  <c:v>3174.66951264936</c:v>
                </c:pt>
                <c:pt idx="480" c:formatCode="0.00_ ">
                  <c:v>3174.66951264936</c:v>
                </c:pt>
                <c:pt idx="481" c:formatCode="0.00_ ">
                  <c:v>3174.66951264936</c:v>
                </c:pt>
                <c:pt idx="482" c:formatCode="0.00_ ">
                  <c:v>3174.66951264936</c:v>
                </c:pt>
                <c:pt idx="483" c:formatCode="0.00_ ">
                  <c:v>3174.66951264936</c:v>
                </c:pt>
                <c:pt idx="484" c:formatCode="0.00_ ">
                  <c:v>3174.66951264936</c:v>
                </c:pt>
                <c:pt idx="485" c:formatCode="0.00_ ">
                  <c:v>3174.66951264936</c:v>
                </c:pt>
                <c:pt idx="486" c:formatCode="0.00_ ">
                  <c:v>4674.66951264936</c:v>
                </c:pt>
                <c:pt idx="487" c:formatCode="0.00_ ">
                  <c:v>4674.66951264936</c:v>
                </c:pt>
                <c:pt idx="488" c:formatCode="0.00_ ">
                  <c:v>4674.66951264936</c:v>
                </c:pt>
                <c:pt idx="489" c:formatCode="0.00_ ">
                  <c:v>4674.66951264936</c:v>
                </c:pt>
                <c:pt idx="490" c:formatCode="0.00_ ">
                  <c:v>-2692.09026144353</c:v>
                </c:pt>
                <c:pt idx="491" c:formatCode="0.00_ ">
                  <c:v>-2692.09026144353</c:v>
                </c:pt>
                <c:pt idx="492" c:formatCode="0.00_ ">
                  <c:v>-2692.09026144353</c:v>
                </c:pt>
                <c:pt idx="493" c:formatCode="0.00_ ">
                  <c:v>-2692.09026144353</c:v>
                </c:pt>
                <c:pt idx="494" c:formatCode="0.00_ ">
                  <c:v>-2192.09026144353</c:v>
                </c:pt>
                <c:pt idx="495" c:formatCode="0.00_ ">
                  <c:v>-2192.09026144353</c:v>
                </c:pt>
                <c:pt idx="496" c:formatCode="0.00_ ">
                  <c:v>-1692.09026144353</c:v>
                </c:pt>
                <c:pt idx="497" c:formatCode="0.00_ ">
                  <c:v>-1692.09026144353</c:v>
                </c:pt>
                <c:pt idx="498" c:formatCode="0.00_ ">
                  <c:v>-1192.09026144353</c:v>
                </c:pt>
                <c:pt idx="499" c:formatCode="0.00_ ">
                  <c:v>1307.90973855647</c:v>
                </c:pt>
                <c:pt idx="500" c:formatCode="0.00_ ">
                  <c:v>6307.90973855647</c:v>
                </c:pt>
                <c:pt idx="501" c:formatCode="0.00_ ">
                  <c:v>6307.90973855647</c:v>
                </c:pt>
                <c:pt idx="502" c:formatCode="0.00_ ">
                  <c:v>6307.90973855647</c:v>
                </c:pt>
                <c:pt idx="503" c:formatCode="0.00_ ">
                  <c:v>6307.90973855647</c:v>
                </c:pt>
                <c:pt idx="504" c:formatCode="0.00_ ">
                  <c:v>10307.9097385565</c:v>
                </c:pt>
                <c:pt idx="505" c:formatCode="0.00_ ">
                  <c:v>10307.9097385565</c:v>
                </c:pt>
                <c:pt idx="506" c:formatCode="0.00_ ">
                  <c:v>10307.9097385565</c:v>
                </c:pt>
                <c:pt idx="507" c:formatCode="0.00_ ">
                  <c:v>10307.9097385565</c:v>
                </c:pt>
                <c:pt idx="508" c:formatCode="0.00_ ">
                  <c:v>6807.90973855647</c:v>
                </c:pt>
                <c:pt idx="509" c:formatCode="0.00_ ">
                  <c:v>6807.90973855647</c:v>
                </c:pt>
                <c:pt idx="510" c:formatCode="0.00_ ">
                  <c:v>6807.90973855647</c:v>
                </c:pt>
                <c:pt idx="511" c:formatCode="0.00_ ">
                  <c:v>6807.90973855647</c:v>
                </c:pt>
                <c:pt idx="512" c:formatCode="0.00_ ">
                  <c:v>6807.90973855647</c:v>
                </c:pt>
                <c:pt idx="513" c:formatCode="0.00_ ">
                  <c:v>-3102.41076829379</c:v>
                </c:pt>
                <c:pt idx="514" c:formatCode="0.00_ ">
                  <c:v>-3102.41076829379</c:v>
                </c:pt>
                <c:pt idx="515" c:formatCode="0.00_ ">
                  <c:v>-3102.41076829379</c:v>
                </c:pt>
                <c:pt idx="516" c:formatCode="0.00_ ">
                  <c:v>-2602.41076829379</c:v>
                </c:pt>
                <c:pt idx="517" c:formatCode="0.00_ ">
                  <c:v>-2602.41076829379</c:v>
                </c:pt>
                <c:pt idx="518" c:formatCode="0.00_ ">
                  <c:v>-2602.41076829379</c:v>
                </c:pt>
                <c:pt idx="519" c:formatCode="0.00_ ">
                  <c:v>-2102.41076829379</c:v>
                </c:pt>
                <c:pt idx="520" c:formatCode="0.00_ ">
                  <c:v>-2102.41076829379</c:v>
                </c:pt>
                <c:pt idx="521" c:formatCode="0.00_ ">
                  <c:v>-1602.41076829379</c:v>
                </c:pt>
                <c:pt idx="522" c:formatCode="0.00_ ">
                  <c:v>-1602.41076829379</c:v>
                </c:pt>
                <c:pt idx="523" c:formatCode="0.00_ ">
                  <c:v>-1602.41076829379</c:v>
                </c:pt>
                <c:pt idx="524" c:formatCode="0.00_ ">
                  <c:v>-1602.41076829379</c:v>
                </c:pt>
                <c:pt idx="525" c:formatCode="0.00_ ">
                  <c:v>-1602.41076829379</c:v>
                </c:pt>
                <c:pt idx="526" c:formatCode="0.00_ ">
                  <c:v>-1102.41076829379</c:v>
                </c:pt>
                <c:pt idx="527" c:formatCode="0.00_ ">
                  <c:v>-1102.41076829379</c:v>
                </c:pt>
                <c:pt idx="528" c:formatCode="0.00_ ">
                  <c:v>-102.41076829379</c:v>
                </c:pt>
                <c:pt idx="529" c:formatCode="0.00_ ">
                  <c:v>897.58923170621</c:v>
                </c:pt>
                <c:pt idx="530" c:formatCode="0.00_ ">
                  <c:v>897.58923170621</c:v>
                </c:pt>
                <c:pt idx="531" c:formatCode="0.00_ ">
                  <c:v>897.58923170621</c:v>
                </c:pt>
                <c:pt idx="532" c:formatCode="0.00_ ">
                  <c:v>897.58923170621</c:v>
                </c:pt>
                <c:pt idx="533" c:formatCode="0.00_ ">
                  <c:v>897.58923170621</c:v>
                </c:pt>
                <c:pt idx="534" c:formatCode="0.00_ ">
                  <c:v>-2547.45147577704</c:v>
                </c:pt>
                <c:pt idx="535" c:formatCode="0.00_ ">
                  <c:v>-2547.45147577704</c:v>
                </c:pt>
                <c:pt idx="536" c:formatCode="0.00_ ">
                  <c:v>-2547.45147577704</c:v>
                </c:pt>
                <c:pt idx="537" c:formatCode="0.00_ ">
                  <c:v>-2547.45147577704</c:v>
                </c:pt>
                <c:pt idx="538" c:formatCode="0.00_ ">
                  <c:v>-2547.45147577704</c:v>
                </c:pt>
                <c:pt idx="539" c:formatCode="0.00_ ">
                  <c:v>-2547.45147577704</c:v>
                </c:pt>
                <c:pt idx="540" c:formatCode="0.00_ ">
                  <c:v>-1047.45147577704</c:v>
                </c:pt>
                <c:pt idx="541" c:formatCode="0.00_ ">
                  <c:v>-47.4514757770376</c:v>
                </c:pt>
                <c:pt idx="542" c:formatCode="0.00_ ">
                  <c:v>452.548524222962</c:v>
                </c:pt>
                <c:pt idx="543" c:formatCode="0.00_ ">
                  <c:v>1452.54852422296</c:v>
                </c:pt>
                <c:pt idx="544" c:formatCode="0.00_ ">
                  <c:v>1452.54852422296</c:v>
                </c:pt>
                <c:pt idx="545" c:formatCode="0.00_ ">
                  <c:v>2452.54852422296</c:v>
                </c:pt>
                <c:pt idx="546" c:formatCode="0.00_ ">
                  <c:v>2452.54852422296</c:v>
                </c:pt>
                <c:pt idx="547" c:formatCode="0.00_ ">
                  <c:v>2452.54852422296</c:v>
                </c:pt>
                <c:pt idx="548" c:formatCode="0.00_ ">
                  <c:v>3952.54852422296</c:v>
                </c:pt>
                <c:pt idx="549" c:formatCode="0.00_ ">
                  <c:v>3952.54852422296</c:v>
                </c:pt>
                <c:pt idx="550" c:formatCode="0.00_ ">
                  <c:v>5452.54852422296</c:v>
                </c:pt>
                <c:pt idx="551" c:formatCode="0.00_ ">
                  <c:v>5702.54852422296</c:v>
                </c:pt>
                <c:pt idx="552" c:formatCode="0.00_ ">
                  <c:v>6452.54852422296</c:v>
                </c:pt>
                <c:pt idx="553" c:formatCode="0.00_ ">
                  <c:v>6452.54852422296</c:v>
                </c:pt>
                <c:pt idx="554" c:formatCode="0.00_ ">
                  <c:v>4568.01885044656</c:v>
                </c:pt>
                <c:pt idx="555" c:formatCode="0.00_ ">
                  <c:v>6068.01885044656</c:v>
                </c:pt>
                <c:pt idx="556" c:formatCode="0.00_ ">
                  <c:v>6068.01885044656</c:v>
                </c:pt>
                <c:pt idx="557" c:formatCode="0.00_ ">
                  <c:v>7318.01885044656</c:v>
                </c:pt>
                <c:pt idx="558" c:formatCode="0.00_ ">
                  <c:v>7818.01885044656</c:v>
                </c:pt>
                <c:pt idx="559" c:formatCode="0.00_ ">
                  <c:v>7818.01885044656</c:v>
                </c:pt>
                <c:pt idx="560" c:formatCode="0.00_ ">
                  <c:v>7818.01885044656</c:v>
                </c:pt>
                <c:pt idx="561" c:formatCode="0.00_ ">
                  <c:v>7818.01885044656</c:v>
                </c:pt>
                <c:pt idx="562" c:formatCode="0.00_ ">
                  <c:v>9318.01885044656</c:v>
                </c:pt>
                <c:pt idx="563" c:formatCode="0.00_ ">
                  <c:v>9318.01885044656</c:v>
                </c:pt>
                <c:pt idx="564" c:formatCode="0.00_ ">
                  <c:v>9318.01885044656</c:v>
                </c:pt>
                <c:pt idx="565" c:formatCode="0.00_ ">
                  <c:v>9318.01885044656</c:v>
                </c:pt>
                <c:pt idx="566" c:formatCode="0.00_ ">
                  <c:v>9318.01885044656</c:v>
                </c:pt>
                <c:pt idx="567" c:formatCode="0.00_ ">
                  <c:v>9318.01885044656</c:v>
                </c:pt>
                <c:pt idx="568" c:formatCode="0.00_ ">
                  <c:v>9318.01885044656</c:v>
                </c:pt>
                <c:pt idx="569" c:formatCode="0.00_ ">
                  <c:v>9318.01885044656</c:v>
                </c:pt>
                <c:pt idx="570" c:formatCode="0.00_ ">
                  <c:v>9318.01885044656</c:v>
                </c:pt>
                <c:pt idx="571" c:formatCode="0.00_ ">
                  <c:v>9318.01885044656</c:v>
                </c:pt>
                <c:pt idx="572" c:formatCode="0.00_ ">
                  <c:v>9318.01885044656</c:v>
                </c:pt>
                <c:pt idx="573" c:formatCode="0.00_ ">
                  <c:v>9318.01885044656</c:v>
                </c:pt>
                <c:pt idx="574" c:formatCode="0.00_ ">
                  <c:v>8068.01885044656</c:v>
                </c:pt>
                <c:pt idx="575" c:formatCode="0.00_ ">
                  <c:v>8068.01885044656</c:v>
                </c:pt>
                <c:pt idx="576" c:formatCode="0.00_ ">
                  <c:v>8068.01885044656</c:v>
                </c:pt>
                <c:pt idx="577" c:formatCode="0.00_ ">
                  <c:v>-1756.55001075075</c:v>
                </c:pt>
                <c:pt idx="578" c:formatCode="0.00_ ">
                  <c:v>-1756.55001075075</c:v>
                </c:pt>
                <c:pt idx="579" c:formatCode="0.00_ ">
                  <c:v>-1756.55001075075</c:v>
                </c:pt>
                <c:pt idx="580" c:formatCode="0.00_ ">
                  <c:v>-2506.55001075075</c:v>
                </c:pt>
                <c:pt idx="581" c:formatCode="0.00_ ">
                  <c:v>-2506.55001075075</c:v>
                </c:pt>
                <c:pt idx="582" c:formatCode="0.00_ ">
                  <c:v>-4006.55001075075</c:v>
                </c:pt>
                <c:pt idx="583" c:formatCode="0.00_ ">
                  <c:v>-4006.55001075075</c:v>
                </c:pt>
                <c:pt idx="584" c:formatCode="0.00_ ">
                  <c:v>-4006.55001075075</c:v>
                </c:pt>
                <c:pt idx="585" c:formatCode="0.00_ ">
                  <c:v>-4006.55001075075</c:v>
                </c:pt>
                <c:pt idx="586" c:formatCode="0.00_ ">
                  <c:v>-5006.55001075075</c:v>
                </c:pt>
                <c:pt idx="587" c:formatCode="0.00_ ">
                  <c:v>-6006.55001075075</c:v>
                </c:pt>
                <c:pt idx="588" c:formatCode="0.00_ ">
                  <c:v>-7006.55001075075</c:v>
                </c:pt>
                <c:pt idx="589" c:formatCode="0.00_ ">
                  <c:v>-7006.55001075075</c:v>
                </c:pt>
                <c:pt idx="590" c:formatCode="0.00_ ">
                  <c:v>-7006.55001075075</c:v>
                </c:pt>
                <c:pt idx="591" c:formatCode="0.00_ ">
                  <c:v>-7006.55001075075</c:v>
                </c:pt>
                <c:pt idx="592" c:formatCode="0.00_ ">
                  <c:v>-9006.55001075075</c:v>
                </c:pt>
                <c:pt idx="593" c:formatCode="0.00_ ">
                  <c:v>-9006.55001075075</c:v>
                </c:pt>
                <c:pt idx="594" c:formatCode="0.00_ ">
                  <c:v>-12506.5500107508</c:v>
                </c:pt>
                <c:pt idx="595" c:formatCode="0.00_ ">
                  <c:v>-14006.5500107508</c:v>
                </c:pt>
                <c:pt idx="596" c:formatCode="0.00_ ">
                  <c:v>-18495.950725909</c:v>
                </c:pt>
                <c:pt idx="597" c:formatCode="0.00_ ">
                  <c:v>-18495.950725909</c:v>
                </c:pt>
                <c:pt idx="598" c:formatCode="0.00_ ">
                  <c:v>-18495.950725909</c:v>
                </c:pt>
                <c:pt idx="599" c:formatCode="0.00_ ">
                  <c:v>-21495.950725909</c:v>
                </c:pt>
                <c:pt idx="600" c:formatCode="0.00_ ">
                  <c:v>-21495.950725909</c:v>
                </c:pt>
                <c:pt idx="601" c:formatCode="0.00_ ">
                  <c:v>-23495.950725909</c:v>
                </c:pt>
                <c:pt idx="602" c:formatCode="0.00_ ">
                  <c:v>-23495.950725909</c:v>
                </c:pt>
                <c:pt idx="603" c:formatCode="0.00_ ">
                  <c:v>-24495.950725909</c:v>
                </c:pt>
                <c:pt idx="604" c:formatCode="0.00_ ">
                  <c:v>-24495.950725909</c:v>
                </c:pt>
                <c:pt idx="605" c:formatCode="0.00_ ">
                  <c:v>-25495.950725909</c:v>
                </c:pt>
                <c:pt idx="606" c:formatCode="0.00_ ">
                  <c:v>-25495.950725909</c:v>
                </c:pt>
                <c:pt idx="607" c:formatCode="0.00_ ">
                  <c:v>-25495.950725909</c:v>
                </c:pt>
                <c:pt idx="608" c:formatCode="0.00_ ">
                  <c:v>-28495.950725909</c:v>
                </c:pt>
                <c:pt idx="609" c:formatCode="0.00_ ">
                  <c:v>-28495.950725909</c:v>
                </c:pt>
                <c:pt idx="610" c:formatCode="0.00_ ">
                  <c:v>-31495.950725909</c:v>
                </c:pt>
                <c:pt idx="611" c:formatCode="0.00_ ">
                  <c:v>-31495.950725909</c:v>
                </c:pt>
                <c:pt idx="612" c:formatCode="0.00_ ">
                  <c:v>-33495.950725909</c:v>
                </c:pt>
                <c:pt idx="613" c:formatCode="0.00_ ">
                  <c:v>-33495.950725909</c:v>
                </c:pt>
                <c:pt idx="614" c:formatCode="0.00_ ">
                  <c:v>-36495.950725909</c:v>
                </c:pt>
                <c:pt idx="615" c:formatCode="0.00_ ">
                  <c:v>-38495.950725909</c:v>
                </c:pt>
                <c:pt idx="616" c:formatCode="0.00_ ">
                  <c:v>-41495.950725909</c:v>
                </c:pt>
                <c:pt idx="617" c:formatCode="0.00_ ">
                  <c:v>-36065.9446183903</c:v>
                </c:pt>
                <c:pt idx="618" c:formatCode="0.00_ ">
                  <c:v>-36065.9446183903</c:v>
                </c:pt>
                <c:pt idx="619" c:formatCode="0.00_ ">
                  <c:v>-39065.9446183903</c:v>
                </c:pt>
                <c:pt idx="620" c:formatCode="0.00_ ">
                  <c:v>-39065.9446183903</c:v>
                </c:pt>
                <c:pt idx="621" c:formatCode="0.00_ ">
                  <c:v>-39065.9446183903</c:v>
                </c:pt>
                <c:pt idx="622" c:formatCode="0.00_ ">
                  <c:v>-39065.9446183903</c:v>
                </c:pt>
                <c:pt idx="623" c:formatCode="0.00_ ">
                  <c:v>-39065.9446183903</c:v>
                </c:pt>
                <c:pt idx="624" c:formatCode="0.00_ ">
                  <c:v>-39065.9446183903</c:v>
                </c:pt>
                <c:pt idx="625" c:formatCode="0.00_ ">
                  <c:v>-39065.9446183903</c:v>
                </c:pt>
                <c:pt idx="626" c:formatCode="0.00_ ">
                  <c:v>-39065.9446183903</c:v>
                </c:pt>
                <c:pt idx="627" c:formatCode="0.00_ ">
                  <c:v>-39065.9446183903</c:v>
                </c:pt>
                <c:pt idx="628" c:formatCode="0.00_ ">
                  <c:v>-40065.9446183903</c:v>
                </c:pt>
                <c:pt idx="629" c:formatCode="0.00_ ">
                  <c:v>-40065.9446183903</c:v>
                </c:pt>
                <c:pt idx="630" c:formatCode="0.00_ ">
                  <c:v>-41065.9446183903</c:v>
                </c:pt>
                <c:pt idx="631" c:formatCode="0.00_ ">
                  <c:v>-42065.9446183903</c:v>
                </c:pt>
                <c:pt idx="632" c:formatCode="0.00_ ">
                  <c:v>-42065.9446183903</c:v>
                </c:pt>
                <c:pt idx="633" c:formatCode="0.00_ ">
                  <c:v>-43565.9446183903</c:v>
                </c:pt>
                <c:pt idx="634" c:formatCode="0.00_ ">
                  <c:v>-44565.9446183903</c:v>
                </c:pt>
                <c:pt idx="635" c:formatCode="0.00_ ">
                  <c:v>-44565.9446183903</c:v>
                </c:pt>
                <c:pt idx="636" c:formatCode="0.00_ ">
                  <c:v>-46065.9446183903</c:v>
                </c:pt>
                <c:pt idx="637" c:formatCode="0.00_ ">
                  <c:v>-15851.721959715</c:v>
                </c:pt>
                <c:pt idx="638" c:formatCode="0.00_ ">
                  <c:v>-15851.721959715</c:v>
                </c:pt>
                <c:pt idx="639" c:formatCode="0.00_ ">
                  <c:v>-15851.721959715</c:v>
                </c:pt>
                <c:pt idx="640" c:formatCode="0.00_ ">
                  <c:v>-16851.721959715</c:v>
                </c:pt>
                <c:pt idx="641" c:formatCode="0.00_ ">
                  <c:v>-17851.721959715</c:v>
                </c:pt>
                <c:pt idx="642" c:formatCode="0.00_ ">
                  <c:v>-17851.721959715</c:v>
                </c:pt>
                <c:pt idx="643" c:formatCode="0.00_ ">
                  <c:v>-20351.721959715</c:v>
                </c:pt>
                <c:pt idx="644" c:formatCode="0.00_ ">
                  <c:v>-20351.721959715</c:v>
                </c:pt>
                <c:pt idx="645" c:formatCode="0.00_ ">
                  <c:v>-21351.721959715</c:v>
                </c:pt>
                <c:pt idx="646" c:formatCode="0.00_ ">
                  <c:v>-21351.721959715</c:v>
                </c:pt>
                <c:pt idx="647" c:formatCode="0.00_ ">
                  <c:v>-22351.721959715</c:v>
                </c:pt>
                <c:pt idx="648" c:formatCode="0.00_ ">
                  <c:v>-24351.721959715</c:v>
                </c:pt>
                <c:pt idx="649" c:formatCode="0.00_ ">
                  <c:v>-24351.721959715</c:v>
                </c:pt>
                <c:pt idx="650" c:formatCode="0.00_ ">
                  <c:v>-25851.721959715</c:v>
                </c:pt>
                <c:pt idx="651" c:formatCode="0.00_ ">
                  <c:v>-26851.721959715</c:v>
                </c:pt>
                <c:pt idx="652" c:formatCode="0.00_ ">
                  <c:v>-28351.721959715</c:v>
                </c:pt>
                <c:pt idx="653" c:formatCode="0.00_ ">
                  <c:v>-29351.721959715</c:v>
                </c:pt>
                <c:pt idx="654" c:formatCode="0.00_ ">
                  <c:v>-29351.721959715</c:v>
                </c:pt>
                <c:pt idx="655" c:formatCode="0.00_ ">
                  <c:v>-30351.721959715</c:v>
                </c:pt>
                <c:pt idx="656" c:formatCode="0.00_ ">
                  <c:v>-30351.721959715</c:v>
                </c:pt>
                <c:pt idx="657" c:formatCode="0.00_ ">
                  <c:v>-30351.721959715</c:v>
                </c:pt>
                <c:pt idx="658" c:formatCode="0.00_ ">
                  <c:v>-11954.7582466102</c:v>
                </c:pt>
                <c:pt idx="659" c:formatCode="0.00_ ">
                  <c:v>-12954.7582466102</c:v>
                </c:pt>
                <c:pt idx="660" c:formatCode="0.00_ ">
                  <c:v>-13454.7582466102</c:v>
                </c:pt>
                <c:pt idx="661" c:formatCode="0.00_ ">
                  <c:v>-14454.7582466102</c:v>
                </c:pt>
                <c:pt idx="662" c:formatCode="0.00_ ">
                  <c:v>-14454.7582466102</c:v>
                </c:pt>
                <c:pt idx="663" c:formatCode="0.00_ ">
                  <c:v>-14454.7582466102</c:v>
                </c:pt>
                <c:pt idx="664" c:formatCode="0.00_ ">
                  <c:v>-13954.7582466102</c:v>
                </c:pt>
                <c:pt idx="665" c:formatCode="0.00_ ">
                  <c:v>-12954.7582466102</c:v>
                </c:pt>
                <c:pt idx="666" c:formatCode="0.00_ ">
                  <c:v>-12954.7582466102</c:v>
                </c:pt>
                <c:pt idx="667" c:formatCode="0.00_ ">
                  <c:v>-12954.7582466102</c:v>
                </c:pt>
                <c:pt idx="668" c:formatCode="0.00_ ">
                  <c:v>-12954.7582466102</c:v>
                </c:pt>
                <c:pt idx="669" c:formatCode="0.00_ ">
                  <c:v>-12454.7582466102</c:v>
                </c:pt>
                <c:pt idx="670" c:formatCode="0.00_ ">
                  <c:v>-12454.7582466102</c:v>
                </c:pt>
                <c:pt idx="671" c:formatCode="0.00_ ">
                  <c:v>-12454.7582466102</c:v>
                </c:pt>
                <c:pt idx="672" c:formatCode="0.00_ ">
                  <c:v>-11954.7582466102</c:v>
                </c:pt>
                <c:pt idx="673" c:formatCode="0.00_ ">
                  <c:v>-10954.7582466102</c:v>
                </c:pt>
                <c:pt idx="674" c:formatCode="0.00_ ">
                  <c:v>-10954.7582466102</c:v>
                </c:pt>
                <c:pt idx="675" c:formatCode="0.00_ ">
                  <c:v>-10204.7582466102</c:v>
                </c:pt>
                <c:pt idx="676" c:formatCode="0.00_ ">
                  <c:v>-10204.7582466102</c:v>
                </c:pt>
                <c:pt idx="677" c:formatCode="0.00_ ">
                  <c:v>-9704.75824661022</c:v>
                </c:pt>
                <c:pt idx="678" c:formatCode="0.00_ ">
                  <c:v>-9204.75824661022</c:v>
                </c:pt>
                <c:pt idx="679" c:formatCode="0.00_ ">
                  <c:v>-9204.75824661022</c:v>
                </c:pt>
                <c:pt idx="680" c:formatCode="0.00_ ">
                  <c:v>-9204.75824661022</c:v>
                </c:pt>
                <c:pt idx="681" c:formatCode="0.00_ ">
                  <c:v>328.67637998343</c:v>
                </c:pt>
                <c:pt idx="682" c:formatCode="0.00_ ">
                  <c:v>1078.67637998343</c:v>
                </c:pt>
                <c:pt idx="683" c:formatCode="0.00_ ">
                  <c:v>1078.67637998343</c:v>
                </c:pt>
                <c:pt idx="684" c:formatCode="0.00_ ">
                  <c:v>1078.67637998343</c:v>
                </c:pt>
                <c:pt idx="685" c:formatCode="0.00_ ">
                  <c:v>1078.67637998343</c:v>
                </c:pt>
                <c:pt idx="686" c:formatCode="0.00_ ">
                  <c:v>1078.67637998343</c:v>
                </c:pt>
                <c:pt idx="687" c:formatCode="0.00_ ">
                  <c:v>1078.67637998343</c:v>
                </c:pt>
                <c:pt idx="688" c:formatCode="0.00_ ">
                  <c:v>1078.67637998343</c:v>
                </c:pt>
                <c:pt idx="689" c:formatCode="0.00_ ">
                  <c:v>1078.67637998343</c:v>
                </c:pt>
                <c:pt idx="690" c:formatCode="0.00_ ">
                  <c:v>1078.67637998343</c:v>
                </c:pt>
                <c:pt idx="691" c:formatCode="0.00_ ">
                  <c:v>1078.67637998343</c:v>
                </c:pt>
                <c:pt idx="692" c:formatCode="0.00_ ">
                  <c:v>1078.67637998343</c:v>
                </c:pt>
                <c:pt idx="693" c:formatCode="0.00_ ">
                  <c:v>1078.67637998343</c:v>
                </c:pt>
                <c:pt idx="694" c:formatCode="0.00_ ">
                  <c:v>1078.67637998343</c:v>
                </c:pt>
                <c:pt idx="695" c:formatCode="0.00_ ">
                  <c:v>1078.67637998343</c:v>
                </c:pt>
                <c:pt idx="696" c:formatCode="0.00_ ">
                  <c:v>1078.67637998343</c:v>
                </c:pt>
                <c:pt idx="697" c:formatCode="0.00_ ">
                  <c:v>1078.67637998343</c:v>
                </c:pt>
                <c:pt idx="698" c:formatCode="0.00_ ">
                  <c:v>1078.67637998343</c:v>
                </c:pt>
                <c:pt idx="699" c:formatCode="0.00_ ">
                  <c:v>1078.67637998343</c:v>
                </c:pt>
                <c:pt idx="700" c:formatCode="0.00_ ">
                  <c:v>1078.67637998343</c:v>
                </c:pt>
                <c:pt idx="701" c:formatCode="0.00_ ">
                  <c:v>1578.67637998343</c:v>
                </c:pt>
                <c:pt idx="702" c:formatCode="0.00_ ">
                  <c:v>1578.67637998343</c:v>
                </c:pt>
                <c:pt idx="703" c:formatCode="0.00_ ">
                  <c:v>-2556.24841743029</c:v>
                </c:pt>
                <c:pt idx="704" c:formatCode="0.00_ ">
                  <c:v>-2556.24841743029</c:v>
                </c:pt>
                <c:pt idx="705" c:formatCode="0.00_ ">
                  <c:v>-2556.24841743029</c:v>
                </c:pt>
                <c:pt idx="706" c:formatCode="0.00_ ">
                  <c:v>-2556.24841743029</c:v>
                </c:pt>
                <c:pt idx="707" c:formatCode="0.00_ ">
                  <c:v>-2556.24841743029</c:v>
                </c:pt>
                <c:pt idx="708" c:formatCode="0.00_ ">
                  <c:v>-1556.24841743029</c:v>
                </c:pt>
                <c:pt idx="709" c:formatCode="0.00_ ">
                  <c:v>-1556.24841743029</c:v>
                </c:pt>
                <c:pt idx="710" c:formatCode="0.00_ ">
                  <c:v>-1556.24841743029</c:v>
                </c:pt>
                <c:pt idx="711" c:formatCode="0.00_ ">
                  <c:v>-1556.24841743029</c:v>
                </c:pt>
                <c:pt idx="712" c:formatCode="0.00_ ">
                  <c:v>-1556.24841743029</c:v>
                </c:pt>
                <c:pt idx="713" c:formatCode="0.00_ ">
                  <c:v>-1556.24841743029</c:v>
                </c:pt>
                <c:pt idx="714" c:formatCode="0.00_ ">
                  <c:v>-1556.24841743029</c:v>
                </c:pt>
                <c:pt idx="715" c:formatCode="0.00_ ">
                  <c:v>-1556.24841743029</c:v>
                </c:pt>
                <c:pt idx="716" c:formatCode="0.00_ ">
                  <c:v>-1556.24841743029</c:v>
                </c:pt>
                <c:pt idx="717" c:formatCode="0.00_ ">
                  <c:v>-1556.24841743029</c:v>
                </c:pt>
                <c:pt idx="718" c:formatCode="0.00_ ">
                  <c:v>-1556.24841743029</c:v>
                </c:pt>
                <c:pt idx="719" c:formatCode="0.00_ ">
                  <c:v>-2056.24841743029</c:v>
                </c:pt>
                <c:pt idx="720" c:formatCode="0.00_ ">
                  <c:v>-2056.24841743029</c:v>
                </c:pt>
                <c:pt idx="721" c:formatCode="0.00_ ">
                  <c:v>-2556.24841743029</c:v>
                </c:pt>
                <c:pt idx="722" c:formatCode="0.00_ ">
                  <c:v>-2556.24841743029</c:v>
                </c:pt>
                <c:pt idx="723" c:formatCode="0.00_ ">
                  <c:v>-3056.24841743029</c:v>
                </c:pt>
                <c:pt idx="724" c:formatCode="0.00_ ">
                  <c:v>-3400.8801351733</c:v>
                </c:pt>
                <c:pt idx="725" c:formatCode="0.00_ ">
                  <c:v>-3400.8801351733</c:v>
                </c:pt>
                <c:pt idx="726" c:formatCode="0.00_ ">
                  <c:v>-3400.8801351733</c:v>
                </c:pt>
                <c:pt idx="727" c:formatCode="0.00_ ">
                  <c:v>-3400.8801351733</c:v>
                </c:pt>
                <c:pt idx="728" c:formatCode="0.00_ ">
                  <c:v>-4900.8801351733</c:v>
                </c:pt>
                <c:pt idx="729" c:formatCode="0.00_ ">
                  <c:v>-4900.8801351733</c:v>
                </c:pt>
                <c:pt idx="730" c:formatCode="0.00_ ">
                  <c:v>-4900.8801351733</c:v>
                </c:pt>
                <c:pt idx="731" c:formatCode="0.00_ ">
                  <c:v>-4900.8801351733</c:v>
                </c:pt>
                <c:pt idx="732" c:formatCode="0.00_ ">
                  <c:v>-4900.8801351733</c:v>
                </c:pt>
                <c:pt idx="733" c:formatCode="0.00_ ">
                  <c:v>-5400.8801351733</c:v>
                </c:pt>
                <c:pt idx="734" c:formatCode="0.00_ ">
                  <c:v>-5400.8801351733</c:v>
                </c:pt>
                <c:pt idx="735" c:formatCode="0.00_ ">
                  <c:v>-5400.8801351733</c:v>
                </c:pt>
                <c:pt idx="736" c:formatCode="0.00_ ">
                  <c:v>-5400.8801351733</c:v>
                </c:pt>
                <c:pt idx="737" c:formatCode="0.00_ ">
                  <c:v>-5400.8801351733</c:v>
                </c:pt>
                <c:pt idx="738" c:formatCode="0.00_ ">
                  <c:v>-6400.8801351733</c:v>
                </c:pt>
                <c:pt idx="739" c:formatCode="0.00_ ">
                  <c:v>-6400.8801351733</c:v>
                </c:pt>
                <c:pt idx="740" c:formatCode="0.00_ ">
                  <c:v>-7400.8801351733</c:v>
                </c:pt>
                <c:pt idx="741" c:formatCode="0.00_ ">
                  <c:v>-7400.8801351733</c:v>
                </c:pt>
                <c:pt idx="742" c:formatCode="0.00_ ">
                  <c:v>-8400.8801351733</c:v>
                </c:pt>
                <c:pt idx="743" c:formatCode="0.00_ ">
                  <c:v>-8400.8801351733</c:v>
                </c:pt>
                <c:pt idx="744" c:formatCode="0.00_ ">
                  <c:v>-8900.8801351733</c:v>
                </c:pt>
                <c:pt idx="745" c:formatCode="0.00_ ">
                  <c:v>-9400.8801351733</c:v>
                </c:pt>
                <c:pt idx="746" c:formatCode="0.00_ ">
                  <c:v>-1972.78791142179</c:v>
                </c:pt>
                <c:pt idx="747" c:formatCode="0.00_ ">
                  <c:v>-2472.78791142179</c:v>
                </c:pt>
                <c:pt idx="748" c:formatCode="0.00_ ">
                  <c:v>-2972.78791142179</c:v>
                </c:pt>
                <c:pt idx="749" c:formatCode="0.00_ ">
                  <c:v>-3972.78791142179</c:v>
                </c:pt>
                <c:pt idx="750" c:formatCode="0.00_ ">
                  <c:v>-3972.78791142179</c:v>
                </c:pt>
                <c:pt idx="751" c:formatCode="0.00_ ">
                  <c:v>-4472.78791142179</c:v>
                </c:pt>
                <c:pt idx="752" c:formatCode="0.00_ ">
                  <c:v>-4972.78791142179</c:v>
                </c:pt>
                <c:pt idx="753" c:formatCode="0.00_ ">
                  <c:v>-4972.78791142179</c:v>
                </c:pt>
                <c:pt idx="754" c:formatCode="0.00_ ">
                  <c:v>-5472.78791142179</c:v>
                </c:pt>
                <c:pt idx="755" c:formatCode="0.00_ ">
                  <c:v>-5472.78791142179</c:v>
                </c:pt>
                <c:pt idx="756" c:formatCode="0.00_ ">
                  <c:v>-5472.78791142179</c:v>
                </c:pt>
                <c:pt idx="757" c:formatCode="0.00_ ">
                  <c:v>-5972.78791142179</c:v>
                </c:pt>
                <c:pt idx="758" c:formatCode="0.00_ ">
                  <c:v>-6472.78791142179</c:v>
                </c:pt>
                <c:pt idx="759" c:formatCode="0.00_ ">
                  <c:v>-6972.78791142179</c:v>
                </c:pt>
                <c:pt idx="760" c:formatCode="0.00_ ">
                  <c:v>-7472.78791142179</c:v>
                </c:pt>
                <c:pt idx="761" c:formatCode="0.00_ ">
                  <c:v>-7472.78791142179</c:v>
                </c:pt>
                <c:pt idx="762" c:formatCode="0.00_ ">
                  <c:v>-7472.78791142179</c:v>
                </c:pt>
                <c:pt idx="763" c:formatCode="0.00_ ">
                  <c:v>-7972.78791142179</c:v>
                </c:pt>
                <c:pt idx="764" c:formatCode="0.00_ ">
                  <c:v>-8472.78791142179</c:v>
                </c:pt>
                <c:pt idx="765" c:formatCode="0.00_ ">
                  <c:v>-8972.78791142179</c:v>
                </c:pt>
                <c:pt idx="766" c:formatCode="0.00_ ">
                  <c:v>-9472.78791142179</c:v>
                </c:pt>
                <c:pt idx="767" c:formatCode="0.00_ ">
                  <c:v>-9472.78791142179</c:v>
                </c:pt>
                <c:pt idx="768" c:formatCode="0.00_ ">
                  <c:v>-2099.50178425702</c:v>
                </c:pt>
                <c:pt idx="769" c:formatCode="0.00_ ">
                  <c:v>-2099.50178425702</c:v>
                </c:pt>
                <c:pt idx="770" c:formatCode="0.00_ ">
                  <c:v>-2099.50178425702</c:v>
                </c:pt>
                <c:pt idx="771" c:formatCode="0.00_ ">
                  <c:v>-2599.50178425702</c:v>
                </c:pt>
                <c:pt idx="772" c:formatCode="0.00_ ">
                  <c:v>-2599.50178425702</c:v>
                </c:pt>
                <c:pt idx="773" c:formatCode="0.00_ ">
                  <c:v>-3099.50178425702</c:v>
                </c:pt>
                <c:pt idx="774" c:formatCode="0.00_ ">
                  <c:v>-3099.50178425702</c:v>
                </c:pt>
                <c:pt idx="775" c:formatCode="0.00_ ">
                  <c:v>-3599.50178425702</c:v>
                </c:pt>
                <c:pt idx="776" c:formatCode="0.00_ ">
                  <c:v>-4599.50178425702</c:v>
                </c:pt>
                <c:pt idx="777" c:formatCode="0.00_ ">
                  <c:v>-5599.50178425702</c:v>
                </c:pt>
                <c:pt idx="778" c:formatCode="0.00_ ">
                  <c:v>-5599.50178425702</c:v>
                </c:pt>
                <c:pt idx="779" c:formatCode="0.00_ ">
                  <c:v>-6099.50178425702</c:v>
                </c:pt>
                <c:pt idx="780" c:formatCode="0.00_ ">
                  <c:v>-6599.50178425702</c:v>
                </c:pt>
                <c:pt idx="781" c:formatCode="0.00_ ">
                  <c:v>-6599.50178425702</c:v>
                </c:pt>
                <c:pt idx="782" c:formatCode="0.00_ ">
                  <c:v>-6599.50178425702</c:v>
                </c:pt>
                <c:pt idx="783" c:formatCode="0.00_ ">
                  <c:v>-6599.50178425702</c:v>
                </c:pt>
                <c:pt idx="784" c:formatCode="0.00_ ">
                  <c:v>-6599.50178425702</c:v>
                </c:pt>
                <c:pt idx="785" c:formatCode="0.00_ ">
                  <c:v>-6599.50178425702</c:v>
                </c:pt>
                <c:pt idx="786" c:formatCode="0.00_ ">
                  <c:v>-6599.50178425702</c:v>
                </c:pt>
                <c:pt idx="787" c:formatCode="0.00_ ">
                  <c:v>-8099.50178425702</c:v>
                </c:pt>
                <c:pt idx="788" c:formatCode="0.00_ ">
                  <c:v>-8599.50178425702</c:v>
                </c:pt>
                <c:pt idx="789" c:formatCode="0.00_ ">
                  <c:v>-1658.46509683432</c:v>
                </c:pt>
                <c:pt idx="790" c:formatCode="0.00_ ">
                  <c:v>-1658.46509683432</c:v>
                </c:pt>
                <c:pt idx="791" c:formatCode="0.00_ ">
                  <c:v>-1658.46509683432</c:v>
                </c:pt>
                <c:pt idx="792" c:formatCode="0.00_ ">
                  <c:v>-2658.46509683432</c:v>
                </c:pt>
                <c:pt idx="793" c:formatCode="0.00_ ">
                  <c:v>-2658.46509683432</c:v>
                </c:pt>
                <c:pt idx="794" c:formatCode="0.00_ ">
                  <c:v>-3158.46509683432</c:v>
                </c:pt>
                <c:pt idx="795" c:formatCode="0.00_ ">
                  <c:v>-3158.46509683432</c:v>
                </c:pt>
                <c:pt idx="796" c:formatCode="0.00_ ">
                  <c:v>-3158.46509683432</c:v>
                </c:pt>
                <c:pt idx="797" c:formatCode="0.00_ ">
                  <c:v>-3158.46509683432</c:v>
                </c:pt>
                <c:pt idx="798" c:formatCode="0.00_ ">
                  <c:v>-3158.46509683432</c:v>
                </c:pt>
                <c:pt idx="799" c:formatCode="0.00_ ">
                  <c:v>-3158.46509683432</c:v>
                </c:pt>
                <c:pt idx="800" c:formatCode="0.00_ ">
                  <c:v>-2658.46509683432</c:v>
                </c:pt>
                <c:pt idx="801" c:formatCode="0.00_ ">
                  <c:v>-2658.46509683432</c:v>
                </c:pt>
                <c:pt idx="802" c:formatCode="0.00_ ">
                  <c:v>-2158.46509683432</c:v>
                </c:pt>
                <c:pt idx="803" c:formatCode="0.00_ ">
                  <c:v>-2158.46509683432</c:v>
                </c:pt>
                <c:pt idx="804" c:formatCode="0.00_ ">
                  <c:v>-1658.46509683432</c:v>
                </c:pt>
                <c:pt idx="805" c:formatCode="0.00_ ">
                  <c:v>-1658.46509683432</c:v>
                </c:pt>
                <c:pt idx="806" c:formatCode="0.00_ ">
                  <c:v>-1658.46509683432</c:v>
                </c:pt>
                <c:pt idx="807" c:formatCode="0.00_ ">
                  <c:v>-1158.46509683432</c:v>
                </c:pt>
                <c:pt idx="808" c:formatCode="0.00_ ">
                  <c:v>-658.465096834319</c:v>
                </c:pt>
                <c:pt idx="809" c:formatCode="0.00_ ">
                  <c:v>4180.13944868585</c:v>
                </c:pt>
                <c:pt idx="810" c:formatCode="0.00_ ">
                  <c:v>4180.13944868585</c:v>
                </c:pt>
                <c:pt idx="811" c:formatCode="0.00_ ">
                  <c:v>5180.13944868585</c:v>
                </c:pt>
                <c:pt idx="812" c:formatCode="0.00_ ">
                  <c:v>5180.13944868585</c:v>
                </c:pt>
                <c:pt idx="813" c:formatCode="0.00_ ">
                  <c:v>5180.13944868585</c:v>
                </c:pt>
                <c:pt idx="814" c:formatCode="0.00_ ">
                  <c:v>5180.13944868585</c:v>
                </c:pt>
                <c:pt idx="815" c:formatCode="0.00_ ">
                  <c:v>5680.13944868585</c:v>
                </c:pt>
                <c:pt idx="816" c:formatCode="0.00_ ">
                  <c:v>5680.13944868585</c:v>
                </c:pt>
                <c:pt idx="817" c:formatCode="0.00_ ">
                  <c:v>5680.13944868585</c:v>
                </c:pt>
                <c:pt idx="818" c:formatCode="0.00_ ">
                  <c:v>5680.13944868585</c:v>
                </c:pt>
                <c:pt idx="819" c:formatCode="0.00_ ">
                  <c:v>5180.13944868585</c:v>
                </c:pt>
                <c:pt idx="820" c:formatCode="0.00_ ">
                  <c:v>5180.13944868585</c:v>
                </c:pt>
                <c:pt idx="821" c:formatCode="0.00_ ">
                  <c:v>5180.13944868585</c:v>
                </c:pt>
                <c:pt idx="822" c:formatCode="0.00_ ">
                  <c:v>5180.13944868585</c:v>
                </c:pt>
                <c:pt idx="823" c:formatCode="0.00_ ">
                  <c:v>5180.13944868585</c:v>
                </c:pt>
                <c:pt idx="824" c:formatCode="0.00_ ">
                  <c:v>4680.13944868585</c:v>
                </c:pt>
                <c:pt idx="825" c:formatCode="0.00_ ">
                  <c:v>4680.13944868585</c:v>
                </c:pt>
                <c:pt idx="826" c:formatCode="0.00_ ">
                  <c:v>4180.13944868585</c:v>
                </c:pt>
                <c:pt idx="827" c:formatCode="0.00_ ">
                  <c:v>3680.13944868585</c:v>
                </c:pt>
                <c:pt idx="828" c:formatCode="0.00_ ">
                  <c:v>3180.13944868585</c:v>
                </c:pt>
                <c:pt idx="829" c:formatCode="0.00_ ">
                  <c:v>2680.13944868585</c:v>
                </c:pt>
                <c:pt idx="830" c:formatCode="0.00_ ">
                  <c:v>2180.13944868585</c:v>
                </c:pt>
                <c:pt idx="831" c:formatCode="0.00_ ">
                  <c:v>2180.13944868585</c:v>
                </c:pt>
                <c:pt idx="832" c:formatCode="0.00_ ">
                  <c:v>418.537261635305</c:v>
                </c:pt>
                <c:pt idx="833" c:formatCode="0.00_ ">
                  <c:v>-81.4627383646948</c:v>
                </c:pt>
                <c:pt idx="834" c:formatCode="0.00_ ">
                  <c:v>-81.4627383646948</c:v>
                </c:pt>
                <c:pt idx="835" c:formatCode="0.00_ ">
                  <c:v>-81.4627383646948</c:v>
                </c:pt>
                <c:pt idx="836" c:formatCode="0.00_ ">
                  <c:v>-581.462738364695</c:v>
                </c:pt>
                <c:pt idx="837" c:formatCode="0.00_ ">
                  <c:v>-1081.46273836469</c:v>
                </c:pt>
                <c:pt idx="838" c:formatCode="0.00_ ">
                  <c:v>-1081.46273836469</c:v>
                </c:pt>
                <c:pt idx="839" c:formatCode="0.00_ ">
                  <c:v>-1581.46273836469</c:v>
                </c:pt>
                <c:pt idx="840" c:formatCode="0.00_ ">
                  <c:v>-1581.46273836469</c:v>
                </c:pt>
                <c:pt idx="841" c:formatCode="0.00_ ">
                  <c:v>-1581.46273836469</c:v>
                </c:pt>
                <c:pt idx="842" c:formatCode="0.00_ ">
                  <c:v>-2081.46273836469</c:v>
                </c:pt>
                <c:pt idx="843" c:formatCode="0.00_ ">
                  <c:v>-2081.46273836469</c:v>
                </c:pt>
                <c:pt idx="844" c:formatCode="0.00_ ">
                  <c:v>-2581.46273836469</c:v>
                </c:pt>
                <c:pt idx="845" c:formatCode="0.00_ ">
                  <c:v>-2581.46273836469</c:v>
                </c:pt>
                <c:pt idx="846" c:formatCode="0.00_ ">
                  <c:v>-3081.46273836469</c:v>
                </c:pt>
                <c:pt idx="847" c:formatCode="0.00_ ">
                  <c:v>-3081.46273836469</c:v>
                </c:pt>
                <c:pt idx="848" c:formatCode="0.00_ ">
                  <c:v>-3081.46273836469</c:v>
                </c:pt>
                <c:pt idx="849" c:formatCode="0.00_ ">
                  <c:v>-3081.46273836469</c:v>
                </c:pt>
                <c:pt idx="850" c:formatCode="0.00_ ">
                  <c:v>-3081.46273836469</c:v>
                </c:pt>
                <c:pt idx="851" c:formatCode="0.00_ ">
                  <c:v>-3081.46273836469</c:v>
                </c:pt>
                <c:pt idx="852" c:formatCode="0.00_ ">
                  <c:v>-2772.07238928984</c:v>
                </c:pt>
                <c:pt idx="853" c:formatCode="0.00_ ">
                  <c:v>-2772.07238928984</c:v>
                </c:pt>
                <c:pt idx="854" c:formatCode="0.00_ ">
                  <c:v>-2772.07238928984</c:v>
                </c:pt>
                <c:pt idx="855" c:formatCode="0.00_ ">
                  <c:v>-3272.07238928984</c:v>
                </c:pt>
                <c:pt idx="856" c:formatCode="0.00_ ">
                  <c:v>-3272.07238928984</c:v>
                </c:pt>
                <c:pt idx="857" c:formatCode="0.00_ ">
                  <c:v>-3772.07238928984</c:v>
                </c:pt>
                <c:pt idx="858" c:formatCode="0.00_ ">
                  <c:v>-3772.07238928984</c:v>
                </c:pt>
                <c:pt idx="859" c:formatCode="0.00_ ">
                  <c:v>-3772.07238928984</c:v>
                </c:pt>
                <c:pt idx="860" c:formatCode="0.00_ ">
                  <c:v>-2772.07238928984</c:v>
                </c:pt>
                <c:pt idx="861" c:formatCode="0.00_ ">
                  <c:v>-2772.07238928984</c:v>
                </c:pt>
                <c:pt idx="862" c:formatCode="0.00_ ">
                  <c:v>-2272.07238928984</c:v>
                </c:pt>
                <c:pt idx="863" c:formatCode="0.00_ ">
                  <c:v>-2272.07238928984</c:v>
                </c:pt>
                <c:pt idx="864" c:formatCode="0.00_ ">
                  <c:v>-2272.07238928984</c:v>
                </c:pt>
                <c:pt idx="865" c:formatCode="0.00_ ">
                  <c:v>-1772.07238928984</c:v>
                </c:pt>
                <c:pt idx="866" c:formatCode="0.00_ ">
                  <c:v>-1272.07238928984</c:v>
                </c:pt>
                <c:pt idx="867" c:formatCode="0.00_ ">
                  <c:v>-1272.07238928984</c:v>
                </c:pt>
                <c:pt idx="868" c:formatCode="0.00_ ">
                  <c:v>-1272.07238928984</c:v>
                </c:pt>
                <c:pt idx="869" c:formatCode="0.00_ ">
                  <c:v>-1272.07238928984</c:v>
                </c:pt>
                <c:pt idx="870" c:formatCode="0.00_ ">
                  <c:v>-1272.07238928984</c:v>
                </c:pt>
                <c:pt idx="871" c:formatCode="0.00_ ">
                  <c:v>-772.072389289839</c:v>
                </c:pt>
                <c:pt idx="872" c:formatCode="0.00_ ">
                  <c:v>3418.28176539921</c:v>
                </c:pt>
              </c:numCache>
            </c:numRef>
          </c:val>
        </c:ser>
        <c:dLbls>
          <c:showLegendKey val="0"/>
          <c:showVal val="0"/>
          <c:showCatName val="0"/>
          <c:showSerName val="0"/>
          <c:showPercent val="0"/>
          <c:showBubbleSize val="0"/>
        </c:dLbls>
        <c:gapWidth val="150"/>
        <c:overlap val="0"/>
        <c:axId val="186727967"/>
        <c:axId val="613212851"/>
      </c:barChart>
      <c:lineChart>
        <c:grouping val="standard"/>
        <c:varyColors val="0"/>
        <c:ser>
          <c:idx val="0"/>
          <c:order val="0"/>
          <c:tx>
            <c:strRef>
              <c:f>'[MB电钴价格+成本利润数据).xlsx]标准级成本利润'!$AD$1</c:f>
              <c:strCache>
                <c:ptCount val="1"/>
                <c:pt idx="0">
                  <c:v>硫酸钴实际成本</c:v>
                </c:pt>
              </c:strCache>
            </c:strRef>
          </c:tx>
          <c:spPr>
            <a:ln w="19050" cap="rnd" cmpd="sng" algn="ctr">
              <a:solidFill>
                <a:srgbClr val="023985"/>
              </a:solidFill>
              <a:prstDash val="solid"/>
              <a:round/>
            </a:ln>
            <a:effectLst/>
          </c:spPr>
          <c:marker>
            <c:symbol val="none"/>
          </c:marker>
          <c:dLbls>
            <c:delete val="1"/>
          </c:dLbls>
          <c:cat>
            <c:numRef>
              <c:f>'[MB电钴价格+成本利润数据).xlsx]标准级成本利润'!$AC$2:$AC$874</c:f>
              <c:numCache>
                <c:formatCode>yyyy/m/d;@</c:formatCode>
                <c:ptCount val="873"/>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pt idx="869" c:formatCode="yyyy/m/d">
                  <c:v>45072</c:v>
                </c:pt>
                <c:pt idx="870" c:formatCode="yyyy/m/d">
                  <c:v>45076</c:v>
                </c:pt>
                <c:pt idx="871" c:formatCode="yyyy/m/d">
                  <c:v>45077</c:v>
                </c:pt>
                <c:pt idx="872" c:formatCode="yyyy/m/d">
                  <c:v>45078</c:v>
                </c:pt>
              </c:numCache>
            </c:numRef>
          </c:cat>
          <c:val>
            <c:numRef>
              <c:f>'[MB电钴价格+成本利润数据).xlsx]标准级成本利润'!$AD$2:$AD$874</c:f>
              <c:numCache>
                <c:formatCode>General</c:formatCode>
                <c:ptCount val="873"/>
                <c:pt idx="22" c:formatCode="0.00_);[Red]\(0.00\)">
                  <c:v>44062.6032092158</c:v>
                </c:pt>
                <c:pt idx="23" c:formatCode="0.00_);[Red]\(0.00\)">
                  <c:v>44062.6032092158</c:v>
                </c:pt>
                <c:pt idx="24" c:formatCode="0.00_);[Red]\(0.00\)">
                  <c:v>44062.6032092158</c:v>
                </c:pt>
                <c:pt idx="25" c:formatCode="0.00_);[Red]\(0.00\)">
                  <c:v>44062.6032092158</c:v>
                </c:pt>
                <c:pt idx="26" c:formatCode="0.00_);[Red]\(0.00\)">
                  <c:v>44062.6032092158</c:v>
                </c:pt>
                <c:pt idx="27" c:formatCode="0.00_);[Red]\(0.00\)">
                  <c:v>44062.6032092158</c:v>
                </c:pt>
                <c:pt idx="28" c:formatCode="0.00_);[Red]\(0.00\)">
                  <c:v>44062.6032092158</c:v>
                </c:pt>
                <c:pt idx="29" c:formatCode="0.00_);[Red]\(0.00\)">
                  <c:v>44062.6032092158</c:v>
                </c:pt>
                <c:pt idx="30" c:formatCode="0.00_);[Red]\(0.00\)">
                  <c:v>44062.6032092158</c:v>
                </c:pt>
                <c:pt idx="31" c:formatCode="0.00_);[Red]\(0.00\)">
                  <c:v>44062.6032092158</c:v>
                </c:pt>
                <c:pt idx="32" c:formatCode="0.00_);[Red]\(0.00\)">
                  <c:v>44062.6032092158</c:v>
                </c:pt>
                <c:pt idx="33" c:formatCode="0.00_);[Red]\(0.00\)">
                  <c:v>44062.6032092158</c:v>
                </c:pt>
                <c:pt idx="34" c:formatCode="0.00_);[Red]\(0.00\)">
                  <c:v>44062.6032092158</c:v>
                </c:pt>
                <c:pt idx="35" c:formatCode="0.00_);[Red]\(0.00\)">
                  <c:v>44062.6032092158</c:v>
                </c:pt>
                <c:pt idx="36" c:formatCode="0.00_);[Red]\(0.00\)">
                  <c:v>44062.6032092158</c:v>
                </c:pt>
                <c:pt idx="37" c:formatCode="0.00_);[Red]\(0.00\)">
                  <c:v>44062.6032092158</c:v>
                </c:pt>
                <c:pt idx="38" c:formatCode="0.00_);[Red]\(0.00\)">
                  <c:v>44062.6032092158</c:v>
                </c:pt>
                <c:pt idx="39" c:formatCode="0.00_);[Red]\(0.00\)">
                  <c:v>44062.6032092158</c:v>
                </c:pt>
                <c:pt idx="40" c:formatCode="0.00_);[Red]\(0.00\)">
                  <c:v>44062.6032092158</c:v>
                </c:pt>
                <c:pt idx="41" c:formatCode="0.00_);[Red]\(0.00\)">
                  <c:v>44062.6032092158</c:v>
                </c:pt>
                <c:pt idx="42" c:formatCode="0.00_);[Red]\(0.00\)">
                  <c:v>48167.4600276704</c:v>
                </c:pt>
                <c:pt idx="43" c:formatCode="0.00_);[Red]\(0.00\)">
                  <c:v>48167.4600276704</c:v>
                </c:pt>
                <c:pt idx="44" c:formatCode="0.00_);[Red]\(0.00\)">
                  <c:v>48167.4600276704</c:v>
                </c:pt>
                <c:pt idx="45" c:formatCode="0.00_);[Red]\(0.00\)">
                  <c:v>48167.4600276704</c:v>
                </c:pt>
                <c:pt idx="46" c:formatCode="0.00_);[Red]\(0.00\)">
                  <c:v>48167.4600276704</c:v>
                </c:pt>
                <c:pt idx="47" c:formatCode="0.00_);[Red]\(0.00\)">
                  <c:v>48167.4600276704</c:v>
                </c:pt>
                <c:pt idx="48" c:formatCode="0.00_);[Red]\(0.00\)">
                  <c:v>48167.4600276704</c:v>
                </c:pt>
                <c:pt idx="49" c:formatCode="0.00_);[Red]\(0.00\)">
                  <c:v>48167.4600276704</c:v>
                </c:pt>
                <c:pt idx="50" c:formatCode="0.00_);[Red]\(0.00\)">
                  <c:v>48167.4600276704</c:v>
                </c:pt>
                <c:pt idx="51" c:formatCode="0.00_);[Red]\(0.00\)">
                  <c:v>48167.4600276704</c:v>
                </c:pt>
                <c:pt idx="52" c:formatCode="0.00_);[Red]\(0.00\)">
                  <c:v>48167.4600276704</c:v>
                </c:pt>
                <c:pt idx="53" c:formatCode="0.00_);[Red]\(0.00\)">
                  <c:v>48167.4600276704</c:v>
                </c:pt>
                <c:pt idx="54" c:formatCode="0.00_);[Red]\(0.00\)">
                  <c:v>48167.4600276704</c:v>
                </c:pt>
                <c:pt idx="55" c:formatCode="0.00_);[Red]\(0.00\)">
                  <c:v>48167.4600276704</c:v>
                </c:pt>
                <c:pt idx="56" c:formatCode="0.00_);[Red]\(0.00\)">
                  <c:v>48167.4600276704</c:v>
                </c:pt>
                <c:pt idx="57" c:formatCode="0.00_);[Red]\(0.00\)">
                  <c:v>48167.4600276704</c:v>
                </c:pt>
                <c:pt idx="58" c:formatCode="0.00_);[Red]\(0.00\)">
                  <c:v>48167.4600276704</c:v>
                </c:pt>
                <c:pt idx="59" c:formatCode="0.00_);[Red]\(0.00\)">
                  <c:v>48167.4600276704</c:v>
                </c:pt>
                <c:pt idx="60" c:formatCode="0.00_);[Red]\(0.00\)">
                  <c:v>48167.4600276704</c:v>
                </c:pt>
                <c:pt idx="61" c:formatCode="0.00_);[Red]\(0.00\)">
                  <c:v>48167.4600276704</c:v>
                </c:pt>
                <c:pt idx="62" c:formatCode="0.00_);[Red]\(0.00\)">
                  <c:v>48167.4600276704</c:v>
                </c:pt>
                <c:pt idx="63" c:formatCode="0.00_);[Red]\(0.00\)">
                  <c:v>48167.4600276704</c:v>
                </c:pt>
                <c:pt idx="64" c:formatCode="0.00_);[Red]\(0.00\)">
                  <c:v>47477.6697078457</c:v>
                </c:pt>
                <c:pt idx="65" c:formatCode="0.00_);[Red]\(0.00\)">
                  <c:v>47477.6697078457</c:v>
                </c:pt>
                <c:pt idx="66" c:formatCode="0.00_);[Red]\(0.00\)">
                  <c:v>47477.6697078457</c:v>
                </c:pt>
                <c:pt idx="67" c:formatCode="0.00_);[Red]\(0.00\)">
                  <c:v>47477.6697078457</c:v>
                </c:pt>
                <c:pt idx="68" c:formatCode="0.00_);[Red]\(0.00\)">
                  <c:v>47477.6697078457</c:v>
                </c:pt>
                <c:pt idx="69" c:formatCode="0.00_);[Red]\(0.00\)">
                  <c:v>47477.6697078457</c:v>
                </c:pt>
                <c:pt idx="70" c:formatCode="0.00_);[Red]\(0.00\)">
                  <c:v>47477.6697078457</c:v>
                </c:pt>
                <c:pt idx="71" c:formatCode="0.00_);[Red]\(0.00\)">
                  <c:v>47477.6697078457</c:v>
                </c:pt>
                <c:pt idx="72" c:formatCode="0.00_);[Red]\(0.00\)">
                  <c:v>47477.6697078457</c:v>
                </c:pt>
                <c:pt idx="73" c:formatCode="0.00_);[Red]\(0.00\)">
                  <c:v>47477.6697078457</c:v>
                </c:pt>
                <c:pt idx="74" c:formatCode="0.00_);[Red]\(0.00\)">
                  <c:v>47477.6697078457</c:v>
                </c:pt>
                <c:pt idx="75" c:formatCode="0.00_);[Red]\(0.00\)">
                  <c:v>47477.6697078457</c:v>
                </c:pt>
                <c:pt idx="76" c:formatCode="0.00_);[Red]\(0.00\)">
                  <c:v>47477.6697078457</c:v>
                </c:pt>
                <c:pt idx="77" c:formatCode="0.00_);[Red]\(0.00\)">
                  <c:v>47477.6697078457</c:v>
                </c:pt>
                <c:pt idx="78" c:formatCode="0.00_);[Red]\(0.00\)">
                  <c:v>47477.6697078457</c:v>
                </c:pt>
                <c:pt idx="79" c:formatCode="0.00_);[Red]\(0.00\)">
                  <c:v>47477.6697078457</c:v>
                </c:pt>
                <c:pt idx="80" c:formatCode="0.00_);[Red]\(0.00\)">
                  <c:v>47477.6697078457</c:v>
                </c:pt>
                <c:pt idx="81" c:formatCode="0.00_);[Red]\(0.00\)">
                  <c:v>47477.6697078457</c:v>
                </c:pt>
                <c:pt idx="82" c:formatCode="0.00_);[Red]\(0.00\)">
                  <c:v>47477.6697078457</c:v>
                </c:pt>
                <c:pt idx="83" c:formatCode="0.00_);[Red]\(0.00\)">
                  <c:v>47477.6697078457</c:v>
                </c:pt>
                <c:pt idx="84" c:formatCode="0.00_);[Red]\(0.00\)">
                  <c:v>47477.6697078457</c:v>
                </c:pt>
                <c:pt idx="85" c:formatCode="0.00_);[Red]\(0.00\)">
                  <c:v>47477.6697078457</c:v>
                </c:pt>
                <c:pt idx="86" c:formatCode="0.00_);[Red]\(0.00\)">
                  <c:v>39482.5035832252</c:v>
                </c:pt>
                <c:pt idx="87" c:formatCode="0.00_);[Red]\(0.00\)">
                  <c:v>39482.5035832252</c:v>
                </c:pt>
                <c:pt idx="88" c:formatCode="0.00_);[Red]\(0.00\)">
                  <c:v>39482.5035832252</c:v>
                </c:pt>
                <c:pt idx="89" c:formatCode="0.00_);[Red]\(0.00\)">
                  <c:v>39482.5035832252</c:v>
                </c:pt>
                <c:pt idx="90" c:formatCode="0.00_);[Red]\(0.00\)">
                  <c:v>39482.5035832252</c:v>
                </c:pt>
                <c:pt idx="91" c:formatCode="0.00_);[Red]\(0.00\)">
                  <c:v>39482.5035832252</c:v>
                </c:pt>
                <c:pt idx="92" c:formatCode="0.00_);[Red]\(0.00\)">
                  <c:v>39482.5035832252</c:v>
                </c:pt>
                <c:pt idx="93" c:formatCode="0.00_);[Red]\(0.00\)">
                  <c:v>39482.5035832252</c:v>
                </c:pt>
                <c:pt idx="94" c:formatCode="0.00_);[Red]\(0.00\)">
                  <c:v>39482.5035832252</c:v>
                </c:pt>
                <c:pt idx="95" c:formatCode="0.00_);[Red]\(0.00\)">
                  <c:v>39482.5035832252</c:v>
                </c:pt>
                <c:pt idx="96" c:formatCode="0.00_);[Red]\(0.00\)">
                  <c:v>39482.5035832252</c:v>
                </c:pt>
                <c:pt idx="97" c:formatCode="0.00_);[Red]\(0.00\)">
                  <c:v>39482.5035832252</c:v>
                </c:pt>
                <c:pt idx="98" c:formatCode="0.00_);[Red]\(0.00\)">
                  <c:v>39482.5035832252</c:v>
                </c:pt>
                <c:pt idx="99" c:formatCode="0.00_);[Red]\(0.00\)">
                  <c:v>39482.5035832252</c:v>
                </c:pt>
                <c:pt idx="100" c:formatCode="0.00_);[Red]\(0.00\)">
                  <c:v>39482.5035832252</c:v>
                </c:pt>
                <c:pt idx="101" c:formatCode="0.00_);[Red]\(0.00\)">
                  <c:v>39482.5035832252</c:v>
                </c:pt>
                <c:pt idx="102" c:formatCode="0.00_);[Red]\(0.00\)">
                  <c:v>39482.5035832252</c:v>
                </c:pt>
                <c:pt idx="103" c:formatCode="0.00_);[Red]\(0.00\)">
                  <c:v>39482.5035832252</c:v>
                </c:pt>
                <c:pt idx="104" c:formatCode="0.00_);[Red]\(0.00\)">
                  <c:v>39482.5035832252</c:v>
                </c:pt>
                <c:pt idx="105" c:formatCode="0.00_);[Red]\(0.00\)">
                  <c:v>39482.5035832252</c:v>
                </c:pt>
                <c:pt idx="106" c:formatCode="0.00_);[Red]\(0.00\)">
                  <c:v>41984.6640362888</c:v>
                </c:pt>
                <c:pt idx="107" c:formatCode="0.00_);[Red]\(0.00\)">
                  <c:v>41984.6640362888</c:v>
                </c:pt>
                <c:pt idx="108" c:formatCode="0.00_);[Red]\(0.00\)">
                  <c:v>41984.6640362888</c:v>
                </c:pt>
                <c:pt idx="109" c:formatCode="0.00_);[Red]\(0.00\)">
                  <c:v>41984.6640362888</c:v>
                </c:pt>
                <c:pt idx="110" c:formatCode="0.00_);[Red]\(0.00\)">
                  <c:v>41984.6640362888</c:v>
                </c:pt>
                <c:pt idx="111" c:formatCode="0.00_);[Red]\(0.00\)">
                  <c:v>41984.6640362888</c:v>
                </c:pt>
                <c:pt idx="112" c:formatCode="0.00_);[Red]\(0.00\)">
                  <c:v>41984.6640362888</c:v>
                </c:pt>
                <c:pt idx="113" c:formatCode="0.00_);[Red]\(0.00\)">
                  <c:v>41984.6640362888</c:v>
                </c:pt>
                <c:pt idx="114" c:formatCode="0.00_);[Red]\(0.00\)">
                  <c:v>41984.6640362888</c:v>
                </c:pt>
                <c:pt idx="115" c:formatCode="0.00_);[Red]\(0.00\)">
                  <c:v>41984.6640362888</c:v>
                </c:pt>
                <c:pt idx="116" c:formatCode="0.00_);[Red]\(0.00\)">
                  <c:v>41984.6640362888</c:v>
                </c:pt>
                <c:pt idx="117" c:formatCode="0.00_);[Red]\(0.00\)">
                  <c:v>41984.6640362888</c:v>
                </c:pt>
                <c:pt idx="118" c:formatCode="0.00_);[Red]\(0.00\)">
                  <c:v>41984.6640362888</c:v>
                </c:pt>
                <c:pt idx="119" c:formatCode="0.00_);[Red]\(0.00\)">
                  <c:v>41984.6640362888</c:v>
                </c:pt>
                <c:pt idx="120" c:formatCode="0.00_);[Red]\(0.00\)">
                  <c:v>41984.6640362888</c:v>
                </c:pt>
                <c:pt idx="121" c:formatCode="0.00_);[Red]\(0.00\)">
                  <c:v>41984.6640362888</c:v>
                </c:pt>
                <c:pt idx="122" c:formatCode="0.00_);[Red]\(0.00\)">
                  <c:v>41984.6640362888</c:v>
                </c:pt>
                <c:pt idx="123" c:formatCode="0.00_);[Red]\(0.00\)">
                  <c:v>41984.6640362888</c:v>
                </c:pt>
                <c:pt idx="124" c:formatCode="0.00_);[Red]\(0.00\)">
                  <c:v>41984.6640362888</c:v>
                </c:pt>
                <c:pt idx="125" c:formatCode="0.00_);[Red]\(0.00\)">
                  <c:v>41984.6640362888</c:v>
                </c:pt>
                <c:pt idx="126" c:formatCode="0.00_);[Red]\(0.00\)">
                  <c:v>41984.6640362888</c:v>
                </c:pt>
                <c:pt idx="127" c:formatCode="0.00_);[Red]\(0.00\)">
                  <c:v>41984.6640362888</c:v>
                </c:pt>
                <c:pt idx="128" c:formatCode="0.00_);[Red]\(0.00\)">
                  <c:v>42109.594718257</c:v>
                </c:pt>
                <c:pt idx="129" c:formatCode="0.00_);[Red]\(0.00\)">
                  <c:v>42109.594718257</c:v>
                </c:pt>
                <c:pt idx="130" c:formatCode="0.00_);[Red]\(0.00\)">
                  <c:v>42109.594718257</c:v>
                </c:pt>
                <c:pt idx="131" c:formatCode="0.00_);[Red]\(0.00\)">
                  <c:v>42109.594718257</c:v>
                </c:pt>
                <c:pt idx="132" c:formatCode="0.00_);[Red]\(0.00\)">
                  <c:v>42109.594718257</c:v>
                </c:pt>
                <c:pt idx="133" c:formatCode="0.00_);[Red]\(0.00\)">
                  <c:v>42109.594718257</c:v>
                </c:pt>
                <c:pt idx="134" c:formatCode="0.00_);[Red]\(0.00\)">
                  <c:v>42109.594718257</c:v>
                </c:pt>
                <c:pt idx="135" c:formatCode="0.00_);[Red]\(0.00\)">
                  <c:v>42109.594718257</c:v>
                </c:pt>
                <c:pt idx="136" c:formatCode="0.00_);[Red]\(0.00\)">
                  <c:v>42109.594718257</c:v>
                </c:pt>
                <c:pt idx="137" c:formatCode="0.00_);[Red]\(0.00\)">
                  <c:v>42109.594718257</c:v>
                </c:pt>
                <c:pt idx="138" c:formatCode="0.00_);[Red]\(0.00\)">
                  <c:v>42109.594718257</c:v>
                </c:pt>
                <c:pt idx="139" c:formatCode="0.00_);[Red]\(0.00\)">
                  <c:v>42109.594718257</c:v>
                </c:pt>
                <c:pt idx="140" c:formatCode="0.00_);[Red]\(0.00\)">
                  <c:v>42109.594718257</c:v>
                </c:pt>
                <c:pt idx="141" c:formatCode="0.00_);[Red]\(0.00\)">
                  <c:v>42109.594718257</c:v>
                </c:pt>
                <c:pt idx="142" c:formatCode="0.00_);[Red]\(0.00\)">
                  <c:v>42109.594718257</c:v>
                </c:pt>
                <c:pt idx="143" c:formatCode="0.00_);[Red]\(0.00\)">
                  <c:v>42109.594718257</c:v>
                </c:pt>
                <c:pt idx="144" c:formatCode="0.00_);[Red]\(0.00\)">
                  <c:v>42109.594718257</c:v>
                </c:pt>
                <c:pt idx="145" c:formatCode="0.00_);[Red]\(0.00\)">
                  <c:v>42109.594718257</c:v>
                </c:pt>
                <c:pt idx="146" c:formatCode="0.00_);[Red]\(0.00\)">
                  <c:v>42109.594718257</c:v>
                </c:pt>
                <c:pt idx="147" c:formatCode="0.00_);[Red]\(0.00\)">
                  <c:v>42109.594718257</c:v>
                </c:pt>
                <c:pt idx="148" c:formatCode="0.00_);[Red]\(0.00\)">
                  <c:v>42109.594718257</c:v>
                </c:pt>
                <c:pt idx="149" c:formatCode="0.00_);[Red]\(0.00\)">
                  <c:v>42109.594718257</c:v>
                </c:pt>
                <c:pt idx="150" c:formatCode="0.00_);[Red]\(0.00\)">
                  <c:v>42109.594718257</c:v>
                </c:pt>
                <c:pt idx="151" c:formatCode="0.00_);[Red]\(0.00\)">
                  <c:v>41687.8939434091</c:v>
                </c:pt>
                <c:pt idx="152" c:formatCode="0.00_);[Red]\(0.00\)">
                  <c:v>41687.8939434091</c:v>
                </c:pt>
                <c:pt idx="153" c:formatCode="0.00_);[Red]\(0.00\)">
                  <c:v>41687.8939434091</c:v>
                </c:pt>
                <c:pt idx="154" c:formatCode="0.00_);[Red]\(0.00\)">
                  <c:v>41687.8939434091</c:v>
                </c:pt>
                <c:pt idx="155" c:formatCode="0.00_);[Red]\(0.00\)">
                  <c:v>41687.8939434091</c:v>
                </c:pt>
                <c:pt idx="156" c:formatCode="0.00_);[Red]\(0.00\)">
                  <c:v>41687.8939434091</c:v>
                </c:pt>
                <c:pt idx="157" c:formatCode="0.00_);[Red]\(0.00\)">
                  <c:v>41687.8939434091</c:v>
                </c:pt>
                <c:pt idx="158" c:formatCode="0.00_);[Red]\(0.00\)">
                  <c:v>41687.8939434091</c:v>
                </c:pt>
                <c:pt idx="159" c:formatCode="0.00_);[Red]\(0.00\)">
                  <c:v>41687.8939434091</c:v>
                </c:pt>
                <c:pt idx="160" c:formatCode="0.00_);[Red]\(0.00\)">
                  <c:v>41687.8939434091</c:v>
                </c:pt>
                <c:pt idx="161" c:formatCode="0.00_);[Red]\(0.00\)">
                  <c:v>41687.8939434091</c:v>
                </c:pt>
                <c:pt idx="162" c:formatCode="0.00_);[Red]\(0.00\)">
                  <c:v>41687.8939434091</c:v>
                </c:pt>
                <c:pt idx="163" c:formatCode="0.00_);[Red]\(0.00\)">
                  <c:v>41687.8939434091</c:v>
                </c:pt>
                <c:pt idx="164" c:formatCode="0.00_);[Red]\(0.00\)">
                  <c:v>41687.8939434091</c:v>
                </c:pt>
                <c:pt idx="165" c:formatCode="0.00_);[Red]\(0.00\)">
                  <c:v>41687.8939434091</c:v>
                </c:pt>
                <c:pt idx="166" c:formatCode="0.00_);[Red]\(0.00\)">
                  <c:v>41687.8939434091</c:v>
                </c:pt>
                <c:pt idx="167" c:formatCode="0.00_);[Red]\(0.00\)">
                  <c:v>41687.8939434091</c:v>
                </c:pt>
                <c:pt idx="168" c:formatCode="0.00_);[Red]\(0.00\)">
                  <c:v>41687.8939434091</c:v>
                </c:pt>
                <c:pt idx="169" c:formatCode="0.00_);[Red]\(0.00\)">
                  <c:v>41687.8939434091</c:v>
                </c:pt>
                <c:pt idx="170" c:formatCode="0.00_);[Red]\(0.00\)">
                  <c:v>41687.8939434091</c:v>
                </c:pt>
                <c:pt idx="171" c:formatCode="0.00_);[Red]\(0.00\)">
                  <c:v>41687.8939434091</c:v>
                </c:pt>
                <c:pt idx="172" c:formatCode="0.00_);[Red]\(0.00\)">
                  <c:v>48859.4737137951</c:v>
                </c:pt>
                <c:pt idx="173" c:formatCode="0.00_);[Red]\(0.00\)">
                  <c:v>48859.4737137951</c:v>
                </c:pt>
                <c:pt idx="174" c:formatCode="0.00_);[Red]\(0.00\)">
                  <c:v>48859.4737137951</c:v>
                </c:pt>
                <c:pt idx="175" c:formatCode="0.00_);[Red]\(0.00\)">
                  <c:v>48859.4737137951</c:v>
                </c:pt>
                <c:pt idx="176" c:formatCode="0.00_);[Red]\(0.00\)">
                  <c:v>48859.4737137951</c:v>
                </c:pt>
                <c:pt idx="177" c:formatCode="0.00_);[Red]\(0.00\)">
                  <c:v>48859.4737137951</c:v>
                </c:pt>
                <c:pt idx="178" c:formatCode="0.00_);[Red]\(0.00\)">
                  <c:v>48859.4737137951</c:v>
                </c:pt>
                <c:pt idx="179" c:formatCode="0.00_);[Red]\(0.00\)">
                  <c:v>48859.4737137951</c:v>
                </c:pt>
                <c:pt idx="180" c:formatCode="0.00_);[Red]\(0.00\)">
                  <c:v>48859.4737137951</c:v>
                </c:pt>
                <c:pt idx="181" c:formatCode="0.00_);[Red]\(0.00\)">
                  <c:v>48859.4737137951</c:v>
                </c:pt>
                <c:pt idx="182" c:formatCode="0.00_);[Red]\(0.00\)">
                  <c:v>48859.4737137951</c:v>
                </c:pt>
                <c:pt idx="183" c:formatCode="0.00_);[Red]\(0.00\)">
                  <c:v>48859.4737137951</c:v>
                </c:pt>
                <c:pt idx="184" c:formatCode="0.00_);[Red]\(0.00\)">
                  <c:v>48859.4737137951</c:v>
                </c:pt>
                <c:pt idx="185" c:formatCode="0.00_);[Red]\(0.00\)">
                  <c:v>48859.4737137951</c:v>
                </c:pt>
                <c:pt idx="186" c:formatCode="0.00_);[Red]\(0.00\)">
                  <c:v>48859.4737137951</c:v>
                </c:pt>
                <c:pt idx="187" c:formatCode="0.00_);[Red]\(0.00\)">
                  <c:v>48859.4737137951</c:v>
                </c:pt>
                <c:pt idx="188" c:formatCode="0.00_);[Red]\(0.00\)">
                  <c:v>48859.4737137951</c:v>
                </c:pt>
                <c:pt idx="189" c:formatCode="0.00_);[Red]\(0.00\)">
                  <c:v>48859.4737137951</c:v>
                </c:pt>
                <c:pt idx="190" c:formatCode="0.00_);[Red]\(0.00\)">
                  <c:v>48859.4737137951</c:v>
                </c:pt>
                <c:pt idx="191" c:formatCode="0.00_);[Red]\(0.00\)">
                  <c:v>48859.4737137951</c:v>
                </c:pt>
                <c:pt idx="192" c:formatCode="0.00_);[Red]\(0.00\)">
                  <c:v>48859.4737137951</c:v>
                </c:pt>
                <c:pt idx="193" c:formatCode="0.00_);[Red]\(0.00\)">
                  <c:v>48859.4737137951</c:v>
                </c:pt>
                <c:pt idx="194" c:formatCode="0.00_);[Red]\(0.00\)">
                  <c:v>49560.996417527</c:v>
                </c:pt>
                <c:pt idx="195" c:formatCode="0.00_);[Red]\(0.00\)">
                  <c:v>49560.996417527</c:v>
                </c:pt>
                <c:pt idx="196" c:formatCode="0.00_);[Red]\(0.00\)">
                  <c:v>49560.996417527</c:v>
                </c:pt>
                <c:pt idx="197" c:formatCode="0.00_);[Red]\(0.00\)">
                  <c:v>49560.996417527</c:v>
                </c:pt>
                <c:pt idx="198" c:formatCode="0.00_);[Red]\(0.00\)">
                  <c:v>49560.996417527</c:v>
                </c:pt>
                <c:pt idx="199" c:formatCode="0.00_);[Red]\(0.00\)">
                  <c:v>49560.996417527</c:v>
                </c:pt>
                <c:pt idx="200" c:formatCode="0.00_);[Red]\(0.00\)">
                  <c:v>49560.996417527</c:v>
                </c:pt>
                <c:pt idx="201" c:formatCode="0.00_);[Red]\(0.00\)">
                  <c:v>49560.996417527</c:v>
                </c:pt>
                <c:pt idx="202" c:formatCode="0.00_);[Red]\(0.00\)">
                  <c:v>49560.996417527</c:v>
                </c:pt>
                <c:pt idx="203" c:formatCode="0.00_);[Red]\(0.00\)">
                  <c:v>49560.996417527</c:v>
                </c:pt>
                <c:pt idx="204" c:formatCode="0.00_);[Red]\(0.00\)">
                  <c:v>49560.996417527</c:v>
                </c:pt>
                <c:pt idx="205" c:formatCode="0.00_);[Red]\(0.00\)">
                  <c:v>49560.996417527</c:v>
                </c:pt>
                <c:pt idx="206" c:formatCode="0.00_);[Red]\(0.00\)">
                  <c:v>49560.996417527</c:v>
                </c:pt>
                <c:pt idx="207" c:formatCode="0.00_);[Red]\(0.00\)">
                  <c:v>49560.996417527</c:v>
                </c:pt>
                <c:pt idx="208" c:formatCode="0.00_);[Red]\(0.00\)">
                  <c:v>49560.996417527</c:v>
                </c:pt>
                <c:pt idx="209" c:formatCode="0.00_);[Red]\(0.00\)">
                  <c:v>49560.996417527</c:v>
                </c:pt>
                <c:pt idx="210" c:formatCode="0.00_);[Red]\(0.00\)">
                  <c:v>49989.9066785951</c:v>
                </c:pt>
                <c:pt idx="211" c:formatCode="0.00_);[Red]\(0.00\)">
                  <c:v>49989.9066785951</c:v>
                </c:pt>
                <c:pt idx="212" c:formatCode="0.00_);[Red]\(0.00\)">
                  <c:v>49989.9066785951</c:v>
                </c:pt>
                <c:pt idx="213" c:formatCode="0.00_);[Red]\(0.00\)">
                  <c:v>49989.9066785951</c:v>
                </c:pt>
                <c:pt idx="214" c:formatCode="0.00_);[Red]\(0.00\)">
                  <c:v>49989.9066785951</c:v>
                </c:pt>
                <c:pt idx="215" c:formatCode="0.00_);[Red]\(0.00\)">
                  <c:v>49989.9066785951</c:v>
                </c:pt>
                <c:pt idx="216" c:formatCode="0.00_);[Red]\(0.00\)">
                  <c:v>49989.9066785951</c:v>
                </c:pt>
                <c:pt idx="217" c:formatCode="0.00_);[Red]\(0.00\)">
                  <c:v>49989.9066785951</c:v>
                </c:pt>
                <c:pt idx="218" c:formatCode="0.00_);[Red]\(0.00\)">
                  <c:v>49989.9066785951</c:v>
                </c:pt>
                <c:pt idx="219" c:formatCode="0.00_);[Red]\(0.00\)">
                  <c:v>49989.9066785951</c:v>
                </c:pt>
                <c:pt idx="220" c:formatCode="0.00_);[Red]\(0.00\)">
                  <c:v>49989.9066785951</c:v>
                </c:pt>
                <c:pt idx="221" c:formatCode="0.00_);[Red]\(0.00\)">
                  <c:v>49989.9066785951</c:v>
                </c:pt>
                <c:pt idx="222" c:formatCode="0.00_);[Red]\(0.00\)">
                  <c:v>49989.9066785951</c:v>
                </c:pt>
                <c:pt idx="223" c:formatCode="0.00_);[Red]\(0.00\)">
                  <c:v>49989.9066785951</c:v>
                </c:pt>
                <c:pt idx="224" c:formatCode="0.00_);[Red]\(0.00\)">
                  <c:v>49989.9066785951</c:v>
                </c:pt>
                <c:pt idx="225" c:formatCode="0.00_);[Red]\(0.00\)">
                  <c:v>49989.9066785951</c:v>
                </c:pt>
                <c:pt idx="226" c:formatCode="0.00_);[Red]\(0.00\)">
                  <c:v>49989.9066785951</c:v>
                </c:pt>
                <c:pt idx="227" c:formatCode="0.00_);[Red]\(0.00\)">
                  <c:v>49989.9066785951</c:v>
                </c:pt>
                <c:pt idx="228" c:formatCode="0.00_);[Red]\(0.00\)">
                  <c:v>49989.9066785951</c:v>
                </c:pt>
                <c:pt idx="229" c:formatCode="0.00_);[Red]\(0.00\)">
                  <c:v>49989.9066785951</c:v>
                </c:pt>
                <c:pt idx="230" c:formatCode="0.00_);[Red]\(0.00\)">
                  <c:v>50156.8105516048</c:v>
                </c:pt>
                <c:pt idx="231" c:formatCode="0.00_);[Red]\(0.00\)">
                  <c:v>50156.8105516048</c:v>
                </c:pt>
                <c:pt idx="232" c:formatCode="0.00_);[Red]\(0.00\)">
                  <c:v>50156.8105516048</c:v>
                </c:pt>
                <c:pt idx="233" c:formatCode="0.00_);[Red]\(0.00\)">
                  <c:v>50156.8105516048</c:v>
                </c:pt>
                <c:pt idx="234" c:formatCode="0.00_);[Red]\(0.00\)">
                  <c:v>50156.8105516048</c:v>
                </c:pt>
                <c:pt idx="235" c:formatCode="0.00_);[Red]\(0.00\)">
                  <c:v>50156.8105516048</c:v>
                </c:pt>
                <c:pt idx="236" c:formatCode="0.00_);[Red]\(0.00\)">
                  <c:v>50156.8105516048</c:v>
                </c:pt>
                <c:pt idx="237" c:formatCode="0.00_);[Red]\(0.00\)">
                  <c:v>50156.8105516048</c:v>
                </c:pt>
                <c:pt idx="238" c:formatCode="0.00_);[Red]\(0.00\)">
                  <c:v>50156.8105516048</c:v>
                </c:pt>
                <c:pt idx="239" c:formatCode="0.00_);[Red]\(0.00\)">
                  <c:v>50156.8105516048</c:v>
                </c:pt>
                <c:pt idx="240" c:formatCode="0.00_);[Red]\(0.00\)">
                  <c:v>50156.8105516048</c:v>
                </c:pt>
                <c:pt idx="241" c:formatCode="0.00_);[Red]\(0.00\)">
                  <c:v>50156.8105516048</c:v>
                </c:pt>
                <c:pt idx="242" c:formatCode="0.00_);[Red]\(0.00\)">
                  <c:v>50156.8105516048</c:v>
                </c:pt>
                <c:pt idx="243" c:formatCode="0.00_);[Red]\(0.00\)">
                  <c:v>50156.8105516048</c:v>
                </c:pt>
                <c:pt idx="244" c:formatCode="0.00_);[Red]\(0.00\)">
                  <c:v>50156.8105516048</c:v>
                </c:pt>
                <c:pt idx="245" c:formatCode="0.00_);[Red]\(0.00\)">
                  <c:v>50156.8105516048</c:v>
                </c:pt>
                <c:pt idx="246" c:formatCode="0.00_);[Red]\(0.00\)">
                  <c:v>50156.8105516048</c:v>
                </c:pt>
                <c:pt idx="247" c:formatCode="0.00_);[Red]\(0.00\)">
                  <c:v>50156.8105516048</c:v>
                </c:pt>
                <c:pt idx="248" c:formatCode="0.00_);[Red]\(0.00\)">
                  <c:v>50156.8105516048</c:v>
                </c:pt>
                <c:pt idx="249" c:formatCode="0.00_);[Red]\(0.00\)">
                  <c:v>50156.8105516048</c:v>
                </c:pt>
                <c:pt idx="250" c:formatCode="0.00_);[Red]\(0.00\)">
                  <c:v>50156.8105516048</c:v>
                </c:pt>
                <c:pt idx="251" c:formatCode="0.00_);[Red]\(0.00\)">
                  <c:v>50156.8105516048</c:v>
                </c:pt>
                <c:pt idx="252" c:formatCode="0.00_);[Red]\(0.00\)">
                  <c:v>50156.8105516048</c:v>
                </c:pt>
                <c:pt idx="253" c:formatCode="0.00_);[Red]\(0.00\)">
                  <c:v>50382.9376315992</c:v>
                </c:pt>
                <c:pt idx="254" c:formatCode="0.00_);[Red]\(0.00\)">
                  <c:v>50382.9376315992</c:v>
                </c:pt>
                <c:pt idx="255" c:formatCode="0.00_);[Red]\(0.00\)">
                  <c:v>50382.9376315992</c:v>
                </c:pt>
                <c:pt idx="256" c:formatCode="0.00_);[Red]\(0.00\)">
                  <c:v>50382.9376315992</c:v>
                </c:pt>
                <c:pt idx="257" c:formatCode="0.00_);[Red]\(0.00\)">
                  <c:v>50382.9376315992</c:v>
                </c:pt>
                <c:pt idx="258" c:formatCode="0.00_);[Red]\(0.00\)">
                  <c:v>50382.9376315992</c:v>
                </c:pt>
                <c:pt idx="259" c:formatCode="0.00_);[Red]\(0.00\)">
                  <c:v>50382.9376315992</c:v>
                </c:pt>
                <c:pt idx="260" c:formatCode="0.00_);[Red]\(0.00\)">
                  <c:v>50382.9376315992</c:v>
                </c:pt>
                <c:pt idx="261" c:formatCode="0.00_);[Red]\(0.00\)">
                  <c:v>50382.9376315992</c:v>
                </c:pt>
                <c:pt idx="262" c:formatCode="0.00_);[Red]\(0.00\)">
                  <c:v>50382.9376315992</c:v>
                </c:pt>
                <c:pt idx="263" c:formatCode="0.00_);[Red]\(0.00\)">
                  <c:v>50382.9376315992</c:v>
                </c:pt>
                <c:pt idx="264" c:formatCode="0.00_);[Red]\(0.00\)">
                  <c:v>50382.9376315992</c:v>
                </c:pt>
                <c:pt idx="265" c:formatCode="0.00_);[Red]\(0.00\)">
                  <c:v>50382.9376315992</c:v>
                </c:pt>
                <c:pt idx="266" c:formatCode="0.00_);[Red]\(0.00\)">
                  <c:v>50382.9376315992</c:v>
                </c:pt>
                <c:pt idx="267" c:formatCode="0.00_);[Red]\(0.00\)">
                  <c:v>50382.9376315992</c:v>
                </c:pt>
                <c:pt idx="268" c:formatCode="0.00_);[Red]\(0.00\)">
                  <c:v>50382.9376315992</c:v>
                </c:pt>
                <c:pt idx="269" c:formatCode="0.00_);[Red]\(0.00\)">
                  <c:v>50382.9376315992</c:v>
                </c:pt>
                <c:pt idx="270" c:formatCode="0.00_);[Red]\(0.00\)">
                  <c:v>50382.9376315992</c:v>
                </c:pt>
                <c:pt idx="271" c:formatCode="0.00_);[Red]\(0.00\)">
                  <c:v>50382.9376315992</c:v>
                </c:pt>
                <c:pt idx="272" c:formatCode="0.00_);[Red]\(0.00\)">
                  <c:v>59396.4837182488</c:v>
                </c:pt>
                <c:pt idx="273" c:formatCode="0.00_);[Red]\(0.00\)">
                  <c:v>59396.4837182488</c:v>
                </c:pt>
                <c:pt idx="274" c:formatCode="0.00_);[Red]\(0.00\)">
                  <c:v>59396.4837182488</c:v>
                </c:pt>
                <c:pt idx="275" c:formatCode="0.00_);[Red]\(0.00\)">
                  <c:v>59396.4837182488</c:v>
                </c:pt>
                <c:pt idx="276" c:formatCode="0.00_);[Red]\(0.00\)">
                  <c:v>59396.4837182488</c:v>
                </c:pt>
                <c:pt idx="277" c:formatCode="0.00_);[Red]\(0.00\)">
                  <c:v>59396.4837182488</c:v>
                </c:pt>
                <c:pt idx="278" c:formatCode="0.00_);[Red]\(0.00\)">
                  <c:v>59396.4837182488</c:v>
                </c:pt>
                <c:pt idx="279" c:formatCode="0.00_);[Red]\(0.00\)">
                  <c:v>59396.4837182488</c:v>
                </c:pt>
                <c:pt idx="280" c:formatCode="0.00_);[Red]\(0.00\)">
                  <c:v>59396.4837182488</c:v>
                </c:pt>
                <c:pt idx="281" c:formatCode="0.00_);[Red]\(0.00\)">
                  <c:v>59396.4837182488</c:v>
                </c:pt>
                <c:pt idx="282" c:formatCode="0.00_);[Red]\(0.00\)">
                  <c:v>59396.4837182488</c:v>
                </c:pt>
                <c:pt idx="283" c:formatCode="0.00_);[Red]\(0.00\)">
                  <c:v>59396.4837182488</c:v>
                </c:pt>
                <c:pt idx="284" c:formatCode="0.00_);[Red]\(0.00\)">
                  <c:v>59396.4837182488</c:v>
                </c:pt>
                <c:pt idx="285" c:formatCode="0.00_);[Red]\(0.00\)">
                  <c:v>59396.4837182488</c:v>
                </c:pt>
                <c:pt idx="286" c:formatCode="0.00_);[Red]\(0.00\)">
                  <c:v>59396.4837182488</c:v>
                </c:pt>
                <c:pt idx="287" c:formatCode="0.00_);[Red]\(0.00\)">
                  <c:v>59396.4837182488</c:v>
                </c:pt>
                <c:pt idx="288" c:formatCode="0.00_);[Red]\(0.00\)">
                  <c:v>59396.4837182488</c:v>
                </c:pt>
                <c:pt idx="289" c:formatCode="0.00_);[Red]\(0.00\)">
                  <c:v>59396.4837182488</c:v>
                </c:pt>
                <c:pt idx="290" c:formatCode="0.00_);[Red]\(0.00\)">
                  <c:v>59396.4837182488</c:v>
                </c:pt>
                <c:pt idx="291" c:formatCode="0.00_);[Red]\(0.00\)">
                  <c:v>59396.4837182488</c:v>
                </c:pt>
                <c:pt idx="292" c:formatCode="0.00_);[Red]\(0.00\)">
                  <c:v>59396.4837182488</c:v>
                </c:pt>
                <c:pt idx="293" c:formatCode="0.00_);[Red]\(0.00\)">
                  <c:v>59396.4837182488</c:v>
                </c:pt>
                <c:pt idx="294" c:formatCode="0.00_);[Red]\(0.00\)">
                  <c:v>76999.8664635588</c:v>
                </c:pt>
                <c:pt idx="295" c:formatCode="0.00_);[Red]\(0.00\)">
                  <c:v>76999.8664635588</c:v>
                </c:pt>
                <c:pt idx="296" c:formatCode="0.00_);[Red]\(0.00\)">
                  <c:v>76999.8664635588</c:v>
                </c:pt>
                <c:pt idx="297" c:formatCode="0.00_);[Red]\(0.00\)">
                  <c:v>76999.8664635588</c:v>
                </c:pt>
                <c:pt idx="298" c:formatCode="0.00_);[Red]\(0.00\)">
                  <c:v>76999.8664635588</c:v>
                </c:pt>
                <c:pt idx="299" c:formatCode="0.00_);[Red]\(0.00\)">
                  <c:v>76999.8664635588</c:v>
                </c:pt>
                <c:pt idx="300" c:formatCode="0.00_);[Red]\(0.00\)">
                  <c:v>76999.8664635588</c:v>
                </c:pt>
                <c:pt idx="301" c:formatCode="0.00_);[Red]\(0.00\)">
                  <c:v>76999.8664635588</c:v>
                </c:pt>
                <c:pt idx="302" c:formatCode="0.00_);[Red]\(0.00\)">
                  <c:v>76999.8664635588</c:v>
                </c:pt>
                <c:pt idx="303" c:formatCode="0.00_);[Red]\(0.00\)">
                  <c:v>76999.8664635588</c:v>
                </c:pt>
                <c:pt idx="304" c:formatCode="0.00_);[Red]\(0.00\)">
                  <c:v>76999.8664635588</c:v>
                </c:pt>
                <c:pt idx="305" c:formatCode="0.00_);[Red]\(0.00\)">
                  <c:v>76999.8664635588</c:v>
                </c:pt>
                <c:pt idx="306" c:formatCode="0.00_);[Red]\(0.00\)">
                  <c:v>76999.8664635588</c:v>
                </c:pt>
                <c:pt idx="307" c:formatCode="0.00_);[Red]\(0.00\)">
                  <c:v>76999.8664635588</c:v>
                </c:pt>
                <c:pt idx="308" c:formatCode="0.00_);[Red]\(0.00\)">
                  <c:v>76999.8664635588</c:v>
                </c:pt>
                <c:pt idx="309" c:formatCode="0.00_);[Red]\(0.00\)">
                  <c:v>76999.8664635588</c:v>
                </c:pt>
                <c:pt idx="310" c:formatCode="0.00_);[Red]\(0.00\)">
                  <c:v>76999.8664635588</c:v>
                </c:pt>
                <c:pt idx="311" c:formatCode="0.00_);[Red]\(0.00\)">
                  <c:v>76999.8664635588</c:v>
                </c:pt>
                <c:pt idx="312" c:formatCode="0.00_);[Red]\(0.00\)">
                  <c:v>76999.8664635588</c:v>
                </c:pt>
                <c:pt idx="313" c:formatCode="0.00_);[Red]\(0.00\)">
                  <c:v>76999.8664635588</c:v>
                </c:pt>
                <c:pt idx="314" c:formatCode="0.00_);[Red]\(0.00\)">
                  <c:v>76999.8664635588</c:v>
                </c:pt>
                <c:pt idx="315" c:formatCode="0.00_);[Red]\(0.00\)">
                  <c:v>76999.8664635588</c:v>
                </c:pt>
                <c:pt idx="316" c:formatCode="0.00_);[Red]\(0.00\)">
                  <c:v>76999.8664635588</c:v>
                </c:pt>
                <c:pt idx="317" c:formatCode="0.00_);[Red]\(0.00\)">
                  <c:v>83715.5608684613</c:v>
                </c:pt>
                <c:pt idx="318" c:formatCode="0.00_);[Red]\(0.00\)">
                  <c:v>83715.5608684613</c:v>
                </c:pt>
                <c:pt idx="319" c:formatCode="0.00_);[Red]\(0.00\)">
                  <c:v>83715.5608684613</c:v>
                </c:pt>
                <c:pt idx="320" c:formatCode="0.00_);[Red]\(0.00\)">
                  <c:v>83715.5608684613</c:v>
                </c:pt>
                <c:pt idx="321" c:formatCode="0.00_);[Red]\(0.00\)">
                  <c:v>83715.5608684613</c:v>
                </c:pt>
                <c:pt idx="322" c:formatCode="0.00_);[Red]\(0.00\)">
                  <c:v>83715.5608684613</c:v>
                </c:pt>
                <c:pt idx="323" c:formatCode="0.00_);[Red]\(0.00\)">
                  <c:v>83715.5608684613</c:v>
                </c:pt>
                <c:pt idx="324" c:formatCode="0.00_);[Red]\(0.00\)">
                  <c:v>83715.5608684613</c:v>
                </c:pt>
                <c:pt idx="325" c:formatCode="0.00_);[Red]\(0.00\)">
                  <c:v>83715.5608684613</c:v>
                </c:pt>
                <c:pt idx="326" c:formatCode="0.00_);[Red]\(0.00\)">
                  <c:v>83715.5608684613</c:v>
                </c:pt>
                <c:pt idx="327" c:formatCode="0.00_);[Red]\(0.00\)">
                  <c:v>83715.5608684613</c:v>
                </c:pt>
                <c:pt idx="328" c:formatCode="0.00_);[Red]\(0.00\)">
                  <c:v>83715.5608684613</c:v>
                </c:pt>
                <c:pt idx="329" c:formatCode="0.00_);[Red]\(0.00\)">
                  <c:v>83715.5608684613</c:v>
                </c:pt>
                <c:pt idx="330" c:formatCode="0.00_);[Red]\(0.00\)">
                  <c:v>83715.5608684613</c:v>
                </c:pt>
                <c:pt idx="331" c:formatCode="0.00_);[Red]\(0.00\)">
                  <c:v>83715.5608684613</c:v>
                </c:pt>
                <c:pt idx="332" c:formatCode="0.00_);[Red]\(0.00\)">
                  <c:v>83715.5608684613</c:v>
                </c:pt>
                <c:pt idx="333" c:formatCode="0.00_);[Red]\(0.00\)">
                  <c:v>83715.5608684613</c:v>
                </c:pt>
                <c:pt idx="334" c:formatCode="0.00_);[Red]\(0.00\)">
                  <c:v>83715.5608684613</c:v>
                </c:pt>
                <c:pt idx="335" c:formatCode="0.00_);[Red]\(0.00\)">
                  <c:v>83715.5608684613</c:v>
                </c:pt>
                <c:pt idx="336" c:formatCode="0.00_);[Red]\(0.00\)">
                  <c:v>83715.5608684613</c:v>
                </c:pt>
                <c:pt idx="337" c:formatCode="0.00_);[Red]\(0.00\)">
                  <c:v>83715.5608684613</c:v>
                </c:pt>
                <c:pt idx="338" c:formatCode="0.00_);[Red]\(0.00\)">
                  <c:v>73983.1777014834</c:v>
                </c:pt>
                <c:pt idx="339" c:formatCode="0.00_);[Red]\(0.00\)">
                  <c:v>73983.1777014834</c:v>
                </c:pt>
                <c:pt idx="340" c:formatCode="0.00_);[Red]\(0.00\)">
                  <c:v>73983.1777014834</c:v>
                </c:pt>
                <c:pt idx="341" c:formatCode="0.00_);[Red]\(0.00\)">
                  <c:v>73983.1777014834</c:v>
                </c:pt>
                <c:pt idx="342" c:formatCode="0.00_);[Red]\(0.00\)">
                  <c:v>73983.1777014834</c:v>
                </c:pt>
                <c:pt idx="343" c:formatCode="0.00_);[Red]\(0.00\)">
                  <c:v>73983.1777014834</c:v>
                </c:pt>
                <c:pt idx="344" c:formatCode="0.00_);[Red]\(0.00\)">
                  <c:v>73983.1777014834</c:v>
                </c:pt>
                <c:pt idx="345" c:formatCode="0.00_);[Red]\(0.00\)">
                  <c:v>73983.1777014834</c:v>
                </c:pt>
                <c:pt idx="346" c:formatCode="0.00_);[Red]\(0.00\)">
                  <c:v>73983.1777014834</c:v>
                </c:pt>
                <c:pt idx="347" c:formatCode="0.00_);[Red]\(0.00\)">
                  <c:v>73983.1777014834</c:v>
                </c:pt>
                <c:pt idx="348" c:formatCode="0.00_);[Red]\(0.00\)">
                  <c:v>73983.1777014834</c:v>
                </c:pt>
                <c:pt idx="349" c:formatCode="0.00_);[Red]\(0.00\)">
                  <c:v>73983.1777014834</c:v>
                </c:pt>
                <c:pt idx="350" c:formatCode="0.00_);[Red]\(0.00\)">
                  <c:v>73983.1777014834</c:v>
                </c:pt>
                <c:pt idx="351" c:formatCode="0.00_);[Red]\(0.00\)">
                  <c:v>73983.1777014834</c:v>
                </c:pt>
                <c:pt idx="352" c:formatCode="0.00_);[Red]\(0.00\)">
                  <c:v>73983.1777014834</c:v>
                </c:pt>
                <c:pt idx="353" c:formatCode="0.00_);[Red]\(0.00\)">
                  <c:v>73983.1777014834</c:v>
                </c:pt>
                <c:pt idx="354" c:formatCode="0.00_);[Red]\(0.00\)">
                  <c:v>73983.1777014834</c:v>
                </c:pt>
                <c:pt idx="355" c:formatCode="0.00_);[Red]\(0.00\)">
                  <c:v>73983.1777014834</c:v>
                </c:pt>
                <c:pt idx="356" c:formatCode="0.00_);[Red]\(0.00\)">
                  <c:v>73983.1777014834</c:v>
                </c:pt>
                <c:pt idx="357" c:formatCode="0.00_);[Red]\(0.00\)">
                  <c:v>73983.1777014834</c:v>
                </c:pt>
                <c:pt idx="358" c:formatCode="0.00_);[Red]\(0.00\)">
                  <c:v>73983.1777014834</c:v>
                </c:pt>
                <c:pt idx="359" c:formatCode="0.00_);[Red]\(0.00\)">
                  <c:v>67563.008655035</c:v>
                </c:pt>
                <c:pt idx="360" c:formatCode="0.00_);[Red]\(0.00\)">
                  <c:v>67563.008655035</c:v>
                </c:pt>
                <c:pt idx="361" c:formatCode="0.00_);[Red]\(0.00\)">
                  <c:v>67563.008655035</c:v>
                </c:pt>
                <c:pt idx="362" c:formatCode="0.00_);[Red]\(0.00\)">
                  <c:v>67563.008655035</c:v>
                </c:pt>
                <c:pt idx="363" c:formatCode="0.00_);[Red]\(0.00\)">
                  <c:v>67563.008655035</c:v>
                </c:pt>
                <c:pt idx="364" c:formatCode="0.00_);[Red]\(0.00\)">
                  <c:v>67563.008655035</c:v>
                </c:pt>
                <c:pt idx="365" c:formatCode="0.00_);[Red]\(0.00\)">
                  <c:v>67563.008655035</c:v>
                </c:pt>
                <c:pt idx="366" c:formatCode="0.00_);[Red]\(0.00\)">
                  <c:v>67563.008655035</c:v>
                </c:pt>
                <c:pt idx="367" c:formatCode="0.00_);[Red]\(0.00\)">
                  <c:v>67563.008655035</c:v>
                </c:pt>
                <c:pt idx="368" c:formatCode="0.00_);[Red]\(0.00\)">
                  <c:v>67563.008655035</c:v>
                </c:pt>
                <c:pt idx="369" c:formatCode="0.00_);[Red]\(0.00\)">
                  <c:v>67563.008655035</c:v>
                </c:pt>
                <c:pt idx="370" c:formatCode="0.00_);[Red]\(0.00\)">
                  <c:v>67563.008655035</c:v>
                </c:pt>
                <c:pt idx="371" c:formatCode="0.00_);[Red]\(0.00\)">
                  <c:v>67563.008655035</c:v>
                </c:pt>
                <c:pt idx="372" c:formatCode="0.00_);[Red]\(0.00\)">
                  <c:v>67563.008655035</c:v>
                </c:pt>
                <c:pt idx="373" c:formatCode="0.00_);[Red]\(0.00\)">
                  <c:v>67563.008655035</c:v>
                </c:pt>
                <c:pt idx="374" c:formatCode="0.00_);[Red]\(0.00\)">
                  <c:v>67563.008655035</c:v>
                </c:pt>
                <c:pt idx="375" c:formatCode="0.00_);[Red]\(0.00\)">
                  <c:v>67563.008655035</c:v>
                </c:pt>
                <c:pt idx="376" c:formatCode="0.00_);[Red]\(0.00\)">
                  <c:v>67563.008655035</c:v>
                </c:pt>
                <c:pt idx="377" c:formatCode="0.00_);[Red]\(0.00\)">
                  <c:v>67563.008655035</c:v>
                </c:pt>
                <c:pt idx="378" c:formatCode="0.00_);[Red]\(0.00\)">
                  <c:v>67563.008655035</c:v>
                </c:pt>
                <c:pt idx="379" c:formatCode="0.00_);[Red]\(0.00\)">
                  <c:v>67563.008655035</c:v>
                </c:pt>
                <c:pt idx="380" c:formatCode="0.00_);[Red]\(0.00\)">
                  <c:v>67563.008655035</c:v>
                </c:pt>
                <c:pt idx="381" c:formatCode="0.00_);[Red]\(0.00\)">
                  <c:v>68154.0197029718</c:v>
                </c:pt>
                <c:pt idx="382" c:formatCode="0.00_);[Red]\(0.00\)">
                  <c:v>68154.0197029718</c:v>
                </c:pt>
                <c:pt idx="383" c:formatCode="0.00_);[Red]\(0.00\)">
                  <c:v>68154.0197029718</c:v>
                </c:pt>
                <c:pt idx="384" c:formatCode="0.00_);[Red]\(0.00\)">
                  <c:v>68154.0197029718</c:v>
                </c:pt>
                <c:pt idx="385" c:formatCode="0.00_);[Red]\(0.00\)">
                  <c:v>68154.0197029718</c:v>
                </c:pt>
                <c:pt idx="386" c:formatCode="0.00_);[Red]\(0.00\)">
                  <c:v>68154.0197029718</c:v>
                </c:pt>
                <c:pt idx="387" c:formatCode="0.00_);[Red]\(0.00\)">
                  <c:v>68154.0197029718</c:v>
                </c:pt>
                <c:pt idx="388" c:formatCode="0.00_);[Red]\(0.00\)">
                  <c:v>68154.0197029718</c:v>
                </c:pt>
                <c:pt idx="389" c:formatCode="0.00_);[Red]\(0.00\)">
                  <c:v>68154.0197029718</c:v>
                </c:pt>
                <c:pt idx="390" c:formatCode="0.00_);[Red]\(0.00\)">
                  <c:v>68154.0197029718</c:v>
                </c:pt>
                <c:pt idx="391" c:formatCode="0.00_);[Red]\(0.00\)">
                  <c:v>68154.0197029718</c:v>
                </c:pt>
                <c:pt idx="392" c:formatCode="0.00_);[Red]\(0.00\)">
                  <c:v>68154.0197029718</c:v>
                </c:pt>
                <c:pt idx="393" c:formatCode="0.00_);[Red]\(0.00\)">
                  <c:v>68154.0197029718</c:v>
                </c:pt>
                <c:pt idx="394" c:formatCode="0.00_);[Red]\(0.00\)">
                  <c:v>68154.0197029718</c:v>
                </c:pt>
                <c:pt idx="395" c:formatCode="0.00_);[Red]\(0.00\)">
                  <c:v>68154.0197029718</c:v>
                </c:pt>
                <c:pt idx="396" c:formatCode="0.00_);[Red]\(0.00\)">
                  <c:v>68154.0197029718</c:v>
                </c:pt>
                <c:pt idx="397" c:formatCode="0.00_);[Red]\(0.00\)">
                  <c:v>68154.0197029718</c:v>
                </c:pt>
                <c:pt idx="398" c:formatCode="0.00_);[Red]\(0.00\)">
                  <c:v>68154.0197029718</c:v>
                </c:pt>
                <c:pt idx="399" c:formatCode="0.00_);[Red]\(0.00\)">
                  <c:v>68154.0197029718</c:v>
                </c:pt>
                <c:pt idx="400" c:formatCode="0.00_);[Red]\(0.00\)">
                  <c:v>68154.0197029718</c:v>
                </c:pt>
                <c:pt idx="401" c:formatCode="0.00_);[Red]\(0.00\)">
                  <c:v>68154.0197029718</c:v>
                </c:pt>
                <c:pt idx="402" c:formatCode="0.00_);[Red]\(0.00\)">
                  <c:v>68154.0197029718</c:v>
                </c:pt>
                <c:pt idx="403" c:formatCode="0.00_);[Red]\(0.00\)">
                  <c:v>79583.9998279665</c:v>
                </c:pt>
                <c:pt idx="404" c:formatCode="0.00_);[Red]\(0.00\)">
                  <c:v>79583.9998279665</c:v>
                </c:pt>
                <c:pt idx="405" c:formatCode="0.00_);[Red]\(0.00\)">
                  <c:v>79583.9998279665</c:v>
                </c:pt>
                <c:pt idx="406" c:formatCode="0.00_);[Red]\(0.00\)">
                  <c:v>79583.9998279665</c:v>
                </c:pt>
                <c:pt idx="407" c:formatCode="0.00_);[Red]\(0.00\)">
                  <c:v>79583.9998279665</c:v>
                </c:pt>
                <c:pt idx="408" c:formatCode="0.00_);[Red]\(0.00\)">
                  <c:v>79583.9998279665</c:v>
                </c:pt>
                <c:pt idx="409" c:formatCode="0.00_);[Red]\(0.00\)">
                  <c:v>79583.9998279665</c:v>
                </c:pt>
                <c:pt idx="410" c:formatCode="0.00_);[Red]\(0.00\)">
                  <c:v>79583.9998279665</c:v>
                </c:pt>
                <c:pt idx="411" c:formatCode="0.00_);[Red]\(0.00\)">
                  <c:v>79583.9998279665</c:v>
                </c:pt>
                <c:pt idx="412" c:formatCode="0.00_);[Red]\(0.00\)">
                  <c:v>79583.9998279665</c:v>
                </c:pt>
                <c:pt idx="413" c:formatCode="0.00_);[Red]\(0.00\)">
                  <c:v>79583.9998279665</c:v>
                </c:pt>
                <c:pt idx="414" c:formatCode="0.00_);[Red]\(0.00\)">
                  <c:v>79583.9998279665</c:v>
                </c:pt>
                <c:pt idx="415" c:formatCode="0.00_);[Red]\(0.00\)">
                  <c:v>79583.9998279665</c:v>
                </c:pt>
                <c:pt idx="416" c:formatCode="0.00_);[Red]\(0.00\)">
                  <c:v>79583.9998279665</c:v>
                </c:pt>
                <c:pt idx="417" c:formatCode="0.00_);[Red]\(0.00\)">
                  <c:v>79583.9998279665</c:v>
                </c:pt>
                <c:pt idx="418" c:formatCode="0.00_);[Red]\(0.00\)">
                  <c:v>79583.9998279665</c:v>
                </c:pt>
                <c:pt idx="419" c:formatCode="0.00_);[Red]\(0.00\)">
                  <c:v>79583.9998279665</c:v>
                </c:pt>
                <c:pt idx="420" c:formatCode="0.00_);[Red]\(0.00\)">
                  <c:v>79583.9998279665</c:v>
                </c:pt>
                <c:pt idx="421" c:formatCode="0.00_);[Red]\(0.00\)">
                  <c:v>79583.9998279665</c:v>
                </c:pt>
                <c:pt idx="422" c:formatCode="0.00_);[Red]\(0.00\)">
                  <c:v>79583.9998279665</c:v>
                </c:pt>
                <c:pt idx="423" c:formatCode="0.00_);[Red]\(0.00\)">
                  <c:v>79583.9998279665</c:v>
                </c:pt>
                <c:pt idx="424" c:formatCode="0.00_);[Red]\(0.00\)">
                  <c:v>79583.9998279665</c:v>
                </c:pt>
                <c:pt idx="425" c:formatCode="0.00_);[Red]\(0.00\)">
                  <c:v>78939.8710600264</c:v>
                </c:pt>
                <c:pt idx="426" c:formatCode="0.00_);[Red]\(0.00\)">
                  <c:v>78939.8710600264</c:v>
                </c:pt>
                <c:pt idx="427" c:formatCode="0.00_);[Red]\(0.00\)">
                  <c:v>78939.8710600264</c:v>
                </c:pt>
                <c:pt idx="428" c:formatCode="0.00_);[Red]\(0.00\)">
                  <c:v>78939.8710600264</c:v>
                </c:pt>
                <c:pt idx="429" c:formatCode="0.00_);[Red]\(0.00\)">
                  <c:v>78939.8710600264</c:v>
                </c:pt>
                <c:pt idx="430" c:formatCode="0.00_);[Red]\(0.00\)">
                  <c:v>78939.8710600264</c:v>
                </c:pt>
                <c:pt idx="431" c:formatCode="0.00_);[Red]\(0.00\)">
                  <c:v>78939.8710600264</c:v>
                </c:pt>
                <c:pt idx="432" c:formatCode="0.00_);[Red]\(0.00\)">
                  <c:v>78939.8710600264</c:v>
                </c:pt>
                <c:pt idx="433" c:formatCode="0.00_);[Red]\(0.00\)">
                  <c:v>78939.8710600264</c:v>
                </c:pt>
                <c:pt idx="434" c:formatCode="0.00_);[Red]\(0.00\)">
                  <c:v>78939.8710600264</c:v>
                </c:pt>
                <c:pt idx="435" c:formatCode="0.00_);[Red]\(0.00\)">
                  <c:v>78939.8710600264</c:v>
                </c:pt>
                <c:pt idx="436" c:formatCode="0.00_);[Red]\(0.00\)">
                  <c:v>78939.8710600264</c:v>
                </c:pt>
                <c:pt idx="437" c:formatCode="0.00_);[Red]\(0.00\)">
                  <c:v>78939.8710600264</c:v>
                </c:pt>
                <c:pt idx="438" c:formatCode="0.00_);[Red]\(0.00\)">
                  <c:v>78939.8710600264</c:v>
                </c:pt>
                <c:pt idx="439" c:formatCode="0.00_);[Red]\(0.00\)">
                  <c:v>78939.8710600264</c:v>
                </c:pt>
                <c:pt idx="440" c:formatCode="0.00_);[Red]\(0.00\)">
                  <c:v>78939.8710600264</c:v>
                </c:pt>
                <c:pt idx="441" c:formatCode="0.00_);[Red]\(0.00\)">
                  <c:v>78939.8710600264</c:v>
                </c:pt>
                <c:pt idx="442" c:formatCode="0.00_);[Red]\(0.00\)">
                  <c:v>78939.8710600264</c:v>
                </c:pt>
                <c:pt idx="443" c:formatCode="0.00_);[Red]\(0.00\)">
                  <c:v>78939.8710600264</c:v>
                </c:pt>
                <c:pt idx="444" c:formatCode="0.00_);[Red]\(0.00\)">
                  <c:v>78939.8710600264</c:v>
                </c:pt>
                <c:pt idx="445" c:formatCode="0.00_);[Red]\(0.00\)">
                  <c:v>78939.8710600264</c:v>
                </c:pt>
                <c:pt idx="446" c:formatCode="0.00_);[Red]\(0.00\)">
                  <c:v>78939.8710600264</c:v>
                </c:pt>
                <c:pt idx="447" c:formatCode="0.00_);[Red]\(0.00\)">
                  <c:v>80019.59778566</c:v>
                </c:pt>
                <c:pt idx="448" c:formatCode="0.00_);[Red]\(0.00\)">
                  <c:v>80019.59778566</c:v>
                </c:pt>
                <c:pt idx="449" c:formatCode="0.00_);[Red]\(0.00\)">
                  <c:v>80019.59778566</c:v>
                </c:pt>
                <c:pt idx="450" c:formatCode="0.00_);[Red]\(0.00\)">
                  <c:v>80019.59778566</c:v>
                </c:pt>
                <c:pt idx="451" c:formatCode="0.00_);[Red]\(0.00\)">
                  <c:v>80019.59778566</c:v>
                </c:pt>
                <c:pt idx="452" c:formatCode="0.00_);[Red]\(0.00\)">
                  <c:v>80019.59778566</c:v>
                </c:pt>
                <c:pt idx="453" c:formatCode="0.00_);[Red]\(0.00\)">
                  <c:v>80019.59778566</c:v>
                </c:pt>
                <c:pt idx="454" c:formatCode="0.00_);[Red]\(0.00\)">
                  <c:v>80019.59778566</c:v>
                </c:pt>
                <c:pt idx="455" c:formatCode="0.00_);[Red]\(0.00\)">
                  <c:v>80019.59778566</c:v>
                </c:pt>
                <c:pt idx="456" c:formatCode="0.00_);[Red]\(0.00\)">
                  <c:v>80019.59778566</c:v>
                </c:pt>
                <c:pt idx="457" c:formatCode="0.00_);[Red]\(0.00\)">
                  <c:v>80019.59778566</c:v>
                </c:pt>
                <c:pt idx="458" c:formatCode="0.00_);[Red]\(0.00\)">
                  <c:v>80019.59778566</c:v>
                </c:pt>
                <c:pt idx="459" c:formatCode="0.00_);[Red]\(0.00\)">
                  <c:v>80019.59778566</c:v>
                </c:pt>
                <c:pt idx="460" c:formatCode="0.00_);[Red]\(0.00\)">
                  <c:v>80019.59778566</c:v>
                </c:pt>
                <c:pt idx="461" c:formatCode="0.00_);[Red]\(0.00\)">
                  <c:v>80019.59778566</c:v>
                </c:pt>
                <c:pt idx="462" c:formatCode="0.00_);[Red]\(0.00\)">
                  <c:v>80019.59778566</c:v>
                </c:pt>
                <c:pt idx="463" c:formatCode="0.00_);[Red]\(0.00\)">
                  <c:v>80019.59778566</c:v>
                </c:pt>
                <c:pt idx="464" c:formatCode="0.00_);[Red]\(0.00\)">
                  <c:v>80019.59778566</c:v>
                </c:pt>
                <c:pt idx="465" c:formatCode="0.00_);[Red]\(0.00\)">
                  <c:v>80019.59778566</c:v>
                </c:pt>
                <c:pt idx="466" c:formatCode="0.00_);[Red]\(0.00\)">
                  <c:v>80019.59778566</c:v>
                </c:pt>
                <c:pt idx="467" c:formatCode="0.00_);[Red]\(0.00\)">
                  <c:v>80019.59778566</c:v>
                </c:pt>
                <c:pt idx="468" c:formatCode="0.00_);[Red]\(0.00\)">
                  <c:v>88825.3304873506</c:v>
                </c:pt>
                <c:pt idx="469" c:formatCode="0.00_);[Red]\(0.00\)">
                  <c:v>88825.3304873506</c:v>
                </c:pt>
                <c:pt idx="470" c:formatCode="0.00_);[Red]\(0.00\)">
                  <c:v>88825.3304873506</c:v>
                </c:pt>
                <c:pt idx="471" c:formatCode="0.00_);[Red]\(0.00\)">
                  <c:v>88825.3304873506</c:v>
                </c:pt>
                <c:pt idx="472" c:formatCode="0.00_);[Red]\(0.00\)">
                  <c:v>88825.3304873506</c:v>
                </c:pt>
                <c:pt idx="473" c:formatCode="0.00_);[Red]\(0.00\)">
                  <c:v>88825.3304873506</c:v>
                </c:pt>
                <c:pt idx="474" c:formatCode="0.00_);[Red]\(0.00\)">
                  <c:v>88825.3304873506</c:v>
                </c:pt>
                <c:pt idx="475" c:formatCode="0.00_);[Red]\(0.00\)">
                  <c:v>88825.3304873506</c:v>
                </c:pt>
                <c:pt idx="476" c:formatCode="0.00_);[Red]\(0.00\)">
                  <c:v>88825.3304873506</c:v>
                </c:pt>
                <c:pt idx="477" c:formatCode="0.00_);[Red]\(0.00\)">
                  <c:v>88825.3304873506</c:v>
                </c:pt>
                <c:pt idx="478" c:formatCode="0.00_);[Red]\(0.00\)">
                  <c:v>88825.3304873506</c:v>
                </c:pt>
                <c:pt idx="479" c:formatCode="0.00_);[Red]\(0.00\)">
                  <c:v>88825.3304873506</c:v>
                </c:pt>
                <c:pt idx="480" c:formatCode="0.00_);[Red]\(0.00\)">
                  <c:v>88825.3304873506</c:v>
                </c:pt>
                <c:pt idx="481" c:formatCode="0.00_);[Red]\(0.00\)">
                  <c:v>88825.3304873506</c:v>
                </c:pt>
                <c:pt idx="482" c:formatCode="0.00_);[Red]\(0.00\)">
                  <c:v>88825.3304873506</c:v>
                </c:pt>
                <c:pt idx="483" c:formatCode="0.00_);[Red]\(0.00\)">
                  <c:v>88825.3304873506</c:v>
                </c:pt>
                <c:pt idx="484" c:formatCode="0.00_);[Red]\(0.00\)">
                  <c:v>88825.3304873506</c:v>
                </c:pt>
                <c:pt idx="485" c:formatCode="0.00_);[Red]\(0.00\)">
                  <c:v>88825.3304873506</c:v>
                </c:pt>
                <c:pt idx="486" c:formatCode="0.00_);[Red]\(0.00\)">
                  <c:v>88825.3304873506</c:v>
                </c:pt>
                <c:pt idx="487" c:formatCode="0.00_);[Red]\(0.00\)">
                  <c:v>88825.3304873506</c:v>
                </c:pt>
                <c:pt idx="488" c:formatCode="0.00_);[Red]\(0.00\)">
                  <c:v>88825.3304873506</c:v>
                </c:pt>
                <c:pt idx="489" c:formatCode="0.00_);[Red]\(0.00\)">
                  <c:v>88825.3304873506</c:v>
                </c:pt>
                <c:pt idx="490" c:formatCode="0.00_);[Red]\(0.00\)">
                  <c:v>96192.0902614435</c:v>
                </c:pt>
                <c:pt idx="491" c:formatCode="0.00_);[Red]\(0.00\)">
                  <c:v>96192.0902614435</c:v>
                </c:pt>
                <c:pt idx="492" c:formatCode="0.00_);[Red]\(0.00\)">
                  <c:v>96192.0902614435</c:v>
                </c:pt>
                <c:pt idx="493" c:formatCode="0.00_);[Red]\(0.00\)">
                  <c:v>96192.0902614435</c:v>
                </c:pt>
                <c:pt idx="494" c:formatCode="0.00_);[Red]\(0.00\)">
                  <c:v>96192.0902614435</c:v>
                </c:pt>
                <c:pt idx="495" c:formatCode="0.00_);[Red]\(0.00\)">
                  <c:v>96192.0902614435</c:v>
                </c:pt>
                <c:pt idx="496" c:formatCode="0.00_);[Red]\(0.00\)">
                  <c:v>96192.0902614435</c:v>
                </c:pt>
                <c:pt idx="497" c:formatCode="0.00_);[Red]\(0.00\)">
                  <c:v>96192.0902614435</c:v>
                </c:pt>
                <c:pt idx="498" c:formatCode="0.00_);[Red]\(0.00\)">
                  <c:v>96192.0902614435</c:v>
                </c:pt>
                <c:pt idx="499" c:formatCode="0.00_);[Red]\(0.00\)">
                  <c:v>96192.0902614435</c:v>
                </c:pt>
                <c:pt idx="500" c:formatCode="0.00_);[Red]\(0.00\)">
                  <c:v>96192.0902614435</c:v>
                </c:pt>
                <c:pt idx="501" c:formatCode="0.00_);[Red]\(0.00\)">
                  <c:v>96192.0902614435</c:v>
                </c:pt>
                <c:pt idx="502" c:formatCode="0.00_);[Red]\(0.00\)">
                  <c:v>96192.0902614435</c:v>
                </c:pt>
                <c:pt idx="503" c:formatCode="0.00_);[Red]\(0.00\)">
                  <c:v>96192.0902614435</c:v>
                </c:pt>
                <c:pt idx="504" c:formatCode="0.00_);[Red]\(0.00\)">
                  <c:v>96192.0902614435</c:v>
                </c:pt>
                <c:pt idx="505" c:formatCode="0.00_);[Red]\(0.00\)">
                  <c:v>96192.0902614435</c:v>
                </c:pt>
                <c:pt idx="506" c:formatCode="0.00_);[Red]\(0.00\)">
                  <c:v>96192.0902614435</c:v>
                </c:pt>
                <c:pt idx="507" c:formatCode="0.00_);[Red]\(0.00\)">
                  <c:v>96192.0902614435</c:v>
                </c:pt>
                <c:pt idx="508" c:formatCode="0.00_);[Red]\(0.00\)">
                  <c:v>96192.0902614435</c:v>
                </c:pt>
                <c:pt idx="509" c:formatCode="0.00_);[Red]\(0.00\)">
                  <c:v>96192.0902614435</c:v>
                </c:pt>
                <c:pt idx="510" c:formatCode="0.00_);[Red]\(0.00\)">
                  <c:v>96192.0902614435</c:v>
                </c:pt>
                <c:pt idx="511" c:formatCode="0.00_);[Red]\(0.00\)">
                  <c:v>96192.0902614435</c:v>
                </c:pt>
                <c:pt idx="512" c:formatCode="0.00_);[Red]\(0.00\)">
                  <c:v>96192.0902614435</c:v>
                </c:pt>
                <c:pt idx="513" c:formatCode="0.00_);[Red]\(0.00\)">
                  <c:v>106102.410768294</c:v>
                </c:pt>
                <c:pt idx="514" c:formatCode="0.00_);[Red]\(0.00\)">
                  <c:v>106102.410768294</c:v>
                </c:pt>
                <c:pt idx="515" c:formatCode="0.00_);[Red]\(0.00\)">
                  <c:v>106102.410768294</c:v>
                </c:pt>
                <c:pt idx="516" c:formatCode="0.00_);[Red]\(0.00\)">
                  <c:v>106102.410768294</c:v>
                </c:pt>
                <c:pt idx="517" c:formatCode="0.00_);[Red]\(0.00\)">
                  <c:v>106102.410768294</c:v>
                </c:pt>
                <c:pt idx="518" c:formatCode="0.00_);[Red]\(0.00\)">
                  <c:v>106102.410768294</c:v>
                </c:pt>
                <c:pt idx="519" c:formatCode="0.00_);[Red]\(0.00\)">
                  <c:v>106102.410768294</c:v>
                </c:pt>
                <c:pt idx="520" c:formatCode="0.00_);[Red]\(0.00\)">
                  <c:v>106102.410768294</c:v>
                </c:pt>
                <c:pt idx="521" c:formatCode="0.00_);[Red]\(0.00\)">
                  <c:v>106102.410768294</c:v>
                </c:pt>
                <c:pt idx="522" c:formatCode="0.00_);[Red]\(0.00\)">
                  <c:v>106102.410768294</c:v>
                </c:pt>
                <c:pt idx="523" c:formatCode="0.00_);[Red]\(0.00\)">
                  <c:v>106102.410768294</c:v>
                </c:pt>
                <c:pt idx="524" c:formatCode="0.00_);[Red]\(0.00\)">
                  <c:v>106102.410768294</c:v>
                </c:pt>
                <c:pt idx="525" c:formatCode="0.00_);[Red]\(0.00\)">
                  <c:v>106102.410768294</c:v>
                </c:pt>
                <c:pt idx="526" c:formatCode="0.00_);[Red]\(0.00\)">
                  <c:v>106102.410768294</c:v>
                </c:pt>
                <c:pt idx="527" c:formatCode="0.00_);[Red]\(0.00\)">
                  <c:v>106102.410768294</c:v>
                </c:pt>
                <c:pt idx="528" c:formatCode="0.00_);[Red]\(0.00\)">
                  <c:v>106102.410768294</c:v>
                </c:pt>
                <c:pt idx="529" c:formatCode="0.00_);[Red]\(0.00\)">
                  <c:v>106102.410768294</c:v>
                </c:pt>
                <c:pt idx="530" c:formatCode="0.00_);[Red]\(0.00\)">
                  <c:v>106102.410768294</c:v>
                </c:pt>
                <c:pt idx="531" c:formatCode="0.00_);[Red]\(0.00\)">
                  <c:v>106102.410768294</c:v>
                </c:pt>
                <c:pt idx="532" c:formatCode="0.00_);[Red]\(0.00\)">
                  <c:v>106102.410768294</c:v>
                </c:pt>
                <c:pt idx="533" c:formatCode="0.00_);[Red]\(0.00\)">
                  <c:v>106102.410768294</c:v>
                </c:pt>
                <c:pt idx="534" c:formatCode="0.00_);[Red]\(0.00\)">
                  <c:v>109547.451475777</c:v>
                </c:pt>
                <c:pt idx="535" c:formatCode="0.00_);[Red]\(0.00\)">
                  <c:v>109547.451475777</c:v>
                </c:pt>
                <c:pt idx="536" c:formatCode="0.00_);[Red]\(0.00\)">
                  <c:v>109547.451475777</c:v>
                </c:pt>
                <c:pt idx="537" c:formatCode="0.00_);[Red]\(0.00\)">
                  <c:v>109547.451475777</c:v>
                </c:pt>
                <c:pt idx="538" c:formatCode="0.00_);[Red]\(0.00\)">
                  <c:v>109547.451475777</c:v>
                </c:pt>
                <c:pt idx="539" c:formatCode="0.00_);[Red]\(0.00\)">
                  <c:v>109547.451475777</c:v>
                </c:pt>
                <c:pt idx="540" c:formatCode="0.00_);[Red]\(0.00\)">
                  <c:v>109547.451475777</c:v>
                </c:pt>
                <c:pt idx="541" c:formatCode="0.00_);[Red]\(0.00\)">
                  <c:v>109547.451475777</c:v>
                </c:pt>
                <c:pt idx="542" c:formatCode="0.00_);[Red]\(0.00\)">
                  <c:v>109547.451475777</c:v>
                </c:pt>
                <c:pt idx="543" c:formatCode="0.00_);[Red]\(0.00\)">
                  <c:v>109547.451475777</c:v>
                </c:pt>
                <c:pt idx="544" c:formatCode="0.00_);[Red]\(0.00\)">
                  <c:v>109547.451475777</c:v>
                </c:pt>
                <c:pt idx="545" c:formatCode="0.00_);[Red]\(0.00\)">
                  <c:v>109547.451475777</c:v>
                </c:pt>
                <c:pt idx="546" c:formatCode="0.00_);[Red]\(0.00\)">
                  <c:v>109547.451475777</c:v>
                </c:pt>
                <c:pt idx="547" c:formatCode="0.00_);[Red]\(0.00\)">
                  <c:v>109547.451475777</c:v>
                </c:pt>
                <c:pt idx="548" c:formatCode="0.00_);[Red]\(0.00\)">
                  <c:v>109547.451475777</c:v>
                </c:pt>
                <c:pt idx="549" c:formatCode="0.00_);[Red]\(0.00\)">
                  <c:v>109547.451475777</c:v>
                </c:pt>
                <c:pt idx="550" c:formatCode="0.00_);[Red]\(0.00\)">
                  <c:v>109547.451475777</c:v>
                </c:pt>
                <c:pt idx="551" c:formatCode="0.00_);[Red]\(0.00\)">
                  <c:v>109547.451475777</c:v>
                </c:pt>
                <c:pt idx="552" c:formatCode="0.00_);[Red]\(0.00\)">
                  <c:v>109547.451475777</c:v>
                </c:pt>
                <c:pt idx="553" c:formatCode="0.00_);[Red]\(0.00\)">
                  <c:v>109547.451475777</c:v>
                </c:pt>
                <c:pt idx="554" c:formatCode="0.00_);[Red]\(0.00\)">
                  <c:v>111431.981149553</c:v>
                </c:pt>
                <c:pt idx="555" c:formatCode="0.00_);[Red]\(0.00\)">
                  <c:v>111431.981149553</c:v>
                </c:pt>
                <c:pt idx="556" c:formatCode="0.00_);[Red]\(0.00\)">
                  <c:v>111431.981149553</c:v>
                </c:pt>
                <c:pt idx="557" c:formatCode="0.00_);[Red]\(0.00\)">
                  <c:v>111431.981149553</c:v>
                </c:pt>
                <c:pt idx="558" c:formatCode="0.00_);[Red]\(0.00\)">
                  <c:v>111431.981149553</c:v>
                </c:pt>
                <c:pt idx="559" c:formatCode="0.00_);[Red]\(0.00\)">
                  <c:v>111431.981149553</c:v>
                </c:pt>
                <c:pt idx="560" c:formatCode="0.00_);[Red]\(0.00\)">
                  <c:v>111431.981149553</c:v>
                </c:pt>
                <c:pt idx="561" c:formatCode="0.00_);[Red]\(0.00\)">
                  <c:v>111431.981149553</c:v>
                </c:pt>
                <c:pt idx="562" c:formatCode="0.00_);[Red]\(0.00\)">
                  <c:v>111431.981149553</c:v>
                </c:pt>
                <c:pt idx="563" c:formatCode="0.00_);[Red]\(0.00\)">
                  <c:v>111431.981149553</c:v>
                </c:pt>
                <c:pt idx="564" c:formatCode="0.00_);[Red]\(0.00\)">
                  <c:v>111431.981149553</c:v>
                </c:pt>
                <c:pt idx="565" c:formatCode="0.00_);[Red]\(0.00\)">
                  <c:v>111431.981149553</c:v>
                </c:pt>
                <c:pt idx="566" c:formatCode="0.00_);[Red]\(0.00\)">
                  <c:v>111431.981149553</c:v>
                </c:pt>
                <c:pt idx="567" c:formatCode="0.00_);[Red]\(0.00\)">
                  <c:v>111431.981149553</c:v>
                </c:pt>
                <c:pt idx="568" c:formatCode="0.00_);[Red]\(0.00\)">
                  <c:v>111431.981149553</c:v>
                </c:pt>
                <c:pt idx="569" c:formatCode="0.00_);[Red]\(0.00\)">
                  <c:v>111431.981149553</c:v>
                </c:pt>
                <c:pt idx="570" c:formatCode="0.00_);[Red]\(0.00\)">
                  <c:v>111431.981149553</c:v>
                </c:pt>
                <c:pt idx="571" c:formatCode="0.00_);[Red]\(0.00\)">
                  <c:v>111431.981149553</c:v>
                </c:pt>
                <c:pt idx="572" c:formatCode="0.00_);[Red]\(0.00\)">
                  <c:v>111431.981149553</c:v>
                </c:pt>
                <c:pt idx="573" c:formatCode="0.00_);[Red]\(0.00\)">
                  <c:v>111431.981149553</c:v>
                </c:pt>
                <c:pt idx="574" c:formatCode="0.00_);[Red]\(0.00\)">
                  <c:v>111431.981149553</c:v>
                </c:pt>
                <c:pt idx="575" c:formatCode="0.00_);[Red]\(0.00\)">
                  <c:v>111431.981149553</c:v>
                </c:pt>
                <c:pt idx="576" c:formatCode="0.00_);[Red]\(0.00\)">
                  <c:v>111431.981149553</c:v>
                </c:pt>
                <c:pt idx="577" c:formatCode="0.00_);[Red]\(0.00\)">
                  <c:v>120506.550010751</c:v>
                </c:pt>
                <c:pt idx="578" c:formatCode="0.00_);[Red]\(0.00\)">
                  <c:v>120506.550010751</c:v>
                </c:pt>
                <c:pt idx="579" c:formatCode="0.00_);[Red]\(0.00\)">
                  <c:v>120506.550010751</c:v>
                </c:pt>
                <c:pt idx="580" c:formatCode="0.00_);[Red]\(0.00\)">
                  <c:v>120506.550010751</c:v>
                </c:pt>
                <c:pt idx="581" c:formatCode="0.00_);[Red]\(0.00\)">
                  <c:v>120506.550010751</c:v>
                </c:pt>
                <c:pt idx="582" c:formatCode="0.00_);[Red]\(0.00\)">
                  <c:v>120506.550010751</c:v>
                </c:pt>
                <c:pt idx="583" c:formatCode="0.00_);[Red]\(0.00\)">
                  <c:v>120506.550010751</c:v>
                </c:pt>
                <c:pt idx="584" c:formatCode="0.00_);[Red]\(0.00\)">
                  <c:v>120506.550010751</c:v>
                </c:pt>
                <c:pt idx="585" c:formatCode="0.00_);[Red]\(0.00\)">
                  <c:v>120506.550010751</c:v>
                </c:pt>
                <c:pt idx="586" c:formatCode="0.00_);[Red]\(0.00\)">
                  <c:v>120506.550010751</c:v>
                </c:pt>
                <c:pt idx="587" c:formatCode="0.00_);[Red]\(0.00\)">
                  <c:v>120506.550010751</c:v>
                </c:pt>
                <c:pt idx="588" c:formatCode="0.00_);[Red]\(0.00\)">
                  <c:v>120506.550010751</c:v>
                </c:pt>
                <c:pt idx="589" c:formatCode="0.00_);[Red]\(0.00\)">
                  <c:v>120506.550010751</c:v>
                </c:pt>
                <c:pt idx="590" c:formatCode="0.00_);[Red]\(0.00\)">
                  <c:v>120506.550010751</c:v>
                </c:pt>
                <c:pt idx="591" c:formatCode="0.00_);[Red]\(0.00\)">
                  <c:v>120506.550010751</c:v>
                </c:pt>
                <c:pt idx="592" c:formatCode="0.00_);[Red]\(0.00\)">
                  <c:v>120506.550010751</c:v>
                </c:pt>
                <c:pt idx="593" c:formatCode="0.00_);[Red]\(0.00\)">
                  <c:v>120506.550010751</c:v>
                </c:pt>
                <c:pt idx="594" c:formatCode="0.00_);[Red]\(0.00\)">
                  <c:v>120506.550010751</c:v>
                </c:pt>
                <c:pt idx="595" c:formatCode="0.00_);[Red]\(0.00\)">
                  <c:v>120506.550010751</c:v>
                </c:pt>
                <c:pt idx="596" c:formatCode="0.00_);[Red]\(0.00\)">
                  <c:v>124995.950725909</c:v>
                </c:pt>
                <c:pt idx="597" c:formatCode="0.00_);[Red]\(0.00\)">
                  <c:v>124995.950725909</c:v>
                </c:pt>
                <c:pt idx="598" c:formatCode="0.00_);[Red]\(0.00\)">
                  <c:v>124995.950725909</c:v>
                </c:pt>
                <c:pt idx="599" c:formatCode="0.00_);[Red]\(0.00\)">
                  <c:v>124995.950725909</c:v>
                </c:pt>
                <c:pt idx="600" c:formatCode="0.00_);[Red]\(0.00\)">
                  <c:v>124995.950725909</c:v>
                </c:pt>
                <c:pt idx="601" c:formatCode="0.00_);[Red]\(0.00\)">
                  <c:v>124995.950725909</c:v>
                </c:pt>
                <c:pt idx="602" c:formatCode="0.00_);[Red]\(0.00\)">
                  <c:v>124995.950725909</c:v>
                </c:pt>
                <c:pt idx="603" c:formatCode="0.00_);[Red]\(0.00\)">
                  <c:v>124995.950725909</c:v>
                </c:pt>
                <c:pt idx="604" c:formatCode="0.00_);[Red]\(0.00\)">
                  <c:v>124995.950725909</c:v>
                </c:pt>
                <c:pt idx="605" c:formatCode="0.00_);[Red]\(0.00\)">
                  <c:v>124995.950725909</c:v>
                </c:pt>
                <c:pt idx="606" c:formatCode="0.00_);[Red]\(0.00\)">
                  <c:v>124995.950725909</c:v>
                </c:pt>
                <c:pt idx="607" c:formatCode="0.00_);[Red]\(0.00\)">
                  <c:v>124995.950725909</c:v>
                </c:pt>
                <c:pt idx="608" c:formatCode="0.00_);[Red]\(0.00\)">
                  <c:v>124995.950725909</c:v>
                </c:pt>
                <c:pt idx="609" c:formatCode="0.00_);[Red]\(0.00\)">
                  <c:v>124995.950725909</c:v>
                </c:pt>
                <c:pt idx="610" c:formatCode="0.00_);[Red]\(0.00\)">
                  <c:v>124995.950725909</c:v>
                </c:pt>
                <c:pt idx="611" c:formatCode="0.00_);[Red]\(0.00\)">
                  <c:v>124995.950725909</c:v>
                </c:pt>
                <c:pt idx="612" c:formatCode="0.00_);[Red]\(0.00\)">
                  <c:v>124995.950725909</c:v>
                </c:pt>
                <c:pt idx="613" c:formatCode="0.00_);[Red]\(0.00\)">
                  <c:v>124995.950725909</c:v>
                </c:pt>
                <c:pt idx="614" c:formatCode="0.00_);[Red]\(0.00\)">
                  <c:v>124995.950725909</c:v>
                </c:pt>
                <c:pt idx="615" c:formatCode="0.00_);[Red]\(0.00\)">
                  <c:v>124995.950725909</c:v>
                </c:pt>
                <c:pt idx="616" c:formatCode="0.00_);[Red]\(0.00\)">
                  <c:v>124995.950725909</c:v>
                </c:pt>
                <c:pt idx="617" c:formatCode="0.00_);[Red]\(0.00\)">
                  <c:v>119565.94461839</c:v>
                </c:pt>
                <c:pt idx="618" c:formatCode="0.00_);[Red]\(0.00\)">
                  <c:v>119565.94461839</c:v>
                </c:pt>
                <c:pt idx="619" c:formatCode="0.00_);[Red]\(0.00\)">
                  <c:v>119565.94461839</c:v>
                </c:pt>
                <c:pt idx="620" c:formatCode="0.00_);[Red]\(0.00\)">
                  <c:v>119565.94461839</c:v>
                </c:pt>
                <c:pt idx="621" c:formatCode="0.00_);[Red]\(0.00\)">
                  <c:v>119565.94461839</c:v>
                </c:pt>
                <c:pt idx="622" c:formatCode="0.00_);[Red]\(0.00\)">
                  <c:v>119565.94461839</c:v>
                </c:pt>
                <c:pt idx="623" c:formatCode="0.00_);[Red]\(0.00\)">
                  <c:v>119565.94461839</c:v>
                </c:pt>
                <c:pt idx="624" c:formatCode="0.00_);[Red]\(0.00\)">
                  <c:v>119565.94461839</c:v>
                </c:pt>
                <c:pt idx="625" c:formatCode="0.00_);[Red]\(0.00\)">
                  <c:v>119565.94461839</c:v>
                </c:pt>
                <c:pt idx="626" c:formatCode="0.00_);[Red]\(0.00\)">
                  <c:v>119565.94461839</c:v>
                </c:pt>
                <c:pt idx="627" c:formatCode="0.00_);[Red]\(0.00\)">
                  <c:v>119565.94461839</c:v>
                </c:pt>
                <c:pt idx="628" c:formatCode="0.00_);[Red]\(0.00\)">
                  <c:v>119565.94461839</c:v>
                </c:pt>
                <c:pt idx="629" c:formatCode="0.00_);[Red]\(0.00\)">
                  <c:v>119565.94461839</c:v>
                </c:pt>
                <c:pt idx="630" c:formatCode="0.00_);[Red]\(0.00\)">
                  <c:v>119565.94461839</c:v>
                </c:pt>
                <c:pt idx="631" c:formatCode="0.00_);[Red]\(0.00\)">
                  <c:v>119565.94461839</c:v>
                </c:pt>
                <c:pt idx="632" c:formatCode="0.00_);[Red]\(0.00\)">
                  <c:v>119565.94461839</c:v>
                </c:pt>
                <c:pt idx="633" c:formatCode="0.00_);[Red]\(0.00\)">
                  <c:v>119565.94461839</c:v>
                </c:pt>
                <c:pt idx="634" c:formatCode="0.00_);[Red]\(0.00\)">
                  <c:v>119565.94461839</c:v>
                </c:pt>
                <c:pt idx="635" c:formatCode="0.00_);[Red]\(0.00\)">
                  <c:v>119565.94461839</c:v>
                </c:pt>
                <c:pt idx="636" c:formatCode="0.00_);[Red]\(0.00\)">
                  <c:v>119565.94461839</c:v>
                </c:pt>
                <c:pt idx="637" c:formatCode="0.00_);[Red]\(0.00\)">
                  <c:v>88351.721959715</c:v>
                </c:pt>
                <c:pt idx="638" c:formatCode="0.00_);[Red]\(0.00\)">
                  <c:v>88351.721959715</c:v>
                </c:pt>
                <c:pt idx="639" c:formatCode="0.00_);[Red]\(0.00\)">
                  <c:v>88351.721959715</c:v>
                </c:pt>
                <c:pt idx="640" c:formatCode="0.00_);[Red]\(0.00\)">
                  <c:v>88351.721959715</c:v>
                </c:pt>
                <c:pt idx="641" c:formatCode="0.00_);[Red]\(0.00\)">
                  <c:v>88351.721959715</c:v>
                </c:pt>
                <c:pt idx="642" c:formatCode="0.00_);[Red]\(0.00\)">
                  <c:v>88351.721959715</c:v>
                </c:pt>
                <c:pt idx="643" c:formatCode="0.00_);[Red]\(0.00\)">
                  <c:v>88351.721959715</c:v>
                </c:pt>
                <c:pt idx="644" c:formatCode="0.00_);[Red]\(0.00\)">
                  <c:v>88351.721959715</c:v>
                </c:pt>
                <c:pt idx="645" c:formatCode="0.00_);[Red]\(0.00\)">
                  <c:v>88351.721959715</c:v>
                </c:pt>
                <c:pt idx="646" c:formatCode="0.00_);[Red]\(0.00\)">
                  <c:v>88351.721959715</c:v>
                </c:pt>
                <c:pt idx="647" c:formatCode="0.00_);[Red]\(0.00\)">
                  <c:v>88351.721959715</c:v>
                </c:pt>
                <c:pt idx="648" c:formatCode="0.00_);[Red]\(0.00\)">
                  <c:v>88351.721959715</c:v>
                </c:pt>
                <c:pt idx="649" c:formatCode="0.00_);[Red]\(0.00\)">
                  <c:v>88351.721959715</c:v>
                </c:pt>
                <c:pt idx="650" c:formatCode="0.00_);[Red]\(0.00\)">
                  <c:v>88351.721959715</c:v>
                </c:pt>
                <c:pt idx="651" c:formatCode="0.00_);[Red]\(0.00\)">
                  <c:v>88351.721959715</c:v>
                </c:pt>
                <c:pt idx="652" c:formatCode="0.00_);[Red]\(0.00\)">
                  <c:v>88351.721959715</c:v>
                </c:pt>
                <c:pt idx="653" c:formatCode="0.00_);[Red]\(0.00\)">
                  <c:v>88351.721959715</c:v>
                </c:pt>
                <c:pt idx="654" c:formatCode="0.00_);[Red]\(0.00\)">
                  <c:v>88351.721959715</c:v>
                </c:pt>
                <c:pt idx="655" c:formatCode="0.00_);[Red]\(0.00\)">
                  <c:v>88351.721959715</c:v>
                </c:pt>
                <c:pt idx="656" c:formatCode="0.00_);[Red]\(0.00\)">
                  <c:v>88351.721959715</c:v>
                </c:pt>
                <c:pt idx="657" c:formatCode="0.00_);[Red]\(0.00\)">
                  <c:v>88351.721959715</c:v>
                </c:pt>
                <c:pt idx="658" c:formatCode="0.00_);[Red]\(0.00\)">
                  <c:v>69954.7582466102</c:v>
                </c:pt>
                <c:pt idx="659" c:formatCode="0.00_);[Red]\(0.00\)">
                  <c:v>69954.7582466102</c:v>
                </c:pt>
                <c:pt idx="660" c:formatCode="0.00_);[Red]\(0.00\)">
                  <c:v>69954.7582466102</c:v>
                </c:pt>
                <c:pt idx="661" c:formatCode="0.00_);[Red]\(0.00\)">
                  <c:v>69954.7582466102</c:v>
                </c:pt>
                <c:pt idx="662" c:formatCode="0.00_);[Red]\(0.00\)">
                  <c:v>69954.7582466102</c:v>
                </c:pt>
                <c:pt idx="663" c:formatCode="0.00_);[Red]\(0.00\)">
                  <c:v>69954.7582466102</c:v>
                </c:pt>
                <c:pt idx="664" c:formatCode="0.00_);[Red]\(0.00\)">
                  <c:v>69954.7582466102</c:v>
                </c:pt>
                <c:pt idx="665" c:formatCode="0.00_);[Red]\(0.00\)">
                  <c:v>69954.7582466102</c:v>
                </c:pt>
                <c:pt idx="666" c:formatCode="0.00_);[Red]\(0.00\)">
                  <c:v>69954.7582466102</c:v>
                </c:pt>
                <c:pt idx="667" c:formatCode="0.00_);[Red]\(0.00\)">
                  <c:v>69954.7582466102</c:v>
                </c:pt>
                <c:pt idx="668" c:formatCode="0.00_);[Red]\(0.00\)">
                  <c:v>69954.7582466102</c:v>
                </c:pt>
                <c:pt idx="669" c:formatCode="0.00_);[Red]\(0.00\)">
                  <c:v>69954.7582466102</c:v>
                </c:pt>
                <c:pt idx="670" c:formatCode="0.00_);[Red]\(0.00\)">
                  <c:v>69954.7582466102</c:v>
                </c:pt>
                <c:pt idx="671" c:formatCode="0.00_);[Red]\(0.00\)">
                  <c:v>69954.7582466102</c:v>
                </c:pt>
                <c:pt idx="672" c:formatCode="0.00_);[Red]\(0.00\)">
                  <c:v>69954.7582466102</c:v>
                </c:pt>
                <c:pt idx="673" c:formatCode="0.00_);[Red]\(0.00\)">
                  <c:v>69954.7582466102</c:v>
                </c:pt>
                <c:pt idx="674" c:formatCode="0.00_);[Red]\(0.00\)">
                  <c:v>69954.7582466102</c:v>
                </c:pt>
                <c:pt idx="675" c:formatCode="0.00_);[Red]\(0.00\)">
                  <c:v>69954.7582466102</c:v>
                </c:pt>
                <c:pt idx="676" c:formatCode="0.00_);[Red]\(0.00\)">
                  <c:v>69954.7582466102</c:v>
                </c:pt>
                <c:pt idx="677" c:formatCode="0.00_);[Red]\(0.00\)">
                  <c:v>69954.7582466102</c:v>
                </c:pt>
                <c:pt idx="678" c:formatCode="0.00_);[Red]\(0.00\)">
                  <c:v>69954.7582466102</c:v>
                </c:pt>
                <c:pt idx="679" c:formatCode="0.00_);[Red]\(0.00\)">
                  <c:v>69954.7582466102</c:v>
                </c:pt>
                <c:pt idx="680" c:formatCode="0.00_);[Red]\(0.00\)">
                  <c:v>69954.7582466102</c:v>
                </c:pt>
                <c:pt idx="681" c:formatCode="0.00_);[Red]\(0.00\)">
                  <c:v>60421.3236200166</c:v>
                </c:pt>
                <c:pt idx="682" c:formatCode="0.00_);[Red]\(0.00\)">
                  <c:v>60421.3236200166</c:v>
                </c:pt>
                <c:pt idx="683" c:formatCode="0.00_);[Red]\(0.00\)">
                  <c:v>60421.3236200166</c:v>
                </c:pt>
                <c:pt idx="684" c:formatCode="0.00_);[Red]\(0.00\)">
                  <c:v>60421.3236200166</c:v>
                </c:pt>
                <c:pt idx="685" c:formatCode="0.00_);[Red]\(0.00\)">
                  <c:v>60421.3236200166</c:v>
                </c:pt>
                <c:pt idx="686" c:formatCode="0.00_);[Red]\(0.00\)">
                  <c:v>60421.3236200166</c:v>
                </c:pt>
                <c:pt idx="687" c:formatCode="0.00_);[Red]\(0.00\)">
                  <c:v>60421.3236200166</c:v>
                </c:pt>
                <c:pt idx="688" c:formatCode="0.00_);[Red]\(0.00\)">
                  <c:v>60421.3236200166</c:v>
                </c:pt>
                <c:pt idx="689" c:formatCode="0.00_);[Red]\(0.00\)">
                  <c:v>60421.3236200166</c:v>
                </c:pt>
                <c:pt idx="690" c:formatCode="0.00_);[Red]\(0.00\)">
                  <c:v>60421.3236200166</c:v>
                </c:pt>
                <c:pt idx="691" c:formatCode="0.00_);[Red]\(0.00\)">
                  <c:v>60421.3236200166</c:v>
                </c:pt>
                <c:pt idx="692" c:formatCode="0.00_);[Red]\(0.00\)">
                  <c:v>60421.3236200166</c:v>
                </c:pt>
                <c:pt idx="693" c:formatCode="0.00_);[Red]\(0.00\)">
                  <c:v>60421.3236200166</c:v>
                </c:pt>
                <c:pt idx="694" c:formatCode="0.00_);[Red]\(0.00\)">
                  <c:v>60421.3236200166</c:v>
                </c:pt>
                <c:pt idx="695" c:formatCode="0.00_);[Red]\(0.00\)">
                  <c:v>60421.3236200166</c:v>
                </c:pt>
                <c:pt idx="696" c:formatCode="0.00_);[Red]\(0.00\)">
                  <c:v>60421.3236200166</c:v>
                </c:pt>
                <c:pt idx="697" c:formatCode="0.00_);[Red]\(0.00\)">
                  <c:v>60421.3236200166</c:v>
                </c:pt>
                <c:pt idx="698" c:formatCode="0.00_);[Red]\(0.00\)">
                  <c:v>60421.3236200166</c:v>
                </c:pt>
                <c:pt idx="699" c:formatCode="0.00_);[Red]\(0.00\)">
                  <c:v>60421.3236200166</c:v>
                </c:pt>
                <c:pt idx="700" c:formatCode="0.00_);[Red]\(0.00\)">
                  <c:v>60421.3236200166</c:v>
                </c:pt>
                <c:pt idx="701" c:formatCode="0.00_);[Red]\(0.00\)">
                  <c:v>60421.3236200166</c:v>
                </c:pt>
                <c:pt idx="702" c:formatCode="0.00_);[Red]\(0.00\)">
                  <c:v>60421.3236200166</c:v>
                </c:pt>
                <c:pt idx="703" c:formatCode="0.00_);[Red]\(0.00\)">
                  <c:v>64556.2484174303</c:v>
                </c:pt>
                <c:pt idx="704" c:formatCode="0.00_);[Red]\(0.00\)">
                  <c:v>64556.2484174303</c:v>
                </c:pt>
                <c:pt idx="705" c:formatCode="0.00_);[Red]\(0.00\)">
                  <c:v>64556.2484174303</c:v>
                </c:pt>
                <c:pt idx="706" c:formatCode="0.00_);[Red]\(0.00\)">
                  <c:v>64556.2484174303</c:v>
                </c:pt>
                <c:pt idx="707" c:formatCode="0.00_);[Red]\(0.00\)">
                  <c:v>64556.2484174303</c:v>
                </c:pt>
                <c:pt idx="708" c:formatCode="0.00_);[Red]\(0.00\)">
                  <c:v>64556.2484174303</c:v>
                </c:pt>
                <c:pt idx="709" c:formatCode="0.00_);[Red]\(0.00\)">
                  <c:v>64556.2484174303</c:v>
                </c:pt>
                <c:pt idx="710" c:formatCode="0.00_);[Red]\(0.00\)">
                  <c:v>64556.2484174303</c:v>
                </c:pt>
                <c:pt idx="711" c:formatCode="0.00_);[Red]\(0.00\)">
                  <c:v>64556.2484174303</c:v>
                </c:pt>
                <c:pt idx="712" c:formatCode="0.00_);[Red]\(0.00\)">
                  <c:v>64556.2484174303</c:v>
                </c:pt>
                <c:pt idx="713" c:formatCode="0.00_);[Red]\(0.00\)">
                  <c:v>64556.2484174303</c:v>
                </c:pt>
                <c:pt idx="714" c:formatCode="0.00_);[Red]\(0.00\)">
                  <c:v>64556.2484174303</c:v>
                </c:pt>
                <c:pt idx="715" c:formatCode="0.00_);[Red]\(0.00\)">
                  <c:v>64556.2484174303</c:v>
                </c:pt>
                <c:pt idx="716" c:formatCode="0.00_);[Red]\(0.00\)">
                  <c:v>64556.2484174303</c:v>
                </c:pt>
                <c:pt idx="717" c:formatCode="0.00_);[Red]\(0.00\)">
                  <c:v>64556.2484174303</c:v>
                </c:pt>
                <c:pt idx="718" c:formatCode="0.00_);[Red]\(0.00\)">
                  <c:v>64556.2484174303</c:v>
                </c:pt>
                <c:pt idx="719" c:formatCode="0.00_);[Red]\(0.00\)">
                  <c:v>64556.2484174303</c:v>
                </c:pt>
                <c:pt idx="720" c:formatCode="0.00_);[Red]\(0.00\)">
                  <c:v>64556.2484174303</c:v>
                </c:pt>
                <c:pt idx="721" c:formatCode="0.00_);[Red]\(0.00\)">
                  <c:v>64556.2484174303</c:v>
                </c:pt>
                <c:pt idx="722" c:formatCode="0.00_);[Red]\(0.00\)">
                  <c:v>64556.2484174303</c:v>
                </c:pt>
                <c:pt idx="723" c:formatCode="0.00_);[Red]\(0.00\)">
                  <c:v>64556.2484174303</c:v>
                </c:pt>
                <c:pt idx="724" c:formatCode="0.00_);[Red]\(0.00\)">
                  <c:v>64900.8801351733</c:v>
                </c:pt>
                <c:pt idx="725" c:formatCode="0.00_);[Red]\(0.00\)">
                  <c:v>64900.8801351733</c:v>
                </c:pt>
                <c:pt idx="726" c:formatCode="0.00_);[Red]\(0.00\)">
                  <c:v>64900.8801351733</c:v>
                </c:pt>
                <c:pt idx="727" c:formatCode="0.00_);[Red]\(0.00\)">
                  <c:v>64900.8801351733</c:v>
                </c:pt>
                <c:pt idx="728" c:formatCode="0.00_);[Red]\(0.00\)">
                  <c:v>64900.8801351733</c:v>
                </c:pt>
                <c:pt idx="729" c:formatCode="0.00_);[Red]\(0.00\)">
                  <c:v>64900.8801351733</c:v>
                </c:pt>
                <c:pt idx="730" c:formatCode="0.00_);[Red]\(0.00\)">
                  <c:v>64900.8801351733</c:v>
                </c:pt>
                <c:pt idx="731" c:formatCode="0.00_);[Red]\(0.00\)">
                  <c:v>64900.8801351733</c:v>
                </c:pt>
                <c:pt idx="732" c:formatCode="0.00_);[Red]\(0.00\)">
                  <c:v>64900.8801351733</c:v>
                </c:pt>
                <c:pt idx="733" c:formatCode="0.00_);[Red]\(0.00\)">
                  <c:v>64900.8801351733</c:v>
                </c:pt>
                <c:pt idx="734" c:formatCode="0.00_);[Red]\(0.00\)">
                  <c:v>64900.8801351733</c:v>
                </c:pt>
                <c:pt idx="735" c:formatCode="0.00_);[Red]\(0.00\)">
                  <c:v>64900.8801351733</c:v>
                </c:pt>
                <c:pt idx="736" c:formatCode="0.00_);[Red]\(0.00\)">
                  <c:v>64900.8801351733</c:v>
                </c:pt>
                <c:pt idx="737" c:formatCode="0.00_);[Red]\(0.00\)">
                  <c:v>64900.8801351733</c:v>
                </c:pt>
                <c:pt idx="738" c:formatCode="0.00_);[Red]\(0.00\)">
                  <c:v>64900.8801351733</c:v>
                </c:pt>
                <c:pt idx="739" c:formatCode="0.00_);[Red]\(0.00\)">
                  <c:v>64900.8801351733</c:v>
                </c:pt>
                <c:pt idx="740" c:formatCode="0.00_);[Red]\(0.00\)">
                  <c:v>64900.8801351733</c:v>
                </c:pt>
                <c:pt idx="741" c:formatCode="0.00_);[Red]\(0.00\)">
                  <c:v>64900.8801351733</c:v>
                </c:pt>
                <c:pt idx="742" c:formatCode="0.00_);[Red]\(0.00\)">
                  <c:v>64900.8801351733</c:v>
                </c:pt>
                <c:pt idx="743" c:formatCode="0.00_);[Red]\(0.00\)">
                  <c:v>64900.8801351733</c:v>
                </c:pt>
                <c:pt idx="744" c:formatCode="0.00_);[Red]\(0.00\)">
                  <c:v>64900.8801351733</c:v>
                </c:pt>
                <c:pt idx="745" c:formatCode="0.00_);[Red]\(0.00\)">
                  <c:v>64900.8801351733</c:v>
                </c:pt>
                <c:pt idx="746" c:formatCode="0.00_);[Red]\(0.00\)">
                  <c:v>57472.7879114218</c:v>
                </c:pt>
                <c:pt idx="747" c:formatCode="0.00_);[Red]\(0.00\)">
                  <c:v>57472.7879114218</c:v>
                </c:pt>
                <c:pt idx="748" c:formatCode="0.00_);[Red]\(0.00\)">
                  <c:v>57472.7879114218</c:v>
                </c:pt>
                <c:pt idx="749" c:formatCode="0.00_);[Red]\(0.00\)">
                  <c:v>57472.7879114218</c:v>
                </c:pt>
                <c:pt idx="750" c:formatCode="0.00_);[Red]\(0.00\)">
                  <c:v>57472.7879114218</c:v>
                </c:pt>
                <c:pt idx="751" c:formatCode="0.00_);[Red]\(0.00\)">
                  <c:v>57472.7879114218</c:v>
                </c:pt>
                <c:pt idx="752" c:formatCode="0.00_);[Red]\(0.00\)">
                  <c:v>57472.7879114218</c:v>
                </c:pt>
                <c:pt idx="753" c:formatCode="0.00_);[Red]\(0.00\)">
                  <c:v>57472.7879114218</c:v>
                </c:pt>
                <c:pt idx="754" c:formatCode="0.00_);[Red]\(0.00\)">
                  <c:v>57472.7879114218</c:v>
                </c:pt>
                <c:pt idx="755" c:formatCode="0.00_);[Red]\(0.00\)">
                  <c:v>57472.7879114218</c:v>
                </c:pt>
                <c:pt idx="756" c:formatCode="0.00_);[Red]\(0.00\)">
                  <c:v>57472.7879114218</c:v>
                </c:pt>
                <c:pt idx="757" c:formatCode="0.00_);[Red]\(0.00\)">
                  <c:v>57472.7879114218</c:v>
                </c:pt>
                <c:pt idx="758" c:formatCode="0.00_);[Red]\(0.00\)">
                  <c:v>57472.7879114218</c:v>
                </c:pt>
                <c:pt idx="759" c:formatCode="0.00_);[Red]\(0.00\)">
                  <c:v>57472.7879114218</c:v>
                </c:pt>
                <c:pt idx="760" c:formatCode="0.00_);[Red]\(0.00\)">
                  <c:v>57472.7879114218</c:v>
                </c:pt>
                <c:pt idx="761" c:formatCode="0.00_);[Red]\(0.00\)">
                  <c:v>57472.7879114218</c:v>
                </c:pt>
                <c:pt idx="762" c:formatCode="0.00_);[Red]\(0.00\)">
                  <c:v>57472.7879114218</c:v>
                </c:pt>
                <c:pt idx="763" c:formatCode="0.00_);[Red]\(0.00\)">
                  <c:v>57472.7879114218</c:v>
                </c:pt>
                <c:pt idx="764" c:formatCode="0.00_);[Red]\(0.00\)">
                  <c:v>57472.7879114218</c:v>
                </c:pt>
                <c:pt idx="765" c:formatCode="0.00_);[Red]\(0.00\)">
                  <c:v>57472.7879114218</c:v>
                </c:pt>
                <c:pt idx="766" c:formatCode="0.00_);[Red]\(0.00\)">
                  <c:v>57472.7879114218</c:v>
                </c:pt>
                <c:pt idx="767" c:formatCode="0.00_);[Red]\(0.00\)">
                  <c:v>57472.7879114218</c:v>
                </c:pt>
                <c:pt idx="768" c:formatCode="0.00_);[Red]\(0.00\)">
                  <c:v>49099.501784257</c:v>
                </c:pt>
                <c:pt idx="769" c:formatCode="0.00_);[Red]\(0.00\)">
                  <c:v>49099.501784257</c:v>
                </c:pt>
                <c:pt idx="770" c:formatCode="0.00_);[Red]\(0.00\)">
                  <c:v>49099.501784257</c:v>
                </c:pt>
                <c:pt idx="771" c:formatCode="0.00_);[Red]\(0.00\)">
                  <c:v>49099.501784257</c:v>
                </c:pt>
                <c:pt idx="772" c:formatCode="0.00_);[Red]\(0.00\)">
                  <c:v>49099.501784257</c:v>
                </c:pt>
                <c:pt idx="773" c:formatCode="0.00_);[Red]\(0.00\)">
                  <c:v>49099.501784257</c:v>
                </c:pt>
                <c:pt idx="774" c:formatCode="0.00_);[Red]\(0.00\)">
                  <c:v>49099.501784257</c:v>
                </c:pt>
                <c:pt idx="775" c:formatCode="0.00_);[Red]\(0.00\)">
                  <c:v>49099.501784257</c:v>
                </c:pt>
                <c:pt idx="776" c:formatCode="0.00_);[Red]\(0.00\)">
                  <c:v>49099.501784257</c:v>
                </c:pt>
                <c:pt idx="777" c:formatCode="0.00_);[Red]\(0.00\)">
                  <c:v>49099.501784257</c:v>
                </c:pt>
                <c:pt idx="778" c:formatCode="0.00_);[Red]\(0.00\)">
                  <c:v>49099.501784257</c:v>
                </c:pt>
                <c:pt idx="779" c:formatCode="0.00_);[Red]\(0.00\)">
                  <c:v>49099.501784257</c:v>
                </c:pt>
                <c:pt idx="780" c:formatCode="0.00_);[Red]\(0.00\)">
                  <c:v>49099.501784257</c:v>
                </c:pt>
                <c:pt idx="781" c:formatCode="0.00_);[Red]\(0.00\)">
                  <c:v>49099.501784257</c:v>
                </c:pt>
                <c:pt idx="782" c:formatCode="0.00_);[Red]\(0.00\)">
                  <c:v>49099.501784257</c:v>
                </c:pt>
                <c:pt idx="783" c:formatCode="0.00_);[Red]\(0.00\)">
                  <c:v>49099.501784257</c:v>
                </c:pt>
                <c:pt idx="784" c:formatCode="0.00_);[Red]\(0.00\)">
                  <c:v>49099.501784257</c:v>
                </c:pt>
                <c:pt idx="785" c:formatCode="0.00_);[Red]\(0.00\)">
                  <c:v>49099.501784257</c:v>
                </c:pt>
                <c:pt idx="786" c:formatCode="0.00_);[Red]\(0.00\)">
                  <c:v>49099.501784257</c:v>
                </c:pt>
                <c:pt idx="787" c:formatCode="0.00_);[Red]\(0.00\)">
                  <c:v>49099.501784257</c:v>
                </c:pt>
                <c:pt idx="788" c:formatCode="0.00_);[Red]\(0.00\)">
                  <c:v>49099.501784257</c:v>
                </c:pt>
                <c:pt idx="789" c:formatCode="0.00_);[Red]\(0.00\)">
                  <c:v>42158.4650968343</c:v>
                </c:pt>
                <c:pt idx="790" c:formatCode="0.00_);[Red]\(0.00\)">
                  <c:v>42158.4650968343</c:v>
                </c:pt>
                <c:pt idx="791" c:formatCode="0.00_);[Red]\(0.00\)">
                  <c:v>42158.4650968343</c:v>
                </c:pt>
                <c:pt idx="792" c:formatCode="0.00_);[Red]\(0.00\)">
                  <c:v>42158.4650968343</c:v>
                </c:pt>
                <c:pt idx="793" c:formatCode="0.00_);[Red]\(0.00\)">
                  <c:v>42158.4650968343</c:v>
                </c:pt>
                <c:pt idx="794" c:formatCode="0.00_);[Red]\(0.00\)">
                  <c:v>42158.4650968343</c:v>
                </c:pt>
                <c:pt idx="795" c:formatCode="0.00_);[Red]\(0.00\)">
                  <c:v>42158.4650968343</c:v>
                </c:pt>
                <c:pt idx="796" c:formatCode="0.00_);[Red]\(0.00\)">
                  <c:v>42158.4650968343</c:v>
                </c:pt>
                <c:pt idx="797" c:formatCode="0.00_);[Red]\(0.00\)">
                  <c:v>42158.4650968343</c:v>
                </c:pt>
                <c:pt idx="798" c:formatCode="0.00_);[Red]\(0.00\)">
                  <c:v>42158.4650968343</c:v>
                </c:pt>
                <c:pt idx="799" c:formatCode="0.00_);[Red]\(0.00\)">
                  <c:v>42158.4650968343</c:v>
                </c:pt>
                <c:pt idx="800" c:formatCode="0.00_);[Red]\(0.00\)">
                  <c:v>42158.4650968343</c:v>
                </c:pt>
                <c:pt idx="801" c:formatCode="0.00_);[Red]\(0.00\)">
                  <c:v>42158.4650968343</c:v>
                </c:pt>
                <c:pt idx="802" c:formatCode="0.00_);[Red]\(0.00\)">
                  <c:v>42158.4650968343</c:v>
                </c:pt>
                <c:pt idx="803" c:formatCode="0.00_);[Red]\(0.00\)">
                  <c:v>42158.4650968343</c:v>
                </c:pt>
                <c:pt idx="804" c:formatCode="0.00_);[Red]\(0.00\)">
                  <c:v>42158.4650968343</c:v>
                </c:pt>
                <c:pt idx="805" c:formatCode="0.00_);[Red]\(0.00\)">
                  <c:v>42158.4650968343</c:v>
                </c:pt>
                <c:pt idx="806" c:formatCode="0.00_);[Red]\(0.00\)">
                  <c:v>42158.4650968343</c:v>
                </c:pt>
                <c:pt idx="807" c:formatCode="0.00_);[Red]\(0.00\)">
                  <c:v>42158.4650968343</c:v>
                </c:pt>
                <c:pt idx="808" c:formatCode="0.00_);[Red]\(0.00\)">
                  <c:v>42158.4650968343</c:v>
                </c:pt>
                <c:pt idx="809" c:formatCode="0.00_);[Red]\(0.00\)">
                  <c:v>37319.8605513142</c:v>
                </c:pt>
                <c:pt idx="810" c:formatCode="0.00_);[Red]\(0.00\)">
                  <c:v>37319.8605513142</c:v>
                </c:pt>
                <c:pt idx="811" c:formatCode="0.00_);[Red]\(0.00\)">
                  <c:v>37319.8605513142</c:v>
                </c:pt>
                <c:pt idx="812" c:formatCode="0.00_);[Red]\(0.00\)">
                  <c:v>37319.8605513142</c:v>
                </c:pt>
                <c:pt idx="813" c:formatCode="0.00_);[Red]\(0.00\)">
                  <c:v>37319.8605513142</c:v>
                </c:pt>
                <c:pt idx="814" c:formatCode="0.00_);[Red]\(0.00\)">
                  <c:v>37319.8605513142</c:v>
                </c:pt>
                <c:pt idx="815" c:formatCode="0.00_);[Red]\(0.00\)">
                  <c:v>37319.8605513142</c:v>
                </c:pt>
                <c:pt idx="816" c:formatCode="0.00_);[Red]\(0.00\)">
                  <c:v>37319.8605513142</c:v>
                </c:pt>
                <c:pt idx="817" c:formatCode="0.00_);[Red]\(0.00\)">
                  <c:v>37319.8605513142</c:v>
                </c:pt>
                <c:pt idx="818" c:formatCode="0.00_);[Red]\(0.00\)">
                  <c:v>37319.8605513142</c:v>
                </c:pt>
                <c:pt idx="819" c:formatCode="0.00_);[Red]\(0.00\)">
                  <c:v>37319.8605513142</c:v>
                </c:pt>
                <c:pt idx="820" c:formatCode="0.00_);[Red]\(0.00\)">
                  <c:v>37319.8605513142</c:v>
                </c:pt>
                <c:pt idx="821" c:formatCode="0.00_);[Red]\(0.00\)">
                  <c:v>37319.8605513142</c:v>
                </c:pt>
                <c:pt idx="822" c:formatCode="0.00_);[Red]\(0.00\)">
                  <c:v>37319.8605513142</c:v>
                </c:pt>
                <c:pt idx="823" c:formatCode="0.00_);[Red]\(0.00\)">
                  <c:v>37319.8605513142</c:v>
                </c:pt>
                <c:pt idx="824" c:formatCode="0.00_);[Red]\(0.00\)">
                  <c:v>37319.8605513142</c:v>
                </c:pt>
                <c:pt idx="825" c:formatCode="0.00_);[Red]\(0.00\)">
                  <c:v>37319.8605513142</c:v>
                </c:pt>
                <c:pt idx="826" c:formatCode="0.00_);[Red]\(0.00\)">
                  <c:v>37319.8605513142</c:v>
                </c:pt>
                <c:pt idx="827" c:formatCode="0.00_);[Red]\(0.00\)">
                  <c:v>37319.8605513142</c:v>
                </c:pt>
                <c:pt idx="828" c:formatCode="0.00_);[Red]\(0.00\)">
                  <c:v>37319.8605513142</c:v>
                </c:pt>
                <c:pt idx="829" c:formatCode="0.00_);[Red]\(0.00\)">
                  <c:v>37319.8605513142</c:v>
                </c:pt>
                <c:pt idx="830" c:formatCode="0.00_);[Red]\(0.00\)">
                  <c:v>37319.8605513142</c:v>
                </c:pt>
                <c:pt idx="831" c:formatCode="0.00_);[Red]\(0.00\)">
                  <c:v>37319.8605513142</c:v>
                </c:pt>
                <c:pt idx="832" c:formatCode="0.00_);[Red]\(0.00\)">
                  <c:v>38581.4627383647</c:v>
                </c:pt>
                <c:pt idx="833" c:formatCode="0.00_);[Red]\(0.00\)">
                  <c:v>38581.4627383647</c:v>
                </c:pt>
                <c:pt idx="834" c:formatCode="0.00_);[Red]\(0.00\)">
                  <c:v>38581.4627383647</c:v>
                </c:pt>
                <c:pt idx="835" c:formatCode="0.00_);[Red]\(0.00\)">
                  <c:v>38581.4627383647</c:v>
                </c:pt>
                <c:pt idx="836" c:formatCode="0.00_);[Red]\(0.00\)">
                  <c:v>38581.4627383647</c:v>
                </c:pt>
                <c:pt idx="837" c:formatCode="0.00_);[Red]\(0.00\)">
                  <c:v>38581.4627383647</c:v>
                </c:pt>
                <c:pt idx="838" c:formatCode="0.00_);[Red]\(0.00\)">
                  <c:v>38581.4627383647</c:v>
                </c:pt>
                <c:pt idx="839" c:formatCode="0.00_);[Red]\(0.00\)">
                  <c:v>38581.4627383647</c:v>
                </c:pt>
                <c:pt idx="840" c:formatCode="0.00_);[Red]\(0.00\)">
                  <c:v>38581.4627383647</c:v>
                </c:pt>
                <c:pt idx="841" c:formatCode="0.00_);[Red]\(0.00\)">
                  <c:v>38581.4627383647</c:v>
                </c:pt>
                <c:pt idx="842" c:formatCode="0.00_);[Red]\(0.00\)">
                  <c:v>38581.4627383647</c:v>
                </c:pt>
                <c:pt idx="843" c:formatCode="0.00_);[Red]\(0.00\)">
                  <c:v>38581.4627383647</c:v>
                </c:pt>
                <c:pt idx="844" c:formatCode="0.00_);[Red]\(0.00\)">
                  <c:v>38581.4627383647</c:v>
                </c:pt>
                <c:pt idx="845" c:formatCode="0.00_);[Red]\(0.00\)">
                  <c:v>38581.4627383647</c:v>
                </c:pt>
                <c:pt idx="846" c:formatCode="0.00_);[Red]\(0.00\)">
                  <c:v>38581.4627383647</c:v>
                </c:pt>
                <c:pt idx="847" c:formatCode="0.00_);[Red]\(0.00\)">
                  <c:v>38581.4627383647</c:v>
                </c:pt>
                <c:pt idx="848" c:formatCode="0.00_);[Red]\(0.00\)">
                  <c:v>38581.4627383647</c:v>
                </c:pt>
                <c:pt idx="849" c:formatCode="0.00_);[Red]\(0.00\)">
                  <c:v>38581.4627383647</c:v>
                </c:pt>
                <c:pt idx="850" c:formatCode="0.00_);[Red]\(0.00\)">
                  <c:v>38581.4627383647</c:v>
                </c:pt>
                <c:pt idx="851" c:formatCode="0.00_);[Red]\(0.00\)">
                  <c:v>38581.4627383647</c:v>
                </c:pt>
                <c:pt idx="852" c:formatCode="0.00_);[Red]\(0.00\)">
                  <c:v>38272.0723892898</c:v>
                </c:pt>
                <c:pt idx="853" c:formatCode="0.00_);[Red]\(0.00\)">
                  <c:v>38272.0723892898</c:v>
                </c:pt>
                <c:pt idx="854" c:formatCode="0.00_);[Red]\(0.00\)">
                  <c:v>38272.0723892898</c:v>
                </c:pt>
                <c:pt idx="855" c:formatCode="0.00_);[Red]\(0.00\)">
                  <c:v>38272.0723892898</c:v>
                </c:pt>
                <c:pt idx="856" c:formatCode="0.00_);[Red]\(0.00\)">
                  <c:v>38272.0723892898</c:v>
                </c:pt>
                <c:pt idx="857" c:formatCode="0.00_);[Red]\(0.00\)">
                  <c:v>38272.0723892898</c:v>
                </c:pt>
                <c:pt idx="858" c:formatCode="0.00_);[Red]\(0.00\)">
                  <c:v>38272.0723892898</c:v>
                </c:pt>
                <c:pt idx="859" c:formatCode="0.00_);[Red]\(0.00\)">
                  <c:v>38272.0723892898</c:v>
                </c:pt>
                <c:pt idx="860" c:formatCode="0.00_);[Red]\(0.00\)">
                  <c:v>38272.0723892898</c:v>
                </c:pt>
                <c:pt idx="861" c:formatCode="0.00_);[Red]\(0.00\)">
                  <c:v>38272.0723892898</c:v>
                </c:pt>
                <c:pt idx="862" c:formatCode="0.00_);[Red]\(0.00\)">
                  <c:v>38272.0723892898</c:v>
                </c:pt>
                <c:pt idx="863" c:formatCode="0.00_);[Red]\(0.00\)">
                  <c:v>38272.0723892898</c:v>
                </c:pt>
                <c:pt idx="864" c:formatCode="0.00_);[Red]\(0.00\)">
                  <c:v>38272.0723892898</c:v>
                </c:pt>
                <c:pt idx="865" c:formatCode="0.00_);[Red]\(0.00\)">
                  <c:v>38272.0723892898</c:v>
                </c:pt>
                <c:pt idx="866" c:formatCode="0.00_);[Red]\(0.00\)">
                  <c:v>38272.0723892898</c:v>
                </c:pt>
                <c:pt idx="867" c:formatCode="0.00_);[Red]\(0.00\)">
                  <c:v>38272.0723892898</c:v>
                </c:pt>
                <c:pt idx="868" c:formatCode="0.00_);[Red]\(0.00\)">
                  <c:v>38272.0723892898</c:v>
                </c:pt>
                <c:pt idx="869" c:formatCode="0.00_);[Red]\(0.00\)">
                  <c:v>38272.0723892898</c:v>
                </c:pt>
                <c:pt idx="870" c:formatCode="0.00_);[Red]\(0.00\)">
                  <c:v>38272.0723892898</c:v>
                </c:pt>
                <c:pt idx="871" c:formatCode="0.00_);[Red]\(0.00\)">
                  <c:v>38272.0723892898</c:v>
                </c:pt>
                <c:pt idx="872" c:formatCode="0.00_);[Red]\(0.00\)">
                  <c:v>34081.7182346008</c:v>
                </c:pt>
              </c:numCache>
            </c:numRef>
          </c:val>
          <c:smooth val="0"/>
        </c:ser>
        <c:ser>
          <c:idx val="1"/>
          <c:order val="1"/>
          <c:tx>
            <c:strRef>
              <c:f>'[MB电钴价格+成本利润数据).xlsx]标准级成本利润'!$AE$1</c:f>
              <c:strCache>
                <c:ptCount val="1"/>
                <c:pt idx="0">
                  <c:v>硫酸钴价格</c:v>
                </c:pt>
              </c:strCache>
            </c:strRef>
          </c:tx>
          <c:spPr>
            <a:ln w="19050" cap="rnd" cmpd="sng" algn="ctr">
              <a:solidFill>
                <a:srgbClr val="BC0008"/>
              </a:solidFill>
              <a:prstDash val="solid"/>
              <a:round/>
            </a:ln>
            <a:effectLst/>
          </c:spPr>
          <c:marker>
            <c:symbol val="none"/>
          </c:marker>
          <c:dLbls>
            <c:delete val="1"/>
          </c:dLbls>
          <c:cat>
            <c:numRef>
              <c:f>'[MB电钴价格+成本利润数据).xlsx]标准级成本利润'!$AC$2:$AC$874</c:f>
              <c:numCache>
                <c:formatCode>yyyy/m/d;@</c:formatCode>
                <c:ptCount val="873"/>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pt idx="869" c:formatCode="yyyy/m/d">
                  <c:v>45072</c:v>
                </c:pt>
                <c:pt idx="870" c:formatCode="yyyy/m/d">
                  <c:v>45076</c:v>
                </c:pt>
                <c:pt idx="871" c:formatCode="yyyy/m/d">
                  <c:v>45077</c:v>
                </c:pt>
                <c:pt idx="872" c:formatCode="yyyy/m/d">
                  <c:v>45078</c:v>
                </c:pt>
              </c:numCache>
            </c:numRef>
          </c:cat>
          <c:val>
            <c:numRef>
              <c:f>'[MB电钴价格+成本利润数据).xlsx]标准级成本利润'!$AE$2:$AE$874</c:f>
              <c:numCache>
                <c:formatCode>General</c:formatCode>
                <c:ptCount val="873"/>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0000</c:v>
                </c:pt>
                <c:pt idx="24">
                  <c:v>50000</c:v>
                </c:pt>
                <c:pt idx="25">
                  <c:v>50000</c:v>
                </c:pt>
                <c:pt idx="26">
                  <c:v>50000</c:v>
                </c:pt>
                <c:pt idx="27">
                  <c:v>50000</c:v>
                </c:pt>
                <c:pt idx="28">
                  <c:v>54000</c:v>
                </c:pt>
                <c:pt idx="29">
                  <c:v>54000</c:v>
                </c:pt>
                <c:pt idx="30">
                  <c:v>54000</c:v>
                </c:pt>
                <c:pt idx="31">
                  <c:v>54000</c:v>
                </c:pt>
                <c:pt idx="32">
                  <c:v>54000</c:v>
                </c:pt>
                <c:pt idx="33">
                  <c:v>54000</c:v>
                </c:pt>
                <c:pt idx="34">
                  <c:v>56500</c:v>
                </c:pt>
                <c:pt idx="35">
                  <c:v>57500</c:v>
                </c:pt>
                <c:pt idx="36">
                  <c:v>57500</c:v>
                </c:pt>
                <c:pt idx="37">
                  <c:v>57500</c:v>
                </c:pt>
                <c:pt idx="38">
                  <c:v>57500</c:v>
                </c:pt>
                <c:pt idx="39">
                  <c:v>57500</c:v>
                </c:pt>
                <c:pt idx="40">
                  <c:v>57500</c:v>
                </c:pt>
                <c:pt idx="41">
                  <c:v>57500</c:v>
                </c:pt>
                <c:pt idx="42">
                  <c:v>57500</c:v>
                </c:pt>
                <c:pt idx="43">
                  <c:v>57500</c:v>
                </c:pt>
                <c:pt idx="44">
                  <c:v>57500</c:v>
                </c:pt>
                <c:pt idx="45">
                  <c:v>57500</c:v>
                </c:pt>
                <c:pt idx="46">
                  <c:v>56500</c:v>
                </c:pt>
                <c:pt idx="47">
                  <c:v>56500</c:v>
                </c:pt>
                <c:pt idx="48">
                  <c:v>56500</c:v>
                </c:pt>
                <c:pt idx="49">
                  <c:v>56500</c:v>
                </c:pt>
                <c:pt idx="50">
                  <c:v>55500</c:v>
                </c:pt>
                <c:pt idx="51">
                  <c:v>55500</c:v>
                </c:pt>
                <c:pt idx="52">
                  <c:v>55000</c:v>
                </c:pt>
                <c:pt idx="53">
                  <c:v>54500</c:v>
                </c:pt>
                <c:pt idx="54">
                  <c:v>52000</c:v>
                </c:pt>
                <c:pt idx="55">
                  <c:v>52000</c:v>
                </c:pt>
                <c:pt idx="56">
                  <c:v>51500</c:v>
                </c:pt>
                <c:pt idx="57">
                  <c:v>51500</c:v>
                </c:pt>
                <c:pt idx="58">
                  <c:v>49500</c:v>
                </c:pt>
                <c:pt idx="59">
                  <c:v>48000</c:v>
                </c:pt>
                <c:pt idx="60">
                  <c:v>46750</c:v>
                </c:pt>
                <c:pt idx="61">
                  <c:v>46750</c:v>
                </c:pt>
                <c:pt idx="62">
                  <c:v>46750</c:v>
                </c:pt>
                <c:pt idx="63">
                  <c:v>46750</c:v>
                </c:pt>
                <c:pt idx="64">
                  <c:v>46750</c:v>
                </c:pt>
                <c:pt idx="65">
                  <c:v>46750</c:v>
                </c:pt>
                <c:pt idx="66">
                  <c:v>46750</c:v>
                </c:pt>
                <c:pt idx="67">
                  <c:v>46750</c:v>
                </c:pt>
                <c:pt idx="68">
                  <c:v>46750</c:v>
                </c:pt>
                <c:pt idx="69">
                  <c:v>46750</c:v>
                </c:pt>
                <c:pt idx="70">
                  <c:v>46000</c:v>
                </c:pt>
                <c:pt idx="71">
                  <c:v>46000</c:v>
                </c:pt>
                <c:pt idx="72">
                  <c:v>46000</c:v>
                </c:pt>
                <c:pt idx="73">
                  <c:v>46000</c:v>
                </c:pt>
                <c:pt idx="74">
                  <c:v>46000</c:v>
                </c:pt>
                <c:pt idx="75">
                  <c:v>46000</c:v>
                </c:pt>
                <c:pt idx="76">
                  <c:v>46000</c:v>
                </c:pt>
                <c:pt idx="77">
                  <c:v>46000</c:v>
                </c:pt>
                <c:pt idx="78">
                  <c:v>44500</c:v>
                </c:pt>
                <c:pt idx="79">
                  <c:v>44500</c:v>
                </c:pt>
                <c:pt idx="80">
                  <c:v>44500</c:v>
                </c:pt>
                <c:pt idx="81">
                  <c:v>44500</c:v>
                </c:pt>
                <c:pt idx="82">
                  <c:v>44500</c:v>
                </c:pt>
                <c:pt idx="83">
                  <c:v>44500</c:v>
                </c:pt>
                <c:pt idx="84">
                  <c:v>44500</c:v>
                </c:pt>
                <c:pt idx="85">
                  <c:v>44500</c:v>
                </c:pt>
                <c:pt idx="86">
                  <c:v>44500</c:v>
                </c:pt>
                <c:pt idx="87">
                  <c:v>44500</c:v>
                </c:pt>
                <c:pt idx="88">
                  <c:v>44500</c:v>
                </c:pt>
                <c:pt idx="89">
                  <c:v>44500</c:v>
                </c:pt>
                <c:pt idx="90">
                  <c:v>44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6500</c:v>
                </c:pt>
                <c:pt idx="110">
                  <c:v>46500</c:v>
                </c:pt>
                <c:pt idx="111">
                  <c:v>46500</c:v>
                </c:pt>
                <c:pt idx="112">
                  <c:v>46500</c:v>
                </c:pt>
                <c:pt idx="113">
                  <c:v>46500</c:v>
                </c:pt>
                <c:pt idx="114">
                  <c:v>46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5500</c:v>
                </c:pt>
                <c:pt idx="136">
                  <c:v>45500</c:v>
                </c:pt>
                <c:pt idx="137">
                  <c:v>45500</c:v>
                </c:pt>
                <c:pt idx="138">
                  <c:v>45500</c:v>
                </c:pt>
                <c:pt idx="139">
                  <c:v>45500</c:v>
                </c:pt>
                <c:pt idx="140">
                  <c:v>45500</c:v>
                </c:pt>
                <c:pt idx="141">
                  <c:v>45500</c:v>
                </c:pt>
                <c:pt idx="142">
                  <c:v>46500</c:v>
                </c:pt>
                <c:pt idx="143">
                  <c:v>46500</c:v>
                </c:pt>
                <c:pt idx="144">
                  <c:v>46500</c:v>
                </c:pt>
                <c:pt idx="145">
                  <c:v>46500</c:v>
                </c:pt>
                <c:pt idx="146">
                  <c:v>47500</c:v>
                </c:pt>
                <c:pt idx="147">
                  <c:v>49000</c:v>
                </c:pt>
                <c:pt idx="148">
                  <c:v>49000</c:v>
                </c:pt>
                <c:pt idx="149">
                  <c:v>49000</c:v>
                </c:pt>
                <c:pt idx="150">
                  <c:v>49000</c:v>
                </c:pt>
                <c:pt idx="151">
                  <c:v>52500</c:v>
                </c:pt>
                <c:pt idx="152">
                  <c:v>52500</c:v>
                </c:pt>
                <c:pt idx="153">
                  <c:v>52500</c:v>
                </c:pt>
                <c:pt idx="154">
                  <c:v>61000</c:v>
                </c:pt>
                <c:pt idx="155">
                  <c:v>61000</c:v>
                </c:pt>
                <c:pt idx="156">
                  <c:v>61000</c:v>
                </c:pt>
                <c:pt idx="157">
                  <c:v>61000</c:v>
                </c:pt>
                <c:pt idx="158">
                  <c:v>61000</c:v>
                </c:pt>
                <c:pt idx="159">
                  <c:v>59000</c:v>
                </c:pt>
                <c:pt idx="160">
                  <c:v>59000</c:v>
                </c:pt>
                <c:pt idx="161">
                  <c:v>59000</c:v>
                </c:pt>
                <c:pt idx="162">
                  <c:v>59000</c:v>
                </c:pt>
                <c:pt idx="163">
                  <c:v>59000</c:v>
                </c:pt>
                <c:pt idx="164">
                  <c:v>59000</c:v>
                </c:pt>
                <c:pt idx="165">
                  <c:v>59000</c:v>
                </c:pt>
                <c:pt idx="166">
                  <c:v>59000</c:v>
                </c:pt>
                <c:pt idx="167">
                  <c:v>58000</c:v>
                </c:pt>
                <c:pt idx="168">
                  <c:v>58000</c:v>
                </c:pt>
                <c:pt idx="169">
                  <c:v>58000</c:v>
                </c:pt>
                <c:pt idx="170">
                  <c:v>57000</c:v>
                </c:pt>
                <c:pt idx="171">
                  <c:v>57000</c:v>
                </c:pt>
                <c:pt idx="172">
                  <c:v>57000</c:v>
                </c:pt>
                <c:pt idx="173">
                  <c:v>57000</c:v>
                </c:pt>
                <c:pt idx="174">
                  <c:v>56000</c:v>
                </c:pt>
                <c:pt idx="175">
                  <c:v>56000</c:v>
                </c:pt>
                <c:pt idx="176">
                  <c:v>56000</c:v>
                </c:pt>
                <c:pt idx="177">
                  <c:v>55000</c:v>
                </c:pt>
                <c:pt idx="178">
                  <c:v>55000</c:v>
                </c:pt>
                <c:pt idx="179">
                  <c:v>55000</c:v>
                </c:pt>
                <c:pt idx="180">
                  <c:v>55000</c:v>
                </c:pt>
                <c:pt idx="181">
                  <c:v>55000</c:v>
                </c:pt>
                <c:pt idx="182">
                  <c:v>55000</c:v>
                </c:pt>
                <c:pt idx="183">
                  <c:v>55000</c:v>
                </c:pt>
                <c:pt idx="184">
                  <c:v>55000</c:v>
                </c:pt>
                <c:pt idx="185">
                  <c:v>55000</c:v>
                </c:pt>
                <c:pt idx="186">
                  <c:v>55000</c:v>
                </c:pt>
                <c:pt idx="187">
                  <c:v>54000</c:v>
                </c:pt>
                <c:pt idx="188">
                  <c:v>54000</c:v>
                </c:pt>
                <c:pt idx="189">
                  <c:v>54000</c:v>
                </c:pt>
                <c:pt idx="190">
                  <c:v>54000</c:v>
                </c:pt>
                <c:pt idx="191">
                  <c:v>54000</c:v>
                </c:pt>
                <c:pt idx="192">
                  <c:v>54000</c:v>
                </c:pt>
                <c:pt idx="193">
                  <c:v>54000</c:v>
                </c:pt>
                <c:pt idx="194">
                  <c:v>54000</c:v>
                </c:pt>
                <c:pt idx="195">
                  <c:v>53500</c:v>
                </c:pt>
                <c:pt idx="196">
                  <c:v>53500</c:v>
                </c:pt>
                <c:pt idx="197">
                  <c:v>535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4000</c:v>
                </c:pt>
                <c:pt idx="211">
                  <c:v>54000</c:v>
                </c:pt>
                <c:pt idx="212">
                  <c:v>54000</c:v>
                </c:pt>
                <c:pt idx="213">
                  <c:v>54000</c:v>
                </c:pt>
                <c:pt idx="214">
                  <c:v>54000</c:v>
                </c:pt>
                <c:pt idx="215">
                  <c:v>54500</c:v>
                </c:pt>
                <c:pt idx="216">
                  <c:v>54500</c:v>
                </c:pt>
                <c:pt idx="217">
                  <c:v>54500</c:v>
                </c:pt>
                <c:pt idx="218">
                  <c:v>54500</c:v>
                </c:pt>
                <c:pt idx="219">
                  <c:v>54500</c:v>
                </c:pt>
                <c:pt idx="220">
                  <c:v>54500</c:v>
                </c:pt>
                <c:pt idx="221">
                  <c:v>54500</c:v>
                </c:pt>
                <c:pt idx="222">
                  <c:v>54500</c:v>
                </c:pt>
                <c:pt idx="223">
                  <c:v>54500</c:v>
                </c:pt>
                <c:pt idx="224">
                  <c:v>54500</c:v>
                </c:pt>
                <c:pt idx="225">
                  <c:v>55000</c:v>
                </c:pt>
                <c:pt idx="226">
                  <c:v>550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8000</c:v>
                </c:pt>
                <c:pt idx="254">
                  <c:v>58500</c:v>
                </c:pt>
                <c:pt idx="255">
                  <c:v>59000</c:v>
                </c:pt>
                <c:pt idx="256">
                  <c:v>62000</c:v>
                </c:pt>
                <c:pt idx="257">
                  <c:v>62000</c:v>
                </c:pt>
                <c:pt idx="258">
                  <c:v>62000</c:v>
                </c:pt>
                <c:pt idx="259">
                  <c:v>62000</c:v>
                </c:pt>
                <c:pt idx="260">
                  <c:v>62000</c:v>
                </c:pt>
                <c:pt idx="261">
                  <c:v>67000</c:v>
                </c:pt>
                <c:pt idx="262">
                  <c:v>67000</c:v>
                </c:pt>
                <c:pt idx="263">
                  <c:v>67000</c:v>
                </c:pt>
                <c:pt idx="264">
                  <c:v>67000</c:v>
                </c:pt>
                <c:pt idx="265">
                  <c:v>67000</c:v>
                </c:pt>
                <c:pt idx="266">
                  <c:v>67000</c:v>
                </c:pt>
                <c:pt idx="267">
                  <c:v>70000</c:v>
                </c:pt>
                <c:pt idx="268">
                  <c:v>70000</c:v>
                </c:pt>
                <c:pt idx="269">
                  <c:v>73500</c:v>
                </c:pt>
                <c:pt idx="270">
                  <c:v>73500</c:v>
                </c:pt>
                <c:pt idx="271">
                  <c:v>73500</c:v>
                </c:pt>
                <c:pt idx="272">
                  <c:v>75500</c:v>
                </c:pt>
                <c:pt idx="273">
                  <c:v>75500</c:v>
                </c:pt>
                <c:pt idx="274">
                  <c:v>76000</c:v>
                </c:pt>
                <c:pt idx="275">
                  <c:v>77500</c:v>
                </c:pt>
                <c:pt idx="276">
                  <c:v>77500</c:v>
                </c:pt>
                <c:pt idx="277">
                  <c:v>78000</c:v>
                </c:pt>
                <c:pt idx="278">
                  <c:v>83000</c:v>
                </c:pt>
                <c:pt idx="279">
                  <c:v>83000</c:v>
                </c:pt>
                <c:pt idx="280">
                  <c:v>83000</c:v>
                </c:pt>
                <c:pt idx="281">
                  <c:v>83000</c:v>
                </c:pt>
                <c:pt idx="282">
                  <c:v>83000</c:v>
                </c:pt>
                <c:pt idx="283">
                  <c:v>83000</c:v>
                </c:pt>
                <c:pt idx="284">
                  <c:v>83000</c:v>
                </c:pt>
                <c:pt idx="285">
                  <c:v>83000</c:v>
                </c:pt>
                <c:pt idx="286">
                  <c:v>83000</c:v>
                </c:pt>
                <c:pt idx="287">
                  <c:v>89000</c:v>
                </c:pt>
                <c:pt idx="288">
                  <c:v>91000</c:v>
                </c:pt>
                <c:pt idx="289">
                  <c:v>98000</c:v>
                </c:pt>
                <c:pt idx="290">
                  <c:v>98000</c:v>
                </c:pt>
                <c:pt idx="291">
                  <c:v>98000</c:v>
                </c:pt>
                <c:pt idx="292">
                  <c:v>98000</c:v>
                </c:pt>
                <c:pt idx="293">
                  <c:v>98000</c:v>
                </c:pt>
                <c:pt idx="294">
                  <c:v>98000</c:v>
                </c:pt>
                <c:pt idx="295">
                  <c:v>98000</c:v>
                </c:pt>
                <c:pt idx="296">
                  <c:v>98000</c:v>
                </c:pt>
                <c:pt idx="297">
                  <c:v>97000</c:v>
                </c:pt>
                <c:pt idx="298">
                  <c:v>97000</c:v>
                </c:pt>
                <c:pt idx="299">
                  <c:v>94000</c:v>
                </c:pt>
                <c:pt idx="300">
                  <c:v>94000</c:v>
                </c:pt>
                <c:pt idx="301">
                  <c:v>94000</c:v>
                </c:pt>
                <c:pt idx="302">
                  <c:v>94000</c:v>
                </c:pt>
                <c:pt idx="303">
                  <c:v>94000</c:v>
                </c:pt>
                <c:pt idx="304">
                  <c:v>93000</c:v>
                </c:pt>
                <c:pt idx="305">
                  <c:v>91000</c:v>
                </c:pt>
                <c:pt idx="306">
                  <c:v>87500</c:v>
                </c:pt>
                <c:pt idx="307">
                  <c:v>83500</c:v>
                </c:pt>
                <c:pt idx="308">
                  <c:v>83500</c:v>
                </c:pt>
                <c:pt idx="309">
                  <c:v>83000</c:v>
                </c:pt>
                <c:pt idx="310">
                  <c:v>83000</c:v>
                </c:pt>
                <c:pt idx="311">
                  <c:v>83000</c:v>
                </c:pt>
                <c:pt idx="312">
                  <c:v>83000</c:v>
                </c:pt>
                <c:pt idx="313">
                  <c:v>80000</c:v>
                </c:pt>
                <c:pt idx="314">
                  <c:v>80000</c:v>
                </c:pt>
                <c:pt idx="315">
                  <c:v>76500</c:v>
                </c:pt>
                <c:pt idx="316">
                  <c:v>76500</c:v>
                </c:pt>
                <c:pt idx="317">
                  <c:v>76500</c:v>
                </c:pt>
                <c:pt idx="318">
                  <c:v>76500</c:v>
                </c:pt>
                <c:pt idx="319">
                  <c:v>76500</c:v>
                </c:pt>
                <c:pt idx="320">
                  <c:v>76500</c:v>
                </c:pt>
                <c:pt idx="321">
                  <c:v>76500</c:v>
                </c:pt>
                <c:pt idx="322">
                  <c:v>74500</c:v>
                </c:pt>
                <c:pt idx="323">
                  <c:v>74500</c:v>
                </c:pt>
                <c:pt idx="324">
                  <c:v>74500</c:v>
                </c:pt>
                <c:pt idx="325">
                  <c:v>74500</c:v>
                </c:pt>
                <c:pt idx="326">
                  <c:v>74500</c:v>
                </c:pt>
                <c:pt idx="327">
                  <c:v>74500</c:v>
                </c:pt>
                <c:pt idx="328">
                  <c:v>74500</c:v>
                </c:pt>
                <c:pt idx="329">
                  <c:v>74500</c:v>
                </c:pt>
                <c:pt idx="330">
                  <c:v>75500</c:v>
                </c:pt>
                <c:pt idx="331">
                  <c:v>75500</c:v>
                </c:pt>
                <c:pt idx="332">
                  <c:v>75500</c:v>
                </c:pt>
                <c:pt idx="333">
                  <c:v>74500</c:v>
                </c:pt>
                <c:pt idx="334">
                  <c:v>74500</c:v>
                </c:pt>
                <c:pt idx="335">
                  <c:v>74500</c:v>
                </c:pt>
                <c:pt idx="336">
                  <c:v>74000</c:v>
                </c:pt>
                <c:pt idx="337">
                  <c:v>74000</c:v>
                </c:pt>
                <c:pt idx="338">
                  <c:v>74000</c:v>
                </c:pt>
                <c:pt idx="339">
                  <c:v>74000</c:v>
                </c:pt>
                <c:pt idx="340">
                  <c:v>74000</c:v>
                </c:pt>
                <c:pt idx="341">
                  <c:v>72500</c:v>
                </c:pt>
                <c:pt idx="342">
                  <c:v>72500</c:v>
                </c:pt>
                <c:pt idx="343">
                  <c:v>72500</c:v>
                </c:pt>
                <c:pt idx="344">
                  <c:v>72500</c:v>
                </c:pt>
                <c:pt idx="345">
                  <c:v>72500</c:v>
                </c:pt>
                <c:pt idx="346">
                  <c:v>72500</c:v>
                </c:pt>
                <c:pt idx="347">
                  <c:v>72000</c:v>
                </c:pt>
                <c:pt idx="348">
                  <c:v>72000</c:v>
                </c:pt>
                <c:pt idx="349">
                  <c:v>70500</c:v>
                </c:pt>
                <c:pt idx="350">
                  <c:v>70500</c:v>
                </c:pt>
                <c:pt idx="351">
                  <c:v>70500</c:v>
                </c:pt>
                <c:pt idx="352">
                  <c:v>70500</c:v>
                </c:pt>
                <c:pt idx="353">
                  <c:v>70500</c:v>
                </c:pt>
                <c:pt idx="354">
                  <c:v>70500</c:v>
                </c:pt>
                <c:pt idx="355">
                  <c:v>70500</c:v>
                </c:pt>
                <c:pt idx="356">
                  <c:v>70500</c:v>
                </c:pt>
                <c:pt idx="357">
                  <c:v>70500</c:v>
                </c:pt>
                <c:pt idx="358">
                  <c:v>70500</c:v>
                </c:pt>
                <c:pt idx="359">
                  <c:v>70500</c:v>
                </c:pt>
                <c:pt idx="360">
                  <c:v>70500</c:v>
                </c:pt>
                <c:pt idx="361">
                  <c:v>70500</c:v>
                </c:pt>
                <c:pt idx="362">
                  <c:v>70500</c:v>
                </c:pt>
                <c:pt idx="363">
                  <c:v>70500</c:v>
                </c:pt>
                <c:pt idx="364">
                  <c:v>70500</c:v>
                </c:pt>
                <c:pt idx="365">
                  <c:v>70500</c:v>
                </c:pt>
                <c:pt idx="366">
                  <c:v>70500</c:v>
                </c:pt>
                <c:pt idx="367">
                  <c:v>70500</c:v>
                </c:pt>
                <c:pt idx="368">
                  <c:v>70500</c:v>
                </c:pt>
                <c:pt idx="369">
                  <c:v>70500</c:v>
                </c:pt>
                <c:pt idx="370">
                  <c:v>70500</c:v>
                </c:pt>
                <c:pt idx="371">
                  <c:v>71000</c:v>
                </c:pt>
                <c:pt idx="372">
                  <c:v>71000</c:v>
                </c:pt>
                <c:pt idx="373">
                  <c:v>71000</c:v>
                </c:pt>
                <c:pt idx="374">
                  <c:v>71500</c:v>
                </c:pt>
                <c:pt idx="375">
                  <c:v>71500</c:v>
                </c:pt>
                <c:pt idx="376">
                  <c:v>72500</c:v>
                </c:pt>
                <c:pt idx="377">
                  <c:v>76000</c:v>
                </c:pt>
                <c:pt idx="378">
                  <c:v>76000</c:v>
                </c:pt>
                <c:pt idx="379">
                  <c:v>76000</c:v>
                </c:pt>
                <c:pt idx="380">
                  <c:v>76000</c:v>
                </c:pt>
                <c:pt idx="381">
                  <c:v>76000</c:v>
                </c:pt>
                <c:pt idx="382">
                  <c:v>76500</c:v>
                </c:pt>
                <c:pt idx="383">
                  <c:v>78000</c:v>
                </c:pt>
                <c:pt idx="384">
                  <c:v>79000</c:v>
                </c:pt>
                <c:pt idx="385">
                  <c:v>79000</c:v>
                </c:pt>
                <c:pt idx="386">
                  <c:v>79000</c:v>
                </c:pt>
                <c:pt idx="387">
                  <c:v>80000</c:v>
                </c:pt>
                <c:pt idx="388">
                  <c:v>81000</c:v>
                </c:pt>
                <c:pt idx="389">
                  <c:v>82000</c:v>
                </c:pt>
                <c:pt idx="390">
                  <c:v>82000</c:v>
                </c:pt>
                <c:pt idx="391">
                  <c:v>82000</c:v>
                </c:pt>
                <c:pt idx="392">
                  <c:v>83000</c:v>
                </c:pt>
                <c:pt idx="393">
                  <c:v>83000</c:v>
                </c:pt>
                <c:pt idx="394">
                  <c:v>83000</c:v>
                </c:pt>
                <c:pt idx="395">
                  <c:v>83000</c:v>
                </c:pt>
                <c:pt idx="396">
                  <c:v>83000</c:v>
                </c:pt>
                <c:pt idx="397">
                  <c:v>83000</c:v>
                </c:pt>
                <c:pt idx="398">
                  <c:v>83000</c:v>
                </c:pt>
                <c:pt idx="399">
                  <c:v>83000</c:v>
                </c:pt>
                <c:pt idx="400">
                  <c:v>83000</c:v>
                </c:pt>
                <c:pt idx="401">
                  <c:v>83000</c:v>
                </c:pt>
                <c:pt idx="402">
                  <c:v>83000</c:v>
                </c:pt>
                <c:pt idx="403">
                  <c:v>83000</c:v>
                </c:pt>
                <c:pt idx="404">
                  <c:v>81000</c:v>
                </c:pt>
                <c:pt idx="405">
                  <c:v>81000</c:v>
                </c:pt>
                <c:pt idx="406">
                  <c:v>81000</c:v>
                </c:pt>
                <c:pt idx="407">
                  <c:v>80000</c:v>
                </c:pt>
                <c:pt idx="408">
                  <c:v>80000</c:v>
                </c:pt>
                <c:pt idx="409">
                  <c:v>80000</c:v>
                </c:pt>
                <c:pt idx="410">
                  <c:v>79000</c:v>
                </c:pt>
                <c:pt idx="411">
                  <c:v>79000</c:v>
                </c:pt>
                <c:pt idx="412">
                  <c:v>79000</c:v>
                </c:pt>
                <c:pt idx="413">
                  <c:v>78500</c:v>
                </c:pt>
                <c:pt idx="414">
                  <c:v>78500</c:v>
                </c:pt>
                <c:pt idx="415">
                  <c:v>78000</c:v>
                </c:pt>
                <c:pt idx="416">
                  <c:v>78000</c:v>
                </c:pt>
                <c:pt idx="417">
                  <c:v>78000</c:v>
                </c:pt>
                <c:pt idx="418">
                  <c:v>76000</c:v>
                </c:pt>
                <c:pt idx="419">
                  <c:v>76000</c:v>
                </c:pt>
                <c:pt idx="420">
                  <c:v>76000</c:v>
                </c:pt>
                <c:pt idx="421">
                  <c:v>76000</c:v>
                </c:pt>
                <c:pt idx="422">
                  <c:v>76000</c:v>
                </c:pt>
                <c:pt idx="423">
                  <c:v>76000</c:v>
                </c:pt>
                <c:pt idx="424">
                  <c:v>76000</c:v>
                </c:pt>
                <c:pt idx="425">
                  <c:v>76000</c:v>
                </c:pt>
                <c:pt idx="426">
                  <c:v>76000</c:v>
                </c:pt>
                <c:pt idx="427">
                  <c:v>76000</c:v>
                </c:pt>
                <c:pt idx="428">
                  <c:v>76000</c:v>
                </c:pt>
                <c:pt idx="429">
                  <c:v>76000</c:v>
                </c:pt>
                <c:pt idx="430">
                  <c:v>76500</c:v>
                </c:pt>
                <c:pt idx="431">
                  <c:v>77000</c:v>
                </c:pt>
                <c:pt idx="432">
                  <c:v>77000</c:v>
                </c:pt>
                <c:pt idx="433">
                  <c:v>79000</c:v>
                </c:pt>
                <c:pt idx="434">
                  <c:v>79000</c:v>
                </c:pt>
                <c:pt idx="435">
                  <c:v>79000</c:v>
                </c:pt>
                <c:pt idx="436">
                  <c:v>79000</c:v>
                </c:pt>
                <c:pt idx="437">
                  <c:v>79000</c:v>
                </c:pt>
                <c:pt idx="438">
                  <c:v>79000</c:v>
                </c:pt>
                <c:pt idx="439">
                  <c:v>79000</c:v>
                </c:pt>
                <c:pt idx="440">
                  <c:v>81000</c:v>
                </c:pt>
                <c:pt idx="441">
                  <c:v>83000</c:v>
                </c:pt>
                <c:pt idx="442">
                  <c:v>83000</c:v>
                </c:pt>
                <c:pt idx="443">
                  <c:v>84000</c:v>
                </c:pt>
                <c:pt idx="444">
                  <c:v>84000</c:v>
                </c:pt>
                <c:pt idx="445">
                  <c:v>84000</c:v>
                </c:pt>
                <c:pt idx="446">
                  <c:v>84000</c:v>
                </c:pt>
                <c:pt idx="447">
                  <c:v>84000</c:v>
                </c:pt>
                <c:pt idx="448">
                  <c:v>84000</c:v>
                </c:pt>
                <c:pt idx="449">
                  <c:v>84000</c:v>
                </c:pt>
                <c:pt idx="450">
                  <c:v>84000</c:v>
                </c:pt>
                <c:pt idx="451">
                  <c:v>84000</c:v>
                </c:pt>
                <c:pt idx="452">
                  <c:v>86500</c:v>
                </c:pt>
                <c:pt idx="453">
                  <c:v>86500</c:v>
                </c:pt>
                <c:pt idx="454">
                  <c:v>88500</c:v>
                </c:pt>
                <c:pt idx="455">
                  <c:v>88500</c:v>
                </c:pt>
                <c:pt idx="456">
                  <c:v>88500</c:v>
                </c:pt>
                <c:pt idx="457">
                  <c:v>88500</c:v>
                </c:pt>
                <c:pt idx="458">
                  <c:v>88500</c:v>
                </c:pt>
                <c:pt idx="459">
                  <c:v>90000</c:v>
                </c:pt>
                <c:pt idx="460">
                  <c:v>90500</c:v>
                </c:pt>
                <c:pt idx="461">
                  <c:v>90500</c:v>
                </c:pt>
                <c:pt idx="462">
                  <c:v>90500</c:v>
                </c:pt>
                <c:pt idx="463">
                  <c:v>90500</c:v>
                </c:pt>
                <c:pt idx="464">
                  <c:v>91500</c:v>
                </c:pt>
                <c:pt idx="465">
                  <c:v>91500</c:v>
                </c:pt>
                <c:pt idx="466">
                  <c:v>91500</c:v>
                </c:pt>
                <c:pt idx="467">
                  <c:v>91500</c:v>
                </c:pt>
                <c:pt idx="468">
                  <c:v>91500</c:v>
                </c:pt>
                <c:pt idx="469">
                  <c:v>91500</c:v>
                </c:pt>
                <c:pt idx="470">
                  <c:v>91500</c:v>
                </c:pt>
                <c:pt idx="471">
                  <c:v>91500</c:v>
                </c:pt>
                <c:pt idx="472">
                  <c:v>91500</c:v>
                </c:pt>
                <c:pt idx="473">
                  <c:v>91500</c:v>
                </c:pt>
                <c:pt idx="474">
                  <c:v>91500</c:v>
                </c:pt>
                <c:pt idx="475">
                  <c:v>91500</c:v>
                </c:pt>
                <c:pt idx="476">
                  <c:v>91500</c:v>
                </c:pt>
                <c:pt idx="477">
                  <c:v>91500</c:v>
                </c:pt>
                <c:pt idx="478">
                  <c:v>92000</c:v>
                </c:pt>
                <c:pt idx="479">
                  <c:v>92000</c:v>
                </c:pt>
                <c:pt idx="480">
                  <c:v>92000</c:v>
                </c:pt>
                <c:pt idx="481">
                  <c:v>92000</c:v>
                </c:pt>
                <c:pt idx="482">
                  <c:v>92000</c:v>
                </c:pt>
                <c:pt idx="483">
                  <c:v>92000</c:v>
                </c:pt>
                <c:pt idx="484">
                  <c:v>92000</c:v>
                </c:pt>
                <c:pt idx="485">
                  <c:v>92000</c:v>
                </c:pt>
                <c:pt idx="486">
                  <c:v>93500</c:v>
                </c:pt>
                <c:pt idx="487">
                  <c:v>93500</c:v>
                </c:pt>
                <c:pt idx="488">
                  <c:v>93500</c:v>
                </c:pt>
                <c:pt idx="489">
                  <c:v>93500</c:v>
                </c:pt>
                <c:pt idx="490">
                  <c:v>93500</c:v>
                </c:pt>
                <c:pt idx="491">
                  <c:v>93500</c:v>
                </c:pt>
                <c:pt idx="492">
                  <c:v>93500</c:v>
                </c:pt>
                <c:pt idx="493">
                  <c:v>93500</c:v>
                </c:pt>
                <c:pt idx="494">
                  <c:v>94000</c:v>
                </c:pt>
                <c:pt idx="495">
                  <c:v>94000</c:v>
                </c:pt>
                <c:pt idx="496">
                  <c:v>94500</c:v>
                </c:pt>
                <c:pt idx="497">
                  <c:v>94500</c:v>
                </c:pt>
                <c:pt idx="498">
                  <c:v>95000</c:v>
                </c:pt>
                <c:pt idx="499">
                  <c:v>97500</c:v>
                </c:pt>
                <c:pt idx="500">
                  <c:v>102500</c:v>
                </c:pt>
                <c:pt idx="501">
                  <c:v>102500</c:v>
                </c:pt>
                <c:pt idx="502">
                  <c:v>102500</c:v>
                </c:pt>
                <c:pt idx="503">
                  <c:v>102500</c:v>
                </c:pt>
                <c:pt idx="504">
                  <c:v>106500</c:v>
                </c:pt>
                <c:pt idx="505">
                  <c:v>106500</c:v>
                </c:pt>
                <c:pt idx="506">
                  <c:v>106500</c:v>
                </c:pt>
                <c:pt idx="507">
                  <c:v>106500</c:v>
                </c:pt>
                <c:pt idx="508">
                  <c:v>103000</c:v>
                </c:pt>
                <c:pt idx="509">
                  <c:v>103000</c:v>
                </c:pt>
                <c:pt idx="510">
                  <c:v>103000</c:v>
                </c:pt>
                <c:pt idx="511">
                  <c:v>103000</c:v>
                </c:pt>
                <c:pt idx="512">
                  <c:v>103000</c:v>
                </c:pt>
                <c:pt idx="513">
                  <c:v>103000</c:v>
                </c:pt>
                <c:pt idx="514">
                  <c:v>103000</c:v>
                </c:pt>
                <c:pt idx="515">
                  <c:v>103000</c:v>
                </c:pt>
                <c:pt idx="516">
                  <c:v>103500</c:v>
                </c:pt>
                <c:pt idx="517">
                  <c:v>103500</c:v>
                </c:pt>
                <c:pt idx="518">
                  <c:v>103500</c:v>
                </c:pt>
                <c:pt idx="519">
                  <c:v>104000</c:v>
                </c:pt>
                <c:pt idx="520">
                  <c:v>104000</c:v>
                </c:pt>
                <c:pt idx="521">
                  <c:v>104500</c:v>
                </c:pt>
                <c:pt idx="522">
                  <c:v>104500</c:v>
                </c:pt>
                <c:pt idx="523">
                  <c:v>104500</c:v>
                </c:pt>
                <c:pt idx="524">
                  <c:v>104500</c:v>
                </c:pt>
                <c:pt idx="525">
                  <c:v>104500</c:v>
                </c:pt>
                <c:pt idx="526">
                  <c:v>105000</c:v>
                </c:pt>
                <c:pt idx="527">
                  <c:v>105000</c:v>
                </c:pt>
                <c:pt idx="528">
                  <c:v>106000</c:v>
                </c:pt>
                <c:pt idx="529">
                  <c:v>107000</c:v>
                </c:pt>
                <c:pt idx="530">
                  <c:v>107000</c:v>
                </c:pt>
                <c:pt idx="531">
                  <c:v>107000</c:v>
                </c:pt>
                <c:pt idx="532">
                  <c:v>107000</c:v>
                </c:pt>
                <c:pt idx="533">
                  <c:v>107000</c:v>
                </c:pt>
                <c:pt idx="534">
                  <c:v>107000</c:v>
                </c:pt>
                <c:pt idx="535">
                  <c:v>107000</c:v>
                </c:pt>
                <c:pt idx="536">
                  <c:v>107000</c:v>
                </c:pt>
                <c:pt idx="537">
                  <c:v>107000</c:v>
                </c:pt>
                <c:pt idx="538">
                  <c:v>107000</c:v>
                </c:pt>
                <c:pt idx="539">
                  <c:v>107000</c:v>
                </c:pt>
                <c:pt idx="540">
                  <c:v>108500</c:v>
                </c:pt>
                <c:pt idx="541">
                  <c:v>109500</c:v>
                </c:pt>
                <c:pt idx="542">
                  <c:v>110000</c:v>
                </c:pt>
                <c:pt idx="543">
                  <c:v>111000</c:v>
                </c:pt>
                <c:pt idx="544">
                  <c:v>111000</c:v>
                </c:pt>
                <c:pt idx="545">
                  <c:v>112000</c:v>
                </c:pt>
                <c:pt idx="546">
                  <c:v>112000</c:v>
                </c:pt>
                <c:pt idx="547">
                  <c:v>112000</c:v>
                </c:pt>
                <c:pt idx="548">
                  <c:v>113500</c:v>
                </c:pt>
                <c:pt idx="549">
                  <c:v>113500</c:v>
                </c:pt>
                <c:pt idx="550">
                  <c:v>115000</c:v>
                </c:pt>
                <c:pt idx="551">
                  <c:v>115250</c:v>
                </c:pt>
                <c:pt idx="552">
                  <c:v>116000</c:v>
                </c:pt>
                <c:pt idx="553">
                  <c:v>116000</c:v>
                </c:pt>
                <c:pt idx="554">
                  <c:v>116000</c:v>
                </c:pt>
                <c:pt idx="555">
                  <c:v>117500</c:v>
                </c:pt>
                <c:pt idx="556">
                  <c:v>117500</c:v>
                </c:pt>
                <c:pt idx="557">
                  <c:v>118750</c:v>
                </c:pt>
                <c:pt idx="558">
                  <c:v>119250</c:v>
                </c:pt>
                <c:pt idx="559">
                  <c:v>119250</c:v>
                </c:pt>
                <c:pt idx="560">
                  <c:v>119250</c:v>
                </c:pt>
                <c:pt idx="561">
                  <c:v>119250</c:v>
                </c:pt>
                <c:pt idx="562">
                  <c:v>120750</c:v>
                </c:pt>
                <c:pt idx="563">
                  <c:v>120750</c:v>
                </c:pt>
                <c:pt idx="564">
                  <c:v>120750</c:v>
                </c:pt>
                <c:pt idx="565">
                  <c:v>120750</c:v>
                </c:pt>
                <c:pt idx="566">
                  <c:v>120750</c:v>
                </c:pt>
                <c:pt idx="567">
                  <c:v>120750</c:v>
                </c:pt>
                <c:pt idx="568">
                  <c:v>120750</c:v>
                </c:pt>
                <c:pt idx="569">
                  <c:v>120750</c:v>
                </c:pt>
                <c:pt idx="570">
                  <c:v>120750</c:v>
                </c:pt>
                <c:pt idx="571">
                  <c:v>120750</c:v>
                </c:pt>
                <c:pt idx="572">
                  <c:v>120750</c:v>
                </c:pt>
                <c:pt idx="573">
                  <c:v>120750</c:v>
                </c:pt>
                <c:pt idx="574">
                  <c:v>119500</c:v>
                </c:pt>
                <c:pt idx="575">
                  <c:v>119500</c:v>
                </c:pt>
                <c:pt idx="576">
                  <c:v>119500</c:v>
                </c:pt>
                <c:pt idx="577">
                  <c:v>118750</c:v>
                </c:pt>
                <c:pt idx="578">
                  <c:v>118750</c:v>
                </c:pt>
                <c:pt idx="579">
                  <c:v>118750</c:v>
                </c:pt>
                <c:pt idx="580">
                  <c:v>118000</c:v>
                </c:pt>
                <c:pt idx="581">
                  <c:v>118000</c:v>
                </c:pt>
                <c:pt idx="582">
                  <c:v>116500</c:v>
                </c:pt>
                <c:pt idx="583">
                  <c:v>116500</c:v>
                </c:pt>
                <c:pt idx="584">
                  <c:v>116500</c:v>
                </c:pt>
                <c:pt idx="585">
                  <c:v>116500</c:v>
                </c:pt>
                <c:pt idx="586">
                  <c:v>115500</c:v>
                </c:pt>
                <c:pt idx="587">
                  <c:v>114500</c:v>
                </c:pt>
                <c:pt idx="588">
                  <c:v>113500</c:v>
                </c:pt>
                <c:pt idx="589">
                  <c:v>113500</c:v>
                </c:pt>
                <c:pt idx="590">
                  <c:v>113500</c:v>
                </c:pt>
                <c:pt idx="591">
                  <c:v>113500</c:v>
                </c:pt>
                <c:pt idx="592">
                  <c:v>111500</c:v>
                </c:pt>
                <c:pt idx="593">
                  <c:v>111500</c:v>
                </c:pt>
                <c:pt idx="594">
                  <c:v>108000</c:v>
                </c:pt>
                <c:pt idx="595">
                  <c:v>106500</c:v>
                </c:pt>
                <c:pt idx="596">
                  <c:v>106500</c:v>
                </c:pt>
                <c:pt idx="597">
                  <c:v>106500</c:v>
                </c:pt>
                <c:pt idx="598">
                  <c:v>106500</c:v>
                </c:pt>
                <c:pt idx="599">
                  <c:v>103500</c:v>
                </c:pt>
                <c:pt idx="600">
                  <c:v>103500</c:v>
                </c:pt>
                <c:pt idx="601">
                  <c:v>101500</c:v>
                </c:pt>
                <c:pt idx="602">
                  <c:v>101500</c:v>
                </c:pt>
                <c:pt idx="603">
                  <c:v>100500</c:v>
                </c:pt>
                <c:pt idx="604">
                  <c:v>100500</c:v>
                </c:pt>
                <c:pt idx="605">
                  <c:v>99500</c:v>
                </c:pt>
                <c:pt idx="606">
                  <c:v>99500</c:v>
                </c:pt>
                <c:pt idx="607">
                  <c:v>99500</c:v>
                </c:pt>
                <c:pt idx="608">
                  <c:v>96500</c:v>
                </c:pt>
                <c:pt idx="609">
                  <c:v>96500</c:v>
                </c:pt>
                <c:pt idx="610">
                  <c:v>93500</c:v>
                </c:pt>
                <c:pt idx="611">
                  <c:v>93500</c:v>
                </c:pt>
                <c:pt idx="612">
                  <c:v>91500</c:v>
                </c:pt>
                <c:pt idx="613">
                  <c:v>91500</c:v>
                </c:pt>
                <c:pt idx="614">
                  <c:v>88500</c:v>
                </c:pt>
                <c:pt idx="615">
                  <c:v>86500</c:v>
                </c:pt>
                <c:pt idx="616">
                  <c:v>83500</c:v>
                </c:pt>
                <c:pt idx="617">
                  <c:v>83500</c:v>
                </c:pt>
                <c:pt idx="618">
                  <c:v>83500</c:v>
                </c:pt>
                <c:pt idx="619">
                  <c:v>80500</c:v>
                </c:pt>
                <c:pt idx="620">
                  <c:v>80500</c:v>
                </c:pt>
                <c:pt idx="621">
                  <c:v>80500</c:v>
                </c:pt>
                <c:pt idx="622">
                  <c:v>80500</c:v>
                </c:pt>
                <c:pt idx="623">
                  <c:v>80500</c:v>
                </c:pt>
                <c:pt idx="624">
                  <c:v>80500</c:v>
                </c:pt>
                <c:pt idx="625">
                  <c:v>80500</c:v>
                </c:pt>
                <c:pt idx="626">
                  <c:v>80500</c:v>
                </c:pt>
                <c:pt idx="627">
                  <c:v>80500</c:v>
                </c:pt>
                <c:pt idx="628">
                  <c:v>79500</c:v>
                </c:pt>
                <c:pt idx="629">
                  <c:v>79500</c:v>
                </c:pt>
                <c:pt idx="630">
                  <c:v>78500</c:v>
                </c:pt>
                <c:pt idx="631">
                  <c:v>77500</c:v>
                </c:pt>
                <c:pt idx="632">
                  <c:v>77500</c:v>
                </c:pt>
                <c:pt idx="633">
                  <c:v>76000</c:v>
                </c:pt>
                <c:pt idx="634">
                  <c:v>75000</c:v>
                </c:pt>
                <c:pt idx="635">
                  <c:v>75000</c:v>
                </c:pt>
                <c:pt idx="636">
                  <c:v>73500</c:v>
                </c:pt>
                <c:pt idx="637">
                  <c:v>72500</c:v>
                </c:pt>
                <c:pt idx="638">
                  <c:v>72500</c:v>
                </c:pt>
                <c:pt idx="639">
                  <c:v>72500</c:v>
                </c:pt>
                <c:pt idx="640">
                  <c:v>71500</c:v>
                </c:pt>
                <c:pt idx="641">
                  <c:v>70500</c:v>
                </c:pt>
                <c:pt idx="642">
                  <c:v>70500</c:v>
                </c:pt>
                <c:pt idx="643">
                  <c:v>68000</c:v>
                </c:pt>
                <c:pt idx="644">
                  <c:v>68000</c:v>
                </c:pt>
                <c:pt idx="645">
                  <c:v>67000</c:v>
                </c:pt>
                <c:pt idx="646">
                  <c:v>67000</c:v>
                </c:pt>
                <c:pt idx="647">
                  <c:v>66000</c:v>
                </c:pt>
                <c:pt idx="648">
                  <c:v>64000</c:v>
                </c:pt>
                <c:pt idx="649">
                  <c:v>64000</c:v>
                </c:pt>
                <c:pt idx="650">
                  <c:v>62500</c:v>
                </c:pt>
                <c:pt idx="651">
                  <c:v>61500</c:v>
                </c:pt>
                <c:pt idx="652">
                  <c:v>60000</c:v>
                </c:pt>
                <c:pt idx="653">
                  <c:v>59000</c:v>
                </c:pt>
                <c:pt idx="654">
                  <c:v>59000</c:v>
                </c:pt>
                <c:pt idx="655">
                  <c:v>58000</c:v>
                </c:pt>
                <c:pt idx="656">
                  <c:v>58000</c:v>
                </c:pt>
                <c:pt idx="657">
                  <c:v>58000</c:v>
                </c:pt>
                <c:pt idx="658">
                  <c:v>58000</c:v>
                </c:pt>
                <c:pt idx="659">
                  <c:v>57000</c:v>
                </c:pt>
                <c:pt idx="660">
                  <c:v>56500</c:v>
                </c:pt>
                <c:pt idx="661">
                  <c:v>55500</c:v>
                </c:pt>
                <c:pt idx="662">
                  <c:v>55500</c:v>
                </c:pt>
                <c:pt idx="663">
                  <c:v>55500</c:v>
                </c:pt>
                <c:pt idx="664">
                  <c:v>56000</c:v>
                </c:pt>
                <c:pt idx="665">
                  <c:v>57000</c:v>
                </c:pt>
                <c:pt idx="666">
                  <c:v>57000</c:v>
                </c:pt>
                <c:pt idx="667">
                  <c:v>57000</c:v>
                </c:pt>
                <c:pt idx="668">
                  <c:v>57000</c:v>
                </c:pt>
                <c:pt idx="669">
                  <c:v>57500</c:v>
                </c:pt>
                <c:pt idx="670">
                  <c:v>57500</c:v>
                </c:pt>
                <c:pt idx="671">
                  <c:v>57500</c:v>
                </c:pt>
                <c:pt idx="672">
                  <c:v>58000</c:v>
                </c:pt>
                <c:pt idx="673">
                  <c:v>59000</c:v>
                </c:pt>
                <c:pt idx="674">
                  <c:v>59000</c:v>
                </c:pt>
                <c:pt idx="675">
                  <c:v>59750</c:v>
                </c:pt>
                <c:pt idx="676">
                  <c:v>59750</c:v>
                </c:pt>
                <c:pt idx="677">
                  <c:v>60250</c:v>
                </c:pt>
                <c:pt idx="678">
                  <c:v>60750</c:v>
                </c:pt>
                <c:pt idx="679">
                  <c:v>60750</c:v>
                </c:pt>
                <c:pt idx="680">
                  <c:v>60750</c:v>
                </c:pt>
                <c:pt idx="681">
                  <c:v>60750</c:v>
                </c:pt>
                <c:pt idx="682">
                  <c:v>61500</c:v>
                </c:pt>
                <c:pt idx="683">
                  <c:v>61500</c:v>
                </c:pt>
                <c:pt idx="684">
                  <c:v>61500</c:v>
                </c:pt>
                <c:pt idx="685">
                  <c:v>61500</c:v>
                </c:pt>
                <c:pt idx="686">
                  <c:v>61500</c:v>
                </c:pt>
                <c:pt idx="687">
                  <c:v>6150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2000</c:v>
                </c:pt>
                <c:pt idx="702">
                  <c:v>62000</c:v>
                </c:pt>
                <c:pt idx="703">
                  <c:v>62000</c:v>
                </c:pt>
                <c:pt idx="704">
                  <c:v>62000</c:v>
                </c:pt>
                <c:pt idx="705">
                  <c:v>62000</c:v>
                </c:pt>
                <c:pt idx="706">
                  <c:v>62000</c:v>
                </c:pt>
                <c:pt idx="707">
                  <c:v>62000</c:v>
                </c:pt>
                <c:pt idx="708">
                  <c:v>63000</c:v>
                </c:pt>
                <c:pt idx="709">
                  <c:v>63000</c:v>
                </c:pt>
                <c:pt idx="710">
                  <c:v>63000</c:v>
                </c:pt>
                <c:pt idx="711">
                  <c:v>63000</c:v>
                </c:pt>
                <c:pt idx="712">
                  <c:v>63000</c:v>
                </c:pt>
                <c:pt idx="713">
                  <c:v>63000</c:v>
                </c:pt>
                <c:pt idx="714">
                  <c:v>63000</c:v>
                </c:pt>
                <c:pt idx="715">
                  <c:v>63000</c:v>
                </c:pt>
                <c:pt idx="716">
                  <c:v>63000</c:v>
                </c:pt>
                <c:pt idx="717">
                  <c:v>63000</c:v>
                </c:pt>
                <c:pt idx="718">
                  <c:v>63000</c:v>
                </c:pt>
                <c:pt idx="719">
                  <c:v>62500</c:v>
                </c:pt>
                <c:pt idx="720">
                  <c:v>62500</c:v>
                </c:pt>
                <c:pt idx="721">
                  <c:v>62000</c:v>
                </c:pt>
                <c:pt idx="722">
                  <c:v>62000</c:v>
                </c:pt>
                <c:pt idx="723">
                  <c:v>61500</c:v>
                </c:pt>
                <c:pt idx="724">
                  <c:v>61500</c:v>
                </c:pt>
                <c:pt idx="725">
                  <c:v>61500</c:v>
                </c:pt>
                <c:pt idx="726">
                  <c:v>61500</c:v>
                </c:pt>
                <c:pt idx="727">
                  <c:v>61500</c:v>
                </c:pt>
                <c:pt idx="728">
                  <c:v>60000</c:v>
                </c:pt>
                <c:pt idx="729">
                  <c:v>60000</c:v>
                </c:pt>
                <c:pt idx="730">
                  <c:v>60000</c:v>
                </c:pt>
                <c:pt idx="731">
                  <c:v>60000</c:v>
                </c:pt>
                <c:pt idx="732">
                  <c:v>60000</c:v>
                </c:pt>
                <c:pt idx="733">
                  <c:v>59500</c:v>
                </c:pt>
                <c:pt idx="734">
                  <c:v>59500</c:v>
                </c:pt>
                <c:pt idx="735">
                  <c:v>59500</c:v>
                </c:pt>
                <c:pt idx="736">
                  <c:v>59500</c:v>
                </c:pt>
                <c:pt idx="737">
                  <c:v>59500</c:v>
                </c:pt>
                <c:pt idx="738">
                  <c:v>58500</c:v>
                </c:pt>
                <c:pt idx="739">
                  <c:v>58500</c:v>
                </c:pt>
                <c:pt idx="740">
                  <c:v>57500</c:v>
                </c:pt>
                <c:pt idx="741">
                  <c:v>57500</c:v>
                </c:pt>
                <c:pt idx="742">
                  <c:v>56500</c:v>
                </c:pt>
                <c:pt idx="743">
                  <c:v>56500</c:v>
                </c:pt>
                <c:pt idx="744">
                  <c:v>56000</c:v>
                </c:pt>
                <c:pt idx="745">
                  <c:v>55500</c:v>
                </c:pt>
                <c:pt idx="746">
                  <c:v>55500</c:v>
                </c:pt>
                <c:pt idx="747">
                  <c:v>55000</c:v>
                </c:pt>
                <c:pt idx="748">
                  <c:v>54500</c:v>
                </c:pt>
                <c:pt idx="749">
                  <c:v>53500</c:v>
                </c:pt>
                <c:pt idx="750">
                  <c:v>53500</c:v>
                </c:pt>
                <c:pt idx="751">
                  <c:v>53000</c:v>
                </c:pt>
                <c:pt idx="752">
                  <c:v>52500</c:v>
                </c:pt>
                <c:pt idx="753">
                  <c:v>52500</c:v>
                </c:pt>
                <c:pt idx="754">
                  <c:v>52000</c:v>
                </c:pt>
                <c:pt idx="755">
                  <c:v>52000</c:v>
                </c:pt>
                <c:pt idx="756">
                  <c:v>52000</c:v>
                </c:pt>
                <c:pt idx="757">
                  <c:v>51500</c:v>
                </c:pt>
                <c:pt idx="758">
                  <c:v>51000</c:v>
                </c:pt>
                <c:pt idx="759">
                  <c:v>50500</c:v>
                </c:pt>
                <c:pt idx="760">
                  <c:v>50000</c:v>
                </c:pt>
                <c:pt idx="761">
                  <c:v>50000</c:v>
                </c:pt>
                <c:pt idx="762">
                  <c:v>50000</c:v>
                </c:pt>
                <c:pt idx="763">
                  <c:v>49500</c:v>
                </c:pt>
                <c:pt idx="764">
                  <c:v>49000</c:v>
                </c:pt>
                <c:pt idx="765">
                  <c:v>48500</c:v>
                </c:pt>
                <c:pt idx="766">
                  <c:v>48000</c:v>
                </c:pt>
                <c:pt idx="767">
                  <c:v>48000</c:v>
                </c:pt>
                <c:pt idx="768">
                  <c:v>47000</c:v>
                </c:pt>
                <c:pt idx="769">
                  <c:v>47000</c:v>
                </c:pt>
                <c:pt idx="770">
                  <c:v>47000</c:v>
                </c:pt>
                <c:pt idx="771">
                  <c:v>46500</c:v>
                </c:pt>
                <c:pt idx="772">
                  <c:v>46500</c:v>
                </c:pt>
                <c:pt idx="773">
                  <c:v>46000</c:v>
                </c:pt>
                <c:pt idx="774">
                  <c:v>46000</c:v>
                </c:pt>
                <c:pt idx="775">
                  <c:v>45500</c:v>
                </c:pt>
                <c:pt idx="776">
                  <c:v>44500</c:v>
                </c:pt>
                <c:pt idx="777">
                  <c:v>43500</c:v>
                </c:pt>
                <c:pt idx="778">
                  <c:v>43500</c:v>
                </c:pt>
                <c:pt idx="779">
                  <c:v>43000</c:v>
                </c:pt>
                <c:pt idx="780">
                  <c:v>42500</c:v>
                </c:pt>
                <c:pt idx="781">
                  <c:v>42500</c:v>
                </c:pt>
                <c:pt idx="782">
                  <c:v>42500</c:v>
                </c:pt>
                <c:pt idx="783">
                  <c:v>42500</c:v>
                </c:pt>
                <c:pt idx="784">
                  <c:v>42500</c:v>
                </c:pt>
                <c:pt idx="785">
                  <c:v>42500</c:v>
                </c:pt>
                <c:pt idx="786">
                  <c:v>42500</c:v>
                </c:pt>
                <c:pt idx="787">
                  <c:v>41000</c:v>
                </c:pt>
                <c:pt idx="788">
                  <c:v>40500</c:v>
                </c:pt>
                <c:pt idx="789">
                  <c:v>40500</c:v>
                </c:pt>
                <c:pt idx="790">
                  <c:v>40500</c:v>
                </c:pt>
                <c:pt idx="791">
                  <c:v>40500</c:v>
                </c:pt>
                <c:pt idx="792">
                  <c:v>39500</c:v>
                </c:pt>
                <c:pt idx="793">
                  <c:v>39500</c:v>
                </c:pt>
                <c:pt idx="794">
                  <c:v>39000</c:v>
                </c:pt>
                <c:pt idx="795">
                  <c:v>39000</c:v>
                </c:pt>
                <c:pt idx="796">
                  <c:v>39000</c:v>
                </c:pt>
                <c:pt idx="797">
                  <c:v>39000</c:v>
                </c:pt>
                <c:pt idx="798">
                  <c:v>39000</c:v>
                </c:pt>
                <c:pt idx="799">
                  <c:v>39000</c:v>
                </c:pt>
                <c:pt idx="800">
                  <c:v>39500</c:v>
                </c:pt>
                <c:pt idx="801">
                  <c:v>39500</c:v>
                </c:pt>
                <c:pt idx="802">
                  <c:v>40000</c:v>
                </c:pt>
                <c:pt idx="803">
                  <c:v>40000</c:v>
                </c:pt>
                <c:pt idx="804">
                  <c:v>40500</c:v>
                </c:pt>
                <c:pt idx="805">
                  <c:v>40500</c:v>
                </c:pt>
                <c:pt idx="806">
                  <c:v>40500</c:v>
                </c:pt>
                <c:pt idx="807">
                  <c:v>41000</c:v>
                </c:pt>
                <c:pt idx="808">
                  <c:v>41500</c:v>
                </c:pt>
                <c:pt idx="809">
                  <c:v>41500</c:v>
                </c:pt>
                <c:pt idx="810">
                  <c:v>41500</c:v>
                </c:pt>
                <c:pt idx="811">
                  <c:v>42500</c:v>
                </c:pt>
                <c:pt idx="812">
                  <c:v>42500</c:v>
                </c:pt>
                <c:pt idx="813">
                  <c:v>42500</c:v>
                </c:pt>
                <c:pt idx="814">
                  <c:v>42500</c:v>
                </c:pt>
                <c:pt idx="815">
                  <c:v>43000</c:v>
                </c:pt>
                <c:pt idx="816">
                  <c:v>43000</c:v>
                </c:pt>
                <c:pt idx="817">
                  <c:v>43000</c:v>
                </c:pt>
                <c:pt idx="818">
                  <c:v>43000</c:v>
                </c:pt>
                <c:pt idx="819">
                  <c:v>42500</c:v>
                </c:pt>
                <c:pt idx="820">
                  <c:v>42500</c:v>
                </c:pt>
                <c:pt idx="821">
                  <c:v>42500</c:v>
                </c:pt>
                <c:pt idx="822">
                  <c:v>42500</c:v>
                </c:pt>
                <c:pt idx="823">
                  <c:v>42500</c:v>
                </c:pt>
                <c:pt idx="824">
                  <c:v>42000</c:v>
                </c:pt>
                <c:pt idx="825">
                  <c:v>42000</c:v>
                </c:pt>
                <c:pt idx="826">
                  <c:v>41500</c:v>
                </c:pt>
                <c:pt idx="827">
                  <c:v>41000</c:v>
                </c:pt>
                <c:pt idx="828">
                  <c:v>40500</c:v>
                </c:pt>
                <c:pt idx="829">
                  <c:v>40000</c:v>
                </c:pt>
                <c:pt idx="830">
                  <c:v>39500</c:v>
                </c:pt>
                <c:pt idx="831">
                  <c:v>39500</c:v>
                </c:pt>
                <c:pt idx="832">
                  <c:v>39000</c:v>
                </c:pt>
                <c:pt idx="833">
                  <c:v>38500</c:v>
                </c:pt>
                <c:pt idx="834">
                  <c:v>38500</c:v>
                </c:pt>
                <c:pt idx="835">
                  <c:v>38500</c:v>
                </c:pt>
                <c:pt idx="836">
                  <c:v>38000</c:v>
                </c:pt>
                <c:pt idx="837">
                  <c:v>37500</c:v>
                </c:pt>
                <c:pt idx="838">
                  <c:v>37500</c:v>
                </c:pt>
                <c:pt idx="839">
                  <c:v>37000</c:v>
                </c:pt>
                <c:pt idx="840">
                  <c:v>37000</c:v>
                </c:pt>
                <c:pt idx="841">
                  <c:v>37000</c:v>
                </c:pt>
                <c:pt idx="842">
                  <c:v>36500</c:v>
                </c:pt>
                <c:pt idx="843">
                  <c:v>36500</c:v>
                </c:pt>
                <c:pt idx="844">
                  <c:v>36000</c:v>
                </c:pt>
                <c:pt idx="845">
                  <c:v>36000</c:v>
                </c:pt>
                <c:pt idx="846">
                  <c:v>35500</c:v>
                </c:pt>
                <c:pt idx="847">
                  <c:v>35500</c:v>
                </c:pt>
                <c:pt idx="848">
                  <c:v>35500</c:v>
                </c:pt>
                <c:pt idx="849">
                  <c:v>35500</c:v>
                </c:pt>
                <c:pt idx="850">
                  <c:v>35500</c:v>
                </c:pt>
                <c:pt idx="851">
                  <c:v>35500</c:v>
                </c:pt>
                <c:pt idx="852">
                  <c:v>35500</c:v>
                </c:pt>
                <c:pt idx="853">
                  <c:v>35500</c:v>
                </c:pt>
                <c:pt idx="854">
                  <c:v>35500</c:v>
                </c:pt>
                <c:pt idx="855">
                  <c:v>35000</c:v>
                </c:pt>
                <c:pt idx="856">
                  <c:v>35000</c:v>
                </c:pt>
                <c:pt idx="857">
                  <c:v>34500</c:v>
                </c:pt>
                <c:pt idx="858">
                  <c:v>34500</c:v>
                </c:pt>
                <c:pt idx="859">
                  <c:v>34500</c:v>
                </c:pt>
                <c:pt idx="860">
                  <c:v>35500</c:v>
                </c:pt>
                <c:pt idx="861">
                  <c:v>35500</c:v>
                </c:pt>
                <c:pt idx="862">
                  <c:v>36000</c:v>
                </c:pt>
                <c:pt idx="863">
                  <c:v>36000</c:v>
                </c:pt>
                <c:pt idx="864">
                  <c:v>36000</c:v>
                </c:pt>
                <c:pt idx="865">
                  <c:v>36500</c:v>
                </c:pt>
                <c:pt idx="866">
                  <c:v>37000</c:v>
                </c:pt>
                <c:pt idx="867">
                  <c:v>37000</c:v>
                </c:pt>
                <c:pt idx="868">
                  <c:v>37000</c:v>
                </c:pt>
                <c:pt idx="869">
                  <c:v>37000</c:v>
                </c:pt>
                <c:pt idx="870">
                  <c:v>37000</c:v>
                </c:pt>
                <c:pt idx="871">
                  <c:v>37500</c:v>
                </c:pt>
                <c:pt idx="872">
                  <c:v>37500</c:v>
                </c:pt>
              </c:numCache>
            </c:numRef>
          </c:val>
          <c:smooth val="0"/>
        </c:ser>
        <c:dLbls>
          <c:showLegendKey val="0"/>
          <c:showVal val="0"/>
          <c:showCatName val="0"/>
          <c:showSerName val="0"/>
          <c:showPercent val="0"/>
          <c:showBubbleSize val="0"/>
        </c:dLbls>
        <c:marker val="0"/>
        <c:smooth val="0"/>
        <c:axId val="139893417"/>
        <c:axId val="268695904"/>
      </c:lineChart>
      <c:dateAx>
        <c:axId val="139893417"/>
        <c:scaling>
          <c:orientation val="minMax"/>
          <c:max val="45078"/>
          <c:min val="44348"/>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268695904"/>
        <c:crosses val="autoZero"/>
        <c:auto val="1"/>
        <c:lblOffset val="50"/>
        <c:baseTimeUnit val="days"/>
        <c:majorUnit val="2"/>
        <c:majorTimeUnit val="months"/>
        <c:minorUnit val="29"/>
        <c:minorTimeUnit val="days"/>
      </c:dateAx>
      <c:valAx>
        <c:axId val="268695904"/>
        <c:scaling>
          <c:orientation val="minMax"/>
          <c:min val="3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39893417"/>
        <c:crosses val="autoZero"/>
        <c:crossBetween val="between"/>
        <c:majorUnit val="30000"/>
      </c:valAx>
      <c:catAx>
        <c:axId val="186727967"/>
        <c:scaling>
          <c:orientation val="minMax"/>
        </c:scaling>
        <c:delete val="1"/>
        <c:axPos val="b"/>
        <c:numFmt formatCode="yyyy/mm" sourceLinked="1"/>
        <c:majorTickMark val="out"/>
        <c:minorTickMark val="none"/>
        <c:tickLblPos val="nextTo"/>
        <c:txPr>
          <a:bodyPr rot="-60000000" spcFirstLastPara="0" vertOverflow="ellipsis" vert="horz" wrap="square" anchor="ctr" anchorCtr="1" forceAA="0"/>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613212851"/>
        <c:crosses val="autoZero"/>
        <c:auto val="0"/>
        <c:lblAlgn val="ctr"/>
        <c:lblOffset val="100"/>
        <c:noMultiLvlLbl val="0"/>
      </c:catAx>
      <c:valAx>
        <c:axId val="613212851"/>
        <c:scaling>
          <c:orientation val="minMax"/>
        </c:scaling>
        <c:delete val="0"/>
        <c:axPos val="r"/>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86727967"/>
        <c:crosses val="max"/>
        <c:crossBetween val="between"/>
      </c:valAx>
      <c:spPr>
        <a:noFill/>
        <a:ln>
          <a:noFill/>
        </a:ln>
        <a:effectLst/>
      </c:spPr>
    </c:plotArea>
    <c:legend>
      <c:legendPos val="t"/>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t>电解钴与硫酸钴价差（元/吨）</a:t>
            </a:r>
          </a:p>
        </c:rich>
      </c:tx>
      <c:layout>
        <c:manualLayout>
          <c:xMode val="edge"/>
          <c:yMode val="edge"/>
          <c:x val="0.000515603799185883"/>
          <c:y val="0"/>
        </c:manualLayout>
      </c:layout>
      <c:overlay val="0"/>
    </c:title>
    <c:autoTitleDeleted val="0"/>
    <c:plotArea>
      <c:layout>
        <c:manualLayout>
          <c:layoutTarget val="inner"/>
          <c:xMode val="edge"/>
          <c:yMode val="edge"/>
          <c:x val="0.120853053605583"/>
          <c:y val="0.169426673161001"/>
          <c:w val="0.758057692307692"/>
          <c:h val="0.594235042735043"/>
        </c:manualLayout>
      </c:layout>
      <c:areaChart>
        <c:grouping val="standard"/>
        <c:varyColors val="0"/>
        <c:ser>
          <c:idx val="2"/>
          <c:order val="2"/>
          <c:tx>
            <c:strRef>
              <c:f>'[钴周报作图孟.xlsx]电钴+硫酸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孟.xlsx]电钴+硫酸钴价差'!$A$2:$A$866</c:f>
              <c:numCache>
                <c:formatCode>yyyy/m/d</c:formatCode>
                <c:ptCount val="865"/>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numCache>
            </c:numRef>
          </c:cat>
          <c:val>
            <c:numRef>
              <c:f>'[钴周报作图孟.xlsx]电钴+硫酸钴价差'!$D$2:$D$823</c:f>
              <c:numCache>
                <c:formatCode>0_ </c:formatCode>
                <c:ptCount val="822"/>
                <c:pt idx="0">
                  <c:v>61701.4516838555</c:v>
                </c:pt>
                <c:pt idx="1">
                  <c:v>60264.4313016276</c:v>
                </c:pt>
                <c:pt idx="2">
                  <c:v>63270.4433256757</c:v>
                </c:pt>
                <c:pt idx="3">
                  <c:v>63270.4433256757</c:v>
                </c:pt>
                <c:pt idx="4">
                  <c:v>54865.8292194144</c:v>
                </c:pt>
                <c:pt idx="5">
                  <c:v>50989.7844469426</c:v>
                </c:pt>
                <c:pt idx="6">
                  <c:v>52993.7924629747</c:v>
                </c:pt>
                <c:pt idx="7">
                  <c:v>48115.7436824869</c:v>
                </c:pt>
                <c:pt idx="8">
                  <c:v>44674.715284227</c:v>
                </c:pt>
                <c:pt idx="9">
                  <c:v>43672.711276211</c:v>
                </c:pt>
                <c:pt idx="10">
                  <c:v>42670.7072681949</c:v>
                </c:pt>
                <c:pt idx="11">
                  <c:v>42670.7072681949</c:v>
                </c:pt>
                <c:pt idx="12">
                  <c:v>42670.7072681949</c:v>
                </c:pt>
                <c:pt idx="13">
                  <c:v>44674.715284227</c:v>
                </c:pt>
                <c:pt idx="14">
                  <c:v>44674.715284227</c:v>
                </c:pt>
                <c:pt idx="15">
                  <c:v>44674.715284227</c:v>
                </c:pt>
                <c:pt idx="16">
                  <c:v>44674.715284227</c:v>
                </c:pt>
                <c:pt idx="17">
                  <c:v>31648.6631800186</c:v>
                </c:pt>
                <c:pt idx="18">
                  <c:v>36658.6832200987</c:v>
                </c:pt>
                <c:pt idx="19">
                  <c:v>38662.6912361308</c:v>
                </c:pt>
                <c:pt idx="20">
                  <c:v>38662.6912361308</c:v>
                </c:pt>
                <c:pt idx="21">
                  <c:v>38662.6912361308</c:v>
                </c:pt>
                <c:pt idx="22">
                  <c:v>36658.6832200987</c:v>
                </c:pt>
                <c:pt idx="23">
                  <c:v>17146.4880981475</c:v>
                </c:pt>
                <c:pt idx="24">
                  <c:v>19150.4961141796</c:v>
                </c:pt>
                <c:pt idx="25">
                  <c:v>20152.5001221956</c:v>
                </c:pt>
                <c:pt idx="26">
                  <c:v>22156.5081382277</c:v>
                </c:pt>
                <c:pt idx="27">
                  <c:v>22156.5081382277</c:v>
                </c:pt>
                <c:pt idx="28">
                  <c:v>22156.5081382277</c:v>
                </c:pt>
                <c:pt idx="29">
                  <c:v>4951.36614692799</c:v>
                </c:pt>
                <c:pt idx="30">
                  <c:v>73.3173664401984</c:v>
                </c:pt>
                <c:pt idx="31">
                  <c:v>73.3173664401984</c:v>
                </c:pt>
                <c:pt idx="32">
                  <c:v>-1930.69064959185</c:v>
                </c:pt>
                <c:pt idx="33">
                  <c:v>-1930.69064959185</c:v>
                </c:pt>
                <c:pt idx="34">
                  <c:v>-1930.69064959185</c:v>
                </c:pt>
                <c:pt idx="35">
                  <c:v>-1930.69064959185</c:v>
                </c:pt>
                <c:pt idx="36">
                  <c:v>-4936.70267363993</c:v>
                </c:pt>
                <c:pt idx="37">
                  <c:v>-5938.70668165601</c:v>
                </c:pt>
                <c:pt idx="38">
                  <c:v>-5938.70668165601</c:v>
                </c:pt>
                <c:pt idx="39">
                  <c:v>-5938.70668165601</c:v>
                </c:pt>
                <c:pt idx="40">
                  <c:v>-5938.70668165601</c:v>
                </c:pt>
                <c:pt idx="41">
                  <c:v>-1060.65790116822</c:v>
                </c:pt>
                <c:pt idx="42">
                  <c:v>-5068.67393323232</c:v>
                </c:pt>
                <c:pt idx="43">
                  <c:v>-5068.67393323232</c:v>
                </c:pt>
                <c:pt idx="44">
                  <c:v>-5068.67393323232</c:v>
                </c:pt>
                <c:pt idx="45">
                  <c:v>-3196.6371767926</c:v>
                </c:pt>
                <c:pt idx="46">
                  <c:v>-15220.685272985</c:v>
                </c:pt>
                <c:pt idx="47">
                  <c:v>-11779.656874725</c:v>
                </c:pt>
                <c:pt idx="48">
                  <c:v>-11344.6405005133</c:v>
                </c:pt>
                <c:pt idx="49">
                  <c:v>-652.524561317754</c:v>
                </c:pt>
                <c:pt idx="50">
                  <c:v>-2155.53057334182</c:v>
                </c:pt>
                <c:pt idx="51">
                  <c:v>4291.50984896621</c:v>
                </c:pt>
                <c:pt idx="52">
                  <c:v>4291.50984896621</c:v>
                </c:pt>
                <c:pt idx="53">
                  <c:v>14047.6074099418</c:v>
                </c:pt>
                <c:pt idx="54">
                  <c:v>21364.6805806735</c:v>
                </c:pt>
                <c:pt idx="55">
                  <c:v>27462.2415562833</c:v>
                </c:pt>
                <c:pt idx="56">
                  <c:v>29967.2515763234</c:v>
                </c:pt>
                <c:pt idx="57">
                  <c:v>29967.2515763234</c:v>
                </c:pt>
                <c:pt idx="58">
                  <c:v>29967.2515763234</c:v>
                </c:pt>
                <c:pt idx="59">
                  <c:v>29967.2515763234</c:v>
                </c:pt>
                <c:pt idx="60">
                  <c:v>24957.2315362432</c:v>
                </c:pt>
                <c:pt idx="61">
                  <c:v>24957.2315362432</c:v>
                </c:pt>
                <c:pt idx="62">
                  <c:v>24957.2315362432</c:v>
                </c:pt>
                <c:pt idx="63">
                  <c:v>23454.2255242192</c:v>
                </c:pt>
                <c:pt idx="64">
                  <c:v>27112.762109585</c:v>
                </c:pt>
                <c:pt idx="65">
                  <c:v>25108.7540935529</c:v>
                </c:pt>
                <c:pt idx="66">
                  <c:v>25108.7540935529</c:v>
                </c:pt>
                <c:pt idx="67">
                  <c:v>25108.7540935529</c:v>
                </c:pt>
                <c:pt idx="68">
                  <c:v>25108.7540935529</c:v>
                </c:pt>
                <c:pt idx="69">
                  <c:v>24106.7500855369</c:v>
                </c:pt>
                <c:pt idx="70">
                  <c:v>23104.7460775209</c:v>
                </c:pt>
                <c:pt idx="71">
                  <c:v>24106.7500855369</c:v>
                </c:pt>
                <c:pt idx="72">
                  <c:v>31423.8232562686</c:v>
                </c:pt>
                <c:pt idx="73">
                  <c:v>29419.8152402366</c:v>
                </c:pt>
                <c:pt idx="74">
                  <c:v>29419.8152402366</c:v>
                </c:pt>
                <c:pt idx="75">
                  <c:v>26413.8032161884</c:v>
                </c:pt>
                <c:pt idx="76">
                  <c:v>26413.8032161884</c:v>
                </c:pt>
                <c:pt idx="77">
                  <c:v>26413.8032161884</c:v>
                </c:pt>
                <c:pt idx="78">
                  <c:v>26413.8032161884</c:v>
                </c:pt>
                <c:pt idx="79">
                  <c:v>24409.7952001564</c:v>
                </c:pt>
                <c:pt idx="80">
                  <c:v>25411.7992081724</c:v>
                </c:pt>
                <c:pt idx="81">
                  <c:v>25411.7992081724</c:v>
                </c:pt>
                <c:pt idx="82">
                  <c:v>25411.7992081724</c:v>
                </c:pt>
                <c:pt idx="83">
                  <c:v>17659.7096632289</c:v>
                </c:pt>
                <c:pt idx="84">
                  <c:v>17659.7096632289</c:v>
                </c:pt>
                <c:pt idx="85">
                  <c:v>18661.7136712449</c:v>
                </c:pt>
                <c:pt idx="86">
                  <c:v>22669.729703309</c:v>
                </c:pt>
                <c:pt idx="87">
                  <c:v>21667.725695293</c:v>
                </c:pt>
                <c:pt idx="88">
                  <c:v>21667.725695293</c:v>
                </c:pt>
                <c:pt idx="89">
                  <c:v>22669.729703309</c:v>
                </c:pt>
                <c:pt idx="90">
                  <c:v>22669.729703309</c:v>
                </c:pt>
                <c:pt idx="91">
                  <c:v>24673.7377193411</c:v>
                </c:pt>
                <c:pt idx="92">
                  <c:v>26677.7457353732</c:v>
                </c:pt>
                <c:pt idx="93">
                  <c:v>28681.7537514052</c:v>
                </c:pt>
                <c:pt idx="94">
                  <c:v>28681.7537514052</c:v>
                </c:pt>
                <c:pt idx="95">
                  <c:v>29683.7577594213</c:v>
                </c:pt>
                <c:pt idx="96">
                  <c:v>31687.7657754533</c:v>
                </c:pt>
                <c:pt idx="97">
                  <c:v>31687.7657754533</c:v>
                </c:pt>
                <c:pt idx="98">
                  <c:v>31687.7657754533</c:v>
                </c:pt>
                <c:pt idx="99">
                  <c:v>31687.7657754533</c:v>
                </c:pt>
                <c:pt idx="100">
                  <c:v>31687.7657754533</c:v>
                </c:pt>
                <c:pt idx="101">
                  <c:v>31687.7657754533</c:v>
                </c:pt>
                <c:pt idx="102">
                  <c:v>32689.7697834694</c:v>
                </c:pt>
                <c:pt idx="103">
                  <c:v>32689.7697834694</c:v>
                </c:pt>
                <c:pt idx="104">
                  <c:v>30685.7617674373</c:v>
                </c:pt>
                <c:pt idx="105">
                  <c:v>30685.7617674373</c:v>
                </c:pt>
                <c:pt idx="106">
                  <c:v>31687.7657754533</c:v>
                </c:pt>
                <c:pt idx="107">
                  <c:v>32689.7697834694</c:v>
                </c:pt>
                <c:pt idx="108">
                  <c:v>32689.7697834694</c:v>
                </c:pt>
                <c:pt idx="109">
                  <c:v>34561.8065399091</c:v>
                </c:pt>
                <c:pt idx="110">
                  <c:v>32557.798523877</c:v>
                </c:pt>
                <c:pt idx="111">
                  <c:v>31555.794515861</c:v>
                </c:pt>
                <c:pt idx="112">
                  <c:v>33559.802531893</c:v>
                </c:pt>
                <c:pt idx="113">
                  <c:v>31555.794515861</c:v>
                </c:pt>
                <c:pt idx="114">
                  <c:v>31555.794515861</c:v>
                </c:pt>
                <c:pt idx="115">
                  <c:v>29551.7864998289</c:v>
                </c:pt>
                <c:pt idx="116">
                  <c:v>26545.7744757808</c:v>
                </c:pt>
                <c:pt idx="117">
                  <c:v>23539.7624517327</c:v>
                </c:pt>
                <c:pt idx="118">
                  <c:v>23539.7624517327</c:v>
                </c:pt>
                <c:pt idx="119">
                  <c:v>23539.7624517327</c:v>
                </c:pt>
                <c:pt idx="120">
                  <c:v>21535.7544357007</c:v>
                </c:pt>
                <c:pt idx="121">
                  <c:v>21535.7544357007</c:v>
                </c:pt>
                <c:pt idx="122">
                  <c:v>21535.7544357007</c:v>
                </c:pt>
                <c:pt idx="123">
                  <c:v>21535.7544357007</c:v>
                </c:pt>
                <c:pt idx="124">
                  <c:v>21535.7544357007</c:v>
                </c:pt>
                <c:pt idx="125">
                  <c:v>21535.7544357007</c:v>
                </c:pt>
                <c:pt idx="126">
                  <c:v>21535.7544357007</c:v>
                </c:pt>
                <c:pt idx="127">
                  <c:v>25543.7704677648</c:v>
                </c:pt>
                <c:pt idx="128">
                  <c:v>25543.7704677648</c:v>
                </c:pt>
                <c:pt idx="129">
                  <c:v>30553.790507845</c:v>
                </c:pt>
                <c:pt idx="130">
                  <c:v>30553.790507845</c:v>
                </c:pt>
                <c:pt idx="131">
                  <c:v>30553.790507845</c:v>
                </c:pt>
                <c:pt idx="132">
                  <c:v>30553.790507845</c:v>
                </c:pt>
                <c:pt idx="133">
                  <c:v>30553.790507845</c:v>
                </c:pt>
                <c:pt idx="134">
                  <c:v>30553.790507845</c:v>
                </c:pt>
                <c:pt idx="135">
                  <c:v>25675.7417273571</c:v>
                </c:pt>
                <c:pt idx="136">
                  <c:v>25675.7417273571</c:v>
                </c:pt>
                <c:pt idx="137">
                  <c:v>25675.7417273571</c:v>
                </c:pt>
                <c:pt idx="138">
                  <c:v>28681.7537514052</c:v>
                </c:pt>
                <c:pt idx="139">
                  <c:v>28813.7250109976</c:v>
                </c:pt>
                <c:pt idx="140">
                  <c:v>26506.671880346</c:v>
                </c:pt>
                <c:pt idx="141">
                  <c:v>26506.671880346</c:v>
                </c:pt>
                <c:pt idx="142">
                  <c:v>31516.6919204262</c:v>
                </c:pt>
                <c:pt idx="143">
                  <c:v>31516.6919204262</c:v>
                </c:pt>
                <c:pt idx="144">
                  <c:v>16447.5292047509</c:v>
                </c:pt>
                <c:pt idx="145">
                  <c:v>32479.5933330074</c:v>
                </c:pt>
                <c:pt idx="146">
                  <c:v>34483.6013490395</c:v>
                </c:pt>
                <c:pt idx="147">
                  <c:v>-6979.81328510685</c:v>
                </c:pt>
                <c:pt idx="148">
                  <c:v>-4975.80526907474</c:v>
                </c:pt>
                <c:pt idx="149">
                  <c:v>-4975.80526907474</c:v>
                </c:pt>
                <c:pt idx="150">
                  <c:v>-5977.80927709083</c:v>
                </c:pt>
                <c:pt idx="151">
                  <c:v>-13993.8413412191</c:v>
                </c:pt>
                <c:pt idx="152">
                  <c:v>-4237.74378024344</c:v>
                </c:pt>
                <c:pt idx="153">
                  <c:v>-4237.74378024344</c:v>
                </c:pt>
                <c:pt idx="154">
                  <c:v>-4237.74378024344</c:v>
                </c:pt>
                <c:pt idx="155">
                  <c:v>-7243.75580429152</c:v>
                </c:pt>
                <c:pt idx="156">
                  <c:v>-4237.74378024344</c:v>
                </c:pt>
                <c:pt idx="157">
                  <c:v>2776.28427586879</c:v>
                </c:pt>
                <c:pt idx="158">
                  <c:v>2776.28427586879</c:v>
                </c:pt>
                <c:pt idx="159">
                  <c:v>2776.28427586879</c:v>
                </c:pt>
                <c:pt idx="160">
                  <c:v>2644.31301627646</c:v>
                </c:pt>
                <c:pt idx="161">
                  <c:v>-361.699007771676</c:v>
                </c:pt>
                <c:pt idx="162">
                  <c:v>-2365.70702380373</c:v>
                </c:pt>
                <c:pt idx="163">
                  <c:v>2512.34175668407</c:v>
                </c:pt>
                <c:pt idx="164">
                  <c:v>1510.33774866804</c:v>
                </c:pt>
                <c:pt idx="165">
                  <c:v>2512.34175668407</c:v>
                </c:pt>
                <c:pt idx="166">
                  <c:v>2512.34175668407</c:v>
                </c:pt>
                <c:pt idx="167">
                  <c:v>6388.38652915583</c:v>
                </c:pt>
                <c:pt idx="168">
                  <c:v>2380.37049709173</c:v>
                </c:pt>
                <c:pt idx="169">
                  <c:v>2380.37049709173</c:v>
                </c:pt>
                <c:pt idx="170">
                  <c:v>7258.41927757958</c:v>
                </c:pt>
                <c:pt idx="171">
                  <c:v>5254.41126154747</c:v>
                </c:pt>
                <c:pt idx="172">
                  <c:v>14272.4473336918</c:v>
                </c:pt>
                <c:pt idx="173">
                  <c:v>14272.4473336918</c:v>
                </c:pt>
                <c:pt idx="174">
                  <c:v>14272.4473336918</c:v>
                </c:pt>
                <c:pt idx="175">
                  <c:v>12268.4393176597</c:v>
                </c:pt>
                <c:pt idx="176">
                  <c:v>11266.4353096437</c:v>
                </c:pt>
                <c:pt idx="177">
                  <c:v>11266.4353096437</c:v>
                </c:pt>
                <c:pt idx="178">
                  <c:v>7258.41927757958</c:v>
                </c:pt>
                <c:pt idx="179">
                  <c:v>7258.41927757958</c:v>
                </c:pt>
                <c:pt idx="180">
                  <c:v>12136.4680580674</c:v>
                </c:pt>
                <c:pt idx="181">
                  <c:v>12136.4680580674</c:v>
                </c:pt>
                <c:pt idx="182">
                  <c:v>12136.4680580674</c:v>
                </c:pt>
                <c:pt idx="183">
                  <c:v>12136.4680580674</c:v>
                </c:pt>
                <c:pt idx="184">
                  <c:v>12136.4680580674</c:v>
                </c:pt>
                <c:pt idx="185">
                  <c:v>12136.4680580674</c:v>
                </c:pt>
                <c:pt idx="186">
                  <c:v>12136.4680580674</c:v>
                </c:pt>
                <c:pt idx="187">
                  <c:v>12136.4680580674</c:v>
                </c:pt>
                <c:pt idx="188">
                  <c:v>12136.4680580674</c:v>
                </c:pt>
                <c:pt idx="189">
                  <c:v>12136.4680580674</c:v>
                </c:pt>
                <c:pt idx="190">
                  <c:v>12136.4680580674</c:v>
                </c:pt>
                <c:pt idx="191">
                  <c:v>12136.4680580674</c:v>
                </c:pt>
                <c:pt idx="192">
                  <c:v>12136.4680580674</c:v>
                </c:pt>
                <c:pt idx="193">
                  <c:v>12136.4680580674</c:v>
                </c:pt>
                <c:pt idx="194">
                  <c:v>12136.4680580674</c:v>
                </c:pt>
                <c:pt idx="195">
                  <c:v>12136.4680580674</c:v>
                </c:pt>
                <c:pt idx="196">
                  <c:v>12136.4680580674</c:v>
                </c:pt>
                <c:pt idx="197">
                  <c:v>12136.4680580674</c:v>
                </c:pt>
                <c:pt idx="198">
                  <c:v>14575.4924483113</c:v>
                </c:pt>
                <c:pt idx="199">
                  <c:v>14575.4924483113</c:v>
                </c:pt>
                <c:pt idx="200">
                  <c:v>13573.4884402952</c:v>
                </c:pt>
                <c:pt idx="201">
                  <c:v>13573.4884402952</c:v>
                </c:pt>
                <c:pt idx="202">
                  <c:v>13573.4884402952</c:v>
                </c:pt>
                <c:pt idx="203">
                  <c:v>13573.4884402952</c:v>
                </c:pt>
                <c:pt idx="204">
                  <c:v>13573.4884402952</c:v>
                </c:pt>
                <c:pt idx="205">
                  <c:v>13573.4884402952</c:v>
                </c:pt>
                <c:pt idx="206">
                  <c:v>13573.4884402952</c:v>
                </c:pt>
                <c:pt idx="207">
                  <c:v>13573.4884402952</c:v>
                </c:pt>
                <c:pt idx="208">
                  <c:v>13573.4884402952</c:v>
                </c:pt>
                <c:pt idx="209">
                  <c:v>13573.4884402952</c:v>
                </c:pt>
                <c:pt idx="210">
                  <c:v>13573.4884402952</c:v>
                </c:pt>
                <c:pt idx="211">
                  <c:v>13573.4884402952</c:v>
                </c:pt>
                <c:pt idx="212">
                  <c:v>13573.4884402952</c:v>
                </c:pt>
                <c:pt idx="213">
                  <c:v>13573.4884402952</c:v>
                </c:pt>
                <c:pt idx="214">
                  <c:v>13573.4884402952</c:v>
                </c:pt>
                <c:pt idx="215">
                  <c:v>13573.4884402952</c:v>
                </c:pt>
                <c:pt idx="216">
                  <c:v>13573.4884402952</c:v>
                </c:pt>
                <c:pt idx="217">
                  <c:v>13573.4884402952</c:v>
                </c:pt>
                <c:pt idx="218">
                  <c:v>13573.4884402952</c:v>
                </c:pt>
                <c:pt idx="219">
                  <c:v>7126.44801798719</c:v>
                </c:pt>
                <c:pt idx="220">
                  <c:v>7126.44801798719</c:v>
                </c:pt>
                <c:pt idx="221">
                  <c:v>7126.44801798719</c:v>
                </c:pt>
                <c:pt idx="222">
                  <c:v>7126.44801798719</c:v>
                </c:pt>
                <c:pt idx="223">
                  <c:v>7126.44801798719</c:v>
                </c:pt>
                <c:pt idx="224">
                  <c:v>4687.42362774326</c:v>
                </c:pt>
                <c:pt idx="225">
                  <c:v>4687.42362774326</c:v>
                </c:pt>
                <c:pt idx="226">
                  <c:v>4687.42362774326</c:v>
                </c:pt>
                <c:pt idx="227">
                  <c:v>2248.3992374994</c:v>
                </c:pt>
                <c:pt idx="228">
                  <c:v>2248.3992374994</c:v>
                </c:pt>
                <c:pt idx="229">
                  <c:v>2248.3992374994</c:v>
                </c:pt>
                <c:pt idx="230">
                  <c:v>1246.39522948337</c:v>
                </c:pt>
                <c:pt idx="231">
                  <c:v>1246.39522948337</c:v>
                </c:pt>
                <c:pt idx="232">
                  <c:v>-757.612786548678</c:v>
                </c:pt>
                <c:pt idx="233">
                  <c:v>-757.612786548678</c:v>
                </c:pt>
                <c:pt idx="234">
                  <c:v>-757.612786548678</c:v>
                </c:pt>
                <c:pt idx="235">
                  <c:v>-4264.6268146048</c:v>
                </c:pt>
                <c:pt idx="236">
                  <c:v>-3262.62280658877</c:v>
                </c:pt>
                <c:pt idx="237">
                  <c:v>-3262.62280658877</c:v>
                </c:pt>
                <c:pt idx="238">
                  <c:v>-1258.61479055672</c:v>
                </c:pt>
                <c:pt idx="239">
                  <c:v>-1258.61479055672</c:v>
                </c:pt>
                <c:pt idx="240">
                  <c:v>-1258.61479055672</c:v>
                </c:pt>
                <c:pt idx="241">
                  <c:v>-1258.61479055672</c:v>
                </c:pt>
                <c:pt idx="242">
                  <c:v>-1258.61479055672</c:v>
                </c:pt>
                <c:pt idx="243">
                  <c:v>-1258.61479055672</c:v>
                </c:pt>
                <c:pt idx="244">
                  <c:v>-1258.61479055672</c:v>
                </c:pt>
                <c:pt idx="245">
                  <c:v>-1258.61479055672</c:v>
                </c:pt>
                <c:pt idx="246">
                  <c:v>-1258.61479055672</c:v>
                </c:pt>
                <c:pt idx="247">
                  <c:v>-1258.61479055672</c:v>
                </c:pt>
                <c:pt idx="248">
                  <c:v>-1258.61479055672</c:v>
                </c:pt>
                <c:pt idx="249">
                  <c:v>-1258.61479055672</c:v>
                </c:pt>
                <c:pt idx="250">
                  <c:v>-5767.63282662886</c:v>
                </c:pt>
                <c:pt idx="251">
                  <c:v>-5767.63282662886</c:v>
                </c:pt>
                <c:pt idx="252">
                  <c:v>-4264.6268146048</c:v>
                </c:pt>
                <c:pt idx="253">
                  <c:v>-4264.6268146048</c:v>
                </c:pt>
                <c:pt idx="254">
                  <c:v>-9142.67559509265</c:v>
                </c:pt>
                <c:pt idx="255">
                  <c:v>-10645.6816071167</c:v>
                </c:pt>
                <c:pt idx="256">
                  <c:v>-10645.6816071167</c:v>
                </c:pt>
                <c:pt idx="257">
                  <c:v>-10012.7083435163</c:v>
                </c:pt>
                <c:pt idx="258">
                  <c:v>-6723.20250256616</c:v>
                </c:pt>
                <c:pt idx="259">
                  <c:v>-7942.71469768806</c:v>
                </c:pt>
                <c:pt idx="260">
                  <c:v>-7942.71469768806</c:v>
                </c:pt>
                <c:pt idx="261">
                  <c:v>-10381.739087932</c:v>
                </c:pt>
                <c:pt idx="262">
                  <c:v>-10381.739087932</c:v>
                </c:pt>
                <c:pt idx="263">
                  <c:v>-7375.72706388385</c:v>
                </c:pt>
                <c:pt idx="264">
                  <c:v>-7309.74143408774</c:v>
                </c:pt>
                <c:pt idx="265">
                  <c:v>-4738.74578425143</c:v>
                </c:pt>
                <c:pt idx="266">
                  <c:v>-4342.83200547437</c:v>
                </c:pt>
                <c:pt idx="267">
                  <c:v>-4342.83200547437</c:v>
                </c:pt>
                <c:pt idx="268">
                  <c:v>-4342.83200547437</c:v>
                </c:pt>
                <c:pt idx="269">
                  <c:v>-4342.83200547437</c:v>
                </c:pt>
                <c:pt idx="270">
                  <c:v>5677.20807468594</c:v>
                </c:pt>
                <c:pt idx="271">
                  <c:v>799.159294198151</c:v>
                </c:pt>
                <c:pt idx="272">
                  <c:v>-18713.0358277531</c:v>
                </c:pt>
                <c:pt idx="273">
                  <c:v>-21719.0478518012</c:v>
                </c:pt>
                <c:pt idx="274">
                  <c:v>-23723.0558678333</c:v>
                </c:pt>
                <c:pt idx="275">
                  <c:v>-19715.0398357691</c:v>
                </c:pt>
                <c:pt idx="276">
                  <c:v>-10697.0037636248</c:v>
                </c:pt>
                <c:pt idx="277">
                  <c:v>-11699.0077716408</c:v>
                </c:pt>
                <c:pt idx="278">
                  <c:v>-19319.126056992</c:v>
                </c:pt>
                <c:pt idx="279">
                  <c:v>-25331.1501050883</c:v>
                </c:pt>
                <c:pt idx="280">
                  <c:v>-32133.7797546312</c:v>
                </c:pt>
                <c:pt idx="281">
                  <c:v>-26036.5853658537</c:v>
                </c:pt>
                <c:pt idx="282">
                  <c:v>-22036.585365854</c:v>
                </c:pt>
                <c:pt idx="283">
                  <c:v>-22036.585365854</c:v>
                </c:pt>
                <c:pt idx="284">
                  <c:v>-22036.585365854</c:v>
                </c:pt>
                <c:pt idx="285">
                  <c:v>-31792.682926829</c:v>
                </c:pt>
                <c:pt idx="286">
                  <c:v>-24292.682926829</c:v>
                </c:pt>
                <c:pt idx="287">
                  <c:v>-64256.097560976</c:v>
                </c:pt>
                <c:pt idx="288">
                  <c:v>-63634.146341463</c:v>
                </c:pt>
                <c:pt idx="289">
                  <c:v>-30548.780487805</c:v>
                </c:pt>
                <c:pt idx="290">
                  <c:v>-30548.780487805</c:v>
                </c:pt>
                <c:pt idx="291">
                  <c:v>-30548.780487805</c:v>
                </c:pt>
                <c:pt idx="292">
                  <c:v>-30987.804878049</c:v>
                </c:pt>
                <c:pt idx="293">
                  <c:v>-61878.048780488</c:v>
                </c:pt>
                <c:pt idx="294">
                  <c:v>-56878.048780488</c:v>
                </c:pt>
                <c:pt idx="295">
                  <c:v>-70146.341463415</c:v>
                </c:pt>
                <c:pt idx="296">
                  <c:v>-77402.43902439</c:v>
                </c:pt>
                <c:pt idx="297">
                  <c:v>-106670.731707317</c:v>
                </c:pt>
                <c:pt idx="298">
                  <c:v>-106670.731707317</c:v>
                </c:pt>
                <c:pt idx="299">
                  <c:v>-111548.780487805</c:v>
                </c:pt>
                <c:pt idx="300">
                  <c:v>-83048.780487805</c:v>
                </c:pt>
                <c:pt idx="301">
                  <c:v>-66548.7804878049</c:v>
                </c:pt>
                <c:pt idx="302">
                  <c:v>-65548.780487805</c:v>
                </c:pt>
                <c:pt idx="303">
                  <c:v>-75548.780487805</c:v>
                </c:pt>
                <c:pt idx="304">
                  <c:v>-80048.780487805</c:v>
                </c:pt>
                <c:pt idx="305">
                  <c:v>-100548.780487805</c:v>
                </c:pt>
                <c:pt idx="306">
                  <c:v>-92048.780487805</c:v>
                </c:pt>
                <c:pt idx="307">
                  <c:v>-99170.731707317</c:v>
                </c:pt>
                <c:pt idx="308">
                  <c:v>-118670.731707317</c:v>
                </c:pt>
                <c:pt idx="309">
                  <c:v>-80536.585365854</c:v>
                </c:pt>
                <c:pt idx="310">
                  <c:v>-82536.585365854</c:v>
                </c:pt>
                <c:pt idx="311">
                  <c:v>-81036.585365854</c:v>
                </c:pt>
                <c:pt idx="312">
                  <c:v>-104036.585365854</c:v>
                </c:pt>
                <c:pt idx="313">
                  <c:v>-114036.585365854</c:v>
                </c:pt>
                <c:pt idx="314">
                  <c:v>-104158.536585366</c:v>
                </c:pt>
                <c:pt idx="315">
                  <c:v>-82902.43902439</c:v>
                </c:pt>
                <c:pt idx="316">
                  <c:v>-64829.268292683</c:v>
                </c:pt>
                <c:pt idx="317">
                  <c:v>-51317.073170732</c:v>
                </c:pt>
                <c:pt idx="318">
                  <c:v>-61317.073170732</c:v>
                </c:pt>
                <c:pt idx="319">
                  <c:v>-60378.048780488</c:v>
                </c:pt>
                <c:pt idx="320">
                  <c:v>-54878.048780488</c:v>
                </c:pt>
                <c:pt idx="321">
                  <c:v>-56878.048780488</c:v>
                </c:pt>
                <c:pt idx="322">
                  <c:v>-51378.048780488</c:v>
                </c:pt>
                <c:pt idx="323">
                  <c:v>-30743.9024390244</c:v>
                </c:pt>
                <c:pt idx="324">
                  <c:v>-37243.9024390244</c:v>
                </c:pt>
                <c:pt idx="325">
                  <c:v>-21670.7317073171</c:v>
                </c:pt>
                <c:pt idx="326">
                  <c:v>-25670.7317073171</c:v>
                </c:pt>
                <c:pt idx="327">
                  <c:v>-21670.7317073171</c:v>
                </c:pt>
                <c:pt idx="328">
                  <c:v>-18670.7317073171</c:v>
                </c:pt>
                <c:pt idx="329">
                  <c:v>-7170.73170731711</c:v>
                </c:pt>
                <c:pt idx="330">
                  <c:v>-8670.73170731711</c:v>
                </c:pt>
                <c:pt idx="331">
                  <c:v>2585.36585365853</c:v>
                </c:pt>
                <c:pt idx="332">
                  <c:v>1085.36585365853</c:v>
                </c:pt>
                <c:pt idx="333">
                  <c:v>-9914.63414634147</c:v>
                </c:pt>
                <c:pt idx="334">
                  <c:v>-15914.6341463415</c:v>
                </c:pt>
                <c:pt idx="335">
                  <c:v>-14414.6341463415</c:v>
                </c:pt>
                <c:pt idx="336">
                  <c:v>-17414.6341463415</c:v>
                </c:pt>
                <c:pt idx="337">
                  <c:v>-15914.6341463415</c:v>
                </c:pt>
                <c:pt idx="338">
                  <c:v>-23914.6341463415</c:v>
                </c:pt>
                <c:pt idx="339">
                  <c:v>-28792.6829268293</c:v>
                </c:pt>
                <c:pt idx="340">
                  <c:v>-29792.6829268293</c:v>
                </c:pt>
                <c:pt idx="341">
                  <c:v>-32792.6829268293</c:v>
                </c:pt>
                <c:pt idx="342">
                  <c:v>-29914.6341463415</c:v>
                </c:pt>
                <c:pt idx="343">
                  <c:v>-29914.6341463415</c:v>
                </c:pt>
                <c:pt idx="344">
                  <c:v>-27914.6341463415</c:v>
                </c:pt>
                <c:pt idx="345">
                  <c:v>-23914.6341463415</c:v>
                </c:pt>
                <c:pt idx="346">
                  <c:v>-24914.6341463415</c:v>
                </c:pt>
                <c:pt idx="347">
                  <c:v>-19975.6097560976</c:v>
                </c:pt>
                <c:pt idx="348">
                  <c:v>-17475.6097560976</c:v>
                </c:pt>
                <c:pt idx="349">
                  <c:v>-13658.5365853659</c:v>
                </c:pt>
                <c:pt idx="350">
                  <c:v>-15658.5365853659</c:v>
                </c:pt>
                <c:pt idx="351">
                  <c:v>-15658.5365853659</c:v>
                </c:pt>
                <c:pt idx="352">
                  <c:v>-10658.5365853659</c:v>
                </c:pt>
                <c:pt idx="353">
                  <c:v>-10658.5365853659</c:v>
                </c:pt>
                <c:pt idx="354">
                  <c:v>-1158.53658536589</c:v>
                </c:pt>
                <c:pt idx="355">
                  <c:v>-4158.53658536589</c:v>
                </c:pt>
                <c:pt idx="356">
                  <c:v>-2719.51219512196</c:v>
                </c:pt>
                <c:pt idx="357">
                  <c:v>-2719.51219512196</c:v>
                </c:pt>
                <c:pt idx="358">
                  <c:v>3597.56097560975</c:v>
                </c:pt>
                <c:pt idx="359">
                  <c:v>2097.56097560975</c:v>
                </c:pt>
                <c:pt idx="360">
                  <c:v>-402.439024390245</c:v>
                </c:pt>
                <c:pt idx="361">
                  <c:v>-402.439024390245</c:v>
                </c:pt>
                <c:pt idx="362">
                  <c:v>3597.56097560975</c:v>
                </c:pt>
                <c:pt idx="363">
                  <c:v>3597.56097560975</c:v>
                </c:pt>
                <c:pt idx="364">
                  <c:v>5097.56097560975</c:v>
                </c:pt>
                <c:pt idx="365">
                  <c:v>5097.56097560975</c:v>
                </c:pt>
                <c:pt idx="366">
                  <c:v>4847.56097560975</c:v>
                </c:pt>
                <c:pt idx="367">
                  <c:v>4597.56097560975</c:v>
                </c:pt>
                <c:pt idx="368">
                  <c:v>4597.56097560975</c:v>
                </c:pt>
                <c:pt idx="369">
                  <c:v>6097.56097560975</c:v>
                </c:pt>
                <c:pt idx="370">
                  <c:v>7597.56097560975</c:v>
                </c:pt>
                <c:pt idx="371">
                  <c:v>8097.56097560975</c:v>
                </c:pt>
                <c:pt idx="372">
                  <c:v>8097.56097560975</c:v>
                </c:pt>
                <c:pt idx="373">
                  <c:v>6597.56097560975</c:v>
                </c:pt>
                <c:pt idx="374">
                  <c:v>6597.56097560975</c:v>
                </c:pt>
                <c:pt idx="375">
                  <c:v>2597.56097560975</c:v>
                </c:pt>
                <c:pt idx="376">
                  <c:v>1097.56097560975</c:v>
                </c:pt>
                <c:pt idx="377">
                  <c:v>4097.56097560975</c:v>
                </c:pt>
                <c:pt idx="378">
                  <c:v>1097.56097560975</c:v>
                </c:pt>
                <c:pt idx="379">
                  <c:v>-1841.46341463417</c:v>
                </c:pt>
                <c:pt idx="380">
                  <c:v>3158.53658536583</c:v>
                </c:pt>
                <c:pt idx="381">
                  <c:v>8658.53658536583</c:v>
                </c:pt>
                <c:pt idx="382">
                  <c:v>5219.5121951219</c:v>
                </c:pt>
                <c:pt idx="383">
                  <c:v>8219.5121951219</c:v>
                </c:pt>
                <c:pt idx="384">
                  <c:v>5841.46341463411</c:v>
                </c:pt>
                <c:pt idx="385">
                  <c:v>-8731.70731707319</c:v>
                </c:pt>
                <c:pt idx="386">
                  <c:v>-4731.70731707319</c:v>
                </c:pt>
                <c:pt idx="387">
                  <c:v>-4731.70731707319</c:v>
                </c:pt>
                <c:pt idx="388">
                  <c:v>-7231.70731707319</c:v>
                </c:pt>
                <c:pt idx="389">
                  <c:v>-4231.70731707319</c:v>
                </c:pt>
                <c:pt idx="390">
                  <c:v>-4670.73170731711</c:v>
                </c:pt>
                <c:pt idx="391">
                  <c:v>-7987.80487804883</c:v>
                </c:pt>
                <c:pt idx="392">
                  <c:v>-12865.8536585366</c:v>
                </c:pt>
                <c:pt idx="393">
                  <c:v>-14865.8536585366</c:v>
                </c:pt>
                <c:pt idx="394">
                  <c:v>-14365.8536585366</c:v>
                </c:pt>
                <c:pt idx="395">
                  <c:v>-19243.9024390244</c:v>
                </c:pt>
                <c:pt idx="396">
                  <c:v>-25121.9512195122</c:v>
                </c:pt>
                <c:pt idx="397">
                  <c:v>-30000</c:v>
                </c:pt>
                <c:pt idx="398">
                  <c:v>-29000</c:v>
                </c:pt>
                <c:pt idx="399">
                  <c:v>-25500</c:v>
                </c:pt>
                <c:pt idx="400">
                  <c:v>-24378.0487804879</c:v>
                </c:pt>
                <c:pt idx="401">
                  <c:v>-24378.0487804879</c:v>
                </c:pt>
                <c:pt idx="402">
                  <c:v>-27878.0487804879</c:v>
                </c:pt>
                <c:pt idx="403">
                  <c:v>-27378.0487804879</c:v>
                </c:pt>
                <c:pt idx="404">
                  <c:v>-26378.0487804879</c:v>
                </c:pt>
                <c:pt idx="405">
                  <c:v>-26378.0487804879</c:v>
                </c:pt>
                <c:pt idx="406">
                  <c:v>-24378.0487804879</c:v>
                </c:pt>
                <c:pt idx="407">
                  <c:v>-24378.0487804879</c:v>
                </c:pt>
                <c:pt idx="408">
                  <c:v>-27378.0487804879</c:v>
                </c:pt>
                <c:pt idx="409">
                  <c:v>-27378.0487804879</c:v>
                </c:pt>
                <c:pt idx="410">
                  <c:v>-30378.0487804879</c:v>
                </c:pt>
                <c:pt idx="411">
                  <c:v>-35878.0487804879</c:v>
                </c:pt>
                <c:pt idx="412">
                  <c:v>-28621.9512195122</c:v>
                </c:pt>
                <c:pt idx="413">
                  <c:v>-30121.9512195122</c:v>
                </c:pt>
                <c:pt idx="414">
                  <c:v>-27621.9512195122</c:v>
                </c:pt>
                <c:pt idx="415">
                  <c:v>-24743.9024390244</c:v>
                </c:pt>
                <c:pt idx="416">
                  <c:v>-24243.9024390244</c:v>
                </c:pt>
                <c:pt idx="417">
                  <c:v>-30243.9024390244</c:v>
                </c:pt>
                <c:pt idx="418">
                  <c:v>-24365.8536585366</c:v>
                </c:pt>
                <c:pt idx="419">
                  <c:v>-24365.8536585366</c:v>
                </c:pt>
                <c:pt idx="420">
                  <c:v>-23865.8536585366</c:v>
                </c:pt>
                <c:pt idx="421">
                  <c:v>-21426.8292682927</c:v>
                </c:pt>
                <c:pt idx="422">
                  <c:v>-21426.8292682927</c:v>
                </c:pt>
                <c:pt idx="423">
                  <c:v>-17987.8048780488</c:v>
                </c:pt>
                <c:pt idx="424">
                  <c:v>-15987.8048780488</c:v>
                </c:pt>
                <c:pt idx="425">
                  <c:v>-16987.8048780488</c:v>
                </c:pt>
                <c:pt idx="426">
                  <c:v>-6731.70731707319</c:v>
                </c:pt>
                <c:pt idx="427">
                  <c:v>-3231.70731707319</c:v>
                </c:pt>
                <c:pt idx="428">
                  <c:v>-731.707317073189</c:v>
                </c:pt>
                <c:pt idx="429">
                  <c:v>-731.707317073189</c:v>
                </c:pt>
                <c:pt idx="430">
                  <c:v>-231.707317073189</c:v>
                </c:pt>
                <c:pt idx="431">
                  <c:v>-1731.70731707319</c:v>
                </c:pt>
                <c:pt idx="432">
                  <c:v>-1231.70731707319</c:v>
                </c:pt>
                <c:pt idx="433">
                  <c:v>-2231.70731707319</c:v>
                </c:pt>
                <c:pt idx="434">
                  <c:v>768.292682926811</c:v>
                </c:pt>
                <c:pt idx="435">
                  <c:v>2268.29268292681</c:v>
                </c:pt>
                <c:pt idx="436">
                  <c:v>7268.29268292681</c:v>
                </c:pt>
                <c:pt idx="437">
                  <c:v>3268.29268292681</c:v>
                </c:pt>
                <c:pt idx="438">
                  <c:v>329.268292682886</c:v>
                </c:pt>
                <c:pt idx="439">
                  <c:v>-1609.75609756098</c:v>
                </c:pt>
                <c:pt idx="440">
                  <c:v>-859.756097560981</c:v>
                </c:pt>
                <c:pt idx="441">
                  <c:v>-4615.85365853662</c:v>
                </c:pt>
                <c:pt idx="442">
                  <c:v>-8115.85365853662</c:v>
                </c:pt>
                <c:pt idx="443">
                  <c:v>-11115.8536585366</c:v>
                </c:pt>
                <c:pt idx="444">
                  <c:v>-13365.8536585366</c:v>
                </c:pt>
                <c:pt idx="445">
                  <c:v>-13365.8536585366</c:v>
                </c:pt>
                <c:pt idx="446">
                  <c:v>-13365.8536585366</c:v>
                </c:pt>
                <c:pt idx="447">
                  <c:v>-17121.9512195122</c:v>
                </c:pt>
                <c:pt idx="448">
                  <c:v>-26378.0487804879</c:v>
                </c:pt>
                <c:pt idx="449">
                  <c:v>-23878.0487804879</c:v>
                </c:pt>
                <c:pt idx="450">
                  <c:v>-28756.0975609756</c:v>
                </c:pt>
                <c:pt idx="451">
                  <c:v>-29756.0975609756</c:v>
                </c:pt>
                <c:pt idx="452">
                  <c:v>-29756.0975609756</c:v>
                </c:pt>
                <c:pt idx="453">
                  <c:v>-30256.0975609756</c:v>
                </c:pt>
                <c:pt idx="454">
                  <c:v>-29006.0975609756</c:v>
                </c:pt>
                <c:pt idx="455">
                  <c:v>-28506.0975609756</c:v>
                </c:pt>
                <c:pt idx="456">
                  <c:v>-40701.2195121952</c:v>
                </c:pt>
                <c:pt idx="457">
                  <c:v>-32451.2195121952</c:v>
                </c:pt>
                <c:pt idx="458">
                  <c:v>-33707.3170731707</c:v>
                </c:pt>
                <c:pt idx="459">
                  <c:v>-35207.3170731707</c:v>
                </c:pt>
                <c:pt idx="460">
                  <c:v>-34207.3170731707</c:v>
                </c:pt>
                <c:pt idx="461">
                  <c:v>-31207.3170731707</c:v>
                </c:pt>
                <c:pt idx="462">
                  <c:v>-30207.3170731707</c:v>
                </c:pt>
                <c:pt idx="463">
                  <c:v>-37024.3902439025</c:v>
                </c:pt>
                <c:pt idx="464">
                  <c:v>-39463.4146341464</c:v>
                </c:pt>
                <c:pt idx="465">
                  <c:v>-39463.4146341464</c:v>
                </c:pt>
                <c:pt idx="466">
                  <c:v>-39963.4146341464</c:v>
                </c:pt>
                <c:pt idx="467">
                  <c:v>-44463.4146341464</c:v>
                </c:pt>
                <c:pt idx="468">
                  <c:v>-45841.4634146342</c:v>
                </c:pt>
                <c:pt idx="469">
                  <c:v>-45841.4634146342</c:v>
                </c:pt>
                <c:pt idx="470">
                  <c:v>-45841.4634146342</c:v>
                </c:pt>
                <c:pt idx="471">
                  <c:v>-41841.4634146342</c:v>
                </c:pt>
                <c:pt idx="472">
                  <c:v>-36841.4634146342</c:v>
                </c:pt>
                <c:pt idx="473">
                  <c:v>-34341.4634146342</c:v>
                </c:pt>
                <c:pt idx="474">
                  <c:v>-29341.4634146342</c:v>
                </c:pt>
                <c:pt idx="475">
                  <c:v>-29841.4634146342</c:v>
                </c:pt>
                <c:pt idx="476">
                  <c:v>-30841.4634146342</c:v>
                </c:pt>
                <c:pt idx="477">
                  <c:v>-25841.4634146342</c:v>
                </c:pt>
                <c:pt idx="478">
                  <c:v>-25841.4634146342</c:v>
                </c:pt>
                <c:pt idx="479">
                  <c:v>-21341.4634146342</c:v>
                </c:pt>
                <c:pt idx="480">
                  <c:v>-21341.4634146342</c:v>
                </c:pt>
                <c:pt idx="481">
                  <c:v>-17841.4634146342</c:v>
                </c:pt>
                <c:pt idx="482">
                  <c:v>-21280.4878048781</c:v>
                </c:pt>
                <c:pt idx="483">
                  <c:v>-21780.4878048781</c:v>
                </c:pt>
                <c:pt idx="484">
                  <c:v>-21780.4878048781</c:v>
                </c:pt>
                <c:pt idx="485">
                  <c:v>-26280.4878048781</c:v>
                </c:pt>
                <c:pt idx="486">
                  <c:v>-23780.4878048781</c:v>
                </c:pt>
                <c:pt idx="487">
                  <c:v>-23780.4878048781</c:v>
                </c:pt>
                <c:pt idx="488">
                  <c:v>-20780.4878048781</c:v>
                </c:pt>
                <c:pt idx="489">
                  <c:v>-16280.4878048781</c:v>
                </c:pt>
                <c:pt idx="490">
                  <c:v>-14097.5609756098</c:v>
                </c:pt>
                <c:pt idx="491">
                  <c:v>-8597.56097560975</c:v>
                </c:pt>
                <c:pt idx="492">
                  <c:v>-4097.56097560975</c:v>
                </c:pt>
                <c:pt idx="493">
                  <c:v>-4097.56097560975</c:v>
                </c:pt>
                <c:pt idx="494">
                  <c:v>-2097.56097560975</c:v>
                </c:pt>
                <c:pt idx="495">
                  <c:v>902.439024390245</c:v>
                </c:pt>
                <c:pt idx="496">
                  <c:v>902.439024390245</c:v>
                </c:pt>
                <c:pt idx="497">
                  <c:v>8402.43902439025</c:v>
                </c:pt>
                <c:pt idx="498">
                  <c:v>10963.4146341463</c:v>
                </c:pt>
                <c:pt idx="499">
                  <c:v>20963.4146341463</c:v>
                </c:pt>
                <c:pt idx="500">
                  <c:v>20524.3902439024</c:v>
                </c:pt>
                <c:pt idx="501">
                  <c:v>25524.3902439024</c:v>
                </c:pt>
                <c:pt idx="502">
                  <c:v>25585.3658536585</c:v>
                </c:pt>
                <c:pt idx="503">
                  <c:v>15890.243902439</c:v>
                </c:pt>
                <c:pt idx="504">
                  <c:v>-8000.00000000006</c:v>
                </c:pt>
                <c:pt idx="505">
                  <c:v>-15500.0000000001</c:v>
                </c:pt>
                <c:pt idx="506">
                  <c:v>-13000.0000000001</c:v>
                </c:pt>
                <c:pt idx="507">
                  <c:v>-10000.0000000001</c:v>
                </c:pt>
                <c:pt idx="508">
                  <c:v>-30512.1951219512</c:v>
                </c:pt>
                <c:pt idx="509">
                  <c:v>-32512.1951219512</c:v>
                </c:pt>
                <c:pt idx="510">
                  <c:v>-31512.1951219512</c:v>
                </c:pt>
                <c:pt idx="511">
                  <c:v>-31512.1951219512</c:v>
                </c:pt>
                <c:pt idx="512">
                  <c:v>-18439.0243902439</c:v>
                </c:pt>
                <c:pt idx="513">
                  <c:v>-16939.0243902439</c:v>
                </c:pt>
                <c:pt idx="514">
                  <c:v>-15439.0243902439</c:v>
                </c:pt>
                <c:pt idx="515">
                  <c:v>-12439.0243902439</c:v>
                </c:pt>
                <c:pt idx="516">
                  <c:v>-6439.02439024393</c:v>
                </c:pt>
                <c:pt idx="517">
                  <c:v>-439.024390243925</c:v>
                </c:pt>
                <c:pt idx="518">
                  <c:v>560.975609756075</c:v>
                </c:pt>
                <c:pt idx="519">
                  <c:v>-2378.04878048785</c:v>
                </c:pt>
                <c:pt idx="520">
                  <c:v>-3378.04878048785</c:v>
                </c:pt>
                <c:pt idx="521">
                  <c:v>-3378.04878048785</c:v>
                </c:pt>
                <c:pt idx="522">
                  <c:v>-7317.07317073172</c:v>
                </c:pt>
                <c:pt idx="523">
                  <c:v>-5317.07317073172</c:v>
                </c:pt>
                <c:pt idx="524">
                  <c:v>-5756.09756097564</c:v>
                </c:pt>
                <c:pt idx="525">
                  <c:v>-4256.09756097564</c:v>
                </c:pt>
                <c:pt idx="526">
                  <c:v>-4256.09756097564</c:v>
                </c:pt>
                <c:pt idx="527">
                  <c:v>-5756.09756097564</c:v>
                </c:pt>
                <c:pt idx="528">
                  <c:v>-4756.09756097564</c:v>
                </c:pt>
                <c:pt idx="529">
                  <c:v>-7195.12195121957</c:v>
                </c:pt>
                <c:pt idx="530">
                  <c:v>-4695.12195121957</c:v>
                </c:pt>
                <c:pt idx="531">
                  <c:v>-9573.17073170736</c:v>
                </c:pt>
                <c:pt idx="532">
                  <c:v>-15451.2195121952</c:v>
                </c:pt>
                <c:pt idx="533">
                  <c:v>-16951.2195121952</c:v>
                </c:pt>
                <c:pt idx="534">
                  <c:v>-17951.2195121952</c:v>
                </c:pt>
                <c:pt idx="535">
                  <c:v>-17951.2195121952</c:v>
                </c:pt>
                <c:pt idx="536">
                  <c:v>-17951.2195121952</c:v>
                </c:pt>
                <c:pt idx="537">
                  <c:v>-17951.2195121952</c:v>
                </c:pt>
                <c:pt idx="538">
                  <c:v>-12451.2195121952</c:v>
                </c:pt>
                <c:pt idx="539">
                  <c:v>-12951.2195121952</c:v>
                </c:pt>
                <c:pt idx="540">
                  <c:v>-19518.2926829269</c:v>
                </c:pt>
                <c:pt idx="541">
                  <c:v>-22646.3414634147</c:v>
                </c:pt>
                <c:pt idx="542">
                  <c:v>-18835.3658536585</c:v>
                </c:pt>
                <c:pt idx="543">
                  <c:v>-10463.4146341464</c:v>
                </c:pt>
                <c:pt idx="544">
                  <c:v>-9963.41463414638</c:v>
                </c:pt>
                <c:pt idx="545">
                  <c:v>-13841.4634146342</c:v>
                </c:pt>
                <c:pt idx="546">
                  <c:v>-12341.4634146342</c:v>
                </c:pt>
                <c:pt idx="547">
                  <c:v>-9841.46341463423</c:v>
                </c:pt>
                <c:pt idx="548">
                  <c:v>-8158.53658536589</c:v>
                </c:pt>
                <c:pt idx="549">
                  <c:v>-3658.53658536589</c:v>
                </c:pt>
                <c:pt idx="550">
                  <c:v>-9225.60975609755</c:v>
                </c:pt>
                <c:pt idx="551">
                  <c:v>-14695.1219512195</c:v>
                </c:pt>
                <c:pt idx="552">
                  <c:v>-16853.6585365854</c:v>
                </c:pt>
                <c:pt idx="553">
                  <c:v>-16853.6585365854</c:v>
                </c:pt>
                <c:pt idx="554">
                  <c:v>-16853.6585365854</c:v>
                </c:pt>
                <c:pt idx="555">
                  <c:v>-21170.7317073171</c:v>
                </c:pt>
                <c:pt idx="556">
                  <c:v>-21170.7317073171</c:v>
                </c:pt>
                <c:pt idx="557">
                  <c:v>-26268.2926829269</c:v>
                </c:pt>
                <c:pt idx="558">
                  <c:v>-11707.3170731708</c:v>
                </c:pt>
                <c:pt idx="559">
                  <c:v>-4207.31707317079</c:v>
                </c:pt>
                <c:pt idx="560">
                  <c:v>-15707.3170731708</c:v>
                </c:pt>
                <c:pt idx="561">
                  <c:v>-13207.3170731708</c:v>
                </c:pt>
                <c:pt idx="562">
                  <c:v>-20524.3902439025</c:v>
                </c:pt>
                <c:pt idx="563">
                  <c:v>-20524.3902439025</c:v>
                </c:pt>
                <c:pt idx="564">
                  <c:v>-22024.3902439025</c:v>
                </c:pt>
                <c:pt idx="565">
                  <c:v>-29024.3902439025</c:v>
                </c:pt>
                <c:pt idx="566">
                  <c:v>-32024.3902439025</c:v>
                </c:pt>
                <c:pt idx="567">
                  <c:v>-21024.3902439025</c:v>
                </c:pt>
                <c:pt idx="568">
                  <c:v>-21024.3902439025</c:v>
                </c:pt>
                <c:pt idx="569">
                  <c:v>-21024.3902439025</c:v>
                </c:pt>
                <c:pt idx="570">
                  <c:v>-21024.3902439025</c:v>
                </c:pt>
                <c:pt idx="571">
                  <c:v>-20024.3902439025</c:v>
                </c:pt>
                <c:pt idx="572">
                  <c:v>-20024.3902439025</c:v>
                </c:pt>
                <c:pt idx="573">
                  <c:v>-20024.3902439025</c:v>
                </c:pt>
                <c:pt idx="574">
                  <c:v>-13926.8292682928</c:v>
                </c:pt>
                <c:pt idx="575">
                  <c:v>-20926.8292682928</c:v>
                </c:pt>
                <c:pt idx="576">
                  <c:v>-20926.8292682928</c:v>
                </c:pt>
                <c:pt idx="577">
                  <c:v>-17268.2926829269</c:v>
                </c:pt>
                <c:pt idx="578">
                  <c:v>-17268.2926829269</c:v>
                </c:pt>
                <c:pt idx="579">
                  <c:v>-14109.756097561</c:v>
                </c:pt>
                <c:pt idx="580">
                  <c:v>-14109.756097561</c:v>
                </c:pt>
                <c:pt idx="581">
                  <c:v>-10792.6829268293</c:v>
                </c:pt>
                <c:pt idx="582">
                  <c:v>-10792.6829268293</c:v>
                </c:pt>
                <c:pt idx="583">
                  <c:v>-10792.6829268293</c:v>
                </c:pt>
                <c:pt idx="584">
                  <c:v>-8292.68292682932</c:v>
                </c:pt>
                <c:pt idx="585">
                  <c:v>-3414.63414634147</c:v>
                </c:pt>
                <c:pt idx="586">
                  <c:v>-3414.63414634147</c:v>
                </c:pt>
                <c:pt idx="587">
                  <c:v>-3414.63414634147</c:v>
                </c:pt>
                <c:pt idx="588">
                  <c:v>1463.41463414626</c:v>
                </c:pt>
                <c:pt idx="589">
                  <c:v>2963.41463414626</c:v>
                </c:pt>
                <c:pt idx="590">
                  <c:v>7842.46341463411</c:v>
                </c:pt>
                <c:pt idx="591">
                  <c:v>7843.46341463411</c:v>
                </c:pt>
                <c:pt idx="592">
                  <c:v>6341.46341463411</c:v>
                </c:pt>
                <c:pt idx="593">
                  <c:v>6341.46341463411</c:v>
                </c:pt>
                <c:pt idx="594">
                  <c:v>6341.46341463411</c:v>
                </c:pt>
                <c:pt idx="595">
                  <c:v>16097.5609756097</c:v>
                </c:pt>
                <c:pt idx="596">
                  <c:v>16097.5609756097</c:v>
                </c:pt>
                <c:pt idx="597">
                  <c:v>28170.7317073171</c:v>
                </c:pt>
                <c:pt idx="598">
                  <c:v>22987.8048780488</c:v>
                </c:pt>
                <c:pt idx="599">
                  <c:v>22987.8048780488</c:v>
                </c:pt>
                <c:pt idx="600">
                  <c:v>35121.9512195121</c:v>
                </c:pt>
                <c:pt idx="601">
                  <c:v>35121.9512195121</c:v>
                </c:pt>
                <c:pt idx="602">
                  <c:v>35121.9512195121</c:v>
                </c:pt>
                <c:pt idx="603">
                  <c:v>29878.0487804878</c:v>
                </c:pt>
                <c:pt idx="604">
                  <c:v>24878.0487804878</c:v>
                </c:pt>
                <c:pt idx="605">
                  <c:v>24756.0975609756</c:v>
                </c:pt>
                <c:pt idx="606">
                  <c:v>22256.0975609756</c:v>
                </c:pt>
                <c:pt idx="607">
                  <c:v>19634.1463414634</c:v>
                </c:pt>
                <c:pt idx="608">
                  <c:v>19634.1463414634</c:v>
                </c:pt>
                <c:pt idx="609">
                  <c:v>19634.1463414634</c:v>
                </c:pt>
                <c:pt idx="610">
                  <c:v>29268.2926829268</c:v>
                </c:pt>
                <c:pt idx="611">
                  <c:v>26768.2926829268</c:v>
                </c:pt>
                <c:pt idx="612">
                  <c:v>41402.4390243902</c:v>
                </c:pt>
                <c:pt idx="613">
                  <c:v>36402.4390243902</c:v>
                </c:pt>
                <c:pt idx="614">
                  <c:v>46158.5365853658</c:v>
                </c:pt>
                <c:pt idx="615">
                  <c:v>33658.5365853658</c:v>
                </c:pt>
                <c:pt idx="616">
                  <c:v>43292.6829268293</c:v>
                </c:pt>
                <c:pt idx="617">
                  <c:v>40548.7804878048</c:v>
                </c:pt>
                <c:pt idx="618">
                  <c:v>55182.9268292683</c:v>
                </c:pt>
                <c:pt idx="619">
                  <c:v>45182.9268292683</c:v>
                </c:pt>
                <c:pt idx="620">
                  <c:v>35182.9268292683</c:v>
                </c:pt>
                <c:pt idx="621">
                  <c:v>25182.9268292683</c:v>
                </c:pt>
                <c:pt idx="622">
                  <c:v>39817.0731707317</c:v>
                </c:pt>
                <c:pt idx="623">
                  <c:v>34817.0731707317</c:v>
                </c:pt>
                <c:pt idx="624">
                  <c:v>34817.0731707317</c:v>
                </c:pt>
                <c:pt idx="625">
                  <c:v>34817.0731707317</c:v>
                </c:pt>
                <c:pt idx="626">
                  <c:v>32317.0731707317</c:v>
                </c:pt>
                <c:pt idx="627">
                  <c:v>32317.0731707317</c:v>
                </c:pt>
                <c:pt idx="628">
                  <c:v>32317.0731707317</c:v>
                </c:pt>
                <c:pt idx="629">
                  <c:v>32317.0731707317</c:v>
                </c:pt>
                <c:pt idx="630">
                  <c:v>23817.0731707317</c:v>
                </c:pt>
                <c:pt idx="631">
                  <c:v>26195.1219512195</c:v>
                </c:pt>
                <c:pt idx="632">
                  <c:v>12195.1219512195</c:v>
                </c:pt>
                <c:pt idx="633">
                  <c:v>14573.1707317073</c:v>
                </c:pt>
                <c:pt idx="634">
                  <c:v>11951.2195121951</c:v>
                </c:pt>
                <c:pt idx="635">
                  <c:v>6951.21951219509</c:v>
                </c:pt>
                <c:pt idx="636">
                  <c:v>4268.29268292681</c:v>
                </c:pt>
                <c:pt idx="637">
                  <c:v>9146.3414634146</c:v>
                </c:pt>
                <c:pt idx="638">
                  <c:v>9146.3414634146</c:v>
                </c:pt>
                <c:pt idx="639">
                  <c:v>16463.4146341463</c:v>
                </c:pt>
                <c:pt idx="640">
                  <c:v>19341.4634146341</c:v>
                </c:pt>
                <c:pt idx="641">
                  <c:v>8841.46341463411</c:v>
                </c:pt>
                <c:pt idx="642">
                  <c:v>10341.4634146341</c:v>
                </c:pt>
                <c:pt idx="643">
                  <c:v>11719.5121951219</c:v>
                </c:pt>
                <c:pt idx="644">
                  <c:v>16597.5609756098</c:v>
                </c:pt>
                <c:pt idx="645">
                  <c:v>16597.5609756098</c:v>
                </c:pt>
                <c:pt idx="646">
                  <c:v>28792.6829268293</c:v>
                </c:pt>
                <c:pt idx="647">
                  <c:v>28792.6829268293</c:v>
                </c:pt>
                <c:pt idx="648">
                  <c:v>30670.7317073171</c:v>
                </c:pt>
                <c:pt idx="649">
                  <c:v>30670.7317073171</c:v>
                </c:pt>
                <c:pt idx="650">
                  <c:v>34548.7804878048</c:v>
                </c:pt>
                <c:pt idx="651">
                  <c:v>43804.8780487805</c:v>
                </c:pt>
                <c:pt idx="652">
                  <c:v>43804.8780487805</c:v>
                </c:pt>
                <c:pt idx="653">
                  <c:v>41621.9512195121</c:v>
                </c:pt>
                <c:pt idx="654">
                  <c:v>44000</c:v>
                </c:pt>
                <c:pt idx="655">
                  <c:v>49817.0731707317</c:v>
                </c:pt>
                <c:pt idx="656">
                  <c:v>44195.1219512195</c:v>
                </c:pt>
                <c:pt idx="657">
                  <c:v>44195.1219512195</c:v>
                </c:pt>
                <c:pt idx="658">
                  <c:v>47073.1707317073</c:v>
                </c:pt>
                <c:pt idx="659">
                  <c:v>44573.1707317073</c:v>
                </c:pt>
                <c:pt idx="660">
                  <c:v>44573.1707317073</c:v>
                </c:pt>
                <c:pt idx="661">
                  <c:v>44573.1707317073</c:v>
                </c:pt>
                <c:pt idx="662">
                  <c:v>40951.2195121951</c:v>
                </c:pt>
                <c:pt idx="663">
                  <c:v>43390.243902439</c:v>
                </c:pt>
                <c:pt idx="664">
                  <c:v>45768.2926829268</c:v>
                </c:pt>
                <c:pt idx="665">
                  <c:v>45268.2926829268</c:v>
                </c:pt>
                <c:pt idx="666">
                  <c:v>42268.2926829268</c:v>
                </c:pt>
                <c:pt idx="667">
                  <c:v>81829.2682926829</c:v>
                </c:pt>
                <c:pt idx="668">
                  <c:v>72951.2195121951</c:v>
                </c:pt>
                <c:pt idx="669">
                  <c:v>56951.2195121951</c:v>
                </c:pt>
                <c:pt idx="670">
                  <c:v>66951.2195121951</c:v>
                </c:pt>
                <c:pt idx="671">
                  <c:v>54451.2195121951</c:v>
                </c:pt>
                <c:pt idx="672">
                  <c:v>68012.1951219512</c:v>
                </c:pt>
                <c:pt idx="673">
                  <c:v>68012.1951219512</c:v>
                </c:pt>
                <c:pt idx="674">
                  <c:v>68012.1951219512</c:v>
                </c:pt>
                <c:pt idx="675">
                  <c:v>65573.1707317073</c:v>
                </c:pt>
                <c:pt idx="676">
                  <c:v>61195.1219512195</c:v>
                </c:pt>
                <c:pt idx="677">
                  <c:v>61195.1219512195</c:v>
                </c:pt>
                <c:pt idx="678">
                  <c:v>63536.5853658536</c:v>
                </c:pt>
                <c:pt idx="679">
                  <c:v>67036.5853658536</c:v>
                </c:pt>
                <c:pt idx="680">
                  <c:v>65597.5609756098</c:v>
                </c:pt>
                <c:pt idx="681">
                  <c:v>63158.5365853658</c:v>
                </c:pt>
                <c:pt idx="682">
                  <c:v>60158.5365853658</c:v>
                </c:pt>
                <c:pt idx="683">
                  <c:v>60158.5365853658</c:v>
                </c:pt>
                <c:pt idx="684">
                  <c:v>60158.5365853658</c:v>
                </c:pt>
                <c:pt idx="685">
                  <c:v>52000</c:v>
                </c:pt>
                <c:pt idx="686">
                  <c:v>49500</c:v>
                </c:pt>
                <c:pt idx="687">
                  <c:v>49000</c:v>
                </c:pt>
                <c:pt idx="688">
                  <c:v>47000</c:v>
                </c:pt>
                <c:pt idx="689">
                  <c:v>48000</c:v>
                </c:pt>
                <c:pt idx="690">
                  <c:v>48000</c:v>
                </c:pt>
                <c:pt idx="691">
                  <c:v>49000</c:v>
                </c:pt>
                <c:pt idx="692">
                  <c:v>49000</c:v>
                </c:pt>
                <c:pt idx="693">
                  <c:v>49000</c:v>
                </c:pt>
                <c:pt idx="694">
                  <c:v>49000</c:v>
                </c:pt>
                <c:pt idx="695">
                  <c:v>49500</c:v>
                </c:pt>
                <c:pt idx="696">
                  <c:v>49500</c:v>
                </c:pt>
                <c:pt idx="697">
                  <c:v>48000</c:v>
                </c:pt>
                <c:pt idx="698">
                  <c:v>48000</c:v>
                </c:pt>
                <c:pt idx="699">
                  <c:v>48000</c:v>
                </c:pt>
                <c:pt idx="700">
                  <c:v>47500</c:v>
                </c:pt>
                <c:pt idx="701">
                  <c:v>47500</c:v>
                </c:pt>
                <c:pt idx="702">
                  <c:v>47500</c:v>
                </c:pt>
                <c:pt idx="703">
                  <c:v>47500</c:v>
                </c:pt>
                <c:pt idx="704">
                  <c:v>47500</c:v>
                </c:pt>
                <c:pt idx="705">
                  <c:v>42621.9512195121</c:v>
                </c:pt>
                <c:pt idx="706">
                  <c:v>42621.9512195121</c:v>
                </c:pt>
                <c:pt idx="707">
                  <c:v>40182.9268292683</c:v>
                </c:pt>
                <c:pt idx="708">
                  <c:v>48182.9268292683</c:v>
                </c:pt>
                <c:pt idx="709">
                  <c:v>49182.9268292683</c:v>
                </c:pt>
                <c:pt idx="710">
                  <c:v>51682.9268292683</c:v>
                </c:pt>
                <c:pt idx="711">
                  <c:v>51682.9268292683</c:v>
                </c:pt>
                <c:pt idx="712">
                  <c:v>50182.9268292683</c:v>
                </c:pt>
                <c:pt idx="713">
                  <c:v>50182.9268292683</c:v>
                </c:pt>
                <c:pt idx="714">
                  <c:v>50182.9268292683</c:v>
                </c:pt>
                <c:pt idx="715">
                  <c:v>47182.9268292683</c:v>
                </c:pt>
                <c:pt idx="716">
                  <c:v>47182.9268292683</c:v>
                </c:pt>
                <c:pt idx="717">
                  <c:v>47182.9268292683</c:v>
                </c:pt>
                <c:pt idx="718">
                  <c:v>49621.9512195121</c:v>
                </c:pt>
                <c:pt idx="719">
                  <c:v>44121.9512195121</c:v>
                </c:pt>
                <c:pt idx="720">
                  <c:v>46560.9756097561</c:v>
                </c:pt>
                <c:pt idx="721">
                  <c:v>46560.9756097561</c:v>
                </c:pt>
                <c:pt idx="722">
                  <c:v>46000</c:v>
                </c:pt>
                <c:pt idx="723">
                  <c:v>43000</c:v>
                </c:pt>
                <c:pt idx="724">
                  <c:v>43000</c:v>
                </c:pt>
                <c:pt idx="725">
                  <c:v>43000</c:v>
                </c:pt>
                <c:pt idx="726">
                  <c:v>39500</c:v>
                </c:pt>
                <c:pt idx="727">
                  <c:v>42317.0731707317</c:v>
                </c:pt>
                <c:pt idx="728">
                  <c:v>44817.0731707317</c:v>
                </c:pt>
                <c:pt idx="729">
                  <c:v>42817.0731707317</c:v>
                </c:pt>
                <c:pt idx="730">
                  <c:v>42817.0731707317</c:v>
                </c:pt>
                <c:pt idx="731">
                  <c:v>43817.0731707317</c:v>
                </c:pt>
                <c:pt idx="732">
                  <c:v>51756.0975609756</c:v>
                </c:pt>
                <c:pt idx="733">
                  <c:v>51756.0975609756</c:v>
                </c:pt>
                <c:pt idx="734">
                  <c:v>64756.0975609756</c:v>
                </c:pt>
                <c:pt idx="735">
                  <c:v>64756.0975609756</c:v>
                </c:pt>
                <c:pt idx="736">
                  <c:v>64756.0975609756</c:v>
                </c:pt>
                <c:pt idx="737">
                  <c:v>67634.1463414634</c:v>
                </c:pt>
                <c:pt idx="738">
                  <c:v>66634.1463414634</c:v>
                </c:pt>
                <c:pt idx="739">
                  <c:v>65012.1951219512</c:v>
                </c:pt>
                <c:pt idx="740">
                  <c:v>65012.1951219512</c:v>
                </c:pt>
                <c:pt idx="741">
                  <c:v>66890.243902439</c:v>
                </c:pt>
                <c:pt idx="742">
                  <c:v>64890.243902439</c:v>
                </c:pt>
                <c:pt idx="743">
                  <c:v>64329.2682926829</c:v>
                </c:pt>
                <c:pt idx="744">
                  <c:v>66768.2926829268</c:v>
                </c:pt>
                <c:pt idx="745">
                  <c:v>66768.2926829268</c:v>
                </c:pt>
                <c:pt idx="746">
                  <c:v>68207.3170731707</c:v>
                </c:pt>
                <c:pt idx="747">
                  <c:v>70646.3414634146</c:v>
                </c:pt>
                <c:pt idx="748">
                  <c:v>72024.3902439024</c:v>
                </c:pt>
                <c:pt idx="749">
                  <c:v>72024.3902439024</c:v>
                </c:pt>
                <c:pt idx="750">
                  <c:v>74463.4146341463</c:v>
                </c:pt>
                <c:pt idx="751">
                  <c:v>76902.4390243902</c:v>
                </c:pt>
                <c:pt idx="752">
                  <c:v>75902.4390243902</c:v>
                </c:pt>
                <c:pt idx="753">
                  <c:v>78341.4634146341</c:v>
                </c:pt>
                <c:pt idx="754">
                  <c:v>78341.4634146341</c:v>
                </c:pt>
                <c:pt idx="755">
                  <c:v>78341.4634146341</c:v>
                </c:pt>
                <c:pt idx="756">
                  <c:v>80780.487804878</c:v>
                </c:pt>
                <c:pt idx="757">
                  <c:v>83219.5121951219</c:v>
                </c:pt>
                <c:pt idx="758">
                  <c:v>85658.5365853658</c:v>
                </c:pt>
                <c:pt idx="759">
                  <c:v>88097.5609756098</c:v>
                </c:pt>
                <c:pt idx="760">
                  <c:v>88097.5609756098</c:v>
                </c:pt>
                <c:pt idx="761">
                  <c:v>88097.5609756098</c:v>
                </c:pt>
                <c:pt idx="762">
                  <c:v>85536.5853658537</c:v>
                </c:pt>
                <c:pt idx="763">
                  <c:v>87975.6097560975</c:v>
                </c:pt>
                <c:pt idx="764">
                  <c:v>90414.6341463414</c:v>
                </c:pt>
                <c:pt idx="765">
                  <c:v>92853.6585365853</c:v>
                </c:pt>
                <c:pt idx="766">
                  <c:v>92853.6585365853</c:v>
                </c:pt>
                <c:pt idx="767">
                  <c:v>97731.7073170732</c:v>
                </c:pt>
                <c:pt idx="768">
                  <c:v>92231.7073170732</c:v>
                </c:pt>
                <c:pt idx="769">
                  <c:v>92231.7073170732</c:v>
                </c:pt>
                <c:pt idx="770">
                  <c:v>93670.7317073171</c:v>
                </c:pt>
                <c:pt idx="771">
                  <c:v>86670.7317073171</c:v>
                </c:pt>
                <c:pt idx="772">
                  <c:v>89109.756097561</c:v>
                </c:pt>
                <c:pt idx="773">
                  <c:v>89109.756097561</c:v>
                </c:pt>
                <c:pt idx="774">
                  <c:v>91548.7804878049</c:v>
                </c:pt>
                <c:pt idx="775">
                  <c:v>96426.8292682927</c:v>
                </c:pt>
                <c:pt idx="776">
                  <c:v>101304.87804878</c:v>
                </c:pt>
                <c:pt idx="777">
                  <c:v>97304.8780487805</c:v>
                </c:pt>
                <c:pt idx="778">
                  <c:v>97743.9024390244</c:v>
                </c:pt>
                <c:pt idx="779">
                  <c:v>100182.926829268</c:v>
                </c:pt>
                <c:pt idx="780">
                  <c:v>100182.926829268</c:v>
                </c:pt>
                <c:pt idx="781">
                  <c:v>100182.926829268</c:v>
                </c:pt>
                <c:pt idx="782">
                  <c:v>100182.926829268</c:v>
                </c:pt>
                <c:pt idx="783">
                  <c:v>100000</c:v>
                </c:pt>
                <c:pt idx="784">
                  <c:v>102439.024390244</c:v>
                </c:pt>
                <c:pt idx="785">
                  <c:v>102439.024390244</c:v>
                </c:pt>
                <c:pt idx="786">
                  <c:v>104939.024390244</c:v>
                </c:pt>
                <c:pt idx="787">
                  <c:v>104939.024390244</c:v>
                </c:pt>
                <c:pt idx="788">
                  <c:v>103817.073170732</c:v>
                </c:pt>
                <c:pt idx="789">
                  <c:v>101317.073170732</c:v>
                </c:pt>
                <c:pt idx="790">
                  <c:v>103756.097560976</c:v>
                </c:pt>
                <c:pt idx="791">
                  <c:v>103756.097560976</c:v>
                </c:pt>
                <c:pt idx="792">
                  <c:v>103756.097560976</c:v>
                </c:pt>
                <c:pt idx="793">
                  <c:v>103756.097560976</c:v>
                </c:pt>
                <c:pt idx="794">
                  <c:v>100756.097560976</c:v>
                </c:pt>
                <c:pt idx="795">
                  <c:v>99756.0975609756</c:v>
                </c:pt>
                <c:pt idx="796">
                  <c:v>97317.0731707317</c:v>
                </c:pt>
                <c:pt idx="797">
                  <c:v>97317.0731707317</c:v>
                </c:pt>
                <c:pt idx="798">
                  <c:v>99878.0487804878</c:v>
                </c:pt>
                <c:pt idx="799">
                  <c:v>103878.048780488</c:v>
                </c:pt>
                <c:pt idx="800">
                  <c:v>101439.024390244</c:v>
                </c:pt>
                <c:pt idx="801">
                  <c:v>104939.024390244</c:v>
                </c:pt>
                <c:pt idx="802">
                  <c:v>106439.024390244</c:v>
                </c:pt>
                <c:pt idx="803">
                  <c:v>104000</c:v>
                </c:pt>
                <c:pt idx="804">
                  <c:v>105060.975609756</c:v>
                </c:pt>
                <c:pt idx="805">
                  <c:v>105060.975609756</c:v>
                </c:pt>
                <c:pt idx="806">
                  <c:v>105060.975609756</c:v>
                </c:pt>
                <c:pt idx="807">
                  <c:v>100182.926829268</c:v>
                </c:pt>
                <c:pt idx="808">
                  <c:v>100182.926829268</c:v>
                </c:pt>
                <c:pt idx="809">
                  <c:v>101182.926829268</c:v>
                </c:pt>
                <c:pt idx="810">
                  <c:v>101182.926829268</c:v>
                </c:pt>
                <c:pt idx="811">
                  <c:v>98743.9024390244</c:v>
                </c:pt>
                <c:pt idx="812">
                  <c:v>98743.9024390244</c:v>
                </c:pt>
                <c:pt idx="813">
                  <c:v>98743.9024390244</c:v>
                </c:pt>
                <c:pt idx="814">
                  <c:v>97743.9024390244</c:v>
                </c:pt>
                <c:pt idx="815">
                  <c:v>97682.9268292683</c:v>
                </c:pt>
                <c:pt idx="816">
                  <c:v>97682.9268292683</c:v>
                </c:pt>
                <c:pt idx="817">
                  <c:v>97682.9268292683</c:v>
                </c:pt>
                <c:pt idx="818">
                  <c:v>97682.9268292683</c:v>
                </c:pt>
                <c:pt idx="819">
                  <c:v>97682.9268292683</c:v>
                </c:pt>
                <c:pt idx="820">
                  <c:v>95121.9512195122</c:v>
                </c:pt>
                <c:pt idx="821">
                  <c:v>95121.9512195122</c:v>
                </c:pt>
              </c:numCache>
            </c:numRef>
          </c:val>
        </c:ser>
        <c:dLbls>
          <c:showLegendKey val="0"/>
          <c:showVal val="0"/>
          <c:showCatName val="0"/>
          <c:showSerName val="0"/>
          <c:showPercent val="0"/>
          <c:showBubbleSize val="0"/>
        </c:dLbls>
        <c:axId val="459170172"/>
        <c:axId val="373068337"/>
      </c:areaChart>
      <c:lineChart>
        <c:grouping val="standard"/>
        <c:varyColors val="0"/>
        <c:ser>
          <c:idx val="0"/>
          <c:order val="0"/>
          <c:tx>
            <c:strRef>
              <c:f>'[钴周报作图孟.xlsx]电钴+硫酸钴价差'!$B$1</c:f>
              <c:strCache>
                <c:ptCount val="1"/>
                <c:pt idx="0">
                  <c:v>电解钴</c:v>
                </c:pt>
              </c:strCache>
            </c:strRef>
          </c:tx>
          <c:spPr>
            <a:ln w="19050" cap="rnd" cmpd="sng" algn="ctr">
              <a:solidFill>
                <a:srgbClr val="023985"/>
              </a:solidFill>
              <a:prstDash val="solid"/>
              <a:round/>
            </a:ln>
            <a:effectLst/>
          </c:spPr>
          <c:marker>
            <c:symbol val="none"/>
          </c:marker>
          <c:dLbls>
            <c:delete val="1"/>
          </c:dLbls>
          <c:cat>
            <c:numRef>
              <c:f>'[钴周报作图孟.xlsx]电钴+硫酸钴价差'!$A$2:$A$898</c:f>
              <c:numCache>
                <c:formatCode>yyyy/m/d</c:formatCode>
                <c:ptCount val="89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pt idx="865" c:formatCode="yyyy\-mm\-dd">
                  <c:v>45075</c:v>
                </c:pt>
                <c:pt idx="866" c:formatCode="yyyy\-mm\-dd">
                  <c:v>45076</c:v>
                </c:pt>
                <c:pt idx="867" c:formatCode="yyyy\-mm\-dd">
                  <c:v>45077</c:v>
                </c:pt>
                <c:pt idx="868" c:formatCode="yyyy\-mm\-dd">
                  <c:v>45078</c:v>
                </c:pt>
                <c:pt idx="869" c:formatCode="yyyy\-mm\-dd">
                  <c:v>45079</c:v>
                </c:pt>
              </c:numCache>
            </c:numRef>
          </c:cat>
          <c:val>
            <c:numRef>
              <c:f>'[钴周报作图孟.xlsx]电钴+硫酸钴价差'!$B$2:$B$894</c:f>
              <c:numCache>
                <c:formatCode>0_ </c:formatCode>
                <c:ptCount val="893"/>
                <c:pt idx="0">
                  <c:v>277555.110220441</c:v>
                </c:pt>
                <c:pt idx="1">
                  <c:v>278557.114228457</c:v>
                </c:pt>
                <c:pt idx="2">
                  <c:v>281563.126252505</c:v>
                </c:pt>
                <c:pt idx="3">
                  <c:v>281563.126252505</c:v>
                </c:pt>
                <c:pt idx="4">
                  <c:v>286573.146292585</c:v>
                </c:pt>
                <c:pt idx="5">
                  <c:v>287575.150300601</c:v>
                </c:pt>
                <c:pt idx="6">
                  <c:v>289579.158316633</c:v>
                </c:pt>
                <c:pt idx="7">
                  <c:v>289579.158316633</c:v>
                </c:pt>
                <c:pt idx="8">
                  <c:v>288577.154308617</c:v>
                </c:pt>
                <c:pt idx="9">
                  <c:v>287575.150300601</c:v>
                </c:pt>
                <c:pt idx="10">
                  <c:v>286573.146292585</c:v>
                </c:pt>
                <c:pt idx="11">
                  <c:v>286573.146292585</c:v>
                </c:pt>
                <c:pt idx="12">
                  <c:v>286573.146292585</c:v>
                </c:pt>
                <c:pt idx="13">
                  <c:v>288577.154308617</c:v>
                </c:pt>
                <c:pt idx="14">
                  <c:v>288577.154308617</c:v>
                </c:pt>
                <c:pt idx="15">
                  <c:v>288577.154308617</c:v>
                </c:pt>
                <c:pt idx="16">
                  <c:v>288577.154308617</c:v>
                </c:pt>
                <c:pt idx="17">
                  <c:v>275551.102204409</c:v>
                </c:pt>
                <c:pt idx="18">
                  <c:v>280561.122244489</c:v>
                </c:pt>
                <c:pt idx="19">
                  <c:v>282565.130260521</c:v>
                </c:pt>
                <c:pt idx="20">
                  <c:v>282565.130260521</c:v>
                </c:pt>
                <c:pt idx="21">
                  <c:v>282565.130260521</c:v>
                </c:pt>
                <c:pt idx="22">
                  <c:v>280561.122244489</c:v>
                </c:pt>
                <c:pt idx="23">
                  <c:v>280561.122244489</c:v>
                </c:pt>
                <c:pt idx="24">
                  <c:v>282565.130260521</c:v>
                </c:pt>
                <c:pt idx="25">
                  <c:v>283567.134268537</c:v>
                </c:pt>
                <c:pt idx="26">
                  <c:v>285571.142284569</c:v>
                </c:pt>
                <c:pt idx="27">
                  <c:v>285571.142284569</c:v>
                </c:pt>
                <c:pt idx="28">
                  <c:v>285571.142284569</c:v>
                </c:pt>
                <c:pt idx="29">
                  <c:v>280561.122244489</c:v>
                </c:pt>
                <c:pt idx="30">
                  <c:v>280561.122244489</c:v>
                </c:pt>
                <c:pt idx="31">
                  <c:v>280561.122244489</c:v>
                </c:pt>
                <c:pt idx="32">
                  <c:v>278557.114228457</c:v>
                </c:pt>
                <c:pt idx="33">
                  <c:v>278557.114228457</c:v>
                </c:pt>
                <c:pt idx="34">
                  <c:v>278557.114228457</c:v>
                </c:pt>
                <c:pt idx="35">
                  <c:v>278557.114228457</c:v>
                </c:pt>
                <c:pt idx="36">
                  <c:v>275551.102204409</c:v>
                </c:pt>
                <c:pt idx="37">
                  <c:v>274549.098196393</c:v>
                </c:pt>
                <c:pt idx="38">
                  <c:v>274549.098196393</c:v>
                </c:pt>
                <c:pt idx="39">
                  <c:v>274549.098196393</c:v>
                </c:pt>
                <c:pt idx="40">
                  <c:v>274549.098196393</c:v>
                </c:pt>
                <c:pt idx="41">
                  <c:v>274549.098196393</c:v>
                </c:pt>
                <c:pt idx="42">
                  <c:v>270541.082164329</c:v>
                </c:pt>
                <c:pt idx="43">
                  <c:v>270541.082164329</c:v>
                </c:pt>
                <c:pt idx="44">
                  <c:v>270541.082164329</c:v>
                </c:pt>
                <c:pt idx="45">
                  <c:v>267535.070140281</c:v>
                </c:pt>
                <c:pt idx="46">
                  <c:v>255511.022044088</c:v>
                </c:pt>
                <c:pt idx="47">
                  <c:v>256513.026052104</c:v>
                </c:pt>
                <c:pt idx="48">
                  <c:v>254509.018036072</c:v>
                </c:pt>
                <c:pt idx="49">
                  <c:v>253006.012024048</c:v>
                </c:pt>
                <c:pt idx="50">
                  <c:v>251503.006012024</c:v>
                </c:pt>
                <c:pt idx="51">
                  <c:v>255511.022044088</c:v>
                </c:pt>
                <c:pt idx="52">
                  <c:v>255511.022044088</c:v>
                </c:pt>
                <c:pt idx="53">
                  <c:v>255511.022044088</c:v>
                </c:pt>
                <c:pt idx="54">
                  <c:v>255511.022044088</c:v>
                </c:pt>
                <c:pt idx="55">
                  <c:v>255511.022044088</c:v>
                </c:pt>
                <c:pt idx="56">
                  <c:v>258016.032064128</c:v>
                </c:pt>
                <c:pt idx="57">
                  <c:v>258016.032064128</c:v>
                </c:pt>
                <c:pt idx="58">
                  <c:v>258016.032064128</c:v>
                </c:pt>
                <c:pt idx="59">
                  <c:v>258016.032064128</c:v>
                </c:pt>
                <c:pt idx="60">
                  <c:v>253006.012024048</c:v>
                </c:pt>
                <c:pt idx="61">
                  <c:v>253006.012024048</c:v>
                </c:pt>
                <c:pt idx="62">
                  <c:v>253006.012024048</c:v>
                </c:pt>
                <c:pt idx="63">
                  <c:v>251503.006012024</c:v>
                </c:pt>
                <c:pt idx="64">
                  <c:v>251503.006012024</c:v>
                </c:pt>
                <c:pt idx="65">
                  <c:v>249498.997995992</c:v>
                </c:pt>
                <c:pt idx="66">
                  <c:v>249498.997995992</c:v>
                </c:pt>
                <c:pt idx="67">
                  <c:v>249498.997995992</c:v>
                </c:pt>
                <c:pt idx="68">
                  <c:v>249498.997995992</c:v>
                </c:pt>
                <c:pt idx="69">
                  <c:v>248496.993987976</c:v>
                </c:pt>
                <c:pt idx="70">
                  <c:v>247494.98997996</c:v>
                </c:pt>
                <c:pt idx="71">
                  <c:v>248496.993987976</c:v>
                </c:pt>
                <c:pt idx="72">
                  <c:v>248496.993987976</c:v>
                </c:pt>
                <c:pt idx="73">
                  <c:v>246492.985971944</c:v>
                </c:pt>
                <c:pt idx="74">
                  <c:v>246492.985971944</c:v>
                </c:pt>
                <c:pt idx="75">
                  <c:v>243486.973947896</c:v>
                </c:pt>
                <c:pt idx="76">
                  <c:v>243486.973947896</c:v>
                </c:pt>
                <c:pt idx="77">
                  <c:v>243486.973947896</c:v>
                </c:pt>
                <c:pt idx="78">
                  <c:v>243486.973947896</c:v>
                </c:pt>
                <c:pt idx="79">
                  <c:v>241482.965931864</c:v>
                </c:pt>
                <c:pt idx="80">
                  <c:v>242484.96993988</c:v>
                </c:pt>
                <c:pt idx="81">
                  <c:v>242484.96993988</c:v>
                </c:pt>
                <c:pt idx="82">
                  <c:v>242484.96993988</c:v>
                </c:pt>
                <c:pt idx="83">
                  <c:v>244488.977955912</c:v>
                </c:pt>
                <c:pt idx="84">
                  <c:v>244488.977955912</c:v>
                </c:pt>
                <c:pt idx="85">
                  <c:v>245490.981963928</c:v>
                </c:pt>
                <c:pt idx="86">
                  <c:v>249498.997995992</c:v>
                </c:pt>
                <c:pt idx="87">
                  <c:v>248496.993987976</c:v>
                </c:pt>
                <c:pt idx="88">
                  <c:v>248496.993987976</c:v>
                </c:pt>
                <c:pt idx="89">
                  <c:v>249498.997995992</c:v>
                </c:pt>
                <c:pt idx="90">
                  <c:v>249498.997995992</c:v>
                </c:pt>
                <c:pt idx="91">
                  <c:v>251503.006012024</c:v>
                </c:pt>
                <c:pt idx="92">
                  <c:v>253507.014028056</c:v>
                </c:pt>
                <c:pt idx="93">
                  <c:v>255511.022044088</c:v>
                </c:pt>
                <c:pt idx="94">
                  <c:v>255511.022044088</c:v>
                </c:pt>
                <c:pt idx="95">
                  <c:v>256513.026052104</c:v>
                </c:pt>
                <c:pt idx="96">
                  <c:v>258517.034068136</c:v>
                </c:pt>
                <c:pt idx="97">
                  <c:v>258517.034068136</c:v>
                </c:pt>
                <c:pt idx="98">
                  <c:v>258517.034068136</c:v>
                </c:pt>
                <c:pt idx="99">
                  <c:v>258517.034068136</c:v>
                </c:pt>
                <c:pt idx="100">
                  <c:v>258517.034068136</c:v>
                </c:pt>
                <c:pt idx="101">
                  <c:v>258517.034068136</c:v>
                </c:pt>
                <c:pt idx="102">
                  <c:v>259519.038076152</c:v>
                </c:pt>
                <c:pt idx="103">
                  <c:v>259519.038076152</c:v>
                </c:pt>
                <c:pt idx="104">
                  <c:v>257515.03006012</c:v>
                </c:pt>
                <c:pt idx="105">
                  <c:v>257515.03006012</c:v>
                </c:pt>
                <c:pt idx="106">
                  <c:v>258517.034068136</c:v>
                </c:pt>
                <c:pt idx="107">
                  <c:v>259519.038076152</c:v>
                </c:pt>
                <c:pt idx="108">
                  <c:v>259519.038076152</c:v>
                </c:pt>
                <c:pt idx="109">
                  <c:v>256513.026052104</c:v>
                </c:pt>
                <c:pt idx="110">
                  <c:v>254509.018036072</c:v>
                </c:pt>
                <c:pt idx="111">
                  <c:v>253507.014028056</c:v>
                </c:pt>
                <c:pt idx="112">
                  <c:v>255511.022044088</c:v>
                </c:pt>
                <c:pt idx="113">
                  <c:v>253507.014028056</c:v>
                </c:pt>
                <c:pt idx="114">
                  <c:v>253507.014028056</c:v>
                </c:pt>
                <c:pt idx="115">
                  <c:v>251503.006012024</c:v>
                </c:pt>
                <c:pt idx="116">
                  <c:v>248496.993987976</c:v>
                </c:pt>
                <c:pt idx="117">
                  <c:v>245490.981963928</c:v>
                </c:pt>
                <c:pt idx="118">
                  <c:v>245490.981963928</c:v>
                </c:pt>
                <c:pt idx="119">
                  <c:v>245490.981963928</c:v>
                </c:pt>
                <c:pt idx="120">
                  <c:v>243486.973947896</c:v>
                </c:pt>
                <c:pt idx="121">
                  <c:v>243486.973947896</c:v>
                </c:pt>
                <c:pt idx="122">
                  <c:v>243486.973947896</c:v>
                </c:pt>
                <c:pt idx="123">
                  <c:v>243486.973947896</c:v>
                </c:pt>
                <c:pt idx="124">
                  <c:v>243486.973947896</c:v>
                </c:pt>
                <c:pt idx="125">
                  <c:v>243486.973947896</c:v>
                </c:pt>
                <c:pt idx="126">
                  <c:v>243486.973947896</c:v>
                </c:pt>
                <c:pt idx="127">
                  <c:v>247494.98997996</c:v>
                </c:pt>
                <c:pt idx="128">
                  <c:v>247494.98997996</c:v>
                </c:pt>
                <c:pt idx="129">
                  <c:v>252505.01002004</c:v>
                </c:pt>
                <c:pt idx="130">
                  <c:v>252505.01002004</c:v>
                </c:pt>
                <c:pt idx="131">
                  <c:v>252505.01002004</c:v>
                </c:pt>
                <c:pt idx="132">
                  <c:v>252505.01002004</c:v>
                </c:pt>
                <c:pt idx="133">
                  <c:v>252505.01002004</c:v>
                </c:pt>
                <c:pt idx="134">
                  <c:v>252505.01002004</c:v>
                </c:pt>
                <c:pt idx="135">
                  <c:v>252505.01002004</c:v>
                </c:pt>
                <c:pt idx="136">
                  <c:v>252505.01002004</c:v>
                </c:pt>
                <c:pt idx="137">
                  <c:v>252505.01002004</c:v>
                </c:pt>
                <c:pt idx="138">
                  <c:v>255511.022044088</c:v>
                </c:pt>
                <c:pt idx="139">
                  <c:v>260521.042084168</c:v>
                </c:pt>
                <c:pt idx="140">
                  <c:v>265531.062124248</c:v>
                </c:pt>
                <c:pt idx="141">
                  <c:v>265531.062124248</c:v>
                </c:pt>
                <c:pt idx="142">
                  <c:v>270541.082164329</c:v>
                </c:pt>
                <c:pt idx="143">
                  <c:v>270541.082164329</c:v>
                </c:pt>
                <c:pt idx="144">
                  <c:v>272545.090180361</c:v>
                </c:pt>
                <c:pt idx="145">
                  <c:v>288577.154308617</c:v>
                </c:pt>
                <c:pt idx="146">
                  <c:v>290581.162324649</c:v>
                </c:pt>
                <c:pt idx="147">
                  <c:v>290581.162324649</c:v>
                </c:pt>
                <c:pt idx="148">
                  <c:v>292585.170340681</c:v>
                </c:pt>
                <c:pt idx="149">
                  <c:v>292585.170340681</c:v>
                </c:pt>
                <c:pt idx="150">
                  <c:v>291583.166332665</c:v>
                </c:pt>
                <c:pt idx="151">
                  <c:v>283567.134268537</c:v>
                </c:pt>
                <c:pt idx="152">
                  <c:v>283567.134268537</c:v>
                </c:pt>
                <c:pt idx="153">
                  <c:v>283567.134268537</c:v>
                </c:pt>
                <c:pt idx="154">
                  <c:v>283567.134268537</c:v>
                </c:pt>
                <c:pt idx="155">
                  <c:v>280561.122244489</c:v>
                </c:pt>
                <c:pt idx="156">
                  <c:v>283567.134268537</c:v>
                </c:pt>
                <c:pt idx="157">
                  <c:v>290581.162324649</c:v>
                </c:pt>
                <c:pt idx="158">
                  <c:v>290581.162324649</c:v>
                </c:pt>
                <c:pt idx="159">
                  <c:v>290581.162324649</c:v>
                </c:pt>
                <c:pt idx="160">
                  <c:v>285571.142284569</c:v>
                </c:pt>
                <c:pt idx="161">
                  <c:v>282565.130260521</c:v>
                </c:pt>
                <c:pt idx="162">
                  <c:v>280561.122244489</c:v>
                </c:pt>
                <c:pt idx="163">
                  <c:v>280561.122244489</c:v>
                </c:pt>
                <c:pt idx="164">
                  <c:v>279559.118236473</c:v>
                </c:pt>
                <c:pt idx="165">
                  <c:v>280561.122244489</c:v>
                </c:pt>
                <c:pt idx="166">
                  <c:v>280561.122244489</c:v>
                </c:pt>
                <c:pt idx="167">
                  <c:v>279559.118236473</c:v>
                </c:pt>
                <c:pt idx="168">
                  <c:v>275551.102204409</c:v>
                </c:pt>
                <c:pt idx="169">
                  <c:v>275551.102204409</c:v>
                </c:pt>
                <c:pt idx="170">
                  <c:v>275551.102204409</c:v>
                </c:pt>
                <c:pt idx="171">
                  <c:v>273547.094188377</c:v>
                </c:pt>
                <c:pt idx="172">
                  <c:v>282565.130260521</c:v>
                </c:pt>
                <c:pt idx="173">
                  <c:v>282565.130260521</c:v>
                </c:pt>
                <c:pt idx="174">
                  <c:v>282565.130260521</c:v>
                </c:pt>
                <c:pt idx="175">
                  <c:v>280561.122244489</c:v>
                </c:pt>
                <c:pt idx="176">
                  <c:v>279559.118236473</c:v>
                </c:pt>
                <c:pt idx="177">
                  <c:v>279559.118236473</c:v>
                </c:pt>
                <c:pt idx="178">
                  <c:v>275551.102204409</c:v>
                </c:pt>
                <c:pt idx="179">
                  <c:v>275551.102204409</c:v>
                </c:pt>
                <c:pt idx="180">
                  <c:v>275551.102204409</c:v>
                </c:pt>
                <c:pt idx="181">
                  <c:v>275551.102204409</c:v>
                </c:pt>
                <c:pt idx="182">
                  <c:v>275551.102204409</c:v>
                </c:pt>
                <c:pt idx="183">
                  <c:v>275551.102204409</c:v>
                </c:pt>
                <c:pt idx="184">
                  <c:v>275551.102204409</c:v>
                </c:pt>
                <c:pt idx="185">
                  <c:v>275551.102204409</c:v>
                </c:pt>
                <c:pt idx="186">
                  <c:v>275551.102204409</c:v>
                </c:pt>
                <c:pt idx="187">
                  <c:v>275551.102204409</c:v>
                </c:pt>
                <c:pt idx="188">
                  <c:v>275551.102204409</c:v>
                </c:pt>
                <c:pt idx="189">
                  <c:v>275551.102204409</c:v>
                </c:pt>
                <c:pt idx="190">
                  <c:v>275551.102204409</c:v>
                </c:pt>
                <c:pt idx="191">
                  <c:v>275551.102204409</c:v>
                </c:pt>
                <c:pt idx="192">
                  <c:v>275551.102204409</c:v>
                </c:pt>
                <c:pt idx="193">
                  <c:v>275551.102204409</c:v>
                </c:pt>
                <c:pt idx="194">
                  <c:v>275551.102204409</c:v>
                </c:pt>
                <c:pt idx="195">
                  <c:v>275551.102204409</c:v>
                </c:pt>
                <c:pt idx="196">
                  <c:v>275551.102204409</c:v>
                </c:pt>
                <c:pt idx="197">
                  <c:v>275551.102204409</c:v>
                </c:pt>
                <c:pt idx="198">
                  <c:v>275551.102204409</c:v>
                </c:pt>
                <c:pt idx="199">
                  <c:v>275551.102204409</c:v>
                </c:pt>
                <c:pt idx="200">
                  <c:v>274549.098196393</c:v>
                </c:pt>
                <c:pt idx="201">
                  <c:v>274549.098196393</c:v>
                </c:pt>
                <c:pt idx="202">
                  <c:v>274549.098196393</c:v>
                </c:pt>
                <c:pt idx="203">
                  <c:v>274549.098196393</c:v>
                </c:pt>
                <c:pt idx="204">
                  <c:v>274549.098196393</c:v>
                </c:pt>
                <c:pt idx="205">
                  <c:v>274549.098196393</c:v>
                </c:pt>
                <c:pt idx="206">
                  <c:v>274549.098196393</c:v>
                </c:pt>
                <c:pt idx="207">
                  <c:v>274549.098196393</c:v>
                </c:pt>
                <c:pt idx="208">
                  <c:v>274549.098196393</c:v>
                </c:pt>
                <c:pt idx="209">
                  <c:v>274549.098196393</c:v>
                </c:pt>
                <c:pt idx="210">
                  <c:v>274549.098196393</c:v>
                </c:pt>
                <c:pt idx="211">
                  <c:v>274549.098196393</c:v>
                </c:pt>
                <c:pt idx="212">
                  <c:v>274549.098196393</c:v>
                </c:pt>
                <c:pt idx="213">
                  <c:v>274549.098196393</c:v>
                </c:pt>
                <c:pt idx="214">
                  <c:v>274549.098196393</c:v>
                </c:pt>
                <c:pt idx="215">
                  <c:v>274549.098196393</c:v>
                </c:pt>
                <c:pt idx="216">
                  <c:v>274549.098196393</c:v>
                </c:pt>
                <c:pt idx="217">
                  <c:v>274549.098196393</c:v>
                </c:pt>
                <c:pt idx="218">
                  <c:v>274549.098196393</c:v>
                </c:pt>
                <c:pt idx="219">
                  <c:v>270541.082164329</c:v>
                </c:pt>
                <c:pt idx="220">
                  <c:v>270541.082164329</c:v>
                </c:pt>
                <c:pt idx="221">
                  <c:v>270541.082164329</c:v>
                </c:pt>
                <c:pt idx="222">
                  <c:v>270541.082164329</c:v>
                </c:pt>
                <c:pt idx="223">
                  <c:v>270541.082164329</c:v>
                </c:pt>
                <c:pt idx="224">
                  <c:v>270541.082164329</c:v>
                </c:pt>
                <c:pt idx="225">
                  <c:v>270541.082164329</c:v>
                </c:pt>
                <c:pt idx="226">
                  <c:v>270541.082164329</c:v>
                </c:pt>
                <c:pt idx="227">
                  <c:v>270541.082164329</c:v>
                </c:pt>
                <c:pt idx="228">
                  <c:v>270541.082164329</c:v>
                </c:pt>
                <c:pt idx="229">
                  <c:v>270541.082164329</c:v>
                </c:pt>
                <c:pt idx="230">
                  <c:v>269539.078156313</c:v>
                </c:pt>
                <c:pt idx="231">
                  <c:v>269539.078156313</c:v>
                </c:pt>
                <c:pt idx="232">
                  <c:v>267535.070140281</c:v>
                </c:pt>
                <c:pt idx="233">
                  <c:v>267535.070140281</c:v>
                </c:pt>
                <c:pt idx="234">
                  <c:v>267535.070140281</c:v>
                </c:pt>
                <c:pt idx="235">
                  <c:v>264028.056112224</c:v>
                </c:pt>
                <c:pt idx="236">
                  <c:v>265030.06012024</c:v>
                </c:pt>
                <c:pt idx="237">
                  <c:v>265030.06012024</c:v>
                </c:pt>
                <c:pt idx="238">
                  <c:v>267034.068136273</c:v>
                </c:pt>
                <c:pt idx="239">
                  <c:v>267034.068136273</c:v>
                </c:pt>
                <c:pt idx="240">
                  <c:v>267034.068136273</c:v>
                </c:pt>
                <c:pt idx="241">
                  <c:v>267034.068136273</c:v>
                </c:pt>
                <c:pt idx="242">
                  <c:v>267034.068136273</c:v>
                </c:pt>
                <c:pt idx="243">
                  <c:v>267034.068136273</c:v>
                </c:pt>
                <c:pt idx="244">
                  <c:v>267034.068136273</c:v>
                </c:pt>
                <c:pt idx="245">
                  <c:v>267034.068136273</c:v>
                </c:pt>
                <c:pt idx="246">
                  <c:v>267034.068136273</c:v>
                </c:pt>
                <c:pt idx="247">
                  <c:v>267034.068136273</c:v>
                </c:pt>
                <c:pt idx="248">
                  <c:v>267034.068136273</c:v>
                </c:pt>
                <c:pt idx="249">
                  <c:v>267034.068136273</c:v>
                </c:pt>
                <c:pt idx="250">
                  <c:v>262525.0501002</c:v>
                </c:pt>
                <c:pt idx="251">
                  <c:v>262525.0501002</c:v>
                </c:pt>
                <c:pt idx="252">
                  <c:v>264028.056112224</c:v>
                </c:pt>
                <c:pt idx="253">
                  <c:v>264028.056112224</c:v>
                </c:pt>
                <c:pt idx="254">
                  <c:v>264028.056112224</c:v>
                </c:pt>
                <c:pt idx="255">
                  <c:v>262525.0501002</c:v>
                </c:pt>
                <c:pt idx="256">
                  <c:v>262525.0501002</c:v>
                </c:pt>
                <c:pt idx="257">
                  <c:v>268036.072144289</c:v>
                </c:pt>
                <c:pt idx="258">
                  <c:v>272545.090180361</c:v>
                </c:pt>
                <c:pt idx="259">
                  <c:v>272545.090180361</c:v>
                </c:pt>
                <c:pt idx="260">
                  <c:v>272545.090180361</c:v>
                </c:pt>
                <c:pt idx="261">
                  <c:v>272545.090180361</c:v>
                </c:pt>
                <c:pt idx="262">
                  <c:v>272545.090180361</c:v>
                </c:pt>
                <c:pt idx="263">
                  <c:v>275551.102204409</c:v>
                </c:pt>
                <c:pt idx="264">
                  <c:v>278056.112224449</c:v>
                </c:pt>
                <c:pt idx="265">
                  <c:v>283066.132264529</c:v>
                </c:pt>
                <c:pt idx="266">
                  <c:v>298096.19238477</c:v>
                </c:pt>
                <c:pt idx="267">
                  <c:v>298096.19238477</c:v>
                </c:pt>
                <c:pt idx="268">
                  <c:v>298096.19238477</c:v>
                </c:pt>
                <c:pt idx="269">
                  <c:v>298096.19238477</c:v>
                </c:pt>
                <c:pt idx="270">
                  <c:v>308116.23246493</c:v>
                </c:pt>
                <c:pt idx="271">
                  <c:v>308116.23246493</c:v>
                </c:pt>
                <c:pt idx="272">
                  <c:v>308116.23246493</c:v>
                </c:pt>
                <c:pt idx="273">
                  <c:v>305110.220440882</c:v>
                </c:pt>
                <c:pt idx="274">
                  <c:v>303106.21242485</c:v>
                </c:pt>
                <c:pt idx="275">
                  <c:v>307114.228456914</c:v>
                </c:pt>
                <c:pt idx="276">
                  <c:v>316132.264529058</c:v>
                </c:pt>
                <c:pt idx="277">
                  <c:v>315130.260521042</c:v>
                </c:pt>
                <c:pt idx="278">
                  <c:v>322144.288577154</c:v>
                </c:pt>
                <c:pt idx="279">
                  <c:v>316132.264529058</c:v>
                </c:pt>
                <c:pt idx="280">
                  <c:v>326402.805611222</c:v>
                </c:pt>
                <c:pt idx="281">
                  <c:v>333166.332665331</c:v>
                </c:pt>
                <c:pt idx="282">
                  <c:v>337174.348697395</c:v>
                </c:pt>
                <c:pt idx="283">
                  <c:v>337174.348697395</c:v>
                </c:pt>
                <c:pt idx="284">
                  <c:v>337174.348697395</c:v>
                </c:pt>
                <c:pt idx="285">
                  <c:v>337174.348697395</c:v>
                </c:pt>
                <c:pt idx="286">
                  <c:v>344689.378757515</c:v>
                </c:pt>
                <c:pt idx="287">
                  <c:v>346192.384769539</c:v>
                </c:pt>
                <c:pt idx="288">
                  <c:v>351703.406813627</c:v>
                </c:pt>
                <c:pt idx="289">
                  <c:v>348196.392785571</c:v>
                </c:pt>
                <c:pt idx="290">
                  <c:v>348196.392785571</c:v>
                </c:pt>
                <c:pt idx="291">
                  <c:v>348196.392785571</c:v>
                </c:pt>
                <c:pt idx="292">
                  <c:v>350200.400801603</c:v>
                </c:pt>
                <c:pt idx="293">
                  <c:v>343687.374749499</c:v>
                </c:pt>
                <c:pt idx="294">
                  <c:v>348697.394789579</c:v>
                </c:pt>
                <c:pt idx="295">
                  <c:v>364729.458917836</c:v>
                </c:pt>
                <c:pt idx="296">
                  <c:v>367234.468937876</c:v>
                </c:pt>
                <c:pt idx="297">
                  <c:v>367234.468937876</c:v>
                </c:pt>
                <c:pt idx="298">
                  <c:v>367234.468937876</c:v>
                </c:pt>
                <c:pt idx="299">
                  <c:v>367234.468937876</c:v>
                </c:pt>
                <c:pt idx="300">
                  <c:v>395791.583166333</c:v>
                </c:pt>
                <c:pt idx="301">
                  <c:v>412324.649298597</c:v>
                </c:pt>
                <c:pt idx="302">
                  <c:v>413326.653306613</c:v>
                </c:pt>
                <c:pt idx="303">
                  <c:v>403306.613226453</c:v>
                </c:pt>
                <c:pt idx="304">
                  <c:v>398797.595190381</c:v>
                </c:pt>
                <c:pt idx="305">
                  <c:v>378256.513026052</c:v>
                </c:pt>
                <c:pt idx="306">
                  <c:v>386773.547094188</c:v>
                </c:pt>
                <c:pt idx="307">
                  <c:v>374749.498997996</c:v>
                </c:pt>
                <c:pt idx="308">
                  <c:v>355210.420841683</c:v>
                </c:pt>
                <c:pt idx="309">
                  <c:v>378757.51503006</c:v>
                </c:pt>
                <c:pt idx="310">
                  <c:v>376753.507014028</c:v>
                </c:pt>
                <c:pt idx="311">
                  <c:v>378256.513026052</c:v>
                </c:pt>
                <c:pt idx="312">
                  <c:v>355210.420841683</c:v>
                </c:pt>
                <c:pt idx="313">
                  <c:v>345190.380761523</c:v>
                </c:pt>
                <c:pt idx="314">
                  <c:v>350200.400801603</c:v>
                </c:pt>
                <c:pt idx="315">
                  <c:v>361723.446893788</c:v>
                </c:pt>
                <c:pt idx="316">
                  <c:v>362725.450901804</c:v>
                </c:pt>
                <c:pt idx="317">
                  <c:v>356713.426853707</c:v>
                </c:pt>
                <c:pt idx="318">
                  <c:v>346693.386773547</c:v>
                </c:pt>
                <c:pt idx="319">
                  <c:v>345190.380761523</c:v>
                </c:pt>
                <c:pt idx="320">
                  <c:v>350701.402805611</c:v>
                </c:pt>
                <c:pt idx="321">
                  <c:v>348697.394789579</c:v>
                </c:pt>
                <c:pt idx="322">
                  <c:v>354208.416833667</c:v>
                </c:pt>
                <c:pt idx="323">
                  <c:v>360220.440881764</c:v>
                </c:pt>
                <c:pt idx="324">
                  <c:v>353707.414829659</c:v>
                </c:pt>
                <c:pt idx="325">
                  <c:v>352204.408817635</c:v>
                </c:pt>
                <c:pt idx="326">
                  <c:v>348196.392785571</c:v>
                </c:pt>
                <c:pt idx="327">
                  <c:v>352204.408817635</c:v>
                </c:pt>
                <c:pt idx="328">
                  <c:v>355210.420841683</c:v>
                </c:pt>
                <c:pt idx="329">
                  <c:v>366733.466933868</c:v>
                </c:pt>
                <c:pt idx="330">
                  <c:v>365230.460921844</c:v>
                </c:pt>
                <c:pt idx="331">
                  <c:v>366733.466933868</c:v>
                </c:pt>
                <c:pt idx="332">
                  <c:v>365230.460921844</c:v>
                </c:pt>
                <c:pt idx="333">
                  <c:v>354208.416833667</c:v>
                </c:pt>
                <c:pt idx="334">
                  <c:v>348196.392785571</c:v>
                </c:pt>
                <c:pt idx="335">
                  <c:v>349699.398797595</c:v>
                </c:pt>
                <c:pt idx="336">
                  <c:v>346693.386773547</c:v>
                </c:pt>
                <c:pt idx="337">
                  <c:v>348196.392785571</c:v>
                </c:pt>
                <c:pt idx="338">
                  <c:v>340180.360721443</c:v>
                </c:pt>
                <c:pt idx="339">
                  <c:v>340180.360721443</c:v>
                </c:pt>
                <c:pt idx="340">
                  <c:v>339178.356713427</c:v>
                </c:pt>
                <c:pt idx="341">
                  <c:v>336172.344689379</c:v>
                </c:pt>
                <c:pt idx="342">
                  <c:v>334168.336673347</c:v>
                </c:pt>
                <c:pt idx="343">
                  <c:v>334168.336673347</c:v>
                </c:pt>
                <c:pt idx="344">
                  <c:v>336172.344689379</c:v>
                </c:pt>
                <c:pt idx="345">
                  <c:v>340180.360721443</c:v>
                </c:pt>
                <c:pt idx="346">
                  <c:v>339178.356713427</c:v>
                </c:pt>
                <c:pt idx="347">
                  <c:v>341683.366733467</c:v>
                </c:pt>
                <c:pt idx="348">
                  <c:v>344188.376753507</c:v>
                </c:pt>
                <c:pt idx="349">
                  <c:v>340681.362725451</c:v>
                </c:pt>
                <c:pt idx="350">
                  <c:v>338677.354709419</c:v>
                </c:pt>
                <c:pt idx="351">
                  <c:v>338677.354709419</c:v>
                </c:pt>
                <c:pt idx="352">
                  <c:v>343687.374749499</c:v>
                </c:pt>
                <c:pt idx="353">
                  <c:v>343687.374749499</c:v>
                </c:pt>
                <c:pt idx="354">
                  <c:v>353206.412825651</c:v>
                </c:pt>
                <c:pt idx="355">
                  <c:v>350200.400801603</c:v>
                </c:pt>
                <c:pt idx="356">
                  <c:v>349198.396793587</c:v>
                </c:pt>
                <c:pt idx="357">
                  <c:v>349198.396793587</c:v>
                </c:pt>
                <c:pt idx="358">
                  <c:v>348196.392785571</c:v>
                </c:pt>
                <c:pt idx="359">
                  <c:v>346693.386773547</c:v>
                </c:pt>
                <c:pt idx="360">
                  <c:v>344188.376753507</c:v>
                </c:pt>
                <c:pt idx="361">
                  <c:v>344188.376753507</c:v>
                </c:pt>
                <c:pt idx="362">
                  <c:v>348196.392785571</c:v>
                </c:pt>
                <c:pt idx="363">
                  <c:v>348196.392785571</c:v>
                </c:pt>
                <c:pt idx="364">
                  <c:v>349699.398797595</c:v>
                </c:pt>
                <c:pt idx="365">
                  <c:v>349699.398797595</c:v>
                </c:pt>
                <c:pt idx="366">
                  <c:v>349448.897795591</c:v>
                </c:pt>
                <c:pt idx="367">
                  <c:v>349198.396793587</c:v>
                </c:pt>
                <c:pt idx="368">
                  <c:v>349198.396793587</c:v>
                </c:pt>
                <c:pt idx="369">
                  <c:v>350701.402805611</c:v>
                </c:pt>
                <c:pt idx="370">
                  <c:v>352204.408817635</c:v>
                </c:pt>
                <c:pt idx="371">
                  <c:v>352705.410821643</c:v>
                </c:pt>
                <c:pt idx="372">
                  <c:v>352705.410821643</c:v>
                </c:pt>
                <c:pt idx="373">
                  <c:v>351202.404809619</c:v>
                </c:pt>
                <c:pt idx="374">
                  <c:v>351202.404809619</c:v>
                </c:pt>
                <c:pt idx="375">
                  <c:v>347194.388777555</c:v>
                </c:pt>
                <c:pt idx="376">
                  <c:v>345691.382765531</c:v>
                </c:pt>
                <c:pt idx="377">
                  <c:v>348697.394789579</c:v>
                </c:pt>
                <c:pt idx="378">
                  <c:v>345691.382765531</c:v>
                </c:pt>
                <c:pt idx="379">
                  <c:v>345190.380761523</c:v>
                </c:pt>
                <c:pt idx="380">
                  <c:v>350200.400801603</c:v>
                </c:pt>
                <c:pt idx="381">
                  <c:v>355711.422845691</c:v>
                </c:pt>
                <c:pt idx="382">
                  <c:v>354709.418837675</c:v>
                </c:pt>
                <c:pt idx="383">
                  <c:v>357715.430861723</c:v>
                </c:pt>
                <c:pt idx="384">
                  <c:v>360220.440881764</c:v>
                </c:pt>
                <c:pt idx="385">
                  <c:v>362725.450901804</c:v>
                </c:pt>
                <c:pt idx="386">
                  <c:v>366733.466933868</c:v>
                </c:pt>
                <c:pt idx="387">
                  <c:v>366733.466933868</c:v>
                </c:pt>
                <c:pt idx="388">
                  <c:v>364228.456913828</c:v>
                </c:pt>
                <c:pt idx="389">
                  <c:v>367234.468937876</c:v>
                </c:pt>
                <c:pt idx="390">
                  <c:v>369238.476953908</c:v>
                </c:pt>
                <c:pt idx="391">
                  <c:v>373246.492985972</c:v>
                </c:pt>
                <c:pt idx="392">
                  <c:v>373246.492985972</c:v>
                </c:pt>
                <c:pt idx="393">
                  <c:v>371242.48496994</c:v>
                </c:pt>
                <c:pt idx="394">
                  <c:v>371743.486973948</c:v>
                </c:pt>
                <c:pt idx="395">
                  <c:v>371743.486973948</c:v>
                </c:pt>
                <c:pt idx="396">
                  <c:v>370741.482965932</c:v>
                </c:pt>
                <c:pt idx="397">
                  <c:v>370741.482965932</c:v>
                </c:pt>
                <c:pt idx="398">
                  <c:v>371743.486973948</c:v>
                </c:pt>
                <c:pt idx="399">
                  <c:v>375250.501002004</c:v>
                </c:pt>
                <c:pt idx="400">
                  <c:v>381262.5250501</c:v>
                </c:pt>
                <c:pt idx="401">
                  <c:v>381262.5250501</c:v>
                </c:pt>
                <c:pt idx="402">
                  <c:v>377755.511022044</c:v>
                </c:pt>
                <c:pt idx="403">
                  <c:v>378256.513026052</c:v>
                </c:pt>
                <c:pt idx="404">
                  <c:v>379258.517034068</c:v>
                </c:pt>
                <c:pt idx="405">
                  <c:v>379258.517034068</c:v>
                </c:pt>
                <c:pt idx="406">
                  <c:v>381262.5250501</c:v>
                </c:pt>
                <c:pt idx="407">
                  <c:v>381262.5250501</c:v>
                </c:pt>
                <c:pt idx="408">
                  <c:v>378256.513026052</c:v>
                </c:pt>
                <c:pt idx="409">
                  <c:v>378256.513026052</c:v>
                </c:pt>
                <c:pt idx="410">
                  <c:v>375250.501002004</c:v>
                </c:pt>
                <c:pt idx="411">
                  <c:v>369739.478957916</c:v>
                </c:pt>
                <c:pt idx="412">
                  <c:v>367234.468937876</c:v>
                </c:pt>
                <c:pt idx="413">
                  <c:v>365731.462925852</c:v>
                </c:pt>
                <c:pt idx="414">
                  <c:v>368236.472945892</c:v>
                </c:pt>
                <c:pt idx="415">
                  <c:v>366232.46492986</c:v>
                </c:pt>
                <c:pt idx="416">
                  <c:v>366733.466933868</c:v>
                </c:pt>
                <c:pt idx="417">
                  <c:v>360721.442885772</c:v>
                </c:pt>
                <c:pt idx="418">
                  <c:v>361723.446893788</c:v>
                </c:pt>
                <c:pt idx="419">
                  <c:v>361723.446893788</c:v>
                </c:pt>
                <c:pt idx="420">
                  <c:v>362224.448897796</c:v>
                </c:pt>
                <c:pt idx="421">
                  <c:v>362224.448897796</c:v>
                </c:pt>
                <c:pt idx="422">
                  <c:v>362224.448897796</c:v>
                </c:pt>
                <c:pt idx="423">
                  <c:v>363226.452905812</c:v>
                </c:pt>
                <c:pt idx="424">
                  <c:v>365230.460921844</c:v>
                </c:pt>
                <c:pt idx="425">
                  <c:v>364228.456913828</c:v>
                </c:pt>
                <c:pt idx="426">
                  <c:v>364729.458917836</c:v>
                </c:pt>
                <c:pt idx="427">
                  <c:v>368236.472945892</c:v>
                </c:pt>
                <c:pt idx="428">
                  <c:v>370741.482965932</c:v>
                </c:pt>
                <c:pt idx="429">
                  <c:v>370741.482965932</c:v>
                </c:pt>
                <c:pt idx="430">
                  <c:v>371242.48496994</c:v>
                </c:pt>
                <c:pt idx="431">
                  <c:v>369739.478957916</c:v>
                </c:pt>
                <c:pt idx="432">
                  <c:v>370240.480961924</c:v>
                </c:pt>
                <c:pt idx="433">
                  <c:v>369238.476953908</c:v>
                </c:pt>
                <c:pt idx="434">
                  <c:v>372244.488977956</c:v>
                </c:pt>
                <c:pt idx="435">
                  <c:v>373747.49498998</c:v>
                </c:pt>
                <c:pt idx="436">
                  <c:v>378757.51503006</c:v>
                </c:pt>
                <c:pt idx="437">
                  <c:v>374749.498997996</c:v>
                </c:pt>
                <c:pt idx="438">
                  <c:v>374248.496993988</c:v>
                </c:pt>
                <c:pt idx="439">
                  <c:v>374749.498997996</c:v>
                </c:pt>
                <c:pt idx="440">
                  <c:v>375501.002004008</c:v>
                </c:pt>
                <c:pt idx="441">
                  <c:v>381513.026052104</c:v>
                </c:pt>
                <c:pt idx="442">
                  <c:v>378006.012024048</c:v>
                </c:pt>
                <c:pt idx="443">
                  <c:v>375000</c:v>
                </c:pt>
                <c:pt idx="444">
                  <c:v>372745.490981964</c:v>
                </c:pt>
                <c:pt idx="445">
                  <c:v>372745.490981964</c:v>
                </c:pt>
                <c:pt idx="446">
                  <c:v>372745.490981964</c:v>
                </c:pt>
                <c:pt idx="447">
                  <c:v>378757.51503006</c:v>
                </c:pt>
                <c:pt idx="448">
                  <c:v>379258.517034068</c:v>
                </c:pt>
                <c:pt idx="449">
                  <c:v>381763.527054108</c:v>
                </c:pt>
                <c:pt idx="450">
                  <c:v>381763.527054108</c:v>
                </c:pt>
                <c:pt idx="451">
                  <c:v>380761.523046092</c:v>
                </c:pt>
                <c:pt idx="452">
                  <c:v>380761.523046092</c:v>
                </c:pt>
                <c:pt idx="453">
                  <c:v>380260.521042084</c:v>
                </c:pt>
                <c:pt idx="454">
                  <c:v>381513.026052104</c:v>
                </c:pt>
                <c:pt idx="455">
                  <c:v>382014.028056112</c:v>
                </c:pt>
                <c:pt idx="456">
                  <c:v>382014.028056112</c:v>
                </c:pt>
                <c:pt idx="457">
                  <c:v>390280.561122245</c:v>
                </c:pt>
                <c:pt idx="458">
                  <c:v>398797.595190381</c:v>
                </c:pt>
                <c:pt idx="459">
                  <c:v>397294.589178357</c:v>
                </c:pt>
                <c:pt idx="460">
                  <c:v>398296.593186373</c:v>
                </c:pt>
                <c:pt idx="461">
                  <c:v>401302.605210421</c:v>
                </c:pt>
                <c:pt idx="462">
                  <c:v>402304.609218437</c:v>
                </c:pt>
                <c:pt idx="463">
                  <c:v>402805.611222445</c:v>
                </c:pt>
                <c:pt idx="464">
                  <c:v>402805.611222445</c:v>
                </c:pt>
                <c:pt idx="465">
                  <c:v>402805.611222445</c:v>
                </c:pt>
                <c:pt idx="466">
                  <c:v>402304.609218437</c:v>
                </c:pt>
                <c:pt idx="467">
                  <c:v>397795.591182365</c:v>
                </c:pt>
                <c:pt idx="468">
                  <c:v>401302.605210421</c:v>
                </c:pt>
                <c:pt idx="469">
                  <c:v>401302.605210421</c:v>
                </c:pt>
                <c:pt idx="470">
                  <c:v>401302.605210421</c:v>
                </c:pt>
                <c:pt idx="471">
                  <c:v>405310.621242485</c:v>
                </c:pt>
                <c:pt idx="472">
                  <c:v>410320.641282565</c:v>
                </c:pt>
                <c:pt idx="473">
                  <c:v>412825.651302605</c:v>
                </c:pt>
                <c:pt idx="474">
                  <c:v>417835.671342685</c:v>
                </c:pt>
                <c:pt idx="475">
                  <c:v>417334.669338677</c:v>
                </c:pt>
                <c:pt idx="476">
                  <c:v>416332.665330661</c:v>
                </c:pt>
                <c:pt idx="477">
                  <c:v>421342.685370741</c:v>
                </c:pt>
                <c:pt idx="478">
                  <c:v>421342.685370741</c:v>
                </c:pt>
                <c:pt idx="479">
                  <c:v>425851.703406814</c:v>
                </c:pt>
                <c:pt idx="480">
                  <c:v>425851.703406814</c:v>
                </c:pt>
                <c:pt idx="481">
                  <c:v>429358.71743487</c:v>
                </c:pt>
                <c:pt idx="482">
                  <c:v>428356.713426854</c:v>
                </c:pt>
                <c:pt idx="483">
                  <c:v>427855.711422846</c:v>
                </c:pt>
                <c:pt idx="484">
                  <c:v>427855.711422846</c:v>
                </c:pt>
                <c:pt idx="485">
                  <c:v>423346.693386774</c:v>
                </c:pt>
                <c:pt idx="486">
                  <c:v>425851.703406814</c:v>
                </c:pt>
                <c:pt idx="487">
                  <c:v>425851.703406814</c:v>
                </c:pt>
                <c:pt idx="488">
                  <c:v>428857.715430862</c:v>
                </c:pt>
                <c:pt idx="489">
                  <c:v>433366.733466934</c:v>
                </c:pt>
                <c:pt idx="490">
                  <c:v>442885.771543086</c:v>
                </c:pt>
                <c:pt idx="491">
                  <c:v>448396.793587174</c:v>
                </c:pt>
                <c:pt idx="492">
                  <c:v>452905.811623246</c:v>
                </c:pt>
                <c:pt idx="493">
                  <c:v>452905.811623246</c:v>
                </c:pt>
                <c:pt idx="494">
                  <c:v>454909.819639279</c:v>
                </c:pt>
                <c:pt idx="495">
                  <c:v>457915.831663327</c:v>
                </c:pt>
                <c:pt idx="496">
                  <c:v>457915.831663327</c:v>
                </c:pt>
                <c:pt idx="497">
                  <c:v>465430.861723447</c:v>
                </c:pt>
                <c:pt idx="498">
                  <c:v>470440.881763527</c:v>
                </c:pt>
                <c:pt idx="499">
                  <c:v>480460.921843687</c:v>
                </c:pt>
                <c:pt idx="500">
                  <c:v>482464.929859719</c:v>
                </c:pt>
                <c:pt idx="501">
                  <c:v>487474.9498998</c:v>
                </c:pt>
                <c:pt idx="502">
                  <c:v>489979.95991984</c:v>
                </c:pt>
                <c:pt idx="503">
                  <c:v>492484.96993988</c:v>
                </c:pt>
                <c:pt idx="504">
                  <c:v>492985.971943888</c:v>
                </c:pt>
                <c:pt idx="505">
                  <c:v>485470.941883768</c:v>
                </c:pt>
                <c:pt idx="506">
                  <c:v>487975.951903808</c:v>
                </c:pt>
                <c:pt idx="507">
                  <c:v>490981.963927856</c:v>
                </c:pt>
                <c:pt idx="508">
                  <c:v>489979.95991984</c:v>
                </c:pt>
                <c:pt idx="509">
                  <c:v>487975.951903808</c:v>
                </c:pt>
                <c:pt idx="510">
                  <c:v>488977.955911824</c:v>
                </c:pt>
                <c:pt idx="511">
                  <c:v>488977.955911824</c:v>
                </c:pt>
                <c:pt idx="512">
                  <c:v>484969.93987976</c:v>
                </c:pt>
                <c:pt idx="513">
                  <c:v>486472.945891784</c:v>
                </c:pt>
                <c:pt idx="514">
                  <c:v>487975.951903808</c:v>
                </c:pt>
                <c:pt idx="515">
                  <c:v>490981.963927856</c:v>
                </c:pt>
                <c:pt idx="516">
                  <c:v>496993.987975952</c:v>
                </c:pt>
                <c:pt idx="517">
                  <c:v>503006.012024048</c:v>
                </c:pt>
                <c:pt idx="518">
                  <c:v>504008.016032064</c:v>
                </c:pt>
                <c:pt idx="519">
                  <c:v>503507.014028056</c:v>
                </c:pt>
                <c:pt idx="520">
                  <c:v>502505.01002004</c:v>
                </c:pt>
                <c:pt idx="521">
                  <c:v>502505.01002004</c:v>
                </c:pt>
                <c:pt idx="522">
                  <c:v>501002.004008016</c:v>
                </c:pt>
                <c:pt idx="523">
                  <c:v>503006.012024048</c:v>
                </c:pt>
                <c:pt idx="524">
                  <c:v>505010.02004008</c:v>
                </c:pt>
                <c:pt idx="525">
                  <c:v>506513.026052104</c:v>
                </c:pt>
                <c:pt idx="526">
                  <c:v>506513.026052104</c:v>
                </c:pt>
                <c:pt idx="527">
                  <c:v>505010.02004008</c:v>
                </c:pt>
                <c:pt idx="528">
                  <c:v>506012.024048096</c:v>
                </c:pt>
                <c:pt idx="529">
                  <c:v>506012.024048096</c:v>
                </c:pt>
                <c:pt idx="530">
                  <c:v>508517.034068136</c:v>
                </c:pt>
                <c:pt idx="531">
                  <c:v>508517.034068136</c:v>
                </c:pt>
                <c:pt idx="532">
                  <c:v>507515.03006012</c:v>
                </c:pt>
                <c:pt idx="533">
                  <c:v>506012.024048096</c:v>
                </c:pt>
                <c:pt idx="534">
                  <c:v>505010.02004008</c:v>
                </c:pt>
                <c:pt idx="535">
                  <c:v>505010.02004008</c:v>
                </c:pt>
                <c:pt idx="536">
                  <c:v>505010.02004008</c:v>
                </c:pt>
                <c:pt idx="537">
                  <c:v>505010.02004008</c:v>
                </c:pt>
                <c:pt idx="538">
                  <c:v>510521.042084168</c:v>
                </c:pt>
                <c:pt idx="539">
                  <c:v>510020.04008016</c:v>
                </c:pt>
                <c:pt idx="540">
                  <c:v>510771.543086172</c:v>
                </c:pt>
                <c:pt idx="541">
                  <c:v>512525.0501002</c:v>
                </c:pt>
                <c:pt idx="542">
                  <c:v>518787.575150301</c:v>
                </c:pt>
                <c:pt idx="543">
                  <c:v>532064.128256513</c:v>
                </c:pt>
                <c:pt idx="544">
                  <c:v>532565.130260521</c:v>
                </c:pt>
                <c:pt idx="545">
                  <c:v>533567.134268537</c:v>
                </c:pt>
                <c:pt idx="546">
                  <c:v>535070.140280561</c:v>
                </c:pt>
                <c:pt idx="547">
                  <c:v>537575.150300601</c:v>
                </c:pt>
                <c:pt idx="548">
                  <c:v>546593.186372746</c:v>
                </c:pt>
                <c:pt idx="549">
                  <c:v>551102.204408818</c:v>
                </c:pt>
                <c:pt idx="550">
                  <c:v>552855.711422846</c:v>
                </c:pt>
                <c:pt idx="551">
                  <c:v>548597.194388778</c:v>
                </c:pt>
                <c:pt idx="552">
                  <c:v>550100.200400802</c:v>
                </c:pt>
                <c:pt idx="553">
                  <c:v>550100.200400802</c:v>
                </c:pt>
                <c:pt idx="554">
                  <c:v>550100.200400802</c:v>
                </c:pt>
                <c:pt idx="555">
                  <c:v>553106.21242485</c:v>
                </c:pt>
                <c:pt idx="556">
                  <c:v>553106.21242485</c:v>
                </c:pt>
                <c:pt idx="557">
                  <c:v>554108.216432866</c:v>
                </c:pt>
                <c:pt idx="558">
                  <c:v>571142.284569138</c:v>
                </c:pt>
                <c:pt idx="559">
                  <c:v>578657.314629258</c:v>
                </c:pt>
                <c:pt idx="560">
                  <c:v>567134.268537074</c:v>
                </c:pt>
                <c:pt idx="561">
                  <c:v>569639.278557114</c:v>
                </c:pt>
                <c:pt idx="562">
                  <c:v>569639.278557114</c:v>
                </c:pt>
                <c:pt idx="563">
                  <c:v>569639.278557114</c:v>
                </c:pt>
                <c:pt idx="564">
                  <c:v>568136.27254509</c:v>
                </c:pt>
                <c:pt idx="565">
                  <c:v>561122.244488978</c:v>
                </c:pt>
                <c:pt idx="566">
                  <c:v>558116.23246493</c:v>
                </c:pt>
                <c:pt idx="567">
                  <c:v>569138.276553106</c:v>
                </c:pt>
                <c:pt idx="568">
                  <c:v>569138.276553106</c:v>
                </c:pt>
                <c:pt idx="569">
                  <c:v>569138.276553106</c:v>
                </c:pt>
                <c:pt idx="570">
                  <c:v>569138.276553106</c:v>
                </c:pt>
                <c:pt idx="571">
                  <c:v>570140.280561122</c:v>
                </c:pt>
                <c:pt idx="572">
                  <c:v>570140.280561122</c:v>
                </c:pt>
                <c:pt idx="573">
                  <c:v>570140.280561122</c:v>
                </c:pt>
                <c:pt idx="574">
                  <c:v>570140.280561122</c:v>
                </c:pt>
                <c:pt idx="575">
                  <c:v>563126.25250501</c:v>
                </c:pt>
                <c:pt idx="576">
                  <c:v>563126.25250501</c:v>
                </c:pt>
                <c:pt idx="577">
                  <c:v>563126.25250501</c:v>
                </c:pt>
                <c:pt idx="578">
                  <c:v>563126.25250501</c:v>
                </c:pt>
                <c:pt idx="579">
                  <c:v>562625.250501002</c:v>
                </c:pt>
                <c:pt idx="580">
                  <c:v>562625.250501002</c:v>
                </c:pt>
                <c:pt idx="581">
                  <c:v>558617.234468938</c:v>
                </c:pt>
                <c:pt idx="582">
                  <c:v>558617.234468938</c:v>
                </c:pt>
                <c:pt idx="583">
                  <c:v>558617.234468938</c:v>
                </c:pt>
                <c:pt idx="584">
                  <c:v>561122.244488978</c:v>
                </c:pt>
                <c:pt idx="585">
                  <c:v>561122.244488978</c:v>
                </c:pt>
                <c:pt idx="586">
                  <c:v>561122.244488978</c:v>
                </c:pt>
                <c:pt idx="587">
                  <c:v>561122.244488978</c:v>
                </c:pt>
                <c:pt idx="588">
                  <c:v>561122.244488978</c:v>
                </c:pt>
                <c:pt idx="589">
                  <c:v>562625.250501002</c:v>
                </c:pt>
                <c:pt idx="590">
                  <c:v>562626.25250501</c:v>
                </c:pt>
                <c:pt idx="591">
                  <c:v>562627.254509018</c:v>
                </c:pt>
                <c:pt idx="592">
                  <c:v>561122.244488978</c:v>
                </c:pt>
                <c:pt idx="593">
                  <c:v>561122.244488978</c:v>
                </c:pt>
                <c:pt idx="594">
                  <c:v>561122.244488978</c:v>
                </c:pt>
                <c:pt idx="595">
                  <c:v>561122.244488978</c:v>
                </c:pt>
                <c:pt idx="596">
                  <c:v>561122.244488978</c:v>
                </c:pt>
                <c:pt idx="597">
                  <c:v>556112.224448898</c:v>
                </c:pt>
                <c:pt idx="598">
                  <c:v>543587.174348697</c:v>
                </c:pt>
                <c:pt idx="599">
                  <c:v>543587.174348697</c:v>
                </c:pt>
                <c:pt idx="600">
                  <c:v>541082.164328657</c:v>
                </c:pt>
                <c:pt idx="601">
                  <c:v>541082.164328657</c:v>
                </c:pt>
                <c:pt idx="602">
                  <c:v>541082.164328657</c:v>
                </c:pt>
                <c:pt idx="603">
                  <c:v>526052.104208417</c:v>
                </c:pt>
                <c:pt idx="604">
                  <c:v>521042.084168337</c:v>
                </c:pt>
                <c:pt idx="605">
                  <c:v>516032.064128257</c:v>
                </c:pt>
                <c:pt idx="606">
                  <c:v>513527.054108216</c:v>
                </c:pt>
                <c:pt idx="607">
                  <c:v>506012.024048096</c:v>
                </c:pt>
                <c:pt idx="608">
                  <c:v>506012.024048096</c:v>
                </c:pt>
                <c:pt idx="609">
                  <c:v>506012.024048096</c:v>
                </c:pt>
                <c:pt idx="610">
                  <c:v>501002.004008016</c:v>
                </c:pt>
                <c:pt idx="611">
                  <c:v>498496.993987976</c:v>
                </c:pt>
                <c:pt idx="612">
                  <c:v>498496.993987976</c:v>
                </c:pt>
                <c:pt idx="613">
                  <c:v>493486.973947896</c:v>
                </c:pt>
                <c:pt idx="614">
                  <c:v>493486.973947896</c:v>
                </c:pt>
                <c:pt idx="615">
                  <c:v>480961.923847695</c:v>
                </c:pt>
                <c:pt idx="616">
                  <c:v>475951.903807615</c:v>
                </c:pt>
                <c:pt idx="617">
                  <c:v>463426.853707415</c:v>
                </c:pt>
                <c:pt idx="618">
                  <c:v>463426.853707415</c:v>
                </c:pt>
                <c:pt idx="619">
                  <c:v>453406.813627255</c:v>
                </c:pt>
                <c:pt idx="620">
                  <c:v>443386.773547094</c:v>
                </c:pt>
                <c:pt idx="621">
                  <c:v>433366.733466934</c:v>
                </c:pt>
                <c:pt idx="622">
                  <c:v>433366.733466934</c:v>
                </c:pt>
                <c:pt idx="623">
                  <c:v>428356.713426854</c:v>
                </c:pt>
                <c:pt idx="624">
                  <c:v>428356.713426854</c:v>
                </c:pt>
                <c:pt idx="625">
                  <c:v>428356.713426854</c:v>
                </c:pt>
                <c:pt idx="626">
                  <c:v>425851.703406814</c:v>
                </c:pt>
                <c:pt idx="627">
                  <c:v>425851.703406814</c:v>
                </c:pt>
                <c:pt idx="628">
                  <c:v>425851.703406814</c:v>
                </c:pt>
                <c:pt idx="629">
                  <c:v>425851.703406814</c:v>
                </c:pt>
                <c:pt idx="630">
                  <c:v>417334.669338677</c:v>
                </c:pt>
                <c:pt idx="631">
                  <c:v>414829.659318637</c:v>
                </c:pt>
                <c:pt idx="632">
                  <c:v>400801.603206413</c:v>
                </c:pt>
                <c:pt idx="633">
                  <c:v>398296.593186373</c:v>
                </c:pt>
                <c:pt idx="634">
                  <c:v>390781.563126252</c:v>
                </c:pt>
                <c:pt idx="635">
                  <c:v>385771.543086172</c:v>
                </c:pt>
                <c:pt idx="636">
                  <c:v>375751.503006012</c:v>
                </c:pt>
                <c:pt idx="637">
                  <c:v>375751.503006012</c:v>
                </c:pt>
                <c:pt idx="638">
                  <c:v>375751.503006012</c:v>
                </c:pt>
                <c:pt idx="639">
                  <c:v>375751.503006012</c:v>
                </c:pt>
                <c:pt idx="640">
                  <c:v>373747.49498998</c:v>
                </c:pt>
                <c:pt idx="641">
                  <c:v>363226.452905812</c:v>
                </c:pt>
                <c:pt idx="642">
                  <c:v>364729.458917836</c:v>
                </c:pt>
                <c:pt idx="643">
                  <c:v>361222.44488978</c:v>
                </c:pt>
                <c:pt idx="644">
                  <c:v>361222.44488978</c:v>
                </c:pt>
                <c:pt idx="645">
                  <c:v>361222.44488978</c:v>
                </c:pt>
                <c:pt idx="646">
                  <c:v>361222.44488978</c:v>
                </c:pt>
                <c:pt idx="647">
                  <c:v>361222.44488978</c:v>
                </c:pt>
                <c:pt idx="648">
                  <c:v>358216.432865731</c:v>
                </c:pt>
                <c:pt idx="649">
                  <c:v>358216.432865731</c:v>
                </c:pt>
                <c:pt idx="650">
                  <c:v>357214.428857715</c:v>
                </c:pt>
                <c:pt idx="651">
                  <c:v>356713.426853707</c:v>
                </c:pt>
                <c:pt idx="652">
                  <c:v>356713.426853707</c:v>
                </c:pt>
                <c:pt idx="653">
                  <c:v>347194.388777555</c:v>
                </c:pt>
                <c:pt idx="654">
                  <c:v>344689.378757515</c:v>
                </c:pt>
                <c:pt idx="655">
                  <c:v>343186.372745491</c:v>
                </c:pt>
                <c:pt idx="656">
                  <c:v>332665.330661323</c:v>
                </c:pt>
                <c:pt idx="657">
                  <c:v>332665.330661323</c:v>
                </c:pt>
                <c:pt idx="658">
                  <c:v>330661.322645291</c:v>
                </c:pt>
                <c:pt idx="659">
                  <c:v>328156.31262525</c:v>
                </c:pt>
                <c:pt idx="660">
                  <c:v>328156.31262525</c:v>
                </c:pt>
                <c:pt idx="661">
                  <c:v>328156.31262525</c:v>
                </c:pt>
                <c:pt idx="662">
                  <c:v>319639.278557114</c:v>
                </c:pt>
                <c:pt idx="663">
                  <c:v>319639.278557114</c:v>
                </c:pt>
                <c:pt idx="664">
                  <c:v>317134.268537074</c:v>
                </c:pt>
                <c:pt idx="665">
                  <c:v>316633.266533066</c:v>
                </c:pt>
                <c:pt idx="666">
                  <c:v>313627.254509018</c:v>
                </c:pt>
                <c:pt idx="667">
                  <c:v>355711.422845691</c:v>
                </c:pt>
                <c:pt idx="668">
                  <c:v>351703.406813627</c:v>
                </c:pt>
                <c:pt idx="669">
                  <c:v>335671.342685371</c:v>
                </c:pt>
                <c:pt idx="670">
                  <c:v>345691.382765531</c:v>
                </c:pt>
                <c:pt idx="671">
                  <c:v>333166.332665331</c:v>
                </c:pt>
                <c:pt idx="672">
                  <c:v>349198.396793587</c:v>
                </c:pt>
                <c:pt idx="673">
                  <c:v>349198.396793587</c:v>
                </c:pt>
                <c:pt idx="674">
                  <c:v>349198.396793587</c:v>
                </c:pt>
                <c:pt idx="675">
                  <c:v>349198.396793587</c:v>
                </c:pt>
                <c:pt idx="676">
                  <c:v>349699.398797595</c:v>
                </c:pt>
                <c:pt idx="677">
                  <c:v>349699.398797595</c:v>
                </c:pt>
                <c:pt idx="678">
                  <c:v>355711.422845691</c:v>
                </c:pt>
                <c:pt idx="679">
                  <c:v>359218.436873748</c:v>
                </c:pt>
                <c:pt idx="680">
                  <c:v>360220.440881764</c:v>
                </c:pt>
                <c:pt idx="681">
                  <c:v>360220.440881764</c:v>
                </c:pt>
                <c:pt idx="682">
                  <c:v>357214.428857715</c:v>
                </c:pt>
                <c:pt idx="683">
                  <c:v>357214.428857715</c:v>
                </c:pt>
                <c:pt idx="684">
                  <c:v>357214.428857715</c:v>
                </c:pt>
                <c:pt idx="685">
                  <c:v>352705.410821643</c:v>
                </c:pt>
                <c:pt idx="686">
                  <c:v>350200.400801603</c:v>
                </c:pt>
                <c:pt idx="687">
                  <c:v>349699.398797595</c:v>
                </c:pt>
                <c:pt idx="688">
                  <c:v>347695.390781563</c:v>
                </c:pt>
                <c:pt idx="689">
                  <c:v>348697.394789579</c:v>
                </c:pt>
                <c:pt idx="690">
                  <c:v>348697.394789579</c:v>
                </c:pt>
                <c:pt idx="691">
                  <c:v>349699.398797595</c:v>
                </c:pt>
                <c:pt idx="692">
                  <c:v>349699.398797595</c:v>
                </c:pt>
                <c:pt idx="693">
                  <c:v>349699.398797595</c:v>
                </c:pt>
                <c:pt idx="694">
                  <c:v>349699.398797595</c:v>
                </c:pt>
                <c:pt idx="695">
                  <c:v>350200.400801603</c:v>
                </c:pt>
                <c:pt idx="696">
                  <c:v>350200.400801603</c:v>
                </c:pt>
                <c:pt idx="697">
                  <c:v>348697.394789579</c:v>
                </c:pt>
                <c:pt idx="698">
                  <c:v>348697.394789579</c:v>
                </c:pt>
                <c:pt idx="699">
                  <c:v>348697.394789579</c:v>
                </c:pt>
                <c:pt idx="700">
                  <c:v>348196.392785571</c:v>
                </c:pt>
                <c:pt idx="701">
                  <c:v>348196.392785571</c:v>
                </c:pt>
                <c:pt idx="702">
                  <c:v>348196.392785571</c:v>
                </c:pt>
                <c:pt idx="703">
                  <c:v>348196.392785571</c:v>
                </c:pt>
                <c:pt idx="704">
                  <c:v>348196.392785571</c:v>
                </c:pt>
                <c:pt idx="705">
                  <c:v>348196.392785571</c:v>
                </c:pt>
                <c:pt idx="706">
                  <c:v>348196.392785571</c:v>
                </c:pt>
                <c:pt idx="707">
                  <c:v>348196.392785571</c:v>
                </c:pt>
                <c:pt idx="708">
                  <c:v>356212.424849699</c:v>
                </c:pt>
                <c:pt idx="709">
                  <c:v>357214.428857715</c:v>
                </c:pt>
                <c:pt idx="710">
                  <c:v>359719.438877755</c:v>
                </c:pt>
                <c:pt idx="711">
                  <c:v>359719.438877755</c:v>
                </c:pt>
                <c:pt idx="712">
                  <c:v>358216.432865731</c:v>
                </c:pt>
                <c:pt idx="713">
                  <c:v>358216.432865731</c:v>
                </c:pt>
                <c:pt idx="714">
                  <c:v>358216.432865731</c:v>
                </c:pt>
                <c:pt idx="715">
                  <c:v>355210.420841683</c:v>
                </c:pt>
                <c:pt idx="716">
                  <c:v>355210.420841683</c:v>
                </c:pt>
                <c:pt idx="717">
                  <c:v>355210.420841683</c:v>
                </c:pt>
                <c:pt idx="718">
                  <c:v>355210.420841683</c:v>
                </c:pt>
                <c:pt idx="719">
                  <c:v>349699.398797595</c:v>
                </c:pt>
                <c:pt idx="720">
                  <c:v>349699.398797595</c:v>
                </c:pt>
                <c:pt idx="721">
                  <c:v>349699.398797595</c:v>
                </c:pt>
                <c:pt idx="722">
                  <c:v>346693.386773547</c:v>
                </c:pt>
                <c:pt idx="723">
                  <c:v>343687.374749499</c:v>
                </c:pt>
                <c:pt idx="724">
                  <c:v>343687.374749499</c:v>
                </c:pt>
                <c:pt idx="725">
                  <c:v>343687.374749499</c:v>
                </c:pt>
                <c:pt idx="726">
                  <c:v>340180.360721443</c:v>
                </c:pt>
                <c:pt idx="727">
                  <c:v>335671.342685371</c:v>
                </c:pt>
                <c:pt idx="728">
                  <c:v>338176.352705411</c:v>
                </c:pt>
                <c:pt idx="729">
                  <c:v>336172.344689379</c:v>
                </c:pt>
                <c:pt idx="730">
                  <c:v>336172.344689379</c:v>
                </c:pt>
                <c:pt idx="731">
                  <c:v>337174.348697395</c:v>
                </c:pt>
                <c:pt idx="732">
                  <c:v>342685.370741483</c:v>
                </c:pt>
                <c:pt idx="733">
                  <c:v>342685.370741483</c:v>
                </c:pt>
                <c:pt idx="734">
                  <c:v>355711.422845691</c:v>
                </c:pt>
                <c:pt idx="735">
                  <c:v>355711.422845691</c:v>
                </c:pt>
                <c:pt idx="736">
                  <c:v>355711.422845691</c:v>
                </c:pt>
                <c:pt idx="737">
                  <c:v>353707.414829659</c:v>
                </c:pt>
                <c:pt idx="738">
                  <c:v>352705.410821643</c:v>
                </c:pt>
                <c:pt idx="739">
                  <c:v>346192.384769539</c:v>
                </c:pt>
                <c:pt idx="740">
                  <c:v>346192.384769539</c:v>
                </c:pt>
                <c:pt idx="741">
                  <c:v>343186.372745491</c:v>
                </c:pt>
                <c:pt idx="742">
                  <c:v>341182.364729459</c:v>
                </c:pt>
                <c:pt idx="743">
                  <c:v>338176.352705411</c:v>
                </c:pt>
                <c:pt idx="744">
                  <c:v>338176.352705411</c:v>
                </c:pt>
                <c:pt idx="745">
                  <c:v>338176.352705411</c:v>
                </c:pt>
                <c:pt idx="746">
                  <c:v>337174.348697395</c:v>
                </c:pt>
                <c:pt idx="747">
                  <c:v>337174.348697395</c:v>
                </c:pt>
                <c:pt idx="748">
                  <c:v>333667.334669339</c:v>
                </c:pt>
                <c:pt idx="749">
                  <c:v>333667.334669339</c:v>
                </c:pt>
                <c:pt idx="750">
                  <c:v>333667.334669339</c:v>
                </c:pt>
                <c:pt idx="751">
                  <c:v>333667.334669339</c:v>
                </c:pt>
                <c:pt idx="752">
                  <c:v>332665.330661323</c:v>
                </c:pt>
                <c:pt idx="753">
                  <c:v>332665.330661323</c:v>
                </c:pt>
                <c:pt idx="754">
                  <c:v>332665.330661323</c:v>
                </c:pt>
                <c:pt idx="755">
                  <c:v>332665.330661323</c:v>
                </c:pt>
                <c:pt idx="756">
                  <c:v>332665.330661323</c:v>
                </c:pt>
                <c:pt idx="757">
                  <c:v>332665.330661323</c:v>
                </c:pt>
                <c:pt idx="758">
                  <c:v>332665.330661323</c:v>
                </c:pt>
                <c:pt idx="759">
                  <c:v>332665.330661323</c:v>
                </c:pt>
                <c:pt idx="760">
                  <c:v>332665.330661323</c:v>
                </c:pt>
                <c:pt idx="761">
                  <c:v>332665.330661323</c:v>
                </c:pt>
                <c:pt idx="762">
                  <c:v>327655.310621243</c:v>
                </c:pt>
                <c:pt idx="763">
                  <c:v>327655.310621243</c:v>
                </c:pt>
                <c:pt idx="764">
                  <c:v>327655.310621243</c:v>
                </c:pt>
                <c:pt idx="765">
                  <c:v>327655.310621243</c:v>
                </c:pt>
                <c:pt idx="766">
                  <c:v>327655.310621243</c:v>
                </c:pt>
                <c:pt idx="767">
                  <c:v>327655.310621243</c:v>
                </c:pt>
                <c:pt idx="768">
                  <c:v>322144.288577154</c:v>
                </c:pt>
                <c:pt idx="769">
                  <c:v>322144.288577154</c:v>
                </c:pt>
                <c:pt idx="770">
                  <c:v>321142.284569138</c:v>
                </c:pt>
                <c:pt idx="771">
                  <c:v>314128.256513026</c:v>
                </c:pt>
                <c:pt idx="772">
                  <c:v>314128.256513026</c:v>
                </c:pt>
                <c:pt idx="773">
                  <c:v>314128.256513026</c:v>
                </c:pt>
                <c:pt idx="774">
                  <c:v>314128.256513026</c:v>
                </c:pt>
                <c:pt idx="775">
                  <c:v>314128.256513026</c:v>
                </c:pt>
                <c:pt idx="776">
                  <c:v>314128.256513026</c:v>
                </c:pt>
                <c:pt idx="777">
                  <c:v>310120.240480962</c:v>
                </c:pt>
                <c:pt idx="778">
                  <c:v>308116.23246493</c:v>
                </c:pt>
                <c:pt idx="779">
                  <c:v>308116.23246493</c:v>
                </c:pt>
                <c:pt idx="780">
                  <c:v>308116.23246493</c:v>
                </c:pt>
                <c:pt idx="781">
                  <c:v>308116.23246493</c:v>
                </c:pt>
                <c:pt idx="782">
                  <c:v>308116.23246493</c:v>
                </c:pt>
                <c:pt idx="783">
                  <c:v>300601.20240481</c:v>
                </c:pt>
                <c:pt idx="784">
                  <c:v>300601.20240481</c:v>
                </c:pt>
                <c:pt idx="785">
                  <c:v>300601.20240481</c:v>
                </c:pt>
                <c:pt idx="786">
                  <c:v>303106.21242485</c:v>
                </c:pt>
                <c:pt idx="787">
                  <c:v>303106.21242485</c:v>
                </c:pt>
                <c:pt idx="788">
                  <c:v>297094.188376754</c:v>
                </c:pt>
                <c:pt idx="789">
                  <c:v>294589.178356713</c:v>
                </c:pt>
                <c:pt idx="790">
                  <c:v>294589.178356713</c:v>
                </c:pt>
                <c:pt idx="791">
                  <c:v>294589.178356713</c:v>
                </c:pt>
                <c:pt idx="792">
                  <c:v>294589.178356713</c:v>
                </c:pt>
                <c:pt idx="793">
                  <c:v>294589.178356713</c:v>
                </c:pt>
                <c:pt idx="794">
                  <c:v>291583.166332665</c:v>
                </c:pt>
                <c:pt idx="795">
                  <c:v>290581.162324649</c:v>
                </c:pt>
                <c:pt idx="796">
                  <c:v>290581.162324649</c:v>
                </c:pt>
                <c:pt idx="797">
                  <c:v>290581.162324649</c:v>
                </c:pt>
                <c:pt idx="798">
                  <c:v>295591.182364729</c:v>
                </c:pt>
                <c:pt idx="799">
                  <c:v>299599.198396794</c:v>
                </c:pt>
                <c:pt idx="800">
                  <c:v>299599.198396794</c:v>
                </c:pt>
                <c:pt idx="801">
                  <c:v>303106.21242485</c:v>
                </c:pt>
                <c:pt idx="802">
                  <c:v>304609.218436874</c:v>
                </c:pt>
                <c:pt idx="803">
                  <c:v>304609.218436874</c:v>
                </c:pt>
                <c:pt idx="804">
                  <c:v>308116.23246493</c:v>
                </c:pt>
                <c:pt idx="805">
                  <c:v>308116.23246493</c:v>
                </c:pt>
                <c:pt idx="806">
                  <c:v>308116.23246493</c:v>
                </c:pt>
                <c:pt idx="807">
                  <c:v>308116.23246493</c:v>
                </c:pt>
                <c:pt idx="808">
                  <c:v>308116.23246493</c:v>
                </c:pt>
                <c:pt idx="809">
                  <c:v>309118.236472946</c:v>
                </c:pt>
                <c:pt idx="810">
                  <c:v>309118.236472946</c:v>
                </c:pt>
                <c:pt idx="811">
                  <c:v>309118.236472946</c:v>
                </c:pt>
                <c:pt idx="812">
                  <c:v>309118.236472946</c:v>
                </c:pt>
                <c:pt idx="813">
                  <c:v>309118.236472946</c:v>
                </c:pt>
                <c:pt idx="814">
                  <c:v>308116.23246493</c:v>
                </c:pt>
                <c:pt idx="815">
                  <c:v>305611.22244489</c:v>
                </c:pt>
                <c:pt idx="816">
                  <c:v>305611.22244489</c:v>
                </c:pt>
                <c:pt idx="817">
                  <c:v>305611.22244489</c:v>
                </c:pt>
                <c:pt idx="818">
                  <c:v>305611.22244489</c:v>
                </c:pt>
                <c:pt idx="819">
                  <c:v>305611.22244489</c:v>
                </c:pt>
                <c:pt idx="820">
                  <c:v>300601.20240481</c:v>
                </c:pt>
                <c:pt idx="821">
                  <c:v>300601.20240481</c:v>
                </c:pt>
                <c:pt idx="822">
                  <c:v>300601.20240481</c:v>
                </c:pt>
                <c:pt idx="823">
                  <c:v>300601.20240481</c:v>
                </c:pt>
                <c:pt idx="824">
                  <c:v>298096.19238477</c:v>
                </c:pt>
                <c:pt idx="825">
                  <c:v>298096.19238477</c:v>
                </c:pt>
                <c:pt idx="826">
                  <c:v>295591.182364729</c:v>
                </c:pt>
                <c:pt idx="827">
                  <c:v>288076.152304609</c:v>
                </c:pt>
                <c:pt idx="828">
                  <c:v>285571.142284569</c:v>
                </c:pt>
                <c:pt idx="829">
                  <c:v>282565.130260521</c:v>
                </c:pt>
                <c:pt idx="830">
                  <c:v>275551.102204409</c:v>
                </c:pt>
                <c:pt idx="831">
                  <c:v>275551.102204409</c:v>
                </c:pt>
                <c:pt idx="832">
                  <c:v>270541.082164329</c:v>
                </c:pt>
                <c:pt idx="833">
                  <c:v>270541.082164329</c:v>
                </c:pt>
                <c:pt idx="834">
                  <c:v>272044.088176353</c:v>
                </c:pt>
                <c:pt idx="835">
                  <c:v>272044.088176353</c:v>
                </c:pt>
                <c:pt idx="836">
                  <c:v>272044.088176353</c:v>
                </c:pt>
                <c:pt idx="837">
                  <c:v>275551.102204409</c:v>
                </c:pt>
                <c:pt idx="838">
                  <c:v>276553.106212425</c:v>
                </c:pt>
                <c:pt idx="839">
                  <c:v>276553.106212425</c:v>
                </c:pt>
                <c:pt idx="840">
                  <c:v>273547.094188377</c:v>
                </c:pt>
                <c:pt idx="841">
                  <c:v>272545.090180361</c:v>
                </c:pt>
                <c:pt idx="842">
                  <c:v>272545.090180361</c:v>
                </c:pt>
                <c:pt idx="843">
                  <c:v>271042.084168337</c:v>
                </c:pt>
                <c:pt idx="844">
                  <c:v>271042.084168337</c:v>
                </c:pt>
                <c:pt idx="845">
                  <c:v>266032.064128257</c:v>
                </c:pt>
                <c:pt idx="846">
                  <c:v>266032.064128257</c:v>
                </c:pt>
                <c:pt idx="847">
                  <c:v>262024.048096192</c:v>
                </c:pt>
                <c:pt idx="848">
                  <c:v>262024.048096192</c:v>
                </c:pt>
                <c:pt idx="849">
                  <c:v>257515.03006012</c:v>
                </c:pt>
                <c:pt idx="850">
                  <c:v>257515.03006012</c:v>
                </c:pt>
                <c:pt idx="851">
                  <c:v>257515.03006012</c:v>
                </c:pt>
                <c:pt idx="852">
                  <c:v>257515.03006012</c:v>
                </c:pt>
                <c:pt idx="853">
                  <c:v>257515.03006012</c:v>
                </c:pt>
                <c:pt idx="854">
                  <c:v>257515.03006012</c:v>
                </c:pt>
                <c:pt idx="855">
                  <c:v>257515.03006012</c:v>
                </c:pt>
                <c:pt idx="856">
                  <c:v>257515.03006012</c:v>
                </c:pt>
                <c:pt idx="857">
                  <c:v>257515.03006012</c:v>
                </c:pt>
                <c:pt idx="858">
                  <c:v>257515.03006012</c:v>
                </c:pt>
                <c:pt idx="859">
                  <c:v>258016.032064128</c:v>
                </c:pt>
                <c:pt idx="860">
                  <c:v>258016.032064128</c:v>
                </c:pt>
                <c:pt idx="861">
                  <c:v>258016.032064128</c:v>
                </c:pt>
                <c:pt idx="862">
                  <c:v>257014.028056112</c:v>
                </c:pt>
                <c:pt idx="863">
                  <c:v>257014.028056112</c:v>
                </c:pt>
                <c:pt idx="864">
                  <c:v>257014.028056112</c:v>
                </c:pt>
                <c:pt idx="865">
                  <c:v>257014.028056112</c:v>
                </c:pt>
                <c:pt idx="866">
                  <c:v>257014.028056112</c:v>
                </c:pt>
                <c:pt idx="867">
                  <c:v>257014.028056112</c:v>
                </c:pt>
                <c:pt idx="868">
                  <c:v>257014.028056112</c:v>
                </c:pt>
                <c:pt idx="869">
                  <c:v>257014.028056112</c:v>
                </c:pt>
              </c:numCache>
            </c:numRef>
          </c:val>
          <c:smooth val="0"/>
        </c:ser>
        <c:ser>
          <c:idx val="1"/>
          <c:order val="1"/>
          <c:tx>
            <c:strRef>
              <c:f>'[钴周报作图孟.xlsx]电钴+硫酸钴价差'!$C$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孟.xlsx]电钴+硫酸钴价差'!$A$2:$A$898</c:f>
              <c:numCache>
                <c:formatCode>yyyy/m/d</c:formatCode>
                <c:ptCount val="89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pt idx="865" c:formatCode="yyyy\-mm\-dd">
                  <c:v>45075</c:v>
                </c:pt>
                <c:pt idx="866" c:formatCode="yyyy\-mm\-dd">
                  <c:v>45076</c:v>
                </c:pt>
                <c:pt idx="867" c:formatCode="yyyy\-mm\-dd">
                  <c:v>45077</c:v>
                </c:pt>
                <c:pt idx="868" c:formatCode="yyyy\-mm\-dd">
                  <c:v>45078</c:v>
                </c:pt>
                <c:pt idx="869" c:formatCode="yyyy\-mm\-dd">
                  <c:v>45079</c:v>
                </c:pt>
              </c:numCache>
            </c:numRef>
          </c:cat>
          <c:val>
            <c:numRef>
              <c:f>'[钴周报作图孟.xlsx]电钴+硫酸钴价差'!$C$2:$C$896</c:f>
              <c:numCache>
                <c:formatCode>0_ </c:formatCode>
                <c:ptCount val="895"/>
                <c:pt idx="0">
                  <c:v>215853.658536585</c:v>
                </c:pt>
                <c:pt idx="1">
                  <c:v>218292.682926829</c:v>
                </c:pt>
                <c:pt idx="2">
                  <c:v>218292.682926829</c:v>
                </c:pt>
                <c:pt idx="3">
                  <c:v>218292.682926829</c:v>
                </c:pt>
                <c:pt idx="4">
                  <c:v>231707.317073171</c:v>
                </c:pt>
                <c:pt idx="5">
                  <c:v>236585.365853659</c:v>
                </c:pt>
                <c:pt idx="6">
                  <c:v>236585.365853659</c:v>
                </c:pt>
                <c:pt idx="7">
                  <c:v>241463.414634146</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43902.43902439</c:v>
                </c:pt>
                <c:pt idx="23">
                  <c:v>263414.634146341</c:v>
                </c:pt>
                <c:pt idx="24">
                  <c:v>263414.634146341</c:v>
                </c:pt>
                <c:pt idx="25">
                  <c:v>263414.634146341</c:v>
                </c:pt>
                <c:pt idx="26">
                  <c:v>263414.634146341</c:v>
                </c:pt>
                <c:pt idx="27">
                  <c:v>263414.634146341</c:v>
                </c:pt>
                <c:pt idx="28">
                  <c:v>263414.634146341</c:v>
                </c:pt>
                <c:pt idx="29">
                  <c:v>275609.756097561</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80487.804878049</c:v>
                </c:pt>
                <c:pt idx="41">
                  <c:v>275609.756097561</c:v>
                </c:pt>
                <c:pt idx="42">
                  <c:v>275609.756097561</c:v>
                </c:pt>
                <c:pt idx="43">
                  <c:v>275609.756097561</c:v>
                </c:pt>
                <c:pt idx="44">
                  <c:v>275609.756097561</c:v>
                </c:pt>
                <c:pt idx="45">
                  <c:v>270731.707317073</c:v>
                </c:pt>
                <c:pt idx="46">
                  <c:v>270731.707317073</c:v>
                </c:pt>
                <c:pt idx="47">
                  <c:v>268292.682926829</c:v>
                </c:pt>
                <c:pt idx="48">
                  <c:v>265853.658536585</c:v>
                </c:pt>
                <c:pt idx="49">
                  <c:v>253658.536585366</c:v>
                </c:pt>
                <c:pt idx="50">
                  <c:v>253658.536585366</c:v>
                </c:pt>
                <c:pt idx="51">
                  <c:v>251219.512195122</c:v>
                </c:pt>
                <c:pt idx="52">
                  <c:v>251219.512195122</c:v>
                </c:pt>
                <c:pt idx="53">
                  <c:v>241463.414634146</c:v>
                </c:pt>
                <c:pt idx="54">
                  <c:v>234146.34146341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8048.780487805</c:v>
                </c:pt>
                <c:pt idx="64">
                  <c:v>224390.243902439</c:v>
                </c:pt>
                <c:pt idx="65">
                  <c:v>224390.243902439</c:v>
                </c:pt>
                <c:pt idx="66">
                  <c:v>224390.243902439</c:v>
                </c:pt>
                <c:pt idx="67">
                  <c:v>224390.243902439</c:v>
                </c:pt>
                <c:pt idx="68">
                  <c:v>224390.243902439</c:v>
                </c:pt>
                <c:pt idx="69">
                  <c:v>224390.243902439</c:v>
                </c:pt>
                <c:pt idx="70">
                  <c:v>224390.243902439</c:v>
                </c:pt>
                <c:pt idx="71">
                  <c:v>224390.243902439</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17073.170731707</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6829.268292683</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1951.219512195</c:v>
                </c:pt>
                <c:pt idx="135">
                  <c:v>226829.268292683</c:v>
                </c:pt>
                <c:pt idx="136">
                  <c:v>226829.268292683</c:v>
                </c:pt>
                <c:pt idx="137">
                  <c:v>226829.268292683</c:v>
                </c:pt>
                <c:pt idx="138">
                  <c:v>226829.268292683</c:v>
                </c:pt>
                <c:pt idx="139">
                  <c:v>231707.317073171</c:v>
                </c:pt>
                <c:pt idx="140">
                  <c:v>239024.390243902</c:v>
                </c:pt>
                <c:pt idx="141">
                  <c:v>239024.390243902</c:v>
                </c:pt>
                <c:pt idx="142">
                  <c:v>239024.390243902</c:v>
                </c:pt>
                <c:pt idx="143">
                  <c:v>239024.390243902</c:v>
                </c:pt>
                <c:pt idx="144">
                  <c:v>256097.56097561</c:v>
                </c:pt>
                <c:pt idx="145">
                  <c:v>256097.56097561</c:v>
                </c:pt>
                <c:pt idx="146">
                  <c:v>256097.56097561</c:v>
                </c:pt>
                <c:pt idx="147">
                  <c:v>297560.975609756</c:v>
                </c:pt>
                <c:pt idx="148">
                  <c:v>297560.975609756</c:v>
                </c:pt>
                <c:pt idx="149">
                  <c:v>297560.975609756</c:v>
                </c:pt>
                <c:pt idx="150">
                  <c:v>297560.975609756</c:v>
                </c:pt>
                <c:pt idx="151">
                  <c:v>297560.975609756</c:v>
                </c:pt>
                <c:pt idx="152">
                  <c:v>287804.87804878</c:v>
                </c:pt>
                <c:pt idx="153">
                  <c:v>287804.87804878</c:v>
                </c:pt>
                <c:pt idx="154">
                  <c:v>287804.87804878</c:v>
                </c:pt>
                <c:pt idx="155">
                  <c:v>287804.87804878</c:v>
                </c:pt>
                <c:pt idx="156">
                  <c:v>287804.87804878</c:v>
                </c:pt>
                <c:pt idx="157">
                  <c:v>287804.87804878</c:v>
                </c:pt>
                <c:pt idx="158">
                  <c:v>287804.87804878</c:v>
                </c:pt>
                <c:pt idx="159">
                  <c:v>287804.87804878</c:v>
                </c:pt>
                <c:pt idx="160">
                  <c:v>282926.829268293</c:v>
                </c:pt>
                <c:pt idx="161">
                  <c:v>282926.829268293</c:v>
                </c:pt>
                <c:pt idx="162">
                  <c:v>282926.829268293</c:v>
                </c:pt>
                <c:pt idx="163">
                  <c:v>278048.780487805</c:v>
                </c:pt>
                <c:pt idx="164">
                  <c:v>278048.780487805</c:v>
                </c:pt>
                <c:pt idx="165">
                  <c:v>278048.780487805</c:v>
                </c:pt>
                <c:pt idx="166">
                  <c:v>278048.780487805</c:v>
                </c:pt>
                <c:pt idx="167">
                  <c:v>273170.731707317</c:v>
                </c:pt>
                <c:pt idx="168">
                  <c:v>273170.731707317</c:v>
                </c:pt>
                <c:pt idx="169">
                  <c:v>273170.731707317</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8292.682926829</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3414.634146341</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0975.609756098</c:v>
                </c:pt>
                <c:pt idx="219">
                  <c:v>263414.634146341</c:v>
                </c:pt>
                <c:pt idx="220">
                  <c:v>263414.634146341</c:v>
                </c:pt>
                <c:pt idx="221">
                  <c:v>263414.634146341</c:v>
                </c:pt>
                <c:pt idx="222">
                  <c:v>263414.634146341</c:v>
                </c:pt>
                <c:pt idx="223">
                  <c:v>263414.634146341</c:v>
                </c:pt>
                <c:pt idx="224">
                  <c:v>265853.658536585</c:v>
                </c:pt>
                <c:pt idx="225">
                  <c:v>265853.658536585</c:v>
                </c:pt>
                <c:pt idx="226">
                  <c:v>265853.658536585</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68292.682926829</c:v>
                </c:pt>
                <c:pt idx="254">
                  <c:v>273170.731707317</c:v>
                </c:pt>
                <c:pt idx="255">
                  <c:v>273170.731707317</c:v>
                </c:pt>
                <c:pt idx="256">
                  <c:v>273170.731707317</c:v>
                </c:pt>
                <c:pt idx="257">
                  <c:v>278048.780487805</c:v>
                </c:pt>
                <c:pt idx="258">
                  <c:v>279268.292682927</c:v>
                </c:pt>
                <c:pt idx="259">
                  <c:v>280487.804878049</c:v>
                </c:pt>
                <c:pt idx="260">
                  <c:v>280487.804878049</c:v>
                </c:pt>
                <c:pt idx="261">
                  <c:v>282926.829268293</c:v>
                </c:pt>
                <c:pt idx="262">
                  <c:v>282926.829268293</c:v>
                </c:pt>
                <c:pt idx="263">
                  <c:v>282926.829268293</c:v>
                </c:pt>
                <c:pt idx="264">
                  <c:v>285365.853658537</c:v>
                </c:pt>
                <c:pt idx="265">
                  <c:v>287804.87804878</c:v>
                </c:pt>
                <c:pt idx="266">
                  <c:v>302439.024390244</c:v>
                </c:pt>
                <c:pt idx="267">
                  <c:v>302439.024390244</c:v>
                </c:pt>
                <c:pt idx="268">
                  <c:v>302439.024390244</c:v>
                </c:pt>
                <c:pt idx="269">
                  <c:v>302439.024390244</c:v>
                </c:pt>
                <c:pt idx="270">
                  <c:v>302439.024390244</c:v>
                </c:pt>
                <c:pt idx="271">
                  <c:v>307317.073170732</c:v>
                </c:pt>
                <c:pt idx="272">
                  <c:v>326829.268292683</c:v>
                </c:pt>
                <c:pt idx="273">
                  <c:v>326829.268292683</c:v>
                </c:pt>
                <c:pt idx="274">
                  <c:v>326829.268292683</c:v>
                </c:pt>
                <c:pt idx="275">
                  <c:v>326829.268292683</c:v>
                </c:pt>
                <c:pt idx="276">
                  <c:v>326829.268292683</c:v>
                </c:pt>
                <c:pt idx="277">
                  <c:v>326829.268292683</c:v>
                </c:pt>
                <c:pt idx="278">
                  <c:v>341463.414634146</c:v>
                </c:pt>
                <c:pt idx="279">
                  <c:v>341463.414634146</c:v>
                </c:pt>
                <c:pt idx="280">
                  <c:v>358536.585365854</c:v>
                </c:pt>
                <c:pt idx="281">
                  <c:v>358536.585365854</c:v>
                </c:pt>
                <c:pt idx="282">
                  <c:v>358536.585365854</c:v>
                </c:pt>
                <c:pt idx="283">
                  <c:v>358536.585365854</c:v>
                </c:pt>
                <c:pt idx="284">
                  <c:v>358536.585365854</c:v>
                </c:pt>
                <c:pt idx="285">
                  <c:v>368292.682926829</c:v>
                </c:pt>
                <c:pt idx="286">
                  <c:v>368292.682926829</c:v>
                </c:pt>
                <c:pt idx="287">
                  <c:v>409756.097560976</c:v>
                </c:pt>
                <c:pt idx="288">
                  <c:v>414634.146341463</c:v>
                </c:pt>
                <c:pt idx="289">
                  <c:v>378048.780487805</c:v>
                </c:pt>
                <c:pt idx="290">
                  <c:v>378048.780487805</c:v>
                </c:pt>
                <c:pt idx="291">
                  <c:v>378048.780487805</c:v>
                </c:pt>
                <c:pt idx="292">
                  <c:v>380487.804878049</c:v>
                </c:pt>
                <c:pt idx="293">
                  <c:v>404878.048780488</c:v>
                </c:pt>
                <c:pt idx="294">
                  <c:v>404878.048780488</c:v>
                </c:pt>
                <c:pt idx="295">
                  <c:v>434146.341463415</c:v>
                </c:pt>
                <c:pt idx="296">
                  <c:v>443902.43902439</c:v>
                </c:pt>
                <c:pt idx="297">
                  <c:v>473170.731707317</c:v>
                </c:pt>
                <c:pt idx="298">
                  <c:v>473170.731707317</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3170.731707317</c:v>
                </c:pt>
                <c:pt idx="308">
                  <c:v>473170.731707317</c:v>
                </c:pt>
                <c:pt idx="309">
                  <c:v>458536.585365854</c:v>
                </c:pt>
                <c:pt idx="310">
                  <c:v>458536.585365854</c:v>
                </c:pt>
                <c:pt idx="311">
                  <c:v>458536.585365854</c:v>
                </c:pt>
                <c:pt idx="312">
                  <c:v>458536.585365854</c:v>
                </c:pt>
                <c:pt idx="313">
                  <c:v>458536.585365854</c:v>
                </c:pt>
                <c:pt idx="314">
                  <c:v>453658.536585366</c:v>
                </c:pt>
                <c:pt idx="315">
                  <c:v>443902.43902439</c:v>
                </c:pt>
                <c:pt idx="316">
                  <c:v>426829.268292683</c:v>
                </c:pt>
                <c:pt idx="317">
                  <c:v>407317.073170732</c:v>
                </c:pt>
                <c:pt idx="318">
                  <c:v>407317.073170732</c:v>
                </c:pt>
                <c:pt idx="319">
                  <c:v>404878.048780488</c:v>
                </c:pt>
                <c:pt idx="320">
                  <c:v>404878.048780488</c:v>
                </c:pt>
                <c:pt idx="321">
                  <c:v>404878.048780488</c:v>
                </c:pt>
                <c:pt idx="322">
                  <c:v>404878.048780488</c:v>
                </c:pt>
                <c:pt idx="323">
                  <c:v>390243.902439024</c:v>
                </c:pt>
                <c:pt idx="324">
                  <c:v>390243.902439024</c:v>
                </c:pt>
                <c:pt idx="325">
                  <c:v>373170.731707317</c:v>
                </c:pt>
                <c:pt idx="326">
                  <c:v>373170.731707317</c:v>
                </c:pt>
                <c:pt idx="327">
                  <c:v>373170.731707317</c:v>
                </c:pt>
                <c:pt idx="328">
                  <c:v>373170.731707317</c:v>
                </c:pt>
                <c:pt idx="329">
                  <c:v>373170.731707317</c:v>
                </c:pt>
                <c:pt idx="330">
                  <c:v>373170.731707317</c:v>
                </c:pt>
                <c:pt idx="331">
                  <c:v>363414.634146341</c:v>
                </c:pt>
                <c:pt idx="332">
                  <c:v>363414.634146341</c:v>
                </c:pt>
                <c:pt idx="333">
                  <c:v>363414.634146341</c:v>
                </c:pt>
                <c:pt idx="334">
                  <c:v>363414.634146341</c:v>
                </c:pt>
                <c:pt idx="335">
                  <c:v>363414.634146341</c:v>
                </c:pt>
                <c:pt idx="336">
                  <c:v>363414.634146341</c:v>
                </c:pt>
                <c:pt idx="337">
                  <c:v>363414.634146341</c:v>
                </c:pt>
                <c:pt idx="338">
                  <c:v>363414.634146341</c:v>
                </c:pt>
                <c:pt idx="339">
                  <c:v>368292.682926829</c:v>
                </c:pt>
                <c:pt idx="340">
                  <c:v>368292.682926829</c:v>
                </c:pt>
                <c:pt idx="341">
                  <c:v>368292.682926829</c:v>
                </c:pt>
                <c:pt idx="342">
                  <c:v>363414.634146341</c:v>
                </c:pt>
                <c:pt idx="343">
                  <c:v>363414.634146341</c:v>
                </c:pt>
                <c:pt idx="344">
                  <c:v>363414.634146341</c:v>
                </c:pt>
                <c:pt idx="345">
                  <c:v>363414.634146341</c:v>
                </c:pt>
                <c:pt idx="346">
                  <c:v>363414.634146341</c:v>
                </c:pt>
                <c:pt idx="347">
                  <c:v>360975.609756098</c:v>
                </c:pt>
                <c:pt idx="348">
                  <c:v>360975.609756098</c:v>
                </c:pt>
                <c:pt idx="349">
                  <c:v>353658.536585366</c:v>
                </c:pt>
                <c:pt idx="350">
                  <c:v>353658.536585366</c:v>
                </c:pt>
                <c:pt idx="351">
                  <c:v>353658.536585366</c:v>
                </c:pt>
                <c:pt idx="352">
                  <c:v>353658.536585366</c:v>
                </c:pt>
                <c:pt idx="353">
                  <c:v>353658.536585366</c:v>
                </c:pt>
                <c:pt idx="354">
                  <c:v>353658.536585366</c:v>
                </c:pt>
                <c:pt idx="355">
                  <c:v>353658.536585366</c:v>
                </c:pt>
                <c:pt idx="356">
                  <c:v>351219.512195122</c:v>
                </c:pt>
                <c:pt idx="357">
                  <c:v>351219.512195122</c:v>
                </c:pt>
                <c:pt idx="358">
                  <c:v>343902.43902439</c:v>
                </c:pt>
                <c:pt idx="359">
                  <c:v>343902.43902439</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6341.463414634</c:v>
                </c:pt>
                <c:pt idx="380">
                  <c:v>346341.463414634</c:v>
                </c:pt>
                <c:pt idx="381">
                  <c:v>346341.463414634</c:v>
                </c:pt>
                <c:pt idx="382">
                  <c:v>348780.487804878</c:v>
                </c:pt>
                <c:pt idx="383">
                  <c:v>348780.487804878</c:v>
                </c:pt>
                <c:pt idx="384">
                  <c:v>353658.536585366</c:v>
                </c:pt>
                <c:pt idx="385">
                  <c:v>370731.707317073</c:v>
                </c:pt>
                <c:pt idx="386">
                  <c:v>370731.707317073</c:v>
                </c:pt>
                <c:pt idx="387">
                  <c:v>370731.707317073</c:v>
                </c:pt>
                <c:pt idx="388">
                  <c:v>370731.707317073</c:v>
                </c:pt>
                <c:pt idx="389">
                  <c:v>370731.707317073</c:v>
                </c:pt>
                <c:pt idx="390">
                  <c:v>373170.731707317</c:v>
                </c:pt>
                <c:pt idx="391">
                  <c:v>380487.804878049</c:v>
                </c:pt>
                <c:pt idx="392">
                  <c:v>385365.853658537</c:v>
                </c:pt>
                <c:pt idx="393">
                  <c:v>385365.853658537</c:v>
                </c:pt>
                <c:pt idx="394">
                  <c:v>385365.853658537</c:v>
                </c:pt>
                <c:pt idx="395">
                  <c:v>390243.902439024</c:v>
                </c:pt>
                <c:pt idx="396">
                  <c:v>395121.951219512</c:v>
                </c:pt>
                <c:pt idx="397">
                  <c:v>400000</c:v>
                </c:pt>
                <c:pt idx="398">
                  <c:v>400000</c:v>
                </c:pt>
                <c:pt idx="399">
                  <c:v>400000</c:v>
                </c:pt>
                <c:pt idx="400">
                  <c:v>404878.048780488</c:v>
                </c:pt>
                <c:pt idx="401">
                  <c:v>404878.048780488</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395121.951219512</c:v>
                </c:pt>
                <c:pt idx="413">
                  <c:v>395121.951219512</c:v>
                </c:pt>
                <c:pt idx="414">
                  <c:v>395121.951219512</c:v>
                </c:pt>
                <c:pt idx="415">
                  <c:v>390243.902439024</c:v>
                </c:pt>
                <c:pt idx="416">
                  <c:v>390243.902439024</c:v>
                </c:pt>
                <c:pt idx="417">
                  <c:v>390243.902439024</c:v>
                </c:pt>
                <c:pt idx="418">
                  <c:v>385365.853658537</c:v>
                </c:pt>
                <c:pt idx="419">
                  <c:v>385365.853658537</c:v>
                </c:pt>
                <c:pt idx="420">
                  <c:v>385365.853658537</c:v>
                </c:pt>
                <c:pt idx="421">
                  <c:v>382926.829268293</c:v>
                </c:pt>
                <c:pt idx="422">
                  <c:v>382926.829268293</c:v>
                </c:pt>
                <c:pt idx="423">
                  <c:v>380487.804878049</c:v>
                </c:pt>
                <c:pt idx="424">
                  <c:v>380487.804878049</c:v>
                </c:pt>
                <c:pt idx="425">
                  <c:v>380487.804878049</c:v>
                </c:pt>
                <c:pt idx="426">
                  <c:v>370731.707317073</c:v>
                </c:pt>
                <c:pt idx="427">
                  <c:v>370731.707317073</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3170.731707317</c:v>
                </c:pt>
                <c:pt idx="439">
                  <c:v>375609.756097561</c:v>
                </c:pt>
                <c:pt idx="440">
                  <c:v>375609.756097561</c:v>
                </c:pt>
                <c:pt idx="441">
                  <c:v>385365.853658537</c:v>
                </c:pt>
                <c:pt idx="442">
                  <c:v>385365.853658537</c:v>
                </c:pt>
                <c:pt idx="443">
                  <c:v>385365.853658537</c:v>
                </c:pt>
                <c:pt idx="444">
                  <c:v>385365.853658537</c:v>
                </c:pt>
                <c:pt idx="445">
                  <c:v>385365.853658537</c:v>
                </c:pt>
                <c:pt idx="446">
                  <c:v>385365.853658537</c:v>
                </c:pt>
                <c:pt idx="447">
                  <c:v>395121.951219512</c:v>
                </c:pt>
                <c:pt idx="448">
                  <c:v>404878.048780488</c:v>
                </c:pt>
                <c:pt idx="449">
                  <c:v>404878.048780488</c:v>
                </c:pt>
                <c:pt idx="450">
                  <c:v>409756.097560976</c:v>
                </c:pt>
                <c:pt idx="451">
                  <c:v>409756.097560976</c:v>
                </c:pt>
                <c:pt idx="452">
                  <c:v>409756.097560976</c:v>
                </c:pt>
                <c:pt idx="453">
                  <c:v>409756.097560976</c:v>
                </c:pt>
                <c:pt idx="454">
                  <c:v>409756.097560976</c:v>
                </c:pt>
                <c:pt idx="455">
                  <c:v>409756.097560976</c:v>
                </c:pt>
                <c:pt idx="456">
                  <c:v>421951.219512195</c:v>
                </c:pt>
                <c:pt idx="457">
                  <c:v>421951.219512195</c:v>
                </c:pt>
                <c:pt idx="458">
                  <c:v>431707.317073171</c:v>
                </c:pt>
                <c:pt idx="459">
                  <c:v>431707.317073171</c:v>
                </c:pt>
                <c:pt idx="460">
                  <c:v>431707.317073171</c:v>
                </c:pt>
                <c:pt idx="461">
                  <c:v>431707.317073171</c:v>
                </c:pt>
                <c:pt idx="462">
                  <c:v>431707.317073171</c:v>
                </c:pt>
                <c:pt idx="463">
                  <c:v>439024.390243902</c:v>
                </c:pt>
                <c:pt idx="464">
                  <c:v>441463.414634146</c:v>
                </c:pt>
                <c:pt idx="465">
                  <c:v>441463.414634146</c:v>
                </c:pt>
                <c:pt idx="466">
                  <c:v>441463.414634146</c:v>
                </c:pt>
                <c:pt idx="467">
                  <c:v>441463.414634146</c:v>
                </c:pt>
                <c:pt idx="468">
                  <c:v>446341.463414634</c:v>
                </c:pt>
                <c:pt idx="469">
                  <c:v>446341.463414634</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8780.487804878</c:v>
                </c:pt>
                <c:pt idx="483">
                  <c:v>448780.487804878</c:v>
                </c:pt>
                <c:pt idx="484">
                  <c:v>448780.487804878</c:v>
                </c:pt>
                <c:pt idx="485">
                  <c:v>448780.487804878</c:v>
                </c:pt>
                <c:pt idx="486">
                  <c:v>448780.487804878</c:v>
                </c:pt>
                <c:pt idx="487">
                  <c:v>448780.487804878</c:v>
                </c:pt>
                <c:pt idx="488">
                  <c:v>448780.487804878</c:v>
                </c:pt>
                <c:pt idx="489">
                  <c:v>448780.487804878</c:v>
                </c:pt>
                <c:pt idx="490">
                  <c:v>456097.56097561</c:v>
                </c:pt>
                <c:pt idx="491">
                  <c:v>456097.56097561</c:v>
                </c:pt>
                <c:pt idx="492">
                  <c:v>456097.56097561</c:v>
                </c:pt>
                <c:pt idx="493">
                  <c:v>456097.56097561</c:v>
                </c:pt>
                <c:pt idx="494">
                  <c:v>456097.56097561</c:v>
                </c:pt>
                <c:pt idx="495">
                  <c:v>456097.56097561</c:v>
                </c:pt>
                <c:pt idx="496">
                  <c:v>456097.56097561</c:v>
                </c:pt>
                <c:pt idx="497">
                  <c:v>456097.56097561</c:v>
                </c:pt>
                <c:pt idx="498">
                  <c:v>458536.585365854</c:v>
                </c:pt>
                <c:pt idx="499">
                  <c:v>458536.585365854</c:v>
                </c:pt>
                <c:pt idx="500">
                  <c:v>460975.609756098</c:v>
                </c:pt>
                <c:pt idx="501">
                  <c:v>460975.609756098</c:v>
                </c:pt>
                <c:pt idx="502">
                  <c:v>463414.634146341</c:v>
                </c:pt>
                <c:pt idx="503">
                  <c:v>475609.756097561</c:v>
                </c:pt>
                <c:pt idx="504">
                  <c:v>500000</c:v>
                </c:pt>
                <c:pt idx="505">
                  <c:v>500000</c:v>
                </c:pt>
                <c:pt idx="506">
                  <c:v>500000</c:v>
                </c:pt>
                <c:pt idx="507">
                  <c:v>500000</c:v>
                </c:pt>
                <c:pt idx="508">
                  <c:v>519512.195121951</c:v>
                </c:pt>
                <c:pt idx="509">
                  <c:v>519512.195121951</c:v>
                </c:pt>
                <c:pt idx="510">
                  <c:v>519512.195121951</c:v>
                </c:pt>
                <c:pt idx="511">
                  <c:v>519512.195121951</c:v>
                </c:pt>
                <c:pt idx="512">
                  <c:v>502439.024390244</c:v>
                </c:pt>
                <c:pt idx="513">
                  <c:v>502439.024390244</c:v>
                </c:pt>
                <c:pt idx="514">
                  <c:v>502439.024390244</c:v>
                </c:pt>
                <c:pt idx="515">
                  <c:v>502439.024390244</c:v>
                </c:pt>
                <c:pt idx="516">
                  <c:v>502439.024390244</c:v>
                </c:pt>
                <c:pt idx="517">
                  <c:v>502439.024390244</c:v>
                </c:pt>
                <c:pt idx="518">
                  <c:v>502439.024390244</c:v>
                </c:pt>
                <c:pt idx="519">
                  <c:v>504878.048780488</c:v>
                </c:pt>
                <c:pt idx="520">
                  <c:v>504878.048780488</c:v>
                </c:pt>
                <c:pt idx="521">
                  <c:v>504878.048780488</c:v>
                </c:pt>
                <c:pt idx="522">
                  <c:v>507317.073170732</c:v>
                </c:pt>
                <c:pt idx="523">
                  <c:v>507317.073170732</c:v>
                </c:pt>
                <c:pt idx="524">
                  <c:v>509756.097560976</c:v>
                </c:pt>
                <c:pt idx="525">
                  <c:v>509756.097560976</c:v>
                </c:pt>
                <c:pt idx="526">
                  <c:v>509756.097560976</c:v>
                </c:pt>
                <c:pt idx="527">
                  <c:v>509756.097560976</c:v>
                </c:pt>
                <c:pt idx="528">
                  <c:v>509756.097560976</c:v>
                </c:pt>
                <c:pt idx="529">
                  <c:v>512195.12195122</c:v>
                </c:pt>
                <c:pt idx="530">
                  <c:v>512195.12195122</c:v>
                </c:pt>
                <c:pt idx="531">
                  <c:v>517073.170731707</c:v>
                </c:pt>
                <c:pt idx="532">
                  <c:v>521951.219512195</c:v>
                </c:pt>
                <c:pt idx="533">
                  <c:v>521951.219512195</c:v>
                </c:pt>
                <c:pt idx="534">
                  <c:v>521951.219512195</c:v>
                </c:pt>
                <c:pt idx="535">
                  <c:v>521951.219512195</c:v>
                </c:pt>
                <c:pt idx="536">
                  <c:v>521951.219512195</c:v>
                </c:pt>
                <c:pt idx="537">
                  <c:v>521951.219512195</c:v>
                </c:pt>
                <c:pt idx="538">
                  <c:v>521951.219512195</c:v>
                </c:pt>
                <c:pt idx="539">
                  <c:v>521951.219512195</c:v>
                </c:pt>
                <c:pt idx="540">
                  <c:v>529268.292682927</c:v>
                </c:pt>
                <c:pt idx="541">
                  <c:v>534146.341463415</c:v>
                </c:pt>
                <c:pt idx="542">
                  <c:v>536585.365853659</c:v>
                </c:pt>
                <c:pt idx="543">
                  <c:v>541463.414634146</c:v>
                </c:pt>
                <c:pt idx="544">
                  <c:v>541463.414634146</c:v>
                </c:pt>
                <c:pt idx="545">
                  <c:v>546341.463414634</c:v>
                </c:pt>
                <c:pt idx="546">
                  <c:v>546341.463414634</c:v>
                </c:pt>
                <c:pt idx="547">
                  <c:v>546341.463414634</c:v>
                </c:pt>
                <c:pt idx="548">
                  <c:v>553658.536585366</c:v>
                </c:pt>
                <c:pt idx="549">
                  <c:v>553658.536585366</c:v>
                </c:pt>
                <c:pt idx="550">
                  <c:v>560975.609756098</c:v>
                </c:pt>
                <c:pt idx="551">
                  <c:v>562195.12195122</c:v>
                </c:pt>
                <c:pt idx="552">
                  <c:v>565853.658536585</c:v>
                </c:pt>
                <c:pt idx="553">
                  <c:v>565853.658536585</c:v>
                </c:pt>
                <c:pt idx="554">
                  <c:v>565853.658536585</c:v>
                </c:pt>
                <c:pt idx="555">
                  <c:v>573170.731707317</c:v>
                </c:pt>
                <c:pt idx="556">
                  <c:v>573170.731707317</c:v>
                </c:pt>
                <c:pt idx="557">
                  <c:v>579268.292682927</c:v>
                </c:pt>
                <c:pt idx="558">
                  <c:v>581707.317073171</c:v>
                </c:pt>
                <c:pt idx="559">
                  <c:v>581707.317073171</c:v>
                </c:pt>
                <c:pt idx="560">
                  <c:v>581707.317073171</c:v>
                </c:pt>
                <c:pt idx="561">
                  <c:v>581707.317073171</c:v>
                </c:pt>
                <c:pt idx="562">
                  <c:v>589024.390243902</c:v>
                </c:pt>
                <c:pt idx="563">
                  <c:v>589024.390243902</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2926.829268293</c:v>
                </c:pt>
                <c:pt idx="575">
                  <c:v>582926.829268293</c:v>
                </c:pt>
                <c:pt idx="576">
                  <c:v>582926.829268293</c:v>
                </c:pt>
                <c:pt idx="577">
                  <c:v>579268.292682927</c:v>
                </c:pt>
                <c:pt idx="578">
                  <c:v>579268.292682927</c:v>
                </c:pt>
                <c:pt idx="579">
                  <c:v>575609.756097561</c:v>
                </c:pt>
                <c:pt idx="580">
                  <c:v>575609.756097561</c:v>
                </c:pt>
                <c:pt idx="581">
                  <c:v>568292.682926829</c:v>
                </c:pt>
                <c:pt idx="582">
                  <c:v>568292.682926829</c:v>
                </c:pt>
                <c:pt idx="583">
                  <c:v>568292.682926829</c:v>
                </c:pt>
                <c:pt idx="584">
                  <c:v>568292.682926829</c:v>
                </c:pt>
                <c:pt idx="585">
                  <c:v>563414.634146341</c:v>
                </c:pt>
                <c:pt idx="586">
                  <c:v>563414.634146341</c:v>
                </c:pt>
                <c:pt idx="587">
                  <c:v>563414.634146341</c:v>
                </c:pt>
                <c:pt idx="588">
                  <c:v>558536.585365854</c:v>
                </c:pt>
                <c:pt idx="589">
                  <c:v>558536.585365854</c:v>
                </c:pt>
                <c:pt idx="590">
                  <c:v>553658.536585366</c:v>
                </c:pt>
                <c:pt idx="591">
                  <c:v>553658.536585366</c:v>
                </c:pt>
                <c:pt idx="592">
                  <c:v>553658.536585366</c:v>
                </c:pt>
                <c:pt idx="593">
                  <c:v>553658.536585366</c:v>
                </c:pt>
                <c:pt idx="594">
                  <c:v>553658.536585366</c:v>
                </c:pt>
                <c:pt idx="595">
                  <c:v>543902.43902439</c:v>
                </c:pt>
                <c:pt idx="596">
                  <c:v>543902.43902439</c:v>
                </c:pt>
                <c:pt idx="597">
                  <c:v>526829.268292683</c:v>
                </c:pt>
                <c:pt idx="598">
                  <c:v>519512.195121951</c:v>
                </c:pt>
                <c:pt idx="599">
                  <c:v>519512.195121951</c:v>
                </c:pt>
                <c:pt idx="600">
                  <c:v>504878.048780488</c:v>
                </c:pt>
                <c:pt idx="601">
                  <c:v>504878.048780488</c:v>
                </c:pt>
                <c:pt idx="602">
                  <c:v>504878.048780488</c:v>
                </c:pt>
                <c:pt idx="603">
                  <c:v>495121.951219512</c:v>
                </c:pt>
                <c:pt idx="604">
                  <c:v>495121.951219512</c:v>
                </c:pt>
                <c:pt idx="605">
                  <c:v>490243.902439024</c:v>
                </c:pt>
                <c:pt idx="606">
                  <c:v>490243.902439024</c:v>
                </c:pt>
                <c:pt idx="607">
                  <c:v>485365.853658537</c:v>
                </c:pt>
                <c:pt idx="608">
                  <c:v>485365.853658537</c:v>
                </c:pt>
                <c:pt idx="609">
                  <c:v>485365.853658537</c:v>
                </c:pt>
                <c:pt idx="610">
                  <c:v>470731.707317073</c:v>
                </c:pt>
                <c:pt idx="611">
                  <c:v>470731.707317073</c:v>
                </c:pt>
                <c:pt idx="612">
                  <c:v>456097.56097561</c:v>
                </c:pt>
                <c:pt idx="613">
                  <c:v>456097.56097561</c:v>
                </c:pt>
                <c:pt idx="614">
                  <c:v>446341.463414634</c:v>
                </c:pt>
                <c:pt idx="615">
                  <c:v>446341.463414634</c:v>
                </c:pt>
                <c:pt idx="616">
                  <c:v>431707.317073171</c:v>
                </c:pt>
                <c:pt idx="617">
                  <c:v>421951.219512195</c:v>
                </c:pt>
                <c:pt idx="618">
                  <c:v>407317.073170732</c:v>
                </c:pt>
                <c:pt idx="619">
                  <c:v>407317.073170732</c:v>
                </c:pt>
                <c:pt idx="620">
                  <c:v>407317.073170732</c:v>
                </c:pt>
                <c:pt idx="621">
                  <c:v>407317.073170732</c:v>
                </c:pt>
                <c:pt idx="622">
                  <c:v>392682.926829268</c:v>
                </c:pt>
                <c:pt idx="623">
                  <c:v>392682.926829268</c:v>
                </c:pt>
                <c:pt idx="624">
                  <c:v>392682.926829268</c:v>
                </c:pt>
                <c:pt idx="625">
                  <c:v>392682.926829268</c:v>
                </c:pt>
                <c:pt idx="626">
                  <c:v>392682.926829268</c:v>
                </c:pt>
                <c:pt idx="627">
                  <c:v>392682.926829268</c:v>
                </c:pt>
                <c:pt idx="628">
                  <c:v>392682.926829268</c:v>
                </c:pt>
                <c:pt idx="629">
                  <c:v>392682.926829268</c:v>
                </c:pt>
                <c:pt idx="630">
                  <c:v>392682.926829268</c:v>
                </c:pt>
                <c:pt idx="631">
                  <c:v>387804.87804878</c:v>
                </c:pt>
                <c:pt idx="632">
                  <c:v>387804.87804878</c:v>
                </c:pt>
                <c:pt idx="633">
                  <c:v>382926.829268293</c:v>
                </c:pt>
                <c:pt idx="634">
                  <c:v>378048.780487805</c:v>
                </c:pt>
                <c:pt idx="635">
                  <c:v>378048.780487805</c:v>
                </c:pt>
                <c:pt idx="636">
                  <c:v>370731.707317073</c:v>
                </c:pt>
                <c:pt idx="637">
                  <c:v>365853.658536585</c:v>
                </c:pt>
                <c:pt idx="638">
                  <c:v>365853.658536585</c:v>
                </c:pt>
                <c:pt idx="639">
                  <c:v>358536.585365854</c:v>
                </c:pt>
                <c:pt idx="640">
                  <c:v>353658.536585366</c:v>
                </c:pt>
                <c:pt idx="641">
                  <c:v>353658.536585366</c:v>
                </c:pt>
                <c:pt idx="642">
                  <c:v>353658.536585366</c:v>
                </c:pt>
                <c:pt idx="643">
                  <c:v>348780.487804878</c:v>
                </c:pt>
                <c:pt idx="644">
                  <c:v>343902.43902439</c:v>
                </c:pt>
                <c:pt idx="645">
                  <c:v>343902.43902439</c:v>
                </c:pt>
                <c:pt idx="646">
                  <c:v>331707.317073171</c:v>
                </c:pt>
                <c:pt idx="647">
                  <c:v>331707.317073171</c:v>
                </c:pt>
                <c:pt idx="648">
                  <c:v>326829.268292683</c:v>
                </c:pt>
                <c:pt idx="649">
                  <c:v>326829.268292683</c:v>
                </c:pt>
                <c:pt idx="650">
                  <c:v>321951.219512195</c:v>
                </c:pt>
                <c:pt idx="651">
                  <c:v>312195.12195122</c:v>
                </c:pt>
                <c:pt idx="652">
                  <c:v>312195.12195122</c:v>
                </c:pt>
                <c:pt idx="653">
                  <c:v>304878.048780488</c:v>
                </c:pt>
                <c:pt idx="654">
                  <c:v>300000</c:v>
                </c:pt>
                <c:pt idx="655">
                  <c:v>292682.926829268</c:v>
                </c:pt>
                <c:pt idx="656">
                  <c:v>287804.87804878</c:v>
                </c:pt>
                <c:pt idx="657">
                  <c:v>287804.87804878</c:v>
                </c:pt>
                <c:pt idx="658">
                  <c:v>282926.829268293</c:v>
                </c:pt>
                <c:pt idx="659">
                  <c:v>282926.829268293</c:v>
                </c:pt>
                <c:pt idx="660">
                  <c:v>282926.829268293</c:v>
                </c:pt>
                <c:pt idx="661">
                  <c:v>282926.829268293</c:v>
                </c:pt>
                <c:pt idx="662">
                  <c:v>278048.780487805</c:v>
                </c:pt>
                <c:pt idx="663">
                  <c:v>275609.756097561</c:v>
                </c:pt>
                <c:pt idx="664">
                  <c:v>270731.707317073</c:v>
                </c:pt>
                <c:pt idx="665">
                  <c:v>270731.707317073</c:v>
                </c:pt>
                <c:pt idx="666">
                  <c:v>270731.707317073</c:v>
                </c:pt>
                <c:pt idx="667">
                  <c:v>273170.731707317</c:v>
                </c:pt>
                <c:pt idx="668">
                  <c:v>278048.780487805</c:v>
                </c:pt>
                <c:pt idx="669">
                  <c:v>278048.780487805</c:v>
                </c:pt>
                <c:pt idx="670">
                  <c:v>278048.780487805</c:v>
                </c:pt>
                <c:pt idx="671">
                  <c:v>278048.780487805</c:v>
                </c:pt>
                <c:pt idx="672">
                  <c:v>280487.804878049</c:v>
                </c:pt>
                <c:pt idx="673">
                  <c:v>280487.804878049</c:v>
                </c:pt>
                <c:pt idx="674">
                  <c:v>280487.804878049</c:v>
                </c:pt>
                <c:pt idx="675">
                  <c:v>282926.829268293</c:v>
                </c:pt>
                <c:pt idx="676">
                  <c:v>287804.87804878</c:v>
                </c:pt>
                <c:pt idx="677">
                  <c:v>287804.87804878</c:v>
                </c:pt>
                <c:pt idx="678">
                  <c:v>291463.414634146</c:v>
                </c:pt>
                <c:pt idx="679">
                  <c:v>291463.414634146</c:v>
                </c:pt>
                <c:pt idx="680">
                  <c:v>293902.43902439</c:v>
                </c:pt>
                <c:pt idx="681">
                  <c:v>296341.463414634</c:v>
                </c:pt>
                <c:pt idx="682">
                  <c:v>296341.463414634</c:v>
                </c:pt>
                <c:pt idx="683">
                  <c:v>296341.463414634</c:v>
                </c:pt>
                <c:pt idx="684">
                  <c:v>296341.463414634</c:v>
                </c:pt>
                <c:pt idx="685">
                  <c:v>300000</c:v>
                </c:pt>
                <c:pt idx="686">
                  <c:v>300000</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4878.048780488</c:v>
                </c:pt>
                <c:pt idx="706">
                  <c:v>304878.048780488</c:v>
                </c:pt>
                <c:pt idx="707">
                  <c:v>307317.073170732</c:v>
                </c:pt>
                <c:pt idx="708">
                  <c:v>307317.073170732</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4878.048780488</c:v>
                </c:pt>
                <c:pt idx="719">
                  <c:v>304878.048780488</c:v>
                </c:pt>
                <c:pt idx="720">
                  <c:v>302439.024390244</c:v>
                </c:pt>
                <c:pt idx="721">
                  <c:v>302439.024390244</c:v>
                </c:pt>
                <c:pt idx="722">
                  <c:v>300000</c:v>
                </c:pt>
                <c:pt idx="723">
                  <c:v>300000</c:v>
                </c:pt>
                <c:pt idx="724">
                  <c:v>300000</c:v>
                </c:pt>
                <c:pt idx="725">
                  <c:v>300000</c:v>
                </c:pt>
                <c:pt idx="726">
                  <c:v>300000</c:v>
                </c:pt>
                <c:pt idx="727">
                  <c:v>292682.926829268</c:v>
                </c:pt>
                <c:pt idx="728">
                  <c:v>292682.926829268</c:v>
                </c:pt>
                <c:pt idx="729">
                  <c:v>292682.926829268</c:v>
                </c:pt>
                <c:pt idx="730">
                  <c:v>292682.926829268</c:v>
                </c:pt>
                <c:pt idx="731">
                  <c:v>292682.926829268</c:v>
                </c:pt>
                <c:pt idx="732">
                  <c:v>290243.902439024</c:v>
                </c:pt>
                <c:pt idx="733">
                  <c:v>290243.902439024</c:v>
                </c:pt>
                <c:pt idx="734">
                  <c:v>290243.902439024</c:v>
                </c:pt>
                <c:pt idx="735">
                  <c:v>290243.902439024</c:v>
                </c:pt>
                <c:pt idx="736">
                  <c:v>290243.902439024</c:v>
                </c:pt>
                <c:pt idx="737">
                  <c:v>285365.853658537</c:v>
                </c:pt>
                <c:pt idx="738">
                  <c:v>285365.853658537</c:v>
                </c:pt>
                <c:pt idx="739">
                  <c:v>280487.804878049</c:v>
                </c:pt>
                <c:pt idx="740">
                  <c:v>280487.804878049</c:v>
                </c:pt>
                <c:pt idx="741">
                  <c:v>275609.756097561</c:v>
                </c:pt>
                <c:pt idx="742">
                  <c:v>275609.756097561</c:v>
                </c:pt>
                <c:pt idx="743">
                  <c:v>273170.731707317</c:v>
                </c:pt>
                <c:pt idx="744">
                  <c:v>270731.707317073</c:v>
                </c:pt>
                <c:pt idx="745">
                  <c:v>270731.707317073</c:v>
                </c:pt>
                <c:pt idx="746">
                  <c:v>268292.682926829</c:v>
                </c:pt>
                <c:pt idx="747">
                  <c:v>265853.658536585</c:v>
                </c:pt>
                <c:pt idx="748">
                  <c:v>260975.609756098</c:v>
                </c:pt>
                <c:pt idx="749">
                  <c:v>260975.609756098</c:v>
                </c:pt>
                <c:pt idx="750">
                  <c:v>258536.585365854</c:v>
                </c:pt>
                <c:pt idx="751">
                  <c:v>256097.56097561</c:v>
                </c:pt>
                <c:pt idx="752">
                  <c:v>256097.56097561</c:v>
                </c:pt>
                <c:pt idx="753">
                  <c:v>253658.536585366</c:v>
                </c:pt>
                <c:pt idx="754">
                  <c:v>253658.536585366</c:v>
                </c:pt>
                <c:pt idx="755">
                  <c:v>253658.536585366</c:v>
                </c:pt>
                <c:pt idx="756">
                  <c:v>251219.512195122</c:v>
                </c:pt>
                <c:pt idx="757">
                  <c:v>248780.487804878</c:v>
                </c:pt>
                <c:pt idx="758">
                  <c:v>246341.463414634</c:v>
                </c:pt>
                <c:pt idx="759">
                  <c:v>243902.43902439</c:v>
                </c:pt>
                <c:pt idx="760">
                  <c:v>243902.43902439</c:v>
                </c:pt>
                <c:pt idx="761">
                  <c:v>243902.43902439</c:v>
                </c:pt>
                <c:pt idx="762">
                  <c:v>241463.414634146</c:v>
                </c:pt>
                <c:pt idx="763">
                  <c:v>239024.390243902</c:v>
                </c:pt>
                <c:pt idx="764">
                  <c:v>236585.365853659</c:v>
                </c:pt>
                <c:pt idx="765">
                  <c:v>234146.341463415</c:v>
                </c:pt>
                <c:pt idx="766">
                  <c:v>234146.341463415</c:v>
                </c:pt>
                <c:pt idx="767">
                  <c:v>229268.292682927</c:v>
                </c:pt>
                <c:pt idx="768">
                  <c:v>229268.292682927</c:v>
                </c:pt>
                <c:pt idx="769">
                  <c:v>229268.292682927</c:v>
                </c:pt>
                <c:pt idx="770">
                  <c:v>226829.268292683</c:v>
                </c:pt>
                <c:pt idx="771">
                  <c:v>226829.268292683</c:v>
                </c:pt>
                <c:pt idx="772">
                  <c:v>224390.243902439</c:v>
                </c:pt>
                <c:pt idx="773">
                  <c:v>224390.243902439</c:v>
                </c:pt>
                <c:pt idx="774">
                  <c:v>221951.219512195</c:v>
                </c:pt>
                <c:pt idx="775">
                  <c:v>217073.170731707</c:v>
                </c:pt>
                <c:pt idx="776">
                  <c:v>212195.12195122</c:v>
                </c:pt>
                <c:pt idx="777">
                  <c:v>212195.12195122</c:v>
                </c:pt>
                <c:pt idx="778">
                  <c:v>209756.097560976</c:v>
                </c:pt>
                <c:pt idx="779">
                  <c:v>207317.073170732</c:v>
                </c:pt>
                <c:pt idx="780">
                  <c:v>207317.073170732</c:v>
                </c:pt>
                <c:pt idx="781">
                  <c:v>207317.073170732</c:v>
                </c:pt>
                <c:pt idx="782">
                  <c:v>207317.073170732</c:v>
                </c:pt>
                <c:pt idx="783">
                  <c:v>200000</c:v>
                </c:pt>
                <c:pt idx="784">
                  <c:v>197560.975609756</c:v>
                </c:pt>
                <c:pt idx="785">
                  <c:v>197560.975609756</c:v>
                </c:pt>
                <c:pt idx="786">
                  <c:v>197560.975609756</c:v>
                </c:pt>
                <c:pt idx="787">
                  <c:v>197560.975609756</c:v>
                </c:pt>
                <c:pt idx="788">
                  <c:v>192682.926829268</c:v>
                </c:pt>
                <c:pt idx="789">
                  <c:v>192682.926829268</c:v>
                </c:pt>
                <c:pt idx="790">
                  <c:v>190243.902439024</c:v>
                </c:pt>
                <c:pt idx="791">
                  <c:v>190243.902439024</c:v>
                </c:pt>
                <c:pt idx="792">
                  <c:v>190243.902439024</c:v>
                </c:pt>
                <c:pt idx="793">
                  <c:v>190243.902439024</c:v>
                </c:pt>
                <c:pt idx="794">
                  <c:v>190243.902439024</c:v>
                </c:pt>
                <c:pt idx="795">
                  <c:v>190243.902439024</c:v>
                </c:pt>
                <c:pt idx="796">
                  <c:v>192682.926829268</c:v>
                </c:pt>
                <c:pt idx="797">
                  <c:v>192682.926829268</c:v>
                </c:pt>
                <c:pt idx="798">
                  <c:v>195121.951219512</c:v>
                </c:pt>
                <c:pt idx="799">
                  <c:v>195121.951219512</c:v>
                </c:pt>
                <c:pt idx="800">
                  <c:v>197560.975609756</c:v>
                </c:pt>
                <c:pt idx="801">
                  <c:v>197560.975609756</c:v>
                </c:pt>
                <c:pt idx="802">
                  <c:v>197560.975609756</c:v>
                </c:pt>
                <c:pt idx="803">
                  <c:v>200000</c:v>
                </c:pt>
                <c:pt idx="804">
                  <c:v>202439.024390244</c:v>
                </c:pt>
                <c:pt idx="805">
                  <c:v>202439.024390244</c:v>
                </c:pt>
                <c:pt idx="806">
                  <c:v>202439.024390244</c:v>
                </c:pt>
                <c:pt idx="807">
                  <c:v>207317.073170732</c:v>
                </c:pt>
                <c:pt idx="808">
                  <c:v>207317.073170732</c:v>
                </c:pt>
                <c:pt idx="809">
                  <c:v>207317.073170732</c:v>
                </c:pt>
                <c:pt idx="810">
                  <c:v>207317.073170732</c:v>
                </c:pt>
                <c:pt idx="811">
                  <c:v>209756.097560976</c:v>
                </c:pt>
                <c:pt idx="812">
                  <c:v>209756.097560976</c:v>
                </c:pt>
                <c:pt idx="813">
                  <c:v>209756.097560976</c:v>
                </c:pt>
                <c:pt idx="814">
                  <c:v>209756.097560976</c:v>
                </c:pt>
                <c:pt idx="815">
                  <c:v>207317.073170732</c:v>
                </c:pt>
                <c:pt idx="816">
                  <c:v>207317.073170732</c:v>
                </c:pt>
                <c:pt idx="817">
                  <c:v>207317.073170732</c:v>
                </c:pt>
                <c:pt idx="818">
                  <c:v>207317.073170732</c:v>
                </c:pt>
                <c:pt idx="819">
                  <c:v>207317.073170732</c:v>
                </c:pt>
                <c:pt idx="820">
                  <c:v>204878.048780488</c:v>
                </c:pt>
                <c:pt idx="821">
                  <c:v>204878.048780488</c:v>
                </c:pt>
                <c:pt idx="822">
                  <c:v>202439.024390244</c:v>
                </c:pt>
                <c:pt idx="823">
                  <c:v>200000</c:v>
                </c:pt>
                <c:pt idx="824">
                  <c:v>197560.975609756</c:v>
                </c:pt>
                <c:pt idx="825">
                  <c:v>195121.951219512</c:v>
                </c:pt>
                <c:pt idx="826">
                  <c:v>192682.926829268</c:v>
                </c:pt>
                <c:pt idx="827">
                  <c:v>192682.926829268</c:v>
                </c:pt>
                <c:pt idx="828">
                  <c:v>190243.902439024</c:v>
                </c:pt>
                <c:pt idx="829">
                  <c:v>187804.87804878</c:v>
                </c:pt>
                <c:pt idx="830">
                  <c:v>187804.87804878</c:v>
                </c:pt>
                <c:pt idx="831">
                  <c:v>185365.853658537</c:v>
                </c:pt>
                <c:pt idx="832">
                  <c:v>182926.829268293</c:v>
                </c:pt>
                <c:pt idx="833">
                  <c:v>182926.829268293</c:v>
                </c:pt>
                <c:pt idx="834">
                  <c:v>180487.804878049</c:v>
                </c:pt>
                <c:pt idx="835">
                  <c:v>180487.804878049</c:v>
                </c:pt>
                <c:pt idx="836">
                  <c:v>180487.804878049</c:v>
                </c:pt>
                <c:pt idx="837">
                  <c:v>178048.780487805</c:v>
                </c:pt>
                <c:pt idx="838">
                  <c:v>178048.780487805</c:v>
                </c:pt>
                <c:pt idx="839">
                  <c:v>175609.756097561</c:v>
                </c:pt>
                <c:pt idx="840">
                  <c:v>175609.756097561</c:v>
                </c:pt>
                <c:pt idx="841">
                  <c:v>173170.731707317</c:v>
                </c:pt>
                <c:pt idx="842">
                  <c:v>173170.731707317</c:v>
                </c:pt>
                <c:pt idx="843">
                  <c:v>173170.731707317</c:v>
                </c:pt>
                <c:pt idx="844">
                  <c:v>173170.731707317</c:v>
                </c:pt>
                <c:pt idx="845">
                  <c:v>173170.731707317</c:v>
                </c:pt>
                <c:pt idx="846">
                  <c:v>173170.731707317</c:v>
                </c:pt>
                <c:pt idx="847">
                  <c:v>173170.731707317</c:v>
                </c:pt>
                <c:pt idx="848">
                  <c:v>173170.731707317</c:v>
                </c:pt>
                <c:pt idx="849">
                  <c:v>170731.707317073</c:v>
                </c:pt>
                <c:pt idx="850">
                  <c:v>170731.707317073</c:v>
                </c:pt>
                <c:pt idx="851">
                  <c:v>168292.682926829</c:v>
                </c:pt>
                <c:pt idx="852">
                  <c:v>168292.682926829</c:v>
                </c:pt>
                <c:pt idx="853">
                  <c:v>168292.682926829</c:v>
                </c:pt>
                <c:pt idx="854">
                  <c:v>168292.682926829</c:v>
                </c:pt>
                <c:pt idx="855">
                  <c:v>173170.731707317</c:v>
                </c:pt>
                <c:pt idx="856">
                  <c:v>173170.731707317</c:v>
                </c:pt>
                <c:pt idx="857">
                  <c:v>175609.756097561</c:v>
                </c:pt>
                <c:pt idx="858">
                  <c:v>175609.756097561</c:v>
                </c:pt>
                <c:pt idx="859">
                  <c:v>175609.756097561</c:v>
                </c:pt>
                <c:pt idx="860">
                  <c:v>178048.780487805</c:v>
                </c:pt>
                <c:pt idx="861">
                  <c:v>180487.804878049</c:v>
                </c:pt>
                <c:pt idx="862">
                  <c:v>180487.804878049</c:v>
                </c:pt>
                <c:pt idx="863">
                  <c:v>180487.804878049</c:v>
                </c:pt>
                <c:pt idx="864">
                  <c:v>180487.804878049</c:v>
                </c:pt>
                <c:pt idx="865">
                  <c:v>180487.804878049</c:v>
                </c:pt>
                <c:pt idx="866">
                  <c:v>180487.804878049</c:v>
                </c:pt>
                <c:pt idx="867">
                  <c:v>180487.804878049</c:v>
                </c:pt>
                <c:pt idx="868">
                  <c:v>182926.829268293</c:v>
                </c:pt>
                <c:pt idx="869">
                  <c:v>182926.829268293</c:v>
                </c:pt>
              </c:numCache>
            </c:numRef>
          </c:val>
          <c:smooth val="0"/>
        </c:ser>
        <c:dLbls>
          <c:showLegendKey val="0"/>
          <c:showVal val="0"/>
          <c:showCatName val="0"/>
          <c:showSerName val="0"/>
          <c:showPercent val="0"/>
          <c:showBubbleSize val="0"/>
        </c:dLbls>
        <c:marker val="0"/>
        <c:smooth val="0"/>
        <c:axId val="1200142400"/>
        <c:axId val="1200150016"/>
      </c:lineChart>
      <c:dateAx>
        <c:axId val="1200142400"/>
        <c:scaling>
          <c:orientation val="minMax"/>
          <c:min val="44349"/>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0016"/>
        <c:crosses val="autoZero"/>
        <c:auto val="1"/>
        <c:lblOffset val="50"/>
        <c:baseTimeUnit val="days"/>
        <c:majorUnit val="2"/>
        <c:majorTimeUnit val="months"/>
        <c:minorUnit val="29"/>
        <c:minorTimeUnit val="days"/>
      </c:dateAx>
      <c:valAx>
        <c:axId val="1200150016"/>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2400"/>
        <c:crosses val="autoZero"/>
        <c:crossBetween val="between"/>
      </c:valAx>
      <c:catAx>
        <c:axId val="459170172"/>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373068337"/>
        <c:crosses val="autoZero"/>
        <c:auto val="0"/>
        <c:lblAlgn val="ctr"/>
        <c:lblOffset val="100"/>
        <c:noMultiLvlLbl val="0"/>
      </c:catAx>
      <c:valAx>
        <c:axId val="373068337"/>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59170172"/>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硫酸钴与四氧化三钴价差（元</a:t>
            </a:r>
            <a:r>
              <a:rPr lang="en-US" altLang="zh-CN"/>
              <a:t>/</a:t>
            </a:r>
            <a:r>
              <a:rPr lang="zh-CN" altLang="en-US"/>
              <a:t>吨）</a:t>
            </a:r>
            <a:endParaRPr lang="zh-CN" altLang="en-US"/>
          </a:p>
        </c:rich>
      </c:tx>
      <c:layout>
        <c:manualLayout>
          <c:xMode val="edge"/>
          <c:yMode val="edge"/>
          <c:x val="0.000515603799185883"/>
          <c:y val="0"/>
        </c:manualLayout>
      </c:layout>
      <c:overlay val="0"/>
    </c:title>
    <c:autoTitleDeleted val="0"/>
    <c:plotArea>
      <c:layout>
        <c:manualLayout>
          <c:layoutTarget val="inner"/>
          <c:xMode val="edge"/>
          <c:yMode val="edge"/>
          <c:x val="0.128489236714344"/>
          <c:y val="0.166034542903199"/>
          <c:w val="0.758057692307692"/>
          <c:h val="0.594235042735043"/>
        </c:manualLayout>
      </c:layout>
      <c:areaChart>
        <c:grouping val="standard"/>
        <c:varyColors val="0"/>
        <c:ser>
          <c:idx val="0"/>
          <c:order val="0"/>
          <c:tx>
            <c:strRef>
              <c:f>'[钴周报作图孟.xlsx]硫酸钴+四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孟.xlsx]硫酸钴+四钴价差'!$A$2:$A$875</c:f>
              <c:numCache>
                <c:formatCode>yyyy/mm/dd</c:formatCode>
                <c:ptCount val="874"/>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numCache>
            </c:numRef>
          </c:cat>
          <c:val>
            <c:numRef>
              <c:f>'[钴周报作图孟.xlsx]硫酸钴+四钴价差'!$D$2:$D$875</c:f>
              <c:numCache>
                <c:formatCode>0_ </c:formatCode>
                <c:ptCount val="874"/>
                <c:pt idx="0">
                  <c:v>19036.4513535245</c:v>
                </c:pt>
                <c:pt idx="1">
                  <c:v>18657.8665237201</c:v>
                </c:pt>
                <c:pt idx="2">
                  <c:v>18657.8665237201</c:v>
                </c:pt>
                <c:pt idx="3">
                  <c:v>18657.8665237201</c:v>
                </c:pt>
                <c:pt idx="4">
                  <c:v>8677.29831144467</c:v>
                </c:pt>
                <c:pt idx="5">
                  <c:v>4142.65612436342</c:v>
                </c:pt>
                <c:pt idx="6">
                  <c:v>4142.65612436342</c:v>
                </c:pt>
                <c:pt idx="7">
                  <c:v>2355.26668453499</c:v>
                </c:pt>
                <c:pt idx="8">
                  <c:v>6784.37416242296</c:v>
                </c:pt>
                <c:pt idx="9">
                  <c:v>11592.0664701152</c:v>
                </c:pt>
                <c:pt idx="10">
                  <c:v>11592.0664701152</c:v>
                </c:pt>
                <c:pt idx="11">
                  <c:v>11592.0664701152</c:v>
                </c:pt>
                <c:pt idx="12">
                  <c:v>11592.0664701152</c:v>
                </c:pt>
                <c:pt idx="13">
                  <c:v>11592.0664701152</c:v>
                </c:pt>
                <c:pt idx="14">
                  <c:v>11592.0664701152</c:v>
                </c:pt>
                <c:pt idx="15">
                  <c:v>11592.0664701152</c:v>
                </c:pt>
                <c:pt idx="16">
                  <c:v>11592.0664701152</c:v>
                </c:pt>
                <c:pt idx="17">
                  <c:v>11592.0664701152</c:v>
                </c:pt>
                <c:pt idx="18">
                  <c:v>11592.0664701152</c:v>
                </c:pt>
                <c:pt idx="19">
                  <c:v>11592.0664701152</c:v>
                </c:pt>
                <c:pt idx="20">
                  <c:v>11592.0664701152</c:v>
                </c:pt>
                <c:pt idx="21">
                  <c:v>11592.0664701152</c:v>
                </c:pt>
                <c:pt idx="22">
                  <c:v>11592.0664701152</c:v>
                </c:pt>
                <c:pt idx="23">
                  <c:v>1008.44277673546</c:v>
                </c:pt>
                <c:pt idx="24">
                  <c:v>1008.44277673546</c:v>
                </c:pt>
                <c:pt idx="25">
                  <c:v>1008.44277673546</c:v>
                </c:pt>
                <c:pt idx="26">
                  <c:v>1008.44277673546</c:v>
                </c:pt>
                <c:pt idx="27">
                  <c:v>1008.44277673546</c:v>
                </c:pt>
                <c:pt idx="28">
                  <c:v>1008.44277673546</c:v>
                </c:pt>
                <c:pt idx="29">
                  <c:v>-3631.73411953897</c:v>
                </c:pt>
                <c:pt idx="30">
                  <c:v>-2328.4642187081</c:v>
                </c:pt>
                <c:pt idx="31">
                  <c:v>-2328.4642187081</c:v>
                </c:pt>
                <c:pt idx="32">
                  <c:v>-2328.4642187081</c:v>
                </c:pt>
                <c:pt idx="33">
                  <c:v>-2328.4642187081</c:v>
                </c:pt>
                <c:pt idx="34">
                  <c:v>4539.66764942376</c:v>
                </c:pt>
                <c:pt idx="35">
                  <c:v>14841.8654516216</c:v>
                </c:pt>
                <c:pt idx="36">
                  <c:v>21709.9973197535</c:v>
                </c:pt>
                <c:pt idx="37">
                  <c:v>21709.9973197535</c:v>
                </c:pt>
                <c:pt idx="38">
                  <c:v>21709.9973197535</c:v>
                </c:pt>
                <c:pt idx="39">
                  <c:v>21709.9973197535</c:v>
                </c:pt>
                <c:pt idx="40">
                  <c:v>21709.9973197535</c:v>
                </c:pt>
                <c:pt idx="41">
                  <c:v>26588.0461002412</c:v>
                </c:pt>
                <c:pt idx="42">
                  <c:v>26588.0461002412</c:v>
                </c:pt>
                <c:pt idx="43">
                  <c:v>26588.0461002412</c:v>
                </c:pt>
                <c:pt idx="44">
                  <c:v>26588.0461002412</c:v>
                </c:pt>
                <c:pt idx="45">
                  <c:v>31466.094880729</c:v>
                </c:pt>
                <c:pt idx="46">
                  <c:v>31466.094880729</c:v>
                </c:pt>
                <c:pt idx="47">
                  <c:v>30471.053336907</c:v>
                </c:pt>
                <c:pt idx="48">
                  <c:v>32910.0777271509</c:v>
                </c:pt>
                <c:pt idx="49">
                  <c:v>38237.0678102385</c:v>
                </c:pt>
                <c:pt idx="50">
                  <c:v>31368.9359421067</c:v>
                </c:pt>
                <c:pt idx="51">
                  <c:v>32434.3339587242</c:v>
                </c:pt>
                <c:pt idx="52">
                  <c:v>32434.3339587242</c:v>
                </c:pt>
                <c:pt idx="53">
                  <c:v>34635.4864647548</c:v>
                </c:pt>
                <c:pt idx="54">
                  <c:v>39205.3068882337</c:v>
                </c:pt>
                <c:pt idx="55">
                  <c:v>41181.9887429644</c:v>
                </c:pt>
                <c:pt idx="56">
                  <c:v>39808.362369338</c:v>
                </c:pt>
                <c:pt idx="57">
                  <c:v>39808.362369338</c:v>
                </c:pt>
                <c:pt idx="58">
                  <c:v>39808.362369338</c:v>
                </c:pt>
                <c:pt idx="59">
                  <c:v>32940.2305012061</c:v>
                </c:pt>
                <c:pt idx="60">
                  <c:v>29506.1645671402</c:v>
                </c:pt>
                <c:pt idx="61">
                  <c:v>29506.1645671402</c:v>
                </c:pt>
                <c:pt idx="62">
                  <c:v>29506.1645671402</c:v>
                </c:pt>
                <c:pt idx="63">
                  <c:v>29506.1645671402</c:v>
                </c:pt>
                <c:pt idx="64">
                  <c:v>26296.5692843742</c:v>
                </c:pt>
                <c:pt idx="65">
                  <c:v>19428.4374162423</c:v>
                </c:pt>
                <c:pt idx="66">
                  <c:v>19428.4374162423</c:v>
                </c:pt>
                <c:pt idx="67">
                  <c:v>19428.4374162423</c:v>
                </c:pt>
                <c:pt idx="68">
                  <c:v>19428.4374162423</c:v>
                </c:pt>
                <c:pt idx="69">
                  <c:v>19428.4374162423</c:v>
                </c:pt>
                <c:pt idx="70">
                  <c:v>19428.4374162423</c:v>
                </c:pt>
                <c:pt idx="71">
                  <c:v>19428.4374162423</c:v>
                </c:pt>
                <c:pt idx="72">
                  <c:v>19877.3787188421</c:v>
                </c:pt>
                <c:pt idx="73">
                  <c:v>19877.3787188421</c:v>
                </c:pt>
                <c:pt idx="74">
                  <c:v>19877.3787188421</c:v>
                </c:pt>
                <c:pt idx="75">
                  <c:v>19877.3787188421</c:v>
                </c:pt>
                <c:pt idx="76">
                  <c:v>19877.3787188421</c:v>
                </c:pt>
                <c:pt idx="77">
                  <c:v>19877.3787188421</c:v>
                </c:pt>
                <c:pt idx="78">
                  <c:v>19877.3787188421</c:v>
                </c:pt>
                <c:pt idx="79">
                  <c:v>19877.3787188421</c:v>
                </c:pt>
                <c:pt idx="80">
                  <c:v>19877.3787188421</c:v>
                </c:pt>
                <c:pt idx="81">
                  <c:v>19877.3787188421</c:v>
                </c:pt>
                <c:pt idx="82">
                  <c:v>19877.3787188421</c:v>
                </c:pt>
                <c:pt idx="83">
                  <c:v>10121.2811578665</c:v>
                </c:pt>
                <c:pt idx="84">
                  <c:v>10121.2811578665</c:v>
                </c:pt>
                <c:pt idx="85">
                  <c:v>10121.2811578665</c:v>
                </c:pt>
                <c:pt idx="86">
                  <c:v>10121.2811578665</c:v>
                </c:pt>
                <c:pt idx="87">
                  <c:v>10121.2811578665</c:v>
                </c:pt>
                <c:pt idx="88">
                  <c:v>10121.2811578665</c:v>
                </c:pt>
                <c:pt idx="89">
                  <c:v>10121.2811578665</c:v>
                </c:pt>
                <c:pt idx="90">
                  <c:v>10121.2811578665</c:v>
                </c:pt>
                <c:pt idx="91">
                  <c:v>10121.2811578665</c:v>
                </c:pt>
                <c:pt idx="92">
                  <c:v>10121.2811578665</c:v>
                </c:pt>
                <c:pt idx="93">
                  <c:v>16989.4130259984</c:v>
                </c:pt>
                <c:pt idx="94">
                  <c:v>16989.4130259984</c:v>
                </c:pt>
                <c:pt idx="95">
                  <c:v>16989.4130259984</c:v>
                </c:pt>
                <c:pt idx="96">
                  <c:v>16989.4130259984</c:v>
                </c:pt>
                <c:pt idx="97">
                  <c:v>16989.4130259984</c:v>
                </c:pt>
                <c:pt idx="98">
                  <c:v>16989.4130259984</c:v>
                </c:pt>
                <c:pt idx="99">
                  <c:v>16989.4130259984</c:v>
                </c:pt>
                <c:pt idx="100">
                  <c:v>16989.4130259984</c:v>
                </c:pt>
                <c:pt idx="101">
                  <c:v>16989.4130259984</c:v>
                </c:pt>
                <c:pt idx="102">
                  <c:v>16989.4130259984</c:v>
                </c:pt>
                <c:pt idx="103">
                  <c:v>16989.4130259984</c:v>
                </c:pt>
                <c:pt idx="104">
                  <c:v>16989.4130259984</c:v>
                </c:pt>
                <c:pt idx="105">
                  <c:v>16989.4130259984</c:v>
                </c:pt>
                <c:pt idx="106">
                  <c:v>16989.4130259984</c:v>
                </c:pt>
                <c:pt idx="107">
                  <c:v>16989.4130259984</c:v>
                </c:pt>
                <c:pt idx="108">
                  <c:v>16989.4130259984</c:v>
                </c:pt>
                <c:pt idx="109">
                  <c:v>21867.4618064862</c:v>
                </c:pt>
                <c:pt idx="110">
                  <c:v>21867.4618064862</c:v>
                </c:pt>
                <c:pt idx="111">
                  <c:v>21867.4618064862</c:v>
                </c:pt>
                <c:pt idx="112">
                  <c:v>21867.4618064862</c:v>
                </c:pt>
                <c:pt idx="113">
                  <c:v>21867.4618064862</c:v>
                </c:pt>
                <c:pt idx="114">
                  <c:v>21867.4618064862</c:v>
                </c:pt>
                <c:pt idx="115">
                  <c:v>21867.4618064862</c:v>
                </c:pt>
                <c:pt idx="116">
                  <c:v>21867.4618064862</c:v>
                </c:pt>
                <c:pt idx="117">
                  <c:v>21867.4618064862</c:v>
                </c:pt>
                <c:pt idx="118">
                  <c:v>21867.4618064862</c:v>
                </c:pt>
                <c:pt idx="119">
                  <c:v>21867.4618064862</c:v>
                </c:pt>
                <c:pt idx="120">
                  <c:v>21867.4618064862</c:v>
                </c:pt>
                <c:pt idx="121">
                  <c:v>21867.4618064862</c:v>
                </c:pt>
                <c:pt idx="122">
                  <c:v>21867.4618064862</c:v>
                </c:pt>
                <c:pt idx="123">
                  <c:v>21867.4618064862</c:v>
                </c:pt>
                <c:pt idx="124">
                  <c:v>21867.4618064862</c:v>
                </c:pt>
                <c:pt idx="125">
                  <c:v>21867.4618064862</c:v>
                </c:pt>
                <c:pt idx="126">
                  <c:v>21867.4618064862</c:v>
                </c:pt>
                <c:pt idx="127">
                  <c:v>21867.4618064862</c:v>
                </c:pt>
                <c:pt idx="128">
                  <c:v>21867.4618064862</c:v>
                </c:pt>
                <c:pt idx="129">
                  <c:v>21867.4618064862</c:v>
                </c:pt>
                <c:pt idx="130">
                  <c:v>21867.4618064862</c:v>
                </c:pt>
                <c:pt idx="131">
                  <c:v>21867.4618064862</c:v>
                </c:pt>
                <c:pt idx="132">
                  <c:v>21867.4618064862</c:v>
                </c:pt>
                <c:pt idx="133">
                  <c:v>21867.4618064862</c:v>
                </c:pt>
                <c:pt idx="134">
                  <c:v>25301.5277405521</c:v>
                </c:pt>
                <c:pt idx="135">
                  <c:v>20423.4789600643</c:v>
                </c:pt>
                <c:pt idx="136">
                  <c:v>20423.4789600643</c:v>
                </c:pt>
                <c:pt idx="137">
                  <c:v>20423.4789600643</c:v>
                </c:pt>
                <c:pt idx="138">
                  <c:v>20423.4789600643</c:v>
                </c:pt>
                <c:pt idx="139">
                  <c:v>15545.4301795765</c:v>
                </c:pt>
                <c:pt idx="140">
                  <c:v>11662.4229429108</c:v>
                </c:pt>
                <c:pt idx="141">
                  <c:v>11662.4229429108</c:v>
                </c:pt>
                <c:pt idx="142">
                  <c:v>18530.5548110426</c:v>
                </c:pt>
                <c:pt idx="143">
                  <c:v>18530.5548110426</c:v>
                </c:pt>
                <c:pt idx="144">
                  <c:v>1457.38407933529</c:v>
                </c:pt>
                <c:pt idx="145">
                  <c:v>8325.51594746715</c:v>
                </c:pt>
                <c:pt idx="146">
                  <c:v>8325.51594746715</c:v>
                </c:pt>
                <c:pt idx="147">
                  <c:v>11504.958456178</c:v>
                </c:pt>
                <c:pt idx="148">
                  <c:v>11504.958456178</c:v>
                </c:pt>
                <c:pt idx="149">
                  <c:v>11504.958456178</c:v>
                </c:pt>
                <c:pt idx="150">
                  <c:v>11504.958456178</c:v>
                </c:pt>
                <c:pt idx="151">
                  <c:v>11504.958456178</c:v>
                </c:pt>
                <c:pt idx="152">
                  <c:v>21261.0560171536</c:v>
                </c:pt>
                <c:pt idx="153">
                  <c:v>21261.0560171536</c:v>
                </c:pt>
                <c:pt idx="154">
                  <c:v>21261.0560171536</c:v>
                </c:pt>
                <c:pt idx="155">
                  <c:v>21261.0560171536</c:v>
                </c:pt>
                <c:pt idx="156">
                  <c:v>14392.9241490217</c:v>
                </c:pt>
                <c:pt idx="157">
                  <c:v>14392.9241490217</c:v>
                </c:pt>
                <c:pt idx="158">
                  <c:v>14392.9241490217</c:v>
                </c:pt>
                <c:pt idx="159">
                  <c:v>14392.9241490217</c:v>
                </c:pt>
                <c:pt idx="160">
                  <c:v>19270.9729295095</c:v>
                </c:pt>
                <c:pt idx="161">
                  <c:v>19270.9729295095</c:v>
                </c:pt>
                <c:pt idx="162">
                  <c:v>19270.9729295095</c:v>
                </c:pt>
                <c:pt idx="163">
                  <c:v>24149.0217099973</c:v>
                </c:pt>
                <c:pt idx="164">
                  <c:v>24149.0217099973</c:v>
                </c:pt>
                <c:pt idx="165">
                  <c:v>24149.0217099973</c:v>
                </c:pt>
                <c:pt idx="166">
                  <c:v>24149.0217099973</c:v>
                </c:pt>
                <c:pt idx="167">
                  <c:v>22158.9386223532</c:v>
                </c:pt>
                <c:pt idx="168">
                  <c:v>22158.9386223532</c:v>
                </c:pt>
                <c:pt idx="169">
                  <c:v>22158.9386223532</c:v>
                </c:pt>
                <c:pt idx="170">
                  <c:v>27036.9874028411</c:v>
                </c:pt>
                <c:pt idx="171">
                  <c:v>27036.9874028411</c:v>
                </c:pt>
                <c:pt idx="172">
                  <c:v>27036.9874028411</c:v>
                </c:pt>
                <c:pt idx="173">
                  <c:v>27036.9874028411</c:v>
                </c:pt>
                <c:pt idx="174">
                  <c:v>27036.9874028411</c:v>
                </c:pt>
                <c:pt idx="175">
                  <c:v>27036.9874028411</c:v>
                </c:pt>
                <c:pt idx="176">
                  <c:v>27036.9874028411</c:v>
                </c:pt>
                <c:pt idx="177">
                  <c:v>27036.9874028411</c:v>
                </c:pt>
                <c:pt idx="178">
                  <c:v>27036.9874028411</c:v>
                </c:pt>
                <c:pt idx="179">
                  <c:v>27036.9874028411</c:v>
                </c:pt>
                <c:pt idx="180">
                  <c:v>31915.0361833289</c:v>
                </c:pt>
                <c:pt idx="181">
                  <c:v>31915.0361833289</c:v>
                </c:pt>
                <c:pt idx="182">
                  <c:v>31915.0361833289</c:v>
                </c:pt>
                <c:pt idx="183">
                  <c:v>31915.0361833289</c:v>
                </c:pt>
                <c:pt idx="184">
                  <c:v>31915.0361833289</c:v>
                </c:pt>
                <c:pt idx="185">
                  <c:v>31915.0361833289</c:v>
                </c:pt>
                <c:pt idx="186">
                  <c:v>31915.0361833289</c:v>
                </c:pt>
                <c:pt idx="187">
                  <c:v>31915.0361833289</c:v>
                </c:pt>
                <c:pt idx="188">
                  <c:v>31915.0361833289</c:v>
                </c:pt>
                <c:pt idx="189">
                  <c:v>31915.0361833289</c:v>
                </c:pt>
                <c:pt idx="190">
                  <c:v>31915.0361833289</c:v>
                </c:pt>
                <c:pt idx="191">
                  <c:v>31915.0361833289</c:v>
                </c:pt>
                <c:pt idx="192">
                  <c:v>31915.0361833289</c:v>
                </c:pt>
                <c:pt idx="193">
                  <c:v>31915.0361833289</c:v>
                </c:pt>
                <c:pt idx="194">
                  <c:v>31915.0361833289</c:v>
                </c:pt>
                <c:pt idx="195">
                  <c:v>31915.0361833289</c:v>
                </c:pt>
                <c:pt idx="196">
                  <c:v>31915.0361833289</c:v>
                </c:pt>
                <c:pt idx="197">
                  <c:v>31915.0361833289</c:v>
                </c:pt>
                <c:pt idx="198">
                  <c:v>34354.0605735728</c:v>
                </c:pt>
                <c:pt idx="199">
                  <c:v>34354.0605735728</c:v>
                </c:pt>
                <c:pt idx="200">
                  <c:v>34354.0605735728</c:v>
                </c:pt>
                <c:pt idx="201">
                  <c:v>34354.0605735728</c:v>
                </c:pt>
                <c:pt idx="202">
                  <c:v>34354.0605735728</c:v>
                </c:pt>
                <c:pt idx="203">
                  <c:v>34354.0605735728</c:v>
                </c:pt>
                <c:pt idx="204">
                  <c:v>34354.0605735728</c:v>
                </c:pt>
                <c:pt idx="205">
                  <c:v>34354.0605735728</c:v>
                </c:pt>
                <c:pt idx="206">
                  <c:v>34354.0605735728</c:v>
                </c:pt>
                <c:pt idx="207">
                  <c:v>34354.0605735728</c:v>
                </c:pt>
                <c:pt idx="208">
                  <c:v>34354.0605735728</c:v>
                </c:pt>
                <c:pt idx="209">
                  <c:v>34354.0605735728</c:v>
                </c:pt>
                <c:pt idx="210">
                  <c:v>34354.0605735728</c:v>
                </c:pt>
                <c:pt idx="211">
                  <c:v>34354.0605735728</c:v>
                </c:pt>
                <c:pt idx="212">
                  <c:v>34354.0605735728</c:v>
                </c:pt>
                <c:pt idx="213">
                  <c:v>34354.0605735728</c:v>
                </c:pt>
                <c:pt idx="214">
                  <c:v>34354.0605735728</c:v>
                </c:pt>
                <c:pt idx="215">
                  <c:v>34354.0605735728</c:v>
                </c:pt>
                <c:pt idx="216">
                  <c:v>34354.0605735728</c:v>
                </c:pt>
                <c:pt idx="217">
                  <c:v>34354.0605735728</c:v>
                </c:pt>
                <c:pt idx="218">
                  <c:v>34354.0605735728</c:v>
                </c:pt>
                <c:pt idx="219">
                  <c:v>31915.0361833289</c:v>
                </c:pt>
                <c:pt idx="220">
                  <c:v>31915.0361833289</c:v>
                </c:pt>
                <c:pt idx="221">
                  <c:v>31915.0361833289</c:v>
                </c:pt>
                <c:pt idx="222">
                  <c:v>31915.0361833289</c:v>
                </c:pt>
                <c:pt idx="223">
                  <c:v>31915.0361833289</c:v>
                </c:pt>
                <c:pt idx="224">
                  <c:v>29476.011793085</c:v>
                </c:pt>
                <c:pt idx="225">
                  <c:v>29476.011793085</c:v>
                </c:pt>
                <c:pt idx="226">
                  <c:v>29476.011793085</c:v>
                </c:pt>
                <c:pt idx="227">
                  <c:v>27036.9874028411</c:v>
                </c:pt>
                <c:pt idx="228">
                  <c:v>27036.9874028411</c:v>
                </c:pt>
                <c:pt idx="229">
                  <c:v>27036.9874028411</c:v>
                </c:pt>
                <c:pt idx="230">
                  <c:v>27036.9874028411</c:v>
                </c:pt>
                <c:pt idx="231">
                  <c:v>27036.9874028411</c:v>
                </c:pt>
                <c:pt idx="232">
                  <c:v>27036.9874028411</c:v>
                </c:pt>
                <c:pt idx="233">
                  <c:v>27036.9874028411</c:v>
                </c:pt>
                <c:pt idx="234">
                  <c:v>27036.9874028411</c:v>
                </c:pt>
                <c:pt idx="235">
                  <c:v>27036.9874028411</c:v>
                </c:pt>
                <c:pt idx="236">
                  <c:v>27036.9874028411</c:v>
                </c:pt>
                <c:pt idx="237">
                  <c:v>27036.9874028411</c:v>
                </c:pt>
                <c:pt idx="238">
                  <c:v>27036.9874028411</c:v>
                </c:pt>
                <c:pt idx="239">
                  <c:v>27036.9874028411</c:v>
                </c:pt>
                <c:pt idx="240">
                  <c:v>27036.9874028411</c:v>
                </c:pt>
                <c:pt idx="241">
                  <c:v>27036.9874028411</c:v>
                </c:pt>
                <c:pt idx="242">
                  <c:v>27036.9874028411</c:v>
                </c:pt>
                <c:pt idx="243">
                  <c:v>27036.9874028411</c:v>
                </c:pt>
                <c:pt idx="244">
                  <c:v>27036.9874028411</c:v>
                </c:pt>
                <c:pt idx="245">
                  <c:v>27036.9874028411</c:v>
                </c:pt>
                <c:pt idx="246">
                  <c:v>27036.9874028411</c:v>
                </c:pt>
                <c:pt idx="247">
                  <c:v>27036.9874028411</c:v>
                </c:pt>
                <c:pt idx="248">
                  <c:v>27036.9874028411</c:v>
                </c:pt>
                <c:pt idx="249">
                  <c:v>27036.9874028411</c:v>
                </c:pt>
                <c:pt idx="250">
                  <c:v>27036.9874028411</c:v>
                </c:pt>
                <c:pt idx="251">
                  <c:v>27036.9874028411</c:v>
                </c:pt>
                <c:pt idx="252">
                  <c:v>27036.9874028411</c:v>
                </c:pt>
                <c:pt idx="253">
                  <c:v>27036.9874028411</c:v>
                </c:pt>
                <c:pt idx="254">
                  <c:v>22158.9386223532</c:v>
                </c:pt>
                <c:pt idx="255">
                  <c:v>22158.9386223532</c:v>
                </c:pt>
                <c:pt idx="256">
                  <c:v>22158.9386223532</c:v>
                </c:pt>
                <c:pt idx="257">
                  <c:v>17280.8898418655</c:v>
                </c:pt>
                <c:pt idx="258">
                  <c:v>16061.3776467435</c:v>
                </c:pt>
                <c:pt idx="259">
                  <c:v>14841.8654516216</c:v>
                </c:pt>
                <c:pt idx="260">
                  <c:v>14841.8654516216</c:v>
                </c:pt>
                <c:pt idx="261">
                  <c:v>12402.8410613777</c:v>
                </c:pt>
                <c:pt idx="262">
                  <c:v>12402.8410613777</c:v>
                </c:pt>
                <c:pt idx="263">
                  <c:v>12402.8410613777</c:v>
                </c:pt>
                <c:pt idx="264">
                  <c:v>9963.81667113374</c:v>
                </c:pt>
                <c:pt idx="265">
                  <c:v>7524.79228088987</c:v>
                </c:pt>
                <c:pt idx="266">
                  <c:v>-241.222192441695</c:v>
                </c:pt>
                <c:pt idx="267">
                  <c:v>-241.222192441695</c:v>
                </c:pt>
                <c:pt idx="268">
                  <c:v>-241.222192441695</c:v>
                </c:pt>
                <c:pt idx="269">
                  <c:v>-241.222192441695</c:v>
                </c:pt>
                <c:pt idx="270">
                  <c:v>-241.222192441695</c:v>
                </c:pt>
                <c:pt idx="271">
                  <c:v>1748.86089520238</c:v>
                </c:pt>
                <c:pt idx="272">
                  <c:v>44049.8525864379</c:v>
                </c:pt>
                <c:pt idx="273">
                  <c:v>44049.8525864379</c:v>
                </c:pt>
                <c:pt idx="274">
                  <c:v>44049.8525864379</c:v>
                </c:pt>
                <c:pt idx="275">
                  <c:v>44049.8525864379</c:v>
                </c:pt>
                <c:pt idx="276">
                  <c:v>44049.8525864379</c:v>
                </c:pt>
                <c:pt idx="277">
                  <c:v>44049.8525864379</c:v>
                </c:pt>
                <c:pt idx="278">
                  <c:v>29415.7062449745</c:v>
                </c:pt>
                <c:pt idx="279">
                  <c:v>29415.7062449745</c:v>
                </c:pt>
                <c:pt idx="280">
                  <c:v>12342.5355132672</c:v>
                </c:pt>
                <c:pt idx="281">
                  <c:v>12342.5355132672</c:v>
                </c:pt>
                <c:pt idx="282">
                  <c:v>19210.6673813991</c:v>
                </c:pt>
                <c:pt idx="283">
                  <c:v>19210.6673813991</c:v>
                </c:pt>
                <c:pt idx="284">
                  <c:v>19210.6673813991</c:v>
                </c:pt>
                <c:pt idx="285">
                  <c:v>9454.56982042349</c:v>
                </c:pt>
                <c:pt idx="286">
                  <c:v>19756.7676226213</c:v>
                </c:pt>
                <c:pt idx="287">
                  <c:v>17317.7432323774</c:v>
                </c:pt>
                <c:pt idx="288">
                  <c:v>20302.8678638435</c:v>
                </c:pt>
                <c:pt idx="289">
                  <c:v>20302.8678638435</c:v>
                </c:pt>
                <c:pt idx="290">
                  <c:v>20302.8678638435</c:v>
                </c:pt>
                <c:pt idx="291">
                  <c:v>20302.8678638435</c:v>
                </c:pt>
                <c:pt idx="292">
                  <c:v>24731.9753417314</c:v>
                </c:pt>
                <c:pt idx="293">
                  <c:v>341.731439292373</c:v>
                </c:pt>
                <c:pt idx="294">
                  <c:v>341.731439292373</c:v>
                </c:pt>
                <c:pt idx="295">
                  <c:v>-28926.5612436344</c:v>
                </c:pt>
                <c:pt idx="296">
                  <c:v>-38682.65880461</c:v>
                </c:pt>
                <c:pt idx="297">
                  <c:v>-54214.6877512732</c:v>
                </c:pt>
                <c:pt idx="298">
                  <c:v>-54214.6877512732</c:v>
                </c:pt>
                <c:pt idx="299">
                  <c:v>-59092.736531761</c:v>
                </c:pt>
                <c:pt idx="300">
                  <c:v>-4147.68158670602</c:v>
                </c:pt>
                <c:pt idx="301">
                  <c:v>19890.7799517555</c:v>
                </c:pt>
                <c:pt idx="302">
                  <c:v>33627.0436880193</c:v>
                </c:pt>
                <c:pt idx="303">
                  <c:v>33627.0436880193</c:v>
                </c:pt>
                <c:pt idx="304">
                  <c:v>33627.0436880193</c:v>
                </c:pt>
                <c:pt idx="305">
                  <c:v>33627.0436880193</c:v>
                </c:pt>
                <c:pt idx="306">
                  <c:v>33627.0436880193</c:v>
                </c:pt>
                <c:pt idx="307">
                  <c:v>33627.0436880193</c:v>
                </c:pt>
                <c:pt idx="308">
                  <c:v>40495.1755561511</c:v>
                </c:pt>
                <c:pt idx="309">
                  <c:v>45373.2243366389</c:v>
                </c:pt>
                <c:pt idx="310">
                  <c:v>45373.2243366389</c:v>
                </c:pt>
                <c:pt idx="311">
                  <c:v>45373.2243366389</c:v>
                </c:pt>
                <c:pt idx="312">
                  <c:v>60007.3706781024</c:v>
                </c:pt>
                <c:pt idx="313">
                  <c:v>60007.3706781024</c:v>
                </c:pt>
                <c:pt idx="314">
                  <c:v>60007.3706781024</c:v>
                </c:pt>
                <c:pt idx="315">
                  <c:v>60007.3706781024</c:v>
                </c:pt>
                <c:pt idx="316">
                  <c:v>60007.3706781024</c:v>
                </c:pt>
                <c:pt idx="317">
                  <c:v>40846.9579201287</c:v>
                </c:pt>
                <c:pt idx="318">
                  <c:v>50603.0554811043</c:v>
                </c:pt>
                <c:pt idx="319">
                  <c:v>67676.2262128116</c:v>
                </c:pt>
                <c:pt idx="320">
                  <c:v>87188.4213347628</c:v>
                </c:pt>
                <c:pt idx="321">
                  <c:v>87188.4213347628</c:v>
                </c:pt>
                <c:pt idx="322">
                  <c:v>89627.4457250067</c:v>
                </c:pt>
                <c:pt idx="323">
                  <c:v>89627.4457250067</c:v>
                </c:pt>
                <c:pt idx="324">
                  <c:v>62154.9182524792</c:v>
                </c:pt>
                <c:pt idx="325">
                  <c:v>60781.2918788528</c:v>
                </c:pt>
                <c:pt idx="326">
                  <c:v>56184.668989547</c:v>
                </c:pt>
                <c:pt idx="327">
                  <c:v>52063.7898686679</c:v>
                </c:pt>
                <c:pt idx="328">
                  <c:v>69136.9606003752</c:v>
                </c:pt>
                <c:pt idx="329">
                  <c:v>66389.7078531224</c:v>
                </c:pt>
                <c:pt idx="330">
                  <c:v>38917.180380595</c:v>
                </c:pt>
                <c:pt idx="331">
                  <c:v>38917.180380595</c:v>
                </c:pt>
                <c:pt idx="332">
                  <c:v>38917.180380595</c:v>
                </c:pt>
                <c:pt idx="333">
                  <c:v>38917.180380595</c:v>
                </c:pt>
                <c:pt idx="334">
                  <c:v>48673.2779415706</c:v>
                </c:pt>
                <c:pt idx="335">
                  <c:v>48673.2779415706</c:v>
                </c:pt>
                <c:pt idx="336">
                  <c:v>48673.2779415706</c:v>
                </c:pt>
                <c:pt idx="337">
                  <c:v>41805.1460734388</c:v>
                </c:pt>
                <c:pt idx="338">
                  <c:v>41805.1460734388</c:v>
                </c:pt>
                <c:pt idx="339">
                  <c:v>41805.1460734388</c:v>
                </c:pt>
                <c:pt idx="340">
                  <c:v>41805.1460734388</c:v>
                </c:pt>
                <c:pt idx="341">
                  <c:v>41805.1460734388</c:v>
                </c:pt>
                <c:pt idx="342">
                  <c:v>36927.097292951</c:v>
                </c:pt>
                <c:pt idx="343">
                  <c:v>30058.9654248191</c:v>
                </c:pt>
                <c:pt idx="344">
                  <c:v>30058.9654248191</c:v>
                </c:pt>
                <c:pt idx="345">
                  <c:v>31502.948271241</c:v>
                </c:pt>
                <c:pt idx="346">
                  <c:v>31502.948271241</c:v>
                </c:pt>
                <c:pt idx="347">
                  <c:v>24634.8164031091</c:v>
                </c:pt>
                <c:pt idx="348">
                  <c:v>24634.8164031091</c:v>
                </c:pt>
                <c:pt idx="349">
                  <c:v>24634.8164031091</c:v>
                </c:pt>
                <c:pt idx="350">
                  <c:v>27073.840793353</c:v>
                </c:pt>
                <c:pt idx="351">
                  <c:v>27073.840793353</c:v>
                </c:pt>
                <c:pt idx="352">
                  <c:v>34390.9139640847</c:v>
                </c:pt>
                <c:pt idx="353">
                  <c:v>34390.9139640847</c:v>
                </c:pt>
                <c:pt idx="354">
                  <c:v>32330.4744036451</c:v>
                </c:pt>
                <c:pt idx="355">
                  <c:v>24088.7161618869</c:v>
                </c:pt>
                <c:pt idx="356">
                  <c:v>24088.7161618869</c:v>
                </c:pt>
                <c:pt idx="357">
                  <c:v>24088.7161618869</c:v>
                </c:pt>
                <c:pt idx="358">
                  <c:v>24088.7161618869</c:v>
                </c:pt>
                <c:pt idx="359">
                  <c:v>25154.1141785044</c:v>
                </c:pt>
                <c:pt idx="360">
                  <c:v>21720.0482444385</c:v>
                </c:pt>
                <c:pt idx="361">
                  <c:v>29037.1214151702</c:v>
                </c:pt>
                <c:pt idx="362">
                  <c:v>29037.1214151702</c:v>
                </c:pt>
                <c:pt idx="363">
                  <c:v>29037.1214151702</c:v>
                </c:pt>
                <c:pt idx="364">
                  <c:v>29037.1214151702</c:v>
                </c:pt>
                <c:pt idx="365">
                  <c:v>29037.1214151702</c:v>
                </c:pt>
                <c:pt idx="366">
                  <c:v>29037.1214151702</c:v>
                </c:pt>
                <c:pt idx="367">
                  <c:v>23542.6159206647</c:v>
                </c:pt>
                <c:pt idx="368">
                  <c:v>23542.6159206647</c:v>
                </c:pt>
                <c:pt idx="369">
                  <c:v>18734.9236129724</c:v>
                </c:pt>
                <c:pt idx="370">
                  <c:v>18734.9236129724</c:v>
                </c:pt>
                <c:pt idx="371">
                  <c:v>18734.9236129724</c:v>
                </c:pt>
                <c:pt idx="372">
                  <c:v>18734.9236129724</c:v>
                </c:pt>
                <c:pt idx="373">
                  <c:v>18734.9236129724</c:v>
                </c:pt>
                <c:pt idx="374">
                  <c:v>18734.9236129724</c:v>
                </c:pt>
                <c:pt idx="375">
                  <c:v>18734.9236129724</c:v>
                </c:pt>
                <c:pt idx="376">
                  <c:v>18734.9236129724</c:v>
                </c:pt>
                <c:pt idx="377">
                  <c:v>18734.9236129724</c:v>
                </c:pt>
                <c:pt idx="378">
                  <c:v>18734.9236129724</c:v>
                </c:pt>
                <c:pt idx="379">
                  <c:v>18734.9236129724</c:v>
                </c:pt>
                <c:pt idx="380">
                  <c:v>18734.9236129724</c:v>
                </c:pt>
                <c:pt idx="381">
                  <c:v>18734.9236129724</c:v>
                </c:pt>
                <c:pt idx="382">
                  <c:v>16295.8992227285</c:v>
                </c:pt>
                <c:pt idx="383">
                  <c:v>16295.8992227285</c:v>
                </c:pt>
                <c:pt idx="384">
                  <c:v>16295.8992227285</c:v>
                </c:pt>
                <c:pt idx="385">
                  <c:v>13856.8748324846</c:v>
                </c:pt>
                <c:pt idx="386">
                  <c:v>22098.6330742428</c:v>
                </c:pt>
                <c:pt idx="387">
                  <c:v>17220.584293755</c:v>
                </c:pt>
                <c:pt idx="388">
                  <c:v>147.413562047703</c:v>
                </c:pt>
                <c:pt idx="389">
                  <c:v>10449.6113642455</c:v>
                </c:pt>
                <c:pt idx="390">
                  <c:v>10449.6113642455</c:v>
                </c:pt>
                <c:pt idx="391">
                  <c:v>10449.6113642455</c:v>
                </c:pt>
                <c:pt idx="392">
                  <c:v>10449.6113642455</c:v>
                </c:pt>
                <c:pt idx="393">
                  <c:v>25180.9166443312</c:v>
                </c:pt>
                <c:pt idx="394">
                  <c:v>17863.8434735995</c:v>
                </c:pt>
                <c:pt idx="395">
                  <c:v>23287.9924953096</c:v>
                </c:pt>
                <c:pt idx="396">
                  <c:v>23287.9924953096</c:v>
                </c:pt>
                <c:pt idx="397">
                  <c:v>23287.9924953096</c:v>
                </c:pt>
                <c:pt idx="398">
                  <c:v>21844.0096488877</c:v>
                </c:pt>
                <c:pt idx="399">
                  <c:v>23834.0927365317</c:v>
                </c:pt>
                <c:pt idx="400">
                  <c:v>18956.043956044</c:v>
                </c:pt>
                <c:pt idx="401">
                  <c:v>18956.043956044</c:v>
                </c:pt>
                <c:pt idx="402">
                  <c:v>18956.043956044</c:v>
                </c:pt>
                <c:pt idx="403">
                  <c:v>14077.9951755561</c:v>
                </c:pt>
                <c:pt idx="404">
                  <c:v>14077.9951755561</c:v>
                </c:pt>
                <c:pt idx="405">
                  <c:v>14077.9951755561</c:v>
                </c:pt>
                <c:pt idx="406">
                  <c:v>14077.9951755561</c:v>
                </c:pt>
                <c:pt idx="407">
                  <c:v>14077.9951755561</c:v>
                </c:pt>
                <c:pt idx="408">
                  <c:v>14077.9951755561</c:v>
                </c:pt>
                <c:pt idx="409">
                  <c:v>14077.9951755561</c:v>
                </c:pt>
                <c:pt idx="410">
                  <c:v>14077.9951755561</c:v>
                </c:pt>
                <c:pt idx="411">
                  <c:v>14077.9951755561</c:v>
                </c:pt>
                <c:pt idx="412">
                  <c:v>14077.9951755561</c:v>
                </c:pt>
                <c:pt idx="413">
                  <c:v>14077.9951755561</c:v>
                </c:pt>
                <c:pt idx="414">
                  <c:v>14077.9951755561</c:v>
                </c:pt>
                <c:pt idx="415">
                  <c:v>23834.0927365317</c:v>
                </c:pt>
                <c:pt idx="416">
                  <c:v>23834.0927365317</c:v>
                </c:pt>
                <c:pt idx="417">
                  <c:v>23834.0927365317</c:v>
                </c:pt>
                <c:pt idx="418">
                  <c:v>27338.5151433932</c:v>
                </c:pt>
                <c:pt idx="419">
                  <c:v>27338.5151433932</c:v>
                </c:pt>
                <c:pt idx="420">
                  <c:v>21844.0096488877</c:v>
                </c:pt>
                <c:pt idx="421">
                  <c:v>26722.0584293755</c:v>
                </c:pt>
                <c:pt idx="422">
                  <c:v>26722.0584293755</c:v>
                </c:pt>
                <c:pt idx="423">
                  <c:v>26722.0584293755</c:v>
                </c:pt>
                <c:pt idx="424">
                  <c:v>27787.456445993</c:v>
                </c:pt>
                <c:pt idx="425">
                  <c:v>27787.456445993</c:v>
                </c:pt>
                <c:pt idx="426">
                  <c:v>30226.4808362369</c:v>
                </c:pt>
                <c:pt idx="427">
                  <c:v>24731.9753417314</c:v>
                </c:pt>
                <c:pt idx="428">
                  <c:v>24731.9753417314</c:v>
                </c:pt>
                <c:pt idx="429">
                  <c:v>27619.9410345752</c:v>
                </c:pt>
                <c:pt idx="430">
                  <c:v>27619.9410345752</c:v>
                </c:pt>
                <c:pt idx="431">
                  <c:v>27619.9410345752</c:v>
                </c:pt>
                <c:pt idx="432">
                  <c:v>27619.9410345752</c:v>
                </c:pt>
                <c:pt idx="433">
                  <c:v>27619.9410345752</c:v>
                </c:pt>
                <c:pt idx="434">
                  <c:v>27619.9410345752</c:v>
                </c:pt>
                <c:pt idx="435">
                  <c:v>27619.9410345752</c:v>
                </c:pt>
                <c:pt idx="436">
                  <c:v>27619.9410345752</c:v>
                </c:pt>
                <c:pt idx="437">
                  <c:v>27619.9410345752</c:v>
                </c:pt>
                <c:pt idx="438">
                  <c:v>20751.8091664433</c:v>
                </c:pt>
                <c:pt idx="439">
                  <c:v>20751.8091664433</c:v>
                </c:pt>
                <c:pt idx="440">
                  <c:v>20751.8091664433</c:v>
                </c:pt>
                <c:pt idx="441">
                  <c:v>18312.7847761994</c:v>
                </c:pt>
                <c:pt idx="442">
                  <c:v>17934.1999463951</c:v>
                </c:pt>
                <c:pt idx="443">
                  <c:v>17934.1999463951</c:v>
                </c:pt>
                <c:pt idx="444">
                  <c:v>12985.7946931117</c:v>
                </c:pt>
                <c:pt idx="445">
                  <c:v>12985.7946931117</c:v>
                </c:pt>
                <c:pt idx="446">
                  <c:v>12985.7946931117</c:v>
                </c:pt>
                <c:pt idx="447">
                  <c:v>12985.7946931117</c:v>
                </c:pt>
                <c:pt idx="448">
                  <c:v>12985.7946931117</c:v>
                </c:pt>
                <c:pt idx="449">
                  <c:v>12985.7946931117</c:v>
                </c:pt>
                <c:pt idx="450">
                  <c:v>3229.69713213615</c:v>
                </c:pt>
                <c:pt idx="451">
                  <c:v>341.731439292373</c:v>
                </c:pt>
                <c:pt idx="452">
                  <c:v>3775.79737335833</c:v>
                </c:pt>
                <c:pt idx="453">
                  <c:v>-1102.25140712946</c:v>
                </c:pt>
                <c:pt idx="454">
                  <c:v>-1102.25140712946</c:v>
                </c:pt>
                <c:pt idx="455">
                  <c:v>-1102.25140712946</c:v>
                </c:pt>
                <c:pt idx="456">
                  <c:v>-1102.25140712946</c:v>
                </c:pt>
                <c:pt idx="457">
                  <c:v>-1102.25140712946</c:v>
                </c:pt>
                <c:pt idx="458">
                  <c:v>5765.88046100241</c:v>
                </c:pt>
                <c:pt idx="459">
                  <c:v>-6429.2414902171</c:v>
                </c:pt>
                <c:pt idx="460">
                  <c:v>-2995.1755561512</c:v>
                </c:pt>
                <c:pt idx="461">
                  <c:v>-5883.14124899491</c:v>
                </c:pt>
                <c:pt idx="462">
                  <c:v>-5883.14124899491</c:v>
                </c:pt>
                <c:pt idx="463">
                  <c:v>-5883.14124899491</c:v>
                </c:pt>
                <c:pt idx="464">
                  <c:v>-5883.14124899491</c:v>
                </c:pt>
                <c:pt idx="465">
                  <c:v>7853.12248726882</c:v>
                </c:pt>
                <c:pt idx="466">
                  <c:v>536.049316537101</c:v>
                </c:pt>
                <c:pt idx="467">
                  <c:v>4965.15679442504</c:v>
                </c:pt>
                <c:pt idx="468">
                  <c:v>4965.15679442504</c:v>
                </c:pt>
                <c:pt idx="469">
                  <c:v>4965.15679442504</c:v>
                </c:pt>
                <c:pt idx="470">
                  <c:v>4965.15679442504</c:v>
                </c:pt>
                <c:pt idx="471">
                  <c:v>87.1080139372498</c:v>
                </c:pt>
                <c:pt idx="472">
                  <c:v>87.1080139372498</c:v>
                </c:pt>
                <c:pt idx="473">
                  <c:v>87.1080139372498</c:v>
                </c:pt>
                <c:pt idx="474">
                  <c:v>87.1080139372498</c:v>
                </c:pt>
                <c:pt idx="475">
                  <c:v>87.1080139372498</c:v>
                </c:pt>
                <c:pt idx="476">
                  <c:v>87.1080139372498</c:v>
                </c:pt>
                <c:pt idx="477">
                  <c:v>87.1080139372498</c:v>
                </c:pt>
                <c:pt idx="478">
                  <c:v>13823.371750201</c:v>
                </c:pt>
                <c:pt idx="479">
                  <c:v>13823.371750201</c:v>
                </c:pt>
                <c:pt idx="480">
                  <c:v>13823.371750201</c:v>
                </c:pt>
                <c:pt idx="481">
                  <c:v>13823.371750201</c:v>
                </c:pt>
                <c:pt idx="482">
                  <c:v>13823.371750201</c:v>
                </c:pt>
                <c:pt idx="483">
                  <c:v>13823.371750201</c:v>
                </c:pt>
                <c:pt idx="484">
                  <c:v>13823.371750201</c:v>
                </c:pt>
                <c:pt idx="485">
                  <c:v>11384.3473599571</c:v>
                </c:pt>
                <c:pt idx="486">
                  <c:v>11384.3473599571</c:v>
                </c:pt>
                <c:pt idx="487">
                  <c:v>25120.6110962208</c:v>
                </c:pt>
                <c:pt idx="488">
                  <c:v>25120.6110962208</c:v>
                </c:pt>
                <c:pt idx="489">
                  <c:v>25120.6110962208</c:v>
                </c:pt>
                <c:pt idx="490">
                  <c:v>25120.6110962208</c:v>
                </c:pt>
                <c:pt idx="491">
                  <c:v>25120.6110962208</c:v>
                </c:pt>
                <c:pt idx="492">
                  <c:v>25120.6110962208</c:v>
                </c:pt>
                <c:pt idx="493">
                  <c:v>17803.5379254891</c:v>
                </c:pt>
                <c:pt idx="494">
                  <c:v>17803.5379254891</c:v>
                </c:pt>
                <c:pt idx="495">
                  <c:v>17803.5379254891</c:v>
                </c:pt>
                <c:pt idx="496">
                  <c:v>21237.6038595551</c:v>
                </c:pt>
                <c:pt idx="497">
                  <c:v>21237.6038595551</c:v>
                </c:pt>
                <c:pt idx="498">
                  <c:v>21237.6038595551</c:v>
                </c:pt>
                <c:pt idx="499">
                  <c:v>21237.6038595551</c:v>
                </c:pt>
                <c:pt idx="500">
                  <c:v>24671.6697936211</c:v>
                </c:pt>
                <c:pt idx="501">
                  <c:v>29100.777271509</c:v>
                </c:pt>
                <c:pt idx="502">
                  <c:v>29100.777271509</c:v>
                </c:pt>
                <c:pt idx="503">
                  <c:v>26661.7528812651</c:v>
                </c:pt>
                <c:pt idx="504">
                  <c:v>26661.7528812651</c:v>
                </c:pt>
                <c:pt idx="505">
                  <c:v>24222.7284910212</c:v>
                </c:pt>
                <c:pt idx="506">
                  <c:v>12027.6065398017</c:v>
                </c:pt>
                <c:pt idx="507">
                  <c:v>-5494.50549450552</c:v>
                </c:pt>
                <c:pt idx="508">
                  <c:v>18543.956043956</c:v>
                </c:pt>
                <c:pt idx="509">
                  <c:v>21978.0219780219</c:v>
                </c:pt>
                <c:pt idx="510">
                  <c:v>21978.0219780219</c:v>
                </c:pt>
                <c:pt idx="511">
                  <c:v>2465.82685607078</c:v>
                </c:pt>
                <c:pt idx="512">
                  <c:v>9333.95872420265</c:v>
                </c:pt>
                <c:pt idx="513">
                  <c:v>9333.95872420265</c:v>
                </c:pt>
                <c:pt idx="514">
                  <c:v>9333.95872420265</c:v>
                </c:pt>
                <c:pt idx="515">
                  <c:v>26407.1294559099</c:v>
                </c:pt>
                <c:pt idx="516">
                  <c:v>26407.1294559099</c:v>
                </c:pt>
                <c:pt idx="517">
                  <c:v>26407.1294559099</c:v>
                </c:pt>
                <c:pt idx="518">
                  <c:v>26407.1294559099</c:v>
                </c:pt>
                <c:pt idx="519">
                  <c:v>26407.1294559099</c:v>
                </c:pt>
                <c:pt idx="520">
                  <c:v>26407.1294559099</c:v>
                </c:pt>
                <c:pt idx="521">
                  <c:v>26407.1294559099</c:v>
                </c:pt>
                <c:pt idx="522">
                  <c:v>37704.3688019298</c:v>
                </c:pt>
                <c:pt idx="523">
                  <c:v>37704.3688019298</c:v>
                </c:pt>
                <c:pt idx="524">
                  <c:v>37704.3688019298</c:v>
                </c:pt>
                <c:pt idx="525">
                  <c:v>35265.3444116859</c:v>
                </c:pt>
                <c:pt idx="526">
                  <c:v>35265.3444116859</c:v>
                </c:pt>
                <c:pt idx="527">
                  <c:v>32826.320021442</c:v>
                </c:pt>
                <c:pt idx="528">
                  <c:v>32826.320021442</c:v>
                </c:pt>
                <c:pt idx="529">
                  <c:v>32826.320021442</c:v>
                </c:pt>
                <c:pt idx="530">
                  <c:v>39694.4518895738</c:v>
                </c:pt>
                <c:pt idx="531">
                  <c:v>39694.4518895738</c:v>
                </c:pt>
                <c:pt idx="532">
                  <c:v>37255.4274993298</c:v>
                </c:pt>
                <c:pt idx="533">
                  <c:v>37255.4274993298</c:v>
                </c:pt>
                <c:pt idx="534">
                  <c:v>32377.3787188421</c:v>
                </c:pt>
                <c:pt idx="535">
                  <c:v>27499.3299383543</c:v>
                </c:pt>
                <c:pt idx="536">
                  <c:v>27499.3299383543</c:v>
                </c:pt>
                <c:pt idx="537">
                  <c:v>27499.3299383543</c:v>
                </c:pt>
                <c:pt idx="538">
                  <c:v>27499.3299383543</c:v>
                </c:pt>
                <c:pt idx="539">
                  <c:v>27499.3299383543</c:v>
                </c:pt>
                <c:pt idx="540">
                  <c:v>27499.3299383543</c:v>
                </c:pt>
                <c:pt idx="541">
                  <c:v>27499.3299383543</c:v>
                </c:pt>
                <c:pt idx="542">
                  <c:v>27499.3299383543</c:v>
                </c:pt>
                <c:pt idx="543">
                  <c:v>20182.2567676225</c:v>
                </c:pt>
                <c:pt idx="544">
                  <c:v>29040.4717233984</c:v>
                </c:pt>
                <c:pt idx="545">
                  <c:v>26601.4473331546</c:v>
                </c:pt>
                <c:pt idx="546">
                  <c:v>21723.3985526668</c:v>
                </c:pt>
                <c:pt idx="547">
                  <c:v>21723.3985526668</c:v>
                </c:pt>
                <c:pt idx="548">
                  <c:v>16845.3497721789</c:v>
                </c:pt>
                <c:pt idx="549">
                  <c:v>16845.3497721789</c:v>
                </c:pt>
                <c:pt idx="550">
                  <c:v>23713.4816403108</c:v>
                </c:pt>
                <c:pt idx="551">
                  <c:v>16396.4084695792</c:v>
                </c:pt>
                <c:pt idx="552">
                  <c:v>16396.4084695792</c:v>
                </c:pt>
                <c:pt idx="553">
                  <c:v>9079.33529884752</c:v>
                </c:pt>
                <c:pt idx="554">
                  <c:v>10607.0758509783</c:v>
                </c:pt>
                <c:pt idx="555">
                  <c:v>6948.53926561237</c:v>
                </c:pt>
                <c:pt idx="556">
                  <c:v>6948.53926561237</c:v>
                </c:pt>
                <c:pt idx="557">
                  <c:v>6948.53926561237</c:v>
                </c:pt>
                <c:pt idx="558">
                  <c:v>3752.34521575994</c:v>
                </c:pt>
                <c:pt idx="559">
                  <c:v>3752.34521575994</c:v>
                </c:pt>
                <c:pt idx="560">
                  <c:v>-2345.21575984987</c:v>
                </c:pt>
                <c:pt idx="561">
                  <c:v>8952.02358616993</c:v>
                </c:pt>
                <c:pt idx="562">
                  <c:v>8952.02358616993</c:v>
                </c:pt>
                <c:pt idx="563">
                  <c:v>8952.02358616993</c:v>
                </c:pt>
                <c:pt idx="564">
                  <c:v>8952.02358616993</c:v>
                </c:pt>
                <c:pt idx="565">
                  <c:v>1634.95041543827</c:v>
                </c:pt>
                <c:pt idx="566">
                  <c:v>1634.95041543827</c:v>
                </c:pt>
                <c:pt idx="567">
                  <c:v>1634.95041543827</c:v>
                </c:pt>
                <c:pt idx="568">
                  <c:v>1634.95041543827</c:v>
                </c:pt>
                <c:pt idx="569">
                  <c:v>5755.82953631738</c:v>
                </c:pt>
                <c:pt idx="570">
                  <c:v>5755.82953631738</c:v>
                </c:pt>
                <c:pt idx="571">
                  <c:v>5755.82953631738</c:v>
                </c:pt>
                <c:pt idx="572">
                  <c:v>5755.82953631738</c:v>
                </c:pt>
                <c:pt idx="573">
                  <c:v>5755.82953631738</c:v>
                </c:pt>
                <c:pt idx="574">
                  <c:v>18118.4668989547</c:v>
                </c:pt>
                <c:pt idx="575">
                  <c:v>18118.4668989547</c:v>
                </c:pt>
                <c:pt idx="576">
                  <c:v>18118.4668989547</c:v>
                </c:pt>
                <c:pt idx="577">
                  <c:v>24216.0278745644</c:v>
                </c:pt>
                <c:pt idx="578">
                  <c:v>24216.0278745644</c:v>
                </c:pt>
                <c:pt idx="579">
                  <c:v>24216.0278745644</c:v>
                </c:pt>
                <c:pt idx="580">
                  <c:v>27874.5644599303</c:v>
                </c:pt>
                <c:pt idx="581">
                  <c:v>27874.5644599303</c:v>
                </c:pt>
                <c:pt idx="582">
                  <c:v>31533.1010452962</c:v>
                </c:pt>
                <c:pt idx="583">
                  <c:v>28785.8482980435</c:v>
                </c:pt>
                <c:pt idx="584">
                  <c:v>36102.9214687751</c:v>
                </c:pt>
                <c:pt idx="585">
                  <c:v>36102.9214687751</c:v>
                </c:pt>
                <c:pt idx="586">
                  <c:v>29234.7896006432</c:v>
                </c:pt>
                <c:pt idx="587">
                  <c:v>29234.7896006432</c:v>
                </c:pt>
                <c:pt idx="588">
                  <c:v>34112.8383811311</c:v>
                </c:pt>
                <c:pt idx="589">
                  <c:v>34112.8383811311</c:v>
                </c:pt>
                <c:pt idx="590">
                  <c:v>35556.8212275528</c:v>
                </c:pt>
                <c:pt idx="591">
                  <c:v>35556.8212275528</c:v>
                </c:pt>
                <c:pt idx="592">
                  <c:v>37000.8040739748</c:v>
                </c:pt>
                <c:pt idx="593">
                  <c:v>37000.8040739748</c:v>
                </c:pt>
                <c:pt idx="594">
                  <c:v>23264.5403377111</c:v>
                </c:pt>
                <c:pt idx="595">
                  <c:v>23264.5403377111</c:v>
                </c:pt>
                <c:pt idx="596">
                  <c:v>16396.4084695792</c:v>
                </c:pt>
                <c:pt idx="597">
                  <c:v>26152.5060305548</c:v>
                </c:pt>
                <c:pt idx="598">
                  <c:v>19284.3741624228</c:v>
                </c:pt>
                <c:pt idx="599">
                  <c:v>36357.5448941302</c:v>
                </c:pt>
                <c:pt idx="600">
                  <c:v>43674.6180648619</c:v>
                </c:pt>
                <c:pt idx="601">
                  <c:v>36806.4861967301</c:v>
                </c:pt>
                <c:pt idx="602">
                  <c:v>51440.6325381935</c:v>
                </c:pt>
                <c:pt idx="603">
                  <c:v>51440.6325381935</c:v>
                </c:pt>
                <c:pt idx="604">
                  <c:v>44572.5006700616</c:v>
                </c:pt>
                <c:pt idx="605">
                  <c:v>50894.5322969714</c:v>
                </c:pt>
                <c:pt idx="606">
                  <c:v>47460.4663629054</c:v>
                </c:pt>
                <c:pt idx="607">
                  <c:v>52338.5151433932</c:v>
                </c:pt>
                <c:pt idx="608">
                  <c:v>45470.3832752613</c:v>
                </c:pt>
                <c:pt idx="609">
                  <c:v>43480.3001876172</c:v>
                </c:pt>
                <c:pt idx="610">
                  <c:v>43480.3001876172</c:v>
                </c:pt>
                <c:pt idx="611">
                  <c:v>36612.1683194854</c:v>
                </c:pt>
                <c:pt idx="612">
                  <c:v>44378.182792817</c:v>
                </c:pt>
                <c:pt idx="613">
                  <c:v>44378.182792817</c:v>
                </c:pt>
                <c:pt idx="614">
                  <c:v>48710.1313320826</c:v>
                </c:pt>
                <c:pt idx="615">
                  <c:v>48710.1313320826</c:v>
                </c:pt>
                <c:pt idx="616">
                  <c:v>48164.0310908604</c:v>
                </c:pt>
                <c:pt idx="617">
                  <c:v>48164.0310908604</c:v>
                </c:pt>
                <c:pt idx="618">
                  <c:v>49061.9136960601</c:v>
                </c:pt>
                <c:pt idx="619">
                  <c:v>45081.7475207719</c:v>
                </c:pt>
                <c:pt idx="620">
                  <c:v>52847.7619941034</c:v>
                </c:pt>
                <c:pt idx="621">
                  <c:v>39111.4982578397</c:v>
                </c:pt>
                <c:pt idx="622">
                  <c:v>25375.234521576</c:v>
                </c:pt>
                <c:pt idx="623">
                  <c:v>25375.234521576</c:v>
                </c:pt>
                <c:pt idx="624">
                  <c:v>25375.234521576</c:v>
                </c:pt>
                <c:pt idx="625">
                  <c:v>40009.3808630393</c:v>
                </c:pt>
                <c:pt idx="626">
                  <c:v>26273.1171267756</c:v>
                </c:pt>
                <c:pt idx="627">
                  <c:v>26273.1171267756</c:v>
                </c:pt>
                <c:pt idx="628">
                  <c:v>26273.1171267756</c:v>
                </c:pt>
                <c:pt idx="629">
                  <c:v>26273.1171267756</c:v>
                </c:pt>
                <c:pt idx="630">
                  <c:v>15970.9193245778</c:v>
                </c:pt>
                <c:pt idx="631">
                  <c:v>12536.8533905119</c:v>
                </c:pt>
                <c:pt idx="632">
                  <c:v>12536.8533905119</c:v>
                </c:pt>
                <c:pt idx="633">
                  <c:v>12536.8533905119</c:v>
                </c:pt>
                <c:pt idx="634">
                  <c:v>10546.7703028679</c:v>
                </c:pt>
                <c:pt idx="635">
                  <c:v>10546.7703028679</c:v>
                </c:pt>
                <c:pt idx="636">
                  <c:v>8556.68721522379</c:v>
                </c:pt>
                <c:pt idx="637">
                  <c:v>13434.7359957116</c:v>
                </c:pt>
                <c:pt idx="638">
                  <c:v>13434.7359957116</c:v>
                </c:pt>
                <c:pt idx="639">
                  <c:v>7015.54543017957</c:v>
                </c:pt>
                <c:pt idx="640">
                  <c:v>11893.5942106674</c:v>
                </c:pt>
                <c:pt idx="641">
                  <c:v>11893.5942106674</c:v>
                </c:pt>
                <c:pt idx="642">
                  <c:v>19210.6673813991</c:v>
                </c:pt>
                <c:pt idx="643">
                  <c:v>17220.584293755</c:v>
                </c:pt>
                <c:pt idx="644">
                  <c:v>17220.584293755</c:v>
                </c:pt>
                <c:pt idx="645">
                  <c:v>17220.584293755</c:v>
                </c:pt>
                <c:pt idx="646">
                  <c:v>18664.5671401768</c:v>
                </c:pt>
                <c:pt idx="647">
                  <c:v>23542.6159206647</c:v>
                </c:pt>
                <c:pt idx="648">
                  <c:v>16674.4840525328</c:v>
                </c:pt>
                <c:pt idx="649">
                  <c:v>22001.4741356205</c:v>
                </c:pt>
                <c:pt idx="650">
                  <c:v>18567.4082015546</c:v>
                </c:pt>
                <c:pt idx="651">
                  <c:v>23445.4569820423</c:v>
                </c:pt>
                <c:pt idx="652">
                  <c:v>23445.4569820423</c:v>
                </c:pt>
                <c:pt idx="653">
                  <c:v>24889.4398284642</c:v>
                </c:pt>
                <c:pt idx="654">
                  <c:v>24343.3395872421</c:v>
                </c:pt>
                <c:pt idx="655">
                  <c:v>24343.3395872421</c:v>
                </c:pt>
                <c:pt idx="656">
                  <c:v>28226.3468239077</c:v>
                </c:pt>
                <c:pt idx="657">
                  <c:v>29670.3296703297</c:v>
                </c:pt>
                <c:pt idx="658">
                  <c:v>30119.2709729295</c:v>
                </c:pt>
                <c:pt idx="659">
                  <c:v>28129.1878852855</c:v>
                </c:pt>
                <c:pt idx="660">
                  <c:v>28129.1878852855</c:v>
                </c:pt>
                <c:pt idx="661">
                  <c:v>26139.1047976414</c:v>
                </c:pt>
                <c:pt idx="662">
                  <c:v>26139.1047976414</c:v>
                </c:pt>
                <c:pt idx="663">
                  <c:v>26139.1047976414</c:v>
                </c:pt>
                <c:pt idx="664">
                  <c:v>12402.8410613777</c:v>
                </c:pt>
                <c:pt idx="665">
                  <c:v>17280.8898418655</c:v>
                </c:pt>
                <c:pt idx="666">
                  <c:v>19719.9142321094</c:v>
                </c:pt>
                <c:pt idx="667">
                  <c:v>20477.083891718</c:v>
                </c:pt>
                <c:pt idx="668">
                  <c:v>20477.083891718</c:v>
                </c:pt>
                <c:pt idx="669">
                  <c:v>17729.8311444653</c:v>
                </c:pt>
                <c:pt idx="670">
                  <c:v>15290.8067542214</c:v>
                </c:pt>
                <c:pt idx="671">
                  <c:v>13846.8239077995</c:v>
                </c:pt>
                <c:pt idx="672">
                  <c:v>13846.8239077995</c:v>
                </c:pt>
                <c:pt idx="673">
                  <c:v>13846.8239077995</c:v>
                </c:pt>
                <c:pt idx="674">
                  <c:v>13846.8239077995</c:v>
                </c:pt>
                <c:pt idx="675">
                  <c:v>14841.8654516216</c:v>
                </c:pt>
                <c:pt idx="676">
                  <c:v>14841.8654516216</c:v>
                </c:pt>
                <c:pt idx="677">
                  <c:v>14841.8654516216</c:v>
                </c:pt>
                <c:pt idx="678">
                  <c:v>19270.9729295095</c:v>
                </c:pt>
                <c:pt idx="679">
                  <c:v>17826.9900830876</c:v>
                </c:pt>
                <c:pt idx="680">
                  <c:v>17826.9900830876</c:v>
                </c:pt>
                <c:pt idx="681">
                  <c:v>21036.5853658536</c:v>
                </c:pt>
                <c:pt idx="682">
                  <c:v>26531.0908603591</c:v>
                </c:pt>
                <c:pt idx="683">
                  <c:v>25465.6928437416</c:v>
                </c:pt>
                <c:pt idx="684">
                  <c:v>28521.1739480032</c:v>
                </c:pt>
                <c:pt idx="685">
                  <c:v>28521.1739480032</c:v>
                </c:pt>
                <c:pt idx="686">
                  <c:v>28521.1739480032</c:v>
                </c:pt>
                <c:pt idx="687">
                  <c:v>28521.1739480032</c:v>
                </c:pt>
                <c:pt idx="688">
                  <c:v>26923.0769230769</c:v>
                </c:pt>
                <c:pt idx="689">
                  <c:v>26923.0769230769</c:v>
                </c:pt>
                <c:pt idx="690">
                  <c:v>26923.0769230769</c:v>
                </c:pt>
                <c:pt idx="691">
                  <c:v>26923.0769230769</c:v>
                </c:pt>
                <c:pt idx="692">
                  <c:v>26923.0769230769</c:v>
                </c:pt>
                <c:pt idx="693">
                  <c:v>26923.0769230769</c:v>
                </c:pt>
                <c:pt idx="694">
                  <c:v>26923.0769230769</c:v>
                </c:pt>
                <c:pt idx="695">
                  <c:v>26923.0769230769</c:v>
                </c:pt>
                <c:pt idx="696">
                  <c:v>26923.0769230769</c:v>
                </c:pt>
                <c:pt idx="697">
                  <c:v>26923.0769230769</c:v>
                </c:pt>
                <c:pt idx="698">
                  <c:v>33104.3956043956</c:v>
                </c:pt>
                <c:pt idx="699">
                  <c:v>33104.3956043956</c:v>
                </c:pt>
                <c:pt idx="700">
                  <c:v>33104.3956043956</c:v>
                </c:pt>
                <c:pt idx="701">
                  <c:v>33104.3956043956</c:v>
                </c:pt>
                <c:pt idx="702">
                  <c:v>33104.3956043956</c:v>
                </c:pt>
                <c:pt idx="703">
                  <c:v>33104.3956043956</c:v>
                </c:pt>
                <c:pt idx="704">
                  <c:v>33104.3956043956</c:v>
                </c:pt>
                <c:pt idx="705">
                  <c:v>33104.3956043956</c:v>
                </c:pt>
                <c:pt idx="706">
                  <c:v>33104.3956043956</c:v>
                </c:pt>
                <c:pt idx="707">
                  <c:v>33104.3956043956</c:v>
                </c:pt>
                <c:pt idx="708">
                  <c:v>28226.3468239077</c:v>
                </c:pt>
                <c:pt idx="709">
                  <c:v>28226.3468239077</c:v>
                </c:pt>
                <c:pt idx="710">
                  <c:v>25787.3224336639</c:v>
                </c:pt>
                <c:pt idx="711">
                  <c:v>25787.3224336639</c:v>
                </c:pt>
                <c:pt idx="712">
                  <c:v>25787.3224336639</c:v>
                </c:pt>
                <c:pt idx="713">
                  <c:v>25787.3224336639</c:v>
                </c:pt>
                <c:pt idx="714">
                  <c:v>25787.3224336639</c:v>
                </c:pt>
                <c:pt idx="715">
                  <c:v>25787.3224336639</c:v>
                </c:pt>
                <c:pt idx="716">
                  <c:v>25787.3224336639</c:v>
                </c:pt>
                <c:pt idx="717">
                  <c:v>25787.3224336639</c:v>
                </c:pt>
                <c:pt idx="718">
                  <c:v>25787.3224336639</c:v>
                </c:pt>
                <c:pt idx="719">
                  <c:v>25787.3224336639</c:v>
                </c:pt>
                <c:pt idx="720">
                  <c:v>25787.3224336639</c:v>
                </c:pt>
                <c:pt idx="721">
                  <c:v>28226.3468239077</c:v>
                </c:pt>
                <c:pt idx="722">
                  <c:v>28226.3468239077</c:v>
                </c:pt>
                <c:pt idx="723">
                  <c:v>30665.3712141517</c:v>
                </c:pt>
                <c:pt idx="724">
                  <c:v>30665.3712141517</c:v>
                </c:pt>
                <c:pt idx="725">
                  <c:v>29670.3296703297</c:v>
                </c:pt>
                <c:pt idx="726">
                  <c:v>29670.3296703297</c:v>
                </c:pt>
                <c:pt idx="727">
                  <c:v>29670.3296703297</c:v>
                </c:pt>
                <c:pt idx="728">
                  <c:v>29670.3296703297</c:v>
                </c:pt>
                <c:pt idx="729">
                  <c:v>26236.2637362637</c:v>
                </c:pt>
                <c:pt idx="730">
                  <c:v>31492.8973465559</c:v>
                </c:pt>
                <c:pt idx="731">
                  <c:v>31492.8973465559</c:v>
                </c:pt>
                <c:pt idx="732">
                  <c:v>26685.2050388636</c:v>
                </c:pt>
                <c:pt idx="733">
                  <c:v>23251.1391047977</c:v>
                </c:pt>
                <c:pt idx="734">
                  <c:v>23251.1391047977</c:v>
                </c:pt>
                <c:pt idx="735">
                  <c:v>25690.1634950415</c:v>
                </c:pt>
                <c:pt idx="736">
                  <c:v>25690.1634950415</c:v>
                </c:pt>
                <c:pt idx="737">
                  <c:v>25690.1634950415</c:v>
                </c:pt>
                <c:pt idx="738">
                  <c:v>25690.1634950415</c:v>
                </c:pt>
                <c:pt idx="739">
                  <c:v>25690.1634950415</c:v>
                </c:pt>
                <c:pt idx="740">
                  <c:v>27820.9595282766</c:v>
                </c:pt>
                <c:pt idx="741">
                  <c:v>27820.9595282766</c:v>
                </c:pt>
                <c:pt idx="742">
                  <c:v>29951.7555615117</c:v>
                </c:pt>
                <c:pt idx="743">
                  <c:v>29951.7555615117</c:v>
                </c:pt>
                <c:pt idx="744">
                  <c:v>30022.1120343072</c:v>
                </c:pt>
                <c:pt idx="745">
                  <c:v>30022.1120343072</c:v>
                </c:pt>
                <c:pt idx="746">
                  <c:v>29027.0704904851</c:v>
                </c:pt>
                <c:pt idx="747">
                  <c:v>31466.094880729</c:v>
                </c:pt>
                <c:pt idx="748">
                  <c:v>31466.094880729</c:v>
                </c:pt>
                <c:pt idx="749">
                  <c:v>33905.119270973</c:v>
                </c:pt>
                <c:pt idx="750">
                  <c:v>36344.1436612168</c:v>
                </c:pt>
                <c:pt idx="751">
                  <c:v>37788.1265076387</c:v>
                </c:pt>
                <c:pt idx="752">
                  <c:v>37788.1265076387</c:v>
                </c:pt>
                <c:pt idx="753">
                  <c:v>40227.1508978826</c:v>
                </c:pt>
                <c:pt idx="754">
                  <c:v>35798.0434199946</c:v>
                </c:pt>
                <c:pt idx="755">
                  <c:v>33737.6038595551</c:v>
                </c:pt>
                <c:pt idx="756">
                  <c:v>36176.628249799</c:v>
                </c:pt>
                <c:pt idx="757">
                  <c:v>36176.628249799</c:v>
                </c:pt>
                <c:pt idx="758">
                  <c:v>33429.3755025462</c:v>
                </c:pt>
                <c:pt idx="759">
                  <c:v>35868.3998927901</c:v>
                </c:pt>
                <c:pt idx="760">
                  <c:v>28692.0396676494</c:v>
                </c:pt>
                <c:pt idx="761">
                  <c:v>31131.0640578933</c:v>
                </c:pt>
                <c:pt idx="762">
                  <c:v>33570.0884481372</c:v>
                </c:pt>
                <c:pt idx="763">
                  <c:v>33570.0884481372</c:v>
                </c:pt>
                <c:pt idx="764">
                  <c:v>33570.0884481372</c:v>
                </c:pt>
                <c:pt idx="765">
                  <c:v>31201.4205306888</c:v>
                </c:pt>
                <c:pt idx="766">
                  <c:v>33640.4449209327</c:v>
                </c:pt>
                <c:pt idx="767">
                  <c:v>36079.4693111766</c:v>
                </c:pt>
                <c:pt idx="768">
                  <c:v>38518.4937014205</c:v>
                </c:pt>
                <c:pt idx="769">
                  <c:v>38518.4937014205</c:v>
                </c:pt>
                <c:pt idx="770">
                  <c:v>35154.7842401501</c:v>
                </c:pt>
                <c:pt idx="771">
                  <c:v>35154.7842401501</c:v>
                </c:pt>
                <c:pt idx="772">
                  <c:v>35154.7842401501</c:v>
                </c:pt>
                <c:pt idx="773">
                  <c:v>37593.808630394</c:v>
                </c:pt>
                <c:pt idx="774">
                  <c:v>37593.808630394</c:v>
                </c:pt>
                <c:pt idx="775">
                  <c:v>36598.767086572</c:v>
                </c:pt>
                <c:pt idx="776">
                  <c:v>36598.767086572</c:v>
                </c:pt>
                <c:pt idx="777">
                  <c:v>35603.7255427499</c:v>
                </c:pt>
                <c:pt idx="778">
                  <c:v>37047.7083891718</c:v>
                </c:pt>
                <c:pt idx="779">
                  <c:v>38491.6912355937</c:v>
                </c:pt>
                <c:pt idx="780">
                  <c:v>38491.6912355937</c:v>
                </c:pt>
                <c:pt idx="781">
                  <c:v>40930.7156258376</c:v>
                </c:pt>
                <c:pt idx="782">
                  <c:v>43369.7400160815</c:v>
                </c:pt>
                <c:pt idx="783">
                  <c:v>43369.7400160815</c:v>
                </c:pt>
                <c:pt idx="784">
                  <c:v>43369.7400160815</c:v>
                </c:pt>
                <c:pt idx="785">
                  <c:v>43369.7400160815</c:v>
                </c:pt>
                <c:pt idx="786">
                  <c:v>43818.6813186813</c:v>
                </c:pt>
                <c:pt idx="787">
                  <c:v>46257.7057089252</c:v>
                </c:pt>
                <c:pt idx="788">
                  <c:v>46257.7057089252</c:v>
                </c:pt>
                <c:pt idx="789">
                  <c:v>46257.7057089252</c:v>
                </c:pt>
                <c:pt idx="790">
                  <c:v>42823.6397748593</c:v>
                </c:pt>
                <c:pt idx="791">
                  <c:v>44267.6226212811</c:v>
                </c:pt>
                <c:pt idx="792">
                  <c:v>44267.6226212811</c:v>
                </c:pt>
                <c:pt idx="793">
                  <c:v>46706.647011525</c:v>
                </c:pt>
                <c:pt idx="794">
                  <c:v>46706.647011525</c:v>
                </c:pt>
                <c:pt idx="795">
                  <c:v>46706.647011525</c:v>
                </c:pt>
                <c:pt idx="796">
                  <c:v>39838.5151433932</c:v>
                </c:pt>
                <c:pt idx="797">
                  <c:v>36404.4492093272</c:v>
                </c:pt>
                <c:pt idx="798">
                  <c:v>32970.3832752613</c:v>
                </c:pt>
                <c:pt idx="799">
                  <c:v>30531.3588850174</c:v>
                </c:pt>
                <c:pt idx="800">
                  <c:v>30531.3588850174</c:v>
                </c:pt>
                <c:pt idx="801">
                  <c:v>28092.3344947735</c:v>
                </c:pt>
                <c:pt idx="802">
                  <c:v>28092.3344947735</c:v>
                </c:pt>
                <c:pt idx="803">
                  <c:v>29087.3760385955</c:v>
                </c:pt>
                <c:pt idx="804">
                  <c:v>29087.3760385955</c:v>
                </c:pt>
                <c:pt idx="805">
                  <c:v>29087.3760385955</c:v>
                </c:pt>
                <c:pt idx="806">
                  <c:v>30082.4175824176</c:v>
                </c:pt>
                <c:pt idx="807">
                  <c:v>27643.3931921737</c:v>
                </c:pt>
                <c:pt idx="808">
                  <c:v>27643.3931921737</c:v>
                </c:pt>
                <c:pt idx="809">
                  <c:v>27643.3931921737</c:v>
                </c:pt>
                <c:pt idx="810">
                  <c:v>22765.3444116859</c:v>
                </c:pt>
                <c:pt idx="811">
                  <c:v>26199.4103457518</c:v>
                </c:pt>
                <c:pt idx="812">
                  <c:v>26199.4103457518</c:v>
                </c:pt>
                <c:pt idx="813">
                  <c:v>26199.4103457518</c:v>
                </c:pt>
                <c:pt idx="814">
                  <c:v>23760.3859555079</c:v>
                </c:pt>
                <c:pt idx="815">
                  <c:v>23760.3859555079</c:v>
                </c:pt>
                <c:pt idx="816">
                  <c:v>27194.4518895738</c:v>
                </c:pt>
                <c:pt idx="817">
                  <c:v>27194.4518895738</c:v>
                </c:pt>
                <c:pt idx="818">
                  <c:v>29633.4762798177</c:v>
                </c:pt>
                <c:pt idx="819">
                  <c:v>29633.4762798177</c:v>
                </c:pt>
                <c:pt idx="820">
                  <c:v>29633.4762798177</c:v>
                </c:pt>
                <c:pt idx="821">
                  <c:v>29633.4762798177</c:v>
                </c:pt>
                <c:pt idx="822">
                  <c:v>29633.4762798177</c:v>
                </c:pt>
                <c:pt idx="823">
                  <c:v>32072.5006700616</c:v>
                </c:pt>
                <c:pt idx="824">
                  <c:v>32072.5006700616</c:v>
                </c:pt>
                <c:pt idx="825">
                  <c:v>34511.5250603055</c:v>
                </c:pt>
                <c:pt idx="826">
                  <c:v>33516.4835164835</c:v>
                </c:pt>
                <c:pt idx="827">
                  <c:v>35955.5079067274</c:v>
                </c:pt>
                <c:pt idx="828">
                  <c:v>34960.4663629054</c:v>
                </c:pt>
                <c:pt idx="829">
                  <c:v>37399.4907531493</c:v>
                </c:pt>
                <c:pt idx="830">
                  <c:v>37399.4907531493</c:v>
                </c:pt>
                <c:pt idx="831">
                  <c:v>39838.5151433932</c:v>
                </c:pt>
                <c:pt idx="832">
                  <c:v>42277.5395336371</c:v>
                </c:pt>
                <c:pt idx="833">
                  <c:v>42277.5395336371</c:v>
                </c:pt>
                <c:pt idx="834">
                  <c:v>44716.563923881</c:v>
                </c:pt>
                <c:pt idx="835">
                  <c:v>40287.456445993</c:v>
                </c:pt>
                <c:pt idx="836">
                  <c:v>40287.456445993</c:v>
                </c:pt>
                <c:pt idx="837">
                  <c:v>37231.9753417314</c:v>
                </c:pt>
                <c:pt idx="838">
                  <c:v>35858.348968105</c:v>
                </c:pt>
                <c:pt idx="839">
                  <c:v>35858.348968105</c:v>
                </c:pt>
                <c:pt idx="840">
                  <c:v>34863.307424283</c:v>
                </c:pt>
                <c:pt idx="841">
                  <c:v>34863.307424283</c:v>
                </c:pt>
                <c:pt idx="842">
                  <c:v>37302.3318145269</c:v>
                </c:pt>
                <c:pt idx="843">
                  <c:v>37302.3318145269</c:v>
                </c:pt>
                <c:pt idx="844">
                  <c:v>39741.3562047708</c:v>
                </c:pt>
                <c:pt idx="845">
                  <c:v>39741.3562047708</c:v>
                </c:pt>
                <c:pt idx="846">
                  <c:v>36307.2902707049</c:v>
                </c:pt>
                <c:pt idx="847">
                  <c:v>36307.2902707049</c:v>
                </c:pt>
                <c:pt idx="848">
                  <c:v>32873.224336639</c:v>
                </c:pt>
                <c:pt idx="849">
                  <c:v>32873.224336639</c:v>
                </c:pt>
                <c:pt idx="850">
                  <c:v>29439.158402573</c:v>
                </c:pt>
                <c:pt idx="851">
                  <c:v>29439.158402573</c:v>
                </c:pt>
                <c:pt idx="852">
                  <c:v>29817.7432323774</c:v>
                </c:pt>
                <c:pt idx="853">
                  <c:v>29817.7432323774</c:v>
                </c:pt>
                <c:pt idx="854">
                  <c:v>29509.5148753685</c:v>
                </c:pt>
                <c:pt idx="855">
                  <c:v>29509.5148753685</c:v>
                </c:pt>
                <c:pt idx="856">
                  <c:v>29509.5148753685</c:v>
                </c:pt>
                <c:pt idx="857">
                  <c:v>29509.5148753685</c:v>
                </c:pt>
                <c:pt idx="858">
                  <c:v>26691.9056553203</c:v>
                </c:pt>
                <c:pt idx="859">
                  <c:v>26691.9056553203</c:v>
                </c:pt>
                <c:pt idx="860">
                  <c:v>24252.8812650764</c:v>
                </c:pt>
                <c:pt idx="861">
                  <c:v>24252.8812650764</c:v>
                </c:pt>
                <c:pt idx="862">
                  <c:v>27000.1340123291</c:v>
                </c:pt>
                <c:pt idx="863">
                  <c:v>27995.1755561512</c:v>
                </c:pt>
                <c:pt idx="864">
                  <c:v>25556.1511659072</c:v>
                </c:pt>
                <c:pt idx="865">
                  <c:v>25556.1511659072</c:v>
                </c:pt>
                <c:pt idx="866">
                  <c:v>25556.1511659072</c:v>
                </c:pt>
                <c:pt idx="867">
                  <c:v>25556.1511659072</c:v>
                </c:pt>
                <c:pt idx="868">
                  <c:v>25556.1511659072</c:v>
                </c:pt>
                <c:pt idx="869">
                  <c:v>25556.1511659072</c:v>
                </c:pt>
                <c:pt idx="870">
                  <c:v>25556.1511659072</c:v>
                </c:pt>
                <c:pt idx="871">
                  <c:v>23117.1267756633</c:v>
                </c:pt>
                <c:pt idx="872">
                  <c:v>23117.1267756633</c:v>
                </c:pt>
                <c:pt idx="873">
                  <c:v>26551.1927097293</c:v>
                </c:pt>
              </c:numCache>
            </c:numRef>
          </c:val>
        </c:ser>
        <c:dLbls>
          <c:showLegendKey val="0"/>
          <c:showVal val="0"/>
          <c:showCatName val="0"/>
          <c:showSerName val="0"/>
          <c:showPercent val="0"/>
          <c:showBubbleSize val="0"/>
        </c:dLbls>
        <c:axId val="584154996"/>
        <c:axId val="184183494"/>
      </c:areaChart>
      <c:lineChart>
        <c:grouping val="standard"/>
        <c:varyColors val="0"/>
        <c:ser>
          <c:idx val="1"/>
          <c:order val="1"/>
          <c:tx>
            <c:strRef>
              <c:f>'[钴周报作图孟.xlsx]硫酸钴+四钴价差'!$B$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孟.xlsx]硫酸钴+四钴价差'!$A$2:$A$875</c:f>
              <c:numCache>
                <c:formatCode>yyyy/mm/dd</c:formatCode>
                <c:ptCount val="874"/>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numCache>
            </c:numRef>
          </c:cat>
          <c:val>
            <c:numRef>
              <c:f>'[钴周报作图孟.xlsx]硫酸钴+四钴价差'!$B$3:$B$875</c:f>
              <c:numCache>
                <c:formatCode>0_ </c:formatCode>
                <c:ptCount val="873"/>
                <c:pt idx="0">
                  <c:v>218292.682926829</c:v>
                </c:pt>
                <c:pt idx="1">
                  <c:v>218292.682926829</c:v>
                </c:pt>
                <c:pt idx="2">
                  <c:v>218292.682926829</c:v>
                </c:pt>
                <c:pt idx="3">
                  <c:v>231707.317073171</c:v>
                </c:pt>
                <c:pt idx="4">
                  <c:v>236585.365853659</c:v>
                </c:pt>
                <c:pt idx="5">
                  <c:v>236585.365853659</c:v>
                </c:pt>
                <c:pt idx="6">
                  <c:v>241463.414634146</c:v>
                </c:pt>
                <c:pt idx="7">
                  <c:v>243902.43902439</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63414.634146341</c:v>
                </c:pt>
                <c:pt idx="23">
                  <c:v>263414.634146341</c:v>
                </c:pt>
                <c:pt idx="24">
                  <c:v>263414.634146341</c:v>
                </c:pt>
                <c:pt idx="25">
                  <c:v>263414.634146341</c:v>
                </c:pt>
                <c:pt idx="26">
                  <c:v>263414.634146341</c:v>
                </c:pt>
                <c:pt idx="27">
                  <c:v>263414.634146341</c:v>
                </c:pt>
                <c:pt idx="28">
                  <c:v>275609.756097561</c:v>
                </c:pt>
                <c:pt idx="29">
                  <c:v>280487.804878049</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75609.756097561</c:v>
                </c:pt>
                <c:pt idx="41">
                  <c:v>275609.756097561</c:v>
                </c:pt>
                <c:pt idx="42">
                  <c:v>275609.756097561</c:v>
                </c:pt>
                <c:pt idx="43">
                  <c:v>275609.756097561</c:v>
                </c:pt>
                <c:pt idx="44">
                  <c:v>270731.707317073</c:v>
                </c:pt>
                <c:pt idx="45">
                  <c:v>270731.707317073</c:v>
                </c:pt>
                <c:pt idx="46">
                  <c:v>268292.682926829</c:v>
                </c:pt>
                <c:pt idx="47">
                  <c:v>265853.658536585</c:v>
                </c:pt>
                <c:pt idx="48">
                  <c:v>253658.536585366</c:v>
                </c:pt>
                <c:pt idx="49">
                  <c:v>253658.536585366</c:v>
                </c:pt>
                <c:pt idx="50">
                  <c:v>251219.512195122</c:v>
                </c:pt>
                <c:pt idx="51">
                  <c:v>251219.512195122</c:v>
                </c:pt>
                <c:pt idx="52">
                  <c:v>241463.414634146</c:v>
                </c:pt>
                <c:pt idx="53">
                  <c:v>234146.341463415</c:v>
                </c:pt>
                <c:pt idx="54">
                  <c:v>228048.78048780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4390.243902439</c:v>
                </c:pt>
                <c:pt idx="64">
                  <c:v>224390.243902439</c:v>
                </c:pt>
                <c:pt idx="65">
                  <c:v>224390.243902439</c:v>
                </c:pt>
                <c:pt idx="66">
                  <c:v>224390.243902439</c:v>
                </c:pt>
                <c:pt idx="67">
                  <c:v>224390.243902439</c:v>
                </c:pt>
                <c:pt idx="68">
                  <c:v>224390.243902439</c:v>
                </c:pt>
                <c:pt idx="69">
                  <c:v>224390.243902439</c:v>
                </c:pt>
                <c:pt idx="70">
                  <c:v>224390.243902439</c:v>
                </c:pt>
                <c:pt idx="71">
                  <c:v>217073.170731707</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26829.268292683</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1951.219512195</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6829.268292683</c:v>
                </c:pt>
                <c:pt idx="135">
                  <c:v>226829.268292683</c:v>
                </c:pt>
                <c:pt idx="136">
                  <c:v>226829.268292683</c:v>
                </c:pt>
                <c:pt idx="137">
                  <c:v>226829.268292683</c:v>
                </c:pt>
                <c:pt idx="138">
                  <c:v>231707.317073171</c:v>
                </c:pt>
                <c:pt idx="139">
                  <c:v>239024.390243902</c:v>
                </c:pt>
                <c:pt idx="140">
                  <c:v>239024.390243902</c:v>
                </c:pt>
                <c:pt idx="141">
                  <c:v>239024.390243902</c:v>
                </c:pt>
                <c:pt idx="142">
                  <c:v>239024.390243902</c:v>
                </c:pt>
                <c:pt idx="143">
                  <c:v>256097.56097561</c:v>
                </c:pt>
                <c:pt idx="144">
                  <c:v>256097.56097561</c:v>
                </c:pt>
                <c:pt idx="145">
                  <c:v>256097.56097561</c:v>
                </c:pt>
                <c:pt idx="146">
                  <c:v>297560.975609756</c:v>
                </c:pt>
                <c:pt idx="147">
                  <c:v>297560.975609756</c:v>
                </c:pt>
                <c:pt idx="148">
                  <c:v>297560.975609756</c:v>
                </c:pt>
                <c:pt idx="149">
                  <c:v>297560.975609756</c:v>
                </c:pt>
                <c:pt idx="150">
                  <c:v>297560.975609756</c:v>
                </c:pt>
                <c:pt idx="151">
                  <c:v>287804.87804878</c:v>
                </c:pt>
                <c:pt idx="152">
                  <c:v>287804.87804878</c:v>
                </c:pt>
                <c:pt idx="153">
                  <c:v>287804.87804878</c:v>
                </c:pt>
                <c:pt idx="154">
                  <c:v>287804.87804878</c:v>
                </c:pt>
                <c:pt idx="155">
                  <c:v>287804.87804878</c:v>
                </c:pt>
                <c:pt idx="156">
                  <c:v>287804.87804878</c:v>
                </c:pt>
                <c:pt idx="157">
                  <c:v>287804.87804878</c:v>
                </c:pt>
                <c:pt idx="158">
                  <c:v>287804.87804878</c:v>
                </c:pt>
                <c:pt idx="159">
                  <c:v>282926.829268293</c:v>
                </c:pt>
                <c:pt idx="160">
                  <c:v>282926.829268293</c:v>
                </c:pt>
                <c:pt idx="161">
                  <c:v>282926.829268293</c:v>
                </c:pt>
                <c:pt idx="162">
                  <c:v>278048.780487805</c:v>
                </c:pt>
                <c:pt idx="163">
                  <c:v>278048.780487805</c:v>
                </c:pt>
                <c:pt idx="164">
                  <c:v>278048.780487805</c:v>
                </c:pt>
                <c:pt idx="165">
                  <c:v>278048.780487805</c:v>
                </c:pt>
                <c:pt idx="166">
                  <c:v>273170.731707317</c:v>
                </c:pt>
                <c:pt idx="167">
                  <c:v>273170.731707317</c:v>
                </c:pt>
                <c:pt idx="168">
                  <c:v>273170.731707317</c:v>
                </c:pt>
                <c:pt idx="169">
                  <c:v>268292.682926829</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3414.634146341</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0975.609756098</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3414.634146341</c:v>
                </c:pt>
                <c:pt idx="219">
                  <c:v>263414.634146341</c:v>
                </c:pt>
                <c:pt idx="220">
                  <c:v>263414.634146341</c:v>
                </c:pt>
                <c:pt idx="221">
                  <c:v>263414.634146341</c:v>
                </c:pt>
                <c:pt idx="222">
                  <c:v>263414.634146341</c:v>
                </c:pt>
                <c:pt idx="223">
                  <c:v>265853.658536585</c:v>
                </c:pt>
                <c:pt idx="224">
                  <c:v>265853.658536585</c:v>
                </c:pt>
                <c:pt idx="225">
                  <c:v>265853.658536585</c:v>
                </c:pt>
                <c:pt idx="226">
                  <c:v>268292.682926829</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73170.731707317</c:v>
                </c:pt>
                <c:pt idx="254">
                  <c:v>273170.731707317</c:v>
                </c:pt>
                <c:pt idx="255">
                  <c:v>273170.731707317</c:v>
                </c:pt>
                <c:pt idx="256">
                  <c:v>278048.780487805</c:v>
                </c:pt>
                <c:pt idx="257">
                  <c:v>279268.292682927</c:v>
                </c:pt>
                <c:pt idx="258">
                  <c:v>280487.804878049</c:v>
                </c:pt>
                <c:pt idx="259">
                  <c:v>280487.804878049</c:v>
                </c:pt>
                <c:pt idx="260">
                  <c:v>282926.829268293</c:v>
                </c:pt>
                <c:pt idx="261">
                  <c:v>282926.829268293</c:v>
                </c:pt>
                <c:pt idx="262">
                  <c:v>282926.829268293</c:v>
                </c:pt>
                <c:pt idx="263">
                  <c:v>285365.853658537</c:v>
                </c:pt>
                <c:pt idx="264">
                  <c:v>287804.87804878</c:v>
                </c:pt>
                <c:pt idx="265">
                  <c:v>302439.024390244</c:v>
                </c:pt>
                <c:pt idx="266">
                  <c:v>302439.024390244</c:v>
                </c:pt>
                <c:pt idx="267">
                  <c:v>302439.024390244</c:v>
                </c:pt>
                <c:pt idx="268">
                  <c:v>302439.024390244</c:v>
                </c:pt>
                <c:pt idx="269">
                  <c:v>302439.024390244</c:v>
                </c:pt>
                <c:pt idx="270">
                  <c:v>307317.073170732</c:v>
                </c:pt>
                <c:pt idx="271">
                  <c:v>326829.268292683</c:v>
                </c:pt>
                <c:pt idx="272">
                  <c:v>326829.268292683</c:v>
                </c:pt>
                <c:pt idx="273">
                  <c:v>326829.268292683</c:v>
                </c:pt>
                <c:pt idx="274">
                  <c:v>326829.268292683</c:v>
                </c:pt>
                <c:pt idx="275">
                  <c:v>326829.268292683</c:v>
                </c:pt>
                <c:pt idx="276">
                  <c:v>326829.268292683</c:v>
                </c:pt>
                <c:pt idx="277">
                  <c:v>341463.414634146</c:v>
                </c:pt>
                <c:pt idx="278">
                  <c:v>341463.414634146</c:v>
                </c:pt>
                <c:pt idx="279">
                  <c:v>358536.585365854</c:v>
                </c:pt>
                <c:pt idx="280">
                  <c:v>358536.585365854</c:v>
                </c:pt>
                <c:pt idx="281">
                  <c:v>358536.585365854</c:v>
                </c:pt>
                <c:pt idx="282">
                  <c:v>358536.585365854</c:v>
                </c:pt>
                <c:pt idx="283">
                  <c:v>358536.585365854</c:v>
                </c:pt>
                <c:pt idx="284">
                  <c:v>368292.682926829</c:v>
                </c:pt>
                <c:pt idx="285">
                  <c:v>368292.682926829</c:v>
                </c:pt>
                <c:pt idx="286">
                  <c:v>370731.707317073</c:v>
                </c:pt>
                <c:pt idx="287">
                  <c:v>378048.780487805</c:v>
                </c:pt>
                <c:pt idx="288">
                  <c:v>378048.780487805</c:v>
                </c:pt>
                <c:pt idx="289">
                  <c:v>378048.780487805</c:v>
                </c:pt>
                <c:pt idx="290">
                  <c:v>378048.780487805</c:v>
                </c:pt>
                <c:pt idx="291">
                  <c:v>380487.804878049</c:v>
                </c:pt>
                <c:pt idx="292">
                  <c:v>404878.048780488</c:v>
                </c:pt>
                <c:pt idx="293">
                  <c:v>404878.048780488</c:v>
                </c:pt>
                <c:pt idx="294">
                  <c:v>434146.341463415</c:v>
                </c:pt>
                <c:pt idx="295">
                  <c:v>443902.43902439</c:v>
                </c:pt>
                <c:pt idx="296">
                  <c:v>473170.731707317</c:v>
                </c:pt>
                <c:pt idx="297">
                  <c:v>473170.731707317</c:v>
                </c:pt>
                <c:pt idx="298">
                  <c:v>478048.780487805</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8048.780487805</c:v>
                </c:pt>
                <c:pt idx="308">
                  <c:v>473170.731707317</c:v>
                </c:pt>
                <c:pt idx="309">
                  <c:v>473170.731707317</c:v>
                </c:pt>
                <c:pt idx="310">
                  <c:v>473170.731707317</c:v>
                </c:pt>
                <c:pt idx="311">
                  <c:v>458536.585365854</c:v>
                </c:pt>
                <c:pt idx="312">
                  <c:v>458536.585365854</c:v>
                </c:pt>
                <c:pt idx="313">
                  <c:v>458536.585365854</c:v>
                </c:pt>
                <c:pt idx="314">
                  <c:v>458536.585365854</c:v>
                </c:pt>
                <c:pt idx="315">
                  <c:v>458536.585365854</c:v>
                </c:pt>
                <c:pt idx="316">
                  <c:v>453658.536585366</c:v>
                </c:pt>
                <c:pt idx="317">
                  <c:v>443902.43902439</c:v>
                </c:pt>
                <c:pt idx="318">
                  <c:v>426829.268292683</c:v>
                </c:pt>
                <c:pt idx="319">
                  <c:v>407317.073170732</c:v>
                </c:pt>
                <c:pt idx="320">
                  <c:v>407317.073170732</c:v>
                </c:pt>
                <c:pt idx="321">
                  <c:v>404878.048780488</c:v>
                </c:pt>
                <c:pt idx="322">
                  <c:v>404878.048780488</c:v>
                </c:pt>
                <c:pt idx="323">
                  <c:v>404878.048780488</c:v>
                </c:pt>
                <c:pt idx="324">
                  <c:v>404878.048780488</c:v>
                </c:pt>
                <c:pt idx="325">
                  <c:v>390243.902439024</c:v>
                </c:pt>
                <c:pt idx="326">
                  <c:v>390243.902439024</c:v>
                </c:pt>
                <c:pt idx="327">
                  <c:v>373170.731707317</c:v>
                </c:pt>
                <c:pt idx="328">
                  <c:v>373170.731707317</c:v>
                </c:pt>
                <c:pt idx="329">
                  <c:v>373170.731707317</c:v>
                </c:pt>
                <c:pt idx="330">
                  <c:v>373170.731707317</c:v>
                </c:pt>
                <c:pt idx="331">
                  <c:v>373170.731707317</c:v>
                </c:pt>
                <c:pt idx="332">
                  <c:v>373170.731707317</c:v>
                </c:pt>
                <c:pt idx="333">
                  <c:v>363414.634146341</c:v>
                </c:pt>
                <c:pt idx="334">
                  <c:v>363414.634146341</c:v>
                </c:pt>
                <c:pt idx="335">
                  <c:v>363414.634146341</c:v>
                </c:pt>
                <c:pt idx="336">
                  <c:v>363414.634146341</c:v>
                </c:pt>
                <c:pt idx="337">
                  <c:v>363414.634146341</c:v>
                </c:pt>
                <c:pt idx="338">
                  <c:v>363414.634146341</c:v>
                </c:pt>
                <c:pt idx="339">
                  <c:v>363414.634146341</c:v>
                </c:pt>
                <c:pt idx="340">
                  <c:v>363414.634146341</c:v>
                </c:pt>
                <c:pt idx="341">
                  <c:v>368292.682926829</c:v>
                </c:pt>
                <c:pt idx="342">
                  <c:v>368292.682926829</c:v>
                </c:pt>
                <c:pt idx="343">
                  <c:v>368292.682926829</c:v>
                </c:pt>
                <c:pt idx="344">
                  <c:v>363414.634146341</c:v>
                </c:pt>
                <c:pt idx="345">
                  <c:v>363414.634146341</c:v>
                </c:pt>
                <c:pt idx="346">
                  <c:v>363414.634146341</c:v>
                </c:pt>
                <c:pt idx="347">
                  <c:v>363414.634146341</c:v>
                </c:pt>
                <c:pt idx="348">
                  <c:v>363414.634146341</c:v>
                </c:pt>
                <c:pt idx="349">
                  <c:v>360975.609756098</c:v>
                </c:pt>
                <c:pt idx="350">
                  <c:v>360975.609756098</c:v>
                </c:pt>
                <c:pt idx="351">
                  <c:v>353658.536585366</c:v>
                </c:pt>
                <c:pt idx="352">
                  <c:v>353658.536585366</c:v>
                </c:pt>
                <c:pt idx="353">
                  <c:v>353658.536585366</c:v>
                </c:pt>
                <c:pt idx="354">
                  <c:v>353658.536585366</c:v>
                </c:pt>
                <c:pt idx="355">
                  <c:v>353658.536585366</c:v>
                </c:pt>
                <c:pt idx="356">
                  <c:v>353658.536585366</c:v>
                </c:pt>
                <c:pt idx="357">
                  <c:v>353658.536585366</c:v>
                </c:pt>
                <c:pt idx="358">
                  <c:v>351219.512195122</c:v>
                </c:pt>
                <c:pt idx="359">
                  <c:v>351219.512195122</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3902.43902439</c:v>
                </c:pt>
                <c:pt idx="380">
                  <c:v>343902.43902439</c:v>
                </c:pt>
                <c:pt idx="381">
                  <c:v>346341.463414634</c:v>
                </c:pt>
                <c:pt idx="382">
                  <c:v>346341.463414634</c:v>
                </c:pt>
                <c:pt idx="383">
                  <c:v>346341.463414634</c:v>
                </c:pt>
                <c:pt idx="384">
                  <c:v>348780.487804878</c:v>
                </c:pt>
                <c:pt idx="385">
                  <c:v>348780.487804878</c:v>
                </c:pt>
                <c:pt idx="386">
                  <c:v>353658.536585366</c:v>
                </c:pt>
                <c:pt idx="387">
                  <c:v>370731.707317073</c:v>
                </c:pt>
                <c:pt idx="388">
                  <c:v>370731.707317073</c:v>
                </c:pt>
                <c:pt idx="389">
                  <c:v>370731.707317073</c:v>
                </c:pt>
                <c:pt idx="390">
                  <c:v>370731.707317073</c:v>
                </c:pt>
                <c:pt idx="391">
                  <c:v>370731.707317073</c:v>
                </c:pt>
                <c:pt idx="392">
                  <c:v>373170.731707317</c:v>
                </c:pt>
                <c:pt idx="393">
                  <c:v>380487.804878049</c:v>
                </c:pt>
                <c:pt idx="394">
                  <c:v>385365.853658537</c:v>
                </c:pt>
                <c:pt idx="395">
                  <c:v>385365.853658537</c:v>
                </c:pt>
                <c:pt idx="396">
                  <c:v>385365.853658537</c:v>
                </c:pt>
                <c:pt idx="397">
                  <c:v>390243.902439024</c:v>
                </c:pt>
                <c:pt idx="398">
                  <c:v>395121.951219512</c:v>
                </c:pt>
                <c:pt idx="399">
                  <c:v>400000</c:v>
                </c:pt>
                <c:pt idx="400">
                  <c:v>400000</c:v>
                </c:pt>
                <c:pt idx="401">
                  <c:v>400000</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404878.048780488</c:v>
                </c:pt>
                <c:pt idx="413">
                  <c:v>404878.048780488</c:v>
                </c:pt>
                <c:pt idx="414">
                  <c:v>395121.951219512</c:v>
                </c:pt>
                <c:pt idx="415">
                  <c:v>395121.951219512</c:v>
                </c:pt>
                <c:pt idx="416">
                  <c:v>395121.951219512</c:v>
                </c:pt>
                <c:pt idx="417">
                  <c:v>390243.902439024</c:v>
                </c:pt>
                <c:pt idx="418">
                  <c:v>390243.902439024</c:v>
                </c:pt>
                <c:pt idx="419">
                  <c:v>390243.902439024</c:v>
                </c:pt>
                <c:pt idx="420">
                  <c:v>385365.853658537</c:v>
                </c:pt>
                <c:pt idx="421">
                  <c:v>385365.853658537</c:v>
                </c:pt>
                <c:pt idx="422">
                  <c:v>385365.853658537</c:v>
                </c:pt>
                <c:pt idx="423">
                  <c:v>382926.829268293</c:v>
                </c:pt>
                <c:pt idx="424">
                  <c:v>382926.829268293</c:v>
                </c:pt>
                <c:pt idx="425">
                  <c:v>380487.804878049</c:v>
                </c:pt>
                <c:pt idx="426">
                  <c:v>380487.804878049</c:v>
                </c:pt>
                <c:pt idx="427">
                  <c:v>380487.804878049</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0731.707317073</c:v>
                </c:pt>
                <c:pt idx="439">
                  <c:v>370731.707317073</c:v>
                </c:pt>
                <c:pt idx="440">
                  <c:v>373170.731707317</c:v>
                </c:pt>
                <c:pt idx="441">
                  <c:v>375609.756097561</c:v>
                </c:pt>
                <c:pt idx="442">
                  <c:v>375609.756097561</c:v>
                </c:pt>
                <c:pt idx="443">
                  <c:v>385365.853658537</c:v>
                </c:pt>
                <c:pt idx="444">
                  <c:v>385365.853658537</c:v>
                </c:pt>
                <c:pt idx="445">
                  <c:v>385365.853658537</c:v>
                </c:pt>
                <c:pt idx="446">
                  <c:v>385365.853658537</c:v>
                </c:pt>
                <c:pt idx="447">
                  <c:v>385365.853658537</c:v>
                </c:pt>
                <c:pt idx="448">
                  <c:v>385365.853658537</c:v>
                </c:pt>
                <c:pt idx="449">
                  <c:v>395121.951219512</c:v>
                </c:pt>
                <c:pt idx="450">
                  <c:v>404878.048780488</c:v>
                </c:pt>
                <c:pt idx="451">
                  <c:v>404878.048780488</c:v>
                </c:pt>
                <c:pt idx="452">
                  <c:v>409756.097560976</c:v>
                </c:pt>
                <c:pt idx="453">
                  <c:v>409756.097560976</c:v>
                </c:pt>
                <c:pt idx="454">
                  <c:v>409756.097560976</c:v>
                </c:pt>
                <c:pt idx="455">
                  <c:v>409756.097560976</c:v>
                </c:pt>
                <c:pt idx="456">
                  <c:v>409756.097560976</c:v>
                </c:pt>
                <c:pt idx="457">
                  <c:v>409756.097560976</c:v>
                </c:pt>
                <c:pt idx="458">
                  <c:v>421951.219512195</c:v>
                </c:pt>
                <c:pt idx="459">
                  <c:v>421951.219512195</c:v>
                </c:pt>
                <c:pt idx="460">
                  <c:v>431707.317073171</c:v>
                </c:pt>
                <c:pt idx="461">
                  <c:v>431707.317073171</c:v>
                </c:pt>
                <c:pt idx="462">
                  <c:v>431707.317073171</c:v>
                </c:pt>
                <c:pt idx="463">
                  <c:v>431707.317073171</c:v>
                </c:pt>
                <c:pt idx="464">
                  <c:v>431707.317073171</c:v>
                </c:pt>
                <c:pt idx="465">
                  <c:v>439024.390243902</c:v>
                </c:pt>
                <c:pt idx="466">
                  <c:v>441463.414634146</c:v>
                </c:pt>
                <c:pt idx="467">
                  <c:v>441463.414634146</c:v>
                </c:pt>
                <c:pt idx="468">
                  <c:v>441463.414634146</c:v>
                </c:pt>
                <c:pt idx="469">
                  <c:v>441463.414634146</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6341.463414634</c:v>
                </c:pt>
                <c:pt idx="483">
                  <c:v>446341.463414634</c:v>
                </c:pt>
                <c:pt idx="484">
                  <c:v>448780.487804878</c:v>
                </c:pt>
                <c:pt idx="485">
                  <c:v>448780.487804878</c:v>
                </c:pt>
                <c:pt idx="486">
                  <c:v>448780.487804878</c:v>
                </c:pt>
                <c:pt idx="487">
                  <c:v>448780.487804878</c:v>
                </c:pt>
                <c:pt idx="488">
                  <c:v>448780.487804878</c:v>
                </c:pt>
                <c:pt idx="489">
                  <c:v>448780.487804878</c:v>
                </c:pt>
                <c:pt idx="490">
                  <c:v>448780.487804878</c:v>
                </c:pt>
                <c:pt idx="491">
                  <c:v>448780.487804878</c:v>
                </c:pt>
                <c:pt idx="492">
                  <c:v>456097.56097561</c:v>
                </c:pt>
                <c:pt idx="493">
                  <c:v>456097.56097561</c:v>
                </c:pt>
                <c:pt idx="494">
                  <c:v>456097.56097561</c:v>
                </c:pt>
                <c:pt idx="495">
                  <c:v>456097.56097561</c:v>
                </c:pt>
                <c:pt idx="496">
                  <c:v>456097.56097561</c:v>
                </c:pt>
                <c:pt idx="497">
                  <c:v>456097.56097561</c:v>
                </c:pt>
                <c:pt idx="498">
                  <c:v>456097.56097561</c:v>
                </c:pt>
                <c:pt idx="499">
                  <c:v>456097.56097561</c:v>
                </c:pt>
                <c:pt idx="500">
                  <c:v>458536.585365854</c:v>
                </c:pt>
                <c:pt idx="501">
                  <c:v>458536.585365854</c:v>
                </c:pt>
                <c:pt idx="502">
                  <c:v>460975.609756098</c:v>
                </c:pt>
                <c:pt idx="503">
                  <c:v>460975.609756098</c:v>
                </c:pt>
                <c:pt idx="504">
                  <c:v>463414.634146341</c:v>
                </c:pt>
                <c:pt idx="505">
                  <c:v>475609.756097561</c:v>
                </c:pt>
                <c:pt idx="506">
                  <c:v>500000</c:v>
                </c:pt>
                <c:pt idx="507">
                  <c:v>500000</c:v>
                </c:pt>
                <c:pt idx="508">
                  <c:v>500000</c:v>
                </c:pt>
                <c:pt idx="509">
                  <c:v>500000</c:v>
                </c:pt>
                <c:pt idx="510">
                  <c:v>519512.195121951</c:v>
                </c:pt>
                <c:pt idx="511">
                  <c:v>519512.195121951</c:v>
                </c:pt>
                <c:pt idx="512">
                  <c:v>519512.195121951</c:v>
                </c:pt>
                <c:pt idx="513">
                  <c:v>519512.195121951</c:v>
                </c:pt>
                <c:pt idx="514">
                  <c:v>502439.024390244</c:v>
                </c:pt>
                <c:pt idx="515">
                  <c:v>502439.024390244</c:v>
                </c:pt>
                <c:pt idx="516">
                  <c:v>502439.024390244</c:v>
                </c:pt>
                <c:pt idx="517">
                  <c:v>502439.024390244</c:v>
                </c:pt>
                <c:pt idx="518">
                  <c:v>502439.024390244</c:v>
                </c:pt>
                <c:pt idx="519">
                  <c:v>502439.024390244</c:v>
                </c:pt>
                <c:pt idx="520">
                  <c:v>502439.024390244</c:v>
                </c:pt>
                <c:pt idx="521">
                  <c:v>504878.048780488</c:v>
                </c:pt>
                <c:pt idx="522">
                  <c:v>504878.048780488</c:v>
                </c:pt>
                <c:pt idx="523">
                  <c:v>504878.048780488</c:v>
                </c:pt>
                <c:pt idx="524">
                  <c:v>507317.073170732</c:v>
                </c:pt>
                <c:pt idx="525">
                  <c:v>507317.073170732</c:v>
                </c:pt>
                <c:pt idx="526">
                  <c:v>509756.097560976</c:v>
                </c:pt>
                <c:pt idx="527">
                  <c:v>509756.097560976</c:v>
                </c:pt>
                <c:pt idx="528">
                  <c:v>509756.097560976</c:v>
                </c:pt>
                <c:pt idx="529">
                  <c:v>509756.097560976</c:v>
                </c:pt>
                <c:pt idx="530">
                  <c:v>509756.097560976</c:v>
                </c:pt>
                <c:pt idx="531">
                  <c:v>512195.12195122</c:v>
                </c:pt>
                <c:pt idx="532">
                  <c:v>512195.12195122</c:v>
                </c:pt>
                <c:pt idx="533">
                  <c:v>517073.170731707</c:v>
                </c:pt>
                <c:pt idx="534">
                  <c:v>521951.219512195</c:v>
                </c:pt>
                <c:pt idx="535">
                  <c:v>521951.219512195</c:v>
                </c:pt>
                <c:pt idx="536">
                  <c:v>521951.219512195</c:v>
                </c:pt>
                <c:pt idx="537">
                  <c:v>521951.219512195</c:v>
                </c:pt>
                <c:pt idx="538">
                  <c:v>521951.219512195</c:v>
                </c:pt>
                <c:pt idx="539">
                  <c:v>521951.219512195</c:v>
                </c:pt>
                <c:pt idx="540">
                  <c:v>521951.219512195</c:v>
                </c:pt>
                <c:pt idx="541">
                  <c:v>521951.219512195</c:v>
                </c:pt>
                <c:pt idx="542">
                  <c:v>529268.292682927</c:v>
                </c:pt>
                <c:pt idx="543">
                  <c:v>534146.341463415</c:v>
                </c:pt>
                <c:pt idx="544">
                  <c:v>536585.365853659</c:v>
                </c:pt>
                <c:pt idx="545">
                  <c:v>541463.414634146</c:v>
                </c:pt>
                <c:pt idx="546">
                  <c:v>541463.414634146</c:v>
                </c:pt>
                <c:pt idx="547">
                  <c:v>546341.463414634</c:v>
                </c:pt>
                <c:pt idx="548">
                  <c:v>546341.463414634</c:v>
                </c:pt>
                <c:pt idx="549">
                  <c:v>546341.463414634</c:v>
                </c:pt>
                <c:pt idx="550">
                  <c:v>553658.536585366</c:v>
                </c:pt>
                <c:pt idx="551">
                  <c:v>553658.536585366</c:v>
                </c:pt>
                <c:pt idx="552">
                  <c:v>560975.609756098</c:v>
                </c:pt>
                <c:pt idx="553">
                  <c:v>562195.12195122</c:v>
                </c:pt>
                <c:pt idx="554">
                  <c:v>565853.658536585</c:v>
                </c:pt>
                <c:pt idx="555">
                  <c:v>565853.658536585</c:v>
                </c:pt>
                <c:pt idx="556">
                  <c:v>565853.658536585</c:v>
                </c:pt>
                <c:pt idx="557">
                  <c:v>573170.731707317</c:v>
                </c:pt>
                <c:pt idx="558">
                  <c:v>573170.731707317</c:v>
                </c:pt>
                <c:pt idx="559">
                  <c:v>579268.292682927</c:v>
                </c:pt>
                <c:pt idx="560">
                  <c:v>581707.317073171</c:v>
                </c:pt>
                <c:pt idx="561">
                  <c:v>581707.317073171</c:v>
                </c:pt>
                <c:pt idx="562">
                  <c:v>581707.317073171</c:v>
                </c:pt>
                <c:pt idx="563">
                  <c:v>581707.317073171</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9024.390243902</c:v>
                </c:pt>
                <c:pt idx="575">
                  <c:v>589024.390243902</c:v>
                </c:pt>
                <c:pt idx="576">
                  <c:v>582926.829268293</c:v>
                </c:pt>
                <c:pt idx="577">
                  <c:v>582926.829268293</c:v>
                </c:pt>
                <c:pt idx="578">
                  <c:v>582926.829268293</c:v>
                </c:pt>
                <c:pt idx="579">
                  <c:v>579268.292682927</c:v>
                </c:pt>
                <c:pt idx="580">
                  <c:v>579268.292682927</c:v>
                </c:pt>
                <c:pt idx="581">
                  <c:v>575609.756097561</c:v>
                </c:pt>
                <c:pt idx="582">
                  <c:v>575609.756097561</c:v>
                </c:pt>
                <c:pt idx="583">
                  <c:v>568292.682926829</c:v>
                </c:pt>
                <c:pt idx="584">
                  <c:v>568292.682926829</c:v>
                </c:pt>
                <c:pt idx="585">
                  <c:v>568292.682926829</c:v>
                </c:pt>
                <c:pt idx="586">
                  <c:v>568292.682926829</c:v>
                </c:pt>
                <c:pt idx="587">
                  <c:v>563414.634146341</c:v>
                </c:pt>
                <c:pt idx="588">
                  <c:v>563414.634146341</c:v>
                </c:pt>
                <c:pt idx="589">
                  <c:v>558536.585365854</c:v>
                </c:pt>
                <c:pt idx="590">
                  <c:v>558536.585365854</c:v>
                </c:pt>
                <c:pt idx="591">
                  <c:v>553658.536585366</c:v>
                </c:pt>
                <c:pt idx="592">
                  <c:v>553658.536585366</c:v>
                </c:pt>
                <c:pt idx="593">
                  <c:v>553658.536585366</c:v>
                </c:pt>
                <c:pt idx="594">
                  <c:v>553658.536585366</c:v>
                </c:pt>
                <c:pt idx="595">
                  <c:v>553658.536585366</c:v>
                </c:pt>
                <c:pt idx="596">
                  <c:v>543902.43902439</c:v>
                </c:pt>
                <c:pt idx="597">
                  <c:v>543902.43902439</c:v>
                </c:pt>
                <c:pt idx="598">
                  <c:v>526829.268292683</c:v>
                </c:pt>
                <c:pt idx="599">
                  <c:v>519512.195121951</c:v>
                </c:pt>
                <c:pt idx="600">
                  <c:v>519512.195121951</c:v>
                </c:pt>
                <c:pt idx="601">
                  <c:v>504878.048780488</c:v>
                </c:pt>
                <c:pt idx="602">
                  <c:v>504878.048780488</c:v>
                </c:pt>
                <c:pt idx="603">
                  <c:v>504878.048780488</c:v>
                </c:pt>
                <c:pt idx="604">
                  <c:v>495121.951219512</c:v>
                </c:pt>
                <c:pt idx="605">
                  <c:v>495121.951219512</c:v>
                </c:pt>
                <c:pt idx="606">
                  <c:v>490243.902439024</c:v>
                </c:pt>
                <c:pt idx="607">
                  <c:v>490243.902439024</c:v>
                </c:pt>
                <c:pt idx="608">
                  <c:v>485365.853658537</c:v>
                </c:pt>
                <c:pt idx="609">
                  <c:v>485365.853658537</c:v>
                </c:pt>
                <c:pt idx="610">
                  <c:v>485365.853658537</c:v>
                </c:pt>
                <c:pt idx="611">
                  <c:v>470731.707317073</c:v>
                </c:pt>
                <c:pt idx="612">
                  <c:v>470731.707317073</c:v>
                </c:pt>
                <c:pt idx="613">
                  <c:v>456097.56097561</c:v>
                </c:pt>
                <c:pt idx="614">
                  <c:v>456097.56097561</c:v>
                </c:pt>
                <c:pt idx="615">
                  <c:v>446341.463414634</c:v>
                </c:pt>
                <c:pt idx="616">
                  <c:v>446341.463414634</c:v>
                </c:pt>
                <c:pt idx="617">
                  <c:v>431707.317073171</c:v>
                </c:pt>
                <c:pt idx="618">
                  <c:v>421951.219512195</c:v>
                </c:pt>
                <c:pt idx="619">
                  <c:v>407317.073170732</c:v>
                </c:pt>
                <c:pt idx="620">
                  <c:v>407317.073170732</c:v>
                </c:pt>
                <c:pt idx="621">
                  <c:v>407317.073170732</c:v>
                </c:pt>
                <c:pt idx="622">
                  <c:v>407317.073170732</c:v>
                </c:pt>
                <c:pt idx="623">
                  <c:v>407317.073170732</c:v>
                </c:pt>
                <c:pt idx="624">
                  <c:v>392682.926829268</c:v>
                </c:pt>
                <c:pt idx="625">
                  <c:v>392682.926829268</c:v>
                </c:pt>
                <c:pt idx="626">
                  <c:v>392682.926829268</c:v>
                </c:pt>
                <c:pt idx="627">
                  <c:v>392682.926829268</c:v>
                </c:pt>
                <c:pt idx="628">
                  <c:v>392682.926829268</c:v>
                </c:pt>
                <c:pt idx="629">
                  <c:v>392682.926829268</c:v>
                </c:pt>
                <c:pt idx="630">
                  <c:v>392682.926829268</c:v>
                </c:pt>
                <c:pt idx="631">
                  <c:v>392682.926829268</c:v>
                </c:pt>
                <c:pt idx="632">
                  <c:v>392682.926829268</c:v>
                </c:pt>
                <c:pt idx="633">
                  <c:v>387804.87804878</c:v>
                </c:pt>
                <c:pt idx="634">
                  <c:v>387804.87804878</c:v>
                </c:pt>
                <c:pt idx="635">
                  <c:v>382926.829268293</c:v>
                </c:pt>
                <c:pt idx="636">
                  <c:v>378048.780487805</c:v>
                </c:pt>
                <c:pt idx="637">
                  <c:v>378048.780487805</c:v>
                </c:pt>
                <c:pt idx="638">
                  <c:v>370731.707317073</c:v>
                </c:pt>
                <c:pt idx="639">
                  <c:v>365853.658536585</c:v>
                </c:pt>
                <c:pt idx="640">
                  <c:v>365853.658536585</c:v>
                </c:pt>
                <c:pt idx="641">
                  <c:v>358536.585365854</c:v>
                </c:pt>
                <c:pt idx="642">
                  <c:v>353658.536585366</c:v>
                </c:pt>
                <c:pt idx="643">
                  <c:v>353658.536585366</c:v>
                </c:pt>
                <c:pt idx="644">
                  <c:v>353658.536585366</c:v>
                </c:pt>
                <c:pt idx="645">
                  <c:v>348780.487804878</c:v>
                </c:pt>
                <c:pt idx="646">
                  <c:v>343902.43902439</c:v>
                </c:pt>
                <c:pt idx="647">
                  <c:v>343902.43902439</c:v>
                </c:pt>
                <c:pt idx="648">
                  <c:v>331707.317073171</c:v>
                </c:pt>
                <c:pt idx="649">
                  <c:v>331707.317073171</c:v>
                </c:pt>
                <c:pt idx="650">
                  <c:v>326829.268292683</c:v>
                </c:pt>
                <c:pt idx="651">
                  <c:v>326829.268292683</c:v>
                </c:pt>
                <c:pt idx="652">
                  <c:v>321951.219512195</c:v>
                </c:pt>
                <c:pt idx="653">
                  <c:v>312195.12195122</c:v>
                </c:pt>
                <c:pt idx="654">
                  <c:v>312195.12195122</c:v>
                </c:pt>
                <c:pt idx="655">
                  <c:v>304878.048780488</c:v>
                </c:pt>
                <c:pt idx="656">
                  <c:v>300000</c:v>
                </c:pt>
                <c:pt idx="657">
                  <c:v>292682.926829268</c:v>
                </c:pt>
                <c:pt idx="658">
                  <c:v>287804.87804878</c:v>
                </c:pt>
                <c:pt idx="659">
                  <c:v>287804.87804878</c:v>
                </c:pt>
                <c:pt idx="660">
                  <c:v>282926.829268293</c:v>
                </c:pt>
                <c:pt idx="661">
                  <c:v>282926.829268293</c:v>
                </c:pt>
                <c:pt idx="662">
                  <c:v>282926.829268293</c:v>
                </c:pt>
                <c:pt idx="663">
                  <c:v>282926.829268293</c:v>
                </c:pt>
                <c:pt idx="664">
                  <c:v>278048.780487805</c:v>
                </c:pt>
                <c:pt idx="665">
                  <c:v>275609.756097561</c:v>
                </c:pt>
                <c:pt idx="666">
                  <c:v>270731.707317073</c:v>
                </c:pt>
                <c:pt idx="667">
                  <c:v>270731.707317073</c:v>
                </c:pt>
                <c:pt idx="668">
                  <c:v>270731.707317073</c:v>
                </c:pt>
                <c:pt idx="669">
                  <c:v>273170.731707317</c:v>
                </c:pt>
                <c:pt idx="670">
                  <c:v>278048.780487805</c:v>
                </c:pt>
                <c:pt idx="671">
                  <c:v>278048.780487805</c:v>
                </c:pt>
                <c:pt idx="672">
                  <c:v>278048.780487805</c:v>
                </c:pt>
                <c:pt idx="673">
                  <c:v>278048.780487805</c:v>
                </c:pt>
                <c:pt idx="674">
                  <c:v>280487.804878049</c:v>
                </c:pt>
                <c:pt idx="675">
                  <c:v>280487.804878049</c:v>
                </c:pt>
                <c:pt idx="676">
                  <c:v>280487.804878049</c:v>
                </c:pt>
                <c:pt idx="677">
                  <c:v>282926.829268293</c:v>
                </c:pt>
                <c:pt idx="678">
                  <c:v>287804.87804878</c:v>
                </c:pt>
                <c:pt idx="679">
                  <c:v>287804.87804878</c:v>
                </c:pt>
                <c:pt idx="680">
                  <c:v>291463.414634146</c:v>
                </c:pt>
                <c:pt idx="681">
                  <c:v>291463.414634146</c:v>
                </c:pt>
                <c:pt idx="682">
                  <c:v>293902.43902439</c:v>
                </c:pt>
                <c:pt idx="683">
                  <c:v>296341.463414634</c:v>
                </c:pt>
                <c:pt idx="684">
                  <c:v>296341.463414634</c:v>
                </c:pt>
                <c:pt idx="685">
                  <c:v>296341.463414634</c:v>
                </c:pt>
                <c:pt idx="686">
                  <c:v>296341.463414634</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0000</c:v>
                </c:pt>
                <c:pt idx="706">
                  <c:v>300000</c:v>
                </c:pt>
                <c:pt idx="707">
                  <c:v>304878.048780488</c:v>
                </c:pt>
                <c:pt idx="708">
                  <c:v>304878.048780488</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7317.073170732</c:v>
                </c:pt>
                <c:pt idx="719">
                  <c:v>307317.073170732</c:v>
                </c:pt>
                <c:pt idx="720">
                  <c:v>304878.048780488</c:v>
                </c:pt>
                <c:pt idx="721">
                  <c:v>304878.048780488</c:v>
                </c:pt>
                <c:pt idx="722">
                  <c:v>302439.024390244</c:v>
                </c:pt>
                <c:pt idx="723">
                  <c:v>302439.024390244</c:v>
                </c:pt>
                <c:pt idx="724">
                  <c:v>300000</c:v>
                </c:pt>
                <c:pt idx="725">
                  <c:v>300000</c:v>
                </c:pt>
                <c:pt idx="726">
                  <c:v>300000</c:v>
                </c:pt>
                <c:pt idx="727">
                  <c:v>300000</c:v>
                </c:pt>
                <c:pt idx="728">
                  <c:v>300000</c:v>
                </c:pt>
                <c:pt idx="729">
                  <c:v>292682.926829268</c:v>
                </c:pt>
                <c:pt idx="730">
                  <c:v>292682.926829268</c:v>
                </c:pt>
                <c:pt idx="731">
                  <c:v>292682.926829268</c:v>
                </c:pt>
                <c:pt idx="732">
                  <c:v>292682.926829268</c:v>
                </c:pt>
                <c:pt idx="733">
                  <c:v>292682.926829268</c:v>
                </c:pt>
                <c:pt idx="734">
                  <c:v>290243.902439024</c:v>
                </c:pt>
                <c:pt idx="735">
                  <c:v>290243.902439024</c:v>
                </c:pt>
                <c:pt idx="736">
                  <c:v>290243.902439024</c:v>
                </c:pt>
                <c:pt idx="737">
                  <c:v>290243.902439024</c:v>
                </c:pt>
                <c:pt idx="738">
                  <c:v>290243.902439024</c:v>
                </c:pt>
                <c:pt idx="739">
                  <c:v>285365.853658537</c:v>
                </c:pt>
                <c:pt idx="740">
                  <c:v>285365.853658537</c:v>
                </c:pt>
                <c:pt idx="741">
                  <c:v>280487.804878049</c:v>
                </c:pt>
                <c:pt idx="742">
                  <c:v>280487.804878049</c:v>
                </c:pt>
                <c:pt idx="743">
                  <c:v>275609.756097561</c:v>
                </c:pt>
                <c:pt idx="744">
                  <c:v>275609.756097561</c:v>
                </c:pt>
                <c:pt idx="745">
                  <c:v>273170.731707317</c:v>
                </c:pt>
                <c:pt idx="746">
                  <c:v>270731.707317073</c:v>
                </c:pt>
                <c:pt idx="747">
                  <c:v>270731.707317073</c:v>
                </c:pt>
                <c:pt idx="748">
                  <c:v>268292.682926829</c:v>
                </c:pt>
                <c:pt idx="749">
                  <c:v>265853.658536585</c:v>
                </c:pt>
                <c:pt idx="750">
                  <c:v>260975.609756098</c:v>
                </c:pt>
                <c:pt idx="751">
                  <c:v>260975.609756098</c:v>
                </c:pt>
                <c:pt idx="752">
                  <c:v>258536.585365854</c:v>
                </c:pt>
                <c:pt idx="753">
                  <c:v>256097.56097561</c:v>
                </c:pt>
                <c:pt idx="754">
                  <c:v>256097.56097561</c:v>
                </c:pt>
                <c:pt idx="755">
                  <c:v>253658.536585366</c:v>
                </c:pt>
                <c:pt idx="756">
                  <c:v>253658.536585366</c:v>
                </c:pt>
                <c:pt idx="757">
                  <c:v>253658.536585366</c:v>
                </c:pt>
                <c:pt idx="758">
                  <c:v>251219.512195122</c:v>
                </c:pt>
                <c:pt idx="759">
                  <c:v>248780.487804878</c:v>
                </c:pt>
                <c:pt idx="760">
                  <c:v>246341.463414634</c:v>
                </c:pt>
                <c:pt idx="761">
                  <c:v>243902.43902439</c:v>
                </c:pt>
                <c:pt idx="762">
                  <c:v>243902.43902439</c:v>
                </c:pt>
                <c:pt idx="763">
                  <c:v>243902.43902439</c:v>
                </c:pt>
                <c:pt idx="764">
                  <c:v>241463.414634146</c:v>
                </c:pt>
                <c:pt idx="765">
                  <c:v>239024.390243902</c:v>
                </c:pt>
                <c:pt idx="766">
                  <c:v>236585.365853659</c:v>
                </c:pt>
                <c:pt idx="767">
                  <c:v>234146.341463415</c:v>
                </c:pt>
                <c:pt idx="768">
                  <c:v>234146.341463415</c:v>
                </c:pt>
                <c:pt idx="769">
                  <c:v>229268.292682927</c:v>
                </c:pt>
                <c:pt idx="770">
                  <c:v>229268.292682927</c:v>
                </c:pt>
                <c:pt idx="771">
                  <c:v>229268.292682927</c:v>
                </c:pt>
                <c:pt idx="772">
                  <c:v>226829.268292683</c:v>
                </c:pt>
                <c:pt idx="773">
                  <c:v>226829.268292683</c:v>
                </c:pt>
                <c:pt idx="774">
                  <c:v>224390.243902439</c:v>
                </c:pt>
                <c:pt idx="775">
                  <c:v>224390.243902439</c:v>
                </c:pt>
                <c:pt idx="776">
                  <c:v>221951.219512195</c:v>
                </c:pt>
                <c:pt idx="777">
                  <c:v>217073.170731707</c:v>
                </c:pt>
                <c:pt idx="778">
                  <c:v>212195.12195122</c:v>
                </c:pt>
                <c:pt idx="779">
                  <c:v>212195.12195122</c:v>
                </c:pt>
                <c:pt idx="780">
                  <c:v>209756.097560976</c:v>
                </c:pt>
                <c:pt idx="781">
                  <c:v>207317.073170732</c:v>
                </c:pt>
                <c:pt idx="782">
                  <c:v>207317.073170732</c:v>
                </c:pt>
                <c:pt idx="783">
                  <c:v>207317.073170732</c:v>
                </c:pt>
                <c:pt idx="784">
                  <c:v>207317.073170732</c:v>
                </c:pt>
                <c:pt idx="785">
                  <c:v>200000</c:v>
                </c:pt>
                <c:pt idx="786">
                  <c:v>197560.975609756</c:v>
                </c:pt>
                <c:pt idx="787">
                  <c:v>197560.975609756</c:v>
                </c:pt>
                <c:pt idx="788">
                  <c:v>197560.975609756</c:v>
                </c:pt>
                <c:pt idx="789">
                  <c:v>197560.975609756</c:v>
                </c:pt>
                <c:pt idx="790">
                  <c:v>192682.926829268</c:v>
                </c:pt>
                <c:pt idx="791">
                  <c:v>192682.926829268</c:v>
                </c:pt>
                <c:pt idx="792">
                  <c:v>190243.902439024</c:v>
                </c:pt>
                <c:pt idx="793">
                  <c:v>190243.902439024</c:v>
                </c:pt>
                <c:pt idx="794">
                  <c:v>190243.902439024</c:v>
                </c:pt>
                <c:pt idx="795">
                  <c:v>190243.902439024</c:v>
                </c:pt>
                <c:pt idx="796">
                  <c:v>190243.902439024</c:v>
                </c:pt>
                <c:pt idx="797">
                  <c:v>190243.902439024</c:v>
                </c:pt>
                <c:pt idx="798">
                  <c:v>192682.926829268</c:v>
                </c:pt>
                <c:pt idx="799">
                  <c:v>192682.926829268</c:v>
                </c:pt>
                <c:pt idx="800">
                  <c:v>195121.951219512</c:v>
                </c:pt>
                <c:pt idx="801">
                  <c:v>195121.951219512</c:v>
                </c:pt>
                <c:pt idx="802">
                  <c:v>197560.975609756</c:v>
                </c:pt>
                <c:pt idx="803">
                  <c:v>197560.975609756</c:v>
                </c:pt>
                <c:pt idx="804">
                  <c:v>197560.975609756</c:v>
                </c:pt>
                <c:pt idx="805">
                  <c:v>200000</c:v>
                </c:pt>
                <c:pt idx="806">
                  <c:v>202439.024390244</c:v>
                </c:pt>
                <c:pt idx="807">
                  <c:v>202439.024390244</c:v>
                </c:pt>
                <c:pt idx="808">
                  <c:v>202439.024390244</c:v>
                </c:pt>
                <c:pt idx="809">
                  <c:v>207317.073170732</c:v>
                </c:pt>
                <c:pt idx="810">
                  <c:v>207317.073170732</c:v>
                </c:pt>
                <c:pt idx="811">
                  <c:v>207317.073170732</c:v>
                </c:pt>
                <c:pt idx="812">
                  <c:v>207317.073170732</c:v>
                </c:pt>
                <c:pt idx="813">
                  <c:v>209756.097560976</c:v>
                </c:pt>
                <c:pt idx="814">
                  <c:v>209756.097560976</c:v>
                </c:pt>
                <c:pt idx="815">
                  <c:v>209756.097560976</c:v>
                </c:pt>
                <c:pt idx="816">
                  <c:v>209756.097560976</c:v>
                </c:pt>
                <c:pt idx="817">
                  <c:v>207317.073170732</c:v>
                </c:pt>
                <c:pt idx="818">
                  <c:v>207317.073170732</c:v>
                </c:pt>
                <c:pt idx="819">
                  <c:v>207317.073170732</c:v>
                </c:pt>
                <c:pt idx="820">
                  <c:v>207317.073170732</c:v>
                </c:pt>
                <c:pt idx="821">
                  <c:v>207317.073170732</c:v>
                </c:pt>
                <c:pt idx="822">
                  <c:v>204878.048780488</c:v>
                </c:pt>
                <c:pt idx="823">
                  <c:v>204878.048780488</c:v>
                </c:pt>
                <c:pt idx="824">
                  <c:v>202439.024390244</c:v>
                </c:pt>
                <c:pt idx="825">
                  <c:v>200000</c:v>
                </c:pt>
                <c:pt idx="826">
                  <c:v>197560.975609756</c:v>
                </c:pt>
                <c:pt idx="827">
                  <c:v>195121.951219512</c:v>
                </c:pt>
                <c:pt idx="828">
                  <c:v>192682.926829268</c:v>
                </c:pt>
                <c:pt idx="829">
                  <c:v>192682.926829268</c:v>
                </c:pt>
                <c:pt idx="830">
                  <c:v>190243.902439024</c:v>
                </c:pt>
                <c:pt idx="831">
                  <c:v>187804.87804878</c:v>
                </c:pt>
                <c:pt idx="832">
                  <c:v>187804.87804878</c:v>
                </c:pt>
                <c:pt idx="833">
                  <c:v>185365.853658537</c:v>
                </c:pt>
                <c:pt idx="834">
                  <c:v>182926.829268293</c:v>
                </c:pt>
                <c:pt idx="835">
                  <c:v>182926.829268293</c:v>
                </c:pt>
                <c:pt idx="836">
                  <c:v>180487.804878049</c:v>
                </c:pt>
                <c:pt idx="837">
                  <c:v>180487.804878049</c:v>
                </c:pt>
                <c:pt idx="838">
                  <c:v>180487.804878049</c:v>
                </c:pt>
                <c:pt idx="839">
                  <c:v>178048.780487805</c:v>
                </c:pt>
                <c:pt idx="840">
                  <c:v>178048.780487805</c:v>
                </c:pt>
                <c:pt idx="841">
                  <c:v>175609.756097561</c:v>
                </c:pt>
                <c:pt idx="842">
                  <c:v>175609.756097561</c:v>
                </c:pt>
                <c:pt idx="843">
                  <c:v>173170.731707317</c:v>
                </c:pt>
                <c:pt idx="844">
                  <c:v>173170.731707317</c:v>
                </c:pt>
                <c:pt idx="845">
                  <c:v>173170.731707317</c:v>
                </c:pt>
                <c:pt idx="846">
                  <c:v>173170.731707317</c:v>
                </c:pt>
                <c:pt idx="847">
                  <c:v>173170.731707317</c:v>
                </c:pt>
                <c:pt idx="848">
                  <c:v>173170.731707317</c:v>
                </c:pt>
                <c:pt idx="849">
                  <c:v>173170.731707317</c:v>
                </c:pt>
                <c:pt idx="850">
                  <c:v>173170.731707317</c:v>
                </c:pt>
                <c:pt idx="851">
                  <c:v>170731.707317073</c:v>
                </c:pt>
                <c:pt idx="852">
                  <c:v>170731.707317073</c:v>
                </c:pt>
                <c:pt idx="853">
                  <c:v>168292.682926829</c:v>
                </c:pt>
                <c:pt idx="854">
                  <c:v>168292.682926829</c:v>
                </c:pt>
                <c:pt idx="855">
                  <c:v>168292.682926829</c:v>
                </c:pt>
                <c:pt idx="856">
                  <c:v>168292.682926829</c:v>
                </c:pt>
                <c:pt idx="857">
                  <c:v>173170.731707317</c:v>
                </c:pt>
                <c:pt idx="858">
                  <c:v>173170.731707317</c:v>
                </c:pt>
                <c:pt idx="859">
                  <c:v>175609.756097561</c:v>
                </c:pt>
                <c:pt idx="860">
                  <c:v>175609.756097561</c:v>
                </c:pt>
                <c:pt idx="861">
                  <c:v>175609.756097561</c:v>
                </c:pt>
                <c:pt idx="862">
                  <c:v>178048.780487805</c:v>
                </c:pt>
                <c:pt idx="863">
                  <c:v>180487.804878049</c:v>
                </c:pt>
                <c:pt idx="864">
                  <c:v>180487.804878049</c:v>
                </c:pt>
                <c:pt idx="865">
                  <c:v>180487.804878049</c:v>
                </c:pt>
                <c:pt idx="866">
                  <c:v>180487.804878049</c:v>
                </c:pt>
                <c:pt idx="867">
                  <c:v>180487.804878049</c:v>
                </c:pt>
                <c:pt idx="868">
                  <c:v>180487.804878049</c:v>
                </c:pt>
                <c:pt idx="869">
                  <c:v>180487.804878049</c:v>
                </c:pt>
                <c:pt idx="870">
                  <c:v>182926.829268293</c:v>
                </c:pt>
                <c:pt idx="871">
                  <c:v>182926.829268293</c:v>
                </c:pt>
                <c:pt idx="872">
                  <c:v>182926.829268293</c:v>
                </c:pt>
              </c:numCache>
            </c:numRef>
          </c:val>
          <c:smooth val="0"/>
        </c:ser>
        <c:ser>
          <c:idx val="2"/>
          <c:order val="2"/>
          <c:tx>
            <c:strRef>
              <c:f>'[钴周报作图孟.xlsx]硫酸钴+四钴价差'!$C$1</c:f>
              <c:strCache>
                <c:ptCount val="1"/>
                <c:pt idx="0">
                  <c:v>四氧化三钴（金属吨）</c:v>
                </c:pt>
              </c:strCache>
            </c:strRef>
          </c:tx>
          <c:spPr>
            <a:ln w="19050" cap="rnd" cmpd="sng" algn="ctr">
              <a:solidFill>
                <a:srgbClr val="023985"/>
              </a:solidFill>
              <a:prstDash val="solid"/>
              <a:round/>
            </a:ln>
            <a:effectLst/>
          </c:spPr>
          <c:marker>
            <c:symbol val="none"/>
          </c:marker>
          <c:dLbls>
            <c:delete val="1"/>
          </c:dLbls>
          <c:cat>
            <c:numRef>
              <c:f>'[钴周报作图孟.xlsx]硫酸钴+四钴价差'!$A$2:$A$875</c:f>
              <c:numCache>
                <c:formatCode>yyyy/mm/dd</c:formatCode>
                <c:ptCount val="874"/>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numCache>
            </c:numRef>
          </c:cat>
          <c:val>
            <c:numRef>
              <c:f>'[钴周报作图孟.xlsx]硫酸钴+四钴价差'!$C$2:$C$875</c:f>
              <c:numCache>
                <c:formatCode>0_ </c:formatCode>
                <c:ptCount val="874"/>
                <c:pt idx="0">
                  <c:v>234890.10989011</c:v>
                </c:pt>
                <c:pt idx="1">
                  <c:v>236950.549450549</c:v>
                </c:pt>
                <c:pt idx="2">
                  <c:v>236950.549450549</c:v>
                </c:pt>
                <c:pt idx="3">
                  <c:v>236950.549450549</c:v>
                </c:pt>
                <c:pt idx="4">
                  <c:v>240384.615384615</c:v>
                </c:pt>
                <c:pt idx="5">
                  <c:v>240728.021978022</c:v>
                </c:pt>
                <c:pt idx="6">
                  <c:v>240728.021978022</c:v>
                </c:pt>
                <c:pt idx="7">
                  <c:v>243818.681318681</c:v>
                </c:pt>
                <c:pt idx="8">
                  <c:v>250686.813186813</c:v>
                </c:pt>
                <c:pt idx="9">
                  <c:v>255494.505494505</c:v>
                </c:pt>
                <c:pt idx="10">
                  <c:v>255494.505494505</c:v>
                </c:pt>
                <c:pt idx="11">
                  <c:v>255494.505494505</c:v>
                </c:pt>
                <c:pt idx="12">
                  <c:v>255494.505494505</c:v>
                </c:pt>
                <c:pt idx="13">
                  <c:v>255494.505494505</c:v>
                </c:pt>
                <c:pt idx="14">
                  <c:v>255494.505494505</c:v>
                </c:pt>
                <c:pt idx="15">
                  <c:v>255494.505494505</c:v>
                </c:pt>
                <c:pt idx="16">
                  <c:v>255494.505494505</c:v>
                </c:pt>
                <c:pt idx="17">
                  <c:v>255494.505494505</c:v>
                </c:pt>
                <c:pt idx="18">
                  <c:v>255494.505494505</c:v>
                </c:pt>
                <c:pt idx="19">
                  <c:v>255494.505494505</c:v>
                </c:pt>
                <c:pt idx="20">
                  <c:v>255494.505494505</c:v>
                </c:pt>
                <c:pt idx="21">
                  <c:v>255494.505494505</c:v>
                </c:pt>
                <c:pt idx="22">
                  <c:v>255494.505494505</c:v>
                </c:pt>
                <c:pt idx="23">
                  <c:v>264423.076923077</c:v>
                </c:pt>
                <c:pt idx="24">
                  <c:v>264423.076923077</c:v>
                </c:pt>
                <c:pt idx="25">
                  <c:v>264423.076923077</c:v>
                </c:pt>
                <c:pt idx="26">
                  <c:v>264423.076923077</c:v>
                </c:pt>
                <c:pt idx="27">
                  <c:v>264423.076923077</c:v>
                </c:pt>
                <c:pt idx="28">
                  <c:v>264423.076923077</c:v>
                </c:pt>
                <c:pt idx="29">
                  <c:v>271978.021978022</c:v>
                </c:pt>
                <c:pt idx="30">
                  <c:v>278159.340659341</c:v>
                </c:pt>
                <c:pt idx="31">
                  <c:v>278159.340659341</c:v>
                </c:pt>
                <c:pt idx="32">
                  <c:v>278159.340659341</c:v>
                </c:pt>
                <c:pt idx="33">
                  <c:v>278159.340659341</c:v>
                </c:pt>
                <c:pt idx="34">
                  <c:v>285027.472527473</c:v>
                </c:pt>
                <c:pt idx="35">
                  <c:v>295329.67032967</c:v>
                </c:pt>
                <c:pt idx="36">
                  <c:v>302197.802197802</c:v>
                </c:pt>
                <c:pt idx="37">
                  <c:v>302197.802197802</c:v>
                </c:pt>
                <c:pt idx="38">
                  <c:v>302197.802197802</c:v>
                </c:pt>
                <c:pt idx="39">
                  <c:v>302197.802197802</c:v>
                </c:pt>
                <c:pt idx="40">
                  <c:v>302197.802197802</c:v>
                </c:pt>
                <c:pt idx="41">
                  <c:v>302197.802197802</c:v>
                </c:pt>
                <c:pt idx="42">
                  <c:v>302197.802197802</c:v>
                </c:pt>
                <c:pt idx="43">
                  <c:v>302197.802197802</c:v>
                </c:pt>
                <c:pt idx="44">
                  <c:v>302197.802197802</c:v>
                </c:pt>
                <c:pt idx="45">
                  <c:v>302197.802197802</c:v>
                </c:pt>
                <c:pt idx="46">
                  <c:v>302197.802197802</c:v>
                </c:pt>
                <c:pt idx="47">
                  <c:v>298763.736263736</c:v>
                </c:pt>
                <c:pt idx="48">
                  <c:v>298763.736263736</c:v>
                </c:pt>
                <c:pt idx="49">
                  <c:v>291895.604395604</c:v>
                </c:pt>
                <c:pt idx="50">
                  <c:v>285027.472527473</c:v>
                </c:pt>
                <c:pt idx="51">
                  <c:v>283653.846153846</c:v>
                </c:pt>
                <c:pt idx="52">
                  <c:v>283653.846153846</c:v>
                </c:pt>
                <c:pt idx="53">
                  <c:v>276098.901098901</c:v>
                </c:pt>
                <c:pt idx="54">
                  <c:v>273351.648351648</c:v>
                </c:pt>
                <c:pt idx="55">
                  <c:v>269230.769230769</c:v>
                </c:pt>
                <c:pt idx="56">
                  <c:v>267857.142857143</c:v>
                </c:pt>
                <c:pt idx="57">
                  <c:v>267857.142857143</c:v>
                </c:pt>
                <c:pt idx="58">
                  <c:v>267857.142857143</c:v>
                </c:pt>
                <c:pt idx="59">
                  <c:v>260989.010989011</c:v>
                </c:pt>
                <c:pt idx="60">
                  <c:v>257554.945054945</c:v>
                </c:pt>
                <c:pt idx="61">
                  <c:v>257554.945054945</c:v>
                </c:pt>
                <c:pt idx="62">
                  <c:v>257554.945054945</c:v>
                </c:pt>
                <c:pt idx="63">
                  <c:v>257554.945054945</c:v>
                </c:pt>
                <c:pt idx="64">
                  <c:v>250686.813186813</c:v>
                </c:pt>
                <c:pt idx="65">
                  <c:v>243818.681318681</c:v>
                </c:pt>
                <c:pt idx="66">
                  <c:v>243818.681318681</c:v>
                </c:pt>
                <c:pt idx="67">
                  <c:v>243818.681318681</c:v>
                </c:pt>
                <c:pt idx="68">
                  <c:v>243818.681318681</c:v>
                </c:pt>
                <c:pt idx="69">
                  <c:v>243818.681318681</c:v>
                </c:pt>
                <c:pt idx="70">
                  <c:v>243818.681318681</c:v>
                </c:pt>
                <c:pt idx="71">
                  <c:v>243818.681318681</c:v>
                </c:pt>
                <c:pt idx="72">
                  <c:v>236950.549450549</c:v>
                </c:pt>
                <c:pt idx="73">
                  <c:v>236950.549450549</c:v>
                </c:pt>
                <c:pt idx="74">
                  <c:v>236950.549450549</c:v>
                </c:pt>
                <c:pt idx="75">
                  <c:v>236950.549450549</c:v>
                </c:pt>
                <c:pt idx="76">
                  <c:v>236950.549450549</c:v>
                </c:pt>
                <c:pt idx="77">
                  <c:v>236950.549450549</c:v>
                </c:pt>
                <c:pt idx="78">
                  <c:v>236950.549450549</c:v>
                </c:pt>
                <c:pt idx="79">
                  <c:v>236950.549450549</c:v>
                </c:pt>
                <c:pt idx="80">
                  <c:v>236950.549450549</c:v>
                </c:pt>
                <c:pt idx="81">
                  <c:v>236950.549450549</c:v>
                </c:pt>
                <c:pt idx="82">
                  <c:v>236950.549450549</c:v>
                </c:pt>
                <c:pt idx="83">
                  <c:v>236950.549450549</c:v>
                </c:pt>
                <c:pt idx="84">
                  <c:v>236950.549450549</c:v>
                </c:pt>
                <c:pt idx="85">
                  <c:v>236950.549450549</c:v>
                </c:pt>
                <c:pt idx="86">
                  <c:v>236950.549450549</c:v>
                </c:pt>
                <c:pt idx="87">
                  <c:v>236950.549450549</c:v>
                </c:pt>
                <c:pt idx="88">
                  <c:v>236950.549450549</c:v>
                </c:pt>
                <c:pt idx="89">
                  <c:v>236950.549450549</c:v>
                </c:pt>
                <c:pt idx="90">
                  <c:v>236950.549450549</c:v>
                </c:pt>
                <c:pt idx="91">
                  <c:v>236950.549450549</c:v>
                </c:pt>
                <c:pt idx="92">
                  <c:v>236950.549450549</c:v>
                </c:pt>
                <c:pt idx="93">
                  <c:v>243818.681318681</c:v>
                </c:pt>
                <c:pt idx="94">
                  <c:v>243818.681318681</c:v>
                </c:pt>
                <c:pt idx="95">
                  <c:v>243818.681318681</c:v>
                </c:pt>
                <c:pt idx="96">
                  <c:v>243818.681318681</c:v>
                </c:pt>
                <c:pt idx="97">
                  <c:v>243818.681318681</c:v>
                </c:pt>
                <c:pt idx="98">
                  <c:v>243818.681318681</c:v>
                </c:pt>
                <c:pt idx="99">
                  <c:v>243818.681318681</c:v>
                </c:pt>
                <c:pt idx="100">
                  <c:v>243818.681318681</c:v>
                </c:pt>
                <c:pt idx="101">
                  <c:v>243818.681318681</c:v>
                </c:pt>
                <c:pt idx="102">
                  <c:v>243818.681318681</c:v>
                </c:pt>
                <c:pt idx="103">
                  <c:v>243818.681318681</c:v>
                </c:pt>
                <c:pt idx="104">
                  <c:v>243818.681318681</c:v>
                </c:pt>
                <c:pt idx="105">
                  <c:v>243818.681318681</c:v>
                </c:pt>
                <c:pt idx="106">
                  <c:v>243818.681318681</c:v>
                </c:pt>
                <c:pt idx="107">
                  <c:v>243818.681318681</c:v>
                </c:pt>
                <c:pt idx="108">
                  <c:v>243818.681318681</c:v>
                </c:pt>
                <c:pt idx="109">
                  <c:v>243818.681318681</c:v>
                </c:pt>
                <c:pt idx="110">
                  <c:v>243818.681318681</c:v>
                </c:pt>
                <c:pt idx="111">
                  <c:v>243818.681318681</c:v>
                </c:pt>
                <c:pt idx="112">
                  <c:v>243818.681318681</c:v>
                </c:pt>
                <c:pt idx="113">
                  <c:v>243818.681318681</c:v>
                </c:pt>
                <c:pt idx="114">
                  <c:v>243818.681318681</c:v>
                </c:pt>
                <c:pt idx="115">
                  <c:v>243818.681318681</c:v>
                </c:pt>
                <c:pt idx="116">
                  <c:v>243818.681318681</c:v>
                </c:pt>
                <c:pt idx="117">
                  <c:v>243818.681318681</c:v>
                </c:pt>
                <c:pt idx="118">
                  <c:v>243818.681318681</c:v>
                </c:pt>
                <c:pt idx="119">
                  <c:v>243818.681318681</c:v>
                </c:pt>
                <c:pt idx="120">
                  <c:v>243818.681318681</c:v>
                </c:pt>
                <c:pt idx="121">
                  <c:v>243818.681318681</c:v>
                </c:pt>
                <c:pt idx="122">
                  <c:v>243818.681318681</c:v>
                </c:pt>
                <c:pt idx="123">
                  <c:v>243818.681318681</c:v>
                </c:pt>
                <c:pt idx="124">
                  <c:v>243818.681318681</c:v>
                </c:pt>
                <c:pt idx="125">
                  <c:v>243818.681318681</c:v>
                </c:pt>
                <c:pt idx="126">
                  <c:v>243818.681318681</c:v>
                </c:pt>
                <c:pt idx="127">
                  <c:v>243818.681318681</c:v>
                </c:pt>
                <c:pt idx="128">
                  <c:v>243818.681318681</c:v>
                </c:pt>
                <c:pt idx="129">
                  <c:v>243818.681318681</c:v>
                </c:pt>
                <c:pt idx="130">
                  <c:v>243818.681318681</c:v>
                </c:pt>
                <c:pt idx="131">
                  <c:v>243818.681318681</c:v>
                </c:pt>
                <c:pt idx="132">
                  <c:v>243818.681318681</c:v>
                </c:pt>
                <c:pt idx="133">
                  <c:v>243818.681318681</c:v>
                </c:pt>
                <c:pt idx="134">
                  <c:v>247252.747252747</c:v>
                </c:pt>
                <c:pt idx="135">
                  <c:v>247252.747252747</c:v>
                </c:pt>
                <c:pt idx="136">
                  <c:v>247252.747252747</c:v>
                </c:pt>
                <c:pt idx="137">
                  <c:v>247252.747252747</c:v>
                </c:pt>
                <c:pt idx="138">
                  <c:v>247252.747252747</c:v>
                </c:pt>
                <c:pt idx="139">
                  <c:v>247252.747252747</c:v>
                </c:pt>
                <c:pt idx="140">
                  <c:v>250686.813186813</c:v>
                </c:pt>
                <c:pt idx="141">
                  <c:v>250686.813186813</c:v>
                </c:pt>
                <c:pt idx="142">
                  <c:v>257554.945054945</c:v>
                </c:pt>
                <c:pt idx="143">
                  <c:v>257554.945054945</c:v>
                </c:pt>
                <c:pt idx="144">
                  <c:v>257554.945054945</c:v>
                </c:pt>
                <c:pt idx="145">
                  <c:v>264423.076923077</c:v>
                </c:pt>
                <c:pt idx="146">
                  <c:v>264423.076923077</c:v>
                </c:pt>
                <c:pt idx="147">
                  <c:v>309065.934065934</c:v>
                </c:pt>
                <c:pt idx="148">
                  <c:v>309065.934065934</c:v>
                </c:pt>
                <c:pt idx="149">
                  <c:v>309065.934065934</c:v>
                </c:pt>
                <c:pt idx="150">
                  <c:v>309065.934065934</c:v>
                </c:pt>
                <c:pt idx="151">
                  <c:v>309065.934065934</c:v>
                </c:pt>
                <c:pt idx="152">
                  <c:v>309065.934065934</c:v>
                </c:pt>
                <c:pt idx="153">
                  <c:v>309065.934065934</c:v>
                </c:pt>
                <c:pt idx="154">
                  <c:v>309065.934065934</c:v>
                </c:pt>
                <c:pt idx="155">
                  <c:v>309065.934065934</c:v>
                </c:pt>
                <c:pt idx="156">
                  <c:v>302197.802197802</c:v>
                </c:pt>
                <c:pt idx="157">
                  <c:v>302197.802197802</c:v>
                </c:pt>
                <c:pt idx="158">
                  <c:v>302197.802197802</c:v>
                </c:pt>
                <c:pt idx="159">
                  <c:v>302197.802197802</c:v>
                </c:pt>
                <c:pt idx="160">
                  <c:v>302197.802197802</c:v>
                </c:pt>
                <c:pt idx="161">
                  <c:v>302197.802197802</c:v>
                </c:pt>
                <c:pt idx="162">
                  <c:v>302197.802197802</c:v>
                </c:pt>
                <c:pt idx="163">
                  <c:v>302197.802197802</c:v>
                </c:pt>
                <c:pt idx="164">
                  <c:v>302197.802197802</c:v>
                </c:pt>
                <c:pt idx="165">
                  <c:v>302197.802197802</c:v>
                </c:pt>
                <c:pt idx="166">
                  <c:v>302197.802197802</c:v>
                </c:pt>
                <c:pt idx="167">
                  <c:v>295329.67032967</c:v>
                </c:pt>
                <c:pt idx="168">
                  <c:v>295329.67032967</c:v>
                </c:pt>
                <c:pt idx="169">
                  <c:v>295329.67032967</c:v>
                </c:pt>
                <c:pt idx="170">
                  <c:v>295329.67032967</c:v>
                </c:pt>
                <c:pt idx="171">
                  <c:v>295329.67032967</c:v>
                </c:pt>
                <c:pt idx="172">
                  <c:v>295329.67032967</c:v>
                </c:pt>
                <c:pt idx="173">
                  <c:v>295329.67032967</c:v>
                </c:pt>
                <c:pt idx="174">
                  <c:v>295329.67032967</c:v>
                </c:pt>
                <c:pt idx="175">
                  <c:v>295329.67032967</c:v>
                </c:pt>
                <c:pt idx="176">
                  <c:v>295329.67032967</c:v>
                </c:pt>
                <c:pt idx="177">
                  <c:v>295329.67032967</c:v>
                </c:pt>
                <c:pt idx="178">
                  <c:v>295329.67032967</c:v>
                </c:pt>
                <c:pt idx="179">
                  <c:v>295329.67032967</c:v>
                </c:pt>
                <c:pt idx="180">
                  <c:v>295329.67032967</c:v>
                </c:pt>
                <c:pt idx="181">
                  <c:v>295329.67032967</c:v>
                </c:pt>
                <c:pt idx="182">
                  <c:v>295329.67032967</c:v>
                </c:pt>
                <c:pt idx="183">
                  <c:v>295329.67032967</c:v>
                </c:pt>
                <c:pt idx="184">
                  <c:v>295329.67032967</c:v>
                </c:pt>
                <c:pt idx="185">
                  <c:v>295329.67032967</c:v>
                </c:pt>
                <c:pt idx="186">
                  <c:v>295329.67032967</c:v>
                </c:pt>
                <c:pt idx="187">
                  <c:v>295329.67032967</c:v>
                </c:pt>
                <c:pt idx="188">
                  <c:v>295329.67032967</c:v>
                </c:pt>
                <c:pt idx="189">
                  <c:v>295329.67032967</c:v>
                </c:pt>
                <c:pt idx="190">
                  <c:v>295329.67032967</c:v>
                </c:pt>
                <c:pt idx="191">
                  <c:v>295329.67032967</c:v>
                </c:pt>
                <c:pt idx="192">
                  <c:v>295329.67032967</c:v>
                </c:pt>
                <c:pt idx="193">
                  <c:v>295329.67032967</c:v>
                </c:pt>
                <c:pt idx="194">
                  <c:v>295329.67032967</c:v>
                </c:pt>
                <c:pt idx="195">
                  <c:v>295329.67032967</c:v>
                </c:pt>
                <c:pt idx="196">
                  <c:v>295329.67032967</c:v>
                </c:pt>
                <c:pt idx="197">
                  <c:v>295329.67032967</c:v>
                </c:pt>
                <c:pt idx="198">
                  <c:v>295329.67032967</c:v>
                </c:pt>
                <c:pt idx="199">
                  <c:v>295329.67032967</c:v>
                </c:pt>
                <c:pt idx="200">
                  <c:v>295329.67032967</c:v>
                </c:pt>
                <c:pt idx="201">
                  <c:v>295329.67032967</c:v>
                </c:pt>
                <c:pt idx="202">
                  <c:v>295329.67032967</c:v>
                </c:pt>
                <c:pt idx="203">
                  <c:v>295329.67032967</c:v>
                </c:pt>
                <c:pt idx="204">
                  <c:v>295329.67032967</c:v>
                </c:pt>
                <c:pt idx="205">
                  <c:v>295329.67032967</c:v>
                </c:pt>
                <c:pt idx="206">
                  <c:v>295329.67032967</c:v>
                </c:pt>
                <c:pt idx="207">
                  <c:v>295329.67032967</c:v>
                </c:pt>
                <c:pt idx="208">
                  <c:v>295329.67032967</c:v>
                </c:pt>
                <c:pt idx="209">
                  <c:v>295329.67032967</c:v>
                </c:pt>
                <c:pt idx="210">
                  <c:v>295329.67032967</c:v>
                </c:pt>
                <c:pt idx="211">
                  <c:v>295329.67032967</c:v>
                </c:pt>
                <c:pt idx="212">
                  <c:v>295329.67032967</c:v>
                </c:pt>
                <c:pt idx="213">
                  <c:v>295329.67032967</c:v>
                </c:pt>
                <c:pt idx="214">
                  <c:v>295329.67032967</c:v>
                </c:pt>
                <c:pt idx="215">
                  <c:v>295329.67032967</c:v>
                </c:pt>
                <c:pt idx="216">
                  <c:v>295329.67032967</c:v>
                </c:pt>
                <c:pt idx="217">
                  <c:v>295329.67032967</c:v>
                </c:pt>
                <c:pt idx="218">
                  <c:v>295329.67032967</c:v>
                </c:pt>
                <c:pt idx="219">
                  <c:v>295329.67032967</c:v>
                </c:pt>
                <c:pt idx="220">
                  <c:v>295329.67032967</c:v>
                </c:pt>
                <c:pt idx="221">
                  <c:v>295329.67032967</c:v>
                </c:pt>
                <c:pt idx="222">
                  <c:v>295329.67032967</c:v>
                </c:pt>
                <c:pt idx="223">
                  <c:v>295329.67032967</c:v>
                </c:pt>
                <c:pt idx="224">
                  <c:v>295329.67032967</c:v>
                </c:pt>
                <c:pt idx="225">
                  <c:v>295329.67032967</c:v>
                </c:pt>
                <c:pt idx="226">
                  <c:v>295329.67032967</c:v>
                </c:pt>
                <c:pt idx="227">
                  <c:v>295329.67032967</c:v>
                </c:pt>
                <c:pt idx="228">
                  <c:v>295329.67032967</c:v>
                </c:pt>
                <c:pt idx="229">
                  <c:v>295329.67032967</c:v>
                </c:pt>
                <c:pt idx="230">
                  <c:v>295329.67032967</c:v>
                </c:pt>
                <c:pt idx="231">
                  <c:v>295329.67032967</c:v>
                </c:pt>
                <c:pt idx="232">
                  <c:v>295329.67032967</c:v>
                </c:pt>
                <c:pt idx="233">
                  <c:v>295329.67032967</c:v>
                </c:pt>
                <c:pt idx="234">
                  <c:v>295329.67032967</c:v>
                </c:pt>
                <c:pt idx="235">
                  <c:v>295329.67032967</c:v>
                </c:pt>
                <c:pt idx="236">
                  <c:v>295329.67032967</c:v>
                </c:pt>
                <c:pt idx="237">
                  <c:v>295329.67032967</c:v>
                </c:pt>
                <c:pt idx="238">
                  <c:v>295329.67032967</c:v>
                </c:pt>
                <c:pt idx="239">
                  <c:v>295329.67032967</c:v>
                </c:pt>
                <c:pt idx="240">
                  <c:v>295329.67032967</c:v>
                </c:pt>
                <c:pt idx="241">
                  <c:v>295329.67032967</c:v>
                </c:pt>
                <c:pt idx="242">
                  <c:v>295329.67032967</c:v>
                </c:pt>
                <c:pt idx="243">
                  <c:v>295329.67032967</c:v>
                </c:pt>
                <c:pt idx="244">
                  <c:v>295329.67032967</c:v>
                </c:pt>
                <c:pt idx="245">
                  <c:v>295329.67032967</c:v>
                </c:pt>
                <c:pt idx="246">
                  <c:v>295329.67032967</c:v>
                </c:pt>
                <c:pt idx="247">
                  <c:v>295329.67032967</c:v>
                </c:pt>
                <c:pt idx="248">
                  <c:v>295329.67032967</c:v>
                </c:pt>
                <c:pt idx="249">
                  <c:v>295329.67032967</c:v>
                </c:pt>
                <c:pt idx="250">
                  <c:v>295329.67032967</c:v>
                </c:pt>
                <c:pt idx="251">
                  <c:v>295329.67032967</c:v>
                </c:pt>
                <c:pt idx="252">
                  <c:v>295329.67032967</c:v>
                </c:pt>
                <c:pt idx="253">
                  <c:v>295329.67032967</c:v>
                </c:pt>
                <c:pt idx="254">
                  <c:v>295329.67032967</c:v>
                </c:pt>
                <c:pt idx="255">
                  <c:v>295329.67032967</c:v>
                </c:pt>
                <c:pt idx="256">
                  <c:v>295329.67032967</c:v>
                </c:pt>
                <c:pt idx="257">
                  <c:v>295329.67032967</c:v>
                </c:pt>
                <c:pt idx="258">
                  <c:v>295329.67032967</c:v>
                </c:pt>
                <c:pt idx="259">
                  <c:v>295329.67032967</c:v>
                </c:pt>
                <c:pt idx="260">
                  <c:v>295329.67032967</c:v>
                </c:pt>
                <c:pt idx="261">
                  <c:v>295329.67032967</c:v>
                </c:pt>
                <c:pt idx="262">
                  <c:v>295329.67032967</c:v>
                </c:pt>
                <c:pt idx="263">
                  <c:v>295329.67032967</c:v>
                </c:pt>
                <c:pt idx="264">
                  <c:v>295329.67032967</c:v>
                </c:pt>
                <c:pt idx="265">
                  <c:v>295329.67032967</c:v>
                </c:pt>
                <c:pt idx="266">
                  <c:v>302197.802197802</c:v>
                </c:pt>
                <c:pt idx="267">
                  <c:v>302197.802197802</c:v>
                </c:pt>
                <c:pt idx="268">
                  <c:v>302197.802197802</c:v>
                </c:pt>
                <c:pt idx="269">
                  <c:v>302197.802197802</c:v>
                </c:pt>
                <c:pt idx="270">
                  <c:v>302197.802197802</c:v>
                </c:pt>
                <c:pt idx="271">
                  <c:v>309065.934065934</c:v>
                </c:pt>
                <c:pt idx="272">
                  <c:v>370879.120879121</c:v>
                </c:pt>
                <c:pt idx="273">
                  <c:v>370879.120879121</c:v>
                </c:pt>
                <c:pt idx="274">
                  <c:v>370879.120879121</c:v>
                </c:pt>
                <c:pt idx="275">
                  <c:v>370879.120879121</c:v>
                </c:pt>
                <c:pt idx="276">
                  <c:v>370879.120879121</c:v>
                </c:pt>
                <c:pt idx="277">
                  <c:v>370879.120879121</c:v>
                </c:pt>
                <c:pt idx="278">
                  <c:v>370879.120879121</c:v>
                </c:pt>
                <c:pt idx="279">
                  <c:v>370879.120879121</c:v>
                </c:pt>
                <c:pt idx="280">
                  <c:v>370879.120879121</c:v>
                </c:pt>
                <c:pt idx="281">
                  <c:v>370879.120879121</c:v>
                </c:pt>
                <c:pt idx="282">
                  <c:v>377747.252747253</c:v>
                </c:pt>
                <c:pt idx="283">
                  <c:v>377747.252747253</c:v>
                </c:pt>
                <c:pt idx="284">
                  <c:v>377747.252747253</c:v>
                </c:pt>
                <c:pt idx="285">
                  <c:v>377747.252747253</c:v>
                </c:pt>
                <c:pt idx="286">
                  <c:v>388049.450549451</c:v>
                </c:pt>
                <c:pt idx="287">
                  <c:v>388049.450549451</c:v>
                </c:pt>
                <c:pt idx="288">
                  <c:v>398351.648351648</c:v>
                </c:pt>
                <c:pt idx="289">
                  <c:v>398351.648351648</c:v>
                </c:pt>
                <c:pt idx="290">
                  <c:v>398351.648351648</c:v>
                </c:pt>
                <c:pt idx="291">
                  <c:v>398351.648351648</c:v>
                </c:pt>
                <c:pt idx="292">
                  <c:v>405219.78021978</c:v>
                </c:pt>
                <c:pt idx="293">
                  <c:v>405219.78021978</c:v>
                </c:pt>
                <c:pt idx="294">
                  <c:v>405219.78021978</c:v>
                </c:pt>
                <c:pt idx="295">
                  <c:v>405219.78021978</c:v>
                </c:pt>
                <c:pt idx="296">
                  <c:v>405219.78021978</c:v>
                </c:pt>
                <c:pt idx="297">
                  <c:v>418956.043956044</c:v>
                </c:pt>
                <c:pt idx="298">
                  <c:v>418956.043956044</c:v>
                </c:pt>
                <c:pt idx="299">
                  <c:v>418956.043956044</c:v>
                </c:pt>
                <c:pt idx="300">
                  <c:v>473901.098901099</c:v>
                </c:pt>
                <c:pt idx="301">
                  <c:v>497939.56043956</c:v>
                </c:pt>
                <c:pt idx="302">
                  <c:v>511675.824175824</c:v>
                </c:pt>
                <c:pt idx="303">
                  <c:v>511675.824175824</c:v>
                </c:pt>
                <c:pt idx="304">
                  <c:v>511675.824175824</c:v>
                </c:pt>
                <c:pt idx="305">
                  <c:v>511675.824175824</c:v>
                </c:pt>
                <c:pt idx="306">
                  <c:v>511675.824175824</c:v>
                </c:pt>
                <c:pt idx="307">
                  <c:v>511675.824175824</c:v>
                </c:pt>
                <c:pt idx="308">
                  <c:v>518543.956043956</c:v>
                </c:pt>
                <c:pt idx="309">
                  <c:v>518543.956043956</c:v>
                </c:pt>
                <c:pt idx="310">
                  <c:v>518543.956043956</c:v>
                </c:pt>
                <c:pt idx="311">
                  <c:v>518543.956043956</c:v>
                </c:pt>
                <c:pt idx="312">
                  <c:v>518543.956043956</c:v>
                </c:pt>
                <c:pt idx="313">
                  <c:v>518543.956043956</c:v>
                </c:pt>
                <c:pt idx="314">
                  <c:v>518543.956043956</c:v>
                </c:pt>
                <c:pt idx="315">
                  <c:v>518543.956043956</c:v>
                </c:pt>
                <c:pt idx="316">
                  <c:v>518543.956043956</c:v>
                </c:pt>
                <c:pt idx="317">
                  <c:v>494505.494505495</c:v>
                </c:pt>
                <c:pt idx="318">
                  <c:v>494505.494505495</c:v>
                </c:pt>
                <c:pt idx="319">
                  <c:v>494505.494505495</c:v>
                </c:pt>
                <c:pt idx="320">
                  <c:v>494505.494505495</c:v>
                </c:pt>
                <c:pt idx="321">
                  <c:v>494505.494505495</c:v>
                </c:pt>
                <c:pt idx="322">
                  <c:v>494505.494505495</c:v>
                </c:pt>
                <c:pt idx="323">
                  <c:v>494505.494505495</c:v>
                </c:pt>
                <c:pt idx="324">
                  <c:v>467032.967032967</c:v>
                </c:pt>
                <c:pt idx="325">
                  <c:v>465659.340659341</c:v>
                </c:pt>
                <c:pt idx="326">
                  <c:v>446428.571428571</c:v>
                </c:pt>
                <c:pt idx="327">
                  <c:v>442307.692307692</c:v>
                </c:pt>
                <c:pt idx="328">
                  <c:v>442307.692307692</c:v>
                </c:pt>
                <c:pt idx="329">
                  <c:v>439560.43956044</c:v>
                </c:pt>
                <c:pt idx="330">
                  <c:v>412087.912087912</c:v>
                </c:pt>
                <c:pt idx="331">
                  <c:v>412087.912087912</c:v>
                </c:pt>
                <c:pt idx="332">
                  <c:v>412087.912087912</c:v>
                </c:pt>
                <c:pt idx="333">
                  <c:v>412087.912087912</c:v>
                </c:pt>
                <c:pt idx="334">
                  <c:v>412087.912087912</c:v>
                </c:pt>
                <c:pt idx="335">
                  <c:v>412087.912087912</c:v>
                </c:pt>
                <c:pt idx="336">
                  <c:v>412087.912087912</c:v>
                </c:pt>
                <c:pt idx="337">
                  <c:v>405219.78021978</c:v>
                </c:pt>
                <c:pt idx="338">
                  <c:v>405219.78021978</c:v>
                </c:pt>
                <c:pt idx="339">
                  <c:v>405219.78021978</c:v>
                </c:pt>
                <c:pt idx="340">
                  <c:v>405219.78021978</c:v>
                </c:pt>
                <c:pt idx="341">
                  <c:v>405219.78021978</c:v>
                </c:pt>
                <c:pt idx="342">
                  <c:v>405219.78021978</c:v>
                </c:pt>
                <c:pt idx="343">
                  <c:v>398351.648351648</c:v>
                </c:pt>
                <c:pt idx="344">
                  <c:v>398351.648351648</c:v>
                </c:pt>
                <c:pt idx="345">
                  <c:v>394917.582417582</c:v>
                </c:pt>
                <c:pt idx="346">
                  <c:v>394917.582417582</c:v>
                </c:pt>
                <c:pt idx="347">
                  <c:v>388049.450549451</c:v>
                </c:pt>
                <c:pt idx="348">
                  <c:v>388049.450549451</c:v>
                </c:pt>
                <c:pt idx="349">
                  <c:v>388049.450549451</c:v>
                </c:pt>
                <c:pt idx="350">
                  <c:v>388049.450549451</c:v>
                </c:pt>
                <c:pt idx="351">
                  <c:v>388049.450549451</c:v>
                </c:pt>
                <c:pt idx="352">
                  <c:v>388049.450549451</c:v>
                </c:pt>
                <c:pt idx="353">
                  <c:v>388049.450549451</c:v>
                </c:pt>
                <c:pt idx="354">
                  <c:v>385989.010989011</c:v>
                </c:pt>
                <c:pt idx="355">
                  <c:v>377747.252747253</c:v>
                </c:pt>
                <c:pt idx="356">
                  <c:v>377747.252747253</c:v>
                </c:pt>
                <c:pt idx="357">
                  <c:v>377747.252747253</c:v>
                </c:pt>
                <c:pt idx="358">
                  <c:v>377747.252747253</c:v>
                </c:pt>
                <c:pt idx="359">
                  <c:v>376373.626373626</c:v>
                </c:pt>
                <c:pt idx="360">
                  <c:v>372939.56043956</c:v>
                </c:pt>
                <c:pt idx="361">
                  <c:v>372939.56043956</c:v>
                </c:pt>
                <c:pt idx="362">
                  <c:v>372939.56043956</c:v>
                </c:pt>
                <c:pt idx="363">
                  <c:v>372939.56043956</c:v>
                </c:pt>
                <c:pt idx="364">
                  <c:v>372939.56043956</c:v>
                </c:pt>
                <c:pt idx="365">
                  <c:v>372939.56043956</c:v>
                </c:pt>
                <c:pt idx="366">
                  <c:v>372939.56043956</c:v>
                </c:pt>
                <c:pt idx="367">
                  <c:v>367445.054945055</c:v>
                </c:pt>
                <c:pt idx="368">
                  <c:v>367445.054945055</c:v>
                </c:pt>
                <c:pt idx="369">
                  <c:v>362637.362637363</c:v>
                </c:pt>
                <c:pt idx="370">
                  <c:v>362637.362637363</c:v>
                </c:pt>
                <c:pt idx="371">
                  <c:v>362637.362637363</c:v>
                </c:pt>
                <c:pt idx="372">
                  <c:v>362637.362637363</c:v>
                </c:pt>
                <c:pt idx="373">
                  <c:v>362637.362637363</c:v>
                </c:pt>
                <c:pt idx="374">
                  <c:v>362637.362637363</c:v>
                </c:pt>
                <c:pt idx="375">
                  <c:v>362637.362637363</c:v>
                </c:pt>
                <c:pt idx="376">
                  <c:v>362637.362637363</c:v>
                </c:pt>
                <c:pt idx="377">
                  <c:v>362637.362637363</c:v>
                </c:pt>
                <c:pt idx="378">
                  <c:v>362637.362637363</c:v>
                </c:pt>
                <c:pt idx="379">
                  <c:v>362637.362637363</c:v>
                </c:pt>
                <c:pt idx="380">
                  <c:v>362637.362637363</c:v>
                </c:pt>
                <c:pt idx="381">
                  <c:v>362637.362637363</c:v>
                </c:pt>
                <c:pt idx="382">
                  <c:v>362637.362637363</c:v>
                </c:pt>
                <c:pt idx="383">
                  <c:v>362637.362637363</c:v>
                </c:pt>
                <c:pt idx="384">
                  <c:v>362637.362637363</c:v>
                </c:pt>
                <c:pt idx="385">
                  <c:v>362637.362637363</c:v>
                </c:pt>
                <c:pt idx="386">
                  <c:v>370879.120879121</c:v>
                </c:pt>
                <c:pt idx="387">
                  <c:v>370879.120879121</c:v>
                </c:pt>
                <c:pt idx="388">
                  <c:v>370879.120879121</c:v>
                </c:pt>
                <c:pt idx="389">
                  <c:v>381181.318681319</c:v>
                </c:pt>
                <c:pt idx="390">
                  <c:v>381181.318681319</c:v>
                </c:pt>
                <c:pt idx="391">
                  <c:v>381181.318681319</c:v>
                </c:pt>
                <c:pt idx="392">
                  <c:v>381181.318681319</c:v>
                </c:pt>
                <c:pt idx="393">
                  <c:v>398351.648351648</c:v>
                </c:pt>
                <c:pt idx="394">
                  <c:v>398351.648351648</c:v>
                </c:pt>
                <c:pt idx="395">
                  <c:v>408653.846153846</c:v>
                </c:pt>
                <c:pt idx="396">
                  <c:v>408653.846153846</c:v>
                </c:pt>
                <c:pt idx="397">
                  <c:v>408653.846153846</c:v>
                </c:pt>
                <c:pt idx="398">
                  <c:v>412087.912087912</c:v>
                </c:pt>
                <c:pt idx="399">
                  <c:v>418956.043956044</c:v>
                </c:pt>
                <c:pt idx="400">
                  <c:v>418956.043956044</c:v>
                </c:pt>
                <c:pt idx="401">
                  <c:v>418956.043956044</c:v>
                </c:pt>
                <c:pt idx="402">
                  <c:v>418956.043956044</c:v>
                </c:pt>
                <c:pt idx="403">
                  <c:v>418956.043956044</c:v>
                </c:pt>
                <c:pt idx="404">
                  <c:v>418956.043956044</c:v>
                </c:pt>
                <c:pt idx="405">
                  <c:v>418956.043956044</c:v>
                </c:pt>
                <c:pt idx="406">
                  <c:v>418956.043956044</c:v>
                </c:pt>
                <c:pt idx="407">
                  <c:v>418956.043956044</c:v>
                </c:pt>
                <c:pt idx="408">
                  <c:v>418956.043956044</c:v>
                </c:pt>
                <c:pt idx="409">
                  <c:v>418956.043956044</c:v>
                </c:pt>
                <c:pt idx="410">
                  <c:v>418956.043956044</c:v>
                </c:pt>
                <c:pt idx="411">
                  <c:v>418956.043956044</c:v>
                </c:pt>
                <c:pt idx="412">
                  <c:v>418956.043956044</c:v>
                </c:pt>
                <c:pt idx="413">
                  <c:v>418956.043956044</c:v>
                </c:pt>
                <c:pt idx="414">
                  <c:v>418956.043956044</c:v>
                </c:pt>
                <c:pt idx="415">
                  <c:v>418956.043956044</c:v>
                </c:pt>
                <c:pt idx="416">
                  <c:v>418956.043956044</c:v>
                </c:pt>
                <c:pt idx="417">
                  <c:v>418956.043956044</c:v>
                </c:pt>
                <c:pt idx="418">
                  <c:v>417582.417582418</c:v>
                </c:pt>
                <c:pt idx="419">
                  <c:v>417582.417582418</c:v>
                </c:pt>
                <c:pt idx="420">
                  <c:v>412087.912087912</c:v>
                </c:pt>
                <c:pt idx="421">
                  <c:v>412087.912087912</c:v>
                </c:pt>
                <c:pt idx="422">
                  <c:v>412087.912087912</c:v>
                </c:pt>
                <c:pt idx="423">
                  <c:v>412087.912087912</c:v>
                </c:pt>
                <c:pt idx="424">
                  <c:v>410714.285714286</c:v>
                </c:pt>
                <c:pt idx="425">
                  <c:v>410714.285714286</c:v>
                </c:pt>
                <c:pt idx="426">
                  <c:v>410714.285714286</c:v>
                </c:pt>
                <c:pt idx="427">
                  <c:v>405219.78021978</c:v>
                </c:pt>
                <c:pt idx="428">
                  <c:v>405219.78021978</c:v>
                </c:pt>
                <c:pt idx="429">
                  <c:v>398351.648351648</c:v>
                </c:pt>
                <c:pt idx="430">
                  <c:v>398351.648351648</c:v>
                </c:pt>
                <c:pt idx="431">
                  <c:v>398351.648351648</c:v>
                </c:pt>
                <c:pt idx="432">
                  <c:v>398351.648351648</c:v>
                </c:pt>
                <c:pt idx="433">
                  <c:v>398351.648351648</c:v>
                </c:pt>
                <c:pt idx="434">
                  <c:v>398351.648351648</c:v>
                </c:pt>
                <c:pt idx="435">
                  <c:v>398351.648351648</c:v>
                </c:pt>
                <c:pt idx="436">
                  <c:v>398351.648351648</c:v>
                </c:pt>
                <c:pt idx="437">
                  <c:v>398351.648351648</c:v>
                </c:pt>
                <c:pt idx="438">
                  <c:v>391483.516483516</c:v>
                </c:pt>
                <c:pt idx="439">
                  <c:v>391483.516483516</c:v>
                </c:pt>
                <c:pt idx="440">
                  <c:v>391483.516483516</c:v>
                </c:pt>
                <c:pt idx="441">
                  <c:v>391483.516483516</c:v>
                </c:pt>
                <c:pt idx="442">
                  <c:v>393543.956043956</c:v>
                </c:pt>
                <c:pt idx="443">
                  <c:v>393543.956043956</c:v>
                </c:pt>
                <c:pt idx="444">
                  <c:v>398351.648351648</c:v>
                </c:pt>
                <c:pt idx="445">
                  <c:v>398351.648351648</c:v>
                </c:pt>
                <c:pt idx="446">
                  <c:v>398351.648351648</c:v>
                </c:pt>
                <c:pt idx="447">
                  <c:v>398351.648351648</c:v>
                </c:pt>
                <c:pt idx="448">
                  <c:v>398351.648351648</c:v>
                </c:pt>
                <c:pt idx="449">
                  <c:v>398351.648351648</c:v>
                </c:pt>
                <c:pt idx="450">
                  <c:v>398351.648351648</c:v>
                </c:pt>
                <c:pt idx="451">
                  <c:v>405219.78021978</c:v>
                </c:pt>
                <c:pt idx="452">
                  <c:v>408653.846153846</c:v>
                </c:pt>
                <c:pt idx="453">
                  <c:v>408653.846153846</c:v>
                </c:pt>
                <c:pt idx="454">
                  <c:v>408653.846153846</c:v>
                </c:pt>
                <c:pt idx="455">
                  <c:v>408653.846153846</c:v>
                </c:pt>
                <c:pt idx="456">
                  <c:v>408653.846153846</c:v>
                </c:pt>
                <c:pt idx="457">
                  <c:v>408653.846153846</c:v>
                </c:pt>
                <c:pt idx="458">
                  <c:v>415521.978021978</c:v>
                </c:pt>
                <c:pt idx="459">
                  <c:v>415521.978021978</c:v>
                </c:pt>
                <c:pt idx="460">
                  <c:v>418956.043956044</c:v>
                </c:pt>
                <c:pt idx="461">
                  <c:v>425824.175824176</c:v>
                </c:pt>
                <c:pt idx="462">
                  <c:v>425824.175824176</c:v>
                </c:pt>
                <c:pt idx="463">
                  <c:v>425824.175824176</c:v>
                </c:pt>
                <c:pt idx="464">
                  <c:v>425824.175824176</c:v>
                </c:pt>
                <c:pt idx="465">
                  <c:v>439560.43956044</c:v>
                </c:pt>
                <c:pt idx="466">
                  <c:v>439560.43956044</c:v>
                </c:pt>
                <c:pt idx="467">
                  <c:v>446428.571428571</c:v>
                </c:pt>
                <c:pt idx="468">
                  <c:v>446428.571428571</c:v>
                </c:pt>
                <c:pt idx="469">
                  <c:v>446428.571428571</c:v>
                </c:pt>
                <c:pt idx="470">
                  <c:v>446428.571428571</c:v>
                </c:pt>
                <c:pt idx="471">
                  <c:v>446428.571428571</c:v>
                </c:pt>
                <c:pt idx="472">
                  <c:v>446428.571428571</c:v>
                </c:pt>
                <c:pt idx="473">
                  <c:v>446428.571428571</c:v>
                </c:pt>
                <c:pt idx="474">
                  <c:v>446428.571428571</c:v>
                </c:pt>
                <c:pt idx="475">
                  <c:v>446428.571428571</c:v>
                </c:pt>
                <c:pt idx="476">
                  <c:v>446428.571428571</c:v>
                </c:pt>
                <c:pt idx="477">
                  <c:v>446428.571428571</c:v>
                </c:pt>
                <c:pt idx="478">
                  <c:v>460164.835164835</c:v>
                </c:pt>
                <c:pt idx="479">
                  <c:v>460164.835164835</c:v>
                </c:pt>
                <c:pt idx="480">
                  <c:v>460164.835164835</c:v>
                </c:pt>
                <c:pt idx="481">
                  <c:v>460164.835164835</c:v>
                </c:pt>
                <c:pt idx="482">
                  <c:v>460164.835164835</c:v>
                </c:pt>
                <c:pt idx="483">
                  <c:v>460164.835164835</c:v>
                </c:pt>
                <c:pt idx="484">
                  <c:v>460164.835164835</c:v>
                </c:pt>
                <c:pt idx="485">
                  <c:v>460164.835164835</c:v>
                </c:pt>
                <c:pt idx="486">
                  <c:v>460164.835164835</c:v>
                </c:pt>
                <c:pt idx="487">
                  <c:v>473901.098901099</c:v>
                </c:pt>
                <c:pt idx="488">
                  <c:v>473901.098901099</c:v>
                </c:pt>
                <c:pt idx="489">
                  <c:v>473901.098901099</c:v>
                </c:pt>
                <c:pt idx="490">
                  <c:v>473901.098901099</c:v>
                </c:pt>
                <c:pt idx="491">
                  <c:v>473901.098901099</c:v>
                </c:pt>
                <c:pt idx="492">
                  <c:v>473901.098901099</c:v>
                </c:pt>
                <c:pt idx="493">
                  <c:v>473901.098901099</c:v>
                </c:pt>
                <c:pt idx="494">
                  <c:v>473901.098901099</c:v>
                </c:pt>
                <c:pt idx="495">
                  <c:v>473901.098901099</c:v>
                </c:pt>
                <c:pt idx="496">
                  <c:v>477335.164835165</c:v>
                </c:pt>
                <c:pt idx="497">
                  <c:v>477335.164835165</c:v>
                </c:pt>
                <c:pt idx="498">
                  <c:v>477335.164835165</c:v>
                </c:pt>
                <c:pt idx="499">
                  <c:v>477335.164835165</c:v>
                </c:pt>
                <c:pt idx="500">
                  <c:v>480769.230769231</c:v>
                </c:pt>
                <c:pt idx="501">
                  <c:v>487637.362637363</c:v>
                </c:pt>
                <c:pt idx="502">
                  <c:v>487637.362637363</c:v>
                </c:pt>
                <c:pt idx="503">
                  <c:v>487637.362637363</c:v>
                </c:pt>
                <c:pt idx="504">
                  <c:v>487637.362637363</c:v>
                </c:pt>
                <c:pt idx="505">
                  <c:v>487637.362637363</c:v>
                </c:pt>
                <c:pt idx="506">
                  <c:v>487637.362637363</c:v>
                </c:pt>
                <c:pt idx="507">
                  <c:v>494505.494505495</c:v>
                </c:pt>
                <c:pt idx="508">
                  <c:v>518543.956043956</c:v>
                </c:pt>
                <c:pt idx="509">
                  <c:v>521978.021978022</c:v>
                </c:pt>
                <c:pt idx="510">
                  <c:v>521978.021978022</c:v>
                </c:pt>
                <c:pt idx="511">
                  <c:v>521978.021978022</c:v>
                </c:pt>
                <c:pt idx="512">
                  <c:v>528846.153846154</c:v>
                </c:pt>
                <c:pt idx="513">
                  <c:v>528846.153846154</c:v>
                </c:pt>
                <c:pt idx="514">
                  <c:v>528846.153846154</c:v>
                </c:pt>
                <c:pt idx="515">
                  <c:v>528846.153846154</c:v>
                </c:pt>
                <c:pt idx="516">
                  <c:v>528846.153846154</c:v>
                </c:pt>
                <c:pt idx="517">
                  <c:v>528846.153846154</c:v>
                </c:pt>
                <c:pt idx="518">
                  <c:v>528846.153846154</c:v>
                </c:pt>
                <c:pt idx="519">
                  <c:v>528846.153846154</c:v>
                </c:pt>
                <c:pt idx="520">
                  <c:v>528846.153846154</c:v>
                </c:pt>
                <c:pt idx="521">
                  <c:v>528846.153846154</c:v>
                </c:pt>
                <c:pt idx="522">
                  <c:v>542582.417582418</c:v>
                </c:pt>
                <c:pt idx="523">
                  <c:v>542582.417582418</c:v>
                </c:pt>
                <c:pt idx="524">
                  <c:v>542582.417582418</c:v>
                </c:pt>
                <c:pt idx="525">
                  <c:v>542582.417582418</c:v>
                </c:pt>
                <c:pt idx="526">
                  <c:v>542582.417582418</c:v>
                </c:pt>
                <c:pt idx="527">
                  <c:v>542582.417582418</c:v>
                </c:pt>
                <c:pt idx="528">
                  <c:v>542582.417582418</c:v>
                </c:pt>
                <c:pt idx="529">
                  <c:v>542582.417582418</c:v>
                </c:pt>
                <c:pt idx="530">
                  <c:v>549450.549450549</c:v>
                </c:pt>
                <c:pt idx="531">
                  <c:v>549450.549450549</c:v>
                </c:pt>
                <c:pt idx="532">
                  <c:v>549450.549450549</c:v>
                </c:pt>
                <c:pt idx="533">
                  <c:v>549450.549450549</c:v>
                </c:pt>
                <c:pt idx="534">
                  <c:v>549450.549450549</c:v>
                </c:pt>
                <c:pt idx="535">
                  <c:v>549450.549450549</c:v>
                </c:pt>
                <c:pt idx="536">
                  <c:v>549450.549450549</c:v>
                </c:pt>
                <c:pt idx="537">
                  <c:v>549450.549450549</c:v>
                </c:pt>
                <c:pt idx="538">
                  <c:v>549450.549450549</c:v>
                </c:pt>
                <c:pt idx="539">
                  <c:v>549450.549450549</c:v>
                </c:pt>
                <c:pt idx="540">
                  <c:v>549450.549450549</c:v>
                </c:pt>
                <c:pt idx="541">
                  <c:v>549450.549450549</c:v>
                </c:pt>
                <c:pt idx="542">
                  <c:v>549450.549450549</c:v>
                </c:pt>
                <c:pt idx="543">
                  <c:v>549450.549450549</c:v>
                </c:pt>
                <c:pt idx="544">
                  <c:v>563186.813186813</c:v>
                </c:pt>
                <c:pt idx="545">
                  <c:v>563186.813186813</c:v>
                </c:pt>
                <c:pt idx="546">
                  <c:v>563186.813186813</c:v>
                </c:pt>
                <c:pt idx="547">
                  <c:v>563186.813186813</c:v>
                </c:pt>
                <c:pt idx="548">
                  <c:v>563186.813186813</c:v>
                </c:pt>
                <c:pt idx="549">
                  <c:v>563186.813186813</c:v>
                </c:pt>
                <c:pt idx="550">
                  <c:v>570054.945054945</c:v>
                </c:pt>
                <c:pt idx="551">
                  <c:v>570054.945054945</c:v>
                </c:pt>
                <c:pt idx="552">
                  <c:v>570054.945054945</c:v>
                </c:pt>
                <c:pt idx="553">
                  <c:v>570054.945054945</c:v>
                </c:pt>
                <c:pt idx="554">
                  <c:v>572802.197802198</c:v>
                </c:pt>
                <c:pt idx="555">
                  <c:v>572802.197802198</c:v>
                </c:pt>
                <c:pt idx="556">
                  <c:v>572802.197802198</c:v>
                </c:pt>
                <c:pt idx="557">
                  <c:v>572802.197802198</c:v>
                </c:pt>
                <c:pt idx="558">
                  <c:v>576923.076923077</c:v>
                </c:pt>
                <c:pt idx="559">
                  <c:v>576923.076923077</c:v>
                </c:pt>
                <c:pt idx="560">
                  <c:v>576923.076923077</c:v>
                </c:pt>
                <c:pt idx="561">
                  <c:v>590659.340659341</c:v>
                </c:pt>
                <c:pt idx="562">
                  <c:v>590659.340659341</c:v>
                </c:pt>
                <c:pt idx="563">
                  <c:v>590659.340659341</c:v>
                </c:pt>
                <c:pt idx="564">
                  <c:v>590659.340659341</c:v>
                </c:pt>
                <c:pt idx="565">
                  <c:v>590659.340659341</c:v>
                </c:pt>
                <c:pt idx="566">
                  <c:v>590659.340659341</c:v>
                </c:pt>
                <c:pt idx="567">
                  <c:v>590659.340659341</c:v>
                </c:pt>
                <c:pt idx="568">
                  <c:v>590659.340659341</c:v>
                </c:pt>
                <c:pt idx="569">
                  <c:v>594780.21978022</c:v>
                </c:pt>
                <c:pt idx="570">
                  <c:v>594780.21978022</c:v>
                </c:pt>
                <c:pt idx="571">
                  <c:v>594780.21978022</c:v>
                </c:pt>
                <c:pt idx="572">
                  <c:v>594780.21978022</c:v>
                </c:pt>
                <c:pt idx="573">
                  <c:v>594780.21978022</c:v>
                </c:pt>
                <c:pt idx="574">
                  <c:v>607142.857142857</c:v>
                </c:pt>
                <c:pt idx="575">
                  <c:v>607142.857142857</c:v>
                </c:pt>
                <c:pt idx="576">
                  <c:v>607142.857142857</c:v>
                </c:pt>
                <c:pt idx="577">
                  <c:v>607142.857142857</c:v>
                </c:pt>
                <c:pt idx="578">
                  <c:v>607142.857142857</c:v>
                </c:pt>
                <c:pt idx="579">
                  <c:v>607142.857142857</c:v>
                </c:pt>
                <c:pt idx="580">
                  <c:v>607142.857142857</c:v>
                </c:pt>
                <c:pt idx="581">
                  <c:v>607142.857142857</c:v>
                </c:pt>
                <c:pt idx="582">
                  <c:v>607142.857142857</c:v>
                </c:pt>
                <c:pt idx="583">
                  <c:v>604395.604395604</c:v>
                </c:pt>
                <c:pt idx="584">
                  <c:v>604395.604395604</c:v>
                </c:pt>
                <c:pt idx="585">
                  <c:v>604395.604395604</c:v>
                </c:pt>
                <c:pt idx="586">
                  <c:v>597527.472527473</c:v>
                </c:pt>
                <c:pt idx="587">
                  <c:v>597527.472527473</c:v>
                </c:pt>
                <c:pt idx="588">
                  <c:v>597527.472527473</c:v>
                </c:pt>
                <c:pt idx="589">
                  <c:v>597527.472527473</c:v>
                </c:pt>
                <c:pt idx="590">
                  <c:v>594093.406593407</c:v>
                </c:pt>
                <c:pt idx="591">
                  <c:v>594093.406593407</c:v>
                </c:pt>
                <c:pt idx="592">
                  <c:v>590659.340659341</c:v>
                </c:pt>
                <c:pt idx="593">
                  <c:v>590659.340659341</c:v>
                </c:pt>
                <c:pt idx="594">
                  <c:v>576923.076923077</c:v>
                </c:pt>
                <c:pt idx="595">
                  <c:v>576923.076923077</c:v>
                </c:pt>
                <c:pt idx="596">
                  <c:v>570054.945054945</c:v>
                </c:pt>
                <c:pt idx="597">
                  <c:v>570054.945054945</c:v>
                </c:pt>
                <c:pt idx="598">
                  <c:v>563186.813186813</c:v>
                </c:pt>
                <c:pt idx="599">
                  <c:v>563186.813186813</c:v>
                </c:pt>
                <c:pt idx="600">
                  <c:v>563186.813186813</c:v>
                </c:pt>
                <c:pt idx="601">
                  <c:v>556318.681318681</c:v>
                </c:pt>
                <c:pt idx="602">
                  <c:v>556318.681318681</c:v>
                </c:pt>
                <c:pt idx="603">
                  <c:v>556318.681318681</c:v>
                </c:pt>
                <c:pt idx="604">
                  <c:v>549450.549450549</c:v>
                </c:pt>
                <c:pt idx="605">
                  <c:v>546016.483516484</c:v>
                </c:pt>
                <c:pt idx="606">
                  <c:v>542582.417582418</c:v>
                </c:pt>
                <c:pt idx="607">
                  <c:v>542582.417582418</c:v>
                </c:pt>
                <c:pt idx="608">
                  <c:v>535714.285714286</c:v>
                </c:pt>
                <c:pt idx="609">
                  <c:v>528846.153846154</c:v>
                </c:pt>
                <c:pt idx="610">
                  <c:v>528846.153846154</c:v>
                </c:pt>
                <c:pt idx="611">
                  <c:v>521978.021978022</c:v>
                </c:pt>
                <c:pt idx="612">
                  <c:v>515109.89010989</c:v>
                </c:pt>
                <c:pt idx="613">
                  <c:v>515109.89010989</c:v>
                </c:pt>
                <c:pt idx="614">
                  <c:v>504807.692307692</c:v>
                </c:pt>
                <c:pt idx="615">
                  <c:v>504807.692307692</c:v>
                </c:pt>
                <c:pt idx="616">
                  <c:v>494505.494505495</c:v>
                </c:pt>
                <c:pt idx="617">
                  <c:v>494505.494505495</c:v>
                </c:pt>
                <c:pt idx="618">
                  <c:v>480769.230769231</c:v>
                </c:pt>
                <c:pt idx="619">
                  <c:v>467032.967032967</c:v>
                </c:pt>
                <c:pt idx="620">
                  <c:v>460164.835164835</c:v>
                </c:pt>
                <c:pt idx="621">
                  <c:v>446428.571428571</c:v>
                </c:pt>
                <c:pt idx="622">
                  <c:v>432692.307692308</c:v>
                </c:pt>
                <c:pt idx="623">
                  <c:v>432692.307692308</c:v>
                </c:pt>
                <c:pt idx="624">
                  <c:v>432692.307692308</c:v>
                </c:pt>
                <c:pt idx="625">
                  <c:v>432692.307692308</c:v>
                </c:pt>
                <c:pt idx="626">
                  <c:v>418956.043956044</c:v>
                </c:pt>
                <c:pt idx="627">
                  <c:v>418956.043956044</c:v>
                </c:pt>
                <c:pt idx="628">
                  <c:v>418956.043956044</c:v>
                </c:pt>
                <c:pt idx="629">
                  <c:v>418956.043956044</c:v>
                </c:pt>
                <c:pt idx="630">
                  <c:v>408653.846153846</c:v>
                </c:pt>
                <c:pt idx="631">
                  <c:v>405219.78021978</c:v>
                </c:pt>
                <c:pt idx="632">
                  <c:v>405219.78021978</c:v>
                </c:pt>
                <c:pt idx="633">
                  <c:v>405219.78021978</c:v>
                </c:pt>
                <c:pt idx="634">
                  <c:v>398351.648351648</c:v>
                </c:pt>
                <c:pt idx="635">
                  <c:v>398351.648351648</c:v>
                </c:pt>
                <c:pt idx="636">
                  <c:v>391483.516483516</c:v>
                </c:pt>
                <c:pt idx="637">
                  <c:v>391483.516483516</c:v>
                </c:pt>
                <c:pt idx="638">
                  <c:v>391483.516483516</c:v>
                </c:pt>
                <c:pt idx="639">
                  <c:v>377747.252747253</c:v>
                </c:pt>
                <c:pt idx="640">
                  <c:v>377747.252747253</c:v>
                </c:pt>
                <c:pt idx="641">
                  <c:v>377747.252747253</c:v>
                </c:pt>
                <c:pt idx="642">
                  <c:v>377747.252747253</c:v>
                </c:pt>
                <c:pt idx="643">
                  <c:v>370879.120879121</c:v>
                </c:pt>
                <c:pt idx="644">
                  <c:v>370879.120879121</c:v>
                </c:pt>
                <c:pt idx="645">
                  <c:v>370879.120879121</c:v>
                </c:pt>
                <c:pt idx="646">
                  <c:v>367445.054945055</c:v>
                </c:pt>
                <c:pt idx="647">
                  <c:v>367445.054945055</c:v>
                </c:pt>
                <c:pt idx="648">
                  <c:v>360576.923076923</c:v>
                </c:pt>
                <c:pt idx="649">
                  <c:v>353708.791208791</c:v>
                </c:pt>
                <c:pt idx="650">
                  <c:v>350274.725274725</c:v>
                </c:pt>
                <c:pt idx="651">
                  <c:v>350274.725274725</c:v>
                </c:pt>
                <c:pt idx="652">
                  <c:v>350274.725274725</c:v>
                </c:pt>
                <c:pt idx="653">
                  <c:v>346840.659340659</c:v>
                </c:pt>
                <c:pt idx="654">
                  <c:v>336538.461538462</c:v>
                </c:pt>
                <c:pt idx="655">
                  <c:v>336538.461538462</c:v>
                </c:pt>
                <c:pt idx="656">
                  <c:v>333104.395604396</c:v>
                </c:pt>
                <c:pt idx="657">
                  <c:v>329670.32967033</c:v>
                </c:pt>
                <c:pt idx="658">
                  <c:v>322802.197802198</c:v>
                </c:pt>
                <c:pt idx="659">
                  <c:v>315934.065934066</c:v>
                </c:pt>
                <c:pt idx="660">
                  <c:v>315934.065934066</c:v>
                </c:pt>
                <c:pt idx="661">
                  <c:v>309065.934065934</c:v>
                </c:pt>
                <c:pt idx="662">
                  <c:v>309065.934065934</c:v>
                </c:pt>
                <c:pt idx="663">
                  <c:v>309065.934065934</c:v>
                </c:pt>
                <c:pt idx="664">
                  <c:v>295329.67032967</c:v>
                </c:pt>
                <c:pt idx="665">
                  <c:v>295329.67032967</c:v>
                </c:pt>
                <c:pt idx="666">
                  <c:v>295329.67032967</c:v>
                </c:pt>
                <c:pt idx="667">
                  <c:v>291208.791208791</c:v>
                </c:pt>
                <c:pt idx="668">
                  <c:v>291208.791208791</c:v>
                </c:pt>
                <c:pt idx="669">
                  <c:v>288461.538461538</c:v>
                </c:pt>
                <c:pt idx="670">
                  <c:v>288461.538461538</c:v>
                </c:pt>
                <c:pt idx="671">
                  <c:v>291895.604395604</c:v>
                </c:pt>
                <c:pt idx="672">
                  <c:v>291895.604395604</c:v>
                </c:pt>
                <c:pt idx="673">
                  <c:v>291895.604395604</c:v>
                </c:pt>
                <c:pt idx="674">
                  <c:v>291895.604395604</c:v>
                </c:pt>
                <c:pt idx="675">
                  <c:v>295329.67032967</c:v>
                </c:pt>
                <c:pt idx="676">
                  <c:v>295329.67032967</c:v>
                </c:pt>
                <c:pt idx="677">
                  <c:v>295329.67032967</c:v>
                </c:pt>
                <c:pt idx="678">
                  <c:v>302197.802197802</c:v>
                </c:pt>
                <c:pt idx="679">
                  <c:v>305631.868131868</c:v>
                </c:pt>
                <c:pt idx="680">
                  <c:v>305631.868131868</c:v>
                </c:pt>
                <c:pt idx="681">
                  <c:v>312500</c:v>
                </c:pt>
                <c:pt idx="682">
                  <c:v>317994.505494506</c:v>
                </c:pt>
                <c:pt idx="683">
                  <c:v>319368.131868132</c:v>
                </c:pt>
                <c:pt idx="684">
                  <c:v>324862.637362637</c:v>
                </c:pt>
                <c:pt idx="685">
                  <c:v>324862.637362637</c:v>
                </c:pt>
                <c:pt idx="686">
                  <c:v>324862.637362637</c:v>
                </c:pt>
                <c:pt idx="687">
                  <c:v>324862.637362637</c:v>
                </c:pt>
                <c:pt idx="688">
                  <c:v>326923.076923077</c:v>
                </c:pt>
                <c:pt idx="689">
                  <c:v>326923.076923077</c:v>
                </c:pt>
                <c:pt idx="690">
                  <c:v>326923.076923077</c:v>
                </c:pt>
                <c:pt idx="691">
                  <c:v>326923.076923077</c:v>
                </c:pt>
                <c:pt idx="692">
                  <c:v>326923.076923077</c:v>
                </c:pt>
                <c:pt idx="693">
                  <c:v>326923.076923077</c:v>
                </c:pt>
                <c:pt idx="694">
                  <c:v>326923.076923077</c:v>
                </c:pt>
                <c:pt idx="695">
                  <c:v>326923.076923077</c:v>
                </c:pt>
                <c:pt idx="696">
                  <c:v>326923.076923077</c:v>
                </c:pt>
                <c:pt idx="697">
                  <c:v>326923.076923077</c:v>
                </c:pt>
                <c:pt idx="698">
                  <c:v>333104.395604396</c:v>
                </c:pt>
                <c:pt idx="699">
                  <c:v>333104.395604396</c:v>
                </c:pt>
                <c:pt idx="700">
                  <c:v>333104.395604396</c:v>
                </c:pt>
                <c:pt idx="701">
                  <c:v>333104.395604396</c:v>
                </c:pt>
                <c:pt idx="702">
                  <c:v>333104.395604396</c:v>
                </c:pt>
                <c:pt idx="703">
                  <c:v>333104.395604396</c:v>
                </c:pt>
                <c:pt idx="704">
                  <c:v>333104.395604396</c:v>
                </c:pt>
                <c:pt idx="705">
                  <c:v>333104.395604396</c:v>
                </c:pt>
                <c:pt idx="706">
                  <c:v>333104.395604396</c:v>
                </c:pt>
                <c:pt idx="707">
                  <c:v>333104.395604396</c:v>
                </c:pt>
                <c:pt idx="708">
                  <c:v>333104.395604396</c:v>
                </c:pt>
                <c:pt idx="709">
                  <c:v>333104.395604396</c:v>
                </c:pt>
                <c:pt idx="710">
                  <c:v>333104.395604396</c:v>
                </c:pt>
                <c:pt idx="711">
                  <c:v>333104.395604396</c:v>
                </c:pt>
                <c:pt idx="712">
                  <c:v>333104.395604396</c:v>
                </c:pt>
                <c:pt idx="713">
                  <c:v>333104.395604396</c:v>
                </c:pt>
                <c:pt idx="714">
                  <c:v>333104.395604396</c:v>
                </c:pt>
                <c:pt idx="715">
                  <c:v>333104.395604396</c:v>
                </c:pt>
                <c:pt idx="716">
                  <c:v>333104.395604396</c:v>
                </c:pt>
                <c:pt idx="717">
                  <c:v>333104.395604396</c:v>
                </c:pt>
                <c:pt idx="718">
                  <c:v>333104.395604396</c:v>
                </c:pt>
                <c:pt idx="719">
                  <c:v>333104.395604396</c:v>
                </c:pt>
                <c:pt idx="720">
                  <c:v>333104.395604396</c:v>
                </c:pt>
                <c:pt idx="721">
                  <c:v>333104.395604396</c:v>
                </c:pt>
                <c:pt idx="722">
                  <c:v>333104.395604396</c:v>
                </c:pt>
                <c:pt idx="723">
                  <c:v>333104.395604396</c:v>
                </c:pt>
                <c:pt idx="724">
                  <c:v>333104.395604396</c:v>
                </c:pt>
                <c:pt idx="725">
                  <c:v>329670.32967033</c:v>
                </c:pt>
                <c:pt idx="726">
                  <c:v>329670.32967033</c:v>
                </c:pt>
                <c:pt idx="727">
                  <c:v>329670.32967033</c:v>
                </c:pt>
                <c:pt idx="728">
                  <c:v>329670.32967033</c:v>
                </c:pt>
                <c:pt idx="729">
                  <c:v>326236.263736264</c:v>
                </c:pt>
                <c:pt idx="730">
                  <c:v>324175.824175824</c:v>
                </c:pt>
                <c:pt idx="731">
                  <c:v>324175.824175824</c:v>
                </c:pt>
                <c:pt idx="732">
                  <c:v>319368.131868132</c:v>
                </c:pt>
                <c:pt idx="733">
                  <c:v>315934.065934066</c:v>
                </c:pt>
                <c:pt idx="734">
                  <c:v>315934.065934066</c:v>
                </c:pt>
                <c:pt idx="735">
                  <c:v>315934.065934066</c:v>
                </c:pt>
                <c:pt idx="736">
                  <c:v>315934.065934066</c:v>
                </c:pt>
                <c:pt idx="737">
                  <c:v>315934.065934066</c:v>
                </c:pt>
                <c:pt idx="738">
                  <c:v>315934.065934066</c:v>
                </c:pt>
                <c:pt idx="739">
                  <c:v>315934.065934066</c:v>
                </c:pt>
                <c:pt idx="740">
                  <c:v>313186.813186813</c:v>
                </c:pt>
                <c:pt idx="741">
                  <c:v>313186.813186813</c:v>
                </c:pt>
                <c:pt idx="742">
                  <c:v>310439.56043956</c:v>
                </c:pt>
                <c:pt idx="743">
                  <c:v>310439.56043956</c:v>
                </c:pt>
                <c:pt idx="744">
                  <c:v>305631.868131868</c:v>
                </c:pt>
                <c:pt idx="745">
                  <c:v>305631.868131868</c:v>
                </c:pt>
                <c:pt idx="746">
                  <c:v>302197.802197802</c:v>
                </c:pt>
                <c:pt idx="747">
                  <c:v>302197.802197802</c:v>
                </c:pt>
                <c:pt idx="748">
                  <c:v>302197.802197802</c:v>
                </c:pt>
                <c:pt idx="749">
                  <c:v>302197.802197802</c:v>
                </c:pt>
                <c:pt idx="750">
                  <c:v>302197.802197802</c:v>
                </c:pt>
                <c:pt idx="751">
                  <c:v>298763.736263736</c:v>
                </c:pt>
                <c:pt idx="752">
                  <c:v>298763.736263736</c:v>
                </c:pt>
                <c:pt idx="753">
                  <c:v>298763.736263736</c:v>
                </c:pt>
                <c:pt idx="754">
                  <c:v>291895.604395604</c:v>
                </c:pt>
                <c:pt idx="755">
                  <c:v>289835.164835165</c:v>
                </c:pt>
                <c:pt idx="756">
                  <c:v>289835.164835165</c:v>
                </c:pt>
                <c:pt idx="757">
                  <c:v>289835.164835165</c:v>
                </c:pt>
                <c:pt idx="758">
                  <c:v>287087.912087912</c:v>
                </c:pt>
                <c:pt idx="759">
                  <c:v>287087.912087912</c:v>
                </c:pt>
                <c:pt idx="760">
                  <c:v>277472.527472527</c:v>
                </c:pt>
                <c:pt idx="761">
                  <c:v>277472.527472527</c:v>
                </c:pt>
                <c:pt idx="762">
                  <c:v>277472.527472527</c:v>
                </c:pt>
                <c:pt idx="763">
                  <c:v>277472.527472527</c:v>
                </c:pt>
                <c:pt idx="764">
                  <c:v>277472.527472527</c:v>
                </c:pt>
                <c:pt idx="765">
                  <c:v>272664.835164835</c:v>
                </c:pt>
                <c:pt idx="766">
                  <c:v>272664.835164835</c:v>
                </c:pt>
                <c:pt idx="767">
                  <c:v>272664.835164835</c:v>
                </c:pt>
                <c:pt idx="768">
                  <c:v>272664.835164835</c:v>
                </c:pt>
                <c:pt idx="769">
                  <c:v>272664.835164835</c:v>
                </c:pt>
                <c:pt idx="770">
                  <c:v>264423.076923077</c:v>
                </c:pt>
                <c:pt idx="771">
                  <c:v>264423.076923077</c:v>
                </c:pt>
                <c:pt idx="772">
                  <c:v>264423.076923077</c:v>
                </c:pt>
                <c:pt idx="773">
                  <c:v>264423.076923077</c:v>
                </c:pt>
                <c:pt idx="774">
                  <c:v>264423.076923077</c:v>
                </c:pt>
                <c:pt idx="775">
                  <c:v>260989.010989011</c:v>
                </c:pt>
                <c:pt idx="776">
                  <c:v>260989.010989011</c:v>
                </c:pt>
                <c:pt idx="777">
                  <c:v>257554.945054945</c:v>
                </c:pt>
                <c:pt idx="778">
                  <c:v>254120.879120879</c:v>
                </c:pt>
                <c:pt idx="779">
                  <c:v>250686.813186813</c:v>
                </c:pt>
                <c:pt idx="780">
                  <c:v>250686.813186813</c:v>
                </c:pt>
                <c:pt idx="781">
                  <c:v>250686.813186813</c:v>
                </c:pt>
                <c:pt idx="782">
                  <c:v>250686.813186813</c:v>
                </c:pt>
                <c:pt idx="783">
                  <c:v>250686.813186813</c:v>
                </c:pt>
                <c:pt idx="784">
                  <c:v>250686.813186813</c:v>
                </c:pt>
                <c:pt idx="785">
                  <c:v>250686.813186813</c:v>
                </c:pt>
                <c:pt idx="786">
                  <c:v>243818.681318681</c:v>
                </c:pt>
                <c:pt idx="787">
                  <c:v>243818.681318681</c:v>
                </c:pt>
                <c:pt idx="788">
                  <c:v>243818.681318681</c:v>
                </c:pt>
                <c:pt idx="789">
                  <c:v>243818.681318681</c:v>
                </c:pt>
                <c:pt idx="790">
                  <c:v>240384.615384615</c:v>
                </c:pt>
                <c:pt idx="791">
                  <c:v>236950.549450549</c:v>
                </c:pt>
                <c:pt idx="792">
                  <c:v>236950.549450549</c:v>
                </c:pt>
                <c:pt idx="793">
                  <c:v>236950.549450549</c:v>
                </c:pt>
                <c:pt idx="794">
                  <c:v>236950.549450549</c:v>
                </c:pt>
                <c:pt idx="795">
                  <c:v>236950.549450549</c:v>
                </c:pt>
                <c:pt idx="796">
                  <c:v>230082.417582418</c:v>
                </c:pt>
                <c:pt idx="797">
                  <c:v>226648.351648352</c:v>
                </c:pt>
                <c:pt idx="798">
                  <c:v>223214.285714286</c:v>
                </c:pt>
                <c:pt idx="799">
                  <c:v>223214.285714286</c:v>
                </c:pt>
                <c:pt idx="800">
                  <c:v>223214.285714286</c:v>
                </c:pt>
                <c:pt idx="801">
                  <c:v>223214.285714286</c:v>
                </c:pt>
                <c:pt idx="802">
                  <c:v>223214.285714286</c:v>
                </c:pt>
                <c:pt idx="803">
                  <c:v>226648.351648352</c:v>
                </c:pt>
                <c:pt idx="804">
                  <c:v>226648.351648352</c:v>
                </c:pt>
                <c:pt idx="805">
                  <c:v>226648.351648352</c:v>
                </c:pt>
                <c:pt idx="806">
                  <c:v>230082.417582418</c:v>
                </c:pt>
                <c:pt idx="807">
                  <c:v>230082.417582418</c:v>
                </c:pt>
                <c:pt idx="808">
                  <c:v>230082.417582418</c:v>
                </c:pt>
                <c:pt idx="809">
                  <c:v>230082.417582418</c:v>
                </c:pt>
                <c:pt idx="810">
                  <c:v>230082.417582418</c:v>
                </c:pt>
                <c:pt idx="811">
                  <c:v>233516.483516484</c:v>
                </c:pt>
                <c:pt idx="812">
                  <c:v>233516.483516484</c:v>
                </c:pt>
                <c:pt idx="813">
                  <c:v>233516.483516484</c:v>
                </c:pt>
                <c:pt idx="814">
                  <c:v>233516.483516484</c:v>
                </c:pt>
                <c:pt idx="815">
                  <c:v>233516.483516484</c:v>
                </c:pt>
                <c:pt idx="816">
                  <c:v>236950.549450549</c:v>
                </c:pt>
                <c:pt idx="817">
                  <c:v>236950.549450549</c:v>
                </c:pt>
                <c:pt idx="818">
                  <c:v>236950.549450549</c:v>
                </c:pt>
                <c:pt idx="819">
                  <c:v>236950.549450549</c:v>
                </c:pt>
                <c:pt idx="820">
                  <c:v>236950.549450549</c:v>
                </c:pt>
                <c:pt idx="821">
                  <c:v>236950.549450549</c:v>
                </c:pt>
                <c:pt idx="822">
                  <c:v>236950.549450549</c:v>
                </c:pt>
                <c:pt idx="823">
                  <c:v>236950.549450549</c:v>
                </c:pt>
                <c:pt idx="824">
                  <c:v>236950.549450549</c:v>
                </c:pt>
                <c:pt idx="825">
                  <c:v>236950.549450549</c:v>
                </c:pt>
                <c:pt idx="826">
                  <c:v>233516.483516484</c:v>
                </c:pt>
                <c:pt idx="827">
                  <c:v>233516.483516484</c:v>
                </c:pt>
                <c:pt idx="828">
                  <c:v>230082.417582418</c:v>
                </c:pt>
                <c:pt idx="829">
                  <c:v>230082.417582418</c:v>
                </c:pt>
                <c:pt idx="830">
                  <c:v>230082.417582418</c:v>
                </c:pt>
                <c:pt idx="831">
                  <c:v>230082.417582418</c:v>
                </c:pt>
                <c:pt idx="832">
                  <c:v>230082.417582418</c:v>
                </c:pt>
                <c:pt idx="833">
                  <c:v>230082.417582418</c:v>
                </c:pt>
                <c:pt idx="834">
                  <c:v>230082.417582418</c:v>
                </c:pt>
                <c:pt idx="835">
                  <c:v>223214.285714286</c:v>
                </c:pt>
                <c:pt idx="836">
                  <c:v>223214.285714286</c:v>
                </c:pt>
                <c:pt idx="837">
                  <c:v>217719.78021978</c:v>
                </c:pt>
                <c:pt idx="838">
                  <c:v>216346.153846154</c:v>
                </c:pt>
                <c:pt idx="839">
                  <c:v>216346.153846154</c:v>
                </c:pt>
                <c:pt idx="840">
                  <c:v>212912.087912088</c:v>
                </c:pt>
                <c:pt idx="841">
                  <c:v>212912.087912088</c:v>
                </c:pt>
                <c:pt idx="842">
                  <c:v>212912.087912088</c:v>
                </c:pt>
                <c:pt idx="843">
                  <c:v>212912.087912088</c:v>
                </c:pt>
                <c:pt idx="844">
                  <c:v>212912.087912088</c:v>
                </c:pt>
                <c:pt idx="845">
                  <c:v>212912.087912088</c:v>
                </c:pt>
                <c:pt idx="846">
                  <c:v>209478.021978022</c:v>
                </c:pt>
                <c:pt idx="847">
                  <c:v>209478.021978022</c:v>
                </c:pt>
                <c:pt idx="848">
                  <c:v>206043.956043956</c:v>
                </c:pt>
                <c:pt idx="849">
                  <c:v>206043.956043956</c:v>
                </c:pt>
                <c:pt idx="850">
                  <c:v>202609.89010989</c:v>
                </c:pt>
                <c:pt idx="851">
                  <c:v>202609.89010989</c:v>
                </c:pt>
                <c:pt idx="852">
                  <c:v>200549.450549451</c:v>
                </c:pt>
                <c:pt idx="853">
                  <c:v>200549.450549451</c:v>
                </c:pt>
                <c:pt idx="854">
                  <c:v>197802.197802198</c:v>
                </c:pt>
                <c:pt idx="855">
                  <c:v>197802.197802198</c:v>
                </c:pt>
                <c:pt idx="856">
                  <c:v>197802.197802198</c:v>
                </c:pt>
                <c:pt idx="857">
                  <c:v>197802.197802198</c:v>
                </c:pt>
                <c:pt idx="858">
                  <c:v>199862.637362637</c:v>
                </c:pt>
                <c:pt idx="859">
                  <c:v>199862.637362637</c:v>
                </c:pt>
                <c:pt idx="860">
                  <c:v>199862.637362637</c:v>
                </c:pt>
                <c:pt idx="861">
                  <c:v>199862.637362637</c:v>
                </c:pt>
                <c:pt idx="862">
                  <c:v>202609.89010989</c:v>
                </c:pt>
                <c:pt idx="863">
                  <c:v>206043.956043956</c:v>
                </c:pt>
                <c:pt idx="864">
                  <c:v>206043.956043956</c:v>
                </c:pt>
                <c:pt idx="865">
                  <c:v>206043.956043956</c:v>
                </c:pt>
                <c:pt idx="866">
                  <c:v>206043.956043956</c:v>
                </c:pt>
                <c:pt idx="867">
                  <c:v>206043.956043956</c:v>
                </c:pt>
                <c:pt idx="868">
                  <c:v>206043.956043956</c:v>
                </c:pt>
                <c:pt idx="869">
                  <c:v>206043.956043956</c:v>
                </c:pt>
                <c:pt idx="870">
                  <c:v>206043.956043956</c:v>
                </c:pt>
                <c:pt idx="871">
                  <c:v>206043.956043956</c:v>
                </c:pt>
                <c:pt idx="872">
                  <c:v>206043.956043956</c:v>
                </c:pt>
                <c:pt idx="873">
                  <c:v>209478.021978022</c:v>
                </c:pt>
              </c:numCache>
            </c:numRef>
          </c:val>
          <c:smooth val="0"/>
        </c:ser>
        <c:dLbls>
          <c:showLegendKey val="0"/>
          <c:showVal val="0"/>
          <c:showCatName val="0"/>
          <c:showSerName val="0"/>
          <c:showPercent val="0"/>
          <c:showBubbleSize val="0"/>
        </c:dLbls>
        <c:marker val="0"/>
        <c:smooth val="0"/>
        <c:axId val="1200151648"/>
        <c:axId val="1200152192"/>
      </c:lineChart>
      <c:dateAx>
        <c:axId val="1200151648"/>
        <c:scaling>
          <c:orientation val="minMax"/>
          <c:max val="45072"/>
          <c:min val="44174"/>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2192"/>
        <c:crosses val="autoZero"/>
        <c:auto val="1"/>
        <c:lblOffset val="50"/>
        <c:baseTimeUnit val="days"/>
        <c:majorUnit val="1"/>
        <c:majorTimeUnit val="months"/>
      </c:dateAx>
      <c:valAx>
        <c:axId val="1200152192"/>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1648"/>
        <c:crosses val="autoZero"/>
        <c:crossBetween val="between"/>
        <c:majorUnit val="100000"/>
      </c:valAx>
      <c:catAx>
        <c:axId val="584154996"/>
        <c:scaling>
          <c:orientation val="minMax"/>
        </c:scaling>
        <c:delete val="1"/>
        <c:axPos val="b"/>
        <c:numFmt formatCode="yyyy/mm"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184183494"/>
        <c:crosses val="autoZero"/>
        <c:auto val="0"/>
        <c:lblAlgn val="ctr"/>
        <c:lblOffset val="100"/>
        <c:noMultiLvlLbl val="0"/>
      </c:catAx>
      <c:valAx>
        <c:axId val="184183494"/>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84154996"/>
        <c:crosses val="max"/>
        <c:crossBetween val="between"/>
        <c:majorUnit val="40000"/>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28551142180226"/>
          <c:y val="0.0674109686609687"/>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三元前驱体市场价格（元</a:t>
            </a:r>
            <a:r>
              <a:rPr lang="en-US" altLang="zh-CN"/>
              <a:t>/</a:t>
            </a:r>
            <a:r>
              <a:rPr altLang="en-US"/>
              <a:t>吨）</a:t>
            </a:r>
            <a:endParaRPr lang="en-US" altLang="zh-CN"/>
          </a:p>
        </c:rich>
      </c:tx>
      <c:layout>
        <c:manualLayout>
          <c:xMode val="edge"/>
          <c:yMode val="edge"/>
          <c:x val="0.00416088765603329"/>
          <c:y val="0.00694444444444444"/>
        </c:manualLayout>
      </c:layout>
      <c:overlay val="0"/>
      <c:spPr>
        <a:noFill/>
        <a:ln>
          <a:noFill/>
        </a:ln>
        <a:effectLst/>
      </c:spPr>
    </c:title>
    <c:autoTitleDeleted val="0"/>
    <c:plotArea>
      <c:layout>
        <c:manualLayout>
          <c:layoutTarget val="inner"/>
          <c:xMode val="edge"/>
          <c:yMode val="edge"/>
          <c:x val="0.117247594050744"/>
          <c:y val="0.199733416548847"/>
          <c:w val="0.832049868766404"/>
          <c:h val="0.482442544513295"/>
        </c:manualLayout>
      </c:layout>
      <c:lineChart>
        <c:grouping val="standard"/>
        <c:varyColors val="0"/>
        <c:ser>
          <c:idx val="1"/>
          <c:order val="0"/>
          <c:tx>
            <c:strRef>
              <c:f>[钴周报作图.xlsx]作图!$J$1</c:f>
              <c:strCache>
                <c:ptCount val="1"/>
                <c:pt idx="0">
                  <c:v>523动力单晶</c:v>
                </c:pt>
              </c:strCache>
            </c:strRef>
          </c:tx>
          <c:spPr>
            <a:ln w="19050" cap="rnd" cmpd="sng" algn="ctr">
              <a:solidFill>
                <a:srgbClr val="023985"/>
              </a:solidFill>
              <a:prstDash val="solid"/>
              <a:round/>
            </a:ln>
            <a:effectLst/>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J$2:$J$875</c:f>
              <c:numCache>
                <c:formatCode>General</c:formatCode>
                <c:ptCount val="874"/>
                <c:pt idx="354">
                  <c:v>105000</c:v>
                </c:pt>
                <c:pt idx="355">
                  <c:v>105000</c:v>
                </c:pt>
                <c:pt idx="356">
                  <c:v>105000</c:v>
                </c:pt>
                <c:pt idx="357">
                  <c:v>107000</c:v>
                </c:pt>
                <c:pt idx="358">
                  <c:v>107000</c:v>
                </c:pt>
                <c:pt idx="359">
                  <c:v>107000</c:v>
                </c:pt>
                <c:pt idx="360">
                  <c:v>107000</c:v>
                </c:pt>
                <c:pt idx="361">
                  <c:v>107000</c:v>
                </c:pt>
                <c:pt idx="362">
                  <c:v>107000</c:v>
                </c:pt>
                <c:pt idx="363">
                  <c:v>107000</c:v>
                </c:pt>
                <c:pt idx="364">
                  <c:v>107000</c:v>
                </c:pt>
                <c:pt idx="365">
                  <c:v>107000</c:v>
                </c:pt>
                <c:pt idx="366">
                  <c:v>107000</c:v>
                </c:pt>
                <c:pt idx="367">
                  <c:v>107000</c:v>
                </c:pt>
                <c:pt idx="368">
                  <c:v>107000</c:v>
                </c:pt>
                <c:pt idx="369">
                  <c:v>107000</c:v>
                </c:pt>
                <c:pt idx="370">
                  <c:v>107000</c:v>
                </c:pt>
                <c:pt idx="371">
                  <c:v>107000</c:v>
                </c:pt>
                <c:pt idx="372">
                  <c:v>107000</c:v>
                </c:pt>
                <c:pt idx="373">
                  <c:v>107000</c:v>
                </c:pt>
                <c:pt idx="374">
                  <c:v>107000</c:v>
                </c:pt>
                <c:pt idx="375">
                  <c:v>107000</c:v>
                </c:pt>
                <c:pt idx="376">
                  <c:v>107000</c:v>
                </c:pt>
                <c:pt idx="377">
                  <c:v>107000</c:v>
                </c:pt>
                <c:pt idx="378">
                  <c:v>107000</c:v>
                </c:pt>
                <c:pt idx="379">
                  <c:v>107000</c:v>
                </c:pt>
                <c:pt idx="380">
                  <c:v>107000</c:v>
                </c:pt>
                <c:pt idx="381">
                  <c:v>107000</c:v>
                </c:pt>
                <c:pt idx="382">
                  <c:v>107000</c:v>
                </c:pt>
                <c:pt idx="383">
                  <c:v>107000</c:v>
                </c:pt>
                <c:pt idx="384">
                  <c:v>107000</c:v>
                </c:pt>
                <c:pt idx="385">
                  <c:v>107000</c:v>
                </c:pt>
                <c:pt idx="386">
                  <c:v>107000</c:v>
                </c:pt>
                <c:pt idx="387">
                  <c:v>107000</c:v>
                </c:pt>
                <c:pt idx="388">
                  <c:v>107000</c:v>
                </c:pt>
                <c:pt idx="389">
                  <c:v>107000</c:v>
                </c:pt>
                <c:pt idx="390">
                  <c:v>111000</c:v>
                </c:pt>
                <c:pt idx="391">
                  <c:v>111000</c:v>
                </c:pt>
                <c:pt idx="392">
                  <c:v>111000</c:v>
                </c:pt>
                <c:pt idx="393">
                  <c:v>119000</c:v>
                </c:pt>
                <c:pt idx="394">
                  <c:v>119000</c:v>
                </c:pt>
                <c:pt idx="395">
                  <c:v>119000</c:v>
                </c:pt>
                <c:pt idx="396">
                  <c:v>119000</c:v>
                </c:pt>
                <c:pt idx="397">
                  <c:v>120000</c:v>
                </c:pt>
                <c:pt idx="398">
                  <c:v>120000</c:v>
                </c:pt>
                <c:pt idx="399">
                  <c:v>120000</c:v>
                </c:pt>
                <c:pt idx="400">
                  <c:v>120000</c:v>
                </c:pt>
                <c:pt idx="401">
                  <c:v>123500</c:v>
                </c:pt>
                <c:pt idx="402">
                  <c:v>123500</c:v>
                </c:pt>
                <c:pt idx="403">
                  <c:v>123500</c:v>
                </c:pt>
                <c:pt idx="404">
                  <c:v>123500</c:v>
                </c:pt>
                <c:pt idx="405">
                  <c:v>123500</c:v>
                </c:pt>
                <c:pt idx="406">
                  <c:v>123500</c:v>
                </c:pt>
                <c:pt idx="407">
                  <c:v>126500</c:v>
                </c:pt>
                <c:pt idx="408">
                  <c:v>126500</c:v>
                </c:pt>
                <c:pt idx="409">
                  <c:v>126500</c:v>
                </c:pt>
                <c:pt idx="410">
                  <c:v>126500</c:v>
                </c:pt>
                <c:pt idx="411">
                  <c:v>126500</c:v>
                </c:pt>
                <c:pt idx="412">
                  <c:v>126500</c:v>
                </c:pt>
                <c:pt idx="413">
                  <c:v>126500</c:v>
                </c:pt>
                <c:pt idx="414">
                  <c:v>126500</c:v>
                </c:pt>
                <c:pt idx="415">
                  <c:v>126500</c:v>
                </c:pt>
                <c:pt idx="416">
                  <c:v>126500</c:v>
                </c:pt>
                <c:pt idx="417">
                  <c:v>131500</c:v>
                </c:pt>
                <c:pt idx="418">
                  <c:v>131500</c:v>
                </c:pt>
                <c:pt idx="419">
                  <c:v>131500</c:v>
                </c:pt>
                <c:pt idx="420">
                  <c:v>131500</c:v>
                </c:pt>
                <c:pt idx="421">
                  <c:v>131500</c:v>
                </c:pt>
                <c:pt idx="422">
                  <c:v>131500</c:v>
                </c:pt>
                <c:pt idx="423">
                  <c:v>131500</c:v>
                </c:pt>
                <c:pt idx="424">
                  <c:v>131500</c:v>
                </c:pt>
                <c:pt idx="425">
                  <c:v>131500</c:v>
                </c:pt>
                <c:pt idx="426">
                  <c:v>131500</c:v>
                </c:pt>
                <c:pt idx="427">
                  <c:v>131500</c:v>
                </c:pt>
                <c:pt idx="428">
                  <c:v>131500</c:v>
                </c:pt>
                <c:pt idx="429">
                  <c:v>131500</c:v>
                </c:pt>
                <c:pt idx="430">
                  <c:v>131000</c:v>
                </c:pt>
                <c:pt idx="431">
                  <c:v>128500</c:v>
                </c:pt>
                <c:pt idx="432">
                  <c:v>128500</c:v>
                </c:pt>
                <c:pt idx="433">
                  <c:v>128500</c:v>
                </c:pt>
                <c:pt idx="434">
                  <c:v>128500</c:v>
                </c:pt>
                <c:pt idx="435">
                  <c:v>128500</c:v>
                </c:pt>
                <c:pt idx="436">
                  <c:v>128500</c:v>
                </c:pt>
                <c:pt idx="437">
                  <c:v>128500</c:v>
                </c:pt>
                <c:pt idx="438">
                  <c:v>128500</c:v>
                </c:pt>
                <c:pt idx="439">
                  <c:v>128500</c:v>
                </c:pt>
                <c:pt idx="440">
                  <c:v>128500</c:v>
                </c:pt>
                <c:pt idx="441">
                  <c:v>128500</c:v>
                </c:pt>
                <c:pt idx="442">
                  <c:v>128500</c:v>
                </c:pt>
                <c:pt idx="443">
                  <c:v>128500</c:v>
                </c:pt>
                <c:pt idx="444">
                  <c:v>128500</c:v>
                </c:pt>
                <c:pt idx="445">
                  <c:v>128500</c:v>
                </c:pt>
                <c:pt idx="446">
                  <c:v>128500</c:v>
                </c:pt>
                <c:pt idx="447">
                  <c:v>128500</c:v>
                </c:pt>
                <c:pt idx="448">
                  <c:v>128500</c:v>
                </c:pt>
                <c:pt idx="449">
                  <c:v>128500</c:v>
                </c:pt>
                <c:pt idx="450">
                  <c:v>127500</c:v>
                </c:pt>
                <c:pt idx="451">
                  <c:v>127500</c:v>
                </c:pt>
                <c:pt idx="452">
                  <c:v>127500</c:v>
                </c:pt>
                <c:pt idx="453">
                  <c:v>127500</c:v>
                </c:pt>
                <c:pt idx="454">
                  <c:v>127500</c:v>
                </c:pt>
                <c:pt idx="455">
                  <c:v>127500</c:v>
                </c:pt>
                <c:pt idx="456">
                  <c:v>127500</c:v>
                </c:pt>
                <c:pt idx="457">
                  <c:v>127500</c:v>
                </c:pt>
                <c:pt idx="458">
                  <c:v>127500</c:v>
                </c:pt>
                <c:pt idx="459">
                  <c:v>127500</c:v>
                </c:pt>
                <c:pt idx="460">
                  <c:v>127500</c:v>
                </c:pt>
                <c:pt idx="461">
                  <c:v>127500</c:v>
                </c:pt>
                <c:pt idx="462">
                  <c:v>130500</c:v>
                </c:pt>
                <c:pt idx="463">
                  <c:v>130500</c:v>
                </c:pt>
                <c:pt idx="464">
                  <c:v>130500</c:v>
                </c:pt>
                <c:pt idx="465">
                  <c:v>130500</c:v>
                </c:pt>
                <c:pt idx="466">
                  <c:v>130500</c:v>
                </c:pt>
                <c:pt idx="467">
                  <c:v>130500</c:v>
                </c:pt>
                <c:pt idx="468">
                  <c:v>130500</c:v>
                </c:pt>
                <c:pt idx="469">
                  <c:v>130500</c:v>
                </c:pt>
                <c:pt idx="470">
                  <c:v>130500</c:v>
                </c:pt>
                <c:pt idx="471">
                  <c:v>130500</c:v>
                </c:pt>
                <c:pt idx="472">
                  <c:v>130500</c:v>
                </c:pt>
                <c:pt idx="473">
                  <c:v>130500</c:v>
                </c:pt>
                <c:pt idx="474">
                  <c:v>130500</c:v>
                </c:pt>
                <c:pt idx="475">
                  <c:v>130500</c:v>
                </c:pt>
                <c:pt idx="476">
                  <c:v>130500</c:v>
                </c:pt>
                <c:pt idx="477">
                  <c:v>130500</c:v>
                </c:pt>
                <c:pt idx="478">
                  <c:v>130500</c:v>
                </c:pt>
                <c:pt idx="479">
                  <c:v>130500</c:v>
                </c:pt>
                <c:pt idx="480">
                  <c:v>130500</c:v>
                </c:pt>
                <c:pt idx="481">
                  <c:v>130500</c:v>
                </c:pt>
                <c:pt idx="482">
                  <c:v>130500</c:v>
                </c:pt>
                <c:pt idx="483">
                  <c:v>130500</c:v>
                </c:pt>
                <c:pt idx="484">
                  <c:v>130500</c:v>
                </c:pt>
                <c:pt idx="485">
                  <c:v>130500</c:v>
                </c:pt>
                <c:pt idx="486">
                  <c:v>131500</c:v>
                </c:pt>
                <c:pt idx="487">
                  <c:v>131500</c:v>
                </c:pt>
                <c:pt idx="488">
                  <c:v>131500</c:v>
                </c:pt>
                <c:pt idx="489">
                  <c:v>131500</c:v>
                </c:pt>
                <c:pt idx="490">
                  <c:v>131500</c:v>
                </c:pt>
                <c:pt idx="491">
                  <c:v>131500</c:v>
                </c:pt>
                <c:pt idx="492">
                  <c:v>131500</c:v>
                </c:pt>
                <c:pt idx="493">
                  <c:v>131500</c:v>
                </c:pt>
                <c:pt idx="494">
                  <c:v>131500</c:v>
                </c:pt>
                <c:pt idx="495">
                  <c:v>131500</c:v>
                </c:pt>
                <c:pt idx="496">
                  <c:v>131500</c:v>
                </c:pt>
                <c:pt idx="497">
                  <c:v>131500</c:v>
                </c:pt>
                <c:pt idx="498">
                  <c:v>131500</c:v>
                </c:pt>
                <c:pt idx="499">
                  <c:v>131500</c:v>
                </c:pt>
                <c:pt idx="500">
                  <c:v>131500</c:v>
                </c:pt>
                <c:pt idx="501">
                  <c:v>131500</c:v>
                </c:pt>
                <c:pt idx="502">
                  <c:v>131500</c:v>
                </c:pt>
                <c:pt idx="503">
                  <c:v>131500</c:v>
                </c:pt>
                <c:pt idx="504">
                  <c:v>131500</c:v>
                </c:pt>
                <c:pt idx="505">
                  <c:v>131500</c:v>
                </c:pt>
                <c:pt idx="506">
                  <c:v>131500</c:v>
                </c:pt>
                <c:pt idx="507">
                  <c:v>131500</c:v>
                </c:pt>
                <c:pt idx="508">
                  <c:v>132500</c:v>
                </c:pt>
                <c:pt idx="509">
                  <c:v>132500</c:v>
                </c:pt>
                <c:pt idx="510">
                  <c:v>132500</c:v>
                </c:pt>
                <c:pt idx="511">
                  <c:v>132500</c:v>
                </c:pt>
                <c:pt idx="512">
                  <c:v>132500</c:v>
                </c:pt>
                <c:pt idx="513">
                  <c:v>132500</c:v>
                </c:pt>
                <c:pt idx="514">
                  <c:v>132500</c:v>
                </c:pt>
                <c:pt idx="515">
                  <c:v>132500</c:v>
                </c:pt>
                <c:pt idx="516">
                  <c:v>132500</c:v>
                </c:pt>
                <c:pt idx="517">
                  <c:v>132500</c:v>
                </c:pt>
                <c:pt idx="518">
                  <c:v>132500</c:v>
                </c:pt>
                <c:pt idx="519">
                  <c:v>132500</c:v>
                </c:pt>
                <c:pt idx="520">
                  <c:v>132500</c:v>
                </c:pt>
                <c:pt idx="521">
                  <c:v>132500</c:v>
                </c:pt>
                <c:pt idx="522">
                  <c:v>132500</c:v>
                </c:pt>
                <c:pt idx="523">
                  <c:v>132500</c:v>
                </c:pt>
                <c:pt idx="524">
                  <c:v>132500</c:v>
                </c:pt>
                <c:pt idx="525">
                  <c:v>132500</c:v>
                </c:pt>
                <c:pt idx="526">
                  <c:v>134500</c:v>
                </c:pt>
                <c:pt idx="527">
                  <c:v>134500</c:v>
                </c:pt>
                <c:pt idx="528">
                  <c:v>134500</c:v>
                </c:pt>
                <c:pt idx="529">
                  <c:v>134500</c:v>
                </c:pt>
                <c:pt idx="530">
                  <c:v>134500</c:v>
                </c:pt>
                <c:pt idx="531">
                  <c:v>136000</c:v>
                </c:pt>
                <c:pt idx="532">
                  <c:v>136000</c:v>
                </c:pt>
                <c:pt idx="533">
                  <c:v>136000</c:v>
                </c:pt>
                <c:pt idx="534">
                  <c:v>136000</c:v>
                </c:pt>
                <c:pt idx="535">
                  <c:v>136000</c:v>
                </c:pt>
                <c:pt idx="536">
                  <c:v>136000</c:v>
                </c:pt>
                <c:pt idx="537">
                  <c:v>136000</c:v>
                </c:pt>
                <c:pt idx="538">
                  <c:v>136000</c:v>
                </c:pt>
                <c:pt idx="539">
                  <c:v>136000</c:v>
                </c:pt>
                <c:pt idx="540">
                  <c:v>136000</c:v>
                </c:pt>
                <c:pt idx="541">
                  <c:v>136000</c:v>
                </c:pt>
                <c:pt idx="542">
                  <c:v>136000</c:v>
                </c:pt>
                <c:pt idx="543">
                  <c:v>136000</c:v>
                </c:pt>
                <c:pt idx="544">
                  <c:v>138500</c:v>
                </c:pt>
                <c:pt idx="545">
                  <c:v>138500</c:v>
                </c:pt>
                <c:pt idx="546">
                  <c:v>138500</c:v>
                </c:pt>
                <c:pt idx="547">
                  <c:v>138500</c:v>
                </c:pt>
                <c:pt idx="548">
                  <c:v>142500</c:v>
                </c:pt>
                <c:pt idx="549">
                  <c:v>142500</c:v>
                </c:pt>
                <c:pt idx="550">
                  <c:v>142500</c:v>
                </c:pt>
                <c:pt idx="551">
                  <c:v>143500</c:v>
                </c:pt>
                <c:pt idx="552">
                  <c:v>143500</c:v>
                </c:pt>
                <c:pt idx="553">
                  <c:v>143500</c:v>
                </c:pt>
                <c:pt idx="554">
                  <c:v>143500</c:v>
                </c:pt>
                <c:pt idx="555">
                  <c:v>143500</c:v>
                </c:pt>
                <c:pt idx="556">
                  <c:v>143500</c:v>
                </c:pt>
                <c:pt idx="557">
                  <c:v>143500</c:v>
                </c:pt>
                <c:pt idx="558">
                  <c:v>143500</c:v>
                </c:pt>
                <c:pt idx="559">
                  <c:v>143500</c:v>
                </c:pt>
                <c:pt idx="560">
                  <c:v>143500</c:v>
                </c:pt>
                <c:pt idx="561">
                  <c:v>143500</c:v>
                </c:pt>
                <c:pt idx="562">
                  <c:v>143500</c:v>
                </c:pt>
                <c:pt idx="563">
                  <c:v>143500</c:v>
                </c:pt>
                <c:pt idx="564">
                  <c:v>143500</c:v>
                </c:pt>
                <c:pt idx="565">
                  <c:v>143500</c:v>
                </c:pt>
                <c:pt idx="566">
                  <c:v>143500</c:v>
                </c:pt>
                <c:pt idx="567">
                  <c:v>143500</c:v>
                </c:pt>
                <c:pt idx="568">
                  <c:v>143500</c:v>
                </c:pt>
                <c:pt idx="569">
                  <c:v>143500</c:v>
                </c:pt>
                <c:pt idx="570">
                  <c:v>143500</c:v>
                </c:pt>
                <c:pt idx="571">
                  <c:v>143500</c:v>
                </c:pt>
                <c:pt idx="572">
                  <c:v>143500</c:v>
                </c:pt>
                <c:pt idx="573">
                  <c:v>143500</c:v>
                </c:pt>
                <c:pt idx="574">
                  <c:v>143500</c:v>
                </c:pt>
                <c:pt idx="575">
                  <c:v>143500</c:v>
                </c:pt>
                <c:pt idx="576">
                  <c:v>143500</c:v>
                </c:pt>
                <c:pt idx="577">
                  <c:v>143500</c:v>
                </c:pt>
                <c:pt idx="578">
                  <c:v>143500</c:v>
                </c:pt>
                <c:pt idx="579">
                  <c:v>143500</c:v>
                </c:pt>
                <c:pt idx="580">
                  <c:v>143500</c:v>
                </c:pt>
                <c:pt idx="581">
                  <c:v>143500</c:v>
                </c:pt>
                <c:pt idx="582">
                  <c:v>143500</c:v>
                </c:pt>
                <c:pt idx="583">
                  <c:v>143500</c:v>
                </c:pt>
                <c:pt idx="584">
                  <c:v>143500</c:v>
                </c:pt>
                <c:pt idx="585">
                  <c:v>143500</c:v>
                </c:pt>
                <c:pt idx="586">
                  <c:v>143500</c:v>
                </c:pt>
                <c:pt idx="587">
                  <c:v>143500</c:v>
                </c:pt>
                <c:pt idx="588">
                  <c:v>155500</c:v>
                </c:pt>
                <c:pt idx="589">
                  <c:v>155500</c:v>
                </c:pt>
                <c:pt idx="590">
                  <c:v>155500</c:v>
                </c:pt>
                <c:pt idx="591">
                  <c:v>155500</c:v>
                </c:pt>
                <c:pt idx="592">
                  <c:v>155500</c:v>
                </c:pt>
                <c:pt idx="593">
                  <c:v>155500</c:v>
                </c:pt>
                <c:pt idx="594">
                  <c:v>155500</c:v>
                </c:pt>
                <c:pt idx="595">
                  <c:v>155500</c:v>
                </c:pt>
                <c:pt idx="596">
                  <c:v>155500</c:v>
                </c:pt>
                <c:pt idx="597">
                  <c:v>155500</c:v>
                </c:pt>
                <c:pt idx="598">
                  <c:v>155500</c:v>
                </c:pt>
                <c:pt idx="599">
                  <c:v>155500</c:v>
                </c:pt>
                <c:pt idx="600">
                  <c:v>155500</c:v>
                </c:pt>
                <c:pt idx="601">
                  <c:v>155500</c:v>
                </c:pt>
                <c:pt idx="602">
                  <c:v>155500</c:v>
                </c:pt>
                <c:pt idx="603">
                  <c:v>155500</c:v>
                </c:pt>
                <c:pt idx="604">
                  <c:v>155500</c:v>
                </c:pt>
                <c:pt idx="605">
                  <c:v>155500</c:v>
                </c:pt>
                <c:pt idx="606">
                  <c:v>155500</c:v>
                </c:pt>
                <c:pt idx="607">
                  <c:v>155500</c:v>
                </c:pt>
                <c:pt idx="608">
                  <c:v>155500</c:v>
                </c:pt>
                <c:pt idx="609">
                  <c:v>147500</c:v>
                </c:pt>
                <c:pt idx="610">
                  <c:v>147500</c:v>
                </c:pt>
                <c:pt idx="611">
                  <c:v>147500</c:v>
                </c:pt>
                <c:pt idx="612">
                  <c:v>147500</c:v>
                </c:pt>
                <c:pt idx="613">
                  <c:v>147500</c:v>
                </c:pt>
                <c:pt idx="614">
                  <c:v>147500</c:v>
                </c:pt>
                <c:pt idx="615">
                  <c:v>147500</c:v>
                </c:pt>
                <c:pt idx="616">
                  <c:v>147500</c:v>
                </c:pt>
                <c:pt idx="617">
                  <c:v>147500</c:v>
                </c:pt>
                <c:pt idx="618">
                  <c:v>147500</c:v>
                </c:pt>
                <c:pt idx="619">
                  <c:v>147500</c:v>
                </c:pt>
                <c:pt idx="620">
                  <c:v>147500</c:v>
                </c:pt>
                <c:pt idx="621">
                  <c:v>147500</c:v>
                </c:pt>
                <c:pt idx="622">
                  <c:v>147500</c:v>
                </c:pt>
                <c:pt idx="623">
                  <c:v>147500</c:v>
                </c:pt>
                <c:pt idx="624">
                  <c:v>147500</c:v>
                </c:pt>
                <c:pt idx="625">
                  <c:v>132000</c:v>
                </c:pt>
                <c:pt idx="626">
                  <c:v>132000</c:v>
                </c:pt>
                <c:pt idx="627">
                  <c:v>132000</c:v>
                </c:pt>
                <c:pt idx="628">
                  <c:v>132000</c:v>
                </c:pt>
                <c:pt idx="629">
                  <c:v>132000</c:v>
                </c:pt>
                <c:pt idx="630">
                  <c:v>132000</c:v>
                </c:pt>
                <c:pt idx="631">
                  <c:v>132000</c:v>
                </c:pt>
                <c:pt idx="632">
                  <c:v>132000</c:v>
                </c:pt>
                <c:pt idx="633">
                  <c:v>132000</c:v>
                </c:pt>
                <c:pt idx="634">
                  <c:v>129500</c:v>
                </c:pt>
                <c:pt idx="635">
                  <c:v>129500</c:v>
                </c:pt>
                <c:pt idx="636">
                  <c:v>129500</c:v>
                </c:pt>
                <c:pt idx="637">
                  <c:v>129500</c:v>
                </c:pt>
                <c:pt idx="638">
                  <c:v>129500</c:v>
                </c:pt>
                <c:pt idx="639">
                  <c:v>123500</c:v>
                </c:pt>
                <c:pt idx="640">
                  <c:v>123500</c:v>
                </c:pt>
                <c:pt idx="641">
                  <c:v>123500</c:v>
                </c:pt>
                <c:pt idx="642">
                  <c:v>123500</c:v>
                </c:pt>
                <c:pt idx="643">
                  <c:v>123500</c:v>
                </c:pt>
                <c:pt idx="644">
                  <c:v>123500</c:v>
                </c:pt>
                <c:pt idx="645">
                  <c:v>123500</c:v>
                </c:pt>
                <c:pt idx="646">
                  <c:v>123500</c:v>
                </c:pt>
                <c:pt idx="647">
                  <c:v>122500</c:v>
                </c:pt>
                <c:pt idx="648">
                  <c:v>122500</c:v>
                </c:pt>
                <c:pt idx="649">
                  <c:v>122500</c:v>
                </c:pt>
                <c:pt idx="650">
                  <c:v>122500</c:v>
                </c:pt>
                <c:pt idx="651">
                  <c:v>122500</c:v>
                </c:pt>
                <c:pt idx="652">
                  <c:v>122500</c:v>
                </c:pt>
                <c:pt idx="653">
                  <c:v>122500</c:v>
                </c:pt>
                <c:pt idx="654">
                  <c:v>122500</c:v>
                </c:pt>
                <c:pt idx="655">
                  <c:v>122500</c:v>
                </c:pt>
                <c:pt idx="656">
                  <c:v>122500</c:v>
                </c:pt>
                <c:pt idx="657">
                  <c:v>112500</c:v>
                </c:pt>
                <c:pt idx="658">
                  <c:v>112500</c:v>
                </c:pt>
                <c:pt idx="659">
                  <c:v>112500</c:v>
                </c:pt>
                <c:pt idx="660">
                  <c:v>112500</c:v>
                </c:pt>
                <c:pt idx="661">
                  <c:v>112500</c:v>
                </c:pt>
                <c:pt idx="662">
                  <c:v>112500</c:v>
                </c:pt>
                <c:pt idx="663">
                  <c:v>112500</c:v>
                </c:pt>
                <c:pt idx="664">
                  <c:v>112500</c:v>
                </c:pt>
                <c:pt idx="665">
                  <c:v>112500</c:v>
                </c:pt>
                <c:pt idx="666">
                  <c:v>112500</c:v>
                </c:pt>
                <c:pt idx="667">
                  <c:v>112500</c:v>
                </c:pt>
                <c:pt idx="668">
                  <c:v>112500</c:v>
                </c:pt>
                <c:pt idx="669">
                  <c:v>112500</c:v>
                </c:pt>
                <c:pt idx="670">
                  <c:v>112500</c:v>
                </c:pt>
                <c:pt idx="671">
                  <c:v>112500</c:v>
                </c:pt>
                <c:pt idx="672">
                  <c:v>112500</c:v>
                </c:pt>
                <c:pt idx="673">
                  <c:v>112500</c:v>
                </c:pt>
                <c:pt idx="674">
                  <c:v>112500</c:v>
                </c:pt>
                <c:pt idx="675">
                  <c:v>112500</c:v>
                </c:pt>
                <c:pt idx="676">
                  <c:v>112500</c:v>
                </c:pt>
                <c:pt idx="677">
                  <c:v>112500</c:v>
                </c:pt>
                <c:pt idx="678">
                  <c:v>112500</c:v>
                </c:pt>
                <c:pt idx="679">
                  <c:v>112500</c:v>
                </c:pt>
                <c:pt idx="680">
                  <c:v>112500</c:v>
                </c:pt>
                <c:pt idx="681">
                  <c:v>112500</c:v>
                </c:pt>
                <c:pt idx="682">
                  <c:v>112500</c:v>
                </c:pt>
                <c:pt idx="683">
                  <c:v>112500</c:v>
                </c:pt>
                <c:pt idx="684">
                  <c:v>112500</c:v>
                </c:pt>
                <c:pt idx="685">
                  <c:v>112500</c:v>
                </c:pt>
                <c:pt idx="686">
                  <c:v>112500</c:v>
                </c:pt>
                <c:pt idx="687">
                  <c:v>112500</c:v>
                </c:pt>
                <c:pt idx="688">
                  <c:v>112500</c:v>
                </c:pt>
                <c:pt idx="689">
                  <c:v>112500</c:v>
                </c:pt>
                <c:pt idx="690">
                  <c:v>112500</c:v>
                </c:pt>
                <c:pt idx="691">
                  <c:v>112500</c:v>
                </c:pt>
                <c:pt idx="692">
                  <c:v>112500</c:v>
                </c:pt>
                <c:pt idx="693">
                  <c:v>112500</c:v>
                </c:pt>
                <c:pt idx="694">
                  <c:v>112500</c:v>
                </c:pt>
                <c:pt idx="695">
                  <c:v>112500</c:v>
                </c:pt>
                <c:pt idx="696">
                  <c:v>112500</c:v>
                </c:pt>
                <c:pt idx="697">
                  <c:v>112500</c:v>
                </c:pt>
                <c:pt idx="698">
                  <c:v>112500</c:v>
                </c:pt>
                <c:pt idx="699">
                  <c:v>112500</c:v>
                </c:pt>
                <c:pt idx="700">
                  <c:v>112500</c:v>
                </c:pt>
                <c:pt idx="701">
                  <c:v>112500</c:v>
                </c:pt>
                <c:pt idx="702">
                  <c:v>112500</c:v>
                </c:pt>
                <c:pt idx="703">
                  <c:v>112500</c:v>
                </c:pt>
                <c:pt idx="704">
                  <c:v>112500</c:v>
                </c:pt>
                <c:pt idx="705">
                  <c:v>112500</c:v>
                </c:pt>
                <c:pt idx="706">
                  <c:v>112500</c:v>
                </c:pt>
                <c:pt idx="707">
                  <c:v>112500</c:v>
                </c:pt>
                <c:pt idx="708">
                  <c:v>112500</c:v>
                </c:pt>
                <c:pt idx="709">
                  <c:v>112500</c:v>
                </c:pt>
                <c:pt idx="710">
                  <c:v>112500</c:v>
                </c:pt>
                <c:pt idx="711">
                  <c:v>112500</c:v>
                </c:pt>
                <c:pt idx="712">
                  <c:v>112500</c:v>
                </c:pt>
                <c:pt idx="713">
                  <c:v>112500</c:v>
                </c:pt>
                <c:pt idx="714">
                  <c:v>112500</c:v>
                </c:pt>
                <c:pt idx="715">
                  <c:v>112500</c:v>
                </c:pt>
                <c:pt idx="716">
                  <c:v>112500</c:v>
                </c:pt>
                <c:pt idx="717">
                  <c:v>112500</c:v>
                </c:pt>
                <c:pt idx="718">
                  <c:v>112500</c:v>
                </c:pt>
                <c:pt idx="719">
                  <c:v>112500</c:v>
                </c:pt>
                <c:pt idx="720">
                  <c:v>112500</c:v>
                </c:pt>
                <c:pt idx="721">
                  <c:v>112500</c:v>
                </c:pt>
                <c:pt idx="722">
                  <c:v>113500</c:v>
                </c:pt>
                <c:pt idx="723">
                  <c:v>113500</c:v>
                </c:pt>
                <c:pt idx="724">
                  <c:v>113500</c:v>
                </c:pt>
                <c:pt idx="725">
                  <c:v>113500</c:v>
                </c:pt>
                <c:pt idx="726">
                  <c:v>113500</c:v>
                </c:pt>
                <c:pt idx="727">
                  <c:v>113500</c:v>
                </c:pt>
                <c:pt idx="728">
                  <c:v>113500</c:v>
                </c:pt>
                <c:pt idx="729">
                  <c:v>113500</c:v>
                </c:pt>
                <c:pt idx="730">
                  <c:v>113500</c:v>
                </c:pt>
                <c:pt idx="731">
                  <c:v>113500</c:v>
                </c:pt>
                <c:pt idx="732">
                  <c:v>113500</c:v>
                </c:pt>
                <c:pt idx="733">
                  <c:v>113500</c:v>
                </c:pt>
                <c:pt idx="734">
                  <c:v>113500</c:v>
                </c:pt>
                <c:pt idx="735">
                  <c:v>113500</c:v>
                </c:pt>
                <c:pt idx="736">
                  <c:v>113500</c:v>
                </c:pt>
                <c:pt idx="737">
                  <c:v>113500</c:v>
                </c:pt>
                <c:pt idx="738">
                  <c:v>113500</c:v>
                </c:pt>
                <c:pt idx="739">
                  <c:v>113500</c:v>
                </c:pt>
                <c:pt idx="740">
                  <c:v>113500</c:v>
                </c:pt>
                <c:pt idx="741">
                  <c:v>113500</c:v>
                </c:pt>
                <c:pt idx="742">
                  <c:v>113500</c:v>
                </c:pt>
                <c:pt idx="743">
                  <c:v>113500</c:v>
                </c:pt>
                <c:pt idx="744">
                  <c:v>113500</c:v>
                </c:pt>
                <c:pt idx="745">
                  <c:v>113500</c:v>
                </c:pt>
                <c:pt idx="746">
                  <c:v>113500</c:v>
                </c:pt>
                <c:pt idx="747">
                  <c:v>113500</c:v>
                </c:pt>
                <c:pt idx="748">
                  <c:v>113500</c:v>
                </c:pt>
                <c:pt idx="749">
                  <c:v>113500</c:v>
                </c:pt>
                <c:pt idx="750">
                  <c:v>113500</c:v>
                </c:pt>
                <c:pt idx="751">
                  <c:v>113500</c:v>
                </c:pt>
                <c:pt idx="752">
                  <c:v>113500</c:v>
                </c:pt>
                <c:pt idx="753">
                  <c:v>113500</c:v>
                </c:pt>
                <c:pt idx="754">
                  <c:v>113500</c:v>
                </c:pt>
                <c:pt idx="755">
                  <c:v>113500</c:v>
                </c:pt>
                <c:pt idx="756">
                  <c:v>113500</c:v>
                </c:pt>
                <c:pt idx="757">
                  <c:v>113500</c:v>
                </c:pt>
                <c:pt idx="758">
                  <c:v>113500</c:v>
                </c:pt>
                <c:pt idx="759">
                  <c:v>113500</c:v>
                </c:pt>
                <c:pt idx="760">
                  <c:v>113500</c:v>
                </c:pt>
                <c:pt idx="761">
                  <c:v>113500</c:v>
                </c:pt>
                <c:pt idx="762">
                  <c:v>113500</c:v>
                </c:pt>
                <c:pt idx="763">
                  <c:v>113500</c:v>
                </c:pt>
                <c:pt idx="764">
                  <c:v>113500</c:v>
                </c:pt>
                <c:pt idx="765">
                  <c:v>105000</c:v>
                </c:pt>
                <c:pt idx="766">
                  <c:v>105000</c:v>
                </c:pt>
                <c:pt idx="767">
                  <c:v>105000</c:v>
                </c:pt>
                <c:pt idx="768">
                  <c:v>105000</c:v>
                </c:pt>
                <c:pt idx="769">
                  <c:v>105000</c:v>
                </c:pt>
                <c:pt idx="770">
                  <c:v>105000</c:v>
                </c:pt>
                <c:pt idx="771">
                  <c:v>105000</c:v>
                </c:pt>
                <c:pt idx="772">
                  <c:v>105000</c:v>
                </c:pt>
                <c:pt idx="773">
                  <c:v>105000</c:v>
                </c:pt>
                <c:pt idx="774">
                  <c:v>105000</c:v>
                </c:pt>
                <c:pt idx="775">
                  <c:v>102500</c:v>
                </c:pt>
                <c:pt idx="776">
                  <c:v>102500</c:v>
                </c:pt>
                <c:pt idx="777">
                  <c:v>102500</c:v>
                </c:pt>
                <c:pt idx="778">
                  <c:v>102500</c:v>
                </c:pt>
                <c:pt idx="779">
                  <c:v>102500</c:v>
                </c:pt>
                <c:pt idx="780">
                  <c:v>102500</c:v>
                </c:pt>
                <c:pt idx="781">
                  <c:v>102500</c:v>
                </c:pt>
                <c:pt idx="782">
                  <c:v>102500</c:v>
                </c:pt>
                <c:pt idx="783">
                  <c:v>102500</c:v>
                </c:pt>
                <c:pt idx="784">
                  <c:v>102500</c:v>
                </c:pt>
                <c:pt idx="785">
                  <c:v>102500</c:v>
                </c:pt>
                <c:pt idx="786">
                  <c:v>102500</c:v>
                </c:pt>
                <c:pt idx="787">
                  <c:v>101500</c:v>
                </c:pt>
                <c:pt idx="788">
                  <c:v>101500</c:v>
                </c:pt>
                <c:pt idx="789">
                  <c:v>101500</c:v>
                </c:pt>
                <c:pt idx="790">
                  <c:v>101500</c:v>
                </c:pt>
                <c:pt idx="791">
                  <c:v>101500</c:v>
                </c:pt>
                <c:pt idx="792">
                  <c:v>101500</c:v>
                </c:pt>
                <c:pt idx="793">
                  <c:v>101500</c:v>
                </c:pt>
                <c:pt idx="794">
                  <c:v>101500</c:v>
                </c:pt>
                <c:pt idx="795">
                  <c:v>101500</c:v>
                </c:pt>
                <c:pt idx="796">
                  <c:v>101500</c:v>
                </c:pt>
                <c:pt idx="797">
                  <c:v>101500</c:v>
                </c:pt>
                <c:pt idx="798">
                  <c:v>92500</c:v>
                </c:pt>
                <c:pt idx="799">
                  <c:v>92500</c:v>
                </c:pt>
                <c:pt idx="800">
                  <c:v>92500</c:v>
                </c:pt>
                <c:pt idx="801">
                  <c:v>92500</c:v>
                </c:pt>
                <c:pt idx="802">
                  <c:v>92500</c:v>
                </c:pt>
                <c:pt idx="803">
                  <c:v>92500</c:v>
                </c:pt>
                <c:pt idx="804">
                  <c:v>92500</c:v>
                </c:pt>
                <c:pt idx="805">
                  <c:v>92500</c:v>
                </c:pt>
                <c:pt idx="806">
                  <c:v>92500</c:v>
                </c:pt>
                <c:pt idx="807">
                  <c:v>92500</c:v>
                </c:pt>
                <c:pt idx="808">
                  <c:v>92500</c:v>
                </c:pt>
                <c:pt idx="809">
                  <c:v>92500</c:v>
                </c:pt>
                <c:pt idx="810">
                  <c:v>92500</c:v>
                </c:pt>
                <c:pt idx="811">
                  <c:v>92500</c:v>
                </c:pt>
                <c:pt idx="812">
                  <c:v>92500</c:v>
                </c:pt>
                <c:pt idx="813">
                  <c:v>92500</c:v>
                </c:pt>
                <c:pt idx="814">
                  <c:v>92500</c:v>
                </c:pt>
                <c:pt idx="815">
                  <c:v>92500</c:v>
                </c:pt>
                <c:pt idx="816">
                  <c:v>92500</c:v>
                </c:pt>
                <c:pt idx="817">
                  <c:v>92500</c:v>
                </c:pt>
                <c:pt idx="818">
                  <c:v>92500</c:v>
                </c:pt>
                <c:pt idx="819">
                  <c:v>92500</c:v>
                </c:pt>
                <c:pt idx="820">
                  <c:v>92500</c:v>
                </c:pt>
                <c:pt idx="821">
                  <c:v>92500</c:v>
                </c:pt>
                <c:pt idx="822">
                  <c:v>92500</c:v>
                </c:pt>
                <c:pt idx="823">
                  <c:v>92500</c:v>
                </c:pt>
                <c:pt idx="824">
                  <c:v>92500</c:v>
                </c:pt>
                <c:pt idx="825">
                  <c:v>92500</c:v>
                </c:pt>
                <c:pt idx="826">
                  <c:v>92500</c:v>
                </c:pt>
                <c:pt idx="827">
                  <c:v>92500</c:v>
                </c:pt>
                <c:pt idx="828">
                  <c:v>92500</c:v>
                </c:pt>
                <c:pt idx="829">
                  <c:v>92500</c:v>
                </c:pt>
                <c:pt idx="830">
                  <c:v>88500</c:v>
                </c:pt>
                <c:pt idx="831">
                  <c:v>88500</c:v>
                </c:pt>
                <c:pt idx="832">
                  <c:v>88500</c:v>
                </c:pt>
                <c:pt idx="833">
                  <c:v>88500</c:v>
                </c:pt>
                <c:pt idx="834">
                  <c:v>88500</c:v>
                </c:pt>
                <c:pt idx="835">
                  <c:v>83500</c:v>
                </c:pt>
                <c:pt idx="836">
                  <c:v>83500</c:v>
                </c:pt>
                <c:pt idx="837">
                  <c:v>83500</c:v>
                </c:pt>
                <c:pt idx="838">
                  <c:v>83500</c:v>
                </c:pt>
                <c:pt idx="839">
                  <c:v>83500</c:v>
                </c:pt>
                <c:pt idx="840">
                  <c:v>83500</c:v>
                </c:pt>
                <c:pt idx="841">
                  <c:v>83500</c:v>
                </c:pt>
                <c:pt idx="842">
                  <c:v>83500</c:v>
                </c:pt>
                <c:pt idx="843">
                  <c:v>83500</c:v>
                </c:pt>
                <c:pt idx="844">
                  <c:v>83500</c:v>
                </c:pt>
                <c:pt idx="845">
                  <c:v>83500</c:v>
                </c:pt>
                <c:pt idx="846">
                  <c:v>83500</c:v>
                </c:pt>
                <c:pt idx="847">
                  <c:v>83500</c:v>
                </c:pt>
                <c:pt idx="848">
                  <c:v>83500</c:v>
                </c:pt>
                <c:pt idx="849">
                  <c:v>83500</c:v>
                </c:pt>
                <c:pt idx="850">
                  <c:v>83500</c:v>
                </c:pt>
                <c:pt idx="851">
                  <c:v>83500</c:v>
                </c:pt>
                <c:pt idx="852">
                  <c:v>83500</c:v>
                </c:pt>
                <c:pt idx="853">
                  <c:v>81500</c:v>
                </c:pt>
                <c:pt idx="854">
                  <c:v>81500</c:v>
                </c:pt>
                <c:pt idx="855">
                  <c:v>81500</c:v>
                </c:pt>
                <c:pt idx="856">
                  <c:v>81500</c:v>
                </c:pt>
                <c:pt idx="857">
                  <c:v>81500</c:v>
                </c:pt>
                <c:pt idx="858">
                  <c:v>81500</c:v>
                </c:pt>
                <c:pt idx="859">
                  <c:v>81500</c:v>
                </c:pt>
                <c:pt idx="860">
                  <c:v>81500</c:v>
                </c:pt>
                <c:pt idx="861">
                  <c:v>81500</c:v>
                </c:pt>
                <c:pt idx="862">
                  <c:v>81500</c:v>
                </c:pt>
                <c:pt idx="863">
                  <c:v>81500</c:v>
                </c:pt>
                <c:pt idx="864">
                  <c:v>81500</c:v>
                </c:pt>
                <c:pt idx="865">
                  <c:v>81500</c:v>
                </c:pt>
                <c:pt idx="866">
                  <c:v>81500</c:v>
                </c:pt>
                <c:pt idx="867">
                  <c:v>81500</c:v>
                </c:pt>
                <c:pt idx="868">
                  <c:v>81500</c:v>
                </c:pt>
                <c:pt idx="869">
                  <c:v>81500</c:v>
                </c:pt>
                <c:pt idx="870">
                  <c:v>81500</c:v>
                </c:pt>
                <c:pt idx="871">
                  <c:v>81500</c:v>
                </c:pt>
                <c:pt idx="872">
                  <c:v>81500</c:v>
                </c:pt>
                <c:pt idx="873">
                  <c:v>81500</c:v>
                </c:pt>
              </c:numCache>
            </c:numRef>
          </c:val>
          <c:smooth val="0"/>
        </c:ser>
        <c:ser>
          <c:idx val="2"/>
          <c:order val="1"/>
          <c:tx>
            <c:strRef>
              <c:f>[钴周报作图.xlsx]作图!$K$1</c:f>
              <c:strCache>
                <c:ptCount val="1"/>
                <c:pt idx="0">
                  <c:v>622动力单晶</c:v>
                </c:pt>
              </c:strCache>
            </c:strRef>
          </c:tx>
          <c:spPr>
            <a:ln w="19050" cap="rnd" cmpd="sng" algn="ctr">
              <a:solidFill>
                <a:srgbClr val="BC0008"/>
              </a:solidFill>
              <a:prstDash val="solid"/>
              <a:round/>
            </a:ln>
            <a:effectLst/>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K$2:$K$875</c:f>
              <c:numCache>
                <c:formatCode>General</c:formatCode>
                <c:ptCount val="874"/>
                <c:pt idx="354">
                  <c:v>113000</c:v>
                </c:pt>
                <c:pt idx="355">
                  <c:v>113000</c:v>
                </c:pt>
                <c:pt idx="356">
                  <c:v>113000</c:v>
                </c:pt>
                <c:pt idx="357">
                  <c:v>115500</c:v>
                </c:pt>
                <c:pt idx="358">
                  <c:v>115500</c:v>
                </c:pt>
                <c:pt idx="359">
                  <c:v>115500</c:v>
                </c:pt>
                <c:pt idx="360">
                  <c:v>115500</c:v>
                </c:pt>
                <c:pt idx="361">
                  <c:v>115500</c:v>
                </c:pt>
                <c:pt idx="362">
                  <c:v>115500</c:v>
                </c:pt>
                <c:pt idx="363">
                  <c:v>115500</c:v>
                </c:pt>
                <c:pt idx="364">
                  <c:v>115500</c:v>
                </c:pt>
                <c:pt idx="365">
                  <c:v>115500</c:v>
                </c:pt>
                <c:pt idx="366">
                  <c:v>115500</c:v>
                </c:pt>
                <c:pt idx="367">
                  <c:v>115500</c:v>
                </c:pt>
                <c:pt idx="368">
                  <c:v>115500</c:v>
                </c:pt>
                <c:pt idx="369">
                  <c:v>115500</c:v>
                </c:pt>
                <c:pt idx="370">
                  <c:v>115500</c:v>
                </c:pt>
                <c:pt idx="371">
                  <c:v>115500</c:v>
                </c:pt>
                <c:pt idx="372">
                  <c:v>115500</c:v>
                </c:pt>
                <c:pt idx="373">
                  <c:v>115500</c:v>
                </c:pt>
                <c:pt idx="374">
                  <c:v>115500</c:v>
                </c:pt>
                <c:pt idx="375">
                  <c:v>115500</c:v>
                </c:pt>
                <c:pt idx="376">
                  <c:v>115500</c:v>
                </c:pt>
                <c:pt idx="377">
                  <c:v>115500</c:v>
                </c:pt>
                <c:pt idx="378">
                  <c:v>115500</c:v>
                </c:pt>
                <c:pt idx="379">
                  <c:v>115500</c:v>
                </c:pt>
                <c:pt idx="380">
                  <c:v>115500</c:v>
                </c:pt>
                <c:pt idx="381">
                  <c:v>115500</c:v>
                </c:pt>
                <c:pt idx="382">
                  <c:v>115500</c:v>
                </c:pt>
                <c:pt idx="383">
                  <c:v>115500</c:v>
                </c:pt>
                <c:pt idx="384">
                  <c:v>115500</c:v>
                </c:pt>
                <c:pt idx="385">
                  <c:v>115500</c:v>
                </c:pt>
                <c:pt idx="386">
                  <c:v>115500</c:v>
                </c:pt>
                <c:pt idx="387">
                  <c:v>115500</c:v>
                </c:pt>
                <c:pt idx="388">
                  <c:v>115500</c:v>
                </c:pt>
                <c:pt idx="389">
                  <c:v>115500</c:v>
                </c:pt>
                <c:pt idx="390">
                  <c:v>118500</c:v>
                </c:pt>
                <c:pt idx="391">
                  <c:v>118500</c:v>
                </c:pt>
                <c:pt idx="392">
                  <c:v>118500</c:v>
                </c:pt>
                <c:pt idx="393">
                  <c:v>126500</c:v>
                </c:pt>
                <c:pt idx="394">
                  <c:v>126500</c:v>
                </c:pt>
                <c:pt idx="395">
                  <c:v>126500</c:v>
                </c:pt>
                <c:pt idx="396">
                  <c:v>126500</c:v>
                </c:pt>
                <c:pt idx="397">
                  <c:v>128000</c:v>
                </c:pt>
                <c:pt idx="398">
                  <c:v>128000</c:v>
                </c:pt>
                <c:pt idx="399">
                  <c:v>128000</c:v>
                </c:pt>
                <c:pt idx="400">
                  <c:v>128000</c:v>
                </c:pt>
                <c:pt idx="401">
                  <c:v>130000</c:v>
                </c:pt>
                <c:pt idx="402">
                  <c:v>130000</c:v>
                </c:pt>
                <c:pt idx="403">
                  <c:v>130000</c:v>
                </c:pt>
                <c:pt idx="404">
                  <c:v>130000</c:v>
                </c:pt>
                <c:pt idx="405">
                  <c:v>130000</c:v>
                </c:pt>
                <c:pt idx="406">
                  <c:v>130000</c:v>
                </c:pt>
                <c:pt idx="407">
                  <c:v>133000</c:v>
                </c:pt>
                <c:pt idx="408">
                  <c:v>133000</c:v>
                </c:pt>
                <c:pt idx="409">
                  <c:v>133000</c:v>
                </c:pt>
                <c:pt idx="410">
                  <c:v>133000</c:v>
                </c:pt>
                <c:pt idx="411">
                  <c:v>133000</c:v>
                </c:pt>
                <c:pt idx="412">
                  <c:v>133000</c:v>
                </c:pt>
                <c:pt idx="413">
                  <c:v>133000</c:v>
                </c:pt>
                <c:pt idx="414">
                  <c:v>133000</c:v>
                </c:pt>
                <c:pt idx="415">
                  <c:v>133000</c:v>
                </c:pt>
                <c:pt idx="416">
                  <c:v>133000</c:v>
                </c:pt>
                <c:pt idx="417">
                  <c:v>137500</c:v>
                </c:pt>
                <c:pt idx="418">
                  <c:v>137500</c:v>
                </c:pt>
                <c:pt idx="419">
                  <c:v>137500</c:v>
                </c:pt>
                <c:pt idx="420">
                  <c:v>137500</c:v>
                </c:pt>
                <c:pt idx="421">
                  <c:v>137500</c:v>
                </c:pt>
                <c:pt idx="422">
                  <c:v>137500</c:v>
                </c:pt>
                <c:pt idx="423">
                  <c:v>137500</c:v>
                </c:pt>
                <c:pt idx="424">
                  <c:v>137500</c:v>
                </c:pt>
                <c:pt idx="425">
                  <c:v>137500</c:v>
                </c:pt>
                <c:pt idx="426">
                  <c:v>137500</c:v>
                </c:pt>
                <c:pt idx="427">
                  <c:v>137500</c:v>
                </c:pt>
                <c:pt idx="428">
                  <c:v>137500</c:v>
                </c:pt>
                <c:pt idx="429">
                  <c:v>137500</c:v>
                </c:pt>
                <c:pt idx="430">
                  <c:v>136000</c:v>
                </c:pt>
                <c:pt idx="431">
                  <c:v>136000</c:v>
                </c:pt>
                <c:pt idx="432">
                  <c:v>136000</c:v>
                </c:pt>
                <c:pt idx="433">
                  <c:v>136000</c:v>
                </c:pt>
                <c:pt idx="434">
                  <c:v>136000</c:v>
                </c:pt>
                <c:pt idx="435">
                  <c:v>136000</c:v>
                </c:pt>
                <c:pt idx="436">
                  <c:v>136000</c:v>
                </c:pt>
                <c:pt idx="437">
                  <c:v>136000</c:v>
                </c:pt>
                <c:pt idx="438">
                  <c:v>136000</c:v>
                </c:pt>
                <c:pt idx="439">
                  <c:v>136000</c:v>
                </c:pt>
                <c:pt idx="440">
                  <c:v>136000</c:v>
                </c:pt>
                <c:pt idx="441">
                  <c:v>136000</c:v>
                </c:pt>
                <c:pt idx="442">
                  <c:v>136000</c:v>
                </c:pt>
                <c:pt idx="443">
                  <c:v>136000</c:v>
                </c:pt>
                <c:pt idx="444">
                  <c:v>136000</c:v>
                </c:pt>
                <c:pt idx="445">
                  <c:v>136000</c:v>
                </c:pt>
                <c:pt idx="446">
                  <c:v>136000</c:v>
                </c:pt>
                <c:pt idx="447">
                  <c:v>136000</c:v>
                </c:pt>
                <c:pt idx="448">
                  <c:v>136000</c:v>
                </c:pt>
                <c:pt idx="449">
                  <c:v>136000</c:v>
                </c:pt>
                <c:pt idx="450">
                  <c:v>134500</c:v>
                </c:pt>
                <c:pt idx="451">
                  <c:v>134500</c:v>
                </c:pt>
                <c:pt idx="452">
                  <c:v>134500</c:v>
                </c:pt>
                <c:pt idx="453">
                  <c:v>134500</c:v>
                </c:pt>
                <c:pt idx="454">
                  <c:v>134500</c:v>
                </c:pt>
                <c:pt idx="455">
                  <c:v>134500</c:v>
                </c:pt>
                <c:pt idx="456">
                  <c:v>134500</c:v>
                </c:pt>
                <c:pt idx="457">
                  <c:v>134500</c:v>
                </c:pt>
                <c:pt idx="458">
                  <c:v>134500</c:v>
                </c:pt>
                <c:pt idx="459">
                  <c:v>134500</c:v>
                </c:pt>
                <c:pt idx="460">
                  <c:v>134500</c:v>
                </c:pt>
                <c:pt idx="461">
                  <c:v>134500</c:v>
                </c:pt>
                <c:pt idx="462">
                  <c:v>136500</c:v>
                </c:pt>
                <c:pt idx="463">
                  <c:v>136500</c:v>
                </c:pt>
                <c:pt idx="464">
                  <c:v>136500</c:v>
                </c:pt>
                <c:pt idx="465">
                  <c:v>136500</c:v>
                </c:pt>
                <c:pt idx="466">
                  <c:v>136500</c:v>
                </c:pt>
                <c:pt idx="467">
                  <c:v>136500</c:v>
                </c:pt>
                <c:pt idx="468">
                  <c:v>136500</c:v>
                </c:pt>
                <c:pt idx="469">
                  <c:v>136500</c:v>
                </c:pt>
                <c:pt idx="470">
                  <c:v>136500</c:v>
                </c:pt>
                <c:pt idx="471">
                  <c:v>136500</c:v>
                </c:pt>
                <c:pt idx="472">
                  <c:v>136500</c:v>
                </c:pt>
                <c:pt idx="473">
                  <c:v>136500</c:v>
                </c:pt>
                <c:pt idx="474">
                  <c:v>136500</c:v>
                </c:pt>
                <c:pt idx="475">
                  <c:v>136500</c:v>
                </c:pt>
                <c:pt idx="476">
                  <c:v>136500</c:v>
                </c:pt>
                <c:pt idx="477">
                  <c:v>136500</c:v>
                </c:pt>
                <c:pt idx="478">
                  <c:v>136500</c:v>
                </c:pt>
                <c:pt idx="479">
                  <c:v>136500</c:v>
                </c:pt>
                <c:pt idx="480">
                  <c:v>136500</c:v>
                </c:pt>
                <c:pt idx="481">
                  <c:v>136500</c:v>
                </c:pt>
                <c:pt idx="482">
                  <c:v>136500</c:v>
                </c:pt>
                <c:pt idx="483">
                  <c:v>136500</c:v>
                </c:pt>
                <c:pt idx="484">
                  <c:v>136500</c:v>
                </c:pt>
                <c:pt idx="485">
                  <c:v>136500</c:v>
                </c:pt>
                <c:pt idx="486">
                  <c:v>136500</c:v>
                </c:pt>
                <c:pt idx="487">
                  <c:v>136500</c:v>
                </c:pt>
                <c:pt idx="488">
                  <c:v>136500</c:v>
                </c:pt>
                <c:pt idx="489">
                  <c:v>136500</c:v>
                </c:pt>
                <c:pt idx="490">
                  <c:v>136500</c:v>
                </c:pt>
                <c:pt idx="491">
                  <c:v>136500</c:v>
                </c:pt>
                <c:pt idx="492">
                  <c:v>136500</c:v>
                </c:pt>
                <c:pt idx="493">
                  <c:v>136500</c:v>
                </c:pt>
                <c:pt idx="494">
                  <c:v>136500</c:v>
                </c:pt>
                <c:pt idx="495">
                  <c:v>136500</c:v>
                </c:pt>
                <c:pt idx="496">
                  <c:v>136500</c:v>
                </c:pt>
                <c:pt idx="497">
                  <c:v>136500</c:v>
                </c:pt>
                <c:pt idx="498">
                  <c:v>136500</c:v>
                </c:pt>
                <c:pt idx="499">
                  <c:v>136500</c:v>
                </c:pt>
                <c:pt idx="500">
                  <c:v>136500</c:v>
                </c:pt>
                <c:pt idx="501">
                  <c:v>136500</c:v>
                </c:pt>
                <c:pt idx="502">
                  <c:v>136500</c:v>
                </c:pt>
                <c:pt idx="503">
                  <c:v>136500</c:v>
                </c:pt>
                <c:pt idx="504">
                  <c:v>136500</c:v>
                </c:pt>
                <c:pt idx="505">
                  <c:v>136500</c:v>
                </c:pt>
                <c:pt idx="506">
                  <c:v>136500</c:v>
                </c:pt>
                <c:pt idx="507">
                  <c:v>136500</c:v>
                </c:pt>
                <c:pt idx="508">
                  <c:v>139500</c:v>
                </c:pt>
                <c:pt idx="509">
                  <c:v>139500</c:v>
                </c:pt>
                <c:pt idx="510">
                  <c:v>139500</c:v>
                </c:pt>
                <c:pt idx="511">
                  <c:v>139500</c:v>
                </c:pt>
                <c:pt idx="512">
                  <c:v>139500</c:v>
                </c:pt>
                <c:pt idx="513">
                  <c:v>139500</c:v>
                </c:pt>
                <c:pt idx="514">
                  <c:v>139500</c:v>
                </c:pt>
                <c:pt idx="515">
                  <c:v>139500</c:v>
                </c:pt>
                <c:pt idx="516">
                  <c:v>139500</c:v>
                </c:pt>
                <c:pt idx="517">
                  <c:v>139500</c:v>
                </c:pt>
                <c:pt idx="518">
                  <c:v>139500</c:v>
                </c:pt>
                <c:pt idx="519">
                  <c:v>140500</c:v>
                </c:pt>
                <c:pt idx="520">
                  <c:v>140500</c:v>
                </c:pt>
                <c:pt idx="521">
                  <c:v>140500</c:v>
                </c:pt>
                <c:pt idx="522">
                  <c:v>140500</c:v>
                </c:pt>
                <c:pt idx="523">
                  <c:v>140500</c:v>
                </c:pt>
                <c:pt idx="524">
                  <c:v>140500</c:v>
                </c:pt>
                <c:pt idx="525">
                  <c:v>140500</c:v>
                </c:pt>
                <c:pt idx="526">
                  <c:v>142000</c:v>
                </c:pt>
                <c:pt idx="527">
                  <c:v>142000</c:v>
                </c:pt>
                <c:pt idx="528">
                  <c:v>142000</c:v>
                </c:pt>
                <c:pt idx="529">
                  <c:v>142000</c:v>
                </c:pt>
                <c:pt idx="530">
                  <c:v>142000</c:v>
                </c:pt>
                <c:pt idx="531">
                  <c:v>142000</c:v>
                </c:pt>
                <c:pt idx="532">
                  <c:v>142000</c:v>
                </c:pt>
                <c:pt idx="533">
                  <c:v>142000</c:v>
                </c:pt>
                <c:pt idx="534">
                  <c:v>142000</c:v>
                </c:pt>
                <c:pt idx="535">
                  <c:v>142000</c:v>
                </c:pt>
                <c:pt idx="536">
                  <c:v>142000</c:v>
                </c:pt>
                <c:pt idx="537">
                  <c:v>142000</c:v>
                </c:pt>
                <c:pt idx="538">
                  <c:v>142000</c:v>
                </c:pt>
                <c:pt idx="539">
                  <c:v>142000</c:v>
                </c:pt>
                <c:pt idx="540">
                  <c:v>142000</c:v>
                </c:pt>
                <c:pt idx="541">
                  <c:v>142000</c:v>
                </c:pt>
                <c:pt idx="542">
                  <c:v>142000</c:v>
                </c:pt>
                <c:pt idx="543">
                  <c:v>142000</c:v>
                </c:pt>
                <c:pt idx="544">
                  <c:v>142000</c:v>
                </c:pt>
                <c:pt idx="545">
                  <c:v>142000</c:v>
                </c:pt>
                <c:pt idx="546">
                  <c:v>142000</c:v>
                </c:pt>
                <c:pt idx="547">
                  <c:v>142000</c:v>
                </c:pt>
                <c:pt idx="548">
                  <c:v>150000</c:v>
                </c:pt>
                <c:pt idx="549">
                  <c:v>150000</c:v>
                </c:pt>
                <c:pt idx="550">
                  <c:v>150000</c:v>
                </c:pt>
                <c:pt idx="551">
                  <c:v>150000</c:v>
                </c:pt>
                <c:pt idx="552">
                  <c:v>150000</c:v>
                </c:pt>
                <c:pt idx="553">
                  <c:v>150000</c:v>
                </c:pt>
                <c:pt idx="554">
                  <c:v>150000</c:v>
                </c:pt>
                <c:pt idx="555">
                  <c:v>150000</c:v>
                </c:pt>
                <c:pt idx="556">
                  <c:v>150000</c:v>
                </c:pt>
                <c:pt idx="557">
                  <c:v>150000</c:v>
                </c:pt>
                <c:pt idx="558">
                  <c:v>150000</c:v>
                </c:pt>
                <c:pt idx="559">
                  <c:v>150000</c:v>
                </c:pt>
                <c:pt idx="560">
                  <c:v>150000</c:v>
                </c:pt>
                <c:pt idx="561">
                  <c:v>150000</c:v>
                </c:pt>
                <c:pt idx="562">
                  <c:v>150000</c:v>
                </c:pt>
                <c:pt idx="563">
                  <c:v>150000</c:v>
                </c:pt>
                <c:pt idx="564">
                  <c:v>150000</c:v>
                </c:pt>
                <c:pt idx="565">
                  <c:v>150000</c:v>
                </c:pt>
                <c:pt idx="566">
                  <c:v>150000</c:v>
                </c:pt>
                <c:pt idx="567">
                  <c:v>150000</c:v>
                </c:pt>
                <c:pt idx="568">
                  <c:v>150000</c:v>
                </c:pt>
                <c:pt idx="569">
                  <c:v>150000</c:v>
                </c:pt>
                <c:pt idx="570">
                  <c:v>150000</c:v>
                </c:pt>
                <c:pt idx="571">
                  <c:v>150000</c:v>
                </c:pt>
                <c:pt idx="572">
                  <c:v>150000</c:v>
                </c:pt>
                <c:pt idx="573">
                  <c:v>150000</c:v>
                </c:pt>
                <c:pt idx="574">
                  <c:v>150000</c:v>
                </c:pt>
                <c:pt idx="575">
                  <c:v>150000</c:v>
                </c:pt>
                <c:pt idx="576">
                  <c:v>150000</c:v>
                </c:pt>
                <c:pt idx="577">
                  <c:v>150000</c:v>
                </c:pt>
                <c:pt idx="578">
                  <c:v>150000</c:v>
                </c:pt>
                <c:pt idx="579">
                  <c:v>150000</c:v>
                </c:pt>
                <c:pt idx="580">
                  <c:v>150000</c:v>
                </c:pt>
                <c:pt idx="581">
                  <c:v>150000</c:v>
                </c:pt>
                <c:pt idx="582">
                  <c:v>150000</c:v>
                </c:pt>
                <c:pt idx="583">
                  <c:v>150000</c:v>
                </c:pt>
                <c:pt idx="584">
                  <c:v>150000</c:v>
                </c:pt>
                <c:pt idx="585">
                  <c:v>150000</c:v>
                </c:pt>
                <c:pt idx="586">
                  <c:v>150000</c:v>
                </c:pt>
                <c:pt idx="587">
                  <c:v>150000</c:v>
                </c:pt>
                <c:pt idx="588">
                  <c:v>166500</c:v>
                </c:pt>
                <c:pt idx="589">
                  <c:v>166500</c:v>
                </c:pt>
                <c:pt idx="590">
                  <c:v>166500</c:v>
                </c:pt>
                <c:pt idx="591">
                  <c:v>166500</c:v>
                </c:pt>
                <c:pt idx="592">
                  <c:v>166500</c:v>
                </c:pt>
                <c:pt idx="593">
                  <c:v>166500</c:v>
                </c:pt>
                <c:pt idx="594">
                  <c:v>166500</c:v>
                </c:pt>
                <c:pt idx="595">
                  <c:v>166500</c:v>
                </c:pt>
                <c:pt idx="596">
                  <c:v>166500</c:v>
                </c:pt>
                <c:pt idx="597">
                  <c:v>166500</c:v>
                </c:pt>
                <c:pt idx="598">
                  <c:v>166500</c:v>
                </c:pt>
                <c:pt idx="599">
                  <c:v>166500</c:v>
                </c:pt>
                <c:pt idx="600">
                  <c:v>166500</c:v>
                </c:pt>
                <c:pt idx="601">
                  <c:v>166500</c:v>
                </c:pt>
                <c:pt idx="602">
                  <c:v>166500</c:v>
                </c:pt>
                <c:pt idx="603">
                  <c:v>166500</c:v>
                </c:pt>
                <c:pt idx="604">
                  <c:v>166500</c:v>
                </c:pt>
                <c:pt idx="605">
                  <c:v>166500</c:v>
                </c:pt>
                <c:pt idx="606">
                  <c:v>166500</c:v>
                </c:pt>
                <c:pt idx="607">
                  <c:v>166500</c:v>
                </c:pt>
                <c:pt idx="608">
                  <c:v>166500</c:v>
                </c:pt>
                <c:pt idx="609">
                  <c:v>163000</c:v>
                </c:pt>
                <c:pt idx="610">
                  <c:v>163000</c:v>
                </c:pt>
                <c:pt idx="611">
                  <c:v>163000</c:v>
                </c:pt>
                <c:pt idx="612">
                  <c:v>163000</c:v>
                </c:pt>
                <c:pt idx="613">
                  <c:v>163000</c:v>
                </c:pt>
                <c:pt idx="614">
                  <c:v>163000</c:v>
                </c:pt>
                <c:pt idx="615">
                  <c:v>163000</c:v>
                </c:pt>
                <c:pt idx="616">
                  <c:v>163000</c:v>
                </c:pt>
                <c:pt idx="617">
                  <c:v>163000</c:v>
                </c:pt>
                <c:pt idx="618">
                  <c:v>163000</c:v>
                </c:pt>
                <c:pt idx="619">
                  <c:v>163000</c:v>
                </c:pt>
                <c:pt idx="620">
                  <c:v>163000</c:v>
                </c:pt>
                <c:pt idx="621">
                  <c:v>163000</c:v>
                </c:pt>
                <c:pt idx="622">
                  <c:v>163000</c:v>
                </c:pt>
                <c:pt idx="623">
                  <c:v>163000</c:v>
                </c:pt>
                <c:pt idx="624">
                  <c:v>163000</c:v>
                </c:pt>
                <c:pt idx="625">
                  <c:v>146500</c:v>
                </c:pt>
                <c:pt idx="626">
                  <c:v>146500</c:v>
                </c:pt>
                <c:pt idx="627">
                  <c:v>146500</c:v>
                </c:pt>
                <c:pt idx="628">
                  <c:v>146500</c:v>
                </c:pt>
                <c:pt idx="629">
                  <c:v>146500</c:v>
                </c:pt>
                <c:pt idx="630">
                  <c:v>146500</c:v>
                </c:pt>
                <c:pt idx="631">
                  <c:v>146500</c:v>
                </c:pt>
                <c:pt idx="632">
                  <c:v>146500</c:v>
                </c:pt>
                <c:pt idx="633">
                  <c:v>146500</c:v>
                </c:pt>
                <c:pt idx="634">
                  <c:v>146500</c:v>
                </c:pt>
                <c:pt idx="635">
                  <c:v>146500</c:v>
                </c:pt>
                <c:pt idx="636">
                  <c:v>146500</c:v>
                </c:pt>
                <c:pt idx="637">
                  <c:v>146500</c:v>
                </c:pt>
                <c:pt idx="638">
                  <c:v>146500</c:v>
                </c:pt>
                <c:pt idx="639">
                  <c:v>135500</c:v>
                </c:pt>
                <c:pt idx="640">
                  <c:v>135500</c:v>
                </c:pt>
                <c:pt idx="641">
                  <c:v>135500</c:v>
                </c:pt>
                <c:pt idx="642">
                  <c:v>135500</c:v>
                </c:pt>
                <c:pt idx="643">
                  <c:v>135500</c:v>
                </c:pt>
                <c:pt idx="644">
                  <c:v>135500</c:v>
                </c:pt>
                <c:pt idx="645">
                  <c:v>135500</c:v>
                </c:pt>
                <c:pt idx="646">
                  <c:v>135500</c:v>
                </c:pt>
                <c:pt idx="647">
                  <c:v>134500</c:v>
                </c:pt>
                <c:pt idx="648">
                  <c:v>134500</c:v>
                </c:pt>
                <c:pt idx="649">
                  <c:v>134500</c:v>
                </c:pt>
                <c:pt idx="650">
                  <c:v>134500</c:v>
                </c:pt>
                <c:pt idx="651">
                  <c:v>134500</c:v>
                </c:pt>
                <c:pt idx="652">
                  <c:v>134500</c:v>
                </c:pt>
                <c:pt idx="653">
                  <c:v>134500</c:v>
                </c:pt>
                <c:pt idx="654">
                  <c:v>134500</c:v>
                </c:pt>
                <c:pt idx="655">
                  <c:v>134500</c:v>
                </c:pt>
                <c:pt idx="656">
                  <c:v>134500</c:v>
                </c:pt>
                <c:pt idx="657">
                  <c:v>126000</c:v>
                </c:pt>
                <c:pt idx="658">
                  <c:v>126000</c:v>
                </c:pt>
                <c:pt idx="659">
                  <c:v>126000</c:v>
                </c:pt>
                <c:pt idx="660">
                  <c:v>126000</c:v>
                </c:pt>
                <c:pt idx="661">
                  <c:v>126000</c:v>
                </c:pt>
                <c:pt idx="662">
                  <c:v>126000</c:v>
                </c:pt>
                <c:pt idx="663">
                  <c:v>126000</c:v>
                </c:pt>
                <c:pt idx="664">
                  <c:v>126000</c:v>
                </c:pt>
                <c:pt idx="665">
                  <c:v>126000</c:v>
                </c:pt>
                <c:pt idx="666">
                  <c:v>126000</c:v>
                </c:pt>
                <c:pt idx="667">
                  <c:v>126000</c:v>
                </c:pt>
                <c:pt idx="668">
                  <c:v>126000</c:v>
                </c:pt>
                <c:pt idx="669">
                  <c:v>126000</c:v>
                </c:pt>
                <c:pt idx="670">
                  <c:v>126000</c:v>
                </c:pt>
                <c:pt idx="671">
                  <c:v>126000</c:v>
                </c:pt>
                <c:pt idx="672">
                  <c:v>126000</c:v>
                </c:pt>
                <c:pt idx="673">
                  <c:v>126000</c:v>
                </c:pt>
                <c:pt idx="674">
                  <c:v>126000</c:v>
                </c:pt>
                <c:pt idx="675">
                  <c:v>126000</c:v>
                </c:pt>
                <c:pt idx="676">
                  <c:v>126000</c:v>
                </c:pt>
                <c:pt idx="677">
                  <c:v>126000</c:v>
                </c:pt>
                <c:pt idx="678">
                  <c:v>126000</c:v>
                </c:pt>
                <c:pt idx="679">
                  <c:v>126000</c:v>
                </c:pt>
                <c:pt idx="680">
                  <c:v>126000</c:v>
                </c:pt>
                <c:pt idx="681">
                  <c:v>126000</c:v>
                </c:pt>
                <c:pt idx="682">
                  <c:v>126000</c:v>
                </c:pt>
                <c:pt idx="683">
                  <c:v>126000</c:v>
                </c:pt>
                <c:pt idx="684">
                  <c:v>126000</c:v>
                </c:pt>
                <c:pt idx="685">
                  <c:v>126000</c:v>
                </c:pt>
                <c:pt idx="686">
                  <c:v>126000</c:v>
                </c:pt>
                <c:pt idx="687">
                  <c:v>126000</c:v>
                </c:pt>
                <c:pt idx="688">
                  <c:v>126000</c:v>
                </c:pt>
                <c:pt idx="689">
                  <c:v>126000</c:v>
                </c:pt>
                <c:pt idx="690">
                  <c:v>126000</c:v>
                </c:pt>
                <c:pt idx="691">
                  <c:v>126000</c:v>
                </c:pt>
                <c:pt idx="692">
                  <c:v>126000</c:v>
                </c:pt>
                <c:pt idx="693">
                  <c:v>126000</c:v>
                </c:pt>
                <c:pt idx="694">
                  <c:v>126000</c:v>
                </c:pt>
                <c:pt idx="695">
                  <c:v>126000</c:v>
                </c:pt>
                <c:pt idx="696">
                  <c:v>126000</c:v>
                </c:pt>
                <c:pt idx="697">
                  <c:v>126000</c:v>
                </c:pt>
                <c:pt idx="698">
                  <c:v>126000</c:v>
                </c:pt>
                <c:pt idx="699">
                  <c:v>126000</c:v>
                </c:pt>
                <c:pt idx="700">
                  <c:v>126000</c:v>
                </c:pt>
                <c:pt idx="701">
                  <c:v>126000</c:v>
                </c:pt>
                <c:pt idx="702">
                  <c:v>126000</c:v>
                </c:pt>
                <c:pt idx="703">
                  <c:v>126000</c:v>
                </c:pt>
                <c:pt idx="704">
                  <c:v>126000</c:v>
                </c:pt>
                <c:pt idx="705">
                  <c:v>126000</c:v>
                </c:pt>
                <c:pt idx="706">
                  <c:v>126000</c:v>
                </c:pt>
                <c:pt idx="707">
                  <c:v>126000</c:v>
                </c:pt>
                <c:pt idx="708">
                  <c:v>126000</c:v>
                </c:pt>
                <c:pt idx="709">
                  <c:v>126000</c:v>
                </c:pt>
                <c:pt idx="710">
                  <c:v>126000</c:v>
                </c:pt>
                <c:pt idx="711">
                  <c:v>126000</c:v>
                </c:pt>
                <c:pt idx="712">
                  <c:v>126000</c:v>
                </c:pt>
                <c:pt idx="713">
                  <c:v>126000</c:v>
                </c:pt>
                <c:pt idx="714">
                  <c:v>126000</c:v>
                </c:pt>
                <c:pt idx="715">
                  <c:v>126000</c:v>
                </c:pt>
                <c:pt idx="716">
                  <c:v>126000</c:v>
                </c:pt>
                <c:pt idx="717">
                  <c:v>126000</c:v>
                </c:pt>
                <c:pt idx="718">
                  <c:v>126000</c:v>
                </c:pt>
                <c:pt idx="719">
                  <c:v>126000</c:v>
                </c:pt>
                <c:pt idx="720">
                  <c:v>126000</c:v>
                </c:pt>
                <c:pt idx="721">
                  <c:v>126000</c:v>
                </c:pt>
                <c:pt idx="722">
                  <c:v>126500</c:v>
                </c:pt>
                <c:pt idx="723">
                  <c:v>126500</c:v>
                </c:pt>
                <c:pt idx="724">
                  <c:v>126500</c:v>
                </c:pt>
                <c:pt idx="725">
                  <c:v>126500</c:v>
                </c:pt>
                <c:pt idx="726">
                  <c:v>126500</c:v>
                </c:pt>
                <c:pt idx="727">
                  <c:v>126500</c:v>
                </c:pt>
                <c:pt idx="728">
                  <c:v>126500</c:v>
                </c:pt>
                <c:pt idx="729">
                  <c:v>126500</c:v>
                </c:pt>
                <c:pt idx="730">
                  <c:v>126500</c:v>
                </c:pt>
                <c:pt idx="731">
                  <c:v>126500</c:v>
                </c:pt>
                <c:pt idx="732">
                  <c:v>126500</c:v>
                </c:pt>
                <c:pt idx="733">
                  <c:v>126500</c:v>
                </c:pt>
                <c:pt idx="734">
                  <c:v>126500</c:v>
                </c:pt>
                <c:pt idx="735">
                  <c:v>126500</c:v>
                </c:pt>
                <c:pt idx="736">
                  <c:v>126500</c:v>
                </c:pt>
                <c:pt idx="737">
                  <c:v>126500</c:v>
                </c:pt>
                <c:pt idx="738">
                  <c:v>126500</c:v>
                </c:pt>
                <c:pt idx="739">
                  <c:v>126500</c:v>
                </c:pt>
                <c:pt idx="740">
                  <c:v>126500</c:v>
                </c:pt>
                <c:pt idx="741">
                  <c:v>126500</c:v>
                </c:pt>
                <c:pt idx="742">
                  <c:v>126500</c:v>
                </c:pt>
                <c:pt idx="743">
                  <c:v>126500</c:v>
                </c:pt>
                <c:pt idx="744">
                  <c:v>126500</c:v>
                </c:pt>
                <c:pt idx="745">
                  <c:v>126500</c:v>
                </c:pt>
                <c:pt idx="746">
                  <c:v>126500</c:v>
                </c:pt>
                <c:pt idx="747">
                  <c:v>126500</c:v>
                </c:pt>
                <c:pt idx="748">
                  <c:v>126500</c:v>
                </c:pt>
                <c:pt idx="749">
                  <c:v>126500</c:v>
                </c:pt>
                <c:pt idx="750">
                  <c:v>126500</c:v>
                </c:pt>
                <c:pt idx="751">
                  <c:v>126500</c:v>
                </c:pt>
                <c:pt idx="752">
                  <c:v>126500</c:v>
                </c:pt>
                <c:pt idx="753">
                  <c:v>126500</c:v>
                </c:pt>
                <c:pt idx="754">
                  <c:v>126500</c:v>
                </c:pt>
                <c:pt idx="755">
                  <c:v>126500</c:v>
                </c:pt>
                <c:pt idx="756">
                  <c:v>126500</c:v>
                </c:pt>
                <c:pt idx="757">
                  <c:v>126500</c:v>
                </c:pt>
                <c:pt idx="758">
                  <c:v>126500</c:v>
                </c:pt>
                <c:pt idx="759">
                  <c:v>126500</c:v>
                </c:pt>
                <c:pt idx="760">
                  <c:v>126500</c:v>
                </c:pt>
                <c:pt idx="761">
                  <c:v>126500</c:v>
                </c:pt>
                <c:pt idx="762">
                  <c:v>126500</c:v>
                </c:pt>
                <c:pt idx="763">
                  <c:v>126500</c:v>
                </c:pt>
                <c:pt idx="764">
                  <c:v>126500</c:v>
                </c:pt>
                <c:pt idx="765">
                  <c:v>117000</c:v>
                </c:pt>
                <c:pt idx="766">
                  <c:v>117000</c:v>
                </c:pt>
                <c:pt idx="767">
                  <c:v>117000</c:v>
                </c:pt>
                <c:pt idx="768">
                  <c:v>117000</c:v>
                </c:pt>
                <c:pt idx="769">
                  <c:v>117000</c:v>
                </c:pt>
                <c:pt idx="770">
                  <c:v>117000</c:v>
                </c:pt>
                <c:pt idx="771">
                  <c:v>117000</c:v>
                </c:pt>
                <c:pt idx="772">
                  <c:v>117000</c:v>
                </c:pt>
                <c:pt idx="773">
                  <c:v>117000</c:v>
                </c:pt>
                <c:pt idx="774">
                  <c:v>117000</c:v>
                </c:pt>
                <c:pt idx="775">
                  <c:v>112000</c:v>
                </c:pt>
                <c:pt idx="776">
                  <c:v>112000</c:v>
                </c:pt>
                <c:pt idx="777">
                  <c:v>112000</c:v>
                </c:pt>
                <c:pt idx="778">
                  <c:v>112000</c:v>
                </c:pt>
                <c:pt idx="779">
                  <c:v>112000</c:v>
                </c:pt>
                <c:pt idx="780">
                  <c:v>112000</c:v>
                </c:pt>
                <c:pt idx="781">
                  <c:v>112000</c:v>
                </c:pt>
                <c:pt idx="782">
                  <c:v>112000</c:v>
                </c:pt>
                <c:pt idx="783">
                  <c:v>112000</c:v>
                </c:pt>
                <c:pt idx="784">
                  <c:v>112000</c:v>
                </c:pt>
                <c:pt idx="785">
                  <c:v>112000</c:v>
                </c:pt>
                <c:pt idx="786">
                  <c:v>112000</c:v>
                </c:pt>
                <c:pt idx="787">
                  <c:v>111000</c:v>
                </c:pt>
                <c:pt idx="788">
                  <c:v>111000</c:v>
                </c:pt>
                <c:pt idx="789">
                  <c:v>111000</c:v>
                </c:pt>
                <c:pt idx="790">
                  <c:v>111000</c:v>
                </c:pt>
                <c:pt idx="791">
                  <c:v>111000</c:v>
                </c:pt>
                <c:pt idx="792">
                  <c:v>111000</c:v>
                </c:pt>
                <c:pt idx="793">
                  <c:v>111000</c:v>
                </c:pt>
                <c:pt idx="794">
                  <c:v>111000</c:v>
                </c:pt>
                <c:pt idx="795">
                  <c:v>111000</c:v>
                </c:pt>
                <c:pt idx="796">
                  <c:v>111000</c:v>
                </c:pt>
                <c:pt idx="797">
                  <c:v>111000</c:v>
                </c:pt>
                <c:pt idx="798">
                  <c:v>104500</c:v>
                </c:pt>
                <c:pt idx="799">
                  <c:v>104500</c:v>
                </c:pt>
                <c:pt idx="800">
                  <c:v>104500</c:v>
                </c:pt>
                <c:pt idx="801">
                  <c:v>104500</c:v>
                </c:pt>
                <c:pt idx="802">
                  <c:v>104500</c:v>
                </c:pt>
                <c:pt idx="803">
                  <c:v>104500</c:v>
                </c:pt>
                <c:pt idx="804">
                  <c:v>104500</c:v>
                </c:pt>
                <c:pt idx="805">
                  <c:v>104500</c:v>
                </c:pt>
                <c:pt idx="806">
                  <c:v>104500</c:v>
                </c:pt>
                <c:pt idx="807">
                  <c:v>104500</c:v>
                </c:pt>
                <c:pt idx="808">
                  <c:v>104500</c:v>
                </c:pt>
                <c:pt idx="809">
                  <c:v>104500</c:v>
                </c:pt>
                <c:pt idx="810">
                  <c:v>104500</c:v>
                </c:pt>
                <c:pt idx="811">
                  <c:v>104500</c:v>
                </c:pt>
                <c:pt idx="812">
                  <c:v>104500</c:v>
                </c:pt>
                <c:pt idx="813">
                  <c:v>104500</c:v>
                </c:pt>
                <c:pt idx="814">
                  <c:v>104500</c:v>
                </c:pt>
                <c:pt idx="815">
                  <c:v>104500</c:v>
                </c:pt>
                <c:pt idx="816">
                  <c:v>104500</c:v>
                </c:pt>
                <c:pt idx="817">
                  <c:v>104500</c:v>
                </c:pt>
                <c:pt idx="818">
                  <c:v>104500</c:v>
                </c:pt>
                <c:pt idx="819">
                  <c:v>104500</c:v>
                </c:pt>
                <c:pt idx="820">
                  <c:v>104500</c:v>
                </c:pt>
                <c:pt idx="821">
                  <c:v>104500</c:v>
                </c:pt>
                <c:pt idx="822">
                  <c:v>104500</c:v>
                </c:pt>
                <c:pt idx="823">
                  <c:v>104500</c:v>
                </c:pt>
                <c:pt idx="824">
                  <c:v>104500</c:v>
                </c:pt>
                <c:pt idx="825">
                  <c:v>104500</c:v>
                </c:pt>
                <c:pt idx="826">
                  <c:v>104500</c:v>
                </c:pt>
                <c:pt idx="827">
                  <c:v>104500</c:v>
                </c:pt>
                <c:pt idx="828">
                  <c:v>104500</c:v>
                </c:pt>
                <c:pt idx="829">
                  <c:v>104500</c:v>
                </c:pt>
                <c:pt idx="830">
                  <c:v>103000</c:v>
                </c:pt>
                <c:pt idx="831">
                  <c:v>103000</c:v>
                </c:pt>
                <c:pt idx="832">
                  <c:v>103000</c:v>
                </c:pt>
                <c:pt idx="833">
                  <c:v>103000</c:v>
                </c:pt>
                <c:pt idx="834">
                  <c:v>103000</c:v>
                </c:pt>
                <c:pt idx="835">
                  <c:v>98500</c:v>
                </c:pt>
                <c:pt idx="836">
                  <c:v>98500</c:v>
                </c:pt>
                <c:pt idx="837">
                  <c:v>98500</c:v>
                </c:pt>
                <c:pt idx="838">
                  <c:v>98500</c:v>
                </c:pt>
                <c:pt idx="839">
                  <c:v>98500</c:v>
                </c:pt>
                <c:pt idx="840">
                  <c:v>98500</c:v>
                </c:pt>
                <c:pt idx="841">
                  <c:v>98500</c:v>
                </c:pt>
                <c:pt idx="842">
                  <c:v>98500</c:v>
                </c:pt>
                <c:pt idx="843">
                  <c:v>98500</c:v>
                </c:pt>
                <c:pt idx="844">
                  <c:v>98500</c:v>
                </c:pt>
                <c:pt idx="845">
                  <c:v>98500</c:v>
                </c:pt>
                <c:pt idx="846">
                  <c:v>98500</c:v>
                </c:pt>
                <c:pt idx="847">
                  <c:v>98500</c:v>
                </c:pt>
                <c:pt idx="848">
                  <c:v>98500</c:v>
                </c:pt>
                <c:pt idx="849">
                  <c:v>98500</c:v>
                </c:pt>
                <c:pt idx="850">
                  <c:v>98500</c:v>
                </c:pt>
                <c:pt idx="851">
                  <c:v>98500</c:v>
                </c:pt>
                <c:pt idx="852">
                  <c:v>98500</c:v>
                </c:pt>
                <c:pt idx="853">
                  <c:v>96000</c:v>
                </c:pt>
                <c:pt idx="854">
                  <c:v>96000</c:v>
                </c:pt>
                <c:pt idx="855">
                  <c:v>96000</c:v>
                </c:pt>
                <c:pt idx="856">
                  <c:v>96000</c:v>
                </c:pt>
                <c:pt idx="857">
                  <c:v>96000</c:v>
                </c:pt>
                <c:pt idx="858">
                  <c:v>96000</c:v>
                </c:pt>
                <c:pt idx="859">
                  <c:v>96000</c:v>
                </c:pt>
                <c:pt idx="860">
                  <c:v>96000</c:v>
                </c:pt>
                <c:pt idx="861">
                  <c:v>96000</c:v>
                </c:pt>
                <c:pt idx="862">
                  <c:v>96000</c:v>
                </c:pt>
                <c:pt idx="863">
                  <c:v>96000</c:v>
                </c:pt>
                <c:pt idx="864">
                  <c:v>96000</c:v>
                </c:pt>
                <c:pt idx="865">
                  <c:v>96000</c:v>
                </c:pt>
                <c:pt idx="866">
                  <c:v>96000</c:v>
                </c:pt>
                <c:pt idx="867">
                  <c:v>96000</c:v>
                </c:pt>
                <c:pt idx="868">
                  <c:v>96000</c:v>
                </c:pt>
                <c:pt idx="869">
                  <c:v>96000</c:v>
                </c:pt>
                <c:pt idx="870">
                  <c:v>96000</c:v>
                </c:pt>
                <c:pt idx="871">
                  <c:v>96000</c:v>
                </c:pt>
                <c:pt idx="872">
                  <c:v>96000</c:v>
                </c:pt>
                <c:pt idx="873">
                  <c:v>96000</c:v>
                </c:pt>
              </c:numCache>
            </c:numRef>
          </c:val>
          <c:smooth val="0"/>
        </c:ser>
        <c:ser>
          <c:idx val="0"/>
          <c:order val="2"/>
          <c:tx>
            <c:strRef>
              <c:f>[钴周报作图.xlsx]作图!$L$1</c:f>
              <c:strCache>
                <c:ptCount val="1"/>
                <c:pt idx="0">
                  <c:v>622动力多晶</c:v>
                </c:pt>
              </c:strCache>
            </c:strRef>
          </c:tx>
          <c:spPr>
            <a:ln w="19050" cap="rnd" cmpd="sng" algn="ctr">
              <a:solidFill>
                <a:srgbClr val="83A8C6"/>
              </a:solidFill>
              <a:prstDash val="solid"/>
              <a:round/>
            </a:ln>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L$2:$L$875</c:f>
              <c:numCache>
                <c:formatCode>General</c:formatCode>
                <c:ptCount val="874"/>
                <c:pt idx="354">
                  <c:v>110500</c:v>
                </c:pt>
                <c:pt idx="355">
                  <c:v>110500</c:v>
                </c:pt>
                <c:pt idx="356">
                  <c:v>110500</c:v>
                </c:pt>
                <c:pt idx="357">
                  <c:v>111000</c:v>
                </c:pt>
                <c:pt idx="358">
                  <c:v>111000</c:v>
                </c:pt>
                <c:pt idx="359">
                  <c:v>111000</c:v>
                </c:pt>
                <c:pt idx="360">
                  <c:v>111000</c:v>
                </c:pt>
                <c:pt idx="361">
                  <c:v>111000</c:v>
                </c:pt>
                <c:pt idx="362">
                  <c:v>111000</c:v>
                </c:pt>
                <c:pt idx="363">
                  <c:v>111000</c:v>
                </c:pt>
                <c:pt idx="364">
                  <c:v>111000</c:v>
                </c:pt>
                <c:pt idx="365">
                  <c:v>111000</c:v>
                </c:pt>
                <c:pt idx="366">
                  <c:v>111000</c:v>
                </c:pt>
                <c:pt idx="367">
                  <c:v>111000</c:v>
                </c:pt>
                <c:pt idx="368">
                  <c:v>111000</c:v>
                </c:pt>
                <c:pt idx="369">
                  <c:v>111000</c:v>
                </c:pt>
                <c:pt idx="370">
                  <c:v>111000</c:v>
                </c:pt>
                <c:pt idx="371">
                  <c:v>111000</c:v>
                </c:pt>
                <c:pt idx="372">
                  <c:v>111000</c:v>
                </c:pt>
                <c:pt idx="373">
                  <c:v>111000</c:v>
                </c:pt>
                <c:pt idx="374">
                  <c:v>111000</c:v>
                </c:pt>
                <c:pt idx="375">
                  <c:v>111000</c:v>
                </c:pt>
                <c:pt idx="376">
                  <c:v>111000</c:v>
                </c:pt>
                <c:pt idx="377">
                  <c:v>111000</c:v>
                </c:pt>
                <c:pt idx="378">
                  <c:v>111000</c:v>
                </c:pt>
                <c:pt idx="379">
                  <c:v>111000</c:v>
                </c:pt>
                <c:pt idx="380">
                  <c:v>111000</c:v>
                </c:pt>
                <c:pt idx="381">
                  <c:v>111000</c:v>
                </c:pt>
                <c:pt idx="382">
                  <c:v>111000</c:v>
                </c:pt>
                <c:pt idx="383">
                  <c:v>111000</c:v>
                </c:pt>
                <c:pt idx="384">
                  <c:v>111000</c:v>
                </c:pt>
                <c:pt idx="385">
                  <c:v>111000</c:v>
                </c:pt>
                <c:pt idx="386">
                  <c:v>111000</c:v>
                </c:pt>
                <c:pt idx="387">
                  <c:v>111000</c:v>
                </c:pt>
                <c:pt idx="388">
                  <c:v>111000</c:v>
                </c:pt>
                <c:pt idx="389">
                  <c:v>111000</c:v>
                </c:pt>
                <c:pt idx="390">
                  <c:v>116000</c:v>
                </c:pt>
                <c:pt idx="391">
                  <c:v>116000</c:v>
                </c:pt>
                <c:pt idx="392">
                  <c:v>116000</c:v>
                </c:pt>
                <c:pt idx="393">
                  <c:v>122500</c:v>
                </c:pt>
                <c:pt idx="394">
                  <c:v>122500</c:v>
                </c:pt>
                <c:pt idx="395">
                  <c:v>122500</c:v>
                </c:pt>
                <c:pt idx="396">
                  <c:v>122500</c:v>
                </c:pt>
                <c:pt idx="397">
                  <c:v>123500</c:v>
                </c:pt>
                <c:pt idx="398">
                  <c:v>123500</c:v>
                </c:pt>
                <c:pt idx="399">
                  <c:v>123500</c:v>
                </c:pt>
                <c:pt idx="400">
                  <c:v>123500</c:v>
                </c:pt>
                <c:pt idx="401">
                  <c:v>126500</c:v>
                </c:pt>
                <c:pt idx="402">
                  <c:v>126500</c:v>
                </c:pt>
                <c:pt idx="403">
                  <c:v>126500</c:v>
                </c:pt>
                <c:pt idx="404">
                  <c:v>126500</c:v>
                </c:pt>
                <c:pt idx="405">
                  <c:v>126500</c:v>
                </c:pt>
                <c:pt idx="406">
                  <c:v>126500</c:v>
                </c:pt>
                <c:pt idx="407">
                  <c:v>129500</c:v>
                </c:pt>
                <c:pt idx="408">
                  <c:v>129500</c:v>
                </c:pt>
                <c:pt idx="409">
                  <c:v>129500</c:v>
                </c:pt>
                <c:pt idx="410">
                  <c:v>129500</c:v>
                </c:pt>
                <c:pt idx="411">
                  <c:v>129500</c:v>
                </c:pt>
                <c:pt idx="412">
                  <c:v>129500</c:v>
                </c:pt>
                <c:pt idx="413">
                  <c:v>129500</c:v>
                </c:pt>
                <c:pt idx="414">
                  <c:v>129500</c:v>
                </c:pt>
                <c:pt idx="415">
                  <c:v>129500</c:v>
                </c:pt>
                <c:pt idx="416">
                  <c:v>129500</c:v>
                </c:pt>
                <c:pt idx="417">
                  <c:v>134000</c:v>
                </c:pt>
                <c:pt idx="418">
                  <c:v>134000</c:v>
                </c:pt>
                <c:pt idx="419">
                  <c:v>134000</c:v>
                </c:pt>
                <c:pt idx="420">
                  <c:v>134000</c:v>
                </c:pt>
                <c:pt idx="421">
                  <c:v>134000</c:v>
                </c:pt>
                <c:pt idx="422">
                  <c:v>134000</c:v>
                </c:pt>
                <c:pt idx="423">
                  <c:v>134000</c:v>
                </c:pt>
                <c:pt idx="424">
                  <c:v>134000</c:v>
                </c:pt>
                <c:pt idx="425">
                  <c:v>134000</c:v>
                </c:pt>
                <c:pt idx="426">
                  <c:v>134000</c:v>
                </c:pt>
                <c:pt idx="427">
                  <c:v>134000</c:v>
                </c:pt>
                <c:pt idx="428">
                  <c:v>134000</c:v>
                </c:pt>
                <c:pt idx="429">
                  <c:v>134000</c:v>
                </c:pt>
                <c:pt idx="430">
                  <c:v>133000</c:v>
                </c:pt>
                <c:pt idx="431">
                  <c:v>133000</c:v>
                </c:pt>
                <c:pt idx="432">
                  <c:v>133000</c:v>
                </c:pt>
                <c:pt idx="433">
                  <c:v>133000</c:v>
                </c:pt>
                <c:pt idx="434">
                  <c:v>133000</c:v>
                </c:pt>
                <c:pt idx="435">
                  <c:v>133000</c:v>
                </c:pt>
                <c:pt idx="436">
                  <c:v>133000</c:v>
                </c:pt>
                <c:pt idx="437">
                  <c:v>133000</c:v>
                </c:pt>
                <c:pt idx="438">
                  <c:v>133000</c:v>
                </c:pt>
                <c:pt idx="439">
                  <c:v>133000</c:v>
                </c:pt>
                <c:pt idx="440">
                  <c:v>133000</c:v>
                </c:pt>
                <c:pt idx="441">
                  <c:v>133000</c:v>
                </c:pt>
                <c:pt idx="442">
                  <c:v>133000</c:v>
                </c:pt>
                <c:pt idx="443">
                  <c:v>133000</c:v>
                </c:pt>
                <c:pt idx="444">
                  <c:v>133000</c:v>
                </c:pt>
                <c:pt idx="445">
                  <c:v>133000</c:v>
                </c:pt>
                <c:pt idx="446">
                  <c:v>133000</c:v>
                </c:pt>
                <c:pt idx="447">
                  <c:v>133000</c:v>
                </c:pt>
                <c:pt idx="448">
                  <c:v>133000</c:v>
                </c:pt>
                <c:pt idx="449">
                  <c:v>133000</c:v>
                </c:pt>
                <c:pt idx="450">
                  <c:v>131500</c:v>
                </c:pt>
                <c:pt idx="451">
                  <c:v>131500</c:v>
                </c:pt>
                <c:pt idx="452">
                  <c:v>131500</c:v>
                </c:pt>
                <c:pt idx="453">
                  <c:v>131500</c:v>
                </c:pt>
                <c:pt idx="454">
                  <c:v>131500</c:v>
                </c:pt>
                <c:pt idx="455">
                  <c:v>131500</c:v>
                </c:pt>
                <c:pt idx="456">
                  <c:v>131500</c:v>
                </c:pt>
                <c:pt idx="457">
                  <c:v>131500</c:v>
                </c:pt>
                <c:pt idx="458">
                  <c:v>131500</c:v>
                </c:pt>
                <c:pt idx="459">
                  <c:v>131500</c:v>
                </c:pt>
                <c:pt idx="460">
                  <c:v>131500</c:v>
                </c:pt>
                <c:pt idx="461">
                  <c:v>131500</c:v>
                </c:pt>
                <c:pt idx="462">
                  <c:v>134000</c:v>
                </c:pt>
                <c:pt idx="463">
                  <c:v>134000</c:v>
                </c:pt>
                <c:pt idx="464">
                  <c:v>134000</c:v>
                </c:pt>
                <c:pt idx="465">
                  <c:v>134000</c:v>
                </c:pt>
                <c:pt idx="466">
                  <c:v>134000</c:v>
                </c:pt>
                <c:pt idx="467">
                  <c:v>134000</c:v>
                </c:pt>
                <c:pt idx="468">
                  <c:v>134000</c:v>
                </c:pt>
                <c:pt idx="469">
                  <c:v>134000</c:v>
                </c:pt>
                <c:pt idx="470">
                  <c:v>134000</c:v>
                </c:pt>
                <c:pt idx="471">
                  <c:v>134000</c:v>
                </c:pt>
                <c:pt idx="472">
                  <c:v>134000</c:v>
                </c:pt>
                <c:pt idx="473">
                  <c:v>134000</c:v>
                </c:pt>
                <c:pt idx="474">
                  <c:v>134000</c:v>
                </c:pt>
                <c:pt idx="475">
                  <c:v>134000</c:v>
                </c:pt>
                <c:pt idx="476">
                  <c:v>134000</c:v>
                </c:pt>
                <c:pt idx="477">
                  <c:v>134000</c:v>
                </c:pt>
                <c:pt idx="478">
                  <c:v>134000</c:v>
                </c:pt>
                <c:pt idx="479">
                  <c:v>134000</c:v>
                </c:pt>
                <c:pt idx="480">
                  <c:v>134000</c:v>
                </c:pt>
                <c:pt idx="481">
                  <c:v>134000</c:v>
                </c:pt>
                <c:pt idx="482">
                  <c:v>134000</c:v>
                </c:pt>
                <c:pt idx="483">
                  <c:v>134000</c:v>
                </c:pt>
                <c:pt idx="484">
                  <c:v>134000</c:v>
                </c:pt>
                <c:pt idx="485">
                  <c:v>134000</c:v>
                </c:pt>
                <c:pt idx="486">
                  <c:v>134000</c:v>
                </c:pt>
                <c:pt idx="487">
                  <c:v>134000</c:v>
                </c:pt>
                <c:pt idx="488">
                  <c:v>134000</c:v>
                </c:pt>
                <c:pt idx="489">
                  <c:v>134000</c:v>
                </c:pt>
                <c:pt idx="490">
                  <c:v>134000</c:v>
                </c:pt>
                <c:pt idx="491">
                  <c:v>134000</c:v>
                </c:pt>
                <c:pt idx="492">
                  <c:v>134000</c:v>
                </c:pt>
                <c:pt idx="493">
                  <c:v>134000</c:v>
                </c:pt>
                <c:pt idx="494">
                  <c:v>134000</c:v>
                </c:pt>
                <c:pt idx="495">
                  <c:v>134000</c:v>
                </c:pt>
                <c:pt idx="496">
                  <c:v>134000</c:v>
                </c:pt>
                <c:pt idx="497">
                  <c:v>134000</c:v>
                </c:pt>
                <c:pt idx="498">
                  <c:v>134000</c:v>
                </c:pt>
                <c:pt idx="499">
                  <c:v>134000</c:v>
                </c:pt>
                <c:pt idx="500">
                  <c:v>134000</c:v>
                </c:pt>
                <c:pt idx="501">
                  <c:v>134000</c:v>
                </c:pt>
                <c:pt idx="502">
                  <c:v>134000</c:v>
                </c:pt>
                <c:pt idx="503">
                  <c:v>134000</c:v>
                </c:pt>
                <c:pt idx="504">
                  <c:v>134000</c:v>
                </c:pt>
                <c:pt idx="505">
                  <c:v>134000</c:v>
                </c:pt>
                <c:pt idx="506">
                  <c:v>134000</c:v>
                </c:pt>
                <c:pt idx="507">
                  <c:v>134000</c:v>
                </c:pt>
                <c:pt idx="508">
                  <c:v>135000</c:v>
                </c:pt>
                <c:pt idx="509">
                  <c:v>135000</c:v>
                </c:pt>
                <c:pt idx="510">
                  <c:v>135000</c:v>
                </c:pt>
                <c:pt idx="511">
                  <c:v>135000</c:v>
                </c:pt>
                <c:pt idx="512">
                  <c:v>135000</c:v>
                </c:pt>
                <c:pt idx="513">
                  <c:v>135000</c:v>
                </c:pt>
                <c:pt idx="514">
                  <c:v>135000</c:v>
                </c:pt>
                <c:pt idx="515">
                  <c:v>135000</c:v>
                </c:pt>
                <c:pt idx="516">
                  <c:v>135000</c:v>
                </c:pt>
                <c:pt idx="517">
                  <c:v>135000</c:v>
                </c:pt>
                <c:pt idx="518">
                  <c:v>135000</c:v>
                </c:pt>
                <c:pt idx="519">
                  <c:v>136000</c:v>
                </c:pt>
                <c:pt idx="520">
                  <c:v>136000</c:v>
                </c:pt>
                <c:pt idx="521">
                  <c:v>136000</c:v>
                </c:pt>
                <c:pt idx="522">
                  <c:v>136000</c:v>
                </c:pt>
                <c:pt idx="523">
                  <c:v>136000</c:v>
                </c:pt>
                <c:pt idx="524">
                  <c:v>136000</c:v>
                </c:pt>
                <c:pt idx="525">
                  <c:v>136000</c:v>
                </c:pt>
                <c:pt idx="526">
                  <c:v>138000</c:v>
                </c:pt>
                <c:pt idx="527">
                  <c:v>138000</c:v>
                </c:pt>
                <c:pt idx="528">
                  <c:v>138000</c:v>
                </c:pt>
                <c:pt idx="529">
                  <c:v>138000</c:v>
                </c:pt>
                <c:pt idx="530">
                  <c:v>138000</c:v>
                </c:pt>
                <c:pt idx="531">
                  <c:v>138000</c:v>
                </c:pt>
                <c:pt idx="532">
                  <c:v>138000</c:v>
                </c:pt>
                <c:pt idx="533">
                  <c:v>138000</c:v>
                </c:pt>
                <c:pt idx="534">
                  <c:v>138000</c:v>
                </c:pt>
                <c:pt idx="535">
                  <c:v>138000</c:v>
                </c:pt>
                <c:pt idx="536">
                  <c:v>138000</c:v>
                </c:pt>
                <c:pt idx="537">
                  <c:v>138000</c:v>
                </c:pt>
                <c:pt idx="538">
                  <c:v>138000</c:v>
                </c:pt>
                <c:pt idx="539">
                  <c:v>138000</c:v>
                </c:pt>
                <c:pt idx="540">
                  <c:v>138000</c:v>
                </c:pt>
                <c:pt idx="541">
                  <c:v>138000</c:v>
                </c:pt>
                <c:pt idx="542">
                  <c:v>138000</c:v>
                </c:pt>
                <c:pt idx="543">
                  <c:v>138000</c:v>
                </c:pt>
                <c:pt idx="544">
                  <c:v>138000</c:v>
                </c:pt>
                <c:pt idx="545">
                  <c:v>138000</c:v>
                </c:pt>
                <c:pt idx="546">
                  <c:v>138000</c:v>
                </c:pt>
                <c:pt idx="547">
                  <c:v>138000</c:v>
                </c:pt>
                <c:pt idx="548">
                  <c:v>147500</c:v>
                </c:pt>
                <c:pt idx="549">
                  <c:v>147500</c:v>
                </c:pt>
                <c:pt idx="550">
                  <c:v>147500</c:v>
                </c:pt>
                <c:pt idx="551">
                  <c:v>147500</c:v>
                </c:pt>
                <c:pt idx="552">
                  <c:v>147500</c:v>
                </c:pt>
                <c:pt idx="553">
                  <c:v>147500</c:v>
                </c:pt>
                <c:pt idx="554">
                  <c:v>147500</c:v>
                </c:pt>
                <c:pt idx="555">
                  <c:v>147500</c:v>
                </c:pt>
                <c:pt idx="556">
                  <c:v>147500</c:v>
                </c:pt>
                <c:pt idx="557">
                  <c:v>147500</c:v>
                </c:pt>
                <c:pt idx="558">
                  <c:v>147500</c:v>
                </c:pt>
                <c:pt idx="559">
                  <c:v>147500</c:v>
                </c:pt>
                <c:pt idx="560">
                  <c:v>147500</c:v>
                </c:pt>
                <c:pt idx="561">
                  <c:v>147500</c:v>
                </c:pt>
                <c:pt idx="562">
                  <c:v>147500</c:v>
                </c:pt>
                <c:pt idx="563">
                  <c:v>147500</c:v>
                </c:pt>
                <c:pt idx="564">
                  <c:v>147500</c:v>
                </c:pt>
                <c:pt idx="565">
                  <c:v>147500</c:v>
                </c:pt>
                <c:pt idx="566">
                  <c:v>147500</c:v>
                </c:pt>
                <c:pt idx="567">
                  <c:v>147500</c:v>
                </c:pt>
                <c:pt idx="568">
                  <c:v>147500</c:v>
                </c:pt>
                <c:pt idx="569">
                  <c:v>147500</c:v>
                </c:pt>
                <c:pt idx="570">
                  <c:v>147500</c:v>
                </c:pt>
                <c:pt idx="571">
                  <c:v>147500</c:v>
                </c:pt>
                <c:pt idx="572">
                  <c:v>147500</c:v>
                </c:pt>
                <c:pt idx="573">
                  <c:v>147500</c:v>
                </c:pt>
                <c:pt idx="574">
                  <c:v>147500</c:v>
                </c:pt>
                <c:pt idx="575">
                  <c:v>147500</c:v>
                </c:pt>
                <c:pt idx="576">
                  <c:v>147500</c:v>
                </c:pt>
                <c:pt idx="577">
                  <c:v>147500</c:v>
                </c:pt>
                <c:pt idx="578">
                  <c:v>147500</c:v>
                </c:pt>
                <c:pt idx="579">
                  <c:v>147500</c:v>
                </c:pt>
                <c:pt idx="580">
                  <c:v>147500</c:v>
                </c:pt>
                <c:pt idx="581">
                  <c:v>147500</c:v>
                </c:pt>
                <c:pt idx="582">
                  <c:v>147500</c:v>
                </c:pt>
                <c:pt idx="583">
                  <c:v>147500</c:v>
                </c:pt>
                <c:pt idx="584">
                  <c:v>147500</c:v>
                </c:pt>
                <c:pt idx="585">
                  <c:v>147500</c:v>
                </c:pt>
                <c:pt idx="586">
                  <c:v>147500</c:v>
                </c:pt>
                <c:pt idx="587">
                  <c:v>147500</c:v>
                </c:pt>
                <c:pt idx="588">
                  <c:v>164000</c:v>
                </c:pt>
                <c:pt idx="589">
                  <c:v>164000</c:v>
                </c:pt>
                <c:pt idx="590">
                  <c:v>164000</c:v>
                </c:pt>
                <c:pt idx="591">
                  <c:v>164000</c:v>
                </c:pt>
                <c:pt idx="592">
                  <c:v>164000</c:v>
                </c:pt>
                <c:pt idx="593">
                  <c:v>164000</c:v>
                </c:pt>
                <c:pt idx="594">
                  <c:v>164000</c:v>
                </c:pt>
                <c:pt idx="595">
                  <c:v>164000</c:v>
                </c:pt>
                <c:pt idx="596">
                  <c:v>164000</c:v>
                </c:pt>
                <c:pt idx="597">
                  <c:v>164000</c:v>
                </c:pt>
                <c:pt idx="598">
                  <c:v>164000</c:v>
                </c:pt>
                <c:pt idx="599">
                  <c:v>164000</c:v>
                </c:pt>
                <c:pt idx="600">
                  <c:v>164000</c:v>
                </c:pt>
                <c:pt idx="601">
                  <c:v>164000</c:v>
                </c:pt>
                <c:pt idx="602">
                  <c:v>164000</c:v>
                </c:pt>
                <c:pt idx="603">
                  <c:v>164000</c:v>
                </c:pt>
                <c:pt idx="604">
                  <c:v>164000</c:v>
                </c:pt>
                <c:pt idx="605">
                  <c:v>164000</c:v>
                </c:pt>
                <c:pt idx="606">
                  <c:v>164000</c:v>
                </c:pt>
                <c:pt idx="607">
                  <c:v>164000</c:v>
                </c:pt>
                <c:pt idx="608">
                  <c:v>164000</c:v>
                </c:pt>
                <c:pt idx="609">
                  <c:v>162000</c:v>
                </c:pt>
                <c:pt idx="610">
                  <c:v>162000</c:v>
                </c:pt>
                <c:pt idx="611">
                  <c:v>162000</c:v>
                </c:pt>
                <c:pt idx="612">
                  <c:v>162000</c:v>
                </c:pt>
                <c:pt idx="613">
                  <c:v>162000</c:v>
                </c:pt>
                <c:pt idx="614">
                  <c:v>162000</c:v>
                </c:pt>
                <c:pt idx="615">
                  <c:v>162000</c:v>
                </c:pt>
                <c:pt idx="616">
                  <c:v>162000</c:v>
                </c:pt>
                <c:pt idx="617">
                  <c:v>162000</c:v>
                </c:pt>
                <c:pt idx="618">
                  <c:v>162000</c:v>
                </c:pt>
                <c:pt idx="619">
                  <c:v>162000</c:v>
                </c:pt>
                <c:pt idx="620">
                  <c:v>162000</c:v>
                </c:pt>
                <c:pt idx="621">
                  <c:v>162000</c:v>
                </c:pt>
                <c:pt idx="622">
                  <c:v>162000</c:v>
                </c:pt>
                <c:pt idx="623">
                  <c:v>162000</c:v>
                </c:pt>
                <c:pt idx="624">
                  <c:v>162000</c:v>
                </c:pt>
                <c:pt idx="625">
                  <c:v>145500</c:v>
                </c:pt>
                <c:pt idx="626">
                  <c:v>145500</c:v>
                </c:pt>
                <c:pt idx="627">
                  <c:v>145500</c:v>
                </c:pt>
                <c:pt idx="628">
                  <c:v>145500</c:v>
                </c:pt>
                <c:pt idx="629">
                  <c:v>145500</c:v>
                </c:pt>
                <c:pt idx="630">
                  <c:v>145500</c:v>
                </c:pt>
                <c:pt idx="631">
                  <c:v>145500</c:v>
                </c:pt>
                <c:pt idx="632">
                  <c:v>145500</c:v>
                </c:pt>
                <c:pt idx="633">
                  <c:v>145500</c:v>
                </c:pt>
                <c:pt idx="634">
                  <c:v>145500</c:v>
                </c:pt>
                <c:pt idx="635">
                  <c:v>145500</c:v>
                </c:pt>
                <c:pt idx="636">
                  <c:v>145500</c:v>
                </c:pt>
                <c:pt idx="637">
                  <c:v>145500</c:v>
                </c:pt>
                <c:pt idx="638">
                  <c:v>145500</c:v>
                </c:pt>
                <c:pt idx="639">
                  <c:v>134500</c:v>
                </c:pt>
                <c:pt idx="640">
                  <c:v>134500</c:v>
                </c:pt>
                <c:pt idx="641">
                  <c:v>134500</c:v>
                </c:pt>
                <c:pt idx="642">
                  <c:v>134500</c:v>
                </c:pt>
                <c:pt idx="643">
                  <c:v>134500</c:v>
                </c:pt>
                <c:pt idx="644">
                  <c:v>134500</c:v>
                </c:pt>
                <c:pt idx="645">
                  <c:v>134500</c:v>
                </c:pt>
                <c:pt idx="646">
                  <c:v>134500</c:v>
                </c:pt>
                <c:pt idx="647">
                  <c:v>133500</c:v>
                </c:pt>
                <c:pt idx="648">
                  <c:v>133500</c:v>
                </c:pt>
                <c:pt idx="649">
                  <c:v>133500</c:v>
                </c:pt>
                <c:pt idx="650">
                  <c:v>133500</c:v>
                </c:pt>
                <c:pt idx="651">
                  <c:v>133500</c:v>
                </c:pt>
                <c:pt idx="652">
                  <c:v>133500</c:v>
                </c:pt>
                <c:pt idx="653">
                  <c:v>133500</c:v>
                </c:pt>
                <c:pt idx="654">
                  <c:v>133500</c:v>
                </c:pt>
                <c:pt idx="655">
                  <c:v>133500</c:v>
                </c:pt>
                <c:pt idx="656">
                  <c:v>133500</c:v>
                </c:pt>
                <c:pt idx="657">
                  <c:v>125000</c:v>
                </c:pt>
                <c:pt idx="658">
                  <c:v>125000</c:v>
                </c:pt>
                <c:pt idx="659">
                  <c:v>125000</c:v>
                </c:pt>
                <c:pt idx="660">
                  <c:v>125000</c:v>
                </c:pt>
                <c:pt idx="661">
                  <c:v>125000</c:v>
                </c:pt>
                <c:pt idx="662">
                  <c:v>125000</c:v>
                </c:pt>
                <c:pt idx="663">
                  <c:v>125000</c:v>
                </c:pt>
                <c:pt idx="664">
                  <c:v>125000</c:v>
                </c:pt>
                <c:pt idx="665">
                  <c:v>125000</c:v>
                </c:pt>
                <c:pt idx="666">
                  <c:v>125000</c:v>
                </c:pt>
                <c:pt idx="667">
                  <c:v>125000</c:v>
                </c:pt>
                <c:pt idx="668">
                  <c:v>125000</c:v>
                </c:pt>
                <c:pt idx="669">
                  <c:v>125000</c:v>
                </c:pt>
                <c:pt idx="670">
                  <c:v>125000</c:v>
                </c:pt>
                <c:pt idx="671">
                  <c:v>125000</c:v>
                </c:pt>
                <c:pt idx="672">
                  <c:v>125000</c:v>
                </c:pt>
                <c:pt idx="673">
                  <c:v>125000</c:v>
                </c:pt>
                <c:pt idx="674">
                  <c:v>125000</c:v>
                </c:pt>
                <c:pt idx="675">
                  <c:v>125000</c:v>
                </c:pt>
                <c:pt idx="676">
                  <c:v>125000</c:v>
                </c:pt>
                <c:pt idx="677">
                  <c:v>125000</c:v>
                </c:pt>
                <c:pt idx="678">
                  <c:v>125000</c:v>
                </c:pt>
                <c:pt idx="679">
                  <c:v>125000</c:v>
                </c:pt>
                <c:pt idx="680">
                  <c:v>125000</c:v>
                </c:pt>
                <c:pt idx="681">
                  <c:v>125000</c:v>
                </c:pt>
                <c:pt idx="682">
                  <c:v>125000</c:v>
                </c:pt>
                <c:pt idx="683">
                  <c:v>125000</c:v>
                </c:pt>
                <c:pt idx="684">
                  <c:v>125000</c:v>
                </c:pt>
                <c:pt idx="685">
                  <c:v>125000</c:v>
                </c:pt>
                <c:pt idx="686">
                  <c:v>125000</c:v>
                </c:pt>
                <c:pt idx="687">
                  <c:v>125000</c:v>
                </c:pt>
                <c:pt idx="688">
                  <c:v>125000</c:v>
                </c:pt>
                <c:pt idx="689">
                  <c:v>125000</c:v>
                </c:pt>
                <c:pt idx="690">
                  <c:v>125000</c:v>
                </c:pt>
                <c:pt idx="691">
                  <c:v>125000</c:v>
                </c:pt>
                <c:pt idx="692">
                  <c:v>125000</c:v>
                </c:pt>
                <c:pt idx="693">
                  <c:v>125000</c:v>
                </c:pt>
                <c:pt idx="694">
                  <c:v>125000</c:v>
                </c:pt>
                <c:pt idx="695">
                  <c:v>125000</c:v>
                </c:pt>
                <c:pt idx="696">
                  <c:v>125000</c:v>
                </c:pt>
                <c:pt idx="697">
                  <c:v>125000</c:v>
                </c:pt>
                <c:pt idx="698">
                  <c:v>125000</c:v>
                </c:pt>
                <c:pt idx="699">
                  <c:v>125000</c:v>
                </c:pt>
                <c:pt idx="700">
                  <c:v>125000</c:v>
                </c:pt>
                <c:pt idx="701">
                  <c:v>125000</c:v>
                </c:pt>
                <c:pt idx="702">
                  <c:v>125000</c:v>
                </c:pt>
                <c:pt idx="703">
                  <c:v>125000</c:v>
                </c:pt>
                <c:pt idx="704">
                  <c:v>125000</c:v>
                </c:pt>
                <c:pt idx="705">
                  <c:v>125000</c:v>
                </c:pt>
                <c:pt idx="706">
                  <c:v>125000</c:v>
                </c:pt>
                <c:pt idx="707">
                  <c:v>125000</c:v>
                </c:pt>
                <c:pt idx="708">
                  <c:v>125000</c:v>
                </c:pt>
                <c:pt idx="709">
                  <c:v>125000</c:v>
                </c:pt>
                <c:pt idx="710">
                  <c:v>125000</c:v>
                </c:pt>
                <c:pt idx="711">
                  <c:v>125000</c:v>
                </c:pt>
                <c:pt idx="712">
                  <c:v>125000</c:v>
                </c:pt>
                <c:pt idx="713">
                  <c:v>125000</c:v>
                </c:pt>
                <c:pt idx="714">
                  <c:v>125000</c:v>
                </c:pt>
                <c:pt idx="715">
                  <c:v>125000</c:v>
                </c:pt>
                <c:pt idx="716">
                  <c:v>125000</c:v>
                </c:pt>
                <c:pt idx="717">
                  <c:v>125000</c:v>
                </c:pt>
                <c:pt idx="718">
                  <c:v>125000</c:v>
                </c:pt>
                <c:pt idx="719">
                  <c:v>125000</c:v>
                </c:pt>
                <c:pt idx="720">
                  <c:v>125000</c:v>
                </c:pt>
                <c:pt idx="721">
                  <c:v>125000</c:v>
                </c:pt>
                <c:pt idx="722">
                  <c:v>125500</c:v>
                </c:pt>
                <c:pt idx="723">
                  <c:v>125500</c:v>
                </c:pt>
                <c:pt idx="724">
                  <c:v>125500</c:v>
                </c:pt>
                <c:pt idx="725">
                  <c:v>125500</c:v>
                </c:pt>
                <c:pt idx="726">
                  <c:v>125500</c:v>
                </c:pt>
                <c:pt idx="727">
                  <c:v>125500</c:v>
                </c:pt>
                <c:pt idx="728">
                  <c:v>125500</c:v>
                </c:pt>
                <c:pt idx="729">
                  <c:v>125500</c:v>
                </c:pt>
                <c:pt idx="730">
                  <c:v>125500</c:v>
                </c:pt>
                <c:pt idx="731">
                  <c:v>125500</c:v>
                </c:pt>
                <c:pt idx="732">
                  <c:v>125500</c:v>
                </c:pt>
                <c:pt idx="733">
                  <c:v>125500</c:v>
                </c:pt>
                <c:pt idx="734">
                  <c:v>125500</c:v>
                </c:pt>
                <c:pt idx="735">
                  <c:v>125500</c:v>
                </c:pt>
                <c:pt idx="736">
                  <c:v>125500</c:v>
                </c:pt>
                <c:pt idx="737">
                  <c:v>125500</c:v>
                </c:pt>
                <c:pt idx="738">
                  <c:v>125500</c:v>
                </c:pt>
                <c:pt idx="739">
                  <c:v>125500</c:v>
                </c:pt>
                <c:pt idx="740">
                  <c:v>125500</c:v>
                </c:pt>
                <c:pt idx="741">
                  <c:v>125500</c:v>
                </c:pt>
                <c:pt idx="742">
                  <c:v>125500</c:v>
                </c:pt>
                <c:pt idx="743">
                  <c:v>125500</c:v>
                </c:pt>
                <c:pt idx="744">
                  <c:v>125500</c:v>
                </c:pt>
                <c:pt idx="745">
                  <c:v>125500</c:v>
                </c:pt>
                <c:pt idx="746">
                  <c:v>125500</c:v>
                </c:pt>
                <c:pt idx="747">
                  <c:v>125500</c:v>
                </c:pt>
                <c:pt idx="748">
                  <c:v>125500</c:v>
                </c:pt>
                <c:pt idx="749">
                  <c:v>125500</c:v>
                </c:pt>
                <c:pt idx="750">
                  <c:v>125500</c:v>
                </c:pt>
                <c:pt idx="751">
                  <c:v>125500</c:v>
                </c:pt>
                <c:pt idx="752">
                  <c:v>125500</c:v>
                </c:pt>
                <c:pt idx="753">
                  <c:v>125500</c:v>
                </c:pt>
                <c:pt idx="754">
                  <c:v>125500</c:v>
                </c:pt>
                <c:pt idx="755">
                  <c:v>125500</c:v>
                </c:pt>
                <c:pt idx="756">
                  <c:v>125500</c:v>
                </c:pt>
                <c:pt idx="757">
                  <c:v>125500</c:v>
                </c:pt>
                <c:pt idx="758">
                  <c:v>125500</c:v>
                </c:pt>
                <c:pt idx="759">
                  <c:v>125500</c:v>
                </c:pt>
                <c:pt idx="760">
                  <c:v>125500</c:v>
                </c:pt>
                <c:pt idx="761">
                  <c:v>125500</c:v>
                </c:pt>
                <c:pt idx="762">
                  <c:v>125500</c:v>
                </c:pt>
                <c:pt idx="763">
                  <c:v>125500</c:v>
                </c:pt>
                <c:pt idx="764">
                  <c:v>125500</c:v>
                </c:pt>
                <c:pt idx="765">
                  <c:v>116000</c:v>
                </c:pt>
                <c:pt idx="766">
                  <c:v>116000</c:v>
                </c:pt>
                <c:pt idx="767">
                  <c:v>116000</c:v>
                </c:pt>
                <c:pt idx="768">
                  <c:v>116000</c:v>
                </c:pt>
                <c:pt idx="769">
                  <c:v>116000</c:v>
                </c:pt>
                <c:pt idx="770">
                  <c:v>116000</c:v>
                </c:pt>
                <c:pt idx="771">
                  <c:v>116000</c:v>
                </c:pt>
                <c:pt idx="772">
                  <c:v>116000</c:v>
                </c:pt>
                <c:pt idx="773">
                  <c:v>116000</c:v>
                </c:pt>
                <c:pt idx="774">
                  <c:v>116000</c:v>
                </c:pt>
                <c:pt idx="775">
                  <c:v>111000</c:v>
                </c:pt>
                <c:pt idx="776">
                  <c:v>111000</c:v>
                </c:pt>
                <c:pt idx="777">
                  <c:v>111000</c:v>
                </c:pt>
                <c:pt idx="778">
                  <c:v>111000</c:v>
                </c:pt>
                <c:pt idx="779">
                  <c:v>111000</c:v>
                </c:pt>
                <c:pt idx="780">
                  <c:v>111000</c:v>
                </c:pt>
                <c:pt idx="781">
                  <c:v>111000</c:v>
                </c:pt>
                <c:pt idx="782">
                  <c:v>111000</c:v>
                </c:pt>
                <c:pt idx="783">
                  <c:v>111000</c:v>
                </c:pt>
                <c:pt idx="784">
                  <c:v>111000</c:v>
                </c:pt>
                <c:pt idx="785">
                  <c:v>111000</c:v>
                </c:pt>
                <c:pt idx="786">
                  <c:v>111000</c:v>
                </c:pt>
                <c:pt idx="787">
                  <c:v>110000</c:v>
                </c:pt>
                <c:pt idx="788">
                  <c:v>110000</c:v>
                </c:pt>
                <c:pt idx="789">
                  <c:v>110000</c:v>
                </c:pt>
                <c:pt idx="790">
                  <c:v>110000</c:v>
                </c:pt>
                <c:pt idx="791">
                  <c:v>110000</c:v>
                </c:pt>
                <c:pt idx="792">
                  <c:v>110000</c:v>
                </c:pt>
                <c:pt idx="793">
                  <c:v>110000</c:v>
                </c:pt>
                <c:pt idx="794">
                  <c:v>110000</c:v>
                </c:pt>
                <c:pt idx="795">
                  <c:v>110000</c:v>
                </c:pt>
                <c:pt idx="796">
                  <c:v>110000</c:v>
                </c:pt>
                <c:pt idx="797">
                  <c:v>110000</c:v>
                </c:pt>
                <c:pt idx="798">
                  <c:v>103500</c:v>
                </c:pt>
                <c:pt idx="799">
                  <c:v>103500</c:v>
                </c:pt>
                <c:pt idx="800">
                  <c:v>103500</c:v>
                </c:pt>
                <c:pt idx="801">
                  <c:v>103500</c:v>
                </c:pt>
                <c:pt idx="802">
                  <c:v>103500</c:v>
                </c:pt>
                <c:pt idx="803">
                  <c:v>103500</c:v>
                </c:pt>
                <c:pt idx="804">
                  <c:v>103500</c:v>
                </c:pt>
                <c:pt idx="805">
                  <c:v>103500</c:v>
                </c:pt>
                <c:pt idx="806">
                  <c:v>103500</c:v>
                </c:pt>
                <c:pt idx="807">
                  <c:v>103500</c:v>
                </c:pt>
                <c:pt idx="808">
                  <c:v>103500</c:v>
                </c:pt>
                <c:pt idx="809">
                  <c:v>103500</c:v>
                </c:pt>
                <c:pt idx="810">
                  <c:v>103500</c:v>
                </c:pt>
                <c:pt idx="811">
                  <c:v>103500</c:v>
                </c:pt>
                <c:pt idx="812">
                  <c:v>103500</c:v>
                </c:pt>
                <c:pt idx="813">
                  <c:v>103500</c:v>
                </c:pt>
                <c:pt idx="814">
                  <c:v>103500</c:v>
                </c:pt>
                <c:pt idx="815">
                  <c:v>103500</c:v>
                </c:pt>
                <c:pt idx="816">
                  <c:v>103500</c:v>
                </c:pt>
                <c:pt idx="817">
                  <c:v>103500</c:v>
                </c:pt>
                <c:pt idx="818">
                  <c:v>103500</c:v>
                </c:pt>
                <c:pt idx="819">
                  <c:v>103500</c:v>
                </c:pt>
                <c:pt idx="820">
                  <c:v>103500</c:v>
                </c:pt>
                <c:pt idx="821">
                  <c:v>103500</c:v>
                </c:pt>
                <c:pt idx="822">
                  <c:v>103500</c:v>
                </c:pt>
                <c:pt idx="823">
                  <c:v>103500</c:v>
                </c:pt>
                <c:pt idx="824">
                  <c:v>103500</c:v>
                </c:pt>
                <c:pt idx="825">
                  <c:v>103500</c:v>
                </c:pt>
                <c:pt idx="826">
                  <c:v>103500</c:v>
                </c:pt>
                <c:pt idx="827">
                  <c:v>103500</c:v>
                </c:pt>
                <c:pt idx="828">
                  <c:v>103500</c:v>
                </c:pt>
                <c:pt idx="829">
                  <c:v>103500</c:v>
                </c:pt>
                <c:pt idx="830">
                  <c:v>102000</c:v>
                </c:pt>
                <c:pt idx="831">
                  <c:v>102000</c:v>
                </c:pt>
                <c:pt idx="832">
                  <c:v>102000</c:v>
                </c:pt>
                <c:pt idx="833">
                  <c:v>102000</c:v>
                </c:pt>
                <c:pt idx="834">
                  <c:v>102000</c:v>
                </c:pt>
                <c:pt idx="835">
                  <c:v>97500</c:v>
                </c:pt>
                <c:pt idx="836">
                  <c:v>97500</c:v>
                </c:pt>
                <c:pt idx="837">
                  <c:v>97500</c:v>
                </c:pt>
                <c:pt idx="838">
                  <c:v>97500</c:v>
                </c:pt>
                <c:pt idx="839">
                  <c:v>97500</c:v>
                </c:pt>
                <c:pt idx="840">
                  <c:v>97500</c:v>
                </c:pt>
                <c:pt idx="841">
                  <c:v>97500</c:v>
                </c:pt>
                <c:pt idx="842">
                  <c:v>97500</c:v>
                </c:pt>
                <c:pt idx="843">
                  <c:v>97500</c:v>
                </c:pt>
                <c:pt idx="844">
                  <c:v>97500</c:v>
                </c:pt>
                <c:pt idx="845">
                  <c:v>97500</c:v>
                </c:pt>
                <c:pt idx="846">
                  <c:v>97500</c:v>
                </c:pt>
                <c:pt idx="847">
                  <c:v>97500</c:v>
                </c:pt>
                <c:pt idx="848">
                  <c:v>97500</c:v>
                </c:pt>
                <c:pt idx="849">
                  <c:v>97500</c:v>
                </c:pt>
                <c:pt idx="850">
                  <c:v>97500</c:v>
                </c:pt>
                <c:pt idx="851">
                  <c:v>97500</c:v>
                </c:pt>
                <c:pt idx="852">
                  <c:v>97500</c:v>
                </c:pt>
                <c:pt idx="853">
                  <c:v>95000</c:v>
                </c:pt>
                <c:pt idx="854">
                  <c:v>95000</c:v>
                </c:pt>
                <c:pt idx="855">
                  <c:v>95000</c:v>
                </c:pt>
                <c:pt idx="856">
                  <c:v>95000</c:v>
                </c:pt>
                <c:pt idx="857">
                  <c:v>95000</c:v>
                </c:pt>
                <c:pt idx="858">
                  <c:v>95000</c:v>
                </c:pt>
                <c:pt idx="859">
                  <c:v>95000</c:v>
                </c:pt>
                <c:pt idx="860">
                  <c:v>95000</c:v>
                </c:pt>
                <c:pt idx="861">
                  <c:v>95000</c:v>
                </c:pt>
                <c:pt idx="862">
                  <c:v>95000</c:v>
                </c:pt>
                <c:pt idx="863">
                  <c:v>95000</c:v>
                </c:pt>
                <c:pt idx="864">
                  <c:v>95000</c:v>
                </c:pt>
                <c:pt idx="865">
                  <c:v>95000</c:v>
                </c:pt>
                <c:pt idx="866">
                  <c:v>95000</c:v>
                </c:pt>
                <c:pt idx="867">
                  <c:v>95000</c:v>
                </c:pt>
                <c:pt idx="868">
                  <c:v>95000</c:v>
                </c:pt>
                <c:pt idx="869">
                  <c:v>95000</c:v>
                </c:pt>
                <c:pt idx="870">
                  <c:v>95000</c:v>
                </c:pt>
                <c:pt idx="871">
                  <c:v>95000</c:v>
                </c:pt>
                <c:pt idx="872">
                  <c:v>95000</c:v>
                </c:pt>
                <c:pt idx="873">
                  <c:v>95000</c:v>
                </c:pt>
              </c:numCache>
            </c:numRef>
          </c:val>
          <c:smooth val="0"/>
        </c:ser>
        <c:ser>
          <c:idx val="3"/>
          <c:order val="3"/>
          <c:tx>
            <c:strRef>
              <c:f>[钴周报作图.xlsx]作图!$M$1</c:f>
              <c:strCache>
                <c:ptCount val="1"/>
                <c:pt idx="0">
                  <c:v>811动力多晶</c:v>
                </c:pt>
              </c:strCache>
            </c:strRef>
          </c:tx>
          <c:spPr>
            <a:ln w="19050" cap="rnd" cmpd="sng" algn="ctr">
              <a:solidFill>
                <a:srgbClr val="F297A1"/>
              </a:solidFill>
              <a:prstDash val="solid"/>
              <a:round/>
            </a:ln>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M$2:$M$875</c:f>
              <c:numCache>
                <c:formatCode>General</c:formatCode>
                <c:ptCount val="874"/>
                <c:pt idx="354">
                  <c:v>118000</c:v>
                </c:pt>
                <c:pt idx="355">
                  <c:v>118000</c:v>
                </c:pt>
                <c:pt idx="356">
                  <c:v>118000</c:v>
                </c:pt>
                <c:pt idx="357">
                  <c:v>120000</c:v>
                </c:pt>
                <c:pt idx="358">
                  <c:v>120000</c:v>
                </c:pt>
                <c:pt idx="359">
                  <c:v>120000</c:v>
                </c:pt>
                <c:pt idx="360">
                  <c:v>120000</c:v>
                </c:pt>
                <c:pt idx="361">
                  <c:v>120000</c:v>
                </c:pt>
                <c:pt idx="362">
                  <c:v>120000</c:v>
                </c:pt>
                <c:pt idx="363">
                  <c:v>120000</c:v>
                </c:pt>
                <c:pt idx="364">
                  <c:v>120000</c:v>
                </c:pt>
                <c:pt idx="365">
                  <c:v>120000</c:v>
                </c:pt>
                <c:pt idx="366">
                  <c:v>120000</c:v>
                </c:pt>
                <c:pt idx="367">
                  <c:v>120000</c:v>
                </c:pt>
                <c:pt idx="368">
                  <c:v>120000</c:v>
                </c:pt>
                <c:pt idx="369">
                  <c:v>120000</c:v>
                </c:pt>
                <c:pt idx="370">
                  <c:v>120000</c:v>
                </c:pt>
                <c:pt idx="371">
                  <c:v>120000</c:v>
                </c:pt>
                <c:pt idx="372">
                  <c:v>120000</c:v>
                </c:pt>
                <c:pt idx="373">
                  <c:v>120000</c:v>
                </c:pt>
                <c:pt idx="374">
                  <c:v>120000</c:v>
                </c:pt>
                <c:pt idx="375">
                  <c:v>120000</c:v>
                </c:pt>
                <c:pt idx="376">
                  <c:v>121500</c:v>
                </c:pt>
                <c:pt idx="377">
                  <c:v>121500</c:v>
                </c:pt>
                <c:pt idx="378">
                  <c:v>121500</c:v>
                </c:pt>
                <c:pt idx="379">
                  <c:v>121500</c:v>
                </c:pt>
                <c:pt idx="380">
                  <c:v>121500</c:v>
                </c:pt>
                <c:pt idx="381">
                  <c:v>121500</c:v>
                </c:pt>
                <c:pt idx="382">
                  <c:v>122500</c:v>
                </c:pt>
                <c:pt idx="383">
                  <c:v>122500</c:v>
                </c:pt>
                <c:pt idx="384">
                  <c:v>123000</c:v>
                </c:pt>
                <c:pt idx="385">
                  <c:v>123000</c:v>
                </c:pt>
                <c:pt idx="386">
                  <c:v>123000</c:v>
                </c:pt>
                <c:pt idx="387">
                  <c:v>123000</c:v>
                </c:pt>
                <c:pt idx="388">
                  <c:v>123000</c:v>
                </c:pt>
                <c:pt idx="389">
                  <c:v>125000</c:v>
                </c:pt>
                <c:pt idx="390">
                  <c:v>126500</c:v>
                </c:pt>
                <c:pt idx="391">
                  <c:v>126500</c:v>
                </c:pt>
                <c:pt idx="392">
                  <c:v>126500</c:v>
                </c:pt>
                <c:pt idx="393">
                  <c:v>130000</c:v>
                </c:pt>
                <c:pt idx="394">
                  <c:v>130000</c:v>
                </c:pt>
                <c:pt idx="395">
                  <c:v>130000</c:v>
                </c:pt>
                <c:pt idx="396">
                  <c:v>130000</c:v>
                </c:pt>
                <c:pt idx="397">
                  <c:v>132500</c:v>
                </c:pt>
                <c:pt idx="398">
                  <c:v>132500</c:v>
                </c:pt>
                <c:pt idx="399">
                  <c:v>132500</c:v>
                </c:pt>
                <c:pt idx="400">
                  <c:v>132500</c:v>
                </c:pt>
                <c:pt idx="401">
                  <c:v>134000</c:v>
                </c:pt>
                <c:pt idx="402">
                  <c:v>134000</c:v>
                </c:pt>
                <c:pt idx="403">
                  <c:v>134000</c:v>
                </c:pt>
                <c:pt idx="404">
                  <c:v>134000</c:v>
                </c:pt>
                <c:pt idx="405">
                  <c:v>134000</c:v>
                </c:pt>
                <c:pt idx="406">
                  <c:v>134000</c:v>
                </c:pt>
                <c:pt idx="407">
                  <c:v>137000</c:v>
                </c:pt>
                <c:pt idx="408">
                  <c:v>137000</c:v>
                </c:pt>
                <c:pt idx="409">
                  <c:v>137000</c:v>
                </c:pt>
                <c:pt idx="410">
                  <c:v>137000</c:v>
                </c:pt>
                <c:pt idx="411">
                  <c:v>137000</c:v>
                </c:pt>
                <c:pt idx="412">
                  <c:v>137000</c:v>
                </c:pt>
                <c:pt idx="413">
                  <c:v>137000</c:v>
                </c:pt>
                <c:pt idx="414">
                  <c:v>137000</c:v>
                </c:pt>
                <c:pt idx="415">
                  <c:v>137000</c:v>
                </c:pt>
                <c:pt idx="416">
                  <c:v>137000</c:v>
                </c:pt>
                <c:pt idx="417">
                  <c:v>143500</c:v>
                </c:pt>
                <c:pt idx="418">
                  <c:v>143500</c:v>
                </c:pt>
                <c:pt idx="419">
                  <c:v>143500</c:v>
                </c:pt>
                <c:pt idx="420">
                  <c:v>143500</c:v>
                </c:pt>
                <c:pt idx="421">
                  <c:v>143500</c:v>
                </c:pt>
                <c:pt idx="422">
                  <c:v>143500</c:v>
                </c:pt>
                <c:pt idx="423">
                  <c:v>143500</c:v>
                </c:pt>
                <c:pt idx="424">
                  <c:v>143500</c:v>
                </c:pt>
                <c:pt idx="425">
                  <c:v>143500</c:v>
                </c:pt>
                <c:pt idx="426">
                  <c:v>143500</c:v>
                </c:pt>
                <c:pt idx="427">
                  <c:v>143500</c:v>
                </c:pt>
                <c:pt idx="428">
                  <c:v>143500</c:v>
                </c:pt>
                <c:pt idx="429">
                  <c:v>143500</c:v>
                </c:pt>
                <c:pt idx="430">
                  <c:v>140000</c:v>
                </c:pt>
                <c:pt idx="431">
                  <c:v>140000</c:v>
                </c:pt>
                <c:pt idx="432">
                  <c:v>140000</c:v>
                </c:pt>
                <c:pt idx="433">
                  <c:v>140000</c:v>
                </c:pt>
                <c:pt idx="434">
                  <c:v>140000</c:v>
                </c:pt>
                <c:pt idx="435">
                  <c:v>140000</c:v>
                </c:pt>
                <c:pt idx="436">
                  <c:v>140000</c:v>
                </c:pt>
                <c:pt idx="437">
                  <c:v>140000</c:v>
                </c:pt>
                <c:pt idx="438">
                  <c:v>140000</c:v>
                </c:pt>
                <c:pt idx="439">
                  <c:v>140000</c:v>
                </c:pt>
                <c:pt idx="440">
                  <c:v>140000</c:v>
                </c:pt>
                <c:pt idx="441">
                  <c:v>140000</c:v>
                </c:pt>
                <c:pt idx="442">
                  <c:v>140000</c:v>
                </c:pt>
                <c:pt idx="443">
                  <c:v>140000</c:v>
                </c:pt>
                <c:pt idx="444">
                  <c:v>140000</c:v>
                </c:pt>
                <c:pt idx="445">
                  <c:v>140000</c:v>
                </c:pt>
                <c:pt idx="446">
                  <c:v>140000</c:v>
                </c:pt>
                <c:pt idx="447">
                  <c:v>140000</c:v>
                </c:pt>
                <c:pt idx="448">
                  <c:v>140000</c:v>
                </c:pt>
                <c:pt idx="449">
                  <c:v>140000</c:v>
                </c:pt>
                <c:pt idx="450">
                  <c:v>139000</c:v>
                </c:pt>
                <c:pt idx="451">
                  <c:v>139000</c:v>
                </c:pt>
                <c:pt idx="452">
                  <c:v>139000</c:v>
                </c:pt>
                <c:pt idx="453">
                  <c:v>139000</c:v>
                </c:pt>
                <c:pt idx="454">
                  <c:v>139000</c:v>
                </c:pt>
                <c:pt idx="455">
                  <c:v>139000</c:v>
                </c:pt>
                <c:pt idx="456">
                  <c:v>139000</c:v>
                </c:pt>
                <c:pt idx="457">
                  <c:v>139000</c:v>
                </c:pt>
                <c:pt idx="458">
                  <c:v>139000</c:v>
                </c:pt>
                <c:pt idx="459">
                  <c:v>139000</c:v>
                </c:pt>
                <c:pt idx="460">
                  <c:v>139000</c:v>
                </c:pt>
                <c:pt idx="461">
                  <c:v>139000</c:v>
                </c:pt>
                <c:pt idx="462">
                  <c:v>140000</c:v>
                </c:pt>
                <c:pt idx="463">
                  <c:v>140000</c:v>
                </c:pt>
                <c:pt idx="464">
                  <c:v>140000</c:v>
                </c:pt>
                <c:pt idx="465">
                  <c:v>140000</c:v>
                </c:pt>
                <c:pt idx="466">
                  <c:v>140000</c:v>
                </c:pt>
                <c:pt idx="467">
                  <c:v>140000</c:v>
                </c:pt>
                <c:pt idx="468">
                  <c:v>140000</c:v>
                </c:pt>
                <c:pt idx="469">
                  <c:v>140000</c:v>
                </c:pt>
                <c:pt idx="470">
                  <c:v>140000</c:v>
                </c:pt>
                <c:pt idx="471">
                  <c:v>140000</c:v>
                </c:pt>
                <c:pt idx="472">
                  <c:v>140000</c:v>
                </c:pt>
                <c:pt idx="473">
                  <c:v>140000</c:v>
                </c:pt>
                <c:pt idx="474">
                  <c:v>140000</c:v>
                </c:pt>
                <c:pt idx="475">
                  <c:v>140000</c:v>
                </c:pt>
                <c:pt idx="476">
                  <c:v>140000</c:v>
                </c:pt>
                <c:pt idx="477">
                  <c:v>140000</c:v>
                </c:pt>
                <c:pt idx="478">
                  <c:v>140000</c:v>
                </c:pt>
                <c:pt idx="479">
                  <c:v>140000</c:v>
                </c:pt>
                <c:pt idx="480">
                  <c:v>140000</c:v>
                </c:pt>
                <c:pt idx="481">
                  <c:v>140000</c:v>
                </c:pt>
                <c:pt idx="482">
                  <c:v>140000</c:v>
                </c:pt>
                <c:pt idx="483">
                  <c:v>140000</c:v>
                </c:pt>
                <c:pt idx="484">
                  <c:v>140000</c:v>
                </c:pt>
                <c:pt idx="485">
                  <c:v>140000</c:v>
                </c:pt>
                <c:pt idx="486">
                  <c:v>140000</c:v>
                </c:pt>
                <c:pt idx="487">
                  <c:v>140000</c:v>
                </c:pt>
                <c:pt idx="488">
                  <c:v>140000</c:v>
                </c:pt>
                <c:pt idx="489">
                  <c:v>140000</c:v>
                </c:pt>
                <c:pt idx="490">
                  <c:v>140000</c:v>
                </c:pt>
                <c:pt idx="491">
                  <c:v>140000</c:v>
                </c:pt>
                <c:pt idx="492">
                  <c:v>140000</c:v>
                </c:pt>
                <c:pt idx="493">
                  <c:v>140000</c:v>
                </c:pt>
                <c:pt idx="494">
                  <c:v>140000</c:v>
                </c:pt>
                <c:pt idx="495">
                  <c:v>140000</c:v>
                </c:pt>
                <c:pt idx="496">
                  <c:v>140000</c:v>
                </c:pt>
                <c:pt idx="497">
                  <c:v>140000</c:v>
                </c:pt>
                <c:pt idx="498">
                  <c:v>140000</c:v>
                </c:pt>
                <c:pt idx="499">
                  <c:v>140000</c:v>
                </c:pt>
                <c:pt idx="500">
                  <c:v>140000</c:v>
                </c:pt>
                <c:pt idx="501">
                  <c:v>140000</c:v>
                </c:pt>
                <c:pt idx="502">
                  <c:v>140000</c:v>
                </c:pt>
                <c:pt idx="503">
                  <c:v>140000</c:v>
                </c:pt>
                <c:pt idx="504">
                  <c:v>140000</c:v>
                </c:pt>
                <c:pt idx="505">
                  <c:v>140000</c:v>
                </c:pt>
                <c:pt idx="506">
                  <c:v>140000</c:v>
                </c:pt>
                <c:pt idx="507">
                  <c:v>140000</c:v>
                </c:pt>
                <c:pt idx="508">
                  <c:v>142000</c:v>
                </c:pt>
                <c:pt idx="509">
                  <c:v>142000</c:v>
                </c:pt>
                <c:pt idx="510">
                  <c:v>142000</c:v>
                </c:pt>
                <c:pt idx="511">
                  <c:v>142000</c:v>
                </c:pt>
                <c:pt idx="512">
                  <c:v>142000</c:v>
                </c:pt>
                <c:pt idx="513">
                  <c:v>142000</c:v>
                </c:pt>
                <c:pt idx="514">
                  <c:v>142000</c:v>
                </c:pt>
                <c:pt idx="515">
                  <c:v>142000</c:v>
                </c:pt>
                <c:pt idx="516">
                  <c:v>142000</c:v>
                </c:pt>
                <c:pt idx="517">
                  <c:v>142000</c:v>
                </c:pt>
                <c:pt idx="518">
                  <c:v>142000</c:v>
                </c:pt>
                <c:pt idx="519">
                  <c:v>142000</c:v>
                </c:pt>
                <c:pt idx="520">
                  <c:v>142000</c:v>
                </c:pt>
                <c:pt idx="521">
                  <c:v>142000</c:v>
                </c:pt>
                <c:pt idx="522">
                  <c:v>142000</c:v>
                </c:pt>
                <c:pt idx="523">
                  <c:v>142000</c:v>
                </c:pt>
                <c:pt idx="524">
                  <c:v>142000</c:v>
                </c:pt>
                <c:pt idx="525">
                  <c:v>142000</c:v>
                </c:pt>
                <c:pt idx="526">
                  <c:v>143000</c:v>
                </c:pt>
                <c:pt idx="527">
                  <c:v>143000</c:v>
                </c:pt>
                <c:pt idx="528">
                  <c:v>143000</c:v>
                </c:pt>
                <c:pt idx="529">
                  <c:v>143000</c:v>
                </c:pt>
                <c:pt idx="530">
                  <c:v>143000</c:v>
                </c:pt>
                <c:pt idx="531">
                  <c:v>143000</c:v>
                </c:pt>
                <c:pt idx="532">
                  <c:v>143000</c:v>
                </c:pt>
                <c:pt idx="533">
                  <c:v>143000</c:v>
                </c:pt>
                <c:pt idx="534">
                  <c:v>143000</c:v>
                </c:pt>
                <c:pt idx="535">
                  <c:v>143000</c:v>
                </c:pt>
                <c:pt idx="536">
                  <c:v>143000</c:v>
                </c:pt>
                <c:pt idx="537">
                  <c:v>143000</c:v>
                </c:pt>
                <c:pt idx="538">
                  <c:v>143000</c:v>
                </c:pt>
                <c:pt idx="539">
                  <c:v>143000</c:v>
                </c:pt>
                <c:pt idx="540">
                  <c:v>143000</c:v>
                </c:pt>
                <c:pt idx="541">
                  <c:v>143000</c:v>
                </c:pt>
                <c:pt idx="542">
                  <c:v>143000</c:v>
                </c:pt>
                <c:pt idx="543">
                  <c:v>143000</c:v>
                </c:pt>
                <c:pt idx="544">
                  <c:v>143000</c:v>
                </c:pt>
                <c:pt idx="545">
                  <c:v>143000</c:v>
                </c:pt>
                <c:pt idx="546">
                  <c:v>143000</c:v>
                </c:pt>
                <c:pt idx="547">
                  <c:v>143000</c:v>
                </c:pt>
                <c:pt idx="548">
                  <c:v>152000</c:v>
                </c:pt>
                <c:pt idx="549">
                  <c:v>152000</c:v>
                </c:pt>
                <c:pt idx="550">
                  <c:v>152000</c:v>
                </c:pt>
                <c:pt idx="551">
                  <c:v>153000</c:v>
                </c:pt>
                <c:pt idx="552">
                  <c:v>153000</c:v>
                </c:pt>
                <c:pt idx="553">
                  <c:v>153000</c:v>
                </c:pt>
                <c:pt idx="554">
                  <c:v>153000</c:v>
                </c:pt>
                <c:pt idx="555">
                  <c:v>153000</c:v>
                </c:pt>
                <c:pt idx="556">
                  <c:v>153000</c:v>
                </c:pt>
                <c:pt idx="557">
                  <c:v>153000</c:v>
                </c:pt>
                <c:pt idx="558">
                  <c:v>153000</c:v>
                </c:pt>
                <c:pt idx="559">
                  <c:v>153000</c:v>
                </c:pt>
                <c:pt idx="560">
                  <c:v>153000</c:v>
                </c:pt>
                <c:pt idx="561">
                  <c:v>153000</c:v>
                </c:pt>
                <c:pt idx="562">
                  <c:v>153000</c:v>
                </c:pt>
                <c:pt idx="563">
                  <c:v>153000</c:v>
                </c:pt>
                <c:pt idx="564">
                  <c:v>153000</c:v>
                </c:pt>
                <c:pt idx="565">
                  <c:v>153000</c:v>
                </c:pt>
                <c:pt idx="566">
                  <c:v>153000</c:v>
                </c:pt>
                <c:pt idx="567">
                  <c:v>153000</c:v>
                </c:pt>
                <c:pt idx="568">
                  <c:v>153000</c:v>
                </c:pt>
                <c:pt idx="569">
                  <c:v>153000</c:v>
                </c:pt>
                <c:pt idx="570">
                  <c:v>153000</c:v>
                </c:pt>
                <c:pt idx="571">
                  <c:v>153000</c:v>
                </c:pt>
                <c:pt idx="572">
                  <c:v>153000</c:v>
                </c:pt>
                <c:pt idx="573">
                  <c:v>153000</c:v>
                </c:pt>
                <c:pt idx="574">
                  <c:v>153000</c:v>
                </c:pt>
                <c:pt idx="575">
                  <c:v>153000</c:v>
                </c:pt>
                <c:pt idx="576">
                  <c:v>153000</c:v>
                </c:pt>
                <c:pt idx="577">
                  <c:v>153000</c:v>
                </c:pt>
                <c:pt idx="578">
                  <c:v>153000</c:v>
                </c:pt>
                <c:pt idx="579">
                  <c:v>153000</c:v>
                </c:pt>
                <c:pt idx="580">
                  <c:v>153000</c:v>
                </c:pt>
                <c:pt idx="581">
                  <c:v>153000</c:v>
                </c:pt>
                <c:pt idx="582">
                  <c:v>153000</c:v>
                </c:pt>
                <c:pt idx="583">
                  <c:v>153000</c:v>
                </c:pt>
                <c:pt idx="584">
                  <c:v>153000</c:v>
                </c:pt>
                <c:pt idx="585">
                  <c:v>153000</c:v>
                </c:pt>
                <c:pt idx="586">
                  <c:v>153000</c:v>
                </c:pt>
                <c:pt idx="587">
                  <c:v>153000</c:v>
                </c:pt>
                <c:pt idx="588">
                  <c:v>169000</c:v>
                </c:pt>
                <c:pt idx="589">
                  <c:v>169000</c:v>
                </c:pt>
                <c:pt idx="590">
                  <c:v>169000</c:v>
                </c:pt>
                <c:pt idx="591">
                  <c:v>169000</c:v>
                </c:pt>
                <c:pt idx="592">
                  <c:v>169000</c:v>
                </c:pt>
                <c:pt idx="593">
                  <c:v>169000</c:v>
                </c:pt>
                <c:pt idx="594">
                  <c:v>169000</c:v>
                </c:pt>
                <c:pt idx="595">
                  <c:v>169000</c:v>
                </c:pt>
                <c:pt idx="596">
                  <c:v>169000</c:v>
                </c:pt>
                <c:pt idx="597">
                  <c:v>169000</c:v>
                </c:pt>
                <c:pt idx="598">
                  <c:v>169000</c:v>
                </c:pt>
                <c:pt idx="599">
                  <c:v>169000</c:v>
                </c:pt>
                <c:pt idx="600">
                  <c:v>169000</c:v>
                </c:pt>
                <c:pt idx="601">
                  <c:v>169000</c:v>
                </c:pt>
                <c:pt idx="602">
                  <c:v>169000</c:v>
                </c:pt>
                <c:pt idx="603">
                  <c:v>169000</c:v>
                </c:pt>
                <c:pt idx="604">
                  <c:v>169000</c:v>
                </c:pt>
                <c:pt idx="605">
                  <c:v>169000</c:v>
                </c:pt>
                <c:pt idx="606">
                  <c:v>169000</c:v>
                </c:pt>
                <c:pt idx="607">
                  <c:v>169000</c:v>
                </c:pt>
                <c:pt idx="608">
                  <c:v>169000</c:v>
                </c:pt>
                <c:pt idx="609">
                  <c:v>164000</c:v>
                </c:pt>
                <c:pt idx="610">
                  <c:v>164000</c:v>
                </c:pt>
                <c:pt idx="611">
                  <c:v>164000</c:v>
                </c:pt>
                <c:pt idx="612">
                  <c:v>164000</c:v>
                </c:pt>
                <c:pt idx="613">
                  <c:v>164000</c:v>
                </c:pt>
                <c:pt idx="614">
                  <c:v>164000</c:v>
                </c:pt>
                <c:pt idx="615">
                  <c:v>164000</c:v>
                </c:pt>
                <c:pt idx="616">
                  <c:v>164000</c:v>
                </c:pt>
                <c:pt idx="617">
                  <c:v>164000</c:v>
                </c:pt>
                <c:pt idx="618">
                  <c:v>164000</c:v>
                </c:pt>
                <c:pt idx="619">
                  <c:v>164000</c:v>
                </c:pt>
                <c:pt idx="620">
                  <c:v>164000</c:v>
                </c:pt>
                <c:pt idx="621">
                  <c:v>164000</c:v>
                </c:pt>
                <c:pt idx="622">
                  <c:v>164000</c:v>
                </c:pt>
                <c:pt idx="623">
                  <c:v>164000</c:v>
                </c:pt>
                <c:pt idx="624">
                  <c:v>164000</c:v>
                </c:pt>
                <c:pt idx="625">
                  <c:v>152000</c:v>
                </c:pt>
                <c:pt idx="626">
                  <c:v>152000</c:v>
                </c:pt>
                <c:pt idx="627">
                  <c:v>152000</c:v>
                </c:pt>
                <c:pt idx="628">
                  <c:v>152000</c:v>
                </c:pt>
                <c:pt idx="629">
                  <c:v>152000</c:v>
                </c:pt>
                <c:pt idx="630">
                  <c:v>152000</c:v>
                </c:pt>
                <c:pt idx="631">
                  <c:v>152000</c:v>
                </c:pt>
                <c:pt idx="632">
                  <c:v>152000</c:v>
                </c:pt>
                <c:pt idx="633">
                  <c:v>152000</c:v>
                </c:pt>
                <c:pt idx="634">
                  <c:v>152000</c:v>
                </c:pt>
                <c:pt idx="635">
                  <c:v>152000</c:v>
                </c:pt>
                <c:pt idx="636">
                  <c:v>152000</c:v>
                </c:pt>
                <c:pt idx="637">
                  <c:v>152000</c:v>
                </c:pt>
                <c:pt idx="638">
                  <c:v>152000</c:v>
                </c:pt>
                <c:pt idx="639">
                  <c:v>144000</c:v>
                </c:pt>
                <c:pt idx="640">
                  <c:v>144000</c:v>
                </c:pt>
                <c:pt idx="641">
                  <c:v>144000</c:v>
                </c:pt>
                <c:pt idx="642">
                  <c:v>144000</c:v>
                </c:pt>
                <c:pt idx="643">
                  <c:v>144000</c:v>
                </c:pt>
                <c:pt idx="644">
                  <c:v>144000</c:v>
                </c:pt>
                <c:pt idx="645">
                  <c:v>144000</c:v>
                </c:pt>
                <c:pt idx="646">
                  <c:v>144000</c:v>
                </c:pt>
                <c:pt idx="647">
                  <c:v>142500</c:v>
                </c:pt>
                <c:pt idx="648">
                  <c:v>142500</c:v>
                </c:pt>
                <c:pt idx="649">
                  <c:v>142500</c:v>
                </c:pt>
                <c:pt idx="650">
                  <c:v>142500</c:v>
                </c:pt>
                <c:pt idx="651">
                  <c:v>142500</c:v>
                </c:pt>
                <c:pt idx="652">
                  <c:v>142500</c:v>
                </c:pt>
                <c:pt idx="653">
                  <c:v>142500</c:v>
                </c:pt>
                <c:pt idx="654">
                  <c:v>142500</c:v>
                </c:pt>
                <c:pt idx="655">
                  <c:v>142500</c:v>
                </c:pt>
                <c:pt idx="656">
                  <c:v>142500</c:v>
                </c:pt>
                <c:pt idx="657">
                  <c:v>133500</c:v>
                </c:pt>
                <c:pt idx="658">
                  <c:v>133500</c:v>
                </c:pt>
                <c:pt idx="659">
                  <c:v>133500</c:v>
                </c:pt>
                <c:pt idx="660">
                  <c:v>133500</c:v>
                </c:pt>
                <c:pt idx="661">
                  <c:v>133500</c:v>
                </c:pt>
                <c:pt idx="662">
                  <c:v>133500</c:v>
                </c:pt>
                <c:pt idx="663">
                  <c:v>133500</c:v>
                </c:pt>
                <c:pt idx="664">
                  <c:v>133500</c:v>
                </c:pt>
                <c:pt idx="665">
                  <c:v>133500</c:v>
                </c:pt>
                <c:pt idx="666">
                  <c:v>133500</c:v>
                </c:pt>
                <c:pt idx="667">
                  <c:v>133500</c:v>
                </c:pt>
                <c:pt idx="668">
                  <c:v>133500</c:v>
                </c:pt>
                <c:pt idx="669">
                  <c:v>133500</c:v>
                </c:pt>
                <c:pt idx="670">
                  <c:v>133500</c:v>
                </c:pt>
                <c:pt idx="671">
                  <c:v>133500</c:v>
                </c:pt>
                <c:pt idx="672">
                  <c:v>133500</c:v>
                </c:pt>
                <c:pt idx="673">
                  <c:v>133500</c:v>
                </c:pt>
                <c:pt idx="674">
                  <c:v>133500</c:v>
                </c:pt>
                <c:pt idx="675">
                  <c:v>133500</c:v>
                </c:pt>
                <c:pt idx="676">
                  <c:v>133500</c:v>
                </c:pt>
                <c:pt idx="677">
                  <c:v>133500</c:v>
                </c:pt>
                <c:pt idx="678">
                  <c:v>133500</c:v>
                </c:pt>
                <c:pt idx="679">
                  <c:v>133500</c:v>
                </c:pt>
                <c:pt idx="680">
                  <c:v>133500</c:v>
                </c:pt>
                <c:pt idx="681">
                  <c:v>133500</c:v>
                </c:pt>
                <c:pt idx="682">
                  <c:v>133500</c:v>
                </c:pt>
                <c:pt idx="683">
                  <c:v>133500</c:v>
                </c:pt>
                <c:pt idx="684">
                  <c:v>133500</c:v>
                </c:pt>
                <c:pt idx="685">
                  <c:v>133500</c:v>
                </c:pt>
                <c:pt idx="686">
                  <c:v>133500</c:v>
                </c:pt>
                <c:pt idx="687">
                  <c:v>133500</c:v>
                </c:pt>
                <c:pt idx="688">
                  <c:v>133500</c:v>
                </c:pt>
                <c:pt idx="689">
                  <c:v>133500</c:v>
                </c:pt>
                <c:pt idx="690">
                  <c:v>133500</c:v>
                </c:pt>
                <c:pt idx="691">
                  <c:v>133500</c:v>
                </c:pt>
                <c:pt idx="692">
                  <c:v>133500</c:v>
                </c:pt>
                <c:pt idx="693">
                  <c:v>133500</c:v>
                </c:pt>
                <c:pt idx="694">
                  <c:v>133500</c:v>
                </c:pt>
                <c:pt idx="695">
                  <c:v>133500</c:v>
                </c:pt>
                <c:pt idx="696">
                  <c:v>133500</c:v>
                </c:pt>
                <c:pt idx="697">
                  <c:v>133500</c:v>
                </c:pt>
                <c:pt idx="698">
                  <c:v>133500</c:v>
                </c:pt>
                <c:pt idx="699">
                  <c:v>133500</c:v>
                </c:pt>
                <c:pt idx="700">
                  <c:v>133500</c:v>
                </c:pt>
                <c:pt idx="701">
                  <c:v>133500</c:v>
                </c:pt>
                <c:pt idx="702">
                  <c:v>133500</c:v>
                </c:pt>
                <c:pt idx="703">
                  <c:v>133500</c:v>
                </c:pt>
                <c:pt idx="704">
                  <c:v>133500</c:v>
                </c:pt>
                <c:pt idx="705">
                  <c:v>133500</c:v>
                </c:pt>
                <c:pt idx="706">
                  <c:v>133500</c:v>
                </c:pt>
                <c:pt idx="707">
                  <c:v>133500</c:v>
                </c:pt>
                <c:pt idx="708">
                  <c:v>133500</c:v>
                </c:pt>
                <c:pt idx="709">
                  <c:v>133500</c:v>
                </c:pt>
                <c:pt idx="710">
                  <c:v>133500</c:v>
                </c:pt>
                <c:pt idx="711">
                  <c:v>133500</c:v>
                </c:pt>
                <c:pt idx="712">
                  <c:v>133500</c:v>
                </c:pt>
                <c:pt idx="713">
                  <c:v>133500</c:v>
                </c:pt>
                <c:pt idx="714">
                  <c:v>133500</c:v>
                </c:pt>
                <c:pt idx="715">
                  <c:v>133500</c:v>
                </c:pt>
                <c:pt idx="716">
                  <c:v>133500</c:v>
                </c:pt>
                <c:pt idx="717">
                  <c:v>133500</c:v>
                </c:pt>
                <c:pt idx="718">
                  <c:v>133500</c:v>
                </c:pt>
                <c:pt idx="719">
                  <c:v>133500</c:v>
                </c:pt>
                <c:pt idx="720">
                  <c:v>133500</c:v>
                </c:pt>
                <c:pt idx="721">
                  <c:v>133500</c:v>
                </c:pt>
                <c:pt idx="722">
                  <c:v>134000</c:v>
                </c:pt>
                <c:pt idx="723">
                  <c:v>134000</c:v>
                </c:pt>
                <c:pt idx="724">
                  <c:v>134000</c:v>
                </c:pt>
                <c:pt idx="725">
                  <c:v>134000</c:v>
                </c:pt>
                <c:pt idx="726">
                  <c:v>134000</c:v>
                </c:pt>
                <c:pt idx="727">
                  <c:v>134000</c:v>
                </c:pt>
                <c:pt idx="728">
                  <c:v>134000</c:v>
                </c:pt>
                <c:pt idx="729">
                  <c:v>134000</c:v>
                </c:pt>
                <c:pt idx="730">
                  <c:v>134000</c:v>
                </c:pt>
                <c:pt idx="731">
                  <c:v>134000</c:v>
                </c:pt>
                <c:pt idx="732">
                  <c:v>134000</c:v>
                </c:pt>
                <c:pt idx="733">
                  <c:v>134000</c:v>
                </c:pt>
                <c:pt idx="734">
                  <c:v>134000</c:v>
                </c:pt>
                <c:pt idx="735">
                  <c:v>134000</c:v>
                </c:pt>
                <c:pt idx="736">
                  <c:v>134000</c:v>
                </c:pt>
                <c:pt idx="737">
                  <c:v>134000</c:v>
                </c:pt>
                <c:pt idx="738">
                  <c:v>134000</c:v>
                </c:pt>
                <c:pt idx="739">
                  <c:v>134000</c:v>
                </c:pt>
                <c:pt idx="740">
                  <c:v>134000</c:v>
                </c:pt>
                <c:pt idx="741">
                  <c:v>134000</c:v>
                </c:pt>
                <c:pt idx="742">
                  <c:v>134000</c:v>
                </c:pt>
                <c:pt idx="743">
                  <c:v>134000</c:v>
                </c:pt>
                <c:pt idx="744">
                  <c:v>134000</c:v>
                </c:pt>
                <c:pt idx="745">
                  <c:v>134000</c:v>
                </c:pt>
                <c:pt idx="746">
                  <c:v>134000</c:v>
                </c:pt>
                <c:pt idx="747">
                  <c:v>134000</c:v>
                </c:pt>
                <c:pt idx="748">
                  <c:v>134000</c:v>
                </c:pt>
                <c:pt idx="749">
                  <c:v>134000</c:v>
                </c:pt>
                <c:pt idx="750">
                  <c:v>134000</c:v>
                </c:pt>
                <c:pt idx="751">
                  <c:v>134000</c:v>
                </c:pt>
                <c:pt idx="752">
                  <c:v>134000</c:v>
                </c:pt>
                <c:pt idx="753">
                  <c:v>134000</c:v>
                </c:pt>
                <c:pt idx="754">
                  <c:v>134000</c:v>
                </c:pt>
                <c:pt idx="755">
                  <c:v>134000</c:v>
                </c:pt>
                <c:pt idx="756">
                  <c:v>134000</c:v>
                </c:pt>
                <c:pt idx="757">
                  <c:v>134000</c:v>
                </c:pt>
                <c:pt idx="758">
                  <c:v>134000</c:v>
                </c:pt>
                <c:pt idx="759">
                  <c:v>134000</c:v>
                </c:pt>
                <c:pt idx="760">
                  <c:v>134000</c:v>
                </c:pt>
                <c:pt idx="761">
                  <c:v>134000</c:v>
                </c:pt>
                <c:pt idx="762">
                  <c:v>134000</c:v>
                </c:pt>
                <c:pt idx="763">
                  <c:v>134000</c:v>
                </c:pt>
                <c:pt idx="764">
                  <c:v>134000</c:v>
                </c:pt>
                <c:pt idx="765">
                  <c:v>130000</c:v>
                </c:pt>
                <c:pt idx="766">
                  <c:v>130000</c:v>
                </c:pt>
                <c:pt idx="767">
                  <c:v>130000</c:v>
                </c:pt>
                <c:pt idx="768">
                  <c:v>130000</c:v>
                </c:pt>
                <c:pt idx="769">
                  <c:v>130000</c:v>
                </c:pt>
                <c:pt idx="770">
                  <c:v>130000</c:v>
                </c:pt>
                <c:pt idx="771">
                  <c:v>130000</c:v>
                </c:pt>
                <c:pt idx="772">
                  <c:v>130000</c:v>
                </c:pt>
                <c:pt idx="773">
                  <c:v>130000</c:v>
                </c:pt>
                <c:pt idx="774">
                  <c:v>130000</c:v>
                </c:pt>
                <c:pt idx="775">
                  <c:v>126500</c:v>
                </c:pt>
                <c:pt idx="776">
                  <c:v>126500</c:v>
                </c:pt>
                <c:pt idx="777">
                  <c:v>126500</c:v>
                </c:pt>
                <c:pt idx="778">
                  <c:v>126500</c:v>
                </c:pt>
                <c:pt idx="779">
                  <c:v>126500</c:v>
                </c:pt>
                <c:pt idx="780">
                  <c:v>126500</c:v>
                </c:pt>
                <c:pt idx="781">
                  <c:v>126500</c:v>
                </c:pt>
                <c:pt idx="782">
                  <c:v>126500</c:v>
                </c:pt>
                <c:pt idx="783">
                  <c:v>126500</c:v>
                </c:pt>
                <c:pt idx="784">
                  <c:v>126500</c:v>
                </c:pt>
                <c:pt idx="785">
                  <c:v>126500</c:v>
                </c:pt>
                <c:pt idx="786">
                  <c:v>126500</c:v>
                </c:pt>
                <c:pt idx="787">
                  <c:v>125500</c:v>
                </c:pt>
                <c:pt idx="788">
                  <c:v>125500</c:v>
                </c:pt>
                <c:pt idx="789">
                  <c:v>125500</c:v>
                </c:pt>
                <c:pt idx="790">
                  <c:v>125500</c:v>
                </c:pt>
                <c:pt idx="791">
                  <c:v>125500</c:v>
                </c:pt>
                <c:pt idx="792">
                  <c:v>125500</c:v>
                </c:pt>
                <c:pt idx="793">
                  <c:v>125500</c:v>
                </c:pt>
                <c:pt idx="794">
                  <c:v>125500</c:v>
                </c:pt>
                <c:pt idx="795">
                  <c:v>125500</c:v>
                </c:pt>
                <c:pt idx="796">
                  <c:v>125500</c:v>
                </c:pt>
                <c:pt idx="797">
                  <c:v>125500</c:v>
                </c:pt>
                <c:pt idx="798">
                  <c:v>121000</c:v>
                </c:pt>
                <c:pt idx="799">
                  <c:v>121000</c:v>
                </c:pt>
                <c:pt idx="800">
                  <c:v>121000</c:v>
                </c:pt>
                <c:pt idx="801">
                  <c:v>121000</c:v>
                </c:pt>
                <c:pt idx="802">
                  <c:v>121000</c:v>
                </c:pt>
                <c:pt idx="803">
                  <c:v>121000</c:v>
                </c:pt>
                <c:pt idx="804">
                  <c:v>121000</c:v>
                </c:pt>
                <c:pt idx="805">
                  <c:v>121000</c:v>
                </c:pt>
                <c:pt idx="806">
                  <c:v>121000</c:v>
                </c:pt>
                <c:pt idx="807">
                  <c:v>121000</c:v>
                </c:pt>
                <c:pt idx="808">
                  <c:v>121000</c:v>
                </c:pt>
                <c:pt idx="809">
                  <c:v>121000</c:v>
                </c:pt>
                <c:pt idx="810">
                  <c:v>121000</c:v>
                </c:pt>
                <c:pt idx="811">
                  <c:v>121000</c:v>
                </c:pt>
                <c:pt idx="812">
                  <c:v>121000</c:v>
                </c:pt>
                <c:pt idx="813">
                  <c:v>121000</c:v>
                </c:pt>
                <c:pt idx="814">
                  <c:v>121000</c:v>
                </c:pt>
                <c:pt idx="815">
                  <c:v>121000</c:v>
                </c:pt>
                <c:pt idx="816">
                  <c:v>121000</c:v>
                </c:pt>
                <c:pt idx="817">
                  <c:v>121000</c:v>
                </c:pt>
                <c:pt idx="818">
                  <c:v>121000</c:v>
                </c:pt>
                <c:pt idx="819">
                  <c:v>121000</c:v>
                </c:pt>
                <c:pt idx="820">
                  <c:v>121000</c:v>
                </c:pt>
                <c:pt idx="821">
                  <c:v>121000</c:v>
                </c:pt>
                <c:pt idx="822">
                  <c:v>121000</c:v>
                </c:pt>
                <c:pt idx="823">
                  <c:v>121000</c:v>
                </c:pt>
                <c:pt idx="824">
                  <c:v>121000</c:v>
                </c:pt>
                <c:pt idx="825">
                  <c:v>121000</c:v>
                </c:pt>
                <c:pt idx="826">
                  <c:v>121000</c:v>
                </c:pt>
                <c:pt idx="827">
                  <c:v>121000</c:v>
                </c:pt>
                <c:pt idx="828">
                  <c:v>121000</c:v>
                </c:pt>
                <c:pt idx="829">
                  <c:v>121000</c:v>
                </c:pt>
                <c:pt idx="830">
                  <c:v>117500</c:v>
                </c:pt>
                <c:pt idx="831">
                  <c:v>117500</c:v>
                </c:pt>
                <c:pt idx="832">
                  <c:v>117500</c:v>
                </c:pt>
                <c:pt idx="833">
                  <c:v>117500</c:v>
                </c:pt>
                <c:pt idx="834">
                  <c:v>117500</c:v>
                </c:pt>
                <c:pt idx="835">
                  <c:v>112500</c:v>
                </c:pt>
                <c:pt idx="836">
                  <c:v>112500</c:v>
                </c:pt>
                <c:pt idx="837">
                  <c:v>112500</c:v>
                </c:pt>
                <c:pt idx="838">
                  <c:v>112500</c:v>
                </c:pt>
                <c:pt idx="839">
                  <c:v>112500</c:v>
                </c:pt>
                <c:pt idx="840">
                  <c:v>112500</c:v>
                </c:pt>
                <c:pt idx="841">
                  <c:v>112500</c:v>
                </c:pt>
                <c:pt idx="842">
                  <c:v>112500</c:v>
                </c:pt>
                <c:pt idx="843">
                  <c:v>112500</c:v>
                </c:pt>
                <c:pt idx="844">
                  <c:v>112500</c:v>
                </c:pt>
                <c:pt idx="845">
                  <c:v>112500</c:v>
                </c:pt>
                <c:pt idx="846">
                  <c:v>112500</c:v>
                </c:pt>
                <c:pt idx="847">
                  <c:v>112500</c:v>
                </c:pt>
                <c:pt idx="848">
                  <c:v>112500</c:v>
                </c:pt>
                <c:pt idx="849">
                  <c:v>112500</c:v>
                </c:pt>
                <c:pt idx="850">
                  <c:v>112500</c:v>
                </c:pt>
                <c:pt idx="851">
                  <c:v>112500</c:v>
                </c:pt>
                <c:pt idx="852">
                  <c:v>112500</c:v>
                </c:pt>
                <c:pt idx="853">
                  <c:v>109000</c:v>
                </c:pt>
                <c:pt idx="854">
                  <c:v>109000</c:v>
                </c:pt>
                <c:pt idx="855">
                  <c:v>109000</c:v>
                </c:pt>
                <c:pt idx="856">
                  <c:v>109000</c:v>
                </c:pt>
                <c:pt idx="857">
                  <c:v>109000</c:v>
                </c:pt>
                <c:pt idx="858">
                  <c:v>109000</c:v>
                </c:pt>
                <c:pt idx="859">
                  <c:v>109000</c:v>
                </c:pt>
                <c:pt idx="860">
                  <c:v>109000</c:v>
                </c:pt>
                <c:pt idx="861">
                  <c:v>109000</c:v>
                </c:pt>
                <c:pt idx="862">
                  <c:v>109000</c:v>
                </c:pt>
                <c:pt idx="863">
                  <c:v>109000</c:v>
                </c:pt>
                <c:pt idx="864">
                  <c:v>109000</c:v>
                </c:pt>
                <c:pt idx="865">
                  <c:v>109000</c:v>
                </c:pt>
                <c:pt idx="866">
                  <c:v>109000</c:v>
                </c:pt>
                <c:pt idx="867">
                  <c:v>109000</c:v>
                </c:pt>
                <c:pt idx="868">
                  <c:v>109000</c:v>
                </c:pt>
                <c:pt idx="869">
                  <c:v>109000</c:v>
                </c:pt>
                <c:pt idx="870">
                  <c:v>109000</c:v>
                </c:pt>
                <c:pt idx="871">
                  <c:v>109000</c:v>
                </c:pt>
                <c:pt idx="872">
                  <c:v>109000</c:v>
                </c:pt>
                <c:pt idx="873">
                  <c:v>109000</c:v>
                </c:pt>
              </c:numCache>
            </c:numRef>
          </c:val>
          <c:smooth val="0"/>
        </c:ser>
        <c:dLbls>
          <c:showLegendKey val="0"/>
          <c:showVal val="0"/>
          <c:showCatName val="0"/>
          <c:showSerName val="0"/>
          <c:showPercent val="0"/>
          <c:showBubbleSize val="0"/>
        </c:dLbls>
        <c:marker val="0"/>
        <c:smooth val="0"/>
        <c:axId val="668075185"/>
        <c:axId val="120119075"/>
      </c:lineChart>
      <c:dateAx>
        <c:axId val="668075185"/>
        <c:scaling>
          <c:orientation val="minMax"/>
          <c:max val="45079"/>
          <c:min val="44714"/>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0119075"/>
        <c:crosses val="autoZero"/>
        <c:auto val="1"/>
        <c:lblOffset val="100"/>
        <c:baseTimeUnit val="days"/>
        <c:majorUnit val="2"/>
        <c:majorTimeUnit val="months"/>
        <c:minorUnit val="30"/>
        <c:minorTimeUnit val="days"/>
      </c:dateAx>
      <c:valAx>
        <c:axId val="120119075"/>
        <c:scaling>
          <c:orientation val="minMax"/>
          <c:min val="8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68075185"/>
        <c:crosses val="autoZero"/>
        <c:crossBetween val="between"/>
        <c:majorUnit val="4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320" b="0" i="0" u="none" strike="noStrike" kern="1200" spc="0" baseline="0">
                <a:solidFill>
                  <a:schemeClr val="tx1">
                    <a:lumMod val="65000"/>
                    <a:lumOff val="35000"/>
                  </a:schemeClr>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r>
              <a:rPr lang="zh-CN" altLang="en-US" sz="1100" b="1">
                <a:solidFill>
                  <a:srgbClr val="023985"/>
                </a:solidFill>
              </a:rPr>
              <a:t>三元前驱体利润概况（元</a:t>
            </a:r>
            <a:r>
              <a:rPr lang="en-US" altLang="zh-CN" sz="1100" b="1">
                <a:solidFill>
                  <a:srgbClr val="023985"/>
                </a:solidFill>
              </a:rPr>
              <a:t>/</a:t>
            </a:r>
            <a:r>
              <a:rPr lang="zh-CN" altLang="en-US" sz="1100" b="1">
                <a:solidFill>
                  <a:srgbClr val="023985"/>
                </a:solidFill>
              </a:rPr>
              <a:t>吨）</a:t>
            </a:r>
            <a:endParaRPr lang="zh-CN" altLang="en-US" sz="1100" b="1">
              <a:solidFill>
                <a:srgbClr val="023985"/>
              </a:solidFill>
            </a:endParaRPr>
          </a:p>
        </c:rich>
      </c:tx>
      <c:layout>
        <c:manualLayout>
          <c:xMode val="edge"/>
          <c:yMode val="edge"/>
          <c:x val="0.0144444444444444"/>
          <c:y val="0.00694444444444444"/>
        </c:manualLayout>
      </c:layout>
      <c:overlay val="0"/>
      <c:spPr>
        <a:noFill/>
        <a:ln>
          <a:noFill/>
        </a:ln>
        <a:effectLst/>
      </c:spPr>
    </c:title>
    <c:autoTitleDeleted val="0"/>
    <c:plotArea>
      <c:layout>
        <c:manualLayout>
          <c:layoutTarget val="inner"/>
          <c:xMode val="edge"/>
          <c:yMode val="edge"/>
          <c:x val="0.102166666666667"/>
          <c:y val="0.133854205971094"/>
          <c:w val="0.883454924439812"/>
          <c:h val="0.667858756991869"/>
        </c:manualLayout>
      </c:layout>
      <c:lineChart>
        <c:grouping val="standard"/>
        <c:varyColors val="0"/>
        <c:ser>
          <c:idx val="0"/>
          <c:order val="0"/>
          <c:tx>
            <c:strRef>
              <c:f>'前驱体成本 (2)'!$W$3</c:f>
              <c:strCache>
                <c:ptCount val="1"/>
                <c:pt idx="0">
                  <c:v>523多晶型三元前驱体</c:v>
                </c:pt>
              </c:strCache>
            </c:strRef>
          </c:tx>
          <c:spPr>
            <a:ln w="19050" cap="rnd">
              <a:solidFill>
                <a:srgbClr val="BC0008"/>
              </a:solidFill>
              <a:round/>
            </a:ln>
            <a:effectLst/>
          </c:spPr>
          <c:marker>
            <c:symbol val="none"/>
          </c:marker>
          <c:dLbls>
            <c:delete val="1"/>
          </c:dLbls>
          <c:cat>
            <c:numRef>
              <c:f>'前驱体成本 (2)'!$V$4:$V$1697</c:f>
              <c:numCache>
                <c:formatCode>yyyy/m/d</c:formatCode>
                <c:ptCount val="1694"/>
                <c:pt idx="0" c:formatCode="yyyy/m/d">
                  <c:v>42741</c:v>
                </c:pt>
                <c:pt idx="1" c:formatCode="yyyy/m/d">
                  <c:v>42744</c:v>
                </c:pt>
                <c:pt idx="2" c:formatCode="yyyy/m/d">
                  <c:v>42745</c:v>
                </c:pt>
                <c:pt idx="3" c:formatCode="yyyy/m/d">
                  <c:v>42746</c:v>
                </c:pt>
                <c:pt idx="4" c:formatCode="yyyy/m/d">
                  <c:v>42747</c:v>
                </c:pt>
                <c:pt idx="5" c:formatCode="yyyy/m/d">
                  <c:v>42748</c:v>
                </c:pt>
                <c:pt idx="6" c:formatCode="yyyy/m/d">
                  <c:v>42751</c:v>
                </c:pt>
                <c:pt idx="7" c:formatCode="yyyy/m/d">
                  <c:v>42752</c:v>
                </c:pt>
                <c:pt idx="8" c:formatCode="yyyy/m/d">
                  <c:v>42753</c:v>
                </c:pt>
                <c:pt idx="9" c:formatCode="yyyy/m/d">
                  <c:v>42754</c:v>
                </c:pt>
                <c:pt idx="10" c:formatCode="yyyy/m/d">
                  <c:v>42755</c:v>
                </c:pt>
                <c:pt idx="11" c:formatCode="yyyy/m/d">
                  <c:v>42758</c:v>
                </c:pt>
                <c:pt idx="12" c:formatCode="yyyy/m/d">
                  <c:v>42759</c:v>
                </c:pt>
                <c:pt idx="13" c:formatCode="yyyy/m/d">
                  <c:v>42760</c:v>
                </c:pt>
                <c:pt idx="14" c:formatCode="yyyy/m/d">
                  <c:v>42761</c:v>
                </c:pt>
                <c:pt idx="15" c:formatCode="yyyy/m/d">
                  <c:v>42769</c:v>
                </c:pt>
                <c:pt idx="16" c:formatCode="yyyy/m/d">
                  <c:v>42772</c:v>
                </c:pt>
                <c:pt idx="17" c:formatCode="yyyy/m/d">
                  <c:v>42773</c:v>
                </c:pt>
                <c:pt idx="18" c:formatCode="yyyy/m/d">
                  <c:v>42774</c:v>
                </c:pt>
                <c:pt idx="19" c:formatCode="yyyy/m/d">
                  <c:v>42775</c:v>
                </c:pt>
                <c:pt idx="20" c:formatCode="yyyy/m/d">
                  <c:v>42776</c:v>
                </c:pt>
                <c:pt idx="21" c:formatCode="yyyy/m/d">
                  <c:v>42779</c:v>
                </c:pt>
                <c:pt idx="22" c:formatCode="yyyy/m/d">
                  <c:v>42780</c:v>
                </c:pt>
                <c:pt idx="23" c:formatCode="yyyy/m/d">
                  <c:v>42781</c:v>
                </c:pt>
                <c:pt idx="24" c:formatCode="yyyy/m/d">
                  <c:v>42782</c:v>
                </c:pt>
                <c:pt idx="25" c:formatCode="yyyy/m/d">
                  <c:v>42783</c:v>
                </c:pt>
                <c:pt idx="26" c:formatCode="yyyy/m/d">
                  <c:v>42786</c:v>
                </c:pt>
                <c:pt idx="27" c:formatCode="yyyy/m/d">
                  <c:v>42787</c:v>
                </c:pt>
                <c:pt idx="28" c:formatCode="yyyy/m/d">
                  <c:v>42788</c:v>
                </c:pt>
                <c:pt idx="29" c:formatCode="yyyy/m/d">
                  <c:v>42789</c:v>
                </c:pt>
                <c:pt idx="30" c:formatCode="yyyy/m/d">
                  <c:v>42790</c:v>
                </c:pt>
                <c:pt idx="31" c:formatCode="yyyy/m/d">
                  <c:v>42793</c:v>
                </c:pt>
                <c:pt idx="32" c:formatCode="yyyy/m/d">
                  <c:v>42794</c:v>
                </c:pt>
                <c:pt idx="33" c:formatCode="yyyy/m/d">
                  <c:v>42795</c:v>
                </c:pt>
                <c:pt idx="34" c:formatCode="yyyy/m/d">
                  <c:v>42796</c:v>
                </c:pt>
                <c:pt idx="35" c:formatCode="yyyy/m/d">
                  <c:v>42797</c:v>
                </c:pt>
                <c:pt idx="36" c:formatCode="yyyy/m/d">
                  <c:v>42800</c:v>
                </c:pt>
                <c:pt idx="37" c:formatCode="yyyy/m/d">
                  <c:v>42801</c:v>
                </c:pt>
                <c:pt idx="38" c:formatCode="yyyy/m/d">
                  <c:v>42802</c:v>
                </c:pt>
                <c:pt idx="39" c:formatCode="yyyy/m/d">
                  <c:v>42803</c:v>
                </c:pt>
                <c:pt idx="40" c:formatCode="yyyy/m/d">
                  <c:v>42804</c:v>
                </c:pt>
                <c:pt idx="41" c:formatCode="yyyy/m/d">
                  <c:v>42807</c:v>
                </c:pt>
                <c:pt idx="42" c:formatCode="yyyy/m/d">
                  <c:v>42808</c:v>
                </c:pt>
                <c:pt idx="43" c:formatCode="yyyy/m/d">
                  <c:v>42809</c:v>
                </c:pt>
                <c:pt idx="44" c:formatCode="yyyy/m/d">
                  <c:v>42810</c:v>
                </c:pt>
                <c:pt idx="45" c:formatCode="yyyy/m/d">
                  <c:v>42811</c:v>
                </c:pt>
                <c:pt idx="46" c:formatCode="yyyy/m/d">
                  <c:v>42814</c:v>
                </c:pt>
                <c:pt idx="47" c:formatCode="yyyy/m/d">
                  <c:v>42815</c:v>
                </c:pt>
                <c:pt idx="48" c:formatCode="yyyy/m/d">
                  <c:v>42816</c:v>
                </c:pt>
                <c:pt idx="49" c:formatCode="yyyy/m/d">
                  <c:v>42817</c:v>
                </c:pt>
                <c:pt idx="50" c:formatCode="yyyy/m/d">
                  <c:v>42818</c:v>
                </c:pt>
                <c:pt idx="51" c:formatCode="yyyy/m/d">
                  <c:v>42821</c:v>
                </c:pt>
                <c:pt idx="52" c:formatCode="yyyy/m/d">
                  <c:v>42822</c:v>
                </c:pt>
                <c:pt idx="53" c:formatCode="yyyy/m/d">
                  <c:v>42823</c:v>
                </c:pt>
                <c:pt idx="54" c:formatCode="yyyy/m/d">
                  <c:v>42824</c:v>
                </c:pt>
                <c:pt idx="55" c:formatCode="yyyy/m/d">
                  <c:v>42825</c:v>
                </c:pt>
                <c:pt idx="56" c:formatCode="yyyy/m/d">
                  <c:v>42830</c:v>
                </c:pt>
                <c:pt idx="57" c:formatCode="yyyy/m/d">
                  <c:v>42831</c:v>
                </c:pt>
                <c:pt idx="58" c:formatCode="yyyy/m/d">
                  <c:v>42832</c:v>
                </c:pt>
                <c:pt idx="59" c:formatCode="yyyy/m/d">
                  <c:v>42835</c:v>
                </c:pt>
                <c:pt idx="60" c:formatCode="yyyy/m/d">
                  <c:v>42836</c:v>
                </c:pt>
                <c:pt idx="61" c:formatCode="yyyy/m/d">
                  <c:v>42837</c:v>
                </c:pt>
                <c:pt idx="62" c:formatCode="yyyy/m/d">
                  <c:v>42838</c:v>
                </c:pt>
                <c:pt idx="63" c:formatCode="yyyy/m/d">
                  <c:v>42839</c:v>
                </c:pt>
                <c:pt idx="64" c:formatCode="yyyy/m/d">
                  <c:v>42842</c:v>
                </c:pt>
                <c:pt idx="65" c:formatCode="yyyy/m/d">
                  <c:v>42843</c:v>
                </c:pt>
                <c:pt idx="66" c:formatCode="yyyy/m/d">
                  <c:v>42844</c:v>
                </c:pt>
                <c:pt idx="67" c:formatCode="yyyy/m/d">
                  <c:v>42845</c:v>
                </c:pt>
                <c:pt idx="68" c:formatCode="yyyy/m/d">
                  <c:v>42846</c:v>
                </c:pt>
                <c:pt idx="69" c:formatCode="yyyy/m/d">
                  <c:v>42849</c:v>
                </c:pt>
                <c:pt idx="70" c:formatCode="yyyy/m/d">
                  <c:v>42850</c:v>
                </c:pt>
                <c:pt idx="71" c:formatCode="yyyy/m/d">
                  <c:v>42851</c:v>
                </c:pt>
                <c:pt idx="72" c:formatCode="yyyy/m/d">
                  <c:v>42852</c:v>
                </c:pt>
                <c:pt idx="73" c:formatCode="yyyy/m/d">
                  <c:v>42853</c:v>
                </c:pt>
                <c:pt idx="74" c:formatCode="yyyy/m/d">
                  <c:v>42857</c:v>
                </c:pt>
                <c:pt idx="75" c:formatCode="yyyy/m/d">
                  <c:v>42858</c:v>
                </c:pt>
                <c:pt idx="76" c:formatCode="yyyy/m/d">
                  <c:v>42859</c:v>
                </c:pt>
                <c:pt idx="77" c:formatCode="yyyy/m/d">
                  <c:v>42860</c:v>
                </c:pt>
                <c:pt idx="78" c:formatCode="yyyy/m/d">
                  <c:v>42863</c:v>
                </c:pt>
                <c:pt idx="79" c:formatCode="yyyy/m/d">
                  <c:v>42864</c:v>
                </c:pt>
                <c:pt idx="80" c:formatCode="yyyy/m/d">
                  <c:v>42865</c:v>
                </c:pt>
                <c:pt idx="81" c:formatCode="yyyy/m/d">
                  <c:v>42866</c:v>
                </c:pt>
                <c:pt idx="82" c:formatCode="yyyy/m/d">
                  <c:v>42867</c:v>
                </c:pt>
                <c:pt idx="83" c:formatCode="yyyy/m/d">
                  <c:v>42870</c:v>
                </c:pt>
                <c:pt idx="84" c:formatCode="yyyy/m/d">
                  <c:v>42871</c:v>
                </c:pt>
                <c:pt idx="85" c:formatCode="yyyy/m/d">
                  <c:v>42872</c:v>
                </c:pt>
                <c:pt idx="86" c:formatCode="yyyy/m/d">
                  <c:v>42873</c:v>
                </c:pt>
                <c:pt idx="87" c:formatCode="yyyy/m/d">
                  <c:v>42874</c:v>
                </c:pt>
                <c:pt idx="88" c:formatCode="yyyy/m/d">
                  <c:v>42877</c:v>
                </c:pt>
                <c:pt idx="89" c:formatCode="yyyy/m/d">
                  <c:v>42878</c:v>
                </c:pt>
                <c:pt idx="90" c:formatCode="yyyy/m/d">
                  <c:v>42879</c:v>
                </c:pt>
                <c:pt idx="91" c:formatCode="yyyy/m/d">
                  <c:v>42880</c:v>
                </c:pt>
                <c:pt idx="92" c:formatCode="yyyy/m/d">
                  <c:v>42881</c:v>
                </c:pt>
                <c:pt idx="93" c:formatCode="yyyy/m/d">
                  <c:v>42886</c:v>
                </c:pt>
                <c:pt idx="94" c:formatCode="yyyy/m/d">
                  <c:v>42887</c:v>
                </c:pt>
                <c:pt idx="95" c:formatCode="yyyy/m/d">
                  <c:v>42888</c:v>
                </c:pt>
                <c:pt idx="96" c:formatCode="yyyy/m/d">
                  <c:v>42891</c:v>
                </c:pt>
                <c:pt idx="97" c:formatCode="yyyy/m/d">
                  <c:v>42892</c:v>
                </c:pt>
                <c:pt idx="98" c:formatCode="yyyy/m/d">
                  <c:v>42893</c:v>
                </c:pt>
                <c:pt idx="99" c:formatCode="yyyy/m/d">
                  <c:v>42894</c:v>
                </c:pt>
                <c:pt idx="100" c:formatCode="yyyy/m/d">
                  <c:v>42895</c:v>
                </c:pt>
                <c:pt idx="101" c:formatCode="yyyy/m/d">
                  <c:v>42898</c:v>
                </c:pt>
                <c:pt idx="102" c:formatCode="yyyy/m/d">
                  <c:v>42899</c:v>
                </c:pt>
                <c:pt idx="103" c:formatCode="yyyy/m/d">
                  <c:v>42900</c:v>
                </c:pt>
                <c:pt idx="104" c:formatCode="yyyy/m/d">
                  <c:v>42901</c:v>
                </c:pt>
                <c:pt idx="105" c:formatCode="yyyy/m/d">
                  <c:v>42902</c:v>
                </c:pt>
                <c:pt idx="106" c:formatCode="yyyy/m/d">
                  <c:v>42905</c:v>
                </c:pt>
                <c:pt idx="107" c:formatCode="yyyy/m/d">
                  <c:v>42906</c:v>
                </c:pt>
                <c:pt idx="108" c:formatCode="yyyy/m/d">
                  <c:v>42907</c:v>
                </c:pt>
                <c:pt idx="109" c:formatCode="yyyy/m/d">
                  <c:v>42908</c:v>
                </c:pt>
                <c:pt idx="110" c:formatCode="yyyy/m/d">
                  <c:v>42909</c:v>
                </c:pt>
                <c:pt idx="111" c:formatCode="yyyy/m/d">
                  <c:v>42912</c:v>
                </c:pt>
                <c:pt idx="112" c:formatCode="yyyy/m/d">
                  <c:v>42913</c:v>
                </c:pt>
                <c:pt idx="113" c:formatCode="yyyy/m/d">
                  <c:v>42914</c:v>
                </c:pt>
                <c:pt idx="114" c:formatCode="yyyy/m/d">
                  <c:v>42915</c:v>
                </c:pt>
                <c:pt idx="115" c:formatCode="yyyy/m/d">
                  <c:v>42916</c:v>
                </c:pt>
                <c:pt idx="116" c:formatCode="yyyy/m/d">
                  <c:v>42919</c:v>
                </c:pt>
                <c:pt idx="117" c:formatCode="yyyy/m/d">
                  <c:v>42920</c:v>
                </c:pt>
                <c:pt idx="118" c:formatCode="yyyy/m/d">
                  <c:v>42921</c:v>
                </c:pt>
                <c:pt idx="119" c:formatCode="yyyy/m/d">
                  <c:v>42922</c:v>
                </c:pt>
                <c:pt idx="120" c:formatCode="yyyy/m/d">
                  <c:v>42923</c:v>
                </c:pt>
                <c:pt idx="121" c:formatCode="yyyy/m/d">
                  <c:v>42926</c:v>
                </c:pt>
                <c:pt idx="122" c:formatCode="yyyy/m/d">
                  <c:v>42927</c:v>
                </c:pt>
                <c:pt idx="123" c:formatCode="yyyy/m/d">
                  <c:v>42928</c:v>
                </c:pt>
                <c:pt idx="124" c:formatCode="yyyy/m/d">
                  <c:v>42929</c:v>
                </c:pt>
                <c:pt idx="125" c:formatCode="yyyy/m/d">
                  <c:v>42930</c:v>
                </c:pt>
                <c:pt idx="126" c:formatCode="yyyy/m/d">
                  <c:v>42933</c:v>
                </c:pt>
                <c:pt idx="127" c:formatCode="yyyy/m/d">
                  <c:v>42934</c:v>
                </c:pt>
                <c:pt idx="128" c:formatCode="yyyy/m/d">
                  <c:v>42935</c:v>
                </c:pt>
                <c:pt idx="129" c:formatCode="yyyy/m/d">
                  <c:v>42936</c:v>
                </c:pt>
                <c:pt idx="130" c:formatCode="yyyy/m/d">
                  <c:v>42937</c:v>
                </c:pt>
                <c:pt idx="131" c:formatCode="yyyy/m/d">
                  <c:v>42940</c:v>
                </c:pt>
                <c:pt idx="132" c:formatCode="yyyy/m/d">
                  <c:v>42941</c:v>
                </c:pt>
                <c:pt idx="133" c:formatCode="yyyy/m/d">
                  <c:v>42942</c:v>
                </c:pt>
                <c:pt idx="134" c:formatCode="yyyy/m/d">
                  <c:v>42943</c:v>
                </c:pt>
                <c:pt idx="135" c:formatCode="yyyy/m/d">
                  <c:v>42944</c:v>
                </c:pt>
                <c:pt idx="136" c:formatCode="yyyy/m/d">
                  <c:v>42947</c:v>
                </c:pt>
                <c:pt idx="137" c:formatCode="yyyy/m/d">
                  <c:v>42948</c:v>
                </c:pt>
                <c:pt idx="138" c:formatCode="yyyy/m/d">
                  <c:v>42949</c:v>
                </c:pt>
                <c:pt idx="139" c:formatCode="yyyy/m/d">
                  <c:v>42950</c:v>
                </c:pt>
                <c:pt idx="140" c:formatCode="yyyy/m/d">
                  <c:v>42951</c:v>
                </c:pt>
                <c:pt idx="141" c:formatCode="yyyy/m/d">
                  <c:v>42954</c:v>
                </c:pt>
                <c:pt idx="142" c:formatCode="yyyy/m/d">
                  <c:v>42955</c:v>
                </c:pt>
                <c:pt idx="143" c:formatCode="yyyy/m/d">
                  <c:v>42956</c:v>
                </c:pt>
                <c:pt idx="144" c:formatCode="yyyy/m/d">
                  <c:v>42957</c:v>
                </c:pt>
                <c:pt idx="145" c:formatCode="yyyy/m/d">
                  <c:v>42958</c:v>
                </c:pt>
                <c:pt idx="146" c:formatCode="yyyy/m/d">
                  <c:v>42961</c:v>
                </c:pt>
                <c:pt idx="147" c:formatCode="yyyy/m/d">
                  <c:v>42962</c:v>
                </c:pt>
                <c:pt idx="148" c:formatCode="yyyy/m/d">
                  <c:v>42963</c:v>
                </c:pt>
                <c:pt idx="149" c:formatCode="yyyy/m/d">
                  <c:v>42964</c:v>
                </c:pt>
                <c:pt idx="150" c:formatCode="yyyy/m/d">
                  <c:v>42965</c:v>
                </c:pt>
                <c:pt idx="151" c:formatCode="yyyy/m/d">
                  <c:v>42968</c:v>
                </c:pt>
                <c:pt idx="152" c:formatCode="yyyy/m/d">
                  <c:v>42969</c:v>
                </c:pt>
                <c:pt idx="153" c:formatCode="yyyy/m/d">
                  <c:v>42970</c:v>
                </c:pt>
                <c:pt idx="154" c:formatCode="yyyy/m/d">
                  <c:v>42971</c:v>
                </c:pt>
                <c:pt idx="155" c:formatCode="yyyy/m/d">
                  <c:v>42972</c:v>
                </c:pt>
                <c:pt idx="156" c:formatCode="yyyy/m/d">
                  <c:v>42975</c:v>
                </c:pt>
                <c:pt idx="157" c:formatCode="yyyy/m/d">
                  <c:v>42976</c:v>
                </c:pt>
                <c:pt idx="158" c:formatCode="yyyy/m/d">
                  <c:v>42977</c:v>
                </c:pt>
                <c:pt idx="159" c:formatCode="yyyy/m/d">
                  <c:v>42978</c:v>
                </c:pt>
                <c:pt idx="160" c:formatCode="yyyy/m/d">
                  <c:v>42979</c:v>
                </c:pt>
                <c:pt idx="161" c:formatCode="yyyy/m/d">
                  <c:v>42982</c:v>
                </c:pt>
                <c:pt idx="162" c:formatCode="yyyy/m/d">
                  <c:v>42983</c:v>
                </c:pt>
                <c:pt idx="163" c:formatCode="yyyy/m/d">
                  <c:v>42984</c:v>
                </c:pt>
                <c:pt idx="164" c:formatCode="yyyy/m/d">
                  <c:v>42985</c:v>
                </c:pt>
                <c:pt idx="165" c:formatCode="yyyy/m/d">
                  <c:v>42986</c:v>
                </c:pt>
                <c:pt idx="166" c:formatCode="yyyy/m/d">
                  <c:v>42989</c:v>
                </c:pt>
                <c:pt idx="167" c:formatCode="yyyy/m/d">
                  <c:v>42990</c:v>
                </c:pt>
                <c:pt idx="168" c:formatCode="yyyy/m/d">
                  <c:v>42991</c:v>
                </c:pt>
                <c:pt idx="169" c:formatCode="yyyy/m/d">
                  <c:v>42992</c:v>
                </c:pt>
                <c:pt idx="170" c:formatCode="yyyy/m/d">
                  <c:v>42993</c:v>
                </c:pt>
                <c:pt idx="171" c:formatCode="yyyy/m/d">
                  <c:v>42996</c:v>
                </c:pt>
                <c:pt idx="172" c:formatCode="yyyy/m/d">
                  <c:v>42997</c:v>
                </c:pt>
                <c:pt idx="173" c:formatCode="yyyy/m/d">
                  <c:v>42998</c:v>
                </c:pt>
                <c:pt idx="174" c:formatCode="yyyy/m/d">
                  <c:v>42999</c:v>
                </c:pt>
                <c:pt idx="175" c:formatCode="yyyy/m/d">
                  <c:v>43000</c:v>
                </c:pt>
                <c:pt idx="176" c:formatCode="yyyy/m/d">
                  <c:v>43003</c:v>
                </c:pt>
                <c:pt idx="177" c:formatCode="yyyy/m/d">
                  <c:v>43004</c:v>
                </c:pt>
                <c:pt idx="178" c:formatCode="yyyy/m/d">
                  <c:v>43005</c:v>
                </c:pt>
                <c:pt idx="179" c:formatCode="yyyy/m/d">
                  <c:v>43006</c:v>
                </c:pt>
                <c:pt idx="180" c:formatCode="yyyy/m/d">
                  <c:v>43007</c:v>
                </c:pt>
                <c:pt idx="181" c:formatCode="yyyy/m/d">
                  <c:v>43017</c:v>
                </c:pt>
                <c:pt idx="182" c:formatCode="yyyy/m/d">
                  <c:v>43018</c:v>
                </c:pt>
                <c:pt idx="183" c:formatCode="yyyy/m/d">
                  <c:v>43019</c:v>
                </c:pt>
                <c:pt idx="184" c:formatCode="yyyy/m/d">
                  <c:v>43020</c:v>
                </c:pt>
                <c:pt idx="185" c:formatCode="yyyy/m/d">
                  <c:v>43021</c:v>
                </c:pt>
                <c:pt idx="186" c:formatCode="yyyy/m/d">
                  <c:v>43024</c:v>
                </c:pt>
                <c:pt idx="187" c:formatCode="yyyy/m/d">
                  <c:v>43025</c:v>
                </c:pt>
                <c:pt idx="188" c:formatCode="yyyy/m/d">
                  <c:v>43026</c:v>
                </c:pt>
                <c:pt idx="189" c:formatCode="yyyy/m/d">
                  <c:v>43027</c:v>
                </c:pt>
                <c:pt idx="190" c:formatCode="yyyy/m/d">
                  <c:v>43028</c:v>
                </c:pt>
                <c:pt idx="191" c:formatCode="yyyy/m/d">
                  <c:v>43031</c:v>
                </c:pt>
                <c:pt idx="192" c:formatCode="yyyy/m/d">
                  <c:v>43032</c:v>
                </c:pt>
                <c:pt idx="193" c:formatCode="yyyy/m/d">
                  <c:v>43033</c:v>
                </c:pt>
                <c:pt idx="194" c:formatCode="yyyy/m/d">
                  <c:v>43034</c:v>
                </c:pt>
                <c:pt idx="195" c:formatCode="yyyy/m/d">
                  <c:v>43035</c:v>
                </c:pt>
                <c:pt idx="196" c:formatCode="yyyy/m/d">
                  <c:v>43038</c:v>
                </c:pt>
                <c:pt idx="197" c:formatCode="yyyy/m/d">
                  <c:v>43039</c:v>
                </c:pt>
                <c:pt idx="198" c:formatCode="yyyy/m/d">
                  <c:v>43040</c:v>
                </c:pt>
                <c:pt idx="199" c:formatCode="yyyy/m/d">
                  <c:v>43041</c:v>
                </c:pt>
                <c:pt idx="200" c:formatCode="yyyy/m/d">
                  <c:v>43042</c:v>
                </c:pt>
                <c:pt idx="201" c:formatCode="yyyy/m/d">
                  <c:v>43045</c:v>
                </c:pt>
                <c:pt idx="202" c:formatCode="yyyy/m/d">
                  <c:v>43046</c:v>
                </c:pt>
                <c:pt idx="203" c:formatCode="yyyy/m/d">
                  <c:v>43047</c:v>
                </c:pt>
                <c:pt idx="204" c:formatCode="yyyy/m/d">
                  <c:v>43048</c:v>
                </c:pt>
                <c:pt idx="205" c:formatCode="yyyy/m/d">
                  <c:v>43049</c:v>
                </c:pt>
                <c:pt idx="206" c:formatCode="yyyy/m/d">
                  <c:v>43052</c:v>
                </c:pt>
                <c:pt idx="207" c:formatCode="yyyy/m/d">
                  <c:v>43053</c:v>
                </c:pt>
                <c:pt idx="208" c:formatCode="yyyy/m/d">
                  <c:v>43054</c:v>
                </c:pt>
                <c:pt idx="209" c:formatCode="yyyy/m/d">
                  <c:v>43055</c:v>
                </c:pt>
                <c:pt idx="210" c:formatCode="yyyy/m/d">
                  <c:v>43056</c:v>
                </c:pt>
                <c:pt idx="211" c:formatCode="yyyy/m/d">
                  <c:v>43059</c:v>
                </c:pt>
                <c:pt idx="212" c:formatCode="yyyy/m/d">
                  <c:v>43060</c:v>
                </c:pt>
                <c:pt idx="213" c:formatCode="yyyy/m/d">
                  <c:v>43061</c:v>
                </c:pt>
                <c:pt idx="214" c:formatCode="yyyy/m/d">
                  <c:v>43062</c:v>
                </c:pt>
                <c:pt idx="215" c:formatCode="yyyy/m/d">
                  <c:v>43063</c:v>
                </c:pt>
                <c:pt idx="216" c:formatCode="yyyy/m/d">
                  <c:v>43066</c:v>
                </c:pt>
                <c:pt idx="217" c:formatCode="yyyy/m/d">
                  <c:v>43067</c:v>
                </c:pt>
                <c:pt idx="218" c:formatCode="yyyy/m/d">
                  <c:v>43068</c:v>
                </c:pt>
                <c:pt idx="219" c:formatCode="yyyy/m/d">
                  <c:v>43069</c:v>
                </c:pt>
                <c:pt idx="220" c:formatCode="yyyy/m/d">
                  <c:v>43070</c:v>
                </c:pt>
                <c:pt idx="221" c:formatCode="yyyy/m/d">
                  <c:v>43073</c:v>
                </c:pt>
                <c:pt idx="222" c:formatCode="yyyy/m/d">
                  <c:v>43074</c:v>
                </c:pt>
                <c:pt idx="223" c:formatCode="yyyy/m/d">
                  <c:v>43075</c:v>
                </c:pt>
                <c:pt idx="224" c:formatCode="yyyy/m/d">
                  <c:v>43076</c:v>
                </c:pt>
                <c:pt idx="225" c:formatCode="yyyy/m/d">
                  <c:v>43077</c:v>
                </c:pt>
                <c:pt idx="226" c:formatCode="yyyy/m/d">
                  <c:v>43080</c:v>
                </c:pt>
                <c:pt idx="227" c:formatCode="yyyy/m/d">
                  <c:v>43081</c:v>
                </c:pt>
                <c:pt idx="228" c:formatCode="yyyy/m/d">
                  <c:v>43082</c:v>
                </c:pt>
                <c:pt idx="229" c:formatCode="yyyy/m/d">
                  <c:v>43083</c:v>
                </c:pt>
                <c:pt idx="230" c:formatCode="yyyy/m/d">
                  <c:v>43084</c:v>
                </c:pt>
                <c:pt idx="231" c:formatCode="yyyy/m/d">
                  <c:v>43087</c:v>
                </c:pt>
                <c:pt idx="232" c:formatCode="yyyy/m/d">
                  <c:v>43088</c:v>
                </c:pt>
                <c:pt idx="233" c:formatCode="yyyy/m/d">
                  <c:v>43089</c:v>
                </c:pt>
                <c:pt idx="234" c:formatCode="yyyy/m/d">
                  <c:v>43090</c:v>
                </c:pt>
                <c:pt idx="235" c:formatCode="yyyy/m/d">
                  <c:v>43091</c:v>
                </c:pt>
                <c:pt idx="236" c:formatCode="yyyy/m/d">
                  <c:v>43094</c:v>
                </c:pt>
                <c:pt idx="237" c:formatCode="yyyy/m/d">
                  <c:v>43095</c:v>
                </c:pt>
                <c:pt idx="238" c:formatCode="yyyy/m/d">
                  <c:v>43096</c:v>
                </c:pt>
                <c:pt idx="239" c:formatCode="yyyy/m/d">
                  <c:v>43097</c:v>
                </c:pt>
                <c:pt idx="240" c:formatCode="yyyy/m/d">
                  <c:v>43098</c:v>
                </c:pt>
                <c:pt idx="241" c:formatCode="yyyy/m/d">
                  <c:v>43102</c:v>
                </c:pt>
                <c:pt idx="242" c:formatCode="yyyy/m/d">
                  <c:v>43103</c:v>
                </c:pt>
                <c:pt idx="243" c:formatCode="yyyy/m/d">
                  <c:v>43104</c:v>
                </c:pt>
                <c:pt idx="244" c:formatCode="yyyy/m/d">
                  <c:v>43105</c:v>
                </c:pt>
                <c:pt idx="245" c:formatCode="yyyy/m/d">
                  <c:v>43108</c:v>
                </c:pt>
                <c:pt idx="246" c:formatCode="yyyy/m/d">
                  <c:v>43109</c:v>
                </c:pt>
                <c:pt idx="247" c:formatCode="yyyy/m/d">
                  <c:v>43110</c:v>
                </c:pt>
                <c:pt idx="248" c:formatCode="yyyy/m/d">
                  <c:v>43111</c:v>
                </c:pt>
                <c:pt idx="249" c:formatCode="yyyy/m/d">
                  <c:v>43112</c:v>
                </c:pt>
                <c:pt idx="250" c:formatCode="yyyy/m/d">
                  <c:v>43115</c:v>
                </c:pt>
                <c:pt idx="251" c:formatCode="yyyy/m/d">
                  <c:v>43116</c:v>
                </c:pt>
                <c:pt idx="252" c:formatCode="yyyy/m/d">
                  <c:v>43117</c:v>
                </c:pt>
                <c:pt idx="253" c:formatCode="yyyy/m/d">
                  <c:v>43118</c:v>
                </c:pt>
                <c:pt idx="254" c:formatCode="yyyy/m/d">
                  <c:v>43119</c:v>
                </c:pt>
                <c:pt idx="255" c:formatCode="yyyy/m/d">
                  <c:v>43122</c:v>
                </c:pt>
                <c:pt idx="256" c:formatCode="yyyy/m/d">
                  <c:v>43123</c:v>
                </c:pt>
                <c:pt idx="257" c:formatCode="yyyy/m/d">
                  <c:v>43124</c:v>
                </c:pt>
                <c:pt idx="258" c:formatCode="yyyy/m/d">
                  <c:v>43125</c:v>
                </c:pt>
                <c:pt idx="259" c:formatCode="yyyy/m/d">
                  <c:v>43126</c:v>
                </c:pt>
                <c:pt idx="260" c:formatCode="yyyy/m/d">
                  <c:v>43129</c:v>
                </c:pt>
                <c:pt idx="261" c:formatCode="yyyy/m/d">
                  <c:v>43130</c:v>
                </c:pt>
                <c:pt idx="262" c:formatCode="yyyy/m/d">
                  <c:v>43131</c:v>
                </c:pt>
                <c:pt idx="263" c:formatCode="yyyy/m/d">
                  <c:v>43132</c:v>
                </c:pt>
                <c:pt idx="264" c:formatCode="yyyy/m/d">
                  <c:v>43133</c:v>
                </c:pt>
                <c:pt idx="265" c:formatCode="yyyy/m/d">
                  <c:v>43136</c:v>
                </c:pt>
                <c:pt idx="266" c:formatCode="yyyy/m/d">
                  <c:v>43137</c:v>
                </c:pt>
                <c:pt idx="267" c:formatCode="yyyy/m/d">
                  <c:v>43138</c:v>
                </c:pt>
                <c:pt idx="268" c:formatCode="yyyy/m/d">
                  <c:v>43139</c:v>
                </c:pt>
                <c:pt idx="269" c:formatCode="yyyy/m/d">
                  <c:v>43140</c:v>
                </c:pt>
                <c:pt idx="270" c:formatCode="yyyy/m/d">
                  <c:v>43143</c:v>
                </c:pt>
                <c:pt idx="271" c:formatCode="yyyy/m/d">
                  <c:v>43144</c:v>
                </c:pt>
                <c:pt idx="272" c:formatCode="yyyy/m/d">
                  <c:v>43145</c:v>
                </c:pt>
                <c:pt idx="273" c:formatCode="yyyy/m/d">
                  <c:v>43153</c:v>
                </c:pt>
                <c:pt idx="274" c:formatCode="yyyy/m/d">
                  <c:v>43154</c:v>
                </c:pt>
                <c:pt idx="275" c:formatCode="yyyy/m/d">
                  <c:v>43157</c:v>
                </c:pt>
                <c:pt idx="276" c:formatCode="yyyy/m/d">
                  <c:v>43158</c:v>
                </c:pt>
                <c:pt idx="277" c:formatCode="yyyy/m/d">
                  <c:v>43159</c:v>
                </c:pt>
                <c:pt idx="278" c:formatCode="yyyy/m/d">
                  <c:v>43160</c:v>
                </c:pt>
                <c:pt idx="279" c:formatCode="yyyy/m/d">
                  <c:v>43161</c:v>
                </c:pt>
                <c:pt idx="280" c:formatCode="yyyy/m/d">
                  <c:v>43164</c:v>
                </c:pt>
                <c:pt idx="281" c:formatCode="yyyy/m/d">
                  <c:v>43165</c:v>
                </c:pt>
                <c:pt idx="282" c:formatCode="yyyy/m/d">
                  <c:v>43166</c:v>
                </c:pt>
                <c:pt idx="283" c:formatCode="yyyy/m/d">
                  <c:v>43167</c:v>
                </c:pt>
                <c:pt idx="284" c:formatCode="yyyy/m/d">
                  <c:v>43168</c:v>
                </c:pt>
                <c:pt idx="285" c:formatCode="yyyy/m/d">
                  <c:v>43171</c:v>
                </c:pt>
                <c:pt idx="286" c:formatCode="yyyy/m/d">
                  <c:v>43172</c:v>
                </c:pt>
                <c:pt idx="287" c:formatCode="yyyy/m/d">
                  <c:v>43173</c:v>
                </c:pt>
                <c:pt idx="288" c:formatCode="yyyy/m/d">
                  <c:v>43174</c:v>
                </c:pt>
                <c:pt idx="289" c:formatCode="yyyy/m/d">
                  <c:v>43175</c:v>
                </c:pt>
                <c:pt idx="290" c:formatCode="yyyy/m/d">
                  <c:v>43178</c:v>
                </c:pt>
                <c:pt idx="291" c:formatCode="yyyy/m/d">
                  <c:v>43179</c:v>
                </c:pt>
                <c:pt idx="292" c:formatCode="yyyy/m/d">
                  <c:v>43180</c:v>
                </c:pt>
                <c:pt idx="293" c:formatCode="yyyy/m/d">
                  <c:v>43181</c:v>
                </c:pt>
                <c:pt idx="294" c:formatCode="yyyy/m/d">
                  <c:v>43182</c:v>
                </c:pt>
                <c:pt idx="295" c:formatCode="yyyy/m/d">
                  <c:v>43185</c:v>
                </c:pt>
                <c:pt idx="296" c:formatCode="yyyy/m/d">
                  <c:v>43186</c:v>
                </c:pt>
                <c:pt idx="297" c:formatCode="yyyy/m/d">
                  <c:v>43187</c:v>
                </c:pt>
                <c:pt idx="298" c:formatCode="yyyy/m/d">
                  <c:v>43188</c:v>
                </c:pt>
                <c:pt idx="299" c:formatCode="yyyy/m/d">
                  <c:v>43189</c:v>
                </c:pt>
                <c:pt idx="300" c:formatCode="yyyy/m/d">
                  <c:v>43192</c:v>
                </c:pt>
                <c:pt idx="301" c:formatCode="yyyy/m/d">
                  <c:v>43193</c:v>
                </c:pt>
                <c:pt idx="302" c:formatCode="yyyy/m/d">
                  <c:v>43194</c:v>
                </c:pt>
                <c:pt idx="303" c:formatCode="yyyy/m/d">
                  <c:v>43199</c:v>
                </c:pt>
                <c:pt idx="304" c:formatCode="yyyy/m/d">
                  <c:v>43200</c:v>
                </c:pt>
                <c:pt idx="305" c:formatCode="yyyy/m/d">
                  <c:v>43201</c:v>
                </c:pt>
                <c:pt idx="306" c:formatCode="yyyy/m/d">
                  <c:v>43202</c:v>
                </c:pt>
                <c:pt idx="307" c:formatCode="yyyy/m/d">
                  <c:v>43203</c:v>
                </c:pt>
                <c:pt idx="308" c:formatCode="yyyy/m/d">
                  <c:v>43206</c:v>
                </c:pt>
                <c:pt idx="309" c:formatCode="yyyy/m/d">
                  <c:v>43207</c:v>
                </c:pt>
                <c:pt idx="310" c:formatCode="yyyy/m/d">
                  <c:v>43208</c:v>
                </c:pt>
                <c:pt idx="311" c:formatCode="yyyy/m/d">
                  <c:v>43209</c:v>
                </c:pt>
                <c:pt idx="312" c:formatCode="yyyy/m/d">
                  <c:v>43210</c:v>
                </c:pt>
                <c:pt idx="313" c:formatCode="yyyy/m/d">
                  <c:v>43213</c:v>
                </c:pt>
                <c:pt idx="314" c:formatCode="yyyy/m/d">
                  <c:v>43214</c:v>
                </c:pt>
                <c:pt idx="315" c:formatCode="yyyy/m/d">
                  <c:v>43215</c:v>
                </c:pt>
                <c:pt idx="316" c:formatCode="yyyy/m/d">
                  <c:v>43216</c:v>
                </c:pt>
                <c:pt idx="317" c:formatCode="yyyy/m/d">
                  <c:v>43217</c:v>
                </c:pt>
                <c:pt idx="318" c:formatCode="yyyy/m/d">
                  <c:v>43222</c:v>
                </c:pt>
                <c:pt idx="319" c:formatCode="yyyy/m/d">
                  <c:v>43223</c:v>
                </c:pt>
                <c:pt idx="320" c:formatCode="yyyy/m/d">
                  <c:v>43224</c:v>
                </c:pt>
                <c:pt idx="321" c:formatCode="yyyy/m/d">
                  <c:v>43227</c:v>
                </c:pt>
                <c:pt idx="322" c:formatCode="yyyy/m/d">
                  <c:v>43228</c:v>
                </c:pt>
                <c:pt idx="323" c:formatCode="yyyy/m/d">
                  <c:v>43229</c:v>
                </c:pt>
                <c:pt idx="324" c:formatCode="yyyy/m/d">
                  <c:v>43230</c:v>
                </c:pt>
                <c:pt idx="325" c:formatCode="yyyy/m/d">
                  <c:v>43231</c:v>
                </c:pt>
                <c:pt idx="326" c:formatCode="yyyy/m/d">
                  <c:v>43234</c:v>
                </c:pt>
                <c:pt idx="327" c:formatCode="yyyy/m/d">
                  <c:v>43235</c:v>
                </c:pt>
                <c:pt idx="328" c:formatCode="yyyy/m/d">
                  <c:v>43236</c:v>
                </c:pt>
                <c:pt idx="329" c:formatCode="yyyy/m/d">
                  <c:v>43237</c:v>
                </c:pt>
                <c:pt idx="330" c:formatCode="yyyy/m/d">
                  <c:v>43238</c:v>
                </c:pt>
                <c:pt idx="331" c:formatCode="yyyy/m/d">
                  <c:v>43241</c:v>
                </c:pt>
                <c:pt idx="332" c:formatCode="yyyy/m/d">
                  <c:v>43242</c:v>
                </c:pt>
                <c:pt idx="333" c:formatCode="yyyy/m/d">
                  <c:v>43243</c:v>
                </c:pt>
                <c:pt idx="334" c:formatCode="yyyy/m/d">
                  <c:v>43244</c:v>
                </c:pt>
                <c:pt idx="335" c:formatCode="yyyy/m/d">
                  <c:v>43245</c:v>
                </c:pt>
                <c:pt idx="336" c:formatCode="yyyy/m/d">
                  <c:v>43248</c:v>
                </c:pt>
                <c:pt idx="337" c:formatCode="yyyy/m/d">
                  <c:v>43249</c:v>
                </c:pt>
                <c:pt idx="338" c:formatCode="yyyy/m/d">
                  <c:v>43250</c:v>
                </c:pt>
                <c:pt idx="339" c:formatCode="yyyy/m/d">
                  <c:v>43251</c:v>
                </c:pt>
                <c:pt idx="340" c:formatCode="yyyy/m/d">
                  <c:v>43252</c:v>
                </c:pt>
                <c:pt idx="341" c:formatCode="yyyy/m/d">
                  <c:v>43255</c:v>
                </c:pt>
                <c:pt idx="342" c:formatCode="yyyy/m/d">
                  <c:v>43256</c:v>
                </c:pt>
                <c:pt idx="343" c:formatCode="yyyy/m/d">
                  <c:v>43257</c:v>
                </c:pt>
                <c:pt idx="344" c:formatCode="yyyy/m/d">
                  <c:v>43258</c:v>
                </c:pt>
                <c:pt idx="345" c:formatCode="yyyy/m/d">
                  <c:v>43259</c:v>
                </c:pt>
                <c:pt idx="346" c:formatCode="yyyy/m/d">
                  <c:v>43262</c:v>
                </c:pt>
                <c:pt idx="347" c:formatCode="yyyy/m/d">
                  <c:v>43263</c:v>
                </c:pt>
                <c:pt idx="348" c:formatCode="yyyy/m/d">
                  <c:v>43264</c:v>
                </c:pt>
                <c:pt idx="349" c:formatCode="yyyy/m/d">
                  <c:v>43265</c:v>
                </c:pt>
                <c:pt idx="350" c:formatCode="yyyy/m/d">
                  <c:v>43266</c:v>
                </c:pt>
                <c:pt idx="351" c:formatCode="yyyy/m/d">
                  <c:v>43270</c:v>
                </c:pt>
                <c:pt idx="352" c:formatCode="yyyy/m/d">
                  <c:v>43271</c:v>
                </c:pt>
                <c:pt idx="353" c:formatCode="yyyy/m/d">
                  <c:v>43272</c:v>
                </c:pt>
                <c:pt idx="354" c:formatCode="yyyy/m/d">
                  <c:v>43273</c:v>
                </c:pt>
                <c:pt idx="355" c:formatCode="yyyy/m/d">
                  <c:v>43276</c:v>
                </c:pt>
                <c:pt idx="356" c:formatCode="yyyy/m/d">
                  <c:v>43277</c:v>
                </c:pt>
                <c:pt idx="357" c:formatCode="yyyy/m/d">
                  <c:v>43278</c:v>
                </c:pt>
                <c:pt idx="358" c:formatCode="yyyy/m/d">
                  <c:v>43279</c:v>
                </c:pt>
                <c:pt idx="359" c:formatCode="yyyy/m/d">
                  <c:v>43280</c:v>
                </c:pt>
                <c:pt idx="360" c:formatCode="yyyy/m/d">
                  <c:v>43283</c:v>
                </c:pt>
                <c:pt idx="361" c:formatCode="yyyy/m/d">
                  <c:v>43284</c:v>
                </c:pt>
                <c:pt idx="362" c:formatCode="yyyy/m/d">
                  <c:v>43285</c:v>
                </c:pt>
                <c:pt idx="363" c:formatCode="yyyy/m/d">
                  <c:v>43286</c:v>
                </c:pt>
                <c:pt idx="364" c:formatCode="yyyy/m/d">
                  <c:v>43287</c:v>
                </c:pt>
                <c:pt idx="365" c:formatCode="yyyy/m/d">
                  <c:v>43290</c:v>
                </c:pt>
                <c:pt idx="366" c:formatCode="yyyy/m/d">
                  <c:v>43291</c:v>
                </c:pt>
                <c:pt idx="367" c:formatCode="yyyy/m/d">
                  <c:v>43292</c:v>
                </c:pt>
                <c:pt idx="368" c:formatCode="yyyy/m/d">
                  <c:v>43293</c:v>
                </c:pt>
                <c:pt idx="369" c:formatCode="yyyy/m/d">
                  <c:v>43294</c:v>
                </c:pt>
                <c:pt idx="370" c:formatCode="yyyy/m/d">
                  <c:v>43297</c:v>
                </c:pt>
                <c:pt idx="371" c:formatCode="yyyy/m/d">
                  <c:v>43298</c:v>
                </c:pt>
                <c:pt idx="372" c:formatCode="yyyy/m/d">
                  <c:v>43299</c:v>
                </c:pt>
                <c:pt idx="373" c:formatCode="yyyy/m/d">
                  <c:v>43300</c:v>
                </c:pt>
                <c:pt idx="374" c:formatCode="yyyy/m/d">
                  <c:v>43301</c:v>
                </c:pt>
                <c:pt idx="375" c:formatCode="yyyy/m/d">
                  <c:v>43304</c:v>
                </c:pt>
                <c:pt idx="376" c:formatCode="yyyy/m/d">
                  <c:v>43305</c:v>
                </c:pt>
                <c:pt idx="377" c:formatCode="yyyy/m/d">
                  <c:v>43306</c:v>
                </c:pt>
                <c:pt idx="378" c:formatCode="yyyy/m/d">
                  <c:v>43307</c:v>
                </c:pt>
                <c:pt idx="379" c:formatCode="yyyy/m/d">
                  <c:v>43308</c:v>
                </c:pt>
                <c:pt idx="380" c:formatCode="yyyy/m/d">
                  <c:v>43311</c:v>
                </c:pt>
                <c:pt idx="381" c:formatCode="yyyy/m/d">
                  <c:v>43312</c:v>
                </c:pt>
                <c:pt idx="382" c:formatCode="yyyy/m/d">
                  <c:v>43313</c:v>
                </c:pt>
                <c:pt idx="383" c:formatCode="yyyy/m/d">
                  <c:v>43314</c:v>
                </c:pt>
                <c:pt idx="384" c:formatCode="yyyy/m/d">
                  <c:v>43315</c:v>
                </c:pt>
                <c:pt idx="385" c:formatCode="yyyy/m/d">
                  <c:v>43318</c:v>
                </c:pt>
                <c:pt idx="386" c:formatCode="yyyy/m/d">
                  <c:v>43319</c:v>
                </c:pt>
                <c:pt idx="387" c:formatCode="yyyy/m/d">
                  <c:v>43320</c:v>
                </c:pt>
                <c:pt idx="388" c:formatCode="yyyy/m/d">
                  <c:v>43321</c:v>
                </c:pt>
                <c:pt idx="389" c:formatCode="yyyy/m/d">
                  <c:v>43322</c:v>
                </c:pt>
                <c:pt idx="390" c:formatCode="yyyy/m/d">
                  <c:v>43325</c:v>
                </c:pt>
                <c:pt idx="391" c:formatCode="yyyy/m/d">
                  <c:v>43326</c:v>
                </c:pt>
                <c:pt idx="392" c:formatCode="yyyy/m/d">
                  <c:v>43327</c:v>
                </c:pt>
                <c:pt idx="393" c:formatCode="yyyy/m/d">
                  <c:v>43328</c:v>
                </c:pt>
                <c:pt idx="394" c:formatCode="yyyy/m/d">
                  <c:v>43329</c:v>
                </c:pt>
                <c:pt idx="395" c:formatCode="yyyy/m/d">
                  <c:v>43332</c:v>
                </c:pt>
                <c:pt idx="396" c:formatCode="yyyy/m/d">
                  <c:v>43333</c:v>
                </c:pt>
                <c:pt idx="397" c:formatCode="yyyy/m/d">
                  <c:v>43334</c:v>
                </c:pt>
                <c:pt idx="398" c:formatCode="yyyy/m/d">
                  <c:v>43335</c:v>
                </c:pt>
                <c:pt idx="399" c:formatCode="yyyy/m/d">
                  <c:v>43336</c:v>
                </c:pt>
                <c:pt idx="400" c:formatCode="yyyy/m/d">
                  <c:v>43339</c:v>
                </c:pt>
                <c:pt idx="401" c:formatCode="yyyy/m/d">
                  <c:v>43340</c:v>
                </c:pt>
                <c:pt idx="402" c:formatCode="yyyy/m/d">
                  <c:v>43341</c:v>
                </c:pt>
                <c:pt idx="403" c:formatCode="yyyy/m/d">
                  <c:v>43342</c:v>
                </c:pt>
                <c:pt idx="404" c:formatCode="yyyy/m/d">
                  <c:v>43343</c:v>
                </c:pt>
                <c:pt idx="405" c:formatCode="yyyy/m/d">
                  <c:v>43346</c:v>
                </c:pt>
                <c:pt idx="406" c:formatCode="yyyy/m/d">
                  <c:v>43347</c:v>
                </c:pt>
                <c:pt idx="407" c:formatCode="yyyy/m/d">
                  <c:v>43348</c:v>
                </c:pt>
                <c:pt idx="408" c:formatCode="yyyy/m/d">
                  <c:v>43349</c:v>
                </c:pt>
                <c:pt idx="409" c:formatCode="yyyy/m/d">
                  <c:v>43350</c:v>
                </c:pt>
                <c:pt idx="410" c:formatCode="yyyy/m/d">
                  <c:v>43353</c:v>
                </c:pt>
                <c:pt idx="411" c:formatCode="yyyy/m/d">
                  <c:v>43354</c:v>
                </c:pt>
                <c:pt idx="412" c:formatCode="yyyy/m/d">
                  <c:v>43355</c:v>
                </c:pt>
                <c:pt idx="413" c:formatCode="yyyy/m/d">
                  <c:v>43356</c:v>
                </c:pt>
                <c:pt idx="414" c:formatCode="yyyy/m/d">
                  <c:v>43357</c:v>
                </c:pt>
                <c:pt idx="415" c:formatCode="yyyy/m/d">
                  <c:v>43360</c:v>
                </c:pt>
                <c:pt idx="416" c:formatCode="yyyy/m/d">
                  <c:v>43361</c:v>
                </c:pt>
                <c:pt idx="417" c:formatCode="yyyy/m/d">
                  <c:v>43362</c:v>
                </c:pt>
                <c:pt idx="418" c:formatCode="yyyy/m/d">
                  <c:v>43363</c:v>
                </c:pt>
                <c:pt idx="419" c:formatCode="yyyy/m/d">
                  <c:v>43364</c:v>
                </c:pt>
                <c:pt idx="420" c:formatCode="yyyy/m/d">
                  <c:v>43368</c:v>
                </c:pt>
                <c:pt idx="421" c:formatCode="yyyy/m/d">
                  <c:v>43369</c:v>
                </c:pt>
                <c:pt idx="422" c:formatCode="yyyy/m/d">
                  <c:v>43370</c:v>
                </c:pt>
                <c:pt idx="423" c:formatCode="yyyy/m/d">
                  <c:v>43371</c:v>
                </c:pt>
                <c:pt idx="424" c:formatCode="yyyy/m/d">
                  <c:v>43381</c:v>
                </c:pt>
                <c:pt idx="425" c:formatCode="yyyy/m/d">
                  <c:v>43382</c:v>
                </c:pt>
                <c:pt idx="426" c:formatCode="yyyy/m/d">
                  <c:v>43383</c:v>
                </c:pt>
                <c:pt idx="427" c:formatCode="yyyy/m/d">
                  <c:v>43384</c:v>
                </c:pt>
                <c:pt idx="428" c:formatCode="yyyy/m/d">
                  <c:v>43385</c:v>
                </c:pt>
                <c:pt idx="429" c:formatCode="yyyy/m/d">
                  <c:v>43388</c:v>
                </c:pt>
                <c:pt idx="430" c:formatCode="yyyy/m/d">
                  <c:v>43389</c:v>
                </c:pt>
                <c:pt idx="431" c:formatCode="yyyy/m/d">
                  <c:v>43390</c:v>
                </c:pt>
                <c:pt idx="432" c:formatCode="yyyy/m/d">
                  <c:v>43391</c:v>
                </c:pt>
                <c:pt idx="433" c:formatCode="yyyy/m/d">
                  <c:v>43392</c:v>
                </c:pt>
                <c:pt idx="434" c:formatCode="yyyy/m/d">
                  <c:v>43395</c:v>
                </c:pt>
                <c:pt idx="435" c:formatCode="yyyy/m/d">
                  <c:v>43396</c:v>
                </c:pt>
                <c:pt idx="436" c:formatCode="yyyy/m/d">
                  <c:v>43397</c:v>
                </c:pt>
                <c:pt idx="437" c:formatCode="yyyy/m/d">
                  <c:v>43398</c:v>
                </c:pt>
                <c:pt idx="438" c:formatCode="yyyy/m/d">
                  <c:v>43399</c:v>
                </c:pt>
                <c:pt idx="439" c:formatCode="yyyy/m/d">
                  <c:v>43402</c:v>
                </c:pt>
                <c:pt idx="440" c:formatCode="yyyy/m/d">
                  <c:v>43403</c:v>
                </c:pt>
                <c:pt idx="441" c:formatCode="yyyy/m/d">
                  <c:v>43404</c:v>
                </c:pt>
                <c:pt idx="442" c:formatCode="yyyy/m/d">
                  <c:v>43405</c:v>
                </c:pt>
                <c:pt idx="443" c:formatCode="yyyy/m/d">
                  <c:v>43406</c:v>
                </c:pt>
                <c:pt idx="444" c:formatCode="yyyy/m/d">
                  <c:v>43409</c:v>
                </c:pt>
                <c:pt idx="445" c:formatCode="yyyy/m/d">
                  <c:v>43410</c:v>
                </c:pt>
                <c:pt idx="446" c:formatCode="yyyy/m/d">
                  <c:v>43411</c:v>
                </c:pt>
                <c:pt idx="447" c:formatCode="yyyy/m/d">
                  <c:v>43412</c:v>
                </c:pt>
                <c:pt idx="448" c:formatCode="yyyy/m/d">
                  <c:v>43413</c:v>
                </c:pt>
                <c:pt idx="449" c:formatCode="yyyy/m/d">
                  <c:v>43416</c:v>
                </c:pt>
                <c:pt idx="450" c:formatCode="yyyy/m/d">
                  <c:v>43417</c:v>
                </c:pt>
                <c:pt idx="451" c:formatCode="yyyy/m/d">
                  <c:v>43418</c:v>
                </c:pt>
                <c:pt idx="452" c:formatCode="yyyy/m/d">
                  <c:v>43419</c:v>
                </c:pt>
                <c:pt idx="453" c:formatCode="yyyy/m/d">
                  <c:v>43420</c:v>
                </c:pt>
                <c:pt idx="454" c:formatCode="yyyy/m/d">
                  <c:v>43423</c:v>
                </c:pt>
                <c:pt idx="455" c:formatCode="yyyy/m/d">
                  <c:v>43424</c:v>
                </c:pt>
                <c:pt idx="456" c:formatCode="yyyy/m/d">
                  <c:v>43425</c:v>
                </c:pt>
                <c:pt idx="457" c:formatCode="yyyy/m/d">
                  <c:v>43426</c:v>
                </c:pt>
                <c:pt idx="458" c:formatCode="yyyy/m/d">
                  <c:v>43427</c:v>
                </c:pt>
                <c:pt idx="459" c:formatCode="yyyy/m/d">
                  <c:v>43430</c:v>
                </c:pt>
                <c:pt idx="460" c:formatCode="yyyy/m/d">
                  <c:v>43431</c:v>
                </c:pt>
                <c:pt idx="461" c:formatCode="yyyy/m/d">
                  <c:v>43432</c:v>
                </c:pt>
                <c:pt idx="462" c:formatCode="yyyy/m/d">
                  <c:v>43433</c:v>
                </c:pt>
                <c:pt idx="463" c:formatCode="yyyy/m/d">
                  <c:v>43434</c:v>
                </c:pt>
                <c:pt idx="464" c:formatCode="yyyy/m/d">
                  <c:v>43437</c:v>
                </c:pt>
                <c:pt idx="465" c:formatCode="yyyy/m/d">
                  <c:v>43438</c:v>
                </c:pt>
                <c:pt idx="468" c:formatCode="yyyy/m/d">
                  <c:v>43439</c:v>
                </c:pt>
                <c:pt idx="469" c:formatCode="yyyy/m/d">
                  <c:v>43440</c:v>
                </c:pt>
                <c:pt idx="470" c:formatCode="yyyy/m/d">
                  <c:v>43441</c:v>
                </c:pt>
                <c:pt idx="471" c:formatCode="yyyy/m/d">
                  <c:v>43444</c:v>
                </c:pt>
                <c:pt idx="472" c:formatCode="yyyy/m/d">
                  <c:v>43445</c:v>
                </c:pt>
                <c:pt idx="473" c:formatCode="yyyy/m/d">
                  <c:v>43446</c:v>
                </c:pt>
                <c:pt idx="474" c:formatCode="yyyy/m/d">
                  <c:v>43447</c:v>
                </c:pt>
                <c:pt idx="475" c:formatCode="yyyy/m/d">
                  <c:v>43448</c:v>
                </c:pt>
                <c:pt idx="476" c:formatCode="yyyy/m/d">
                  <c:v>43451</c:v>
                </c:pt>
                <c:pt idx="477" c:formatCode="yyyy/m/d">
                  <c:v>43452</c:v>
                </c:pt>
                <c:pt idx="478" c:formatCode="yyyy/m/d">
                  <c:v>43453</c:v>
                </c:pt>
                <c:pt idx="479" c:formatCode="yyyy/m/d">
                  <c:v>43454</c:v>
                </c:pt>
                <c:pt idx="480" c:formatCode="yyyy/m/d">
                  <c:v>43455</c:v>
                </c:pt>
                <c:pt idx="481" c:formatCode="yyyy/m/d">
                  <c:v>43458</c:v>
                </c:pt>
                <c:pt idx="482" c:formatCode="yyyy/m/d">
                  <c:v>43459</c:v>
                </c:pt>
                <c:pt idx="483" c:formatCode="yyyy/m/d">
                  <c:v>43460</c:v>
                </c:pt>
                <c:pt idx="484" c:formatCode="yyyy/m/d">
                  <c:v>43461</c:v>
                </c:pt>
                <c:pt idx="485" c:formatCode="yyyy/m/d">
                  <c:v>43462</c:v>
                </c:pt>
                <c:pt idx="486" c:formatCode="yyyy/m/d">
                  <c:v>43467</c:v>
                </c:pt>
                <c:pt idx="487" c:formatCode="yyyy/m/d">
                  <c:v>43468</c:v>
                </c:pt>
                <c:pt idx="488" c:formatCode="yyyy/m/d">
                  <c:v>43469</c:v>
                </c:pt>
                <c:pt idx="489" c:formatCode="yyyy/m/d">
                  <c:v>43472</c:v>
                </c:pt>
                <c:pt idx="490" c:formatCode="yyyy/m/d">
                  <c:v>43473</c:v>
                </c:pt>
                <c:pt idx="491" c:formatCode="yyyy/m/d">
                  <c:v>43474</c:v>
                </c:pt>
                <c:pt idx="492" c:formatCode="yyyy/m/d">
                  <c:v>43475</c:v>
                </c:pt>
                <c:pt idx="493" c:formatCode="yyyy/m/d">
                  <c:v>43476</c:v>
                </c:pt>
                <c:pt idx="494" c:formatCode="yyyy/m/d">
                  <c:v>43479</c:v>
                </c:pt>
                <c:pt idx="495" c:formatCode="yyyy/m/d">
                  <c:v>43480</c:v>
                </c:pt>
                <c:pt idx="496" c:formatCode="yyyy/m/d">
                  <c:v>43481</c:v>
                </c:pt>
                <c:pt idx="497" c:formatCode="yyyy/m/d">
                  <c:v>43482</c:v>
                </c:pt>
                <c:pt idx="498" c:formatCode="yyyy/m/d">
                  <c:v>43483</c:v>
                </c:pt>
                <c:pt idx="499" c:formatCode="yyyy/m/d">
                  <c:v>43486</c:v>
                </c:pt>
                <c:pt idx="500" c:formatCode="yyyy/m/d">
                  <c:v>43487</c:v>
                </c:pt>
                <c:pt idx="501" c:formatCode="yyyy/m/d">
                  <c:v>43488</c:v>
                </c:pt>
                <c:pt idx="502" c:formatCode="yyyy/m/d">
                  <c:v>43489</c:v>
                </c:pt>
                <c:pt idx="503" c:formatCode="yyyy/m/d">
                  <c:v>43490</c:v>
                </c:pt>
                <c:pt idx="504" c:formatCode="yyyy/m/d">
                  <c:v>43493</c:v>
                </c:pt>
                <c:pt idx="505" c:formatCode="yyyy/m/d">
                  <c:v>43494</c:v>
                </c:pt>
                <c:pt idx="506" c:formatCode="yyyy/m/d">
                  <c:v>43495</c:v>
                </c:pt>
                <c:pt idx="507" c:formatCode="yyyy/m/d">
                  <c:v>43496</c:v>
                </c:pt>
                <c:pt idx="508" c:formatCode="yyyy/m/d">
                  <c:v>43497</c:v>
                </c:pt>
                <c:pt idx="509" c:formatCode="yyyy/m/d">
                  <c:v>43507</c:v>
                </c:pt>
                <c:pt idx="510" c:formatCode="yyyy/m/d">
                  <c:v>43508</c:v>
                </c:pt>
                <c:pt idx="511" c:formatCode="yyyy/m/d">
                  <c:v>43509</c:v>
                </c:pt>
                <c:pt idx="512" c:formatCode="yyyy/m/d">
                  <c:v>43510</c:v>
                </c:pt>
                <c:pt idx="513" c:formatCode="yyyy/m/d">
                  <c:v>43511</c:v>
                </c:pt>
                <c:pt idx="514" c:formatCode="yyyy/m/d">
                  <c:v>43514</c:v>
                </c:pt>
                <c:pt idx="515" c:formatCode="yyyy/m/d">
                  <c:v>43515</c:v>
                </c:pt>
                <c:pt idx="516" c:formatCode="yyyy/m/d">
                  <c:v>43516</c:v>
                </c:pt>
                <c:pt idx="517" c:formatCode="yyyy/m/d">
                  <c:v>43517</c:v>
                </c:pt>
                <c:pt idx="518" c:formatCode="yyyy/m/d">
                  <c:v>43518</c:v>
                </c:pt>
                <c:pt idx="519" c:formatCode="yyyy/m/d">
                  <c:v>43521</c:v>
                </c:pt>
                <c:pt idx="520" c:formatCode="yyyy/m/d">
                  <c:v>43522</c:v>
                </c:pt>
                <c:pt idx="521" c:formatCode="yyyy/m/d">
                  <c:v>43523</c:v>
                </c:pt>
                <c:pt idx="522" c:formatCode="yyyy/m/d">
                  <c:v>43524</c:v>
                </c:pt>
                <c:pt idx="523" c:formatCode="yyyy/m/d">
                  <c:v>43525</c:v>
                </c:pt>
                <c:pt idx="524" c:formatCode="yyyy/m/d">
                  <c:v>43528</c:v>
                </c:pt>
                <c:pt idx="525" c:formatCode="yyyy/m/d">
                  <c:v>43529</c:v>
                </c:pt>
                <c:pt idx="526" c:formatCode="yyyy/m/d">
                  <c:v>43530</c:v>
                </c:pt>
                <c:pt idx="527" c:formatCode="yyyy/m/d">
                  <c:v>43531</c:v>
                </c:pt>
                <c:pt idx="528" c:formatCode="yyyy/m/d">
                  <c:v>43532</c:v>
                </c:pt>
                <c:pt idx="529" c:formatCode="yyyy/m/d">
                  <c:v>43535</c:v>
                </c:pt>
                <c:pt idx="530" c:formatCode="yyyy/m/d">
                  <c:v>43536</c:v>
                </c:pt>
                <c:pt idx="531" c:formatCode="yyyy/m/d">
                  <c:v>43537</c:v>
                </c:pt>
                <c:pt idx="532" c:formatCode="yyyy/m/d">
                  <c:v>43538</c:v>
                </c:pt>
                <c:pt idx="533" c:formatCode="yyyy/m/d">
                  <c:v>43539</c:v>
                </c:pt>
                <c:pt idx="534" c:formatCode="yyyy/m/d">
                  <c:v>43542</c:v>
                </c:pt>
                <c:pt idx="535" c:formatCode="yyyy/m/d">
                  <c:v>43543</c:v>
                </c:pt>
                <c:pt idx="536" c:formatCode="yyyy/m/d">
                  <c:v>43544</c:v>
                </c:pt>
                <c:pt idx="537" c:formatCode="yyyy/m/d">
                  <c:v>43545</c:v>
                </c:pt>
                <c:pt idx="538" c:formatCode="yyyy/m/d">
                  <c:v>43546</c:v>
                </c:pt>
                <c:pt idx="539" c:formatCode="yyyy/m/d">
                  <c:v>43549</c:v>
                </c:pt>
                <c:pt idx="540" c:formatCode="yyyy/m/d">
                  <c:v>43550</c:v>
                </c:pt>
                <c:pt idx="541" c:formatCode="yyyy/m/d">
                  <c:v>43551</c:v>
                </c:pt>
                <c:pt idx="542" c:formatCode="yyyy/m/d">
                  <c:v>43552</c:v>
                </c:pt>
                <c:pt idx="543" c:formatCode="yyyy/m/d">
                  <c:v>43553</c:v>
                </c:pt>
                <c:pt idx="544" c:formatCode="yyyy/m/d">
                  <c:v>43556</c:v>
                </c:pt>
                <c:pt idx="545" c:formatCode="yyyy/m/d">
                  <c:v>43557</c:v>
                </c:pt>
                <c:pt idx="546" c:formatCode="yyyy/m/d">
                  <c:v>43558</c:v>
                </c:pt>
                <c:pt idx="547" c:formatCode="yyyy/m/d">
                  <c:v>43559</c:v>
                </c:pt>
                <c:pt idx="548" c:formatCode="yyyy/m/d">
                  <c:v>43563</c:v>
                </c:pt>
                <c:pt idx="549" c:formatCode="yyyy/m/d">
                  <c:v>43564</c:v>
                </c:pt>
                <c:pt idx="550" c:formatCode="yyyy/m/d">
                  <c:v>43565</c:v>
                </c:pt>
                <c:pt idx="551" c:formatCode="yyyy/m/d">
                  <c:v>43566</c:v>
                </c:pt>
                <c:pt idx="552" c:formatCode="yyyy/m/d">
                  <c:v>43567</c:v>
                </c:pt>
                <c:pt idx="553" c:formatCode="yyyy/m/d">
                  <c:v>43570</c:v>
                </c:pt>
                <c:pt idx="554" c:formatCode="yyyy/m/d">
                  <c:v>43571</c:v>
                </c:pt>
                <c:pt idx="555" c:formatCode="yyyy/m/d">
                  <c:v>43573</c:v>
                </c:pt>
                <c:pt idx="556" c:formatCode="yyyy/m/d">
                  <c:v>43574</c:v>
                </c:pt>
                <c:pt idx="557" c:formatCode="yyyy/m/d">
                  <c:v>43577</c:v>
                </c:pt>
                <c:pt idx="558" c:formatCode="yyyy/m/d">
                  <c:v>43578</c:v>
                </c:pt>
                <c:pt idx="559" c:formatCode="yyyy/m/d">
                  <c:v>43579</c:v>
                </c:pt>
                <c:pt idx="560" c:formatCode="yyyy/m/d">
                  <c:v>43584</c:v>
                </c:pt>
                <c:pt idx="561" c:formatCode="yyyy/m/d">
                  <c:v>43585</c:v>
                </c:pt>
                <c:pt idx="562" c:formatCode="yyyy/m/d">
                  <c:v>43591</c:v>
                </c:pt>
                <c:pt idx="563" c:formatCode="yyyy/m/d">
                  <c:v>43592</c:v>
                </c:pt>
                <c:pt idx="564" c:formatCode="yyyy/m/d">
                  <c:v>43593</c:v>
                </c:pt>
                <c:pt idx="565" c:formatCode="yyyy/m/d">
                  <c:v>43594</c:v>
                </c:pt>
                <c:pt idx="566" c:formatCode="yyyy/m/d">
                  <c:v>43595</c:v>
                </c:pt>
                <c:pt idx="567" c:formatCode="yyyy/m/d">
                  <c:v>43598</c:v>
                </c:pt>
                <c:pt idx="568" c:formatCode="yyyy/m/d">
                  <c:v>43599</c:v>
                </c:pt>
                <c:pt idx="569" c:formatCode="yyyy/m/d">
                  <c:v>43600</c:v>
                </c:pt>
                <c:pt idx="570" c:formatCode="yyyy/m/d">
                  <c:v>43601</c:v>
                </c:pt>
                <c:pt idx="571" c:formatCode="yyyy/m/d">
                  <c:v>43602</c:v>
                </c:pt>
                <c:pt idx="572" c:formatCode="yyyy/m/d">
                  <c:v>43605</c:v>
                </c:pt>
                <c:pt idx="573" c:formatCode="yyyy/m/d">
                  <c:v>43606</c:v>
                </c:pt>
                <c:pt idx="574" c:formatCode="yyyy/m/d">
                  <c:v>43607</c:v>
                </c:pt>
                <c:pt idx="575" c:formatCode="yyyy/m/d">
                  <c:v>43608</c:v>
                </c:pt>
                <c:pt idx="576" c:formatCode="yyyy/m/d">
                  <c:v>43609</c:v>
                </c:pt>
                <c:pt idx="577" c:formatCode="yyyy/m/d">
                  <c:v>43612</c:v>
                </c:pt>
                <c:pt idx="578" c:formatCode="yyyy/m/d">
                  <c:v>43613</c:v>
                </c:pt>
                <c:pt idx="579" c:formatCode="yyyy/m/d">
                  <c:v>43614</c:v>
                </c:pt>
                <c:pt idx="580" c:formatCode="yyyy/m/d">
                  <c:v>43615</c:v>
                </c:pt>
                <c:pt idx="581" c:formatCode="yyyy/m/d">
                  <c:v>43616</c:v>
                </c:pt>
                <c:pt idx="582" c:formatCode="yyyy/m/d">
                  <c:v>43619</c:v>
                </c:pt>
                <c:pt idx="583" c:formatCode="yyyy/m/d">
                  <c:v>43620</c:v>
                </c:pt>
                <c:pt idx="584" c:formatCode="yyyy/m/d">
                  <c:v>43621</c:v>
                </c:pt>
                <c:pt idx="585" c:formatCode="yyyy/m/d">
                  <c:v>43622</c:v>
                </c:pt>
                <c:pt idx="586" c:formatCode="yyyy/m/d">
                  <c:v>43626</c:v>
                </c:pt>
                <c:pt idx="587" c:formatCode="yyyy/m/d">
                  <c:v>43627</c:v>
                </c:pt>
                <c:pt idx="588" c:formatCode="yyyy/m/d">
                  <c:v>43628</c:v>
                </c:pt>
                <c:pt idx="589" c:formatCode="yyyy/m/d">
                  <c:v>43629</c:v>
                </c:pt>
                <c:pt idx="590" c:formatCode="yyyy/m/d">
                  <c:v>43630</c:v>
                </c:pt>
                <c:pt idx="591" c:formatCode="yyyy/m/d">
                  <c:v>43633</c:v>
                </c:pt>
                <c:pt idx="592" c:formatCode="yyyy/m/d">
                  <c:v>43634</c:v>
                </c:pt>
                <c:pt idx="593" c:formatCode="yyyy/m/d">
                  <c:v>43635</c:v>
                </c:pt>
                <c:pt idx="594" c:formatCode="yyyy/m/d">
                  <c:v>43636</c:v>
                </c:pt>
                <c:pt idx="595" c:formatCode="yyyy/m/d">
                  <c:v>43637</c:v>
                </c:pt>
                <c:pt idx="596" c:formatCode="yyyy/m/d">
                  <c:v>43640</c:v>
                </c:pt>
                <c:pt idx="597" c:formatCode="yyyy/m/d">
                  <c:v>43641</c:v>
                </c:pt>
                <c:pt idx="598" c:formatCode="yyyy/m/d">
                  <c:v>43642</c:v>
                </c:pt>
                <c:pt idx="599" c:formatCode="yyyy/m/d">
                  <c:v>43643</c:v>
                </c:pt>
                <c:pt idx="600" c:formatCode="yyyy/m/d">
                  <c:v>43644</c:v>
                </c:pt>
                <c:pt idx="601" c:formatCode="yyyy/m/d">
                  <c:v>43647</c:v>
                </c:pt>
                <c:pt idx="602" c:formatCode="yyyy/m/d">
                  <c:v>43648</c:v>
                </c:pt>
                <c:pt idx="603" c:formatCode="yyyy/m/d">
                  <c:v>43649</c:v>
                </c:pt>
                <c:pt idx="604" c:formatCode="yyyy/m/d">
                  <c:v>43650</c:v>
                </c:pt>
                <c:pt idx="605" c:formatCode="yyyy/m/d">
                  <c:v>43651</c:v>
                </c:pt>
                <c:pt idx="606" c:formatCode="yyyy/m/d">
                  <c:v>43654</c:v>
                </c:pt>
                <c:pt idx="607" c:formatCode="yyyy/m/d">
                  <c:v>43655</c:v>
                </c:pt>
                <c:pt idx="608" c:formatCode="yyyy/m/d">
                  <c:v>43656</c:v>
                </c:pt>
                <c:pt idx="609" c:formatCode="yyyy/m/d">
                  <c:v>43657</c:v>
                </c:pt>
                <c:pt idx="610" c:formatCode="yyyy/m/d">
                  <c:v>43658</c:v>
                </c:pt>
                <c:pt idx="611" c:formatCode="yyyy/m/d">
                  <c:v>43661</c:v>
                </c:pt>
                <c:pt idx="612" c:formatCode="yyyy/m/d">
                  <c:v>43662</c:v>
                </c:pt>
                <c:pt idx="613" c:formatCode="yyyy/m/d">
                  <c:v>43663</c:v>
                </c:pt>
                <c:pt idx="614" c:formatCode="yyyy/m/d">
                  <c:v>43664</c:v>
                </c:pt>
                <c:pt idx="615" c:formatCode="yyyy/m/d">
                  <c:v>43665</c:v>
                </c:pt>
                <c:pt idx="616" c:formatCode="yyyy/m/d">
                  <c:v>43668</c:v>
                </c:pt>
                <c:pt idx="617" c:formatCode="yyyy/m/d">
                  <c:v>43669</c:v>
                </c:pt>
                <c:pt idx="618" c:formatCode="yyyy/m/d">
                  <c:v>43670</c:v>
                </c:pt>
                <c:pt idx="619" c:formatCode="yyyy/m/d">
                  <c:v>43671</c:v>
                </c:pt>
                <c:pt idx="620" c:formatCode="yyyy/m/d">
                  <c:v>43672</c:v>
                </c:pt>
                <c:pt idx="621" c:formatCode="yyyy/m/d">
                  <c:v>43675</c:v>
                </c:pt>
                <c:pt idx="622" c:formatCode="yyyy/m/d">
                  <c:v>43676</c:v>
                </c:pt>
                <c:pt idx="623" c:formatCode="yyyy/m/d">
                  <c:v>43677</c:v>
                </c:pt>
                <c:pt idx="624" c:formatCode="yyyy/m/d">
                  <c:v>43678</c:v>
                </c:pt>
                <c:pt idx="625" c:formatCode="yyyy/m/d">
                  <c:v>43679</c:v>
                </c:pt>
                <c:pt idx="626" c:formatCode="yyyy/m/d">
                  <c:v>43682</c:v>
                </c:pt>
                <c:pt idx="627" c:formatCode="yyyy/m/d">
                  <c:v>43683</c:v>
                </c:pt>
                <c:pt idx="628" c:formatCode="yyyy/m/d">
                  <c:v>43684</c:v>
                </c:pt>
                <c:pt idx="629" c:formatCode="yyyy/m/d">
                  <c:v>43685</c:v>
                </c:pt>
                <c:pt idx="630" c:formatCode="yyyy/m/d">
                  <c:v>43686</c:v>
                </c:pt>
                <c:pt idx="631" c:formatCode="yyyy/m/d">
                  <c:v>43689</c:v>
                </c:pt>
                <c:pt idx="632" c:formatCode="yyyy/m/d">
                  <c:v>43690</c:v>
                </c:pt>
                <c:pt idx="633" c:formatCode="yyyy/m/d">
                  <c:v>43691</c:v>
                </c:pt>
                <c:pt idx="634" c:formatCode="yyyy/m/d">
                  <c:v>43692</c:v>
                </c:pt>
                <c:pt idx="635" c:formatCode="yyyy/m/d">
                  <c:v>43693</c:v>
                </c:pt>
                <c:pt idx="636" c:formatCode="yyyy/m/d">
                  <c:v>43696</c:v>
                </c:pt>
                <c:pt idx="637" c:formatCode="yyyy/m/d">
                  <c:v>43697</c:v>
                </c:pt>
                <c:pt idx="638" c:formatCode="yyyy/m/d">
                  <c:v>43698</c:v>
                </c:pt>
                <c:pt idx="639" c:formatCode="yyyy/m/d">
                  <c:v>43699</c:v>
                </c:pt>
                <c:pt idx="640" c:formatCode="yyyy/m/d">
                  <c:v>43700</c:v>
                </c:pt>
                <c:pt idx="641" c:formatCode="yyyy/m/d">
                  <c:v>43703</c:v>
                </c:pt>
                <c:pt idx="642" c:formatCode="yyyy/m/d">
                  <c:v>43704</c:v>
                </c:pt>
                <c:pt idx="643" c:formatCode="yyyy/m/d">
                  <c:v>43705</c:v>
                </c:pt>
                <c:pt idx="644" c:formatCode="yyyy/m/d">
                  <c:v>43706</c:v>
                </c:pt>
                <c:pt idx="645" c:formatCode="yyyy/m/d">
                  <c:v>43707</c:v>
                </c:pt>
                <c:pt idx="646" c:formatCode="yyyy/m/d">
                  <c:v>43710</c:v>
                </c:pt>
                <c:pt idx="647" c:formatCode="yyyy/m/d">
                  <c:v>43711</c:v>
                </c:pt>
                <c:pt idx="648" c:formatCode="yyyy/m/d">
                  <c:v>43712</c:v>
                </c:pt>
                <c:pt idx="649" c:formatCode="yyyy/m/d">
                  <c:v>43713</c:v>
                </c:pt>
                <c:pt idx="650" c:formatCode="yyyy/m/d">
                  <c:v>43714</c:v>
                </c:pt>
                <c:pt idx="651" c:formatCode="yyyy/m/d">
                  <c:v>43717</c:v>
                </c:pt>
                <c:pt idx="652" c:formatCode="yyyy/m/d">
                  <c:v>43718</c:v>
                </c:pt>
                <c:pt idx="653" c:formatCode="yyyy/m/d">
                  <c:v>43719</c:v>
                </c:pt>
                <c:pt idx="654" c:formatCode="yyyy/m/d">
                  <c:v>43720</c:v>
                </c:pt>
                <c:pt idx="655" c:formatCode="yyyy/m/d">
                  <c:v>43724</c:v>
                </c:pt>
                <c:pt idx="656" c:formatCode="yyyy/m/d">
                  <c:v>43725</c:v>
                </c:pt>
                <c:pt idx="657" c:formatCode="yyyy/m/d">
                  <c:v>43726</c:v>
                </c:pt>
                <c:pt idx="658" c:formatCode="yyyy/m/d">
                  <c:v>43727</c:v>
                </c:pt>
                <c:pt idx="659" c:formatCode="yyyy/m/d">
                  <c:v>43728</c:v>
                </c:pt>
                <c:pt idx="660" c:formatCode="yyyy/m/d">
                  <c:v>43731</c:v>
                </c:pt>
                <c:pt idx="661" c:formatCode="yyyy/m/d">
                  <c:v>43732</c:v>
                </c:pt>
                <c:pt idx="662" c:formatCode="yyyy/m/d">
                  <c:v>43733</c:v>
                </c:pt>
                <c:pt idx="663" c:formatCode="yyyy/m/d">
                  <c:v>43734</c:v>
                </c:pt>
                <c:pt idx="664" c:formatCode="yyyy/m/d">
                  <c:v>43735</c:v>
                </c:pt>
                <c:pt idx="665" c:formatCode="yyyy/m/d">
                  <c:v>43738</c:v>
                </c:pt>
                <c:pt idx="666" c:formatCode="yyyy/m/d">
                  <c:v>43746</c:v>
                </c:pt>
                <c:pt idx="667" c:formatCode="yyyy/m/d">
                  <c:v>43747</c:v>
                </c:pt>
                <c:pt idx="668" c:formatCode="yyyy/m/d">
                  <c:v>43748</c:v>
                </c:pt>
                <c:pt idx="669" c:formatCode="yyyy/m/d">
                  <c:v>43749</c:v>
                </c:pt>
                <c:pt idx="670" c:formatCode="yyyy/m/d">
                  <c:v>43752</c:v>
                </c:pt>
                <c:pt idx="671" c:formatCode="yyyy/m/d">
                  <c:v>43753</c:v>
                </c:pt>
                <c:pt idx="672" c:formatCode="yyyy/m/d">
                  <c:v>43754</c:v>
                </c:pt>
                <c:pt idx="673" c:formatCode="yyyy/m/d">
                  <c:v>43755</c:v>
                </c:pt>
                <c:pt idx="674" c:formatCode="yyyy/m/d">
                  <c:v>43756</c:v>
                </c:pt>
                <c:pt idx="675" c:formatCode="yyyy/m/d">
                  <c:v>43759</c:v>
                </c:pt>
                <c:pt idx="676" c:formatCode="yyyy/m/d">
                  <c:v>43760</c:v>
                </c:pt>
                <c:pt idx="677" c:formatCode="yyyy/m/d">
                  <c:v>43761</c:v>
                </c:pt>
                <c:pt idx="678" c:formatCode="yyyy/m/d">
                  <c:v>43762</c:v>
                </c:pt>
                <c:pt idx="679" c:formatCode="yyyy/m/d">
                  <c:v>43763</c:v>
                </c:pt>
                <c:pt idx="680" c:formatCode="yyyy/m/d">
                  <c:v>43766</c:v>
                </c:pt>
                <c:pt idx="681" c:formatCode="yyyy/m/d">
                  <c:v>43767</c:v>
                </c:pt>
                <c:pt idx="682" c:formatCode="yyyy/m/d">
                  <c:v>43768</c:v>
                </c:pt>
                <c:pt idx="683" c:formatCode="yyyy/m/d">
                  <c:v>43769</c:v>
                </c:pt>
                <c:pt idx="684" c:formatCode="yyyy/m/d">
                  <c:v>43770</c:v>
                </c:pt>
                <c:pt idx="685" c:formatCode="yyyy/m/d">
                  <c:v>43773</c:v>
                </c:pt>
                <c:pt idx="686" c:formatCode="yyyy/m/d">
                  <c:v>43774</c:v>
                </c:pt>
                <c:pt idx="687" c:formatCode="yyyy/m/d">
                  <c:v>43775</c:v>
                </c:pt>
                <c:pt idx="688" c:formatCode="yyyy/m/d">
                  <c:v>43776</c:v>
                </c:pt>
                <c:pt idx="689" c:formatCode="yyyy/m/d">
                  <c:v>43777</c:v>
                </c:pt>
                <c:pt idx="690" c:formatCode="yyyy/m/d">
                  <c:v>43780</c:v>
                </c:pt>
                <c:pt idx="691" c:formatCode="yyyy/m/d">
                  <c:v>43781</c:v>
                </c:pt>
                <c:pt idx="692" c:formatCode="yyyy/m/d">
                  <c:v>43782</c:v>
                </c:pt>
                <c:pt idx="693" c:formatCode="yyyy/m/d">
                  <c:v>43783</c:v>
                </c:pt>
                <c:pt idx="694" c:formatCode="yyyy/m/d">
                  <c:v>43784</c:v>
                </c:pt>
                <c:pt idx="695" c:formatCode="yyyy/m/d">
                  <c:v>43787</c:v>
                </c:pt>
                <c:pt idx="696" c:formatCode="yyyy/m/d">
                  <c:v>43788</c:v>
                </c:pt>
                <c:pt idx="697" c:formatCode="yyyy/m/d">
                  <c:v>43789</c:v>
                </c:pt>
                <c:pt idx="698" c:formatCode="yyyy/m/d">
                  <c:v>43790</c:v>
                </c:pt>
                <c:pt idx="699" c:formatCode="yyyy/m/d">
                  <c:v>43791</c:v>
                </c:pt>
                <c:pt idx="700" c:formatCode="yyyy/m/d">
                  <c:v>43794</c:v>
                </c:pt>
                <c:pt idx="701" c:formatCode="yyyy/m/d">
                  <c:v>43795</c:v>
                </c:pt>
                <c:pt idx="702" c:formatCode="yyyy/m/d">
                  <c:v>43796</c:v>
                </c:pt>
                <c:pt idx="703" c:formatCode="yyyy/m/d">
                  <c:v>43797</c:v>
                </c:pt>
                <c:pt idx="704" c:formatCode="yyyy/m/d">
                  <c:v>43798</c:v>
                </c:pt>
                <c:pt idx="705" c:formatCode="yyyy/m/d">
                  <c:v>43801</c:v>
                </c:pt>
                <c:pt idx="706" c:formatCode="yyyy/m/d">
                  <c:v>43802</c:v>
                </c:pt>
                <c:pt idx="707" c:formatCode="yyyy/m/d">
                  <c:v>43803</c:v>
                </c:pt>
                <c:pt idx="708" c:formatCode="yyyy/m/d">
                  <c:v>43804</c:v>
                </c:pt>
                <c:pt idx="709" c:formatCode="yyyy/m/d">
                  <c:v>43805</c:v>
                </c:pt>
                <c:pt idx="710" c:formatCode="yyyy/m/d">
                  <c:v>43808</c:v>
                </c:pt>
                <c:pt idx="711" c:formatCode="yyyy/m/d">
                  <c:v>43809</c:v>
                </c:pt>
                <c:pt idx="712" c:formatCode="yyyy/m/d">
                  <c:v>43810</c:v>
                </c:pt>
                <c:pt idx="713" c:formatCode="yyyy/m/d">
                  <c:v>43811</c:v>
                </c:pt>
                <c:pt idx="714" c:formatCode="yyyy/m/d">
                  <c:v>43812</c:v>
                </c:pt>
                <c:pt idx="715" c:formatCode="yyyy/m/d">
                  <c:v>43815</c:v>
                </c:pt>
                <c:pt idx="716" c:formatCode="yyyy/m/d">
                  <c:v>43816</c:v>
                </c:pt>
                <c:pt idx="717" c:formatCode="yyyy/m/d">
                  <c:v>43817</c:v>
                </c:pt>
                <c:pt idx="718" c:formatCode="yyyy/m/d">
                  <c:v>43818</c:v>
                </c:pt>
                <c:pt idx="719" c:formatCode="yyyy/m/d">
                  <c:v>43819</c:v>
                </c:pt>
                <c:pt idx="720" c:formatCode="yyyy/m/d">
                  <c:v>43822</c:v>
                </c:pt>
                <c:pt idx="721" c:formatCode="yyyy/m/d">
                  <c:v>43823</c:v>
                </c:pt>
                <c:pt idx="722" c:formatCode="yyyy/m/d">
                  <c:v>43824</c:v>
                </c:pt>
                <c:pt idx="723" c:formatCode="yyyy/m/d">
                  <c:v>43825</c:v>
                </c:pt>
                <c:pt idx="724" c:formatCode="yyyy/m/d">
                  <c:v>43826</c:v>
                </c:pt>
                <c:pt idx="725" c:formatCode="yyyy/m/d">
                  <c:v>43829</c:v>
                </c:pt>
                <c:pt idx="726" c:formatCode="yyyy/m/d">
                  <c:v>43830</c:v>
                </c:pt>
                <c:pt idx="727" c:formatCode="yyyy/m/d">
                  <c:v>43832</c:v>
                </c:pt>
                <c:pt idx="728" c:formatCode="yyyy/m/d">
                  <c:v>43833</c:v>
                </c:pt>
                <c:pt idx="729" c:formatCode="yyyy/m/d">
                  <c:v>43836</c:v>
                </c:pt>
                <c:pt idx="730" c:formatCode="yyyy/m/d">
                  <c:v>43837</c:v>
                </c:pt>
                <c:pt idx="731" c:formatCode="yyyy/m/d">
                  <c:v>43838</c:v>
                </c:pt>
                <c:pt idx="732" c:formatCode="yyyy/m/d">
                  <c:v>43839</c:v>
                </c:pt>
                <c:pt idx="733" c:formatCode="yyyy/m/d">
                  <c:v>43840</c:v>
                </c:pt>
                <c:pt idx="734" c:formatCode="yyyy/m/d">
                  <c:v>43843</c:v>
                </c:pt>
                <c:pt idx="735" c:formatCode="yyyy/m/d">
                  <c:v>43844</c:v>
                </c:pt>
                <c:pt idx="736" c:formatCode="yyyy/m/d">
                  <c:v>43845</c:v>
                </c:pt>
                <c:pt idx="737" c:formatCode="yyyy/m/d">
                  <c:v>43846</c:v>
                </c:pt>
                <c:pt idx="738" c:formatCode="yyyy/m/d">
                  <c:v>43847</c:v>
                </c:pt>
                <c:pt idx="739" c:formatCode="yyyy/m/d">
                  <c:v>43850</c:v>
                </c:pt>
                <c:pt idx="740" c:formatCode="yyyy/m/d">
                  <c:v>43851</c:v>
                </c:pt>
                <c:pt idx="741" c:formatCode="yyyy/m/d">
                  <c:v>43852</c:v>
                </c:pt>
                <c:pt idx="742" c:formatCode="yyyy/m/d">
                  <c:v>43853</c:v>
                </c:pt>
                <c:pt idx="743" c:formatCode="yyyy/m/d">
                  <c:v>43864</c:v>
                </c:pt>
                <c:pt idx="744" c:formatCode="yyyy/m/d">
                  <c:v>43865</c:v>
                </c:pt>
                <c:pt idx="745" c:formatCode="yyyy/m/d">
                  <c:v>43866</c:v>
                </c:pt>
                <c:pt idx="746" c:formatCode="yyyy/m/d">
                  <c:v>43867</c:v>
                </c:pt>
                <c:pt idx="747" c:formatCode="yyyy/m/d">
                  <c:v>43868</c:v>
                </c:pt>
                <c:pt idx="748" c:formatCode="yyyy/m/d">
                  <c:v>43871</c:v>
                </c:pt>
                <c:pt idx="749" c:formatCode="yyyy/m/d">
                  <c:v>43872</c:v>
                </c:pt>
                <c:pt idx="750" c:formatCode="yyyy/m/d">
                  <c:v>43873</c:v>
                </c:pt>
                <c:pt idx="751" c:formatCode="yyyy/m/d">
                  <c:v>43874</c:v>
                </c:pt>
                <c:pt idx="752" c:formatCode="yyyy/m/d">
                  <c:v>43875</c:v>
                </c:pt>
                <c:pt idx="753" c:formatCode="yyyy/m/d">
                  <c:v>43878</c:v>
                </c:pt>
                <c:pt idx="754" c:formatCode="yyyy/m/d">
                  <c:v>43879</c:v>
                </c:pt>
                <c:pt idx="755" c:formatCode="yyyy/m/d">
                  <c:v>43880</c:v>
                </c:pt>
                <c:pt idx="756" c:formatCode="yyyy/m/d">
                  <c:v>43881</c:v>
                </c:pt>
                <c:pt idx="757" c:formatCode="yyyy/m/d">
                  <c:v>43882</c:v>
                </c:pt>
                <c:pt idx="758" c:formatCode="yyyy/m/d">
                  <c:v>43885</c:v>
                </c:pt>
                <c:pt idx="759" c:formatCode="yyyy/m/d">
                  <c:v>43886</c:v>
                </c:pt>
                <c:pt idx="760" c:formatCode="yyyy/m/d">
                  <c:v>43887</c:v>
                </c:pt>
                <c:pt idx="761" c:formatCode="yyyy/m/d">
                  <c:v>43888</c:v>
                </c:pt>
                <c:pt idx="762" c:formatCode="yyyy/m/d">
                  <c:v>43889</c:v>
                </c:pt>
                <c:pt idx="763" c:formatCode="yyyy/m/d">
                  <c:v>43892</c:v>
                </c:pt>
                <c:pt idx="764" c:formatCode="yyyy/m/d">
                  <c:v>43893</c:v>
                </c:pt>
                <c:pt idx="765" c:formatCode="yyyy/m/d">
                  <c:v>43894</c:v>
                </c:pt>
                <c:pt idx="766" c:formatCode="yyyy/m/d">
                  <c:v>43895</c:v>
                </c:pt>
                <c:pt idx="767" c:formatCode="yyyy/m/d">
                  <c:v>43896</c:v>
                </c:pt>
                <c:pt idx="768" c:formatCode="yyyy/m/d">
                  <c:v>43899</c:v>
                </c:pt>
                <c:pt idx="769" c:formatCode="yyyy/m/d">
                  <c:v>43900</c:v>
                </c:pt>
                <c:pt idx="770" c:formatCode="yyyy/m/d">
                  <c:v>43901</c:v>
                </c:pt>
                <c:pt idx="771" c:formatCode="yyyy/m/d">
                  <c:v>43902</c:v>
                </c:pt>
                <c:pt idx="772" c:formatCode="yyyy/m/d">
                  <c:v>43903</c:v>
                </c:pt>
                <c:pt idx="773" c:formatCode="yyyy/m/d">
                  <c:v>43906</c:v>
                </c:pt>
                <c:pt idx="774" c:formatCode="yyyy/m/d">
                  <c:v>43907</c:v>
                </c:pt>
                <c:pt idx="775" c:formatCode="yyyy/m/d">
                  <c:v>43908</c:v>
                </c:pt>
                <c:pt idx="776" c:formatCode="yyyy/m/d">
                  <c:v>43909</c:v>
                </c:pt>
                <c:pt idx="777" c:formatCode="yyyy/m/d">
                  <c:v>43910</c:v>
                </c:pt>
                <c:pt idx="778" c:formatCode="yyyy/m/d">
                  <c:v>43913</c:v>
                </c:pt>
                <c:pt idx="779" c:formatCode="yyyy/m/d">
                  <c:v>43914</c:v>
                </c:pt>
                <c:pt idx="780" c:formatCode="yyyy/m/d">
                  <c:v>43915</c:v>
                </c:pt>
                <c:pt idx="781" c:formatCode="yyyy/m/d">
                  <c:v>43916</c:v>
                </c:pt>
                <c:pt idx="782" c:formatCode="yyyy/m/d">
                  <c:v>43917</c:v>
                </c:pt>
                <c:pt idx="783" c:formatCode="yyyy/m/d">
                  <c:v>43920</c:v>
                </c:pt>
                <c:pt idx="784" c:formatCode="yyyy/m/d">
                  <c:v>43921</c:v>
                </c:pt>
                <c:pt idx="785" c:formatCode="yyyy/m/d">
                  <c:v>43922</c:v>
                </c:pt>
                <c:pt idx="786" c:formatCode="yyyy/m/d">
                  <c:v>43923</c:v>
                </c:pt>
                <c:pt idx="787" c:formatCode="yyyy/m/d">
                  <c:v>43924</c:v>
                </c:pt>
                <c:pt idx="788" c:formatCode="yyyy/m/d">
                  <c:v>43928</c:v>
                </c:pt>
                <c:pt idx="789" c:formatCode="yyyy/m/d">
                  <c:v>43929</c:v>
                </c:pt>
                <c:pt idx="790" c:formatCode="yyyy/m/d">
                  <c:v>43930</c:v>
                </c:pt>
                <c:pt idx="791" c:formatCode="yyyy/m/d">
                  <c:v>43931</c:v>
                </c:pt>
                <c:pt idx="792" c:formatCode="yyyy/m/d">
                  <c:v>43934</c:v>
                </c:pt>
                <c:pt idx="793" c:formatCode="yyyy/m/d">
                  <c:v>43935</c:v>
                </c:pt>
                <c:pt idx="794" c:formatCode="yyyy/m/d">
                  <c:v>43936</c:v>
                </c:pt>
                <c:pt idx="795" c:formatCode="yyyy/m/d">
                  <c:v>43937</c:v>
                </c:pt>
                <c:pt idx="796" c:formatCode="yyyy/m/d">
                  <c:v>43938</c:v>
                </c:pt>
                <c:pt idx="797" c:formatCode="yyyy/m/d">
                  <c:v>43941</c:v>
                </c:pt>
                <c:pt idx="798" c:formatCode="yyyy/m/d">
                  <c:v>43942</c:v>
                </c:pt>
                <c:pt idx="799" c:formatCode="yyyy/m/d">
                  <c:v>43943</c:v>
                </c:pt>
                <c:pt idx="800" c:formatCode="yyyy/m/d">
                  <c:v>43944</c:v>
                </c:pt>
                <c:pt idx="801" c:formatCode="yyyy/m/d">
                  <c:v>43945</c:v>
                </c:pt>
                <c:pt idx="802" c:formatCode="yyyy/m/d">
                  <c:v>43948</c:v>
                </c:pt>
                <c:pt idx="803" c:formatCode="yyyy/m/d">
                  <c:v>43949</c:v>
                </c:pt>
                <c:pt idx="804" c:formatCode="yyyy/m/d">
                  <c:v>43950</c:v>
                </c:pt>
                <c:pt idx="805" c:formatCode="yyyy/m/d">
                  <c:v>43951</c:v>
                </c:pt>
                <c:pt idx="806" c:formatCode="yyyy/m/d">
                  <c:v>43957</c:v>
                </c:pt>
                <c:pt idx="807" c:formatCode="yyyy/m/d">
                  <c:v>43958</c:v>
                </c:pt>
                <c:pt idx="808" c:formatCode="yyyy/m/d">
                  <c:v>43959</c:v>
                </c:pt>
                <c:pt idx="809" c:formatCode="yyyy/m/d">
                  <c:v>43962</c:v>
                </c:pt>
                <c:pt idx="810" c:formatCode="yyyy/m/d">
                  <c:v>43963</c:v>
                </c:pt>
                <c:pt idx="811" c:formatCode="yyyy/m/d">
                  <c:v>43964</c:v>
                </c:pt>
                <c:pt idx="812" c:formatCode="yyyy/m/d">
                  <c:v>43965</c:v>
                </c:pt>
                <c:pt idx="813" c:formatCode="yyyy/m/d">
                  <c:v>43966</c:v>
                </c:pt>
                <c:pt idx="814" c:formatCode="yyyy/m/d">
                  <c:v>43969</c:v>
                </c:pt>
                <c:pt idx="815" c:formatCode="yyyy/m/d">
                  <c:v>43970</c:v>
                </c:pt>
                <c:pt idx="816" c:formatCode="yyyy/m/d">
                  <c:v>43971</c:v>
                </c:pt>
                <c:pt idx="817" c:formatCode="yyyy/m/d">
                  <c:v>43972</c:v>
                </c:pt>
                <c:pt idx="818" c:formatCode="yyyy/m/d">
                  <c:v>43973</c:v>
                </c:pt>
                <c:pt idx="819" c:formatCode="yyyy/m/d">
                  <c:v>43976</c:v>
                </c:pt>
                <c:pt idx="820" c:formatCode="yyyy/m/d">
                  <c:v>43977</c:v>
                </c:pt>
                <c:pt idx="821" c:formatCode="yyyy/m/d">
                  <c:v>43978</c:v>
                </c:pt>
                <c:pt idx="822" c:formatCode="yyyy/m/d">
                  <c:v>43979</c:v>
                </c:pt>
                <c:pt idx="823" c:formatCode="yyyy/m/d">
                  <c:v>43980</c:v>
                </c:pt>
                <c:pt idx="824" c:formatCode="yyyy/m/d">
                  <c:v>43983</c:v>
                </c:pt>
                <c:pt idx="825" c:formatCode="yyyy/m/d">
                  <c:v>43984</c:v>
                </c:pt>
                <c:pt idx="826" c:formatCode="yyyy/m/d">
                  <c:v>43985</c:v>
                </c:pt>
                <c:pt idx="827" c:formatCode="yyyy/m/d">
                  <c:v>43986</c:v>
                </c:pt>
                <c:pt idx="828" c:formatCode="yyyy/m/d">
                  <c:v>43987</c:v>
                </c:pt>
                <c:pt idx="829" c:formatCode="yyyy/m/d">
                  <c:v>43990</c:v>
                </c:pt>
                <c:pt idx="830" c:formatCode="yyyy/m/d">
                  <c:v>43991</c:v>
                </c:pt>
                <c:pt idx="831" c:formatCode="yyyy/m/d">
                  <c:v>43992</c:v>
                </c:pt>
                <c:pt idx="832" c:formatCode="yyyy/m/d">
                  <c:v>43993</c:v>
                </c:pt>
                <c:pt idx="833" c:formatCode="yyyy/m/d">
                  <c:v>43994</c:v>
                </c:pt>
                <c:pt idx="834" c:formatCode="yyyy/m/d">
                  <c:v>43997</c:v>
                </c:pt>
                <c:pt idx="835" c:formatCode="yyyy/m/d">
                  <c:v>43998</c:v>
                </c:pt>
                <c:pt idx="836" c:formatCode="yyyy/m/d">
                  <c:v>43999</c:v>
                </c:pt>
                <c:pt idx="837" c:formatCode="yyyy/m/d">
                  <c:v>44000</c:v>
                </c:pt>
                <c:pt idx="838" c:formatCode="yyyy/m/d">
                  <c:v>44001</c:v>
                </c:pt>
                <c:pt idx="839" c:formatCode="yyyy/m/d">
                  <c:v>44004</c:v>
                </c:pt>
                <c:pt idx="840" c:formatCode="yyyy/m/d">
                  <c:v>44005</c:v>
                </c:pt>
                <c:pt idx="841" c:formatCode="yyyy/m/d">
                  <c:v>44006</c:v>
                </c:pt>
                <c:pt idx="842" c:formatCode="yyyy/m/d">
                  <c:v>44011</c:v>
                </c:pt>
                <c:pt idx="843" c:formatCode="yyyy/m/d">
                  <c:v>44012</c:v>
                </c:pt>
                <c:pt idx="844" c:formatCode="yyyy/m/d">
                  <c:v>44013</c:v>
                </c:pt>
                <c:pt idx="845" c:formatCode="yyyy/m/d">
                  <c:v>44014</c:v>
                </c:pt>
                <c:pt idx="846" c:formatCode="yyyy/m/d">
                  <c:v>44015</c:v>
                </c:pt>
                <c:pt idx="847" c:formatCode="yyyy/m/d">
                  <c:v>44018</c:v>
                </c:pt>
                <c:pt idx="848" c:formatCode="yyyy/m/d">
                  <c:v>44019</c:v>
                </c:pt>
                <c:pt idx="849" c:formatCode="yyyy/m/d">
                  <c:v>44020</c:v>
                </c:pt>
                <c:pt idx="850" c:formatCode="yyyy/m/d">
                  <c:v>44021</c:v>
                </c:pt>
                <c:pt idx="851" c:formatCode="yyyy/m/d">
                  <c:v>44022</c:v>
                </c:pt>
                <c:pt idx="852" c:formatCode="yyyy/m/d">
                  <c:v>44025</c:v>
                </c:pt>
                <c:pt idx="853" c:formatCode="yyyy/m/d">
                  <c:v>44026</c:v>
                </c:pt>
                <c:pt idx="854" c:formatCode="yyyy/m/d">
                  <c:v>44027</c:v>
                </c:pt>
                <c:pt idx="855" c:formatCode="yyyy/m/d">
                  <c:v>44028</c:v>
                </c:pt>
                <c:pt idx="856" c:formatCode="yyyy/m/d">
                  <c:v>44029</c:v>
                </c:pt>
                <c:pt idx="857" c:formatCode="yyyy/m/d">
                  <c:v>44032</c:v>
                </c:pt>
                <c:pt idx="858" c:formatCode="yyyy/m/d">
                  <c:v>44033</c:v>
                </c:pt>
                <c:pt idx="859" c:formatCode="yyyy/m/d">
                  <c:v>44034</c:v>
                </c:pt>
                <c:pt idx="860" c:formatCode="yyyy/m/d">
                  <c:v>44035</c:v>
                </c:pt>
                <c:pt idx="861" c:formatCode="yyyy/m/d">
                  <c:v>44036</c:v>
                </c:pt>
                <c:pt idx="862" c:formatCode="yyyy/m/d">
                  <c:v>44039</c:v>
                </c:pt>
                <c:pt idx="863" c:formatCode="yyyy/m/d">
                  <c:v>44040</c:v>
                </c:pt>
                <c:pt idx="864" c:formatCode="yyyy/m/d">
                  <c:v>44041</c:v>
                </c:pt>
                <c:pt idx="865" c:formatCode="yyyy/m/d">
                  <c:v>44042</c:v>
                </c:pt>
                <c:pt idx="866" c:formatCode="yyyy/m/d">
                  <c:v>44043</c:v>
                </c:pt>
                <c:pt idx="867" c:formatCode="yyyy/m/d">
                  <c:v>44046</c:v>
                </c:pt>
                <c:pt idx="868" c:formatCode="yyyy/m/d">
                  <c:v>44047</c:v>
                </c:pt>
                <c:pt idx="869" c:formatCode="yyyy/m/d">
                  <c:v>44048</c:v>
                </c:pt>
                <c:pt idx="870" c:formatCode="yyyy/m/d">
                  <c:v>44049</c:v>
                </c:pt>
                <c:pt idx="871" c:formatCode="yyyy/m/d">
                  <c:v>44050</c:v>
                </c:pt>
                <c:pt idx="872" c:formatCode="yyyy/m/d">
                  <c:v>44053</c:v>
                </c:pt>
                <c:pt idx="873" c:formatCode="yyyy/m/d">
                  <c:v>44054</c:v>
                </c:pt>
                <c:pt idx="874" c:formatCode="yyyy/m/d">
                  <c:v>44055</c:v>
                </c:pt>
                <c:pt idx="875" c:formatCode="yyyy/m/d">
                  <c:v>44056</c:v>
                </c:pt>
                <c:pt idx="876" c:formatCode="yyyy/m/d">
                  <c:v>44057</c:v>
                </c:pt>
                <c:pt idx="877" c:formatCode="yyyy/m/d">
                  <c:v>44060</c:v>
                </c:pt>
                <c:pt idx="878" c:formatCode="yyyy/m/d">
                  <c:v>44061</c:v>
                </c:pt>
                <c:pt idx="879" c:formatCode="yyyy/m/d">
                  <c:v>44062</c:v>
                </c:pt>
                <c:pt idx="880" c:formatCode="yyyy/m/d">
                  <c:v>44063</c:v>
                </c:pt>
                <c:pt idx="881" c:formatCode="yyyy/m/d">
                  <c:v>44064</c:v>
                </c:pt>
                <c:pt idx="882" c:formatCode="yyyy/m/d">
                  <c:v>44067</c:v>
                </c:pt>
                <c:pt idx="883" c:formatCode="yyyy/m/d">
                  <c:v>44068</c:v>
                </c:pt>
                <c:pt idx="884" c:formatCode="yyyy/m/d">
                  <c:v>44069</c:v>
                </c:pt>
                <c:pt idx="885" c:formatCode="yyyy/m/d">
                  <c:v>44070</c:v>
                </c:pt>
                <c:pt idx="886" c:formatCode="yyyy/m/d">
                  <c:v>44071</c:v>
                </c:pt>
                <c:pt idx="887" c:formatCode="yyyy/m/d">
                  <c:v>44074</c:v>
                </c:pt>
                <c:pt idx="888" c:formatCode="yyyy/m/d">
                  <c:v>44075</c:v>
                </c:pt>
                <c:pt idx="889" c:formatCode="yyyy/m/d">
                  <c:v>44076</c:v>
                </c:pt>
                <c:pt idx="890" c:formatCode="yyyy/m/d">
                  <c:v>44077</c:v>
                </c:pt>
                <c:pt idx="891" c:formatCode="yyyy/m/d">
                  <c:v>44078</c:v>
                </c:pt>
                <c:pt idx="892" c:formatCode="yyyy/m/d">
                  <c:v>44081</c:v>
                </c:pt>
                <c:pt idx="893" c:formatCode="yyyy/m/d">
                  <c:v>44082</c:v>
                </c:pt>
                <c:pt idx="894" c:formatCode="yyyy/m/d">
                  <c:v>44083</c:v>
                </c:pt>
                <c:pt idx="895" c:formatCode="yyyy/m/d">
                  <c:v>44084</c:v>
                </c:pt>
                <c:pt idx="896" c:formatCode="yyyy/m/d">
                  <c:v>44085</c:v>
                </c:pt>
                <c:pt idx="897" c:formatCode="yyyy/m/d">
                  <c:v>44088</c:v>
                </c:pt>
                <c:pt idx="898" c:formatCode="yyyy/m/d">
                  <c:v>44089</c:v>
                </c:pt>
                <c:pt idx="899" c:formatCode="yyyy/m/d">
                  <c:v>44090</c:v>
                </c:pt>
                <c:pt idx="900" c:formatCode="yyyy/m/d">
                  <c:v>44091</c:v>
                </c:pt>
                <c:pt idx="901" c:formatCode="yyyy/m/d">
                  <c:v>44092</c:v>
                </c:pt>
                <c:pt idx="902" c:formatCode="yyyy/m/d">
                  <c:v>44095</c:v>
                </c:pt>
                <c:pt idx="903" c:formatCode="yyyy/m/d">
                  <c:v>44096</c:v>
                </c:pt>
                <c:pt idx="904" c:formatCode="yyyy/m/d">
                  <c:v>44097</c:v>
                </c:pt>
                <c:pt idx="905" c:formatCode="yyyy/m/d">
                  <c:v>44098</c:v>
                </c:pt>
                <c:pt idx="906" c:formatCode="yyyy/m/d">
                  <c:v>44099</c:v>
                </c:pt>
                <c:pt idx="907" c:formatCode="yyyy/m/d">
                  <c:v>44102</c:v>
                </c:pt>
                <c:pt idx="908" c:formatCode="yyyy/m/d">
                  <c:v>44103</c:v>
                </c:pt>
                <c:pt idx="909" c:formatCode="yyyy/m/d">
                  <c:v>44104</c:v>
                </c:pt>
                <c:pt idx="910" c:formatCode="yyyy/m/d">
                  <c:v>44113</c:v>
                </c:pt>
                <c:pt idx="911" c:formatCode="yyyy/m/d">
                  <c:v>44116</c:v>
                </c:pt>
                <c:pt idx="912" c:formatCode="yyyy/m/d">
                  <c:v>44117</c:v>
                </c:pt>
                <c:pt idx="913" c:formatCode="yyyy/m/d">
                  <c:v>44118</c:v>
                </c:pt>
                <c:pt idx="914" c:formatCode="yyyy/m/d">
                  <c:v>44119</c:v>
                </c:pt>
                <c:pt idx="915" c:formatCode="yyyy/m/d">
                  <c:v>44120</c:v>
                </c:pt>
                <c:pt idx="916" c:formatCode="yyyy/m/d">
                  <c:v>44123</c:v>
                </c:pt>
                <c:pt idx="917" c:formatCode="yyyy/m/d">
                  <c:v>44124</c:v>
                </c:pt>
                <c:pt idx="918" c:formatCode="yyyy/m/d">
                  <c:v>44125</c:v>
                </c:pt>
                <c:pt idx="919" c:formatCode="yyyy/m/d">
                  <c:v>44126</c:v>
                </c:pt>
                <c:pt idx="920" c:formatCode="yyyy/m/d">
                  <c:v>44127</c:v>
                </c:pt>
                <c:pt idx="921" c:formatCode="yyyy/m/d">
                  <c:v>44130</c:v>
                </c:pt>
                <c:pt idx="922" c:formatCode="yyyy/m/d">
                  <c:v>44131</c:v>
                </c:pt>
                <c:pt idx="923" c:formatCode="yyyy/m/d">
                  <c:v>44132</c:v>
                </c:pt>
                <c:pt idx="924" c:formatCode="yyyy/m/d">
                  <c:v>44133</c:v>
                </c:pt>
                <c:pt idx="925" c:formatCode="yyyy/m/d">
                  <c:v>44134</c:v>
                </c:pt>
                <c:pt idx="926" c:formatCode="yyyy/m/d">
                  <c:v>44137</c:v>
                </c:pt>
                <c:pt idx="927" c:formatCode="yyyy/m/d">
                  <c:v>44138</c:v>
                </c:pt>
                <c:pt idx="928" c:formatCode="yyyy/m/d">
                  <c:v>44139</c:v>
                </c:pt>
                <c:pt idx="929" c:formatCode="yyyy/m/d">
                  <c:v>44140</c:v>
                </c:pt>
                <c:pt idx="930" c:formatCode="yyyy/m/d">
                  <c:v>44141</c:v>
                </c:pt>
                <c:pt idx="931" c:formatCode="yyyy/m/d">
                  <c:v>44144</c:v>
                </c:pt>
                <c:pt idx="932" c:formatCode="yyyy/m/d">
                  <c:v>44145</c:v>
                </c:pt>
                <c:pt idx="933" c:formatCode="yyyy/m/d">
                  <c:v>44146</c:v>
                </c:pt>
                <c:pt idx="934" c:formatCode="yyyy/m/d">
                  <c:v>44147</c:v>
                </c:pt>
                <c:pt idx="935" c:formatCode="yyyy/m/d">
                  <c:v>44148</c:v>
                </c:pt>
                <c:pt idx="936" c:formatCode="yyyy/m/d">
                  <c:v>44151</c:v>
                </c:pt>
                <c:pt idx="937" c:formatCode="yyyy/m/d">
                  <c:v>44152</c:v>
                </c:pt>
                <c:pt idx="938" c:formatCode="yyyy/m/d">
                  <c:v>44153</c:v>
                </c:pt>
                <c:pt idx="939" c:formatCode="yyyy/m/d">
                  <c:v>44154</c:v>
                </c:pt>
                <c:pt idx="940" c:formatCode="yyyy/m/d">
                  <c:v>44155</c:v>
                </c:pt>
                <c:pt idx="941" c:formatCode="yyyy/m/d">
                  <c:v>44158</c:v>
                </c:pt>
                <c:pt idx="942" c:formatCode="yyyy/m/d">
                  <c:v>44159</c:v>
                </c:pt>
                <c:pt idx="943" c:formatCode="yyyy/m/d">
                  <c:v>44160</c:v>
                </c:pt>
                <c:pt idx="944" c:formatCode="yyyy/m/d">
                  <c:v>44161</c:v>
                </c:pt>
                <c:pt idx="945" c:formatCode="yyyy/m/d">
                  <c:v>44162</c:v>
                </c:pt>
                <c:pt idx="946" c:formatCode="yyyy/m/d">
                  <c:v>44165</c:v>
                </c:pt>
                <c:pt idx="947" c:formatCode="yyyy/m/d">
                  <c:v>44166</c:v>
                </c:pt>
                <c:pt idx="948" c:formatCode="yyyy/m/d">
                  <c:v>44167</c:v>
                </c:pt>
                <c:pt idx="949" c:formatCode="yyyy/m/d">
                  <c:v>44168</c:v>
                </c:pt>
                <c:pt idx="950" c:formatCode="yyyy/m/d">
                  <c:v>44169</c:v>
                </c:pt>
                <c:pt idx="951" c:formatCode="yyyy/m/d">
                  <c:v>44172</c:v>
                </c:pt>
                <c:pt idx="952" c:formatCode="yyyy/m/d">
                  <c:v>44173</c:v>
                </c:pt>
                <c:pt idx="953" c:formatCode="yyyy/m/d">
                  <c:v>44174</c:v>
                </c:pt>
                <c:pt idx="954" c:formatCode="yyyy/m/d">
                  <c:v>44175</c:v>
                </c:pt>
                <c:pt idx="955" c:formatCode="yyyy/m/d">
                  <c:v>44176</c:v>
                </c:pt>
                <c:pt idx="956" c:formatCode="yyyy/m/d">
                  <c:v>44179</c:v>
                </c:pt>
                <c:pt idx="957" c:formatCode="yyyy/m/d">
                  <c:v>44180</c:v>
                </c:pt>
                <c:pt idx="958" c:formatCode="yyyy/m/d">
                  <c:v>44181</c:v>
                </c:pt>
                <c:pt idx="959" c:formatCode="yyyy/m/d">
                  <c:v>44182</c:v>
                </c:pt>
                <c:pt idx="960" c:formatCode="yyyy/m/d">
                  <c:v>44183</c:v>
                </c:pt>
                <c:pt idx="961" c:formatCode="yyyy/m/d">
                  <c:v>44186</c:v>
                </c:pt>
                <c:pt idx="962" c:formatCode="yyyy/m/d">
                  <c:v>44187</c:v>
                </c:pt>
                <c:pt idx="963" c:formatCode="yyyy/m/d">
                  <c:v>44188</c:v>
                </c:pt>
                <c:pt idx="964" c:formatCode="yyyy/m/d">
                  <c:v>44189</c:v>
                </c:pt>
                <c:pt idx="965" c:formatCode="yyyy/m/d">
                  <c:v>44190</c:v>
                </c:pt>
                <c:pt idx="966" c:formatCode="yyyy/m/d">
                  <c:v>44193</c:v>
                </c:pt>
                <c:pt idx="967" c:formatCode="yyyy/m/d">
                  <c:v>44194</c:v>
                </c:pt>
                <c:pt idx="968" c:formatCode="yyyy/m/d">
                  <c:v>44195</c:v>
                </c:pt>
                <c:pt idx="969" c:formatCode="yyyy/m/d">
                  <c:v>44196</c:v>
                </c:pt>
                <c:pt idx="970" c:formatCode="yyyy/m/d">
                  <c:v>44200</c:v>
                </c:pt>
                <c:pt idx="971" c:formatCode="yyyy/m/d">
                  <c:v>44201</c:v>
                </c:pt>
                <c:pt idx="972" c:formatCode="yyyy/m/d">
                  <c:v>44202</c:v>
                </c:pt>
                <c:pt idx="973" c:formatCode="yyyy/m/d">
                  <c:v>44203</c:v>
                </c:pt>
                <c:pt idx="974" c:formatCode="yyyy/m/d">
                  <c:v>44204</c:v>
                </c:pt>
                <c:pt idx="975" c:formatCode="yyyy/m/d">
                  <c:v>44207</c:v>
                </c:pt>
                <c:pt idx="976" c:formatCode="yyyy/m/d">
                  <c:v>44208</c:v>
                </c:pt>
                <c:pt idx="977" c:formatCode="yyyy/m/d">
                  <c:v>44209</c:v>
                </c:pt>
                <c:pt idx="978" c:formatCode="yyyy/m/d">
                  <c:v>44210</c:v>
                </c:pt>
                <c:pt idx="979" c:formatCode="yyyy/m/d">
                  <c:v>44211</c:v>
                </c:pt>
                <c:pt idx="980" c:formatCode="yyyy/m/d">
                  <c:v>44214</c:v>
                </c:pt>
                <c:pt idx="981" c:formatCode="yyyy/m/d">
                  <c:v>44215</c:v>
                </c:pt>
                <c:pt idx="982" c:formatCode="yyyy/m/d">
                  <c:v>44216</c:v>
                </c:pt>
                <c:pt idx="983" c:formatCode="yyyy/m/d">
                  <c:v>44217</c:v>
                </c:pt>
                <c:pt idx="984" c:formatCode="yyyy/m/d">
                  <c:v>44218</c:v>
                </c:pt>
                <c:pt idx="985" c:formatCode="yyyy/m/d">
                  <c:v>44221</c:v>
                </c:pt>
                <c:pt idx="986" c:formatCode="yyyy/m/d">
                  <c:v>44222</c:v>
                </c:pt>
                <c:pt idx="987" c:formatCode="yyyy/m/d">
                  <c:v>44223</c:v>
                </c:pt>
                <c:pt idx="988" c:formatCode="yyyy/m/d">
                  <c:v>44224</c:v>
                </c:pt>
                <c:pt idx="989" c:formatCode="yyyy/m/d">
                  <c:v>44225</c:v>
                </c:pt>
                <c:pt idx="990" c:formatCode="yyyy/m/d">
                  <c:v>44228</c:v>
                </c:pt>
                <c:pt idx="991" c:formatCode="yyyy/m/d">
                  <c:v>44229</c:v>
                </c:pt>
                <c:pt idx="992" c:formatCode="yyyy/m/d">
                  <c:v>44230</c:v>
                </c:pt>
                <c:pt idx="993" c:formatCode="yyyy/m/d">
                  <c:v>44231</c:v>
                </c:pt>
                <c:pt idx="994" c:formatCode="yyyy/m/d">
                  <c:v>44232</c:v>
                </c:pt>
                <c:pt idx="995" c:formatCode="yyyy/m/d">
                  <c:v>44235</c:v>
                </c:pt>
                <c:pt idx="996" c:formatCode="yyyy/m/d">
                  <c:v>44236</c:v>
                </c:pt>
                <c:pt idx="997" c:formatCode="yyyy/m/d">
                  <c:v>44237</c:v>
                </c:pt>
                <c:pt idx="998" c:formatCode="yyyy/m/d">
                  <c:v>44245</c:v>
                </c:pt>
                <c:pt idx="999" c:formatCode="yyyy/m/d">
                  <c:v>44246</c:v>
                </c:pt>
                <c:pt idx="1000" c:formatCode="yyyy/m/d">
                  <c:v>44249</c:v>
                </c:pt>
                <c:pt idx="1001" c:formatCode="yyyy/m/d">
                  <c:v>44250</c:v>
                </c:pt>
                <c:pt idx="1002" c:formatCode="yyyy/m/d">
                  <c:v>44251</c:v>
                </c:pt>
                <c:pt idx="1003" c:formatCode="yyyy/m/d">
                  <c:v>44252</c:v>
                </c:pt>
                <c:pt idx="1004" c:formatCode="yyyy/m/d">
                  <c:v>44253</c:v>
                </c:pt>
                <c:pt idx="1005" c:formatCode="yyyy/m/d">
                  <c:v>44256</c:v>
                </c:pt>
                <c:pt idx="1006" c:formatCode="yyyy/m/d">
                  <c:v>44257</c:v>
                </c:pt>
                <c:pt idx="1007" c:formatCode="yyyy/m/d">
                  <c:v>44258</c:v>
                </c:pt>
                <c:pt idx="1008" c:formatCode="yyyy/m/d">
                  <c:v>44259</c:v>
                </c:pt>
                <c:pt idx="1009" c:formatCode="yyyy/m/d">
                  <c:v>44260</c:v>
                </c:pt>
                <c:pt idx="1010" c:formatCode="yyyy/m/d">
                  <c:v>44263</c:v>
                </c:pt>
                <c:pt idx="1011" c:formatCode="yyyy/m/d">
                  <c:v>44264</c:v>
                </c:pt>
                <c:pt idx="1012" c:formatCode="yyyy/m/d">
                  <c:v>44265</c:v>
                </c:pt>
                <c:pt idx="1013" c:formatCode="yyyy/m/d">
                  <c:v>44266</c:v>
                </c:pt>
                <c:pt idx="1014" c:formatCode="yyyy/m/d">
                  <c:v>44267</c:v>
                </c:pt>
                <c:pt idx="1015" c:formatCode="yyyy/m/d">
                  <c:v>44270</c:v>
                </c:pt>
                <c:pt idx="1016" c:formatCode="yyyy/m/d">
                  <c:v>44271</c:v>
                </c:pt>
                <c:pt idx="1017" c:formatCode="yyyy/m/d">
                  <c:v>44272</c:v>
                </c:pt>
                <c:pt idx="1018" c:formatCode="yyyy/m/d">
                  <c:v>44273</c:v>
                </c:pt>
                <c:pt idx="1019" c:formatCode="yyyy/m/d">
                  <c:v>44274</c:v>
                </c:pt>
                <c:pt idx="1020" c:formatCode="yyyy/m/d">
                  <c:v>44277</c:v>
                </c:pt>
                <c:pt idx="1021" c:formatCode="yyyy/m/d">
                  <c:v>44278</c:v>
                </c:pt>
                <c:pt idx="1022" c:formatCode="yyyy/m/d">
                  <c:v>44279</c:v>
                </c:pt>
                <c:pt idx="1023" c:formatCode="yyyy/m/d">
                  <c:v>44280</c:v>
                </c:pt>
                <c:pt idx="1024" c:formatCode="yyyy/m/d">
                  <c:v>44281</c:v>
                </c:pt>
                <c:pt idx="1025" c:formatCode="yyyy/m/d">
                  <c:v>44284</c:v>
                </c:pt>
                <c:pt idx="1026" c:formatCode="yyyy/m/d">
                  <c:v>44285</c:v>
                </c:pt>
                <c:pt idx="1027" c:formatCode="yyyy/m/d">
                  <c:v>44286</c:v>
                </c:pt>
                <c:pt idx="1028" c:formatCode="yyyy/m/d">
                  <c:v>44287</c:v>
                </c:pt>
                <c:pt idx="1029" c:formatCode="yyyy/m/d">
                  <c:v>44288</c:v>
                </c:pt>
                <c:pt idx="1030" c:formatCode="yyyy/m/d">
                  <c:v>44292</c:v>
                </c:pt>
                <c:pt idx="1031" c:formatCode="yyyy/m/d">
                  <c:v>44293</c:v>
                </c:pt>
                <c:pt idx="1032" c:formatCode="yyyy/m/d">
                  <c:v>44294</c:v>
                </c:pt>
                <c:pt idx="1033" c:formatCode="yyyy/m/d">
                  <c:v>44295</c:v>
                </c:pt>
                <c:pt idx="1034" c:formatCode="yyyy/m/d">
                  <c:v>44298</c:v>
                </c:pt>
                <c:pt idx="1035" c:formatCode="yyyy/m/d">
                  <c:v>44299</c:v>
                </c:pt>
                <c:pt idx="1036" c:formatCode="yyyy/m/d">
                  <c:v>44300</c:v>
                </c:pt>
                <c:pt idx="1037" c:formatCode="yyyy/m/d">
                  <c:v>44301</c:v>
                </c:pt>
                <c:pt idx="1038" c:formatCode="yyyy/m/d">
                  <c:v>44302</c:v>
                </c:pt>
                <c:pt idx="1039" c:formatCode="yyyy/m/d">
                  <c:v>44305</c:v>
                </c:pt>
                <c:pt idx="1040" c:formatCode="yyyy/m/d">
                  <c:v>44306</c:v>
                </c:pt>
                <c:pt idx="1041" c:formatCode="yyyy/m/d">
                  <c:v>44307</c:v>
                </c:pt>
                <c:pt idx="1042" c:formatCode="yyyy/m/d">
                  <c:v>44308</c:v>
                </c:pt>
                <c:pt idx="1043" c:formatCode="yyyy/m/d">
                  <c:v>44309</c:v>
                </c:pt>
                <c:pt idx="1044" c:formatCode="yyyy/m/d">
                  <c:v>44311</c:v>
                </c:pt>
                <c:pt idx="1045" c:formatCode="yyyy/m/d">
                  <c:v>44312</c:v>
                </c:pt>
                <c:pt idx="1046" c:formatCode="yyyy/m/d">
                  <c:v>44313</c:v>
                </c:pt>
                <c:pt idx="1047" c:formatCode="yyyy/m/d">
                  <c:v>44314</c:v>
                </c:pt>
                <c:pt idx="1048" c:formatCode="yyyy/m/d">
                  <c:v>44315</c:v>
                </c:pt>
                <c:pt idx="1049" c:formatCode="yyyy/m/d">
                  <c:v>44316</c:v>
                </c:pt>
                <c:pt idx="1050" c:formatCode="yyyy/m/d">
                  <c:v>44322</c:v>
                </c:pt>
                <c:pt idx="1051" c:formatCode="yyyy/m/d">
                  <c:v>44323</c:v>
                </c:pt>
                <c:pt idx="1052" c:formatCode="yyyy/m/d">
                  <c:v>44324</c:v>
                </c:pt>
                <c:pt idx="1053" c:formatCode="yyyy/m/d">
                  <c:v>44326</c:v>
                </c:pt>
                <c:pt idx="1054" c:formatCode="yyyy/m/d">
                  <c:v>44327</c:v>
                </c:pt>
                <c:pt idx="1055" c:formatCode="yyyy/m/d">
                  <c:v>44328</c:v>
                </c:pt>
                <c:pt idx="1056" c:formatCode="yyyy/m/d">
                  <c:v>44329</c:v>
                </c:pt>
                <c:pt idx="1057" c:formatCode="yyyy/m/d">
                  <c:v>44330</c:v>
                </c:pt>
                <c:pt idx="1058" c:formatCode="yyyy/m/d">
                  <c:v>44333</c:v>
                </c:pt>
                <c:pt idx="1059" c:formatCode="yyyy/m/d">
                  <c:v>44334</c:v>
                </c:pt>
                <c:pt idx="1060" c:formatCode="yyyy/m/d">
                  <c:v>44335</c:v>
                </c:pt>
                <c:pt idx="1061" c:formatCode="yyyy/m/d">
                  <c:v>44336</c:v>
                </c:pt>
                <c:pt idx="1062" c:formatCode="yyyy/m/d">
                  <c:v>44337</c:v>
                </c:pt>
                <c:pt idx="1063" c:formatCode="yyyy/m/d">
                  <c:v>44340</c:v>
                </c:pt>
                <c:pt idx="1064" c:formatCode="yyyy/m/d">
                  <c:v>44341</c:v>
                </c:pt>
                <c:pt idx="1065" c:formatCode="yyyy/m/d">
                  <c:v>44342</c:v>
                </c:pt>
                <c:pt idx="1066" c:formatCode="yyyy/m/d">
                  <c:v>44343</c:v>
                </c:pt>
                <c:pt idx="1067" c:formatCode="yyyy/m/d">
                  <c:v>44344</c:v>
                </c:pt>
                <c:pt idx="1068" c:formatCode="yyyy/m/d">
                  <c:v>44347</c:v>
                </c:pt>
                <c:pt idx="1069" c:formatCode="yyyy/m/d">
                  <c:v>44348</c:v>
                </c:pt>
                <c:pt idx="1070" c:formatCode="yyyy/m/d">
                  <c:v>44349</c:v>
                </c:pt>
                <c:pt idx="1071" c:formatCode="yyyy/m/d">
                  <c:v>44350</c:v>
                </c:pt>
                <c:pt idx="1072" c:formatCode="yyyy/m/d">
                  <c:v>44351</c:v>
                </c:pt>
                <c:pt idx="1073" c:formatCode="yyyy/m/d">
                  <c:v>44354</c:v>
                </c:pt>
                <c:pt idx="1074" c:formatCode="yyyy/m/d">
                  <c:v>44355</c:v>
                </c:pt>
                <c:pt idx="1075" c:formatCode="yyyy/m/d">
                  <c:v>44356</c:v>
                </c:pt>
                <c:pt idx="1076" c:formatCode="yyyy/m/d">
                  <c:v>44357</c:v>
                </c:pt>
                <c:pt idx="1077" c:formatCode="yyyy/m/d">
                  <c:v>44358</c:v>
                </c:pt>
                <c:pt idx="1078" c:formatCode="yyyy/m/d">
                  <c:v>44362</c:v>
                </c:pt>
                <c:pt idx="1079" c:formatCode="yyyy/m/d">
                  <c:v>44363</c:v>
                </c:pt>
                <c:pt idx="1080" c:formatCode="yyyy/m/d">
                  <c:v>44364</c:v>
                </c:pt>
                <c:pt idx="1081" c:formatCode="yyyy/m/d">
                  <c:v>44365</c:v>
                </c:pt>
                <c:pt idx="1082" c:formatCode="yyyy/m/d">
                  <c:v>44368</c:v>
                </c:pt>
                <c:pt idx="1083" c:formatCode="yyyy/m/d">
                  <c:v>44369</c:v>
                </c:pt>
                <c:pt idx="1084" c:formatCode="yyyy/m/d">
                  <c:v>44370</c:v>
                </c:pt>
                <c:pt idx="1085" c:formatCode="yyyy/m/d">
                  <c:v>44371</c:v>
                </c:pt>
                <c:pt idx="1086" c:formatCode="yyyy/m/d">
                  <c:v>44372</c:v>
                </c:pt>
                <c:pt idx="1087" c:formatCode="yyyy/m/d">
                  <c:v>44375</c:v>
                </c:pt>
                <c:pt idx="1088" c:formatCode="yyyy/m/d">
                  <c:v>44376</c:v>
                </c:pt>
                <c:pt idx="1089" c:formatCode="yyyy/m/d">
                  <c:v>44377</c:v>
                </c:pt>
                <c:pt idx="1090" c:formatCode="yyyy/m/d">
                  <c:v>44378</c:v>
                </c:pt>
                <c:pt idx="1091" c:formatCode="yyyy/m/d">
                  <c:v>44379</c:v>
                </c:pt>
                <c:pt idx="1092" c:formatCode="yyyy/m/d">
                  <c:v>44382</c:v>
                </c:pt>
                <c:pt idx="1093" c:formatCode="yyyy/m/d">
                  <c:v>44383</c:v>
                </c:pt>
                <c:pt idx="1094" c:formatCode="yyyy/m/d">
                  <c:v>44384</c:v>
                </c:pt>
                <c:pt idx="1095" c:formatCode="yyyy/m/d">
                  <c:v>44385</c:v>
                </c:pt>
                <c:pt idx="1096" c:formatCode="yyyy/m/d">
                  <c:v>44386</c:v>
                </c:pt>
                <c:pt idx="1097" c:formatCode="yyyy/m/d">
                  <c:v>44389</c:v>
                </c:pt>
                <c:pt idx="1098" c:formatCode="yyyy/m/d">
                  <c:v>44390</c:v>
                </c:pt>
                <c:pt idx="1099" c:formatCode="yyyy/m/d">
                  <c:v>44391</c:v>
                </c:pt>
                <c:pt idx="1100" c:formatCode="yyyy/m/d">
                  <c:v>44392</c:v>
                </c:pt>
                <c:pt idx="1101" c:formatCode="yyyy/m/d">
                  <c:v>44393</c:v>
                </c:pt>
                <c:pt idx="1102" c:formatCode="yyyy/m/d">
                  <c:v>44396</c:v>
                </c:pt>
                <c:pt idx="1103" c:formatCode="yyyy/m/d">
                  <c:v>44397</c:v>
                </c:pt>
                <c:pt idx="1104" c:formatCode="yyyy/m/d">
                  <c:v>44398</c:v>
                </c:pt>
                <c:pt idx="1105" c:formatCode="yyyy/m/d">
                  <c:v>44399</c:v>
                </c:pt>
                <c:pt idx="1106" c:formatCode="yyyy/m/d">
                  <c:v>44400</c:v>
                </c:pt>
                <c:pt idx="1107" c:formatCode="yyyy/m/d">
                  <c:v>44403</c:v>
                </c:pt>
                <c:pt idx="1108" c:formatCode="yyyy/m/d">
                  <c:v>44404</c:v>
                </c:pt>
                <c:pt idx="1109" c:formatCode="yyyy/m/d">
                  <c:v>44405</c:v>
                </c:pt>
                <c:pt idx="1110" c:formatCode="yyyy/m/d">
                  <c:v>44406</c:v>
                </c:pt>
                <c:pt idx="1111" c:formatCode="yyyy/m/d">
                  <c:v>44407</c:v>
                </c:pt>
                <c:pt idx="1112" c:formatCode="yyyy/m/d">
                  <c:v>44410</c:v>
                </c:pt>
                <c:pt idx="1113" c:formatCode="yyyy/m/d">
                  <c:v>44411</c:v>
                </c:pt>
                <c:pt idx="1114" c:formatCode="yyyy/m/d">
                  <c:v>44412</c:v>
                </c:pt>
                <c:pt idx="1115" c:formatCode="yyyy/m/d">
                  <c:v>44413</c:v>
                </c:pt>
                <c:pt idx="1116" c:formatCode="yyyy/m/d">
                  <c:v>44414</c:v>
                </c:pt>
                <c:pt idx="1117" c:formatCode="yyyy/m/d">
                  <c:v>44417</c:v>
                </c:pt>
                <c:pt idx="1118" c:formatCode="yyyy/m/d">
                  <c:v>44418</c:v>
                </c:pt>
                <c:pt idx="1119" c:formatCode="yyyy/m/d">
                  <c:v>44419</c:v>
                </c:pt>
                <c:pt idx="1120" c:formatCode="yyyy/m/d">
                  <c:v>44420</c:v>
                </c:pt>
                <c:pt idx="1121" c:formatCode="yyyy/m/d">
                  <c:v>44421</c:v>
                </c:pt>
                <c:pt idx="1122" c:formatCode="yyyy/m/d">
                  <c:v>44424</c:v>
                </c:pt>
                <c:pt idx="1123" c:formatCode="yyyy/m/d">
                  <c:v>44425</c:v>
                </c:pt>
                <c:pt idx="1124" c:formatCode="yyyy/m/d">
                  <c:v>44426</c:v>
                </c:pt>
                <c:pt idx="1125" c:formatCode="yyyy/m/d">
                  <c:v>44427</c:v>
                </c:pt>
                <c:pt idx="1126" c:formatCode="yyyy/m/d">
                  <c:v>44428</c:v>
                </c:pt>
                <c:pt idx="1127" c:formatCode="yyyy/m/d">
                  <c:v>44431</c:v>
                </c:pt>
                <c:pt idx="1128" c:formatCode="yyyy/m/d">
                  <c:v>44432</c:v>
                </c:pt>
                <c:pt idx="1129" c:formatCode="yyyy/m/d">
                  <c:v>44433</c:v>
                </c:pt>
                <c:pt idx="1130" c:formatCode="yyyy/m/d">
                  <c:v>44434</c:v>
                </c:pt>
                <c:pt idx="1131" c:formatCode="yyyy/m/d">
                  <c:v>44435</c:v>
                </c:pt>
                <c:pt idx="1132" c:formatCode="yyyy/m/d">
                  <c:v>44438</c:v>
                </c:pt>
                <c:pt idx="1133" c:formatCode="yyyy/m/d">
                  <c:v>44439</c:v>
                </c:pt>
                <c:pt idx="1134" c:formatCode="yyyy/m/d">
                  <c:v>44440</c:v>
                </c:pt>
                <c:pt idx="1135" c:formatCode="yyyy/m/d">
                  <c:v>44441</c:v>
                </c:pt>
                <c:pt idx="1136" c:formatCode="yyyy/m/d">
                  <c:v>44442</c:v>
                </c:pt>
                <c:pt idx="1137" c:formatCode="yyyy/m/d">
                  <c:v>44445</c:v>
                </c:pt>
                <c:pt idx="1138" c:formatCode="yyyy/m/d">
                  <c:v>44446</c:v>
                </c:pt>
                <c:pt idx="1139" c:formatCode="yyyy/m/d">
                  <c:v>44447</c:v>
                </c:pt>
                <c:pt idx="1140" c:formatCode="yyyy/m/d">
                  <c:v>44448</c:v>
                </c:pt>
                <c:pt idx="1141" c:formatCode="yyyy/m/d">
                  <c:v>44449</c:v>
                </c:pt>
                <c:pt idx="1142" c:formatCode="yyyy/m/d">
                  <c:v>44452</c:v>
                </c:pt>
                <c:pt idx="1143" c:formatCode="yyyy/m/d">
                  <c:v>44453</c:v>
                </c:pt>
                <c:pt idx="1144" c:formatCode="yyyy/m/d">
                  <c:v>44454</c:v>
                </c:pt>
                <c:pt idx="1145" c:formatCode="yyyy/m/d">
                  <c:v>44455</c:v>
                </c:pt>
                <c:pt idx="1146" c:formatCode="yyyy/m/d">
                  <c:v>44456</c:v>
                </c:pt>
                <c:pt idx="1147" c:formatCode="yyyy/m/d">
                  <c:v>44457</c:v>
                </c:pt>
                <c:pt idx="1148" c:formatCode="yyyy/m/d">
                  <c:v>44461</c:v>
                </c:pt>
                <c:pt idx="1149" c:formatCode="yyyy/m/d">
                  <c:v>44462</c:v>
                </c:pt>
                <c:pt idx="1150" c:formatCode="yyyy/m/d">
                  <c:v>44463</c:v>
                </c:pt>
                <c:pt idx="1151" c:formatCode="yyyy/m/d">
                  <c:v>44465</c:v>
                </c:pt>
                <c:pt idx="1152" c:formatCode="yyyy/m/d">
                  <c:v>44466</c:v>
                </c:pt>
                <c:pt idx="1153" c:formatCode="yyyy/m/d">
                  <c:v>44467</c:v>
                </c:pt>
                <c:pt idx="1154" c:formatCode="yyyy/m/d">
                  <c:v>44468</c:v>
                </c:pt>
                <c:pt idx="1155" c:formatCode="yyyy/m/d">
                  <c:v>44469</c:v>
                </c:pt>
                <c:pt idx="1156" c:formatCode="yyyy/m/d">
                  <c:v>44477</c:v>
                </c:pt>
                <c:pt idx="1157" c:formatCode="yyyy/m/d">
                  <c:v>44480</c:v>
                </c:pt>
                <c:pt idx="1158" c:formatCode="yyyy/m/d">
                  <c:v>44481</c:v>
                </c:pt>
                <c:pt idx="1159" c:formatCode="yyyy/m/d">
                  <c:v>44482</c:v>
                </c:pt>
                <c:pt idx="1160" c:formatCode="yyyy/m/d">
                  <c:v>44483</c:v>
                </c:pt>
                <c:pt idx="1161" c:formatCode="yyyy/m/d">
                  <c:v>44484</c:v>
                </c:pt>
                <c:pt idx="1162" c:formatCode="yyyy/m/d">
                  <c:v>44487</c:v>
                </c:pt>
                <c:pt idx="1163" c:formatCode="yyyy/m/d">
                  <c:v>44488</c:v>
                </c:pt>
                <c:pt idx="1164" c:formatCode="yyyy/m/d">
                  <c:v>44489</c:v>
                </c:pt>
                <c:pt idx="1165" c:formatCode="yyyy/m/d">
                  <c:v>44490</c:v>
                </c:pt>
                <c:pt idx="1166" c:formatCode="yyyy/m/d">
                  <c:v>44491</c:v>
                </c:pt>
                <c:pt idx="1167" c:formatCode="yyyy/m/d">
                  <c:v>44494</c:v>
                </c:pt>
                <c:pt idx="1168" c:formatCode="yyyy/m/d">
                  <c:v>44495</c:v>
                </c:pt>
                <c:pt idx="1169" c:formatCode="yyyy/m/d">
                  <c:v>44496</c:v>
                </c:pt>
                <c:pt idx="1170" c:formatCode="yyyy/m/d">
                  <c:v>44497</c:v>
                </c:pt>
                <c:pt idx="1171" c:formatCode="yyyy/m/d">
                  <c:v>44498</c:v>
                </c:pt>
                <c:pt idx="1172" c:formatCode="yyyy/m/d">
                  <c:v>44501</c:v>
                </c:pt>
                <c:pt idx="1173" c:formatCode="yyyy/m/d">
                  <c:v>44502</c:v>
                </c:pt>
                <c:pt idx="1174" c:formatCode="yyyy/m/d">
                  <c:v>44503</c:v>
                </c:pt>
                <c:pt idx="1175" c:formatCode="yyyy/m/d">
                  <c:v>44504</c:v>
                </c:pt>
                <c:pt idx="1176" c:formatCode="yyyy/m/d">
                  <c:v>44505</c:v>
                </c:pt>
                <c:pt idx="1177" c:formatCode="yyyy/m/d">
                  <c:v>44508</c:v>
                </c:pt>
                <c:pt idx="1178" c:formatCode="yyyy/m/d">
                  <c:v>44509</c:v>
                </c:pt>
                <c:pt idx="1179" c:formatCode="yyyy/m/d">
                  <c:v>44510</c:v>
                </c:pt>
                <c:pt idx="1180" c:formatCode="yyyy/m/d">
                  <c:v>44511</c:v>
                </c:pt>
                <c:pt idx="1181" c:formatCode="yyyy/m/d">
                  <c:v>44512</c:v>
                </c:pt>
                <c:pt idx="1182" c:formatCode="yyyy/m/d">
                  <c:v>44515</c:v>
                </c:pt>
                <c:pt idx="1183" c:formatCode="yyyy/m/d">
                  <c:v>44516</c:v>
                </c:pt>
                <c:pt idx="1184" c:formatCode="yyyy/m/d">
                  <c:v>44517</c:v>
                </c:pt>
                <c:pt idx="1185" c:formatCode="yyyy/m/d">
                  <c:v>44518</c:v>
                </c:pt>
                <c:pt idx="1186" c:formatCode="yyyy/m/d">
                  <c:v>44519</c:v>
                </c:pt>
                <c:pt idx="1187" c:formatCode="yyyy/m/d">
                  <c:v>44522</c:v>
                </c:pt>
                <c:pt idx="1188" c:formatCode="yyyy/m/d">
                  <c:v>44523</c:v>
                </c:pt>
                <c:pt idx="1189" c:formatCode="yyyy/m/d">
                  <c:v>44524</c:v>
                </c:pt>
                <c:pt idx="1190" c:formatCode="yyyy/m/d">
                  <c:v>44525</c:v>
                </c:pt>
                <c:pt idx="1191" c:formatCode="yyyy/m/d">
                  <c:v>44526</c:v>
                </c:pt>
                <c:pt idx="1192" c:formatCode="yyyy/m/d">
                  <c:v>44529</c:v>
                </c:pt>
                <c:pt idx="1193" c:formatCode="yyyy/m/d">
                  <c:v>44530</c:v>
                </c:pt>
                <c:pt idx="1194" c:formatCode="yyyy/m/d">
                  <c:v>44531</c:v>
                </c:pt>
                <c:pt idx="1195" c:formatCode="yyyy/m/d">
                  <c:v>44532</c:v>
                </c:pt>
                <c:pt idx="1196" c:formatCode="yyyy/m/d">
                  <c:v>44533</c:v>
                </c:pt>
                <c:pt idx="1197" c:formatCode="yyyy/m/d">
                  <c:v>44534</c:v>
                </c:pt>
                <c:pt idx="1198" c:formatCode="yyyy/m/d">
                  <c:v>44535</c:v>
                </c:pt>
                <c:pt idx="1199" c:formatCode="yyyy/m/d">
                  <c:v>44536</c:v>
                </c:pt>
                <c:pt idx="1200" c:formatCode="yyyy/m/d">
                  <c:v>44537</c:v>
                </c:pt>
                <c:pt idx="1201" c:formatCode="yyyy/m/d">
                  <c:v>44538</c:v>
                </c:pt>
                <c:pt idx="1202" c:formatCode="yyyy/m/d">
                  <c:v>44539</c:v>
                </c:pt>
                <c:pt idx="1203" c:formatCode="yyyy/m/d">
                  <c:v>44540</c:v>
                </c:pt>
                <c:pt idx="1204" c:formatCode="yyyy/m/d">
                  <c:v>44541</c:v>
                </c:pt>
                <c:pt idx="1205" c:formatCode="yyyy/m/d">
                  <c:v>44542</c:v>
                </c:pt>
                <c:pt idx="1206" c:formatCode="yyyy/m/d">
                  <c:v>44543</c:v>
                </c:pt>
                <c:pt idx="1207" c:formatCode="yyyy/m/d">
                  <c:v>44544</c:v>
                </c:pt>
                <c:pt idx="1208" c:formatCode="yyyy/m/d">
                  <c:v>44545</c:v>
                </c:pt>
                <c:pt idx="1209" c:formatCode="yyyy/m/d">
                  <c:v>44546</c:v>
                </c:pt>
                <c:pt idx="1210" c:formatCode="yyyy/m/d">
                  <c:v>44547</c:v>
                </c:pt>
                <c:pt idx="1211" c:formatCode="yyyy/m/d">
                  <c:v>44548</c:v>
                </c:pt>
                <c:pt idx="1212" c:formatCode="yyyy/m/d">
                  <c:v>44549</c:v>
                </c:pt>
                <c:pt idx="1213" c:formatCode="yyyy/m/d">
                  <c:v>44550</c:v>
                </c:pt>
                <c:pt idx="1214" c:formatCode="yyyy/m/d">
                  <c:v>44551</c:v>
                </c:pt>
                <c:pt idx="1215" c:formatCode="yyyy/m/d">
                  <c:v>44552</c:v>
                </c:pt>
                <c:pt idx="1216" c:formatCode="yyyy/m/d">
                  <c:v>44553</c:v>
                </c:pt>
                <c:pt idx="1217" c:formatCode="yyyy/m/d">
                  <c:v>44554</c:v>
                </c:pt>
                <c:pt idx="1218" c:formatCode="yyyy/m/d">
                  <c:v>44555</c:v>
                </c:pt>
                <c:pt idx="1219" c:formatCode="yyyy/m/d">
                  <c:v>44556</c:v>
                </c:pt>
                <c:pt idx="1220" c:formatCode="yyyy/m/d">
                  <c:v>44557</c:v>
                </c:pt>
                <c:pt idx="1221" c:formatCode="yyyy/m/d">
                  <c:v>44558</c:v>
                </c:pt>
                <c:pt idx="1222" c:formatCode="yyyy/m/d">
                  <c:v>44559</c:v>
                </c:pt>
                <c:pt idx="1223" c:formatCode="yyyy/m/d">
                  <c:v>44560</c:v>
                </c:pt>
                <c:pt idx="1224" c:formatCode="yyyy/m/d">
                  <c:v>44561</c:v>
                </c:pt>
                <c:pt idx="1225" c:formatCode="yyyy/m/d">
                  <c:v>44562</c:v>
                </c:pt>
                <c:pt idx="1226" c:formatCode="yyyy/m/d">
                  <c:v>44563</c:v>
                </c:pt>
                <c:pt idx="1227" c:formatCode="yyyy/m/d">
                  <c:v>44564</c:v>
                </c:pt>
                <c:pt idx="1228" c:formatCode="yyyy/m/d">
                  <c:v>44565</c:v>
                </c:pt>
                <c:pt idx="1229" c:formatCode="yyyy/m/d">
                  <c:v>44566</c:v>
                </c:pt>
                <c:pt idx="1230" c:formatCode="yyyy/m/d">
                  <c:v>44567</c:v>
                </c:pt>
                <c:pt idx="1231" c:formatCode="yyyy/m/d">
                  <c:v>44568</c:v>
                </c:pt>
                <c:pt idx="1232" c:formatCode="yyyy/m/d">
                  <c:v>44569</c:v>
                </c:pt>
                <c:pt idx="1233" c:formatCode="yyyy/m/d">
                  <c:v>44570</c:v>
                </c:pt>
                <c:pt idx="1234" c:formatCode="yyyy/m/d">
                  <c:v>44571</c:v>
                </c:pt>
                <c:pt idx="1235" c:formatCode="yyyy/m/d">
                  <c:v>44572</c:v>
                </c:pt>
                <c:pt idx="1236" c:formatCode="yyyy/m/d">
                  <c:v>44573</c:v>
                </c:pt>
                <c:pt idx="1237" c:formatCode="yyyy/m/d">
                  <c:v>44574</c:v>
                </c:pt>
                <c:pt idx="1238" c:formatCode="yyyy/m/d">
                  <c:v>44575</c:v>
                </c:pt>
                <c:pt idx="1239" c:formatCode="yyyy/m/d">
                  <c:v>44576</c:v>
                </c:pt>
                <c:pt idx="1240" c:formatCode="yyyy/m/d">
                  <c:v>44577</c:v>
                </c:pt>
                <c:pt idx="1241" c:formatCode="yyyy/m/d">
                  <c:v>44578</c:v>
                </c:pt>
                <c:pt idx="1242" c:formatCode="yyyy/m/d">
                  <c:v>44579</c:v>
                </c:pt>
                <c:pt idx="1243" c:formatCode="yyyy/m/d">
                  <c:v>44580</c:v>
                </c:pt>
                <c:pt idx="1244" c:formatCode="yyyy/m/d">
                  <c:v>44581</c:v>
                </c:pt>
                <c:pt idx="1245" c:formatCode="yyyy/m/d">
                  <c:v>44582</c:v>
                </c:pt>
                <c:pt idx="1246" c:formatCode="yyyy/m/d">
                  <c:v>44583</c:v>
                </c:pt>
                <c:pt idx="1247" c:formatCode="yyyy/m/d">
                  <c:v>44584</c:v>
                </c:pt>
                <c:pt idx="1248" c:formatCode="yyyy/m/d">
                  <c:v>44585</c:v>
                </c:pt>
                <c:pt idx="1249" c:formatCode="yyyy/m/d">
                  <c:v>44586</c:v>
                </c:pt>
                <c:pt idx="1250" c:formatCode="yyyy/m/d">
                  <c:v>44587</c:v>
                </c:pt>
                <c:pt idx="1251" c:formatCode="yyyy/m/d">
                  <c:v>44588</c:v>
                </c:pt>
                <c:pt idx="1252" c:formatCode="yyyy/m/d">
                  <c:v>44589</c:v>
                </c:pt>
                <c:pt idx="1253" c:formatCode="yyyy/m/d">
                  <c:v>44590</c:v>
                </c:pt>
                <c:pt idx="1254" c:formatCode="yyyy/m/d">
                  <c:v>44591</c:v>
                </c:pt>
                <c:pt idx="1255" c:formatCode="yyyy/m/d">
                  <c:v>44592</c:v>
                </c:pt>
                <c:pt idx="1256" c:formatCode="yyyy/m/d">
                  <c:v>44593</c:v>
                </c:pt>
                <c:pt idx="1257" c:formatCode="yyyy/m/d">
                  <c:v>44594</c:v>
                </c:pt>
                <c:pt idx="1258" c:formatCode="yyyy/m/d">
                  <c:v>44595</c:v>
                </c:pt>
                <c:pt idx="1259" c:formatCode="yyyy/m/d">
                  <c:v>44596</c:v>
                </c:pt>
                <c:pt idx="1260" c:formatCode="yyyy/m/d">
                  <c:v>44597</c:v>
                </c:pt>
                <c:pt idx="1261" c:formatCode="yyyy/m/d">
                  <c:v>44598</c:v>
                </c:pt>
                <c:pt idx="1262" c:formatCode="yyyy/m/d">
                  <c:v>44599</c:v>
                </c:pt>
                <c:pt idx="1263" c:formatCode="yyyy/m/d">
                  <c:v>44600</c:v>
                </c:pt>
                <c:pt idx="1264" c:formatCode="yyyy/m/d">
                  <c:v>44601</c:v>
                </c:pt>
                <c:pt idx="1265" c:formatCode="yyyy/m/d">
                  <c:v>44602</c:v>
                </c:pt>
                <c:pt idx="1266" c:formatCode="yyyy/m/d">
                  <c:v>44603</c:v>
                </c:pt>
                <c:pt idx="1267" c:formatCode="yyyy/m/d">
                  <c:v>44604</c:v>
                </c:pt>
                <c:pt idx="1268" c:formatCode="yyyy/m/d">
                  <c:v>44605</c:v>
                </c:pt>
                <c:pt idx="1269" c:formatCode="yyyy/m/d">
                  <c:v>44606</c:v>
                </c:pt>
                <c:pt idx="1270" c:formatCode="yyyy/m/d">
                  <c:v>44607</c:v>
                </c:pt>
                <c:pt idx="1271" c:formatCode="yyyy/m/d">
                  <c:v>44608</c:v>
                </c:pt>
                <c:pt idx="1272" c:formatCode="yyyy/m/d">
                  <c:v>44609</c:v>
                </c:pt>
                <c:pt idx="1273" c:formatCode="yyyy/m/d">
                  <c:v>44610</c:v>
                </c:pt>
                <c:pt idx="1274" c:formatCode="yyyy/m/d">
                  <c:v>44611</c:v>
                </c:pt>
                <c:pt idx="1275" c:formatCode="yyyy/m/d">
                  <c:v>44612</c:v>
                </c:pt>
                <c:pt idx="1276" c:formatCode="yyyy/m/d">
                  <c:v>44613</c:v>
                </c:pt>
                <c:pt idx="1277" c:formatCode="yyyy/m/d">
                  <c:v>44614</c:v>
                </c:pt>
                <c:pt idx="1278" c:formatCode="yyyy/m/d">
                  <c:v>44615</c:v>
                </c:pt>
                <c:pt idx="1279" c:formatCode="yyyy/m/d">
                  <c:v>44616</c:v>
                </c:pt>
                <c:pt idx="1280" c:formatCode="yyyy/m/d">
                  <c:v>44617</c:v>
                </c:pt>
                <c:pt idx="1281" c:formatCode="yyyy/m/d">
                  <c:v>44618</c:v>
                </c:pt>
                <c:pt idx="1282" c:formatCode="yyyy/m/d">
                  <c:v>44619</c:v>
                </c:pt>
                <c:pt idx="1283" c:formatCode="yyyy/m/d">
                  <c:v>44620</c:v>
                </c:pt>
                <c:pt idx="1284" c:formatCode="yyyy/m/d">
                  <c:v>44621</c:v>
                </c:pt>
                <c:pt idx="1285" c:formatCode="yyyy/m/d">
                  <c:v>44622</c:v>
                </c:pt>
                <c:pt idx="1286" c:formatCode="yyyy/m/d">
                  <c:v>44623</c:v>
                </c:pt>
                <c:pt idx="1287" c:formatCode="yyyy/m/d">
                  <c:v>44624</c:v>
                </c:pt>
                <c:pt idx="1288" c:formatCode="yyyy/m/d">
                  <c:v>44625</c:v>
                </c:pt>
                <c:pt idx="1289" c:formatCode="yyyy/m/d">
                  <c:v>44626</c:v>
                </c:pt>
                <c:pt idx="1290" c:formatCode="yyyy/m/d">
                  <c:v>44627</c:v>
                </c:pt>
                <c:pt idx="1291" c:formatCode="yyyy/m/d">
                  <c:v>44628</c:v>
                </c:pt>
                <c:pt idx="1292" c:formatCode="yyyy/m/d">
                  <c:v>44629</c:v>
                </c:pt>
                <c:pt idx="1293" c:formatCode="yyyy/m/d">
                  <c:v>44630</c:v>
                </c:pt>
                <c:pt idx="1294" c:formatCode="yyyy/m/d">
                  <c:v>44631</c:v>
                </c:pt>
                <c:pt idx="1295" c:formatCode="yyyy/m/d">
                  <c:v>44632</c:v>
                </c:pt>
                <c:pt idx="1296" c:formatCode="yyyy/m/d">
                  <c:v>44633</c:v>
                </c:pt>
                <c:pt idx="1297" c:formatCode="yyyy/m/d">
                  <c:v>44634</c:v>
                </c:pt>
                <c:pt idx="1298" c:formatCode="yyyy/m/d">
                  <c:v>44635</c:v>
                </c:pt>
                <c:pt idx="1299" c:formatCode="yyyy/m/d">
                  <c:v>44636</c:v>
                </c:pt>
                <c:pt idx="1300" c:formatCode="yyyy/m/d">
                  <c:v>44637</c:v>
                </c:pt>
                <c:pt idx="1301" c:formatCode="yyyy/m/d">
                  <c:v>44638</c:v>
                </c:pt>
                <c:pt idx="1302" c:formatCode="yyyy/m/d">
                  <c:v>44639</c:v>
                </c:pt>
                <c:pt idx="1303" c:formatCode="yyyy/m/d">
                  <c:v>44640</c:v>
                </c:pt>
                <c:pt idx="1304" c:formatCode="yyyy/m/d">
                  <c:v>44641</c:v>
                </c:pt>
                <c:pt idx="1305" c:formatCode="yyyy/m/d">
                  <c:v>44642</c:v>
                </c:pt>
                <c:pt idx="1306" c:formatCode="yyyy/m/d">
                  <c:v>44643</c:v>
                </c:pt>
                <c:pt idx="1307" c:formatCode="yyyy/m/d">
                  <c:v>44644</c:v>
                </c:pt>
                <c:pt idx="1308" c:formatCode="yyyy/m/d">
                  <c:v>44645</c:v>
                </c:pt>
                <c:pt idx="1309" c:formatCode="yyyy/m/d">
                  <c:v>44646</c:v>
                </c:pt>
                <c:pt idx="1310" c:formatCode="yyyy/m/d">
                  <c:v>44647</c:v>
                </c:pt>
                <c:pt idx="1311" c:formatCode="yyyy/m/d">
                  <c:v>44648</c:v>
                </c:pt>
                <c:pt idx="1312" c:formatCode="yyyy/m/d">
                  <c:v>44649</c:v>
                </c:pt>
                <c:pt idx="1313" c:formatCode="yyyy/m/d">
                  <c:v>44650</c:v>
                </c:pt>
                <c:pt idx="1314" c:formatCode="yyyy/m/d">
                  <c:v>44651</c:v>
                </c:pt>
                <c:pt idx="1315" c:formatCode="yyyy/m/d">
                  <c:v>44652</c:v>
                </c:pt>
                <c:pt idx="1316" c:formatCode="yyyy/m/d">
                  <c:v>44653</c:v>
                </c:pt>
                <c:pt idx="1317" c:formatCode="yyyy/m/d">
                  <c:v>44654</c:v>
                </c:pt>
                <c:pt idx="1318" c:formatCode="yyyy/m/d">
                  <c:v>44655</c:v>
                </c:pt>
                <c:pt idx="1319" c:formatCode="yyyy/m/d">
                  <c:v>44656</c:v>
                </c:pt>
                <c:pt idx="1320" c:formatCode="yyyy/m/d">
                  <c:v>44657</c:v>
                </c:pt>
                <c:pt idx="1321" c:formatCode="yyyy/m/d">
                  <c:v>44658</c:v>
                </c:pt>
                <c:pt idx="1322" c:formatCode="yyyy/m/d">
                  <c:v>44659</c:v>
                </c:pt>
                <c:pt idx="1323" c:formatCode="yyyy/m/d">
                  <c:v>44660</c:v>
                </c:pt>
                <c:pt idx="1324" c:formatCode="yyyy/m/d">
                  <c:v>44661</c:v>
                </c:pt>
                <c:pt idx="1325" c:formatCode="yyyy/m/d">
                  <c:v>44662</c:v>
                </c:pt>
                <c:pt idx="1326" c:formatCode="yyyy/m/d">
                  <c:v>44663</c:v>
                </c:pt>
                <c:pt idx="1327" c:formatCode="yyyy/m/d">
                  <c:v>44664</c:v>
                </c:pt>
                <c:pt idx="1328" c:formatCode="yyyy/m/d">
                  <c:v>44665</c:v>
                </c:pt>
                <c:pt idx="1329" c:formatCode="yyyy/m/d">
                  <c:v>44666</c:v>
                </c:pt>
                <c:pt idx="1330" c:formatCode="yyyy/m/d">
                  <c:v>44667</c:v>
                </c:pt>
                <c:pt idx="1331" c:formatCode="yyyy/m/d">
                  <c:v>44668</c:v>
                </c:pt>
                <c:pt idx="1332" c:formatCode="yyyy/m/d">
                  <c:v>44669</c:v>
                </c:pt>
                <c:pt idx="1333" c:formatCode="yyyy/m/d">
                  <c:v>44670</c:v>
                </c:pt>
                <c:pt idx="1334" c:formatCode="yyyy/m/d">
                  <c:v>44671</c:v>
                </c:pt>
                <c:pt idx="1335" c:formatCode="yyyy/m/d">
                  <c:v>44672</c:v>
                </c:pt>
                <c:pt idx="1336" c:formatCode="yyyy/m/d">
                  <c:v>44673</c:v>
                </c:pt>
                <c:pt idx="1337" c:formatCode="yyyy/m/d">
                  <c:v>44674</c:v>
                </c:pt>
                <c:pt idx="1338" c:formatCode="yyyy/m/d">
                  <c:v>44675</c:v>
                </c:pt>
                <c:pt idx="1339" c:formatCode="yyyy/m/d">
                  <c:v>44676</c:v>
                </c:pt>
                <c:pt idx="1340" c:formatCode="yyyy/m/d">
                  <c:v>44677</c:v>
                </c:pt>
                <c:pt idx="1341" c:formatCode="yyyy/m/d">
                  <c:v>44678</c:v>
                </c:pt>
                <c:pt idx="1342" c:formatCode="yyyy/m/d">
                  <c:v>44679</c:v>
                </c:pt>
                <c:pt idx="1343" c:formatCode="yyyy/m/d">
                  <c:v>44680</c:v>
                </c:pt>
                <c:pt idx="1344" c:formatCode="yyyy/m/d">
                  <c:v>44681</c:v>
                </c:pt>
                <c:pt idx="1345" c:formatCode="yyyy/m/d">
                  <c:v>44682</c:v>
                </c:pt>
                <c:pt idx="1346" c:formatCode="yyyy/m/d">
                  <c:v>44683</c:v>
                </c:pt>
                <c:pt idx="1347" c:formatCode="yyyy/m/d">
                  <c:v>44684</c:v>
                </c:pt>
                <c:pt idx="1348" c:formatCode="yyyy/m/d">
                  <c:v>44685</c:v>
                </c:pt>
                <c:pt idx="1349" c:formatCode="yyyy/m/d">
                  <c:v>44686</c:v>
                </c:pt>
                <c:pt idx="1350" c:formatCode="yyyy/m/d">
                  <c:v>44687</c:v>
                </c:pt>
                <c:pt idx="1351" c:formatCode="yyyy/m/d">
                  <c:v>44688</c:v>
                </c:pt>
                <c:pt idx="1352" c:formatCode="yyyy/m/d">
                  <c:v>44689</c:v>
                </c:pt>
                <c:pt idx="1353" c:formatCode="yyyy/m/d">
                  <c:v>44690</c:v>
                </c:pt>
                <c:pt idx="1354" c:formatCode="yyyy/m/d">
                  <c:v>44691</c:v>
                </c:pt>
                <c:pt idx="1355" c:formatCode="yyyy/m/d">
                  <c:v>44692</c:v>
                </c:pt>
                <c:pt idx="1356" c:formatCode="yyyy/m/d">
                  <c:v>44693</c:v>
                </c:pt>
                <c:pt idx="1357" c:formatCode="yyyy/m/d">
                  <c:v>44694</c:v>
                </c:pt>
                <c:pt idx="1358" c:formatCode="yyyy/m/d">
                  <c:v>44695</c:v>
                </c:pt>
                <c:pt idx="1359" c:formatCode="yyyy/m/d">
                  <c:v>44696</c:v>
                </c:pt>
                <c:pt idx="1360" c:formatCode="yyyy/m/d">
                  <c:v>44697</c:v>
                </c:pt>
                <c:pt idx="1361" c:formatCode="yyyy/m/d">
                  <c:v>44698</c:v>
                </c:pt>
                <c:pt idx="1362" c:formatCode="yyyy/m/d">
                  <c:v>44699</c:v>
                </c:pt>
                <c:pt idx="1363" c:formatCode="yyyy/m/d">
                  <c:v>44700</c:v>
                </c:pt>
                <c:pt idx="1364" c:formatCode="yyyy/m/d">
                  <c:v>44701</c:v>
                </c:pt>
                <c:pt idx="1365" c:formatCode="yyyy/m/d">
                  <c:v>44702</c:v>
                </c:pt>
                <c:pt idx="1366" c:formatCode="yyyy/m/d">
                  <c:v>44703</c:v>
                </c:pt>
                <c:pt idx="1367" c:formatCode="yyyy/m/d">
                  <c:v>44704</c:v>
                </c:pt>
                <c:pt idx="1368" c:formatCode="yyyy/m/d">
                  <c:v>44705</c:v>
                </c:pt>
                <c:pt idx="1369" c:formatCode="yyyy/m/d">
                  <c:v>44706</c:v>
                </c:pt>
                <c:pt idx="1370" c:formatCode="yyyy/m/d">
                  <c:v>44707</c:v>
                </c:pt>
                <c:pt idx="1371" c:formatCode="yyyy/m/d">
                  <c:v>44708</c:v>
                </c:pt>
                <c:pt idx="1372" c:formatCode="yyyy/m/d">
                  <c:v>44709</c:v>
                </c:pt>
                <c:pt idx="1373" c:formatCode="yyyy/m/d">
                  <c:v>44710</c:v>
                </c:pt>
                <c:pt idx="1374" c:formatCode="yyyy/m/d">
                  <c:v>44711</c:v>
                </c:pt>
                <c:pt idx="1375" c:formatCode="yyyy/m/d">
                  <c:v>44712</c:v>
                </c:pt>
                <c:pt idx="1376" c:formatCode="yyyy/m/d">
                  <c:v>44713</c:v>
                </c:pt>
                <c:pt idx="1377" c:formatCode="yyyy/m/d">
                  <c:v>44714</c:v>
                </c:pt>
                <c:pt idx="1378" c:formatCode="yyyy/m/d">
                  <c:v>44715</c:v>
                </c:pt>
                <c:pt idx="1379" c:formatCode="yyyy/m/d">
                  <c:v>44716</c:v>
                </c:pt>
                <c:pt idx="1380" c:formatCode="yyyy/m/d">
                  <c:v>44717</c:v>
                </c:pt>
                <c:pt idx="1381" c:formatCode="yyyy/m/d">
                  <c:v>44718</c:v>
                </c:pt>
                <c:pt idx="1382" c:formatCode="yyyy/m/d">
                  <c:v>44719</c:v>
                </c:pt>
                <c:pt idx="1383" c:formatCode="yyyy/m/d">
                  <c:v>44720</c:v>
                </c:pt>
                <c:pt idx="1384" c:formatCode="yyyy/m/d">
                  <c:v>44721</c:v>
                </c:pt>
                <c:pt idx="1385" c:formatCode="yyyy/m/d">
                  <c:v>44722</c:v>
                </c:pt>
                <c:pt idx="1386" c:formatCode="yyyy/m/d">
                  <c:v>44723</c:v>
                </c:pt>
                <c:pt idx="1387" c:formatCode="yyyy/m/d">
                  <c:v>44724</c:v>
                </c:pt>
                <c:pt idx="1388" c:formatCode="yyyy/m/d">
                  <c:v>44725</c:v>
                </c:pt>
                <c:pt idx="1389" c:formatCode="yyyy/m/d">
                  <c:v>44726</c:v>
                </c:pt>
                <c:pt idx="1390" c:formatCode="yyyy/m/d">
                  <c:v>44727</c:v>
                </c:pt>
                <c:pt idx="1391" c:formatCode="yyyy/m/d">
                  <c:v>44728</c:v>
                </c:pt>
                <c:pt idx="1392" c:formatCode="yyyy/m/d">
                  <c:v>44729</c:v>
                </c:pt>
                <c:pt idx="1393" c:formatCode="yyyy/m/d">
                  <c:v>44730</c:v>
                </c:pt>
                <c:pt idx="1394" c:formatCode="yyyy/m/d">
                  <c:v>44731</c:v>
                </c:pt>
                <c:pt idx="1395" c:formatCode="yyyy/m/d">
                  <c:v>44732</c:v>
                </c:pt>
                <c:pt idx="1396" c:formatCode="yyyy/m/d">
                  <c:v>44733</c:v>
                </c:pt>
                <c:pt idx="1397" c:formatCode="yyyy/m/d">
                  <c:v>44734</c:v>
                </c:pt>
                <c:pt idx="1398" c:formatCode="yyyy/m/d">
                  <c:v>44735</c:v>
                </c:pt>
                <c:pt idx="1399" c:formatCode="yyyy/m/d">
                  <c:v>44736</c:v>
                </c:pt>
                <c:pt idx="1400" c:formatCode="yyyy/m/d">
                  <c:v>44737</c:v>
                </c:pt>
                <c:pt idx="1401" c:formatCode="yyyy/m/d">
                  <c:v>44738</c:v>
                </c:pt>
                <c:pt idx="1402" c:formatCode="yyyy/m/d">
                  <c:v>44739</c:v>
                </c:pt>
                <c:pt idx="1403" c:formatCode="yyyy/m/d">
                  <c:v>44740</c:v>
                </c:pt>
                <c:pt idx="1404" c:formatCode="yyyy/m/d">
                  <c:v>44741</c:v>
                </c:pt>
                <c:pt idx="1405" c:formatCode="yyyy/m/d">
                  <c:v>44742</c:v>
                </c:pt>
                <c:pt idx="1406" c:formatCode="yyyy/m/d">
                  <c:v>44743</c:v>
                </c:pt>
                <c:pt idx="1407" c:formatCode="yyyy/m/d">
                  <c:v>44744</c:v>
                </c:pt>
                <c:pt idx="1408" c:formatCode="yyyy/m/d">
                  <c:v>44745</c:v>
                </c:pt>
                <c:pt idx="1409" c:formatCode="yyyy/m/d">
                  <c:v>44746</c:v>
                </c:pt>
                <c:pt idx="1410" c:formatCode="yyyy/m/d">
                  <c:v>44747</c:v>
                </c:pt>
                <c:pt idx="1411" c:formatCode="yyyy/m/d">
                  <c:v>44748</c:v>
                </c:pt>
                <c:pt idx="1412" c:formatCode="yyyy/m/d">
                  <c:v>44749</c:v>
                </c:pt>
                <c:pt idx="1413" c:formatCode="yyyy/m/d">
                  <c:v>44750</c:v>
                </c:pt>
                <c:pt idx="1414" c:formatCode="yyyy/m/d">
                  <c:v>44751</c:v>
                </c:pt>
                <c:pt idx="1415" c:formatCode="yyyy/m/d">
                  <c:v>44752</c:v>
                </c:pt>
                <c:pt idx="1416" c:formatCode="yyyy/m/d">
                  <c:v>44753</c:v>
                </c:pt>
                <c:pt idx="1417" c:formatCode="yyyy/m/d">
                  <c:v>44754</c:v>
                </c:pt>
                <c:pt idx="1418" c:formatCode="yyyy/m/d">
                  <c:v>44755</c:v>
                </c:pt>
                <c:pt idx="1419" c:formatCode="yyyy/m/d">
                  <c:v>44756</c:v>
                </c:pt>
                <c:pt idx="1420" c:formatCode="yyyy/m/d">
                  <c:v>44757</c:v>
                </c:pt>
                <c:pt idx="1421" c:formatCode="yyyy/m/d">
                  <c:v>44758</c:v>
                </c:pt>
                <c:pt idx="1422" c:formatCode="yyyy/m/d">
                  <c:v>44759</c:v>
                </c:pt>
                <c:pt idx="1423" c:formatCode="yyyy/m/d">
                  <c:v>44760</c:v>
                </c:pt>
                <c:pt idx="1424" c:formatCode="yyyy/m/d">
                  <c:v>44761</c:v>
                </c:pt>
                <c:pt idx="1425" c:formatCode="yyyy/m/d">
                  <c:v>44762</c:v>
                </c:pt>
                <c:pt idx="1426" c:formatCode="yyyy/m/d">
                  <c:v>44763</c:v>
                </c:pt>
                <c:pt idx="1427" c:formatCode="yyyy/m/d">
                  <c:v>44764</c:v>
                </c:pt>
                <c:pt idx="1428" c:formatCode="yyyy/m/d">
                  <c:v>44765</c:v>
                </c:pt>
                <c:pt idx="1429" c:formatCode="yyyy/m/d">
                  <c:v>44766</c:v>
                </c:pt>
                <c:pt idx="1430" c:formatCode="yyyy/m/d">
                  <c:v>44767</c:v>
                </c:pt>
                <c:pt idx="1431" c:formatCode="yyyy/m/d">
                  <c:v>44768</c:v>
                </c:pt>
                <c:pt idx="1432" c:formatCode="yyyy/m/d">
                  <c:v>44769</c:v>
                </c:pt>
                <c:pt idx="1433" c:formatCode="yyyy/m/d">
                  <c:v>44770</c:v>
                </c:pt>
                <c:pt idx="1434" c:formatCode="yyyy/m/d">
                  <c:v>44771</c:v>
                </c:pt>
                <c:pt idx="1435" c:formatCode="yyyy/m/d">
                  <c:v>44772</c:v>
                </c:pt>
                <c:pt idx="1436" c:formatCode="yyyy/m/d">
                  <c:v>44773</c:v>
                </c:pt>
                <c:pt idx="1437" c:formatCode="yyyy/m/d">
                  <c:v>44774</c:v>
                </c:pt>
                <c:pt idx="1438" c:formatCode="yyyy/m/d">
                  <c:v>44775</c:v>
                </c:pt>
                <c:pt idx="1439" c:formatCode="yyyy/m/d">
                  <c:v>44776</c:v>
                </c:pt>
                <c:pt idx="1440" c:formatCode="yyyy/m/d">
                  <c:v>44777</c:v>
                </c:pt>
                <c:pt idx="1441" c:formatCode="yyyy/m/d">
                  <c:v>44778</c:v>
                </c:pt>
                <c:pt idx="1442" c:formatCode="yyyy/m/d">
                  <c:v>44779</c:v>
                </c:pt>
                <c:pt idx="1443" c:formatCode="yyyy/m/d">
                  <c:v>44780</c:v>
                </c:pt>
                <c:pt idx="1444" c:formatCode="yyyy/m/d">
                  <c:v>44781</c:v>
                </c:pt>
                <c:pt idx="1445" c:formatCode="yyyy/m/d">
                  <c:v>44782</c:v>
                </c:pt>
                <c:pt idx="1446" c:formatCode="yyyy/m/d">
                  <c:v>44783</c:v>
                </c:pt>
                <c:pt idx="1447" c:formatCode="yyyy/m/d">
                  <c:v>44784</c:v>
                </c:pt>
                <c:pt idx="1448" c:formatCode="yyyy/m/d">
                  <c:v>44785</c:v>
                </c:pt>
                <c:pt idx="1449" c:formatCode="yyyy/m/d">
                  <c:v>44786</c:v>
                </c:pt>
                <c:pt idx="1450" c:formatCode="yyyy/m/d">
                  <c:v>44787</c:v>
                </c:pt>
                <c:pt idx="1451" c:formatCode="yyyy/m/d">
                  <c:v>44788</c:v>
                </c:pt>
                <c:pt idx="1452" c:formatCode="yyyy/m/d">
                  <c:v>44789</c:v>
                </c:pt>
                <c:pt idx="1453" c:formatCode="yyyy/m/d">
                  <c:v>44790</c:v>
                </c:pt>
                <c:pt idx="1454" c:formatCode="yyyy/m/d">
                  <c:v>44791</c:v>
                </c:pt>
                <c:pt idx="1455" c:formatCode="yyyy/m/d">
                  <c:v>44792</c:v>
                </c:pt>
                <c:pt idx="1456" c:formatCode="yyyy/m/d">
                  <c:v>44793</c:v>
                </c:pt>
                <c:pt idx="1457" c:formatCode="yyyy/m/d">
                  <c:v>44794</c:v>
                </c:pt>
                <c:pt idx="1458" c:formatCode="yyyy/m/d">
                  <c:v>44795</c:v>
                </c:pt>
                <c:pt idx="1459" c:formatCode="yyyy/m/d">
                  <c:v>44796</c:v>
                </c:pt>
                <c:pt idx="1460" c:formatCode="yyyy/m/d">
                  <c:v>44797</c:v>
                </c:pt>
                <c:pt idx="1461" c:formatCode="yyyy/m/d">
                  <c:v>44798</c:v>
                </c:pt>
                <c:pt idx="1462" c:formatCode="yyyy/m/d">
                  <c:v>44799</c:v>
                </c:pt>
                <c:pt idx="1463" c:formatCode="yyyy/m/d">
                  <c:v>44800</c:v>
                </c:pt>
                <c:pt idx="1464" c:formatCode="yyyy/m/d">
                  <c:v>44801</c:v>
                </c:pt>
                <c:pt idx="1465" c:formatCode="yyyy/m/d">
                  <c:v>44802</c:v>
                </c:pt>
                <c:pt idx="1466" c:formatCode="yyyy/m/d">
                  <c:v>44803</c:v>
                </c:pt>
                <c:pt idx="1467" c:formatCode="yyyy/m/d">
                  <c:v>44804</c:v>
                </c:pt>
                <c:pt idx="1468" c:formatCode="yyyy/m/d">
                  <c:v>44805</c:v>
                </c:pt>
                <c:pt idx="1469" c:formatCode="yyyy/m/d">
                  <c:v>44806</c:v>
                </c:pt>
                <c:pt idx="1470" c:formatCode="yyyy/m/d">
                  <c:v>44807</c:v>
                </c:pt>
                <c:pt idx="1471" c:formatCode="yyyy/m/d">
                  <c:v>44808</c:v>
                </c:pt>
                <c:pt idx="1472" c:formatCode="yyyy/m/d">
                  <c:v>44809</c:v>
                </c:pt>
                <c:pt idx="1473" c:formatCode="yyyy/m/d">
                  <c:v>44810</c:v>
                </c:pt>
                <c:pt idx="1474" c:formatCode="yyyy/m/d">
                  <c:v>44811</c:v>
                </c:pt>
                <c:pt idx="1475" c:formatCode="yyyy/m/d">
                  <c:v>44812</c:v>
                </c:pt>
                <c:pt idx="1476" c:formatCode="yyyy/m/d">
                  <c:v>44813</c:v>
                </c:pt>
                <c:pt idx="1477" c:formatCode="yyyy/m/d">
                  <c:v>44814</c:v>
                </c:pt>
                <c:pt idx="1478" c:formatCode="yyyy/m/d">
                  <c:v>44815</c:v>
                </c:pt>
                <c:pt idx="1479" c:formatCode="yyyy/m/d">
                  <c:v>44816</c:v>
                </c:pt>
                <c:pt idx="1480" c:formatCode="yyyy/m/d">
                  <c:v>44817</c:v>
                </c:pt>
                <c:pt idx="1481" c:formatCode="yyyy/m/d">
                  <c:v>44818</c:v>
                </c:pt>
                <c:pt idx="1482" c:formatCode="yyyy/m/d">
                  <c:v>44819</c:v>
                </c:pt>
                <c:pt idx="1483" c:formatCode="yyyy/m/d">
                  <c:v>44820</c:v>
                </c:pt>
                <c:pt idx="1484" c:formatCode="yyyy/m/d">
                  <c:v>44821</c:v>
                </c:pt>
                <c:pt idx="1485" c:formatCode="yyyy/m/d">
                  <c:v>44822</c:v>
                </c:pt>
                <c:pt idx="1486" c:formatCode="yyyy/m/d">
                  <c:v>44823</c:v>
                </c:pt>
                <c:pt idx="1487" c:formatCode="yyyy/m/d">
                  <c:v>44824</c:v>
                </c:pt>
                <c:pt idx="1488" c:formatCode="yyyy/m/d">
                  <c:v>44825</c:v>
                </c:pt>
                <c:pt idx="1489" c:formatCode="yyyy/m/d">
                  <c:v>44826</c:v>
                </c:pt>
                <c:pt idx="1490" c:formatCode="yyyy/m/d">
                  <c:v>44827</c:v>
                </c:pt>
                <c:pt idx="1491" c:formatCode="yyyy/m/d">
                  <c:v>44828</c:v>
                </c:pt>
                <c:pt idx="1492" c:formatCode="yyyy/m/d">
                  <c:v>44829</c:v>
                </c:pt>
                <c:pt idx="1493" c:formatCode="yyyy/m/d">
                  <c:v>44830</c:v>
                </c:pt>
                <c:pt idx="1494" c:formatCode="yyyy/m/d">
                  <c:v>44831</c:v>
                </c:pt>
                <c:pt idx="1495" c:formatCode="yyyy/m/d">
                  <c:v>44832</c:v>
                </c:pt>
                <c:pt idx="1496" c:formatCode="yyyy/m/d">
                  <c:v>44833</c:v>
                </c:pt>
                <c:pt idx="1497" c:formatCode="yyyy/m/d">
                  <c:v>44834</c:v>
                </c:pt>
                <c:pt idx="1498" c:formatCode="yyyy/m/d">
                  <c:v>44835</c:v>
                </c:pt>
                <c:pt idx="1499" c:formatCode="yyyy/m/d">
                  <c:v>44836</c:v>
                </c:pt>
                <c:pt idx="1500" c:formatCode="yyyy/m/d">
                  <c:v>44837</c:v>
                </c:pt>
                <c:pt idx="1501" c:formatCode="yyyy/m/d">
                  <c:v>44838</c:v>
                </c:pt>
                <c:pt idx="1502" c:formatCode="yyyy/m/d">
                  <c:v>44839</c:v>
                </c:pt>
                <c:pt idx="1503" c:formatCode="yyyy/m/d">
                  <c:v>44840</c:v>
                </c:pt>
                <c:pt idx="1504" c:formatCode="yyyy/m/d">
                  <c:v>44841</c:v>
                </c:pt>
                <c:pt idx="1505" c:formatCode="yyyy/m/d">
                  <c:v>44842</c:v>
                </c:pt>
                <c:pt idx="1506" c:formatCode="yyyy/m/d">
                  <c:v>44843</c:v>
                </c:pt>
                <c:pt idx="1507" c:formatCode="yyyy/m/d">
                  <c:v>44844</c:v>
                </c:pt>
                <c:pt idx="1508" c:formatCode="yyyy/m/d">
                  <c:v>44845</c:v>
                </c:pt>
                <c:pt idx="1509" c:formatCode="yyyy/m/d">
                  <c:v>44846</c:v>
                </c:pt>
                <c:pt idx="1510" c:formatCode="yyyy/m/d">
                  <c:v>44847</c:v>
                </c:pt>
                <c:pt idx="1511" c:formatCode="yyyy/m/d">
                  <c:v>44848</c:v>
                </c:pt>
                <c:pt idx="1512" c:formatCode="yyyy/m/d">
                  <c:v>44849</c:v>
                </c:pt>
                <c:pt idx="1513" c:formatCode="yyyy/m/d">
                  <c:v>44850</c:v>
                </c:pt>
                <c:pt idx="1514" c:formatCode="yyyy/m/d">
                  <c:v>44851</c:v>
                </c:pt>
                <c:pt idx="1515" c:formatCode="yyyy/m/d">
                  <c:v>44852</c:v>
                </c:pt>
                <c:pt idx="1516" c:formatCode="yyyy/m/d">
                  <c:v>44853</c:v>
                </c:pt>
                <c:pt idx="1517" c:formatCode="yyyy/m/d">
                  <c:v>44854</c:v>
                </c:pt>
                <c:pt idx="1518" c:formatCode="yyyy/m/d">
                  <c:v>44855</c:v>
                </c:pt>
                <c:pt idx="1519" c:formatCode="yyyy/m/d">
                  <c:v>44856</c:v>
                </c:pt>
                <c:pt idx="1520" c:formatCode="yyyy/m/d">
                  <c:v>44857</c:v>
                </c:pt>
                <c:pt idx="1521" c:formatCode="yyyy/m/d">
                  <c:v>44858</c:v>
                </c:pt>
                <c:pt idx="1522" c:formatCode="yyyy/m/d">
                  <c:v>44859</c:v>
                </c:pt>
                <c:pt idx="1523" c:formatCode="yyyy/m/d">
                  <c:v>44860</c:v>
                </c:pt>
                <c:pt idx="1524" c:formatCode="yyyy/m/d">
                  <c:v>44861</c:v>
                </c:pt>
                <c:pt idx="1525" c:formatCode="yyyy/m/d">
                  <c:v>44862</c:v>
                </c:pt>
                <c:pt idx="1526" c:formatCode="yyyy/m/d">
                  <c:v>44863</c:v>
                </c:pt>
                <c:pt idx="1527" c:formatCode="yyyy/m/d">
                  <c:v>44864</c:v>
                </c:pt>
                <c:pt idx="1528" c:formatCode="yyyy/m/d">
                  <c:v>44865</c:v>
                </c:pt>
                <c:pt idx="1529" c:formatCode="yyyy/m/d">
                  <c:v>44866</c:v>
                </c:pt>
                <c:pt idx="1530" c:formatCode="yyyy/m/d">
                  <c:v>44867</c:v>
                </c:pt>
                <c:pt idx="1531" c:formatCode="yyyy/m/d">
                  <c:v>44868</c:v>
                </c:pt>
                <c:pt idx="1532" c:formatCode="yyyy/m/d">
                  <c:v>44869</c:v>
                </c:pt>
                <c:pt idx="1533" c:formatCode="yyyy/m/d">
                  <c:v>44870</c:v>
                </c:pt>
                <c:pt idx="1534" c:formatCode="yyyy/m/d">
                  <c:v>44871</c:v>
                </c:pt>
                <c:pt idx="1535" c:formatCode="yyyy/m/d">
                  <c:v>44872</c:v>
                </c:pt>
                <c:pt idx="1536" c:formatCode="yyyy/m/d">
                  <c:v>44873</c:v>
                </c:pt>
                <c:pt idx="1537" c:formatCode="yyyy/m/d">
                  <c:v>44874</c:v>
                </c:pt>
                <c:pt idx="1538" c:formatCode="yyyy/m/d">
                  <c:v>44875</c:v>
                </c:pt>
                <c:pt idx="1539" c:formatCode="yyyy/m/d">
                  <c:v>44876</c:v>
                </c:pt>
                <c:pt idx="1540" c:formatCode="yyyy/m/d">
                  <c:v>44877</c:v>
                </c:pt>
                <c:pt idx="1541" c:formatCode="yyyy/m/d">
                  <c:v>44878</c:v>
                </c:pt>
                <c:pt idx="1542" c:formatCode="yyyy/m/d">
                  <c:v>44879</c:v>
                </c:pt>
                <c:pt idx="1543" c:formatCode="yyyy/m/d">
                  <c:v>44880</c:v>
                </c:pt>
                <c:pt idx="1544" c:formatCode="yyyy/m/d">
                  <c:v>44881</c:v>
                </c:pt>
                <c:pt idx="1545" c:formatCode="yyyy/m/d">
                  <c:v>44882</c:v>
                </c:pt>
                <c:pt idx="1546" c:formatCode="yyyy/m/d">
                  <c:v>44883</c:v>
                </c:pt>
                <c:pt idx="1547" c:formatCode="yyyy/m/d">
                  <c:v>44884</c:v>
                </c:pt>
                <c:pt idx="1548" c:formatCode="yyyy/m/d">
                  <c:v>44885</c:v>
                </c:pt>
                <c:pt idx="1549" c:formatCode="yyyy/m/d">
                  <c:v>44886</c:v>
                </c:pt>
                <c:pt idx="1550" c:formatCode="yyyy/m/d">
                  <c:v>44887</c:v>
                </c:pt>
                <c:pt idx="1551" c:formatCode="yyyy/m/d">
                  <c:v>44888</c:v>
                </c:pt>
                <c:pt idx="1552" c:formatCode="yyyy/m/d">
                  <c:v>44889</c:v>
                </c:pt>
                <c:pt idx="1553" c:formatCode="yyyy/m/d">
                  <c:v>44890</c:v>
                </c:pt>
                <c:pt idx="1554" c:formatCode="yyyy/m/d">
                  <c:v>44891</c:v>
                </c:pt>
                <c:pt idx="1555" c:formatCode="yyyy/m/d">
                  <c:v>44892</c:v>
                </c:pt>
                <c:pt idx="1556" c:formatCode="yyyy/m/d">
                  <c:v>44893</c:v>
                </c:pt>
                <c:pt idx="1557" c:formatCode="yyyy/m/d">
                  <c:v>44894</c:v>
                </c:pt>
                <c:pt idx="1558" c:formatCode="yyyy/m/d">
                  <c:v>44895</c:v>
                </c:pt>
                <c:pt idx="1559" c:formatCode="yyyy/m/d">
                  <c:v>44896</c:v>
                </c:pt>
                <c:pt idx="1560" c:formatCode="yyyy/m/d">
                  <c:v>44897</c:v>
                </c:pt>
                <c:pt idx="1561" c:formatCode="yyyy/m/d">
                  <c:v>44898</c:v>
                </c:pt>
                <c:pt idx="1562" c:formatCode="yyyy/m/d">
                  <c:v>44899</c:v>
                </c:pt>
                <c:pt idx="1563" c:formatCode="yyyy/m/d">
                  <c:v>44900</c:v>
                </c:pt>
                <c:pt idx="1564" c:formatCode="yyyy/m/d">
                  <c:v>44901</c:v>
                </c:pt>
                <c:pt idx="1565" c:formatCode="yyyy/m/d">
                  <c:v>44902</c:v>
                </c:pt>
                <c:pt idx="1566" c:formatCode="yyyy/m/d">
                  <c:v>44903</c:v>
                </c:pt>
                <c:pt idx="1567" c:formatCode="yyyy/m/d">
                  <c:v>44904</c:v>
                </c:pt>
                <c:pt idx="1568" c:formatCode="yyyy/m/d">
                  <c:v>44905</c:v>
                </c:pt>
                <c:pt idx="1569" c:formatCode="yyyy/m/d">
                  <c:v>44906</c:v>
                </c:pt>
                <c:pt idx="1570" c:formatCode="yyyy/m/d">
                  <c:v>44907</c:v>
                </c:pt>
                <c:pt idx="1571" c:formatCode="yyyy/m/d">
                  <c:v>44908</c:v>
                </c:pt>
                <c:pt idx="1572" c:formatCode="yyyy/m/d">
                  <c:v>44909</c:v>
                </c:pt>
                <c:pt idx="1573" c:formatCode="yyyy/m/d">
                  <c:v>44910</c:v>
                </c:pt>
                <c:pt idx="1574" c:formatCode="yyyy/m/d">
                  <c:v>44911</c:v>
                </c:pt>
                <c:pt idx="1575" c:formatCode="yyyy/m/d">
                  <c:v>44912</c:v>
                </c:pt>
                <c:pt idx="1576" c:formatCode="yyyy/m/d">
                  <c:v>44913</c:v>
                </c:pt>
                <c:pt idx="1577" c:formatCode="yyyy/m/d">
                  <c:v>44914</c:v>
                </c:pt>
                <c:pt idx="1578" c:formatCode="yyyy/m/d">
                  <c:v>44915</c:v>
                </c:pt>
                <c:pt idx="1579" c:formatCode="yyyy/m/d">
                  <c:v>44916</c:v>
                </c:pt>
                <c:pt idx="1580" c:formatCode="yyyy/m/d">
                  <c:v>44917</c:v>
                </c:pt>
                <c:pt idx="1581" c:formatCode="yyyy/m/d">
                  <c:v>44918</c:v>
                </c:pt>
                <c:pt idx="1582" c:formatCode="yyyy/m/d">
                  <c:v>44919</c:v>
                </c:pt>
                <c:pt idx="1583" c:formatCode="yyyy/m/d">
                  <c:v>44920</c:v>
                </c:pt>
                <c:pt idx="1584" c:formatCode="yyyy/m/d">
                  <c:v>44921</c:v>
                </c:pt>
                <c:pt idx="1585" c:formatCode="yyyy/m/d">
                  <c:v>44922</c:v>
                </c:pt>
                <c:pt idx="1586" c:formatCode="yyyy/m/d">
                  <c:v>44923</c:v>
                </c:pt>
                <c:pt idx="1587" c:formatCode="yyyy/m/d">
                  <c:v>44924</c:v>
                </c:pt>
                <c:pt idx="1588" c:formatCode="yyyy/m/d">
                  <c:v>44925</c:v>
                </c:pt>
                <c:pt idx="1589" c:formatCode="yyyy/m/d">
                  <c:v>44926</c:v>
                </c:pt>
                <c:pt idx="1590" c:formatCode="yyyy/m/d">
                  <c:v>44927</c:v>
                </c:pt>
                <c:pt idx="1591" c:formatCode="yyyy/m/d">
                  <c:v>44928</c:v>
                </c:pt>
                <c:pt idx="1592" c:formatCode="yyyy/m/d">
                  <c:v>44929</c:v>
                </c:pt>
                <c:pt idx="1593" c:formatCode="yyyy/m/d">
                  <c:v>44930</c:v>
                </c:pt>
                <c:pt idx="1594" c:formatCode="yyyy/m/d">
                  <c:v>44931</c:v>
                </c:pt>
                <c:pt idx="1595" c:formatCode="yyyy/m/d">
                  <c:v>44932</c:v>
                </c:pt>
                <c:pt idx="1596" c:formatCode="yyyy/m/d">
                  <c:v>44933</c:v>
                </c:pt>
                <c:pt idx="1597" c:formatCode="yyyy/m/d">
                  <c:v>44934</c:v>
                </c:pt>
                <c:pt idx="1598" c:formatCode="yyyy/m/d">
                  <c:v>44935</c:v>
                </c:pt>
                <c:pt idx="1599" c:formatCode="yyyy/m/d">
                  <c:v>44936</c:v>
                </c:pt>
                <c:pt idx="1600" c:formatCode="yyyy/m/d">
                  <c:v>44937</c:v>
                </c:pt>
                <c:pt idx="1601" c:formatCode="yyyy/m/d">
                  <c:v>44938</c:v>
                </c:pt>
                <c:pt idx="1602" c:formatCode="yyyy/m/d">
                  <c:v>44939</c:v>
                </c:pt>
                <c:pt idx="1603" c:formatCode="yyyy/m/d">
                  <c:v>44940</c:v>
                </c:pt>
                <c:pt idx="1604" c:formatCode="yyyy/m/d">
                  <c:v>44941</c:v>
                </c:pt>
                <c:pt idx="1605" c:formatCode="yyyy/m/d">
                  <c:v>44942</c:v>
                </c:pt>
                <c:pt idx="1606" c:formatCode="yyyy/m/d">
                  <c:v>44943</c:v>
                </c:pt>
                <c:pt idx="1607" c:formatCode="yyyy/m/d">
                  <c:v>44944</c:v>
                </c:pt>
                <c:pt idx="1608" c:formatCode="yyyy/m/d">
                  <c:v>44945</c:v>
                </c:pt>
                <c:pt idx="1609" c:formatCode="yyyy/m/d">
                  <c:v>44946</c:v>
                </c:pt>
                <c:pt idx="1610" c:formatCode="yyyy/m/d">
                  <c:v>44947</c:v>
                </c:pt>
                <c:pt idx="1611" c:formatCode="yyyy/m/d">
                  <c:v>44948</c:v>
                </c:pt>
                <c:pt idx="1612" c:formatCode="yyyy/m/d">
                  <c:v>44949</c:v>
                </c:pt>
                <c:pt idx="1613" c:formatCode="yyyy/m/d">
                  <c:v>44950</c:v>
                </c:pt>
                <c:pt idx="1614" c:formatCode="yyyy/m/d">
                  <c:v>44951</c:v>
                </c:pt>
                <c:pt idx="1615" c:formatCode="yyyy/m/d">
                  <c:v>44952</c:v>
                </c:pt>
                <c:pt idx="1616" c:formatCode="yyyy/m/d">
                  <c:v>44953</c:v>
                </c:pt>
                <c:pt idx="1617" c:formatCode="yyyy/m/d">
                  <c:v>44954</c:v>
                </c:pt>
                <c:pt idx="1618" c:formatCode="yyyy/m/d">
                  <c:v>44955</c:v>
                </c:pt>
                <c:pt idx="1619" c:formatCode="yyyy/m/d">
                  <c:v>44956</c:v>
                </c:pt>
                <c:pt idx="1620" c:formatCode="yyyy/m/d">
                  <c:v>44957</c:v>
                </c:pt>
                <c:pt idx="1621" c:formatCode="yyyy/m/d">
                  <c:v>44958</c:v>
                </c:pt>
                <c:pt idx="1622" c:formatCode="yyyy/m/d">
                  <c:v>44959</c:v>
                </c:pt>
                <c:pt idx="1623" c:formatCode="yyyy/m/d">
                  <c:v>44960</c:v>
                </c:pt>
                <c:pt idx="1624" c:formatCode="yyyy/m/d">
                  <c:v>44961</c:v>
                </c:pt>
                <c:pt idx="1625" c:formatCode="yyyy/m/d">
                  <c:v>44962</c:v>
                </c:pt>
                <c:pt idx="1626" c:formatCode="yyyy/m/d">
                  <c:v>44963</c:v>
                </c:pt>
                <c:pt idx="1627" c:formatCode="yyyy/m/d">
                  <c:v>44964</c:v>
                </c:pt>
                <c:pt idx="1628" c:formatCode="yyyy/m/d">
                  <c:v>44965</c:v>
                </c:pt>
                <c:pt idx="1629" c:formatCode="yyyy/m/d">
                  <c:v>44966</c:v>
                </c:pt>
                <c:pt idx="1630" c:formatCode="yyyy/m/d">
                  <c:v>44967</c:v>
                </c:pt>
                <c:pt idx="1631" c:formatCode="yyyy/m/d">
                  <c:v>44968</c:v>
                </c:pt>
                <c:pt idx="1632" c:formatCode="yyyy/m/d">
                  <c:v>44969</c:v>
                </c:pt>
                <c:pt idx="1633" c:formatCode="yyyy/m/d">
                  <c:v>44970</c:v>
                </c:pt>
                <c:pt idx="1634" c:formatCode="yyyy/m/d">
                  <c:v>44971</c:v>
                </c:pt>
                <c:pt idx="1635" c:formatCode="yyyy/m/d">
                  <c:v>44972</c:v>
                </c:pt>
                <c:pt idx="1636" c:formatCode="yyyy/m/d">
                  <c:v>44973</c:v>
                </c:pt>
                <c:pt idx="1637" c:formatCode="yyyy/m/d">
                  <c:v>44974</c:v>
                </c:pt>
                <c:pt idx="1638" c:formatCode="yyyy/m/d">
                  <c:v>44975</c:v>
                </c:pt>
                <c:pt idx="1639" c:formatCode="yyyy/m/d">
                  <c:v>44976</c:v>
                </c:pt>
                <c:pt idx="1640" c:formatCode="yyyy/m/d">
                  <c:v>44977</c:v>
                </c:pt>
                <c:pt idx="1641" c:formatCode="yyyy/m/d">
                  <c:v>44978</c:v>
                </c:pt>
                <c:pt idx="1642" c:formatCode="yyyy/m/d">
                  <c:v>44979</c:v>
                </c:pt>
                <c:pt idx="1643" c:formatCode="yyyy/m/d">
                  <c:v>44980</c:v>
                </c:pt>
                <c:pt idx="1644" c:formatCode="yyyy/m/d">
                  <c:v>44981</c:v>
                </c:pt>
                <c:pt idx="1645" c:formatCode="yyyy/m/d">
                  <c:v>44982</c:v>
                </c:pt>
                <c:pt idx="1646" c:formatCode="yyyy/m/d">
                  <c:v>44983</c:v>
                </c:pt>
                <c:pt idx="1647" c:formatCode="yyyy/m/d">
                  <c:v>44984</c:v>
                </c:pt>
                <c:pt idx="1648" c:formatCode="yyyy/m/d">
                  <c:v>44985</c:v>
                </c:pt>
                <c:pt idx="1649" c:formatCode="yyyy/m/d">
                  <c:v>44986</c:v>
                </c:pt>
                <c:pt idx="1650" c:formatCode="yyyy/m/d">
                  <c:v>44987</c:v>
                </c:pt>
                <c:pt idx="1651" c:formatCode="yyyy/m/d">
                  <c:v>44988</c:v>
                </c:pt>
                <c:pt idx="1652" c:formatCode="yyyy/m/d">
                  <c:v>44989</c:v>
                </c:pt>
                <c:pt idx="1653" c:formatCode="yyyy/m/d">
                  <c:v>44990</c:v>
                </c:pt>
                <c:pt idx="1654" c:formatCode="yyyy/m/d">
                  <c:v>44991</c:v>
                </c:pt>
                <c:pt idx="1655" c:formatCode="yyyy/m/d">
                  <c:v>44992</c:v>
                </c:pt>
                <c:pt idx="1656" c:formatCode="yyyy/m/d">
                  <c:v>44993</c:v>
                </c:pt>
                <c:pt idx="1657" c:formatCode="yyyy/m/d">
                  <c:v>44994</c:v>
                </c:pt>
                <c:pt idx="1658" c:formatCode="yyyy/m/d">
                  <c:v>44995</c:v>
                </c:pt>
                <c:pt idx="1659" c:formatCode="yyyy/m/d">
                  <c:v>44996</c:v>
                </c:pt>
                <c:pt idx="1660" c:formatCode="yyyy/m/d">
                  <c:v>44997</c:v>
                </c:pt>
                <c:pt idx="1661" c:formatCode="yyyy/m/d">
                  <c:v>44998</c:v>
                </c:pt>
                <c:pt idx="1662" c:formatCode="yyyy/m/d">
                  <c:v>44999</c:v>
                </c:pt>
                <c:pt idx="1663" c:formatCode="yyyy/m/d">
                  <c:v>45000</c:v>
                </c:pt>
                <c:pt idx="1664" c:formatCode="yyyy/m/d">
                  <c:v>45001</c:v>
                </c:pt>
                <c:pt idx="1665" c:formatCode="yyyy/m/d">
                  <c:v>45002</c:v>
                </c:pt>
                <c:pt idx="1666" c:formatCode="yyyy/m/d">
                  <c:v>45003</c:v>
                </c:pt>
                <c:pt idx="1667" c:formatCode="yyyy/m/d">
                  <c:v>45004</c:v>
                </c:pt>
                <c:pt idx="1668" c:formatCode="yyyy/m/d">
                  <c:v>45005</c:v>
                </c:pt>
                <c:pt idx="1669" c:formatCode="yyyy/m/d">
                  <c:v>45006</c:v>
                </c:pt>
                <c:pt idx="1670" c:formatCode="yyyy/m/d">
                  <c:v>45007</c:v>
                </c:pt>
                <c:pt idx="1671" c:formatCode="yyyy/m/d">
                  <c:v>45008</c:v>
                </c:pt>
                <c:pt idx="1672" c:formatCode="yyyy/m/d">
                  <c:v>45009</c:v>
                </c:pt>
                <c:pt idx="1673" c:formatCode="yyyy/m/d">
                  <c:v>45010</c:v>
                </c:pt>
                <c:pt idx="1674" c:formatCode="yyyy/m/d">
                  <c:v>45011</c:v>
                </c:pt>
                <c:pt idx="1675" c:formatCode="yyyy/m/d">
                  <c:v>45012</c:v>
                </c:pt>
                <c:pt idx="1676" c:formatCode="yyyy/m/d">
                  <c:v>45013</c:v>
                </c:pt>
                <c:pt idx="1677" c:formatCode="yyyy/m/d">
                  <c:v>45014</c:v>
                </c:pt>
                <c:pt idx="1678" c:formatCode="yyyy/m/d">
                  <c:v>45015</c:v>
                </c:pt>
                <c:pt idx="1679" c:formatCode="yyyy/m/d">
                  <c:v>45016</c:v>
                </c:pt>
                <c:pt idx="1680" c:formatCode="yyyy/m/d">
                  <c:v>45017</c:v>
                </c:pt>
                <c:pt idx="1681" c:formatCode="yyyy/m/d">
                  <c:v>45018</c:v>
                </c:pt>
                <c:pt idx="1682" c:formatCode="yyyy/m/d">
                  <c:v>45019</c:v>
                </c:pt>
                <c:pt idx="1683" c:formatCode="yyyy/m/d">
                  <c:v>45020</c:v>
                </c:pt>
                <c:pt idx="1684" c:formatCode="yyyy/m/d">
                  <c:v>45021</c:v>
                </c:pt>
                <c:pt idx="1685" c:formatCode="yyyy/m/d">
                  <c:v>45022</c:v>
                </c:pt>
                <c:pt idx="1686" c:formatCode="yyyy/m/d">
                  <c:v>45023</c:v>
                </c:pt>
                <c:pt idx="1687" c:formatCode="yyyy/m/d">
                  <c:v>45024</c:v>
                </c:pt>
                <c:pt idx="1688" c:formatCode="yyyy/m/d">
                  <c:v>45025</c:v>
                </c:pt>
                <c:pt idx="1689" c:formatCode="yyyy/m/d">
                  <c:v>45026</c:v>
                </c:pt>
                <c:pt idx="1690" c:formatCode="yyyy/m/d">
                  <c:v>45027</c:v>
                </c:pt>
                <c:pt idx="1691" c:formatCode="yyyy/m/d">
                  <c:v>45028</c:v>
                </c:pt>
                <c:pt idx="1692" c:formatCode="yyyy/m/d">
                  <c:v>45029</c:v>
                </c:pt>
                <c:pt idx="1693" c:formatCode="yyyy/m/d">
                  <c:v>45030</c:v>
                </c:pt>
              </c:numCache>
            </c:numRef>
          </c:cat>
          <c:val>
            <c:numRef>
              <c:f>'前驱体成本 (2)'!$W$4:$W$1697</c:f>
              <c:numCache>
                <c:formatCode>General</c:formatCode>
                <c:ptCount val="1694"/>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N/A</c:v>
                </c:pt>
                <c:pt idx="563">
                  <c:v>#N/A</c:v>
                </c:pt>
                <c:pt idx="564">
                  <c:v>#N/A</c:v>
                </c:pt>
                <c:pt idx="565">
                  <c:v>#N/A</c:v>
                </c:pt>
                <c:pt idx="566">
                  <c:v>#N/A</c:v>
                </c:pt>
                <c:pt idx="567">
                  <c:v>#N/A</c:v>
                </c:pt>
                <c:pt idx="568">
                  <c:v>#N/A</c:v>
                </c:pt>
                <c:pt idx="569">
                  <c:v>#N/A</c:v>
                </c:pt>
                <c:pt idx="570">
                  <c:v>#N/A</c:v>
                </c:pt>
                <c:pt idx="571">
                  <c:v>#N/A</c:v>
                </c:pt>
                <c:pt idx="572">
                  <c:v>#N/A</c:v>
                </c:pt>
                <c:pt idx="573">
                  <c:v>#N/A</c:v>
                </c:pt>
                <c:pt idx="574">
                  <c:v>#N/A</c:v>
                </c:pt>
                <c:pt idx="575">
                  <c:v>#N/A</c:v>
                </c:pt>
                <c:pt idx="576">
                  <c:v>#N/A</c:v>
                </c:pt>
                <c:pt idx="577">
                  <c:v>#N/A</c:v>
                </c:pt>
                <c:pt idx="578">
                  <c:v>#N/A</c:v>
                </c:pt>
                <c:pt idx="579">
                  <c:v>#N/A</c:v>
                </c:pt>
                <c:pt idx="580">
                  <c:v>#N/A</c:v>
                </c:pt>
                <c:pt idx="581">
                  <c:v>#N/A</c:v>
                </c:pt>
                <c:pt idx="582">
                  <c:v>#N/A</c:v>
                </c:pt>
                <c:pt idx="583">
                  <c:v>#N/A</c:v>
                </c:pt>
                <c:pt idx="584">
                  <c:v>#N/A</c:v>
                </c:pt>
                <c:pt idx="585">
                  <c:v>#N/A</c:v>
                </c:pt>
                <c:pt idx="586">
                  <c:v>#N/A</c:v>
                </c:pt>
                <c:pt idx="587">
                  <c:v>#N/A</c:v>
                </c:pt>
                <c:pt idx="588">
                  <c:v>#N/A</c:v>
                </c:pt>
                <c:pt idx="589">
                  <c:v>#N/A</c:v>
                </c:pt>
                <c:pt idx="590">
                  <c:v>#N/A</c:v>
                </c:pt>
                <c:pt idx="591">
                  <c:v>#N/A</c:v>
                </c:pt>
                <c:pt idx="592">
                  <c:v>#N/A</c:v>
                </c:pt>
                <c:pt idx="593">
                  <c:v>#N/A</c:v>
                </c:pt>
                <c:pt idx="594">
                  <c:v>#N/A</c:v>
                </c:pt>
                <c:pt idx="595">
                  <c:v>#N/A</c:v>
                </c:pt>
                <c:pt idx="596">
                  <c:v>#N/A</c:v>
                </c:pt>
                <c:pt idx="597">
                  <c:v>#N/A</c:v>
                </c:pt>
                <c:pt idx="598">
                  <c:v>#N/A</c:v>
                </c:pt>
                <c:pt idx="599">
                  <c:v>#N/A</c:v>
                </c:pt>
                <c:pt idx="600">
                  <c:v>#N/A</c:v>
                </c:pt>
                <c:pt idx="601">
                  <c:v>#N/A</c:v>
                </c:pt>
                <c:pt idx="602">
                  <c:v>#N/A</c:v>
                </c:pt>
                <c:pt idx="603">
                  <c:v>#N/A</c:v>
                </c:pt>
                <c:pt idx="604">
                  <c:v>#N/A</c:v>
                </c:pt>
                <c:pt idx="605">
                  <c:v>#N/A</c:v>
                </c:pt>
                <c:pt idx="606">
                  <c:v>#N/A</c:v>
                </c:pt>
                <c:pt idx="607">
                  <c:v>#N/A</c:v>
                </c:pt>
                <c:pt idx="608">
                  <c:v>#N/A</c:v>
                </c:pt>
                <c:pt idx="609">
                  <c:v>#N/A</c:v>
                </c:pt>
                <c:pt idx="610">
                  <c:v>#N/A</c:v>
                </c:pt>
                <c:pt idx="611">
                  <c:v>#N/A</c:v>
                </c:pt>
                <c:pt idx="612">
                  <c:v>#N/A</c:v>
                </c:pt>
                <c:pt idx="613">
                  <c:v>#N/A</c:v>
                </c:pt>
                <c:pt idx="614">
                  <c:v>#N/A</c:v>
                </c:pt>
                <c:pt idx="615">
                  <c:v>#N/A</c:v>
                </c:pt>
                <c:pt idx="616">
                  <c:v>#N/A</c:v>
                </c:pt>
                <c:pt idx="617">
                  <c:v>#N/A</c:v>
                </c:pt>
                <c:pt idx="618">
                  <c:v>#N/A</c:v>
                </c:pt>
                <c:pt idx="619">
                  <c:v>#N/A</c:v>
                </c:pt>
                <c:pt idx="620">
                  <c:v>#N/A</c:v>
                </c:pt>
                <c:pt idx="621">
                  <c:v>#N/A</c:v>
                </c:pt>
                <c:pt idx="622">
                  <c:v>#N/A</c:v>
                </c:pt>
                <c:pt idx="623">
                  <c:v>#N/A</c:v>
                </c:pt>
                <c:pt idx="624">
                  <c:v>#N/A</c:v>
                </c:pt>
                <c:pt idx="625">
                  <c:v>#N/A</c:v>
                </c:pt>
                <c:pt idx="626">
                  <c:v>#N/A</c:v>
                </c:pt>
                <c:pt idx="627">
                  <c:v>#N/A</c:v>
                </c:pt>
                <c:pt idx="628">
                  <c:v>#N/A</c:v>
                </c:pt>
                <c:pt idx="629">
                  <c:v>#N/A</c:v>
                </c:pt>
                <c:pt idx="630">
                  <c:v>#N/A</c:v>
                </c:pt>
                <c:pt idx="631">
                  <c:v>#N/A</c:v>
                </c:pt>
                <c:pt idx="632">
                  <c:v>#N/A</c:v>
                </c:pt>
                <c:pt idx="633">
                  <c:v>#N/A</c:v>
                </c:pt>
                <c:pt idx="634">
                  <c:v>#N/A</c:v>
                </c:pt>
                <c:pt idx="635">
                  <c:v>#N/A</c:v>
                </c:pt>
                <c:pt idx="636">
                  <c:v>#N/A</c:v>
                </c:pt>
                <c:pt idx="637">
                  <c:v>#N/A</c:v>
                </c:pt>
                <c:pt idx="638">
                  <c:v>#N/A</c:v>
                </c:pt>
                <c:pt idx="639">
                  <c:v>#N/A</c:v>
                </c:pt>
                <c:pt idx="640">
                  <c:v>#N/A</c:v>
                </c:pt>
                <c:pt idx="641">
                  <c:v>#N/A</c:v>
                </c:pt>
                <c:pt idx="642">
                  <c:v>#N/A</c:v>
                </c:pt>
                <c:pt idx="643">
                  <c:v>#N/A</c:v>
                </c:pt>
                <c:pt idx="644">
                  <c:v>#N/A</c:v>
                </c:pt>
                <c:pt idx="645">
                  <c:v>#N/A</c:v>
                </c:pt>
                <c:pt idx="646">
                  <c:v>#N/A</c:v>
                </c:pt>
                <c:pt idx="647">
                  <c:v>#N/A</c:v>
                </c:pt>
                <c:pt idx="648">
                  <c:v>#N/A</c:v>
                </c:pt>
                <c:pt idx="649">
                  <c:v>#N/A</c:v>
                </c:pt>
                <c:pt idx="650">
                  <c:v>#N/A</c:v>
                </c:pt>
                <c:pt idx="651">
                  <c:v>#N/A</c:v>
                </c:pt>
                <c:pt idx="652">
                  <c:v>#N/A</c:v>
                </c:pt>
                <c:pt idx="653">
                  <c:v>#N/A</c:v>
                </c:pt>
                <c:pt idx="654">
                  <c:v>#N/A</c:v>
                </c:pt>
                <c:pt idx="655">
                  <c:v>#N/A</c:v>
                </c:pt>
                <c:pt idx="656">
                  <c:v>#N/A</c:v>
                </c:pt>
                <c:pt idx="657">
                  <c:v>#N/A</c:v>
                </c:pt>
                <c:pt idx="658">
                  <c:v>#N/A</c:v>
                </c:pt>
                <c:pt idx="659">
                  <c:v>#N/A</c:v>
                </c:pt>
                <c:pt idx="660">
                  <c:v>#N/A</c:v>
                </c:pt>
                <c:pt idx="661">
                  <c:v>#N/A</c:v>
                </c:pt>
                <c:pt idx="662">
                  <c:v>#N/A</c:v>
                </c:pt>
                <c:pt idx="663">
                  <c:v>#N/A</c:v>
                </c:pt>
                <c:pt idx="664">
                  <c:v>#N/A</c:v>
                </c:pt>
                <c:pt idx="665">
                  <c:v>#N/A</c:v>
                </c:pt>
                <c:pt idx="666">
                  <c:v>#N/A</c:v>
                </c:pt>
                <c:pt idx="667">
                  <c:v>#N/A</c:v>
                </c:pt>
                <c:pt idx="668">
                  <c:v>#N/A</c:v>
                </c:pt>
                <c:pt idx="669">
                  <c:v>#N/A</c:v>
                </c:pt>
                <c:pt idx="670">
                  <c:v>#N/A</c:v>
                </c:pt>
                <c:pt idx="671">
                  <c:v>#N/A</c:v>
                </c:pt>
                <c:pt idx="672">
                  <c:v>#N/A</c:v>
                </c:pt>
                <c:pt idx="673">
                  <c:v>#N/A</c:v>
                </c:pt>
                <c:pt idx="674">
                  <c:v>#N/A</c:v>
                </c:pt>
                <c:pt idx="675">
                  <c:v>#N/A</c:v>
                </c:pt>
                <c:pt idx="676">
                  <c:v>#N/A</c:v>
                </c:pt>
                <c:pt idx="677">
                  <c:v>#N/A</c:v>
                </c:pt>
                <c:pt idx="678">
                  <c:v>#N/A</c:v>
                </c:pt>
                <c:pt idx="679">
                  <c:v>#N/A</c:v>
                </c:pt>
                <c:pt idx="680">
                  <c:v>#N/A</c:v>
                </c:pt>
                <c:pt idx="681">
                  <c:v>#N/A</c:v>
                </c:pt>
                <c:pt idx="682">
                  <c:v>#N/A</c:v>
                </c:pt>
                <c:pt idx="683">
                  <c:v>#N/A</c:v>
                </c:pt>
                <c:pt idx="684">
                  <c:v>#N/A</c:v>
                </c:pt>
                <c:pt idx="685">
                  <c:v>#N/A</c:v>
                </c:pt>
                <c:pt idx="686">
                  <c:v>#N/A</c:v>
                </c:pt>
                <c:pt idx="687">
                  <c:v>#N/A</c:v>
                </c:pt>
                <c:pt idx="688">
                  <c:v>#N/A</c:v>
                </c:pt>
                <c:pt idx="689">
                  <c:v>#N/A</c:v>
                </c:pt>
                <c:pt idx="690">
                  <c:v>#N/A</c:v>
                </c:pt>
                <c:pt idx="691">
                  <c:v>#N/A</c:v>
                </c:pt>
                <c:pt idx="692">
                  <c:v>#N/A</c:v>
                </c:pt>
                <c:pt idx="693">
                  <c:v>#N/A</c:v>
                </c:pt>
                <c:pt idx="694">
                  <c:v>#N/A</c:v>
                </c:pt>
                <c:pt idx="695">
                  <c:v>#N/A</c:v>
                </c:pt>
                <c:pt idx="696">
                  <c:v>#N/A</c:v>
                </c:pt>
                <c:pt idx="697">
                  <c:v>#N/A</c:v>
                </c:pt>
                <c:pt idx="698">
                  <c:v>#N/A</c:v>
                </c:pt>
                <c:pt idx="699">
                  <c:v>#N/A</c:v>
                </c:pt>
                <c:pt idx="700">
                  <c:v>#N/A</c:v>
                </c:pt>
                <c:pt idx="701">
                  <c:v>#N/A</c:v>
                </c:pt>
                <c:pt idx="702">
                  <c:v>#N/A</c:v>
                </c:pt>
                <c:pt idx="703">
                  <c:v>#N/A</c:v>
                </c:pt>
                <c:pt idx="704">
                  <c:v>#N/A</c:v>
                </c:pt>
                <c:pt idx="705">
                  <c:v>#N/A</c:v>
                </c:pt>
                <c:pt idx="706">
                  <c:v>#N/A</c:v>
                </c:pt>
                <c:pt idx="707">
                  <c:v>#N/A</c:v>
                </c:pt>
                <c:pt idx="708">
                  <c:v>#N/A</c:v>
                </c:pt>
                <c:pt idx="709">
                  <c:v>#N/A</c:v>
                </c:pt>
                <c:pt idx="710">
                  <c:v>#N/A</c:v>
                </c:pt>
                <c:pt idx="711">
                  <c:v>#N/A</c:v>
                </c:pt>
                <c:pt idx="712">
                  <c:v>#N/A</c:v>
                </c:pt>
                <c:pt idx="713">
                  <c:v>#N/A</c:v>
                </c:pt>
                <c:pt idx="714">
                  <c:v>#N/A</c:v>
                </c:pt>
                <c:pt idx="715">
                  <c:v>#N/A</c:v>
                </c:pt>
                <c:pt idx="716">
                  <c:v>#N/A</c:v>
                </c:pt>
                <c:pt idx="717">
                  <c:v>#N/A</c:v>
                </c:pt>
                <c:pt idx="718">
                  <c:v>#N/A</c:v>
                </c:pt>
                <c:pt idx="719">
                  <c:v>#N/A</c:v>
                </c:pt>
                <c:pt idx="720">
                  <c:v>#N/A</c:v>
                </c:pt>
                <c:pt idx="721">
                  <c:v>#N/A</c:v>
                </c:pt>
                <c:pt idx="722">
                  <c:v>#N/A</c:v>
                </c:pt>
                <c:pt idx="723">
                  <c:v>#N/A</c:v>
                </c:pt>
                <c:pt idx="724">
                  <c:v>#N/A</c:v>
                </c:pt>
                <c:pt idx="725">
                  <c:v>#N/A</c:v>
                </c:pt>
                <c:pt idx="726">
                  <c:v>#N/A</c:v>
                </c:pt>
                <c:pt idx="727">
                  <c:v>#N/A</c:v>
                </c:pt>
                <c:pt idx="728">
                  <c:v>#N/A</c:v>
                </c:pt>
                <c:pt idx="729">
                  <c:v>#N/A</c:v>
                </c:pt>
                <c:pt idx="730">
                  <c:v>#N/A</c:v>
                </c:pt>
                <c:pt idx="731">
                  <c:v>#N/A</c:v>
                </c:pt>
                <c:pt idx="732">
                  <c:v>#N/A</c:v>
                </c:pt>
                <c:pt idx="733">
                  <c:v>#N/A</c:v>
                </c:pt>
                <c:pt idx="734">
                  <c:v>#N/A</c:v>
                </c:pt>
                <c:pt idx="735">
                  <c:v>#N/A</c:v>
                </c:pt>
                <c:pt idx="736">
                  <c:v>#N/A</c:v>
                </c:pt>
                <c:pt idx="737">
                  <c:v>#N/A</c:v>
                </c:pt>
                <c:pt idx="738">
                  <c:v>#N/A</c:v>
                </c:pt>
                <c:pt idx="739">
                  <c:v>#N/A</c:v>
                </c:pt>
                <c:pt idx="740">
                  <c:v>#N/A</c:v>
                </c:pt>
                <c:pt idx="741">
                  <c:v>#N/A</c:v>
                </c:pt>
                <c:pt idx="742">
                  <c:v>#N/A</c:v>
                </c:pt>
                <c:pt idx="743">
                  <c:v>#N/A</c:v>
                </c:pt>
                <c:pt idx="744">
                  <c:v>#N/A</c:v>
                </c:pt>
                <c:pt idx="745">
                  <c:v>#N/A</c:v>
                </c:pt>
                <c:pt idx="746">
                  <c:v>#N/A</c:v>
                </c:pt>
                <c:pt idx="747">
                  <c:v>#N/A</c:v>
                </c:pt>
                <c:pt idx="748">
                  <c:v>#N/A</c:v>
                </c:pt>
                <c:pt idx="749">
                  <c:v>#N/A</c:v>
                </c:pt>
                <c:pt idx="750">
                  <c:v>#N/A</c:v>
                </c:pt>
                <c:pt idx="751">
                  <c:v>#N/A</c:v>
                </c:pt>
                <c:pt idx="752">
                  <c:v>#N/A</c:v>
                </c:pt>
                <c:pt idx="753">
                  <c:v>#N/A</c:v>
                </c:pt>
                <c:pt idx="754">
                  <c:v>#N/A</c:v>
                </c:pt>
                <c:pt idx="755">
                  <c:v>#N/A</c:v>
                </c:pt>
                <c:pt idx="756">
                  <c:v>#N/A</c:v>
                </c:pt>
                <c:pt idx="757">
                  <c:v>#N/A</c:v>
                </c:pt>
                <c:pt idx="758">
                  <c:v>#N/A</c:v>
                </c:pt>
                <c:pt idx="759">
                  <c:v>#N/A</c:v>
                </c:pt>
                <c:pt idx="760">
                  <c:v>#N/A</c:v>
                </c:pt>
                <c:pt idx="761">
                  <c:v>#N/A</c:v>
                </c:pt>
                <c:pt idx="762">
                  <c:v>#N/A</c:v>
                </c:pt>
                <c:pt idx="763">
                  <c:v>#N/A</c:v>
                </c:pt>
                <c:pt idx="764">
                  <c:v>#N/A</c:v>
                </c:pt>
                <c:pt idx="765">
                  <c:v>#N/A</c:v>
                </c:pt>
                <c:pt idx="766">
                  <c:v>#N/A</c:v>
                </c:pt>
                <c:pt idx="767">
                  <c:v>#N/A</c:v>
                </c:pt>
                <c:pt idx="768">
                  <c:v>#N/A</c:v>
                </c:pt>
                <c:pt idx="769">
                  <c:v>#N/A</c:v>
                </c:pt>
                <c:pt idx="770">
                  <c:v>#N/A</c:v>
                </c:pt>
                <c:pt idx="771">
                  <c:v>#N/A</c:v>
                </c:pt>
                <c:pt idx="772">
                  <c:v>#N/A</c:v>
                </c:pt>
                <c:pt idx="773">
                  <c:v>#N/A</c:v>
                </c:pt>
                <c:pt idx="774">
                  <c:v>#N/A</c:v>
                </c:pt>
                <c:pt idx="775">
                  <c:v>#N/A</c:v>
                </c:pt>
                <c:pt idx="776">
                  <c:v>#N/A</c:v>
                </c:pt>
                <c:pt idx="777">
                  <c:v>#N/A</c:v>
                </c:pt>
                <c:pt idx="778">
                  <c:v>#N/A</c:v>
                </c:pt>
                <c:pt idx="779">
                  <c:v>#N/A</c:v>
                </c:pt>
                <c:pt idx="780">
                  <c:v>#N/A</c:v>
                </c:pt>
                <c:pt idx="781">
                  <c:v>#N/A</c:v>
                </c:pt>
                <c:pt idx="782">
                  <c:v>#N/A</c:v>
                </c:pt>
                <c:pt idx="783">
                  <c:v>#N/A</c:v>
                </c:pt>
                <c:pt idx="784">
                  <c:v>#N/A</c:v>
                </c:pt>
                <c:pt idx="785">
                  <c:v>#N/A</c:v>
                </c:pt>
                <c:pt idx="786">
                  <c:v>#N/A</c:v>
                </c:pt>
                <c:pt idx="787">
                  <c:v>#N/A</c:v>
                </c:pt>
                <c:pt idx="788">
                  <c:v>#N/A</c:v>
                </c:pt>
                <c:pt idx="789">
                  <c:v>#N/A</c:v>
                </c:pt>
                <c:pt idx="790">
                  <c:v>#N/A</c:v>
                </c:pt>
                <c:pt idx="791">
                  <c:v>#N/A</c:v>
                </c:pt>
                <c:pt idx="792">
                  <c:v>#N/A</c:v>
                </c:pt>
                <c:pt idx="793">
                  <c:v>#N/A</c:v>
                </c:pt>
                <c:pt idx="794">
                  <c:v>#N/A</c:v>
                </c:pt>
                <c:pt idx="795">
                  <c:v>#N/A</c:v>
                </c:pt>
                <c:pt idx="796">
                  <c:v>#N/A</c:v>
                </c:pt>
                <c:pt idx="797">
                  <c:v>#N/A</c:v>
                </c:pt>
                <c:pt idx="798">
                  <c:v>#N/A</c:v>
                </c:pt>
                <c:pt idx="799">
                  <c:v>-4063.89999999999</c:v>
                </c:pt>
                <c:pt idx="800">
                  <c:v>-3919.63</c:v>
                </c:pt>
                <c:pt idx="801">
                  <c:v>-3919.63</c:v>
                </c:pt>
                <c:pt idx="802">
                  <c:v>-3919.63</c:v>
                </c:pt>
                <c:pt idx="803">
                  <c:v>-3694.78999999999</c:v>
                </c:pt>
                <c:pt idx="804">
                  <c:v>-4055.465</c:v>
                </c:pt>
                <c:pt idx="805">
                  <c:v>-4055.465</c:v>
                </c:pt>
                <c:pt idx="806">
                  <c:v>-4055.465</c:v>
                </c:pt>
                <c:pt idx="807">
                  <c:v>-4055.465</c:v>
                </c:pt>
                <c:pt idx="808">
                  <c:v>-5282.765</c:v>
                </c:pt>
                <c:pt idx="809">
                  <c:v>-5282.765</c:v>
                </c:pt>
                <c:pt idx="810">
                  <c:v>-4949.78999999999</c:v>
                </c:pt>
                <c:pt idx="811">
                  <c:v>-4949.78999999999</c:v>
                </c:pt>
                <c:pt idx="812">
                  <c:v>-4949.78999999999</c:v>
                </c:pt>
                <c:pt idx="813">
                  <c:v>-4949.78999999999</c:v>
                </c:pt>
                <c:pt idx="814">
                  <c:v>-4949.78999999999</c:v>
                </c:pt>
                <c:pt idx="815">
                  <c:v>-4949.78999999999</c:v>
                </c:pt>
                <c:pt idx="816">
                  <c:v>-4949.78999999999</c:v>
                </c:pt>
                <c:pt idx="817">
                  <c:v>-4949.78999999999</c:v>
                </c:pt>
                <c:pt idx="818">
                  <c:v>-4949.78999999999</c:v>
                </c:pt>
                <c:pt idx="819">
                  <c:v>-4949.78999999999</c:v>
                </c:pt>
                <c:pt idx="820">
                  <c:v>-4949.78999999999</c:v>
                </c:pt>
                <c:pt idx="821">
                  <c:v>-4949.78999999999</c:v>
                </c:pt>
                <c:pt idx="822">
                  <c:v>-4949.78999999999</c:v>
                </c:pt>
                <c:pt idx="823">
                  <c:v>-4949.78999999999</c:v>
                </c:pt>
                <c:pt idx="824">
                  <c:v>-4949.78999999999</c:v>
                </c:pt>
                <c:pt idx="825">
                  <c:v>-4949.78999999999</c:v>
                </c:pt>
                <c:pt idx="826">
                  <c:v>-4949.78999999999</c:v>
                </c:pt>
                <c:pt idx="827">
                  <c:v>-4949.78999999999</c:v>
                </c:pt>
                <c:pt idx="828">
                  <c:v>-4949.78999999999</c:v>
                </c:pt>
                <c:pt idx="829">
                  <c:v>-4949.78999999999</c:v>
                </c:pt>
                <c:pt idx="830">
                  <c:v>-4949.78999999999</c:v>
                </c:pt>
                <c:pt idx="831">
                  <c:v>-4949.78999999999</c:v>
                </c:pt>
                <c:pt idx="832">
                  <c:v>-4949.78999999999</c:v>
                </c:pt>
                <c:pt idx="833">
                  <c:v>-4322.28999999999</c:v>
                </c:pt>
                <c:pt idx="834">
                  <c:v>-4322.28999999999</c:v>
                </c:pt>
                <c:pt idx="835">
                  <c:v>-4322.28999999999</c:v>
                </c:pt>
                <c:pt idx="836">
                  <c:v>-4322.28999999999</c:v>
                </c:pt>
                <c:pt idx="837">
                  <c:v>-4322.28999999999</c:v>
                </c:pt>
                <c:pt idx="838">
                  <c:v>-4322.28999999999</c:v>
                </c:pt>
                <c:pt idx="839">
                  <c:v>-4322.28999999999</c:v>
                </c:pt>
                <c:pt idx="840">
                  <c:v>-4322.28999999999</c:v>
                </c:pt>
                <c:pt idx="841">
                  <c:v>-4322.28999999999</c:v>
                </c:pt>
                <c:pt idx="842">
                  <c:v>-4322.28999999999</c:v>
                </c:pt>
                <c:pt idx="843">
                  <c:v>-4322.28999999999</c:v>
                </c:pt>
                <c:pt idx="844">
                  <c:v>-3240.265</c:v>
                </c:pt>
                <c:pt idx="845">
                  <c:v>-3240.265</c:v>
                </c:pt>
                <c:pt idx="846">
                  <c:v>-3240.265</c:v>
                </c:pt>
                <c:pt idx="847">
                  <c:v>-3240.265</c:v>
                </c:pt>
                <c:pt idx="848">
                  <c:v>-3961.61499999999</c:v>
                </c:pt>
                <c:pt idx="849">
                  <c:v>-3961.61499999999</c:v>
                </c:pt>
                <c:pt idx="850">
                  <c:v>-3961.61499999999</c:v>
                </c:pt>
                <c:pt idx="851">
                  <c:v>-3961.61499999999</c:v>
                </c:pt>
                <c:pt idx="852">
                  <c:v>-3961.61499999999</c:v>
                </c:pt>
                <c:pt idx="853">
                  <c:v>-3961.61499999999</c:v>
                </c:pt>
                <c:pt idx="854">
                  <c:v>-3961.61499999999</c:v>
                </c:pt>
                <c:pt idx="855">
                  <c:v>-3933.91499999999</c:v>
                </c:pt>
                <c:pt idx="856">
                  <c:v>-3933.91499999999</c:v>
                </c:pt>
                <c:pt idx="857">
                  <c:v>-3933.91499999999</c:v>
                </c:pt>
                <c:pt idx="858">
                  <c:v>-5282.765</c:v>
                </c:pt>
                <c:pt idx="859">
                  <c:v>-5282.765</c:v>
                </c:pt>
                <c:pt idx="860">
                  <c:v>-5282.765</c:v>
                </c:pt>
                <c:pt idx="861">
                  <c:v>4717.235</c:v>
                </c:pt>
                <c:pt idx="862">
                  <c:v>4089.735</c:v>
                </c:pt>
                <c:pt idx="863">
                  <c:v>3148.485</c:v>
                </c:pt>
                <c:pt idx="864">
                  <c:v>3176.185</c:v>
                </c:pt>
                <c:pt idx="865">
                  <c:v>1733.485</c:v>
                </c:pt>
                <c:pt idx="866">
                  <c:v>1788.88500000001</c:v>
                </c:pt>
                <c:pt idx="867">
                  <c:v>-632.205000000002</c:v>
                </c:pt>
                <c:pt idx="868">
                  <c:v>-632.205000000002</c:v>
                </c:pt>
                <c:pt idx="869">
                  <c:v>-632.205000000002</c:v>
                </c:pt>
                <c:pt idx="870">
                  <c:v>-5965.955</c:v>
                </c:pt>
                <c:pt idx="871">
                  <c:v>-5965.955</c:v>
                </c:pt>
                <c:pt idx="872">
                  <c:v>-7408.655</c:v>
                </c:pt>
                <c:pt idx="873">
                  <c:v>-7408.655</c:v>
                </c:pt>
                <c:pt idx="874">
                  <c:v>-7408.655</c:v>
                </c:pt>
                <c:pt idx="875">
                  <c:v>-6153.655</c:v>
                </c:pt>
                <c:pt idx="876">
                  <c:v>-6153.655</c:v>
                </c:pt>
                <c:pt idx="877">
                  <c:v>-6153.655</c:v>
                </c:pt>
                <c:pt idx="878">
                  <c:v>-6153.655</c:v>
                </c:pt>
                <c:pt idx="879">
                  <c:v>-6153.655</c:v>
                </c:pt>
                <c:pt idx="880">
                  <c:v>-6153.655</c:v>
                </c:pt>
                <c:pt idx="881">
                  <c:v>-6153.655</c:v>
                </c:pt>
                <c:pt idx="882">
                  <c:v>-6153.655</c:v>
                </c:pt>
                <c:pt idx="883">
                  <c:v>-5526.155</c:v>
                </c:pt>
                <c:pt idx="884">
                  <c:v>-5526.155</c:v>
                </c:pt>
                <c:pt idx="885">
                  <c:v>-6608.17999999999</c:v>
                </c:pt>
                <c:pt idx="886">
                  <c:v>-5980.67999999999</c:v>
                </c:pt>
                <c:pt idx="887">
                  <c:v>-5980.67999999999</c:v>
                </c:pt>
                <c:pt idx="888">
                  <c:v>-5980.67999999999</c:v>
                </c:pt>
                <c:pt idx="889">
                  <c:v>-7423.38</c:v>
                </c:pt>
                <c:pt idx="890">
                  <c:v>-6795.88</c:v>
                </c:pt>
                <c:pt idx="891">
                  <c:v>-6795.88</c:v>
                </c:pt>
                <c:pt idx="892">
                  <c:v>-6795.88</c:v>
                </c:pt>
                <c:pt idx="893">
                  <c:v>-6168.38</c:v>
                </c:pt>
                <c:pt idx="894">
                  <c:v>-6112.98000000001</c:v>
                </c:pt>
                <c:pt idx="895">
                  <c:v>-6112.98000000001</c:v>
                </c:pt>
                <c:pt idx="896">
                  <c:v>-6112.98000000001</c:v>
                </c:pt>
                <c:pt idx="897">
                  <c:v>-6112.98000000001</c:v>
                </c:pt>
                <c:pt idx="898">
                  <c:v>-6112.98000000001</c:v>
                </c:pt>
                <c:pt idx="899">
                  <c:v>-6112.98000000001</c:v>
                </c:pt>
                <c:pt idx="900">
                  <c:v>-6112.98000000001</c:v>
                </c:pt>
                <c:pt idx="901">
                  <c:v>-6112.98000000001</c:v>
                </c:pt>
                <c:pt idx="902">
                  <c:v>-6112.98000000001</c:v>
                </c:pt>
                <c:pt idx="903">
                  <c:v>-5485.48000000001</c:v>
                </c:pt>
                <c:pt idx="904">
                  <c:v>-5485.48000000001</c:v>
                </c:pt>
                <c:pt idx="905">
                  <c:v>-5485.48000000001</c:v>
                </c:pt>
                <c:pt idx="906">
                  <c:v>-5485.48000000001</c:v>
                </c:pt>
                <c:pt idx="907">
                  <c:v>-5485.48000000001</c:v>
                </c:pt>
                <c:pt idx="908">
                  <c:v>-5485.48000000001</c:v>
                </c:pt>
                <c:pt idx="909">
                  <c:v>-5485.48000000001</c:v>
                </c:pt>
                <c:pt idx="910">
                  <c:v>-5623.98000000001</c:v>
                </c:pt>
                <c:pt idx="911">
                  <c:v>-5310.23000000001</c:v>
                </c:pt>
                <c:pt idx="912">
                  <c:v>-5310.23000000001</c:v>
                </c:pt>
                <c:pt idx="913">
                  <c:v>-5310.23000000001</c:v>
                </c:pt>
                <c:pt idx="914">
                  <c:v>-5310.23000000001</c:v>
                </c:pt>
                <c:pt idx="915">
                  <c:v>-5310.23000000001</c:v>
                </c:pt>
                <c:pt idx="916">
                  <c:v>-5310.23000000001</c:v>
                </c:pt>
                <c:pt idx="917">
                  <c:v>-5310.23000000001</c:v>
                </c:pt>
                <c:pt idx="918">
                  <c:v>-5310.23000000001</c:v>
                </c:pt>
                <c:pt idx="919">
                  <c:v>-5310.23000000001</c:v>
                </c:pt>
                <c:pt idx="920">
                  <c:v>-4310.23000000001</c:v>
                </c:pt>
                <c:pt idx="921">
                  <c:v>-4310.23000000001</c:v>
                </c:pt>
                <c:pt idx="922">
                  <c:v>-4310.23000000001</c:v>
                </c:pt>
                <c:pt idx="923">
                  <c:v>-4623.98000000001</c:v>
                </c:pt>
                <c:pt idx="924">
                  <c:v>-4623.98000000001</c:v>
                </c:pt>
                <c:pt idx="925">
                  <c:v>-4623.98000000001</c:v>
                </c:pt>
                <c:pt idx="926">
                  <c:v>-4623.98000000001</c:v>
                </c:pt>
                <c:pt idx="927">
                  <c:v>-4623.98000000001</c:v>
                </c:pt>
                <c:pt idx="928">
                  <c:v>-4623.98000000001</c:v>
                </c:pt>
                <c:pt idx="929">
                  <c:v>-4623.98000000001</c:v>
                </c:pt>
                <c:pt idx="930">
                  <c:v>-4623.98000000001</c:v>
                </c:pt>
                <c:pt idx="931">
                  <c:v>-4937.73000000001</c:v>
                </c:pt>
                <c:pt idx="932">
                  <c:v>-4937.73000000001</c:v>
                </c:pt>
                <c:pt idx="933">
                  <c:v>-4937.73000000001</c:v>
                </c:pt>
                <c:pt idx="934">
                  <c:v>-5251.48000000001</c:v>
                </c:pt>
                <c:pt idx="935">
                  <c:v>-5251.48000000001</c:v>
                </c:pt>
                <c:pt idx="936">
                  <c:v>-5251.48000000001</c:v>
                </c:pt>
                <c:pt idx="937">
                  <c:v>-5251.48000000001</c:v>
                </c:pt>
                <c:pt idx="938">
                  <c:v>-5251.48000000001</c:v>
                </c:pt>
                <c:pt idx="939">
                  <c:v>-5251.48000000001</c:v>
                </c:pt>
                <c:pt idx="940">
                  <c:v>-5251.48000000001</c:v>
                </c:pt>
                <c:pt idx="941">
                  <c:v>-5251.48000000001</c:v>
                </c:pt>
                <c:pt idx="942">
                  <c:v>-5251.48000000001</c:v>
                </c:pt>
                <c:pt idx="943">
                  <c:v>-5251.48000000001</c:v>
                </c:pt>
                <c:pt idx="944">
                  <c:v>-5251.48000000001</c:v>
                </c:pt>
                <c:pt idx="945">
                  <c:v>-5251.48000000001</c:v>
                </c:pt>
                <c:pt idx="946">
                  <c:v>-5972.83000000002</c:v>
                </c:pt>
                <c:pt idx="947">
                  <c:v>-5972.83000000002</c:v>
                </c:pt>
                <c:pt idx="948">
                  <c:v>-5972.83000000002</c:v>
                </c:pt>
                <c:pt idx="949">
                  <c:v>-5972.83000000002</c:v>
                </c:pt>
                <c:pt idx="950">
                  <c:v>-5972.83000000002</c:v>
                </c:pt>
                <c:pt idx="951">
                  <c:v>-5972.83000000002</c:v>
                </c:pt>
                <c:pt idx="952">
                  <c:v>-5972.83000000002</c:v>
                </c:pt>
                <c:pt idx="953">
                  <c:v>-5972.83000000002</c:v>
                </c:pt>
                <c:pt idx="954">
                  <c:v>-5972.83000000002</c:v>
                </c:pt>
                <c:pt idx="955">
                  <c:v>-5972.83000000002</c:v>
                </c:pt>
                <c:pt idx="956">
                  <c:v>-8858.23000000001</c:v>
                </c:pt>
                <c:pt idx="957">
                  <c:v>-8858.23000000001</c:v>
                </c:pt>
                <c:pt idx="958">
                  <c:v>-9579.58000000002</c:v>
                </c:pt>
                <c:pt idx="959">
                  <c:v>-9579.58000000002</c:v>
                </c:pt>
                <c:pt idx="960">
                  <c:v>-9579.58000000002</c:v>
                </c:pt>
                <c:pt idx="961">
                  <c:v>-10207.08</c:v>
                </c:pt>
                <c:pt idx="962">
                  <c:v>-10207.08</c:v>
                </c:pt>
                <c:pt idx="963">
                  <c:v>-10207.08</c:v>
                </c:pt>
                <c:pt idx="964">
                  <c:v>-10834.58</c:v>
                </c:pt>
                <c:pt idx="965">
                  <c:v>-10991.455</c:v>
                </c:pt>
                <c:pt idx="966">
                  <c:v>-11148.33</c:v>
                </c:pt>
                <c:pt idx="967">
                  <c:v>-11148.33</c:v>
                </c:pt>
                <c:pt idx="968">
                  <c:v>-11462.08</c:v>
                </c:pt>
                <c:pt idx="969">
                  <c:v>#N/A</c:v>
                </c:pt>
                <c:pt idx="970">
                  <c:v>-8683.43000000001</c:v>
                </c:pt>
                <c:pt idx="971">
                  <c:v>-7497.18000000001</c:v>
                </c:pt>
                <c:pt idx="972">
                  <c:v>-7810.93000000001</c:v>
                </c:pt>
                <c:pt idx="973">
                  <c:v>-9693.43000000001</c:v>
                </c:pt>
                <c:pt idx="974">
                  <c:v>-9693.43000000001</c:v>
                </c:pt>
                <c:pt idx="975">
                  <c:v>-9693.43000000001</c:v>
                </c:pt>
                <c:pt idx="976">
                  <c:v>-9693.43000000001</c:v>
                </c:pt>
                <c:pt idx="977">
                  <c:v>-10414.78</c:v>
                </c:pt>
                <c:pt idx="978">
                  <c:v>-11042.28</c:v>
                </c:pt>
                <c:pt idx="979">
                  <c:v>-13552.28</c:v>
                </c:pt>
                <c:pt idx="980">
                  <c:v>-13552.28</c:v>
                </c:pt>
                <c:pt idx="981">
                  <c:v>-14994.98</c:v>
                </c:pt>
                <c:pt idx="982">
                  <c:v>-8494.98000000001</c:v>
                </c:pt>
                <c:pt idx="983">
                  <c:v>-8494.98000000001</c:v>
                </c:pt>
                <c:pt idx="984">
                  <c:v>-8494.98000000001</c:v>
                </c:pt>
                <c:pt idx="985">
                  <c:v>-10377.48</c:v>
                </c:pt>
                <c:pt idx="986">
                  <c:v>-10294.38</c:v>
                </c:pt>
                <c:pt idx="987">
                  <c:v>-12490.63</c:v>
                </c:pt>
                <c:pt idx="988">
                  <c:v>-12490.63</c:v>
                </c:pt>
                <c:pt idx="989">
                  <c:v>-12435.23</c:v>
                </c:pt>
                <c:pt idx="990">
                  <c:v>-1190.23</c:v>
                </c:pt>
                <c:pt idx="991">
                  <c:v>-2632.92999999999</c:v>
                </c:pt>
                <c:pt idx="992">
                  <c:v>-2946.67999999999</c:v>
                </c:pt>
                <c:pt idx="993">
                  <c:v>-3887.92999999999</c:v>
                </c:pt>
                <c:pt idx="994">
                  <c:v>-3887.92999999999</c:v>
                </c:pt>
                <c:pt idx="995">
                  <c:v>-4201.67999999999</c:v>
                </c:pt>
                <c:pt idx="996">
                  <c:v>-7339.17999999999</c:v>
                </c:pt>
                <c:pt idx="997">
                  <c:v>10160.82</c:v>
                </c:pt>
                <c:pt idx="998">
                  <c:v>6395.82000000001</c:v>
                </c:pt>
                <c:pt idx="999">
                  <c:v>3698.12</c:v>
                </c:pt>
                <c:pt idx="1000">
                  <c:v>-2137.08</c:v>
                </c:pt>
                <c:pt idx="1001">
                  <c:v>-4301.13</c:v>
                </c:pt>
                <c:pt idx="1002">
                  <c:v>-4301.13</c:v>
                </c:pt>
                <c:pt idx="1003">
                  <c:v>-4301.13</c:v>
                </c:pt>
                <c:pt idx="1004">
                  <c:v>-4301.13</c:v>
                </c:pt>
                <c:pt idx="1005">
                  <c:v>-1801.13</c:v>
                </c:pt>
                <c:pt idx="1006">
                  <c:v>-1801.13</c:v>
                </c:pt>
                <c:pt idx="1007">
                  <c:v>-1801.13</c:v>
                </c:pt>
                <c:pt idx="1008">
                  <c:v>-1173.63</c:v>
                </c:pt>
                <c:pt idx="1009">
                  <c:v>-1173.63</c:v>
                </c:pt>
                <c:pt idx="1010">
                  <c:v>427.820000000007</c:v>
                </c:pt>
                <c:pt idx="1011">
                  <c:v>427.820000000007</c:v>
                </c:pt>
                <c:pt idx="1012">
                  <c:v>427.820000000007</c:v>
                </c:pt>
                <c:pt idx="1013">
                  <c:v>1149.17000000001</c:v>
                </c:pt>
                <c:pt idx="1014">
                  <c:v>1066.07000000001</c:v>
                </c:pt>
                <c:pt idx="1015">
                  <c:v>-8306.42999999999</c:v>
                </c:pt>
                <c:pt idx="1016">
                  <c:v>-7051.42999999999</c:v>
                </c:pt>
                <c:pt idx="1017">
                  <c:v>-2691.13</c:v>
                </c:pt>
                <c:pt idx="1018">
                  <c:v>-181.130000000005</c:v>
                </c:pt>
                <c:pt idx="1019">
                  <c:v>-181.130000000005</c:v>
                </c:pt>
                <c:pt idx="1020">
                  <c:v>-2867.38</c:v>
                </c:pt>
                <c:pt idx="1021">
                  <c:v>-1593.31</c:v>
                </c:pt>
                <c:pt idx="1022">
                  <c:v>-1593.31</c:v>
                </c:pt>
                <c:pt idx="1023">
                  <c:v>-1593.31</c:v>
                </c:pt>
                <c:pt idx="1024">
                  <c:v>289.190000000002</c:v>
                </c:pt>
                <c:pt idx="1025">
                  <c:v>-8210.81</c:v>
                </c:pt>
                <c:pt idx="1026">
                  <c:v>-4571.86000000002</c:v>
                </c:pt>
                <c:pt idx="1027">
                  <c:v>-4571.86000000002</c:v>
                </c:pt>
                <c:pt idx="1028">
                  <c:v>-4571.86000000002</c:v>
                </c:pt>
                <c:pt idx="1029">
                  <c:v>-4571.86000000002</c:v>
                </c:pt>
                <c:pt idx="1030">
                  <c:v>-5571.86000000002</c:v>
                </c:pt>
                <c:pt idx="1031">
                  <c:v>-4850.51000000001</c:v>
                </c:pt>
                <c:pt idx="1032">
                  <c:v>-3595.51000000001</c:v>
                </c:pt>
                <c:pt idx="1033">
                  <c:v>-3595.51000000001</c:v>
                </c:pt>
                <c:pt idx="1034">
                  <c:v>-3595.51000000001</c:v>
                </c:pt>
                <c:pt idx="1035">
                  <c:v>-2513.48500000002</c:v>
                </c:pt>
                <c:pt idx="1036">
                  <c:v>-2513.48500000002</c:v>
                </c:pt>
                <c:pt idx="1037">
                  <c:v>-2513.48500000002</c:v>
                </c:pt>
                <c:pt idx="1038">
                  <c:v>1486.51499999998</c:v>
                </c:pt>
                <c:pt idx="1039">
                  <c:v>-2013.48500000002</c:v>
                </c:pt>
                <c:pt idx="1040">
                  <c:v>-2640.98500000002</c:v>
                </c:pt>
                <c:pt idx="1041">
                  <c:v>-2640.98500000002</c:v>
                </c:pt>
                <c:pt idx="1042">
                  <c:v>-2640.98500000002</c:v>
                </c:pt>
                <c:pt idx="1043">
                  <c:v>-2013.48500000002</c:v>
                </c:pt>
                <c:pt idx="1044">
                  <c:v>-4513.48500000002</c:v>
                </c:pt>
                <c:pt idx="1045">
                  <c:v>-4152.81</c:v>
                </c:pt>
                <c:pt idx="1046">
                  <c:v>-4152.81</c:v>
                </c:pt>
                <c:pt idx="1047">
                  <c:v>-3431.46000000001</c:v>
                </c:pt>
                <c:pt idx="1048">
                  <c:v>-4199.73500000002</c:v>
                </c:pt>
                <c:pt idx="1049">
                  <c:v>-4199.73500000002</c:v>
                </c:pt>
                <c:pt idx="1050">
                  <c:v>-4340.51000000001</c:v>
                </c:pt>
                <c:pt idx="1051">
                  <c:v>-4340.51000000001</c:v>
                </c:pt>
                <c:pt idx="1052">
                  <c:v>-4340.51000000001</c:v>
                </c:pt>
                <c:pt idx="1053">
                  <c:v>-3783.21000000001</c:v>
                </c:pt>
                <c:pt idx="1054">
                  <c:v>-3783.21000000001</c:v>
                </c:pt>
                <c:pt idx="1055">
                  <c:v>-3783.21000000001</c:v>
                </c:pt>
                <c:pt idx="1056">
                  <c:v>-3783.21000000001</c:v>
                </c:pt>
                <c:pt idx="1057">
                  <c:v>-3469.46000000001</c:v>
                </c:pt>
                <c:pt idx="1058">
                  <c:v>-3469.46000000001</c:v>
                </c:pt>
                <c:pt idx="1059">
                  <c:v>-2528.21000000001</c:v>
                </c:pt>
                <c:pt idx="1060">
                  <c:v>-2528.21000000001</c:v>
                </c:pt>
                <c:pt idx="1061">
                  <c:v>-2528.21000000001</c:v>
                </c:pt>
                <c:pt idx="1062">
                  <c:v>-2528.21000000001</c:v>
                </c:pt>
                <c:pt idx="1063">
                  <c:v>-2167.535</c:v>
                </c:pt>
                <c:pt idx="1064">
                  <c:v>-2222.935</c:v>
                </c:pt>
                <c:pt idx="1065">
                  <c:v>-2222.935</c:v>
                </c:pt>
                <c:pt idx="1066">
                  <c:v>-2222.935</c:v>
                </c:pt>
                <c:pt idx="1067">
                  <c:v>-2222.935</c:v>
                </c:pt>
                <c:pt idx="1068">
                  <c:v>-2222.935</c:v>
                </c:pt>
                <c:pt idx="1069">
                  <c:v>-2222.935</c:v>
                </c:pt>
                <c:pt idx="1070">
                  <c:v>-2222.935</c:v>
                </c:pt>
                <c:pt idx="1071">
                  <c:v>-2278.33499999999</c:v>
                </c:pt>
                <c:pt idx="1072">
                  <c:v>-3055.08500000001</c:v>
                </c:pt>
                <c:pt idx="1073">
                  <c:v>-3055.08500000001</c:v>
                </c:pt>
                <c:pt idx="1074">
                  <c:v>-3055.08500000001</c:v>
                </c:pt>
                <c:pt idx="1075">
                  <c:v>-3055.08500000001</c:v>
                </c:pt>
                <c:pt idx="1076">
                  <c:v>-3055.08500000001</c:v>
                </c:pt>
                <c:pt idx="1077">
                  <c:v>-3055.08500000001</c:v>
                </c:pt>
                <c:pt idx="1078">
                  <c:v>-3055.08500000001</c:v>
                </c:pt>
                <c:pt idx="1079">
                  <c:v>-3055.08500000001</c:v>
                </c:pt>
                <c:pt idx="1080">
                  <c:v>-3368.83500000001</c:v>
                </c:pt>
                <c:pt idx="1081">
                  <c:v>-4090.18500000001</c:v>
                </c:pt>
                <c:pt idx="1082">
                  <c:v>-4090.18500000001</c:v>
                </c:pt>
                <c:pt idx="1083">
                  <c:v>-4403.93500000001</c:v>
                </c:pt>
                <c:pt idx="1084">
                  <c:v>-4403.93500000001</c:v>
                </c:pt>
                <c:pt idx="1085">
                  <c:v>-5031.43500000001</c:v>
                </c:pt>
                <c:pt idx="1086">
                  <c:v>-7227.68500000001</c:v>
                </c:pt>
                <c:pt idx="1087">
                  <c:v>-3700.78</c:v>
                </c:pt>
                <c:pt idx="1088">
                  <c:v>-3700.78</c:v>
                </c:pt>
                <c:pt idx="1089">
                  <c:v>1217.19499999999</c:v>
                </c:pt>
                <c:pt idx="1090">
                  <c:v>1217.19499999999</c:v>
                </c:pt>
                <c:pt idx="1091">
                  <c:v>903.444999999992</c:v>
                </c:pt>
                <c:pt idx="1092">
                  <c:v>1462.19499999999</c:v>
                </c:pt>
                <c:pt idx="1093">
                  <c:v>834.694999999992</c:v>
                </c:pt>
                <c:pt idx="1094">
                  <c:v>834.694999999992</c:v>
                </c:pt>
                <c:pt idx="1095">
                  <c:v>779.294999999998</c:v>
                </c:pt>
                <c:pt idx="1096">
                  <c:v>3651.795</c:v>
                </c:pt>
                <c:pt idx="1097">
                  <c:v>2913.495</c:v>
                </c:pt>
                <c:pt idx="1098">
                  <c:v>2285.995</c:v>
                </c:pt>
                <c:pt idx="1099">
                  <c:v>2285.995</c:v>
                </c:pt>
                <c:pt idx="1100">
                  <c:v>2285.995</c:v>
                </c:pt>
                <c:pt idx="1101">
                  <c:v>1603.095</c:v>
                </c:pt>
                <c:pt idx="1102">
                  <c:v>-1282.30499999999</c:v>
                </c:pt>
                <c:pt idx="1103">
                  <c:v>1634.595</c:v>
                </c:pt>
                <c:pt idx="1104">
                  <c:v>1551.495</c:v>
                </c:pt>
                <c:pt idx="1105">
                  <c:v>1551.495</c:v>
                </c:pt>
                <c:pt idx="1106">
                  <c:v>1551.495</c:v>
                </c:pt>
                <c:pt idx="1107">
                  <c:v>830.14499999999</c:v>
                </c:pt>
                <c:pt idx="1108">
                  <c:v>830.14499999999</c:v>
                </c:pt>
                <c:pt idx="1109">
                  <c:v>469.470000000001</c:v>
                </c:pt>
                <c:pt idx="1110">
                  <c:v>469.470000000001</c:v>
                </c:pt>
                <c:pt idx="1111">
                  <c:v>469.470000000001</c:v>
                </c:pt>
                <c:pt idx="1112">
                  <c:v>-373.680000000008</c:v>
                </c:pt>
                <c:pt idx="1113">
                  <c:v>881.319999999992</c:v>
                </c:pt>
                <c:pt idx="1114">
                  <c:v>5741.995</c:v>
                </c:pt>
                <c:pt idx="1115">
                  <c:v>5741.995</c:v>
                </c:pt>
                <c:pt idx="1116">
                  <c:v>6369.495</c:v>
                </c:pt>
                <c:pt idx="1117">
                  <c:v>6369.495</c:v>
                </c:pt>
                <c:pt idx="1118">
                  <c:v>6369.495</c:v>
                </c:pt>
                <c:pt idx="1119">
                  <c:v>6996.995</c:v>
                </c:pt>
                <c:pt idx="1120">
                  <c:v>6996.995</c:v>
                </c:pt>
                <c:pt idx="1121">
                  <c:v>6996.995</c:v>
                </c:pt>
                <c:pt idx="1122">
                  <c:v>7310.745</c:v>
                </c:pt>
                <c:pt idx="1123">
                  <c:v>7310.745</c:v>
                </c:pt>
                <c:pt idx="1124">
                  <c:v>7624.495</c:v>
                </c:pt>
                <c:pt idx="1125">
                  <c:v>7624.495</c:v>
                </c:pt>
                <c:pt idx="1126">
                  <c:v>7512.075</c:v>
                </c:pt>
                <c:pt idx="1127">
                  <c:v>8767.075</c:v>
                </c:pt>
                <c:pt idx="1128">
                  <c:v>8767.075</c:v>
                </c:pt>
                <c:pt idx="1129">
                  <c:v>4127.75</c:v>
                </c:pt>
                <c:pt idx="1130">
                  <c:v>4127.75</c:v>
                </c:pt>
                <c:pt idx="1131">
                  <c:v>4127.75</c:v>
                </c:pt>
                <c:pt idx="1132">
                  <c:v>4127.75</c:v>
                </c:pt>
                <c:pt idx="1133">
                  <c:v>4127.75</c:v>
                </c:pt>
                <c:pt idx="1134">
                  <c:v>4127.75</c:v>
                </c:pt>
                <c:pt idx="1135">
                  <c:v>4127.75</c:v>
                </c:pt>
                <c:pt idx="1136">
                  <c:v>4127.75</c:v>
                </c:pt>
                <c:pt idx="1137">
                  <c:v>4127.75</c:v>
                </c:pt>
                <c:pt idx="1138">
                  <c:v>4127.75</c:v>
                </c:pt>
                <c:pt idx="1139">
                  <c:v>3814</c:v>
                </c:pt>
                <c:pt idx="1140">
                  <c:v>3500.25</c:v>
                </c:pt>
                <c:pt idx="1141">
                  <c:v>3500.25</c:v>
                </c:pt>
                <c:pt idx="1142">
                  <c:v>2245.25</c:v>
                </c:pt>
                <c:pt idx="1143">
                  <c:v>2245.25</c:v>
                </c:pt>
                <c:pt idx="1144">
                  <c:v>2134.45000000001</c:v>
                </c:pt>
                <c:pt idx="1145">
                  <c:v>1857.45000000001</c:v>
                </c:pt>
                <c:pt idx="1146">
                  <c:v>1580.45000000001</c:v>
                </c:pt>
                <c:pt idx="1147">
                  <c:v>1303.45000000001</c:v>
                </c:pt>
                <c:pt idx="1148">
                  <c:v>4354.55</c:v>
                </c:pt>
                <c:pt idx="1149">
                  <c:v>4181.575</c:v>
                </c:pt>
                <c:pt idx="1150">
                  <c:v>4181.575</c:v>
                </c:pt>
                <c:pt idx="1151">
                  <c:v>3470.97500000001</c:v>
                </c:pt>
                <c:pt idx="1152">
                  <c:v>3470.97500000001</c:v>
                </c:pt>
                <c:pt idx="1153">
                  <c:v>3831.65000000001</c:v>
                </c:pt>
                <c:pt idx="1154">
                  <c:v>3526.95</c:v>
                </c:pt>
                <c:pt idx="1155">
                  <c:v>3443.85000000001</c:v>
                </c:pt>
                <c:pt idx="1156">
                  <c:v>3139.15000000001</c:v>
                </c:pt>
                <c:pt idx="1157">
                  <c:v>4321.10000000001</c:v>
                </c:pt>
                <c:pt idx="1158">
                  <c:v>2983</c:v>
                </c:pt>
                <c:pt idx="1159">
                  <c:v>2983</c:v>
                </c:pt>
                <c:pt idx="1160">
                  <c:v>2701.95</c:v>
                </c:pt>
                <c:pt idx="1161">
                  <c:v>2591.14999999999</c:v>
                </c:pt>
                <c:pt idx="1162">
                  <c:v>2037.14999999999</c:v>
                </c:pt>
                <c:pt idx="1163">
                  <c:v>2177.92499999999</c:v>
                </c:pt>
                <c:pt idx="1164">
                  <c:v>1587.17499999999</c:v>
                </c:pt>
                <c:pt idx="1165">
                  <c:v>1587.17499999999</c:v>
                </c:pt>
                <c:pt idx="1166">
                  <c:v>1226.5</c:v>
                </c:pt>
                <c:pt idx="1167">
                  <c:v>1226.5</c:v>
                </c:pt>
                <c:pt idx="1168">
                  <c:v>599</c:v>
                </c:pt>
                <c:pt idx="1169">
                  <c:v>599</c:v>
                </c:pt>
                <c:pt idx="1170">
                  <c:v>986.800000000003</c:v>
                </c:pt>
                <c:pt idx="1171">
                  <c:v>1039.77</c:v>
                </c:pt>
                <c:pt idx="1172">
                  <c:v>1344.47</c:v>
                </c:pt>
                <c:pt idx="1173">
                  <c:v>1787.67</c:v>
                </c:pt>
                <c:pt idx="1174">
                  <c:v>1787.67</c:v>
                </c:pt>
                <c:pt idx="1175">
                  <c:v>1787.67</c:v>
                </c:pt>
                <c:pt idx="1176">
                  <c:v>2203.17</c:v>
                </c:pt>
                <c:pt idx="1177">
                  <c:v>2203.17</c:v>
                </c:pt>
                <c:pt idx="1178">
                  <c:v>2203.17</c:v>
                </c:pt>
                <c:pt idx="1179">
                  <c:v>2203.17</c:v>
                </c:pt>
                <c:pt idx="1180">
                  <c:v>2480.17</c:v>
                </c:pt>
                <c:pt idx="1181">
                  <c:v>2480.17</c:v>
                </c:pt>
                <c:pt idx="1182">
                  <c:v>2332.62</c:v>
                </c:pt>
                <c:pt idx="1183">
                  <c:v>2554.22</c:v>
                </c:pt>
                <c:pt idx="1184">
                  <c:v>2554.22</c:v>
                </c:pt>
                <c:pt idx="1185">
                  <c:v>2554.22</c:v>
                </c:pt>
                <c:pt idx="1186">
                  <c:v>2637.32000000001</c:v>
                </c:pt>
                <c:pt idx="1187">
                  <c:v>2665.02</c:v>
                </c:pt>
                <c:pt idx="1188">
                  <c:v>2665.02</c:v>
                </c:pt>
                <c:pt idx="1189">
                  <c:v>2775.82000000001</c:v>
                </c:pt>
                <c:pt idx="1190">
                  <c:v>1834.57000000001</c:v>
                </c:pt>
                <c:pt idx="1191">
                  <c:v>1834.57000000001</c:v>
                </c:pt>
                <c:pt idx="1192">
                  <c:v>1834.57000000001</c:v>
                </c:pt>
                <c:pt idx="1193">
                  <c:v>1973.07000000001</c:v>
                </c:pt>
                <c:pt idx="1194">
                  <c:v>1973.07000000001</c:v>
                </c:pt>
                <c:pt idx="1195">
                  <c:v>1973.07000000001</c:v>
                </c:pt>
                <c:pt idx="1196">
                  <c:v>2139.27</c:v>
                </c:pt>
                <c:pt idx="1197">
                  <c:v>#N/A</c:v>
                </c:pt>
                <c:pt idx="1198">
                  <c:v>#N/A</c:v>
                </c:pt>
                <c:pt idx="1199">
                  <c:v>3610.07500000001</c:v>
                </c:pt>
                <c:pt idx="1200">
                  <c:v>3351.72500000001</c:v>
                </c:pt>
                <c:pt idx="1201">
                  <c:v>3351.72500000001</c:v>
                </c:pt>
                <c:pt idx="1202">
                  <c:v>3037.97500000001</c:v>
                </c:pt>
                <c:pt idx="1203">
                  <c:v>3037.97500000001</c:v>
                </c:pt>
                <c:pt idx="1204">
                  <c:v>#N/A</c:v>
                </c:pt>
                <c:pt idx="1205">
                  <c:v>#N/A</c:v>
                </c:pt>
                <c:pt idx="1206">
                  <c:v>2724.22500000001</c:v>
                </c:pt>
                <c:pt idx="1207">
                  <c:v>1155.47500000001</c:v>
                </c:pt>
                <c:pt idx="1208">
                  <c:v>-1621.34999999998</c:v>
                </c:pt>
                <c:pt idx="1209">
                  <c:v>-1733.77000000002</c:v>
                </c:pt>
                <c:pt idx="1210">
                  <c:v>-1733.77000000002</c:v>
                </c:pt>
                <c:pt idx="1211">
                  <c:v>#N/A</c:v>
                </c:pt>
                <c:pt idx="1212">
                  <c:v>#N/A</c:v>
                </c:pt>
                <c:pt idx="1213">
                  <c:v>-2176.97</c:v>
                </c:pt>
                <c:pt idx="1214">
                  <c:v>-4686.97</c:v>
                </c:pt>
                <c:pt idx="1215">
                  <c:v>-4797.77000000002</c:v>
                </c:pt>
                <c:pt idx="1216">
                  <c:v>-4797.77000000002</c:v>
                </c:pt>
                <c:pt idx="1217">
                  <c:v>-4797.77000000002</c:v>
                </c:pt>
                <c:pt idx="1218">
                  <c:v>#N/A</c:v>
                </c:pt>
                <c:pt idx="1219">
                  <c:v>#N/A</c:v>
                </c:pt>
                <c:pt idx="1220">
                  <c:v>-2767.72</c:v>
                </c:pt>
                <c:pt idx="1221">
                  <c:v>-2767.72</c:v>
                </c:pt>
                <c:pt idx="1222">
                  <c:v>-2767.72</c:v>
                </c:pt>
                <c:pt idx="1223">
                  <c:v>-2767.72</c:v>
                </c:pt>
                <c:pt idx="1224">
                  <c:v>-2767.72</c:v>
                </c:pt>
                <c:pt idx="1225">
                  <c:v>#N/A</c:v>
                </c:pt>
                <c:pt idx="1226">
                  <c:v>#N/A</c:v>
                </c:pt>
                <c:pt idx="1227">
                  <c:v>#N/A</c:v>
                </c:pt>
                <c:pt idx="1228">
                  <c:v>-2962.19500000001</c:v>
                </c:pt>
                <c:pt idx="1229">
                  <c:v>-2962.19500000001</c:v>
                </c:pt>
                <c:pt idx="1230">
                  <c:v>-3275.94500000001</c:v>
                </c:pt>
                <c:pt idx="1231">
                  <c:v>-3275.94500000001</c:v>
                </c:pt>
                <c:pt idx="1232">
                  <c:v>#N/A</c:v>
                </c:pt>
                <c:pt idx="1233">
                  <c:v>#N/A</c:v>
                </c:pt>
                <c:pt idx="1234">
                  <c:v>-3275.94500000001</c:v>
                </c:pt>
                <c:pt idx="1235">
                  <c:v>-1811.04499999998</c:v>
                </c:pt>
                <c:pt idx="1236">
                  <c:v>-1811.04499999998</c:v>
                </c:pt>
                <c:pt idx="1237">
                  <c:v>-2124.79500000001</c:v>
                </c:pt>
                <c:pt idx="1238">
                  <c:v>-2124.79500000001</c:v>
                </c:pt>
                <c:pt idx="1239">
                  <c:v>#N/A</c:v>
                </c:pt>
                <c:pt idx="1240">
                  <c:v>#N/A</c:v>
                </c:pt>
                <c:pt idx="1241">
                  <c:v>-2124.79500000001</c:v>
                </c:pt>
                <c:pt idx="1242">
                  <c:v>-2067.495</c:v>
                </c:pt>
                <c:pt idx="1243">
                  <c:v>-2067.495</c:v>
                </c:pt>
                <c:pt idx="1244">
                  <c:v>-2381.245</c:v>
                </c:pt>
                <c:pt idx="1245">
                  <c:v>-2381.245</c:v>
                </c:pt>
                <c:pt idx="1246">
                  <c:v>#N/A</c:v>
                </c:pt>
                <c:pt idx="1247">
                  <c:v>#N/A</c:v>
                </c:pt>
                <c:pt idx="1248">
                  <c:v>-3008.745</c:v>
                </c:pt>
                <c:pt idx="1249">
                  <c:v>-3636.245</c:v>
                </c:pt>
                <c:pt idx="1250">
                  <c:v>-3636.245</c:v>
                </c:pt>
                <c:pt idx="1251">
                  <c:v>-3636.245</c:v>
                </c:pt>
                <c:pt idx="1252">
                  <c:v>-3636.245</c:v>
                </c:pt>
                <c:pt idx="1253">
                  <c:v>#N/A</c:v>
                </c:pt>
                <c:pt idx="1254">
                  <c:v>#N/A</c:v>
                </c:pt>
                <c:pt idx="1255">
                  <c:v>#N/A</c:v>
                </c:pt>
                <c:pt idx="1256">
                  <c:v>#N/A</c:v>
                </c:pt>
                <c:pt idx="1257">
                  <c:v>#N/A</c:v>
                </c:pt>
                <c:pt idx="1258">
                  <c:v>#N/A</c:v>
                </c:pt>
                <c:pt idx="1259">
                  <c:v>#N/A</c:v>
                </c:pt>
                <c:pt idx="1260">
                  <c:v>#N/A</c:v>
                </c:pt>
                <c:pt idx="1261">
                  <c:v>#N/A</c:v>
                </c:pt>
                <c:pt idx="1262">
                  <c:v>-3636.245</c:v>
                </c:pt>
                <c:pt idx="1263">
                  <c:v>-8685.69500000001</c:v>
                </c:pt>
                <c:pt idx="1264">
                  <c:v>-7126.94500000001</c:v>
                </c:pt>
                <c:pt idx="1265">
                  <c:v>-7948.34500000003</c:v>
                </c:pt>
                <c:pt idx="1266">
                  <c:v>-8539.09500000003</c:v>
                </c:pt>
                <c:pt idx="1267">
                  <c:v>#N/A</c:v>
                </c:pt>
                <c:pt idx="1268">
                  <c:v>#N/A</c:v>
                </c:pt>
                <c:pt idx="1269">
                  <c:v>-9166.59500000003</c:v>
                </c:pt>
                <c:pt idx="1270">
                  <c:v>-4166.59500000003</c:v>
                </c:pt>
                <c:pt idx="1271">
                  <c:v>-4794.09500000003</c:v>
                </c:pt>
                <c:pt idx="1272">
                  <c:v>-4794.09500000003</c:v>
                </c:pt>
                <c:pt idx="1273">
                  <c:v>-3794.09500000003</c:v>
                </c:pt>
                <c:pt idx="1274">
                  <c:v>#N/A</c:v>
                </c:pt>
                <c:pt idx="1275">
                  <c:v>#N/A</c:v>
                </c:pt>
                <c:pt idx="1276">
                  <c:v>-4735.34500000003</c:v>
                </c:pt>
                <c:pt idx="1277">
                  <c:v>-4735.34500000003</c:v>
                </c:pt>
                <c:pt idx="1278">
                  <c:v>-5676.59500000003</c:v>
                </c:pt>
                <c:pt idx="1279">
                  <c:v>-5833.47000000003</c:v>
                </c:pt>
                <c:pt idx="1280">
                  <c:v>-6304.09500000003</c:v>
                </c:pt>
                <c:pt idx="1281">
                  <c:v>#N/A</c:v>
                </c:pt>
                <c:pt idx="1282">
                  <c:v>#N/A</c:v>
                </c:pt>
                <c:pt idx="1283">
                  <c:v>-7331.125</c:v>
                </c:pt>
                <c:pt idx="1284">
                  <c:v>-7332.745</c:v>
                </c:pt>
                <c:pt idx="1285">
                  <c:v>-8273.995</c:v>
                </c:pt>
                <c:pt idx="1286">
                  <c:v>-8246.29500000001</c:v>
                </c:pt>
                <c:pt idx="1287">
                  <c:v>-9391.345</c:v>
                </c:pt>
                <c:pt idx="1288">
                  <c:v>#N/A</c:v>
                </c:pt>
                <c:pt idx="1289">
                  <c:v>#N/A</c:v>
                </c:pt>
                <c:pt idx="1290">
                  <c:v>-11899.275</c:v>
                </c:pt>
                <c:pt idx="1291">
                  <c:v>-11899.275</c:v>
                </c:pt>
                <c:pt idx="1292">
                  <c:v>-11899.275</c:v>
                </c:pt>
                <c:pt idx="1293">
                  <c:v>-11899.275</c:v>
                </c:pt>
                <c:pt idx="1294">
                  <c:v>-12840.525</c:v>
                </c:pt>
                <c:pt idx="1295">
                  <c:v>#N/A</c:v>
                </c:pt>
                <c:pt idx="1296">
                  <c:v>#N/A</c:v>
                </c:pt>
                <c:pt idx="1297">
                  <c:v>-12840.525</c:v>
                </c:pt>
                <c:pt idx="1298">
                  <c:v>-21496.725</c:v>
                </c:pt>
                <c:pt idx="1299">
                  <c:v>-21496.725</c:v>
                </c:pt>
                <c:pt idx="1300">
                  <c:v>-21496.725</c:v>
                </c:pt>
                <c:pt idx="1301">
                  <c:v>-21496.725</c:v>
                </c:pt>
                <c:pt idx="1302">
                  <c:v>#N/A</c:v>
                </c:pt>
                <c:pt idx="1303">
                  <c:v>#N/A</c:v>
                </c:pt>
                <c:pt idx="1304">
                  <c:v>-21496.725</c:v>
                </c:pt>
                <c:pt idx="1305">
                  <c:v>-21579.825</c:v>
                </c:pt>
                <c:pt idx="1306">
                  <c:v>-21579.825</c:v>
                </c:pt>
                <c:pt idx="1307">
                  <c:v>-21579.825</c:v>
                </c:pt>
                <c:pt idx="1308">
                  <c:v>-21579.825</c:v>
                </c:pt>
                <c:pt idx="1309">
                  <c:v>#N/A</c:v>
                </c:pt>
                <c:pt idx="1310">
                  <c:v>#N/A</c:v>
                </c:pt>
                <c:pt idx="1311">
                  <c:v>-21579.825</c:v>
                </c:pt>
                <c:pt idx="1312">
                  <c:v>-20795.45</c:v>
                </c:pt>
                <c:pt idx="1313">
                  <c:v>-17188.7</c:v>
                </c:pt>
                <c:pt idx="1314">
                  <c:v>-17188.7</c:v>
                </c:pt>
                <c:pt idx="1315">
                  <c:v>-16718.075</c:v>
                </c:pt>
                <c:pt idx="1316">
                  <c:v>-16967.375</c:v>
                </c:pt>
                <c:pt idx="1317">
                  <c:v>#N/A</c:v>
                </c:pt>
                <c:pt idx="1318">
                  <c:v>#N/A</c:v>
                </c:pt>
                <c:pt idx="1319">
                  <c:v>#N/A</c:v>
                </c:pt>
                <c:pt idx="1320">
                  <c:v>-16496.75</c:v>
                </c:pt>
                <c:pt idx="1321">
                  <c:v>-16579.85</c:v>
                </c:pt>
                <c:pt idx="1322">
                  <c:v>-15915.6</c:v>
                </c:pt>
                <c:pt idx="1323">
                  <c:v>#N/A</c:v>
                </c:pt>
                <c:pt idx="1324">
                  <c:v>#N/A</c:v>
                </c:pt>
                <c:pt idx="1325">
                  <c:v>-15915.6</c:v>
                </c:pt>
                <c:pt idx="1326">
                  <c:v>-15915.6</c:v>
                </c:pt>
                <c:pt idx="1327">
                  <c:v>-3915.60000000001</c:v>
                </c:pt>
                <c:pt idx="1328">
                  <c:v>-3288.10000000001</c:v>
                </c:pt>
                <c:pt idx="1329">
                  <c:v>-3288.10000000001</c:v>
                </c:pt>
                <c:pt idx="1330">
                  <c:v>#N/A</c:v>
                </c:pt>
                <c:pt idx="1331">
                  <c:v>#N/A</c:v>
                </c:pt>
                <c:pt idx="1332">
                  <c:v>-2660.60000000001</c:v>
                </c:pt>
                <c:pt idx="1333">
                  <c:v>-4963.14999999999</c:v>
                </c:pt>
                <c:pt idx="1334">
                  <c:v>-4335.64999999999</c:v>
                </c:pt>
                <c:pt idx="1335">
                  <c:v>-4335.64999999999</c:v>
                </c:pt>
                <c:pt idx="1336">
                  <c:v>-4335.64999999999</c:v>
                </c:pt>
                <c:pt idx="1339">
                  <c:v>-4335.64999999999</c:v>
                </c:pt>
                <c:pt idx="1340">
                  <c:v>-2942.14999999999</c:v>
                </c:pt>
                <c:pt idx="1341">
                  <c:v>-2942.14999999999</c:v>
                </c:pt>
                <c:pt idx="1342">
                  <c:v>-745.899999999994</c:v>
                </c:pt>
                <c:pt idx="1343">
                  <c:v>195.350000000006</c:v>
                </c:pt>
                <c:pt idx="1344">
                  <c:v>#N/A</c:v>
                </c:pt>
                <c:pt idx="1345">
                  <c:v>#N/A</c:v>
                </c:pt>
                <c:pt idx="1346">
                  <c:v>#N/A</c:v>
                </c:pt>
                <c:pt idx="1347">
                  <c:v>#N/A</c:v>
                </c:pt>
                <c:pt idx="1348">
                  <c:v>#N/A</c:v>
                </c:pt>
                <c:pt idx="1349">
                  <c:v>1277.37499999997</c:v>
                </c:pt>
                <c:pt idx="1350">
                  <c:v>3159.875</c:v>
                </c:pt>
                <c:pt idx="1351">
                  <c:v>8895.72500000001</c:v>
                </c:pt>
                <c:pt idx="1352">
                  <c:v>#N/A</c:v>
                </c:pt>
                <c:pt idx="1353">
                  <c:v>4145.98000000001</c:v>
                </c:pt>
                <c:pt idx="1354">
                  <c:v>5400.98000000001</c:v>
                </c:pt>
                <c:pt idx="1355">
                  <c:v>5400.98000000001</c:v>
                </c:pt>
                <c:pt idx="1356">
                  <c:v>6028.48000000001</c:v>
                </c:pt>
                <c:pt idx="1357">
                  <c:v>-528.819999999978</c:v>
                </c:pt>
                <c:pt idx="1358">
                  <c:v>#N/A</c:v>
                </c:pt>
                <c:pt idx="1359">
                  <c:v>#N/A</c:v>
                </c:pt>
                <c:pt idx="1360">
                  <c:v>351.625</c:v>
                </c:pt>
                <c:pt idx="1361">
                  <c:v>829.410000000003</c:v>
                </c:pt>
                <c:pt idx="1362">
                  <c:v>995.609999999986</c:v>
                </c:pt>
                <c:pt idx="1363">
                  <c:v>2878.10999999999</c:v>
                </c:pt>
                <c:pt idx="1364">
                  <c:v>2850.005</c:v>
                </c:pt>
                <c:pt idx="1365">
                  <c:v>#N/A</c:v>
                </c:pt>
                <c:pt idx="1366">
                  <c:v>#N/A</c:v>
                </c:pt>
                <c:pt idx="1367">
                  <c:v>4732.505</c:v>
                </c:pt>
                <c:pt idx="1368">
                  <c:v>4815.60500000001</c:v>
                </c:pt>
                <c:pt idx="1369">
                  <c:v>6070.60500000001</c:v>
                </c:pt>
                <c:pt idx="1370">
                  <c:v>6070.60500000001</c:v>
                </c:pt>
                <c:pt idx="1371">
                  <c:v>7896.89499999999</c:v>
                </c:pt>
                <c:pt idx="1372">
                  <c:v>#N/A</c:v>
                </c:pt>
                <c:pt idx="1373">
                  <c:v>#N/A</c:v>
                </c:pt>
                <c:pt idx="1374">
                  <c:v>9151.89499999999</c:v>
                </c:pt>
                <c:pt idx="1375">
                  <c:v>11034.395</c:v>
                </c:pt>
                <c:pt idx="1376">
                  <c:v>14280.47</c:v>
                </c:pt>
                <c:pt idx="1377">
                  <c:v>14280.47</c:v>
                </c:pt>
                <c:pt idx="1378">
                  <c:v>#N/A</c:v>
                </c:pt>
                <c:pt idx="1379">
                  <c:v>#N/A</c:v>
                </c:pt>
                <c:pt idx="1380">
                  <c:v>#N/A</c:v>
                </c:pt>
                <c:pt idx="1381">
                  <c:v>14280.47</c:v>
                </c:pt>
                <c:pt idx="1382">
                  <c:v>606.760000000009</c:v>
                </c:pt>
                <c:pt idx="1383">
                  <c:v>606.760000000009</c:v>
                </c:pt>
                <c:pt idx="1384">
                  <c:v>2770.81</c:v>
                </c:pt>
                <c:pt idx="1385">
                  <c:v>2770.81</c:v>
                </c:pt>
                <c:pt idx="1386">
                  <c:v>#N/A</c:v>
                </c:pt>
                <c:pt idx="1387">
                  <c:v>#N/A</c:v>
                </c:pt>
                <c:pt idx="1388">
                  <c:v>2770.81</c:v>
                </c:pt>
                <c:pt idx="1389">
                  <c:v>2798.91500000001</c:v>
                </c:pt>
                <c:pt idx="1390">
                  <c:v>3664.535</c:v>
                </c:pt>
                <c:pt idx="1391">
                  <c:v>3664.535</c:v>
                </c:pt>
                <c:pt idx="1392">
                  <c:v>3808.80500000001</c:v>
                </c:pt>
                <c:pt idx="1393">
                  <c:v>#N/A</c:v>
                </c:pt>
                <c:pt idx="1394">
                  <c:v>#N/A</c:v>
                </c:pt>
                <c:pt idx="1395">
                  <c:v>1936.30500000001</c:v>
                </c:pt>
                <c:pt idx="1396">
                  <c:v>2369.11500000001</c:v>
                </c:pt>
                <c:pt idx="1397">
                  <c:v>2996.61500000001</c:v>
                </c:pt>
                <c:pt idx="1398">
                  <c:v>4012.895</c:v>
                </c:pt>
                <c:pt idx="1399">
                  <c:v>5094.92</c:v>
                </c:pt>
                <c:pt idx="1400">
                  <c:v>#N/A</c:v>
                </c:pt>
                <c:pt idx="1401">
                  <c:v>#N/A</c:v>
                </c:pt>
                <c:pt idx="1402">
                  <c:v>1839.54500000001</c:v>
                </c:pt>
                <c:pt idx="1403">
                  <c:v>4659.20000000001</c:v>
                </c:pt>
                <c:pt idx="1404">
                  <c:v>5092.01000000001</c:v>
                </c:pt>
                <c:pt idx="1405">
                  <c:v>6033.26000000001</c:v>
                </c:pt>
                <c:pt idx="1406">
                  <c:v>6949.3</c:v>
                </c:pt>
                <c:pt idx="1407">
                  <c:v>#N/A</c:v>
                </c:pt>
                <c:pt idx="1408">
                  <c:v>#N/A</c:v>
                </c:pt>
                <c:pt idx="1409">
                  <c:v>6949.3</c:v>
                </c:pt>
                <c:pt idx="1410">
                  <c:v>6949.3</c:v>
                </c:pt>
                <c:pt idx="1411">
                  <c:v>8298.15000000001</c:v>
                </c:pt>
                <c:pt idx="1412">
                  <c:v>8647</c:v>
                </c:pt>
                <c:pt idx="1413">
                  <c:v>9368.35000000001</c:v>
                </c:pt>
                <c:pt idx="1414">
                  <c:v>#N/A</c:v>
                </c:pt>
                <c:pt idx="1415">
                  <c:v>#N/A</c:v>
                </c:pt>
                <c:pt idx="1416">
                  <c:v>11380.875</c:v>
                </c:pt>
                <c:pt idx="1417">
                  <c:v>11519.375</c:v>
                </c:pt>
                <c:pt idx="1418">
                  <c:v>12146.875</c:v>
                </c:pt>
                <c:pt idx="1419">
                  <c:v>12146.875</c:v>
                </c:pt>
                <c:pt idx="1420">
                  <c:v>12774.375</c:v>
                </c:pt>
                <c:pt idx="1421">
                  <c:v>#N/A</c:v>
                </c:pt>
                <c:pt idx="1422">
                  <c:v>#N/A</c:v>
                </c:pt>
                <c:pt idx="1423">
                  <c:v>14778.83</c:v>
                </c:pt>
                <c:pt idx="1424">
                  <c:v>15721.78</c:v>
                </c:pt>
                <c:pt idx="1425">
                  <c:v>16663.03</c:v>
                </c:pt>
                <c:pt idx="1426">
                  <c:v>7318.63499999999</c:v>
                </c:pt>
                <c:pt idx="1427">
                  <c:v>8259.88499999999</c:v>
                </c:pt>
                <c:pt idx="1428">
                  <c:v>#N/A</c:v>
                </c:pt>
                <c:pt idx="1429">
                  <c:v>#N/A</c:v>
                </c:pt>
                <c:pt idx="1430">
                  <c:v>8887.38499999999</c:v>
                </c:pt>
                <c:pt idx="1431">
                  <c:v>8887.38499999999</c:v>
                </c:pt>
                <c:pt idx="1432">
                  <c:v>9627.30499999999</c:v>
                </c:pt>
                <c:pt idx="1433">
                  <c:v>9655.40999999999</c:v>
                </c:pt>
                <c:pt idx="1434">
                  <c:v>9544.60999999999</c:v>
                </c:pt>
                <c:pt idx="1435">
                  <c:v>#N/A</c:v>
                </c:pt>
                <c:pt idx="1436">
                  <c:v>#N/A</c:v>
                </c:pt>
                <c:pt idx="1437">
                  <c:v>9544.60999999999</c:v>
                </c:pt>
                <c:pt idx="1438">
                  <c:v>10282.91</c:v>
                </c:pt>
                <c:pt idx="1439">
                  <c:v>10596.66</c:v>
                </c:pt>
                <c:pt idx="1440">
                  <c:v>11224.16</c:v>
                </c:pt>
                <c:pt idx="1441">
                  <c:v>11224.16</c:v>
                </c:pt>
                <c:pt idx="1442">
                  <c:v>#N/A</c:v>
                </c:pt>
                <c:pt idx="1443">
                  <c:v>#N/A</c:v>
                </c:pt>
                <c:pt idx="1444">
                  <c:v>11224.16</c:v>
                </c:pt>
                <c:pt idx="1445">
                  <c:v>10910.41</c:v>
                </c:pt>
                <c:pt idx="1446">
                  <c:v>10311.015</c:v>
                </c:pt>
                <c:pt idx="1447">
                  <c:v>10311.015</c:v>
                </c:pt>
                <c:pt idx="1448">
                  <c:v>10367.225</c:v>
                </c:pt>
                <c:pt idx="1449">
                  <c:v>#N/A</c:v>
                </c:pt>
                <c:pt idx="1450">
                  <c:v>#N/A</c:v>
                </c:pt>
                <c:pt idx="1451">
                  <c:v>10395.33</c:v>
                </c:pt>
                <c:pt idx="1452">
                  <c:v>10109.28</c:v>
                </c:pt>
                <c:pt idx="1453">
                  <c:v>9748.60499999998</c:v>
                </c:pt>
                <c:pt idx="1454">
                  <c:v>9748.60499999998</c:v>
                </c:pt>
                <c:pt idx="1455">
                  <c:v>9434.85499999998</c:v>
                </c:pt>
                <c:pt idx="1456">
                  <c:v>#N/A</c:v>
                </c:pt>
                <c:pt idx="1457">
                  <c:v>#N/A</c:v>
                </c:pt>
                <c:pt idx="1458">
                  <c:v>8779.24999999999</c:v>
                </c:pt>
                <c:pt idx="1459">
                  <c:v>8779.24999999999</c:v>
                </c:pt>
                <c:pt idx="1460">
                  <c:v>8308.62499999999</c:v>
                </c:pt>
                <c:pt idx="1461">
                  <c:v>8308.62499999999</c:v>
                </c:pt>
                <c:pt idx="1462">
                  <c:v>7994.87499999999</c:v>
                </c:pt>
                <c:pt idx="1463">
                  <c:v>#N/A</c:v>
                </c:pt>
                <c:pt idx="1464">
                  <c:v>#N/A</c:v>
                </c:pt>
                <c:pt idx="1465">
                  <c:v>5849.64499999999</c:v>
                </c:pt>
                <c:pt idx="1466">
                  <c:v>5849.64499999999</c:v>
                </c:pt>
                <c:pt idx="1467">
                  <c:v>5849.64499999999</c:v>
                </c:pt>
                <c:pt idx="1468">
                  <c:v>5849.64499999999</c:v>
                </c:pt>
                <c:pt idx="1469">
                  <c:v>5379.01999999999</c:v>
                </c:pt>
                <c:pt idx="1470">
                  <c:v>#N/A</c:v>
                </c:pt>
                <c:pt idx="1471">
                  <c:v>#N/A</c:v>
                </c:pt>
                <c:pt idx="1472">
                  <c:v>5379.01999999999</c:v>
                </c:pt>
                <c:pt idx="1473">
                  <c:v>1772.26999999999</c:v>
                </c:pt>
                <c:pt idx="1474">
                  <c:v>1716.06</c:v>
                </c:pt>
                <c:pt idx="1475">
                  <c:v>1716.06</c:v>
                </c:pt>
                <c:pt idx="1476">
                  <c:v>1716.06</c:v>
                </c:pt>
                <c:pt idx="1477">
                  <c:v>#N/A</c:v>
                </c:pt>
                <c:pt idx="1478">
                  <c:v>#N/A</c:v>
                </c:pt>
                <c:pt idx="1479">
                  <c:v>#N/A</c:v>
                </c:pt>
                <c:pt idx="1480">
                  <c:v>1716.06</c:v>
                </c:pt>
                <c:pt idx="1481">
                  <c:v>1716.06</c:v>
                </c:pt>
                <c:pt idx="1482">
                  <c:v>1716.06</c:v>
                </c:pt>
                <c:pt idx="1483">
                  <c:v>1716.06</c:v>
                </c:pt>
                <c:pt idx="1484">
                  <c:v>#N/A</c:v>
                </c:pt>
                <c:pt idx="1485">
                  <c:v>#N/A</c:v>
                </c:pt>
                <c:pt idx="1486">
                  <c:v>1660.66</c:v>
                </c:pt>
                <c:pt idx="1487">
                  <c:v>1605.26000000001</c:v>
                </c:pt>
                <c:pt idx="1488">
                  <c:v>1605.26000000001</c:v>
                </c:pt>
                <c:pt idx="1489">
                  <c:v>1549.86</c:v>
                </c:pt>
                <c:pt idx="1490">
                  <c:v>1439.06</c:v>
                </c:pt>
                <c:pt idx="1491">
                  <c:v>#N/A</c:v>
                </c:pt>
                <c:pt idx="1492">
                  <c:v>#N/A</c:v>
                </c:pt>
                <c:pt idx="1493">
                  <c:v>1439.06</c:v>
                </c:pt>
                <c:pt idx="1494">
                  <c:v>1355.96000000001</c:v>
                </c:pt>
                <c:pt idx="1495">
                  <c:v>1300.155</c:v>
                </c:pt>
                <c:pt idx="1496">
                  <c:v>1244.75499999999</c:v>
                </c:pt>
                <c:pt idx="1497">
                  <c:v>1133.95499999999</c:v>
                </c:pt>
                <c:pt idx="1498">
                  <c:v>#N/A</c:v>
                </c:pt>
                <c:pt idx="1499">
                  <c:v>#N/A</c:v>
                </c:pt>
                <c:pt idx="1500">
                  <c:v>#N/A</c:v>
                </c:pt>
                <c:pt idx="1501">
                  <c:v>#N/A</c:v>
                </c:pt>
                <c:pt idx="1502">
                  <c:v>#N/A</c:v>
                </c:pt>
                <c:pt idx="1503">
                  <c:v>#N/A</c:v>
                </c:pt>
                <c:pt idx="1504">
                  <c:v>#N/A</c:v>
                </c:pt>
                <c:pt idx="1505">
                  <c:v>284.854999999996</c:v>
                </c:pt>
                <c:pt idx="1506">
                  <c:v>-436.49500000001</c:v>
                </c:pt>
                <c:pt idx="1507">
                  <c:v>-750.24500000001</c:v>
                </c:pt>
                <c:pt idx="1508">
                  <c:v>-750.24500000001</c:v>
                </c:pt>
                <c:pt idx="1509">
                  <c:v>-28.8950000000041</c:v>
                </c:pt>
                <c:pt idx="1510">
                  <c:v>27.3149999999878</c:v>
                </c:pt>
                <c:pt idx="1511">
                  <c:v>27.3149999999878</c:v>
                </c:pt>
                <c:pt idx="1512">
                  <c:v>#N/A</c:v>
                </c:pt>
                <c:pt idx="1513">
                  <c:v>#N/A</c:v>
                </c:pt>
                <c:pt idx="1514">
                  <c:v>27.3149999999878</c:v>
                </c:pt>
                <c:pt idx="1515">
                  <c:v>27.3149999999878</c:v>
                </c:pt>
                <c:pt idx="1516">
                  <c:v>82.714999999982</c:v>
                </c:pt>
                <c:pt idx="1517">
                  <c:v>-1249.185</c:v>
                </c:pt>
                <c:pt idx="1518">
                  <c:v>-1249.185</c:v>
                </c:pt>
                <c:pt idx="1519">
                  <c:v>#N/A</c:v>
                </c:pt>
                <c:pt idx="1520">
                  <c:v>#N/A</c:v>
                </c:pt>
                <c:pt idx="1521">
                  <c:v>-999.884999999995</c:v>
                </c:pt>
                <c:pt idx="1522">
                  <c:v>-491.830000000002</c:v>
                </c:pt>
                <c:pt idx="1523">
                  <c:v>508.169999999998</c:v>
                </c:pt>
                <c:pt idx="1524">
                  <c:v>821.919999999998</c:v>
                </c:pt>
                <c:pt idx="1525">
                  <c:v>821.919999999998</c:v>
                </c:pt>
                <c:pt idx="1526">
                  <c:v>#N/A</c:v>
                </c:pt>
                <c:pt idx="1527">
                  <c:v>#N/A</c:v>
                </c:pt>
                <c:pt idx="1528">
                  <c:v>1135.67</c:v>
                </c:pt>
                <c:pt idx="1529">
                  <c:v>1246.47</c:v>
                </c:pt>
                <c:pt idx="1530">
                  <c:v>1246.47</c:v>
                </c:pt>
                <c:pt idx="1531">
                  <c:v>1246.47</c:v>
                </c:pt>
                <c:pt idx="1532">
                  <c:v>1246.47</c:v>
                </c:pt>
                <c:pt idx="1533">
                  <c:v>#N/A</c:v>
                </c:pt>
                <c:pt idx="1534">
                  <c:v>#N/A</c:v>
                </c:pt>
                <c:pt idx="1535">
                  <c:v>2187.72</c:v>
                </c:pt>
                <c:pt idx="1536">
                  <c:v>2187.72</c:v>
                </c:pt>
                <c:pt idx="1537">
                  <c:v>2215.825</c:v>
                </c:pt>
                <c:pt idx="1538">
                  <c:v>2215.825</c:v>
                </c:pt>
                <c:pt idx="1539">
                  <c:v>2215.825</c:v>
                </c:pt>
                <c:pt idx="1540">
                  <c:v>#N/A</c:v>
                </c:pt>
                <c:pt idx="1541">
                  <c:v>#N/A</c:v>
                </c:pt>
                <c:pt idx="1542">
                  <c:v>2529.575</c:v>
                </c:pt>
                <c:pt idx="1543">
                  <c:v>2585.785</c:v>
                </c:pt>
                <c:pt idx="1544">
                  <c:v>2585.785</c:v>
                </c:pt>
                <c:pt idx="1545">
                  <c:v>2585.785</c:v>
                </c:pt>
                <c:pt idx="1546">
                  <c:v>2585.785</c:v>
                </c:pt>
                <c:pt idx="1547">
                  <c:v>#N/A</c:v>
                </c:pt>
                <c:pt idx="1548">
                  <c:v>#N/A</c:v>
                </c:pt>
                <c:pt idx="1549">
                  <c:v>3213.285</c:v>
                </c:pt>
                <c:pt idx="1550">
                  <c:v>3213.285</c:v>
                </c:pt>
                <c:pt idx="1551">
                  <c:v>3840.785</c:v>
                </c:pt>
                <c:pt idx="1552">
                  <c:v>3840.785</c:v>
                </c:pt>
                <c:pt idx="1553">
                  <c:v>4468.285</c:v>
                </c:pt>
                <c:pt idx="1554">
                  <c:v>#N/A</c:v>
                </c:pt>
                <c:pt idx="1555">
                  <c:v>#N/A</c:v>
                </c:pt>
                <c:pt idx="1556">
                  <c:v>4468.285</c:v>
                </c:pt>
                <c:pt idx="1557">
                  <c:v>4782.035</c:v>
                </c:pt>
                <c:pt idx="1558">
                  <c:v>5040.38499999999</c:v>
                </c:pt>
                <c:pt idx="1559">
                  <c:v>5040.38499999999</c:v>
                </c:pt>
                <c:pt idx="1560">
                  <c:v>5354.13499999999</c:v>
                </c:pt>
                <c:pt idx="1561">
                  <c:v>#N/A</c:v>
                </c:pt>
                <c:pt idx="1562">
                  <c:v>#N/A</c:v>
                </c:pt>
                <c:pt idx="1563">
                  <c:v>5667.88499999999</c:v>
                </c:pt>
                <c:pt idx="1564">
                  <c:v>6295.38499999999</c:v>
                </c:pt>
                <c:pt idx="1565">
                  <c:v>6295.38499999999</c:v>
                </c:pt>
                <c:pt idx="1566">
                  <c:v>6609.13499999999</c:v>
                </c:pt>
                <c:pt idx="1567">
                  <c:v>6839.785</c:v>
                </c:pt>
                <c:pt idx="1568">
                  <c:v>#N/A</c:v>
                </c:pt>
                <c:pt idx="1569">
                  <c:v>#N/A</c:v>
                </c:pt>
                <c:pt idx="1570">
                  <c:v>6839.785</c:v>
                </c:pt>
                <c:pt idx="1571">
                  <c:v>7514.21000000001</c:v>
                </c:pt>
                <c:pt idx="1572">
                  <c:v>7514.21000000001</c:v>
                </c:pt>
                <c:pt idx="1573">
                  <c:v>7514.21000000001</c:v>
                </c:pt>
                <c:pt idx="1574">
                  <c:v>7827.96000000001</c:v>
                </c:pt>
                <c:pt idx="1575">
                  <c:v>#N/A</c:v>
                </c:pt>
                <c:pt idx="1576">
                  <c:v>#N/A</c:v>
                </c:pt>
                <c:pt idx="1577">
                  <c:v>8141.71000000001</c:v>
                </c:pt>
                <c:pt idx="1578">
                  <c:v>8483.565</c:v>
                </c:pt>
                <c:pt idx="1579">
                  <c:v>8797.315</c:v>
                </c:pt>
                <c:pt idx="1580">
                  <c:v>8797.315</c:v>
                </c:pt>
                <c:pt idx="1581">
                  <c:v>8797.315</c:v>
                </c:pt>
                <c:pt idx="1582">
                  <c:v>#N/A</c:v>
                </c:pt>
                <c:pt idx="1583">
                  <c:v>#N/A</c:v>
                </c:pt>
                <c:pt idx="1584">
                  <c:v>611.065000000002</c:v>
                </c:pt>
                <c:pt idx="1585">
                  <c:v>952.514999999999</c:v>
                </c:pt>
                <c:pt idx="1586">
                  <c:v>1266.265</c:v>
                </c:pt>
                <c:pt idx="1587">
                  <c:v>1580.015</c:v>
                </c:pt>
                <c:pt idx="1588">
                  <c:v>3022.715</c:v>
                </c:pt>
                <c:pt idx="1589">
                  <c:v>#N/A</c:v>
                </c:pt>
                <c:pt idx="1590">
                  <c:v>#N/A</c:v>
                </c:pt>
                <c:pt idx="1591">
                  <c:v>#N/A</c:v>
                </c:pt>
                <c:pt idx="1592">
                  <c:v>3733.315</c:v>
                </c:pt>
                <c:pt idx="1593">
                  <c:v>3733.315</c:v>
                </c:pt>
                <c:pt idx="1594">
                  <c:v>3733.315</c:v>
                </c:pt>
                <c:pt idx="1595">
                  <c:v>4047.065</c:v>
                </c:pt>
                <c:pt idx="1596">
                  <c:v>#N/A</c:v>
                </c:pt>
                <c:pt idx="1597">
                  <c:v>#N/A</c:v>
                </c:pt>
                <c:pt idx="1598">
                  <c:v>4047.065</c:v>
                </c:pt>
                <c:pt idx="1599">
                  <c:v>3664.19</c:v>
                </c:pt>
                <c:pt idx="1600">
                  <c:v>3719.59</c:v>
                </c:pt>
                <c:pt idx="1601">
                  <c:v>4088.73999999999</c:v>
                </c:pt>
                <c:pt idx="1602">
                  <c:v>4716.23999999999</c:v>
                </c:pt>
                <c:pt idx="1603">
                  <c:v>#N/A</c:v>
                </c:pt>
                <c:pt idx="1604">
                  <c:v>#N/A</c:v>
                </c:pt>
                <c:pt idx="1605">
                  <c:v>7843.73999999999</c:v>
                </c:pt>
                <c:pt idx="1606">
                  <c:v>7843.73999999999</c:v>
                </c:pt>
                <c:pt idx="1607">
                  <c:v>7075.465</c:v>
                </c:pt>
                <c:pt idx="1608">
                  <c:v>7389.215</c:v>
                </c:pt>
                <c:pt idx="1609">
                  <c:v>7389.215</c:v>
                </c:pt>
                <c:pt idx="1610">
                  <c:v>#N/A</c:v>
                </c:pt>
                <c:pt idx="1611">
                  <c:v>#N/A</c:v>
                </c:pt>
                <c:pt idx="1612">
                  <c:v>#N/A</c:v>
                </c:pt>
                <c:pt idx="1613">
                  <c:v>#N/A</c:v>
                </c:pt>
                <c:pt idx="1614">
                  <c:v>#N/A</c:v>
                </c:pt>
                <c:pt idx="1615">
                  <c:v>#N/A</c:v>
                </c:pt>
                <c:pt idx="1616">
                  <c:v>#N/A</c:v>
                </c:pt>
                <c:pt idx="1617">
                  <c:v>7472.315</c:v>
                </c:pt>
                <c:pt idx="1618">
                  <c:v>7500.42</c:v>
                </c:pt>
                <c:pt idx="1619">
                  <c:v>8441.67</c:v>
                </c:pt>
                <c:pt idx="1620">
                  <c:v>8034.07000000001</c:v>
                </c:pt>
                <c:pt idx="1621">
                  <c:v>8034.07000000001</c:v>
                </c:pt>
                <c:pt idx="1622">
                  <c:v>8034.07000000001</c:v>
                </c:pt>
                <c:pt idx="1623">
                  <c:v>8034.07000000001</c:v>
                </c:pt>
                <c:pt idx="1624">
                  <c:v>#N/A</c:v>
                </c:pt>
                <c:pt idx="1625">
                  <c:v>#N/A</c:v>
                </c:pt>
                <c:pt idx="1626">
                  <c:v>7967.92</c:v>
                </c:pt>
                <c:pt idx="1627">
                  <c:v>7967.92</c:v>
                </c:pt>
                <c:pt idx="1628">
                  <c:v>8281.67</c:v>
                </c:pt>
                <c:pt idx="1629">
                  <c:v>8281.67</c:v>
                </c:pt>
                <c:pt idx="1630">
                  <c:v>8281.67</c:v>
                </c:pt>
                <c:pt idx="1631">
                  <c:v>#N/A</c:v>
                </c:pt>
                <c:pt idx="1632">
                  <c:v>#N/A</c:v>
                </c:pt>
                <c:pt idx="1633">
                  <c:v>4864.77</c:v>
                </c:pt>
                <c:pt idx="1634">
                  <c:v>4614.895</c:v>
                </c:pt>
                <c:pt idx="1635">
                  <c:v>-4385.105</c:v>
                </c:pt>
                <c:pt idx="1636">
                  <c:v>-4698.855</c:v>
                </c:pt>
                <c:pt idx="1637">
                  <c:v>-4698.855</c:v>
                </c:pt>
                <c:pt idx="1638">
                  <c:v>#N/A</c:v>
                </c:pt>
                <c:pt idx="1639">
                  <c:v>#N/A</c:v>
                </c:pt>
                <c:pt idx="1640">
                  <c:v>-5012.605</c:v>
                </c:pt>
                <c:pt idx="1641">
                  <c:v>-4929.505</c:v>
                </c:pt>
                <c:pt idx="1642">
                  <c:v>-5243.255</c:v>
                </c:pt>
                <c:pt idx="1643">
                  <c:v>-5243.255</c:v>
                </c:pt>
                <c:pt idx="1644">
                  <c:v>-5243.255</c:v>
                </c:pt>
                <c:pt idx="1645">
                  <c:v>#N/A</c:v>
                </c:pt>
                <c:pt idx="1646">
                  <c:v>#N/A</c:v>
                </c:pt>
                <c:pt idx="1647">
                  <c:v>-5557.005</c:v>
                </c:pt>
                <c:pt idx="1648">
                  <c:v>-5787.655</c:v>
                </c:pt>
                <c:pt idx="1649">
                  <c:v>-5787.655</c:v>
                </c:pt>
                <c:pt idx="1650">
                  <c:v>-5787.655</c:v>
                </c:pt>
                <c:pt idx="1651">
                  <c:v>-6415.155</c:v>
                </c:pt>
                <c:pt idx="1652">
                  <c:v>#N/A</c:v>
                </c:pt>
                <c:pt idx="1653">
                  <c:v>#N/A</c:v>
                </c:pt>
                <c:pt idx="1654">
                  <c:v>-6415.155</c:v>
                </c:pt>
                <c:pt idx="1655">
                  <c:v>-6359.755</c:v>
                </c:pt>
                <c:pt idx="1656">
                  <c:v>-6359.755</c:v>
                </c:pt>
                <c:pt idx="1657">
                  <c:v>-6673.505</c:v>
                </c:pt>
                <c:pt idx="1658">
                  <c:v>-6257.42999999999</c:v>
                </c:pt>
                <c:pt idx="1659">
                  <c:v>#N/A</c:v>
                </c:pt>
                <c:pt idx="1660">
                  <c:v>#N/A</c:v>
                </c:pt>
                <c:pt idx="1661">
                  <c:v>-6257.42999999999</c:v>
                </c:pt>
                <c:pt idx="1662">
                  <c:v>-6257.42999999999</c:v>
                </c:pt>
                <c:pt idx="1663">
                  <c:v>-5943.67999999999</c:v>
                </c:pt>
                <c:pt idx="1664">
                  <c:v>-5943.67999999999</c:v>
                </c:pt>
                <c:pt idx="1665">
                  <c:v>-5943.67999999999</c:v>
                </c:pt>
                <c:pt idx="1666">
                  <c:v>#N/A</c:v>
                </c:pt>
                <c:pt idx="1667">
                  <c:v>#N/A</c:v>
                </c:pt>
                <c:pt idx="1668">
                  <c:v>-5943.67999999999</c:v>
                </c:pt>
                <c:pt idx="1669">
                  <c:v>-5583.00499999999</c:v>
                </c:pt>
                <c:pt idx="1670">
                  <c:v>-5269.25499999999</c:v>
                </c:pt>
                <c:pt idx="1671">
                  <c:v>-5269.25499999999</c:v>
                </c:pt>
                <c:pt idx="1672">
                  <c:v>-4955.50499999999</c:v>
                </c:pt>
                <c:pt idx="1673">
                  <c:v>#N/A</c:v>
                </c:pt>
                <c:pt idx="1674">
                  <c:v>#N/A</c:v>
                </c:pt>
                <c:pt idx="1675">
                  <c:v>-4641.75499999999</c:v>
                </c:pt>
                <c:pt idx="1676">
                  <c:v>-3689.75499999999</c:v>
                </c:pt>
                <c:pt idx="1677">
                  <c:v>-3347.89999999999</c:v>
                </c:pt>
                <c:pt idx="1678">
                  <c:v>-3117.25</c:v>
                </c:pt>
                <c:pt idx="1679">
                  <c:v>-7117.25</c:v>
                </c:pt>
                <c:pt idx="1680">
                  <c:v>#N/A</c:v>
                </c:pt>
                <c:pt idx="1681">
                  <c:v>#N/A</c:v>
                </c:pt>
                <c:pt idx="1682">
                  <c:v>-639.450000000012</c:v>
                </c:pt>
                <c:pt idx="1683">
                  <c:v>-314.458000000013</c:v>
                </c:pt>
                <c:pt idx="1684">
                  <c:v>#N/A</c:v>
                </c:pt>
                <c:pt idx="1685">
                  <c:v>-314.458000000013</c:v>
                </c:pt>
                <c:pt idx="1686">
                  <c:v>10.5339999999997</c:v>
                </c:pt>
                <c:pt idx="1687">
                  <c:v>#N/A</c:v>
                </c:pt>
                <c:pt idx="1688">
                  <c:v>#N/A</c:v>
                </c:pt>
                <c:pt idx="1689">
                  <c:v>-6494.803</c:v>
                </c:pt>
                <c:pt idx="1690">
                  <c:v>-6494.803</c:v>
                </c:pt>
                <c:pt idx="1691">
                  <c:v>-4721.49000000001</c:v>
                </c:pt>
                <c:pt idx="1692">
                  <c:v>-4776.89</c:v>
                </c:pt>
                <c:pt idx="1693">
                  <c:v>-4776.89</c:v>
                </c:pt>
              </c:numCache>
            </c:numRef>
          </c:val>
          <c:smooth val="0"/>
        </c:ser>
        <c:ser>
          <c:idx val="1"/>
          <c:order val="1"/>
          <c:tx>
            <c:strRef>
              <c:f>'前驱体成本 (2)'!$X$3</c:f>
              <c:strCache>
                <c:ptCount val="1"/>
                <c:pt idx="0">
                  <c:v>811多晶型三元前驱体</c:v>
                </c:pt>
              </c:strCache>
            </c:strRef>
          </c:tx>
          <c:spPr>
            <a:ln w="19050" cap="rnd">
              <a:solidFill>
                <a:srgbClr val="023985"/>
              </a:solidFill>
              <a:round/>
            </a:ln>
            <a:effectLst/>
          </c:spPr>
          <c:marker>
            <c:symbol val="none"/>
          </c:marker>
          <c:dLbls>
            <c:delete val="1"/>
          </c:dLbls>
          <c:cat>
            <c:numRef>
              <c:f>'前驱体成本 (2)'!$V$4:$V$1697</c:f>
              <c:numCache>
                <c:formatCode>yyyy/m/d</c:formatCode>
                <c:ptCount val="1694"/>
                <c:pt idx="0" c:formatCode="yyyy/m/d">
                  <c:v>42741</c:v>
                </c:pt>
                <c:pt idx="1" c:formatCode="yyyy/m/d">
                  <c:v>42744</c:v>
                </c:pt>
                <c:pt idx="2" c:formatCode="yyyy/m/d">
                  <c:v>42745</c:v>
                </c:pt>
                <c:pt idx="3" c:formatCode="yyyy/m/d">
                  <c:v>42746</c:v>
                </c:pt>
                <c:pt idx="4" c:formatCode="yyyy/m/d">
                  <c:v>42747</c:v>
                </c:pt>
                <c:pt idx="5" c:formatCode="yyyy/m/d">
                  <c:v>42748</c:v>
                </c:pt>
                <c:pt idx="6" c:formatCode="yyyy/m/d">
                  <c:v>42751</c:v>
                </c:pt>
                <c:pt idx="7" c:formatCode="yyyy/m/d">
                  <c:v>42752</c:v>
                </c:pt>
                <c:pt idx="8" c:formatCode="yyyy/m/d">
                  <c:v>42753</c:v>
                </c:pt>
                <c:pt idx="9" c:formatCode="yyyy/m/d">
                  <c:v>42754</c:v>
                </c:pt>
                <c:pt idx="10" c:formatCode="yyyy/m/d">
                  <c:v>42755</c:v>
                </c:pt>
                <c:pt idx="11" c:formatCode="yyyy/m/d">
                  <c:v>42758</c:v>
                </c:pt>
                <c:pt idx="12" c:formatCode="yyyy/m/d">
                  <c:v>42759</c:v>
                </c:pt>
                <c:pt idx="13" c:formatCode="yyyy/m/d">
                  <c:v>42760</c:v>
                </c:pt>
                <c:pt idx="14" c:formatCode="yyyy/m/d">
                  <c:v>42761</c:v>
                </c:pt>
                <c:pt idx="15" c:formatCode="yyyy/m/d">
                  <c:v>42769</c:v>
                </c:pt>
                <c:pt idx="16" c:formatCode="yyyy/m/d">
                  <c:v>42772</c:v>
                </c:pt>
                <c:pt idx="17" c:formatCode="yyyy/m/d">
                  <c:v>42773</c:v>
                </c:pt>
                <c:pt idx="18" c:formatCode="yyyy/m/d">
                  <c:v>42774</c:v>
                </c:pt>
                <c:pt idx="19" c:formatCode="yyyy/m/d">
                  <c:v>42775</c:v>
                </c:pt>
                <c:pt idx="20" c:formatCode="yyyy/m/d">
                  <c:v>42776</c:v>
                </c:pt>
                <c:pt idx="21" c:formatCode="yyyy/m/d">
                  <c:v>42779</c:v>
                </c:pt>
                <c:pt idx="22" c:formatCode="yyyy/m/d">
                  <c:v>42780</c:v>
                </c:pt>
                <c:pt idx="23" c:formatCode="yyyy/m/d">
                  <c:v>42781</c:v>
                </c:pt>
                <c:pt idx="24" c:formatCode="yyyy/m/d">
                  <c:v>42782</c:v>
                </c:pt>
                <c:pt idx="25" c:formatCode="yyyy/m/d">
                  <c:v>42783</c:v>
                </c:pt>
                <c:pt idx="26" c:formatCode="yyyy/m/d">
                  <c:v>42786</c:v>
                </c:pt>
                <c:pt idx="27" c:formatCode="yyyy/m/d">
                  <c:v>42787</c:v>
                </c:pt>
                <c:pt idx="28" c:formatCode="yyyy/m/d">
                  <c:v>42788</c:v>
                </c:pt>
                <c:pt idx="29" c:formatCode="yyyy/m/d">
                  <c:v>42789</c:v>
                </c:pt>
                <c:pt idx="30" c:formatCode="yyyy/m/d">
                  <c:v>42790</c:v>
                </c:pt>
                <c:pt idx="31" c:formatCode="yyyy/m/d">
                  <c:v>42793</c:v>
                </c:pt>
                <c:pt idx="32" c:formatCode="yyyy/m/d">
                  <c:v>42794</c:v>
                </c:pt>
                <c:pt idx="33" c:formatCode="yyyy/m/d">
                  <c:v>42795</c:v>
                </c:pt>
                <c:pt idx="34" c:formatCode="yyyy/m/d">
                  <c:v>42796</c:v>
                </c:pt>
                <c:pt idx="35" c:formatCode="yyyy/m/d">
                  <c:v>42797</c:v>
                </c:pt>
                <c:pt idx="36" c:formatCode="yyyy/m/d">
                  <c:v>42800</c:v>
                </c:pt>
                <c:pt idx="37" c:formatCode="yyyy/m/d">
                  <c:v>42801</c:v>
                </c:pt>
                <c:pt idx="38" c:formatCode="yyyy/m/d">
                  <c:v>42802</c:v>
                </c:pt>
                <c:pt idx="39" c:formatCode="yyyy/m/d">
                  <c:v>42803</c:v>
                </c:pt>
                <c:pt idx="40" c:formatCode="yyyy/m/d">
                  <c:v>42804</c:v>
                </c:pt>
                <c:pt idx="41" c:formatCode="yyyy/m/d">
                  <c:v>42807</c:v>
                </c:pt>
                <c:pt idx="42" c:formatCode="yyyy/m/d">
                  <c:v>42808</c:v>
                </c:pt>
                <c:pt idx="43" c:formatCode="yyyy/m/d">
                  <c:v>42809</c:v>
                </c:pt>
                <c:pt idx="44" c:formatCode="yyyy/m/d">
                  <c:v>42810</c:v>
                </c:pt>
                <c:pt idx="45" c:formatCode="yyyy/m/d">
                  <c:v>42811</c:v>
                </c:pt>
                <c:pt idx="46" c:formatCode="yyyy/m/d">
                  <c:v>42814</c:v>
                </c:pt>
                <c:pt idx="47" c:formatCode="yyyy/m/d">
                  <c:v>42815</c:v>
                </c:pt>
                <c:pt idx="48" c:formatCode="yyyy/m/d">
                  <c:v>42816</c:v>
                </c:pt>
                <c:pt idx="49" c:formatCode="yyyy/m/d">
                  <c:v>42817</c:v>
                </c:pt>
                <c:pt idx="50" c:formatCode="yyyy/m/d">
                  <c:v>42818</c:v>
                </c:pt>
                <c:pt idx="51" c:formatCode="yyyy/m/d">
                  <c:v>42821</c:v>
                </c:pt>
                <c:pt idx="52" c:formatCode="yyyy/m/d">
                  <c:v>42822</c:v>
                </c:pt>
                <c:pt idx="53" c:formatCode="yyyy/m/d">
                  <c:v>42823</c:v>
                </c:pt>
                <c:pt idx="54" c:formatCode="yyyy/m/d">
                  <c:v>42824</c:v>
                </c:pt>
                <c:pt idx="55" c:formatCode="yyyy/m/d">
                  <c:v>42825</c:v>
                </c:pt>
                <c:pt idx="56" c:formatCode="yyyy/m/d">
                  <c:v>42830</c:v>
                </c:pt>
                <c:pt idx="57" c:formatCode="yyyy/m/d">
                  <c:v>42831</c:v>
                </c:pt>
                <c:pt idx="58" c:formatCode="yyyy/m/d">
                  <c:v>42832</c:v>
                </c:pt>
                <c:pt idx="59" c:formatCode="yyyy/m/d">
                  <c:v>42835</c:v>
                </c:pt>
                <c:pt idx="60" c:formatCode="yyyy/m/d">
                  <c:v>42836</c:v>
                </c:pt>
                <c:pt idx="61" c:formatCode="yyyy/m/d">
                  <c:v>42837</c:v>
                </c:pt>
                <c:pt idx="62" c:formatCode="yyyy/m/d">
                  <c:v>42838</c:v>
                </c:pt>
                <c:pt idx="63" c:formatCode="yyyy/m/d">
                  <c:v>42839</c:v>
                </c:pt>
                <c:pt idx="64" c:formatCode="yyyy/m/d">
                  <c:v>42842</c:v>
                </c:pt>
                <c:pt idx="65" c:formatCode="yyyy/m/d">
                  <c:v>42843</c:v>
                </c:pt>
                <c:pt idx="66" c:formatCode="yyyy/m/d">
                  <c:v>42844</c:v>
                </c:pt>
                <c:pt idx="67" c:formatCode="yyyy/m/d">
                  <c:v>42845</c:v>
                </c:pt>
                <c:pt idx="68" c:formatCode="yyyy/m/d">
                  <c:v>42846</c:v>
                </c:pt>
                <c:pt idx="69" c:formatCode="yyyy/m/d">
                  <c:v>42849</c:v>
                </c:pt>
                <c:pt idx="70" c:formatCode="yyyy/m/d">
                  <c:v>42850</c:v>
                </c:pt>
                <c:pt idx="71" c:formatCode="yyyy/m/d">
                  <c:v>42851</c:v>
                </c:pt>
                <c:pt idx="72" c:formatCode="yyyy/m/d">
                  <c:v>42852</c:v>
                </c:pt>
                <c:pt idx="73" c:formatCode="yyyy/m/d">
                  <c:v>42853</c:v>
                </c:pt>
                <c:pt idx="74" c:formatCode="yyyy/m/d">
                  <c:v>42857</c:v>
                </c:pt>
                <c:pt idx="75" c:formatCode="yyyy/m/d">
                  <c:v>42858</c:v>
                </c:pt>
                <c:pt idx="76" c:formatCode="yyyy/m/d">
                  <c:v>42859</c:v>
                </c:pt>
                <c:pt idx="77" c:formatCode="yyyy/m/d">
                  <c:v>42860</c:v>
                </c:pt>
                <c:pt idx="78" c:formatCode="yyyy/m/d">
                  <c:v>42863</c:v>
                </c:pt>
                <c:pt idx="79" c:formatCode="yyyy/m/d">
                  <c:v>42864</c:v>
                </c:pt>
                <c:pt idx="80" c:formatCode="yyyy/m/d">
                  <c:v>42865</c:v>
                </c:pt>
                <c:pt idx="81" c:formatCode="yyyy/m/d">
                  <c:v>42866</c:v>
                </c:pt>
                <c:pt idx="82" c:formatCode="yyyy/m/d">
                  <c:v>42867</c:v>
                </c:pt>
                <c:pt idx="83" c:formatCode="yyyy/m/d">
                  <c:v>42870</c:v>
                </c:pt>
                <c:pt idx="84" c:formatCode="yyyy/m/d">
                  <c:v>42871</c:v>
                </c:pt>
                <c:pt idx="85" c:formatCode="yyyy/m/d">
                  <c:v>42872</c:v>
                </c:pt>
                <c:pt idx="86" c:formatCode="yyyy/m/d">
                  <c:v>42873</c:v>
                </c:pt>
                <c:pt idx="87" c:formatCode="yyyy/m/d">
                  <c:v>42874</c:v>
                </c:pt>
                <c:pt idx="88" c:formatCode="yyyy/m/d">
                  <c:v>42877</c:v>
                </c:pt>
                <c:pt idx="89" c:formatCode="yyyy/m/d">
                  <c:v>42878</c:v>
                </c:pt>
                <c:pt idx="90" c:formatCode="yyyy/m/d">
                  <c:v>42879</c:v>
                </c:pt>
                <c:pt idx="91" c:formatCode="yyyy/m/d">
                  <c:v>42880</c:v>
                </c:pt>
                <c:pt idx="92" c:formatCode="yyyy/m/d">
                  <c:v>42881</c:v>
                </c:pt>
                <c:pt idx="93" c:formatCode="yyyy/m/d">
                  <c:v>42886</c:v>
                </c:pt>
                <c:pt idx="94" c:formatCode="yyyy/m/d">
                  <c:v>42887</c:v>
                </c:pt>
                <c:pt idx="95" c:formatCode="yyyy/m/d">
                  <c:v>42888</c:v>
                </c:pt>
                <c:pt idx="96" c:formatCode="yyyy/m/d">
                  <c:v>42891</c:v>
                </c:pt>
                <c:pt idx="97" c:formatCode="yyyy/m/d">
                  <c:v>42892</c:v>
                </c:pt>
                <c:pt idx="98" c:formatCode="yyyy/m/d">
                  <c:v>42893</c:v>
                </c:pt>
                <c:pt idx="99" c:formatCode="yyyy/m/d">
                  <c:v>42894</c:v>
                </c:pt>
                <c:pt idx="100" c:formatCode="yyyy/m/d">
                  <c:v>42895</c:v>
                </c:pt>
                <c:pt idx="101" c:formatCode="yyyy/m/d">
                  <c:v>42898</c:v>
                </c:pt>
                <c:pt idx="102" c:formatCode="yyyy/m/d">
                  <c:v>42899</c:v>
                </c:pt>
                <c:pt idx="103" c:formatCode="yyyy/m/d">
                  <c:v>42900</c:v>
                </c:pt>
                <c:pt idx="104" c:formatCode="yyyy/m/d">
                  <c:v>42901</c:v>
                </c:pt>
                <c:pt idx="105" c:formatCode="yyyy/m/d">
                  <c:v>42902</c:v>
                </c:pt>
                <c:pt idx="106" c:formatCode="yyyy/m/d">
                  <c:v>42905</c:v>
                </c:pt>
                <c:pt idx="107" c:formatCode="yyyy/m/d">
                  <c:v>42906</c:v>
                </c:pt>
                <c:pt idx="108" c:formatCode="yyyy/m/d">
                  <c:v>42907</c:v>
                </c:pt>
                <c:pt idx="109" c:formatCode="yyyy/m/d">
                  <c:v>42908</c:v>
                </c:pt>
                <c:pt idx="110" c:formatCode="yyyy/m/d">
                  <c:v>42909</c:v>
                </c:pt>
                <c:pt idx="111" c:formatCode="yyyy/m/d">
                  <c:v>42912</c:v>
                </c:pt>
                <c:pt idx="112" c:formatCode="yyyy/m/d">
                  <c:v>42913</c:v>
                </c:pt>
                <c:pt idx="113" c:formatCode="yyyy/m/d">
                  <c:v>42914</c:v>
                </c:pt>
                <c:pt idx="114" c:formatCode="yyyy/m/d">
                  <c:v>42915</c:v>
                </c:pt>
                <c:pt idx="115" c:formatCode="yyyy/m/d">
                  <c:v>42916</c:v>
                </c:pt>
                <c:pt idx="116" c:formatCode="yyyy/m/d">
                  <c:v>42919</c:v>
                </c:pt>
                <c:pt idx="117" c:formatCode="yyyy/m/d">
                  <c:v>42920</c:v>
                </c:pt>
                <c:pt idx="118" c:formatCode="yyyy/m/d">
                  <c:v>42921</c:v>
                </c:pt>
                <c:pt idx="119" c:formatCode="yyyy/m/d">
                  <c:v>42922</c:v>
                </c:pt>
                <c:pt idx="120" c:formatCode="yyyy/m/d">
                  <c:v>42923</c:v>
                </c:pt>
                <c:pt idx="121" c:formatCode="yyyy/m/d">
                  <c:v>42926</c:v>
                </c:pt>
                <c:pt idx="122" c:formatCode="yyyy/m/d">
                  <c:v>42927</c:v>
                </c:pt>
                <c:pt idx="123" c:formatCode="yyyy/m/d">
                  <c:v>42928</c:v>
                </c:pt>
                <c:pt idx="124" c:formatCode="yyyy/m/d">
                  <c:v>42929</c:v>
                </c:pt>
                <c:pt idx="125" c:formatCode="yyyy/m/d">
                  <c:v>42930</c:v>
                </c:pt>
                <c:pt idx="126" c:formatCode="yyyy/m/d">
                  <c:v>42933</c:v>
                </c:pt>
                <c:pt idx="127" c:formatCode="yyyy/m/d">
                  <c:v>42934</c:v>
                </c:pt>
                <c:pt idx="128" c:formatCode="yyyy/m/d">
                  <c:v>42935</c:v>
                </c:pt>
                <c:pt idx="129" c:formatCode="yyyy/m/d">
                  <c:v>42936</c:v>
                </c:pt>
                <c:pt idx="130" c:formatCode="yyyy/m/d">
                  <c:v>42937</c:v>
                </c:pt>
                <c:pt idx="131" c:formatCode="yyyy/m/d">
                  <c:v>42940</c:v>
                </c:pt>
                <c:pt idx="132" c:formatCode="yyyy/m/d">
                  <c:v>42941</c:v>
                </c:pt>
                <c:pt idx="133" c:formatCode="yyyy/m/d">
                  <c:v>42942</c:v>
                </c:pt>
                <c:pt idx="134" c:formatCode="yyyy/m/d">
                  <c:v>42943</c:v>
                </c:pt>
                <c:pt idx="135" c:formatCode="yyyy/m/d">
                  <c:v>42944</c:v>
                </c:pt>
                <c:pt idx="136" c:formatCode="yyyy/m/d">
                  <c:v>42947</c:v>
                </c:pt>
                <c:pt idx="137" c:formatCode="yyyy/m/d">
                  <c:v>42948</c:v>
                </c:pt>
                <c:pt idx="138" c:formatCode="yyyy/m/d">
                  <c:v>42949</c:v>
                </c:pt>
                <c:pt idx="139" c:formatCode="yyyy/m/d">
                  <c:v>42950</c:v>
                </c:pt>
                <c:pt idx="140" c:formatCode="yyyy/m/d">
                  <c:v>42951</c:v>
                </c:pt>
                <c:pt idx="141" c:formatCode="yyyy/m/d">
                  <c:v>42954</c:v>
                </c:pt>
                <c:pt idx="142" c:formatCode="yyyy/m/d">
                  <c:v>42955</c:v>
                </c:pt>
                <c:pt idx="143" c:formatCode="yyyy/m/d">
                  <c:v>42956</c:v>
                </c:pt>
                <c:pt idx="144" c:formatCode="yyyy/m/d">
                  <c:v>42957</c:v>
                </c:pt>
                <c:pt idx="145" c:formatCode="yyyy/m/d">
                  <c:v>42958</c:v>
                </c:pt>
                <c:pt idx="146" c:formatCode="yyyy/m/d">
                  <c:v>42961</c:v>
                </c:pt>
                <c:pt idx="147" c:formatCode="yyyy/m/d">
                  <c:v>42962</c:v>
                </c:pt>
                <c:pt idx="148" c:formatCode="yyyy/m/d">
                  <c:v>42963</c:v>
                </c:pt>
                <c:pt idx="149" c:formatCode="yyyy/m/d">
                  <c:v>42964</c:v>
                </c:pt>
                <c:pt idx="150" c:formatCode="yyyy/m/d">
                  <c:v>42965</c:v>
                </c:pt>
                <c:pt idx="151" c:formatCode="yyyy/m/d">
                  <c:v>42968</c:v>
                </c:pt>
                <c:pt idx="152" c:formatCode="yyyy/m/d">
                  <c:v>42969</c:v>
                </c:pt>
                <c:pt idx="153" c:formatCode="yyyy/m/d">
                  <c:v>42970</c:v>
                </c:pt>
                <c:pt idx="154" c:formatCode="yyyy/m/d">
                  <c:v>42971</c:v>
                </c:pt>
                <c:pt idx="155" c:formatCode="yyyy/m/d">
                  <c:v>42972</c:v>
                </c:pt>
                <c:pt idx="156" c:formatCode="yyyy/m/d">
                  <c:v>42975</c:v>
                </c:pt>
                <c:pt idx="157" c:formatCode="yyyy/m/d">
                  <c:v>42976</c:v>
                </c:pt>
                <c:pt idx="158" c:formatCode="yyyy/m/d">
                  <c:v>42977</c:v>
                </c:pt>
                <c:pt idx="159" c:formatCode="yyyy/m/d">
                  <c:v>42978</c:v>
                </c:pt>
                <c:pt idx="160" c:formatCode="yyyy/m/d">
                  <c:v>42979</c:v>
                </c:pt>
                <c:pt idx="161" c:formatCode="yyyy/m/d">
                  <c:v>42982</c:v>
                </c:pt>
                <c:pt idx="162" c:formatCode="yyyy/m/d">
                  <c:v>42983</c:v>
                </c:pt>
                <c:pt idx="163" c:formatCode="yyyy/m/d">
                  <c:v>42984</c:v>
                </c:pt>
                <c:pt idx="164" c:formatCode="yyyy/m/d">
                  <c:v>42985</c:v>
                </c:pt>
                <c:pt idx="165" c:formatCode="yyyy/m/d">
                  <c:v>42986</c:v>
                </c:pt>
                <c:pt idx="166" c:formatCode="yyyy/m/d">
                  <c:v>42989</c:v>
                </c:pt>
                <c:pt idx="167" c:formatCode="yyyy/m/d">
                  <c:v>42990</c:v>
                </c:pt>
                <c:pt idx="168" c:formatCode="yyyy/m/d">
                  <c:v>42991</c:v>
                </c:pt>
                <c:pt idx="169" c:formatCode="yyyy/m/d">
                  <c:v>42992</c:v>
                </c:pt>
                <c:pt idx="170" c:formatCode="yyyy/m/d">
                  <c:v>42993</c:v>
                </c:pt>
                <c:pt idx="171" c:formatCode="yyyy/m/d">
                  <c:v>42996</c:v>
                </c:pt>
                <c:pt idx="172" c:formatCode="yyyy/m/d">
                  <c:v>42997</c:v>
                </c:pt>
                <c:pt idx="173" c:formatCode="yyyy/m/d">
                  <c:v>42998</c:v>
                </c:pt>
                <c:pt idx="174" c:formatCode="yyyy/m/d">
                  <c:v>42999</c:v>
                </c:pt>
                <c:pt idx="175" c:formatCode="yyyy/m/d">
                  <c:v>43000</c:v>
                </c:pt>
                <c:pt idx="176" c:formatCode="yyyy/m/d">
                  <c:v>43003</c:v>
                </c:pt>
                <c:pt idx="177" c:formatCode="yyyy/m/d">
                  <c:v>43004</c:v>
                </c:pt>
                <c:pt idx="178" c:formatCode="yyyy/m/d">
                  <c:v>43005</c:v>
                </c:pt>
                <c:pt idx="179" c:formatCode="yyyy/m/d">
                  <c:v>43006</c:v>
                </c:pt>
                <c:pt idx="180" c:formatCode="yyyy/m/d">
                  <c:v>43007</c:v>
                </c:pt>
                <c:pt idx="181" c:formatCode="yyyy/m/d">
                  <c:v>43017</c:v>
                </c:pt>
                <c:pt idx="182" c:formatCode="yyyy/m/d">
                  <c:v>43018</c:v>
                </c:pt>
                <c:pt idx="183" c:formatCode="yyyy/m/d">
                  <c:v>43019</c:v>
                </c:pt>
                <c:pt idx="184" c:formatCode="yyyy/m/d">
                  <c:v>43020</c:v>
                </c:pt>
                <c:pt idx="185" c:formatCode="yyyy/m/d">
                  <c:v>43021</c:v>
                </c:pt>
                <c:pt idx="186" c:formatCode="yyyy/m/d">
                  <c:v>43024</c:v>
                </c:pt>
                <c:pt idx="187" c:formatCode="yyyy/m/d">
                  <c:v>43025</c:v>
                </c:pt>
                <c:pt idx="188" c:formatCode="yyyy/m/d">
                  <c:v>43026</c:v>
                </c:pt>
                <c:pt idx="189" c:formatCode="yyyy/m/d">
                  <c:v>43027</c:v>
                </c:pt>
                <c:pt idx="190" c:formatCode="yyyy/m/d">
                  <c:v>43028</c:v>
                </c:pt>
                <c:pt idx="191" c:formatCode="yyyy/m/d">
                  <c:v>43031</c:v>
                </c:pt>
                <c:pt idx="192" c:formatCode="yyyy/m/d">
                  <c:v>43032</c:v>
                </c:pt>
                <c:pt idx="193" c:formatCode="yyyy/m/d">
                  <c:v>43033</c:v>
                </c:pt>
                <c:pt idx="194" c:formatCode="yyyy/m/d">
                  <c:v>43034</c:v>
                </c:pt>
                <c:pt idx="195" c:formatCode="yyyy/m/d">
                  <c:v>43035</c:v>
                </c:pt>
                <c:pt idx="196" c:formatCode="yyyy/m/d">
                  <c:v>43038</c:v>
                </c:pt>
                <c:pt idx="197" c:formatCode="yyyy/m/d">
                  <c:v>43039</c:v>
                </c:pt>
                <c:pt idx="198" c:formatCode="yyyy/m/d">
                  <c:v>43040</c:v>
                </c:pt>
                <c:pt idx="199" c:formatCode="yyyy/m/d">
                  <c:v>43041</c:v>
                </c:pt>
                <c:pt idx="200" c:formatCode="yyyy/m/d">
                  <c:v>43042</c:v>
                </c:pt>
                <c:pt idx="201" c:formatCode="yyyy/m/d">
                  <c:v>43045</c:v>
                </c:pt>
                <c:pt idx="202" c:formatCode="yyyy/m/d">
                  <c:v>43046</c:v>
                </c:pt>
                <c:pt idx="203" c:formatCode="yyyy/m/d">
                  <c:v>43047</c:v>
                </c:pt>
                <c:pt idx="204" c:formatCode="yyyy/m/d">
                  <c:v>43048</c:v>
                </c:pt>
                <c:pt idx="205" c:formatCode="yyyy/m/d">
                  <c:v>43049</c:v>
                </c:pt>
                <c:pt idx="206" c:formatCode="yyyy/m/d">
                  <c:v>43052</c:v>
                </c:pt>
                <c:pt idx="207" c:formatCode="yyyy/m/d">
                  <c:v>43053</c:v>
                </c:pt>
                <c:pt idx="208" c:formatCode="yyyy/m/d">
                  <c:v>43054</c:v>
                </c:pt>
                <c:pt idx="209" c:formatCode="yyyy/m/d">
                  <c:v>43055</c:v>
                </c:pt>
                <c:pt idx="210" c:formatCode="yyyy/m/d">
                  <c:v>43056</c:v>
                </c:pt>
                <c:pt idx="211" c:formatCode="yyyy/m/d">
                  <c:v>43059</c:v>
                </c:pt>
                <c:pt idx="212" c:formatCode="yyyy/m/d">
                  <c:v>43060</c:v>
                </c:pt>
                <c:pt idx="213" c:formatCode="yyyy/m/d">
                  <c:v>43061</c:v>
                </c:pt>
                <c:pt idx="214" c:formatCode="yyyy/m/d">
                  <c:v>43062</c:v>
                </c:pt>
                <c:pt idx="215" c:formatCode="yyyy/m/d">
                  <c:v>43063</c:v>
                </c:pt>
                <c:pt idx="216" c:formatCode="yyyy/m/d">
                  <c:v>43066</c:v>
                </c:pt>
                <c:pt idx="217" c:formatCode="yyyy/m/d">
                  <c:v>43067</c:v>
                </c:pt>
                <c:pt idx="218" c:formatCode="yyyy/m/d">
                  <c:v>43068</c:v>
                </c:pt>
                <c:pt idx="219" c:formatCode="yyyy/m/d">
                  <c:v>43069</c:v>
                </c:pt>
                <c:pt idx="220" c:formatCode="yyyy/m/d">
                  <c:v>43070</c:v>
                </c:pt>
                <c:pt idx="221" c:formatCode="yyyy/m/d">
                  <c:v>43073</c:v>
                </c:pt>
                <c:pt idx="222" c:formatCode="yyyy/m/d">
                  <c:v>43074</c:v>
                </c:pt>
                <c:pt idx="223" c:formatCode="yyyy/m/d">
                  <c:v>43075</c:v>
                </c:pt>
                <c:pt idx="224" c:formatCode="yyyy/m/d">
                  <c:v>43076</c:v>
                </c:pt>
                <c:pt idx="225" c:formatCode="yyyy/m/d">
                  <c:v>43077</c:v>
                </c:pt>
                <c:pt idx="226" c:formatCode="yyyy/m/d">
                  <c:v>43080</c:v>
                </c:pt>
                <c:pt idx="227" c:formatCode="yyyy/m/d">
                  <c:v>43081</c:v>
                </c:pt>
                <c:pt idx="228" c:formatCode="yyyy/m/d">
                  <c:v>43082</c:v>
                </c:pt>
                <c:pt idx="229" c:formatCode="yyyy/m/d">
                  <c:v>43083</c:v>
                </c:pt>
                <c:pt idx="230" c:formatCode="yyyy/m/d">
                  <c:v>43084</c:v>
                </c:pt>
                <c:pt idx="231" c:formatCode="yyyy/m/d">
                  <c:v>43087</c:v>
                </c:pt>
                <c:pt idx="232" c:formatCode="yyyy/m/d">
                  <c:v>43088</c:v>
                </c:pt>
                <c:pt idx="233" c:formatCode="yyyy/m/d">
                  <c:v>43089</c:v>
                </c:pt>
                <c:pt idx="234" c:formatCode="yyyy/m/d">
                  <c:v>43090</c:v>
                </c:pt>
                <c:pt idx="235" c:formatCode="yyyy/m/d">
                  <c:v>43091</c:v>
                </c:pt>
                <c:pt idx="236" c:formatCode="yyyy/m/d">
                  <c:v>43094</c:v>
                </c:pt>
                <c:pt idx="237" c:formatCode="yyyy/m/d">
                  <c:v>43095</c:v>
                </c:pt>
                <c:pt idx="238" c:formatCode="yyyy/m/d">
                  <c:v>43096</c:v>
                </c:pt>
                <c:pt idx="239" c:formatCode="yyyy/m/d">
                  <c:v>43097</c:v>
                </c:pt>
                <c:pt idx="240" c:formatCode="yyyy/m/d">
                  <c:v>43098</c:v>
                </c:pt>
                <c:pt idx="241" c:formatCode="yyyy/m/d">
                  <c:v>43102</c:v>
                </c:pt>
                <c:pt idx="242" c:formatCode="yyyy/m/d">
                  <c:v>43103</c:v>
                </c:pt>
                <c:pt idx="243" c:formatCode="yyyy/m/d">
                  <c:v>43104</c:v>
                </c:pt>
                <c:pt idx="244" c:formatCode="yyyy/m/d">
                  <c:v>43105</c:v>
                </c:pt>
                <c:pt idx="245" c:formatCode="yyyy/m/d">
                  <c:v>43108</c:v>
                </c:pt>
                <c:pt idx="246" c:formatCode="yyyy/m/d">
                  <c:v>43109</c:v>
                </c:pt>
                <c:pt idx="247" c:formatCode="yyyy/m/d">
                  <c:v>43110</c:v>
                </c:pt>
                <c:pt idx="248" c:formatCode="yyyy/m/d">
                  <c:v>43111</c:v>
                </c:pt>
                <c:pt idx="249" c:formatCode="yyyy/m/d">
                  <c:v>43112</c:v>
                </c:pt>
                <c:pt idx="250" c:formatCode="yyyy/m/d">
                  <c:v>43115</c:v>
                </c:pt>
                <c:pt idx="251" c:formatCode="yyyy/m/d">
                  <c:v>43116</c:v>
                </c:pt>
                <c:pt idx="252" c:formatCode="yyyy/m/d">
                  <c:v>43117</c:v>
                </c:pt>
                <c:pt idx="253" c:formatCode="yyyy/m/d">
                  <c:v>43118</c:v>
                </c:pt>
                <c:pt idx="254" c:formatCode="yyyy/m/d">
                  <c:v>43119</c:v>
                </c:pt>
                <c:pt idx="255" c:formatCode="yyyy/m/d">
                  <c:v>43122</c:v>
                </c:pt>
                <c:pt idx="256" c:formatCode="yyyy/m/d">
                  <c:v>43123</c:v>
                </c:pt>
                <c:pt idx="257" c:formatCode="yyyy/m/d">
                  <c:v>43124</c:v>
                </c:pt>
                <c:pt idx="258" c:formatCode="yyyy/m/d">
                  <c:v>43125</c:v>
                </c:pt>
                <c:pt idx="259" c:formatCode="yyyy/m/d">
                  <c:v>43126</c:v>
                </c:pt>
                <c:pt idx="260" c:formatCode="yyyy/m/d">
                  <c:v>43129</c:v>
                </c:pt>
                <c:pt idx="261" c:formatCode="yyyy/m/d">
                  <c:v>43130</c:v>
                </c:pt>
                <c:pt idx="262" c:formatCode="yyyy/m/d">
                  <c:v>43131</c:v>
                </c:pt>
                <c:pt idx="263" c:formatCode="yyyy/m/d">
                  <c:v>43132</c:v>
                </c:pt>
                <c:pt idx="264" c:formatCode="yyyy/m/d">
                  <c:v>43133</c:v>
                </c:pt>
                <c:pt idx="265" c:formatCode="yyyy/m/d">
                  <c:v>43136</c:v>
                </c:pt>
                <c:pt idx="266" c:formatCode="yyyy/m/d">
                  <c:v>43137</c:v>
                </c:pt>
                <c:pt idx="267" c:formatCode="yyyy/m/d">
                  <c:v>43138</c:v>
                </c:pt>
                <c:pt idx="268" c:formatCode="yyyy/m/d">
                  <c:v>43139</c:v>
                </c:pt>
                <c:pt idx="269" c:formatCode="yyyy/m/d">
                  <c:v>43140</c:v>
                </c:pt>
                <c:pt idx="270" c:formatCode="yyyy/m/d">
                  <c:v>43143</c:v>
                </c:pt>
                <c:pt idx="271" c:formatCode="yyyy/m/d">
                  <c:v>43144</c:v>
                </c:pt>
                <c:pt idx="272" c:formatCode="yyyy/m/d">
                  <c:v>43145</c:v>
                </c:pt>
                <c:pt idx="273" c:formatCode="yyyy/m/d">
                  <c:v>43153</c:v>
                </c:pt>
                <c:pt idx="274" c:formatCode="yyyy/m/d">
                  <c:v>43154</c:v>
                </c:pt>
                <c:pt idx="275" c:formatCode="yyyy/m/d">
                  <c:v>43157</c:v>
                </c:pt>
                <c:pt idx="276" c:formatCode="yyyy/m/d">
                  <c:v>43158</c:v>
                </c:pt>
                <c:pt idx="277" c:formatCode="yyyy/m/d">
                  <c:v>43159</c:v>
                </c:pt>
                <c:pt idx="278" c:formatCode="yyyy/m/d">
                  <c:v>43160</c:v>
                </c:pt>
                <c:pt idx="279" c:formatCode="yyyy/m/d">
                  <c:v>43161</c:v>
                </c:pt>
                <c:pt idx="280" c:formatCode="yyyy/m/d">
                  <c:v>43164</c:v>
                </c:pt>
                <c:pt idx="281" c:formatCode="yyyy/m/d">
                  <c:v>43165</c:v>
                </c:pt>
                <c:pt idx="282" c:formatCode="yyyy/m/d">
                  <c:v>43166</c:v>
                </c:pt>
                <c:pt idx="283" c:formatCode="yyyy/m/d">
                  <c:v>43167</c:v>
                </c:pt>
                <c:pt idx="284" c:formatCode="yyyy/m/d">
                  <c:v>43168</c:v>
                </c:pt>
                <c:pt idx="285" c:formatCode="yyyy/m/d">
                  <c:v>43171</c:v>
                </c:pt>
                <c:pt idx="286" c:formatCode="yyyy/m/d">
                  <c:v>43172</c:v>
                </c:pt>
                <c:pt idx="287" c:formatCode="yyyy/m/d">
                  <c:v>43173</c:v>
                </c:pt>
                <c:pt idx="288" c:formatCode="yyyy/m/d">
                  <c:v>43174</c:v>
                </c:pt>
                <c:pt idx="289" c:formatCode="yyyy/m/d">
                  <c:v>43175</c:v>
                </c:pt>
                <c:pt idx="290" c:formatCode="yyyy/m/d">
                  <c:v>43178</c:v>
                </c:pt>
                <c:pt idx="291" c:formatCode="yyyy/m/d">
                  <c:v>43179</c:v>
                </c:pt>
                <c:pt idx="292" c:formatCode="yyyy/m/d">
                  <c:v>43180</c:v>
                </c:pt>
                <c:pt idx="293" c:formatCode="yyyy/m/d">
                  <c:v>43181</c:v>
                </c:pt>
                <c:pt idx="294" c:formatCode="yyyy/m/d">
                  <c:v>43182</c:v>
                </c:pt>
                <c:pt idx="295" c:formatCode="yyyy/m/d">
                  <c:v>43185</c:v>
                </c:pt>
                <c:pt idx="296" c:formatCode="yyyy/m/d">
                  <c:v>43186</c:v>
                </c:pt>
                <c:pt idx="297" c:formatCode="yyyy/m/d">
                  <c:v>43187</c:v>
                </c:pt>
                <c:pt idx="298" c:formatCode="yyyy/m/d">
                  <c:v>43188</c:v>
                </c:pt>
                <c:pt idx="299" c:formatCode="yyyy/m/d">
                  <c:v>43189</c:v>
                </c:pt>
                <c:pt idx="300" c:formatCode="yyyy/m/d">
                  <c:v>43192</c:v>
                </c:pt>
                <c:pt idx="301" c:formatCode="yyyy/m/d">
                  <c:v>43193</c:v>
                </c:pt>
                <c:pt idx="302" c:formatCode="yyyy/m/d">
                  <c:v>43194</c:v>
                </c:pt>
                <c:pt idx="303" c:formatCode="yyyy/m/d">
                  <c:v>43199</c:v>
                </c:pt>
                <c:pt idx="304" c:formatCode="yyyy/m/d">
                  <c:v>43200</c:v>
                </c:pt>
                <c:pt idx="305" c:formatCode="yyyy/m/d">
                  <c:v>43201</c:v>
                </c:pt>
                <c:pt idx="306" c:formatCode="yyyy/m/d">
                  <c:v>43202</c:v>
                </c:pt>
                <c:pt idx="307" c:formatCode="yyyy/m/d">
                  <c:v>43203</c:v>
                </c:pt>
                <c:pt idx="308" c:formatCode="yyyy/m/d">
                  <c:v>43206</c:v>
                </c:pt>
                <c:pt idx="309" c:formatCode="yyyy/m/d">
                  <c:v>43207</c:v>
                </c:pt>
                <c:pt idx="310" c:formatCode="yyyy/m/d">
                  <c:v>43208</c:v>
                </c:pt>
                <c:pt idx="311" c:formatCode="yyyy/m/d">
                  <c:v>43209</c:v>
                </c:pt>
                <c:pt idx="312" c:formatCode="yyyy/m/d">
                  <c:v>43210</c:v>
                </c:pt>
                <c:pt idx="313" c:formatCode="yyyy/m/d">
                  <c:v>43213</c:v>
                </c:pt>
                <c:pt idx="314" c:formatCode="yyyy/m/d">
                  <c:v>43214</c:v>
                </c:pt>
                <c:pt idx="315" c:formatCode="yyyy/m/d">
                  <c:v>43215</c:v>
                </c:pt>
                <c:pt idx="316" c:formatCode="yyyy/m/d">
                  <c:v>43216</c:v>
                </c:pt>
                <c:pt idx="317" c:formatCode="yyyy/m/d">
                  <c:v>43217</c:v>
                </c:pt>
                <c:pt idx="318" c:formatCode="yyyy/m/d">
                  <c:v>43222</c:v>
                </c:pt>
                <c:pt idx="319" c:formatCode="yyyy/m/d">
                  <c:v>43223</c:v>
                </c:pt>
                <c:pt idx="320" c:formatCode="yyyy/m/d">
                  <c:v>43224</c:v>
                </c:pt>
                <c:pt idx="321" c:formatCode="yyyy/m/d">
                  <c:v>43227</c:v>
                </c:pt>
                <c:pt idx="322" c:formatCode="yyyy/m/d">
                  <c:v>43228</c:v>
                </c:pt>
                <c:pt idx="323" c:formatCode="yyyy/m/d">
                  <c:v>43229</c:v>
                </c:pt>
                <c:pt idx="324" c:formatCode="yyyy/m/d">
                  <c:v>43230</c:v>
                </c:pt>
                <c:pt idx="325" c:formatCode="yyyy/m/d">
                  <c:v>43231</c:v>
                </c:pt>
                <c:pt idx="326" c:formatCode="yyyy/m/d">
                  <c:v>43234</c:v>
                </c:pt>
                <c:pt idx="327" c:formatCode="yyyy/m/d">
                  <c:v>43235</c:v>
                </c:pt>
                <c:pt idx="328" c:formatCode="yyyy/m/d">
                  <c:v>43236</c:v>
                </c:pt>
                <c:pt idx="329" c:formatCode="yyyy/m/d">
                  <c:v>43237</c:v>
                </c:pt>
                <c:pt idx="330" c:formatCode="yyyy/m/d">
                  <c:v>43238</c:v>
                </c:pt>
                <c:pt idx="331" c:formatCode="yyyy/m/d">
                  <c:v>43241</c:v>
                </c:pt>
                <c:pt idx="332" c:formatCode="yyyy/m/d">
                  <c:v>43242</c:v>
                </c:pt>
                <c:pt idx="333" c:formatCode="yyyy/m/d">
                  <c:v>43243</c:v>
                </c:pt>
                <c:pt idx="334" c:formatCode="yyyy/m/d">
                  <c:v>43244</c:v>
                </c:pt>
                <c:pt idx="335" c:formatCode="yyyy/m/d">
                  <c:v>43245</c:v>
                </c:pt>
                <c:pt idx="336" c:formatCode="yyyy/m/d">
                  <c:v>43248</c:v>
                </c:pt>
                <c:pt idx="337" c:formatCode="yyyy/m/d">
                  <c:v>43249</c:v>
                </c:pt>
                <c:pt idx="338" c:formatCode="yyyy/m/d">
                  <c:v>43250</c:v>
                </c:pt>
                <c:pt idx="339" c:formatCode="yyyy/m/d">
                  <c:v>43251</c:v>
                </c:pt>
                <c:pt idx="340" c:formatCode="yyyy/m/d">
                  <c:v>43252</c:v>
                </c:pt>
                <c:pt idx="341" c:formatCode="yyyy/m/d">
                  <c:v>43255</c:v>
                </c:pt>
                <c:pt idx="342" c:formatCode="yyyy/m/d">
                  <c:v>43256</c:v>
                </c:pt>
                <c:pt idx="343" c:formatCode="yyyy/m/d">
                  <c:v>43257</c:v>
                </c:pt>
                <c:pt idx="344" c:formatCode="yyyy/m/d">
                  <c:v>43258</c:v>
                </c:pt>
                <c:pt idx="345" c:formatCode="yyyy/m/d">
                  <c:v>43259</c:v>
                </c:pt>
                <c:pt idx="346" c:formatCode="yyyy/m/d">
                  <c:v>43262</c:v>
                </c:pt>
                <c:pt idx="347" c:formatCode="yyyy/m/d">
                  <c:v>43263</c:v>
                </c:pt>
                <c:pt idx="348" c:formatCode="yyyy/m/d">
                  <c:v>43264</c:v>
                </c:pt>
                <c:pt idx="349" c:formatCode="yyyy/m/d">
                  <c:v>43265</c:v>
                </c:pt>
                <c:pt idx="350" c:formatCode="yyyy/m/d">
                  <c:v>43266</c:v>
                </c:pt>
                <c:pt idx="351" c:formatCode="yyyy/m/d">
                  <c:v>43270</c:v>
                </c:pt>
                <c:pt idx="352" c:formatCode="yyyy/m/d">
                  <c:v>43271</c:v>
                </c:pt>
                <c:pt idx="353" c:formatCode="yyyy/m/d">
                  <c:v>43272</c:v>
                </c:pt>
                <c:pt idx="354" c:formatCode="yyyy/m/d">
                  <c:v>43273</c:v>
                </c:pt>
                <c:pt idx="355" c:formatCode="yyyy/m/d">
                  <c:v>43276</c:v>
                </c:pt>
                <c:pt idx="356" c:formatCode="yyyy/m/d">
                  <c:v>43277</c:v>
                </c:pt>
                <c:pt idx="357" c:formatCode="yyyy/m/d">
                  <c:v>43278</c:v>
                </c:pt>
                <c:pt idx="358" c:formatCode="yyyy/m/d">
                  <c:v>43279</c:v>
                </c:pt>
                <c:pt idx="359" c:formatCode="yyyy/m/d">
                  <c:v>43280</c:v>
                </c:pt>
                <c:pt idx="360" c:formatCode="yyyy/m/d">
                  <c:v>43283</c:v>
                </c:pt>
                <c:pt idx="361" c:formatCode="yyyy/m/d">
                  <c:v>43284</c:v>
                </c:pt>
                <c:pt idx="362" c:formatCode="yyyy/m/d">
                  <c:v>43285</c:v>
                </c:pt>
                <c:pt idx="363" c:formatCode="yyyy/m/d">
                  <c:v>43286</c:v>
                </c:pt>
                <c:pt idx="364" c:formatCode="yyyy/m/d">
                  <c:v>43287</c:v>
                </c:pt>
                <c:pt idx="365" c:formatCode="yyyy/m/d">
                  <c:v>43290</c:v>
                </c:pt>
                <c:pt idx="366" c:formatCode="yyyy/m/d">
                  <c:v>43291</c:v>
                </c:pt>
                <c:pt idx="367" c:formatCode="yyyy/m/d">
                  <c:v>43292</c:v>
                </c:pt>
                <c:pt idx="368" c:formatCode="yyyy/m/d">
                  <c:v>43293</c:v>
                </c:pt>
                <c:pt idx="369" c:formatCode="yyyy/m/d">
                  <c:v>43294</c:v>
                </c:pt>
                <c:pt idx="370" c:formatCode="yyyy/m/d">
                  <c:v>43297</c:v>
                </c:pt>
                <c:pt idx="371" c:formatCode="yyyy/m/d">
                  <c:v>43298</c:v>
                </c:pt>
                <c:pt idx="372" c:formatCode="yyyy/m/d">
                  <c:v>43299</c:v>
                </c:pt>
                <c:pt idx="373" c:formatCode="yyyy/m/d">
                  <c:v>43300</c:v>
                </c:pt>
                <c:pt idx="374" c:formatCode="yyyy/m/d">
                  <c:v>43301</c:v>
                </c:pt>
                <c:pt idx="375" c:formatCode="yyyy/m/d">
                  <c:v>43304</c:v>
                </c:pt>
                <c:pt idx="376" c:formatCode="yyyy/m/d">
                  <c:v>43305</c:v>
                </c:pt>
                <c:pt idx="377" c:formatCode="yyyy/m/d">
                  <c:v>43306</c:v>
                </c:pt>
                <c:pt idx="378" c:formatCode="yyyy/m/d">
                  <c:v>43307</c:v>
                </c:pt>
                <c:pt idx="379" c:formatCode="yyyy/m/d">
                  <c:v>43308</c:v>
                </c:pt>
                <c:pt idx="380" c:formatCode="yyyy/m/d">
                  <c:v>43311</c:v>
                </c:pt>
                <c:pt idx="381" c:formatCode="yyyy/m/d">
                  <c:v>43312</c:v>
                </c:pt>
                <c:pt idx="382" c:formatCode="yyyy/m/d">
                  <c:v>43313</c:v>
                </c:pt>
                <c:pt idx="383" c:formatCode="yyyy/m/d">
                  <c:v>43314</c:v>
                </c:pt>
                <c:pt idx="384" c:formatCode="yyyy/m/d">
                  <c:v>43315</c:v>
                </c:pt>
                <c:pt idx="385" c:formatCode="yyyy/m/d">
                  <c:v>43318</c:v>
                </c:pt>
                <c:pt idx="386" c:formatCode="yyyy/m/d">
                  <c:v>43319</c:v>
                </c:pt>
                <c:pt idx="387" c:formatCode="yyyy/m/d">
                  <c:v>43320</c:v>
                </c:pt>
                <c:pt idx="388" c:formatCode="yyyy/m/d">
                  <c:v>43321</c:v>
                </c:pt>
                <c:pt idx="389" c:formatCode="yyyy/m/d">
                  <c:v>43322</c:v>
                </c:pt>
                <c:pt idx="390" c:formatCode="yyyy/m/d">
                  <c:v>43325</c:v>
                </c:pt>
                <c:pt idx="391" c:formatCode="yyyy/m/d">
                  <c:v>43326</c:v>
                </c:pt>
                <c:pt idx="392" c:formatCode="yyyy/m/d">
                  <c:v>43327</c:v>
                </c:pt>
                <c:pt idx="393" c:formatCode="yyyy/m/d">
                  <c:v>43328</c:v>
                </c:pt>
                <c:pt idx="394" c:formatCode="yyyy/m/d">
                  <c:v>43329</c:v>
                </c:pt>
                <c:pt idx="395" c:formatCode="yyyy/m/d">
                  <c:v>43332</c:v>
                </c:pt>
                <c:pt idx="396" c:formatCode="yyyy/m/d">
                  <c:v>43333</c:v>
                </c:pt>
                <c:pt idx="397" c:formatCode="yyyy/m/d">
                  <c:v>43334</c:v>
                </c:pt>
                <c:pt idx="398" c:formatCode="yyyy/m/d">
                  <c:v>43335</c:v>
                </c:pt>
                <c:pt idx="399" c:formatCode="yyyy/m/d">
                  <c:v>43336</c:v>
                </c:pt>
                <c:pt idx="400" c:formatCode="yyyy/m/d">
                  <c:v>43339</c:v>
                </c:pt>
                <c:pt idx="401" c:formatCode="yyyy/m/d">
                  <c:v>43340</c:v>
                </c:pt>
                <c:pt idx="402" c:formatCode="yyyy/m/d">
                  <c:v>43341</c:v>
                </c:pt>
                <c:pt idx="403" c:formatCode="yyyy/m/d">
                  <c:v>43342</c:v>
                </c:pt>
                <c:pt idx="404" c:formatCode="yyyy/m/d">
                  <c:v>43343</c:v>
                </c:pt>
                <c:pt idx="405" c:formatCode="yyyy/m/d">
                  <c:v>43346</c:v>
                </c:pt>
                <c:pt idx="406" c:formatCode="yyyy/m/d">
                  <c:v>43347</c:v>
                </c:pt>
                <c:pt idx="407" c:formatCode="yyyy/m/d">
                  <c:v>43348</c:v>
                </c:pt>
                <c:pt idx="408" c:formatCode="yyyy/m/d">
                  <c:v>43349</c:v>
                </c:pt>
                <c:pt idx="409" c:formatCode="yyyy/m/d">
                  <c:v>43350</c:v>
                </c:pt>
                <c:pt idx="410" c:formatCode="yyyy/m/d">
                  <c:v>43353</c:v>
                </c:pt>
                <c:pt idx="411" c:formatCode="yyyy/m/d">
                  <c:v>43354</c:v>
                </c:pt>
                <c:pt idx="412" c:formatCode="yyyy/m/d">
                  <c:v>43355</c:v>
                </c:pt>
                <c:pt idx="413" c:formatCode="yyyy/m/d">
                  <c:v>43356</c:v>
                </c:pt>
                <c:pt idx="414" c:formatCode="yyyy/m/d">
                  <c:v>43357</c:v>
                </c:pt>
                <c:pt idx="415" c:formatCode="yyyy/m/d">
                  <c:v>43360</c:v>
                </c:pt>
                <c:pt idx="416" c:formatCode="yyyy/m/d">
                  <c:v>43361</c:v>
                </c:pt>
                <c:pt idx="417" c:formatCode="yyyy/m/d">
                  <c:v>43362</c:v>
                </c:pt>
                <c:pt idx="418" c:formatCode="yyyy/m/d">
                  <c:v>43363</c:v>
                </c:pt>
                <c:pt idx="419" c:formatCode="yyyy/m/d">
                  <c:v>43364</c:v>
                </c:pt>
                <c:pt idx="420" c:formatCode="yyyy/m/d">
                  <c:v>43368</c:v>
                </c:pt>
                <c:pt idx="421" c:formatCode="yyyy/m/d">
                  <c:v>43369</c:v>
                </c:pt>
                <c:pt idx="422" c:formatCode="yyyy/m/d">
                  <c:v>43370</c:v>
                </c:pt>
                <c:pt idx="423" c:formatCode="yyyy/m/d">
                  <c:v>43371</c:v>
                </c:pt>
                <c:pt idx="424" c:formatCode="yyyy/m/d">
                  <c:v>43381</c:v>
                </c:pt>
                <c:pt idx="425" c:formatCode="yyyy/m/d">
                  <c:v>43382</c:v>
                </c:pt>
                <c:pt idx="426" c:formatCode="yyyy/m/d">
                  <c:v>43383</c:v>
                </c:pt>
                <c:pt idx="427" c:formatCode="yyyy/m/d">
                  <c:v>43384</c:v>
                </c:pt>
                <c:pt idx="428" c:formatCode="yyyy/m/d">
                  <c:v>43385</c:v>
                </c:pt>
                <c:pt idx="429" c:formatCode="yyyy/m/d">
                  <c:v>43388</c:v>
                </c:pt>
                <c:pt idx="430" c:formatCode="yyyy/m/d">
                  <c:v>43389</c:v>
                </c:pt>
                <c:pt idx="431" c:formatCode="yyyy/m/d">
                  <c:v>43390</c:v>
                </c:pt>
                <c:pt idx="432" c:formatCode="yyyy/m/d">
                  <c:v>43391</c:v>
                </c:pt>
                <c:pt idx="433" c:formatCode="yyyy/m/d">
                  <c:v>43392</c:v>
                </c:pt>
                <c:pt idx="434" c:formatCode="yyyy/m/d">
                  <c:v>43395</c:v>
                </c:pt>
                <c:pt idx="435" c:formatCode="yyyy/m/d">
                  <c:v>43396</c:v>
                </c:pt>
                <c:pt idx="436" c:formatCode="yyyy/m/d">
                  <c:v>43397</c:v>
                </c:pt>
                <c:pt idx="437" c:formatCode="yyyy/m/d">
                  <c:v>43398</c:v>
                </c:pt>
                <c:pt idx="438" c:formatCode="yyyy/m/d">
                  <c:v>43399</c:v>
                </c:pt>
                <c:pt idx="439" c:formatCode="yyyy/m/d">
                  <c:v>43402</c:v>
                </c:pt>
                <c:pt idx="440" c:formatCode="yyyy/m/d">
                  <c:v>43403</c:v>
                </c:pt>
                <c:pt idx="441" c:formatCode="yyyy/m/d">
                  <c:v>43404</c:v>
                </c:pt>
                <c:pt idx="442" c:formatCode="yyyy/m/d">
                  <c:v>43405</c:v>
                </c:pt>
                <c:pt idx="443" c:formatCode="yyyy/m/d">
                  <c:v>43406</c:v>
                </c:pt>
                <c:pt idx="444" c:formatCode="yyyy/m/d">
                  <c:v>43409</c:v>
                </c:pt>
                <c:pt idx="445" c:formatCode="yyyy/m/d">
                  <c:v>43410</c:v>
                </c:pt>
                <c:pt idx="446" c:formatCode="yyyy/m/d">
                  <c:v>43411</c:v>
                </c:pt>
                <c:pt idx="447" c:formatCode="yyyy/m/d">
                  <c:v>43412</c:v>
                </c:pt>
                <c:pt idx="448" c:formatCode="yyyy/m/d">
                  <c:v>43413</c:v>
                </c:pt>
                <c:pt idx="449" c:formatCode="yyyy/m/d">
                  <c:v>43416</c:v>
                </c:pt>
                <c:pt idx="450" c:formatCode="yyyy/m/d">
                  <c:v>43417</c:v>
                </c:pt>
                <c:pt idx="451" c:formatCode="yyyy/m/d">
                  <c:v>43418</c:v>
                </c:pt>
                <c:pt idx="452" c:formatCode="yyyy/m/d">
                  <c:v>43419</c:v>
                </c:pt>
                <c:pt idx="453" c:formatCode="yyyy/m/d">
                  <c:v>43420</c:v>
                </c:pt>
                <c:pt idx="454" c:formatCode="yyyy/m/d">
                  <c:v>43423</c:v>
                </c:pt>
                <c:pt idx="455" c:formatCode="yyyy/m/d">
                  <c:v>43424</c:v>
                </c:pt>
                <c:pt idx="456" c:formatCode="yyyy/m/d">
                  <c:v>43425</c:v>
                </c:pt>
                <c:pt idx="457" c:formatCode="yyyy/m/d">
                  <c:v>43426</c:v>
                </c:pt>
                <c:pt idx="458" c:formatCode="yyyy/m/d">
                  <c:v>43427</c:v>
                </c:pt>
                <c:pt idx="459" c:formatCode="yyyy/m/d">
                  <c:v>43430</c:v>
                </c:pt>
                <c:pt idx="460" c:formatCode="yyyy/m/d">
                  <c:v>43431</c:v>
                </c:pt>
                <c:pt idx="461" c:formatCode="yyyy/m/d">
                  <c:v>43432</c:v>
                </c:pt>
                <c:pt idx="462" c:formatCode="yyyy/m/d">
                  <c:v>43433</c:v>
                </c:pt>
                <c:pt idx="463" c:formatCode="yyyy/m/d">
                  <c:v>43434</c:v>
                </c:pt>
                <c:pt idx="464" c:formatCode="yyyy/m/d">
                  <c:v>43437</c:v>
                </c:pt>
                <c:pt idx="465" c:formatCode="yyyy/m/d">
                  <c:v>43438</c:v>
                </c:pt>
                <c:pt idx="468" c:formatCode="yyyy/m/d">
                  <c:v>43439</c:v>
                </c:pt>
                <c:pt idx="469" c:formatCode="yyyy/m/d">
                  <c:v>43440</c:v>
                </c:pt>
                <c:pt idx="470" c:formatCode="yyyy/m/d">
                  <c:v>43441</c:v>
                </c:pt>
                <c:pt idx="471" c:formatCode="yyyy/m/d">
                  <c:v>43444</c:v>
                </c:pt>
                <c:pt idx="472" c:formatCode="yyyy/m/d">
                  <c:v>43445</c:v>
                </c:pt>
                <c:pt idx="473" c:formatCode="yyyy/m/d">
                  <c:v>43446</c:v>
                </c:pt>
                <c:pt idx="474" c:formatCode="yyyy/m/d">
                  <c:v>43447</c:v>
                </c:pt>
                <c:pt idx="475" c:formatCode="yyyy/m/d">
                  <c:v>43448</c:v>
                </c:pt>
                <c:pt idx="476" c:formatCode="yyyy/m/d">
                  <c:v>43451</c:v>
                </c:pt>
                <c:pt idx="477" c:formatCode="yyyy/m/d">
                  <c:v>43452</c:v>
                </c:pt>
                <c:pt idx="478" c:formatCode="yyyy/m/d">
                  <c:v>43453</c:v>
                </c:pt>
                <c:pt idx="479" c:formatCode="yyyy/m/d">
                  <c:v>43454</c:v>
                </c:pt>
                <c:pt idx="480" c:formatCode="yyyy/m/d">
                  <c:v>43455</c:v>
                </c:pt>
                <c:pt idx="481" c:formatCode="yyyy/m/d">
                  <c:v>43458</c:v>
                </c:pt>
                <c:pt idx="482" c:formatCode="yyyy/m/d">
                  <c:v>43459</c:v>
                </c:pt>
                <c:pt idx="483" c:formatCode="yyyy/m/d">
                  <c:v>43460</c:v>
                </c:pt>
                <c:pt idx="484" c:formatCode="yyyy/m/d">
                  <c:v>43461</c:v>
                </c:pt>
                <c:pt idx="485" c:formatCode="yyyy/m/d">
                  <c:v>43462</c:v>
                </c:pt>
                <c:pt idx="486" c:formatCode="yyyy/m/d">
                  <c:v>43467</c:v>
                </c:pt>
                <c:pt idx="487" c:formatCode="yyyy/m/d">
                  <c:v>43468</c:v>
                </c:pt>
                <c:pt idx="488" c:formatCode="yyyy/m/d">
                  <c:v>43469</c:v>
                </c:pt>
                <c:pt idx="489" c:formatCode="yyyy/m/d">
                  <c:v>43472</c:v>
                </c:pt>
                <c:pt idx="490" c:formatCode="yyyy/m/d">
                  <c:v>43473</c:v>
                </c:pt>
                <c:pt idx="491" c:formatCode="yyyy/m/d">
                  <c:v>43474</c:v>
                </c:pt>
                <c:pt idx="492" c:formatCode="yyyy/m/d">
                  <c:v>43475</c:v>
                </c:pt>
                <c:pt idx="493" c:formatCode="yyyy/m/d">
                  <c:v>43476</c:v>
                </c:pt>
                <c:pt idx="494" c:formatCode="yyyy/m/d">
                  <c:v>43479</c:v>
                </c:pt>
                <c:pt idx="495" c:formatCode="yyyy/m/d">
                  <c:v>43480</c:v>
                </c:pt>
                <c:pt idx="496" c:formatCode="yyyy/m/d">
                  <c:v>43481</c:v>
                </c:pt>
                <c:pt idx="497" c:formatCode="yyyy/m/d">
                  <c:v>43482</c:v>
                </c:pt>
                <c:pt idx="498" c:formatCode="yyyy/m/d">
                  <c:v>43483</c:v>
                </c:pt>
                <c:pt idx="499" c:formatCode="yyyy/m/d">
                  <c:v>43486</c:v>
                </c:pt>
                <c:pt idx="500" c:formatCode="yyyy/m/d">
                  <c:v>43487</c:v>
                </c:pt>
                <c:pt idx="501" c:formatCode="yyyy/m/d">
                  <c:v>43488</c:v>
                </c:pt>
                <c:pt idx="502" c:formatCode="yyyy/m/d">
                  <c:v>43489</c:v>
                </c:pt>
                <c:pt idx="503" c:formatCode="yyyy/m/d">
                  <c:v>43490</c:v>
                </c:pt>
                <c:pt idx="504" c:formatCode="yyyy/m/d">
                  <c:v>43493</c:v>
                </c:pt>
                <c:pt idx="505" c:formatCode="yyyy/m/d">
                  <c:v>43494</c:v>
                </c:pt>
                <c:pt idx="506" c:formatCode="yyyy/m/d">
                  <c:v>43495</c:v>
                </c:pt>
                <c:pt idx="507" c:formatCode="yyyy/m/d">
                  <c:v>43496</c:v>
                </c:pt>
                <c:pt idx="508" c:formatCode="yyyy/m/d">
                  <c:v>43497</c:v>
                </c:pt>
                <c:pt idx="509" c:formatCode="yyyy/m/d">
                  <c:v>43507</c:v>
                </c:pt>
                <c:pt idx="510" c:formatCode="yyyy/m/d">
                  <c:v>43508</c:v>
                </c:pt>
                <c:pt idx="511" c:formatCode="yyyy/m/d">
                  <c:v>43509</c:v>
                </c:pt>
                <c:pt idx="512" c:formatCode="yyyy/m/d">
                  <c:v>43510</c:v>
                </c:pt>
                <c:pt idx="513" c:formatCode="yyyy/m/d">
                  <c:v>43511</c:v>
                </c:pt>
                <c:pt idx="514" c:formatCode="yyyy/m/d">
                  <c:v>43514</c:v>
                </c:pt>
                <c:pt idx="515" c:formatCode="yyyy/m/d">
                  <c:v>43515</c:v>
                </c:pt>
                <c:pt idx="516" c:formatCode="yyyy/m/d">
                  <c:v>43516</c:v>
                </c:pt>
                <c:pt idx="517" c:formatCode="yyyy/m/d">
                  <c:v>43517</c:v>
                </c:pt>
                <c:pt idx="518" c:formatCode="yyyy/m/d">
                  <c:v>43518</c:v>
                </c:pt>
                <c:pt idx="519" c:formatCode="yyyy/m/d">
                  <c:v>43521</c:v>
                </c:pt>
                <c:pt idx="520" c:formatCode="yyyy/m/d">
                  <c:v>43522</c:v>
                </c:pt>
                <c:pt idx="521" c:formatCode="yyyy/m/d">
                  <c:v>43523</c:v>
                </c:pt>
                <c:pt idx="522" c:formatCode="yyyy/m/d">
                  <c:v>43524</c:v>
                </c:pt>
                <c:pt idx="523" c:formatCode="yyyy/m/d">
                  <c:v>43525</c:v>
                </c:pt>
                <c:pt idx="524" c:formatCode="yyyy/m/d">
                  <c:v>43528</c:v>
                </c:pt>
                <c:pt idx="525" c:formatCode="yyyy/m/d">
                  <c:v>43529</c:v>
                </c:pt>
                <c:pt idx="526" c:formatCode="yyyy/m/d">
                  <c:v>43530</c:v>
                </c:pt>
                <c:pt idx="527" c:formatCode="yyyy/m/d">
                  <c:v>43531</c:v>
                </c:pt>
                <c:pt idx="528" c:formatCode="yyyy/m/d">
                  <c:v>43532</c:v>
                </c:pt>
                <c:pt idx="529" c:formatCode="yyyy/m/d">
                  <c:v>43535</c:v>
                </c:pt>
                <c:pt idx="530" c:formatCode="yyyy/m/d">
                  <c:v>43536</c:v>
                </c:pt>
                <c:pt idx="531" c:formatCode="yyyy/m/d">
                  <c:v>43537</c:v>
                </c:pt>
                <c:pt idx="532" c:formatCode="yyyy/m/d">
                  <c:v>43538</c:v>
                </c:pt>
                <c:pt idx="533" c:formatCode="yyyy/m/d">
                  <c:v>43539</c:v>
                </c:pt>
                <c:pt idx="534" c:formatCode="yyyy/m/d">
                  <c:v>43542</c:v>
                </c:pt>
                <c:pt idx="535" c:formatCode="yyyy/m/d">
                  <c:v>43543</c:v>
                </c:pt>
                <c:pt idx="536" c:formatCode="yyyy/m/d">
                  <c:v>43544</c:v>
                </c:pt>
                <c:pt idx="537" c:formatCode="yyyy/m/d">
                  <c:v>43545</c:v>
                </c:pt>
                <c:pt idx="538" c:formatCode="yyyy/m/d">
                  <c:v>43546</c:v>
                </c:pt>
                <c:pt idx="539" c:formatCode="yyyy/m/d">
                  <c:v>43549</c:v>
                </c:pt>
                <c:pt idx="540" c:formatCode="yyyy/m/d">
                  <c:v>43550</c:v>
                </c:pt>
                <c:pt idx="541" c:formatCode="yyyy/m/d">
                  <c:v>43551</c:v>
                </c:pt>
                <c:pt idx="542" c:formatCode="yyyy/m/d">
                  <c:v>43552</c:v>
                </c:pt>
                <c:pt idx="543" c:formatCode="yyyy/m/d">
                  <c:v>43553</c:v>
                </c:pt>
                <c:pt idx="544" c:formatCode="yyyy/m/d">
                  <c:v>43556</c:v>
                </c:pt>
                <c:pt idx="545" c:formatCode="yyyy/m/d">
                  <c:v>43557</c:v>
                </c:pt>
                <c:pt idx="546" c:formatCode="yyyy/m/d">
                  <c:v>43558</c:v>
                </c:pt>
                <c:pt idx="547" c:formatCode="yyyy/m/d">
                  <c:v>43559</c:v>
                </c:pt>
                <c:pt idx="548" c:formatCode="yyyy/m/d">
                  <c:v>43563</c:v>
                </c:pt>
                <c:pt idx="549" c:formatCode="yyyy/m/d">
                  <c:v>43564</c:v>
                </c:pt>
                <c:pt idx="550" c:formatCode="yyyy/m/d">
                  <c:v>43565</c:v>
                </c:pt>
                <c:pt idx="551" c:formatCode="yyyy/m/d">
                  <c:v>43566</c:v>
                </c:pt>
                <c:pt idx="552" c:formatCode="yyyy/m/d">
                  <c:v>43567</c:v>
                </c:pt>
                <c:pt idx="553" c:formatCode="yyyy/m/d">
                  <c:v>43570</c:v>
                </c:pt>
                <c:pt idx="554" c:formatCode="yyyy/m/d">
                  <c:v>43571</c:v>
                </c:pt>
                <c:pt idx="555" c:formatCode="yyyy/m/d">
                  <c:v>43573</c:v>
                </c:pt>
                <c:pt idx="556" c:formatCode="yyyy/m/d">
                  <c:v>43574</c:v>
                </c:pt>
                <c:pt idx="557" c:formatCode="yyyy/m/d">
                  <c:v>43577</c:v>
                </c:pt>
                <c:pt idx="558" c:formatCode="yyyy/m/d">
                  <c:v>43578</c:v>
                </c:pt>
                <c:pt idx="559" c:formatCode="yyyy/m/d">
                  <c:v>43579</c:v>
                </c:pt>
                <c:pt idx="560" c:formatCode="yyyy/m/d">
                  <c:v>43584</c:v>
                </c:pt>
                <c:pt idx="561" c:formatCode="yyyy/m/d">
                  <c:v>43585</c:v>
                </c:pt>
                <c:pt idx="562" c:formatCode="yyyy/m/d">
                  <c:v>43591</c:v>
                </c:pt>
                <c:pt idx="563" c:formatCode="yyyy/m/d">
                  <c:v>43592</c:v>
                </c:pt>
                <c:pt idx="564" c:formatCode="yyyy/m/d">
                  <c:v>43593</c:v>
                </c:pt>
                <c:pt idx="565" c:formatCode="yyyy/m/d">
                  <c:v>43594</c:v>
                </c:pt>
                <c:pt idx="566" c:formatCode="yyyy/m/d">
                  <c:v>43595</c:v>
                </c:pt>
                <c:pt idx="567" c:formatCode="yyyy/m/d">
                  <c:v>43598</c:v>
                </c:pt>
                <c:pt idx="568" c:formatCode="yyyy/m/d">
                  <c:v>43599</c:v>
                </c:pt>
                <c:pt idx="569" c:formatCode="yyyy/m/d">
                  <c:v>43600</c:v>
                </c:pt>
                <c:pt idx="570" c:formatCode="yyyy/m/d">
                  <c:v>43601</c:v>
                </c:pt>
                <c:pt idx="571" c:formatCode="yyyy/m/d">
                  <c:v>43602</c:v>
                </c:pt>
                <c:pt idx="572" c:formatCode="yyyy/m/d">
                  <c:v>43605</c:v>
                </c:pt>
                <c:pt idx="573" c:formatCode="yyyy/m/d">
                  <c:v>43606</c:v>
                </c:pt>
                <c:pt idx="574" c:formatCode="yyyy/m/d">
                  <c:v>43607</c:v>
                </c:pt>
                <c:pt idx="575" c:formatCode="yyyy/m/d">
                  <c:v>43608</c:v>
                </c:pt>
                <c:pt idx="576" c:formatCode="yyyy/m/d">
                  <c:v>43609</c:v>
                </c:pt>
                <c:pt idx="577" c:formatCode="yyyy/m/d">
                  <c:v>43612</c:v>
                </c:pt>
                <c:pt idx="578" c:formatCode="yyyy/m/d">
                  <c:v>43613</c:v>
                </c:pt>
                <c:pt idx="579" c:formatCode="yyyy/m/d">
                  <c:v>43614</c:v>
                </c:pt>
                <c:pt idx="580" c:formatCode="yyyy/m/d">
                  <c:v>43615</c:v>
                </c:pt>
                <c:pt idx="581" c:formatCode="yyyy/m/d">
                  <c:v>43616</c:v>
                </c:pt>
                <c:pt idx="582" c:formatCode="yyyy/m/d">
                  <c:v>43619</c:v>
                </c:pt>
                <c:pt idx="583" c:formatCode="yyyy/m/d">
                  <c:v>43620</c:v>
                </c:pt>
                <c:pt idx="584" c:formatCode="yyyy/m/d">
                  <c:v>43621</c:v>
                </c:pt>
                <c:pt idx="585" c:formatCode="yyyy/m/d">
                  <c:v>43622</c:v>
                </c:pt>
                <c:pt idx="586" c:formatCode="yyyy/m/d">
                  <c:v>43626</c:v>
                </c:pt>
                <c:pt idx="587" c:formatCode="yyyy/m/d">
                  <c:v>43627</c:v>
                </c:pt>
                <c:pt idx="588" c:formatCode="yyyy/m/d">
                  <c:v>43628</c:v>
                </c:pt>
                <c:pt idx="589" c:formatCode="yyyy/m/d">
                  <c:v>43629</c:v>
                </c:pt>
                <c:pt idx="590" c:formatCode="yyyy/m/d">
                  <c:v>43630</c:v>
                </c:pt>
                <c:pt idx="591" c:formatCode="yyyy/m/d">
                  <c:v>43633</c:v>
                </c:pt>
                <c:pt idx="592" c:formatCode="yyyy/m/d">
                  <c:v>43634</c:v>
                </c:pt>
                <c:pt idx="593" c:formatCode="yyyy/m/d">
                  <c:v>43635</c:v>
                </c:pt>
                <c:pt idx="594" c:formatCode="yyyy/m/d">
                  <c:v>43636</c:v>
                </c:pt>
                <c:pt idx="595" c:formatCode="yyyy/m/d">
                  <c:v>43637</c:v>
                </c:pt>
                <c:pt idx="596" c:formatCode="yyyy/m/d">
                  <c:v>43640</c:v>
                </c:pt>
                <c:pt idx="597" c:formatCode="yyyy/m/d">
                  <c:v>43641</c:v>
                </c:pt>
                <c:pt idx="598" c:formatCode="yyyy/m/d">
                  <c:v>43642</c:v>
                </c:pt>
                <c:pt idx="599" c:formatCode="yyyy/m/d">
                  <c:v>43643</c:v>
                </c:pt>
                <c:pt idx="600" c:formatCode="yyyy/m/d">
                  <c:v>43644</c:v>
                </c:pt>
                <c:pt idx="601" c:formatCode="yyyy/m/d">
                  <c:v>43647</c:v>
                </c:pt>
                <c:pt idx="602" c:formatCode="yyyy/m/d">
                  <c:v>43648</c:v>
                </c:pt>
                <c:pt idx="603" c:formatCode="yyyy/m/d">
                  <c:v>43649</c:v>
                </c:pt>
                <c:pt idx="604" c:formatCode="yyyy/m/d">
                  <c:v>43650</c:v>
                </c:pt>
                <c:pt idx="605" c:formatCode="yyyy/m/d">
                  <c:v>43651</c:v>
                </c:pt>
                <c:pt idx="606" c:formatCode="yyyy/m/d">
                  <c:v>43654</c:v>
                </c:pt>
                <c:pt idx="607" c:formatCode="yyyy/m/d">
                  <c:v>43655</c:v>
                </c:pt>
                <c:pt idx="608" c:formatCode="yyyy/m/d">
                  <c:v>43656</c:v>
                </c:pt>
                <c:pt idx="609" c:formatCode="yyyy/m/d">
                  <c:v>43657</c:v>
                </c:pt>
                <c:pt idx="610" c:formatCode="yyyy/m/d">
                  <c:v>43658</c:v>
                </c:pt>
                <c:pt idx="611" c:formatCode="yyyy/m/d">
                  <c:v>43661</c:v>
                </c:pt>
                <c:pt idx="612" c:formatCode="yyyy/m/d">
                  <c:v>43662</c:v>
                </c:pt>
                <c:pt idx="613" c:formatCode="yyyy/m/d">
                  <c:v>43663</c:v>
                </c:pt>
                <c:pt idx="614" c:formatCode="yyyy/m/d">
                  <c:v>43664</c:v>
                </c:pt>
                <c:pt idx="615" c:formatCode="yyyy/m/d">
                  <c:v>43665</c:v>
                </c:pt>
                <c:pt idx="616" c:formatCode="yyyy/m/d">
                  <c:v>43668</c:v>
                </c:pt>
                <c:pt idx="617" c:formatCode="yyyy/m/d">
                  <c:v>43669</c:v>
                </c:pt>
                <c:pt idx="618" c:formatCode="yyyy/m/d">
                  <c:v>43670</c:v>
                </c:pt>
                <c:pt idx="619" c:formatCode="yyyy/m/d">
                  <c:v>43671</c:v>
                </c:pt>
                <c:pt idx="620" c:formatCode="yyyy/m/d">
                  <c:v>43672</c:v>
                </c:pt>
                <c:pt idx="621" c:formatCode="yyyy/m/d">
                  <c:v>43675</c:v>
                </c:pt>
                <c:pt idx="622" c:formatCode="yyyy/m/d">
                  <c:v>43676</c:v>
                </c:pt>
                <c:pt idx="623" c:formatCode="yyyy/m/d">
                  <c:v>43677</c:v>
                </c:pt>
                <c:pt idx="624" c:formatCode="yyyy/m/d">
                  <c:v>43678</c:v>
                </c:pt>
                <c:pt idx="625" c:formatCode="yyyy/m/d">
                  <c:v>43679</c:v>
                </c:pt>
                <c:pt idx="626" c:formatCode="yyyy/m/d">
                  <c:v>43682</c:v>
                </c:pt>
                <c:pt idx="627" c:formatCode="yyyy/m/d">
                  <c:v>43683</c:v>
                </c:pt>
                <c:pt idx="628" c:formatCode="yyyy/m/d">
                  <c:v>43684</c:v>
                </c:pt>
                <c:pt idx="629" c:formatCode="yyyy/m/d">
                  <c:v>43685</c:v>
                </c:pt>
                <c:pt idx="630" c:formatCode="yyyy/m/d">
                  <c:v>43686</c:v>
                </c:pt>
                <c:pt idx="631" c:formatCode="yyyy/m/d">
                  <c:v>43689</c:v>
                </c:pt>
                <c:pt idx="632" c:formatCode="yyyy/m/d">
                  <c:v>43690</c:v>
                </c:pt>
                <c:pt idx="633" c:formatCode="yyyy/m/d">
                  <c:v>43691</c:v>
                </c:pt>
                <c:pt idx="634" c:formatCode="yyyy/m/d">
                  <c:v>43692</c:v>
                </c:pt>
                <c:pt idx="635" c:formatCode="yyyy/m/d">
                  <c:v>43693</c:v>
                </c:pt>
                <c:pt idx="636" c:formatCode="yyyy/m/d">
                  <c:v>43696</c:v>
                </c:pt>
                <c:pt idx="637" c:formatCode="yyyy/m/d">
                  <c:v>43697</c:v>
                </c:pt>
                <c:pt idx="638" c:formatCode="yyyy/m/d">
                  <c:v>43698</c:v>
                </c:pt>
                <c:pt idx="639" c:formatCode="yyyy/m/d">
                  <c:v>43699</c:v>
                </c:pt>
                <c:pt idx="640" c:formatCode="yyyy/m/d">
                  <c:v>43700</c:v>
                </c:pt>
                <c:pt idx="641" c:formatCode="yyyy/m/d">
                  <c:v>43703</c:v>
                </c:pt>
                <c:pt idx="642" c:formatCode="yyyy/m/d">
                  <c:v>43704</c:v>
                </c:pt>
                <c:pt idx="643" c:formatCode="yyyy/m/d">
                  <c:v>43705</c:v>
                </c:pt>
                <c:pt idx="644" c:formatCode="yyyy/m/d">
                  <c:v>43706</c:v>
                </c:pt>
                <c:pt idx="645" c:formatCode="yyyy/m/d">
                  <c:v>43707</c:v>
                </c:pt>
                <c:pt idx="646" c:formatCode="yyyy/m/d">
                  <c:v>43710</c:v>
                </c:pt>
                <c:pt idx="647" c:formatCode="yyyy/m/d">
                  <c:v>43711</c:v>
                </c:pt>
                <c:pt idx="648" c:formatCode="yyyy/m/d">
                  <c:v>43712</c:v>
                </c:pt>
                <c:pt idx="649" c:formatCode="yyyy/m/d">
                  <c:v>43713</c:v>
                </c:pt>
                <c:pt idx="650" c:formatCode="yyyy/m/d">
                  <c:v>43714</c:v>
                </c:pt>
                <c:pt idx="651" c:formatCode="yyyy/m/d">
                  <c:v>43717</c:v>
                </c:pt>
                <c:pt idx="652" c:formatCode="yyyy/m/d">
                  <c:v>43718</c:v>
                </c:pt>
                <c:pt idx="653" c:formatCode="yyyy/m/d">
                  <c:v>43719</c:v>
                </c:pt>
                <c:pt idx="654" c:formatCode="yyyy/m/d">
                  <c:v>43720</c:v>
                </c:pt>
                <c:pt idx="655" c:formatCode="yyyy/m/d">
                  <c:v>43724</c:v>
                </c:pt>
                <c:pt idx="656" c:formatCode="yyyy/m/d">
                  <c:v>43725</c:v>
                </c:pt>
                <c:pt idx="657" c:formatCode="yyyy/m/d">
                  <c:v>43726</c:v>
                </c:pt>
                <c:pt idx="658" c:formatCode="yyyy/m/d">
                  <c:v>43727</c:v>
                </c:pt>
                <c:pt idx="659" c:formatCode="yyyy/m/d">
                  <c:v>43728</c:v>
                </c:pt>
                <c:pt idx="660" c:formatCode="yyyy/m/d">
                  <c:v>43731</c:v>
                </c:pt>
                <c:pt idx="661" c:formatCode="yyyy/m/d">
                  <c:v>43732</c:v>
                </c:pt>
                <c:pt idx="662" c:formatCode="yyyy/m/d">
                  <c:v>43733</c:v>
                </c:pt>
                <c:pt idx="663" c:formatCode="yyyy/m/d">
                  <c:v>43734</c:v>
                </c:pt>
                <c:pt idx="664" c:formatCode="yyyy/m/d">
                  <c:v>43735</c:v>
                </c:pt>
                <c:pt idx="665" c:formatCode="yyyy/m/d">
                  <c:v>43738</c:v>
                </c:pt>
                <c:pt idx="666" c:formatCode="yyyy/m/d">
                  <c:v>43746</c:v>
                </c:pt>
                <c:pt idx="667" c:formatCode="yyyy/m/d">
                  <c:v>43747</c:v>
                </c:pt>
                <c:pt idx="668" c:formatCode="yyyy/m/d">
                  <c:v>43748</c:v>
                </c:pt>
                <c:pt idx="669" c:formatCode="yyyy/m/d">
                  <c:v>43749</c:v>
                </c:pt>
                <c:pt idx="670" c:formatCode="yyyy/m/d">
                  <c:v>43752</c:v>
                </c:pt>
                <c:pt idx="671" c:formatCode="yyyy/m/d">
                  <c:v>43753</c:v>
                </c:pt>
                <c:pt idx="672" c:formatCode="yyyy/m/d">
                  <c:v>43754</c:v>
                </c:pt>
                <c:pt idx="673" c:formatCode="yyyy/m/d">
                  <c:v>43755</c:v>
                </c:pt>
                <c:pt idx="674" c:formatCode="yyyy/m/d">
                  <c:v>43756</c:v>
                </c:pt>
                <c:pt idx="675" c:formatCode="yyyy/m/d">
                  <c:v>43759</c:v>
                </c:pt>
                <c:pt idx="676" c:formatCode="yyyy/m/d">
                  <c:v>43760</c:v>
                </c:pt>
                <c:pt idx="677" c:formatCode="yyyy/m/d">
                  <c:v>43761</c:v>
                </c:pt>
                <c:pt idx="678" c:formatCode="yyyy/m/d">
                  <c:v>43762</c:v>
                </c:pt>
                <c:pt idx="679" c:formatCode="yyyy/m/d">
                  <c:v>43763</c:v>
                </c:pt>
                <c:pt idx="680" c:formatCode="yyyy/m/d">
                  <c:v>43766</c:v>
                </c:pt>
                <c:pt idx="681" c:formatCode="yyyy/m/d">
                  <c:v>43767</c:v>
                </c:pt>
                <c:pt idx="682" c:formatCode="yyyy/m/d">
                  <c:v>43768</c:v>
                </c:pt>
                <c:pt idx="683" c:formatCode="yyyy/m/d">
                  <c:v>43769</c:v>
                </c:pt>
                <c:pt idx="684" c:formatCode="yyyy/m/d">
                  <c:v>43770</c:v>
                </c:pt>
                <c:pt idx="685" c:formatCode="yyyy/m/d">
                  <c:v>43773</c:v>
                </c:pt>
                <c:pt idx="686" c:formatCode="yyyy/m/d">
                  <c:v>43774</c:v>
                </c:pt>
                <c:pt idx="687" c:formatCode="yyyy/m/d">
                  <c:v>43775</c:v>
                </c:pt>
                <c:pt idx="688" c:formatCode="yyyy/m/d">
                  <c:v>43776</c:v>
                </c:pt>
                <c:pt idx="689" c:formatCode="yyyy/m/d">
                  <c:v>43777</c:v>
                </c:pt>
                <c:pt idx="690" c:formatCode="yyyy/m/d">
                  <c:v>43780</c:v>
                </c:pt>
                <c:pt idx="691" c:formatCode="yyyy/m/d">
                  <c:v>43781</c:v>
                </c:pt>
                <c:pt idx="692" c:formatCode="yyyy/m/d">
                  <c:v>43782</c:v>
                </c:pt>
                <c:pt idx="693" c:formatCode="yyyy/m/d">
                  <c:v>43783</c:v>
                </c:pt>
                <c:pt idx="694" c:formatCode="yyyy/m/d">
                  <c:v>43784</c:v>
                </c:pt>
                <c:pt idx="695" c:formatCode="yyyy/m/d">
                  <c:v>43787</c:v>
                </c:pt>
                <c:pt idx="696" c:formatCode="yyyy/m/d">
                  <c:v>43788</c:v>
                </c:pt>
                <c:pt idx="697" c:formatCode="yyyy/m/d">
                  <c:v>43789</c:v>
                </c:pt>
                <c:pt idx="698" c:formatCode="yyyy/m/d">
                  <c:v>43790</c:v>
                </c:pt>
                <c:pt idx="699" c:formatCode="yyyy/m/d">
                  <c:v>43791</c:v>
                </c:pt>
                <c:pt idx="700" c:formatCode="yyyy/m/d">
                  <c:v>43794</c:v>
                </c:pt>
                <c:pt idx="701" c:formatCode="yyyy/m/d">
                  <c:v>43795</c:v>
                </c:pt>
                <c:pt idx="702" c:formatCode="yyyy/m/d">
                  <c:v>43796</c:v>
                </c:pt>
                <c:pt idx="703" c:formatCode="yyyy/m/d">
                  <c:v>43797</c:v>
                </c:pt>
                <c:pt idx="704" c:formatCode="yyyy/m/d">
                  <c:v>43798</c:v>
                </c:pt>
                <c:pt idx="705" c:formatCode="yyyy/m/d">
                  <c:v>43801</c:v>
                </c:pt>
                <c:pt idx="706" c:formatCode="yyyy/m/d">
                  <c:v>43802</c:v>
                </c:pt>
                <c:pt idx="707" c:formatCode="yyyy/m/d">
                  <c:v>43803</c:v>
                </c:pt>
                <c:pt idx="708" c:formatCode="yyyy/m/d">
                  <c:v>43804</c:v>
                </c:pt>
                <c:pt idx="709" c:formatCode="yyyy/m/d">
                  <c:v>43805</c:v>
                </c:pt>
                <c:pt idx="710" c:formatCode="yyyy/m/d">
                  <c:v>43808</c:v>
                </c:pt>
                <c:pt idx="711" c:formatCode="yyyy/m/d">
                  <c:v>43809</c:v>
                </c:pt>
                <c:pt idx="712" c:formatCode="yyyy/m/d">
                  <c:v>43810</c:v>
                </c:pt>
                <c:pt idx="713" c:formatCode="yyyy/m/d">
                  <c:v>43811</c:v>
                </c:pt>
                <c:pt idx="714" c:formatCode="yyyy/m/d">
                  <c:v>43812</c:v>
                </c:pt>
                <c:pt idx="715" c:formatCode="yyyy/m/d">
                  <c:v>43815</c:v>
                </c:pt>
                <c:pt idx="716" c:formatCode="yyyy/m/d">
                  <c:v>43816</c:v>
                </c:pt>
                <c:pt idx="717" c:formatCode="yyyy/m/d">
                  <c:v>43817</c:v>
                </c:pt>
                <c:pt idx="718" c:formatCode="yyyy/m/d">
                  <c:v>43818</c:v>
                </c:pt>
                <c:pt idx="719" c:formatCode="yyyy/m/d">
                  <c:v>43819</c:v>
                </c:pt>
                <c:pt idx="720" c:formatCode="yyyy/m/d">
                  <c:v>43822</c:v>
                </c:pt>
                <c:pt idx="721" c:formatCode="yyyy/m/d">
                  <c:v>43823</c:v>
                </c:pt>
                <c:pt idx="722" c:formatCode="yyyy/m/d">
                  <c:v>43824</c:v>
                </c:pt>
                <c:pt idx="723" c:formatCode="yyyy/m/d">
                  <c:v>43825</c:v>
                </c:pt>
                <c:pt idx="724" c:formatCode="yyyy/m/d">
                  <c:v>43826</c:v>
                </c:pt>
                <c:pt idx="725" c:formatCode="yyyy/m/d">
                  <c:v>43829</c:v>
                </c:pt>
                <c:pt idx="726" c:formatCode="yyyy/m/d">
                  <c:v>43830</c:v>
                </c:pt>
                <c:pt idx="727" c:formatCode="yyyy/m/d">
                  <c:v>43832</c:v>
                </c:pt>
                <c:pt idx="728" c:formatCode="yyyy/m/d">
                  <c:v>43833</c:v>
                </c:pt>
                <c:pt idx="729" c:formatCode="yyyy/m/d">
                  <c:v>43836</c:v>
                </c:pt>
                <c:pt idx="730" c:formatCode="yyyy/m/d">
                  <c:v>43837</c:v>
                </c:pt>
                <c:pt idx="731" c:formatCode="yyyy/m/d">
                  <c:v>43838</c:v>
                </c:pt>
                <c:pt idx="732" c:formatCode="yyyy/m/d">
                  <c:v>43839</c:v>
                </c:pt>
                <c:pt idx="733" c:formatCode="yyyy/m/d">
                  <c:v>43840</c:v>
                </c:pt>
                <c:pt idx="734" c:formatCode="yyyy/m/d">
                  <c:v>43843</c:v>
                </c:pt>
                <c:pt idx="735" c:formatCode="yyyy/m/d">
                  <c:v>43844</c:v>
                </c:pt>
                <c:pt idx="736" c:formatCode="yyyy/m/d">
                  <c:v>43845</c:v>
                </c:pt>
                <c:pt idx="737" c:formatCode="yyyy/m/d">
                  <c:v>43846</c:v>
                </c:pt>
                <c:pt idx="738" c:formatCode="yyyy/m/d">
                  <c:v>43847</c:v>
                </c:pt>
                <c:pt idx="739" c:formatCode="yyyy/m/d">
                  <c:v>43850</c:v>
                </c:pt>
                <c:pt idx="740" c:formatCode="yyyy/m/d">
                  <c:v>43851</c:v>
                </c:pt>
                <c:pt idx="741" c:formatCode="yyyy/m/d">
                  <c:v>43852</c:v>
                </c:pt>
                <c:pt idx="742" c:formatCode="yyyy/m/d">
                  <c:v>43853</c:v>
                </c:pt>
                <c:pt idx="743" c:formatCode="yyyy/m/d">
                  <c:v>43864</c:v>
                </c:pt>
                <c:pt idx="744" c:formatCode="yyyy/m/d">
                  <c:v>43865</c:v>
                </c:pt>
                <c:pt idx="745" c:formatCode="yyyy/m/d">
                  <c:v>43866</c:v>
                </c:pt>
                <c:pt idx="746" c:formatCode="yyyy/m/d">
                  <c:v>43867</c:v>
                </c:pt>
                <c:pt idx="747" c:formatCode="yyyy/m/d">
                  <c:v>43868</c:v>
                </c:pt>
                <c:pt idx="748" c:formatCode="yyyy/m/d">
                  <c:v>43871</c:v>
                </c:pt>
                <c:pt idx="749" c:formatCode="yyyy/m/d">
                  <c:v>43872</c:v>
                </c:pt>
                <c:pt idx="750" c:formatCode="yyyy/m/d">
                  <c:v>43873</c:v>
                </c:pt>
                <c:pt idx="751" c:formatCode="yyyy/m/d">
                  <c:v>43874</c:v>
                </c:pt>
                <c:pt idx="752" c:formatCode="yyyy/m/d">
                  <c:v>43875</c:v>
                </c:pt>
                <c:pt idx="753" c:formatCode="yyyy/m/d">
                  <c:v>43878</c:v>
                </c:pt>
                <c:pt idx="754" c:formatCode="yyyy/m/d">
                  <c:v>43879</c:v>
                </c:pt>
                <c:pt idx="755" c:formatCode="yyyy/m/d">
                  <c:v>43880</c:v>
                </c:pt>
                <c:pt idx="756" c:formatCode="yyyy/m/d">
                  <c:v>43881</c:v>
                </c:pt>
                <c:pt idx="757" c:formatCode="yyyy/m/d">
                  <c:v>43882</c:v>
                </c:pt>
                <c:pt idx="758" c:formatCode="yyyy/m/d">
                  <c:v>43885</c:v>
                </c:pt>
                <c:pt idx="759" c:formatCode="yyyy/m/d">
                  <c:v>43886</c:v>
                </c:pt>
                <c:pt idx="760" c:formatCode="yyyy/m/d">
                  <c:v>43887</c:v>
                </c:pt>
                <c:pt idx="761" c:formatCode="yyyy/m/d">
                  <c:v>43888</c:v>
                </c:pt>
                <c:pt idx="762" c:formatCode="yyyy/m/d">
                  <c:v>43889</c:v>
                </c:pt>
                <c:pt idx="763" c:formatCode="yyyy/m/d">
                  <c:v>43892</c:v>
                </c:pt>
                <c:pt idx="764" c:formatCode="yyyy/m/d">
                  <c:v>43893</c:v>
                </c:pt>
                <c:pt idx="765" c:formatCode="yyyy/m/d">
                  <c:v>43894</c:v>
                </c:pt>
                <c:pt idx="766" c:formatCode="yyyy/m/d">
                  <c:v>43895</c:v>
                </c:pt>
                <c:pt idx="767" c:formatCode="yyyy/m/d">
                  <c:v>43896</c:v>
                </c:pt>
                <c:pt idx="768" c:formatCode="yyyy/m/d">
                  <c:v>43899</c:v>
                </c:pt>
                <c:pt idx="769" c:formatCode="yyyy/m/d">
                  <c:v>43900</c:v>
                </c:pt>
                <c:pt idx="770" c:formatCode="yyyy/m/d">
                  <c:v>43901</c:v>
                </c:pt>
                <c:pt idx="771" c:formatCode="yyyy/m/d">
                  <c:v>43902</c:v>
                </c:pt>
                <c:pt idx="772" c:formatCode="yyyy/m/d">
                  <c:v>43903</c:v>
                </c:pt>
                <c:pt idx="773" c:formatCode="yyyy/m/d">
                  <c:v>43906</c:v>
                </c:pt>
                <c:pt idx="774" c:formatCode="yyyy/m/d">
                  <c:v>43907</c:v>
                </c:pt>
                <c:pt idx="775" c:formatCode="yyyy/m/d">
                  <c:v>43908</c:v>
                </c:pt>
                <c:pt idx="776" c:formatCode="yyyy/m/d">
                  <c:v>43909</c:v>
                </c:pt>
                <c:pt idx="777" c:formatCode="yyyy/m/d">
                  <c:v>43910</c:v>
                </c:pt>
                <c:pt idx="778" c:formatCode="yyyy/m/d">
                  <c:v>43913</c:v>
                </c:pt>
                <c:pt idx="779" c:formatCode="yyyy/m/d">
                  <c:v>43914</c:v>
                </c:pt>
                <c:pt idx="780" c:formatCode="yyyy/m/d">
                  <c:v>43915</c:v>
                </c:pt>
                <c:pt idx="781" c:formatCode="yyyy/m/d">
                  <c:v>43916</c:v>
                </c:pt>
                <c:pt idx="782" c:formatCode="yyyy/m/d">
                  <c:v>43917</c:v>
                </c:pt>
                <c:pt idx="783" c:formatCode="yyyy/m/d">
                  <c:v>43920</c:v>
                </c:pt>
                <c:pt idx="784" c:formatCode="yyyy/m/d">
                  <c:v>43921</c:v>
                </c:pt>
                <c:pt idx="785" c:formatCode="yyyy/m/d">
                  <c:v>43922</c:v>
                </c:pt>
                <c:pt idx="786" c:formatCode="yyyy/m/d">
                  <c:v>43923</c:v>
                </c:pt>
                <c:pt idx="787" c:formatCode="yyyy/m/d">
                  <c:v>43924</c:v>
                </c:pt>
                <c:pt idx="788" c:formatCode="yyyy/m/d">
                  <c:v>43928</c:v>
                </c:pt>
                <c:pt idx="789" c:formatCode="yyyy/m/d">
                  <c:v>43929</c:v>
                </c:pt>
                <c:pt idx="790" c:formatCode="yyyy/m/d">
                  <c:v>43930</c:v>
                </c:pt>
                <c:pt idx="791" c:formatCode="yyyy/m/d">
                  <c:v>43931</c:v>
                </c:pt>
                <c:pt idx="792" c:formatCode="yyyy/m/d">
                  <c:v>43934</c:v>
                </c:pt>
                <c:pt idx="793" c:formatCode="yyyy/m/d">
                  <c:v>43935</c:v>
                </c:pt>
                <c:pt idx="794" c:formatCode="yyyy/m/d">
                  <c:v>43936</c:v>
                </c:pt>
                <c:pt idx="795" c:formatCode="yyyy/m/d">
                  <c:v>43937</c:v>
                </c:pt>
                <c:pt idx="796" c:formatCode="yyyy/m/d">
                  <c:v>43938</c:v>
                </c:pt>
                <c:pt idx="797" c:formatCode="yyyy/m/d">
                  <c:v>43941</c:v>
                </c:pt>
                <c:pt idx="798" c:formatCode="yyyy/m/d">
                  <c:v>43942</c:v>
                </c:pt>
                <c:pt idx="799" c:formatCode="yyyy/m/d">
                  <c:v>43943</c:v>
                </c:pt>
                <c:pt idx="800" c:formatCode="yyyy/m/d">
                  <c:v>43944</c:v>
                </c:pt>
                <c:pt idx="801" c:formatCode="yyyy/m/d">
                  <c:v>43945</c:v>
                </c:pt>
                <c:pt idx="802" c:formatCode="yyyy/m/d">
                  <c:v>43948</c:v>
                </c:pt>
                <c:pt idx="803" c:formatCode="yyyy/m/d">
                  <c:v>43949</c:v>
                </c:pt>
                <c:pt idx="804" c:formatCode="yyyy/m/d">
                  <c:v>43950</c:v>
                </c:pt>
                <c:pt idx="805" c:formatCode="yyyy/m/d">
                  <c:v>43951</c:v>
                </c:pt>
                <c:pt idx="806" c:formatCode="yyyy/m/d">
                  <c:v>43957</c:v>
                </c:pt>
                <c:pt idx="807" c:formatCode="yyyy/m/d">
                  <c:v>43958</c:v>
                </c:pt>
                <c:pt idx="808" c:formatCode="yyyy/m/d">
                  <c:v>43959</c:v>
                </c:pt>
                <c:pt idx="809" c:formatCode="yyyy/m/d">
                  <c:v>43962</c:v>
                </c:pt>
                <c:pt idx="810" c:formatCode="yyyy/m/d">
                  <c:v>43963</c:v>
                </c:pt>
                <c:pt idx="811" c:formatCode="yyyy/m/d">
                  <c:v>43964</c:v>
                </c:pt>
                <c:pt idx="812" c:formatCode="yyyy/m/d">
                  <c:v>43965</c:v>
                </c:pt>
                <c:pt idx="813" c:formatCode="yyyy/m/d">
                  <c:v>43966</c:v>
                </c:pt>
                <c:pt idx="814" c:formatCode="yyyy/m/d">
                  <c:v>43969</c:v>
                </c:pt>
                <c:pt idx="815" c:formatCode="yyyy/m/d">
                  <c:v>43970</c:v>
                </c:pt>
                <c:pt idx="816" c:formatCode="yyyy/m/d">
                  <c:v>43971</c:v>
                </c:pt>
                <c:pt idx="817" c:formatCode="yyyy/m/d">
                  <c:v>43972</c:v>
                </c:pt>
                <c:pt idx="818" c:formatCode="yyyy/m/d">
                  <c:v>43973</c:v>
                </c:pt>
                <c:pt idx="819" c:formatCode="yyyy/m/d">
                  <c:v>43976</c:v>
                </c:pt>
                <c:pt idx="820" c:formatCode="yyyy/m/d">
                  <c:v>43977</c:v>
                </c:pt>
                <c:pt idx="821" c:formatCode="yyyy/m/d">
                  <c:v>43978</c:v>
                </c:pt>
                <c:pt idx="822" c:formatCode="yyyy/m/d">
                  <c:v>43979</c:v>
                </c:pt>
                <c:pt idx="823" c:formatCode="yyyy/m/d">
                  <c:v>43980</c:v>
                </c:pt>
                <c:pt idx="824" c:formatCode="yyyy/m/d">
                  <c:v>43983</c:v>
                </c:pt>
                <c:pt idx="825" c:formatCode="yyyy/m/d">
                  <c:v>43984</c:v>
                </c:pt>
                <c:pt idx="826" c:formatCode="yyyy/m/d">
                  <c:v>43985</c:v>
                </c:pt>
                <c:pt idx="827" c:formatCode="yyyy/m/d">
                  <c:v>43986</c:v>
                </c:pt>
                <c:pt idx="828" c:formatCode="yyyy/m/d">
                  <c:v>43987</c:v>
                </c:pt>
                <c:pt idx="829" c:formatCode="yyyy/m/d">
                  <c:v>43990</c:v>
                </c:pt>
                <c:pt idx="830" c:formatCode="yyyy/m/d">
                  <c:v>43991</c:v>
                </c:pt>
                <c:pt idx="831" c:formatCode="yyyy/m/d">
                  <c:v>43992</c:v>
                </c:pt>
                <c:pt idx="832" c:formatCode="yyyy/m/d">
                  <c:v>43993</c:v>
                </c:pt>
                <c:pt idx="833" c:formatCode="yyyy/m/d">
                  <c:v>43994</c:v>
                </c:pt>
                <c:pt idx="834" c:formatCode="yyyy/m/d">
                  <c:v>43997</c:v>
                </c:pt>
                <c:pt idx="835" c:formatCode="yyyy/m/d">
                  <c:v>43998</c:v>
                </c:pt>
                <c:pt idx="836" c:formatCode="yyyy/m/d">
                  <c:v>43999</c:v>
                </c:pt>
                <c:pt idx="837" c:formatCode="yyyy/m/d">
                  <c:v>44000</c:v>
                </c:pt>
                <c:pt idx="838" c:formatCode="yyyy/m/d">
                  <c:v>44001</c:v>
                </c:pt>
                <c:pt idx="839" c:formatCode="yyyy/m/d">
                  <c:v>44004</c:v>
                </c:pt>
                <c:pt idx="840" c:formatCode="yyyy/m/d">
                  <c:v>44005</c:v>
                </c:pt>
                <c:pt idx="841" c:formatCode="yyyy/m/d">
                  <c:v>44006</c:v>
                </c:pt>
                <c:pt idx="842" c:formatCode="yyyy/m/d">
                  <c:v>44011</c:v>
                </c:pt>
                <c:pt idx="843" c:formatCode="yyyy/m/d">
                  <c:v>44012</c:v>
                </c:pt>
                <c:pt idx="844" c:formatCode="yyyy/m/d">
                  <c:v>44013</c:v>
                </c:pt>
                <c:pt idx="845" c:formatCode="yyyy/m/d">
                  <c:v>44014</c:v>
                </c:pt>
                <c:pt idx="846" c:formatCode="yyyy/m/d">
                  <c:v>44015</c:v>
                </c:pt>
                <c:pt idx="847" c:formatCode="yyyy/m/d">
                  <c:v>44018</c:v>
                </c:pt>
                <c:pt idx="848" c:formatCode="yyyy/m/d">
                  <c:v>44019</c:v>
                </c:pt>
                <c:pt idx="849" c:formatCode="yyyy/m/d">
                  <c:v>44020</c:v>
                </c:pt>
                <c:pt idx="850" c:formatCode="yyyy/m/d">
                  <c:v>44021</c:v>
                </c:pt>
                <c:pt idx="851" c:formatCode="yyyy/m/d">
                  <c:v>44022</c:v>
                </c:pt>
                <c:pt idx="852" c:formatCode="yyyy/m/d">
                  <c:v>44025</c:v>
                </c:pt>
                <c:pt idx="853" c:formatCode="yyyy/m/d">
                  <c:v>44026</c:v>
                </c:pt>
                <c:pt idx="854" c:formatCode="yyyy/m/d">
                  <c:v>44027</c:v>
                </c:pt>
                <c:pt idx="855" c:formatCode="yyyy/m/d">
                  <c:v>44028</c:v>
                </c:pt>
                <c:pt idx="856" c:formatCode="yyyy/m/d">
                  <c:v>44029</c:v>
                </c:pt>
                <c:pt idx="857" c:formatCode="yyyy/m/d">
                  <c:v>44032</c:v>
                </c:pt>
                <c:pt idx="858" c:formatCode="yyyy/m/d">
                  <c:v>44033</c:v>
                </c:pt>
                <c:pt idx="859" c:formatCode="yyyy/m/d">
                  <c:v>44034</c:v>
                </c:pt>
                <c:pt idx="860" c:formatCode="yyyy/m/d">
                  <c:v>44035</c:v>
                </c:pt>
                <c:pt idx="861" c:formatCode="yyyy/m/d">
                  <c:v>44036</c:v>
                </c:pt>
                <c:pt idx="862" c:formatCode="yyyy/m/d">
                  <c:v>44039</c:v>
                </c:pt>
                <c:pt idx="863" c:formatCode="yyyy/m/d">
                  <c:v>44040</c:v>
                </c:pt>
                <c:pt idx="864" c:formatCode="yyyy/m/d">
                  <c:v>44041</c:v>
                </c:pt>
                <c:pt idx="865" c:formatCode="yyyy/m/d">
                  <c:v>44042</c:v>
                </c:pt>
                <c:pt idx="866" c:formatCode="yyyy/m/d">
                  <c:v>44043</c:v>
                </c:pt>
                <c:pt idx="867" c:formatCode="yyyy/m/d">
                  <c:v>44046</c:v>
                </c:pt>
                <c:pt idx="868" c:formatCode="yyyy/m/d">
                  <c:v>44047</c:v>
                </c:pt>
                <c:pt idx="869" c:formatCode="yyyy/m/d">
                  <c:v>44048</c:v>
                </c:pt>
                <c:pt idx="870" c:formatCode="yyyy/m/d">
                  <c:v>44049</c:v>
                </c:pt>
                <c:pt idx="871" c:formatCode="yyyy/m/d">
                  <c:v>44050</c:v>
                </c:pt>
                <c:pt idx="872" c:formatCode="yyyy/m/d">
                  <c:v>44053</c:v>
                </c:pt>
                <c:pt idx="873" c:formatCode="yyyy/m/d">
                  <c:v>44054</c:v>
                </c:pt>
                <c:pt idx="874" c:formatCode="yyyy/m/d">
                  <c:v>44055</c:v>
                </c:pt>
                <c:pt idx="875" c:formatCode="yyyy/m/d">
                  <c:v>44056</c:v>
                </c:pt>
                <c:pt idx="876" c:formatCode="yyyy/m/d">
                  <c:v>44057</c:v>
                </c:pt>
                <c:pt idx="877" c:formatCode="yyyy/m/d">
                  <c:v>44060</c:v>
                </c:pt>
                <c:pt idx="878" c:formatCode="yyyy/m/d">
                  <c:v>44061</c:v>
                </c:pt>
                <c:pt idx="879" c:formatCode="yyyy/m/d">
                  <c:v>44062</c:v>
                </c:pt>
                <c:pt idx="880" c:formatCode="yyyy/m/d">
                  <c:v>44063</c:v>
                </c:pt>
                <c:pt idx="881" c:formatCode="yyyy/m/d">
                  <c:v>44064</c:v>
                </c:pt>
                <c:pt idx="882" c:formatCode="yyyy/m/d">
                  <c:v>44067</c:v>
                </c:pt>
                <c:pt idx="883" c:formatCode="yyyy/m/d">
                  <c:v>44068</c:v>
                </c:pt>
                <c:pt idx="884" c:formatCode="yyyy/m/d">
                  <c:v>44069</c:v>
                </c:pt>
                <c:pt idx="885" c:formatCode="yyyy/m/d">
                  <c:v>44070</c:v>
                </c:pt>
                <c:pt idx="886" c:formatCode="yyyy/m/d">
                  <c:v>44071</c:v>
                </c:pt>
                <c:pt idx="887" c:formatCode="yyyy/m/d">
                  <c:v>44074</c:v>
                </c:pt>
                <c:pt idx="888" c:formatCode="yyyy/m/d">
                  <c:v>44075</c:v>
                </c:pt>
                <c:pt idx="889" c:formatCode="yyyy/m/d">
                  <c:v>44076</c:v>
                </c:pt>
                <c:pt idx="890" c:formatCode="yyyy/m/d">
                  <c:v>44077</c:v>
                </c:pt>
                <c:pt idx="891" c:formatCode="yyyy/m/d">
                  <c:v>44078</c:v>
                </c:pt>
                <c:pt idx="892" c:formatCode="yyyy/m/d">
                  <c:v>44081</c:v>
                </c:pt>
                <c:pt idx="893" c:formatCode="yyyy/m/d">
                  <c:v>44082</c:v>
                </c:pt>
                <c:pt idx="894" c:formatCode="yyyy/m/d">
                  <c:v>44083</c:v>
                </c:pt>
                <c:pt idx="895" c:formatCode="yyyy/m/d">
                  <c:v>44084</c:v>
                </c:pt>
                <c:pt idx="896" c:formatCode="yyyy/m/d">
                  <c:v>44085</c:v>
                </c:pt>
                <c:pt idx="897" c:formatCode="yyyy/m/d">
                  <c:v>44088</c:v>
                </c:pt>
                <c:pt idx="898" c:formatCode="yyyy/m/d">
                  <c:v>44089</c:v>
                </c:pt>
                <c:pt idx="899" c:formatCode="yyyy/m/d">
                  <c:v>44090</c:v>
                </c:pt>
                <c:pt idx="900" c:formatCode="yyyy/m/d">
                  <c:v>44091</c:v>
                </c:pt>
                <c:pt idx="901" c:formatCode="yyyy/m/d">
                  <c:v>44092</c:v>
                </c:pt>
                <c:pt idx="902" c:formatCode="yyyy/m/d">
                  <c:v>44095</c:v>
                </c:pt>
                <c:pt idx="903" c:formatCode="yyyy/m/d">
                  <c:v>44096</c:v>
                </c:pt>
                <c:pt idx="904" c:formatCode="yyyy/m/d">
                  <c:v>44097</c:v>
                </c:pt>
                <c:pt idx="905" c:formatCode="yyyy/m/d">
                  <c:v>44098</c:v>
                </c:pt>
                <c:pt idx="906" c:formatCode="yyyy/m/d">
                  <c:v>44099</c:v>
                </c:pt>
                <c:pt idx="907" c:formatCode="yyyy/m/d">
                  <c:v>44102</c:v>
                </c:pt>
                <c:pt idx="908" c:formatCode="yyyy/m/d">
                  <c:v>44103</c:v>
                </c:pt>
                <c:pt idx="909" c:formatCode="yyyy/m/d">
                  <c:v>44104</c:v>
                </c:pt>
                <c:pt idx="910" c:formatCode="yyyy/m/d">
                  <c:v>44113</c:v>
                </c:pt>
                <c:pt idx="911" c:formatCode="yyyy/m/d">
                  <c:v>44116</c:v>
                </c:pt>
                <c:pt idx="912" c:formatCode="yyyy/m/d">
                  <c:v>44117</c:v>
                </c:pt>
                <c:pt idx="913" c:formatCode="yyyy/m/d">
                  <c:v>44118</c:v>
                </c:pt>
                <c:pt idx="914" c:formatCode="yyyy/m/d">
                  <c:v>44119</c:v>
                </c:pt>
                <c:pt idx="915" c:formatCode="yyyy/m/d">
                  <c:v>44120</c:v>
                </c:pt>
                <c:pt idx="916" c:formatCode="yyyy/m/d">
                  <c:v>44123</c:v>
                </c:pt>
                <c:pt idx="917" c:formatCode="yyyy/m/d">
                  <c:v>44124</c:v>
                </c:pt>
                <c:pt idx="918" c:formatCode="yyyy/m/d">
                  <c:v>44125</c:v>
                </c:pt>
                <c:pt idx="919" c:formatCode="yyyy/m/d">
                  <c:v>44126</c:v>
                </c:pt>
                <c:pt idx="920" c:formatCode="yyyy/m/d">
                  <c:v>44127</c:v>
                </c:pt>
                <c:pt idx="921" c:formatCode="yyyy/m/d">
                  <c:v>44130</c:v>
                </c:pt>
                <c:pt idx="922" c:formatCode="yyyy/m/d">
                  <c:v>44131</c:v>
                </c:pt>
                <c:pt idx="923" c:formatCode="yyyy/m/d">
                  <c:v>44132</c:v>
                </c:pt>
                <c:pt idx="924" c:formatCode="yyyy/m/d">
                  <c:v>44133</c:v>
                </c:pt>
                <c:pt idx="925" c:formatCode="yyyy/m/d">
                  <c:v>44134</c:v>
                </c:pt>
                <c:pt idx="926" c:formatCode="yyyy/m/d">
                  <c:v>44137</c:v>
                </c:pt>
                <c:pt idx="927" c:formatCode="yyyy/m/d">
                  <c:v>44138</c:v>
                </c:pt>
                <c:pt idx="928" c:formatCode="yyyy/m/d">
                  <c:v>44139</c:v>
                </c:pt>
                <c:pt idx="929" c:formatCode="yyyy/m/d">
                  <c:v>44140</c:v>
                </c:pt>
                <c:pt idx="930" c:formatCode="yyyy/m/d">
                  <c:v>44141</c:v>
                </c:pt>
                <c:pt idx="931" c:formatCode="yyyy/m/d">
                  <c:v>44144</c:v>
                </c:pt>
                <c:pt idx="932" c:formatCode="yyyy/m/d">
                  <c:v>44145</c:v>
                </c:pt>
                <c:pt idx="933" c:formatCode="yyyy/m/d">
                  <c:v>44146</c:v>
                </c:pt>
                <c:pt idx="934" c:formatCode="yyyy/m/d">
                  <c:v>44147</c:v>
                </c:pt>
                <c:pt idx="935" c:formatCode="yyyy/m/d">
                  <c:v>44148</c:v>
                </c:pt>
                <c:pt idx="936" c:formatCode="yyyy/m/d">
                  <c:v>44151</c:v>
                </c:pt>
                <c:pt idx="937" c:formatCode="yyyy/m/d">
                  <c:v>44152</c:v>
                </c:pt>
                <c:pt idx="938" c:formatCode="yyyy/m/d">
                  <c:v>44153</c:v>
                </c:pt>
                <c:pt idx="939" c:formatCode="yyyy/m/d">
                  <c:v>44154</c:v>
                </c:pt>
                <c:pt idx="940" c:formatCode="yyyy/m/d">
                  <c:v>44155</c:v>
                </c:pt>
                <c:pt idx="941" c:formatCode="yyyy/m/d">
                  <c:v>44158</c:v>
                </c:pt>
                <c:pt idx="942" c:formatCode="yyyy/m/d">
                  <c:v>44159</c:v>
                </c:pt>
                <c:pt idx="943" c:formatCode="yyyy/m/d">
                  <c:v>44160</c:v>
                </c:pt>
                <c:pt idx="944" c:formatCode="yyyy/m/d">
                  <c:v>44161</c:v>
                </c:pt>
                <c:pt idx="945" c:formatCode="yyyy/m/d">
                  <c:v>44162</c:v>
                </c:pt>
                <c:pt idx="946" c:formatCode="yyyy/m/d">
                  <c:v>44165</c:v>
                </c:pt>
                <c:pt idx="947" c:formatCode="yyyy/m/d">
                  <c:v>44166</c:v>
                </c:pt>
                <c:pt idx="948" c:formatCode="yyyy/m/d">
                  <c:v>44167</c:v>
                </c:pt>
                <c:pt idx="949" c:formatCode="yyyy/m/d">
                  <c:v>44168</c:v>
                </c:pt>
                <c:pt idx="950" c:formatCode="yyyy/m/d">
                  <c:v>44169</c:v>
                </c:pt>
                <c:pt idx="951" c:formatCode="yyyy/m/d">
                  <c:v>44172</c:v>
                </c:pt>
                <c:pt idx="952" c:formatCode="yyyy/m/d">
                  <c:v>44173</c:v>
                </c:pt>
                <c:pt idx="953" c:formatCode="yyyy/m/d">
                  <c:v>44174</c:v>
                </c:pt>
                <c:pt idx="954" c:formatCode="yyyy/m/d">
                  <c:v>44175</c:v>
                </c:pt>
                <c:pt idx="955" c:formatCode="yyyy/m/d">
                  <c:v>44176</c:v>
                </c:pt>
                <c:pt idx="956" c:formatCode="yyyy/m/d">
                  <c:v>44179</c:v>
                </c:pt>
                <c:pt idx="957" c:formatCode="yyyy/m/d">
                  <c:v>44180</c:v>
                </c:pt>
                <c:pt idx="958" c:formatCode="yyyy/m/d">
                  <c:v>44181</c:v>
                </c:pt>
                <c:pt idx="959" c:formatCode="yyyy/m/d">
                  <c:v>44182</c:v>
                </c:pt>
                <c:pt idx="960" c:formatCode="yyyy/m/d">
                  <c:v>44183</c:v>
                </c:pt>
                <c:pt idx="961" c:formatCode="yyyy/m/d">
                  <c:v>44186</c:v>
                </c:pt>
                <c:pt idx="962" c:formatCode="yyyy/m/d">
                  <c:v>44187</c:v>
                </c:pt>
                <c:pt idx="963" c:formatCode="yyyy/m/d">
                  <c:v>44188</c:v>
                </c:pt>
                <c:pt idx="964" c:formatCode="yyyy/m/d">
                  <c:v>44189</c:v>
                </c:pt>
                <c:pt idx="965" c:formatCode="yyyy/m/d">
                  <c:v>44190</c:v>
                </c:pt>
                <c:pt idx="966" c:formatCode="yyyy/m/d">
                  <c:v>44193</c:v>
                </c:pt>
                <c:pt idx="967" c:formatCode="yyyy/m/d">
                  <c:v>44194</c:v>
                </c:pt>
                <c:pt idx="968" c:formatCode="yyyy/m/d">
                  <c:v>44195</c:v>
                </c:pt>
                <c:pt idx="969" c:formatCode="yyyy/m/d">
                  <c:v>44196</c:v>
                </c:pt>
                <c:pt idx="970" c:formatCode="yyyy/m/d">
                  <c:v>44200</c:v>
                </c:pt>
                <c:pt idx="971" c:formatCode="yyyy/m/d">
                  <c:v>44201</c:v>
                </c:pt>
                <c:pt idx="972" c:formatCode="yyyy/m/d">
                  <c:v>44202</c:v>
                </c:pt>
                <c:pt idx="973" c:formatCode="yyyy/m/d">
                  <c:v>44203</c:v>
                </c:pt>
                <c:pt idx="974" c:formatCode="yyyy/m/d">
                  <c:v>44204</c:v>
                </c:pt>
                <c:pt idx="975" c:formatCode="yyyy/m/d">
                  <c:v>44207</c:v>
                </c:pt>
                <c:pt idx="976" c:formatCode="yyyy/m/d">
                  <c:v>44208</c:v>
                </c:pt>
                <c:pt idx="977" c:formatCode="yyyy/m/d">
                  <c:v>44209</c:v>
                </c:pt>
                <c:pt idx="978" c:formatCode="yyyy/m/d">
                  <c:v>44210</c:v>
                </c:pt>
                <c:pt idx="979" c:formatCode="yyyy/m/d">
                  <c:v>44211</c:v>
                </c:pt>
                <c:pt idx="980" c:formatCode="yyyy/m/d">
                  <c:v>44214</c:v>
                </c:pt>
                <c:pt idx="981" c:formatCode="yyyy/m/d">
                  <c:v>44215</c:v>
                </c:pt>
                <c:pt idx="982" c:formatCode="yyyy/m/d">
                  <c:v>44216</c:v>
                </c:pt>
                <c:pt idx="983" c:formatCode="yyyy/m/d">
                  <c:v>44217</c:v>
                </c:pt>
                <c:pt idx="984" c:formatCode="yyyy/m/d">
                  <c:v>44218</c:v>
                </c:pt>
                <c:pt idx="985" c:formatCode="yyyy/m/d">
                  <c:v>44221</c:v>
                </c:pt>
                <c:pt idx="986" c:formatCode="yyyy/m/d">
                  <c:v>44222</c:v>
                </c:pt>
                <c:pt idx="987" c:formatCode="yyyy/m/d">
                  <c:v>44223</c:v>
                </c:pt>
                <c:pt idx="988" c:formatCode="yyyy/m/d">
                  <c:v>44224</c:v>
                </c:pt>
                <c:pt idx="989" c:formatCode="yyyy/m/d">
                  <c:v>44225</c:v>
                </c:pt>
                <c:pt idx="990" c:formatCode="yyyy/m/d">
                  <c:v>44228</c:v>
                </c:pt>
                <c:pt idx="991" c:formatCode="yyyy/m/d">
                  <c:v>44229</c:v>
                </c:pt>
                <c:pt idx="992" c:formatCode="yyyy/m/d">
                  <c:v>44230</c:v>
                </c:pt>
                <c:pt idx="993" c:formatCode="yyyy/m/d">
                  <c:v>44231</c:v>
                </c:pt>
                <c:pt idx="994" c:formatCode="yyyy/m/d">
                  <c:v>44232</c:v>
                </c:pt>
                <c:pt idx="995" c:formatCode="yyyy/m/d">
                  <c:v>44235</c:v>
                </c:pt>
                <c:pt idx="996" c:formatCode="yyyy/m/d">
                  <c:v>44236</c:v>
                </c:pt>
                <c:pt idx="997" c:formatCode="yyyy/m/d">
                  <c:v>44237</c:v>
                </c:pt>
                <c:pt idx="998" c:formatCode="yyyy/m/d">
                  <c:v>44245</c:v>
                </c:pt>
                <c:pt idx="999" c:formatCode="yyyy/m/d">
                  <c:v>44246</c:v>
                </c:pt>
                <c:pt idx="1000" c:formatCode="yyyy/m/d">
                  <c:v>44249</c:v>
                </c:pt>
                <c:pt idx="1001" c:formatCode="yyyy/m/d">
                  <c:v>44250</c:v>
                </c:pt>
                <c:pt idx="1002" c:formatCode="yyyy/m/d">
                  <c:v>44251</c:v>
                </c:pt>
                <c:pt idx="1003" c:formatCode="yyyy/m/d">
                  <c:v>44252</c:v>
                </c:pt>
                <c:pt idx="1004" c:formatCode="yyyy/m/d">
                  <c:v>44253</c:v>
                </c:pt>
                <c:pt idx="1005" c:formatCode="yyyy/m/d">
                  <c:v>44256</c:v>
                </c:pt>
                <c:pt idx="1006" c:formatCode="yyyy/m/d">
                  <c:v>44257</c:v>
                </c:pt>
                <c:pt idx="1007" c:formatCode="yyyy/m/d">
                  <c:v>44258</c:v>
                </c:pt>
                <c:pt idx="1008" c:formatCode="yyyy/m/d">
                  <c:v>44259</c:v>
                </c:pt>
                <c:pt idx="1009" c:formatCode="yyyy/m/d">
                  <c:v>44260</c:v>
                </c:pt>
                <c:pt idx="1010" c:formatCode="yyyy/m/d">
                  <c:v>44263</c:v>
                </c:pt>
                <c:pt idx="1011" c:formatCode="yyyy/m/d">
                  <c:v>44264</c:v>
                </c:pt>
                <c:pt idx="1012" c:formatCode="yyyy/m/d">
                  <c:v>44265</c:v>
                </c:pt>
                <c:pt idx="1013" c:formatCode="yyyy/m/d">
                  <c:v>44266</c:v>
                </c:pt>
                <c:pt idx="1014" c:formatCode="yyyy/m/d">
                  <c:v>44267</c:v>
                </c:pt>
                <c:pt idx="1015" c:formatCode="yyyy/m/d">
                  <c:v>44270</c:v>
                </c:pt>
                <c:pt idx="1016" c:formatCode="yyyy/m/d">
                  <c:v>44271</c:v>
                </c:pt>
                <c:pt idx="1017" c:formatCode="yyyy/m/d">
                  <c:v>44272</c:v>
                </c:pt>
                <c:pt idx="1018" c:formatCode="yyyy/m/d">
                  <c:v>44273</c:v>
                </c:pt>
                <c:pt idx="1019" c:formatCode="yyyy/m/d">
                  <c:v>44274</c:v>
                </c:pt>
                <c:pt idx="1020" c:formatCode="yyyy/m/d">
                  <c:v>44277</c:v>
                </c:pt>
                <c:pt idx="1021" c:formatCode="yyyy/m/d">
                  <c:v>44278</c:v>
                </c:pt>
                <c:pt idx="1022" c:formatCode="yyyy/m/d">
                  <c:v>44279</c:v>
                </c:pt>
                <c:pt idx="1023" c:formatCode="yyyy/m/d">
                  <c:v>44280</c:v>
                </c:pt>
                <c:pt idx="1024" c:formatCode="yyyy/m/d">
                  <c:v>44281</c:v>
                </c:pt>
                <c:pt idx="1025" c:formatCode="yyyy/m/d">
                  <c:v>44284</c:v>
                </c:pt>
                <c:pt idx="1026" c:formatCode="yyyy/m/d">
                  <c:v>44285</c:v>
                </c:pt>
                <c:pt idx="1027" c:formatCode="yyyy/m/d">
                  <c:v>44286</c:v>
                </c:pt>
                <c:pt idx="1028" c:formatCode="yyyy/m/d">
                  <c:v>44287</c:v>
                </c:pt>
                <c:pt idx="1029" c:formatCode="yyyy/m/d">
                  <c:v>44288</c:v>
                </c:pt>
                <c:pt idx="1030" c:formatCode="yyyy/m/d">
                  <c:v>44292</c:v>
                </c:pt>
                <c:pt idx="1031" c:formatCode="yyyy/m/d">
                  <c:v>44293</c:v>
                </c:pt>
                <c:pt idx="1032" c:formatCode="yyyy/m/d">
                  <c:v>44294</c:v>
                </c:pt>
                <c:pt idx="1033" c:formatCode="yyyy/m/d">
                  <c:v>44295</c:v>
                </c:pt>
                <c:pt idx="1034" c:formatCode="yyyy/m/d">
                  <c:v>44298</c:v>
                </c:pt>
                <c:pt idx="1035" c:formatCode="yyyy/m/d">
                  <c:v>44299</c:v>
                </c:pt>
                <c:pt idx="1036" c:formatCode="yyyy/m/d">
                  <c:v>44300</c:v>
                </c:pt>
                <c:pt idx="1037" c:formatCode="yyyy/m/d">
                  <c:v>44301</c:v>
                </c:pt>
                <c:pt idx="1038" c:formatCode="yyyy/m/d">
                  <c:v>44302</c:v>
                </c:pt>
                <c:pt idx="1039" c:formatCode="yyyy/m/d">
                  <c:v>44305</c:v>
                </c:pt>
                <c:pt idx="1040" c:formatCode="yyyy/m/d">
                  <c:v>44306</c:v>
                </c:pt>
                <c:pt idx="1041" c:formatCode="yyyy/m/d">
                  <c:v>44307</c:v>
                </c:pt>
                <c:pt idx="1042" c:formatCode="yyyy/m/d">
                  <c:v>44308</c:v>
                </c:pt>
                <c:pt idx="1043" c:formatCode="yyyy/m/d">
                  <c:v>44309</c:v>
                </c:pt>
                <c:pt idx="1044" c:formatCode="yyyy/m/d">
                  <c:v>44311</c:v>
                </c:pt>
                <c:pt idx="1045" c:formatCode="yyyy/m/d">
                  <c:v>44312</c:v>
                </c:pt>
                <c:pt idx="1046" c:formatCode="yyyy/m/d">
                  <c:v>44313</c:v>
                </c:pt>
                <c:pt idx="1047" c:formatCode="yyyy/m/d">
                  <c:v>44314</c:v>
                </c:pt>
                <c:pt idx="1048" c:formatCode="yyyy/m/d">
                  <c:v>44315</c:v>
                </c:pt>
                <c:pt idx="1049" c:formatCode="yyyy/m/d">
                  <c:v>44316</c:v>
                </c:pt>
                <c:pt idx="1050" c:formatCode="yyyy/m/d">
                  <c:v>44322</c:v>
                </c:pt>
                <c:pt idx="1051" c:formatCode="yyyy/m/d">
                  <c:v>44323</c:v>
                </c:pt>
                <c:pt idx="1052" c:formatCode="yyyy/m/d">
                  <c:v>44324</c:v>
                </c:pt>
                <c:pt idx="1053" c:formatCode="yyyy/m/d">
                  <c:v>44326</c:v>
                </c:pt>
                <c:pt idx="1054" c:formatCode="yyyy/m/d">
                  <c:v>44327</c:v>
                </c:pt>
                <c:pt idx="1055" c:formatCode="yyyy/m/d">
                  <c:v>44328</c:v>
                </c:pt>
                <c:pt idx="1056" c:formatCode="yyyy/m/d">
                  <c:v>44329</c:v>
                </c:pt>
                <c:pt idx="1057" c:formatCode="yyyy/m/d">
                  <c:v>44330</c:v>
                </c:pt>
                <c:pt idx="1058" c:formatCode="yyyy/m/d">
                  <c:v>44333</c:v>
                </c:pt>
                <c:pt idx="1059" c:formatCode="yyyy/m/d">
                  <c:v>44334</c:v>
                </c:pt>
                <c:pt idx="1060" c:formatCode="yyyy/m/d">
                  <c:v>44335</c:v>
                </c:pt>
                <c:pt idx="1061" c:formatCode="yyyy/m/d">
                  <c:v>44336</c:v>
                </c:pt>
                <c:pt idx="1062" c:formatCode="yyyy/m/d">
                  <c:v>44337</c:v>
                </c:pt>
                <c:pt idx="1063" c:formatCode="yyyy/m/d">
                  <c:v>44340</c:v>
                </c:pt>
                <c:pt idx="1064" c:formatCode="yyyy/m/d">
                  <c:v>44341</c:v>
                </c:pt>
                <c:pt idx="1065" c:formatCode="yyyy/m/d">
                  <c:v>44342</c:v>
                </c:pt>
                <c:pt idx="1066" c:formatCode="yyyy/m/d">
                  <c:v>44343</c:v>
                </c:pt>
                <c:pt idx="1067" c:formatCode="yyyy/m/d">
                  <c:v>44344</c:v>
                </c:pt>
                <c:pt idx="1068" c:formatCode="yyyy/m/d">
                  <c:v>44347</c:v>
                </c:pt>
                <c:pt idx="1069" c:formatCode="yyyy/m/d">
                  <c:v>44348</c:v>
                </c:pt>
                <c:pt idx="1070" c:formatCode="yyyy/m/d">
                  <c:v>44349</c:v>
                </c:pt>
                <c:pt idx="1071" c:formatCode="yyyy/m/d">
                  <c:v>44350</c:v>
                </c:pt>
                <c:pt idx="1072" c:formatCode="yyyy/m/d">
                  <c:v>44351</c:v>
                </c:pt>
                <c:pt idx="1073" c:formatCode="yyyy/m/d">
                  <c:v>44354</c:v>
                </c:pt>
                <c:pt idx="1074" c:formatCode="yyyy/m/d">
                  <c:v>44355</c:v>
                </c:pt>
                <c:pt idx="1075" c:formatCode="yyyy/m/d">
                  <c:v>44356</c:v>
                </c:pt>
                <c:pt idx="1076" c:formatCode="yyyy/m/d">
                  <c:v>44357</c:v>
                </c:pt>
                <c:pt idx="1077" c:formatCode="yyyy/m/d">
                  <c:v>44358</c:v>
                </c:pt>
                <c:pt idx="1078" c:formatCode="yyyy/m/d">
                  <c:v>44362</c:v>
                </c:pt>
                <c:pt idx="1079" c:formatCode="yyyy/m/d">
                  <c:v>44363</c:v>
                </c:pt>
                <c:pt idx="1080" c:formatCode="yyyy/m/d">
                  <c:v>44364</c:v>
                </c:pt>
                <c:pt idx="1081" c:formatCode="yyyy/m/d">
                  <c:v>44365</c:v>
                </c:pt>
                <c:pt idx="1082" c:formatCode="yyyy/m/d">
                  <c:v>44368</c:v>
                </c:pt>
                <c:pt idx="1083" c:formatCode="yyyy/m/d">
                  <c:v>44369</c:v>
                </c:pt>
                <c:pt idx="1084" c:formatCode="yyyy/m/d">
                  <c:v>44370</c:v>
                </c:pt>
                <c:pt idx="1085" c:formatCode="yyyy/m/d">
                  <c:v>44371</c:v>
                </c:pt>
                <c:pt idx="1086" c:formatCode="yyyy/m/d">
                  <c:v>44372</c:v>
                </c:pt>
                <c:pt idx="1087" c:formatCode="yyyy/m/d">
                  <c:v>44375</c:v>
                </c:pt>
                <c:pt idx="1088" c:formatCode="yyyy/m/d">
                  <c:v>44376</c:v>
                </c:pt>
                <c:pt idx="1089" c:formatCode="yyyy/m/d">
                  <c:v>44377</c:v>
                </c:pt>
                <c:pt idx="1090" c:formatCode="yyyy/m/d">
                  <c:v>44378</c:v>
                </c:pt>
                <c:pt idx="1091" c:formatCode="yyyy/m/d">
                  <c:v>44379</c:v>
                </c:pt>
                <c:pt idx="1092" c:formatCode="yyyy/m/d">
                  <c:v>44382</c:v>
                </c:pt>
                <c:pt idx="1093" c:formatCode="yyyy/m/d">
                  <c:v>44383</c:v>
                </c:pt>
                <c:pt idx="1094" c:formatCode="yyyy/m/d">
                  <c:v>44384</c:v>
                </c:pt>
                <c:pt idx="1095" c:formatCode="yyyy/m/d">
                  <c:v>44385</c:v>
                </c:pt>
                <c:pt idx="1096" c:formatCode="yyyy/m/d">
                  <c:v>44386</c:v>
                </c:pt>
                <c:pt idx="1097" c:formatCode="yyyy/m/d">
                  <c:v>44389</c:v>
                </c:pt>
                <c:pt idx="1098" c:formatCode="yyyy/m/d">
                  <c:v>44390</c:v>
                </c:pt>
                <c:pt idx="1099" c:formatCode="yyyy/m/d">
                  <c:v>44391</c:v>
                </c:pt>
                <c:pt idx="1100" c:formatCode="yyyy/m/d">
                  <c:v>44392</c:v>
                </c:pt>
                <c:pt idx="1101" c:formatCode="yyyy/m/d">
                  <c:v>44393</c:v>
                </c:pt>
                <c:pt idx="1102" c:formatCode="yyyy/m/d">
                  <c:v>44396</c:v>
                </c:pt>
                <c:pt idx="1103" c:formatCode="yyyy/m/d">
                  <c:v>44397</c:v>
                </c:pt>
                <c:pt idx="1104" c:formatCode="yyyy/m/d">
                  <c:v>44398</c:v>
                </c:pt>
                <c:pt idx="1105" c:formatCode="yyyy/m/d">
                  <c:v>44399</c:v>
                </c:pt>
                <c:pt idx="1106" c:formatCode="yyyy/m/d">
                  <c:v>44400</c:v>
                </c:pt>
                <c:pt idx="1107" c:formatCode="yyyy/m/d">
                  <c:v>44403</c:v>
                </c:pt>
                <c:pt idx="1108" c:formatCode="yyyy/m/d">
                  <c:v>44404</c:v>
                </c:pt>
                <c:pt idx="1109" c:formatCode="yyyy/m/d">
                  <c:v>44405</c:v>
                </c:pt>
                <c:pt idx="1110" c:formatCode="yyyy/m/d">
                  <c:v>44406</c:v>
                </c:pt>
                <c:pt idx="1111" c:formatCode="yyyy/m/d">
                  <c:v>44407</c:v>
                </c:pt>
                <c:pt idx="1112" c:formatCode="yyyy/m/d">
                  <c:v>44410</c:v>
                </c:pt>
                <c:pt idx="1113" c:formatCode="yyyy/m/d">
                  <c:v>44411</c:v>
                </c:pt>
                <c:pt idx="1114" c:formatCode="yyyy/m/d">
                  <c:v>44412</c:v>
                </c:pt>
                <c:pt idx="1115" c:formatCode="yyyy/m/d">
                  <c:v>44413</c:v>
                </c:pt>
                <c:pt idx="1116" c:formatCode="yyyy/m/d">
                  <c:v>44414</c:v>
                </c:pt>
                <c:pt idx="1117" c:formatCode="yyyy/m/d">
                  <c:v>44417</c:v>
                </c:pt>
                <c:pt idx="1118" c:formatCode="yyyy/m/d">
                  <c:v>44418</c:v>
                </c:pt>
                <c:pt idx="1119" c:formatCode="yyyy/m/d">
                  <c:v>44419</c:v>
                </c:pt>
                <c:pt idx="1120" c:formatCode="yyyy/m/d">
                  <c:v>44420</c:v>
                </c:pt>
                <c:pt idx="1121" c:formatCode="yyyy/m/d">
                  <c:v>44421</c:v>
                </c:pt>
                <c:pt idx="1122" c:formatCode="yyyy/m/d">
                  <c:v>44424</c:v>
                </c:pt>
                <c:pt idx="1123" c:formatCode="yyyy/m/d">
                  <c:v>44425</c:v>
                </c:pt>
                <c:pt idx="1124" c:formatCode="yyyy/m/d">
                  <c:v>44426</c:v>
                </c:pt>
                <c:pt idx="1125" c:formatCode="yyyy/m/d">
                  <c:v>44427</c:v>
                </c:pt>
                <c:pt idx="1126" c:formatCode="yyyy/m/d">
                  <c:v>44428</c:v>
                </c:pt>
                <c:pt idx="1127" c:formatCode="yyyy/m/d">
                  <c:v>44431</c:v>
                </c:pt>
                <c:pt idx="1128" c:formatCode="yyyy/m/d">
                  <c:v>44432</c:v>
                </c:pt>
                <c:pt idx="1129" c:formatCode="yyyy/m/d">
                  <c:v>44433</c:v>
                </c:pt>
                <c:pt idx="1130" c:formatCode="yyyy/m/d">
                  <c:v>44434</c:v>
                </c:pt>
                <c:pt idx="1131" c:formatCode="yyyy/m/d">
                  <c:v>44435</c:v>
                </c:pt>
                <c:pt idx="1132" c:formatCode="yyyy/m/d">
                  <c:v>44438</c:v>
                </c:pt>
                <c:pt idx="1133" c:formatCode="yyyy/m/d">
                  <c:v>44439</c:v>
                </c:pt>
                <c:pt idx="1134" c:formatCode="yyyy/m/d">
                  <c:v>44440</c:v>
                </c:pt>
                <c:pt idx="1135" c:formatCode="yyyy/m/d">
                  <c:v>44441</c:v>
                </c:pt>
                <c:pt idx="1136" c:formatCode="yyyy/m/d">
                  <c:v>44442</c:v>
                </c:pt>
                <c:pt idx="1137" c:formatCode="yyyy/m/d">
                  <c:v>44445</c:v>
                </c:pt>
                <c:pt idx="1138" c:formatCode="yyyy/m/d">
                  <c:v>44446</c:v>
                </c:pt>
                <c:pt idx="1139" c:formatCode="yyyy/m/d">
                  <c:v>44447</c:v>
                </c:pt>
                <c:pt idx="1140" c:formatCode="yyyy/m/d">
                  <c:v>44448</c:v>
                </c:pt>
                <c:pt idx="1141" c:formatCode="yyyy/m/d">
                  <c:v>44449</c:v>
                </c:pt>
                <c:pt idx="1142" c:formatCode="yyyy/m/d">
                  <c:v>44452</c:v>
                </c:pt>
                <c:pt idx="1143" c:formatCode="yyyy/m/d">
                  <c:v>44453</c:v>
                </c:pt>
                <c:pt idx="1144" c:formatCode="yyyy/m/d">
                  <c:v>44454</c:v>
                </c:pt>
                <c:pt idx="1145" c:formatCode="yyyy/m/d">
                  <c:v>44455</c:v>
                </c:pt>
                <c:pt idx="1146" c:formatCode="yyyy/m/d">
                  <c:v>44456</c:v>
                </c:pt>
                <c:pt idx="1147" c:formatCode="yyyy/m/d">
                  <c:v>44457</c:v>
                </c:pt>
                <c:pt idx="1148" c:formatCode="yyyy/m/d">
                  <c:v>44461</c:v>
                </c:pt>
                <c:pt idx="1149" c:formatCode="yyyy/m/d">
                  <c:v>44462</c:v>
                </c:pt>
                <c:pt idx="1150" c:formatCode="yyyy/m/d">
                  <c:v>44463</c:v>
                </c:pt>
                <c:pt idx="1151" c:formatCode="yyyy/m/d">
                  <c:v>44465</c:v>
                </c:pt>
                <c:pt idx="1152" c:formatCode="yyyy/m/d">
                  <c:v>44466</c:v>
                </c:pt>
                <c:pt idx="1153" c:formatCode="yyyy/m/d">
                  <c:v>44467</c:v>
                </c:pt>
                <c:pt idx="1154" c:formatCode="yyyy/m/d">
                  <c:v>44468</c:v>
                </c:pt>
                <c:pt idx="1155" c:formatCode="yyyy/m/d">
                  <c:v>44469</c:v>
                </c:pt>
                <c:pt idx="1156" c:formatCode="yyyy/m/d">
                  <c:v>44477</c:v>
                </c:pt>
                <c:pt idx="1157" c:formatCode="yyyy/m/d">
                  <c:v>44480</c:v>
                </c:pt>
                <c:pt idx="1158" c:formatCode="yyyy/m/d">
                  <c:v>44481</c:v>
                </c:pt>
                <c:pt idx="1159" c:formatCode="yyyy/m/d">
                  <c:v>44482</c:v>
                </c:pt>
                <c:pt idx="1160" c:formatCode="yyyy/m/d">
                  <c:v>44483</c:v>
                </c:pt>
                <c:pt idx="1161" c:formatCode="yyyy/m/d">
                  <c:v>44484</c:v>
                </c:pt>
                <c:pt idx="1162" c:formatCode="yyyy/m/d">
                  <c:v>44487</c:v>
                </c:pt>
                <c:pt idx="1163" c:formatCode="yyyy/m/d">
                  <c:v>44488</c:v>
                </c:pt>
                <c:pt idx="1164" c:formatCode="yyyy/m/d">
                  <c:v>44489</c:v>
                </c:pt>
                <c:pt idx="1165" c:formatCode="yyyy/m/d">
                  <c:v>44490</c:v>
                </c:pt>
                <c:pt idx="1166" c:formatCode="yyyy/m/d">
                  <c:v>44491</c:v>
                </c:pt>
                <c:pt idx="1167" c:formatCode="yyyy/m/d">
                  <c:v>44494</c:v>
                </c:pt>
                <c:pt idx="1168" c:formatCode="yyyy/m/d">
                  <c:v>44495</c:v>
                </c:pt>
                <c:pt idx="1169" c:formatCode="yyyy/m/d">
                  <c:v>44496</c:v>
                </c:pt>
                <c:pt idx="1170" c:formatCode="yyyy/m/d">
                  <c:v>44497</c:v>
                </c:pt>
                <c:pt idx="1171" c:formatCode="yyyy/m/d">
                  <c:v>44498</c:v>
                </c:pt>
                <c:pt idx="1172" c:formatCode="yyyy/m/d">
                  <c:v>44501</c:v>
                </c:pt>
                <c:pt idx="1173" c:formatCode="yyyy/m/d">
                  <c:v>44502</c:v>
                </c:pt>
                <c:pt idx="1174" c:formatCode="yyyy/m/d">
                  <c:v>44503</c:v>
                </c:pt>
                <c:pt idx="1175" c:formatCode="yyyy/m/d">
                  <c:v>44504</c:v>
                </c:pt>
                <c:pt idx="1176" c:formatCode="yyyy/m/d">
                  <c:v>44505</c:v>
                </c:pt>
                <c:pt idx="1177" c:formatCode="yyyy/m/d">
                  <c:v>44508</c:v>
                </c:pt>
                <c:pt idx="1178" c:formatCode="yyyy/m/d">
                  <c:v>44509</c:v>
                </c:pt>
                <c:pt idx="1179" c:formatCode="yyyy/m/d">
                  <c:v>44510</c:v>
                </c:pt>
                <c:pt idx="1180" c:formatCode="yyyy/m/d">
                  <c:v>44511</c:v>
                </c:pt>
                <c:pt idx="1181" c:formatCode="yyyy/m/d">
                  <c:v>44512</c:v>
                </c:pt>
                <c:pt idx="1182" c:formatCode="yyyy/m/d">
                  <c:v>44515</c:v>
                </c:pt>
                <c:pt idx="1183" c:formatCode="yyyy/m/d">
                  <c:v>44516</c:v>
                </c:pt>
                <c:pt idx="1184" c:formatCode="yyyy/m/d">
                  <c:v>44517</c:v>
                </c:pt>
                <c:pt idx="1185" c:formatCode="yyyy/m/d">
                  <c:v>44518</c:v>
                </c:pt>
                <c:pt idx="1186" c:formatCode="yyyy/m/d">
                  <c:v>44519</c:v>
                </c:pt>
                <c:pt idx="1187" c:formatCode="yyyy/m/d">
                  <c:v>44522</c:v>
                </c:pt>
                <c:pt idx="1188" c:formatCode="yyyy/m/d">
                  <c:v>44523</c:v>
                </c:pt>
                <c:pt idx="1189" c:formatCode="yyyy/m/d">
                  <c:v>44524</c:v>
                </c:pt>
                <c:pt idx="1190" c:formatCode="yyyy/m/d">
                  <c:v>44525</c:v>
                </c:pt>
                <c:pt idx="1191" c:formatCode="yyyy/m/d">
                  <c:v>44526</c:v>
                </c:pt>
                <c:pt idx="1192" c:formatCode="yyyy/m/d">
                  <c:v>44529</c:v>
                </c:pt>
                <c:pt idx="1193" c:formatCode="yyyy/m/d">
                  <c:v>44530</c:v>
                </c:pt>
                <c:pt idx="1194" c:formatCode="yyyy/m/d">
                  <c:v>44531</c:v>
                </c:pt>
                <c:pt idx="1195" c:formatCode="yyyy/m/d">
                  <c:v>44532</c:v>
                </c:pt>
                <c:pt idx="1196" c:formatCode="yyyy/m/d">
                  <c:v>44533</c:v>
                </c:pt>
                <c:pt idx="1197" c:formatCode="yyyy/m/d">
                  <c:v>44534</c:v>
                </c:pt>
                <c:pt idx="1198" c:formatCode="yyyy/m/d">
                  <c:v>44535</c:v>
                </c:pt>
                <c:pt idx="1199" c:formatCode="yyyy/m/d">
                  <c:v>44536</c:v>
                </c:pt>
                <c:pt idx="1200" c:formatCode="yyyy/m/d">
                  <c:v>44537</c:v>
                </c:pt>
                <c:pt idx="1201" c:formatCode="yyyy/m/d">
                  <c:v>44538</c:v>
                </c:pt>
                <c:pt idx="1202" c:formatCode="yyyy/m/d">
                  <c:v>44539</c:v>
                </c:pt>
                <c:pt idx="1203" c:formatCode="yyyy/m/d">
                  <c:v>44540</c:v>
                </c:pt>
                <c:pt idx="1204" c:formatCode="yyyy/m/d">
                  <c:v>44541</c:v>
                </c:pt>
                <c:pt idx="1205" c:formatCode="yyyy/m/d">
                  <c:v>44542</c:v>
                </c:pt>
                <c:pt idx="1206" c:formatCode="yyyy/m/d">
                  <c:v>44543</c:v>
                </c:pt>
                <c:pt idx="1207" c:formatCode="yyyy/m/d">
                  <c:v>44544</c:v>
                </c:pt>
                <c:pt idx="1208" c:formatCode="yyyy/m/d">
                  <c:v>44545</c:v>
                </c:pt>
                <c:pt idx="1209" c:formatCode="yyyy/m/d">
                  <c:v>44546</c:v>
                </c:pt>
                <c:pt idx="1210" c:formatCode="yyyy/m/d">
                  <c:v>44547</c:v>
                </c:pt>
                <c:pt idx="1211" c:formatCode="yyyy/m/d">
                  <c:v>44548</c:v>
                </c:pt>
                <c:pt idx="1212" c:formatCode="yyyy/m/d">
                  <c:v>44549</c:v>
                </c:pt>
                <c:pt idx="1213" c:formatCode="yyyy/m/d">
                  <c:v>44550</c:v>
                </c:pt>
                <c:pt idx="1214" c:formatCode="yyyy/m/d">
                  <c:v>44551</c:v>
                </c:pt>
                <c:pt idx="1215" c:formatCode="yyyy/m/d">
                  <c:v>44552</c:v>
                </c:pt>
                <c:pt idx="1216" c:formatCode="yyyy/m/d">
                  <c:v>44553</c:v>
                </c:pt>
                <c:pt idx="1217" c:formatCode="yyyy/m/d">
                  <c:v>44554</c:v>
                </c:pt>
                <c:pt idx="1218" c:formatCode="yyyy/m/d">
                  <c:v>44555</c:v>
                </c:pt>
                <c:pt idx="1219" c:formatCode="yyyy/m/d">
                  <c:v>44556</c:v>
                </c:pt>
                <c:pt idx="1220" c:formatCode="yyyy/m/d">
                  <c:v>44557</c:v>
                </c:pt>
                <c:pt idx="1221" c:formatCode="yyyy/m/d">
                  <c:v>44558</c:v>
                </c:pt>
                <c:pt idx="1222" c:formatCode="yyyy/m/d">
                  <c:v>44559</c:v>
                </c:pt>
                <c:pt idx="1223" c:formatCode="yyyy/m/d">
                  <c:v>44560</c:v>
                </c:pt>
                <c:pt idx="1224" c:formatCode="yyyy/m/d">
                  <c:v>44561</c:v>
                </c:pt>
                <c:pt idx="1225" c:formatCode="yyyy/m/d">
                  <c:v>44562</c:v>
                </c:pt>
                <c:pt idx="1226" c:formatCode="yyyy/m/d">
                  <c:v>44563</c:v>
                </c:pt>
                <c:pt idx="1227" c:formatCode="yyyy/m/d">
                  <c:v>44564</c:v>
                </c:pt>
                <c:pt idx="1228" c:formatCode="yyyy/m/d">
                  <c:v>44565</c:v>
                </c:pt>
                <c:pt idx="1229" c:formatCode="yyyy/m/d">
                  <c:v>44566</c:v>
                </c:pt>
                <c:pt idx="1230" c:formatCode="yyyy/m/d">
                  <c:v>44567</c:v>
                </c:pt>
                <c:pt idx="1231" c:formatCode="yyyy/m/d">
                  <c:v>44568</c:v>
                </c:pt>
                <c:pt idx="1232" c:formatCode="yyyy/m/d">
                  <c:v>44569</c:v>
                </c:pt>
                <c:pt idx="1233" c:formatCode="yyyy/m/d">
                  <c:v>44570</c:v>
                </c:pt>
                <c:pt idx="1234" c:formatCode="yyyy/m/d">
                  <c:v>44571</c:v>
                </c:pt>
                <c:pt idx="1235" c:formatCode="yyyy/m/d">
                  <c:v>44572</c:v>
                </c:pt>
                <c:pt idx="1236" c:formatCode="yyyy/m/d">
                  <c:v>44573</c:v>
                </c:pt>
                <c:pt idx="1237" c:formatCode="yyyy/m/d">
                  <c:v>44574</c:v>
                </c:pt>
                <c:pt idx="1238" c:formatCode="yyyy/m/d">
                  <c:v>44575</c:v>
                </c:pt>
                <c:pt idx="1239" c:formatCode="yyyy/m/d">
                  <c:v>44576</c:v>
                </c:pt>
                <c:pt idx="1240" c:formatCode="yyyy/m/d">
                  <c:v>44577</c:v>
                </c:pt>
                <c:pt idx="1241" c:formatCode="yyyy/m/d">
                  <c:v>44578</c:v>
                </c:pt>
                <c:pt idx="1242" c:formatCode="yyyy/m/d">
                  <c:v>44579</c:v>
                </c:pt>
                <c:pt idx="1243" c:formatCode="yyyy/m/d">
                  <c:v>44580</c:v>
                </c:pt>
                <c:pt idx="1244" c:formatCode="yyyy/m/d">
                  <c:v>44581</c:v>
                </c:pt>
                <c:pt idx="1245" c:formatCode="yyyy/m/d">
                  <c:v>44582</c:v>
                </c:pt>
                <c:pt idx="1246" c:formatCode="yyyy/m/d">
                  <c:v>44583</c:v>
                </c:pt>
                <c:pt idx="1247" c:formatCode="yyyy/m/d">
                  <c:v>44584</c:v>
                </c:pt>
                <c:pt idx="1248" c:formatCode="yyyy/m/d">
                  <c:v>44585</c:v>
                </c:pt>
                <c:pt idx="1249" c:formatCode="yyyy/m/d">
                  <c:v>44586</c:v>
                </c:pt>
                <c:pt idx="1250" c:formatCode="yyyy/m/d">
                  <c:v>44587</c:v>
                </c:pt>
                <c:pt idx="1251" c:formatCode="yyyy/m/d">
                  <c:v>44588</c:v>
                </c:pt>
                <c:pt idx="1252" c:formatCode="yyyy/m/d">
                  <c:v>44589</c:v>
                </c:pt>
                <c:pt idx="1253" c:formatCode="yyyy/m/d">
                  <c:v>44590</c:v>
                </c:pt>
                <c:pt idx="1254" c:formatCode="yyyy/m/d">
                  <c:v>44591</c:v>
                </c:pt>
                <c:pt idx="1255" c:formatCode="yyyy/m/d">
                  <c:v>44592</c:v>
                </c:pt>
                <c:pt idx="1256" c:formatCode="yyyy/m/d">
                  <c:v>44593</c:v>
                </c:pt>
                <c:pt idx="1257" c:formatCode="yyyy/m/d">
                  <c:v>44594</c:v>
                </c:pt>
                <c:pt idx="1258" c:formatCode="yyyy/m/d">
                  <c:v>44595</c:v>
                </c:pt>
                <c:pt idx="1259" c:formatCode="yyyy/m/d">
                  <c:v>44596</c:v>
                </c:pt>
                <c:pt idx="1260" c:formatCode="yyyy/m/d">
                  <c:v>44597</c:v>
                </c:pt>
                <c:pt idx="1261" c:formatCode="yyyy/m/d">
                  <c:v>44598</c:v>
                </c:pt>
                <c:pt idx="1262" c:formatCode="yyyy/m/d">
                  <c:v>44599</c:v>
                </c:pt>
                <c:pt idx="1263" c:formatCode="yyyy/m/d">
                  <c:v>44600</c:v>
                </c:pt>
                <c:pt idx="1264" c:formatCode="yyyy/m/d">
                  <c:v>44601</c:v>
                </c:pt>
                <c:pt idx="1265" c:formatCode="yyyy/m/d">
                  <c:v>44602</c:v>
                </c:pt>
                <c:pt idx="1266" c:formatCode="yyyy/m/d">
                  <c:v>44603</c:v>
                </c:pt>
                <c:pt idx="1267" c:formatCode="yyyy/m/d">
                  <c:v>44604</c:v>
                </c:pt>
                <c:pt idx="1268" c:formatCode="yyyy/m/d">
                  <c:v>44605</c:v>
                </c:pt>
                <c:pt idx="1269" c:formatCode="yyyy/m/d">
                  <c:v>44606</c:v>
                </c:pt>
                <c:pt idx="1270" c:formatCode="yyyy/m/d">
                  <c:v>44607</c:v>
                </c:pt>
                <c:pt idx="1271" c:formatCode="yyyy/m/d">
                  <c:v>44608</c:v>
                </c:pt>
                <c:pt idx="1272" c:formatCode="yyyy/m/d">
                  <c:v>44609</c:v>
                </c:pt>
                <c:pt idx="1273" c:formatCode="yyyy/m/d">
                  <c:v>44610</c:v>
                </c:pt>
                <c:pt idx="1274" c:formatCode="yyyy/m/d">
                  <c:v>44611</c:v>
                </c:pt>
                <c:pt idx="1275" c:formatCode="yyyy/m/d">
                  <c:v>44612</c:v>
                </c:pt>
                <c:pt idx="1276" c:formatCode="yyyy/m/d">
                  <c:v>44613</c:v>
                </c:pt>
                <c:pt idx="1277" c:formatCode="yyyy/m/d">
                  <c:v>44614</c:v>
                </c:pt>
                <c:pt idx="1278" c:formatCode="yyyy/m/d">
                  <c:v>44615</c:v>
                </c:pt>
                <c:pt idx="1279" c:formatCode="yyyy/m/d">
                  <c:v>44616</c:v>
                </c:pt>
                <c:pt idx="1280" c:formatCode="yyyy/m/d">
                  <c:v>44617</c:v>
                </c:pt>
                <c:pt idx="1281" c:formatCode="yyyy/m/d">
                  <c:v>44618</c:v>
                </c:pt>
                <c:pt idx="1282" c:formatCode="yyyy/m/d">
                  <c:v>44619</c:v>
                </c:pt>
                <c:pt idx="1283" c:formatCode="yyyy/m/d">
                  <c:v>44620</c:v>
                </c:pt>
                <c:pt idx="1284" c:formatCode="yyyy/m/d">
                  <c:v>44621</c:v>
                </c:pt>
                <c:pt idx="1285" c:formatCode="yyyy/m/d">
                  <c:v>44622</c:v>
                </c:pt>
                <c:pt idx="1286" c:formatCode="yyyy/m/d">
                  <c:v>44623</c:v>
                </c:pt>
                <c:pt idx="1287" c:formatCode="yyyy/m/d">
                  <c:v>44624</c:v>
                </c:pt>
                <c:pt idx="1288" c:formatCode="yyyy/m/d">
                  <c:v>44625</c:v>
                </c:pt>
                <c:pt idx="1289" c:formatCode="yyyy/m/d">
                  <c:v>44626</c:v>
                </c:pt>
                <c:pt idx="1290" c:formatCode="yyyy/m/d">
                  <c:v>44627</c:v>
                </c:pt>
                <c:pt idx="1291" c:formatCode="yyyy/m/d">
                  <c:v>44628</c:v>
                </c:pt>
                <c:pt idx="1292" c:formatCode="yyyy/m/d">
                  <c:v>44629</c:v>
                </c:pt>
                <c:pt idx="1293" c:formatCode="yyyy/m/d">
                  <c:v>44630</c:v>
                </c:pt>
                <c:pt idx="1294" c:formatCode="yyyy/m/d">
                  <c:v>44631</c:v>
                </c:pt>
                <c:pt idx="1295" c:formatCode="yyyy/m/d">
                  <c:v>44632</c:v>
                </c:pt>
                <c:pt idx="1296" c:formatCode="yyyy/m/d">
                  <c:v>44633</c:v>
                </c:pt>
                <c:pt idx="1297" c:formatCode="yyyy/m/d">
                  <c:v>44634</c:v>
                </c:pt>
                <c:pt idx="1298" c:formatCode="yyyy/m/d">
                  <c:v>44635</c:v>
                </c:pt>
                <c:pt idx="1299" c:formatCode="yyyy/m/d">
                  <c:v>44636</c:v>
                </c:pt>
                <c:pt idx="1300" c:formatCode="yyyy/m/d">
                  <c:v>44637</c:v>
                </c:pt>
                <c:pt idx="1301" c:formatCode="yyyy/m/d">
                  <c:v>44638</c:v>
                </c:pt>
                <c:pt idx="1302" c:formatCode="yyyy/m/d">
                  <c:v>44639</c:v>
                </c:pt>
                <c:pt idx="1303" c:formatCode="yyyy/m/d">
                  <c:v>44640</c:v>
                </c:pt>
                <c:pt idx="1304" c:formatCode="yyyy/m/d">
                  <c:v>44641</c:v>
                </c:pt>
                <c:pt idx="1305" c:formatCode="yyyy/m/d">
                  <c:v>44642</c:v>
                </c:pt>
                <c:pt idx="1306" c:formatCode="yyyy/m/d">
                  <c:v>44643</c:v>
                </c:pt>
                <c:pt idx="1307" c:formatCode="yyyy/m/d">
                  <c:v>44644</c:v>
                </c:pt>
                <c:pt idx="1308" c:formatCode="yyyy/m/d">
                  <c:v>44645</c:v>
                </c:pt>
                <c:pt idx="1309" c:formatCode="yyyy/m/d">
                  <c:v>44646</c:v>
                </c:pt>
                <c:pt idx="1310" c:formatCode="yyyy/m/d">
                  <c:v>44647</c:v>
                </c:pt>
                <c:pt idx="1311" c:formatCode="yyyy/m/d">
                  <c:v>44648</c:v>
                </c:pt>
                <c:pt idx="1312" c:formatCode="yyyy/m/d">
                  <c:v>44649</c:v>
                </c:pt>
                <c:pt idx="1313" c:formatCode="yyyy/m/d">
                  <c:v>44650</c:v>
                </c:pt>
                <c:pt idx="1314" c:formatCode="yyyy/m/d">
                  <c:v>44651</c:v>
                </c:pt>
                <c:pt idx="1315" c:formatCode="yyyy/m/d">
                  <c:v>44652</c:v>
                </c:pt>
                <c:pt idx="1316" c:formatCode="yyyy/m/d">
                  <c:v>44653</c:v>
                </c:pt>
                <c:pt idx="1317" c:formatCode="yyyy/m/d">
                  <c:v>44654</c:v>
                </c:pt>
                <c:pt idx="1318" c:formatCode="yyyy/m/d">
                  <c:v>44655</c:v>
                </c:pt>
                <c:pt idx="1319" c:formatCode="yyyy/m/d">
                  <c:v>44656</c:v>
                </c:pt>
                <c:pt idx="1320" c:formatCode="yyyy/m/d">
                  <c:v>44657</c:v>
                </c:pt>
                <c:pt idx="1321" c:formatCode="yyyy/m/d">
                  <c:v>44658</c:v>
                </c:pt>
                <c:pt idx="1322" c:formatCode="yyyy/m/d">
                  <c:v>44659</c:v>
                </c:pt>
                <c:pt idx="1323" c:formatCode="yyyy/m/d">
                  <c:v>44660</c:v>
                </c:pt>
                <c:pt idx="1324" c:formatCode="yyyy/m/d">
                  <c:v>44661</c:v>
                </c:pt>
                <c:pt idx="1325" c:formatCode="yyyy/m/d">
                  <c:v>44662</c:v>
                </c:pt>
                <c:pt idx="1326" c:formatCode="yyyy/m/d">
                  <c:v>44663</c:v>
                </c:pt>
                <c:pt idx="1327" c:formatCode="yyyy/m/d">
                  <c:v>44664</c:v>
                </c:pt>
                <c:pt idx="1328" c:formatCode="yyyy/m/d">
                  <c:v>44665</c:v>
                </c:pt>
                <c:pt idx="1329" c:formatCode="yyyy/m/d">
                  <c:v>44666</c:v>
                </c:pt>
                <c:pt idx="1330" c:formatCode="yyyy/m/d">
                  <c:v>44667</c:v>
                </c:pt>
                <c:pt idx="1331" c:formatCode="yyyy/m/d">
                  <c:v>44668</c:v>
                </c:pt>
                <c:pt idx="1332" c:formatCode="yyyy/m/d">
                  <c:v>44669</c:v>
                </c:pt>
                <c:pt idx="1333" c:formatCode="yyyy/m/d">
                  <c:v>44670</c:v>
                </c:pt>
                <c:pt idx="1334" c:formatCode="yyyy/m/d">
                  <c:v>44671</c:v>
                </c:pt>
                <c:pt idx="1335" c:formatCode="yyyy/m/d">
                  <c:v>44672</c:v>
                </c:pt>
                <c:pt idx="1336" c:formatCode="yyyy/m/d">
                  <c:v>44673</c:v>
                </c:pt>
                <c:pt idx="1337" c:formatCode="yyyy/m/d">
                  <c:v>44674</c:v>
                </c:pt>
                <c:pt idx="1338" c:formatCode="yyyy/m/d">
                  <c:v>44675</c:v>
                </c:pt>
                <c:pt idx="1339" c:formatCode="yyyy/m/d">
                  <c:v>44676</c:v>
                </c:pt>
                <c:pt idx="1340" c:formatCode="yyyy/m/d">
                  <c:v>44677</c:v>
                </c:pt>
                <c:pt idx="1341" c:formatCode="yyyy/m/d">
                  <c:v>44678</c:v>
                </c:pt>
                <c:pt idx="1342" c:formatCode="yyyy/m/d">
                  <c:v>44679</c:v>
                </c:pt>
                <c:pt idx="1343" c:formatCode="yyyy/m/d">
                  <c:v>44680</c:v>
                </c:pt>
                <c:pt idx="1344" c:formatCode="yyyy/m/d">
                  <c:v>44681</c:v>
                </c:pt>
                <c:pt idx="1345" c:formatCode="yyyy/m/d">
                  <c:v>44682</c:v>
                </c:pt>
                <c:pt idx="1346" c:formatCode="yyyy/m/d">
                  <c:v>44683</c:v>
                </c:pt>
                <c:pt idx="1347" c:formatCode="yyyy/m/d">
                  <c:v>44684</c:v>
                </c:pt>
                <c:pt idx="1348" c:formatCode="yyyy/m/d">
                  <c:v>44685</c:v>
                </c:pt>
                <c:pt idx="1349" c:formatCode="yyyy/m/d">
                  <c:v>44686</c:v>
                </c:pt>
                <c:pt idx="1350" c:formatCode="yyyy/m/d">
                  <c:v>44687</c:v>
                </c:pt>
                <c:pt idx="1351" c:formatCode="yyyy/m/d">
                  <c:v>44688</c:v>
                </c:pt>
                <c:pt idx="1352" c:formatCode="yyyy/m/d">
                  <c:v>44689</c:v>
                </c:pt>
                <c:pt idx="1353" c:formatCode="yyyy/m/d">
                  <c:v>44690</c:v>
                </c:pt>
                <c:pt idx="1354" c:formatCode="yyyy/m/d">
                  <c:v>44691</c:v>
                </c:pt>
                <c:pt idx="1355" c:formatCode="yyyy/m/d">
                  <c:v>44692</c:v>
                </c:pt>
                <c:pt idx="1356" c:formatCode="yyyy/m/d">
                  <c:v>44693</c:v>
                </c:pt>
                <c:pt idx="1357" c:formatCode="yyyy/m/d">
                  <c:v>44694</c:v>
                </c:pt>
                <c:pt idx="1358" c:formatCode="yyyy/m/d">
                  <c:v>44695</c:v>
                </c:pt>
                <c:pt idx="1359" c:formatCode="yyyy/m/d">
                  <c:v>44696</c:v>
                </c:pt>
                <c:pt idx="1360" c:formatCode="yyyy/m/d">
                  <c:v>44697</c:v>
                </c:pt>
                <c:pt idx="1361" c:formatCode="yyyy/m/d">
                  <c:v>44698</c:v>
                </c:pt>
                <c:pt idx="1362" c:formatCode="yyyy/m/d">
                  <c:v>44699</c:v>
                </c:pt>
                <c:pt idx="1363" c:formatCode="yyyy/m/d">
                  <c:v>44700</c:v>
                </c:pt>
                <c:pt idx="1364" c:formatCode="yyyy/m/d">
                  <c:v>44701</c:v>
                </c:pt>
                <c:pt idx="1365" c:formatCode="yyyy/m/d">
                  <c:v>44702</c:v>
                </c:pt>
                <c:pt idx="1366" c:formatCode="yyyy/m/d">
                  <c:v>44703</c:v>
                </c:pt>
                <c:pt idx="1367" c:formatCode="yyyy/m/d">
                  <c:v>44704</c:v>
                </c:pt>
                <c:pt idx="1368" c:formatCode="yyyy/m/d">
                  <c:v>44705</c:v>
                </c:pt>
                <c:pt idx="1369" c:formatCode="yyyy/m/d">
                  <c:v>44706</c:v>
                </c:pt>
                <c:pt idx="1370" c:formatCode="yyyy/m/d">
                  <c:v>44707</c:v>
                </c:pt>
                <c:pt idx="1371" c:formatCode="yyyy/m/d">
                  <c:v>44708</c:v>
                </c:pt>
                <c:pt idx="1372" c:formatCode="yyyy/m/d">
                  <c:v>44709</c:v>
                </c:pt>
                <c:pt idx="1373" c:formatCode="yyyy/m/d">
                  <c:v>44710</c:v>
                </c:pt>
                <c:pt idx="1374" c:formatCode="yyyy/m/d">
                  <c:v>44711</c:v>
                </c:pt>
                <c:pt idx="1375" c:formatCode="yyyy/m/d">
                  <c:v>44712</c:v>
                </c:pt>
                <c:pt idx="1376" c:formatCode="yyyy/m/d">
                  <c:v>44713</c:v>
                </c:pt>
                <c:pt idx="1377" c:formatCode="yyyy/m/d">
                  <c:v>44714</c:v>
                </c:pt>
                <c:pt idx="1378" c:formatCode="yyyy/m/d">
                  <c:v>44715</c:v>
                </c:pt>
                <c:pt idx="1379" c:formatCode="yyyy/m/d">
                  <c:v>44716</c:v>
                </c:pt>
                <c:pt idx="1380" c:formatCode="yyyy/m/d">
                  <c:v>44717</c:v>
                </c:pt>
                <c:pt idx="1381" c:formatCode="yyyy/m/d">
                  <c:v>44718</c:v>
                </c:pt>
                <c:pt idx="1382" c:formatCode="yyyy/m/d">
                  <c:v>44719</c:v>
                </c:pt>
                <c:pt idx="1383" c:formatCode="yyyy/m/d">
                  <c:v>44720</c:v>
                </c:pt>
                <c:pt idx="1384" c:formatCode="yyyy/m/d">
                  <c:v>44721</c:v>
                </c:pt>
                <c:pt idx="1385" c:formatCode="yyyy/m/d">
                  <c:v>44722</c:v>
                </c:pt>
                <c:pt idx="1386" c:formatCode="yyyy/m/d">
                  <c:v>44723</c:v>
                </c:pt>
                <c:pt idx="1387" c:formatCode="yyyy/m/d">
                  <c:v>44724</c:v>
                </c:pt>
                <c:pt idx="1388" c:formatCode="yyyy/m/d">
                  <c:v>44725</c:v>
                </c:pt>
                <c:pt idx="1389" c:formatCode="yyyy/m/d">
                  <c:v>44726</c:v>
                </c:pt>
                <c:pt idx="1390" c:formatCode="yyyy/m/d">
                  <c:v>44727</c:v>
                </c:pt>
                <c:pt idx="1391" c:formatCode="yyyy/m/d">
                  <c:v>44728</c:v>
                </c:pt>
                <c:pt idx="1392" c:formatCode="yyyy/m/d">
                  <c:v>44729</c:v>
                </c:pt>
                <c:pt idx="1393" c:formatCode="yyyy/m/d">
                  <c:v>44730</c:v>
                </c:pt>
                <c:pt idx="1394" c:formatCode="yyyy/m/d">
                  <c:v>44731</c:v>
                </c:pt>
                <c:pt idx="1395" c:formatCode="yyyy/m/d">
                  <c:v>44732</c:v>
                </c:pt>
                <c:pt idx="1396" c:formatCode="yyyy/m/d">
                  <c:v>44733</c:v>
                </c:pt>
                <c:pt idx="1397" c:formatCode="yyyy/m/d">
                  <c:v>44734</c:v>
                </c:pt>
                <c:pt idx="1398" c:formatCode="yyyy/m/d">
                  <c:v>44735</c:v>
                </c:pt>
                <c:pt idx="1399" c:formatCode="yyyy/m/d">
                  <c:v>44736</c:v>
                </c:pt>
                <c:pt idx="1400" c:formatCode="yyyy/m/d">
                  <c:v>44737</c:v>
                </c:pt>
                <c:pt idx="1401" c:formatCode="yyyy/m/d">
                  <c:v>44738</c:v>
                </c:pt>
                <c:pt idx="1402" c:formatCode="yyyy/m/d">
                  <c:v>44739</c:v>
                </c:pt>
                <c:pt idx="1403" c:formatCode="yyyy/m/d">
                  <c:v>44740</c:v>
                </c:pt>
                <c:pt idx="1404" c:formatCode="yyyy/m/d">
                  <c:v>44741</c:v>
                </c:pt>
                <c:pt idx="1405" c:formatCode="yyyy/m/d">
                  <c:v>44742</c:v>
                </c:pt>
                <c:pt idx="1406" c:formatCode="yyyy/m/d">
                  <c:v>44743</c:v>
                </c:pt>
                <c:pt idx="1407" c:formatCode="yyyy/m/d">
                  <c:v>44744</c:v>
                </c:pt>
                <c:pt idx="1408" c:formatCode="yyyy/m/d">
                  <c:v>44745</c:v>
                </c:pt>
                <c:pt idx="1409" c:formatCode="yyyy/m/d">
                  <c:v>44746</c:v>
                </c:pt>
                <c:pt idx="1410" c:formatCode="yyyy/m/d">
                  <c:v>44747</c:v>
                </c:pt>
                <c:pt idx="1411" c:formatCode="yyyy/m/d">
                  <c:v>44748</c:v>
                </c:pt>
                <c:pt idx="1412" c:formatCode="yyyy/m/d">
                  <c:v>44749</c:v>
                </c:pt>
                <c:pt idx="1413" c:formatCode="yyyy/m/d">
                  <c:v>44750</c:v>
                </c:pt>
                <c:pt idx="1414" c:formatCode="yyyy/m/d">
                  <c:v>44751</c:v>
                </c:pt>
                <c:pt idx="1415" c:formatCode="yyyy/m/d">
                  <c:v>44752</c:v>
                </c:pt>
                <c:pt idx="1416" c:formatCode="yyyy/m/d">
                  <c:v>44753</c:v>
                </c:pt>
                <c:pt idx="1417" c:formatCode="yyyy/m/d">
                  <c:v>44754</c:v>
                </c:pt>
                <c:pt idx="1418" c:formatCode="yyyy/m/d">
                  <c:v>44755</c:v>
                </c:pt>
                <c:pt idx="1419" c:formatCode="yyyy/m/d">
                  <c:v>44756</c:v>
                </c:pt>
                <c:pt idx="1420" c:formatCode="yyyy/m/d">
                  <c:v>44757</c:v>
                </c:pt>
                <c:pt idx="1421" c:formatCode="yyyy/m/d">
                  <c:v>44758</c:v>
                </c:pt>
                <c:pt idx="1422" c:formatCode="yyyy/m/d">
                  <c:v>44759</c:v>
                </c:pt>
                <c:pt idx="1423" c:formatCode="yyyy/m/d">
                  <c:v>44760</c:v>
                </c:pt>
                <c:pt idx="1424" c:formatCode="yyyy/m/d">
                  <c:v>44761</c:v>
                </c:pt>
                <c:pt idx="1425" c:formatCode="yyyy/m/d">
                  <c:v>44762</c:v>
                </c:pt>
                <c:pt idx="1426" c:formatCode="yyyy/m/d">
                  <c:v>44763</c:v>
                </c:pt>
                <c:pt idx="1427" c:formatCode="yyyy/m/d">
                  <c:v>44764</c:v>
                </c:pt>
                <c:pt idx="1428" c:formatCode="yyyy/m/d">
                  <c:v>44765</c:v>
                </c:pt>
                <c:pt idx="1429" c:formatCode="yyyy/m/d">
                  <c:v>44766</c:v>
                </c:pt>
                <c:pt idx="1430" c:formatCode="yyyy/m/d">
                  <c:v>44767</c:v>
                </c:pt>
                <c:pt idx="1431" c:formatCode="yyyy/m/d">
                  <c:v>44768</c:v>
                </c:pt>
                <c:pt idx="1432" c:formatCode="yyyy/m/d">
                  <c:v>44769</c:v>
                </c:pt>
                <c:pt idx="1433" c:formatCode="yyyy/m/d">
                  <c:v>44770</c:v>
                </c:pt>
                <c:pt idx="1434" c:formatCode="yyyy/m/d">
                  <c:v>44771</c:v>
                </c:pt>
                <c:pt idx="1435" c:formatCode="yyyy/m/d">
                  <c:v>44772</c:v>
                </c:pt>
                <c:pt idx="1436" c:formatCode="yyyy/m/d">
                  <c:v>44773</c:v>
                </c:pt>
                <c:pt idx="1437" c:formatCode="yyyy/m/d">
                  <c:v>44774</c:v>
                </c:pt>
                <c:pt idx="1438" c:formatCode="yyyy/m/d">
                  <c:v>44775</c:v>
                </c:pt>
                <c:pt idx="1439" c:formatCode="yyyy/m/d">
                  <c:v>44776</c:v>
                </c:pt>
                <c:pt idx="1440" c:formatCode="yyyy/m/d">
                  <c:v>44777</c:v>
                </c:pt>
                <c:pt idx="1441" c:formatCode="yyyy/m/d">
                  <c:v>44778</c:v>
                </c:pt>
                <c:pt idx="1442" c:formatCode="yyyy/m/d">
                  <c:v>44779</c:v>
                </c:pt>
                <c:pt idx="1443" c:formatCode="yyyy/m/d">
                  <c:v>44780</c:v>
                </c:pt>
                <c:pt idx="1444" c:formatCode="yyyy/m/d">
                  <c:v>44781</c:v>
                </c:pt>
                <c:pt idx="1445" c:formatCode="yyyy/m/d">
                  <c:v>44782</c:v>
                </c:pt>
                <c:pt idx="1446" c:formatCode="yyyy/m/d">
                  <c:v>44783</c:v>
                </c:pt>
                <c:pt idx="1447" c:formatCode="yyyy/m/d">
                  <c:v>44784</c:v>
                </c:pt>
                <c:pt idx="1448" c:formatCode="yyyy/m/d">
                  <c:v>44785</c:v>
                </c:pt>
                <c:pt idx="1449" c:formatCode="yyyy/m/d">
                  <c:v>44786</c:v>
                </c:pt>
                <c:pt idx="1450" c:formatCode="yyyy/m/d">
                  <c:v>44787</c:v>
                </c:pt>
                <c:pt idx="1451" c:formatCode="yyyy/m/d">
                  <c:v>44788</c:v>
                </c:pt>
                <c:pt idx="1452" c:formatCode="yyyy/m/d">
                  <c:v>44789</c:v>
                </c:pt>
                <c:pt idx="1453" c:formatCode="yyyy/m/d">
                  <c:v>44790</c:v>
                </c:pt>
                <c:pt idx="1454" c:formatCode="yyyy/m/d">
                  <c:v>44791</c:v>
                </c:pt>
                <c:pt idx="1455" c:formatCode="yyyy/m/d">
                  <c:v>44792</c:v>
                </c:pt>
                <c:pt idx="1456" c:formatCode="yyyy/m/d">
                  <c:v>44793</c:v>
                </c:pt>
                <c:pt idx="1457" c:formatCode="yyyy/m/d">
                  <c:v>44794</c:v>
                </c:pt>
                <c:pt idx="1458" c:formatCode="yyyy/m/d">
                  <c:v>44795</c:v>
                </c:pt>
                <c:pt idx="1459" c:formatCode="yyyy/m/d">
                  <c:v>44796</c:v>
                </c:pt>
                <c:pt idx="1460" c:formatCode="yyyy/m/d">
                  <c:v>44797</c:v>
                </c:pt>
                <c:pt idx="1461" c:formatCode="yyyy/m/d">
                  <c:v>44798</c:v>
                </c:pt>
                <c:pt idx="1462" c:formatCode="yyyy/m/d">
                  <c:v>44799</c:v>
                </c:pt>
                <c:pt idx="1463" c:formatCode="yyyy/m/d">
                  <c:v>44800</c:v>
                </c:pt>
                <c:pt idx="1464" c:formatCode="yyyy/m/d">
                  <c:v>44801</c:v>
                </c:pt>
                <c:pt idx="1465" c:formatCode="yyyy/m/d">
                  <c:v>44802</c:v>
                </c:pt>
                <c:pt idx="1466" c:formatCode="yyyy/m/d">
                  <c:v>44803</c:v>
                </c:pt>
                <c:pt idx="1467" c:formatCode="yyyy/m/d">
                  <c:v>44804</c:v>
                </c:pt>
                <c:pt idx="1468" c:formatCode="yyyy/m/d">
                  <c:v>44805</c:v>
                </c:pt>
                <c:pt idx="1469" c:formatCode="yyyy/m/d">
                  <c:v>44806</c:v>
                </c:pt>
                <c:pt idx="1470" c:formatCode="yyyy/m/d">
                  <c:v>44807</c:v>
                </c:pt>
                <c:pt idx="1471" c:formatCode="yyyy/m/d">
                  <c:v>44808</c:v>
                </c:pt>
                <c:pt idx="1472" c:formatCode="yyyy/m/d">
                  <c:v>44809</c:v>
                </c:pt>
                <c:pt idx="1473" c:formatCode="yyyy/m/d">
                  <c:v>44810</c:v>
                </c:pt>
                <c:pt idx="1474" c:formatCode="yyyy/m/d">
                  <c:v>44811</c:v>
                </c:pt>
                <c:pt idx="1475" c:formatCode="yyyy/m/d">
                  <c:v>44812</c:v>
                </c:pt>
                <c:pt idx="1476" c:formatCode="yyyy/m/d">
                  <c:v>44813</c:v>
                </c:pt>
                <c:pt idx="1477" c:formatCode="yyyy/m/d">
                  <c:v>44814</c:v>
                </c:pt>
                <c:pt idx="1478" c:formatCode="yyyy/m/d">
                  <c:v>44815</c:v>
                </c:pt>
                <c:pt idx="1479" c:formatCode="yyyy/m/d">
                  <c:v>44816</c:v>
                </c:pt>
                <c:pt idx="1480" c:formatCode="yyyy/m/d">
                  <c:v>44817</c:v>
                </c:pt>
                <c:pt idx="1481" c:formatCode="yyyy/m/d">
                  <c:v>44818</c:v>
                </c:pt>
                <c:pt idx="1482" c:formatCode="yyyy/m/d">
                  <c:v>44819</c:v>
                </c:pt>
                <c:pt idx="1483" c:formatCode="yyyy/m/d">
                  <c:v>44820</c:v>
                </c:pt>
                <c:pt idx="1484" c:formatCode="yyyy/m/d">
                  <c:v>44821</c:v>
                </c:pt>
                <c:pt idx="1485" c:formatCode="yyyy/m/d">
                  <c:v>44822</c:v>
                </c:pt>
                <c:pt idx="1486" c:formatCode="yyyy/m/d">
                  <c:v>44823</c:v>
                </c:pt>
                <c:pt idx="1487" c:formatCode="yyyy/m/d">
                  <c:v>44824</c:v>
                </c:pt>
                <c:pt idx="1488" c:formatCode="yyyy/m/d">
                  <c:v>44825</c:v>
                </c:pt>
                <c:pt idx="1489" c:formatCode="yyyy/m/d">
                  <c:v>44826</c:v>
                </c:pt>
                <c:pt idx="1490" c:formatCode="yyyy/m/d">
                  <c:v>44827</c:v>
                </c:pt>
                <c:pt idx="1491" c:formatCode="yyyy/m/d">
                  <c:v>44828</c:v>
                </c:pt>
                <c:pt idx="1492" c:formatCode="yyyy/m/d">
                  <c:v>44829</c:v>
                </c:pt>
                <c:pt idx="1493" c:formatCode="yyyy/m/d">
                  <c:v>44830</c:v>
                </c:pt>
                <c:pt idx="1494" c:formatCode="yyyy/m/d">
                  <c:v>44831</c:v>
                </c:pt>
                <c:pt idx="1495" c:formatCode="yyyy/m/d">
                  <c:v>44832</c:v>
                </c:pt>
                <c:pt idx="1496" c:formatCode="yyyy/m/d">
                  <c:v>44833</c:v>
                </c:pt>
                <c:pt idx="1497" c:formatCode="yyyy/m/d">
                  <c:v>44834</c:v>
                </c:pt>
                <c:pt idx="1498" c:formatCode="yyyy/m/d">
                  <c:v>44835</c:v>
                </c:pt>
                <c:pt idx="1499" c:formatCode="yyyy/m/d">
                  <c:v>44836</c:v>
                </c:pt>
                <c:pt idx="1500" c:formatCode="yyyy/m/d">
                  <c:v>44837</c:v>
                </c:pt>
                <c:pt idx="1501" c:formatCode="yyyy/m/d">
                  <c:v>44838</c:v>
                </c:pt>
                <c:pt idx="1502" c:formatCode="yyyy/m/d">
                  <c:v>44839</c:v>
                </c:pt>
                <c:pt idx="1503" c:formatCode="yyyy/m/d">
                  <c:v>44840</c:v>
                </c:pt>
                <c:pt idx="1504" c:formatCode="yyyy/m/d">
                  <c:v>44841</c:v>
                </c:pt>
                <c:pt idx="1505" c:formatCode="yyyy/m/d">
                  <c:v>44842</c:v>
                </c:pt>
                <c:pt idx="1506" c:formatCode="yyyy/m/d">
                  <c:v>44843</c:v>
                </c:pt>
                <c:pt idx="1507" c:formatCode="yyyy/m/d">
                  <c:v>44844</c:v>
                </c:pt>
                <c:pt idx="1508" c:formatCode="yyyy/m/d">
                  <c:v>44845</c:v>
                </c:pt>
                <c:pt idx="1509" c:formatCode="yyyy/m/d">
                  <c:v>44846</c:v>
                </c:pt>
                <c:pt idx="1510" c:formatCode="yyyy/m/d">
                  <c:v>44847</c:v>
                </c:pt>
                <c:pt idx="1511" c:formatCode="yyyy/m/d">
                  <c:v>44848</c:v>
                </c:pt>
                <c:pt idx="1512" c:formatCode="yyyy/m/d">
                  <c:v>44849</c:v>
                </c:pt>
                <c:pt idx="1513" c:formatCode="yyyy/m/d">
                  <c:v>44850</c:v>
                </c:pt>
                <c:pt idx="1514" c:formatCode="yyyy/m/d">
                  <c:v>44851</c:v>
                </c:pt>
                <c:pt idx="1515" c:formatCode="yyyy/m/d">
                  <c:v>44852</c:v>
                </c:pt>
                <c:pt idx="1516" c:formatCode="yyyy/m/d">
                  <c:v>44853</c:v>
                </c:pt>
                <c:pt idx="1517" c:formatCode="yyyy/m/d">
                  <c:v>44854</c:v>
                </c:pt>
                <c:pt idx="1518" c:formatCode="yyyy/m/d">
                  <c:v>44855</c:v>
                </c:pt>
                <c:pt idx="1519" c:formatCode="yyyy/m/d">
                  <c:v>44856</c:v>
                </c:pt>
                <c:pt idx="1520" c:formatCode="yyyy/m/d">
                  <c:v>44857</c:v>
                </c:pt>
                <c:pt idx="1521" c:formatCode="yyyy/m/d">
                  <c:v>44858</c:v>
                </c:pt>
                <c:pt idx="1522" c:formatCode="yyyy/m/d">
                  <c:v>44859</c:v>
                </c:pt>
                <c:pt idx="1523" c:formatCode="yyyy/m/d">
                  <c:v>44860</c:v>
                </c:pt>
                <c:pt idx="1524" c:formatCode="yyyy/m/d">
                  <c:v>44861</c:v>
                </c:pt>
                <c:pt idx="1525" c:formatCode="yyyy/m/d">
                  <c:v>44862</c:v>
                </c:pt>
                <c:pt idx="1526" c:formatCode="yyyy/m/d">
                  <c:v>44863</c:v>
                </c:pt>
                <c:pt idx="1527" c:formatCode="yyyy/m/d">
                  <c:v>44864</c:v>
                </c:pt>
                <c:pt idx="1528" c:formatCode="yyyy/m/d">
                  <c:v>44865</c:v>
                </c:pt>
                <c:pt idx="1529" c:formatCode="yyyy/m/d">
                  <c:v>44866</c:v>
                </c:pt>
                <c:pt idx="1530" c:formatCode="yyyy/m/d">
                  <c:v>44867</c:v>
                </c:pt>
                <c:pt idx="1531" c:formatCode="yyyy/m/d">
                  <c:v>44868</c:v>
                </c:pt>
                <c:pt idx="1532" c:formatCode="yyyy/m/d">
                  <c:v>44869</c:v>
                </c:pt>
                <c:pt idx="1533" c:formatCode="yyyy/m/d">
                  <c:v>44870</c:v>
                </c:pt>
                <c:pt idx="1534" c:formatCode="yyyy/m/d">
                  <c:v>44871</c:v>
                </c:pt>
                <c:pt idx="1535" c:formatCode="yyyy/m/d">
                  <c:v>44872</c:v>
                </c:pt>
                <c:pt idx="1536" c:formatCode="yyyy/m/d">
                  <c:v>44873</c:v>
                </c:pt>
                <c:pt idx="1537" c:formatCode="yyyy/m/d">
                  <c:v>44874</c:v>
                </c:pt>
                <c:pt idx="1538" c:formatCode="yyyy/m/d">
                  <c:v>44875</c:v>
                </c:pt>
                <c:pt idx="1539" c:formatCode="yyyy/m/d">
                  <c:v>44876</c:v>
                </c:pt>
                <c:pt idx="1540" c:formatCode="yyyy/m/d">
                  <c:v>44877</c:v>
                </c:pt>
                <c:pt idx="1541" c:formatCode="yyyy/m/d">
                  <c:v>44878</c:v>
                </c:pt>
                <c:pt idx="1542" c:formatCode="yyyy/m/d">
                  <c:v>44879</c:v>
                </c:pt>
                <c:pt idx="1543" c:formatCode="yyyy/m/d">
                  <c:v>44880</c:v>
                </c:pt>
                <c:pt idx="1544" c:formatCode="yyyy/m/d">
                  <c:v>44881</c:v>
                </c:pt>
                <c:pt idx="1545" c:formatCode="yyyy/m/d">
                  <c:v>44882</c:v>
                </c:pt>
                <c:pt idx="1546" c:formatCode="yyyy/m/d">
                  <c:v>44883</c:v>
                </c:pt>
                <c:pt idx="1547" c:formatCode="yyyy/m/d">
                  <c:v>44884</c:v>
                </c:pt>
                <c:pt idx="1548" c:formatCode="yyyy/m/d">
                  <c:v>44885</c:v>
                </c:pt>
                <c:pt idx="1549" c:formatCode="yyyy/m/d">
                  <c:v>44886</c:v>
                </c:pt>
                <c:pt idx="1550" c:formatCode="yyyy/m/d">
                  <c:v>44887</c:v>
                </c:pt>
                <c:pt idx="1551" c:formatCode="yyyy/m/d">
                  <c:v>44888</c:v>
                </c:pt>
                <c:pt idx="1552" c:formatCode="yyyy/m/d">
                  <c:v>44889</c:v>
                </c:pt>
                <c:pt idx="1553" c:formatCode="yyyy/m/d">
                  <c:v>44890</c:v>
                </c:pt>
                <c:pt idx="1554" c:formatCode="yyyy/m/d">
                  <c:v>44891</c:v>
                </c:pt>
                <c:pt idx="1555" c:formatCode="yyyy/m/d">
                  <c:v>44892</c:v>
                </c:pt>
                <c:pt idx="1556" c:formatCode="yyyy/m/d">
                  <c:v>44893</c:v>
                </c:pt>
                <c:pt idx="1557" c:formatCode="yyyy/m/d">
                  <c:v>44894</c:v>
                </c:pt>
                <c:pt idx="1558" c:formatCode="yyyy/m/d">
                  <c:v>44895</c:v>
                </c:pt>
                <c:pt idx="1559" c:formatCode="yyyy/m/d">
                  <c:v>44896</c:v>
                </c:pt>
                <c:pt idx="1560" c:formatCode="yyyy/m/d">
                  <c:v>44897</c:v>
                </c:pt>
                <c:pt idx="1561" c:formatCode="yyyy/m/d">
                  <c:v>44898</c:v>
                </c:pt>
                <c:pt idx="1562" c:formatCode="yyyy/m/d">
                  <c:v>44899</c:v>
                </c:pt>
                <c:pt idx="1563" c:formatCode="yyyy/m/d">
                  <c:v>44900</c:v>
                </c:pt>
                <c:pt idx="1564" c:formatCode="yyyy/m/d">
                  <c:v>44901</c:v>
                </c:pt>
                <c:pt idx="1565" c:formatCode="yyyy/m/d">
                  <c:v>44902</c:v>
                </c:pt>
                <c:pt idx="1566" c:formatCode="yyyy/m/d">
                  <c:v>44903</c:v>
                </c:pt>
                <c:pt idx="1567" c:formatCode="yyyy/m/d">
                  <c:v>44904</c:v>
                </c:pt>
                <c:pt idx="1568" c:formatCode="yyyy/m/d">
                  <c:v>44905</c:v>
                </c:pt>
                <c:pt idx="1569" c:formatCode="yyyy/m/d">
                  <c:v>44906</c:v>
                </c:pt>
                <c:pt idx="1570" c:formatCode="yyyy/m/d">
                  <c:v>44907</c:v>
                </c:pt>
                <c:pt idx="1571" c:formatCode="yyyy/m/d">
                  <c:v>44908</c:v>
                </c:pt>
                <c:pt idx="1572" c:formatCode="yyyy/m/d">
                  <c:v>44909</c:v>
                </c:pt>
                <c:pt idx="1573" c:formatCode="yyyy/m/d">
                  <c:v>44910</c:v>
                </c:pt>
                <c:pt idx="1574" c:formatCode="yyyy/m/d">
                  <c:v>44911</c:v>
                </c:pt>
                <c:pt idx="1575" c:formatCode="yyyy/m/d">
                  <c:v>44912</c:v>
                </c:pt>
                <c:pt idx="1576" c:formatCode="yyyy/m/d">
                  <c:v>44913</c:v>
                </c:pt>
                <c:pt idx="1577" c:formatCode="yyyy/m/d">
                  <c:v>44914</c:v>
                </c:pt>
                <c:pt idx="1578" c:formatCode="yyyy/m/d">
                  <c:v>44915</c:v>
                </c:pt>
                <c:pt idx="1579" c:formatCode="yyyy/m/d">
                  <c:v>44916</c:v>
                </c:pt>
                <c:pt idx="1580" c:formatCode="yyyy/m/d">
                  <c:v>44917</c:v>
                </c:pt>
                <c:pt idx="1581" c:formatCode="yyyy/m/d">
                  <c:v>44918</c:v>
                </c:pt>
                <c:pt idx="1582" c:formatCode="yyyy/m/d">
                  <c:v>44919</c:v>
                </c:pt>
                <c:pt idx="1583" c:formatCode="yyyy/m/d">
                  <c:v>44920</c:v>
                </c:pt>
                <c:pt idx="1584" c:formatCode="yyyy/m/d">
                  <c:v>44921</c:v>
                </c:pt>
                <c:pt idx="1585" c:formatCode="yyyy/m/d">
                  <c:v>44922</c:v>
                </c:pt>
                <c:pt idx="1586" c:formatCode="yyyy/m/d">
                  <c:v>44923</c:v>
                </c:pt>
                <c:pt idx="1587" c:formatCode="yyyy/m/d">
                  <c:v>44924</c:v>
                </c:pt>
                <c:pt idx="1588" c:formatCode="yyyy/m/d">
                  <c:v>44925</c:v>
                </c:pt>
                <c:pt idx="1589" c:formatCode="yyyy/m/d">
                  <c:v>44926</c:v>
                </c:pt>
                <c:pt idx="1590" c:formatCode="yyyy/m/d">
                  <c:v>44927</c:v>
                </c:pt>
                <c:pt idx="1591" c:formatCode="yyyy/m/d">
                  <c:v>44928</c:v>
                </c:pt>
                <c:pt idx="1592" c:formatCode="yyyy/m/d">
                  <c:v>44929</c:v>
                </c:pt>
                <c:pt idx="1593" c:formatCode="yyyy/m/d">
                  <c:v>44930</c:v>
                </c:pt>
                <c:pt idx="1594" c:formatCode="yyyy/m/d">
                  <c:v>44931</c:v>
                </c:pt>
                <c:pt idx="1595" c:formatCode="yyyy/m/d">
                  <c:v>44932</c:v>
                </c:pt>
                <c:pt idx="1596" c:formatCode="yyyy/m/d">
                  <c:v>44933</c:v>
                </c:pt>
                <c:pt idx="1597" c:formatCode="yyyy/m/d">
                  <c:v>44934</c:v>
                </c:pt>
                <c:pt idx="1598" c:formatCode="yyyy/m/d">
                  <c:v>44935</c:v>
                </c:pt>
                <c:pt idx="1599" c:formatCode="yyyy/m/d">
                  <c:v>44936</c:v>
                </c:pt>
                <c:pt idx="1600" c:formatCode="yyyy/m/d">
                  <c:v>44937</c:v>
                </c:pt>
                <c:pt idx="1601" c:formatCode="yyyy/m/d">
                  <c:v>44938</c:v>
                </c:pt>
                <c:pt idx="1602" c:formatCode="yyyy/m/d">
                  <c:v>44939</c:v>
                </c:pt>
                <c:pt idx="1603" c:formatCode="yyyy/m/d">
                  <c:v>44940</c:v>
                </c:pt>
                <c:pt idx="1604" c:formatCode="yyyy/m/d">
                  <c:v>44941</c:v>
                </c:pt>
                <c:pt idx="1605" c:formatCode="yyyy/m/d">
                  <c:v>44942</c:v>
                </c:pt>
                <c:pt idx="1606" c:formatCode="yyyy/m/d">
                  <c:v>44943</c:v>
                </c:pt>
                <c:pt idx="1607" c:formatCode="yyyy/m/d">
                  <c:v>44944</c:v>
                </c:pt>
                <c:pt idx="1608" c:formatCode="yyyy/m/d">
                  <c:v>44945</c:v>
                </c:pt>
                <c:pt idx="1609" c:formatCode="yyyy/m/d">
                  <c:v>44946</c:v>
                </c:pt>
                <c:pt idx="1610" c:formatCode="yyyy/m/d">
                  <c:v>44947</c:v>
                </c:pt>
                <c:pt idx="1611" c:formatCode="yyyy/m/d">
                  <c:v>44948</c:v>
                </c:pt>
                <c:pt idx="1612" c:formatCode="yyyy/m/d">
                  <c:v>44949</c:v>
                </c:pt>
                <c:pt idx="1613" c:formatCode="yyyy/m/d">
                  <c:v>44950</c:v>
                </c:pt>
                <c:pt idx="1614" c:formatCode="yyyy/m/d">
                  <c:v>44951</c:v>
                </c:pt>
                <c:pt idx="1615" c:formatCode="yyyy/m/d">
                  <c:v>44952</c:v>
                </c:pt>
                <c:pt idx="1616" c:formatCode="yyyy/m/d">
                  <c:v>44953</c:v>
                </c:pt>
                <c:pt idx="1617" c:formatCode="yyyy/m/d">
                  <c:v>44954</c:v>
                </c:pt>
                <c:pt idx="1618" c:formatCode="yyyy/m/d">
                  <c:v>44955</c:v>
                </c:pt>
                <c:pt idx="1619" c:formatCode="yyyy/m/d">
                  <c:v>44956</c:v>
                </c:pt>
                <c:pt idx="1620" c:formatCode="yyyy/m/d">
                  <c:v>44957</c:v>
                </c:pt>
                <c:pt idx="1621" c:formatCode="yyyy/m/d">
                  <c:v>44958</c:v>
                </c:pt>
                <c:pt idx="1622" c:formatCode="yyyy/m/d">
                  <c:v>44959</c:v>
                </c:pt>
                <c:pt idx="1623" c:formatCode="yyyy/m/d">
                  <c:v>44960</c:v>
                </c:pt>
                <c:pt idx="1624" c:formatCode="yyyy/m/d">
                  <c:v>44961</c:v>
                </c:pt>
                <c:pt idx="1625" c:formatCode="yyyy/m/d">
                  <c:v>44962</c:v>
                </c:pt>
                <c:pt idx="1626" c:formatCode="yyyy/m/d">
                  <c:v>44963</c:v>
                </c:pt>
                <c:pt idx="1627" c:formatCode="yyyy/m/d">
                  <c:v>44964</c:v>
                </c:pt>
                <c:pt idx="1628" c:formatCode="yyyy/m/d">
                  <c:v>44965</c:v>
                </c:pt>
                <c:pt idx="1629" c:formatCode="yyyy/m/d">
                  <c:v>44966</c:v>
                </c:pt>
                <c:pt idx="1630" c:formatCode="yyyy/m/d">
                  <c:v>44967</c:v>
                </c:pt>
                <c:pt idx="1631" c:formatCode="yyyy/m/d">
                  <c:v>44968</c:v>
                </c:pt>
                <c:pt idx="1632" c:formatCode="yyyy/m/d">
                  <c:v>44969</c:v>
                </c:pt>
                <c:pt idx="1633" c:formatCode="yyyy/m/d">
                  <c:v>44970</c:v>
                </c:pt>
                <c:pt idx="1634" c:formatCode="yyyy/m/d">
                  <c:v>44971</c:v>
                </c:pt>
                <c:pt idx="1635" c:formatCode="yyyy/m/d">
                  <c:v>44972</c:v>
                </c:pt>
                <c:pt idx="1636" c:formatCode="yyyy/m/d">
                  <c:v>44973</c:v>
                </c:pt>
                <c:pt idx="1637" c:formatCode="yyyy/m/d">
                  <c:v>44974</c:v>
                </c:pt>
                <c:pt idx="1638" c:formatCode="yyyy/m/d">
                  <c:v>44975</c:v>
                </c:pt>
                <c:pt idx="1639" c:formatCode="yyyy/m/d">
                  <c:v>44976</c:v>
                </c:pt>
                <c:pt idx="1640" c:formatCode="yyyy/m/d">
                  <c:v>44977</c:v>
                </c:pt>
                <c:pt idx="1641" c:formatCode="yyyy/m/d">
                  <c:v>44978</c:v>
                </c:pt>
                <c:pt idx="1642" c:formatCode="yyyy/m/d">
                  <c:v>44979</c:v>
                </c:pt>
                <c:pt idx="1643" c:formatCode="yyyy/m/d">
                  <c:v>44980</c:v>
                </c:pt>
                <c:pt idx="1644" c:formatCode="yyyy/m/d">
                  <c:v>44981</c:v>
                </c:pt>
                <c:pt idx="1645" c:formatCode="yyyy/m/d">
                  <c:v>44982</c:v>
                </c:pt>
                <c:pt idx="1646" c:formatCode="yyyy/m/d">
                  <c:v>44983</c:v>
                </c:pt>
                <c:pt idx="1647" c:formatCode="yyyy/m/d">
                  <c:v>44984</c:v>
                </c:pt>
                <c:pt idx="1648" c:formatCode="yyyy/m/d">
                  <c:v>44985</c:v>
                </c:pt>
                <c:pt idx="1649" c:formatCode="yyyy/m/d">
                  <c:v>44986</c:v>
                </c:pt>
                <c:pt idx="1650" c:formatCode="yyyy/m/d">
                  <c:v>44987</c:v>
                </c:pt>
                <c:pt idx="1651" c:formatCode="yyyy/m/d">
                  <c:v>44988</c:v>
                </c:pt>
                <c:pt idx="1652" c:formatCode="yyyy/m/d">
                  <c:v>44989</c:v>
                </c:pt>
                <c:pt idx="1653" c:formatCode="yyyy/m/d">
                  <c:v>44990</c:v>
                </c:pt>
                <c:pt idx="1654" c:formatCode="yyyy/m/d">
                  <c:v>44991</c:v>
                </c:pt>
                <c:pt idx="1655" c:formatCode="yyyy/m/d">
                  <c:v>44992</c:v>
                </c:pt>
                <c:pt idx="1656" c:formatCode="yyyy/m/d">
                  <c:v>44993</c:v>
                </c:pt>
                <c:pt idx="1657" c:formatCode="yyyy/m/d">
                  <c:v>44994</c:v>
                </c:pt>
                <c:pt idx="1658" c:formatCode="yyyy/m/d">
                  <c:v>44995</c:v>
                </c:pt>
                <c:pt idx="1659" c:formatCode="yyyy/m/d">
                  <c:v>44996</c:v>
                </c:pt>
                <c:pt idx="1660" c:formatCode="yyyy/m/d">
                  <c:v>44997</c:v>
                </c:pt>
                <c:pt idx="1661" c:formatCode="yyyy/m/d">
                  <c:v>44998</c:v>
                </c:pt>
                <c:pt idx="1662" c:formatCode="yyyy/m/d">
                  <c:v>44999</c:v>
                </c:pt>
                <c:pt idx="1663" c:formatCode="yyyy/m/d">
                  <c:v>45000</c:v>
                </c:pt>
                <c:pt idx="1664" c:formatCode="yyyy/m/d">
                  <c:v>45001</c:v>
                </c:pt>
                <c:pt idx="1665" c:formatCode="yyyy/m/d">
                  <c:v>45002</c:v>
                </c:pt>
                <c:pt idx="1666" c:formatCode="yyyy/m/d">
                  <c:v>45003</c:v>
                </c:pt>
                <c:pt idx="1667" c:formatCode="yyyy/m/d">
                  <c:v>45004</c:v>
                </c:pt>
                <c:pt idx="1668" c:formatCode="yyyy/m/d">
                  <c:v>45005</c:v>
                </c:pt>
                <c:pt idx="1669" c:formatCode="yyyy/m/d">
                  <c:v>45006</c:v>
                </c:pt>
                <c:pt idx="1670" c:formatCode="yyyy/m/d">
                  <c:v>45007</c:v>
                </c:pt>
                <c:pt idx="1671" c:formatCode="yyyy/m/d">
                  <c:v>45008</c:v>
                </c:pt>
                <c:pt idx="1672" c:formatCode="yyyy/m/d">
                  <c:v>45009</c:v>
                </c:pt>
                <c:pt idx="1673" c:formatCode="yyyy/m/d">
                  <c:v>45010</c:v>
                </c:pt>
                <c:pt idx="1674" c:formatCode="yyyy/m/d">
                  <c:v>45011</c:v>
                </c:pt>
                <c:pt idx="1675" c:formatCode="yyyy/m/d">
                  <c:v>45012</c:v>
                </c:pt>
                <c:pt idx="1676" c:formatCode="yyyy/m/d">
                  <c:v>45013</c:v>
                </c:pt>
                <c:pt idx="1677" c:formatCode="yyyy/m/d">
                  <c:v>45014</c:v>
                </c:pt>
                <c:pt idx="1678" c:formatCode="yyyy/m/d">
                  <c:v>45015</c:v>
                </c:pt>
                <c:pt idx="1679" c:formatCode="yyyy/m/d">
                  <c:v>45016</c:v>
                </c:pt>
                <c:pt idx="1680" c:formatCode="yyyy/m/d">
                  <c:v>45017</c:v>
                </c:pt>
                <c:pt idx="1681" c:formatCode="yyyy/m/d">
                  <c:v>45018</c:v>
                </c:pt>
                <c:pt idx="1682" c:formatCode="yyyy/m/d">
                  <c:v>45019</c:v>
                </c:pt>
                <c:pt idx="1683" c:formatCode="yyyy/m/d">
                  <c:v>45020</c:v>
                </c:pt>
                <c:pt idx="1684" c:formatCode="yyyy/m/d">
                  <c:v>45021</c:v>
                </c:pt>
                <c:pt idx="1685" c:formatCode="yyyy/m/d">
                  <c:v>45022</c:v>
                </c:pt>
                <c:pt idx="1686" c:formatCode="yyyy/m/d">
                  <c:v>45023</c:v>
                </c:pt>
                <c:pt idx="1687" c:formatCode="yyyy/m/d">
                  <c:v>45024</c:v>
                </c:pt>
                <c:pt idx="1688" c:formatCode="yyyy/m/d">
                  <c:v>45025</c:v>
                </c:pt>
                <c:pt idx="1689" c:formatCode="yyyy/m/d">
                  <c:v>45026</c:v>
                </c:pt>
                <c:pt idx="1690" c:formatCode="yyyy/m/d">
                  <c:v>45027</c:v>
                </c:pt>
                <c:pt idx="1691" c:formatCode="yyyy/m/d">
                  <c:v>45028</c:v>
                </c:pt>
                <c:pt idx="1692" c:formatCode="yyyy/m/d">
                  <c:v>45029</c:v>
                </c:pt>
                <c:pt idx="1693" c:formatCode="yyyy/m/d">
                  <c:v>45030</c:v>
                </c:pt>
              </c:numCache>
            </c:numRef>
          </c:cat>
          <c:val>
            <c:numRef>
              <c:f>'前驱体成本 (2)'!$X$4:$X$1697</c:f>
              <c:numCache>
                <c:formatCode>General</c:formatCode>
                <c:ptCount val="1694"/>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N/A</c:v>
                </c:pt>
                <c:pt idx="563">
                  <c:v>#N/A</c:v>
                </c:pt>
                <c:pt idx="564">
                  <c:v>#N/A</c:v>
                </c:pt>
                <c:pt idx="565">
                  <c:v>#N/A</c:v>
                </c:pt>
                <c:pt idx="566">
                  <c:v>#N/A</c:v>
                </c:pt>
                <c:pt idx="567">
                  <c:v>#N/A</c:v>
                </c:pt>
                <c:pt idx="568">
                  <c:v>#N/A</c:v>
                </c:pt>
                <c:pt idx="569">
                  <c:v>#N/A</c:v>
                </c:pt>
                <c:pt idx="570">
                  <c:v>#N/A</c:v>
                </c:pt>
                <c:pt idx="571">
                  <c:v>#N/A</c:v>
                </c:pt>
                <c:pt idx="572">
                  <c:v>#N/A</c:v>
                </c:pt>
                <c:pt idx="573">
                  <c:v>#N/A</c:v>
                </c:pt>
                <c:pt idx="574">
                  <c:v>#N/A</c:v>
                </c:pt>
                <c:pt idx="575">
                  <c:v>#N/A</c:v>
                </c:pt>
                <c:pt idx="576">
                  <c:v>#N/A</c:v>
                </c:pt>
                <c:pt idx="577">
                  <c:v>#N/A</c:v>
                </c:pt>
                <c:pt idx="578">
                  <c:v>#N/A</c:v>
                </c:pt>
                <c:pt idx="579">
                  <c:v>#N/A</c:v>
                </c:pt>
                <c:pt idx="580">
                  <c:v>#N/A</c:v>
                </c:pt>
                <c:pt idx="581">
                  <c:v>#N/A</c:v>
                </c:pt>
                <c:pt idx="582">
                  <c:v>#N/A</c:v>
                </c:pt>
                <c:pt idx="583">
                  <c:v>#N/A</c:v>
                </c:pt>
                <c:pt idx="584">
                  <c:v>#N/A</c:v>
                </c:pt>
                <c:pt idx="585">
                  <c:v>#N/A</c:v>
                </c:pt>
                <c:pt idx="586">
                  <c:v>#N/A</c:v>
                </c:pt>
                <c:pt idx="587">
                  <c:v>#N/A</c:v>
                </c:pt>
                <c:pt idx="588">
                  <c:v>#N/A</c:v>
                </c:pt>
                <c:pt idx="589">
                  <c:v>#N/A</c:v>
                </c:pt>
                <c:pt idx="590">
                  <c:v>#N/A</c:v>
                </c:pt>
                <c:pt idx="591">
                  <c:v>#N/A</c:v>
                </c:pt>
                <c:pt idx="592">
                  <c:v>#N/A</c:v>
                </c:pt>
                <c:pt idx="593">
                  <c:v>#N/A</c:v>
                </c:pt>
                <c:pt idx="594">
                  <c:v>#N/A</c:v>
                </c:pt>
                <c:pt idx="595">
                  <c:v>#N/A</c:v>
                </c:pt>
                <c:pt idx="596">
                  <c:v>#N/A</c:v>
                </c:pt>
                <c:pt idx="597">
                  <c:v>#N/A</c:v>
                </c:pt>
                <c:pt idx="598">
                  <c:v>#N/A</c:v>
                </c:pt>
                <c:pt idx="599">
                  <c:v>#N/A</c:v>
                </c:pt>
                <c:pt idx="600">
                  <c:v>#N/A</c:v>
                </c:pt>
                <c:pt idx="601">
                  <c:v>#N/A</c:v>
                </c:pt>
                <c:pt idx="602">
                  <c:v>#N/A</c:v>
                </c:pt>
                <c:pt idx="603">
                  <c:v>#N/A</c:v>
                </c:pt>
                <c:pt idx="604">
                  <c:v>#N/A</c:v>
                </c:pt>
                <c:pt idx="605">
                  <c:v>#N/A</c:v>
                </c:pt>
                <c:pt idx="606">
                  <c:v>#N/A</c:v>
                </c:pt>
                <c:pt idx="607">
                  <c:v>#N/A</c:v>
                </c:pt>
                <c:pt idx="608">
                  <c:v>#N/A</c:v>
                </c:pt>
                <c:pt idx="609">
                  <c:v>#N/A</c:v>
                </c:pt>
                <c:pt idx="610">
                  <c:v>#N/A</c:v>
                </c:pt>
                <c:pt idx="611">
                  <c:v>#N/A</c:v>
                </c:pt>
                <c:pt idx="612">
                  <c:v>#N/A</c:v>
                </c:pt>
                <c:pt idx="613">
                  <c:v>#N/A</c:v>
                </c:pt>
                <c:pt idx="614">
                  <c:v>#N/A</c:v>
                </c:pt>
                <c:pt idx="615">
                  <c:v>#N/A</c:v>
                </c:pt>
                <c:pt idx="616">
                  <c:v>#N/A</c:v>
                </c:pt>
                <c:pt idx="617">
                  <c:v>#N/A</c:v>
                </c:pt>
                <c:pt idx="618">
                  <c:v>#N/A</c:v>
                </c:pt>
                <c:pt idx="619">
                  <c:v>#N/A</c:v>
                </c:pt>
                <c:pt idx="620">
                  <c:v>#N/A</c:v>
                </c:pt>
                <c:pt idx="621">
                  <c:v>#N/A</c:v>
                </c:pt>
                <c:pt idx="622">
                  <c:v>#N/A</c:v>
                </c:pt>
                <c:pt idx="623">
                  <c:v>#N/A</c:v>
                </c:pt>
                <c:pt idx="624">
                  <c:v>#N/A</c:v>
                </c:pt>
                <c:pt idx="625">
                  <c:v>#N/A</c:v>
                </c:pt>
                <c:pt idx="626">
                  <c:v>#N/A</c:v>
                </c:pt>
                <c:pt idx="627">
                  <c:v>#N/A</c:v>
                </c:pt>
                <c:pt idx="628">
                  <c:v>#N/A</c:v>
                </c:pt>
                <c:pt idx="629">
                  <c:v>#N/A</c:v>
                </c:pt>
                <c:pt idx="630">
                  <c:v>#N/A</c:v>
                </c:pt>
                <c:pt idx="631">
                  <c:v>#N/A</c:v>
                </c:pt>
                <c:pt idx="632">
                  <c:v>#N/A</c:v>
                </c:pt>
                <c:pt idx="633">
                  <c:v>#N/A</c:v>
                </c:pt>
                <c:pt idx="634">
                  <c:v>#N/A</c:v>
                </c:pt>
                <c:pt idx="635">
                  <c:v>#N/A</c:v>
                </c:pt>
                <c:pt idx="636">
                  <c:v>#N/A</c:v>
                </c:pt>
                <c:pt idx="637">
                  <c:v>#N/A</c:v>
                </c:pt>
                <c:pt idx="638">
                  <c:v>#N/A</c:v>
                </c:pt>
                <c:pt idx="639">
                  <c:v>#N/A</c:v>
                </c:pt>
                <c:pt idx="640">
                  <c:v>#N/A</c:v>
                </c:pt>
                <c:pt idx="641">
                  <c:v>#N/A</c:v>
                </c:pt>
                <c:pt idx="642">
                  <c:v>#N/A</c:v>
                </c:pt>
                <c:pt idx="643">
                  <c:v>#N/A</c:v>
                </c:pt>
                <c:pt idx="644">
                  <c:v>#N/A</c:v>
                </c:pt>
                <c:pt idx="645">
                  <c:v>#N/A</c:v>
                </c:pt>
                <c:pt idx="646">
                  <c:v>#N/A</c:v>
                </c:pt>
                <c:pt idx="647">
                  <c:v>#N/A</c:v>
                </c:pt>
                <c:pt idx="648">
                  <c:v>#N/A</c:v>
                </c:pt>
                <c:pt idx="649">
                  <c:v>#N/A</c:v>
                </c:pt>
                <c:pt idx="650">
                  <c:v>#N/A</c:v>
                </c:pt>
                <c:pt idx="651">
                  <c:v>#N/A</c:v>
                </c:pt>
                <c:pt idx="652">
                  <c:v>#N/A</c:v>
                </c:pt>
                <c:pt idx="653">
                  <c:v>#N/A</c:v>
                </c:pt>
                <c:pt idx="654">
                  <c:v>#N/A</c:v>
                </c:pt>
                <c:pt idx="655">
                  <c:v>#N/A</c:v>
                </c:pt>
                <c:pt idx="656">
                  <c:v>#N/A</c:v>
                </c:pt>
                <c:pt idx="657">
                  <c:v>#N/A</c:v>
                </c:pt>
                <c:pt idx="658">
                  <c:v>#N/A</c:v>
                </c:pt>
                <c:pt idx="659">
                  <c:v>#N/A</c:v>
                </c:pt>
                <c:pt idx="660">
                  <c:v>#N/A</c:v>
                </c:pt>
                <c:pt idx="661">
                  <c:v>#N/A</c:v>
                </c:pt>
                <c:pt idx="662">
                  <c:v>#N/A</c:v>
                </c:pt>
                <c:pt idx="663">
                  <c:v>#N/A</c:v>
                </c:pt>
                <c:pt idx="664">
                  <c:v>#N/A</c:v>
                </c:pt>
                <c:pt idx="665">
                  <c:v>#N/A</c:v>
                </c:pt>
                <c:pt idx="666">
                  <c:v>#N/A</c:v>
                </c:pt>
                <c:pt idx="667">
                  <c:v>#N/A</c:v>
                </c:pt>
                <c:pt idx="668">
                  <c:v>#N/A</c:v>
                </c:pt>
                <c:pt idx="669">
                  <c:v>#N/A</c:v>
                </c:pt>
                <c:pt idx="670">
                  <c:v>#N/A</c:v>
                </c:pt>
                <c:pt idx="671">
                  <c:v>#N/A</c:v>
                </c:pt>
                <c:pt idx="672">
                  <c:v>#N/A</c:v>
                </c:pt>
                <c:pt idx="673">
                  <c:v>#N/A</c:v>
                </c:pt>
                <c:pt idx="674">
                  <c:v>#N/A</c:v>
                </c:pt>
                <c:pt idx="675">
                  <c:v>#N/A</c:v>
                </c:pt>
                <c:pt idx="676">
                  <c:v>#N/A</c:v>
                </c:pt>
                <c:pt idx="677">
                  <c:v>#N/A</c:v>
                </c:pt>
                <c:pt idx="678">
                  <c:v>#N/A</c:v>
                </c:pt>
                <c:pt idx="679">
                  <c:v>#N/A</c:v>
                </c:pt>
                <c:pt idx="680">
                  <c:v>#N/A</c:v>
                </c:pt>
                <c:pt idx="681">
                  <c:v>#N/A</c:v>
                </c:pt>
                <c:pt idx="682">
                  <c:v>#N/A</c:v>
                </c:pt>
                <c:pt idx="683">
                  <c:v>#N/A</c:v>
                </c:pt>
                <c:pt idx="684">
                  <c:v>#N/A</c:v>
                </c:pt>
                <c:pt idx="685">
                  <c:v>#N/A</c:v>
                </c:pt>
                <c:pt idx="686">
                  <c:v>#N/A</c:v>
                </c:pt>
                <c:pt idx="687">
                  <c:v>#N/A</c:v>
                </c:pt>
                <c:pt idx="688">
                  <c:v>#N/A</c:v>
                </c:pt>
                <c:pt idx="689">
                  <c:v>#N/A</c:v>
                </c:pt>
                <c:pt idx="690">
                  <c:v>#N/A</c:v>
                </c:pt>
                <c:pt idx="691">
                  <c:v>#N/A</c:v>
                </c:pt>
                <c:pt idx="692">
                  <c:v>#N/A</c:v>
                </c:pt>
                <c:pt idx="693">
                  <c:v>#N/A</c:v>
                </c:pt>
                <c:pt idx="694">
                  <c:v>#N/A</c:v>
                </c:pt>
                <c:pt idx="695">
                  <c:v>#N/A</c:v>
                </c:pt>
                <c:pt idx="696">
                  <c:v>#N/A</c:v>
                </c:pt>
                <c:pt idx="697">
                  <c:v>#N/A</c:v>
                </c:pt>
                <c:pt idx="698">
                  <c:v>#N/A</c:v>
                </c:pt>
                <c:pt idx="699">
                  <c:v>#N/A</c:v>
                </c:pt>
                <c:pt idx="700">
                  <c:v>#N/A</c:v>
                </c:pt>
                <c:pt idx="701">
                  <c:v>#N/A</c:v>
                </c:pt>
                <c:pt idx="702">
                  <c:v>#N/A</c:v>
                </c:pt>
                <c:pt idx="703">
                  <c:v>#N/A</c:v>
                </c:pt>
                <c:pt idx="704">
                  <c:v>#N/A</c:v>
                </c:pt>
                <c:pt idx="705">
                  <c:v>#N/A</c:v>
                </c:pt>
                <c:pt idx="706">
                  <c:v>#N/A</c:v>
                </c:pt>
                <c:pt idx="707">
                  <c:v>#N/A</c:v>
                </c:pt>
                <c:pt idx="708">
                  <c:v>#N/A</c:v>
                </c:pt>
                <c:pt idx="709">
                  <c:v>#N/A</c:v>
                </c:pt>
                <c:pt idx="710">
                  <c:v>#N/A</c:v>
                </c:pt>
                <c:pt idx="711">
                  <c:v>#N/A</c:v>
                </c:pt>
                <c:pt idx="712">
                  <c:v>#N/A</c:v>
                </c:pt>
                <c:pt idx="713">
                  <c:v>#N/A</c:v>
                </c:pt>
                <c:pt idx="714">
                  <c:v>#N/A</c:v>
                </c:pt>
                <c:pt idx="715">
                  <c:v>#N/A</c:v>
                </c:pt>
                <c:pt idx="716">
                  <c:v>#N/A</c:v>
                </c:pt>
                <c:pt idx="717">
                  <c:v>#N/A</c:v>
                </c:pt>
                <c:pt idx="718">
                  <c:v>#N/A</c:v>
                </c:pt>
                <c:pt idx="719">
                  <c:v>#N/A</c:v>
                </c:pt>
                <c:pt idx="720">
                  <c:v>#N/A</c:v>
                </c:pt>
                <c:pt idx="721">
                  <c:v>#N/A</c:v>
                </c:pt>
                <c:pt idx="722">
                  <c:v>#N/A</c:v>
                </c:pt>
                <c:pt idx="723">
                  <c:v>#N/A</c:v>
                </c:pt>
                <c:pt idx="724">
                  <c:v>#N/A</c:v>
                </c:pt>
                <c:pt idx="725">
                  <c:v>#N/A</c:v>
                </c:pt>
                <c:pt idx="726">
                  <c:v>#N/A</c:v>
                </c:pt>
                <c:pt idx="727">
                  <c:v>#N/A</c:v>
                </c:pt>
                <c:pt idx="728">
                  <c:v>#N/A</c:v>
                </c:pt>
                <c:pt idx="729">
                  <c:v>#N/A</c:v>
                </c:pt>
                <c:pt idx="730">
                  <c:v>#N/A</c:v>
                </c:pt>
                <c:pt idx="731">
                  <c:v>#N/A</c:v>
                </c:pt>
                <c:pt idx="732">
                  <c:v>#N/A</c:v>
                </c:pt>
                <c:pt idx="733">
                  <c:v>#N/A</c:v>
                </c:pt>
                <c:pt idx="734">
                  <c:v>#N/A</c:v>
                </c:pt>
                <c:pt idx="735">
                  <c:v>#N/A</c:v>
                </c:pt>
                <c:pt idx="736">
                  <c:v>#N/A</c:v>
                </c:pt>
                <c:pt idx="737">
                  <c:v>#N/A</c:v>
                </c:pt>
                <c:pt idx="738">
                  <c:v>#N/A</c:v>
                </c:pt>
                <c:pt idx="739">
                  <c:v>#N/A</c:v>
                </c:pt>
                <c:pt idx="740">
                  <c:v>#N/A</c:v>
                </c:pt>
                <c:pt idx="741">
                  <c:v>#N/A</c:v>
                </c:pt>
                <c:pt idx="742">
                  <c:v>#N/A</c:v>
                </c:pt>
                <c:pt idx="743">
                  <c:v>#N/A</c:v>
                </c:pt>
                <c:pt idx="744">
                  <c:v>#N/A</c:v>
                </c:pt>
                <c:pt idx="745">
                  <c:v>#N/A</c:v>
                </c:pt>
                <c:pt idx="746">
                  <c:v>#N/A</c:v>
                </c:pt>
                <c:pt idx="747">
                  <c:v>#N/A</c:v>
                </c:pt>
                <c:pt idx="748">
                  <c:v>#N/A</c:v>
                </c:pt>
                <c:pt idx="749">
                  <c:v>#N/A</c:v>
                </c:pt>
                <c:pt idx="750">
                  <c:v>#N/A</c:v>
                </c:pt>
                <c:pt idx="751">
                  <c:v>#N/A</c:v>
                </c:pt>
                <c:pt idx="752">
                  <c:v>#N/A</c:v>
                </c:pt>
                <c:pt idx="753">
                  <c:v>#N/A</c:v>
                </c:pt>
                <c:pt idx="754">
                  <c:v>#N/A</c:v>
                </c:pt>
                <c:pt idx="755">
                  <c:v>#N/A</c:v>
                </c:pt>
                <c:pt idx="756">
                  <c:v>#N/A</c:v>
                </c:pt>
                <c:pt idx="757">
                  <c:v>#N/A</c:v>
                </c:pt>
                <c:pt idx="758">
                  <c:v>#N/A</c:v>
                </c:pt>
                <c:pt idx="759">
                  <c:v>#N/A</c:v>
                </c:pt>
                <c:pt idx="760">
                  <c:v>#N/A</c:v>
                </c:pt>
                <c:pt idx="761">
                  <c:v>#N/A</c:v>
                </c:pt>
                <c:pt idx="762">
                  <c:v>#N/A</c:v>
                </c:pt>
                <c:pt idx="763">
                  <c:v>#N/A</c:v>
                </c:pt>
                <c:pt idx="764">
                  <c:v>#N/A</c:v>
                </c:pt>
                <c:pt idx="765">
                  <c:v>#N/A</c:v>
                </c:pt>
                <c:pt idx="766">
                  <c:v>#N/A</c:v>
                </c:pt>
                <c:pt idx="767">
                  <c:v>#N/A</c:v>
                </c:pt>
                <c:pt idx="768">
                  <c:v>#N/A</c:v>
                </c:pt>
                <c:pt idx="769">
                  <c:v>#N/A</c:v>
                </c:pt>
                <c:pt idx="770">
                  <c:v>#N/A</c:v>
                </c:pt>
                <c:pt idx="771">
                  <c:v>#N/A</c:v>
                </c:pt>
                <c:pt idx="772">
                  <c:v>#N/A</c:v>
                </c:pt>
                <c:pt idx="773">
                  <c:v>#N/A</c:v>
                </c:pt>
                <c:pt idx="774">
                  <c:v>#N/A</c:v>
                </c:pt>
                <c:pt idx="775">
                  <c:v>#N/A</c:v>
                </c:pt>
                <c:pt idx="776">
                  <c:v>#N/A</c:v>
                </c:pt>
                <c:pt idx="777">
                  <c:v>#N/A</c:v>
                </c:pt>
                <c:pt idx="778">
                  <c:v>#N/A</c:v>
                </c:pt>
                <c:pt idx="779">
                  <c:v>#N/A</c:v>
                </c:pt>
                <c:pt idx="780">
                  <c:v>#N/A</c:v>
                </c:pt>
                <c:pt idx="781">
                  <c:v>#N/A</c:v>
                </c:pt>
                <c:pt idx="782">
                  <c:v>#N/A</c:v>
                </c:pt>
                <c:pt idx="783">
                  <c:v>#N/A</c:v>
                </c:pt>
                <c:pt idx="784">
                  <c:v>#N/A</c:v>
                </c:pt>
                <c:pt idx="785">
                  <c:v>#N/A</c:v>
                </c:pt>
                <c:pt idx="786">
                  <c:v>#N/A</c:v>
                </c:pt>
                <c:pt idx="787">
                  <c:v>#N/A</c:v>
                </c:pt>
                <c:pt idx="788">
                  <c:v>#N/A</c:v>
                </c:pt>
                <c:pt idx="789">
                  <c:v>#N/A</c:v>
                </c:pt>
                <c:pt idx="790">
                  <c:v>#N/A</c:v>
                </c:pt>
                <c:pt idx="791">
                  <c:v>#N/A</c:v>
                </c:pt>
                <c:pt idx="792">
                  <c:v>#N/A</c:v>
                </c:pt>
                <c:pt idx="793">
                  <c:v>#N/A</c:v>
                </c:pt>
                <c:pt idx="794">
                  <c:v>#N/A</c:v>
                </c:pt>
                <c:pt idx="795">
                  <c:v>#N/A</c:v>
                </c:pt>
                <c:pt idx="796">
                  <c:v>#N/A</c:v>
                </c:pt>
                <c:pt idx="797">
                  <c:v>#N/A</c:v>
                </c:pt>
                <c:pt idx="798">
                  <c:v>#N/A</c:v>
                </c:pt>
                <c:pt idx="799">
                  <c:v>-4123.94</c:v>
                </c:pt>
                <c:pt idx="800">
                  <c:v>-3894.92</c:v>
                </c:pt>
                <c:pt idx="801">
                  <c:v>-3894.92</c:v>
                </c:pt>
                <c:pt idx="802">
                  <c:v>-3894.92</c:v>
                </c:pt>
                <c:pt idx="803">
                  <c:v>-3820.56</c:v>
                </c:pt>
                <c:pt idx="804">
                  <c:v>-4393.11</c:v>
                </c:pt>
                <c:pt idx="805">
                  <c:v>-4393.11</c:v>
                </c:pt>
                <c:pt idx="806">
                  <c:v>-4393.11</c:v>
                </c:pt>
                <c:pt idx="807">
                  <c:v>-4393.11</c:v>
                </c:pt>
                <c:pt idx="808">
                  <c:v>-4988.00999999999</c:v>
                </c:pt>
                <c:pt idx="809">
                  <c:v>-4988.00999999999</c:v>
                </c:pt>
                <c:pt idx="810">
                  <c:v>-4443.15999999999</c:v>
                </c:pt>
                <c:pt idx="811">
                  <c:v>-4443.15999999999</c:v>
                </c:pt>
                <c:pt idx="812">
                  <c:v>-4443.15999999999</c:v>
                </c:pt>
                <c:pt idx="813">
                  <c:v>-4443.15999999999</c:v>
                </c:pt>
                <c:pt idx="814">
                  <c:v>-4443.15999999999</c:v>
                </c:pt>
                <c:pt idx="815">
                  <c:v>-4443.15999999999</c:v>
                </c:pt>
                <c:pt idx="816">
                  <c:v>-4443.15999999999</c:v>
                </c:pt>
                <c:pt idx="817">
                  <c:v>-4443.15999999999</c:v>
                </c:pt>
                <c:pt idx="818">
                  <c:v>-4443.15999999999</c:v>
                </c:pt>
                <c:pt idx="819">
                  <c:v>-4443.15999999999</c:v>
                </c:pt>
                <c:pt idx="820">
                  <c:v>-4443.15999999999</c:v>
                </c:pt>
                <c:pt idx="821">
                  <c:v>-4443.15999999999</c:v>
                </c:pt>
                <c:pt idx="822">
                  <c:v>-4443.15999999999</c:v>
                </c:pt>
                <c:pt idx="823">
                  <c:v>-4443.15999999999</c:v>
                </c:pt>
                <c:pt idx="824">
                  <c:v>-4443.15999999999</c:v>
                </c:pt>
                <c:pt idx="825">
                  <c:v>-4443.15999999999</c:v>
                </c:pt>
                <c:pt idx="826">
                  <c:v>-4443.15999999999</c:v>
                </c:pt>
                <c:pt idx="827">
                  <c:v>-4443.15999999999</c:v>
                </c:pt>
                <c:pt idx="828">
                  <c:v>-4443.15999999999</c:v>
                </c:pt>
                <c:pt idx="829">
                  <c:v>-4443.15999999999</c:v>
                </c:pt>
                <c:pt idx="830">
                  <c:v>-4443.15999999999</c:v>
                </c:pt>
                <c:pt idx="831">
                  <c:v>-4443.15999999999</c:v>
                </c:pt>
                <c:pt idx="832">
                  <c:v>-4443.15999999999</c:v>
                </c:pt>
                <c:pt idx="833">
                  <c:v>-4131.86</c:v>
                </c:pt>
                <c:pt idx="834">
                  <c:v>-4131.86</c:v>
                </c:pt>
                <c:pt idx="835">
                  <c:v>-4131.86</c:v>
                </c:pt>
                <c:pt idx="836">
                  <c:v>-4131.86</c:v>
                </c:pt>
                <c:pt idx="837">
                  <c:v>-4131.86</c:v>
                </c:pt>
                <c:pt idx="838">
                  <c:v>-4131.86</c:v>
                </c:pt>
                <c:pt idx="839">
                  <c:v>-4131.86</c:v>
                </c:pt>
                <c:pt idx="840">
                  <c:v>-4131.86</c:v>
                </c:pt>
                <c:pt idx="841">
                  <c:v>-4131.86</c:v>
                </c:pt>
                <c:pt idx="842">
                  <c:v>-4131.86</c:v>
                </c:pt>
                <c:pt idx="843">
                  <c:v>-4131.86</c:v>
                </c:pt>
                <c:pt idx="844">
                  <c:v>-2414.21000000001</c:v>
                </c:pt>
                <c:pt idx="845">
                  <c:v>-2414.21000000001</c:v>
                </c:pt>
                <c:pt idx="846">
                  <c:v>-2414.21000000001</c:v>
                </c:pt>
                <c:pt idx="847">
                  <c:v>-2414.21000000001</c:v>
                </c:pt>
                <c:pt idx="848">
                  <c:v>-3559.31</c:v>
                </c:pt>
                <c:pt idx="849">
                  <c:v>-3559.31</c:v>
                </c:pt>
                <c:pt idx="850">
                  <c:v>-3559.31</c:v>
                </c:pt>
                <c:pt idx="851">
                  <c:v>-3559.31</c:v>
                </c:pt>
                <c:pt idx="852">
                  <c:v>-3559.31</c:v>
                </c:pt>
                <c:pt idx="853">
                  <c:v>-3559.31</c:v>
                </c:pt>
                <c:pt idx="854">
                  <c:v>-3559.31</c:v>
                </c:pt>
                <c:pt idx="855">
                  <c:v>-3531.61</c:v>
                </c:pt>
                <c:pt idx="856">
                  <c:v>-3531.61</c:v>
                </c:pt>
                <c:pt idx="857">
                  <c:v>-3531.61</c:v>
                </c:pt>
                <c:pt idx="858">
                  <c:v>-4988.00999999999</c:v>
                </c:pt>
                <c:pt idx="859">
                  <c:v>-4988.00999999999</c:v>
                </c:pt>
                <c:pt idx="860">
                  <c:v>-4988.00999999999</c:v>
                </c:pt>
                <c:pt idx="861">
                  <c:v>4511.99000000001</c:v>
                </c:pt>
                <c:pt idx="862">
                  <c:v>4200.69</c:v>
                </c:pt>
                <c:pt idx="863">
                  <c:v>3733.74000000001</c:v>
                </c:pt>
                <c:pt idx="864">
                  <c:v>3761.44</c:v>
                </c:pt>
                <c:pt idx="865">
                  <c:v>1471.24000000001</c:v>
                </c:pt>
                <c:pt idx="866">
                  <c:v>1526.64000000001</c:v>
                </c:pt>
                <c:pt idx="867">
                  <c:v>362.73000000001</c:v>
                </c:pt>
                <c:pt idx="868">
                  <c:v>362.73000000001</c:v>
                </c:pt>
                <c:pt idx="869">
                  <c:v>362.73000000001</c:v>
                </c:pt>
                <c:pt idx="870">
                  <c:v>-2283.31999999999</c:v>
                </c:pt>
                <c:pt idx="871">
                  <c:v>-2283.31999999999</c:v>
                </c:pt>
                <c:pt idx="872">
                  <c:v>-4573.51999999999</c:v>
                </c:pt>
                <c:pt idx="873">
                  <c:v>-4573.51999999999</c:v>
                </c:pt>
                <c:pt idx="874">
                  <c:v>-4573.51999999999</c:v>
                </c:pt>
                <c:pt idx="875">
                  <c:v>-3950.92</c:v>
                </c:pt>
                <c:pt idx="876">
                  <c:v>-3950.92</c:v>
                </c:pt>
                <c:pt idx="877">
                  <c:v>-3950.92</c:v>
                </c:pt>
                <c:pt idx="878">
                  <c:v>-3950.92</c:v>
                </c:pt>
                <c:pt idx="879">
                  <c:v>-3950.92</c:v>
                </c:pt>
                <c:pt idx="880">
                  <c:v>-3950.92</c:v>
                </c:pt>
                <c:pt idx="881">
                  <c:v>-3950.92</c:v>
                </c:pt>
                <c:pt idx="882">
                  <c:v>-3950.92</c:v>
                </c:pt>
                <c:pt idx="883">
                  <c:v>-3639.62</c:v>
                </c:pt>
                <c:pt idx="884">
                  <c:v>-3639.62</c:v>
                </c:pt>
                <c:pt idx="885">
                  <c:v>-5357.26999999999</c:v>
                </c:pt>
                <c:pt idx="886">
                  <c:v>-5045.97</c:v>
                </c:pt>
                <c:pt idx="887">
                  <c:v>-5045.97</c:v>
                </c:pt>
                <c:pt idx="888">
                  <c:v>-4045.97</c:v>
                </c:pt>
                <c:pt idx="889">
                  <c:v>-6336.17</c:v>
                </c:pt>
                <c:pt idx="890">
                  <c:v>-6024.87</c:v>
                </c:pt>
                <c:pt idx="891">
                  <c:v>-6024.87</c:v>
                </c:pt>
                <c:pt idx="892">
                  <c:v>-6024.87</c:v>
                </c:pt>
                <c:pt idx="893">
                  <c:v>-5713.56999999999</c:v>
                </c:pt>
                <c:pt idx="894">
                  <c:v>-5658.17</c:v>
                </c:pt>
                <c:pt idx="895">
                  <c:v>-5658.17</c:v>
                </c:pt>
                <c:pt idx="896">
                  <c:v>-5658.17</c:v>
                </c:pt>
                <c:pt idx="897">
                  <c:v>-5658.17</c:v>
                </c:pt>
                <c:pt idx="898">
                  <c:v>-5658.17</c:v>
                </c:pt>
                <c:pt idx="899">
                  <c:v>-5658.17</c:v>
                </c:pt>
                <c:pt idx="900">
                  <c:v>-5658.17</c:v>
                </c:pt>
                <c:pt idx="901">
                  <c:v>-5658.17</c:v>
                </c:pt>
                <c:pt idx="902">
                  <c:v>-5658.17</c:v>
                </c:pt>
                <c:pt idx="903">
                  <c:v>-5346.87</c:v>
                </c:pt>
                <c:pt idx="904">
                  <c:v>-5346.87</c:v>
                </c:pt>
                <c:pt idx="905">
                  <c:v>-5346.87</c:v>
                </c:pt>
                <c:pt idx="906">
                  <c:v>-5346.87</c:v>
                </c:pt>
                <c:pt idx="907">
                  <c:v>-5346.87</c:v>
                </c:pt>
                <c:pt idx="908">
                  <c:v>-5346.87</c:v>
                </c:pt>
                <c:pt idx="909">
                  <c:v>-5346.87</c:v>
                </c:pt>
                <c:pt idx="910">
                  <c:v>-5485.37</c:v>
                </c:pt>
                <c:pt idx="911">
                  <c:v>-5329.72</c:v>
                </c:pt>
                <c:pt idx="912">
                  <c:v>-5329.72</c:v>
                </c:pt>
                <c:pt idx="913">
                  <c:v>-5329.72</c:v>
                </c:pt>
                <c:pt idx="914">
                  <c:v>-5329.72</c:v>
                </c:pt>
                <c:pt idx="915">
                  <c:v>-5329.72</c:v>
                </c:pt>
                <c:pt idx="916">
                  <c:v>-5329.72</c:v>
                </c:pt>
                <c:pt idx="917">
                  <c:v>-5329.72</c:v>
                </c:pt>
                <c:pt idx="918">
                  <c:v>-5329.72</c:v>
                </c:pt>
                <c:pt idx="919">
                  <c:v>-5329.72</c:v>
                </c:pt>
                <c:pt idx="920">
                  <c:v>3670.28</c:v>
                </c:pt>
                <c:pt idx="921">
                  <c:v>3670.28</c:v>
                </c:pt>
                <c:pt idx="922">
                  <c:v>3670.28</c:v>
                </c:pt>
                <c:pt idx="923">
                  <c:v>3514.63</c:v>
                </c:pt>
                <c:pt idx="924">
                  <c:v>3514.63</c:v>
                </c:pt>
                <c:pt idx="925">
                  <c:v>3514.63</c:v>
                </c:pt>
                <c:pt idx="926">
                  <c:v>3514.63</c:v>
                </c:pt>
                <c:pt idx="927">
                  <c:v>3514.63</c:v>
                </c:pt>
                <c:pt idx="928">
                  <c:v>3514.63</c:v>
                </c:pt>
                <c:pt idx="929">
                  <c:v>3514.63</c:v>
                </c:pt>
                <c:pt idx="930">
                  <c:v>3514.63</c:v>
                </c:pt>
                <c:pt idx="931">
                  <c:v>3358.98</c:v>
                </c:pt>
                <c:pt idx="932">
                  <c:v>3358.98</c:v>
                </c:pt>
                <c:pt idx="933">
                  <c:v>3358.98</c:v>
                </c:pt>
                <c:pt idx="934">
                  <c:v>3203.33</c:v>
                </c:pt>
                <c:pt idx="935">
                  <c:v>3203.33</c:v>
                </c:pt>
                <c:pt idx="936">
                  <c:v>3203.33</c:v>
                </c:pt>
                <c:pt idx="937">
                  <c:v>3203.33</c:v>
                </c:pt>
                <c:pt idx="938">
                  <c:v>3203.33</c:v>
                </c:pt>
                <c:pt idx="939">
                  <c:v>3203.33</c:v>
                </c:pt>
                <c:pt idx="940">
                  <c:v>3203.33</c:v>
                </c:pt>
                <c:pt idx="941">
                  <c:v>3203.33</c:v>
                </c:pt>
                <c:pt idx="942">
                  <c:v>3203.33</c:v>
                </c:pt>
                <c:pt idx="943">
                  <c:v>3203.33</c:v>
                </c:pt>
                <c:pt idx="944">
                  <c:v>3203.33</c:v>
                </c:pt>
                <c:pt idx="945">
                  <c:v>3203.33</c:v>
                </c:pt>
                <c:pt idx="946">
                  <c:v>2058.23000000001</c:v>
                </c:pt>
                <c:pt idx="947">
                  <c:v>2058.23000000001</c:v>
                </c:pt>
                <c:pt idx="948">
                  <c:v>2058.23000000001</c:v>
                </c:pt>
                <c:pt idx="949">
                  <c:v>2058.23000000001</c:v>
                </c:pt>
                <c:pt idx="950">
                  <c:v>2058.23000000001</c:v>
                </c:pt>
                <c:pt idx="951">
                  <c:v>2058.23000000001</c:v>
                </c:pt>
                <c:pt idx="952">
                  <c:v>2058.23000000001</c:v>
                </c:pt>
                <c:pt idx="953">
                  <c:v>2058.23000000001</c:v>
                </c:pt>
                <c:pt idx="954">
                  <c:v>2058.23000000001</c:v>
                </c:pt>
                <c:pt idx="955">
                  <c:v>2058.23000000001</c:v>
                </c:pt>
                <c:pt idx="956">
                  <c:v>-2522.17</c:v>
                </c:pt>
                <c:pt idx="957">
                  <c:v>-2522.17</c:v>
                </c:pt>
                <c:pt idx="958">
                  <c:v>-3667.27</c:v>
                </c:pt>
                <c:pt idx="959">
                  <c:v>-3667.27</c:v>
                </c:pt>
                <c:pt idx="960">
                  <c:v>-3667.27</c:v>
                </c:pt>
                <c:pt idx="961">
                  <c:v>-3978.57000000001</c:v>
                </c:pt>
                <c:pt idx="962">
                  <c:v>-3978.57000000001</c:v>
                </c:pt>
                <c:pt idx="963">
                  <c:v>-3978.57000000001</c:v>
                </c:pt>
                <c:pt idx="964">
                  <c:v>-4289.87000000001</c:v>
                </c:pt>
                <c:pt idx="965">
                  <c:v>-4367.69500000001</c:v>
                </c:pt>
                <c:pt idx="966">
                  <c:v>-4445.52</c:v>
                </c:pt>
                <c:pt idx="967">
                  <c:v>-4445.52</c:v>
                </c:pt>
                <c:pt idx="968">
                  <c:v>-4601.17000000001</c:v>
                </c:pt>
                <c:pt idx="969">
                  <c:v>#N/A</c:v>
                </c:pt>
                <c:pt idx="970">
                  <c:v>2753.73000000001</c:v>
                </c:pt>
                <c:pt idx="971">
                  <c:v>2598.08</c:v>
                </c:pt>
                <c:pt idx="972">
                  <c:v>2442.43000000001</c:v>
                </c:pt>
                <c:pt idx="973">
                  <c:v>1508.53</c:v>
                </c:pt>
                <c:pt idx="974">
                  <c:v>1508.53</c:v>
                </c:pt>
                <c:pt idx="975">
                  <c:v>1508.53</c:v>
                </c:pt>
                <c:pt idx="976">
                  <c:v>1508.53</c:v>
                </c:pt>
                <c:pt idx="977">
                  <c:v>363.429999999993</c:v>
                </c:pt>
                <c:pt idx="978">
                  <c:v>52.1300000000047</c:v>
                </c:pt>
                <c:pt idx="979">
                  <c:v>-1193.07000000001</c:v>
                </c:pt>
                <c:pt idx="980">
                  <c:v>-1193.07000000001</c:v>
                </c:pt>
                <c:pt idx="981">
                  <c:v>-3483.27</c:v>
                </c:pt>
                <c:pt idx="982">
                  <c:v>4516.73</c:v>
                </c:pt>
                <c:pt idx="983">
                  <c:v>4516.73</c:v>
                </c:pt>
                <c:pt idx="984">
                  <c:v>4516.73</c:v>
                </c:pt>
                <c:pt idx="985">
                  <c:v>3582.83</c:v>
                </c:pt>
                <c:pt idx="986">
                  <c:v>3665.93000000001</c:v>
                </c:pt>
                <c:pt idx="987">
                  <c:v>2576.38</c:v>
                </c:pt>
                <c:pt idx="988">
                  <c:v>2576.38</c:v>
                </c:pt>
                <c:pt idx="989">
                  <c:v>2631.78</c:v>
                </c:pt>
                <c:pt idx="990">
                  <c:v>22009.18</c:v>
                </c:pt>
                <c:pt idx="991">
                  <c:v>19718.98</c:v>
                </c:pt>
                <c:pt idx="992">
                  <c:v>19563.33</c:v>
                </c:pt>
                <c:pt idx="993">
                  <c:v>19096.38</c:v>
                </c:pt>
                <c:pt idx="994">
                  <c:v>19096.38</c:v>
                </c:pt>
                <c:pt idx="995">
                  <c:v>18940.73</c:v>
                </c:pt>
                <c:pt idx="996">
                  <c:v>17384.23</c:v>
                </c:pt>
                <c:pt idx="997">
                  <c:v>17384.23</c:v>
                </c:pt>
                <c:pt idx="998">
                  <c:v>15516.43</c:v>
                </c:pt>
                <c:pt idx="999">
                  <c:v>12603.63</c:v>
                </c:pt>
                <c:pt idx="1000">
                  <c:v>13134.33</c:v>
                </c:pt>
                <c:pt idx="1001">
                  <c:v>9699.03</c:v>
                </c:pt>
                <c:pt idx="1002">
                  <c:v>9699.03</c:v>
                </c:pt>
                <c:pt idx="1003">
                  <c:v>9699.03</c:v>
                </c:pt>
                <c:pt idx="1004">
                  <c:v>9699.03</c:v>
                </c:pt>
                <c:pt idx="1005">
                  <c:v>9699.03</c:v>
                </c:pt>
                <c:pt idx="1006">
                  <c:v>9699.03</c:v>
                </c:pt>
                <c:pt idx="1007">
                  <c:v>9699.03</c:v>
                </c:pt>
                <c:pt idx="1008">
                  <c:v>10010.33</c:v>
                </c:pt>
                <c:pt idx="1009">
                  <c:v>10010.33</c:v>
                </c:pt>
                <c:pt idx="1010">
                  <c:v>10851.28</c:v>
                </c:pt>
                <c:pt idx="1011">
                  <c:v>10851.28</c:v>
                </c:pt>
                <c:pt idx="1012">
                  <c:v>10851.28</c:v>
                </c:pt>
                <c:pt idx="1013">
                  <c:v>11996.38</c:v>
                </c:pt>
                <c:pt idx="1014">
                  <c:v>11913.28</c:v>
                </c:pt>
                <c:pt idx="1015">
                  <c:v>2224.57999999999</c:v>
                </c:pt>
                <c:pt idx="1016">
                  <c:v>2847.17999999999</c:v>
                </c:pt>
                <c:pt idx="1017">
                  <c:v>7372.03</c:v>
                </c:pt>
                <c:pt idx="1018">
                  <c:v>8617.23</c:v>
                </c:pt>
                <c:pt idx="1019">
                  <c:v>8617.23</c:v>
                </c:pt>
                <c:pt idx="1020">
                  <c:v>8772.88</c:v>
                </c:pt>
                <c:pt idx="1021">
                  <c:v>11007.31</c:v>
                </c:pt>
                <c:pt idx="1022">
                  <c:v>11007.31</c:v>
                </c:pt>
                <c:pt idx="1023">
                  <c:v>11007.31</c:v>
                </c:pt>
                <c:pt idx="1024">
                  <c:v>11941.21</c:v>
                </c:pt>
                <c:pt idx="1025">
                  <c:v>4941.20999999999</c:v>
                </c:pt>
                <c:pt idx="1026">
                  <c:v>8320.95999999999</c:v>
                </c:pt>
                <c:pt idx="1027">
                  <c:v>8320.95999999999</c:v>
                </c:pt>
                <c:pt idx="1028">
                  <c:v>8320.95999999999</c:v>
                </c:pt>
                <c:pt idx="1029">
                  <c:v>8320.95999999999</c:v>
                </c:pt>
                <c:pt idx="1030">
                  <c:v>2820.95999999999</c:v>
                </c:pt>
                <c:pt idx="1031">
                  <c:v>3966.06</c:v>
                </c:pt>
                <c:pt idx="1032">
                  <c:v>4588.65999999999</c:v>
                </c:pt>
                <c:pt idx="1033">
                  <c:v>4588.65999999999</c:v>
                </c:pt>
                <c:pt idx="1034">
                  <c:v>4588.65999999999</c:v>
                </c:pt>
                <c:pt idx="1035">
                  <c:v>6306.30999999998</c:v>
                </c:pt>
                <c:pt idx="1036">
                  <c:v>6306.30999999998</c:v>
                </c:pt>
                <c:pt idx="1037">
                  <c:v>6306.30999999998</c:v>
                </c:pt>
                <c:pt idx="1038">
                  <c:v>6306.30999999998</c:v>
                </c:pt>
                <c:pt idx="1039">
                  <c:v>6306.30999999998</c:v>
                </c:pt>
                <c:pt idx="1040">
                  <c:v>5995.00999999998</c:v>
                </c:pt>
                <c:pt idx="1041">
                  <c:v>5995.00999999998</c:v>
                </c:pt>
                <c:pt idx="1042">
                  <c:v>5995.00999999998</c:v>
                </c:pt>
                <c:pt idx="1043">
                  <c:v>6306.30999999998</c:v>
                </c:pt>
                <c:pt idx="1044">
                  <c:v>4306.30999999998</c:v>
                </c:pt>
                <c:pt idx="1045">
                  <c:v>4878.85999999999</c:v>
                </c:pt>
                <c:pt idx="1046">
                  <c:v>4878.85999999999</c:v>
                </c:pt>
                <c:pt idx="1047">
                  <c:v>6023.95999999999</c:v>
                </c:pt>
                <c:pt idx="1048">
                  <c:v>4461.95999999999</c:v>
                </c:pt>
                <c:pt idx="1049">
                  <c:v>4461.95999999999</c:v>
                </c:pt>
                <c:pt idx="1050">
                  <c:v>3211.25999999999</c:v>
                </c:pt>
                <c:pt idx="1051">
                  <c:v>3211.25999999999</c:v>
                </c:pt>
                <c:pt idx="1052">
                  <c:v>3211.25999999999</c:v>
                </c:pt>
                <c:pt idx="1053">
                  <c:v>2921.06</c:v>
                </c:pt>
                <c:pt idx="1054">
                  <c:v>2921.06</c:v>
                </c:pt>
                <c:pt idx="1055">
                  <c:v>2921.06</c:v>
                </c:pt>
                <c:pt idx="1056">
                  <c:v>2921.06</c:v>
                </c:pt>
                <c:pt idx="1057">
                  <c:v>3076.70999999999</c:v>
                </c:pt>
                <c:pt idx="1058">
                  <c:v>3076.70999999999</c:v>
                </c:pt>
                <c:pt idx="1059">
                  <c:v>3543.66</c:v>
                </c:pt>
                <c:pt idx="1060">
                  <c:v>3543.66</c:v>
                </c:pt>
                <c:pt idx="1061">
                  <c:v>3543.66</c:v>
                </c:pt>
                <c:pt idx="1062">
                  <c:v>3543.66</c:v>
                </c:pt>
                <c:pt idx="1063">
                  <c:v>4116.20999999999</c:v>
                </c:pt>
                <c:pt idx="1064">
                  <c:v>4060.81</c:v>
                </c:pt>
                <c:pt idx="1065">
                  <c:v>4060.81</c:v>
                </c:pt>
                <c:pt idx="1066">
                  <c:v>4060.81</c:v>
                </c:pt>
                <c:pt idx="1067">
                  <c:v>4060.81</c:v>
                </c:pt>
                <c:pt idx="1068">
                  <c:v>4060.81</c:v>
                </c:pt>
                <c:pt idx="1069">
                  <c:v>4060.81</c:v>
                </c:pt>
                <c:pt idx="1070">
                  <c:v>4060.81</c:v>
                </c:pt>
                <c:pt idx="1071">
                  <c:v>4005.41</c:v>
                </c:pt>
                <c:pt idx="1072">
                  <c:v>4304.90999999999</c:v>
                </c:pt>
                <c:pt idx="1073">
                  <c:v>4304.90999999999</c:v>
                </c:pt>
                <c:pt idx="1074">
                  <c:v>4304.90999999999</c:v>
                </c:pt>
                <c:pt idx="1075">
                  <c:v>4304.90999999999</c:v>
                </c:pt>
                <c:pt idx="1076">
                  <c:v>4304.90999999999</c:v>
                </c:pt>
                <c:pt idx="1077">
                  <c:v>4304.90999999999</c:v>
                </c:pt>
                <c:pt idx="1078">
                  <c:v>5304.90999999999</c:v>
                </c:pt>
                <c:pt idx="1079">
                  <c:v>5304.90999999999</c:v>
                </c:pt>
                <c:pt idx="1080">
                  <c:v>5649.25999999999</c:v>
                </c:pt>
                <c:pt idx="1081">
                  <c:v>4504.15999999999</c:v>
                </c:pt>
                <c:pt idx="1082">
                  <c:v>4504.15999999999</c:v>
                </c:pt>
                <c:pt idx="1083">
                  <c:v>4348.50999999999</c:v>
                </c:pt>
                <c:pt idx="1084">
                  <c:v>4348.50999999999</c:v>
                </c:pt>
                <c:pt idx="1085">
                  <c:v>6037.20999999999</c:v>
                </c:pt>
                <c:pt idx="1086">
                  <c:v>6447.65999999999</c:v>
                </c:pt>
                <c:pt idx="1087">
                  <c:v>5837.92999999999</c:v>
                </c:pt>
                <c:pt idx="1088">
                  <c:v>5837.92999999999</c:v>
                </c:pt>
                <c:pt idx="1089">
                  <c:v>7620.27999999998</c:v>
                </c:pt>
                <c:pt idx="1090">
                  <c:v>7620.27999999998</c:v>
                </c:pt>
                <c:pt idx="1091">
                  <c:v>7464.62999999999</c:v>
                </c:pt>
                <c:pt idx="1092">
                  <c:v>6997.67999999998</c:v>
                </c:pt>
                <c:pt idx="1093">
                  <c:v>9186.37999999999</c:v>
                </c:pt>
                <c:pt idx="1094">
                  <c:v>9186.37999999999</c:v>
                </c:pt>
                <c:pt idx="1095">
                  <c:v>9130.98</c:v>
                </c:pt>
                <c:pt idx="1096">
                  <c:v>8819.67999999999</c:v>
                </c:pt>
                <c:pt idx="1097">
                  <c:v>9897.57999999999</c:v>
                </c:pt>
                <c:pt idx="1098">
                  <c:v>9586.27999999998</c:v>
                </c:pt>
                <c:pt idx="1099">
                  <c:v>9586.27999999998</c:v>
                </c:pt>
                <c:pt idx="1100">
                  <c:v>9586.27999999998</c:v>
                </c:pt>
                <c:pt idx="1101">
                  <c:v>9219.57999999999</c:v>
                </c:pt>
                <c:pt idx="1102">
                  <c:v>4639.17999999999</c:v>
                </c:pt>
                <c:pt idx="1103">
                  <c:v>7556.07999999999</c:v>
                </c:pt>
                <c:pt idx="1104">
                  <c:v>7472.97999999998</c:v>
                </c:pt>
                <c:pt idx="1105">
                  <c:v>7472.97999999998</c:v>
                </c:pt>
                <c:pt idx="1106">
                  <c:v>7472.97999999998</c:v>
                </c:pt>
                <c:pt idx="1107">
                  <c:v>6327.87999999998</c:v>
                </c:pt>
                <c:pt idx="1108">
                  <c:v>6327.87999999998</c:v>
                </c:pt>
                <c:pt idx="1109">
                  <c:v>5755.32999999999</c:v>
                </c:pt>
                <c:pt idx="1110">
                  <c:v>5755.32999999999</c:v>
                </c:pt>
                <c:pt idx="1111">
                  <c:v>5755.32999999999</c:v>
                </c:pt>
                <c:pt idx="1112">
                  <c:v>5476.47999999998</c:v>
                </c:pt>
                <c:pt idx="1113">
                  <c:v>6099.07999999999</c:v>
                </c:pt>
                <c:pt idx="1114">
                  <c:v>13171.63</c:v>
                </c:pt>
                <c:pt idx="1115">
                  <c:v>13171.63</c:v>
                </c:pt>
                <c:pt idx="1116">
                  <c:v>13482.93</c:v>
                </c:pt>
                <c:pt idx="1117">
                  <c:v>13482.93</c:v>
                </c:pt>
                <c:pt idx="1118">
                  <c:v>13482.93</c:v>
                </c:pt>
                <c:pt idx="1119">
                  <c:v>13794.23</c:v>
                </c:pt>
                <c:pt idx="1120">
                  <c:v>13794.23</c:v>
                </c:pt>
                <c:pt idx="1121">
                  <c:v>13794.23</c:v>
                </c:pt>
                <c:pt idx="1122">
                  <c:v>13949.88</c:v>
                </c:pt>
                <c:pt idx="1123">
                  <c:v>13949.88</c:v>
                </c:pt>
                <c:pt idx="1124">
                  <c:v>14105.53</c:v>
                </c:pt>
                <c:pt idx="1125">
                  <c:v>14105.53</c:v>
                </c:pt>
                <c:pt idx="1126">
                  <c:v>14068.35</c:v>
                </c:pt>
                <c:pt idx="1127">
                  <c:v>14690.95</c:v>
                </c:pt>
                <c:pt idx="1128">
                  <c:v>14690.95</c:v>
                </c:pt>
                <c:pt idx="1129">
                  <c:v>11763.5</c:v>
                </c:pt>
                <c:pt idx="1130">
                  <c:v>11763.5</c:v>
                </c:pt>
                <c:pt idx="1131">
                  <c:v>11763.5</c:v>
                </c:pt>
                <c:pt idx="1132">
                  <c:v>11763.5</c:v>
                </c:pt>
                <c:pt idx="1133">
                  <c:v>11763.5</c:v>
                </c:pt>
                <c:pt idx="1134">
                  <c:v>11763.5</c:v>
                </c:pt>
                <c:pt idx="1135">
                  <c:v>11763.5</c:v>
                </c:pt>
                <c:pt idx="1136">
                  <c:v>11763.5</c:v>
                </c:pt>
                <c:pt idx="1137">
                  <c:v>11763.5</c:v>
                </c:pt>
                <c:pt idx="1138">
                  <c:v>11763.5</c:v>
                </c:pt>
                <c:pt idx="1139">
                  <c:v>11607.85</c:v>
                </c:pt>
                <c:pt idx="1140">
                  <c:v>11452.2</c:v>
                </c:pt>
                <c:pt idx="1141">
                  <c:v>11452.2</c:v>
                </c:pt>
                <c:pt idx="1142">
                  <c:v>10829.6</c:v>
                </c:pt>
                <c:pt idx="1143">
                  <c:v>10829.6</c:v>
                </c:pt>
                <c:pt idx="1144">
                  <c:v>10718.8</c:v>
                </c:pt>
                <c:pt idx="1145">
                  <c:v>10441.8</c:v>
                </c:pt>
                <c:pt idx="1146">
                  <c:v>9164.8</c:v>
                </c:pt>
                <c:pt idx="1147">
                  <c:v>8887.8</c:v>
                </c:pt>
                <c:pt idx="1148">
                  <c:v>8071.29999999999</c:v>
                </c:pt>
                <c:pt idx="1149">
                  <c:v>9166.34999999999</c:v>
                </c:pt>
                <c:pt idx="1150">
                  <c:v>9166.34999999999</c:v>
                </c:pt>
                <c:pt idx="1151">
                  <c:v>8771.95</c:v>
                </c:pt>
                <c:pt idx="1152">
                  <c:v>8771.95</c:v>
                </c:pt>
                <c:pt idx="1153">
                  <c:v>9344.5</c:v>
                </c:pt>
                <c:pt idx="1154">
                  <c:v>9039.79999999999</c:v>
                </c:pt>
                <c:pt idx="1155">
                  <c:v>8956.7</c:v>
                </c:pt>
                <c:pt idx="1156">
                  <c:v>8652</c:v>
                </c:pt>
                <c:pt idx="1157">
                  <c:v>7624.45000000001</c:v>
                </c:pt>
                <c:pt idx="1158">
                  <c:v>6918.75</c:v>
                </c:pt>
                <c:pt idx="1159">
                  <c:v>7918.75</c:v>
                </c:pt>
                <c:pt idx="1160">
                  <c:v>7825.79999999999</c:v>
                </c:pt>
                <c:pt idx="1161">
                  <c:v>7715</c:v>
                </c:pt>
                <c:pt idx="1162">
                  <c:v>7161</c:v>
                </c:pt>
                <c:pt idx="1163">
                  <c:v>8411.70000000001</c:v>
                </c:pt>
                <c:pt idx="1164">
                  <c:v>7979.04999999999</c:v>
                </c:pt>
                <c:pt idx="1165">
                  <c:v>7979.04999999999</c:v>
                </c:pt>
                <c:pt idx="1166">
                  <c:v>7406.5</c:v>
                </c:pt>
                <c:pt idx="1167">
                  <c:v>7406.5</c:v>
                </c:pt>
                <c:pt idx="1168">
                  <c:v>7095.20000000001</c:v>
                </c:pt>
                <c:pt idx="1169">
                  <c:v>7095.20000000001</c:v>
                </c:pt>
                <c:pt idx="1170">
                  <c:v>7483</c:v>
                </c:pt>
                <c:pt idx="1171">
                  <c:v>7648.83000000002</c:v>
                </c:pt>
                <c:pt idx="1172">
                  <c:v>7953.53</c:v>
                </c:pt>
                <c:pt idx="1173">
                  <c:v>8396.72999999998</c:v>
                </c:pt>
                <c:pt idx="1174">
                  <c:v>8396.72999999998</c:v>
                </c:pt>
                <c:pt idx="1175">
                  <c:v>8396.72999999998</c:v>
                </c:pt>
                <c:pt idx="1176">
                  <c:v>8812.22999999998</c:v>
                </c:pt>
                <c:pt idx="1177">
                  <c:v>8812.22999999998</c:v>
                </c:pt>
                <c:pt idx="1178">
                  <c:v>8812.22999999998</c:v>
                </c:pt>
                <c:pt idx="1179">
                  <c:v>8812.22999999998</c:v>
                </c:pt>
                <c:pt idx="1180">
                  <c:v>9089.23</c:v>
                </c:pt>
                <c:pt idx="1181">
                  <c:v>9089.23</c:v>
                </c:pt>
                <c:pt idx="1182">
                  <c:v>9099.77999999998</c:v>
                </c:pt>
                <c:pt idx="1183">
                  <c:v>9321.37999999999</c:v>
                </c:pt>
                <c:pt idx="1184">
                  <c:v>9321.37999999999</c:v>
                </c:pt>
                <c:pt idx="1185">
                  <c:v>9321.37999999999</c:v>
                </c:pt>
                <c:pt idx="1186">
                  <c:v>9404.48</c:v>
                </c:pt>
                <c:pt idx="1187">
                  <c:v>9432.17999999999</c:v>
                </c:pt>
                <c:pt idx="1188">
                  <c:v>9432.17999999999</c:v>
                </c:pt>
                <c:pt idx="1189">
                  <c:v>9542.98</c:v>
                </c:pt>
                <c:pt idx="1190">
                  <c:v>9076.03</c:v>
                </c:pt>
                <c:pt idx="1191">
                  <c:v>9076.03</c:v>
                </c:pt>
                <c:pt idx="1192">
                  <c:v>9076.03</c:v>
                </c:pt>
                <c:pt idx="1193">
                  <c:v>9214.53</c:v>
                </c:pt>
                <c:pt idx="1194">
                  <c:v>9214.53</c:v>
                </c:pt>
                <c:pt idx="1195">
                  <c:v>9214.53</c:v>
                </c:pt>
                <c:pt idx="1196">
                  <c:v>9380.73</c:v>
                </c:pt>
                <c:pt idx="1197">
                  <c:v>#N/A</c:v>
                </c:pt>
                <c:pt idx="1198">
                  <c:v>#N/A</c:v>
                </c:pt>
                <c:pt idx="1199">
                  <c:v>11680.225</c:v>
                </c:pt>
                <c:pt idx="1200">
                  <c:v>11579.975</c:v>
                </c:pt>
                <c:pt idx="1201">
                  <c:v>11579.975</c:v>
                </c:pt>
                <c:pt idx="1202">
                  <c:v>11424.325</c:v>
                </c:pt>
                <c:pt idx="1203">
                  <c:v>11424.325</c:v>
                </c:pt>
                <c:pt idx="1204">
                  <c:v>#N/A</c:v>
                </c:pt>
                <c:pt idx="1205">
                  <c:v>#N/A</c:v>
                </c:pt>
                <c:pt idx="1206">
                  <c:v>11268.675</c:v>
                </c:pt>
                <c:pt idx="1207">
                  <c:v>10490.425</c:v>
                </c:pt>
                <c:pt idx="1208">
                  <c:v>11506.475</c:v>
                </c:pt>
                <c:pt idx="1209">
                  <c:v>11469.295</c:v>
                </c:pt>
                <c:pt idx="1210">
                  <c:v>11469.295</c:v>
                </c:pt>
                <c:pt idx="1211">
                  <c:v>#N/A</c:v>
                </c:pt>
                <c:pt idx="1212">
                  <c:v>#N/A</c:v>
                </c:pt>
                <c:pt idx="1213">
                  <c:v>11026.095</c:v>
                </c:pt>
                <c:pt idx="1214">
                  <c:v>9780.89499999999</c:v>
                </c:pt>
                <c:pt idx="1215">
                  <c:v>9670.09499999997</c:v>
                </c:pt>
                <c:pt idx="1216">
                  <c:v>9670.09499999997</c:v>
                </c:pt>
                <c:pt idx="1217">
                  <c:v>9670.09499999997</c:v>
                </c:pt>
                <c:pt idx="1218">
                  <c:v>#N/A</c:v>
                </c:pt>
                <c:pt idx="1219">
                  <c:v>#N/A</c:v>
                </c:pt>
                <c:pt idx="1220">
                  <c:v>10593.445</c:v>
                </c:pt>
                <c:pt idx="1221">
                  <c:v>10593.445</c:v>
                </c:pt>
                <c:pt idx="1222">
                  <c:v>10593.445</c:v>
                </c:pt>
                <c:pt idx="1223">
                  <c:v>10593.445</c:v>
                </c:pt>
                <c:pt idx="1224">
                  <c:v>10593.445</c:v>
                </c:pt>
                <c:pt idx="1225">
                  <c:v>#N/A</c:v>
                </c:pt>
                <c:pt idx="1226">
                  <c:v>#N/A</c:v>
                </c:pt>
                <c:pt idx="1227">
                  <c:v>#N/A</c:v>
                </c:pt>
                <c:pt idx="1228">
                  <c:v>10187.095</c:v>
                </c:pt>
                <c:pt idx="1229">
                  <c:v>10187.095</c:v>
                </c:pt>
                <c:pt idx="1230">
                  <c:v>10031.445</c:v>
                </c:pt>
                <c:pt idx="1231">
                  <c:v>10031.445</c:v>
                </c:pt>
                <c:pt idx="1232">
                  <c:v>#N/A</c:v>
                </c:pt>
                <c:pt idx="1233">
                  <c:v>#N/A</c:v>
                </c:pt>
                <c:pt idx="1234">
                  <c:v>10031.445</c:v>
                </c:pt>
                <c:pt idx="1235">
                  <c:v>9730.69500000001</c:v>
                </c:pt>
                <c:pt idx="1236">
                  <c:v>9730.69500000001</c:v>
                </c:pt>
                <c:pt idx="1237">
                  <c:v>9575.04499999998</c:v>
                </c:pt>
                <c:pt idx="1238">
                  <c:v>9575.04499999998</c:v>
                </c:pt>
                <c:pt idx="1239">
                  <c:v>#N/A</c:v>
                </c:pt>
                <c:pt idx="1240">
                  <c:v>#N/A</c:v>
                </c:pt>
                <c:pt idx="1241">
                  <c:v>9575.04499999998</c:v>
                </c:pt>
                <c:pt idx="1242">
                  <c:v>7284.84499999997</c:v>
                </c:pt>
                <c:pt idx="1243">
                  <c:v>7284.84499999997</c:v>
                </c:pt>
                <c:pt idx="1244">
                  <c:v>7129.19500000001</c:v>
                </c:pt>
                <c:pt idx="1245">
                  <c:v>7129.19500000001</c:v>
                </c:pt>
                <c:pt idx="1246">
                  <c:v>#N/A</c:v>
                </c:pt>
                <c:pt idx="1247">
                  <c:v>#N/A</c:v>
                </c:pt>
                <c:pt idx="1248">
                  <c:v>6817.89499999999</c:v>
                </c:pt>
                <c:pt idx="1249">
                  <c:v>6506.59499999997</c:v>
                </c:pt>
                <c:pt idx="1250">
                  <c:v>6506.59499999997</c:v>
                </c:pt>
                <c:pt idx="1251">
                  <c:v>6506.59499999997</c:v>
                </c:pt>
                <c:pt idx="1252">
                  <c:v>6506.59499999997</c:v>
                </c:pt>
                <c:pt idx="1253">
                  <c:v>#N/A</c:v>
                </c:pt>
                <c:pt idx="1254">
                  <c:v>#N/A</c:v>
                </c:pt>
                <c:pt idx="1255">
                  <c:v>#N/A</c:v>
                </c:pt>
                <c:pt idx="1256">
                  <c:v>#N/A</c:v>
                </c:pt>
                <c:pt idx="1257">
                  <c:v>#N/A</c:v>
                </c:pt>
                <c:pt idx="1258">
                  <c:v>#N/A</c:v>
                </c:pt>
                <c:pt idx="1259">
                  <c:v>#N/A</c:v>
                </c:pt>
                <c:pt idx="1260">
                  <c:v>#N/A</c:v>
                </c:pt>
                <c:pt idx="1261">
                  <c:v>#N/A</c:v>
                </c:pt>
                <c:pt idx="1262">
                  <c:v>6506.59499999997</c:v>
                </c:pt>
                <c:pt idx="1263">
                  <c:v>-1509.10500000001</c:v>
                </c:pt>
                <c:pt idx="1264">
                  <c:v>-1976.05499999999</c:v>
                </c:pt>
                <c:pt idx="1265">
                  <c:v>-2481.255</c:v>
                </c:pt>
                <c:pt idx="1266">
                  <c:v>-2913.905</c:v>
                </c:pt>
                <c:pt idx="1267">
                  <c:v>#N/A</c:v>
                </c:pt>
                <c:pt idx="1268">
                  <c:v>#N/A</c:v>
                </c:pt>
                <c:pt idx="1269">
                  <c:v>-3225.20500000002</c:v>
                </c:pt>
                <c:pt idx="1270">
                  <c:v>5774.79499999998</c:v>
                </c:pt>
                <c:pt idx="1271">
                  <c:v>5463.495</c:v>
                </c:pt>
                <c:pt idx="1272">
                  <c:v>5463.495</c:v>
                </c:pt>
                <c:pt idx="1273">
                  <c:v>6463.495</c:v>
                </c:pt>
                <c:pt idx="1274">
                  <c:v>#N/A</c:v>
                </c:pt>
                <c:pt idx="1275">
                  <c:v>#N/A</c:v>
                </c:pt>
                <c:pt idx="1276">
                  <c:v>5996.54499999998</c:v>
                </c:pt>
                <c:pt idx="1277">
                  <c:v>5996.54499999998</c:v>
                </c:pt>
                <c:pt idx="1278">
                  <c:v>5529.595</c:v>
                </c:pt>
                <c:pt idx="1279">
                  <c:v>5451.76999999999</c:v>
                </c:pt>
                <c:pt idx="1280">
                  <c:v>5218.29499999998</c:v>
                </c:pt>
                <c:pt idx="1281">
                  <c:v>#N/A</c:v>
                </c:pt>
                <c:pt idx="1282">
                  <c:v>#N/A</c:v>
                </c:pt>
                <c:pt idx="1283">
                  <c:v>3574.44999999998</c:v>
                </c:pt>
                <c:pt idx="1284">
                  <c:v>3648.07000000001</c:v>
                </c:pt>
                <c:pt idx="1285">
                  <c:v>3181.12000000002</c:v>
                </c:pt>
                <c:pt idx="1286">
                  <c:v>3208.82000000001</c:v>
                </c:pt>
                <c:pt idx="1287">
                  <c:v>2247.14499999999</c:v>
                </c:pt>
                <c:pt idx="1288">
                  <c:v>#N/A</c:v>
                </c:pt>
                <c:pt idx="1289">
                  <c:v>#N/A</c:v>
                </c:pt>
                <c:pt idx="1290">
                  <c:v>-1261.07500000001</c:v>
                </c:pt>
                <c:pt idx="1291">
                  <c:v>-1261.07500000001</c:v>
                </c:pt>
                <c:pt idx="1292">
                  <c:v>-1261.07500000001</c:v>
                </c:pt>
                <c:pt idx="1293">
                  <c:v>-1261.07500000001</c:v>
                </c:pt>
                <c:pt idx="1294">
                  <c:v>-1728.02499999999</c:v>
                </c:pt>
                <c:pt idx="1295">
                  <c:v>#N/A</c:v>
                </c:pt>
                <c:pt idx="1296">
                  <c:v>#N/A</c:v>
                </c:pt>
                <c:pt idx="1297">
                  <c:v>-1728.02499999999</c:v>
                </c:pt>
                <c:pt idx="1298">
                  <c:v>-15469.225</c:v>
                </c:pt>
                <c:pt idx="1299">
                  <c:v>-15469.225</c:v>
                </c:pt>
                <c:pt idx="1300">
                  <c:v>-15469.225</c:v>
                </c:pt>
                <c:pt idx="1301">
                  <c:v>-15469.225</c:v>
                </c:pt>
                <c:pt idx="1302">
                  <c:v>#N/A</c:v>
                </c:pt>
                <c:pt idx="1303">
                  <c:v>#N/A</c:v>
                </c:pt>
                <c:pt idx="1304">
                  <c:v>-15469.225</c:v>
                </c:pt>
                <c:pt idx="1305">
                  <c:v>-15552.325</c:v>
                </c:pt>
                <c:pt idx="1306">
                  <c:v>-15552.325</c:v>
                </c:pt>
                <c:pt idx="1307">
                  <c:v>-15552.325</c:v>
                </c:pt>
                <c:pt idx="1308">
                  <c:v>-15552.325</c:v>
                </c:pt>
                <c:pt idx="1309">
                  <c:v>#N/A</c:v>
                </c:pt>
                <c:pt idx="1310">
                  <c:v>#N/A</c:v>
                </c:pt>
                <c:pt idx="1311">
                  <c:v>-15552.325</c:v>
                </c:pt>
                <c:pt idx="1312">
                  <c:v>-15163.2</c:v>
                </c:pt>
                <c:pt idx="1313">
                  <c:v>-9437.70000000001</c:v>
                </c:pt>
                <c:pt idx="1314">
                  <c:v>-9437.70000000001</c:v>
                </c:pt>
                <c:pt idx="1315">
                  <c:v>-9204.22500000001</c:v>
                </c:pt>
                <c:pt idx="1316">
                  <c:v>-9453.52499999999</c:v>
                </c:pt>
                <c:pt idx="1317">
                  <c:v>#N/A</c:v>
                </c:pt>
                <c:pt idx="1318">
                  <c:v>#N/A</c:v>
                </c:pt>
                <c:pt idx="1319">
                  <c:v>#N/A</c:v>
                </c:pt>
                <c:pt idx="1320">
                  <c:v>-9220.04999999999</c:v>
                </c:pt>
                <c:pt idx="1321">
                  <c:v>-9303.14999999999</c:v>
                </c:pt>
                <c:pt idx="1322">
                  <c:v>-9113.20000000001</c:v>
                </c:pt>
                <c:pt idx="1323">
                  <c:v>#N/A</c:v>
                </c:pt>
                <c:pt idx="1324">
                  <c:v>#N/A</c:v>
                </c:pt>
                <c:pt idx="1325">
                  <c:v>-9113.20000000001</c:v>
                </c:pt>
                <c:pt idx="1326">
                  <c:v>-9113.20000000001</c:v>
                </c:pt>
                <c:pt idx="1327">
                  <c:v>6886.79999999999</c:v>
                </c:pt>
                <c:pt idx="1328">
                  <c:v>7198.10000000001</c:v>
                </c:pt>
                <c:pt idx="1329">
                  <c:v>7198.10000000001</c:v>
                </c:pt>
                <c:pt idx="1330">
                  <c:v>#N/A</c:v>
                </c:pt>
                <c:pt idx="1331">
                  <c:v>#N/A</c:v>
                </c:pt>
                <c:pt idx="1332">
                  <c:v>7509.39999999999</c:v>
                </c:pt>
                <c:pt idx="1333">
                  <c:v>3935.60000000001</c:v>
                </c:pt>
                <c:pt idx="1334">
                  <c:v>4246.89999999999</c:v>
                </c:pt>
                <c:pt idx="1335">
                  <c:v>4246.89999999999</c:v>
                </c:pt>
                <c:pt idx="1336">
                  <c:v>4246.89999999999</c:v>
                </c:pt>
                <c:pt idx="1339">
                  <c:v>4246.89999999999</c:v>
                </c:pt>
                <c:pt idx="1340">
                  <c:v>5008</c:v>
                </c:pt>
                <c:pt idx="1341">
                  <c:v>5008</c:v>
                </c:pt>
                <c:pt idx="1342">
                  <c:v>6097.54999999999</c:v>
                </c:pt>
                <c:pt idx="1343">
                  <c:v>6564.5</c:v>
                </c:pt>
                <c:pt idx="1344">
                  <c:v>#N/A</c:v>
                </c:pt>
                <c:pt idx="1345">
                  <c:v>#N/A</c:v>
                </c:pt>
                <c:pt idx="1346">
                  <c:v>#N/A</c:v>
                </c:pt>
                <c:pt idx="1347">
                  <c:v>#N/A</c:v>
                </c:pt>
                <c:pt idx="1348">
                  <c:v>#N/A</c:v>
                </c:pt>
                <c:pt idx="1349">
                  <c:v>8282.14999999999</c:v>
                </c:pt>
                <c:pt idx="1350">
                  <c:v>9216.04999999999</c:v>
                </c:pt>
                <c:pt idx="1351">
                  <c:v>11001.8</c:v>
                </c:pt>
                <c:pt idx="1352">
                  <c:v>#N/A</c:v>
                </c:pt>
                <c:pt idx="1353">
                  <c:v>9430.94500000001</c:v>
                </c:pt>
                <c:pt idx="1354">
                  <c:v>10053.545</c:v>
                </c:pt>
                <c:pt idx="1355">
                  <c:v>10053.545</c:v>
                </c:pt>
                <c:pt idx="1356">
                  <c:v>10364.845</c:v>
                </c:pt>
                <c:pt idx="1357">
                  <c:v>7655.04500000001</c:v>
                </c:pt>
                <c:pt idx="1358">
                  <c:v>#N/A</c:v>
                </c:pt>
                <c:pt idx="1359">
                  <c:v>#N/A</c:v>
                </c:pt>
                <c:pt idx="1360">
                  <c:v>8050.00000000003</c:v>
                </c:pt>
                <c:pt idx="1361">
                  <c:v>8208.01500000001</c:v>
                </c:pt>
                <c:pt idx="1362">
                  <c:v>8374.215</c:v>
                </c:pt>
                <c:pt idx="1363">
                  <c:v>9308.11499999999</c:v>
                </c:pt>
                <c:pt idx="1364">
                  <c:v>9298.82000000001</c:v>
                </c:pt>
                <c:pt idx="1365">
                  <c:v>#N/A</c:v>
                </c:pt>
                <c:pt idx="1366">
                  <c:v>#N/A</c:v>
                </c:pt>
                <c:pt idx="1367">
                  <c:v>10232.72</c:v>
                </c:pt>
                <c:pt idx="1368">
                  <c:v>10315.82</c:v>
                </c:pt>
                <c:pt idx="1369">
                  <c:v>10938.42</c:v>
                </c:pt>
                <c:pt idx="1370">
                  <c:v>10938.42</c:v>
                </c:pt>
                <c:pt idx="1371">
                  <c:v>11853.73</c:v>
                </c:pt>
                <c:pt idx="1372">
                  <c:v>#N/A</c:v>
                </c:pt>
                <c:pt idx="1373">
                  <c:v>#N/A</c:v>
                </c:pt>
                <c:pt idx="1374">
                  <c:v>12476.33</c:v>
                </c:pt>
                <c:pt idx="1375">
                  <c:v>13410.23</c:v>
                </c:pt>
                <c:pt idx="1376">
                  <c:v>18563.18</c:v>
                </c:pt>
                <c:pt idx="1377">
                  <c:v>18563.18</c:v>
                </c:pt>
                <c:pt idx="1378">
                  <c:v>#N/A</c:v>
                </c:pt>
                <c:pt idx="1379">
                  <c:v>#N/A</c:v>
                </c:pt>
                <c:pt idx="1380">
                  <c:v>#N/A</c:v>
                </c:pt>
                <c:pt idx="1381">
                  <c:v>18563.18</c:v>
                </c:pt>
                <c:pt idx="1382">
                  <c:v>7478.48999999999</c:v>
                </c:pt>
                <c:pt idx="1383">
                  <c:v>7478.48999999999</c:v>
                </c:pt>
                <c:pt idx="1384">
                  <c:v>10913.79</c:v>
                </c:pt>
                <c:pt idx="1385">
                  <c:v>10913.79</c:v>
                </c:pt>
                <c:pt idx="1386">
                  <c:v>#N/A</c:v>
                </c:pt>
                <c:pt idx="1387">
                  <c:v>#N/A</c:v>
                </c:pt>
                <c:pt idx="1388">
                  <c:v>10913.79</c:v>
                </c:pt>
                <c:pt idx="1389">
                  <c:v>10923.085</c:v>
                </c:pt>
                <c:pt idx="1390">
                  <c:v>12297.205</c:v>
                </c:pt>
                <c:pt idx="1391">
                  <c:v>12297.205</c:v>
                </c:pt>
                <c:pt idx="1392">
                  <c:v>12526.225</c:v>
                </c:pt>
                <c:pt idx="1393">
                  <c:v>#N/A</c:v>
                </c:pt>
                <c:pt idx="1394">
                  <c:v>#N/A</c:v>
                </c:pt>
                <c:pt idx="1395">
                  <c:v>12837.525</c:v>
                </c:pt>
                <c:pt idx="1396">
                  <c:v>13524.585</c:v>
                </c:pt>
                <c:pt idx="1397">
                  <c:v>13835.885</c:v>
                </c:pt>
                <c:pt idx="1398">
                  <c:v>14729.03</c:v>
                </c:pt>
                <c:pt idx="1399">
                  <c:v>16446.68</c:v>
                </c:pt>
                <c:pt idx="1400">
                  <c:v>#N/A</c:v>
                </c:pt>
                <c:pt idx="1401">
                  <c:v>#N/A</c:v>
                </c:pt>
                <c:pt idx="1402">
                  <c:v>11776.38</c:v>
                </c:pt>
                <c:pt idx="1403">
                  <c:v>15532.275</c:v>
                </c:pt>
                <c:pt idx="1404">
                  <c:v>16219.335</c:v>
                </c:pt>
                <c:pt idx="1405">
                  <c:v>16686.285</c:v>
                </c:pt>
                <c:pt idx="1406">
                  <c:v>17455.625</c:v>
                </c:pt>
                <c:pt idx="1407">
                  <c:v>#N/A</c:v>
                </c:pt>
                <c:pt idx="1408">
                  <c:v>#N/A</c:v>
                </c:pt>
                <c:pt idx="1409">
                  <c:v>17455.625</c:v>
                </c:pt>
                <c:pt idx="1410">
                  <c:v>17455.625</c:v>
                </c:pt>
                <c:pt idx="1411">
                  <c:v>18912.025</c:v>
                </c:pt>
                <c:pt idx="1412">
                  <c:v>18868.425</c:v>
                </c:pt>
                <c:pt idx="1413">
                  <c:v>20013.525</c:v>
                </c:pt>
                <c:pt idx="1414">
                  <c:v>#N/A</c:v>
                </c:pt>
                <c:pt idx="1415">
                  <c:v>#N/A</c:v>
                </c:pt>
                <c:pt idx="1416">
                  <c:v>21447.425</c:v>
                </c:pt>
                <c:pt idx="1417">
                  <c:v>21585.925</c:v>
                </c:pt>
                <c:pt idx="1418">
                  <c:v>21897.225</c:v>
                </c:pt>
                <c:pt idx="1419">
                  <c:v>21897.225</c:v>
                </c:pt>
                <c:pt idx="1420">
                  <c:v>22208.525</c:v>
                </c:pt>
                <c:pt idx="1421">
                  <c:v>#N/A</c:v>
                </c:pt>
                <c:pt idx="1422">
                  <c:v>#N/A</c:v>
                </c:pt>
                <c:pt idx="1423">
                  <c:v>23985.52</c:v>
                </c:pt>
                <c:pt idx="1424">
                  <c:v>25352.22</c:v>
                </c:pt>
                <c:pt idx="1425">
                  <c:v>25819.17</c:v>
                </c:pt>
                <c:pt idx="1426">
                  <c:v>17139.765</c:v>
                </c:pt>
                <c:pt idx="1427">
                  <c:v>17606.715</c:v>
                </c:pt>
                <c:pt idx="1428">
                  <c:v>#N/A</c:v>
                </c:pt>
                <c:pt idx="1429">
                  <c:v>#N/A</c:v>
                </c:pt>
                <c:pt idx="1430">
                  <c:v>17918.015</c:v>
                </c:pt>
                <c:pt idx="1431">
                  <c:v>17918.015</c:v>
                </c:pt>
                <c:pt idx="1432">
                  <c:v>18266.495</c:v>
                </c:pt>
                <c:pt idx="1433">
                  <c:v>18275.79</c:v>
                </c:pt>
                <c:pt idx="1434">
                  <c:v>18164.99</c:v>
                </c:pt>
                <c:pt idx="1435">
                  <c:v>#N/A</c:v>
                </c:pt>
                <c:pt idx="1436">
                  <c:v>#N/A</c:v>
                </c:pt>
                <c:pt idx="1437">
                  <c:v>18164.99</c:v>
                </c:pt>
                <c:pt idx="1438">
                  <c:v>18587.09</c:v>
                </c:pt>
                <c:pt idx="1439">
                  <c:v>18742.74</c:v>
                </c:pt>
                <c:pt idx="1440">
                  <c:v>19054.04</c:v>
                </c:pt>
                <c:pt idx="1441">
                  <c:v>19054.04</c:v>
                </c:pt>
                <c:pt idx="1442">
                  <c:v>#N/A</c:v>
                </c:pt>
                <c:pt idx="1443">
                  <c:v>#N/A</c:v>
                </c:pt>
                <c:pt idx="1444">
                  <c:v>19054.04</c:v>
                </c:pt>
                <c:pt idx="1445">
                  <c:v>18898.39</c:v>
                </c:pt>
                <c:pt idx="1446">
                  <c:v>18596.385</c:v>
                </c:pt>
                <c:pt idx="1447">
                  <c:v>18596.385</c:v>
                </c:pt>
                <c:pt idx="1448">
                  <c:v>18614.975</c:v>
                </c:pt>
                <c:pt idx="1449">
                  <c:v>#N/A</c:v>
                </c:pt>
                <c:pt idx="1450">
                  <c:v>#N/A</c:v>
                </c:pt>
                <c:pt idx="1451">
                  <c:v>18624.27</c:v>
                </c:pt>
                <c:pt idx="1452">
                  <c:v>18496.32</c:v>
                </c:pt>
                <c:pt idx="1453">
                  <c:v>17923.77</c:v>
                </c:pt>
                <c:pt idx="1454">
                  <c:v>17923.77</c:v>
                </c:pt>
                <c:pt idx="1455">
                  <c:v>17768.12</c:v>
                </c:pt>
                <c:pt idx="1456">
                  <c:v>#N/A</c:v>
                </c:pt>
                <c:pt idx="1457">
                  <c:v>#N/A</c:v>
                </c:pt>
                <c:pt idx="1458">
                  <c:v>17447.525</c:v>
                </c:pt>
                <c:pt idx="1459">
                  <c:v>17447.525</c:v>
                </c:pt>
                <c:pt idx="1460">
                  <c:v>17214.05</c:v>
                </c:pt>
                <c:pt idx="1461">
                  <c:v>17214.05</c:v>
                </c:pt>
                <c:pt idx="1462">
                  <c:v>17058.4</c:v>
                </c:pt>
                <c:pt idx="1463">
                  <c:v>#N/A</c:v>
                </c:pt>
                <c:pt idx="1464">
                  <c:v>#N/A</c:v>
                </c:pt>
                <c:pt idx="1465">
                  <c:v>14030.705</c:v>
                </c:pt>
                <c:pt idx="1466">
                  <c:v>14030.705</c:v>
                </c:pt>
                <c:pt idx="1467">
                  <c:v>14030.705</c:v>
                </c:pt>
                <c:pt idx="1468">
                  <c:v>14030.705</c:v>
                </c:pt>
                <c:pt idx="1469">
                  <c:v>13797.23</c:v>
                </c:pt>
                <c:pt idx="1470">
                  <c:v>#N/A</c:v>
                </c:pt>
                <c:pt idx="1471">
                  <c:v>#N/A</c:v>
                </c:pt>
                <c:pt idx="1472">
                  <c:v>13797.23</c:v>
                </c:pt>
                <c:pt idx="1473">
                  <c:v>8071.73</c:v>
                </c:pt>
                <c:pt idx="1474">
                  <c:v>8053.13999999998</c:v>
                </c:pt>
                <c:pt idx="1475">
                  <c:v>8053.13999999998</c:v>
                </c:pt>
                <c:pt idx="1476">
                  <c:v>8053.13999999998</c:v>
                </c:pt>
                <c:pt idx="1477">
                  <c:v>#N/A</c:v>
                </c:pt>
                <c:pt idx="1478">
                  <c:v>#N/A</c:v>
                </c:pt>
                <c:pt idx="1479">
                  <c:v>#N/A</c:v>
                </c:pt>
                <c:pt idx="1480">
                  <c:v>8053.13999999998</c:v>
                </c:pt>
                <c:pt idx="1481">
                  <c:v>8053.13999999998</c:v>
                </c:pt>
                <c:pt idx="1482">
                  <c:v>8053.13999999998</c:v>
                </c:pt>
                <c:pt idx="1483">
                  <c:v>8053.13999999998</c:v>
                </c:pt>
                <c:pt idx="1484">
                  <c:v>#N/A</c:v>
                </c:pt>
                <c:pt idx="1485">
                  <c:v>#N/A</c:v>
                </c:pt>
                <c:pt idx="1486">
                  <c:v>7997.73999999999</c:v>
                </c:pt>
                <c:pt idx="1487">
                  <c:v>7942.34</c:v>
                </c:pt>
                <c:pt idx="1488">
                  <c:v>7942.34</c:v>
                </c:pt>
                <c:pt idx="1489">
                  <c:v>7886.93999999999</c:v>
                </c:pt>
                <c:pt idx="1490">
                  <c:v>7776.13999999998</c:v>
                </c:pt>
                <c:pt idx="1491">
                  <c:v>#N/A</c:v>
                </c:pt>
                <c:pt idx="1492">
                  <c:v>#N/A</c:v>
                </c:pt>
                <c:pt idx="1493">
                  <c:v>7776.13999999998</c:v>
                </c:pt>
                <c:pt idx="1494">
                  <c:v>7693.03999999999</c:v>
                </c:pt>
                <c:pt idx="1495">
                  <c:v>7656.045</c:v>
                </c:pt>
                <c:pt idx="1496">
                  <c:v>7600.64499999999</c:v>
                </c:pt>
                <c:pt idx="1497">
                  <c:v>7489.84499999999</c:v>
                </c:pt>
                <c:pt idx="1498">
                  <c:v>#N/A</c:v>
                </c:pt>
                <c:pt idx="1499">
                  <c:v>#N/A</c:v>
                </c:pt>
                <c:pt idx="1500">
                  <c:v>#N/A</c:v>
                </c:pt>
                <c:pt idx="1501">
                  <c:v>#N/A</c:v>
                </c:pt>
                <c:pt idx="1502">
                  <c:v>#N/A</c:v>
                </c:pt>
                <c:pt idx="1503">
                  <c:v>#N/A</c:v>
                </c:pt>
                <c:pt idx="1504">
                  <c:v>#N/A</c:v>
                </c:pt>
                <c:pt idx="1505">
                  <c:v>6956.94499999999</c:v>
                </c:pt>
                <c:pt idx="1506">
                  <c:v>5811.845</c:v>
                </c:pt>
                <c:pt idx="1507">
                  <c:v>5656.19499999999</c:v>
                </c:pt>
                <c:pt idx="1508">
                  <c:v>5656.19499999999</c:v>
                </c:pt>
                <c:pt idx="1509">
                  <c:v>6801.295</c:v>
                </c:pt>
                <c:pt idx="1510">
                  <c:v>6819.88499999999</c:v>
                </c:pt>
                <c:pt idx="1511">
                  <c:v>6819.88499999999</c:v>
                </c:pt>
                <c:pt idx="1512">
                  <c:v>#N/A</c:v>
                </c:pt>
                <c:pt idx="1513">
                  <c:v>#N/A</c:v>
                </c:pt>
                <c:pt idx="1514">
                  <c:v>6819.88499999999</c:v>
                </c:pt>
                <c:pt idx="1515">
                  <c:v>6819.88499999999</c:v>
                </c:pt>
                <c:pt idx="1516">
                  <c:v>6875.28499999999</c:v>
                </c:pt>
                <c:pt idx="1517">
                  <c:v>4695.88500000001</c:v>
                </c:pt>
                <c:pt idx="1518">
                  <c:v>4695.88500000001</c:v>
                </c:pt>
                <c:pt idx="1519">
                  <c:v>#N/A</c:v>
                </c:pt>
                <c:pt idx="1520">
                  <c:v>#N/A</c:v>
                </c:pt>
                <c:pt idx="1521">
                  <c:v>4945.18500000001</c:v>
                </c:pt>
                <c:pt idx="1522">
                  <c:v>5276.33</c:v>
                </c:pt>
                <c:pt idx="1523">
                  <c:v>5776.33</c:v>
                </c:pt>
                <c:pt idx="1524">
                  <c:v>5931.98</c:v>
                </c:pt>
                <c:pt idx="1525">
                  <c:v>5931.98</c:v>
                </c:pt>
                <c:pt idx="1526">
                  <c:v>#N/A</c:v>
                </c:pt>
                <c:pt idx="1527">
                  <c:v>#N/A</c:v>
                </c:pt>
                <c:pt idx="1528">
                  <c:v>6087.63</c:v>
                </c:pt>
                <c:pt idx="1529">
                  <c:v>6198.43000000001</c:v>
                </c:pt>
                <c:pt idx="1530">
                  <c:v>6198.43000000001</c:v>
                </c:pt>
                <c:pt idx="1531">
                  <c:v>6198.43000000001</c:v>
                </c:pt>
                <c:pt idx="1532">
                  <c:v>6198.43000000001</c:v>
                </c:pt>
                <c:pt idx="1533">
                  <c:v>#N/A</c:v>
                </c:pt>
                <c:pt idx="1534">
                  <c:v>#N/A</c:v>
                </c:pt>
                <c:pt idx="1535">
                  <c:v>6665.38</c:v>
                </c:pt>
                <c:pt idx="1536">
                  <c:v>6665.38</c:v>
                </c:pt>
                <c:pt idx="1537">
                  <c:v>6674.675</c:v>
                </c:pt>
                <c:pt idx="1538">
                  <c:v>6674.675</c:v>
                </c:pt>
                <c:pt idx="1539">
                  <c:v>6674.675</c:v>
                </c:pt>
                <c:pt idx="1540">
                  <c:v>#N/A</c:v>
                </c:pt>
                <c:pt idx="1541">
                  <c:v>#N/A</c:v>
                </c:pt>
                <c:pt idx="1542">
                  <c:v>6830.325</c:v>
                </c:pt>
                <c:pt idx="1543">
                  <c:v>6848.91499999999</c:v>
                </c:pt>
                <c:pt idx="1544">
                  <c:v>6848.91499999999</c:v>
                </c:pt>
                <c:pt idx="1545">
                  <c:v>6848.91499999999</c:v>
                </c:pt>
                <c:pt idx="1546">
                  <c:v>6848.91499999999</c:v>
                </c:pt>
                <c:pt idx="1547">
                  <c:v>#N/A</c:v>
                </c:pt>
                <c:pt idx="1548">
                  <c:v>#N/A</c:v>
                </c:pt>
                <c:pt idx="1549">
                  <c:v>7160.215</c:v>
                </c:pt>
                <c:pt idx="1550">
                  <c:v>7160.215</c:v>
                </c:pt>
                <c:pt idx="1551">
                  <c:v>7471.515</c:v>
                </c:pt>
                <c:pt idx="1552">
                  <c:v>7471.515</c:v>
                </c:pt>
                <c:pt idx="1553">
                  <c:v>7782.815</c:v>
                </c:pt>
                <c:pt idx="1554">
                  <c:v>#N/A</c:v>
                </c:pt>
                <c:pt idx="1555">
                  <c:v>#N/A</c:v>
                </c:pt>
                <c:pt idx="1556">
                  <c:v>7782.815</c:v>
                </c:pt>
                <c:pt idx="1557">
                  <c:v>7938.465</c:v>
                </c:pt>
                <c:pt idx="1558">
                  <c:v>8038.715</c:v>
                </c:pt>
                <c:pt idx="1559">
                  <c:v>8038.715</c:v>
                </c:pt>
                <c:pt idx="1560">
                  <c:v>8194.36499999999</c:v>
                </c:pt>
                <c:pt idx="1561">
                  <c:v>#N/A</c:v>
                </c:pt>
                <c:pt idx="1562">
                  <c:v>#N/A</c:v>
                </c:pt>
                <c:pt idx="1563">
                  <c:v>8350.01499999998</c:v>
                </c:pt>
                <c:pt idx="1564">
                  <c:v>8661.31499999999</c:v>
                </c:pt>
                <c:pt idx="1565">
                  <c:v>8661.31499999999</c:v>
                </c:pt>
                <c:pt idx="1566">
                  <c:v>8816.965</c:v>
                </c:pt>
                <c:pt idx="1567">
                  <c:v>8889.515</c:v>
                </c:pt>
                <c:pt idx="1568">
                  <c:v>#N/A</c:v>
                </c:pt>
                <c:pt idx="1569">
                  <c:v>#N/A</c:v>
                </c:pt>
                <c:pt idx="1570">
                  <c:v>8889.515</c:v>
                </c:pt>
                <c:pt idx="1571">
                  <c:v>9617.715</c:v>
                </c:pt>
                <c:pt idx="1572">
                  <c:v>9617.715</c:v>
                </c:pt>
                <c:pt idx="1573">
                  <c:v>9617.715</c:v>
                </c:pt>
                <c:pt idx="1574">
                  <c:v>9773.36500000001</c:v>
                </c:pt>
                <c:pt idx="1575">
                  <c:v>#N/A</c:v>
                </c:pt>
                <c:pt idx="1576">
                  <c:v>#N/A</c:v>
                </c:pt>
                <c:pt idx="1577">
                  <c:v>9929.015</c:v>
                </c:pt>
                <c:pt idx="1578">
                  <c:v>10093.96</c:v>
                </c:pt>
                <c:pt idx="1579">
                  <c:v>10249.61</c:v>
                </c:pt>
                <c:pt idx="1580">
                  <c:v>10249.61</c:v>
                </c:pt>
                <c:pt idx="1581">
                  <c:v>10249.61</c:v>
                </c:pt>
                <c:pt idx="1582">
                  <c:v>#N/A</c:v>
                </c:pt>
                <c:pt idx="1583">
                  <c:v>#N/A</c:v>
                </c:pt>
                <c:pt idx="1584">
                  <c:v>6405.25999999999</c:v>
                </c:pt>
                <c:pt idx="1585">
                  <c:v>6588.61</c:v>
                </c:pt>
                <c:pt idx="1586">
                  <c:v>6744.25999999999</c:v>
                </c:pt>
                <c:pt idx="1587">
                  <c:v>6899.91</c:v>
                </c:pt>
                <c:pt idx="1588">
                  <c:v>9190.10999999999</c:v>
                </c:pt>
                <c:pt idx="1589">
                  <c:v>#N/A</c:v>
                </c:pt>
                <c:pt idx="1590">
                  <c:v>#N/A</c:v>
                </c:pt>
                <c:pt idx="1591">
                  <c:v>#N/A</c:v>
                </c:pt>
                <c:pt idx="1592">
                  <c:v>9584.50999999999</c:v>
                </c:pt>
                <c:pt idx="1593">
                  <c:v>9584.50999999999</c:v>
                </c:pt>
                <c:pt idx="1594">
                  <c:v>9584.50999999999</c:v>
                </c:pt>
                <c:pt idx="1595">
                  <c:v>9740.16</c:v>
                </c:pt>
                <c:pt idx="1596">
                  <c:v>#N/A</c:v>
                </c:pt>
                <c:pt idx="1597">
                  <c:v>#N/A</c:v>
                </c:pt>
                <c:pt idx="1598">
                  <c:v>9740.16</c:v>
                </c:pt>
                <c:pt idx="1599">
                  <c:v>9258.56</c:v>
                </c:pt>
                <c:pt idx="1600">
                  <c:v>9313.95999999999</c:v>
                </c:pt>
                <c:pt idx="1601">
                  <c:v>9525.00999999998</c:v>
                </c:pt>
                <c:pt idx="1602">
                  <c:v>9836.30999999998</c:v>
                </c:pt>
                <c:pt idx="1603">
                  <c:v>#N/A</c:v>
                </c:pt>
                <c:pt idx="1604">
                  <c:v>#N/A</c:v>
                </c:pt>
                <c:pt idx="1605">
                  <c:v>13647.61</c:v>
                </c:pt>
                <c:pt idx="1606">
                  <c:v>13647.61</c:v>
                </c:pt>
                <c:pt idx="1607">
                  <c:v>12085.61</c:v>
                </c:pt>
                <c:pt idx="1608">
                  <c:v>12241.26</c:v>
                </c:pt>
                <c:pt idx="1609">
                  <c:v>12241.26</c:v>
                </c:pt>
                <c:pt idx="1610">
                  <c:v>#N/A</c:v>
                </c:pt>
                <c:pt idx="1611">
                  <c:v>#N/A</c:v>
                </c:pt>
                <c:pt idx="1612">
                  <c:v>#N/A</c:v>
                </c:pt>
                <c:pt idx="1613">
                  <c:v>#N/A</c:v>
                </c:pt>
                <c:pt idx="1614">
                  <c:v>#N/A</c:v>
                </c:pt>
                <c:pt idx="1615">
                  <c:v>#N/A</c:v>
                </c:pt>
                <c:pt idx="1616">
                  <c:v>#N/A</c:v>
                </c:pt>
                <c:pt idx="1617">
                  <c:v>12324.36</c:v>
                </c:pt>
                <c:pt idx="1618">
                  <c:v>12333.655</c:v>
                </c:pt>
                <c:pt idx="1619">
                  <c:v>12800.605</c:v>
                </c:pt>
                <c:pt idx="1620">
                  <c:v>11811.155</c:v>
                </c:pt>
                <c:pt idx="1621">
                  <c:v>11811.155</c:v>
                </c:pt>
                <c:pt idx="1622">
                  <c:v>11811.155</c:v>
                </c:pt>
                <c:pt idx="1623">
                  <c:v>11811.155</c:v>
                </c:pt>
                <c:pt idx="1624">
                  <c:v>#N/A</c:v>
                </c:pt>
                <c:pt idx="1625">
                  <c:v>#N/A</c:v>
                </c:pt>
                <c:pt idx="1626">
                  <c:v>11005.055</c:v>
                </c:pt>
                <c:pt idx="1627">
                  <c:v>11005.055</c:v>
                </c:pt>
                <c:pt idx="1628">
                  <c:v>11160.705</c:v>
                </c:pt>
                <c:pt idx="1629">
                  <c:v>11160.705</c:v>
                </c:pt>
                <c:pt idx="1630">
                  <c:v>11160.705</c:v>
                </c:pt>
                <c:pt idx="1631">
                  <c:v>#N/A</c:v>
                </c:pt>
                <c:pt idx="1632">
                  <c:v>#N/A</c:v>
                </c:pt>
                <c:pt idx="1633">
                  <c:v>6743.80500000001</c:v>
                </c:pt>
                <c:pt idx="1634">
                  <c:v>6282.05500000001</c:v>
                </c:pt>
                <c:pt idx="1635">
                  <c:v>1782.05500000001</c:v>
                </c:pt>
                <c:pt idx="1636">
                  <c:v>1626.405</c:v>
                </c:pt>
                <c:pt idx="1637">
                  <c:v>1626.405</c:v>
                </c:pt>
                <c:pt idx="1638">
                  <c:v>#N/A</c:v>
                </c:pt>
                <c:pt idx="1639">
                  <c:v>#N/A</c:v>
                </c:pt>
                <c:pt idx="1640">
                  <c:v>1470.755</c:v>
                </c:pt>
                <c:pt idx="1641">
                  <c:v>1553.855</c:v>
                </c:pt>
                <c:pt idx="1642">
                  <c:v>1398.205</c:v>
                </c:pt>
                <c:pt idx="1643">
                  <c:v>1398.205</c:v>
                </c:pt>
                <c:pt idx="1644">
                  <c:v>1398.205</c:v>
                </c:pt>
                <c:pt idx="1645">
                  <c:v>#N/A</c:v>
                </c:pt>
                <c:pt idx="1646">
                  <c:v>#N/A</c:v>
                </c:pt>
                <c:pt idx="1647">
                  <c:v>1242.55499999999</c:v>
                </c:pt>
                <c:pt idx="1648">
                  <c:v>1170.005</c:v>
                </c:pt>
                <c:pt idx="1649">
                  <c:v>1170.005</c:v>
                </c:pt>
                <c:pt idx="1650">
                  <c:v>1170.005</c:v>
                </c:pt>
                <c:pt idx="1651">
                  <c:v>858.705000000002</c:v>
                </c:pt>
                <c:pt idx="1652">
                  <c:v>#N/A</c:v>
                </c:pt>
                <c:pt idx="1653">
                  <c:v>#N/A</c:v>
                </c:pt>
                <c:pt idx="1654">
                  <c:v>858.705000000002</c:v>
                </c:pt>
                <c:pt idx="1655">
                  <c:v>914.104999999996</c:v>
                </c:pt>
                <c:pt idx="1656">
                  <c:v>914.104999999996</c:v>
                </c:pt>
                <c:pt idx="1657">
                  <c:v>758.455000000002</c:v>
                </c:pt>
                <c:pt idx="1658">
                  <c:v>1386.405</c:v>
                </c:pt>
                <c:pt idx="1659">
                  <c:v>#N/A</c:v>
                </c:pt>
                <c:pt idx="1660">
                  <c:v>#N/A</c:v>
                </c:pt>
                <c:pt idx="1661">
                  <c:v>1386.405</c:v>
                </c:pt>
                <c:pt idx="1662">
                  <c:v>1386.405</c:v>
                </c:pt>
                <c:pt idx="1663">
                  <c:v>1542.05500000001</c:v>
                </c:pt>
                <c:pt idx="1664">
                  <c:v>1542.05500000001</c:v>
                </c:pt>
                <c:pt idx="1665">
                  <c:v>1542.05500000001</c:v>
                </c:pt>
                <c:pt idx="1666">
                  <c:v>#N/A</c:v>
                </c:pt>
                <c:pt idx="1667">
                  <c:v>#N/A</c:v>
                </c:pt>
                <c:pt idx="1668">
                  <c:v>1542.05500000001</c:v>
                </c:pt>
                <c:pt idx="1669">
                  <c:v>2114.605</c:v>
                </c:pt>
                <c:pt idx="1670">
                  <c:v>2270.25499999999</c:v>
                </c:pt>
                <c:pt idx="1671">
                  <c:v>2270.25499999999</c:v>
                </c:pt>
                <c:pt idx="1672">
                  <c:v>2425.905</c:v>
                </c:pt>
                <c:pt idx="1673">
                  <c:v>#N/A</c:v>
                </c:pt>
                <c:pt idx="1674">
                  <c:v>#N/A</c:v>
                </c:pt>
                <c:pt idx="1675">
                  <c:v>2581.55499999999</c:v>
                </c:pt>
                <c:pt idx="1676">
                  <c:v>3799.20499999999</c:v>
                </c:pt>
                <c:pt idx="1677">
                  <c:v>3964.14999999999</c:v>
                </c:pt>
                <c:pt idx="1678">
                  <c:v>4036.69999999998</c:v>
                </c:pt>
                <c:pt idx="1679">
                  <c:v>536.699999999983</c:v>
                </c:pt>
                <c:pt idx="1680">
                  <c:v>#N/A</c:v>
                </c:pt>
                <c:pt idx="1681">
                  <c:v>#N/A</c:v>
                </c:pt>
                <c:pt idx="1682">
                  <c:v>7627.64999999999</c:v>
                </c:pt>
                <c:pt idx="1683">
                  <c:v>7787.018</c:v>
                </c:pt>
                <c:pt idx="1684">
                  <c:v>#N/A</c:v>
                </c:pt>
                <c:pt idx="1685">
                  <c:v>7787.018</c:v>
                </c:pt>
                <c:pt idx="1686">
                  <c:v>7946.386</c:v>
                </c:pt>
                <c:pt idx="1687">
                  <c:v>#N/A</c:v>
                </c:pt>
                <c:pt idx="1688">
                  <c:v>#N/A</c:v>
                </c:pt>
                <c:pt idx="1689">
                  <c:v>3042.913</c:v>
                </c:pt>
                <c:pt idx="1690">
                  <c:v>3042.913</c:v>
                </c:pt>
                <c:pt idx="1691">
                  <c:v>5494.34</c:v>
                </c:pt>
                <c:pt idx="1692">
                  <c:v>5438.94</c:v>
                </c:pt>
                <c:pt idx="1693">
                  <c:v>5438.94</c:v>
                </c:pt>
              </c:numCache>
            </c:numRef>
          </c:val>
          <c:smooth val="0"/>
        </c:ser>
        <c:dLbls>
          <c:showLegendKey val="0"/>
          <c:showVal val="0"/>
          <c:showCatName val="0"/>
          <c:showSerName val="0"/>
          <c:showPercent val="0"/>
          <c:showBubbleSize val="0"/>
        </c:dLbls>
        <c:marker val="0"/>
        <c:smooth val="0"/>
        <c:axId val="203643696"/>
        <c:axId val="203649680"/>
      </c:lineChart>
      <c:dateAx>
        <c:axId val="203643696"/>
        <c:scaling>
          <c:orientation val="minMax"/>
          <c:min val="44256"/>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49680"/>
        <c:crosses val="autoZero"/>
        <c:auto val="1"/>
        <c:lblOffset val="100"/>
        <c:baseTimeUnit val="days"/>
      </c:dateAx>
      <c:valAx>
        <c:axId val="203649680"/>
        <c:scaling>
          <c:orientation val="minMax"/>
          <c:max val="50000"/>
        </c:scaling>
        <c:delete val="0"/>
        <c:axPos val="l"/>
        <c:numFmt formatCode="General" sourceLinked="1"/>
        <c:majorTickMark val="out"/>
        <c:minorTickMark val="none"/>
        <c:tickLblPos val="nextTo"/>
        <c:spPr>
          <a:noFill/>
          <a:ln w="9525" cmpd="sng">
            <a:solidFill>
              <a:srgbClr val="BFBFBF"/>
            </a:solidFill>
            <a:prstDash val="soli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43696"/>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219791666666667"/>
          <c:y val="0.105324074074074"/>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span"/>
    <c:showDLblsOverMax val="0"/>
  </c:chart>
  <c:spPr>
    <a:solidFill>
      <a:schemeClr val="bg1"/>
    </a:solidFill>
    <a:ln w="9525" cap="flat" cmpd="sng" algn="ctr">
      <a:noFill/>
      <a:round/>
    </a:ln>
    <a:effectLst/>
  </c:spPr>
  <c:txPr>
    <a:bodyPr/>
    <a:lstStyle/>
    <a:p>
      <a:pPr>
        <a:defRPr lang="zh-CN" sz="1100">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0" i="0" u="none" strike="noStrike" kern="1200" spc="0" baseline="0">
                <a:solidFill>
                  <a:sysClr val="windowText" lastClr="000000"/>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rPr>
              <a:t>中国三元前驱体产量（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endParaRPr>
          </a:p>
        </c:rich>
      </c:tx>
      <c:layout>
        <c:manualLayout>
          <c:xMode val="edge"/>
          <c:yMode val="edge"/>
          <c:x val="0.00105127771605236"/>
          <c:y val="0.00191882391905897"/>
        </c:manualLayout>
      </c:layout>
      <c:overlay val="0"/>
      <c:spPr>
        <a:noFill/>
        <a:ln>
          <a:noFill/>
        </a:ln>
        <a:effectLst/>
      </c:spPr>
    </c:title>
    <c:autoTitleDeleted val="0"/>
    <c:plotArea>
      <c:layout>
        <c:manualLayout>
          <c:layoutTarget val="inner"/>
          <c:xMode val="edge"/>
          <c:yMode val="edge"/>
          <c:x val="0.0896754468485419"/>
          <c:y val="0.192061742006615"/>
          <c:w val="0.904915333960489"/>
          <c:h val="0.597236939353075"/>
        </c:manualLayout>
      </c:layout>
      <c:barChart>
        <c:barDir val="col"/>
        <c:grouping val="clustered"/>
        <c:varyColors val="0"/>
        <c:ser>
          <c:idx val="0"/>
          <c:order val="0"/>
          <c:tx>
            <c:strRef>
              <c:f>'三元前驱体合计 '!$B$1</c:f>
              <c:strCache>
                <c:ptCount val="1"/>
                <c:pt idx="0">
                  <c:v>三元前驱体产量</c:v>
                </c:pt>
              </c:strCache>
            </c:strRef>
          </c:tx>
          <c:spPr>
            <a:solidFill>
              <a:srgbClr val="023985"/>
            </a:solidFill>
            <a:ln>
              <a:noFill/>
            </a:ln>
            <a:effectLst/>
          </c:spPr>
          <c:invertIfNegative val="0"/>
          <c:dLbls>
            <c:delete val="1"/>
          </c:dLbls>
          <c:cat>
            <c:numRef>
              <c:f>'三元前驱体合计 '!$A$2:$A$52</c:f>
              <c:numCache>
                <c:formatCode>yyyy"年"m"月";@</c:formatCode>
                <c:ptCount val="51"/>
                <c:pt idx="0" c:formatCode="yyyy&quot;年&quot;m&quot;月&quot;;@">
                  <c:v>43466</c:v>
                </c:pt>
                <c:pt idx="1" c:formatCode="yyyy&quot;年&quot;m&quot;月&quot;;@">
                  <c:v>43498</c:v>
                </c:pt>
                <c:pt idx="2" c:formatCode="yyyy&quot;年&quot;m&quot;月&quot;;@">
                  <c:v>43530</c:v>
                </c:pt>
                <c:pt idx="3" c:formatCode="yyyy&quot;年&quot;m&quot;月&quot;;@">
                  <c:v>43562</c:v>
                </c:pt>
                <c:pt idx="4" c:formatCode="yyyy&quot;年&quot;m&quot;月&quot;;@">
                  <c:v>43594</c:v>
                </c:pt>
                <c:pt idx="5" c:formatCode="yyyy&quot;年&quot;m&quot;月&quot;;@">
                  <c:v>43626</c:v>
                </c:pt>
                <c:pt idx="6" c:formatCode="yyyy&quot;年&quot;m&quot;月&quot;;@">
                  <c:v>43658</c:v>
                </c:pt>
                <c:pt idx="7" c:formatCode="yyyy&quot;年&quot;m&quot;月&quot;;@">
                  <c:v>43690</c:v>
                </c:pt>
                <c:pt idx="8" c:formatCode="yyyy&quot;年&quot;m&quot;月&quot;;@">
                  <c:v>43722</c:v>
                </c:pt>
                <c:pt idx="9" c:formatCode="yyyy&quot;年&quot;m&quot;月&quot;;@">
                  <c:v>43754</c:v>
                </c:pt>
                <c:pt idx="10" c:formatCode="yyyy&quot;年&quot;m&quot;月&quot;;@">
                  <c:v>43786</c:v>
                </c:pt>
                <c:pt idx="11" c:formatCode="yyyy&quot;年&quot;m&quot;月&quot;;@">
                  <c:v>43818</c:v>
                </c:pt>
                <c:pt idx="12" c:formatCode="yyyy&quot;年&quot;m&quot;月&quot;;@">
                  <c:v>43831</c:v>
                </c:pt>
                <c:pt idx="13" c:formatCode="yyyy&quot;年&quot;m&quot;月&quot;;@">
                  <c:v>43863</c:v>
                </c:pt>
                <c:pt idx="14" c:formatCode="yyyy&quot;年&quot;m&quot;月&quot;;@">
                  <c:v>43895</c:v>
                </c:pt>
                <c:pt idx="15" c:formatCode="yyyy&quot;年&quot;m&quot;月&quot;;@">
                  <c:v>43927</c:v>
                </c:pt>
                <c:pt idx="16" c:formatCode="yyyy&quot;年&quot;m&quot;月&quot;;@">
                  <c:v>43959</c:v>
                </c:pt>
                <c:pt idx="17" c:formatCode="yyyy&quot;年&quot;m&quot;月&quot;;@">
                  <c:v>43991</c:v>
                </c:pt>
                <c:pt idx="18" c:formatCode="yyyy&quot;年&quot;m&quot;月&quot;;@">
                  <c:v>44023</c:v>
                </c:pt>
                <c:pt idx="19" c:formatCode="yyyy&quot;年&quot;m&quot;月&quot;;@">
                  <c:v>44055</c:v>
                </c:pt>
                <c:pt idx="20" c:formatCode="yyyy&quot;年&quot;m&quot;月&quot;;@">
                  <c:v>44087</c:v>
                </c:pt>
                <c:pt idx="21" c:formatCode="yyyy&quot;年&quot;m&quot;月&quot;;@">
                  <c:v>44119</c:v>
                </c:pt>
                <c:pt idx="22" c:formatCode="yyyy&quot;年&quot;m&quot;月&quot;;@">
                  <c:v>44151</c:v>
                </c:pt>
                <c:pt idx="23" c:formatCode="yyyy&quot;年&quot;m&quot;月&quot;;@">
                  <c:v>44183</c:v>
                </c:pt>
                <c:pt idx="24" c:formatCode="yyyy&quot;年&quot;m&quot;月&quot;;@">
                  <c:v>44197</c:v>
                </c:pt>
                <c:pt idx="25" c:formatCode="yyyy&quot;年&quot;m&quot;月&quot;;@">
                  <c:v>44229</c:v>
                </c:pt>
                <c:pt idx="26" c:formatCode="yyyy&quot;年&quot;m&quot;月&quot;;@">
                  <c:v>44261</c:v>
                </c:pt>
                <c:pt idx="27" c:formatCode="yyyy&quot;年&quot;m&quot;月&quot;;@">
                  <c:v>44293</c:v>
                </c:pt>
                <c:pt idx="28" c:formatCode="yyyy&quot;年&quot;m&quot;月&quot;;@">
                  <c:v>44325</c:v>
                </c:pt>
                <c:pt idx="29" c:formatCode="yyyy&quot;年&quot;m&quot;月&quot;;@">
                  <c:v>44357</c:v>
                </c:pt>
                <c:pt idx="30" c:formatCode="yyyy&quot;年&quot;m&quot;月&quot;;@">
                  <c:v>44389</c:v>
                </c:pt>
                <c:pt idx="31" c:formatCode="yyyy&quot;年&quot;m&quot;月&quot;;@">
                  <c:v>44421</c:v>
                </c:pt>
                <c:pt idx="32" c:formatCode="yyyy&quot;年&quot;m&quot;月&quot;;@">
                  <c:v>44453</c:v>
                </c:pt>
                <c:pt idx="33" c:formatCode="yyyy&quot;年&quot;m&quot;月&quot;;@">
                  <c:v>44485</c:v>
                </c:pt>
                <c:pt idx="34" c:formatCode="yyyy&quot;年&quot;m&quot;月&quot;;@">
                  <c:v>44517</c:v>
                </c:pt>
                <c:pt idx="35" c:formatCode="yyyy&quot;年&quot;m&quot;月&quot;;@">
                  <c:v>44549</c:v>
                </c:pt>
                <c:pt idx="36" c:formatCode="yyyy&quot;年&quot;m&quot;月&quot;;@">
                  <c:v>44562</c:v>
                </c:pt>
                <c:pt idx="37" c:formatCode="yyyy&quot;年&quot;m&quot;月&quot;;@">
                  <c:v>44594</c:v>
                </c:pt>
                <c:pt idx="38" c:formatCode="yyyy&quot;年&quot;m&quot;月&quot;;@">
                  <c:v>44626</c:v>
                </c:pt>
                <c:pt idx="39" c:formatCode="yyyy&quot;年&quot;m&quot;月&quot;;@">
                  <c:v>44658</c:v>
                </c:pt>
                <c:pt idx="40" c:formatCode="yyyy&quot;年&quot;m&quot;月&quot;;@">
                  <c:v>44690</c:v>
                </c:pt>
                <c:pt idx="41" c:formatCode="yyyy&quot;年&quot;m&quot;月&quot;;@">
                  <c:v>44722</c:v>
                </c:pt>
                <c:pt idx="42" c:formatCode="yyyy&quot;年&quot;m&quot;月&quot;;@">
                  <c:v>44754</c:v>
                </c:pt>
                <c:pt idx="43" c:formatCode="yyyy&quot;年&quot;m&quot;月&quot;;@">
                  <c:v>44786</c:v>
                </c:pt>
                <c:pt idx="44" c:formatCode="yyyy&quot;年&quot;m&quot;月&quot;;@">
                  <c:v>44818</c:v>
                </c:pt>
                <c:pt idx="45" c:formatCode="yyyy&quot;年&quot;m&quot;月&quot;;@">
                  <c:v>44850</c:v>
                </c:pt>
                <c:pt idx="46" c:formatCode="yyyy&quot;年&quot;m&quot;月&quot;;@">
                  <c:v>44882</c:v>
                </c:pt>
                <c:pt idx="47" c:formatCode="yyyy&quot;年&quot;m&quot;月&quot;;@">
                  <c:v>44914</c:v>
                </c:pt>
                <c:pt idx="48" c:formatCode="yyyy&quot;年&quot;m&quot;月&quot;;@">
                  <c:v>44946</c:v>
                </c:pt>
                <c:pt idx="49" c:formatCode="yyyy&quot;年&quot;m&quot;月&quot;;@">
                  <c:v>44978</c:v>
                </c:pt>
                <c:pt idx="50" c:formatCode="yyyy&quot;年&quot;m&quot;月&quot;;@">
                  <c:v>45010</c:v>
                </c:pt>
              </c:numCache>
            </c:numRef>
          </c:cat>
          <c:val>
            <c:numRef>
              <c:f>'三元前驱体合计 '!$B$2:$B$52</c:f>
              <c:numCache>
                <c:formatCode>[$-409]mmm/yy;@</c:formatCode>
                <c:ptCount val="51"/>
                <c:pt idx="0">
                  <c:v>21800</c:v>
                </c:pt>
                <c:pt idx="1">
                  <c:v>21000</c:v>
                </c:pt>
                <c:pt idx="2">
                  <c:v>21400</c:v>
                </c:pt>
                <c:pt idx="3">
                  <c:v>24000</c:v>
                </c:pt>
                <c:pt idx="4">
                  <c:v>22800</c:v>
                </c:pt>
                <c:pt idx="5">
                  <c:v>21300</c:v>
                </c:pt>
                <c:pt idx="6">
                  <c:v>18900</c:v>
                </c:pt>
                <c:pt idx="7">
                  <c:v>21200</c:v>
                </c:pt>
                <c:pt idx="8">
                  <c:v>26200</c:v>
                </c:pt>
                <c:pt idx="9">
                  <c:v>25000</c:v>
                </c:pt>
                <c:pt idx="10">
                  <c:v>21700</c:v>
                </c:pt>
                <c:pt idx="11">
                  <c:v>18500</c:v>
                </c:pt>
                <c:pt idx="12">
                  <c:v>18250</c:v>
                </c:pt>
                <c:pt idx="13">
                  <c:v>14150</c:v>
                </c:pt>
                <c:pt idx="14">
                  <c:v>18980</c:v>
                </c:pt>
                <c:pt idx="15">
                  <c:v>19860</c:v>
                </c:pt>
                <c:pt idx="16">
                  <c:v>21100</c:v>
                </c:pt>
                <c:pt idx="17">
                  <c:v>23250</c:v>
                </c:pt>
                <c:pt idx="18">
                  <c:v>28600</c:v>
                </c:pt>
                <c:pt idx="19">
                  <c:v>30400</c:v>
                </c:pt>
                <c:pt idx="20">
                  <c:v>32700</c:v>
                </c:pt>
                <c:pt idx="21">
                  <c:v>36085</c:v>
                </c:pt>
                <c:pt idx="22">
                  <c:v>37450</c:v>
                </c:pt>
                <c:pt idx="23">
                  <c:v>39460</c:v>
                </c:pt>
                <c:pt idx="24">
                  <c:v>42800</c:v>
                </c:pt>
                <c:pt idx="25">
                  <c:v>41900</c:v>
                </c:pt>
                <c:pt idx="26">
                  <c:v>46800</c:v>
                </c:pt>
                <c:pt idx="27">
                  <c:v>48840</c:v>
                </c:pt>
                <c:pt idx="28">
                  <c:v>49850</c:v>
                </c:pt>
                <c:pt idx="29">
                  <c:v>55650</c:v>
                </c:pt>
                <c:pt idx="30">
                  <c:v>56680</c:v>
                </c:pt>
                <c:pt idx="31">
                  <c:v>58330</c:v>
                </c:pt>
                <c:pt idx="32">
                  <c:v>55630</c:v>
                </c:pt>
                <c:pt idx="33">
                  <c:v>57950</c:v>
                </c:pt>
                <c:pt idx="34">
                  <c:v>58230</c:v>
                </c:pt>
                <c:pt idx="35">
                  <c:v>60950</c:v>
                </c:pt>
                <c:pt idx="36">
                  <c:v>63800</c:v>
                </c:pt>
                <c:pt idx="37">
                  <c:v>64950</c:v>
                </c:pt>
                <c:pt idx="38">
                  <c:v>62210</c:v>
                </c:pt>
                <c:pt idx="39">
                  <c:v>53572</c:v>
                </c:pt>
                <c:pt idx="40">
                  <c:v>54890</c:v>
                </c:pt>
                <c:pt idx="41">
                  <c:v>70310</c:v>
                </c:pt>
                <c:pt idx="42">
                  <c:v>68280</c:v>
                </c:pt>
                <c:pt idx="43">
                  <c:v>78310</c:v>
                </c:pt>
                <c:pt idx="44">
                  <c:v>84700</c:v>
                </c:pt>
                <c:pt idx="45">
                  <c:v>87700</c:v>
                </c:pt>
                <c:pt idx="46">
                  <c:v>84940</c:v>
                </c:pt>
                <c:pt idx="47">
                  <c:v>68990</c:v>
                </c:pt>
                <c:pt idx="48">
                  <c:v>58520</c:v>
                </c:pt>
                <c:pt idx="49">
                  <c:v>64800</c:v>
                </c:pt>
                <c:pt idx="50">
                  <c:v>59600</c:v>
                </c:pt>
              </c:numCache>
            </c:numRef>
          </c:val>
        </c:ser>
        <c:dLbls>
          <c:showLegendKey val="0"/>
          <c:showVal val="0"/>
          <c:showCatName val="0"/>
          <c:showSerName val="0"/>
          <c:showPercent val="0"/>
          <c:showBubbleSize val="0"/>
        </c:dLbls>
        <c:gapWidth val="219"/>
        <c:axId val="203644240"/>
        <c:axId val="203646416"/>
      </c:barChart>
      <c:lineChart>
        <c:grouping val="standard"/>
        <c:varyColors val="0"/>
        <c:ser>
          <c:idx val="1"/>
          <c:order val="1"/>
          <c:tx>
            <c:strRef>
              <c:f>'三元前驱体合计 '!$C$1</c:f>
              <c:strCache>
                <c:ptCount val="1"/>
                <c:pt idx="0">
                  <c:v>环比</c:v>
                </c:pt>
              </c:strCache>
            </c:strRef>
          </c:tx>
          <c:spPr>
            <a:ln w="28575" cap="rnd">
              <a:solidFill>
                <a:srgbClr val="BC0008"/>
              </a:solidFill>
              <a:round/>
            </a:ln>
            <a:effectLst/>
          </c:spPr>
          <c:marker>
            <c:symbol val="none"/>
          </c:marker>
          <c:dLbls>
            <c:delete val="1"/>
          </c:dLbls>
          <c:cat>
            <c:numRef>
              <c:f>'三元前驱体合计 '!$A$2:$A$52</c:f>
              <c:numCache>
                <c:formatCode>yyyy"年"m"月";@</c:formatCode>
                <c:ptCount val="51"/>
                <c:pt idx="0" c:formatCode="yyyy&quot;年&quot;m&quot;月&quot;;@">
                  <c:v>43466</c:v>
                </c:pt>
                <c:pt idx="1" c:formatCode="yyyy&quot;年&quot;m&quot;月&quot;;@">
                  <c:v>43498</c:v>
                </c:pt>
                <c:pt idx="2" c:formatCode="yyyy&quot;年&quot;m&quot;月&quot;;@">
                  <c:v>43530</c:v>
                </c:pt>
                <c:pt idx="3" c:formatCode="yyyy&quot;年&quot;m&quot;月&quot;;@">
                  <c:v>43562</c:v>
                </c:pt>
                <c:pt idx="4" c:formatCode="yyyy&quot;年&quot;m&quot;月&quot;;@">
                  <c:v>43594</c:v>
                </c:pt>
                <c:pt idx="5" c:formatCode="yyyy&quot;年&quot;m&quot;月&quot;;@">
                  <c:v>43626</c:v>
                </c:pt>
                <c:pt idx="6" c:formatCode="yyyy&quot;年&quot;m&quot;月&quot;;@">
                  <c:v>43658</c:v>
                </c:pt>
                <c:pt idx="7" c:formatCode="yyyy&quot;年&quot;m&quot;月&quot;;@">
                  <c:v>43690</c:v>
                </c:pt>
                <c:pt idx="8" c:formatCode="yyyy&quot;年&quot;m&quot;月&quot;;@">
                  <c:v>43722</c:v>
                </c:pt>
                <c:pt idx="9" c:formatCode="yyyy&quot;年&quot;m&quot;月&quot;;@">
                  <c:v>43754</c:v>
                </c:pt>
                <c:pt idx="10" c:formatCode="yyyy&quot;年&quot;m&quot;月&quot;;@">
                  <c:v>43786</c:v>
                </c:pt>
                <c:pt idx="11" c:formatCode="yyyy&quot;年&quot;m&quot;月&quot;;@">
                  <c:v>43818</c:v>
                </c:pt>
                <c:pt idx="12" c:formatCode="yyyy&quot;年&quot;m&quot;月&quot;;@">
                  <c:v>43831</c:v>
                </c:pt>
                <c:pt idx="13" c:formatCode="yyyy&quot;年&quot;m&quot;月&quot;;@">
                  <c:v>43863</c:v>
                </c:pt>
                <c:pt idx="14" c:formatCode="yyyy&quot;年&quot;m&quot;月&quot;;@">
                  <c:v>43895</c:v>
                </c:pt>
                <c:pt idx="15" c:formatCode="yyyy&quot;年&quot;m&quot;月&quot;;@">
                  <c:v>43927</c:v>
                </c:pt>
                <c:pt idx="16" c:formatCode="yyyy&quot;年&quot;m&quot;月&quot;;@">
                  <c:v>43959</c:v>
                </c:pt>
                <c:pt idx="17" c:formatCode="yyyy&quot;年&quot;m&quot;月&quot;;@">
                  <c:v>43991</c:v>
                </c:pt>
                <c:pt idx="18" c:formatCode="yyyy&quot;年&quot;m&quot;月&quot;;@">
                  <c:v>44023</c:v>
                </c:pt>
                <c:pt idx="19" c:formatCode="yyyy&quot;年&quot;m&quot;月&quot;;@">
                  <c:v>44055</c:v>
                </c:pt>
                <c:pt idx="20" c:formatCode="yyyy&quot;年&quot;m&quot;月&quot;;@">
                  <c:v>44087</c:v>
                </c:pt>
                <c:pt idx="21" c:formatCode="yyyy&quot;年&quot;m&quot;月&quot;;@">
                  <c:v>44119</c:v>
                </c:pt>
                <c:pt idx="22" c:formatCode="yyyy&quot;年&quot;m&quot;月&quot;;@">
                  <c:v>44151</c:v>
                </c:pt>
                <c:pt idx="23" c:formatCode="yyyy&quot;年&quot;m&quot;月&quot;;@">
                  <c:v>44183</c:v>
                </c:pt>
                <c:pt idx="24" c:formatCode="yyyy&quot;年&quot;m&quot;月&quot;;@">
                  <c:v>44197</c:v>
                </c:pt>
                <c:pt idx="25" c:formatCode="yyyy&quot;年&quot;m&quot;月&quot;;@">
                  <c:v>44229</c:v>
                </c:pt>
                <c:pt idx="26" c:formatCode="yyyy&quot;年&quot;m&quot;月&quot;;@">
                  <c:v>44261</c:v>
                </c:pt>
                <c:pt idx="27" c:formatCode="yyyy&quot;年&quot;m&quot;月&quot;;@">
                  <c:v>44293</c:v>
                </c:pt>
                <c:pt idx="28" c:formatCode="yyyy&quot;年&quot;m&quot;月&quot;;@">
                  <c:v>44325</c:v>
                </c:pt>
                <c:pt idx="29" c:formatCode="yyyy&quot;年&quot;m&quot;月&quot;;@">
                  <c:v>44357</c:v>
                </c:pt>
                <c:pt idx="30" c:formatCode="yyyy&quot;年&quot;m&quot;月&quot;;@">
                  <c:v>44389</c:v>
                </c:pt>
                <c:pt idx="31" c:formatCode="yyyy&quot;年&quot;m&quot;月&quot;;@">
                  <c:v>44421</c:v>
                </c:pt>
                <c:pt idx="32" c:formatCode="yyyy&quot;年&quot;m&quot;月&quot;;@">
                  <c:v>44453</c:v>
                </c:pt>
                <c:pt idx="33" c:formatCode="yyyy&quot;年&quot;m&quot;月&quot;;@">
                  <c:v>44485</c:v>
                </c:pt>
                <c:pt idx="34" c:formatCode="yyyy&quot;年&quot;m&quot;月&quot;;@">
                  <c:v>44517</c:v>
                </c:pt>
                <c:pt idx="35" c:formatCode="yyyy&quot;年&quot;m&quot;月&quot;;@">
                  <c:v>44549</c:v>
                </c:pt>
                <c:pt idx="36" c:formatCode="yyyy&quot;年&quot;m&quot;月&quot;;@">
                  <c:v>44562</c:v>
                </c:pt>
                <c:pt idx="37" c:formatCode="yyyy&quot;年&quot;m&quot;月&quot;;@">
                  <c:v>44594</c:v>
                </c:pt>
                <c:pt idx="38" c:formatCode="yyyy&quot;年&quot;m&quot;月&quot;;@">
                  <c:v>44626</c:v>
                </c:pt>
                <c:pt idx="39" c:formatCode="yyyy&quot;年&quot;m&quot;月&quot;;@">
                  <c:v>44658</c:v>
                </c:pt>
                <c:pt idx="40" c:formatCode="yyyy&quot;年&quot;m&quot;月&quot;;@">
                  <c:v>44690</c:v>
                </c:pt>
                <c:pt idx="41" c:formatCode="yyyy&quot;年&quot;m&quot;月&quot;;@">
                  <c:v>44722</c:v>
                </c:pt>
                <c:pt idx="42" c:formatCode="yyyy&quot;年&quot;m&quot;月&quot;;@">
                  <c:v>44754</c:v>
                </c:pt>
                <c:pt idx="43" c:formatCode="yyyy&quot;年&quot;m&quot;月&quot;;@">
                  <c:v>44786</c:v>
                </c:pt>
                <c:pt idx="44" c:formatCode="yyyy&quot;年&quot;m&quot;月&quot;;@">
                  <c:v>44818</c:v>
                </c:pt>
                <c:pt idx="45" c:formatCode="yyyy&quot;年&quot;m&quot;月&quot;;@">
                  <c:v>44850</c:v>
                </c:pt>
                <c:pt idx="46" c:formatCode="yyyy&quot;年&quot;m&quot;月&quot;;@">
                  <c:v>44882</c:v>
                </c:pt>
                <c:pt idx="47" c:formatCode="yyyy&quot;年&quot;m&quot;月&quot;;@">
                  <c:v>44914</c:v>
                </c:pt>
                <c:pt idx="48" c:formatCode="yyyy&quot;年&quot;m&quot;月&quot;;@">
                  <c:v>44946</c:v>
                </c:pt>
                <c:pt idx="49" c:formatCode="yyyy&quot;年&quot;m&quot;月&quot;;@">
                  <c:v>44978</c:v>
                </c:pt>
                <c:pt idx="50" c:formatCode="yyyy&quot;年&quot;m&quot;月&quot;;@">
                  <c:v>45010</c:v>
                </c:pt>
              </c:numCache>
            </c:numRef>
          </c:cat>
          <c:val>
            <c:numRef>
              <c:f>'三元前驱体合计 '!$C$2:$C$52</c:f>
              <c:numCache>
                <c:formatCode>General</c:formatCode>
                <c:ptCount val="51"/>
                <c:pt idx="1" c:formatCode="0.00%">
                  <c:v>-0.036697247706422</c:v>
                </c:pt>
                <c:pt idx="2" c:formatCode="0.00%">
                  <c:v>0.019047619047619</c:v>
                </c:pt>
                <c:pt idx="3" c:formatCode="0.00%">
                  <c:v>0.121495327102804</c:v>
                </c:pt>
                <c:pt idx="4" c:formatCode="0.00%">
                  <c:v>-0.05</c:v>
                </c:pt>
                <c:pt idx="5" c:formatCode="0.00%">
                  <c:v>-0.0657894736842105</c:v>
                </c:pt>
                <c:pt idx="6" c:formatCode="0.00%">
                  <c:v>-0.112676056338028</c:v>
                </c:pt>
                <c:pt idx="7" c:formatCode="0.00%">
                  <c:v>0.121693121693122</c:v>
                </c:pt>
                <c:pt idx="8" c:formatCode="0.00%">
                  <c:v>0.235849056603774</c:v>
                </c:pt>
                <c:pt idx="9" c:formatCode="0.00%">
                  <c:v>-0.0458015267175573</c:v>
                </c:pt>
                <c:pt idx="10" c:formatCode="0.00%">
                  <c:v>-0.132</c:v>
                </c:pt>
                <c:pt idx="11" c:formatCode="0.00%">
                  <c:v>-0.147465437788018</c:v>
                </c:pt>
                <c:pt idx="12" c:formatCode="0.00%">
                  <c:v>-0.0135135135135135</c:v>
                </c:pt>
                <c:pt idx="13" c:formatCode="0.00%">
                  <c:v>-0.224657534246575</c:v>
                </c:pt>
                <c:pt idx="14" c:formatCode="0.00%">
                  <c:v>0.341342756183746</c:v>
                </c:pt>
                <c:pt idx="15" c:formatCode="0.00%">
                  <c:v>0.0463645943097998</c:v>
                </c:pt>
                <c:pt idx="16" c:formatCode="0.00%">
                  <c:v>0.0624370594159114</c:v>
                </c:pt>
                <c:pt idx="17" c:formatCode="0.00%">
                  <c:v>0.101895734597156</c:v>
                </c:pt>
                <c:pt idx="18" c:formatCode="0.00%">
                  <c:v>0.23010752688172</c:v>
                </c:pt>
                <c:pt idx="19" c:formatCode="0.00%">
                  <c:v>0.0629370629370629</c:v>
                </c:pt>
                <c:pt idx="20" c:formatCode="0.00%">
                  <c:v>0.0756578947368421</c:v>
                </c:pt>
                <c:pt idx="21" c:formatCode="0.00%">
                  <c:v>0.103516819571865</c:v>
                </c:pt>
                <c:pt idx="22" c:formatCode="0.00%">
                  <c:v>0.037827352085354</c:v>
                </c:pt>
                <c:pt idx="23" c:formatCode="0.00%">
                  <c:v>0.053671562082777</c:v>
                </c:pt>
                <c:pt idx="24" c:formatCode="0.00%">
                  <c:v>0.0846426761277243</c:v>
                </c:pt>
                <c:pt idx="25" c:formatCode="0.00%">
                  <c:v>-0.0210280373831776</c:v>
                </c:pt>
                <c:pt idx="26" c:formatCode="0.00%">
                  <c:v>0.116945107398568</c:v>
                </c:pt>
                <c:pt idx="27" c:formatCode="0.00%">
                  <c:v>0.0435897435897436</c:v>
                </c:pt>
                <c:pt idx="28" c:formatCode="0.00%">
                  <c:v>0.0206797706797707</c:v>
                </c:pt>
                <c:pt idx="29" c:formatCode="0.00%">
                  <c:v>0.116349047141424</c:v>
                </c:pt>
                <c:pt idx="30" c:formatCode="0.00%">
                  <c:v>0.0185085354896676</c:v>
                </c:pt>
                <c:pt idx="31" c:formatCode="0.00%">
                  <c:v>0.0291107974594213</c:v>
                </c:pt>
                <c:pt idx="32" c:formatCode="0.00%">
                  <c:v>-0.0462883593348191</c:v>
                </c:pt>
                <c:pt idx="33" c:formatCode="0.00%">
                  <c:v>0.0417041164839116</c:v>
                </c:pt>
                <c:pt idx="34" c:formatCode="0.00%">
                  <c:v>0.00483175150992235</c:v>
                </c:pt>
                <c:pt idx="35" c:formatCode="0.00%">
                  <c:v>0.0467113171904517</c:v>
                </c:pt>
                <c:pt idx="36" c:formatCode="0.00%">
                  <c:v>0.0467596390484003</c:v>
                </c:pt>
                <c:pt idx="37" c:formatCode="0.00%">
                  <c:v>0.018025078369906</c:v>
                </c:pt>
                <c:pt idx="38" c:formatCode="0.00%">
                  <c:v>-0.0421862971516551</c:v>
                </c:pt>
                <c:pt idx="39" c:formatCode="0.00%">
                  <c:v>-0.13885227455393</c:v>
                </c:pt>
                <c:pt idx="40" c:formatCode="0.00%">
                  <c:v>0.0246024042410214</c:v>
                </c:pt>
                <c:pt idx="41" c:formatCode="0.00%">
                  <c:v>0.280925487338313</c:v>
                </c:pt>
                <c:pt idx="42" c:formatCode="0.00%">
                  <c:v>-0.0288721376760063</c:v>
                </c:pt>
                <c:pt idx="43" c:formatCode="0.00%">
                  <c:v>0.146895137668424</c:v>
                </c:pt>
                <c:pt idx="44" c:formatCode="0.00%">
                  <c:v>0.0815987741029243</c:v>
                </c:pt>
                <c:pt idx="45" c:formatCode="0.00%">
                  <c:v>0.0354191263282172</c:v>
                </c:pt>
                <c:pt idx="46" c:formatCode="0.00%">
                  <c:v>-0.0314709236031927</c:v>
                </c:pt>
                <c:pt idx="47" c:formatCode="0.00%">
                  <c:v>-0.187779609135861</c:v>
                </c:pt>
                <c:pt idx="48" c:formatCode="0.00%">
                  <c:v>-0.151761124800696</c:v>
                </c:pt>
                <c:pt idx="49" c:formatCode="0.00%">
                  <c:v>0.107313738892686</c:v>
                </c:pt>
                <c:pt idx="50" c:formatCode="0.00%">
                  <c:v>-0.0802469135802469</c:v>
                </c:pt>
              </c:numCache>
            </c:numRef>
          </c:val>
          <c:smooth val="0"/>
        </c:ser>
        <c:dLbls>
          <c:showLegendKey val="0"/>
          <c:showVal val="0"/>
          <c:showCatName val="0"/>
          <c:showSerName val="0"/>
          <c:showPercent val="0"/>
          <c:showBubbleSize val="0"/>
        </c:dLbls>
        <c:marker val="0"/>
        <c:smooth val="0"/>
        <c:axId val="203663280"/>
        <c:axId val="203650224"/>
      </c:lineChart>
      <c:dateAx>
        <c:axId val="203644240"/>
        <c:scaling>
          <c:orientation val="minMax"/>
          <c:min val="43525"/>
        </c:scaling>
        <c:delete val="0"/>
        <c:axPos val="b"/>
        <c:numFmt formatCode="yyyy/mm;@" sourceLinked="0"/>
        <c:majorTickMark val="out"/>
        <c:minorTickMark val="none"/>
        <c:tickLblPos val="nextTo"/>
        <c:spPr>
          <a:solidFill>
            <a:schemeClr val="bg1"/>
          </a:solidFill>
          <a:ln w="9525" cap="flat" cmpd="sng" algn="ctr">
            <a:solidFill>
              <a:srgbClr val="BFBFBF"/>
            </a:solidFill>
            <a:round/>
          </a:ln>
          <a:effectLst/>
        </c:spPr>
        <c:txPr>
          <a:bodyPr rot="-270000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46416"/>
        <c:crosses val="autoZero"/>
        <c:auto val="0"/>
        <c:lblOffset val="100"/>
        <c:baseTimeUnit val="months"/>
        <c:majorUnit val="2"/>
        <c:majorTimeUnit val="months"/>
      </c:dateAx>
      <c:valAx>
        <c:axId val="203646416"/>
        <c:scaling>
          <c:orientation val="minMax"/>
        </c:scaling>
        <c:delete val="0"/>
        <c:axPos val="l"/>
        <c:numFmt formatCode="General" sourceLinked="0"/>
        <c:majorTickMark val="out"/>
        <c:minorTickMark val="none"/>
        <c:tickLblPos val="nextTo"/>
        <c:spPr>
          <a:noFill/>
          <a:ln>
            <a:solidFill>
              <a:srgbClr val="BFBFBF"/>
            </a:solidFill>
          </a:ln>
          <a:effectLst/>
        </c:spPr>
        <c:txPr>
          <a:bodyPr rot="-6000000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44240"/>
        <c:crosses val="autoZero"/>
        <c:crossBetween val="between"/>
      </c:valAx>
      <c:dateAx>
        <c:axId val="203663280"/>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50224"/>
        <c:crosses val="autoZero"/>
        <c:auto val="1"/>
        <c:lblOffset val="100"/>
        <c:baseTimeUnit val="days"/>
      </c:dateAx>
      <c:valAx>
        <c:axId val="203650224"/>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63280"/>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05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碳酸锂市场价格走势（万元</a:t>
            </a:r>
            <a:r>
              <a:rPr lang="en-US" altLang="zh-CN"/>
              <a:t>/</a:t>
            </a:r>
            <a:r>
              <a:rPr lang="zh-CN" altLang="en-US"/>
              <a:t>吨）</a:t>
            </a:r>
            <a:endParaRPr lang="zh-CN" altLang="en-US"/>
          </a:p>
        </c:rich>
      </c:tx>
      <c:layout>
        <c:manualLayout>
          <c:xMode val="edge"/>
          <c:yMode val="edge"/>
          <c:x val="0.0082451690821256"/>
          <c:y val="0.0276709401709402"/>
        </c:manualLayout>
      </c:layout>
      <c:overlay val="0"/>
      <c:spPr>
        <a:noFill/>
        <a:ln>
          <a:noFill/>
        </a:ln>
        <a:effectLst/>
      </c:spPr>
    </c:title>
    <c:autoTitleDeleted val="0"/>
    <c:plotArea>
      <c:layout/>
      <c:lineChart>
        <c:grouping val="standard"/>
        <c:varyColors val="0"/>
        <c:ser>
          <c:idx val="2"/>
          <c:order val="0"/>
          <c:tx>
            <c:strRef>
              <c:f>'[苏昕-锂盐推测表 23-06-01.xlsx]2.2钢联锂价格'!$B$1</c:f>
              <c:strCache>
                <c:ptCount val="1"/>
                <c:pt idx="0">
                  <c:v>电池级碳酸锂</c:v>
                </c:pt>
              </c:strCache>
            </c:strRef>
          </c:tx>
          <c:spPr>
            <a:ln w="19050" cap="rnd">
              <a:solidFill>
                <a:srgbClr val="023985"/>
              </a:solidFill>
              <a:round/>
            </a:ln>
            <a:effectLst/>
          </c:spPr>
          <c:marker>
            <c:symbol val="none"/>
          </c:marker>
          <c:dLbls>
            <c:delete val="1"/>
          </c:dLbls>
          <c:cat>
            <c:numRef>
              <c:f>'[苏昕-锂盐推测表 23-06-01.xlsx]2.2钢联锂价格'!$A$1265:$A$1646</c:f>
              <c:numCache>
                <c:formatCode>yyyy/m/d</c:formatCode>
                <c:ptCount val="382"/>
                <c:pt idx="0" c:formatCode="yyyy/m/d">
                  <c:v>44531</c:v>
                </c:pt>
                <c:pt idx="1" c:formatCode="yyyy/m/d">
                  <c:v>44532</c:v>
                </c:pt>
                <c:pt idx="2" c:formatCode="yyyy/m/d">
                  <c:v>44533</c:v>
                </c:pt>
                <c:pt idx="3" c:formatCode="yyyy/m/d">
                  <c:v>44536</c:v>
                </c:pt>
                <c:pt idx="4" c:formatCode="yyyy/m/d">
                  <c:v>44537</c:v>
                </c:pt>
                <c:pt idx="5" c:formatCode="yyyy/m/d">
                  <c:v>44538</c:v>
                </c:pt>
                <c:pt idx="6" c:formatCode="yyyy/m/d">
                  <c:v>44539</c:v>
                </c:pt>
                <c:pt idx="7" c:formatCode="yyyy/m/d">
                  <c:v>44540</c:v>
                </c:pt>
                <c:pt idx="8" c:formatCode="yyyy/m/d">
                  <c:v>44543</c:v>
                </c:pt>
                <c:pt idx="9" c:formatCode="yyyy/m/d">
                  <c:v>44544</c:v>
                </c:pt>
                <c:pt idx="10" c:formatCode="yyyy/m/d">
                  <c:v>44545</c:v>
                </c:pt>
                <c:pt idx="11" c:formatCode="yyyy/m/d">
                  <c:v>44546</c:v>
                </c:pt>
                <c:pt idx="12" c:formatCode="yyyy/m/d">
                  <c:v>44547</c:v>
                </c:pt>
                <c:pt idx="13" c:formatCode="yyyy/m/d">
                  <c:v>44550</c:v>
                </c:pt>
                <c:pt idx="14" c:formatCode="yyyy/m/d">
                  <c:v>44551</c:v>
                </c:pt>
                <c:pt idx="15" c:formatCode="yyyy/m/d">
                  <c:v>44552</c:v>
                </c:pt>
                <c:pt idx="16" c:formatCode="yyyy/m/d">
                  <c:v>44553</c:v>
                </c:pt>
                <c:pt idx="17" c:formatCode="yyyy/m/d">
                  <c:v>44554</c:v>
                </c:pt>
                <c:pt idx="18" c:formatCode="yyyy/m/d">
                  <c:v>44557</c:v>
                </c:pt>
                <c:pt idx="19" c:formatCode="yyyy/m/d">
                  <c:v>44558</c:v>
                </c:pt>
                <c:pt idx="20" c:formatCode="yyyy/m/d">
                  <c:v>44559</c:v>
                </c:pt>
                <c:pt idx="21" c:formatCode="yyyy/m/d">
                  <c:v>44560</c:v>
                </c:pt>
                <c:pt idx="22" c:formatCode="yyyy/m/d">
                  <c:v>44561</c:v>
                </c:pt>
                <c:pt idx="23" c:formatCode="yyyy/m/d">
                  <c:v>44565</c:v>
                </c:pt>
                <c:pt idx="24" c:formatCode="yyyy/m/d">
                  <c:v>44566</c:v>
                </c:pt>
                <c:pt idx="25" c:formatCode="yyyy/m/d">
                  <c:v>44567</c:v>
                </c:pt>
                <c:pt idx="26" c:formatCode="yyyy/m/d">
                  <c:v>44568</c:v>
                </c:pt>
                <c:pt idx="27" c:formatCode="yyyy/m/d">
                  <c:v>44571</c:v>
                </c:pt>
                <c:pt idx="28" c:formatCode="yyyy/m/d">
                  <c:v>44572</c:v>
                </c:pt>
                <c:pt idx="29" c:formatCode="yyyy/m/d">
                  <c:v>44573</c:v>
                </c:pt>
                <c:pt idx="30" c:formatCode="yyyy/m/d">
                  <c:v>44574</c:v>
                </c:pt>
                <c:pt idx="31" c:formatCode="yyyy/m/d">
                  <c:v>44575</c:v>
                </c:pt>
                <c:pt idx="32" c:formatCode="yyyy/m/d">
                  <c:v>44578</c:v>
                </c:pt>
                <c:pt idx="33" c:formatCode="yyyy/m/d">
                  <c:v>44579</c:v>
                </c:pt>
                <c:pt idx="34" c:formatCode="yyyy/m/d">
                  <c:v>44580</c:v>
                </c:pt>
                <c:pt idx="35" c:formatCode="yyyy/m/d">
                  <c:v>44581</c:v>
                </c:pt>
                <c:pt idx="36" c:formatCode="yyyy/m/d">
                  <c:v>44582</c:v>
                </c:pt>
                <c:pt idx="37" c:formatCode="yyyy/m/d">
                  <c:v>44585</c:v>
                </c:pt>
                <c:pt idx="38" c:formatCode="yyyy/m/d">
                  <c:v>44586</c:v>
                </c:pt>
                <c:pt idx="39" c:formatCode="yyyy/m/d">
                  <c:v>44587</c:v>
                </c:pt>
                <c:pt idx="40" c:formatCode="yyyy/m/d">
                  <c:v>44588</c:v>
                </c:pt>
                <c:pt idx="41" c:formatCode="yyyy/m/d">
                  <c:v>44589</c:v>
                </c:pt>
                <c:pt idx="42" c:formatCode="yyyy/m/d">
                  <c:v>44590</c:v>
                </c:pt>
                <c:pt idx="43" c:formatCode="yyyy/m/d">
                  <c:v>44591</c:v>
                </c:pt>
                <c:pt idx="44" c:formatCode="yyyy/m/d">
                  <c:v>44599</c:v>
                </c:pt>
                <c:pt idx="45" c:formatCode="yyyy/m/d">
                  <c:v>44600</c:v>
                </c:pt>
                <c:pt idx="46" c:formatCode="yyyy/m/d">
                  <c:v>44601</c:v>
                </c:pt>
                <c:pt idx="47" c:formatCode="yyyy/m/d">
                  <c:v>44602</c:v>
                </c:pt>
                <c:pt idx="48" c:formatCode="yyyy/m/d">
                  <c:v>44603</c:v>
                </c:pt>
                <c:pt idx="49" c:formatCode="yyyy/m/d">
                  <c:v>44606</c:v>
                </c:pt>
                <c:pt idx="50" c:formatCode="yyyy/m/d">
                  <c:v>44607</c:v>
                </c:pt>
                <c:pt idx="51" c:formatCode="yyyy/m/d">
                  <c:v>44608</c:v>
                </c:pt>
                <c:pt idx="52" c:formatCode="yyyy/m/d">
                  <c:v>44609</c:v>
                </c:pt>
                <c:pt idx="53" c:formatCode="yyyy/m/d">
                  <c:v>44610</c:v>
                </c:pt>
                <c:pt idx="54" c:formatCode="yyyy/m/d">
                  <c:v>44613</c:v>
                </c:pt>
                <c:pt idx="55" c:formatCode="yyyy/m/d">
                  <c:v>44614</c:v>
                </c:pt>
                <c:pt idx="56" c:formatCode="yyyy/m/d">
                  <c:v>44615</c:v>
                </c:pt>
                <c:pt idx="57" c:formatCode="yyyy/m/d">
                  <c:v>44616</c:v>
                </c:pt>
                <c:pt idx="58" c:formatCode="yyyy/m/d">
                  <c:v>44617</c:v>
                </c:pt>
                <c:pt idx="59" c:formatCode="yyyy/m/d">
                  <c:v>44620</c:v>
                </c:pt>
                <c:pt idx="60" c:formatCode="yyyy/m/d">
                  <c:v>44621</c:v>
                </c:pt>
                <c:pt idx="61" c:formatCode="yyyy/m/d">
                  <c:v>44622</c:v>
                </c:pt>
                <c:pt idx="62" c:formatCode="yyyy/m/d">
                  <c:v>44623</c:v>
                </c:pt>
                <c:pt idx="63" c:formatCode="yyyy/m/d">
                  <c:v>44624</c:v>
                </c:pt>
                <c:pt idx="64" c:formatCode="yyyy/m/d">
                  <c:v>44627</c:v>
                </c:pt>
                <c:pt idx="65" c:formatCode="yyyy/m/d">
                  <c:v>44628</c:v>
                </c:pt>
                <c:pt idx="66" c:formatCode="yyyy/m/d">
                  <c:v>44629</c:v>
                </c:pt>
                <c:pt idx="67" c:formatCode="yyyy/m/d">
                  <c:v>44630</c:v>
                </c:pt>
                <c:pt idx="68" c:formatCode="yyyy/m/d">
                  <c:v>44631</c:v>
                </c:pt>
                <c:pt idx="69" c:formatCode="yyyy/m/d">
                  <c:v>44634</c:v>
                </c:pt>
                <c:pt idx="70" c:formatCode="yyyy/m/d">
                  <c:v>44635</c:v>
                </c:pt>
                <c:pt idx="71" c:formatCode="yyyy/m/d">
                  <c:v>44636</c:v>
                </c:pt>
                <c:pt idx="72" c:formatCode="yyyy/m/d">
                  <c:v>44637</c:v>
                </c:pt>
                <c:pt idx="73" c:formatCode="yyyy/m/d">
                  <c:v>44638</c:v>
                </c:pt>
                <c:pt idx="74" c:formatCode="yyyy/m/d">
                  <c:v>44641</c:v>
                </c:pt>
                <c:pt idx="75" c:formatCode="yyyy/m/d">
                  <c:v>44642</c:v>
                </c:pt>
                <c:pt idx="76" c:formatCode="yyyy/m/d">
                  <c:v>44643</c:v>
                </c:pt>
                <c:pt idx="77" c:formatCode="yyyy/m/d">
                  <c:v>44644</c:v>
                </c:pt>
                <c:pt idx="78" c:formatCode="yyyy/m/d">
                  <c:v>44645</c:v>
                </c:pt>
                <c:pt idx="79" c:formatCode="yyyy/m/d">
                  <c:v>44648</c:v>
                </c:pt>
                <c:pt idx="80" c:formatCode="yyyy/m/d">
                  <c:v>44649</c:v>
                </c:pt>
                <c:pt idx="81" c:formatCode="yyyy/m/d">
                  <c:v>44650</c:v>
                </c:pt>
                <c:pt idx="82" c:formatCode="yyyy/m/d">
                  <c:v>44651</c:v>
                </c:pt>
                <c:pt idx="83" c:formatCode="yyyy/m/d">
                  <c:v>44652</c:v>
                </c:pt>
                <c:pt idx="84" c:formatCode="yyyy/m/d">
                  <c:v>44653</c:v>
                </c:pt>
                <c:pt idx="85" c:formatCode="yyyy/m/d">
                  <c:v>44657</c:v>
                </c:pt>
                <c:pt idx="86" c:formatCode="yyyy/m/d">
                  <c:v>44658</c:v>
                </c:pt>
                <c:pt idx="87" c:formatCode="yyyy/m/d">
                  <c:v>44659</c:v>
                </c:pt>
                <c:pt idx="88" c:formatCode="yyyy/m/d">
                  <c:v>44662</c:v>
                </c:pt>
                <c:pt idx="89" c:formatCode="yyyy/m/d">
                  <c:v>44663</c:v>
                </c:pt>
                <c:pt idx="90" c:formatCode="yyyy/m/d">
                  <c:v>44664</c:v>
                </c:pt>
                <c:pt idx="91" c:formatCode="yyyy/m/d">
                  <c:v>44665</c:v>
                </c:pt>
                <c:pt idx="92" c:formatCode="yyyy/m/d">
                  <c:v>44666</c:v>
                </c:pt>
                <c:pt idx="93" c:formatCode="yyyy/m/d">
                  <c:v>44669</c:v>
                </c:pt>
                <c:pt idx="94" c:formatCode="yyyy/m/d">
                  <c:v>44670</c:v>
                </c:pt>
                <c:pt idx="95" c:formatCode="yyyy/m/d">
                  <c:v>44671</c:v>
                </c:pt>
                <c:pt idx="96" c:formatCode="yyyy/m/d">
                  <c:v>44672</c:v>
                </c:pt>
                <c:pt idx="97" c:formatCode="yyyy/m/d">
                  <c:v>44673</c:v>
                </c:pt>
                <c:pt idx="98" c:formatCode="yyyy/m/d">
                  <c:v>44675</c:v>
                </c:pt>
                <c:pt idx="99" c:formatCode="yyyy/m/d">
                  <c:v>44676</c:v>
                </c:pt>
                <c:pt idx="100" c:formatCode="yyyy/m/d">
                  <c:v>44677</c:v>
                </c:pt>
                <c:pt idx="101" c:formatCode="yyyy/m/d">
                  <c:v>44678</c:v>
                </c:pt>
                <c:pt idx="102" c:formatCode="yyyy/m/d">
                  <c:v>44679</c:v>
                </c:pt>
                <c:pt idx="103" c:formatCode="yyyy/m/d">
                  <c:v>44680</c:v>
                </c:pt>
                <c:pt idx="104" c:formatCode="yyyy/m/d">
                  <c:v>44686</c:v>
                </c:pt>
                <c:pt idx="105" c:formatCode="yyyy/m/d">
                  <c:v>44687</c:v>
                </c:pt>
                <c:pt idx="106" c:formatCode="yyyy/m/d">
                  <c:v>44688</c:v>
                </c:pt>
                <c:pt idx="107" c:formatCode="yyyy/m/d">
                  <c:v>44690</c:v>
                </c:pt>
                <c:pt idx="108" c:formatCode="yyyy/m/d">
                  <c:v>44691</c:v>
                </c:pt>
                <c:pt idx="109" c:formatCode="yyyy/m/d">
                  <c:v>44692</c:v>
                </c:pt>
                <c:pt idx="110" c:formatCode="yyyy/m/d">
                  <c:v>44693</c:v>
                </c:pt>
                <c:pt idx="111" c:formatCode="yyyy/m/d">
                  <c:v>44694</c:v>
                </c:pt>
                <c:pt idx="112" c:formatCode="yyyy/m/d">
                  <c:v>44697</c:v>
                </c:pt>
                <c:pt idx="113" c:formatCode="yyyy/m/d">
                  <c:v>44698</c:v>
                </c:pt>
                <c:pt idx="114" c:formatCode="yyyy/m/d">
                  <c:v>44699</c:v>
                </c:pt>
                <c:pt idx="115" c:formatCode="yyyy/m/d">
                  <c:v>44700</c:v>
                </c:pt>
                <c:pt idx="116" c:formatCode="yyyy/m/d">
                  <c:v>44701</c:v>
                </c:pt>
                <c:pt idx="117" c:formatCode="yyyy/m/d">
                  <c:v>44704</c:v>
                </c:pt>
                <c:pt idx="118" c:formatCode="yyyy/m/d">
                  <c:v>44705</c:v>
                </c:pt>
                <c:pt idx="119" c:formatCode="yyyy/m/d">
                  <c:v>44706</c:v>
                </c:pt>
                <c:pt idx="120" c:formatCode="yyyy/m/d">
                  <c:v>44707</c:v>
                </c:pt>
                <c:pt idx="121" c:formatCode="yyyy/m/d">
                  <c:v>44708</c:v>
                </c:pt>
                <c:pt idx="122" c:formatCode="yyyy/m/d">
                  <c:v>44711</c:v>
                </c:pt>
                <c:pt idx="123" c:formatCode="yyyy/m/d">
                  <c:v>44712</c:v>
                </c:pt>
                <c:pt idx="124" c:formatCode="yyyy/m/d">
                  <c:v>44713</c:v>
                </c:pt>
                <c:pt idx="125" c:formatCode="yyyy/m/d">
                  <c:v>44714</c:v>
                </c:pt>
                <c:pt idx="126" c:formatCode="yyyy/m/d">
                  <c:v>44718</c:v>
                </c:pt>
                <c:pt idx="127" c:formatCode="yyyy/m/d">
                  <c:v>44719</c:v>
                </c:pt>
                <c:pt idx="128" c:formatCode="yyyy/m/d">
                  <c:v>44720</c:v>
                </c:pt>
                <c:pt idx="129" c:formatCode="yyyy/m/d">
                  <c:v>44721</c:v>
                </c:pt>
                <c:pt idx="130" c:formatCode="yyyy/m/d">
                  <c:v>44722</c:v>
                </c:pt>
                <c:pt idx="131" c:formatCode="yyyy/m/d">
                  <c:v>44725</c:v>
                </c:pt>
                <c:pt idx="132" c:formatCode="yyyy/m/d">
                  <c:v>44726</c:v>
                </c:pt>
                <c:pt idx="133" c:formatCode="yyyy/m/d">
                  <c:v>44727</c:v>
                </c:pt>
                <c:pt idx="134" c:formatCode="yyyy/m/d">
                  <c:v>44728</c:v>
                </c:pt>
                <c:pt idx="135" c:formatCode="yyyy/m/d">
                  <c:v>44729</c:v>
                </c:pt>
                <c:pt idx="136" c:formatCode="yyyy/m/d">
                  <c:v>44732</c:v>
                </c:pt>
                <c:pt idx="137" c:formatCode="yyyy/m/d">
                  <c:v>44733</c:v>
                </c:pt>
                <c:pt idx="138" c:formatCode="yyyy/m/d">
                  <c:v>44734</c:v>
                </c:pt>
                <c:pt idx="139" c:formatCode="yyyy/m/d">
                  <c:v>44735</c:v>
                </c:pt>
                <c:pt idx="140" c:formatCode="yyyy/m/d">
                  <c:v>44736</c:v>
                </c:pt>
                <c:pt idx="141" c:formatCode="yyyy/m/d">
                  <c:v>44739</c:v>
                </c:pt>
                <c:pt idx="142" c:formatCode="yyyy/m/d">
                  <c:v>44740</c:v>
                </c:pt>
                <c:pt idx="143" c:formatCode="yyyy/m/d">
                  <c:v>44741</c:v>
                </c:pt>
                <c:pt idx="144" c:formatCode="yyyy/m/d">
                  <c:v>44742</c:v>
                </c:pt>
                <c:pt idx="145" c:formatCode="yyyy/m/d">
                  <c:v>44743</c:v>
                </c:pt>
                <c:pt idx="146" c:formatCode="yyyy/m/d">
                  <c:v>44746</c:v>
                </c:pt>
                <c:pt idx="147" c:formatCode="yyyy/m/d">
                  <c:v>44747</c:v>
                </c:pt>
                <c:pt idx="148" c:formatCode="yyyy/m/d">
                  <c:v>44748</c:v>
                </c:pt>
                <c:pt idx="149" c:formatCode="yyyy/m/d">
                  <c:v>44749</c:v>
                </c:pt>
                <c:pt idx="150" c:formatCode="yyyy/m/d">
                  <c:v>44750</c:v>
                </c:pt>
                <c:pt idx="151" c:formatCode="yyyy/m/d">
                  <c:v>44753</c:v>
                </c:pt>
                <c:pt idx="152" c:formatCode="yyyy/m/d">
                  <c:v>44754</c:v>
                </c:pt>
                <c:pt idx="153" c:formatCode="yyyy/m/d">
                  <c:v>44755</c:v>
                </c:pt>
                <c:pt idx="154" c:formatCode="yyyy/m/d">
                  <c:v>44756</c:v>
                </c:pt>
                <c:pt idx="155" c:formatCode="yyyy/m/d">
                  <c:v>44757</c:v>
                </c:pt>
                <c:pt idx="156" c:formatCode="yyyy/m/d">
                  <c:v>44760</c:v>
                </c:pt>
                <c:pt idx="157" c:formatCode="yyyy/m/d">
                  <c:v>44761</c:v>
                </c:pt>
                <c:pt idx="158" c:formatCode="yyyy/m/d">
                  <c:v>44762</c:v>
                </c:pt>
                <c:pt idx="159" c:formatCode="yyyy/m/d">
                  <c:v>44763</c:v>
                </c:pt>
                <c:pt idx="160" c:formatCode="yyyy/m/d">
                  <c:v>44764</c:v>
                </c:pt>
                <c:pt idx="161" c:formatCode="yyyy/m/d">
                  <c:v>44767</c:v>
                </c:pt>
                <c:pt idx="162" c:formatCode="yyyy/m/d">
                  <c:v>44768</c:v>
                </c:pt>
                <c:pt idx="163" c:formatCode="yyyy/m/d">
                  <c:v>44769</c:v>
                </c:pt>
                <c:pt idx="164" c:formatCode="yyyy/m/d">
                  <c:v>44770</c:v>
                </c:pt>
                <c:pt idx="165" c:formatCode="yyyy/m/d">
                  <c:v>44771</c:v>
                </c:pt>
                <c:pt idx="166" c:formatCode="yyyy/m/d">
                  <c:v>44774</c:v>
                </c:pt>
                <c:pt idx="167" c:formatCode="yyyy/m/d">
                  <c:v>44775</c:v>
                </c:pt>
                <c:pt idx="168" c:formatCode="yyyy/m/d">
                  <c:v>44776</c:v>
                </c:pt>
                <c:pt idx="169" c:formatCode="yyyy/m/d">
                  <c:v>44777</c:v>
                </c:pt>
                <c:pt idx="170" c:formatCode="yyyy/m/d">
                  <c:v>44778</c:v>
                </c:pt>
                <c:pt idx="171" c:formatCode="yyyy/m/d">
                  <c:v>44781</c:v>
                </c:pt>
                <c:pt idx="172" c:formatCode="yyyy/m/d">
                  <c:v>44782</c:v>
                </c:pt>
                <c:pt idx="173" c:formatCode="yyyy/m/d">
                  <c:v>44783</c:v>
                </c:pt>
                <c:pt idx="174" c:formatCode="yyyy/m/d">
                  <c:v>44784</c:v>
                </c:pt>
                <c:pt idx="175" c:formatCode="yyyy/m/d">
                  <c:v>44785</c:v>
                </c:pt>
                <c:pt idx="176" c:formatCode="yyyy/m/d">
                  <c:v>44788</c:v>
                </c:pt>
                <c:pt idx="177" c:formatCode="yyyy/m/d">
                  <c:v>44789</c:v>
                </c:pt>
                <c:pt idx="178" c:formatCode="yyyy/m/d">
                  <c:v>44790</c:v>
                </c:pt>
                <c:pt idx="179" c:formatCode="yyyy/m/d">
                  <c:v>44791</c:v>
                </c:pt>
                <c:pt idx="180" c:formatCode="yyyy/m/d">
                  <c:v>44792</c:v>
                </c:pt>
                <c:pt idx="181" c:formatCode="yyyy/m/d">
                  <c:v>44795</c:v>
                </c:pt>
                <c:pt idx="182" c:formatCode="yyyy/m/d">
                  <c:v>44796</c:v>
                </c:pt>
                <c:pt idx="183" c:formatCode="yyyy/m/d">
                  <c:v>44797</c:v>
                </c:pt>
                <c:pt idx="184" c:formatCode="yyyy/m/d">
                  <c:v>44798</c:v>
                </c:pt>
                <c:pt idx="185" c:formatCode="yyyy/m/d">
                  <c:v>44799</c:v>
                </c:pt>
                <c:pt idx="186" c:formatCode="yyyy/m/d">
                  <c:v>44802</c:v>
                </c:pt>
                <c:pt idx="187" c:formatCode="yyyy/m/d">
                  <c:v>44803</c:v>
                </c:pt>
                <c:pt idx="188" c:formatCode="yyyy/m/d">
                  <c:v>44804</c:v>
                </c:pt>
                <c:pt idx="189" c:formatCode="yyyy/m/d">
                  <c:v>44805</c:v>
                </c:pt>
                <c:pt idx="190" c:formatCode="yyyy/m/d">
                  <c:v>44806</c:v>
                </c:pt>
                <c:pt idx="191" c:formatCode="yyyy/m/d">
                  <c:v>44809</c:v>
                </c:pt>
                <c:pt idx="192" c:formatCode="yyyy/m/d">
                  <c:v>44810</c:v>
                </c:pt>
                <c:pt idx="193" c:formatCode="yyyy/m/d">
                  <c:v>44811</c:v>
                </c:pt>
                <c:pt idx="194" c:formatCode="yyyy/m/d">
                  <c:v>44812</c:v>
                </c:pt>
                <c:pt idx="195" c:formatCode="yyyy/m/d">
                  <c:v>44813</c:v>
                </c:pt>
                <c:pt idx="196" c:formatCode="yyyy/m/d">
                  <c:v>44817</c:v>
                </c:pt>
                <c:pt idx="197" c:formatCode="yyyy/m/d">
                  <c:v>44818</c:v>
                </c:pt>
                <c:pt idx="198" c:formatCode="yyyy/m/d">
                  <c:v>44819</c:v>
                </c:pt>
                <c:pt idx="199" c:formatCode="yyyy/m/d">
                  <c:v>44820</c:v>
                </c:pt>
                <c:pt idx="200" c:formatCode="yyyy/m/d">
                  <c:v>44823</c:v>
                </c:pt>
                <c:pt idx="201" c:formatCode="yyyy/m/d">
                  <c:v>44824</c:v>
                </c:pt>
                <c:pt idx="202" c:formatCode="yyyy/m/d">
                  <c:v>44825</c:v>
                </c:pt>
                <c:pt idx="203" c:formatCode="yyyy/m/d">
                  <c:v>44826</c:v>
                </c:pt>
                <c:pt idx="204" c:formatCode="yyyy/m/d">
                  <c:v>44827</c:v>
                </c:pt>
                <c:pt idx="205" c:formatCode="yyyy/m/d">
                  <c:v>44830</c:v>
                </c:pt>
                <c:pt idx="206" c:formatCode="yyyy/m/d">
                  <c:v>44831</c:v>
                </c:pt>
                <c:pt idx="207" c:formatCode="yyyy/m/d">
                  <c:v>44832</c:v>
                </c:pt>
                <c:pt idx="208" c:formatCode="yyyy/m/d">
                  <c:v>44833</c:v>
                </c:pt>
                <c:pt idx="209" c:formatCode="yyyy/m/d">
                  <c:v>44834</c:v>
                </c:pt>
                <c:pt idx="210" c:formatCode="yyyy/m/d">
                  <c:v>44842</c:v>
                </c:pt>
                <c:pt idx="211" c:formatCode="yyyy/m/d">
                  <c:v>44843</c:v>
                </c:pt>
                <c:pt idx="212" c:formatCode="yyyy/m/d">
                  <c:v>44844</c:v>
                </c:pt>
                <c:pt idx="213" c:formatCode="yyyy/m/d">
                  <c:v>44845</c:v>
                </c:pt>
                <c:pt idx="214" c:formatCode="yyyy/m/d">
                  <c:v>44846</c:v>
                </c:pt>
                <c:pt idx="215" c:formatCode="yyyy/m/d">
                  <c:v>44847</c:v>
                </c:pt>
                <c:pt idx="216" c:formatCode="yyyy/m/d">
                  <c:v>44848</c:v>
                </c:pt>
                <c:pt idx="217" c:formatCode="yyyy/m/d">
                  <c:v>44851</c:v>
                </c:pt>
                <c:pt idx="218" c:formatCode="yyyy/m/d">
                  <c:v>44852</c:v>
                </c:pt>
                <c:pt idx="219" c:formatCode="yyyy/m/d">
                  <c:v>44853</c:v>
                </c:pt>
                <c:pt idx="220" c:formatCode="yyyy/m/d">
                  <c:v>44854</c:v>
                </c:pt>
                <c:pt idx="221" c:formatCode="yyyy/m/d">
                  <c:v>44855</c:v>
                </c:pt>
                <c:pt idx="222" c:formatCode="yyyy/m/d">
                  <c:v>44858</c:v>
                </c:pt>
                <c:pt idx="223" c:formatCode="yyyy/m/d">
                  <c:v>44859</c:v>
                </c:pt>
                <c:pt idx="224" c:formatCode="yyyy/m/d">
                  <c:v>44860</c:v>
                </c:pt>
                <c:pt idx="225" c:formatCode="yyyy/m/d">
                  <c:v>44861</c:v>
                </c:pt>
                <c:pt idx="226" c:formatCode="yyyy/m/d">
                  <c:v>44862</c:v>
                </c:pt>
                <c:pt idx="227" c:formatCode="yyyy/m/d">
                  <c:v>44865</c:v>
                </c:pt>
                <c:pt idx="228" c:formatCode="yyyy/m/d">
                  <c:v>44866</c:v>
                </c:pt>
                <c:pt idx="229" c:formatCode="yyyy/m/d">
                  <c:v>44867</c:v>
                </c:pt>
                <c:pt idx="230" c:formatCode="yyyy/m/d">
                  <c:v>44868</c:v>
                </c:pt>
                <c:pt idx="231" c:formatCode="yyyy/m/d">
                  <c:v>44869</c:v>
                </c:pt>
                <c:pt idx="232" c:formatCode="yyyy/m/d">
                  <c:v>44872</c:v>
                </c:pt>
                <c:pt idx="233" c:formatCode="yyyy/m/d">
                  <c:v>44873</c:v>
                </c:pt>
                <c:pt idx="234" c:formatCode="yyyy/m/d">
                  <c:v>44874</c:v>
                </c:pt>
                <c:pt idx="235" c:formatCode="yyyy/m/d">
                  <c:v>44875</c:v>
                </c:pt>
                <c:pt idx="236" c:formatCode="yyyy/m/d">
                  <c:v>44876</c:v>
                </c:pt>
                <c:pt idx="237" c:formatCode="yyyy/m/d">
                  <c:v>44879</c:v>
                </c:pt>
                <c:pt idx="238" c:formatCode="yyyy/m/d">
                  <c:v>44880</c:v>
                </c:pt>
                <c:pt idx="239" c:formatCode="yyyy/m/d">
                  <c:v>44881</c:v>
                </c:pt>
                <c:pt idx="240" c:formatCode="yyyy/m/d">
                  <c:v>44882</c:v>
                </c:pt>
                <c:pt idx="241" c:formatCode="yyyy/m/d">
                  <c:v>44883</c:v>
                </c:pt>
                <c:pt idx="242" c:formatCode="yyyy/m/d">
                  <c:v>44886</c:v>
                </c:pt>
                <c:pt idx="243" c:formatCode="yyyy/m/d">
                  <c:v>44887</c:v>
                </c:pt>
                <c:pt idx="244" c:formatCode="yyyy/m/d">
                  <c:v>44888</c:v>
                </c:pt>
                <c:pt idx="245" c:formatCode="yyyy/m/d">
                  <c:v>44889</c:v>
                </c:pt>
                <c:pt idx="246" c:formatCode="yyyy/m/d">
                  <c:v>44890</c:v>
                </c:pt>
                <c:pt idx="247" c:formatCode="yyyy/m/d">
                  <c:v>44893</c:v>
                </c:pt>
                <c:pt idx="248" c:formatCode="yyyy/m/d">
                  <c:v>44894</c:v>
                </c:pt>
                <c:pt idx="249" c:formatCode="yyyy/m/d">
                  <c:v>44895</c:v>
                </c:pt>
                <c:pt idx="250" c:formatCode="yyyy/m/d">
                  <c:v>44896</c:v>
                </c:pt>
                <c:pt idx="251" c:formatCode="yyyy/m/d">
                  <c:v>44897</c:v>
                </c:pt>
                <c:pt idx="252" c:formatCode="yyyy/m/d">
                  <c:v>44900</c:v>
                </c:pt>
                <c:pt idx="253" c:formatCode="yyyy/m/d">
                  <c:v>44901</c:v>
                </c:pt>
                <c:pt idx="254" c:formatCode="yyyy/m/d">
                  <c:v>44902</c:v>
                </c:pt>
                <c:pt idx="255" c:formatCode="yyyy/m/d">
                  <c:v>44903</c:v>
                </c:pt>
                <c:pt idx="256" c:formatCode="yyyy/m/d">
                  <c:v>44904</c:v>
                </c:pt>
                <c:pt idx="257" c:formatCode="yyyy/m/d">
                  <c:v>44907</c:v>
                </c:pt>
                <c:pt idx="258" c:formatCode="yyyy/m/d">
                  <c:v>44908</c:v>
                </c:pt>
                <c:pt idx="259" c:formatCode="yyyy/m/d">
                  <c:v>44909</c:v>
                </c:pt>
                <c:pt idx="260" c:formatCode="yyyy/m/d">
                  <c:v>44910</c:v>
                </c:pt>
                <c:pt idx="261" c:formatCode="yyyy/m/d">
                  <c:v>44911</c:v>
                </c:pt>
                <c:pt idx="262" c:formatCode="yyyy/m/d">
                  <c:v>44914</c:v>
                </c:pt>
                <c:pt idx="263" c:formatCode="yyyy/m/d">
                  <c:v>44915</c:v>
                </c:pt>
                <c:pt idx="264" c:formatCode="yyyy/m/d">
                  <c:v>44916</c:v>
                </c:pt>
                <c:pt idx="265" c:formatCode="yyyy/m/d">
                  <c:v>44917</c:v>
                </c:pt>
                <c:pt idx="266" c:formatCode="yyyy/m/d">
                  <c:v>44918</c:v>
                </c:pt>
                <c:pt idx="267" c:formatCode="yyyy/m/d">
                  <c:v>44921</c:v>
                </c:pt>
                <c:pt idx="268" c:formatCode="yyyy/m/d">
                  <c:v>44922</c:v>
                </c:pt>
                <c:pt idx="269" c:formatCode="yyyy/m/d">
                  <c:v>44923</c:v>
                </c:pt>
                <c:pt idx="270" c:formatCode="yyyy/m/d">
                  <c:v>44924</c:v>
                </c:pt>
                <c:pt idx="271" c:formatCode="yyyy/m/d">
                  <c:v>44925</c:v>
                </c:pt>
                <c:pt idx="272" c:formatCode="yyyy/m/d">
                  <c:v>44929</c:v>
                </c:pt>
                <c:pt idx="273" c:formatCode="yyyy/m/d">
                  <c:v>44930</c:v>
                </c:pt>
                <c:pt idx="274" c:formatCode="yyyy/m/d">
                  <c:v>44931</c:v>
                </c:pt>
                <c:pt idx="275" c:formatCode="yyyy/m/d">
                  <c:v>44932</c:v>
                </c:pt>
                <c:pt idx="276" c:formatCode="yyyy/m/d">
                  <c:v>44935</c:v>
                </c:pt>
                <c:pt idx="277" c:formatCode="yyyy/m/d">
                  <c:v>44936</c:v>
                </c:pt>
                <c:pt idx="278" c:formatCode="yyyy/m/d">
                  <c:v>44937</c:v>
                </c:pt>
                <c:pt idx="279" c:formatCode="yyyy/m/d">
                  <c:v>44938</c:v>
                </c:pt>
                <c:pt idx="280" c:formatCode="yyyy/m/d">
                  <c:v>44939</c:v>
                </c:pt>
                <c:pt idx="281" c:formatCode="yyyy/m/d">
                  <c:v>44942</c:v>
                </c:pt>
                <c:pt idx="282" c:formatCode="yyyy/m/d">
                  <c:v>44943</c:v>
                </c:pt>
                <c:pt idx="283" c:formatCode="yyyy/m/d">
                  <c:v>44944</c:v>
                </c:pt>
                <c:pt idx="284" c:formatCode="yyyy/m/d">
                  <c:v>44945</c:v>
                </c:pt>
                <c:pt idx="285" c:formatCode="yyyy/m/d">
                  <c:v>44946</c:v>
                </c:pt>
                <c:pt idx="286" c:formatCode="yyyy/m/d">
                  <c:v>44954</c:v>
                </c:pt>
                <c:pt idx="287" c:formatCode="yyyy/m/d">
                  <c:v>44955</c:v>
                </c:pt>
                <c:pt idx="288" c:formatCode="yyyy/m/d">
                  <c:v>44956</c:v>
                </c:pt>
                <c:pt idx="289" c:formatCode="yyyy/m/d">
                  <c:v>44957</c:v>
                </c:pt>
                <c:pt idx="290" c:formatCode="yyyy/m/d">
                  <c:v>44958</c:v>
                </c:pt>
                <c:pt idx="291" c:formatCode="yyyy/m/d">
                  <c:v>44959</c:v>
                </c:pt>
                <c:pt idx="292" c:formatCode="yyyy/m/d">
                  <c:v>44960</c:v>
                </c:pt>
                <c:pt idx="293" c:formatCode="yyyy/m/d">
                  <c:v>44963</c:v>
                </c:pt>
                <c:pt idx="294" c:formatCode="yyyy/m/d">
                  <c:v>44964</c:v>
                </c:pt>
                <c:pt idx="295" c:formatCode="yyyy/m/d">
                  <c:v>44965</c:v>
                </c:pt>
                <c:pt idx="296" c:formatCode="yyyy/m/d">
                  <c:v>44966</c:v>
                </c:pt>
                <c:pt idx="297" c:formatCode="yyyy/m/d">
                  <c:v>44967</c:v>
                </c:pt>
                <c:pt idx="298" c:formatCode="yyyy/m/d">
                  <c:v>44970</c:v>
                </c:pt>
                <c:pt idx="299" c:formatCode="yyyy/m/d">
                  <c:v>44971</c:v>
                </c:pt>
                <c:pt idx="300" c:formatCode="yyyy/m/d">
                  <c:v>44972</c:v>
                </c:pt>
                <c:pt idx="301" c:formatCode="yyyy/m/d">
                  <c:v>44973</c:v>
                </c:pt>
                <c:pt idx="302" c:formatCode="yyyy/m/d">
                  <c:v>44974</c:v>
                </c:pt>
                <c:pt idx="303" c:formatCode="yyyy/m/d">
                  <c:v>44977</c:v>
                </c:pt>
                <c:pt idx="304" c:formatCode="yyyy/m/d">
                  <c:v>44978</c:v>
                </c:pt>
                <c:pt idx="305" c:formatCode="yyyy/m/d">
                  <c:v>44979</c:v>
                </c:pt>
                <c:pt idx="306" c:formatCode="yyyy/m/d">
                  <c:v>44980</c:v>
                </c:pt>
                <c:pt idx="307" c:formatCode="yyyy/m/d">
                  <c:v>44981</c:v>
                </c:pt>
                <c:pt idx="308" c:formatCode="yyyy/m/d">
                  <c:v>44984</c:v>
                </c:pt>
                <c:pt idx="309" c:formatCode="yyyy/m/d">
                  <c:v>44985</c:v>
                </c:pt>
                <c:pt idx="310" c:formatCode="yyyy/m/d">
                  <c:v>44986</c:v>
                </c:pt>
                <c:pt idx="311" c:formatCode="yyyy/m/d">
                  <c:v>44987</c:v>
                </c:pt>
                <c:pt idx="312" c:formatCode="yyyy/m/d">
                  <c:v>44988</c:v>
                </c:pt>
                <c:pt idx="313" c:formatCode="yyyy/m/d">
                  <c:v>44991</c:v>
                </c:pt>
                <c:pt idx="314" c:formatCode="yyyy/m/d">
                  <c:v>44992</c:v>
                </c:pt>
                <c:pt idx="315" c:formatCode="yyyy/m/d">
                  <c:v>44993</c:v>
                </c:pt>
                <c:pt idx="316" c:formatCode="yyyy/m/d">
                  <c:v>44994</c:v>
                </c:pt>
                <c:pt idx="317" c:formatCode="yyyy/m/d">
                  <c:v>44995</c:v>
                </c:pt>
                <c:pt idx="318" c:formatCode="yyyy/m/d">
                  <c:v>44998</c:v>
                </c:pt>
                <c:pt idx="319" c:formatCode="yyyy/m/d">
                  <c:v>44999</c:v>
                </c:pt>
                <c:pt idx="320" c:formatCode="yyyy/m/d">
                  <c:v>45000</c:v>
                </c:pt>
                <c:pt idx="321" c:formatCode="yyyy/m/d">
                  <c:v>45001</c:v>
                </c:pt>
                <c:pt idx="322" c:formatCode="yyyy/m/d">
                  <c:v>45002</c:v>
                </c:pt>
                <c:pt idx="323" c:formatCode="yyyy/m/d">
                  <c:v>45005</c:v>
                </c:pt>
                <c:pt idx="324" c:formatCode="yyyy/m/d">
                  <c:v>45006</c:v>
                </c:pt>
                <c:pt idx="325" c:formatCode="yyyy/m/d">
                  <c:v>45007</c:v>
                </c:pt>
                <c:pt idx="326" c:formatCode="yyyy/m/d">
                  <c:v>45008</c:v>
                </c:pt>
                <c:pt idx="327" c:formatCode="yyyy/m/d">
                  <c:v>45009</c:v>
                </c:pt>
                <c:pt idx="328" c:formatCode="yyyy/m/d">
                  <c:v>45012</c:v>
                </c:pt>
                <c:pt idx="329" c:formatCode="yyyy/m/d">
                  <c:v>45013</c:v>
                </c:pt>
                <c:pt idx="330" c:formatCode="yyyy/m/d">
                  <c:v>45014</c:v>
                </c:pt>
                <c:pt idx="331" c:formatCode="yyyy/m/d">
                  <c:v>45015</c:v>
                </c:pt>
                <c:pt idx="332" c:formatCode="yyyy/m/d">
                  <c:v>45016</c:v>
                </c:pt>
                <c:pt idx="333" c:formatCode="yyyy/m/d">
                  <c:v>45019</c:v>
                </c:pt>
                <c:pt idx="334" c:formatCode="yyyy/m/d">
                  <c:v>45020</c:v>
                </c:pt>
                <c:pt idx="335" c:formatCode="yyyy/m/d">
                  <c:v>45022</c:v>
                </c:pt>
                <c:pt idx="336" c:formatCode="yyyy/m/d">
                  <c:v>45023</c:v>
                </c:pt>
                <c:pt idx="337" c:formatCode="yyyy/m/d">
                  <c:v>45026</c:v>
                </c:pt>
                <c:pt idx="338" c:formatCode="yyyy/m/d">
                  <c:v>45027</c:v>
                </c:pt>
                <c:pt idx="339" c:formatCode="yyyy/m/d">
                  <c:v>45028</c:v>
                </c:pt>
                <c:pt idx="340" c:formatCode="yyyy/m/d">
                  <c:v>45029</c:v>
                </c:pt>
                <c:pt idx="341" c:formatCode="yyyy/m/d">
                  <c:v>45030</c:v>
                </c:pt>
                <c:pt idx="342" c:formatCode="yyyy/m/d">
                  <c:v>45033</c:v>
                </c:pt>
                <c:pt idx="343" c:formatCode="yyyy/m/d">
                  <c:v>45034</c:v>
                </c:pt>
                <c:pt idx="344" c:formatCode="yyyy/m/d">
                  <c:v>45035</c:v>
                </c:pt>
                <c:pt idx="345" c:formatCode="yyyy/m/d">
                  <c:v>45036</c:v>
                </c:pt>
                <c:pt idx="346" c:formatCode="yyyy/m/d">
                  <c:v>45037</c:v>
                </c:pt>
                <c:pt idx="347" c:formatCode="yyyy/m/d">
                  <c:v>45039</c:v>
                </c:pt>
                <c:pt idx="348" c:formatCode="yyyy/m/d">
                  <c:v>45040</c:v>
                </c:pt>
                <c:pt idx="349" c:formatCode="yyyy/m/d">
                  <c:v>45041</c:v>
                </c:pt>
                <c:pt idx="350" c:formatCode="yyyy/m/d">
                  <c:v>45042</c:v>
                </c:pt>
                <c:pt idx="351" c:formatCode="yyyy/m/d">
                  <c:v>45043</c:v>
                </c:pt>
                <c:pt idx="352" c:formatCode="yyyy/m/d">
                  <c:v>45044</c:v>
                </c:pt>
                <c:pt idx="353" c:formatCode="yyyy/m/d">
                  <c:v>45045</c:v>
                </c:pt>
                <c:pt idx="354" c:formatCode="yyyy/m/d">
                  <c:v>45046</c:v>
                </c:pt>
                <c:pt idx="355" c:formatCode="yyyy/m/d">
                  <c:v>45047</c:v>
                </c:pt>
                <c:pt idx="356" c:formatCode="yyyy/m/d">
                  <c:v>45048</c:v>
                </c:pt>
                <c:pt idx="357" c:formatCode="yyyy/m/d">
                  <c:v>45049</c:v>
                </c:pt>
                <c:pt idx="358" c:formatCode="yyyy/m/d">
                  <c:v>45050</c:v>
                </c:pt>
                <c:pt idx="359" c:formatCode="yyyy/m/d">
                  <c:v>45051</c:v>
                </c:pt>
                <c:pt idx="360" c:formatCode="yyyy/m/d">
                  <c:v>45052</c:v>
                </c:pt>
                <c:pt idx="361" c:formatCode="yyyy/m/d">
                  <c:v>45053</c:v>
                </c:pt>
                <c:pt idx="362" c:formatCode="yyyy/m/d">
                  <c:v>45054</c:v>
                </c:pt>
                <c:pt idx="363" c:formatCode="yyyy/m/d">
                  <c:v>45055</c:v>
                </c:pt>
                <c:pt idx="364" c:formatCode="yyyy/m/d">
                  <c:v>45056</c:v>
                </c:pt>
                <c:pt idx="365" c:formatCode="yyyy/m/d">
                  <c:v>45057</c:v>
                </c:pt>
                <c:pt idx="366" c:formatCode="yyyy/m/d">
                  <c:v>45058</c:v>
                </c:pt>
                <c:pt idx="367" c:formatCode="yyyy/m/d">
                  <c:v>45061</c:v>
                </c:pt>
                <c:pt idx="368" c:formatCode="yyyy/m/d">
                  <c:v>45062</c:v>
                </c:pt>
                <c:pt idx="369" c:formatCode="yyyy/m/d">
                  <c:v>45063</c:v>
                </c:pt>
                <c:pt idx="370" c:formatCode="yyyy/m/d">
                  <c:v>45064</c:v>
                </c:pt>
                <c:pt idx="371" c:formatCode="yyyy/m/d">
                  <c:v>45065</c:v>
                </c:pt>
                <c:pt idx="372" c:formatCode="yyyy/m/d">
                  <c:v>45068</c:v>
                </c:pt>
                <c:pt idx="373" c:formatCode="yyyy/m/d">
                  <c:v>45069</c:v>
                </c:pt>
                <c:pt idx="374" c:formatCode="yyyy/m/d">
                  <c:v>45070</c:v>
                </c:pt>
                <c:pt idx="375" c:formatCode="yyyy/m/d">
                  <c:v>45071</c:v>
                </c:pt>
                <c:pt idx="376" c:formatCode="yyyy/m/d">
                  <c:v>45072</c:v>
                </c:pt>
                <c:pt idx="377" c:formatCode="yyyy/m/d">
                  <c:v>45075</c:v>
                </c:pt>
                <c:pt idx="378" c:formatCode="yyyy/m/d">
                  <c:v>45076</c:v>
                </c:pt>
                <c:pt idx="379" c:formatCode="yyyy/m/d">
                  <c:v>45077</c:v>
                </c:pt>
                <c:pt idx="380" c:formatCode="yyyy/m/d">
                  <c:v>45078</c:v>
                </c:pt>
                <c:pt idx="381" c:formatCode="yyyy/m/d">
                  <c:v>45079</c:v>
                </c:pt>
              </c:numCache>
            </c:numRef>
          </c:cat>
          <c:val>
            <c:numRef>
              <c:f>'[苏昕-锂盐推测表 23-06-01.xlsx]2.2钢联锂价格'!$B$1265:$B$1646</c:f>
              <c:numCache>
                <c:formatCode>General</c:formatCode>
                <c:ptCount val="382"/>
                <c:pt idx="0">
                  <c:v>207500</c:v>
                </c:pt>
                <c:pt idx="1">
                  <c:v>211500</c:v>
                </c:pt>
                <c:pt idx="2">
                  <c:v>211500</c:v>
                </c:pt>
                <c:pt idx="3">
                  <c:v>215000</c:v>
                </c:pt>
                <c:pt idx="4">
                  <c:v>219000</c:v>
                </c:pt>
                <c:pt idx="5">
                  <c:v>219000</c:v>
                </c:pt>
                <c:pt idx="6">
                  <c:v>220000</c:v>
                </c:pt>
                <c:pt idx="7">
                  <c:v>223000</c:v>
                </c:pt>
                <c:pt idx="8">
                  <c:v>226000</c:v>
                </c:pt>
                <c:pt idx="9">
                  <c:v>232500</c:v>
                </c:pt>
                <c:pt idx="10">
                  <c:v>237500</c:v>
                </c:pt>
                <c:pt idx="11">
                  <c:v>241500</c:v>
                </c:pt>
                <c:pt idx="12">
                  <c:v>246000</c:v>
                </c:pt>
                <c:pt idx="13">
                  <c:v>246000</c:v>
                </c:pt>
                <c:pt idx="14">
                  <c:v>250000</c:v>
                </c:pt>
                <c:pt idx="15">
                  <c:v>254000</c:v>
                </c:pt>
                <c:pt idx="16">
                  <c:v>257500</c:v>
                </c:pt>
                <c:pt idx="17">
                  <c:v>257500</c:v>
                </c:pt>
                <c:pt idx="18">
                  <c:v>262500</c:v>
                </c:pt>
                <c:pt idx="19">
                  <c:v>269000</c:v>
                </c:pt>
                <c:pt idx="20">
                  <c:v>274000</c:v>
                </c:pt>
                <c:pt idx="21">
                  <c:v>276000</c:v>
                </c:pt>
                <c:pt idx="22">
                  <c:v>280000</c:v>
                </c:pt>
                <c:pt idx="23">
                  <c:v>290000</c:v>
                </c:pt>
                <c:pt idx="24">
                  <c:v>295000</c:v>
                </c:pt>
                <c:pt idx="25">
                  <c:v>302500</c:v>
                </c:pt>
                <c:pt idx="26">
                  <c:v>309000</c:v>
                </c:pt>
                <c:pt idx="27">
                  <c:v>316000</c:v>
                </c:pt>
                <c:pt idx="28">
                  <c:v>323000</c:v>
                </c:pt>
                <c:pt idx="29">
                  <c:v>333500</c:v>
                </c:pt>
                <c:pt idx="30">
                  <c:v>340000</c:v>
                </c:pt>
                <c:pt idx="31">
                  <c:v>341250</c:v>
                </c:pt>
                <c:pt idx="32">
                  <c:v>345500</c:v>
                </c:pt>
                <c:pt idx="33">
                  <c:v>350500</c:v>
                </c:pt>
                <c:pt idx="34">
                  <c:v>357000</c:v>
                </c:pt>
                <c:pt idx="35">
                  <c:v>360000</c:v>
                </c:pt>
                <c:pt idx="36">
                  <c:v>360000</c:v>
                </c:pt>
                <c:pt idx="37">
                  <c:v>366000</c:v>
                </c:pt>
                <c:pt idx="38">
                  <c:v>366000</c:v>
                </c:pt>
                <c:pt idx="39">
                  <c:v>366000</c:v>
                </c:pt>
                <c:pt idx="40">
                  <c:v>366000</c:v>
                </c:pt>
                <c:pt idx="41">
                  <c:v>366000</c:v>
                </c:pt>
                <c:pt idx="42">
                  <c:v>366000</c:v>
                </c:pt>
                <c:pt idx="43">
                  <c:v>366000</c:v>
                </c:pt>
                <c:pt idx="44">
                  <c:v>366000</c:v>
                </c:pt>
                <c:pt idx="45">
                  <c:v>380000</c:v>
                </c:pt>
                <c:pt idx="46">
                  <c:v>390000</c:v>
                </c:pt>
                <c:pt idx="47">
                  <c:v>400000</c:v>
                </c:pt>
                <c:pt idx="48">
                  <c:v>405000</c:v>
                </c:pt>
                <c:pt idx="49">
                  <c:v>414000</c:v>
                </c:pt>
                <c:pt idx="50">
                  <c:v>421500</c:v>
                </c:pt>
                <c:pt idx="51">
                  <c:v>430000</c:v>
                </c:pt>
                <c:pt idx="52">
                  <c:v>435000</c:v>
                </c:pt>
                <c:pt idx="53">
                  <c:v>445000</c:v>
                </c:pt>
                <c:pt idx="54">
                  <c:v>454000</c:v>
                </c:pt>
                <c:pt idx="55">
                  <c:v>463000</c:v>
                </c:pt>
                <c:pt idx="56">
                  <c:v>467500</c:v>
                </c:pt>
                <c:pt idx="57">
                  <c:v>470000</c:v>
                </c:pt>
                <c:pt idx="58">
                  <c:v>475000</c:v>
                </c:pt>
                <c:pt idx="59">
                  <c:v>480000</c:v>
                </c:pt>
                <c:pt idx="60">
                  <c:v>485000</c:v>
                </c:pt>
                <c:pt idx="61">
                  <c:v>488000</c:v>
                </c:pt>
                <c:pt idx="62">
                  <c:v>494500</c:v>
                </c:pt>
                <c:pt idx="63">
                  <c:v>500000</c:v>
                </c:pt>
                <c:pt idx="64">
                  <c:v>502500</c:v>
                </c:pt>
                <c:pt idx="65">
                  <c:v>503500</c:v>
                </c:pt>
                <c:pt idx="66">
                  <c:v>504000</c:v>
                </c:pt>
                <c:pt idx="67">
                  <c:v>504000</c:v>
                </c:pt>
                <c:pt idx="68">
                  <c:v>504000</c:v>
                </c:pt>
                <c:pt idx="69">
                  <c:v>504000</c:v>
                </c:pt>
                <c:pt idx="70">
                  <c:v>504000</c:v>
                </c:pt>
                <c:pt idx="71">
                  <c:v>504000</c:v>
                </c:pt>
                <c:pt idx="72">
                  <c:v>504000</c:v>
                </c:pt>
                <c:pt idx="73">
                  <c:v>504000</c:v>
                </c:pt>
                <c:pt idx="74">
                  <c:v>504000</c:v>
                </c:pt>
                <c:pt idx="75">
                  <c:v>504000</c:v>
                </c:pt>
                <c:pt idx="76">
                  <c:v>504000</c:v>
                </c:pt>
                <c:pt idx="77">
                  <c:v>504000</c:v>
                </c:pt>
                <c:pt idx="78">
                  <c:v>504000</c:v>
                </c:pt>
                <c:pt idx="79">
                  <c:v>504000</c:v>
                </c:pt>
                <c:pt idx="80">
                  <c:v>504000</c:v>
                </c:pt>
                <c:pt idx="81">
                  <c:v>504000</c:v>
                </c:pt>
                <c:pt idx="82">
                  <c:v>504000</c:v>
                </c:pt>
                <c:pt idx="83">
                  <c:v>504000</c:v>
                </c:pt>
                <c:pt idx="84">
                  <c:v>504000</c:v>
                </c:pt>
                <c:pt idx="85">
                  <c:v>502000</c:v>
                </c:pt>
                <c:pt idx="86">
                  <c:v>502000</c:v>
                </c:pt>
                <c:pt idx="87">
                  <c:v>502000</c:v>
                </c:pt>
                <c:pt idx="88">
                  <c:v>500000</c:v>
                </c:pt>
                <c:pt idx="89">
                  <c:v>496000</c:v>
                </c:pt>
                <c:pt idx="90">
                  <c:v>495000</c:v>
                </c:pt>
                <c:pt idx="91">
                  <c:v>492500</c:v>
                </c:pt>
                <c:pt idx="92">
                  <c:v>490000</c:v>
                </c:pt>
                <c:pt idx="93">
                  <c:v>487500</c:v>
                </c:pt>
                <c:pt idx="94">
                  <c:v>485000</c:v>
                </c:pt>
                <c:pt idx="95">
                  <c:v>482500</c:v>
                </c:pt>
                <c:pt idx="96">
                  <c:v>475000</c:v>
                </c:pt>
                <c:pt idx="97">
                  <c:v>475000</c:v>
                </c:pt>
                <c:pt idx="98">
                  <c:v>475000</c:v>
                </c:pt>
                <c:pt idx="99">
                  <c:v>470000</c:v>
                </c:pt>
                <c:pt idx="100">
                  <c:v>470000</c:v>
                </c:pt>
                <c:pt idx="101">
                  <c:v>470000</c:v>
                </c:pt>
                <c:pt idx="102">
                  <c:v>470000</c:v>
                </c:pt>
                <c:pt idx="103">
                  <c:v>470000</c:v>
                </c:pt>
                <c:pt idx="104">
                  <c:v>470000</c:v>
                </c:pt>
                <c:pt idx="105">
                  <c:v>470000</c:v>
                </c:pt>
                <c:pt idx="106">
                  <c:v>470000</c:v>
                </c:pt>
                <c:pt idx="107">
                  <c:v>470000</c:v>
                </c:pt>
                <c:pt idx="108">
                  <c:v>470000</c:v>
                </c:pt>
                <c:pt idx="109">
                  <c:v>470000</c:v>
                </c:pt>
                <c:pt idx="110">
                  <c:v>470000</c:v>
                </c:pt>
                <c:pt idx="111">
                  <c:v>470000</c:v>
                </c:pt>
                <c:pt idx="112">
                  <c:v>470000</c:v>
                </c:pt>
                <c:pt idx="113">
                  <c:v>470000</c:v>
                </c:pt>
                <c:pt idx="114">
                  <c:v>470000</c:v>
                </c:pt>
                <c:pt idx="115">
                  <c:v>470000</c:v>
                </c:pt>
                <c:pt idx="116">
                  <c:v>470000</c:v>
                </c:pt>
                <c:pt idx="117">
                  <c:v>470000</c:v>
                </c:pt>
                <c:pt idx="118">
                  <c:v>470000</c:v>
                </c:pt>
                <c:pt idx="119">
                  <c:v>470000</c:v>
                </c:pt>
                <c:pt idx="120">
                  <c:v>470000</c:v>
                </c:pt>
                <c:pt idx="121">
                  <c:v>470000</c:v>
                </c:pt>
                <c:pt idx="122">
                  <c:v>470000</c:v>
                </c:pt>
                <c:pt idx="123">
                  <c:v>470000</c:v>
                </c:pt>
                <c:pt idx="124">
                  <c:v>470000</c:v>
                </c:pt>
                <c:pt idx="125">
                  <c:v>470000</c:v>
                </c:pt>
                <c:pt idx="126">
                  <c:v>470000</c:v>
                </c:pt>
                <c:pt idx="127">
                  <c:v>470000</c:v>
                </c:pt>
                <c:pt idx="128">
                  <c:v>470000</c:v>
                </c:pt>
                <c:pt idx="129">
                  <c:v>470000</c:v>
                </c:pt>
                <c:pt idx="130">
                  <c:v>470000</c:v>
                </c:pt>
                <c:pt idx="131">
                  <c:v>471500</c:v>
                </c:pt>
                <c:pt idx="132">
                  <c:v>471500</c:v>
                </c:pt>
                <c:pt idx="133">
                  <c:v>471500</c:v>
                </c:pt>
                <c:pt idx="134">
                  <c:v>471500</c:v>
                </c:pt>
                <c:pt idx="135">
                  <c:v>471500</c:v>
                </c:pt>
                <c:pt idx="136">
                  <c:v>471500</c:v>
                </c:pt>
                <c:pt idx="137">
                  <c:v>471500</c:v>
                </c:pt>
                <c:pt idx="138">
                  <c:v>471500</c:v>
                </c:pt>
                <c:pt idx="139">
                  <c:v>471500</c:v>
                </c:pt>
                <c:pt idx="140">
                  <c:v>471500</c:v>
                </c:pt>
                <c:pt idx="141">
                  <c:v>471500</c:v>
                </c:pt>
                <c:pt idx="142">
                  <c:v>471500</c:v>
                </c:pt>
                <c:pt idx="143">
                  <c:v>471500</c:v>
                </c:pt>
                <c:pt idx="144">
                  <c:v>471500</c:v>
                </c:pt>
                <c:pt idx="145">
                  <c:v>471500</c:v>
                </c:pt>
                <c:pt idx="146">
                  <c:v>471500</c:v>
                </c:pt>
                <c:pt idx="147">
                  <c:v>471500</c:v>
                </c:pt>
                <c:pt idx="148">
                  <c:v>471500</c:v>
                </c:pt>
                <c:pt idx="149">
                  <c:v>471500</c:v>
                </c:pt>
                <c:pt idx="150">
                  <c:v>471500</c:v>
                </c:pt>
                <c:pt idx="151">
                  <c:v>472500</c:v>
                </c:pt>
                <c:pt idx="152">
                  <c:v>472500</c:v>
                </c:pt>
                <c:pt idx="153">
                  <c:v>472500</c:v>
                </c:pt>
                <c:pt idx="154">
                  <c:v>472500</c:v>
                </c:pt>
                <c:pt idx="155">
                  <c:v>472500</c:v>
                </c:pt>
                <c:pt idx="156">
                  <c:v>472500</c:v>
                </c:pt>
                <c:pt idx="157">
                  <c:v>472500</c:v>
                </c:pt>
                <c:pt idx="158">
                  <c:v>472500</c:v>
                </c:pt>
                <c:pt idx="159">
                  <c:v>472500</c:v>
                </c:pt>
                <c:pt idx="160">
                  <c:v>472500</c:v>
                </c:pt>
                <c:pt idx="161">
                  <c:v>472500</c:v>
                </c:pt>
                <c:pt idx="162">
                  <c:v>472500</c:v>
                </c:pt>
                <c:pt idx="163">
                  <c:v>472500</c:v>
                </c:pt>
                <c:pt idx="164">
                  <c:v>472500</c:v>
                </c:pt>
                <c:pt idx="165">
                  <c:v>472500</c:v>
                </c:pt>
                <c:pt idx="166">
                  <c:v>472500</c:v>
                </c:pt>
                <c:pt idx="167">
                  <c:v>473500</c:v>
                </c:pt>
                <c:pt idx="168">
                  <c:v>473500</c:v>
                </c:pt>
                <c:pt idx="169">
                  <c:v>473500</c:v>
                </c:pt>
                <c:pt idx="170">
                  <c:v>473500</c:v>
                </c:pt>
                <c:pt idx="171">
                  <c:v>475000</c:v>
                </c:pt>
                <c:pt idx="172">
                  <c:v>475000</c:v>
                </c:pt>
                <c:pt idx="173">
                  <c:v>476500</c:v>
                </c:pt>
                <c:pt idx="174">
                  <c:v>477500</c:v>
                </c:pt>
                <c:pt idx="175">
                  <c:v>477500</c:v>
                </c:pt>
                <c:pt idx="176">
                  <c:v>477500</c:v>
                </c:pt>
                <c:pt idx="177">
                  <c:v>478500</c:v>
                </c:pt>
                <c:pt idx="178">
                  <c:v>479500</c:v>
                </c:pt>
                <c:pt idx="179">
                  <c:v>481500</c:v>
                </c:pt>
                <c:pt idx="180">
                  <c:v>481500</c:v>
                </c:pt>
                <c:pt idx="181">
                  <c:v>485000</c:v>
                </c:pt>
                <c:pt idx="182">
                  <c:v>487500</c:v>
                </c:pt>
                <c:pt idx="183">
                  <c:v>491000</c:v>
                </c:pt>
                <c:pt idx="184">
                  <c:v>491000</c:v>
                </c:pt>
                <c:pt idx="185">
                  <c:v>491000</c:v>
                </c:pt>
                <c:pt idx="186">
                  <c:v>493000</c:v>
                </c:pt>
                <c:pt idx="187">
                  <c:v>493000</c:v>
                </c:pt>
                <c:pt idx="188">
                  <c:v>493500</c:v>
                </c:pt>
                <c:pt idx="189">
                  <c:v>493500</c:v>
                </c:pt>
                <c:pt idx="190">
                  <c:v>497400</c:v>
                </c:pt>
                <c:pt idx="191">
                  <c:v>497400</c:v>
                </c:pt>
                <c:pt idx="192">
                  <c:v>497400</c:v>
                </c:pt>
                <c:pt idx="193">
                  <c:v>497400</c:v>
                </c:pt>
                <c:pt idx="194">
                  <c:v>497400</c:v>
                </c:pt>
                <c:pt idx="195">
                  <c:v>497400</c:v>
                </c:pt>
                <c:pt idx="196">
                  <c:v>500000</c:v>
                </c:pt>
                <c:pt idx="197">
                  <c:v>500000</c:v>
                </c:pt>
                <c:pt idx="198">
                  <c:v>500000</c:v>
                </c:pt>
                <c:pt idx="199">
                  <c:v>502500</c:v>
                </c:pt>
                <c:pt idx="200">
                  <c:v>505000</c:v>
                </c:pt>
                <c:pt idx="201">
                  <c:v>505000</c:v>
                </c:pt>
                <c:pt idx="202">
                  <c:v>507500</c:v>
                </c:pt>
                <c:pt idx="203">
                  <c:v>510000</c:v>
                </c:pt>
                <c:pt idx="204">
                  <c:v>511500</c:v>
                </c:pt>
                <c:pt idx="205">
                  <c:v>511500</c:v>
                </c:pt>
                <c:pt idx="206">
                  <c:v>515000</c:v>
                </c:pt>
                <c:pt idx="207">
                  <c:v>515000</c:v>
                </c:pt>
                <c:pt idx="208">
                  <c:v>517500</c:v>
                </c:pt>
                <c:pt idx="209">
                  <c:v>517500</c:v>
                </c:pt>
                <c:pt idx="210">
                  <c:v>517500</c:v>
                </c:pt>
                <c:pt idx="211">
                  <c:v>517500</c:v>
                </c:pt>
                <c:pt idx="212">
                  <c:v>520000</c:v>
                </c:pt>
                <c:pt idx="213">
                  <c:v>523500</c:v>
                </c:pt>
                <c:pt idx="214">
                  <c:v>527500</c:v>
                </c:pt>
                <c:pt idx="215">
                  <c:v>527500</c:v>
                </c:pt>
                <c:pt idx="216">
                  <c:v>531500</c:v>
                </c:pt>
                <c:pt idx="217">
                  <c:v>535500</c:v>
                </c:pt>
                <c:pt idx="218">
                  <c:v>537500</c:v>
                </c:pt>
                <c:pt idx="219">
                  <c:v>539500</c:v>
                </c:pt>
                <c:pt idx="220">
                  <c:v>540500</c:v>
                </c:pt>
                <c:pt idx="221">
                  <c:v>542500</c:v>
                </c:pt>
                <c:pt idx="222">
                  <c:v>544500</c:v>
                </c:pt>
                <c:pt idx="223">
                  <c:v>547500</c:v>
                </c:pt>
                <c:pt idx="224">
                  <c:v>552500</c:v>
                </c:pt>
                <c:pt idx="225">
                  <c:v>554500</c:v>
                </c:pt>
                <c:pt idx="226">
                  <c:v>559000</c:v>
                </c:pt>
                <c:pt idx="227">
                  <c:v>561500</c:v>
                </c:pt>
                <c:pt idx="228">
                  <c:v>566000</c:v>
                </c:pt>
                <c:pt idx="229">
                  <c:v>567500</c:v>
                </c:pt>
                <c:pt idx="230">
                  <c:v>570000</c:v>
                </c:pt>
                <c:pt idx="231">
                  <c:v>572500</c:v>
                </c:pt>
                <c:pt idx="232">
                  <c:v>576000</c:v>
                </c:pt>
                <c:pt idx="233">
                  <c:v>579000</c:v>
                </c:pt>
                <c:pt idx="234">
                  <c:v>582500</c:v>
                </c:pt>
                <c:pt idx="235">
                  <c:v>587500</c:v>
                </c:pt>
                <c:pt idx="236">
                  <c:v>590000</c:v>
                </c:pt>
                <c:pt idx="237">
                  <c:v>590000</c:v>
                </c:pt>
                <c:pt idx="238">
                  <c:v>590000</c:v>
                </c:pt>
                <c:pt idx="239">
                  <c:v>590000</c:v>
                </c:pt>
                <c:pt idx="240">
                  <c:v>590000</c:v>
                </c:pt>
                <c:pt idx="241">
                  <c:v>590000</c:v>
                </c:pt>
                <c:pt idx="242">
                  <c:v>590000</c:v>
                </c:pt>
                <c:pt idx="243">
                  <c:v>590000</c:v>
                </c:pt>
                <c:pt idx="244">
                  <c:v>590000</c:v>
                </c:pt>
                <c:pt idx="245">
                  <c:v>587500</c:v>
                </c:pt>
                <c:pt idx="246">
                  <c:v>586500</c:v>
                </c:pt>
                <c:pt idx="247">
                  <c:v>584000</c:v>
                </c:pt>
                <c:pt idx="248">
                  <c:v>582500</c:v>
                </c:pt>
                <c:pt idx="249">
                  <c:v>580000</c:v>
                </c:pt>
                <c:pt idx="250">
                  <c:v>578000</c:v>
                </c:pt>
                <c:pt idx="251">
                  <c:v>575000</c:v>
                </c:pt>
                <c:pt idx="252">
                  <c:v>571500</c:v>
                </c:pt>
                <c:pt idx="253">
                  <c:v>568000</c:v>
                </c:pt>
                <c:pt idx="254">
                  <c:v>566500</c:v>
                </c:pt>
                <c:pt idx="255">
                  <c:v>566500</c:v>
                </c:pt>
                <c:pt idx="256">
                  <c:v>566500</c:v>
                </c:pt>
                <c:pt idx="257">
                  <c:v>564000</c:v>
                </c:pt>
                <c:pt idx="258">
                  <c:v>561500</c:v>
                </c:pt>
                <c:pt idx="259">
                  <c:v>560000</c:v>
                </c:pt>
                <c:pt idx="260">
                  <c:v>557500</c:v>
                </c:pt>
                <c:pt idx="261">
                  <c:v>555000</c:v>
                </c:pt>
                <c:pt idx="262">
                  <c:v>552500</c:v>
                </c:pt>
                <c:pt idx="263">
                  <c:v>550000</c:v>
                </c:pt>
                <c:pt idx="264">
                  <c:v>549000</c:v>
                </c:pt>
                <c:pt idx="265">
                  <c:v>547000</c:v>
                </c:pt>
                <c:pt idx="266">
                  <c:v>547000</c:v>
                </c:pt>
                <c:pt idx="267">
                  <c:v>542500</c:v>
                </c:pt>
                <c:pt idx="268">
                  <c:v>537000</c:v>
                </c:pt>
                <c:pt idx="269">
                  <c:v>532500</c:v>
                </c:pt>
                <c:pt idx="270">
                  <c:v>527500</c:v>
                </c:pt>
                <c:pt idx="271">
                  <c:v>522500</c:v>
                </c:pt>
                <c:pt idx="272">
                  <c:v>517500</c:v>
                </c:pt>
                <c:pt idx="273">
                  <c:v>511500</c:v>
                </c:pt>
                <c:pt idx="274">
                  <c:v>506500</c:v>
                </c:pt>
                <c:pt idx="275">
                  <c:v>502500</c:v>
                </c:pt>
                <c:pt idx="276">
                  <c:v>492500</c:v>
                </c:pt>
                <c:pt idx="277">
                  <c:v>485000</c:v>
                </c:pt>
                <c:pt idx="278">
                  <c:v>482500</c:v>
                </c:pt>
                <c:pt idx="279">
                  <c:v>480500</c:v>
                </c:pt>
                <c:pt idx="280">
                  <c:v>480500</c:v>
                </c:pt>
                <c:pt idx="281">
                  <c:v>480500</c:v>
                </c:pt>
                <c:pt idx="282">
                  <c:v>480500</c:v>
                </c:pt>
                <c:pt idx="283">
                  <c:v>480500</c:v>
                </c:pt>
                <c:pt idx="284">
                  <c:v>480500</c:v>
                </c:pt>
                <c:pt idx="285">
                  <c:v>480500</c:v>
                </c:pt>
                <c:pt idx="286">
                  <c:v>480500</c:v>
                </c:pt>
                <c:pt idx="287">
                  <c:v>480500</c:v>
                </c:pt>
                <c:pt idx="288">
                  <c:v>475500</c:v>
                </c:pt>
                <c:pt idx="289">
                  <c:v>471500</c:v>
                </c:pt>
                <c:pt idx="290">
                  <c:v>469000</c:v>
                </c:pt>
                <c:pt idx="291">
                  <c:v>467000</c:v>
                </c:pt>
                <c:pt idx="292">
                  <c:v>465000</c:v>
                </c:pt>
                <c:pt idx="293">
                  <c:v>463500</c:v>
                </c:pt>
                <c:pt idx="294">
                  <c:v>459500</c:v>
                </c:pt>
                <c:pt idx="295">
                  <c:v>458000</c:v>
                </c:pt>
                <c:pt idx="296">
                  <c:v>455000</c:v>
                </c:pt>
                <c:pt idx="297">
                  <c:v>454000</c:v>
                </c:pt>
                <c:pt idx="298">
                  <c:v>454000</c:v>
                </c:pt>
                <c:pt idx="299">
                  <c:v>452500</c:v>
                </c:pt>
                <c:pt idx="300">
                  <c:v>451500</c:v>
                </c:pt>
                <c:pt idx="301">
                  <c:v>448000</c:v>
                </c:pt>
                <c:pt idx="302">
                  <c:v>446000</c:v>
                </c:pt>
                <c:pt idx="303">
                  <c:v>442500</c:v>
                </c:pt>
                <c:pt idx="304">
                  <c:v>438000</c:v>
                </c:pt>
                <c:pt idx="305">
                  <c:v>435000</c:v>
                </c:pt>
                <c:pt idx="306">
                  <c:v>430000</c:v>
                </c:pt>
                <c:pt idx="307">
                  <c:v>425500</c:v>
                </c:pt>
                <c:pt idx="308">
                  <c:v>422500</c:v>
                </c:pt>
                <c:pt idx="309">
                  <c:v>422500</c:v>
                </c:pt>
                <c:pt idx="310">
                  <c:v>417500</c:v>
                </c:pt>
                <c:pt idx="311">
                  <c:v>415000</c:v>
                </c:pt>
                <c:pt idx="312">
                  <c:v>410000</c:v>
                </c:pt>
                <c:pt idx="313">
                  <c:v>405000</c:v>
                </c:pt>
                <c:pt idx="314">
                  <c:v>397500</c:v>
                </c:pt>
                <c:pt idx="315">
                  <c:v>391500</c:v>
                </c:pt>
                <c:pt idx="316">
                  <c:v>382500</c:v>
                </c:pt>
                <c:pt idx="317">
                  <c:v>374000</c:v>
                </c:pt>
                <c:pt idx="318">
                  <c:v>371500</c:v>
                </c:pt>
                <c:pt idx="319">
                  <c:v>367500</c:v>
                </c:pt>
                <c:pt idx="320">
                  <c:v>362500</c:v>
                </c:pt>
                <c:pt idx="321">
                  <c:v>355500</c:v>
                </c:pt>
                <c:pt idx="322">
                  <c:v>347500</c:v>
                </c:pt>
                <c:pt idx="323">
                  <c:v>338500</c:v>
                </c:pt>
                <c:pt idx="324">
                  <c:v>329000</c:v>
                </c:pt>
                <c:pt idx="325">
                  <c:v>320000</c:v>
                </c:pt>
                <c:pt idx="326">
                  <c:v>311500</c:v>
                </c:pt>
                <c:pt idx="327">
                  <c:v>304000</c:v>
                </c:pt>
                <c:pt idx="328">
                  <c:v>295000</c:v>
                </c:pt>
                <c:pt idx="329">
                  <c:v>286500</c:v>
                </c:pt>
                <c:pt idx="330">
                  <c:v>283500</c:v>
                </c:pt>
                <c:pt idx="331">
                  <c:v>277500</c:v>
                </c:pt>
                <c:pt idx="332">
                  <c:v>270500</c:v>
                </c:pt>
                <c:pt idx="333">
                  <c:v>265000</c:v>
                </c:pt>
                <c:pt idx="334">
                  <c:v>255000</c:v>
                </c:pt>
                <c:pt idx="335">
                  <c:v>245000</c:v>
                </c:pt>
                <c:pt idx="336">
                  <c:v>245000</c:v>
                </c:pt>
                <c:pt idx="337">
                  <c:v>245000</c:v>
                </c:pt>
                <c:pt idx="338">
                  <c:v>245000</c:v>
                </c:pt>
                <c:pt idx="339">
                  <c:v>240000</c:v>
                </c:pt>
                <c:pt idx="340">
                  <c:v>232500</c:v>
                </c:pt>
                <c:pt idx="341">
                  <c:v>208000</c:v>
                </c:pt>
                <c:pt idx="342">
                  <c:v>200000</c:v>
                </c:pt>
                <c:pt idx="343">
                  <c:v>193500</c:v>
                </c:pt>
                <c:pt idx="344">
                  <c:v>190500</c:v>
                </c:pt>
                <c:pt idx="345">
                  <c:v>187500</c:v>
                </c:pt>
                <c:pt idx="346">
                  <c:v>183000</c:v>
                </c:pt>
                <c:pt idx="347">
                  <c:v>179000</c:v>
                </c:pt>
                <c:pt idx="348">
                  <c:v>179000</c:v>
                </c:pt>
                <c:pt idx="349">
                  <c:v>182500</c:v>
                </c:pt>
                <c:pt idx="350">
                  <c:v>182500</c:v>
                </c:pt>
                <c:pt idx="351">
                  <c:v>185500</c:v>
                </c:pt>
                <c:pt idx="352">
                  <c:v>185500</c:v>
                </c:pt>
                <c:pt idx="353">
                  <c:v>185500</c:v>
                </c:pt>
                <c:pt idx="354">
                  <c:v>185500</c:v>
                </c:pt>
                <c:pt idx="355">
                  <c:v>185500</c:v>
                </c:pt>
                <c:pt idx="356">
                  <c:v>185500</c:v>
                </c:pt>
                <c:pt idx="357">
                  <c:v>185500</c:v>
                </c:pt>
                <c:pt idx="358">
                  <c:v>185500</c:v>
                </c:pt>
                <c:pt idx="359">
                  <c:v>189500</c:v>
                </c:pt>
                <c:pt idx="360">
                  <c:v>191000</c:v>
                </c:pt>
                <c:pt idx="361">
                  <c:v>191000</c:v>
                </c:pt>
                <c:pt idx="362">
                  <c:v>197500</c:v>
                </c:pt>
                <c:pt idx="363">
                  <c:v>201000</c:v>
                </c:pt>
                <c:pt idx="364">
                  <c:v>205000</c:v>
                </c:pt>
                <c:pt idx="365">
                  <c:v>212000</c:v>
                </c:pt>
                <c:pt idx="366">
                  <c:v>230000</c:v>
                </c:pt>
                <c:pt idx="367">
                  <c:v>247500</c:v>
                </c:pt>
                <c:pt idx="368">
                  <c:v>267000</c:v>
                </c:pt>
                <c:pt idx="369">
                  <c:v>278500</c:v>
                </c:pt>
                <c:pt idx="370">
                  <c:v>296000</c:v>
                </c:pt>
                <c:pt idx="371">
                  <c:v>296000</c:v>
                </c:pt>
                <c:pt idx="372">
                  <c:v>296000</c:v>
                </c:pt>
                <c:pt idx="373">
                  <c:v>296000</c:v>
                </c:pt>
                <c:pt idx="374">
                  <c:v>295000</c:v>
                </c:pt>
                <c:pt idx="375">
                  <c:v>295000</c:v>
                </c:pt>
                <c:pt idx="376">
                  <c:v>295000</c:v>
                </c:pt>
                <c:pt idx="377">
                  <c:v>297500</c:v>
                </c:pt>
                <c:pt idx="378">
                  <c:v>302500</c:v>
                </c:pt>
                <c:pt idx="379">
                  <c:v>304500</c:v>
                </c:pt>
                <c:pt idx="380">
                  <c:v>304500</c:v>
                </c:pt>
                <c:pt idx="381">
                  <c:v>306500</c:v>
                </c:pt>
              </c:numCache>
            </c:numRef>
          </c:val>
          <c:smooth val="0"/>
        </c:ser>
        <c:ser>
          <c:idx val="0"/>
          <c:order val="1"/>
          <c:tx>
            <c:strRef>
              <c:f>'[苏昕-锂盐推测表 23-06-01.xlsx]2.2钢联锂价格'!$C$1</c:f>
              <c:strCache>
                <c:ptCount val="1"/>
                <c:pt idx="0">
                  <c:v>工业级碳酸锂</c:v>
                </c:pt>
              </c:strCache>
            </c:strRef>
          </c:tx>
          <c:spPr>
            <a:ln w="19050" cap="rnd">
              <a:solidFill>
                <a:srgbClr val="BC0008"/>
              </a:solidFill>
              <a:round/>
            </a:ln>
            <a:effectLst/>
          </c:spPr>
          <c:marker>
            <c:symbol val="none"/>
          </c:marker>
          <c:dLbls>
            <c:delete val="1"/>
          </c:dLbls>
          <c:cat>
            <c:numRef>
              <c:f>'[苏昕-锂盐推测表 23-06-01.xlsx]2.2钢联锂价格'!$A$1265:$A$1646</c:f>
              <c:numCache>
                <c:formatCode>yyyy/m/d</c:formatCode>
                <c:ptCount val="382"/>
                <c:pt idx="0" c:formatCode="yyyy/m/d">
                  <c:v>44531</c:v>
                </c:pt>
                <c:pt idx="1" c:formatCode="yyyy/m/d">
                  <c:v>44532</c:v>
                </c:pt>
                <c:pt idx="2" c:formatCode="yyyy/m/d">
                  <c:v>44533</c:v>
                </c:pt>
                <c:pt idx="3" c:formatCode="yyyy/m/d">
                  <c:v>44536</c:v>
                </c:pt>
                <c:pt idx="4" c:formatCode="yyyy/m/d">
                  <c:v>44537</c:v>
                </c:pt>
                <c:pt idx="5" c:formatCode="yyyy/m/d">
                  <c:v>44538</c:v>
                </c:pt>
                <c:pt idx="6" c:formatCode="yyyy/m/d">
                  <c:v>44539</c:v>
                </c:pt>
                <c:pt idx="7" c:formatCode="yyyy/m/d">
                  <c:v>44540</c:v>
                </c:pt>
                <c:pt idx="8" c:formatCode="yyyy/m/d">
                  <c:v>44543</c:v>
                </c:pt>
                <c:pt idx="9" c:formatCode="yyyy/m/d">
                  <c:v>44544</c:v>
                </c:pt>
                <c:pt idx="10" c:formatCode="yyyy/m/d">
                  <c:v>44545</c:v>
                </c:pt>
                <c:pt idx="11" c:formatCode="yyyy/m/d">
                  <c:v>44546</c:v>
                </c:pt>
                <c:pt idx="12" c:formatCode="yyyy/m/d">
                  <c:v>44547</c:v>
                </c:pt>
                <c:pt idx="13" c:formatCode="yyyy/m/d">
                  <c:v>44550</c:v>
                </c:pt>
                <c:pt idx="14" c:formatCode="yyyy/m/d">
                  <c:v>44551</c:v>
                </c:pt>
                <c:pt idx="15" c:formatCode="yyyy/m/d">
                  <c:v>44552</c:v>
                </c:pt>
                <c:pt idx="16" c:formatCode="yyyy/m/d">
                  <c:v>44553</c:v>
                </c:pt>
                <c:pt idx="17" c:formatCode="yyyy/m/d">
                  <c:v>44554</c:v>
                </c:pt>
                <c:pt idx="18" c:formatCode="yyyy/m/d">
                  <c:v>44557</c:v>
                </c:pt>
                <c:pt idx="19" c:formatCode="yyyy/m/d">
                  <c:v>44558</c:v>
                </c:pt>
                <c:pt idx="20" c:formatCode="yyyy/m/d">
                  <c:v>44559</c:v>
                </c:pt>
                <c:pt idx="21" c:formatCode="yyyy/m/d">
                  <c:v>44560</c:v>
                </c:pt>
                <c:pt idx="22" c:formatCode="yyyy/m/d">
                  <c:v>44561</c:v>
                </c:pt>
                <c:pt idx="23" c:formatCode="yyyy/m/d">
                  <c:v>44565</c:v>
                </c:pt>
                <c:pt idx="24" c:formatCode="yyyy/m/d">
                  <c:v>44566</c:v>
                </c:pt>
                <c:pt idx="25" c:formatCode="yyyy/m/d">
                  <c:v>44567</c:v>
                </c:pt>
                <c:pt idx="26" c:formatCode="yyyy/m/d">
                  <c:v>44568</c:v>
                </c:pt>
                <c:pt idx="27" c:formatCode="yyyy/m/d">
                  <c:v>44571</c:v>
                </c:pt>
                <c:pt idx="28" c:formatCode="yyyy/m/d">
                  <c:v>44572</c:v>
                </c:pt>
                <c:pt idx="29" c:formatCode="yyyy/m/d">
                  <c:v>44573</c:v>
                </c:pt>
                <c:pt idx="30" c:formatCode="yyyy/m/d">
                  <c:v>44574</c:v>
                </c:pt>
                <c:pt idx="31" c:formatCode="yyyy/m/d">
                  <c:v>44575</c:v>
                </c:pt>
                <c:pt idx="32" c:formatCode="yyyy/m/d">
                  <c:v>44578</c:v>
                </c:pt>
                <c:pt idx="33" c:formatCode="yyyy/m/d">
                  <c:v>44579</c:v>
                </c:pt>
                <c:pt idx="34" c:formatCode="yyyy/m/d">
                  <c:v>44580</c:v>
                </c:pt>
                <c:pt idx="35" c:formatCode="yyyy/m/d">
                  <c:v>44581</c:v>
                </c:pt>
                <c:pt idx="36" c:formatCode="yyyy/m/d">
                  <c:v>44582</c:v>
                </c:pt>
                <c:pt idx="37" c:formatCode="yyyy/m/d">
                  <c:v>44585</c:v>
                </c:pt>
                <c:pt idx="38" c:formatCode="yyyy/m/d">
                  <c:v>44586</c:v>
                </c:pt>
                <c:pt idx="39" c:formatCode="yyyy/m/d">
                  <c:v>44587</c:v>
                </c:pt>
                <c:pt idx="40" c:formatCode="yyyy/m/d">
                  <c:v>44588</c:v>
                </c:pt>
                <c:pt idx="41" c:formatCode="yyyy/m/d">
                  <c:v>44589</c:v>
                </c:pt>
                <c:pt idx="42" c:formatCode="yyyy/m/d">
                  <c:v>44590</c:v>
                </c:pt>
                <c:pt idx="43" c:formatCode="yyyy/m/d">
                  <c:v>44591</c:v>
                </c:pt>
                <c:pt idx="44" c:formatCode="yyyy/m/d">
                  <c:v>44599</c:v>
                </c:pt>
                <c:pt idx="45" c:formatCode="yyyy/m/d">
                  <c:v>44600</c:v>
                </c:pt>
                <c:pt idx="46" c:formatCode="yyyy/m/d">
                  <c:v>44601</c:v>
                </c:pt>
                <c:pt idx="47" c:formatCode="yyyy/m/d">
                  <c:v>44602</c:v>
                </c:pt>
                <c:pt idx="48" c:formatCode="yyyy/m/d">
                  <c:v>44603</c:v>
                </c:pt>
                <c:pt idx="49" c:formatCode="yyyy/m/d">
                  <c:v>44606</c:v>
                </c:pt>
                <c:pt idx="50" c:formatCode="yyyy/m/d">
                  <c:v>44607</c:v>
                </c:pt>
                <c:pt idx="51" c:formatCode="yyyy/m/d">
                  <c:v>44608</c:v>
                </c:pt>
                <c:pt idx="52" c:formatCode="yyyy/m/d">
                  <c:v>44609</c:v>
                </c:pt>
                <c:pt idx="53" c:formatCode="yyyy/m/d">
                  <c:v>44610</c:v>
                </c:pt>
                <c:pt idx="54" c:formatCode="yyyy/m/d">
                  <c:v>44613</c:v>
                </c:pt>
                <c:pt idx="55" c:formatCode="yyyy/m/d">
                  <c:v>44614</c:v>
                </c:pt>
                <c:pt idx="56" c:formatCode="yyyy/m/d">
                  <c:v>44615</c:v>
                </c:pt>
                <c:pt idx="57" c:formatCode="yyyy/m/d">
                  <c:v>44616</c:v>
                </c:pt>
                <c:pt idx="58" c:formatCode="yyyy/m/d">
                  <c:v>44617</c:v>
                </c:pt>
                <c:pt idx="59" c:formatCode="yyyy/m/d">
                  <c:v>44620</c:v>
                </c:pt>
                <c:pt idx="60" c:formatCode="yyyy/m/d">
                  <c:v>44621</c:v>
                </c:pt>
                <c:pt idx="61" c:formatCode="yyyy/m/d">
                  <c:v>44622</c:v>
                </c:pt>
                <c:pt idx="62" c:formatCode="yyyy/m/d">
                  <c:v>44623</c:v>
                </c:pt>
                <c:pt idx="63" c:formatCode="yyyy/m/d">
                  <c:v>44624</c:v>
                </c:pt>
                <c:pt idx="64" c:formatCode="yyyy/m/d">
                  <c:v>44627</c:v>
                </c:pt>
                <c:pt idx="65" c:formatCode="yyyy/m/d">
                  <c:v>44628</c:v>
                </c:pt>
                <c:pt idx="66" c:formatCode="yyyy/m/d">
                  <c:v>44629</c:v>
                </c:pt>
                <c:pt idx="67" c:formatCode="yyyy/m/d">
                  <c:v>44630</c:v>
                </c:pt>
                <c:pt idx="68" c:formatCode="yyyy/m/d">
                  <c:v>44631</c:v>
                </c:pt>
                <c:pt idx="69" c:formatCode="yyyy/m/d">
                  <c:v>44634</c:v>
                </c:pt>
                <c:pt idx="70" c:formatCode="yyyy/m/d">
                  <c:v>44635</c:v>
                </c:pt>
                <c:pt idx="71" c:formatCode="yyyy/m/d">
                  <c:v>44636</c:v>
                </c:pt>
                <c:pt idx="72" c:formatCode="yyyy/m/d">
                  <c:v>44637</c:v>
                </c:pt>
                <c:pt idx="73" c:formatCode="yyyy/m/d">
                  <c:v>44638</c:v>
                </c:pt>
                <c:pt idx="74" c:formatCode="yyyy/m/d">
                  <c:v>44641</c:v>
                </c:pt>
                <c:pt idx="75" c:formatCode="yyyy/m/d">
                  <c:v>44642</c:v>
                </c:pt>
                <c:pt idx="76" c:formatCode="yyyy/m/d">
                  <c:v>44643</c:v>
                </c:pt>
                <c:pt idx="77" c:formatCode="yyyy/m/d">
                  <c:v>44644</c:v>
                </c:pt>
                <c:pt idx="78" c:formatCode="yyyy/m/d">
                  <c:v>44645</c:v>
                </c:pt>
                <c:pt idx="79" c:formatCode="yyyy/m/d">
                  <c:v>44648</c:v>
                </c:pt>
                <c:pt idx="80" c:formatCode="yyyy/m/d">
                  <c:v>44649</c:v>
                </c:pt>
                <c:pt idx="81" c:formatCode="yyyy/m/d">
                  <c:v>44650</c:v>
                </c:pt>
                <c:pt idx="82" c:formatCode="yyyy/m/d">
                  <c:v>44651</c:v>
                </c:pt>
                <c:pt idx="83" c:formatCode="yyyy/m/d">
                  <c:v>44652</c:v>
                </c:pt>
                <c:pt idx="84" c:formatCode="yyyy/m/d">
                  <c:v>44653</c:v>
                </c:pt>
                <c:pt idx="85" c:formatCode="yyyy/m/d">
                  <c:v>44657</c:v>
                </c:pt>
                <c:pt idx="86" c:formatCode="yyyy/m/d">
                  <c:v>44658</c:v>
                </c:pt>
                <c:pt idx="87" c:formatCode="yyyy/m/d">
                  <c:v>44659</c:v>
                </c:pt>
                <c:pt idx="88" c:formatCode="yyyy/m/d">
                  <c:v>44662</c:v>
                </c:pt>
                <c:pt idx="89" c:formatCode="yyyy/m/d">
                  <c:v>44663</c:v>
                </c:pt>
                <c:pt idx="90" c:formatCode="yyyy/m/d">
                  <c:v>44664</c:v>
                </c:pt>
                <c:pt idx="91" c:formatCode="yyyy/m/d">
                  <c:v>44665</c:v>
                </c:pt>
                <c:pt idx="92" c:formatCode="yyyy/m/d">
                  <c:v>44666</c:v>
                </c:pt>
                <c:pt idx="93" c:formatCode="yyyy/m/d">
                  <c:v>44669</c:v>
                </c:pt>
                <c:pt idx="94" c:formatCode="yyyy/m/d">
                  <c:v>44670</c:v>
                </c:pt>
                <c:pt idx="95" c:formatCode="yyyy/m/d">
                  <c:v>44671</c:v>
                </c:pt>
                <c:pt idx="96" c:formatCode="yyyy/m/d">
                  <c:v>44672</c:v>
                </c:pt>
                <c:pt idx="97" c:formatCode="yyyy/m/d">
                  <c:v>44673</c:v>
                </c:pt>
                <c:pt idx="98" c:formatCode="yyyy/m/d">
                  <c:v>44675</c:v>
                </c:pt>
                <c:pt idx="99" c:formatCode="yyyy/m/d">
                  <c:v>44676</c:v>
                </c:pt>
                <c:pt idx="100" c:formatCode="yyyy/m/d">
                  <c:v>44677</c:v>
                </c:pt>
                <c:pt idx="101" c:formatCode="yyyy/m/d">
                  <c:v>44678</c:v>
                </c:pt>
                <c:pt idx="102" c:formatCode="yyyy/m/d">
                  <c:v>44679</c:v>
                </c:pt>
                <c:pt idx="103" c:formatCode="yyyy/m/d">
                  <c:v>44680</c:v>
                </c:pt>
                <c:pt idx="104" c:formatCode="yyyy/m/d">
                  <c:v>44686</c:v>
                </c:pt>
                <c:pt idx="105" c:formatCode="yyyy/m/d">
                  <c:v>44687</c:v>
                </c:pt>
                <c:pt idx="106" c:formatCode="yyyy/m/d">
                  <c:v>44688</c:v>
                </c:pt>
                <c:pt idx="107" c:formatCode="yyyy/m/d">
                  <c:v>44690</c:v>
                </c:pt>
                <c:pt idx="108" c:formatCode="yyyy/m/d">
                  <c:v>44691</c:v>
                </c:pt>
                <c:pt idx="109" c:formatCode="yyyy/m/d">
                  <c:v>44692</c:v>
                </c:pt>
                <c:pt idx="110" c:formatCode="yyyy/m/d">
                  <c:v>44693</c:v>
                </c:pt>
                <c:pt idx="111" c:formatCode="yyyy/m/d">
                  <c:v>44694</c:v>
                </c:pt>
                <c:pt idx="112" c:formatCode="yyyy/m/d">
                  <c:v>44697</c:v>
                </c:pt>
                <c:pt idx="113" c:formatCode="yyyy/m/d">
                  <c:v>44698</c:v>
                </c:pt>
                <c:pt idx="114" c:formatCode="yyyy/m/d">
                  <c:v>44699</c:v>
                </c:pt>
                <c:pt idx="115" c:formatCode="yyyy/m/d">
                  <c:v>44700</c:v>
                </c:pt>
                <c:pt idx="116" c:formatCode="yyyy/m/d">
                  <c:v>44701</c:v>
                </c:pt>
                <c:pt idx="117" c:formatCode="yyyy/m/d">
                  <c:v>44704</c:v>
                </c:pt>
                <c:pt idx="118" c:formatCode="yyyy/m/d">
                  <c:v>44705</c:v>
                </c:pt>
                <c:pt idx="119" c:formatCode="yyyy/m/d">
                  <c:v>44706</c:v>
                </c:pt>
                <c:pt idx="120" c:formatCode="yyyy/m/d">
                  <c:v>44707</c:v>
                </c:pt>
                <c:pt idx="121" c:formatCode="yyyy/m/d">
                  <c:v>44708</c:v>
                </c:pt>
                <c:pt idx="122" c:formatCode="yyyy/m/d">
                  <c:v>44711</c:v>
                </c:pt>
                <c:pt idx="123" c:formatCode="yyyy/m/d">
                  <c:v>44712</c:v>
                </c:pt>
                <c:pt idx="124" c:formatCode="yyyy/m/d">
                  <c:v>44713</c:v>
                </c:pt>
                <c:pt idx="125" c:formatCode="yyyy/m/d">
                  <c:v>44714</c:v>
                </c:pt>
                <c:pt idx="126" c:formatCode="yyyy/m/d">
                  <c:v>44718</c:v>
                </c:pt>
                <c:pt idx="127" c:formatCode="yyyy/m/d">
                  <c:v>44719</c:v>
                </c:pt>
                <c:pt idx="128" c:formatCode="yyyy/m/d">
                  <c:v>44720</c:v>
                </c:pt>
                <c:pt idx="129" c:formatCode="yyyy/m/d">
                  <c:v>44721</c:v>
                </c:pt>
                <c:pt idx="130" c:formatCode="yyyy/m/d">
                  <c:v>44722</c:v>
                </c:pt>
                <c:pt idx="131" c:formatCode="yyyy/m/d">
                  <c:v>44725</c:v>
                </c:pt>
                <c:pt idx="132" c:formatCode="yyyy/m/d">
                  <c:v>44726</c:v>
                </c:pt>
                <c:pt idx="133" c:formatCode="yyyy/m/d">
                  <c:v>44727</c:v>
                </c:pt>
                <c:pt idx="134" c:formatCode="yyyy/m/d">
                  <c:v>44728</c:v>
                </c:pt>
                <c:pt idx="135" c:formatCode="yyyy/m/d">
                  <c:v>44729</c:v>
                </c:pt>
                <c:pt idx="136" c:formatCode="yyyy/m/d">
                  <c:v>44732</c:v>
                </c:pt>
                <c:pt idx="137" c:formatCode="yyyy/m/d">
                  <c:v>44733</c:v>
                </c:pt>
                <c:pt idx="138" c:formatCode="yyyy/m/d">
                  <c:v>44734</c:v>
                </c:pt>
                <c:pt idx="139" c:formatCode="yyyy/m/d">
                  <c:v>44735</c:v>
                </c:pt>
                <c:pt idx="140" c:formatCode="yyyy/m/d">
                  <c:v>44736</c:v>
                </c:pt>
                <c:pt idx="141" c:formatCode="yyyy/m/d">
                  <c:v>44739</c:v>
                </c:pt>
                <c:pt idx="142" c:formatCode="yyyy/m/d">
                  <c:v>44740</c:v>
                </c:pt>
                <c:pt idx="143" c:formatCode="yyyy/m/d">
                  <c:v>44741</c:v>
                </c:pt>
                <c:pt idx="144" c:formatCode="yyyy/m/d">
                  <c:v>44742</c:v>
                </c:pt>
                <c:pt idx="145" c:formatCode="yyyy/m/d">
                  <c:v>44743</c:v>
                </c:pt>
                <c:pt idx="146" c:formatCode="yyyy/m/d">
                  <c:v>44746</c:v>
                </c:pt>
                <c:pt idx="147" c:formatCode="yyyy/m/d">
                  <c:v>44747</c:v>
                </c:pt>
                <c:pt idx="148" c:formatCode="yyyy/m/d">
                  <c:v>44748</c:v>
                </c:pt>
                <c:pt idx="149" c:formatCode="yyyy/m/d">
                  <c:v>44749</c:v>
                </c:pt>
                <c:pt idx="150" c:formatCode="yyyy/m/d">
                  <c:v>44750</c:v>
                </c:pt>
                <c:pt idx="151" c:formatCode="yyyy/m/d">
                  <c:v>44753</c:v>
                </c:pt>
                <c:pt idx="152" c:formatCode="yyyy/m/d">
                  <c:v>44754</c:v>
                </c:pt>
                <c:pt idx="153" c:formatCode="yyyy/m/d">
                  <c:v>44755</c:v>
                </c:pt>
                <c:pt idx="154" c:formatCode="yyyy/m/d">
                  <c:v>44756</c:v>
                </c:pt>
                <c:pt idx="155" c:formatCode="yyyy/m/d">
                  <c:v>44757</c:v>
                </c:pt>
                <c:pt idx="156" c:formatCode="yyyy/m/d">
                  <c:v>44760</c:v>
                </c:pt>
                <c:pt idx="157" c:formatCode="yyyy/m/d">
                  <c:v>44761</c:v>
                </c:pt>
                <c:pt idx="158" c:formatCode="yyyy/m/d">
                  <c:v>44762</c:v>
                </c:pt>
                <c:pt idx="159" c:formatCode="yyyy/m/d">
                  <c:v>44763</c:v>
                </c:pt>
                <c:pt idx="160" c:formatCode="yyyy/m/d">
                  <c:v>44764</c:v>
                </c:pt>
                <c:pt idx="161" c:formatCode="yyyy/m/d">
                  <c:v>44767</c:v>
                </c:pt>
                <c:pt idx="162" c:formatCode="yyyy/m/d">
                  <c:v>44768</c:v>
                </c:pt>
                <c:pt idx="163" c:formatCode="yyyy/m/d">
                  <c:v>44769</c:v>
                </c:pt>
                <c:pt idx="164" c:formatCode="yyyy/m/d">
                  <c:v>44770</c:v>
                </c:pt>
                <c:pt idx="165" c:formatCode="yyyy/m/d">
                  <c:v>44771</c:v>
                </c:pt>
                <c:pt idx="166" c:formatCode="yyyy/m/d">
                  <c:v>44774</c:v>
                </c:pt>
                <c:pt idx="167" c:formatCode="yyyy/m/d">
                  <c:v>44775</c:v>
                </c:pt>
                <c:pt idx="168" c:formatCode="yyyy/m/d">
                  <c:v>44776</c:v>
                </c:pt>
                <c:pt idx="169" c:formatCode="yyyy/m/d">
                  <c:v>44777</c:v>
                </c:pt>
                <c:pt idx="170" c:formatCode="yyyy/m/d">
                  <c:v>44778</c:v>
                </c:pt>
                <c:pt idx="171" c:formatCode="yyyy/m/d">
                  <c:v>44781</c:v>
                </c:pt>
                <c:pt idx="172" c:formatCode="yyyy/m/d">
                  <c:v>44782</c:v>
                </c:pt>
                <c:pt idx="173" c:formatCode="yyyy/m/d">
                  <c:v>44783</c:v>
                </c:pt>
                <c:pt idx="174" c:formatCode="yyyy/m/d">
                  <c:v>44784</c:v>
                </c:pt>
                <c:pt idx="175" c:formatCode="yyyy/m/d">
                  <c:v>44785</c:v>
                </c:pt>
                <c:pt idx="176" c:formatCode="yyyy/m/d">
                  <c:v>44788</c:v>
                </c:pt>
                <c:pt idx="177" c:formatCode="yyyy/m/d">
                  <c:v>44789</c:v>
                </c:pt>
                <c:pt idx="178" c:formatCode="yyyy/m/d">
                  <c:v>44790</c:v>
                </c:pt>
                <c:pt idx="179" c:formatCode="yyyy/m/d">
                  <c:v>44791</c:v>
                </c:pt>
                <c:pt idx="180" c:formatCode="yyyy/m/d">
                  <c:v>44792</c:v>
                </c:pt>
                <c:pt idx="181" c:formatCode="yyyy/m/d">
                  <c:v>44795</c:v>
                </c:pt>
                <c:pt idx="182" c:formatCode="yyyy/m/d">
                  <c:v>44796</c:v>
                </c:pt>
                <c:pt idx="183" c:formatCode="yyyy/m/d">
                  <c:v>44797</c:v>
                </c:pt>
                <c:pt idx="184" c:formatCode="yyyy/m/d">
                  <c:v>44798</c:v>
                </c:pt>
                <c:pt idx="185" c:formatCode="yyyy/m/d">
                  <c:v>44799</c:v>
                </c:pt>
                <c:pt idx="186" c:formatCode="yyyy/m/d">
                  <c:v>44802</c:v>
                </c:pt>
                <c:pt idx="187" c:formatCode="yyyy/m/d">
                  <c:v>44803</c:v>
                </c:pt>
                <c:pt idx="188" c:formatCode="yyyy/m/d">
                  <c:v>44804</c:v>
                </c:pt>
                <c:pt idx="189" c:formatCode="yyyy/m/d">
                  <c:v>44805</c:v>
                </c:pt>
                <c:pt idx="190" c:formatCode="yyyy/m/d">
                  <c:v>44806</c:v>
                </c:pt>
                <c:pt idx="191" c:formatCode="yyyy/m/d">
                  <c:v>44809</c:v>
                </c:pt>
                <c:pt idx="192" c:formatCode="yyyy/m/d">
                  <c:v>44810</c:v>
                </c:pt>
                <c:pt idx="193" c:formatCode="yyyy/m/d">
                  <c:v>44811</c:v>
                </c:pt>
                <c:pt idx="194" c:formatCode="yyyy/m/d">
                  <c:v>44812</c:v>
                </c:pt>
                <c:pt idx="195" c:formatCode="yyyy/m/d">
                  <c:v>44813</c:v>
                </c:pt>
                <c:pt idx="196" c:formatCode="yyyy/m/d">
                  <c:v>44817</c:v>
                </c:pt>
                <c:pt idx="197" c:formatCode="yyyy/m/d">
                  <c:v>44818</c:v>
                </c:pt>
                <c:pt idx="198" c:formatCode="yyyy/m/d">
                  <c:v>44819</c:v>
                </c:pt>
                <c:pt idx="199" c:formatCode="yyyy/m/d">
                  <c:v>44820</c:v>
                </c:pt>
                <c:pt idx="200" c:formatCode="yyyy/m/d">
                  <c:v>44823</c:v>
                </c:pt>
                <c:pt idx="201" c:formatCode="yyyy/m/d">
                  <c:v>44824</c:v>
                </c:pt>
                <c:pt idx="202" c:formatCode="yyyy/m/d">
                  <c:v>44825</c:v>
                </c:pt>
                <c:pt idx="203" c:formatCode="yyyy/m/d">
                  <c:v>44826</c:v>
                </c:pt>
                <c:pt idx="204" c:formatCode="yyyy/m/d">
                  <c:v>44827</c:v>
                </c:pt>
                <c:pt idx="205" c:formatCode="yyyy/m/d">
                  <c:v>44830</c:v>
                </c:pt>
                <c:pt idx="206" c:formatCode="yyyy/m/d">
                  <c:v>44831</c:v>
                </c:pt>
                <c:pt idx="207" c:formatCode="yyyy/m/d">
                  <c:v>44832</c:v>
                </c:pt>
                <c:pt idx="208" c:formatCode="yyyy/m/d">
                  <c:v>44833</c:v>
                </c:pt>
                <c:pt idx="209" c:formatCode="yyyy/m/d">
                  <c:v>44834</c:v>
                </c:pt>
                <c:pt idx="210" c:formatCode="yyyy/m/d">
                  <c:v>44842</c:v>
                </c:pt>
                <c:pt idx="211" c:formatCode="yyyy/m/d">
                  <c:v>44843</c:v>
                </c:pt>
                <c:pt idx="212" c:formatCode="yyyy/m/d">
                  <c:v>44844</c:v>
                </c:pt>
                <c:pt idx="213" c:formatCode="yyyy/m/d">
                  <c:v>44845</c:v>
                </c:pt>
                <c:pt idx="214" c:formatCode="yyyy/m/d">
                  <c:v>44846</c:v>
                </c:pt>
                <c:pt idx="215" c:formatCode="yyyy/m/d">
                  <c:v>44847</c:v>
                </c:pt>
                <c:pt idx="216" c:formatCode="yyyy/m/d">
                  <c:v>44848</c:v>
                </c:pt>
                <c:pt idx="217" c:formatCode="yyyy/m/d">
                  <c:v>44851</c:v>
                </c:pt>
                <c:pt idx="218" c:formatCode="yyyy/m/d">
                  <c:v>44852</c:v>
                </c:pt>
                <c:pt idx="219" c:formatCode="yyyy/m/d">
                  <c:v>44853</c:v>
                </c:pt>
                <c:pt idx="220" c:formatCode="yyyy/m/d">
                  <c:v>44854</c:v>
                </c:pt>
                <c:pt idx="221" c:formatCode="yyyy/m/d">
                  <c:v>44855</c:v>
                </c:pt>
                <c:pt idx="222" c:formatCode="yyyy/m/d">
                  <c:v>44858</c:v>
                </c:pt>
                <c:pt idx="223" c:formatCode="yyyy/m/d">
                  <c:v>44859</c:v>
                </c:pt>
                <c:pt idx="224" c:formatCode="yyyy/m/d">
                  <c:v>44860</c:v>
                </c:pt>
                <c:pt idx="225" c:formatCode="yyyy/m/d">
                  <c:v>44861</c:v>
                </c:pt>
                <c:pt idx="226" c:formatCode="yyyy/m/d">
                  <c:v>44862</c:v>
                </c:pt>
                <c:pt idx="227" c:formatCode="yyyy/m/d">
                  <c:v>44865</c:v>
                </c:pt>
                <c:pt idx="228" c:formatCode="yyyy/m/d">
                  <c:v>44866</c:v>
                </c:pt>
                <c:pt idx="229" c:formatCode="yyyy/m/d">
                  <c:v>44867</c:v>
                </c:pt>
                <c:pt idx="230" c:formatCode="yyyy/m/d">
                  <c:v>44868</c:v>
                </c:pt>
                <c:pt idx="231" c:formatCode="yyyy/m/d">
                  <c:v>44869</c:v>
                </c:pt>
                <c:pt idx="232" c:formatCode="yyyy/m/d">
                  <c:v>44872</c:v>
                </c:pt>
                <c:pt idx="233" c:formatCode="yyyy/m/d">
                  <c:v>44873</c:v>
                </c:pt>
                <c:pt idx="234" c:formatCode="yyyy/m/d">
                  <c:v>44874</c:v>
                </c:pt>
                <c:pt idx="235" c:formatCode="yyyy/m/d">
                  <c:v>44875</c:v>
                </c:pt>
                <c:pt idx="236" c:formatCode="yyyy/m/d">
                  <c:v>44876</c:v>
                </c:pt>
                <c:pt idx="237" c:formatCode="yyyy/m/d">
                  <c:v>44879</c:v>
                </c:pt>
                <c:pt idx="238" c:formatCode="yyyy/m/d">
                  <c:v>44880</c:v>
                </c:pt>
                <c:pt idx="239" c:formatCode="yyyy/m/d">
                  <c:v>44881</c:v>
                </c:pt>
                <c:pt idx="240" c:formatCode="yyyy/m/d">
                  <c:v>44882</c:v>
                </c:pt>
                <c:pt idx="241" c:formatCode="yyyy/m/d">
                  <c:v>44883</c:v>
                </c:pt>
                <c:pt idx="242" c:formatCode="yyyy/m/d">
                  <c:v>44886</c:v>
                </c:pt>
                <c:pt idx="243" c:formatCode="yyyy/m/d">
                  <c:v>44887</c:v>
                </c:pt>
                <c:pt idx="244" c:formatCode="yyyy/m/d">
                  <c:v>44888</c:v>
                </c:pt>
                <c:pt idx="245" c:formatCode="yyyy/m/d">
                  <c:v>44889</c:v>
                </c:pt>
                <c:pt idx="246" c:formatCode="yyyy/m/d">
                  <c:v>44890</c:v>
                </c:pt>
                <c:pt idx="247" c:formatCode="yyyy/m/d">
                  <c:v>44893</c:v>
                </c:pt>
                <c:pt idx="248" c:formatCode="yyyy/m/d">
                  <c:v>44894</c:v>
                </c:pt>
                <c:pt idx="249" c:formatCode="yyyy/m/d">
                  <c:v>44895</c:v>
                </c:pt>
                <c:pt idx="250" c:formatCode="yyyy/m/d">
                  <c:v>44896</c:v>
                </c:pt>
                <c:pt idx="251" c:formatCode="yyyy/m/d">
                  <c:v>44897</c:v>
                </c:pt>
                <c:pt idx="252" c:formatCode="yyyy/m/d">
                  <c:v>44900</c:v>
                </c:pt>
                <c:pt idx="253" c:formatCode="yyyy/m/d">
                  <c:v>44901</c:v>
                </c:pt>
                <c:pt idx="254" c:formatCode="yyyy/m/d">
                  <c:v>44902</c:v>
                </c:pt>
                <c:pt idx="255" c:formatCode="yyyy/m/d">
                  <c:v>44903</c:v>
                </c:pt>
                <c:pt idx="256" c:formatCode="yyyy/m/d">
                  <c:v>44904</c:v>
                </c:pt>
                <c:pt idx="257" c:formatCode="yyyy/m/d">
                  <c:v>44907</c:v>
                </c:pt>
                <c:pt idx="258" c:formatCode="yyyy/m/d">
                  <c:v>44908</c:v>
                </c:pt>
                <c:pt idx="259" c:formatCode="yyyy/m/d">
                  <c:v>44909</c:v>
                </c:pt>
                <c:pt idx="260" c:formatCode="yyyy/m/d">
                  <c:v>44910</c:v>
                </c:pt>
                <c:pt idx="261" c:formatCode="yyyy/m/d">
                  <c:v>44911</c:v>
                </c:pt>
                <c:pt idx="262" c:formatCode="yyyy/m/d">
                  <c:v>44914</c:v>
                </c:pt>
                <c:pt idx="263" c:formatCode="yyyy/m/d">
                  <c:v>44915</c:v>
                </c:pt>
                <c:pt idx="264" c:formatCode="yyyy/m/d">
                  <c:v>44916</c:v>
                </c:pt>
                <c:pt idx="265" c:formatCode="yyyy/m/d">
                  <c:v>44917</c:v>
                </c:pt>
                <c:pt idx="266" c:formatCode="yyyy/m/d">
                  <c:v>44918</c:v>
                </c:pt>
                <c:pt idx="267" c:formatCode="yyyy/m/d">
                  <c:v>44921</c:v>
                </c:pt>
                <c:pt idx="268" c:formatCode="yyyy/m/d">
                  <c:v>44922</c:v>
                </c:pt>
                <c:pt idx="269" c:formatCode="yyyy/m/d">
                  <c:v>44923</c:v>
                </c:pt>
                <c:pt idx="270" c:formatCode="yyyy/m/d">
                  <c:v>44924</c:v>
                </c:pt>
                <c:pt idx="271" c:formatCode="yyyy/m/d">
                  <c:v>44925</c:v>
                </c:pt>
                <c:pt idx="272" c:formatCode="yyyy/m/d">
                  <c:v>44929</c:v>
                </c:pt>
                <c:pt idx="273" c:formatCode="yyyy/m/d">
                  <c:v>44930</c:v>
                </c:pt>
                <c:pt idx="274" c:formatCode="yyyy/m/d">
                  <c:v>44931</c:v>
                </c:pt>
                <c:pt idx="275" c:formatCode="yyyy/m/d">
                  <c:v>44932</c:v>
                </c:pt>
                <c:pt idx="276" c:formatCode="yyyy/m/d">
                  <c:v>44935</c:v>
                </c:pt>
                <c:pt idx="277" c:formatCode="yyyy/m/d">
                  <c:v>44936</c:v>
                </c:pt>
                <c:pt idx="278" c:formatCode="yyyy/m/d">
                  <c:v>44937</c:v>
                </c:pt>
                <c:pt idx="279" c:formatCode="yyyy/m/d">
                  <c:v>44938</c:v>
                </c:pt>
                <c:pt idx="280" c:formatCode="yyyy/m/d">
                  <c:v>44939</c:v>
                </c:pt>
                <c:pt idx="281" c:formatCode="yyyy/m/d">
                  <c:v>44942</c:v>
                </c:pt>
                <c:pt idx="282" c:formatCode="yyyy/m/d">
                  <c:v>44943</c:v>
                </c:pt>
                <c:pt idx="283" c:formatCode="yyyy/m/d">
                  <c:v>44944</c:v>
                </c:pt>
                <c:pt idx="284" c:formatCode="yyyy/m/d">
                  <c:v>44945</c:v>
                </c:pt>
                <c:pt idx="285" c:formatCode="yyyy/m/d">
                  <c:v>44946</c:v>
                </c:pt>
                <c:pt idx="286" c:formatCode="yyyy/m/d">
                  <c:v>44954</c:v>
                </c:pt>
                <c:pt idx="287" c:formatCode="yyyy/m/d">
                  <c:v>44955</c:v>
                </c:pt>
                <c:pt idx="288" c:formatCode="yyyy/m/d">
                  <c:v>44956</c:v>
                </c:pt>
                <c:pt idx="289" c:formatCode="yyyy/m/d">
                  <c:v>44957</c:v>
                </c:pt>
                <c:pt idx="290" c:formatCode="yyyy/m/d">
                  <c:v>44958</c:v>
                </c:pt>
                <c:pt idx="291" c:formatCode="yyyy/m/d">
                  <c:v>44959</c:v>
                </c:pt>
                <c:pt idx="292" c:formatCode="yyyy/m/d">
                  <c:v>44960</c:v>
                </c:pt>
                <c:pt idx="293" c:formatCode="yyyy/m/d">
                  <c:v>44963</c:v>
                </c:pt>
                <c:pt idx="294" c:formatCode="yyyy/m/d">
                  <c:v>44964</c:v>
                </c:pt>
                <c:pt idx="295" c:formatCode="yyyy/m/d">
                  <c:v>44965</c:v>
                </c:pt>
                <c:pt idx="296" c:formatCode="yyyy/m/d">
                  <c:v>44966</c:v>
                </c:pt>
                <c:pt idx="297" c:formatCode="yyyy/m/d">
                  <c:v>44967</c:v>
                </c:pt>
                <c:pt idx="298" c:formatCode="yyyy/m/d">
                  <c:v>44970</c:v>
                </c:pt>
                <c:pt idx="299" c:formatCode="yyyy/m/d">
                  <c:v>44971</c:v>
                </c:pt>
                <c:pt idx="300" c:formatCode="yyyy/m/d">
                  <c:v>44972</c:v>
                </c:pt>
                <c:pt idx="301" c:formatCode="yyyy/m/d">
                  <c:v>44973</c:v>
                </c:pt>
                <c:pt idx="302" c:formatCode="yyyy/m/d">
                  <c:v>44974</c:v>
                </c:pt>
                <c:pt idx="303" c:formatCode="yyyy/m/d">
                  <c:v>44977</c:v>
                </c:pt>
                <c:pt idx="304" c:formatCode="yyyy/m/d">
                  <c:v>44978</c:v>
                </c:pt>
                <c:pt idx="305" c:formatCode="yyyy/m/d">
                  <c:v>44979</c:v>
                </c:pt>
                <c:pt idx="306" c:formatCode="yyyy/m/d">
                  <c:v>44980</c:v>
                </c:pt>
                <c:pt idx="307" c:formatCode="yyyy/m/d">
                  <c:v>44981</c:v>
                </c:pt>
                <c:pt idx="308" c:formatCode="yyyy/m/d">
                  <c:v>44984</c:v>
                </c:pt>
                <c:pt idx="309" c:formatCode="yyyy/m/d">
                  <c:v>44985</c:v>
                </c:pt>
                <c:pt idx="310" c:formatCode="yyyy/m/d">
                  <c:v>44986</c:v>
                </c:pt>
                <c:pt idx="311" c:formatCode="yyyy/m/d">
                  <c:v>44987</c:v>
                </c:pt>
                <c:pt idx="312" c:formatCode="yyyy/m/d">
                  <c:v>44988</c:v>
                </c:pt>
                <c:pt idx="313" c:formatCode="yyyy/m/d">
                  <c:v>44991</c:v>
                </c:pt>
                <c:pt idx="314" c:formatCode="yyyy/m/d">
                  <c:v>44992</c:v>
                </c:pt>
                <c:pt idx="315" c:formatCode="yyyy/m/d">
                  <c:v>44993</c:v>
                </c:pt>
                <c:pt idx="316" c:formatCode="yyyy/m/d">
                  <c:v>44994</c:v>
                </c:pt>
                <c:pt idx="317" c:formatCode="yyyy/m/d">
                  <c:v>44995</c:v>
                </c:pt>
                <c:pt idx="318" c:formatCode="yyyy/m/d">
                  <c:v>44998</c:v>
                </c:pt>
                <c:pt idx="319" c:formatCode="yyyy/m/d">
                  <c:v>44999</c:v>
                </c:pt>
                <c:pt idx="320" c:formatCode="yyyy/m/d">
                  <c:v>45000</c:v>
                </c:pt>
                <c:pt idx="321" c:formatCode="yyyy/m/d">
                  <c:v>45001</c:v>
                </c:pt>
                <c:pt idx="322" c:formatCode="yyyy/m/d">
                  <c:v>45002</c:v>
                </c:pt>
                <c:pt idx="323" c:formatCode="yyyy/m/d">
                  <c:v>45005</c:v>
                </c:pt>
                <c:pt idx="324" c:formatCode="yyyy/m/d">
                  <c:v>45006</c:v>
                </c:pt>
                <c:pt idx="325" c:formatCode="yyyy/m/d">
                  <c:v>45007</c:v>
                </c:pt>
                <c:pt idx="326" c:formatCode="yyyy/m/d">
                  <c:v>45008</c:v>
                </c:pt>
                <c:pt idx="327" c:formatCode="yyyy/m/d">
                  <c:v>45009</c:v>
                </c:pt>
                <c:pt idx="328" c:formatCode="yyyy/m/d">
                  <c:v>45012</c:v>
                </c:pt>
                <c:pt idx="329" c:formatCode="yyyy/m/d">
                  <c:v>45013</c:v>
                </c:pt>
                <c:pt idx="330" c:formatCode="yyyy/m/d">
                  <c:v>45014</c:v>
                </c:pt>
                <c:pt idx="331" c:formatCode="yyyy/m/d">
                  <c:v>45015</c:v>
                </c:pt>
                <c:pt idx="332" c:formatCode="yyyy/m/d">
                  <c:v>45016</c:v>
                </c:pt>
                <c:pt idx="333" c:formatCode="yyyy/m/d">
                  <c:v>45019</c:v>
                </c:pt>
                <c:pt idx="334" c:formatCode="yyyy/m/d">
                  <c:v>45020</c:v>
                </c:pt>
                <c:pt idx="335" c:formatCode="yyyy/m/d">
                  <c:v>45022</c:v>
                </c:pt>
                <c:pt idx="336" c:formatCode="yyyy/m/d">
                  <c:v>45023</c:v>
                </c:pt>
                <c:pt idx="337" c:formatCode="yyyy/m/d">
                  <c:v>45026</c:v>
                </c:pt>
                <c:pt idx="338" c:formatCode="yyyy/m/d">
                  <c:v>45027</c:v>
                </c:pt>
                <c:pt idx="339" c:formatCode="yyyy/m/d">
                  <c:v>45028</c:v>
                </c:pt>
                <c:pt idx="340" c:formatCode="yyyy/m/d">
                  <c:v>45029</c:v>
                </c:pt>
                <c:pt idx="341" c:formatCode="yyyy/m/d">
                  <c:v>45030</c:v>
                </c:pt>
                <c:pt idx="342" c:formatCode="yyyy/m/d">
                  <c:v>45033</c:v>
                </c:pt>
                <c:pt idx="343" c:formatCode="yyyy/m/d">
                  <c:v>45034</c:v>
                </c:pt>
                <c:pt idx="344" c:formatCode="yyyy/m/d">
                  <c:v>45035</c:v>
                </c:pt>
                <c:pt idx="345" c:formatCode="yyyy/m/d">
                  <c:v>45036</c:v>
                </c:pt>
                <c:pt idx="346" c:formatCode="yyyy/m/d">
                  <c:v>45037</c:v>
                </c:pt>
                <c:pt idx="347" c:formatCode="yyyy/m/d">
                  <c:v>45039</c:v>
                </c:pt>
                <c:pt idx="348" c:formatCode="yyyy/m/d">
                  <c:v>45040</c:v>
                </c:pt>
                <c:pt idx="349" c:formatCode="yyyy/m/d">
                  <c:v>45041</c:v>
                </c:pt>
                <c:pt idx="350" c:formatCode="yyyy/m/d">
                  <c:v>45042</c:v>
                </c:pt>
                <c:pt idx="351" c:formatCode="yyyy/m/d">
                  <c:v>45043</c:v>
                </c:pt>
                <c:pt idx="352" c:formatCode="yyyy/m/d">
                  <c:v>45044</c:v>
                </c:pt>
                <c:pt idx="353" c:formatCode="yyyy/m/d">
                  <c:v>45045</c:v>
                </c:pt>
                <c:pt idx="354" c:formatCode="yyyy/m/d">
                  <c:v>45046</c:v>
                </c:pt>
                <c:pt idx="355" c:formatCode="yyyy/m/d">
                  <c:v>45047</c:v>
                </c:pt>
                <c:pt idx="356" c:formatCode="yyyy/m/d">
                  <c:v>45048</c:v>
                </c:pt>
                <c:pt idx="357" c:formatCode="yyyy/m/d">
                  <c:v>45049</c:v>
                </c:pt>
                <c:pt idx="358" c:formatCode="yyyy/m/d">
                  <c:v>45050</c:v>
                </c:pt>
                <c:pt idx="359" c:formatCode="yyyy/m/d">
                  <c:v>45051</c:v>
                </c:pt>
                <c:pt idx="360" c:formatCode="yyyy/m/d">
                  <c:v>45052</c:v>
                </c:pt>
                <c:pt idx="361" c:formatCode="yyyy/m/d">
                  <c:v>45053</c:v>
                </c:pt>
                <c:pt idx="362" c:formatCode="yyyy/m/d">
                  <c:v>45054</c:v>
                </c:pt>
                <c:pt idx="363" c:formatCode="yyyy/m/d">
                  <c:v>45055</c:v>
                </c:pt>
                <c:pt idx="364" c:formatCode="yyyy/m/d">
                  <c:v>45056</c:v>
                </c:pt>
                <c:pt idx="365" c:formatCode="yyyy/m/d">
                  <c:v>45057</c:v>
                </c:pt>
                <c:pt idx="366" c:formatCode="yyyy/m/d">
                  <c:v>45058</c:v>
                </c:pt>
                <c:pt idx="367" c:formatCode="yyyy/m/d">
                  <c:v>45061</c:v>
                </c:pt>
                <c:pt idx="368" c:formatCode="yyyy/m/d">
                  <c:v>45062</c:v>
                </c:pt>
                <c:pt idx="369" c:formatCode="yyyy/m/d">
                  <c:v>45063</c:v>
                </c:pt>
                <c:pt idx="370" c:formatCode="yyyy/m/d">
                  <c:v>45064</c:v>
                </c:pt>
                <c:pt idx="371" c:formatCode="yyyy/m/d">
                  <c:v>45065</c:v>
                </c:pt>
                <c:pt idx="372" c:formatCode="yyyy/m/d">
                  <c:v>45068</c:v>
                </c:pt>
                <c:pt idx="373" c:formatCode="yyyy/m/d">
                  <c:v>45069</c:v>
                </c:pt>
                <c:pt idx="374" c:formatCode="yyyy/m/d">
                  <c:v>45070</c:v>
                </c:pt>
                <c:pt idx="375" c:formatCode="yyyy/m/d">
                  <c:v>45071</c:v>
                </c:pt>
                <c:pt idx="376" c:formatCode="yyyy/m/d">
                  <c:v>45072</c:v>
                </c:pt>
                <c:pt idx="377" c:formatCode="yyyy/m/d">
                  <c:v>45075</c:v>
                </c:pt>
                <c:pt idx="378" c:formatCode="yyyy/m/d">
                  <c:v>45076</c:v>
                </c:pt>
                <c:pt idx="379" c:formatCode="yyyy/m/d">
                  <c:v>45077</c:v>
                </c:pt>
                <c:pt idx="380" c:formatCode="yyyy/m/d">
                  <c:v>45078</c:v>
                </c:pt>
                <c:pt idx="381" c:formatCode="yyyy/m/d">
                  <c:v>45079</c:v>
                </c:pt>
              </c:numCache>
            </c:numRef>
          </c:cat>
          <c:val>
            <c:numRef>
              <c:f>'[苏昕-锂盐推测表 23-06-01.xlsx]2.2钢联锂价格'!$C$1265:$C$1646</c:f>
              <c:numCache>
                <c:formatCode>General</c:formatCode>
                <c:ptCount val="382"/>
                <c:pt idx="0">
                  <c:v>195500</c:v>
                </c:pt>
                <c:pt idx="1">
                  <c:v>199000</c:v>
                </c:pt>
                <c:pt idx="2">
                  <c:v>199000</c:v>
                </c:pt>
                <c:pt idx="3">
                  <c:v>201000</c:v>
                </c:pt>
                <c:pt idx="4">
                  <c:v>204000</c:v>
                </c:pt>
                <c:pt idx="5">
                  <c:v>204000</c:v>
                </c:pt>
                <c:pt idx="6">
                  <c:v>204000</c:v>
                </c:pt>
                <c:pt idx="7">
                  <c:v>207500</c:v>
                </c:pt>
                <c:pt idx="8">
                  <c:v>211500</c:v>
                </c:pt>
                <c:pt idx="9">
                  <c:v>219000</c:v>
                </c:pt>
                <c:pt idx="10">
                  <c:v>227500</c:v>
                </c:pt>
                <c:pt idx="11">
                  <c:v>232000</c:v>
                </c:pt>
                <c:pt idx="12">
                  <c:v>236000</c:v>
                </c:pt>
                <c:pt idx="13">
                  <c:v>236000</c:v>
                </c:pt>
                <c:pt idx="14">
                  <c:v>239000</c:v>
                </c:pt>
                <c:pt idx="15">
                  <c:v>242500</c:v>
                </c:pt>
                <c:pt idx="16">
                  <c:v>246000</c:v>
                </c:pt>
                <c:pt idx="17">
                  <c:v>246000</c:v>
                </c:pt>
                <c:pt idx="18">
                  <c:v>251000</c:v>
                </c:pt>
                <c:pt idx="19">
                  <c:v>256000</c:v>
                </c:pt>
                <c:pt idx="20">
                  <c:v>261000</c:v>
                </c:pt>
                <c:pt idx="21">
                  <c:v>262500</c:v>
                </c:pt>
                <c:pt idx="22">
                  <c:v>262500</c:v>
                </c:pt>
                <c:pt idx="23">
                  <c:v>270000</c:v>
                </c:pt>
                <c:pt idx="24">
                  <c:v>276500</c:v>
                </c:pt>
                <c:pt idx="25">
                  <c:v>285000</c:v>
                </c:pt>
                <c:pt idx="26">
                  <c:v>291500</c:v>
                </c:pt>
                <c:pt idx="27">
                  <c:v>305000</c:v>
                </c:pt>
                <c:pt idx="28">
                  <c:v>310000</c:v>
                </c:pt>
                <c:pt idx="29">
                  <c:v>320000</c:v>
                </c:pt>
                <c:pt idx="30">
                  <c:v>325000</c:v>
                </c:pt>
                <c:pt idx="31">
                  <c:v>326500</c:v>
                </c:pt>
                <c:pt idx="32">
                  <c:v>330500</c:v>
                </c:pt>
                <c:pt idx="33">
                  <c:v>336500</c:v>
                </c:pt>
                <c:pt idx="34">
                  <c:v>340500</c:v>
                </c:pt>
                <c:pt idx="35">
                  <c:v>344000</c:v>
                </c:pt>
                <c:pt idx="36">
                  <c:v>344000</c:v>
                </c:pt>
                <c:pt idx="37">
                  <c:v>351500</c:v>
                </c:pt>
                <c:pt idx="38">
                  <c:v>351500</c:v>
                </c:pt>
                <c:pt idx="39">
                  <c:v>351500</c:v>
                </c:pt>
                <c:pt idx="40">
                  <c:v>351500</c:v>
                </c:pt>
                <c:pt idx="41">
                  <c:v>351500</c:v>
                </c:pt>
                <c:pt idx="42">
                  <c:v>351500</c:v>
                </c:pt>
                <c:pt idx="43">
                  <c:v>351500</c:v>
                </c:pt>
                <c:pt idx="44">
                  <c:v>351500</c:v>
                </c:pt>
                <c:pt idx="45">
                  <c:v>365000</c:v>
                </c:pt>
                <c:pt idx="46">
                  <c:v>377500</c:v>
                </c:pt>
                <c:pt idx="47">
                  <c:v>385000</c:v>
                </c:pt>
                <c:pt idx="48">
                  <c:v>392500</c:v>
                </c:pt>
                <c:pt idx="49">
                  <c:v>400000</c:v>
                </c:pt>
                <c:pt idx="50">
                  <c:v>410000</c:v>
                </c:pt>
                <c:pt idx="51">
                  <c:v>418500</c:v>
                </c:pt>
                <c:pt idx="52">
                  <c:v>425000</c:v>
                </c:pt>
                <c:pt idx="53">
                  <c:v>434000</c:v>
                </c:pt>
                <c:pt idx="54">
                  <c:v>443000</c:v>
                </c:pt>
                <c:pt idx="55">
                  <c:v>453000</c:v>
                </c:pt>
                <c:pt idx="56">
                  <c:v>457500</c:v>
                </c:pt>
                <c:pt idx="57">
                  <c:v>457500</c:v>
                </c:pt>
                <c:pt idx="58">
                  <c:v>460000</c:v>
                </c:pt>
                <c:pt idx="59">
                  <c:v>465000</c:v>
                </c:pt>
                <c:pt idx="60">
                  <c:v>470000</c:v>
                </c:pt>
                <c:pt idx="61">
                  <c:v>472500</c:v>
                </c:pt>
                <c:pt idx="62">
                  <c:v>477500</c:v>
                </c:pt>
                <c:pt idx="63">
                  <c:v>480500</c:v>
                </c:pt>
                <c:pt idx="64">
                  <c:v>484000</c:v>
                </c:pt>
                <c:pt idx="65">
                  <c:v>485000</c:v>
                </c:pt>
                <c:pt idx="66">
                  <c:v>485000</c:v>
                </c:pt>
                <c:pt idx="67">
                  <c:v>485000</c:v>
                </c:pt>
                <c:pt idx="68">
                  <c:v>485000</c:v>
                </c:pt>
                <c:pt idx="69">
                  <c:v>485000</c:v>
                </c:pt>
                <c:pt idx="70">
                  <c:v>485000</c:v>
                </c:pt>
                <c:pt idx="71">
                  <c:v>485000</c:v>
                </c:pt>
                <c:pt idx="72">
                  <c:v>485000</c:v>
                </c:pt>
                <c:pt idx="73">
                  <c:v>485000</c:v>
                </c:pt>
                <c:pt idx="74">
                  <c:v>485000</c:v>
                </c:pt>
                <c:pt idx="75">
                  <c:v>482500</c:v>
                </c:pt>
                <c:pt idx="76">
                  <c:v>482500</c:v>
                </c:pt>
                <c:pt idx="77">
                  <c:v>482500</c:v>
                </c:pt>
                <c:pt idx="78">
                  <c:v>482500</c:v>
                </c:pt>
                <c:pt idx="79">
                  <c:v>482500</c:v>
                </c:pt>
                <c:pt idx="80">
                  <c:v>482500</c:v>
                </c:pt>
                <c:pt idx="81">
                  <c:v>482500</c:v>
                </c:pt>
                <c:pt idx="82">
                  <c:v>482500</c:v>
                </c:pt>
                <c:pt idx="83">
                  <c:v>482500</c:v>
                </c:pt>
                <c:pt idx="84">
                  <c:v>482500</c:v>
                </c:pt>
                <c:pt idx="85">
                  <c:v>482500</c:v>
                </c:pt>
                <c:pt idx="86">
                  <c:v>482500</c:v>
                </c:pt>
                <c:pt idx="87">
                  <c:v>482500</c:v>
                </c:pt>
                <c:pt idx="88">
                  <c:v>479000</c:v>
                </c:pt>
                <c:pt idx="89">
                  <c:v>460000</c:v>
                </c:pt>
                <c:pt idx="90">
                  <c:v>460000</c:v>
                </c:pt>
                <c:pt idx="91">
                  <c:v>460000</c:v>
                </c:pt>
                <c:pt idx="92">
                  <c:v>460000</c:v>
                </c:pt>
                <c:pt idx="93">
                  <c:v>457500</c:v>
                </c:pt>
                <c:pt idx="94">
                  <c:v>455000</c:v>
                </c:pt>
                <c:pt idx="95">
                  <c:v>452500</c:v>
                </c:pt>
                <c:pt idx="96">
                  <c:v>445000</c:v>
                </c:pt>
                <c:pt idx="97">
                  <c:v>445000</c:v>
                </c:pt>
                <c:pt idx="98">
                  <c:v>445000</c:v>
                </c:pt>
                <c:pt idx="99">
                  <c:v>440000</c:v>
                </c:pt>
                <c:pt idx="100">
                  <c:v>440000</c:v>
                </c:pt>
                <c:pt idx="101">
                  <c:v>440000</c:v>
                </c:pt>
                <c:pt idx="102">
                  <c:v>440000</c:v>
                </c:pt>
                <c:pt idx="103">
                  <c:v>440000</c:v>
                </c:pt>
                <c:pt idx="104">
                  <c:v>440000</c:v>
                </c:pt>
                <c:pt idx="105">
                  <c:v>440000</c:v>
                </c:pt>
                <c:pt idx="106">
                  <c:v>440000</c:v>
                </c:pt>
                <c:pt idx="107">
                  <c:v>440000</c:v>
                </c:pt>
                <c:pt idx="108">
                  <c:v>440000</c:v>
                </c:pt>
                <c:pt idx="109">
                  <c:v>440000</c:v>
                </c:pt>
                <c:pt idx="110">
                  <c:v>440000</c:v>
                </c:pt>
                <c:pt idx="111">
                  <c:v>440000</c:v>
                </c:pt>
                <c:pt idx="112">
                  <c:v>440000</c:v>
                </c:pt>
                <c:pt idx="113">
                  <c:v>440000</c:v>
                </c:pt>
                <c:pt idx="114">
                  <c:v>440000</c:v>
                </c:pt>
                <c:pt idx="115">
                  <c:v>440000</c:v>
                </c:pt>
                <c:pt idx="116">
                  <c:v>440000</c:v>
                </c:pt>
                <c:pt idx="117">
                  <c:v>440000</c:v>
                </c:pt>
                <c:pt idx="118">
                  <c:v>440000</c:v>
                </c:pt>
                <c:pt idx="119">
                  <c:v>440000</c:v>
                </c:pt>
                <c:pt idx="120">
                  <c:v>440000</c:v>
                </c:pt>
                <c:pt idx="121">
                  <c:v>440000</c:v>
                </c:pt>
                <c:pt idx="122">
                  <c:v>440000</c:v>
                </c:pt>
                <c:pt idx="123">
                  <c:v>442500</c:v>
                </c:pt>
                <c:pt idx="124">
                  <c:v>442500</c:v>
                </c:pt>
                <c:pt idx="125">
                  <c:v>442500</c:v>
                </c:pt>
                <c:pt idx="126">
                  <c:v>445000</c:v>
                </c:pt>
                <c:pt idx="127">
                  <c:v>450000</c:v>
                </c:pt>
                <c:pt idx="128">
                  <c:v>452500</c:v>
                </c:pt>
                <c:pt idx="129">
                  <c:v>455000</c:v>
                </c:pt>
                <c:pt idx="130">
                  <c:v>456500</c:v>
                </c:pt>
                <c:pt idx="131">
                  <c:v>457500</c:v>
                </c:pt>
                <c:pt idx="132">
                  <c:v>457500</c:v>
                </c:pt>
                <c:pt idx="133">
                  <c:v>457500</c:v>
                </c:pt>
                <c:pt idx="134">
                  <c:v>457500</c:v>
                </c:pt>
                <c:pt idx="135">
                  <c:v>457500</c:v>
                </c:pt>
                <c:pt idx="136">
                  <c:v>457500</c:v>
                </c:pt>
                <c:pt idx="137">
                  <c:v>457500</c:v>
                </c:pt>
                <c:pt idx="138">
                  <c:v>457500</c:v>
                </c:pt>
                <c:pt idx="139">
                  <c:v>457500</c:v>
                </c:pt>
                <c:pt idx="140">
                  <c:v>457500</c:v>
                </c:pt>
                <c:pt idx="141">
                  <c:v>457500</c:v>
                </c:pt>
                <c:pt idx="142">
                  <c:v>457500</c:v>
                </c:pt>
                <c:pt idx="143">
                  <c:v>457500</c:v>
                </c:pt>
                <c:pt idx="144">
                  <c:v>457500</c:v>
                </c:pt>
                <c:pt idx="145">
                  <c:v>457500</c:v>
                </c:pt>
                <c:pt idx="146">
                  <c:v>457500</c:v>
                </c:pt>
                <c:pt idx="147">
                  <c:v>457500</c:v>
                </c:pt>
                <c:pt idx="148">
                  <c:v>457500</c:v>
                </c:pt>
                <c:pt idx="149">
                  <c:v>457500</c:v>
                </c:pt>
                <c:pt idx="150">
                  <c:v>457500</c:v>
                </c:pt>
                <c:pt idx="151">
                  <c:v>457500</c:v>
                </c:pt>
                <c:pt idx="152">
                  <c:v>457500</c:v>
                </c:pt>
                <c:pt idx="153">
                  <c:v>457500</c:v>
                </c:pt>
                <c:pt idx="154">
                  <c:v>457500</c:v>
                </c:pt>
                <c:pt idx="155">
                  <c:v>457500</c:v>
                </c:pt>
                <c:pt idx="156">
                  <c:v>457500</c:v>
                </c:pt>
                <c:pt idx="157">
                  <c:v>457500</c:v>
                </c:pt>
                <c:pt idx="158">
                  <c:v>457500</c:v>
                </c:pt>
                <c:pt idx="159">
                  <c:v>457500</c:v>
                </c:pt>
                <c:pt idx="160">
                  <c:v>457500</c:v>
                </c:pt>
                <c:pt idx="161">
                  <c:v>457500</c:v>
                </c:pt>
                <c:pt idx="162">
                  <c:v>457500</c:v>
                </c:pt>
                <c:pt idx="163">
                  <c:v>457500</c:v>
                </c:pt>
                <c:pt idx="164">
                  <c:v>457500</c:v>
                </c:pt>
                <c:pt idx="165">
                  <c:v>457500</c:v>
                </c:pt>
                <c:pt idx="166">
                  <c:v>457500</c:v>
                </c:pt>
                <c:pt idx="167">
                  <c:v>458500</c:v>
                </c:pt>
                <c:pt idx="168">
                  <c:v>458500</c:v>
                </c:pt>
                <c:pt idx="169">
                  <c:v>458500</c:v>
                </c:pt>
                <c:pt idx="170">
                  <c:v>458500</c:v>
                </c:pt>
                <c:pt idx="171">
                  <c:v>460000</c:v>
                </c:pt>
                <c:pt idx="172">
                  <c:v>460000</c:v>
                </c:pt>
                <c:pt idx="173">
                  <c:v>461500</c:v>
                </c:pt>
                <c:pt idx="174">
                  <c:v>462500</c:v>
                </c:pt>
                <c:pt idx="175">
                  <c:v>462500</c:v>
                </c:pt>
                <c:pt idx="176">
                  <c:v>462500</c:v>
                </c:pt>
                <c:pt idx="177">
                  <c:v>463500</c:v>
                </c:pt>
                <c:pt idx="178">
                  <c:v>464500</c:v>
                </c:pt>
                <c:pt idx="179">
                  <c:v>466500</c:v>
                </c:pt>
                <c:pt idx="180">
                  <c:v>470000</c:v>
                </c:pt>
                <c:pt idx="181">
                  <c:v>472500</c:v>
                </c:pt>
                <c:pt idx="182">
                  <c:v>475500</c:v>
                </c:pt>
                <c:pt idx="183">
                  <c:v>479500</c:v>
                </c:pt>
                <c:pt idx="184">
                  <c:v>479500</c:v>
                </c:pt>
                <c:pt idx="185">
                  <c:v>479500</c:v>
                </c:pt>
                <c:pt idx="186">
                  <c:v>481500</c:v>
                </c:pt>
                <c:pt idx="187">
                  <c:v>481500</c:v>
                </c:pt>
                <c:pt idx="188">
                  <c:v>483000</c:v>
                </c:pt>
                <c:pt idx="189">
                  <c:v>483000</c:v>
                </c:pt>
                <c:pt idx="190">
                  <c:v>486500</c:v>
                </c:pt>
                <c:pt idx="191">
                  <c:v>486500</c:v>
                </c:pt>
                <c:pt idx="192">
                  <c:v>486500</c:v>
                </c:pt>
                <c:pt idx="193">
                  <c:v>486500</c:v>
                </c:pt>
                <c:pt idx="194">
                  <c:v>486500</c:v>
                </c:pt>
                <c:pt idx="195">
                  <c:v>486500</c:v>
                </c:pt>
                <c:pt idx="196">
                  <c:v>489000</c:v>
                </c:pt>
                <c:pt idx="197">
                  <c:v>489000</c:v>
                </c:pt>
                <c:pt idx="198">
                  <c:v>489000</c:v>
                </c:pt>
                <c:pt idx="199">
                  <c:v>492500</c:v>
                </c:pt>
                <c:pt idx="200">
                  <c:v>495000</c:v>
                </c:pt>
                <c:pt idx="201">
                  <c:v>495000</c:v>
                </c:pt>
                <c:pt idx="202">
                  <c:v>496500</c:v>
                </c:pt>
                <c:pt idx="203">
                  <c:v>497500</c:v>
                </c:pt>
                <c:pt idx="204">
                  <c:v>499500</c:v>
                </c:pt>
                <c:pt idx="205">
                  <c:v>499500</c:v>
                </c:pt>
                <c:pt idx="206">
                  <c:v>501500</c:v>
                </c:pt>
                <c:pt idx="207">
                  <c:v>501500</c:v>
                </c:pt>
                <c:pt idx="208">
                  <c:v>501500</c:v>
                </c:pt>
                <c:pt idx="209">
                  <c:v>501500</c:v>
                </c:pt>
                <c:pt idx="210">
                  <c:v>501500</c:v>
                </c:pt>
                <c:pt idx="211">
                  <c:v>501500</c:v>
                </c:pt>
                <c:pt idx="212">
                  <c:v>505000</c:v>
                </c:pt>
                <c:pt idx="213">
                  <c:v>507500</c:v>
                </c:pt>
                <c:pt idx="214">
                  <c:v>510500</c:v>
                </c:pt>
                <c:pt idx="215">
                  <c:v>510500</c:v>
                </c:pt>
                <c:pt idx="216">
                  <c:v>515500</c:v>
                </c:pt>
                <c:pt idx="217">
                  <c:v>520500</c:v>
                </c:pt>
                <c:pt idx="218">
                  <c:v>523000</c:v>
                </c:pt>
                <c:pt idx="219">
                  <c:v>525000</c:v>
                </c:pt>
                <c:pt idx="220">
                  <c:v>526500</c:v>
                </c:pt>
                <c:pt idx="221">
                  <c:v>528500</c:v>
                </c:pt>
                <c:pt idx="222">
                  <c:v>531000</c:v>
                </c:pt>
                <c:pt idx="223">
                  <c:v>534000</c:v>
                </c:pt>
                <c:pt idx="224">
                  <c:v>539000</c:v>
                </c:pt>
                <c:pt idx="225">
                  <c:v>541000</c:v>
                </c:pt>
                <c:pt idx="226">
                  <c:v>545000</c:v>
                </c:pt>
                <c:pt idx="227">
                  <c:v>547000</c:v>
                </c:pt>
                <c:pt idx="228">
                  <c:v>552000</c:v>
                </c:pt>
                <c:pt idx="229">
                  <c:v>554000</c:v>
                </c:pt>
                <c:pt idx="230">
                  <c:v>557000</c:v>
                </c:pt>
                <c:pt idx="231">
                  <c:v>560000</c:v>
                </c:pt>
                <c:pt idx="232">
                  <c:v>563500</c:v>
                </c:pt>
                <c:pt idx="233">
                  <c:v>566500</c:v>
                </c:pt>
                <c:pt idx="234">
                  <c:v>570000</c:v>
                </c:pt>
                <c:pt idx="235">
                  <c:v>575000</c:v>
                </c:pt>
                <c:pt idx="236">
                  <c:v>577500</c:v>
                </c:pt>
                <c:pt idx="237">
                  <c:v>577500</c:v>
                </c:pt>
                <c:pt idx="238">
                  <c:v>577500</c:v>
                </c:pt>
                <c:pt idx="239">
                  <c:v>577500</c:v>
                </c:pt>
                <c:pt idx="240">
                  <c:v>577500</c:v>
                </c:pt>
                <c:pt idx="241">
                  <c:v>577500</c:v>
                </c:pt>
                <c:pt idx="242">
                  <c:v>577500</c:v>
                </c:pt>
                <c:pt idx="243">
                  <c:v>577500</c:v>
                </c:pt>
                <c:pt idx="244">
                  <c:v>577500</c:v>
                </c:pt>
                <c:pt idx="245">
                  <c:v>574000</c:v>
                </c:pt>
                <c:pt idx="246">
                  <c:v>573000</c:v>
                </c:pt>
                <c:pt idx="247">
                  <c:v>570000</c:v>
                </c:pt>
                <c:pt idx="248">
                  <c:v>567500</c:v>
                </c:pt>
                <c:pt idx="249">
                  <c:v>565000</c:v>
                </c:pt>
                <c:pt idx="250">
                  <c:v>562000</c:v>
                </c:pt>
                <c:pt idx="251">
                  <c:v>558500</c:v>
                </c:pt>
                <c:pt idx="252">
                  <c:v>555000</c:v>
                </c:pt>
                <c:pt idx="253">
                  <c:v>551500</c:v>
                </c:pt>
                <c:pt idx="254">
                  <c:v>550000</c:v>
                </c:pt>
                <c:pt idx="255">
                  <c:v>550000</c:v>
                </c:pt>
                <c:pt idx="256">
                  <c:v>550000</c:v>
                </c:pt>
                <c:pt idx="257">
                  <c:v>546500</c:v>
                </c:pt>
                <c:pt idx="258">
                  <c:v>543000</c:v>
                </c:pt>
                <c:pt idx="259">
                  <c:v>539000</c:v>
                </c:pt>
                <c:pt idx="260">
                  <c:v>534500</c:v>
                </c:pt>
                <c:pt idx="261">
                  <c:v>530000</c:v>
                </c:pt>
                <c:pt idx="262">
                  <c:v>527500</c:v>
                </c:pt>
                <c:pt idx="263">
                  <c:v>525000</c:v>
                </c:pt>
                <c:pt idx="264">
                  <c:v>523000</c:v>
                </c:pt>
                <c:pt idx="265">
                  <c:v>520000</c:v>
                </c:pt>
                <c:pt idx="266">
                  <c:v>517500</c:v>
                </c:pt>
                <c:pt idx="267">
                  <c:v>512500</c:v>
                </c:pt>
                <c:pt idx="268">
                  <c:v>507500</c:v>
                </c:pt>
                <c:pt idx="269">
                  <c:v>502500</c:v>
                </c:pt>
                <c:pt idx="270">
                  <c:v>497500</c:v>
                </c:pt>
                <c:pt idx="271">
                  <c:v>492500</c:v>
                </c:pt>
                <c:pt idx="272">
                  <c:v>487500</c:v>
                </c:pt>
                <c:pt idx="273">
                  <c:v>481500</c:v>
                </c:pt>
                <c:pt idx="274">
                  <c:v>475000</c:v>
                </c:pt>
                <c:pt idx="275">
                  <c:v>470000</c:v>
                </c:pt>
                <c:pt idx="276">
                  <c:v>460000</c:v>
                </c:pt>
                <c:pt idx="277">
                  <c:v>452500</c:v>
                </c:pt>
                <c:pt idx="278">
                  <c:v>450000</c:v>
                </c:pt>
                <c:pt idx="279">
                  <c:v>447500</c:v>
                </c:pt>
                <c:pt idx="280">
                  <c:v>447500</c:v>
                </c:pt>
                <c:pt idx="281">
                  <c:v>447500</c:v>
                </c:pt>
                <c:pt idx="282">
                  <c:v>447500</c:v>
                </c:pt>
                <c:pt idx="283">
                  <c:v>447500</c:v>
                </c:pt>
                <c:pt idx="284">
                  <c:v>447500</c:v>
                </c:pt>
                <c:pt idx="285">
                  <c:v>447500</c:v>
                </c:pt>
                <c:pt idx="286">
                  <c:v>447500</c:v>
                </c:pt>
                <c:pt idx="287">
                  <c:v>447500</c:v>
                </c:pt>
                <c:pt idx="288">
                  <c:v>443500</c:v>
                </c:pt>
                <c:pt idx="289">
                  <c:v>440000</c:v>
                </c:pt>
                <c:pt idx="290">
                  <c:v>437500</c:v>
                </c:pt>
                <c:pt idx="291">
                  <c:v>436500</c:v>
                </c:pt>
                <c:pt idx="292">
                  <c:v>435500</c:v>
                </c:pt>
                <c:pt idx="293">
                  <c:v>434500</c:v>
                </c:pt>
                <c:pt idx="294">
                  <c:v>432000</c:v>
                </c:pt>
                <c:pt idx="295">
                  <c:v>429500</c:v>
                </c:pt>
                <c:pt idx="296">
                  <c:v>426000</c:v>
                </c:pt>
                <c:pt idx="297">
                  <c:v>424500</c:v>
                </c:pt>
                <c:pt idx="298">
                  <c:v>424500</c:v>
                </c:pt>
                <c:pt idx="299">
                  <c:v>422000</c:v>
                </c:pt>
                <c:pt idx="300">
                  <c:v>421000</c:v>
                </c:pt>
                <c:pt idx="301">
                  <c:v>416000</c:v>
                </c:pt>
                <c:pt idx="302">
                  <c:v>414500</c:v>
                </c:pt>
                <c:pt idx="303">
                  <c:v>412000</c:v>
                </c:pt>
                <c:pt idx="304">
                  <c:v>408000</c:v>
                </c:pt>
                <c:pt idx="305">
                  <c:v>405500</c:v>
                </c:pt>
                <c:pt idx="306">
                  <c:v>401000</c:v>
                </c:pt>
                <c:pt idx="307">
                  <c:v>396500</c:v>
                </c:pt>
                <c:pt idx="308">
                  <c:v>392000</c:v>
                </c:pt>
                <c:pt idx="309">
                  <c:v>392000</c:v>
                </c:pt>
                <c:pt idx="310">
                  <c:v>385000</c:v>
                </c:pt>
                <c:pt idx="311">
                  <c:v>376000</c:v>
                </c:pt>
                <c:pt idx="312">
                  <c:v>371000</c:v>
                </c:pt>
                <c:pt idx="313">
                  <c:v>365000</c:v>
                </c:pt>
                <c:pt idx="314">
                  <c:v>361500</c:v>
                </c:pt>
                <c:pt idx="315">
                  <c:v>357500</c:v>
                </c:pt>
                <c:pt idx="316">
                  <c:v>349000</c:v>
                </c:pt>
                <c:pt idx="317">
                  <c:v>342000</c:v>
                </c:pt>
                <c:pt idx="318">
                  <c:v>340000</c:v>
                </c:pt>
                <c:pt idx="319">
                  <c:v>336500</c:v>
                </c:pt>
                <c:pt idx="320">
                  <c:v>330500</c:v>
                </c:pt>
                <c:pt idx="321">
                  <c:v>326000</c:v>
                </c:pt>
                <c:pt idx="322">
                  <c:v>320500</c:v>
                </c:pt>
                <c:pt idx="323">
                  <c:v>312500</c:v>
                </c:pt>
                <c:pt idx="324">
                  <c:v>302500</c:v>
                </c:pt>
                <c:pt idx="325">
                  <c:v>290000</c:v>
                </c:pt>
                <c:pt idx="326">
                  <c:v>279000</c:v>
                </c:pt>
                <c:pt idx="327">
                  <c:v>271000</c:v>
                </c:pt>
                <c:pt idx="328">
                  <c:v>263000</c:v>
                </c:pt>
                <c:pt idx="329">
                  <c:v>254000</c:v>
                </c:pt>
                <c:pt idx="330">
                  <c:v>246500</c:v>
                </c:pt>
                <c:pt idx="331">
                  <c:v>239000</c:v>
                </c:pt>
                <c:pt idx="332">
                  <c:v>231500</c:v>
                </c:pt>
                <c:pt idx="333">
                  <c:v>225000</c:v>
                </c:pt>
                <c:pt idx="334">
                  <c:v>217000</c:v>
                </c:pt>
                <c:pt idx="335">
                  <c:v>210000</c:v>
                </c:pt>
                <c:pt idx="336">
                  <c:v>210000</c:v>
                </c:pt>
                <c:pt idx="337">
                  <c:v>210000</c:v>
                </c:pt>
                <c:pt idx="338">
                  <c:v>207000</c:v>
                </c:pt>
                <c:pt idx="339">
                  <c:v>200000</c:v>
                </c:pt>
                <c:pt idx="340">
                  <c:v>192500</c:v>
                </c:pt>
                <c:pt idx="341">
                  <c:v>155000</c:v>
                </c:pt>
                <c:pt idx="342">
                  <c:v>147500</c:v>
                </c:pt>
                <c:pt idx="343">
                  <c:v>139500</c:v>
                </c:pt>
                <c:pt idx="344">
                  <c:v>137500</c:v>
                </c:pt>
                <c:pt idx="345">
                  <c:v>137000</c:v>
                </c:pt>
                <c:pt idx="346">
                  <c:v>135000</c:v>
                </c:pt>
                <c:pt idx="347">
                  <c:v>135000</c:v>
                </c:pt>
                <c:pt idx="348">
                  <c:v>135000</c:v>
                </c:pt>
                <c:pt idx="349">
                  <c:v>142500</c:v>
                </c:pt>
                <c:pt idx="350">
                  <c:v>144000</c:v>
                </c:pt>
                <c:pt idx="351">
                  <c:v>147500</c:v>
                </c:pt>
                <c:pt idx="352">
                  <c:v>155000</c:v>
                </c:pt>
                <c:pt idx="353">
                  <c:v>155000</c:v>
                </c:pt>
                <c:pt idx="354">
                  <c:v>155000</c:v>
                </c:pt>
                <c:pt idx="355">
                  <c:v>155000</c:v>
                </c:pt>
                <c:pt idx="356">
                  <c:v>155000</c:v>
                </c:pt>
                <c:pt idx="357">
                  <c:v>155000</c:v>
                </c:pt>
                <c:pt idx="358">
                  <c:v>160500</c:v>
                </c:pt>
                <c:pt idx="359">
                  <c:v>163500</c:v>
                </c:pt>
                <c:pt idx="360">
                  <c:v>164500</c:v>
                </c:pt>
                <c:pt idx="361">
                  <c:v>164500</c:v>
                </c:pt>
                <c:pt idx="362">
                  <c:v>171500</c:v>
                </c:pt>
                <c:pt idx="363">
                  <c:v>175500</c:v>
                </c:pt>
                <c:pt idx="364">
                  <c:v>177000</c:v>
                </c:pt>
                <c:pt idx="365">
                  <c:v>186000</c:v>
                </c:pt>
                <c:pt idx="366">
                  <c:v>207500</c:v>
                </c:pt>
                <c:pt idx="367">
                  <c:v>225500</c:v>
                </c:pt>
                <c:pt idx="368">
                  <c:v>241500</c:v>
                </c:pt>
                <c:pt idx="369">
                  <c:v>252500</c:v>
                </c:pt>
                <c:pt idx="370">
                  <c:v>269000</c:v>
                </c:pt>
                <c:pt idx="371">
                  <c:v>269000</c:v>
                </c:pt>
                <c:pt idx="372">
                  <c:v>269000</c:v>
                </c:pt>
                <c:pt idx="373">
                  <c:v>269000</c:v>
                </c:pt>
                <c:pt idx="374">
                  <c:v>269000</c:v>
                </c:pt>
                <c:pt idx="375">
                  <c:v>269000</c:v>
                </c:pt>
                <c:pt idx="376">
                  <c:v>269000</c:v>
                </c:pt>
                <c:pt idx="377">
                  <c:v>276500</c:v>
                </c:pt>
                <c:pt idx="378">
                  <c:v>282500</c:v>
                </c:pt>
                <c:pt idx="379">
                  <c:v>285000</c:v>
                </c:pt>
                <c:pt idx="380">
                  <c:v>285000</c:v>
                </c:pt>
                <c:pt idx="381">
                  <c:v>288000</c:v>
                </c:pt>
              </c:numCache>
            </c:numRef>
          </c:val>
          <c:smooth val="0"/>
        </c:ser>
        <c:dLbls>
          <c:showLegendKey val="0"/>
          <c:showVal val="0"/>
          <c:showCatName val="0"/>
          <c:showSerName val="0"/>
          <c:showPercent val="0"/>
          <c:showBubbleSize val="0"/>
        </c:dLbls>
        <c:marker val="0"/>
        <c:smooth val="0"/>
        <c:axId val="249113583"/>
        <c:axId val="249109423"/>
      </c:lineChart>
      <c:dateAx>
        <c:axId val="249113583"/>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249109423"/>
        <c:crosses val="autoZero"/>
        <c:auto val="0"/>
        <c:lblOffset val="100"/>
        <c:baseTimeUnit val="days"/>
      </c:dateAx>
      <c:valAx>
        <c:axId val="249109423"/>
        <c:scaling>
          <c:orientation val="minMax"/>
          <c:max val="600000"/>
          <c:min val="100000"/>
        </c:scaling>
        <c:delete val="0"/>
        <c:axPos val="l"/>
        <c:numFmt formatCode="0\.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249113583"/>
        <c:crosses val="autoZero"/>
        <c:crossBetween val="between"/>
        <c:majorUnit val="150000"/>
      </c:valAx>
      <c:spPr>
        <a:noFill/>
        <a:ln>
          <a:noFill/>
        </a:ln>
        <a:effectLst/>
      </c:spPr>
    </c:plotArea>
    <c:legend>
      <c:legendPos val="t"/>
      <c:layout>
        <c:manualLayout>
          <c:xMode val="edge"/>
          <c:yMode val="edge"/>
          <c:x val="0.124078083989501"/>
          <c:y val="0.124829031787693"/>
          <c:w val="0.795539452495974"/>
          <c:h val="0.0674348290598291"/>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楷体" panose="02010609060101010101" pitchFamily="3" charset="-122"/>
              <a:ea typeface="楷体" panose="02010609060101010101" pitchFamily="3" charset="-122"/>
              <a:cs typeface="+mn-cs"/>
            </a:defRPr>
          </a:pPr>
        </a:p>
      </c:txPr>
    </c:legend>
    <c:plotVisOnly val="1"/>
    <c:dispBlanksAs val="span"/>
    <c:showDLblsOverMax val="0"/>
  </c:chart>
  <c:spPr>
    <a:solidFill>
      <a:schemeClr val="bg1"/>
    </a:solidFill>
    <a:ln w="9525" cap="flat" cmpd="sng" algn="ctr">
      <a:noFill/>
      <a:round/>
    </a:ln>
    <a:effectLst/>
  </c:spPr>
  <c:txPr>
    <a:bodyPr/>
    <a:lstStyle/>
    <a:p>
      <a:pPr>
        <a:defRPr lang="zh-CN"/>
      </a:pPr>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05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锂盐价差变化（元</a:t>
            </a:r>
            <a:r>
              <a:rPr lang="en-US" altLang="zh-CN"/>
              <a:t>/</a:t>
            </a:r>
            <a:r>
              <a:rPr lang="zh-CN" altLang="en-US"/>
              <a:t>吨）</a:t>
            </a:r>
            <a:endParaRPr lang="zh-CN" altLang="en-US"/>
          </a:p>
        </c:rich>
      </c:tx>
      <c:layout>
        <c:manualLayout>
          <c:xMode val="edge"/>
          <c:yMode val="edge"/>
          <c:x val="0.0082451690821256"/>
          <c:y val="0.0276709401709402"/>
        </c:manualLayout>
      </c:layout>
      <c:overlay val="0"/>
      <c:spPr>
        <a:noFill/>
        <a:ln>
          <a:noFill/>
        </a:ln>
        <a:effectLst/>
      </c:spPr>
    </c:title>
    <c:autoTitleDeleted val="0"/>
    <c:plotArea>
      <c:layout>
        <c:manualLayout>
          <c:layoutTarget val="inner"/>
          <c:xMode val="edge"/>
          <c:yMode val="edge"/>
          <c:x val="0.112565511951937"/>
          <c:y val="0.253052917232022"/>
          <c:w val="0.797878051898249"/>
          <c:h val="0.550067842605156"/>
        </c:manualLayout>
      </c:layout>
      <c:areaChart>
        <c:grouping val="standard"/>
        <c:varyColors val="0"/>
        <c:ser>
          <c:idx val="2"/>
          <c:order val="0"/>
          <c:tx>
            <c:strRef>
              <c:f>'[苏昕-锂盐推测表 23-06-01.xlsx]2.2钢联锂价格'!$K$1</c:f>
              <c:strCache>
                <c:ptCount val="1"/>
                <c:pt idx="0">
                  <c:v>电碳和工碳价差</c:v>
                </c:pt>
              </c:strCache>
            </c:strRef>
          </c:tx>
          <c:spPr>
            <a:solidFill>
              <a:srgbClr val="BFBFBF"/>
            </a:solidFill>
            <a:ln>
              <a:noFill/>
            </a:ln>
            <a:effectLst/>
          </c:spPr>
          <c:dLbls>
            <c:delete val="1"/>
          </c:dLbls>
          <c:cat>
            <c:numRef>
              <c:f>'[苏昕-锂盐推测表 23-06-01.xlsx]2.2钢联锂价格'!$A$1288:$A$1641</c:f>
              <c:numCache>
                <c:formatCode>yyyy/m/d</c:formatCode>
                <c:ptCount val="354"/>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45</c:v>
                </c:pt>
                <c:pt idx="331" c:formatCode="yyyy/m/d">
                  <c:v>45046</c:v>
                </c:pt>
                <c:pt idx="332" c:formatCode="yyyy/m/d">
                  <c:v>45047</c:v>
                </c:pt>
                <c:pt idx="333" c:formatCode="yyyy/m/d">
                  <c:v>45048</c:v>
                </c:pt>
                <c:pt idx="334" c:formatCode="yyyy/m/d">
                  <c:v>45049</c:v>
                </c:pt>
                <c:pt idx="335" c:formatCode="yyyy/m/d">
                  <c:v>45050</c:v>
                </c:pt>
                <c:pt idx="336" c:formatCode="yyyy/m/d">
                  <c:v>45051</c:v>
                </c:pt>
                <c:pt idx="337" c:formatCode="yyyy/m/d">
                  <c:v>45052</c:v>
                </c:pt>
                <c:pt idx="338" c:formatCode="yyyy/m/d">
                  <c:v>45053</c:v>
                </c:pt>
                <c:pt idx="339" c:formatCode="yyyy/m/d">
                  <c:v>45054</c:v>
                </c:pt>
                <c:pt idx="340" c:formatCode="yyyy/m/d">
                  <c:v>45055</c:v>
                </c:pt>
                <c:pt idx="341" c:formatCode="yyyy/m/d">
                  <c:v>45056</c:v>
                </c:pt>
                <c:pt idx="342" c:formatCode="yyyy/m/d">
                  <c:v>45057</c:v>
                </c:pt>
                <c:pt idx="343" c:formatCode="yyyy/m/d">
                  <c:v>45058</c:v>
                </c:pt>
                <c:pt idx="344" c:formatCode="yyyy/m/d">
                  <c:v>45061</c:v>
                </c:pt>
                <c:pt idx="345" c:formatCode="yyyy/m/d">
                  <c:v>45062</c:v>
                </c:pt>
                <c:pt idx="346" c:formatCode="yyyy/m/d">
                  <c:v>45063</c:v>
                </c:pt>
                <c:pt idx="347" c:formatCode="yyyy/m/d">
                  <c:v>45064</c:v>
                </c:pt>
                <c:pt idx="348" c:formatCode="yyyy/m/d">
                  <c:v>45065</c:v>
                </c:pt>
                <c:pt idx="349" c:formatCode="yyyy/m/d">
                  <c:v>45068</c:v>
                </c:pt>
                <c:pt idx="350" c:formatCode="yyyy/m/d">
                  <c:v>45069</c:v>
                </c:pt>
                <c:pt idx="351" c:formatCode="yyyy/m/d">
                  <c:v>45070</c:v>
                </c:pt>
                <c:pt idx="352" c:formatCode="yyyy/m/d">
                  <c:v>45071</c:v>
                </c:pt>
                <c:pt idx="353" c:formatCode="yyyy/m/d">
                  <c:v>45072</c:v>
                </c:pt>
              </c:numCache>
            </c:numRef>
          </c:cat>
          <c:val>
            <c:numRef>
              <c:f>'[苏昕-锂盐推测表 23-06-01.xlsx]2.2钢联锂价格'!$K$1288:$K$1641</c:f>
              <c:numCache>
                <c:formatCode>General</c:formatCode>
                <c:ptCount val="354"/>
                <c:pt idx="0">
                  <c:v>20000</c:v>
                </c:pt>
                <c:pt idx="1">
                  <c:v>18500</c:v>
                </c:pt>
                <c:pt idx="2">
                  <c:v>17500</c:v>
                </c:pt>
                <c:pt idx="3">
                  <c:v>17500</c:v>
                </c:pt>
                <c:pt idx="4">
                  <c:v>11000</c:v>
                </c:pt>
                <c:pt idx="5">
                  <c:v>13000</c:v>
                </c:pt>
                <c:pt idx="6">
                  <c:v>13500</c:v>
                </c:pt>
                <c:pt idx="7">
                  <c:v>15000</c:v>
                </c:pt>
                <c:pt idx="8">
                  <c:v>14750</c:v>
                </c:pt>
                <c:pt idx="9">
                  <c:v>15000</c:v>
                </c:pt>
                <c:pt idx="10">
                  <c:v>14000</c:v>
                </c:pt>
                <c:pt idx="11">
                  <c:v>16500</c:v>
                </c:pt>
                <c:pt idx="12">
                  <c:v>16000</c:v>
                </c:pt>
                <c:pt idx="13">
                  <c:v>16000</c:v>
                </c:pt>
                <c:pt idx="14">
                  <c:v>14500</c:v>
                </c:pt>
                <c:pt idx="15">
                  <c:v>14500</c:v>
                </c:pt>
                <c:pt idx="16">
                  <c:v>14500</c:v>
                </c:pt>
                <c:pt idx="17">
                  <c:v>14500</c:v>
                </c:pt>
                <c:pt idx="18">
                  <c:v>14500</c:v>
                </c:pt>
                <c:pt idx="19">
                  <c:v>14500</c:v>
                </c:pt>
                <c:pt idx="20">
                  <c:v>14500</c:v>
                </c:pt>
                <c:pt idx="21">
                  <c:v>14500</c:v>
                </c:pt>
                <c:pt idx="22">
                  <c:v>15000</c:v>
                </c:pt>
                <c:pt idx="23">
                  <c:v>12500</c:v>
                </c:pt>
                <c:pt idx="24">
                  <c:v>15000</c:v>
                </c:pt>
                <c:pt idx="25">
                  <c:v>12500</c:v>
                </c:pt>
                <c:pt idx="26">
                  <c:v>14000</c:v>
                </c:pt>
                <c:pt idx="27">
                  <c:v>11500</c:v>
                </c:pt>
                <c:pt idx="28">
                  <c:v>11500</c:v>
                </c:pt>
                <c:pt idx="29">
                  <c:v>10000</c:v>
                </c:pt>
                <c:pt idx="30">
                  <c:v>11000</c:v>
                </c:pt>
                <c:pt idx="31">
                  <c:v>11000</c:v>
                </c:pt>
                <c:pt idx="32">
                  <c:v>10000</c:v>
                </c:pt>
                <c:pt idx="33">
                  <c:v>10000</c:v>
                </c:pt>
                <c:pt idx="34">
                  <c:v>12500</c:v>
                </c:pt>
                <c:pt idx="35">
                  <c:v>15000</c:v>
                </c:pt>
                <c:pt idx="36">
                  <c:v>15000</c:v>
                </c:pt>
                <c:pt idx="37">
                  <c:v>15000</c:v>
                </c:pt>
                <c:pt idx="38">
                  <c:v>15500</c:v>
                </c:pt>
                <c:pt idx="39">
                  <c:v>17000</c:v>
                </c:pt>
                <c:pt idx="40">
                  <c:v>19500</c:v>
                </c:pt>
                <c:pt idx="41">
                  <c:v>18500</c:v>
                </c:pt>
                <c:pt idx="42">
                  <c:v>18500</c:v>
                </c:pt>
                <c:pt idx="43">
                  <c:v>19000</c:v>
                </c:pt>
                <c:pt idx="44">
                  <c:v>19000</c:v>
                </c:pt>
                <c:pt idx="45">
                  <c:v>19000</c:v>
                </c:pt>
                <c:pt idx="46">
                  <c:v>19000</c:v>
                </c:pt>
                <c:pt idx="47">
                  <c:v>19000</c:v>
                </c:pt>
                <c:pt idx="48">
                  <c:v>19000</c:v>
                </c:pt>
                <c:pt idx="49">
                  <c:v>19000</c:v>
                </c:pt>
                <c:pt idx="50">
                  <c:v>19000</c:v>
                </c:pt>
                <c:pt idx="51">
                  <c:v>19000</c:v>
                </c:pt>
                <c:pt idx="52">
                  <c:v>21500</c:v>
                </c:pt>
                <c:pt idx="53">
                  <c:v>21500</c:v>
                </c:pt>
                <c:pt idx="54">
                  <c:v>21500</c:v>
                </c:pt>
                <c:pt idx="55">
                  <c:v>21500</c:v>
                </c:pt>
                <c:pt idx="56">
                  <c:v>21500</c:v>
                </c:pt>
                <c:pt idx="57">
                  <c:v>21500</c:v>
                </c:pt>
                <c:pt idx="58">
                  <c:v>21500</c:v>
                </c:pt>
                <c:pt idx="59">
                  <c:v>21500</c:v>
                </c:pt>
                <c:pt idx="60">
                  <c:v>21500</c:v>
                </c:pt>
                <c:pt idx="61">
                  <c:v>21500</c:v>
                </c:pt>
                <c:pt idx="62">
                  <c:v>19500</c:v>
                </c:pt>
                <c:pt idx="63">
                  <c:v>19500</c:v>
                </c:pt>
                <c:pt idx="64">
                  <c:v>19500</c:v>
                </c:pt>
                <c:pt idx="65">
                  <c:v>21000</c:v>
                </c:pt>
                <c:pt idx="66">
                  <c:v>36000</c:v>
                </c:pt>
                <c:pt idx="67">
                  <c:v>35000</c:v>
                </c:pt>
                <c:pt idx="68">
                  <c:v>32500</c:v>
                </c:pt>
                <c:pt idx="69">
                  <c:v>30000</c:v>
                </c:pt>
                <c:pt idx="70">
                  <c:v>30000</c:v>
                </c:pt>
                <c:pt idx="71">
                  <c:v>30000</c:v>
                </c:pt>
                <c:pt idx="72">
                  <c:v>30000</c:v>
                </c:pt>
                <c:pt idx="73">
                  <c:v>30000</c:v>
                </c:pt>
                <c:pt idx="74">
                  <c:v>30000</c:v>
                </c:pt>
                <c:pt idx="75">
                  <c:v>30000</c:v>
                </c:pt>
                <c:pt idx="76">
                  <c:v>30000</c:v>
                </c:pt>
                <c:pt idx="77">
                  <c:v>30000</c:v>
                </c:pt>
                <c:pt idx="78">
                  <c:v>30000</c:v>
                </c:pt>
                <c:pt idx="79">
                  <c:v>30000</c:v>
                </c:pt>
                <c:pt idx="80">
                  <c:v>30000</c:v>
                </c:pt>
                <c:pt idx="81">
                  <c:v>30000</c:v>
                </c:pt>
                <c:pt idx="82">
                  <c:v>30000</c:v>
                </c:pt>
                <c:pt idx="83">
                  <c:v>30000</c:v>
                </c:pt>
                <c:pt idx="84">
                  <c:v>30000</c:v>
                </c:pt>
                <c:pt idx="85">
                  <c:v>30000</c:v>
                </c:pt>
                <c:pt idx="86">
                  <c:v>30000</c:v>
                </c:pt>
                <c:pt idx="87">
                  <c:v>30000</c:v>
                </c:pt>
                <c:pt idx="88">
                  <c:v>30000</c:v>
                </c:pt>
                <c:pt idx="89">
                  <c:v>30000</c:v>
                </c:pt>
                <c:pt idx="90">
                  <c:v>30000</c:v>
                </c:pt>
                <c:pt idx="91">
                  <c:v>30000</c:v>
                </c:pt>
                <c:pt idx="92">
                  <c:v>30000</c:v>
                </c:pt>
                <c:pt idx="93">
                  <c:v>30000</c:v>
                </c:pt>
                <c:pt idx="94">
                  <c:v>30000</c:v>
                </c:pt>
                <c:pt idx="95">
                  <c:v>30000</c:v>
                </c:pt>
                <c:pt idx="96">
                  <c:v>30000</c:v>
                </c:pt>
                <c:pt idx="97">
                  <c:v>30000</c:v>
                </c:pt>
                <c:pt idx="98">
                  <c:v>30000</c:v>
                </c:pt>
                <c:pt idx="99">
                  <c:v>30000</c:v>
                </c:pt>
                <c:pt idx="100">
                  <c:v>27500</c:v>
                </c:pt>
                <c:pt idx="101">
                  <c:v>27500</c:v>
                </c:pt>
                <c:pt idx="102">
                  <c:v>27500</c:v>
                </c:pt>
                <c:pt idx="103">
                  <c:v>25000</c:v>
                </c:pt>
                <c:pt idx="104">
                  <c:v>20000</c:v>
                </c:pt>
                <c:pt idx="105">
                  <c:v>17500</c:v>
                </c:pt>
                <c:pt idx="106">
                  <c:v>15000</c:v>
                </c:pt>
                <c:pt idx="107">
                  <c:v>13500</c:v>
                </c:pt>
                <c:pt idx="108">
                  <c:v>14000</c:v>
                </c:pt>
                <c:pt idx="109">
                  <c:v>14000</c:v>
                </c:pt>
                <c:pt idx="110">
                  <c:v>14000</c:v>
                </c:pt>
                <c:pt idx="111">
                  <c:v>14000</c:v>
                </c:pt>
                <c:pt idx="112">
                  <c:v>14000</c:v>
                </c:pt>
                <c:pt idx="113">
                  <c:v>14000</c:v>
                </c:pt>
                <c:pt idx="114">
                  <c:v>14000</c:v>
                </c:pt>
                <c:pt idx="115">
                  <c:v>14000</c:v>
                </c:pt>
                <c:pt idx="116">
                  <c:v>14000</c:v>
                </c:pt>
                <c:pt idx="117">
                  <c:v>14000</c:v>
                </c:pt>
                <c:pt idx="118">
                  <c:v>14000</c:v>
                </c:pt>
                <c:pt idx="119">
                  <c:v>14000</c:v>
                </c:pt>
                <c:pt idx="120">
                  <c:v>14000</c:v>
                </c:pt>
                <c:pt idx="121">
                  <c:v>14000</c:v>
                </c:pt>
                <c:pt idx="122">
                  <c:v>14000</c:v>
                </c:pt>
                <c:pt idx="123">
                  <c:v>14000</c:v>
                </c:pt>
                <c:pt idx="124">
                  <c:v>14000</c:v>
                </c:pt>
                <c:pt idx="125">
                  <c:v>14000</c:v>
                </c:pt>
                <c:pt idx="126">
                  <c:v>14000</c:v>
                </c:pt>
                <c:pt idx="127">
                  <c:v>14000</c:v>
                </c:pt>
                <c:pt idx="128">
                  <c:v>15000</c:v>
                </c:pt>
                <c:pt idx="129">
                  <c:v>15000</c:v>
                </c:pt>
                <c:pt idx="130">
                  <c:v>15000</c:v>
                </c:pt>
                <c:pt idx="131">
                  <c:v>15000</c:v>
                </c:pt>
                <c:pt idx="132">
                  <c:v>15000</c:v>
                </c:pt>
                <c:pt idx="133">
                  <c:v>15000</c:v>
                </c:pt>
                <c:pt idx="134">
                  <c:v>15000</c:v>
                </c:pt>
                <c:pt idx="135">
                  <c:v>15000</c:v>
                </c:pt>
                <c:pt idx="136">
                  <c:v>15000</c:v>
                </c:pt>
                <c:pt idx="137">
                  <c:v>15000</c:v>
                </c:pt>
                <c:pt idx="138">
                  <c:v>15000</c:v>
                </c:pt>
                <c:pt idx="139">
                  <c:v>15000</c:v>
                </c:pt>
                <c:pt idx="140">
                  <c:v>15000</c:v>
                </c:pt>
                <c:pt idx="141">
                  <c:v>15000</c:v>
                </c:pt>
                <c:pt idx="142">
                  <c:v>15000</c:v>
                </c:pt>
                <c:pt idx="143">
                  <c:v>15000</c:v>
                </c:pt>
                <c:pt idx="144">
                  <c:v>15000</c:v>
                </c:pt>
                <c:pt idx="145">
                  <c:v>15000</c:v>
                </c:pt>
                <c:pt idx="146">
                  <c:v>15000</c:v>
                </c:pt>
                <c:pt idx="147">
                  <c:v>15000</c:v>
                </c:pt>
                <c:pt idx="148">
                  <c:v>15000</c:v>
                </c:pt>
                <c:pt idx="149">
                  <c:v>15000</c:v>
                </c:pt>
                <c:pt idx="150">
                  <c:v>15000</c:v>
                </c:pt>
                <c:pt idx="151">
                  <c:v>15000</c:v>
                </c:pt>
                <c:pt idx="152">
                  <c:v>15000</c:v>
                </c:pt>
                <c:pt idx="153">
                  <c:v>15000</c:v>
                </c:pt>
                <c:pt idx="154">
                  <c:v>15000</c:v>
                </c:pt>
                <c:pt idx="155">
                  <c:v>15000</c:v>
                </c:pt>
                <c:pt idx="156">
                  <c:v>15000</c:v>
                </c:pt>
                <c:pt idx="157">
                  <c:v>11500</c:v>
                </c:pt>
                <c:pt idx="158">
                  <c:v>12500</c:v>
                </c:pt>
                <c:pt idx="159">
                  <c:v>12000</c:v>
                </c:pt>
                <c:pt idx="160">
                  <c:v>11500</c:v>
                </c:pt>
                <c:pt idx="161">
                  <c:v>11500</c:v>
                </c:pt>
                <c:pt idx="162">
                  <c:v>11500</c:v>
                </c:pt>
                <c:pt idx="163">
                  <c:v>11500</c:v>
                </c:pt>
                <c:pt idx="164">
                  <c:v>11500</c:v>
                </c:pt>
                <c:pt idx="165">
                  <c:v>10500</c:v>
                </c:pt>
                <c:pt idx="166">
                  <c:v>10500</c:v>
                </c:pt>
                <c:pt idx="167">
                  <c:v>10900</c:v>
                </c:pt>
                <c:pt idx="168">
                  <c:v>10900</c:v>
                </c:pt>
                <c:pt idx="169">
                  <c:v>10900</c:v>
                </c:pt>
                <c:pt idx="170">
                  <c:v>10900</c:v>
                </c:pt>
                <c:pt idx="171">
                  <c:v>10900</c:v>
                </c:pt>
                <c:pt idx="172">
                  <c:v>10900</c:v>
                </c:pt>
                <c:pt idx="173">
                  <c:v>11000</c:v>
                </c:pt>
                <c:pt idx="174">
                  <c:v>11000</c:v>
                </c:pt>
                <c:pt idx="175">
                  <c:v>11000</c:v>
                </c:pt>
                <c:pt idx="176">
                  <c:v>10000</c:v>
                </c:pt>
                <c:pt idx="177">
                  <c:v>10000</c:v>
                </c:pt>
                <c:pt idx="178">
                  <c:v>10000</c:v>
                </c:pt>
                <c:pt idx="179">
                  <c:v>11000</c:v>
                </c:pt>
                <c:pt idx="180">
                  <c:v>12500</c:v>
                </c:pt>
                <c:pt idx="181">
                  <c:v>12000</c:v>
                </c:pt>
                <c:pt idx="182">
                  <c:v>12000</c:v>
                </c:pt>
                <c:pt idx="183">
                  <c:v>13500</c:v>
                </c:pt>
                <c:pt idx="184">
                  <c:v>13500</c:v>
                </c:pt>
                <c:pt idx="185">
                  <c:v>16000</c:v>
                </c:pt>
                <c:pt idx="186">
                  <c:v>16000</c:v>
                </c:pt>
                <c:pt idx="187">
                  <c:v>16000</c:v>
                </c:pt>
                <c:pt idx="188">
                  <c:v>16000</c:v>
                </c:pt>
                <c:pt idx="189">
                  <c:v>15000</c:v>
                </c:pt>
                <c:pt idx="190">
                  <c:v>16000</c:v>
                </c:pt>
                <c:pt idx="191">
                  <c:v>17000</c:v>
                </c:pt>
                <c:pt idx="192">
                  <c:v>17000</c:v>
                </c:pt>
                <c:pt idx="193">
                  <c:v>16000</c:v>
                </c:pt>
                <c:pt idx="194">
                  <c:v>15000</c:v>
                </c:pt>
                <c:pt idx="195">
                  <c:v>14500</c:v>
                </c:pt>
                <c:pt idx="196">
                  <c:v>14500</c:v>
                </c:pt>
                <c:pt idx="197">
                  <c:v>14000</c:v>
                </c:pt>
                <c:pt idx="198">
                  <c:v>14000</c:v>
                </c:pt>
                <c:pt idx="199">
                  <c:v>13500</c:v>
                </c:pt>
                <c:pt idx="200">
                  <c:v>13500</c:v>
                </c:pt>
                <c:pt idx="201">
                  <c:v>13500</c:v>
                </c:pt>
                <c:pt idx="202">
                  <c:v>13500</c:v>
                </c:pt>
                <c:pt idx="203">
                  <c:v>14000</c:v>
                </c:pt>
                <c:pt idx="204">
                  <c:v>14500</c:v>
                </c:pt>
                <c:pt idx="205">
                  <c:v>14000</c:v>
                </c:pt>
                <c:pt idx="206">
                  <c:v>13500</c:v>
                </c:pt>
                <c:pt idx="207">
                  <c:v>13000</c:v>
                </c:pt>
                <c:pt idx="208">
                  <c:v>12500</c:v>
                </c:pt>
                <c:pt idx="209">
                  <c:v>12500</c:v>
                </c:pt>
                <c:pt idx="210">
                  <c:v>12500</c:v>
                </c:pt>
                <c:pt idx="211">
                  <c:v>12500</c:v>
                </c:pt>
                <c:pt idx="212">
                  <c:v>12500</c:v>
                </c:pt>
                <c:pt idx="213">
                  <c:v>12500</c:v>
                </c:pt>
                <c:pt idx="214">
                  <c:v>12500</c:v>
                </c:pt>
                <c:pt idx="215">
                  <c:v>12500</c:v>
                </c:pt>
                <c:pt idx="216">
                  <c:v>12500</c:v>
                </c:pt>
                <c:pt idx="217">
                  <c:v>12500</c:v>
                </c:pt>
                <c:pt idx="218">
                  <c:v>12500</c:v>
                </c:pt>
                <c:pt idx="219">
                  <c:v>12500</c:v>
                </c:pt>
                <c:pt idx="220">
                  <c:v>12500</c:v>
                </c:pt>
                <c:pt idx="221">
                  <c:v>12500</c:v>
                </c:pt>
                <c:pt idx="222">
                  <c:v>13500</c:v>
                </c:pt>
                <c:pt idx="223">
                  <c:v>13500</c:v>
                </c:pt>
                <c:pt idx="224">
                  <c:v>14000</c:v>
                </c:pt>
                <c:pt idx="225">
                  <c:v>15000</c:v>
                </c:pt>
                <c:pt idx="226">
                  <c:v>15000</c:v>
                </c:pt>
                <c:pt idx="227">
                  <c:v>16000</c:v>
                </c:pt>
                <c:pt idx="228">
                  <c:v>16500</c:v>
                </c:pt>
                <c:pt idx="229">
                  <c:v>16500</c:v>
                </c:pt>
                <c:pt idx="230">
                  <c:v>16500</c:v>
                </c:pt>
                <c:pt idx="231">
                  <c:v>16500</c:v>
                </c:pt>
                <c:pt idx="232">
                  <c:v>16500</c:v>
                </c:pt>
                <c:pt idx="233">
                  <c:v>16500</c:v>
                </c:pt>
                <c:pt idx="234">
                  <c:v>17500</c:v>
                </c:pt>
                <c:pt idx="235">
                  <c:v>18500</c:v>
                </c:pt>
                <c:pt idx="236">
                  <c:v>21000</c:v>
                </c:pt>
                <c:pt idx="237">
                  <c:v>23000</c:v>
                </c:pt>
                <c:pt idx="238">
                  <c:v>25000</c:v>
                </c:pt>
                <c:pt idx="239">
                  <c:v>25000</c:v>
                </c:pt>
                <c:pt idx="240">
                  <c:v>25000</c:v>
                </c:pt>
                <c:pt idx="241">
                  <c:v>26000</c:v>
                </c:pt>
                <c:pt idx="242">
                  <c:v>27000</c:v>
                </c:pt>
                <c:pt idx="243">
                  <c:v>29500</c:v>
                </c:pt>
                <c:pt idx="244">
                  <c:v>30000</c:v>
                </c:pt>
                <c:pt idx="245">
                  <c:v>29500</c:v>
                </c:pt>
                <c:pt idx="246">
                  <c:v>30000</c:v>
                </c:pt>
                <c:pt idx="247">
                  <c:v>30000</c:v>
                </c:pt>
                <c:pt idx="248">
                  <c:v>30000</c:v>
                </c:pt>
                <c:pt idx="249">
                  <c:v>30000</c:v>
                </c:pt>
                <c:pt idx="250">
                  <c:v>30000</c:v>
                </c:pt>
                <c:pt idx="251">
                  <c:v>31500</c:v>
                </c:pt>
                <c:pt idx="252">
                  <c:v>32500</c:v>
                </c:pt>
                <c:pt idx="253">
                  <c:v>32500</c:v>
                </c:pt>
                <c:pt idx="254">
                  <c:v>32500</c:v>
                </c:pt>
                <c:pt idx="255">
                  <c:v>32500</c:v>
                </c:pt>
                <c:pt idx="256">
                  <c:v>33000</c:v>
                </c:pt>
                <c:pt idx="257">
                  <c:v>33000</c:v>
                </c:pt>
                <c:pt idx="258">
                  <c:v>33000</c:v>
                </c:pt>
                <c:pt idx="259">
                  <c:v>33000</c:v>
                </c:pt>
                <c:pt idx="260">
                  <c:v>33000</c:v>
                </c:pt>
                <c:pt idx="261">
                  <c:v>33000</c:v>
                </c:pt>
                <c:pt idx="262">
                  <c:v>33000</c:v>
                </c:pt>
                <c:pt idx="263">
                  <c:v>33000</c:v>
                </c:pt>
                <c:pt idx="264">
                  <c:v>33000</c:v>
                </c:pt>
                <c:pt idx="265">
                  <c:v>32000</c:v>
                </c:pt>
                <c:pt idx="266">
                  <c:v>31500</c:v>
                </c:pt>
                <c:pt idx="267">
                  <c:v>31500</c:v>
                </c:pt>
                <c:pt idx="268">
                  <c:v>30500</c:v>
                </c:pt>
                <c:pt idx="269">
                  <c:v>29500</c:v>
                </c:pt>
                <c:pt idx="270">
                  <c:v>29000</c:v>
                </c:pt>
                <c:pt idx="271">
                  <c:v>27500</c:v>
                </c:pt>
                <c:pt idx="272">
                  <c:v>28500</c:v>
                </c:pt>
                <c:pt idx="273">
                  <c:v>29000</c:v>
                </c:pt>
                <c:pt idx="274">
                  <c:v>29500</c:v>
                </c:pt>
                <c:pt idx="275">
                  <c:v>29500</c:v>
                </c:pt>
                <c:pt idx="276">
                  <c:v>30500</c:v>
                </c:pt>
                <c:pt idx="277">
                  <c:v>30500</c:v>
                </c:pt>
                <c:pt idx="278">
                  <c:v>32000</c:v>
                </c:pt>
                <c:pt idx="279">
                  <c:v>31500</c:v>
                </c:pt>
                <c:pt idx="280">
                  <c:v>30500</c:v>
                </c:pt>
                <c:pt idx="281">
                  <c:v>30000</c:v>
                </c:pt>
                <c:pt idx="282">
                  <c:v>29500</c:v>
                </c:pt>
                <c:pt idx="283">
                  <c:v>29000</c:v>
                </c:pt>
                <c:pt idx="284">
                  <c:v>29000</c:v>
                </c:pt>
                <c:pt idx="285">
                  <c:v>30500</c:v>
                </c:pt>
                <c:pt idx="286">
                  <c:v>30500</c:v>
                </c:pt>
                <c:pt idx="287">
                  <c:v>32500</c:v>
                </c:pt>
                <c:pt idx="288">
                  <c:v>39000</c:v>
                </c:pt>
                <c:pt idx="289">
                  <c:v>39000</c:v>
                </c:pt>
                <c:pt idx="290">
                  <c:v>40000</c:v>
                </c:pt>
                <c:pt idx="291">
                  <c:v>36000</c:v>
                </c:pt>
                <c:pt idx="292">
                  <c:v>34000</c:v>
                </c:pt>
                <c:pt idx="293">
                  <c:v>33500</c:v>
                </c:pt>
                <c:pt idx="294">
                  <c:v>32000</c:v>
                </c:pt>
                <c:pt idx="295">
                  <c:v>31500</c:v>
                </c:pt>
                <c:pt idx="296">
                  <c:v>31000</c:v>
                </c:pt>
                <c:pt idx="297">
                  <c:v>32000</c:v>
                </c:pt>
                <c:pt idx="298">
                  <c:v>29500</c:v>
                </c:pt>
                <c:pt idx="299">
                  <c:v>27000</c:v>
                </c:pt>
                <c:pt idx="300">
                  <c:v>26000</c:v>
                </c:pt>
                <c:pt idx="301">
                  <c:v>26500</c:v>
                </c:pt>
                <c:pt idx="302">
                  <c:v>30000</c:v>
                </c:pt>
                <c:pt idx="303">
                  <c:v>32500</c:v>
                </c:pt>
                <c:pt idx="304">
                  <c:v>33000</c:v>
                </c:pt>
                <c:pt idx="305">
                  <c:v>32000</c:v>
                </c:pt>
                <c:pt idx="306">
                  <c:v>32500</c:v>
                </c:pt>
                <c:pt idx="307">
                  <c:v>37000</c:v>
                </c:pt>
                <c:pt idx="308">
                  <c:v>38500</c:v>
                </c:pt>
                <c:pt idx="309">
                  <c:v>39000</c:v>
                </c:pt>
                <c:pt idx="310">
                  <c:v>40000</c:v>
                </c:pt>
                <c:pt idx="311">
                  <c:v>38000</c:v>
                </c:pt>
                <c:pt idx="312">
                  <c:v>35000</c:v>
                </c:pt>
                <c:pt idx="313">
                  <c:v>35000</c:v>
                </c:pt>
                <c:pt idx="314">
                  <c:v>35000</c:v>
                </c:pt>
                <c:pt idx="315">
                  <c:v>38000</c:v>
                </c:pt>
                <c:pt idx="316">
                  <c:v>40000</c:v>
                </c:pt>
                <c:pt idx="317">
                  <c:v>40000</c:v>
                </c:pt>
                <c:pt idx="318">
                  <c:v>53000</c:v>
                </c:pt>
                <c:pt idx="319">
                  <c:v>52500</c:v>
                </c:pt>
                <c:pt idx="320">
                  <c:v>54000</c:v>
                </c:pt>
                <c:pt idx="321">
                  <c:v>53000</c:v>
                </c:pt>
                <c:pt idx="322">
                  <c:v>50500</c:v>
                </c:pt>
                <c:pt idx="323">
                  <c:v>48000</c:v>
                </c:pt>
                <c:pt idx="324">
                  <c:v>44000</c:v>
                </c:pt>
                <c:pt idx="325">
                  <c:v>44000</c:v>
                </c:pt>
                <c:pt idx="326">
                  <c:v>40000</c:v>
                </c:pt>
                <c:pt idx="327">
                  <c:v>38500</c:v>
                </c:pt>
                <c:pt idx="328">
                  <c:v>38000</c:v>
                </c:pt>
                <c:pt idx="329">
                  <c:v>30500</c:v>
                </c:pt>
                <c:pt idx="330">
                  <c:v>30500</c:v>
                </c:pt>
                <c:pt idx="331">
                  <c:v>30500</c:v>
                </c:pt>
                <c:pt idx="332">
                  <c:v>30500</c:v>
                </c:pt>
                <c:pt idx="333">
                  <c:v>30500</c:v>
                </c:pt>
                <c:pt idx="334">
                  <c:v>30500</c:v>
                </c:pt>
                <c:pt idx="335">
                  <c:v>25000</c:v>
                </c:pt>
                <c:pt idx="336">
                  <c:v>26000</c:v>
                </c:pt>
                <c:pt idx="337">
                  <c:v>26500</c:v>
                </c:pt>
                <c:pt idx="338">
                  <c:v>26500</c:v>
                </c:pt>
                <c:pt idx="339">
                  <c:v>26000</c:v>
                </c:pt>
                <c:pt idx="340">
                  <c:v>25500</c:v>
                </c:pt>
                <c:pt idx="341">
                  <c:v>28000</c:v>
                </c:pt>
                <c:pt idx="342">
                  <c:v>26000</c:v>
                </c:pt>
                <c:pt idx="343">
                  <c:v>22500</c:v>
                </c:pt>
                <c:pt idx="344">
                  <c:v>22000</c:v>
                </c:pt>
                <c:pt idx="345">
                  <c:v>25500</c:v>
                </c:pt>
                <c:pt idx="346">
                  <c:v>26000</c:v>
                </c:pt>
                <c:pt idx="347">
                  <c:v>27000</c:v>
                </c:pt>
                <c:pt idx="348">
                  <c:v>27000</c:v>
                </c:pt>
                <c:pt idx="349">
                  <c:v>27000</c:v>
                </c:pt>
                <c:pt idx="350">
                  <c:v>27000</c:v>
                </c:pt>
                <c:pt idx="351">
                  <c:v>26000</c:v>
                </c:pt>
                <c:pt idx="352">
                  <c:v>26000</c:v>
                </c:pt>
                <c:pt idx="353">
                  <c:v>26000</c:v>
                </c:pt>
              </c:numCache>
            </c:numRef>
          </c:val>
        </c:ser>
        <c:dLbls>
          <c:showLegendKey val="0"/>
          <c:showVal val="0"/>
          <c:showCatName val="0"/>
          <c:showSerName val="0"/>
          <c:showPercent val="0"/>
          <c:showBubbleSize val="0"/>
        </c:dLbls>
        <c:axId val="1839295984"/>
        <c:axId val="1839290576"/>
      </c:areaChart>
      <c:lineChart>
        <c:grouping val="standard"/>
        <c:varyColors val="0"/>
        <c:ser>
          <c:idx val="0"/>
          <c:order val="1"/>
          <c:tx>
            <c:strRef>
              <c:f>'[苏昕-锂盐推测表 23-06-01.xlsx]2.2钢联锂价格'!$L$1</c:f>
              <c:strCache>
                <c:ptCount val="1"/>
                <c:pt idx="0">
                  <c:v>电碳与氢氧化锂价差</c:v>
                </c:pt>
              </c:strCache>
            </c:strRef>
          </c:tx>
          <c:spPr>
            <a:ln w="19050" cap="rnd">
              <a:solidFill>
                <a:srgbClr val="023985"/>
              </a:solidFill>
              <a:round/>
            </a:ln>
            <a:effectLst/>
          </c:spPr>
          <c:marker>
            <c:symbol val="none"/>
          </c:marker>
          <c:dLbls>
            <c:delete val="1"/>
          </c:dLbls>
          <c:cat>
            <c:numRef>
              <c:f>'[苏昕-锂盐推测表 23-06-01.xlsx]2.2钢联锂价格'!$A$1288:$A$1641</c:f>
              <c:numCache>
                <c:formatCode>yyyy/m/d</c:formatCode>
                <c:ptCount val="354"/>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45</c:v>
                </c:pt>
                <c:pt idx="331" c:formatCode="yyyy/m/d">
                  <c:v>45046</c:v>
                </c:pt>
                <c:pt idx="332" c:formatCode="yyyy/m/d">
                  <c:v>45047</c:v>
                </c:pt>
                <c:pt idx="333" c:formatCode="yyyy/m/d">
                  <c:v>45048</c:v>
                </c:pt>
                <c:pt idx="334" c:formatCode="yyyy/m/d">
                  <c:v>45049</c:v>
                </c:pt>
                <c:pt idx="335" c:formatCode="yyyy/m/d">
                  <c:v>45050</c:v>
                </c:pt>
                <c:pt idx="336" c:formatCode="yyyy/m/d">
                  <c:v>45051</c:v>
                </c:pt>
                <c:pt idx="337" c:formatCode="yyyy/m/d">
                  <c:v>45052</c:v>
                </c:pt>
                <c:pt idx="338" c:formatCode="yyyy/m/d">
                  <c:v>45053</c:v>
                </c:pt>
                <c:pt idx="339" c:formatCode="yyyy/m/d">
                  <c:v>45054</c:v>
                </c:pt>
                <c:pt idx="340" c:formatCode="yyyy/m/d">
                  <c:v>45055</c:v>
                </c:pt>
                <c:pt idx="341" c:formatCode="yyyy/m/d">
                  <c:v>45056</c:v>
                </c:pt>
                <c:pt idx="342" c:formatCode="yyyy/m/d">
                  <c:v>45057</c:v>
                </c:pt>
                <c:pt idx="343" c:formatCode="yyyy/m/d">
                  <c:v>45058</c:v>
                </c:pt>
                <c:pt idx="344" c:formatCode="yyyy/m/d">
                  <c:v>45061</c:v>
                </c:pt>
                <c:pt idx="345" c:formatCode="yyyy/m/d">
                  <c:v>45062</c:v>
                </c:pt>
                <c:pt idx="346" c:formatCode="yyyy/m/d">
                  <c:v>45063</c:v>
                </c:pt>
                <c:pt idx="347" c:formatCode="yyyy/m/d">
                  <c:v>45064</c:v>
                </c:pt>
                <c:pt idx="348" c:formatCode="yyyy/m/d">
                  <c:v>45065</c:v>
                </c:pt>
                <c:pt idx="349" c:formatCode="yyyy/m/d">
                  <c:v>45068</c:v>
                </c:pt>
                <c:pt idx="350" c:formatCode="yyyy/m/d">
                  <c:v>45069</c:v>
                </c:pt>
                <c:pt idx="351" c:formatCode="yyyy/m/d">
                  <c:v>45070</c:v>
                </c:pt>
                <c:pt idx="352" c:formatCode="yyyy/m/d">
                  <c:v>45071</c:v>
                </c:pt>
                <c:pt idx="353" c:formatCode="yyyy/m/d">
                  <c:v>45072</c:v>
                </c:pt>
              </c:numCache>
            </c:numRef>
          </c:cat>
          <c:val>
            <c:numRef>
              <c:f>'[苏昕-锂盐推测表 23-06-01.xlsx]2.2钢联锂价格'!$L$1288:$L$1646</c:f>
              <c:numCache>
                <c:formatCode>0</c:formatCode>
                <c:ptCount val="359"/>
                <c:pt idx="0">
                  <c:v>68500</c:v>
                </c:pt>
                <c:pt idx="1">
                  <c:v>64000</c:v>
                </c:pt>
                <c:pt idx="2">
                  <c:v>64000</c:v>
                </c:pt>
                <c:pt idx="3">
                  <c:v>63000</c:v>
                </c:pt>
                <c:pt idx="4">
                  <c:v>65000</c:v>
                </c:pt>
                <c:pt idx="5">
                  <c:v>65500</c:v>
                </c:pt>
                <c:pt idx="6">
                  <c:v>72000</c:v>
                </c:pt>
                <c:pt idx="7">
                  <c:v>73500</c:v>
                </c:pt>
                <c:pt idx="8">
                  <c:v>71250</c:v>
                </c:pt>
                <c:pt idx="9">
                  <c:v>70500</c:v>
                </c:pt>
                <c:pt idx="10">
                  <c:v>72000</c:v>
                </c:pt>
                <c:pt idx="11">
                  <c:v>72000</c:v>
                </c:pt>
                <c:pt idx="12">
                  <c:v>70000</c:v>
                </c:pt>
                <c:pt idx="13">
                  <c:v>70000</c:v>
                </c:pt>
                <c:pt idx="14">
                  <c:v>70000</c:v>
                </c:pt>
                <c:pt idx="15">
                  <c:v>70000</c:v>
                </c:pt>
                <c:pt idx="16">
                  <c:v>70000</c:v>
                </c:pt>
                <c:pt idx="17">
                  <c:v>70000</c:v>
                </c:pt>
                <c:pt idx="18">
                  <c:v>70000</c:v>
                </c:pt>
                <c:pt idx="19">
                  <c:v>70000</c:v>
                </c:pt>
                <c:pt idx="20">
                  <c:v>70000</c:v>
                </c:pt>
                <c:pt idx="21">
                  <c:v>70000</c:v>
                </c:pt>
                <c:pt idx="22">
                  <c:v>72500</c:v>
                </c:pt>
                <c:pt idx="23">
                  <c:v>72500</c:v>
                </c:pt>
                <c:pt idx="24">
                  <c:v>72000</c:v>
                </c:pt>
                <c:pt idx="25">
                  <c:v>70000</c:v>
                </c:pt>
                <c:pt idx="26">
                  <c:v>71000</c:v>
                </c:pt>
                <c:pt idx="27">
                  <c:v>66500</c:v>
                </c:pt>
                <c:pt idx="28">
                  <c:v>62500</c:v>
                </c:pt>
                <c:pt idx="29">
                  <c:v>57500</c:v>
                </c:pt>
                <c:pt idx="30">
                  <c:v>57500</c:v>
                </c:pt>
                <c:pt idx="31">
                  <c:v>58000</c:v>
                </c:pt>
                <c:pt idx="32">
                  <c:v>58000</c:v>
                </c:pt>
                <c:pt idx="33">
                  <c:v>52500</c:v>
                </c:pt>
                <c:pt idx="34">
                  <c:v>50000</c:v>
                </c:pt>
                <c:pt idx="35">
                  <c:v>50000</c:v>
                </c:pt>
                <c:pt idx="36">
                  <c:v>47500</c:v>
                </c:pt>
                <c:pt idx="37">
                  <c:v>42500</c:v>
                </c:pt>
                <c:pt idx="38">
                  <c:v>43000</c:v>
                </c:pt>
                <c:pt idx="39">
                  <c:v>39500</c:v>
                </c:pt>
                <c:pt idx="40">
                  <c:v>38500</c:v>
                </c:pt>
                <c:pt idx="41">
                  <c:v>35000</c:v>
                </c:pt>
                <c:pt idx="42">
                  <c:v>28500</c:v>
                </c:pt>
                <c:pt idx="43">
                  <c:v>24000</c:v>
                </c:pt>
                <c:pt idx="44">
                  <c:v>21000</c:v>
                </c:pt>
                <c:pt idx="45">
                  <c:v>21000</c:v>
                </c:pt>
                <c:pt idx="46">
                  <c:v>21000</c:v>
                </c:pt>
                <c:pt idx="47">
                  <c:v>19000</c:v>
                </c:pt>
                <c:pt idx="48">
                  <c:v>14000</c:v>
                </c:pt>
                <c:pt idx="49">
                  <c:v>10000</c:v>
                </c:pt>
                <c:pt idx="50">
                  <c:v>10000</c:v>
                </c:pt>
                <c:pt idx="51">
                  <c:v>10000</c:v>
                </c:pt>
                <c:pt idx="52">
                  <c:v>9000</c:v>
                </c:pt>
                <c:pt idx="53">
                  <c:v>9000</c:v>
                </c:pt>
                <c:pt idx="54">
                  <c:v>9000</c:v>
                </c:pt>
                <c:pt idx="55">
                  <c:v>9000</c:v>
                </c:pt>
                <c:pt idx="56">
                  <c:v>9000</c:v>
                </c:pt>
                <c:pt idx="57">
                  <c:v>9000</c:v>
                </c:pt>
                <c:pt idx="58">
                  <c:v>9000</c:v>
                </c:pt>
                <c:pt idx="59">
                  <c:v>9000</c:v>
                </c:pt>
                <c:pt idx="60">
                  <c:v>9000</c:v>
                </c:pt>
                <c:pt idx="61">
                  <c:v>9000</c:v>
                </c:pt>
                <c:pt idx="62">
                  <c:v>7000</c:v>
                </c:pt>
                <c:pt idx="63">
                  <c:v>7000</c:v>
                </c:pt>
                <c:pt idx="64">
                  <c:v>7000</c:v>
                </c:pt>
                <c:pt idx="65">
                  <c:v>5000</c:v>
                </c:pt>
                <c:pt idx="66">
                  <c:v>1000</c:v>
                </c:pt>
                <c:pt idx="67">
                  <c:v>0</c:v>
                </c:pt>
                <c:pt idx="68">
                  <c:v>-2500</c:v>
                </c:pt>
                <c:pt idx="69">
                  <c:v>-5000</c:v>
                </c:pt>
                <c:pt idx="70">
                  <c:v>-7500</c:v>
                </c:pt>
                <c:pt idx="71">
                  <c:v>-6500</c:v>
                </c:pt>
                <c:pt idx="72">
                  <c:v>-5000</c:v>
                </c:pt>
                <c:pt idx="73">
                  <c:v>-5000</c:v>
                </c:pt>
                <c:pt idx="74">
                  <c:v>-5000</c:v>
                </c:pt>
                <c:pt idx="75">
                  <c:v>-5000</c:v>
                </c:pt>
                <c:pt idx="76">
                  <c:v>-10000</c:v>
                </c:pt>
                <c:pt idx="77">
                  <c:v>-10000</c:v>
                </c:pt>
                <c:pt idx="78">
                  <c:v>-10000</c:v>
                </c:pt>
                <c:pt idx="79">
                  <c:v>-10000</c:v>
                </c:pt>
                <c:pt idx="80">
                  <c:v>-10000</c:v>
                </c:pt>
                <c:pt idx="81">
                  <c:v>-10000</c:v>
                </c:pt>
                <c:pt idx="82">
                  <c:v>-5000</c:v>
                </c:pt>
                <c:pt idx="83">
                  <c:v>-5000</c:v>
                </c:pt>
                <c:pt idx="84">
                  <c:v>-5000</c:v>
                </c:pt>
                <c:pt idx="85">
                  <c:v>-5000</c:v>
                </c:pt>
                <c:pt idx="86">
                  <c:v>-500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1500</c:v>
                </c:pt>
                <c:pt idx="109">
                  <c:v>1500</c:v>
                </c:pt>
                <c:pt idx="110">
                  <c:v>1500</c:v>
                </c:pt>
                <c:pt idx="111">
                  <c:v>1500</c:v>
                </c:pt>
                <c:pt idx="112">
                  <c:v>1500</c:v>
                </c:pt>
                <c:pt idx="113">
                  <c:v>1500</c:v>
                </c:pt>
                <c:pt idx="114">
                  <c:v>1500</c:v>
                </c:pt>
                <c:pt idx="115">
                  <c:v>1500</c:v>
                </c:pt>
                <c:pt idx="116">
                  <c:v>1500</c:v>
                </c:pt>
                <c:pt idx="117">
                  <c:v>1500</c:v>
                </c:pt>
                <c:pt idx="118">
                  <c:v>1500</c:v>
                </c:pt>
                <c:pt idx="119">
                  <c:v>1500</c:v>
                </c:pt>
                <c:pt idx="120">
                  <c:v>1500</c:v>
                </c:pt>
                <c:pt idx="121">
                  <c:v>1500</c:v>
                </c:pt>
                <c:pt idx="122">
                  <c:v>1500</c:v>
                </c:pt>
                <c:pt idx="123">
                  <c:v>1500</c:v>
                </c:pt>
                <c:pt idx="124">
                  <c:v>1500</c:v>
                </c:pt>
                <c:pt idx="125">
                  <c:v>1500</c:v>
                </c:pt>
                <c:pt idx="126">
                  <c:v>1500</c:v>
                </c:pt>
                <c:pt idx="127">
                  <c:v>1500</c:v>
                </c:pt>
                <c:pt idx="128">
                  <c:v>2500</c:v>
                </c:pt>
                <c:pt idx="129">
                  <c:v>2500</c:v>
                </c:pt>
                <c:pt idx="130">
                  <c:v>2500</c:v>
                </c:pt>
                <c:pt idx="131">
                  <c:v>2500</c:v>
                </c:pt>
                <c:pt idx="132">
                  <c:v>2500</c:v>
                </c:pt>
                <c:pt idx="133">
                  <c:v>2500</c:v>
                </c:pt>
                <c:pt idx="134">
                  <c:v>2500</c:v>
                </c:pt>
                <c:pt idx="135">
                  <c:v>2500</c:v>
                </c:pt>
                <c:pt idx="136">
                  <c:v>2500</c:v>
                </c:pt>
                <c:pt idx="137">
                  <c:v>2500</c:v>
                </c:pt>
                <c:pt idx="138">
                  <c:v>2500</c:v>
                </c:pt>
                <c:pt idx="139">
                  <c:v>2500</c:v>
                </c:pt>
                <c:pt idx="140">
                  <c:v>2500</c:v>
                </c:pt>
                <c:pt idx="141">
                  <c:v>2500</c:v>
                </c:pt>
                <c:pt idx="142">
                  <c:v>2500</c:v>
                </c:pt>
                <c:pt idx="143">
                  <c:v>2500</c:v>
                </c:pt>
                <c:pt idx="144">
                  <c:v>3500</c:v>
                </c:pt>
                <c:pt idx="145">
                  <c:v>3500</c:v>
                </c:pt>
                <c:pt idx="146">
                  <c:v>3500</c:v>
                </c:pt>
                <c:pt idx="147">
                  <c:v>3500</c:v>
                </c:pt>
                <c:pt idx="148">
                  <c:v>5000</c:v>
                </c:pt>
                <c:pt idx="149">
                  <c:v>5000</c:v>
                </c:pt>
                <c:pt idx="150">
                  <c:v>6500</c:v>
                </c:pt>
                <c:pt idx="151">
                  <c:v>7500</c:v>
                </c:pt>
                <c:pt idx="152">
                  <c:v>7500</c:v>
                </c:pt>
                <c:pt idx="153">
                  <c:v>7500</c:v>
                </c:pt>
                <c:pt idx="154">
                  <c:v>8500</c:v>
                </c:pt>
                <c:pt idx="155">
                  <c:v>9500</c:v>
                </c:pt>
                <c:pt idx="156">
                  <c:v>11500</c:v>
                </c:pt>
                <c:pt idx="157">
                  <c:v>11500</c:v>
                </c:pt>
                <c:pt idx="158">
                  <c:v>15000</c:v>
                </c:pt>
                <c:pt idx="159">
                  <c:v>17500</c:v>
                </c:pt>
                <c:pt idx="160">
                  <c:v>16000</c:v>
                </c:pt>
                <c:pt idx="161">
                  <c:v>16000</c:v>
                </c:pt>
                <c:pt idx="162">
                  <c:v>16000</c:v>
                </c:pt>
                <c:pt idx="163">
                  <c:v>15500</c:v>
                </c:pt>
                <c:pt idx="164">
                  <c:v>15500</c:v>
                </c:pt>
                <c:pt idx="165">
                  <c:v>12000</c:v>
                </c:pt>
                <c:pt idx="166">
                  <c:v>12000</c:v>
                </c:pt>
                <c:pt idx="167">
                  <c:v>12400</c:v>
                </c:pt>
                <c:pt idx="168">
                  <c:v>12400</c:v>
                </c:pt>
                <c:pt idx="169">
                  <c:v>12400</c:v>
                </c:pt>
                <c:pt idx="170">
                  <c:v>12400</c:v>
                </c:pt>
                <c:pt idx="171">
                  <c:v>12400</c:v>
                </c:pt>
                <c:pt idx="172">
                  <c:v>12400</c:v>
                </c:pt>
                <c:pt idx="173">
                  <c:v>12500</c:v>
                </c:pt>
                <c:pt idx="174">
                  <c:v>12500</c:v>
                </c:pt>
                <c:pt idx="175">
                  <c:v>12500</c:v>
                </c:pt>
                <c:pt idx="176">
                  <c:v>15000</c:v>
                </c:pt>
                <c:pt idx="177">
                  <c:v>17500</c:v>
                </c:pt>
                <c:pt idx="178">
                  <c:v>17500</c:v>
                </c:pt>
                <c:pt idx="179">
                  <c:v>17500</c:v>
                </c:pt>
                <c:pt idx="180">
                  <c:v>15000</c:v>
                </c:pt>
                <c:pt idx="181">
                  <c:v>14000</c:v>
                </c:pt>
                <c:pt idx="182">
                  <c:v>14000</c:v>
                </c:pt>
                <c:pt idx="183">
                  <c:v>15000</c:v>
                </c:pt>
                <c:pt idx="184">
                  <c:v>15000</c:v>
                </c:pt>
                <c:pt idx="185">
                  <c:v>17500</c:v>
                </c:pt>
                <c:pt idx="186">
                  <c:v>13500</c:v>
                </c:pt>
                <c:pt idx="187">
                  <c:v>13500</c:v>
                </c:pt>
                <c:pt idx="188">
                  <c:v>13500</c:v>
                </c:pt>
                <c:pt idx="189">
                  <c:v>11000</c:v>
                </c:pt>
                <c:pt idx="190">
                  <c:v>9500</c:v>
                </c:pt>
                <c:pt idx="191">
                  <c:v>10000</c:v>
                </c:pt>
                <c:pt idx="192">
                  <c:v>6000</c:v>
                </c:pt>
                <c:pt idx="193">
                  <c:v>6500</c:v>
                </c:pt>
                <c:pt idx="194">
                  <c:v>5500</c:v>
                </c:pt>
                <c:pt idx="195">
                  <c:v>4500</c:v>
                </c:pt>
                <c:pt idx="196">
                  <c:v>4500</c:v>
                </c:pt>
                <c:pt idx="197">
                  <c:v>3500</c:v>
                </c:pt>
                <c:pt idx="198">
                  <c:v>2500</c:v>
                </c:pt>
                <c:pt idx="199">
                  <c:v>3000</c:v>
                </c:pt>
                <c:pt idx="200">
                  <c:v>4500</c:v>
                </c:pt>
                <c:pt idx="201">
                  <c:v>7500</c:v>
                </c:pt>
                <c:pt idx="202">
                  <c:v>7500</c:v>
                </c:pt>
                <c:pt idx="203">
                  <c:v>7500</c:v>
                </c:pt>
                <c:pt idx="204">
                  <c:v>8000</c:v>
                </c:pt>
                <c:pt idx="205">
                  <c:v>8000</c:v>
                </c:pt>
                <c:pt idx="206">
                  <c:v>8500</c:v>
                </c:pt>
                <c:pt idx="207">
                  <c:v>8500</c:v>
                </c:pt>
                <c:pt idx="208">
                  <c:v>9000</c:v>
                </c:pt>
                <c:pt idx="209">
                  <c:v>9500</c:v>
                </c:pt>
                <c:pt idx="210">
                  <c:v>10500</c:v>
                </c:pt>
                <c:pt idx="211">
                  <c:v>11500</c:v>
                </c:pt>
                <c:pt idx="212">
                  <c:v>13500</c:v>
                </c:pt>
                <c:pt idx="213">
                  <c:v>14000</c:v>
                </c:pt>
                <c:pt idx="214">
                  <c:v>14000</c:v>
                </c:pt>
                <c:pt idx="215">
                  <c:v>14000</c:v>
                </c:pt>
                <c:pt idx="216">
                  <c:v>14000</c:v>
                </c:pt>
                <c:pt idx="217">
                  <c:v>14000</c:v>
                </c:pt>
                <c:pt idx="218">
                  <c:v>14000</c:v>
                </c:pt>
                <c:pt idx="219">
                  <c:v>14000</c:v>
                </c:pt>
                <c:pt idx="220">
                  <c:v>14000</c:v>
                </c:pt>
                <c:pt idx="221">
                  <c:v>14000</c:v>
                </c:pt>
                <c:pt idx="222">
                  <c:v>11500</c:v>
                </c:pt>
                <c:pt idx="223">
                  <c:v>10500</c:v>
                </c:pt>
                <c:pt idx="224">
                  <c:v>8000</c:v>
                </c:pt>
                <c:pt idx="225">
                  <c:v>7500</c:v>
                </c:pt>
                <c:pt idx="226">
                  <c:v>5000</c:v>
                </c:pt>
                <c:pt idx="227">
                  <c:v>5500</c:v>
                </c:pt>
                <c:pt idx="228">
                  <c:v>5000</c:v>
                </c:pt>
                <c:pt idx="229">
                  <c:v>4000</c:v>
                </c:pt>
                <c:pt idx="230">
                  <c:v>4000</c:v>
                </c:pt>
                <c:pt idx="231">
                  <c:v>4000</c:v>
                </c:pt>
                <c:pt idx="232">
                  <c:v>4000</c:v>
                </c:pt>
                <c:pt idx="233">
                  <c:v>4000</c:v>
                </c:pt>
                <c:pt idx="234">
                  <c:v>4000</c:v>
                </c:pt>
                <c:pt idx="235">
                  <c:v>2500</c:v>
                </c:pt>
                <c:pt idx="236">
                  <c:v>2500</c:v>
                </c:pt>
                <c:pt idx="237">
                  <c:v>2500</c:v>
                </c:pt>
                <c:pt idx="238">
                  <c:v>2500</c:v>
                </c:pt>
                <c:pt idx="239">
                  <c:v>0</c:v>
                </c:pt>
                <c:pt idx="240">
                  <c:v>-2500</c:v>
                </c:pt>
                <c:pt idx="241">
                  <c:v>-3500</c:v>
                </c:pt>
                <c:pt idx="242">
                  <c:v>-5500</c:v>
                </c:pt>
                <c:pt idx="243">
                  <c:v>-5500</c:v>
                </c:pt>
                <c:pt idx="244">
                  <c:v>-7500</c:v>
                </c:pt>
                <c:pt idx="245">
                  <c:v>-9500</c:v>
                </c:pt>
                <c:pt idx="246">
                  <c:v>-9000</c:v>
                </c:pt>
                <c:pt idx="247">
                  <c:v>-10000</c:v>
                </c:pt>
                <c:pt idx="248">
                  <c:v>-10000</c:v>
                </c:pt>
                <c:pt idx="249">
                  <c:v>-12500</c:v>
                </c:pt>
                <c:pt idx="250">
                  <c:v>-13500</c:v>
                </c:pt>
                <c:pt idx="251">
                  <c:v>-13500</c:v>
                </c:pt>
                <c:pt idx="252">
                  <c:v>-12000</c:v>
                </c:pt>
                <c:pt idx="253">
                  <c:v>-14500</c:v>
                </c:pt>
                <c:pt idx="254">
                  <c:v>-17500</c:v>
                </c:pt>
                <c:pt idx="255">
                  <c:v>-17500</c:v>
                </c:pt>
                <c:pt idx="256">
                  <c:v>-16000</c:v>
                </c:pt>
                <c:pt idx="257">
                  <c:v>-16000</c:v>
                </c:pt>
                <c:pt idx="258">
                  <c:v>-16000</c:v>
                </c:pt>
                <c:pt idx="259">
                  <c:v>-16000</c:v>
                </c:pt>
                <c:pt idx="260">
                  <c:v>-16000</c:v>
                </c:pt>
                <c:pt idx="261">
                  <c:v>-16000</c:v>
                </c:pt>
                <c:pt idx="262">
                  <c:v>-16000</c:v>
                </c:pt>
                <c:pt idx="263">
                  <c:v>-16000</c:v>
                </c:pt>
                <c:pt idx="264">
                  <c:v>-16000</c:v>
                </c:pt>
                <c:pt idx="265">
                  <c:v>-14500</c:v>
                </c:pt>
                <c:pt idx="266">
                  <c:v>-15000</c:v>
                </c:pt>
                <c:pt idx="267">
                  <c:v>-14000</c:v>
                </c:pt>
                <c:pt idx="268">
                  <c:v>-13000</c:v>
                </c:pt>
                <c:pt idx="269">
                  <c:v>-15000</c:v>
                </c:pt>
                <c:pt idx="270">
                  <c:v>-13500</c:v>
                </c:pt>
                <c:pt idx="271" c:formatCode="General">
                  <c:v>-15000</c:v>
                </c:pt>
                <c:pt idx="272" c:formatCode="General">
                  <c:v>-13000</c:v>
                </c:pt>
                <c:pt idx="273" c:formatCode="General">
                  <c:v>-13000</c:v>
                </c:pt>
                <c:pt idx="274" c:formatCode="General">
                  <c:v>-12500</c:v>
                </c:pt>
                <c:pt idx="275" c:formatCode="General">
                  <c:v>-12500</c:v>
                </c:pt>
                <c:pt idx="276" c:formatCode="General">
                  <c:v>-12500</c:v>
                </c:pt>
                <c:pt idx="277" c:formatCode="General">
                  <c:v>-12500</c:v>
                </c:pt>
                <c:pt idx="278" c:formatCode="General">
                  <c:v>-12000</c:v>
                </c:pt>
                <c:pt idx="279" c:formatCode="General">
                  <c:v>-11500</c:v>
                </c:pt>
                <c:pt idx="280" c:formatCode="General">
                  <c:v>-11500</c:v>
                </c:pt>
                <c:pt idx="281" c:formatCode="General">
                  <c:v>-12000</c:v>
                </c:pt>
                <c:pt idx="282" c:formatCode="General">
                  <c:v>-11500</c:v>
                </c:pt>
                <c:pt idx="283" c:formatCode="General">
                  <c:v>-12000</c:v>
                </c:pt>
                <c:pt idx="284" c:formatCode="General">
                  <c:v>-12500</c:v>
                </c:pt>
                <c:pt idx="285" c:formatCode="General">
                  <c:v>-13000</c:v>
                </c:pt>
                <c:pt idx="286" c:formatCode="General">
                  <c:v>-13000</c:v>
                </c:pt>
                <c:pt idx="287" c:formatCode="General">
                  <c:v>-14000</c:v>
                </c:pt>
                <c:pt idx="288" c:formatCode="General">
                  <c:v>-14000</c:v>
                </c:pt>
                <c:pt idx="289" c:formatCode="General">
                  <c:v>-16500</c:v>
                </c:pt>
                <c:pt idx="290" c:formatCode="General">
                  <c:v>-21500</c:v>
                </c:pt>
                <c:pt idx="291" c:formatCode="General">
                  <c:v>-25000</c:v>
                </c:pt>
                <c:pt idx="292" c:formatCode="General">
                  <c:v>-27500</c:v>
                </c:pt>
                <c:pt idx="293" c:formatCode="General">
                  <c:v>-35500</c:v>
                </c:pt>
                <c:pt idx="294" c:formatCode="General">
                  <c:v>-39500</c:v>
                </c:pt>
                <c:pt idx="295" c:formatCode="General">
                  <c:v>-42000</c:v>
                </c:pt>
                <c:pt idx="296" c:formatCode="General">
                  <c:v>-43000</c:v>
                </c:pt>
                <c:pt idx="297" c:formatCode="General">
                  <c:v>-48000</c:v>
                </c:pt>
                <c:pt idx="298" c:formatCode="General">
                  <c:v>-50500</c:v>
                </c:pt>
                <c:pt idx="299" c:formatCode="General">
                  <c:v>-58500</c:v>
                </c:pt>
                <c:pt idx="300" c:formatCode="General">
                  <c:v>-59000</c:v>
                </c:pt>
                <c:pt idx="301" c:formatCode="General">
                  <c:v>-68500</c:v>
                </c:pt>
                <c:pt idx="302" c:formatCode="General">
                  <c:v>-70000</c:v>
                </c:pt>
                <c:pt idx="303" c:formatCode="General">
                  <c:v>-71000</c:v>
                </c:pt>
                <c:pt idx="304" c:formatCode="General">
                  <c:v>-70000</c:v>
                </c:pt>
                <c:pt idx="305" c:formatCode="General">
                  <c:v>-75000</c:v>
                </c:pt>
                <c:pt idx="306" c:formatCode="General">
                  <c:v>-83500</c:v>
                </c:pt>
                <c:pt idx="307" c:formatCode="General">
                  <c:v>-83000</c:v>
                </c:pt>
                <c:pt idx="308" c:formatCode="General">
                  <c:v>-82500</c:v>
                </c:pt>
                <c:pt idx="309" c:formatCode="General">
                  <c:v>-84500</c:v>
                </c:pt>
                <c:pt idx="310" c:formatCode="General">
                  <c:v>-82500</c:v>
                </c:pt>
                <c:pt idx="311" c:formatCode="General">
                  <c:v>-85000</c:v>
                </c:pt>
                <c:pt idx="312" c:formatCode="General">
                  <c:v>-86000</c:v>
                </c:pt>
                <c:pt idx="313" c:formatCode="General">
                  <c:v>-80000</c:v>
                </c:pt>
                <c:pt idx="314" c:formatCode="General">
                  <c:v>-74000</c:v>
                </c:pt>
                <c:pt idx="315" c:formatCode="General">
                  <c:v>-69000</c:v>
                </c:pt>
                <c:pt idx="316" c:formatCode="General">
                  <c:v>-67500</c:v>
                </c:pt>
                <c:pt idx="317" c:formatCode="General">
                  <c:v>-67500</c:v>
                </c:pt>
                <c:pt idx="318" c:formatCode="General">
                  <c:v>-83000</c:v>
                </c:pt>
                <c:pt idx="319" c:formatCode="General">
                  <c:v>-82000</c:v>
                </c:pt>
                <c:pt idx="320" c:formatCode="General">
                  <c:v>-80000</c:v>
                </c:pt>
                <c:pt idx="321" c:formatCode="General">
                  <c:v>-75000</c:v>
                </c:pt>
                <c:pt idx="322" c:formatCode="General">
                  <c:v>-65000</c:v>
                </c:pt>
                <c:pt idx="323" c:formatCode="General">
                  <c:v>-57500</c:v>
                </c:pt>
                <c:pt idx="324" c:formatCode="General">
                  <c:v>-50000</c:v>
                </c:pt>
                <c:pt idx="325" c:formatCode="General">
                  <c:v>-41500</c:v>
                </c:pt>
                <c:pt idx="326" c:formatCode="General">
                  <c:v>-38000</c:v>
                </c:pt>
                <c:pt idx="327" c:formatCode="General">
                  <c:v>-25000</c:v>
                </c:pt>
                <c:pt idx="328" c:formatCode="General">
                  <c:v>-14500</c:v>
                </c:pt>
                <c:pt idx="329" c:formatCode="General">
                  <c:v>-7000</c:v>
                </c:pt>
                <c:pt idx="330" c:formatCode="General">
                  <c:v>-7000</c:v>
                </c:pt>
                <c:pt idx="331" c:formatCode="General">
                  <c:v>-7000</c:v>
                </c:pt>
                <c:pt idx="332" c:formatCode="General">
                  <c:v>-7000</c:v>
                </c:pt>
                <c:pt idx="333" c:formatCode="General">
                  <c:v>-7000</c:v>
                </c:pt>
                <c:pt idx="334" c:formatCode="General">
                  <c:v>-7000</c:v>
                </c:pt>
                <c:pt idx="335" c:formatCode="General">
                  <c:v>-7000</c:v>
                </c:pt>
                <c:pt idx="336" c:formatCode="General">
                  <c:v>-3000</c:v>
                </c:pt>
                <c:pt idx="337" c:formatCode="General">
                  <c:v>-1500</c:v>
                </c:pt>
                <c:pt idx="338" c:formatCode="General">
                  <c:v>-1500</c:v>
                </c:pt>
                <c:pt idx="339" c:formatCode="General">
                  <c:v>2000</c:v>
                </c:pt>
                <c:pt idx="340" c:formatCode="General">
                  <c:v>2500</c:v>
                </c:pt>
                <c:pt idx="341" c:formatCode="General">
                  <c:v>5000</c:v>
                </c:pt>
                <c:pt idx="342" c:formatCode="General">
                  <c:v>12000</c:v>
                </c:pt>
                <c:pt idx="343" c:formatCode="General">
                  <c:v>18500</c:v>
                </c:pt>
                <c:pt idx="344" c:formatCode="General">
                  <c:v>18500</c:v>
                </c:pt>
                <c:pt idx="345" c:formatCode="General">
                  <c:v>15500</c:v>
                </c:pt>
                <c:pt idx="346" c:formatCode="General">
                  <c:v>15000</c:v>
                </c:pt>
                <c:pt idx="347" c:formatCode="General">
                  <c:v>9500</c:v>
                </c:pt>
                <c:pt idx="348" c:formatCode="General">
                  <c:v>3500</c:v>
                </c:pt>
                <c:pt idx="349" c:formatCode="General">
                  <c:v>-4000</c:v>
                </c:pt>
                <c:pt idx="350" c:formatCode="General">
                  <c:v>-4000</c:v>
                </c:pt>
                <c:pt idx="351" c:formatCode="General">
                  <c:v>-5000</c:v>
                </c:pt>
                <c:pt idx="352" c:formatCode="General">
                  <c:v>-5000</c:v>
                </c:pt>
                <c:pt idx="353" c:formatCode="General">
                  <c:v>-5000</c:v>
                </c:pt>
                <c:pt idx="354" c:formatCode="General">
                  <c:v>-2500</c:v>
                </c:pt>
                <c:pt idx="355" c:formatCode="General">
                  <c:v>2500</c:v>
                </c:pt>
                <c:pt idx="356" c:formatCode="General">
                  <c:v>4500</c:v>
                </c:pt>
                <c:pt idx="357" c:formatCode="General">
                  <c:v>4500</c:v>
                </c:pt>
                <c:pt idx="358" c:formatCode="General">
                  <c:v>6500</c:v>
                </c:pt>
              </c:numCache>
            </c:numRef>
          </c:val>
          <c:smooth val="0"/>
        </c:ser>
        <c:dLbls>
          <c:showLegendKey val="0"/>
          <c:showVal val="0"/>
          <c:showCatName val="0"/>
          <c:showSerName val="0"/>
          <c:showPercent val="0"/>
          <c:showBubbleSize val="0"/>
        </c:dLbls>
        <c:marker val="0"/>
        <c:smooth val="0"/>
        <c:axId val="249113583"/>
        <c:axId val="249109423"/>
      </c:lineChart>
      <c:dateAx>
        <c:axId val="249113583"/>
        <c:scaling>
          <c:orientation val="minMax"/>
          <c:max val="45079"/>
          <c:min val="44593"/>
        </c:scaling>
        <c:delete val="0"/>
        <c:axPos val="b"/>
        <c:numFmt formatCode="yyyy/mm" sourceLinked="0"/>
        <c:majorTickMark val="out"/>
        <c:minorTickMark val="none"/>
        <c:tickLblPos val="low"/>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249109423"/>
        <c:crosses val="autoZero"/>
        <c:auto val="0"/>
        <c:lblOffset val="100"/>
        <c:baseTimeUnit val="days"/>
      </c:dateAx>
      <c:valAx>
        <c:axId val="249109423"/>
        <c:scaling>
          <c:orientation val="minMax"/>
        </c:scaling>
        <c:delete val="0"/>
        <c:axPos val="l"/>
        <c:numFmt formatCode="0"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249113583"/>
        <c:crosses val="autoZero"/>
        <c:crossBetween val="between"/>
        <c:majorUnit val="20000"/>
      </c:valAx>
      <c:dateAx>
        <c:axId val="1839295984"/>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839290576"/>
        <c:crosses val="autoZero"/>
        <c:auto val="1"/>
        <c:lblOffset val="100"/>
        <c:baseTimeUnit val="days"/>
      </c:dateAx>
      <c:valAx>
        <c:axId val="1839290576"/>
        <c:scaling>
          <c:orientation val="minMax"/>
        </c:scaling>
        <c:delete val="0"/>
        <c:axPos val="r"/>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1839295984"/>
        <c:crosses val="max"/>
        <c:crossBetween val="between"/>
      </c:valAx>
      <c:spPr>
        <a:noFill/>
        <a:ln>
          <a:noFill/>
        </a:ln>
        <a:effectLst/>
      </c:spPr>
    </c:plotArea>
    <c:legend>
      <c:legendPos val="t"/>
      <c:layout>
        <c:manualLayout>
          <c:xMode val="edge"/>
          <c:yMode val="edge"/>
          <c:x val="0.124078083989501"/>
          <c:y val="0.124829031787693"/>
          <c:w val="0.819057971014493"/>
          <c:h val="0.0674348290598291"/>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楷体" panose="02010609060101010101" pitchFamily="3" charset="-122"/>
              <a:ea typeface="楷体" panose="02010609060101010101" pitchFamily="3" charset="-122"/>
              <a:cs typeface="+mn-cs"/>
            </a:defRPr>
          </a:pPr>
        </a:p>
      </c:txPr>
    </c:legend>
    <c:plotVisOnly val="1"/>
    <c:dispBlanksAs val="span"/>
    <c:showDLblsOverMax val="0"/>
  </c:chart>
  <c:spPr>
    <a:solidFill>
      <a:schemeClr val="bg1"/>
    </a:solidFill>
    <a:ln w="9525" cap="flat" cmpd="sng" algn="ctr">
      <a:noFill/>
      <a:round/>
    </a:ln>
    <a:effectLst/>
  </c:spPr>
  <c:txPr>
    <a:bodyPr/>
    <a:lstStyle/>
    <a:p>
      <a:pPr>
        <a:defRPr lang="zh-CN"/>
      </a:pPr>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sz="1100" b="1">
                <a:solidFill>
                  <a:srgbClr val="023985"/>
                </a:solidFill>
                <a:latin typeface="楷体" panose="02010609060101010101" pitchFamily="3" charset="-122"/>
                <a:ea typeface="楷体" panose="02010609060101010101" pitchFamily="3" charset="-122"/>
              </a:rPr>
              <a:t>Mysteel </a:t>
            </a:r>
            <a:r>
              <a:rPr lang="zh-CN" altLang="en-US" sz="1100" b="1">
                <a:solidFill>
                  <a:srgbClr val="023985"/>
                </a:solidFill>
                <a:latin typeface="楷体" panose="02010609060101010101" pitchFamily="3" charset="-122"/>
                <a:ea typeface="楷体" panose="02010609060101010101" pitchFamily="3" charset="-122"/>
              </a:rPr>
              <a:t>中国锂矿石库存情况（万吨）</a:t>
            </a:r>
            <a:endParaRPr lang="zh-CN" altLang="en-US" sz="1100" b="1">
              <a:solidFill>
                <a:srgbClr val="023985"/>
              </a:solidFill>
              <a:latin typeface="楷体" panose="02010609060101010101" pitchFamily="3" charset="-122"/>
              <a:ea typeface="楷体" panose="02010609060101010101" pitchFamily="3" charset="-122"/>
            </a:endParaRPr>
          </a:p>
        </c:rich>
      </c:tx>
      <c:layout>
        <c:manualLayout>
          <c:xMode val="edge"/>
          <c:yMode val="edge"/>
          <c:x val="0.0104637676808614"/>
          <c:y val="0.0145299145299145"/>
        </c:manualLayout>
      </c:layout>
      <c:overlay val="0"/>
      <c:spPr>
        <a:noFill/>
        <a:ln>
          <a:noFill/>
        </a:ln>
        <a:effectLst/>
      </c:spPr>
    </c:title>
    <c:autoTitleDeleted val="0"/>
    <c:plotArea>
      <c:layout>
        <c:manualLayout>
          <c:layoutTarget val="inner"/>
          <c:xMode val="edge"/>
          <c:yMode val="edge"/>
          <c:x val="0.0763768706405012"/>
          <c:y val="0.249703347578348"/>
          <c:w val="0.874460309984673"/>
          <c:h val="0.610941951566952"/>
        </c:manualLayout>
      </c:layout>
      <c:areaChart>
        <c:grouping val="stacked"/>
        <c:varyColors val="0"/>
        <c:ser>
          <c:idx val="1"/>
          <c:order val="0"/>
          <c:tx>
            <c:strRef>
              <c:f>'[吴伊如-锂矿推测表23-05-29.xlsx]6.5锂矿库存图表'!$C$2</c:f>
              <c:strCache>
                <c:ptCount val="1"/>
                <c:pt idx="0">
                  <c:v>港口现货</c:v>
                </c:pt>
              </c:strCache>
            </c:strRef>
          </c:tx>
          <c:spPr>
            <a:solidFill>
              <a:srgbClr val="BC0008"/>
            </a:solidFill>
            <a:ln>
              <a:noFill/>
            </a:ln>
            <a:effectLst/>
          </c:spPr>
          <c:dLbls>
            <c:delete val="1"/>
          </c:dLbls>
          <c:cat>
            <c:numRef>
              <c:f>'[吴伊如-锂矿推测表23-05-29.xlsx]6.5锂矿库存图表'!$B$16:$B$33</c:f>
              <c:numCache>
                <c:formatCode>yyyy/m/d</c:formatCode>
                <c:ptCount val="18"/>
                <c:pt idx="0" c:formatCode="yyyy/m/d">
                  <c:v>44959</c:v>
                </c:pt>
                <c:pt idx="1" c:formatCode="yyyy/m/d">
                  <c:v>44966</c:v>
                </c:pt>
                <c:pt idx="2" c:formatCode="yyyy/m/d">
                  <c:v>44973</c:v>
                </c:pt>
                <c:pt idx="3" c:formatCode="yyyy/m/d">
                  <c:v>44980</c:v>
                </c:pt>
                <c:pt idx="4" c:formatCode="yyyy/m/d">
                  <c:v>44987</c:v>
                </c:pt>
                <c:pt idx="5" c:formatCode="yyyy/m/d">
                  <c:v>44994</c:v>
                </c:pt>
                <c:pt idx="6" c:formatCode="yyyy/m/d">
                  <c:v>45002</c:v>
                </c:pt>
                <c:pt idx="7" c:formatCode="yyyy/m/d">
                  <c:v>45008</c:v>
                </c:pt>
                <c:pt idx="8" c:formatCode="yyyy/m/d">
                  <c:v>45015</c:v>
                </c:pt>
                <c:pt idx="9" c:formatCode="yyyy/m/d">
                  <c:v>45023</c:v>
                </c:pt>
                <c:pt idx="10" c:formatCode="yyyy/m/d">
                  <c:v>45030</c:v>
                </c:pt>
                <c:pt idx="11" c:formatCode="yyyy/m/d">
                  <c:v>45037</c:v>
                </c:pt>
                <c:pt idx="12" c:formatCode="yyyy/m/d">
                  <c:v>45044</c:v>
                </c:pt>
                <c:pt idx="13" c:formatCode="yyyy/m/d">
                  <c:v>45052</c:v>
                </c:pt>
                <c:pt idx="14" c:formatCode="yyyy/m/d">
                  <c:v>45058</c:v>
                </c:pt>
                <c:pt idx="15" c:formatCode="yyyy/m/d">
                  <c:v>45065</c:v>
                </c:pt>
                <c:pt idx="16" c:formatCode="yyyy/m/d">
                  <c:v>45072</c:v>
                </c:pt>
                <c:pt idx="17" c:formatCode="yyyy/m/d">
                  <c:v>45079</c:v>
                </c:pt>
              </c:numCache>
            </c:numRef>
          </c:cat>
          <c:val>
            <c:numRef>
              <c:f>'[吴伊如-锂矿推测表23-05-29.xlsx]6.5锂矿库存图表'!$C$16:$C$33</c:f>
              <c:numCache>
                <c:formatCode>0\.0,</c:formatCode>
                <c:ptCount val="18"/>
                <c:pt idx="0">
                  <c:v>60360</c:v>
                </c:pt>
                <c:pt idx="1">
                  <c:v>60160</c:v>
                </c:pt>
                <c:pt idx="2">
                  <c:v>62360</c:v>
                </c:pt>
                <c:pt idx="3">
                  <c:v>75860</c:v>
                </c:pt>
                <c:pt idx="4">
                  <c:v>80560</c:v>
                </c:pt>
                <c:pt idx="5">
                  <c:v>77560</c:v>
                </c:pt>
                <c:pt idx="6">
                  <c:v>79660</c:v>
                </c:pt>
                <c:pt idx="7">
                  <c:v>75660</c:v>
                </c:pt>
                <c:pt idx="8">
                  <c:v>67000</c:v>
                </c:pt>
                <c:pt idx="9">
                  <c:v>57600</c:v>
                </c:pt>
                <c:pt idx="10">
                  <c:v>43200</c:v>
                </c:pt>
                <c:pt idx="11">
                  <c:v>33200</c:v>
                </c:pt>
                <c:pt idx="12">
                  <c:v>25300</c:v>
                </c:pt>
                <c:pt idx="13">
                  <c:v>27000</c:v>
                </c:pt>
                <c:pt idx="14">
                  <c:v>45300</c:v>
                </c:pt>
                <c:pt idx="15">
                  <c:v>38600</c:v>
                </c:pt>
                <c:pt idx="16">
                  <c:v>27810</c:v>
                </c:pt>
                <c:pt idx="17">
                  <c:v>24210</c:v>
                </c:pt>
              </c:numCache>
            </c:numRef>
          </c:val>
        </c:ser>
        <c:ser>
          <c:idx val="2"/>
          <c:order val="1"/>
          <c:tx>
            <c:strRef>
              <c:f>'[吴伊如-锂矿推测表23-05-29.xlsx]6.5锂矿库存图表'!$D$2</c:f>
              <c:strCache>
                <c:ptCount val="1"/>
                <c:pt idx="0">
                  <c:v>国内仓库</c:v>
                </c:pt>
              </c:strCache>
            </c:strRef>
          </c:tx>
          <c:spPr>
            <a:solidFill>
              <a:srgbClr val="023985"/>
            </a:solidFill>
            <a:ln>
              <a:noFill/>
            </a:ln>
            <a:effectLst/>
          </c:spPr>
          <c:dLbls>
            <c:delete val="1"/>
          </c:dLbls>
          <c:cat>
            <c:numRef>
              <c:f>'[吴伊如-锂矿推测表23-05-29.xlsx]6.5锂矿库存图表'!$B$16:$B$33</c:f>
              <c:numCache>
                <c:formatCode>yyyy/m/d</c:formatCode>
                <c:ptCount val="18"/>
                <c:pt idx="0" c:formatCode="yyyy/m/d">
                  <c:v>44959</c:v>
                </c:pt>
                <c:pt idx="1" c:formatCode="yyyy/m/d">
                  <c:v>44966</c:v>
                </c:pt>
                <c:pt idx="2" c:formatCode="yyyy/m/d">
                  <c:v>44973</c:v>
                </c:pt>
                <c:pt idx="3" c:formatCode="yyyy/m/d">
                  <c:v>44980</c:v>
                </c:pt>
                <c:pt idx="4" c:formatCode="yyyy/m/d">
                  <c:v>44987</c:v>
                </c:pt>
                <c:pt idx="5" c:formatCode="yyyy/m/d">
                  <c:v>44994</c:v>
                </c:pt>
                <c:pt idx="6" c:formatCode="yyyy/m/d">
                  <c:v>45002</c:v>
                </c:pt>
                <c:pt idx="7" c:formatCode="yyyy/m/d">
                  <c:v>45008</c:v>
                </c:pt>
                <c:pt idx="8" c:formatCode="yyyy/m/d">
                  <c:v>45015</c:v>
                </c:pt>
                <c:pt idx="9" c:formatCode="yyyy/m/d">
                  <c:v>45023</c:v>
                </c:pt>
                <c:pt idx="10" c:formatCode="yyyy/m/d">
                  <c:v>45030</c:v>
                </c:pt>
                <c:pt idx="11" c:formatCode="yyyy/m/d">
                  <c:v>45037</c:v>
                </c:pt>
                <c:pt idx="12" c:formatCode="yyyy/m/d">
                  <c:v>45044</c:v>
                </c:pt>
                <c:pt idx="13" c:formatCode="yyyy/m/d">
                  <c:v>45052</c:v>
                </c:pt>
                <c:pt idx="14" c:formatCode="yyyy/m/d">
                  <c:v>45058</c:v>
                </c:pt>
                <c:pt idx="15" c:formatCode="yyyy/m/d">
                  <c:v>45065</c:v>
                </c:pt>
                <c:pt idx="16" c:formatCode="yyyy/m/d">
                  <c:v>45072</c:v>
                </c:pt>
                <c:pt idx="17" c:formatCode="yyyy/m/d">
                  <c:v>45079</c:v>
                </c:pt>
              </c:numCache>
            </c:numRef>
          </c:cat>
          <c:val>
            <c:numRef>
              <c:f>'[吴伊如-锂矿推测表23-05-29.xlsx]6.5锂矿库存图表'!$D$16:$D$33</c:f>
              <c:numCache>
                <c:formatCode>0\.0,</c:formatCode>
                <c:ptCount val="18"/>
                <c:pt idx="0">
                  <c:v>27000</c:v>
                </c:pt>
                <c:pt idx="1">
                  <c:v>38000</c:v>
                </c:pt>
                <c:pt idx="2">
                  <c:v>47000</c:v>
                </c:pt>
                <c:pt idx="3">
                  <c:v>64000</c:v>
                </c:pt>
                <c:pt idx="4">
                  <c:v>75500</c:v>
                </c:pt>
                <c:pt idx="5">
                  <c:v>73000</c:v>
                </c:pt>
                <c:pt idx="6">
                  <c:v>68600</c:v>
                </c:pt>
                <c:pt idx="7">
                  <c:v>68000</c:v>
                </c:pt>
                <c:pt idx="8">
                  <c:v>72000</c:v>
                </c:pt>
                <c:pt idx="9">
                  <c:v>79000</c:v>
                </c:pt>
                <c:pt idx="10">
                  <c:v>81000</c:v>
                </c:pt>
                <c:pt idx="11">
                  <c:v>83000</c:v>
                </c:pt>
                <c:pt idx="12">
                  <c:v>86000</c:v>
                </c:pt>
                <c:pt idx="13">
                  <c:v>83000</c:v>
                </c:pt>
                <c:pt idx="14">
                  <c:v>78000</c:v>
                </c:pt>
                <c:pt idx="15">
                  <c:v>75000</c:v>
                </c:pt>
                <c:pt idx="16">
                  <c:v>71000</c:v>
                </c:pt>
                <c:pt idx="17">
                  <c:v>69000</c:v>
                </c:pt>
              </c:numCache>
            </c:numRef>
          </c:val>
        </c:ser>
        <c:dLbls>
          <c:showLegendKey val="0"/>
          <c:showVal val="0"/>
          <c:showCatName val="0"/>
          <c:showSerName val="0"/>
          <c:showPercent val="0"/>
          <c:showBubbleSize val="0"/>
        </c:dLbls>
        <c:axId val="1684350304"/>
        <c:axId val="1684336992"/>
      </c:areaChart>
      <c:catAx>
        <c:axId val="1684350304"/>
        <c:scaling>
          <c:orientation val="minMax"/>
        </c:scaling>
        <c:delete val="0"/>
        <c:axPos val="b"/>
        <c:numFmt formatCode="mm/dd"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1684336992"/>
        <c:crosses val="autoZero"/>
        <c:auto val="0"/>
        <c:lblAlgn val="ctr"/>
        <c:lblOffset val="100"/>
        <c:noMultiLvlLbl val="0"/>
      </c:catAx>
      <c:valAx>
        <c:axId val="1684336992"/>
        <c:scaling>
          <c:orientation val="minMax"/>
        </c:scaling>
        <c:delete val="0"/>
        <c:axPos val="l"/>
        <c:numFmt formatCode="0\.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1684350304"/>
        <c:crosses val="autoZero"/>
        <c:crossBetween val="midCat"/>
        <c:majorUnit val="30000"/>
      </c:valAx>
      <c:spPr>
        <a:noFill/>
        <a:ln>
          <a:noFill/>
        </a:ln>
        <a:effectLst/>
      </c:spPr>
    </c:plotArea>
    <c:legend>
      <c:legendPos val="t"/>
      <c:layout>
        <c:manualLayout>
          <c:xMode val="edge"/>
          <c:yMode val="edge"/>
          <c:x val="0.122821834914874"/>
          <c:y val="0.11913606989422"/>
          <c:w val="0.741535232352234"/>
          <c:h val="0.0683623957543594"/>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楷体" panose="02010609060101010101" pitchFamily="3" charset="-122"/>
              <a:ea typeface="楷体" panose="02010609060101010101" pitchFamily="3" charset="-122"/>
              <a:cs typeface="+mn-cs"/>
            </a:defRPr>
          </a:pPr>
        </a:p>
      </c:txPr>
    </c:legend>
    <c:plotVisOnly val="1"/>
    <c:dispBlanksAs val="zero"/>
    <c:showDLblsOverMax val="0"/>
  </c:chart>
  <c:spPr>
    <a:solidFill>
      <a:schemeClr val="bg1"/>
    </a:solidFill>
    <a:ln w="9525" cap="flat" cmpd="sng" algn="ctr">
      <a:noFill/>
      <a:round/>
    </a:ln>
    <a:effectLst/>
  </c:spPr>
  <c:txPr>
    <a:bodyPr/>
    <a:lstStyle/>
    <a:p>
      <a:pPr>
        <a:defRPr lang="zh-CN"/>
      </a:pPr>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电池级碳酸锂即期成本与利润（元</a:t>
            </a:r>
            <a:r>
              <a:rPr lang="en-US" altLang="zh-CN"/>
              <a:t>/</a:t>
            </a:r>
            <a:r>
              <a:rPr lang="zh-CN" altLang="en-US"/>
              <a:t>吨）</a:t>
            </a:r>
            <a:endParaRPr lang="zh-CN" altLang="en-US"/>
          </a:p>
        </c:rich>
      </c:tx>
      <c:layout>
        <c:manualLayout>
          <c:xMode val="edge"/>
          <c:yMode val="edge"/>
          <c:x val="0.0157858293075684"/>
          <c:y val="0.0138888888888889"/>
        </c:manualLayout>
      </c:layout>
      <c:overlay val="0"/>
      <c:spPr>
        <a:noFill/>
        <a:ln>
          <a:noFill/>
        </a:ln>
        <a:effectLst/>
      </c:spPr>
    </c:title>
    <c:autoTitleDeleted val="0"/>
    <c:plotArea>
      <c:layout>
        <c:manualLayout>
          <c:layoutTarget val="inner"/>
          <c:xMode val="edge"/>
          <c:yMode val="edge"/>
          <c:x val="0.0711491755081171"/>
          <c:y val="0.246042514699231"/>
          <c:w val="0.855912054199156"/>
          <c:h val="0.572908186341022"/>
        </c:manualLayout>
      </c:layout>
      <c:barChart>
        <c:barDir val="col"/>
        <c:grouping val="clustered"/>
        <c:varyColors val="0"/>
        <c:ser>
          <c:idx val="1"/>
          <c:order val="1"/>
          <c:tx>
            <c:strRef>
              <c:f>'[苏昕-锂盐推测表 23-06-01.xlsx]3.3碳酸锂成本计算 '!$Q$1</c:f>
              <c:strCache>
                <c:ptCount val="1"/>
                <c:pt idx="0">
                  <c:v>碳酸锂即期利润</c:v>
                </c:pt>
              </c:strCache>
            </c:strRef>
          </c:tx>
          <c:spPr>
            <a:solidFill>
              <a:srgbClr val="BFBFBF"/>
            </a:solidFill>
            <a:ln w="19050" cap="rnd">
              <a:solidFill>
                <a:srgbClr val="BFBFBF"/>
              </a:solidFill>
              <a:round/>
            </a:ln>
            <a:effectLst/>
          </c:spPr>
          <c:invertIfNegative val="0"/>
          <c:dLbls>
            <c:delete val="1"/>
          </c:dLbls>
          <c:cat>
            <c:numRef>
              <c:f>'[苏昕-锂盐推测表 23-06-01.xlsx]3.3碳酸锂成本计算 '!$A$733:$A$1250</c:f>
              <c:numCache>
                <c:formatCode>yyyy/m/d</c:formatCode>
                <c:ptCount val="518"/>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pt idx="365" c:formatCode="yyyy/m/d">
                  <c:v>44927</c:v>
                </c:pt>
                <c:pt idx="366" c:formatCode="yyyy/m/d">
                  <c:v>44928</c:v>
                </c:pt>
                <c:pt idx="367" c:formatCode="yyyy/m/d">
                  <c:v>44929</c:v>
                </c:pt>
                <c:pt idx="368" c:formatCode="yyyy/m/d">
                  <c:v>44930</c:v>
                </c:pt>
                <c:pt idx="369" c:formatCode="yyyy/m/d">
                  <c:v>44931</c:v>
                </c:pt>
                <c:pt idx="370" c:formatCode="yyyy/m/d">
                  <c:v>44932</c:v>
                </c:pt>
                <c:pt idx="371" c:formatCode="yyyy/m/d">
                  <c:v>44933</c:v>
                </c:pt>
                <c:pt idx="372" c:formatCode="yyyy/m/d">
                  <c:v>44934</c:v>
                </c:pt>
                <c:pt idx="373" c:formatCode="yyyy/m/d">
                  <c:v>44935</c:v>
                </c:pt>
                <c:pt idx="374" c:formatCode="yyyy/m/d">
                  <c:v>44936</c:v>
                </c:pt>
                <c:pt idx="375" c:formatCode="yyyy/m/d">
                  <c:v>44937</c:v>
                </c:pt>
                <c:pt idx="376" c:formatCode="yyyy/m/d">
                  <c:v>44938</c:v>
                </c:pt>
                <c:pt idx="377" c:formatCode="yyyy/m/d">
                  <c:v>44939</c:v>
                </c:pt>
                <c:pt idx="378" c:formatCode="yyyy/m/d">
                  <c:v>44940</c:v>
                </c:pt>
                <c:pt idx="379" c:formatCode="yyyy/m/d">
                  <c:v>44941</c:v>
                </c:pt>
                <c:pt idx="380" c:formatCode="yyyy/m/d">
                  <c:v>44942</c:v>
                </c:pt>
                <c:pt idx="381" c:formatCode="yyyy/m/d">
                  <c:v>44943</c:v>
                </c:pt>
                <c:pt idx="382" c:formatCode="yyyy/m/d">
                  <c:v>44944</c:v>
                </c:pt>
                <c:pt idx="383" c:formatCode="yyyy/m/d">
                  <c:v>44945</c:v>
                </c:pt>
                <c:pt idx="384" c:formatCode="yyyy/m/d">
                  <c:v>44946</c:v>
                </c:pt>
                <c:pt idx="385" c:formatCode="yyyy/m/d">
                  <c:v>44947</c:v>
                </c:pt>
                <c:pt idx="386" c:formatCode="yyyy/m/d">
                  <c:v>44948</c:v>
                </c:pt>
                <c:pt idx="387" c:formatCode="yyyy/m/d">
                  <c:v>44949</c:v>
                </c:pt>
                <c:pt idx="388" c:formatCode="yyyy/m/d">
                  <c:v>44950</c:v>
                </c:pt>
                <c:pt idx="389" c:formatCode="yyyy/m/d">
                  <c:v>44951</c:v>
                </c:pt>
                <c:pt idx="390" c:formatCode="yyyy/m/d">
                  <c:v>44952</c:v>
                </c:pt>
                <c:pt idx="391" c:formatCode="yyyy/m/d">
                  <c:v>44953</c:v>
                </c:pt>
                <c:pt idx="392" c:formatCode="yyyy/m/d">
                  <c:v>44954</c:v>
                </c:pt>
                <c:pt idx="393" c:formatCode="yyyy/m/d">
                  <c:v>44955</c:v>
                </c:pt>
                <c:pt idx="394" c:formatCode="yyyy/m/d">
                  <c:v>44956</c:v>
                </c:pt>
                <c:pt idx="395" c:formatCode="yyyy/m/d">
                  <c:v>44957</c:v>
                </c:pt>
                <c:pt idx="396" c:formatCode="yyyy/m/d">
                  <c:v>44958</c:v>
                </c:pt>
                <c:pt idx="397" c:formatCode="yyyy/m/d">
                  <c:v>44959</c:v>
                </c:pt>
                <c:pt idx="398" c:formatCode="yyyy/m/d">
                  <c:v>44960</c:v>
                </c:pt>
                <c:pt idx="399" c:formatCode="yyyy/m/d">
                  <c:v>44961</c:v>
                </c:pt>
                <c:pt idx="400" c:formatCode="yyyy/m/d">
                  <c:v>44962</c:v>
                </c:pt>
                <c:pt idx="401" c:formatCode="yyyy/m/d">
                  <c:v>44963</c:v>
                </c:pt>
                <c:pt idx="402" c:formatCode="yyyy/m/d">
                  <c:v>44964</c:v>
                </c:pt>
                <c:pt idx="403" c:formatCode="yyyy/m/d">
                  <c:v>44965</c:v>
                </c:pt>
                <c:pt idx="404" c:formatCode="yyyy/m/d">
                  <c:v>44966</c:v>
                </c:pt>
                <c:pt idx="405" c:formatCode="yyyy/m/d">
                  <c:v>44967</c:v>
                </c:pt>
                <c:pt idx="406" c:formatCode="yyyy/m/d">
                  <c:v>44968</c:v>
                </c:pt>
                <c:pt idx="407" c:formatCode="yyyy/m/d">
                  <c:v>44969</c:v>
                </c:pt>
                <c:pt idx="408" c:formatCode="yyyy/m/d">
                  <c:v>44970</c:v>
                </c:pt>
                <c:pt idx="409" c:formatCode="yyyy/m/d">
                  <c:v>44971</c:v>
                </c:pt>
                <c:pt idx="410" c:formatCode="yyyy/m/d">
                  <c:v>44972</c:v>
                </c:pt>
                <c:pt idx="411" c:formatCode="yyyy/m/d">
                  <c:v>44973</c:v>
                </c:pt>
                <c:pt idx="412" c:formatCode="yyyy/m/d">
                  <c:v>44974</c:v>
                </c:pt>
                <c:pt idx="413" c:formatCode="yyyy/m/d">
                  <c:v>44975</c:v>
                </c:pt>
                <c:pt idx="414" c:formatCode="yyyy/m/d">
                  <c:v>44976</c:v>
                </c:pt>
                <c:pt idx="415" c:formatCode="yyyy/m/d">
                  <c:v>44977</c:v>
                </c:pt>
                <c:pt idx="416" c:formatCode="yyyy/m/d">
                  <c:v>44978</c:v>
                </c:pt>
                <c:pt idx="417" c:formatCode="yyyy/m/d">
                  <c:v>44979</c:v>
                </c:pt>
                <c:pt idx="418" c:formatCode="yyyy/m/d">
                  <c:v>44980</c:v>
                </c:pt>
                <c:pt idx="419" c:formatCode="yyyy/m/d">
                  <c:v>44981</c:v>
                </c:pt>
                <c:pt idx="420" c:formatCode="yyyy/m/d">
                  <c:v>44982</c:v>
                </c:pt>
                <c:pt idx="421" c:formatCode="yyyy/m/d">
                  <c:v>44983</c:v>
                </c:pt>
                <c:pt idx="422" c:formatCode="yyyy/m/d">
                  <c:v>44984</c:v>
                </c:pt>
                <c:pt idx="423" c:formatCode="yyyy/m/d">
                  <c:v>44985</c:v>
                </c:pt>
                <c:pt idx="424" c:formatCode="yyyy/m/d">
                  <c:v>44986</c:v>
                </c:pt>
                <c:pt idx="425" c:formatCode="yyyy/m/d">
                  <c:v>44987</c:v>
                </c:pt>
                <c:pt idx="426" c:formatCode="yyyy/m/d">
                  <c:v>44988</c:v>
                </c:pt>
                <c:pt idx="427" c:formatCode="yyyy/m/d">
                  <c:v>44989</c:v>
                </c:pt>
                <c:pt idx="428" c:formatCode="yyyy/m/d">
                  <c:v>44990</c:v>
                </c:pt>
                <c:pt idx="429" c:formatCode="yyyy/m/d">
                  <c:v>44991</c:v>
                </c:pt>
                <c:pt idx="430" c:formatCode="yyyy/m/d">
                  <c:v>44992</c:v>
                </c:pt>
                <c:pt idx="431" c:formatCode="yyyy/m/d">
                  <c:v>44993</c:v>
                </c:pt>
                <c:pt idx="432" c:formatCode="yyyy/m/d">
                  <c:v>44994</c:v>
                </c:pt>
                <c:pt idx="433" c:formatCode="yyyy/m/d">
                  <c:v>44995</c:v>
                </c:pt>
                <c:pt idx="434" c:formatCode="yyyy/m/d">
                  <c:v>44996</c:v>
                </c:pt>
                <c:pt idx="435" c:formatCode="yyyy/m/d">
                  <c:v>44997</c:v>
                </c:pt>
                <c:pt idx="436" c:formatCode="yyyy/m/d">
                  <c:v>44998</c:v>
                </c:pt>
                <c:pt idx="437" c:formatCode="yyyy/m/d">
                  <c:v>44999</c:v>
                </c:pt>
                <c:pt idx="438" c:formatCode="yyyy/m/d">
                  <c:v>45000</c:v>
                </c:pt>
                <c:pt idx="439" c:formatCode="yyyy/m/d">
                  <c:v>45001</c:v>
                </c:pt>
                <c:pt idx="440" c:formatCode="yyyy/m/d">
                  <c:v>45002</c:v>
                </c:pt>
                <c:pt idx="441" c:formatCode="yyyy/m/d">
                  <c:v>45003</c:v>
                </c:pt>
                <c:pt idx="442" c:formatCode="yyyy/m/d">
                  <c:v>45004</c:v>
                </c:pt>
                <c:pt idx="443" c:formatCode="yyyy/m/d">
                  <c:v>45005</c:v>
                </c:pt>
                <c:pt idx="444" c:formatCode="yyyy/m/d">
                  <c:v>45006</c:v>
                </c:pt>
                <c:pt idx="445" c:formatCode="yyyy/m/d">
                  <c:v>45007</c:v>
                </c:pt>
                <c:pt idx="446" c:formatCode="yyyy/m/d">
                  <c:v>45008</c:v>
                </c:pt>
                <c:pt idx="447" c:formatCode="yyyy/m/d">
                  <c:v>45009</c:v>
                </c:pt>
                <c:pt idx="448" c:formatCode="yyyy/m/d">
                  <c:v>45010</c:v>
                </c:pt>
                <c:pt idx="449" c:formatCode="yyyy/m/d">
                  <c:v>45011</c:v>
                </c:pt>
                <c:pt idx="450" c:formatCode="yyyy/m/d">
                  <c:v>45012</c:v>
                </c:pt>
                <c:pt idx="451" c:formatCode="yyyy/m/d">
                  <c:v>45013</c:v>
                </c:pt>
                <c:pt idx="452" c:formatCode="yyyy/m/d">
                  <c:v>45014</c:v>
                </c:pt>
                <c:pt idx="453" c:formatCode="yyyy/m/d">
                  <c:v>45015</c:v>
                </c:pt>
                <c:pt idx="454" c:formatCode="yyyy/m/d">
                  <c:v>45016</c:v>
                </c:pt>
                <c:pt idx="455" c:formatCode="yyyy/m/d">
                  <c:v>45017</c:v>
                </c:pt>
                <c:pt idx="456" c:formatCode="yyyy/m/d">
                  <c:v>45018</c:v>
                </c:pt>
                <c:pt idx="457" c:formatCode="yyyy/m/d">
                  <c:v>45019</c:v>
                </c:pt>
                <c:pt idx="458" c:formatCode="yyyy/m/d">
                  <c:v>45020</c:v>
                </c:pt>
                <c:pt idx="459" c:formatCode="yyyy/m/d">
                  <c:v>45021</c:v>
                </c:pt>
                <c:pt idx="460" c:formatCode="yyyy/m/d">
                  <c:v>45022</c:v>
                </c:pt>
                <c:pt idx="461" c:formatCode="yyyy/m/d">
                  <c:v>45023</c:v>
                </c:pt>
                <c:pt idx="462" c:formatCode="yyyy/m/d">
                  <c:v>45024</c:v>
                </c:pt>
                <c:pt idx="463" c:formatCode="yyyy/m/d">
                  <c:v>45025</c:v>
                </c:pt>
                <c:pt idx="464" c:formatCode="yyyy/m/d">
                  <c:v>45026</c:v>
                </c:pt>
                <c:pt idx="465" c:formatCode="yyyy/m/d">
                  <c:v>45027</c:v>
                </c:pt>
                <c:pt idx="466" c:formatCode="yyyy/m/d">
                  <c:v>45028</c:v>
                </c:pt>
                <c:pt idx="467" c:formatCode="yyyy/m/d">
                  <c:v>45029</c:v>
                </c:pt>
                <c:pt idx="468" c:formatCode="yyyy/m/d">
                  <c:v>45030</c:v>
                </c:pt>
                <c:pt idx="469" c:formatCode="yyyy/m/d">
                  <c:v>45031</c:v>
                </c:pt>
                <c:pt idx="470" c:formatCode="yyyy/m/d">
                  <c:v>45032</c:v>
                </c:pt>
                <c:pt idx="471" c:formatCode="yyyy/m/d">
                  <c:v>45033</c:v>
                </c:pt>
                <c:pt idx="472" c:formatCode="yyyy/m/d">
                  <c:v>45034</c:v>
                </c:pt>
                <c:pt idx="473" c:formatCode="yyyy/m/d">
                  <c:v>45035</c:v>
                </c:pt>
                <c:pt idx="474" c:formatCode="yyyy/m/d">
                  <c:v>45036</c:v>
                </c:pt>
                <c:pt idx="475" c:formatCode="yyyy/m/d">
                  <c:v>45037</c:v>
                </c:pt>
                <c:pt idx="476" c:formatCode="yyyy/m/d">
                  <c:v>45038</c:v>
                </c:pt>
                <c:pt idx="477" c:formatCode="yyyy/m/d">
                  <c:v>45039</c:v>
                </c:pt>
                <c:pt idx="478" c:formatCode="yyyy/m/d">
                  <c:v>45040</c:v>
                </c:pt>
                <c:pt idx="479" c:formatCode="yyyy/m/d">
                  <c:v>45041</c:v>
                </c:pt>
                <c:pt idx="480" c:formatCode="yyyy/m/d">
                  <c:v>45042</c:v>
                </c:pt>
                <c:pt idx="481" c:formatCode="yyyy/m/d">
                  <c:v>45043</c:v>
                </c:pt>
                <c:pt idx="482" c:formatCode="yyyy/m/d">
                  <c:v>45044</c:v>
                </c:pt>
                <c:pt idx="483" c:formatCode="yyyy/m/d">
                  <c:v>45045</c:v>
                </c:pt>
                <c:pt idx="484" c:formatCode="yyyy/m/d">
                  <c:v>45046</c:v>
                </c:pt>
                <c:pt idx="485" c:formatCode="yyyy/m/d">
                  <c:v>45047</c:v>
                </c:pt>
                <c:pt idx="486" c:formatCode="yyyy/m/d">
                  <c:v>45048</c:v>
                </c:pt>
                <c:pt idx="487" c:formatCode="yyyy/m/d">
                  <c:v>45049</c:v>
                </c:pt>
                <c:pt idx="488" c:formatCode="yyyy/m/d">
                  <c:v>45050</c:v>
                </c:pt>
                <c:pt idx="489" c:formatCode="yyyy/m/d">
                  <c:v>45051</c:v>
                </c:pt>
                <c:pt idx="490" c:formatCode="yyyy/m/d">
                  <c:v>45052</c:v>
                </c:pt>
                <c:pt idx="491" c:formatCode="yyyy/m/d">
                  <c:v>45053</c:v>
                </c:pt>
                <c:pt idx="492" c:formatCode="yyyy/m/d">
                  <c:v>45054</c:v>
                </c:pt>
                <c:pt idx="493" c:formatCode="yyyy/m/d">
                  <c:v>45055</c:v>
                </c:pt>
                <c:pt idx="494" c:formatCode="yyyy/m/d">
                  <c:v>45056</c:v>
                </c:pt>
                <c:pt idx="495" c:formatCode="yyyy/m/d">
                  <c:v>45057</c:v>
                </c:pt>
                <c:pt idx="496" c:formatCode="yyyy/m/d">
                  <c:v>45058</c:v>
                </c:pt>
                <c:pt idx="497" c:formatCode="yyyy/m/d">
                  <c:v>45059</c:v>
                </c:pt>
                <c:pt idx="498" c:formatCode="yyyy/m/d">
                  <c:v>45060</c:v>
                </c:pt>
                <c:pt idx="499" c:formatCode="yyyy/m/d">
                  <c:v>45061</c:v>
                </c:pt>
                <c:pt idx="500" c:formatCode="yyyy/m/d">
                  <c:v>45062</c:v>
                </c:pt>
                <c:pt idx="501" c:formatCode="yyyy/m/d">
                  <c:v>45063</c:v>
                </c:pt>
                <c:pt idx="502" c:formatCode="yyyy/m/d">
                  <c:v>45064</c:v>
                </c:pt>
                <c:pt idx="503" c:formatCode="yyyy/m/d">
                  <c:v>45065</c:v>
                </c:pt>
                <c:pt idx="504" c:formatCode="yyyy/m/d">
                  <c:v>45066</c:v>
                </c:pt>
                <c:pt idx="505" c:formatCode="yyyy/m/d">
                  <c:v>45067</c:v>
                </c:pt>
                <c:pt idx="506" c:formatCode="yyyy/m/d">
                  <c:v>45068</c:v>
                </c:pt>
                <c:pt idx="507" c:formatCode="yyyy/m/d">
                  <c:v>45069</c:v>
                </c:pt>
                <c:pt idx="508" c:formatCode="yyyy/m/d">
                  <c:v>45070</c:v>
                </c:pt>
                <c:pt idx="509" c:formatCode="yyyy/m/d">
                  <c:v>45071</c:v>
                </c:pt>
                <c:pt idx="510" c:formatCode="yyyy/m/d">
                  <c:v>45072</c:v>
                </c:pt>
                <c:pt idx="511" c:formatCode="yyyy/m/d">
                  <c:v>45073</c:v>
                </c:pt>
                <c:pt idx="512" c:formatCode="yyyy/m/d">
                  <c:v>45074</c:v>
                </c:pt>
                <c:pt idx="513" c:formatCode="yyyy/m/d">
                  <c:v>45075</c:v>
                </c:pt>
                <c:pt idx="514" c:formatCode="yyyy/m/d">
                  <c:v>45076</c:v>
                </c:pt>
                <c:pt idx="515" c:formatCode="yyyy/m/d">
                  <c:v>45077</c:v>
                </c:pt>
                <c:pt idx="516" c:formatCode="yyyy/m/d">
                  <c:v>45078</c:v>
                </c:pt>
                <c:pt idx="517" c:formatCode="yyyy/m/d">
                  <c:v>45079</c:v>
                </c:pt>
              </c:numCache>
            </c:numRef>
          </c:cat>
          <c:val>
            <c:numRef>
              <c:f>'[苏昕-锂盐推测表 23-06-01.xlsx]3.3碳酸锂成本计算 '!$Q$733:$Q$1250</c:f>
              <c:numCache>
                <c:formatCode>0</c:formatCode>
                <c:ptCount val="518"/>
                <c:pt idx="0">
                  <c:v>115787.329472501</c:v>
                </c:pt>
                <c:pt idx="1">
                  <c:v>115787.329472501</c:v>
                </c:pt>
                <c:pt idx="2">
                  <c:v>115787.329472501</c:v>
                </c:pt>
                <c:pt idx="3">
                  <c:v>126208.174563738</c:v>
                </c:pt>
                <c:pt idx="4">
                  <c:v>125385.609906851</c:v>
                </c:pt>
                <c:pt idx="5">
                  <c:v>133016.768295697</c:v>
                </c:pt>
                <c:pt idx="6">
                  <c:v>136366.149035661</c:v>
                </c:pt>
                <c:pt idx="7">
                  <c:v>136366.149035661</c:v>
                </c:pt>
                <c:pt idx="8">
                  <c:v>136366.149035661</c:v>
                </c:pt>
                <c:pt idx="9">
                  <c:v>143486.575770927</c:v>
                </c:pt>
                <c:pt idx="10">
                  <c:v>148974.654702422</c:v>
                </c:pt>
                <c:pt idx="11">
                  <c:v>159833.573473723</c:v>
                </c:pt>
                <c:pt idx="12">
                  <c:v>166453.737391116</c:v>
                </c:pt>
                <c:pt idx="13">
                  <c:v>164892.705159481</c:v>
                </c:pt>
                <c:pt idx="14">
                  <c:v>164892.705159481</c:v>
                </c:pt>
                <c:pt idx="15">
                  <c:v>164892.705159481</c:v>
                </c:pt>
                <c:pt idx="16">
                  <c:v>169279.876682889</c:v>
                </c:pt>
                <c:pt idx="17">
                  <c:v>171477.157445007</c:v>
                </c:pt>
                <c:pt idx="18">
                  <c:v>173272.836383268</c:v>
                </c:pt>
                <c:pt idx="19">
                  <c:v>173332.935470148</c:v>
                </c:pt>
                <c:pt idx="20">
                  <c:v>173455.817029512</c:v>
                </c:pt>
                <c:pt idx="21">
                  <c:v>173455.817029512</c:v>
                </c:pt>
                <c:pt idx="22">
                  <c:v>173455.817029512</c:v>
                </c:pt>
                <c:pt idx="23">
                  <c:v>178608.067493815</c:v>
                </c:pt>
                <c:pt idx="24">
                  <c:v>179025.171267057</c:v>
                </c:pt>
                <c:pt idx="25">
                  <c:v>179271.078523048</c:v>
                </c:pt>
                <c:pt idx="26">
                  <c:v>178841.862554283</c:v>
                </c:pt>
                <c:pt idx="27">
                  <c:v>178473.734265738</c:v>
                </c:pt>
                <c:pt idx="28">
                  <c:v>178473.734265738</c:v>
                </c:pt>
                <c:pt idx="29">
                  <c:v>178473.734265738</c:v>
                </c:pt>
                <c:pt idx="30">
                  <c:v>178178.879026538</c:v>
                </c:pt>
                <c:pt idx="31">
                  <c:v>178178.879026538</c:v>
                </c:pt>
                <c:pt idx="32">
                  <c:v>178178.879026538</c:v>
                </c:pt>
                <c:pt idx="33">
                  <c:v>178178.879026538</c:v>
                </c:pt>
                <c:pt idx="34">
                  <c:v>178178.879026538</c:v>
                </c:pt>
                <c:pt idx="35">
                  <c:v>178178.879026538</c:v>
                </c:pt>
                <c:pt idx="36">
                  <c:v>178178.879026538</c:v>
                </c:pt>
                <c:pt idx="37">
                  <c:v>178167.687842288</c:v>
                </c:pt>
                <c:pt idx="38">
                  <c:v>189149.307617482</c:v>
                </c:pt>
                <c:pt idx="39">
                  <c:v>195831.672528281</c:v>
                </c:pt>
                <c:pt idx="40">
                  <c:v>205908.514104642</c:v>
                </c:pt>
                <c:pt idx="41">
                  <c:v>210729.324310019</c:v>
                </c:pt>
                <c:pt idx="42">
                  <c:v>210729.324310019</c:v>
                </c:pt>
                <c:pt idx="43">
                  <c:v>210729.324310019</c:v>
                </c:pt>
                <c:pt idx="44">
                  <c:v>219457.011537864</c:v>
                </c:pt>
                <c:pt idx="45">
                  <c:v>227084.10005257</c:v>
                </c:pt>
                <c:pt idx="46">
                  <c:v>235967.216874923</c:v>
                </c:pt>
                <c:pt idx="47">
                  <c:v>241146.398245363</c:v>
                </c:pt>
                <c:pt idx="48">
                  <c:v>251094.636996141</c:v>
                </c:pt>
                <c:pt idx="49">
                  <c:v>251094.636996141</c:v>
                </c:pt>
                <c:pt idx="50">
                  <c:v>251094.636996141</c:v>
                </c:pt>
                <c:pt idx="51">
                  <c:v>262179.103574436</c:v>
                </c:pt>
                <c:pt idx="52">
                  <c:v>270668.891600141</c:v>
                </c:pt>
                <c:pt idx="53">
                  <c:v>275398.336038112</c:v>
                </c:pt>
                <c:pt idx="54">
                  <c:v>278179.802828352</c:v>
                </c:pt>
                <c:pt idx="55">
                  <c:v>281423.643650456</c:v>
                </c:pt>
                <c:pt idx="56">
                  <c:v>281423.643650456</c:v>
                </c:pt>
                <c:pt idx="57">
                  <c:v>281423.643650456</c:v>
                </c:pt>
                <c:pt idx="58">
                  <c:v>285953.233233435</c:v>
                </c:pt>
                <c:pt idx="59">
                  <c:v>289195.758560593</c:v>
                </c:pt>
                <c:pt idx="60">
                  <c:v>292195.541804298</c:v>
                </c:pt>
                <c:pt idx="61">
                  <c:v>297122.549420193</c:v>
                </c:pt>
                <c:pt idx="62">
                  <c:v>302036.749455094</c:v>
                </c:pt>
                <c:pt idx="63">
                  <c:v>302036.749455094</c:v>
                </c:pt>
                <c:pt idx="64">
                  <c:v>302036.749455094</c:v>
                </c:pt>
                <c:pt idx="65">
                  <c:v>302593.357067338</c:v>
                </c:pt>
                <c:pt idx="66">
                  <c:v>302517.212789565</c:v>
                </c:pt>
                <c:pt idx="67">
                  <c:v>303016.981297088</c:v>
                </c:pt>
                <c:pt idx="68">
                  <c:v>303017.097581681</c:v>
                </c:pt>
                <c:pt idx="69">
                  <c:v>300278.51859753</c:v>
                </c:pt>
                <c:pt idx="70">
                  <c:v>300278.51859753</c:v>
                </c:pt>
                <c:pt idx="71">
                  <c:v>300278.51859753</c:v>
                </c:pt>
                <c:pt idx="72">
                  <c:v>299516.841004719</c:v>
                </c:pt>
                <c:pt idx="73">
                  <c:v>299469.005266807</c:v>
                </c:pt>
                <c:pt idx="74">
                  <c:v>297463.173308268</c:v>
                </c:pt>
                <c:pt idx="75">
                  <c:v>297223.565907298</c:v>
                </c:pt>
                <c:pt idx="76">
                  <c:v>295236.375355359</c:v>
                </c:pt>
                <c:pt idx="77">
                  <c:v>295236.375355359</c:v>
                </c:pt>
                <c:pt idx="78">
                  <c:v>295236.375355359</c:v>
                </c:pt>
                <c:pt idx="79">
                  <c:v>294665.413030585</c:v>
                </c:pt>
                <c:pt idx="80">
                  <c:v>294942.696616557</c:v>
                </c:pt>
                <c:pt idx="81">
                  <c:v>293485.266756323</c:v>
                </c:pt>
                <c:pt idx="82">
                  <c:v>293205.945746055</c:v>
                </c:pt>
                <c:pt idx="83">
                  <c:v>293158.74418523</c:v>
                </c:pt>
                <c:pt idx="84">
                  <c:v>293158.74418523</c:v>
                </c:pt>
                <c:pt idx="85">
                  <c:v>293158.74418523</c:v>
                </c:pt>
                <c:pt idx="86">
                  <c:v>293038.378490031</c:v>
                </c:pt>
                <c:pt idx="87">
                  <c:v>293123.405030171</c:v>
                </c:pt>
                <c:pt idx="88">
                  <c:v>293282.783590638</c:v>
                </c:pt>
                <c:pt idx="89">
                  <c:v>293477.97319363</c:v>
                </c:pt>
                <c:pt idx="90">
                  <c:v>293358.209819935</c:v>
                </c:pt>
                <c:pt idx="91">
                  <c:v>292782.209819935</c:v>
                </c:pt>
                <c:pt idx="92">
                  <c:v>292782.209819935</c:v>
                </c:pt>
                <c:pt idx="93">
                  <c:v>292782.209819935</c:v>
                </c:pt>
                <c:pt idx="94">
                  <c:v>292782.209819935</c:v>
                </c:pt>
                <c:pt idx="95">
                  <c:v>287489.512163798</c:v>
                </c:pt>
                <c:pt idx="96">
                  <c:v>281591.64299132</c:v>
                </c:pt>
                <c:pt idx="97">
                  <c:v>279822.650156948</c:v>
                </c:pt>
                <c:pt idx="98">
                  <c:v>279822.650156948</c:v>
                </c:pt>
                <c:pt idx="99">
                  <c:v>279822.650156948</c:v>
                </c:pt>
                <c:pt idx="100">
                  <c:v>275933.605677446</c:v>
                </c:pt>
                <c:pt idx="101">
                  <c:v>270162.684864138</c:v>
                </c:pt>
                <c:pt idx="102">
                  <c:v>267392.164460171</c:v>
                </c:pt>
                <c:pt idx="103">
                  <c:v>263121.56447053</c:v>
                </c:pt>
                <c:pt idx="104">
                  <c:v>258804.479836909</c:v>
                </c:pt>
                <c:pt idx="105">
                  <c:v>258804.479836909</c:v>
                </c:pt>
                <c:pt idx="106">
                  <c:v>258804.479836909</c:v>
                </c:pt>
                <c:pt idx="107">
                  <c:v>254221.152487648</c:v>
                </c:pt>
                <c:pt idx="108">
                  <c:v>248811.865806123</c:v>
                </c:pt>
                <c:pt idx="109">
                  <c:v>242713.023750418</c:v>
                </c:pt>
                <c:pt idx="110">
                  <c:v>232074.247582581</c:v>
                </c:pt>
                <c:pt idx="111">
                  <c:v>227613.522191983</c:v>
                </c:pt>
                <c:pt idx="112">
                  <c:v>227613.522191983</c:v>
                </c:pt>
                <c:pt idx="113">
                  <c:v>227613.522191983</c:v>
                </c:pt>
                <c:pt idx="114">
                  <c:v>217474.063028765</c:v>
                </c:pt>
                <c:pt idx="115">
                  <c:v>213211.999459536</c:v>
                </c:pt>
                <c:pt idx="116">
                  <c:v>210003.823236907</c:v>
                </c:pt>
                <c:pt idx="117">
                  <c:v>203928.13655375</c:v>
                </c:pt>
                <c:pt idx="118">
                  <c:v>195305.563783108</c:v>
                </c:pt>
                <c:pt idx="119">
                  <c:v>195305.563783108</c:v>
                </c:pt>
                <c:pt idx="120">
                  <c:v>195305.563783108</c:v>
                </c:pt>
                <c:pt idx="121">
                  <c:v>195305.563783108</c:v>
                </c:pt>
                <c:pt idx="122">
                  <c:v>195305.563783108</c:v>
                </c:pt>
                <c:pt idx="123">
                  <c:v>195305.563783108</c:v>
                </c:pt>
                <c:pt idx="124">
                  <c:v>189563.659900191</c:v>
                </c:pt>
                <c:pt idx="125">
                  <c:v>180873.007054697</c:v>
                </c:pt>
                <c:pt idx="126">
                  <c:v>180873.007054697</c:v>
                </c:pt>
                <c:pt idx="127">
                  <c:v>180873.007054697</c:v>
                </c:pt>
                <c:pt idx="128">
                  <c:v>170616.083793836</c:v>
                </c:pt>
                <c:pt idx="129">
                  <c:v>160209.195979869</c:v>
                </c:pt>
                <c:pt idx="130">
                  <c:v>150850.737290668</c:v>
                </c:pt>
                <c:pt idx="131">
                  <c:v>141494.658944208</c:v>
                </c:pt>
                <c:pt idx="132">
                  <c:v>129109.73744011</c:v>
                </c:pt>
                <c:pt idx="133">
                  <c:v>129109.73744011</c:v>
                </c:pt>
                <c:pt idx="134">
                  <c:v>129109.73744011</c:v>
                </c:pt>
                <c:pt idx="135">
                  <c:v>129109.73744011</c:v>
                </c:pt>
                <c:pt idx="136">
                  <c:v>129877.624214732</c:v>
                </c:pt>
                <c:pt idx="137">
                  <c:v>131233.37704729</c:v>
                </c:pt>
                <c:pt idx="138">
                  <c:v>131233.939435577</c:v>
                </c:pt>
                <c:pt idx="139">
                  <c:v>130826.890020565</c:v>
                </c:pt>
                <c:pt idx="140">
                  <c:v>130826.890020565</c:v>
                </c:pt>
                <c:pt idx="141">
                  <c:v>130826.890020565</c:v>
                </c:pt>
                <c:pt idx="142">
                  <c:v>133628.024116878</c:v>
                </c:pt>
                <c:pt idx="143">
                  <c:v>134757.5920594</c:v>
                </c:pt>
                <c:pt idx="144">
                  <c:v>134757.578507875</c:v>
                </c:pt>
                <c:pt idx="145">
                  <c:v>133330.00410373</c:v>
                </c:pt>
                <c:pt idx="146">
                  <c:v>132087.525280217</c:v>
                </c:pt>
                <c:pt idx="147">
                  <c:v>132087.525280217</c:v>
                </c:pt>
                <c:pt idx="148">
                  <c:v>132087.525280217</c:v>
                </c:pt>
                <c:pt idx="149">
                  <c:v>133028.422998574</c:v>
                </c:pt>
                <c:pt idx="150">
                  <c:v>132254.200091455</c:v>
                </c:pt>
                <c:pt idx="151">
                  <c:v>131030.500070894</c:v>
                </c:pt>
                <c:pt idx="152">
                  <c:v>130678.297264949</c:v>
                </c:pt>
                <c:pt idx="153">
                  <c:v>130678.297264949</c:v>
                </c:pt>
                <c:pt idx="154">
                  <c:v>130678.297264949</c:v>
                </c:pt>
                <c:pt idx="155">
                  <c:v>130678.297264949</c:v>
                </c:pt>
                <c:pt idx="156">
                  <c:v>131894.95334253</c:v>
                </c:pt>
                <c:pt idx="157">
                  <c:v>131895.003135235</c:v>
                </c:pt>
                <c:pt idx="158">
                  <c:v>131209.030062906</c:v>
                </c:pt>
                <c:pt idx="159">
                  <c:v>129055.430012242</c:v>
                </c:pt>
                <c:pt idx="160">
                  <c:v>129530.776327015</c:v>
                </c:pt>
                <c:pt idx="161">
                  <c:v>129530.776327015</c:v>
                </c:pt>
                <c:pt idx="162">
                  <c:v>129530.776327015</c:v>
                </c:pt>
                <c:pt idx="163">
                  <c:v>127487.711087107</c:v>
                </c:pt>
                <c:pt idx="164">
                  <c:v>127027.529369454</c:v>
                </c:pt>
                <c:pt idx="165">
                  <c:v>127948.031881861</c:v>
                </c:pt>
                <c:pt idx="166">
                  <c:v>127329.6646417</c:v>
                </c:pt>
                <c:pt idx="167">
                  <c:v>127329.7281138</c:v>
                </c:pt>
                <c:pt idx="168">
                  <c:v>127329.7281138</c:v>
                </c:pt>
                <c:pt idx="169">
                  <c:v>127329.7281138</c:v>
                </c:pt>
                <c:pt idx="170">
                  <c:v>128035.690607</c:v>
                </c:pt>
                <c:pt idx="171">
                  <c:v>128035.7207215</c:v>
                </c:pt>
                <c:pt idx="172">
                  <c:v>124919.832985027</c:v>
                </c:pt>
                <c:pt idx="173">
                  <c:v>124919.643290548</c:v>
                </c:pt>
                <c:pt idx="174">
                  <c:v>123055.376694557</c:v>
                </c:pt>
                <c:pt idx="175">
                  <c:v>123055.376694557</c:v>
                </c:pt>
                <c:pt idx="176">
                  <c:v>123055.376694557</c:v>
                </c:pt>
                <c:pt idx="177">
                  <c:v>123947.271432691</c:v>
                </c:pt>
                <c:pt idx="178">
                  <c:v>121615.801285871</c:v>
                </c:pt>
                <c:pt idx="179">
                  <c:v>121332.312991713</c:v>
                </c:pt>
                <c:pt idx="180">
                  <c:v>121757.188873564</c:v>
                </c:pt>
                <c:pt idx="181">
                  <c:v>122313.740352936</c:v>
                </c:pt>
                <c:pt idx="182">
                  <c:v>122313.740352936</c:v>
                </c:pt>
                <c:pt idx="183">
                  <c:v>122313.740352936</c:v>
                </c:pt>
                <c:pt idx="184">
                  <c:v>120844.758551245</c:v>
                </c:pt>
                <c:pt idx="185">
                  <c:v>121032.796498842</c:v>
                </c:pt>
                <c:pt idx="186">
                  <c:v>120372.385698918</c:v>
                </c:pt>
                <c:pt idx="187">
                  <c:v>120561.251508019</c:v>
                </c:pt>
                <c:pt idx="188">
                  <c:v>120325.032969728</c:v>
                </c:pt>
                <c:pt idx="189">
                  <c:v>120325.032969728</c:v>
                </c:pt>
                <c:pt idx="190">
                  <c:v>120325.032969728</c:v>
                </c:pt>
                <c:pt idx="191">
                  <c:v>121824.529590374</c:v>
                </c:pt>
                <c:pt idx="192">
                  <c:v>121823.272853914</c:v>
                </c:pt>
                <c:pt idx="193">
                  <c:v>120399.823588557</c:v>
                </c:pt>
                <c:pt idx="194">
                  <c:v>120401.153859994</c:v>
                </c:pt>
                <c:pt idx="195">
                  <c:v>120117.831840256</c:v>
                </c:pt>
                <c:pt idx="196">
                  <c:v>120117.831840256</c:v>
                </c:pt>
                <c:pt idx="197">
                  <c:v>120117.831840256</c:v>
                </c:pt>
                <c:pt idx="198">
                  <c:v>119336.028471603</c:v>
                </c:pt>
                <c:pt idx="199">
                  <c:v>119493.028471603</c:v>
                </c:pt>
                <c:pt idx="200">
                  <c:v>120430.352101171</c:v>
                </c:pt>
                <c:pt idx="201">
                  <c:v>120429.556974592</c:v>
                </c:pt>
                <c:pt idx="202">
                  <c:v>120430.06839849</c:v>
                </c:pt>
                <c:pt idx="203">
                  <c:v>120430.06839849</c:v>
                </c:pt>
                <c:pt idx="204">
                  <c:v>120430.06839849</c:v>
                </c:pt>
                <c:pt idx="205">
                  <c:v>120968.329072742</c:v>
                </c:pt>
                <c:pt idx="206">
                  <c:v>120920.191654195</c:v>
                </c:pt>
                <c:pt idx="207">
                  <c:v>120387.525372109</c:v>
                </c:pt>
                <c:pt idx="208">
                  <c:v>121567.235681895</c:v>
                </c:pt>
                <c:pt idx="209">
                  <c:v>121614.33032704</c:v>
                </c:pt>
                <c:pt idx="210">
                  <c:v>121614.33032704</c:v>
                </c:pt>
                <c:pt idx="211">
                  <c:v>121614.33032704</c:v>
                </c:pt>
                <c:pt idx="212">
                  <c:v>121330.67508736</c:v>
                </c:pt>
                <c:pt idx="213">
                  <c:v>121702.695615898</c:v>
                </c:pt>
                <c:pt idx="214">
                  <c:v>122772.488547328</c:v>
                </c:pt>
                <c:pt idx="215">
                  <c:v>122535.352482304</c:v>
                </c:pt>
                <c:pt idx="216">
                  <c:v>122772.488547328</c:v>
                </c:pt>
                <c:pt idx="217">
                  <c:v>122772.488547328</c:v>
                </c:pt>
                <c:pt idx="218">
                  <c:v>122772.488547328</c:v>
                </c:pt>
                <c:pt idx="219">
                  <c:v>121442.388524995</c:v>
                </c:pt>
                <c:pt idx="220">
                  <c:v>121562.134655127</c:v>
                </c:pt>
                <c:pt idx="221">
                  <c:v>123060.805178713</c:v>
                </c:pt>
                <c:pt idx="222">
                  <c:v>125494.475608368</c:v>
                </c:pt>
                <c:pt idx="223">
                  <c:v>125494.277570783</c:v>
                </c:pt>
                <c:pt idx="224">
                  <c:v>125494.277570783</c:v>
                </c:pt>
                <c:pt idx="225">
                  <c:v>125494.277570783</c:v>
                </c:pt>
                <c:pt idx="226">
                  <c:v>125016.604712176</c:v>
                </c:pt>
                <c:pt idx="227">
                  <c:v>124678.942903729</c:v>
                </c:pt>
                <c:pt idx="228">
                  <c:v>125679.518405723</c:v>
                </c:pt>
                <c:pt idx="229">
                  <c:v>126422.9643415</c:v>
                </c:pt>
                <c:pt idx="230">
                  <c:v>125464.658260524</c:v>
                </c:pt>
                <c:pt idx="231">
                  <c:v>125464.658260524</c:v>
                </c:pt>
                <c:pt idx="232">
                  <c:v>125464.658260524</c:v>
                </c:pt>
                <c:pt idx="233">
                  <c:v>127431.57049937</c:v>
                </c:pt>
                <c:pt idx="234">
                  <c:v>129092.934947854</c:v>
                </c:pt>
                <c:pt idx="235">
                  <c:v>132594.29066558</c:v>
                </c:pt>
                <c:pt idx="236">
                  <c:v>130687.435407968</c:v>
                </c:pt>
                <c:pt idx="237">
                  <c:v>130784.176191432</c:v>
                </c:pt>
                <c:pt idx="238">
                  <c:v>130784.176191432</c:v>
                </c:pt>
                <c:pt idx="239">
                  <c:v>130784.176191432</c:v>
                </c:pt>
                <c:pt idx="240">
                  <c:v>129554.987756128</c:v>
                </c:pt>
                <c:pt idx="241">
                  <c:v>129556.135479952</c:v>
                </c:pt>
                <c:pt idx="242">
                  <c:v>128860.63535381</c:v>
                </c:pt>
                <c:pt idx="243">
                  <c:v>122781.123084412</c:v>
                </c:pt>
                <c:pt idx="244">
                  <c:v>124246.972304768</c:v>
                </c:pt>
                <c:pt idx="245">
                  <c:v>124246.972304768</c:v>
                </c:pt>
                <c:pt idx="246">
                  <c:v>124246.972304768</c:v>
                </c:pt>
                <c:pt idx="247">
                  <c:v>123255.636716173</c:v>
                </c:pt>
                <c:pt idx="248">
                  <c:v>119796.923414804</c:v>
                </c:pt>
                <c:pt idx="249">
                  <c:v>119796.43756136</c:v>
                </c:pt>
                <c:pt idx="250">
                  <c:v>118295.3380559</c:v>
                </c:pt>
                <c:pt idx="251">
                  <c:v>118294.558488788</c:v>
                </c:pt>
                <c:pt idx="252">
                  <c:v>118294.558488788</c:v>
                </c:pt>
                <c:pt idx="253">
                  <c:v>118294.558488788</c:v>
                </c:pt>
                <c:pt idx="254">
                  <c:v>118294.558488788</c:v>
                </c:pt>
                <c:pt idx="255">
                  <c:v>121938.1485655</c:v>
                </c:pt>
                <c:pt idx="256">
                  <c:v>120586.56783052</c:v>
                </c:pt>
                <c:pt idx="257">
                  <c:v>120585.339937264</c:v>
                </c:pt>
                <c:pt idx="258">
                  <c:v>121083.891943088</c:v>
                </c:pt>
                <c:pt idx="259">
                  <c:v>121083.891943088</c:v>
                </c:pt>
                <c:pt idx="260">
                  <c:v>121083.891943088</c:v>
                </c:pt>
                <c:pt idx="261">
                  <c:v>123083.248739976</c:v>
                </c:pt>
                <c:pt idx="262">
                  <c:v>123184.828636344</c:v>
                </c:pt>
                <c:pt idx="263">
                  <c:v>122844.221584612</c:v>
                </c:pt>
                <c:pt idx="264">
                  <c:v>122842.684790636</c:v>
                </c:pt>
                <c:pt idx="265">
                  <c:v>124341.814157276</c:v>
                </c:pt>
                <c:pt idx="266">
                  <c:v>124341.814157276</c:v>
                </c:pt>
                <c:pt idx="267">
                  <c:v>124341.814157276</c:v>
                </c:pt>
                <c:pt idx="268">
                  <c:v>120687.858012332</c:v>
                </c:pt>
                <c:pt idx="269">
                  <c:v>124118.337234472</c:v>
                </c:pt>
                <c:pt idx="270">
                  <c:v>121214.514289228</c:v>
                </c:pt>
                <c:pt idx="271">
                  <c:v>125467.006175204</c:v>
                </c:pt>
                <c:pt idx="272">
                  <c:v>129396.335145728</c:v>
                </c:pt>
                <c:pt idx="273">
                  <c:v>129396.335145728</c:v>
                </c:pt>
                <c:pt idx="274">
                  <c:v>129396.335145728</c:v>
                </c:pt>
                <c:pt idx="275">
                  <c:v>129396.335145728</c:v>
                </c:pt>
                <c:pt idx="276">
                  <c:v>129396.335145728</c:v>
                </c:pt>
                <c:pt idx="277">
                  <c:v>129396.335145728</c:v>
                </c:pt>
                <c:pt idx="278">
                  <c:v>129396.335145728</c:v>
                </c:pt>
                <c:pt idx="279">
                  <c:v>129396.335145728</c:v>
                </c:pt>
                <c:pt idx="280">
                  <c:v>125165.803063744</c:v>
                </c:pt>
                <c:pt idx="281">
                  <c:v>125045.803063744</c:v>
                </c:pt>
                <c:pt idx="282">
                  <c:v>127117.874665908</c:v>
                </c:pt>
                <c:pt idx="283">
                  <c:v>128595.904047686</c:v>
                </c:pt>
                <c:pt idx="284">
                  <c:v>132091.358515004</c:v>
                </c:pt>
                <c:pt idx="285">
                  <c:v>132091.010572071</c:v>
                </c:pt>
                <c:pt idx="286">
                  <c:v>135434.20490891</c:v>
                </c:pt>
                <c:pt idx="287">
                  <c:v>135434.20490891</c:v>
                </c:pt>
                <c:pt idx="288">
                  <c:v>135434.20490891</c:v>
                </c:pt>
                <c:pt idx="289">
                  <c:v>139181.833668154</c:v>
                </c:pt>
                <c:pt idx="290">
                  <c:v>137803.12355476</c:v>
                </c:pt>
                <c:pt idx="291">
                  <c:v>138428.43230386</c:v>
                </c:pt>
                <c:pt idx="292">
                  <c:v>137898.42213712</c:v>
                </c:pt>
                <c:pt idx="293">
                  <c:v>139897.86867894</c:v>
                </c:pt>
                <c:pt idx="294">
                  <c:v>139897.86867894</c:v>
                </c:pt>
                <c:pt idx="295">
                  <c:v>139897.86867894</c:v>
                </c:pt>
                <c:pt idx="296">
                  <c:v>138369.811439517</c:v>
                </c:pt>
                <c:pt idx="297">
                  <c:v>138725.618592576</c:v>
                </c:pt>
                <c:pt idx="298">
                  <c:v>143623.079178743</c:v>
                </c:pt>
                <c:pt idx="299">
                  <c:v>150354.972977536</c:v>
                </c:pt>
                <c:pt idx="300">
                  <c:v>153567.927995962</c:v>
                </c:pt>
                <c:pt idx="301">
                  <c:v>153567.927995962</c:v>
                </c:pt>
                <c:pt idx="302">
                  <c:v>153567.927995962</c:v>
                </c:pt>
                <c:pt idx="303">
                  <c:v>154601.895320027</c:v>
                </c:pt>
                <c:pt idx="304">
                  <c:v>154021.350433728</c:v>
                </c:pt>
                <c:pt idx="305">
                  <c:v>157077.973052832</c:v>
                </c:pt>
                <c:pt idx="306">
                  <c:v>159578.41048216</c:v>
                </c:pt>
                <c:pt idx="307">
                  <c:v>162006.41048216</c:v>
                </c:pt>
                <c:pt idx="308">
                  <c:v>162006.41048216</c:v>
                </c:pt>
                <c:pt idx="309">
                  <c:v>162006.41048216</c:v>
                </c:pt>
                <c:pt idx="310">
                  <c:v>169918.164939984</c:v>
                </c:pt>
                <c:pt idx="311">
                  <c:v>171399.043574416</c:v>
                </c:pt>
                <c:pt idx="312">
                  <c:v>173340.02780696</c:v>
                </c:pt>
                <c:pt idx="313">
                  <c:v>178342.181744256</c:v>
                </c:pt>
                <c:pt idx="314">
                  <c:v>181200.491699984</c:v>
                </c:pt>
                <c:pt idx="315">
                  <c:v>181200.491699984</c:v>
                </c:pt>
                <c:pt idx="316">
                  <c:v>181200.491699984</c:v>
                </c:pt>
                <c:pt idx="317">
                  <c:v>186483.609859295</c:v>
                </c:pt>
                <c:pt idx="318">
                  <c:v>188002.218806059</c:v>
                </c:pt>
                <c:pt idx="319">
                  <c:v>186064.798700462</c:v>
                </c:pt>
                <c:pt idx="320">
                  <c:v>183970.171736158</c:v>
                </c:pt>
                <c:pt idx="321">
                  <c:v>183184.52118938</c:v>
                </c:pt>
                <c:pt idx="322">
                  <c:v>183184.52118938</c:v>
                </c:pt>
                <c:pt idx="323">
                  <c:v>183184.52118938</c:v>
                </c:pt>
                <c:pt idx="324">
                  <c:v>183195.314942623</c:v>
                </c:pt>
                <c:pt idx="325">
                  <c:v>182659.088114407</c:v>
                </c:pt>
                <c:pt idx="326">
                  <c:v>183341.631718751</c:v>
                </c:pt>
                <c:pt idx="327">
                  <c:v>180213.340377619</c:v>
                </c:pt>
                <c:pt idx="328">
                  <c:v>179211.934702254</c:v>
                </c:pt>
                <c:pt idx="329">
                  <c:v>179211.934702254</c:v>
                </c:pt>
                <c:pt idx="330">
                  <c:v>179211.934702254</c:v>
                </c:pt>
                <c:pt idx="331">
                  <c:v>176032.791418765</c:v>
                </c:pt>
                <c:pt idx="332">
                  <c:v>174532.836965788</c:v>
                </c:pt>
                <c:pt idx="333">
                  <c:v>172031.690960807</c:v>
                </c:pt>
                <c:pt idx="334">
                  <c:v>170197.74168351</c:v>
                </c:pt>
                <c:pt idx="335">
                  <c:v>167317.516042511</c:v>
                </c:pt>
                <c:pt idx="336">
                  <c:v>167317.516042511</c:v>
                </c:pt>
                <c:pt idx="337">
                  <c:v>167317.516042511</c:v>
                </c:pt>
                <c:pt idx="338">
                  <c:v>169729.189524747</c:v>
                </c:pt>
                <c:pt idx="339">
                  <c:v>170334.709281725</c:v>
                </c:pt>
                <c:pt idx="340">
                  <c:v>168729.109817722</c:v>
                </c:pt>
                <c:pt idx="341">
                  <c:v>168468.386093374</c:v>
                </c:pt>
                <c:pt idx="342">
                  <c:v>168468.188722941</c:v>
                </c:pt>
                <c:pt idx="343">
                  <c:v>168468.188722941</c:v>
                </c:pt>
                <c:pt idx="344">
                  <c:v>168468.188722941</c:v>
                </c:pt>
                <c:pt idx="345">
                  <c:v>165392.051034814</c:v>
                </c:pt>
                <c:pt idx="346">
                  <c:v>163311.527599006</c:v>
                </c:pt>
                <c:pt idx="347">
                  <c:v>161088.498357374</c:v>
                </c:pt>
                <c:pt idx="348">
                  <c:v>158430.817799899</c:v>
                </c:pt>
                <c:pt idx="349">
                  <c:v>155405.121640021</c:v>
                </c:pt>
                <c:pt idx="350">
                  <c:v>155405.121640021</c:v>
                </c:pt>
                <c:pt idx="351">
                  <c:v>155405.121640021</c:v>
                </c:pt>
                <c:pt idx="352">
                  <c:v>152272.964377749</c:v>
                </c:pt>
                <c:pt idx="353">
                  <c:v>150420.728687979</c:v>
                </c:pt>
                <c:pt idx="354">
                  <c:v>149538.506672325</c:v>
                </c:pt>
                <c:pt idx="355">
                  <c:v>147013.064495824</c:v>
                </c:pt>
                <c:pt idx="356">
                  <c:v>146224.361976511</c:v>
                </c:pt>
                <c:pt idx="357">
                  <c:v>146224.361976511</c:v>
                </c:pt>
                <c:pt idx="358">
                  <c:v>146224.361976511</c:v>
                </c:pt>
                <c:pt idx="359">
                  <c:v>141937.345705222</c:v>
                </c:pt>
                <c:pt idx="360">
                  <c:v>137171.819355656</c:v>
                </c:pt>
                <c:pt idx="361">
                  <c:v>132585.776604029</c:v>
                </c:pt>
                <c:pt idx="362">
                  <c:v>127584.404147274</c:v>
                </c:pt>
                <c:pt idx="363">
                  <c:v>122584.973112105</c:v>
                </c:pt>
                <c:pt idx="364">
                  <c:v>122584.973112105</c:v>
                </c:pt>
                <c:pt idx="365">
                  <c:v>122584.973112105</c:v>
                </c:pt>
                <c:pt idx="366">
                  <c:v>122584.973112105</c:v>
                </c:pt>
                <c:pt idx="367">
                  <c:v>122952.785599356</c:v>
                </c:pt>
                <c:pt idx="368">
                  <c:v>116954.996985852</c:v>
                </c:pt>
                <c:pt idx="369">
                  <c:v>111954.480262729</c:v>
                </c:pt>
                <c:pt idx="370">
                  <c:v>107952.69450531</c:v>
                </c:pt>
                <c:pt idx="371">
                  <c:v>107952.69450531</c:v>
                </c:pt>
                <c:pt idx="372">
                  <c:v>107952.69450531</c:v>
                </c:pt>
                <c:pt idx="373">
                  <c:v>102144.148826305</c:v>
                </c:pt>
                <c:pt idx="374">
                  <c:v>94690.3520747771</c:v>
                </c:pt>
                <c:pt idx="375">
                  <c:v>95851.0788409882</c:v>
                </c:pt>
                <c:pt idx="376">
                  <c:v>94793.3633889956</c:v>
                </c:pt>
                <c:pt idx="377">
                  <c:v>97397.5796255232</c:v>
                </c:pt>
                <c:pt idx="378">
                  <c:v>97397.5796255232</c:v>
                </c:pt>
                <c:pt idx="379">
                  <c:v>97397.5796255232</c:v>
                </c:pt>
                <c:pt idx="380">
                  <c:v>98960.1250940656</c:v>
                </c:pt>
                <c:pt idx="381">
                  <c:v>97833.7506323752</c:v>
                </c:pt>
                <c:pt idx="382">
                  <c:v>95959.0311201597</c:v>
                </c:pt>
                <c:pt idx="383">
                  <c:v>95151.946410292</c:v>
                </c:pt>
                <c:pt idx="384">
                  <c:v>94630.5191948336</c:v>
                </c:pt>
                <c:pt idx="385">
                  <c:v>94630.5191948336</c:v>
                </c:pt>
                <c:pt idx="386">
                  <c:v>94630.5191948336</c:v>
                </c:pt>
                <c:pt idx="387">
                  <c:v>94630.5191948336</c:v>
                </c:pt>
                <c:pt idx="388">
                  <c:v>94630.5191948336</c:v>
                </c:pt>
                <c:pt idx="389">
                  <c:v>94630.5191948336</c:v>
                </c:pt>
                <c:pt idx="390">
                  <c:v>94630.5191948336</c:v>
                </c:pt>
                <c:pt idx="391">
                  <c:v>94630.5191948336</c:v>
                </c:pt>
                <c:pt idx="392">
                  <c:v>94630.5191948336</c:v>
                </c:pt>
                <c:pt idx="393">
                  <c:v>95206.5191948336</c:v>
                </c:pt>
                <c:pt idx="394">
                  <c:v>91780.6165814673</c:v>
                </c:pt>
                <c:pt idx="395">
                  <c:v>87364.7749115533</c:v>
                </c:pt>
                <c:pt idx="396">
                  <c:v>85669.1829752716</c:v>
                </c:pt>
                <c:pt idx="397">
                  <c:v>85704.4651458333</c:v>
                </c:pt>
                <c:pt idx="398">
                  <c:v>82142.5227048644</c:v>
                </c:pt>
                <c:pt idx="399">
                  <c:v>82142.5227048644</c:v>
                </c:pt>
                <c:pt idx="400">
                  <c:v>82142.5227048644</c:v>
                </c:pt>
                <c:pt idx="401">
                  <c:v>77951.900966246</c:v>
                </c:pt>
                <c:pt idx="402">
                  <c:v>77734.3724651756</c:v>
                </c:pt>
                <c:pt idx="403">
                  <c:v>75548.0097311701</c:v>
                </c:pt>
                <c:pt idx="404">
                  <c:v>71028.0500504295</c:v>
                </c:pt>
                <c:pt idx="405">
                  <c:v>69508.0638351078</c:v>
                </c:pt>
                <c:pt idx="406">
                  <c:v>69508.0638351078</c:v>
                </c:pt>
                <c:pt idx="407">
                  <c:v>69508.0638351078</c:v>
                </c:pt>
                <c:pt idx="408">
                  <c:v>66448.7309431324</c:v>
                </c:pt>
                <c:pt idx="409">
                  <c:v>65989.6430101109</c:v>
                </c:pt>
                <c:pt idx="410">
                  <c:v>62448.6690291103</c:v>
                </c:pt>
                <c:pt idx="411">
                  <c:v>58484.4216167476</c:v>
                </c:pt>
                <c:pt idx="412">
                  <c:v>52005.0021755008</c:v>
                </c:pt>
                <c:pt idx="413">
                  <c:v>52005.0021755008</c:v>
                </c:pt>
                <c:pt idx="414">
                  <c:v>52005.0021755008</c:v>
                </c:pt>
                <c:pt idx="415">
                  <c:v>47686.6652800482</c:v>
                </c:pt>
                <c:pt idx="416">
                  <c:v>42478.5415391809</c:v>
                </c:pt>
                <c:pt idx="417">
                  <c:v>36416.3534899721</c:v>
                </c:pt>
                <c:pt idx="418">
                  <c:v>28718.1391921594</c:v>
                </c:pt>
                <c:pt idx="419">
                  <c:v>19381.6812631872</c:v>
                </c:pt>
                <c:pt idx="420">
                  <c:v>19381.6812631872</c:v>
                </c:pt>
                <c:pt idx="421">
                  <c:v>19381.6812631872</c:v>
                </c:pt>
                <c:pt idx="422">
                  <c:v>12320.1083484297</c:v>
                </c:pt>
                <c:pt idx="423">
                  <c:v>6412.90221235447</c:v>
                </c:pt>
                <c:pt idx="424">
                  <c:v>7249.33123253612</c:v>
                </c:pt>
                <c:pt idx="425">
                  <c:v>9537.53716393909</c:v>
                </c:pt>
                <c:pt idx="426">
                  <c:v>8739.43397778802</c:v>
                </c:pt>
                <c:pt idx="427">
                  <c:v>8739.43397778802</c:v>
                </c:pt>
                <c:pt idx="428">
                  <c:v>8739.43397778802</c:v>
                </c:pt>
                <c:pt idx="429">
                  <c:v>6100.87545462209</c:v>
                </c:pt>
                <c:pt idx="430">
                  <c:v>4417.34835055191</c:v>
                </c:pt>
                <c:pt idx="431">
                  <c:v>347.015390003216</c:v>
                </c:pt>
                <c:pt idx="432">
                  <c:v>-2871.89207341836</c:v>
                </c:pt>
                <c:pt idx="433">
                  <c:v>-6290.38817799633</c:v>
                </c:pt>
                <c:pt idx="434">
                  <c:v>-6290.38817799633</c:v>
                </c:pt>
                <c:pt idx="435">
                  <c:v>-6290.38817799633</c:v>
                </c:pt>
                <c:pt idx="436">
                  <c:v>-9686.36768012791</c:v>
                </c:pt>
                <c:pt idx="437">
                  <c:v>-15161.0254146879</c:v>
                </c:pt>
                <c:pt idx="438">
                  <c:v>-21434.4714094259</c:v>
                </c:pt>
                <c:pt idx="439">
                  <c:v>-27237.101538841</c:v>
                </c:pt>
                <c:pt idx="440">
                  <c:v>-31281.950996018</c:v>
                </c:pt>
                <c:pt idx="441">
                  <c:v>-31281.950996018</c:v>
                </c:pt>
                <c:pt idx="442">
                  <c:v>-31281.950996018</c:v>
                </c:pt>
                <c:pt idx="443">
                  <c:v>-47975.7296707809</c:v>
                </c:pt>
                <c:pt idx="444">
                  <c:v>-56118.99171636</c:v>
                </c:pt>
                <c:pt idx="445">
                  <c:v>-62784.3771792495</c:v>
                </c:pt>
                <c:pt idx="446">
                  <c:v>-69799.8596318911</c:v>
                </c:pt>
                <c:pt idx="447">
                  <c:v>-66962.4868261529</c:v>
                </c:pt>
                <c:pt idx="448">
                  <c:v>-66962.4868261529</c:v>
                </c:pt>
                <c:pt idx="449">
                  <c:v>-66962.4868261529</c:v>
                </c:pt>
                <c:pt idx="450">
                  <c:v>-71930.9229866629</c:v>
                </c:pt>
                <c:pt idx="451">
                  <c:v>-66365.8612846079</c:v>
                </c:pt>
                <c:pt idx="452">
                  <c:v>-66208.521029598</c:v>
                </c:pt>
                <c:pt idx="453">
                  <c:v>-67755.4620127719</c:v>
                </c:pt>
                <c:pt idx="454">
                  <c:v>-66263.269876048</c:v>
                </c:pt>
                <c:pt idx="455">
                  <c:v>-66263.269876048</c:v>
                </c:pt>
                <c:pt idx="456">
                  <c:v>-66263.269876048</c:v>
                </c:pt>
                <c:pt idx="457">
                  <c:v>-81963.589738665</c:v>
                </c:pt>
                <c:pt idx="458">
                  <c:v>-80685.575499572</c:v>
                </c:pt>
                <c:pt idx="459">
                  <c:v>-80685.575499572</c:v>
                </c:pt>
                <c:pt idx="460">
                  <c:v>-75869.7178725894</c:v>
                </c:pt>
                <c:pt idx="461">
                  <c:v>-72900.1477994889</c:v>
                </c:pt>
                <c:pt idx="462">
                  <c:v>-72900.1477994889</c:v>
                </c:pt>
                <c:pt idx="463">
                  <c:v>-72900.1477994889</c:v>
                </c:pt>
                <c:pt idx="464">
                  <c:v>-77411.4012508409</c:v>
                </c:pt>
                <c:pt idx="465">
                  <c:v>-80801.3134850324</c:v>
                </c:pt>
                <c:pt idx="466">
                  <c:v>-84486.9794682064</c:v>
                </c:pt>
                <c:pt idx="467">
                  <c:v>-83154.5511524939</c:v>
                </c:pt>
                <c:pt idx="468">
                  <c:v>-84389.7988882119</c:v>
                </c:pt>
                <c:pt idx="469">
                  <c:v>-84389.7988882119</c:v>
                </c:pt>
                <c:pt idx="470">
                  <c:v>-84389.7988882119</c:v>
                </c:pt>
                <c:pt idx="471">
                  <c:v>-90197.4250827344</c:v>
                </c:pt>
                <c:pt idx="472">
                  <c:v>-92518.1158377882</c:v>
                </c:pt>
                <c:pt idx="473">
                  <c:v>-94560.3440770112</c:v>
                </c:pt>
                <c:pt idx="474">
                  <c:v>-97419.9436120663</c:v>
                </c:pt>
                <c:pt idx="475">
                  <c:v>-97239.315688376</c:v>
                </c:pt>
                <c:pt idx="476">
                  <c:v>-97239.315688376</c:v>
                </c:pt>
                <c:pt idx="477">
                  <c:v>-97274.6202714152</c:v>
                </c:pt>
                <c:pt idx="478">
                  <c:v>-97587.5381138304</c:v>
                </c:pt>
                <c:pt idx="479">
                  <c:v>-97503.0533071368</c:v>
                </c:pt>
                <c:pt idx="480">
                  <c:v>-98401.2182362792</c:v>
                </c:pt>
                <c:pt idx="481">
                  <c:v>-94582.3275583208</c:v>
                </c:pt>
                <c:pt idx="482">
                  <c:v>-89042.2173033559</c:v>
                </c:pt>
                <c:pt idx="483">
                  <c:v>-89042.2173033559</c:v>
                </c:pt>
                <c:pt idx="484">
                  <c:v>-89042.2173033559</c:v>
                </c:pt>
                <c:pt idx="485">
                  <c:v>-89042.2173033559</c:v>
                </c:pt>
                <c:pt idx="486">
                  <c:v>-89042.2173033559</c:v>
                </c:pt>
                <c:pt idx="487">
                  <c:v>-89042.2173033559</c:v>
                </c:pt>
                <c:pt idx="488">
                  <c:v>-83042.8311232824</c:v>
                </c:pt>
                <c:pt idx="489">
                  <c:v>-82582.6616710648</c:v>
                </c:pt>
                <c:pt idx="490">
                  <c:v>-81617.4417132568</c:v>
                </c:pt>
                <c:pt idx="491">
                  <c:v>-81617.4417132568</c:v>
                </c:pt>
                <c:pt idx="492">
                  <c:v>-72215.318544368</c:v>
                </c:pt>
                <c:pt idx="493">
                  <c:v>-67953.7839330402</c:v>
                </c:pt>
                <c:pt idx="494">
                  <c:v>-65397.1611593179</c:v>
                </c:pt>
                <c:pt idx="495">
                  <c:v>-54972.1584015199</c:v>
                </c:pt>
                <c:pt idx="496">
                  <c:v>-43969.0425803459</c:v>
                </c:pt>
                <c:pt idx="497">
                  <c:v>-43969.0425803459</c:v>
                </c:pt>
                <c:pt idx="498">
                  <c:v>-43969.0425803459</c:v>
                </c:pt>
                <c:pt idx="499">
                  <c:v>-44538.9562868099</c:v>
                </c:pt>
                <c:pt idx="500">
                  <c:v>-16850.3116830739</c:v>
                </c:pt>
                <c:pt idx="501">
                  <c:v>-8179.92151820794</c:v>
                </c:pt>
                <c:pt idx="502">
                  <c:v>-4749.32498722646</c:v>
                </c:pt>
                <c:pt idx="503">
                  <c:v>-3240.0387229789</c:v>
                </c:pt>
                <c:pt idx="504">
                  <c:v>-3240.0387229789</c:v>
                </c:pt>
                <c:pt idx="505">
                  <c:v>-3240.0387229789</c:v>
                </c:pt>
                <c:pt idx="506">
                  <c:v>-2878.45995761338</c:v>
                </c:pt>
                <c:pt idx="507">
                  <c:v>-3890.40506017586</c:v>
                </c:pt>
                <c:pt idx="508">
                  <c:v>-4089.36064864445</c:v>
                </c:pt>
                <c:pt idx="509">
                  <c:v>-4287.94546738896</c:v>
                </c:pt>
                <c:pt idx="510">
                  <c:v>-4484.9061879834</c:v>
                </c:pt>
                <c:pt idx="511">
                  <c:v>-4484.9061879834</c:v>
                </c:pt>
                <c:pt idx="512">
                  <c:v>-4484.9061879834</c:v>
                </c:pt>
                <c:pt idx="513">
                  <c:v>-4287.17659555748</c:v>
                </c:pt>
                <c:pt idx="514">
                  <c:v>-5613.68152677797</c:v>
                </c:pt>
                <c:pt idx="515">
                  <c:v>-3911.25559015392</c:v>
                </c:pt>
                <c:pt idx="516">
                  <c:v>-3910.07541679789</c:v>
                </c:pt>
                <c:pt idx="517">
                  <c:v>-33.986783524917</c:v>
                </c:pt>
              </c:numCache>
            </c:numRef>
          </c:val>
        </c:ser>
        <c:dLbls>
          <c:showLegendKey val="0"/>
          <c:showVal val="0"/>
          <c:showCatName val="0"/>
          <c:showSerName val="0"/>
          <c:showPercent val="0"/>
          <c:showBubbleSize val="0"/>
        </c:dLbls>
        <c:gapWidth val="150"/>
        <c:overlap val="0"/>
        <c:axId val="752958329"/>
        <c:axId val="996470771"/>
      </c:barChart>
      <c:lineChart>
        <c:grouping val="standard"/>
        <c:varyColors val="0"/>
        <c:ser>
          <c:idx val="0"/>
          <c:order val="0"/>
          <c:tx>
            <c:strRef>
              <c:f>'[苏昕-锂盐推测表 23-06-01.xlsx]3.3碳酸锂成本计算 '!$P$1</c:f>
              <c:strCache>
                <c:ptCount val="1"/>
                <c:pt idx="0">
                  <c:v>碳酸锂现货</c:v>
                </c:pt>
              </c:strCache>
            </c:strRef>
          </c:tx>
          <c:spPr>
            <a:ln w="19050" cap="rnd">
              <a:solidFill>
                <a:srgbClr val="023985"/>
              </a:solidFill>
              <a:round/>
            </a:ln>
            <a:effectLst/>
          </c:spPr>
          <c:marker>
            <c:symbol val="none"/>
          </c:marker>
          <c:dLbls>
            <c:delete val="1"/>
          </c:dLbls>
          <c:cat>
            <c:numRef>
              <c:f>'[苏昕-锂盐推测表 23-06-01.xlsx]3.3碳酸锂成本计算 '!$A$733:$A$1250</c:f>
              <c:numCache>
                <c:formatCode>yyyy/m/d</c:formatCode>
                <c:ptCount val="518"/>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pt idx="365" c:formatCode="yyyy/m/d">
                  <c:v>44927</c:v>
                </c:pt>
                <c:pt idx="366" c:formatCode="yyyy/m/d">
                  <c:v>44928</c:v>
                </c:pt>
                <c:pt idx="367" c:formatCode="yyyy/m/d">
                  <c:v>44929</c:v>
                </c:pt>
                <c:pt idx="368" c:formatCode="yyyy/m/d">
                  <c:v>44930</c:v>
                </c:pt>
                <c:pt idx="369" c:formatCode="yyyy/m/d">
                  <c:v>44931</c:v>
                </c:pt>
                <c:pt idx="370" c:formatCode="yyyy/m/d">
                  <c:v>44932</c:v>
                </c:pt>
                <c:pt idx="371" c:formatCode="yyyy/m/d">
                  <c:v>44933</c:v>
                </c:pt>
                <c:pt idx="372" c:formatCode="yyyy/m/d">
                  <c:v>44934</c:v>
                </c:pt>
                <c:pt idx="373" c:formatCode="yyyy/m/d">
                  <c:v>44935</c:v>
                </c:pt>
                <c:pt idx="374" c:formatCode="yyyy/m/d">
                  <c:v>44936</c:v>
                </c:pt>
                <c:pt idx="375" c:formatCode="yyyy/m/d">
                  <c:v>44937</c:v>
                </c:pt>
                <c:pt idx="376" c:formatCode="yyyy/m/d">
                  <c:v>44938</c:v>
                </c:pt>
                <c:pt idx="377" c:formatCode="yyyy/m/d">
                  <c:v>44939</c:v>
                </c:pt>
                <c:pt idx="378" c:formatCode="yyyy/m/d">
                  <c:v>44940</c:v>
                </c:pt>
                <c:pt idx="379" c:formatCode="yyyy/m/d">
                  <c:v>44941</c:v>
                </c:pt>
                <c:pt idx="380" c:formatCode="yyyy/m/d">
                  <c:v>44942</c:v>
                </c:pt>
                <c:pt idx="381" c:formatCode="yyyy/m/d">
                  <c:v>44943</c:v>
                </c:pt>
                <c:pt idx="382" c:formatCode="yyyy/m/d">
                  <c:v>44944</c:v>
                </c:pt>
                <c:pt idx="383" c:formatCode="yyyy/m/d">
                  <c:v>44945</c:v>
                </c:pt>
                <c:pt idx="384" c:formatCode="yyyy/m/d">
                  <c:v>44946</c:v>
                </c:pt>
                <c:pt idx="385" c:formatCode="yyyy/m/d">
                  <c:v>44947</c:v>
                </c:pt>
                <c:pt idx="386" c:formatCode="yyyy/m/d">
                  <c:v>44948</c:v>
                </c:pt>
                <c:pt idx="387" c:formatCode="yyyy/m/d">
                  <c:v>44949</c:v>
                </c:pt>
                <c:pt idx="388" c:formatCode="yyyy/m/d">
                  <c:v>44950</c:v>
                </c:pt>
                <c:pt idx="389" c:formatCode="yyyy/m/d">
                  <c:v>44951</c:v>
                </c:pt>
                <c:pt idx="390" c:formatCode="yyyy/m/d">
                  <c:v>44952</c:v>
                </c:pt>
                <c:pt idx="391" c:formatCode="yyyy/m/d">
                  <c:v>44953</c:v>
                </c:pt>
                <c:pt idx="392" c:formatCode="yyyy/m/d">
                  <c:v>44954</c:v>
                </c:pt>
                <c:pt idx="393" c:formatCode="yyyy/m/d">
                  <c:v>44955</c:v>
                </c:pt>
                <c:pt idx="394" c:formatCode="yyyy/m/d">
                  <c:v>44956</c:v>
                </c:pt>
                <c:pt idx="395" c:formatCode="yyyy/m/d">
                  <c:v>44957</c:v>
                </c:pt>
                <c:pt idx="396" c:formatCode="yyyy/m/d">
                  <c:v>44958</c:v>
                </c:pt>
                <c:pt idx="397" c:formatCode="yyyy/m/d">
                  <c:v>44959</c:v>
                </c:pt>
                <c:pt idx="398" c:formatCode="yyyy/m/d">
                  <c:v>44960</c:v>
                </c:pt>
                <c:pt idx="399" c:formatCode="yyyy/m/d">
                  <c:v>44961</c:v>
                </c:pt>
                <c:pt idx="400" c:formatCode="yyyy/m/d">
                  <c:v>44962</c:v>
                </c:pt>
                <c:pt idx="401" c:formatCode="yyyy/m/d">
                  <c:v>44963</c:v>
                </c:pt>
                <c:pt idx="402" c:formatCode="yyyy/m/d">
                  <c:v>44964</c:v>
                </c:pt>
                <c:pt idx="403" c:formatCode="yyyy/m/d">
                  <c:v>44965</c:v>
                </c:pt>
                <c:pt idx="404" c:formatCode="yyyy/m/d">
                  <c:v>44966</c:v>
                </c:pt>
                <c:pt idx="405" c:formatCode="yyyy/m/d">
                  <c:v>44967</c:v>
                </c:pt>
                <c:pt idx="406" c:formatCode="yyyy/m/d">
                  <c:v>44968</c:v>
                </c:pt>
                <c:pt idx="407" c:formatCode="yyyy/m/d">
                  <c:v>44969</c:v>
                </c:pt>
                <c:pt idx="408" c:formatCode="yyyy/m/d">
                  <c:v>44970</c:v>
                </c:pt>
                <c:pt idx="409" c:formatCode="yyyy/m/d">
                  <c:v>44971</c:v>
                </c:pt>
                <c:pt idx="410" c:formatCode="yyyy/m/d">
                  <c:v>44972</c:v>
                </c:pt>
                <c:pt idx="411" c:formatCode="yyyy/m/d">
                  <c:v>44973</c:v>
                </c:pt>
                <c:pt idx="412" c:formatCode="yyyy/m/d">
                  <c:v>44974</c:v>
                </c:pt>
                <c:pt idx="413" c:formatCode="yyyy/m/d">
                  <c:v>44975</c:v>
                </c:pt>
                <c:pt idx="414" c:formatCode="yyyy/m/d">
                  <c:v>44976</c:v>
                </c:pt>
                <c:pt idx="415" c:formatCode="yyyy/m/d">
                  <c:v>44977</c:v>
                </c:pt>
                <c:pt idx="416" c:formatCode="yyyy/m/d">
                  <c:v>44978</c:v>
                </c:pt>
                <c:pt idx="417" c:formatCode="yyyy/m/d">
                  <c:v>44979</c:v>
                </c:pt>
                <c:pt idx="418" c:formatCode="yyyy/m/d">
                  <c:v>44980</c:v>
                </c:pt>
                <c:pt idx="419" c:formatCode="yyyy/m/d">
                  <c:v>44981</c:v>
                </c:pt>
                <c:pt idx="420" c:formatCode="yyyy/m/d">
                  <c:v>44982</c:v>
                </c:pt>
                <c:pt idx="421" c:formatCode="yyyy/m/d">
                  <c:v>44983</c:v>
                </c:pt>
                <c:pt idx="422" c:formatCode="yyyy/m/d">
                  <c:v>44984</c:v>
                </c:pt>
                <c:pt idx="423" c:formatCode="yyyy/m/d">
                  <c:v>44985</c:v>
                </c:pt>
                <c:pt idx="424" c:formatCode="yyyy/m/d">
                  <c:v>44986</c:v>
                </c:pt>
                <c:pt idx="425" c:formatCode="yyyy/m/d">
                  <c:v>44987</c:v>
                </c:pt>
                <c:pt idx="426" c:formatCode="yyyy/m/d">
                  <c:v>44988</c:v>
                </c:pt>
                <c:pt idx="427" c:formatCode="yyyy/m/d">
                  <c:v>44989</c:v>
                </c:pt>
                <c:pt idx="428" c:formatCode="yyyy/m/d">
                  <c:v>44990</c:v>
                </c:pt>
                <c:pt idx="429" c:formatCode="yyyy/m/d">
                  <c:v>44991</c:v>
                </c:pt>
                <c:pt idx="430" c:formatCode="yyyy/m/d">
                  <c:v>44992</c:v>
                </c:pt>
                <c:pt idx="431" c:formatCode="yyyy/m/d">
                  <c:v>44993</c:v>
                </c:pt>
                <c:pt idx="432" c:formatCode="yyyy/m/d">
                  <c:v>44994</c:v>
                </c:pt>
                <c:pt idx="433" c:formatCode="yyyy/m/d">
                  <c:v>44995</c:v>
                </c:pt>
                <c:pt idx="434" c:formatCode="yyyy/m/d">
                  <c:v>44996</c:v>
                </c:pt>
                <c:pt idx="435" c:formatCode="yyyy/m/d">
                  <c:v>44997</c:v>
                </c:pt>
                <c:pt idx="436" c:formatCode="yyyy/m/d">
                  <c:v>44998</c:v>
                </c:pt>
                <c:pt idx="437" c:formatCode="yyyy/m/d">
                  <c:v>44999</c:v>
                </c:pt>
                <c:pt idx="438" c:formatCode="yyyy/m/d">
                  <c:v>45000</c:v>
                </c:pt>
                <c:pt idx="439" c:formatCode="yyyy/m/d">
                  <c:v>45001</c:v>
                </c:pt>
                <c:pt idx="440" c:formatCode="yyyy/m/d">
                  <c:v>45002</c:v>
                </c:pt>
                <c:pt idx="441" c:formatCode="yyyy/m/d">
                  <c:v>45003</c:v>
                </c:pt>
                <c:pt idx="442" c:formatCode="yyyy/m/d">
                  <c:v>45004</c:v>
                </c:pt>
                <c:pt idx="443" c:formatCode="yyyy/m/d">
                  <c:v>45005</c:v>
                </c:pt>
                <c:pt idx="444" c:formatCode="yyyy/m/d">
                  <c:v>45006</c:v>
                </c:pt>
                <c:pt idx="445" c:formatCode="yyyy/m/d">
                  <c:v>45007</c:v>
                </c:pt>
                <c:pt idx="446" c:formatCode="yyyy/m/d">
                  <c:v>45008</c:v>
                </c:pt>
                <c:pt idx="447" c:formatCode="yyyy/m/d">
                  <c:v>45009</c:v>
                </c:pt>
                <c:pt idx="448" c:formatCode="yyyy/m/d">
                  <c:v>45010</c:v>
                </c:pt>
                <c:pt idx="449" c:formatCode="yyyy/m/d">
                  <c:v>45011</c:v>
                </c:pt>
                <c:pt idx="450" c:formatCode="yyyy/m/d">
                  <c:v>45012</c:v>
                </c:pt>
                <c:pt idx="451" c:formatCode="yyyy/m/d">
                  <c:v>45013</c:v>
                </c:pt>
                <c:pt idx="452" c:formatCode="yyyy/m/d">
                  <c:v>45014</c:v>
                </c:pt>
                <c:pt idx="453" c:formatCode="yyyy/m/d">
                  <c:v>45015</c:v>
                </c:pt>
                <c:pt idx="454" c:formatCode="yyyy/m/d">
                  <c:v>45016</c:v>
                </c:pt>
                <c:pt idx="455" c:formatCode="yyyy/m/d">
                  <c:v>45017</c:v>
                </c:pt>
                <c:pt idx="456" c:formatCode="yyyy/m/d">
                  <c:v>45018</c:v>
                </c:pt>
                <c:pt idx="457" c:formatCode="yyyy/m/d">
                  <c:v>45019</c:v>
                </c:pt>
                <c:pt idx="458" c:formatCode="yyyy/m/d">
                  <c:v>45020</c:v>
                </c:pt>
                <c:pt idx="459" c:formatCode="yyyy/m/d">
                  <c:v>45021</c:v>
                </c:pt>
                <c:pt idx="460" c:formatCode="yyyy/m/d">
                  <c:v>45022</c:v>
                </c:pt>
                <c:pt idx="461" c:formatCode="yyyy/m/d">
                  <c:v>45023</c:v>
                </c:pt>
                <c:pt idx="462" c:formatCode="yyyy/m/d">
                  <c:v>45024</c:v>
                </c:pt>
                <c:pt idx="463" c:formatCode="yyyy/m/d">
                  <c:v>45025</c:v>
                </c:pt>
                <c:pt idx="464" c:formatCode="yyyy/m/d">
                  <c:v>45026</c:v>
                </c:pt>
                <c:pt idx="465" c:formatCode="yyyy/m/d">
                  <c:v>45027</c:v>
                </c:pt>
                <c:pt idx="466" c:formatCode="yyyy/m/d">
                  <c:v>45028</c:v>
                </c:pt>
                <c:pt idx="467" c:formatCode="yyyy/m/d">
                  <c:v>45029</c:v>
                </c:pt>
                <c:pt idx="468" c:formatCode="yyyy/m/d">
                  <c:v>45030</c:v>
                </c:pt>
                <c:pt idx="469" c:formatCode="yyyy/m/d">
                  <c:v>45031</c:v>
                </c:pt>
                <c:pt idx="470" c:formatCode="yyyy/m/d">
                  <c:v>45032</c:v>
                </c:pt>
                <c:pt idx="471" c:formatCode="yyyy/m/d">
                  <c:v>45033</c:v>
                </c:pt>
                <c:pt idx="472" c:formatCode="yyyy/m/d">
                  <c:v>45034</c:v>
                </c:pt>
                <c:pt idx="473" c:formatCode="yyyy/m/d">
                  <c:v>45035</c:v>
                </c:pt>
                <c:pt idx="474" c:formatCode="yyyy/m/d">
                  <c:v>45036</c:v>
                </c:pt>
                <c:pt idx="475" c:formatCode="yyyy/m/d">
                  <c:v>45037</c:v>
                </c:pt>
                <c:pt idx="476" c:formatCode="yyyy/m/d">
                  <c:v>45038</c:v>
                </c:pt>
                <c:pt idx="477" c:formatCode="yyyy/m/d">
                  <c:v>45039</c:v>
                </c:pt>
                <c:pt idx="478" c:formatCode="yyyy/m/d">
                  <c:v>45040</c:v>
                </c:pt>
                <c:pt idx="479" c:formatCode="yyyy/m/d">
                  <c:v>45041</c:v>
                </c:pt>
                <c:pt idx="480" c:formatCode="yyyy/m/d">
                  <c:v>45042</c:v>
                </c:pt>
                <c:pt idx="481" c:formatCode="yyyy/m/d">
                  <c:v>45043</c:v>
                </c:pt>
                <c:pt idx="482" c:formatCode="yyyy/m/d">
                  <c:v>45044</c:v>
                </c:pt>
                <c:pt idx="483" c:formatCode="yyyy/m/d">
                  <c:v>45045</c:v>
                </c:pt>
                <c:pt idx="484" c:formatCode="yyyy/m/d">
                  <c:v>45046</c:v>
                </c:pt>
                <c:pt idx="485" c:formatCode="yyyy/m/d">
                  <c:v>45047</c:v>
                </c:pt>
                <c:pt idx="486" c:formatCode="yyyy/m/d">
                  <c:v>45048</c:v>
                </c:pt>
                <c:pt idx="487" c:formatCode="yyyy/m/d">
                  <c:v>45049</c:v>
                </c:pt>
                <c:pt idx="488" c:formatCode="yyyy/m/d">
                  <c:v>45050</c:v>
                </c:pt>
                <c:pt idx="489" c:formatCode="yyyy/m/d">
                  <c:v>45051</c:v>
                </c:pt>
                <c:pt idx="490" c:formatCode="yyyy/m/d">
                  <c:v>45052</c:v>
                </c:pt>
                <c:pt idx="491" c:formatCode="yyyy/m/d">
                  <c:v>45053</c:v>
                </c:pt>
                <c:pt idx="492" c:formatCode="yyyy/m/d">
                  <c:v>45054</c:v>
                </c:pt>
                <c:pt idx="493" c:formatCode="yyyy/m/d">
                  <c:v>45055</c:v>
                </c:pt>
                <c:pt idx="494" c:formatCode="yyyy/m/d">
                  <c:v>45056</c:v>
                </c:pt>
                <c:pt idx="495" c:formatCode="yyyy/m/d">
                  <c:v>45057</c:v>
                </c:pt>
                <c:pt idx="496" c:formatCode="yyyy/m/d">
                  <c:v>45058</c:v>
                </c:pt>
                <c:pt idx="497" c:formatCode="yyyy/m/d">
                  <c:v>45059</c:v>
                </c:pt>
                <c:pt idx="498" c:formatCode="yyyy/m/d">
                  <c:v>45060</c:v>
                </c:pt>
                <c:pt idx="499" c:formatCode="yyyy/m/d">
                  <c:v>45061</c:v>
                </c:pt>
                <c:pt idx="500" c:formatCode="yyyy/m/d">
                  <c:v>45062</c:v>
                </c:pt>
                <c:pt idx="501" c:formatCode="yyyy/m/d">
                  <c:v>45063</c:v>
                </c:pt>
                <c:pt idx="502" c:formatCode="yyyy/m/d">
                  <c:v>45064</c:v>
                </c:pt>
                <c:pt idx="503" c:formatCode="yyyy/m/d">
                  <c:v>45065</c:v>
                </c:pt>
                <c:pt idx="504" c:formatCode="yyyy/m/d">
                  <c:v>45066</c:v>
                </c:pt>
                <c:pt idx="505" c:formatCode="yyyy/m/d">
                  <c:v>45067</c:v>
                </c:pt>
                <c:pt idx="506" c:formatCode="yyyy/m/d">
                  <c:v>45068</c:v>
                </c:pt>
                <c:pt idx="507" c:formatCode="yyyy/m/d">
                  <c:v>45069</c:v>
                </c:pt>
                <c:pt idx="508" c:formatCode="yyyy/m/d">
                  <c:v>45070</c:v>
                </c:pt>
                <c:pt idx="509" c:formatCode="yyyy/m/d">
                  <c:v>45071</c:v>
                </c:pt>
                <c:pt idx="510" c:formatCode="yyyy/m/d">
                  <c:v>45072</c:v>
                </c:pt>
                <c:pt idx="511" c:formatCode="yyyy/m/d">
                  <c:v>45073</c:v>
                </c:pt>
                <c:pt idx="512" c:formatCode="yyyy/m/d">
                  <c:v>45074</c:v>
                </c:pt>
                <c:pt idx="513" c:formatCode="yyyy/m/d">
                  <c:v>45075</c:v>
                </c:pt>
                <c:pt idx="514" c:formatCode="yyyy/m/d">
                  <c:v>45076</c:v>
                </c:pt>
                <c:pt idx="515" c:formatCode="yyyy/m/d">
                  <c:v>45077</c:v>
                </c:pt>
                <c:pt idx="516" c:formatCode="yyyy/m/d">
                  <c:v>45078</c:v>
                </c:pt>
                <c:pt idx="517" c:formatCode="yyyy/m/d">
                  <c:v>45079</c:v>
                </c:pt>
              </c:numCache>
            </c:numRef>
          </c:cat>
          <c:val>
            <c:numRef>
              <c:f>'[苏昕-锂盐推测表 23-06-01.xlsx]3.3碳酸锂成本计算 '!$P$733:$P$1250</c:f>
              <c:numCache>
                <c:formatCode>General</c:formatCode>
                <c:ptCount val="518"/>
                <c:pt idx="0">
                  <c:v>280000</c:v>
                </c:pt>
                <c:pt idx="1">
                  <c:v>280000</c:v>
                </c:pt>
                <c:pt idx="2">
                  <c:v>280000</c:v>
                </c:pt>
                <c:pt idx="3">
                  <c:v>290000</c:v>
                </c:pt>
                <c:pt idx="4">
                  <c:v>295000</c:v>
                </c:pt>
                <c:pt idx="5">
                  <c:v>302500</c:v>
                </c:pt>
                <c:pt idx="6">
                  <c:v>309000</c:v>
                </c:pt>
                <c:pt idx="7">
                  <c:v>309000</c:v>
                </c:pt>
                <c:pt idx="8">
                  <c:v>309000</c:v>
                </c:pt>
                <c:pt idx="9">
                  <c:v>316000</c:v>
                </c:pt>
                <c:pt idx="10">
                  <c:v>323000</c:v>
                </c:pt>
                <c:pt idx="11">
                  <c:v>333500</c:v>
                </c:pt>
                <c:pt idx="12">
                  <c:v>340000</c:v>
                </c:pt>
                <c:pt idx="13">
                  <c:v>341250</c:v>
                </c:pt>
                <c:pt idx="14">
                  <c:v>341250</c:v>
                </c:pt>
                <c:pt idx="15">
                  <c:v>341250</c:v>
                </c:pt>
                <c:pt idx="16">
                  <c:v>345500</c:v>
                </c:pt>
                <c:pt idx="17">
                  <c:v>350500</c:v>
                </c:pt>
                <c:pt idx="18">
                  <c:v>357000</c:v>
                </c:pt>
                <c:pt idx="19">
                  <c:v>360000</c:v>
                </c:pt>
                <c:pt idx="20">
                  <c:v>360000</c:v>
                </c:pt>
                <c:pt idx="21">
                  <c:v>360000</c:v>
                </c:pt>
                <c:pt idx="22">
                  <c:v>360000</c:v>
                </c:pt>
                <c:pt idx="23">
                  <c:v>366000</c:v>
                </c:pt>
                <c:pt idx="24">
                  <c:v>366000</c:v>
                </c:pt>
                <c:pt idx="25">
                  <c:v>366000</c:v>
                </c:pt>
                <c:pt idx="26">
                  <c:v>366000</c:v>
                </c:pt>
                <c:pt idx="27">
                  <c:v>366000</c:v>
                </c:pt>
                <c:pt idx="28">
                  <c:v>366000</c:v>
                </c:pt>
                <c:pt idx="29">
                  <c:v>366000</c:v>
                </c:pt>
                <c:pt idx="30">
                  <c:v>366000</c:v>
                </c:pt>
                <c:pt idx="31">
                  <c:v>366000</c:v>
                </c:pt>
                <c:pt idx="32">
                  <c:v>366000</c:v>
                </c:pt>
                <c:pt idx="33">
                  <c:v>366000</c:v>
                </c:pt>
                <c:pt idx="34">
                  <c:v>366000</c:v>
                </c:pt>
                <c:pt idx="35">
                  <c:v>366000</c:v>
                </c:pt>
                <c:pt idx="36">
                  <c:v>366000</c:v>
                </c:pt>
                <c:pt idx="37">
                  <c:v>366000</c:v>
                </c:pt>
                <c:pt idx="38">
                  <c:v>380000</c:v>
                </c:pt>
                <c:pt idx="39">
                  <c:v>390000</c:v>
                </c:pt>
                <c:pt idx="40">
                  <c:v>400000</c:v>
                </c:pt>
                <c:pt idx="41">
                  <c:v>405000</c:v>
                </c:pt>
                <c:pt idx="42">
                  <c:v>405000</c:v>
                </c:pt>
                <c:pt idx="43">
                  <c:v>405000</c:v>
                </c:pt>
                <c:pt idx="44">
                  <c:v>414000</c:v>
                </c:pt>
                <c:pt idx="45">
                  <c:v>421500</c:v>
                </c:pt>
                <c:pt idx="46">
                  <c:v>430000</c:v>
                </c:pt>
                <c:pt idx="47">
                  <c:v>435000</c:v>
                </c:pt>
                <c:pt idx="48">
                  <c:v>445000</c:v>
                </c:pt>
                <c:pt idx="49">
                  <c:v>445000</c:v>
                </c:pt>
                <c:pt idx="50">
                  <c:v>445000</c:v>
                </c:pt>
                <c:pt idx="51">
                  <c:v>454000</c:v>
                </c:pt>
                <c:pt idx="52">
                  <c:v>463000</c:v>
                </c:pt>
                <c:pt idx="53">
                  <c:v>467500</c:v>
                </c:pt>
                <c:pt idx="54">
                  <c:v>470000</c:v>
                </c:pt>
                <c:pt idx="55">
                  <c:v>475000</c:v>
                </c:pt>
                <c:pt idx="56">
                  <c:v>475000</c:v>
                </c:pt>
                <c:pt idx="57">
                  <c:v>475000</c:v>
                </c:pt>
                <c:pt idx="58">
                  <c:v>480000</c:v>
                </c:pt>
                <c:pt idx="59">
                  <c:v>485000</c:v>
                </c:pt>
                <c:pt idx="60">
                  <c:v>488000</c:v>
                </c:pt>
                <c:pt idx="61">
                  <c:v>494500</c:v>
                </c:pt>
                <c:pt idx="62">
                  <c:v>500000</c:v>
                </c:pt>
                <c:pt idx="63">
                  <c:v>500000</c:v>
                </c:pt>
                <c:pt idx="64">
                  <c:v>500000</c:v>
                </c:pt>
                <c:pt idx="65">
                  <c:v>502500</c:v>
                </c:pt>
                <c:pt idx="66">
                  <c:v>503500</c:v>
                </c:pt>
                <c:pt idx="67">
                  <c:v>504000</c:v>
                </c:pt>
                <c:pt idx="68">
                  <c:v>504000</c:v>
                </c:pt>
                <c:pt idx="69">
                  <c:v>504000</c:v>
                </c:pt>
                <c:pt idx="70">
                  <c:v>504000</c:v>
                </c:pt>
                <c:pt idx="71">
                  <c:v>504000</c:v>
                </c:pt>
                <c:pt idx="72">
                  <c:v>504000</c:v>
                </c:pt>
                <c:pt idx="73">
                  <c:v>504000</c:v>
                </c:pt>
                <c:pt idx="74">
                  <c:v>504000</c:v>
                </c:pt>
                <c:pt idx="75">
                  <c:v>504000</c:v>
                </c:pt>
                <c:pt idx="76">
                  <c:v>504000</c:v>
                </c:pt>
                <c:pt idx="77">
                  <c:v>504000</c:v>
                </c:pt>
                <c:pt idx="78">
                  <c:v>504000</c:v>
                </c:pt>
                <c:pt idx="79">
                  <c:v>504000</c:v>
                </c:pt>
                <c:pt idx="80">
                  <c:v>504000</c:v>
                </c:pt>
                <c:pt idx="81">
                  <c:v>504000</c:v>
                </c:pt>
                <c:pt idx="82">
                  <c:v>504000</c:v>
                </c:pt>
                <c:pt idx="83">
                  <c:v>504000</c:v>
                </c:pt>
                <c:pt idx="84">
                  <c:v>504000</c:v>
                </c:pt>
                <c:pt idx="85">
                  <c:v>504000</c:v>
                </c:pt>
                <c:pt idx="86">
                  <c:v>504000</c:v>
                </c:pt>
                <c:pt idx="87">
                  <c:v>504000</c:v>
                </c:pt>
                <c:pt idx="88">
                  <c:v>504000</c:v>
                </c:pt>
                <c:pt idx="89">
                  <c:v>504000</c:v>
                </c:pt>
                <c:pt idx="90">
                  <c:v>504000</c:v>
                </c:pt>
                <c:pt idx="91">
                  <c:v>504000</c:v>
                </c:pt>
                <c:pt idx="92">
                  <c:v>504000</c:v>
                </c:pt>
                <c:pt idx="93">
                  <c:v>504000</c:v>
                </c:pt>
                <c:pt idx="94">
                  <c:v>504000</c:v>
                </c:pt>
                <c:pt idx="95">
                  <c:v>502000</c:v>
                </c:pt>
                <c:pt idx="96">
                  <c:v>502000</c:v>
                </c:pt>
                <c:pt idx="97">
                  <c:v>502000</c:v>
                </c:pt>
                <c:pt idx="98">
                  <c:v>502000</c:v>
                </c:pt>
                <c:pt idx="99">
                  <c:v>502000</c:v>
                </c:pt>
                <c:pt idx="100">
                  <c:v>500000</c:v>
                </c:pt>
                <c:pt idx="101">
                  <c:v>496000</c:v>
                </c:pt>
                <c:pt idx="102">
                  <c:v>495000</c:v>
                </c:pt>
                <c:pt idx="103">
                  <c:v>492500</c:v>
                </c:pt>
                <c:pt idx="104">
                  <c:v>490000</c:v>
                </c:pt>
                <c:pt idx="105">
                  <c:v>490000</c:v>
                </c:pt>
                <c:pt idx="106">
                  <c:v>490000</c:v>
                </c:pt>
                <c:pt idx="107">
                  <c:v>487500</c:v>
                </c:pt>
                <c:pt idx="108">
                  <c:v>485000</c:v>
                </c:pt>
                <c:pt idx="109">
                  <c:v>482500</c:v>
                </c:pt>
                <c:pt idx="110">
                  <c:v>475000</c:v>
                </c:pt>
                <c:pt idx="111">
                  <c:v>475000</c:v>
                </c:pt>
                <c:pt idx="112">
                  <c:v>475000</c:v>
                </c:pt>
                <c:pt idx="113">
                  <c:v>475000</c:v>
                </c:pt>
                <c:pt idx="114">
                  <c:v>470000</c:v>
                </c:pt>
                <c:pt idx="115">
                  <c:v>470000</c:v>
                </c:pt>
                <c:pt idx="116">
                  <c:v>470000</c:v>
                </c:pt>
                <c:pt idx="117">
                  <c:v>470000</c:v>
                </c:pt>
                <c:pt idx="118">
                  <c:v>470000</c:v>
                </c:pt>
                <c:pt idx="119">
                  <c:v>470000</c:v>
                </c:pt>
                <c:pt idx="120">
                  <c:v>470000</c:v>
                </c:pt>
                <c:pt idx="121">
                  <c:v>470000</c:v>
                </c:pt>
                <c:pt idx="122">
                  <c:v>470000</c:v>
                </c:pt>
                <c:pt idx="123">
                  <c:v>470000</c:v>
                </c:pt>
                <c:pt idx="124">
                  <c:v>470000</c:v>
                </c:pt>
                <c:pt idx="125">
                  <c:v>470000</c:v>
                </c:pt>
                <c:pt idx="126">
                  <c:v>470000</c:v>
                </c:pt>
                <c:pt idx="127">
                  <c:v>470000</c:v>
                </c:pt>
                <c:pt idx="128">
                  <c:v>470000</c:v>
                </c:pt>
                <c:pt idx="129">
                  <c:v>470000</c:v>
                </c:pt>
                <c:pt idx="130">
                  <c:v>470000</c:v>
                </c:pt>
                <c:pt idx="131">
                  <c:v>470000</c:v>
                </c:pt>
                <c:pt idx="132">
                  <c:v>470000</c:v>
                </c:pt>
                <c:pt idx="133">
                  <c:v>470000</c:v>
                </c:pt>
                <c:pt idx="134">
                  <c:v>470000</c:v>
                </c:pt>
                <c:pt idx="135">
                  <c:v>470000</c:v>
                </c:pt>
                <c:pt idx="136">
                  <c:v>470000</c:v>
                </c:pt>
                <c:pt idx="137">
                  <c:v>470000</c:v>
                </c:pt>
                <c:pt idx="138">
                  <c:v>470000</c:v>
                </c:pt>
                <c:pt idx="139">
                  <c:v>470000</c:v>
                </c:pt>
                <c:pt idx="140">
                  <c:v>470000</c:v>
                </c:pt>
                <c:pt idx="141">
                  <c:v>470000</c:v>
                </c:pt>
                <c:pt idx="142">
                  <c:v>470000</c:v>
                </c:pt>
                <c:pt idx="143">
                  <c:v>470000</c:v>
                </c:pt>
                <c:pt idx="144">
                  <c:v>470000</c:v>
                </c:pt>
                <c:pt idx="145">
                  <c:v>470000</c:v>
                </c:pt>
                <c:pt idx="146">
                  <c:v>470000</c:v>
                </c:pt>
                <c:pt idx="147">
                  <c:v>470000</c:v>
                </c:pt>
                <c:pt idx="148">
                  <c:v>470000</c:v>
                </c:pt>
                <c:pt idx="149">
                  <c:v>470000</c:v>
                </c:pt>
                <c:pt idx="150">
                  <c:v>470000</c:v>
                </c:pt>
                <c:pt idx="151">
                  <c:v>470000</c:v>
                </c:pt>
                <c:pt idx="152">
                  <c:v>470000</c:v>
                </c:pt>
                <c:pt idx="153">
                  <c:v>470000</c:v>
                </c:pt>
                <c:pt idx="154">
                  <c:v>470000</c:v>
                </c:pt>
                <c:pt idx="155">
                  <c:v>470000</c:v>
                </c:pt>
                <c:pt idx="156">
                  <c:v>470000</c:v>
                </c:pt>
                <c:pt idx="157">
                  <c:v>470000</c:v>
                </c:pt>
                <c:pt idx="158">
                  <c:v>470000</c:v>
                </c:pt>
                <c:pt idx="159">
                  <c:v>470000</c:v>
                </c:pt>
                <c:pt idx="160">
                  <c:v>470000</c:v>
                </c:pt>
                <c:pt idx="161">
                  <c:v>470000</c:v>
                </c:pt>
                <c:pt idx="162">
                  <c:v>470000</c:v>
                </c:pt>
                <c:pt idx="163">
                  <c:v>471500</c:v>
                </c:pt>
                <c:pt idx="164">
                  <c:v>471500</c:v>
                </c:pt>
                <c:pt idx="165">
                  <c:v>471500</c:v>
                </c:pt>
                <c:pt idx="166">
                  <c:v>471500</c:v>
                </c:pt>
                <c:pt idx="167">
                  <c:v>471500</c:v>
                </c:pt>
                <c:pt idx="168">
                  <c:v>471500</c:v>
                </c:pt>
                <c:pt idx="169">
                  <c:v>471500</c:v>
                </c:pt>
                <c:pt idx="170">
                  <c:v>471500</c:v>
                </c:pt>
                <c:pt idx="171">
                  <c:v>471500</c:v>
                </c:pt>
                <c:pt idx="172">
                  <c:v>471500</c:v>
                </c:pt>
                <c:pt idx="173">
                  <c:v>471500</c:v>
                </c:pt>
                <c:pt idx="174">
                  <c:v>471500</c:v>
                </c:pt>
                <c:pt idx="175">
                  <c:v>471500</c:v>
                </c:pt>
                <c:pt idx="176">
                  <c:v>471500</c:v>
                </c:pt>
                <c:pt idx="177">
                  <c:v>471500</c:v>
                </c:pt>
                <c:pt idx="178">
                  <c:v>471500</c:v>
                </c:pt>
                <c:pt idx="179">
                  <c:v>471500</c:v>
                </c:pt>
                <c:pt idx="180">
                  <c:v>471500</c:v>
                </c:pt>
                <c:pt idx="181">
                  <c:v>471500</c:v>
                </c:pt>
                <c:pt idx="182">
                  <c:v>471500</c:v>
                </c:pt>
                <c:pt idx="183">
                  <c:v>471500</c:v>
                </c:pt>
                <c:pt idx="184">
                  <c:v>471500</c:v>
                </c:pt>
                <c:pt idx="185">
                  <c:v>471500</c:v>
                </c:pt>
                <c:pt idx="186">
                  <c:v>471500</c:v>
                </c:pt>
                <c:pt idx="187">
                  <c:v>471500</c:v>
                </c:pt>
                <c:pt idx="188">
                  <c:v>471500</c:v>
                </c:pt>
                <c:pt idx="189">
                  <c:v>471500</c:v>
                </c:pt>
                <c:pt idx="190">
                  <c:v>471500</c:v>
                </c:pt>
                <c:pt idx="191">
                  <c:v>472500</c:v>
                </c:pt>
                <c:pt idx="192">
                  <c:v>472500</c:v>
                </c:pt>
                <c:pt idx="193">
                  <c:v>472500</c:v>
                </c:pt>
                <c:pt idx="194">
                  <c:v>472500</c:v>
                </c:pt>
                <c:pt idx="195">
                  <c:v>472500</c:v>
                </c:pt>
                <c:pt idx="196">
                  <c:v>472500</c:v>
                </c:pt>
                <c:pt idx="197">
                  <c:v>472500</c:v>
                </c:pt>
                <c:pt idx="198">
                  <c:v>472500</c:v>
                </c:pt>
                <c:pt idx="199">
                  <c:v>472500</c:v>
                </c:pt>
                <c:pt idx="200">
                  <c:v>472500</c:v>
                </c:pt>
                <c:pt idx="201">
                  <c:v>472500</c:v>
                </c:pt>
                <c:pt idx="202">
                  <c:v>472500</c:v>
                </c:pt>
                <c:pt idx="203">
                  <c:v>472500</c:v>
                </c:pt>
                <c:pt idx="204">
                  <c:v>472500</c:v>
                </c:pt>
                <c:pt idx="205">
                  <c:v>472500</c:v>
                </c:pt>
                <c:pt idx="206">
                  <c:v>472500</c:v>
                </c:pt>
                <c:pt idx="207">
                  <c:v>472500</c:v>
                </c:pt>
                <c:pt idx="208">
                  <c:v>472500</c:v>
                </c:pt>
                <c:pt idx="209">
                  <c:v>472500</c:v>
                </c:pt>
                <c:pt idx="210">
                  <c:v>472500</c:v>
                </c:pt>
                <c:pt idx="211">
                  <c:v>472500</c:v>
                </c:pt>
                <c:pt idx="212">
                  <c:v>472500</c:v>
                </c:pt>
                <c:pt idx="213">
                  <c:v>473500</c:v>
                </c:pt>
                <c:pt idx="214">
                  <c:v>473500</c:v>
                </c:pt>
                <c:pt idx="215">
                  <c:v>473500</c:v>
                </c:pt>
                <c:pt idx="216">
                  <c:v>473500</c:v>
                </c:pt>
                <c:pt idx="217">
                  <c:v>473500</c:v>
                </c:pt>
                <c:pt idx="218">
                  <c:v>473500</c:v>
                </c:pt>
                <c:pt idx="219">
                  <c:v>475000</c:v>
                </c:pt>
                <c:pt idx="220">
                  <c:v>475000</c:v>
                </c:pt>
                <c:pt idx="221">
                  <c:v>476500</c:v>
                </c:pt>
                <c:pt idx="222">
                  <c:v>477500</c:v>
                </c:pt>
                <c:pt idx="223">
                  <c:v>477500</c:v>
                </c:pt>
                <c:pt idx="224">
                  <c:v>477500</c:v>
                </c:pt>
                <c:pt idx="225">
                  <c:v>477500</c:v>
                </c:pt>
                <c:pt idx="226">
                  <c:v>477500</c:v>
                </c:pt>
                <c:pt idx="227">
                  <c:v>478500</c:v>
                </c:pt>
                <c:pt idx="228">
                  <c:v>479500</c:v>
                </c:pt>
                <c:pt idx="229">
                  <c:v>481500</c:v>
                </c:pt>
                <c:pt idx="230">
                  <c:v>481500</c:v>
                </c:pt>
                <c:pt idx="231">
                  <c:v>481500</c:v>
                </c:pt>
                <c:pt idx="232">
                  <c:v>481500</c:v>
                </c:pt>
                <c:pt idx="233">
                  <c:v>485000</c:v>
                </c:pt>
                <c:pt idx="234">
                  <c:v>487500</c:v>
                </c:pt>
                <c:pt idx="235">
                  <c:v>491000</c:v>
                </c:pt>
                <c:pt idx="236">
                  <c:v>491000</c:v>
                </c:pt>
                <c:pt idx="237">
                  <c:v>491000</c:v>
                </c:pt>
                <c:pt idx="238">
                  <c:v>491000</c:v>
                </c:pt>
                <c:pt idx="239">
                  <c:v>491000</c:v>
                </c:pt>
                <c:pt idx="240">
                  <c:v>493000</c:v>
                </c:pt>
                <c:pt idx="241">
                  <c:v>493000</c:v>
                </c:pt>
                <c:pt idx="242">
                  <c:v>493500</c:v>
                </c:pt>
                <c:pt idx="243">
                  <c:v>493500</c:v>
                </c:pt>
                <c:pt idx="244">
                  <c:v>497400</c:v>
                </c:pt>
                <c:pt idx="245">
                  <c:v>497400</c:v>
                </c:pt>
                <c:pt idx="246">
                  <c:v>497400</c:v>
                </c:pt>
                <c:pt idx="247">
                  <c:v>497400</c:v>
                </c:pt>
                <c:pt idx="248">
                  <c:v>497400</c:v>
                </c:pt>
                <c:pt idx="249">
                  <c:v>497400</c:v>
                </c:pt>
                <c:pt idx="250">
                  <c:v>497400</c:v>
                </c:pt>
                <c:pt idx="251">
                  <c:v>497400</c:v>
                </c:pt>
                <c:pt idx="252">
                  <c:v>497400</c:v>
                </c:pt>
                <c:pt idx="253">
                  <c:v>497400</c:v>
                </c:pt>
                <c:pt idx="254">
                  <c:v>497400</c:v>
                </c:pt>
                <c:pt idx="255">
                  <c:v>500000</c:v>
                </c:pt>
                <c:pt idx="256">
                  <c:v>500000</c:v>
                </c:pt>
                <c:pt idx="257">
                  <c:v>500000</c:v>
                </c:pt>
                <c:pt idx="258">
                  <c:v>502500</c:v>
                </c:pt>
                <c:pt idx="259">
                  <c:v>502500</c:v>
                </c:pt>
                <c:pt idx="260">
                  <c:v>502500</c:v>
                </c:pt>
                <c:pt idx="261">
                  <c:v>505000</c:v>
                </c:pt>
                <c:pt idx="262">
                  <c:v>505000</c:v>
                </c:pt>
                <c:pt idx="263">
                  <c:v>507500</c:v>
                </c:pt>
                <c:pt idx="264">
                  <c:v>510000</c:v>
                </c:pt>
                <c:pt idx="265">
                  <c:v>511500</c:v>
                </c:pt>
                <c:pt idx="266">
                  <c:v>511500</c:v>
                </c:pt>
                <c:pt idx="267">
                  <c:v>511500</c:v>
                </c:pt>
                <c:pt idx="268">
                  <c:v>511500</c:v>
                </c:pt>
                <c:pt idx="269">
                  <c:v>515000</c:v>
                </c:pt>
                <c:pt idx="270">
                  <c:v>515000</c:v>
                </c:pt>
                <c:pt idx="271">
                  <c:v>517500</c:v>
                </c:pt>
                <c:pt idx="272">
                  <c:v>517500</c:v>
                </c:pt>
                <c:pt idx="273">
                  <c:v>517500</c:v>
                </c:pt>
                <c:pt idx="274">
                  <c:v>517500</c:v>
                </c:pt>
                <c:pt idx="275">
                  <c:v>517500</c:v>
                </c:pt>
                <c:pt idx="276">
                  <c:v>517500</c:v>
                </c:pt>
                <c:pt idx="277">
                  <c:v>517500</c:v>
                </c:pt>
                <c:pt idx="278">
                  <c:v>517500</c:v>
                </c:pt>
                <c:pt idx="279">
                  <c:v>517500</c:v>
                </c:pt>
                <c:pt idx="280">
                  <c:v>517500</c:v>
                </c:pt>
                <c:pt idx="281">
                  <c:v>517500</c:v>
                </c:pt>
                <c:pt idx="282">
                  <c:v>520000</c:v>
                </c:pt>
                <c:pt idx="283">
                  <c:v>523500</c:v>
                </c:pt>
                <c:pt idx="284">
                  <c:v>527500</c:v>
                </c:pt>
                <c:pt idx="285">
                  <c:v>527500</c:v>
                </c:pt>
                <c:pt idx="286">
                  <c:v>531500</c:v>
                </c:pt>
                <c:pt idx="287">
                  <c:v>531500</c:v>
                </c:pt>
                <c:pt idx="288">
                  <c:v>531500</c:v>
                </c:pt>
                <c:pt idx="289">
                  <c:v>535500</c:v>
                </c:pt>
                <c:pt idx="290">
                  <c:v>537500</c:v>
                </c:pt>
                <c:pt idx="291">
                  <c:v>539500</c:v>
                </c:pt>
                <c:pt idx="292">
                  <c:v>540500</c:v>
                </c:pt>
                <c:pt idx="293">
                  <c:v>542500</c:v>
                </c:pt>
                <c:pt idx="294">
                  <c:v>542500</c:v>
                </c:pt>
                <c:pt idx="295">
                  <c:v>542500</c:v>
                </c:pt>
                <c:pt idx="296">
                  <c:v>544500</c:v>
                </c:pt>
                <c:pt idx="297">
                  <c:v>547500</c:v>
                </c:pt>
                <c:pt idx="298">
                  <c:v>552500</c:v>
                </c:pt>
                <c:pt idx="299">
                  <c:v>554500</c:v>
                </c:pt>
                <c:pt idx="300">
                  <c:v>559000</c:v>
                </c:pt>
                <c:pt idx="301">
                  <c:v>559000</c:v>
                </c:pt>
                <c:pt idx="302">
                  <c:v>559000</c:v>
                </c:pt>
                <c:pt idx="303">
                  <c:v>561500</c:v>
                </c:pt>
                <c:pt idx="304">
                  <c:v>566000</c:v>
                </c:pt>
                <c:pt idx="305">
                  <c:v>567500</c:v>
                </c:pt>
                <c:pt idx="306">
                  <c:v>570000</c:v>
                </c:pt>
                <c:pt idx="307">
                  <c:v>572500</c:v>
                </c:pt>
                <c:pt idx="308">
                  <c:v>572500</c:v>
                </c:pt>
                <c:pt idx="309">
                  <c:v>572500</c:v>
                </c:pt>
                <c:pt idx="310">
                  <c:v>576000</c:v>
                </c:pt>
                <c:pt idx="311">
                  <c:v>579000</c:v>
                </c:pt>
                <c:pt idx="312">
                  <c:v>582500</c:v>
                </c:pt>
                <c:pt idx="313">
                  <c:v>587500</c:v>
                </c:pt>
                <c:pt idx="314">
                  <c:v>590000</c:v>
                </c:pt>
                <c:pt idx="315">
                  <c:v>590000</c:v>
                </c:pt>
                <c:pt idx="316">
                  <c:v>590000</c:v>
                </c:pt>
                <c:pt idx="317">
                  <c:v>590000</c:v>
                </c:pt>
                <c:pt idx="318">
                  <c:v>590000</c:v>
                </c:pt>
                <c:pt idx="319">
                  <c:v>590000</c:v>
                </c:pt>
                <c:pt idx="320">
                  <c:v>590000</c:v>
                </c:pt>
                <c:pt idx="321">
                  <c:v>590000</c:v>
                </c:pt>
                <c:pt idx="322">
                  <c:v>590000</c:v>
                </c:pt>
                <c:pt idx="323">
                  <c:v>590000</c:v>
                </c:pt>
                <c:pt idx="324">
                  <c:v>590000</c:v>
                </c:pt>
                <c:pt idx="325">
                  <c:v>590000</c:v>
                </c:pt>
                <c:pt idx="326">
                  <c:v>590000</c:v>
                </c:pt>
                <c:pt idx="327">
                  <c:v>587500</c:v>
                </c:pt>
                <c:pt idx="328">
                  <c:v>586500</c:v>
                </c:pt>
                <c:pt idx="329">
                  <c:v>586500</c:v>
                </c:pt>
                <c:pt idx="330">
                  <c:v>586500</c:v>
                </c:pt>
                <c:pt idx="331">
                  <c:v>584000</c:v>
                </c:pt>
                <c:pt idx="332">
                  <c:v>582500</c:v>
                </c:pt>
                <c:pt idx="333">
                  <c:v>580000</c:v>
                </c:pt>
                <c:pt idx="334">
                  <c:v>578000</c:v>
                </c:pt>
                <c:pt idx="335">
                  <c:v>575000</c:v>
                </c:pt>
                <c:pt idx="336">
                  <c:v>575000</c:v>
                </c:pt>
                <c:pt idx="337">
                  <c:v>575000</c:v>
                </c:pt>
                <c:pt idx="338">
                  <c:v>571500</c:v>
                </c:pt>
                <c:pt idx="339">
                  <c:v>568000</c:v>
                </c:pt>
                <c:pt idx="340">
                  <c:v>566500</c:v>
                </c:pt>
                <c:pt idx="341">
                  <c:v>566500</c:v>
                </c:pt>
                <c:pt idx="342">
                  <c:v>566500</c:v>
                </c:pt>
                <c:pt idx="343">
                  <c:v>566500</c:v>
                </c:pt>
                <c:pt idx="344">
                  <c:v>566500</c:v>
                </c:pt>
                <c:pt idx="345">
                  <c:v>564000</c:v>
                </c:pt>
                <c:pt idx="346">
                  <c:v>561500</c:v>
                </c:pt>
                <c:pt idx="347">
                  <c:v>560000</c:v>
                </c:pt>
                <c:pt idx="348">
                  <c:v>557500</c:v>
                </c:pt>
                <c:pt idx="349">
                  <c:v>555000</c:v>
                </c:pt>
                <c:pt idx="350">
                  <c:v>555000</c:v>
                </c:pt>
                <c:pt idx="351">
                  <c:v>555000</c:v>
                </c:pt>
                <c:pt idx="352">
                  <c:v>552500</c:v>
                </c:pt>
                <c:pt idx="353">
                  <c:v>550000</c:v>
                </c:pt>
                <c:pt idx="354">
                  <c:v>549000</c:v>
                </c:pt>
                <c:pt idx="355">
                  <c:v>547000</c:v>
                </c:pt>
                <c:pt idx="356">
                  <c:v>547000</c:v>
                </c:pt>
                <c:pt idx="357">
                  <c:v>547000</c:v>
                </c:pt>
                <c:pt idx="358">
                  <c:v>547000</c:v>
                </c:pt>
                <c:pt idx="359">
                  <c:v>542500</c:v>
                </c:pt>
                <c:pt idx="360">
                  <c:v>537000</c:v>
                </c:pt>
                <c:pt idx="361">
                  <c:v>532500</c:v>
                </c:pt>
                <c:pt idx="362">
                  <c:v>527500</c:v>
                </c:pt>
                <c:pt idx="363">
                  <c:v>522500</c:v>
                </c:pt>
                <c:pt idx="364">
                  <c:v>522500</c:v>
                </c:pt>
                <c:pt idx="365">
                  <c:v>522500</c:v>
                </c:pt>
                <c:pt idx="366">
                  <c:v>522500</c:v>
                </c:pt>
                <c:pt idx="367">
                  <c:v>517500</c:v>
                </c:pt>
                <c:pt idx="368">
                  <c:v>511500</c:v>
                </c:pt>
                <c:pt idx="369">
                  <c:v>506500</c:v>
                </c:pt>
                <c:pt idx="370">
                  <c:v>502500</c:v>
                </c:pt>
                <c:pt idx="371">
                  <c:v>502500</c:v>
                </c:pt>
                <c:pt idx="372">
                  <c:v>502500</c:v>
                </c:pt>
                <c:pt idx="373">
                  <c:v>492500</c:v>
                </c:pt>
                <c:pt idx="374">
                  <c:v>485000</c:v>
                </c:pt>
                <c:pt idx="375">
                  <c:v>482500</c:v>
                </c:pt>
                <c:pt idx="376">
                  <c:v>480500</c:v>
                </c:pt>
                <c:pt idx="377">
                  <c:v>480500</c:v>
                </c:pt>
                <c:pt idx="378">
                  <c:v>480500</c:v>
                </c:pt>
                <c:pt idx="379">
                  <c:v>480500</c:v>
                </c:pt>
                <c:pt idx="380">
                  <c:v>480500</c:v>
                </c:pt>
                <c:pt idx="381">
                  <c:v>480500</c:v>
                </c:pt>
                <c:pt idx="382">
                  <c:v>480500</c:v>
                </c:pt>
                <c:pt idx="383">
                  <c:v>480500</c:v>
                </c:pt>
                <c:pt idx="384">
                  <c:v>480500</c:v>
                </c:pt>
                <c:pt idx="385">
                  <c:v>480500</c:v>
                </c:pt>
                <c:pt idx="386">
                  <c:v>480500</c:v>
                </c:pt>
                <c:pt idx="387">
                  <c:v>480500</c:v>
                </c:pt>
                <c:pt idx="388">
                  <c:v>480500</c:v>
                </c:pt>
                <c:pt idx="389">
                  <c:v>480500</c:v>
                </c:pt>
                <c:pt idx="390">
                  <c:v>480500</c:v>
                </c:pt>
                <c:pt idx="391">
                  <c:v>480500</c:v>
                </c:pt>
                <c:pt idx="392">
                  <c:v>480500</c:v>
                </c:pt>
                <c:pt idx="393">
                  <c:v>480500</c:v>
                </c:pt>
                <c:pt idx="394">
                  <c:v>475500</c:v>
                </c:pt>
                <c:pt idx="395">
                  <c:v>471500</c:v>
                </c:pt>
                <c:pt idx="396">
                  <c:v>469000</c:v>
                </c:pt>
                <c:pt idx="397">
                  <c:v>467000</c:v>
                </c:pt>
                <c:pt idx="398">
                  <c:v>465000</c:v>
                </c:pt>
                <c:pt idx="399">
                  <c:v>465000</c:v>
                </c:pt>
                <c:pt idx="400">
                  <c:v>465000</c:v>
                </c:pt>
                <c:pt idx="401">
                  <c:v>463500</c:v>
                </c:pt>
                <c:pt idx="402">
                  <c:v>462500</c:v>
                </c:pt>
                <c:pt idx="403">
                  <c:v>460000</c:v>
                </c:pt>
                <c:pt idx="404">
                  <c:v>456000</c:v>
                </c:pt>
                <c:pt idx="405">
                  <c:v>455000</c:v>
                </c:pt>
                <c:pt idx="406">
                  <c:v>455000</c:v>
                </c:pt>
                <c:pt idx="407">
                  <c:v>455000</c:v>
                </c:pt>
                <c:pt idx="408">
                  <c:v>453000</c:v>
                </c:pt>
                <c:pt idx="409">
                  <c:v>451500</c:v>
                </c:pt>
                <c:pt idx="410">
                  <c:v>449000</c:v>
                </c:pt>
                <c:pt idx="411">
                  <c:v>445500</c:v>
                </c:pt>
                <c:pt idx="412">
                  <c:v>440000</c:v>
                </c:pt>
                <c:pt idx="413">
                  <c:v>440000</c:v>
                </c:pt>
                <c:pt idx="414">
                  <c:v>440000</c:v>
                </c:pt>
                <c:pt idx="415">
                  <c:v>435000</c:v>
                </c:pt>
                <c:pt idx="416">
                  <c:v>429000</c:v>
                </c:pt>
                <c:pt idx="417">
                  <c:v>422500</c:v>
                </c:pt>
                <c:pt idx="418">
                  <c:v>415000</c:v>
                </c:pt>
                <c:pt idx="419">
                  <c:v>407500</c:v>
                </c:pt>
                <c:pt idx="420">
                  <c:v>407500</c:v>
                </c:pt>
                <c:pt idx="421">
                  <c:v>407500</c:v>
                </c:pt>
                <c:pt idx="422">
                  <c:v>402500</c:v>
                </c:pt>
                <c:pt idx="423">
                  <c:v>395000</c:v>
                </c:pt>
                <c:pt idx="424">
                  <c:v>387500</c:v>
                </c:pt>
                <c:pt idx="425">
                  <c:v>382500</c:v>
                </c:pt>
                <c:pt idx="426">
                  <c:v>379000</c:v>
                </c:pt>
                <c:pt idx="427">
                  <c:v>379000</c:v>
                </c:pt>
                <c:pt idx="428">
                  <c:v>379000</c:v>
                </c:pt>
                <c:pt idx="429">
                  <c:v>377000</c:v>
                </c:pt>
                <c:pt idx="430">
                  <c:v>376000</c:v>
                </c:pt>
                <c:pt idx="431">
                  <c:v>373000</c:v>
                </c:pt>
                <c:pt idx="432">
                  <c:v>367000</c:v>
                </c:pt>
                <c:pt idx="433">
                  <c:v>362000</c:v>
                </c:pt>
                <c:pt idx="434">
                  <c:v>362000</c:v>
                </c:pt>
                <c:pt idx="435">
                  <c:v>362000</c:v>
                </c:pt>
                <c:pt idx="436">
                  <c:v>355000</c:v>
                </c:pt>
                <c:pt idx="437">
                  <c:v>347500</c:v>
                </c:pt>
                <c:pt idx="438">
                  <c:v>340000</c:v>
                </c:pt>
                <c:pt idx="439">
                  <c:v>333000</c:v>
                </c:pt>
                <c:pt idx="440">
                  <c:v>328000</c:v>
                </c:pt>
                <c:pt idx="441">
                  <c:v>328000</c:v>
                </c:pt>
                <c:pt idx="442">
                  <c:v>328000</c:v>
                </c:pt>
                <c:pt idx="443">
                  <c:v>312500</c:v>
                </c:pt>
                <c:pt idx="444">
                  <c:v>300000</c:v>
                </c:pt>
                <c:pt idx="445">
                  <c:v>290000</c:v>
                </c:pt>
                <c:pt idx="446">
                  <c:v>280000</c:v>
                </c:pt>
                <c:pt idx="447">
                  <c:v>277500</c:v>
                </c:pt>
                <c:pt idx="448">
                  <c:v>277500</c:v>
                </c:pt>
                <c:pt idx="449">
                  <c:v>277500</c:v>
                </c:pt>
                <c:pt idx="450">
                  <c:v>274000</c:v>
                </c:pt>
                <c:pt idx="451">
                  <c:v>270000</c:v>
                </c:pt>
                <c:pt idx="452">
                  <c:v>264000</c:v>
                </c:pt>
                <c:pt idx="453">
                  <c:v>256500</c:v>
                </c:pt>
                <c:pt idx="454">
                  <c:v>256500</c:v>
                </c:pt>
                <c:pt idx="455">
                  <c:v>256500</c:v>
                </c:pt>
                <c:pt idx="456">
                  <c:v>256500</c:v>
                </c:pt>
                <c:pt idx="457">
                  <c:v>232500</c:v>
                </c:pt>
                <c:pt idx="458">
                  <c:v>224000</c:v>
                </c:pt>
                <c:pt idx="459">
                  <c:v>224000</c:v>
                </c:pt>
                <c:pt idx="460">
                  <c:v>220000</c:v>
                </c:pt>
                <c:pt idx="461">
                  <c:v>215000</c:v>
                </c:pt>
                <c:pt idx="462">
                  <c:v>215000</c:v>
                </c:pt>
                <c:pt idx="463">
                  <c:v>215000</c:v>
                </c:pt>
                <c:pt idx="464">
                  <c:v>210000</c:v>
                </c:pt>
                <c:pt idx="465">
                  <c:v>202500</c:v>
                </c:pt>
                <c:pt idx="466">
                  <c:v>199000</c:v>
                </c:pt>
                <c:pt idx="467">
                  <c:v>195000</c:v>
                </c:pt>
                <c:pt idx="468">
                  <c:v>192500</c:v>
                </c:pt>
                <c:pt idx="469">
                  <c:v>192500</c:v>
                </c:pt>
                <c:pt idx="470">
                  <c:v>192500</c:v>
                </c:pt>
                <c:pt idx="471">
                  <c:v>187500</c:v>
                </c:pt>
                <c:pt idx="472">
                  <c:v>185000</c:v>
                </c:pt>
                <c:pt idx="473">
                  <c:v>182500</c:v>
                </c:pt>
                <c:pt idx="474">
                  <c:v>180000</c:v>
                </c:pt>
                <c:pt idx="475">
                  <c:v>180000</c:v>
                </c:pt>
                <c:pt idx="476">
                  <c:v>180000</c:v>
                </c:pt>
                <c:pt idx="477">
                  <c:v>180000</c:v>
                </c:pt>
                <c:pt idx="478">
                  <c:v>180000</c:v>
                </c:pt>
                <c:pt idx="479">
                  <c:v>180000</c:v>
                </c:pt>
                <c:pt idx="480">
                  <c:v>180000</c:v>
                </c:pt>
                <c:pt idx="481">
                  <c:v>184000</c:v>
                </c:pt>
                <c:pt idx="482">
                  <c:v>189000</c:v>
                </c:pt>
                <c:pt idx="483">
                  <c:v>189000</c:v>
                </c:pt>
                <c:pt idx="484">
                  <c:v>189000</c:v>
                </c:pt>
                <c:pt idx="485">
                  <c:v>189000</c:v>
                </c:pt>
                <c:pt idx="486">
                  <c:v>189000</c:v>
                </c:pt>
                <c:pt idx="487">
                  <c:v>189000</c:v>
                </c:pt>
                <c:pt idx="488">
                  <c:v>194000</c:v>
                </c:pt>
                <c:pt idx="489">
                  <c:v>195000</c:v>
                </c:pt>
                <c:pt idx="490">
                  <c:v>196000</c:v>
                </c:pt>
                <c:pt idx="491">
                  <c:v>196000</c:v>
                </c:pt>
                <c:pt idx="492">
                  <c:v>206000</c:v>
                </c:pt>
                <c:pt idx="493">
                  <c:v>212500</c:v>
                </c:pt>
                <c:pt idx="494">
                  <c:v>216500</c:v>
                </c:pt>
                <c:pt idx="495">
                  <c:v>230000</c:v>
                </c:pt>
                <c:pt idx="496">
                  <c:v>247500</c:v>
                </c:pt>
                <c:pt idx="497">
                  <c:v>247500</c:v>
                </c:pt>
                <c:pt idx="498">
                  <c:v>247500</c:v>
                </c:pt>
                <c:pt idx="499">
                  <c:v>247500</c:v>
                </c:pt>
                <c:pt idx="500">
                  <c:v>275000</c:v>
                </c:pt>
                <c:pt idx="501">
                  <c:v>285000</c:v>
                </c:pt>
                <c:pt idx="502">
                  <c:v>300000</c:v>
                </c:pt>
                <c:pt idx="503">
                  <c:v>302500</c:v>
                </c:pt>
                <c:pt idx="504">
                  <c:v>302500</c:v>
                </c:pt>
                <c:pt idx="505">
                  <c:v>302500</c:v>
                </c:pt>
                <c:pt idx="506">
                  <c:v>302500</c:v>
                </c:pt>
                <c:pt idx="507">
                  <c:v>302500</c:v>
                </c:pt>
                <c:pt idx="508">
                  <c:v>302500</c:v>
                </c:pt>
                <c:pt idx="509">
                  <c:v>302500</c:v>
                </c:pt>
                <c:pt idx="510">
                  <c:v>302500</c:v>
                </c:pt>
                <c:pt idx="511">
                  <c:v>302500</c:v>
                </c:pt>
                <c:pt idx="512">
                  <c:v>302500</c:v>
                </c:pt>
                <c:pt idx="513">
                  <c:v>302500</c:v>
                </c:pt>
                <c:pt idx="514">
                  <c:v>302500</c:v>
                </c:pt>
                <c:pt idx="515">
                  <c:v>305000</c:v>
                </c:pt>
                <c:pt idx="516">
                  <c:v>305000</c:v>
                </c:pt>
                <c:pt idx="517">
                  <c:v>305000</c:v>
                </c:pt>
              </c:numCache>
            </c:numRef>
          </c:val>
          <c:smooth val="0"/>
        </c:ser>
        <c:ser>
          <c:idx val="2"/>
          <c:order val="2"/>
          <c:tx>
            <c:strRef>
              <c:f>'[苏昕-锂盐推测表 23-06-01.xlsx]3.3碳酸锂成本计算 '!$R$1</c:f>
              <c:strCache>
                <c:ptCount val="1"/>
                <c:pt idx="0">
                  <c:v>碳酸锂即期总成本</c:v>
                </c:pt>
              </c:strCache>
            </c:strRef>
          </c:tx>
          <c:spPr>
            <a:ln w="19050" cap="rnd">
              <a:solidFill>
                <a:srgbClr val="C00000"/>
              </a:solidFill>
              <a:round/>
            </a:ln>
            <a:effectLst/>
          </c:spPr>
          <c:marker>
            <c:symbol val="none"/>
          </c:marker>
          <c:dLbls>
            <c:delete val="1"/>
          </c:dLbls>
          <c:cat>
            <c:numRef>
              <c:f>'[苏昕-锂盐推测表 23-06-01.xlsx]3.3碳酸锂成本计算 '!$A$733:$A$1250</c:f>
              <c:numCache>
                <c:formatCode>yyyy/m/d</c:formatCode>
                <c:ptCount val="518"/>
                <c:pt idx="0" c:formatCode="yyyy/m/d">
                  <c:v>44562</c:v>
                </c:pt>
                <c:pt idx="1" c:formatCode="yyyy/m/d">
                  <c:v>44563</c:v>
                </c:pt>
                <c:pt idx="2" c:formatCode="yyyy/m/d">
                  <c:v>44564</c:v>
                </c:pt>
                <c:pt idx="3" c:formatCode="yyyy/m/d">
                  <c:v>44565</c:v>
                </c:pt>
                <c:pt idx="4" c:formatCode="yyyy/m/d">
                  <c:v>44566</c:v>
                </c:pt>
                <c:pt idx="5" c:formatCode="yyyy/m/d">
                  <c:v>44567</c:v>
                </c:pt>
                <c:pt idx="6" c:formatCode="yyyy/m/d">
                  <c:v>44568</c:v>
                </c:pt>
                <c:pt idx="7" c:formatCode="yyyy/m/d">
                  <c:v>44569</c:v>
                </c:pt>
                <c:pt idx="8" c:formatCode="yyyy/m/d">
                  <c:v>44570</c:v>
                </c:pt>
                <c:pt idx="9" c:formatCode="yyyy/m/d">
                  <c:v>44571</c:v>
                </c:pt>
                <c:pt idx="10" c:formatCode="yyyy/m/d">
                  <c:v>44572</c:v>
                </c:pt>
                <c:pt idx="11" c:formatCode="yyyy/m/d">
                  <c:v>44573</c:v>
                </c:pt>
                <c:pt idx="12" c:formatCode="yyyy/m/d">
                  <c:v>44574</c:v>
                </c:pt>
                <c:pt idx="13" c:formatCode="yyyy/m/d">
                  <c:v>44575</c:v>
                </c:pt>
                <c:pt idx="14" c:formatCode="yyyy/m/d">
                  <c:v>44576</c:v>
                </c:pt>
                <c:pt idx="15" c:formatCode="yyyy/m/d">
                  <c:v>44577</c:v>
                </c:pt>
                <c:pt idx="16" c:formatCode="yyyy/m/d">
                  <c:v>44578</c:v>
                </c:pt>
                <c:pt idx="17" c:formatCode="yyyy/m/d">
                  <c:v>44579</c:v>
                </c:pt>
                <c:pt idx="18" c:formatCode="yyyy/m/d">
                  <c:v>44580</c:v>
                </c:pt>
                <c:pt idx="19" c:formatCode="yyyy/m/d">
                  <c:v>44581</c:v>
                </c:pt>
                <c:pt idx="20" c:formatCode="yyyy/m/d">
                  <c:v>44582</c:v>
                </c:pt>
                <c:pt idx="21" c:formatCode="yyyy/m/d">
                  <c:v>44583</c:v>
                </c:pt>
                <c:pt idx="22" c:formatCode="yyyy/m/d">
                  <c:v>44584</c:v>
                </c:pt>
                <c:pt idx="23" c:formatCode="yyyy/m/d">
                  <c:v>44585</c:v>
                </c:pt>
                <c:pt idx="24" c:formatCode="yyyy/m/d">
                  <c:v>44586</c:v>
                </c:pt>
                <c:pt idx="25" c:formatCode="yyyy/m/d">
                  <c:v>44587</c:v>
                </c:pt>
                <c:pt idx="26" c:formatCode="yyyy/m/d">
                  <c:v>44588</c:v>
                </c:pt>
                <c:pt idx="27" c:formatCode="yyyy/m/d">
                  <c:v>44589</c:v>
                </c:pt>
                <c:pt idx="28" c:formatCode="yyyy/m/d">
                  <c:v>44590</c:v>
                </c:pt>
                <c:pt idx="29" c:formatCode="yyyy/m/d">
                  <c:v>44591</c:v>
                </c:pt>
                <c:pt idx="30" c:formatCode="yyyy/m/d">
                  <c:v>44592</c:v>
                </c:pt>
                <c:pt idx="31" c:formatCode="yyyy/m/d">
                  <c:v>44593</c:v>
                </c:pt>
                <c:pt idx="32" c:formatCode="yyyy/m/d">
                  <c:v>44594</c:v>
                </c:pt>
                <c:pt idx="33" c:formatCode="yyyy/m/d">
                  <c:v>44595</c:v>
                </c:pt>
                <c:pt idx="34" c:formatCode="yyyy/m/d">
                  <c:v>44596</c:v>
                </c:pt>
                <c:pt idx="35" c:formatCode="yyyy/m/d">
                  <c:v>44597</c:v>
                </c:pt>
                <c:pt idx="36" c:formatCode="yyyy/m/d">
                  <c:v>44598</c:v>
                </c:pt>
                <c:pt idx="37" c:formatCode="yyyy/m/d">
                  <c:v>44599</c:v>
                </c:pt>
                <c:pt idx="38" c:formatCode="yyyy/m/d">
                  <c:v>44600</c:v>
                </c:pt>
                <c:pt idx="39" c:formatCode="yyyy/m/d">
                  <c:v>44601</c:v>
                </c:pt>
                <c:pt idx="40" c:formatCode="yyyy/m/d">
                  <c:v>44602</c:v>
                </c:pt>
                <c:pt idx="41" c:formatCode="yyyy/m/d">
                  <c:v>44603</c:v>
                </c:pt>
                <c:pt idx="42" c:formatCode="yyyy/m/d">
                  <c:v>44604</c:v>
                </c:pt>
                <c:pt idx="43" c:formatCode="yyyy/m/d">
                  <c:v>44605</c:v>
                </c:pt>
                <c:pt idx="44" c:formatCode="yyyy/m/d">
                  <c:v>44606</c:v>
                </c:pt>
                <c:pt idx="45" c:formatCode="yyyy/m/d">
                  <c:v>44607</c:v>
                </c:pt>
                <c:pt idx="46" c:formatCode="yyyy/m/d">
                  <c:v>44608</c:v>
                </c:pt>
                <c:pt idx="47" c:formatCode="yyyy/m/d">
                  <c:v>44609</c:v>
                </c:pt>
                <c:pt idx="48" c:formatCode="yyyy/m/d">
                  <c:v>44610</c:v>
                </c:pt>
                <c:pt idx="49" c:formatCode="yyyy/m/d">
                  <c:v>44611</c:v>
                </c:pt>
                <c:pt idx="50" c:formatCode="yyyy/m/d">
                  <c:v>44612</c:v>
                </c:pt>
                <c:pt idx="51" c:formatCode="yyyy/m/d">
                  <c:v>44613</c:v>
                </c:pt>
                <c:pt idx="52" c:formatCode="yyyy/m/d">
                  <c:v>44614</c:v>
                </c:pt>
                <c:pt idx="53" c:formatCode="yyyy/m/d">
                  <c:v>44615</c:v>
                </c:pt>
                <c:pt idx="54" c:formatCode="yyyy/m/d">
                  <c:v>44616</c:v>
                </c:pt>
                <c:pt idx="55" c:formatCode="yyyy/m/d">
                  <c:v>44617</c:v>
                </c:pt>
                <c:pt idx="56" c:formatCode="yyyy/m/d">
                  <c:v>44618</c:v>
                </c:pt>
                <c:pt idx="57" c:formatCode="yyyy/m/d">
                  <c:v>44619</c:v>
                </c:pt>
                <c:pt idx="58" c:formatCode="yyyy/m/d">
                  <c:v>44620</c:v>
                </c:pt>
                <c:pt idx="59" c:formatCode="yyyy/m/d">
                  <c:v>44621</c:v>
                </c:pt>
                <c:pt idx="60" c:formatCode="yyyy/m/d">
                  <c:v>44622</c:v>
                </c:pt>
                <c:pt idx="61" c:formatCode="yyyy/m/d">
                  <c:v>44623</c:v>
                </c:pt>
                <c:pt idx="62" c:formatCode="yyyy/m/d">
                  <c:v>44624</c:v>
                </c:pt>
                <c:pt idx="63" c:formatCode="yyyy/m/d">
                  <c:v>44625</c:v>
                </c:pt>
                <c:pt idx="64" c:formatCode="yyyy/m/d">
                  <c:v>44626</c:v>
                </c:pt>
                <c:pt idx="65" c:formatCode="yyyy/m/d">
                  <c:v>44627</c:v>
                </c:pt>
                <c:pt idx="66" c:formatCode="yyyy/m/d">
                  <c:v>44628</c:v>
                </c:pt>
                <c:pt idx="67" c:formatCode="yyyy/m/d">
                  <c:v>44629</c:v>
                </c:pt>
                <c:pt idx="68" c:formatCode="yyyy/m/d">
                  <c:v>44630</c:v>
                </c:pt>
                <c:pt idx="69" c:formatCode="yyyy/m/d">
                  <c:v>44631</c:v>
                </c:pt>
                <c:pt idx="70" c:formatCode="yyyy/m/d">
                  <c:v>44632</c:v>
                </c:pt>
                <c:pt idx="71" c:formatCode="yyyy/m/d">
                  <c:v>44633</c:v>
                </c:pt>
                <c:pt idx="72" c:formatCode="yyyy/m/d">
                  <c:v>44634</c:v>
                </c:pt>
                <c:pt idx="73" c:formatCode="yyyy/m/d">
                  <c:v>44635</c:v>
                </c:pt>
                <c:pt idx="74" c:formatCode="yyyy/m/d">
                  <c:v>44636</c:v>
                </c:pt>
                <c:pt idx="75" c:formatCode="yyyy/m/d">
                  <c:v>44637</c:v>
                </c:pt>
                <c:pt idx="76" c:formatCode="yyyy/m/d">
                  <c:v>44638</c:v>
                </c:pt>
                <c:pt idx="77" c:formatCode="yyyy/m/d">
                  <c:v>44639</c:v>
                </c:pt>
                <c:pt idx="78" c:formatCode="yyyy/m/d">
                  <c:v>44640</c:v>
                </c:pt>
                <c:pt idx="79" c:formatCode="yyyy/m/d">
                  <c:v>44641</c:v>
                </c:pt>
                <c:pt idx="80" c:formatCode="yyyy/m/d">
                  <c:v>44642</c:v>
                </c:pt>
                <c:pt idx="81" c:formatCode="yyyy/m/d">
                  <c:v>44643</c:v>
                </c:pt>
                <c:pt idx="82" c:formatCode="yyyy/m/d">
                  <c:v>44644</c:v>
                </c:pt>
                <c:pt idx="83" c:formatCode="yyyy/m/d">
                  <c:v>44645</c:v>
                </c:pt>
                <c:pt idx="84" c:formatCode="yyyy/m/d">
                  <c:v>44646</c:v>
                </c:pt>
                <c:pt idx="85" c:formatCode="yyyy/m/d">
                  <c:v>44647</c:v>
                </c:pt>
                <c:pt idx="86" c:formatCode="yyyy/m/d">
                  <c:v>44648</c:v>
                </c:pt>
                <c:pt idx="87" c:formatCode="yyyy/m/d">
                  <c:v>44649</c:v>
                </c:pt>
                <c:pt idx="88" c:formatCode="yyyy/m/d">
                  <c:v>44650</c:v>
                </c:pt>
                <c:pt idx="89" c:formatCode="yyyy/m/d">
                  <c:v>44651</c:v>
                </c:pt>
                <c:pt idx="90" c:formatCode="yyyy/m/d">
                  <c:v>44652</c:v>
                </c:pt>
                <c:pt idx="91" c:formatCode="yyyy/m/d">
                  <c:v>44653</c:v>
                </c:pt>
                <c:pt idx="92" c:formatCode="yyyy/m/d">
                  <c:v>44654</c:v>
                </c:pt>
                <c:pt idx="93" c:formatCode="yyyy/m/d">
                  <c:v>44655</c:v>
                </c:pt>
                <c:pt idx="94" c:formatCode="yyyy/m/d">
                  <c:v>44656</c:v>
                </c:pt>
                <c:pt idx="95" c:formatCode="yyyy/m/d">
                  <c:v>44657</c:v>
                </c:pt>
                <c:pt idx="96" c:formatCode="yyyy/m/d">
                  <c:v>44658</c:v>
                </c:pt>
                <c:pt idx="97" c:formatCode="yyyy/m/d">
                  <c:v>44659</c:v>
                </c:pt>
                <c:pt idx="98" c:formatCode="yyyy/m/d">
                  <c:v>44660</c:v>
                </c:pt>
                <c:pt idx="99" c:formatCode="yyyy/m/d">
                  <c:v>44661</c:v>
                </c:pt>
                <c:pt idx="100" c:formatCode="yyyy/m/d">
                  <c:v>44662</c:v>
                </c:pt>
                <c:pt idx="101" c:formatCode="yyyy/m/d">
                  <c:v>44663</c:v>
                </c:pt>
                <c:pt idx="102" c:formatCode="yyyy/m/d">
                  <c:v>44664</c:v>
                </c:pt>
                <c:pt idx="103" c:formatCode="yyyy/m/d">
                  <c:v>44665</c:v>
                </c:pt>
                <c:pt idx="104" c:formatCode="yyyy/m/d">
                  <c:v>44666</c:v>
                </c:pt>
                <c:pt idx="105" c:formatCode="yyyy/m/d">
                  <c:v>44667</c:v>
                </c:pt>
                <c:pt idx="106" c:formatCode="yyyy/m/d">
                  <c:v>44668</c:v>
                </c:pt>
                <c:pt idx="107" c:formatCode="yyyy/m/d">
                  <c:v>44669</c:v>
                </c:pt>
                <c:pt idx="108" c:formatCode="yyyy/m/d">
                  <c:v>44670</c:v>
                </c:pt>
                <c:pt idx="109" c:formatCode="yyyy/m/d">
                  <c:v>44671</c:v>
                </c:pt>
                <c:pt idx="110" c:formatCode="yyyy/m/d">
                  <c:v>44672</c:v>
                </c:pt>
                <c:pt idx="111" c:formatCode="yyyy/m/d">
                  <c:v>44673</c:v>
                </c:pt>
                <c:pt idx="112" c:formatCode="yyyy/m/d">
                  <c:v>44674</c:v>
                </c:pt>
                <c:pt idx="113" c:formatCode="yyyy/m/d">
                  <c:v>44675</c:v>
                </c:pt>
                <c:pt idx="114" c:formatCode="yyyy/m/d">
                  <c:v>44676</c:v>
                </c:pt>
                <c:pt idx="115" c:formatCode="yyyy/m/d">
                  <c:v>44677</c:v>
                </c:pt>
                <c:pt idx="116" c:formatCode="yyyy/m/d">
                  <c:v>44678</c:v>
                </c:pt>
                <c:pt idx="117" c:formatCode="yyyy/m/d">
                  <c:v>44679</c:v>
                </c:pt>
                <c:pt idx="118" c:formatCode="yyyy/m/d">
                  <c:v>44680</c:v>
                </c:pt>
                <c:pt idx="119" c:formatCode="yyyy/m/d">
                  <c:v>44681</c:v>
                </c:pt>
                <c:pt idx="120" c:formatCode="yyyy/m/d">
                  <c:v>44682</c:v>
                </c:pt>
                <c:pt idx="121" c:formatCode="yyyy/m/d">
                  <c:v>44683</c:v>
                </c:pt>
                <c:pt idx="122" c:formatCode="yyyy/m/d">
                  <c:v>44684</c:v>
                </c:pt>
                <c:pt idx="123" c:formatCode="yyyy/m/d">
                  <c:v>44685</c:v>
                </c:pt>
                <c:pt idx="124" c:formatCode="yyyy/m/d">
                  <c:v>44686</c:v>
                </c:pt>
                <c:pt idx="125" c:formatCode="yyyy/m/d">
                  <c:v>44687</c:v>
                </c:pt>
                <c:pt idx="126" c:formatCode="yyyy/m/d">
                  <c:v>44688</c:v>
                </c:pt>
                <c:pt idx="127" c:formatCode="yyyy/m/d">
                  <c:v>44689</c:v>
                </c:pt>
                <c:pt idx="128" c:formatCode="yyyy/m/d">
                  <c:v>44690</c:v>
                </c:pt>
                <c:pt idx="129" c:formatCode="yyyy/m/d">
                  <c:v>44691</c:v>
                </c:pt>
                <c:pt idx="130" c:formatCode="yyyy/m/d">
                  <c:v>44692</c:v>
                </c:pt>
                <c:pt idx="131" c:formatCode="yyyy/m/d">
                  <c:v>44693</c:v>
                </c:pt>
                <c:pt idx="132" c:formatCode="yyyy/m/d">
                  <c:v>44694</c:v>
                </c:pt>
                <c:pt idx="133" c:formatCode="yyyy/m/d">
                  <c:v>44695</c:v>
                </c:pt>
                <c:pt idx="134" c:formatCode="yyyy/m/d">
                  <c:v>44696</c:v>
                </c:pt>
                <c:pt idx="135" c:formatCode="yyyy/m/d">
                  <c:v>44697</c:v>
                </c:pt>
                <c:pt idx="136" c:formatCode="yyyy/m/d">
                  <c:v>44698</c:v>
                </c:pt>
                <c:pt idx="137" c:formatCode="yyyy/m/d">
                  <c:v>44699</c:v>
                </c:pt>
                <c:pt idx="138" c:formatCode="yyyy/m/d">
                  <c:v>44700</c:v>
                </c:pt>
                <c:pt idx="139" c:formatCode="yyyy/m/d">
                  <c:v>44701</c:v>
                </c:pt>
                <c:pt idx="140" c:formatCode="yyyy/m/d">
                  <c:v>44702</c:v>
                </c:pt>
                <c:pt idx="141" c:formatCode="yyyy/m/d">
                  <c:v>44703</c:v>
                </c:pt>
                <c:pt idx="142" c:formatCode="yyyy/m/d">
                  <c:v>44704</c:v>
                </c:pt>
                <c:pt idx="143" c:formatCode="yyyy/m/d">
                  <c:v>44705</c:v>
                </c:pt>
                <c:pt idx="144" c:formatCode="yyyy/m/d">
                  <c:v>44706</c:v>
                </c:pt>
                <c:pt idx="145" c:formatCode="yyyy/m/d">
                  <c:v>44707</c:v>
                </c:pt>
                <c:pt idx="146" c:formatCode="yyyy/m/d">
                  <c:v>44708</c:v>
                </c:pt>
                <c:pt idx="147" c:formatCode="yyyy/m/d">
                  <c:v>44709</c:v>
                </c:pt>
                <c:pt idx="148" c:formatCode="yyyy/m/d">
                  <c:v>44710</c:v>
                </c:pt>
                <c:pt idx="149" c:formatCode="yyyy/m/d">
                  <c:v>44711</c:v>
                </c:pt>
                <c:pt idx="150" c:formatCode="yyyy/m/d">
                  <c:v>44712</c:v>
                </c:pt>
                <c:pt idx="151" c:formatCode="yyyy/m/d">
                  <c:v>44713</c:v>
                </c:pt>
                <c:pt idx="152" c:formatCode="yyyy/m/d">
                  <c:v>44714</c:v>
                </c:pt>
                <c:pt idx="153" c:formatCode="yyyy/m/d">
                  <c:v>44715</c:v>
                </c:pt>
                <c:pt idx="154" c:formatCode="yyyy/m/d">
                  <c:v>44716</c:v>
                </c:pt>
                <c:pt idx="155" c:formatCode="yyyy/m/d">
                  <c:v>44717</c:v>
                </c:pt>
                <c:pt idx="156" c:formatCode="yyyy/m/d">
                  <c:v>44718</c:v>
                </c:pt>
                <c:pt idx="157" c:formatCode="yyyy/m/d">
                  <c:v>44719</c:v>
                </c:pt>
                <c:pt idx="158" c:formatCode="yyyy/m/d">
                  <c:v>44720</c:v>
                </c:pt>
                <c:pt idx="159" c:formatCode="yyyy/m/d">
                  <c:v>44721</c:v>
                </c:pt>
                <c:pt idx="160" c:formatCode="yyyy/m/d">
                  <c:v>44722</c:v>
                </c:pt>
                <c:pt idx="161" c:formatCode="yyyy/m/d">
                  <c:v>44723</c:v>
                </c:pt>
                <c:pt idx="162" c:formatCode="yyyy/m/d">
                  <c:v>44724</c:v>
                </c:pt>
                <c:pt idx="163" c:formatCode="yyyy/m/d">
                  <c:v>44725</c:v>
                </c:pt>
                <c:pt idx="164" c:formatCode="yyyy/m/d">
                  <c:v>44726</c:v>
                </c:pt>
                <c:pt idx="165" c:formatCode="yyyy/m/d">
                  <c:v>44727</c:v>
                </c:pt>
                <c:pt idx="166" c:formatCode="yyyy/m/d">
                  <c:v>44728</c:v>
                </c:pt>
                <c:pt idx="167" c:formatCode="yyyy/m/d">
                  <c:v>44729</c:v>
                </c:pt>
                <c:pt idx="168" c:formatCode="yyyy/m/d">
                  <c:v>44730</c:v>
                </c:pt>
                <c:pt idx="169" c:formatCode="yyyy/m/d">
                  <c:v>44731</c:v>
                </c:pt>
                <c:pt idx="170" c:formatCode="yyyy/m/d">
                  <c:v>44732</c:v>
                </c:pt>
                <c:pt idx="171" c:formatCode="yyyy/m/d">
                  <c:v>44733</c:v>
                </c:pt>
                <c:pt idx="172" c:formatCode="yyyy/m/d">
                  <c:v>44734</c:v>
                </c:pt>
                <c:pt idx="173" c:formatCode="yyyy/m/d">
                  <c:v>44735</c:v>
                </c:pt>
                <c:pt idx="174" c:formatCode="yyyy/m/d">
                  <c:v>44736</c:v>
                </c:pt>
                <c:pt idx="175" c:formatCode="yyyy/m/d">
                  <c:v>44737</c:v>
                </c:pt>
                <c:pt idx="176" c:formatCode="yyyy/m/d">
                  <c:v>44738</c:v>
                </c:pt>
                <c:pt idx="177" c:formatCode="yyyy/m/d">
                  <c:v>44739</c:v>
                </c:pt>
                <c:pt idx="178" c:formatCode="yyyy/m/d">
                  <c:v>44740</c:v>
                </c:pt>
                <c:pt idx="179" c:formatCode="yyyy/m/d">
                  <c:v>44741</c:v>
                </c:pt>
                <c:pt idx="180" c:formatCode="yyyy/m/d">
                  <c:v>44742</c:v>
                </c:pt>
                <c:pt idx="181" c:formatCode="yyyy/m/d">
                  <c:v>44743</c:v>
                </c:pt>
                <c:pt idx="182" c:formatCode="yyyy/m/d">
                  <c:v>44744</c:v>
                </c:pt>
                <c:pt idx="183" c:formatCode="yyyy/m/d">
                  <c:v>44745</c:v>
                </c:pt>
                <c:pt idx="184" c:formatCode="yyyy/m/d">
                  <c:v>44746</c:v>
                </c:pt>
                <c:pt idx="185" c:formatCode="yyyy/m/d">
                  <c:v>44747</c:v>
                </c:pt>
                <c:pt idx="186" c:formatCode="yyyy/m/d">
                  <c:v>44748</c:v>
                </c:pt>
                <c:pt idx="187" c:formatCode="yyyy/m/d">
                  <c:v>44749</c:v>
                </c:pt>
                <c:pt idx="188" c:formatCode="yyyy/m/d">
                  <c:v>44750</c:v>
                </c:pt>
                <c:pt idx="189" c:formatCode="yyyy/m/d">
                  <c:v>44751</c:v>
                </c:pt>
                <c:pt idx="190" c:formatCode="yyyy/m/d">
                  <c:v>44752</c:v>
                </c:pt>
                <c:pt idx="191" c:formatCode="yyyy/m/d">
                  <c:v>44753</c:v>
                </c:pt>
                <c:pt idx="192" c:formatCode="yyyy/m/d">
                  <c:v>44754</c:v>
                </c:pt>
                <c:pt idx="193" c:formatCode="yyyy/m/d">
                  <c:v>44755</c:v>
                </c:pt>
                <c:pt idx="194" c:formatCode="yyyy/m/d">
                  <c:v>44756</c:v>
                </c:pt>
                <c:pt idx="195" c:formatCode="yyyy/m/d">
                  <c:v>44757</c:v>
                </c:pt>
                <c:pt idx="196" c:formatCode="yyyy/m/d">
                  <c:v>44758</c:v>
                </c:pt>
                <c:pt idx="197" c:formatCode="yyyy/m/d">
                  <c:v>44759</c:v>
                </c:pt>
                <c:pt idx="198" c:formatCode="yyyy/m/d">
                  <c:v>44760</c:v>
                </c:pt>
                <c:pt idx="199" c:formatCode="yyyy/m/d">
                  <c:v>44761</c:v>
                </c:pt>
                <c:pt idx="200" c:formatCode="yyyy/m/d">
                  <c:v>44762</c:v>
                </c:pt>
                <c:pt idx="201" c:formatCode="yyyy/m/d">
                  <c:v>44763</c:v>
                </c:pt>
                <c:pt idx="202" c:formatCode="yyyy/m/d">
                  <c:v>44764</c:v>
                </c:pt>
                <c:pt idx="203" c:formatCode="yyyy/m/d">
                  <c:v>44765</c:v>
                </c:pt>
                <c:pt idx="204" c:formatCode="yyyy/m/d">
                  <c:v>44766</c:v>
                </c:pt>
                <c:pt idx="205" c:formatCode="yyyy/m/d">
                  <c:v>44767</c:v>
                </c:pt>
                <c:pt idx="206" c:formatCode="yyyy/m/d">
                  <c:v>44768</c:v>
                </c:pt>
                <c:pt idx="207" c:formatCode="yyyy/m/d">
                  <c:v>44769</c:v>
                </c:pt>
                <c:pt idx="208" c:formatCode="yyyy/m/d">
                  <c:v>44770</c:v>
                </c:pt>
                <c:pt idx="209" c:formatCode="yyyy/m/d">
                  <c:v>44771</c:v>
                </c:pt>
                <c:pt idx="210" c:formatCode="yyyy/m/d">
                  <c:v>44772</c:v>
                </c:pt>
                <c:pt idx="211" c:formatCode="yyyy/m/d">
                  <c:v>44773</c:v>
                </c:pt>
                <c:pt idx="212" c:formatCode="yyyy/m/d">
                  <c:v>44774</c:v>
                </c:pt>
                <c:pt idx="213" c:formatCode="yyyy/m/d">
                  <c:v>44775</c:v>
                </c:pt>
                <c:pt idx="214" c:formatCode="yyyy/m/d">
                  <c:v>44776</c:v>
                </c:pt>
                <c:pt idx="215" c:formatCode="yyyy/m/d">
                  <c:v>44777</c:v>
                </c:pt>
                <c:pt idx="216" c:formatCode="yyyy/m/d">
                  <c:v>44778</c:v>
                </c:pt>
                <c:pt idx="217" c:formatCode="yyyy/m/d">
                  <c:v>44779</c:v>
                </c:pt>
                <c:pt idx="218" c:formatCode="yyyy/m/d">
                  <c:v>44780</c:v>
                </c:pt>
                <c:pt idx="219" c:formatCode="yyyy/m/d">
                  <c:v>44781</c:v>
                </c:pt>
                <c:pt idx="220" c:formatCode="yyyy/m/d">
                  <c:v>44782</c:v>
                </c:pt>
                <c:pt idx="221" c:formatCode="yyyy/m/d">
                  <c:v>44783</c:v>
                </c:pt>
                <c:pt idx="222" c:formatCode="yyyy/m/d">
                  <c:v>44784</c:v>
                </c:pt>
                <c:pt idx="223" c:formatCode="yyyy/m/d">
                  <c:v>44785</c:v>
                </c:pt>
                <c:pt idx="224" c:formatCode="yyyy/m/d">
                  <c:v>44786</c:v>
                </c:pt>
                <c:pt idx="225" c:formatCode="yyyy/m/d">
                  <c:v>44787</c:v>
                </c:pt>
                <c:pt idx="226" c:formatCode="yyyy/m/d">
                  <c:v>44788</c:v>
                </c:pt>
                <c:pt idx="227" c:formatCode="yyyy/m/d">
                  <c:v>44789</c:v>
                </c:pt>
                <c:pt idx="228" c:formatCode="yyyy/m/d">
                  <c:v>44790</c:v>
                </c:pt>
                <c:pt idx="229" c:formatCode="yyyy/m/d">
                  <c:v>44791</c:v>
                </c:pt>
                <c:pt idx="230" c:formatCode="yyyy/m/d">
                  <c:v>44792</c:v>
                </c:pt>
                <c:pt idx="231" c:formatCode="yyyy/m/d">
                  <c:v>44793</c:v>
                </c:pt>
                <c:pt idx="232" c:formatCode="yyyy/m/d">
                  <c:v>44794</c:v>
                </c:pt>
                <c:pt idx="233" c:formatCode="yyyy/m/d">
                  <c:v>44795</c:v>
                </c:pt>
                <c:pt idx="234" c:formatCode="yyyy/m/d">
                  <c:v>44796</c:v>
                </c:pt>
                <c:pt idx="235" c:formatCode="yyyy/m/d">
                  <c:v>44797</c:v>
                </c:pt>
                <c:pt idx="236" c:formatCode="yyyy/m/d">
                  <c:v>44798</c:v>
                </c:pt>
                <c:pt idx="237" c:formatCode="yyyy/m/d">
                  <c:v>44799</c:v>
                </c:pt>
                <c:pt idx="238" c:formatCode="yyyy/m/d">
                  <c:v>44800</c:v>
                </c:pt>
                <c:pt idx="239" c:formatCode="yyyy/m/d">
                  <c:v>44801</c:v>
                </c:pt>
                <c:pt idx="240" c:formatCode="yyyy/m/d">
                  <c:v>44802</c:v>
                </c:pt>
                <c:pt idx="241" c:formatCode="yyyy/m/d">
                  <c:v>44803</c:v>
                </c:pt>
                <c:pt idx="242" c:formatCode="yyyy/m/d">
                  <c:v>44804</c:v>
                </c:pt>
                <c:pt idx="243" c:formatCode="yyyy/m/d">
                  <c:v>44805</c:v>
                </c:pt>
                <c:pt idx="244" c:formatCode="yyyy/m/d">
                  <c:v>44806</c:v>
                </c:pt>
                <c:pt idx="245" c:formatCode="yyyy/m/d">
                  <c:v>44807</c:v>
                </c:pt>
                <c:pt idx="246" c:formatCode="yyyy/m/d">
                  <c:v>44808</c:v>
                </c:pt>
                <c:pt idx="247" c:formatCode="yyyy/m/d">
                  <c:v>44809</c:v>
                </c:pt>
                <c:pt idx="248" c:formatCode="yyyy/m/d">
                  <c:v>44810</c:v>
                </c:pt>
                <c:pt idx="249" c:formatCode="yyyy/m/d">
                  <c:v>44811</c:v>
                </c:pt>
                <c:pt idx="250" c:formatCode="yyyy/m/d">
                  <c:v>44812</c:v>
                </c:pt>
                <c:pt idx="251" c:formatCode="yyyy/m/d">
                  <c:v>44813</c:v>
                </c:pt>
                <c:pt idx="252" c:formatCode="yyyy/m/d">
                  <c:v>44814</c:v>
                </c:pt>
                <c:pt idx="253" c:formatCode="yyyy/m/d">
                  <c:v>44815</c:v>
                </c:pt>
                <c:pt idx="254" c:formatCode="yyyy/m/d">
                  <c:v>44816</c:v>
                </c:pt>
                <c:pt idx="255" c:formatCode="yyyy/m/d">
                  <c:v>44817</c:v>
                </c:pt>
                <c:pt idx="256" c:formatCode="yyyy/m/d">
                  <c:v>44818</c:v>
                </c:pt>
                <c:pt idx="257" c:formatCode="yyyy/m/d">
                  <c:v>44819</c:v>
                </c:pt>
                <c:pt idx="258" c:formatCode="yyyy/m/d">
                  <c:v>44820</c:v>
                </c:pt>
                <c:pt idx="259" c:formatCode="yyyy/m/d">
                  <c:v>44821</c:v>
                </c:pt>
                <c:pt idx="260" c:formatCode="yyyy/m/d">
                  <c:v>44822</c:v>
                </c:pt>
                <c:pt idx="261" c:formatCode="yyyy/m/d">
                  <c:v>44823</c:v>
                </c:pt>
                <c:pt idx="262" c:formatCode="yyyy/m/d">
                  <c:v>44824</c:v>
                </c:pt>
                <c:pt idx="263" c:formatCode="yyyy/m/d">
                  <c:v>44825</c:v>
                </c:pt>
                <c:pt idx="264" c:formatCode="yyyy/m/d">
                  <c:v>44826</c:v>
                </c:pt>
                <c:pt idx="265" c:formatCode="yyyy/m/d">
                  <c:v>44827</c:v>
                </c:pt>
                <c:pt idx="266" c:formatCode="yyyy/m/d">
                  <c:v>44828</c:v>
                </c:pt>
                <c:pt idx="267" c:formatCode="yyyy/m/d">
                  <c:v>44829</c:v>
                </c:pt>
                <c:pt idx="268" c:formatCode="yyyy/m/d">
                  <c:v>44830</c:v>
                </c:pt>
                <c:pt idx="269" c:formatCode="yyyy/m/d">
                  <c:v>44831</c:v>
                </c:pt>
                <c:pt idx="270" c:formatCode="yyyy/m/d">
                  <c:v>44832</c:v>
                </c:pt>
                <c:pt idx="271" c:formatCode="yyyy/m/d">
                  <c:v>44833</c:v>
                </c:pt>
                <c:pt idx="272" c:formatCode="yyyy/m/d">
                  <c:v>44834</c:v>
                </c:pt>
                <c:pt idx="273" c:formatCode="yyyy/m/d">
                  <c:v>44835</c:v>
                </c:pt>
                <c:pt idx="274" c:formatCode="yyyy/m/d">
                  <c:v>44836</c:v>
                </c:pt>
                <c:pt idx="275" c:formatCode="yyyy/m/d">
                  <c:v>44837</c:v>
                </c:pt>
                <c:pt idx="276" c:formatCode="yyyy/m/d">
                  <c:v>44838</c:v>
                </c:pt>
                <c:pt idx="277" c:formatCode="yyyy/m/d">
                  <c:v>44839</c:v>
                </c:pt>
                <c:pt idx="278" c:formatCode="yyyy/m/d">
                  <c:v>44840</c:v>
                </c:pt>
                <c:pt idx="279" c:formatCode="yyyy/m/d">
                  <c:v>44841</c:v>
                </c:pt>
                <c:pt idx="280" c:formatCode="yyyy/m/d">
                  <c:v>44842</c:v>
                </c:pt>
                <c:pt idx="281" c:formatCode="yyyy/m/d">
                  <c:v>44843</c:v>
                </c:pt>
                <c:pt idx="282" c:formatCode="yyyy/m/d">
                  <c:v>44844</c:v>
                </c:pt>
                <c:pt idx="283" c:formatCode="yyyy/m/d">
                  <c:v>44845</c:v>
                </c:pt>
                <c:pt idx="284" c:formatCode="yyyy/m/d">
                  <c:v>44846</c:v>
                </c:pt>
                <c:pt idx="285" c:formatCode="yyyy/m/d">
                  <c:v>44847</c:v>
                </c:pt>
                <c:pt idx="286" c:formatCode="yyyy/m/d">
                  <c:v>44848</c:v>
                </c:pt>
                <c:pt idx="287" c:formatCode="yyyy/m/d">
                  <c:v>44849</c:v>
                </c:pt>
                <c:pt idx="288" c:formatCode="yyyy/m/d">
                  <c:v>44850</c:v>
                </c:pt>
                <c:pt idx="289" c:formatCode="yyyy/m/d">
                  <c:v>44851</c:v>
                </c:pt>
                <c:pt idx="290" c:formatCode="yyyy/m/d">
                  <c:v>44852</c:v>
                </c:pt>
                <c:pt idx="291" c:formatCode="yyyy/m/d">
                  <c:v>44853</c:v>
                </c:pt>
                <c:pt idx="292" c:formatCode="yyyy/m/d">
                  <c:v>44854</c:v>
                </c:pt>
                <c:pt idx="293" c:formatCode="yyyy/m/d">
                  <c:v>44855</c:v>
                </c:pt>
                <c:pt idx="294" c:formatCode="yyyy/m/d">
                  <c:v>44856</c:v>
                </c:pt>
                <c:pt idx="295" c:formatCode="yyyy/m/d">
                  <c:v>44857</c:v>
                </c:pt>
                <c:pt idx="296" c:formatCode="yyyy/m/d">
                  <c:v>44858</c:v>
                </c:pt>
                <c:pt idx="297" c:formatCode="yyyy/m/d">
                  <c:v>44859</c:v>
                </c:pt>
                <c:pt idx="298" c:formatCode="yyyy/m/d">
                  <c:v>44860</c:v>
                </c:pt>
                <c:pt idx="299" c:formatCode="yyyy/m/d">
                  <c:v>44861</c:v>
                </c:pt>
                <c:pt idx="300" c:formatCode="yyyy/m/d">
                  <c:v>44862</c:v>
                </c:pt>
                <c:pt idx="301" c:formatCode="yyyy/m/d">
                  <c:v>44863</c:v>
                </c:pt>
                <c:pt idx="302" c:formatCode="yyyy/m/d">
                  <c:v>44864</c:v>
                </c:pt>
                <c:pt idx="303" c:formatCode="yyyy/m/d">
                  <c:v>44865</c:v>
                </c:pt>
                <c:pt idx="304" c:formatCode="yyyy/m/d">
                  <c:v>44866</c:v>
                </c:pt>
                <c:pt idx="305" c:formatCode="yyyy/m/d">
                  <c:v>44867</c:v>
                </c:pt>
                <c:pt idx="306" c:formatCode="yyyy/m/d">
                  <c:v>44868</c:v>
                </c:pt>
                <c:pt idx="307" c:formatCode="yyyy/m/d">
                  <c:v>44869</c:v>
                </c:pt>
                <c:pt idx="308" c:formatCode="yyyy/m/d">
                  <c:v>44870</c:v>
                </c:pt>
                <c:pt idx="309" c:formatCode="yyyy/m/d">
                  <c:v>44871</c:v>
                </c:pt>
                <c:pt idx="310" c:formatCode="yyyy/m/d">
                  <c:v>44872</c:v>
                </c:pt>
                <c:pt idx="311" c:formatCode="yyyy/m/d">
                  <c:v>44873</c:v>
                </c:pt>
                <c:pt idx="312" c:formatCode="yyyy/m/d">
                  <c:v>44874</c:v>
                </c:pt>
                <c:pt idx="313" c:formatCode="yyyy/m/d">
                  <c:v>44875</c:v>
                </c:pt>
                <c:pt idx="314" c:formatCode="yyyy/m/d">
                  <c:v>44876</c:v>
                </c:pt>
                <c:pt idx="315" c:formatCode="yyyy/m/d">
                  <c:v>44877</c:v>
                </c:pt>
                <c:pt idx="316" c:formatCode="yyyy/m/d">
                  <c:v>44878</c:v>
                </c:pt>
                <c:pt idx="317" c:formatCode="yyyy/m/d">
                  <c:v>44879</c:v>
                </c:pt>
                <c:pt idx="318" c:formatCode="yyyy/m/d">
                  <c:v>44880</c:v>
                </c:pt>
                <c:pt idx="319" c:formatCode="yyyy/m/d">
                  <c:v>44881</c:v>
                </c:pt>
                <c:pt idx="320" c:formatCode="yyyy/m/d">
                  <c:v>44882</c:v>
                </c:pt>
                <c:pt idx="321" c:formatCode="yyyy/m/d">
                  <c:v>44883</c:v>
                </c:pt>
                <c:pt idx="322" c:formatCode="yyyy/m/d">
                  <c:v>44884</c:v>
                </c:pt>
                <c:pt idx="323" c:formatCode="yyyy/m/d">
                  <c:v>44885</c:v>
                </c:pt>
                <c:pt idx="324" c:formatCode="yyyy/m/d">
                  <c:v>44886</c:v>
                </c:pt>
                <c:pt idx="325" c:formatCode="yyyy/m/d">
                  <c:v>44887</c:v>
                </c:pt>
                <c:pt idx="326" c:formatCode="yyyy/m/d">
                  <c:v>44888</c:v>
                </c:pt>
                <c:pt idx="327" c:formatCode="yyyy/m/d">
                  <c:v>44889</c:v>
                </c:pt>
                <c:pt idx="328" c:formatCode="yyyy/m/d">
                  <c:v>44890</c:v>
                </c:pt>
                <c:pt idx="329" c:formatCode="yyyy/m/d">
                  <c:v>44891</c:v>
                </c:pt>
                <c:pt idx="330" c:formatCode="yyyy/m/d">
                  <c:v>44892</c:v>
                </c:pt>
                <c:pt idx="331" c:formatCode="yyyy/m/d">
                  <c:v>44893</c:v>
                </c:pt>
                <c:pt idx="332" c:formatCode="yyyy/m/d">
                  <c:v>44894</c:v>
                </c:pt>
                <c:pt idx="333" c:formatCode="yyyy/m/d">
                  <c:v>44895</c:v>
                </c:pt>
                <c:pt idx="334" c:formatCode="yyyy/m/d">
                  <c:v>44896</c:v>
                </c:pt>
                <c:pt idx="335" c:formatCode="yyyy/m/d">
                  <c:v>44897</c:v>
                </c:pt>
                <c:pt idx="336" c:formatCode="yyyy/m/d">
                  <c:v>44898</c:v>
                </c:pt>
                <c:pt idx="337" c:formatCode="yyyy/m/d">
                  <c:v>44899</c:v>
                </c:pt>
                <c:pt idx="338" c:formatCode="yyyy/m/d">
                  <c:v>44900</c:v>
                </c:pt>
                <c:pt idx="339" c:formatCode="yyyy/m/d">
                  <c:v>44901</c:v>
                </c:pt>
                <c:pt idx="340" c:formatCode="yyyy/m/d">
                  <c:v>44902</c:v>
                </c:pt>
                <c:pt idx="341" c:formatCode="yyyy/m/d">
                  <c:v>44903</c:v>
                </c:pt>
                <c:pt idx="342" c:formatCode="yyyy/m/d">
                  <c:v>44904</c:v>
                </c:pt>
                <c:pt idx="343" c:formatCode="yyyy/m/d">
                  <c:v>44905</c:v>
                </c:pt>
                <c:pt idx="344" c:formatCode="yyyy/m/d">
                  <c:v>44906</c:v>
                </c:pt>
                <c:pt idx="345" c:formatCode="yyyy/m/d">
                  <c:v>44907</c:v>
                </c:pt>
                <c:pt idx="346" c:formatCode="yyyy/m/d">
                  <c:v>44908</c:v>
                </c:pt>
                <c:pt idx="347" c:formatCode="yyyy/m/d">
                  <c:v>44909</c:v>
                </c:pt>
                <c:pt idx="348" c:formatCode="yyyy/m/d">
                  <c:v>44910</c:v>
                </c:pt>
                <c:pt idx="349" c:formatCode="yyyy/m/d">
                  <c:v>44911</c:v>
                </c:pt>
                <c:pt idx="350" c:formatCode="yyyy/m/d">
                  <c:v>44912</c:v>
                </c:pt>
                <c:pt idx="351" c:formatCode="yyyy/m/d">
                  <c:v>44913</c:v>
                </c:pt>
                <c:pt idx="352" c:formatCode="yyyy/m/d">
                  <c:v>44914</c:v>
                </c:pt>
                <c:pt idx="353" c:formatCode="yyyy/m/d">
                  <c:v>44915</c:v>
                </c:pt>
                <c:pt idx="354" c:formatCode="yyyy/m/d">
                  <c:v>44916</c:v>
                </c:pt>
                <c:pt idx="355" c:formatCode="yyyy/m/d">
                  <c:v>44917</c:v>
                </c:pt>
                <c:pt idx="356" c:formatCode="yyyy/m/d">
                  <c:v>44918</c:v>
                </c:pt>
                <c:pt idx="357" c:formatCode="yyyy/m/d">
                  <c:v>44919</c:v>
                </c:pt>
                <c:pt idx="358" c:formatCode="yyyy/m/d">
                  <c:v>44920</c:v>
                </c:pt>
                <c:pt idx="359" c:formatCode="yyyy/m/d">
                  <c:v>44921</c:v>
                </c:pt>
                <c:pt idx="360" c:formatCode="yyyy/m/d">
                  <c:v>44922</c:v>
                </c:pt>
                <c:pt idx="361" c:formatCode="yyyy/m/d">
                  <c:v>44923</c:v>
                </c:pt>
                <c:pt idx="362" c:formatCode="yyyy/m/d">
                  <c:v>44924</c:v>
                </c:pt>
                <c:pt idx="363" c:formatCode="yyyy/m/d">
                  <c:v>44925</c:v>
                </c:pt>
                <c:pt idx="364" c:formatCode="yyyy/m/d">
                  <c:v>44926</c:v>
                </c:pt>
                <c:pt idx="365" c:formatCode="yyyy/m/d">
                  <c:v>44927</c:v>
                </c:pt>
                <c:pt idx="366" c:formatCode="yyyy/m/d">
                  <c:v>44928</c:v>
                </c:pt>
                <c:pt idx="367" c:formatCode="yyyy/m/d">
                  <c:v>44929</c:v>
                </c:pt>
                <c:pt idx="368" c:formatCode="yyyy/m/d">
                  <c:v>44930</c:v>
                </c:pt>
                <c:pt idx="369" c:formatCode="yyyy/m/d">
                  <c:v>44931</c:v>
                </c:pt>
                <c:pt idx="370" c:formatCode="yyyy/m/d">
                  <c:v>44932</c:v>
                </c:pt>
                <c:pt idx="371" c:formatCode="yyyy/m/d">
                  <c:v>44933</c:v>
                </c:pt>
                <c:pt idx="372" c:formatCode="yyyy/m/d">
                  <c:v>44934</c:v>
                </c:pt>
                <c:pt idx="373" c:formatCode="yyyy/m/d">
                  <c:v>44935</c:v>
                </c:pt>
                <c:pt idx="374" c:formatCode="yyyy/m/d">
                  <c:v>44936</c:v>
                </c:pt>
                <c:pt idx="375" c:formatCode="yyyy/m/d">
                  <c:v>44937</c:v>
                </c:pt>
                <c:pt idx="376" c:formatCode="yyyy/m/d">
                  <c:v>44938</c:v>
                </c:pt>
                <c:pt idx="377" c:formatCode="yyyy/m/d">
                  <c:v>44939</c:v>
                </c:pt>
                <c:pt idx="378" c:formatCode="yyyy/m/d">
                  <c:v>44940</c:v>
                </c:pt>
                <c:pt idx="379" c:formatCode="yyyy/m/d">
                  <c:v>44941</c:v>
                </c:pt>
                <c:pt idx="380" c:formatCode="yyyy/m/d">
                  <c:v>44942</c:v>
                </c:pt>
                <c:pt idx="381" c:formatCode="yyyy/m/d">
                  <c:v>44943</c:v>
                </c:pt>
                <c:pt idx="382" c:formatCode="yyyy/m/d">
                  <c:v>44944</c:v>
                </c:pt>
                <c:pt idx="383" c:formatCode="yyyy/m/d">
                  <c:v>44945</c:v>
                </c:pt>
                <c:pt idx="384" c:formatCode="yyyy/m/d">
                  <c:v>44946</c:v>
                </c:pt>
                <c:pt idx="385" c:formatCode="yyyy/m/d">
                  <c:v>44947</c:v>
                </c:pt>
                <c:pt idx="386" c:formatCode="yyyy/m/d">
                  <c:v>44948</c:v>
                </c:pt>
                <c:pt idx="387" c:formatCode="yyyy/m/d">
                  <c:v>44949</c:v>
                </c:pt>
                <c:pt idx="388" c:formatCode="yyyy/m/d">
                  <c:v>44950</c:v>
                </c:pt>
                <c:pt idx="389" c:formatCode="yyyy/m/d">
                  <c:v>44951</c:v>
                </c:pt>
                <c:pt idx="390" c:formatCode="yyyy/m/d">
                  <c:v>44952</c:v>
                </c:pt>
                <c:pt idx="391" c:formatCode="yyyy/m/d">
                  <c:v>44953</c:v>
                </c:pt>
                <c:pt idx="392" c:formatCode="yyyy/m/d">
                  <c:v>44954</c:v>
                </c:pt>
                <c:pt idx="393" c:formatCode="yyyy/m/d">
                  <c:v>44955</c:v>
                </c:pt>
                <c:pt idx="394" c:formatCode="yyyy/m/d">
                  <c:v>44956</c:v>
                </c:pt>
                <c:pt idx="395" c:formatCode="yyyy/m/d">
                  <c:v>44957</c:v>
                </c:pt>
                <c:pt idx="396" c:formatCode="yyyy/m/d">
                  <c:v>44958</c:v>
                </c:pt>
                <c:pt idx="397" c:formatCode="yyyy/m/d">
                  <c:v>44959</c:v>
                </c:pt>
                <c:pt idx="398" c:formatCode="yyyy/m/d">
                  <c:v>44960</c:v>
                </c:pt>
                <c:pt idx="399" c:formatCode="yyyy/m/d">
                  <c:v>44961</c:v>
                </c:pt>
                <c:pt idx="400" c:formatCode="yyyy/m/d">
                  <c:v>44962</c:v>
                </c:pt>
                <c:pt idx="401" c:formatCode="yyyy/m/d">
                  <c:v>44963</c:v>
                </c:pt>
                <c:pt idx="402" c:formatCode="yyyy/m/d">
                  <c:v>44964</c:v>
                </c:pt>
                <c:pt idx="403" c:formatCode="yyyy/m/d">
                  <c:v>44965</c:v>
                </c:pt>
                <c:pt idx="404" c:formatCode="yyyy/m/d">
                  <c:v>44966</c:v>
                </c:pt>
                <c:pt idx="405" c:formatCode="yyyy/m/d">
                  <c:v>44967</c:v>
                </c:pt>
                <c:pt idx="406" c:formatCode="yyyy/m/d">
                  <c:v>44968</c:v>
                </c:pt>
                <c:pt idx="407" c:formatCode="yyyy/m/d">
                  <c:v>44969</c:v>
                </c:pt>
                <c:pt idx="408" c:formatCode="yyyy/m/d">
                  <c:v>44970</c:v>
                </c:pt>
                <c:pt idx="409" c:formatCode="yyyy/m/d">
                  <c:v>44971</c:v>
                </c:pt>
                <c:pt idx="410" c:formatCode="yyyy/m/d">
                  <c:v>44972</c:v>
                </c:pt>
                <c:pt idx="411" c:formatCode="yyyy/m/d">
                  <c:v>44973</c:v>
                </c:pt>
                <c:pt idx="412" c:formatCode="yyyy/m/d">
                  <c:v>44974</c:v>
                </c:pt>
                <c:pt idx="413" c:formatCode="yyyy/m/d">
                  <c:v>44975</c:v>
                </c:pt>
                <c:pt idx="414" c:formatCode="yyyy/m/d">
                  <c:v>44976</c:v>
                </c:pt>
                <c:pt idx="415" c:formatCode="yyyy/m/d">
                  <c:v>44977</c:v>
                </c:pt>
                <c:pt idx="416" c:formatCode="yyyy/m/d">
                  <c:v>44978</c:v>
                </c:pt>
                <c:pt idx="417" c:formatCode="yyyy/m/d">
                  <c:v>44979</c:v>
                </c:pt>
                <c:pt idx="418" c:formatCode="yyyy/m/d">
                  <c:v>44980</c:v>
                </c:pt>
                <c:pt idx="419" c:formatCode="yyyy/m/d">
                  <c:v>44981</c:v>
                </c:pt>
                <c:pt idx="420" c:formatCode="yyyy/m/d">
                  <c:v>44982</c:v>
                </c:pt>
                <c:pt idx="421" c:formatCode="yyyy/m/d">
                  <c:v>44983</c:v>
                </c:pt>
                <c:pt idx="422" c:formatCode="yyyy/m/d">
                  <c:v>44984</c:v>
                </c:pt>
                <c:pt idx="423" c:formatCode="yyyy/m/d">
                  <c:v>44985</c:v>
                </c:pt>
                <c:pt idx="424" c:formatCode="yyyy/m/d">
                  <c:v>44986</c:v>
                </c:pt>
                <c:pt idx="425" c:formatCode="yyyy/m/d">
                  <c:v>44987</c:v>
                </c:pt>
                <c:pt idx="426" c:formatCode="yyyy/m/d">
                  <c:v>44988</c:v>
                </c:pt>
                <c:pt idx="427" c:formatCode="yyyy/m/d">
                  <c:v>44989</c:v>
                </c:pt>
                <c:pt idx="428" c:formatCode="yyyy/m/d">
                  <c:v>44990</c:v>
                </c:pt>
                <c:pt idx="429" c:formatCode="yyyy/m/d">
                  <c:v>44991</c:v>
                </c:pt>
                <c:pt idx="430" c:formatCode="yyyy/m/d">
                  <c:v>44992</c:v>
                </c:pt>
                <c:pt idx="431" c:formatCode="yyyy/m/d">
                  <c:v>44993</c:v>
                </c:pt>
                <c:pt idx="432" c:formatCode="yyyy/m/d">
                  <c:v>44994</c:v>
                </c:pt>
                <c:pt idx="433" c:formatCode="yyyy/m/d">
                  <c:v>44995</c:v>
                </c:pt>
                <c:pt idx="434" c:formatCode="yyyy/m/d">
                  <c:v>44996</c:v>
                </c:pt>
                <c:pt idx="435" c:formatCode="yyyy/m/d">
                  <c:v>44997</c:v>
                </c:pt>
                <c:pt idx="436" c:formatCode="yyyy/m/d">
                  <c:v>44998</c:v>
                </c:pt>
                <c:pt idx="437" c:formatCode="yyyy/m/d">
                  <c:v>44999</c:v>
                </c:pt>
                <c:pt idx="438" c:formatCode="yyyy/m/d">
                  <c:v>45000</c:v>
                </c:pt>
                <c:pt idx="439" c:formatCode="yyyy/m/d">
                  <c:v>45001</c:v>
                </c:pt>
                <c:pt idx="440" c:formatCode="yyyy/m/d">
                  <c:v>45002</c:v>
                </c:pt>
                <c:pt idx="441" c:formatCode="yyyy/m/d">
                  <c:v>45003</c:v>
                </c:pt>
                <c:pt idx="442" c:formatCode="yyyy/m/d">
                  <c:v>45004</c:v>
                </c:pt>
                <c:pt idx="443" c:formatCode="yyyy/m/d">
                  <c:v>45005</c:v>
                </c:pt>
                <c:pt idx="444" c:formatCode="yyyy/m/d">
                  <c:v>45006</c:v>
                </c:pt>
                <c:pt idx="445" c:formatCode="yyyy/m/d">
                  <c:v>45007</c:v>
                </c:pt>
                <c:pt idx="446" c:formatCode="yyyy/m/d">
                  <c:v>45008</c:v>
                </c:pt>
                <c:pt idx="447" c:formatCode="yyyy/m/d">
                  <c:v>45009</c:v>
                </c:pt>
                <c:pt idx="448" c:formatCode="yyyy/m/d">
                  <c:v>45010</c:v>
                </c:pt>
                <c:pt idx="449" c:formatCode="yyyy/m/d">
                  <c:v>45011</c:v>
                </c:pt>
                <c:pt idx="450" c:formatCode="yyyy/m/d">
                  <c:v>45012</c:v>
                </c:pt>
                <c:pt idx="451" c:formatCode="yyyy/m/d">
                  <c:v>45013</c:v>
                </c:pt>
                <c:pt idx="452" c:formatCode="yyyy/m/d">
                  <c:v>45014</c:v>
                </c:pt>
                <c:pt idx="453" c:formatCode="yyyy/m/d">
                  <c:v>45015</c:v>
                </c:pt>
                <c:pt idx="454" c:formatCode="yyyy/m/d">
                  <c:v>45016</c:v>
                </c:pt>
                <c:pt idx="455" c:formatCode="yyyy/m/d">
                  <c:v>45017</c:v>
                </c:pt>
                <c:pt idx="456" c:formatCode="yyyy/m/d">
                  <c:v>45018</c:v>
                </c:pt>
                <c:pt idx="457" c:formatCode="yyyy/m/d">
                  <c:v>45019</c:v>
                </c:pt>
                <c:pt idx="458" c:formatCode="yyyy/m/d">
                  <c:v>45020</c:v>
                </c:pt>
                <c:pt idx="459" c:formatCode="yyyy/m/d">
                  <c:v>45021</c:v>
                </c:pt>
                <c:pt idx="460" c:formatCode="yyyy/m/d">
                  <c:v>45022</c:v>
                </c:pt>
                <c:pt idx="461" c:formatCode="yyyy/m/d">
                  <c:v>45023</c:v>
                </c:pt>
                <c:pt idx="462" c:formatCode="yyyy/m/d">
                  <c:v>45024</c:v>
                </c:pt>
                <c:pt idx="463" c:formatCode="yyyy/m/d">
                  <c:v>45025</c:v>
                </c:pt>
                <c:pt idx="464" c:formatCode="yyyy/m/d">
                  <c:v>45026</c:v>
                </c:pt>
                <c:pt idx="465" c:formatCode="yyyy/m/d">
                  <c:v>45027</c:v>
                </c:pt>
                <c:pt idx="466" c:formatCode="yyyy/m/d">
                  <c:v>45028</c:v>
                </c:pt>
                <c:pt idx="467" c:formatCode="yyyy/m/d">
                  <c:v>45029</c:v>
                </c:pt>
                <c:pt idx="468" c:formatCode="yyyy/m/d">
                  <c:v>45030</c:v>
                </c:pt>
                <c:pt idx="469" c:formatCode="yyyy/m/d">
                  <c:v>45031</c:v>
                </c:pt>
                <c:pt idx="470" c:formatCode="yyyy/m/d">
                  <c:v>45032</c:v>
                </c:pt>
                <c:pt idx="471" c:formatCode="yyyy/m/d">
                  <c:v>45033</c:v>
                </c:pt>
                <c:pt idx="472" c:formatCode="yyyy/m/d">
                  <c:v>45034</c:v>
                </c:pt>
                <c:pt idx="473" c:formatCode="yyyy/m/d">
                  <c:v>45035</c:v>
                </c:pt>
                <c:pt idx="474" c:formatCode="yyyy/m/d">
                  <c:v>45036</c:v>
                </c:pt>
                <c:pt idx="475" c:formatCode="yyyy/m/d">
                  <c:v>45037</c:v>
                </c:pt>
                <c:pt idx="476" c:formatCode="yyyy/m/d">
                  <c:v>45038</c:v>
                </c:pt>
                <c:pt idx="477" c:formatCode="yyyy/m/d">
                  <c:v>45039</c:v>
                </c:pt>
                <c:pt idx="478" c:formatCode="yyyy/m/d">
                  <c:v>45040</c:v>
                </c:pt>
                <c:pt idx="479" c:formatCode="yyyy/m/d">
                  <c:v>45041</c:v>
                </c:pt>
                <c:pt idx="480" c:formatCode="yyyy/m/d">
                  <c:v>45042</c:v>
                </c:pt>
                <c:pt idx="481" c:formatCode="yyyy/m/d">
                  <c:v>45043</c:v>
                </c:pt>
                <c:pt idx="482" c:formatCode="yyyy/m/d">
                  <c:v>45044</c:v>
                </c:pt>
                <c:pt idx="483" c:formatCode="yyyy/m/d">
                  <c:v>45045</c:v>
                </c:pt>
                <c:pt idx="484" c:formatCode="yyyy/m/d">
                  <c:v>45046</c:v>
                </c:pt>
                <c:pt idx="485" c:formatCode="yyyy/m/d">
                  <c:v>45047</c:v>
                </c:pt>
                <c:pt idx="486" c:formatCode="yyyy/m/d">
                  <c:v>45048</c:v>
                </c:pt>
                <c:pt idx="487" c:formatCode="yyyy/m/d">
                  <c:v>45049</c:v>
                </c:pt>
                <c:pt idx="488" c:formatCode="yyyy/m/d">
                  <c:v>45050</c:v>
                </c:pt>
                <c:pt idx="489" c:formatCode="yyyy/m/d">
                  <c:v>45051</c:v>
                </c:pt>
                <c:pt idx="490" c:formatCode="yyyy/m/d">
                  <c:v>45052</c:v>
                </c:pt>
                <c:pt idx="491" c:formatCode="yyyy/m/d">
                  <c:v>45053</c:v>
                </c:pt>
                <c:pt idx="492" c:formatCode="yyyy/m/d">
                  <c:v>45054</c:v>
                </c:pt>
                <c:pt idx="493" c:formatCode="yyyy/m/d">
                  <c:v>45055</c:v>
                </c:pt>
                <c:pt idx="494" c:formatCode="yyyy/m/d">
                  <c:v>45056</c:v>
                </c:pt>
                <c:pt idx="495" c:formatCode="yyyy/m/d">
                  <c:v>45057</c:v>
                </c:pt>
                <c:pt idx="496" c:formatCode="yyyy/m/d">
                  <c:v>45058</c:v>
                </c:pt>
                <c:pt idx="497" c:formatCode="yyyy/m/d">
                  <c:v>45059</c:v>
                </c:pt>
                <c:pt idx="498" c:formatCode="yyyy/m/d">
                  <c:v>45060</c:v>
                </c:pt>
                <c:pt idx="499" c:formatCode="yyyy/m/d">
                  <c:v>45061</c:v>
                </c:pt>
                <c:pt idx="500" c:formatCode="yyyy/m/d">
                  <c:v>45062</c:v>
                </c:pt>
                <c:pt idx="501" c:formatCode="yyyy/m/d">
                  <c:v>45063</c:v>
                </c:pt>
                <c:pt idx="502" c:formatCode="yyyy/m/d">
                  <c:v>45064</c:v>
                </c:pt>
                <c:pt idx="503" c:formatCode="yyyy/m/d">
                  <c:v>45065</c:v>
                </c:pt>
                <c:pt idx="504" c:formatCode="yyyy/m/d">
                  <c:v>45066</c:v>
                </c:pt>
                <c:pt idx="505" c:formatCode="yyyy/m/d">
                  <c:v>45067</c:v>
                </c:pt>
                <c:pt idx="506" c:formatCode="yyyy/m/d">
                  <c:v>45068</c:v>
                </c:pt>
                <c:pt idx="507" c:formatCode="yyyy/m/d">
                  <c:v>45069</c:v>
                </c:pt>
                <c:pt idx="508" c:formatCode="yyyy/m/d">
                  <c:v>45070</c:v>
                </c:pt>
                <c:pt idx="509" c:formatCode="yyyy/m/d">
                  <c:v>45071</c:v>
                </c:pt>
                <c:pt idx="510" c:formatCode="yyyy/m/d">
                  <c:v>45072</c:v>
                </c:pt>
                <c:pt idx="511" c:formatCode="yyyy/m/d">
                  <c:v>45073</c:v>
                </c:pt>
                <c:pt idx="512" c:formatCode="yyyy/m/d">
                  <c:v>45074</c:v>
                </c:pt>
                <c:pt idx="513" c:formatCode="yyyy/m/d">
                  <c:v>45075</c:v>
                </c:pt>
                <c:pt idx="514" c:formatCode="yyyy/m/d">
                  <c:v>45076</c:v>
                </c:pt>
                <c:pt idx="515" c:formatCode="yyyy/m/d">
                  <c:v>45077</c:v>
                </c:pt>
                <c:pt idx="516" c:formatCode="yyyy/m/d">
                  <c:v>45078</c:v>
                </c:pt>
                <c:pt idx="517" c:formatCode="yyyy/m/d">
                  <c:v>45079</c:v>
                </c:pt>
              </c:numCache>
            </c:numRef>
          </c:cat>
          <c:val>
            <c:numRef>
              <c:f>'[苏昕-锂盐推测表 23-06-01.xlsx]3.3碳酸锂成本计算 '!$R$733:$R$1250</c:f>
              <c:numCache>
                <c:formatCode>0</c:formatCode>
                <c:ptCount val="518"/>
                <c:pt idx="0">
                  <c:v>166212.670527499</c:v>
                </c:pt>
                <c:pt idx="1">
                  <c:v>166212.670527499</c:v>
                </c:pt>
                <c:pt idx="2">
                  <c:v>166212.670527499</c:v>
                </c:pt>
                <c:pt idx="3">
                  <c:v>165791.825436262</c:v>
                </c:pt>
                <c:pt idx="4">
                  <c:v>171614.390093149</c:v>
                </c:pt>
                <c:pt idx="5">
                  <c:v>171483.231704303</c:v>
                </c:pt>
                <c:pt idx="6">
                  <c:v>174633.850964339</c:v>
                </c:pt>
                <c:pt idx="7">
                  <c:v>174633.850964339</c:v>
                </c:pt>
                <c:pt idx="8">
                  <c:v>174633.850964339</c:v>
                </c:pt>
                <c:pt idx="9">
                  <c:v>174513.424229073</c:v>
                </c:pt>
                <c:pt idx="10">
                  <c:v>176025.345297578</c:v>
                </c:pt>
                <c:pt idx="11">
                  <c:v>175666.426526277</c:v>
                </c:pt>
                <c:pt idx="12">
                  <c:v>175546.262608884</c:v>
                </c:pt>
                <c:pt idx="13">
                  <c:v>178357.294840519</c:v>
                </c:pt>
                <c:pt idx="14">
                  <c:v>178357.294840519</c:v>
                </c:pt>
                <c:pt idx="15">
                  <c:v>178357.294840519</c:v>
                </c:pt>
                <c:pt idx="16">
                  <c:v>178220.123317111</c:v>
                </c:pt>
                <c:pt idx="17">
                  <c:v>181022.842554993</c:v>
                </c:pt>
                <c:pt idx="18">
                  <c:v>185727.163616732</c:v>
                </c:pt>
                <c:pt idx="19">
                  <c:v>188667.064529852</c:v>
                </c:pt>
                <c:pt idx="20">
                  <c:v>188544.182970488</c:v>
                </c:pt>
                <c:pt idx="21">
                  <c:v>188544.182970488</c:v>
                </c:pt>
                <c:pt idx="22">
                  <c:v>188544.182970488</c:v>
                </c:pt>
                <c:pt idx="23">
                  <c:v>189391.932506185</c:v>
                </c:pt>
                <c:pt idx="24">
                  <c:v>188974.828732943</c:v>
                </c:pt>
                <c:pt idx="25">
                  <c:v>188728.921476952</c:v>
                </c:pt>
                <c:pt idx="26">
                  <c:v>189158.137445717</c:v>
                </c:pt>
                <c:pt idx="27">
                  <c:v>189526.265734262</c:v>
                </c:pt>
                <c:pt idx="28">
                  <c:v>189526.265734262</c:v>
                </c:pt>
                <c:pt idx="29">
                  <c:v>189526.265734262</c:v>
                </c:pt>
                <c:pt idx="30">
                  <c:v>189821.120973462</c:v>
                </c:pt>
                <c:pt idx="31">
                  <c:v>189821.120973462</c:v>
                </c:pt>
                <c:pt idx="32">
                  <c:v>189821.120973462</c:v>
                </c:pt>
                <c:pt idx="33">
                  <c:v>189821.120973462</c:v>
                </c:pt>
                <c:pt idx="34">
                  <c:v>189821.120973462</c:v>
                </c:pt>
                <c:pt idx="35">
                  <c:v>189821.120973462</c:v>
                </c:pt>
                <c:pt idx="36">
                  <c:v>189821.120973462</c:v>
                </c:pt>
                <c:pt idx="37">
                  <c:v>189832.312157712</c:v>
                </c:pt>
                <c:pt idx="38">
                  <c:v>192850.692382518</c:v>
                </c:pt>
                <c:pt idx="39">
                  <c:v>196168.327471719</c:v>
                </c:pt>
                <c:pt idx="40">
                  <c:v>196091.485895358</c:v>
                </c:pt>
                <c:pt idx="41">
                  <c:v>196270.675689981</c:v>
                </c:pt>
                <c:pt idx="42">
                  <c:v>196270.675689981</c:v>
                </c:pt>
                <c:pt idx="43">
                  <c:v>196270.675689981</c:v>
                </c:pt>
                <c:pt idx="44">
                  <c:v>196542.988462136</c:v>
                </c:pt>
                <c:pt idx="45">
                  <c:v>196415.89994743</c:v>
                </c:pt>
                <c:pt idx="46">
                  <c:v>196032.783125077</c:v>
                </c:pt>
                <c:pt idx="47">
                  <c:v>195853.601754637</c:v>
                </c:pt>
                <c:pt idx="48">
                  <c:v>195905.363003859</c:v>
                </c:pt>
                <c:pt idx="49">
                  <c:v>195905.363003859</c:v>
                </c:pt>
                <c:pt idx="50">
                  <c:v>195905.363003859</c:v>
                </c:pt>
                <c:pt idx="51">
                  <c:v>193820.896425564</c:v>
                </c:pt>
                <c:pt idx="52">
                  <c:v>194331.108399859</c:v>
                </c:pt>
                <c:pt idx="53">
                  <c:v>194101.663961888</c:v>
                </c:pt>
                <c:pt idx="54">
                  <c:v>193820.197171648</c:v>
                </c:pt>
                <c:pt idx="55">
                  <c:v>195576.356349544</c:v>
                </c:pt>
                <c:pt idx="56">
                  <c:v>195576.356349544</c:v>
                </c:pt>
                <c:pt idx="57">
                  <c:v>195576.356349544</c:v>
                </c:pt>
                <c:pt idx="58">
                  <c:v>196046.766766565</c:v>
                </c:pt>
                <c:pt idx="59">
                  <c:v>197804.241439407</c:v>
                </c:pt>
                <c:pt idx="60">
                  <c:v>197804.458195702</c:v>
                </c:pt>
                <c:pt idx="61">
                  <c:v>199377.450579807</c:v>
                </c:pt>
                <c:pt idx="62">
                  <c:v>199963.250544906</c:v>
                </c:pt>
                <c:pt idx="63">
                  <c:v>199963.250544906</c:v>
                </c:pt>
                <c:pt idx="64">
                  <c:v>199963.250544906</c:v>
                </c:pt>
                <c:pt idx="65">
                  <c:v>201906.642932662</c:v>
                </c:pt>
                <c:pt idx="66">
                  <c:v>202982.787210435</c:v>
                </c:pt>
                <c:pt idx="67">
                  <c:v>202983.018702912</c:v>
                </c:pt>
                <c:pt idx="68">
                  <c:v>202982.902418319</c:v>
                </c:pt>
                <c:pt idx="69">
                  <c:v>205721.48140247</c:v>
                </c:pt>
                <c:pt idx="70">
                  <c:v>205721.48140247</c:v>
                </c:pt>
                <c:pt idx="71">
                  <c:v>205721.48140247</c:v>
                </c:pt>
                <c:pt idx="72">
                  <c:v>206483.158995281</c:v>
                </c:pt>
                <c:pt idx="73">
                  <c:v>206530.994733193</c:v>
                </c:pt>
                <c:pt idx="74">
                  <c:v>208536.826691732</c:v>
                </c:pt>
                <c:pt idx="75">
                  <c:v>208776.434092702</c:v>
                </c:pt>
                <c:pt idx="76">
                  <c:v>210763.624644641</c:v>
                </c:pt>
                <c:pt idx="77">
                  <c:v>210763.624644641</c:v>
                </c:pt>
                <c:pt idx="78">
                  <c:v>210763.624644641</c:v>
                </c:pt>
                <c:pt idx="79">
                  <c:v>211334.586969415</c:v>
                </c:pt>
                <c:pt idx="80">
                  <c:v>211057.303383443</c:v>
                </c:pt>
                <c:pt idx="81">
                  <c:v>212514.733243677</c:v>
                </c:pt>
                <c:pt idx="82">
                  <c:v>212794.054253945</c:v>
                </c:pt>
                <c:pt idx="83">
                  <c:v>212841.25581477</c:v>
                </c:pt>
                <c:pt idx="84">
                  <c:v>212841.25581477</c:v>
                </c:pt>
                <c:pt idx="85">
                  <c:v>212841.25581477</c:v>
                </c:pt>
                <c:pt idx="86">
                  <c:v>212961.621509969</c:v>
                </c:pt>
                <c:pt idx="87">
                  <c:v>212876.594969829</c:v>
                </c:pt>
                <c:pt idx="88">
                  <c:v>212717.216409362</c:v>
                </c:pt>
                <c:pt idx="89">
                  <c:v>212522.02680637</c:v>
                </c:pt>
                <c:pt idx="90">
                  <c:v>212641.790180065</c:v>
                </c:pt>
                <c:pt idx="91">
                  <c:v>213217.790180065</c:v>
                </c:pt>
                <c:pt idx="92">
                  <c:v>213217.790180065</c:v>
                </c:pt>
                <c:pt idx="93">
                  <c:v>213217.790180065</c:v>
                </c:pt>
                <c:pt idx="94">
                  <c:v>213217.790180065</c:v>
                </c:pt>
                <c:pt idx="95">
                  <c:v>216510.487836202</c:v>
                </c:pt>
                <c:pt idx="96">
                  <c:v>222408.35700868</c:v>
                </c:pt>
                <c:pt idx="97">
                  <c:v>224177.349843052</c:v>
                </c:pt>
                <c:pt idx="98">
                  <c:v>224177.349843052</c:v>
                </c:pt>
                <c:pt idx="99">
                  <c:v>224177.349843052</c:v>
                </c:pt>
                <c:pt idx="100">
                  <c:v>226066.394322554</c:v>
                </c:pt>
                <c:pt idx="101">
                  <c:v>227837.315135862</c:v>
                </c:pt>
                <c:pt idx="102">
                  <c:v>229607.835539829</c:v>
                </c:pt>
                <c:pt idx="103">
                  <c:v>231378.43552947</c:v>
                </c:pt>
                <c:pt idx="104">
                  <c:v>233195.520163091</c:v>
                </c:pt>
                <c:pt idx="105">
                  <c:v>233195.520163091</c:v>
                </c:pt>
                <c:pt idx="106">
                  <c:v>233195.520163091</c:v>
                </c:pt>
                <c:pt idx="107">
                  <c:v>235278.847512352</c:v>
                </c:pt>
                <c:pt idx="108">
                  <c:v>238188.134193877</c:v>
                </c:pt>
                <c:pt idx="109">
                  <c:v>241786.976249582</c:v>
                </c:pt>
                <c:pt idx="110">
                  <c:v>244925.752417419</c:v>
                </c:pt>
                <c:pt idx="111">
                  <c:v>249386.477808017</c:v>
                </c:pt>
                <c:pt idx="112">
                  <c:v>249386.477808017</c:v>
                </c:pt>
                <c:pt idx="113">
                  <c:v>249386.477808017</c:v>
                </c:pt>
                <c:pt idx="114">
                  <c:v>254525.936971235</c:v>
                </c:pt>
                <c:pt idx="115">
                  <c:v>258788.000540464</c:v>
                </c:pt>
                <c:pt idx="116">
                  <c:v>261996.176763093</c:v>
                </c:pt>
                <c:pt idx="117">
                  <c:v>268071.86344625</c:v>
                </c:pt>
                <c:pt idx="118">
                  <c:v>276694.436216892</c:v>
                </c:pt>
                <c:pt idx="119">
                  <c:v>276694.436216892</c:v>
                </c:pt>
                <c:pt idx="120">
                  <c:v>276694.436216892</c:v>
                </c:pt>
                <c:pt idx="121">
                  <c:v>276694.436216892</c:v>
                </c:pt>
                <c:pt idx="122">
                  <c:v>276694.436216892</c:v>
                </c:pt>
                <c:pt idx="123">
                  <c:v>276694.436216892</c:v>
                </c:pt>
                <c:pt idx="124">
                  <c:v>282436.340099809</c:v>
                </c:pt>
                <c:pt idx="125">
                  <c:v>291126.992945303</c:v>
                </c:pt>
                <c:pt idx="126">
                  <c:v>291126.992945303</c:v>
                </c:pt>
                <c:pt idx="127">
                  <c:v>291126.992945303</c:v>
                </c:pt>
                <c:pt idx="128">
                  <c:v>301383.916206164</c:v>
                </c:pt>
                <c:pt idx="129">
                  <c:v>311790.804020131</c:v>
                </c:pt>
                <c:pt idx="130">
                  <c:v>321149.262709332</c:v>
                </c:pt>
                <c:pt idx="131">
                  <c:v>330505.341055792</c:v>
                </c:pt>
                <c:pt idx="132">
                  <c:v>342890.26255989</c:v>
                </c:pt>
                <c:pt idx="133">
                  <c:v>342890.26255989</c:v>
                </c:pt>
                <c:pt idx="134">
                  <c:v>342890.26255989</c:v>
                </c:pt>
                <c:pt idx="135">
                  <c:v>342890.26255989</c:v>
                </c:pt>
                <c:pt idx="136">
                  <c:v>342122.375785268</c:v>
                </c:pt>
                <c:pt idx="137">
                  <c:v>340766.62295271</c:v>
                </c:pt>
                <c:pt idx="138">
                  <c:v>340766.060564423</c:v>
                </c:pt>
                <c:pt idx="139">
                  <c:v>341173.109979435</c:v>
                </c:pt>
                <c:pt idx="140">
                  <c:v>341173.109979435</c:v>
                </c:pt>
                <c:pt idx="141">
                  <c:v>341173.109979435</c:v>
                </c:pt>
                <c:pt idx="142">
                  <c:v>338371.975883122</c:v>
                </c:pt>
                <c:pt idx="143">
                  <c:v>337242.4079406</c:v>
                </c:pt>
                <c:pt idx="144">
                  <c:v>337242.421492125</c:v>
                </c:pt>
                <c:pt idx="145">
                  <c:v>338669.99589627</c:v>
                </c:pt>
                <c:pt idx="146">
                  <c:v>339912.474719783</c:v>
                </c:pt>
                <c:pt idx="147">
                  <c:v>339912.474719783</c:v>
                </c:pt>
                <c:pt idx="148">
                  <c:v>339912.474719783</c:v>
                </c:pt>
                <c:pt idx="149">
                  <c:v>338971.577001426</c:v>
                </c:pt>
                <c:pt idx="150">
                  <c:v>339745.799908545</c:v>
                </c:pt>
                <c:pt idx="151">
                  <c:v>340969.499929106</c:v>
                </c:pt>
                <c:pt idx="152">
                  <c:v>341321.702735051</c:v>
                </c:pt>
                <c:pt idx="153">
                  <c:v>341321.702735051</c:v>
                </c:pt>
                <c:pt idx="154">
                  <c:v>341321.702735051</c:v>
                </c:pt>
                <c:pt idx="155">
                  <c:v>341321.702735051</c:v>
                </c:pt>
                <c:pt idx="156">
                  <c:v>340105.04665747</c:v>
                </c:pt>
                <c:pt idx="157">
                  <c:v>340104.996864765</c:v>
                </c:pt>
                <c:pt idx="158">
                  <c:v>340790.969937094</c:v>
                </c:pt>
                <c:pt idx="159">
                  <c:v>342944.569987758</c:v>
                </c:pt>
                <c:pt idx="160">
                  <c:v>342469.223672985</c:v>
                </c:pt>
                <c:pt idx="161">
                  <c:v>342469.223672985</c:v>
                </c:pt>
                <c:pt idx="162">
                  <c:v>342469.223672985</c:v>
                </c:pt>
                <c:pt idx="163">
                  <c:v>346012.288912893</c:v>
                </c:pt>
                <c:pt idx="164">
                  <c:v>346472.470630546</c:v>
                </c:pt>
                <c:pt idx="165">
                  <c:v>345551.968118139</c:v>
                </c:pt>
                <c:pt idx="166">
                  <c:v>346170.3353583</c:v>
                </c:pt>
                <c:pt idx="167">
                  <c:v>346170.2718862</c:v>
                </c:pt>
                <c:pt idx="168">
                  <c:v>346170.2718862</c:v>
                </c:pt>
                <c:pt idx="169">
                  <c:v>346170.2718862</c:v>
                </c:pt>
                <c:pt idx="170">
                  <c:v>345464.309393</c:v>
                </c:pt>
                <c:pt idx="171">
                  <c:v>345464.2792785</c:v>
                </c:pt>
                <c:pt idx="172">
                  <c:v>348580.167014973</c:v>
                </c:pt>
                <c:pt idx="173">
                  <c:v>348580.356709452</c:v>
                </c:pt>
                <c:pt idx="174">
                  <c:v>350444.623305443</c:v>
                </c:pt>
                <c:pt idx="175">
                  <c:v>350444.623305443</c:v>
                </c:pt>
                <c:pt idx="176">
                  <c:v>350444.623305443</c:v>
                </c:pt>
                <c:pt idx="177">
                  <c:v>349552.728567309</c:v>
                </c:pt>
                <c:pt idx="178">
                  <c:v>351884.198714129</c:v>
                </c:pt>
                <c:pt idx="179">
                  <c:v>352167.687008287</c:v>
                </c:pt>
                <c:pt idx="180">
                  <c:v>351742.811126436</c:v>
                </c:pt>
                <c:pt idx="181">
                  <c:v>351186.259647064</c:v>
                </c:pt>
                <c:pt idx="182">
                  <c:v>351186.259647064</c:v>
                </c:pt>
                <c:pt idx="183">
                  <c:v>351186.259647064</c:v>
                </c:pt>
                <c:pt idx="184">
                  <c:v>352655.241448755</c:v>
                </c:pt>
                <c:pt idx="185">
                  <c:v>352467.203501158</c:v>
                </c:pt>
                <c:pt idx="186">
                  <c:v>353127.614301082</c:v>
                </c:pt>
                <c:pt idx="187">
                  <c:v>352938.748491981</c:v>
                </c:pt>
                <c:pt idx="188">
                  <c:v>353174.967030272</c:v>
                </c:pt>
                <c:pt idx="189">
                  <c:v>353174.967030272</c:v>
                </c:pt>
                <c:pt idx="190">
                  <c:v>353174.967030272</c:v>
                </c:pt>
                <c:pt idx="191">
                  <c:v>352675.470409626</c:v>
                </c:pt>
                <c:pt idx="192">
                  <c:v>352676.727146086</c:v>
                </c:pt>
                <c:pt idx="193">
                  <c:v>354100.176411443</c:v>
                </c:pt>
                <c:pt idx="194">
                  <c:v>354098.846140006</c:v>
                </c:pt>
                <c:pt idx="195">
                  <c:v>354382.168159744</c:v>
                </c:pt>
                <c:pt idx="196">
                  <c:v>354382.168159744</c:v>
                </c:pt>
                <c:pt idx="197">
                  <c:v>354382.168159744</c:v>
                </c:pt>
                <c:pt idx="198">
                  <c:v>355163.971528397</c:v>
                </c:pt>
                <c:pt idx="199">
                  <c:v>355006.971528397</c:v>
                </c:pt>
                <c:pt idx="200">
                  <c:v>354069.647898829</c:v>
                </c:pt>
                <c:pt idx="201">
                  <c:v>354070.443025408</c:v>
                </c:pt>
                <c:pt idx="202">
                  <c:v>354069.93160151</c:v>
                </c:pt>
                <c:pt idx="203">
                  <c:v>354069.93160151</c:v>
                </c:pt>
                <c:pt idx="204">
                  <c:v>354069.93160151</c:v>
                </c:pt>
                <c:pt idx="205">
                  <c:v>353531.670927258</c:v>
                </c:pt>
                <c:pt idx="206">
                  <c:v>353579.808345805</c:v>
                </c:pt>
                <c:pt idx="207">
                  <c:v>354112.474627891</c:v>
                </c:pt>
                <c:pt idx="208">
                  <c:v>352932.764318105</c:v>
                </c:pt>
                <c:pt idx="209">
                  <c:v>352885.66967296</c:v>
                </c:pt>
                <c:pt idx="210">
                  <c:v>352885.66967296</c:v>
                </c:pt>
                <c:pt idx="211">
                  <c:v>352885.66967296</c:v>
                </c:pt>
                <c:pt idx="212">
                  <c:v>353169.32491264</c:v>
                </c:pt>
                <c:pt idx="213">
                  <c:v>353797.304384102</c:v>
                </c:pt>
                <c:pt idx="214">
                  <c:v>352727.511452672</c:v>
                </c:pt>
                <c:pt idx="215">
                  <c:v>352964.647517696</c:v>
                </c:pt>
                <c:pt idx="216">
                  <c:v>352727.511452672</c:v>
                </c:pt>
                <c:pt idx="217">
                  <c:v>352727.511452672</c:v>
                </c:pt>
                <c:pt idx="218">
                  <c:v>352727.511452672</c:v>
                </c:pt>
                <c:pt idx="219">
                  <c:v>355557.611475005</c:v>
                </c:pt>
                <c:pt idx="220">
                  <c:v>355437.865344873</c:v>
                </c:pt>
                <c:pt idx="221">
                  <c:v>355439.194821287</c:v>
                </c:pt>
                <c:pt idx="222">
                  <c:v>354005.524391632</c:v>
                </c:pt>
                <c:pt idx="223">
                  <c:v>354005.722429217</c:v>
                </c:pt>
                <c:pt idx="224">
                  <c:v>354005.722429217</c:v>
                </c:pt>
                <c:pt idx="225">
                  <c:v>354005.722429217</c:v>
                </c:pt>
                <c:pt idx="226">
                  <c:v>354483.395287824</c:v>
                </c:pt>
                <c:pt idx="227">
                  <c:v>355821.057096271</c:v>
                </c:pt>
                <c:pt idx="228">
                  <c:v>355820.481594277</c:v>
                </c:pt>
                <c:pt idx="229">
                  <c:v>357077.0356585</c:v>
                </c:pt>
                <c:pt idx="230">
                  <c:v>358035.341739476</c:v>
                </c:pt>
                <c:pt idx="231">
                  <c:v>358035.341739476</c:v>
                </c:pt>
                <c:pt idx="232">
                  <c:v>358035.341739476</c:v>
                </c:pt>
                <c:pt idx="233">
                  <c:v>359568.42950063</c:v>
                </c:pt>
                <c:pt idx="234">
                  <c:v>360407.065052146</c:v>
                </c:pt>
                <c:pt idx="235">
                  <c:v>360405.70933442</c:v>
                </c:pt>
                <c:pt idx="236">
                  <c:v>362312.564592032</c:v>
                </c:pt>
                <c:pt idx="237">
                  <c:v>362215.823808568</c:v>
                </c:pt>
                <c:pt idx="238">
                  <c:v>362215.823808568</c:v>
                </c:pt>
                <c:pt idx="239">
                  <c:v>362215.823808568</c:v>
                </c:pt>
                <c:pt idx="240">
                  <c:v>365445.012243872</c:v>
                </c:pt>
                <c:pt idx="241">
                  <c:v>365443.864520048</c:v>
                </c:pt>
                <c:pt idx="242">
                  <c:v>366639.36464619</c:v>
                </c:pt>
                <c:pt idx="243">
                  <c:v>372718.876915588</c:v>
                </c:pt>
                <c:pt idx="244">
                  <c:v>375153.027695232</c:v>
                </c:pt>
                <c:pt idx="245">
                  <c:v>375153.027695232</c:v>
                </c:pt>
                <c:pt idx="246">
                  <c:v>375153.027695232</c:v>
                </c:pt>
                <c:pt idx="247">
                  <c:v>376144.363283827</c:v>
                </c:pt>
                <c:pt idx="248">
                  <c:v>379603.076585196</c:v>
                </c:pt>
                <c:pt idx="249">
                  <c:v>379603.56243864</c:v>
                </c:pt>
                <c:pt idx="250">
                  <c:v>381104.6619441</c:v>
                </c:pt>
                <c:pt idx="251">
                  <c:v>381105.441511212</c:v>
                </c:pt>
                <c:pt idx="252">
                  <c:v>381105.441511212</c:v>
                </c:pt>
                <c:pt idx="253">
                  <c:v>381105.441511212</c:v>
                </c:pt>
                <c:pt idx="254">
                  <c:v>381105.441511212</c:v>
                </c:pt>
                <c:pt idx="255">
                  <c:v>380061.8514345</c:v>
                </c:pt>
                <c:pt idx="256">
                  <c:v>381413.43216948</c:v>
                </c:pt>
                <c:pt idx="257">
                  <c:v>381414.660062736</c:v>
                </c:pt>
                <c:pt idx="258">
                  <c:v>383416.108056912</c:v>
                </c:pt>
                <c:pt idx="259">
                  <c:v>383416.108056912</c:v>
                </c:pt>
                <c:pt idx="260">
                  <c:v>383416.108056912</c:v>
                </c:pt>
                <c:pt idx="261">
                  <c:v>383916.751260024</c:v>
                </c:pt>
                <c:pt idx="262">
                  <c:v>383815.171363656</c:v>
                </c:pt>
                <c:pt idx="263">
                  <c:v>386655.778415388</c:v>
                </c:pt>
                <c:pt idx="264">
                  <c:v>389157.315209364</c:v>
                </c:pt>
                <c:pt idx="265">
                  <c:v>389158.185842724</c:v>
                </c:pt>
                <c:pt idx="266">
                  <c:v>389158.185842724</c:v>
                </c:pt>
                <c:pt idx="267">
                  <c:v>389158.185842724</c:v>
                </c:pt>
                <c:pt idx="268">
                  <c:v>392812.141987668</c:v>
                </c:pt>
                <c:pt idx="269">
                  <c:v>392881.662765528</c:v>
                </c:pt>
                <c:pt idx="270">
                  <c:v>395785.485710772</c:v>
                </c:pt>
                <c:pt idx="271">
                  <c:v>394032.993824796</c:v>
                </c:pt>
                <c:pt idx="272">
                  <c:v>390103.664854272</c:v>
                </c:pt>
                <c:pt idx="273">
                  <c:v>390103.664854272</c:v>
                </c:pt>
                <c:pt idx="274">
                  <c:v>390103.664854272</c:v>
                </c:pt>
                <c:pt idx="275">
                  <c:v>390103.664854272</c:v>
                </c:pt>
                <c:pt idx="276">
                  <c:v>390103.664854272</c:v>
                </c:pt>
                <c:pt idx="277">
                  <c:v>390103.664854272</c:v>
                </c:pt>
                <c:pt idx="278">
                  <c:v>390103.664854272</c:v>
                </c:pt>
                <c:pt idx="279">
                  <c:v>390103.664854272</c:v>
                </c:pt>
                <c:pt idx="280">
                  <c:v>394334.196936256</c:v>
                </c:pt>
                <c:pt idx="281">
                  <c:v>394454.196936256</c:v>
                </c:pt>
                <c:pt idx="282">
                  <c:v>394882.125334092</c:v>
                </c:pt>
                <c:pt idx="283">
                  <c:v>396904.095952314</c:v>
                </c:pt>
                <c:pt idx="284">
                  <c:v>397408.641484996</c:v>
                </c:pt>
                <c:pt idx="285">
                  <c:v>397408.989427929</c:v>
                </c:pt>
                <c:pt idx="286">
                  <c:v>398065.79509109</c:v>
                </c:pt>
                <c:pt idx="287">
                  <c:v>398065.79509109</c:v>
                </c:pt>
                <c:pt idx="288">
                  <c:v>398065.79509109</c:v>
                </c:pt>
                <c:pt idx="289">
                  <c:v>398318.166331846</c:v>
                </c:pt>
                <c:pt idx="290">
                  <c:v>401696.87644524</c:v>
                </c:pt>
                <c:pt idx="291">
                  <c:v>403071.56769614</c:v>
                </c:pt>
                <c:pt idx="292">
                  <c:v>404601.57786288</c:v>
                </c:pt>
                <c:pt idx="293">
                  <c:v>404602.13132106</c:v>
                </c:pt>
                <c:pt idx="294">
                  <c:v>404602.13132106</c:v>
                </c:pt>
                <c:pt idx="295">
                  <c:v>404602.13132106</c:v>
                </c:pt>
                <c:pt idx="296">
                  <c:v>408130.188560483</c:v>
                </c:pt>
                <c:pt idx="297">
                  <c:v>410774.381407424</c:v>
                </c:pt>
                <c:pt idx="298">
                  <c:v>410876.920821257</c:v>
                </c:pt>
                <c:pt idx="299">
                  <c:v>406145.027022464</c:v>
                </c:pt>
                <c:pt idx="300">
                  <c:v>407432.072004038</c:v>
                </c:pt>
                <c:pt idx="301">
                  <c:v>407432.072004038</c:v>
                </c:pt>
                <c:pt idx="302">
                  <c:v>407432.072004038</c:v>
                </c:pt>
                <c:pt idx="303">
                  <c:v>408898.104679973</c:v>
                </c:pt>
                <c:pt idx="304">
                  <c:v>413978.649566272</c:v>
                </c:pt>
                <c:pt idx="305">
                  <c:v>412422.026947168</c:v>
                </c:pt>
                <c:pt idx="306">
                  <c:v>412421.58951784</c:v>
                </c:pt>
                <c:pt idx="307">
                  <c:v>412493.58951784</c:v>
                </c:pt>
                <c:pt idx="308">
                  <c:v>412493.58951784</c:v>
                </c:pt>
                <c:pt idx="309">
                  <c:v>412493.58951784</c:v>
                </c:pt>
                <c:pt idx="310">
                  <c:v>408081.835060016</c:v>
                </c:pt>
                <c:pt idx="311">
                  <c:v>409600.956425584</c:v>
                </c:pt>
                <c:pt idx="312">
                  <c:v>411159.97219304</c:v>
                </c:pt>
                <c:pt idx="313">
                  <c:v>411157.818255744</c:v>
                </c:pt>
                <c:pt idx="314">
                  <c:v>410799.508300016</c:v>
                </c:pt>
                <c:pt idx="315">
                  <c:v>410799.508300016</c:v>
                </c:pt>
                <c:pt idx="316">
                  <c:v>410799.508300016</c:v>
                </c:pt>
                <c:pt idx="317">
                  <c:v>405516.390140705</c:v>
                </c:pt>
                <c:pt idx="318">
                  <c:v>403997.781193941</c:v>
                </c:pt>
                <c:pt idx="319">
                  <c:v>405935.201299538</c:v>
                </c:pt>
                <c:pt idx="320">
                  <c:v>408029.828263842</c:v>
                </c:pt>
                <c:pt idx="321">
                  <c:v>408815.47881062</c:v>
                </c:pt>
                <c:pt idx="322">
                  <c:v>408815.47881062</c:v>
                </c:pt>
                <c:pt idx="323">
                  <c:v>408815.47881062</c:v>
                </c:pt>
                <c:pt idx="324">
                  <c:v>408804.685057377</c:v>
                </c:pt>
                <c:pt idx="325">
                  <c:v>409340.911885593</c:v>
                </c:pt>
                <c:pt idx="326">
                  <c:v>408658.368281249</c:v>
                </c:pt>
                <c:pt idx="327">
                  <c:v>409286.659622381</c:v>
                </c:pt>
                <c:pt idx="328">
                  <c:v>409288.065297746</c:v>
                </c:pt>
                <c:pt idx="329">
                  <c:v>409288.065297746</c:v>
                </c:pt>
                <c:pt idx="330">
                  <c:v>409288.065297746</c:v>
                </c:pt>
                <c:pt idx="331">
                  <c:v>409967.208581235</c:v>
                </c:pt>
                <c:pt idx="332">
                  <c:v>409967.163034212</c:v>
                </c:pt>
                <c:pt idx="333">
                  <c:v>409968.309039193</c:v>
                </c:pt>
                <c:pt idx="334">
                  <c:v>409802.25831649</c:v>
                </c:pt>
                <c:pt idx="335">
                  <c:v>409682.483957489</c:v>
                </c:pt>
                <c:pt idx="336">
                  <c:v>409682.483957489</c:v>
                </c:pt>
                <c:pt idx="337">
                  <c:v>409682.483957489</c:v>
                </c:pt>
                <c:pt idx="338">
                  <c:v>403770.810475253</c:v>
                </c:pt>
                <c:pt idx="339">
                  <c:v>399665.290718275</c:v>
                </c:pt>
                <c:pt idx="340">
                  <c:v>399770.890182278</c:v>
                </c:pt>
                <c:pt idx="341">
                  <c:v>400031.613906626</c:v>
                </c:pt>
                <c:pt idx="342">
                  <c:v>400031.811277059</c:v>
                </c:pt>
                <c:pt idx="343">
                  <c:v>400031.811277059</c:v>
                </c:pt>
                <c:pt idx="344">
                  <c:v>400031.811277059</c:v>
                </c:pt>
                <c:pt idx="345">
                  <c:v>400607.948965186</c:v>
                </c:pt>
                <c:pt idx="346">
                  <c:v>400188.472400994</c:v>
                </c:pt>
                <c:pt idx="347">
                  <c:v>400911.501642626</c:v>
                </c:pt>
                <c:pt idx="348">
                  <c:v>401069.182200101</c:v>
                </c:pt>
                <c:pt idx="349">
                  <c:v>401594.878359979</c:v>
                </c:pt>
                <c:pt idx="350">
                  <c:v>401594.878359979</c:v>
                </c:pt>
                <c:pt idx="351">
                  <c:v>401594.878359979</c:v>
                </c:pt>
                <c:pt idx="352">
                  <c:v>402227.035622251</c:v>
                </c:pt>
                <c:pt idx="353">
                  <c:v>401579.271312021</c:v>
                </c:pt>
                <c:pt idx="354">
                  <c:v>401461.493327675</c:v>
                </c:pt>
                <c:pt idx="355">
                  <c:v>401986.935504176</c:v>
                </c:pt>
                <c:pt idx="356">
                  <c:v>402775.638023489</c:v>
                </c:pt>
                <c:pt idx="357">
                  <c:v>402775.638023489</c:v>
                </c:pt>
                <c:pt idx="358">
                  <c:v>402775.638023489</c:v>
                </c:pt>
                <c:pt idx="359">
                  <c:v>402562.654294778</c:v>
                </c:pt>
                <c:pt idx="360">
                  <c:v>401828.180644344</c:v>
                </c:pt>
                <c:pt idx="361">
                  <c:v>401914.223395971</c:v>
                </c:pt>
                <c:pt idx="362">
                  <c:v>401915.595852726</c:v>
                </c:pt>
                <c:pt idx="363">
                  <c:v>401915.026887895</c:v>
                </c:pt>
                <c:pt idx="364">
                  <c:v>401915.026887895</c:v>
                </c:pt>
                <c:pt idx="365">
                  <c:v>401915.026887895</c:v>
                </c:pt>
                <c:pt idx="366">
                  <c:v>401915.026887895</c:v>
                </c:pt>
                <c:pt idx="367">
                  <c:v>396547.214400644</c:v>
                </c:pt>
                <c:pt idx="368">
                  <c:v>396545.003014148</c:v>
                </c:pt>
                <c:pt idx="369">
                  <c:v>396545.519737271</c:v>
                </c:pt>
                <c:pt idx="370">
                  <c:v>396547.30549469</c:v>
                </c:pt>
                <c:pt idx="371">
                  <c:v>396547.30549469</c:v>
                </c:pt>
                <c:pt idx="372">
                  <c:v>396547.30549469</c:v>
                </c:pt>
                <c:pt idx="373">
                  <c:v>392355.851173695</c:v>
                </c:pt>
                <c:pt idx="374">
                  <c:v>392309.647925223</c:v>
                </c:pt>
                <c:pt idx="375">
                  <c:v>388648.921159012</c:v>
                </c:pt>
                <c:pt idx="376">
                  <c:v>387706.636611004</c:v>
                </c:pt>
                <c:pt idx="377">
                  <c:v>385102.420374477</c:v>
                </c:pt>
                <c:pt idx="378">
                  <c:v>385102.420374477</c:v>
                </c:pt>
                <c:pt idx="379">
                  <c:v>385102.420374477</c:v>
                </c:pt>
                <c:pt idx="380">
                  <c:v>383539.874905934</c:v>
                </c:pt>
                <c:pt idx="381">
                  <c:v>384666.249367625</c:v>
                </c:pt>
                <c:pt idx="382">
                  <c:v>386540.96887984</c:v>
                </c:pt>
                <c:pt idx="383">
                  <c:v>387348.053589708</c:v>
                </c:pt>
                <c:pt idx="384">
                  <c:v>387869.480805166</c:v>
                </c:pt>
                <c:pt idx="385">
                  <c:v>387869.480805166</c:v>
                </c:pt>
                <c:pt idx="386">
                  <c:v>387869.480805166</c:v>
                </c:pt>
                <c:pt idx="387">
                  <c:v>387869.480805166</c:v>
                </c:pt>
                <c:pt idx="388">
                  <c:v>387869.480805166</c:v>
                </c:pt>
                <c:pt idx="389">
                  <c:v>387869.480805166</c:v>
                </c:pt>
                <c:pt idx="390">
                  <c:v>387869.480805166</c:v>
                </c:pt>
                <c:pt idx="391">
                  <c:v>387869.480805166</c:v>
                </c:pt>
                <c:pt idx="392">
                  <c:v>387869.480805166</c:v>
                </c:pt>
                <c:pt idx="393">
                  <c:v>387293.480805166</c:v>
                </c:pt>
                <c:pt idx="394">
                  <c:v>385719.383418533</c:v>
                </c:pt>
                <c:pt idx="395">
                  <c:v>386135.225088447</c:v>
                </c:pt>
                <c:pt idx="396">
                  <c:v>385330.817024728</c:v>
                </c:pt>
                <c:pt idx="397">
                  <c:v>383295.534854167</c:v>
                </c:pt>
                <c:pt idx="398">
                  <c:v>384857.477295136</c:v>
                </c:pt>
                <c:pt idx="399">
                  <c:v>384857.477295136</c:v>
                </c:pt>
                <c:pt idx="400">
                  <c:v>384857.477295136</c:v>
                </c:pt>
                <c:pt idx="401">
                  <c:v>387548.099033754</c:v>
                </c:pt>
                <c:pt idx="402">
                  <c:v>386765.627534824</c:v>
                </c:pt>
                <c:pt idx="403">
                  <c:v>386451.99026883</c:v>
                </c:pt>
                <c:pt idx="404">
                  <c:v>386971.949949571</c:v>
                </c:pt>
                <c:pt idx="405">
                  <c:v>387491.936164892</c:v>
                </c:pt>
                <c:pt idx="406">
                  <c:v>387491.936164892</c:v>
                </c:pt>
                <c:pt idx="407">
                  <c:v>387491.936164892</c:v>
                </c:pt>
                <c:pt idx="408">
                  <c:v>388551.269056868</c:v>
                </c:pt>
                <c:pt idx="409">
                  <c:v>387510.356989889</c:v>
                </c:pt>
                <c:pt idx="410">
                  <c:v>388551.33097089</c:v>
                </c:pt>
                <c:pt idx="411">
                  <c:v>389015.578383252</c:v>
                </c:pt>
                <c:pt idx="412">
                  <c:v>389994.997824499</c:v>
                </c:pt>
                <c:pt idx="413">
                  <c:v>389994.997824499</c:v>
                </c:pt>
                <c:pt idx="414">
                  <c:v>389994.997824499</c:v>
                </c:pt>
                <c:pt idx="415">
                  <c:v>389313.334719952</c:v>
                </c:pt>
                <c:pt idx="416">
                  <c:v>388521.458460819</c:v>
                </c:pt>
                <c:pt idx="417">
                  <c:v>388083.646510028</c:v>
                </c:pt>
                <c:pt idx="418">
                  <c:v>388281.860807841</c:v>
                </c:pt>
                <c:pt idx="419">
                  <c:v>390118.318736813</c:v>
                </c:pt>
                <c:pt idx="420">
                  <c:v>390118.318736813</c:v>
                </c:pt>
                <c:pt idx="421">
                  <c:v>390118.318736813</c:v>
                </c:pt>
                <c:pt idx="422">
                  <c:v>392179.89165157</c:v>
                </c:pt>
                <c:pt idx="423">
                  <c:v>390587.097787646</c:v>
                </c:pt>
                <c:pt idx="424">
                  <c:v>382250.668767464</c:v>
                </c:pt>
                <c:pt idx="425">
                  <c:v>374962.462836061</c:v>
                </c:pt>
                <c:pt idx="426">
                  <c:v>372260.566022212</c:v>
                </c:pt>
                <c:pt idx="427">
                  <c:v>372260.566022212</c:v>
                </c:pt>
                <c:pt idx="428">
                  <c:v>372260.566022212</c:v>
                </c:pt>
                <c:pt idx="429">
                  <c:v>372899.124545378</c:v>
                </c:pt>
                <c:pt idx="430">
                  <c:v>373582.651649448</c:v>
                </c:pt>
                <c:pt idx="431">
                  <c:v>374652.984609997</c:v>
                </c:pt>
                <c:pt idx="432">
                  <c:v>371871.892073418</c:v>
                </c:pt>
                <c:pt idx="433">
                  <c:v>370290.388177996</c:v>
                </c:pt>
                <c:pt idx="434">
                  <c:v>370290.388177996</c:v>
                </c:pt>
                <c:pt idx="435">
                  <c:v>370290.388177996</c:v>
                </c:pt>
                <c:pt idx="436">
                  <c:v>366686.367680128</c:v>
                </c:pt>
                <c:pt idx="437">
                  <c:v>364661.025414688</c:v>
                </c:pt>
                <c:pt idx="438">
                  <c:v>363434.471409426</c:v>
                </c:pt>
                <c:pt idx="439">
                  <c:v>362237.101538841</c:v>
                </c:pt>
                <c:pt idx="440">
                  <c:v>361281.950996018</c:v>
                </c:pt>
                <c:pt idx="441">
                  <c:v>361281.950996018</c:v>
                </c:pt>
                <c:pt idx="442">
                  <c:v>361281.950996018</c:v>
                </c:pt>
                <c:pt idx="443">
                  <c:v>362475.729670781</c:v>
                </c:pt>
                <c:pt idx="444">
                  <c:v>358118.99171636</c:v>
                </c:pt>
                <c:pt idx="445">
                  <c:v>354784.37717925</c:v>
                </c:pt>
                <c:pt idx="446">
                  <c:v>351799.859631891</c:v>
                </c:pt>
                <c:pt idx="447">
                  <c:v>346462.486826153</c:v>
                </c:pt>
                <c:pt idx="448">
                  <c:v>346462.486826153</c:v>
                </c:pt>
                <c:pt idx="449">
                  <c:v>346462.486826153</c:v>
                </c:pt>
                <c:pt idx="450">
                  <c:v>347930.922986663</c:v>
                </c:pt>
                <c:pt idx="451">
                  <c:v>338365.861284608</c:v>
                </c:pt>
                <c:pt idx="452">
                  <c:v>332208.521029598</c:v>
                </c:pt>
                <c:pt idx="453">
                  <c:v>326255.462012772</c:v>
                </c:pt>
                <c:pt idx="454">
                  <c:v>324763.269876048</c:v>
                </c:pt>
                <c:pt idx="455">
                  <c:v>324763.269876048</c:v>
                </c:pt>
                <c:pt idx="456">
                  <c:v>324763.269876048</c:v>
                </c:pt>
                <c:pt idx="457">
                  <c:v>316463.589738665</c:v>
                </c:pt>
                <c:pt idx="458">
                  <c:v>306685.575499572</c:v>
                </c:pt>
                <c:pt idx="459">
                  <c:v>306685.575499572</c:v>
                </c:pt>
                <c:pt idx="460">
                  <c:v>297869.717872589</c:v>
                </c:pt>
                <c:pt idx="461">
                  <c:v>289900.147799489</c:v>
                </c:pt>
                <c:pt idx="462">
                  <c:v>289900.147799489</c:v>
                </c:pt>
                <c:pt idx="463">
                  <c:v>289900.147799489</c:v>
                </c:pt>
                <c:pt idx="464">
                  <c:v>289411.401250841</c:v>
                </c:pt>
                <c:pt idx="465">
                  <c:v>285301.313485032</c:v>
                </c:pt>
                <c:pt idx="466">
                  <c:v>285486.979468206</c:v>
                </c:pt>
                <c:pt idx="467">
                  <c:v>280154.551152494</c:v>
                </c:pt>
                <c:pt idx="468">
                  <c:v>278889.798888212</c:v>
                </c:pt>
                <c:pt idx="469">
                  <c:v>278889.798888212</c:v>
                </c:pt>
                <c:pt idx="470">
                  <c:v>278889.798888212</c:v>
                </c:pt>
                <c:pt idx="471">
                  <c:v>279697.425082734</c:v>
                </c:pt>
                <c:pt idx="472">
                  <c:v>279518.115837788</c:v>
                </c:pt>
                <c:pt idx="473">
                  <c:v>279060.344077011</c:v>
                </c:pt>
                <c:pt idx="474">
                  <c:v>279419.943612066</c:v>
                </c:pt>
                <c:pt idx="475">
                  <c:v>279239.315688376</c:v>
                </c:pt>
                <c:pt idx="476">
                  <c:v>279239.315688376</c:v>
                </c:pt>
                <c:pt idx="477">
                  <c:v>279274.620271415</c:v>
                </c:pt>
                <c:pt idx="478">
                  <c:v>279587.53811383</c:v>
                </c:pt>
                <c:pt idx="479">
                  <c:v>279503.053307137</c:v>
                </c:pt>
                <c:pt idx="480">
                  <c:v>280401.218236279</c:v>
                </c:pt>
                <c:pt idx="481">
                  <c:v>280582.327558321</c:v>
                </c:pt>
                <c:pt idx="482">
                  <c:v>280042.217303356</c:v>
                </c:pt>
                <c:pt idx="483">
                  <c:v>280042.217303356</c:v>
                </c:pt>
                <c:pt idx="484">
                  <c:v>280042.217303356</c:v>
                </c:pt>
                <c:pt idx="485">
                  <c:v>280042.217303356</c:v>
                </c:pt>
                <c:pt idx="486">
                  <c:v>280042.217303356</c:v>
                </c:pt>
                <c:pt idx="487">
                  <c:v>280042.217303356</c:v>
                </c:pt>
                <c:pt idx="488">
                  <c:v>279042.831123282</c:v>
                </c:pt>
                <c:pt idx="489">
                  <c:v>279582.661671065</c:v>
                </c:pt>
                <c:pt idx="490">
                  <c:v>279617.441713257</c:v>
                </c:pt>
                <c:pt idx="491">
                  <c:v>279617.441713257</c:v>
                </c:pt>
                <c:pt idx="492">
                  <c:v>280215.318544368</c:v>
                </c:pt>
                <c:pt idx="493">
                  <c:v>282453.78393304</c:v>
                </c:pt>
                <c:pt idx="494">
                  <c:v>283897.161159318</c:v>
                </c:pt>
                <c:pt idx="495">
                  <c:v>286972.15840152</c:v>
                </c:pt>
                <c:pt idx="496">
                  <c:v>293469.042580346</c:v>
                </c:pt>
                <c:pt idx="497">
                  <c:v>293469.042580346</c:v>
                </c:pt>
                <c:pt idx="498">
                  <c:v>293469.042580346</c:v>
                </c:pt>
                <c:pt idx="499">
                  <c:v>294038.95628681</c:v>
                </c:pt>
                <c:pt idx="500">
                  <c:v>293850.311683074</c:v>
                </c:pt>
                <c:pt idx="501">
                  <c:v>295179.921518208</c:v>
                </c:pt>
                <c:pt idx="502">
                  <c:v>306749.324987226</c:v>
                </c:pt>
                <c:pt idx="503">
                  <c:v>307740.038722979</c:v>
                </c:pt>
                <c:pt idx="504">
                  <c:v>307740.038722979</c:v>
                </c:pt>
                <c:pt idx="505">
                  <c:v>307740.038722979</c:v>
                </c:pt>
                <c:pt idx="506">
                  <c:v>307378.459957613</c:v>
                </c:pt>
                <c:pt idx="507">
                  <c:v>308390.405060176</c:v>
                </c:pt>
                <c:pt idx="508">
                  <c:v>308589.360648644</c:v>
                </c:pt>
                <c:pt idx="509">
                  <c:v>308787.945467389</c:v>
                </c:pt>
                <c:pt idx="510">
                  <c:v>308984.906187983</c:v>
                </c:pt>
                <c:pt idx="511">
                  <c:v>308984.906187983</c:v>
                </c:pt>
                <c:pt idx="512">
                  <c:v>308984.906187983</c:v>
                </c:pt>
                <c:pt idx="513">
                  <c:v>308787.176595557</c:v>
                </c:pt>
                <c:pt idx="514">
                  <c:v>310113.681526778</c:v>
                </c:pt>
                <c:pt idx="515">
                  <c:v>310911.255590154</c:v>
                </c:pt>
                <c:pt idx="516">
                  <c:v>310910.075416798</c:v>
                </c:pt>
                <c:pt idx="517">
                  <c:v>307033.986783525</c:v>
                </c:pt>
              </c:numCache>
            </c:numRef>
          </c:val>
          <c:smooth val="0"/>
        </c:ser>
        <c:dLbls>
          <c:showLegendKey val="0"/>
          <c:showVal val="0"/>
          <c:showCatName val="0"/>
          <c:showSerName val="0"/>
          <c:showPercent val="0"/>
          <c:showBubbleSize val="0"/>
        </c:dLbls>
        <c:marker val="0"/>
        <c:smooth val="0"/>
        <c:axId val="1044490879"/>
        <c:axId val="1044497535"/>
      </c:lineChart>
      <c:dateAx>
        <c:axId val="1044490879"/>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1044497535"/>
        <c:crosses val="autoZero"/>
        <c:auto val="1"/>
        <c:lblOffset val="100"/>
        <c:baseTimeUnit val="days"/>
      </c:dateAx>
      <c:valAx>
        <c:axId val="1044497535"/>
        <c:scaling>
          <c:orientation val="minMax"/>
          <c:min val="0"/>
        </c:scaling>
        <c:delete val="0"/>
        <c:axPos val="l"/>
        <c:numFmt formatCode="0\.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1044490879"/>
        <c:crosses val="autoZero"/>
        <c:crossBetween val="between"/>
      </c:valAx>
      <c:dateAx>
        <c:axId val="752958329"/>
        <c:scaling>
          <c:orientation val="minMax"/>
        </c:scaling>
        <c:delete val="1"/>
        <c:axPos val="b"/>
        <c:majorTickMark val="none"/>
        <c:minorTickMark val="none"/>
        <c:tickLblPos val="nextTo"/>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96470771"/>
        <c:crosses val="autoZero"/>
        <c:auto val="1"/>
        <c:lblOffset val="100"/>
        <c:baseTimeUnit val="days"/>
      </c:dateAx>
      <c:valAx>
        <c:axId val="996470771"/>
        <c:scaling>
          <c:orientation val="minMax"/>
        </c:scaling>
        <c:delete val="0"/>
        <c:axPos val="r"/>
        <c:numFmt formatCode="0\.0," sourceLinked="0"/>
        <c:majorTickMark val="out"/>
        <c:minorTickMark val="none"/>
        <c:tickLblPos val="nextTo"/>
        <c:spPr>
          <a:noFill/>
          <a:ln>
            <a:solidFill>
              <a:srgbClr val="BFBFBF"/>
            </a:solid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752958329"/>
        <c:crosses val="max"/>
        <c:crossBetween val="between"/>
        <c:majorUnit val="60000"/>
      </c:valAx>
      <c:spPr>
        <a:noFill/>
        <a:ln>
          <a:noFill/>
        </a:ln>
        <a:effectLst/>
      </c:spPr>
    </c:plotArea>
    <c:legend>
      <c:legendPos val="t"/>
      <c:layout>
        <c:manualLayout>
          <c:xMode val="edge"/>
          <c:yMode val="edge"/>
          <c:x val="0.084498487366313"/>
          <c:y val="0.10787037037037"/>
          <c:w val="0.831839774557166"/>
          <c:h val="0.0855259971509971"/>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楷体" panose="02010609060101010101" pitchFamily="3" charset="-122"/>
              <a:ea typeface="楷体" panose="02010609060101010101" pitchFamily="3" charset="-122"/>
              <a:cs typeface="+mn-cs"/>
            </a:defRPr>
          </a:pPr>
        </a:p>
      </c:txPr>
    </c:legend>
    <c:plotVisOnly val="1"/>
    <c:dispBlanksAs val="gap"/>
    <c:showDLblsOverMax val="0"/>
  </c:chart>
  <c:spPr>
    <a:solidFill>
      <a:schemeClr val="bg1"/>
    </a:solidFill>
    <a:ln w="9525" cap="flat" cmpd="sng" algn="ctr">
      <a:no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zh-CN" sz="1100" b="1" i="0" u="none" strike="noStrike" kern="1200" baseline="0">
                <a:solidFill>
                  <a:srgbClr val="000000"/>
                </a:solidFill>
                <a:latin typeface="楷体" panose="02010609060101010101" pitchFamily="3" charset="-122"/>
                <a:ea typeface="楷体" panose="02010609060101010101" pitchFamily="3" charset="-122"/>
                <a:cs typeface="楷体" panose="02010609060101010101" pitchFamily="3" charset="-122"/>
              </a:defRPr>
            </a:pPr>
            <a:r>
              <a:rPr lang="zh-CN" altLang="en-US" sz="1100" b="1" i="0" u="none" strike="noStrike" baseline="0">
                <a:solidFill>
                  <a:srgbClr val="023985"/>
                </a:solidFill>
                <a:latin typeface="楷体" panose="02010609060101010101" pitchFamily="3" charset="-122"/>
                <a:ea typeface="楷体" panose="02010609060101010101" pitchFamily="3" charset="-122"/>
              </a:rPr>
              <a:t>镍豆现货升贴水（元</a:t>
            </a:r>
            <a:r>
              <a:rPr lang="en-US" altLang="zh-CN" sz="1100" b="1" i="0" u="none" strike="noStrike" baseline="0">
                <a:solidFill>
                  <a:srgbClr val="023985"/>
                </a:solidFill>
                <a:latin typeface="楷体" panose="02010609060101010101" pitchFamily="3" charset="-122"/>
                <a:ea typeface="楷体" panose="02010609060101010101" pitchFamily="3" charset="-122"/>
              </a:rPr>
              <a:t>/</a:t>
            </a:r>
            <a:r>
              <a:rPr lang="zh-CN" altLang="en-US" sz="1100" b="1" i="0" u="none" strike="noStrike" baseline="0">
                <a:solidFill>
                  <a:srgbClr val="023985"/>
                </a:solidFill>
                <a:latin typeface="楷体" panose="02010609060101010101" pitchFamily="3" charset="-122"/>
                <a:ea typeface="楷体" panose="02010609060101010101" pitchFamily="3" charset="-122"/>
              </a:rPr>
              <a:t>吨）</a:t>
            </a:r>
            <a:endParaRPr lang="zh-CN" altLang="en-US" sz="1100" b="1" i="0" u="none" strike="noStrike" baseline="0">
              <a:solidFill>
                <a:srgbClr val="023985"/>
              </a:solidFill>
              <a:latin typeface="楷体" panose="02010609060101010101" pitchFamily="3" charset="-122"/>
              <a:ea typeface="楷体" panose="02010609060101010101" pitchFamily="3" charset="-122"/>
            </a:endParaRPr>
          </a:p>
        </c:rich>
      </c:tx>
      <c:layout>
        <c:manualLayout>
          <c:xMode val="edge"/>
          <c:yMode val="edge"/>
          <c:x val="0.00588004704037633"/>
          <c:y val="0.00814111261872456"/>
        </c:manualLayout>
      </c:layout>
      <c:overlay val="0"/>
      <c:spPr>
        <a:noFill/>
        <a:ln w="25400">
          <a:noFill/>
        </a:ln>
      </c:spPr>
    </c:title>
    <c:autoTitleDeleted val="0"/>
    <c:plotArea>
      <c:layout>
        <c:manualLayout>
          <c:layoutTarget val="inner"/>
          <c:xMode val="edge"/>
          <c:yMode val="edge"/>
          <c:x val="0.0901840490797546"/>
          <c:y val="0.264586160108548"/>
          <c:w val="0.874156441717791"/>
          <c:h val="0.610221619176843"/>
        </c:manualLayout>
      </c:layout>
      <c:lineChart>
        <c:grouping val="standard"/>
        <c:varyColors val="0"/>
        <c:ser>
          <c:idx val="0"/>
          <c:order val="0"/>
          <c:tx>
            <c:strRef>
              <c:f>'精炼镍现货+美金升贴水'!$AG$3</c:f>
              <c:strCache>
                <c:ptCount val="1"/>
                <c:pt idx="0">
                  <c:v>2018</c:v>
                </c:pt>
              </c:strCache>
            </c:strRef>
          </c:tx>
          <c:spPr>
            <a:ln w="19050" cap="rnd" cmpd="sng" algn="ctr">
              <a:solidFill>
                <a:srgbClr val="F2A1C6"/>
              </a:solidFill>
              <a:prstDash val="solid"/>
              <a:round/>
            </a:ln>
            <a:effectLst/>
          </c:spPr>
          <c:marker>
            <c:symbol val="none"/>
          </c:marker>
          <c:dLbls>
            <c:delete val="1"/>
          </c:dLbls>
          <c:cat>
            <c:numRef>
              <c:f>'精炼镍现货+美金升贴水'!$P$4:$P$368</c:f>
              <c:numCache>
                <c:formatCode>m"月"d"日"</c:formatCode>
                <c:ptCount val="365"/>
                <c:pt idx="0" c:formatCode="m&quot;月&quot;d&quot;日&quot;">
                  <c:v>43101</c:v>
                </c:pt>
                <c:pt idx="1" c:formatCode="m&quot;月&quot;d&quot;日&quot;">
                  <c:v>43102</c:v>
                </c:pt>
                <c:pt idx="2" c:formatCode="m&quot;月&quot;d&quot;日&quot;">
                  <c:v>43103</c:v>
                </c:pt>
                <c:pt idx="3" c:formatCode="m&quot;月&quot;d&quot;日&quot;">
                  <c:v>43104</c:v>
                </c:pt>
                <c:pt idx="4" c:formatCode="m&quot;月&quot;d&quot;日&quot;">
                  <c:v>43105</c:v>
                </c:pt>
                <c:pt idx="5" c:formatCode="m&quot;月&quot;d&quot;日&quot;">
                  <c:v>43106</c:v>
                </c:pt>
                <c:pt idx="6" c:formatCode="m&quot;月&quot;d&quot;日&quot;">
                  <c:v>43107</c:v>
                </c:pt>
                <c:pt idx="7" c:formatCode="m&quot;月&quot;d&quot;日&quot;">
                  <c:v>43108</c:v>
                </c:pt>
                <c:pt idx="8" c:formatCode="m&quot;月&quot;d&quot;日&quot;">
                  <c:v>43109</c:v>
                </c:pt>
                <c:pt idx="9" c:formatCode="m&quot;月&quot;d&quot;日&quot;">
                  <c:v>43110</c:v>
                </c:pt>
                <c:pt idx="10" c:formatCode="m&quot;月&quot;d&quot;日&quot;">
                  <c:v>43111</c:v>
                </c:pt>
                <c:pt idx="11" c:formatCode="m&quot;月&quot;d&quot;日&quot;">
                  <c:v>43112</c:v>
                </c:pt>
                <c:pt idx="12" c:formatCode="m&quot;月&quot;d&quot;日&quot;">
                  <c:v>43113</c:v>
                </c:pt>
                <c:pt idx="13" c:formatCode="m&quot;月&quot;d&quot;日&quot;">
                  <c:v>43114</c:v>
                </c:pt>
                <c:pt idx="14" c:formatCode="m&quot;月&quot;d&quot;日&quot;">
                  <c:v>43115</c:v>
                </c:pt>
                <c:pt idx="15" c:formatCode="m&quot;月&quot;d&quot;日&quot;">
                  <c:v>43116</c:v>
                </c:pt>
                <c:pt idx="16" c:formatCode="m&quot;月&quot;d&quot;日&quot;">
                  <c:v>43117</c:v>
                </c:pt>
                <c:pt idx="17" c:formatCode="m&quot;月&quot;d&quot;日&quot;">
                  <c:v>43118</c:v>
                </c:pt>
                <c:pt idx="18" c:formatCode="m&quot;月&quot;d&quot;日&quot;">
                  <c:v>43119</c:v>
                </c:pt>
                <c:pt idx="19" c:formatCode="m&quot;月&quot;d&quot;日&quot;">
                  <c:v>43120</c:v>
                </c:pt>
                <c:pt idx="20" c:formatCode="m&quot;月&quot;d&quot;日&quot;">
                  <c:v>43121</c:v>
                </c:pt>
                <c:pt idx="21" c:formatCode="m&quot;月&quot;d&quot;日&quot;">
                  <c:v>43122</c:v>
                </c:pt>
                <c:pt idx="22" c:formatCode="m&quot;月&quot;d&quot;日&quot;">
                  <c:v>43123</c:v>
                </c:pt>
                <c:pt idx="23" c:formatCode="m&quot;月&quot;d&quot;日&quot;">
                  <c:v>43124</c:v>
                </c:pt>
                <c:pt idx="24" c:formatCode="m&quot;月&quot;d&quot;日&quot;">
                  <c:v>43125</c:v>
                </c:pt>
                <c:pt idx="25" c:formatCode="m&quot;月&quot;d&quot;日&quot;">
                  <c:v>43126</c:v>
                </c:pt>
                <c:pt idx="26" c:formatCode="m&quot;月&quot;d&quot;日&quot;">
                  <c:v>43127</c:v>
                </c:pt>
                <c:pt idx="27" c:formatCode="m&quot;月&quot;d&quot;日&quot;">
                  <c:v>43128</c:v>
                </c:pt>
                <c:pt idx="28" c:formatCode="m&quot;月&quot;d&quot;日&quot;">
                  <c:v>43129</c:v>
                </c:pt>
                <c:pt idx="29" c:formatCode="m&quot;月&quot;d&quot;日&quot;">
                  <c:v>43130</c:v>
                </c:pt>
                <c:pt idx="30" c:formatCode="m&quot;月&quot;d&quot;日&quot;">
                  <c:v>43131</c:v>
                </c:pt>
                <c:pt idx="31" c:formatCode="m&quot;月&quot;d&quot;日&quot;">
                  <c:v>43132</c:v>
                </c:pt>
                <c:pt idx="32" c:formatCode="m&quot;月&quot;d&quot;日&quot;">
                  <c:v>43133</c:v>
                </c:pt>
                <c:pt idx="33" c:formatCode="m&quot;月&quot;d&quot;日&quot;">
                  <c:v>43134</c:v>
                </c:pt>
                <c:pt idx="34" c:formatCode="m&quot;月&quot;d&quot;日&quot;">
                  <c:v>43135</c:v>
                </c:pt>
                <c:pt idx="35" c:formatCode="m&quot;月&quot;d&quot;日&quot;">
                  <c:v>43136</c:v>
                </c:pt>
                <c:pt idx="36" c:formatCode="m&quot;月&quot;d&quot;日&quot;">
                  <c:v>43137</c:v>
                </c:pt>
                <c:pt idx="37" c:formatCode="m&quot;月&quot;d&quot;日&quot;">
                  <c:v>43138</c:v>
                </c:pt>
                <c:pt idx="38" c:formatCode="m&quot;月&quot;d&quot;日&quot;">
                  <c:v>43139</c:v>
                </c:pt>
                <c:pt idx="39" c:formatCode="m&quot;月&quot;d&quot;日&quot;">
                  <c:v>43140</c:v>
                </c:pt>
                <c:pt idx="40" c:formatCode="m&quot;月&quot;d&quot;日&quot;">
                  <c:v>43141</c:v>
                </c:pt>
                <c:pt idx="41" c:formatCode="m&quot;月&quot;d&quot;日&quot;">
                  <c:v>43142</c:v>
                </c:pt>
                <c:pt idx="42" c:formatCode="m&quot;月&quot;d&quot;日&quot;">
                  <c:v>43143</c:v>
                </c:pt>
                <c:pt idx="43" c:formatCode="m&quot;月&quot;d&quot;日&quot;">
                  <c:v>43144</c:v>
                </c:pt>
                <c:pt idx="44" c:formatCode="m&quot;月&quot;d&quot;日&quot;">
                  <c:v>43145</c:v>
                </c:pt>
                <c:pt idx="45" c:formatCode="m&quot;月&quot;d&quot;日&quot;">
                  <c:v>43146</c:v>
                </c:pt>
                <c:pt idx="46" c:formatCode="m&quot;月&quot;d&quot;日&quot;">
                  <c:v>43147</c:v>
                </c:pt>
                <c:pt idx="47" c:formatCode="m&quot;月&quot;d&quot;日&quot;">
                  <c:v>43148</c:v>
                </c:pt>
                <c:pt idx="48" c:formatCode="m&quot;月&quot;d&quot;日&quot;">
                  <c:v>43149</c:v>
                </c:pt>
                <c:pt idx="49" c:formatCode="m&quot;月&quot;d&quot;日&quot;">
                  <c:v>43150</c:v>
                </c:pt>
                <c:pt idx="50" c:formatCode="m&quot;月&quot;d&quot;日&quot;">
                  <c:v>43151</c:v>
                </c:pt>
                <c:pt idx="51" c:formatCode="m&quot;月&quot;d&quot;日&quot;">
                  <c:v>43152</c:v>
                </c:pt>
                <c:pt idx="52" c:formatCode="m&quot;月&quot;d&quot;日&quot;">
                  <c:v>43153</c:v>
                </c:pt>
                <c:pt idx="53" c:formatCode="m&quot;月&quot;d&quot;日&quot;">
                  <c:v>43154</c:v>
                </c:pt>
                <c:pt idx="54" c:formatCode="m&quot;月&quot;d&quot;日&quot;">
                  <c:v>43155</c:v>
                </c:pt>
                <c:pt idx="55" c:formatCode="m&quot;月&quot;d&quot;日&quot;">
                  <c:v>43156</c:v>
                </c:pt>
                <c:pt idx="56" c:formatCode="m&quot;月&quot;d&quot;日&quot;">
                  <c:v>43157</c:v>
                </c:pt>
                <c:pt idx="57" c:formatCode="m&quot;月&quot;d&quot;日&quot;">
                  <c:v>43158</c:v>
                </c:pt>
                <c:pt idx="58" c:formatCode="m&quot;月&quot;d&quot;日&quot;">
                  <c:v>43159</c:v>
                </c:pt>
                <c:pt idx="59" c:formatCode="m&quot;月&quot;d&quot;日&quot;">
                  <c:v>43160</c:v>
                </c:pt>
                <c:pt idx="60" c:formatCode="m&quot;月&quot;d&quot;日&quot;">
                  <c:v>43161</c:v>
                </c:pt>
                <c:pt idx="61" c:formatCode="m&quot;月&quot;d&quot;日&quot;">
                  <c:v>43162</c:v>
                </c:pt>
                <c:pt idx="62" c:formatCode="m&quot;月&quot;d&quot;日&quot;">
                  <c:v>43163</c:v>
                </c:pt>
                <c:pt idx="63" c:formatCode="m&quot;月&quot;d&quot;日&quot;">
                  <c:v>43164</c:v>
                </c:pt>
                <c:pt idx="64" c:formatCode="m&quot;月&quot;d&quot;日&quot;">
                  <c:v>43165</c:v>
                </c:pt>
                <c:pt idx="65" c:formatCode="m&quot;月&quot;d&quot;日&quot;">
                  <c:v>43166</c:v>
                </c:pt>
                <c:pt idx="66" c:formatCode="m&quot;月&quot;d&quot;日&quot;">
                  <c:v>43167</c:v>
                </c:pt>
                <c:pt idx="67" c:formatCode="m&quot;月&quot;d&quot;日&quot;">
                  <c:v>43168</c:v>
                </c:pt>
                <c:pt idx="68" c:formatCode="m&quot;月&quot;d&quot;日&quot;">
                  <c:v>43169</c:v>
                </c:pt>
                <c:pt idx="69" c:formatCode="m&quot;月&quot;d&quot;日&quot;">
                  <c:v>43170</c:v>
                </c:pt>
                <c:pt idx="70" c:formatCode="m&quot;月&quot;d&quot;日&quot;">
                  <c:v>43171</c:v>
                </c:pt>
                <c:pt idx="71" c:formatCode="m&quot;月&quot;d&quot;日&quot;">
                  <c:v>43172</c:v>
                </c:pt>
                <c:pt idx="72" c:formatCode="m&quot;月&quot;d&quot;日&quot;">
                  <c:v>43173</c:v>
                </c:pt>
                <c:pt idx="73" c:formatCode="m&quot;月&quot;d&quot;日&quot;">
                  <c:v>43174</c:v>
                </c:pt>
                <c:pt idx="74" c:formatCode="m&quot;月&quot;d&quot;日&quot;">
                  <c:v>43175</c:v>
                </c:pt>
                <c:pt idx="75" c:formatCode="m&quot;月&quot;d&quot;日&quot;">
                  <c:v>43176</c:v>
                </c:pt>
                <c:pt idx="76" c:formatCode="m&quot;月&quot;d&quot;日&quot;">
                  <c:v>43177</c:v>
                </c:pt>
                <c:pt idx="77" c:formatCode="m&quot;月&quot;d&quot;日&quot;">
                  <c:v>43178</c:v>
                </c:pt>
                <c:pt idx="78" c:formatCode="m&quot;月&quot;d&quot;日&quot;">
                  <c:v>43179</c:v>
                </c:pt>
                <c:pt idx="79" c:formatCode="m&quot;月&quot;d&quot;日&quot;">
                  <c:v>43180</c:v>
                </c:pt>
                <c:pt idx="80" c:formatCode="m&quot;月&quot;d&quot;日&quot;">
                  <c:v>43181</c:v>
                </c:pt>
                <c:pt idx="81" c:formatCode="m&quot;月&quot;d&quot;日&quot;">
                  <c:v>43182</c:v>
                </c:pt>
                <c:pt idx="82" c:formatCode="m&quot;月&quot;d&quot;日&quot;">
                  <c:v>43183</c:v>
                </c:pt>
                <c:pt idx="83" c:formatCode="m&quot;月&quot;d&quot;日&quot;">
                  <c:v>43184</c:v>
                </c:pt>
                <c:pt idx="84" c:formatCode="m&quot;月&quot;d&quot;日&quot;">
                  <c:v>43185</c:v>
                </c:pt>
                <c:pt idx="85" c:formatCode="m&quot;月&quot;d&quot;日&quot;">
                  <c:v>43186</c:v>
                </c:pt>
                <c:pt idx="86" c:formatCode="m&quot;月&quot;d&quot;日&quot;">
                  <c:v>43187</c:v>
                </c:pt>
                <c:pt idx="87" c:formatCode="m&quot;月&quot;d&quot;日&quot;">
                  <c:v>43188</c:v>
                </c:pt>
                <c:pt idx="88" c:formatCode="m&quot;月&quot;d&quot;日&quot;">
                  <c:v>43189</c:v>
                </c:pt>
                <c:pt idx="89" c:formatCode="m&quot;月&quot;d&quot;日&quot;">
                  <c:v>43190</c:v>
                </c:pt>
                <c:pt idx="90" c:formatCode="m&quot;月&quot;d&quot;日&quot;">
                  <c:v>43191</c:v>
                </c:pt>
                <c:pt idx="91" c:formatCode="m&quot;月&quot;d&quot;日&quot;">
                  <c:v>43192</c:v>
                </c:pt>
                <c:pt idx="92" c:formatCode="m&quot;月&quot;d&quot;日&quot;">
                  <c:v>43193</c:v>
                </c:pt>
                <c:pt idx="93" c:formatCode="m&quot;月&quot;d&quot;日&quot;">
                  <c:v>43194</c:v>
                </c:pt>
                <c:pt idx="94" c:formatCode="m&quot;月&quot;d&quot;日&quot;">
                  <c:v>43195</c:v>
                </c:pt>
                <c:pt idx="95" c:formatCode="m&quot;月&quot;d&quot;日&quot;">
                  <c:v>43196</c:v>
                </c:pt>
                <c:pt idx="96" c:formatCode="m&quot;月&quot;d&quot;日&quot;">
                  <c:v>43197</c:v>
                </c:pt>
                <c:pt idx="97" c:formatCode="m&quot;月&quot;d&quot;日&quot;">
                  <c:v>43198</c:v>
                </c:pt>
                <c:pt idx="98" c:formatCode="m&quot;月&quot;d&quot;日&quot;">
                  <c:v>43199</c:v>
                </c:pt>
                <c:pt idx="99" c:formatCode="m&quot;月&quot;d&quot;日&quot;">
                  <c:v>43200</c:v>
                </c:pt>
                <c:pt idx="100" c:formatCode="m&quot;月&quot;d&quot;日&quot;">
                  <c:v>43201</c:v>
                </c:pt>
                <c:pt idx="101" c:formatCode="m&quot;月&quot;d&quot;日&quot;">
                  <c:v>43202</c:v>
                </c:pt>
                <c:pt idx="102" c:formatCode="m&quot;月&quot;d&quot;日&quot;">
                  <c:v>43203</c:v>
                </c:pt>
                <c:pt idx="103" c:formatCode="m&quot;月&quot;d&quot;日&quot;">
                  <c:v>43204</c:v>
                </c:pt>
                <c:pt idx="104" c:formatCode="m&quot;月&quot;d&quot;日&quot;">
                  <c:v>43205</c:v>
                </c:pt>
                <c:pt idx="105" c:formatCode="m&quot;月&quot;d&quot;日&quot;">
                  <c:v>43206</c:v>
                </c:pt>
                <c:pt idx="106" c:formatCode="m&quot;月&quot;d&quot;日&quot;">
                  <c:v>43207</c:v>
                </c:pt>
                <c:pt idx="107" c:formatCode="m&quot;月&quot;d&quot;日&quot;">
                  <c:v>43208</c:v>
                </c:pt>
                <c:pt idx="108" c:formatCode="m&quot;月&quot;d&quot;日&quot;">
                  <c:v>43209</c:v>
                </c:pt>
                <c:pt idx="109" c:formatCode="m&quot;月&quot;d&quot;日&quot;">
                  <c:v>43210</c:v>
                </c:pt>
                <c:pt idx="110" c:formatCode="m&quot;月&quot;d&quot;日&quot;">
                  <c:v>43211</c:v>
                </c:pt>
                <c:pt idx="111" c:formatCode="m&quot;月&quot;d&quot;日&quot;">
                  <c:v>43212</c:v>
                </c:pt>
                <c:pt idx="112" c:formatCode="m&quot;月&quot;d&quot;日&quot;">
                  <c:v>43213</c:v>
                </c:pt>
                <c:pt idx="113" c:formatCode="m&quot;月&quot;d&quot;日&quot;">
                  <c:v>43214</c:v>
                </c:pt>
                <c:pt idx="114" c:formatCode="m&quot;月&quot;d&quot;日&quot;">
                  <c:v>43215</c:v>
                </c:pt>
                <c:pt idx="115" c:formatCode="m&quot;月&quot;d&quot;日&quot;">
                  <c:v>43216</c:v>
                </c:pt>
                <c:pt idx="116" c:formatCode="m&quot;月&quot;d&quot;日&quot;">
                  <c:v>43217</c:v>
                </c:pt>
                <c:pt idx="117" c:formatCode="m&quot;月&quot;d&quot;日&quot;">
                  <c:v>43218</c:v>
                </c:pt>
                <c:pt idx="118" c:formatCode="m&quot;月&quot;d&quot;日&quot;">
                  <c:v>43219</c:v>
                </c:pt>
                <c:pt idx="119" c:formatCode="m&quot;月&quot;d&quot;日&quot;">
                  <c:v>43220</c:v>
                </c:pt>
                <c:pt idx="120" c:formatCode="m&quot;月&quot;d&quot;日&quot;">
                  <c:v>43221</c:v>
                </c:pt>
                <c:pt idx="121" c:formatCode="m&quot;月&quot;d&quot;日&quot;">
                  <c:v>43222</c:v>
                </c:pt>
                <c:pt idx="122" c:formatCode="m&quot;月&quot;d&quot;日&quot;">
                  <c:v>43223</c:v>
                </c:pt>
                <c:pt idx="123" c:formatCode="m&quot;月&quot;d&quot;日&quot;">
                  <c:v>43224</c:v>
                </c:pt>
                <c:pt idx="124" c:formatCode="m&quot;月&quot;d&quot;日&quot;">
                  <c:v>43225</c:v>
                </c:pt>
                <c:pt idx="125" c:formatCode="m&quot;月&quot;d&quot;日&quot;">
                  <c:v>43226</c:v>
                </c:pt>
                <c:pt idx="126" c:formatCode="m&quot;月&quot;d&quot;日&quot;">
                  <c:v>43227</c:v>
                </c:pt>
                <c:pt idx="127" c:formatCode="m&quot;月&quot;d&quot;日&quot;">
                  <c:v>43228</c:v>
                </c:pt>
                <c:pt idx="128" c:formatCode="m&quot;月&quot;d&quot;日&quot;">
                  <c:v>43229</c:v>
                </c:pt>
                <c:pt idx="129" c:formatCode="m&quot;月&quot;d&quot;日&quot;">
                  <c:v>43230</c:v>
                </c:pt>
                <c:pt idx="130" c:formatCode="m&quot;月&quot;d&quot;日&quot;">
                  <c:v>43231</c:v>
                </c:pt>
                <c:pt idx="131" c:formatCode="m&quot;月&quot;d&quot;日&quot;">
                  <c:v>43232</c:v>
                </c:pt>
                <c:pt idx="132" c:formatCode="m&quot;月&quot;d&quot;日&quot;">
                  <c:v>43233</c:v>
                </c:pt>
                <c:pt idx="133" c:formatCode="m&quot;月&quot;d&quot;日&quot;">
                  <c:v>43234</c:v>
                </c:pt>
                <c:pt idx="134" c:formatCode="m&quot;月&quot;d&quot;日&quot;">
                  <c:v>43235</c:v>
                </c:pt>
                <c:pt idx="135" c:formatCode="m&quot;月&quot;d&quot;日&quot;">
                  <c:v>43236</c:v>
                </c:pt>
                <c:pt idx="136" c:formatCode="m&quot;月&quot;d&quot;日&quot;">
                  <c:v>43237</c:v>
                </c:pt>
                <c:pt idx="137" c:formatCode="m&quot;月&quot;d&quot;日&quot;">
                  <c:v>43238</c:v>
                </c:pt>
                <c:pt idx="138" c:formatCode="m&quot;月&quot;d&quot;日&quot;">
                  <c:v>43239</c:v>
                </c:pt>
                <c:pt idx="139" c:formatCode="m&quot;月&quot;d&quot;日&quot;">
                  <c:v>43240</c:v>
                </c:pt>
                <c:pt idx="140" c:formatCode="m&quot;月&quot;d&quot;日&quot;">
                  <c:v>43241</c:v>
                </c:pt>
                <c:pt idx="141" c:formatCode="m&quot;月&quot;d&quot;日&quot;">
                  <c:v>43242</c:v>
                </c:pt>
                <c:pt idx="142" c:formatCode="m&quot;月&quot;d&quot;日&quot;">
                  <c:v>43243</c:v>
                </c:pt>
                <c:pt idx="143" c:formatCode="m&quot;月&quot;d&quot;日&quot;">
                  <c:v>43244</c:v>
                </c:pt>
                <c:pt idx="144" c:formatCode="m&quot;月&quot;d&quot;日&quot;">
                  <c:v>43245</c:v>
                </c:pt>
                <c:pt idx="145" c:formatCode="m&quot;月&quot;d&quot;日&quot;">
                  <c:v>43246</c:v>
                </c:pt>
                <c:pt idx="146" c:formatCode="m&quot;月&quot;d&quot;日&quot;">
                  <c:v>43247</c:v>
                </c:pt>
                <c:pt idx="147" c:formatCode="m&quot;月&quot;d&quot;日&quot;">
                  <c:v>43248</c:v>
                </c:pt>
                <c:pt idx="148" c:formatCode="m&quot;月&quot;d&quot;日&quot;">
                  <c:v>43249</c:v>
                </c:pt>
                <c:pt idx="149" c:formatCode="m&quot;月&quot;d&quot;日&quot;">
                  <c:v>43250</c:v>
                </c:pt>
                <c:pt idx="150" c:formatCode="m&quot;月&quot;d&quot;日&quot;">
                  <c:v>43251</c:v>
                </c:pt>
                <c:pt idx="151" c:formatCode="m&quot;月&quot;d&quot;日&quot;">
                  <c:v>43252</c:v>
                </c:pt>
                <c:pt idx="152" c:formatCode="m&quot;月&quot;d&quot;日&quot;">
                  <c:v>43253</c:v>
                </c:pt>
                <c:pt idx="153" c:formatCode="m&quot;月&quot;d&quot;日&quot;">
                  <c:v>43254</c:v>
                </c:pt>
                <c:pt idx="154" c:formatCode="m&quot;月&quot;d&quot;日&quot;">
                  <c:v>43255</c:v>
                </c:pt>
                <c:pt idx="155" c:formatCode="m&quot;月&quot;d&quot;日&quot;">
                  <c:v>43256</c:v>
                </c:pt>
                <c:pt idx="156" c:formatCode="m&quot;月&quot;d&quot;日&quot;">
                  <c:v>43257</c:v>
                </c:pt>
                <c:pt idx="157" c:formatCode="m&quot;月&quot;d&quot;日&quot;">
                  <c:v>43258</c:v>
                </c:pt>
                <c:pt idx="158" c:formatCode="m&quot;月&quot;d&quot;日&quot;">
                  <c:v>43259</c:v>
                </c:pt>
                <c:pt idx="159" c:formatCode="m&quot;月&quot;d&quot;日&quot;">
                  <c:v>43260</c:v>
                </c:pt>
                <c:pt idx="160" c:formatCode="m&quot;月&quot;d&quot;日&quot;">
                  <c:v>43261</c:v>
                </c:pt>
                <c:pt idx="161" c:formatCode="m&quot;月&quot;d&quot;日&quot;">
                  <c:v>43262</c:v>
                </c:pt>
                <c:pt idx="162" c:formatCode="m&quot;月&quot;d&quot;日&quot;">
                  <c:v>43263</c:v>
                </c:pt>
                <c:pt idx="163" c:formatCode="m&quot;月&quot;d&quot;日&quot;">
                  <c:v>43264</c:v>
                </c:pt>
                <c:pt idx="164" c:formatCode="m&quot;月&quot;d&quot;日&quot;">
                  <c:v>43265</c:v>
                </c:pt>
                <c:pt idx="165" c:formatCode="m&quot;月&quot;d&quot;日&quot;">
                  <c:v>43266</c:v>
                </c:pt>
                <c:pt idx="166" c:formatCode="m&quot;月&quot;d&quot;日&quot;">
                  <c:v>43267</c:v>
                </c:pt>
                <c:pt idx="167" c:formatCode="m&quot;月&quot;d&quot;日&quot;">
                  <c:v>43268</c:v>
                </c:pt>
                <c:pt idx="168" c:formatCode="m&quot;月&quot;d&quot;日&quot;">
                  <c:v>43269</c:v>
                </c:pt>
                <c:pt idx="169" c:formatCode="m&quot;月&quot;d&quot;日&quot;">
                  <c:v>43270</c:v>
                </c:pt>
                <c:pt idx="170" c:formatCode="m&quot;月&quot;d&quot;日&quot;">
                  <c:v>43271</c:v>
                </c:pt>
                <c:pt idx="171" c:formatCode="m&quot;月&quot;d&quot;日&quot;">
                  <c:v>43272</c:v>
                </c:pt>
                <c:pt idx="172" c:formatCode="m&quot;月&quot;d&quot;日&quot;">
                  <c:v>43273</c:v>
                </c:pt>
                <c:pt idx="173" c:formatCode="m&quot;月&quot;d&quot;日&quot;">
                  <c:v>43274</c:v>
                </c:pt>
                <c:pt idx="174" c:formatCode="m&quot;月&quot;d&quot;日&quot;">
                  <c:v>43275</c:v>
                </c:pt>
                <c:pt idx="175" c:formatCode="m&quot;月&quot;d&quot;日&quot;">
                  <c:v>43276</c:v>
                </c:pt>
                <c:pt idx="176" c:formatCode="m&quot;月&quot;d&quot;日&quot;">
                  <c:v>43277</c:v>
                </c:pt>
                <c:pt idx="177" c:formatCode="m&quot;月&quot;d&quot;日&quot;">
                  <c:v>43278</c:v>
                </c:pt>
                <c:pt idx="178" c:formatCode="m&quot;月&quot;d&quot;日&quot;">
                  <c:v>43279</c:v>
                </c:pt>
                <c:pt idx="179" c:formatCode="m&quot;月&quot;d&quot;日&quot;">
                  <c:v>43280</c:v>
                </c:pt>
                <c:pt idx="180" c:formatCode="m&quot;月&quot;d&quot;日&quot;">
                  <c:v>43281</c:v>
                </c:pt>
                <c:pt idx="181" c:formatCode="m&quot;月&quot;d&quot;日&quot;">
                  <c:v>43282</c:v>
                </c:pt>
                <c:pt idx="182" c:formatCode="m&quot;月&quot;d&quot;日&quot;">
                  <c:v>43283</c:v>
                </c:pt>
                <c:pt idx="183" c:formatCode="m&quot;月&quot;d&quot;日&quot;">
                  <c:v>43284</c:v>
                </c:pt>
                <c:pt idx="184" c:formatCode="m&quot;月&quot;d&quot;日&quot;">
                  <c:v>43285</c:v>
                </c:pt>
                <c:pt idx="185" c:formatCode="m&quot;月&quot;d&quot;日&quot;">
                  <c:v>43286</c:v>
                </c:pt>
                <c:pt idx="186" c:formatCode="m&quot;月&quot;d&quot;日&quot;">
                  <c:v>43287</c:v>
                </c:pt>
                <c:pt idx="187" c:formatCode="m&quot;月&quot;d&quot;日&quot;">
                  <c:v>43288</c:v>
                </c:pt>
                <c:pt idx="188" c:formatCode="m&quot;月&quot;d&quot;日&quot;">
                  <c:v>43289</c:v>
                </c:pt>
                <c:pt idx="189" c:formatCode="m&quot;月&quot;d&quot;日&quot;">
                  <c:v>43290</c:v>
                </c:pt>
                <c:pt idx="190" c:formatCode="m&quot;月&quot;d&quot;日&quot;">
                  <c:v>43291</c:v>
                </c:pt>
                <c:pt idx="191" c:formatCode="m&quot;月&quot;d&quot;日&quot;">
                  <c:v>43292</c:v>
                </c:pt>
                <c:pt idx="192" c:formatCode="m&quot;月&quot;d&quot;日&quot;">
                  <c:v>43293</c:v>
                </c:pt>
                <c:pt idx="193" c:formatCode="m&quot;月&quot;d&quot;日&quot;">
                  <c:v>43294</c:v>
                </c:pt>
                <c:pt idx="194" c:formatCode="m&quot;月&quot;d&quot;日&quot;">
                  <c:v>43295</c:v>
                </c:pt>
                <c:pt idx="195" c:formatCode="m&quot;月&quot;d&quot;日&quot;">
                  <c:v>43296</c:v>
                </c:pt>
                <c:pt idx="196" c:formatCode="m&quot;月&quot;d&quot;日&quot;">
                  <c:v>43297</c:v>
                </c:pt>
                <c:pt idx="197" c:formatCode="m&quot;月&quot;d&quot;日&quot;">
                  <c:v>43298</c:v>
                </c:pt>
                <c:pt idx="198" c:formatCode="m&quot;月&quot;d&quot;日&quot;">
                  <c:v>43299</c:v>
                </c:pt>
                <c:pt idx="199" c:formatCode="m&quot;月&quot;d&quot;日&quot;">
                  <c:v>43300</c:v>
                </c:pt>
                <c:pt idx="200" c:formatCode="m&quot;月&quot;d&quot;日&quot;">
                  <c:v>43301</c:v>
                </c:pt>
                <c:pt idx="201" c:formatCode="m&quot;月&quot;d&quot;日&quot;">
                  <c:v>43302</c:v>
                </c:pt>
                <c:pt idx="202" c:formatCode="m&quot;月&quot;d&quot;日&quot;">
                  <c:v>43303</c:v>
                </c:pt>
                <c:pt idx="203" c:formatCode="m&quot;月&quot;d&quot;日&quot;">
                  <c:v>43304</c:v>
                </c:pt>
                <c:pt idx="204" c:formatCode="m&quot;月&quot;d&quot;日&quot;">
                  <c:v>43305</c:v>
                </c:pt>
                <c:pt idx="205" c:formatCode="m&quot;月&quot;d&quot;日&quot;">
                  <c:v>43306</c:v>
                </c:pt>
                <c:pt idx="206" c:formatCode="m&quot;月&quot;d&quot;日&quot;">
                  <c:v>43307</c:v>
                </c:pt>
                <c:pt idx="207" c:formatCode="m&quot;月&quot;d&quot;日&quot;">
                  <c:v>43308</c:v>
                </c:pt>
                <c:pt idx="208" c:formatCode="m&quot;月&quot;d&quot;日&quot;">
                  <c:v>43309</c:v>
                </c:pt>
                <c:pt idx="209" c:formatCode="m&quot;月&quot;d&quot;日&quot;">
                  <c:v>43310</c:v>
                </c:pt>
                <c:pt idx="210" c:formatCode="m&quot;月&quot;d&quot;日&quot;">
                  <c:v>43311</c:v>
                </c:pt>
                <c:pt idx="211" c:formatCode="m&quot;月&quot;d&quot;日&quot;">
                  <c:v>43312</c:v>
                </c:pt>
                <c:pt idx="212" c:formatCode="m&quot;月&quot;d&quot;日&quot;">
                  <c:v>43313</c:v>
                </c:pt>
                <c:pt idx="213" c:formatCode="m&quot;月&quot;d&quot;日&quot;">
                  <c:v>43314</c:v>
                </c:pt>
                <c:pt idx="214" c:formatCode="m&quot;月&quot;d&quot;日&quot;">
                  <c:v>43315</c:v>
                </c:pt>
                <c:pt idx="215" c:formatCode="m&quot;月&quot;d&quot;日&quot;">
                  <c:v>43316</c:v>
                </c:pt>
                <c:pt idx="216" c:formatCode="m&quot;月&quot;d&quot;日&quot;">
                  <c:v>43317</c:v>
                </c:pt>
                <c:pt idx="217" c:formatCode="m&quot;月&quot;d&quot;日&quot;">
                  <c:v>43318</c:v>
                </c:pt>
                <c:pt idx="218" c:formatCode="m&quot;月&quot;d&quot;日&quot;">
                  <c:v>43319</c:v>
                </c:pt>
                <c:pt idx="219" c:formatCode="m&quot;月&quot;d&quot;日&quot;">
                  <c:v>43320</c:v>
                </c:pt>
                <c:pt idx="220" c:formatCode="m&quot;月&quot;d&quot;日&quot;">
                  <c:v>43321</c:v>
                </c:pt>
                <c:pt idx="221" c:formatCode="m&quot;月&quot;d&quot;日&quot;">
                  <c:v>43322</c:v>
                </c:pt>
                <c:pt idx="222" c:formatCode="m&quot;月&quot;d&quot;日&quot;">
                  <c:v>43323</c:v>
                </c:pt>
                <c:pt idx="223" c:formatCode="m&quot;月&quot;d&quot;日&quot;">
                  <c:v>43324</c:v>
                </c:pt>
                <c:pt idx="224" c:formatCode="m&quot;月&quot;d&quot;日&quot;">
                  <c:v>43325</c:v>
                </c:pt>
                <c:pt idx="225" c:formatCode="m&quot;月&quot;d&quot;日&quot;">
                  <c:v>43326</c:v>
                </c:pt>
                <c:pt idx="226" c:formatCode="m&quot;月&quot;d&quot;日&quot;">
                  <c:v>43327</c:v>
                </c:pt>
                <c:pt idx="227" c:formatCode="m&quot;月&quot;d&quot;日&quot;">
                  <c:v>43328</c:v>
                </c:pt>
                <c:pt idx="228" c:formatCode="m&quot;月&quot;d&quot;日&quot;">
                  <c:v>43329</c:v>
                </c:pt>
                <c:pt idx="229" c:formatCode="m&quot;月&quot;d&quot;日&quot;">
                  <c:v>43330</c:v>
                </c:pt>
                <c:pt idx="230" c:formatCode="m&quot;月&quot;d&quot;日&quot;">
                  <c:v>43331</c:v>
                </c:pt>
                <c:pt idx="231" c:formatCode="m&quot;月&quot;d&quot;日&quot;">
                  <c:v>43332</c:v>
                </c:pt>
                <c:pt idx="232" c:formatCode="m&quot;月&quot;d&quot;日&quot;">
                  <c:v>43333</c:v>
                </c:pt>
                <c:pt idx="233" c:formatCode="m&quot;月&quot;d&quot;日&quot;">
                  <c:v>43334</c:v>
                </c:pt>
                <c:pt idx="234" c:formatCode="m&quot;月&quot;d&quot;日&quot;">
                  <c:v>43335</c:v>
                </c:pt>
                <c:pt idx="235" c:formatCode="m&quot;月&quot;d&quot;日&quot;">
                  <c:v>43336</c:v>
                </c:pt>
                <c:pt idx="236" c:formatCode="m&quot;月&quot;d&quot;日&quot;">
                  <c:v>43337</c:v>
                </c:pt>
                <c:pt idx="237" c:formatCode="m&quot;月&quot;d&quot;日&quot;">
                  <c:v>43338</c:v>
                </c:pt>
                <c:pt idx="238" c:formatCode="m&quot;月&quot;d&quot;日&quot;">
                  <c:v>43339</c:v>
                </c:pt>
                <c:pt idx="239" c:formatCode="m&quot;月&quot;d&quot;日&quot;">
                  <c:v>43340</c:v>
                </c:pt>
                <c:pt idx="240" c:formatCode="m&quot;月&quot;d&quot;日&quot;">
                  <c:v>43341</c:v>
                </c:pt>
                <c:pt idx="241" c:formatCode="m&quot;月&quot;d&quot;日&quot;">
                  <c:v>43342</c:v>
                </c:pt>
                <c:pt idx="242" c:formatCode="m&quot;月&quot;d&quot;日&quot;">
                  <c:v>43343</c:v>
                </c:pt>
                <c:pt idx="243" c:formatCode="m&quot;月&quot;d&quot;日&quot;">
                  <c:v>43344</c:v>
                </c:pt>
                <c:pt idx="244" c:formatCode="m&quot;月&quot;d&quot;日&quot;">
                  <c:v>43345</c:v>
                </c:pt>
                <c:pt idx="245" c:formatCode="m&quot;月&quot;d&quot;日&quot;">
                  <c:v>43346</c:v>
                </c:pt>
                <c:pt idx="246" c:formatCode="m&quot;月&quot;d&quot;日&quot;">
                  <c:v>43347</c:v>
                </c:pt>
                <c:pt idx="247" c:formatCode="m&quot;月&quot;d&quot;日&quot;">
                  <c:v>43348</c:v>
                </c:pt>
                <c:pt idx="248" c:formatCode="m&quot;月&quot;d&quot;日&quot;">
                  <c:v>43349</c:v>
                </c:pt>
                <c:pt idx="249" c:formatCode="m&quot;月&quot;d&quot;日&quot;">
                  <c:v>43350</c:v>
                </c:pt>
                <c:pt idx="250" c:formatCode="m&quot;月&quot;d&quot;日&quot;">
                  <c:v>43351</c:v>
                </c:pt>
                <c:pt idx="251" c:formatCode="m&quot;月&quot;d&quot;日&quot;">
                  <c:v>43352</c:v>
                </c:pt>
                <c:pt idx="252" c:formatCode="m&quot;月&quot;d&quot;日&quot;">
                  <c:v>43353</c:v>
                </c:pt>
                <c:pt idx="253" c:formatCode="m&quot;月&quot;d&quot;日&quot;">
                  <c:v>43354</c:v>
                </c:pt>
                <c:pt idx="254" c:formatCode="m&quot;月&quot;d&quot;日&quot;">
                  <c:v>43355</c:v>
                </c:pt>
                <c:pt idx="255" c:formatCode="m&quot;月&quot;d&quot;日&quot;">
                  <c:v>43356</c:v>
                </c:pt>
                <c:pt idx="256" c:formatCode="m&quot;月&quot;d&quot;日&quot;">
                  <c:v>43357</c:v>
                </c:pt>
                <c:pt idx="257" c:formatCode="m&quot;月&quot;d&quot;日&quot;">
                  <c:v>43358</c:v>
                </c:pt>
                <c:pt idx="258" c:formatCode="m&quot;月&quot;d&quot;日&quot;">
                  <c:v>43359</c:v>
                </c:pt>
                <c:pt idx="259" c:formatCode="m&quot;月&quot;d&quot;日&quot;">
                  <c:v>43360</c:v>
                </c:pt>
                <c:pt idx="260" c:formatCode="m&quot;月&quot;d&quot;日&quot;">
                  <c:v>43361</c:v>
                </c:pt>
                <c:pt idx="261" c:formatCode="m&quot;月&quot;d&quot;日&quot;">
                  <c:v>43362</c:v>
                </c:pt>
                <c:pt idx="262" c:formatCode="m&quot;月&quot;d&quot;日&quot;">
                  <c:v>43363</c:v>
                </c:pt>
                <c:pt idx="263" c:formatCode="m&quot;月&quot;d&quot;日&quot;">
                  <c:v>43364</c:v>
                </c:pt>
                <c:pt idx="264" c:formatCode="m&quot;月&quot;d&quot;日&quot;">
                  <c:v>43365</c:v>
                </c:pt>
                <c:pt idx="265" c:formatCode="m&quot;月&quot;d&quot;日&quot;">
                  <c:v>43366</c:v>
                </c:pt>
                <c:pt idx="266" c:formatCode="m&quot;月&quot;d&quot;日&quot;">
                  <c:v>43367</c:v>
                </c:pt>
                <c:pt idx="267" c:formatCode="m&quot;月&quot;d&quot;日&quot;">
                  <c:v>43368</c:v>
                </c:pt>
                <c:pt idx="268" c:formatCode="m&quot;月&quot;d&quot;日&quot;">
                  <c:v>43369</c:v>
                </c:pt>
                <c:pt idx="269" c:formatCode="m&quot;月&quot;d&quot;日&quot;">
                  <c:v>43370</c:v>
                </c:pt>
                <c:pt idx="270" c:formatCode="m&quot;月&quot;d&quot;日&quot;">
                  <c:v>43371</c:v>
                </c:pt>
                <c:pt idx="271" c:formatCode="m&quot;月&quot;d&quot;日&quot;">
                  <c:v>43372</c:v>
                </c:pt>
                <c:pt idx="272" c:formatCode="m&quot;月&quot;d&quot;日&quot;">
                  <c:v>43373</c:v>
                </c:pt>
                <c:pt idx="273" c:formatCode="m&quot;月&quot;d&quot;日&quot;">
                  <c:v>43374</c:v>
                </c:pt>
                <c:pt idx="274" c:formatCode="m&quot;月&quot;d&quot;日&quot;">
                  <c:v>43375</c:v>
                </c:pt>
                <c:pt idx="275" c:formatCode="m&quot;月&quot;d&quot;日&quot;">
                  <c:v>43376</c:v>
                </c:pt>
                <c:pt idx="276" c:formatCode="m&quot;月&quot;d&quot;日&quot;">
                  <c:v>43377</c:v>
                </c:pt>
                <c:pt idx="277" c:formatCode="m&quot;月&quot;d&quot;日&quot;">
                  <c:v>43378</c:v>
                </c:pt>
                <c:pt idx="278" c:formatCode="m&quot;月&quot;d&quot;日&quot;">
                  <c:v>43379</c:v>
                </c:pt>
                <c:pt idx="279" c:formatCode="m&quot;月&quot;d&quot;日&quot;">
                  <c:v>43380</c:v>
                </c:pt>
                <c:pt idx="280" c:formatCode="m&quot;月&quot;d&quot;日&quot;">
                  <c:v>43381</c:v>
                </c:pt>
                <c:pt idx="281" c:formatCode="m&quot;月&quot;d&quot;日&quot;">
                  <c:v>43382</c:v>
                </c:pt>
                <c:pt idx="282" c:formatCode="m&quot;月&quot;d&quot;日&quot;">
                  <c:v>43383</c:v>
                </c:pt>
                <c:pt idx="283" c:formatCode="m&quot;月&quot;d&quot;日&quot;">
                  <c:v>43384</c:v>
                </c:pt>
                <c:pt idx="284" c:formatCode="m&quot;月&quot;d&quot;日&quot;">
                  <c:v>43385</c:v>
                </c:pt>
                <c:pt idx="285" c:formatCode="m&quot;月&quot;d&quot;日&quot;">
                  <c:v>43386</c:v>
                </c:pt>
                <c:pt idx="286" c:formatCode="m&quot;月&quot;d&quot;日&quot;">
                  <c:v>43387</c:v>
                </c:pt>
                <c:pt idx="287" c:formatCode="m&quot;月&quot;d&quot;日&quot;">
                  <c:v>43388</c:v>
                </c:pt>
                <c:pt idx="288" c:formatCode="m&quot;月&quot;d&quot;日&quot;">
                  <c:v>43389</c:v>
                </c:pt>
                <c:pt idx="289" c:formatCode="m&quot;月&quot;d&quot;日&quot;">
                  <c:v>43390</c:v>
                </c:pt>
                <c:pt idx="290" c:formatCode="m&quot;月&quot;d&quot;日&quot;">
                  <c:v>43391</c:v>
                </c:pt>
                <c:pt idx="291" c:formatCode="m&quot;月&quot;d&quot;日&quot;">
                  <c:v>43392</c:v>
                </c:pt>
                <c:pt idx="292" c:formatCode="m&quot;月&quot;d&quot;日&quot;">
                  <c:v>43393</c:v>
                </c:pt>
                <c:pt idx="293" c:formatCode="m&quot;月&quot;d&quot;日&quot;">
                  <c:v>43394</c:v>
                </c:pt>
                <c:pt idx="294" c:formatCode="m&quot;月&quot;d&quot;日&quot;">
                  <c:v>43395</c:v>
                </c:pt>
                <c:pt idx="295" c:formatCode="m&quot;月&quot;d&quot;日&quot;">
                  <c:v>43396</c:v>
                </c:pt>
                <c:pt idx="296" c:formatCode="m&quot;月&quot;d&quot;日&quot;">
                  <c:v>43397</c:v>
                </c:pt>
                <c:pt idx="297" c:formatCode="m&quot;月&quot;d&quot;日&quot;">
                  <c:v>43398</c:v>
                </c:pt>
                <c:pt idx="298" c:formatCode="m&quot;月&quot;d&quot;日&quot;">
                  <c:v>43399</c:v>
                </c:pt>
                <c:pt idx="299" c:formatCode="m&quot;月&quot;d&quot;日&quot;">
                  <c:v>43400</c:v>
                </c:pt>
                <c:pt idx="300" c:formatCode="m&quot;月&quot;d&quot;日&quot;">
                  <c:v>43401</c:v>
                </c:pt>
                <c:pt idx="301" c:formatCode="m&quot;月&quot;d&quot;日&quot;">
                  <c:v>43402</c:v>
                </c:pt>
                <c:pt idx="302" c:formatCode="m&quot;月&quot;d&quot;日&quot;">
                  <c:v>43403</c:v>
                </c:pt>
                <c:pt idx="303" c:formatCode="m&quot;月&quot;d&quot;日&quot;">
                  <c:v>43404</c:v>
                </c:pt>
                <c:pt idx="304" c:formatCode="m&quot;月&quot;d&quot;日&quot;">
                  <c:v>43405</c:v>
                </c:pt>
                <c:pt idx="305" c:formatCode="m&quot;月&quot;d&quot;日&quot;">
                  <c:v>43406</c:v>
                </c:pt>
                <c:pt idx="306" c:formatCode="m&quot;月&quot;d&quot;日&quot;">
                  <c:v>43407</c:v>
                </c:pt>
                <c:pt idx="307" c:formatCode="m&quot;月&quot;d&quot;日&quot;">
                  <c:v>43408</c:v>
                </c:pt>
                <c:pt idx="308" c:formatCode="m&quot;月&quot;d&quot;日&quot;">
                  <c:v>43409</c:v>
                </c:pt>
                <c:pt idx="309" c:formatCode="m&quot;月&quot;d&quot;日&quot;">
                  <c:v>43410</c:v>
                </c:pt>
                <c:pt idx="310" c:formatCode="m&quot;月&quot;d&quot;日&quot;">
                  <c:v>43411</c:v>
                </c:pt>
                <c:pt idx="311" c:formatCode="m&quot;月&quot;d&quot;日&quot;">
                  <c:v>43412</c:v>
                </c:pt>
                <c:pt idx="312" c:formatCode="m&quot;月&quot;d&quot;日&quot;">
                  <c:v>43413</c:v>
                </c:pt>
                <c:pt idx="313" c:formatCode="m&quot;月&quot;d&quot;日&quot;">
                  <c:v>43414</c:v>
                </c:pt>
                <c:pt idx="314" c:formatCode="m&quot;月&quot;d&quot;日&quot;">
                  <c:v>43415</c:v>
                </c:pt>
                <c:pt idx="315" c:formatCode="m&quot;月&quot;d&quot;日&quot;">
                  <c:v>43416</c:v>
                </c:pt>
                <c:pt idx="316" c:formatCode="m&quot;月&quot;d&quot;日&quot;">
                  <c:v>43417</c:v>
                </c:pt>
                <c:pt idx="317" c:formatCode="m&quot;月&quot;d&quot;日&quot;">
                  <c:v>43418</c:v>
                </c:pt>
                <c:pt idx="318" c:formatCode="m&quot;月&quot;d&quot;日&quot;">
                  <c:v>43419</c:v>
                </c:pt>
                <c:pt idx="319" c:formatCode="m&quot;月&quot;d&quot;日&quot;">
                  <c:v>43420</c:v>
                </c:pt>
                <c:pt idx="320" c:formatCode="m&quot;月&quot;d&quot;日&quot;">
                  <c:v>43421</c:v>
                </c:pt>
                <c:pt idx="321" c:formatCode="m&quot;月&quot;d&quot;日&quot;">
                  <c:v>43422</c:v>
                </c:pt>
                <c:pt idx="322" c:formatCode="m&quot;月&quot;d&quot;日&quot;">
                  <c:v>43423</c:v>
                </c:pt>
                <c:pt idx="323" c:formatCode="m&quot;月&quot;d&quot;日&quot;">
                  <c:v>43424</c:v>
                </c:pt>
                <c:pt idx="324" c:formatCode="m&quot;月&quot;d&quot;日&quot;">
                  <c:v>43425</c:v>
                </c:pt>
                <c:pt idx="325" c:formatCode="m&quot;月&quot;d&quot;日&quot;">
                  <c:v>43426</c:v>
                </c:pt>
                <c:pt idx="326" c:formatCode="m&quot;月&quot;d&quot;日&quot;">
                  <c:v>43427</c:v>
                </c:pt>
                <c:pt idx="327" c:formatCode="m&quot;月&quot;d&quot;日&quot;">
                  <c:v>43428</c:v>
                </c:pt>
                <c:pt idx="328" c:formatCode="m&quot;月&quot;d&quot;日&quot;">
                  <c:v>43429</c:v>
                </c:pt>
                <c:pt idx="329" c:formatCode="m&quot;月&quot;d&quot;日&quot;">
                  <c:v>43430</c:v>
                </c:pt>
                <c:pt idx="330" c:formatCode="m&quot;月&quot;d&quot;日&quot;">
                  <c:v>43431</c:v>
                </c:pt>
                <c:pt idx="331" c:formatCode="m&quot;月&quot;d&quot;日&quot;">
                  <c:v>43432</c:v>
                </c:pt>
                <c:pt idx="332" c:formatCode="m&quot;月&quot;d&quot;日&quot;">
                  <c:v>43433</c:v>
                </c:pt>
                <c:pt idx="333" c:formatCode="m&quot;月&quot;d&quot;日&quot;">
                  <c:v>43434</c:v>
                </c:pt>
                <c:pt idx="334" c:formatCode="m&quot;月&quot;d&quot;日&quot;">
                  <c:v>43435</c:v>
                </c:pt>
                <c:pt idx="335" c:formatCode="m&quot;月&quot;d&quot;日&quot;">
                  <c:v>43436</c:v>
                </c:pt>
                <c:pt idx="336" c:formatCode="m&quot;月&quot;d&quot;日&quot;">
                  <c:v>43437</c:v>
                </c:pt>
                <c:pt idx="337" c:formatCode="m&quot;月&quot;d&quot;日&quot;">
                  <c:v>43438</c:v>
                </c:pt>
                <c:pt idx="338" c:formatCode="m&quot;月&quot;d&quot;日&quot;">
                  <c:v>43439</c:v>
                </c:pt>
                <c:pt idx="339" c:formatCode="m&quot;月&quot;d&quot;日&quot;">
                  <c:v>43440</c:v>
                </c:pt>
                <c:pt idx="340" c:formatCode="m&quot;月&quot;d&quot;日&quot;">
                  <c:v>43441</c:v>
                </c:pt>
                <c:pt idx="341" c:formatCode="m&quot;月&quot;d&quot;日&quot;">
                  <c:v>43442</c:v>
                </c:pt>
                <c:pt idx="342" c:formatCode="m&quot;月&quot;d&quot;日&quot;">
                  <c:v>43443</c:v>
                </c:pt>
                <c:pt idx="343" c:formatCode="m&quot;月&quot;d&quot;日&quot;">
                  <c:v>43444</c:v>
                </c:pt>
                <c:pt idx="344" c:formatCode="m&quot;月&quot;d&quot;日&quot;">
                  <c:v>43445</c:v>
                </c:pt>
                <c:pt idx="345" c:formatCode="m&quot;月&quot;d&quot;日&quot;">
                  <c:v>43446</c:v>
                </c:pt>
                <c:pt idx="346" c:formatCode="m&quot;月&quot;d&quot;日&quot;">
                  <c:v>43447</c:v>
                </c:pt>
                <c:pt idx="347" c:formatCode="m&quot;月&quot;d&quot;日&quot;">
                  <c:v>43448</c:v>
                </c:pt>
                <c:pt idx="348" c:formatCode="m&quot;月&quot;d&quot;日&quot;">
                  <c:v>43449</c:v>
                </c:pt>
                <c:pt idx="349" c:formatCode="m&quot;月&quot;d&quot;日&quot;">
                  <c:v>43450</c:v>
                </c:pt>
                <c:pt idx="350" c:formatCode="m&quot;月&quot;d&quot;日&quot;">
                  <c:v>43451</c:v>
                </c:pt>
                <c:pt idx="351" c:formatCode="m&quot;月&quot;d&quot;日&quot;">
                  <c:v>43452</c:v>
                </c:pt>
                <c:pt idx="352" c:formatCode="m&quot;月&quot;d&quot;日&quot;">
                  <c:v>43453</c:v>
                </c:pt>
                <c:pt idx="353" c:formatCode="m&quot;月&quot;d&quot;日&quot;">
                  <c:v>43454</c:v>
                </c:pt>
                <c:pt idx="354" c:formatCode="m&quot;月&quot;d&quot;日&quot;">
                  <c:v>43455</c:v>
                </c:pt>
                <c:pt idx="355" c:formatCode="m&quot;月&quot;d&quot;日&quot;">
                  <c:v>43456</c:v>
                </c:pt>
                <c:pt idx="356" c:formatCode="m&quot;月&quot;d&quot;日&quot;">
                  <c:v>43457</c:v>
                </c:pt>
                <c:pt idx="357" c:formatCode="m&quot;月&quot;d&quot;日&quot;">
                  <c:v>43458</c:v>
                </c:pt>
                <c:pt idx="358" c:formatCode="m&quot;月&quot;d&quot;日&quot;">
                  <c:v>43459</c:v>
                </c:pt>
                <c:pt idx="359" c:formatCode="m&quot;月&quot;d&quot;日&quot;">
                  <c:v>43460</c:v>
                </c:pt>
                <c:pt idx="360" c:formatCode="m&quot;月&quot;d&quot;日&quot;">
                  <c:v>43461</c:v>
                </c:pt>
                <c:pt idx="361" c:formatCode="m&quot;月&quot;d&quot;日&quot;">
                  <c:v>43462</c:v>
                </c:pt>
                <c:pt idx="362" c:formatCode="m&quot;月&quot;d&quot;日&quot;">
                  <c:v>43463</c:v>
                </c:pt>
                <c:pt idx="363" c:formatCode="m&quot;月&quot;d&quot;日&quot;">
                  <c:v>43464</c:v>
                </c:pt>
                <c:pt idx="364" c:formatCode="m&quot;月&quot;d&quot;日&quot;">
                  <c:v>43465</c:v>
                </c:pt>
              </c:numCache>
            </c:numRef>
          </c:cat>
          <c:val>
            <c:numRef>
              <c:f>'精炼镍现货+美金升贴水'!$AG$4:$AG$368</c:f>
              <c:numCache>
                <c:formatCode>General</c:formatCode>
                <c:ptCount val="365"/>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500</c:v>
                </c:pt>
                <c:pt idx="17">
                  <c:v>-600</c:v>
                </c:pt>
                <c:pt idx="18">
                  <c:v>-600</c:v>
                </c:pt>
                <c:pt idx="19">
                  <c:v>#N/A</c:v>
                </c:pt>
                <c:pt idx="20">
                  <c:v>#N/A</c:v>
                </c:pt>
                <c:pt idx="21">
                  <c:v>-500</c:v>
                </c:pt>
                <c:pt idx="22">
                  <c:v>-500</c:v>
                </c:pt>
                <c:pt idx="23">
                  <c:v>-600</c:v>
                </c:pt>
                <c:pt idx="24">
                  <c:v>-600</c:v>
                </c:pt>
                <c:pt idx="25">
                  <c:v>-600</c:v>
                </c:pt>
                <c:pt idx="26">
                  <c:v>#N/A</c:v>
                </c:pt>
                <c:pt idx="27">
                  <c:v>#N/A</c:v>
                </c:pt>
                <c:pt idx="28">
                  <c:v>-650</c:v>
                </c:pt>
                <c:pt idx="29">
                  <c:v>-650</c:v>
                </c:pt>
                <c:pt idx="30">
                  <c:v>-600</c:v>
                </c:pt>
                <c:pt idx="31">
                  <c:v>-650</c:v>
                </c:pt>
                <c:pt idx="32">
                  <c:v>-650</c:v>
                </c:pt>
                <c:pt idx="33">
                  <c:v>#N/A</c:v>
                </c:pt>
                <c:pt idx="34">
                  <c:v>#N/A</c:v>
                </c:pt>
                <c:pt idx="35">
                  <c:v>-600</c:v>
                </c:pt>
                <c:pt idx="36">
                  <c:v>-600</c:v>
                </c:pt>
                <c:pt idx="37">
                  <c:v>-600</c:v>
                </c:pt>
                <c:pt idx="38">
                  <c:v>-500</c:v>
                </c:pt>
                <c:pt idx="39">
                  <c:v>-500</c:v>
                </c:pt>
                <c:pt idx="40">
                  <c:v>#N/A</c:v>
                </c:pt>
                <c:pt idx="41">
                  <c:v>#N/A</c:v>
                </c:pt>
                <c:pt idx="42">
                  <c:v>-500</c:v>
                </c:pt>
                <c:pt idx="43">
                  <c:v>-500</c:v>
                </c:pt>
                <c:pt idx="44">
                  <c:v>-500</c:v>
                </c:pt>
                <c:pt idx="45">
                  <c:v>#N/A</c:v>
                </c:pt>
                <c:pt idx="46">
                  <c:v>#N/A</c:v>
                </c:pt>
                <c:pt idx="47">
                  <c:v>#N/A</c:v>
                </c:pt>
                <c:pt idx="48">
                  <c:v>#N/A</c:v>
                </c:pt>
                <c:pt idx="49">
                  <c:v>#N/A</c:v>
                </c:pt>
                <c:pt idx="50">
                  <c:v>#N/A</c:v>
                </c:pt>
                <c:pt idx="51">
                  <c:v>#N/A</c:v>
                </c:pt>
                <c:pt idx="52">
                  <c:v>-500</c:v>
                </c:pt>
                <c:pt idx="53">
                  <c:v>-500</c:v>
                </c:pt>
                <c:pt idx="54">
                  <c:v>#N/A</c:v>
                </c:pt>
                <c:pt idx="55">
                  <c:v>#N/A</c:v>
                </c:pt>
                <c:pt idx="56">
                  <c:v>-500</c:v>
                </c:pt>
                <c:pt idx="57">
                  <c:v>-600</c:v>
                </c:pt>
                <c:pt idx="58">
                  <c:v>-600</c:v>
                </c:pt>
                <c:pt idx="59">
                  <c:v>-600</c:v>
                </c:pt>
                <c:pt idx="60">
                  <c:v>-600</c:v>
                </c:pt>
                <c:pt idx="61">
                  <c:v>#N/A</c:v>
                </c:pt>
                <c:pt idx="62">
                  <c:v>#N/A</c:v>
                </c:pt>
                <c:pt idx="63">
                  <c:v>-500</c:v>
                </c:pt>
                <c:pt idx="64">
                  <c:v>-500</c:v>
                </c:pt>
                <c:pt idx="65">
                  <c:v>-500</c:v>
                </c:pt>
                <c:pt idx="66">
                  <c:v>-500</c:v>
                </c:pt>
                <c:pt idx="67">
                  <c:v>-600</c:v>
                </c:pt>
                <c:pt idx="68">
                  <c:v>#N/A</c:v>
                </c:pt>
                <c:pt idx="69">
                  <c:v>#N/A</c:v>
                </c:pt>
                <c:pt idx="70">
                  <c:v>-600</c:v>
                </c:pt>
                <c:pt idx="71">
                  <c:v>-600</c:v>
                </c:pt>
                <c:pt idx="72">
                  <c:v>-600</c:v>
                </c:pt>
                <c:pt idx="73">
                  <c:v>-600</c:v>
                </c:pt>
                <c:pt idx="74">
                  <c:v>-600</c:v>
                </c:pt>
                <c:pt idx="75">
                  <c:v>#N/A</c:v>
                </c:pt>
                <c:pt idx="76">
                  <c:v>#N/A</c:v>
                </c:pt>
                <c:pt idx="77">
                  <c:v>-600</c:v>
                </c:pt>
                <c:pt idx="78">
                  <c:v>-600</c:v>
                </c:pt>
                <c:pt idx="79">
                  <c:v>-600</c:v>
                </c:pt>
                <c:pt idx="80">
                  <c:v>-600</c:v>
                </c:pt>
                <c:pt idx="81">
                  <c:v>-600</c:v>
                </c:pt>
                <c:pt idx="82">
                  <c:v>#N/A</c:v>
                </c:pt>
                <c:pt idx="83">
                  <c:v>#N/A</c:v>
                </c:pt>
                <c:pt idx="84">
                  <c:v>-600</c:v>
                </c:pt>
                <c:pt idx="85">
                  <c:v>-600</c:v>
                </c:pt>
                <c:pt idx="86">
                  <c:v>-600</c:v>
                </c:pt>
                <c:pt idx="87">
                  <c:v>-600</c:v>
                </c:pt>
                <c:pt idx="88">
                  <c:v>-600</c:v>
                </c:pt>
                <c:pt idx="89">
                  <c:v>#N/A</c:v>
                </c:pt>
                <c:pt idx="90">
                  <c:v>#N/A</c:v>
                </c:pt>
                <c:pt idx="91">
                  <c:v>-600</c:v>
                </c:pt>
                <c:pt idx="92">
                  <c:v>-600</c:v>
                </c:pt>
                <c:pt idx="93">
                  <c:v>-600</c:v>
                </c:pt>
                <c:pt idx="94">
                  <c:v>#N/A</c:v>
                </c:pt>
                <c:pt idx="95">
                  <c:v>#N/A</c:v>
                </c:pt>
                <c:pt idx="96">
                  <c:v>#N/A</c:v>
                </c:pt>
                <c:pt idx="97">
                  <c:v>#N/A</c:v>
                </c:pt>
                <c:pt idx="98">
                  <c:v>-500</c:v>
                </c:pt>
                <c:pt idx="99">
                  <c:v>-500</c:v>
                </c:pt>
                <c:pt idx="100">
                  <c:v>-500</c:v>
                </c:pt>
                <c:pt idx="101">
                  <c:v>0</c:v>
                </c:pt>
                <c:pt idx="102">
                  <c:v>0</c:v>
                </c:pt>
                <c:pt idx="103">
                  <c:v>#N/A</c:v>
                </c:pt>
                <c:pt idx="104">
                  <c:v>#N/A</c:v>
                </c:pt>
                <c:pt idx="105">
                  <c:v>0</c:v>
                </c:pt>
                <c:pt idx="106">
                  <c:v>0</c:v>
                </c:pt>
                <c:pt idx="107">
                  <c:v>0</c:v>
                </c:pt>
                <c:pt idx="108">
                  <c:v>-300</c:v>
                </c:pt>
                <c:pt idx="109">
                  <c:v>-100</c:v>
                </c:pt>
                <c:pt idx="110">
                  <c:v>#N/A</c:v>
                </c:pt>
                <c:pt idx="111">
                  <c:v>#N/A</c:v>
                </c:pt>
                <c:pt idx="112">
                  <c:v>0</c:v>
                </c:pt>
                <c:pt idx="113">
                  <c:v>0</c:v>
                </c:pt>
                <c:pt idx="114">
                  <c:v>100</c:v>
                </c:pt>
                <c:pt idx="115">
                  <c:v>200</c:v>
                </c:pt>
                <c:pt idx="116">
                  <c:v>200</c:v>
                </c:pt>
                <c:pt idx="117">
                  <c:v>#N/A</c:v>
                </c:pt>
                <c:pt idx="118">
                  <c:v>#N/A</c:v>
                </c:pt>
                <c:pt idx="119">
                  <c:v>#N/A</c:v>
                </c:pt>
                <c:pt idx="120">
                  <c:v>#N/A</c:v>
                </c:pt>
                <c:pt idx="121">
                  <c:v>200</c:v>
                </c:pt>
                <c:pt idx="122">
                  <c:v>100</c:v>
                </c:pt>
                <c:pt idx="123">
                  <c:v>0</c:v>
                </c:pt>
                <c:pt idx="124">
                  <c:v>#N/A</c:v>
                </c:pt>
                <c:pt idx="125">
                  <c:v>#N/A</c:v>
                </c:pt>
                <c:pt idx="126">
                  <c:v>0</c:v>
                </c:pt>
                <c:pt idx="127">
                  <c:v>500</c:v>
                </c:pt>
                <c:pt idx="128">
                  <c:v>500</c:v>
                </c:pt>
                <c:pt idx="129">
                  <c:v>500</c:v>
                </c:pt>
                <c:pt idx="130">
                  <c:v>300</c:v>
                </c:pt>
                <c:pt idx="131">
                  <c:v>#N/A</c:v>
                </c:pt>
                <c:pt idx="132">
                  <c:v>#N/A</c:v>
                </c:pt>
                <c:pt idx="133">
                  <c:v>400</c:v>
                </c:pt>
                <c:pt idx="134">
                  <c:v>400</c:v>
                </c:pt>
                <c:pt idx="135">
                  <c:v>100</c:v>
                </c:pt>
                <c:pt idx="136">
                  <c:v>100</c:v>
                </c:pt>
                <c:pt idx="137">
                  <c:v>100</c:v>
                </c:pt>
                <c:pt idx="138">
                  <c:v>#N/A</c:v>
                </c:pt>
                <c:pt idx="139">
                  <c:v>#N/A</c:v>
                </c:pt>
                <c:pt idx="140">
                  <c:v>100</c:v>
                </c:pt>
                <c:pt idx="141">
                  <c:v>0</c:v>
                </c:pt>
                <c:pt idx="142">
                  <c:v>0</c:v>
                </c:pt>
                <c:pt idx="143">
                  <c:v>0</c:v>
                </c:pt>
                <c:pt idx="144">
                  <c:v>0</c:v>
                </c:pt>
                <c:pt idx="145">
                  <c:v>#N/A</c:v>
                </c:pt>
                <c:pt idx="146">
                  <c:v>#N/A</c:v>
                </c:pt>
                <c:pt idx="147">
                  <c:v>0</c:v>
                </c:pt>
                <c:pt idx="148">
                  <c:v>0</c:v>
                </c:pt>
                <c:pt idx="149">
                  <c:v>0</c:v>
                </c:pt>
                <c:pt idx="150">
                  <c:v>0</c:v>
                </c:pt>
                <c:pt idx="151">
                  <c:v>0</c:v>
                </c:pt>
                <c:pt idx="152">
                  <c:v>#N/A</c:v>
                </c:pt>
                <c:pt idx="153">
                  <c:v>#N/A</c:v>
                </c:pt>
                <c:pt idx="154">
                  <c:v>0</c:v>
                </c:pt>
                <c:pt idx="155">
                  <c:v>-300</c:v>
                </c:pt>
                <c:pt idx="156">
                  <c:v>-400</c:v>
                </c:pt>
                <c:pt idx="157">
                  <c:v>-450</c:v>
                </c:pt>
                <c:pt idx="158">
                  <c:v>-450</c:v>
                </c:pt>
                <c:pt idx="159">
                  <c:v>#N/A</c:v>
                </c:pt>
                <c:pt idx="160">
                  <c:v>#N/A</c:v>
                </c:pt>
                <c:pt idx="161">
                  <c:v>-400</c:v>
                </c:pt>
                <c:pt idx="162">
                  <c:v>-400</c:v>
                </c:pt>
                <c:pt idx="163">
                  <c:v>-600</c:v>
                </c:pt>
                <c:pt idx="164">
                  <c:v>0</c:v>
                </c:pt>
                <c:pt idx="165">
                  <c:v>0</c:v>
                </c:pt>
                <c:pt idx="166">
                  <c:v>#N/A</c:v>
                </c:pt>
                <c:pt idx="167">
                  <c:v>#N/A</c:v>
                </c:pt>
                <c:pt idx="168">
                  <c:v>#N/A</c:v>
                </c:pt>
                <c:pt idx="169">
                  <c:v>100</c:v>
                </c:pt>
                <c:pt idx="170">
                  <c:v>100</c:v>
                </c:pt>
                <c:pt idx="171">
                  <c:v>0</c:v>
                </c:pt>
                <c:pt idx="172">
                  <c:v>-100</c:v>
                </c:pt>
                <c:pt idx="173">
                  <c:v>#N/A</c:v>
                </c:pt>
                <c:pt idx="174">
                  <c:v>#N/A</c:v>
                </c:pt>
                <c:pt idx="175">
                  <c:v>-200</c:v>
                </c:pt>
                <c:pt idx="176">
                  <c:v>-250</c:v>
                </c:pt>
                <c:pt idx="177">
                  <c:v>-200</c:v>
                </c:pt>
                <c:pt idx="178">
                  <c:v>-400</c:v>
                </c:pt>
                <c:pt idx="179">
                  <c:v>-500</c:v>
                </c:pt>
                <c:pt idx="180">
                  <c:v>#N/A</c:v>
                </c:pt>
                <c:pt idx="181">
                  <c:v>#N/A</c:v>
                </c:pt>
                <c:pt idx="182">
                  <c:v>-600</c:v>
                </c:pt>
                <c:pt idx="183">
                  <c:v>-600</c:v>
                </c:pt>
                <c:pt idx="184">
                  <c:v>-600</c:v>
                </c:pt>
                <c:pt idx="185">
                  <c:v>-800</c:v>
                </c:pt>
                <c:pt idx="186">
                  <c:v>-800</c:v>
                </c:pt>
                <c:pt idx="187">
                  <c:v>#N/A</c:v>
                </c:pt>
                <c:pt idx="188">
                  <c:v>#N/A</c:v>
                </c:pt>
                <c:pt idx="189">
                  <c:v>-900</c:v>
                </c:pt>
                <c:pt idx="190">
                  <c:v>-900</c:v>
                </c:pt>
                <c:pt idx="191">
                  <c:v>-900</c:v>
                </c:pt>
                <c:pt idx="192">
                  <c:v>-800</c:v>
                </c:pt>
                <c:pt idx="193">
                  <c:v>-800</c:v>
                </c:pt>
                <c:pt idx="194">
                  <c:v>#N/A</c:v>
                </c:pt>
                <c:pt idx="195">
                  <c:v>#N/A</c:v>
                </c:pt>
                <c:pt idx="196">
                  <c:v>-900</c:v>
                </c:pt>
                <c:pt idx="197">
                  <c:v>-900</c:v>
                </c:pt>
                <c:pt idx="198">
                  <c:v>-900</c:v>
                </c:pt>
                <c:pt idx="199">
                  <c:v>-900</c:v>
                </c:pt>
                <c:pt idx="200">
                  <c:v>-900</c:v>
                </c:pt>
                <c:pt idx="201">
                  <c:v>#N/A</c:v>
                </c:pt>
                <c:pt idx="202">
                  <c:v>#N/A</c:v>
                </c:pt>
                <c:pt idx="203">
                  <c:v>-800</c:v>
                </c:pt>
                <c:pt idx="204">
                  <c:v>-800</c:v>
                </c:pt>
                <c:pt idx="205">
                  <c:v>-800</c:v>
                </c:pt>
                <c:pt idx="206">
                  <c:v>-800</c:v>
                </c:pt>
                <c:pt idx="207">
                  <c:v>-800</c:v>
                </c:pt>
                <c:pt idx="208">
                  <c:v>#N/A</c:v>
                </c:pt>
                <c:pt idx="209">
                  <c:v>#N/A</c:v>
                </c:pt>
                <c:pt idx="210">
                  <c:v>-800</c:v>
                </c:pt>
                <c:pt idx="211">
                  <c:v>-800</c:v>
                </c:pt>
                <c:pt idx="212">
                  <c:v>-800</c:v>
                </c:pt>
                <c:pt idx="213">
                  <c:v>-800</c:v>
                </c:pt>
                <c:pt idx="214">
                  <c:v>-800</c:v>
                </c:pt>
                <c:pt idx="215">
                  <c:v>#N/A</c:v>
                </c:pt>
                <c:pt idx="216">
                  <c:v>#N/A</c:v>
                </c:pt>
                <c:pt idx="217">
                  <c:v>-800</c:v>
                </c:pt>
                <c:pt idx="218">
                  <c:v>-600</c:v>
                </c:pt>
                <c:pt idx="219">
                  <c:v>-600</c:v>
                </c:pt>
                <c:pt idx="220">
                  <c:v>-600</c:v>
                </c:pt>
                <c:pt idx="221">
                  <c:v>-600</c:v>
                </c:pt>
                <c:pt idx="222">
                  <c:v>#N/A</c:v>
                </c:pt>
                <c:pt idx="223">
                  <c:v>#N/A</c:v>
                </c:pt>
                <c:pt idx="224">
                  <c:v>-600</c:v>
                </c:pt>
                <c:pt idx="225">
                  <c:v>-600</c:v>
                </c:pt>
                <c:pt idx="226">
                  <c:v>-600</c:v>
                </c:pt>
                <c:pt idx="227">
                  <c:v>-400</c:v>
                </c:pt>
                <c:pt idx="228">
                  <c:v>-400</c:v>
                </c:pt>
                <c:pt idx="229">
                  <c:v>#N/A</c:v>
                </c:pt>
                <c:pt idx="230">
                  <c:v>#N/A</c:v>
                </c:pt>
                <c:pt idx="231">
                  <c:v>-600</c:v>
                </c:pt>
                <c:pt idx="232">
                  <c:v>-600</c:v>
                </c:pt>
                <c:pt idx="233">
                  <c:v>-600</c:v>
                </c:pt>
                <c:pt idx="234">
                  <c:v>-700</c:v>
                </c:pt>
                <c:pt idx="235">
                  <c:v>-700</c:v>
                </c:pt>
                <c:pt idx="236">
                  <c:v>#N/A</c:v>
                </c:pt>
                <c:pt idx="237">
                  <c:v>#N/A</c:v>
                </c:pt>
                <c:pt idx="238">
                  <c:v>-300</c:v>
                </c:pt>
                <c:pt idx="239">
                  <c:v>-300</c:v>
                </c:pt>
                <c:pt idx="240">
                  <c:v>-300</c:v>
                </c:pt>
                <c:pt idx="241">
                  <c:v>-300</c:v>
                </c:pt>
                <c:pt idx="242">
                  <c:v>-500</c:v>
                </c:pt>
                <c:pt idx="243">
                  <c:v>#N/A</c:v>
                </c:pt>
                <c:pt idx="244">
                  <c:v>#N/A</c:v>
                </c:pt>
                <c:pt idx="245">
                  <c:v>-500</c:v>
                </c:pt>
                <c:pt idx="246">
                  <c:v>-600</c:v>
                </c:pt>
                <c:pt idx="247">
                  <c:v>-600</c:v>
                </c:pt>
                <c:pt idx="248">
                  <c:v>-600</c:v>
                </c:pt>
                <c:pt idx="249">
                  <c:v>-600</c:v>
                </c:pt>
                <c:pt idx="250">
                  <c:v>#N/A</c:v>
                </c:pt>
                <c:pt idx="251">
                  <c:v>#N/A</c:v>
                </c:pt>
                <c:pt idx="252">
                  <c:v>-400</c:v>
                </c:pt>
                <c:pt idx="253">
                  <c:v>-400</c:v>
                </c:pt>
                <c:pt idx="254">
                  <c:v>-500</c:v>
                </c:pt>
                <c:pt idx="255">
                  <c:v>-500</c:v>
                </c:pt>
                <c:pt idx="256">
                  <c:v>-300</c:v>
                </c:pt>
                <c:pt idx="257">
                  <c:v>#N/A</c:v>
                </c:pt>
                <c:pt idx="258">
                  <c:v>#N/A</c:v>
                </c:pt>
                <c:pt idx="259">
                  <c:v>-300</c:v>
                </c:pt>
                <c:pt idx="260">
                  <c:v>-300</c:v>
                </c:pt>
                <c:pt idx="261">
                  <c:v>-300</c:v>
                </c:pt>
                <c:pt idx="262">
                  <c:v>-300</c:v>
                </c:pt>
                <c:pt idx="263">
                  <c:v>-300</c:v>
                </c:pt>
                <c:pt idx="264">
                  <c:v>#N/A</c:v>
                </c:pt>
                <c:pt idx="265">
                  <c:v>#N/A</c:v>
                </c:pt>
                <c:pt idx="266">
                  <c:v>#N/A</c:v>
                </c:pt>
                <c:pt idx="267">
                  <c:v>-300</c:v>
                </c:pt>
                <c:pt idx="268">
                  <c:v>-300</c:v>
                </c:pt>
                <c:pt idx="269">
                  <c:v>-300</c:v>
                </c:pt>
                <c:pt idx="270">
                  <c:v>-300</c:v>
                </c:pt>
                <c:pt idx="271">
                  <c:v>#N/A</c:v>
                </c:pt>
                <c:pt idx="272">
                  <c:v>#N/A</c:v>
                </c:pt>
                <c:pt idx="273">
                  <c:v>#N/A</c:v>
                </c:pt>
                <c:pt idx="274">
                  <c:v>#N/A</c:v>
                </c:pt>
                <c:pt idx="275">
                  <c:v>#N/A</c:v>
                </c:pt>
                <c:pt idx="276">
                  <c:v>#N/A</c:v>
                </c:pt>
                <c:pt idx="277">
                  <c:v>#N/A</c:v>
                </c:pt>
                <c:pt idx="278">
                  <c:v>#N/A</c:v>
                </c:pt>
                <c:pt idx="279">
                  <c:v>#N/A</c:v>
                </c:pt>
                <c:pt idx="280">
                  <c:v>-300</c:v>
                </c:pt>
                <c:pt idx="281">
                  <c:v>-300</c:v>
                </c:pt>
                <c:pt idx="282">
                  <c:v>-300</c:v>
                </c:pt>
                <c:pt idx="283">
                  <c:v>-300</c:v>
                </c:pt>
                <c:pt idx="284">
                  <c:v>-300</c:v>
                </c:pt>
                <c:pt idx="285">
                  <c:v>#N/A</c:v>
                </c:pt>
                <c:pt idx="286">
                  <c:v>#N/A</c:v>
                </c:pt>
                <c:pt idx="287">
                  <c:v>-300</c:v>
                </c:pt>
                <c:pt idx="288">
                  <c:v>-300</c:v>
                </c:pt>
                <c:pt idx="289">
                  <c:v>-500</c:v>
                </c:pt>
                <c:pt idx="290">
                  <c:v>-500</c:v>
                </c:pt>
                <c:pt idx="291">
                  <c:v>-500</c:v>
                </c:pt>
                <c:pt idx="292">
                  <c:v>#N/A</c:v>
                </c:pt>
                <c:pt idx="293">
                  <c:v>#N/A</c:v>
                </c:pt>
                <c:pt idx="294">
                  <c:v>-800</c:v>
                </c:pt>
                <c:pt idx="295">
                  <c:v>-800</c:v>
                </c:pt>
                <c:pt idx="296">
                  <c:v>-800</c:v>
                </c:pt>
                <c:pt idx="297">
                  <c:v>-600</c:v>
                </c:pt>
                <c:pt idx="298">
                  <c:v>-700</c:v>
                </c:pt>
                <c:pt idx="299">
                  <c:v>#N/A</c:v>
                </c:pt>
                <c:pt idx="300">
                  <c:v>#N/A</c:v>
                </c:pt>
                <c:pt idx="301">
                  <c:v>-800</c:v>
                </c:pt>
                <c:pt idx="302">
                  <c:v>-800</c:v>
                </c:pt>
                <c:pt idx="303">
                  <c:v>-800</c:v>
                </c:pt>
                <c:pt idx="304">
                  <c:v>-800</c:v>
                </c:pt>
                <c:pt idx="305">
                  <c:v>-800</c:v>
                </c:pt>
                <c:pt idx="306">
                  <c:v>#N/A</c:v>
                </c:pt>
                <c:pt idx="307">
                  <c:v>#N/A</c:v>
                </c:pt>
                <c:pt idx="308">
                  <c:v>-800</c:v>
                </c:pt>
                <c:pt idx="309">
                  <c:v>-800</c:v>
                </c:pt>
                <c:pt idx="310">
                  <c:v>-800</c:v>
                </c:pt>
                <c:pt idx="311">
                  <c:v>-900</c:v>
                </c:pt>
                <c:pt idx="312">
                  <c:v>-900</c:v>
                </c:pt>
                <c:pt idx="313">
                  <c:v>#N/A</c:v>
                </c:pt>
                <c:pt idx="314">
                  <c:v>#N/A</c:v>
                </c:pt>
                <c:pt idx="315">
                  <c:v>-700</c:v>
                </c:pt>
                <c:pt idx="316">
                  <c:v>-700</c:v>
                </c:pt>
                <c:pt idx="317">
                  <c:v>-700</c:v>
                </c:pt>
                <c:pt idx="318">
                  <c:v>-700</c:v>
                </c:pt>
                <c:pt idx="319">
                  <c:v>-700</c:v>
                </c:pt>
                <c:pt idx="320">
                  <c:v>#N/A</c:v>
                </c:pt>
                <c:pt idx="321">
                  <c:v>#N/A</c:v>
                </c:pt>
                <c:pt idx="322">
                  <c:v>-700</c:v>
                </c:pt>
                <c:pt idx="323">
                  <c:v>-700</c:v>
                </c:pt>
                <c:pt idx="324">
                  <c:v>-700</c:v>
                </c:pt>
                <c:pt idx="325">
                  <c:v>-700</c:v>
                </c:pt>
                <c:pt idx="326">
                  <c:v>-700</c:v>
                </c:pt>
                <c:pt idx="327">
                  <c:v>#N/A</c:v>
                </c:pt>
                <c:pt idx="328">
                  <c:v>#N/A</c:v>
                </c:pt>
                <c:pt idx="329">
                  <c:v>-700</c:v>
                </c:pt>
                <c:pt idx="330">
                  <c:v>-700</c:v>
                </c:pt>
                <c:pt idx="331">
                  <c:v>-700</c:v>
                </c:pt>
                <c:pt idx="332">
                  <c:v>-700</c:v>
                </c:pt>
                <c:pt idx="333">
                  <c:v>-700</c:v>
                </c:pt>
                <c:pt idx="334">
                  <c:v>#N/A</c:v>
                </c:pt>
                <c:pt idx="335">
                  <c:v>#N/A</c:v>
                </c:pt>
                <c:pt idx="336">
                  <c:v>-700</c:v>
                </c:pt>
                <c:pt idx="337">
                  <c:v>-700</c:v>
                </c:pt>
                <c:pt idx="338">
                  <c:v>-900</c:v>
                </c:pt>
                <c:pt idx="339">
                  <c:v>-900</c:v>
                </c:pt>
                <c:pt idx="340">
                  <c:v>-900</c:v>
                </c:pt>
                <c:pt idx="341">
                  <c:v>#N/A</c:v>
                </c:pt>
                <c:pt idx="342">
                  <c:v>#N/A</c:v>
                </c:pt>
                <c:pt idx="343">
                  <c:v>-900</c:v>
                </c:pt>
                <c:pt idx="344">
                  <c:v>-900</c:v>
                </c:pt>
                <c:pt idx="345">
                  <c:v>-900</c:v>
                </c:pt>
                <c:pt idx="346">
                  <c:v>-600</c:v>
                </c:pt>
                <c:pt idx="347">
                  <c:v>-650</c:v>
                </c:pt>
                <c:pt idx="348">
                  <c:v>#N/A</c:v>
                </c:pt>
                <c:pt idx="349">
                  <c:v>#N/A</c:v>
                </c:pt>
                <c:pt idx="350">
                  <c:v>-700</c:v>
                </c:pt>
                <c:pt idx="351">
                  <c:v>-700</c:v>
                </c:pt>
                <c:pt idx="352">
                  <c:v>-700</c:v>
                </c:pt>
                <c:pt idx="353">
                  <c:v>-700</c:v>
                </c:pt>
                <c:pt idx="354">
                  <c:v>-700</c:v>
                </c:pt>
                <c:pt idx="355">
                  <c:v>#N/A</c:v>
                </c:pt>
                <c:pt idx="356">
                  <c:v>#N/A</c:v>
                </c:pt>
                <c:pt idx="357">
                  <c:v>-700</c:v>
                </c:pt>
                <c:pt idx="358">
                  <c:v>-800</c:v>
                </c:pt>
                <c:pt idx="359">
                  <c:v>-700</c:v>
                </c:pt>
                <c:pt idx="360">
                  <c:v>-850</c:v>
                </c:pt>
                <c:pt idx="361">
                  <c:v>-700</c:v>
                </c:pt>
                <c:pt idx="362">
                  <c:v>#N/A</c:v>
                </c:pt>
                <c:pt idx="363">
                  <c:v>#N/A</c:v>
                </c:pt>
                <c:pt idx="364">
                  <c:v>#N/A</c:v>
                </c:pt>
              </c:numCache>
            </c:numRef>
          </c:val>
          <c:smooth val="0"/>
        </c:ser>
        <c:ser>
          <c:idx val="1"/>
          <c:order val="1"/>
          <c:tx>
            <c:strRef>
              <c:f>'精炼镍现货+美金升贴水'!$AH$3</c:f>
              <c:strCache>
                <c:ptCount val="1"/>
                <c:pt idx="0">
                  <c:v>2019</c:v>
                </c:pt>
              </c:strCache>
            </c:strRef>
          </c:tx>
          <c:spPr>
            <a:ln w="19050" cap="rnd" cmpd="sng" algn="ctr">
              <a:solidFill>
                <a:srgbClr val="8AA1C6"/>
              </a:solidFill>
              <a:prstDash val="solid"/>
              <a:round/>
            </a:ln>
            <a:effectLst/>
          </c:spPr>
          <c:marker>
            <c:symbol val="none"/>
          </c:marker>
          <c:dLbls>
            <c:delete val="1"/>
          </c:dLbls>
          <c:cat>
            <c:numRef>
              <c:f>'精炼镍现货+美金升贴水'!$P$4:$P$368</c:f>
              <c:numCache>
                <c:formatCode>m"月"d"日"</c:formatCode>
                <c:ptCount val="365"/>
                <c:pt idx="0" c:formatCode="m&quot;月&quot;d&quot;日&quot;">
                  <c:v>43101</c:v>
                </c:pt>
                <c:pt idx="1" c:formatCode="m&quot;月&quot;d&quot;日&quot;">
                  <c:v>43102</c:v>
                </c:pt>
                <c:pt idx="2" c:formatCode="m&quot;月&quot;d&quot;日&quot;">
                  <c:v>43103</c:v>
                </c:pt>
                <c:pt idx="3" c:formatCode="m&quot;月&quot;d&quot;日&quot;">
                  <c:v>43104</c:v>
                </c:pt>
                <c:pt idx="4" c:formatCode="m&quot;月&quot;d&quot;日&quot;">
                  <c:v>43105</c:v>
                </c:pt>
                <c:pt idx="5" c:formatCode="m&quot;月&quot;d&quot;日&quot;">
                  <c:v>43106</c:v>
                </c:pt>
                <c:pt idx="6" c:formatCode="m&quot;月&quot;d&quot;日&quot;">
                  <c:v>43107</c:v>
                </c:pt>
                <c:pt idx="7" c:formatCode="m&quot;月&quot;d&quot;日&quot;">
                  <c:v>43108</c:v>
                </c:pt>
                <c:pt idx="8" c:formatCode="m&quot;月&quot;d&quot;日&quot;">
                  <c:v>43109</c:v>
                </c:pt>
                <c:pt idx="9" c:formatCode="m&quot;月&quot;d&quot;日&quot;">
                  <c:v>43110</c:v>
                </c:pt>
                <c:pt idx="10" c:formatCode="m&quot;月&quot;d&quot;日&quot;">
                  <c:v>43111</c:v>
                </c:pt>
                <c:pt idx="11" c:formatCode="m&quot;月&quot;d&quot;日&quot;">
                  <c:v>43112</c:v>
                </c:pt>
                <c:pt idx="12" c:formatCode="m&quot;月&quot;d&quot;日&quot;">
                  <c:v>43113</c:v>
                </c:pt>
                <c:pt idx="13" c:formatCode="m&quot;月&quot;d&quot;日&quot;">
                  <c:v>43114</c:v>
                </c:pt>
                <c:pt idx="14" c:formatCode="m&quot;月&quot;d&quot;日&quot;">
                  <c:v>43115</c:v>
                </c:pt>
                <c:pt idx="15" c:formatCode="m&quot;月&quot;d&quot;日&quot;">
                  <c:v>43116</c:v>
                </c:pt>
                <c:pt idx="16" c:formatCode="m&quot;月&quot;d&quot;日&quot;">
                  <c:v>43117</c:v>
                </c:pt>
                <c:pt idx="17" c:formatCode="m&quot;月&quot;d&quot;日&quot;">
                  <c:v>43118</c:v>
                </c:pt>
                <c:pt idx="18" c:formatCode="m&quot;月&quot;d&quot;日&quot;">
                  <c:v>43119</c:v>
                </c:pt>
                <c:pt idx="19" c:formatCode="m&quot;月&quot;d&quot;日&quot;">
                  <c:v>43120</c:v>
                </c:pt>
                <c:pt idx="20" c:formatCode="m&quot;月&quot;d&quot;日&quot;">
                  <c:v>43121</c:v>
                </c:pt>
                <c:pt idx="21" c:formatCode="m&quot;月&quot;d&quot;日&quot;">
                  <c:v>43122</c:v>
                </c:pt>
                <c:pt idx="22" c:formatCode="m&quot;月&quot;d&quot;日&quot;">
                  <c:v>43123</c:v>
                </c:pt>
                <c:pt idx="23" c:formatCode="m&quot;月&quot;d&quot;日&quot;">
                  <c:v>43124</c:v>
                </c:pt>
                <c:pt idx="24" c:formatCode="m&quot;月&quot;d&quot;日&quot;">
                  <c:v>43125</c:v>
                </c:pt>
                <c:pt idx="25" c:formatCode="m&quot;月&quot;d&quot;日&quot;">
                  <c:v>43126</c:v>
                </c:pt>
                <c:pt idx="26" c:formatCode="m&quot;月&quot;d&quot;日&quot;">
                  <c:v>43127</c:v>
                </c:pt>
                <c:pt idx="27" c:formatCode="m&quot;月&quot;d&quot;日&quot;">
                  <c:v>43128</c:v>
                </c:pt>
                <c:pt idx="28" c:formatCode="m&quot;月&quot;d&quot;日&quot;">
                  <c:v>43129</c:v>
                </c:pt>
                <c:pt idx="29" c:formatCode="m&quot;月&quot;d&quot;日&quot;">
                  <c:v>43130</c:v>
                </c:pt>
                <c:pt idx="30" c:formatCode="m&quot;月&quot;d&quot;日&quot;">
                  <c:v>43131</c:v>
                </c:pt>
                <c:pt idx="31" c:formatCode="m&quot;月&quot;d&quot;日&quot;">
                  <c:v>43132</c:v>
                </c:pt>
                <c:pt idx="32" c:formatCode="m&quot;月&quot;d&quot;日&quot;">
                  <c:v>43133</c:v>
                </c:pt>
                <c:pt idx="33" c:formatCode="m&quot;月&quot;d&quot;日&quot;">
                  <c:v>43134</c:v>
                </c:pt>
                <c:pt idx="34" c:formatCode="m&quot;月&quot;d&quot;日&quot;">
                  <c:v>43135</c:v>
                </c:pt>
                <c:pt idx="35" c:formatCode="m&quot;月&quot;d&quot;日&quot;">
                  <c:v>43136</c:v>
                </c:pt>
                <c:pt idx="36" c:formatCode="m&quot;月&quot;d&quot;日&quot;">
                  <c:v>43137</c:v>
                </c:pt>
                <c:pt idx="37" c:formatCode="m&quot;月&quot;d&quot;日&quot;">
                  <c:v>43138</c:v>
                </c:pt>
                <c:pt idx="38" c:formatCode="m&quot;月&quot;d&quot;日&quot;">
                  <c:v>43139</c:v>
                </c:pt>
                <c:pt idx="39" c:formatCode="m&quot;月&quot;d&quot;日&quot;">
                  <c:v>43140</c:v>
                </c:pt>
                <c:pt idx="40" c:formatCode="m&quot;月&quot;d&quot;日&quot;">
                  <c:v>43141</c:v>
                </c:pt>
                <c:pt idx="41" c:formatCode="m&quot;月&quot;d&quot;日&quot;">
                  <c:v>43142</c:v>
                </c:pt>
                <c:pt idx="42" c:formatCode="m&quot;月&quot;d&quot;日&quot;">
                  <c:v>43143</c:v>
                </c:pt>
                <c:pt idx="43" c:formatCode="m&quot;月&quot;d&quot;日&quot;">
                  <c:v>43144</c:v>
                </c:pt>
                <c:pt idx="44" c:formatCode="m&quot;月&quot;d&quot;日&quot;">
                  <c:v>43145</c:v>
                </c:pt>
                <c:pt idx="45" c:formatCode="m&quot;月&quot;d&quot;日&quot;">
                  <c:v>43146</c:v>
                </c:pt>
                <c:pt idx="46" c:formatCode="m&quot;月&quot;d&quot;日&quot;">
                  <c:v>43147</c:v>
                </c:pt>
                <c:pt idx="47" c:formatCode="m&quot;月&quot;d&quot;日&quot;">
                  <c:v>43148</c:v>
                </c:pt>
                <c:pt idx="48" c:formatCode="m&quot;月&quot;d&quot;日&quot;">
                  <c:v>43149</c:v>
                </c:pt>
                <c:pt idx="49" c:formatCode="m&quot;月&quot;d&quot;日&quot;">
                  <c:v>43150</c:v>
                </c:pt>
                <c:pt idx="50" c:formatCode="m&quot;月&quot;d&quot;日&quot;">
                  <c:v>43151</c:v>
                </c:pt>
                <c:pt idx="51" c:formatCode="m&quot;月&quot;d&quot;日&quot;">
                  <c:v>43152</c:v>
                </c:pt>
                <c:pt idx="52" c:formatCode="m&quot;月&quot;d&quot;日&quot;">
                  <c:v>43153</c:v>
                </c:pt>
                <c:pt idx="53" c:formatCode="m&quot;月&quot;d&quot;日&quot;">
                  <c:v>43154</c:v>
                </c:pt>
                <c:pt idx="54" c:formatCode="m&quot;月&quot;d&quot;日&quot;">
                  <c:v>43155</c:v>
                </c:pt>
                <c:pt idx="55" c:formatCode="m&quot;月&quot;d&quot;日&quot;">
                  <c:v>43156</c:v>
                </c:pt>
                <c:pt idx="56" c:formatCode="m&quot;月&quot;d&quot;日&quot;">
                  <c:v>43157</c:v>
                </c:pt>
                <c:pt idx="57" c:formatCode="m&quot;月&quot;d&quot;日&quot;">
                  <c:v>43158</c:v>
                </c:pt>
                <c:pt idx="58" c:formatCode="m&quot;月&quot;d&quot;日&quot;">
                  <c:v>43159</c:v>
                </c:pt>
                <c:pt idx="59" c:formatCode="m&quot;月&quot;d&quot;日&quot;">
                  <c:v>43160</c:v>
                </c:pt>
                <c:pt idx="60" c:formatCode="m&quot;月&quot;d&quot;日&quot;">
                  <c:v>43161</c:v>
                </c:pt>
                <c:pt idx="61" c:formatCode="m&quot;月&quot;d&quot;日&quot;">
                  <c:v>43162</c:v>
                </c:pt>
                <c:pt idx="62" c:formatCode="m&quot;月&quot;d&quot;日&quot;">
                  <c:v>43163</c:v>
                </c:pt>
                <c:pt idx="63" c:formatCode="m&quot;月&quot;d&quot;日&quot;">
                  <c:v>43164</c:v>
                </c:pt>
                <c:pt idx="64" c:formatCode="m&quot;月&quot;d&quot;日&quot;">
                  <c:v>43165</c:v>
                </c:pt>
                <c:pt idx="65" c:formatCode="m&quot;月&quot;d&quot;日&quot;">
                  <c:v>43166</c:v>
                </c:pt>
                <c:pt idx="66" c:formatCode="m&quot;月&quot;d&quot;日&quot;">
                  <c:v>43167</c:v>
                </c:pt>
                <c:pt idx="67" c:formatCode="m&quot;月&quot;d&quot;日&quot;">
                  <c:v>43168</c:v>
                </c:pt>
                <c:pt idx="68" c:formatCode="m&quot;月&quot;d&quot;日&quot;">
                  <c:v>43169</c:v>
                </c:pt>
                <c:pt idx="69" c:formatCode="m&quot;月&quot;d&quot;日&quot;">
                  <c:v>43170</c:v>
                </c:pt>
                <c:pt idx="70" c:formatCode="m&quot;月&quot;d&quot;日&quot;">
                  <c:v>43171</c:v>
                </c:pt>
                <c:pt idx="71" c:formatCode="m&quot;月&quot;d&quot;日&quot;">
                  <c:v>43172</c:v>
                </c:pt>
                <c:pt idx="72" c:formatCode="m&quot;月&quot;d&quot;日&quot;">
                  <c:v>43173</c:v>
                </c:pt>
                <c:pt idx="73" c:formatCode="m&quot;月&quot;d&quot;日&quot;">
                  <c:v>43174</c:v>
                </c:pt>
                <c:pt idx="74" c:formatCode="m&quot;月&quot;d&quot;日&quot;">
                  <c:v>43175</c:v>
                </c:pt>
                <c:pt idx="75" c:formatCode="m&quot;月&quot;d&quot;日&quot;">
                  <c:v>43176</c:v>
                </c:pt>
                <c:pt idx="76" c:formatCode="m&quot;月&quot;d&quot;日&quot;">
                  <c:v>43177</c:v>
                </c:pt>
                <c:pt idx="77" c:formatCode="m&quot;月&quot;d&quot;日&quot;">
                  <c:v>43178</c:v>
                </c:pt>
                <c:pt idx="78" c:formatCode="m&quot;月&quot;d&quot;日&quot;">
                  <c:v>43179</c:v>
                </c:pt>
                <c:pt idx="79" c:formatCode="m&quot;月&quot;d&quot;日&quot;">
                  <c:v>43180</c:v>
                </c:pt>
                <c:pt idx="80" c:formatCode="m&quot;月&quot;d&quot;日&quot;">
                  <c:v>43181</c:v>
                </c:pt>
                <c:pt idx="81" c:formatCode="m&quot;月&quot;d&quot;日&quot;">
                  <c:v>43182</c:v>
                </c:pt>
                <c:pt idx="82" c:formatCode="m&quot;月&quot;d&quot;日&quot;">
                  <c:v>43183</c:v>
                </c:pt>
                <c:pt idx="83" c:formatCode="m&quot;月&quot;d&quot;日&quot;">
                  <c:v>43184</c:v>
                </c:pt>
                <c:pt idx="84" c:formatCode="m&quot;月&quot;d&quot;日&quot;">
                  <c:v>43185</c:v>
                </c:pt>
                <c:pt idx="85" c:formatCode="m&quot;月&quot;d&quot;日&quot;">
                  <c:v>43186</c:v>
                </c:pt>
                <c:pt idx="86" c:formatCode="m&quot;月&quot;d&quot;日&quot;">
                  <c:v>43187</c:v>
                </c:pt>
                <c:pt idx="87" c:formatCode="m&quot;月&quot;d&quot;日&quot;">
                  <c:v>43188</c:v>
                </c:pt>
                <c:pt idx="88" c:formatCode="m&quot;月&quot;d&quot;日&quot;">
                  <c:v>43189</c:v>
                </c:pt>
                <c:pt idx="89" c:formatCode="m&quot;月&quot;d&quot;日&quot;">
                  <c:v>43190</c:v>
                </c:pt>
                <c:pt idx="90" c:formatCode="m&quot;月&quot;d&quot;日&quot;">
                  <c:v>43191</c:v>
                </c:pt>
                <c:pt idx="91" c:formatCode="m&quot;月&quot;d&quot;日&quot;">
                  <c:v>43192</c:v>
                </c:pt>
                <c:pt idx="92" c:formatCode="m&quot;月&quot;d&quot;日&quot;">
                  <c:v>43193</c:v>
                </c:pt>
                <c:pt idx="93" c:formatCode="m&quot;月&quot;d&quot;日&quot;">
                  <c:v>43194</c:v>
                </c:pt>
                <c:pt idx="94" c:formatCode="m&quot;月&quot;d&quot;日&quot;">
                  <c:v>43195</c:v>
                </c:pt>
                <c:pt idx="95" c:formatCode="m&quot;月&quot;d&quot;日&quot;">
                  <c:v>43196</c:v>
                </c:pt>
                <c:pt idx="96" c:formatCode="m&quot;月&quot;d&quot;日&quot;">
                  <c:v>43197</c:v>
                </c:pt>
                <c:pt idx="97" c:formatCode="m&quot;月&quot;d&quot;日&quot;">
                  <c:v>43198</c:v>
                </c:pt>
                <c:pt idx="98" c:formatCode="m&quot;月&quot;d&quot;日&quot;">
                  <c:v>43199</c:v>
                </c:pt>
                <c:pt idx="99" c:formatCode="m&quot;月&quot;d&quot;日&quot;">
                  <c:v>43200</c:v>
                </c:pt>
                <c:pt idx="100" c:formatCode="m&quot;月&quot;d&quot;日&quot;">
                  <c:v>43201</c:v>
                </c:pt>
                <c:pt idx="101" c:formatCode="m&quot;月&quot;d&quot;日&quot;">
                  <c:v>43202</c:v>
                </c:pt>
                <c:pt idx="102" c:formatCode="m&quot;月&quot;d&quot;日&quot;">
                  <c:v>43203</c:v>
                </c:pt>
                <c:pt idx="103" c:formatCode="m&quot;月&quot;d&quot;日&quot;">
                  <c:v>43204</c:v>
                </c:pt>
                <c:pt idx="104" c:formatCode="m&quot;月&quot;d&quot;日&quot;">
                  <c:v>43205</c:v>
                </c:pt>
                <c:pt idx="105" c:formatCode="m&quot;月&quot;d&quot;日&quot;">
                  <c:v>43206</c:v>
                </c:pt>
                <c:pt idx="106" c:formatCode="m&quot;月&quot;d&quot;日&quot;">
                  <c:v>43207</c:v>
                </c:pt>
                <c:pt idx="107" c:formatCode="m&quot;月&quot;d&quot;日&quot;">
                  <c:v>43208</c:v>
                </c:pt>
                <c:pt idx="108" c:formatCode="m&quot;月&quot;d&quot;日&quot;">
                  <c:v>43209</c:v>
                </c:pt>
                <c:pt idx="109" c:formatCode="m&quot;月&quot;d&quot;日&quot;">
                  <c:v>43210</c:v>
                </c:pt>
                <c:pt idx="110" c:formatCode="m&quot;月&quot;d&quot;日&quot;">
                  <c:v>43211</c:v>
                </c:pt>
                <c:pt idx="111" c:formatCode="m&quot;月&quot;d&quot;日&quot;">
                  <c:v>43212</c:v>
                </c:pt>
                <c:pt idx="112" c:formatCode="m&quot;月&quot;d&quot;日&quot;">
                  <c:v>43213</c:v>
                </c:pt>
                <c:pt idx="113" c:formatCode="m&quot;月&quot;d&quot;日&quot;">
                  <c:v>43214</c:v>
                </c:pt>
                <c:pt idx="114" c:formatCode="m&quot;月&quot;d&quot;日&quot;">
                  <c:v>43215</c:v>
                </c:pt>
                <c:pt idx="115" c:formatCode="m&quot;月&quot;d&quot;日&quot;">
                  <c:v>43216</c:v>
                </c:pt>
                <c:pt idx="116" c:formatCode="m&quot;月&quot;d&quot;日&quot;">
                  <c:v>43217</c:v>
                </c:pt>
                <c:pt idx="117" c:formatCode="m&quot;月&quot;d&quot;日&quot;">
                  <c:v>43218</c:v>
                </c:pt>
                <c:pt idx="118" c:formatCode="m&quot;月&quot;d&quot;日&quot;">
                  <c:v>43219</c:v>
                </c:pt>
                <c:pt idx="119" c:formatCode="m&quot;月&quot;d&quot;日&quot;">
                  <c:v>43220</c:v>
                </c:pt>
                <c:pt idx="120" c:formatCode="m&quot;月&quot;d&quot;日&quot;">
                  <c:v>43221</c:v>
                </c:pt>
                <c:pt idx="121" c:formatCode="m&quot;月&quot;d&quot;日&quot;">
                  <c:v>43222</c:v>
                </c:pt>
                <c:pt idx="122" c:formatCode="m&quot;月&quot;d&quot;日&quot;">
                  <c:v>43223</c:v>
                </c:pt>
                <c:pt idx="123" c:formatCode="m&quot;月&quot;d&quot;日&quot;">
                  <c:v>43224</c:v>
                </c:pt>
                <c:pt idx="124" c:formatCode="m&quot;月&quot;d&quot;日&quot;">
                  <c:v>43225</c:v>
                </c:pt>
                <c:pt idx="125" c:formatCode="m&quot;月&quot;d&quot;日&quot;">
                  <c:v>43226</c:v>
                </c:pt>
                <c:pt idx="126" c:formatCode="m&quot;月&quot;d&quot;日&quot;">
                  <c:v>43227</c:v>
                </c:pt>
                <c:pt idx="127" c:formatCode="m&quot;月&quot;d&quot;日&quot;">
                  <c:v>43228</c:v>
                </c:pt>
                <c:pt idx="128" c:formatCode="m&quot;月&quot;d&quot;日&quot;">
                  <c:v>43229</c:v>
                </c:pt>
                <c:pt idx="129" c:formatCode="m&quot;月&quot;d&quot;日&quot;">
                  <c:v>43230</c:v>
                </c:pt>
                <c:pt idx="130" c:formatCode="m&quot;月&quot;d&quot;日&quot;">
                  <c:v>43231</c:v>
                </c:pt>
                <c:pt idx="131" c:formatCode="m&quot;月&quot;d&quot;日&quot;">
                  <c:v>43232</c:v>
                </c:pt>
                <c:pt idx="132" c:formatCode="m&quot;月&quot;d&quot;日&quot;">
                  <c:v>43233</c:v>
                </c:pt>
                <c:pt idx="133" c:formatCode="m&quot;月&quot;d&quot;日&quot;">
                  <c:v>43234</c:v>
                </c:pt>
                <c:pt idx="134" c:formatCode="m&quot;月&quot;d&quot;日&quot;">
                  <c:v>43235</c:v>
                </c:pt>
                <c:pt idx="135" c:formatCode="m&quot;月&quot;d&quot;日&quot;">
                  <c:v>43236</c:v>
                </c:pt>
                <c:pt idx="136" c:formatCode="m&quot;月&quot;d&quot;日&quot;">
                  <c:v>43237</c:v>
                </c:pt>
                <c:pt idx="137" c:formatCode="m&quot;月&quot;d&quot;日&quot;">
                  <c:v>43238</c:v>
                </c:pt>
                <c:pt idx="138" c:formatCode="m&quot;月&quot;d&quot;日&quot;">
                  <c:v>43239</c:v>
                </c:pt>
                <c:pt idx="139" c:formatCode="m&quot;月&quot;d&quot;日&quot;">
                  <c:v>43240</c:v>
                </c:pt>
                <c:pt idx="140" c:formatCode="m&quot;月&quot;d&quot;日&quot;">
                  <c:v>43241</c:v>
                </c:pt>
                <c:pt idx="141" c:formatCode="m&quot;月&quot;d&quot;日&quot;">
                  <c:v>43242</c:v>
                </c:pt>
                <c:pt idx="142" c:formatCode="m&quot;月&quot;d&quot;日&quot;">
                  <c:v>43243</c:v>
                </c:pt>
                <c:pt idx="143" c:formatCode="m&quot;月&quot;d&quot;日&quot;">
                  <c:v>43244</c:v>
                </c:pt>
                <c:pt idx="144" c:formatCode="m&quot;月&quot;d&quot;日&quot;">
                  <c:v>43245</c:v>
                </c:pt>
                <c:pt idx="145" c:formatCode="m&quot;月&quot;d&quot;日&quot;">
                  <c:v>43246</c:v>
                </c:pt>
                <c:pt idx="146" c:formatCode="m&quot;月&quot;d&quot;日&quot;">
                  <c:v>43247</c:v>
                </c:pt>
                <c:pt idx="147" c:formatCode="m&quot;月&quot;d&quot;日&quot;">
                  <c:v>43248</c:v>
                </c:pt>
                <c:pt idx="148" c:formatCode="m&quot;月&quot;d&quot;日&quot;">
                  <c:v>43249</c:v>
                </c:pt>
                <c:pt idx="149" c:formatCode="m&quot;月&quot;d&quot;日&quot;">
                  <c:v>43250</c:v>
                </c:pt>
                <c:pt idx="150" c:formatCode="m&quot;月&quot;d&quot;日&quot;">
                  <c:v>43251</c:v>
                </c:pt>
                <c:pt idx="151" c:formatCode="m&quot;月&quot;d&quot;日&quot;">
                  <c:v>43252</c:v>
                </c:pt>
                <c:pt idx="152" c:formatCode="m&quot;月&quot;d&quot;日&quot;">
                  <c:v>43253</c:v>
                </c:pt>
                <c:pt idx="153" c:formatCode="m&quot;月&quot;d&quot;日&quot;">
                  <c:v>43254</c:v>
                </c:pt>
                <c:pt idx="154" c:formatCode="m&quot;月&quot;d&quot;日&quot;">
                  <c:v>43255</c:v>
                </c:pt>
                <c:pt idx="155" c:formatCode="m&quot;月&quot;d&quot;日&quot;">
                  <c:v>43256</c:v>
                </c:pt>
                <c:pt idx="156" c:formatCode="m&quot;月&quot;d&quot;日&quot;">
                  <c:v>43257</c:v>
                </c:pt>
                <c:pt idx="157" c:formatCode="m&quot;月&quot;d&quot;日&quot;">
                  <c:v>43258</c:v>
                </c:pt>
                <c:pt idx="158" c:formatCode="m&quot;月&quot;d&quot;日&quot;">
                  <c:v>43259</c:v>
                </c:pt>
                <c:pt idx="159" c:formatCode="m&quot;月&quot;d&quot;日&quot;">
                  <c:v>43260</c:v>
                </c:pt>
                <c:pt idx="160" c:formatCode="m&quot;月&quot;d&quot;日&quot;">
                  <c:v>43261</c:v>
                </c:pt>
                <c:pt idx="161" c:formatCode="m&quot;月&quot;d&quot;日&quot;">
                  <c:v>43262</c:v>
                </c:pt>
                <c:pt idx="162" c:formatCode="m&quot;月&quot;d&quot;日&quot;">
                  <c:v>43263</c:v>
                </c:pt>
                <c:pt idx="163" c:formatCode="m&quot;月&quot;d&quot;日&quot;">
                  <c:v>43264</c:v>
                </c:pt>
                <c:pt idx="164" c:formatCode="m&quot;月&quot;d&quot;日&quot;">
                  <c:v>43265</c:v>
                </c:pt>
                <c:pt idx="165" c:formatCode="m&quot;月&quot;d&quot;日&quot;">
                  <c:v>43266</c:v>
                </c:pt>
                <c:pt idx="166" c:formatCode="m&quot;月&quot;d&quot;日&quot;">
                  <c:v>43267</c:v>
                </c:pt>
                <c:pt idx="167" c:formatCode="m&quot;月&quot;d&quot;日&quot;">
                  <c:v>43268</c:v>
                </c:pt>
                <c:pt idx="168" c:formatCode="m&quot;月&quot;d&quot;日&quot;">
                  <c:v>43269</c:v>
                </c:pt>
                <c:pt idx="169" c:formatCode="m&quot;月&quot;d&quot;日&quot;">
                  <c:v>43270</c:v>
                </c:pt>
                <c:pt idx="170" c:formatCode="m&quot;月&quot;d&quot;日&quot;">
                  <c:v>43271</c:v>
                </c:pt>
                <c:pt idx="171" c:formatCode="m&quot;月&quot;d&quot;日&quot;">
                  <c:v>43272</c:v>
                </c:pt>
                <c:pt idx="172" c:formatCode="m&quot;月&quot;d&quot;日&quot;">
                  <c:v>43273</c:v>
                </c:pt>
                <c:pt idx="173" c:formatCode="m&quot;月&quot;d&quot;日&quot;">
                  <c:v>43274</c:v>
                </c:pt>
                <c:pt idx="174" c:formatCode="m&quot;月&quot;d&quot;日&quot;">
                  <c:v>43275</c:v>
                </c:pt>
                <c:pt idx="175" c:formatCode="m&quot;月&quot;d&quot;日&quot;">
                  <c:v>43276</c:v>
                </c:pt>
                <c:pt idx="176" c:formatCode="m&quot;月&quot;d&quot;日&quot;">
                  <c:v>43277</c:v>
                </c:pt>
                <c:pt idx="177" c:formatCode="m&quot;月&quot;d&quot;日&quot;">
                  <c:v>43278</c:v>
                </c:pt>
                <c:pt idx="178" c:formatCode="m&quot;月&quot;d&quot;日&quot;">
                  <c:v>43279</c:v>
                </c:pt>
                <c:pt idx="179" c:formatCode="m&quot;月&quot;d&quot;日&quot;">
                  <c:v>43280</c:v>
                </c:pt>
                <c:pt idx="180" c:formatCode="m&quot;月&quot;d&quot;日&quot;">
                  <c:v>43281</c:v>
                </c:pt>
                <c:pt idx="181" c:formatCode="m&quot;月&quot;d&quot;日&quot;">
                  <c:v>43282</c:v>
                </c:pt>
                <c:pt idx="182" c:formatCode="m&quot;月&quot;d&quot;日&quot;">
                  <c:v>43283</c:v>
                </c:pt>
                <c:pt idx="183" c:formatCode="m&quot;月&quot;d&quot;日&quot;">
                  <c:v>43284</c:v>
                </c:pt>
                <c:pt idx="184" c:formatCode="m&quot;月&quot;d&quot;日&quot;">
                  <c:v>43285</c:v>
                </c:pt>
                <c:pt idx="185" c:formatCode="m&quot;月&quot;d&quot;日&quot;">
                  <c:v>43286</c:v>
                </c:pt>
                <c:pt idx="186" c:formatCode="m&quot;月&quot;d&quot;日&quot;">
                  <c:v>43287</c:v>
                </c:pt>
                <c:pt idx="187" c:formatCode="m&quot;月&quot;d&quot;日&quot;">
                  <c:v>43288</c:v>
                </c:pt>
                <c:pt idx="188" c:formatCode="m&quot;月&quot;d&quot;日&quot;">
                  <c:v>43289</c:v>
                </c:pt>
                <c:pt idx="189" c:formatCode="m&quot;月&quot;d&quot;日&quot;">
                  <c:v>43290</c:v>
                </c:pt>
                <c:pt idx="190" c:formatCode="m&quot;月&quot;d&quot;日&quot;">
                  <c:v>43291</c:v>
                </c:pt>
                <c:pt idx="191" c:formatCode="m&quot;月&quot;d&quot;日&quot;">
                  <c:v>43292</c:v>
                </c:pt>
                <c:pt idx="192" c:formatCode="m&quot;月&quot;d&quot;日&quot;">
                  <c:v>43293</c:v>
                </c:pt>
                <c:pt idx="193" c:formatCode="m&quot;月&quot;d&quot;日&quot;">
                  <c:v>43294</c:v>
                </c:pt>
                <c:pt idx="194" c:formatCode="m&quot;月&quot;d&quot;日&quot;">
                  <c:v>43295</c:v>
                </c:pt>
                <c:pt idx="195" c:formatCode="m&quot;月&quot;d&quot;日&quot;">
                  <c:v>43296</c:v>
                </c:pt>
                <c:pt idx="196" c:formatCode="m&quot;月&quot;d&quot;日&quot;">
                  <c:v>43297</c:v>
                </c:pt>
                <c:pt idx="197" c:formatCode="m&quot;月&quot;d&quot;日&quot;">
                  <c:v>43298</c:v>
                </c:pt>
                <c:pt idx="198" c:formatCode="m&quot;月&quot;d&quot;日&quot;">
                  <c:v>43299</c:v>
                </c:pt>
                <c:pt idx="199" c:formatCode="m&quot;月&quot;d&quot;日&quot;">
                  <c:v>43300</c:v>
                </c:pt>
                <c:pt idx="200" c:formatCode="m&quot;月&quot;d&quot;日&quot;">
                  <c:v>43301</c:v>
                </c:pt>
                <c:pt idx="201" c:formatCode="m&quot;月&quot;d&quot;日&quot;">
                  <c:v>43302</c:v>
                </c:pt>
                <c:pt idx="202" c:formatCode="m&quot;月&quot;d&quot;日&quot;">
                  <c:v>43303</c:v>
                </c:pt>
                <c:pt idx="203" c:formatCode="m&quot;月&quot;d&quot;日&quot;">
                  <c:v>43304</c:v>
                </c:pt>
                <c:pt idx="204" c:formatCode="m&quot;月&quot;d&quot;日&quot;">
                  <c:v>43305</c:v>
                </c:pt>
                <c:pt idx="205" c:formatCode="m&quot;月&quot;d&quot;日&quot;">
                  <c:v>43306</c:v>
                </c:pt>
                <c:pt idx="206" c:formatCode="m&quot;月&quot;d&quot;日&quot;">
                  <c:v>43307</c:v>
                </c:pt>
                <c:pt idx="207" c:formatCode="m&quot;月&quot;d&quot;日&quot;">
                  <c:v>43308</c:v>
                </c:pt>
                <c:pt idx="208" c:formatCode="m&quot;月&quot;d&quot;日&quot;">
                  <c:v>43309</c:v>
                </c:pt>
                <c:pt idx="209" c:formatCode="m&quot;月&quot;d&quot;日&quot;">
                  <c:v>43310</c:v>
                </c:pt>
                <c:pt idx="210" c:formatCode="m&quot;月&quot;d&quot;日&quot;">
                  <c:v>43311</c:v>
                </c:pt>
                <c:pt idx="211" c:formatCode="m&quot;月&quot;d&quot;日&quot;">
                  <c:v>43312</c:v>
                </c:pt>
                <c:pt idx="212" c:formatCode="m&quot;月&quot;d&quot;日&quot;">
                  <c:v>43313</c:v>
                </c:pt>
                <c:pt idx="213" c:formatCode="m&quot;月&quot;d&quot;日&quot;">
                  <c:v>43314</c:v>
                </c:pt>
                <c:pt idx="214" c:formatCode="m&quot;月&quot;d&quot;日&quot;">
                  <c:v>43315</c:v>
                </c:pt>
                <c:pt idx="215" c:formatCode="m&quot;月&quot;d&quot;日&quot;">
                  <c:v>43316</c:v>
                </c:pt>
                <c:pt idx="216" c:formatCode="m&quot;月&quot;d&quot;日&quot;">
                  <c:v>43317</c:v>
                </c:pt>
                <c:pt idx="217" c:formatCode="m&quot;月&quot;d&quot;日&quot;">
                  <c:v>43318</c:v>
                </c:pt>
                <c:pt idx="218" c:formatCode="m&quot;月&quot;d&quot;日&quot;">
                  <c:v>43319</c:v>
                </c:pt>
                <c:pt idx="219" c:formatCode="m&quot;月&quot;d&quot;日&quot;">
                  <c:v>43320</c:v>
                </c:pt>
                <c:pt idx="220" c:formatCode="m&quot;月&quot;d&quot;日&quot;">
                  <c:v>43321</c:v>
                </c:pt>
                <c:pt idx="221" c:formatCode="m&quot;月&quot;d&quot;日&quot;">
                  <c:v>43322</c:v>
                </c:pt>
                <c:pt idx="222" c:formatCode="m&quot;月&quot;d&quot;日&quot;">
                  <c:v>43323</c:v>
                </c:pt>
                <c:pt idx="223" c:formatCode="m&quot;月&quot;d&quot;日&quot;">
                  <c:v>43324</c:v>
                </c:pt>
                <c:pt idx="224" c:formatCode="m&quot;月&quot;d&quot;日&quot;">
                  <c:v>43325</c:v>
                </c:pt>
                <c:pt idx="225" c:formatCode="m&quot;月&quot;d&quot;日&quot;">
                  <c:v>43326</c:v>
                </c:pt>
                <c:pt idx="226" c:formatCode="m&quot;月&quot;d&quot;日&quot;">
                  <c:v>43327</c:v>
                </c:pt>
                <c:pt idx="227" c:formatCode="m&quot;月&quot;d&quot;日&quot;">
                  <c:v>43328</c:v>
                </c:pt>
                <c:pt idx="228" c:formatCode="m&quot;月&quot;d&quot;日&quot;">
                  <c:v>43329</c:v>
                </c:pt>
                <c:pt idx="229" c:formatCode="m&quot;月&quot;d&quot;日&quot;">
                  <c:v>43330</c:v>
                </c:pt>
                <c:pt idx="230" c:formatCode="m&quot;月&quot;d&quot;日&quot;">
                  <c:v>43331</c:v>
                </c:pt>
                <c:pt idx="231" c:formatCode="m&quot;月&quot;d&quot;日&quot;">
                  <c:v>43332</c:v>
                </c:pt>
                <c:pt idx="232" c:formatCode="m&quot;月&quot;d&quot;日&quot;">
                  <c:v>43333</c:v>
                </c:pt>
                <c:pt idx="233" c:formatCode="m&quot;月&quot;d&quot;日&quot;">
                  <c:v>43334</c:v>
                </c:pt>
                <c:pt idx="234" c:formatCode="m&quot;月&quot;d&quot;日&quot;">
                  <c:v>43335</c:v>
                </c:pt>
                <c:pt idx="235" c:formatCode="m&quot;月&quot;d&quot;日&quot;">
                  <c:v>43336</c:v>
                </c:pt>
                <c:pt idx="236" c:formatCode="m&quot;月&quot;d&quot;日&quot;">
                  <c:v>43337</c:v>
                </c:pt>
                <c:pt idx="237" c:formatCode="m&quot;月&quot;d&quot;日&quot;">
                  <c:v>43338</c:v>
                </c:pt>
                <c:pt idx="238" c:formatCode="m&quot;月&quot;d&quot;日&quot;">
                  <c:v>43339</c:v>
                </c:pt>
                <c:pt idx="239" c:formatCode="m&quot;月&quot;d&quot;日&quot;">
                  <c:v>43340</c:v>
                </c:pt>
                <c:pt idx="240" c:formatCode="m&quot;月&quot;d&quot;日&quot;">
                  <c:v>43341</c:v>
                </c:pt>
                <c:pt idx="241" c:formatCode="m&quot;月&quot;d&quot;日&quot;">
                  <c:v>43342</c:v>
                </c:pt>
                <c:pt idx="242" c:formatCode="m&quot;月&quot;d&quot;日&quot;">
                  <c:v>43343</c:v>
                </c:pt>
                <c:pt idx="243" c:formatCode="m&quot;月&quot;d&quot;日&quot;">
                  <c:v>43344</c:v>
                </c:pt>
                <c:pt idx="244" c:formatCode="m&quot;月&quot;d&quot;日&quot;">
                  <c:v>43345</c:v>
                </c:pt>
                <c:pt idx="245" c:formatCode="m&quot;月&quot;d&quot;日&quot;">
                  <c:v>43346</c:v>
                </c:pt>
                <c:pt idx="246" c:formatCode="m&quot;月&quot;d&quot;日&quot;">
                  <c:v>43347</c:v>
                </c:pt>
                <c:pt idx="247" c:formatCode="m&quot;月&quot;d&quot;日&quot;">
                  <c:v>43348</c:v>
                </c:pt>
                <c:pt idx="248" c:formatCode="m&quot;月&quot;d&quot;日&quot;">
                  <c:v>43349</c:v>
                </c:pt>
                <c:pt idx="249" c:formatCode="m&quot;月&quot;d&quot;日&quot;">
                  <c:v>43350</c:v>
                </c:pt>
                <c:pt idx="250" c:formatCode="m&quot;月&quot;d&quot;日&quot;">
                  <c:v>43351</c:v>
                </c:pt>
                <c:pt idx="251" c:formatCode="m&quot;月&quot;d&quot;日&quot;">
                  <c:v>43352</c:v>
                </c:pt>
                <c:pt idx="252" c:formatCode="m&quot;月&quot;d&quot;日&quot;">
                  <c:v>43353</c:v>
                </c:pt>
                <c:pt idx="253" c:formatCode="m&quot;月&quot;d&quot;日&quot;">
                  <c:v>43354</c:v>
                </c:pt>
                <c:pt idx="254" c:formatCode="m&quot;月&quot;d&quot;日&quot;">
                  <c:v>43355</c:v>
                </c:pt>
                <c:pt idx="255" c:formatCode="m&quot;月&quot;d&quot;日&quot;">
                  <c:v>43356</c:v>
                </c:pt>
                <c:pt idx="256" c:formatCode="m&quot;月&quot;d&quot;日&quot;">
                  <c:v>43357</c:v>
                </c:pt>
                <c:pt idx="257" c:formatCode="m&quot;月&quot;d&quot;日&quot;">
                  <c:v>43358</c:v>
                </c:pt>
                <c:pt idx="258" c:formatCode="m&quot;月&quot;d&quot;日&quot;">
                  <c:v>43359</c:v>
                </c:pt>
                <c:pt idx="259" c:formatCode="m&quot;月&quot;d&quot;日&quot;">
                  <c:v>43360</c:v>
                </c:pt>
                <c:pt idx="260" c:formatCode="m&quot;月&quot;d&quot;日&quot;">
                  <c:v>43361</c:v>
                </c:pt>
                <c:pt idx="261" c:formatCode="m&quot;月&quot;d&quot;日&quot;">
                  <c:v>43362</c:v>
                </c:pt>
                <c:pt idx="262" c:formatCode="m&quot;月&quot;d&quot;日&quot;">
                  <c:v>43363</c:v>
                </c:pt>
                <c:pt idx="263" c:formatCode="m&quot;月&quot;d&quot;日&quot;">
                  <c:v>43364</c:v>
                </c:pt>
                <c:pt idx="264" c:formatCode="m&quot;月&quot;d&quot;日&quot;">
                  <c:v>43365</c:v>
                </c:pt>
                <c:pt idx="265" c:formatCode="m&quot;月&quot;d&quot;日&quot;">
                  <c:v>43366</c:v>
                </c:pt>
                <c:pt idx="266" c:formatCode="m&quot;月&quot;d&quot;日&quot;">
                  <c:v>43367</c:v>
                </c:pt>
                <c:pt idx="267" c:formatCode="m&quot;月&quot;d&quot;日&quot;">
                  <c:v>43368</c:v>
                </c:pt>
                <c:pt idx="268" c:formatCode="m&quot;月&quot;d&quot;日&quot;">
                  <c:v>43369</c:v>
                </c:pt>
                <c:pt idx="269" c:formatCode="m&quot;月&quot;d&quot;日&quot;">
                  <c:v>43370</c:v>
                </c:pt>
                <c:pt idx="270" c:formatCode="m&quot;月&quot;d&quot;日&quot;">
                  <c:v>43371</c:v>
                </c:pt>
                <c:pt idx="271" c:formatCode="m&quot;月&quot;d&quot;日&quot;">
                  <c:v>43372</c:v>
                </c:pt>
                <c:pt idx="272" c:formatCode="m&quot;月&quot;d&quot;日&quot;">
                  <c:v>43373</c:v>
                </c:pt>
                <c:pt idx="273" c:formatCode="m&quot;月&quot;d&quot;日&quot;">
                  <c:v>43374</c:v>
                </c:pt>
                <c:pt idx="274" c:formatCode="m&quot;月&quot;d&quot;日&quot;">
                  <c:v>43375</c:v>
                </c:pt>
                <c:pt idx="275" c:formatCode="m&quot;月&quot;d&quot;日&quot;">
                  <c:v>43376</c:v>
                </c:pt>
                <c:pt idx="276" c:formatCode="m&quot;月&quot;d&quot;日&quot;">
                  <c:v>43377</c:v>
                </c:pt>
                <c:pt idx="277" c:formatCode="m&quot;月&quot;d&quot;日&quot;">
                  <c:v>43378</c:v>
                </c:pt>
                <c:pt idx="278" c:formatCode="m&quot;月&quot;d&quot;日&quot;">
                  <c:v>43379</c:v>
                </c:pt>
                <c:pt idx="279" c:formatCode="m&quot;月&quot;d&quot;日&quot;">
                  <c:v>43380</c:v>
                </c:pt>
                <c:pt idx="280" c:formatCode="m&quot;月&quot;d&quot;日&quot;">
                  <c:v>43381</c:v>
                </c:pt>
                <c:pt idx="281" c:formatCode="m&quot;月&quot;d&quot;日&quot;">
                  <c:v>43382</c:v>
                </c:pt>
                <c:pt idx="282" c:formatCode="m&quot;月&quot;d&quot;日&quot;">
                  <c:v>43383</c:v>
                </c:pt>
                <c:pt idx="283" c:formatCode="m&quot;月&quot;d&quot;日&quot;">
                  <c:v>43384</c:v>
                </c:pt>
                <c:pt idx="284" c:formatCode="m&quot;月&quot;d&quot;日&quot;">
                  <c:v>43385</c:v>
                </c:pt>
                <c:pt idx="285" c:formatCode="m&quot;月&quot;d&quot;日&quot;">
                  <c:v>43386</c:v>
                </c:pt>
                <c:pt idx="286" c:formatCode="m&quot;月&quot;d&quot;日&quot;">
                  <c:v>43387</c:v>
                </c:pt>
                <c:pt idx="287" c:formatCode="m&quot;月&quot;d&quot;日&quot;">
                  <c:v>43388</c:v>
                </c:pt>
                <c:pt idx="288" c:formatCode="m&quot;月&quot;d&quot;日&quot;">
                  <c:v>43389</c:v>
                </c:pt>
                <c:pt idx="289" c:formatCode="m&quot;月&quot;d&quot;日&quot;">
                  <c:v>43390</c:v>
                </c:pt>
                <c:pt idx="290" c:formatCode="m&quot;月&quot;d&quot;日&quot;">
                  <c:v>43391</c:v>
                </c:pt>
                <c:pt idx="291" c:formatCode="m&quot;月&quot;d&quot;日&quot;">
                  <c:v>43392</c:v>
                </c:pt>
                <c:pt idx="292" c:formatCode="m&quot;月&quot;d&quot;日&quot;">
                  <c:v>43393</c:v>
                </c:pt>
                <c:pt idx="293" c:formatCode="m&quot;月&quot;d&quot;日&quot;">
                  <c:v>43394</c:v>
                </c:pt>
                <c:pt idx="294" c:formatCode="m&quot;月&quot;d&quot;日&quot;">
                  <c:v>43395</c:v>
                </c:pt>
                <c:pt idx="295" c:formatCode="m&quot;月&quot;d&quot;日&quot;">
                  <c:v>43396</c:v>
                </c:pt>
                <c:pt idx="296" c:formatCode="m&quot;月&quot;d&quot;日&quot;">
                  <c:v>43397</c:v>
                </c:pt>
                <c:pt idx="297" c:formatCode="m&quot;月&quot;d&quot;日&quot;">
                  <c:v>43398</c:v>
                </c:pt>
                <c:pt idx="298" c:formatCode="m&quot;月&quot;d&quot;日&quot;">
                  <c:v>43399</c:v>
                </c:pt>
                <c:pt idx="299" c:formatCode="m&quot;月&quot;d&quot;日&quot;">
                  <c:v>43400</c:v>
                </c:pt>
                <c:pt idx="300" c:formatCode="m&quot;月&quot;d&quot;日&quot;">
                  <c:v>43401</c:v>
                </c:pt>
                <c:pt idx="301" c:formatCode="m&quot;月&quot;d&quot;日&quot;">
                  <c:v>43402</c:v>
                </c:pt>
                <c:pt idx="302" c:formatCode="m&quot;月&quot;d&quot;日&quot;">
                  <c:v>43403</c:v>
                </c:pt>
                <c:pt idx="303" c:formatCode="m&quot;月&quot;d&quot;日&quot;">
                  <c:v>43404</c:v>
                </c:pt>
                <c:pt idx="304" c:formatCode="m&quot;月&quot;d&quot;日&quot;">
                  <c:v>43405</c:v>
                </c:pt>
                <c:pt idx="305" c:formatCode="m&quot;月&quot;d&quot;日&quot;">
                  <c:v>43406</c:v>
                </c:pt>
                <c:pt idx="306" c:formatCode="m&quot;月&quot;d&quot;日&quot;">
                  <c:v>43407</c:v>
                </c:pt>
                <c:pt idx="307" c:formatCode="m&quot;月&quot;d&quot;日&quot;">
                  <c:v>43408</c:v>
                </c:pt>
                <c:pt idx="308" c:formatCode="m&quot;月&quot;d&quot;日&quot;">
                  <c:v>43409</c:v>
                </c:pt>
                <c:pt idx="309" c:formatCode="m&quot;月&quot;d&quot;日&quot;">
                  <c:v>43410</c:v>
                </c:pt>
                <c:pt idx="310" c:formatCode="m&quot;月&quot;d&quot;日&quot;">
                  <c:v>43411</c:v>
                </c:pt>
                <c:pt idx="311" c:formatCode="m&quot;月&quot;d&quot;日&quot;">
                  <c:v>43412</c:v>
                </c:pt>
                <c:pt idx="312" c:formatCode="m&quot;月&quot;d&quot;日&quot;">
                  <c:v>43413</c:v>
                </c:pt>
                <c:pt idx="313" c:formatCode="m&quot;月&quot;d&quot;日&quot;">
                  <c:v>43414</c:v>
                </c:pt>
                <c:pt idx="314" c:formatCode="m&quot;月&quot;d&quot;日&quot;">
                  <c:v>43415</c:v>
                </c:pt>
                <c:pt idx="315" c:formatCode="m&quot;月&quot;d&quot;日&quot;">
                  <c:v>43416</c:v>
                </c:pt>
                <c:pt idx="316" c:formatCode="m&quot;月&quot;d&quot;日&quot;">
                  <c:v>43417</c:v>
                </c:pt>
                <c:pt idx="317" c:formatCode="m&quot;月&quot;d&quot;日&quot;">
                  <c:v>43418</c:v>
                </c:pt>
                <c:pt idx="318" c:formatCode="m&quot;月&quot;d&quot;日&quot;">
                  <c:v>43419</c:v>
                </c:pt>
                <c:pt idx="319" c:formatCode="m&quot;月&quot;d&quot;日&quot;">
                  <c:v>43420</c:v>
                </c:pt>
                <c:pt idx="320" c:formatCode="m&quot;月&quot;d&quot;日&quot;">
                  <c:v>43421</c:v>
                </c:pt>
                <c:pt idx="321" c:formatCode="m&quot;月&quot;d&quot;日&quot;">
                  <c:v>43422</c:v>
                </c:pt>
                <c:pt idx="322" c:formatCode="m&quot;月&quot;d&quot;日&quot;">
                  <c:v>43423</c:v>
                </c:pt>
                <c:pt idx="323" c:formatCode="m&quot;月&quot;d&quot;日&quot;">
                  <c:v>43424</c:v>
                </c:pt>
                <c:pt idx="324" c:formatCode="m&quot;月&quot;d&quot;日&quot;">
                  <c:v>43425</c:v>
                </c:pt>
                <c:pt idx="325" c:formatCode="m&quot;月&quot;d&quot;日&quot;">
                  <c:v>43426</c:v>
                </c:pt>
                <c:pt idx="326" c:formatCode="m&quot;月&quot;d&quot;日&quot;">
                  <c:v>43427</c:v>
                </c:pt>
                <c:pt idx="327" c:formatCode="m&quot;月&quot;d&quot;日&quot;">
                  <c:v>43428</c:v>
                </c:pt>
                <c:pt idx="328" c:formatCode="m&quot;月&quot;d&quot;日&quot;">
                  <c:v>43429</c:v>
                </c:pt>
                <c:pt idx="329" c:formatCode="m&quot;月&quot;d&quot;日&quot;">
                  <c:v>43430</c:v>
                </c:pt>
                <c:pt idx="330" c:formatCode="m&quot;月&quot;d&quot;日&quot;">
                  <c:v>43431</c:v>
                </c:pt>
                <c:pt idx="331" c:formatCode="m&quot;月&quot;d&quot;日&quot;">
                  <c:v>43432</c:v>
                </c:pt>
                <c:pt idx="332" c:formatCode="m&quot;月&quot;d&quot;日&quot;">
                  <c:v>43433</c:v>
                </c:pt>
                <c:pt idx="333" c:formatCode="m&quot;月&quot;d&quot;日&quot;">
                  <c:v>43434</c:v>
                </c:pt>
                <c:pt idx="334" c:formatCode="m&quot;月&quot;d&quot;日&quot;">
                  <c:v>43435</c:v>
                </c:pt>
                <c:pt idx="335" c:formatCode="m&quot;月&quot;d&quot;日&quot;">
                  <c:v>43436</c:v>
                </c:pt>
                <c:pt idx="336" c:formatCode="m&quot;月&quot;d&quot;日&quot;">
                  <c:v>43437</c:v>
                </c:pt>
                <c:pt idx="337" c:formatCode="m&quot;月&quot;d&quot;日&quot;">
                  <c:v>43438</c:v>
                </c:pt>
                <c:pt idx="338" c:formatCode="m&quot;月&quot;d&quot;日&quot;">
                  <c:v>43439</c:v>
                </c:pt>
                <c:pt idx="339" c:formatCode="m&quot;月&quot;d&quot;日&quot;">
                  <c:v>43440</c:v>
                </c:pt>
                <c:pt idx="340" c:formatCode="m&quot;月&quot;d&quot;日&quot;">
                  <c:v>43441</c:v>
                </c:pt>
                <c:pt idx="341" c:formatCode="m&quot;月&quot;d&quot;日&quot;">
                  <c:v>43442</c:v>
                </c:pt>
                <c:pt idx="342" c:formatCode="m&quot;月&quot;d&quot;日&quot;">
                  <c:v>43443</c:v>
                </c:pt>
                <c:pt idx="343" c:formatCode="m&quot;月&quot;d&quot;日&quot;">
                  <c:v>43444</c:v>
                </c:pt>
                <c:pt idx="344" c:formatCode="m&quot;月&quot;d&quot;日&quot;">
                  <c:v>43445</c:v>
                </c:pt>
                <c:pt idx="345" c:formatCode="m&quot;月&quot;d&quot;日&quot;">
                  <c:v>43446</c:v>
                </c:pt>
                <c:pt idx="346" c:formatCode="m&quot;月&quot;d&quot;日&quot;">
                  <c:v>43447</c:v>
                </c:pt>
                <c:pt idx="347" c:formatCode="m&quot;月&quot;d&quot;日&quot;">
                  <c:v>43448</c:v>
                </c:pt>
                <c:pt idx="348" c:formatCode="m&quot;月&quot;d&quot;日&quot;">
                  <c:v>43449</c:v>
                </c:pt>
                <c:pt idx="349" c:formatCode="m&quot;月&quot;d&quot;日&quot;">
                  <c:v>43450</c:v>
                </c:pt>
                <c:pt idx="350" c:formatCode="m&quot;月&quot;d&quot;日&quot;">
                  <c:v>43451</c:v>
                </c:pt>
                <c:pt idx="351" c:formatCode="m&quot;月&quot;d&quot;日&quot;">
                  <c:v>43452</c:v>
                </c:pt>
                <c:pt idx="352" c:formatCode="m&quot;月&quot;d&quot;日&quot;">
                  <c:v>43453</c:v>
                </c:pt>
                <c:pt idx="353" c:formatCode="m&quot;月&quot;d&quot;日&quot;">
                  <c:v>43454</c:v>
                </c:pt>
                <c:pt idx="354" c:formatCode="m&quot;月&quot;d&quot;日&quot;">
                  <c:v>43455</c:v>
                </c:pt>
                <c:pt idx="355" c:formatCode="m&quot;月&quot;d&quot;日&quot;">
                  <c:v>43456</c:v>
                </c:pt>
                <c:pt idx="356" c:formatCode="m&quot;月&quot;d&quot;日&quot;">
                  <c:v>43457</c:v>
                </c:pt>
                <c:pt idx="357" c:formatCode="m&quot;月&quot;d&quot;日&quot;">
                  <c:v>43458</c:v>
                </c:pt>
                <c:pt idx="358" c:formatCode="m&quot;月&quot;d&quot;日&quot;">
                  <c:v>43459</c:v>
                </c:pt>
                <c:pt idx="359" c:formatCode="m&quot;月&quot;d&quot;日&quot;">
                  <c:v>43460</c:v>
                </c:pt>
                <c:pt idx="360" c:formatCode="m&quot;月&quot;d&quot;日&quot;">
                  <c:v>43461</c:v>
                </c:pt>
                <c:pt idx="361" c:formatCode="m&quot;月&quot;d&quot;日&quot;">
                  <c:v>43462</c:v>
                </c:pt>
                <c:pt idx="362" c:formatCode="m&quot;月&quot;d&quot;日&quot;">
                  <c:v>43463</c:v>
                </c:pt>
                <c:pt idx="363" c:formatCode="m&quot;月&quot;d&quot;日&quot;">
                  <c:v>43464</c:v>
                </c:pt>
                <c:pt idx="364" c:formatCode="m&quot;月&quot;d&quot;日&quot;">
                  <c:v>43465</c:v>
                </c:pt>
              </c:numCache>
            </c:numRef>
          </c:cat>
          <c:val>
            <c:numRef>
              <c:f>'精炼镍现货+美金升贴水'!$AH$4:$AH$368</c:f>
              <c:numCache>
                <c:formatCode>General</c:formatCode>
                <c:ptCount val="365"/>
                <c:pt idx="0">
                  <c:v>#N/A</c:v>
                </c:pt>
                <c:pt idx="1">
                  <c:v>-700</c:v>
                </c:pt>
                <c:pt idx="2">
                  <c:v>-600</c:v>
                </c:pt>
                <c:pt idx="3">
                  <c:v>-600</c:v>
                </c:pt>
                <c:pt idx="4">
                  <c:v>#N/A</c:v>
                </c:pt>
                <c:pt idx="5">
                  <c:v>#N/A</c:v>
                </c:pt>
                <c:pt idx="6">
                  <c:v>-600</c:v>
                </c:pt>
                <c:pt idx="7">
                  <c:v>-600</c:v>
                </c:pt>
                <c:pt idx="8">
                  <c:v>-600</c:v>
                </c:pt>
                <c:pt idx="9">
                  <c:v>-600</c:v>
                </c:pt>
                <c:pt idx="10">
                  <c:v>-600</c:v>
                </c:pt>
                <c:pt idx="11">
                  <c:v>#N/A</c:v>
                </c:pt>
                <c:pt idx="12">
                  <c:v>#N/A</c:v>
                </c:pt>
                <c:pt idx="13">
                  <c:v>-600</c:v>
                </c:pt>
                <c:pt idx="14">
                  <c:v>-600</c:v>
                </c:pt>
                <c:pt idx="15">
                  <c:v>-600</c:v>
                </c:pt>
                <c:pt idx="16">
                  <c:v>-600</c:v>
                </c:pt>
                <c:pt idx="17">
                  <c:v>-600</c:v>
                </c:pt>
                <c:pt idx="18">
                  <c:v>#N/A</c:v>
                </c:pt>
                <c:pt idx="19">
                  <c:v>#N/A</c:v>
                </c:pt>
                <c:pt idx="20">
                  <c:v>-600</c:v>
                </c:pt>
                <c:pt idx="21">
                  <c:v>-600</c:v>
                </c:pt>
                <c:pt idx="22">
                  <c:v>-600</c:v>
                </c:pt>
                <c:pt idx="23">
                  <c:v>-600</c:v>
                </c:pt>
                <c:pt idx="24">
                  <c:v>-500</c:v>
                </c:pt>
                <c:pt idx="25">
                  <c:v>#N/A</c:v>
                </c:pt>
                <c:pt idx="26">
                  <c:v>#N/A</c:v>
                </c:pt>
                <c:pt idx="27">
                  <c:v>-700</c:v>
                </c:pt>
                <c:pt idx="28">
                  <c:v>-700</c:v>
                </c:pt>
                <c:pt idx="29">
                  <c:v>-700</c:v>
                </c:pt>
                <c:pt idx="30">
                  <c:v>-700</c:v>
                </c:pt>
                <c:pt idx="31">
                  <c:v>-700</c:v>
                </c:pt>
                <c:pt idx="32">
                  <c:v>#N/A</c:v>
                </c:pt>
                <c:pt idx="33">
                  <c:v>#N/A</c:v>
                </c:pt>
                <c:pt idx="34">
                  <c:v>#N/A</c:v>
                </c:pt>
                <c:pt idx="35">
                  <c:v>#N/A</c:v>
                </c:pt>
                <c:pt idx="36">
                  <c:v>#N/A</c:v>
                </c:pt>
                <c:pt idx="37">
                  <c:v>#N/A</c:v>
                </c:pt>
                <c:pt idx="38">
                  <c:v>#N/A</c:v>
                </c:pt>
                <c:pt idx="39">
                  <c:v>#N/A</c:v>
                </c:pt>
                <c:pt idx="40">
                  <c:v>#N/A</c:v>
                </c:pt>
                <c:pt idx="41">
                  <c:v>-600</c:v>
                </c:pt>
                <c:pt idx="42">
                  <c:v>-500</c:v>
                </c:pt>
                <c:pt idx="43">
                  <c:v>-500</c:v>
                </c:pt>
                <c:pt idx="44">
                  <c:v>-500</c:v>
                </c:pt>
                <c:pt idx="45">
                  <c:v>-500</c:v>
                </c:pt>
                <c:pt idx="46">
                  <c:v>#N/A</c:v>
                </c:pt>
                <c:pt idx="47">
                  <c:v>#N/A</c:v>
                </c:pt>
                <c:pt idx="48">
                  <c:v>-500</c:v>
                </c:pt>
                <c:pt idx="49">
                  <c:v>-500</c:v>
                </c:pt>
                <c:pt idx="50">
                  <c:v>-600</c:v>
                </c:pt>
                <c:pt idx="51">
                  <c:v>-600</c:v>
                </c:pt>
                <c:pt idx="52">
                  <c:v>-600</c:v>
                </c:pt>
                <c:pt idx="53">
                  <c:v>#N/A</c:v>
                </c:pt>
                <c:pt idx="54">
                  <c:v>#N/A</c:v>
                </c:pt>
                <c:pt idx="55">
                  <c:v>-600</c:v>
                </c:pt>
                <c:pt idx="56">
                  <c:v>-600</c:v>
                </c:pt>
                <c:pt idx="57">
                  <c:v>-600</c:v>
                </c:pt>
                <c:pt idx="58">
                  <c:v>-600</c:v>
                </c:pt>
                <c:pt idx="59">
                  <c:v>-600</c:v>
                </c:pt>
                <c:pt idx="60">
                  <c:v>#N/A</c:v>
                </c:pt>
                <c:pt idx="61">
                  <c:v>#N/A</c:v>
                </c:pt>
                <c:pt idx="62">
                  <c:v>-600</c:v>
                </c:pt>
                <c:pt idx="63">
                  <c:v>-600</c:v>
                </c:pt>
                <c:pt idx="64">
                  <c:v>-600</c:v>
                </c:pt>
                <c:pt idx="65">
                  <c:v>-600</c:v>
                </c:pt>
                <c:pt idx="66">
                  <c:v>-600</c:v>
                </c:pt>
                <c:pt idx="67">
                  <c:v>#N/A</c:v>
                </c:pt>
                <c:pt idx="68">
                  <c:v>#N/A</c:v>
                </c:pt>
                <c:pt idx="69">
                  <c:v>-500</c:v>
                </c:pt>
                <c:pt idx="70">
                  <c:v>-600</c:v>
                </c:pt>
                <c:pt idx="71">
                  <c:v>-100</c:v>
                </c:pt>
                <c:pt idx="72">
                  <c:v>800</c:v>
                </c:pt>
                <c:pt idx="73">
                  <c:v>1000</c:v>
                </c:pt>
                <c:pt idx="74">
                  <c:v>#N/A</c:v>
                </c:pt>
                <c:pt idx="75">
                  <c:v>#N/A</c:v>
                </c:pt>
                <c:pt idx="76">
                  <c:v>1600</c:v>
                </c:pt>
                <c:pt idx="77">
                  <c:v>1600</c:v>
                </c:pt>
                <c:pt idx="78">
                  <c:v>1600</c:v>
                </c:pt>
                <c:pt idx="79">
                  <c:v>1600</c:v>
                </c:pt>
                <c:pt idx="80">
                  <c:v>1600</c:v>
                </c:pt>
                <c:pt idx="81">
                  <c:v>#N/A</c:v>
                </c:pt>
                <c:pt idx="82">
                  <c:v>#N/A</c:v>
                </c:pt>
                <c:pt idx="83">
                  <c:v>1600</c:v>
                </c:pt>
                <c:pt idx="84">
                  <c:v>1600</c:v>
                </c:pt>
                <c:pt idx="85">
                  <c:v>1600</c:v>
                </c:pt>
                <c:pt idx="86">
                  <c:v>-650</c:v>
                </c:pt>
                <c:pt idx="87">
                  <c:v>-500</c:v>
                </c:pt>
                <c:pt idx="88">
                  <c:v>#N/A</c:v>
                </c:pt>
                <c:pt idx="89">
                  <c:v>#N/A</c:v>
                </c:pt>
                <c:pt idx="90">
                  <c:v>-800</c:v>
                </c:pt>
                <c:pt idx="91">
                  <c:v>-800</c:v>
                </c:pt>
                <c:pt idx="92">
                  <c:v>-800</c:v>
                </c:pt>
                <c:pt idx="93">
                  <c:v>-800</c:v>
                </c:pt>
                <c:pt idx="94">
                  <c:v>#N/A</c:v>
                </c:pt>
                <c:pt idx="95">
                  <c:v>#N/A</c:v>
                </c:pt>
                <c:pt idx="96">
                  <c:v>#N/A</c:v>
                </c:pt>
                <c:pt idx="97">
                  <c:v>-800</c:v>
                </c:pt>
                <c:pt idx="98">
                  <c:v>-800</c:v>
                </c:pt>
                <c:pt idx="99">
                  <c:v>-800</c:v>
                </c:pt>
                <c:pt idx="100">
                  <c:v>-800</c:v>
                </c:pt>
                <c:pt idx="101">
                  <c:v>-800</c:v>
                </c:pt>
                <c:pt idx="102">
                  <c:v>#N/A</c:v>
                </c:pt>
                <c:pt idx="103">
                  <c:v>#N/A</c:v>
                </c:pt>
                <c:pt idx="104">
                  <c:v>-500</c:v>
                </c:pt>
                <c:pt idx="105">
                  <c:v>-400</c:v>
                </c:pt>
                <c:pt idx="106">
                  <c:v>-400</c:v>
                </c:pt>
                <c:pt idx="107">
                  <c:v>-400</c:v>
                </c:pt>
                <c:pt idx="108">
                  <c:v>-600</c:v>
                </c:pt>
                <c:pt idx="109">
                  <c:v>#N/A</c:v>
                </c:pt>
                <c:pt idx="110">
                  <c:v>#N/A</c:v>
                </c:pt>
                <c:pt idx="111">
                  <c:v>-600</c:v>
                </c:pt>
                <c:pt idx="112">
                  <c:v>-600</c:v>
                </c:pt>
                <c:pt idx="113">
                  <c:v>-600</c:v>
                </c:pt>
                <c:pt idx="114">
                  <c:v>-600</c:v>
                </c:pt>
                <c:pt idx="115">
                  <c:v>-600</c:v>
                </c:pt>
                <c:pt idx="116">
                  <c:v>#N/A</c:v>
                </c:pt>
                <c:pt idx="117">
                  <c:v>#N/A</c:v>
                </c:pt>
                <c:pt idx="118">
                  <c:v>-700</c:v>
                </c:pt>
                <c:pt idx="119">
                  <c:v>-700</c:v>
                </c:pt>
                <c:pt idx="120">
                  <c:v>#N/A</c:v>
                </c:pt>
                <c:pt idx="121">
                  <c:v>#N/A</c:v>
                </c:pt>
                <c:pt idx="122">
                  <c:v>#N/A</c:v>
                </c:pt>
                <c:pt idx="123">
                  <c:v>#N/A</c:v>
                </c:pt>
                <c:pt idx="124">
                  <c:v>#N/A</c:v>
                </c:pt>
                <c:pt idx="125">
                  <c:v>-750</c:v>
                </c:pt>
                <c:pt idx="126">
                  <c:v>-750</c:v>
                </c:pt>
                <c:pt idx="127">
                  <c:v>-750</c:v>
                </c:pt>
                <c:pt idx="128">
                  <c:v>-750</c:v>
                </c:pt>
                <c:pt idx="129">
                  <c:v>-750</c:v>
                </c:pt>
                <c:pt idx="130">
                  <c:v>#N/A</c:v>
                </c:pt>
                <c:pt idx="131">
                  <c:v>#N/A</c:v>
                </c:pt>
                <c:pt idx="132">
                  <c:v>-750</c:v>
                </c:pt>
                <c:pt idx="133">
                  <c:v>-800</c:v>
                </c:pt>
                <c:pt idx="134">
                  <c:v>-700</c:v>
                </c:pt>
                <c:pt idx="135">
                  <c:v>-800</c:v>
                </c:pt>
                <c:pt idx="136">
                  <c:v>-800</c:v>
                </c:pt>
                <c:pt idx="137">
                  <c:v>#N/A</c:v>
                </c:pt>
                <c:pt idx="138">
                  <c:v>#N/A</c:v>
                </c:pt>
                <c:pt idx="139">
                  <c:v>-800</c:v>
                </c:pt>
                <c:pt idx="140">
                  <c:v>-800</c:v>
                </c:pt>
                <c:pt idx="141">
                  <c:v>-800</c:v>
                </c:pt>
                <c:pt idx="142">
                  <c:v>-800</c:v>
                </c:pt>
                <c:pt idx="143">
                  <c:v>-800</c:v>
                </c:pt>
                <c:pt idx="144">
                  <c:v>#N/A</c:v>
                </c:pt>
                <c:pt idx="145">
                  <c:v>#N/A</c:v>
                </c:pt>
                <c:pt idx="146">
                  <c:v>-800</c:v>
                </c:pt>
                <c:pt idx="147">
                  <c:v>-800</c:v>
                </c:pt>
                <c:pt idx="148">
                  <c:v>-800</c:v>
                </c:pt>
                <c:pt idx="149">
                  <c:v>-800</c:v>
                </c:pt>
                <c:pt idx="150">
                  <c:v>-800</c:v>
                </c:pt>
                <c:pt idx="151">
                  <c:v>#N/A</c:v>
                </c:pt>
                <c:pt idx="152">
                  <c:v>#N/A</c:v>
                </c:pt>
                <c:pt idx="153">
                  <c:v>-800</c:v>
                </c:pt>
                <c:pt idx="154">
                  <c:v>-800</c:v>
                </c:pt>
                <c:pt idx="155">
                  <c:v>-800</c:v>
                </c:pt>
                <c:pt idx="156">
                  <c:v>-900</c:v>
                </c:pt>
                <c:pt idx="157">
                  <c:v>#N/A</c:v>
                </c:pt>
                <c:pt idx="158">
                  <c:v>#N/A</c:v>
                </c:pt>
                <c:pt idx="159">
                  <c:v>#N/A</c:v>
                </c:pt>
                <c:pt idx="160">
                  <c:v>-800</c:v>
                </c:pt>
                <c:pt idx="161">
                  <c:v>-800</c:v>
                </c:pt>
                <c:pt idx="162">
                  <c:v>-900</c:v>
                </c:pt>
                <c:pt idx="163">
                  <c:v>-800</c:v>
                </c:pt>
                <c:pt idx="164">
                  <c:v>-800</c:v>
                </c:pt>
                <c:pt idx="165">
                  <c:v>#N/A</c:v>
                </c:pt>
                <c:pt idx="166">
                  <c:v>#N/A</c:v>
                </c:pt>
                <c:pt idx="167">
                  <c:v>-1000</c:v>
                </c:pt>
                <c:pt idx="168">
                  <c:v>-1000</c:v>
                </c:pt>
                <c:pt idx="169">
                  <c:v>-1000</c:v>
                </c:pt>
                <c:pt idx="170">
                  <c:v>-1000</c:v>
                </c:pt>
                <c:pt idx="171">
                  <c:v>-1000</c:v>
                </c:pt>
                <c:pt idx="172">
                  <c:v>#N/A</c:v>
                </c:pt>
                <c:pt idx="173">
                  <c:v>#N/A</c:v>
                </c:pt>
                <c:pt idx="174">
                  <c:v>-1200</c:v>
                </c:pt>
                <c:pt idx="175">
                  <c:v>-1200</c:v>
                </c:pt>
                <c:pt idx="176">
                  <c:v>-1200</c:v>
                </c:pt>
                <c:pt idx="177">
                  <c:v>-1500</c:v>
                </c:pt>
                <c:pt idx="178">
                  <c:v>-2000</c:v>
                </c:pt>
                <c:pt idx="179">
                  <c:v>#N/A</c:v>
                </c:pt>
                <c:pt idx="180">
                  <c:v>#N/A</c:v>
                </c:pt>
                <c:pt idx="181">
                  <c:v>-1600</c:v>
                </c:pt>
                <c:pt idx="182">
                  <c:v>-1500</c:v>
                </c:pt>
                <c:pt idx="183">
                  <c:v>-1500</c:v>
                </c:pt>
                <c:pt idx="184">
                  <c:v>-1500</c:v>
                </c:pt>
                <c:pt idx="185">
                  <c:v>-1500</c:v>
                </c:pt>
                <c:pt idx="186">
                  <c:v>#N/A</c:v>
                </c:pt>
                <c:pt idx="187">
                  <c:v>#N/A</c:v>
                </c:pt>
                <c:pt idx="188">
                  <c:v>-1600</c:v>
                </c:pt>
                <c:pt idx="189">
                  <c:v>-1600</c:v>
                </c:pt>
                <c:pt idx="190">
                  <c:v>-1600</c:v>
                </c:pt>
                <c:pt idx="191">
                  <c:v>-1600</c:v>
                </c:pt>
                <c:pt idx="192">
                  <c:v>-1600</c:v>
                </c:pt>
                <c:pt idx="193">
                  <c:v>#N/A</c:v>
                </c:pt>
                <c:pt idx="194">
                  <c:v>#N/A</c:v>
                </c:pt>
                <c:pt idx="195">
                  <c:v>-1600</c:v>
                </c:pt>
                <c:pt idx="196">
                  <c:v>-1600</c:v>
                </c:pt>
                <c:pt idx="197">
                  <c:v>-1600</c:v>
                </c:pt>
                <c:pt idx="198">
                  <c:v>-1800</c:v>
                </c:pt>
                <c:pt idx="199">
                  <c:v>-1800</c:v>
                </c:pt>
                <c:pt idx="200">
                  <c:v>#N/A</c:v>
                </c:pt>
                <c:pt idx="201">
                  <c:v>#N/A</c:v>
                </c:pt>
                <c:pt idx="202">
                  <c:v>-1800</c:v>
                </c:pt>
                <c:pt idx="203">
                  <c:v>-1800</c:v>
                </c:pt>
                <c:pt idx="204">
                  <c:v>-1800</c:v>
                </c:pt>
                <c:pt idx="205">
                  <c:v>-2000</c:v>
                </c:pt>
                <c:pt idx="206">
                  <c:v>-1800</c:v>
                </c:pt>
                <c:pt idx="207">
                  <c:v>#N/A</c:v>
                </c:pt>
                <c:pt idx="208">
                  <c:v>#N/A</c:v>
                </c:pt>
                <c:pt idx="209">
                  <c:v>-2000</c:v>
                </c:pt>
                <c:pt idx="210">
                  <c:v>-2000</c:v>
                </c:pt>
                <c:pt idx="211">
                  <c:v>-2000</c:v>
                </c:pt>
                <c:pt idx="212">
                  <c:v>-2000</c:v>
                </c:pt>
                <c:pt idx="213">
                  <c:v>-2200</c:v>
                </c:pt>
                <c:pt idx="214">
                  <c:v>#N/A</c:v>
                </c:pt>
                <c:pt idx="215">
                  <c:v>#N/A</c:v>
                </c:pt>
                <c:pt idx="216">
                  <c:v>-2500</c:v>
                </c:pt>
                <c:pt idx="217">
                  <c:v>-2500</c:v>
                </c:pt>
                <c:pt idx="218">
                  <c:v>-2500</c:v>
                </c:pt>
                <c:pt idx="219">
                  <c:v>-2200</c:v>
                </c:pt>
                <c:pt idx="220">
                  <c:v>-2200</c:v>
                </c:pt>
                <c:pt idx="221">
                  <c:v>#N/A</c:v>
                </c:pt>
                <c:pt idx="222">
                  <c:v>#N/A</c:v>
                </c:pt>
                <c:pt idx="223">
                  <c:v>-2200</c:v>
                </c:pt>
                <c:pt idx="224">
                  <c:v>-2400</c:v>
                </c:pt>
                <c:pt idx="225">
                  <c:v>-2200</c:v>
                </c:pt>
                <c:pt idx="226">
                  <c:v>-2200</c:v>
                </c:pt>
                <c:pt idx="227">
                  <c:v>-2200</c:v>
                </c:pt>
                <c:pt idx="228">
                  <c:v>#N/A</c:v>
                </c:pt>
                <c:pt idx="229">
                  <c:v>#N/A</c:v>
                </c:pt>
                <c:pt idx="230">
                  <c:v>-2200</c:v>
                </c:pt>
                <c:pt idx="231">
                  <c:v>-2200</c:v>
                </c:pt>
                <c:pt idx="232">
                  <c:v>-2200</c:v>
                </c:pt>
                <c:pt idx="233">
                  <c:v>-2200</c:v>
                </c:pt>
                <c:pt idx="234">
                  <c:v>-2200</c:v>
                </c:pt>
                <c:pt idx="235">
                  <c:v>#N/A</c:v>
                </c:pt>
                <c:pt idx="236">
                  <c:v>#N/A</c:v>
                </c:pt>
                <c:pt idx="237">
                  <c:v>-2500</c:v>
                </c:pt>
                <c:pt idx="238">
                  <c:v>-2200</c:v>
                </c:pt>
                <c:pt idx="239">
                  <c:v>-2200</c:v>
                </c:pt>
                <c:pt idx="240">
                  <c:v>-2200</c:v>
                </c:pt>
                <c:pt idx="241">
                  <c:v>-2200</c:v>
                </c:pt>
                <c:pt idx="242">
                  <c:v>#N/A</c:v>
                </c:pt>
                <c:pt idx="243">
                  <c:v>#N/A</c:v>
                </c:pt>
                <c:pt idx="244">
                  <c:v>-1700</c:v>
                </c:pt>
                <c:pt idx="245">
                  <c:v>-2200</c:v>
                </c:pt>
                <c:pt idx="246">
                  <c:v>-2200</c:v>
                </c:pt>
                <c:pt idx="247">
                  <c:v>-2200</c:v>
                </c:pt>
                <c:pt idx="248">
                  <c:v>-2200</c:v>
                </c:pt>
                <c:pt idx="249">
                  <c:v>#N/A</c:v>
                </c:pt>
                <c:pt idx="250">
                  <c:v>#N/A</c:v>
                </c:pt>
                <c:pt idx="251">
                  <c:v>-2200</c:v>
                </c:pt>
                <c:pt idx="252">
                  <c:v>-2200</c:v>
                </c:pt>
                <c:pt idx="253">
                  <c:v>-2200</c:v>
                </c:pt>
                <c:pt idx="254">
                  <c:v>-2200</c:v>
                </c:pt>
                <c:pt idx="255">
                  <c:v>#N/A</c:v>
                </c:pt>
                <c:pt idx="256">
                  <c:v>#N/A</c:v>
                </c:pt>
                <c:pt idx="257">
                  <c:v>#N/A</c:v>
                </c:pt>
                <c:pt idx="258">
                  <c:v>-2200</c:v>
                </c:pt>
                <c:pt idx="259">
                  <c:v>-2200</c:v>
                </c:pt>
                <c:pt idx="260">
                  <c:v>-2100</c:v>
                </c:pt>
                <c:pt idx="261">
                  <c:v>-2200</c:v>
                </c:pt>
                <c:pt idx="262">
                  <c:v>-2200</c:v>
                </c:pt>
                <c:pt idx="263">
                  <c:v>#N/A</c:v>
                </c:pt>
                <c:pt idx="264">
                  <c:v>#N/A</c:v>
                </c:pt>
                <c:pt idx="265">
                  <c:v>-2200</c:v>
                </c:pt>
                <c:pt idx="266">
                  <c:v>-2200</c:v>
                </c:pt>
                <c:pt idx="267">
                  <c:v>-2200</c:v>
                </c:pt>
                <c:pt idx="268">
                  <c:v>-2200</c:v>
                </c:pt>
                <c:pt idx="269">
                  <c:v>-2200</c:v>
                </c:pt>
                <c:pt idx="270">
                  <c:v>#N/A</c:v>
                </c:pt>
                <c:pt idx="271">
                  <c:v>#N/A</c:v>
                </c:pt>
                <c:pt idx="272">
                  <c:v>-2200</c:v>
                </c:pt>
                <c:pt idx="273">
                  <c:v>#N/A</c:v>
                </c:pt>
                <c:pt idx="274">
                  <c:v>#N/A</c:v>
                </c:pt>
                <c:pt idx="275">
                  <c:v>#N/A</c:v>
                </c:pt>
                <c:pt idx="276">
                  <c:v>#N/A</c:v>
                </c:pt>
                <c:pt idx="277">
                  <c:v>#N/A</c:v>
                </c:pt>
                <c:pt idx="278">
                  <c:v>#N/A</c:v>
                </c:pt>
                <c:pt idx="279">
                  <c:v>#N/A</c:v>
                </c:pt>
                <c:pt idx="280">
                  <c:v>-2300</c:v>
                </c:pt>
                <c:pt idx="281">
                  <c:v>-2300</c:v>
                </c:pt>
                <c:pt idx="282">
                  <c:v>-2300</c:v>
                </c:pt>
                <c:pt idx="283">
                  <c:v>-2300</c:v>
                </c:pt>
                <c:pt idx="284">
                  <c:v>#N/A</c:v>
                </c:pt>
                <c:pt idx="285">
                  <c:v>#N/A</c:v>
                </c:pt>
                <c:pt idx="286">
                  <c:v>-2300</c:v>
                </c:pt>
                <c:pt idx="287">
                  <c:v>-2300</c:v>
                </c:pt>
                <c:pt idx="288">
                  <c:v>-2300</c:v>
                </c:pt>
                <c:pt idx="289">
                  <c:v>-2500</c:v>
                </c:pt>
                <c:pt idx="290">
                  <c:v>-2500</c:v>
                </c:pt>
                <c:pt idx="291">
                  <c:v>#N/A</c:v>
                </c:pt>
                <c:pt idx="292">
                  <c:v>#N/A</c:v>
                </c:pt>
                <c:pt idx="293">
                  <c:v>-3500</c:v>
                </c:pt>
                <c:pt idx="294">
                  <c:v>-5000</c:v>
                </c:pt>
                <c:pt idx="295">
                  <c:v>-4500</c:v>
                </c:pt>
                <c:pt idx="296">
                  <c:v>-5000</c:v>
                </c:pt>
                <c:pt idx="297">
                  <c:v>-5000</c:v>
                </c:pt>
                <c:pt idx="298">
                  <c:v>#N/A</c:v>
                </c:pt>
                <c:pt idx="299">
                  <c:v>#N/A</c:v>
                </c:pt>
                <c:pt idx="300">
                  <c:v>-5000</c:v>
                </c:pt>
                <c:pt idx="301">
                  <c:v>-5000</c:v>
                </c:pt>
                <c:pt idx="302">
                  <c:v>-5000</c:v>
                </c:pt>
                <c:pt idx="303">
                  <c:v>-5000</c:v>
                </c:pt>
                <c:pt idx="304">
                  <c:v>-5000</c:v>
                </c:pt>
                <c:pt idx="305">
                  <c:v>#N/A</c:v>
                </c:pt>
                <c:pt idx="306">
                  <c:v>#N/A</c:v>
                </c:pt>
                <c:pt idx="307">
                  <c:v>-7000</c:v>
                </c:pt>
                <c:pt idx="308">
                  <c:v>-7000</c:v>
                </c:pt>
                <c:pt idx="309">
                  <c:v>-8900</c:v>
                </c:pt>
                <c:pt idx="310">
                  <c:v>-7900</c:v>
                </c:pt>
                <c:pt idx="311">
                  <c:v>-7900</c:v>
                </c:pt>
                <c:pt idx="312">
                  <c:v>#N/A</c:v>
                </c:pt>
                <c:pt idx="313">
                  <c:v>#N/A</c:v>
                </c:pt>
                <c:pt idx="314">
                  <c:v>-7900</c:v>
                </c:pt>
                <c:pt idx="315">
                  <c:v>-7300</c:v>
                </c:pt>
                <c:pt idx="316">
                  <c:v>-5300</c:v>
                </c:pt>
                <c:pt idx="317">
                  <c:v>-7300</c:v>
                </c:pt>
                <c:pt idx="318">
                  <c:v>-7000</c:v>
                </c:pt>
                <c:pt idx="319">
                  <c:v>#N/A</c:v>
                </c:pt>
                <c:pt idx="320">
                  <c:v>#N/A</c:v>
                </c:pt>
                <c:pt idx="321">
                  <c:v>-7000</c:v>
                </c:pt>
                <c:pt idx="322">
                  <c:v>-5000</c:v>
                </c:pt>
                <c:pt idx="323">
                  <c:v>-4500</c:v>
                </c:pt>
                <c:pt idx="324">
                  <c:v>-4000</c:v>
                </c:pt>
                <c:pt idx="325">
                  <c:v>-4000</c:v>
                </c:pt>
                <c:pt idx="326">
                  <c:v>#N/A</c:v>
                </c:pt>
                <c:pt idx="327">
                  <c:v>#N/A</c:v>
                </c:pt>
                <c:pt idx="328">
                  <c:v>-4000</c:v>
                </c:pt>
                <c:pt idx="329">
                  <c:v>-3000</c:v>
                </c:pt>
                <c:pt idx="330">
                  <c:v>-4000</c:v>
                </c:pt>
                <c:pt idx="331">
                  <c:v>-3500</c:v>
                </c:pt>
                <c:pt idx="332">
                  <c:v>-3500</c:v>
                </c:pt>
                <c:pt idx="333">
                  <c:v>#N/A</c:v>
                </c:pt>
                <c:pt idx="334">
                  <c:v>#N/A</c:v>
                </c:pt>
                <c:pt idx="335">
                  <c:v>-3500</c:v>
                </c:pt>
                <c:pt idx="336">
                  <c:v>-3300</c:v>
                </c:pt>
                <c:pt idx="337">
                  <c:v>-3300</c:v>
                </c:pt>
                <c:pt idx="338">
                  <c:v>-4300</c:v>
                </c:pt>
                <c:pt idx="339">
                  <c:v>-3800</c:v>
                </c:pt>
                <c:pt idx="340">
                  <c:v>#N/A</c:v>
                </c:pt>
                <c:pt idx="341">
                  <c:v>#N/A</c:v>
                </c:pt>
                <c:pt idx="342">
                  <c:v>-4100</c:v>
                </c:pt>
                <c:pt idx="343">
                  <c:v>-4700</c:v>
                </c:pt>
                <c:pt idx="344">
                  <c:v>-4700</c:v>
                </c:pt>
                <c:pt idx="345">
                  <c:v>-4700</c:v>
                </c:pt>
                <c:pt idx="346">
                  <c:v>-4700</c:v>
                </c:pt>
                <c:pt idx="347">
                  <c:v>#N/A</c:v>
                </c:pt>
                <c:pt idx="348">
                  <c:v>#N/A</c:v>
                </c:pt>
                <c:pt idx="349">
                  <c:v>-4200</c:v>
                </c:pt>
                <c:pt idx="350">
                  <c:v>-4200</c:v>
                </c:pt>
                <c:pt idx="351">
                  <c:v>-4200</c:v>
                </c:pt>
                <c:pt idx="352">
                  <c:v>-4200</c:v>
                </c:pt>
                <c:pt idx="353">
                  <c:v>-5000</c:v>
                </c:pt>
                <c:pt idx="354">
                  <c:v>#N/A</c:v>
                </c:pt>
                <c:pt idx="355">
                  <c:v>#N/A</c:v>
                </c:pt>
                <c:pt idx="356">
                  <c:v>-5000</c:v>
                </c:pt>
                <c:pt idx="357">
                  <c:v>-4500</c:v>
                </c:pt>
                <c:pt idx="358">
                  <c:v>-4500</c:v>
                </c:pt>
                <c:pt idx="359">
                  <c:v>-4000</c:v>
                </c:pt>
                <c:pt idx="360">
                  <c:v>-4000</c:v>
                </c:pt>
                <c:pt idx="361">
                  <c:v>#N/A</c:v>
                </c:pt>
                <c:pt idx="362">
                  <c:v>#N/A</c:v>
                </c:pt>
                <c:pt idx="363">
                  <c:v>-4000</c:v>
                </c:pt>
                <c:pt idx="364">
                  <c:v>-4000</c:v>
                </c:pt>
              </c:numCache>
            </c:numRef>
          </c:val>
          <c:smooth val="0"/>
        </c:ser>
        <c:ser>
          <c:idx val="2"/>
          <c:order val="2"/>
          <c:tx>
            <c:strRef>
              <c:f>'精炼镍现货+美金升贴水'!$AI$3</c:f>
              <c:strCache>
                <c:ptCount val="1"/>
                <c:pt idx="0">
                  <c:v>2020</c:v>
                </c:pt>
              </c:strCache>
            </c:strRef>
          </c:tx>
          <c:spPr>
            <a:ln w="19050" cap="rnd" cmpd="sng" algn="ctr">
              <a:solidFill>
                <a:srgbClr val="BFBFBF"/>
              </a:solidFill>
              <a:prstDash val="solid"/>
              <a:round/>
            </a:ln>
            <a:effectLst/>
          </c:spPr>
          <c:marker>
            <c:symbol val="none"/>
          </c:marker>
          <c:dLbls>
            <c:delete val="1"/>
          </c:dLbls>
          <c:cat>
            <c:numRef>
              <c:f>'精炼镍现货+美金升贴水'!$P$4:$P$368</c:f>
              <c:numCache>
                <c:formatCode>m"月"d"日"</c:formatCode>
                <c:ptCount val="365"/>
                <c:pt idx="0" c:formatCode="m&quot;月&quot;d&quot;日&quot;">
                  <c:v>43101</c:v>
                </c:pt>
                <c:pt idx="1" c:formatCode="m&quot;月&quot;d&quot;日&quot;">
                  <c:v>43102</c:v>
                </c:pt>
                <c:pt idx="2" c:formatCode="m&quot;月&quot;d&quot;日&quot;">
                  <c:v>43103</c:v>
                </c:pt>
                <c:pt idx="3" c:formatCode="m&quot;月&quot;d&quot;日&quot;">
                  <c:v>43104</c:v>
                </c:pt>
                <c:pt idx="4" c:formatCode="m&quot;月&quot;d&quot;日&quot;">
                  <c:v>43105</c:v>
                </c:pt>
                <c:pt idx="5" c:formatCode="m&quot;月&quot;d&quot;日&quot;">
                  <c:v>43106</c:v>
                </c:pt>
                <c:pt idx="6" c:formatCode="m&quot;月&quot;d&quot;日&quot;">
                  <c:v>43107</c:v>
                </c:pt>
                <c:pt idx="7" c:formatCode="m&quot;月&quot;d&quot;日&quot;">
                  <c:v>43108</c:v>
                </c:pt>
                <c:pt idx="8" c:formatCode="m&quot;月&quot;d&quot;日&quot;">
                  <c:v>43109</c:v>
                </c:pt>
                <c:pt idx="9" c:formatCode="m&quot;月&quot;d&quot;日&quot;">
                  <c:v>43110</c:v>
                </c:pt>
                <c:pt idx="10" c:formatCode="m&quot;月&quot;d&quot;日&quot;">
                  <c:v>43111</c:v>
                </c:pt>
                <c:pt idx="11" c:formatCode="m&quot;月&quot;d&quot;日&quot;">
                  <c:v>43112</c:v>
                </c:pt>
                <c:pt idx="12" c:formatCode="m&quot;月&quot;d&quot;日&quot;">
                  <c:v>43113</c:v>
                </c:pt>
                <c:pt idx="13" c:formatCode="m&quot;月&quot;d&quot;日&quot;">
                  <c:v>43114</c:v>
                </c:pt>
                <c:pt idx="14" c:formatCode="m&quot;月&quot;d&quot;日&quot;">
                  <c:v>43115</c:v>
                </c:pt>
                <c:pt idx="15" c:formatCode="m&quot;月&quot;d&quot;日&quot;">
                  <c:v>43116</c:v>
                </c:pt>
                <c:pt idx="16" c:formatCode="m&quot;月&quot;d&quot;日&quot;">
                  <c:v>43117</c:v>
                </c:pt>
                <c:pt idx="17" c:formatCode="m&quot;月&quot;d&quot;日&quot;">
                  <c:v>43118</c:v>
                </c:pt>
                <c:pt idx="18" c:formatCode="m&quot;月&quot;d&quot;日&quot;">
                  <c:v>43119</c:v>
                </c:pt>
                <c:pt idx="19" c:formatCode="m&quot;月&quot;d&quot;日&quot;">
                  <c:v>43120</c:v>
                </c:pt>
                <c:pt idx="20" c:formatCode="m&quot;月&quot;d&quot;日&quot;">
                  <c:v>43121</c:v>
                </c:pt>
                <c:pt idx="21" c:formatCode="m&quot;月&quot;d&quot;日&quot;">
                  <c:v>43122</c:v>
                </c:pt>
                <c:pt idx="22" c:formatCode="m&quot;月&quot;d&quot;日&quot;">
                  <c:v>43123</c:v>
                </c:pt>
                <c:pt idx="23" c:formatCode="m&quot;月&quot;d&quot;日&quot;">
                  <c:v>43124</c:v>
                </c:pt>
                <c:pt idx="24" c:formatCode="m&quot;月&quot;d&quot;日&quot;">
                  <c:v>43125</c:v>
                </c:pt>
                <c:pt idx="25" c:formatCode="m&quot;月&quot;d&quot;日&quot;">
                  <c:v>43126</c:v>
                </c:pt>
                <c:pt idx="26" c:formatCode="m&quot;月&quot;d&quot;日&quot;">
                  <c:v>43127</c:v>
                </c:pt>
                <c:pt idx="27" c:formatCode="m&quot;月&quot;d&quot;日&quot;">
                  <c:v>43128</c:v>
                </c:pt>
                <c:pt idx="28" c:formatCode="m&quot;月&quot;d&quot;日&quot;">
                  <c:v>43129</c:v>
                </c:pt>
                <c:pt idx="29" c:formatCode="m&quot;月&quot;d&quot;日&quot;">
                  <c:v>43130</c:v>
                </c:pt>
                <c:pt idx="30" c:formatCode="m&quot;月&quot;d&quot;日&quot;">
                  <c:v>43131</c:v>
                </c:pt>
                <c:pt idx="31" c:formatCode="m&quot;月&quot;d&quot;日&quot;">
                  <c:v>43132</c:v>
                </c:pt>
                <c:pt idx="32" c:formatCode="m&quot;月&quot;d&quot;日&quot;">
                  <c:v>43133</c:v>
                </c:pt>
                <c:pt idx="33" c:formatCode="m&quot;月&quot;d&quot;日&quot;">
                  <c:v>43134</c:v>
                </c:pt>
                <c:pt idx="34" c:formatCode="m&quot;月&quot;d&quot;日&quot;">
                  <c:v>43135</c:v>
                </c:pt>
                <c:pt idx="35" c:formatCode="m&quot;月&quot;d&quot;日&quot;">
                  <c:v>43136</c:v>
                </c:pt>
                <c:pt idx="36" c:formatCode="m&quot;月&quot;d&quot;日&quot;">
                  <c:v>43137</c:v>
                </c:pt>
                <c:pt idx="37" c:formatCode="m&quot;月&quot;d&quot;日&quot;">
                  <c:v>43138</c:v>
                </c:pt>
                <c:pt idx="38" c:formatCode="m&quot;月&quot;d&quot;日&quot;">
                  <c:v>43139</c:v>
                </c:pt>
                <c:pt idx="39" c:formatCode="m&quot;月&quot;d&quot;日&quot;">
                  <c:v>43140</c:v>
                </c:pt>
                <c:pt idx="40" c:formatCode="m&quot;月&quot;d&quot;日&quot;">
                  <c:v>43141</c:v>
                </c:pt>
                <c:pt idx="41" c:formatCode="m&quot;月&quot;d&quot;日&quot;">
                  <c:v>43142</c:v>
                </c:pt>
                <c:pt idx="42" c:formatCode="m&quot;月&quot;d&quot;日&quot;">
                  <c:v>43143</c:v>
                </c:pt>
                <c:pt idx="43" c:formatCode="m&quot;月&quot;d&quot;日&quot;">
                  <c:v>43144</c:v>
                </c:pt>
                <c:pt idx="44" c:formatCode="m&quot;月&quot;d&quot;日&quot;">
                  <c:v>43145</c:v>
                </c:pt>
                <c:pt idx="45" c:formatCode="m&quot;月&quot;d&quot;日&quot;">
                  <c:v>43146</c:v>
                </c:pt>
                <c:pt idx="46" c:formatCode="m&quot;月&quot;d&quot;日&quot;">
                  <c:v>43147</c:v>
                </c:pt>
                <c:pt idx="47" c:formatCode="m&quot;月&quot;d&quot;日&quot;">
                  <c:v>43148</c:v>
                </c:pt>
                <c:pt idx="48" c:formatCode="m&quot;月&quot;d&quot;日&quot;">
                  <c:v>43149</c:v>
                </c:pt>
                <c:pt idx="49" c:formatCode="m&quot;月&quot;d&quot;日&quot;">
                  <c:v>43150</c:v>
                </c:pt>
                <c:pt idx="50" c:formatCode="m&quot;月&quot;d&quot;日&quot;">
                  <c:v>43151</c:v>
                </c:pt>
                <c:pt idx="51" c:formatCode="m&quot;月&quot;d&quot;日&quot;">
                  <c:v>43152</c:v>
                </c:pt>
                <c:pt idx="52" c:formatCode="m&quot;月&quot;d&quot;日&quot;">
                  <c:v>43153</c:v>
                </c:pt>
                <c:pt idx="53" c:formatCode="m&quot;月&quot;d&quot;日&quot;">
                  <c:v>43154</c:v>
                </c:pt>
                <c:pt idx="54" c:formatCode="m&quot;月&quot;d&quot;日&quot;">
                  <c:v>43155</c:v>
                </c:pt>
                <c:pt idx="55" c:formatCode="m&quot;月&quot;d&quot;日&quot;">
                  <c:v>43156</c:v>
                </c:pt>
                <c:pt idx="56" c:formatCode="m&quot;月&quot;d&quot;日&quot;">
                  <c:v>43157</c:v>
                </c:pt>
                <c:pt idx="57" c:formatCode="m&quot;月&quot;d&quot;日&quot;">
                  <c:v>43158</c:v>
                </c:pt>
                <c:pt idx="58" c:formatCode="m&quot;月&quot;d&quot;日&quot;">
                  <c:v>43159</c:v>
                </c:pt>
                <c:pt idx="59" c:formatCode="m&quot;月&quot;d&quot;日&quot;">
                  <c:v>43160</c:v>
                </c:pt>
                <c:pt idx="60" c:formatCode="m&quot;月&quot;d&quot;日&quot;">
                  <c:v>43161</c:v>
                </c:pt>
                <c:pt idx="61" c:formatCode="m&quot;月&quot;d&quot;日&quot;">
                  <c:v>43162</c:v>
                </c:pt>
                <c:pt idx="62" c:formatCode="m&quot;月&quot;d&quot;日&quot;">
                  <c:v>43163</c:v>
                </c:pt>
                <c:pt idx="63" c:formatCode="m&quot;月&quot;d&quot;日&quot;">
                  <c:v>43164</c:v>
                </c:pt>
                <c:pt idx="64" c:formatCode="m&quot;月&quot;d&quot;日&quot;">
                  <c:v>43165</c:v>
                </c:pt>
                <c:pt idx="65" c:formatCode="m&quot;月&quot;d&quot;日&quot;">
                  <c:v>43166</c:v>
                </c:pt>
                <c:pt idx="66" c:formatCode="m&quot;月&quot;d&quot;日&quot;">
                  <c:v>43167</c:v>
                </c:pt>
                <c:pt idx="67" c:formatCode="m&quot;月&quot;d&quot;日&quot;">
                  <c:v>43168</c:v>
                </c:pt>
                <c:pt idx="68" c:formatCode="m&quot;月&quot;d&quot;日&quot;">
                  <c:v>43169</c:v>
                </c:pt>
                <c:pt idx="69" c:formatCode="m&quot;月&quot;d&quot;日&quot;">
                  <c:v>43170</c:v>
                </c:pt>
                <c:pt idx="70" c:formatCode="m&quot;月&quot;d&quot;日&quot;">
                  <c:v>43171</c:v>
                </c:pt>
                <c:pt idx="71" c:formatCode="m&quot;月&quot;d&quot;日&quot;">
                  <c:v>43172</c:v>
                </c:pt>
                <c:pt idx="72" c:formatCode="m&quot;月&quot;d&quot;日&quot;">
                  <c:v>43173</c:v>
                </c:pt>
                <c:pt idx="73" c:formatCode="m&quot;月&quot;d&quot;日&quot;">
                  <c:v>43174</c:v>
                </c:pt>
                <c:pt idx="74" c:formatCode="m&quot;月&quot;d&quot;日&quot;">
                  <c:v>43175</c:v>
                </c:pt>
                <c:pt idx="75" c:formatCode="m&quot;月&quot;d&quot;日&quot;">
                  <c:v>43176</c:v>
                </c:pt>
                <c:pt idx="76" c:formatCode="m&quot;月&quot;d&quot;日&quot;">
                  <c:v>43177</c:v>
                </c:pt>
                <c:pt idx="77" c:formatCode="m&quot;月&quot;d&quot;日&quot;">
                  <c:v>43178</c:v>
                </c:pt>
                <c:pt idx="78" c:formatCode="m&quot;月&quot;d&quot;日&quot;">
                  <c:v>43179</c:v>
                </c:pt>
                <c:pt idx="79" c:formatCode="m&quot;月&quot;d&quot;日&quot;">
                  <c:v>43180</c:v>
                </c:pt>
                <c:pt idx="80" c:formatCode="m&quot;月&quot;d&quot;日&quot;">
                  <c:v>43181</c:v>
                </c:pt>
                <c:pt idx="81" c:formatCode="m&quot;月&quot;d&quot;日&quot;">
                  <c:v>43182</c:v>
                </c:pt>
                <c:pt idx="82" c:formatCode="m&quot;月&quot;d&quot;日&quot;">
                  <c:v>43183</c:v>
                </c:pt>
                <c:pt idx="83" c:formatCode="m&quot;月&quot;d&quot;日&quot;">
                  <c:v>43184</c:v>
                </c:pt>
                <c:pt idx="84" c:formatCode="m&quot;月&quot;d&quot;日&quot;">
                  <c:v>43185</c:v>
                </c:pt>
                <c:pt idx="85" c:formatCode="m&quot;月&quot;d&quot;日&quot;">
                  <c:v>43186</c:v>
                </c:pt>
                <c:pt idx="86" c:formatCode="m&quot;月&quot;d&quot;日&quot;">
                  <c:v>43187</c:v>
                </c:pt>
                <c:pt idx="87" c:formatCode="m&quot;月&quot;d&quot;日&quot;">
                  <c:v>43188</c:v>
                </c:pt>
                <c:pt idx="88" c:formatCode="m&quot;月&quot;d&quot;日&quot;">
                  <c:v>43189</c:v>
                </c:pt>
                <c:pt idx="89" c:formatCode="m&quot;月&quot;d&quot;日&quot;">
                  <c:v>43190</c:v>
                </c:pt>
                <c:pt idx="90" c:formatCode="m&quot;月&quot;d&quot;日&quot;">
                  <c:v>43191</c:v>
                </c:pt>
                <c:pt idx="91" c:formatCode="m&quot;月&quot;d&quot;日&quot;">
                  <c:v>43192</c:v>
                </c:pt>
                <c:pt idx="92" c:formatCode="m&quot;月&quot;d&quot;日&quot;">
                  <c:v>43193</c:v>
                </c:pt>
                <c:pt idx="93" c:formatCode="m&quot;月&quot;d&quot;日&quot;">
                  <c:v>43194</c:v>
                </c:pt>
                <c:pt idx="94" c:formatCode="m&quot;月&quot;d&quot;日&quot;">
                  <c:v>43195</c:v>
                </c:pt>
                <c:pt idx="95" c:formatCode="m&quot;月&quot;d&quot;日&quot;">
                  <c:v>43196</c:v>
                </c:pt>
                <c:pt idx="96" c:formatCode="m&quot;月&quot;d&quot;日&quot;">
                  <c:v>43197</c:v>
                </c:pt>
                <c:pt idx="97" c:formatCode="m&quot;月&quot;d&quot;日&quot;">
                  <c:v>43198</c:v>
                </c:pt>
                <c:pt idx="98" c:formatCode="m&quot;月&quot;d&quot;日&quot;">
                  <c:v>43199</c:v>
                </c:pt>
                <c:pt idx="99" c:formatCode="m&quot;月&quot;d&quot;日&quot;">
                  <c:v>43200</c:v>
                </c:pt>
                <c:pt idx="100" c:formatCode="m&quot;月&quot;d&quot;日&quot;">
                  <c:v>43201</c:v>
                </c:pt>
                <c:pt idx="101" c:formatCode="m&quot;月&quot;d&quot;日&quot;">
                  <c:v>43202</c:v>
                </c:pt>
                <c:pt idx="102" c:formatCode="m&quot;月&quot;d&quot;日&quot;">
                  <c:v>43203</c:v>
                </c:pt>
                <c:pt idx="103" c:formatCode="m&quot;月&quot;d&quot;日&quot;">
                  <c:v>43204</c:v>
                </c:pt>
                <c:pt idx="104" c:formatCode="m&quot;月&quot;d&quot;日&quot;">
                  <c:v>43205</c:v>
                </c:pt>
                <c:pt idx="105" c:formatCode="m&quot;月&quot;d&quot;日&quot;">
                  <c:v>43206</c:v>
                </c:pt>
                <c:pt idx="106" c:formatCode="m&quot;月&quot;d&quot;日&quot;">
                  <c:v>43207</c:v>
                </c:pt>
                <c:pt idx="107" c:formatCode="m&quot;月&quot;d&quot;日&quot;">
                  <c:v>43208</c:v>
                </c:pt>
                <c:pt idx="108" c:formatCode="m&quot;月&quot;d&quot;日&quot;">
                  <c:v>43209</c:v>
                </c:pt>
                <c:pt idx="109" c:formatCode="m&quot;月&quot;d&quot;日&quot;">
                  <c:v>43210</c:v>
                </c:pt>
                <c:pt idx="110" c:formatCode="m&quot;月&quot;d&quot;日&quot;">
                  <c:v>43211</c:v>
                </c:pt>
                <c:pt idx="111" c:formatCode="m&quot;月&quot;d&quot;日&quot;">
                  <c:v>43212</c:v>
                </c:pt>
                <c:pt idx="112" c:formatCode="m&quot;月&quot;d&quot;日&quot;">
                  <c:v>43213</c:v>
                </c:pt>
                <c:pt idx="113" c:formatCode="m&quot;月&quot;d&quot;日&quot;">
                  <c:v>43214</c:v>
                </c:pt>
                <c:pt idx="114" c:formatCode="m&quot;月&quot;d&quot;日&quot;">
                  <c:v>43215</c:v>
                </c:pt>
                <c:pt idx="115" c:formatCode="m&quot;月&quot;d&quot;日&quot;">
                  <c:v>43216</c:v>
                </c:pt>
                <c:pt idx="116" c:formatCode="m&quot;月&quot;d&quot;日&quot;">
                  <c:v>43217</c:v>
                </c:pt>
                <c:pt idx="117" c:formatCode="m&quot;月&quot;d&quot;日&quot;">
                  <c:v>43218</c:v>
                </c:pt>
                <c:pt idx="118" c:formatCode="m&quot;月&quot;d&quot;日&quot;">
                  <c:v>43219</c:v>
                </c:pt>
                <c:pt idx="119" c:formatCode="m&quot;月&quot;d&quot;日&quot;">
                  <c:v>43220</c:v>
                </c:pt>
                <c:pt idx="120" c:formatCode="m&quot;月&quot;d&quot;日&quot;">
                  <c:v>43221</c:v>
                </c:pt>
                <c:pt idx="121" c:formatCode="m&quot;月&quot;d&quot;日&quot;">
                  <c:v>43222</c:v>
                </c:pt>
                <c:pt idx="122" c:formatCode="m&quot;月&quot;d&quot;日&quot;">
                  <c:v>43223</c:v>
                </c:pt>
                <c:pt idx="123" c:formatCode="m&quot;月&quot;d&quot;日&quot;">
                  <c:v>43224</c:v>
                </c:pt>
                <c:pt idx="124" c:formatCode="m&quot;月&quot;d&quot;日&quot;">
                  <c:v>43225</c:v>
                </c:pt>
                <c:pt idx="125" c:formatCode="m&quot;月&quot;d&quot;日&quot;">
                  <c:v>43226</c:v>
                </c:pt>
                <c:pt idx="126" c:formatCode="m&quot;月&quot;d&quot;日&quot;">
                  <c:v>43227</c:v>
                </c:pt>
                <c:pt idx="127" c:formatCode="m&quot;月&quot;d&quot;日&quot;">
                  <c:v>43228</c:v>
                </c:pt>
                <c:pt idx="128" c:formatCode="m&quot;月&quot;d&quot;日&quot;">
                  <c:v>43229</c:v>
                </c:pt>
                <c:pt idx="129" c:formatCode="m&quot;月&quot;d&quot;日&quot;">
                  <c:v>43230</c:v>
                </c:pt>
                <c:pt idx="130" c:formatCode="m&quot;月&quot;d&quot;日&quot;">
                  <c:v>43231</c:v>
                </c:pt>
                <c:pt idx="131" c:formatCode="m&quot;月&quot;d&quot;日&quot;">
                  <c:v>43232</c:v>
                </c:pt>
                <c:pt idx="132" c:formatCode="m&quot;月&quot;d&quot;日&quot;">
                  <c:v>43233</c:v>
                </c:pt>
                <c:pt idx="133" c:formatCode="m&quot;月&quot;d&quot;日&quot;">
                  <c:v>43234</c:v>
                </c:pt>
                <c:pt idx="134" c:formatCode="m&quot;月&quot;d&quot;日&quot;">
                  <c:v>43235</c:v>
                </c:pt>
                <c:pt idx="135" c:formatCode="m&quot;月&quot;d&quot;日&quot;">
                  <c:v>43236</c:v>
                </c:pt>
                <c:pt idx="136" c:formatCode="m&quot;月&quot;d&quot;日&quot;">
                  <c:v>43237</c:v>
                </c:pt>
                <c:pt idx="137" c:formatCode="m&quot;月&quot;d&quot;日&quot;">
                  <c:v>43238</c:v>
                </c:pt>
                <c:pt idx="138" c:formatCode="m&quot;月&quot;d&quot;日&quot;">
                  <c:v>43239</c:v>
                </c:pt>
                <c:pt idx="139" c:formatCode="m&quot;月&quot;d&quot;日&quot;">
                  <c:v>43240</c:v>
                </c:pt>
                <c:pt idx="140" c:formatCode="m&quot;月&quot;d&quot;日&quot;">
                  <c:v>43241</c:v>
                </c:pt>
                <c:pt idx="141" c:formatCode="m&quot;月&quot;d&quot;日&quot;">
                  <c:v>43242</c:v>
                </c:pt>
                <c:pt idx="142" c:formatCode="m&quot;月&quot;d&quot;日&quot;">
                  <c:v>43243</c:v>
                </c:pt>
                <c:pt idx="143" c:formatCode="m&quot;月&quot;d&quot;日&quot;">
                  <c:v>43244</c:v>
                </c:pt>
                <c:pt idx="144" c:formatCode="m&quot;月&quot;d&quot;日&quot;">
                  <c:v>43245</c:v>
                </c:pt>
                <c:pt idx="145" c:formatCode="m&quot;月&quot;d&quot;日&quot;">
                  <c:v>43246</c:v>
                </c:pt>
                <c:pt idx="146" c:formatCode="m&quot;月&quot;d&quot;日&quot;">
                  <c:v>43247</c:v>
                </c:pt>
                <c:pt idx="147" c:formatCode="m&quot;月&quot;d&quot;日&quot;">
                  <c:v>43248</c:v>
                </c:pt>
                <c:pt idx="148" c:formatCode="m&quot;月&quot;d&quot;日&quot;">
                  <c:v>43249</c:v>
                </c:pt>
                <c:pt idx="149" c:formatCode="m&quot;月&quot;d&quot;日&quot;">
                  <c:v>43250</c:v>
                </c:pt>
                <c:pt idx="150" c:formatCode="m&quot;月&quot;d&quot;日&quot;">
                  <c:v>43251</c:v>
                </c:pt>
                <c:pt idx="151" c:formatCode="m&quot;月&quot;d&quot;日&quot;">
                  <c:v>43252</c:v>
                </c:pt>
                <c:pt idx="152" c:formatCode="m&quot;月&quot;d&quot;日&quot;">
                  <c:v>43253</c:v>
                </c:pt>
                <c:pt idx="153" c:formatCode="m&quot;月&quot;d&quot;日&quot;">
                  <c:v>43254</c:v>
                </c:pt>
                <c:pt idx="154" c:formatCode="m&quot;月&quot;d&quot;日&quot;">
                  <c:v>43255</c:v>
                </c:pt>
                <c:pt idx="155" c:formatCode="m&quot;月&quot;d&quot;日&quot;">
                  <c:v>43256</c:v>
                </c:pt>
                <c:pt idx="156" c:formatCode="m&quot;月&quot;d&quot;日&quot;">
                  <c:v>43257</c:v>
                </c:pt>
                <c:pt idx="157" c:formatCode="m&quot;月&quot;d&quot;日&quot;">
                  <c:v>43258</c:v>
                </c:pt>
                <c:pt idx="158" c:formatCode="m&quot;月&quot;d&quot;日&quot;">
                  <c:v>43259</c:v>
                </c:pt>
                <c:pt idx="159" c:formatCode="m&quot;月&quot;d&quot;日&quot;">
                  <c:v>43260</c:v>
                </c:pt>
                <c:pt idx="160" c:formatCode="m&quot;月&quot;d&quot;日&quot;">
                  <c:v>43261</c:v>
                </c:pt>
                <c:pt idx="161" c:formatCode="m&quot;月&quot;d&quot;日&quot;">
                  <c:v>43262</c:v>
                </c:pt>
                <c:pt idx="162" c:formatCode="m&quot;月&quot;d&quot;日&quot;">
                  <c:v>43263</c:v>
                </c:pt>
                <c:pt idx="163" c:formatCode="m&quot;月&quot;d&quot;日&quot;">
                  <c:v>43264</c:v>
                </c:pt>
                <c:pt idx="164" c:formatCode="m&quot;月&quot;d&quot;日&quot;">
                  <c:v>43265</c:v>
                </c:pt>
                <c:pt idx="165" c:formatCode="m&quot;月&quot;d&quot;日&quot;">
                  <c:v>43266</c:v>
                </c:pt>
                <c:pt idx="166" c:formatCode="m&quot;月&quot;d&quot;日&quot;">
                  <c:v>43267</c:v>
                </c:pt>
                <c:pt idx="167" c:formatCode="m&quot;月&quot;d&quot;日&quot;">
                  <c:v>43268</c:v>
                </c:pt>
                <c:pt idx="168" c:formatCode="m&quot;月&quot;d&quot;日&quot;">
                  <c:v>43269</c:v>
                </c:pt>
                <c:pt idx="169" c:formatCode="m&quot;月&quot;d&quot;日&quot;">
                  <c:v>43270</c:v>
                </c:pt>
                <c:pt idx="170" c:formatCode="m&quot;月&quot;d&quot;日&quot;">
                  <c:v>43271</c:v>
                </c:pt>
                <c:pt idx="171" c:formatCode="m&quot;月&quot;d&quot;日&quot;">
                  <c:v>43272</c:v>
                </c:pt>
                <c:pt idx="172" c:formatCode="m&quot;月&quot;d&quot;日&quot;">
                  <c:v>43273</c:v>
                </c:pt>
                <c:pt idx="173" c:formatCode="m&quot;月&quot;d&quot;日&quot;">
                  <c:v>43274</c:v>
                </c:pt>
                <c:pt idx="174" c:formatCode="m&quot;月&quot;d&quot;日&quot;">
                  <c:v>43275</c:v>
                </c:pt>
                <c:pt idx="175" c:formatCode="m&quot;月&quot;d&quot;日&quot;">
                  <c:v>43276</c:v>
                </c:pt>
                <c:pt idx="176" c:formatCode="m&quot;月&quot;d&quot;日&quot;">
                  <c:v>43277</c:v>
                </c:pt>
                <c:pt idx="177" c:formatCode="m&quot;月&quot;d&quot;日&quot;">
                  <c:v>43278</c:v>
                </c:pt>
                <c:pt idx="178" c:formatCode="m&quot;月&quot;d&quot;日&quot;">
                  <c:v>43279</c:v>
                </c:pt>
                <c:pt idx="179" c:formatCode="m&quot;月&quot;d&quot;日&quot;">
                  <c:v>43280</c:v>
                </c:pt>
                <c:pt idx="180" c:formatCode="m&quot;月&quot;d&quot;日&quot;">
                  <c:v>43281</c:v>
                </c:pt>
                <c:pt idx="181" c:formatCode="m&quot;月&quot;d&quot;日&quot;">
                  <c:v>43282</c:v>
                </c:pt>
                <c:pt idx="182" c:formatCode="m&quot;月&quot;d&quot;日&quot;">
                  <c:v>43283</c:v>
                </c:pt>
                <c:pt idx="183" c:formatCode="m&quot;月&quot;d&quot;日&quot;">
                  <c:v>43284</c:v>
                </c:pt>
                <c:pt idx="184" c:formatCode="m&quot;月&quot;d&quot;日&quot;">
                  <c:v>43285</c:v>
                </c:pt>
                <c:pt idx="185" c:formatCode="m&quot;月&quot;d&quot;日&quot;">
                  <c:v>43286</c:v>
                </c:pt>
                <c:pt idx="186" c:formatCode="m&quot;月&quot;d&quot;日&quot;">
                  <c:v>43287</c:v>
                </c:pt>
                <c:pt idx="187" c:formatCode="m&quot;月&quot;d&quot;日&quot;">
                  <c:v>43288</c:v>
                </c:pt>
                <c:pt idx="188" c:formatCode="m&quot;月&quot;d&quot;日&quot;">
                  <c:v>43289</c:v>
                </c:pt>
                <c:pt idx="189" c:formatCode="m&quot;月&quot;d&quot;日&quot;">
                  <c:v>43290</c:v>
                </c:pt>
                <c:pt idx="190" c:formatCode="m&quot;月&quot;d&quot;日&quot;">
                  <c:v>43291</c:v>
                </c:pt>
                <c:pt idx="191" c:formatCode="m&quot;月&quot;d&quot;日&quot;">
                  <c:v>43292</c:v>
                </c:pt>
                <c:pt idx="192" c:formatCode="m&quot;月&quot;d&quot;日&quot;">
                  <c:v>43293</c:v>
                </c:pt>
                <c:pt idx="193" c:formatCode="m&quot;月&quot;d&quot;日&quot;">
                  <c:v>43294</c:v>
                </c:pt>
                <c:pt idx="194" c:formatCode="m&quot;月&quot;d&quot;日&quot;">
                  <c:v>43295</c:v>
                </c:pt>
                <c:pt idx="195" c:formatCode="m&quot;月&quot;d&quot;日&quot;">
                  <c:v>43296</c:v>
                </c:pt>
                <c:pt idx="196" c:formatCode="m&quot;月&quot;d&quot;日&quot;">
                  <c:v>43297</c:v>
                </c:pt>
                <c:pt idx="197" c:formatCode="m&quot;月&quot;d&quot;日&quot;">
                  <c:v>43298</c:v>
                </c:pt>
                <c:pt idx="198" c:formatCode="m&quot;月&quot;d&quot;日&quot;">
                  <c:v>43299</c:v>
                </c:pt>
                <c:pt idx="199" c:formatCode="m&quot;月&quot;d&quot;日&quot;">
                  <c:v>43300</c:v>
                </c:pt>
                <c:pt idx="200" c:formatCode="m&quot;月&quot;d&quot;日&quot;">
                  <c:v>43301</c:v>
                </c:pt>
                <c:pt idx="201" c:formatCode="m&quot;月&quot;d&quot;日&quot;">
                  <c:v>43302</c:v>
                </c:pt>
                <c:pt idx="202" c:formatCode="m&quot;月&quot;d&quot;日&quot;">
                  <c:v>43303</c:v>
                </c:pt>
                <c:pt idx="203" c:formatCode="m&quot;月&quot;d&quot;日&quot;">
                  <c:v>43304</c:v>
                </c:pt>
                <c:pt idx="204" c:formatCode="m&quot;月&quot;d&quot;日&quot;">
                  <c:v>43305</c:v>
                </c:pt>
                <c:pt idx="205" c:formatCode="m&quot;月&quot;d&quot;日&quot;">
                  <c:v>43306</c:v>
                </c:pt>
                <c:pt idx="206" c:formatCode="m&quot;月&quot;d&quot;日&quot;">
                  <c:v>43307</c:v>
                </c:pt>
                <c:pt idx="207" c:formatCode="m&quot;月&quot;d&quot;日&quot;">
                  <c:v>43308</c:v>
                </c:pt>
                <c:pt idx="208" c:formatCode="m&quot;月&quot;d&quot;日&quot;">
                  <c:v>43309</c:v>
                </c:pt>
                <c:pt idx="209" c:formatCode="m&quot;月&quot;d&quot;日&quot;">
                  <c:v>43310</c:v>
                </c:pt>
                <c:pt idx="210" c:formatCode="m&quot;月&quot;d&quot;日&quot;">
                  <c:v>43311</c:v>
                </c:pt>
                <c:pt idx="211" c:formatCode="m&quot;月&quot;d&quot;日&quot;">
                  <c:v>43312</c:v>
                </c:pt>
                <c:pt idx="212" c:formatCode="m&quot;月&quot;d&quot;日&quot;">
                  <c:v>43313</c:v>
                </c:pt>
                <c:pt idx="213" c:formatCode="m&quot;月&quot;d&quot;日&quot;">
                  <c:v>43314</c:v>
                </c:pt>
                <c:pt idx="214" c:formatCode="m&quot;月&quot;d&quot;日&quot;">
                  <c:v>43315</c:v>
                </c:pt>
                <c:pt idx="215" c:formatCode="m&quot;月&quot;d&quot;日&quot;">
                  <c:v>43316</c:v>
                </c:pt>
                <c:pt idx="216" c:formatCode="m&quot;月&quot;d&quot;日&quot;">
                  <c:v>43317</c:v>
                </c:pt>
                <c:pt idx="217" c:formatCode="m&quot;月&quot;d&quot;日&quot;">
                  <c:v>43318</c:v>
                </c:pt>
                <c:pt idx="218" c:formatCode="m&quot;月&quot;d&quot;日&quot;">
                  <c:v>43319</c:v>
                </c:pt>
                <c:pt idx="219" c:formatCode="m&quot;月&quot;d&quot;日&quot;">
                  <c:v>43320</c:v>
                </c:pt>
                <c:pt idx="220" c:formatCode="m&quot;月&quot;d&quot;日&quot;">
                  <c:v>43321</c:v>
                </c:pt>
                <c:pt idx="221" c:formatCode="m&quot;月&quot;d&quot;日&quot;">
                  <c:v>43322</c:v>
                </c:pt>
                <c:pt idx="222" c:formatCode="m&quot;月&quot;d&quot;日&quot;">
                  <c:v>43323</c:v>
                </c:pt>
                <c:pt idx="223" c:formatCode="m&quot;月&quot;d&quot;日&quot;">
                  <c:v>43324</c:v>
                </c:pt>
                <c:pt idx="224" c:formatCode="m&quot;月&quot;d&quot;日&quot;">
                  <c:v>43325</c:v>
                </c:pt>
                <c:pt idx="225" c:formatCode="m&quot;月&quot;d&quot;日&quot;">
                  <c:v>43326</c:v>
                </c:pt>
                <c:pt idx="226" c:formatCode="m&quot;月&quot;d&quot;日&quot;">
                  <c:v>43327</c:v>
                </c:pt>
                <c:pt idx="227" c:formatCode="m&quot;月&quot;d&quot;日&quot;">
                  <c:v>43328</c:v>
                </c:pt>
                <c:pt idx="228" c:formatCode="m&quot;月&quot;d&quot;日&quot;">
                  <c:v>43329</c:v>
                </c:pt>
                <c:pt idx="229" c:formatCode="m&quot;月&quot;d&quot;日&quot;">
                  <c:v>43330</c:v>
                </c:pt>
                <c:pt idx="230" c:formatCode="m&quot;月&quot;d&quot;日&quot;">
                  <c:v>43331</c:v>
                </c:pt>
                <c:pt idx="231" c:formatCode="m&quot;月&quot;d&quot;日&quot;">
                  <c:v>43332</c:v>
                </c:pt>
                <c:pt idx="232" c:formatCode="m&quot;月&quot;d&quot;日&quot;">
                  <c:v>43333</c:v>
                </c:pt>
                <c:pt idx="233" c:formatCode="m&quot;月&quot;d&quot;日&quot;">
                  <c:v>43334</c:v>
                </c:pt>
                <c:pt idx="234" c:formatCode="m&quot;月&quot;d&quot;日&quot;">
                  <c:v>43335</c:v>
                </c:pt>
                <c:pt idx="235" c:formatCode="m&quot;月&quot;d&quot;日&quot;">
                  <c:v>43336</c:v>
                </c:pt>
                <c:pt idx="236" c:formatCode="m&quot;月&quot;d&quot;日&quot;">
                  <c:v>43337</c:v>
                </c:pt>
                <c:pt idx="237" c:formatCode="m&quot;月&quot;d&quot;日&quot;">
                  <c:v>43338</c:v>
                </c:pt>
                <c:pt idx="238" c:formatCode="m&quot;月&quot;d&quot;日&quot;">
                  <c:v>43339</c:v>
                </c:pt>
                <c:pt idx="239" c:formatCode="m&quot;月&quot;d&quot;日&quot;">
                  <c:v>43340</c:v>
                </c:pt>
                <c:pt idx="240" c:formatCode="m&quot;月&quot;d&quot;日&quot;">
                  <c:v>43341</c:v>
                </c:pt>
                <c:pt idx="241" c:formatCode="m&quot;月&quot;d&quot;日&quot;">
                  <c:v>43342</c:v>
                </c:pt>
                <c:pt idx="242" c:formatCode="m&quot;月&quot;d&quot;日&quot;">
                  <c:v>43343</c:v>
                </c:pt>
                <c:pt idx="243" c:formatCode="m&quot;月&quot;d&quot;日&quot;">
                  <c:v>43344</c:v>
                </c:pt>
                <c:pt idx="244" c:formatCode="m&quot;月&quot;d&quot;日&quot;">
                  <c:v>43345</c:v>
                </c:pt>
                <c:pt idx="245" c:formatCode="m&quot;月&quot;d&quot;日&quot;">
                  <c:v>43346</c:v>
                </c:pt>
                <c:pt idx="246" c:formatCode="m&quot;月&quot;d&quot;日&quot;">
                  <c:v>43347</c:v>
                </c:pt>
                <c:pt idx="247" c:formatCode="m&quot;月&quot;d&quot;日&quot;">
                  <c:v>43348</c:v>
                </c:pt>
                <c:pt idx="248" c:formatCode="m&quot;月&quot;d&quot;日&quot;">
                  <c:v>43349</c:v>
                </c:pt>
                <c:pt idx="249" c:formatCode="m&quot;月&quot;d&quot;日&quot;">
                  <c:v>43350</c:v>
                </c:pt>
                <c:pt idx="250" c:formatCode="m&quot;月&quot;d&quot;日&quot;">
                  <c:v>43351</c:v>
                </c:pt>
                <c:pt idx="251" c:formatCode="m&quot;月&quot;d&quot;日&quot;">
                  <c:v>43352</c:v>
                </c:pt>
                <c:pt idx="252" c:formatCode="m&quot;月&quot;d&quot;日&quot;">
                  <c:v>43353</c:v>
                </c:pt>
                <c:pt idx="253" c:formatCode="m&quot;月&quot;d&quot;日&quot;">
                  <c:v>43354</c:v>
                </c:pt>
                <c:pt idx="254" c:formatCode="m&quot;月&quot;d&quot;日&quot;">
                  <c:v>43355</c:v>
                </c:pt>
                <c:pt idx="255" c:formatCode="m&quot;月&quot;d&quot;日&quot;">
                  <c:v>43356</c:v>
                </c:pt>
                <c:pt idx="256" c:formatCode="m&quot;月&quot;d&quot;日&quot;">
                  <c:v>43357</c:v>
                </c:pt>
                <c:pt idx="257" c:formatCode="m&quot;月&quot;d&quot;日&quot;">
                  <c:v>43358</c:v>
                </c:pt>
                <c:pt idx="258" c:formatCode="m&quot;月&quot;d&quot;日&quot;">
                  <c:v>43359</c:v>
                </c:pt>
                <c:pt idx="259" c:formatCode="m&quot;月&quot;d&quot;日&quot;">
                  <c:v>43360</c:v>
                </c:pt>
                <c:pt idx="260" c:formatCode="m&quot;月&quot;d&quot;日&quot;">
                  <c:v>43361</c:v>
                </c:pt>
                <c:pt idx="261" c:formatCode="m&quot;月&quot;d&quot;日&quot;">
                  <c:v>43362</c:v>
                </c:pt>
                <c:pt idx="262" c:formatCode="m&quot;月&quot;d&quot;日&quot;">
                  <c:v>43363</c:v>
                </c:pt>
                <c:pt idx="263" c:formatCode="m&quot;月&quot;d&quot;日&quot;">
                  <c:v>43364</c:v>
                </c:pt>
                <c:pt idx="264" c:formatCode="m&quot;月&quot;d&quot;日&quot;">
                  <c:v>43365</c:v>
                </c:pt>
                <c:pt idx="265" c:formatCode="m&quot;月&quot;d&quot;日&quot;">
                  <c:v>43366</c:v>
                </c:pt>
                <c:pt idx="266" c:formatCode="m&quot;月&quot;d&quot;日&quot;">
                  <c:v>43367</c:v>
                </c:pt>
                <c:pt idx="267" c:formatCode="m&quot;月&quot;d&quot;日&quot;">
                  <c:v>43368</c:v>
                </c:pt>
                <c:pt idx="268" c:formatCode="m&quot;月&quot;d&quot;日&quot;">
                  <c:v>43369</c:v>
                </c:pt>
                <c:pt idx="269" c:formatCode="m&quot;月&quot;d&quot;日&quot;">
                  <c:v>43370</c:v>
                </c:pt>
                <c:pt idx="270" c:formatCode="m&quot;月&quot;d&quot;日&quot;">
                  <c:v>43371</c:v>
                </c:pt>
                <c:pt idx="271" c:formatCode="m&quot;月&quot;d&quot;日&quot;">
                  <c:v>43372</c:v>
                </c:pt>
                <c:pt idx="272" c:formatCode="m&quot;月&quot;d&quot;日&quot;">
                  <c:v>43373</c:v>
                </c:pt>
                <c:pt idx="273" c:formatCode="m&quot;月&quot;d&quot;日&quot;">
                  <c:v>43374</c:v>
                </c:pt>
                <c:pt idx="274" c:formatCode="m&quot;月&quot;d&quot;日&quot;">
                  <c:v>43375</c:v>
                </c:pt>
                <c:pt idx="275" c:formatCode="m&quot;月&quot;d&quot;日&quot;">
                  <c:v>43376</c:v>
                </c:pt>
                <c:pt idx="276" c:formatCode="m&quot;月&quot;d&quot;日&quot;">
                  <c:v>43377</c:v>
                </c:pt>
                <c:pt idx="277" c:formatCode="m&quot;月&quot;d&quot;日&quot;">
                  <c:v>43378</c:v>
                </c:pt>
                <c:pt idx="278" c:formatCode="m&quot;月&quot;d&quot;日&quot;">
                  <c:v>43379</c:v>
                </c:pt>
                <c:pt idx="279" c:formatCode="m&quot;月&quot;d&quot;日&quot;">
                  <c:v>43380</c:v>
                </c:pt>
                <c:pt idx="280" c:formatCode="m&quot;月&quot;d&quot;日&quot;">
                  <c:v>43381</c:v>
                </c:pt>
                <c:pt idx="281" c:formatCode="m&quot;月&quot;d&quot;日&quot;">
                  <c:v>43382</c:v>
                </c:pt>
                <c:pt idx="282" c:formatCode="m&quot;月&quot;d&quot;日&quot;">
                  <c:v>43383</c:v>
                </c:pt>
                <c:pt idx="283" c:formatCode="m&quot;月&quot;d&quot;日&quot;">
                  <c:v>43384</c:v>
                </c:pt>
                <c:pt idx="284" c:formatCode="m&quot;月&quot;d&quot;日&quot;">
                  <c:v>43385</c:v>
                </c:pt>
                <c:pt idx="285" c:formatCode="m&quot;月&quot;d&quot;日&quot;">
                  <c:v>43386</c:v>
                </c:pt>
                <c:pt idx="286" c:formatCode="m&quot;月&quot;d&quot;日&quot;">
                  <c:v>43387</c:v>
                </c:pt>
                <c:pt idx="287" c:formatCode="m&quot;月&quot;d&quot;日&quot;">
                  <c:v>43388</c:v>
                </c:pt>
                <c:pt idx="288" c:formatCode="m&quot;月&quot;d&quot;日&quot;">
                  <c:v>43389</c:v>
                </c:pt>
                <c:pt idx="289" c:formatCode="m&quot;月&quot;d&quot;日&quot;">
                  <c:v>43390</c:v>
                </c:pt>
                <c:pt idx="290" c:formatCode="m&quot;月&quot;d&quot;日&quot;">
                  <c:v>43391</c:v>
                </c:pt>
                <c:pt idx="291" c:formatCode="m&quot;月&quot;d&quot;日&quot;">
                  <c:v>43392</c:v>
                </c:pt>
                <c:pt idx="292" c:formatCode="m&quot;月&quot;d&quot;日&quot;">
                  <c:v>43393</c:v>
                </c:pt>
                <c:pt idx="293" c:formatCode="m&quot;月&quot;d&quot;日&quot;">
                  <c:v>43394</c:v>
                </c:pt>
                <c:pt idx="294" c:formatCode="m&quot;月&quot;d&quot;日&quot;">
                  <c:v>43395</c:v>
                </c:pt>
                <c:pt idx="295" c:formatCode="m&quot;月&quot;d&quot;日&quot;">
                  <c:v>43396</c:v>
                </c:pt>
                <c:pt idx="296" c:formatCode="m&quot;月&quot;d&quot;日&quot;">
                  <c:v>43397</c:v>
                </c:pt>
                <c:pt idx="297" c:formatCode="m&quot;月&quot;d&quot;日&quot;">
                  <c:v>43398</c:v>
                </c:pt>
                <c:pt idx="298" c:formatCode="m&quot;月&quot;d&quot;日&quot;">
                  <c:v>43399</c:v>
                </c:pt>
                <c:pt idx="299" c:formatCode="m&quot;月&quot;d&quot;日&quot;">
                  <c:v>43400</c:v>
                </c:pt>
                <c:pt idx="300" c:formatCode="m&quot;月&quot;d&quot;日&quot;">
                  <c:v>43401</c:v>
                </c:pt>
                <c:pt idx="301" c:formatCode="m&quot;月&quot;d&quot;日&quot;">
                  <c:v>43402</c:v>
                </c:pt>
                <c:pt idx="302" c:formatCode="m&quot;月&quot;d&quot;日&quot;">
                  <c:v>43403</c:v>
                </c:pt>
                <c:pt idx="303" c:formatCode="m&quot;月&quot;d&quot;日&quot;">
                  <c:v>43404</c:v>
                </c:pt>
                <c:pt idx="304" c:formatCode="m&quot;月&quot;d&quot;日&quot;">
                  <c:v>43405</c:v>
                </c:pt>
                <c:pt idx="305" c:formatCode="m&quot;月&quot;d&quot;日&quot;">
                  <c:v>43406</c:v>
                </c:pt>
                <c:pt idx="306" c:formatCode="m&quot;月&quot;d&quot;日&quot;">
                  <c:v>43407</c:v>
                </c:pt>
                <c:pt idx="307" c:formatCode="m&quot;月&quot;d&quot;日&quot;">
                  <c:v>43408</c:v>
                </c:pt>
                <c:pt idx="308" c:formatCode="m&quot;月&quot;d&quot;日&quot;">
                  <c:v>43409</c:v>
                </c:pt>
                <c:pt idx="309" c:formatCode="m&quot;月&quot;d&quot;日&quot;">
                  <c:v>43410</c:v>
                </c:pt>
                <c:pt idx="310" c:formatCode="m&quot;月&quot;d&quot;日&quot;">
                  <c:v>43411</c:v>
                </c:pt>
                <c:pt idx="311" c:formatCode="m&quot;月&quot;d&quot;日&quot;">
                  <c:v>43412</c:v>
                </c:pt>
                <c:pt idx="312" c:formatCode="m&quot;月&quot;d&quot;日&quot;">
                  <c:v>43413</c:v>
                </c:pt>
                <c:pt idx="313" c:formatCode="m&quot;月&quot;d&quot;日&quot;">
                  <c:v>43414</c:v>
                </c:pt>
                <c:pt idx="314" c:formatCode="m&quot;月&quot;d&quot;日&quot;">
                  <c:v>43415</c:v>
                </c:pt>
                <c:pt idx="315" c:formatCode="m&quot;月&quot;d&quot;日&quot;">
                  <c:v>43416</c:v>
                </c:pt>
                <c:pt idx="316" c:formatCode="m&quot;月&quot;d&quot;日&quot;">
                  <c:v>43417</c:v>
                </c:pt>
                <c:pt idx="317" c:formatCode="m&quot;月&quot;d&quot;日&quot;">
                  <c:v>43418</c:v>
                </c:pt>
                <c:pt idx="318" c:formatCode="m&quot;月&quot;d&quot;日&quot;">
                  <c:v>43419</c:v>
                </c:pt>
                <c:pt idx="319" c:formatCode="m&quot;月&quot;d&quot;日&quot;">
                  <c:v>43420</c:v>
                </c:pt>
                <c:pt idx="320" c:formatCode="m&quot;月&quot;d&quot;日&quot;">
                  <c:v>43421</c:v>
                </c:pt>
                <c:pt idx="321" c:formatCode="m&quot;月&quot;d&quot;日&quot;">
                  <c:v>43422</c:v>
                </c:pt>
                <c:pt idx="322" c:formatCode="m&quot;月&quot;d&quot;日&quot;">
                  <c:v>43423</c:v>
                </c:pt>
                <c:pt idx="323" c:formatCode="m&quot;月&quot;d&quot;日&quot;">
                  <c:v>43424</c:v>
                </c:pt>
                <c:pt idx="324" c:formatCode="m&quot;月&quot;d&quot;日&quot;">
                  <c:v>43425</c:v>
                </c:pt>
                <c:pt idx="325" c:formatCode="m&quot;月&quot;d&quot;日&quot;">
                  <c:v>43426</c:v>
                </c:pt>
                <c:pt idx="326" c:formatCode="m&quot;月&quot;d&quot;日&quot;">
                  <c:v>43427</c:v>
                </c:pt>
                <c:pt idx="327" c:formatCode="m&quot;月&quot;d&quot;日&quot;">
                  <c:v>43428</c:v>
                </c:pt>
                <c:pt idx="328" c:formatCode="m&quot;月&quot;d&quot;日&quot;">
                  <c:v>43429</c:v>
                </c:pt>
                <c:pt idx="329" c:formatCode="m&quot;月&quot;d&quot;日&quot;">
                  <c:v>43430</c:v>
                </c:pt>
                <c:pt idx="330" c:formatCode="m&quot;月&quot;d&quot;日&quot;">
                  <c:v>43431</c:v>
                </c:pt>
                <c:pt idx="331" c:formatCode="m&quot;月&quot;d&quot;日&quot;">
                  <c:v>43432</c:v>
                </c:pt>
                <c:pt idx="332" c:formatCode="m&quot;月&quot;d&quot;日&quot;">
                  <c:v>43433</c:v>
                </c:pt>
                <c:pt idx="333" c:formatCode="m&quot;月&quot;d&quot;日&quot;">
                  <c:v>43434</c:v>
                </c:pt>
                <c:pt idx="334" c:formatCode="m&quot;月&quot;d&quot;日&quot;">
                  <c:v>43435</c:v>
                </c:pt>
                <c:pt idx="335" c:formatCode="m&quot;月&quot;d&quot;日&quot;">
                  <c:v>43436</c:v>
                </c:pt>
                <c:pt idx="336" c:formatCode="m&quot;月&quot;d&quot;日&quot;">
                  <c:v>43437</c:v>
                </c:pt>
                <c:pt idx="337" c:formatCode="m&quot;月&quot;d&quot;日&quot;">
                  <c:v>43438</c:v>
                </c:pt>
                <c:pt idx="338" c:formatCode="m&quot;月&quot;d&quot;日&quot;">
                  <c:v>43439</c:v>
                </c:pt>
                <c:pt idx="339" c:formatCode="m&quot;月&quot;d&quot;日&quot;">
                  <c:v>43440</c:v>
                </c:pt>
                <c:pt idx="340" c:formatCode="m&quot;月&quot;d&quot;日&quot;">
                  <c:v>43441</c:v>
                </c:pt>
                <c:pt idx="341" c:formatCode="m&quot;月&quot;d&quot;日&quot;">
                  <c:v>43442</c:v>
                </c:pt>
                <c:pt idx="342" c:formatCode="m&quot;月&quot;d&quot;日&quot;">
                  <c:v>43443</c:v>
                </c:pt>
                <c:pt idx="343" c:formatCode="m&quot;月&quot;d&quot;日&quot;">
                  <c:v>43444</c:v>
                </c:pt>
                <c:pt idx="344" c:formatCode="m&quot;月&quot;d&quot;日&quot;">
                  <c:v>43445</c:v>
                </c:pt>
                <c:pt idx="345" c:formatCode="m&quot;月&quot;d&quot;日&quot;">
                  <c:v>43446</c:v>
                </c:pt>
                <c:pt idx="346" c:formatCode="m&quot;月&quot;d&quot;日&quot;">
                  <c:v>43447</c:v>
                </c:pt>
                <c:pt idx="347" c:formatCode="m&quot;月&quot;d&quot;日&quot;">
                  <c:v>43448</c:v>
                </c:pt>
                <c:pt idx="348" c:formatCode="m&quot;月&quot;d&quot;日&quot;">
                  <c:v>43449</c:v>
                </c:pt>
                <c:pt idx="349" c:formatCode="m&quot;月&quot;d&quot;日&quot;">
                  <c:v>43450</c:v>
                </c:pt>
                <c:pt idx="350" c:formatCode="m&quot;月&quot;d&quot;日&quot;">
                  <c:v>43451</c:v>
                </c:pt>
                <c:pt idx="351" c:formatCode="m&quot;月&quot;d&quot;日&quot;">
                  <c:v>43452</c:v>
                </c:pt>
                <c:pt idx="352" c:formatCode="m&quot;月&quot;d&quot;日&quot;">
                  <c:v>43453</c:v>
                </c:pt>
                <c:pt idx="353" c:formatCode="m&quot;月&quot;d&quot;日&quot;">
                  <c:v>43454</c:v>
                </c:pt>
                <c:pt idx="354" c:formatCode="m&quot;月&quot;d&quot;日&quot;">
                  <c:v>43455</c:v>
                </c:pt>
                <c:pt idx="355" c:formatCode="m&quot;月&quot;d&quot;日&quot;">
                  <c:v>43456</c:v>
                </c:pt>
                <c:pt idx="356" c:formatCode="m&quot;月&quot;d&quot;日&quot;">
                  <c:v>43457</c:v>
                </c:pt>
                <c:pt idx="357" c:formatCode="m&quot;月&quot;d&quot;日&quot;">
                  <c:v>43458</c:v>
                </c:pt>
                <c:pt idx="358" c:formatCode="m&quot;月&quot;d&quot;日&quot;">
                  <c:v>43459</c:v>
                </c:pt>
                <c:pt idx="359" c:formatCode="m&quot;月&quot;d&quot;日&quot;">
                  <c:v>43460</c:v>
                </c:pt>
                <c:pt idx="360" c:formatCode="m&quot;月&quot;d&quot;日&quot;">
                  <c:v>43461</c:v>
                </c:pt>
                <c:pt idx="361" c:formatCode="m&quot;月&quot;d&quot;日&quot;">
                  <c:v>43462</c:v>
                </c:pt>
                <c:pt idx="362" c:formatCode="m&quot;月&quot;d&quot;日&quot;">
                  <c:v>43463</c:v>
                </c:pt>
                <c:pt idx="363" c:formatCode="m&quot;月&quot;d&quot;日&quot;">
                  <c:v>43464</c:v>
                </c:pt>
                <c:pt idx="364" c:formatCode="m&quot;月&quot;d&quot;日&quot;">
                  <c:v>43465</c:v>
                </c:pt>
              </c:numCache>
            </c:numRef>
          </c:cat>
          <c:val>
            <c:numRef>
              <c:f>'精炼镍现货+美金升贴水'!$AI$4:$AI$368</c:f>
              <c:numCache>
                <c:formatCode>General</c:formatCode>
                <c:ptCount val="365"/>
                <c:pt idx="0">
                  <c:v>#N/A</c:v>
                </c:pt>
                <c:pt idx="1">
                  <c:v>-3800</c:v>
                </c:pt>
                <c:pt idx="2">
                  <c:v>-3800</c:v>
                </c:pt>
                <c:pt idx="3">
                  <c:v>#N/A</c:v>
                </c:pt>
                <c:pt idx="4">
                  <c:v>#N/A</c:v>
                </c:pt>
                <c:pt idx="5">
                  <c:v>-3300</c:v>
                </c:pt>
                <c:pt idx="6">
                  <c:v>-3200</c:v>
                </c:pt>
                <c:pt idx="7">
                  <c:v>-3200</c:v>
                </c:pt>
                <c:pt idx="8">
                  <c:v>-3200</c:v>
                </c:pt>
                <c:pt idx="9">
                  <c:v>-3000</c:v>
                </c:pt>
                <c:pt idx="10">
                  <c:v>#N/A</c:v>
                </c:pt>
                <c:pt idx="11">
                  <c:v>#N/A</c:v>
                </c:pt>
                <c:pt idx="12">
                  <c:v>-1500</c:v>
                </c:pt>
                <c:pt idx="13">
                  <c:v>-2000</c:v>
                </c:pt>
                <c:pt idx="14">
                  <c:v>-2000</c:v>
                </c:pt>
                <c:pt idx="15">
                  <c:v>-2000</c:v>
                </c:pt>
                <c:pt idx="16">
                  <c:v>-1600</c:v>
                </c:pt>
                <c:pt idx="17">
                  <c:v>#N/A</c:v>
                </c:pt>
                <c:pt idx="18">
                  <c:v>#N/A</c:v>
                </c:pt>
                <c:pt idx="19">
                  <c:v>-1600</c:v>
                </c:pt>
                <c:pt idx="20">
                  <c:v>-1600</c:v>
                </c:pt>
                <c:pt idx="21">
                  <c:v>-1600</c:v>
                </c:pt>
                <c:pt idx="22">
                  <c:v>-1600</c:v>
                </c:pt>
                <c:pt idx="23">
                  <c:v>#N/A</c:v>
                </c:pt>
                <c:pt idx="24">
                  <c:v>#N/A</c:v>
                </c:pt>
                <c:pt idx="25">
                  <c:v>#N/A</c:v>
                </c:pt>
                <c:pt idx="26">
                  <c:v>#N/A</c:v>
                </c:pt>
                <c:pt idx="27">
                  <c:v>#N/A</c:v>
                </c:pt>
                <c:pt idx="28">
                  <c:v>#N/A</c:v>
                </c:pt>
                <c:pt idx="29">
                  <c:v>#N/A</c:v>
                </c:pt>
                <c:pt idx="30">
                  <c:v>#N/A</c:v>
                </c:pt>
                <c:pt idx="31">
                  <c:v>#N/A</c:v>
                </c:pt>
                <c:pt idx="32">
                  <c:v>#N/A</c:v>
                </c:pt>
                <c:pt idx="33">
                  <c:v>-1600</c:v>
                </c:pt>
                <c:pt idx="34">
                  <c:v>-1600</c:v>
                </c:pt>
                <c:pt idx="35">
                  <c:v>-1600</c:v>
                </c:pt>
                <c:pt idx="36">
                  <c:v>-1600</c:v>
                </c:pt>
                <c:pt idx="37">
                  <c:v>-1600</c:v>
                </c:pt>
                <c:pt idx="38">
                  <c:v>#N/A</c:v>
                </c:pt>
                <c:pt idx="39">
                  <c:v>#N/A</c:v>
                </c:pt>
                <c:pt idx="40">
                  <c:v>-1600</c:v>
                </c:pt>
                <c:pt idx="41">
                  <c:v>-1150</c:v>
                </c:pt>
                <c:pt idx="42">
                  <c:v>-1150</c:v>
                </c:pt>
                <c:pt idx="43">
                  <c:v>-1150</c:v>
                </c:pt>
                <c:pt idx="44">
                  <c:v>-1150</c:v>
                </c:pt>
                <c:pt idx="45">
                  <c:v>#N/A</c:v>
                </c:pt>
                <c:pt idx="46">
                  <c:v>#N/A</c:v>
                </c:pt>
                <c:pt idx="47">
                  <c:v>-1150</c:v>
                </c:pt>
                <c:pt idx="48">
                  <c:v>-1150</c:v>
                </c:pt>
                <c:pt idx="49">
                  <c:v>-1150</c:v>
                </c:pt>
                <c:pt idx="50">
                  <c:v>-1150</c:v>
                </c:pt>
                <c:pt idx="51">
                  <c:v>-1150</c:v>
                </c:pt>
                <c:pt idx="52">
                  <c:v>#N/A</c:v>
                </c:pt>
                <c:pt idx="53">
                  <c:v>#N/A</c:v>
                </c:pt>
                <c:pt idx="54">
                  <c:v>-1150</c:v>
                </c:pt>
                <c:pt idx="55">
                  <c:v>-1150</c:v>
                </c:pt>
                <c:pt idx="56">
                  <c:v>-1150</c:v>
                </c:pt>
                <c:pt idx="57">
                  <c:v>-900</c:v>
                </c:pt>
                <c:pt idx="58">
                  <c:v>-900</c:v>
                </c:pt>
                <c:pt idx="59">
                  <c:v>#N/A</c:v>
                </c:pt>
                <c:pt idx="60">
                  <c:v>-900</c:v>
                </c:pt>
                <c:pt idx="61">
                  <c:v>-700</c:v>
                </c:pt>
                <c:pt idx="62">
                  <c:v>-800</c:v>
                </c:pt>
                <c:pt idx="63">
                  <c:v>-900</c:v>
                </c:pt>
                <c:pt idx="64">
                  <c:v>-900</c:v>
                </c:pt>
                <c:pt idx="65">
                  <c:v>#N/A</c:v>
                </c:pt>
                <c:pt idx="66">
                  <c:v>#N/A</c:v>
                </c:pt>
                <c:pt idx="67">
                  <c:v>-700</c:v>
                </c:pt>
                <c:pt idx="68">
                  <c:v>-800</c:v>
                </c:pt>
                <c:pt idx="69">
                  <c:v>-800</c:v>
                </c:pt>
                <c:pt idx="70">
                  <c:v>-800</c:v>
                </c:pt>
                <c:pt idx="71">
                  <c:v>-800</c:v>
                </c:pt>
                <c:pt idx="72">
                  <c:v>#N/A</c:v>
                </c:pt>
                <c:pt idx="73">
                  <c:v>#N/A</c:v>
                </c:pt>
                <c:pt idx="74">
                  <c:v>-700</c:v>
                </c:pt>
                <c:pt idx="75">
                  <c:v>-600</c:v>
                </c:pt>
                <c:pt idx="76">
                  <c:v>-500</c:v>
                </c:pt>
                <c:pt idx="77">
                  <c:v>-400</c:v>
                </c:pt>
                <c:pt idx="78">
                  <c:v>-400</c:v>
                </c:pt>
                <c:pt idx="79">
                  <c:v>#N/A</c:v>
                </c:pt>
                <c:pt idx="80">
                  <c:v>#N/A</c:v>
                </c:pt>
                <c:pt idx="81">
                  <c:v>-400</c:v>
                </c:pt>
                <c:pt idx="82">
                  <c:v>-400</c:v>
                </c:pt>
                <c:pt idx="83">
                  <c:v>-400</c:v>
                </c:pt>
                <c:pt idx="84">
                  <c:v>-700</c:v>
                </c:pt>
                <c:pt idx="85">
                  <c:v>-700</c:v>
                </c:pt>
                <c:pt idx="86">
                  <c:v>#N/A</c:v>
                </c:pt>
                <c:pt idx="87">
                  <c:v>#N/A</c:v>
                </c:pt>
                <c:pt idx="88">
                  <c:v>-700</c:v>
                </c:pt>
                <c:pt idx="89">
                  <c:v>-600</c:v>
                </c:pt>
                <c:pt idx="90">
                  <c:v>-600</c:v>
                </c:pt>
                <c:pt idx="91">
                  <c:v>-500</c:v>
                </c:pt>
                <c:pt idx="92">
                  <c:v>-600</c:v>
                </c:pt>
                <c:pt idx="93">
                  <c:v>#N/A</c:v>
                </c:pt>
                <c:pt idx="94">
                  <c:v>#N/A</c:v>
                </c:pt>
                <c:pt idx="95">
                  <c:v>#N/A</c:v>
                </c:pt>
                <c:pt idx="96">
                  <c:v>-600</c:v>
                </c:pt>
                <c:pt idx="97">
                  <c:v>-600</c:v>
                </c:pt>
                <c:pt idx="98">
                  <c:v>-600</c:v>
                </c:pt>
                <c:pt idx="99">
                  <c:v>-600</c:v>
                </c:pt>
                <c:pt idx="100">
                  <c:v>#N/A</c:v>
                </c:pt>
                <c:pt idx="101">
                  <c:v>#N/A</c:v>
                </c:pt>
                <c:pt idx="102">
                  <c:v>-600</c:v>
                </c:pt>
                <c:pt idx="103">
                  <c:v>-600</c:v>
                </c:pt>
                <c:pt idx="104">
                  <c:v>-600</c:v>
                </c:pt>
                <c:pt idx="105">
                  <c:v>-600</c:v>
                </c:pt>
                <c:pt idx="106">
                  <c:v>-600</c:v>
                </c:pt>
                <c:pt idx="107">
                  <c:v>#N/A</c:v>
                </c:pt>
                <c:pt idx="108">
                  <c:v>#N/A</c:v>
                </c:pt>
                <c:pt idx="109">
                  <c:v>-600</c:v>
                </c:pt>
                <c:pt idx="110">
                  <c:v>-600</c:v>
                </c:pt>
                <c:pt idx="111">
                  <c:v>-700</c:v>
                </c:pt>
                <c:pt idx="112">
                  <c:v>-700</c:v>
                </c:pt>
                <c:pt idx="113">
                  <c:v>-700</c:v>
                </c:pt>
                <c:pt idx="114">
                  <c:v>#N/A</c:v>
                </c:pt>
                <c:pt idx="115">
                  <c:v>#N/A</c:v>
                </c:pt>
                <c:pt idx="116">
                  <c:v>-700</c:v>
                </c:pt>
                <c:pt idx="117">
                  <c:v>-700</c:v>
                </c:pt>
                <c:pt idx="118">
                  <c:v>-700</c:v>
                </c:pt>
                <c:pt idx="119">
                  <c:v>-700</c:v>
                </c:pt>
                <c:pt idx="120">
                  <c:v>#N/A</c:v>
                </c:pt>
                <c:pt idx="121">
                  <c:v>#N/A</c:v>
                </c:pt>
                <c:pt idx="122">
                  <c:v>#N/A</c:v>
                </c:pt>
                <c:pt idx="123">
                  <c:v>#N/A</c:v>
                </c:pt>
                <c:pt idx="124">
                  <c:v>#N/A</c:v>
                </c:pt>
                <c:pt idx="125">
                  <c:v>-700</c:v>
                </c:pt>
                <c:pt idx="126">
                  <c:v>-700</c:v>
                </c:pt>
                <c:pt idx="127">
                  <c:v>-700</c:v>
                </c:pt>
                <c:pt idx="128">
                  <c:v>#N/A</c:v>
                </c:pt>
                <c:pt idx="129">
                  <c:v>#N/A</c:v>
                </c:pt>
                <c:pt idx="130">
                  <c:v>-800</c:v>
                </c:pt>
                <c:pt idx="131">
                  <c:v>-800</c:v>
                </c:pt>
                <c:pt idx="132">
                  <c:v>-800</c:v>
                </c:pt>
                <c:pt idx="133">
                  <c:v>-800</c:v>
                </c:pt>
                <c:pt idx="134">
                  <c:v>-800</c:v>
                </c:pt>
                <c:pt idx="135">
                  <c:v>#N/A</c:v>
                </c:pt>
                <c:pt idx="136">
                  <c:v>#N/A</c:v>
                </c:pt>
                <c:pt idx="137">
                  <c:v>-900</c:v>
                </c:pt>
                <c:pt idx="138">
                  <c:v>-900</c:v>
                </c:pt>
                <c:pt idx="139">
                  <c:v>-900</c:v>
                </c:pt>
                <c:pt idx="140">
                  <c:v>-900</c:v>
                </c:pt>
                <c:pt idx="141">
                  <c:v>-900</c:v>
                </c:pt>
                <c:pt idx="142">
                  <c:v>#N/A</c:v>
                </c:pt>
                <c:pt idx="143">
                  <c:v>#N/A</c:v>
                </c:pt>
                <c:pt idx="144">
                  <c:v>-1000</c:v>
                </c:pt>
                <c:pt idx="145">
                  <c:v>-1100</c:v>
                </c:pt>
                <c:pt idx="146">
                  <c:v>-1100</c:v>
                </c:pt>
                <c:pt idx="147">
                  <c:v>-1100</c:v>
                </c:pt>
                <c:pt idx="148">
                  <c:v>-1100</c:v>
                </c:pt>
                <c:pt idx="149">
                  <c:v>#N/A</c:v>
                </c:pt>
                <c:pt idx="150">
                  <c:v>#N/A</c:v>
                </c:pt>
                <c:pt idx="151">
                  <c:v>-1100</c:v>
                </c:pt>
                <c:pt idx="152">
                  <c:v>-1100</c:v>
                </c:pt>
                <c:pt idx="153">
                  <c:v>-1100</c:v>
                </c:pt>
                <c:pt idx="154">
                  <c:v>-1100</c:v>
                </c:pt>
                <c:pt idx="155">
                  <c:v>-1200</c:v>
                </c:pt>
                <c:pt idx="156">
                  <c:v>#N/A</c:v>
                </c:pt>
                <c:pt idx="157">
                  <c:v>#N/A</c:v>
                </c:pt>
                <c:pt idx="158">
                  <c:v>-1200</c:v>
                </c:pt>
                <c:pt idx="159">
                  <c:v>-1200</c:v>
                </c:pt>
                <c:pt idx="160">
                  <c:v>-1200</c:v>
                </c:pt>
                <c:pt idx="161">
                  <c:v>-1300</c:v>
                </c:pt>
                <c:pt idx="162">
                  <c:v>-1200</c:v>
                </c:pt>
                <c:pt idx="163">
                  <c:v>#N/A</c:v>
                </c:pt>
                <c:pt idx="164">
                  <c:v>#N/A</c:v>
                </c:pt>
                <c:pt idx="165">
                  <c:v>-1200</c:v>
                </c:pt>
                <c:pt idx="166">
                  <c:v>-1200</c:v>
                </c:pt>
                <c:pt idx="167">
                  <c:v>-1200</c:v>
                </c:pt>
                <c:pt idx="168">
                  <c:v>-1200</c:v>
                </c:pt>
                <c:pt idx="169">
                  <c:v>-1300</c:v>
                </c:pt>
                <c:pt idx="170">
                  <c:v>#N/A</c:v>
                </c:pt>
                <c:pt idx="171">
                  <c:v>#N/A</c:v>
                </c:pt>
                <c:pt idx="172">
                  <c:v>-1400</c:v>
                </c:pt>
                <c:pt idx="173">
                  <c:v>-1400</c:v>
                </c:pt>
                <c:pt idx="174">
                  <c:v>-1400</c:v>
                </c:pt>
                <c:pt idx="175">
                  <c:v>#N/A</c:v>
                </c:pt>
                <c:pt idx="176">
                  <c:v>#N/A</c:v>
                </c:pt>
                <c:pt idx="177">
                  <c:v>#N/A</c:v>
                </c:pt>
                <c:pt idx="178">
                  <c:v>#N/A</c:v>
                </c:pt>
                <c:pt idx="179">
                  <c:v>-1400</c:v>
                </c:pt>
                <c:pt idx="180">
                  <c:v>-1400</c:v>
                </c:pt>
                <c:pt idx="181">
                  <c:v>-1400</c:v>
                </c:pt>
                <c:pt idx="182">
                  <c:v>-1400</c:v>
                </c:pt>
                <c:pt idx="183">
                  <c:v>-1400</c:v>
                </c:pt>
                <c:pt idx="184">
                  <c:v>#N/A</c:v>
                </c:pt>
                <c:pt idx="185">
                  <c:v>#N/A</c:v>
                </c:pt>
                <c:pt idx="186">
                  <c:v>-1400</c:v>
                </c:pt>
                <c:pt idx="187">
                  <c:v>-1400</c:v>
                </c:pt>
                <c:pt idx="188">
                  <c:v>-1400</c:v>
                </c:pt>
                <c:pt idx="189">
                  <c:v>-1500</c:v>
                </c:pt>
                <c:pt idx="190">
                  <c:v>-1500</c:v>
                </c:pt>
                <c:pt idx="191">
                  <c:v>#N/A</c:v>
                </c:pt>
                <c:pt idx="192">
                  <c:v>#N/A</c:v>
                </c:pt>
                <c:pt idx="193">
                  <c:v>-1500</c:v>
                </c:pt>
                <c:pt idx="194">
                  <c:v>-1400</c:v>
                </c:pt>
                <c:pt idx="195">
                  <c:v>-1400</c:v>
                </c:pt>
                <c:pt idx="196">
                  <c:v>-1400</c:v>
                </c:pt>
                <c:pt idx="197">
                  <c:v>-1600</c:v>
                </c:pt>
                <c:pt idx="198">
                  <c:v>#N/A</c:v>
                </c:pt>
                <c:pt idx="199">
                  <c:v>#N/A</c:v>
                </c:pt>
                <c:pt idx="200">
                  <c:v>-1300</c:v>
                </c:pt>
                <c:pt idx="201">
                  <c:v>-1200</c:v>
                </c:pt>
                <c:pt idx="202">
                  <c:v>-1200</c:v>
                </c:pt>
                <c:pt idx="203">
                  <c:v>-1000</c:v>
                </c:pt>
                <c:pt idx="204">
                  <c:v>-1000</c:v>
                </c:pt>
                <c:pt idx="205">
                  <c:v>#N/A</c:v>
                </c:pt>
                <c:pt idx="206">
                  <c:v>#N/A</c:v>
                </c:pt>
                <c:pt idx="207">
                  <c:v>-1000</c:v>
                </c:pt>
                <c:pt idx="208">
                  <c:v>-1000</c:v>
                </c:pt>
                <c:pt idx="209">
                  <c:v>-1000</c:v>
                </c:pt>
                <c:pt idx="210">
                  <c:v>-1000</c:v>
                </c:pt>
                <c:pt idx="211">
                  <c:v>-1000</c:v>
                </c:pt>
                <c:pt idx="212">
                  <c:v>#N/A</c:v>
                </c:pt>
                <c:pt idx="213">
                  <c:v>#N/A</c:v>
                </c:pt>
                <c:pt idx="214">
                  <c:v>-900</c:v>
                </c:pt>
                <c:pt idx="215">
                  <c:v>-900</c:v>
                </c:pt>
                <c:pt idx="216">
                  <c:v>-600</c:v>
                </c:pt>
                <c:pt idx="217">
                  <c:v>-600</c:v>
                </c:pt>
                <c:pt idx="218">
                  <c:v>-400</c:v>
                </c:pt>
                <c:pt idx="219">
                  <c:v>#N/A</c:v>
                </c:pt>
                <c:pt idx="220">
                  <c:v>#N/A</c:v>
                </c:pt>
                <c:pt idx="221">
                  <c:v>-500</c:v>
                </c:pt>
                <c:pt idx="222">
                  <c:v>-300</c:v>
                </c:pt>
                <c:pt idx="223">
                  <c:v>-250</c:v>
                </c:pt>
                <c:pt idx="224">
                  <c:v>-300</c:v>
                </c:pt>
                <c:pt idx="225">
                  <c:v>-300</c:v>
                </c:pt>
                <c:pt idx="226">
                  <c:v>#N/A</c:v>
                </c:pt>
                <c:pt idx="227">
                  <c:v>#N/A</c:v>
                </c:pt>
                <c:pt idx="228">
                  <c:v>-300</c:v>
                </c:pt>
                <c:pt idx="229">
                  <c:v>-300</c:v>
                </c:pt>
                <c:pt idx="230">
                  <c:v>-600</c:v>
                </c:pt>
                <c:pt idx="231">
                  <c:v>-600</c:v>
                </c:pt>
                <c:pt idx="232">
                  <c:v>-600</c:v>
                </c:pt>
                <c:pt idx="233">
                  <c:v>#N/A</c:v>
                </c:pt>
                <c:pt idx="234">
                  <c:v>#N/A</c:v>
                </c:pt>
                <c:pt idx="235">
                  <c:v>-600</c:v>
                </c:pt>
                <c:pt idx="236">
                  <c:v>-600</c:v>
                </c:pt>
                <c:pt idx="237">
                  <c:v>-600</c:v>
                </c:pt>
                <c:pt idx="238">
                  <c:v>-600</c:v>
                </c:pt>
                <c:pt idx="239">
                  <c:v>-600</c:v>
                </c:pt>
                <c:pt idx="240">
                  <c:v>#N/A</c:v>
                </c:pt>
                <c:pt idx="241">
                  <c:v>#N/A</c:v>
                </c:pt>
                <c:pt idx="242">
                  <c:v>-600</c:v>
                </c:pt>
                <c:pt idx="243">
                  <c:v>-600</c:v>
                </c:pt>
                <c:pt idx="244">
                  <c:v>-600</c:v>
                </c:pt>
                <c:pt idx="245">
                  <c:v>-700</c:v>
                </c:pt>
                <c:pt idx="246">
                  <c:v>-600</c:v>
                </c:pt>
                <c:pt idx="247">
                  <c:v>#N/A</c:v>
                </c:pt>
                <c:pt idx="248">
                  <c:v>#N/A</c:v>
                </c:pt>
                <c:pt idx="249">
                  <c:v>-600</c:v>
                </c:pt>
                <c:pt idx="250">
                  <c:v>-600</c:v>
                </c:pt>
                <c:pt idx="251">
                  <c:v>-500</c:v>
                </c:pt>
                <c:pt idx="252">
                  <c:v>-400</c:v>
                </c:pt>
                <c:pt idx="253">
                  <c:v>-500</c:v>
                </c:pt>
                <c:pt idx="254">
                  <c:v>#N/A</c:v>
                </c:pt>
                <c:pt idx="255">
                  <c:v>#N/A</c:v>
                </c:pt>
                <c:pt idx="256">
                  <c:v>-400</c:v>
                </c:pt>
                <c:pt idx="257">
                  <c:v>-500</c:v>
                </c:pt>
                <c:pt idx="258">
                  <c:v>-800</c:v>
                </c:pt>
                <c:pt idx="259">
                  <c:v>-800</c:v>
                </c:pt>
                <c:pt idx="260">
                  <c:v>-800</c:v>
                </c:pt>
                <c:pt idx="261">
                  <c:v>#N/A</c:v>
                </c:pt>
                <c:pt idx="262">
                  <c:v>#N/A</c:v>
                </c:pt>
                <c:pt idx="263">
                  <c:v>-800</c:v>
                </c:pt>
                <c:pt idx="264">
                  <c:v>-800</c:v>
                </c:pt>
                <c:pt idx="265">
                  <c:v>-700</c:v>
                </c:pt>
                <c:pt idx="266">
                  <c:v>-700</c:v>
                </c:pt>
                <c:pt idx="267">
                  <c:v>-600</c:v>
                </c:pt>
                <c:pt idx="268">
                  <c:v>#N/A</c:v>
                </c:pt>
                <c:pt idx="269">
                  <c:v>#N/A</c:v>
                </c:pt>
                <c:pt idx="270">
                  <c:v>-600</c:v>
                </c:pt>
                <c:pt idx="271">
                  <c:v>-600</c:v>
                </c:pt>
                <c:pt idx="272">
                  <c:v>-600</c:v>
                </c:pt>
                <c:pt idx="273">
                  <c:v>#N/A</c:v>
                </c:pt>
                <c:pt idx="274">
                  <c:v>#N/A</c:v>
                </c:pt>
                <c:pt idx="275">
                  <c:v>#N/A</c:v>
                </c:pt>
                <c:pt idx="276">
                  <c:v>#N/A</c:v>
                </c:pt>
                <c:pt idx="277">
                  <c:v>#N/A</c:v>
                </c:pt>
                <c:pt idx="278">
                  <c:v>#N/A</c:v>
                </c:pt>
                <c:pt idx="279">
                  <c:v>#N/A</c:v>
                </c:pt>
                <c:pt idx="280">
                  <c:v>#N/A</c:v>
                </c:pt>
                <c:pt idx="281">
                  <c:v>-400</c:v>
                </c:pt>
                <c:pt idx="282">
                  <c:v>#N/A</c:v>
                </c:pt>
                <c:pt idx="283">
                  <c:v>#N/A</c:v>
                </c:pt>
                <c:pt idx="284">
                  <c:v>-400</c:v>
                </c:pt>
                <c:pt idx="285">
                  <c:v>-450</c:v>
                </c:pt>
                <c:pt idx="286">
                  <c:v>-450</c:v>
                </c:pt>
                <c:pt idx="287">
                  <c:v>-450</c:v>
                </c:pt>
                <c:pt idx="288">
                  <c:v>-450</c:v>
                </c:pt>
                <c:pt idx="289">
                  <c:v>#N/A</c:v>
                </c:pt>
                <c:pt idx="290">
                  <c:v>#N/A</c:v>
                </c:pt>
                <c:pt idx="291">
                  <c:v>-500</c:v>
                </c:pt>
                <c:pt idx="292">
                  <c:v>-500</c:v>
                </c:pt>
                <c:pt idx="293">
                  <c:v>-400</c:v>
                </c:pt>
                <c:pt idx="294">
                  <c:v>-400</c:v>
                </c:pt>
                <c:pt idx="295">
                  <c:v>-400</c:v>
                </c:pt>
                <c:pt idx="296">
                  <c:v>#N/A</c:v>
                </c:pt>
                <c:pt idx="297">
                  <c:v>#N/A</c:v>
                </c:pt>
                <c:pt idx="298">
                  <c:v>-400</c:v>
                </c:pt>
                <c:pt idx="299">
                  <c:v>-400</c:v>
                </c:pt>
                <c:pt idx="300">
                  <c:v>-400</c:v>
                </c:pt>
                <c:pt idx="301">
                  <c:v>-400</c:v>
                </c:pt>
                <c:pt idx="302">
                  <c:v>-300</c:v>
                </c:pt>
                <c:pt idx="303">
                  <c:v>#N/A</c:v>
                </c:pt>
                <c:pt idx="304">
                  <c:v>#N/A</c:v>
                </c:pt>
                <c:pt idx="305">
                  <c:v>-100</c:v>
                </c:pt>
                <c:pt idx="306">
                  <c:v>-100</c:v>
                </c:pt>
                <c:pt idx="307">
                  <c:v>-100</c:v>
                </c:pt>
                <c:pt idx="308">
                  <c:v>0</c:v>
                </c:pt>
                <c:pt idx="309">
                  <c:v>100</c:v>
                </c:pt>
                <c:pt idx="310">
                  <c:v>#N/A</c:v>
                </c:pt>
                <c:pt idx="311">
                  <c:v>#N/A</c:v>
                </c:pt>
                <c:pt idx="312">
                  <c:v>200</c:v>
                </c:pt>
                <c:pt idx="313">
                  <c:v>200</c:v>
                </c:pt>
                <c:pt idx="314">
                  <c:v>200</c:v>
                </c:pt>
                <c:pt idx="315">
                  <c:v>200</c:v>
                </c:pt>
                <c:pt idx="316">
                  <c:v>300</c:v>
                </c:pt>
                <c:pt idx="317">
                  <c:v>#N/A</c:v>
                </c:pt>
                <c:pt idx="318">
                  <c:v>#N/A</c:v>
                </c:pt>
                <c:pt idx="319">
                  <c:v>500</c:v>
                </c:pt>
                <c:pt idx="320">
                  <c:v>700</c:v>
                </c:pt>
                <c:pt idx="321">
                  <c:v>1200</c:v>
                </c:pt>
                <c:pt idx="322">
                  <c:v>1300</c:v>
                </c:pt>
                <c:pt idx="323">
                  <c:v>1200</c:v>
                </c:pt>
                <c:pt idx="324">
                  <c:v>#N/A</c:v>
                </c:pt>
                <c:pt idx="325">
                  <c:v>#N/A</c:v>
                </c:pt>
                <c:pt idx="326">
                  <c:v>900</c:v>
                </c:pt>
                <c:pt idx="327">
                  <c:v>900</c:v>
                </c:pt>
                <c:pt idx="328">
                  <c:v>900</c:v>
                </c:pt>
                <c:pt idx="329">
                  <c:v>900</c:v>
                </c:pt>
                <c:pt idx="330">
                  <c:v>900</c:v>
                </c:pt>
                <c:pt idx="331">
                  <c:v>#N/A</c:v>
                </c:pt>
                <c:pt idx="332">
                  <c:v>#N/A</c:v>
                </c:pt>
                <c:pt idx="333">
                  <c:v>900</c:v>
                </c:pt>
                <c:pt idx="334">
                  <c:v>900</c:v>
                </c:pt>
                <c:pt idx="335">
                  <c:v>900</c:v>
                </c:pt>
                <c:pt idx="336">
                  <c:v>900</c:v>
                </c:pt>
                <c:pt idx="337">
                  <c:v>900</c:v>
                </c:pt>
                <c:pt idx="338">
                  <c:v>#N/A</c:v>
                </c:pt>
                <c:pt idx="339">
                  <c:v>#N/A</c:v>
                </c:pt>
                <c:pt idx="340">
                  <c:v>900</c:v>
                </c:pt>
                <c:pt idx="341">
                  <c:v>900</c:v>
                </c:pt>
                <c:pt idx="342">
                  <c:v>900</c:v>
                </c:pt>
                <c:pt idx="343">
                  <c:v>800</c:v>
                </c:pt>
                <c:pt idx="344">
                  <c:v>800</c:v>
                </c:pt>
                <c:pt idx="345">
                  <c:v>#N/A</c:v>
                </c:pt>
                <c:pt idx="346">
                  <c:v>#N/A</c:v>
                </c:pt>
                <c:pt idx="347">
                  <c:v>800</c:v>
                </c:pt>
                <c:pt idx="348">
                  <c:v>500</c:v>
                </c:pt>
                <c:pt idx="349">
                  <c:v>500</c:v>
                </c:pt>
                <c:pt idx="350">
                  <c:v>500</c:v>
                </c:pt>
                <c:pt idx="351">
                  <c:v>300</c:v>
                </c:pt>
                <c:pt idx="352">
                  <c:v>#N/A</c:v>
                </c:pt>
                <c:pt idx="353">
                  <c:v>#N/A</c:v>
                </c:pt>
                <c:pt idx="354">
                  <c:v>700</c:v>
                </c:pt>
                <c:pt idx="355">
                  <c:v>700</c:v>
                </c:pt>
                <c:pt idx="356">
                  <c:v>700</c:v>
                </c:pt>
                <c:pt idx="357">
                  <c:v>700</c:v>
                </c:pt>
                <c:pt idx="358">
                  <c:v>800</c:v>
                </c:pt>
                <c:pt idx="359">
                  <c:v>#N/A</c:v>
                </c:pt>
                <c:pt idx="360">
                  <c:v>#N/A</c:v>
                </c:pt>
                <c:pt idx="361">
                  <c:v>900</c:v>
                </c:pt>
                <c:pt idx="362">
                  <c:v>900</c:v>
                </c:pt>
                <c:pt idx="363">
                  <c:v>900</c:v>
                </c:pt>
                <c:pt idx="364">
                  <c:v>900</c:v>
                </c:pt>
              </c:numCache>
            </c:numRef>
          </c:val>
          <c:smooth val="0"/>
        </c:ser>
        <c:ser>
          <c:idx val="3"/>
          <c:order val="3"/>
          <c:tx>
            <c:strRef>
              <c:f>'精炼镍现货+美金升贴水'!$AJ$3</c:f>
              <c:strCache>
                <c:ptCount val="1"/>
                <c:pt idx="0">
                  <c:v>2021</c:v>
                </c:pt>
              </c:strCache>
            </c:strRef>
          </c:tx>
          <c:spPr>
            <a:ln w="19050" cap="rnd" cmpd="sng" algn="ctr">
              <a:solidFill>
                <a:srgbClr val="023985"/>
              </a:solidFill>
              <a:prstDash val="solid"/>
              <a:round/>
            </a:ln>
          </c:spPr>
          <c:marker>
            <c:symbol val="none"/>
          </c:marker>
          <c:dLbls>
            <c:delete val="1"/>
          </c:dLbls>
          <c:cat>
            <c:numRef>
              <c:f>'精炼镍现货+美金升贴水'!$P$4:$P$368</c:f>
              <c:numCache>
                <c:formatCode>m"月"d"日"</c:formatCode>
                <c:ptCount val="365"/>
                <c:pt idx="0" c:formatCode="m&quot;月&quot;d&quot;日&quot;">
                  <c:v>43101</c:v>
                </c:pt>
                <c:pt idx="1" c:formatCode="m&quot;月&quot;d&quot;日&quot;">
                  <c:v>43102</c:v>
                </c:pt>
                <c:pt idx="2" c:formatCode="m&quot;月&quot;d&quot;日&quot;">
                  <c:v>43103</c:v>
                </c:pt>
                <c:pt idx="3" c:formatCode="m&quot;月&quot;d&quot;日&quot;">
                  <c:v>43104</c:v>
                </c:pt>
                <c:pt idx="4" c:formatCode="m&quot;月&quot;d&quot;日&quot;">
                  <c:v>43105</c:v>
                </c:pt>
                <c:pt idx="5" c:formatCode="m&quot;月&quot;d&quot;日&quot;">
                  <c:v>43106</c:v>
                </c:pt>
                <c:pt idx="6" c:formatCode="m&quot;月&quot;d&quot;日&quot;">
                  <c:v>43107</c:v>
                </c:pt>
                <c:pt idx="7" c:formatCode="m&quot;月&quot;d&quot;日&quot;">
                  <c:v>43108</c:v>
                </c:pt>
                <c:pt idx="8" c:formatCode="m&quot;月&quot;d&quot;日&quot;">
                  <c:v>43109</c:v>
                </c:pt>
                <c:pt idx="9" c:formatCode="m&quot;月&quot;d&quot;日&quot;">
                  <c:v>43110</c:v>
                </c:pt>
                <c:pt idx="10" c:formatCode="m&quot;月&quot;d&quot;日&quot;">
                  <c:v>43111</c:v>
                </c:pt>
                <c:pt idx="11" c:formatCode="m&quot;月&quot;d&quot;日&quot;">
                  <c:v>43112</c:v>
                </c:pt>
                <c:pt idx="12" c:formatCode="m&quot;月&quot;d&quot;日&quot;">
                  <c:v>43113</c:v>
                </c:pt>
                <c:pt idx="13" c:formatCode="m&quot;月&quot;d&quot;日&quot;">
                  <c:v>43114</c:v>
                </c:pt>
                <c:pt idx="14" c:formatCode="m&quot;月&quot;d&quot;日&quot;">
                  <c:v>43115</c:v>
                </c:pt>
                <c:pt idx="15" c:formatCode="m&quot;月&quot;d&quot;日&quot;">
                  <c:v>43116</c:v>
                </c:pt>
                <c:pt idx="16" c:formatCode="m&quot;月&quot;d&quot;日&quot;">
                  <c:v>43117</c:v>
                </c:pt>
                <c:pt idx="17" c:formatCode="m&quot;月&quot;d&quot;日&quot;">
                  <c:v>43118</c:v>
                </c:pt>
                <c:pt idx="18" c:formatCode="m&quot;月&quot;d&quot;日&quot;">
                  <c:v>43119</c:v>
                </c:pt>
                <c:pt idx="19" c:formatCode="m&quot;月&quot;d&quot;日&quot;">
                  <c:v>43120</c:v>
                </c:pt>
                <c:pt idx="20" c:formatCode="m&quot;月&quot;d&quot;日&quot;">
                  <c:v>43121</c:v>
                </c:pt>
                <c:pt idx="21" c:formatCode="m&quot;月&quot;d&quot;日&quot;">
                  <c:v>43122</c:v>
                </c:pt>
                <c:pt idx="22" c:formatCode="m&quot;月&quot;d&quot;日&quot;">
                  <c:v>43123</c:v>
                </c:pt>
                <c:pt idx="23" c:formatCode="m&quot;月&quot;d&quot;日&quot;">
                  <c:v>43124</c:v>
                </c:pt>
                <c:pt idx="24" c:formatCode="m&quot;月&quot;d&quot;日&quot;">
                  <c:v>43125</c:v>
                </c:pt>
                <c:pt idx="25" c:formatCode="m&quot;月&quot;d&quot;日&quot;">
                  <c:v>43126</c:v>
                </c:pt>
                <c:pt idx="26" c:formatCode="m&quot;月&quot;d&quot;日&quot;">
                  <c:v>43127</c:v>
                </c:pt>
                <c:pt idx="27" c:formatCode="m&quot;月&quot;d&quot;日&quot;">
                  <c:v>43128</c:v>
                </c:pt>
                <c:pt idx="28" c:formatCode="m&quot;月&quot;d&quot;日&quot;">
                  <c:v>43129</c:v>
                </c:pt>
                <c:pt idx="29" c:formatCode="m&quot;月&quot;d&quot;日&quot;">
                  <c:v>43130</c:v>
                </c:pt>
                <c:pt idx="30" c:formatCode="m&quot;月&quot;d&quot;日&quot;">
                  <c:v>43131</c:v>
                </c:pt>
                <c:pt idx="31" c:formatCode="m&quot;月&quot;d&quot;日&quot;">
                  <c:v>43132</c:v>
                </c:pt>
                <c:pt idx="32" c:formatCode="m&quot;月&quot;d&quot;日&quot;">
                  <c:v>43133</c:v>
                </c:pt>
                <c:pt idx="33" c:formatCode="m&quot;月&quot;d&quot;日&quot;">
                  <c:v>43134</c:v>
                </c:pt>
                <c:pt idx="34" c:formatCode="m&quot;月&quot;d&quot;日&quot;">
                  <c:v>43135</c:v>
                </c:pt>
                <c:pt idx="35" c:formatCode="m&quot;月&quot;d&quot;日&quot;">
                  <c:v>43136</c:v>
                </c:pt>
                <c:pt idx="36" c:formatCode="m&quot;月&quot;d&quot;日&quot;">
                  <c:v>43137</c:v>
                </c:pt>
                <c:pt idx="37" c:formatCode="m&quot;月&quot;d&quot;日&quot;">
                  <c:v>43138</c:v>
                </c:pt>
                <c:pt idx="38" c:formatCode="m&quot;月&quot;d&quot;日&quot;">
                  <c:v>43139</c:v>
                </c:pt>
                <c:pt idx="39" c:formatCode="m&quot;月&quot;d&quot;日&quot;">
                  <c:v>43140</c:v>
                </c:pt>
                <c:pt idx="40" c:formatCode="m&quot;月&quot;d&quot;日&quot;">
                  <c:v>43141</c:v>
                </c:pt>
                <c:pt idx="41" c:formatCode="m&quot;月&quot;d&quot;日&quot;">
                  <c:v>43142</c:v>
                </c:pt>
                <c:pt idx="42" c:formatCode="m&quot;月&quot;d&quot;日&quot;">
                  <c:v>43143</c:v>
                </c:pt>
                <c:pt idx="43" c:formatCode="m&quot;月&quot;d&quot;日&quot;">
                  <c:v>43144</c:v>
                </c:pt>
                <c:pt idx="44" c:formatCode="m&quot;月&quot;d&quot;日&quot;">
                  <c:v>43145</c:v>
                </c:pt>
                <c:pt idx="45" c:formatCode="m&quot;月&quot;d&quot;日&quot;">
                  <c:v>43146</c:v>
                </c:pt>
                <c:pt idx="46" c:formatCode="m&quot;月&quot;d&quot;日&quot;">
                  <c:v>43147</c:v>
                </c:pt>
                <c:pt idx="47" c:formatCode="m&quot;月&quot;d&quot;日&quot;">
                  <c:v>43148</c:v>
                </c:pt>
                <c:pt idx="48" c:formatCode="m&quot;月&quot;d&quot;日&quot;">
                  <c:v>43149</c:v>
                </c:pt>
                <c:pt idx="49" c:formatCode="m&quot;月&quot;d&quot;日&quot;">
                  <c:v>43150</c:v>
                </c:pt>
                <c:pt idx="50" c:formatCode="m&quot;月&quot;d&quot;日&quot;">
                  <c:v>43151</c:v>
                </c:pt>
                <c:pt idx="51" c:formatCode="m&quot;月&quot;d&quot;日&quot;">
                  <c:v>43152</c:v>
                </c:pt>
                <c:pt idx="52" c:formatCode="m&quot;月&quot;d&quot;日&quot;">
                  <c:v>43153</c:v>
                </c:pt>
                <c:pt idx="53" c:formatCode="m&quot;月&quot;d&quot;日&quot;">
                  <c:v>43154</c:v>
                </c:pt>
                <c:pt idx="54" c:formatCode="m&quot;月&quot;d&quot;日&quot;">
                  <c:v>43155</c:v>
                </c:pt>
                <c:pt idx="55" c:formatCode="m&quot;月&quot;d&quot;日&quot;">
                  <c:v>43156</c:v>
                </c:pt>
                <c:pt idx="56" c:formatCode="m&quot;月&quot;d&quot;日&quot;">
                  <c:v>43157</c:v>
                </c:pt>
                <c:pt idx="57" c:formatCode="m&quot;月&quot;d&quot;日&quot;">
                  <c:v>43158</c:v>
                </c:pt>
                <c:pt idx="58" c:formatCode="m&quot;月&quot;d&quot;日&quot;">
                  <c:v>43159</c:v>
                </c:pt>
                <c:pt idx="59" c:formatCode="m&quot;月&quot;d&quot;日&quot;">
                  <c:v>43160</c:v>
                </c:pt>
                <c:pt idx="60" c:formatCode="m&quot;月&quot;d&quot;日&quot;">
                  <c:v>43161</c:v>
                </c:pt>
                <c:pt idx="61" c:formatCode="m&quot;月&quot;d&quot;日&quot;">
                  <c:v>43162</c:v>
                </c:pt>
                <c:pt idx="62" c:formatCode="m&quot;月&quot;d&quot;日&quot;">
                  <c:v>43163</c:v>
                </c:pt>
                <c:pt idx="63" c:formatCode="m&quot;月&quot;d&quot;日&quot;">
                  <c:v>43164</c:v>
                </c:pt>
                <c:pt idx="64" c:formatCode="m&quot;月&quot;d&quot;日&quot;">
                  <c:v>43165</c:v>
                </c:pt>
                <c:pt idx="65" c:formatCode="m&quot;月&quot;d&quot;日&quot;">
                  <c:v>43166</c:v>
                </c:pt>
                <c:pt idx="66" c:formatCode="m&quot;月&quot;d&quot;日&quot;">
                  <c:v>43167</c:v>
                </c:pt>
                <c:pt idx="67" c:formatCode="m&quot;月&quot;d&quot;日&quot;">
                  <c:v>43168</c:v>
                </c:pt>
                <c:pt idx="68" c:formatCode="m&quot;月&quot;d&quot;日&quot;">
                  <c:v>43169</c:v>
                </c:pt>
                <c:pt idx="69" c:formatCode="m&quot;月&quot;d&quot;日&quot;">
                  <c:v>43170</c:v>
                </c:pt>
                <c:pt idx="70" c:formatCode="m&quot;月&quot;d&quot;日&quot;">
                  <c:v>43171</c:v>
                </c:pt>
                <c:pt idx="71" c:formatCode="m&quot;月&quot;d&quot;日&quot;">
                  <c:v>43172</c:v>
                </c:pt>
                <c:pt idx="72" c:formatCode="m&quot;月&quot;d&quot;日&quot;">
                  <c:v>43173</c:v>
                </c:pt>
                <c:pt idx="73" c:formatCode="m&quot;月&quot;d&quot;日&quot;">
                  <c:v>43174</c:v>
                </c:pt>
                <c:pt idx="74" c:formatCode="m&quot;月&quot;d&quot;日&quot;">
                  <c:v>43175</c:v>
                </c:pt>
                <c:pt idx="75" c:formatCode="m&quot;月&quot;d&quot;日&quot;">
                  <c:v>43176</c:v>
                </c:pt>
                <c:pt idx="76" c:formatCode="m&quot;月&quot;d&quot;日&quot;">
                  <c:v>43177</c:v>
                </c:pt>
                <c:pt idx="77" c:formatCode="m&quot;月&quot;d&quot;日&quot;">
                  <c:v>43178</c:v>
                </c:pt>
                <c:pt idx="78" c:formatCode="m&quot;月&quot;d&quot;日&quot;">
                  <c:v>43179</c:v>
                </c:pt>
                <c:pt idx="79" c:formatCode="m&quot;月&quot;d&quot;日&quot;">
                  <c:v>43180</c:v>
                </c:pt>
                <c:pt idx="80" c:formatCode="m&quot;月&quot;d&quot;日&quot;">
                  <c:v>43181</c:v>
                </c:pt>
                <c:pt idx="81" c:formatCode="m&quot;月&quot;d&quot;日&quot;">
                  <c:v>43182</c:v>
                </c:pt>
                <c:pt idx="82" c:formatCode="m&quot;月&quot;d&quot;日&quot;">
                  <c:v>43183</c:v>
                </c:pt>
                <c:pt idx="83" c:formatCode="m&quot;月&quot;d&quot;日&quot;">
                  <c:v>43184</c:v>
                </c:pt>
                <c:pt idx="84" c:formatCode="m&quot;月&quot;d&quot;日&quot;">
                  <c:v>43185</c:v>
                </c:pt>
                <c:pt idx="85" c:formatCode="m&quot;月&quot;d&quot;日&quot;">
                  <c:v>43186</c:v>
                </c:pt>
                <c:pt idx="86" c:formatCode="m&quot;月&quot;d&quot;日&quot;">
                  <c:v>43187</c:v>
                </c:pt>
                <c:pt idx="87" c:formatCode="m&quot;月&quot;d&quot;日&quot;">
                  <c:v>43188</c:v>
                </c:pt>
                <c:pt idx="88" c:formatCode="m&quot;月&quot;d&quot;日&quot;">
                  <c:v>43189</c:v>
                </c:pt>
                <c:pt idx="89" c:formatCode="m&quot;月&quot;d&quot;日&quot;">
                  <c:v>43190</c:v>
                </c:pt>
                <c:pt idx="90" c:formatCode="m&quot;月&quot;d&quot;日&quot;">
                  <c:v>43191</c:v>
                </c:pt>
                <c:pt idx="91" c:formatCode="m&quot;月&quot;d&quot;日&quot;">
                  <c:v>43192</c:v>
                </c:pt>
                <c:pt idx="92" c:formatCode="m&quot;月&quot;d&quot;日&quot;">
                  <c:v>43193</c:v>
                </c:pt>
                <c:pt idx="93" c:formatCode="m&quot;月&quot;d&quot;日&quot;">
                  <c:v>43194</c:v>
                </c:pt>
                <c:pt idx="94" c:formatCode="m&quot;月&quot;d&quot;日&quot;">
                  <c:v>43195</c:v>
                </c:pt>
                <c:pt idx="95" c:formatCode="m&quot;月&quot;d&quot;日&quot;">
                  <c:v>43196</c:v>
                </c:pt>
                <c:pt idx="96" c:formatCode="m&quot;月&quot;d&quot;日&quot;">
                  <c:v>43197</c:v>
                </c:pt>
                <c:pt idx="97" c:formatCode="m&quot;月&quot;d&quot;日&quot;">
                  <c:v>43198</c:v>
                </c:pt>
                <c:pt idx="98" c:formatCode="m&quot;月&quot;d&quot;日&quot;">
                  <c:v>43199</c:v>
                </c:pt>
                <c:pt idx="99" c:formatCode="m&quot;月&quot;d&quot;日&quot;">
                  <c:v>43200</c:v>
                </c:pt>
                <c:pt idx="100" c:formatCode="m&quot;月&quot;d&quot;日&quot;">
                  <c:v>43201</c:v>
                </c:pt>
                <c:pt idx="101" c:formatCode="m&quot;月&quot;d&quot;日&quot;">
                  <c:v>43202</c:v>
                </c:pt>
                <c:pt idx="102" c:formatCode="m&quot;月&quot;d&quot;日&quot;">
                  <c:v>43203</c:v>
                </c:pt>
                <c:pt idx="103" c:formatCode="m&quot;月&quot;d&quot;日&quot;">
                  <c:v>43204</c:v>
                </c:pt>
                <c:pt idx="104" c:formatCode="m&quot;月&quot;d&quot;日&quot;">
                  <c:v>43205</c:v>
                </c:pt>
                <c:pt idx="105" c:formatCode="m&quot;月&quot;d&quot;日&quot;">
                  <c:v>43206</c:v>
                </c:pt>
                <c:pt idx="106" c:formatCode="m&quot;月&quot;d&quot;日&quot;">
                  <c:v>43207</c:v>
                </c:pt>
                <c:pt idx="107" c:formatCode="m&quot;月&quot;d&quot;日&quot;">
                  <c:v>43208</c:v>
                </c:pt>
                <c:pt idx="108" c:formatCode="m&quot;月&quot;d&quot;日&quot;">
                  <c:v>43209</c:v>
                </c:pt>
                <c:pt idx="109" c:formatCode="m&quot;月&quot;d&quot;日&quot;">
                  <c:v>43210</c:v>
                </c:pt>
                <c:pt idx="110" c:formatCode="m&quot;月&quot;d&quot;日&quot;">
                  <c:v>43211</c:v>
                </c:pt>
                <c:pt idx="111" c:formatCode="m&quot;月&quot;d&quot;日&quot;">
                  <c:v>43212</c:v>
                </c:pt>
                <c:pt idx="112" c:formatCode="m&quot;月&quot;d&quot;日&quot;">
                  <c:v>43213</c:v>
                </c:pt>
                <c:pt idx="113" c:formatCode="m&quot;月&quot;d&quot;日&quot;">
                  <c:v>43214</c:v>
                </c:pt>
                <c:pt idx="114" c:formatCode="m&quot;月&quot;d&quot;日&quot;">
                  <c:v>43215</c:v>
                </c:pt>
                <c:pt idx="115" c:formatCode="m&quot;月&quot;d&quot;日&quot;">
                  <c:v>43216</c:v>
                </c:pt>
                <c:pt idx="116" c:formatCode="m&quot;月&quot;d&quot;日&quot;">
                  <c:v>43217</c:v>
                </c:pt>
                <c:pt idx="117" c:formatCode="m&quot;月&quot;d&quot;日&quot;">
                  <c:v>43218</c:v>
                </c:pt>
                <c:pt idx="118" c:formatCode="m&quot;月&quot;d&quot;日&quot;">
                  <c:v>43219</c:v>
                </c:pt>
                <c:pt idx="119" c:formatCode="m&quot;月&quot;d&quot;日&quot;">
                  <c:v>43220</c:v>
                </c:pt>
                <c:pt idx="120" c:formatCode="m&quot;月&quot;d&quot;日&quot;">
                  <c:v>43221</c:v>
                </c:pt>
                <c:pt idx="121" c:formatCode="m&quot;月&quot;d&quot;日&quot;">
                  <c:v>43222</c:v>
                </c:pt>
                <c:pt idx="122" c:formatCode="m&quot;月&quot;d&quot;日&quot;">
                  <c:v>43223</c:v>
                </c:pt>
                <c:pt idx="123" c:formatCode="m&quot;月&quot;d&quot;日&quot;">
                  <c:v>43224</c:v>
                </c:pt>
                <c:pt idx="124" c:formatCode="m&quot;月&quot;d&quot;日&quot;">
                  <c:v>43225</c:v>
                </c:pt>
                <c:pt idx="125" c:formatCode="m&quot;月&quot;d&quot;日&quot;">
                  <c:v>43226</c:v>
                </c:pt>
                <c:pt idx="126" c:formatCode="m&quot;月&quot;d&quot;日&quot;">
                  <c:v>43227</c:v>
                </c:pt>
                <c:pt idx="127" c:formatCode="m&quot;月&quot;d&quot;日&quot;">
                  <c:v>43228</c:v>
                </c:pt>
                <c:pt idx="128" c:formatCode="m&quot;月&quot;d&quot;日&quot;">
                  <c:v>43229</c:v>
                </c:pt>
                <c:pt idx="129" c:formatCode="m&quot;月&quot;d&quot;日&quot;">
                  <c:v>43230</c:v>
                </c:pt>
                <c:pt idx="130" c:formatCode="m&quot;月&quot;d&quot;日&quot;">
                  <c:v>43231</c:v>
                </c:pt>
                <c:pt idx="131" c:formatCode="m&quot;月&quot;d&quot;日&quot;">
                  <c:v>43232</c:v>
                </c:pt>
                <c:pt idx="132" c:formatCode="m&quot;月&quot;d&quot;日&quot;">
                  <c:v>43233</c:v>
                </c:pt>
                <c:pt idx="133" c:formatCode="m&quot;月&quot;d&quot;日&quot;">
                  <c:v>43234</c:v>
                </c:pt>
                <c:pt idx="134" c:formatCode="m&quot;月&quot;d&quot;日&quot;">
                  <c:v>43235</c:v>
                </c:pt>
                <c:pt idx="135" c:formatCode="m&quot;月&quot;d&quot;日&quot;">
                  <c:v>43236</c:v>
                </c:pt>
                <c:pt idx="136" c:formatCode="m&quot;月&quot;d&quot;日&quot;">
                  <c:v>43237</c:v>
                </c:pt>
                <c:pt idx="137" c:formatCode="m&quot;月&quot;d&quot;日&quot;">
                  <c:v>43238</c:v>
                </c:pt>
                <c:pt idx="138" c:formatCode="m&quot;月&quot;d&quot;日&quot;">
                  <c:v>43239</c:v>
                </c:pt>
                <c:pt idx="139" c:formatCode="m&quot;月&quot;d&quot;日&quot;">
                  <c:v>43240</c:v>
                </c:pt>
                <c:pt idx="140" c:formatCode="m&quot;月&quot;d&quot;日&quot;">
                  <c:v>43241</c:v>
                </c:pt>
                <c:pt idx="141" c:formatCode="m&quot;月&quot;d&quot;日&quot;">
                  <c:v>43242</c:v>
                </c:pt>
                <c:pt idx="142" c:formatCode="m&quot;月&quot;d&quot;日&quot;">
                  <c:v>43243</c:v>
                </c:pt>
                <c:pt idx="143" c:formatCode="m&quot;月&quot;d&quot;日&quot;">
                  <c:v>43244</c:v>
                </c:pt>
                <c:pt idx="144" c:formatCode="m&quot;月&quot;d&quot;日&quot;">
                  <c:v>43245</c:v>
                </c:pt>
                <c:pt idx="145" c:formatCode="m&quot;月&quot;d&quot;日&quot;">
                  <c:v>43246</c:v>
                </c:pt>
                <c:pt idx="146" c:formatCode="m&quot;月&quot;d&quot;日&quot;">
                  <c:v>43247</c:v>
                </c:pt>
                <c:pt idx="147" c:formatCode="m&quot;月&quot;d&quot;日&quot;">
                  <c:v>43248</c:v>
                </c:pt>
                <c:pt idx="148" c:formatCode="m&quot;月&quot;d&quot;日&quot;">
                  <c:v>43249</c:v>
                </c:pt>
                <c:pt idx="149" c:formatCode="m&quot;月&quot;d&quot;日&quot;">
                  <c:v>43250</c:v>
                </c:pt>
                <c:pt idx="150" c:formatCode="m&quot;月&quot;d&quot;日&quot;">
                  <c:v>43251</c:v>
                </c:pt>
                <c:pt idx="151" c:formatCode="m&quot;月&quot;d&quot;日&quot;">
                  <c:v>43252</c:v>
                </c:pt>
                <c:pt idx="152" c:formatCode="m&quot;月&quot;d&quot;日&quot;">
                  <c:v>43253</c:v>
                </c:pt>
                <c:pt idx="153" c:formatCode="m&quot;月&quot;d&quot;日&quot;">
                  <c:v>43254</c:v>
                </c:pt>
                <c:pt idx="154" c:formatCode="m&quot;月&quot;d&quot;日&quot;">
                  <c:v>43255</c:v>
                </c:pt>
                <c:pt idx="155" c:formatCode="m&quot;月&quot;d&quot;日&quot;">
                  <c:v>43256</c:v>
                </c:pt>
                <c:pt idx="156" c:formatCode="m&quot;月&quot;d&quot;日&quot;">
                  <c:v>43257</c:v>
                </c:pt>
                <c:pt idx="157" c:formatCode="m&quot;月&quot;d&quot;日&quot;">
                  <c:v>43258</c:v>
                </c:pt>
                <c:pt idx="158" c:formatCode="m&quot;月&quot;d&quot;日&quot;">
                  <c:v>43259</c:v>
                </c:pt>
                <c:pt idx="159" c:formatCode="m&quot;月&quot;d&quot;日&quot;">
                  <c:v>43260</c:v>
                </c:pt>
                <c:pt idx="160" c:formatCode="m&quot;月&quot;d&quot;日&quot;">
                  <c:v>43261</c:v>
                </c:pt>
                <c:pt idx="161" c:formatCode="m&quot;月&quot;d&quot;日&quot;">
                  <c:v>43262</c:v>
                </c:pt>
                <c:pt idx="162" c:formatCode="m&quot;月&quot;d&quot;日&quot;">
                  <c:v>43263</c:v>
                </c:pt>
                <c:pt idx="163" c:formatCode="m&quot;月&quot;d&quot;日&quot;">
                  <c:v>43264</c:v>
                </c:pt>
                <c:pt idx="164" c:formatCode="m&quot;月&quot;d&quot;日&quot;">
                  <c:v>43265</c:v>
                </c:pt>
                <c:pt idx="165" c:formatCode="m&quot;月&quot;d&quot;日&quot;">
                  <c:v>43266</c:v>
                </c:pt>
                <c:pt idx="166" c:formatCode="m&quot;月&quot;d&quot;日&quot;">
                  <c:v>43267</c:v>
                </c:pt>
                <c:pt idx="167" c:formatCode="m&quot;月&quot;d&quot;日&quot;">
                  <c:v>43268</c:v>
                </c:pt>
                <c:pt idx="168" c:formatCode="m&quot;月&quot;d&quot;日&quot;">
                  <c:v>43269</c:v>
                </c:pt>
                <c:pt idx="169" c:formatCode="m&quot;月&quot;d&quot;日&quot;">
                  <c:v>43270</c:v>
                </c:pt>
                <c:pt idx="170" c:formatCode="m&quot;月&quot;d&quot;日&quot;">
                  <c:v>43271</c:v>
                </c:pt>
                <c:pt idx="171" c:formatCode="m&quot;月&quot;d&quot;日&quot;">
                  <c:v>43272</c:v>
                </c:pt>
                <c:pt idx="172" c:formatCode="m&quot;月&quot;d&quot;日&quot;">
                  <c:v>43273</c:v>
                </c:pt>
                <c:pt idx="173" c:formatCode="m&quot;月&quot;d&quot;日&quot;">
                  <c:v>43274</c:v>
                </c:pt>
                <c:pt idx="174" c:formatCode="m&quot;月&quot;d&quot;日&quot;">
                  <c:v>43275</c:v>
                </c:pt>
                <c:pt idx="175" c:formatCode="m&quot;月&quot;d&quot;日&quot;">
                  <c:v>43276</c:v>
                </c:pt>
                <c:pt idx="176" c:formatCode="m&quot;月&quot;d&quot;日&quot;">
                  <c:v>43277</c:v>
                </c:pt>
                <c:pt idx="177" c:formatCode="m&quot;月&quot;d&quot;日&quot;">
                  <c:v>43278</c:v>
                </c:pt>
                <c:pt idx="178" c:formatCode="m&quot;月&quot;d&quot;日&quot;">
                  <c:v>43279</c:v>
                </c:pt>
                <c:pt idx="179" c:formatCode="m&quot;月&quot;d&quot;日&quot;">
                  <c:v>43280</c:v>
                </c:pt>
                <c:pt idx="180" c:formatCode="m&quot;月&quot;d&quot;日&quot;">
                  <c:v>43281</c:v>
                </c:pt>
                <c:pt idx="181" c:formatCode="m&quot;月&quot;d&quot;日&quot;">
                  <c:v>43282</c:v>
                </c:pt>
                <c:pt idx="182" c:formatCode="m&quot;月&quot;d&quot;日&quot;">
                  <c:v>43283</c:v>
                </c:pt>
                <c:pt idx="183" c:formatCode="m&quot;月&quot;d&quot;日&quot;">
                  <c:v>43284</c:v>
                </c:pt>
                <c:pt idx="184" c:formatCode="m&quot;月&quot;d&quot;日&quot;">
                  <c:v>43285</c:v>
                </c:pt>
                <c:pt idx="185" c:formatCode="m&quot;月&quot;d&quot;日&quot;">
                  <c:v>43286</c:v>
                </c:pt>
                <c:pt idx="186" c:formatCode="m&quot;月&quot;d&quot;日&quot;">
                  <c:v>43287</c:v>
                </c:pt>
                <c:pt idx="187" c:formatCode="m&quot;月&quot;d&quot;日&quot;">
                  <c:v>43288</c:v>
                </c:pt>
                <c:pt idx="188" c:formatCode="m&quot;月&quot;d&quot;日&quot;">
                  <c:v>43289</c:v>
                </c:pt>
                <c:pt idx="189" c:formatCode="m&quot;月&quot;d&quot;日&quot;">
                  <c:v>43290</c:v>
                </c:pt>
                <c:pt idx="190" c:formatCode="m&quot;月&quot;d&quot;日&quot;">
                  <c:v>43291</c:v>
                </c:pt>
                <c:pt idx="191" c:formatCode="m&quot;月&quot;d&quot;日&quot;">
                  <c:v>43292</c:v>
                </c:pt>
                <c:pt idx="192" c:formatCode="m&quot;月&quot;d&quot;日&quot;">
                  <c:v>43293</c:v>
                </c:pt>
                <c:pt idx="193" c:formatCode="m&quot;月&quot;d&quot;日&quot;">
                  <c:v>43294</c:v>
                </c:pt>
                <c:pt idx="194" c:formatCode="m&quot;月&quot;d&quot;日&quot;">
                  <c:v>43295</c:v>
                </c:pt>
                <c:pt idx="195" c:formatCode="m&quot;月&quot;d&quot;日&quot;">
                  <c:v>43296</c:v>
                </c:pt>
                <c:pt idx="196" c:formatCode="m&quot;月&quot;d&quot;日&quot;">
                  <c:v>43297</c:v>
                </c:pt>
                <c:pt idx="197" c:formatCode="m&quot;月&quot;d&quot;日&quot;">
                  <c:v>43298</c:v>
                </c:pt>
                <c:pt idx="198" c:formatCode="m&quot;月&quot;d&quot;日&quot;">
                  <c:v>43299</c:v>
                </c:pt>
                <c:pt idx="199" c:formatCode="m&quot;月&quot;d&quot;日&quot;">
                  <c:v>43300</c:v>
                </c:pt>
                <c:pt idx="200" c:formatCode="m&quot;月&quot;d&quot;日&quot;">
                  <c:v>43301</c:v>
                </c:pt>
                <c:pt idx="201" c:formatCode="m&quot;月&quot;d&quot;日&quot;">
                  <c:v>43302</c:v>
                </c:pt>
                <c:pt idx="202" c:formatCode="m&quot;月&quot;d&quot;日&quot;">
                  <c:v>43303</c:v>
                </c:pt>
                <c:pt idx="203" c:formatCode="m&quot;月&quot;d&quot;日&quot;">
                  <c:v>43304</c:v>
                </c:pt>
                <c:pt idx="204" c:formatCode="m&quot;月&quot;d&quot;日&quot;">
                  <c:v>43305</c:v>
                </c:pt>
                <c:pt idx="205" c:formatCode="m&quot;月&quot;d&quot;日&quot;">
                  <c:v>43306</c:v>
                </c:pt>
                <c:pt idx="206" c:formatCode="m&quot;月&quot;d&quot;日&quot;">
                  <c:v>43307</c:v>
                </c:pt>
                <c:pt idx="207" c:formatCode="m&quot;月&quot;d&quot;日&quot;">
                  <c:v>43308</c:v>
                </c:pt>
                <c:pt idx="208" c:formatCode="m&quot;月&quot;d&quot;日&quot;">
                  <c:v>43309</c:v>
                </c:pt>
                <c:pt idx="209" c:formatCode="m&quot;月&quot;d&quot;日&quot;">
                  <c:v>43310</c:v>
                </c:pt>
                <c:pt idx="210" c:formatCode="m&quot;月&quot;d&quot;日&quot;">
                  <c:v>43311</c:v>
                </c:pt>
                <c:pt idx="211" c:formatCode="m&quot;月&quot;d&quot;日&quot;">
                  <c:v>43312</c:v>
                </c:pt>
                <c:pt idx="212" c:formatCode="m&quot;月&quot;d&quot;日&quot;">
                  <c:v>43313</c:v>
                </c:pt>
                <c:pt idx="213" c:formatCode="m&quot;月&quot;d&quot;日&quot;">
                  <c:v>43314</c:v>
                </c:pt>
                <c:pt idx="214" c:formatCode="m&quot;月&quot;d&quot;日&quot;">
                  <c:v>43315</c:v>
                </c:pt>
                <c:pt idx="215" c:formatCode="m&quot;月&quot;d&quot;日&quot;">
                  <c:v>43316</c:v>
                </c:pt>
                <c:pt idx="216" c:formatCode="m&quot;月&quot;d&quot;日&quot;">
                  <c:v>43317</c:v>
                </c:pt>
                <c:pt idx="217" c:formatCode="m&quot;月&quot;d&quot;日&quot;">
                  <c:v>43318</c:v>
                </c:pt>
                <c:pt idx="218" c:formatCode="m&quot;月&quot;d&quot;日&quot;">
                  <c:v>43319</c:v>
                </c:pt>
                <c:pt idx="219" c:formatCode="m&quot;月&quot;d&quot;日&quot;">
                  <c:v>43320</c:v>
                </c:pt>
                <c:pt idx="220" c:formatCode="m&quot;月&quot;d&quot;日&quot;">
                  <c:v>43321</c:v>
                </c:pt>
                <c:pt idx="221" c:formatCode="m&quot;月&quot;d&quot;日&quot;">
                  <c:v>43322</c:v>
                </c:pt>
                <c:pt idx="222" c:formatCode="m&quot;月&quot;d&quot;日&quot;">
                  <c:v>43323</c:v>
                </c:pt>
                <c:pt idx="223" c:formatCode="m&quot;月&quot;d&quot;日&quot;">
                  <c:v>43324</c:v>
                </c:pt>
                <c:pt idx="224" c:formatCode="m&quot;月&quot;d&quot;日&quot;">
                  <c:v>43325</c:v>
                </c:pt>
                <c:pt idx="225" c:formatCode="m&quot;月&quot;d&quot;日&quot;">
                  <c:v>43326</c:v>
                </c:pt>
                <c:pt idx="226" c:formatCode="m&quot;月&quot;d&quot;日&quot;">
                  <c:v>43327</c:v>
                </c:pt>
                <c:pt idx="227" c:formatCode="m&quot;月&quot;d&quot;日&quot;">
                  <c:v>43328</c:v>
                </c:pt>
                <c:pt idx="228" c:formatCode="m&quot;月&quot;d&quot;日&quot;">
                  <c:v>43329</c:v>
                </c:pt>
                <c:pt idx="229" c:formatCode="m&quot;月&quot;d&quot;日&quot;">
                  <c:v>43330</c:v>
                </c:pt>
                <c:pt idx="230" c:formatCode="m&quot;月&quot;d&quot;日&quot;">
                  <c:v>43331</c:v>
                </c:pt>
                <c:pt idx="231" c:formatCode="m&quot;月&quot;d&quot;日&quot;">
                  <c:v>43332</c:v>
                </c:pt>
                <c:pt idx="232" c:formatCode="m&quot;月&quot;d&quot;日&quot;">
                  <c:v>43333</c:v>
                </c:pt>
                <c:pt idx="233" c:formatCode="m&quot;月&quot;d&quot;日&quot;">
                  <c:v>43334</c:v>
                </c:pt>
                <c:pt idx="234" c:formatCode="m&quot;月&quot;d&quot;日&quot;">
                  <c:v>43335</c:v>
                </c:pt>
                <c:pt idx="235" c:formatCode="m&quot;月&quot;d&quot;日&quot;">
                  <c:v>43336</c:v>
                </c:pt>
                <c:pt idx="236" c:formatCode="m&quot;月&quot;d&quot;日&quot;">
                  <c:v>43337</c:v>
                </c:pt>
                <c:pt idx="237" c:formatCode="m&quot;月&quot;d&quot;日&quot;">
                  <c:v>43338</c:v>
                </c:pt>
                <c:pt idx="238" c:formatCode="m&quot;月&quot;d&quot;日&quot;">
                  <c:v>43339</c:v>
                </c:pt>
                <c:pt idx="239" c:formatCode="m&quot;月&quot;d&quot;日&quot;">
                  <c:v>43340</c:v>
                </c:pt>
                <c:pt idx="240" c:formatCode="m&quot;月&quot;d&quot;日&quot;">
                  <c:v>43341</c:v>
                </c:pt>
                <c:pt idx="241" c:formatCode="m&quot;月&quot;d&quot;日&quot;">
                  <c:v>43342</c:v>
                </c:pt>
                <c:pt idx="242" c:formatCode="m&quot;月&quot;d&quot;日&quot;">
                  <c:v>43343</c:v>
                </c:pt>
                <c:pt idx="243" c:formatCode="m&quot;月&quot;d&quot;日&quot;">
                  <c:v>43344</c:v>
                </c:pt>
                <c:pt idx="244" c:formatCode="m&quot;月&quot;d&quot;日&quot;">
                  <c:v>43345</c:v>
                </c:pt>
                <c:pt idx="245" c:formatCode="m&quot;月&quot;d&quot;日&quot;">
                  <c:v>43346</c:v>
                </c:pt>
                <c:pt idx="246" c:formatCode="m&quot;月&quot;d&quot;日&quot;">
                  <c:v>43347</c:v>
                </c:pt>
                <c:pt idx="247" c:formatCode="m&quot;月&quot;d&quot;日&quot;">
                  <c:v>43348</c:v>
                </c:pt>
                <c:pt idx="248" c:formatCode="m&quot;月&quot;d&quot;日&quot;">
                  <c:v>43349</c:v>
                </c:pt>
                <c:pt idx="249" c:formatCode="m&quot;月&quot;d&quot;日&quot;">
                  <c:v>43350</c:v>
                </c:pt>
                <c:pt idx="250" c:formatCode="m&quot;月&quot;d&quot;日&quot;">
                  <c:v>43351</c:v>
                </c:pt>
                <c:pt idx="251" c:formatCode="m&quot;月&quot;d&quot;日&quot;">
                  <c:v>43352</c:v>
                </c:pt>
                <c:pt idx="252" c:formatCode="m&quot;月&quot;d&quot;日&quot;">
                  <c:v>43353</c:v>
                </c:pt>
                <c:pt idx="253" c:formatCode="m&quot;月&quot;d&quot;日&quot;">
                  <c:v>43354</c:v>
                </c:pt>
                <c:pt idx="254" c:formatCode="m&quot;月&quot;d&quot;日&quot;">
                  <c:v>43355</c:v>
                </c:pt>
                <c:pt idx="255" c:formatCode="m&quot;月&quot;d&quot;日&quot;">
                  <c:v>43356</c:v>
                </c:pt>
                <c:pt idx="256" c:formatCode="m&quot;月&quot;d&quot;日&quot;">
                  <c:v>43357</c:v>
                </c:pt>
                <c:pt idx="257" c:formatCode="m&quot;月&quot;d&quot;日&quot;">
                  <c:v>43358</c:v>
                </c:pt>
                <c:pt idx="258" c:formatCode="m&quot;月&quot;d&quot;日&quot;">
                  <c:v>43359</c:v>
                </c:pt>
                <c:pt idx="259" c:formatCode="m&quot;月&quot;d&quot;日&quot;">
                  <c:v>43360</c:v>
                </c:pt>
                <c:pt idx="260" c:formatCode="m&quot;月&quot;d&quot;日&quot;">
                  <c:v>43361</c:v>
                </c:pt>
                <c:pt idx="261" c:formatCode="m&quot;月&quot;d&quot;日&quot;">
                  <c:v>43362</c:v>
                </c:pt>
                <c:pt idx="262" c:formatCode="m&quot;月&quot;d&quot;日&quot;">
                  <c:v>43363</c:v>
                </c:pt>
                <c:pt idx="263" c:formatCode="m&quot;月&quot;d&quot;日&quot;">
                  <c:v>43364</c:v>
                </c:pt>
                <c:pt idx="264" c:formatCode="m&quot;月&quot;d&quot;日&quot;">
                  <c:v>43365</c:v>
                </c:pt>
                <c:pt idx="265" c:formatCode="m&quot;月&quot;d&quot;日&quot;">
                  <c:v>43366</c:v>
                </c:pt>
                <c:pt idx="266" c:formatCode="m&quot;月&quot;d&quot;日&quot;">
                  <c:v>43367</c:v>
                </c:pt>
                <c:pt idx="267" c:formatCode="m&quot;月&quot;d&quot;日&quot;">
                  <c:v>43368</c:v>
                </c:pt>
                <c:pt idx="268" c:formatCode="m&quot;月&quot;d&quot;日&quot;">
                  <c:v>43369</c:v>
                </c:pt>
                <c:pt idx="269" c:formatCode="m&quot;月&quot;d&quot;日&quot;">
                  <c:v>43370</c:v>
                </c:pt>
                <c:pt idx="270" c:formatCode="m&quot;月&quot;d&quot;日&quot;">
                  <c:v>43371</c:v>
                </c:pt>
                <c:pt idx="271" c:formatCode="m&quot;月&quot;d&quot;日&quot;">
                  <c:v>43372</c:v>
                </c:pt>
                <c:pt idx="272" c:formatCode="m&quot;月&quot;d&quot;日&quot;">
                  <c:v>43373</c:v>
                </c:pt>
                <c:pt idx="273" c:formatCode="m&quot;月&quot;d&quot;日&quot;">
                  <c:v>43374</c:v>
                </c:pt>
                <c:pt idx="274" c:formatCode="m&quot;月&quot;d&quot;日&quot;">
                  <c:v>43375</c:v>
                </c:pt>
                <c:pt idx="275" c:formatCode="m&quot;月&quot;d&quot;日&quot;">
                  <c:v>43376</c:v>
                </c:pt>
                <c:pt idx="276" c:formatCode="m&quot;月&quot;d&quot;日&quot;">
                  <c:v>43377</c:v>
                </c:pt>
                <c:pt idx="277" c:formatCode="m&quot;月&quot;d&quot;日&quot;">
                  <c:v>43378</c:v>
                </c:pt>
                <c:pt idx="278" c:formatCode="m&quot;月&quot;d&quot;日&quot;">
                  <c:v>43379</c:v>
                </c:pt>
                <c:pt idx="279" c:formatCode="m&quot;月&quot;d&quot;日&quot;">
                  <c:v>43380</c:v>
                </c:pt>
                <c:pt idx="280" c:formatCode="m&quot;月&quot;d&quot;日&quot;">
                  <c:v>43381</c:v>
                </c:pt>
                <c:pt idx="281" c:formatCode="m&quot;月&quot;d&quot;日&quot;">
                  <c:v>43382</c:v>
                </c:pt>
                <c:pt idx="282" c:formatCode="m&quot;月&quot;d&quot;日&quot;">
                  <c:v>43383</c:v>
                </c:pt>
                <c:pt idx="283" c:formatCode="m&quot;月&quot;d&quot;日&quot;">
                  <c:v>43384</c:v>
                </c:pt>
                <c:pt idx="284" c:formatCode="m&quot;月&quot;d&quot;日&quot;">
                  <c:v>43385</c:v>
                </c:pt>
                <c:pt idx="285" c:formatCode="m&quot;月&quot;d&quot;日&quot;">
                  <c:v>43386</c:v>
                </c:pt>
                <c:pt idx="286" c:formatCode="m&quot;月&quot;d&quot;日&quot;">
                  <c:v>43387</c:v>
                </c:pt>
                <c:pt idx="287" c:formatCode="m&quot;月&quot;d&quot;日&quot;">
                  <c:v>43388</c:v>
                </c:pt>
                <c:pt idx="288" c:formatCode="m&quot;月&quot;d&quot;日&quot;">
                  <c:v>43389</c:v>
                </c:pt>
                <c:pt idx="289" c:formatCode="m&quot;月&quot;d&quot;日&quot;">
                  <c:v>43390</c:v>
                </c:pt>
                <c:pt idx="290" c:formatCode="m&quot;月&quot;d&quot;日&quot;">
                  <c:v>43391</c:v>
                </c:pt>
                <c:pt idx="291" c:formatCode="m&quot;月&quot;d&quot;日&quot;">
                  <c:v>43392</c:v>
                </c:pt>
                <c:pt idx="292" c:formatCode="m&quot;月&quot;d&quot;日&quot;">
                  <c:v>43393</c:v>
                </c:pt>
                <c:pt idx="293" c:formatCode="m&quot;月&quot;d&quot;日&quot;">
                  <c:v>43394</c:v>
                </c:pt>
                <c:pt idx="294" c:formatCode="m&quot;月&quot;d&quot;日&quot;">
                  <c:v>43395</c:v>
                </c:pt>
                <c:pt idx="295" c:formatCode="m&quot;月&quot;d&quot;日&quot;">
                  <c:v>43396</c:v>
                </c:pt>
                <c:pt idx="296" c:formatCode="m&quot;月&quot;d&quot;日&quot;">
                  <c:v>43397</c:v>
                </c:pt>
                <c:pt idx="297" c:formatCode="m&quot;月&quot;d&quot;日&quot;">
                  <c:v>43398</c:v>
                </c:pt>
                <c:pt idx="298" c:formatCode="m&quot;月&quot;d&quot;日&quot;">
                  <c:v>43399</c:v>
                </c:pt>
                <c:pt idx="299" c:formatCode="m&quot;月&quot;d&quot;日&quot;">
                  <c:v>43400</c:v>
                </c:pt>
                <c:pt idx="300" c:formatCode="m&quot;月&quot;d&quot;日&quot;">
                  <c:v>43401</c:v>
                </c:pt>
                <c:pt idx="301" c:formatCode="m&quot;月&quot;d&quot;日&quot;">
                  <c:v>43402</c:v>
                </c:pt>
                <c:pt idx="302" c:formatCode="m&quot;月&quot;d&quot;日&quot;">
                  <c:v>43403</c:v>
                </c:pt>
                <c:pt idx="303" c:formatCode="m&quot;月&quot;d&quot;日&quot;">
                  <c:v>43404</c:v>
                </c:pt>
                <c:pt idx="304" c:formatCode="m&quot;月&quot;d&quot;日&quot;">
                  <c:v>43405</c:v>
                </c:pt>
                <c:pt idx="305" c:formatCode="m&quot;月&quot;d&quot;日&quot;">
                  <c:v>43406</c:v>
                </c:pt>
                <c:pt idx="306" c:formatCode="m&quot;月&quot;d&quot;日&quot;">
                  <c:v>43407</c:v>
                </c:pt>
                <c:pt idx="307" c:formatCode="m&quot;月&quot;d&quot;日&quot;">
                  <c:v>43408</c:v>
                </c:pt>
                <c:pt idx="308" c:formatCode="m&quot;月&quot;d&quot;日&quot;">
                  <c:v>43409</c:v>
                </c:pt>
                <c:pt idx="309" c:formatCode="m&quot;月&quot;d&quot;日&quot;">
                  <c:v>43410</c:v>
                </c:pt>
                <c:pt idx="310" c:formatCode="m&quot;月&quot;d&quot;日&quot;">
                  <c:v>43411</c:v>
                </c:pt>
                <c:pt idx="311" c:formatCode="m&quot;月&quot;d&quot;日&quot;">
                  <c:v>43412</c:v>
                </c:pt>
                <c:pt idx="312" c:formatCode="m&quot;月&quot;d&quot;日&quot;">
                  <c:v>43413</c:v>
                </c:pt>
                <c:pt idx="313" c:formatCode="m&quot;月&quot;d&quot;日&quot;">
                  <c:v>43414</c:v>
                </c:pt>
                <c:pt idx="314" c:formatCode="m&quot;月&quot;d&quot;日&quot;">
                  <c:v>43415</c:v>
                </c:pt>
                <c:pt idx="315" c:formatCode="m&quot;月&quot;d&quot;日&quot;">
                  <c:v>43416</c:v>
                </c:pt>
                <c:pt idx="316" c:formatCode="m&quot;月&quot;d&quot;日&quot;">
                  <c:v>43417</c:v>
                </c:pt>
                <c:pt idx="317" c:formatCode="m&quot;月&quot;d&quot;日&quot;">
                  <c:v>43418</c:v>
                </c:pt>
                <c:pt idx="318" c:formatCode="m&quot;月&quot;d&quot;日&quot;">
                  <c:v>43419</c:v>
                </c:pt>
                <c:pt idx="319" c:formatCode="m&quot;月&quot;d&quot;日&quot;">
                  <c:v>43420</c:v>
                </c:pt>
                <c:pt idx="320" c:formatCode="m&quot;月&quot;d&quot;日&quot;">
                  <c:v>43421</c:v>
                </c:pt>
                <c:pt idx="321" c:formatCode="m&quot;月&quot;d&quot;日&quot;">
                  <c:v>43422</c:v>
                </c:pt>
                <c:pt idx="322" c:formatCode="m&quot;月&quot;d&quot;日&quot;">
                  <c:v>43423</c:v>
                </c:pt>
                <c:pt idx="323" c:formatCode="m&quot;月&quot;d&quot;日&quot;">
                  <c:v>43424</c:v>
                </c:pt>
                <c:pt idx="324" c:formatCode="m&quot;月&quot;d&quot;日&quot;">
                  <c:v>43425</c:v>
                </c:pt>
                <c:pt idx="325" c:formatCode="m&quot;月&quot;d&quot;日&quot;">
                  <c:v>43426</c:v>
                </c:pt>
                <c:pt idx="326" c:formatCode="m&quot;月&quot;d&quot;日&quot;">
                  <c:v>43427</c:v>
                </c:pt>
                <c:pt idx="327" c:formatCode="m&quot;月&quot;d&quot;日&quot;">
                  <c:v>43428</c:v>
                </c:pt>
                <c:pt idx="328" c:formatCode="m&quot;月&quot;d&quot;日&quot;">
                  <c:v>43429</c:v>
                </c:pt>
                <c:pt idx="329" c:formatCode="m&quot;月&quot;d&quot;日&quot;">
                  <c:v>43430</c:v>
                </c:pt>
                <c:pt idx="330" c:formatCode="m&quot;月&quot;d&quot;日&quot;">
                  <c:v>43431</c:v>
                </c:pt>
                <c:pt idx="331" c:formatCode="m&quot;月&quot;d&quot;日&quot;">
                  <c:v>43432</c:v>
                </c:pt>
                <c:pt idx="332" c:formatCode="m&quot;月&quot;d&quot;日&quot;">
                  <c:v>43433</c:v>
                </c:pt>
                <c:pt idx="333" c:formatCode="m&quot;月&quot;d&quot;日&quot;">
                  <c:v>43434</c:v>
                </c:pt>
                <c:pt idx="334" c:formatCode="m&quot;月&quot;d&quot;日&quot;">
                  <c:v>43435</c:v>
                </c:pt>
                <c:pt idx="335" c:formatCode="m&quot;月&quot;d&quot;日&quot;">
                  <c:v>43436</c:v>
                </c:pt>
                <c:pt idx="336" c:formatCode="m&quot;月&quot;d&quot;日&quot;">
                  <c:v>43437</c:v>
                </c:pt>
                <c:pt idx="337" c:formatCode="m&quot;月&quot;d&quot;日&quot;">
                  <c:v>43438</c:v>
                </c:pt>
                <c:pt idx="338" c:formatCode="m&quot;月&quot;d&quot;日&quot;">
                  <c:v>43439</c:v>
                </c:pt>
                <c:pt idx="339" c:formatCode="m&quot;月&quot;d&quot;日&quot;">
                  <c:v>43440</c:v>
                </c:pt>
                <c:pt idx="340" c:formatCode="m&quot;月&quot;d&quot;日&quot;">
                  <c:v>43441</c:v>
                </c:pt>
                <c:pt idx="341" c:formatCode="m&quot;月&quot;d&quot;日&quot;">
                  <c:v>43442</c:v>
                </c:pt>
                <c:pt idx="342" c:formatCode="m&quot;月&quot;d&quot;日&quot;">
                  <c:v>43443</c:v>
                </c:pt>
                <c:pt idx="343" c:formatCode="m&quot;月&quot;d&quot;日&quot;">
                  <c:v>43444</c:v>
                </c:pt>
                <c:pt idx="344" c:formatCode="m&quot;月&quot;d&quot;日&quot;">
                  <c:v>43445</c:v>
                </c:pt>
                <c:pt idx="345" c:formatCode="m&quot;月&quot;d&quot;日&quot;">
                  <c:v>43446</c:v>
                </c:pt>
                <c:pt idx="346" c:formatCode="m&quot;月&quot;d&quot;日&quot;">
                  <c:v>43447</c:v>
                </c:pt>
                <c:pt idx="347" c:formatCode="m&quot;月&quot;d&quot;日&quot;">
                  <c:v>43448</c:v>
                </c:pt>
                <c:pt idx="348" c:formatCode="m&quot;月&quot;d&quot;日&quot;">
                  <c:v>43449</c:v>
                </c:pt>
                <c:pt idx="349" c:formatCode="m&quot;月&quot;d&quot;日&quot;">
                  <c:v>43450</c:v>
                </c:pt>
                <c:pt idx="350" c:formatCode="m&quot;月&quot;d&quot;日&quot;">
                  <c:v>43451</c:v>
                </c:pt>
                <c:pt idx="351" c:formatCode="m&quot;月&quot;d&quot;日&quot;">
                  <c:v>43452</c:v>
                </c:pt>
                <c:pt idx="352" c:formatCode="m&quot;月&quot;d&quot;日&quot;">
                  <c:v>43453</c:v>
                </c:pt>
                <c:pt idx="353" c:formatCode="m&quot;月&quot;d&quot;日&quot;">
                  <c:v>43454</c:v>
                </c:pt>
                <c:pt idx="354" c:formatCode="m&quot;月&quot;d&quot;日&quot;">
                  <c:v>43455</c:v>
                </c:pt>
                <c:pt idx="355" c:formatCode="m&quot;月&quot;d&quot;日&quot;">
                  <c:v>43456</c:v>
                </c:pt>
                <c:pt idx="356" c:formatCode="m&quot;月&quot;d&quot;日&quot;">
                  <c:v>43457</c:v>
                </c:pt>
                <c:pt idx="357" c:formatCode="m&quot;月&quot;d&quot;日&quot;">
                  <c:v>43458</c:v>
                </c:pt>
                <c:pt idx="358" c:formatCode="m&quot;月&quot;d&quot;日&quot;">
                  <c:v>43459</c:v>
                </c:pt>
                <c:pt idx="359" c:formatCode="m&quot;月&quot;d&quot;日&quot;">
                  <c:v>43460</c:v>
                </c:pt>
                <c:pt idx="360" c:formatCode="m&quot;月&quot;d&quot;日&quot;">
                  <c:v>43461</c:v>
                </c:pt>
                <c:pt idx="361" c:formatCode="m&quot;月&quot;d&quot;日&quot;">
                  <c:v>43462</c:v>
                </c:pt>
                <c:pt idx="362" c:formatCode="m&quot;月&quot;d&quot;日&quot;">
                  <c:v>43463</c:v>
                </c:pt>
                <c:pt idx="363" c:formatCode="m&quot;月&quot;d&quot;日&quot;">
                  <c:v>43464</c:v>
                </c:pt>
                <c:pt idx="364" c:formatCode="m&quot;月&quot;d&quot;日&quot;">
                  <c:v>43465</c:v>
                </c:pt>
              </c:numCache>
            </c:numRef>
          </c:cat>
          <c:val>
            <c:numRef>
              <c:f>'精炼镍现货+美金升贴水'!$AJ$4:$AJ$368</c:f>
              <c:numCache>
                <c:formatCode>General</c:formatCode>
                <c:ptCount val="365"/>
                <c:pt idx="0">
                  <c:v>#N/A</c:v>
                </c:pt>
                <c:pt idx="1">
                  <c:v>#N/A</c:v>
                </c:pt>
                <c:pt idx="2">
                  <c:v>#N/A</c:v>
                </c:pt>
                <c:pt idx="3">
                  <c:v>900</c:v>
                </c:pt>
                <c:pt idx="4">
                  <c:v>1000</c:v>
                </c:pt>
                <c:pt idx="5">
                  <c:v>1000</c:v>
                </c:pt>
                <c:pt idx="6">
                  <c:v>1200</c:v>
                </c:pt>
                <c:pt idx="7">
                  <c:v>1500</c:v>
                </c:pt>
                <c:pt idx="8">
                  <c:v>#N/A</c:v>
                </c:pt>
                <c:pt idx="9">
                  <c:v>#N/A</c:v>
                </c:pt>
                <c:pt idx="10">
                  <c:v>1500</c:v>
                </c:pt>
                <c:pt idx="11">
                  <c:v>1600</c:v>
                </c:pt>
                <c:pt idx="12">
                  <c:v>2800</c:v>
                </c:pt>
                <c:pt idx="13">
                  <c:v>2800</c:v>
                </c:pt>
                <c:pt idx="14">
                  <c:v>2200</c:v>
                </c:pt>
                <c:pt idx="15">
                  <c:v>#N/A</c:v>
                </c:pt>
                <c:pt idx="16">
                  <c:v>#N/A</c:v>
                </c:pt>
                <c:pt idx="17">
                  <c:v>2000</c:v>
                </c:pt>
                <c:pt idx="18">
                  <c:v>2000</c:v>
                </c:pt>
                <c:pt idx="19">
                  <c:v>2000</c:v>
                </c:pt>
                <c:pt idx="20">
                  <c:v>2200</c:v>
                </c:pt>
                <c:pt idx="21">
                  <c:v>2200</c:v>
                </c:pt>
                <c:pt idx="22">
                  <c:v>#N/A</c:v>
                </c:pt>
                <c:pt idx="23">
                  <c:v>#N/A</c:v>
                </c:pt>
                <c:pt idx="24">
                  <c:v>2000</c:v>
                </c:pt>
                <c:pt idx="25">
                  <c:v>2300</c:v>
                </c:pt>
                <c:pt idx="26">
                  <c:v>2400</c:v>
                </c:pt>
                <c:pt idx="27">
                  <c:v>2400</c:v>
                </c:pt>
                <c:pt idx="28">
                  <c:v>2200</c:v>
                </c:pt>
                <c:pt idx="29">
                  <c:v>#N/A</c:v>
                </c:pt>
                <c:pt idx="30">
                  <c:v>#N/A</c:v>
                </c:pt>
                <c:pt idx="31">
                  <c:v>2500</c:v>
                </c:pt>
                <c:pt idx="32">
                  <c:v>2200</c:v>
                </c:pt>
                <c:pt idx="33">
                  <c:v>2000</c:v>
                </c:pt>
                <c:pt idx="34">
                  <c:v>2000</c:v>
                </c:pt>
                <c:pt idx="35">
                  <c:v>2000</c:v>
                </c:pt>
                <c:pt idx="36">
                  <c:v>#N/A</c:v>
                </c:pt>
                <c:pt idx="37">
                  <c:v>2000</c:v>
                </c:pt>
                <c:pt idx="38">
                  <c:v>2000</c:v>
                </c:pt>
                <c:pt idx="39">
                  <c:v>2000</c:v>
                </c:pt>
                <c:pt idx="40">
                  <c:v>2000</c:v>
                </c:pt>
                <c:pt idx="41">
                  <c:v>#N/A</c:v>
                </c:pt>
                <c:pt idx="42">
                  <c:v>#N/A</c:v>
                </c:pt>
                <c:pt idx="43">
                  <c:v>#N/A</c:v>
                </c:pt>
                <c:pt idx="44">
                  <c:v>#N/A</c:v>
                </c:pt>
                <c:pt idx="45">
                  <c:v>#N/A</c:v>
                </c:pt>
                <c:pt idx="46">
                  <c:v>#N/A</c:v>
                </c:pt>
                <c:pt idx="47">
                  <c:v>#N/A</c:v>
                </c:pt>
                <c:pt idx="48">
                  <c:v>2000</c:v>
                </c:pt>
                <c:pt idx="49">
                  <c:v>2000</c:v>
                </c:pt>
                <c:pt idx="50">
                  <c:v>2000</c:v>
                </c:pt>
                <c:pt idx="51">
                  <c:v>#N/A</c:v>
                </c:pt>
                <c:pt idx="52">
                  <c:v>2000</c:v>
                </c:pt>
                <c:pt idx="53">
                  <c:v>2000</c:v>
                </c:pt>
                <c:pt idx="54">
                  <c:v>2000</c:v>
                </c:pt>
                <c:pt idx="55">
                  <c:v>2200</c:v>
                </c:pt>
                <c:pt idx="56">
                  <c:v>2400</c:v>
                </c:pt>
                <c:pt idx="57">
                  <c:v>#N/A</c:v>
                </c:pt>
                <c:pt idx="58">
                  <c:v>#N/A</c:v>
                </c:pt>
                <c:pt idx="59">
                  <c:v>2500</c:v>
                </c:pt>
                <c:pt idx="60">
                  <c:v>2600</c:v>
                </c:pt>
                <c:pt idx="61">
                  <c:v>2800</c:v>
                </c:pt>
                <c:pt idx="62">
                  <c:v>3800</c:v>
                </c:pt>
                <c:pt idx="63">
                  <c:v>4000</c:v>
                </c:pt>
                <c:pt idx="64">
                  <c:v>#N/A</c:v>
                </c:pt>
                <c:pt idx="65">
                  <c:v>#N/A</c:v>
                </c:pt>
                <c:pt idx="66">
                  <c:v>3000</c:v>
                </c:pt>
                <c:pt idx="67">
                  <c:v>3000</c:v>
                </c:pt>
                <c:pt idx="68">
                  <c:v>3000</c:v>
                </c:pt>
                <c:pt idx="69">
                  <c:v>3000</c:v>
                </c:pt>
                <c:pt idx="70">
                  <c:v>3000</c:v>
                </c:pt>
                <c:pt idx="71">
                  <c:v>#N/A</c:v>
                </c:pt>
                <c:pt idx="72">
                  <c:v>#N/A</c:v>
                </c:pt>
                <c:pt idx="73">
                  <c:v>3000</c:v>
                </c:pt>
                <c:pt idx="74">
                  <c:v>3000</c:v>
                </c:pt>
                <c:pt idx="75">
                  <c:v>3000</c:v>
                </c:pt>
                <c:pt idx="76">
                  <c:v>3000</c:v>
                </c:pt>
                <c:pt idx="77">
                  <c:v>3000</c:v>
                </c:pt>
                <c:pt idx="78">
                  <c:v>#N/A</c:v>
                </c:pt>
                <c:pt idx="79">
                  <c:v>#N/A</c:v>
                </c:pt>
                <c:pt idx="80">
                  <c:v>2800</c:v>
                </c:pt>
                <c:pt idx="81">
                  <c:v>2500</c:v>
                </c:pt>
                <c:pt idx="82">
                  <c:v>2500</c:v>
                </c:pt>
                <c:pt idx="83">
                  <c:v>2500</c:v>
                </c:pt>
                <c:pt idx="84">
                  <c:v>2500</c:v>
                </c:pt>
                <c:pt idx="85">
                  <c:v>#N/A</c:v>
                </c:pt>
                <c:pt idx="86">
                  <c:v>#N/A</c:v>
                </c:pt>
                <c:pt idx="87">
                  <c:v>2400</c:v>
                </c:pt>
                <c:pt idx="88">
                  <c:v>2400</c:v>
                </c:pt>
                <c:pt idx="89">
                  <c:v>2200</c:v>
                </c:pt>
                <c:pt idx="90">
                  <c:v>2200</c:v>
                </c:pt>
                <c:pt idx="91">
                  <c:v>2000</c:v>
                </c:pt>
                <c:pt idx="92">
                  <c:v>#N/A</c:v>
                </c:pt>
                <c:pt idx="93">
                  <c:v>#N/A</c:v>
                </c:pt>
                <c:pt idx="94">
                  <c:v>#N/A</c:v>
                </c:pt>
                <c:pt idx="95">
                  <c:v>1900</c:v>
                </c:pt>
                <c:pt idx="96">
                  <c:v>1900</c:v>
                </c:pt>
                <c:pt idx="97">
                  <c:v>1900</c:v>
                </c:pt>
                <c:pt idx="98">
                  <c:v>1800</c:v>
                </c:pt>
                <c:pt idx="99">
                  <c:v>#N/A</c:v>
                </c:pt>
                <c:pt idx="100">
                  <c:v>#N/A</c:v>
                </c:pt>
                <c:pt idx="101">
                  <c:v>1900</c:v>
                </c:pt>
                <c:pt idx="102">
                  <c:v>1900</c:v>
                </c:pt>
                <c:pt idx="103">
                  <c:v>1900</c:v>
                </c:pt>
                <c:pt idx="104">
                  <c:v>1800</c:v>
                </c:pt>
                <c:pt idx="105">
                  <c:v>1800</c:v>
                </c:pt>
                <c:pt idx="106">
                  <c:v>#N/A</c:v>
                </c:pt>
                <c:pt idx="107">
                  <c:v>#N/A</c:v>
                </c:pt>
                <c:pt idx="108">
                  <c:v>1800</c:v>
                </c:pt>
                <c:pt idx="109">
                  <c:v>1700</c:v>
                </c:pt>
                <c:pt idx="110">
                  <c:v>1700</c:v>
                </c:pt>
                <c:pt idx="111">
                  <c:v>1700</c:v>
                </c:pt>
                <c:pt idx="112">
                  <c:v>1700</c:v>
                </c:pt>
                <c:pt idx="113">
                  <c:v>#N/A</c:v>
                </c:pt>
                <c:pt idx="114">
                  <c:v>1700</c:v>
                </c:pt>
                <c:pt idx="115">
                  <c:v>1700</c:v>
                </c:pt>
                <c:pt idx="116">
                  <c:v>1600</c:v>
                </c:pt>
                <c:pt idx="117">
                  <c:v>1600</c:v>
                </c:pt>
                <c:pt idx="118">
                  <c:v>1500</c:v>
                </c:pt>
                <c:pt idx="119">
                  <c:v>1500</c:v>
                </c:pt>
                <c:pt idx="120">
                  <c:v>#N/A</c:v>
                </c:pt>
                <c:pt idx="121">
                  <c:v>#N/A</c:v>
                </c:pt>
                <c:pt idx="122">
                  <c:v>#N/A</c:v>
                </c:pt>
                <c:pt idx="123">
                  <c:v>#N/A</c:v>
                </c:pt>
                <c:pt idx="124">
                  <c:v>#N/A</c:v>
                </c:pt>
                <c:pt idx="125">
                  <c:v>1100</c:v>
                </c:pt>
                <c:pt idx="126">
                  <c:v>1100</c:v>
                </c:pt>
                <c:pt idx="127">
                  <c:v>1100</c:v>
                </c:pt>
                <c:pt idx="128">
                  <c:v>#N/A</c:v>
                </c:pt>
                <c:pt idx="129">
                  <c:v>1100</c:v>
                </c:pt>
                <c:pt idx="130">
                  <c:v>1100</c:v>
                </c:pt>
                <c:pt idx="131">
                  <c:v>1000</c:v>
                </c:pt>
                <c:pt idx="132">
                  <c:v>1000</c:v>
                </c:pt>
                <c:pt idx="133">
                  <c:v>1000</c:v>
                </c:pt>
                <c:pt idx="134">
                  <c:v>#N/A</c:v>
                </c:pt>
                <c:pt idx="135">
                  <c:v>#N/A</c:v>
                </c:pt>
                <c:pt idx="136">
                  <c:v>1000</c:v>
                </c:pt>
                <c:pt idx="137">
                  <c:v>1000</c:v>
                </c:pt>
                <c:pt idx="138">
                  <c:v>1000</c:v>
                </c:pt>
                <c:pt idx="139">
                  <c:v>1000</c:v>
                </c:pt>
                <c:pt idx="140">
                  <c:v>1000</c:v>
                </c:pt>
                <c:pt idx="141">
                  <c:v>#N/A</c:v>
                </c:pt>
                <c:pt idx="142">
                  <c:v>#N/A</c:v>
                </c:pt>
                <c:pt idx="143">
                  <c:v>1000</c:v>
                </c:pt>
                <c:pt idx="144">
                  <c:v>1000</c:v>
                </c:pt>
                <c:pt idx="145">
                  <c:v>1000</c:v>
                </c:pt>
                <c:pt idx="146">
                  <c:v>1000</c:v>
                </c:pt>
                <c:pt idx="147">
                  <c:v>1200</c:v>
                </c:pt>
                <c:pt idx="148">
                  <c:v>#N/A</c:v>
                </c:pt>
                <c:pt idx="149">
                  <c:v>#N/A</c:v>
                </c:pt>
                <c:pt idx="150">
                  <c:v>1200</c:v>
                </c:pt>
                <c:pt idx="151">
                  <c:v>1200</c:v>
                </c:pt>
                <c:pt idx="152">
                  <c:v>1200</c:v>
                </c:pt>
                <c:pt idx="153">
                  <c:v>1200</c:v>
                </c:pt>
                <c:pt idx="154">
                  <c:v>1200</c:v>
                </c:pt>
                <c:pt idx="155">
                  <c:v>#N/A</c:v>
                </c:pt>
                <c:pt idx="156">
                  <c:v>#N/A</c:v>
                </c:pt>
                <c:pt idx="157">
                  <c:v>1200</c:v>
                </c:pt>
                <c:pt idx="158">
                  <c:v>1300</c:v>
                </c:pt>
                <c:pt idx="159">
                  <c:v>1300</c:v>
                </c:pt>
                <c:pt idx="160">
                  <c:v>1300</c:v>
                </c:pt>
                <c:pt idx="161">
                  <c:v>1300</c:v>
                </c:pt>
                <c:pt idx="162">
                  <c:v>#N/A</c:v>
                </c:pt>
                <c:pt idx="163">
                  <c:v>#N/A</c:v>
                </c:pt>
                <c:pt idx="164">
                  <c:v>#N/A</c:v>
                </c:pt>
                <c:pt idx="165">
                  <c:v>1300</c:v>
                </c:pt>
                <c:pt idx="166">
                  <c:v>1300</c:v>
                </c:pt>
                <c:pt idx="167">
                  <c:v>1300</c:v>
                </c:pt>
                <c:pt idx="168">
                  <c:v>1300</c:v>
                </c:pt>
                <c:pt idx="169">
                  <c:v>#N/A</c:v>
                </c:pt>
                <c:pt idx="170">
                  <c:v>#N/A</c:v>
                </c:pt>
                <c:pt idx="171">
                  <c:v>1500</c:v>
                </c:pt>
                <c:pt idx="172">
                  <c:v>1500</c:v>
                </c:pt>
                <c:pt idx="173">
                  <c:v>1500</c:v>
                </c:pt>
                <c:pt idx="174">
                  <c:v>1500</c:v>
                </c:pt>
                <c:pt idx="175">
                  <c:v>1500</c:v>
                </c:pt>
                <c:pt idx="176">
                  <c:v>#N/A</c:v>
                </c:pt>
                <c:pt idx="177">
                  <c:v>#N/A</c:v>
                </c:pt>
                <c:pt idx="178">
                  <c:v>1400</c:v>
                </c:pt>
                <c:pt idx="179">
                  <c:v>1500</c:v>
                </c:pt>
                <c:pt idx="180">
                  <c:v>1500</c:v>
                </c:pt>
                <c:pt idx="181">
                  <c:v>1500</c:v>
                </c:pt>
                <c:pt idx="182">
                  <c:v>1500</c:v>
                </c:pt>
                <c:pt idx="183">
                  <c:v>#N/A</c:v>
                </c:pt>
                <c:pt idx="184">
                  <c:v>#N/A</c:v>
                </c:pt>
                <c:pt idx="185">
                  <c:v>1500</c:v>
                </c:pt>
                <c:pt idx="186">
                  <c:v>1500</c:v>
                </c:pt>
                <c:pt idx="187">
                  <c:v>1500</c:v>
                </c:pt>
                <c:pt idx="188">
                  <c:v>1500</c:v>
                </c:pt>
                <c:pt idx="189">
                  <c:v>1500</c:v>
                </c:pt>
                <c:pt idx="190">
                  <c:v>#N/A</c:v>
                </c:pt>
                <c:pt idx="191">
                  <c:v>#N/A</c:v>
                </c:pt>
                <c:pt idx="192">
                  <c:v>1500</c:v>
                </c:pt>
                <c:pt idx="193">
                  <c:v>1500</c:v>
                </c:pt>
                <c:pt idx="194">
                  <c:v>1500</c:v>
                </c:pt>
                <c:pt idx="195">
                  <c:v>1500</c:v>
                </c:pt>
                <c:pt idx="196">
                  <c:v>1500</c:v>
                </c:pt>
                <c:pt idx="197">
                  <c:v>#N/A</c:v>
                </c:pt>
                <c:pt idx="198">
                  <c:v>#N/A</c:v>
                </c:pt>
                <c:pt idx="199">
                  <c:v>1500</c:v>
                </c:pt>
                <c:pt idx="200">
                  <c:v>1600</c:v>
                </c:pt>
                <c:pt idx="201">
                  <c:v>1300</c:v>
                </c:pt>
                <c:pt idx="202">
                  <c:v>1300</c:v>
                </c:pt>
                <c:pt idx="203">
                  <c:v>1200</c:v>
                </c:pt>
                <c:pt idx="204">
                  <c:v>#N/A</c:v>
                </c:pt>
                <c:pt idx="205">
                  <c:v>#N/A</c:v>
                </c:pt>
                <c:pt idx="206">
                  <c:v>1100</c:v>
                </c:pt>
                <c:pt idx="207">
                  <c:v>1100</c:v>
                </c:pt>
                <c:pt idx="208">
                  <c:v>1100</c:v>
                </c:pt>
                <c:pt idx="209">
                  <c:v>1000</c:v>
                </c:pt>
                <c:pt idx="210">
                  <c:v>1000</c:v>
                </c:pt>
                <c:pt idx="211">
                  <c:v>#N/A</c:v>
                </c:pt>
                <c:pt idx="212">
                  <c:v>#N/A</c:v>
                </c:pt>
                <c:pt idx="213">
                  <c:v>1000</c:v>
                </c:pt>
                <c:pt idx="214">
                  <c:v>1000</c:v>
                </c:pt>
                <c:pt idx="215">
                  <c:v>900</c:v>
                </c:pt>
                <c:pt idx="216">
                  <c:v>900</c:v>
                </c:pt>
                <c:pt idx="217">
                  <c:v>800</c:v>
                </c:pt>
                <c:pt idx="218">
                  <c:v>#N/A</c:v>
                </c:pt>
                <c:pt idx="219">
                  <c:v>#N/A</c:v>
                </c:pt>
                <c:pt idx="220">
                  <c:v>800</c:v>
                </c:pt>
                <c:pt idx="221">
                  <c:v>800</c:v>
                </c:pt>
                <c:pt idx="222">
                  <c:v>800</c:v>
                </c:pt>
                <c:pt idx="223">
                  <c:v>800</c:v>
                </c:pt>
                <c:pt idx="224">
                  <c:v>800</c:v>
                </c:pt>
                <c:pt idx="225">
                  <c:v>#N/A</c:v>
                </c:pt>
                <c:pt idx="226">
                  <c:v>#N/A</c:v>
                </c:pt>
                <c:pt idx="227">
                  <c:v>800</c:v>
                </c:pt>
                <c:pt idx="228">
                  <c:v>600</c:v>
                </c:pt>
                <c:pt idx="229">
                  <c:v>500</c:v>
                </c:pt>
                <c:pt idx="230">
                  <c:v>500</c:v>
                </c:pt>
                <c:pt idx="231">
                  <c:v>700</c:v>
                </c:pt>
                <c:pt idx="232">
                  <c:v>#N/A</c:v>
                </c:pt>
                <c:pt idx="233">
                  <c:v>#N/A</c:v>
                </c:pt>
                <c:pt idx="234">
                  <c:v>600</c:v>
                </c:pt>
                <c:pt idx="235">
                  <c:v>600</c:v>
                </c:pt>
                <c:pt idx="236">
                  <c:v>600</c:v>
                </c:pt>
                <c:pt idx="237">
                  <c:v>600</c:v>
                </c:pt>
                <c:pt idx="238">
                  <c:v>600</c:v>
                </c:pt>
                <c:pt idx="239">
                  <c:v>#N/A</c:v>
                </c:pt>
                <c:pt idx="240">
                  <c:v>#N/A</c:v>
                </c:pt>
                <c:pt idx="241">
                  <c:v>500</c:v>
                </c:pt>
                <c:pt idx="242">
                  <c:v>300</c:v>
                </c:pt>
                <c:pt idx="243">
                  <c:v>1000</c:v>
                </c:pt>
                <c:pt idx="244">
                  <c:v>1000</c:v>
                </c:pt>
                <c:pt idx="245">
                  <c:v>800</c:v>
                </c:pt>
                <c:pt idx="246">
                  <c:v>#N/A</c:v>
                </c:pt>
                <c:pt idx="247">
                  <c:v>#N/A</c:v>
                </c:pt>
                <c:pt idx="248">
                  <c:v>600</c:v>
                </c:pt>
                <c:pt idx="249">
                  <c:v>600</c:v>
                </c:pt>
                <c:pt idx="250">
                  <c:v>600</c:v>
                </c:pt>
                <c:pt idx="251">
                  <c:v>500</c:v>
                </c:pt>
                <c:pt idx="252">
                  <c:v>500</c:v>
                </c:pt>
                <c:pt idx="253">
                  <c:v>#N/A</c:v>
                </c:pt>
                <c:pt idx="254">
                  <c:v>#N/A</c:v>
                </c:pt>
                <c:pt idx="255">
                  <c:v>500</c:v>
                </c:pt>
                <c:pt idx="256">
                  <c:v>500</c:v>
                </c:pt>
                <c:pt idx="257">
                  <c:v>500</c:v>
                </c:pt>
                <c:pt idx="258">
                  <c:v>500</c:v>
                </c:pt>
                <c:pt idx="259">
                  <c:v>600</c:v>
                </c:pt>
                <c:pt idx="260">
                  <c:v>600</c:v>
                </c:pt>
                <c:pt idx="261">
                  <c:v>#N/A</c:v>
                </c:pt>
                <c:pt idx="262">
                  <c:v>#N/A</c:v>
                </c:pt>
                <c:pt idx="263">
                  <c:v>#N/A</c:v>
                </c:pt>
                <c:pt idx="264">
                  <c:v>600</c:v>
                </c:pt>
                <c:pt idx="265">
                  <c:v>600</c:v>
                </c:pt>
                <c:pt idx="266">
                  <c:v>600</c:v>
                </c:pt>
                <c:pt idx="267">
                  <c:v>#N/A</c:v>
                </c:pt>
                <c:pt idx="268">
                  <c:v>600</c:v>
                </c:pt>
                <c:pt idx="269">
                  <c:v>600</c:v>
                </c:pt>
                <c:pt idx="270">
                  <c:v>600</c:v>
                </c:pt>
                <c:pt idx="271">
                  <c:v>500</c:v>
                </c:pt>
                <c:pt idx="272">
                  <c:v>500</c:v>
                </c:pt>
                <c:pt idx="273">
                  <c:v>#N/A</c:v>
                </c:pt>
                <c:pt idx="274">
                  <c:v>#N/A</c:v>
                </c:pt>
                <c:pt idx="275">
                  <c:v>#N/A</c:v>
                </c:pt>
                <c:pt idx="276">
                  <c:v>#N/A</c:v>
                </c:pt>
                <c:pt idx="277">
                  <c:v>#N/A</c:v>
                </c:pt>
                <c:pt idx="278">
                  <c:v>#N/A</c:v>
                </c:pt>
                <c:pt idx="279">
                  <c:v>#N/A</c:v>
                </c:pt>
                <c:pt idx="280">
                  <c:v>1200</c:v>
                </c:pt>
                <c:pt idx="281">
                  <c:v>1200</c:v>
                </c:pt>
                <c:pt idx="282">
                  <c:v>#N/A</c:v>
                </c:pt>
                <c:pt idx="283">
                  <c:v>900</c:v>
                </c:pt>
                <c:pt idx="284">
                  <c:v>700</c:v>
                </c:pt>
                <c:pt idx="285">
                  <c:v>500</c:v>
                </c:pt>
                <c:pt idx="286">
                  <c:v>400</c:v>
                </c:pt>
                <c:pt idx="287">
                  <c:v>400</c:v>
                </c:pt>
                <c:pt idx="288">
                  <c:v>#N/A</c:v>
                </c:pt>
                <c:pt idx="289">
                  <c:v>#N/A</c:v>
                </c:pt>
                <c:pt idx="290">
                  <c:v>300</c:v>
                </c:pt>
                <c:pt idx="291">
                  <c:v>300</c:v>
                </c:pt>
                <c:pt idx="292">
                  <c:v>300</c:v>
                </c:pt>
                <c:pt idx="293">
                  <c:v>0</c:v>
                </c:pt>
                <c:pt idx="294">
                  <c:v>200</c:v>
                </c:pt>
                <c:pt idx="295">
                  <c:v>#N/A</c:v>
                </c:pt>
                <c:pt idx="296">
                  <c:v>#N/A</c:v>
                </c:pt>
                <c:pt idx="297">
                  <c:v>-100</c:v>
                </c:pt>
                <c:pt idx="298">
                  <c:v>-100</c:v>
                </c:pt>
                <c:pt idx="299">
                  <c:v>-200</c:v>
                </c:pt>
                <c:pt idx="300">
                  <c:v>-200</c:v>
                </c:pt>
                <c:pt idx="301">
                  <c:v>-100</c:v>
                </c:pt>
                <c:pt idx="302">
                  <c:v>#N/A</c:v>
                </c:pt>
                <c:pt idx="303">
                  <c:v>#N/A</c:v>
                </c:pt>
                <c:pt idx="304">
                  <c:v>0</c:v>
                </c:pt>
                <c:pt idx="305">
                  <c:v>0</c:v>
                </c:pt>
                <c:pt idx="306">
                  <c:v>0</c:v>
                </c:pt>
                <c:pt idx="307">
                  <c:v>0</c:v>
                </c:pt>
                <c:pt idx="308">
                  <c:v>200</c:v>
                </c:pt>
                <c:pt idx="309">
                  <c:v>#N/A</c:v>
                </c:pt>
                <c:pt idx="310">
                  <c:v>#N/A</c:v>
                </c:pt>
                <c:pt idx="311">
                  <c:v>100</c:v>
                </c:pt>
                <c:pt idx="312">
                  <c:v>100</c:v>
                </c:pt>
                <c:pt idx="313">
                  <c:v>100</c:v>
                </c:pt>
                <c:pt idx="314">
                  <c:v>100</c:v>
                </c:pt>
                <c:pt idx="315">
                  <c:v>100</c:v>
                </c:pt>
                <c:pt idx="316">
                  <c:v>#N/A</c:v>
                </c:pt>
                <c:pt idx="317">
                  <c:v>#N/A</c:v>
                </c:pt>
                <c:pt idx="318">
                  <c:v>0</c:v>
                </c:pt>
                <c:pt idx="319">
                  <c:v>0</c:v>
                </c:pt>
                <c:pt idx="320">
                  <c:v>100</c:v>
                </c:pt>
                <c:pt idx="321">
                  <c:v>100</c:v>
                </c:pt>
                <c:pt idx="322">
                  <c:v>100</c:v>
                </c:pt>
                <c:pt idx="323">
                  <c:v>#N/A</c:v>
                </c:pt>
                <c:pt idx="324">
                  <c:v>#N/A</c:v>
                </c:pt>
                <c:pt idx="325">
                  <c:v>300</c:v>
                </c:pt>
                <c:pt idx="326">
                  <c:v>300</c:v>
                </c:pt>
                <c:pt idx="327">
                  <c:v>300</c:v>
                </c:pt>
                <c:pt idx="328">
                  <c:v>300</c:v>
                </c:pt>
                <c:pt idx="329">
                  <c:v>300</c:v>
                </c:pt>
                <c:pt idx="330">
                  <c:v>#N/A</c:v>
                </c:pt>
                <c:pt idx="331">
                  <c:v>#N/A</c:v>
                </c:pt>
                <c:pt idx="332">
                  <c:v>200</c:v>
                </c:pt>
                <c:pt idx="333">
                  <c:v>300</c:v>
                </c:pt>
                <c:pt idx="334">
                  <c:v>300</c:v>
                </c:pt>
                <c:pt idx="335">
                  <c:v>200</c:v>
                </c:pt>
                <c:pt idx="336">
                  <c:v>300</c:v>
                </c:pt>
                <c:pt idx="337">
                  <c:v>#N/A</c:v>
                </c:pt>
                <c:pt idx="338">
                  <c:v>#N/A</c:v>
                </c:pt>
                <c:pt idx="339">
                  <c:v>200</c:v>
                </c:pt>
                <c:pt idx="340">
                  <c:v>300</c:v>
                </c:pt>
                <c:pt idx="341">
                  <c:v>200</c:v>
                </c:pt>
                <c:pt idx="342">
                  <c:v>200</c:v>
                </c:pt>
                <c:pt idx="343">
                  <c:v>200</c:v>
                </c:pt>
                <c:pt idx="344">
                  <c:v>#N/A</c:v>
                </c:pt>
                <c:pt idx="345">
                  <c:v>#N/A</c:v>
                </c:pt>
                <c:pt idx="346">
                  <c:v>100</c:v>
                </c:pt>
                <c:pt idx="347">
                  <c:v>100</c:v>
                </c:pt>
                <c:pt idx="348">
                  <c:v>100</c:v>
                </c:pt>
                <c:pt idx="349">
                  <c:v>200</c:v>
                </c:pt>
                <c:pt idx="350">
                  <c:v>200</c:v>
                </c:pt>
                <c:pt idx="351">
                  <c:v>#N/A</c:v>
                </c:pt>
                <c:pt idx="352">
                  <c:v>#N/A</c:v>
                </c:pt>
                <c:pt idx="353">
                  <c:v>200</c:v>
                </c:pt>
                <c:pt idx="354">
                  <c:v>200</c:v>
                </c:pt>
                <c:pt idx="355">
                  <c:v>200</c:v>
                </c:pt>
                <c:pt idx="356">
                  <c:v>200</c:v>
                </c:pt>
                <c:pt idx="357">
                  <c:v>200</c:v>
                </c:pt>
                <c:pt idx="358">
                  <c:v>#N/A</c:v>
                </c:pt>
                <c:pt idx="359">
                  <c:v>#N/A</c:v>
                </c:pt>
                <c:pt idx="360">
                  <c:v>300</c:v>
                </c:pt>
                <c:pt idx="361">
                  <c:v>300</c:v>
                </c:pt>
                <c:pt idx="362">
                  <c:v>300</c:v>
                </c:pt>
                <c:pt idx="363">
                  <c:v>300</c:v>
                </c:pt>
                <c:pt idx="364">
                  <c:v>300</c:v>
                </c:pt>
              </c:numCache>
            </c:numRef>
          </c:val>
          <c:smooth val="0"/>
        </c:ser>
        <c:ser>
          <c:idx val="4"/>
          <c:order val="4"/>
          <c:tx>
            <c:strRef>
              <c:f>'精炼镍现货+美金升贴水'!$AK$3</c:f>
              <c:strCache>
                <c:ptCount val="1"/>
                <c:pt idx="0">
                  <c:v>2022</c:v>
                </c:pt>
              </c:strCache>
            </c:strRef>
          </c:tx>
          <c:spPr>
            <a:ln w="19050" cap="rnd" cmpd="sng" algn="ctr">
              <a:solidFill>
                <a:srgbClr val="BC0008"/>
              </a:solidFill>
              <a:prstDash val="solid"/>
              <a:round/>
            </a:ln>
          </c:spPr>
          <c:marker>
            <c:symbol val="none"/>
          </c:marker>
          <c:dLbls>
            <c:delete val="1"/>
          </c:dLbls>
          <c:cat>
            <c:numRef>
              <c:f>'精炼镍现货+美金升贴水'!$P$4:$P$368</c:f>
              <c:numCache>
                <c:formatCode>m"月"d"日"</c:formatCode>
                <c:ptCount val="365"/>
                <c:pt idx="0" c:formatCode="m&quot;月&quot;d&quot;日&quot;">
                  <c:v>43101</c:v>
                </c:pt>
                <c:pt idx="1" c:formatCode="m&quot;月&quot;d&quot;日&quot;">
                  <c:v>43102</c:v>
                </c:pt>
                <c:pt idx="2" c:formatCode="m&quot;月&quot;d&quot;日&quot;">
                  <c:v>43103</c:v>
                </c:pt>
                <c:pt idx="3" c:formatCode="m&quot;月&quot;d&quot;日&quot;">
                  <c:v>43104</c:v>
                </c:pt>
                <c:pt idx="4" c:formatCode="m&quot;月&quot;d&quot;日&quot;">
                  <c:v>43105</c:v>
                </c:pt>
                <c:pt idx="5" c:formatCode="m&quot;月&quot;d&quot;日&quot;">
                  <c:v>43106</c:v>
                </c:pt>
                <c:pt idx="6" c:formatCode="m&quot;月&quot;d&quot;日&quot;">
                  <c:v>43107</c:v>
                </c:pt>
                <c:pt idx="7" c:formatCode="m&quot;月&quot;d&quot;日&quot;">
                  <c:v>43108</c:v>
                </c:pt>
                <c:pt idx="8" c:formatCode="m&quot;月&quot;d&quot;日&quot;">
                  <c:v>43109</c:v>
                </c:pt>
                <c:pt idx="9" c:formatCode="m&quot;月&quot;d&quot;日&quot;">
                  <c:v>43110</c:v>
                </c:pt>
                <c:pt idx="10" c:formatCode="m&quot;月&quot;d&quot;日&quot;">
                  <c:v>43111</c:v>
                </c:pt>
                <c:pt idx="11" c:formatCode="m&quot;月&quot;d&quot;日&quot;">
                  <c:v>43112</c:v>
                </c:pt>
                <c:pt idx="12" c:formatCode="m&quot;月&quot;d&quot;日&quot;">
                  <c:v>43113</c:v>
                </c:pt>
                <c:pt idx="13" c:formatCode="m&quot;月&quot;d&quot;日&quot;">
                  <c:v>43114</c:v>
                </c:pt>
                <c:pt idx="14" c:formatCode="m&quot;月&quot;d&quot;日&quot;">
                  <c:v>43115</c:v>
                </c:pt>
                <c:pt idx="15" c:formatCode="m&quot;月&quot;d&quot;日&quot;">
                  <c:v>43116</c:v>
                </c:pt>
                <c:pt idx="16" c:formatCode="m&quot;月&quot;d&quot;日&quot;">
                  <c:v>43117</c:v>
                </c:pt>
                <c:pt idx="17" c:formatCode="m&quot;月&quot;d&quot;日&quot;">
                  <c:v>43118</c:v>
                </c:pt>
                <c:pt idx="18" c:formatCode="m&quot;月&quot;d&quot;日&quot;">
                  <c:v>43119</c:v>
                </c:pt>
                <c:pt idx="19" c:formatCode="m&quot;月&quot;d&quot;日&quot;">
                  <c:v>43120</c:v>
                </c:pt>
                <c:pt idx="20" c:formatCode="m&quot;月&quot;d&quot;日&quot;">
                  <c:v>43121</c:v>
                </c:pt>
                <c:pt idx="21" c:formatCode="m&quot;月&quot;d&quot;日&quot;">
                  <c:v>43122</c:v>
                </c:pt>
                <c:pt idx="22" c:formatCode="m&quot;月&quot;d&quot;日&quot;">
                  <c:v>43123</c:v>
                </c:pt>
                <c:pt idx="23" c:formatCode="m&quot;月&quot;d&quot;日&quot;">
                  <c:v>43124</c:v>
                </c:pt>
                <c:pt idx="24" c:formatCode="m&quot;月&quot;d&quot;日&quot;">
                  <c:v>43125</c:v>
                </c:pt>
                <c:pt idx="25" c:formatCode="m&quot;月&quot;d&quot;日&quot;">
                  <c:v>43126</c:v>
                </c:pt>
                <c:pt idx="26" c:formatCode="m&quot;月&quot;d&quot;日&quot;">
                  <c:v>43127</c:v>
                </c:pt>
                <c:pt idx="27" c:formatCode="m&quot;月&quot;d&quot;日&quot;">
                  <c:v>43128</c:v>
                </c:pt>
                <c:pt idx="28" c:formatCode="m&quot;月&quot;d&quot;日&quot;">
                  <c:v>43129</c:v>
                </c:pt>
                <c:pt idx="29" c:formatCode="m&quot;月&quot;d&quot;日&quot;">
                  <c:v>43130</c:v>
                </c:pt>
                <c:pt idx="30" c:formatCode="m&quot;月&quot;d&quot;日&quot;">
                  <c:v>43131</c:v>
                </c:pt>
                <c:pt idx="31" c:formatCode="m&quot;月&quot;d&quot;日&quot;">
                  <c:v>43132</c:v>
                </c:pt>
                <c:pt idx="32" c:formatCode="m&quot;月&quot;d&quot;日&quot;">
                  <c:v>43133</c:v>
                </c:pt>
                <c:pt idx="33" c:formatCode="m&quot;月&quot;d&quot;日&quot;">
                  <c:v>43134</c:v>
                </c:pt>
                <c:pt idx="34" c:formatCode="m&quot;月&quot;d&quot;日&quot;">
                  <c:v>43135</c:v>
                </c:pt>
                <c:pt idx="35" c:formatCode="m&quot;月&quot;d&quot;日&quot;">
                  <c:v>43136</c:v>
                </c:pt>
                <c:pt idx="36" c:formatCode="m&quot;月&quot;d&quot;日&quot;">
                  <c:v>43137</c:v>
                </c:pt>
                <c:pt idx="37" c:formatCode="m&quot;月&quot;d&quot;日&quot;">
                  <c:v>43138</c:v>
                </c:pt>
                <c:pt idx="38" c:formatCode="m&quot;月&quot;d&quot;日&quot;">
                  <c:v>43139</c:v>
                </c:pt>
                <c:pt idx="39" c:formatCode="m&quot;月&quot;d&quot;日&quot;">
                  <c:v>43140</c:v>
                </c:pt>
                <c:pt idx="40" c:formatCode="m&quot;月&quot;d&quot;日&quot;">
                  <c:v>43141</c:v>
                </c:pt>
                <c:pt idx="41" c:formatCode="m&quot;月&quot;d&quot;日&quot;">
                  <c:v>43142</c:v>
                </c:pt>
                <c:pt idx="42" c:formatCode="m&quot;月&quot;d&quot;日&quot;">
                  <c:v>43143</c:v>
                </c:pt>
                <c:pt idx="43" c:formatCode="m&quot;月&quot;d&quot;日&quot;">
                  <c:v>43144</c:v>
                </c:pt>
                <c:pt idx="44" c:formatCode="m&quot;月&quot;d&quot;日&quot;">
                  <c:v>43145</c:v>
                </c:pt>
                <c:pt idx="45" c:formatCode="m&quot;月&quot;d&quot;日&quot;">
                  <c:v>43146</c:v>
                </c:pt>
                <c:pt idx="46" c:formatCode="m&quot;月&quot;d&quot;日&quot;">
                  <c:v>43147</c:v>
                </c:pt>
                <c:pt idx="47" c:formatCode="m&quot;月&quot;d&quot;日&quot;">
                  <c:v>43148</c:v>
                </c:pt>
                <c:pt idx="48" c:formatCode="m&quot;月&quot;d&quot;日&quot;">
                  <c:v>43149</c:v>
                </c:pt>
                <c:pt idx="49" c:formatCode="m&quot;月&quot;d&quot;日&quot;">
                  <c:v>43150</c:v>
                </c:pt>
                <c:pt idx="50" c:formatCode="m&quot;月&quot;d&quot;日&quot;">
                  <c:v>43151</c:v>
                </c:pt>
                <c:pt idx="51" c:formatCode="m&quot;月&quot;d&quot;日&quot;">
                  <c:v>43152</c:v>
                </c:pt>
                <c:pt idx="52" c:formatCode="m&quot;月&quot;d&quot;日&quot;">
                  <c:v>43153</c:v>
                </c:pt>
                <c:pt idx="53" c:formatCode="m&quot;月&quot;d&quot;日&quot;">
                  <c:v>43154</c:v>
                </c:pt>
                <c:pt idx="54" c:formatCode="m&quot;月&quot;d&quot;日&quot;">
                  <c:v>43155</c:v>
                </c:pt>
                <c:pt idx="55" c:formatCode="m&quot;月&quot;d&quot;日&quot;">
                  <c:v>43156</c:v>
                </c:pt>
                <c:pt idx="56" c:formatCode="m&quot;月&quot;d&quot;日&quot;">
                  <c:v>43157</c:v>
                </c:pt>
                <c:pt idx="57" c:formatCode="m&quot;月&quot;d&quot;日&quot;">
                  <c:v>43158</c:v>
                </c:pt>
                <c:pt idx="58" c:formatCode="m&quot;月&quot;d&quot;日&quot;">
                  <c:v>43159</c:v>
                </c:pt>
                <c:pt idx="59" c:formatCode="m&quot;月&quot;d&quot;日&quot;">
                  <c:v>43160</c:v>
                </c:pt>
                <c:pt idx="60" c:formatCode="m&quot;月&quot;d&quot;日&quot;">
                  <c:v>43161</c:v>
                </c:pt>
                <c:pt idx="61" c:formatCode="m&quot;月&quot;d&quot;日&quot;">
                  <c:v>43162</c:v>
                </c:pt>
                <c:pt idx="62" c:formatCode="m&quot;月&quot;d&quot;日&quot;">
                  <c:v>43163</c:v>
                </c:pt>
                <c:pt idx="63" c:formatCode="m&quot;月&quot;d&quot;日&quot;">
                  <c:v>43164</c:v>
                </c:pt>
                <c:pt idx="64" c:formatCode="m&quot;月&quot;d&quot;日&quot;">
                  <c:v>43165</c:v>
                </c:pt>
                <c:pt idx="65" c:formatCode="m&quot;月&quot;d&quot;日&quot;">
                  <c:v>43166</c:v>
                </c:pt>
                <c:pt idx="66" c:formatCode="m&quot;月&quot;d&quot;日&quot;">
                  <c:v>43167</c:v>
                </c:pt>
                <c:pt idx="67" c:formatCode="m&quot;月&quot;d&quot;日&quot;">
                  <c:v>43168</c:v>
                </c:pt>
                <c:pt idx="68" c:formatCode="m&quot;月&quot;d&quot;日&quot;">
                  <c:v>43169</c:v>
                </c:pt>
                <c:pt idx="69" c:formatCode="m&quot;月&quot;d&quot;日&quot;">
                  <c:v>43170</c:v>
                </c:pt>
                <c:pt idx="70" c:formatCode="m&quot;月&quot;d&quot;日&quot;">
                  <c:v>43171</c:v>
                </c:pt>
                <c:pt idx="71" c:formatCode="m&quot;月&quot;d&quot;日&quot;">
                  <c:v>43172</c:v>
                </c:pt>
                <c:pt idx="72" c:formatCode="m&quot;月&quot;d&quot;日&quot;">
                  <c:v>43173</c:v>
                </c:pt>
                <c:pt idx="73" c:formatCode="m&quot;月&quot;d&quot;日&quot;">
                  <c:v>43174</c:v>
                </c:pt>
                <c:pt idx="74" c:formatCode="m&quot;月&quot;d&quot;日&quot;">
                  <c:v>43175</c:v>
                </c:pt>
                <c:pt idx="75" c:formatCode="m&quot;月&quot;d&quot;日&quot;">
                  <c:v>43176</c:v>
                </c:pt>
                <c:pt idx="76" c:formatCode="m&quot;月&quot;d&quot;日&quot;">
                  <c:v>43177</c:v>
                </c:pt>
                <c:pt idx="77" c:formatCode="m&quot;月&quot;d&quot;日&quot;">
                  <c:v>43178</c:v>
                </c:pt>
                <c:pt idx="78" c:formatCode="m&quot;月&quot;d&quot;日&quot;">
                  <c:v>43179</c:v>
                </c:pt>
                <c:pt idx="79" c:formatCode="m&quot;月&quot;d&quot;日&quot;">
                  <c:v>43180</c:v>
                </c:pt>
                <c:pt idx="80" c:formatCode="m&quot;月&quot;d&quot;日&quot;">
                  <c:v>43181</c:v>
                </c:pt>
                <c:pt idx="81" c:formatCode="m&quot;月&quot;d&quot;日&quot;">
                  <c:v>43182</c:v>
                </c:pt>
                <c:pt idx="82" c:formatCode="m&quot;月&quot;d&quot;日&quot;">
                  <c:v>43183</c:v>
                </c:pt>
                <c:pt idx="83" c:formatCode="m&quot;月&quot;d&quot;日&quot;">
                  <c:v>43184</c:v>
                </c:pt>
                <c:pt idx="84" c:formatCode="m&quot;月&quot;d&quot;日&quot;">
                  <c:v>43185</c:v>
                </c:pt>
                <c:pt idx="85" c:formatCode="m&quot;月&quot;d&quot;日&quot;">
                  <c:v>43186</c:v>
                </c:pt>
                <c:pt idx="86" c:formatCode="m&quot;月&quot;d&quot;日&quot;">
                  <c:v>43187</c:v>
                </c:pt>
                <c:pt idx="87" c:formatCode="m&quot;月&quot;d&quot;日&quot;">
                  <c:v>43188</c:v>
                </c:pt>
                <c:pt idx="88" c:formatCode="m&quot;月&quot;d&quot;日&quot;">
                  <c:v>43189</c:v>
                </c:pt>
                <c:pt idx="89" c:formatCode="m&quot;月&quot;d&quot;日&quot;">
                  <c:v>43190</c:v>
                </c:pt>
                <c:pt idx="90" c:formatCode="m&quot;月&quot;d&quot;日&quot;">
                  <c:v>43191</c:v>
                </c:pt>
                <c:pt idx="91" c:formatCode="m&quot;月&quot;d&quot;日&quot;">
                  <c:v>43192</c:v>
                </c:pt>
                <c:pt idx="92" c:formatCode="m&quot;月&quot;d&quot;日&quot;">
                  <c:v>43193</c:v>
                </c:pt>
                <c:pt idx="93" c:formatCode="m&quot;月&quot;d&quot;日&quot;">
                  <c:v>43194</c:v>
                </c:pt>
                <c:pt idx="94" c:formatCode="m&quot;月&quot;d&quot;日&quot;">
                  <c:v>43195</c:v>
                </c:pt>
                <c:pt idx="95" c:formatCode="m&quot;月&quot;d&quot;日&quot;">
                  <c:v>43196</c:v>
                </c:pt>
                <c:pt idx="96" c:formatCode="m&quot;月&quot;d&quot;日&quot;">
                  <c:v>43197</c:v>
                </c:pt>
                <c:pt idx="97" c:formatCode="m&quot;月&quot;d&quot;日&quot;">
                  <c:v>43198</c:v>
                </c:pt>
                <c:pt idx="98" c:formatCode="m&quot;月&quot;d&quot;日&quot;">
                  <c:v>43199</c:v>
                </c:pt>
                <c:pt idx="99" c:formatCode="m&quot;月&quot;d&quot;日&quot;">
                  <c:v>43200</c:v>
                </c:pt>
                <c:pt idx="100" c:formatCode="m&quot;月&quot;d&quot;日&quot;">
                  <c:v>43201</c:v>
                </c:pt>
                <c:pt idx="101" c:formatCode="m&quot;月&quot;d&quot;日&quot;">
                  <c:v>43202</c:v>
                </c:pt>
                <c:pt idx="102" c:formatCode="m&quot;月&quot;d&quot;日&quot;">
                  <c:v>43203</c:v>
                </c:pt>
                <c:pt idx="103" c:formatCode="m&quot;月&quot;d&quot;日&quot;">
                  <c:v>43204</c:v>
                </c:pt>
                <c:pt idx="104" c:formatCode="m&quot;月&quot;d&quot;日&quot;">
                  <c:v>43205</c:v>
                </c:pt>
                <c:pt idx="105" c:formatCode="m&quot;月&quot;d&quot;日&quot;">
                  <c:v>43206</c:v>
                </c:pt>
                <c:pt idx="106" c:formatCode="m&quot;月&quot;d&quot;日&quot;">
                  <c:v>43207</c:v>
                </c:pt>
                <c:pt idx="107" c:formatCode="m&quot;月&quot;d&quot;日&quot;">
                  <c:v>43208</c:v>
                </c:pt>
                <c:pt idx="108" c:formatCode="m&quot;月&quot;d&quot;日&quot;">
                  <c:v>43209</c:v>
                </c:pt>
                <c:pt idx="109" c:formatCode="m&quot;月&quot;d&quot;日&quot;">
                  <c:v>43210</c:v>
                </c:pt>
                <c:pt idx="110" c:formatCode="m&quot;月&quot;d&quot;日&quot;">
                  <c:v>43211</c:v>
                </c:pt>
                <c:pt idx="111" c:formatCode="m&quot;月&quot;d&quot;日&quot;">
                  <c:v>43212</c:v>
                </c:pt>
                <c:pt idx="112" c:formatCode="m&quot;月&quot;d&quot;日&quot;">
                  <c:v>43213</c:v>
                </c:pt>
                <c:pt idx="113" c:formatCode="m&quot;月&quot;d&quot;日&quot;">
                  <c:v>43214</c:v>
                </c:pt>
                <c:pt idx="114" c:formatCode="m&quot;月&quot;d&quot;日&quot;">
                  <c:v>43215</c:v>
                </c:pt>
                <c:pt idx="115" c:formatCode="m&quot;月&quot;d&quot;日&quot;">
                  <c:v>43216</c:v>
                </c:pt>
                <c:pt idx="116" c:formatCode="m&quot;月&quot;d&quot;日&quot;">
                  <c:v>43217</c:v>
                </c:pt>
                <c:pt idx="117" c:formatCode="m&quot;月&quot;d&quot;日&quot;">
                  <c:v>43218</c:v>
                </c:pt>
                <c:pt idx="118" c:formatCode="m&quot;月&quot;d&quot;日&quot;">
                  <c:v>43219</c:v>
                </c:pt>
                <c:pt idx="119" c:formatCode="m&quot;月&quot;d&quot;日&quot;">
                  <c:v>43220</c:v>
                </c:pt>
                <c:pt idx="120" c:formatCode="m&quot;月&quot;d&quot;日&quot;">
                  <c:v>43221</c:v>
                </c:pt>
                <c:pt idx="121" c:formatCode="m&quot;月&quot;d&quot;日&quot;">
                  <c:v>43222</c:v>
                </c:pt>
                <c:pt idx="122" c:formatCode="m&quot;月&quot;d&quot;日&quot;">
                  <c:v>43223</c:v>
                </c:pt>
                <c:pt idx="123" c:formatCode="m&quot;月&quot;d&quot;日&quot;">
                  <c:v>43224</c:v>
                </c:pt>
                <c:pt idx="124" c:formatCode="m&quot;月&quot;d&quot;日&quot;">
                  <c:v>43225</c:v>
                </c:pt>
                <c:pt idx="125" c:formatCode="m&quot;月&quot;d&quot;日&quot;">
                  <c:v>43226</c:v>
                </c:pt>
                <c:pt idx="126" c:formatCode="m&quot;月&quot;d&quot;日&quot;">
                  <c:v>43227</c:v>
                </c:pt>
                <c:pt idx="127" c:formatCode="m&quot;月&quot;d&quot;日&quot;">
                  <c:v>43228</c:v>
                </c:pt>
                <c:pt idx="128" c:formatCode="m&quot;月&quot;d&quot;日&quot;">
                  <c:v>43229</c:v>
                </c:pt>
                <c:pt idx="129" c:formatCode="m&quot;月&quot;d&quot;日&quot;">
                  <c:v>43230</c:v>
                </c:pt>
                <c:pt idx="130" c:formatCode="m&quot;月&quot;d&quot;日&quot;">
                  <c:v>43231</c:v>
                </c:pt>
                <c:pt idx="131" c:formatCode="m&quot;月&quot;d&quot;日&quot;">
                  <c:v>43232</c:v>
                </c:pt>
                <c:pt idx="132" c:formatCode="m&quot;月&quot;d&quot;日&quot;">
                  <c:v>43233</c:v>
                </c:pt>
                <c:pt idx="133" c:formatCode="m&quot;月&quot;d&quot;日&quot;">
                  <c:v>43234</c:v>
                </c:pt>
                <c:pt idx="134" c:formatCode="m&quot;月&quot;d&quot;日&quot;">
                  <c:v>43235</c:v>
                </c:pt>
                <c:pt idx="135" c:formatCode="m&quot;月&quot;d&quot;日&quot;">
                  <c:v>43236</c:v>
                </c:pt>
                <c:pt idx="136" c:formatCode="m&quot;月&quot;d&quot;日&quot;">
                  <c:v>43237</c:v>
                </c:pt>
                <c:pt idx="137" c:formatCode="m&quot;月&quot;d&quot;日&quot;">
                  <c:v>43238</c:v>
                </c:pt>
                <c:pt idx="138" c:formatCode="m&quot;月&quot;d&quot;日&quot;">
                  <c:v>43239</c:v>
                </c:pt>
                <c:pt idx="139" c:formatCode="m&quot;月&quot;d&quot;日&quot;">
                  <c:v>43240</c:v>
                </c:pt>
                <c:pt idx="140" c:formatCode="m&quot;月&quot;d&quot;日&quot;">
                  <c:v>43241</c:v>
                </c:pt>
                <c:pt idx="141" c:formatCode="m&quot;月&quot;d&quot;日&quot;">
                  <c:v>43242</c:v>
                </c:pt>
                <c:pt idx="142" c:formatCode="m&quot;月&quot;d&quot;日&quot;">
                  <c:v>43243</c:v>
                </c:pt>
                <c:pt idx="143" c:formatCode="m&quot;月&quot;d&quot;日&quot;">
                  <c:v>43244</c:v>
                </c:pt>
                <c:pt idx="144" c:formatCode="m&quot;月&quot;d&quot;日&quot;">
                  <c:v>43245</c:v>
                </c:pt>
                <c:pt idx="145" c:formatCode="m&quot;月&quot;d&quot;日&quot;">
                  <c:v>43246</c:v>
                </c:pt>
                <c:pt idx="146" c:formatCode="m&quot;月&quot;d&quot;日&quot;">
                  <c:v>43247</c:v>
                </c:pt>
                <c:pt idx="147" c:formatCode="m&quot;月&quot;d&quot;日&quot;">
                  <c:v>43248</c:v>
                </c:pt>
                <c:pt idx="148" c:formatCode="m&quot;月&quot;d&quot;日&quot;">
                  <c:v>43249</c:v>
                </c:pt>
                <c:pt idx="149" c:formatCode="m&quot;月&quot;d&quot;日&quot;">
                  <c:v>43250</c:v>
                </c:pt>
                <c:pt idx="150" c:formatCode="m&quot;月&quot;d&quot;日&quot;">
                  <c:v>43251</c:v>
                </c:pt>
                <c:pt idx="151" c:formatCode="m&quot;月&quot;d&quot;日&quot;">
                  <c:v>43252</c:v>
                </c:pt>
                <c:pt idx="152" c:formatCode="m&quot;月&quot;d&quot;日&quot;">
                  <c:v>43253</c:v>
                </c:pt>
                <c:pt idx="153" c:formatCode="m&quot;月&quot;d&quot;日&quot;">
                  <c:v>43254</c:v>
                </c:pt>
                <c:pt idx="154" c:formatCode="m&quot;月&quot;d&quot;日&quot;">
                  <c:v>43255</c:v>
                </c:pt>
                <c:pt idx="155" c:formatCode="m&quot;月&quot;d&quot;日&quot;">
                  <c:v>43256</c:v>
                </c:pt>
                <c:pt idx="156" c:formatCode="m&quot;月&quot;d&quot;日&quot;">
                  <c:v>43257</c:v>
                </c:pt>
                <c:pt idx="157" c:formatCode="m&quot;月&quot;d&quot;日&quot;">
                  <c:v>43258</c:v>
                </c:pt>
                <c:pt idx="158" c:formatCode="m&quot;月&quot;d&quot;日&quot;">
                  <c:v>43259</c:v>
                </c:pt>
                <c:pt idx="159" c:formatCode="m&quot;月&quot;d&quot;日&quot;">
                  <c:v>43260</c:v>
                </c:pt>
                <c:pt idx="160" c:formatCode="m&quot;月&quot;d&quot;日&quot;">
                  <c:v>43261</c:v>
                </c:pt>
                <c:pt idx="161" c:formatCode="m&quot;月&quot;d&quot;日&quot;">
                  <c:v>43262</c:v>
                </c:pt>
                <c:pt idx="162" c:formatCode="m&quot;月&quot;d&quot;日&quot;">
                  <c:v>43263</c:v>
                </c:pt>
                <c:pt idx="163" c:formatCode="m&quot;月&quot;d&quot;日&quot;">
                  <c:v>43264</c:v>
                </c:pt>
                <c:pt idx="164" c:formatCode="m&quot;月&quot;d&quot;日&quot;">
                  <c:v>43265</c:v>
                </c:pt>
                <c:pt idx="165" c:formatCode="m&quot;月&quot;d&quot;日&quot;">
                  <c:v>43266</c:v>
                </c:pt>
                <c:pt idx="166" c:formatCode="m&quot;月&quot;d&quot;日&quot;">
                  <c:v>43267</c:v>
                </c:pt>
                <c:pt idx="167" c:formatCode="m&quot;月&quot;d&quot;日&quot;">
                  <c:v>43268</c:v>
                </c:pt>
                <c:pt idx="168" c:formatCode="m&quot;月&quot;d&quot;日&quot;">
                  <c:v>43269</c:v>
                </c:pt>
                <c:pt idx="169" c:formatCode="m&quot;月&quot;d&quot;日&quot;">
                  <c:v>43270</c:v>
                </c:pt>
                <c:pt idx="170" c:formatCode="m&quot;月&quot;d&quot;日&quot;">
                  <c:v>43271</c:v>
                </c:pt>
                <c:pt idx="171" c:formatCode="m&quot;月&quot;d&quot;日&quot;">
                  <c:v>43272</c:v>
                </c:pt>
                <c:pt idx="172" c:formatCode="m&quot;月&quot;d&quot;日&quot;">
                  <c:v>43273</c:v>
                </c:pt>
                <c:pt idx="173" c:formatCode="m&quot;月&quot;d&quot;日&quot;">
                  <c:v>43274</c:v>
                </c:pt>
                <c:pt idx="174" c:formatCode="m&quot;月&quot;d&quot;日&quot;">
                  <c:v>43275</c:v>
                </c:pt>
                <c:pt idx="175" c:formatCode="m&quot;月&quot;d&quot;日&quot;">
                  <c:v>43276</c:v>
                </c:pt>
                <c:pt idx="176" c:formatCode="m&quot;月&quot;d&quot;日&quot;">
                  <c:v>43277</c:v>
                </c:pt>
                <c:pt idx="177" c:formatCode="m&quot;月&quot;d&quot;日&quot;">
                  <c:v>43278</c:v>
                </c:pt>
                <c:pt idx="178" c:formatCode="m&quot;月&quot;d&quot;日&quot;">
                  <c:v>43279</c:v>
                </c:pt>
                <c:pt idx="179" c:formatCode="m&quot;月&quot;d&quot;日&quot;">
                  <c:v>43280</c:v>
                </c:pt>
                <c:pt idx="180" c:formatCode="m&quot;月&quot;d&quot;日&quot;">
                  <c:v>43281</c:v>
                </c:pt>
                <c:pt idx="181" c:formatCode="m&quot;月&quot;d&quot;日&quot;">
                  <c:v>43282</c:v>
                </c:pt>
                <c:pt idx="182" c:formatCode="m&quot;月&quot;d&quot;日&quot;">
                  <c:v>43283</c:v>
                </c:pt>
                <c:pt idx="183" c:formatCode="m&quot;月&quot;d&quot;日&quot;">
                  <c:v>43284</c:v>
                </c:pt>
                <c:pt idx="184" c:formatCode="m&quot;月&quot;d&quot;日&quot;">
                  <c:v>43285</c:v>
                </c:pt>
                <c:pt idx="185" c:formatCode="m&quot;月&quot;d&quot;日&quot;">
                  <c:v>43286</c:v>
                </c:pt>
                <c:pt idx="186" c:formatCode="m&quot;月&quot;d&quot;日&quot;">
                  <c:v>43287</c:v>
                </c:pt>
                <c:pt idx="187" c:formatCode="m&quot;月&quot;d&quot;日&quot;">
                  <c:v>43288</c:v>
                </c:pt>
                <c:pt idx="188" c:formatCode="m&quot;月&quot;d&quot;日&quot;">
                  <c:v>43289</c:v>
                </c:pt>
                <c:pt idx="189" c:formatCode="m&quot;月&quot;d&quot;日&quot;">
                  <c:v>43290</c:v>
                </c:pt>
                <c:pt idx="190" c:formatCode="m&quot;月&quot;d&quot;日&quot;">
                  <c:v>43291</c:v>
                </c:pt>
                <c:pt idx="191" c:formatCode="m&quot;月&quot;d&quot;日&quot;">
                  <c:v>43292</c:v>
                </c:pt>
                <c:pt idx="192" c:formatCode="m&quot;月&quot;d&quot;日&quot;">
                  <c:v>43293</c:v>
                </c:pt>
                <c:pt idx="193" c:formatCode="m&quot;月&quot;d&quot;日&quot;">
                  <c:v>43294</c:v>
                </c:pt>
                <c:pt idx="194" c:formatCode="m&quot;月&quot;d&quot;日&quot;">
                  <c:v>43295</c:v>
                </c:pt>
                <c:pt idx="195" c:formatCode="m&quot;月&quot;d&quot;日&quot;">
                  <c:v>43296</c:v>
                </c:pt>
                <c:pt idx="196" c:formatCode="m&quot;月&quot;d&quot;日&quot;">
                  <c:v>43297</c:v>
                </c:pt>
                <c:pt idx="197" c:formatCode="m&quot;月&quot;d&quot;日&quot;">
                  <c:v>43298</c:v>
                </c:pt>
                <c:pt idx="198" c:formatCode="m&quot;月&quot;d&quot;日&quot;">
                  <c:v>43299</c:v>
                </c:pt>
                <c:pt idx="199" c:formatCode="m&quot;月&quot;d&quot;日&quot;">
                  <c:v>43300</c:v>
                </c:pt>
                <c:pt idx="200" c:formatCode="m&quot;月&quot;d&quot;日&quot;">
                  <c:v>43301</c:v>
                </c:pt>
                <c:pt idx="201" c:formatCode="m&quot;月&quot;d&quot;日&quot;">
                  <c:v>43302</c:v>
                </c:pt>
                <c:pt idx="202" c:formatCode="m&quot;月&quot;d&quot;日&quot;">
                  <c:v>43303</c:v>
                </c:pt>
                <c:pt idx="203" c:formatCode="m&quot;月&quot;d&quot;日&quot;">
                  <c:v>43304</c:v>
                </c:pt>
                <c:pt idx="204" c:formatCode="m&quot;月&quot;d&quot;日&quot;">
                  <c:v>43305</c:v>
                </c:pt>
                <c:pt idx="205" c:formatCode="m&quot;月&quot;d&quot;日&quot;">
                  <c:v>43306</c:v>
                </c:pt>
                <c:pt idx="206" c:formatCode="m&quot;月&quot;d&quot;日&quot;">
                  <c:v>43307</c:v>
                </c:pt>
                <c:pt idx="207" c:formatCode="m&quot;月&quot;d&quot;日&quot;">
                  <c:v>43308</c:v>
                </c:pt>
                <c:pt idx="208" c:formatCode="m&quot;月&quot;d&quot;日&quot;">
                  <c:v>43309</c:v>
                </c:pt>
                <c:pt idx="209" c:formatCode="m&quot;月&quot;d&quot;日&quot;">
                  <c:v>43310</c:v>
                </c:pt>
                <c:pt idx="210" c:formatCode="m&quot;月&quot;d&quot;日&quot;">
                  <c:v>43311</c:v>
                </c:pt>
                <c:pt idx="211" c:formatCode="m&quot;月&quot;d&quot;日&quot;">
                  <c:v>43312</c:v>
                </c:pt>
                <c:pt idx="212" c:formatCode="m&quot;月&quot;d&quot;日&quot;">
                  <c:v>43313</c:v>
                </c:pt>
                <c:pt idx="213" c:formatCode="m&quot;月&quot;d&quot;日&quot;">
                  <c:v>43314</c:v>
                </c:pt>
                <c:pt idx="214" c:formatCode="m&quot;月&quot;d&quot;日&quot;">
                  <c:v>43315</c:v>
                </c:pt>
                <c:pt idx="215" c:formatCode="m&quot;月&quot;d&quot;日&quot;">
                  <c:v>43316</c:v>
                </c:pt>
                <c:pt idx="216" c:formatCode="m&quot;月&quot;d&quot;日&quot;">
                  <c:v>43317</c:v>
                </c:pt>
                <c:pt idx="217" c:formatCode="m&quot;月&quot;d&quot;日&quot;">
                  <c:v>43318</c:v>
                </c:pt>
                <c:pt idx="218" c:formatCode="m&quot;月&quot;d&quot;日&quot;">
                  <c:v>43319</c:v>
                </c:pt>
                <c:pt idx="219" c:formatCode="m&quot;月&quot;d&quot;日&quot;">
                  <c:v>43320</c:v>
                </c:pt>
                <c:pt idx="220" c:formatCode="m&quot;月&quot;d&quot;日&quot;">
                  <c:v>43321</c:v>
                </c:pt>
                <c:pt idx="221" c:formatCode="m&quot;月&quot;d&quot;日&quot;">
                  <c:v>43322</c:v>
                </c:pt>
                <c:pt idx="222" c:formatCode="m&quot;月&quot;d&quot;日&quot;">
                  <c:v>43323</c:v>
                </c:pt>
                <c:pt idx="223" c:formatCode="m&quot;月&quot;d&quot;日&quot;">
                  <c:v>43324</c:v>
                </c:pt>
                <c:pt idx="224" c:formatCode="m&quot;月&quot;d&quot;日&quot;">
                  <c:v>43325</c:v>
                </c:pt>
                <c:pt idx="225" c:formatCode="m&quot;月&quot;d&quot;日&quot;">
                  <c:v>43326</c:v>
                </c:pt>
                <c:pt idx="226" c:formatCode="m&quot;月&quot;d&quot;日&quot;">
                  <c:v>43327</c:v>
                </c:pt>
                <c:pt idx="227" c:formatCode="m&quot;月&quot;d&quot;日&quot;">
                  <c:v>43328</c:v>
                </c:pt>
                <c:pt idx="228" c:formatCode="m&quot;月&quot;d&quot;日&quot;">
                  <c:v>43329</c:v>
                </c:pt>
                <c:pt idx="229" c:formatCode="m&quot;月&quot;d&quot;日&quot;">
                  <c:v>43330</c:v>
                </c:pt>
                <c:pt idx="230" c:formatCode="m&quot;月&quot;d&quot;日&quot;">
                  <c:v>43331</c:v>
                </c:pt>
                <c:pt idx="231" c:formatCode="m&quot;月&quot;d&quot;日&quot;">
                  <c:v>43332</c:v>
                </c:pt>
                <c:pt idx="232" c:formatCode="m&quot;月&quot;d&quot;日&quot;">
                  <c:v>43333</c:v>
                </c:pt>
                <c:pt idx="233" c:formatCode="m&quot;月&quot;d&quot;日&quot;">
                  <c:v>43334</c:v>
                </c:pt>
                <c:pt idx="234" c:formatCode="m&quot;月&quot;d&quot;日&quot;">
                  <c:v>43335</c:v>
                </c:pt>
                <c:pt idx="235" c:formatCode="m&quot;月&quot;d&quot;日&quot;">
                  <c:v>43336</c:v>
                </c:pt>
                <c:pt idx="236" c:formatCode="m&quot;月&quot;d&quot;日&quot;">
                  <c:v>43337</c:v>
                </c:pt>
                <c:pt idx="237" c:formatCode="m&quot;月&quot;d&quot;日&quot;">
                  <c:v>43338</c:v>
                </c:pt>
                <c:pt idx="238" c:formatCode="m&quot;月&quot;d&quot;日&quot;">
                  <c:v>43339</c:v>
                </c:pt>
                <c:pt idx="239" c:formatCode="m&quot;月&quot;d&quot;日&quot;">
                  <c:v>43340</c:v>
                </c:pt>
                <c:pt idx="240" c:formatCode="m&quot;月&quot;d&quot;日&quot;">
                  <c:v>43341</c:v>
                </c:pt>
                <c:pt idx="241" c:formatCode="m&quot;月&quot;d&quot;日&quot;">
                  <c:v>43342</c:v>
                </c:pt>
                <c:pt idx="242" c:formatCode="m&quot;月&quot;d&quot;日&quot;">
                  <c:v>43343</c:v>
                </c:pt>
                <c:pt idx="243" c:formatCode="m&quot;月&quot;d&quot;日&quot;">
                  <c:v>43344</c:v>
                </c:pt>
                <c:pt idx="244" c:formatCode="m&quot;月&quot;d&quot;日&quot;">
                  <c:v>43345</c:v>
                </c:pt>
                <c:pt idx="245" c:formatCode="m&quot;月&quot;d&quot;日&quot;">
                  <c:v>43346</c:v>
                </c:pt>
                <c:pt idx="246" c:formatCode="m&quot;月&quot;d&quot;日&quot;">
                  <c:v>43347</c:v>
                </c:pt>
                <c:pt idx="247" c:formatCode="m&quot;月&quot;d&quot;日&quot;">
                  <c:v>43348</c:v>
                </c:pt>
                <c:pt idx="248" c:formatCode="m&quot;月&quot;d&quot;日&quot;">
                  <c:v>43349</c:v>
                </c:pt>
                <c:pt idx="249" c:formatCode="m&quot;月&quot;d&quot;日&quot;">
                  <c:v>43350</c:v>
                </c:pt>
                <c:pt idx="250" c:formatCode="m&quot;月&quot;d&quot;日&quot;">
                  <c:v>43351</c:v>
                </c:pt>
                <c:pt idx="251" c:formatCode="m&quot;月&quot;d&quot;日&quot;">
                  <c:v>43352</c:v>
                </c:pt>
                <c:pt idx="252" c:formatCode="m&quot;月&quot;d&quot;日&quot;">
                  <c:v>43353</c:v>
                </c:pt>
                <c:pt idx="253" c:formatCode="m&quot;月&quot;d&quot;日&quot;">
                  <c:v>43354</c:v>
                </c:pt>
                <c:pt idx="254" c:formatCode="m&quot;月&quot;d&quot;日&quot;">
                  <c:v>43355</c:v>
                </c:pt>
                <c:pt idx="255" c:formatCode="m&quot;月&quot;d&quot;日&quot;">
                  <c:v>43356</c:v>
                </c:pt>
                <c:pt idx="256" c:formatCode="m&quot;月&quot;d&quot;日&quot;">
                  <c:v>43357</c:v>
                </c:pt>
                <c:pt idx="257" c:formatCode="m&quot;月&quot;d&quot;日&quot;">
                  <c:v>43358</c:v>
                </c:pt>
                <c:pt idx="258" c:formatCode="m&quot;月&quot;d&quot;日&quot;">
                  <c:v>43359</c:v>
                </c:pt>
                <c:pt idx="259" c:formatCode="m&quot;月&quot;d&quot;日&quot;">
                  <c:v>43360</c:v>
                </c:pt>
                <c:pt idx="260" c:formatCode="m&quot;月&quot;d&quot;日&quot;">
                  <c:v>43361</c:v>
                </c:pt>
                <c:pt idx="261" c:formatCode="m&quot;月&quot;d&quot;日&quot;">
                  <c:v>43362</c:v>
                </c:pt>
                <c:pt idx="262" c:formatCode="m&quot;月&quot;d&quot;日&quot;">
                  <c:v>43363</c:v>
                </c:pt>
                <c:pt idx="263" c:formatCode="m&quot;月&quot;d&quot;日&quot;">
                  <c:v>43364</c:v>
                </c:pt>
                <c:pt idx="264" c:formatCode="m&quot;月&quot;d&quot;日&quot;">
                  <c:v>43365</c:v>
                </c:pt>
                <c:pt idx="265" c:formatCode="m&quot;月&quot;d&quot;日&quot;">
                  <c:v>43366</c:v>
                </c:pt>
                <c:pt idx="266" c:formatCode="m&quot;月&quot;d&quot;日&quot;">
                  <c:v>43367</c:v>
                </c:pt>
                <c:pt idx="267" c:formatCode="m&quot;月&quot;d&quot;日&quot;">
                  <c:v>43368</c:v>
                </c:pt>
                <c:pt idx="268" c:formatCode="m&quot;月&quot;d&quot;日&quot;">
                  <c:v>43369</c:v>
                </c:pt>
                <c:pt idx="269" c:formatCode="m&quot;月&quot;d&quot;日&quot;">
                  <c:v>43370</c:v>
                </c:pt>
                <c:pt idx="270" c:formatCode="m&quot;月&quot;d&quot;日&quot;">
                  <c:v>43371</c:v>
                </c:pt>
                <c:pt idx="271" c:formatCode="m&quot;月&quot;d&quot;日&quot;">
                  <c:v>43372</c:v>
                </c:pt>
                <c:pt idx="272" c:formatCode="m&quot;月&quot;d&quot;日&quot;">
                  <c:v>43373</c:v>
                </c:pt>
                <c:pt idx="273" c:formatCode="m&quot;月&quot;d&quot;日&quot;">
                  <c:v>43374</c:v>
                </c:pt>
                <c:pt idx="274" c:formatCode="m&quot;月&quot;d&quot;日&quot;">
                  <c:v>43375</c:v>
                </c:pt>
                <c:pt idx="275" c:formatCode="m&quot;月&quot;d&quot;日&quot;">
                  <c:v>43376</c:v>
                </c:pt>
                <c:pt idx="276" c:formatCode="m&quot;月&quot;d&quot;日&quot;">
                  <c:v>43377</c:v>
                </c:pt>
                <c:pt idx="277" c:formatCode="m&quot;月&quot;d&quot;日&quot;">
                  <c:v>43378</c:v>
                </c:pt>
                <c:pt idx="278" c:formatCode="m&quot;月&quot;d&quot;日&quot;">
                  <c:v>43379</c:v>
                </c:pt>
                <c:pt idx="279" c:formatCode="m&quot;月&quot;d&quot;日&quot;">
                  <c:v>43380</c:v>
                </c:pt>
                <c:pt idx="280" c:formatCode="m&quot;月&quot;d&quot;日&quot;">
                  <c:v>43381</c:v>
                </c:pt>
                <c:pt idx="281" c:formatCode="m&quot;月&quot;d&quot;日&quot;">
                  <c:v>43382</c:v>
                </c:pt>
                <c:pt idx="282" c:formatCode="m&quot;月&quot;d&quot;日&quot;">
                  <c:v>43383</c:v>
                </c:pt>
                <c:pt idx="283" c:formatCode="m&quot;月&quot;d&quot;日&quot;">
                  <c:v>43384</c:v>
                </c:pt>
                <c:pt idx="284" c:formatCode="m&quot;月&quot;d&quot;日&quot;">
                  <c:v>43385</c:v>
                </c:pt>
                <c:pt idx="285" c:formatCode="m&quot;月&quot;d&quot;日&quot;">
                  <c:v>43386</c:v>
                </c:pt>
                <c:pt idx="286" c:formatCode="m&quot;月&quot;d&quot;日&quot;">
                  <c:v>43387</c:v>
                </c:pt>
                <c:pt idx="287" c:formatCode="m&quot;月&quot;d&quot;日&quot;">
                  <c:v>43388</c:v>
                </c:pt>
                <c:pt idx="288" c:formatCode="m&quot;月&quot;d&quot;日&quot;">
                  <c:v>43389</c:v>
                </c:pt>
                <c:pt idx="289" c:formatCode="m&quot;月&quot;d&quot;日&quot;">
                  <c:v>43390</c:v>
                </c:pt>
                <c:pt idx="290" c:formatCode="m&quot;月&quot;d&quot;日&quot;">
                  <c:v>43391</c:v>
                </c:pt>
                <c:pt idx="291" c:formatCode="m&quot;月&quot;d&quot;日&quot;">
                  <c:v>43392</c:v>
                </c:pt>
                <c:pt idx="292" c:formatCode="m&quot;月&quot;d&quot;日&quot;">
                  <c:v>43393</c:v>
                </c:pt>
                <c:pt idx="293" c:formatCode="m&quot;月&quot;d&quot;日&quot;">
                  <c:v>43394</c:v>
                </c:pt>
                <c:pt idx="294" c:formatCode="m&quot;月&quot;d&quot;日&quot;">
                  <c:v>43395</c:v>
                </c:pt>
                <c:pt idx="295" c:formatCode="m&quot;月&quot;d&quot;日&quot;">
                  <c:v>43396</c:v>
                </c:pt>
                <c:pt idx="296" c:formatCode="m&quot;月&quot;d&quot;日&quot;">
                  <c:v>43397</c:v>
                </c:pt>
                <c:pt idx="297" c:formatCode="m&quot;月&quot;d&quot;日&quot;">
                  <c:v>43398</c:v>
                </c:pt>
                <c:pt idx="298" c:formatCode="m&quot;月&quot;d&quot;日&quot;">
                  <c:v>43399</c:v>
                </c:pt>
                <c:pt idx="299" c:formatCode="m&quot;月&quot;d&quot;日&quot;">
                  <c:v>43400</c:v>
                </c:pt>
                <c:pt idx="300" c:formatCode="m&quot;月&quot;d&quot;日&quot;">
                  <c:v>43401</c:v>
                </c:pt>
                <c:pt idx="301" c:formatCode="m&quot;月&quot;d&quot;日&quot;">
                  <c:v>43402</c:v>
                </c:pt>
                <c:pt idx="302" c:formatCode="m&quot;月&quot;d&quot;日&quot;">
                  <c:v>43403</c:v>
                </c:pt>
                <c:pt idx="303" c:formatCode="m&quot;月&quot;d&quot;日&quot;">
                  <c:v>43404</c:v>
                </c:pt>
                <c:pt idx="304" c:formatCode="m&quot;月&quot;d&quot;日&quot;">
                  <c:v>43405</c:v>
                </c:pt>
                <c:pt idx="305" c:formatCode="m&quot;月&quot;d&quot;日&quot;">
                  <c:v>43406</c:v>
                </c:pt>
                <c:pt idx="306" c:formatCode="m&quot;月&quot;d&quot;日&quot;">
                  <c:v>43407</c:v>
                </c:pt>
                <c:pt idx="307" c:formatCode="m&quot;月&quot;d&quot;日&quot;">
                  <c:v>43408</c:v>
                </c:pt>
                <c:pt idx="308" c:formatCode="m&quot;月&quot;d&quot;日&quot;">
                  <c:v>43409</c:v>
                </c:pt>
                <c:pt idx="309" c:formatCode="m&quot;月&quot;d&quot;日&quot;">
                  <c:v>43410</c:v>
                </c:pt>
                <c:pt idx="310" c:formatCode="m&quot;月&quot;d&quot;日&quot;">
                  <c:v>43411</c:v>
                </c:pt>
                <c:pt idx="311" c:formatCode="m&quot;月&quot;d&quot;日&quot;">
                  <c:v>43412</c:v>
                </c:pt>
                <c:pt idx="312" c:formatCode="m&quot;月&quot;d&quot;日&quot;">
                  <c:v>43413</c:v>
                </c:pt>
                <c:pt idx="313" c:formatCode="m&quot;月&quot;d&quot;日&quot;">
                  <c:v>43414</c:v>
                </c:pt>
                <c:pt idx="314" c:formatCode="m&quot;月&quot;d&quot;日&quot;">
                  <c:v>43415</c:v>
                </c:pt>
                <c:pt idx="315" c:formatCode="m&quot;月&quot;d&quot;日&quot;">
                  <c:v>43416</c:v>
                </c:pt>
                <c:pt idx="316" c:formatCode="m&quot;月&quot;d&quot;日&quot;">
                  <c:v>43417</c:v>
                </c:pt>
                <c:pt idx="317" c:formatCode="m&quot;月&quot;d&quot;日&quot;">
                  <c:v>43418</c:v>
                </c:pt>
                <c:pt idx="318" c:formatCode="m&quot;月&quot;d&quot;日&quot;">
                  <c:v>43419</c:v>
                </c:pt>
                <c:pt idx="319" c:formatCode="m&quot;月&quot;d&quot;日&quot;">
                  <c:v>43420</c:v>
                </c:pt>
                <c:pt idx="320" c:formatCode="m&quot;月&quot;d&quot;日&quot;">
                  <c:v>43421</c:v>
                </c:pt>
                <c:pt idx="321" c:formatCode="m&quot;月&quot;d&quot;日&quot;">
                  <c:v>43422</c:v>
                </c:pt>
                <c:pt idx="322" c:formatCode="m&quot;月&quot;d&quot;日&quot;">
                  <c:v>43423</c:v>
                </c:pt>
                <c:pt idx="323" c:formatCode="m&quot;月&quot;d&quot;日&quot;">
                  <c:v>43424</c:v>
                </c:pt>
                <c:pt idx="324" c:formatCode="m&quot;月&quot;d&quot;日&quot;">
                  <c:v>43425</c:v>
                </c:pt>
                <c:pt idx="325" c:formatCode="m&quot;月&quot;d&quot;日&quot;">
                  <c:v>43426</c:v>
                </c:pt>
                <c:pt idx="326" c:formatCode="m&quot;月&quot;d&quot;日&quot;">
                  <c:v>43427</c:v>
                </c:pt>
                <c:pt idx="327" c:formatCode="m&quot;月&quot;d&quot;日&quot;">
                  <c:v>43428</c:v>
                </c:pt>
                <c:pt idx="328" c:formatCode="m&quot;月&quot;d&quot;日&quot;">
                  <c:v>43429</c:v>
                </c:pt>
                <c:pt idx="329" c:formatCode="m&quot;月&quot;d&quot;日&quot;">
                  <c:v>43430</c:v>
                </c:pt>
                <c:pt idx="330" c:formatCode="m&quot;月&quot;d&quot;日&quot;">
                  <c:v>43431</c:v>
                </c:pt>
                <c:pt idx="331" c:formatCode="m&quot;月&quot;d&quot;日&quot;">
                  <c:v>43432</c:v>
                </c:pt>
                <c:pt idx="332" c:formatCode="m&quot;月&quot;d&quot;日&quot;">
                  <c:v>43433</c:v>
                </c:pt>
                <c:pt idx="333" c:formatCode="m&quot;月&quot;d&quot;日&quot;">
                  <c:v>43434</c:v>
                </c:pt>
                <c:pt idx="334" c:formatCode="m&quot;月&quot;d&quot;日&quot;">
                  <c:v>43435</c:v>
                </c:pt>
                <c:pt idx="335" c:formatCode="m&quot;月&quot;d&quot;日&quot;">
                  <c:v>43436</c:v>
                </c:pt>
                <c:pt idx="336" c:formatCode="m&quot;月&quot;d&quot;日&quot;">
                  <c:v>43437</c:v>
                </c:pt>
                <c:pt idx="337" c:formatCode="m&quot;月&quot;d&quot;日&quot;">
                  <c:v>43438</c:v>
                </c:pt>
                <c:pt idx="338" c:formatCode="m&quot;月&quot;d&quot;日&quot;">
                  <c:v>43439</c:v>
                </c:pt>
                <c:pt idx="339" c:formatCode="m&quot;月&quot;d&quot;日&quot;">
                  <c:v>43440</c:v>
                </c:pt>
                <c:pt idx="340" c:formatCode="m&quot;月&quot;d&quot;日&quot;">
                  <c:v>43441</c:v>
                </c:pt>
                <c:pt idx="341" c:formatCode="m&quot;月&quot;d&quot;日&quot;">
                  <c:v>43442</c:v>
                </c:pt>
                <c:pt idx="342" c:formatCode="m&quot;月&quot;d&quot;日&quot;">
                  <c:v>43443</c:v>
                </c:pt>
                <c:pt idx="343" c:formatCode="m&quot;月&quot;d&quot;日&quot;">
                  <c:v>43444</c:v>
                </c:pt>
                <c:pt idx="344" c:formatCode="m&quot;月&quot;d&quot;日&quot;">
                  <c:v>43445</c:v>
                </c:pt>
                <c:pt idx="345" c:formatCode="m&quot;月&quot;d&quot;日&quot;">
                  <c:v>43446</c:v>
                </c:pt>
                <c:pt idx="346" c:formatCode="m&quot;月&quot;d&quot;日&quot;">
                  <c:v>43447</c:v>
                </c:pt>
                <c:pt idx="347" c:formatCode="m&quot;月&quot;d&quot;日&quot;">
                  <c:v>43448</c:v>
                </c:pt>
                <c:pt idx="348" c:formatCode="m&quot;月&quot;d&quot;日&quot;">
                  <c:v>43449</c:v>
                </c:pt>
                <c:pt idx="349" c:formatCode="m&quot;月&quot;d&quot;日&quot;">
                  <c:v>43450</c:v>
                </c:pt>
                <c:pt idx="350" c:formatCode="m&quot;月&quot;d&quot;日&quot;">
                  <c:v>43451</c:v>
                </c:pt>
                <c:pt idx="351" c:formatCode="m&quot;月&quot;d&quot;日&quot;">
                  <c:v>43452</c:v>
                </c:pt>
                <c:pt idx="352" c:formatCode="m&quot;月&quot;d&quot;日&quot;">
                  <c:v>43453</c:v>
                </c:pt>
                <c:pt idx="353" c:formatCode="m&quot;月&quot;d&quot;日&quot;">
                  <c:v>43454</c:v>
                </c:pt>
                <c:pt idx="354" c:formatCode="m&quot;月&quot;d&quot;日&quot;">
                  <c:v>43455</c:v>
                </c:pt>
                <c:pt idx="355" c:formatCode="m&quot;月&quot;d&quot;日&quot;">
                  <c:v>43456</c:v>
                </c:pt>
                <c:pt idx="356" c:formatCode="m&quot;月&quot;d&quot;日&quot;">
                  <c:v>43457</c:v>
                </c:pt>
                <c:pt idx="357" c:formatCode="m&quot;月&quot;d&quot;日&quot;">
                  <c:v>43458</c:v>
                </c:pt>
                <c:pt idx="358" c:formatCode="m&quot;月&quot;d&quot;日&quot;">
                  <c:v>43459</c:v>
                </c:pt>
                <c:pt idx="359" c:formatCode="m&quot;月&quot;d&quot;日&quot;">
                  <c:v>43460</c:v>
                </c:pt>
                <c:pt idx="360" c:formatCode="m&quot;月&quot;d&quot;日&quot;">
                  <c:v>43461</c:v>
                </c:pt>
                <c:pt idx="361" c:formatCode="m&quot;月&quot;d&quot;日&quot;">
                  <c:v>43462</c:v>
                </c:pt>
                <c:pt idx="362" c:formatCode="m&quot;月&quot;d&quot;日&quot;">
                  <c:v>43463</c:v>
                </c:pt>
                <c:pt idx="363" c:formatCode="m&quot;月&quot;d&quot;日&quot;">
                  <c:v>43464</c:v>
                </c:pt>
                <c:pt idx="364" c:formatCode="m&quot;月&quot;d&quot;日&quot;">
                  <c:v>43465</c:v>
                </c:pt>
              </c:numCache>
            </c:numRef>
          </c:cat>
          <c:val>
            <c:numRef>
              <c:f>'精炼镍现货+美金升贴水'!$AK$4:$AK$368</c:f>
              <c:numCache>
                <c:formatCode>General</c:formatCode>
                <c:ptCount val="365"/>
                <c:pt idx="0">
                  <c:v>#N/A</c:v>
                </c:pt>
                <c:pt idx="1">
                  <c:v>#N/A</c:v>
                </c:pt>
                <c:pt idx="2">
                  <c:v>#N/A</c:v>
                </c:pt>
                <c:pt idx="3">
                  <c:v>300</c:v>
                </c:pt>
                <c:pt idx="4">
                  <c:v>200</c:v>
                </c:pt>
                <c:pt idx="5">
                  <c:v>500</c:v>
                </c:pt>
                <c:pt idx="6">
                  <c:v>600</c:v>
                </c:pt>
                <c:pt idx="7">
                  <c:v>#N/A</c:v>
                </c:pt>
                <c:pt idx="8">
                  <c:v>#N/A</c:v>
                </c:pt>
                <c:pt idx="9">
                  <c:v>750</c:v>
                </c:pt>
                <c:pt idx="10">
                  <c:v>1000</c:v>
                </c:pt>
                <c:pt idx="11">
                  <c:v>1000</c:v>
                </c:pt>
                <c:pt idx="12">
                  <c:v>1000</c:v>
                </c:pt>
                <c:pt idx="13">
                  <c:v>800</c:v>
                </c:pt>
                <c:pt idx="14">
                  <c:v>#N/A</c:v>
                </c:pt>
                <c:pt idx="15">
                  <c:v>#N/A</c:v>
                </c:pt>
                <c:pt idx="16">
                  <c:v>800</c:v>
                </c:pt>
                <c:pt idx="17">
                  <c:v>1000</c:v>
                </c:pt>
                <c:pt idx="18">
                  <c:v>1000</c:v>
                </c:pt>
                <c:pt idx="19">
                  <c:v>1000</c:v>
                </c:pt>
                <c:pt idx="20">
                  <c:v>1200</c:v>
                </c:pt>
                <c:pt idx="21">
                  <c:v>#N/A</c:v>
                </c:pt>
                <c:pt idx="22">
                  <c:v>#N/A</c:v>
                </c:pt>
                <c:pt idx="23">
                  <c:v>1200</c:v>
                </c:pt>
                <c:pt idx="24">
                  <c:v>1200</c:v>
                </c:pt>
                <c:pt idx="25">
                  <c:v>1200</c:v>
                </c:pt>
                <c:pt idx="26">
                  <c:v>1200</c:v>
                </c:pt>
                <c:pt idx="27">
                  <c:v>1200</c:v>
                </c:pt>
                <c:pt idx="28">
                  <c:v>1200</c:v>
                </c:pt>
                <c:pt idx="29">
                  <c:v>1200</c:v>
                </c:pt>
                <c:pt idx="30">
                  <c:v>#N/A</c:v>
                </c:pt>
                <c:pt idx="31">
                  <c:v>#N/A</c:v>
                </c:pt>
                <c:pt idx="32">
                  <c:v>#N/A</c:v>
                </c:pt>
                <c:pt idx="33">
                  <c:v>#N/A</c:v>
                </c:pt>
                <c:pt idx="34">
                  <c:v>#N/A</c:v>
                </c:pt>
                <c:pt idx="35">
                  <c:v>#N/A</c:v>
                </c:pt>
                <c:pt idx="36">
                  <c:v>#N/A</c:v>
                </c:pt>
                <c:pt idx="37">
                  <c:v>3700</c:v>
                </c:pt>
                <c:pt idx="38">
                  <c:v>2500</c:v>
                </c:pt>
                <c:pt idx="39">
                  <c:v>2500</c:v>
                </c:pt>
                <c:pt idx="40">
                  <c:v>3000</c:v>
                </c:pt>
                <c:pt idx="41">
                  <c:v>3000</c:v>
                </c:pt>
                <c:pt idx="42">
                  <c:v>#N/A</c:v>
                </c:pt>
                <c:pt idx="43">
                  <c:v>#N/A</c:v>
                </c:pt>
                <c:pt idx="44">
                  <c:v>2800</c:v>
                </c:pt>
                <c:pt idx="45">
                  <c:v>2800</c:v>
                </c:pt>
                <c:pt idx="46">
                  <c:v>2800</c:v>
                </c:pt>
                <c:pt idx="47">
                  <c:v>2800</c:v>
                </c:pt>
                <c:pt idx="48">
                  <c:v>2800</c:v>
                </c:pt>
                <c:pt idx="49">
                  <c:v>#N/A</c:v>
                </c:pt>
                <c:pt idx="50">
                  <c:v>#N/A</c:v>
                </c:pt>
                <c:pt idx="51">
                  <c:v>2600</c:v>
                </c:pt>
                <c:pt idx="52">
                  <c:v>2600</c:v>
                </c:pt>
                <c:pt idx="53">
                  <c:v>2200</c:v>
                </c:pt>
                <c:pt idx="54">
                  <c:v>2100</c:v>
                </c:pt>
                <c:pt idx="55">
                  <c:v>2000</c:v>
                </c:pt>
                <c:pt idx="56">
                  <c:v>#N/A</c:v>
                </c:pt>
                <c:pt idx="57">
                  <c:v>#N/A</c:v>
                </c:pt>
                <c:pt idx="58">
                  <c:v>2000</c:v>
                </c:pt>
                <c:pt idx="59">
                  <c:v>2500</c:v>
                </c:pt>
                <c:pt idx="60">
                  <c:v>4800</c:v>
                </c:pt>
                <c:pt idx="61">
                  <c:v>4600</c:v>
                </c:pt>
                <c:pt idx="62">
                  <c:v>4700</c:v>
                </c:pt>
                <c:pt idx="63">
                  <c:v>#N/A</c:v>
                </c:pt>
                <c:pt idx="64">
                  <c:v>#N/A</c:v>
                </c:pt>
                <c:pt idx="65">
                  <c:v>5500</c:v>
                </c:pt>
                <c:pt idx="66">
                  <c:v>105500</c:v>
                </c:pt>
                <c:pt idx="67">
                  <c:v>135500</c:v>
                </c:pt>
                <c:pt idx="68">
                  <c:v>135500</c:v>
                </c:pt>
                <c:pt idx="69">
                  <c:v>105500</c:v>
                </c:pt>
                <c:pt idx="70">
                  <c:v>#N/A</c:v>
                </c:pt>
                <c:pt idx="71">
                  <c:v>#N/A</c:v>
                </c:pt>
                <c:pt idx="72">
                  <c:v>30000</c:v>
                </c:pt>
                <c:pt idx="73">
                  <c:v>20000</c:v>
                </c:pt>
                <c:pt idx="74">
                  <c:v>15000</c:v>
                </c:pt>
                <c:pt idx="75">
                  <c:v>12000</c:v>
                </c:pt>
                <c:pt idx="76">
                  <c:v>8000</c:v>
                </c:pt>
                <c:pt idx="77">
                  <c:v>#N/A</c:v>
                </c:pt>
                <c:pt idx="78">
                  <c:v>#N/A</c:v>
                </c:pt>
                <c:pt idx="79">
                  <c:v>8000</c:v>
                </c:pt>
                <c:pt idx="80">
                  <c:v>10000</c:v>
                </c:pt>
                <c:pt idx="81">
                  <c:v>10000</c:v>
                </c:pt>
                <c:pt idx="82">
                  <c:v>15000</c:v>
                </c:pt>
                <c:pt idx="83">
                  <c:v>15000</c:v>
                </c:pt>
                <c:pt idx="84">
                  <c:v>#N/A</c:v>
                </c:pt>
                <c:pt idx="85">
                  <c:v>#N/A</c:v>
                </c:pt>
                <c:pt idx="86">
                  <c:v>15000</c:v>
                </c:pt>
                <c:pt idx="87">
                  <c:v>15000</c:v>
                </c:pt>
                <c:pt idx="88">
                  <c:v>20000</c:v>
                </c:pt>
                <c:pt idx="89">
                  <c:v>20000</c:v>
                </c:pt>
                <c:pt idx="90">
                  <c:v>20000</c:v>
                </c:pt>
                <c:pt idx="91">
                  <c:v>20000</c:v>
                </c:pt>
                <c:pt idx="92">
                  <c:v>#N/A</c:v>
                </c:pt>
                <c:pt idx="93">
                  <c:v>#N/A</c:v>
                </c:pt>
                <c:pt idx="94">
                  <c:v>#N/A</c:v>
                </c:pt>
                <c:pt idx="95">
                  <c:v>20000</c:v>
                </c:pt>
                <c:pt idx="96">
                  <c:v>15000</c:v>
                </c:pt>
                <c:pt idx="97">
                  <c:v>15000</c:v>
                </c:pt>
                <c:pt idx="98">
                  <c:v>#N/A</c:v>
                </c:pt>
                <c:pt idx="99">
                  <c:v>#N/A</c:v>
                </c:pt>
                <c:pt idx="100">
                  <c:v>15000</c:v>
                </c:pt>
                <c:pt idx="101">
                  <c:v>15000</c:v>
                </c:pt>
                <c:pt idx="102">
                  <c:v>15000</c:v>
                </c:pt>
                <c:pt idx="103">
                  <c:v>15000</c:v>
                </c:pt>
                <c:pt idx="104">
                  <c:v>15000</c:v>
                </c:pt>
                <c:pt idx="105">
                  <c:v>#N/A</c:v>
                </c:pt>
                <c:pt idx="106">
                  <c:v>#N/A</c:v>
                </c:pt>
                <c:pt idx="107">
                  <c:v>15000</c:v>
                </c:pt>
                <c:pt idx="108">
                  <c:v>10000</c:v>
                </c:pt>
                <c:pt idx="109">
                  <c:v>7000</c:v>
                </c:pt>
                <c:pt idx="110">
                  <c:v>7000</c:v>
                </c:pt>
                <c:pt idx="111">
                  <c:v>7000</c:v>
                </c:pt>
                <c:pt idx="112">
                  <c:v>#N/A</c:v>
                </c:pt>
                <c:pt idx="113">
                  <c:v>7000</c:v>
                </c:pt>
                <c:pt idx="114">
                  <c:v>7500</c:v>
                </c:pt>
                <c:pt idx="115">
                  <c:v>8000</c:v>
                </c:pt>
                <c:pt idx="116">
                  <c:v>7500</c:v>
                </c:pt>
                <c:pt idx="117">
                  <c:v>7500</c:v>
                </c:pt>
                <c:pt idx="118">
                  <c:v>7500</c:v>
                </c:pt>
                <c:pt idx="119">
                  <c:v>#N/A</c:v>
                </c:pt>
                <c:pt idx="120">
                  <c:v>#N/A</c:v>
                </c:pt>
                <c:pt idx="121">
                  <c:v>#N/A</c:v>
                </c:pt>
                <c:pt idx="122">
                  <c:v>#N/A</c:v>
                </c:pt>
                <c:pt idx="123">
                  <c:v>#N/A</c:v>
                </c:pt>
                <c:pt idx="124">
                  <c:v>7500</c:v>
                </c:pt>
                <c:pt idx="125">
                  <c:v>10000</c:v>
                </c:pt>
                <c:pt idx="126">
                  <c:v>10000</c:v>
                </c:pt>
                <c:pt idx="127">
                  <c:v>#N/A</c:v>
                </c:pt>
                <c:pt idx="128">
                  <c:v>10000</c:v>
                </c:pt>
                <c:pt idx="129">
                  <c:v>10000</c:v>
                </c:pt>
                <c:pt idx="130">
                  <c:v>10000</c:v>
                </c:pt>
                <c:pt idx="131">
                  <c:v>10000</c:v>
                </c:pt>
                <c:pt idx="132">
                  <c:v>10000</c:v>
                </c:pt>
                <c:pt idx="133">
                  <c:v>#N/A</c:v>
                </c:pt>
                <c:pt idx="134">
                  <c:v>#N/A</c:v>
                </c:pt>
                <c:pt idx="135">
                  <c:v>10000</c:v>
                </c:pt>
                <c:pt idx="136">
                  <c:v>9000</c:v>
                </c:pt>
                <c:pt idx="137">
                  <c:v>9000</c:v>
                </c:pt>
                <c:pt idx="138">
                  <c:v>7000</c:v>
                </c:pt>
                <c:pt idx="139">
                  <c:v>3000</c:v>
                </c:pt>
                <c:pt idx="140">
                  <c:v>#N/A</c:v>
                </c:pt>
                <c:pt idx="141">
                  <c:v>#N/A</c:v>
                </c:pt>
                <c:pt idx="142">
                  <c:v>3000</c:v>
                </c:pt>
                <c:pt idx="143">
                  <c:v>3000</c:v>
                </c:pt>
                <c:pt idx="144">
                  <c:v>2000</c:v>
                </c:pt>
                <c:pt idx="145">
                  <c:v>2000</c:v>
                </c:pt>
                <c:pt idx="146">
                  <c:v>1000</c:v>
                </c:pt>
                <c:pt idx="147">
                  <c:v>#N/A</c:v>
                </c:pt>
                <c:pt idx="148">
                  <c:v>#N/A</c:v>
                </c:pt>
                <c:pt idx="149">
                  <c:v>0</c:v>
                </c:pt>
                <c:pt idx="150">
                  <c:v>0</c:v>
                </c:pt>
                <c:pt idx="151">
                  <c:v>4000</c:v>
                </c:pt>
                <c:pt idx="152">
                  <c:v>4000</c:v>
                </c:pt>
                <c:pt idx="153">
                  <c:v>#N/A</c:v>
                </c:pt>
                <c:pt idx="154">
                  <c:v>#N/A</c:v>
                </c:pt>
                <c:pt idx="155">
                  <c:v>#N/A</c:v>
                </c:pt>
                <c:pt idx="156">
                  <c:v>4000</c:v>
                </c:pt>
                <c:pt idx="157">
                  <c:v>4000</c:v>
                </c:pt>
                <c:pt idx="158">
                  <c:v>2500</c:v>
                </c:pt>
                <c:pt idx="159">
                  <c:v>2500</c:v>
                </c:pt>
                <c:pt idx="160">
                  <c:v>1500</c:v>
                </c:pt>
                <c:pt idx="161">
                  <c:v>#N/A</c:v>
                </c:pt>
                <c:pt idx="162">
                  <c:v>#N/A</c:v>
                </c:pt>
                <c:pt idx="163">
                  <c:v>500</c:v>
                </c:pt>
                <c:pt idx="164">
                  <c:v>1000</c:v>
                </c:pt>
                <c:pt idx="165">
                  <c:v>1000</c:v>
                </c:pt>
                <c:pt idx="166">
                  <c:v>0</c:v>
                </c:pt>
                <c:pt idx="167">
                  <c:v>500</c:v>
                </c:pt>
                <c:pt idx="168">
                  <c:v>#N/A</c:v>
                </c:pt>
                <c:pt idx="169">
                  <c:v>#N/A</c:v>
                </c:pt>
                <c:pt idx="170">
                  <c:v>500</c:v>
                </c:pt>
                <c:pt idx="171">
                  <c:v>500</c:v>
                </c:pt>
                <c:pt idx="172">
                  <c:v>500</c:v>
                </c:pt>
                <c:pt idx="173">
                  <c:v>500</c:v>
                </c:pt>
                <c:pt idx="174">
                  <c:v>500</c:v>
                </c:pt>
                <c:pt idx="175">
                  <c:v>#N/A</c:v>
                </c:pt>
                <c:pt idx="176">
                  <c:v>#N/A</c:v>
                </c:pt>
                <c:pt idx="177">
                  <c:v>500</c:v>
                </c:pt>
                <c:pt idx="178">
                  <c:v>500</c:v>
                </c:pt>
                <c:pt idx="179">
                  <c:v>500</c:v>
                </c:pt>
                <c:pt idx="180">
                  <c:v>0</c:v>
                </c:pt>
                <c:pt idx="181">
                  <c:v>-400</c:v>
                </c:pt>
                <c:pt idx="182">
                  <c:v>#N/A</c:v>
                </c:pt>
                <c:pt idx="183">
                  <c:v>#N/A</c:v>
                </c:pt>
                <c:pt idx="184">
                  <c:v>-1000</c:v>
                </c:pt>
                <c:pt idx="185">
                  <c:v>7000</c:v>
                </c:pt>
                <c:pt idx="186">
                  <c:v>7000</c:v>
                </c:pt>
                <c:pt idx="187">
                  <c:v>7000</c:v>
                </c:pt>
                <c:pt idx="188">
                  <c:v>7000</c:v>
                </c:pt>
                <c:pt idx="189">
                  <c:v>#N/A</c:v>
                </c:pt>
                <c:pt idx="190">
                  <c:v>#N/A</c:v>
                </c:pt>
                <c:pt idx="191">
                  <c:v>7000</c:v>
                </c:pt>
                <c:pt idx="192">
                  <c:v>5000</c:v>
                </c:pt>
                <c:pt idx="193">
                  <c:v>5000</c:v>
                </c:pt>
                <c:pt idx="194">
                  <c:v>5000</c:v>
                </c:pt>
                <c:pt idx="195">
                  <c:v>5000</c:v>
                </c:pt>
                <c:pt idx="196">
                  <c:v>#N/A</c:v>
                </c:pt>
                <c:pt idx="197">
                  <c:v>#N/A</c:v>
                </c:pt>
                <c:pt idx="198">
                  <c:v>4500</c:v>
                </c:pt>
                <c:pt idx="199">
                  <c:v>5000</c:v>
                </c:pt>
                <c:pt idx="200">
                  <c:v>5000</c:v>
                </c:pt>
                <c:pt idx="201">
                  <c:v>4000</c:v>
                </c:pt>
                <c:pt idx="202">
                  <c:v>3000</c:v>
                </c:pt>
                <c:pt idx="203">
                  <c:v>#N/A</c:v>
                </c:pt>
                <c:pt idx="204">
                  <c:v>#N/A</c:v>
                </c:pt>
                <c:pt idx="205">
                  <c:v>3000</c:v>
                </c:pt>
                <c:pt idx="206">
                  <c:v>3000</c:v>
                </c:pt>
                <c:pt idx="207">
                  <c:v>3000</c:v>
                </c:pt>
                <c:pt idx="208">
                  <c:v>1500</c:v>
                </c:pt>
                <c:pt idx="209">
                  <c:v>1500</c:v>
                </c:pt>
                <c:pt idx="210">
                  <c:v>#N/A</c:v>
                </c:pt>
                <c:pt idx="211">
                  <c:v>#N/A</c:v>
                </c:pt>
                <c:pt idx="212">
                  <c:v>9000</c:v>
                </c:pt>
                <c:pt idx="213">
                  <c:v>7000</c:v>
                </c:pt>
                <c:pt idx="214">
                  <c:v>7000</c:v>
                </c:pt>
                <c:pt idx="215">
                  <c:v>6000</c:v>
                </c:pt>
                <c:pt idx="216">
                  <c:v>5000</c:v>
                </c:pt>
                <c:pt idx="217">
                  <c:v>#N/A</c:v>
                </c:pt>
                <c:pt idx="218">
                  <c:v>#N/A</c:v>
                </c:pt>
                <c:pt idx="219">
                  <c:v>4500</c:v>
                </c:pt>
                <c:pt idx="220">
                  <c:v>4000</c:v>
                </c:pt>
                <c:pt idx="221">
                  <c:v>3500</c:v>
                </c:pt>
                <c:pt idx="222">
                  <c:v>3500</c:v>
                </c:pt>
                <c:pt idx="223">
                  <c:v>3500</c:v>
                </c:pt>
                <c:pt idx="224">
                  <c:v>#N/A</c:v>
                </c:pt>
                <c:pt idx="225">
                  <c:v>#N/A</c:v>
                </c:pt>
                <c:pt idx="226">
                  <c:v>2500</c:v>
                </c:pt>
                <c:pt idx="227">
                  <c:v>2500</c:v>
                </c:pt>
                <c:pt idx="228">
                  <c:v>2500</c:v>
                </c:pt>
                <c:pt idx="229">
                  <c:v>2000</c:v>
                </c:pt>
                <c:pt idx="230">
                  <c:v>2000</c:v>
                </c:pt>
                <c:pt idx="231">
                  <c:v>#N/A</c:v>
                </c:pt>
                <c:pt idx="232">
                  <c:v>#N/A</c:v>
                </c:pt>
                <c:pt idx="233">
                  <c:v>1800</c:v>
                </c:pt>
                <c:pt idx="234">
                  <c:v>1500</c:v>
                </c:pt>
                <c:pt idx="235">
                  <c:v>1500</c:v>
                </c:pt>
                <c:pt idx="236">
                  <c:v>1000</c:v>
                </c:pt>
                <c:pt idx="237">
                  <c:v>800</c:v>
                </c:pt>
                <c:pt idx="238">
                  <c:v>#N/A</c:v>
                </c:pt>
                <c:pt idx="239">
                  <c:v>#N/A</c:v>
                </c:pt>
                <c:pt idx="240">
                  <c:v>800</c:v>
                </c:pt>
                <c:pt idx="241">
                  <c:v>500</c:v>
                </c:pt>
                <c:pt idx="242">
                  <c:v>500</c:v>
                </c:pt>
                <c:pt idx="243">
                  <c:v>3500</c:v>
                </c:pt>
                <c:pt idx="244">
                  <c:v>4000</c:v>
                </c:pt>
                <c:pt idx="245">
                  <c:v>#N/A</c:v>
                </c:pt>
                <c:pt idx="246">
                  <c:v>#N/A</c:v>
                </c:pt>
                <c:pt idx="247">
                  <c:v>4000</c:v>
                </c:pt>
                <c:pt idx="248">
                  <c:v>4000</c:v>
                </c:pt>
                <c:pt idx="249">
                  <c:v>4000</c:v>
                </c:pt>
                <c:pt idx="250">
                  <c:v>4000</c:v>
                </c:pt>
                <c:pt idx="251">
                  <c:v>3500</c:v>
                </c:pt>
                <c:pt idx="252">
                  <c:v>#N/A</c:v>
                </c:pt>
                <c:pt idx="253">
                  <c:v>#N/A</c:v>
                </c:pt>
                <c:pt idx="254">
                  <c:v>#N/A</c:v>
                </c:pt>
                <c:pt idx="255">
                  <c:v>3500</c:v>
                </c:pt>
                <c:pt idx="256">
                  <c:v>3000</c:v>
                </c:pt>
                <c:pt idx="257">
                  <c:v>2500</c:v>
                </c:pt>
                <c:pt idx="258">
                  <c:v>2500</c:v>
                </c:pt>
                <c:pt idx="259">
                  <c:v>#N/A</c:v>
                </c:pt>
                <c:pt idx="260">
                  <c:v>#N/A</c:v>
                </c:pt>
                <c:pt idx="261">
                  <c:v>2500</c:v>
                </c:pt>
                <c:pt idx="262">
                  <c:v>2000</c:v>
                </c:pt>
                <c:pt idx="263">
                  <c:v>1800</c:v>
                </c:pt>
                <c:pt idx="264">
                  <c:v>1800</c:v>
                </c:pt>
                <c:pt idx="265">
                  <c:v>1800</c:v>
                </c:pt>
                <c:pt idx="266">
                  <c:v>#N/A</c:v>
                </c:pt>
                <c:pt idx="267">
                  <c:v>#N/A</c:v>
                </c:pt>
                <c:pt idx="268">
                  <c:v>1300</c:v>
                </c:pt>
                <c:pt idx="269">
                  <c:v>1500</c:v>
                </c:pt>
                <c:pt idx="270">
                  <c:v>1500</c:v>
                </c:pt>
                <c:pt idx="271">
                  <c:v>1500</c:v>
                </c:pt>
                <c:pt idx="272">
                  <c:v>1500</c:v>
                </c:pt>
                <c:pt idx="273">
                  <c:v>#N/A</c:v>
                </c:pt>
                <c:pt idx="274">
                  <c:v>#N/A</c:v>
                </c:pt>
                <c:pt idx="275">
                  <c:v>#N/A</c:v>
                </c:pt>
                <c:pt idx="276">
                  <c:v>#N/A</c:v>
                </c:pt>
                <c:pt idx="277">
                  <c:v>#N/A</c:v>
                </c:pt>
                <c:pt idx="278">
                  <c:v>#N/A</c:v>
                </c:pt>
                <c:pt idx="279">
                  <c:v>#N/A</c:v>
                </c:pt>
                <c:pt idx="280">
                  <c:v>1500</c:v>
                </c:pt>
                <c:pt idx="281">
                  <c:v>1500</c:v>
                </c:pt>
                <c:pt idx="282">
                  <c:v>4000</c:v>
                </c:pt>
                <c:pt idx="283">
                  <c:v>4000</c:v>
                </c:pt>
                <c:pt idx="284">
                  <c:v>4000</c:v>
                </c:pt>
                <c:pt idx="285">
                  <c:v>3800</c:v>
                </c:pt>
                <c:pt idx="286">
                  <c:v>3500</c:v>
                </c:pt>
                <c:pt idx="287">
                  <c:v>#N/A</c:v>
                </c:pt>
                <c:pt idx="288">
                  <c:v>#N/A</c:v>
                </c:pt>
                <c:pt idx="289">
                  <c:v>3200</c:v>
                </c:pt>
                <c:pt idx="290">
                  <c:v>3200</c:v>
                </c:pt>
                <c:pt idx="291">
                  <c:v>3000</c:v>
                </c:pt>
                <c:pt idx="292">
                  <c:v>2800</c:v>
                </c:pt>
                <c:pt idx="293">
                  <c:v>2200</c:v>
                </c:pt>
                <c:pt idx="294">
                  <c:v>#N/A</c:v>
                </c:pt>
                <c:pt idx="295">
                  <c:v>#N/A</c:v>
                </c:pt>
                <c:pt idx="296">
                  <c:v>2200</c:v>
                </c:pt>
                <c:pt idx="297">
                  <c:v>2000</c:v>
                </c:pt>
                <c:pt idx="298">
                  <c:v>1600</c:v>
                </c:pt>
                <c:pt idx="299">
                  <c:v>1400</c:v>
                </c:pt>
                <c:pt idx="300">
                  <c:v>1100</c:v>
                </c:pt>
                <c:pt idx="301">
                  <c:v>#N/A</c:v>
                </c:pt>
                <c:pt idx="302">
                  <c:v>#N/A</c:v>
                </c:pt>
                <c:pt idx="303">
                  <c:v>800</c:v>
                </c:pt>
                <c:pt idx="304">
                  <c:v>3800</c:v>
                </c:pt>
                <c:pt idx="305">
                  <c:v>2800</c:v>
                </c:pt>
                <c:pt idx="306">
                  <c:v>2800</c:v>
                </c:pt>
                <c:pt idx="307">
                  <c:v>2800</c:v>
                </c:pt>
                <c:pt idx="308">
                  <c:v>#N/A</c:v>
                </c:pt>
                <c:pt idx="309">
                  <c:v>#N/A</c:v>
                </c:pt>
                <c:pt idx="310">
                  <c:v>2800</c:v>
                </c:pt>
                <c:pt idx="311">
                  <c:v>2500</c:v>
                </c:pt>
                <c:pt idx="312">
                  <c:v>2500</c:v>
                </c:pt>
                <c:pt idx="313">
                  <c:v>2500</c:v>
                </c:pt>
                <c:pt idx="314">
                  <c:v>1800</c:v>
                </c:pt>
                <c:pt idx="315">
                  <c:v>#N/A</c:v>
                </c:pt>
                <c:pt idx="316">
                  <c:v>#N/A</c:v>
                </c:pt>
                <c:pt idx="317">
                  <c:v>1700</c:v>
                </c:pt>
                <c:pt idx="318">
                  <c:v>1800</c:v>
                </c:pt>
                <c:pt idx="319">
                  <c:v>1500</c:v>
                </c:pt>
                <c:pt idx="320">
                  <c:v>1800</c:v>
                </c:pt>
                <c:pt idx="321">
                  <c:v>1800</c:v>
                </c:pt>
                <c:pt idx="322">
                  <c:v>#N/A</c:v>
                </c:pt>
                <c:pt idx="323">
                  <c:v>#N/A</c:v>
                </c:pt>
                <c:pt idx="324">
                  <c:v>1800</c:v>
                </c:pt>
                <c:pt idx="325">
                  <c:v>1500</c:v>
                </c:pt>
                <c:pt idx="326">
                  <c:v>1500</c:v>
                </c:pt>
                <c:pt idx="327">
                  <c:v>1600</c:v>
                </c:pt>
                <c:pt idx="328">
                  <c:v>1600</c:v>
                </c:pt>
                <c:pt idx="329">
                  <c:v>#N/A</c:v>
                </c:pt>
                <c:pt idx="330">
                  <c:v>#N/A</c:v>
                </c:pt>
                <c:pt idx="331">
                  <c:v>1600</c:v>
                </c:pt>
                <c:pt idx="332">
                  <c:v>1600</c:v>
                </c:pt>
                <c:pt idx="333">
                  <c:v>1400</c:v>
                </c:pt>
                <c:pt idx="334">
                  <c:v>4700</c:v>
                </c:pt>
                <c:pt idx="335">
                  <c:v>3600</c:v>
                </c:pt>
                <c:pt idx="336">
                  <c:v>#N/A</c:v>
                </c:pt>
                <c:pt idx="337">
                  <c:v>#N/A</c:v>
                </c:pt>
                <c:pt idx="338">
                  <c:v>3600</c:v>
                </c:pt>
                <c:pt idx="339">
                  <c:v>4000</c:v>
                </c:pt>
                <c:pt idx="340">
                  <c:v>4000</c:v>
                </c:pt>
                <c:pt idx="341">
                  <c:v>4000</c:v>
                </c:pt>
                <c:pt idx="342">
                  <c:v>3600</c:v>
                </c:pt>
                <c:pt idx="343">
                  <c:v>#N/A</c:v>
                </c:pt>
                <c:pt idx="344">
                  <c:v>#N/A</c:v>
                </c:pt>
                <c:pt idx="345">
                  <c:v>3700</c:v>
                </c:pt>
                <c:pt idx="346">
                  <c:v>3700</c:v>
                </c:pt>
                <c:pt idx="347">
                  <c:v>3400</c:v>
                </c:pt>
                <c:pt idx="348">
                  <c:v>3500</c:v>
                </c:pt>
                <c:pt idx="349">
                  <c:v>3000</c:v>
                </c:pt>
                <c:pt idx="350">
                  <c:v>#N/A</c:v>
                </c:pt>
                <c:pt idx="351">
                  <c:v>#N/A</c:v>
                </c:pt>
                <c:pt idx="352">
                  <c:v>3000</c:v>
                </c:pt>
                <c:pt idx="353">
                  <c:v>3500</c:v>
                </c:pt>
                <c:pt idx="354">
                  <c:v>3500</c:v>
                </c:pt>
                <c:pt idx="355">
                  <c:v>3500</c:v>
                </c:pt>
                <c:pt idx="356">
                  <c:v>3500</c:v>
                </c:pt>
                <c:pt idx="357">
                  <c:v>#N/A</c:v>
                </c:pt>
                <c:pt idx="358">
                  <c:v>#N/A</c:v>
                </c:pt>
                <c:pt idx="359">
                  <c:v>3500</c:v>
                </c:pt>
                <c:pt idx="360">
                  <c:v>3500</c:v>
                </c:pt>
                <c:pt idx="361">
                  <c:v>3500</c:v>
                </c:pt>
                <c:pt idx="362">
                  <c:v>3500</c:v>
                </c:pt>
                <c:pt idx="363">
                  <c:v>3500</c:v>
                </c:pt>
                <c:pt idx="364">
                  <c:v>#N/A</c:v>
                </c:pt>
              </c:numCache>
            </c:numRef>
          </c:val>
          <c:smooth val="0"/>
        </c:ser>
        <c:ser>
          <c:idx val="5"/>
          <c:order val="5"/>
          <c:tx>
            <c:strRef>
              <c:f>'精炼镍现货+美金升贴水'!$AL$3</c:f>
              <c:strCache>
                <c:ptCount val="1"/>
                <c:pt idx="0">
                  <c:v>2023</c:v>
                </c:pt>
              </c:strCache>
            </c:strRef>
          </c:tx>
          <c:marker>
            <c:symbol val="none"/>
          </c:marker>
          <c:dLbls>
            <c:delete val="1"/>
          </c:dLbls>
          <c:cat>
            <c:numRef>
              <c:f>'精炼镍现货+美金升贴水'!$P$4:$P$368</c:f>
              <c:numCache>
                <c:formatCode>m"月"d"日"</c:formatCode>
                <c:ptCount val="365"/>
                <c:pt idx="0" c:formatCode="m&quot;月&quot;d&quot;日&quot;">
                  <c:v>43101</c:v>
                </c:pt>
                <c:pt idx="1" c:formatCode="m&quot;月&quot;d&quot;日&quot;">
                  <c:v>43102</c:v>
                </c:pt>
                <c:pt idx="2" c:formatCode="m&quot;月&quot;d&quot;日&quot;">
                  <c:v>43103</c:v>
                </c:pt>
                <c:pt idx="3" c:formatCode="m&quot;月&quot;d&quot;日&quot;">
                  <c:v>43104</c:v>
                </c:pt>
                <c:pt idx="4" c:formatCode="m&quot;月&quot;d&quot;日&quot;">
                  <c:v>43105</c:v>
                </c:pt>
                <c:pt idx="5" c:formatCode="m&quot;月&quot;d&quot;日&quot;">
                  <c:v>43106</c:v>
                </c:pt>
                <c:pt idx="6" c:formatCode="m&quot;月&quot;d&quot;日&quot;">
                  <c:v>43107</c:v>
                </c:pt>
                <c:pt idx="7" c:formatCode="m&quot;月&quot;d&quot;日&quot;">
                  <c:v>43108</c:v>
                </c:pt>
                <c:pt idx="8" c:formatCode="m&quot;月&quot;d&quot;日&quot;">
                  <c:v>43109</c:v>
                </c:pt>
                <c:pt idx="9" c:formatCode="m&quot;月&quot;d&quot;日&quot;">
                  <c:v>43110</c:v>
                </c:pt>
                <c:pt idx="10" c:formatCode="m&quot;月&quot;d&quot;日&quot;">
                  <c:v>43111</c:v>
                </c:pt>
                <c:pt idx="11" c:formatCode="m&quot;月&quot;d&quot;日&quot;">
                  <c:v>43112</c:v>
                </c:pt>
                <c:pt idx="12" c:formatCode="m&quot;月&quot;d&quot;日&quot;">
                  <c:v>43113</c:v>
                </c:pt>
                <c:pt idx="13" c:formatCode="m&quot;月&quot;d&quot;日&quot;">
                  <c:v>43114</c:v>
                </c:pt>
                <c:pt idx="14" c:formatCode="m&quot;月&quot;d&quot;日&quot;">
                  <c:v>43115</c:v>
                </c:pt>
                <c:pt idx="15" c:formatCode="m&quot;月&quot;d&quot;日&quot;">
                  <c:v>43116</c:v>
                </c:pt>
                <c:pt idx="16" c:formatCode="m&quot;月&quot;d&quot;日&quot;">
                  <c:v>43117</c:v>
                </c:pt>
                <c:pt idx="17" c:formatCode="m&quot;月&quot;d&quot;日&quot;">
                  <c:v>43118</c:v>
                </c:pt>
                <c:pt idx="18" c:formatCode="m&quot;月&quot;d&quot;日&quot;">
                  <c:v>43119</c:v>
                </c:pt>
                <c:pt idx="19" c:formatCode="m&quot;月&quot;d&quot;日&quot;">
                  <c:v>43120</c:v>
                </c:pt>
                <c:pt idx="20" c:formatCode="m&quot;月&quot;d&quot;日&quot;">
                  <c:v>43121</c:v>
                </c:pt>
                <c:pt idx="21" c:formatCode="m&quot;月&quot;d&quot;日&quot;">
                  <c:v>43122</c:v>
                </c:pt>
                <c:pt idx="22" c:formatCode="m&quot;月&quot;d&quot;日&quot;">
                  <c:v>43123</c:v>
                </c:pt>
                <c:pt idx="23" c:formatCode="m&quot;月&quot;d&quot;日&quot;">
                  <c:v>43124</c:v>
                </c:pt>
                <c:pt idx="24" c:formatCode="m&quot;月&quot;d&quot;日&quot;">
                  <c:v>43125</c:v>
                </c:pt>
                <c:pt idx="25" c:formatCode="m&quot;月&quot;d&quot;日&quot;">
                  <c:v>43126</c:v>
                </c:pt>
                <c:pt idx="26" c:formatCode="m&quot;月&quot;d&quot;日&quot;">
                  <c:v>43127</c:v>
                </c:pt>
                <c:pt idx="27" c:formatCode="m&quot;月&quot;d&quot;日&quot;">
                  <c:v>43128</c:v>
                </c:pt>
                <c:pt idx="28" c:formatCode="m&quot;月&quot;d&quot;日&quot;">
                  <c:v>43129</c:v>
                </c:pt>
                <c:pt idx="29" c:formatCode="m&quot;月&quot;d&quot;日&quot;">
                  <c:v>43130</c:v>
                </c:pt>
                <c:pt idx="30" c:formatCode="m&quot;月&quot;d&quot;日&quot;">
                  <c:v>43131</c:v>
                </c:pt>
                <c:pt idx="31" c:formatCode="m&quot;月&quot;d&quot;日&quot;">
                  <c:v>43132</c:v>
                </c:pt>
                <c:pt idx="32" c:formatCode="m&quot;月&quot;d&quot;日&quot;">
                  <c:v>43133</c:v>
                </c:pt>
                <c:pt idx="33" c:formatCode="m&quot;月&quot;d&quot;日&quot;">
                  <c:v>43134</c:v>
                </c:pt>
                <c:pt idx="34" c:formatCode="m&quot;月&quot;d&quot;日&quot;">
                  <c:v>43135</c:v>
                </c:pt>
                <c:pt idx="35" c:formatCode="m&quot;月&quot;d&quot;日&quot;">
                  <c:v>43136</c:v>
                </c:pt>
                <c:pt idx="36" c:formatCode="m&quot;月&quot;d&quot;日&quot;">
                  <c:v>43137</c:v>
                </c:pt>
                <c:pt idx="37" c:formatCode="m&quot;月&quot;d&quot;日&quot;">
                  <c:v>43138</c:v>
                </c:pt>
                <c:pt idx="38" c:formatCode="m&quot;月&quot;d&quot;日&quot;">
                  <c:v>43139</c:v>
                </c:pt>
                <c:pt idx="39" c:formatCode="m&quot;月&quot;d&quot;日&quot;">
                  <c:v>43140</c:v>
                </c:pt>
                <c:pt idx="40" c:formatCode="m&quot;月&quot;d&quot;日&quot;">
                  <c:v>43141</c:v>
                </c:pt>
                <c:pt idx="41" c:formatCode="m&quot;月&quot;d&quot;日&quot;">
                  <c:v>43142</c:v>
                </c:pt>
                <c:pt idx="42" c:formatCode="m&quot;月&quot;d&quot;日&quot;">
                  <c:v>43143</c:v>
                </c:pt>
                <c:pt idx="43" c:formatCode="m&quot;月&quot;d&quot;日&quot;">
                  <c:v>43144</c:v>
                </c:pt>
                <c:pt idx="44" c:formatCode="m&quot;月&quot;d&quot;日&quot;">
                  <c:v>43145</c:v>
                </c:pt>
                <c:pt idx="45" c:formatCode="m&quot;月&quot;d&quot;日&quot;">
                  <c:v>43146</c:v>
                </c:pt>
                <c:pt idx="46" c:formatCode="m&quot;月&quot;d&quot;日&quot;">
                  <c:v>43147</c:v>
                </c:pt>
                <c:pt idx="47" c:formatCode="m&quot;月&quot;d&quot;日&quot;">
                  <c:v>43148</c:v>
                </c:pt>
                <c:pt idx="48" c:formatCode="m&quot;月&quot;d&quot;日&quot;">
                  <c:v>43149</c:v>
                </c:pt>
                <c:pt idx="49" c:formatCode="m&quot;月&quot;d&quot;日&quot;">
                  <c:v>43150</c:v>
                </c:pt>
                <c:pt idx="50" c:formatCode="m&quot;月&quot;d&quot;日&quot;">
                  <c:v>43151</c:v>
                </c:pt>
                <c:pt idx="51" c:formatCode="m&quot;月&quot;d&quot;日&quot;">
                  <c:v>43152</c:v>
                </c:pt>
                <c:pt idx="52" c:formatCode="m&quot;月&quot;d&quot;日&quot;">
                  <c:v>43153</c:v>
                </c:pt>
                <c:pt idx="53" c:formatCode="m&quot;月&quot;d&quot;日&quot;">
                  <c:v>43154</c:v>
                </c:pt>
                <c:pt idx="54" c:formatCode="m&quot;月&quot;d&quot;日&quot;">
                  <c:v>43155</c:v>
                </c:pt>
                <c:pt idx="55" c:formatCode="m&quot;月&quot;d&quot;日&quot;">
                  <c:v>43156</c:v>
                </c:pt>
                <c:pt idx="56" c:formatCode="m&quot;月&quot;d&quot;日&quot;">
                  <c:v>43157</c:v>
                </c:pt>
                <c:pt idx="57" c:formatCode="m&quot;月&quot;d&quot;日&quot;">
                  <c:v>43158</c:v>
                </c:pt>
                <c:pt idx="58" c:formatCode="m&quot;月&quot;d&quot;日&quot;">
                  <c:v>43159</c:v>
                </c:pt>
                <c:pt idx="59" c:formatCode="m&quot;月&quot;d&quot;日&quot;">
                  <c:v>43160</c:v>
                </c:pt>
                <c:pt idx="60" c:formatCode="m&quot;月&quot;d&quot;日&quot;">
                  <c:v>43161</c:v>
                </c:pt>
                <c:pt idx="61" c:formatCode="m&quot;月&quot;d&quot;日&quot;">
                  <c:v>43162</c:v>
                </c:pt>
                <c:pt idx="62" c:formatCode="m&quot;月&quot;d&quot;日&quot;">
                  <c:v>43163</c:v>
                </c:pt>
                <c:pt idx="63" c:formatCode="m&quot;月&quot;d&quot;日&quot;">
                  <c:v>43164</c:v>
                </c:pt>
                <c:pt idx="64" c:formatCode="m&quot;月&quot;d&quot;日&quot;">
                  <c:v>43165</c:v>
                </c:pt>
                <c:pt idx="65" c:formatCode="m&quot;月&quot;d&quot;日&quot;">
                  <c:v>43166</c:v>
                </c:pt>
                <c:pt idx="66" c:formatCode="m&quot;月&quot;d&quot;日&quot;">
                  <c:v>43167</c:v>
                </c:pt>
                <c:pt idx="67" c:formatCode="m&quot;月&quot;d&quot;日&quot;">
                  <c:v>43168</c:v>
                </c:pt>
                <c:pt idx="68" c:formatCode="m&quot;月&quot;d&quot;日&quot;">
                  <c:v>43169</c:v>
                </c:pt>
                <c:pt idx="69" c:formatCode="m&quot;月&quot;d&quot;日&quot;">
                  <c:v>43170</c:v>
                </c:pt>
                <c:pt idx="70" c:formatCode="m&quot;月&quot;d&quot;日&quot;">
                  <c:v>43171</c:v>
                </c:pt>
                <c:pt idx="71" c:formatCode="m&quot;月&quot;d&quot;日&quot;">
                  <c:v>43172</c:v>
                </c:pt>
                <c:pt idx="72" c:formatCode="m&quot;月&quot;d&quot;日&quot;">
                  <c:v>43173</c:v>
                </c:pt>
                <c:pt idx="73" c:formatCode="m&quot;月&quot;d&quot;日&quot;">
                  <c:v>43174</c:v>
                </c:pt>
                <c:pt idx="74" c:formatCode="m&quot;月&quot;d&quot;日&quot;">
                  <c:v>43175</c:v>
                </c:pt>
                <c:pt idx="75" c:formatCode="m&quot;月&quot;d&quot;日&quot;">
                  <c:v>43176</c:v>
                </c:pt>
                <c:pt idx="76" c:formatCode="m&quot;月&quot;d&quot;日&quot;">
                  <c:v>43177</c:v>
                </c:pt>
                <c:pt idx="77" c:formatCode="m&quot;月&quot;d&quot;日&quot;">
                  <c:v>43178</c:v>
                </c:pt>
                <c:pt idx="78" c:formatCode="m&quot;月&quot;d&quot;日&quot;">
                  <c:v>43179</c:v>
                </c:pt>
                <c:pt idx="79" c:formatCode="m&quot;月&quot;d&quot;日&quot;">
                  <c:v>43180</c:v>
                </c:pt>
                <c:pt idx="80" c:formatCode="m&quot;月&quot;d&quot;日&quot;">
                  <c:v>43181</c:v>
                </c:pt>
                <c:pt idx="81" c:formatCode="m&quot;月&quot;d&quot;日&quot;">
                  <c:v>43182</c:v>
                </c:pt>
                <c:pt idx="82" c:formatCode="m&quot;月&quot;d&quot;日&quot;">
                  <c:v>43183</c:v>
                </c:pt>
                <c:pt idx="83" c:formatCode="m&quot;月&quot;d&quot;日&quot;">
                  <c:v>43184</c:v>
                </c:pt>
                <c:pt idx="84" c:formatCode="m&quot;月&quot;d&quot;日&quot;">
                  <c:v>43185</c:v>
                </c:pt>
                <c:pt idx="85" c:formatCode="m&quot;月&quot;d&quot;日&quot;">
                  <c:v>43186</c:v>
                </c:pt>
                <c:pt idx="86" c:formatCode="m&quot;月&quot;d&quot;日&quot;">
                  <c:v>43187</c:v>
                </c:pt>
                <c:pt idx="87" c:formatCode="m&quot;月&quot;d&quot;日&quot;">
                  <c:v>43188</c:v>
                </c:pt>
                <c:pt idx="88" c:formatCode="m&quot;月&quot;d&quot;日&quot;">
                  <c:v>43189</c:v>
                </c:pt>
                <c:pt idx="89" c:formatCode="m&quot;月&quot;d&quot;日&quot;">
                  <c:v>43190</c:v>
                </c:pt>
                <c:pt idx="90" c:formatCode="m&quot;月&quot;d&quot;日&quot;">
                  <c:v>43191</c:v>
                </c:pt>
                <c:pt idx="91" c:formatCode="m&quot;月&quot;d&quot;日&quot;">
                  <c:v>43192</c:v>
                </c:pt>
                <c:pt idx="92" c:formatCode="m&quot;月&quot;d&quot;日&quot;">
                  <c:v>43193</c:v>
                </c:pt>
                <c:pt idx="93" c:formatCode="m&quot;月&quot;d&quot;日&quot;">
                  <c:v>43194</c:v>
                </c:pt>
                <c:pt idx="94" c:formatCode="m&quot;月&quot;d&quot;日&quot;">
                  <c:v>43195</c:v>
                </c:pt>
                <c:pt idx="95" c:formatCode="m&quot;月&quot;d&quot;日&quot;">
                  <c:v>43196</c:v>
                </c:pt>
                <c:pt idx="96" c:formatCode="m&quot;月&quot;d&quot;日&quot;">
                  <c:v>43197</c:v>
                </c:pt>
                <c:pt idx="97" c:formatCode="m&quot;月&quot;d&quot;日&quot;">
                  <c:v>43198</c:v>
                </c:pt>
                <c:pt idx="98" c:formatCode="m&quot;月&quot;d&quot;日&quot;">
                  <c:v>43199</c:v>
                </c:pt>
                <c:pt idx="99" c:formatCode="m&quot;月&quot;d&quot;日&quot;">
                  <c:v>43200</c:v>
                </c:pt>
                <c:pt idx="100" c:formatCode="m&quot;月&quot;d&quot;日&quot;">
                  <c:v>43201</c:v>
                </c:pt>
                <c:pt idx="101" c:formatCode="m&quot;月&quot;d&quot;日&quot;">
                  <c:v>43202</c:v>
                </c:pt>
                <c:pt idx="102" c:formatCode="m&quot;月&quot;d&quot;日&quot;">
                  <c:v>43203</c:v>
                </c:pt>
                <c:pt idx="103" c:formatCode="m&quot;月&quot;d&quot;日&quot;">
                  <c:v>43204</c:v>
                </c:pt>
                <c:pt idx="104" c:formatCode="m&quot;月&quot;d&quot;日&quot;">
                  <c:v>43205</c:v>
                </c:pt>
                <c:pt idx="105" c:formatCode="m&quot;月&quot;d&quot;日&quot;">
                  <c:v>43206</c:v>
                </c:pt>
                <c:pt idx="106" c:formatCode="m&quot;月&quot;d&quot;日&quot;">
                  <c:v>43207</c:v>
                </c:pt>
                <c:pt idx="107" c:formatCode="m&quot;月&quot;d&quot;日&quot;">
                  <c:v>43208</c:v>
                </c:pt>
                <c:pt idx="108" c:formatCode="m&quot;月&quot;d&quot;日&quot;">
                  <c:v>43209</c:v>
                </c:pt>
                <c:pt idx="109" c:formatCode="m&quot;月&quot;d&quot;日&quot;">
                  <c:v>43210</c:v>
                </c:pt>
                <c:pt idx="110" c:formatCode="m&quot;月&quot;d&quot;日&quot;">
                  <c:v>43211</c:v>
                </c:pt>
                <c:pt idx="111" c:formatCode="m&quot;月&quot;d&quot;日&quot;">
                  <c:v>43212</c:v>
                </c:pt>
                <c:pt idx="112" c:formatCode="m&quot;月&quot;d&quot;日&quot;">
                  <c:v>43213</c:v>
                </c:pt>
                <c:pt idx="113" c:formatCode="m&quot;月&quot;d&quot;日&quot;">
                  <c:v>43214</c:v>
                </c:pt>
                <c:pt idx="114" c:formatCode="m&quot;月&quot;d&quot;日&quot;">
                  <c:v>43215</c:v>
                </c:pt>
                <c:pt idx="115" c:formatCode="m&quot;月&quot;d&quot;日&quot;">
                  <c:v>43216</c:v>
                </c:pt>
                <c:pt idx="116" c:formatCode="m&quot;月&quot;d&quot;日&quot;">
                  <c:v>43217</c:v>
                </c:pt>
                <c:pt idx="117" c:formatCode="m&quot;月&quot;d&quot;日&quot;">
                  <c:v>43218</c:v>
                </c:pt>
                <c:pt idx="118" c:formatCode="m&quot;月&quot;d&quot;日&quot;">
                  <c:v>43219</c:v>
                </c:pt>
                <c:pt idx="119" c:formatCode="m&quot;月&quot;d&quot;日&quot;">
                  <c:v>43220</c:v>
                </c:pt>
                <c:pt idx="120" c:formatCode="m&quot;月&quot;d&quot;日&quot;">
                  <c:v>43221</c:v>
                </c:pt>
                <c:pt idx="121" c:formatCode="m&quot;月&quot;d&quot;日&quot;">
                  <c:v>43222</c:v>
                </c:pt>
                <c:pt idx="122" c:formatCode="m&quot;月&quot;d&quot;日&quot;">
                  <c:v>43223</c:v>
                </c:pt>
                <c:pt idx="123" c:formatCode="m&quot;月&quot;d&quot;日&quot;">
                  <c:v>43224</c:v>
                </c:pt>
                <c:pt idx="124" c:formatCode="m&quot;月&quot;d&quot;日&quot;">
                  <c:v>43225</c:v>
                </c:pt>
                <c:pt idx="125" c:formatCode="m&quot;月&quot;d&quot;日&quot;">
                  <c:v>43226</c:v>
                </c:pt>
                <c:pt idx="126" c:formatCode="m&quot;月&quot;d&quot;日&quot;">
                  <c:v>43227</c:v>
                </c:pt>
                <c:pt idx="127" c:formatCode="m&quot;月&quot;d&quot;日&quot;">
                  <c:v>43228</c:v>
                </c:pt>
                <c:pt idx="128" c:formatCode="m&quot;月&quot;d&quot;日&quot;">
                  <c:v>43229</c:v>
                </c:pt>
                <c:pt idx="129" c:formatCode="m&quot;月&quot;d&quot;日&quot;">
                  <c:v>43230</c:v>
                </c:pt>
                <c:pt idx="130" c:formatCode="m&quot;月&quot;d&quot;日&quot;">
                  <c:v>43231</c:v>
                </c:pt>
                <c:pt idx="131" c:formatCode="m&quot;月&quot;d&quot;日&quot;">
                  <c:v>43232</c:v>
                </c:pt>
                <c:pt idx="132" c:formatCode="m&quot;月&quot;d&quot;日&quot;">
                  <c:v>43233</c:v>
                </c:pt>
                <c:pt idx="133" c:formatCode="m&quot;月&quot;d&quot;日&quot;">
                  <c:v>43234</c:v>
                </c:pt>
                <c:pt idx="134" c:formatCode="m&quot;月&quot;d&quot;日&quot;">
                  <c:v>43235</c:v>
                </c:pt>
                <c:pt idx="135" c:formatCode="m&quot;月&quot;d&quot;日&quot;">
                  <c:v>43236</c:v>
                </c:pt>
                <c:pt idx="136" c:formatCode="m&quot;月&quot;d&quot;日&quot;">
                  <c:v>43237</c:v>
                </c:pt>
                <c:pt idx="137" c:formatCode="m&quot;月&quot;d&quot;日&quot;">
                  <c:v>43238</c:v>
                </c:pt>
                <c:pt idx="138" c:formatCode="m&quot;月&quot;d&quot;日&quot;">
                  <c:v>43239</c:v>
                </c:pt>
                <c:pt idx="139" c:formatCode="m&quot;月&quot;d&quot;日&quot;">
                  <c:v>43240</c:v>
                </c:pt>
                <c:pt idx="140" c:formatCode="m&quot;月&quot;d&quot;日&quot;">
                  <c:v>43241</c:v>
                </c:pt>
                <c:pt idx="141" c:formatCode="m&quot;月&quot;d&quot;日&quot;">
                  <c:v>43242</c:v>
                </c:pt>
                <c:pt idx="142" c:formatCode="m&quot;月&quot;d&quot;日&quot;">
                  <c:v>43243</c:v>
                </c:pt>
                <c:pt idx="143" c:formatCode="m&quot;月&quot;d&quot;日&quot;">
                  <c:v>43244</c:v>
                </c:pt>
                <c:pt idx="144" c:formatCode="m&quot;月&quot;d&quot;日&quot;">
                  <c:v>43245</c:v>
                </c:pt>
                <c:pt idx="145" c:formatCode="m&quot;月&quot;d&quot;日&quot;">
                  <c:v>43246</c:v>
                </c:pt>
                <c:pt idx="146" c:formatCode="m&quot;月&quot;d&quot;日&quot;">
                  <c:v>43247</c:v>
                </c:pt>
                <c:pt idx="147" c:formatCode="m&quot;月&quot;d&quot;日&quot;">
                  <c:v>43248</c:v>
                </c:pt>
                <c:pt idx="148" c:formatCode="m&quot;月&quot;d&quot;日&quot;">
                  <c:v>43249</c:v>
                </c:pt>
                <c:pt idx="149" c:formatCode="m&quot;月&quot;d&quot;日&quot;">
                  <c:v>43250</c:v>
                </c:pt>
                <c:pt idx="150" c:formatCode="m&quot;月&quot;d&quot;日&quot;">
                  <c:v>43251</c:v>
                </c:pt>
                <c:pt idx="151" c:formatCode="m&quot;月&quot;d&quot;日&quot;">
                  <c:v>43252</c:v>
                </c:pt>
                <c:pt idx="152" c:formatCode="m&quot;月&quot;d&quot;日&quot;">
                  <c:v>43253</c:v>
                </c:pt>
                <c:pt idx="153" c:formatCode="m&quot;月&quot;d&quot;日&quot;">
                  <c:v>43254</c:v>
                </c:pt>
                <c:pt idx="154" c:formatCode="m&quot;月&quot;d&quot;日&quot;">
                  <c:v>43255</c:v>
                </c:pt>
                <c:pt idx="155" c:formatCode="m&quot;月&quot;d&quot;日&quot;">
                  <c:v>43256</c:v>
                </c:pt>
                <c:pt idx="156" c:formatCode="m&quot;月&quot;d&quot;日&quot;">
                  <c:v>43257</c:v>
                </c:pt>
                <c:pt idx="157" c:formatCode="m&quot;月&quot;d&quot;日&quot;">
                  <c:v>43258</c:v>
                </c:pt>
                <c:pt idx="158" c:formatCode="m&quot;月&quot;d&quot;日&quot;">
                  <c:v>43259</c:v>
                </c:pt>
                <c:pt idx="159" c:formatCode="m&quot;月&quot;d&quot;日&quot;">
                  <c:v>43260</c:v>
                </c:pt>
                <c:pt idx="160" c:formatCode="m&quot;月&quot;d&quot;日&quot;">
                  <c:v>43261</c:v>
                </c:pt>
                <c:pt idx="161" c:formatCode="m&quot;月&quot;d&quot;日&quot;">
                  <c:v>43262</c:v>
                </c:pt>
                <c:pt idx="162" c:formatCode="m&quot;月&quot;d&quot;日&quot;">
                  <c:v>43263</c:v>
                </c:pt>
                <c:pt idx="163" c:formatCode="m&quot;月&quot;d&quot;日&quot;">
                  <c:v>43264</c:v>
                </c:pt>
                <c:pt idx="164" c:formatCode="m&quot;月&quot;d&quot;日&quot;">
                  <c:v>43265</c:v>
                </c:pt>
                <c:pt idx="165" c:formatCode="m&quot;月&quot;d&quot;日&quot;">
                  <c:v>43266</c:v>
                </c:pt>
                <c:pt idx="166" c:formatCode="m&quot;月&quot;d&quot;日&quot;">
                  <c:v>43267</c:v>
                </c:pt>
                <c:pt idx="167" c:formatCode="m&quot;月&quot;d&quot;日&quot;">
                  <c:v>43268</c:v>
                </c:pt>
                <c:pt idx="168" c:formatCode="m&quot;月&quot;d&quot;日&quot;">
                  <c:v>43269</c:v>
                </c:pt>
                <c:pt idx="169" c:formatCode="m&quot;月&quot;d&quot;日&quot;">
                  <c:v>43270</c:v>
                </c:pt>
                <c:pt idx="170" c:formatCode="m&quot;月&quot;d&quot;日&quot;">
                  <c:v>43271</c:v>
                </c:pt>
                <c:pt idx="171" c:formatCode="m&quot;月&quot;d&quot;日&quot;">
                  <c:v>43272</c:v>
                </c:pt>
                <c:pt idx="172" c:formatCode="m&quot;月&quot;d&quot;日&quot;">
                  <c:v>43273</c:v>
                </c:pt>
                <c:pt idx="173" c:formatCode="m&quot;月&quot;d&quot;日&quot;">
                  <c:v>43274</c:v>
                </c:pt>
                <c:pt idx="174" c:formatCode="m&quot;月&quot;d&quot;日&quot;">
                  <c:v>43275</c:v>
                </c:pt>
                <c:pt idx="175" c:formatCode="m&quot;月&quot;d&quot;日&quot;">
                  <c:v>43276</c:v>
                </c:pt>
                <c:pt idx="176" c:formatCode="m&quot;月&quot;d&quot;日&quot;">
                  <c:v>43277</c:v>
                </c:pt>
                <c:pt idx="177" c:formatCode="m&quot;月&quot;d&quot;日&quot;">
                  <c:v>43278</c:v>
                </c:pt>
                <c:pt idx="178" c:formatCode="m&quot;月&quot;d&quot;日&quot;">
                  <c:v>43279</c:v>
                </c:pt>
                <c:pt idx="179" c:formatCode="m&quot;月&quot;d&quot;日&quot;">
                  <c:v>43280</c:v>
                </c:pt>
                <c:pt idx="180" c:formatCode="m&quot;月&quot;d&quot;日&quot;">
                  <c:v>43281</c:v>
                </c:pt>
                <c:pt idx="181" c:formatCode="m&quot;月&quot;d&quot;日&quot;">
                  <c:v>43282</c:v>
                </c:pt>
                <c:pt idx="182" c:formatCode="m&quot;月&quot;d&quot;日&quot;">
                  <c:v>43283</c:v>
                </c:pt>
                <c:pt idx="183" c:formatCode="m&quot;月&quot;d&quot;日&quot;">
                  <c:v>43284</c:v>
                </c:pt>
                <c:pt idx="184" c:formatCode="m&quot;月&quot;d&quot;日&quot;">
                  <c:v>43285</c:v>
                </c:pt>
                <c:pt idx="185" c:formatCode="m&quot;月&quot;d&quot;日&quot;">
                  <c:v>43286</c:v>
                </c:pt>
                <c:pt idx="186" c:formatCode="m&quot;月&quot;d&quot;日&quot;">
                  <c:v>43287</c:v>
                </c:pt>
                <c:pt idx="187" c:formatCode="m&quot;月&quot;d&quot;日&quot;">
                  <c:v>43288</c:v>
                </c:pt>
                <c:pt idx="188" c:formatCode="m&quot;月&quot;d&quot;日&quot;">
                  <c:v>43289</c:v>
                </c:pt>
                <c:pt idx="189" c:formatCode="m&quot;月&quot;d&quot;日&quot;">
                  <c:v>43290</c:v>
                </c:pt>
                <c:pt idx="190" c:formatCode="m&quot;月&quot;d&quot;日&quot;">
                  <c:v>43291</c:v>
                </c:pt>
                <c:pt idx="191" c:formatCode="m&quot;月&quot;d&quot;日&quot;">
                  <c:v>43292</c:v>
                </c:pt>
                <c:pt idx="192" c:formatCode="m&quot;月&quot;d&quot;日&quot;">
                  <c:v>43293</c:v>
                </c:pt>
                <c:pt idx="193" c:formatCode="m&quot;月&quot;d&quot;日&quot;">
                  <c:v>43294</c:v>
                </c:pt>
                <c:pt idx="194" c:formatCode="m&quot;月&quot;d&quot;日&quot;">
                  <c:v>43295</c:v>
                </c:pt>
                <c:pt idx="195" c:formatCode="m&quot;月&quot;d&quot;日&quot;">
                  <c:v>43296</c:v>
                </c:pt>
                <c:pt idx="196" c:formatCode="m&quot;月&quot;d&quot;日&quot;">
                  <c:v>43297</c:v>
                </c:pt>
                <c:pt idx="197" c:formatCode="m&quot;月&quot;d&quot;日&quot;">
                  <c:v>43298</c:v>
                </c:pt>
                <c:pt idx="198" c:formatCode="m&quot;月&quot;d&quot;日&quot;">
                  <c:v>43299</c:v>
                </c:pt>
                <c:pt idx="199" c:formatCode="m&quot;月&quot;d&quot;日&quot;">
                  <c:v>43300</c:v>
                </c:pt>
                <c:pt idx="200" c:formatCode="m&quot;月&quot;d&quot;日&quot;">
                  <c:v>43301</c:v>
                </c:pt>
                <c:pt idx="201" c:formatCode="m&quot;月&quot;d&quot;日&quot;">
                  <c:v>43302</c:v>
                </c:pt>
                <c:pt idx="202" c:formatCode="m&quot;月&quot;d&quot;日&quot;">
                  <c:v>43303</c:v>
                </c:pt>
                <c:pt idx="203" c:formatCode="m&quot;月&quot;d&quot;日&quot;">
                  <c:v>43304</c:v>
                </c:pt>
                <c:pt idx="204" c:formatCode="m&quot;月&quot;d&quot;日&quot;">
                  <c:v>43305</c:v>
                </c:pt>
                <c:pt idx="205" c:formatCode="m&quot;月&quot;d&quot;日&quot;">
                  <c:v>43306</c:v>
                </c:pt>
                <c:pt idx="206" c:formatCode="m&quot;月&quot;d&quot;日&quot;">
                  <c:v>43307</c:v>
                </c:pt>
                <c:pt idx="207" c:formatCode="m&quot;月&quot;d&quot;日&quot;">
                  <c:v>43308</c:v>
                </c:pt>
                <c:pt idx="208" c:formatCode="m&quot;月&quot;d&quot;日&quot;">
                  <c:v>43309</c:v>
                </c:pt>
                <c:pt idx="209" c:formatCode="m&quot;月&quot;d&quot;日&quot;">
                  <c:v>43310</c:v>
                </c:pt>
                <c:pt idx="210" c:formatCode="m&quot;月&quot;d&quot;日&quot;">
                  <c:v>43311</c:v>
                </c:pt>
                <c:pt idx="211" c:formatCode="m&quot;月&quot;d&quot;日&quot;">
                  <c:v>43312</c:v>
                </c:pt>
                <c:pt idx="212" c:formatCode="m&quot;月&quot;d&quot;日&quot;">
                  <c:v>43313</c:v>
                </c:pt>
                <c:pt idx="213" c:formatCode="m&quot;月&quot;d&quot;日&quot;">
                  <c:v>43314</c:v>
                </c:pt>
                <c:pt idx="214" c:formatCode="m&quot;月&quot;d&quot;日&quot;">
                  <c:v>43315</c:v>
                </c:pt>
                <c:pt idx="215" c:formatCode="m&quot;月&quot;d&quot;日&quot;">
                  <c:v>43316</c:v>
                </c:pt>
                <c:pt idx="216" c:formatCode="m&quot;月&quot;d&quot;日&quot;">
                  <c:v>43317</c:v>
                </c:pt>
                <c:pt idx="217" c:formatCode="m&quot;月&quot;d&quot;日&quot;">
                  <c:v>43318</c:v>
                </c:pt>
                <c:pt idx="218" c:formatCode="m&quot;月&quot;d&quot;日&quot;">
                  <c:v>43319</c:v>
                </c:pt>
                <c:pt idx="219" c:formatCode="m&quot;月&quot;d&quot;日&quot;">
                  <c:v>43320</c:v>
                </c:pt>
                <c:pt idx="220" c:formatCode="m&quot;月&quot;d&quot;日&quot;">
                  <c:v>43321</c:v>
                </c:pt>
                <c:pt idx="221" c:formatCode="m&quot;月&quot;d&quot;日&quot;">
                  <c:v>43322</c:v>
                </c:pt>
                <c:pt idx="222" c:formatCode="m&quot;月&quot;d&quot;日&quot;">
                  <c:v>43323</c:v>
                </c:pt>
                <c:pt idx="223" c:formatCode="m&quot;月&quot;d&quot;日&quot;">
                  <c:v>43324</c:v>
                </c:pt>
                <c:pt idx="224" c:formatCode="m&quot;月&quot;d&quot;日&quot;">
                  <c:v>43325</c:v>
                </c:pt>
                <c:pt idx="225" c:formatCode="m&quot;月&quot;d&quot;日&quot;">
                  <c:v>43326</c:v>
                </c:pt>
                <c:pt idx="226" c:formatCode="m&quot;月&quot;d&quot;日&quot;">
                  <c:v>43327</c:v>
                </c:pt>
                <c:pt idx="227" c:formatCode="m&quot;月&quot;d&quot;日&quot;">
                  <c:v>43328</c:v>
                </c:pt>
                <c:pt idx="228" c:formatCode="m&quot;月&quot;d&quot;日&quot;">
                  <c:v>43329</c:v>
                </c:pt>
                <c:pt idx="229" c:formatCode="m&quot;月&quot;d&quot;日&quot;">
                  <c:v>43330</c:v>
                </c:pt>
                <c:pt idx="230" c:formatCode="m&quot;月&quot;d&quot;日&quot;">
                  <c:v>43331</c:v>
                </c:pt>
                <c:pt idx="231" c:formatCode="m&quot;月&quot;d&quot;日&quot;">
                  <c:v>43332</c:v>
                </c:pt>
                <c:pt idx="232" c:formatCode="m&quot;月&quot;d&quot;日&quot;">
                  <c:v>43333</c:v>
                </c:pt>
                <c:pt idx="233" c:formatCode="m&quot;月&quot;d&quot;日&quot;">
                  <c:v>43334</c:v>
                </c:pt>
                <c:pt idx="234" c:formatCode="m&quot;月&quot;d&quot;日&quot;">
                  <c:v>43335</c:v>
                </c:pt>
                <c:pt idx="235" c:formatCode="m&quot;月&quot;d&quot;日&quot;">
                  <c:v>43336</c:v>
                </c:pt>
                <c:pt idx="236" c:formatCode="m&quot;月&quot;d&quot;日&quot;">
                  <c:v>43337</c:v>
                </c:pt>
                <c:pt idx="237" c:formatCode="m&quot;月&quot;d&quot;日&quot;">
                  <c:v>43338</c:v>
                </c:pt>
                <c:pt idx="238" c:formatCode="m&quot;月&quot;d&quot;日&quot;">
                  <c:v>43339</c:v>
                </c:pt>
                <c:pt idx="239" c:formatCode="m&quot;月&quot;d&quot;日&quot;">
                  <c:v>43340</c:v>
                </c:pt>
                <c:pt idx="240" c:formatCode="m&quot;月&quot;d&quot;日&quot;">
                  <c:v>43341</c:v>
                </c:pt>
                <c:pt idx="241" c:formatCode="m&quot;月&quot;d&quot;日&quot;">
                  <c:v>43342</c:v>
                </c:pt>
                <c:pt idx="242" c:formatCode="m&quot;月&quot;d&quot;日&quot;">
                  <c:v>43343</c:v>
                </c:pt>
                <c:pt idx="243" c:formatCode="m&quot;月&quot;d&quot;日&quot;">
                  <c:v>43344</c:v>
                </c:pt>
                <c:pt idx="244" c:formatCode="m&quot;月&quot;d&quot;日&quot;">
                  <c:v>43345</c:v>
                </c:pt>
                <c:pt idx="245" c:formatCode="m&quot;月&quot;d&quot;日&quot;">
                  <c:v>43346</c:v>
                </c:pt>
                <c:pt idx="246" c:formatCode="m&quot;月&quot;d&quot;日&quot;">
                  <c:v>43347</c:v>
                </c:pt>
                <c:pt idx="247" c:formatCode="m&quot;月&quot;d&quot;日&quot;">
                  <c:v>43348</c:v>
                </c:pt>
                <c:pt idx="248" c:formatCode="m&quot;月&quot;d&quot;日&quot;">
                  <c:v>43349</c:v>
                </c:pt>
                <c:pt idx="249" c:formatCode="m&quot;月&quot;d&quot;日&quot;">
                  <c:v>43350</c:v>
                </c:pt>
                <c:pt idx="250" c:formatCode="m&quot;月&quot;d&quot;日&quot;">
                  <c:v>43351</c:v>
                </c:pt>
                <c:pt idx="251" c:formatCode="m&quot;月&quot;d&quot;日&quot;">
                  <c:v>43352</c:v>
                </c:pt>
                <c:pt idx="252" c:formatCode="m&quot;月&quot;d&quot;日&quot;">
                  <c:v>43353</c:v>
                </c:pt>
                <c:pt idx="253" c:formatCode="m&quot;月&quot;d&quot;日&quot;">
                  <c:v>43354</c:v>
                </c:pt>
                <c:pt idx="254" c:formatCode="m&quot;月&quot;d&quot;日&quot;">
                  <c:v>43355</c:v>
                </c:pt>
                <c:pt idx="255" c:formatCode="m&quot;月&quot;d&quot;日&quot;">
                  <c:v>43356</c:v>
                </c:pt>
                <c:pt idx="256" c:formatCode="m&quot;月&quot;d&quot;日&quot;">
                  <c:v>43357</c:v>
                </c:pt>
                <c:pt idx="257" c:formatCode="m&quot;月&quot;d&quot;日&quot;">
                  <c:v>43358</c:v>
                </c:pt>
                <c:pt idx="258" c:formatCode="m&quot;月&quot;d&quot;日&quot;">
                  <c:v>43359</c:v>
                </c:pt>
                <c:pt idx="259" c:formatCode="m&quot;月&quot;d&quot;日&quot;">
                  <c:v>43360</c:v>
                </c:pt>
                <c:pt idx="260" c:formatCode="m&quot;月&quot;d&quot;日&quot;">
                  <c:v>43361</c:v>
                </c:pt>
                <c:pt idx="261" c:formatCode="m&quot;月&quot;d&quot;日&quot;">
                  <c:v>43362</c:v>
                </c:pt>
                <c:pt idx="262" c:formatCode="m&quot;月&quot;d&quot;日&quot;">
                  <c:v>43363</c:v>
                </c:pt>
                <c:pt idx="263" c:formatCode="m&quot;月&quot;d&quot;日&quot;">
                  <c:v>43364</c:v>
                </c:pt>
                <c:pt idx="264" c:formatCode="m&quot;月&quot;d&quot;日&quot;">
                  <c:v>43365</c:v>
                </c:pt>
                <c:pt idx="265" c:formatCode="m&quot;月&quot;d&quot;日&quot;">
                  <c:v>43366</c:v>
                </c:pt>
                <c:pt idx="266" c:formatCode="m&quot;月&quot;d&quot;日&quot;">
                  <c:v>43367</c:v>
                </c:pt>
                <c:pt idx="267" c:formatCode="m&quot;月&quot;d&quot;日&quot;">
                  <c:v>43368</c:v>
                </c:pt>
                <c:pt idx="268" c:formatCode="m&quot;月&quot;d&quot;日&quot;">
                  <c:v>43369</c:v>
                </c:pt>
                <c:pt idx="269" c:formatCode="m&quot;月&quot;d&quot;日&quot;">
                  <c:v>43370</c:v>
                </c:pt>
                <c:pt idx="270" c:formatCode="m&quot;月&quot;d&quot;日&quot;">
                  <c:v>43371</c:v>
                </c:pt>
                <c:pt idx="271" c:formatCode="m&quot;月&quot;d&quot;日&quot;">
                  <c:v>43372</c:v>
                </c:pt>
                <c:pt idx="272" c:formatCode="m&quot;月&quot;d&quot;日&quot;">
                  <c:v>43373</c:v>
                </c:pt>
                <c:pt idx="273" c:formatCode="m&quot;月&quot;d&quot;日&quot;">
                  <c:v>43374</c:v>
                </c:pt>
                <c:pt idx="274" c:formatCode="m&quot;月&quot;d&quot;日&quot;">
                  <c:v>43375</c:v>
                </c:pt>
                <c:pt idx="275" c:formatCode="m&quot;月&quot;d&quot;日&quot;">
                  <c:v>43376</c:v>
                </c:pt>
                <c:pt idx="276" c:formatCode="m&quot;月&quot;d&quot;日&quot;">
                  <c:v>43377</c:v>
                </c:pt>
                <c:pt idx="277" c:formatCode="m&quot;月&quot;d&quot;日&quot;">
                  <c:v>43378</c:v>
                </c:pt>
                <c:pt idx="278" c:formatCode="m&quot;月&quot;d&quot;日&quot;">
                  <c:v>43379</c:v>
                </c:pt>
                <c:pt idx="279" c:formatCode="m&quot;月&quot;d&quot;日&quot;">
                  <c:v>43380</c:v>
                </c:pt>
                <c:pt idx="280" c:formatCode="m&quot;月&quot;d&quot;日&quot;">
                  <c:v>43381</c:v>
                </c:pt>
                <c:pt idx="281" c:formatCode="m&quot;月&quot;d&quot;日&quot;">
                  <c:v>43382</c:v>
                </c:pt>
                <c:pt idx="282" c:formatCode="m&quot;月&quot;d&quot;日&quot;">
                  <c:v>43383</c:v>
                </c:pt>
                <c:pt idx="283" c:formatCode="m&quot;月&quot;d&quot;日&quot;">
                  <c:v>43384</c:v>
                </c:pt>
                <c:pt idx="284" c:formatCode="m&quot;月&quot;d&quot;日&quot;">
                  <c:v>43385</c:v>
                </c:pt>
                <c:pt idx="285" c:formatCode="m&quot;月&quot;d&quot;日&quot;">
                  <c:v>43386</c:v>
                </c:pt>
                <c:pt idx="286" c:formatCode="m&quot;月&quot;d&quot;日&quot;">
                  <c:v>43387</c:v>
                </c:pt>
                <c:pt idx="287" c:formatCode="m&quot;月&quot;d&quot;日&quot;">
                  <c:v>43388</c:v>
                </c:pt>
                <c:pt idx="288" c:formatCode="m&quot;月&quot;d&quot;日&quot;">
                  <c:v>43389</c:v>
                </c:pt>
                <c:pt idx="289" c:formatCode="m&quot;月&quot;d&quot;日&quot;">
                  <c:v>43390</c:v>
                </c:pt>
                <c:pt idx="290" c:formatCode="m&quot;月&quot;d&quot;日&quot;">
                  <c:v>43391</c:v>
                </c:pt>
                <c:pt idx="291" c:formatCode="m&quot;月&quot;d&quot;日&quot;">
                  <c:v>43392</c:v>
                </c:pt>
                <c:pt idx="292" c:formatCode="m&quot;月&quot;d&quot;日&quot;">
                  <c:v>43393</c:v>
                </c:pt>
                <c:pt idx="293" c:formatCode="m&quot;月&quot;d&quot;日&quot;">
                  <c:v>43394</c:v>
                </c:pt>
                <c:pt idx="294" c:formatCode="m&quot;月&quot;d&quot;日&quot;">
                  <c:v>43395</c:v>
                </c:pt>
                <c:pt idx="295" c:formatCode="m&quot;月&quot;d&quot;日&quot;">
                  <c:v>43396</c:v>
                </c:pt>
                <c:pt idx="296" c:formatCode="m&quot;月&quot;d&quot;日&quot;">
                  <c:v>43397</c:v>
                </c:pt>
                <c:pt idx="297" c:formatCode="m&quot;月&quot;d&quot;日&quot;">
                  <c:v>43398</c:v>
                </c:pt>
                <c:pt idx="298" c:formatCode="m&quot;月&quot;d&quot;日&quot;">
                  <c:v>43399</c:v>
                </c:pt>
                <c:pt idx="299" c:formatCode="m&quot;月&quot;d&quot;日&quot;">
                  <c:v>43400</c:v>
                </c:pt>
                <c:pt idx="300" c:formatCode="m&quot;月&quot;d&quot;日&quot;">
                  <c:v>43401</c:v>
                </c:pt>
                <c:pt idx="301" c:formatCode="m&quot;月&quot;d&quot;日&quot;">
                  <c:v>43402</c:v>
                </c:pt>
                <c:pt idx="302" c:formatCode="m&quot;月&quot;d&quot;日&quot;">
                  <c:v>43403</c:v>
                </c:pt>
                <c:pt idx="303" c:formatCode="m&quot;月&quot;d&quot;日&quot;">
                  <c:v>43404</c:v>
                </c:pt>
                <c:pt idx="304" c:formatCode="m&quot;月&quot;d&quot;日&quot;">
                  <c:v>43405</c:v>
                </c:pt>
                <c:pt idx="305" c:formatCode="m&quot;月&quot;d&quot;日&quot;">
                  <c:v>43406</c:v>
                </c:pt>
                <c:pt idx="306" c:formatCode="m&quot;月&quot;d&quot;日&quot;">
                  <c:v>43407</c:v>
                </c:pt>
                <c:pt idx="307" c:formatCode="m&quot;月&quot;d&quot;日&quot;">
                  <c:v>43408</c:v>
                </c:pt>
                <c:pt idx="308" c:formatCode="m&quot;月&quot;d&quot;日&quot;">
                  <c:v>43409</c:v>
                </c:pt>
                <c:pt idx="309" c:formatCode="m&quot;月&quot;d&quot;日&quot;">
                  <c:v>43410</c:v>
                </c:pt>
                <c:pt idx="310" c:formatCode="m&quot;月&quot;d&quot;日&quot;">
                  <c:v>43411</c:v>
                </c:pt>
                <c:pt idx="311" c:formatCode="m&quot;月&quot;d&quot;日&quot;">
                  <c:v>43412</c:v>
                </c:pt>
                <c:pt idx="312" c:formatCode="m&quot;月&quot;d&quot;日&quot;">
                  <c:v>43413</c:v>
                </c:pt>
                <c:pt idx="313" c:formatCode="m&quot;月&quot;d&quot;日&quot;">
                  <c:v>43414</c:v>
                </c:pt>
                <c:pt idx="314" c:formatCode="m&quot;月&quot;d&quot;日&quot;">
                  <c:v>43415</c:v>
                </c:pt>
                <c:pt idx="315" c:formatCode="m&quot;月&quot;d&quot;日&quot;">
                  <c:v>43416</c:v>
                </c:pt>
                <c:pt idx="316" c:formatCode="m&quot;月&quot;d&quot;日&quot;">
                  <c:v>43417</c:v>
                </c:pt>
                <c:pt idx="317" c:formatCode="m&quot;月&quot;d&quot;日&quot;">
                  <c:v>43418</c:v>
                </c:pt>
                <c:pt idx="318" c:formatCode="m&quot;月&quot;d&quot;日&quot;">
                  <c:v>43419</c:v>
                </c:pt>
                <c:pt idx="319" c:formatCode="m&quot;月&quot;d&quot;日&quot;">
                  <c:v>43420</c:v>
                </c:pt>
                <c:pt idx="320" c:formatCode="m&quot;月&quot;d&quot;日&quot;">
                  <c:v>43421</c:v>
                </c:pt>
                <c:pt idx="321" c:formatCode="m&quot;月&quot;d&quot;日&quot;">
                  <c:v>43422</c:v>
                </c:pt>
                <c:pt idx="322" c:formatCode="m&quot;月&quot;d&quot;日&quot;">
                  <c:v>43423</c:v>
                </c:pt>
                <c:pt idx="323" c:formatCode="m&quot;月&quot;d&quot;日&quot;">
                  <c:v>43424</c:v>
                </c:pt>
                <c:pt idx="324" c:formatCode="m&quot;月&quot;d&quot;日&quot;">
                  <c:v>43425</c:v>
                </c:pt>
                <c:pt idx="325" c:formatCode="m&quot;月&quot;d&quot;日&quot;">
                  <c:v>43426</c:v>
                </c:pt>
                <c:pt idx="326" c:formatCode="m&quot;月&quot;d&quot;日&quot;">
                  <c:v>43427</c:v>
                </c:pt>
                <c:pt idx="327" c:formatCode="m&quot;月&quot;d&quot;日&quot;">
                  <c:v>43428</c:v>
                </c:pt>
                <c:pt idx="328" c:formatCode="m&quot;月&quot;d&quot;日&quot;">
                  <c:v>43429</c:v>
                </c:pt>
                <c:pt idx="329" c:formatCode="m&quot;月&quot;d&quot;日&quot;">
                  <c:v>43430</c:v>
                </c:pt>
                <c:pt idx="330" c:formatCode="m&quot;月&quot;d&quot;日&quot;">
                  <c:v>43431</c:v>
                </c:pt>
                <c:pt idx="331" c:formatCode="m&quot;月&quot;d&quot;日&quot;">
                  <c:v>43432</c:v>
                </c:pt>
                <c:pt idx="332" c:formatCode="m&quot;月&quot;d&quot;日&quot;">
                  <c:v>43433</c:v>
                </c:pt>
                <c:pt idx="333" c:formatCode="m&quot;月&quot;d&quot;日&quot;">
                  <c:v>43434</c:v>
                </c:pt>
                <c:pt idx="334" c:formatCode="m&quot;月&quot;d&quot;日&quot;">
                  <c:v>43435</c:v>
                </c:pt>
                <c:pt idx="335" c:formatCode="m&quot;月&quot;d&quot;日&quot;">
                  <c:v>43436</c:v>
                </c:pt>
                <c:pt idx="336" c:formatCode="m&quot;月&quot;d&quot;日&quot;">
                  <c:v>43437</c:v>
                </c:pt>
                <c:pt idx="337" c:formatCode="m&quot;月&quot;d&quot;日&quot;">
                  <c:v>43438</c:v>
                </c:pt>
                <c:pt idx="338" c:formatCode="m&quot;月&quot;d&quot;日&quot;">
                  <c:v>43439</c:v>
                </c:pt>
                <c:pt idx="339" c:formatCode="m&quot;月&quot;d&quot;日&quot;">
                  <c:v>43440</c:v>
                </c:pt>
                <c:pt idx="340" c:formatCode="m&quot;月&quot;d&quot;日&quot;">
                  <c:v>43441</c:v>
                </c:pt>
                <c:pt idx="341" c:formatCode="m&quot;月&quot;d&quot;日&quot;">
                  <c:v>43442</c:v>
                </c:pt>
                <c:pt idx="342" c:formatCode="m&quot;月&quot;d&quot;日&quot;">
                  <c:v>43443</c:v>
                </c:pt>
                <c:pt idx="343" c:formatCode="m&quot;月&quot;d&quot;日&quot;">
                  <c:v>43444</c:v>
                </c:pt>
                <c:pt idx="344" c:formatCode="m&quot;月&quot;d&quot;日&quot;">
                  <c:v>43445</c:v>
                </c:pt>
                <c:pt idx="345" c:formatCode="m&quot;月&quot;d&quot;日&quot;">
                  <c:v>43446</c:v>
                </c:pt>
                <c:pt idx="346" c:formatCode="m&quot;月&quot;d&quot;日&quot;">
                  <c:v>43447</c:v>
                </c:pt>
                <c:pt idx="347" c:formatCode="m&quot;月&quot;d&quot;日&quot;">
                  <c:v>43448</c:v>
                </c:pt>
                <c:pt idx="348" c:formatCode="m&quot;月&quot;d&quot;日&quot;">
                  <c:v>43449</c:v>
                </c:pt>
                <c:pt idx="349" c:formatCode="m&quot;月&quot;d&quot;日&quot;">
                  <c:v>43450</c:v>
                </c:pt>
                <c:pt idx="350" c:formatCode="m&quot;月&quot;d&quot;日&quot;">
                  <c:v>43451</c:v>
                </c:pt>
                <c:pt idx="351" c:formatCode="m&quot;月&quot;d&quot;日&quot;">
                  <c:v>43452</c:v>
                </c:pt>
                <c:pt idx="352" c:formatCode="m&quot;月&quot;d&quot;日&quot;">
                  <c:v>43453</c:v>
                </c:pt>
                <c:pt idx="353" c:formatCode="m&quot;月&quot;d&quot;日&quot;">
                  <c:v>43454</c:v>
                </c:pt>
                <c:pt idx="354" c:formatCode="m&quot;月&quot;d&quot;日&quot;">
                  <c:v>43455</c:v>
                </c:pt>
                <c:pt idx="355" c:formatCode="m&quot;月&quot;d&quot;日&quot;">
                  <c:v>43456</c:v>
                </c:pt>
                <c:pt idx="356" c:formatCode="m&quot;月&quot;d&quot;日&quot;">
                  <c:v>43457</c:v>
                </c:pt>
                <c:pt idx="357" c:formatCode="m&quot;月&quot;d&quot;日&quot;">
                  <c:v>43458</c:v>
                </c:pt>
                <c:pt idx="358" c:formatCode="m&quot;月&quot;d&quot;日&quot;">
                  <c:v>43459</c:v>
                </c:pt>
                <c:pt idx="359" c:formatCode="m&quot;月&quot;d&quot;日&quot;">
                  <c:v>43460</c:v>
                </c:pt>
                <c:pt idx="360" c:formatCode="m&quot;月&quot;d&quot;日&quot;">
                  <c:v>43461</c:v>
                </c:pt>
                <c:pt idx="361" c:formatCode="m&quot;月&quot;d&quot;日&quot;">
                  <c:v>43462</c:v>
                </c:pt>
                <c:pt idx="362" c:formatCode="m&quot;月&quot;d&quot;日&quot;">
                  <c:v>43463</c:v>
                </c:pt>
                <c:pt idx="363" c:formatCode="m&quot;月&quot;d&quot;日&quot;">
                  <c:v>43464</c:v>
                </c:pt>
                <c:pt idx="364" c:formatCode="m&quot;月&quot;d&quot;日&quot;">
                  <c:v>43465</c:v>
                </c:pt>
              </c:numCache>
            </c:numRef>
          </c:cat>
          <c:val>
            <c:numRef>
              <c:f>'精炼镍现货+美金升贴水'!$AL$4:$AL$368</c:f>
              <c:numCache>
                <c:formatCode>General</c:formatCode>
                <c:ptCount val="365"/>
                <c:pt idx="0">
                  <c:v>#N/A</c:v>
                </c:pt>
                <c:pt idx="1">
                  <c:v>#N/A</c:v>
                </c:pt>
                <c:pt idx="2">
                  <c:v>7000</c:v>
                </c:pt>
                <c:pt idx="3">
                  <c:v>6500</c:v>
                </c:pt>
                <c:pt idx="4">
                  <c:v>5500</c:v>
                </c:pt>
                <c:pt idx="5">
                  <c:v>5500</c:v>
                </c:pt>
                <c:pt idx="6">
                  <c:v>#N/A</c:v>
                </c:pt>
                <c:pt idx="7">
                  <c:v>#N/A</c:v>
                </c:pt>
                <c:pt idx="8">
                  <c:v>5500</c:v>
                </c:pt>
                <c:pt idx="9">
                  <c:v>5000</c:v>
                </c:pt>
                <c:pt idx="10">
                  <c:v>5000</c:v>
                </c:pt>
                <c:pt idx="11">
                  <c:v>5000</c:v>
                </c:pt>
                <c:pt idx="12">
                  <c:v>5000</c:v>
                </c:pt>
                <c:pt idx="13">
                  <c:v>#N/A</c:v>
                </c:pt>
                <c:pt idx="14">
                  <c:v>#N/A</c:v>
                </c:pt>
                <c:pt idx="15">
                  <c:v>4500</c:v>
                </c:pt>
                <c:pt idx="16">
                  <c:v>4500</c:v>
                </c:pt>
                <c:pt idx="17">
                  <c:v>4500</c:v>
                </c:pt>
                <c:pt idx="18">
                  <c:v>4500</c:v>
                </c:pt>
                <c:pt idx="19">
                  <c:v>4500</c:v>
                </c:pt>
                <c:pt idx="20">
                  <c:v>#N/A</c:v>
                </c:pt>
                <c:pt idx="21">
                  <c:v>#N/A</c:v>
                </c:pt>
                <c:pt idx="22">
                  <c:v>#N/A</c:v>
                </c:pt>
                <c:pt idx="23">
                  <c:v>#N/A</c:v>
                </c:pt>
                <c:pt idx="24">
                  <c:v>#N/A</c:v>
                </c:pt>
                <c:pt idx="25">
                  <c:v>#N/A</c:v>
                </c:pt>
                <c:pt idx="26">
                  <c:v>#N/A</c:v>
                </c:pt>
                <c:pt idx="27">
                  <c:v>4500</c:v>
                </c:pt>
                <c:pt idx="28">
                  <c:v>4500</c:v>
                </c:pt>
                <c:pt idx="29">
                  <c:v>4000</c:v>
                </c:pt>
                <c:pt idx="30">
                  <c:v>5500</c:v>
                </c:pt>
                <c:pt idx="31">
                  <c:v>5500</c:v>
                </c:pt>
                <c:pt idx="32">
                  <c:v>5000</c:v>
                </c:pt>
                <c:pt idx="33">
                  <c:v>5000</c:v>
                </c:pt>
                <c:pt idx="34">
                  <c:v>#N/A</c:v>
                </c:pt>
                <c:pt idx="35">
                  <c:v>#N/A</c:v>
                </c:pt>
                <c:pt idx="36">
                  <c:v>5000</c:v>
                </c:pt>
                <c:pt idx="37">
                  <c:v>4500</c:v>
                </c:pt>
                <c:pt idx="38">
                  <c:v>4200</c:v>
                </c:pt>
                <c:pt idx="39">
                  <c:v>4000</c:v>
                </c:pt>
                <c:pt idx="40">
                  <c:v>4000</c:v>
                </c:pt>
                <c:pt idx="41">
                  <c:v>#N/A</c:v>
                </c:pt>
                <c:pt idx="42">
                  <c:v>#N/A</c:v>
                </c:pt>
                <c:pt idx="43">
                  <c:v>4000</c:v>
                </c:pt>
                <c:pt idx="44">
                  <c:v>4000</c:v>
                </c:pt>
                <c:pt idx="45">
                  <c:v>4000</c:v>
                </c:pt>
                <c:pt idx="46">
                  <c:v>3500</c:v>
                </c:pt>
                <c:pt idx="47">
                  <c:v>3500</c:v>
                </c:pt>
                <c:pt idx="48">
                  <c:v>#N/A</c:v>
                </c:pt>
                <c:pt idx="49">
                  <c:v>#N/A</c:v>
                </c:pt>
                <c:pt idx="50">
                  <c:v>3500</c:v>
                </c:pt>
                <c:pt idx="51">
                  <c:v>2800</c:v>
                </c:pt>
                <c:pt idx="52">
                  <c:v>2500</c:v>
                </c:pt>
                <c:pt idx="53">
                  <c:v>2300</c:v>
                </c:pt>
                <c:pt idx="54">
                  <c:v>2300</c:v>
                </c:pt>
                <c:pt idx="55">
                  <c:v>#N/A</c:v>
                </c:pt>
                <c:pt idx="56">
                  <c:v>#N/A</c:v>
                </c:pt>
                <c:pt idx="57">
                  <c:v>2000</c:v>
                </c:pt>
                <c:pt idx="58">
                  <c:v>1500</c:v>
                </c:pt>
                <c:pt idx="59">
                  <c:v>4500</c:v>
                </c:pt>
                <c:pt idx="60">
                  <c:v>3500</c:v>
                </c:pt>
                <c:pt idx="61">
                  <c:v>3000</c:v>
                </c:pt>
                <c:pt idx="62">
                  <c:v>#N/A</c:v>
                </c:pt>
                <c:pt idx="63">
                  <c:v>#N/A</c:v>
                </c:pt>
                <c:pt idx="64">
                  <c:v>3200</c:v>
                </c:pt>
                <c:pt idx="65">
                  <c:v>3000</c:v>
                </c:pt>
                <c:pt idx="66">
                  <c:v>2800</c:v>
                </c:pt>
                <c:pt idx="67">
                  <c:v>2800</c:v>
                </c:pt>
                <c:pt idx="68">
                  <c:v>2500</c:v>
                </c:pt>
                <c:pt idx="69">
                  <c:v>#N/A</c:v>
                </c:pt>
                <c:pt idx="70">
                  <c:v>#N/A</c:v>
                </c:pt>
                <c:pt idx="71">
                  <c:v>2300</c:v>
                </c:pt>
                <c:pt idx="72">
                  <c:v>2300</c:v>
                </c:pt>
                <c:pt idx="73">
                  <c:v>2000</c:v>
                </c:pt>
                <c:pt idx="74">
                  <c:v>2000</c:v>
                </c:pt>
                <c:pt idx="75">
                  <c:v>1700</c:v>
                </c:pt>
                <c:pt idx="76">
                  <c:v>#N/A</c:v>
                </c:pt>
                <c:pt idx="77">
                  <c:v>#N/A</c:v>
                </c:pt>
                <c:pt idx="78">
                  <c:v>1700</c:v>
                </c:pt>
                <c:pt idx="79">
                  <c:v>1700</c:v>
                </c:pt>
                <c:pt idx="80">
                  <c:v>1700</c:v>
                </c:pt>
                <c:pt idx="81">
                  <c:v>1700</c:v>
                </c:pt>
                <c:pt idx="82">
                  <c:v>1700</c:v>
                </c:pt>
                <c:pt idx="83">
                  <c:v>#N/A</c:v>
                </c:pt>
                <c:pt idx="84">
                  <c:v>#N/A</c:v>
                </c:pt>
                <c:pt idx="85">
                  <c:v>1500</c:v>
                </c:pt>
                <c:pt idx="86">
                  <c:v>1400</c:v>
                </c:pt>
                <c:pt idx="87">
                  <c:v>1000</c:v>
                </c:pt>
                <c:pt idx="88">
                  <c:v>800</c:v>
                </c:pt>
                <c:pt idx="89">
                  <c:v>500</c:v>
                </c:pt>
                <c:pt idx="90">
                  <c:v>#N/A</c:v>
                </c:pt>
                <c:pt idx="91">
                  <c:v>#N/A</c:v>
                </c:pt>
                <c:pt idx="92">
                  <c:v>4000</c:v>
                </c:pt>
                <c:pt idx="93">
                  <c:v>4000</c:v>
                </c:pt>
                <c:pt idx="94">
                  <c:v>#N/A</c:v>
                </c:pt>
                <c:pt idx="95">
                  <c:v>4000</c:v>
                </c:pt>
                <c:pt idx="96">
                  <c:v>4000</c:v>
                </c:pt>
                <c:pt idx="97">
                  <c:v>#N/A</c:v>
                </c:pt>
                <c:pt idx="98">
                  <c:v>#N/A</c:v>
                </c:pt>
                <c:pt idx="99">
                  <c:v>4200</c:v>
                </c:pt>
                <c:pt idx="100">
                  <c:v>4200</c:v>
                </c:pt>
                <c:pt idx="101">
                  <c:v>3500</c:v>
                </c:pt>
                <c:pt idx="102">
                  <c:v>3300</c:v>
                </c:pt>
                <c:pt idx="103">
                  <c:v>3300</c:v>
                </c:pt>
                <c:pt idx="104">
                  <c:v>#N/A</c:v>
                </c:pt>
                <c:pt idx="105">
                  <c:v>#N/A</c:v>
                </c:pt>
                <c:pt idx="106">
                  <c:v>3000</c:v>
                </c:pt>
                <c:pt idx="107">
                  <c:v>3000</c:v>
                </c:pt>
                <c:pt idx="108">
                  <c:v>2800</c:v>
                </c:pt>
                <c:pt idx="109">
                  <c:v>2800</c:v>
                </c:pt>
                <c:pt idx="110">
                  <c:v>2500</c:v>
                </c:pt>
                <c:pt idx="111">
                  <c:v>#N/A</c:v>
                </c:pt>
                <c:pt idx="112">
                  <c:v>2500</c:v>
                </c:pt>
                <c:pt idx="113">
                  <c:v>2300</c:v>
                </c:pt>
                <c:pt idx="114">
                  <c:v>2300</c:v>
                </c:pt>
                <c:pt idx="115">
                  <c:v>2300</c:v>
                </c:pt>
                <c:pt idx="116">
                  <c:v>2000</c:v>
                </c:pt>
                <c:pt idx="117">
                  <c:v>1200</c:v>
                </c:pt>
                <c:pt idx="118">
                  <c:v>#N/A</c:v>
                </c:pt>
                <c:pt idx="119">
                  <c:v>#N/A</c:v>
                </c:pt>
                <c:pt idx="120">
                  <c:v>#N/A</c:v>
                </c:pt>
                <c:pt idx="121">
                  <c:v>#N/A</c:v>
                </c:pt>
                <c:pt idx="122">
                  <c:v>#N/A</c:v>
                </c:pt>
                <c:pt idx="123">
                  <c:v>6500</c:v>
                </c:pt>
                <c:pt idx="124">
                  <c:v>6500</c:v>
                </c:pt>
                <c:pt idx="125">
                  <c:v>6500</c:v>
                </c:pt>
                <c:pt idx="126">
                  <c:v>#N/A</c:v>
                </c:pt>
                <c:pt idx="127">
                  <c:v>6000</c:v>
                </c:pt>
                <c:pt idx="128">
                  <c:v>5500</c:v>
                </c:pt>
                <c:pt idx="129">
                  <c:v>5500</c:v>
                </c:pt>
                <c:pt idx="130">
                  <c:v>5000</c:v>
                </c:pt>
                <c:pt idx="131">
                  <c:v>4500</c:v>
                </c:pt>
                <c:pt idx="132">
                  <c:v>#N/A</c:v>
                </c:pt>
                <c:pt idx="133">
                  <c:v>#N/A</c:v>
                </c:pt>
                <c:pt idx="134">
                  <c:v>4000</c:v>
                </c:pt>
                <c:pt idx="135">
                  <c:v>4000</c:v>
                </c:pt>
                <c:pt idx="136">
                  <c:v>4000</c:v>
                </c:pt>
                <c:pt idx="137">
                  <c:v>3500</c:v>
                </c:pt>
                <c:pt idx="138">
                  <c:v>4000</c:v>
                </c:pt>
                <c:pt idx="139">
                  <c:v>#N/A</c:v>
                </c:pt>
                <c:pt idx="140">
                  <c:v>#N/A</c:v>
                </c:pt>
                <c:pt idx="141">
                  <c:v>4000</c:v>
                </c:pt>
                <c:pt idx="142">
                  <c:v>3500</c:v>
                </c:pt>
                <c:pt idx="143">
                  <c:v>3000</c:v>
                </c:pt>
                <c:pt idx="144">
                  <c:v>2800</c:v>
                </c:pt>
                <c:pt idx="145">
                  <c:v>2500</c:v>
                </c:pt>
                <c:pt idx="146">
                  <c:v>#N/A</c:v>
                </c:pt>
                <c:pt idx="147">
                  <c:v>#N/A</c:v>
                </c:pt>
                <c:pt idx="148">
                  <c:v>2000</c:v>
                </c:pt>
                <c:pt idx="149">
                  <c:v>2000</c:v>
                </c:pt>
                <c:pt idx="150">
                  <c:v>1000</c:v>
                </c:pt>
                <c:pt idx="151">
                  <c:v>4800</c:v>
                </c:pt>
                <c:pt idx="152">
                  <c:v>4800</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numCache>
            </c:numRef>
          </c:val>
          <c:smooth val="0"/>
        </c:ser>
        <c:dLbls>
          <c:showLegendKey val="0"/>
          <c:showVal val="0"/>
          <c:showCatName val="0"/>
          <c:showSerName val="0"/>
          <c:showPercent val="0"/>
          <c:showBubbleSize val="0"/>
        </c:dLbls>
        <c:marker val="0"/>
        <c:smooth val="0"/>
        <c:axId val="910559888"/>
        <c:axId val="910576752"/>
      </c:lineChart>
      <c:dateAx>
        <c:axId val="910559888"/>
        <c:scaling>
          <c:orientation val="minMax"/>
        </c:scaling>
        <c:delete val="0"/>
        <c:axPos val="b"/>
        <c:title>
          <c:tx>
            <c:rich>
              <a:bodyPr rot="0" spcFirstLastPara="0" vertOverflow="ellipsis" vert="horz" wrap="square" anchor="ctr" anchorCtr="1"/>
              <a:lstStyle/>
              <a:p>
                <a:pPr defTabSz="914400">
                  <a:defRPr lang="zh-CN" sz="1000" b="0" i="0" u="none" strike="noStrike" kern="1200" baseline="0">
                    <a:solidFill>
                      <a:srgbClr val="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en-US" altLang="zh-CN">
                    <a:latin typeface="Times New Roman" panose="02020603050405020304" charset="0"/>
                    <a:ea typeface="Times New Roman" panose="02020603050405020304" charset="0"/>
                    <a:cs typeface="Times New Roman" panose="02020603050405020304" charset="0"/>
                    <a:sym typeface="Times New Roman" panose="02020603050405020304" charset="0"/>
                  </a:rPr>
                  <a:t>100000</a:t>
                </a:r>
                <a:endParaRPr lang="en-US" altLang="zh-CN">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layout>
            <c:manualLayout>
              <c:xMode val="edge"/>
              <c:yMode val="edge"/>
              <c:x val="0.189711145194274"/>
              <c:y val="0.16644052464948"/>
            </c:manualLayout>
          </c:layout>
          <c:overlay val="0"/>
        </c:title>
        <c:numFmt formatCode="m&quot;月&quot;;@" sourceLinked="0"/>
        <c:majorTickMark val="out"/>
        <c:minorTickMark val="none"/>
        <c:tickLblPos val="low"/>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defRPr>
            </a:pPr>
          </a:p>
        </c:txPr>
        <c:crossAx val="910576752"/>
        <c:crosses val="autoZero"/>
        <c:auto val="1"/>
        <c:lblOffset val="100"/>
        <c:baseTimeUnit val="days"/>
        <c:majorUnit val="1"/>
        <c:majorTimeUnit val="months"/>
        <c:minorUnit val="1"/>
        <c:minorTimeUnit val="months"/>
      </c:dateAx>
      <c:valAx>
        <c:axId val="910576752"/>
        <c:scaling>
          <c:orientation val="minMax"/>
          <c:max val="20000"/>
          <c:min val="-10000"/>
        </c:scaling>
        <c:delete val="0"/>
        <c:axPos val="l"/>
        <c:majorGridlines>
          <c:spPr>
            <a:ln w="9525" cap="flat" cmpd="sng" algn="ctr">
              <a:noFill/>
              <a:prstDash val="sysDot"/>
              <a:round/>
            </a:ln>
            <a:effectLst/>
          </c:spPr>
        </c:majorGridlines>
        <c:numFmt formatCode="General" sourceLinked="1"/>
        <c:majorTickMark val="out"/>
        <c:minorTickMark val="none"/>
        <c:tickLblPos val="nextTo"/>
        <c:spPr>
          <a:ln w="9525" cap="flat" cmpd="sng" algn="ctr">
            <a:solidFill>
              <a:srgbClr val="BFBFBF"/>
            </a:solidFill>
            <a:prstDash val="solid"/>
            <a:round/>
          </a:ln>
        </c:spPr>
        <c:txPr>
          <a:bodyPr rot="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59888"/>
        <c:crosses val="autoZero"/>
        <c:crossBetween val="between"/>
      </c:valAx>
      <c:spPr>
        <a:noFill/>
        <a:ln w="25400">
          <a:noFill/>
        </a:ln>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3"/>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defRPr>
            </a:pPr>
          </a:p>
        </c:txPr>
      </c:legendEntry>
      <c:layout>
        <c:manualLayout>
          <c:xMode val="edge"/>
          <c:yMode val="edge"/>
          <c:x val="0.0593884751078009"/>
          <c:y val="0.0862957937584803"/>
          <c:w val="0.77304347826087"/>
          <c:h val="0.0674348290598291"/>
        </c:manualLayout>
      </c:layout>
      <c:overlay val="0"/>
      <c:spPr>
        <a:noFill/>
        <a:ln w="25400">
          <a:noFill/>
        </a:ln>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span"/>
    <c:showDLblsOverMax val="0"/>
  </c:chart>
  <c:spPr>
    <a:solidFill>
      <a:schemeClr val="bg1"/>
    </a:solidFill>
    <a:ln w="9525" cap="flat" cmpd="sng" algn="ctr">
      <a:noFill/>
      <a:prstDash val="solid"/>
      <a:round/>
    </a:ln>
    <a:effectLst/>
  </c:spPr>
  <c:txPr>
    <a:bodyPr/>
    <a:lstStyle/>
    <a:p>
      <a:pPr>
        <a:defRPr lang="zh-CN" sz="10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三元正极材料价格</a:t>
            </a:r>
            <a:r>
              <a:rPr lang="zh-CN" altLang="en-US" sz="1100" b="1">
                <a:solidFill>
                  <a:srgbClr val="023985"/>
                </a:solidFill>
              </a:rPr>
              <a:t>（元</a:t>
            </a:r>
            <a:r>
              <a:rPr lang="en-US" altLang="zh-CN" sz="1100" b="1">
                <a:solidFill>
                  <a:srgbClr val="023985"/>
                </a:solidFill>
              </a:rPr>
              <a:t>/</a:t>
            </a:r>
            <a:r>
              <a:rPr lang="zh-CN" altLang="en-US" sz="1100" b="1">
                <a:solidFill>
                  <a:srgbClr val="023985"/>
                </a:solidFill>
              </a:rPr>
              <a:t>吨）</a:t>
            </a:r>
            <a:endParaRPr lang="zh-CN" sz="1100" b="1">
              <a:solidFill>
                <a:srgbClr val="023985"/>
              </a:solidFill>
            </a:endParaRPr>
          </a:p>
        </c:rich>
      </c:tx>
      <c:layout>
        <c:manualLayout>
          <c:xMode val="edge"/>
          <c:yMode val="edge"/>
          <c:x val="0.00150966183574881"/>
          <c:y val="0"/>
        </c:manualLayout>
      </c:layout>
      <c:overlay val="0"/>
      <c:spPr>
        <a:noFill/>
        <a:ln>
          <a:noFill/>
        </a:ln>
        <a:effectLst/>
      </c:spPr>
    </c:title>
    <c:autoTitleDeleted val="0"/>
    <c:plotArea>
      <c:layout>
        <c:manualLayout>
          <c:layoutTarget val="inner"/>
          <c:xMode val="edge"/>
          <c:yMode val="edge"/>
          <c:x val="0.103732890499195"/>
          <c:y val="0.190907051282051"/>
          <c:w val="0.852316827697262"/>
          <c:h val="0.598066239316239"/>
        </c:manualLayout>
      </c:layout>
      <c:lineChart>
        <c:grouping val="standard"/>
        <c:varyColors val="0"/>
        <c:ser>
          <c:idx val="0"/>
          <c:order val="0"/>
          <c:tx>
            <c:strRef>
              <c:f>三元正极材料价格!$H$1</c:f>
              <c:strCache>
                <c:ptCount val="1"/>
                <c:pt idx="0">
                  <c:v>523多晶型</c:v>
                </c:pt>
              </c:strCache>
            </c:strRef>
          </c:tx>
          <c:spPr>
            <a:ln w="19050" cap="rnd">
              <a:solidFill>
                <a:srgbClr val="BFBFBF"/>
              </a:solidFill>
              <a:round/>
            </a:ln>
            <a:effectLst/>
          </c:spPr>
          <c:marker>
            <c:symbol val="none"/>
          </c:marker>
          <c:dLbls>
            <c:delete val="1"/>
          </c:dLbls>
          <c:cat>
            <c:numRef>
              <c:f>三元正极材料价格!$G$2:$G$1233</c:f>
              <c:numCache>
                <c:formatCode>yyyy/m/d</c:formatCode>
                <c:ptCount val="1232"/>
                <c:pt idx="0" c:formatCode="yyyy/m/d">
                  <c:v>43466</c:v>
                </c:pt>
                <c:pt idx="1" c:formatCode="yyyy/m/d">
                  <c:v>43467</c:v>
                </c:pt>
                <c:pt idx="2" c:formatCode="yyyy/m/d">
                  <c:v>43468</c:v>
                </c:pt>
                <c:pt idx="3" c:formatCode="yyyy/m/d">
                  <c:v>43469</c:v>
                </c:pt>
                <c:pt idx="4" c:formatCode="yyyy/m/d">
                  <c:v>43472</c:v>
                </c:pt>
                <c:pt idx="5" c:formatCode="yyyy/m/d">
                  <c:v>43473</c:v>
                </c:pt>
                <c:pt idx="6" c:formatCode="yyyy/m/d">
                  <c:v>43474</c:v>
                </c:pt>
                <c:pt idx="7" c:formatCode="yyyy/m/d">
                  <c:v>43475</c:v>
                </c:pt>
                <c:pt idx="8" c:formatCode="yyyy/m/d">
                  <c:v>43476</c:v>
                </c:pt>
                <c:pt idx="9" c:formatCode="yyyy/m/d">
                  <c:v>43479</c:v>
                </c:pt>
                <c:pt idx="10" c:formatCode="yyyy/m/d">
                  <c:v>43480</c:v>
                </c:pt>
                <c:pt idx="11" c:formatCode="yyyy/m/d">
                  <c:v>43481</c:v>
                </c:pt>
                <c:pt idx="12" c:formatCode="yyyy/m/d">
                  <c:v>43482</c:v>
                </c:pt>
                <c:pt idx="13" c:formatCode="yyyy/m/d">
                  <c:v>43483</c:v>
                </c:pt>
                <c:pt idx="14" c:formatCode="yyyy/m/d">
                  <c:v>43486</c:v>
                </c:pt>
                <c:pt idx="15" c:formatCode="yyyy/m/d">
                  <c:v>43487</c:v>
                </c:pt>
                <c:pt idx="16" c:formatCode="yyyy/m/d">
                  <c:v>43488</c:v>
                </c:pt>
                <c:pt idx="17" c:formatCode="yyyy/m/d">
                  <c:v>43489</c:v>
                </c:pt>
                <c:pt idx="18" c:formatCode="yyyy/m/d">
                  <c:v>43490</c:v>
                </c:pt>
                <c:pt idx="19" c:formatCode="yyyy/m/d">
                  <c:v>43493</c:v>
                </c:pt>
                <c:pt idx="20" c:formatCode="yyyy/m/d">
                  <c:v>43494</c:v>
                </c:pt>
                <c:pt idx="21" c:formatCode="yyyy/m/d">
                  <c:v>43495</c:v>
                </c:pt>
                <c:pt idx="22" c:formatCode="yyyy/m/d">
                  <c:v>43496</c:v>
                </c:pt>
                <c:pt idx="23" c:formatCode="yyyy/m/d">
                  <c:v>43497</c:v>
                </c:pt>
                <c:pt idx="24" c:formatCode="yyyy/m/d">
                  <c:v>43500</c:v>
                </c:pt>
                <c:pt idx="25" c:formatCode="yyyy/m/d">
                  <c:v>43501</c:v>
                </c:pt>
                <c:pt idx="26" c:formatCode="yyyy/m/d">
                  <c:v>43502</c:v>
                </c:pt>
                <c:pt idx="27" c:formatCode="yyyy/m/d">
                  <c:v>43503</c:v>
                </c:pt>
                <c:pt idx="28" c:formatCode="yyyy/m/d">
                  <c:v>43504</c:v>
                </c:pt>
                <c:pt idx="29" c:formatCode="yyyy/m/d">
                  <c:v>43507</c:v>
                </c:pt>
                <c:pt idx="30" c:formatCode="yyyy/m/d">
                  <c:v>43508</c:v>
                </c:pt>
                <c:pt idx="31" c:formatCode="yyyy/m/d">
                  <c:v>43509</c:v>
                </c:pt>
                <c:pt idx="32" c:formatCode="yyyy/m/d">
                  <c:v>43510</c:v>
                </c:pt>
                <c:pt idx="33" c:formatCode="yyyy/m/d">
                  <c:v>43511</c:v>
                </c:pt>
                <c:pt idx="34" c:formatCode="yyyy/m/d">
                  <c:v>43514</c:v>
                </c:pt>
                <c:pt idx="35" c:formatCode="yyyy/m/d">
                  <c:v>43515</c:v>
                </c:pt>
                <c:pt idx="36" c:formatCode="yyyy/m/d">
                  <c:v>43516</c:v>
                </c:pt>
                <c:pt idx="37" c:formatCode="yyyy/m/d">
                  <c:v>43517</c:v>
                </c:pt>
                <c:pt idx="38" c:formatCode="yyyy/m/d">
                  <c:v>43518</c:v>
                </c:pt>
                <c:pt idx="39" c:formatCode="yyyy/m/d">
                  <c:v>43521</c:v>
                </c:pt>
                <c:pt idx="40" c:formatCode="yyyy/m/d">
                  <c:v>43522</c:v>
                </c:pt>
                <c:pt idx="41" c:formatCode="yyyy/m/d">
                  <c:v>43523</c:v>
                </c:pt>
                <c:pt idx="42" c:formatCode="yyyy/m/d">
                  <c:v>43524</c:v>
                </c:pt>
                <c:pt idx="43" c:formatCode="yyyy/m/d">
                  <c:v>43525</c:v>
                </c:pt>
                <c:pt idx="44" c:formatCode="yyyy/m/d">
                  <c:v>43528</c:v>
                </c:pt>
                <c:pt idx="45" c:formatCode="yyyy/m/d">
                  <c:v>43529</c:v>
                </c:pt>
                <c:pt idx="46" c:formatCode="yyyy/m/d">
                  <c:v>43530</c:v>
                </c:pt>
                <c:pt idx="47" c:formatCode="yyyy/m/d">
                  <c:v>43531</c:v>
                </c:pt>
                <c:pt idx="48" c:formatCode="yyyy/m/d">
                  <c:v>43532</c:v>
                </c:pt>
                <c:pt idx="49" c:formatCode="yyyy/m/d">
                  <c:v>43535</c:v>
                </c:pt>
                <c:pt idx="50" c:formatCode="yyyy/m/d">
                  <c:v>43536</c:v>
                </c:pt>
                <c:pt idx="51" c:formatCode="yyyy/m/d">
                  <c:v>43537</c:v>
                </c:pt>
                <c:pt idx="52" c:formatCode="yyyy/m/d">
                  <c:v>43538</c:v>
                </c:pt>
                <c:pt idx="53" c:formatCode="yyyy/m/d">
                  <c:v>43539</c:v>
                </c:pt>
                <c:pt idx="54" c:formatCode="yyyy/m/d">
                  <c:v>43542</c:v>
                </c:pt>
                <c:pt idx="55" c:formatCode="yyyy/m/d">
                  <c:v>43543</c:v>
                </c:pt>
                <c:pt idx="56" c:formatCode="yyyy/m/d">
                  <c:v>43544</c:v>
                </c:pt>
                <c:pt idx="57" c:formatCode="yyyy/m/d">
                  <c:v>43545</c:v>
                </c:pt>
                <c:pt idx="58" c:formatCode="yyyy/m/d">
                  <c:v>43546</c:v>
                </c:pt>
                <c:pt idx="59" c:formatCode="yyyy/m/d">
                  <c:v>43549</c:v>
                </c:pt>
                <c:pt idx="60" c:formatCode="yyyy/m/d">
                  <c:v>43550</c:v>
                </c:pt>
                <c:pt idx="61" c:formatCode="yyyy/m/d">
                  <c:v>43551</c:v>
                </c:pt>
                <c:pt idx="62" c:formatCode="yyyy/m/d">
                  <c:v>43552</c:v>
                </c:pt>
                <c:pt idx="63" c:formatCode="yyyy/m/d">
                  <c:v>43553</c:v>
                </c:pt>
                <c:pt idx="64" c:formatCode="yyyy/m/d">
                  <c:v>43556</c:v>
                </c:pt>
                <c:pt idx="65" c:formatCode="yyyy/m/d">
                  <c:v>43557</c:v>
                </c:pt>
                <c:pt idx="66" c:formatCode="yyyy/m/d">
                  <c:v>43558</c:v>
                </c:pt>
                <c:pt idx="67" c:formatCode="yyyy/m/d">
                  <c:v>43559</c:v>
                </c:pt>
                <c:pt idx="68" c:formatCode="yyyy/m/d">
                  <c:v>43560</c:v>
                </c:pt>
                <c:pt idx="69" c:formatCode="yyyy/m/d">
                  <c:v>43563</c:v>
                </c:pt>
                <c:pt idx="70" c:formatCode="yyyy/m/d">
                  <c:v>43564</c:v>
                </c:pt>
                <c:pt idx="71" c:formatCode="yyyy/m/d">
                  <c:v>43565</c:v>
                </c:pt>
                <c:pt idx="72" c:formatCode="yyyy/m/d">
                  <c:v>43566</c:v>
                </c:pt>
                <c:pt idx="73" c:formatCode="yyyy/m/d">
                  <c:v>43567</c:v>
                </c:pt>
                <c:pt idx="74" c:formatCode="yyyy/m/d">
                  <c:v>43570</c:v>
                </c:pt>
                <c:pt idx="75" c:formatCode="yyyy/m/d">
                  <c:v>43571</c:v>
                </c:pt>
                <c:pt idx="76" c:formatCode="yyyy/m/d">
                  <c:v>43572</c:v>
                </c:pt>
                <c:pt idx="77" c:formatCode="yyyy/m/d">
                  <c:v>43573</c:v>
                </c:pt>
                <c:pt idx="78" c:formatCode="yyyy/m/d">
                  <c:v>43574</c:v>
                </c:pt>
                <c:pt idx="79" c:formatCode="yyyy/m/d">
                  <c:v>43577</c:v>
                </c:pt>
                <c:pt idx="80" c:formatCode="yyyy/m/d">
                  <c:v>43578</c:v>
                </c:pt>
                <c:pt idx="81" c:formatCode="yyyy/m/d">
                  <c:v>43579</c:v>
                </c:pt>
                <c:pt idx="82" c:formatCode="yyyy/m/d">
                  <c:v>43580</c:v>
                </c:pt>
                <c:pt idx="83" c:formatCode="yyyy/m/d">
                  <c:v>43581</c:v>
                </c:pt>
                <c:pt idx="84" c:formatCode="yyyy/m/d">
                  <c:v>43584</c:v>
                </c:pt>
                <c:pt idx="85" c:formatCode="yyyy/m/d">
                  <c:v>43585</c:v>
                </c:pt>
                <c:pt idx="86" c:formatCode="yyyy/m/d">
                  <c:v>43586</c:v>
                </c:pt>
                <c:pt idx="87" c:formatCode="yyyy/m/d">
                  <c:v>43587</c:v>
                </c:pt>
                <c:pt idx="88" c:formatCode="yyyy/m/d">
                  <c:v>43588</c:v>
                </c:pt>
                <c:pt idx="89" c:formatCode="yyyy/m/d">
                  <c:v>43591</c:v>
                </c:pt>
                <c:pt idx="90" c:formatCode="yyyy/m/d">
                  <c:v>43592</c:v>
                </c:pt>
                <c:pt idx="91" c:formatCode="yyyy/m/d">
                  <c:v>43593</c:v>
                </c:pt>
                <c:pt idx="92" c:formatCode="yyyy/m/d">
                  <c:v>43594</c:v>
                </c:pt>
                <c:pt idx="93" c:formatCode="yyyy/m/d">
                  <c:v>43595</c:v>
                </c:pt>
                <c:pt idx="94" c:formatCode="yyyy/m/d">
                  <c:v>43598</c:v>
                </c:pt>
                <c:pt idx="95" c:formatCode="yyyy/m/d">
                  <c:v>43599</c:v>
                </c:pt>
                <c:pt idx="96" c:formatCode="yyyy/m/d">
                  <c:v>43600</c:v>
                </c:pt>
                <c:pt idx="97" c:formatCode="yyyy/m/d">
                  <c:v>43601</c:v>
                </c:pt>
                <c:pt idx="98" c:formatCode="yyyy/m/d">
                  <c:v>43602</c:v>
                </c:pt>
                <c:pt idx="99" c:formatCode="yyyy/m/d">
                  <c:v>43605</c:v>
                </c:pt>
                <c:pt idx="100" c:formatCode="yyyy/m/d">
                  <c:v>43606</c:v>
                </c:pt>
                <c:pt idx="101" c:formatCode="yyyy/m/d">
                  <c:v>43607</c:v>
                </c:pt>
                <c:pt idx="102" c:formatCode="yyyy/m/d">
                  <c:v>43608</c:v>
                </c:pt>
                <c:pt idx="103" c:formatCode="yyyy/m/d">
                  <c:v>43609</c:v>
                </c:pt>
                <c:pt idx="104" c:formatCode="yyyy/m/d">
                  <c:v>43612</c:v>
                </c:pt>
                <c:pt idx="105" c:formatCode="yyyy/m/d">
                  <c:v>43613</c:v>
                </c:pt>
                <c:pt idx="106" c:formatCode="yyyy/m/d">
                  <c:v>43614</c:v>
                </c:pt>
                <c:pt idx="107" c:formatCode="yyyy/m/d">
                  <c:v>43615</c:v>
                </c:pt>
                <c:pt idx="108" c:formatCode="yyyy/m/d">
                  <c:v>43616</c:v>
                </c:pt>
                <c:pt idx="109" c:formatCode="yyyy/m/d">
                  <c:v>43619</c:v>
                </c:pt>
                <c:pt idx="110" c:formatCode="yyyy/m/d">
                  <c:v>43620</c:v>
                </c:pt>
                <c:pt idx="111" c:formatCode="yyyy/m/d">
                  <c:v>43621</c:v>
                </c:pt>
                <c:pt idx="112" c:formatCode="yyyy/m/d">
                  <c:v>43622</c:v>
                </c:pt>
                <c:pt idx="113" c:formatCode="yyyy/m/d">
                  <c:v>43623</c:v>
                </c:pt>
                <c:pt idx="114" c:formatCode="yyyy/m/d">
                  <c:v>43626</c:v>
                </c:pt>
                <c:pt idx="115" c:formatCode="yyyy/m/d">
                  <c:v>43627</c:v>
                </c:pt>
                <c:pt idx="116" c:formatCode="yyyy/m/d">
                  <c:v>43628</c:v>
                </c:pt>
                <c:pt idx="117" c:formatCode="yyyy/m/d">
                  <c:v>43629</c:v>
                </c:pt>
                <c:pt idx="118" c:formatCode="yyyy/m/d">
                  <c:v>43630</c:v>
                </c:pt>
                <c:pt idx="119" c:formatCode="yyyy/m/d">
                  <c:v>43633</c:v>
                </c:pt>
                <c:pt idx="120" c:formatCode="yyyy/m/d">
                  <c:v>43634</c:v>
                </c:pt>
                <c:pt idx="121" c:formatCode="yyyy/m/d">
                  <c:v>43635</c:v>
                </c:pt>
                <c:pt idx="122" c:formatCode="yyyy/m/d">
                  <c:v>43636</c:v>
                </c:pt>
                <c:pt idx="123" c:formatCode="yyyy/m/d">
                  <c:v>43637</c:v>
                </c:pt>
                <c:pt idx="124" c:formatCode="yyyy/m/d">
                  <c:v>43640</c:v>
                </c:pt>
                <c:pt idx="125" c:formatCode="yyyy/m/d">
                  <c:v>43641</c:v>
                </c:pt>
                <c:pt idx="126" c:formatCode="yyyy/m/d">
                  <c:v>43642</c:v>
                </c:pt>
                <c:pt idx="127" c:formatCode="yyyy/m/d">
                  <c:v>43643</c:v>
                </c:pt>
                <c:pt idx="128" c:formatCode="yyyy/m/d">
                  <c:v>43644</c:v>
                </c:pt>
                <c:pt idx="129" c:formatCode="yyyy/m/d">
                  <c:v>43647</c:v>
                </c:pt>
                <c:pt idx="130" c:formatCode="yyyy/m/d">
                  <c:v>43648</c:v>
                </c:pt>
                <c:pt idx="131" c:formatCode="yyyy/m/d">
                  <c:v>43649</c:v>
                </c:pt>
                <c:pt idx="132" c:formatCode="yyyy/m/d">
                  <c:v>43650</c:v>
                </c:pt>
                <c:pt idx="133" c:formatCode="yyyy/m/d">
                  <c:v>43651</c:v>
                </c:pt>
                <c:pt idx="134" c:formatCode="yyyy/m/d">
                  <c:v>43654</c:v>
                </c:pt>
                <c:pt idx="135" c:formatCode="yyyy/m/d">
                  <c:v>43655</c:v>
                </c:pt>
                <c:pt idx="136" c:formatCode="yyyy/m/d">
                  <c:v>43656</c:v>
                </c:pt>
                <c:pt idx="137" c:formatCode="yyyy/m/d">
                  <c:v>43657</c:v>
                </c:pt>
                <c:pt idx="138" c:formatCode="yyyy/m/d">
                  <c:v>43658</c:v>
                </c:pt>
                <c:pt idx="139" c:formatCode="yyyy/m/d">
                  <c:v>43659</c:v>
                </c:pt>
                <c:pt idx="140" c:formatCode="yyyy/m/d">
                  <c:v>43660</c:v>
                </c:pt>
                <c:pt idx="141" c:formatCode="yyyy/m/d">
                  <c:v>43661</c:v>
                </c:pt>
                <c:pt idx="142" c:formatCode="yyyy/m/d">
                  <c:v>43662</c:v>
                </c:pt>
                <c:pt idx="143" c:formatCode="yyyy/m/d">
                  <c:v>43663</c:v>
                </c:pt>
                <c:pt idx="144" c:formatCode="yyyy/m/d">
                  <c:v>43668</c:v>
                </c:pt>
                <c:pt idx="145" c:formatCode="yyyy/m/d">
                  <c:v>43669</c:v>
                </c:pt>
                <c:pt idx="146" c:formatCode="yyyy/m/d">
                  <c:v>43670</c:v>
                </c:pt>
                <c:pt idx="147" c:formatCode="yyyy/m/d">
                  <c:v>43671</c:v>
                </c:pt>
                <c:pt idx="148" c:formatCode="yyyy/m/d">
                  <c:v>43672</c:v>
                </c:pt>
                <c:pt idx="149" c:formatCode="yyyy/m/d">
                  <c:v>43675</c:v>
                </c:pt>
                <c:pt idx="150" c:formatCode="yyyy/m/d">
                  <c:v>43676</c:v>
                </c:pt>
                <c:pt idx="151" c:formatCode="yyyy/m/d">
                  <c:v>43677</c:v>
                </c:pt>
                <c:pt idx="152" c:formatCode="yyyy/m/d">
                  <c:v>43678</c:v>
                </c:pt>
                <c:pt idx="153" c:formatCode="yyyy/m/d">
                  <c:v>43679</c:v>
                </c:pt>
                <c:pt idx="154" c:formatCode="yyyy/m/d">
                  <c:v>43682</c:v>
                </c:pt>
                <c:pt idx="155" c:formatCode="yyyy/m/d">
                  <c:v>43683</c:v>
                </c:pt>
                <c:pt idx="156" c:formatCode="yyyy/m/d">
                  <c:v>43684</c:v>
                </c:pt>
                <c:pt idx="157" c:formatCode="yyyy/m/d">
                  <c:v>43685</c:v>
                </c:pt>
                <c:pt idx="158" c:formatCode="yyyy/m/d">
                  <c:v>43686</c:v>
                </c:pt>
                <c:pt idx="159" c:formatCode="yyyy/m/d">
                  <c:v>43689</c:v>
                </c:pt>
                <c:pt idx="160" c:formatCode="yyyy/m/d">
                  <c:v>43690</c:v>
                </c:pt>
                <c:pt idx="161" c:formatCode="yyyy/m/d">
                  <c:v>43691</c:v>
                </c:pt>
                <c:pt idx="162" c:formatCode="yyyy/m/d">
                  <c:v>43692</c:v>
                </c:pt>
                <c:pt idx="163" c:formatCode="yyyy/m/d">
                  <c:v>43693</c:v>
                </c:pt>
                <c:pt idx="164" c:formatCode="yyyy/m/d">
                  <c:v>43696</c:v>
                </c:pt>
                <c:pt idx="165" c:formatCode="yyyy/m/d">
                  <c:v>43697</c:v>
                </c:pt>
                <c:pt idx="166" c:formatCode="yyyy/m/d">
                  <c:v>43698</c:v>
                </c:pt>
                <c:pt idx="167" c:formatCode="yyyy/m/d">
                  <c:v>43699</c:v>
                </c:pt>
                <c:pt idx="168" c:formatCode="yyyy/m/d">
                  <c:v>43700</c:v>
                </c:pt>
                <c:pt idx="169" c:formatCode="yyyy/m/d">
                  <c:v>43703</c:v>
                </c:pt>
                <c:pt idx="170" c:formatCode="yyyy/m/d">
                  <c:v>43704</c:v>
                </c:pt>
                <c:pt idx="171" c:formatCode="yyyy/m/d">
                  <c:v>43705</c:v>
                </c:pt>
                <c:pt idx="172" c:formatCode="yyyy/m/d">
                  <c:v>43706</c:v>
                </c:pt>
                <c:pt idx="173" c:formatCode="yyyy/m/d">
                  <c:v>43707</c:v>
                </c:pt>
                <c:pt idx="174" c:formatCode="yyyy/m/d">
                  <c:v>43710</c:v>
                </c:pt>
                <c:pt idx="175" c:formatCode="yyyy/m/d">
                  <c:v>43711</c:v>
                </c:pt>
                <c:pt idx="176" c:formatCode="yyyy/m/d">
                  <c:v>43712</c:v>
                </c:pt>
                <c:pt idx="177" c:formatCode="yyyy/m/d">
                  <c:v>43713</c:v>
                </c:pt>
                <c:pt idx="178" c:formatCode="yyyy/m/d">
                  <c:v>43714</c:v>
                </c:pt>
                <c:pt idx="179" c:formatCode="yyyy/m/d">
                  <c:v>43717</c:v>
                </c:pt>
                <c:pt idx="180" c:formatCode="yyyy/m/d">
                  <c:v>43718</c:v>
                </c:pt>
                <c:pt idx="181" c:formatCode="yyyy/m/d">
                  <c:v>43719</c:v>
                </c:pt>
                <c:pt idx="182" c:formatCode="yyyy/m/d">
                  <c:v>43720</c:v>
                </c:pt>
                <c:pt idx="183" c:formatCode="yyyy/m/d">
                  <c:v>43721</c:v>
                </c:pt>
                <c:pt idx="184" c:formatCode="yyyy/m/d">
                  <c:v>43724</c:v>
                </c:pt>
                <c:pt idx="185" c:formatCode="yyyy/m/d">
                  <c:v>43725</c:v>
                </c:pt>
                <c:pt idx="186" c:formatCode="yyyy/m/d">
                  <c:v>43726</c:v>
                </c:pt>
                <c:pt idx="187" c:formatCode="yyyy/m/d">
                  <c:v>43727</c:v>
                </c:pt>
                <c:pt idx="188" c:formatCode="yyyy/m/d">
                  <c:v>43728</c:v>
                </c:pt>
                <c:pt idx="189" c:formatCode="yyyy/m/d">
                  <c:v>43731</c:v>
                </c:pt>
                <c:pt idx="190" c:formatCode="yyyy/m/d">
                  <c:v>43732</c:v>
                </c:pt>
                <c:pt idx="191" c:formatCode="yyyy/m/d">
                  <c:v>43733</c:v>
                </c:pt>
                <c:pt idx="192" c:formatCode="yyyy/m/d">
                  <c:v>43734</c:v>
                </c:pt>
                <c:pt idx="193" c:formatCode="yyyy/m/d">
                  <c:v>43735</c:v>
                </c:pt>
                <c:pt idx="194" c:formatCode="yyyy/m/d">
                  <c:v>43738</c:v>
                </c:pt>
                <c:pt idx="195" c:formatCode="yyyy/m/d">
                  <c:v>43739</c:v>
                </c:pt>
                <c:pt idx="196" c:formatCode="yyyy/m/d">
                  <c:v>43740</c:v>
                </c:pt>
                <c:pt idx="197" c:formatCode="yyyy/m/d">
                  <c:v>43741</c:v>
                </c:pt>
                <c:pt idx="198" c:formatCode="yyyy/m/d">
                  <c:v>43742</c:v>
                </c:pt>
                <c:pt idx="199" c:formatCode="yyyy/m/d">
                  <c:v>43745</c:v>
                </c:pt>
                <c:pt idx="200" c:formatCode="yyyy/m/d">
                  <c:v>43746</c:v>
                </c:pt>
                <c:pt idx="201" c:formatCode="yyyy/m/d">
                  <c:v>43747</c:v>
                </c:pt>
                <c:pt idx="202" c:formatCode="yyyy/m/d">
                  <c:v>43748</c:v>
                </c:pt>
                <c:pt idx="203" c:formatCode="yyyy/m/d">
                  <c:v>43749</c:v>
                </c:pt>
                <c:pt idx="204" c:formatCode="yyyy/m/d">
                  <c:v>43752</c:v>
                </c:pt>
                <c:pt idx="205" c:formatCode="yyyy/m/d">
                  <c:v>43753</c:v>
                </c:pt>
                <c:pt idx="206" c:formatCode="yyyy/m/d">
                  <c:v>43754</c:v>
                </c:pt>
                <c:pt idx="207" c:formatCode="yyyy/m/d">
                  <c:v>43755</c:v>
                </c:pt>
                <c:pt idx="208" c:formatCode="yyyy/m/d">
                  <c:v>43756</c:v>
                </c:pt>
                <c:pt idx="209" c:formatCode="yyyy/m/d">
                  <c:v>43759</c:v>
                </c:pt>
                <c:pt idx="210" c:formatCode="yyyy/m/d">
                  <c:v>43760</c:v>
                </c:pt>
                <c:pt idx="211" c:formatCode="yyyy/m/d">
                  <c:v>43761</c:v>
                </c:pt>
                <c:pt idx="212" c:formatCode="yyyy/m/d">
                  <c:v>43762</c:v>
                </c:pt>
                <c:pt idx="213" c:formatCode="yyyy/m/d">
                  <c:v>43763</c:v>
                </c:pt>
                <c:pt idx="214" c:formatCode="yyyy/m/d">
                  <c:v>43766</c:v>
                </c:pt>
                <c:pt idx="215" c:formatCode="yyyy/m/d">
                  <c:v>43767</c:v>
                </c:pt>
                <c:pt idx="216" c:formatCode="yyyy/m/d">
                  <c:v>43768</c:v>
                </c:pt>
                <c:pt idx="217" c:formatCode="yyyy/m/d">
                  <c:v>43769</c:v>
                </c:pt>
                <c:pt idx="218" c:formatCode="yyyy/m/d">
                  <c:v>43770</c:v>
                </c:pt>
                <c:pt idx="219" c:formatCode="yyyy/m/d">
                  <c:v>43773</c:v>
                </c:pt>
                <c:pt idx="220" c:formatCode="yyyy/m/d">
                  <c:v>43774</c:v>
                </c:pt>
                <c:pt idx="221" c:formatCode="yyyy/m/d">
                  <c:v>43775</c:v>
                </c:pt>
                <c:pt idx="222" c:formatCode="yyyy/m/d">
                  <c:v>43776</c:v>
                </c:pt>
                <c:pt idx="223" c:formatCode="yyyy/m/d">
                  <c:v>43777</c:v>
                </c:pt>
                <c:pt idx="224" c:formatCode="yyyy/m/d">
                  <c:v>43780</c:v>
                </c:pt>
                <c:pt idx="225" c:formatCode="yyyy/m/d">
                  <c:v>43781</c:v>
                </c:pt>
                <c:pt idx="226" c:formatCode="yyyy/m/d">
                  <c:v>43782</c:v>
                </c:pt>
                <c:pt idx="227" c:formatCode="yyyy/m/d">
                  <c:v>43783</c:v>
                </c:pt>
                <c:pt idx="228" c:formatCode="yyyy/m/d">
                  <c:v>43784</c:v>
                </c:pt>
                <c:pt idx="229" c:formatCode="yyyy/m/d">
                  <c:v>43787</c:v>
                </c:pt>
                <c:pt idx="230" c:formatCode="yyyy/m/d">
                  <c:v>43788</c:v>
                </c:pt>
                <c:pt idx="231" c:formatCode="yyyy/m/d">
                  <c:v>43789</c:v>
                </c:pt>
                <c:pt idx="232" c:formatCode="yyyy/m/d">
                  <c:v>43790</c:v>
                </c:pt>
                <c:pt idx="233" c:formatCode="yyyy/m/d">
                  <c:v>43791</c:v>
                </c:pt>
                <c:pt idx="234" c:formatCode="yyyy/m/d">
                  <c:v>43794</c:v>
                </c:pt>
                <c:pt idx="235" c:formatCode="yyyy/m/d">
                  <c:v>43795</c:v>
                </c:pt>
                <c:pt idx="236" c:formatCode="yyyy/m/d">
                  <c:v>43796</c:v>
                </c:pt>
                <c:pt idx="237" c:formatCode="yyyy/m/d">
                  <c:v>43797</c:v>
                </c:pt>
                <c:pt idx="238" c:formatCode="yyyy/m/d">
                  <c:v>43798</c:v>
                </c:pt>
                <c:pt idx="239" c:formatCode="yyyy/m/d">
                  <c:v>43801</c:v>
                </c:pt>
                <c:pt idx="240" c:formatCode="yyyy/m/d">
                  <c:v>43802</c:v>
                </c:pt>
                <c:pt idx="241" c:formatCode="yyyy/m/d">
                  <c:v>43803</c:v>
                </c:pt>
                <c:pt idx="242" c:formatCode="yyyy/m/d">
                  <c:v>43804</c:v>
                </c:pt>
                <c:pt idx="243" c:formatCode="yyyy/m/d">
                  <c:v>43805</c:v>
                </c:pt>
                <c:pt idx="244" c:formatCode="yyyy/m/d">
                  <c:v>43808</c:v>
                </c:pt>
                <c:pt idx="245" c:formatCode="yyyy/m/d">
                  <c:v>43809</c:v>
                </c:pt>
                <c:pt idx="246" c:formatCode="yyyy/m/d">
                  <c:v>43810</c:v>
                </c:pt>
                <c:pt idx="247" c:formatCode="yyyy/m/d">
                  <c:v>43811</c:v>
                </c:pt>
                <c:pt idx="248" c:formatCode="yyyy/m/d">
                  <c:v>43812</c:v>
                </c:pt>
                <c:pt idx="249" c:formatCode="yyyy/m/d">
                  <c:v>43815</c:v>
                </c:pt>
                <c:pt idx="250" c:formatCode="yyyy/m/d">
                  <c:v>43816</c:v>
                </c:pt>
                <c:pt idx="251" c:formatCode="yyyy/m/d">
                  <c:v>43817</c:v>
                </c:pt>
                <c:pt idx="252" c:formatCode="yyyy/m/d">
                  <c:v>43818</c:v>
                </c:pt>
                <c:pt idx="253" c:formatCode="yyyy/m/d">
                  <c:v>43819</c:v>
                </c:pt>
                <c:pt idx="254" c:formatCode="yyyy/m/d">
                  <c:v>43822</c:v>
                </c:pt>
                <c:pt idx="255" c:formatCode="yyyy/m/d">
                  <c:v>43823</c:v>
                </c:pt>
                <c:pt idx="256" c:formatCode="yyyy/m/d">
                  <c:v>43824</c:v>
                </c:pt>
                <c:pt idx="257" c:formatCode="yyyy/m/d">
                  <c:v>43825</c:v>
                </c:pt>
                <c:pt idx="258" c:formatCode="yyyy/m/d">
                  <c:v>43826</c:v>
                </c:pt>
                <c:pt idx="259" c:formatCode="yyyy/m/d">
                  <c:v>43829</c:v>
                </c:pt>
                <c:pt idx="260" c:formatCode="yyyy/m/d">
                  <c:v>43830</c:v>
                </c:pt>
                <c:pt idx="261" c:formatCode="yyyy/m/d">
                  <c:v>43831</c:v>
                </c:pt>
                <c:pt idx="262" c:formatCode="yyyy/m/d">
                  <c:v>43832</c:v>
                </c:pt>
                <c:pt idx="263" c:formatCode="yyyy/m/d">
                  <c:v>43833</c:v>
                </c:pt>
                <c:pt idx="264" c:formatCode="yyyy/m/d">
                  <c:v>43836</c:v>
                </c:pt>
                <c:pt idx="265" c:formatCode="yyyy/m/d">
                  <c:v>43837</c:v>
                </c:pt>
                <c:pt idx="266" c:formatCode="yyyy/m/d">
                  <c:v>43838</c:v>
                </c:pt>
                <c:pt idx="267" c:formatCode="yyyy/m/d">
                  <c:v>43839</c:v>
                </c:pt>
                <c:pt idx="268" c:formatCode="yyyy/m/d">
                  <c:v>43840</c:v>
                </c:pt>
                <c:pt idx="269" c:formatCode="yyyy/m/d">
                  <c:v>43843</c:v>
                </c:pt>
                <c:pt idx="270" c:formatCode="yyyy/m/d">
                  <c:v>43844</c:v>
                </c:pt>
                <c:pt idx="271" c:formatCode="yyyy/m/d">
                  <c:v>43845</c:v>
                </c:pt>
                <c:pt idx="272" c:formatCode="yyyy/m/d">
                  <c:v>43846</c:v>
                </c:pt>
                <c:pt idx="273" c:formatCode="yyyy/m/d">
                  <c:v>43847</c:v>
                </c:pt>
                <c:pt idx="274" c:formatCode="yyyy/m/d">
                  <c:v>43850</c:v>
                </c:pt>
                <c:pt idx="275" c:formatCode="yyyy/m/d">
                  <c:v>43851</c:v>
                </c:pt>
                <c:pt idx="276" c:formatCode="yyyy/m/d">
                  <c:v>43852</c:v>
                </c:pt>
                <c:pt idx="277" c:formatCode="yyyy/m/d">
                  <c:v>43853</c:v>
                </c:pt>
                <c:pt idx="278" c:formatCode="yyyy/m/d">
                  <c:v>43854</c:v>
                </c:pt>
                <c:pt idx="279" c:formatCode="yyyy/m/d">
                  <c:v>43857</c:v>
                </c:pt>
                <c:pt idx="280" c:formatCode="yyyy/m/d">
                  <c:v>43858</c:v>
                </c:pt>
                <c:pt idx="281" c:formatCode="yyyy/m/d">
                  <c:v>43859</c:v>
                </c:pt>
                <c:pt idx="282" c:formatCode="yyyy/m/d">
                  <c:v>43860</c:v>
                </c:pt>
                <c:pt idx="283" c:formatCode="yyyy/m/d">
                  <c:v>43861</c:v>
                </c:pt>
                <c:pt idx="284" c:formatCode="yyyy/m/d">
                  <c:v>43864</c:v>
                </c:pt>
                <c:pt idx="285" c:formatCode="yyyy/m/d">
                  <c:v>43865</c:v>
                </c:pt>
                <c:pt idx="286" c:formatCode="yyyy/m/d">
                  <c:v>43866</c:v>
                </c:pt>
                <c:pt idx="287" c:formatCode="yyyy/m/d">
                  <c:v>43867</c:v>
                </c:pt>
                <c:pt idx="288" c:formatCode="yyyy/m/d">
                  <c:v>43868</c:v>
                </c:pt>
                <c:pt idx="289" c:formatCode="yyyy/m/d">
                  <c:v>43871</c:v>
                </c:pt>
                <c:pt idx="290" c:formatCode="yyyy/m/d">
                  <c:v>43872</c:v>
                </c:pt>
                <c:pt idx="291" c:formatCode="yyyy/m/d">
                  <c:v>43873</c:v>
                </c:pt>
                <c:pt idx="292" c:formatCode="yyyy/m/d">
                  <c:v>43874</c:v>
                </c:pt>
                <c:pt idx="293" c:formatCode="yyyy/m/d">
                  <c:v>43875</c:v>
                </c:pt>
                <c:pt idx="294" c:formatCode="yyyy/m/d">
                  <c:v>43878</c:v>
                </c:pt>
                <c:pt idx="295" c:formatCode="yyyy/m/d">
                  <c:v>43879</c:v>
                </c:pt>
                <c:pt idx="296" c:formatCode="yyyy/m/d">
                  <c:v>43880</c:v>
                </c:pt>
                <c:pt idx="297" c:formatCode="yyyy/m/d">
                  <c:v>43881</c:v>
                </c:pt>
                <c:pt idx="298" c:formatCode="yyyy/m/d">
                  <c:v>43882</c:v>
                </c:pt>
                <c:pt idx="299" c:formatCode="yyyy/m/d">
                  <c:v>43885</c:v>
                </c:pt>
                <c:pt idx="300" c:formatCode="yyyy/m/d">
                  <c:v>43886</c:v>
                </c:pt>
                <c:pt idx="301" c:formatCode="yyyy/m/d">
                  <c:v>43887</c:v>
                </c:pt>
                <c:pt idx="302" c:formatCode="yyyy/m/d">
                  <c:v>43888</c:v>
                </c:pt>
                <c:pt idx="303" c:formatCode="yyyy/m/d">
                  <c:v>43889</c:v>
                </c:pt>
                <c:pt idx="304" c:formatCode="yyyy/m/d">
                  <c:v>43892</c:v>
                </c:pt>
                <c:pt idx="305" c:formatCode="yyyy/m/d">
                  <c:v>43893</c:v>
                </c:pt>
                <c:pt idx="306" c:formatCode="yyyy/m/d">
                  <c:v>43894</c:v>
                </c:pt>
                <c:pt idx="307" c:formatCode="yyyy/m/d">
                  <c:v>43895</c:v>
                </c:pt>
                <c:pt idx="308" c:formatCode="yyyy/m/d">
                  <c:v>43896</c:v>
                </c:pt>
                <c:pt idx="309" c:formatCode="yyyy/m/d">
                  <c:v>43899</c:v>
                </c:pt>
                <c:pt idx="310" c:formatCode="yyyy/m/d">
                  <c:v>43900</c:v>
                </c:pt>
                <c:pt idx="311" c:formatCode="yyyy/m/d">
                  <c:v>43901</c:v>
                </c:pt>
                <c:pt idx="312" c:formatCode="yyyy/m/d">
                  <c:v>43902</c:v>
                </c:pt>
                <c:pt idx="313" c:formatCode="yyyy/m/d">
                  <c:v>43903</c:v>
                </c:pt>
                <c:pt idx="314" c:formatCode="yyyy/m/d">
                  <c:v>43906</c:v>
                </c:pt>
                <c:pt idx="315" c:formatCode="yyyy/m/d">
                  <c:v>43907</c:v>
                </c:pt>
                <c:pt idx="316" c:formatCode="yyyy/m/d">
                  <c:v>43908</c:v>
                </c:pt>
                <c:pt idx="317" c:formatCode="yyyy/m/d">
                  <c:v>43909</c:v>
                </c:pt>
                <c:pt idx="318" c:formatCode="yyyy/m/d">
                  <c:v>43910</c:v>
                </c:pt>
                <c:pt idx="319" c:formatCode="yyyy/m/d">
                  <c:v>43913</c:v>
                </c:pt>
                <c:pt idx="320" c:formatCode="yyyy/m/d">
                  <c:v>43914</c:v>
                </c:pt>
                <c:pt idx="321" c:formatCode="yyyy/m/d">
                  <c:v>43915</c:v>
                </c:pt>
                <c:pt idx="322" c:formatCode="yyyy/m/d">
                  <c:v>43916</c:v>
                </c:pt>
                <c:pt idx="323" c:formatCode="yyyy/m/d">
                  <c:v>43917</c:v>
                </c:pt>
                <c:pt idx="324" c:formatCode="yyyy/m/d">
                  <c:v>43920</c:v>
                </c:pt>
                <c:pt idx="325" c:formatCode="yyyy/m/d">
                  <c:v>43921</c:v>
                </c:pt>
                <c:pt idx="326" c:formatCode="yyyy/m/d">
                  <c:v>43922</c:v>
                </c:pt>
                <c:pt idx="327" c:formatCode="yyyy/m/d">
                  <c:v>43923</c:v>
                </c:pt>
                <c:pt idx="328" c:formatCode="yyyy/m/d">
                  <c:v>43924</c:v>
                </c:pt>
                <c:pt idx="329" c:formatCode="yyyy/m/d">
                  <c:v>43927</c:v>
                </c:pt>
                <c:pt idx="330" c:formatCode="yyyy/m/d">
                  <c:v>43928</c:v>
                </c:pt>
                <c:pt idx="331" c:formatCode="yyyy/m/d">
                  <c:v>43929</c:v>
                </c:pt>
                <c:pt idx="332" c:formatCode="yyyy/m/d">
                  <c:v>43930</c:v>
                </c:pt>
                <c:pt idx="333" c:formatCode="yyyy/m/d">
                  <c:v>43931</c:v>
                </c:pt>
                <c:pt idx="334" c:formatCode="yyyy/m/d">
                  <c:v>43934</c:v>
                </c:pt>
                <c:pt idx="335" c:formatCode="yyyy/m/d">
                  <c:v>43935</c:v>
                </c:pt>
                <c:pt idx="336" c:formatCode="yyyy/m/d">
                  <c:v>43936</c:v>
                </c:pt>
                <c:pt idx="337" c:formatCode="yyyy/m/d">
                  <c:v>43937</c:v>
                </c:pt>
                <c:pt idx="338" c:formatCode="yyyy/m/d">
                  <c:v>43938</c:v>
                </c:pt>
                <c:pt idx="339" c:formatCode="yyyy/m/d">
                  <c:v>43941</c:v>
                </c:pt>
                <c:pt idx="340" c:formatCode="yyyy/m/d">
                  <c:v>43942</c:v>
                </c:pt>
                <c:pt idx="341" c:formatCode="yyyy/m/d">
                  <c:v>43943</c:v>
                </c:pt>
                <c:pt idx="342" c:formatCode="yyyy/m/d">
                  <c:v>43944</c:v>
                </c:pt>
                <c:pt idx="343" c:formatCode="yyyy/m/d">
                  <c:v>43945</c:v>
                </c:pt>
                <c:pt idx="344" c:formatCode="yyyy/m/d">
                  <c:v>43948</c:v>
                </c:pt>
                <c:pt idx="345" c:formatCode="yyyy/m/d">
                  <c:v>43949</c:v>
                </c:pt>
                <c:pt idx="346" c:formatCode="yyyy/m/d">
                  <c:v>43950</c:v>
                </c:pt>
                <c:pt idx="347" c:formatCode="yyyy/m/d">
                  <c:v>43951</c:v>
                </c:pt>
                <c:pt idx="348" c:formatCode="yyyy/m/d">
                  <c:v>43952</c:v>
                </c:pt>
                <c:pt idx="349" c:formatCode="yyyy/m/d">
                  <c:v>43955</c:v>
                </c:pt>
                <c:pt idx="350" c:formatCode="yyyy/m/d">
                  <c:v>43956</c:v>
                </c:pt>
                <c:pt idx="351" c:formatCode="yyyy/m/d">
                  <c:v>43957</c:v>
                </c:pt>
                <c:pt idx="352" c:formatCode="yyyy/m/d">
                  <c:v>43958</c:v>
                </c:pt>
                <c:pt idx="353" c:formatCode="yyyy/m/d">
                  <c:v>43959</c:v>
                </c:pt>
                <c:pt idx="354" c:formatCode="yyyy/m/d">
                  <c:v>43962</c:v>
                </c:pt>
                <c:pt idx="355" c:formatCode="yyyy/m/d">
                  <c:v>43963</c:v>
                </c:pt>
                <c:pt idx="356" c:formatCode="yyyy/m/d">
                  <c:v>43964</c:v>
                </c:pt>
                <c:pt idx="357" c:formatCode="yyyy/m/d">
                  <c:v>43965</c:v>
                </c:pt>
                <c:pt idx="358" c:formatCode="yyyy/m/d">
                  <c:v>43966</c:v>
                </c:pt>
                <c:pt idx="359" c:formatCode="yyyy/m/d">
                  <c:v>43969</c:v>
                </c:pt>
                <c:pt idx="360" c:formatCode="yyyy/m/d">
                  <c:v>43970</c:v>
                </c:pt>
                <c:pt idx="361" c:formatCode="yyyy/m/d">
                  <c:v>43971</c:v>
                </c:pt>
                <c:pt idx="362" c:formatCode="yyyy/m/d">
                  <c:v>43972</c:v>
                </c:pt>
                <c:pt idx="363" c:formatCode="yyyy/m/d">
                  <c:v>43973</c:v>
                </c:pt>
                <c:pt idx="364" c:formatCode="yyyy/m/d">
                  <c:v>43976</c:v>
                </c:pt>
                <c:pt idx="365" c:formatCode="yyyy/m/d">
                  <c:v>43977</c:v>
                </c:pt>
                <c:pt idx="366" c:formatCode="yyyy/m/d">
                  <c:v>43978</c:v>
                </c:pt>
                <c:pt idx="367" c:formatCode="yyyy/m/d">
                  <c:v>43979</c:v>
                </c:pt>
                <c:pt idx="368" c:formatCode="yyyy/m/d">
                  <c:v>43980</c:v>
                </c:pt>
                <c:pt idx="369" c:formatCode="yyyy/m/d">
                  <c:v>43983</c:v>
                </c:pt>
                <c:pt idx="370" c:formatCode="yyyy/m/d">
                  <c:v>43984</c:v>
                </c:pt>
                <c:pt idx="371" c:formatCode="yyyy/m/d">
                  <c:v>43985</c:v>
                </c:pt>
                <c:pt idx="372" c:formatCode="yyyy/m/d">
                  <c:v>43986</c:v>
                </c:pt>
                <c:pt idx="373" c:formatCode="yyyy/m/d">
                  <c:v>43987</c:v>
                </c:pt>
                <c:pt idx="374" c:formatCode="yyyy/m/d">
                  <c:v>43990</c:v>
                </c:pt>
                <c:pt idx="375" c:formatCode="yyyy/m/d">
                  <c:v>43991</c:v>
                </c:pt>
                <c:pt idx="376" c:formatCode="yyyy/m/d">
                  <c:v>43992</c:v>
                </c:pt>
                <c:pt idx="377" c:formatCode="yyyy/m/d">
                  <c:v>43993</c:v>
                </c:pt>
                <c:pt idx="378" c:formatCode="yyyy/m/d">
                  <c:v>43994</c:v>
                </c:pt>
                <c:pt idx="379" c:formatCode="yyyy/m/d">
                  <c:v>43997</c:v>
                </c:pt>
                <c:pt idx="380" c:formatCode="yyyy/m/d">
                  <c:v>43998</c:v>
                </c:pt>
                <c:pt idx="381" c:formatCode="yyyy/m/d">
                  <c:v>43999</c:v>
                </c:pt>
                <c:pt idx="382" c:formatCode="yyyy/m/d">
                  <c:v>44000</c:v>
                </c:pt>
                <c:pt idx="383" c:formatCode="yyyy/m/d">
                  <c:v>44001</c:v>
                </c:pt>
                <c:pt idx="384" c:formatCode="yyyy/m/d">
                  <c:v>44004</c:v>
                </c:pt>
                <c:pt idx="385" c:formatCode="yyyy/m/d">
                  <c:v>44005</c:v>
                </c:pt>
                <c:pt idx="386" c:formatCode="yyyy/m/d">
                  <c:v>44006</c:v>
                </c:pt>
                <c:pt idx="387" c:formatCode="yyyy/m/d">
                  <c:v>44007</c:v>
                </c:pt>
                <c:pt idx="388" c:formatCode="yyyy/m/d">
                  <c:v>44008</c:v>
                </c:pt>
                <c:pt idx="389" c:formatCode="yyyy/m/d">
                  <c:v>44011</c:v>
                </c:pt>
                <c:pt idx="390" c:formatCode="yyyy/m/d">
                  <c:v>44012</c:v>
                </c:pt>
                <c:pt idx="391" c:formatCode="yyyy/m/d">
                  <c:v>44013</c:v>
                </c:pt>
                <c:pt idx="392" c:formatCode="yyyy/m/d">
                  <c:v>44014</c:v>
                </c:pt>
                <c:pt idx="393" c:formatCode="yyyy/m/d">
                  <c:v>44015</c:v>
                </c:pt>
                <c:pt idx="394" c:formatCode="yyyy/m/d">
                  <c:v>44018</c:v>
                </c:pt>
                <c:pt idx="395" c:formatCode="yyyy/m/d">
                  <c:v>44019</c:v>
                </c:pt>
                <c:pt idx="396" c:formatCode="yyyy/m/d">
                  <c:v>44020</c:v>
                </c:pt>
                <c:pt idx="397" c:formatCode="yyyy/m/d">
                  <c:v>44021</c:v>
                </c:pt>
                <c:pt idx="398" c:formatCode="yyyy/m/d">
                  <c:v>44022</c:v>
                </c:pt>
                <c:pt idx="399" c:formatCode="yyyy/m/d">
                  <c:v>44025</c:v>
                </c:pt>
                <c:pt idx="400" c:formatCode="yyyy/m/d">
                  <c:v>44026</c:v>
                </c:pt>
                <c:pt idx="401" c:formatCode="yyyy/m/d">
                  <c:v>44027</c:v>
                </c:pt>
                <c:pt idx="402" c:formatCode="yyyy/m/d">
                  <c:v>44028</c:v>
                </c:pt>
                <c:pt idx="403" c:formatCode="yyyy/m/d">
                  <c:v>44029</c:v>
                </c:pt>
                <c:pt idx="404" c:formatCode="yyyy/m/d">
                  <c:v>44032</c:v>
                </c:pt>
                <c:pt idx="405" c:formatCode="yyyy/m/d">
                  <c:v>44033</c:v>
                </c:pt>
                <c:pt idx="406" c:formatCode="yyyy/m/d">
                  <c:v>44034</c:v>
                </c:pt>
                <c:pt idx="407" c:formatCode="yyyy/m/d">
                  <c:v>44035</c:v>
                </c:pt>
                <c:pt idx="408" c:formatCode="yyyy/m/d">
                  <c:v>44036</c:v>
                </c:pt>
                <c:pt idx="409" c:formatCode="yyyy/m/d">
                  <c:v>44039</c:v>
                </c:pt>
                <c:pt idx="410" c:formatCode="yyyy/m/d">
                  <c:v>44040</c:v>
                </c:pt>
                <c:pt idx="411" c:formatCode="yyyy/m/d">
                  <c:v>44041</c:v>
                </c:pt>
                <c:pt idx="412" c:formatCode="yyyy/m/d">
                  <c:v>44042</c:v>
                </c:pt>
                <c:pt idx="413" c:formatCode="yyyy/m/d">
                  <c:v>44043</c:v>
                </c:pt>
                <c:pt idx="414" c:formatCode="yyyy/m/d">
                  <c:v>44046</c:v>
                </c:pt>
                <c:pt idx="415" c:formatCode="yyyy/m/d">
                  <c:v>44047</c:v>
                </c:pt>
                <c:pt idx="416" c:formatCode="yyyy/m/d">
                  <c:v>44048</c:v>
                </c:pt>
                <c:pt idx="417" c:formatCode="yyyy/m/d">
                  <c:v>44049</c:v>
                </c:pt>
                <c:pt idx="418" c:formatCode="yyyy/m/d">
                  <c:v>44050</c:v>
                </c:pt>
                <c:pt idx="419" c:formatCode="yyyy/m/d">
                  <c:v>44053</c:v>
                </c:pt>
                <c:pt idx="420" c:formatCode="yyyy/m/d">
                  <c:v>44054</c:v>
                </c:pt>
                <c:pt idx="421" c:formatCode="yyyy/m/d">
                  <c:v>44055</c:v>
                </c:pt>
                <c:pt idx="422" c:formatCode="yyyy/m/d">
                  <c:v>44056</c:v>
                </c:pt>
                <c:pt idx="423" c:formatCode="yyyy/m/d">
                  <c:v>44057</c:v>
                </c:pt>
                <c:pt idx="424" c:formatCode="yyyy/m/d">
                  <c:v>44060</c:v>
                </c:pt>
                <c:pt idx="425" c:formatCode="yyyy/m/d">
                  <c:v>44061</c:v>
                </c:pt>
                <c:pt idx="426" c:formatCode="yyyy/m/d">
                  <c:v>44062</c:v>
                </c:pt>
                <c:pt idx="427" c:formatCode="yyyy/m/d">
                  <c:v>44063</c:v>
                </c:pt>
                <c:pt idx="428" c:formatCode="yyyy/m/d">
                  <c:v>44064</c:v>
                </c:pt>
                <c:pt idx="429" c:formatCode="yyyy/m/d">
                  <c:v>44067</c:v>
                </c:pt>
                <c:pt idx="430" c:formatCode="yyyy/m/d">
                  <c:v>44068</c:v>
                </c:pt>
                <c:pt idx="431" c:formatCode="yyyy/m/d">
                  <c:v>44069</c:v>
                </c:pt>
                <c:pt idx="432" c:formatCode="yyyy/m/d">
                  <c:v>44070</c:v>
                </c:pt>
                <c:pt idx="433" c:formatCode="yyyy/m/d">
                  <c:v>44071</c:v>
                </c:pt>
                <c:pt idx="434" c:formatCode="yyyy/m/d">
                  <c:v>44074</c:v>
                </c:pt>
                <c:pt idx="435" c:formatCode="yyyy/m/d">
                  <c:v>44075</c:v>
                </c:pt>
                <c:pt idx="436" c:formatCode="yyyy/m/d">
                  <c:v>44076</c:v>
                </c:pt>
                <c:pt idx="437" c:formatCode="yyyy/m/d">
                  <c:v>44077</c:v>
                </c:pt>
                <c:pt idx="438" c:formatCode="yyyy/m/d">
                  <c:v>44078</c:v>
                </c:pt>
                <c:pt idx="439" c:formatCode="yyyy/m/d">
                  <c:v>44081</c:v>
                </c:pt>
                <c:pt idx="440" c:formatCode="yyyy/m/d">
                  <c:v>44082</c:v>
                </c:pt>
                <c:pt idx="441" c:formatCode="yyyy/m/d">
                  <c:v>44083</c:v>
                </c:pt>
                <c:pt idx="442" c:formatCode="yyyy/m/d">
                  <c:v>44084</c:v>
                </c:pt>
                <c:pt idx="443" c:formatCode="yyyy/m/d">
                  <c:v>44085</c:v>
                </c:pt>
                <c:pt idx="444" c:formatCode="yyyy/m/d">
                  <c:v>44088</c:v>
                </c:pt>
                <c:pt idx="445" c:formatCode="yyyy/m/d">
                  <c:v>44089</c:v>
                </c:pt>
                <c:pt idx="446" c:formatCode="yyyy/m/d">
                  <c:v>44090</c:v>
                </c:pt>
                <c:pt idx="447" c:formatCode="yyyy/m/d">
                  <c:v>44091</c:v>
                </c:pt>
                <c:pt idx="448" c:formatCode="yyyy/m/d">
                  <c:v>44092</c:v>
                </c:pt>
                <c:pt idx="449" c:formatCode="yyyy/m/d">
                  <c:v>44095</c:v>
                </c:pt>
                <c:pt idx="450" c:formatCode="yyyy/m/d">
                  <c:v>44096</c:v>
                </c:pt>
                <c:pt idx="451" c:formatCode="yyyy/m/d">
                  <c:v>44097</c:v>
                </c:pt>
                <c:pt idx="452" c:formatCode="yyyy/m/d">
                  <c:v>44098</c:v>
                </c:pt>
                <c:pt idx="453" c:formatCode="yyyy/m/d">
                  <c:v>44099</c:v>
                </c:pt>
                <c:pt idx="454" c:formatCode="yyyy/m/d">
                  <c:v>44102</c:v>
                </c:pt>
                <c:pt idx="455" c:formatCode="yyyy/m/d">
                  <c:v>44103</c:v>
                </c:pt>
                <c:pt idx="456" c:formatCode="yyyy/m/d">
                  <c:v>44104</c:v>
                </c:pt>
                <c:pt idx="457" c:formatCode="yyyy/m/d">
                  <c:v>44105</c:v>
                </c:pt>
                <c:pt idx="458" c:formatCode="yyyy/m/d">
                  <c:v>44106</c:v>
                </c:pt>
                <c:pt idx="459" c:formatCode="yyyy/m/d">
                  <c:v>44109</c:v>
                </c:pt>
                <c:pt idx="460" c:formatCode="yyyy/m/d">
                  <c:v>44110</c:v>
                </c:pt>
                <c:pt idx="461" c:formatCode="yyyy/m/d">
                  <c:v>44111</c:v>
                </c:pt>
                <c:pt idx="462" c:formatCode="yyyy/m/d">
                  <c:v>44112</c:v>
                </c:pt>
                <c:pt idx="463" c:formatCode="yyyy/m/d">
                  <c:v>44113</c:v>
                </c:pt>
                <c:pt idx="464" c:formatCode="yyyy/m/d">
                  <c:v>44116</c:v>
                </c:pt>
                <c:pt idx="465" c:formatCode="yyyy/m/d">
                  <c:v>44117</c:v>
                </c:pt>
                <c:pt idx="466" c:formatCode="yyyy/m/d">
                  <c:v>44118</c:v>
                </c:pt>
                <c:pt idx="467" c:formatCode="yyyy/m/d">
                  <c:v>44119</c:v>
                </c:pt>
                <c:pt idx="468" c:formatCode="yyyy/m/d">
                  <c:v>44120</c:v>
                </c:pt>
                <c:pt idx="469" c:formatCode="yyyy/m/d">
                  <c:v>44123</c:v>
                </c:pt>
                <c:pt idx="470" c:formatCode="yyyy/m/d">
                  <c:v>44124</c:v>
                </c:pt>
                <c:pt idx="471" c:formatCode="yyyy/m/d">
                  <c:v>44125</c:v>
                </c:pt>
                <c:pt idx="472" c:formatCode="yyyy/m/d">
                  <c:v>44126</c:v>
                </c:pt>
                <c:pt idx="473" c:formatCode="yyyy/m/d">
                  <c:v>44127</c:v>
                </c:pt>
                <c:pt idx="474" c:formatCode="yyyy/m/d">
                  <c:v>44130</c:v>
                </c:pt>
                <c:pt idx="475" c:formatCode="yyyy/m/d">
                  <c:v>44131</c:v>
                </c:pt>
                <c:pt idx="476" c:formatCode="yyyy/m/d">
                  <c:v>44132</c:v>
                </c:pt>
                <c:pt idx="477" c:formatCode="yyyy/m/d">
                  <c:v>44133</c:v>
                </c:pt>
                <c:pt idx="478" c:formatCode="yyyy/m/d">
                  <c:v>44134</c:v>
                </c:pt>
                <c:pt idx="479" c:formatCode="yyyy/m/d">
                  <c:v>44137</c:v>
                </c:pt>
                <c:pt idx="480" c:formatCode="yyyy/m/d">
                  <c:v>44138</c:v>
                </c:pt>
                <c:pt idx="481" c:formatCode="yyyy/m/d">
                  <c:v>44139</c:v>
                </c:pt>
                <c:pt idx="482" c:formatCode="yyyy/m/d">
                  <c:v>44140</c:v>
                </c:pt>
                <c:pt idx="483" c:formatCode="yyyy/m/d">
                  <c:v>44141</c:v>
                </c:pt>
                <c:pt idx="484" c:formatCode="yyyy/m/d">
                  <c:v>44144</c:v>
                </c:pt>
                <c:pt idx="485" c:formatCode="yyyy/m/d">
                  <c:v>44145</c:v>
                </c:pt>
                <c:pt idx="486" c:formatCode="yyyy/m/d">
                  <c:v>44146</c:v>
                </c:pt>
                <c:pt idx="487" c:formatCode="yyyy/m/d">
                  <c:v>44147</c:v>
                </c:pt>
                <c:pt idx="488" c:formatCode="yyyy/m/d">
                  <c:v>44148</c:v>
                </c:pt>
                <c:pt idx="489" c:formatCode="yyyy/m/d">
                  <c:v>44151</c:v>
                </c:pt>
                <c:pt idx="490" c:formatCode="yyyy/m/d">
                  <c:v>44152</c:v>
                </c:pt>
                <c:pt idx="491" c:formatCode="yyyy/m/d">
                  <c:v>44153</c:v>
                </c:pt>
                <c:pt idx="492" c:formatCode="yyyy/m/d">
                  <c:v>44154</c:v>
                </c:pt>
                <c:pt idx="493" c:formatCode="yyyy/m/d">
                  <c:v>44155</c:v>
                </c:pt>
                <c:pt idx="494" c:formatCode="yyyy/m/d">
                  <c:v>44158</c:v>
                </c:pt>
                <c:pt idx="495" c:formatCode="yyyy/m/d">
                  <c:v>44159</c:v>
                </c:pt>
                <c:pt idx="496" c:formatCode="yyyy/m/d">
                  <c:v>44160</c:v>
                </c:pt>
                <c:pt idx="497" c:formatCode="yyyy/m/d">
                  <c:v>44161</c:v>
                </c:pt>
                <c:pt idx="498" c:formatCode="yyyy/m/d">
                  <c:v>44162</c:v>
                </c:pt>
                <c:pt idx="499" c:formatCode="yyyy/m/d">
                  <c:v>44165</c:v>
                </c:pt>
                <c:pt idx="500" c:formatCode="yyyy/m/d">
                  <c:v>44166</c:v>
                </c:pt>
                <c:pt idx="501" c:formatCode="yyyy/m/d">
                  <c:v>44167</c:v>
                </c:pt>
                <c:pt idx="502" c:formatCode="yyyy/m/d">
                  <c:v>44168</c:v>
                </c:pt>
                <c:pt idx="503" c:formatCode="yyyy/m/d">
                  <c:v>44169</c:v>
                </c:pt>
                <c:pt idx="504" c:formatCode="yyyy/m/d">
                  <c:v>44172</c:v>
                </c:pt>
                <c:pt idx="505" c:formatCode="yyyy/m/d">
                  <c:v>44173</c:v>
                </c:pt>
                <c:pt idx="506" c:formatCode="yyyy/m/d">
                  <c:v>44174</c:v>
                </c:pt>
                <c:pt idx="507" c:formatCode="yyyy/m/d">
                  <c:v>44175</c:v>
                </c:pt>
                <c:pt idx="508" c:formatCode="yyyy/m/d">
                  <c:v>44176</c:v>
                </c:pt>
                <c:pt idx="509" c:formatCode="yyyy/m/d">
                  <c:v>44179</c:v>
                </c:pt>
                <c:pt idx="510" c:formatCode="yyyy/m/d">
                  <c:v>44180</c:v>
                </c:pt>
                <c:pt idx="511" c:formatCode="yyyy/m/d">
                  <c:v>44181</c:v>
                </c:pt>
                <c:pt idx="512" c:formatCode="yyyy/m/d">
                  <c:v>44182</c:v>
                </c:pt>
                <c:pt idx="513" c:formatCode="yyyy/m/d">
                  <c:v>44183</c:v>
                </c:pt>
                <c:pt idx="514" c:formatCode="yyyy/m/d">
                  <c:v>44186</c:v>
                </c:pt>
                <c:pt idx="515" c:formatCode="yyyy/m/d">
                  <c:v>44187</c:v>
                </c:pt>
                <c:pt idx="516" c:formatCode="yyyy/m/d">
                  <c:v>44188</c:v>
                </c:pt>
                <c:pt idx="517" c:formatCode="yyyy/m/d">
                  <c:v>44189</c:v>
                </c:pt>
                <c:pt idx="518" c:formatCode="yyyy/m/d">
                  <c:v>44190</c:v>
                </c:pt>
                <c:pt idx="519" c:formatCode="yyyy/m/d">
                  <c:v>44193</c:v>
                </c:pt>
                <c:pt idx="520" c:formatCode="yyyy/m/d">
                  <c:v>44194</c:v>
                </c:pt>
                <c:pt idx="521" c:formatCode="yyyy/m/d">
                  <c:v>44195</c:v>
                </c:pt>
                <c:pt idx="522" c:formatCode="yyyy/m/d">
                  <c:v>44200</c:v>
                </c:pt>
                <c:pt idx="523" c:formatCode="yyyy/m/d">
                  <c:v>44201</c:v>
                </c:pt>
                <c:pt idx="524" c:formatCode="yyyy/m/d">
                  <c:v>44202</c:v>
                </c:pt>
                <c:pt idx="525" c:formatCode="yyyy/m/d">
                  <c:v>44203</c:v>
                </c:pt>
                <c:pt idx="526" c:formatCode="yyyy/m/d">
                  <c:v>44204</c:v>
                </c:pt>
                <c:pt idx="527" c:formatCode="yyyy/m/d">
                  <c:v>44207</c:v>
                </c:pt>
                <c:pt idx="528" c:formatCode="yyyy/m/d">
                  <c:v>44208</c:v>
                </c:pt>
                <c:pt idx="529" c:formatCode="yyyy/m/d">
                  <c:v>44209</c:v>
                </c:pt>
                <c:pt idx="530" c:formatCode="yyyy/m/d">
                  <c:v>44210</c:v>
                </c:pt>
                <c:pt idx="531" c:formatCode="yyyy/m/d">
                  <c:v>44211</c:v>
                </c:pt>
                <c:pt idx="532" c:formatCode="yyyy/m/d">
                  <c:v>44214</c:v>
                </c:pt>
                <c:pt idx="533" c:formatCode="yyyy/m/d">
                  <c:v>44215</c:v>
                </c:pt>
                <c:pt idx="534" c:formatCode="yyyy/m/d">
                  <c:v>44216</c:v>
                </c:pt>
                <c:pt idx="535" c:formatCode="yyyy/m/d">
                  <c:v>44217</c:v>
                </c:pt>
                <c:pt idx="536" c:formatCode="yyyy/m/d">
                  <c:v>44218</c:v>
                </c:pt>
                <c:pt idx="537" c:formatCode="yyyy/m/d">
                  <c:v>44221</c:v>
                </c:pt>
                <c:pt idx="538" c:formatCode="yyyy/m/d">
                  <c:v>44222</c:v>
                </c:pt>
                <c:pt idx="539" c:formatCode="yyyy/m/d">
                  <c:v>44223</c:v>
                </c:pt>
                <c:pt idx="540" c:formatCode="yyyy/m/d">
                  <c:v>44224</c:v>
                </c:pt>
                <c:pt idx="541" c:formatCode="yyyy/m/d">
                  <c:v>44225</c:v>
                </c:pt>
                <c:pt idx="542" c:formatCode="yyyy/m/d">
                  <c:v>44228</c:v>
                </c:pt>
                <c:pt idx="543" c:formatCode="yyyy/m/d">
                  <c:v>44229</c:v>
                </c:pt>
                <c:pt idx="544" c:formatCode="yyyy/m/d">
                  <c:v>44230</c:v>
                </c:pt>
                <c:pt idx="545" c:formatCode="yyyy/m/d">
                  <c:v>44231</c:v>
                </c:pt>
                <c:pt idx="546" c:formatCode="yyyy/m/d">
                  <c:v>44232</c:v>
                </c:pt>
                <c:pt idx="547" c:formatCode="yyyy/m/d">
                  <c:v>44235</c:v>
                </c:pt>
                <c:pt idx="548" c:formatCode="yyyy/m/d">
                  <c:v>44236</c:v>
                </c:pt>
                <c:pt idx="549" c:formatCode="yyyy/m/d">
                  <c:v>44237</c:v>
                </c:pt>
                <c:pt idx="550" c:formatCode="yyyy/m/d">
                  <c:v>44245</c:v>
                </c:pt>
                <c:pt idx="551" c:formatCode="yyyy/m/d">
                  <c:v>44246</c:v>
                </c:pt>
                <c:pt idx="552" c:formatCode="yyyy/m/d">
                  <c:v>44249</c:v>
                </c:pt>
                <c:pt idx="553" c:formatCode="yyyy/m/d">
                  <c:v>44250</c:v>
                </c:pt>
                <c:pt idx="554" c:formatCode="yyyy/m/d">
                  <c:v>44251</c:v>
                </c:pt>
                <c:pt idx="555" c:formatCode="yyyy/m/d">
                  <c:v>44252</c:v>
                </c:pt>
                <c:pt idx="556" c:formatCode="yyyy/m/d">
                  <c:v>44253</c:v>
                </c:pt>
                <c:pt idx="557" c:formatCode="yyyy/m/d">
                  <c:v>44256</c:v>
                </c:pt>
                <c:pt idx="558" c:formatCode="yyyy/m/d">
                  <c:v>44257</c:v>
                </c:pt>
                <c:pt idx="559" c:formatCode="yyyy/m/d">
                  <c:v>44258</c:v>
                </c:pt>
                <c:pt idx="560" c:formatCode="yyyy/m/d">
                  <c:v>44259</c:v>
                </c:pt>
                <c:pt idx="561" c:formatCode="yyyy/m/d">
                  <c:v>44260</c:v>
                </c:pt>
                <c:pt idx="562" c:formatCode="yyyy/m/d">
                  <c:v>44263</c:v>
                </c:pt>
                <c:pt idx="563" c:formatCode="yyyy/m/d">
                  <c:v>44264</c:v>
                </c:pt>
                <c:pt idx="564" c:formatCode="yyyy/m/d">
                  <c:v>44265</c:v>
                </c:pt>
                <c:pt idx="565" c:formatCode="yyyy/m/d">
                  <c:v>44266</c:v>
                </c:pt>
                <c:pt idx="566" c:formatCode="yyyy/m/d">
                  <c:v>44267</c:v>
                </c:pt>
                <c:pt idx="567" c:formatCode="yyyy/m/d">
                  <c:v>44270</c:v>
                </c:pt>
                <c:pt idx="568" c:formatCode="yyyy/m/d">
                  <c:v>44271</c:v>
                </c:pt>
                <c:pt idx="569" c:formatCode="yyyy/m/d">
                  <c:v>44272</c:v>
                </c:pt>
                <c:pt idx="570" c:formatCode="yyyy/m/d">
                  <c:v>44273</c:v>
                </c:pt>
                <c:pt idx="571" c:formatCode="yyyy/m/d">
                  <c:v>44274</c:v>
                </c:pt>
                <c:pt idx="572" c:formatCode="yyyy/m/d">
                  <c:v>44277</c:v>
                </c:pt>
                <c:pt idx="573" c:formatCode="yyyy/m/d">
                  <c:v>44278</c:v>
                </c:pt>
                <c:pt idx="574" c:formatCode="yyyy/m/d">
                  <c:v>44279</c:v>
                </c:pt>
                <c:pt idx="575" c:formatCode="yyyy/m/d">
                  <c:v>44280</c:v>
                </c:pt>
                <c:pt idx="576" c:formatCode="yyyy/m/d">
                  <c:v>44281</c:v>
                </c:pt>
                <c:pt idx="577" c:formatCode="yyyy/m/d">
                  <c:v>44284</c:v>
                </c:pt>
                <c:pt idx="578" c:formatCode="yyyy/m/d">
                  <c:v>44285</c:v>
                </c:pt>
                <c:pt idx="579" c:formatCode="yyyy/m/d">
                  <c:v>44286</c:v>
                </c:pt>
                <c:pt idx="580" c:formatCode="yyyy/m/d">
                  <c:v>44287</c:v>
                </c:pt>
                <c:pt idx="581" c:formatCode="yyyy/m/d">
                  <c:v>44288</c:v>
                </c:pt>
                <c:pt idx="582" c:formatCode="yyyy/m/d">
                  <c:v>44292</c:v>
                </c:pt>
                <c:pt idx="583" c:formatCode="yyyy/m/d">
                  <c:v>44293</c:v>
                </c:pt>
                <c:pt idx="584" c:formatCode="yyyy/m/d">
                  <c:v>44294</c:v>
                </c:pt>
                <c:pt idx="585" c:formatCode="yyyy/m/d">
                  <c:v>44295</c:v>
                </c:pt>
                <c:pt idx="586" c:formatCode="yyyy/m/d">
                  <c:v>44298</c:v>
                </c:pt>
                <c:pt idx="587" c:formatCode="yyyy/m/d">
                  <c:v>44299</c:v>
                </c:pt>
                <c:pt idx="588" c:formatCode="yyyy/m/d">
                  <c:v>44300</c:v>
                </c:pt>
                <c:pt idx="589" c:formatCode="yyyy/m/d">
                  <c:v>44301</c:v>
                </c:pt>
                <c:pt idx="590" c:formatCode="yyyy/m/d">
                  <c:v>44302</c:v>
                </c:pt>
                <c:pt idx="591" c:formatCode="yyyy/m/d">
                  <c:v>44305</c:v>
                </c:pt>
                <c:pt idx="592" c:formatCode="yyyy/m/d">
                  <c:v>44306</c:v>
                </c:pt>
                <c:pt idx="593" c:formatCode="yyyy/m/d">
                  <c:v>44307</c:v>
                </c:pt>
                <c:pt idx="594" c:formatCode="yyyy/m/d">
                  <c:v>44308</c:v>
                </c:pt>
                <c:pt idx="595" c:formatCode="yyyy/m/d">
                  <c:v>44311</c:v>
                </c:pt>
                <c:pt idx="596" c:formatCode="yyyy/m/d">
                  <c:v>44312</c:v>
                </c:pt>
                <c:pt idx="597" c:formatCode="yyyy/m/d">
                  <c:v>44313</c:v>
                </c:pt>
                <c:pt idx="598" c:formatCode="yyyy/m/d">
                  <c:v>44314</c:v>
                </c:pt>
                <c:pt idx="599" c:formatCode="yyyy/m/d">
                  <c:v>44315</c:v>
                </c:pt>
                <c:pt idx="600" c:formatCode="yyyy/m/d">
                  <c:v>44316</c:v>
                </c:pt>
                <c:pt idx="601" c:formatCode="yyyy/m/d">
                  <c:v>44322</c:v>
                </c:pt>
                <c:pt idx="602" c:formatCode="yyyy/m/d">
                  <c:v>44323</c:v>
                </c:pt>
                <c:pt idx="603" c:formatCode="yyyy/m/d">
                  <c:v>44324</c:v>
                </c:pt>
                <c:pt idx="604" c:formatCode="yyyy/m/d">
                  <c:v>44326</c:v>
                </c:pt>
                <c:pt idx="605" c:formatCode="yyyy/m/d">
                  <c:v>44327</c:v>
                </c:pt>
                <c:pt idx="606" c:formatCode="yyyy/m/d">
                  <c:v>44328</c:v>
                </c:pt>
                <c:pt idx="607" c:formatCode="yyyy/m/d">
                  <c:v>44329</c:v>
                </c:pt>
                <c:pt idx="608" c:formatCode="yyyy/m/d">
                  <c:v>44330</c:v>
                </c:pt>
                <c:pt idx="609" c:formatCode="yyyy/m/d">
                  <c:v>44333</c:v>
                </c:pt>
                <c:pt idx="610" c:formatCode="yyyy/m/d">
                  <c:v>44334</c:v>
                </c:pt>
                <c:pt idx="611" c:formatCode="yyyy/m/d">
                  <c:v>44335</c:v>
                </c:pt>
                <c:pt idx="612" c:formatCode="yyyy/m/d">
                  <c:v>44336</c:v>
                </c:pt>
                <c:pt idx="613" c:formatCode="yyyy/m/d">
                  <c:v>44337</c:v>
                </c:pt>
                <c:pt idx="614" c:formatCode="yyyy/m/d">
                  <c:v>44340</c:v>
                </c:pt>
                <c:pt idx="615" c:formatCode="yyyy/m/d">
                  <c:v>44341</c:v>
                </c:pt>
                <c:pt idx="616" c:formatCode="yyyy/m/d">
                  <c:v>44342</c:v>
                </c:pt>
                <c:pt idx="617" c:formatCode="yyyy/m/d">
                  <c:v>44343</c:v>
                </c:pt>
                <c:pt idx="618" c:formatCode="yyyy/m/d">
                  <c:v>44344</c:v>
                </c:pt>
                <c:pt idx="619" c:formatCode="yyyy/m/d">
                  <c:v>44347</c:v>
                </c:pt>
                <c:pt idx="620" c:formatCode="yyyy/m/d">
                  <c:v>44348</c:v>
                </c:pt>
                <c:pt idx="621" c:formatCode="yyyy/m/d">
                  <c:v>44349</c:v>
                </c:pt>
                <c:pt idx="622" c:formatCode="yyyy/m/d">
                  <c:v>44350</c:v>
                </c:pt>
                <c:pt idx="623" c:formatCode="yyyy/m/d">
                  <c:v>44351</c:v>
                </c:pt>
                <c:pt idx="624" c:formatCode="yyyy/m/d">
                  <c:v>44354</c:v>
                </c:pt>
                <c:pt idx="625" c:formatCode="yyyy/m/d">
                  <c:v>44355</c:v>
                </c:pt>
                <c:pt idx="626" c:formatCode="yyyy/m/d">
                  <c:v>44356</c:v>
                </c:pt>
                <c:pt idx="627" c:formatCode="yyyy/m/d">
                  <c:v>44357</c:v>
                </c:pt>
                <c:pt idx="628" c:formatCode="yyyy/m/d">
                  <c:v>44358</c:v>
                </c:pt>
                <c:pt idx="629" c:formatCode="yyyy/m/d">
                  <c:v>44362</c:v>
                </c:pt>
                <c:pt idx="630" c:formatCode="yyyy/m/d">
                  <c:v>44363</c:v>
                </c:pt>
                <c:pt idx="631" c:formatCode="yyyy/m/d">
                  <c:v>44364</c:v>
                </c:pt>
                <c:pt idx="632" c:formatCode="yyyy/m/d">
                  <c:v>44365</c:v>
                </c:pt>
                <c:pt idx="633" c:formatCode="yyyy/m/d">
                  <c:v>44368</c:v>
                </c:pt>
                <c:pt idx="634" c:formatCode="yyyy/m/d">
                  <c:v>44369</c:v>
                </c:pt>
                <c:pt idx="635" c:formatCode="yyyy/m/d">
                  <c:v>44370</c:v>
                </c:pt>
                <c:pt idx="636" c:formatCode="yyyy/m/d">
                  <c:v>44371</c:v>
                </c:pt>
                <c:pt idx="637" c:formatCode="yyyy/m/d">
                  <c:v>44372</c:v>
                </c:pt>
                <c:pt idx="638" c:formatCode="yyyy/m/d">
                  <c:v>44375</c:v>
                </c:pt>
                <c:pt idx="639" c:formatCode="yyyy/m/d">
                  <c:v>44376</c:v>
                </c:pt>
                <c:pt idx="640" c:formatCode="yyyy/m/d">
                  <c:v>44377</c:v>
                </c:pt>
                <c:pt idx="641" c:formatCode="yyyy/m/d">
                  <c:v>44378</c:v>
                </c:pt>
                <c:pt idx="642" c:formatCode="yyyy/m/d">
                  <c:v>44379</c:v>
                </c:pt>
                <c:pt idx="643" c:formatCode="yyyy/m/d">
                  <c:v>44382</c:v>
                </c:pt>
                <c:pt idx="644" c:formatCode="yyyy/m/d">
                  <c:v>44383</c:v>
                </c:pt>
                <c:pt idx="645" c:formatCode="yyyy/m/d">
                  <c:v>44384</c:v>
                </c:pt>
                <c:pt idx="646" c:formatCode="yyyy/m/d">
                  <c:v>44385</c:v>
                </c:pt>
                <c:pt idx="647" c:formatCode="yyyy/m/d">
                  <c:v>44386</c:v>
                </c:pt>
                <c:pt idx="648" c:formatCode="yyyy/m/d">
                  <c:v>44389</c:v>
                </c:pt>
                <c:pt idx="649" c:formatCode="yyyy/m/d">
                  <c:v>44390</c:v>
                </c:pt>
                <c:pt idx="650" c:formatCode="yyyy/m/d">
                  <c:v>44391</c:v>
                </c:pt>
                <c:pt idx="651" c:formatCode="yyyy/m/d">
                  <c:v>44392</c:v>
                </c:pt>
                <c:pt idx="652" c:formatCode="yyyy/m/d">
                  <c:v>44393</c:v>
                </c:pt>
                <c:pt idx="653" c:formatCode="yyyy/m/d">
                  <c:v>44396</c:v>
                </c:pt>
                <c:pt idx="654" c:formatCode="yyyy/m/d">
                  <c:v>44397</c:v>
                </c:pt>
                <c:pt idx="655" c:formatCode="yyyy/m/d">
                  <c:v>44398</c:v>
                </c:pt>
                <c:pt idx="656" c:formatCode="yyyy/m/d">
                  <c:v>44399</c:v>
                </c:pt>
                <c:pt idx="657" c:formatCode="yyyy/m/d">
                  <c:v>44400</c:v>
                </c:pt>
                <c:pt idx="658" c:formatCode="yyyy/m/d">
                  <c:v>44403</c:v>
                </c:pt>
                <c:pt idx="659" c:formatCode="yyyy/m/d">
                  <c:v>44404</c:v>
                </c:pt>
                <c:pt idx="660" c:formatCode="yyyy/m/d">
                  <c:v>44405</c:v>
                </c:pt>
                <c:pt idx="661" c:formatCode="yyyy/m/d">
                  <c:v>44406</c:v>
                </c:pt>
                <c:pt idx="662" c:formatCode="yyyy/m/d">
                  <c:v>44407</c:v>
                </c:pt>
                <c:pt idx="663" c:formatCode="yyyy/m/d">
                  <c:v>44410</c:v>
                </c:pt>
                <c:pt idx="664" c:formatCode="yyyy/m/d">
                  <c:v>44411</c:v>
                </c:pt>
                <c:pt idx="665" c:formatCode="yyyy/m/d">
                  <c:v>44412</c:v>
                </c:pt>
                <c:pt idx="666" c:formatCode="yyyy/m/d">
                  <c:v>44413</c:v>
                </c:pt>
                <c:pt idx="667" c:formatCode="yyyy/m/d">
                  <c:v>44414</c:v>
                </c:pt>
                <c:pt idx="668" c:formatCode="yyyy/m/d">
                  <c:v>44417</c:v>
                </c:pt>
                <c:pt idx="669" c:formatCode="yyyy/m/d">
                  <c:v>44418</c:v>
                </c:pt>
                <c:pt idx="670" c:formatCode="yyyy/m/d">
                  <c:v>44419</c:v>
                </c:pt>
                <c:pt idx="671" c:formatCode="yyyy/m/d">
                  <c:v>44420</c:v>
                </c:pt>
                <c:pt idx="672" c:formatCode="yyyy/m/d">
                  <c:v>44421</c:v>
                </c:pt>
                <c:pt idx="673" c:formatCode="yyyy/m/d">
                  <c:v>44424</c:v>
                </c:pt>
                <c:pt idx="674" c:formatCode="yyyy/m/d">
                  <c:v>44425</c:v>
                </c:pt>
                <c:pt idx="675" c:formatCode="yyyy/m/d">
                  <c:v>44426</c:v>
                </c:pt>
                <c:pt idx="676" c:formatCode="yyyy/m/d">
                  <c:v>44427</c:v>
                </c:pt>
                <c:pt idx="677" c:formatCode="yyyy/m/d">
                  <c:v>44428</c:v>
                </c:pt>
                <c:pt idx="678" c:formatCode="yyyy/m/d">
                  <c:v>44431</c:v>
                </c:pt>
                <c:pt idx="679" c:formatCode="yyyy/m/d">
                  <c:v>44432</c:v>
                </c:pt>
                <c:pt idx="680" c:formatCode="yyyy/m/d">
                  <c:v>44433</c:v>
                </c:pt>
                <c:pt idx="681" c:formatCode="yyyy/m/d">
                  <c:v>44434</c:v>
                </c:pt>
                <c:pt idx="682" c:formatCode="yyyy/m/d">
                  <c:v>44435</c:v>
                </c:pt>
                <c:pt idx="683" c:formatCode="yyyy/m/d">
                  <c:v>44438</c:v>
                </c:pt>
                <c:pt idx="684" c:formatCode="yyyy/m/d">
                  <c:v>44439</c:v>
                </c:pt>
                <c:pt idx="685" c:formatCode="yyyy/m/d">
                  <c:v>44440</c:v>
                </c:pt>
                <c:pt idx="686" c:formatCode="yyyy/m/d">
                  <c:v>44441</c:v>
                </c:pt>
                <c:pt idx="687" c:formatCode="yyyy/m/d">
                  <c:v>44442</c:v>
                </c:pt>
                <c:pt idx="688" c:formatCode="yyyy/m/d">
                  <c:v>44445</c:v>
                </c:pt>
                <c:pt idx="689" c:formatCode="yyyy/m/d">
                  <c:v>44446</c:v>
                </c:pt>
                <c:pt idx="690" c:formatCode="yyyy/m/d">
                  <c:v>44447</c:v>
                </c:pt>
                <c:pt idx="691" c:formatCode="yyyy/m/d">
                  <c:v>44448</c:v>
                </c:pt>
                <c:pt idx="692" c:formatCode="yyyy/m/d">
                  <c:v>44449</c:v>
                </c:pt>
                <c:pt idx="693" c:formatCode="yyyy/m/d">
                  <c:v>44452</c:v>
                </c:pt>
                <c:pt idx="694" c:formatCode="yyyy/m/d">
                  <c:v>44453</c:v>
                </c:pt>
                <c:pt idx="695" c:formatCode="yyyy/m/d">
                  <c:v>44454</c:v>
                </c:pt>
                <c:pt idx="696" c:formatCode="yyyy/m/d">
                  <c:v>44455</c:v>
                </c:pt>
                <c:pt idx="697" c:formatCode="yyyy/m/d">
                  <c:v>44456</c:v>
                </c:pt>
                <c:pt idx="698" c:formatCode="yyyy/m/d">
                  <c:v>44457</c:v>
                </c:pt>
                <c:pt idx="699" c:formatCode="yyyy/m/d">
                  <c:v>44461</c:v>
                </c:pt>
                <c:pt idx="700" c:formatCode="yyyy/m/d">
                  <c:v>44462</c:v>
                </c:pt>
                <c:pt idx="701" c:formatCode="yyyy/m/d">
                  <c:v>44463</c:v>
                </c:pt>
                <c:pt idx="702" c:formatCode="yyyy/m/d">
                  <c:v>44465</c:v>
                </c:pt>
                <c:pt idx="703" c:formatCode="yyyy/m/d">
                  <c:v>44466</c:v>
                </c:pt>
                <c:pt idx="704" c:formatCode="yyyy/m/d">
                  <c:v>44467</c:v>
                </c:pt>
                <c:pt idx="705" c:formatCode="yyyy/m/d">
                  <c:v>44468</c:v>
                </c:pt>
                <c:pt idx="706" c:formatCode="yyyy/m/d">
                  <c:v>44469</c:v>
                </c:pt>
                <c:pt idx="707" c:formatCode="yyyy/m/d">
                  <c:v>44477</c:v>
                </c:pt>
                <c:pt idx="708" c:formatCode="yyyy/m/d">
                  <c:v>44480</c:v>
                </c:pt>
                <c:pt idx="709" c:formatCode="yyyy/m/d">
                  <c:v>44481</c:v>
                </c:pt>
                <c:pt idx="710" c:formatCode="yyyy/m/d">
                  <c:v>44482</c:v>
                </c:pt>
                <c:pt idx="711" c:formatCode="yyyy/m/d">
                  <c:v>44483</c:v>
                </c:pt>
                <c:pt idx="712" c:formatCode="yyyy/m/d">
                  <c:v>44484</c:v>
                </c:pt>
                <c:pt idx="713" c:formatCode="yyyy/m/d">
                  <c:v>44487</c:v>
                </c:pt>
                <c:pt idx="714" c:formatCode="yyyy/m/d">
                  <c:v>44488</c:v>
                </c:pt>
                <c:pt idx="715" c:formatCode="yyyy/m/d">
                  <c:v>44489</c:v>
                </c:pt>
                <c:pt idx="716" c:formatCode="yyyy/m/d">
                  <c:v>44490</c:v>
                </c:pt>
                <c:pt idx="717" c:formatCode="yyyy/m/d">
                  <c:v>44491</c:v>
                </c:pt>
                <c:pt idx="718" c:formatCode="yyyy/m/d">
                  <c:v>44494</c:v>
                </c:pt>
                <c:pt idx="719" c:formatCode="yyyy/m/d">
                  <c:v>44495</c:v>
                </c:pt>
                <c:pt idx="720" c:formatCode="yyyy/m/d">
                  <c:v>44496</c:v>
                </c:pt>
                <c:pt idx="721" c:formatCode="yyyy/m/d">
                  <c:v>44497</c:v>
                </c:pt>
                <c:pt idx="722" c:formatCode="yyyy/m/d">
                  <c:v>44498</c:v>
                </c:pt>
                <c:pt idx="723" c:formatCode="yyyy/m/d">
                  <c:v>44501</c:v>
                </c:pt>
                <c:pt idx="724" c:formatCode="yyyy/m/d">
                  <c:v>44502</c:v>
                </c:pt>
                <c:pt idx="725" c:formatCode="yyyy/m/d">
                  <c:v>44503</c:v>
                </c:pt>
                <c:pt idx="726" c:formatCode="yyyy/m/d">
                  <c:v>44504</c:v>
                </c:pt>
                <c:pt idx="727" c:formatCode="yyyy/m/d">
                  <c:v>44505</c:v>
                </c:pt>
                <c:pt idx="728" c:formatCode="yyyy/m/d">
                  <c:v>44508</c:v>
                </c:pt>
                <c:pt idx="729" c:formatCode="yyyy/m/d">
                  <c:v>44509</c:v>
                </c:pt>
                <c:pt idx="730" c:formatCode="yyyy/m/d">
                  <c:v>44510</c:v>
                </c:pt>
                <c:pt idx="731" c:formatCode="yyyy/m/d">
                  <c:v>44511</c:v>
                </c:pt>
                <c:pt idx="732" c:formatCode="yyyy/m/d">
                  <c:v>44512</c:v>
                </c:pt>
                <c:pt idx="733" c:formatCode="yyyy/m/d">
                  <c:v>44515</c:v>
                </c:pt>
                <c:pt idx="734" c:formatCode="yyyy/m/d">
                  <c:v>44516</c:v>
                </c:pt>
                <c:pt idx="735" c:formatCode="yyyy/m/d">
                  <c:v>44517</c:v>
                </c:pt>
                <c:pt idx="736" c:formatCode="yyyy/m/d">
                  <c:v>44518</c:v>
                </c:pt>
                <c:pt idx="737" c:formatCode="yyyy/m/d">
                  <c:v>44519</c:v>
                </c:pt>
                <c:pt idx="738" c:formatCode="yyyy/m/d">
                  <c:v>44522</c:v>
                </c:pt>
                <c:pt idx="739" c:formatCode="yyyy/m/d">
                  <c:v>44523</c:v>
                </c:pt>
                <c:pt idx="740" c:formatCode="yyyy/m/d">
                  <c:v>44524</c:v>
                </c:pt>
                <c:pt idx="741" c:formatCode="yyyy/m/d">
                  <c:v>44525</c:v>
                </c:pt>
                <c:pt idx="742" c:formatCode="yyyy/m/d">
                  <c:v>44526</c:v>
                </c:pt>
                <c:pt idx="743" c:formatCode="yyyy/m/d">
                  <c:v>44529</c:v>
                </c:pt>
                <c:pt idx="744" c:formatCode="yyyy/m/d">
                  <c:v>44530</c:v>
                </c:pt>
                <c:pt idx="745" c:formatCode="yyyy/m/d">
                  <c:v>44531</c:v>
                </c:pt>
                <c:pt idx="746" c:formatCode="yyyy/m/d">
                  <c:v>44532</c:v>
                </c:pt>
                <c:pt idx="747" c:formatCode="yyyy/m/d">
                  <c:v>44533</c:v>
                </c:pt>
                <c:pt idx="748" c:formatCode="yyyy/m/d">
                  <c:v>44536</c:v>
                </c:pt>
                <c:pt idx="749" c:formatCode="yyyy/m/d">
                  <c:v>44537</c:v>
                </c:pt>
                <c:pt idx="750" c:formatCode="yyyy/m/d">
                  <c:v>44538</c:v>
                </c:pt>
                <c:pt idx="751" c:formatCode="yyyy/m/d">
                  <c:v>44539</c:v>
                </c:pt>
                <c:pt idx="752" c:formatCode="yyyy/m/d">
                  <c:v>44540</c:v>
                </c:pt>
                <c:pt idx="753" c:formatCode="yyyy/m/d">
                  <c:v>44543</c:v>
                </c:pt>
                <c:pt idx="754" c:formatCode="yyyy/m/d">
                  <c:v>44544</c:v>
                </c:pt>
                <c:pt idx="755" c:formatCode="yyyy/m/d">
                  <c:v>44545</c:v>
                </c:pt>
                <c:pt idx="756" c:formatCode="yyyy/m/d">
                  <c:v>44546</c:v>
                </c:pt>
                <c:pt idx="757" c:formatCode="yyyy/m/d">
                  <c:v>44547</c:v>
                </c:pt>
                <c:pt idx="758" c:formatCode="yyyy/m/d">
                  <c:v>44550</c:v>
                </c:pt>
                <c:pt idx="759" c:formatCode="yyyy/m/d">
                  <c:v>44551</c:v>
                </c:pt>
                <c:pt idx="760" c:formatCode="yyyy/m/d">
                  <c:v>44552</c:v>
                </c:pt>
                <c:pt idx="761" c:formatCode="yyyy/m/d">
                  <c:v>44553</c:v>
                </c:pt>
                <c:pt idx="762" c:formatCode="yyyy/m/d">
                  <c:v>44554</c:v>
                </c:pt>
                <c:pt idx="763" c:formatCode="yyyy/m/d">
                  <c:v>44557</c:v>
                </c:pt>
                <c:pt idx="764" c:formatCode="yyyy/m/d">
                  <c:v>44558</c:v>
                </c:pt>
                <c:pt idx="765" c:formatCode="yyyy/m/d">
                  <c:v>44559</c:v>
                </c:pt>
                <c:pt idx="766" c:formatCode="yyyy/m/d">
                  <c:v>44560</c:v>
                </c:pt>
                <c:pt idx="767" c:formatCode="yyyy/m/d">
                  <c:v>44561</c:v>
                </c:pt>
                <c:pt idx="768" c:formatCode="yyyy/m/d">
                  <c:v>44565</c:v>
                </c:pt>
                <c:pt idx="769" c:formatCode="yyyy/m/d">
                  <c:v>44566</c:v>
                </c:pt>
                <c:pt idx="770" c:formatCode="yyyy/m/d">
                  <c:v>44567</c:v>
                </c:pt>
                <c:pt idx="771" c:formatCode="yyyy/m/d">
                  <c:v>44568</c:v>
                </c:pt>
                <c:pt idx="772" c:formatCode="yyyy/m/d">
                  <c:v>44571</c:v>
                </c:pt>
                <c:pt idx="773" c:formatCode="yyyy/m/d">
                  <c:v>44572</c:v>
                </c:pt>
                <c:pt idx="774" c:formatCode="yyyy/m/d">
                  <c:v>44573</c:v>
                </c:pt>
                <c:pt idx="775" c:formatCode="yyyy/m/d">
                  <c:v>44574</c:v>
                </c:pt>
                <c:pt idx="776" c:formatCode="yyyy/m/d">
                  <c:v>44575</c:v>
                </c:pt>
                <c:pt idx="777" c:formatCode="yyyy/m/d">
                  <c:v>44576</c:v>
                </c:pt>
                <c:pt idx="778" c:formatCode="yyyy/m/d">
                  <c:v>44577</c:v>
                </c:pt>
                <c:pt idx="779" c:formatCode="yyyy/m/d">
                  <c:v>44578</c:v>
                </c:pt>
                <c:pt idx="780" c:formatCode="yyyy/m/d">
                  <c:v>44579</c:v>
                </c:pt>
                <c:pt idx="781" c:formatCode="yyyy/m/d">
                  <c:v>44580</c:v>
                </c:pt>
                <c:pt idx="782" c:formatCode="yyyy/m/d">
                  <c:v>44581</c:v>
                </c:pt>
                <c:pt idx="783" c:formatCode="yyyy/m/d">
                  <c:v>44582</c:v>
                </c:pt>
                <c:pt idx="784" c:formatCode="yyyy/m/d">
                  <c:v>44583</c:v>
                </c:pt>
                <c:pt idx="785" c:formatCode="yyyy/m/d">
                  <c:v>44584</c:v>
                </c:pt>
                <c:pt idx="786" c:formatCode="yyyy/m/d">
                  <c:v>44585</c:v>
                </c:pt>
                <c:pt idx="787" c:formatCode="yyyy/m/d">
                  <c:v>44586</c:v>
                </c:pt>
                <c:pt idx="788" c:formatCode="yyyy/m/d">
                  <c:v>44587</c:v>
                </c:pt>
                <c:pt idx="789" c:formatCode="yyyy/m/d">
                  <c:v>44588</c:v>
                </c:pt>
                <c:pt idx="790" c:formatCode="yyyy/m/d">
                  <c:v>44589</c:v>
                </c:pt>
                <c:pt idx="791" c:formatCode="yyyy/m/d">
                  <c:v>44590</c:v>
                </c:pt>
                <c:pt idx="792" c:formatCode="yyyy/m/d">
                  <c:v>44591</c:v>
                </c:pt>
                <c:pt idx="793" c:formatCode="yyyy/m/d">
                  <c:v>44592</c:v>
                </c:pt>
                <c:pt idx="794" c:formatCode="yyyy/m/d">
                  <c:v>44593</c:v>
                </c:pt>
                <c:pt idx="795" c:formatCode="yyyy/m/d">
                  <c:v>44594</c:v>
                </c:pt>
                <c:pt idx="796" c:formatCode="yyyy/m/d">
                  <c:v>44595</c:v>
                </c:pt>
                <c:pt idx="797" c:formatCode="yyyy/m/d">
                  <c:v>44596</c:v>
                </c:pt>
                <c:pt idx="798" c:formatCode="yyyy/m/d">
                  <c:v>44597</c:v>
                </c:pt>
                <c:pt idx="799" c:formatCode="yyyy/m/d">
                  <c:v>44598</c:v>
                </c:pt>
                <c:pt idx="800" c:formatCode="yyyy/m/d">
                  <c:v>44599</c:v>
                </c:pt>
                <c:pt idx="801" c:formatCode="yyyy/m/d">
                  <c:v>44600</c:v>
                </c:pt>
                <c:pt idx="802" c:formatCode="yyyy/m/d">
                  <c:v>44601</c:v>
                </c:pt>
                <c:pt idx="803" c:formatCode="yyyy/m/d">
                  <c:v>44602</c:v>
                </c:pt>
                <c:pt idx="804" c:formatCode="yyyy/m/d">
                  <c:v>44603</c:v>
                </c:pt>
                <c:pt idx="805" c:formatCode="yyyy/m/d">
                  <c:v>44604</c:v>
                </c:pt>
                <c:pt idx="806" c:formatCode="yyyy/m/d">
                  <c:v>44605</c:v>
                </c:pt>
                <c:pt idx="807" c:formatCode="yyyy/m/d">
                  <c:v>44606</c:v>
                </c:pt>
                <c:pt idx="808" c:formatCode="yyyy/m/d">
                  <c:v>44607</c:v>
                </c:pt>
                <c:pt idx="809" c:formatCode="yyyy/m/d">
                  <c:v>44608</c:v>
                </c:pt>
                <c:pt idx="810" c:formatCode="yyyy/m/d">
                  <c:v>44609</c:v>
                </c:pt>
                <c:pt idx="811" c:formatCode="yyyy/m/d">
                  <c:v>44610</c:v>
                </c:pt>
                <c:pt idx="812" c:formatCode="yyyy/m/d">
                  <c:v>44611</c:v>
                </c:pt>
                <c:pt idx="813" c:formatCode="yyyy/m/d">
                  <c:v>44612</c:v>
                </c:pt>
                <c:pt idx="814" c:formatCode="yyyy/m/d">
                  <c:v>44613</c:v>
                </c:pt>
                <c:pt idx="815" c:formatCode="yyyy/m/d">
                  <c:v>44614</c:v>
                </c:pt>
                <c:pt idx="816" c:formatCode="yyyy/m/d">
                  <c:v>44615</c:v>
                </c:pt>
                <c:pt idx="817" c:formatCode="yyyy/m/d">
                  <c:v>44616</c:v>
                </c:pt>
                <c:pt idx="818" c:formatCode="yyyy/m/d">
                  <c:v>44617</c:v>
                </c:pt>
                <c:pt idx="819" c:formatCode="yyyy/m/d">
                  <c:v>44618</c:v>
                </c:pt>
                <c:pt idx="820" c:formatCode="yyyy/m/d">
                  <c:v>44619</c:v>
                </c:pt>
                <c:pt idx="821" c:formatCode="yyyy/m/d">
                  <c:v>44620</c:v>
                </c:pt>
                <c:pt idx="822" c:formatCode="yyyy/m/d">
                  <c:v>44621</c:v>
                </c:pt>
                <c:pt idx="823" c:formatCode="yyyy/m/d">
                  <c:v>44622</c:v>
                </c:pt>
                <c:pt idx="824" c:formatCode="yyyy/m/d">
                  <c:v>44623</c:v>
                </c:pt>
                <c:pt idx="825" c:formatCode="yyyy/m/d">
                  <c:v>44624</c:v>
                </c:pt>
                <c:pt idx="826" c:formatCode="yyyy/m/d">
                  <c:v>44625</c:v>
                </c:pt>
                <c:pt idx="827" c:formatCode="yyyy/m/d">
                  <c:v>44626</c:v>
                </c:pt>
                <c:pt idx="828" c:formatCode="yyyy/m/d">
                  <c:v>44627</c:v>
                </c:pt>
                <c:pt idx="829" c:formatCode="yyyy/m/d">
                  <c:v>44628</c:v>
                </c:pt>
                <c:pt idx="830" c:formatCode="yyyy/m/d">
                  <c:v>44629</c:v>
                </c:pt>
                <c:pt idx="831" c:formatCode="yyyy/m/d">
                  <c:v>44630</c:v>
                </c:pt>
                <c:pt idx="832" c:formatCode="yyyy/m/d">
                  <c:v>44631</c:v>
                </c:pt>
                <c:pt idx="833" c:formatCode="yyyy/m/d">
                  <c:v>44632</c:v>
                </c:pt>
                <c:pt idx="834" c:formatCode="yyyy/m/d">
                  <c:v>44633</c:v>
                </c:pt>
                <c:pt idx="835" c:formatCode="yyyy/m/d">
                  <c:v>44634</c:v>
                </c:pt>
                <c:pt idx="836" c:formatCode="yyyy/m/d">
                  <c:v>44635</c:v>
                </c:pt>
                <c:pt idx="837" c:formatCode="yyyy/m/d">
                  <c:v>44636</c:v>
                </c:pt>
                <c:pt idx="838" c:formatCode="yyyy/m/d">
                  <c:v>44637</c:v>
                </c:pt>
                <c:pt idx="839" c:formatCode="yyyy/m/d">
                  <c:v>44638</c:v>
                </c:pt>
                <c:pt idx="840" c:formatCode="yyyy/m/d">
                  <c:v>44639</c:v>
                </c:pt>
                <c:pt idx="841" c:formatCode="yyyy/m/d">
                  <c:v>44640</c:v>
                </c:pt>
                <c:pt idx="842" c:formatCode="yyyy/m/d">
                  <c:v>44641</c:v>
                </c:pt>
                <c:pt idx="843" c:formatCode="yyyy/m/d">
                  <c:v>44642</c:v>
                </c:pt>
                <c:pt idx="844" c:formatCode="yyyy/m/d">
                  <c:v>44643</c:v>
                </c:pt>
                <c:pt idx="845" c:formatCode="yyyy/m/d">
                  <c:v>44644</c:v>
                </c:pt>
                <c:pt idx="846" c:formatCode="yyyy/m/d">
                  <c:v>44645</c:v>
                </c:pt>
                <c:pt idx="847" c:formatCode="yyyy/m/d">
                  <c:v>44646</c:v>
                </c:pt>
                <c:pt idx="848" c:formatCode="yyyy/m/d">
                  <c:v>44647</c:v>
                </c:pt>
                <c:pt idx="849" c:formatCode="yyyy/m/d">
                  <c:v>44648</c:v>
                </c:pt>
                <c:pt idx="850" c:formatCode="yyyy/m/d">
                  <c:v>44649</c:v>
                </c:pt>
                <c:pt idx="851" c:formatCode="yyyy/m/d">
                  <c:v>44650</c:v>
                </c:pt>
                <c:pt idx="852" c:formatCode="yyyy/m/d">
                  <c:v>44651</c:v>
                </c:pt>
                <c:pt idx="853" c:formatCode="yyyy/m/d">
                  <c:v>44652</c:v>
                </c:pt>
                <c:pt idx="854" c:formatCode="yyyy/m/d">
                  <c:v>44653</c:v>
                </c:pt>
                <c:pt idx="855" c:formatCode="yyyy/m/d">
                  <c:v>44654</c:v>
                </c:pt>
                <c:pt idx="856" c:formatCode="yyyy/m/d">
                  <c:v>44655</c:v>
                </c:pt>
                <c:pt idx="857" c:formatCode="yyyy/m/d">
                  <c:v>44656</c:v>
                </c:pt>
                <c:pt idx="858" c:formatCode="yyyy/m/d">
                  <c:v>44657</c:v>
                </c:pt>
                <c:pt idx="859" c:formatCode="yyyy/m/d">
                  <c:v>44658</c:v>
                </c:pt>
                <c:pt idx="860" c:formatCode="yyyy/m/d">
                  <c:v>44659</c:v>
                </c:pt>
                <c:pt idx="861" c:formatCode="yyyy/m/d">
                  <c:v>44660</c:v>
                </c:pt>
                <c:pt idx="862" c:formatCode="yyyy/m/d">
                  <c:v>44661</c:v>
                </c:pt>
                <c:pt idx="863" c:formatCode="yyyy/m/d">
                  <c:v>44662</c:v>
                </c:pt>
                <c:pt idx="864" c:formatCode="yyyy/m/d">
                  <c:v>44663</c:v>
                </c:pt>
                <c:pt idx="865" c:formatCode="yyyy/m/d">
                  <c:v>44664</c:v>
                </c:pt>
                <c:pt idx="866" c:formatCode="yyyy/m/d">
                  <c:v>44665</c:v>
                </c:pt>
                <c:pt idx="867" c:formatCode="yyyy/m/d">
                  <c:v>44666</c:v>
                </c:pt>
                <c:pt idx="868" c:formatCode="yyyy/m/d">
                  <c:v>44667</c:v>
                </c:pt>
                <c:pt idx="869" c:formatCode="yyyy/m/d">
                  <c:v>44668</c:v>
                </c:pt>
                <c:pt idx="870" c:formatCode="yyyy/m/d">
                  <c:v>44669</c:v>
                </c:pt>
                <c:pt idx="871" c:formatCode="yyyy/m/d">
                  <c:v>44670</c:v>
                </c:pt>
                <c:pt idx="872" c:formatCode="yyyy/m/d">
                  <c:v>44671</c:v>
                </c:pt>
                <c:pt idx="873" c:formatCode="yyyy/m/d">
                  <c:v>44672</c:v>
                </c:pt>
                <c:pt idx="874" c:formatCode="yyyy/m/d">
                  <c:v>44673</c:v>
                </c:pt>
                <c:pt idx="875" c:formatCode="yyyy/m/d">
                  <c:v>44674</c:v>
                </c:pt>
                <c:pt idx="876" c:formatCode="yyyy/m/d">
                  <c:v>44675</c:v>
                </c:pt>
                <c:pt idx="877" c:formatCode="yyyy/m/d">
                  <c:v>44676</c:v>
                </c:pt>
                <c:pt idx="878" c:formatCode="yyyy/m/d">
                  <c:v>44677</c:v>
                </c:pt>
                <c:pt idx="879" c:formatCode="yyyy/m/d">
                  <c:v>44678</c:v>
                </c:pt>
                <c:pt idx="880" c:formatCode="yyyy/m/d">
                  <c:v>44679</c:v>
                </c:pt>
                <c:pt idx="881" c:formatCode="yyyy/m/d">
                  <c:v>44680</c:v>
                </c:pt>
                <c:pt idx="882" c:formatCode="yyyy/m/d">
                  <c:v>44681</c:v>
                </c:pt>
                <c:pt idx="883" c:formatCode="yyyy/m/d">
                  <c:v>44682</c:v>
                </c:pt>
                <c:pt idx="884" c:formatCode="yyyy/m/d">
                  <c:v>44683</c:v>
                </c:pt>
                <c:pt idx="885" c:formatCode="yyyy/m/d">
                  <c:v>44684</c:v>
                </c:pt>
                <c:pt idx="886" c:formatCode="yyyy/m/d">
                  <c:v>44685</c:v>
                </c:pt>
                <c:pt idx="887" c:formatCode="yyyy/m/d">
                  <c:v>44686</c:v>
                </c:pt>
                <c:pt idx="888" c:formatCode="yyyy/m/d">
                  <c:v>44687</c:v>
                </c:pt>
                <c:pt idx="889" c:formatCode="yyyy/m/d">
                  <c:v>44688</c:v>
                </c:pt>
                <c:pt idx="890" c:formatCode="yyyy/m/d">
                  <c:v>44689</c:v>
                </c:pt>
                <c:pt idx="891" c:formatCode="yyyy/m/d">
                  <c:v>44690</c:v>
                </c:pt>
                <c:pt idx="892" c:formatCode="yyyy/m/d">
                  <c:v>44691</c:v>
                </c:pt>
                <c:pt idx="893" c:formatCode="yyyy/m/d">
                  <c:v>44692</c:v>
                </c:pt>
                <c:pt idx="894" c:formatCode="yyyy/m/d">
                  <c:v>44693</c:v>
                </c:pt>
                <c:pt idx="895" c:formatCode="yyyy/m/d">
                  <c:v>44694</c:v>
                </c:pt>
                <c:pt idx="896" c:formatCode="yyyy/m/d">
                  <c:v>44695</c:v>
                </c:pt>
                <c:pt idx="897" c:formatCode="yyyy/m/d">
                  <c:v>44696</c:v>
                </c:pt>
                <c:pt idx="898" c:formatCode="yyyy/m/d">
                  <c:v>44697</c:v>
                </c:pt>
                <c:pt idx="899" c:formatCode="yyyy/m/d">
                  <c:v>44698</c:v>
                </c:pt>
                <c:pt idx="900" c:formatCode="yyyy/m/d">
                  <c:v>44699</c:v>
                </c:pt>
                <c:pt idx="901" c:formatCode="yyyy/m/d">
                  <c:v>44700</c:v>
                </c:pt>
                <c:pt idx="902" c:formatCode="yyyy/m/d">
                  <c:v>44701</c:v>
                </c:pt>
                <c:pt idx="903" c:formatCode="yyyy/m/d">
                  <c:v>44702</c:v>
                </c:pt>
                <c:pt idx="904" c:formatCode="yyyy/m/d">
                  <c:v>44703</c:v>
                </c:pt>
                <c:pt idx="905" c:formatCode="yyyy/m/d">
                  <c:v>44704</c:v>
                </c:pt>
                <c:pt idx="906" c:formatCode="yyyy/m/d">
                  <c:v>44705</c:v>
                </c:pt>
                <c:pt idx="907" c:formatCode="yyyy/m/d">
                  <c:v>44706</c:v>
                </c:pt>
                <c:pt idx="908" c:formatCode="yyyy/m/d">
                  <c:v>44707</c:v>
                </c:pt>
                <c:pt idx="909" c:formatCode="yyyy/m/d">
                  <c:v>44708</c:v>
                </c:pt>
                <c:pt idx="910" c:formatCode="yyyy/m/d">
                  <c:v>44709</c:v>
                </c:pt>
                <c:pt idx="911" c:formatCode="yyyy/m/d">
                  <c:v>44710</c:v>
                </c:pt>
                <c:pt idx="912" c:formatCode="yyyy/m/d">
                  <c:v>44711</c:v>
                </c:pt>
                <c:pt idx="913" c:formatCode="yyyy/m/d">
                  <c:v>44712</c:v>
                </c:pt>
                <c:pt idx="914" c:formatCode="yyyy/m/d">
                  <c:v>44713</c:v>
                </c:pt>
                <c:pt idx="915" c:formatCode="yyyy/m/d">
                  <c:v>44714</c:v>
                </c:pt>
                <c:pt idx="916" c:formatCode="yyyy/m/d">
                  <c:v>44715</c:v>
                </c:pt>
                <c:pt idx="917" c:formatCode="yyyy/m/d">
                  <c:v>44716</c:v>
                </c:pt>
                <c:pt idx="918" c:formatCode="yyyy/m/d">
                  <c:v>44717</c:v>
                </c:pt>
                <c:pt idx="919" c:formatCode="yyyy/m/d">
                  <c:v>44718</c:v>
                </c:pt>
                <c:pt idx="920" c:formatCode="yyyy/m/d">
                  <c:v>44719</c:v>
                </c:pt>
                <c:pt idx="921" c:formatCode="yyyy/m/d">
                  <c:v>44720</c:v>
                </c:pt>
                <c:pt idx="922" c:formatCode="yyyy/m/d">
                  <c:v>44721</c:v>
                </c:pt>
                <c:pt idx="923" c:formatCode="yyyy/m/d">
                  <c:v>44722</c:v>
                </c:pt>
                <c:pt idx="924" c:formatCode="yyyy/m/d">
                  <c:v>44723</c:v>
                </c:pt>
                <c:pt idx="925" c:formatCode="yyyy/m/d">
                  <c:v>44724</c:v>
                </c:pt>
                <c:pt idx="926" c:formatCode="yyyy/m/d">
                  <c:v>44725</c:v>
                </c:pt>
                <c:pt idx="927" c:formatCode="yyyy/m/d">
                  <c:v>44726</c:v>
                </c:pt>
                <c:pt idx="928" c:formatCode="yyyy/m/d">
                  <c:v>44727</c:v>
                </c:pt>
                <c:pt idx="929" c:formatCode="yyyy/m/d">
                  <c:v>44728</c:v>
                </c:pt>
                <c:pt idx="930" c:formatCode="yyyy/m/d">
                  <c:v>44729</c:v>
                </c:pt>
                <c:pt idx="931" c:formatCode="yyyy/m/d">
                  <c:v>44730</c:v>
                </c:pt>
                <c:pt idx="932" c:formatCode="yyyy/m/d">
                  <c:v>44731</c:v>
                </c:pt>
                <c:pt idx="933" c:formatCode="yyyy/m/d">
                  <c:v>44732</c:v>
                </c:pt>
                <c:pt idx="934" c:formatCode="yyyy/m/d">
                  <c:v>44733</c:v>
                </c:pt>
                <c:pt idx="935" c:formatCode="yyyy/m/d">
                  <c:v>44734</c:v>
                </c:pt>
                <c:pt idx="936" c:formatCode="yyyy/m/d">
                  <c:v>44735</c:v>
                </c:pt>
                <c:pt idx="937" c:formatCode="yyyy/m/d">
                  <c:v>44736</c:v>
                </c:pt>
                <c:pt idx="938" c:formatCode="yyyy/m/d">
                  <c:v>44737</c:v>
                </c:pt>
                <c:pt idx="939" c:formatCode="yyyy/m/d">
                  <c:v>44738</c:v>
                </c:pt>
                <c:pt idx="940" c:formatCode="yyyy/m/d">
                  <c:v>44739</c:v>
                </c:pt>
                <c:pt idx="941" c:formatCode="yyyy/m/d">
                  <c:v>44740</c:v>
                </c:pt>
                <c:pt idx="942" c:formatCode="yyyy/m/d">
                  <c:v>44741</c:v>
                </c:pt>
                <c:pt idx="943" c:formatCode="yyyy/m/d">
                  <c:v>44742</c:v>
                </c:pt>
                <c:pt idx="944" c:formatCode="yyyy/m/d">
                  <c:v>44743</c:v>
                </c:pt>
                <c:pt idx="945" c:formatCode="yyyy/m/d">
                  <c:v>44744</c:v>
                </c:pt>
                <c:pt idx="946" c:formatCode="yyyy/m/d">
                  <c:v>44745</c:v>
                </c:pt>
                <c:pt idx="947" c:formatCode="yyyy/m/d">
                  <c:v>44746</c:v>
                </c:pt>
                <c:pt idx="948" c:formatCode="yyyy/m/d">
                  <c:v>44747</c:v>
                </c:pt>
                <c:pt idx="949" c:formatCode="yyyy/m/d">
                  <c:v>44748</c:v>
                </c:pt>
                <c:pt idx="950" c:formatCode="yyyy/m/d">
                  <c:v>44749</c:v>
                </c:pt>
                <c:pt idx="951" c:formatCode="yyyy/m/d">
                  <c:v>44750</c:v>
                </c:pt>
                <c:pt idx="952" c:formatCode="yyyy/m/d">
                  <c:v>44751</c:v>
                </c:pt>
                <c:pt idx="953" c:formatCode="yyyy/m/d">
                  <c:v>44752</c:v>
                </c:pt>
                <c:pt idx="954" c:formatCode="yyyy/m/d">
                  <c:v>44753</c:v>
                </c:pt>
                <c:pt idx="955" c:formatCode="yyyy/m/d">
                  <c:v>44754</c:v>
                </c:pt>
                <c:pt idx="956" c:formatCode="yyyy/m/d">
                  <c:v>44755</c:v>
                </c:pt>
                <c:pt idx="957" c:formatCode="yyyy/m/d">
                  <c:v>44756</c:v>
                </c:pt>
                <c:pt idx="958" c:formatCode="yyyy/m/d">
                  <c:v>44757</c:v>
                </c:pt>
                <c:pt idx="959" c:formatCode="yyyy/m/d">
                  <c:v>44758</c:v>
                </c:pt>
                <c:pt idx="960" c:formatCode="yyyy/m/d">
                  <c:v>44759</c:v>
                </c:pt>
                <c:pt idx="961" c:formatCode="yyyy/m/d">
                  <c:v>44760</c:v>
                </c:pt>
                <c:pt idx="962" c:formatCode="yyyy/m/d">
                  <c:v>44761</c:v>
                </c:pt>
                <c:pt idx="963" c:formatCode="yyyy/m/d">
                  <c:v>44762</c:v>
                </c:pt>
                <c:pt idx="964" c:formatCode="yyyy/m/d">
                  <c:v>44763</c:v>
                </c:pt>
                <c:pt idx="965" c:formatCode="yyyy/m/d">
                  <c:v>44764</c:v>
                </c:pt>
                <c:pt idx="966" c:formatCode="yyyy/m/d">
                  <c:v>44765</c:v>
                </c:pt>
                <c:pt idx="967" c:formatCode="yyyy/m/d">
                  <c:v>44766</c:v>
                </c:pt>
                <c:pt idx="968" c:formatCode="yyyy/m/d">
                  <c:v>44767</c:v>
                </c:pt>
                <c:pt idx="969" c:formatCode="yyyy/m/d">
                  <c:v>44768</c:v>
                </c:pt>
                <c:pt idx="970" c:formatCode="yyyy/m/d">
                  <c:v>44769</c:v>
                </c:pt>
                <c:pt idx="971" c:formatCode="yyyy/m/d">
                  <c:v>44770</c:v>
                </c:pt>
                <c:pt idx="972" c:formatCode="yyyy/m/d">
                  <c:v>44771</c:v>
                </c:pt>
                <c:pt idx="973" c:formatCode="yyyy/m/d">
                  <c:v>44772</c:v>
                </c:pt>
                <c:pt idx="974" c:formatCode="yyyy/m/d">
                  <c:v>44773</c:v>
                </c:pt>
                <c:pt idx="975" c:formatCode="yyyy/m/d">
                  <c:v>44774</c:v>
                </c:pt>
                <c:pt idx="976" c:formatCode="yyyy/m/d">
                  <c:v>44775</c:v>
                </c:pt>
                <c:pt idx="977" c:formatCode="yyyy/m/d">
                  <c:v>44776</c:v>
                </c:pt>
                <c:pt idx="978" c:formatCode="yyyy/m/d">
                  <c:v>44777</c:v>
                </c:pt>
                <c:pt idx="979" c:formatCode="yyyy/m/d">
                  <c:v>44778</c:v>
                </c:pt>
                <c:pt idx="980" c:formatCode="yyyy/m/d">
                  <c:v>44779</c:v>
                </c:pt>
                <c:pt idx="981" c:formatCode="yyyy/m/d">
                  <c:v>44780</c:v>
                </c:pt>
                <c:pt idx="982" c:formatCode="yyyy/m/d">
                  <c:v>44781</c:v>
                </c:pt>
                <c:pt idx="983" c:formatCode="yyyy/m/d">
                  <c:v>44782</c:v>
                </c:pt>
                <c:pt idx="984" c:formatCode="yyyy/m/d">
                  <c:v>44783</c:v>
                </c:pt>
                <c:pt idx="985" c:formatCode="yyyy/m/d">
                  <c:v>44784</c:v>
                </c:pt>
                <c:pt idx="986" c:formatCode="yyyy/m/d">
                  <c:v>44785</c:v>
                </c:pt>
                <c:pt idx="987" c:formatCode="yyyy/m/d">
                  <c:v>44786</c:v>
                </c:pt>
                <c:pt idx="988" c:formatCode="yyyy/m/d">
                  <c:v>44787</c:v>
                </c:pt>
                <c:pt idx="989" c:formatCode="yyyy/m/d">
                  <c:v>44788</c:v>
                </c:pt>
                <c:pt idx="990" c:formatCode="yyyy/m/d">
                  <c:v>44789</c:v>
                </c:pt>
                <c:pt idx="991" c:formatCode="yyyy/m/d">
                  <c:v>44790</c:v>
                </c:pt>
                <c:pt idx="992" c:formatCode="yyyy/m/d">
                  <c:v>44791</c:v>
                </c:pt>
                <c:pt idx="993" c:formatCode="yyyy/m/d">
                  <c:v>44792</c:v>
                </c:pt>
                <c:pt idx="994" c:formatCode="yyyy/m/d">
                  <c:v>44793</c:v>
                </c:pt>
                <c:pt idx="995" c:formatCode="yyyy/m/d">
                  <c:v>44794</c:v>
                </c:pt>
                <c:pt idx="996" c:formatCode="yyyy/m/d">
                  <c:v>44795</c:v>
                </c:pt>
                <c:pt idx="997" c:formatCode="yyyy/m/d">
                  <c:v>44796</c:v>
                </c:pt>
                <c:pt idx="998" c:formatCode="yyyy/m/d">
                  <c:v>44797</c:v>
                </c:pt>
                <c:pt idx="999" c:formatCode="yyyy/m/d">
                  <c:v>44798</c:v>
                </c:pt>
                <c:pt idx="1000" c:formatCode="yyyy/m/d">
                  <c:v>44799</c:v>
                </c:pt>
                <c:pt idx="1001" c:formatCode="yyyy/m/d">
                  <c:v>44800</c:v>
                </c:pt>
                <c:pt idx="1002" c:formatCode="yyyy/m/d">
                  <c:v>44801</c:v>
                </c:pt>
                <c:pt idx="1003" c:formatCode="yyyy/m/d">
                  <c:v>44802</c:v>
                </c:pt>
                <c:pt idx="1004" c:formatCode="yyyy/m/d">
                  <c:v>44803</c:v>
                </c:pt>
                <c:pt idx="1005" c:formatCode="yyyy/m/d">
                  <c:v>44804</c:v>
                </c:pt>
                <c:pt idx="1006" c:formatCode="yyyy/m/d">
                  <c:v>44805</c:v>
                </c:pt>
                <c:pt idx="1007" c:formatCode="yyyy/m/d">
                  <c:v>44806</c:v>
                </c:pt>
                <c:pt idx="1008" c:formatCode="yyyy/m/d">
                  <c:v>44807</c:v>
                </c:pt>
                <c:pt idx="1009" c:formatCode="yyyy/m/d">
                  <c:v>44808</c:v>
                </c:pt>
                <c:pt idx="1010" c:formatCode="yyyy/m/d">
                  <c:v>44809</c:v>
                </c:pt>
                <c:pt idx="1011" c:formatCode="yyyy/m/d">
                  <c:v>44810</c:v>
                </c:pt>
                <c:pt idx="1012" c:formatCode="yyyy/m/d">
                  <c:v>44811</c:v>
                </c:pt>
                <c:pt idx="1013" c:formatCode="yyyy/m/d">
                  <c:v>44812</c:v>
                </c:pt>
                <c:pt idx="1014" c:formatCode="yyyy/m/d">
                  <c:v>44813</c:v>
                </c:pt>
                <c:pt idx="1015" c:formatCode="yyyy/m/d">
                  <c:v>44814</c:v>
                </c:pt>
                <c:pt idx="1016" c:formatCode="yyyy/m/d">
                  <c:v>44815</c:v>
                </c:pt>
                <c:pt idx="1017" c:formatCode="yyyy/m/d">
                  <c:v>44816</c:v>
                </c:pt>
                <c:pt idx="1018" c:formatCode="yyyy/m/d">
                  <c:v>44817</c:v>
                </c:pt>
                <c:pt idx="1019" c:formatCode="yyyy/m/d">
                  <c:v>44818</c:v>
                </c:pt>
                <c:pt idx="1020" c:formatCode="yyyy/m/d">
                  <c:v>44819</c:v>
                </c:pt>
                <c:pt idx="1021" c:formatCode="yyyy/m/d">
                  <c:v>44820</c:v>
                </c:pt>
                <c:pt idx="1022" c:formatCode="yyyy/m/d">
                  <c:v>44821</c:v>
                </c:pt>
                <c:pt idx="1023" c:formatCode="yyyy/m/d">
                  <c:v>44822</c:v>
                </c:pt>
                <c:pt idx="1024" c:formatCode="yyyy/m/d">
                  <c:v>44823</c:v>
                </c:pt>
                <c:pt idx="1025" c:formatCode="yyyy/m/d">
                  <c:v>44824</c:v>
                </c:pt>
                <c:pt idx="1026" c:formatCode="yyyy/m/d">
                  <c:v>44825</c:v>
                </c:pt>
                <c:pt idx="1027" c:formatCode="yyyy/m/d">
                  <c:v>44826</c:v>
                </c:pt>
                <c:pt idx="1028" c:formatCode="yyyy/m/d">
                  <c:v>44827</c:v>
                </c:pt>
                <c:pt idx="1029" c:formatCode="yyyy/m/d">
                  <c:v>44828</c:v>
                </c:pt>
                <c:pt idx="1030" c:formatCode="yyyy/m/d">
                  <c:v>44829</c:v>
                </c:pt>
                <c:pt idx="1031" c:formatCode="yyyy/m/d">
                  <c:v>44830</c:v>
                </c:pt>
                <c:pt idx="1032" c:formatCode="yyyy/m/d">
                  <c:v>44831</c:v>
                </c:pt>
                <c:pt idx="1033" c:formatCode="yyyy/m/d">
                  <c:v>44832</c:v>
                </c:pt>
                <c:pt idx="1034" c:formatCode="yyyy/m/d">
                  <c:v>44833</c:v>
                </c:pt>
                <c:pt idx="1035" c:formatCode="yyyy/m/d">
                  <c:v>44834</c:v>
                </c:pt>
                <c:pt idx="1036" c:formatCode="yyyy/m/d">
                  <c:v>44835</c:v>
                </c:pt>
                <c:pt idx="1037" c:formatCode="yyyy/m/d">
                  <c:v>44836</c:v>
                </c:pt>
                <c:pt idx="1038" c:formatCode="yyyy/m/d">
                  <c:v>44837</c:v>
                </c:pt>
                <c:pt idx="1039" c:formatCode="yyyy/m/d">
                  <c:v>44838</c:v>
                </c:pt>
                <c:pt idx="1040" c:formatCode="yyyy/m/d">
                  <c:v>44839</c:v>
                </c:pt>
                <c:pt idx="1041" c:formatCode="yyyy/m/d">
                  <c:v>44840</c:v>
                </c:pt>
                <c:pt idx="1042" c:formatCode="yyyy/m/d">
                  <c:v>44841</c:v>
                </c:pt>
                <c:pt idx="1043" c:formatCode="yyyy/m/d">
                  <c:v>44842</c:v>
                </c:pt>
                <c:pt idx="1044" c:formatCode="yyyy/m/d">
                  <c:v>44843</c:v>
                </c:pt>
                <c:pt idx="1045" c:formatCode="yyyy/m/d">
                  <c:v>44844</c:v>
                </c:pt>
                <c:pt idx="1046" c:formatCode="yyyy/m/d">
                  <c:v>44845</c:v>
                </c:pt>
                <c:pt idx="1047" c:formatCode="yyyy/m/d">
                  <c:v>44846</c:v>
                </c:pt>
                <c:pt idx="1048" c:formatCode="yyyy/m/d">
                  <c:v>44847</c:v>
                </c:pt>
                <c:pt idx="1049" c:formatCode="yyyy/m/d">
                  <c:v>44848</c:v>
                </c:pt>
                <c:pt idx="1050" c:formatCode="yyyy/m/d">
                  <c:v>44849</c:v>
                </c:pt>
                <c:pt idx="1051" c:formatCode="yyyy/m/d">
                  <c:v>44850</c:v>
                </c:pt>
                <c:pt idx="1052" c:formatCode="yyyy/m/d">
                  <c:v>44851</c:v>
                </c:pt>
                <c:pt idx="1053" c:formatCode="yyyy/m/d">
                  <c:v>44852</c:v>
                </c:pt>
                <c:pt idx="1054" c:formatCode="yyyy/m/d">
                  <c:v>44853</c:v>
                </c:pt>
                <c:pt idx="1055" c:formatCode="yyyy/m/d">
                  <c:v>44854</c:v>
                </c:pt>
                <c:pt idx="1056" c:formatCode="yyyy/m/d">
                  <c:v>44855</c:v>
                </c:pt>
                <c:pt idx="1057" c:formatCode="yyyy/m/d">
                  <c:v>44856</c:v>
                </c:pt>
                <c:pt idx="1058" c:formatCode="yyyy/m/d">
                  <c:v>44857</c:v>
                </c:pt>
                <c:pt idx="1059" c:formatCode="yyyy/m/d">
                  <c:v>44858</c:v>
                </c:pt>
                <c:pt idx="1060" c:formatCode="yyyy/m/d">
                  <c:v>44859</c:v>
                </c:pt>
                <c:pt idx="1061" c:formatCode="yyyy/m/d">
                  <c:v>44860</c:v>
                </c:pt>
                <c:pt idx="1062" c:formatCode="yyyy/m/d">
                  <c:v>44861</c:v>
                </c:pt>
                <c:pt idx="1063" c:formatCode="yyyy/m/d">
                  <c:v>44862</c:v>
                </c:pt>
                <c:pt idx="1064" c:formatCode="yyyy/m/d">
                  <c:v>44863</c:v>
                </c:pt>
                <c:pt idx="1065" c:formatCode="yyyy/m/d">
                  <c:v>44864</c:v>
                </c:pt>
                <c:pt idx="1066" c:formatCode="yyyy/m/d">
                  <c:v>44865</c:v>
                </c:pt>
                <c:pt idx="1067" c:formatCode="yyyy/m/d">
                  <c:v>44866</c:v>
                </c:pt>
                <c:pt idx="1068" c:formatCode="yyyy/m/d">
                  <c:v>44867</c:v>
                </c:pt>
                <c:pt idx="1069" c:formatCode="yyyy/m/d">
                  <c:v>44868</c:v>
                </c:pt>
                <c:pt idx="1070" c:formatCode="yyyy/m/d">
                  <c:v>44869</c:v>
                </c:pt>
                <c:pt idx="1071" c:formatCode="yyyy/m/d">
                  <c:v>44870</c:v>
                </c:pt>
                <c:pt idx="1072" c:formatCode="yyyy/m/d">
                  <c:v>44871</c:v>
                </c:pt>
                <c:pt idx="1073" c:formatCode="yyyy/m/d">
                  <c:v>44872</c:v>
                </c:pt>
                <c:pt idx="1074" c:formatCode="yyyy/m/d">
                  <c:v>44873</c:v>
                </c:pt>
                <c:pt idx="1075" c:formatCode="yyyy/m/d">
                  <c:v>44874</c:v>
                </c:pt>
                <c:pt idx="1076" c:formatCode="yyyy/m/d">
                  <c:v>44875</c:v>
                </c:pt>
                <c:pt idx="1077" c:formatCode="yyyy/m/d">
                  <c:v>44876</c:v>
                </c:pt>
                <c:pt idx="1078" c:formatCode="yyyy/m/d">
                  <c:v>44877</c:v>
                </c:pt>
                <c:pt idx="1079" c:formatCode="yyyy/m/d">
                  <c:v>44878</c:v>
                </c:pt>
                <c:pt idx="1080" c:formatCode="yyyy/m/d">
                  <c:v>44879</c:v>
                </c:pt>
                <c:pt idx="1081" c:formatCode="yyyy/m/d">
                  <c:v>44880</c:v>
                </c:pt>
                <c:pt idx="1082" c:formatCode="yyyy/m/d">
                  <c:v>44881</c:v>
                </c:pt>
                <c:pt idx="1083" c:formatCode="yyyy/m/d">
                  <c:v>44882</c:v>
                </c:pt>
                <c:pt idx="1084" c:formatCode="yyyy/m/d">
                  <c:v>44883</c:v>
                </c:pt>
                <c:pt idx="1085" c:formatCode="yyyy/m/d">
                  <c:v>44884</c:v>
                </c:pt>
                <c:pt idx="1086" c:formatCode="yyyy/m/d">
                  <c:v>44885</c:v>
                </c:pt>
                <c:pt idx="1087" c:formatCode="yyyy/m/d">
                  <c:v>44886</c:v>
                </c:pt>
                <c:pt idx="1088" c:formatCode="yyyy/m/d">
                  <c:v>44887</c:v>
                </c:pt>
                <c:pt idx="1089" c:formatCode="yyyy/m/d">
                  <c:v>44888</c:v>
                </c:pt>
                <c:pt idx="1090" c:formatCode="yyyy/m/d">
                  <c:v>44889</c:v>
                </c:pt>
                <c:pt idx="1091" c:formatCode="yyyy/m/d">
                  <c:v>44890</c:v>
                </c:pt>
                <c:pt idx="1092" c:formatCode="yyyy/m/d">
                  <c:v>44891</c:v>
                </c:pt>
                <c:pt idx="1093" c:formatCode="yyyy/m/d">
                  <c:v>44892</c:v>
                </c:pt>
                <c:pt idx="1094" c:formatCode="yyyy/m/d">
                  <c:v>44893</c:v>
                </c:pt>
                <c:pt idx="1095" c:formatCode="yyyy/m/d">
                  <c:v>44894</c:v>
                </c:pt>
                <c:pt idx="1096" c:formatCode="yyyy/m/d">
                  <c:v>44895</c:v>
                </c:pt>
                <c:pt idx="1097" c:formatCode="yyyy/m/d">
                  <c:v>44896</c:v>
                </c:pt>
                <c:pt idx="1098" c:formatCode="yyyy/m/d">
                  <c:v>44897</c:v>
                </c:pt>
                <c:pt idx="1099" c:formatCode="yyyy/m/d">
                  <c:v>44898</c:v>
                </c:pt>
                <c:pt idx="1100" c:formatCode="yyyy/m/d">
                  <c:v>44899</c:v>
                </c:pt>
                <c:pt idx="1101" c:formatCode="yyyy/m/d">
                  <c:v>44900</c:v>
                </c:pt>
                <c:pt idx="1102" c:formatCode="yyyy/m/d">
                  <c:v>44901</c:v>
                </c:pt>
                <c:pt idx="1103" c:formatCode="yyyy/m/d">
                  <c:v>44902</c:v>
                </c:pt>
                <c:pt idx="1104" c:formatCode="yyyy/m/d">
                  <c:v>44903</c:v>
                </c:pt>
                <c:pt idx="1105" c:formatCode="yyyy/m/d">
                  <c:v>44904</c:v>
                </c:pt>
                <c:pt idx="1106" c:formatCode="yyyy/m/d">
                  <c:v>44905</c:v>
                </c:pt>
                <c:pt idx="1107" c:formatCode="yyyy/m/d">
                  <c:v>44906</c:v>
                </c:pt>
                <c:pt idx="1108" c:formatCode="yyyy/m/d">
                  <c:v>44907</c:v>
                </c:pt>
                <c:pt idx="1109" c:formatCode="yyyy/m/d">
                  <c:v>44908</c:v>
                </c:pt>
                <c:pt idx="1110" c:formatCode="yyyy/m/d">
                  <c:v>44909</c:v>
                </c:pt>
                <c:pt idx="1111" c:formatCode="yyyy/m/d">
                  <c:v>44910</c:v>
                </c:pt>
                <c:pt idx="1112" c:formatCode="yyyy/m/d">
                  <c:v>44911</c:v>
                </c:pt>
                <c:pt idx="1113" c:formatCode="yyyy/m/d">
                  <c:v>44912</c:v>
                </c:pt>
                <c:pt idx="1114" c:formatCode="yyyy/m/d">
                  <c:v>44913</c:v>
                </c:pt>
                <c:pt idx="1115" c:formatCode="yyyy/m/d">
                  <c:v>44914</c:v>
                </c:pt>
                <c:pt idx="1116" c:formatCode="yyyy/m/d">
                  <c:v>44915</c:v>
                </c:pt>
                <c:pt idx="1117" c:formatCode="yyyy/m/d">
                  <c:v>44916</c:v>
                </c:pt>
                <c:pt idx="1118" c:formatCode="yyyy/m/d">
                  <c:v>44917</c:v>
                </c:pt>
                <c:pt idx="1119" c:formatCode="yyyy/m/d">
                  <c:v>44918</c:v>
                </c:pt>
                <c:pt idx="1120" c:formatCode="yyyy/m/d">
                  <c:v>44919</c:v>
                </c:pt>
                <c:pt idx="1121" c:formatCode="yyyy/m/d">
                  <c:v>44920</c:v>
                </c:pt>
                <c:pt idx="1122" c:formatCode="yyyy/m/d">
                  <c:v>44921</c:v>
                </c:pt>
                <c:pt idx="1123" c:formatCode="yyyy/m/d">
                  <c:v>44922</c:v>
                </c:pt>
                <c:pt idx="1124" c:formatCode="yyyy/m/d">
                  <c:v>44923</c:v>
                </c:pt>
                <c:pt idx="1125" c:formatCode="yyyy/m/d">
                  <c:v>44924</c:v>
                </c:pt>
                <c:pt idx="1126" c:formatCode="yyyy/m/d">
                  <c:v>44925</c:v>
                </c:pt>
                <c:pt idx="1127" c:formatCode="yyyy/m/d">
                  <c:v>44926</c:v>
                </c:pt>
                <c:pt idx="1128" c:formatCode="yyyy/m/d">
                  <c:v>44927</c:v>
                </c:pt>
                <c:pt idx="1129" c:formatCode="yyyy/m/d">
                  <c:v>44928</c:v>
                </c:pt>
                <c:pt idx="1130" c:formatCode="yyyy/m/d">
                  <c:v>44929</c:v>
                </c:pt>
                <c:pt idx="1131" c:formatCode="yyyy/m/d">
                  <c:v>44930</c:v>
                </c:pt>
                <c:pt idx="1132" c:formatCode="yyyy/m/d">
                  <c:v>44931</c:v>
                </c:pt>
                <c:pt idx="1133" c:formatCode="yyyy/m/d">
                  <c:v>44932</c:v>
                </c:pt>
                <c:pt idx="1134" c:formatCode="yyyy/m/d">
                  <c:v>44933</c:v>
                </c:pt>
                <c:pt idx="1135" c:formatCode="yyyy/m/d">
                  <c:v>44934</c:v>
                </c:pt>
                <c:pt idx="1136" c:formatCode="yyyy/m/d">
                  <c:v>44935</c:v>
                </c:pt>
                <c:pt idx="1137" c:formatCode="yyyy/m/d">
                  <c:v>44936</c:v>
                </c:pt>
                <c:pt idx="1138" c:formatCode="yyyy/m/d">
                  <c:v>44937</c:v>
                </c:pt>
                <c:pt idx="1139" c:formatCode="yyyy/m/d">
                  <c:v>44938</c:v>
                </c:pt>
                <c:pt idx="1140" c:formatCode="yyyy/m/d">
                  <c:v>44939</c:v>
                </c:pt>
                <c:pt idx="1141" c:formatCode="yyyy/m/d">
                  <c:v>44940</c:v>
                </c:pt>
                <c:pt idx="1142" c:formatCode="yyyy/m/d">
                  <c:v>44941</c:v>
                </c:pt>
                <c:pt idx="1143" c:formatCode="yyyy/m/d">
                  <c:v>44942</c:v>
                </c:pt>
                <c:pt idx="1144" c:formatCode="yyyy/m/d">
                  <c:v>44943</c:v>
                </c:pt>
                <c:pt idx="1145" c:formatCode="yyyy/m/d">
                  <c:v>44944</c:v>
                </c:pt>
                <c:pt idx="1146" c:formatCode="yyyy/m/d">
                  <c:v>44945</c:v>
                </c:pt>
                <c:pt idx="1147" c:formatCode="yyyy/m/d">
                  <c:v>44946</c:v>
                </c:pt>
                <c:pt idx="1148" c:formatCode="yyyy/m/d">
                  <c:v>44947</c:v>
                </c:pt>
                <c:pt idx="1149" c:formatCode="yyyy/m/d">
                  <c:v>44948</c:v>
                </c:pt>
                <c:pt idx="1150" c:formatCode="yyyy/m/d">
                  <c:v>44949</c:v>
                </c:pt>
                <c:pt idx="1151" c:formatCode="yyyy/m/d">
                  <c:v>44950</c:v>
                </c:pt>
                <c:pt idx="1152" c:formatCode="yyyy/m/d">
                  <c:v>44951</c:v>
                </c:pt>
                <c:pt idx="1153" c:formatCode="yyyy/m/d">
                  <c:v>44952</c:v>
                </c:pt>
                <c:pt idx="1154" c:formatCode="yyyy/m/d">
                  <c:v>44953</c:v>
                </c:pt>
                <c:pt idx="1155" c:formatCode="yyyy/m/d">
                  <c:v>44954</c:v>
                </c:pt>
                <c:pt idx="1156" c:formatCode="yyyy/m/d">
                  <c:v>44955</c:v>
                </c:pt>
                <c:pt idx="1157" c:formatCode="yyyy/m/d">
                  <c:v>44956</c:v>
                </c:pt>
                <c:pt idx="1158" c:formatCode="yyyy/m/d">
                  <c:v>44957</c:v>
                </c:pt>
                <c:pt idx="1159" c:formatCode="yyyy/m/d">
                  <c:v>44958</c:v>
                </c:pt>
                <c:pt idx="1160" c:formatCode="yyyy/m/d">
                  <c:v>44959</c:v>
                </c:pt>
                <c:pt idx="1161" c:formatCode="yyyy/m/d">
                  <c:v>44960</c:v>
                </c:pt>
                <c:pt idx="1162" c:formatCode="yyyy/m/d">
                  <c:v>44961</c:v>
                </c:pt>
                <c:pt idx="1163" c:formatCode="yyyy/m/d">
                  <c:v>44962</c:v>
                </c:pt>
                <c:pt idx="1164" c:formatCode="yyyy/m/d">
                  <c:v>44963</c:v>
                </c:pt>
                <c:pt idx="1165" c:formatCode="yyyy/m/d">
                  <c:v>44964</c:v>
                </c:pt>
                <c:pt idx="1166" c:formatCode="yyyy/m/d">
                  <c:v>44965</c:v>
                </c:pt>
                <c:pt idx="1167" c:formatCode="yyyy/m/d">
                  <c:v>44966</c:v>
                </c:pt>
                <c:pt idx="1168" c:formatCode="yyyy/m/d">
                  <c:v>44967</c:v>
                </c:pt>
                <c:pt idx="1169" c:formatCode="yyyy/m/d">
                  <c:v>44968</c:v>
                </c:pt>
                <c:pt idx="1170" c:formatCode="yyyy/m/d">
                  <c:v>44969</c:v>
                </c:pt>
                <c:pt idx="1171" c:formatCode="yyyy/m/d">
                  <c:v>44970</c:v>
                </c:pt>
                <c:pt idx="1172" c:formatCode="yyyy/m/d">
                  <c:v>44971</c:v>
                </c:pt>
                <c:pt idx="1173" c:formatCode="yyyy/m/d">
                  <c:v>44972</c:v>
                </c:pt>
                <c:pt idx="1174" c:formatCode="yyyy/m/d">
                  <c:v>44973</c:v>
                </c:pt>
                <c:pt idx="1175" c:formatCode="yyyy/m/d">
                  <c:v>44974</c:v>
                </c:pt>
                <c:pt idx="1176" c:formatCode="yyyy/m/d">
                  <c:v>44975</c:v>
                </c:pt>
                <c:pt idx="1177" c:formatCode="yyyy/m/d">
                  <c:v>44976</c:v>
                </c:pt>
                <c:pt idx="1178" c:formatCode="yyyy/m/d">
                  <c:v>44977</c:v>
                </c:pt>
                <c:pt idx="1179" c:formatCode="yyyy/m/d">
                  <c:v>44978</c:v>
                </c:pt>
                <c:pt idx="1180" c:formatCode="yyyy/m/d">
                  <c:v>44979</c:v>
                </c:pt>
                <c:pt idx="1181" c:formatCode="yyyy/m/d">
                  <c:v>44980</c:v>
                </c:pt>
                <c:pt idx="1182" c:formatCode="yyyy/m/d">
                  <c:v>44981</c:v>
                </c:pt>
                <c:pt idx="1183" c:formatCode="yyyy/m/d">
                  <c:v>44982</c:v>
                </c:pt>
                <c:pt idx="1184" c:formatCode="yyyy/m/d">
                  <c:v>44983</c:v>
                </c:pt>
                <c:pt idx="1185" c:formatCode="yyyy/m/d">
                  <c:v>44984</c:v>
                </c:pt>
                <c:pt idx="1186" c:formatCode="yyyy/m/d">
                  <c:v>44985</c:v>
                </c:pt>
                <c:pt idx="1187" c:formatCode="yyyy/m/d">
                  <c:v>44986</c:v>
                </c:pt>
                <c:pt idx="1188" c:formatCode="yyyy/m/d">
                  <c:v>44987</c:v>
                </c:pt>
                <c:pt idx="1189" c:formatCode="yyyy/m/d">
                  <c:v>44988</c:v>
                </c:pt>
                <c:pt idx="1190" c:formatCode="yyyy/m/d">
                  <c:v>44989</c:v>
                </c:pt>
                <c:pt idx="1191" c:formatCode="yyyy/m/d">
                  <c:v>44990</c:v>
                </c:pt>
                <c:pt idx="1192" c:formatCode="yyyy/m/d">
                  <c:v>44991</c:v>
                </c:pt>
                <c:pt idx="1193" c:formatCode="yyyy/m/d">
                  <c:v>44992</c:v>
                </c:pt>
                <c:pt idx="1194" c:formatCode="yyyy/m/d">
                  <c:v>44993</c:v>
                </c:pt>
                <c:pt idx="1195" c:formatCode="yyyy/m/d">
                  <c:v>44994</c:v>
                </c:pt>
                <c:pt idx="1196" c:formatCode="yyyy/m/d">
                  <c:v>44995</c:v>
                </c:pt>
                <c:pt idx="1197" c:formatCode="yyyy/m/d">
                  <c:v>44996</c:v>
                </c:pt>
                <c:pt idx="1198" c:formatCode="yyyy/m/d">
                  <c:v>44997</c:v>
                </c:pt>
                <c:pt idx="1199" c:formatCode="yyyy/m/d">
                  <c:v>44998</c:v>
                </c:pt>
                <c:pt idx="1200" c:formatCode="yyyy/m/d">
                  <c:v>44999</c:v>
                </c:pt>
                <c:pt idx="1201" c:formatCode="yyyy/m/d">
                  <c:v>45000</c:v>
                </c:pt>
                <c:pt idx="1202" c:formatCode="yyyy/m/d">
                  <c:v>45001</c:v>
                </c:pt>
                <c:pt idx="1203" c:formatCode="yyyy/m/d">
                  <c:v>45002</c:v>
                </c:pt>
                <c:pt idx="1204" c:formatCode="yyyy/m/d">
                  <c:v>45003</c:v>
                </c:pt>
                <c:pt idx="1205" c:formatCode="yyyy/m/d">
                  <c:v>45004</c:v>
                </c:pt>
                <c:pt idx="1206" c:formatCode="yyyy/m/d">
                  <c:v>45005</c:v>
                </c:pt>
                <c:pt idx="1207" c:formatCode="yyyy/m/d">
                  <c:v>45006</c:v>
                </c:pt>
                <c:pt idx="1208" c:formatCode="yyyy/m/d">
                  <c:v>45007</c:v>
                </c:pt>
                <c:pt idx="1209" c:formatCode="yyyy/m/d">
                  <c:v>45008</c:v>
                </c:pt>
                <c:pt idx="1210" c:formatCode="yyyy/m/d">
                  <c:v>45009</c:v>
                </c:pt>
                <c:pt idx="1211" c:formatCode="yyyy/m/d">
                  <c:v>45010</c:v>
                </c:pt>
                <c:pt idx="1212" c:formatCode="yyyy/m/d">
                  <c:v>45011</c:v>
                </c:pt>
                <c:pt idx="1213" c:formatCode="yyyy/m/d">
                  <c:v>45012</c:v>
                </c:pt>
                <c:pt idx="1214" c:formatCode="yyyy/m/d">
                  <c:v>45013</c:v>
                </c:pt>
                <c:pt idx="1215" c:formatCode="yyyy/m/d">
                  <c:v>45014</c:v>
                </c:pt>
                <c:pt idx="1216" c:formatCode="yyyy/m/d">
                  <c:v>45015</c:v>
                </c:pt>
                <c:pt idx="1217" c:formatCode="yyyy/m/d">
                  <c:v>45016</c:v>
                </c:pt>
                <c:pt idx="1218" c:formatCode="yyyy/m/d">
                  <c:v>45017</c:v>
                </c:pt>
                <c:pt idx="1219" c:formatCode="yyyy/m/d">
                  <c:v>45018</c:v>
                </c:pt>
                <c:pt idx="1220" c:formatCode="yyyy/m/d">
                  <c:v>45019</c:v>
                </c:pt>
                <c:pt idx="1221" c:formatCode="yyyy/m/d">
                  <c:v>45020</c:v>
                </c:pt>
                <c:pt idx="1222" c:formatCode="yyyy/m/d">
                  <c:v>45021</c:v>
                </c:pt>
                <c:pt idx="1223" c:formatCode="yyyy/m/d">
                  <c:v>45022</c:v>
                </c:pt>
                <c:pt idx="1224" c:formatCode="yyyy/m/d">
                  <c:v>45023</c:v>
                </c:pt>
                <c:pt idx="1225" c:formatCode="yyyy/m/d">
                  <c:v>45024</c:v>
                </c:pt>
                <c:pt idx="1226" c:formatCode="yyyy/m/d">
                  <c:v>45025</c:v>
                </c:pt>
                <c:pt idx="1227" c:formatCode="yyyy/m/d">
                  <c:v>45026</c:v>
                </c:pt>
                <c:pt idx="1228" c:formatCode="yyyy/m/d">
                  <c:v>45027</c:v>
                </c:pt>
                <c:pt idx="1229" c:formatCode="yyyy/m/d">
                  <c:v>45028</c:v>
                </c:pt>
                <c:pt idx="1230" c:formatCode="yyyy/m/d">
                  <c:v>45029</c:v>
                </c:pt>
                <c:pt idx="1231" c:formatCode="yyyy/m/d">
                  <c:v>45030</c:v>
                </c:pt>
              </c:numCache>
            </c:numRef>
          </c:cat>
          <c:val>
            <c:numRef>
              <c:f>三元正极材料价格!$H$2:$H$1233</c:f>
              <c:numCache>
                <c:formatCode>General</c:formatCode>
                <c:ptCount val="1232"/>
                <c:pt idx="0">
                  <c:v>158000</c:v>
                </c:pt>
                <c:pt idx="1">
                  <c:v>158000</c:v>
                </c:pt>
                <c:pt idx="2">
                  <c:v>158000</c:v>
                </c:pt>
                <c:pt idx="3">
                  <c:v>158000</c:v>
                </c:pt>
                <c:pt idx="4">
                  <c:v>158000</c:v>
                </c:pt>
                <c:pt idx="5">
                  <c:v>158000</c:v>
                </c:pt>
                <c:pt idx="6">
                  <c:v>158000</c:v>
                </c:pt>
                <c:pt idx="7">
                  <c:v>158000</c:v>
                </c:pt>
                <c:pt idx="8">
                  <c:v>158000</c:v>
                </c:pt>
                <c:pt idx="9">
                  <c:v>158000</c:v>
                </c:pt>
                <c:pt idx="10">
                  <c:v>158000</c:v>
                </c:pt>
                <c:pt idx="11">
                  <c:v>158000</c:v>
                </c:pt>
                <c:pt idx="12">
                  <c:v>158000</c:v>
                </c:pt>
                <c:pt idx="13">
                  <c:v>158000</c:v>
                </c:pt>
                <c:pt idx="14">
                  <c:v>158000</c:v>
                </c:pt>
                <c:pt idx="15">
                  <c:v>158000</c:v>
                </c:pt>
                <c:pt idx="16">
                  <c:v>158000</c:v>
                </c:pt>
                <c:pt idx="17">
                  <c:v>158000</c:v>
                </c:pt>
                <c:pt idx="18">
                  <c:v>158000</c:v>
                </c:pt>
                <c:pt idx="19">
                  <c:v>158000</c:v>
                </c:pt>
                <c:pt idx="20">
                  <c:v>158000</c:v>
                </c:pt>
                <c:pt idx="21">
                  <c:v>158000</c:v>
                </c:pt>
                <c:pt idx="22">
                  <c:v>158000</c:v>
                </c:pt>
                <c:pt idx="23">
                  <c:v>158000</c:v>
                </c:pt>
                <c:pt idx="24">
                  <c:v>158000</c:v>
                </c:pt>
                <c:pt idx="25">
                  <c:v>158000</c:v>
                </c:pt>
                <c:pt idx="26">
                  <c:v>158000</c:v>
                </c:pt>
                <c:pt idx="27">
                  <c:v>158000</c:v>
                </c:pt>
                <c:pt idx="28">
                  <c:v>158000</c:v>
                </c:pt>
                <c:pt idx="29">
                  <c:v>158000</c:v>
                </c:pt>
                <c:pt idx="30">
                  <c:v>158000</c:v>
                </c:pt>
                <c:pt idx="31">
                  <c:v>158000</c:v>
                </c:pt>
                <c:pt idx="32">
                  <c:v>158000</c:v>
                </c:pt>
                <c:pt idx="33">
                  <c:v>158000</c:v>
                </c:pt>
                <c:pt idx="34">
                  <c:v>158000</c:v>
                </c:pt>
                <c:pt idx="35">
                  <c:v>158000</c:v>
                </c:pt>
                <c:pt idx="36">
                  <c:v>158000</c:v>
                </c:pt>
                <c:pt idx="37">
                  <c:v>158000</c:v>
                </c:pt>
                <c:pt idx="38">
                  <c:v>158000</c:v>
                </c:pt>
                <c:pt idx="39">
                  <c:v>158000</c:v>
                </c:pt>
                <c:pt idx="40">
                  <c:v>158000</c:v>
                </c:pt>
                <c:pt idx="41">
                  <c:v>158000</c:v>
                </c:pt>
                <c:pt idx="42">
                  <c:v>158000</c:v>
                </c:pt>
                <c:pt idx="43">
                  <c:v>158000</c:v>
                </c:pt>
                <c:pt idx="44">
                  <c:v>158000</c:v>
                </c:pt>
                <c:pt idx="45">
                  <c:v>158000</c:v>
                </c:pt>
                <c:pt idx="46">
                  <c:v>158000</c:v>
                </c:pt>
                <c:pt idx="47">
                  <c:v>158000</c:v>
                </c:pt>
                <c:pt idx="48">
                  <c:v>158000</c:v>
                </c:pt>
                <c:pt idx="49">
                  <c:v>158000</c:v>
                </c:pt>
                <c:pt idx="50">
                  <c:v>158000</c:v>
                </c:pt>
                <c:pt idx="51">
                  <c:v>158000</c:v>
                </c:pt>
                <c:pt idx="52">
                  <c:v>158000</c:v>
                </c:pt>
                <c:pt idx="53">
                  <c:v>158000</c:v>
                </c:pt>
                <c:pt idx="54">
                  <c:v>158000</c:v>
                </c:pt>
                <c:pt idx="55">
                  <c:v>158000</c:v>
                </c:pt>
                <c:pt idx="56">
                  <c:v>158000</c:v>
                </c:pt>
                <c:pt idx="57">
                  <c:v>158000</c:v>
                </c:pt>
                <c:pt idx="58">
                  <c:v>158000</c:v>
                </c:pt>
                <c:pt idx="59">
                  <c:v>158000</c:v>
                </c:pt>
                <c:pt idx="60">
                  <c:v>158000</c:v>
                </c:pt>
                <c:pt idx="61">
                  <c:v>158000</c:v>
                </c:pt>
                <c:pt idx="62">
                  <c:v>158000</c:v>
                </c:pt>
                <c:pt idx="63">
                  <c:v>158000</c:v>
                </c:pt>
                <c:pt idx="64">
                  <c:v>158000</c:v>
                </c:pt>
                <c:pt idx="65">
                  <c:v>158000</c:v>
                </c:pt>
                <c:pt idx="66">
                  <c:v>158000</c:v>
                </c:pt>
                <c:pt idx="67">
                  <c:v>155000</c:v>
                </c:pt>
                <c:pt idx="68">
                  <c:v>155000</c:v>
                </c:pt>
                <c:pt idx="69">
                  <c:v>155000</c:v>
                </c:pt>
                <c:pt idx="70">
                  <c:v>155000</c:v>
                </c:pt>
                <c:pt idx="71">
                  <c:v>155000</c:v>
                </c:pt>
                <c:pt idx="72">
                  <c:v>155000</c:v>
                </c:pt>
                <c:pt idx="73">
                  <c:v>155000</c:v>
                </c:pt>
                <c:pt idx="74">
                  <c:v>155000</c:v>
                </c:pt>
                <c:pt idx="75">
                  <c:v>155000</c:v>
                </c:pt>
                <c:pt idx="76">
                  <c:v>155000</c:v>
                </c:pt>
                <c:pt idx="77">
                  <c:v>155000</c:v>
                </c:pt>
                <c:pt idx="78">
                  <c:v>155000</c:v>
                </c:pt>
                <c:pt idx="79">
                  <c:v>155000</c:v>
                </c:pt>
                <c:pt idx="80">
                  <c:v>155000</c:v>
                </c:pt>
                <c:pt idx="81">
                  <c:v>155000</c:v>
                </c:pt>
                <c:pt idx="82">
                  <c:v>155000</c:v>
                </c:pt>
                <c:pt idx="83">
                  <c:v>150000</c:v>
                </c:pt>
                <c:pt idx="84">
                  <c:v>150000</c:v>
                </c:pt>
                <c:pt idx="85">
                  <c:v>150000</c:v>
                </c:pt>
                <c:pt idx="86">
                  <c:v>150000</c:v>
                </c:pt>
                <c:pt idx="87">
                  <c:v>150000</c:v>
                </c:pt>
                <c:pt idx="88">
                  <c:v>150000</c:v>
                </c:pt>
                <c:pt idx="89">
                  <c:v>150000</c:v>
                </c:pt>
                <c:pt idx="90">
                  <c:v>150000</c:v>
                </c:pt>
                <c:pt idx="91">
                  <c:v>150000</c:v>
                </c:pt>
                <c:pt idx="92">
                  <c:v>150000</c:v>
                </c:pt>
                <c:pt idx="93">
                  <c:v>150000</c:v>
                </c:pt>
                <c:pt idx="94">
                  <c:v>150000</c:v>
                </c:pt>
                <c:pt idx="95">
                  <c:v>150000</c:v>
                </c:pt>
                <c:pt idx="96">
                  <c:v>150000</c:v>
                </c:pt>
                <c:pt idx="97">
                  <c:v>150000</c:v>
                </c:pt>
                <c:pt idx="98">
                  <c:v>150000</c:v>
                </c:pt>
                <c:pt idx="99">
                  <c:v>150000</c:v>
                </c:pt>
                <c:pt idx="100">
                  <c:v>150000</c:v>
                </c:pt>
                <c:pt idx="101">
                  <c:v>150000</c:v>
                </c:pt>
                <c:pt idx="102">
                  <c:v>150000</c:v>
                </c:pt>
                <c:pt idx="103">
                  <c:v>150000</c:v>
                </c:pt>
                <c:pt idx="104">
                  <c:v>150000</c:v>
                </c:pt>
                <c:pt idx="105">
                  <c:v>150000</c:v>
                </c:pt>
                <c:pt idx="106">
                  <c:v>150000</c:v>
                </c:pt>
                <c:pt idx="107">
                  <c:v>150000</c:v>
                </c:pt>
                <c:pt idx="108">
                  <c:v>150000</c:v>
                </c:pt>
                <c:pt idx="109">
                  <c:v>150000</c:v>
                </c:pt>
                <c:pt idx="110">
                  <c:v>150000</c:v>
                </c:pt>
                <c:pt idx="111">
                  <c:v>150000</c:v>
                </c:pt>
                <c:pt idx="112">
                  <c:v>150000</c:v>
                </c:pt>
                <c:pt idx="113">
                  <c:v>150000</c:v>
                </c:pt>
                <c:pt idx="114">
                  <c:v>150000</c:v>
                </c:pt>
                <c:pt idx="115">
                  <c:v>150000</c:v>
                </c:pt>
                <c:pt idx="116">
                  <c:v>150000</c:v>
                </c:pt>
                <c:pt idx="117">
                  <c:v>150000</c:v>
                </c:pt>
                <c:pt idx="118">
                  <c:v>150000</c:v>
                </c:pt>
                <c:pt idx="119">
                  <c:v>150000</c:v>
                </c:pt>
                <c:pt idx="120">
                  <c:v>150000</c:v>
                </c:pt>
                <c:pt idx="121">
                  <c:v>150000</c:v>
                </c:pt>
                <c:pt idx="122">
                  <c:v>150000</c:v>
                </c:pt>
                <c:pt idx="123">
                  <c:v>150000</c:v>
                </c:pt>
                <c:pt idx="124">
                  <c:v>150000</c:v>
                </c:pt>
                <c:pt idx="125">
                  <c:v>150000</c:v>
                </c:pt>
                <c:pt idx="126">
                  <c:v>150000</c:v>
                </c:pt>
                <c:pt idx="127">
                  <c:v>150000</c:v>
                </c:pt>
                <c:pt idx="128">
                  <c:v>150000</c:v>
                </c:pt>
                <c:pt idx="129">
                  <c:v>145000</c:v>
                </c:pt>
                <c:pt idx="130">
                  <c:v>145000</c:v>
                </c:pt>
                <c:pt idx="131">
                  <c:v>145000</c:v>
                </c:pt>
                <c:pt idx="132">
                  <c:v>145000</c:v>
                </c:pt>
                <c:pt idx="133">
                  <c:v>145000</c:v>
                </c:pt>
                <c:pt idx="134">
                  <c:v>145000</c:v>
                </c:pt>
                <c:pt idx="135">
                  <c:v>145000</c:v>
                </c:pt>
                <c:pt idx="136">
                  <c:v>140000</c:v>
                </c:pt>
                <c:pt idx="137">
                  <c:v>140000</c:v>
                </c:pt>
                <c:pt idx="138">
                  <c:v>142000</c:v>
                </c:pt>
                <c:pt idx="139">
                  <c:v>142000</c:v>
                </c:pt>
                <c:pt idx="140">
                  <c:v>142000</c:v>
                </c:pt>
                <c:pt idx="141">
                  <c:v>142000</c:v>
                </c:pt>
                <c:pt idx="142">
                  <c:v>142000</c:v>
                </c:pt>
                <c:pt idx="143">
                  <c:v>142000</c:v>
                </c:pt>
                <c:pt idx="144">
                  <c:v>142000</c:v>
                </c:pt>
                <c:pt idx="145">
                  <c:v>145000</c:v>
                </c:pt>
                <c:pt idx="146">
                  <c:v>145000</c:v>
                </c:pt>
                <c:pt idx="147">
                  <c:v>145000</c:v>
                </c:pt>
                <c:pt idx="148">
                  <c:v>145000</c:v>
                </c:pt>
                <c:pt idx="149">
                  <c:v>145000</c:v>
                </c:pt>
                <c:pt idx="150">
                  <c:v>145000</c:v>
                </c:pt>
                <c:pt idx="151">
                  <c:v>145000</c:v>
                </c:pt>
                <c:pt idx="152">
                  <c:v>145000</c:v>
                </c:pt>
                <c:pt idx="153">
                  <c:v>145000</c:v>
                </c:pt>
                <c:pt idx="154">
                  <c:v>145000</c:v>
                </c:pt>
                <c:pt idx="155">
                  <c:v>145000</c:v>
                </c:pt>
                <c:pt idx="156">
                  <c:v>145000</c:v>
                </c:pt>
                <c:pt idx="157">
                  <c:v>145000</c:v>
                </c:pt>
                <c:pt idx="158">
                  <c:v>145000</c:v>
                </c:pt>
                <c:pt idx="159">
                  <c:v>143000</c:v>
                </c:pt>
                <c:pt idx="160">
                  <c:v>143000</c:v>
                </c:pt>
                <c:pt idx="161">
                  <c:v>143000</c:v>
                </c:pt>
                <c:pt idx="162">
                  <c:v>143000</c:v>
                </c:pt>
                <c:pt idx="163">
                  <c:v>143000</c:v>
                </c:pt>
                <c:pt idx="164">
                  <c:v>140000</c:v>
                </c:pt>
                <c:pt idx="165">
                  <c:v>140000</c:v>
                </c:pt>
                <c:pt idx="166">
                  <c:v>138000</c:v>
                </c:pt>
                <c:pt idx="167">
                  <c:v>138000</c:v>
                </c:pt>
                <c:pt idx="168">
                  <c:v>138000</c:v>
                </c:pt>
                <c:pt idx="169">
                  <c:v>135000</c:v>
                </c:pt>
                <c:pt idx="170">
                  <c:v>135000</c:v>
                </c:pt>
                <c:pt idx="171">
                  <c:v>135000</c:v>
                </c:pt>
                <c:pt idx="172">
                  <c:v>135000</c:v>
                </c:pt>
                <c:pt idx="173">
                  <c:v>132000</c:v>
                </c:pt>
                <c:pt idx="174">
                  <c:v>132000</c:v>
                </c:pt>
                <c:pt idx="175">
                  <c:v>132000</c:v>
                </c:pt>
                <c:pt idx="176">
                  <c:v>132000</c:v>
                </c:pt>
                <c:pt idx="177">
                  <c:v>132000</c:v>
                </c:pt>
                <c:pt idx="178">
                  <c:v>132000</c:v>
                </c:pt>
                <c:pt idx="179">
                  <c:v>132000</c:v>
                </c:pt>
                <c:pt idx="180">
                  <c:v>130000</c:v>
                </c:pt>
                <c:pt idx="181">
                  <c:v>130000</c:v>
                </c:pt>
                <c:pt idx="182">
                  <c:v>130000</c:v>
                </c:pt>
                <c:pt idx="183">
                  <c:v>130000</c:v>
                </c:pt>
                <c:pt idx="184">
                  <c:v>130000</c:v>
                </c:pt>
                <c:pt idx="185">
                  <c:v>130000</c:v>
                </c:pt>
                <c:pt idx="186">
                  <c:v>130000</c:v>
                </c:pt>
                <c:pt idx="187">
                  <c:v>130000</c:v>
                </c:pt>
                <c:pt idx="188">
                  <c:v>130000</c:v>
                </c:pt>
                <c:pt idx="189">
                  <c:v>130000</c:v>
                </c:pt>
                <c:pt idx="190">
                  <c:v>130000</c:v>
                </c:pt>
                <c:pt idx="191">
                  <c:v>130000</c:v>
                </c:pt>
                <c:pt idx="192">
                  <c:v>130000</c:v>
                </c:pt>
                <c:pt idx="193">
                  <c:v>130000</c:v>
                </c:pt>
                <c:pt idx="194">
                  <c:v>129000</c:v>
                </c:pt>
                <c:pt idx="195">
                  <c:v>129000</c:v>
                </c:pt>
                <c:pt idx="196">
                  <c:v>129000</c:v>
                </c:pt>
                <c:pt idx="197">
                  <c:v>129000</c:v>
                </c:pt>
                <c:pt idx="198">
                  <c:v>129000</c:v>
                </c:pt>
                <c:pt idx="199">
                  <c:v>129000</c:v>
                </c:pt>
                <c:pt idx="200">
                  <c:v>129000</c:v>
                </c:pt>
                <c:pt idx="201">
                  <c:v>129000</c:v>
                </c:pt>
                <c:pt idx="202">
                  <c:v>129000</c:v>
                </c:pt>
                <c:pt idx="203">
                  <c:v>129000</c:v>
                </c:pt>
                <c:pt idx="204">
                  <c:v>129000</c:v>
                </c:pt>
                <c:pt idx="205">
                  <c:v>129000</c:v>
                </c:pt>
                <c:pt idx="206">
                  <c:v>129000</c:v>
                </c:pt>
                <c:pt idx="207">
                  <c:v>129000</c:v>
                </c:pt>
                <c:pt idx="208">
                  <c:v>128000</c:v>
                </c:pt>
                <c:pt idx="209">
                  <c:v>128000</c:v>
                </c:pt>
                <c:pt idx="210">
                  <c:v>128000</c:v>
                </c:pt>
                <c:pt idx="211">
                  <c:v>128000</c:v>
                </c:pt>
                <c:pt idx="212">
                  <c:v>128000</c:v>
                </c:pt>
                <c:pt idx="213">
                  <c:v>128000</c:v>
                </c:pt>
                <c:pt idx="214">
                  <c:v>128000</c:v>
                </c:pt>
                <c:pt idx="215">
                  <c:v>127000</c:v>
                </c:pt>
                <c:pt idx="216">
                  <c:v>127000</c:v>
                </c:pt>
                <c:pt idx="217">
                  <c:v>127000</c:v>
                </c:pt>
                <c:pt idx="218">
                  <c:v>127000</c:v>
                </c:pt>
                <c:pt idx="219">
                  <c:v>127000</c:v>
                </c:pt>
                <c:pt idx="220">
                  <c:v>127000</c:v>
                </c:pt>
                <c:pt idx="221">
                  <c:v>127000</c:v>
                </c:pt>
                <c:pt idx="222">
                  <c:v>127000</c:v>
                </c:pt>
                <c:pt idx="223">
                  <c:v>127000</c:v>
                </c:pt>
                <c:pt idx="224">
                  <c:v>127000</c:v>
                </c:pt>
                <c:pt idx="225">
                  <c:v>127000</c:v>
                </c:pt>
                <c:pt idx="226">
                  <c:v>127000</c:v>
                </c:pt>
                <c:pt idx="227">
                  <c:v>127000</c:v>
                </c:pt>
                <c:pt idx="228">
                  <c:v>127000</c:v>
                </c:pt>
                <c:pt idx="229">
                  <c:v>127000</c:v>
                </c:pt>
                <c:pt idx="230">
                  <c:v>127000</c:v>
                </c:pt>
                <c:pt idx="231">
                  <c:v>127000</c:v>
                </c:pt>
                <c:pt idx="232">
                  <c:v>127000</c:v>
                </c:pt>
                <c:pt idx="233">
                  <c:v>127000</c:v>
                </c:pt>
                <c:pt idx="234">
                  <c:v>127000</c:v>
                </c:pt>
                <c:pt idx="235">
                  <c:v>127000</c:v>
                </c:pt>
                <c:pt idx="236">
                  <c:v>127000</c:v>
                </c:pt>
                <c:pt idx="237">
                  <c:v>127000</c:v>
                </c:pt>
                <c:pt idx="238">
                  <c:v>127000</c:v>
                </c:pt>
                <c:pt idx="239">
                  <c:v>127000</c:v>
                </c:pt>
                <c:pt idx="240">
                  <c:v>127000</c:v>
                </c:pt>
                <c:pt idx="241">
                  <c:v>127000</c:v>
                </c:pt>
                <c:pt idx="242">
                  <c:v>125000</c:v>
                </c:pt>
                <c:pt idx="243">
                  <c:v>125000</c:v>
                </c:pt>
                <c:pt idx="244">
                  <c:v>125000</c:v>
                </c:pt>
                <c:pt idx="245">
                  <c:v>125000</c:v>
                </c:pt>
                <c:pt idx="246">
                  <c:v>125000</c:v>
                </c:pt>
                <c:pt idx="247">
                  <c:v>125000</c:v>
                </c:pt>
                <c:pt idx="248">
                  <c:v>125000</c:v>
                </c:pt>
                <c:pt idx="249">
                  <c:v>125000</c:v>
                </c:pt>
                <c:pt idx="250">
                  <c:v>125000</c:v>
                </c:pt>
                <c:pt idx="251">
                  <c:v>125000</c:v>
                </c:pt>
                <c:pt idx="252">
                  <c:v>125000</c:v>
                </c:pt>
                <c:pt idx="253">
                  <c:v>125000</c:v>
                </c:pt>
                <c:pt idx="254">
                  <c:v>125000</c:v>
                </c:pt>
                <c:pt idx="255">
                  <c:v>125000</c:v>
                </c:pt>
                <c:pt idx="256">
                  <c:v>125000</c:v>
                </c:pt>
                <c:pt idx="257">
                  <c:v>125000</c:v>
                </c:pt>
                <c:pt idx="258">
                  <c:v>125000</c:v>
                </c:pt>
                <c:pt idx="259">
                  <c:v>125000</c:v>
                </c:pt>
                <c:pt idx="260">
                  <c:v>125000</c:v>
                </c:pt>
                <c:pt idx="261">
                  <c:v>125000</c:v>
                </c:pt>
                <c:pt idx="262">
                  <c:v>125000</c:v>
                </c:pt>
                <c:pt idx="263">
                  <c:v>125000</c:v>
                </c:pt>
                <c:pt idx="264">
                  <c:v>125000</c:v>
                </c:pt>
                <c:pt idx="265">
                  <c:v>125000</c:v>
                </c:pt>
                <c:pt idx="266">
                  <c:v>125000</c:v>
                </c:pt>
                <c:pt idx="267">
                  <c:v>125000</c:v>
                </c:pt>
                <c:pt idx="268">
                  <c:v>125000</c:v>
                </c:pt>
                <c:pt idx="269">
                  <c:v>125000</c:v>
                </c:pt>
                <c:pt idx="270">
                  <c:v>125000</c:v>
                </c:pt>
                <c:pt idx="271">
                  <c:v>125000</c:v>
                </c:pt>
                <c:pt idx="272">
                  <c:v>125000</c:v>
                </c:pt>
                <c:pt idx="273">
                  <c:v>125000</c:v>
                </c:pt>
                <c:pt idx="274">
                  <c:v>125000</c:v>
                </c:pt>
                <c:pt idx="275">
                  <c:v>125000</c:v>
                </c:pt>
                <c:pt idx="276">
                  <c:v>125000</c:v>
                </c:pt>
                <c:pt idx="277">
                  <c:v>125000</c:v>
                </c:pt>
                <c:pt idx="278">
                  <c:v>125000</c:v>
                </c:pt>
                <c:pt idx="279">
                  <c:v>125000</c:v>
                </c:pt>
                <c:pt idx="280">
                  <c:v>125000</c:v>
                </c:pt>
                <c:pt idx="281">
                  <c:v>125000</c:v>
                </c:pt>
                <c:pt idx="282">
                  <c:v>125000</c:v>
                </c:pt>
                <c:pt idx="283">
                  <c:v>125000</c:v>
                </c:pt>
                <c:pt idx="284">
                  <c:v>125000</c:v>
                </c:pt>
                <c:pt idx="285">
                  <c:v>125000</c:v>
                </c:pt>
                <c:pt idx="286">
                  <c:v>125000</c:v>
                </c:pt>
                <c:pt idx="287">
                  <c:v>125000</c:v>
                </c:pt>
                <c:pt idx="288">
                  <c:v>125000</c:v>
                </c:pt>
                <c:pt idx="289">
                  <c:v>125000</c:v>
                </c:pt>
                <c:pt idx="290">
                  <c:v>125000</c:v>
                </c:pt>
                <c:pt idx="291">
                  <c:v>125000</c:v>
                </c:pt>
                <c:pt idx="292">
                  <c:v>125000</c:v>
                </c:pt>
                <c:pt idx="293">
                  <c:v>125000</c:v>
                </c:pt>
                <c:pt idx="294">
                  <c:v>125000</c:v>
                </c:pt>
                <c:pt idx="295">
                  <c:v>125000</c:v>
                </c:pt>
                <c:pt idx="296">
                  <c:v>125000</c:v>
                </c:pt>
                <c:pt idx="297">
                  <c:v>125000</c:v>
                </c:pt>
                <c:pt idx="298">
                  <c:v>125000</c:v>
                </c:pt>
                <c:pt idx="299">
                  <c:v>125000</c:v>
                </c:pt>
                <c:pt idx="300">
                  <c:v>125000</c:v>
                </c:pt>
                <c:pt idx="301">
                  <c:v>125000</c:v>
                </c:pt>
                <c:pt idx="302">
                  <c:v>125000</c:v>
                </c:pt>
                <c:pt idx="303">
                  <c:v>125000</c:v>
                </c:pt>
                <c:pt idx="304">
                  <c:v>125000</c:v>
                </c:pt>
                <c:pt idx="305">
                  <c:v>125000</c:v>
                </c:pt>
                <c:pt idx="306">
                  <c:v>125000</c:v>
                </c:pt>
                <c:pt idx="307">
                  <c:v>125000</c:v>
                </c:pt>
                <c:pt idx="308">
                  <c:v>125000</c:v>
                </c:pt>
                <c:pt idx="309">
                  <c:v>125000</c:v>
                </c:pt>
                <c:pt idx="310">
                  <c:v>125000</c:v>
                </c:pt>
                <c:pt idx="311">
                  <c:v>125000</c:v>
                </c:pt>
                <c:pt idx="312">
                  <c:v>125000</c:v>
                </c:pt>
                <c:pt idx="313">
                  <c:v>125000</c:v>
                </c:pt>
                <c:pt idx="314">
                  <c:v>125000</c:v>
                </c:pt>
                <c:pt idx="315">
                  <c:v>125000</c:v>
                </c:pt>
                <c:pt idx="316">
                  <c:v>125000</c:v>
                </c:pt>
                <c:pt idx="317">
                  <c:v>125000</c:v>
                </c:pt>
                <c:pt idx="318">
                  <c:v>125000</c:v>
                </c:pt>
                <c:pt idx="319">
                  <c:v>123000</c:v>
                </c:pt>
                <c:pt idx="320">
                  <c:v>123000</c:v>
                </c:pt>
                <c:pt idx="321">
                  <c:v>123000</c:v>
                </c:pt>
                <c:pt idx="322">
                  <c:v>123000</c:v>
                </c:pt>
                <c:pt idx="323">
                  <c:v>123000</c:v>
                </c:pt>
                <c:pt idx="324">
                  <c:v>123000</c:v>
                </c:pt>
                <c:pt idx="325">
                  <c:v>123000</c:v>
                </c:pt>
                <c:pt idx="326">
                  <c:v>125000</c:v>
                </c:pt>
                <c:pt idx="327">
                  <c:v>120000</c:v>
                </c:pt>
                <c:pt idx="328">
                  <c:v>120000</c:v>
                </c:pt>
                <c:pt idx="329">
                  <c:v>120000</c:v>
                </c:pt>
                <c:pt idx="330">
                  <c:v>120000</c:v>
                </c:pt>
                <c:pt idx="331">
                  <c:v>120000</c:v>
                </c:pt>
                <c:pt idx="332">
                  <c:v>120000</c:v>
                </c:pt>
                <c:pt idx="333">
                  <c:v>120000</c:v>
                </c:pt>
                <c:pt idx="334">
                  <c:v>120000</c:v>
                </c:pt>
                <c:pt idx="335">
                  <c:v>120000</c:v>
                </c:pt>
                <c:pt idx="336">
                  <c:v>120000</c:v>
                </c:pt>
                <c:pt idx="337">
                  <c:v>120000</c:v>
                </c:pt>
                <c:pt idx="338">
                  <c:v>120000</c:v>
                </c:pt>
                <c:pt idx="339">
                  <c:v>120000</c:v>
                </c:pt>
                <c:pt idx="340">
                  <c:v>115000</c:v>
                </c:pt>
                <c:pt idx="341">
                  <c:v>115000</c:v>
                </c:pt>
                <c:pt idx="342">
                  <c:v>115000</c:v>
                </c:pt>
                <c:pt idx="343">
                  <c:v>115000</c:v>
                </c:pt>
                <c:pt idx="344">
                  <c:v>115000</c:v>
                </c:pt>
                <c:pt idx="345">
                  <c:v>115000</c:v>
                </c:pt>
                <c:pt idx="346">
                  <c:v>115000</c:v>
                </c:pt>
                <c:pt idx="347">
                  <c:v>115000</c:v>
                </c:pt>
                <c:pt idx="348">
                  <c:v>115000</c:v>
                </c:pt>
                <c:pt idx="349">
                  <c:v>115000</c:v>
                </c:pt>
                <c:pt idx="350">
                  <c:v>115000</c:v>
                </c:pt>
                <c:pt idx="351">
                  <c:v>115000</c:v>
                </c:pt>
                <c:pt idx="352">
                  <c:v>115000</c:v>
                </c:pt>
                <c:pt idx="353">
                  <c:v>115000</c:v>
                </c:pt>
                <c:pt idx="354">
                  <c:v>115000</c:v>
                </c:pt>
                <c:pt idx="355">
                  <c:v>115000</c:v>
                </c:pt>
                <c:pt idx="356">
                  <c:v>113000</c:v>
                </c:pt>
                <c:pt idx="357">
                  <c:v>113000</c:v>
                </c:pt>
                <c:pt idx="358">
                  <c:v>113000</c:v>
                </c:pt>
                <c:pt idx="359">
                  <c:v>113000</c:v>
                </c:pt>
                <c:pt idx="360">
                  <c:v>113000</c:v>
                </c:pt>
                <c:pt idx="361">
                  <c:v>113000</c:v>
                </c:pt>
                <c:pt idx="362">
                  <c:v>113000</c:v>
                </c:pt>
                <c:pt idx="363">
                  <c:v>113000</c:v>
                </c:pt>
                <c:pt idx="364">
                  <c:v>113000</c:v>
                </c:pt>
                <c:pt idx="365">
                  <c:v>113000</c:v>
                </c:pt>
                <c:pt idx="366">
                  <c:v>113000</c:v>
                </c:pt>
                <c:pt idx="367">
                  <c:v>112000</c:v>
                </c:pt>
                <c:pt idx="368">
                  <c:v>112000</c:v>
                </c:pt>
                <c:pt idx="369">
                  <c:v>112000</c:v>
                </c:pt>
                <c:pt idx="370">
                  <c:v>112000</c:v>
                </c:pt>
                <c:pt idx="371">
                  <c:v>112000</c:v>
                </c:pt>
                <c:pt idx="372">
                  <c:v>112000</c:v>
                </c:pt>
                <c:pt idx="373">
                  <c:v>112000</c:v>
                </c:pt>
                <c:pt idx="374">
                  <c:v>112000</c:v>
                </c:pt>
                <c:pt idx="375">
                  <c:v>112000</c:v>
                </c:pt>
                <c:pt idx="376">
                  <c:v>112000</c:v>
                </c:pt>
                <c:pt idx="377">
                  <c:v>112000</c:v>
                </c:pt>
                <c:pt idx="378">
                  <c:v>112000</c:v>
                </c:pt>
                <c:pt idx="379">
                  <c:v>112000</c:v>
                </c:pt>
                <c:pt idx="380">
                  <c:v>112000</c:v>
                </c:pt>
                <c:pt idx="381">
                  <c:v>112000</c:v>
                </c:pt>
                <c:pt idx="382">
                  <c:v>112000</c:v>
                </c:pt>
                <c:pt idx="383">
                  <c:v>112000</c:v>
                </c:pt>
                <c:pt idx="384">
                  <c:v>112000</c:v>
                </c:pt>
                <c:pt idx="385">
                  <c:v>112000</c:v>
                </c:pt>
                <c:pt idx="386">
                  <c:v>112000</c:v>
                </c:pt>
                <c:pt idx="387">
                  <c:v>112000</c:v>
                </c:pt>
                <c:pt idx="388">
                  <c:v>112000</c:v>
                </c:pt>
                <c:pt idx="389">
                  <c:v>112000</c:v>
                </c:pt>
                <c:pt idx="390">
                  <c:v>112000</c:v>
                </c:pt>
                <c:pt idx="391">
                  <c:v>112000</c:v>
                </c:pt>
                <c:pt idx="392">
                  <c:v>112000</c:v>
                </c:pt>
                <c:pt idx="393">
                  <c:v>112000</c:v>
                </c:pt>
                <c:pt idx="394">
                  <c:v>112000</c:v>
                </c:pt>
                <c:pt idx="395">
                  <c:v>112000</c:v>
                </c:pt>
                <c:pt idx="396">
                  <c:v>112000</c:v>
                </c:pt>
                <c:pt idx="397">
                  <c:v>112000</c:v>
                </c:pt>
                <c:pt idx="398">
                  <c:v>112000</c:v>
                </c:pt>
                <c:pt idx="399">
                  <c:v>112000</c:v>
                </c:pt>
                <c:pt idx="400">
                  <c:v>112000</c:v>
                </c:pt>
                <c:pt idx="401">
                  <c:v>112000</c:v>
                </c:pt>
                <c:pt idx="402">
                  <c:v>112000</c:v>
                </c:pt>
                <c:pt idx="403">
                  <c:v>112000</c:v>
                </c:pt>
                <c:pt idx="404">
                  <c:v>112000</c:v>
                </c:pt>
                <c:pt idx="405">
                  <c:v>112000</c:v>
                </c:pt>
                <c:pt idx="406">
                  <c:v>112000</c:v>
                </c:pt>
                <c:pt idx="407">
                  <c:v>112000</c:v>
                </c:pt>
                <c:pt idx="408">
                  <c:v>114500</c:v>
                </c:pt>
                <c:pt idx="409">
                  <c:v>114500</c:v>
                </c:pt>
                <c:pt idx="410">
                  <c:v>114500</c:v>
                </c:pt>
                <c:pt idx="411">
                  <c:v>114500</c:v>
                </c:pt>
                <c:pt idx="412">
                  <c:v>114500</c:v>
                </c:pt>
                <c:pt idx="413">
                  <c:v>114500</c:v>
                </c:pt>
                <c:pt idx="414">
                  <c:v>114500</c:v>
                </c:pt>
                <c:pt idx="415">
                  <c:v>114500</c:v>
                </c:pt>
                <c:pt idx="416">
                  <c:v>114500</c:v>
                </c:pt>
                <c:pt idx="417">
                  <c:v>114500</c:v>
                </c:pt>
                <c:pt idx="418">
                  <c:v>114500</c:v>
                </c:pt>
                <c:pt idx="419">
                  <c:v>114500</c:v>
                </c:pt>
                <c:pt idx="420">
                  <c:v>114500</c:v>
                </c:pt>
                <c:pt idx="421">
                  <c:v>114500</c:v>
                </c:pt>
                <c:pt idx="422">
                  <c:v>114500</c:v>
                </c:pt>
                <c:pt idx="423">
                  <c:v>114500</c:v>
                </c:pt>
                <c:pt idx="424">
                  <c:v>114500</c:v>
                </c:pt>
                <c:pt idx="425">
                  <c:v>114500</c:v>
                </c:pt>
                <c:pt idx="426">
                  <c:v>114500</c:v>
                </c:pt>
                <c:pt idx="427">
                  <c:v>114500</c:v>
                </c:pt>
                <c:pt idx="428">
                  <c:v>114500</c:v>
                </c:pt>
                <c:pt idx="429">
                  <c:v>114500</c:v>
                </c:pt>
                <c:pt idx="430">
                  <c:v>114500</c:v>
                </c:pt>
                <c:pt idx="431">
                  <c:v>114500</c:v>
                </c:pt>
                <c:pt idx="432">
                  <c:v>114500</c:v>
                </c:pt>
                <c:pt idx="433">
                  <c:v>114500</c:v>
                </c:pt>
                <c:pt idx="434">
                  <c:v>114500</c:v>
                </c:pt>
                <c:pt idx="435">
                  <c:v>114500</c:v>
                </c:pt>
                <c:pt idx="436">
                  <c:v>114500</c:v>
                </c:pt>
                <c:pt idx="437">
                  <c:v>114500</c:v>
                </c:pt>
                <c:pt idx="438">
                  <c:v>114500</c:v>
                </c:pt>
                <c:pt idx="439">
                  <c:v>114500</c:v>
                </c:pt>
                <c:pt idx="440">
                  <c:v>114500</c:v>
                </c:pt>
                <c:pt idx="441">
                  <c:v>114500</c:v>
                </c:pt>
                <c:pt idx="442">
                  <c:v>114500</c:v>
                </c:pt>
                <c:pt idx="443">
                  <c:v>114500</c:v>
                </c:pt>
                <c:pt idx="444">
                  <c:v>114500</c:v>
                </c:pt>
                <c:pt idx="445">
                  <c:v>114500</c:v>
                </c:pt>
                <c:pt idx="446">
                  <c:v>114500</c:v>
                </c:pt>
                <c:pt idx="447">
                  <c:v>114500</c:v>
                </c:pt>
                <c:pt idx="448">
                  <c:v>114500</c:v>
                </c:pt>
                <c:pt idx="449">
                  <c:v>114500</c:v>
                </c:pt>
                <c:pt idx="450">
                  <c:v>114500</c:v>
                </c:pt>
                <c:pt idx="451">
                  <c:v>114500</c:v>
                </c:pt>
                <c:pt idx="452">
                  <c:v>114500</c:v>
                </c:pt>
                <c:pt idx="453">
                  <c:v>114500</c:v>
                </c:pt>
                <c:pt idx="454">
                  <c:v>114500</c:v>
                </c:pt>
                <c:pt idx="455">
                  <c:v>114500</c:v>
                </c:pt>
                <c:pt idx="456">
                  <c:v>115000</c:v>
                </c:pt>
                <c:pt idx="457">
                  <c:v>115000</c:v>
                </c:pt>
                <c:pt idx="458">
                  <c:v>115000</c:v>
                </c:pt>
                <c:pt idx="459">
                  <c:v>115000</c:v>
                </c:pt>
                <c:pt idx="460">
                  <c:v>115000</c:v>
                </c:pt>
                <c:pt idx="461">
                  <c:v>115000</c:v>
                </c:pt>
                <c:pt idx="462">
                  <c:v>115000</c:v>
                </c:pt>
                <c:pt idx="463">
                  <c:v>115000</c:v>
                </c:pt>
                <c:pt idx="464">
                  <c:v>115000</c:v>
                </c:pt>
                <c:pt idx="465">
                  <c:v>115000</c:v>
                </c:pt>
                <c:pt idx="466">
                  <c:v>115000</c:v>
                </c:pt>
                <c:pt idx="467">
                  <c:v>115000</c:v>
                </c:pt>
                <c:pt idx="468">
                  <c:v>115000</c:v>
                </c:pt>
                <c:pt idx="469">
                  <c:v>115000</c:v>
                </c:pt>
                <c:pt idx="470">
                  <c:v>115000</c:v>
                </c:pt>
                <c:pt idx="471">
                  <c:v>115000</c:v>
                </c:pt>
                <c:pt idx="472">
                  <c:v>115000</c:v>
                </c:pt>
                <c:pt idx="473">
                  <c:v>115000</c:v>
                </c:pt>
                <c:pt idx="474">
                  <c:v>117000</c:v>
                </c:pt>
                <c:pt idx="475">
                  <c:v>117000</c:v>
                </c:pt>
                <c:pt idx="476">
                  <c:v>117000</c:v>
                </c:pt>
                <c:pt idx="477">
                  <c:v>117000</c:v>
                </c:pt>
                <c:pt idx="478">
                  <c:v>117000</c:v>
                </c:pt>
                <c:pt idx="479">
                  <c:v>117000</c:v>
                </c:pt>
                <c:pt idx="480">
                  <c:v>117000</c:v>
                </c:pt>
                <c:pt idx="481">
                  <c:v>117500</c:v>
                </c:pt>
                <c:pt idx="482">
                  <c:v>117500</c:v>
                </c:pt>
                <c:pt idx="483">
                  <c:v>117500</c:v>
                </c:pt>
                <c:pt idx="484">
                  <c:v>117500</c:v>
                </c:pt>
                <c:pt idx="485">
                  <c:v>117500</c:v>
                </c:pt>
                <c:pt idx="486">
                  <c:v>117500</c:v>
                </c:pt>
                <c:pt idx="487">
                  <c:v>117500</c:v>
                </c:pt>
                <c:pt idx="488">
                  <c:v>117500</c:v>
                </c:pt>
                <c:pt idx="489">
                  <c:v>117500</c:v>
                </c:pt>
                <c:pt idx="490">
                  <c:v>117500</c:v>
                </c:pt>
                <c:pt idx="491">
                  <c:v>117500</c:v>
                </c:pt>
                <c:pt idx="492">
                  <c:v>117500</c:v>
                </c:pt>
                <c:pt idx="493">
                  <c:v>117500</c:v>
                </c:pt>
                <c:pt idx="494">
                  <c:v>117500</c:v>
                </c:pt>
                <c:pt idx="495">
                  <c:v>117500</c:v>
                </c:pt>
                <c:pt idx="496">
                  <c:v>117500</c:v>
                </c:pt>
                <c:pt idx="497">
                  <c:v>117500</c:v>
                </c:pt>
                <c:pt idx="498">
                  <c:v>117500</c:v>
                </c:pt>
                <c:pt idx="499">
                  <c:v>117500</c:v>
                </c:pt>
                <c:pt idx="500">
                  <c:v>117500</c:v>
                </c:pt>
                <c:pt idx="501">
                  <c:v>117500</c:v>
                </c:pt>
                <c:pt idx="502">
                  <c:v>117500</c:v>
                </c:pt>
                <c:pt idx="503">
                  <c:v>117500</c:v>
                </c:pt>
                <c:pt idx="504">
                  <c:v>117500</c:v>
                </c:pt>
                <c:pt idx="505">
                  <c:v>117500</c:v>
                </c:pt>
                <c:pt idx="506">
                  <c:v>117500</c:v>
                </c:pt>
                <c:pt idx="507">
                  <c:v>117500</c:v>
                </c:pt>
                <c:pt idx="508">
                  <c:v>117500</c:v>
                </c:pt>
                <c:pt idx="509">
                  <c:v>117500</c:v>
                </c:pt>
                <c:pt idx="510">
                  <c:v>117500</c:v>
                </c:pt>
                <c:pt idx="511">
                  <c:v>117500</c:v>
                </c:pt>
                <c:pt idx="512">
                  <c:v>117500</c:v>
                </c:pt>
                <c:pt idx="513">
                  <c:v>117500</c:v>
                </c:pt>
                <c:pt idx="514">
                  <c:v>117500</c:v>
                </c:pt>
                <c:pt idx="515">
                  <c:v>117500</c:v>
                </c:pt>
                <c:pt idx="516">
                  <c:v>117500</c:v>
                </c:pt>
                <c:pt idx="517">
                  <c:v>117500</c:v>
                </c:pt>
                <c:pt idx="518">
                  <c:v>117500</c:v>
                </c:pt>
                <c:pt idx="519">
                  <c:v>117500</c:v>
                </c:pt>
                <c:pt idx="520">
                  <c:v>117500</c:v>
                </c:pt>
                <c:pt idx="521">
                  <c:v>117500</c:v>
                </c:pt>
                <c:pt idx="522">
                  <c:v>127500</c:v>
                </c:pt>
                <c:pt idx="523">
                  <c:v>127500</c:v>
                </c:pt>
                <c:pt idx="524">
                  <c:v>127500</c:v>
                </c:pt>
                <c:pt idx="525">
                  <c:v>127500</c:v>
                </c:pt>
                <c:pt idx="526">
                  <c:v>135000</c:v>
                </c:pt>
                <c:pt idx="527">
                  <c:v>135000</c:v>
                </c:pt>
                <c:pt idx="528">
                  <c:v>135000</c:v>
                </c:pt>
                <c:pt idx="529">
                  <c:v>135000</c:v>
                </c:pt>
                <c:pt idx="530">
                  <c:v>135000</c:v>
                </c:pt>
                <c:pt idx="531">
                  <c:v>135000</c:v>
                </c:pt>
                <c:pt idx="532">
                  <c:v>135000</c:v>
                </c:pt>
                <c:pt idx="533">
                  <c:v>135000</c:v>
                </c:pt>
                <c:pt idx="534">
                  <c:v>137500</c:v>
                </c:pt>
                <c:pt idx="535">
                  <c:v>142500</c:v>
                </c:pt>
                <c:pt idx="536">
                  <c:v>142500</c:v>
                </c:pt>
                <c:pt idx="537">
                  <c:v>142500</c:v>
                </c:pt>
                <c:pt idx="538">
                  <c:v>142500</c:v>
                </c:pt>
                <c:pt idx="539">
                  <c:v>142500</c:v>
                </c:pt>
                <c:pt idx="540">
                  <c:v>142500</c:v>
                </c:pt>
                <c:pt idx="541">
                  <c:v>142500</c:v>
                </c:pt>
                <c:pt idx="542">
                  <c:v>152500</c:v>
                </c:pt>
                <c:pt idx="543">
                  <c:v>152500</c:v>
                </c:pt>
                <c:pt idx="544">
                  <c:v>152500</c:v>
                </c:pt>
                <c:pt idx="545">
                  <c:v>152500</c:v>
                </c:pt>
                <c:pt idx="546">
                  <c:v>152500</c:v>
                </c:pt>
                <c:pt idx="547">
                  <c:v>152500</c:v>
                </c:pt>
                <c:pt idx="548">
                  <c:v>152500</c:v>
                </c:pt>
                <c:pt idx="549">
                  <c:v>152500</c:v>
                </c:pt>
                <c:pt idx="550">
                  <c:v>152500</c:v>
                </c:pt>
                <c:pt idx="551">
                  <c:v>152500</c:v>
                </c:pt>
                <c:pt idx="552">
                  <c:v>152500</c:v>
                </c:pt>
                <c:pt idx="553">
                  <c:v>170000</c:v>
                </c:pt>
                <c:pt idx="554">
                  <c:v>170000</c:v>
                </c:pt>
                <c:pt idx="555">
                  <c:v>170000</c:v>
                </c:pt>
                <c:pt idx="556">
                  <c:v>170000</c:v>
                </c:pt>
                <c:pt idx="557">
                  <c:v>170000</c:v>
                </c:pt>
                <c:pt idx="558">
                  <c:v>170000</c:v>
                </c:pt>
                <c:pt idx="559">
                  <c:v>170000</c:v>
                </c:pt>
                <c:pt idx="560">
                  <c:v>170000</c:v>
                </c:pt>
                <c:pt idx="561">
                  <c:v>170000</c:v>
                </c:pt>
                <c:pt idx="562">
                  <c:v>170000</c:v>
                </c:pt>
                <c:pt idx="563">
                  <c:v>170000</c:v>
                </c:pt>
                <c:pt idx="564">
                  <c:v>170000</c:v>
                </c:pt>
                <c:pt idx="565">
                  <c:v>170000</c:v>
                </c:pt>
                <c:pt idx="566">
                  <c:v>170000</c:v>
                </c:pt>
                <c:pt idx="567">
                  <c:v>160000</c:v>
                </c:pt>
                <c:pt idx="568">
                  <c:v>160000</c:v>
                </c:pt>
                <c:pt idx="569">
                  <c:v>160000</c:v>
                </c:pt>
                <c:pt idx="570">
                  <c:v>160000</c:v>
                </c:pt>
                <c:pt idx="571">
                  <c:v>160000</c:v>
                </c:pt>
                <c:pt idx="572">
                  <c:v>160000</c:v>
                </c:pt>
                <c:pt idx="573">
                  <c:v>160000</c:v>
                </c:pt>
                <c:pt idx="574">
                  <c:v>160000</c:v>
                </c:pt>
                <c:pt idx="575">
                  <c:v>160000</c:v>
                </c:pt>
                <c:pt idx="576">
                  <c:v>160000</c:v>
                </c:pt>
                <c:pt idx="577">
                  <c:v>152500</c:v>
                </c:pt>
                <c:pt idx="578">
                  <c:v>152500</c:v>
                </c:pt>
                <c:pt idx="579">
                  <c:v>152500</c:v>
                </c:pt>
                <c:pt idx="580">
                  <c:v>152500</c:v>
                </c:pt>
                <c:pt idx="581">
                  <c:v>152500</c:v>
                </c:pt>
                <c:pt idx="582">
                  <c:v>152500</c:v>
                </c:pt>
                <c:pt idx="583">
                  <c:v>147500</c:v>
                </c:pt>
                <c:pt idx="584">
                  <c:v>147500</c:v>
                </c:pt>
                <c:pt idx="585">
                  <c:v>147500</c:v>
                </c:pt>
                <c:pt idx="586">
                  <c:v>147500</c:v>
                </c:pt>
                <c:pt idx="587">
                  <c:v>147500</c:v>
                </c:pt>
                <c:pt idx="588">
                  <c:v>147500</c:v>
                </c:pt>
                <c:pt idx="589">
                  <c:v>147500</c:v>
                </c:pt>
                <c:pt idx="590">
                  <c:v>160000</c:v>
                </c:pt>
                <c:pt idx="591">
                  <c:v>158500</c:v>
                </c:pt>
                <c:pt idx="592">
                  <c:v>158500</c:v>
                </c:pt>
                <c:pt idx="593">
                  <c:v>158500</c:v>
                </c:pt>
                <c:pt idx="594">
                  <c:v>158500</c:v>
                </c:pt>
                <c:pt idx="595">
                  <c:v>158500</c:v>
                </c:pt>
                <c:pt idx="596">
                  <c:v>152500</c:v>
                </c:pt>
                <c:pt idx="597">
                  <c:v>152500</c:v>
                </c:pt>
                <c:pt idx="598">
                  <c:v>152500</c:v>
                </c:pt>
                <c:pt idx="599">
                  <c:v>152500</c:v>
                </c:pt>
                <c:pt idx="600">
                  <c:v>152500</c:v>
                </c:pt>
                <c:pt idx="601">
                  <c:v>152500</c:v>
                </c:pt>
                <c:pt idx="602">
                  <c:v>152500</c:v>
                </c:pt>
                <c:pt idx="603">
                  <c:v>152500</c:v>
                </c:pt>
                <c:pt idx="604">
                  <c:v>152500</c:v>
                </c:pt>
                <c:pt idx="605">
                  <c:v>150500</c:v>
                </c:pt>
                <c:pt idx="606">
                  <c:v>150500</c:v>
                </c:pt>
                <c:pt idx="607">
                  <c:v>150500</c:v>
                </c:pt>
                <c:pt idx="608">
                  <c:v>150500</c:v>
                </c:pt>
                <c:pt idx="609">
                  <c:v>150500</c:v>
                </c:pt>
                <c:pt idx="610">
                  <c:v>150500</c:v>
                </c:pt>
                <c:pt idx="611">
                  <c:v>150500</c:v>
                </c:pt>
                <c:pt idx="612">
                  <c:v>150500</c:v>
                </c:pt>
                <c:pt idx="613">
                  <c:v>150500</c:v>
                </c:pt>
                <c:pt idx="614">
                  <c:v>150500</c:v>
                </c:pt>
                <c:pt idx="615">
                  <c:v>150500</c:v>
                </c:pt>
                <c:pt idx="616">
                  <c:v>150500</c:v>
                </c:pt>
                <c:pt idx="617">
                  <c:v>150500</c:v>
                </c:pt>
                <c:pt idx="618">
                  <c:v>150500</c:v>
                </c:pt>
                <c:pt idx="619">
                  <c:v>150500</c:v>
                </c:pt>
                <c:pt idx="620">
                  <c:v>150500</c:v>
                </c:pt>
                <c:pt idx="621">
                  <c:v>152500</c:v>
                </c:pt>
                <c:pt idx="622">
                  <c:v>152500</c:v>
                </c:pt>
                <c:pt idx="623">
                  <c:v>152500</c:v>
                </c:pt>
                <c:pt idx="624">
                  <c:v>152500</c:v>
                </c:pt>
                <c:pt idx="625">
                  <c:v>152500</c:v>
                </c:pt>
                <c:pt idx="626">
                  <c:v>152500</c:v>
                </c:pt>
                <c:pt idx="627">
                  <c:v>152500</c:v>
                </c:pt>
                <c:pt idx="628">
                  <c:v>152500</c:v>
                </c:pt>
                <c:pt idx="629">
                  <c:v>152500</c:v>
                </c:pt>
                <c:pt idx="630">
                  <c:v>152500</c:v>
                </c:pt>
                <c:pt idx="631">
                  <c:v>152500</c:v>
                </c:pt>
                <c:pt idx="632">
                  <c:v>152500</c:v>
                </c:pt>
                <c:pt idx="633">
                  <c:v>152500</c:v>
                </c:pt>
                <c:pt idx="634">
                  <c:v>152500</c:v>
                </c:pt>
                <c:pt idx="635">
                  <c:v>152500</c:v>
                </c:pt>
                <c:pt idx="636">
                  <c:v>152500</c:v>
                </c:pt>
                <c:pt idx="637">
                  <c:v>152500</c:v>
                </c:pt>
                <c:pt idx="638">
                  <c:v>157500</c:v>
                </c:pt>
                <c:pt idx="639">
                  <c:v>157500</c:v>
                </c:pt>
                <c:pt idx="640">
                  <c:v>157500</c:v>
                </c:pt>
                <c:pt idx="641">
                  <c:v>158500</c:v>
                </c:pt>
                <c:pt idx="642">
                  <c:v>158500</c:v>
                </c:pt>
                <c:pt idx="643">
                  <c:v>158500</c:v>
                </c:pt>
                <c:pt idx="644">
                  <c:v>162500</c:v>
                </c:pt>
                <c:pt idx="645">
                  <c:v>162500</c:v>
                </c:pt>
                <c:pt idx="646">
                  <c:v>162500</c:v>
                </c:pt>
                <c:pt idx="647">
                  <c:v>162500</c:v>
                </c:pt>
                <c:pt idx="648">
                  <c:v>167500</c:v>
                </c:pt>
                <c:pt idx="649">
                  <c:v>167500</c:v>
                </c:pt>
                <c:pt idx="650">
                  <c:v>167500</c:v>
                </c:pt>
                <c:pt idx="651">
                  <c:v>167500</c:v>
                </c:pt>
                <c:pt idx="652">
                  <c:v>167500</c:v>
                </c:pt>
                <c:pt idx="653">
                  <c:v>167500</c:v>
                </c:pt>
                <c:pt idx="654">
                  <c:v>167500</c:v>
                </c:pt>
                <c:pt idx="655">
                  <c:v>169500</c:v>
                </c:pt>
                <c:pt idx="656">
                  <c:v>169500</c:v>
                </c:pt>
                <c:pt idx="657">
                  <c:v>169500</c:v>
                </c:pt>
                <c:pt idx="658">
                  <c:v>169500</c:v>
                </c:pt>
                <c:pt idx="659">
                  <c:v>169500</c:v>
                </c:pt>
                <c:pt idx="660">
                  <c:v>169500</c:v>
                </c:pt>
                <c:pt idx="661">
                  <c:v>169500</c:v>
                </c:pt>
                <c:pt idx="662">
                  <c:v>169500</c:v>
                </c:pt>
                <c:pt idx="663">
                  <c:v>169500</c:v>
                </c:pt>
                <c:pt idx="664">
                  <c:v>169500</c:v>
                </c:pt>
                <c:pt idx="665">
                  <c:v>169500</c:v>
                </c:pt>
                <c:pt idx="666">
                  <c:v>171000</c:v>
                </c:pt>
                <c:pt idx="667">
                  <c:v>171000</c:v>
                </c:pt>
                <c:pt idx="668">
                  <c:v>171000</c:v>
                </c:pt>
                <c:pt idx="669">
                  <c:v>171000</c:v>
                </c:pt>
                <c:pt idx="670">
                  <c:v>171000</c:v>
                </c:pt>
                <c:pt idx="671">
                  <c:v>171000</c:v>
                </c:pt>
                <c:pt idx="672">
                  <c:v>171000</c:v>
                </c:pt>
                <c:pt idx="673">
                  <c:v>177500</c:v>
                </c:pt>
                <c:pt idx="674">
                  <c:v>177500</c:v>
                </c:pt>
                <c:pt idx="675">
                  <c:v>177500</c:v>
                </c:pt>
                <c:pt idx="676">
                  <c:v>177500</c:v>
                </c:pt>
                <c:pt idx="677">
                  <c:v>177500</c:v>
                </c:pt>
                <c:pt idx="678">
                  <c:v>177500</c:v>
                </c:pt>
                <c:pt idx="679">
                  <c:v>177500</c:v>
                </c:pt>
                <c:pt idx="680">
                  <c:v>177500</c:v>
                </c:pt>
                <c:pt idx="681">
                  <c:v>180500</c:v>
                </c:pt>
                <c:pt idx="682">
                  <c:v>180500</c:v>
                </c:pt>
                <c:pt idx="683">
                  <c:v>180500</c:v>
                </c:pt>
                <c:pt idx="684">
                  <c:v>180500</c:v>
                </c:pt>
                <c:pt idx="685">
                  <c:v>180500</c:v>
                </c:pt>
                <c:pt idx="686">
                  <c:v>180500</c:v>
                </c:pt>
                <c:pt idx="687">
                  <c:v>180500</c:v>
                </c:pt>
                <c:pt idx="688">
                  <c:v>180500</c:v>
                </c:pt>
                <c:pt idx="689">
                  <c:v>182500</c:v>
                </c:pt>
                <c:pt idx="690">
                  <c:v>182500</c:v>
                </c:pt>
                <c:pt idx="691">
                  <c:v>182500</c:v>
                </c:pt>
                <c:pt idx="692">
                  <c:v>185000</c:v>
                </c:pt>
                <c:pt idx="693">
                  <c:v>185000</c:v>
                </c:pt>
                <c:pt idx="694">
                  <c:v>185000</c:v>
                </c:pt>
                <c:pt idx="695">
                  <c:v>190000</c:v>
                </c:pt>
                <c:pt idx="696">
                  <c:v>195000</c:v>
                </c:pt>
                <c:pt idx="697">
                  <c:v>185000</c:v>
                </c:pt>
                <c:pt idx="698">
                  <c:v>185000</c:v>
                </c:pt>
                <c:pt idx="699">
                  <c:v>190000</c:v>
                </c:pt>
                <c:pt idx="700">
                  <c:v>190000</c:v>
                </c:pt>
                <c:pt idx="701">
                  <c:v>195000</c:v>
                </c:pt>
                <c:pt idx="702">
                  <c:v>205000</c:v>
                </c:pt>
                <c:pt idx="703">
                  <c:v>205000</c:v>
                </c:pt>
                <c:pt idx="704">
                  <c:v>210000</c:v>
                </c:pt>
                <c:pt idx="705">
                  <c:v>210000</c:v>
                </c:pt>
                <c:pt idx="706">
                  <c:v>210000</c:v>
                </c:pt>
                <c:pt idx="707">
                  <c:v>210000</c:v>
                </c:pt>
                <c:pt idx="708">
                  <c:v>210000</c:v>
                </c:pt>
                <c:pt idx="709">
                  <c:v>210000</c:v>
                </c:pt>
                <c:pt idx="710">
                  <c:v>210000</c:v>
                </c:pt>
                <c:pt idx="711">
                  <c:v>210000</c:v>
                </c:pt>
                <c:pt idx="712">
                  <c:v>215000</c:v>
                </c:pt>
                <c:pt idx="713">
                  <c:v>215000</c:v>
                </c:pt>
                <c:pt idx="714">
                  <c:v>215000</c:v>
                </c:pt>
                <c:pt idx="715">
                  <c:v>215000</c:v>
                </c:pt>
                <c:pt idx="716">
                  <c:v>215000</c:v>
                </c:pt>
                <c:pt idx="717">
                  <c:v>215000</c:v>
                </c:pt>
                <c:pt idx="718">
                  <c:v>215000</c:v>
                </c:pt>
                <c:pt idx="719">
                  <c:v>215000</c:v>
                </c:pt>
                <c:pt idx="720">
                  <c:v>215000</c:v>
                </c:pt>
                <c:pt idx="721">
                  <c:v>215000</c:v>
                </c:pt>
                <c:pt idx="722">
                  <c:v>215000</c:v>
                </c:pt>
                <c:pt idx="723">
                  <c:v>215000</c:v>
                </c:pt>
                <c:pt idx="724">
                  <c:v>215000</c:v>
                </c:pt>
                <c:pt idx="725">
                  <c:v>215000</c:v>
                </c:pt>
                <c:pt idx="726">
                  <c:v>220000</c:v>
                </c:pt>
                <c:pt idx="727">
                  <c:v>220000</c:v>
                </c:pt>
                <c:pt idx="728">
                  <c:v>220000</c:v>
                </c:pt>
                <c:pt idx="729">
                  <c:v>220000</c:v>
                </c:pt>
                <c:pt idx="730">
                  <c:v>220000</c:v>
                </c:pt>
                <c:pt idx="731">
                  <c:v>220000</c:v>
                </c:pt>
                <c:pt idx="732">
                  <c:v>220000</c:v>
                </c:pt>
                <c:pt idx="733">
                  <c:v>220000</c:v>
                </c:pt>
                <c:pt idx="734">
                  <c:v>220000</c:v>
                </c:pt>
                <c:pt idx="735">
                  <c:v>220000</c:v>
                </c:pt>
                <c:pt idx="736">
                  <c:v>220000</c:v>
                </c:pt>
                <c:pt idx="737">
                  <c:v>220000</c:v>
                </c:pt>
                <c:pt idx="738">
                  <c:v>225000</c:v>
                </c:pt>
                <c:pt idx="739">
                  <c:v>225000</c:v>
                </c:pt>
                <c:pt idx="740">
                  <c:v>225000</c:v>
                </c:pt>
                <c:pt idx="741">
                  <c:v>225000</c:v>
                </c:pt>
                <c:pt idx="742">
                  <c:v>225000</c:v>
                </c:pt>
                <c:pt idx="743">
                  <c:v>225000</c:v>
                </c:pt>
                <c:pt idx="744">
                  <c:v>225000</c:v>
                </c:pt>
                <c:pt idx="745">
                  <c:v>225000</c:v>
                </c:pt>
                <c:pt idx="746">
                  <c:v>225000</c:v>
                </c:pt>
                <c:pt idx="747">
                  <c:v>225000</c:v>
                </c:pt>
                <c:pt idx="748">
                  <c:v>225000</c:v>
                </c:pt>
                <c:pt idx="749">
                  <c:v>225000</c:v>
                </c:pt>
                <c:pt idx="750">
                  <c:v>225000</c:v>
                </c:pt>
                <c:pt idx="751">
                  <c:v>225000</c:v>
                </c:pt>
                <c:pt idx="752">
                  <c:v>225000</c:v>
                </c:pt>
                <c:pt idx="753">
                  <c:v>225000</c:v>
                </c:pt>
                <c:pt idx="754">
                  <c:v>225000</c:v>
                </c:pt>
                <c:pt idx="755">
                  <c:v>235000</c:v>
                </c:pt>
                <c:pt idx="756">
                  <c:v>235000</c:v>
                </c:pt>
                <c:pt idx="757">
                  <c:v>235000</c:v>
                </c:pt>
                <c:pt idx="758">
                  <c:v>235000</c:v>
                </c:pt>
                <c:pt idx="759">
                  <c:v>235000</c:v>
                </c:pt>
                <c:pt idx="760">
                  <c:v>237500</c:v>
                </c:pt>
                <c:pt idx="761">
                  <c:v>237500</c:v>
                </c:pt>
                <c:pt idx="762">
                  <c:v>237500</c:v>
                </c:pt>
                <c:pt idx="763">
                  <c:v>237500</c:v>
                </c:pt>
                <c:pt idx="764">
                  <c:v>237500</c:v>
                </c:pt>
                <c:pt idx="765">
                  <c:v>237500</c:v>
                </c:pt>
                <c:pt idx="766">
                  <c:v>240000</c:v>
                </c:pt>
                <c:pt idx="767">
                  <c:v>240000</c:v>
                </c:pt>
                <c:pt idx="768">
                  <c:v>240000</c:v>
                </c:pt>
                <c:pt idx="769">
                  <c:v>240000</c:v>
                </c:pt>
                <c:pt idx="770">
                  <c:v>240000</c:v>
                </c:pt>
                <c:pt idx="771">
                  <c:v>240000</c:v>
                </c:pt>
                <c:pt idx="772">
                  <c:v>240000</c:v>
                </c:pt>
                <c:pt idx="773">
                  <c:v>240000</c:v>
                </c:pt>
                <c:pt idx="774">
                  <c:v>270000</c:v>
                </c:pt>
                <c:pt idx="775">
                  <c:v>270000</c:v>
                </c:pt>
                <c:pt idx="776">
                  <c:v>270000</c:v>
                </c:pt>
                <c:pt idx="779">
                  <c:v>270000</c:v>
                </c:pt>
                <c:pt idx="780">
                  <c:v>270000</c:v>
                </c:pt>
                <c:pt idx="781">
                  <c:v>270000</c:v>
                </c:pt>
                <c:pt idx="782">
                  <c:v>270000</c:v>
                </c:pt>
                <c:pt idx="783">
                  <c:v>270000</c:v>
                </c:pt>
                <c:pt idx="786">
                  <c:v>270000</c:v>
                </c:pt>
                <c:pt idx="787">
                  <c:v>270000</c:v>
                </c:pt>
                <c:pt idx="788">
                  <c:v>270000</c:v>
                </c:pt>
                <c:pt idx="789">
                  <c:v>270000</c:v>
                </c:pt>
                <c:pt idx="790">
                  <c:v>270000</c:v>
                </c:pt>
                <c:pt idx="791">
                  <c:v>270000</c:v>
                </c:pt>
                <c:pt idx="792">
                  <c:v>270000</c:v>
                </c:pt>
                <c:pt idx="800">
                  <c:v>270000</c:v>
                </c:pt>
                <c:pt idx="801">
                  <c:v>270000</c:v>
                </c:pt>
                <c:pt idx="802">
                  <c:v>290000</c:v>
                </c:pt>
                <c:pt idx="803">
                  <c:v>290000</c:v>
                </c:pt>
                <c:pt idx="804">
                  <c:v>290000</c:v>
                </c:pt>
                <c:pt idx="807">
                  <c:v>290000</c:v>
                </c:pt>
                <c:pt idx="808">
                  <c:v>305000</c:v>
                </c:pt>
                <c:pt idx="809">
                  <c:v>305000</c:v>
                </c:pt>
                <c:pt idx="810">
                  <c:v>305000</c:v>
                </c:pt>
                <c:pt idx="811">
                  <c:v>305000</c:v>
                </c:pt>
                <c:pt idx="814">
                  <c:v>305000</c:v>
                </c:pt>
                <c:pt idx="815">
                  <c:v>305000</c:v>
                </c:pt>
                <c:pt idx="816">
                  <c:v>305000</c:v>
                </c:pt>
                <c:pt idx="817">
                  <c:v>305000</c:v>
                </c:pt>
                <c:pt idx="818">
                  <c:v>325000</c:v>
                </c:pt>
                <c:pt idx="821">
                  <c:v>325000</c:v>
                </c:pt>
                <c:pt idx="822">
                  <c:v>325000</c:v>
                </c:pt>
                <c:pt idx="823">
                  <c:v>325000</c:v>
                </c:pt>
                <c:pt idx="824">
                  <c:v>325000</c:v>
                </c:pt>
                <c:pt idx="825">
                  <c:v>325000</c:v>
                </c:pt>
                <c:pt idx="828">
                  <c:v>325000</c:v>
                </c:pt>
                <c:pt idx="829">
                  <c:v>325000</c:v>
                </c:pt>
                <c:pt idx="830">
                  <c:v>325000</c:v>
                </c:pt>
                <c:pt idx="831">
                  <c:v>325000</c:v>
                </c:pt>
                <c:pt idx="832">
                  <c:v>325000</c:v>
                </c:pt>
                <c:pt idx="835">
                  <c:v>325000</c:v>
                </c:pt>
                <c:pt idx="836">
                  <c:v>325000</c:v>
                </c:pt>
                <c:pt idx="837">
                  <c:v>325000</c:v>
                </c:pt>
                <c:pt idx="838">
                  <c:v>325000</c:v>
                </c:pt>
                <c:pt idx="839">
                  <c:v>325000</c:v>
                </c:pt>
                <c:pt idx="842">
                  <c:v>325000</c:v>
                </c:pt>
                <c:pt idx="843">
                  <c:v>325000</c:v>
                </c:pt>
                <c:pt idx="844">
                  <c:v>325000</c:v>
                </c:pt>
                <c:pt idx="845">
                  <c:v>370000</c:v>
                </c:pt>
                <c:pt idx="846">
                  <c:v>370000</c:v>
                </c:pt>
                <c:pt idx="849">
                  <c:v>370000</c:v>
                </c:pt>
                <c:pt idx="850">
                  <c:v>370000</c:v>
                </c:pt>
                <c:pt idx="851">
                  <c:v>370000</c:v>
                </c:pt>
                <c:pt idx="852">
                  <c:v>370000</c:v>
                </c:pt>
                <c:pt idx="853">
                  <c:v>370000</c:v>
                </c:pt>
                <c:pt idx="854">
                  <c:v>370000</c:v>
                </c:pt>
                <c:pt idx="858">
                  <c:v>370000</c:v>
                </c:pt>
                <c:pt idx="859">
                  <c:v>370000</c:v>
                </c:pt>
                <c:pt idx="860">
                  <c:v>370000</c:v>
                </c:pt>
                <c:pt idx="863">
                  <c:v>370000</c:v>
                </c:pt>
                <c:pt idx="864">
                  <c:v>370000</c:v>
                </c:pt>
                <c:pt idx="865">
                  <c:v>370000</c:v>
                </c:pt>
                <c:pt idx="866">
                  <c:v>370000</c:v>
                </c:pt>
                <c:pt idx="867">
                  <c:v>370000</c:v>
                </c:pt>
                <c:pt idx="870">
                  <c:v>370000</c:v>
                </c:pt>
                <c:pt idx="871">
                  <c:v>370000</c:v>
                </c:pt>
                <c:pt idx="872">
                  <c:v>370000</c:v>
                </c:pt>
                <c:pt idx="873">
                  <c:v>370000</c:v>
                </c:pt>
                <c:pt idx="874">
                  <c:v>370000</c:v>
                </c:pt>
                <c:pt idx="876">
                  <c:v>370000</c:v>
                </c:pt>
                <c:pt idx="877">
                  <c:v>370000</c:v>
                </c:pt>
                <c:pt idx="878">
                  <c:v>370000</c:v>
                </c:pt>
                <c:pt idx="879">
                  <c:v>370000</c:v>
                </c:pt>
                <c:pt idx="880">
                  <c:v>370000</c:v>
                </c:pt>
                <c:pt idx="881">
                  <c:v>370000</c:v>
                </c:pt>
                <c:pt idx="887">
                  <c:v>370000</c:v>
                </c:pt>
                <c:pt idx="888">
                  <c:v>370000</c:v>
                </c:pt>
                <c:pt idx="889">
                  <c:v>370000</c:v>
                </c:pt>
                <c:pt idx="891">
                  <c:v>370000</c:v>
                </c:pt>
                <c:pt idx="892">
                  <c:v>370000</c:v>
                </c:pt>
                <c:pt idx="893">
                  <c:v>370000</c:v>
                </c:pt>
                <c:pt idx="894">
                  <c:v>370000</c:v>
                </c:pt>
                <c:pt idx="895">
                  <c:v>370000</c:v>
                </c:pt>
                <c:pt idx="898">
                  <c:v>370000</c:v>
                </c:pt>
                <c:pt idx="899">
                  <c:v>370000</c:v>
                </c:pt>
                <c:pt idx="900">
                  <c:v>370000</c:v>
                </c:pt>
                <c:pt idx="901">
                  <c:v>370000</c:v>
                </c:pt>
                <c:pt idx="902">
                  <c:v>370000</c:v>
                </c:pt>
                <c:pt idx="905">
                  <c:v>370000</c:v>
                </c:pt>
                <c:pt idx="906">
                  <c:v>370000</c:v>
                </c:pt>
                <c:pt idx="907">
                  <c:v>370000</c:v>
                </c:pt>
                <c:pt idx="908">
                  <c:v>370000</c:v>
                </c:pt>
                <c:pt idx="909">
                  <c:v>370000</c:v>
                </c:pt>
                <c:pt idx="912">
                  <c:v>370000</c:v>
                </c:pt>
                <c:pt idx="913">
                  <c:v>370000</c:v>
                </c:pt>
                <c:pt idx="914">
                  <c:v>370000</c:v>
                </c:pt>
                <c:pt idx="915">
                  <c:v>370000</c:v>
                </c:pt>
                <c:pt idx="919">
                  <c:v>370000</c:v>
                </c:pt>
                <c:pt idx="920">
                  <c:v>340000</c:v>
                </c:pt>
                <c:pt idx="921">
                  <c:v>340000</c:v>
                </c:pt>
                <c:pt idx="922">
                  <c:v>340000</c:v>
                </c:pt>
                <c:pt idx="923">
                  <c:v>340000</c:v>
                </c:pt>
                <c:pt idx="926">
                  <c:v>340000</c:v>
                </c:pt>
                <c:pt idx="927">
                  <c:v>340000</c:v>
                </c:pt>
                <c:pt idx="928">
                  <c:v>340000</c:v>
                </c:pt>
                <c:pt idx="929">
                  <c:v>340000</c:v>
                </c:pt>
                <c:pt idx="930">
                  <c:v>340000</c:v>
                </c:pt>
                <c:pt idx="933">
                  <c:v>335000</c:v>
                </c:pt>
                <c:pt idx="934">
                  <c:v>335000</c:v>
                </c:pt>
                <c:pt idx="935">
                  <c:v>335000</c:v>
                </c:pt>
                <c:pt idx="936">
                  <c:v>335000</c:v>
                </c:pt>
                <c:pt idx="937">
                  <c:v>335000</c:v>
                </c:pt>
                <c:pt idx="940">
                  <c:v>335000</c:v>
                </c:pt>
                <c:pt idx="941">
                  <c:v>335000</c:v>
                </c:pt>
                <c:pt idx="942">
                  <c:v>335000</c:v>
                </c:pt>
                <c:pt idx="943">
                  <c:v>335000</c:v>
                </c:pt>
                <c:pt idx="944">
                  <c:v>335000</c:v>
                </c:pt>
                <c:pt idx="947">
                  <c:v>335000</c:v>
                </c:pt>
                <c:pt idx="948">
                  <c:v>335000</c:v>
                </c:pt>
                <c:pt idx="949">
                  <c:v>335000</c:v>
                </c:pt>
                <c:pt idx="950">
                  <c:v>335000</c:v>
                </c:pt>
                <c:pt idx="951">
                  <c:v>335000</c:v>
                </c:pt>
                <c:pt idx="954">
                  <c:v>335000</c:v>
                </c:pt>
                <c:pt idx="955">
                  <c:v>335000</c:v>
                </c:pt>
                <c:pt idx="956">
                  <c:v>335000</c:v>
                </c:pt>
                <c:pt idx="957">
                  <c:v>335000</c:v>
                </c:pt>
                <c:pt idx="958">
                  <c:v>335000</c:v>
                </c:pt>
                <c:pt idx="961">
                  <c:v>335000</c:v>
                </c:pt>
                <c:pt idx="962">
                  <c:v>335000</c:v>
                </c:pt>
                <c:pt idx="963">
                  <c:v>335000</c:v>
                </c:pt>
                <c:pt idx="964">
                  <c:v>335000</c:v>
                </c:pt>
                <c:pt idx="965">
                  <c:v>335000</c:v>
                </c:pt>
                <c:pt idx="968">
                  <c:v>335000</c:v>
                </c:pt>
                <c:pt idx="969">
                  <c:v>335000</c:v>
                </c:pt>
                <c:pt idx="970">
                  <c:v>335000</c:v>
                </c:pt>
                <c:pt idx="971">
                  <c:v>325000</c:v>
                </c:pt>
                <c:pt idx="972">
                  <c:v>325000</c:v>
                </c:pt>
                <c:pt idx="975">
                  <c:v>325000</c:v>
                </c:pt>
                <c:pt idx="976">
                  <c:v>325000</c:v>
                </c:pt>
                <c:pt idx="977">
                  <c:v>325000</c:v>
                </c:pt>
                <c:pt idx="978">
                  <c:v>325000</c:v>
                </c:pt>
                <c:pt idx="979">
                  <c:v>325000</c:v>
                </c:pt>
                <c:pt idx="982">
                  <c:v>325000</c:v>
                </c:pt>
                <c:pt idx="983">
                  <c:v>325000</c:v>
                </c:pt>
                <c:pt idx="984">
                  <c:v>325000</c:v>
                </c:pt>
                <c:pt idx="985">
                  <c:v>325000</c:v>
                </c:pt>
                <c:pt idx="986">
                  <c:v>325000</c:v>
                </c:pt>
                <c:pt idx="989">
                  <c:v>325000</c:v>
                </c:pt>
                <c:pt idx="990">
                  <c:v>325000</c:v>
                </c:pt>
                <c:pt idx="991">
                  <c:v>315000</c:v>
                </c:pt>
                <c:pt idx="992">
                  <c:v>315000</c:v>
                </c:pt>
                <c:pt idx="993">
                  <c:v>315000</c:v>
                </c:pt>
                <c:pt idx="996">
                  <c:v>315000</c:v>
                </c:pt>
                <c:pt idx="997">
                  <c:v>315000</c:v>
                </c:pt>
                <c:pt idx="998">
                  <c:v>315000</c:v>
                </c:pt>
                <c:pt idx="999">
                  <c:v>315000</c:v>
                </c:pt>
                <c:pt idx="1000">
                  <c:v>315000</c:v>
                </c:pt>
                <c:pt idx="1003">
                  <c:v>315000</c:v>
                </c:pt>
                <c:pt idx="1004">
                  <c:v>315000</c:v>
                </c:pt>
                <c:pt idx="1005">
                  <c:v>315000</c:v>
                </c:pt>
                <c:pt idx="1006">
                  <c:v>315000</c:v>
                </c:pt>
                <c:pt idx="1007">
                  <c:v>315000</c:v>
                </c:pt>
                <c:pt idx="1010">
                  <c:v>315000</c:v>
                </c:pt>
                <c:pt idx="1011">
                  <c:v>315000</c:v>
                </c:pt>
                <c:pt idx="1012">
                  <c:v>315000</c:v>
                </c:pt>
                <c:pt idx="1013">
                  <c:v>315000</c:v>
                </c:pt>
                <c:pt idx="1014">
                  <c:v>315000</c:v>
                </c:pt>
                <c:pt idx="1018">
                  <c:v>315000</c:v>
                </c:pt>
                <c:pt idx="1019">
                  <c:v>315000</c:v>
                </c:pt>
                <c:pt idx="1020">
                  <c:v>315000</c:v>
                </c:pt>
                <c:pt idx="1021">
                  <c:v>315000</c:v>
                </c:pt>
                <c:pt idx="1024">
                  <c:v>315000</c:v>
                </c:pt>
                <c:pt idx="1025">
                  <c:v>315000</c:v>
                </c:pt>
                <c:pt idx="1026">
                  <c:v>315000</c:v>
                </c:pt>
                <c:pt idx="1027">
                  <c:v>315000</c:v>
                </c:pt>
                <c:pt idx="1028">
                  <c:v>315000</c:v>
                </c:pt>
                <c:pt idx="1031">
                  <c:v>315000</c:v>
                </c:pt>
                <c:pt idx="1032">
                  <c:v>315000</c:v>
                </c:pt>
                <c:pt idx="1033">
                  <c:v>315000</c:v>
                </c:pt>
                <c:pt idx="1034">
                  <c:v>330000</c:v>
                </c:pt>
                <c:pt idx="1035">
                  <c:v>330000</c:v>
                </c:pt>
                <c:pt idx="1043">
                  <c:v>330000</c:v>
                </c:pt>
                <c:pt idx="1044">
                  <c:v>330000</c:v>
                </c:pt>
                <c:pt idx="1045">
                  <c:v>330000</c:v>
                </c:pt>
                <c:pt idx="1046">
                  <c:v>330000</c:v>
                </c:pt>
                <c:pt idx="1047">
                  <c:v>330000</c:v>
                </c:pt>
                <c:pt idx="1048">
                  <c:v>330000</c:v>
                </c:pt>
                <c:pt idx="1049">
                  <c:v>332500</c:v>
                </c:pt>
                <c:pt idx="1052">
                  <c:v>332500</c:v>
                </c:pt>
                <c:pt idx="1053">
                  <c:v>332500</c:v>
                </c:pt>
                <c:pt idx="1054">
                  <c:v>332500</c:v>
                </c:pt>
                <c:pt idx="1055">
                  <c:v>332500</c:v>
                </c:pt>
                <c:pt idx="1056">
                  <c:v>332500</c:v>
                </c:pt>
                <c:pt idx="1059">
                  <c:v>332500</c:v>
                </c:pt>
                <c:pt idx="1060">
                  <c:v>332500</c:v>
                </c:pt>
                <c:pt idx="1061">
                  <c:v>332500</c:v>
                </c:pt>
                <c:pt idx="1062">
                  <c:v>332500</c:v>
                </c:pt>
                <c:pt idx="1063">
                  <c:v>332500</c:v>
                </c:pt>
                <c:pt idx="1066">
                  <c:v>332500</c:v>
                </c:pt>
                <c:pt idx="1067">
                  <c:v>332500</c:v>
                </c:pt>
                <c:pt idx="1068">
                  <c:v>332500</c:v>
                </c:pt>
                <c:pt idx="1069">
                  <c:v>332500</c:v>
                </c:pt>
                <c:pt idx="1070">
                  <c:v>332500</c:v>
                </c:pt>
                <c:pt idx="1073">
                  <c:v>332500</c:v>
                </c:pt>
                <c:pt idx="1074">
                  <c:v>340000</c:v>
                </c:pt>
                <c:pt idx="1075">
                  <c:v>340000</c:v>
                </c:pt>
                <c:pt idx="1076">
                  <c:v>340000</c:v>
                </c:pt>
                <c:pt idx="1077">
                  <c:v>340000</c:v>
                </c:pt>
                <c:pt idx="1080">
                  <c:v>340000</c:v>
                </c:pt>
                <c:pt idx="1081">
                  <c:v>340000</c:v>
                </c:pt>
                <c:pt idx="1082">
                  <c:v>340000</c:v>
                </c:pt>
                <c:pt idx="1083">
                  <c:v>340000</c:v>
                </c:pt>
                <c:pt idx="1084">
                  <c:v>340000</c:v>
                </c:pt>
                <c:pt idx="1087">
                  <c:v>340000</c:v>
                </c:pt>
                <c:pt idx="1088">
                  <c:v>340000</c:v>
                </c:pt>
                <c:pt idx="1089">
                  <c:v>340000</c:v>
                </c:pt>
                <c:pt idx="1090">
                  <c:v>340000</c:v>
                </c:pt>
                <c:pt idx="1091">
                  <c:v>340000</c:v>
                </c:pt>
                <c:pt idx="1094">
                  <c:v>340000</c:v>
                </c:pt>
                <c:pt idx="1095">
                  <c:v>340000</c:v>
                </c:pt>
                <c:pt idx="1096">
                  <c:v>340000</c:v>
                </c:pt>
                <c:pt idx="1097">
                  <c:v>340000</c:v>
                </c:pt>
                <c:pt idx="1098">
                  <c:v>340000</c:v>
                </c:pt>
                <c:pt idx="1101">
                  <c:v>340000</c:v>
                </c:pt>
                <c:pt idx="1102">
                  <c:v>340000</c:v>
                </c:pt>
                <c:pt idx="1103">
                  <c:v>340000</c:v>
                </c:pt>
                <c:pt idx="1104">
                  <c:v>340000</c:v>
                </c:pt>
                <c:pt idx="1105">
                  <c:v>340000</c:v>
                </c:pt>
                <c:pt idx="1108">
                  <c:v>340000</c:v>
                </c:pt>
                <c:pt idx="1109">
                  <c:v>340000</c:v>
                </c:pt>
                <c:pt idx="1110">
                  <c:v>340000</c:v>
                </c:pt>
                <c:pt idx="1111">
                  <c:v>340000</c:v>
                </c:pt>
                <c:pt idx="1112">
                  <c:v>340000</c:v>
                </c:pt>
                <c:pt idx="1115">
                  <c:v>340000</c:v>
                </c:pt>
                <c:pt idx="1116">
                  <c:v>340000</c:v>
                </c:pt>
                <c:pt idx="1117">
                  <c:v>340000</c:v>
                </c:pt>
                <c:pt idx="1118">
                  <c:v>340000</c:v>
                </c:pt>
                <c:pt idx="1119">
                  <c:v>340000</c:v>
                </c:pt>
                <c:pt idx="1122">
                  <c:v>340000</c:v>
                </c:pt>
                <c:pt idx="1123">
                  <c:v>340000</c:v>
                </c:pt>
                <c:pt idx="1124">
                  <c:v>340000</c:v>
                </c:pt>
                <c:pt idx="1125">
                  <c:v>340000</c:v>
                </c:pt>
                <c:pt idx="1126">
                  <c:v>340000</c:v>
                </c:pt>
                <c:pt idx="1130">
                  <c:v>340000</c:v>
                </c:pt>
                <c:pt idx="1131">
                  <c:v>340000</c:v>
                </c:pt>
                <c:pt idx="1132">
                  <c:v>340000</c:v>
                </c:pt>
                <c:pt idx="1133">
                  <c:v>340000</c:v>
                </c:pt>
                <c:pt idx="1136">
                  <c:v>340000</c:v>
                </c:pt>
                <c:pt idx="1137">
                  <c:v>340000</c:v>
                </c:pt>
                <c:pt idx="1138">
                  <c:v>340000</c:v>
                </c:pt>
                <c:pt idx="1139">
                  <c:v>340000</c:v>
                </c:pt>
                <c:pt idx="1140">
                  <c:v>340000</c:v>
                </c:pt>
                <c:pt idx="1143">
                  <c:v>340000</c:v>
                </c:pt>
                <c:pt idx="1144">
                  <c:v>340000</c:v>
                </c:pt>
                <c:pt idx="1145">
                  <c:v>340000</c:v>
                </c:pt>
                <c:pt idx="1146">
                  <c:v>340000</c:v>
                </c:pt>
                <c:pt idx="1147">
                  <c:v>340000</c:v>
                </c:pt>
                <c:pt idx="1155">
                  <c:v>340000</c:v>
                </c:pt>
                <c:pt idx="1156">
                  <c:v>340000</c:v>
                </c:pt>
                <c:pt idx="1157">
                  <c:v>340000</c:v>
                </c:pt>
                <c:pt idx="1158">
                  <c:v>340000</c:v>
                </c:pt>
                <c:pt idx="1159">
                  <c:v>340000</c:v>
                </c:pt>
                <c:pt idx="1160">
                  <c:v>340000</c:v>
                </c:pt>
                <c:pt idx="1161">
                  <c:v>340000</c:v>
                </c:pt>
                <c:pt idx="1164">
                  <c:v>340000</c:v>
                </c:pt>
                <c:pt idx="1165">
                  <c:v>340000</c:v>
                </c:pt>
                <c:pt idx="1166">
                  <c:v>340000</c:v>
                </c:pt>
                <c:pt idx="1167">
                  <c:v>340000</c:v>
                </c:pt>
                <c:pt idx="1168">
                  <c:v>340000</c:v>
                </c:pt>
                <c:pt idx="1171">
                  <c:v>340000</c:v>
                </c:pt>
                <c:pt idx="1172">
                  <c:v>340000</c:v>
                </c:pt>
                <c:pt idx="1173">
                  <c:v>340000</c:v>
                </c:pt>
                <c:pt idx="1174">
                  <c:v>330000</c:v>
                </c:pt>
                <c:pt idx="1175">
                  <c:v>330000</c:v>
                </c:pt>
                <c:pt idx="1178">
                  <c:v>330000</c:v>
                </c:pt>
                <c:pt idx="1179">
                  <c:v>330000</c:v>
                </c:pt>
                <c:pt idx="1180">
                  <c:v>330000</c:v>
                </c:pt>
                <c:pt idx="1181">
                  <c:v>330000</c:v>
                </c:pt>
                <c:pt idx="1182">
                  <c:v>330000</c:v>
                </c:pt>
                <c:pt idx="1185">
                  <c:v>330000</c:v>
                </c:pt>
                <c:pt idx="1186">
                  <c:v>330000</c:v>
                </c:pt>
                <c:pt idx="1187">
                  <c:v>330000</c:v>
                </c:pt>
                <c:pt idx="1188">
                  <c:v>330000</c:v>
                </c:pt>
                <c:pt idx="1189">
                  <c:v>280000</c:v>
                </c:pt>
                <c:pt idx="1192">
                  <c:v>280000</c:v>
                </c:pt>
                <c:pt idx="1193">
                  <c:v>280000</c:v>
                </c:pt>
                <c:pt idx="1194">
                  <c:v>280000</c:v>
                </c:pt>
                <c:pt idx="1195">
                  <c:v>280000</c:v>
                </c:pt>
                <c:pt idx="1196">
                  <c:v>267500</c:v>
                </c:pt>
                <c:pt idx="1199">
                  <c:v>267500</c:v>
                </c:pt>
                <c:pt idx="1200">
                  <c:v>267500</c:v>
                </c:pt>
                <c:pt idx="1201">
                  <c:v>267500</c:v>
                </c:pt>
                <c:pt idx="1202">
                  <c:v>267500</c:v>
                </c:pt>
                <c:pt idx="1203">
                  <c:v>267500</c:v>
                </c:pt>
                <c:pt idx="1206">
                  <c:v>267500</c:v>
                </c:pt>
                <c:pt idx="1207">
                  <c:v>267500</c:v>
                </c:pt>
                <c:pt idx="1208">
                  <c:v>260000</c:v>
                </c:pt>
                <c:pt idx="1209">
                  <c:v>260000</c:v>
                </c:pt>
                <c:pt idx="1210">
                  <c:v>260000</c:v>
                </c:pt>
                <c:pt idx="1213">
                  <c:v>260000</c:v>
                </c:pt>
                <c:pt idx="1214">
                  <c:v>260000</c:v>
                </c:pt>
                <c:pt idx="1215">
                  <c:v>260000</c:v>
                </c:pt>
                <c:pt idx="1216">
                  <c:v>260000</c:v>
                </c:pt>
                <c:pt idx="1217">
                  <c:v>240000</c:v>
                </c:pt>
                <c:pt idx="1220">
                  <c:v>240000</c:v>
                </c:pt>
                <c:pt idx="1221">
                  <c:v>240000</c:v>
                </c:pt>
                <c:pt idx="1223">
                  <c:v>240000</c:v>
                </c:pt>
                <c:pt idx="1224">
                  <c:v>240000</c:v>
                </c:pt>
                <c:pt idx="1225">
                  <c:v>#N/A</c:v>
                </c:pt>
                <c:pt idx="1226">
                  <c:v>#N/A</c:v>
                </c:pt>
                <c:pt idx="1227">
                  <c:v>240000</c:v>
                </c:pt>
                <c:pt idx="1228">
                  <c:v>240000</c:v>
                </c:pt>
                <c:pt idx="1229">
                  <c:v>215000</c:v>
                </c:pt>
                <c:pt idx="1230">
                  <c:v>215000</c:v>
                </c:pt>
                <c:pt idx="1231">
                  <c:v>205000</c:v>
                </c:pt>
              </c:numCache>
            </c:numRef>
          </c:val>
          <c:smooth val="0"/>
        </c:ser>
        <c:ser>
          <c:idx val="1"/>
          <c:order val="1"/>
          <c:tx>
            <c:strRef>
              <c:f>三元正极材料价格!$I$1</c:f>
              <c:strCache>
                <c:ptCount val="1"/>
                <c:pt idx="0">
                  <c:v>622单晶型</c:v>
                </c:pt>
              </c:strCache>
            </c:strRef>
          </c:tx>
          <c:spPr>
            <a:ln w="19050" cap="rnd">
              <a:solidFill>
                <a:srgbClr val="023985"/>
              </a:solidFill>
              <a:round/>
            </a:ln>
            <a:effectLst/>
          </c:spPr>
          <c:marker>
            <c:symbol val="none"/>
          </c:marker>
          <c:dLbls>
            <c:delete val="1"/>
          </c:dLbls>
          <c:cat>
            <c:numRef>
              <c:f>三元正极材料价格!$G$2:$G$1233</c:f>
              <c:numCache>
                <c:formatCode>yyyy/m/d</c:formatCode>
                <c:ptCount val="1232"/>
                <c:pt idx="0" c:formatCode="yyyy/m/d">
                  <c:v>43466</c:v>
                </c:pt>
                <c:pt idx="1" c:formatCode="yyyy/m/d">
                  <c:v>43467</c:v>
                </c:pt>
                <c:pt idx="2" c:formatCode="yyyy/m/d">
                  <c:v>43468</c:v>
                </c:pt>
                <c:pt idx="3" c:formatCode="yyyy/m/d">
                  <c:v>43469</c:v>
                </c:pt>
                <c:pt idx="4" c:formatCode="yyyy/m/d">
                  <c:v>43472</c:v>
                </c:pt>
                <c:pt idx="5" c:formatCode="yyyy/m/d">
                  <c:v>43473</c:v>
                </c:pt>
                <c:pt idx="6" c:formatCode="yyyy/m/d">
                  <c:v>43474</c:v>
                </c:pt>
                <c:pt idx="7" c:formatCode="yyyy/m/d">
                  <c:v>43475</c:v>
                </c:pt>
                <c:pt idx="8" c:formatCode="yyyy/m/d">
                  <c:v>43476</c:v>
                </c:pt>
                <c:pt idx="9" c:formatCode="yyyy/m/d">
                  <c:v>43479</c:v>
                </c:pt>
                <c:pt idx="10" c:formatCode="yyyy/m/d">
                  <c:v>43480</c:v>
                </c:pt>
                <c:pt idx="11" c:formatCode="yyyy/m/d">
                  <c:v>43481</c:v>
                </c:pt>
                <c:pt idx="12" c:formatCode="yyyy/m/d">
                  <c:v>43482</c:v>
                </c:pt>
                <c:pt idx="13" c:formatCode="yyyy/m/d">
                  <c:v>43483</c:v>
                </c:pt>
                <c:pt idx="14" c:formatCode="yyyy/m/d">
                  <c:v>43486</c:v>
                </c:pt>
                <c:pt idx="15" c:formatCode="yyyy/m/d">
                  <c:v>43487</c:v>
                </c:pt>
                <c:pt idx="16" c:formatCode="yyyy/m/d">
                  <c:v>43488</c:v>
                </c:pt>
                <c:pt idx="17" c:formatCode="yyyy/m/d">
                  <c:v>43489</c:v>
                </c:pt>
                <c:pt idx="18" c:formatCode="yyyy/m/d">
                  <c:v>43490</c:v>
                </c:pt>
                <c:pt idx="19" c:formatCode="yyyy/m/d">
                  <c:v>43493</c:v>
                </c:pt>
                <c:pt idx="20" c:formatCode="yyyy/m/d">
                  <c:v>43494</c:v>
                </c:pt>
                <c:pt idx="21" c:formatCode="yyyy/m/d">
                  <c:v>43495</c:v>
                </c:pt>
                <c:pt idx="22" c:formatCode="yyyy/m/d">
                  <c:v>43496</c:v>
                </c:pt>
                <c:pt idx="23" c:formatCode="yyyy/m/d">
                  <c:v>43497</c:v>
                </c:pt>
                <c:pt idx="24" c:formatCode="yyyy/m/d">
                  <c:v>43500</c:v>
                </c:pt>
                <c:pt idx="25" c:formatCode="yyyy/m/d">
                  <c:v>43501</c:v>
                </c:pt>
                <c:pt idx="26" c:formatCode="yyyy/m/d">
                  <c:v>43502</c:v>
                </c:pt>
                <c:pt idx="27" c:formatCode="yyyy/m/d">
                  <c:v>43503</c:v>
                </c:pt>
                <c:pt idx="28" c:formatCode="yyyy/m/d">
                  <c:v>43504</c:v>
                </c:pt>
                <c:pt idx="29" c:formatCode="yyyy/m/d">
                  <c:v>43507</c:v>
                </c:pt>
                <c:pt idx="30" c:formatCode="yyyy/m/d">
                  <c:v>43508</c:v>
                </c:pt>
                <c:pt idx="31" c:formatCode="yyyy/m/d">
                  <c:v>43509</c:v>
                </c:pt>
                <c:pt idx="32" c:formatCode="yyyy/m/d">
                  <c:v>43510</c:v>
                </c:pt>
                <c:pt idx="33" c:formatCode="yyyy/m/d">
                  <c:v>43511</c:v>
                </c:pt>
                <c:pt idx="34" c:formatCode="yyyy/m/d">
                  <c:v>43514</c:v>
                </c:pt>
                <c:pt idx="35" c:formatCode="yyyy/m/d">
                  <c:v>43515</c:v>
                </c:pt>
                <c:pt idx="36" c:formatCode="yyyy/m/d">
                  <c:v>43516</c:v>
                </c:pt>
                <c:pt idx="37" c:formatCode="yyyy/m/d">
                  <c:v>43517</c:v>
                </c:pt>
                <c:pt idx="38" c:formatCode="yyyy/m/d">
                  <c:v>43518</c:v>
                </c:pt>
                <c:pt idx="39" c:formatCode="yyyy/m/d">
                  <c:v>43521</c:v>
                </c:pt>
                <c:pt idx="40" c:formatCode="yyyy/m/d">
                  <c:v>43522</c:v>
                </c:pt>
                <c:pt idx="41" c:formatCode="yyyy/m/d">
                  <c:v>43523</c:v>
                </c:pt>
                <c:pt idx="42" c:formatCode="yyyy/m/d">
                  <c:v>43524</c:v>
                </c:pt>
                <c:pt idx="43" c:formatCode="yyyy/m/d">
                  <c:v>43525</c:v>
                </c:pt>
                <c:pt idx="44" c:formatCode="yyyy/m/d">
                  <c:v>43528</c:v>
                </c:pt>
                <c:pt idx="45" c:formatCode="yyyy/m/d">
                  <c:v>43529</c:v>
                </c:pt>
                <c:pt idx="46" c:formatCode="yyyy/m/d">
                  <c:v>43530</c:v>
                </c:pt>
                <c:pt idx="47" c:formatCode="yyyy/m/d">
                  <c:v>43531</c:v>
                </c:pt>
                <c:pt idx="48" c:formatCode="yyyy/m/d">
                  <c:v>43532</c:v>
                </c:pt>
                <c:pt idx="49" c:formatCode="yyyy/m/d">
                  <c:v>43535</c:v>
                </c:pt>
                <c:pt idx="50" c:formatCode="yyyy/m/d">
                  <c:v>43536</c:v>
                </c:pt>
                <c:pt idx="51" c:formatCode="yyyy/m/d">
                  <c:v>43537</c:v>
                </c:pt>
                <c:pt idx="52" c:formatCode="yyyy/m/d">
                  <c:v>43538</c:v>
                </c:pt>
                <c:pt idx="53" c:formatCode="yyyy/m/d">
                  <c:v>43539</c:v>
                </c:pt>
                <c:pt idx="54" c:formatCode="yyyy/m/d">
                  <c:v>43542</c:v>
                </c:pt>
                <c:pt idx="55" c:formatCode="yyyy/m/d">
                  <c:v>43543</c:v>
                </c:pt>
                <c:pt idx="56" c:formatCode="yyyy/m/d">
                  <c:v>43544</c:v>
                </c:pt>
                <c:pt idx="57" c:formatCode="yyyy/m/d">
                  <c:v>43545</c:v>
                </c:pt>
                <c:pt idx="58" c:formatCode="yyyy/m/d">
                  <c:v>43546</c:v>
                </c:pt>
                <c:pt idx="59" c:formatCode="yyyy/m/d">
                  <c:v>43549</c:v>
                </c:pt>
                <c:pt idx="60" c:formatCode="yyyy/m/d">
                  <c:v>43550</c:v>
                </c:pt>
                <c:pt idx="61" c:formatCode="yyyy/m/d">
                  <c:v>43551</c:v>
                </c:pt>
                <c:pt idx="62" c:formatCode="yyyy/m/d">
                  <c:v>43552</c:v>
                </c:pt>
                <c:pt idx="63" c:formatCode="yyyy/m/d">
                  <c:v>43553</c:v>
                </c:pt>
                <c:pt idx="64" c:formatCode="yyyy/m/d">
                  <c:v>43556</c:v>
                </c:pt>
                <c:pt idx="65" c:formatCode="yyyy/m/d">
                  <c:v>43557</c:v>
                </c:pt>
                <c:pt idx="66" c:formatCode="yyyy/m/d">
                  <c:v>43558</c:v>
                </c:pt>
                <c:pt idx="67" c:formatCode="yyyy/m/d">
                  <c:v>43559</c:v>
                </c:pt>
                <c:pt idx="68" c:formatCode="yyyy/m/d">
                  <c:v>43560</c:v>
                </c:pt>
                <c:pt idx="69" c:formatCode="yyyy/m/d">
                  <c:v>43563</c:v>
                </c:pt>
                <c:pt idx="70" c:formatCode="yyyy/m/d">
                  <c:v>43564</c:v>
                </c:pt>
                <c:pt idx="71" c:formatCode="yyyy/m/d">
                  <c:v>43565</c:v>
                </c:pt>
                <c:pt idx="72" c:formatCode="yyyy/m/d">
                  <c:v>43566</c:v>
                </c:pt>
                <c:pt idx="73" c:formatCode="yyyy/m/d">
                  <c:v>43567</c:v>
                </c:pt>
                <c:pt idx="74" c:formatCode="yyyy/m/d">
                  <c:v>43570</c:v>
                </c:pt>
                <c:pt idx="75" c:formatCode="yyyy/m/d">
                  <c:v>43571</c:v>
                </c:pt>
                <c:pt idx="76" c:formatCode="yyyy/m/d">
                  <c:v>43572</c:v>
                </c:pt>
                <c:pt idx="77" c:formatCode="yyyy/m/d">
                  <c:v>43573</c:v>
                </c:pt>
                <c:pt idx="78" c:formatCode="yyyy/m/d">
                  <c:v>43574</c:v>
                </c:pt>
                <c:pt idx="79" c:formatCode="yyyy/m/d">
                  <c:v>43577</c:v>
                </c:pt>
                <c:pt idx="80" c:formatCode="yyyy/m/d">
                  <c:v>43578</c:v>
                </c:pt>
                <c:pt idx="81" c:formatCode="yyyy/m/d">
                  <c:v>43579</c:v>
                </c:pt>
                <c:pt idx="82" c:formatCode="yyyy/m/d">
                  <c:v>43580</c:v>
                </c:pt>
                <c:pt idx="83" c:formatCode="yyyy/m/d">
                  <c:v>43581</c:v>
                </c:pt>
                <c:pt idx="84" c:formatCode="yyyy/m/d">
                  <c:v>43584</c:v>
                </c:pt>
                <c:pt idx="85" c:formatCode="yyyy/m/d">
                  <c:v>43585</c:v>
                </c:pt>
                <c:pt idx="86" c:formatCode="yyyy/m/d">
                  <c:v>43586</c:v>
                </c:pt>
                <c:pt idx="87" c:formatCode="yyyy/m/d">
                  <c:v>43587</c:v>
                </c:pt>
                <c:pt idx="88" c:formatCode="yyyy/m/d">
                  <c:v>43588</c:v>
                </c:pt>
                <c:pt idx="89" c:formatCode="yyyy/m/d">
                  <c:v>43591</c:v>
                </c:pt>
                <c:pt idx="90" c:formatCode="yyyy/m/d">
                  <c:v>43592</c:v>
                </c:pt>
                <c:pt idx="91" c:formatCode="yyyy/m/d">
                  <c:v>43593</c:v>
                </c:pt>
                <c:pt idx="92" c:formatCode="yyyy/m/d">
                  <c:v>43594</c:v>
                </c:pt>
                <c:pt idx="93" c:formatCode="yyyy/m/d">
                  <c:v>43595</c:v>
                </c:pt>
                <c:pt idx="94" c:formatCode="yyyy/m/d">
                  <c:v>43598</c:v>
                </c:pt>
                <c:pt idx="95" c:formatCode="yyyy/m/d">
                  <c:v>43599</c:v>
                </c:pt>
                <c:pt idx="96" c:formatCode="yyyy/m/d">
                  <c:v>43600</c:v>
                </c:pt>
                <c:pt idx="97" c:formatCode="yyyy/m/d">
                  <c:v>43601</c:v>
                </c:pt>
                <c:pt idx="98" c:formatCode="yyyy/m/d">
                  <c:v>43602</c:v>
                </c:pt>
                <c:pt idx="99" c:formatCode="yyyy/m/d">
                  <c:v>43605</c:v>
                </c:pt>
                <c:pt idx="100" c:formatCode="yyyy/m/d">
                  <c:v>43606</c:v>
                </c:pt>
                <c:pt idx="101" c:formatCode="yyyy/m/d">
                  <c:v>43607</c:v>
                </c:pt>
                <c:pt idx="102" c:formatCode="yyyy/m/d">
                  <c:v>43608</c:v>
                </c:pt>
                <c:pt idx="103" c:formatCode="yyyy/m/d">
                  <c:v>43609</c:v>
                </c:pt>
                <c:pt idx="104" c:formatCode="yyyy/m/d">
                  <c:v>43612</c:v>
                </c:pt>
                <c:pt idx="105" c:formatCode="yyyy/m/d">
                  <c:v>43613</c:v>
                </c:pt>
                <c:pt idx="106" c:formatCode="yyyy/m/d">
                  <c:v>43614</c:v>
                </c:pt>
                <c:pt idx="107" c:formatCode="yyyy/m/d">
                  <c:v>43615</c:v>
                </c:pt>
                <c:pt idx="108" c:formatCode="yyyy/m/d">
                  <c:v>43616</c:v>
                </c:pt>
                <c:pt idx="109" c:formatCode="yyyy/m/d">
                  <c:v>43619</c:v>
                </c:pt>
                <c:pt idx="110" c:formatCode="yyyy/m/d">
                  <c:v>43620</c:v>
                </c:pt>
                <c:pt idx="111" c:formatCode="yyyy/m/d">
                  <c:v>43621</c:v>
                </c:pt>
                <c:pt idx="112" c:formatCode="yyyy/m/d">
                  <c:v>43622</c:v>
                </c:pt>
                <c:pt idx="113" c:formatCode="yyyy/m/d">
                  <c:v>43623</c:v>
                </c:pt>
                <c:pt idx="114" c:formatCode="yyyy/m/d">
                  <c:v>43626</c:v>
                </c:pt>
                <c:pt idx="115" c:formatCode="yyyy/m/d">
                  <c:v>43627</c:v>
                </c:pt>
                <c:pt idx="116" c:formatCode="yyyy/m/d">
                  <c:v>43628</c:v>
                </c:pt>
                <c:pt idx="117" c:formatCode="yyyy/m/d">
                  <c:v>43629</c:v>
                </c:pt>
                <c:pt idx="118" c:formatCode="yyyy/m/d">
                  <c:v>43630</c:v>
                </c:pt>
                <c:pt idx="119" c:formatCode="yyyy/m/d">
                  <c:v>43633</c:v>
                </c:pt>
                <c:pt idx="120" c:formatCode="yyyy/m/d">
                  <c:v>43634</c:v>
                </c:pt>
                <c:pt idx="121" c:formatCode="yyyy/m/d">
                  <c:v>43635</c:v>
                </c:pt>
                <c:pt idx="122" c:formatCode="yyyy/m/d">
                  <c:v>43636</c:v>
                </c:pt>
                <c:pt idx="123" c:formatCode="yyyy/m/d">
                  <c:v>43637</c:v>
                </c:pt>
                <c:pt idx="124" c:formatCode="yyyy/m/d">
                  <c:v>43640</c:v>
                </c:pt>
                <c:pt idx="125" c:formatCode="yyyy/m/d">
                  <c:v>43641</c:v>
                </c:pt>
                <c:pt idx="126" c:formatCode="yyyy/m/d">
                  <c:v>43642</c:v>
                </c:pt>
                <c:pt idx="127" c:formatCode="yyyy/m/d">
                  <c:v>43643</c:v>
                </c:pt>
                <c:pt idx="128" c:formatCode="yyyy/m/d">
                  <c:v>43644</c:v>
                </c:pt>
                <c:pt idx="129" c:formatCode="yyyy/m/d">
                  <c:v>43647</c:v>
                </c:pt>
                <c:pt idx="130" c:formatCode="yyyy/m/d">
                  <c:v>43648</c:v>
                </c:pt>
                <c:pt idx="131" c:formatCode="yyyy/m/d">
                  <c:v>43649</c:v>
                </c:pt>
                <c:pt idx="132" c:formatCode="yyyy/m/d">
                  <c:v>43650</c:v>
                </c:pt>
                <c:pt idx="133" c:formatCode="yyyy/m/d">
                  <c:v>43651</c:v>
                </c:pt>
                <c:pt idx="134" c:formatCode="yyyy/m/d">
                  <c:v>43654</c:v>
                </c:pt>
                <c:pt idx="135" c:formatCode="yyyy/m/d">
                  <c:v>43655</c:v>
                </c:pt>
                <c:pt idx="136" c:formatCode="yyyy/m/d">
                  <c:v>43656</c:v>
                </c:pt>
                <c:pt idx="137" c:formatCode="yyyy/m/d">
                  <c:v>43657</c:v>
                </c:pt>
                <c:pt idx="138" c:formatCode="yyyy/m/d">
                  <c:v>43658</c:v>
                </c:pt>
                <c:pt idx="139" c:formatCode="yyyy/m/d">
                  <c:v>43659</c:v>
                </c:pt>
                <c:pt idx="140" c:formatCode="yyyy/m/d">
                  <c:v>43660</c:v>
                </c:pt>
                <c:pt idx="141" c:formatCode="yyyy/m/d">
                  <c:v>43661</c:v>
                </c:pt>
                <c:pt idx="142" c:formatCode="yyyy/m/d">
                  <c:v>43662</c:v>
                </c:pt>
                <c:pt idx="143" c:formatCode="yyyy/m/d">
                  <c:v>43663</c:v>
                </c:pt>
                <c:pt idx="144" c:formatCode="yyyy/m/d">
                  <c:v>43668</c:v>
                </c:pt>
                <c:pt idx="145" c:formatCode="yyyy/m/d">
                  <c:v>43669</c:v>
                </c:pt>
                <c:pt idx="146" c:formatCode="yyyy/m/d">
                  <c:v>43670</c:v>
                </c:pt>
                <c:pt idx="147" c:formatCode="yyyy/m/d">
                  <c:v>43671</c:v>
                </c:pt>
                <c:pt idx="148" c:formatCode="yyyy/m/d">
                  <c:v>43672</c:v>
                </c:pt>
                <c:pt idx="149" c:formatCode="yyyy/m/d">
                  <c:v>43675</c:v>
                </c:pt>
                <c:pt idx="150" c:formatCode="yyyy/m/d">
                  <c:v>43676</c:v>
                </c:pt>
                <c:pt idx="151" c:formatCode="yyyy/m/d">
                  <c:v>43677</c:v>
                </c:pt>
                <c:pt idx="152" c:formatCode="yyyy/m/d">
                  <c:v>43678</c:v>
                </c:pt>
                <c:pt idx="153" c:formatCode="yyyy/m/d">
                  <c:v>43679</c:v>
                </c:pt>
                <c:pt idx="154" c:formatCode="yyyy/m/d">
                  <c:v>43682</c:v>
                </c:pt>
                <c:pt idx="155" c:formatCode="yyyy/m/d">
                  <c:v>43683</c:v>
                </c:pt>
                <c:pt idx="156" c:formatCode="yyyy/m/d">
                  <c:v>43684</c:v>
                </c:pt>
                <c:pt idx="157" c:formatCode="yyyy/m/d">
                  <c:v>43685</c:v>
                </c:pt>
                <c:pt idx="158" c:formatCode="yyyy/m/d">
                  <c:v>43686</c:v>
                </c:pt>
                <c:pt idx="159" c:formatCode="yyyy/m/d">
                  <c:v>43689</c:v>
                </c:pt>
                <c:pt idx="160" c:formatCode="yyyy/m/d">
                  <c:v>43690</c:v>
                </c:pt>
                <c:pt idx="161" c:formatCode="yyyy/m/d">
                  <c:v>43691</c:v>
                </c:pt>
                <c:pt idx="162" c:formatCode="yyyy/m/d">
                  <c:v>43692</c:v>
                </c:pt>
                <c:pt idx="163" c:formatCode="yyyy/m/d">
                  <c:v>43693</c:v>
                </c:pt>
                <c:pt idx="164" c:formatCode="yyyy/m/d">
                  <c:v>43696</c:v>
                </c:pt>
                <c:pt idx="165" c:formatCode="yyyy/m/d">
                  <c:v>43697</c:v>
                </c:pt>
                <c:pt idx="166" c:formatCode="yyyy/m/d">
                  <c:v>43698</c:v>
                </c:pt>
                <c:pt idx="167" c:formatCode="yyyy/m/d">
                  <c:v>43699</c:v>
                </c:pt>
                <c:pt idx="168" c:formatCode="yyyy/m/d">
                  <c:v>43700</c:v>
                </c:pt>
                <c:pt idx="169" c:formatCode="yyyy/m/d">
                  <c:v>43703</c:v>
                </c:pt>
                <c:pt idx="170" c:formatCode="yyyy/m/d">
                  <c:v>43704</c:v>
                </c:pt>
                <c:pt idx="171" c:formatCode="yyyy/m/d">
                  <c:v>43705</c:v>
                </c:pt>
                <c:pt idx="172" c:formatCode="yyyy/m/d">
                  <c:v>43706</c:v>
                </c:pt>
                <c:pt idx="173" c:formatCode="yyyy/m/d">
                  <c:v>43707</c:v>
                </c:pt>
                <c:pt idx="174" c:formatCode="yyyy/m/d">
                  <c:v>43710</c:v>
                </c:pt>
                <c:pt idx="175" c:formatCode="yyyy/m/d">
                  <c:v>43711</c:v>
                </c:pt>
                <c:pt idx="176" c:formatCode="yyyy/m/d">
                  <c:v>43712</c:v>
                </c:pt>
                <c:pt idx="177" c:formatCode="yyyy/m/d">
                  <c:v>43713</c:v>
                </c:pt>
                <c:pt idx="178" c:formatCode="yyyy/m/d">
                  <c:v>43714</c:v>
                </c:pt>
                <c:pt idx="179" c:formatCode="yyyy/m/d">
                  <c:v>43717</c:v>
                </c:pt>
                <c:pt idx="180" c:formatCode="yyyy/m/d">
                  <c:v>43718</c:v>
                </c:pt>
                <c:pt idx="181" c:formatCode="yyyy/m/d">
                  <c:v>43719</c:v>
                </c:pt>
                <c:pt idx="182" c:formatCode="yyyy/m/d">
                  <c:v>43720</c:v>
                </c:pt>
                <c:pt idx="183" c:formatCode="yyyy/m/d">
                  <c:v>43721</c:v>
                </c:pt>
                <c:pt idx="184" c:formatCode="yyyy/m/d">
                  <c:v>43724</c:v>
                </c:pt>
                <c:pt idx="185" c:formatCode="yyyy/m/d">
                  <c:v>43725</c:v>
                </c:pt>
                <c:pt idx="186" c:formatCode="yyyy/m/d">
                  <c:v>43726</c:v>
                </c:pt>
                <c:pt idx="187" c:formatCode="yyyy/m/d">
                  <c:v>43727</c:v>
                </c:pt>
                <c:pt idx="188" c:formatCode="yyyy/m/d">
                  <c:v>43728</c:v>
                </c:pt>
                <c:pt idx="189" c:formatCode="yyyy/m/d">
                  <c:v>43731</c:v>
                </c:pt>
                <c:pt idx="190" c:formatCode="yyyy/m/d">
                  <c:v>43732</c:v>
                </c:pt>
                <c:pt idx="191" c:formatCode="yyyy/m/d">
                  <c:v>43733</c:v>
                </c:pt>
                <c:pt idx="192" c:formatCode="yyyy/m/d">
                  <c:v>43734</c:v>
                </c:pt>
                <c:pt idx="193" c:formatCode="yyyy/m/d">
                  <c:v>43735</c:v>
                </c:pt>
                <c:pt idx="194" c:formatCode="yyyy/m/d">
                  <c:v>43738</c:v>
                </c:pt>
                <c:pt idx="195" c:formatCode="yyyy/m/d">
                  <c:v>43739</c:v>
                </c:pt>
                <c:pt idx="196" c:formatCode="yyyy/m/d">
                  <c:v>43740</c:v>
                </c:pt>
                <c:pt idx="197" c:formatCode="yyyy/m/d">
                  <c:v>43741</c:v>
                </c:pt>
                <c:pt idx="198" c:formatCode="yyyy/m/d">
                  <c:v>43742</c:v>
                </c:pt>
                <c:pt idx="199" c:formatCode="yyyy/m/d">
                  <c:v>43745</c:v>
                </c:pt>
                <c:pt idx="200" c:formatCode="yyyy/m/d">
                  <c:v>43746</c:v>
                </c:pt>
                <c:pt idx="201" c:formatCode="yyyy/m/d">
                  <c:v>43747</c:v>
                </c:pt>
                <c:pt idx="202" c:formatCode="yyyy/m/d">
                  <c:v>43748</c:v>
                </c:pt>
                <c:pt idx="203" c:formatCode="yyyy/m/d">
                  <c:v>43749</c:v>
                </c:pt>
                <c:pt idx="204" c:formatCode="yyyy/m/d">
                  <c:v>43752</c:v>
                </c:pt>
                <c:pt idx="205" c:formatCode="yyyy/m/d">
                  <c:v>43753</c:v>
                </c:pt>
                <c:pt idx="206" c:formatCode="yyyy/m/d">
                  <c:v>43754</c:v>
                </c:pt>
                <c:pt idx="207" c:formatCode="yyyy/m/d">
                  <c:v>43755</c:v>
                </c:pt>
                <c:pt idx="208" c:formatCode="yyyy/m/d">
                  <c:v>43756</c:v>
                </c:pt>
                <c:pt idx="209" c:formatCode="yyyy/m/d">
                  <c:v>43759</c:v>
                </c:pt>
                <c:pt idx="210" c:formatCode="yyyy/m/d">
                  <c:v>43760</c:v>
                </c:pt>
                <c:pt idx="211" c:formatCode="yyyy/m/d">
                  <c:v>43761</c:v>
                </c:pt>
                <c:pt idx="212" c:formatCode="yyyy/m/d">
                  <c:v>43762</c:v>
                </c:pt>
                <c:pt idx="213" c:formatCode="yyyy/m/d">
                  <c:v>43763</c:v>
                </c:pt>
                <c:pt idx="214" c:formatCode="yyyy/m/d">
                  <c:v>43766</c:v>
                </c:pt>
                <c:pt idx="215" c:formatCode="yyyy/m/d">
                  <c:v>43767</c:v>
                </c:pt>
                <c:pt idx="216" c:formatCode="yyyy/m/d">
                  <c:v>43768</c:v>
                </c:pt>
                <c:pt idx="217" c:formatCode="yyyy/m/d">
                  <c:v>43769</c:v>
                </c:pt>
                <c:pt idx="218" c:formatCode="yyyy/m/d">
                  <c:v>43770</c:v>
                </c:pt>
                <c:pt idx="219" c:formatCode="yyyy/m/d">
                  <c:v>43773</c:v>
                </c:pt>
                <c:pt idx="220" c:formatCode="yyyy/m/d">
                  <c:v>43774</c:v>
                </c:pt>
                <c:pt idx="221" c:formatCode="yyyy/m/d">
                  <c:v>43775</c:v>
                </c:pt>
                <c:pt idx="222" c:formatCode="yyyy/m/d">
                  <c:v>43776</c:v>
                </c:pt>
                <c:pt idx="223" c:formatCode="yyyy/m/d">
                  <c:v>43777</c:v>
                </c:pt>
                <c:pt idx="224" c:formatCode="yyyy/m/d">
                  <c:v>43780</c:v>
                </c:pt>
                <c:pt idx="225" c:formatCode="yyyy/m/d">
                  <c:v>43781</c:v>
                </c:pt>
                <c:pt idx="226" c:formatCode="yyyy/m/d">
                  <c:v>43782</c:v>
                </c:pt>
                <c:pt idx="227" c:formatCode="yyyy/m/d">
                  <c:v>43783</c:v>
                </c:pt>
                <c:pt idx="228" c:formatCode="yyyy/m/d">
                  <c:v>43784</c:v>
                </c:pt>
                <c:pt idx="229" c:formatCode="yyyy/m/d">
                  <c:v>43787</c:v>
                </c:pt>
                <c:pt idx="230" c:formatCode="yyyy/m/d">
                  <c:v>43788</c:v>
                </c:pt>
                <c:pt idx="231" c:formatCode="yyyy/m/d">
                  <c:v>43789</c:v>
                </c:pt>
                <c:pt idx="232" c:formatCode="yyyy/m/d">
                  <c:v>43790</c:v>
                </c:pt>
                <c:pt idx="233" c:formatCode="yyyy/m/d">
                  <c:v>43791</c:v>
                </c:pt>
                <c:pt idx="234" c:formatCode="yyyy/m/d">
                  <c:v>43794</c:v>
                </c:pt>
                <c:pt idx="235" c:formatCode="yyyy/m/d">
                  <c:v>43795</c:v>
                </c:pt>
                <c:pt idx="236" c:formatCode="yyyy/m/d">
                  <c:v>43796</c:v>
                </c:pt>
                <c:pt idx="237" c:formatCode="yyyy/m/d">
                  <c:v>43797</c:v>
                </c:pt>
                <c:pt idx="238" c:formatCode="yyyy/m/d">
                  <c:v>43798</c:v>
                </c:pt>
                <c:pt idx="239" c:formatCode="yyyy/m/d">
                  <c:v>43801</c:v>
                </c:pt>
                <c:pt idx="240" c:formatCode="yyyy/m/d">
                  <c:v>43802</c:v>
                </c:pt>
                <c:pt idx="241" c:formatCode="yyyy/m/d">
                  <c:v>43803</c:v>
                </c:pt>
                <c:pt idx="242" c:formatCode="yyyy/m/d">
                  <c:v>43804</c:v>
                </c:pt>
                <c:pt idx="243" c:formatCode="yyyy/m/d">
                  <c:v>43805</c:v>
                </c:pt>
                <c:pt idx="244" c:formatCode="yyyy/m/d">
                  <c:v>43808</c:v>
                </c:pt>
                <c:pt idx="245" c:formatCode="yyyy/m/d">
                  <c:v>43809</c:v>
                </c:pt>
                <c:pt idx="246" c:formatCode="yyyy/m/d">
                  <c:v>43810</c:v>
                </c:pt>
                <c:pt idx="247" c:formatCode="yyyy/m/d">
                  <c:v>43811</c:v>
                </c:pt>
                <c:pt idx="248" c:formatCode="yyyy/m/d">
                  <c:v>43812</c:v>
                </c:pt>
                <c:pt idx="249" c:formatCode="yyyy/m/d">
                  <c:v>43815</c:v>
                </c:pt>
                <c:pt idx="250" c:formatCode="yyyy/m/d">
                  <c:v>43816</c:v>
                </c:pt>
                <c:pt idx="251" c:formatCode="yyyy/m/d">
                  <c:v>43817</c:v>
                </c:pt>
                <c:pt idx="252" c:formatCode="yyyy/m/d">
                  <c:v>43818</c:v>
                </c:pt>
                <c:pt idx="253" c:formatCode="yyyy/m/d">
                  <c:v>43819</c:v>
                </c:pt>
                <c:pt idx="254" c:formatCode="yyyy/m/d">
                  <c:v>43822</c:v>
                </c:pt>
                <c:pt idx="255" c:formatCode="yyyy/m/d">
                  <c:v>43823</c:v>
                </c:pt>
                <c:pt idx="256" c:formatCode="yyyy/m/d">
                  <c:v>43824</c:v>
                </c:pt>
                <c:pt idx="257" c:formatCode="yyyy/m/d">
                  <c:v>43825</c:v>
                </c:pt>
                <c:pt idx="258" c:formatCode="yyyy/m/d">
                  <c:v>43826</c:v>
                </c:pt>
                <c:pt idx="259" c:formatCode="yyyy/m/d">
                  <c:v>43829</c:v>
                </c:pt>
                <c:pt idx="260" c:formatCode="yyyy/m/d">
                  <c:v>43830</c:v>
                </c:pt>
                <c:pt idx="261" c:formatCode="yyyy/m/d">
                  <c:v>43831</c:v>
                </c:pt>
                <c:pt idx="262" c:formatCode="yyyy/m/d">
                  <c:v>43832</c:v>
                </c:pt>
                <c:pt idx="263" c:formatCode="yyyy/m/d">
                  <c:v>43833</c:v>
                </c:pt>
                <c:pt idx="264" c:formatCode="yyyy/m/d">
                  <c:v>43836</c:v>
                </c:pt>
                <c:pt idx="265" c:formatCode="yyyy/m/d">
                  <c:v>43837</c:v>
                </c:pt>
                <c:pt idx="266" c:formatCode="yyyy/m/d">
                  <c:v>43838</c:v>
                </c:pt>
                <c:pt idx="267" c:formatCode="yyyy/m/d">
                  <c:v>43839</c:v>
                </c:pt>
                <c:pt idx="268" c:formatCode="yyyy/m/d">
                  <c:v>43840</c:v>
                </c:pt>
                <c:pt idx="269" c:formatCode="yyyy/m/d">
                  <c:v>43843</c:v>
                </c:pt>
                <c:pt idx="270" c:formatCode="yyyy/m/d">
                  <c:v>43844</c:v>
                </c:pt>
                <c:pt idx="271" c:formatCode="yyyy/m/d">
                  <c:v>43845</c:v>
                </c:pt>
                <c:pt idx="272" c:formatCode="yyyy/m/d">
                  <c:v>43846</c:v>
                </c:pt>
                <c:pt idx="273" c:formatCode="yyyy/m/d">
                  <c:v>43847</c:v>
                </c:pt>
                <c:pt idx="274" c:formatCode="yyyy/m/d">
                  <c:v>43850</c:v>
                </c:pt>
                <c:pt idx="275" c:formatCode="yyyy/m/d">
                  <c:v>43851</c:v>
                </c:pt>
                <c:pt idx="276" c:formatCode="yyyy/m/d">
                  <c:v>43852</c:v>
                </c:pt>
                <c:pt idx="277" c:formatCode="yyyy/m/d">
                  <c:v>43853</c:v>
                </c:pt>
                <c:pt idx="278" c:formatCode="yyyy/m/d">
                  <c:v>43854</c:v>
                </c:pt>
                <c:pt idx="279" c:formatCode="yyyy/m/d">
                  <c:v>43857</c:v>
                </c:pt>
                <c:pt idx="280" c:formatCode="yyyy/m/d">
                  <c:v>43858</c:v>
                </c:pt>
                <c:pt idx="281" c:formatCode="yyyy/m/d">
                  <c:v>43859</c:v>
                </c:pt>
                <c:pt idx="282" c:formatCode="yyyy/m/d">
                  <c:v>43860</c:v>
                </c:pt>
                <c:pt idx="283" c:formatCode="yyyy/m/d">
                  <c:v>43861</c:v>
                </c:pt>
                <c:pt idx="284" c:formatCode="yyyy/m/d">
                  <c:v>43864</c:v>
                </c:pt>
                <c:pt idx="285" c:formatCode="yyyy/m/d">
                  <c:v>43865</c:v>
                </c:pt>
                <c:pt idx="286" c:formatCode="yyyy/m/d">
                  <c:v>43866</c:v>
                </c:pt>
                <c:pt idx="287" c:formatCode="yyyy/m/d">
                  <c:v>43867</c:v>
                </c:pt>
                <c:pt idx="288" c:formatCode="yyyy/m/d">
                  <c:v>43868</c:v>
                </c:pt>
                <c:pt idx="289" c:formatCode="yyyy/m/d">
                  <c:v>43871</c:v>
                </c:pt>
                <c:pt idx="290" c:formatCode="yyyy/m/d">
                  <c:v>43872</c:v>
                </c:pt>
                <c:pt idx="291" c:formatCode="yyyy/m/d">
                  <c:v>43873</c:v>
                </c:pt>
                <c:pt idx="292" c:formatCode="yyyy/m/d">
                  <c:v>43874</c:v>
                </c:pt>
                <c:pt idx="293" c:formatCode="yyyy/m/d">
                  <c:v>43875</c:v>
                </c:pt>
                <c:pt idx="294" c:formatCode="yyyy/m/d">
                  <c:v>43878</c:v>
                </c:pt>
                <c:pt idx="295" c:formatCode="yyyy/m/d">
                  <c:v>43879</c:v>
                </c:pt>
                <c:pt idx="296" c:formatCode="yyyy/m/d">
                  <c:v>43880</c:v>
                </c:pt>
                <c:pt idx="297" c:formatCode="yyyy/m/d">
                  <c:v>43881</c:v>
                </c:pt>
                <c:pt idx="298" c:formatCode="yyyy/m/d">
                  <c:v>43882</c:v>
                </c:pt>
                <c:pt idx="299" c:formatCode="yyyy/m/d">
                  <c:v>43885</c:v>
                </c:pt>
                <c:pt idx="300" c:formatCode="yyyy/m/d">
                  <c:v>43886</c:v>
                </c:pt>
                <c:pt idx="301" c:formatCode="yyyy/m/d">
                  <c:v>43887</c:v>
                </c:pt>
                <c:pt idx="302" c:formatCode="yyyy/m/d">
                  <c:v>43888</c:v>
                </c:pt>
                <c:pt idx="303" c:formatCode="yyyy/m/d">
                  <c:v>43889</c:v>
                </c:pt>
                <c:pt idx="304" c:formatCode="yyyy/m/d">
                  <c:v>43892</c:v>
                </c:pt>
                <c:pt idx="305" c:formatCode="yyyy/m/d">
                  <c:v>43893</c:v>
                </c:pt>
                <c:pt idx="306" c:formatCode="yyyy/m/d">
                  <c:v>43894</c:v>
                </c:pt>
                <c:pt idx="307" c:formatCode="yyyy/m/d">
                  <c:v>43895</c:v>
                </c:pt>
                <c:pt idx="308" c:formatCode="yyyy/m/d">
                  <c:v>43896</c:v>
                </c:pt>
                <c:pt idx="309" c:formatCode="yyyy/m/d">
                  <c:v>43899</c:v>
                </c:pt>
                <c:pt idx="310" c:formatCode="yyyy/m/d">
                  <c:v>43900</c:v>
                </c:pt>
                <c:pt idx="311" c:formatCode="yyyy/m/d">
                  <c:v>43901</c:v>
                </c:pt>
                <c:pt idx="312" c:formatCode="yyyy/m/d">
                  <c:v>43902</c:v>
                </c:pt>
                <c:pt idx="313" c:formatCode="yyyy/m/d">
                  <c:v>43903</c:v>
                </c:pt>
                <c:pt idx="314" c:formatCode="yyyy/m/d">
                  <c:v>43906</c:v>
                </c:pt>
                <c:pt idx="315" c:formatCode="yyyy/m/d">
                  <c:v>43907</c:v>
                </c:pt>
                <c:pt idx="316" c:formatCode="yyyy/m/d">
                  <c:v>43908</c:v>
                </c:pt>
                <c:pt idx="317" c:formatCode="yyyy/m/d">
                  <c:v>43909</c:v>
                </c:pt>
                <c:pt idx="318" c:formatCode="yyyy/m/d">
                  <c:v>43910</c:v>
                </c:pt>
                <c:pt idx="319" c:formatCode="yyyy/m/d">
                  <c:v>43913</c:v>
                </c:pt>
                <c:pt idx="320" c:formatCode="yyyy/m/d">
                  <c:v>43914</c:v>
                </c:pt>
                <c:pt idx="321" c:formatCode="yyyy/m/d">
                  <c:v>43915</c:v>
                </c:pt>
                <c:pt idx="322" c:formatCode="yyyy/m/d">
                  <c:v>43916</c:v>
                </c:pt>
                <c:pt idx="323" c:formatCode="yyyy/m/d">
                  <c:v>43917</c:v>
                </c:pt>
                <c:pt idx="324" c:formatCode="yyyy/m/d">
                  <c:v>43920</c:v>
                </c:pt>
                <c:pt idx="325" c:formatCode="yyyy/m/d">
                  <c:v>43921</c:v>
                </c:pt>
                <c:pt idx="326" c:formatCode="yyyy/m/d">
                  <c:v>43922</c:v>
                </c:pt>
                <c:pt idx="327" c:formatCode="yyyy/m/d">
                  <c:v>43923</c:v>
                </c:pt>
                <c:pt idx="328" c:formatCode="yyyy/m/d">
                  <c:v>43924</c:v>
                </c:pt>
                <c:pt idx="329" c:formatCode="yyyy/m/d">
                  <c:v>43927</c:v>
                </c:pt>
                <c:pt idx="330" c:formatCode="yyyy/m/d">
                  <c:v>43928</c:v>
                </c:pt>
                <c:pt idx="331" c:formatCode="yyyy/m/d">
                  <c:v>43929</c:v>
                </c:pt>
                <c:pt idx="332" c:formatCode="yyyy/m/d">
                  <c:v>43930</c:v>
                </c:pt>
                <c:pt idx="333" c:formatCode="yyyy/m/d">
                  <c:v>43931</c:v>
                </c:pt>
                <c:pt idx="334" c:formatCode="yyyy/m/d">
                  <c:v>43934</c:v>
                </c:pt>
                <c:pt idx="335" c:formatCode="yyyy/m/d">
                  <c:v>43935</c:v>
                </c:pt>
                <c:pt idx="336" c:formatCode="yyyy/m/d">
                  <c:v>43936</c:v>
                </c:pt>
                <c:pt idx="337" c:formatCode="yyyy/m/d">
                  <c:v>43937</c:v>
                </c:pt>
                <c:pt idx="338" c:formatCode="yyyy/m/d">
                  <c:v>43938</c:v>
                </c:pt>
                <c:pt idx="339" c:formatCode="yyyy/m/d">
                  <c:v>43941</c:v>
                </c:pt>
                <c:pt idx="340" c:formatCode="yyyy/m/d">
                  <c:v>43942</c:v>
                </c:pt>
                <c:pt idx="341" c:formatCode="yyyy/m/d">
                  <c:v>43943</c:v>
                </c:pt>
                <c:pt idx="342" c:formatCode="yyyy/m/d">
                  <c:v>43944</c:v>
                </c:pt>
                <c:pt idx="343" c:formatCode="yyyy/m/d">
                  <c:v>43945</c:v>
                </c:pt>
                <c:pt idx="344" c:formatCode="yyyy/m/d">
                  <c:v>43948</c:v>
                </c:pt>
                <c:pt idx="345" c:formatCode="yyyy/m/d">
                  <c:v>43949</c:v>
                </c:pt>
                <c:pt idx="346" c:formatCode="yyyy/m/d">
                  <c:v>43950</c:v>
                </c:pt>
                <c:pt idx="347" c:formatCode="yyyy/m/d">
                  <c:v>43951</c:v>
                </c:pt>
                <c:pt idx="348" c:formatCode="yyyy/m/d">
                  <c:v>43952</c:v>
                </c:pt>
                <c:pt idx="349" c:formatCode="yyyy/m/d">
                  <c:v>43955</c:v>
                </c:pt>
                <c:pt idx="350" c:formatCode="yyyy/m/d">
                  <c:v>43956</c:v>
                </c:pt>
                <c:pt idx="351" c:formatCode="yyyy/m/d">
                  <c:v>43957</c:v>
                </c:pt>
                <c:pt idx="352" c:formatCode="yyyy/m/d">
                  <c:v>43958</c:v>
                </c:pt>
                <c:pt idx="353" c:formatCode="yyyy/m/d">
                  <c:v>43959</c:v>
                </c:pt>
                <c:pt idx="354" c:formatCode="yyyy/m/d">
                  <c:v>43962</c:v>
                </c:pt>
                <c:pt idx="355" c:formatCode="yyyy/m/d">
                  <c:v>43963</c:v>
                </c:pt>
                <c:pt idx="356" c:formatCode="yyyy/m/d">
                  <c:v>43964</c:v>
                </c:pt>
                <c:pt idx="357" c:formatCode="yyyy/m/d">
                  <c:v>43965</c:v>
                </c:pt>
                <c:pt idx="358" c:formatCode="yyyy/m/d">
                  <c:v>43966</c:v>
                </c:pt>
                <c:pt idx="359" c:formatCode="yyyy/m/d">
                  <c:v>43969</c:v>
                </c:pt>
                <c:pt idx="360" c:formatCode="yyyy/m/d">
                  <c:v>43970</c:v>
                </c:pt>
                <c:pt idx="361" c:formatCode="yyyy/m/d">
                  <c:v>43971</c:v>
                </c:pt>
                <c:pt idx="362" c:formatCode="yyyy/m/d">
                  <c:v>43972</c:v>
                </c:pt>
                <c:pt idx="363" c:formatCode="yyyy/m/d">
                  <c:v>43973</c:v>
                </c:pt>
                <c:pt idx="364" c:formatCode="yyyy/m/d">
                  <c:v>43976</c:v>
                </c:pt>
                <c:pt idx="365" c:formatCode="yyyy/m/d">
                  <c:v>43977</c:v>
                </c:pt>
                <c:pt idx="366" c:formatCode="yyyy/m/d">
                  <c:v>43978</c:v>
                </c:pt>
                <c:pt idx="367" c:formatCode="yyyy/m/d">
                  <c:v>43979</c:v>
                </c:pt>
                <c:pt idx="368" c:formatCode="yyyy/m/d">
                  <c:v>43980</c:v>
                </c:pt>
                <c:pt idx="369" c:formatCode="yyyy/m/d">
                  <c:v>43983</c:v>
                </c:pt>
                <c:pt idx="370" c:formatCode="yyyy/m/d">
                  <c:v>43984</c:v>
                </c:pt>
                <c:pt idx="371" c:formatCode="yyyy/m/d">
                  <c:v>43985</c:v>
                </c:pt>
                <c:pt idx="372" c:formatCode="yyyy/m/d">
                  <c:v>43986</c:v>
                </c:pt>
                <c:pt idx="373" c:formatCode="yyyy/m/d">
                  <c:v>43987</c:v>
                </c:pt>
                <c:pt idx="374" c:formatCode="yyyy/m/d">
                  <c:v>43990</c:v>
                </c:pt>
                <c:pt idx="375" c:formatCode="yyyy/m/d">
                  <c:v>43991</c:v>
                </c:pt>
                <c:pt idx="376" c:formatCode="yyyy/m/d">
                  <c:v>43992</c:v>
                </c:pt>
                <c:pt idx="377" c:formatCode="yyyy/m/d">
                  <c:v>43993</c:v>
                </c:pt>
                <c:pt idx="378" c:formatCode="yyyy/m/d">
                  <c:v>43994</c:v>
                </c:pt>
                <c:pt idx="379" c:formatCode="yyyy/m/d">
                  <c:v>43997</c:v>
                </c:pt>
                <c:pt idx="380" c:formatCode="yyyy/m/d">
                  <c:v>43998</c:v>
                </c:pt>
                <c:pt idx="381" c:formatCode="yyyy/m/d">
                  <c:v>43999</c:v>
                </c:pt>
                <c:pt idx="382" c:formatCode="yyyy/m/d">
                  <c:v>44000</c:v>
                </c:pt>
                <c:pt idx="383" c:formatCode="yyyy/m/d">
                  <c:v>44001</c:v>
                </c:pt>
                <c:pt idx="384" c:formatCode="yyyy/m/d">
                  <c:v>44004</c:v>
                </c:pt>
                <c:pt idx="385" c:formatCode="yyyy/m/d">
                  <c:v>44005</c:v>
                </c:pt>
                <c:pt idx="386" c:formatCode="yyyy/m/d">
                  <c:v>44006</c:v>
                </c:pt>
                <c:pt idx="387" c:formatCode="yyyy/m/d">
                  <c:v>44007</c:v>
                </c:pt>
                <c:pt idx="388" c:formatCode="yyyy/m/d">
                  <c:v>44008</c:v>
                </c:pt>
                <c:pt idx="389" c:formatCode="yyyy/m/d">
                  <c:v>44011</c:v>
                </c:pt>
                <c:pt idx="390" c:formatCode="yyyy/m/d">
                  <c:v>44012</c:v>
                </c:pt>
                <c:pt idx="391" c:formatCode="yyyy/m/d">
                  <c:v>44013</c:v>
                </c:pt>
                <c:pt idx="392" c:formatCode="yyyy/m/d">
                  <c:v>44014</c:v>
                </c:pt>
                <c:pt idx="393" c:formatCode="yyyy/m/d">
                  <c:v>44015</c:v>
                </c:pt>
                <c:pt idx="394" c:formatCode="yyyy/m/d">
                  <c:v>44018</c:v>
                </c:pt>
                <c:pt idx="395" c:formatCode="yyyy/m/d">
                  <c:v>44019</c:v>
                </c:pt>
                <c:pt idx="396" c:formatCode="yyyy/m/d">
                  <c:v>44020</c:v>
                </c:pt>
                <c:pt idx="397" c:formatCode="yyyy/m/d">
                  <c:v>44021</c:v>
                </c:pt>
                <c:pt idx="398" c:formatCode="yyyy/m/d">
                  <c:v>44022</c:v>
                </c:pt>
                <c:pt idx="399" c:formatCode="yyyy/m/d">
                  <c:v>44025</c:v>
                </c:pt>
                <c:pt idx="400" c:formatCode="yyyy/m/d">
                  <c:v>44026</c:v>
                </c:pt>
                <c:pt idx="401" c:formatCode="yyyy/m/d">
                  <c:v>44027</c:v>
                </c:pt>
                <c:pt idx="402" c:formatCode="yyyy/m/d">
                  <c:v>44028</c:v>
                </c:pt>
                <c:pt idx="403" c:formatCode="yyyy/m/d">
                  <c:v>44029</c:v>
                </c:pt>
                <c:pt idx="404" c:formatCode="yyyy/m/d">
                  <c:v>44032</c:v>
                </c:pt>
                <c:pt idx="405" c:formatCode="yyyy/m/d">
                  <c:v>44033</c:v>
                </c:pt>
                <c:pt idx="406" c:formatCode="yyyy/m/d">
                  <c:v>44034</c:v>
                </c:pt>
                <c:pt idx="407" c:formatCode="yyyy/m/d">
                  <c:v>44035</c:v>
                </c:pt>
                <c:pt idx="408" c:formatCode="yyyy/m/d">
                  <c:v>44036</c:v>
                </c:pt>
                <c:pt idx="409" c:formatCode="yyyy/m/d">
                  <c:v>44039</c:v>
                </c:pt>
                <c:pt idx="410" c:formatCode="yyyy/m/d">
                  <c:v>44040</c:v>
                </c:pt>
                <c:pt idx="411" c:formatCode="yyyy/m/d">
                  <c:v>44041</c:v>
                </c:pt>
                <c:pt idx="412" c:formatCode="yyyy/m/d">
                  <c:v>44042</c:v>
                </c:pt>
                <c:pt idx="413" c:formatCode="yyyy/m/d">
                  <c:v>44043</c:v>
                </c:pt>
                <c:pt idx="414" c:formatCode="yyyy/m/d">
                  <c:v>44046</c:v>
                </c:pt>
                <c:pt idx="415" c:formatCode="yyyy/m/d">
                  <c:v>44047</c:v>
                </c:pt>
                <c:pt idx="416" c:formatCode="yyyy/m/d">
                  <c:v>44048</c:v>
                </c:pt>
                <c:pt idx="417" c:formatCode="yyyy/m/d">
                  <c:v>44049</c:v>
                </c:pt>
                <c:pt idx="418" c:formatCode="yyyy/m/d">
                  <c:v>44050</c:v>
                </c:pt>
                <c:pt idx="419" c:formatCode="yyyy/m/d">
                  <c:v>44053</c:v>
                </c:pt>
                <c:pt idx="420" c:formatCode="yyyy/m/d">
                  <c:v>44054</c:v>
                </c:pt>
                <c:pt idx="421" c:formatCode="yyyy/m/d">
                  <c:v>44055</c:v>
                </c:pt>
                <c:pt idx="422" c:formatCode="yyyy/m/d">
                  <c:v>44056</c:v>
                </c:pt>
                <c:pt idx="423" c:formatCode="yyyy/m/d">
                  <c:v>44057</c:v>
                </c:pt>
                <c:pt idx="424" c:formatCode="yyyy/m/d">
                  <c:v>44060</c:v>
                </c:pt>
                <c:pt idx="425" c:formatCode="yyyy/m/d">
                  <c:v>44061</c:v>
                </c:pt>
                <c:pt idx="426" c:formatCode="yyyy/m/d">
                  <c:v>44062</c:v>
                </c:pt>
                <c:pt idx="427" c:formatCode="yyyy/m/d">
                  <c:v>44063</c:v>
                </c:pt>
                <c:pt idx="428" c:formatCode="yyyy/m/d">
                  <c:v>44064</c:v>
                </c:pt>
                <c:pt idx="429" c:formatCode="yyyy/m/d">
                  <c:v>44067</c:v>
                </c:pt>
                <c:pt idx="430" c:formatCode="yyyy/m/d">
                  <c:v>44068</c:v>
                </c:pt>
                <c:pt idx="431" c:formatCode="yyyy/m/d">
                  <c:v>44069</c:v>
                </c:pt>
                <c:pt idx="432" c:formatCode="yyyy/m/d">
                  <c:v>44070</c:v>
                </c:pt>
                <c:pt idx="433" c:formatCode="yyyy/m/d">
                  <c:v>44071</c:v>
                </c:pt>
                <c:pt idx="434" c:formatCode="yyyy/m/d">
                  <c:v>44074</c:v>
                </c:pt>
                <c:pt idx="435" c:formatCode="yyyy/m/d">
                  <c:v>44075</c:v>
                </c:pt>
                <c:pt idx="436" c:formatCode="yyyy/m/d">
                  <c:v>44076</c:v>
                </c:pt>
                <c:pt idx="437" c:formatCode="yyyy/m/d">
                  <c:v>44077</c:v>
                </c:pt>
                <c:pt idx="438" c:formatCode="yyyy/m/d">
                  <c:v>44078</c:v>
                </c:pt>
                <c:pt idx="439" c:formatCode="yyyy/m/d">
                  <c:v>44081</c:v>
                </c:pt>
                <c:pt idx="440" c:formatCode="yyyy/m/d">
                  <c:v>44082</c:v>
                </c:pt>
                <c:pt idx="441" c:formatCode="yyyy/m/d">
                  <c:v>44083</c:v>
                </c:pt>
                <c:pt idx="442" c:formatCode="yyyy/m/d">
                  <c:v>44084</c:v>
                </c:pt>
                <c:pt idx="443" c:formatCode="yyyy/m/d">
                  <c:v>44085</c:v>
                </c:pt>
                <c:pt idx="444" c:formatCode="yyyy/m/d">
                  <c:v>44088</c:v>
                </c:pt>
                <c:pt idx="445" c:formatCode="yyyy/m/d">
                  <c:v>44089</c:v>
                </c:pt>
                <c:pt idx="446" c:formatCode="yyyy/m/d">
                  <c:v>44090</c:v>
                </c:pt>
                <c:pt idx="447" c:formatCode="yyyy/m/d">
                  <c:v>44091</c:v>
                </c:pt>
                <c:pt idx="448" c:formatCode="yyyy/m/d">
                  <c:v>44092</c:v>
                </c:pt>
                <c:pt idx="449" c:formatCode="yyyy/m/d">
                  <c:v>44095</c:v>
                </c:pt>
                <c:pt idx="450" c:formatCode="yyyy/m/d">
                  <c:v>44096</c:v>
                </c:pt>
                <c:pt idx="451" c:formatCode="yyyy/m/d">
                  <c:v>44097</c:v>
                </c:pt>
                <c:pt idx="452" c:formatCode="yyyy/m/d">
                  <c:v>44098</c:v>
                </c:pt>
                <c:pt idx="453" c:formatCode="yyyy/m/d">
                  <c:v>44099</c:v>
                </c:pt>
                <c:pt idx="454" c:formatCode="yyyy/m/d">
                  <c:v>44102</c:v>
                </c:pt>
                <c:pt idx="455" c:formatCode="yyyy/m/d">
                  <c:v>44103</c:v>
                </c:pt>
                <c:pt idx="456" c:formatCode="yyyy/m/d">
                  <c:v>44104</c:v>
                </c:pt>
                <c:pt idx="457" c:formatCode="yyyy/m/d">
                  <c:v>44105</c:v>
                </c:pt>
                <c:pt idx="458" c:formatCode="yyyy/m/d">
                  <c:v>44106</c:v>
                </c:pt>
                <c:pt idx="459" c:formatCode="yyyy/m/d">
                  <c:v>44109</c:v>
                </c:pt>
                <c:pt idx="460" c:formatCode="yyyy/m/d">
                  <c:v>44110</c:v>
                </c:pt>
                <c:pt idx="461" c:formatCode="yyyy/m/d">
                  <c:v>44111</c:v>
                </c:pt>
                <c:pt idx="462" c:formatCode="yyyy/m/d">
                  <c:v>44112</c:v>
                </c:pt>
                <c:pt idx="463" c:formatCode="yyyy/m/d">
                  <c:v>44113</c:v>
                </c:pt>
                <c:pt idx="464" c:formatCode="yyyy/m/d">
                  <c:v>44116</c:v>
                </c:pt>
                <c:pt idx="465" c:formatCode="yyyy/m/d">
                  <c:v>44117</c:v>
                </c:pt>
                <c:pt idx="466" c:formatCode="yyyy/m/d">
                  <c:v>44118</c:v>
                </c:pt>
                <c:pt idx="467" c:formatCode="yyyy/m/d">
                  <c:v>44119</c:v>
                </c:pt>
                <c:pt idx="468" c:formatCode="yyyy/m/d">
                  <c:v>44120</c:v>
                </c:pt>
                <c:pt idx="469" c:formatCode="yyyy/m/d">
                  <c:v>44123</c:v>
                </c:pt>
                <c:pt idx="470" c:formatCode="yyyy/m/d">
                  <c:v>44124</c:v>
                </c:pt>
                <c:pt idx="471" c:formatCode="yyyy/m/d">
                  <c:v>44125</c:v>
                </c:pt>
                <c:pt idx="472" c:formatCode="yyyy/m/d">
                  <c:v>44126</c:v>
                </c:pt>
                <c:pt idx="473" c:formatCode="yyyy/m/d">
                  <c:v>44127</c:v>
                </c:pt>
                <c:pt idx="474" c:formatCode="yyyy/m/d">
                  <c:v>44130</c:v>
                </c:pt>
                <c:pt idx="475" c:formatCode="yyyy/m/d">
                  <c:v>44131</c:v>
                </c:pt>
                <c:pt idx="476" c:formatCode="yyyy/m/d">
                  <c:v>44132</c:v>
                </c:pt>
                <c:pt idx="477" c:formatCode="yyyy/m/d">
                  <c:v>44133</c:v>
                </c:pt>
                <c:pt idx="478" c:formatCode="yyyy/m/d">
                  <c:v>44134</c:v>
                </c:pt>
                <c:pt idx="479" c:formatCode="yyyy/m/d">
                  <c:v>44137</c:v>
                </c:pt>
                <c:pt idx="480" c:formatCode="yyyy/m/d">
                  <c:v>44138</c:v>
                </c:pt>
                <c:pt idx="481" c:formatCode="yyyy/m/d">
                  <c:v>44139</c:v>
                </c:pt>
                <c:pt idx="482" c:formatCode="yyyy/m/d">
                  <c:v>44140</c:v>
                </c:pt>
                <c:pt idx="483" c:formatCode="yyyy/m/d">
                  <c:v>44141</c:v>
                </c:pt>
                <c:pt idx="484" c:formatCode="yyyy/m/d">
                  <c:v>44144</c:v>
                </c:pt>
                <c:pt idx="485" c:formatCode="yyyy/m/d">
                  <c:v>44145</c:v>
                </c:pt>
                <c:pt idx="486" c:formatCode="yyyy/m/d">
                  <c:v>44146</c:v>
                </c:pt>
                <c:pt idx="487" c:formatCode="yyyy/m/d">
                  <c:v>44147</c:v>
                </c:pt>
                <c:pt idx="488" c:formatCode="yyyy/m/d">
                  <c:v>44148</c:v>
                </c:pt>
                <c:pt idx="489" c:formatCode="yyyy/m/d">
                  <c:v>44151</c:v>
                </c:pt>
                <c:pt idx="490" c:formatCode="yyyy/m/d">
                  <c:v>44152</c:v>
                </c:pt>
                <c:pt idx="491" c:formatCode="yyyy/m/d">
                  <c:v>44153</c:v>
                </c:pt>
                <c:pt idx="492" c:formatCode="yyyy/m/d">
                  <c:v>44154</c:v>
                </c:pt>
                <c:pt idx="493" c:formatCode="yyyy/m/d">
                  <c:v>44155</c:v>
                </c:pt>
                <c:pt idx="494" c:formatCode="yyyy/m/d">
                  <c:v>44158</c:v>
                </c:pt>
                <c:pt idx="495" c:formatCode="yyyy/m/d">
                  <c:v>44159</c:v>
                </c:pt>
                <c:pt idx="496" c:formatCode="yyyy/m/d">
                  <c:v>44160</c:v>
                </c:pt>
                <c:pt idx="497" c:formatCode="yyyy/m/d">
                  <c:v>44161</c:v>
                </c:pt>
                <c:pt idx="498" c:formatCode="yyyy/m/d">
                  <c:v>44162</c:v>
                </c:pt>
                <c:pt idx="499" c:formatCode="yyyy/m/d">
                  <c:v>44165</c:v>
                </c:pt>
                <c:pt idx="500" c:formatCode="yyyy/m/d">
                  <c:v>44166</c:v>
                </c:pt>
                <c:pt idx="501" c:formatCode="yyyy/m/d">
                  <c:v>44167</c:v>
                </c:pt>
                <c:pt idx="502" c:formatCode="yyyy/m/d">
                  <c:v>44168</c:v>
                </c:pt>
                <c:pt idx="503" c:formatCode="yyyy/m/d">
                  <c:v>44169</c:v>
                </c:pt>
                <c:pt idx="504" c:formatCode="yyyy/m/d">
                  <c:v>44172</c:v>
                </c:pt>
                <c:pt idx="505" c:formatCode="yyyy/m/d">
                  <c:v>44173</c:v>
                </c:pt>
                <c:pt idx="506" c:formatCode="yyyy/m/d">
                  <c:v>44174</c:v>
                </c:pt>
                <c:pt idx="507" c:formatCode="yyyy/m/d">
                  <c:v>44175</c:v>
                </c:pt>
                <c:pt idx="508" c:formatCode="yyyy/m/d">
                  <c:v>44176</c:v>
                </c:pt>
                <c:pt idx="509" c:formatCode="yyyy/m/d">
                  <c:v>44179</c:v>
                </c:pt>
                <c:pt idx="510" c:formatCode="yyyy/m/d">
                  <c:v>44180</c:v>
                </c:pt>
                <c:pt idx="511" c:formatCode="yyyy/m/d">
                  <c:v>44181</c:v>
                </c:pt>
                <c:pt idx="512" c:formatCode="yyyy/m/d">
                  <c:v>44182</c:v>
                </c:pt>
                <c:pt idx="513" c:formatCode="yyyy/m/d">
                  <c:v>44183</c:v>
                </c:pt>
                <c:pt idx="514" c:formatCode="yyyy/m/d">
                  <c:v>44186</c:v>
                </c:pt>
                <c:pt idx="515" c:formatCode="yyyy/m/d">
                  <c:v>44187</c:v>
                </c:pt>
                <c:pt idx="516" c:formatCode="yyyy/m/d">
                  <c:v>44188</c:v>
                </c:pt>
                <c:pt idx="517" c:formatCode="yyyy/m/d">
                  <c:v>44189</c:v>
                </c:pt>
                <c:pt idx="518" c:formatCode="yyyy/m/d">
                  <c:v>44190</c:v>
                </c:pt>
                <c:pt idx="519" c:formatCode="yyyy/m/d">
                  <c:v>44193</c:v>
                </c:pt>
                <c:pt idx="520" c:formatCode="yyyy/m/d">
                  <c:v>44194</c:v>
                </c:pt>
                <c:pt idx="521" c:formatCode="yyyy/m/d">
                  <c:v>44195</c:v>
                </c:pt>
                <c:pt idx="522" c:formatCode="yyyy/m/d">
                  <c:v>44200</c:v>
                </c:pt>
                <c:pt idx="523" c:formatCode="yyyy/m/d">
                  <c:v>44201</c:v>
                </c:pt>
                <c:pt idx="524" c:formatCode="yyyy/m/d">
                  <c:v>44202</c:v>
                </c:pt>
                <c:pt idx="525" c:formatCode="yyyy/m/d">
                  <c:v>44203</c:v>
                </c:pt>
                <c:pt idx="526" c:formatCode="yyyy/m/d">
                  <c:v>44204</c:v>
                </c:pt>
                <c:pt idx="527" c:formatCode="yyyy/m/d">
                  <c:v>44207</c:v>
                </c:pt>
                <c:pt idx="528" c:formatCode="yyyy/m/d">
                  <c:v>44208</c:v>
                </c:pt>
                <c:pt idx="529" c:formatCode="yyyy/m/d">
                  <c:v>44209</c:v>
                </c:pt>
                <c:pt idx="530" c:formatCode="yyyy/m/d">
                  <c:v>44210</c:v>
                </c:pt>
                <c:pt idx="531" c:formatCode="yyyy/m/d">
                  <c:v>44211</c:v>
                </c:pt>
                <c:pt idx="532" c:formatCode="yyyy/m/d">
                  <c:v>44214</c:v>
                </c:pt>
                <c:pt idx="533" c:formatCode="yyyy/m/d">
                  <c:v>44215</c:v>
                </c:pt>
                <c:pt idx="534" c:formatCode="yyyy/m/d">
                  <c:v>44216</c:v>
                </c:pt>
                <c:pt idx="535" c:formatCode="yyyy/m/d">
                  <c:v>44217</c:v>
                </c:pt>
                <c:pt idx="536" c:formatCode="yyyy/m/d">
                  <c:v>44218</c:v>
                </c:pt>
                <c:pt idx="537" c:formatCode="yyyy/m/d">
                  <c:v>44221</c:v>
                </c:pt>
                <c:pt idx="538" c:formatCode="yyyy/m/d">
                  <c:v>44222</c:v>
                </c:pt>
                <c:pt idx="539" c:formatCode="yyyy/m/d">
                  <c:v>44223</c:v>
                </c:pt>
                <c:pt idx="540" c:formatCode="yyyy/m/d">
                  <c:v>44224</c:v>
                </c:pt>
                <c:pt idx="541" c:formatCode="yyyy/m/d">
                  <c:v>44225</c:v>
                </c:pt>
                <c:pt idx="542" c:formatCode="yyyy/m/d">
                  <c:v>44228</c:v>
                </c:pt>
                <c:pt idx="543" c:formatCode="yyyy/m/d">
                  <c:v>44229</c:v>
                </c:pt>
                <c:pt idx="544" c:formatCode="yyyy/m/d">
                  <c:v>44230</c:v>
                </c:pt>
                <c:pt idx="545" c:formatCode="yyyy/m/d">
                  <c:v>44231</c:v>
                </c:pt>
                <c:pt idx="546" c:formatCode="yyyy/m/d">
                  <c:v>44232</c:v>
                </c:pt>
                <c:pt idx="547" c:formatCode="yyyy/m/d">
                  <c:v>44235</c:v>
                </c:pt>
                <c:pt idx="548" c:formatCode="yyyy/m/d">
                  <c:v>44236</c:v>
                </c:pt>
                <c:pt idx="549" c:formatCode="yyyy/m/d">
                  <c:v>44237</c:v>
                </c:pt>
                <c:pt idx="550" c:formatCode="yyyy/m/d">
                  <c:v>44245</c:v>
                </c:pt>
                <c:pt idx="551" c:formatCode="yyyy/m/d">
                  <c:v>44246</c:v>
                </c:pt>
                <c:pt idx="552" c:formatCode="yyyy/m/d">
                  <c:v>44249</c:v>
                </c:pt>
                <c:pt idx="553" c:formatCode="yyyy/m/d">
                  <c:v>44250</c:v>
                </c:pt>
                <c:pt idx="554" c:formatCode="yyyy/m/d">
                  <c:v>44251</c:v>
                </c:pt>
                <c:pt idx="555" c:formatCode="yyyy/m/d">
                  <c:v>44252</c:v>
                </c:pt>
                <c:pt idx="556" c:formatCode="yyyy/m/d">
                  <c:v>44253</c:v>
                </c:pt>
                <c:pt idx="557" c:formatCode="yyyy/m/d">
                  <c:v>44256</c:v>
                </c:pt>
                <c:pt idx="558" c:formatCode="yyyy/m/d">
                  <c:v>44257</c:v>
                </c:pt>
                <c:pt idx="559" c:formatCode="yyyy/m/d">
                  <c:v>44258</c:v>
                </c:pt>
                <c:pt idx="560" c:formatCode="yyyy/m/d">
                  <c:v>44259</c:v>
                </c:pt>
                <c:pt idx="561" c:formatCode="yyyy/m/d">
                  <c:v>44260</c:v>
                </c:pt>
                <c:pt idx="562" c:formatCode="yyyy/m/d">
                  <c:v>44263</c:v>
                </c:pt>
                <c:pt idx="563" c:formatCode="yyyy/m/d">
                  <c:v>44264</c:v>
                </c:pt>
                <c:pt idx="564" c:formatCode="yyyy/m/d">
                  <c:v>44265</c:v>
                </c:pt>
                <c:pt idx="565" c:formatCode="yyyy/m/d">
                  <c:v>44266</c:v>
                </c:pt>
                <c:pt idx="566" c:formatCode="yyyy/m/d">
                  <c:v>44267</c:v>
                </c:pt>
                <c:pt idx="567" c:formatCode="yyyy/m/d">
                  <c:v>44270</c:v>
                </c:pt>
                <c:pt idx="568" c:formatCode="yyyy/m/d">
                  <c:v>44271</c:v>
                </c:pt>
                <c:pt idx="569" c:formatCode="yyyy/m/d">
                  <c:v>44272</c:v>
                </c:pt>
                <c:pt idx="570" c:formatCode="yyyy/m/d">
                  <c:v>44273</c:v>
                </c:pt>
                <c:pt idx="571" c:formatCode="yyyy/m/d">
                  <c:v>44274</c:v>
                </c:pt>
                <c:pt idx="572" c:formatCode="yyyy/m/d">
                  <c:v>44277</c:v>
                </c:pt>
                <c:pt idx="573" c:formatCode="yyyy/m/d">
                  <c:v>44278</c:v>
                </c:pt>
                <c:pt idx="574" c:formatCode="yyyy/m/d">
                  <c:v>44279</c:v>
                </c:pt>
                <c:pt idx="575" c:formatCode="yyyy/m/d">
                  <c:v>44280</c:v>
                </c:pt>
                <c:pt idx="576" c:formatCode="yyyy/m/d">
                  <c:v>44281</c:v>
                </c:pt>
                <c:pt idx="577" c:formatCode="yyyy/m/d">
                  <c:v>44284</c:v>
                </c:pt>
                <c:pt idx="578" c:formatCode="yyyy/m/d">
                  <c:v>44285</c:v>
                </c:pt>
                <c:pt idx="579" c:formatCode="yyyy/m/d">
                  <c:v>44286</c:v>
                </c:pt>
                <c:pt idx="580" c:formatCode="yyyy/m/d">
                  <c:v>44287</c:v>
                </c:pt>
                <c:pt idx="581" c:formatCode="yyyy/m/d">
                  <c:v>44288</c:v>
                </c:pt>
                <c:pt idx="582" c:formatCode="yyyy/m/d">
                  <c:v>44292</c:v>
                </c:pt>
                <c:pt idx="583" c:formatCode="yyyy/m/d">
                  <c:v>44293</c:v>
                </c:pt>
                <c:pt idx="584" c:formatCode="yyyy/m/d">
                  <c:v>44294</c:v>
                </c:pt>
                <c:pt idx="585" c:formatCode="yyyy/m/d">
                  <c:v>44295</c:v>
                </c:pt>
                <c:pt idx="586" c:formatCode="yyyy/m/d">
                  <c:v>44298</c:v>
                </c:pt>
                <c:pt idx="587" c:formatCode="yyyy/m/d">
                  <c:v>44299</c:v>
                </c:pt>
                <c:pt idx="588" c:formatCode="yyyy/m/d">
                  <c:v>44300</c:v>
                </c:pt>
                <c:pt idx="589" c:formatCode="yyyy/m/d">
                  <c:v>44301</c:v>
                </c:pt>
                <c:pt idx="590" c:formatCode="yyyy/m/d">
                  <c:v>44302</c:v>
                </c:pt>
                <c:pt idx="591" c:formatCode="yyyy/m/d">
                  <c:v>44305</c:v>
                </c:pt>
                <c:pt idx="592" c:formatCode="yyyy/m/d">
                  <c:v>44306</c:v>
                </c:pt>
                <c:pt idx="593" c:formatCode="yyyy/m/d">
                  <c:v>44307</c:v>
                </c:pt>
                <c:pt idx="594" c:formatCode="yyyy/m/d">
                  <c:v>44308</c:v>
                </c:pt>
                <c:pt idx="595" c:formatCode="yyyy/m/d">
                  <c:v>44311</c:v>
                </c:pt>
                <c:pt idx="596" c:formatCode="yyyy/m/d">
                  <c:v>44312</c:v>
                </c:pt>
                <c:pt idx="597" c:formatCode="yyyy/m/d">
                  <c:v>44313</c:v>
                </c:pt>
                <c:pt idx="598" c:formatCode="yyyy/m/d">
                  <c:v>44314</c:v>
                </c:pt>
                <c:pt idx="599" c:formatCode="yyyy/m/d">
                  <c:v>44315</c:v>
                </c:pt>
                <c:pt idx="600" c:formatCode="yyyy/m/d">
                  <c:v>44316</c:v>
                </c:pt>
                <c:pt idx="601" c:formatCode="yyyy/m/d">
                  <c:v>44322</c:v>
                </c:pt>
                <c:pt idx="602" c:formatCode="yyyy/m/d">
                  <c:v>44323</c:v>
                </c:pt>
                <c:pt idx="603" c:formatCode="yyyy/m/d">
                  <c:v>44324</c:v>
                </c:pt>
                <c:pt idx="604" c:formatCode="yyyy/m/d">
                  <c:v>44326</c:v>
                </c:pt>
                <c:pt idx="605" c:formatCode="yyyy/m/d">
                  <c:v>44327</c:v>
                </c:pt>
                <c:pt idx="606" c:formatCode="yyyy/m/d">
                  <c:v>44328</c:v>
                </c:pt>
                <c:pt idx="607" c:formatCode="yyyy/m/d">
                  <c:v>44329</c:v>
                </c:pt>
                <c:pt idx="608" c:formatCode="yyyy/m/d">
                  <c:v>44330</c:v>
                </c:pt>
                <c:pt idx="609" c:formatCode="yyyy/m/d">
                  <c:v>44333</c:v>
                </c:pt>
                <c:pt idx="610" c:formatCode="yyyy/m/d">
                  <c:v>44334</c:v>
                </c:pt>
                <c:pt idx="611" c:formatCode="yyyy/m/d">
                  <c:v>44335</c:v>
                </c:pt>
                <c:pt idx="612" c:formatCode="yyyy/m/d">
                  <c:v>44336</c:v>
                </c:pt>
                <c:pt idx="613" c:formatCode="yyyy/m/d">
                  <c:v>44337</c:v>
                </c:pt>
                <c:pt idx="614" c:formatCode="yyyy/m/d">
                  <c:v>44340</c:v>
                </c:pt>
                <c:pt idx="615" c:formatCode="yyyy/m/d">
                  <c:v>44341</c:v>
                </c:pt>
                <c:pt idx="616" c:formatCode="yyyy/m/d">
                  <c:v>44342</c:v>
                </c:pt>
                <c:pt idx="617" c:formatCode="yyyy/m/d">
                  <c:v>44343</c:v>
                </c:pt>
                <c:pt idx="618" c:formatCode="yyyy/m/d">
                  <c:v>44344</c:v>
                </c:pt>
                <c:pt idx="619" c:formatCode="yyyy/m/d">
                  <c:v>44347</c:v>
                </c:pt>
                <c:pt idx="620" c:formatCode="yyyy/m/d">
                  <c:v>44348</c:v>
                </c:pt>
                <c:pt idx="621" c:formatCode="yyyy/m/d">
                  <c:v>44349</c:v>
                </c:pt>
                <c:pt idx="622" c:formatCode="yyyy/m/d">
                  <c:v>44350</c:v>
                </c:pt>
                <c:pt idx="623" c:formatCode="yyyy/m/d">
                  <c:v>44351</c:v>
                </c:pt>
                <c:pt idx="624" c:formatCode="yyyy/m/d">
                  <c:v>44354</c:v>
                </c:pt>
                <c:pt idx="625" c:formatCode="yyyy/m/d">
                  <c:v>44355</c:v>
                </c:pt>
                <c:pt idx="626" c:formatCode="yyyy/m/d">
                  <c:v>44356</c:v>
                </c:pt>
                <c:pt idx="627" c:formatCode="yyyy/m/d">
                  <c:v>44357</c:v>
                </c:pt>
                <c:pt idx="628" c:formatCode="yyyy/m/d">
                  <c:v>44358</c:v>
                </c:pt>
                <c:pt idx="629" c:formatCode="yyyy/m/d">
                  <c:v>44362</c:v>
                </c:pt>
                <c:pt idx="630" c:formatCode="yyyy/m/d">
                  <c:v>44363</c:v>
                </c:pt>
                <c:pt idx="631" c:formatCode="yyyy/m/d">
                  <c:v>44364</c:v>
                </c:pt>
                <c:pt idx="632" c:formatCode="yyyy/m/d">
                  <c:v>44365</c:v>
                </c:pt>
                <c:pt idx="633" c:formatCode="yyyy/m/d">
                  <c:v>44368</c:v>
                </c:pt>
                <c:pt idx="634" c:formatCode="yyyy/m/d">
                  <c:v>44369</c:v>
                </c:pt>
                <c:pt idx="635" c:formatCode="yyyy/m/d">
                  <c:v>44370</c:v>
                </c:pt>
                <c:pt idx="636" c:formatCode="yyyy/m/d">
                  <c:v>44371</c:v>
                </c:pt>
                <c:pt idx="637" c:formatCode="yyyy/m/d">
                  <c:v>44372</c:v>
                </c:pt>
                <c:pt idx="638" c:formatCode="yyyy/m/d">
                  <c:v>44375</c:v>
                </c:pt>
                <c:pt idx="639" c:formatCode="yyyy/m/d">
                  <c:v>44376</c:v>
                </c:pt>
                <c:pt idx="640" c:formatCode="yyyy/m/d">
                  <c:v>44377</c:v>
                </c:pt>
                <c:pt idx="641" c:formatCode="yyyy/m/d">
                  <c:v>44378</c:v>
                </c:pt>
                <c:pt idx="642" c:formatCode="yyyy/m/d">
                  <c:v>44379</c:v>
                </c:pt>
                <c:pt idx="643" c:formatCode="yyyy/m/d">
                  <c:v>44382</c:v>
                </c:pt>
                <c:pt idx="644" c:formatCode="yyyy/m/d">
                  <c:v>44383</c:v>
                </c:pt>
                <c:pt idx="645" c:formatCode="yyyy/m/d">
                  <c:v>44384</c:v>
                </c:pt>
                <c:pt idx="646" c:formatCode="yyyy/m/d">
                  <c:v>44385</c:v>
                </c:pt>
                <c:pt idx="647" c:formatCode="yyyy/m/d">
                  <c:v>44386</c:v>
                </c:pt>
                <c:pt idx="648" c:formatCode="yyyy/m/d">
                  <c:v>44389</c:v>
                </c:pt>
                <c:pt idx="649" c:formatCode="yyyy/m/d">
                  <c:v>44390</c:v>
                </c:pt>
                <c:pt idx="650" c:formatCode="yyyy/m/d">
                  <c:v>44391</c:v>
                </c:pt>
                <c:pt idx="651" c:formatCode="yyyy/m/d">
                  <c:v>44392</c:v>
                </c:pt>
                <c:pt idx="652" c:formatCode="yyyy/m/d">
                  <c:v>44393</c:v>
                </c:pt>
                <c:pt idx="653" c:formatCode="yyyy/m/d">
                  <c:v>44396</c:v>
                </c:pt>
                <c:pt idx="654" c:formatCode="yyyy/m/d">
                  <c:v>44397</c:v>
                </c:pt>
                <c:pt idx="655" c:formatCode="yyyy/m/d">
                  <c:v>44398</c:v>
                </c:pt>
                <c:pt idx="656" c:formatCode="yyyy/m/d">
                  <c:v>44399</c:v>
                </c:pt>
                <c:pt idx="657" c:formatCode="yyyy/m/d">
                  <c:v>44400</c:v>
                </c:pt>
                <c:pt idx="658" c:formatCode="yyyy/m/d">
                  <c:v>44403</c:v>
                </c:pt>
                <c:pt idx="659" c:formatCode="yyyy/m/d">
                  <c:v>44404</c:v>
                </c:pt>
                <c:pt idx="660" c:formatCode="yyyy/m/d">
                  <c:v>44405</c:v>
                </c:pt>
                <c:pt idx="661" c:formatCode="yyyy/m/d">
                  <c:v>44406</c:v>
                </c:pt>
                <c:pt idx="662" c:formatCode="yyyy/m/d">
                  <c:v>44407</c:v>
                </c:pt>
                <c:pt idx="663" c:formatCode="yyyy/m/d">
                  <c:v>44410</c:v>
                </c:pt>
                <c:pt idx="664" c:formatCode="yyyy/m/d">
                  <c:v>44411</c:v>
                </c:pt>
                <c:pt idx="665" c:formatCode="yyyy/m/d">
                  <c:v>44412</c:v>
                </c:pt>
                <c:pt idx="666" c:formatCode="yyyy/m/d">
                  <c:v>44413</c:v>
                </c:pt>
                <c:pt idx="667" c:formatCode="yyyy/m/d">
                  <c:v>44414</c:v>
                </c:pt>
                <c:pt idx="668" c:formatCode="yyyy/m/d">
                  <c:v>44417</c:v>
                </c:pt>
                <c:pt idx="669" c:formatCode="yyyy/m/d">
                  <c:v>44418</c:v>
                </c:pt>
                <c:pt idx="670" c:formatCode="yyyy/m/d">
                  <c:v>44419</c:v>
                </c:pt>
                <c:pt idx="671" c:formatCode="yyyy/m/d">
                  <c:v>44420</c:v>
                </c:pt>
                <c:pt idx="672" c:formatCode="yyyy/m/d">
                  <c:v>44421</c:v>
                </c:pt>
                <c:pt idx="673" c:formatCode="yyyy/m/d">
                  <c:v>44424</c:v>
                </c:pt>
                <c:pt idx="674" c:formatCode="yyyy/m/d">
                  <c:v>44425</c:v>
                </c:pt>
                <c:pt idx="675" c:formatCode="yyyy/m/d">
                  <c:v>44426</c:v>
                </c:pt>
                <c:pt idx="676" c:formatCode="yyyy/m/d">
                  <c:v>44427</c:v>
                </c:pt>
                <c:pt idx="677" c:formatCode="yyyy/m/d">
                  <c:v>44428</c:v>
                </c:pt>
                <c:pt idx="678" c:formatCode="yyyy/m/d">
                  <c:v>44431</c:v>
                </c:pt>
                <c:pt idx="679" c:formatCode="yyyy/m/d">
                  <c:v>44432</c:v>
                </c:pt>
                <c:pt idx="680" c:formatCode="yyyy/m/d">
                  <c:v>44433</c:v>
                </c:pt>
                <c:pt idx="681" c:formatCode="yyyy/m/d">
                  <c:v>44434</c:v>
                </c:pt>
                <c:pt idx="682" c:formatCode="yyyy/m/d">
                  <c:v>44435</c:v>
                </c:pt>
                <c:pt idx="683" c:formatCode="yyyy/m/d">
                  <c:v>44438</c:v>
                </c:pt>
                <c:pt idx="684" c:formatCode="yyyy/m/d">
                  <c:v>44439</c:v>
                </c:pt>
                <c:pt idx="685" c:formatCode="yyyy/m/d">
                  <c:v>44440</c:v>
                </c:pt>
                <c:pt idx="686" c:formatCode="yyyy/m/d">
                  <c:v>44441</c:v>
                </c:pt>
                <c:pt idx="687" c:formatCode="yyyy/m/d">
                  <c:v>44442</c:v>
                </c:pt>
                <c:pt idx="688" c:formatCode="yyyy/m/d">
                  <c:v>44445</c:v>
                </c:pt>
                <c:pt idx="689" c:formatCode="yyyy/m/d">
                  <c:v>44446</c:v>
                </c:pt>
                <c:pt idx="690" c:formatCode="yyyy/m/d">
                  <c:v>44447</c:v>
                </c:pt>
                <c:pt idx="691" c:formatCode="yyyy/m/d">
                  <c:v>44448</c:v>
                </c:pt>
                <c:pt idx="692" c:formatCode="yyyy/m/d">
                  <c:v>44449</c:v>
                </c:pt>
                <c:pt idx="693" c:formatCode="yyyy/m/d">
                  <c:v>44452</c:v>
                </c:pt>
                <c:pt idx="694" c:formatCode="yyyy/m/d">
                  <c:v>44453</c:v>
                </c:pt>
                <c:pt idx="695" c:formatCode="yyyy/m/d">
                  <c:v>44454</c:v>
                </c:pt>
                <c:pt idx="696" c:formatCode="yyyy/m/d">
                  <c:v>44455</c:v>
                </c:pt>
                <c:pt idx="697" c:formatCode="yyyy/m/d">
                  <c:v>44456</c:v>
                </c:pt>
                <c:pt idx="698" c:formatCode="yyyy/m/d">
                  <c:v>44457</c:v>
                </c:pt>
                <c:pt idx="699" c:formatCode="yyyy/m/d">
                  <c:v>44461</c:v>
                </c:pt>
                <c:pt idx="700" c:formatCode="yyyy/m/d">
                  <c:v>44462</c:v>
                </c:pt>
                <c:pt idx="701" c:formatCode="yyyy/m/d">
                  <c:v>44463</c:v>
                </c:pt>
                <c:pt idx="702" c:formatCode="yyyy/m/d">
                  <c:v>44465</c:v>
                </c:pt>
                <c:pt idx="703" c:formatCode="yyyy/m/d">
                  <c:v>44466</c:v>
                </c:pt>
                <c:pt idx="704" c:formatCode="yyyy/m/d">
                  <c:v>44467</c:v>
                </c:pt>
                <c:pt idx="705" c:formatCode="yyyy/m/d">
                  <c:v>44468</c:v>
                </c:pt>
                <c:pt idx="706" c:formatCode="yyyy/m/d">
                  <c:v>44469</c:v>
                </c:pt>
                <c:pt idx="707" c:formatCode="yyyy/m/d">
                  <c:v>44477</c:v>
                </c:pt>
                <c:pt idx="708" c:formatCode="yyyy/m/d">
                  <c:v>44480</c:v>
                </c:pt>
                <c:pt idx="709" c:formatCode="yyyy/m/d">
                  <c:v>44481</c:v>
                </c:pt>
                <c:pt idx="710" c:formatCode="yyyy/m/d">
                  <c:v>44482</c:v>
                </c:pt>
                <c:pt idx="711" c:formatCode="yyyy/m/d">
                  <c:v>44483</c:v>
                </c:pt>
                <c:pt idx="712" c:formatCode="yyyy/m/d">
                  <c:v>44484</c:v>
                </c:pt>
                <c:pt idx="713" c:formatCode="yyyy/m/d">
                  <c:v>44487</c:v>
                </c:pt>
                <c:pt idx="714" c:formatCode="yyyy/m/d">
                  <c:v>44488</c:v>
                </c:pt>
                <c:pt idx="715" c:formatCode="yyyy/m/d">
                  <c:v>44489</c:v>
                </c:pt>
                <c:pt idx="716" c:formatCode="yyyy/m/d">
                  <c:v>44490</c:v>
                </c:pt>
                <c:pt idx="717" c:formatCode="yyyy/m/d">
                  <c:v>44491</c:v>
                </c:pt>
                <c:pt idx="718" c:formatCode="yyyy/m/d">
                  <c:v>44494</c:v>
                </c:pt>
                <c:pt idx="719" c:formatCode="yyyy/m/d">
                  <c:v>44495</c:v>
                </c:pt>
                <c:pt idx="720" c:formatCode="yyyy/m/d">
                  <c:v>44496</c:v>
                </c:pt>
                <c:pt idx="721" c:formatCode="yyyy/m/d">
                  <c:v>44497</c:v>
                </c:pt>
                <c:pt idx="722" c:formatCode="yyyy/m/d">
                  <c:v>44498</c:v>
                </c:pt>
                <c:pt idx="723" c:formatCode="yyyy/m/d">
                  <c:v>44501</c:v>
                </c:pt>
                <c:pt idx="724" c:formatCode="yyyy/m/d">
                  <c:v>44502</c:v>
                </c:pt>
                <c:pt idx="725" c:formatCode="yyyy/m/d">
                  <c:v>44503</c:v>
                </c:pt>
                <c:pt idx="726" c:formatCode="yyyy/m/d">
                  <c:v>44504</c:v>
                </c:pt>
                <c:pt idx="727" c:formatCode="yyyy/m/d">
                  <c:v>44505</c:v>
                </c:pt>
                <c:pt idx="728" c:formatCode="yyyy/m/d">
                  <c:v>44508</c:v>
                </c:pt>
                <c:pt idx="729" c:formatCode="yyyy/m/d">
                  <c:v>44509</c:v>
                </c:pt>
                <c:pt idx="730" c:formatCode="yyyy/m/d">
                  <c:v>44510</c:v>
                </c:pt>
                <c:pt idx="731" c:formatCode="yyyy/m/d">
                  <c:v>44511</c:v>
                </c:pt>
                <c:pt idx="732" c:formatCode="yyyy/m/d">
                  <c:v>44512</c:v>
                </c:pt>
                <c:pt idx="733" c:formatCode="yyyy/m/d">
                  <c:v>44515</c:v>
                </c:pt>
                <c:pt idx="734" c:formatCode="yyyy/m/d">
                  <c:v>44516</c:v>
                </c:pt>
                <c:pt idx="735" c:formatCode="yyyy/m/d">
                  <c:v>44517</c:v>
                </c:pt>
                <c:pt idx="736" c:formatCode="yyyy/m/d">
                  <c:v>44518</c:v>
                </c:pt>
                <c:pt idx="737" c:formatCode="yyyy/m/d">
                  <c:v>44519</c:v>
                </c:pt>
                <c:pt idx="738" c:formatCode="yyyy/m/d">
                  <c:v>44522</c:v>
                </c:pt>
                <c:pt idx="739" c:formatCode="yyyy/m/d">
                  <c:v>44523</c:v>
                </c:pt>
                <c:pt idx="740" c:formatCode="yyyy/m/d">
                  <c:v>44524</c:v>
                </c:pt>
                <c:pt idx="741" c:formatCode="yyyy/m/d">
                  <c:v>44525</c:v>
                </c:pt>
                <c:pt idx="742" c:formatCode="yyyy/m/d">
                  <c:v>44526</c:v>
                </c:pt>
                <c:pt idx="743" c:formatCode="yyyy/m/d">
                  <c:v>44529</c:v>
                </c:pt>
                <c:pt idx="744" c:formatCode="yyyy/m/d">
                  <c:v>44530</c:v>
                </c:pt>
                <c:pt idx="745" c:formatCode="yyyy/m/d">
                  <c:v>44531</c:v>
                </c:pt>
                <c:pt idx="746" c:formatCode="yyyy/m/d">
                  <c:v>44532</c:v>
                </c:pt>
                <c:pt idx="747" c:formatCode="yyyy/m/d">
                  <c:v>44533</c:v>
                </c:pt>
                <c:pt idx="748" c:formatCode="yyyy/m/d">
                  <c:v>44536</c:v>
                </c:pt>
                <c:pt idx="749" c:formatCode="yyyy/m/d">
                  <c:v>44537</c:v>
                </c:pt>
                <c:pt idx="750" c:formatCode="yyyy/m/d">
                  <c:v>44538</c:v>
                </c:pt>
                <c:pt idx="751" c:formatCode="yyyy/m/d">
                  <c:v>44539</c:v>
                </c:pt>
                <c:pt idx="752" c:formatCode="yyyy/m/d">
                  <c:v>44540</c:v>
                </c:pt>
                <c:pt idx="753" c:formatCode="yyyy/m/d">
                  <c:v>44543</c:v>
                </c:pt>
                <c:pt idx="754" c:formatCode="yyyy/m/d">
                  <c:v>44544</c:v>
                </c:pt>
                <c:pt idx="755" c:formatCode="yyyy/m/d">
                  <c:v>44545</c:v>
                </c:pt>
                <c:pt idx="756" c:formatCode="yyyy/m/d">
                  <c:v>44546</c:v>
                </c:pt>
                <c:pt idx="757" c:formatCode="yyyy/m/d">
                  <c:v>44547</c:v>
                </c:pt>
                <c:pt idx="758" c:formatCode="yyyy/m/d">
                  <c:v>44550</c:v>
                </c:pt>
                <c:pt idx="759" c:formatCode="yyyy/m/d">
                  <c:v>44551</c:v>
                </c:pt>
                <c:pt idx="760" c:formatCode="yyyy/m/d">
                  <c:v>44552</c:v>
                </c:pt>
                <c:pt idx="761" c:formatCode="yyyy/m/d">
                  <c:v>44553</c:v>
                </c:pt>
                <c:pt idx="762" c:formatCode="yyyy/m/d">
                  <c:v>44554</c:v>
                </c:pt>
                <c:pt idx="763" c:formatCode="yyyy/m/d">
                  <c:v>44557</c:v>
                </c:pt>
                <c:pt idx="764" c:formatCode="yyyy/m/d">
                  <c:v>44558</c:v>
                </c:pt>
                <c:pt idx="765" c:formatCode="yyyy/m/d">
                  <c:v>44559</c:v>
                </c:pt>
                <c:pt idx="766" c:formatCode="yyyy/m/d">
                  <c:v>44560</c:v>
                </c:pt>
                <c:pt idx="767" c:formatCode="yyyy/m/d">
                  <c:v>44561</c:v>
                </c:pt>
                <c:pt idx="768" c:formatCode="yyyy/m/d">
                  <c:v>44565</c:v>
                </c:pt>
                <c:pt idx="769" c:formatCode="yyyy/m/d">
                  <c:v>44566</c:v>
                </c:pt>
                <c:pt idx="770" c:formatCode="yyyy/m/d">
                  <c:v>44567</c:v>
                </c:pt>
                <c:pt idx="771" c:formatCode="yyyy/m/d">
                  <c:v>44568</c:v>
                </c:pt>
                <c:pt idx="772" c:formatCode="yyyy/m/d">
                  <c:v>44571</c:v>
                </c:pt>
                <c:pt idx="773" c:formatCode="yyyy/m/d">
                  <c:v>44572</c:v>
                </c:pt>
                <c:pt idx="774" c:formatCode="yyyy/m/d">
                  <c:v>44573</c:v>
                </c:pt>
                <c:pt idx="775" c:formatCode="yyyy/m/d">
                  <c:v>44574</c:v>
                </c:pt>
                <c:pt idx="776" c:formatCode="yyyy/m/d">
                  <c:v>44575</c:v>
                </c:pt>
                <c:pt idx="777" c:formatCode="yyyy/m/d">
                  <c:v>44576</c:v>
                </c:pt>
                <c:pt idx="778" c:formatCode="yyyy/m/d">
                  <c:v>44577</c:v>
                </c:pt>
                <c:pt idx="779" c:formatCode="yyyy/m/d">
                  <c:v>44578</c:v>
                </c:pt>
                <c:pt idx="780" c:formatCode="yyyy/m/d">
                  <c:v>44579</c:v>
                </c:pt>
                <c:pt idx="781" c:formatCode="yyyy/m/d">
                  <c:v>44580</c:v>
                </c:pt>
                <c:pt idx="782" c:formatCode="yyyy/m/d">
                  <c:v>44581</c:v>
                </c:pt>
                <c:pt idx="783" c:formatCode="yyyy/m/d">
                  <c:v>44582</c:v>
                </c:pt>
                <c:pt idx="784" c:formatCode="yyyy/m/d">
                  <c:v>44583</c:v>
                </c:pt>
                <c:pt idx="785" c:formatCode="yyyy/m/d">
                  <c:v>44584</c:v>
                </c:pt>
                <c:pt idx="786" c:formatCode="yyyy/m/d">
                  <c:v>44585</c:v>
                </c:pt>
                <c:pt idx="787" c:formatCode="yyyy/m/d">
                  <c:v>44586</c:v>
                </c:pt>
                <c:pt idx="788" c:formatCode="yyyy/m/d">
                  <c:v>44587</c:v>
                </c:pt>
                <c:pt idx="789" c:formatCode="yyyy/m/d">
                  <c:v>44588</c:v>
                </c:pt>
                <c:pt idx="790" c:formatCode="yyyy/m/d">
                  <c:v>44589</c:v>
                </c:pt>
                <c:pt idx="791" c:formatCode="yyyy/m/d">
                  <c:v>44590</c:v>
                </c:pt>
                <c:pt idx="792" c:formatCode="yyyy/m/d">
                  <c:v>44591</c:v>
                </c:pt>
                <c:pt idx="793" c:formatCode="yyyy/m/d">
                  <c:v>44592</c:v>
                </c:pt>
                <c:pt idx="794" c:formatCode="yyyy/m/d">
                  <c:v>44593</c:v>
                </c:pt>
                <c:pt idx="795" c:formatCode="yyyy/m/d">
                  <c:v>44594</c:v>
                </c:pt>
                <c:pt idx="796" c:formatCode="yyyy/m/d">
                  <c:v>44595</c:v>
                </c:pt>
                <c:pt idx="797" c:formatCode="yyyy/m/d">
                  <c:v>44596</c:v>
                </c:pt>
                <c:pt idx="798" c:formatCode="yyyy/m/d">
                  <c:v>44597</c:v>
                </c:pt>
                <c:pt idx="799" c:formatCode="yyyy/m/d">
                  <c:v>44598</c:v>
                </c:pt>
                <c:pt idx="800" c:formatCode="yyyy/m/d">
                  <c:v>44599</c:v>
                </c:pt>
                <c:pt idx="801" c:formatCode="yyyy/m/d">
                  <c:v>44600</c:v>
                </c:pt>
                <c:pt idx="802" c:formatCode="yyyy/m/d">
                  <c:v>44601</c:v>
                </c:pt>
                <c:pt idx="803" c:formatCode="yyyy/m/d">
                  <c:v>44602</c:v>
                </c:pt>
                <c:pt idx="804" c:formatCode="yyyy/m/d">
                  <c:v>44603</c:v>
                </c:pt>
                <c:pt idx="805" c:formatCode="yyyy/m/d">
                  <c:v>44604</c:v>
                </c:pt>
                <c:pt idx="806" c:formatCode="yyyy/m/d">
                  <c:v>44605</c:v>
                </c:pt>
                <c:pt idx="807" c:formatCode="yyyy/m/d">
                  <c:v>44606</c:v>
                </c:pt>
                <c:pt idx="808" c:formatCode="yyyy/m/d">
                  <c:v>44607</c:v>
                </c:pt>
                <c:pt idx="809" c:formatCode="yyyy/m/d">
                  <c:v>44608</c:v>
                </c:pt>
                <c:pt idx="810" c:formatCode="yyyy/m/d">
                  <c:v>44609</c:v>
                </c:pt>
                <c:pt idx="811" c:formatCode="yyyy/m/d">
                  <c:v>44610</c:v>
                </c:pt>
                <c:pt idx="812" c:formatCode="yyyy/m/d">
                  <c:v>44611</c:v>
                </c:pt>
                <c:pt idx="813" c:formatCode="yyyy/m/d">
                  <c:v>44612</c:v>
                </c:pt>
                <c:pt idx="814" c:formatCode="yyyy/m/d">
                  <c:v>44613</c:v>
                </c:pt>
                <c:pt idx="815" c:formatCode="yyyy/m/d">
                  <c:v>44614</c:v>
                </c:pt>
                <c:pt idx="816" c:formatCode="yyyy/m/d">
                  <c:v>44615</c:v>
                </c:pt>
                <c:pt idx="817" c:formatCode="yyyy/m/d">
                  <c:v>44616</c:v>
                </c:pt>
                <c:pt idx="818" c:formatCode="yyyy/m/d">
                  <c:v>44617</c:v>
                </c:pt>
                <c:pt idx="819" c:formatCode="yyyy/m/d">
                  <c:v>44618</c:v>
                </c:pt>
                <c:pt idx="820" c:formatCode="yyyy/m/d">
                  <c:v>44619</c:v>
                </c:pt>
                <c:pt idx="821" c:formatCode="yyyy/m/d">
                  <c:v>44620</c:v>
                </c:pt>
                <c:pt idx="822" c:formatCode="yyyy/m/d">
                  <c:v>44621</c:v>
                </c:pt>
                <c:pt idx="823" c:formatCode="yyyy/m/d">
                  <c:v>44622</c:v>
                </c:pt>
                <c:pt idx="824" c:formatCode="yyyy/m/d">
                  <c:v>44623</c:v>
                </c:pt>
                <c:pt idx="825" c:formatCode="yyyy/m/d">
                  <c:v>44624</c:v>
                </c:pt>
                <c:pt idx="826" c:formatCode="yyyy/m/d">
                  <c:v>44625</c:v>
                </c:pt>
                <c:pt idx="827" c:formatCode="yyyy/m/d">
                  <c:v>44626</c:v>
                </c:pt>
                <c:pt idx="828" c:formatCode="yyyy/m/d">
                  <c:v>44627</c:v>
                </c:pt>
                <c:pt idx="829" c:formatCode="yyyy/m/d">
                  <c:v>44628</c:v>
                </c:pt>
                <c:pt idx="830" c:formatCode="yyyy/m/d">
                  <c:v>44629</c:v>
                </c:pt>
                <c:pt idx="831" c:formatCode="yyyy/m/d">
                  <c:v>44630</c:v>
                </c:pt>
                <c:pt idx="832" c:formatCode="yyyy/m/d">
                  <c:v>44631</c:v>
                </c:pt>
                <c:pt idx="833" c:formatCode="yyyy/m/d">
                  <c:v>44632</c:v>
                </c:pt>
                <c:pt idx="834" c:formatCode="yyyy/m/d">
                  <c:v>44633</c:v>
                </c:pt>
                <c:pt idx="835" c:formatCode="yyyy/m/d">
                  <c:v>44634</c:v>
                </c:pt>
                <c:pt idx="836" c:formatCode="yyyy/m/d">
                  <c:v>44635</c:v>
                </c:pt>
                <c:pt idx="837" c:formatCode="yyyy/m/d">
                  <c:v>44636</c:v>
                </c:pt>
                <c:pt idx="838" c:formatCode="yyyy/m/d">
                  <c:v>44637</c:v>
                </c:pt>
                <c:pt idx="839" c:formatCode="yyyy/m/d">
                  <c:v>44638</c:v>
                </c:pt>
                <c:pt idx="840" c:formatCode="yyyy/m/d">
                  <c:v>44639</c:v>
                </c:pt>
                <c:pt idx="841" c:formatCode="yyyy/m/d">
                  <c:v>44640</c:v>
                </c:pt>
                <c:pt idx="842" c:formatCode="yyyy/m/d">
                  <c:v>44641</c:v>
                </c:pt>
                <c:pt idx="843" c:formatCode="yyyy/m/d">
                  <c:v>44642</c:v>
                </c:pt>
                <c:pt idx="844" c:formatCode="yyyy/m/d">
                  <c:v>44643</c:v>
                </c:pt>
                <c:pt idx="845" c:formatCode="yyyy/m/d">
                  <c:v>44644</c:v>
                </c:pt>
                <c:pt idx="846" c:formatCode="yyyy/m/d">
                  <c:v>44645</c:v>
                </c:pt>
                <c:pt idx="847" c:formatCode="yyyy/m/d">
                  <c:v>44646</c:v>
                </c:pt>
                <c:pt idx="848" c:formatCode="yyyy/m/d">
                  <c:v>44647</c:v>
                </c:pt>
                <c:pt idx="849" c:formatCode="yyyy/m/d">
                  <c:v>44648</c:v>
                </c:pt>
                <c:pt idx="850" c:formatCode="yyyy/m/d">
                  <c:v>44649</c:v>
                </c:pt>
                <c:pt idx="851" c:formatCode="yyyy/m/d">
                  <c:v>44650</c:v>
                </c:pt>
                <c:pt idx="852" c:formatCode="yyyy/m/d">
                  <c:v>44651</c:v>
                </c:pt>
                <c:pt idx="853" c:formatCode="yyyy/m/d">
                  <c:v>44652</c:v>
                </c:pt>
                <c:pt idx="854" c:formatCode="yyyy/m/d">
                  <c:v>44653</c:v>
                </c:pt>
                <c:pt idx="855" c:formatCode="yyyy/m/d">
                  <c:v>44654</c:v>
                </c:pt>
                <c:pt idx="856" c:formatCode="yyyy/m/d">
                  <c:v>44655</c:v>
                </c:pt>
                <c:pt idx="857" c:formatCode="yyyy/m/d">
                  <c:v>44656</c:v>
                </c:pt>
                <c:pt idx="858" c:formatCode="yyyy/m/d">
                  <c:v>44657</c:v>
                </c:pt>
                <c:pt idx="859" c:formatCode="yyyy/m/d">
                  <c:v>44658</c:v>
                </c:pt>
                <c:pt idx="860" c:formatCode="yyyy/m/d">
                  <c:v>44659</c:v>
                </c:pt>
                <c:pt idx="861" c:formatCode="yyyy/m/d">
                  <c:v>44660</c:v>
                </c:pt>
                <c:pt idx="862" c:formatCode="yyyy/m/d">
                  <c:v>44661</c:v>
                </c:pt>
                <c:pt idx="863" c:formatCode="yyyy/m/d">
                  <c:v>44662</c:v>
                </c:pt>
                <c:pt idx="864" c:formatCode="yyyy/m/d">
                  <c:v>44663</c:v>
                </c:pt>
                <c:pt idx="865" c:formatCode="yyyy/m/d">
                  <c:v>44664</c:v>
                </c:pt>
                <c:pt idx="866" c:formatCode="yyyy/m/d">
                  <c:v>44665</c:v>
                </c:pt>
                <c:pt idx="867" c:formatCode="yyyy/m/d">
                  <c:v>44666</c:v>
                </c:pt>
                <c:pt idx="868" c:formatCode="yyyy/m/d">
                  <c:v>44667</c:v>
                </c:pt>
                <c:pt idx="869" c:formatCode="yyyy/m/d">
                  <c:v>44668</c:v>
                </c:pt>
                <c:pt idx="870" c:formatCode="yyyy/m/d">
                  <c:v>44669</c:v>
                </c:pt>
                <c:pt idx="871" c:formatCode="yyyy/m/d">
                  <c:v>44670</c:v>
                </c:pt>
                <c:pt idx="872" c:formatCode="yyyy/m/d">
                  <c:v>44671</c:v>
                </c:pt>
                <c:pt idx="873" c:formatCode="yyyy/m/d">
                  <c:v>44672</c:v>
                </c:pt>
                <c:pt idx="874" c:formatCode="yyyy/m/d">
                  <c:v>44673</c:v>
                </c:pt>
                <c:pt idx="875" c:formatCode="yyyy/m/d">
                  <c:v>44674</c:v>
                </c:pt>
                <c:pt idx="876" c:formatCode="yyyy/m/d">
                  <c:v>44675</c:v>
                </c:pt>
                <c:pt idx="877" c:formatCode="yyyy/m/d">
                  <c:v>44676</c:v>
                </c:pt>
                <c:pt idx="878" c:formatCode="yyyy/m/d">
                  <c:v>44677</c:v>
                </c:pt>
                <c:pt idx="879" c:formatCode="yyyy/m/d">
                  <c:v>44678</c:v>
                </c:pt>
                <c:pt idx="880" c:formatCode="yyyy/m/d">
                  <c:v>44679</c:v>
                </c:pt>
                <c:pt idx="881" c:formatCode="yyyy/m/d">
                  <c:v>44680</c:v>
                </c:pt>
                <c:pt idx="882" c:formatCode="yyyy/m/d">
                  <c:v>44681</c:v>
                </c:pt>
                <c:pt idx="883" c:formatCode="yyyy/m/d">
                  <c:v>44682</c:v>
                </c:pt>
                <c:pt idx="884" c:formatCode="yyyy/m/d">
                  <c:v>44683</c:v>
                </c:pt>
                <c:pt idx="885" c:formatCode="yyyy/m/d">
                  <c:v>44684</c:v>
                </c:pt>
                <c:pt idx="886" c:formatCode="yyyy/m/d">
                  <c:v>44685</c:v>
                </c:pt>
                <c:pt idx="887" c:formatCode="yyyy/m/d">
                  <c:v>44686</c:v>
                </c:pt>
                <c:pt idx="888" c:formatCode="yyyy/m/d">
                  <c:v>44687</c:v>
                </c:pt>
                <c:pt idx="889" c:formatCode="yyyy/m/d">
                  <c:v>44688</c:v>
                </c:pt>
                <c:pt idx="890" c:formatCode="yyyy/m/d">
                  <c:v>44689</c:v>
                </c:pt>
                <c:pt idx="891" c:formatCode="yyyy/m/d">
                  <c:v>44690</c:v>
                </c:pt>
                <c:pt idx="892" c:formatCode="yyyy/m/d">
                  <c:v>44691</c:v>
                </c:pt>
                <c:pt idx="893" c:formatCode="yyyy/m/d">
                  <c:v>44692</c:v>
                </c:pt>
                <c:pt idx="894" c:formatCode="yyyy/m/d">
                  <c:v>44693</c:v>
                </c:pt>
                <c:pt idx="895" c:formatCode="yyyy/m/d">
                  <c:v>44694</c:v>
                </c:pt>
                <c:pt idx="896" c:formatCode="yyyy/m/d">
                  <c:v>44695</c:v>
                </c:pt>
                <c:pt idx="897" c:formatCode="yyyy/m/d">
                  <c:v>44696</c:v>
                </c:pt>
                <c:pt idx="898" c:formatCode="yyyy/m/d">
                  <c:v>44697</c:v>
                </c:pt>
                <c:pt idx="899" c:formatCode="yyyy/m/d">
                  <c:v>44698</c:v>
                </c:pt>
                <c:pt idx="900" c:formatCode="yyyy/m/d">
                  <c:v>44699</c:v>
                </c:pt>
                <c:pt idx="901" c:formatCode="yyyy/m/d">
                  <c:v>44700</c:v>
                </c:pt>
                <c:pt idx="902" c:formatCode="yyyy/m/d">
                  <c:v>44701</c:v>
                </c:pt>
                <c:pt idx="903" c:formatCode="yyyy/m/d">
                  <c:v>44702</c:v>
                </c:pt>
                <c:pt idx="904" c:formatCode="yyyy/m/d">
                  <c:v>44703</c:v>
                </c:pt>
                <c:pt idx="905" c:formatCode="yyyy/m/d">
                  <c:v>44704</c:v>
                </c:pt>
                <c:pt idx="906" c:formatCode="yyyy/m/d">
                  <c:v>44705</c:v>
                </c:pt>
                <c:pt idx="907" c:formatCode="yyyy/m/d">
                  <c:v>44706</c:v>
                </c:pt>
                <c:pt idx="908" c:formatCode="yyyy/m/d">
                  <c:v>44707</c:v>
                </c:pt>
                <c:pt idx="909" c:formatCode="yyyy/m/d">
                  <c:v>44708</c:v>
                </c:pt>
                <c:pt idx="910" c:formatCode="yyyy/m/d">
                  <c:v>44709</c:v>
                </c:pt>
                <c:pt idx="911" c:formatCode="yyyy/m/d">
                  <c:v>44710</c:v>
                </c:pt>
                <c:pt idx="912" c:formatCode="yyyy/m/d">
                  <c:v>44711</c:v>
                </c:pt>
                <c:pt idx="913" c:formatCode="yyyy/m/d">
                  <c:v>44712</c:v>
                </c:pt>
                <c:pt idx="914" c:formatCode="yyyy/m/d">
                  <c:v>44713</c:v>
                </c:pt>
                <c:pt idx="915" c:formatCode="yyyy/m/d">
                  <c:v>44714</c:v>
                </c:pt>
                <c:pt idx="916" c:formatCode="yyyy/m/d">
                  <c:v>44715</c:v>
                </c:pt>
                <c:pt idx="917" c:formatCode="yyyy/m/d">
                  <c:v>44716</c:v>
                </c:pt>
                <c:pt idx="918" c:formatCode="yyyy/m/d">
                  <c:v>44717</c:v>
                </c:pt>
                <c:pt idx="919" c:formatCode="yyyy/m/d">
                  <c:v>44718</c:v>
                </c:pt>
                <c:pt idx="920" c:formatCode="yyyy/m/d">
                  <c:v>44719</c:v>
                </c:pt>
                <c:pt idx="921" c:formatCode="yyyy/m/d">
                  <c:v>44720</c:v>
                </c:pt>
                <c:pt idx="922" c:formatCode="yyyy/m/d">
                  <c:v>44721</c:v>
                </c:pt>
                <c:pt idx="923" c:formatCode="yyyy/m/d">
                  <c:v>44722</c:v>
                </c:pt>
                <c:pt idx="924" c:formatCode="yyyy/m/d">
                  <c:v>44723</c:v>
                </c:pt>
                <c:pt idx="925" c:formatCode="yyyy/m/d">
                  <c:v>44724</c:v>
                </c:pt>
                <c:pt idx="926" c:formatCode="yyyy/m/d">
                  <c:v>44725</c:v>
                </c:pt>
                <c:pt idx="927" c:formatCode="yyyy/m/d">
                  <c:v>44726</c:v>
                </c:pt>
                <c:pt idx="928" c:formatCode="yyyy/m/d">
                  <c:v>44727</c:v>
                </c:pt>
                <c:pt idx="929" c:formatCode="yyyy/m/d">
                  <c:v>44728</c:v>
                </c:pt>
                <c:pt idx="930" c:formatCode="yyyy/m/d">
                  <c:v>44729</c:v>
                </c:pt>
                <c:pt idx="931" c:formatCode="yyyy/m/d">
                  <c:v>44730</c:v>
                </c:pt>
                <c:pt idx="932" c:formatCode="yyyy/m/d">
                  <c:v>44731</c:v>
                </c:pt>
                <c:pt idx="933" c:formatCode="yyyy/m/d">
                  <c:v>44732</c:v>
                </c:pt>
                <c:pt idx="934" c:formatCode="yyyy/m/d">
                  <c:v>44733</c:v>
                </c:pt>
                <c:pt idx="935" c:formatCode="yyyy/m/d">
                  <c:v>44734</c:v>
                </c:pt>
                <c:pt idx="936" c:formatCode="yyyy/m/d">
                  <c:v>44735</c:v>
                </c:pt>
                <c:pt idx="937" c:formatCode="yyyy/m/d">
                  <c:v>44736</c:v>
                </c:pt>
                <c:pt idx="938" c:formatCode="yyyy/m/d">
                  <c:v>44737</c:v>
                </c:pt>
                <c:pt idx="939" c:formatCode="yyyy/m/d">
                  <c:v>44738</c:v>
                </c:pt>
                <c:pt idx="940" c:formatCode="yyyy/m/d">
                  <c:v>44739</c:v>
                </c:pt>
                <c:pt idx="941" c:formatCode="yyyy/m/d">
                  <c:v>44740</c:v>
                </c:pt>
                <c:pt idx="942" c:formatCode="yyyy/m/d">
                  <c:v>44741</c:v>
                </c:pt>
                <c:pt idx="943" c:formatCode="yyyy/m/d">
                  <c:v>44742</c:v>
                </c:pt>
                <c:pt idx="944" c:formatCode="yyyy/m/d">
                  <c:v>44743</c:v>
                </c:pt>
                <c:pt idx="945" c:formatCode="yyyy/m/d">
                  <c:v>44744</c:v>
                </c:pt>
                <c:pt idx="946" c:formatCode="yyyy/m/d">
                  <c:v>44745</c:v>
                </c:pt>
                <c:pt idx="947" c:formatCode="yyyy/m/d">
                  <c:v>44746</c:v>
                </c:pt>
                <c:pt idx="948" c:formatCode="yyyy/m/d">
                  <c:v>44747</c:v>
                </c:pt>
                <c:pt idx="949" c:formatCode="yyyy/m/d">
                  <c:v>44748</c:v>
                </c:pt>
                <c:pt idx="950" c:formatCode="yyyy/m/d">
                  <c:v>44749</c:v>
                </c:pt>
                <c:pt idx="951" c:formatCode="yyyy/m/d">
                  <c:v>44750</c:v>
                </c:pt>
                <c:pt idx="952" c:formatCode="yyyy/m/d">
                  <c:v>44751</c:v>
                </c:pt>
                <c:pt idx="953" c:formatCode="yyyy/m/d">
                  <c:v>44752</c:v>
                </c:pt>
                <c:pt idx="954" c:formatCode="yyyy/m/d">
                  <c:v>44753</c:v>
                </c:pt>
                <c:pt idx="955" c:formatCode="yyyy/m/d">
                  <c:v>44754</c:v>
                </c:pt>
                <c:pt idx="956" c:formatCode="yyyy/m/d">
                  <c:v>44755</c:v>
                </c:pt>
                <c:pt idx="957" c:formatCode="yyyy/m/d">
                  <c:v>44756</c:v>
                </c:pt>
                <c:pt idx="958" c:formatCode="yyyy/m/d">
                  <c:v>44757</c:v>
                </c:pt>
                <c:pt idx="959" c:formatCode="yyyy/m/d">
                  <c:v>44758</c:v>
                </c:pt>
                <c:pt idx="960" c:formatCode="yyyy/m/d">
                  <c:v>44759</c:v>
                </c:pt>
                <c:pt idx="961" c:formatCode="yyyy/m/d">
                  <c:v>44760</c:v>
                </c:pt>
                <c:pt idx="962" c:formatCode="yyyy/m/d">
                  <c:v>44761</c:v>
                </c:pt>
                <c:pt idx="963" c:formatCode="yyyy/m/d">
                  <c:v>44762</c:v>
                </c:pt>
                <c:pt idx="964" c:formatCode="yyyy/m/d">
                  <c:v>44763</c:v>
                </c:pt>
                <c:pt idx="965" c:formatCode="yyyy/m/d">
                  <c:v>44764</c:v>
                </c:pt>
                <c:pt idx="966" c:formatCode="yyyy/m/d">
                  <c:v>44765</c:v>
                </c:pt>
                <c:pt idx="967" c:formatCode="yyyy/m/d">
                  <c:v>44766</c:v>
                </c:pt>
                <c:pt idx="968" c:formatCode="yyyy/m/d">
                  <c:v>44767</c:v>
                </c:pt>
                <c:pt idx="969" c:formatCode="yyyy/m/d">
                  <c:v>44768</c:v>
                </c:pt>
                <c:pt idx="970" c:formatCode="yyyy/m/d">
                  <c:v>44769</c:v>
                </c:pt>
                <c:pt idx="971" c:formatCode="yyyy/m/d">
                  <c:v>44770</c:v>
                </c:pt>
                <c:pt idx="972" c:formatCode="yyyy/m/d">
                  <c:v>44771</c:v>
                </c:pt>
                <c:pt idx="973" c:formatCode="yyyy/m/d">
                  <c:v>44772</c:v>
                </c:pt>
                <c:pt idx="974" c:formatCode="yyyy/m/d">
                  <c:v>44773</c:v>
                </c:pt>
                <c:pt idx="975" c:formatCode="yyyy/m/d">
                  <c:v>44774</c:v>
                </c:pt>
                <c:pt idx="976" c:formatCode="yyyy/m/d">
                  <c:v>44775</c:v>
                </c:pt>
                <c:pt idx="977" c:formatCode="yyyy/m/d">
                  <c:v>44776</c:v>
                </c:pt>
                <c:pt idx="978" c:formatCode="yyyy/m/d">
                  <c:v>44777</c:v>
                </c:pt>
                <c:pt idx="979" c:formatCode="yyyy/m/d">
                  <c:v>44778</c:v>
                </c:pt>
                <c:pt idx="980" c:formatCode="yyyy/m/d">
                  <c:v>44779</c:v>
                </c:pt>
                <c:pt idx="981" c:formatCode="yyyy/m/d">
                  <c:v>44780</c:v>
                </c:pt>
                <c:pt idx="982" c:formatCode="yyyy/m/d">
                  <c:v>44781</c:v>
                </c:pt>
                <c:pt idx="983" c:formatCode="yyyy/m/d">
                  <c:v>44782</c:v>
                </c:pt>
                <c:pt idx="984" c:formatCode="yyyy/m/d">
                  <c:v>44783</c:v>
                </c:pt>
                <c:pt idx="985" c:formatCode="yyyy/m/d">
                  <c:v>44784</c:v>
                </c:pt>
                <c:pt idx="986" c:formatCode="yyyy/m/d">
                  <c:v>44785</c:v>
                </c:pt>
                <c:pt idx="987" c:formatCode="yyyy/m/d">
                  <c:v>44786</c:v>
                </c:pt>
                <c:pt idx="988" c:formatCode="yyyy/m/d">
                  <c:v>44787</c:v>
                </c:pt>
                <c:pt idx="989" c:formatCode="yyyy/m/d">
                  <c:v>44788</c:v>
                </c:pt>
                <c:pt idx="990" c:formatCode="yyyy/m/d">
                  <c:v>44789</c:v>
                </c:pt>
                <c:pt idx="991" c:formatCode="yyyy/m/d">
                  <c:v>44790</c:v>
                </c:pt>
                <c:pt idx="992" c:formatCode="yyyy/m/d">
                  <c:v>44791</c:v>
                </c:pt>
                <c:pt idx="993" c:formatCode="yyyy/m/d">
                  <c:v>44792</c:v>
                </c:pt>
                <c:pt idx="994" c:formatCode="yyyy/m/d">
                  <c:v>44793</c:v>
                </c:pt>
                <c:pt idx="995" c:formatCode="yyyy/m/d">
                  <c:v>44794</c:v>
                </c:pt>
                <c:pt idx="996" c:formatCode="yyyy/m/d">
                  <c:v>44795</c:v>
                </c:pt>
                <c:pt idx="997" c:formatCode="yyyy/m/d">
                  <c:v>44796</c:v>
                </c:pt>
                <c:pt idx="998" c:formatCode="yyyy/m/d">
                  <c:v>44797</c:v>
                </c:pt>
                <c:pt idx="999" c:formatCode="yyyy/m/d">
                  <c:v>44798</c:v>
                </c:pt>
                <c:pt idx="1000" c:formatCode="yyyy/m/d">
                  <c:v>44799</c:v>
                </c:pt>
                <c:pt idx="1001" c:formatCode="yyyy/m/d">
                  <c:v>44800</c:v>
                </c:pt>
                <c:pt idx="1002" c:formatCode="yyyy/m/d">
                  <c:v>44801</c:v>
                </c:pt>
                <c:pt idx="1003" c:formatCode="yyyy/m/d">
                  <c:v>44802</c:v>
                </c:pt>
                <c:pt idx="1004" c:formatCode="yyyy/m/d">
                  <c:v>44803</c:v>
                </c:pt>
                <c:pt idx="1005" c:formatCode="yyyy/m/d">
                  <c:v>44804</c:v>
                </c:pt>
                <c:pt idx="1006" c:formatCode="yyyy/m/d">
                  <c:v>44805</c:v>
                </c:pt>
                <c:pt idx="1007" c:formatCode="yyyy/m/d">
                  <c:v>44806</c:v>
                </c:pt>
                <c:pt idx="1008" c:formatCode="yyyy/m/d">
                  <c:v>44807</c:v>
                </c:pt>
                <c:pt idx="1009" c:formatCode="yyyy/m/d">
                  <c:v>44808</c:v>
                </c:pt>
                <c:pt idx="1010" c:formatCode="yyyy/m/d">
                  <c:v>44809</c:v>
                </c:pt>
                <c:pt idx="1011" c:formatCode="yyyy/m/d">
                  <c:v>44810</c:v>
                </c:pt>
                <c:pt idx="1012" c:formatCode="yyyy/m/d">
                  <c:v>44811</c:v>
                </c:pt>
                <c:pt idx="1013" c:formatCode="yyyy/m/d">
                  <c:v>44812</c:v>
                </c:pt>
                <c:pt idx="1014" c:formatCode="yyyy/m/d">
                  <c:v>44813</c:v>
                </c:pt>
                <c:pt idx="1015" c:formatCode="yyyy/m/d">
                  <c:v>44814</c:v>
                </c:pt>
                <c:pt idx="1016" c:formatCode="yyyy/m/d">
                  <c:v>44815</c:v>
                </c:pt>
                <c:pt idx="1017" c:formatCode="yyyy/m/d">
                  <c:v>44816</c:v>
                </c:pt>
                <c:pt idx="1018" c:formatCode="yyyy/m/d">
                  <c:v>44817</c:v>
                </c:pt>
                <c:pt idx="1019" c:formatCode="yyyy/m/d">
                  <c:v>44818</c:v>
                </c:pt>
                <c:pt idx="1020" c:formatCode="yyyy/m/d">
                  <c:v>44819</c:v>
                </c:pt>
                <c:pt idx="1021" c:formatCode="yyyy/m/d">
                  <c:v>44820</c:v>
                </c:pt>
                <c:pt idx="1022" c:formatCode="yyyy/m/d">
                  <c:v>44821</c:v>
                </c:pt>
                <c:pt idx="1023" c:formatCode="yyyy/m/d">
                  <c:v>44822</c:v>
                </c:pt>
                <c:pt idx="1024" c:formatCode="yyyy/m/d">
                  <c:v>44823</c:v>
                </c:pt>
                <c:pt idx="1025" c:formatCode="yyyy/m/d">
                  <c:v>44824</c:v>
                </c:pt>
                <c:pt idx="1026" c:formatCode="yyyy/m/d">
                  <c:v>44825</c:v>
                </c:pt>
                <c:pt idx="1027" c:formatCode="yyyy/m/d">
                  <c:v>44826</c:v>
                </c:pt>
                <c:pt idx="1028" c:formatCode="yyyy/m/d">
                  <c:v>44827</c:v>
                </c:pt>
                <c:pt idx="1029" c:formatCode="yyyy/m/d">
                  <c:v>44828</c:v>
                </c:pt>
                <c:pt idx="1030" c:formatCode="yyyy/m/d">
                  <c:v>44829</c:v>
                </c:pt>
                <c:pt idx="1031" c:formatCode="yyyy/m/d">
                  <c:v>44830</c:v>
                </c:pt>
                <c:pt idx="1032" c:formatCode="yyyy/m/d">
                  <c:v>44831</c:v>
                </c:pt>
                <c:pt idx="1033" c:formatCode="yyyy/m/d">
                  <c:v>44832</c:v>
                </c:pt>
                <c:pt idx="1034" c:formatCode="yyyy/m/d">
                  <c:v>44833</c:v>
                </c:pt>
                <c:pt idx="1035" c:formatCode="yyyy/m/d">
                  <c:v>44834</c:v>
                </c:pt>
                <c:pt idx="1036" c:formatCode="yyyy/m/d">
                  <c:v>44835</c:v>
                </c:pt>
                <c:pt idx="1037" c:formatCode="yyyy/m/d">
                  <c:v>44836</c:v>
                </c:pt>
                <c:pt idx="1038" c:formatCode="yyyy/m/d">
                  <c:v>44837</c:v>
                </c:pt>
                <c:pt idx="1039" c:formatCode="yyyy/m/d">
                  <c:v>44838</c:v>
                </c:pt>
                <c:pt idx="1040" c:formatCode="yyyy/m/d">
                  <c:v>44839</c:v>
                </c:pt>
                <c:pt idx="1041" c:formatCode="yyyy/m/d">
                  <c:v>44840</c:v>
                </c:pt>
                <c:pt idx="1042" c:formatCode="yyyy/m/d">
                  <c:v>44841</c:v>
                </c:pt>
                <c:pt idx="1043" c:formatCode="yyyy/m/d">
                  <c:v>44842</c:v>
                </c:pt>
                <c:pt idx="1044" c:formatCode="yyyy/m/d">
                  <c:v>44843</c:v>
                </c:pt>
                <c:pt idx="1045" c:formatCode="yyyy/m/d">
                  <c:v>44844</c:v>
                </c:pt>
                <c:pt idx="1046" c:formatCode="yyyy/m/d">
                  <c:v>44845</c:v>
                </c:pt>
                <c:pt idx="1047" c:formatCode="yyyy/m/d">
                  <c:v>44846</c:v>
                </c:pt>
                <c:pt idx="1048" c:formatCode="yyyy/m/d">
                  <c:v>44847</c:v>
                </c:pt>
                <c:pt idx="1049" c:formatCode="yyyy/m/d">
                  <c:v>44848</c:v>
                </c:pt>
                <c:pt idx="1050" c:formatCode="yyyy/m/d">
                  <c:v>44849</c:v>
                </c:pt>
                <c:pt idx="1051" c:formatCode="yyyy/m/d">
                  <c:v>44850</c:v>
                </c:pt>
                <c:pt idx="1052" c:formatCode="yyyy/m/d">
                  <c:v>44851</c:v>
                </c:pt>
                <c:pt idx="1053" c:formatCode="yyyy/m/d">
                  <c:v>44852</c:v>
                </c:pt>
                <c:pt idx="1054" c:formatCode="yyyy/m/d">
                  <c:v>44853</c:v>
                </c:pt>
                <c:pt idx="1055" c:formatCode="yyyy/m/d">
                  <c:v>44854</c:v>
                </c:pt>
                <c:pt idx="1056" c:formatCode="yyyy/m/d">
                  <c:v>44855</c:v>
                </c:pt>
                <c:pt idx="1057" c:formatCode="yyyy/m/d">
                  <c:v>44856</c:v>
                </c:pt>
                <c:pt idx="1058" c:formatCode="yyyy/m/d">
                  <c:v>44857</c:v>
                </c:pt>
                <c:pt idx="1059" c:formatCode="yyyy/m/d">
                  <c:v>44858</c:v>
                </c:pt>
                <c:pt idx="1060" c:formatCode="yyyy/m/d">
                  <c:v>44859</c:v>
                </c:pt>
                <c:pt idx="1061" c:formatCode="yyyy/m/d">
                  <c:v>44860</c:v>
                </c:pt>
                <c:pt idx="1062" c:formatCode="yyyy/m/d">
                  <c:v>44861</c:v>
                </c:pt>
                <c:pt idx="1063" c:formatCode="yyyy/m/d">
                  <c:v>44862</c:v>
                </c:pt>
                <c:pt idx="1064" c:formatCode="yyyy/m/d">
                  <c:v>44863</c:v>
                </c:pt>
                <c:pt idx="1065" c:formatCode="yyyy/m/d">
                  <c:v>44864</c:v>
                </c:pt>
                <c:pt idx="1066" c:formatCode="yyyy/m/d">
                  <c:v>44865</c:v>
                </c:pt>
                <c:pt idx="1067" c:formatCode="yyyy/m/d">
                  <c:v>44866</c:v>
                </c:pt>
                <c:pt idx="1068" c:formatCode="yyyy/m/d">
                  <c:v>44867</c:v>
                </c:pt>
                <c:pt idx="1069" c:formatCode="yyyy/m/d">
                  <c:v>44868</c:v>
                </c:pt>
                <c:pt idx="1070" c:formatCode="yyyy/m/d">
                  <c:v>44869</c:v>
                </c:pt>
                <c:pt idx="1071" c:formatCode="yyyy/m/d">
                  <c:v>44870</c:v>
                </c:pt>
                <c:pt idx="1072" c:formatCode="yyyy/m/d">
                  <c:v>44871</c:v>
                </c:pt>
                <c:pt idx="1073" c:formatCode="yyyy/m/d">
                  <c:v>44872</c:v>
                </c:pt>
                <c:pt idx="1074" c:formatCode="yyyy/m/d">
                  <c:v>44873</c:v>
                </c:pt>
                <c:pt idx="1075" c:formatCode="yyyy/m/d">
                  <c:v>44874</c:v>
                </c:pt>
                <c:pt idx="1076" c:formatCode="yyyy/m/d">
                  <c:v>44875</c:v>
                </c:pt>
                <c:pt idx="1077" c:formatCode="yyyy/m/d">
                  <c:v>44876</c:v>
                </c:pt>
                <c:pt idx="1078" c:formatCode="yyyy/m/d">
                  <c:v>44877</c:v>
                </c:pt>
                <c:pt idx="1079" c:formatCode="yyyy/m/d">
                  <c:v>44878</c:v>
                </c:pt>
                <c:pt idx="1080" c:formatCode="yyyy/m/d">
                  <c:v>44879</c:v>
                </c:pt>
                <c:pt idx="1081" c:formatCode="yyyy/m/d">
                  <c:v>44880</c:v>
                </c:pt>
                <c:pt idx="1082" c:formatCode="yyyy/m/d">
                  <c:v>44881</c:v>
                </c:pt>
                <c:pt idx="1083" c:formatCode="yyyy/m/d">
                  <c:v>44882</c:v>
                </c:pt>
                <c:pt idx="1084" c:formatCode="yyyy/m/d">
                  <c:v>44883</c:v>
                </c:pt>
                <c:pt idx="1085" c:formatCode="yyyy/m/d">
                  <c:v>44884</c:v>
                </c:pt>
                <c:pt idx="1086" c:formatCode="yyyy/m/d">
                  <c:v>44885</c:v>
                </c:pt>
                <c:pt idx="1087" c:formatCode="yyyy/m/d">
                  <c:v>44886</c:v>
                </c:pt>
                <c:pt idx="1088" c:formatCode="yyyy/m/d">
                  <c:v>44887</c:v>
                </c:pt>
                <c:pt idx="1089" c:formatCode="yyyy/m/d">
                  <c:v>44888</c:v>
                </c:pt>
                <c:pt idx="1090" c:formatCode="yyyy/m/d">
                  <c:v>44889</c:v>
                </c:pt>
                <c:pt idx="1091" c:formatCode="yyyy/m/d">
                  <c:v>44890</c:v>
                </c:pt>
                <c:pt idx="1092" c:formatCode="yyyy/m/d">
                  <c:v>44891</c:v>
                </c:pt>
                <c:pt idx="1093" c:formatCode="yyyy/m/d">
                  <c:v>44892</c:v>
                </c:pt>
                <c:pt idx="1094" c:formatCode="yyyy/m/d">
                  <c:v>44893</c:v>
                </c:pt>
                <c:pt idx="1095" c:formatCode="yyyy/m/d">
                  <c:v>44894</c:v>
                </c:pt>
                <c:pt idx="1096" c:formatCode="yyyy/m/d">
                  <c:v>44895</c:v>
                </c:pt>
                <c:pt idx="1097" c:formatCode="yyyy/m/d">
                  <c:v>44896</c:v>
                </c:pt>
                <c:pt idx="1098" c:formatCode="yyyy/m/d">
                  <c:v>44897</c:v>
                </c:pt>
                <c:pt idx="1099" c:formatCode="yyyy/m/d">
                  <c:v>44898</c:v>
                </c:pt>
                <c:pt idx="1100" c:formatCode="yyyy/m/d">
                  <c:v>44899</c:v>
                </c:pt>
                <c:pt idx="1101" c:formatCode="yyyy/m/d">
                  <c:v>44900</c:v>
                </c:pt>
                <c:pt idx="1102" c:formatCode="yyyy/m/d">
                  <c:v>44901</c:v>
                </c:pt>
                <c:pt idx="1103" c:formatCode="yyyy/m/d">
                  <c:v>44902</c:v>
                </c:pt>
                <c:pt idx="1104" c:formatCode="yyyy/m/d">
                  <c:v>44903</c:v>
                </c:pt>
                <c:pt idx="1105" c:formatCode="yyyy/m/d">
                  <c:v>44904</c:v>
                </c:pt>
                <c:pt idx="1106" c:formatCode="yyyy/m/d">
                  <c:v>44905</c:v>
                </c:pt>
                <c:pt idx="1107" c:formatCode="yyyy/m/d">
                  <c:v>44906</c:v>
                </c:pt>
                <c:pt idx="1108" c:formatCode="yyyy/m/d">
                  <c:v>44907</c:v>
                </c:pt>
                <c:pt idx="1109" c:formatCode="yyyy/m/d">
                  <c:v>44908</c:v>
                </c:pt>
                <c:pt idx="1110" c:formatCode="yyyy/m/d">
                  <c:v>44909</c:v>
                </c:pt>
                <c:pt idx="1111" c:formatCode="yyyy/m/d">
                  <c:v>44910</c:v>
                </c:pt>
                <c:pt idx="1112" c:formatCode="yyyy/m/d">
                  <c:v>44911</c:v>
                </c:pt>
                <c:pt idx="1113" c:formatCode="yyyy/m/d">
                  <c:v>44912</c:v>
                </c:pt>
                <c:pt idx="1114" c:formatCode="yyyy/m/d">
                  <c:v>44913</c:v>
                </c:pt>
                <c:pt idx="1115" c:formatCode="yyyy/m/d">
                  <c:v>44914</c:v>
                </c:pt>
                <c:pt idx="1116" c:formatCode="yyyy/m/d">
                  <c:v>44915</c:v>
                </c:pt>
                <c:pt idx="1117" c:formatCode="yyyy/m/d">
                  <c:v>44916</c:v>
                </c:pt>
                <c:pt idx="1118" c:formatCode="yyyy/m/d">
                  <c:v>44917</c:v>
                </c:pt>
                <c:pt idx="1119" c:formatCode="yyyy/m/d">
                  <c:v>44918</c:v>
                </c:pt>
                <c:pt idx="1120" c:formatCode="yyyy/m/d">
                  <c:v>44919</c:v>
                </c:pt>
                <c:pt idx="1121" c:formatCode="yyyy/m/d">
                  <c:v>44920</c:v>
                </c:pt>
                <c:pt idx="1122" c:formatCode="yyyy/m/d">
                  <c:v>44921</c:v>
                </c:pt>
                <c:pt idx="1123" c:formatCode="yyyy/m/d">
                  <c:v>44922</c:v>
                </c:pt>
                <c:pt idx="1124" c:formatCode="yyyy/m/d">
                  <c:v>44923</c:v>
                </c:pt>
                <c:pt idx="1125" c:formatCode="yyyy/m/d">
                  <c:v>44924</c:v>
                </c:pt>
                <c:pt idx="1126" c:formatCode="yyyy/m/d">
                  <c:v>44925</c:v>
                </c:pt>
                <c:pt idx="1127" c:formatCode="yyyy/m/d">
                  <c:v>44926</c:v>
                </c:pt>
                <c:pt idx="1128" c:formatCode="yyyy/m/d">
                  <c:v>44927</c:v>
                </c:pt>
                <c:pt idx="1129" c:formatCode="yyyy/m/d">
                  <c:v>44928</c:v>
                </c:pt>
                <c:pt idx="1130" c:formatCode="yyyy/m/d">
                  <c:v>44929</c:v>
                </c:pt>
                <c:pt idx="1131" c:formatCode="yyyy/m/d">
                  <c:v>44930</c:v>
                </c:pt>
                <c:pt idx="1132" c:formatCode="yyyy/m/d">
                  <c:v>44931</c:v>
                </c:pt>
                <c:pt idx="1133" c:formatCode="yyyy/m/d">
                  <c:v>44932</c:v>
                </c:pt>
                <c:pt idx="1134" c:formatCode="yyyy/m/d">
                  <c:v>44933</c:v>
                </c:pt>
                <c:pt idx="1135" c:formatCode="yyyy/m/d">
                  <c:v>44934</c:v>
                </c:pt>
                <c:pt idx="1136" c:formatCode="yyyy/m/d">
                  <c:v>44935</c:v>
                </c:pt>
                <c:pt idx="1137" c:formatCode="yyyy/m/d">
                  <c:v>44936</c:v>
                </c:pt>
                <c:pt idx="1138" c:formatCode="yyyy/m/d">
                  <c:v>44937</c:v>
                </c:pt>
                <c:pt idx="1139" c:formatCode="yyyy/m/d">
                  <c:v>44938</c:v>
                </c:pt>
                <c:pt idx="1140" c:formatCode="yyyy/m/d">
                  <c:v>44939</c:v>
                </c:pt>
                <c:pt idx="1141" c:formatCode="yyyy/m/d">
                  <c:v>44940</c:v>
                </c:pt>
                <c:pt idx="1142" c:formatCode="yyyy/m/d">
                  <c:v>44941</c:v>
                </c:pt>
                <c:pt idx="1143" c:formatCode="yyyy/m/d">
                  <c:v>44942</c:v>
                </c:pt>
                <c:pt idx="1144" c:formatCode="yyyy/m/d">
                  <c:v>44943</c:v>
                </c:pt>
                <c:pt idx="1145" c:formatCode="yyyy/m/d">
                  <c:v>44944</c:v>
                </c:pt>
                <c:pt idx="1146" c:formatCode="yyyy/m/d">
                  <c:v>44945</c:v>
                </c:pt>
                <c:pt idx="1147" c:formatCode="yyyy/m/d">
                  <c:v>44946</c:v>
                </c:pt>
                <c:pt idx="1148" c:formatCode="yyyy/m/d">
                  <c:v>44947</c:v>
                </c:pt>
                <c:pt idx="1149" c:formatCode="yyyy/m/d">
                  <c:v>44948</c:v>
                </c:pt>
                <c:pt idx="1150" c:formatCode="yyyy/m/d">
                  <c:v>44949</c:v>
                </c:pt>
                <c:pt idx="1151" c:formatCode="yyyy/m/d">
                  <c:v>44950</c:v>
                </c:pt>
                <c:pt idx="1152" c:formatCode="yyyy/m/d">
                  <c:v>44951</c:v>
                </c:pt>
                <c:pt idx="1153" c:formatCode="yyyy/m/d">
                  <c:v>44952</c:v>
                </c:pt>
                <c:pt idx="1154" c:formatCode="yyyy/m/d">
                  <c:v>44953</c:v>
                </c:pt>
                <c:pt idx="1155" c:formatCode="yyyy/m/d">
                  <c:v>44954</c:v>
                </c:pt>
                <c:pt idx="1156" c:formatCode="yyyy/m/d">
                  <c:v>44955</c:v>
                </c:pt>
                <c:pt idx="1157" c:formatCode="yyyy/m/d">
                  <c:v>44956</c:v>
                </c:pt>
                <c:pt idx="1158" c:formatCode="yyyy/m/d">
                  <c:v>44957</c:v>
                </c:pt>
                <c:pt idx="1159" c:formatCode="yyyy/m/d">
                  <c:v>44958</c:v>
                </c:pt>
                <c:pt idx="1160" c:formatCode="yyyy/m/d">
                  <c:v>44959</c:v>
                </c:pt>
                <c:pt idx="1161" c:formatCode="yyyy/m/d">
                  <c:v>44960</c:v>
                </c:pt>
                <c:pt idx="1162" c:formatCode="yyyy/m/d">
                  <c:v>44961</c:v>
                </c:pt>
                <c:pt idx="1163" c:formatCode="yyyy/m/d">
                  <c:v>44962</c:v>
                </c:pt>
                <c:pt idx="1164" c:formatCode="yyyy/m/d">
                  <c:v>44963</c:v>
                </c:pt>
                <c:pt idx="1165" c:formatCode="yyyy/m/d">
                  <c:v>44964</c:v>
                </c:pt>
                <c:pt idx="1166" c:formatCode="yyyy/m/d">
                  <c:v>44965</c:v>
                </c:pt>
                <c:pt idx="1167" c:formatCode="yyyy/m/d">
                  <c:v>44966</c:v>
                </c:pt>
                <c:pt idx="1168" c:formatCode="yyyy/m/d">
                  <c:v>44967</c:v>
                </c:pt>
                <c:pt idx="1169" c:formatCode="yyyy/m/d">
                  <c:v>44968</c:v>
                </c:pt>
                <c:pt idx="1170" c:formatCode="yyyy/m/d">
                  <c:v>44969</c:v>
                </c:pt>
                <c:pt idx="1171" c:formatCode="yyyy/m/d">
                  <c:v>44970</c:v>
                </c:pt>
                <c:pt idx="1172" c:formatCode="yyyy/m/d">
                  <c:v>44971</c:v>
                </c:pt>
                <c:pt idx="1173" c:formatCode="yyyy/m/d">
                  <c:v>44972</c:v>
                </c:pt>
                <c:pt idx="1174" c:formatCode="yyyy/m/d">
                  <c:v>44973</c:v>
                </c:pt>
                <c:pt idx="1175" c:formatCode="yyyy/m/d">
                  <c:v>44974</c:v>
                </c:pt>
                <c:pt idx="1176" c:formatCode="yyyy/m/d">
                  <c:v>44975</c:v>
                </c:pt>
                <c:pt idx="1177" c:formatCode="yyyy/m/d">
                  <c:v>44976</c:v>
                </c:pt>
                <c:pt idx="1178" c:formatCode="yyyy/m/d">
                  <c:v>44977</c:v>
                </c:pt>
                <c:pt idx="1179" c:formatCode="yyyy/m/d">
                  <c:v>44978</c:v>
                </c:pt>
                <c:pt idx="1180" c:formatCode="yyyy/m/d">
                  <c:v>44979</c:v>
                </c:pt>
                <c:pt idx="1181" c:formatCode="yyyy/m/d">
                  <c:v>44980</c:v>
                </c:pt>
                <c:pt idx="1182" c:formatCode="yyyy/m/d">
                  <c:v>44981</c:v>
                </c:pt>
                <c:pt idx="1183" c:formatCode="yyyy/m/d">
                  <c:v>44982</c:v>
                </c:pt>
                <c:pt idx="1184" c:formatCode="yyyy/m/d">
                  <c:v>44983</c:v>
                </c:pt>
                <c:pt idx="1185" c:formatCode="yyyy/m/d">
                  <c:v>44984</c:v>
                </c:pt>
                <c:pt idx="1186" c:formatCode="yyyy/m/d">
                  <c:v>44985</c:v>
                </c:pt>
                <c:pt idx="1187" c:formatCode="yyyy/m/d">
                  <c:v>44986</c:v>
                </c:pt>
                <c:pt idx="1188" c:formatCode="yyyy/m/d">
                  <c:v>44987</c:v>
                </c:pt>
                <c:pt idx="1189" c:formatCode="yyyy/m/d">
                  <c:v>44988</c:v>
                </c:pt>
                <c:pt idx="1190" c:formatCode="yyyy/m/d">
                  <c:v>44989</c:v>
                </c:pt>
                <c:pt idx="1191" c:formatCode="yyyy/m/d">
                  <c:v>44990</c:v>
                </c:pt>
                <c:pt idx="1192" c:formatCode="yyyy/m/d">
                  <c:v>44991</c:v>
                </c:pt>
                <c:pt idx="1193" c:formatCode="yyyy/m/d">
                  <c:v>44992</c:v>
                </c:pt>
                <c:pt idx="1194" c:formatCode="yyyy/m/d">
                  <c:v>44993</c:v>
                </c:pt>
                <c:pt idx="1195" c:formatCode="yyyy/m/d">
                  <c:v>44994</c:v>
                </c:pt>
                <c:pt idx="1196" c:formatCode="yyyy/m/d">
                  <c:v>44995</c:v>
                </c:pt>
                <c:pt idx="1197" c:formatCode="yyyy/m/d">
                  <c:v>44996</c:v>
                </c:pt>
                <c:pt idx="1198" c:formatCode="yyyy/m/d">
                  <c:v>44997</c:v>
                </c:pt>
                <c:pt idx="1199" c:formatCode="yyyy/m/d">
                  <c:v>44998</c:v>
                </c:pt>
                <c:pt idx="1200" c:formatCode="yyyy/m/d">
                  <c:v>44999</c:v>
                </c:pt>
                <c:pt idx="1201" c:formatCode="yyyy/m/d">
                  <c:v>45000</c:v>
                </c:pt>
                <c:pt idx="1202" c:formatCode="yyyy/m/d">
                  <c:v>45001</c:v>
                </c:pt>
                <c:pt idx="1203" c:formatCode="yyyy/m/d">
                  <c:v>45002</c:v>
                </c:pt>
                <c:pt idx="1204" c:formatCode="yyyy/m/d">
                  <c:v>45003</c:v>
                </c:pt>
                <c:pt idx="1205" c:formatCode="yyyy/m/d">
                  <c:v>45004</c:v>
                </c:pt>
                <c:pt idx="1206" c:formatCode="yyyy/m/d">
                  <c:v>45005</c:v>
                </c:pt>
                <c:pt idx="1207" c:formatCode="yyyy/m/d">
                  <c:v>45006</c:v>
                </c:pt>
                <c:pt idx="1208" c:formatCode="yyyy/m/d">
                  <c:v>45007</c:v>
                </c:pt>
                <c:pt idx="1209" c:formatCode="yyyy/m/d">
                  <c:v>45008</c:v>
                </c:pt>
                <c:pt idx="1210" c:formatCode="yyyy/m/d">
                  <c:v>45009</c:v>
                </c:pt>
                <c:pt idx="1211" c:formatCode="yyyy/m/d">
                  <c:v>45010</c:v>
                </c:pt>
                <c:pt idx="1212" c:formatCode="yyyy/m/d">
                  <c:v>45011</c:v>
                </c:pt>
                <c:pt idx="1213" c:formatCode="yyyy/m/d">
                  <c:v>45012</c:v>
                </c:pt>
                <c:pt idx="1214" c:formatCode="yyyy/m/d">
                  <c:v>45013</c:v>
                </c:pt>
                <c:pt idx="1215" c:formatCode="yyyy/m/d">
                  <c:v>45014</c:v>
                </c:pt>
                <c:pt idx="1216" c:formatCode="yyyy/m/d">
                  <c:v>45015</c:v>
                </c:pt>
                <c:pt idx="1217" c:formatCode="yyyy/m/d">
                  <c:v>45016</c:v>
                </c:pt>
                <c:pt idx="1218" c:formatCode="yyyy/m/d">
                  <c:v>45017</c:v>
                </c:pt>
                <c:pt idx="1219" c:formatCode="yyyy/m/d">
                  <c:v>45018</c:v>
                </c:pt>
                <c:pt idx="1220" c:formatCode="yyyy/m/d">
                  <c:v>45019</c:v>
                </c:pt>
                <c:pt idx="1221" c:formatCode="yyyy/m/d">
                  <c:v>45020</c:v>
                </c:pt>
                <c:pt idx="1222" c:formatCode="yyyy/m/d">
                  <c:v>45021</c:v>
                </c:pt>
                <c:pt idx="1223" c:formatCode="yyyy/m/d">
                  <c:v>45022</c:v>
                </c:pt>
                <c:pt idx="1224" c:formatCode="yyyy/m/d">
                  <c:v>45023</c:v>
                </c:pt>
                <c:pt idx="1225" c:formatCode="yyyy/m/d">
                  <c:v>45024</c:v>
                </c:pt>
                <c:pt idx="1226" c:formatCode="yyyy/m/d">
                  <c:v>45025</c:v>
                </c:pt>
                <c:pt idx="1227" c:formatCode="yyyy/m/d">
                  <c:v>45026</c:v>
                </c:pt>
                <c:pt idx="1228" c:formatCode="yyyy/m/d">
                  <c:v>45027</c:v>
                </c:pt>
                <c:pt idx="1229" c:formatCode="yyyy/m/d">
                  <c:v>45028</c:v>
                </c:pt>
                <c:pt idx="1230" c:formatCode="yyyy/m/d">
                  <c:v>45029</c:v>
                </c:pt>
                <c:pt idx="1231" c:formatCode="yyyy/m/d">
                  <c:v>45030</c:v>
                </c:pt>
              </c:numCache>
            </c:numRef>
          </c:cat>
          <c:val>
            <c:numRef>
              <c:f>三元正极材料价格!$I$2:$I$1233</c:f>
              <c:numCache>
                <c:formatCode>General</c:formatCode>
                <c:ptCount val="1232"/>
                <c:pt idx="0">
                  <c:v>171000</c:v>
                </c:pt>
                <c:pt idx="1">
                  <c:v>171000</c:v>
                </c:pt>
                <c:pt idx="2">
                  <c:v>171000</c:v>
                </c:pt>
                <c:pt idx="3">
                  <c:v>171000</c:v>
                </c:pt>
                <c:pt idx="4">
                  <c:v>171000</c:v>
                </c:pt>
                <c:pt idx="5">
                  <c:v>171000</c:v>
                </c:pt>
                <c:pt idx="6">
                  <c:v>171000</c:v>
                </c:pt>
                <c:pt idx="7">
                  <c:v>171000</c:v>
                </c:pt>
                <c:pt idx="8">
                  <c:v>171000</c:v>
                </c:pt>
                <c:pt idx="9">
                  <c:v>171000</c:v>
                </c:pt>
                <c:pt idx="10">
                  <c:v>171000</c:v>
                </c:pt>
                <c:pt idx="11">
                  <c:v>171000</c:v>
                </c:pt>
                <c:pt idx="12">
                  <c:v>171000</c:v>
                </c:pt>
                <c:pt idx="13">
                  <c:v>171000</c:v>
                </c:pt>
                <c:pt idx="14">
                  <c:v>171000</c:v>
                </c:pt>
                <c:pt idx="15">
                  <c:v>171000</c:v>
                </c:pt>
                <c:pt idx="16">
                  <c:v>171000</c:v>
                </c:pt>
                <c:pt idx="17">
                  <c:v>171000</c:v>
                </c:pt>
                <c:pt idx="18">
                  <c:v>171000</c:v>
                </c:pt>
                <c:pt idx="19">
                  <c:v>171000</c:v>
                </c:pt>
                <c:pt idx="20">
                  <c:v>171000</c:v>
                </c:pt>
                <c:pt idx="21">
                  <c:v>171000</c:v>
                </c:pt>
                <c:pt idx="22">
                  <c:v>171000</c:v>
                </c:pt>
                <c:pt idx="23">
                  <c:v>171000</c:v>
                </c:pt>
                <c:pt idx="24">
                  <c:v>171000</c:v>
                </c:pt>
                <c:pt idx="25">
                  <c:v>171000</c:v>
                </c:pt>
                <c:pt idx="26">
                  <c:v>171000</c:v>
                </c:pt>
                <c:pt idx="27">
                  <c:v>171000</c:v>
                </c:pt>
                <c:pt idx="28">
                  <c:v>171000</c:v>
                </c:pt>
                <c:pt idx="29">
                  <c:v>171000</c:v>
                </c:pt>
                <c:pt idx="30">
                  <c:v>171000</c:v>
                </c:pt>
                <c:pt idx="31">
                  <c:v>171000</c:v>
                </c:pt>
                <c:pt idx="32">
                  <c:v>171000</c:v>
                </c:pt>
                <c:pt idx="33">
                  <c:v>171000</c:v>
                </c:pt>
                <c:pt idx="34">
                  <c:v>171000</c:v>
                </c:pt>
                <c:pt idx="35">
                  <c:v>171000</c:v>
                </c:pt>
                <c:pt idx="36">
                  <c:v>171000</c:v>
                </c:pt>
                <c:pt idx="37">
                  <c:v>171000</c:v>
                </c:pt>
                <c:pt idx="38">
                  <c:v>171000</c:v>
                </c:pt>
                <c:pt idx="39">
                  <c:v>171000</c:v>
                </c:pt>
                <c:pt idx="40">
                  <c:v>171000</c:v>
                </c:pt>
                <c:pt idx="41">
                  <c:v>171000</c:v>
                </c:pt>
                <c:pt idx="42">
                  <c:v>171000</c:v>
                </c:pt>
                <c:pt idx="43">
                  <c:v>171000</c:v>
                </c:pt>
                <c:pt idx="44">
                  <c:v>171000</c:v>
                </c:pt>
                <c:pt idx="45">
                  <c:v>171000</c:v>
                </c:pt>
                <c:pt idx="46">
                  <c:v>171000</c:v>
                </c:pt>
                <c:pt idx="47">
                  <c:v>171000</c:v>
                </c:pt>
                <c:pt idx="48">
                  <c:v>171000</c:v>
                </c:pt>
                <c:pt idx="49">
                  <c:v>171000</c:v>
                </c:pt>
                <c:pt idx="50">
                  <c:v>171000</c:v>
                </c:pt>
                <c:pt idx="51">
                  <c:v>171000</c:v>
                </c:pt>
                <c:pt idx="52">
                  <c:v>171000</c:v>
                </c:pt>
                <c:pt idx="53">
                  <c:v>171000</c:v>
                </c:pt>
                <c:pt idx="54">
                  <c:v>171000</c:v>
                </c:pt>
                <c:pt idx="55">
                  <c:v>171000</c:v>
                </c:pt>
                <c:pt idx="56">
                  <c:v>171000</c:v>
                </c:pt>
                <c:pt idx="57">
                  <c:v>171000</c:v>
                </c:pt>
                <c:pt idx="58">
                  <c:v>171000</c:v>
                </c:pt>
                <c:pt idx="59">
                  <c:v>171000</c:v>
                </c:pt>
                <c:pt idx="60">
                  <c:v>171000</c:v>
                </c:pt>
                <c:pt idx="61">
                  <c:v>171000</c:v>
                </c:pt>
                <c:pt idx="62">
                  <c:v>171000</c:v>
                </c:pt>
                <c:pt idx="63">
                  <c:v>171000</c:v>
                </c:pt>
                <c:pt idx="64">
                  <c:v>171000</c:v>
                </c:pt>
                <c:pt idx="65">
                  <c:v>171000</c:v>
                </c:pt>
                <c:pt idx="66">
                  <c:v>171000</c:v>
                </c:pt>
                <c:pt idx="67">
                  <c:v>171000</c:v>
                </c:pt>
                <c:pt idx="68">
                  <c:v>171000</c:v>
                </c:pt>
                <c:pt idx="69">
                  <c:v>171000</c:v>
                </c:pt>
                <c:pt idx="70">
                  <c:v>171000</c:v>
                </c:pt>
                <c:pt idx="71">
                  <c:v>171000</c:v>
                </c:pt>
                <c:pt idx="72">
                  <c:v>171000</c:v>
                </c:pt>
                <c:pt idx="73">
                  <c:v>171000</c:v>
                </c:pt>
                <c:pt idx="74">
                  <c:v>171000</c:v>
                </c:pt>
                <c:pt idx="75">
                  <c:v>171000</c:v>
                </c:pt>
                <c:pt idx="76">
                  <c:v>171000</c:v>
                </c:pt>
                <c:pt idx="77">
                  <c:v>171000</c:v>
                </c:pt>
                <c:pt idx="78">
                  <c:v>171000</c:v>
                </c:pt>
                <c:pt idx="79">
                  <c:v>171000</c:v>
                </c:pt>
                <c:pt idx="80">
                  <c:v>171000</c:v>
                </c:pt>
                <c:pt idx="81">
                  <c:v>171000</c:v>
                </c:pt>
                <c:pt idx="82">
                  <c:v>171000</c:v>
                </c:pt>
                <c:pt idx="83">
                  <c:v>171000</c:v>
                </c:pt>
                <c:pt idx="84">
                  <c:v>171000</c:v>
                </c:pt>
                <c:pt idx="85">
                  <c:v>171000</c:v>
                </c:pt>
                <c:pt idx="86">
                  <c:v>171000</c:v>
                </c:pt>
                <c:pt idx="87">
                  <c:v>171000</c:v>
                </c:pt>
                <c:pt idx="88">
                  <c:v>171000</c:v>
                </c:pt>
                <c:pt idx="89">
                  <c:v>171000</c:v>
                </c:pt>
                <c:pt idx="90">
                  <c:v>165000</c:v>
                </c:pt>
                <c:pt idx="91">
                  <c:v>165000</c:v>
                </c:pt>
                <c:pt idx="92">
                  <c:v>165000</c:v>
                </c:pt>
                <c:pt idx="93">
                  <c:v>165000</c:v>
                </c:pt>
                <c:pt idx="94">
                  <c:v>165000</c:v>
                </c:pt>
                <c:pt idx="95">
                  <c:v>165000</c:v>
                </c:pt>
                <c:pt idx="96">
                  <c:v>160000</c:v>
                </c:pt>
                <c:pt idx="97">
                  <c:v>160000</c:v>
                </c:pt>
                <c:pt idx="98">
                  <c:v>160000</c:v>
                </c:pt>
                <c:pt idx="99">
                  <c:v>160000</c:v>
                </c:pt>
                <c:pt idx="100">
                  <c:v>160000</c:v>
                </c:pt>
                <c:pt idx="101">
                  <c:v>160000</c:v>
                </c:pt>
                <c:pt idx="102">
                  <c:v>160000</c:v>
                </c:pt>
                <c:pt idx="103">
                  <c:v>160000</c:v>
                </c:pt>
                <c:pt idx="104">
                  <c:v>160000</c:v>
                </c:pt>
                <c:pt idx="105">
                  <c:v>160000</c:v>
                </c:pt>
                <c:pt idx="106">
                  <c:v>160000</c:v>
                </c:pt>
                <c:pt idx="107">
                  <c:v>160000</c:v>
                </c:pt>
                <c:pt idx="108">
                  <c:v>160000</c:v>
                </c:pt>
                <c:pt idx="109">
                  <c:v>160000</c:v>
                </c:pt>
                <c:pt idx="110">
                  <c:v>160000</c:v>
                </c:pt>
                <c:pt idx="111">
                  <c:v>160000</c:v>
                </c:pt>
                <c:pt idx="112">
                  <c:v>160000</c:v>
                </c:pt>
                <c:pt idx="113">
                  <c:v>160000</c:v>
                </c:pt>
                <c:pt idx="114">
                  <c:v>160000</c:v>
                </c:pt>
                <c:pt idx="115">
                  <c:v>160000</c:v>
                </c:pt>
                <c:pt idx="116">
                  <c:v>160000</c:v>
                </c:pt>
                <c:pt idx="117">
                  <c:v>160000</c:v>
                </c:pt>
                <c:pt idx="118">
                  <c:v>160000</c:v>
                </c:pt>
                <c:pt idx="119">
                  <c:v>160000</c:v>
                </c:pt>
                <c:pt idx="120">
                  <c:v>160000</c:v>
                </c:pt>
                <c:pt idx="121">
                  <c:v>160000</c:v>
                </c:pt>
                <c:pt idx="122">
                  <c:v>160000</c:v>
                </c:pt>
                <c:pt idx="123">
                  <c:v>160000</c:v>
                </c:pt>
                <c:pt idx="124">
                  <c:v>160000</c:v>
                </c:pt>
                <c:pt idx="125">
                  <c:v>160000</c:v>
                </c:pt>
                <c:pt idx="126">
                  <c:v>160000</c:v>
                </c:pt>
                <c:pt idx="127">
                  <c:v>160000</c:v>
                </c:pt>
                <c:pt idx="128">
                  <c:v>160000</c:v>
                </c:pt>
                <c:pt idx="129">
                  <c:v>160000</c:v>
                </c:pt>
                <c:pt idx="130">
                  <c:v>160000</c:v>
                </c:pt>
                <c:pt idx="131">
                  <c:v>160000</c:v>
                </c:pt>
                <c:pt idx="132">
                  <c:v>160000</c:v>
                </c:pt>
                <c:pt idx="133">
                  <c:v>160000</c:v>
                </c:pt>
                <c:pt idx="134">
                  <c:v>160000</c:v>
                </c:pt>
                <c:pt idx="135">
                  <c:v>160000</c:v>
                </c:pt>
                <c:pt idx="136">
                  <c:v>150000</c:v>
                </c:pt>
                <c:pt idx="137">
                  <c:v>150000</c:v>
                </c:pt>
                <c:pt idx="138">
                  <c:v>162000</c:v>
                </c:pt>
                <c:pt idx="139">
                  <c:v>162000</c:v>
                </c:pt>
                <c:pt idx="140">
                  <c:v>162000</c:v>
                </c:pt>
                <c:pt idx="141">
                  <c:v>162000</c:v>
                </c:pt>
                <c:pt idx="142">
                  <c:v>162000</c:v>
                </c:pt>
                <c:pt idx="143">
                  <c:v>162000</c:v>
                </c:pt>
                <c:pt idx="144">
                  <c:v>162000</c:v>
                </c:pt>
                <c:pt idx="145">
                  <c:v>165000</c:v>
                </c:pt>
                <c:pt idx="146">
                  <c:v>165000</c:v>
                </c:pt>
                <c:pt idx="147">
                  <c:v>165000</c:v>
                </c:pt>
                <c:pt idx="148">
                  <c:v>165000</c:v>
                </c:pt>
                <c:pt idx="149">
                  <c:v>165000</c:v>
                </c:pt>
                <c:pt idx="150">
                  <c:v>165000</c:v>
                </c:pt>
                <c:pt idx="151">
                  <c:v>165000</c:v>
                </c:pt>
                <c:pt idx="152">
                  <c:v>165000</c:v>
                </c:pt>
                <c:pt idx="153">
                  <c:v>165000</c:v>
                </c:pt>
                <c:pt idx="154">
                  <c:v>165000</c:v>
                </c:pt>
                <c:pt idx="155">
                  <c:v>165000</c:v>
                </c:pt>
                <c:pt idx="156">
                  <c:v>165000</c:v>
                </c:pt>
                <c:pt idx="157">
                  <c:v>165000</c:v>
                </c:pt>
                <c:pt idx="158">
                  <c:v>165000</c:v>
                </c:pt>
                <c:pt idx="159">
                  <c:v>163000</c:v>
                </c:pt>
                <c:pt idx="160">
                  <c:v>163000</c:v>
                </c:pt>
                <c:pt idx="161">
                  <c:v>163000</c:v>
                </c:pt>
                <c:pt idx="162">
                  <c:v>163000</c:v>
                </c:pt>
                <c:pt idx="163">
                  <c:v>163000</c:v>
                </c:pt>
                <c:pt idx="164">
                  <c:v>160000</c:v>
                </c:pt>
                <c:pt idx="165">
                  <c:v>160000</c:v>
                </c:pt>
                <c:pt idx="166">
                  <c:v>158000</c:v>
                </c:pt>
                <c:pt idx="167">
                  <c:v>158000</c:v>
                </c:pt>
                <c:pt idx="168">
                  <c:v>158000</c:v>
                </c:pt>
                <c:pt idx="169">
                  <c:v>158000</c:v>
                </c:pt>
                <c:pt idx="170">
                  <c:v>158000</c:v>
                </c:pt>
                <c:pt idx="171">
                  <c:v>158000</c:v>
                </c:pt>
                <c:pt idx="172">
                  <c:v>158000</c:v>
                </c:pt>
                <c:pt idx="173">
                  <c:v>155000</c:v>
                </c:pt>
                <c:pt idx="174">
                  <c:v>155000</c:v>
                </c:pt>
                <c:pt idx="175">
                  <c:v>155000</c:v>
                </c:pt>
                <c:pt idx="176">
                  <c:v>155000</c:v>
                </c:pt>
                <c:pt idx="177">
                  <c:v>155000</c:v>
                </c:pt>
                <c:pt idx="178">
                  <c:v>155000</c:v>
                </c:pt>
                <c:pt idx="179">
                  <c:v>155000</c:v>
                </c:pt>
                <c:pt idx="180">
                  <c:v>154000</c:v>
                </c:pt>
                <c:pt idx="181">
                  <c:v>154000</c:v>
                </c:pt>
                <c:pt idx="182">
                  <c:v>154000</c:v>
                </c:pt>
                <c:pt idx="183">
                  <c:v>154000</c:v>
                </c:pt>
                <c:pt idx="184">
                  <c:v>154000</c:v>
                </c:pt>
                <c:pt idx="185">
                  <c:v>154000</c:v>
                </c:pt>
                <c:pt idx="186">
                  <c:v>154000</c:v>
                </c:pt>
                <c:pt idx="187">
                  <c:v>154000</c:v>
                </c:pt>
                <c:pt idx="188">
                  <c:v>154000</c:v>
                </c:pt>
                <c:pt idx="189">
                  <c:v>154000</c:v>
                </c:pt>
                <c:pt idx="190">
                  <c:v>154000</c:v>
                </c:pt>
                <c:pt idx="191">
                  <c:v>154000</c:v>
                </c:pt>
                <c:pt idx="192">
                  <c:v>154000</c:v>
                </c:pt>
                <c:pt idx="193">
                  <c:v>154000</c:v>
                </c:pt>
                <c:pt idx="194">
                  <c:v>154000</c:v>
                </c:pt>
                <c:pt idx="195">
                  <c:v>154000</c:v>
                </c:pt>
                <c:pt idx="196">
                  <c:v>154000</c:v>
                </c:pt>
                <c:pt idx="197">
                  <c:v>154000</c:v>
                </c:pt>
                <c:pt idx="198">
                  <c:v>154000</c:v>
                </c:pt>
                <c:pt idx="199">
                  <c:v>154000</c:v>
                </c:pt>
                <c:pt idx="200">
                  <c:v>154000</c:v>
                </c:pt>
                <c:pt idx="201">
                  <c:v>154000</c:v>
                </c:pt>
                <c:pt idx="202">
                  <c:v>154000</c:v>
                </c:pt>
                <c:pt idx="203">
                  <c:v>154000</c:v>
                </c:pt>
                <c:pt idx="204">
                  <c:v>154000</c:v>
                </c:pt>
                <c:pt idx="205">
                  <c:v>154000</c:v>
                </c:pt>
                <c:pt idx="206">
                  <c:v>154000</c:v>
                </c:pt>
                <c:pt idx="207">
                  <c:v>154000</c:v>
                </c:pt>
                <c:pt idx="208">
                  <c:v>154000</c:v>
                </c:pt>
                <c:pt idx="209">
                  <c:v>154000</c:v>
                </c:pt>
                <c:pt idx="210">
                  <c:v>154000</c:v>
                </c:pt>
                <c:pt idx="211">
                  <c:v>154000</c:v>
                </c:pt>
                <c:pt idx="212">
                  <c:v>154000</c:v>
                </c:pt>
                <c:pt idx="213">
                  <c:v>154000</c:v>
                </c:pt>
                <c:pt idx="214">
                  <c:v>154000</c:v>
                </c:pt>
                <c:pt idx="215">
                  <c:v>153000</c:v>
                </c:pt>
                <c:pt idx="216">
                  <c:v>153000</c:v>
                </c:pt>
                <c:pt idx="217">
                  <c:v>153000</c:v>
                </c:pt>
                <c:pt idx="218">
                  <c:v>153000</c:v>
                </c:pt>
                <c:pt idx="219">
                  <c:v>153000</c:v>
                </c:pt>
                <c:pt idx="220">
                  <c:v>153000</c:v>
                </c:pt>
                <c:pt idx="221">
                  <c:v>153000</c:v>
                </c:pt>
                <c:pt idx="222">
                  <c:v>153000</c:v>
                </c:pt>
                <c:pt idx="223">
                  <c:v>153000</c:v>
                </c:pt>
                <c:pt idx="224">
                  <c:v>153000</c:v>
                </c:pt>
                <c:pt idx="225">
                  <c:v>153000</c:v>
                </c:pt>
                <c:pt idx="226">
                  <c:v>153000</c:v>
                </c:pt>
                <c:pt idx="227">
                  <c:v>153000</c:v>
                </c:pt>
                <c:pt idx="228">
                  <c:v>153000</c:v>
                </c:pt>
                <c:pt idx="229">
                  <c:v>153000</c:v>
                </c:pt>
                <c:pt idx="230">
                  <c:v>153000</c:v>
                </c:pt>
                <c:pt idx="231">
                  <c:v>153000</c:v>
                </c:pt>
                <c:pt idx="232">
                  <c:v>153000</c:v>
                </c:pt>
                <c:pt idx="233">
                  <c:v>153000</c:v>
                </c:pt>
                <c:pt idx="234">
                  <c:v>153000</c:v>
                </c:pt>
                <c:pt idx="235">
                  <c:v>153000</c:v>
                </c:pt>
                <c:pt idx="236">
                  <c:v>153000</c:v>
                </c:pt>
                <c:pt idx="237">
                  <c:v>153000</c:v>
                </c:pt>
                <c:pt idx="238">
                  <c:v>153000</c:v>
                </c:pt>
                <c:pt idx="239">
                  <c:v>153000</c:v>
                </c:pt>
                <c:pt idx="240">
                  <c:v>153000</c:v>
                </c:pt>
                <c:pt idx="241">
                  <c:v>153000</c:v>
                </c:pt>
                <c:pt idx="242">
                  <c:v>153000</c:v>
                </c:pt>
                <c:pt idx="243">
                  <c:v>153000</c:v>
                </c:pt>
                <c:pt idx="244">
                  <c:v>153000</c:v>
                </c:pt>
                <c:pt idx="245">
                  <c:v>153000</c:v>
                </c:pt>
                <c:pt idx="246">
                  <c:v>153000</c:v>
                </c:pt>
                <c:pt idx="247">
                  <c:v>153000</c:v>
                </c:pt>
                <c:pt idx="248">
                  <c:v>153000</c:v>
                </c:pt>
                <c:pt idx="249">
                  <c:v>153000</c:v>
                </c:pt>
                <c:pt idx="250">
                  <c:v>153000</c:v>
                </c:pt>
                <c:pt idx="251">
                  <c:v>153000</c:v>
                </c:pt>
                <c:pt idx="252">
                  <c:v>153000</c:v>
                </c:pt>
                <c:pt idx="253">
                  <c:v>153000</c:v>
                </c:pt>
                <c:pt idx="254">
                  <c:v>153000</c:v>
                </c:pt>
                <c:pt idx="255">
                  <c:v>153000</c:v>
                </c:pt>
                <c:pt idx="256">
                  <c:v>153000</c:v>
                </c:pt>
                <c:pt idx="257">
                  <c:v>153000</c:v>
                </c:pt>
                <c:pt idx="258">
                  <c:v>153000</c:v>
                </c:pt>
                <c:pt idx="259">
                  <c:v>153000</c:v>
                </c:pt>
                <c:pt idx="260">
                  <c:v>153000</c:v>
                </c:pt>
                <c:pt idx="261">
                  <c:v>153000</c:v>
                </c:pt>
                <c:pt idx="262">
                  <c:v>153000</c:v>
                </c:pt>
                <c:pt idx="263">
                  <c:v>153000</c:v>
                </c:pt>
                <c:pt idx="264">
                  <c:v>153000</c:v>
                </c:pt>
                <c:pt idx="265">
                  <c:v>153000</c:v>
                </c:pt>
                <c:pt idx="266">
                  <c:v>153000</c:v>
                </c:pt>
                <c:pt idx="267">
                  <c:v>153000</c:v>
                </c:pt>
                <c:pt idx="268">
                  <c:v>153000</c:v>
                </c:pt>
                <c:pt idx="269">
                  <c:v>153000</c:v>
                </c:pt>
                <c:pt idx="270">
                  <c:v>153000</c:v>
                </c:pt>
                <c:pt idx="271">
                  <c:v>153000</c:v>
                </c:pt>
                <c:pt idx="272">
                  <c:v>153000</c:v>
                </c:pt>
                <c:pt idx="273">
                  <c:v>153000</c:v>
                </c:pt>
                <c:pt idx="274">
                  <c:v>153000</c:v>
                </c:pt>
                <c:pt idx="275">
                  <c:v>153000</c:v>
                </c:pt>
                <c:pt idx="276">
                  <c:v>153000</c:v>
                </c:pt>
                <c:pt idx="277">
                  <c:v>153000</c:v>
                </c:pt>
                <c:pt idx="278">
                  <c:v>153000</c:v>
                </c:pt>
                <c:pt idx="279">
                  <c:v>153000</c:v>
                </c:pt>
                <c:pt idx="280">
                  <c:v>153000</c:v>
                </c:pt>
                <c:pt idx="281">
                  <c:v>153000</c:v>
                </c:pt>
                <c:pt idx="282">
                  <c:v>153000</c:v>
                </c:pt>
                <c:pt idx="283">
                  <c:v>153000</c:v>
                </c:pt>
                <c:pt idx="284">
                  <c:v>153000</c:v>
                </c:pt>
                <c:pt idx="285">
                  <c:v>153000</c:v>
                </c:pt>
                <c:pt idx="286">
                  <c:v>153000</c:v>
                </c:pt>
                <c:pt idx="287">
                  <c:v>153000</c:v>
                </c:pt>
                <c:pt idx="288">
                  <c:v>153000</c:v>
                </c:pt>
                <c:pt idx="289">
                  <c:v>153000</c:v>
                </c:pt>
                <c:pt idx="290">
                  <c:v>153000</c:v>
                </c:pt>
                <c:pt idx="291">
                  <c:v>153000</c:v>
                </c:pt>
                <c:pt idx="292">
                  <c:v>153000</c:v>
                </c:pt>
                <c:pt idx="293">
                  <c:v>153000</c:v>
                </c:pt>
                <c:pt idx="294">
                  <c:v>153000</c:v>
                </c:pt>
                <c:pt idx="295">
                  <c:v>153000</c:v>
                </c:pt>
                <c:pt idx="296">
                  <c:v>153000</c:v>
                </c:pt>
                <c:pt idx="297">
                  <c:v>153000</c:v>
                </c:pt>
                <c:pt idx="298">
                  <c:v>153000</c:v>
                </c:pt>
                <c:pt idx="299">
                  <c:v>153000</c:v>
                </c:pt>
                <c:pt idx="300">
                  <c:v>153000</c:v>
                </c:pt>
                <c:pt idx="301">
                  <c:v>153000</c:v>
                </c:pt>
                <c:pt idx="302">
                  <c:v>153000</c:v>
                </c:pt>
                <c:pt idx="303">
                  <c:v>150000</c:v>
                </c:pt>
                <c:pt idx="304">
                  <c:v>150000</c:v>
                </c:pt>
                <c:pt idx="305">
                  <c:v>150000</c:v>
                </c:pt>
                <c:pt idx="306">
                  <c:v>148000</c:v>
                </c:pt>
                <c:pt idx="307">
                  <c:v>148000</c:v>
                </c:pt>
                <c:pt idx="308">
                  <c:v>145000</c:v>
                </c:pt>
                <c:pt idx="309">
                  <c:v>145000</c:v>
                </c:pt>
                <c:pt idx="310">
                  <c:v>145000</c:v>
                </c:pt>
                <c:pt idx="311">
                  <c:v>145000</c:v>
                </c:pt>
                <c:pt idx="312">
                  <c:v>145000</c:v>
                </c:pt>
                <c:pt idx="313">
                  <c:v>145000</c:v>
                </c:pt>
                <c:pt idx="314">
                  <c:v>145000</c:v>
                </c:pt>
                <c:pt idx="315">
                  <c:v>142000</c:v>
                </c:pt>
                <c:pt idx="316">
                  <c:v>142000</c:v>
                </c:pt>
                <c:pt idx="317">
                  <c:v>142000</c:v>
                </c:pt>
                <c:pt idx="318">
                  <c:v>142000</c:v>
                </c:pt>
                <c:pt idx="319">
                  <c:v>142000</c:v>
                </c:pt>
                <c:pt idx="320">
                  <c:v>142000</c:v>
                </c:pt>
                <c:pt idx="321">
                  <c:v>142000</c:v>
                </c:pt>
                <c:pt idx="322">
                  <c:v>142000</c:v>
                </c:pt>
                <c:pt idx="323">
                  <c:v>142000</c:v>
                </c:pt>
                <c:pt idx="324">
                  <c:v>142000</c:v>
                </c:pt>
                <c:pt idx="325">
                  <c:v>142000</c:v>
                </c:pt>
                <c:pt idx="326">
                  <c:v>142000</c:v>
                </c:pt>
                <c:pt idx="327">
                  <c:v>140000</c:v>
                </c:pt>
                <c:pt idx="328">
                  <c:v>140000</c:v>
                </c:pt>
                <c:pt idx="329">
                  <c:v>140000</c:v>
                </c:pt>
                <c:pt idx="330">
                  <c:v>140000</c:v>
                </c:pt>
                <c:pt idx="331">
                  <c:v>140000</c:v>
                </c:pt>
                <c:pt idx="332">
                  <c:v>140000</c:v>
                </c:pt>
                <c:pt idx="333">
                  <c:v>140000</c:v>
                </c:pt>
                <c:pt idx="334">
                  <c:v>140000</c:v>
                </c:pt>
                <c:pt idx="335">
                  <c:v>140000</c:v>
                </c:pt>
                <c:pt idx="336">
                  <c:v>140000</c:v>
                </c:pt>
                <c:pt idx="337">
                  <c:v>140000</c:v>
                </c:pt>
                <c:pt idx="338">
                  <c:v>140000</c:v>
                </c:pt>
                <c:pt idx="339">
                  <c:v>140000</c:v>
                </c:pt>
                <c:pt idx="340">
                  <c:v>140000</c:v>
                </c:pt>
                <c:pt idx="341">
                  <c:v>140000</c:v>
                </c:pt>
                <c:pt idx="342">
                  <c:v>140000</c:v>
                </c:pt>
                <c:pt idx="343">
                  <c:v>140000</c:v>
                </c:pt>
                <c:pt idx="344">
                  <c:v>140000</c:v>
                </c:pt>
                <c:pt idx="345">
                  <c:v>140000</c:v>
                </c:pt>
                <c:pt idx="346">
                  <c:v>140000</c:v>
                </c:pt>
                <c:pt idx="347">
                  <c:v>140000</c:v>
                </c:pt>
                <c:pt idx="348">
                  <c:v>140000</c:v>
                </c:pt>
                <c:pt idx="349">
                  <c:v>140000</c:v>
                </c:pt>
                <c:pt idx="350">
                  <c:v>140000</c:v>
                </c:pt>
                <c:pt idx="351">
                  <c:v>140000</c:v>
                </c:pt>
                <c:pt idx="352">
                  <c:v>140000</c:v>
                </c:pt>
                <c:pt idx="353">
                  <c:v>140000</c:v>
                </c:pt>
                <c:pt idx="354">
                  <c:v>140000</c:v>
                </c:pt>
                <c:pt idx="355">
                  <c:v>140000</c:v>
                </c:pt>
                <c:pt idx="356">
                  <c:v>138000</c:v>
                </c:pt>
                <c:pt idx="357">
                  <c:v>138000</c:v>
                </c:pt>
                <c:pt idx="358">
                  <c:v>138000</c:v>
                </c:pt>
                <c:pt idx="359">
                  <c:v>138000</c:v>
                </c:pt>
                <c:pt idx="360">
                  <c:v>138000</c:v>
                </c:pt>
                <c:pt idx="361">
                  <c:v>138000</c:v>
                </c:pt>
                <c:pt idx="362">
                  <c:v>138000</c:v>
                </c:pt>
                <c:pt idx="363">
                  <c:v>138000</c:v>
                </c:pt>
                <c:pt idx="364">
                  <c:v>138000</c:v>
                </c:pt>
                <c:pt idx="365">
                  <c:v>138000</c:v>
                </c:pt>
                <c:pt idx="366">
                  <c:v>138000</c:v>
                </c:pt>
                <c:pt idx="367">
                  <c:v>138000</c:v>
                </c:pt>
                <c:pt idx="368">
                  <c:v>138000</c:v>
                </c:pt>
                <c:pt idx="369">
                  <c:v>138000</c:v>
                </c:pt>
                <c:pt idx="370">
                  <c:v>138000</c:v>
                </c:pt>
                <c:pt idx="371">
                  <c:v>138000</c:v>
                </c:pt>
                <c:pt idx="372">
                  <c:v>138000</c:v>
                </c:pt>
                <c:pt idx="373">
                  <c:v>138000</c:v>
                </c:pt>
                <c:pt idx="374">
                  <c:v>138000</c:v>
                </c:pt>
                <c:pt idx="375">
                  <c:v>138000</c:v>
                </c:pt>
                <c:pt idx="376">
                  <c:v>138000</c:v>
                </c:pt>
                <c:pt idx="377">
                  <c:v>138000</c:v>
                </c:pt>
                <c:pt idx="378">
                  <c:v>138000</c:v>
                </c:pt>
                <c:pt idx="379">
                  <c:v>138000</c:v>
                </c:pt>
                <c:pt idx="380">
                  <c:v>138000</c:v>
                </c:pt>
                <c:pt idx="381">
                  <c:v>138000</c:v>
                </c:pt>
                <c:pt idx="382">
                  <c:v>138000</c:v>
                </c:pt>
                <c:pt idx="383">
                  <c:v>138000</c:v>
                </c:pt>
                <c:pt idx="384">
                  <c:v>138000</c:v>
                </c:pt>
                <c:pt idx="385">
                  <c:v>138000</c:v>
                </c:pt>
                <c:pt idx="386">
                  <c:v>138000</c:v>
                </c:pt>
                <c:pt idx="387">
                  <c:v>138000</c:v>
                </c:pt>
                <c:pt idx="388">
                  <c:v>138000</c:v>
                </c:pt>
                <c:pt idx="389">
                  <c:v>138000</c:v>
                </c:pt>
                <c:pt idx="390">
                  <c:v>138000</c:v>
                </c:pt>
                <c:pt idx="391">
                  <c:v>138000</c:v>
                </c:pt>
                <c:pt idx="392">
                  <c:v>138000</c:v>
                </c:pt>
                <c:pt idx="393">
                  <c:v>138000</c:v>
                </c:pt>
                <c:pt idx="394">
                  <c:v>138000</c:v>
                </c:pt>
                <c:pt idx="395">
                  <c:v>138000</c:v>
                </c:pt>
                <c:pt idx="396">
                  <c:v>138000</c:v>
                </c:pt>
                <c:pt idx="397">
                  <c:v>138000</c:v>
                </c:pt>
                <c:pt idx="398">
                  <c:v>138000</c:v>
                </c:pt>
                <c:pt idx="399">
                  <c:v>138000</c:v>
                </c:pt>
                <c:pt idx="400">
                  <c:v>138000</c:v>
                </c:pt>
                <c:pt idx="401">
                  <c:v>138000</c:v>
                </c:pt>
                <c:pt idx="402">
                  <c:v>138000</c:v>
                </c:pt>
                <c:pt idx="403">
                  <c:v>138000</c:v>
                </c:pt>
                <c:pt idx="404">
                  <c:v>138000</c:v>
                </c:pt>
                <c:pt idx="405">
                  <c:v>138000</c:v>
                </c:pt>
                <c:pt idx="406">
                  <c:v>138000</c:v>
                </c:pt>
                <c:pt idx="407">
                  <c:v>138000</c:v>
                </c:pt>
                <c:pt idx="408">
                  <c:v>134500</c:v>
                </c:pt>
                <c:pt idx="409">
                  <c:v>134501</c:v>
                </c:pt>
                <c:pt idx="410">
                  <c:v>134502</c:v>
                </c:pt>
                <c:pt idx="411">
                  <c:v>134503</c:v>
                </c:pt>
                <c:pt idx="412">
                  <c:v>135000</c:v>
                </c:pt>
                <c:pt idx="413">
                  <c:v>135000</c:v>
                </c:pt>
                <c:pt idx="414">
                  <c:v>135000</c:v>
                </c:pt>
                <c:pt idx="415">
                  <c:v>135000</c:v>
                </c:pt>
                <c:pt idx="416">
                  <c:v>135000</c:v>
                </c:pt>
                <c:pt idx="417">
                  <c:v>135000</c:v>
                </c:pt>
                <c:pt idx="418">
                  <c:v>135000</c:v>
                </c:pt>
                <c:pt idx="419">
                  <c:v>135000</c:v>
                </c:pt>
                <c:pt idx="420">
                  <c:v>135000</c:v>
                </c:pt>
                <c:pt idx="421">
                  <c:v>135000</c:v>
                </c:pt>
                <c:pt idx="422">
                  <c:v>135000</c:v>
                </c:pt>
                <c:pt idx="423">
                  <c:v>135000</c:v>
                </c:pt>
                <c:pt idx="424">
                  <c:v>135000</c:v>
                </c:pt>
                <c:pt idx="425">
                  <c:v>135000</c:v>
                </c:pt>
                <c:pt idx="426">
                  <c:v>135000</c:v>
                </c:pt>
                <c:pt idx="427">
                  <c:v>135000</c:v>
                </c:pt>
                <c:pt idx="428">
                  <c:v>135000</c:v>
                </c:pt>
                <c:pt idx="429">
                  <c:v>135000</c:v>
                </c:pt>
                <c:pt idx="430">
                  <c:v>135000</c:v>
                </c:pt>
                <c:pt idx="431">
                  <c:v>135000</c:v>
                </c:pt>
                <c:pt idx="432">
                  <c:v>135000</c:v>
                </c:pt>
                <c:pt idx="433">
                  <c:v>135000</c:v>
                </c:pt>
                <c:pt idx="434">
                  <c:v>135000</c:v>
                </c:pt>
                <c:pt idx="435">
                  <c:v>135000</c:v>
                </c:pt>
                <c:pt idx="436">
                  <c:v>135000</c:v>
                </c:pt>
                <c:pt idx="437">
                  <c:v>135000</c:v>
                </c:pt>
                <c:pt idx="438">
                  <c:v>135000</c:v>
                </c:pt>
                <c:pt idx="439">
                  <c:v>135000</c:v>
                </c:pt>
                <c:pt idx="440">
                  <c:v>135000</c:v>
                </c:pt>
                <c:pt idx="441">
                  <c:v>135000</c:v>
                </c:pt>
                <c:pt idx="442">
                  <c:v>135000</c:v>
                </c:pt>
                <c:pt idx="443">
                  <c:v>135000</c:v>
                </c:pt>
                <c:pt idx="444">
                  <c:v>135000</c:v>
                </c:pt>
                <c:pt idx="445">
                  <c:v>135000</c:v>
                </c:pt>
                <c:pt idx="446">
                  <c:v>135000</c:v>
                </c:pt>
                <c:pt idx="447">
                  <c:v>135000</c:v>
                </c:pt>
                <c:pt idx="448">
                  <c:v>135000</c:v>
                </c:pt>
                <c:pt idx="449">
                  <c:v>135000</c:v>
                </c:pt>
                <c:pt idx="450">
                  <c:v>135000</c:v>
                </c:pt>
                <c:pt idx="451">
                  <c:v>135000</c:v>
                </c:pt>
                <c:pt idx="452">
                  <c:v>135000</c:v>
                </c:pt>
                <c:pt idx="453">
                  <c:v>135000</c:v>
                </c:pt>
                <c:pt idx="454">
                  <c:v>135000</c:v>
                </c:pt>
                <c:pt idx="455">
                  <c:v>135000</c:v>
                </c:pt>
                <c:pt idx="456">
                  <c:v>135000</c:v>
                </c:pt>
                <c:pt idx="457">
                  <c:v>135000</c:v>
                </c:pt>
                <c:pt idx="458">
                  <c:v>135000</c:v>
                </c:pt>
                <c:pt idx="459">
                  <c:v>135000</c:v>
                </c:pt>
                <c:pt idx="460">
                  <c:v>135000</c:v>
                </c:pt>
                <c:pt idx="461">
                  <c:v>135000</c:v>
                </c:pt>
                <c:pt idx="462">
                  <c:v>135000</c:v>
                </c:pt>
                <c:pt idx="463">
                  <c:v>135000</c:v>
                </c:pt>
                <c:pt idx="464">
                  <c:v>135000</c:v>
                </c:pt>
                <c:pt idx="465">
                  <c:v>135000</c:v>
                </c:pt>
                <c:pt idx="466">
                  <c:v>135000</c:v>
                </c:pt>
                <c:pt idx="467">
                  <c:v>135000</c:v>
                </c:pt>
                <c:pt idx="468">
                  <c:v>135000</c:v>
                </c:pt>
                <c:pt idx="469">
                  <c:v>135000</c:v>
                </c:pt>
                <c:pt idx="470">
                  <c:v>135000</c:v>
                </c:pt>
                <c:pt idx="471">
                  <c:v>135000</c:v>
                </c:pt>
                <c:pt idx="472">
                  <c:v>135000</c:v>
                </c:pt>
                <c:pt idx="473">
                  <c:v>135000</c:v>
                </c:pt>
                <c:pt idx="474">
                  <c:v>137000</c:v>
                </c:pt>
                <c:pt idx="475">
                  <c:v>137000</c:v>
                </c:pt>
                <c:pt idx="476">
                  <c:v>137000</c:v>
                </c:pt>
                <c:pt idx="477">
                  <c:v>137000</c:v>
                </c:pt>
                <c:pt idx="478">
                  <c:v>137000</c:v>
                </c:pt>
                <c:pt idx="479">
                  <c:v>137000</c:v>
                </c:pt>
                <c:pt idx="480">
                  <c:v>137000</c:v>
                </c:pt>
                <c:pt idx="481">
                  <c:v>137000</c:v>
                </c:pt>
                <c:pt idx="482">
                  <c:v>137000</c:v>
                </c:pt>
                <c:pt idx="483">
                  <c:v>137000</c:v>
                </c:pt>
                <c:pt idx="484">
                  <c:v>137000</c:v>
                </c:pt>
                <c:pt idx="485">
                  <c:v>137000</c:v>
                </c:pt>
                <c:pt idx="486">
                  <c:v>137000</c:v>
                </c:pt>
                <c:pt idx="487">
                  <c:v>137000</c:v>
                </c:pt>
                <c:pt idx="488">
                  <c:v>137000</c:v>
                </c:pt>
                <c:pt idx="489">
                  <c:v>137000</c:v>
                </c:pt>
                <c:pt idx="490">
                  <c:v>137000</c:v>
                </c:pt>
                <c:pt idx="491">
                  <c:v>137000</c:v>
                </c:pt>
                <c:pt idx="492">
                  <c:v>137000</c:v>
                </c:pt>
                <c:pt idx="493">
                  <c:v>137000</c:v>
                </c:pt>
                <c:pt idx="494">
                  <c:v>137000</c:v>
                </c:pt>
                <c:pt idx="495">
                  <c:v>137000</c:v>
                </c:pt>
                <c:pt idx="496">
                  <c:v>137000</c:v>
                </c:pt>
                <c:pt idx="497">
                  <c:v>137000</c:v>
                </c:pt>
                <c:pt idx="498">
                  <c:v>137000</c:v>
                </c:pt>
                <c:pt idx="499">
                  <c:v>137000</c:v>
                </c:pt>
                <c:pt idx="500">
                  <c:v>137000</c:v>
                </c:pt>
                <c:pt idx="501">
                  <c:v>137000</c:v>
                </c:pt>
                <c:pt idx="502">
                  <c:v>137000</c:v>
                </c:pt>
                <c:pt idx="503">
                  <c:v>137000</c:v>
                </c:pt>
                <c:pt idx="504">
                  <c:v>137000</c:v>
                </c:pt>
                <c:pt idx="505">
                  <c:v>137000</c:v>
                </c:pt>
                <c:pt idx="506">
                  <c:v>137000</c:v>
                </c:pt>
                <c:pt idx="507">
                  <c:v>137000</c:v>
                </c:pt>
                <c:pt idx="508">
                  <c:v>137000</c:v>
                </c:pt>
                <c:pt idx="509">
                  <c:v>137000</c:v>
                </c:pt>
                <c:pt idx="510">
                  <c:v>137000</c:v>
                </c:pt>
                <c:pt idx="511">
                  <c:v>137000</c:v>
                </c:pt>
                <c:pt idx="512">
                  <c:v>137000</c:v>
                </c:pt>
                <c:pt idx="513">
                  <c:v>137000</c:v>
                </c:pt>
                <c:pt idx="514">
                  <c:v>137000</c:v>
                </c:pt>
                <c:pt idx="515">
                  <c:v>137000</c:v>
                </c:pt>
                <c:pt idx="516">
                  <c:v>137000</c:v>
                </c:pt>
                <c:pt idx="517">
                  <c:v>137000</c:v>
                </c:pt>
                <c:pt idx="518">
                  <c:v>137000</c:v>
                </c:pt>
                <c:pt idx="519">
                  <c:v>137000</c:v>
                </c:pt>
                <c:pt idx="520">
                  <c:v>137000</c:v>
                </c:pt>
                <c:pt idx="521">
                  <c:v>137000</c:v>
                </c:pt>
                <c:pt idx="522">
                  <c:v>145000</c:v>
                </c:pt>
                <c:pt idx="523">
                  <c:v>145000</c:v>
                </c:pt>
                <c:pt idx="524">
                  <c:v>145000</c:v>
                </c:pt>
                <c:pt idx="525">
                  <c:v>145000</c:v>
                </c:pt>
                <c:pt idx="526">
                  <c:v>145000</c:v>
                </c:pt>
                <c:pt idx="527">
                  <c:v>145000</c:v>
                </c:pt>
                <c:pt idx="528">
                  <c:v>145000</c:v>
                </c:pt>
                <c:pt idx="529">
                  <c:v>145000</c:v>
                </c:pt>
                <c:pt idx="530">
                  <c:v>145000</c:v>
                </c:pt>
                <c:pt idx="531">
                  <c:v>145000</c:v>
                </c:pt>
                <c:pt idx="532">
                  <c:v>145000</c:v>
                </c:pt>
                <c:pt idx="533">
                  <c:v>145000</c:v>
                </c:pt>
                <c:pt idx="534">
                  <c:v>145000</c:v>
                </c:pt>
                <c:pt idx="535">
                  <c:v>162500</c:v>
                </c:pt>
                <c:pt idx="536">
                  <c:v>162500</c:v>
                </c:pt>
                <c:pt idx="537">
                  <c:v>162500</c:v>
                </c:pt>
                <c:pt idx="538">
                  <c:v>162500</c:v>
                </c:pt>
                <c:pt idx="539">
                  <c:v>162500</c:v>
                </c:pt>
                <c:pt idx="540">
                  <c:v>162500</c:v>
                </c:pt>
                <c:pt idx="541">
                  <c:v>162500</c:v>
                </c:pt>
                <c:pt idx="542">
                  <c:v>165000</c:v>
                </c:pt>
                <c:pt idx="543">
                  <c:v>165000</c:v>
                </c:pt>
                <c:pt idx="544">
                  <c:v>165000</c:v>
                </c:pt>
                <c:pt idx="545">
                  <c:v>165000</c:v>
                </c:pt>
                <c:pt idx="546">
                  <c:v>165000</c:v>
                </c:pt>
                <c:pt idx="547">
                  <c:v>165000</c:v>
                </c:pt>
                <c:pt idx="548">
                  <c:v>165000</c:v>
                </c:pt>
                <c:pt idx="549">
                  <c:v>165000</c:v>
                </c:pt>
                <c:pt idx="550">
                  <c:v>165000</c:v>
                </c:pt>
                <c:pt idx="551">
                  <c:v>165000</c:v>
                </c:pt>
                <c:pt idx="552">
                  <c:v>165000</c:v>
                </c:pt>
                <c:pt idx="553">
                  <c:v>175000</c:v>
                </c:pt>
                <c:pt idx="554">
                  <c:v>175000</c:v>
                </c:pt>
                <c:pt idx="555">
                  <c:v>175000</c:v>
                </c:pt>
                <c:pt idx="556">
                  <c:v>175000</c:v>
                </c:pt>
                <c:pt idx="557">
                  <c:v>175000</c:v>
                </c:pt>
                <c:pt idx="558">
                  <c:v>175000</c:v>
                </c:pt>
                <c:pt idx="559">
                  <c:v>175000</c:v>
                </c:pt>
                <c:pt idx="560">
                  <c:v>175000</c:v>
                </c:pt>
                <c:pt idx="561">
                  <c:v>175000</c:v>
                </c:pt>
                <c:pt idx="562">
                  <c:v>172500</c:v>
                </c:pt>
                <c:pt idx="563">
                  <c:v>172500</c:v>
                </c:pt>
                <c:pt idx="564">
                  <c:v>172500</c:v>
                </c:pt>
                <c:pt idx="565">
                  <c:v>172500</c:v>
                </c:pt>
                <c:pt idx="566">
                  <c:v>172500</c:v>
                </c:pt>
                <c:pt idx="567">
                  <c:v>172500</c:v>
                </c:pt>
                <c:pt idx="568">
                  <c:v>172500</c:v>
                </c:pt>
                <c:pt idx="569">
                  <c:v>172500</c:v>
                </c:pt>
                <c:pt idx="570">
                  <c:v>172500</c:v>
                </c:pt>
                <c:pt idx="571">
                  <c:v>172500</c:v>
                </c:pt>
                <c:pt idx="572">
                  <c:v>172500</c:v>
                </c:pt>
                <c:pt idx="573">
                  <c:v>172500</c:v>
                </c:pt>
                <c:pt idx="574">
                  <c:v>172500</c:v>
                </c:pt>
                <c:pt idx="575">
                  <c:v>172500</c:v>
                </c:pt>
                <c:pt idx="576">
                  <c:v>172500</c:v>
                </c:pt>
                <c:pt idx="577">
                  <c:v>172500</c:v>
                </c:pt>
                <c:pt idx="578">
                  <c:v>172500</c:v>
                </c:pt>
                <c:pt idx="579">
                  <c:v>172500</c:v>
                </c:pt>
                <c:pt idx="580">
                  <c:v>172500</c:v>
                </c:pt>
                <c:pt idx="581">
                  <c:v>172500</c:v>
                </c:pt>
                <c:pt idx="582">
                  <c:v>172500</c:v>
                </c:pt>
                <c:pt idx="583">
                  <c:v>172500</c:v>
                </c:pt>
                <c:pt idx="584">
                  <c:v>172500</c:v>
                </c:pt>
                <c:pt idx="585">
                  <c:v>172500</c:v>
                </c:pt>
                <c:pt idx="586">
                  <c:v>172500</c:v>
                </c:pt>
                <c:pt idx="587">
                  <c:v>172500</c:v>
                </c:pt>
                <c:pt idx="588">
                  <c:v>172500</c:v>
                </c:pt>
                <c:pt idx="589">
                  <c:v>172500</c:v>
                </c:pt>
                <c:pt idx="590">
                  <c:v>167500</c:v>
                </c:pt>
                <c:pt idx="591">
                  <c:v>167500</c:v>
                </c:pt>
                <c:pt idx="592">
                  <c:v>167500</c:v>
                </c:pt>
                <c:pt idx="593">
                  <c:v>167500</c:v>
                </c:pt>
                <c:pt idx="594">
                  <c:v>167500</c:v>
                </c:pt>
                <c:pt idx="595">
                  <c:v>167500</c:v>
                </c:pt>
                <c:pt idx="596">
                  <c:v>167500</c:v>
                </c:pt>
                <c:pt idx="597">
                  <c:v>167500</c:v>
                </c:pt>
                <c:pt idx="598">
                  <c:v>167500</c:v>
                </c:pt>
                <c:pt idx="599">
                  <c:v>167500</c:v>
                </c:pt>
                <c:pt idx="600">
                  <c:v>167500</c:v>
                </c:pt>
                <c:pt idx="601">
                  <c:v>167500</c:v>
                </c:pt>
                <c:pt idx="602">
                  <c:v>167500</c:v>
                </c:pt>
                <c:pt idx="603">
                  <c:v>167500</c:v>
                </c:pt>
                <c:pt idx="604">
                  <c:v>167500</c:v>
                </c:pt>
                <c:pt idx="605">
                  <c:v>167500</c:v>
                </c:pt>
                <c:pt idx="606">
                  <c:v>167500</c:v>
                </c:pt>
                <c:pt idx="607">
                  <c:v>167500</c:v>
                </c:pt>
                <c:pt idx="608">
                  <c:v>167500</c:v>
                </c:pt>
                <c:pt idx="609">
                  <c:v>167500</c:v>
                </c:pt>
                <c:pt idx="610">
                  <c:v>167500</c:v>
                </c:pt>
                <c:pt idx="611">
                  <c:v>167500</c:v>
                </c:pt>
                <c:pt idx="612">
                  <c:v>167500</c:v>
                </c:pt>
                <c:pt idx="613">
                  <c:v>167500</c:v>
                </c:pt>
                <c:pt idx="614">
                  <c:v>167500</c:v>
                </c:pt>
                <c:pt idx="615">
                  <c:v>167500</c:v>
                </c:pt>
                <c:pt idx="616">
                  <c:v>167500</c:v>
                </c:pt>
                <c:pt idx="617">
                  <c:v>167500</c:v>
                </c:pt>
                <c:pt idx="618">
                  <c:v>167500</c:v>
                </c:pt>
                <c:pt idx="619">
                  <c:v>167500</c:v>
                </c:pt>
                <c:pt idx="620">
                  <c:v>167500</c:v>
                </c:pt>
                <c:pt idx="621">
                  <c:v>167500</c:v>
                </c:pt>
                <c:pt idx="622">
                  <c:v>167500</c:v>
                </c:pt>
                <c:pt idx="623">
                  <c:v>167500</c:v>
                </c:pt>
                <c:pt idx="624">
                  <c:v>167500</c:v>
                </c:pt>
                <c:pt idx="625">
                  <c:v>167500</c:v>
                </c:pt>
                <c:pt idx="626">
                  <c:v>167500</c:v>
                </c:pt>
                <c:pt idx="627">
                  <c:v>167500</c:v>
                </c:pt>
                <c:pt idx="628">
                  <c:v>167500</c:v>
                </c:pt>
                <c:pt idx="629">
                  <c:v>167500</c:v>
                </c:pt>
                <c:pt idx="630">
                  <c:v>167500</c:v>
                </c:pt>
                <c:pt idx="631">
                  <c:v>167500</c:v>
                </c:pt>
                <c:pt idx="632">
                  <c:v>167500</c:v>
                </c:pt>
                <c:pt idx="633">
                  <c:v>167500</c:v>
                </c:pt>
                <c:pt idx="634">
                  <c:v>167500</c:v>
                </c:pt>
                <c:pt idx="635">
                  <c:v>167500</c:v>
                </c:pt>
                <c:pt idx="636">
                  <c:v>167500</c:v>
                </c:pt>
                <c:pt idx="637">
                  <c:v>167500</c:v>
                </c:pt>
                <c:pt idx="638">
                  <c:v>167500</c:v>
                </c:pt>
                <c:pt idx="639">
                  <c:v>167500</c:v>
                </c:pt>
                <c:pt idx="640">
                  <c:v>167500</c:v>
                </c:pt>
                <c:pt idx="641">
                  <c:v>167500</c:v>
                </c:pt>
                <c:pt idx="642">
                  <c:v>167500</c:v>
                </c:pt>
                <c:pt idx="643">
                  <c:v>167500</c:v>
                </c:pt>
                <c:pt idx="644">
                  <c:v>167500</c:v>
                </c:pt>
                <c:pt idx="645">
                  <c:v>167500</c:v>
                </c:pt>
                <c:pt idx="646">
                  <c:v>167500</c:v>
                </c:pt>
                <c:pt idx="647">
                  <c:v>167500</c:v>
                </c:pt>
                <c:pt idx="648">
                  <c:v>167500</c:v>
                </c:pt>
                <c:pt idx="649">
                  <c:v>167500</c:v>
                </c:pt>
                <c:pt idx="650">
                  <c:v>174000</c:v>
                </c:pt>
                <c:pt idx="651">
                  <c:v>174000</c:v>
                </c:pt>
                <c:pt idx="652">
                  <c:v>174000</c:v>
                </c:pt>
                <c:pt idx="653">
                  <c:v>174000</c:v>
                </c:pt>
                <c:pt idx="654">
                  <c:v>174000</c:v>
                </c:pt>
                <c:pt idx="655">
                  <c:v>181500</c:v>
                </c:pt>
                <c:pt idx="656">
                  <c:v>181500</c:v>
                </c:pt>
                <c:pt idx="657">
                  <c:v>181500</c:v>
                </c:pt>
                <c:pt idx="658">
                  <c:v>181500</c:v>
                </c:pt>
                <c:pt idx="659">
                  <c:v>181500</c:v>
                </c:pt>
                <c:pt idx="660">
                  <c:v>183500</c:v>
                </c:pt>
                <c:pt idx="661">
                  <c:v>183500</c:v>
                </c:pt>
                <c:pt idx="662">
                  <c:v>183500</c:v>
                </c:pt>
                <c:pt idx="663">
                  <c:v>183500</c:v>
                </c:pt>
                <c:pt idx="664">
                  <c:v>183500</c:v>
                </c:pt>
                <c:pt idx="665">
                  <c:v>183500</c:v>
                </c:pt>
                <c:pt idx="666">
                  <c:v>183500</c:v>
                </c:pt>
                <c:pt idx="667">
                  <c:v>183500</c:v>
                </c:pt>
                <c:pt idx="668">
                  <c:v>183500</c:v>
                </c:pt>
                <c:pt idx="669">
                  <c:v>183500</c:v>
                </c:pt>
                <c:pt idx="670">
                  <c:v>183500</c:v>
                </c:pt>
                <c:pt idx="671">
                  <c:v>183500</c:v>
                </c:pt>
                <c:pt idx="672">
                  <c:v>183500</c:v>
                </c:pt>
                <c:pt idx="673">
                  <c:v>183500</c:v>
                </c:pt>
                <c:pt idx="674">
                  <c:v>183500</c:v>
                </c:pt>
                <c:pt idx="675">
                  <c:v>183500</c:v>
                </c:pt>
                <c:pt idx="676">
                  <c:v>183500</c:v>
                </c:pt>
                <c:pt idx="677">
                  <c:v>183500</c:v>
                </c:pt>
                <c:pt idx="678">
                  <c:v>183500</c:v>
                </c:pt>
                <c:pt idx="679">
                  <c:v>183500</c:v>
                </c:pt>
                <c:pt idx="680">
                  <c:v>183500</c:v>
                </c:pt>
                <c:pt idx="681">
                  <c:v>200000</c:v>
                </c:pt>
                <c:pt idx="682">
                  <c:v>200000</c:v>
                </c:pt>
                <c:pt idx="683">
                  <c:v>200000</c:v>
                </c:pt>
                <c:pt idx="684">
                  <c:v>200000</c:v>
                </c:pt>
                <c:pt idx="685">
                  <c:v>200000</c:v>
                </c:pt>
                <c:pt idx="686">
                  <c:v>200000</c:v>
                </c:pt>
                <c:pt idx="687">
                  <c:v>200000</c:v>
                </c:pt>
                <c:pt idx="688">
                  <c:v>200000</c:v>
                </c:pt>
                <c:pt idx="689">
                  <c:v>202500</c:v>
                </c:pt>
                <c:pt idx="690">
                  <c:v>202500</c:v>
                </c:pt>
                <c:pt idx="691">
                  <c:v>202500</c:v>
                </c:pt>
                <c:pt idx="692">
                  <c:v>205000</c:v>
                </c:pt>
                <c:pt idx="693">
                  <c:v>205000</c:v>
                </c:pt>
                <c:pt idx="694">
                  <c:v>205000</c:v>
                </c:pt>
                <c:pt idx="695">
                  <c:v>215000</c:v>
                </c:pt>
                <c:pt idx="696">
                  <c:v>220000</c:v>
                </c:pt>
                <c:pt idx="697">
                  <c:v>205000</c:v>
                </c:pt>
                <c:pt idx="698">
                  <c:v>205000</c:v>
                </c:pt>
                <c:pt idx="699">
                  <c:v>215000</c:v>
                </c:pt>
                <c:pt idx="700">
                  <c:v>220000</c:v>
                </c:pt>
                <c:pt idx="701">
                  <c:v>225000</c:v>
                </c:pt>
                <c:pt idx="702">
                  <c:v>230000</c:v>
                </c:pt>
                <c:pt idx="703">
                  <c:v>230000</c:v>
                </c:pt>
                <c:pt idx="704">
                  <c:v>230000</c:v>
                </c:pt>
                <c:pt idx="705">
                  <c:v>230000</c:v>
                </c:pt>
                <c:pt idx="706">
                  <c:v>230000</c:v>
                </c:pt>
                <c:pt idx="707">
                  <c:v>222500</c:v>
                </c:pt>
                <c:pt idx="708">
                  <c:v>222500</c:v>
                </c:pt>
                <c:pt idx="709">
                  <c:v>222500</c:v>
                </c:pt>
                <c:pt idx="710">
                  <c:v>222500</c:v>
                </c:pt>
                <c:pt idx="711">
                  <c:v>222500</c:v>
                </c:pt>
                <c:pt idx="712">
                  <c:v>227500</c:v>
                </c:pt>
                <c:pt idx="713">
                  <c:v>227500</c:v>
                </c:pt>
                <c:pt idx="714">
                  <c:v>227500</c:v>
                </c:pt>
                <c:pt idx="715">
                  <c:v>227500</c:v>
                </c:pt>
                <c:pt idx="716">
                  <c:v>227500</c:v>
                </c:pt>
                <c:pt idx="717">
                  <c:v>227500</c:v>
                </c:pt>
                <c:pt idx="718">
                  <c:v>227500</c:v>
                </c:pt>
                <c:pt idx="719">
                  <c:v>227500</c:v>
                </c:pt>
                <c:pt idx="720">
                  <c:v>227500</c:v>
                </c:pt>
                <c:pt idx="721">
                  <c:v>227500</c:v>
                </c:pt>
                <c:pt idx="722">
                  <c:v>227500</c:v>
                </c:pt>
                <c:pt idx="723">
                  <c:v>227500</c:v>
                </c:pt>
                <c:pt idx="724">
                  <c:v>227500</c:v>
                </c:pt>
                <c:pt idx="725">
                  <c:v>227500</c:v>
                </c:pt>
                <c:pt idx="726">
                  <c:v>232500</c:v>
                </c:pt>
                <c:pt idx="727">
                  <c:v>232500</c:v>
                </c:pt>
                <c:pt idx="728">
                  <c:v>232500</c:v>
                </c:pt>
                <c:pt idx="729">
                  <c:v>232500</c:v>
                </c:pt>
                <c:pt idx="730">
                  <c:v>232500</c:v>
                </c:pt>
                <c:pt idx="731">
                  <c:v>232500</c:v>
                </c:pt>
                <c:pt idx="732">
                  <c:v>232500</c:v>
                </c:pt>
                <c:pt idx="733">
                  <c:v>232500</c:v>
                </c:pt>
                <c:pt idx="734">
                  <c:v>232500</c:v>
                </c:pt>
                <c:pt idx="735">
                  <c:v>232500</c:v>
                </c:pt>
                <c:pt idx="736">
                  <c:v>232500</c:v>
                </c:pt>
                <c:pt idx="737">
                  <c:v>232500</c:v>
                </c:pt>
                <c:pt idx="738">
                  <c:v>237500</c:v>
                </c:pt>
                <c:pt idx="739">
                  <c:v>237500</c:v>
                </c:pt>
                <c:pt idx="740">
                  <c:v>237500</c:v>
                </c:pt>
                <c:pt idx="741">
                  <c:v>237500</c:v>
                </c:pt>
                <c:pt idx="742">
                  <c:v>237500</c:v>
                </c:pt>
                <c:pt idx="743">
                  <c:v>245000</c:v>
                </c:pt>
                <c:pt idx="744">
                  <c:v>245000</c:v>
                </c:pt>
                <c:pt idx="745">
                  <c:v>245000</c:v>
                </c:pt>
                <c:pt idx="746">
                  <c:v>245000</c:v>
                </c:pt>
                <c:pt idx="747">
                  <c:v>245000</c:v>
                </c:pt>
                <c:pt idx="748">
                  <c:v>245000</c:v>
                </c:pt>
                <c:pt idx="749">
                  <c:v>245000</c:v>
                </c:pt>
                <c:pt idx="750">
                  <c:v>245000</c:v>
                </c:pt>
                <c:pt idx="751">
                  <c:v>245000</c:v>
                </c:pt>
                <c:pt idx="752">
                  <c:v>245000</c:v>
                </c:pt>
                <c:pt idx="753">
                  <c:v>245000</c:v>
                </c:pt>
                <c:pt idx="754">
                  <c:v>245000</c:v>
                </c:pt>
                <c:pt idx="755">
                  <c:v>255000</c:v>
                </c:pt>
                <c:pt idx="756">
                  <c:v>255000</c:v>
                </c:pt>
                <c:pt idx="757">
                  <c:v>255000</c:v>
                </c:pt>
                <c:pt idx="758">
                  <c:v>255000</c:v>
                </c:pt>
                <c:pt idx="759">
                  <c:v>255000</c:v>
                </c:pt>
                <c:pt idx="760">
                  <c:v>255000</c:v>
                </c:pt>
                <c:pt idx="761">
                  <c:v>255000</c:v>
                </c:pt>
                <c:pt idx="762">
                  <c:v>255000</c:v>
                </c:pt>
                <c:pt idx="763">
                  <c:v>255000</c:v>
                </c:pt>
                <c:pt idx="764">
                  <c:v>255000</c:v>
                </c:pt>
                <c:pt idx="765">
                  <c:v>255000</c:v>
                </c:pt>
                <c:pt idx="766">
                  <c:v>260000</c:v>
                </c:pt>
                <c:pt idx="767">
                  <c:v>260000</c:v>
                </c:pt>
                <c:pt idx="768">
                  <c:v>260000</c:v>
                </c:pt>
                <c:pt idx="769">
                  <c:v>260000</c:v>
                </c:pt>
                <c:pt idx="770">
                  <c:v>260000</c:v>
                </c:pt>
                <c:pt idx="771">
                  <c:v>260000</c:v>
                </c:pt>
                <c:pt idx="772">
                  <c:v>260000</c:v>
                </c:pt>
                <c:pt idx="773">
                  <c:v>260000</c:v>
                </c:pt>
                <c:pt idx="774">
                  <c:v>295000</c:v>
                </c:pt>
                <c:pt idx="775">
                  <c:v>295000</c:v>
                </c:pt>
                <c:pt idx="776">
                  <c:v>295000</c:v>
                </c:pt>
                <c:pt idx="779">
                  <c:v>295000</c:v>
                </c:pt>
                <c:pt idx="780">
                  <c:v>295000</c:v>
                </c:pt>
                <c:pt idx="781">
                  <c:v>295000</c:v>
                </c:pt>
                <c:pt idx="782">
                  <c:v>295000</c:v>
                </c:pt>
                <c:pt idx="783">
                  <c:v>295000</c:v>
                </c:pt>
                <c:pt idx="786">
                  <c:v>295000</c:v>
                </c:pt>
                <c:pt idx="787">
                  <c:v>295000</c:v>
                </c:pt>
                <c:pt idx="788">
                  <c:v>295000</c:v>
                </c:pt>
                <c:pt idx="789">
                  <c:v>295000</c:v>
                </c:pt>
                <c:pt idx="790">
                  <c:v>295000</c:v>
                </c:pt>
                <c:pt idx="791">
                  <c:v>295000</c:v>
                </c:pt>
                <c:pt idx="792">
                  <c:v>295000</c:v>
                </c:pt>
                <c:pt idx="800">
                  <c:v>295000</c:v>
                </c:pt>
                <c:pt idx="801">
                  <c:v>295000</c:v>
                </c:pt>
                <c:pt idx="802">
                  <c:v>295000</c:v>
                </c:pt>
                <c:pt idx="803">
                  <c:v>295000</c:v>
                </c:pt>
                <c:pt idx="804">
                  <c:v>295000</c:v>
                </c:pt>
                <c:pt idx="807">
                  <c:v>295000</c:v>
                </c:pt>
                <c:pt idx="808">
                  <c:v>310000</c:v>
                </c:pt>
                <c:pt idx="809">
                  <c:v>310000</c:v>
                </c:pt>
                <c:pt idx="810">
                  <c:v>310000</c:v>
                </c:pt>
                <c:pt idx="811">
                  <c:v>310000</c:v>
                </c:pt>
                <c:pt idx="814">
                  <c:v>310000</c:v>
                </c:pt>
                <c:pt idx="815">
                  <c:v>310000</c:v>
                </c:pt>
                <c:pt idx="816">
                  <c:v>310000</c:v>
                </c:pt>
                <c:pt idx="817">
                  <c:v>310000</c:v>
                </c:pt>
                <c:pt idx="818">
                  <c:v>340000</c:v>
                </c:pt>
                <c:pt idx="821">
                  <c:v>340000</c:v>
                </c:pt>
                <c:pt idx="822">
                  <c:v>340000</c:v>
                </c:pt>
                <c:pt idx="823">
                  <c:v>340000</c:v>
                </c:pt>
                <c:pt idx="824">
                  <c:v>340000</c:v>
                </c:pt>
                <c:pt idx="825">
                  <c:v>340000</c:v>
                </c:pt>
                <c:pt idx="828">
                  <c:v>340000</c:v>
                </c:pt>
                <c:pt idx="829">
                  <c:v>340000</c:v>
                </c:pt>
                <c:pt idx="830">
                  <c:v>340000</c:v>
                </c:pt>
                <c:pt idx="831">
                  <c:v>340000</c:v>
                </c:pt>
                <c:pt idx="832">
                  <c:v>340000</c:v>
                </c:pt>
                <c:pt idx="835">
                  <c:v>340000</c:v>
                </c:pt>
                <c:pt idx="836">
                  <c:v>340000</c:v>
                </c:pt>
                <c:pt idx="837">
                  <c:v>340000</c:v>
                </c:pt>
                <c:pt idx="838">
                  <c:v>340000</c:v>
                </c:pt>
                <c:pt idx="839">
                  <c:v>340000</c:v>
                </c:pt>
                <c:pt idx="842">
                  <c:v>340000</c:v>
                </c:pt>
                <c:pt idx="843">
                  <c:v>340000</c:v>
                </c:pt>
                <c:pt idx="844">
                  <c:v>340000</c:v>
                </c:pt>
                <c:pt idx="845">
                  <c:v>380000</c:v>
                </c:pt>
                <c:pt idx="846">
                  <c:v>380000</c:v>
                </c:pt>
                <c:pt idx="849">
                  <c:v>380000</c:v>
                </c:pt>
                <c:pt idx="850">
                  <c:v>380000</c:v>
                </c:pt>
                <c:pt idx="851">
                  <c:v>380000</c:v>
                </c:pt>
                <c:pt idx="852">
                  <c:v>380000</c:v>
                </c:pt>
                <c:pt idx="853">
                  <c:v>380000</c:v>
                </c:pt>
                <c:pt idx="854">
                  <c:v>380000</c:v>
                </c:pt>
                <c:pt idx="858">
                  <c:v>380000</c:v>
                </c:pt>
                <c:pt idx="859">
                  <c:v>380000</c:v>
                </c:pt>
                <c:pt idx="860">
                  <c:v>380000</c:v>
                </c:pt>
                <c:pt idx="863">
                  <c:v>380000</c:v>
                </c:pt>
                <c:pt idx="864">
                  <c:v>380000</c:v>
                </c:pt>
                <c:pt idx="865">
                  <c:v>380000</c:v>
                </c:pt>
                <c:pt idx="866">
                  <c:v>380000</c:v>
                </c:pt>
                <c:pt idx="867">
                  <c:v>380000</c:v>
                </c:pt>
                <c:pt idx="870">
                  <c:v>380000</c:v>
                </c:pt>
                <c:pt idx="871">
                  <c:v>380000</c:v>
                </c:pt>
                <c:pt idx="872">
                  <c:v>380000</c:v>
                </c:pt>
                <c:pt idx="873">
                  <c:v>380000</c:v>
                </c:pt>
                <c:pt idx="874">
                  <c:v>380000</c:v>
                </c:pt>
                <c:pt idx="876">
                  <c:v>380000</c:v>
                </c:pt>
                <c:pt idx="877">
                  <c:v>380000</c:v>
                </c:pt>
                <c:pt idx="878">
                  <c:v>380000</c:v>
                </c:pt>
                <c:pt idx="879">
                  <c:v>380000</c:v>
                </c:pt>
                <c:pt idx="880">
                  <c:v>380000</c:v>
                </c:pt>
                <c:pt idx="881">
                  <c:v>380000</c:v>
                </c:pt>
                <c:pt idx="887">
                  <c:v>380000</c:v>
                </c:pt>
                <c:pt idx="888">
                  <c:v>380000</c:v>
                </c:pt>
                <c:pt idx="889">
                  <c:v>380000</c:v>
                </c:pt>
                <c:pt idx="891">
                  <c:v>380000</c:v>
                </c:pt>
                <c:pt idx="892">
                  <c:v>380000</c:v>
                </c:pt>
                <c:pt idx="893">
                  <c:v>380000</c:v>
                </c:pt>
                <c:pt idx="894">
                  <c:v>380000</c:v>
                </c:pt>
                <c:pt idx="895">
                  <c:v>380000</c:v>
                </c:pt>
                <c:pt idx="898">
                  <c:v>380000</c:v>
                </c:pt>
                <c:pt idx="899">
                  <c:v>380000</c:v>
                </c:pt>
                <c:pt idx="900">
                  <c:v>380000</c:v>
                </c:pt>
                <c:pt idx="901">
                  <c:v>380000</c:v>
                </c:pt>
                <c:pt idx="902">
                  <c:v>380000</c:v>
                </c:pt>
                <c:pt idx="905">
                  <c:v>380000</c:v>
                </c:pt>
                <c:pt idx="906">
                  <c:v>380000</c:v>
                </c:pt>
                <c:pt idx="907">
                  <c:v>380000</c:v>
                </c:pt>
                <c:pt idx="908">
                  <c:v>380000</c:v>
                </c:pt>
                <c:pt idx="909">
                  <c:v>380000</c:v>
                </c:pt>
                <c:pt idx="912">
                  <c:v>380000</c:v>
                </c:pt>
                <c:pt idx="913">
                  <c:v>380000</c:v>
                </c:pt>
                <c:pt idx="914">
                  <c:v>380000</c:v>
                </c:pt>
                <c:pt idx="915">
                  <c:v>380000</c:v>
                </c:pt>
                <c:pt idx="919">
                  <c:v>380000</c:v>
                </c:pt>
                <c:pt idx="920">
                  <c:v>370000</c:v>
                </c:pt>
                <c:pt idx="921">
                  <c:v>370000</c:v>
                </c:pt>
                <c:pt idx="922">
                  <c:v>370000</c:v>
                </c:pt>
                <c:pt idx="923">
                  <c:v>370000</c:v>
                </c:pt>
                <c:pt idx="926">
                  <c:v>370000</c:v>
                </c:pt>
                <c:pt idx="927">
                  <c:v>370000</c:v>
                </c:pt>
                <c:pt idx="928">
                  <c:v>370000</c:v>
                </c:pt>
                <c:pt idx="929">
                  <c:v>370000</c:v>
                </c:pt>
                <c:pt idx="930">
                  <c:v>370000</c:v>
                </c:pt>
                <c:pt idx="933">
                  <c:v>370000</c:v>
                </c:pt>
                <c:pt idx="934">
                  <c:v>370000</c:v>
                </c:pt>
                <c:pt idx="935">
                  <c:v>370000</c:v>
                </c:pt>
                <c:pt idx="936">
                  <c:v>370000</c:v>
                </c:pt>
                <c:pt idx="937">
                  <c:v>370000</c:v>
                </c:pt>
                <c:pt idx="940">
                  <c:v>370000</c:v>
                </c:pt>
                <c:pt idx="941">
                  <c:v>370000</c:v>
                </c:pt>
                <c:pt idx="942">
                  <c:v>370000</c:v>
                </c:pt>
                <c:pt idx="943">
                  <c:v>370000</c:v>
                </c:pt>
                <c:pt idx="944">
                  <c:v>370000</c:v>
                </c:pt>
                <c:pt idx="947">
                  <c:v>370000</c:v>
                </c:pt>
                <c:pt idx="948">
                  <c:v>370000</c:v>
                </c:pt>
                <c:pt idx="949">
                  <c:v>370000</c:v>
                </c:pt>
                <c:pt idx="950">
                  <c:v>370000</c:v>
                </c:pt>
                <c:pt idx="951">
                  <c:v>370000</c:v>
                </c:pt>
                <c:pt idx="954">
                  <c:v>370000</c:v>
                </c:pt>
                <c:pt idx="955">
                  <c:v>370000</c:v>
                </c:pt>
                <c:pt idx="956">
                  <c:v>370000</c:v>
                </c:pt>
                <c:pt idx="957">
                  <c:v>370000</c:v>
                </c:pt>
                <c:pt idx="958">
                  <c:v>370000</c:v>
                </c:pt>
                <c:pt idx="961">
                  <c:v>370000</c:v>
                </c:pt>
                <c:pt idx="962">
                  <c:v>370000</c:v>
                </c:pt>
                <c:pt idx="963">
                  <c:v>370000</c:v>
                </c:pt>
                <c:pt idx="964">
                  <c:v>370000</c:v>
                </c:pt>
                <c:pt idx="965">
                  <c:v>370000</c:v>
                </c:pt>
                <c:pt idx="968">
                  <c:v>370000</c:v>
                </c:pt>
                <c:pt idx="969">
                  <c:v>370000</c:v>
                </c:pt>
                <c:pt idx="970">
                  <c:v>370000</c:v>
                </c:pt>
                <c:pt idx="971">
                  <c:v>365000</c:v>
                </c:pt>
                <c:pt idx="972">
                  <c:v>365000</c:v>
                </c:pt>
                <c:pt idx="975">
                  <c:v>365000</c:v>
                </c:pt>
                <c:pt idx="976">
                  <c:v>365000</c:v>
                </c:pt>
                <c:pt idx="977">
                  <c:v>365000</c:v>
                </c:pt>
                <c:pt idx="978">
                  <c:v>365000</c:v>
                </c:pt>
                <c:pt idx="979">
                  <c:v>365000</c:v>
                </c:pt>
                <c:pt idx="982">
                  <c:v>365000</c:v>
                </c:pt>
                <c:pt idx="983">
                  <c:v>365000</c:v>
                </c:pt>
                <c:pt idx="984">
                  <c:v>365000</c:v>
                </c:pt>
                <c:pt idx="985">
                  <c:v>365000</c:v>
                </c:pt>
                <c:pt idx="986">
                  <c:v>365000</c:v>
                </c:pt>
                <c:pt idx="989">
                  <c:v>365000</c:v>
                </c:pt>
                <c:pt idx="990">
                  <c:v>365000</c:v>
                </c:pt>
                <c:pt idx="991">
                  <c:v>355000</c:v>
                </c:pt>
                <c:pt idx="992">
                  <c:v>355000</c:v>
                </c:pt>
                <c:pt idx="993">
                  <c:v>355000</c:v>
                </c:pt>
                <c:pt idx="996">
                  <c:v>355000</c:v>
                </c:pt>
                <c:pt idx="997">
                  <c:v>355000</c:v>
                </c:pt>
                <c:pt idx="998">
                  <c:v>355000</c:v>
                </c:pt>
                <c:pt idx="999">
                  <c:v>355000</c:v>
                </c:pt>
                <c:pt idx="1000">
                  <c:v>355000</c:v>
                </c:pt>
                <c:pt idx="1003">
                  <c:v>355000</c:v>
                </c:pt>
                <c:pt idx="1004">
                  <c:v>355000</c:v>
                </c:pt>
                <c:pt idx="1005">
                  <c:v>355000</c:v>
                </c:pt>
                <c:pt idx="1006">
                  <c:v>355000</c:v>
                </c:pt>
                <c:pt idx="1007">
                  <c:v>355000</c:v>
                </c:pt>
                <c:pt idx="1010">
                  <c:v>355000</c:v>
                </c:pt>
                <c:pt idx="1011">
                  <c:v>355000</c:v>
                </c:pt>
                <c:pt idx="1012">
                  <c:v>355000</c:v>
                </c:pt>
                <c:pt idx="1013">
                  <c:v>355000</c:v>
                </c:pt>
                <c:pt idx="1014">
                  <c:v>355000</c:v>
                </c:pt>
                <c:pt idx="1018">
                  <c:v>355000</c:v>
                </c:pt>
                <c:pt idx="1019">
                  <c:v>355000</c:v>
                </c:pt>
                <c:pt idx="1020">
                  <c:v>355000</c:v>
                </c:pt>
                <c:pt idx="1021">
                  <c:v>355000</c:v>
                </c:pt>
                <c:pt idx="1024">
                  <c:v>355000</c:v>
                </c:pt>
                <c:pt idx="1025">
                  <c:v>355000</c:v>
                </c:pt>
                <c:pt idx="1026">
                  <c:v>355000</c:v>
                </c:pt>
                <c:pt idx="1027">
                  <c:v>355000</c:v>
                </c:pt>
                <c:pt idx="1028">
                  <c:v>355000</c:v>
                </c:pt>
                <c:pt idx="1031">
                  <c:v>355000</c:v>
                </c:pt>
                <c:pt idx="1032">
                  <c:v>355000</c:v>
                </c:pt>
                <c:pt idx="1033">
                  <c:v>355000</c:v>
                </c:pt>
                <c:pt idx="1034">
                  <c:v>365000</c:v>
                </c:pt>
                <c:pt idx="1035">
                  <c:v>365000</c:v>
                </c:pt>
                <c:pt idx="1043">
                  <c:v>365000</c:v>
                </c:pt>
                <c:pt idx="1044">
                  <c:v>365000</c:v>
                </c:pt>
                <c:pt idx="1045">
                  <c:v>365000</c:v>
                </c:pt>
                <c:pt idx="1046">
                  <c:v>365000</c:v>
                </c:pt>
                <c:pt idx="1047">
                  <c:v>365000</c:v>
                </c:pt>
                <c:pt idx="1048">
                  <c:v>365000</c:v>
                </c:pt>
                <c:pt idx="1049">
                  <c:v>367500</c:v>
                </c:pt>
                <c:pt idx="1052">
                  <c:v>367500</c:v>
                </c:pt>
                <c:pt idx="1053">
                  <c:v>367500</c:v>
                </c:pt>
                <c:pt idx="1054">
                  <c:v>367500</c:v>
                </c:pt>
                <c:pt idx="1055">
                  <c:v>367500</c:v>
                </c:pt>
                <c:pt idx="1056">
                  <c:v>367500</c:v>
                </c:pt>
                <c:pt idx="1059">
                  <c:v>367500</c:v>
                </c:pt>
                <c:pt idx="1060">
                  <c:v>367500</c:v>
                </c:pt>
                <c:pt idx="1061">
                  <c:v>367500</c:v>
                </c:pt>
                <c:pt idx="1062">
                  <c:v>367500</c:v>
                </c:pt>
                <c:pt idx="1063">
                  <c:v>367500</c:v>
                </c:pt>
                <c:pt idx="1066">
                  <c:v>367500</c:v>
                </c:pt>
                <c:pt idx="1067">
                  <c:v>367500</c:v>
                </c:pt>
                <c:pt idx="1068">
                  <c:v>367500</c:v>
                </c:pt>
                <c:pt idx="1069">
                  <c:v>367500</c:v>
                </c:pt>
                <c:pt idx="1070">
                  <c:v>367500</c:v>
                </c:pt>
                <c:pt idx="1073">
                  <c:v>367500</c:v>
                </c:pt>
                <c:pt idx="1074">
                  <c:v>380000</c:v>
                </c:pt>
                <c:pt idx="1075">
                  <c:v>380000</c:v>
                </c:pt>
                <c:pt idx="1076">
                  <c:v>380000</c:v>
                </c:pt>
                <c:pt idx="1077">
                  <c:v>380000</c:v>
                </c:pt>
                <c:pt idx="1080">
                  <c:v>380000</c:v>
                </c:pt>
                <c:pt idx="1081">
                  <c:v>380000</c:v>
                </c:pt>
                <c:pt idx="1082">
                  <c:v>380000</c:v>
                </c:pt>
                <c:pt idx="1083">
                  <c:v>380000</c:v>
                </c:pt>
                <c:pt idx="1084">
                  <c:v>380000</c:v>
                </c:pt>
                <c:pt idx="1087">
                  <c:v>380000</c:v>
                </c:pt>
                <c:pt idx="1088">
                  <c:v>380000</c:v>
                </c:pt>
                <c:pt idx="1089">
                  <c:v>380000</c:v>
                </c:pt>
                <c:pt idx="1090">
                  <c:v>380000</c:v>
                </c:pt>
                <c:pt idx="1091">
                  <c:v>380000</c:v>
                </c:pt>
                <c:pt idx="1094">
                  <c:v>380000</c:v>
                </c:pt>
                <c:pt idx="1095">
                  <c:v>380000</c:v>
                </c:pt>
                <c:pt idx="1096">
                  <c:v>380000</c:v>
                </c:pt>
                <c:pt idx="1097">
                  <c:v>380000</c:v>
                </c:pt>
                <c:pt idx="1098">
                  <c:v>380000</c:v>
                </c:pt>
                <c:pt idx="1101">
                  <c:v>380000</c:v>
                </c:pt>
                <c:pt idx="1102">
                  <c:v>380000</c:v>
                </c:pt>
                <c:pt idx="1103">
                  <c:v>380000</c:v>
                </c:pt>
                <c:pt idx="1104">
                  <c:v>380000</c:v>
                </c:pt>
                <c:pt idx="1105">
                  <c:v>380000</c:v>
                </c:pt>
                <c:pt idx="1108">
                  <c:v>380000</c:v>
                </c:pt>
                <c:pt idx="1109">
                  <c:v>380000</c:v>
                </c:pt>
                <c:pt idx="1110">
                  <c:v>380000</c:v>
                </c:pt>
                <c:pt idx="1111">
                  <c:v>380000</c:v>
                </c:pt>
                <c:pt idx="1112">
                  <c:v>380000</c:v>
                </c:pt>
                <c:pt idx="1115">
                  <c:v>380000</c:v>
                </c:pt>
                <c:pt idx="1116">
                  <c:v>380000</c:v>
                </c:pt>
                <c:pt idx="1117">
                  <c:v>380000</c:v>
                </c:pt>
                <c:pt idx="1118">
                  <c:v>380000</c:v>
                </c:pt>
                <c:pt idx="1119">
                  <c:v>380000</c:v>
                </c:pt>
                <c:pt idx="1122">
                  <c:v>380000</c:v>
                </c:pt>
                <c:pt idx="1123">
                  <c:v>380000</c:v>
                </c:pt>
                <c:pt idx="1124">
                  <c:v>380000</c:v>
                </c:pt>
                <c:pt idx="1125">
                  <c:v>380000</c:v>
                </c:pt>
                <c:pt idx="1126">
                  <c:v>380000</c:v>
                </c:pt>
                <c:pt idx="1130">
                  <c:v>380000</c:v>
                </c:pt>
                <c:pt idx="1131">
                  <c:v>380000</c:v>
                </c:pt>
                <c:pt idx="1132">
                  <c:v>380000</c:v>
                </c:pt>
                <c:pt idx="1133">
                  <c:v>380000</c:v>
                </c:pt>
                <c:pt idx="1136">
                  <c:v>380000</c:v>
                </c:pt>
                <c:pt idx="1137">
                  <c:v>380000</c:v>
                </c:pt>
                <c:pt idx="1138">
                  <c:v>380000</c:v>
                </c:pt>
                <c:pt idx="1139">
                  <c:v>380000</c:v>
                </c:pt>
                <c:pt idx="1140">
                  <c:v>380000</c:v>
                </c:pt>
                <c:pt idx="1143">
                  <c:v>380000</c:v>
                </c:pt>
                <c:pt idx="1144">
                  <c:v>380000</c:v>
                </c:pt>
                <c:pt idx="1145">
                  <c:v>380000</c:v>
                </c:pt>
                <c:pt idx="1146">
                  <c:v>380000</c:v>
                </c:pt>
                <c:pt idx="1147">
                  <c:v>380000</c:v>
                </c:pt>
                <c:pt idx="1155">
                  <c:v>380000</c:v>
                </c:pt>
                <c:pt idx="1156">
                  <c:v>380000</c:v>
                </c:pt>
                <c:pt idx="1157">
                  <c:v>380000</c:v>
                </c:pt>
                <c:pt idx="1158">
                  <c:v>380000</c:v>
                </c:pt>
                <c:pt idx="1159">
                  <c:v>380000</c:v>
                </c:pt>
                <c:pt idx="1160">
                  <c:v>380000</c:v>
                </c:pt>
                <c:pt idx="1161">
                  <c:v>380000</c:v>
                </c:pt>
                <c:pt idx="1164">
                  <c:v>380000</c:v>
                </c:pt>
                <c:pt idx="1165">
                  <c:v>380000</c:v>
                </c:pt>
                <c:pt idx="1166">
                  <c:v>380000</c:v>
                </c:pt>
                <c:pt idx="1167">
                  <c:v>380000</c:v>
                </c:pt>
                <c:pt idx="1168">
                  <c:v>380000</c:v>
                </c:pt>
                <c:pt idx="1171">
                  <c:v>380000</c:v>
                </c:pt>
                <c:pt idx="1172">
                  <c:v>380000</c:v>
                </c:pt>
                <c:pt idx="1173">
                  <c:v>380000</c:v>
                </c:pt>
                <c:pt idx="1174">
                  <c:v>362500</c:v>
                </c:pt>
                <c:pt idx="1175">
                  <c:v>362500</c:v>
                </c:pt>
                <c:pt idx="1178">
                  <c:v>362500</c:v>
                </c:pt>
                <c:pt idx="1179">
                  <c:v>362500</c:v>
                </c:pt>
                <c:pt idx="1180">
                  <c:v>362500</c:v>
                </c:pt>
                <c:pt idx="1181">
                  <c:v>362500</c:v>
                </c:pt>
                <c:pt idx="1182">
                  <c:v>362500</c:v>
                </c:pt>
                <c:pt idx="1185">
                  <c:v>362500</c:v>
                </c:pt>
                <c:pt idx="1186">
                  <c:v>362500</c:v>
                </c:pt>
                <c:pt idx="1187">
                  <c:v>362500</c:v>
                </c:pt>
                <c:pt idx="1188">
                  <c:v>362500</c:v>
                </c:pt>
                <c:pt idx="1189">
                  <c:v>305000</c:v>
                </c:pt>
                <c:pt idx="1192">
                  <c:v>305000</c:v>
                </c:pt>
                <c:pt idx="1193">
                  <c:v>305000</c:v>
                </c:pt>
                <c:pt idx="1194">
                  <c:v>305000</c:v>
                </c:pt>
                <c:pt idx="1195">
                  <c:v>305000</c:v>
                </c:pt>
                <c:pt idx="1196">
                  <c:v>295000</c:v>
                </c:pt>
                <c:pt idx="1199">
                  <c:v>295000</c:v>
                </c:pt>
                <c:pt idx="1200">
                  <c:v>295000</c:v>
                </c:pt>
                <c:pt idx="1201">
                  <c:v>295000</c:v>
                </c:pt>
                <c:pt idx="1202">
                  <c:v>295000</c:v>
                </c:pt>
                <c:pt idx="1203">
                  <c:v>295000</c:v>
                </c:pt>
                <c:pt idx="1206">
                  <c:v>295000</c:v>
                </c:pt>
                <c:pt idx="1207">
                  <c:v>295000</c:v>
                </c:pt>
                <c:pt idx="1208">
                  <c:v>290000</c:v>
                </c:pt>
                <c:pt idx="1209">
                  <c:v>290000</c:v>
                </c:pt>
                <c:pt idx="1210">
                  <c:v>290000</c:v>
                </c:pt>
                <c:pt idx="1213">
                  <c:v>290000</c:v>
                </c:pt>
                <c:pt idx="1214">
                  <c:v>290000</c:v>
                </c:pt>
                <c:pt idx="1215">
                  <c:v>290000</c:v>
                </c:pt>
                <c:pt idx="1216">
                  <c:v>290000</c:v>
                </c:pt>
                <c:pt idx="1217">
                  <c:v>270000</c:v>
                </c:pt>
                <c:pt idx="1220">
                  <c:v>270000</c:v>
                </c:pt>
                <c:pt idx="1221">
                  <c:v>270000</c:v>
                </c:pt>
                <c:pt idx="1223">
                  <c:v>270000</c:v>
                </c:pt>
                <c:pt idx="1224">
                  <c:v>270000</c:v>
                </c:pt>
                <c:pt idx="1225">
                  <c:v>#N/A</c:v>
                </c:pt>
                <c:pt idx="1226">
                  <c:v>#N/A</c:v>
                </c:pt>
                <c:pt idx="1227">
                  <c:v>270000</c:v>
                </c:pt>
                <c:pt idx="1228">
                  <c:v>270000</c:v>
                </c:pt>
                <c:pt idx="1229">
                  <c:v>245000</c:v>
                </c:pt>
                <c:pt idx="1230">
                  <c:v>245000</c:v>
                </c:pt>
                <c:pt idx="1231">
                  <c:v>230000</c:v>
                </c:pt>
              </c:numCache>
            </c:numRef>
          </c:val>
          <c:smooth val="0"/>
        </c:ser>
        <c:ser>
          <c:idx val="2"/>
          <c:order val="2"/>
          <c:tx>
            <c:strRef>
              <c:f>三元正极材料价格!$J$1</c:f>
              <c:strCache>
                <c:ptCount val="1"/>
                <c:pt idx="0">
                  <c:v>811多晶型</c:v>
                </c:pt>
              </c:strCache>
            </c:strRef>
          </c:tx>
          <c:spPr>
            <a:ln w="19050" cap="rnd">
              <a:solidFill>
                <a:srgbClr val="BC0008"/>
              </a:solidFill>
              <a:round/>
            </a:ln>
            <a:effectLst/>
          </c:spPr>
          <c:marker>
            <c:symbol val="none"/>
          </c:marker>
          <c:dLbls>
            <c:delete val="1"/>
          </c:dLbls>
          <c:cat>
            <c:numRef>
              <c:f>三元正极材料价格!$G$2:$G$1233</c:f>
              <c:numCache>
                <c:formatCode>yyyy/m/d</c:formatCode>
                <c:ptCount val="1232"/>
                <c:pt idx="0" c:formatCode="yyyy/m/d">
                  <c:v>43466</c:v>
                </c:pt>
                <c:pt idx="1" c:formatCode="yyyy/m/d">
                  <c:v>43467</c:v>
                </c:pt>
                <c:pt idx="2" c:formatCode="yyyy/m/d">
                  <c:v>43468</c:v>
                </c:pt>
                <c:pt idx="3" c:formatCode="yyyy/m/d">
                  <c:v>43469</c:v>
                </c:pt>
                <c:pt idx="4" c:formatCode="yyyy/m/d">
                  <c:v>43472</c:v>
                </c:pt>
                <c:pt idx="5" c:formatCode="yyyy/m/d">
                  <c:v>43473</c:v>
                </c:pt>
                <c:pt idx="6" c:formatCode="yyyy/m/d">
                  <c:v>43474</c:v>
                </c:pt>
                <c:pt idx="7" c:formatCode="yyyy/m/d">
                  <c:v>43475</c:v>
                </c:pt>
                <c:pt idx="8" c:formatCode="yyyy/m/d">
                  <c:v>43476</c:v>
                </c:pt>
                <c:pt idx="9" c:formatCode="yyyy/m/d">
                  <c:v>43479</c:v>
                </c:pt>
                <c:pt idx="10" c:formatCode="yyyy/m/d">
                  <c:v>43480</c:v>
                </c:pt>
                <c:pt idx="11" c:formatCode="yyyy/m/d">
                  <c:v>43481</c:v>
                </c:pt>
                <c:pt idx="12" c:formatCode="yyyy/m/d">
                  <c:v>43482</c:v>
                </c:pt>
                <c:pt idx="13" c:formatCode="yyyy/m/d">
                  <c:v>43483</c:v>
                </c:pt>
                <c:pt idx="14" c:formatCode="yyyy/m/d">
                  <c:v>43486</c:v>
                </c:pt>
                <c:pt idx="15" c:formatCode="yyyy/m/d">
                  <c:v>43487</c:v>
                </c:pt>
                <c:pt idx="16" c:formatCode="yyyy/m/d">
                  <c:v>43488</c:v>
                </c:pt>
                <c:pt idx="17" c:formatCode="yyyy/m/d">
                  <c:v>43489</c:v>
                </c:pt>
                <c:pt idx="18" c:formatCode="yyyy/m/d">
                  <c:v>43490</c:v>
                </c:pt>
                <c:pt idx="19" c:formatCode="yyyy/m/d">
                  <c:v>43493</c:v>
                </c:pt>
                <c:pt idx="20" c:formatCode="yyyy/m/d">
                  <c:v>43494</c:v>
                </c:pt>
                <c:pt idx="21" c:formatCode="yyyy/m/d">
                  <c:v>43495</c:v>
                </c:pt>
                <c:pt idx="22" c:formatCode="yyyy/m/d">
                  <c:v>43496</c:v>
                </c:pt>
                <c:pt idx="23" c:formatCode="yyyy/m/d">
                  <c:v>43497</c:v>
                </c:pt>
                <c:pt idx="24" c:formatCode="yyyy/m/d">
                  <c:v>43500</c:v>
                </c:pt>
                <c:pt idx="25" c:formatCode="yyyy/m/d">
                  <c:v>43501</c:v>
                </c:pt>
                <c:pt idx="26" c:formatCode="yyyy/m/d">
                  <c:v>43502</c:v>
                </c:pt>
                <c:pt idx="27" c:formatCode="yyyy/m/d">
                  <c:v>43503</c:v>
                </c:pt>
                <c:pt idx="28" c:formatCode="yyyy/m/d">
                  <c:v>43504</c:v>
                </c:pt>
                <c:pt idx="29" c:formatCode="yyyy/m/d">
                  <c:v>43507</c:v>
                </c:pt>
                <c:pt idx="30" c:formatCode="yyyy/m/d">
                  <c:v>43508</c:v>
                </c:pt>
                <c:pt idx="31" c:formatCode="yyyy/m/d">
                  <c:v>43509</c:v>
                </c:pt>
                <c:pt idx="32" c:formatCode="yyyy/m/d">
                  <c:v>43510</c:v>
                </c:pt>
                <c:pt idx="33" c:formatCode="yyyy/m/d">
                  <c:v>43511</c:v>
                </c:pt>
                <c:pt idx="34" c:formatCode="yyyy/m/d">
                  <c:v>43514</c:v>
                </c:pt>
                <c:pt idx="35" c:formatCode="yyyy/m/d">
                  <c:v>43515</c:v>
                </c:pt>
                <c:pt idx="36" c:formatCode="yyyy/m/d">
                  <c:v>43516</c:v>
                </c:pt>
                <c:pt idx="37" c:formatCode="yyyy/m/d">
                  <c:v>43517</c:v>
                </c:pt>
                <c:pt idx="38" c:formatCode="yyyy/m/d">
                  <c:v>43518</c:v>
                </c:pt>
                <c:pt idx="39" c:formatCode="yyyy/m/d">
                  <c:v>43521</c:v>
                </c:pt>
                <c:pt idx="40" c:formatCode="yyyy/m/d">
                  <c:v>43522</c:v>
                </c:pt>
                <c:pt idx="41" c:formatCode="yyyy/m/d">
                  <c:v>43523</c:v>
                </c:pt>
                <c:pt idx="42" c:formatCode="yyyy/m/d">
                  <c:v>43524</c:v>
                </c:pt>
                <c:pt idx="43" c:formatCode="yyyy/m/d">
                  <c:v>43525</c:v>
                </c:pt>
                <c:pt idx="44" c:formatCode="yyyy/m/d">
                  <c:v>43528</c:v>
                </c:pt>
                <c:pt idx="45" c:formatCode="yyyy/m/d">
                  <c:v>43529</c:v>
                </c:pt>
                <c:pt idx="46" c:formatCode="yyyy/m/d">
                  <c:v>43530</c:v>
                </c:pt>
                <c:pt idx="47" c:formatCode="yyyy/m/d">
                  <c:v>43531</c:v>
                </c:pt>
                <c:pt idx="48" c:formatCode="yyyy/m/d">
                  <c:v>43532</c:v>
                </c:pt>
                <c:pt idx="49" c:formatCode="yyyy/m/d">
                  <c:v>43535</c:v>
                </c:pt>
                <c:pt idx="50" c:formatCode="yyyy/m/d">
                  <c:v>43536</c:v>
                </c:pt>
                <c:pt idx="51" c:formatCode="yyyy/m/d">
                  <c:v>43537</c:v>
                </c:pt>
                <c:pt idx="52" c:formatCode="yyyy/m/d">
                  <c:v>43538</c:v>
                </c:pt>
                <c:pt idx="53" c:formatCode="yyyy/m/d">
                  <c:v>43539</c:v>
                </c:pt>
                <c:pt idx="54" c:formatCode="yyyy/m/d">
                  <c:v>43542</c:v>
                </c:pt>
                <c:pt idx="55" c:formatCode="yyyy/m/d">
                  <c:v>43543</c:v>
                </c:pt>
                <c:pt idx="56" c:formatCode="yyyy/m/d">
                  <c:v>43544</c:v>
                </c:pt>
                <c:pt idx="57" c:formatCode="yyyy/m/d">
                  <c:v>43545</c:v>
                </c:pt>
                <c:pt idx="58" c:formatCode="yyyy/m/d">
                  <c:v>43546</c:v>
                </c:pt>
                <c:pt idx="59" c:formatCode="yyyy/m/d">
                  <c:v>43549</c:v>
                </c:pt>
                <c:pt idx="60" c:formatCode="yyyy/m/d">
                  <c:v>43550</c:v>
                </c:pt>
                <c:pt idx="61" c:formatCode="yyyy/m/d">
                  <c:v>43551</c:v>
                </c:pt>
                <c:pt idx="62" c:formatCode="yyyy/m/d">
                  <c:v>43552</c:v>
                </c:pt>
                <c:pt idx="63" c:formatCode="yyyy/m/d">
                  <c:v>43553</c:v>
                </c:pt>
                <c:pt idx="64" c:formatCode="yyyy/m/d">
                  <c:v>43556</c:v>
                </c:pt>
                <c:pt idx="65" c:formatCode="yyyy/m/d">
                  <c:v>43557</c:v>
                </c:pt>
                <c:pt idx="66" c:formatCode="yyyy/m/d">
                  <c:v>43558</c:v>
                </c:pt>
                <c:pt idx="67" c:formatCode="yyyy/m/d">
                  <c:v>43559</c:v>
                </c:pt>
                <c:pt idx="68" c:formatCode="yyyy/m/d">
                  <c:v>43560</c:v>
                </c:pt>
                <c:pt idx="69" c:formatCode="yyyy/m/d">
                  <c:v>43563</c:v>
                </c:pt>
                <c:pt idx="70" c:formatCode="yyyy/m/d">
                  <c:v>43564</c:v>
                </c:pt>
                <c:pt idx="71" c:formatCode="yyyy/m/d">
                  <c:v>43565</c:v>
                </c:pt>
                <c:pt idx="72" c:formatCode="yyyy/m/d">
                  <c:v>43566</c:v>
                </c:pt>
                <c:pt idx="73" c:formatCode="yyyy/m/d">
                  <c:v>43567</c:v>
                </c:pt>
                <c:pt idx="74" c:formatCode="yyyy/m/d">
                  <c:v>43570</c:v>
                </c:pt>
                <c:pt idx="75" c:formatCode="yyyy/m/d">
                  <c:v>43571</c:v>
                </c:pt>
                <c:pt idx="76" c:formatCode="yyyy/m/d">
                  <c:v>43572</c:v>
                </c:pt>
                <c:pt idx="77" c:formatCode="yyyy/m/d">
                  <c:v>43573</c:v>
                </c:pt>
                <c:pt idx="78" c:formatCode="yyyy/m/d">
                  <c:v>43574</c:v>
                </c:pt>
                <c:pt idx="79" c:formatCode="yyyy/m/d">
                  <c:v>43577</c:v>
                </c:pt>
                <c:pt idx="80" c:formatCode="yyyy/m/d">
                  <c:v>43578</c:v>
                </c:pt>
                <c:pt idx="81" c:formatCode="yyyy/m/d">
                  <c:v>43579</c:v>
                </c:pt>
                <c:pt idx="82" c:formatCode="yyyy/m/d">
                  <c:v>43580</c:v>
                </c:pt>
                <c:pt idx="83" c:formatCode="yyyy/m/d">
                  <c:v>43581</c:v>
                </c:pt>
                <c:pt idx="84" c:formatCode="yyyy/m/d">
                  <c:v>43584</c:v>
                </c:pt>
                <c:pt idx="85" c:formatCode="yyyy/m/d">
                  <c:v>43585</c:v>
                </c:pt>
                <c:pt idx="86" c:formatCode="yyyy/m/d">
                  <c:v>43586</c:v>
                </c:pt>
                <c:pt idx="87" c:formatCode="yyyy/m/d">
                  <c:v>43587</c:v>
                </c:pt>
                <c:pt idx="88" c:formatCode="yyyy/m/d">
                  <c:v>43588</c:v>
                </c:pt>
                <c:pt idx="89" c:formatCode="yyyy/m/d">
                  <c:v>43591</c:v>
                </c:pt>
                <c:pt idx="90" c:formatCode="yyyy/m/d">
                  <c:v>43592</c:v>
                </c:pt>
                <c:pt idx="91" c:formatCode="yyyy/m/d">
                  <c:v>43593</c:v>
                </c:pt>
                <c:pt idx="92" c:formatCode="yyyy/m/d">
                  <c:v>43594</c:v>
                </c:pt>
                <c:pt idx="93" c:formatCode="yyyy/m/d">
                  <c:v>43595</c:v>
                </c:pt>
                <c:pt idx="94" c:formatCode="yyyy/m/d">
                  <c:v>43598</c:v>
                </c:pt>
                <c:pt idx="95" c:formatCode="yyyy/m/d">
                  <c:v>43599</c:v>
                </c:pt>
                <c:pt idx="96" c:formatCode="yyyy/m/d">
                  <c:v>43600</c:v>
                </c:pt>
                <c:pt idx="97" c:formatCode="yyyy/m/d">
                  <c:v>43601</c:v>
                </c:pt>
                <c:pt idx="98" c:formatCode="yyyy/m/d">
                  <c:v>43602</c:v>
                </c:pt>
                <c:pt idx="99" c:formatCode="yyyy/m/d">
                  <c:v>43605</c:v>
                </c:pt>
                <c:pt idx="100" c:formatCode="yyyy/m/d">
                  <c:v>43606</c:v>
                </c:pt>
                <c:pt idx="101" c:formatCode="yyyy/m/d">
                  <c:v>43607</c:v>
                </c:pt>
                <c:pt idx="102" c:formatCode="yyyy/m/d">
                  <c:v>43608</c:v>
                </c:pt>
                <c:pt idx="103" c:formatCode="yyyy/m/d">
                  <c:v>43609</c:v>
                </c:pt>
                <c:pt idx="104" c:formatCode="yyyy/m/d">
                  <c:v>43612</c:v>
                </c:pt>
                <c:pt idx="105" c:formatCode="yyyy/m/d">
                  <c:v>43613</c:v>
                </c:pt>
                <c:pt idx="106" c:formatCode="yyyy/m/d">
                  <c:v>43614</c:v>
                </c:pt>
                <c:pt idx="107" c:formatCode="yyyy/m/d">
                  <c:v>43615</c:v>
                </c:pt>
                <c:pt idx="108" c:formatCode="yyyy/m/d">
                  <c:v>43616</c:v>
                </c:pt>
                <c:pt idx="109" c:formatCode="yyyy/m/d">
                  <c:v>43619</c:v>
                </c:pt>
                <c:pt idx="110" c:formatCode="yyyy/m/d">
                  <c:v>43620</c:v>
                </c:pt>
                <c:pt idx="111" c:formatCode="yyyy/m/d">
                  <c:v>43621</c:v>
                </c:pt>
                <c:pt idx="112" c:formatCode="yyyy/m/d">
                  <c:v>43622</c:v>
                </c:pt>
                <c:pt idx="113" c:formatCode="yyyy/m/d">
                  <c:v>43623</c:v>
                </c:pt>
                <c:pt idx="114" c:formatCode="yyyy/m/d">
                  <c:v>43626</c:v>
                </c:pt>
                <c:pt idx="115" c:formatCode="yyyy/m/d">
                  <c:v>43627</c:v>
                </c:pt>
                <c:pt idx="116" c:formatCode="yyyy/m/d">
                  <c:v>43628</c:v>
                </c:pt>
                <c:pt idx="117" c:formatCode="yyyy/m/d">
                  <c:v>43629</c:v>
                </c:pt>
                <c:pt idx="118" c:formatCode="yyyy/m/d">
                  <c:v>43630</c:v>
                </c:pt>
                <c:pt idx="119" c:formatCode="yyyy/m/d">
                  <c:v>43633</c:v>
                </c:pt>
                <c:pt idx="120" c:formatCode="yyyy/m/d">
                  <c:v>43634</c:v>
                </c:pt>
                <c:pt idx="121" c:formatCode="yyyy/m/d">
                  <c:v>43635</c:v>
                </c:pt>
                <c:pt idx="122" c:formatCode="yyyy/m/d">
                  <c:v>43636</c:v>
                </c:pt>
                <c:pt idx="123" c:formatCode="yyyy/m/d">
                  <c:v>43637</c:v>
                </c:pt>
                <c:pt idx="124" c:formatCode="yyyy/m/d">
                  <c:v>43640</c:v>
                </c:pt>
                <c:pt idx="125" c:formatCode="yyyy/m/d">
                  <c:v>43641</c:v>
                </c:pt>
                <c:pt idx="126" c:formatCode="yyyy/m/d">
                  <c:v>43642</c:v>
                </c:pt>
                <c:pt idx="127" c:formatCode="yyyy/m/d">
                  <c:v>43643</c:v>
                </c:pt>
                <c:pt idx="128" c:formatCode="yyyy/m/d">
                  <c:v>43644</c:v>
                </c:pt>
                <c:pt idx="129" c:formatCode="yyyy/m/d">
                  <c:v>43647</c:v>
                </c:pt>
                <c:pt idx="130" c:formatCode="yyyy/m/d">
                  <c:v>43648</c:v>
                </c:pt>
                <c:pt idx="131" c:formatCode="yyyy/m/d">
                  <c:v>43649</c:v>
                </c:pt>
                <c:pt idx="132" c:formatCode="yyyy/m/d">
                  <c:v>43650</c:v>
                </c:pt>
                <c:pt idx="133" c:formatCode="yyyy/m/d">
                  <c:v>43651</c:v>
                </c:pt>
                <c:pt idx="134" c:formatCode="yyyy/m/d">
                  <c:v>43654</c:v>
                </c:pt>
                <c:pt idx="135" c:formatCode="yyyy/m/d">
                  <c:v>43655</c:v>
                </c:pt>
                <c:pt idx="136" c:formatCode="yyyy/m/d">
                  <c:v>43656</c:v>
                </c:pt>
                <c:pt idx="137" c:formatCode="yyyy/m/d">
                  <c:v>43657</c:v>
                </c:pt>
                <c:pt idx="138" c:formatCode="yyyy/m/d">
                  <c:v>43658</c:v>
                </c:pt>
                <c:pt idx="139" c:formatCode="yyyy/m/d">
                  <c:v>43659</c:v>
                </c:pt>
                <c:pt idx="140" c:formatCode="yyyy/m/d">
                  <c:v>43660</c:v>
                </c:pt>
                <c:pt idx="141" c:formatCode="yyyy/m/d">
                  <c:v>43661</c:v>
                </c:pt>
                <c:pt idx="142" c:formatCode="yyyy/m/d">
                  <c:v>43662</c:v>
                </c:pt>
                <c:pt idx="143" c:formatCode="yyyy/m/d">
                  <c:v>43663</c:v>
                </c:pt>
                <c:pt idx="144" c:formatCode="yyyy/m/d">
                  <c:v>43668</c:v>
                </c:pt>
                <c:pt idx="145" c:formatCode="yyyy/m/d">
                  <c:v>43669</c:v>
                </c:pt>
                <c:pt idx="146" c:formatCode="yyyy/m/d">
                  <c:v>43670</c:v>
                </c:pt>
                <c:pt idx="147" c:formatCode="yyyy/m/d">
                  <c:v>43671</c:v>
                </c:pt>
                <c:pt idx="148" c:formatCode="yyyy/m/d">
                  <c:v>43672</c:v>
                </c:pt>
                <c:pt idx="149" c:formatCode="yyyy/m/d">
                  <c:v>43675</c:v>
                </c:pt>
                <c:pt idx="150" c:formatCode="yyyy/m/d">
                  <c:v>43676</c:v>
                </c:pt>
                <c:pt idx="151" c:formatCode="yyyy/m/d">
                  <c:v>43677</c:v>
                </c:pt>
                <c:pt idx="152" c:formatCode="yyyy/m/d">
                  <c:v>43678</c:v>
                </c:pt>
                <c:pt idx="153" c:formatCode="yyyy/m/d">
                  <c:v>43679</c:v>
                </c:pt>
                <c:pt idx="154" c:formatCode="yyyy/m/d">
                  <c:v>43682</c:v>
                </c:pt>
                <c:pt idx="155" c:formatCode="yyyy/m/d">
                  <c:v>43683</c:v>
                </c:pt>
                <c:pt idx="156" c:formatCode="yyyy/m/d">
                  <c:v>43684</c:v>
                </c:pt>
                <c:pt idx="157" c:formatCode="yyyy/m/d">
                  <c:v>43685</c:v>
                </c:pt>
                <c:pt idx="158" c:formatCode="yyyy/m/d">
                  <c:v>43686</c:v>
                </c:pt>
                <c:pt idx="159" c:formatCode="yyyy/m/d">
                  <c:v>43689</c:v>
                </c:pt>
                <c:pt idx="160" c:formatCode="yyyy/m/d">
                  <c:v>43690</c:v>
                </c:pt>
                <c:pt idx="161" c:formatCode="yyyy/m/d">
                  <c:v>43691</c:v>
                </c:pt>
                <c:pt idx="162" c:formatCode="yyyy/m/d">
                  <c:v>43692</c:v>
                </c:pt>
                <c:pt idx="163" c:formatCode="yyyy/m/d">
                  <c:v>43693</c:v>
                </c:pt>
                <c:pt idx="164" c:formatCode="yyyy/m/d">
                  <c:v>43696</c:v>
                </c:pt>
                <c:pt idx="165" c:formatCode="yyyy/m/d">
                  <c:v>43697</c:v>
                </c:pt>
                <c:pt idx="166" c:formatCode="yyyy/m/d">
                  <c:v>43698</c:v>
                </c:pt>
                <c:pt idx="167" c:formatCode="yyyy/m/d">
                  <c:v>43699</c:v>
                </c:pt>
                <c:pt idx="168" c:formatCode="yyyy/m/d">
                  <c:v>43700</c:v>
                </c:pt>
                <c:pt idx="169" c:formatCode="yyyy/m/d">
                  <c:v>43703</c:v>
                </c:pt>
                <c:pt idx="170" c:formatCode="yyyy/m/d">
                  <c:v>43704</c:v>
                </c:pt>
                <c:pt idx="171" c:formatCode="yyyy/m/d">
                  <c:v>43705</c:v>
                </c:pt>
                <c:pt idx="172" c:formatCode="yyyy/m/d">
                  <c:v>43706</c:v>
                </c:pt>
                <c:pt idx="173" c:formatCode="yyyy/m/d">
                  <c:v>43707</c:v>
                </c:pt>
                <c:pt idx="174" c:formatCode="yyyy/m/d">
                  <c:v>43710</c:v>
                </c:pt>
                <c:pt idx="175" c:formatCode="yyyy/m/d">
                  <c:v>43711</c:v>
                </c:pt>
                <c:pt idx="176" c:formatCode="yyyy/m/d">
                  <c:v>43712</c:v>
                </c:pt>
                <c:pt idx="177" c:formatCode="yyyy/m/d">
                  <c:v>43713</c:v>
                </c:pt>
                <c:pt idx="178" c:formatCode="yyyy/m/d">
                  <c:v>43714</c:v>
                </c:pt>
                <c:pt idx="179" c:formatCode="yyyy/m/d">
                  <c:v>43717</c:v>
                </c:pt>
                <c:pt idx="180" c:formatCode="yyyy/m/d">
                  <c:v>43718</c:v>
                </c:pt>
                <c:pt idx="181" c:formatCode="yyyy/m/d">
                  <c:v>43719</c:v>
                </c:pt>
                <c:pt idx="182" c:formatCode="yyyy/m/d">
                  <c:v>43720</c:v>
                </c:pt>
                <c:pt idx="183" c:formatCode="yyyy/m/d">
                  <c:v>43721</c:v>
                </c:pt>
                <c:pt idx="184" c:formatCode="yyyy/m/d">
                  <c:v>43724</c:v>
                </c:pt>
                <c:pt idx="185" c:formatCode="yyyy/m/d">
                  <c:v>43725</c:v>
                </c:pt>
                <c:pt idx="186" c:formatCode="yyyy/m/d">
                  <c:v>43726</c:v>
                </c:pt>
                <c:pt idx="187" c:formatCode="yyyy/m/d">
                  <c:v>43727</c:v>
                </c:pt>
                <c:pt idx="188" c:formatCode="yyyy/m/d">
                  <c:v>43728</c:v>
                </c:pt>
                <c:pt idx="189" c:formatCode="yyyy/m/d">
                  <c:v>43731</c:v>
                </c:pt>
                <c:pt idx="190" c:formatCode="yyyy/m/d">
                  <c:v>43732</c:v>
                </c:pt>
                <c:pt idx="191" c:formatCode="yyyy/m/d">
                  <c:v>43733</c:v>
                </c:pt>
                <c:pt idx="192" c:formatCode="yyyy/m/d">
                  <c:v>43734</c:v>
                </c:pt>
                <c:pt idx="193" c:formatCode="yyyy/m/d">
                  <c:v>43735</c:v>
                </c:pt>
                <c:pt idx="194" c:formatCode="yyyy/m/d">
                  <c:v>43738</c:v>
                </c:pt>
                <c:pt idx="195" c:formatCode="yyyy/m/d">
                  <c:v>43739</c:v>
                </c:pt>
                <c:pt idx="196" c:formatCode="yyyy/m/d">
                  <c:v>43740</c:v>
                </c:pt>
                <c:pt idx="197" c:formatCode="yyyy/m/d">
                  <c:v>43741</c:v>
                </c:pt>
                <c:pt idx="198" c:formatCode="yyyy/m/d">
                  <c:v>43742</c:v>
                </c:pt>
                <c:pt idx="199" c:formatCode="yyyy/m/d">
                  <c:v>43745</c:v>
                </c:pt>
                <c:pt idx="200" c:formatCode="yyyy/m/d">
                  <c:v>43746</c:v>
                </c:pt>
                <c:pt idx="201" c:formatCode="yyyy/m/d">
                  <c:v>43747</c:v>
                </c:pt>
                <c:pt idx="202" c:formatCode="yyyy/m/d">
                  <c:v>43748</c:v>
                </c:pt>
                <c:pt idx="203" c:formatCode="yyyy/m/d">
                  <c:v>43749</c:v>
                </c:pt>
                <c:pt idx="204" c:formatCode="yyyy/m/d">
                  <c:v>43752</c:v>
                </c:pt>
                <c:pt idx="205" c:formatCode="yyyy/m/d">
                  <c:v>43753</c:v>
                </c:pt>
                <c:pt idx="206" c:formatCode="yyyy/m/d">
                  <c:v>43754</c:v>
                </c:pt>
                <c:pt idx="207" c:formatCode="yyyy/m/d">
                  <c:v>43755</c:v>
                </c:pt>
                <c:pt idx="208" c:formatCode="yyyy/m/d">
                  <c:v>43756</c:v>
                </c:pt>
                <c:pt idx="209" c:formatCode="yyyy/m/d">
                  <c:v>43759</c:v>
                </c:pt>
                <c:pt idx="210" c:formatCode="yyyy/m/d">
                  <c:v>43760</c:v>
                </c:pt>
                <c:pt idx="211" c:formatCode="yyyy/m/d">
                  <c:v>43761</c:v>
                </c:pt>
                <c:pt idx="212" c:formatCode="yyyy/m/d">
                  <c:v>43762</c:v>
                </c:pt>
                <c:pt idx="213" c:formatCode="yyyy/m/d">
                  <c:v>43763</c:v>
                </c:pt>
                <c:pt idx="214" c:formatCode="yyyy/m/d">
                  <c:v>43766</c:v>
                </c:pt>
                <c:pt idx="215" c:formatCode="yyyy/m/d">
                  <c:v>43767</c:v>
                </c:pt>
                <c:pt idx="216" c:formatCode="yyyy/m/d">
                  <c:v>43768</c:v>
                </c:pt>
                <c:pt idx="217" c:formatCode="yyyy/m/d">
                  <c:v>43769</c:v>
                </c:pt>
                <c:pt idx="218" c:formatCode="yyyy/m/d">
                  <c:v>43770</c:v>
                </c:pt>
                <c:pt idx="219" c:formatCode="yyyy/m/d">
                  <c:v>43773</c:v>
                </c:pt>
                <c:pt idx="220" c:formatCode="yyyy/m/d">
                  <c:v>43774</c:v>
                </c:pt>
                <c:pt idx="221" c:formatCode="yyyy/m/d">
                  <c:v>43775</c:v>
                </c:pt>
                <c:pt idx="222" c:formatCode="yyyy/m/d">
                  <c:v>43776</c:v>
                </c:pt>
                <c:pt idx="223" c:formatCode="yyyy/m/d">
                  <c:v>43777</c:v>
                </c:pt>
                <c:pt idx="224" c:formatCode="yyyy/m/d">
                  <c:v>43780</c:v>
                </c:pt>
                <c:pt idx="225" c:formatCode="yyyy/m/d">
                  <c:v>43781</c:v>
                </c:pt>
                <c:pt idx="226" c:formatCode="yyyy/m/d">
                  <c:v>43782</c:v>
                </c:pt>
                <c:pt idx="227" c:formatCode="yyyy/m/d">
                  <c:v>43783</c:v>
                </c:pt>
                <c:pt idx="228" c:formatCode="yyyy/m/d">
                  <c:v>43784</c:v>
                </c:pt>
                <c:pt idx="229" c:formatCode="yyyy/m/d">
                  <c:v>43787</c:v>
                </c:pt>
                <c:pt idx="230" c:formatCode="yyyy/m/d">
                  <c:v>43788</c:v>
                </c:pt>
                <c:pt idx="231" c:formatCode="yyyy/m/d">
                  <c:v>43789</c:v>
                </c:pt>
                <c:pt idx="232" c:formatCode="yyyy/m/d">
                  <c:v>43790</c:v>
                </c:pt>
                <c:pt idx="233" c:formatCode="yyyy/m/d">
                  <c:v>43791</c:v>
                </c:pt>
                <c:pt idx="234" c:formatCode="yyyy/m/d">
                  <c:v>43794</c:v>
                </c:pt>
                <c:pt idx="235" c:formatCode="yyyy/m/d">
                  <c:v>43795</c:v>
                </c:pt>
                <c:pt idx="236" c:formatCode="yyyy/m/d">
                  <c:v>43796</c:v>
                </c:pt>
                <c:pt idx="237" c:formatCode="yyyy/m/d">
                  <c:v>43797</c:v>
                </c:pt>
                <c:pt idx="238" c:formatCode="yyyy/m/d">
                  <c:v>43798</c:v>
                </c:pt>
                <c:pt idx="239" c:formatCode="yyyy/m/d">
                  <c:v>43801</c:v>
                </c:pt>
                <c:pt idx="240" c:formatCode="yyyy/m/d">
                  <c:v>43802</c:v>
                </c:pt>
                <c:pt idx="241" c:formatCode="yyyy/m/d">
                  <c:v>43803</c:v>
                </c:pt>
                <c:pt idx="242" c:formatCode="yyyy/m/d">
                  <c:v>43804</c:v>
                </c:pt>
                <c:pt idx="243" c:formatCode="yyyy/m/d">
                  <c:v>43805</c:v>
                </c:pt>
                <c:pt idx="244" c:formatCode="yyyy/m/d">
                  <c:v>43808</c:v>
                </c:pt>
                <c:pt idx="245" c:formatCode="yyyy/m/d">
                  <c:v>43809</c:v>
                </c:pt>
                <c:pt idx="246" c:formatCode="yyyy/m/d">
                  <c:v>43810</c:v>
                </c:pt>
                <c:pt idx="247" c:formatCode="yyyy/m/d">
                  <c:v>43811</c:v>
                </c:pt>
                <c:pt idx="248" c:formatCode="yyyy/m/d">
                  <c:v>43812</c:v>
                </c:pt>
                <c:pt idx="249" c:formatCode="yyyy/m/d">
                  <c:v>43815</c:v>
                </c:pt>
                <c:pt idx="250" c:formatCode="yyyy/m/d">
                  <c:v>43816</c:v>
                </c:pt>
                <c:pt idx="251" c:formatCode="yyyy/m/d">
                  <c:v>43817</c:v>
                </c:pt>
                <c:pt idx="252" c:formatCode="yyyy/m/d">
                  <c:v>43818</c:v>
                </c:pt>
                <c:pt idx="253" c:formatCode="yyyy/m/d">
                  <c:v>43819</c:v>
                </c:pt>
                <c:pt idx="254" c:formatCode="yyyy/m/d">
                  <c:v>43822</c:v>
                </c:pt>
                <c:pt idx="255" c:formatCode="yyyy/m/d">
                  <c:v>43823</c:v>
                </c:pt>
                <c:pt idx="256" c:formatCode="yyyy/m/d">
                  <c:v>43824</c:v>
                </c:pt>
                <c:pt idx="257" c:formatCode="yyyy/m/d">
                  <c:v>43825</c:v>
                </c:pt>
                <c:pt idx="258" c:formatCode="yyyy/m/d">
                  <c:v>43826</c:v>
                </c:pt>
                <c:pt idx="259" c:formatCode="yyyy/m/d">
                  <c:v>43829</c:v>
                </c:pt>
                <c:pt idx="260" c:formatCode="yyyy/m/d">
                  <c:v>43830</c:v>
                </c:pt>
                <c:pt idx="261" c:formatCode="yyyy/m/d">
                  <c:v>43831</c:v>
                </c:pt>
                <c:pt idx="262" c:formatCode="yyyy/m/d">
                  <c:v>43832</c:v>
                </c:pt>
                <c:pt idx="263" c:formatCode="yyyy/m/d">
                  <c:v>43833</c:v>
                </c:pt>
                <c:pt idx="264" c:formatCode="yyyy/m/d">
                  <c:v>43836</c:v>
                </c:pt>
                <c:pt idx="265" c:formatCode="yyyy/m/d">
                  <c:v>43837</c:v>
                </c:pt>
                <c:pt idx="266" c:formatCode="yyyy/m/d">
                  <c:v>43838</c:v>
                </c:pt>
                <c:pt idx="267" c:formatCode="yyyy/m/d">
                  <c:v>43839</c:v>
                </c:pt>
                <c:pt idx="268" c:formatCode="yyyy/m/d">
                  <c:v>43840</c:v>
                </c:pt>
                <c:pt idx="269" c:formatCode="yyyy/m/d">
                  <c:v>43843</c:v>
                </c:pt>
                <c:pt idx="270" c:formatCode="yyyy/m/d">
                  <c:v>43844</c:v>
                </c:pt>
                <c:pt idx="271" c:formatCode="yyyy/m/d">
                  <c:v>43845</c:v>
                </c:pt>
                <c:pt idx="272" c:formatCode="yyyy/m/d">
                  <c:v>43846</c:v>
                </c:pt>
                <c:pt idx="273" c:formatCode="yyyy/m/d">
                  <c:v>43847</c:v>
                </c:pt>
                <c:pt idx="274" c:formatCode="yyyy/m/d">
                  <c:v>43850</c:v>
                </c:pt>
                <c:pt idx="275" c:formatCode="yyyy/m/d">
                  <c:v>43851</c:v>
                </c:pt>
                <c:pt idx="276" c:formatCode="yyyy/m/d">
                  <c:v>43852</c:v>
                </c:pt>
                <c:pt idx="277" c:formatCode="yyyy/m/d">
                  <c:v>43853</c:v>
                </c:pt>
                <c:pt idx="278" c:formatCode="yyyy/m/d">
                  <c:v>43854</c:v>
                </c:pt>
                <c:pt idx="279" c:formatCode="yyyy/m/d">
                  <c:v>43857</c:v>
                </c:pt>
                <c:pt idx="280" c:formatCode="yyyy/m/d">
                  <c:v>43858</c:v>
                </c:pt>
                <c:pt idx="281" c:formatCode="yyyy/m/d">
                  <c:v>43859</c:v>
                </c:pt>
                <c:pt idx="282" c:formatCode="yyyy/m/d">
                  <c:v>43860</c:v>
                </c:pt>
                <c:pt idx="283" c:formatCode="yyyy/m/d">
                  <c:v>43861</c:v>
                </c:pt>
                <c:pt idx="284" c:formatCode="yyyy/m/d">
                  <c:v>43864</c:v>
                </c:pt>
                <c:pt idx="285" c:formatCode="yyyy/m/d">
                  <c:v>43865</c:v>
                </c:pt>
                <c:pt idx="286" c:formatCode="yyyy/m/d">
                  <c:v>43866</c:v>
                </c:pt>
                <c:pt idx="287" c:formatCode="yyyy/m/d">
                  <c:v>43867</c:v>
                </c:pt>
                <c:pt idx="288" c:formatCode="yyyy/m/d">
                  <c:v>43868</c:v>
                </c:pt>
                <c:pt idx="289" c:formatCode="yyyy/m/d">
                  <c:v>43871</c:v>
                </c:pt>
                <c:pt idx="290" c:formatCode="yyyy/m/d">
                  <c:v>43872</c:v>
                </c:pt>
                <c:pt idx="291" c:formatCode="yyyy/m/d">
                  <c:v>43873</c:v>
                </c:pt>
                <c:pt idx="292" c:formatCode="yyyy/m/d">
                  <c:v>43874</c:v>
                </c:pt>
                <c:pt idx="293" c:formatCode="yyyy/m/d">
                  <c:v>43875</c:v>
                </c:pt>
                <c:pt idx="294" c:formatCode="yyyy/m/d">
                  <c:v>43878</c:v>
                </c:pt>
                <c:pt idx="295" c:formatCode="yyyy/m/d">
                  <c:v>43879</c:v>
                </c:pt>
                <c:pt idx="296" c:formatCode="yyyy/m/d">
                  <c:v>43880</c:v>
                </c:pt>
                <c:pt idx="297" c:formatCode="yyyy/m/d">
                  <c:v>43881</c:v>
                </c:pt>
                <c:pt idx="298" c:formatCode="yyyy/m/d">
                  <c:v>43882</c:v>
                </c:pt>
                <c:pt idx="299" c:formatCode="yyyy/m/d">
                  <c:v>43885</c:v>
                </c:pt>
                <c:pt idx="300" c:formatCode="yyyy/m/d">
                  <c:v>43886</c:v>
                </c:pt>
                <c:pt idx="301" c:formatCode="yyyy/m/d">
                  <c:v>43887</c:v>
                </c:pt>
                <c:pt idx="302" c:formatCode="yyyy/m/d">
                  <c:v>43888</c:v>
                </c:pt>
                <c:pt idx="303" c:formatCode="yyyy/m/d">
                  <c:v>43889</c:v>
                </c:pt>
                <c:pt idx="304" c:formatCode="yyyy/m/d">
                  <c:v>43892</c:v>
                </c:pt>
                <c:pt idx="305" c:formatCode="yyyy/m/d">
                  <c:v>43893</c:v>
                </c:pt>
                <c:pt idx="306" c:formatCode="yyyy/m/d">
                  <c:v>43894</c:v>
                </c:pt>
                <c:pt idx="307" c:formatCode="yyyy/m/d">
                  <c:v>43895</c:v>
                </c:pt>
                <c:pt idx="308" c:formatCode="yyyy/m/d">
                  <c:v>43896</c:v>
                </c:pt>
                <c:pt idx="309" c:formatCode="yyyy/m/d">
                  <c:v>43899</c:v>
                </c:pt>
                <c:pt idx="310" c:formatCode="yyyy/m/d">
                  <c:v>43900</c:v>
                </c:pt>
                <c:pt idx="311" c:formatCode="yyyy/m/d">
                  <c:v>43901</c:v>
                </c:pt>
                <c:pt idx="312" c:formatCode="yyyy/m/d">
                  <c:v>43902</c:v>
                </c:pt>
                <c:pt idx="313" c:formatCode="yyyy/m/d">
                  <c:v>43903</c:v>
                </c:pt>
                <c:pt idx="314" c:formatCode="yyyy/m/d">
                  <c:v>43906</c:v>
                </c:pt>
                <c:pt idx="315" c:formatCode="yyyy/m/d">
                  <c:v>43907</c:v>
                </c:pt>
                <c:pt idx="316" c:formatCode="yyyy/m/d">
                  <c:v>43908</c:v>
                </c:pt>
                <c:pt idx="317" c:formatCode="yyyy/m/d">
                  <c:v>43909</c:v>
                </c:pt>
                <c:pt idx="318" c:formatCode="yyyy/m/d">
                  <c:v>43910</c:v>
                </c:pt>
                <c:pt idx="319" c:formatCode="yyyy/m/d">
                  <c:v>43913</c:v>
                </c:pt>
                <c:pt idx="320" c:formatCode="yyyy/m/d">
                  <c:v>43914</c:v>
                </c:pt>
                <c:pt idx="321" c:formatCode="yyyy/m/d">
                  <c:v>43915</c:v>
                </c:pt>
                <c:pt idx="322" c:formatCode="yyyy/m/d">
                  <c:v>43916</c:v>
                </c:pt>
                <c:pt idx="323" c:formatCode="yyyy/m/d">
                  <c:v>43917</c:v>
                </c:pt>
                <c:pt idx="324" c:formatCode="yyyy/m/d">
                  <c:v>43920</c:v>
                </c:pt>
                <c:pt idx="325" c:formatCode="yyyy/m/d">
                  <c:v>43921</c:v>
                </c:pt>
                <c:pt idx="326" c:formatCode="yyyy/m/d">
                  <c:v>43922</c:v>
                </c:pt>
                <c:pt idx="327" c:formatCode="yyyy/m/d">
                  <c:v>43923</c:v>
                </c:pt>
                <c:pt idx="328" c:formatCode="yyyy/m/d">
                  <c:v>43924</c:v>
                </c:pt>
                <c:pt idx="329" c:formatCode="yyyy/m/d">
                  <c:v>43927</c:v>
                </c:pt>
                <c:pt idx="330" c:formatCode="yyyy/m/d">
                  <c:v>43928</c:v>
                </c:pt>
                <c:pt idx="331" c:formatCode="yyyy/m/d">
                  <c:v>43929</c:v>
                </c:pt>
                <c:pt idx="332" c:formatCode="yyyy/m/d">
                  <c:v>43930</c:v>
                </c:pt>
                <c:pt idx="333" c:formatCode="yyyy/m/d">
                  <c:v>43931</c:v>
                </c:pt>
                <c:pt idx="334" c:formatCode="yyyy/m/d">
                  <c:v>43934</c:v>
                </c:pt>
                <c:pt idx="335" c:formatCode="yyyy/m/d">
                  <c:v>43935</c:v>
                </c:pt>
                <c:pt idx="336" c:formatCode="yyyy/m/d">
                  <c:v>43936</c:v>
                </c:pt>
                <c:pt idx="337" c:formatCode="yyyy/m/d">
                  <c:v>43937</c:v>
                </c:pt>
                <c:pt idx="338" c:formatCode="yyyy/m/d">
                  <c:v>43938</c:v>
                </c:pt>
                <c:pt idx="339" c:formatCode="yyyy/m/d">
                  <c:v>43941</c:v>
                </c:pt>
                <c:pt idx="340" c:formatCode="yyyy/m/d">
                  <c:v>43942</c:v>
                </c:pt>
                <c:pt idx="341" c:formatCode="yyyy/m/d">
                  <c:v>43943</c:v>
                </c:pt>
                <c:pt idx="342" c:formatCode="yyyy/m/d">
                  <c:v>43944</c:v>
                </c:pt>
                <c:pt idx="343" c:formatCode="yyyy/m/d">
                  <c:v>43945</c:v>
                </c:pt>
                <c:pt idx="344" c:formatCode="yyyy/m/d">
                  <c:v>43948</c:v>
                </c:pt>
                <c:pt idx="345" c:formatCode="yyyy/m/d">
                  <c:v>43949</c:v>
                </c:pt>
                <c:pt idx="346" c:formatCode="yyyy/m/d">
                  <c:v>43950</c:v>
                </c:pt>
                <c:pt idx="347" c:formatCode="yyyy/m/d">
                  <c:v>43951</c:v>
                </c:pt>
                <c:pt idx="348" c:formatCode="yyyy/m/d">
                  <c:v>43952</c:v>
                </c:pt>
                <c:pt idx="349" c:formatCode="yyyy/m/d">
                  <c:v>43955</c:v>
                </c:pt>
                <c:pt idx="350" c:formatCode="yyyy/m/d">
                  <c:v>43956</c:v>
                </c:pt>
                <c:pt idx="351" c:formatCode="yyyy/m/d">
                  <c:v>43957</c:v>
                </c:pt>
                <c:pt idx="352" c:formatCode="yyyy/m/d">
                  <c:v>43958</c:v>
                </c:pt>
                <c:pt idx="353" c:formatCode="yyyy/m/d">
                  <c:v>43959</c:v>
                </c:pt>
                <c:pt idx="354" c:formatCode="yyyy/m/d">
                  <c:v>43962</c:v>
                </c:pt>
                <c:pt idx="355" c:formatCode="yyyy/m/d">
                  <c:v>43963</c:v>
                </c:pt>
                <c:pt idx="356" c:formatCode="yyyy/m/d">
                  <c:v>43964</c:v>
                </c:pt>
                <c:pt idx="357" c:formatCode="yyyy/m/d">
                  <c:v>43965</c:v>
                </c:pt>
                <c:pt idx="358" c:formatCode="yyyy/m/d">
                  <c:v>43966</c:v>
                </c:pt>
                <c:pt idx="359" c:formatCode="yyyy/m/d">
                  <c:v>43969</c:v>
                </c:pt>
                <c:pt idx="360" c:formatCode="yyyy/m/d">
                  <c:v>43970</c:v>
                </c:pt>
                <c:pt idx="361" c:formatCode="yyyy/m/d">
                  <c:v>43971</c:v>
                </c:pt>
                <c:pt idx="362" c:formatCode="yyyy/m/d">
                  <c:v>43972</c:v>
                </c:pt>
                <c:pt idx="363" c:formatCode="yyyy/m/d">
                  <c:v>43973</c:v>
                </c:pt>
                <c:pt idx="364" c:formatCode="yyyy/m/d">
                  <c:v>43976</c:v>
                </c:pt>
                <c:pt idx="365" c:formatCode="yyyy/m/d">
                  <c:v>43977</c:v>
                </c:pt>
                <c:pt idx="366" c:formatCode="yyyy/m/d">
                  <c:v>43978</c:v>
                </c:pt>
                <c:pt idx="367" c:formatCode="yyyy/m/d">
                  <c:v>43979</c:v>
                </c:pt>
                <c:pt idx="368" c:formatCode="yyyy/m/d">
                  <c:v>43980</c:v>
                </c:pt>
                <c:pt idx="369" c:formatCode="yyyy/m/d">
                  <c:v>43983</c:v>
                </c:pt>
                <c:pt idx="370" c:formatCode="yyyy/m/d">
                  <c:v>43984</c:v>
                </c:pt>
                <c:pt idx="371" c:formatCode="yyyy/m/d">
                  <c:v>43985</c:v>
                </c:pt>
                <c:pt idx="372" c:formatCode="yyyy/m/d">
                  <c:v>43986</c:v>
                </c:pt>
                <c:pt idx="373" c:formatCode="yyyy/m/d">
                  <c:v>43987</c:v>
                </c:pt>
                <c:pt idx="374" c:formatCode="yyyy/m/d">
                  <c:v>43990</c:v>
                </c:pt>
                <c:pt idx="375" c:formatCode="yyyy/m/d">
                  <c:v>43991</c:v>
                </c:pt>
                <c:pt idx="376" c:formatCode="yyyy/m/d">
                  <c:v>43992</c:v>
                </c:pt>
                <c:pt idx="377" c:formatCode="yyyy/m/d">
                  <c:v>43993</c:v>
                </c:pt>
                <c:pt idx="378" c:formatCode="yyyy/m/d">
                  <c:v>43994</c:v>
                </c:pt>
                <c:pt idx="379" c:formatCode="yyyy/m/d">
                  <c:v>43997</c:v>
                </c:pt>
                <c:pt idx="380" c:formatCode="yyyy/m/d">
                  <c:v>43998</c:v>
                </c:pt>
                <c:pt idx="381" c:formatCode="yyyy/m/d">
                  <c:v>43999</c:v>
                </c:pt>
                <c:pt idx="382" c:formatCode="yyyy/m/d">
                  <c:v>44000</c:v>
                </c:pt>
                <c:pt idx="383" c:formatCode="yyyy/m/d">
                  <c:v>44001</c:v>
                </c:pt>
                <c:pt idx="384" c:formatCode="yyyy/m/d">
                  <c:v>44004</c:v>
                </c:pt>
                <c:pt idx="385" c:formatCode="yyyy/m/d">
                  <c:v>44005</c:v>
                </c:pt>
                <c:pt idx="386" c:formatCode="yyyy/m/d">
                  <c:v>44006</c:v>
                </c:pt>
                <c:pt idx="387" c:formatCode="yyyy/m/d">
                  <c:v>44007</c:v>
                </c:pt>
                <c:pt idx="388" c:formatCode="yyyy/m/d">
                  <c:v>44008</c:v>
                </c:pt>
                <c:pt idx="389" c:formatCode="yyyy/m/d">
                  <c:v>44011</c:v>
                </c:pt>
                <c:pt idx="390" c:formatCode="yyyy/m/d">
                  <c:v>44012</c:v>
                </c:pt>
                <c:pt idx="391" c:formatCode="yyyy/m/d">
                  <c:v>44013</c:v>
                </c:pt>
                <c:pt idx="392" c:formatCode="yyyy/m/d">
                  <c:v>44014</c:v>
                </c:pt>
                <c:pt idx="393" c:formatCode="yyyy/m/d">
                  <c:v>44015</c:v>
                </c:pt>
                <c:pt idx="394" c:formatCode="yyyy/m/d">
                  <c:v>44018</c:v>
                </c:pt>
                <c:pt idx="395" c:formatCode="yyyy/m/d">
                  <c:v>44019</c:v>
                </c:pt>
                <c:pt idx="396" c:formatCode="yyyy/m/d">
                  <c:v>44020</c:v>
                </c:pt>
                <c:pt idx="397" c:formatCode="yyyy/m/d">
                  <c:v>44021</c:v>
                </c:pt>
                <c:pt idx="398" c:formatCode="yyyy/m/d">
                  <c:v>44022</c:v>
                </c:pt>
                <c:pt idx="399" c:formatCode="yyyy/m/d">
                  <c:v>44025</c:v>
                </c:pt>
                <c:pt idx="400" c:formatCode="yyyy/m/d">
                  <c:v>44026</c:v>
                </c:pt>
                <c:pt idx="401" c:formatCode="yyyy/m/d">
                  <c:v>44027</c:v>
                </c:pt>
                <c:pt idx="402" c:formatCode="yyyy/m/d">
                  <c:v>44028</c:v>
                </c:pt>
                <c:pt idx="403" c:formatCode="yyyy/m/d">
                  <c:v>44029</c:v>
                </c:pt>
                <c:pt idx="404" c:formatCode="yyyy/m/d">
                  <c:v>44032</c:v>
                </c:pt>
                <c:pt idx="405" c:formatCode="yyyy/m/d">
                  <c:v>44033</c:v>
                </c:pt>
                <c:pt idx="406" c:formatCode="yyyy/m/d">
                  <c:v>44034</c:v>
                </c:pt>
                <c:pt idx="407" c:formatCode="yyyy/m/d">
                  <c:v>44035</c:v>
                </c:pt>
                <c:pt idx="408" c:formatCode="yyyy/m/d">
                  <c:v>44036</c:v>
                </c:pt>
                <c:pt idx="409" c:formatCode="yyyy/m/d">
                  <c:v>44039</c:v>
                </c:pt>
                <c:pt idx="410" c:formatCode="yyyy/m/d">
                  <c:v>44040</c:v>
                </c:pt>
                <c:pt idx="411" c:formatCode="yyyy/m/d">
                  <c:v>44041</c:v>
                </c:pt>
                <c:pt idx="412" c:formatCode="yyyy/m/d">
                  <c:v>44042</c:v>
                </c:pt>
                <c:pt idx="413" c:formatCode="yyyy/m/d">
                  <c:v>44043</c:v>
                </c:pt>
                <c:pt idx="414" c:formatCode="yyyy/m/d">
                  <c:v>44046</c:v>
                </c:pt>
                <c:pt idx="415" c:formatCode="yyyy/m/d">
                  <c:v>44047</c:v>
                </c:pt>
                <c:pt idx="416" c:formatCode="yyyy/m/d">
                  <c:v>44048</c:v>
                </c:pt>
                <c:pt idx="417" c:formatCode="yyyy/m/d">
                  <c:v>44049</c:v>
                </c:pt>
                <c:pt idx="418" c:formatCode="yyyy/m/d">
                  <c:v>44050</c:v>
                </c:pt>
                <c:pt idx="419" c:formatCode="yyyy/m/d">
                  <c:v>44053</c:v>
                </c:pt>
                <c:pt idx="420" c:formatCode="yyyy/m/d">
                  <c:v>44054</c:v>
                </c:pt>
                <c:pt idx="421" c:formatCode="yyyy/m/d">
                  <c:v>44055</c:v>
                </c:pt>
                <c:pt idx="422" c:formatCode="yyyy/m/d">
                  <c:v>44056</c:v>
                </c:pt>
                <c:pt idx="423" c:formatCode="yyyy/m/d">
                  <c:v>44057</c:v>
                </c:pt>
                <c:pt idx="424" c:formatCode="yyyy/m/d">
                  <c:v>44060</c:v>
                </c:pt>
                <c:pt idx="425" c:formatCode="yyyy/m/d">
                  <c:v>44061</c:v>
                </c:pt>
                <c:pt idx="426" c:formatCode="yyyy/m/d">
                  <c:v>44062</c:v>
                </c:pt>
                <c:pt idx="427" c:formatCode="yyyy/m/d">
                  <c:v>44063</c:v>
                </c:pt>
                <c:pt idx="428" c:formatCode="yyyy/m/d">
                  <c:v>44064</c:v>
                </c:pt>
                <c:pt idx="429" c:formatCode="yyyy/m/d">
                  <c:v>44067</c:v>
                </c:pt>
                <c:pt idx="430" c:formatCode="yyyy/m/d">
                  <c:v>44068</c:v>
                </c:pt>
                <c:pt idx="431" c:formatCode="yyyy/m/d">
                  <c:v>44069</c:v>
                </c:pt>
                <c:pt idx="432" c:formatCode="yyyy/m/d">
                  <c:v>44070</c:v>
                </c:pt>
                <c:pt idx="433" c:formatCode="yyyy/m/d">
                  <c:v>44071</c:v>
                </c:pt>
                <c:pt idx="434" c:formatCode="yyyy/m/d">
                  <c:v>44074</c:v>
                </c:pt>
                <c:pt idx="435" c:formatCode="yyyy/m/d">
                  <c:v>44075</c:v>
                </c:pt>
                <c:pt idx="436" c:formatCode="yyyy/m/d">
                  <c:v>44076</c:v>
                </c:pt>
                <c:pt idx="437" c:formatCode="yyyy/m/d">
                  <c:v>44077</c:v>
                </c:pt>
                <c:pt idx="438" c:formatCode="yyyy/m/d">
                  <c:v>44078</c:v>
                </c:pt>
                <c:pt idx="439" c:formatCode="yyyy/m/d">
                  <c:v>44081</c:v>
                </c:pt>
                <c:pt idx="440" c:formatCode="yyyy/m/d">
                  <c:v>44082</c:v>
                </c:pt>
                <c:pt idx="441" c:formatCode="yyyy/m/d">
                  <c:v>44083</c:v>
                </c:pt>
                <c:pt idx="442" c:formatCode="yyyy/m/d">
                  <c:v>44084</c:v>
                </c:pt>
                <c:pt idx="443" c:formatCode="yyyy/m/d">
                  <c:v>44085</c:v>
                </c:pt>
                <c:pt idx="444" c:formatCode="yyyy/m/d">
                  <c:v>44088</c:v>
                </c:pt>
                <c:pt idx="445" c:formatCode="yyyy/m/d">
                  <c:v>44089</c:v>
                </c:pt>
                <c:pt idx="446" c:formatCode="yyyy/m/d">
                  <c:v>44090</c:v>
                </c:pt>
                <c:pt idx="447" c:formatCode="yyyy/m/d">
                  <c:v>44091</c:v>
                </c:pt>
                <c:pt idx="448" c:formatCode="yyyy/m/d">
                  <c:v>44092</c:v>
                </c:pt>
                <c:pt idx="449" c:formatCode="yyyy/m/d">
                  <c:v>44095</c:v>
                </c:pt>
                <c:pt idx="450" c:formatCode="yyyy/m/d">
                  <c:v>44096</c:v>
                </c:pt>
                <c:pt idx="451" c:formatCode="yyyy/m/d">
                  <c:v>44097</c:v>
                </c:pt>
                <c:pt idx="452" c:formatCode="yyyy/m/d">
                  <c:v>44098</c:v>
                </c:pt>
                <c:pt idx="453" c:formatCode="yyyy/m/d">
                  <c:v>44099</c:v>
                </c:pt>
                <c:pt idx="454" c:formatCode="yyyy/m/d">
                  <c:v>44102</c:v>
                </c:pt>
                <c:pt idx="455" c:formatCode="yyyy/m/d">
                  <c:v>44103</c:v>
                </c:pt>
                <c:pt idx="456" c:formatCode="yyyy/m/d">
                  <c:v>44104</c:v>
                </c:pt>
                <c:pt idx="457" c:formatCode="yyyy/m/d">
                  <c:v>44105</c:v>
                </c:pt>
                <c:pt idx="458" c:formatCode="yyyy/m/d">
                  <c:v>44106</c:v>
                </c:pt>
                <c:pt idx="459" c:formatCode="yyyy/m/d">
                  <c:v>44109</c:v>
                </c:pt>
                <c:pt idx="460" c:formatCode="yyyy/m/d">
                  <c:v>44110</c:v>
                </c:pt>
                <c:pt idx="461" c:formatCode="yyyy/m/d">
                  <c:v>44111</c:v>
                </c:pt>
                <c:pt idx="462" c:formatCode="yyyy/m/d">
                  <c:v>44112</c:v>
                </c:pt>
                <c:pt idx="463" c:formatCode="yyyy/m/d">
                  <c:v>44113</c:v>
                </c:pt>
                <c:pt idx="464" c:formatCode="yyyy/m/d">
                  <c:v>44116</c:v>
                </c:pt>
                <c:pt idx="465" c:formatCode="yyyy/m/d">
                  <c:v>44117</c:v>
                </c:pt>
                <c:pt idx="466" c:formatCode="yyyy/m/d">
                  <c:v>44118</c:v>
                </c:pt>
                <c:pt idx="467" c:formatCode="yyyy/m/d">
                  <c:v>44119</c:v>
                </c:pt>
                <c:pt idx="468" c:formatCode="yyyy/m/d">
                  <c:v>44120</c:v>
                </c:pt>
                <c:pt idx="469" c:formatCode="yyyy/m/d">
                  <c:v>44123</c:v>
                </c:pt>
                <c:pt idx="470" c:formatCode="yyyy/m/d">
                  <c:v>44124</c:v>
                </c:pt>
                <c:pt idx="471" c:formatCode="yyyy/m/d">
                  <c:v>44125</c:v>
                </c:pt>
                <c:pt idx="472" c:formatCode="yyyy/m/d">
                  <c:v>44126</c:v>
                </c:pt>
                <c:pt idx="473" c:formatCode="yyyy/m/d">
                  <c:v>44127</c:v>
                </c:pt>
                <c:pt idx="474" c:formatCode="yyyy/m/d">
                  <c:v>44130</c:v>
                </c:pt>
                <c:pt idx="475" c:formatCode="yyyy/m/d">
                  <c:v>44131</c:v>
                </c:pt>
                <c:pt idx="476" c:formatCode="yyyy/m/d">
                  <c:v>44132</c:v>
                </c:pt>
                <c:pt idx="477" c:formatCode="yyyy/m/d">
                  <c:v>44133</c:v>
                </c:pt>
                <c:pt idx="478" c:formatCode="yyyy/m/d">
                  <c:v>44134</c:v>
                </c:pt>
                <c:pt idx="479" c:formatCode="yyyy/m/d">
                  <c:v>44137</c:v>
                </c:pt>
                <c:pt idx="480" c:formatCode="yyyy/m/d">
                  <c:v>44138</c:v>
                </c:pt>
                <c:pt idx="481" c:formatCode="yyyy/m/d">
                  <c:v>44139</c:v>
                </c:pt>
                <c:pt idx="482" c:formatCode="yyyy/m/d">
                  <c:v>44140</c:v>
                </c:pt>
                <c:pt idx="483" c:formatCode="yyyy/m/d">
                  <c:v>44141</c:v>
                </c:pt>
                <c:pt idx="484" c:formatCode="yyyy/m/d">
                  <c:v>44144</c:v>
                </c:pt>
                <c:pt idx="485" c:formatCode="yyyy/m/d">
                  <c:v>44145</c:v>
                </c:pt>
                <c:pt idx="486" c:formatCode="yyyy/m/d">
                  <c:v>44146</c:v>
                </c:pt>
                <c:pt idx="487" c:formatCode="yyyy/m/d">
                  <c:v>44147</c:v>
                </c:pt>
                <c:pt idx="488" c:formatCode="yyyy/m/d">
                  <c:v>44148</c:v>
                </c:pt>
                <c:pt idx="489" c:formatCode="yyyy/m/d">
                  <c:v>44151</c:v>
                </c:pt>
                <c:pt idx="490" c:formatCode="yyyy/m/d">
                  <c:v>44152</c:v>
                </c:pt>
                <c:pt idx="491" c:formatCode="yyyy/m/d">
                  <c:v>44153</c:v>
                </c:pt>
                <c:pt idx="492" c:formatCode="yyyy/m/d">
                  <c:v>44154</c:v>
                </c:pt>
                <c:pt idx="493" c:formatCode="yyyy/m/d">
                  <c:v>44155</c:v>
                </c:pt>
                <c:pt idx="494" c:formatCode="yyyy/m/d">
                  <c:v>44158</c:v>
                </c:pt>
                <c:pt idx="495" c:formatCode="yyyy/m/d">
                  <c:v>44159</c:v>
                </c:pt>
                <c:pt idx="496" c:formatCode="yyyy/m/d">
                  <c:v>44160</c:v>
                </c:pt>
                <c:pt idx="497" c:formatCode="yyyy/m/d">
                  <c:v>44161</c:v>
                </c:pt>
                <c:pt idx="498" c:formatCode="yyyy/m/d">
                  <c:v>44162</c:v>
                </c:pt>
                <c:pt idx="499" c:formatCode="yyyy/m/d">
                  <c:v>44165</c:v>
                </c:pt>
                <c:pt idx="500" c:formatCode="yyyy/m/d">
                  <c:v>44166</c:v>
                </c:pt>
                <c:pt idx="501" c:formatCode="yyyy/m/d">
                  <c:v>44167</c:v>
                </c:pt>
                <c:pt idx="502" c:formatCode="yyyy/m/d">
                  <c:v>44168</c:v>
                </c:pt>
                <c:pt idx="503" c:formatCode="yyyy/m/d">
                  <c:v>44169</c:v>
                </c:pt>
                <c:pt idx="504" c:formatCode="yyyy/m/d">
                  <c:v>44172</c:v>
                </c:pt>
                <c:pt idx="505" c:formatCode="yyyy/m/d">
                  <c:v>44173</c:v>
                </c:pt>
                <c:pt idx="506" c:formatCode="yyyy/m/d">
                  <c:v>44174</c:v>
                </c:pt>
                <c:pt idx="507" c:formatCode="yyyy/m/d">
                  <c:v>44175</c:v>
                </c:pt>
                <c:pt idx="508" c:formatCode="yyyy/m/d">
                  <c:v>44176</c:v>
                </c:pt>
                <c:pt idx="509" c:formatCode="yyyy/m/d">
                  <c:v>44179</c:v>
                </c:pt>
                <c:pt idx="510" c:formatCode="yyyy/m/d">
                  <c:v>44180</c:v>
                </c:pt>
                <c:pt idx="511" c:formatCode="yyyy/m/d">
                  <c:v>44181</c:v>
                </c:pt>
                <c:pt idx="512" c:formatCode="yyyy/m/d">
                  <c:v>44182</c:v>
                </c:pt>
                <c:pt idx="513" c:formatCode="yyyy/m/d">
                  <c:v>44183</c:v>
                </c:pt>
                <c:pt idx="514" c:formatCode="yyyy/m/d">
                  <c:v>44186</c:v>
                </c:pt>
                <c:pt idx="515" c:formatCode="yyyy/m/d">
                  <c:v>44187</c:v>
                </c:pt>
                <c:pt idx="516" c:formatCode="yyyy/m/d">
                  <c:v>44188</c:v>
                </c:pt>
                <c:pt idx="517" c:formatCode="yyyy/m/d">
                  <c:v>44189</c:v>
                </c:pt>
                <c:pt idx="518" c:formatCode="yyyy/m/d">
                  <c:v>44190</c:v>
                </c:pt>
                <c:pt idx="519" c:formatCode="yyyy/m/d">
                  <c:v>44193</c:v>
                </c:pt>
                <c:pt idx="520" c:formatCode="yyyy/m/d">
                  <c:v>44194</c:v>
                </c:pt>
                <c:pt idx="521" c:formatCode="yyyy/m/d">
                  <c:v>44195</c:v>
                </c:pt>
                <c:pt idx="522" c:formatCode="yyyy/m/d">
                  <c:v>44200</c:v>
                </c:pt>
                <c:pt idx="523" c:formatCode="yyyy/m/d">
                  <c:v>44201</c:v>
                </c:pt>
                <c:pt idx="524" c:formatCode="yyyy/m/d">
                  <c:v>44202</c:v>
                </c:pt>
                <c:pt idx="525" c:formatCode="yyyy/m/d">
                  <c:v>44203</c:v>
                </c:pt>
                <c:pt idx="526" c:formatCode="yyyy/m/d">
                  <c:v>44204</c:v>
                </c:pt>
                <c:pt idx="527" c:formatCode="yyyy/m/d">
                  <c:v>44207</c:v>
                </c:pt>
                <c:pt idx="528" c:formatCode="yyyy/m/d">
                  <c:v>44208</c:v>
                </c:pt>
                <c:pt idx="529" c:formatCode="yyyy/m/d">
                  <c:v>44209</c:v>
                </c:pt>
                <c:pt idx="530" c:formatCode="yyyy/m/d">
                  <c:v>44210</c:v>
                </c:pt>
                <c:pt idx="531" c:formatCode="yyyy/m/d">
                  <c:v>44211</c:v>
                </c:pt>
                <c:pt idx="532" c:formatCode="yyyy/m/d">
                  <c:v>44214</c:v>
                </c:pt>
                <c:pt idx="533" c:formatCode="yyyy/m/d">
                  <c:v>44215</c:v>
                </c:pt>
                <c:pt idx="534" c:formatCode="yyyy/m/d">
                  <c:v>44216</c:v>
                </c:pt>
                <c:pt idx="535" c:formatCode="yyyy/m/d">
                  <c:v>44217</c:v>
                </c:pt>
                <c:pt idx="536" c:formatCode="yyyy/m/d">
                  <c:v>44218</c:v>
                </c:pt>
                <c:pt idx="537" c:formatCode="yyyy/m/d">
                  <c:v>44221</c:v>
                </c:pt>
                <c:pt idx="538" c:formatCode="yyyy/m/d">
                  <c:v>44222</c:v>
                </c:pt>
                <c:pt idx="539" c:formatCode="yyyy/m/d">
                  <c:v>44223</c:v>
                </c:pt>
                <c:pt idx="540" c:formatCode="yyyy/m/d">
                  <c:v>44224</c:v>
                </c:pt>
                <c:pt idx="541" c:formatCode="yyyy/m/d">
                  <c:v>44225</c:v>
                </c:pt>
                <c:pt idx="542" c:formatCode="yyyy/m/d">
                  <c:v>44228</c:v>
                </c:pt>
                <c:pt idx="543" c:formatCode="yyyy/m/d">
                  <c:v>44229</c:v>
                </c:pt>
                <c:pt idx="544" c:formatCode="yyyy/m/d">
                  <c:v>44230</c:v>
                </c:pt>
                <c:pt idx="545" c:formatCode="yyyy/m/d">
                  <c:v>44231</c:v>
                </c:pt>
                <c:pt idx="546" c:formatCode="yyyy/m/d">
                  <c:v>44232</c:v>
                </c:pt>
                <c:pt idx="547" c:formatCode="yyyy/m/d">
                  <c:v>44235</c:v>
                </c:pt>
                <c:pt idx="548" c:formatCode="yyyy/m/d">
                  <c:v>44236</c:v>
                </c:pt>
                <c:pt idx="549" c:formatCode="yyyy/m/d">
                  <c:v>44237</c:v>
                </c:pt>
                <c:pt idx="550" c:formatCode="yyyy/m/d">
                  <c:v>44245</c:v>
                </c:pt>
                <c:pt idx="551" c:formatCode="yyyy/m/d">
                  <c:v>44246</c:v>
                </c:pt>
                <c:pt idx="552" c:formatCode="yyyy/m/d">
                  <c:v>44249</c:v>
                </c:pt>
                <c:pt idx="553" c:formatCode="yyyy/m/d">
                  <c:v>44250</c:v>
                </c:pt>
                <c:pt idx="554" c:formatCode="yyyy/m/d">
                  <c:v>44251</c:v>
                </c:pt>
                <c:pt idx="555" c:formatCode="yyyy/m/d">
                  <c:v>44252</c:v>
                </c:pt>
                <c:pt idx="556" c:formatCode="yyyy/m/d">
                  <c:v>44253</c:v>
                </c:pt>
                <c:pt idx="557" c:formatCode="yyyy/m/d">
                  <c:v>44256</c:v>
                </c:pt>
                <c:pt idx="558" c:formatCode="yyyy/m/d">
                  <c:v>44257</c:v>
                </c:pt>
                <c:pt idx="559" c:formatCode="yyyy/m/d">
                  <c:v>44258</c:v>
                </c:pt>
                <c:pt idx="560" c:formatCode="yyyy/m/d">
                  <c:v>44259</c:v>
                </c:pt>
                <c:pt idx="561" c:formatCode="yyyy/m/d">
                  <c:v>44260</c:v>
                </c:pt>
                <c:pt idx="562" c:formatCode="yyyy/m/d">
                  <c:v>44263</c:v>
                </c:pt>
                <c:pt idx="563" c:formatCode="yyyy/m/d">
                  <c:v>44264</c:v>
                </c:pt>
                <c:pt idx="564" c:formatCode="yyyy/m/d">
                  <c:v>44265</c:v>
                </c:pt>
                <c:pt idx="565" c:formatCode="yyyy/m/d">
                  <c:v>44266</c:v>
                </c:pt>
                <c:pt idx="566" c:formatCode="yyyy/m/d">
                  <c:v>44267</c:v>
                </c:pt>
                <c:pt idx="567" c:formatCode="yyyy/m/d">
                  <c:v>44270</c:v>
                </c:pt>
                <c:pt idx="568" c:formatCode="yyyy/m/d">
                  <c:v>44271</c:v>
                </c:pt>
                <c:pt idx="569" c:formatCode="yyyy/m/d">
                  <c:v>44272</c:v>
                </c:pt>
                <c:pt idx="570" c:formatCode="yyyy/m/d">
                  <c:v>44273</c:v>
                </c:pt>
                <c:pt idx="571" c:formatCode="yyyy/m/d">
                  <c:v>44274</c:v>
                </c:pt>
                <c:pt idx="572" c:formatCode="yyyy/m/d">
                  <c:v>44277</c:v>
                </c:pt>
                <c:pt idx="573" c:formatCode="yyyy/m/d">
                  <c:v>44278</c:v>
                </c:pt>
                <c:pt idx="574" c:formatCode="yyyy/m/d">
                  <c:v>44279</c:v>
                </c:pt>
                <c:pt idx="575" c:formatCode="yyyy/m/d">
                  <c:v>44280</c:v>
                </c:pt>
                <c:pt idx="576" c:formatCode="yyyy/m/d">
                  <c:v>44281</c:v>
                </c:pt>
                <c:pt idx="577" c:formatCode="yyyy/m/d">
                  <c:v>44284</c:v>
                </c:pt>
                <c:pt idx="578" c:formatCode="yyyy/m/d">
                  <c:v>44285</c:v>
                </c:pt>
                <c:pt idx="579" c:formatCode="yyyy/m/d">
                  <c:v>44286</c:v>
                </c:pt>
                <c:pt idx="580" c:formatCode="yyyy/m/d">
                  <c:v>44287</c:v>
                </c:pt>
                <c:pt idx="581" c:formatCode="yyyy/m/d">
                  <c:v>44288</c:v>
                </c:pt>
                <c:pt idx="582" c:formatCode="yyyy/m/d">
                  <c:v>44292</c:v>
                </c:pt>
                <c:pt idx="583" c:formatCode="yyyy/m/d">
                  <c:v>44293</c:v>
                </c:pt>
                <c:pt idx="584" c:formatCode="yyyy/m/d">
                  <c:v>44294</c:v>
                </c:pt>
                <c:pt idx="585" c:formatCode="yyyy/m/d">
                  <c:v>44295</c:v>
                </c:pt>
                <c:pt idx="586" c:formatCode="yyyy/m/d">
                  <c:v>44298</c:v>
                </c:pt>
                <c:pt idx="587" c:formatCode="yyyy/m/d">
                  <c:v>44299</c:v>
                </c:pt>
                <c:pt idx="588" c:formatCode="yyyy/m/d">
                  <c:v>44300</c:v>
                </c:pt>
                <c:pt idx="589" c:formatCode="yyyy/m/d">
                  <c:v>44301</c:v>
                </c:pt>
                <c:pt idx="590" c:formatCode="yyyy/m/d">
                  <c:v>44302</c:v>
                </c:pt>
                <c:pt idx="591" c:formatCode="yyyy/m/d">
                  <c:v>44305</c:v>
                </c:pt>
                <c:pt idx="592" c:formatCode="yyyy/m/d">
                  <c:v>44306</c:v>
                </c:pt>
                <c:pt idx="593" c:formatCode="yyyy/m/d">
                  <c:v>44307</c:v>
                </c:pt>
                <c:pt idx="594" c:formatCode="yyyy/m/d">
                  <c:v>44308</c:v>
                </c:pt>
                <c:pt idx="595" c:formatCode="yyyy/m/d">
                  <c:v>44311</c:v>
                </c:pt>
                <c:pt idx="596" c:formatCode="yyyy/m/d">
                  <c:v>44312</c:v>
                </c:pt>
                <c:pt idx="597" c:formatCode="yyyy/m/d">
                  <c:v>44313</c:v>
                </c:pt>
                <c:pt idx="598" c:formatCode="yyyy/m/d">
                  <c:v>44314</c:v>
                </c:pt>
                <c:pt idx="599" c:formatCode="yyyy/m/d">
                  <c:v>44315</c:v>
                </c:pt>
                <c:pt idx="600" c:formatCode="yyyy/m/d">
                  <c:v>44316</c:v>
                </c:pt>
                <c:pt idx="601" c:formatCode="yyyy/m/d">
                  <c:v>44322</c:v>
                </c:pt>
                <c:pt idx="602" c:formatCode="yyyy/m/d">
                  <c:v>44323</c:v>
                </c:pt>
                <c:pt idx="603" c:formatCode="yyyy/m/d">
                  <c:v>44324</c:v>
                </c:pt>
                <c:pt idx="604" c:formatCode="yyyy/m/d">
                  <c:v>44326</c:v>
                </c:pt>
                <c:pt idx="605" c:formatCode="yyyy/m/d">
                  <c:v>44327</c:v>
                </c:pt>
                <c:pt idx="606" c:formatCode="yyyy/m/d">
                  <c:v>44328</c:v>
                </c:pt>
                <c:pt idx="607" c:formatCode="yyyy/m/d">
                  <c:v>44329</c:v>
                </c:pt>
                <c:pt idx="608" c:formatCode="yyyy/m/d">
                  <c:v>44330</c:v>
                </c:pt>
                <c:pt idx="609" c:formatCode="yyyy/m/d">
                  <c:v>44333</c:v>
                </c:pt>
                <c:pt idx="610" c:formatCode="yyyy/m/d">
                  <c:v>44334</c:v>
                </c:pt>
                <c:pt idx="611" c:formatCode="yyyy/m/d">
                  <c:v>44335</c:v>
                </c:pt>
                <c:pt idx="612" c:formatCode="yyyy/m/d">
                  <c:v>44336</c:v>
                </c:pt>
                <c:pt idx="613" c:formatCode="yyyy/m/d">
                  <c:v>44337</c:v>
                </c:pt>
                <c:pt idx="614" c:formatCode="yyyy/m/d">
                  <c:v>44340</c:v>
                </c:pt>
                <c:pt idx="615" c:formatCode="yyyy/m/d">
                  <c:v>44341</c:v>
                </c:pt>
                <c:pt idx="616" c:formatCode="yyyy/m/d">
                  <c:v>44342</c:v>
                </c:pt>
                <c:pt idx="617" c:formatCode="yyyy/m/d">
                  <c:v>44343</c:v>
                </c:pt>
                <c:pt idx="618" c:formatCode="yyyy/m/d">
                  <c:v>44344</c:v>
                </c:pt>
                <c:pt idx="619" c:formatCode="yyyy/m/d">
                  <c:v>44347</c:v>
                </c:pt>
                <c:pt idx="620" c:formatCode="yyyy/m/d">
                  <c:v>44348</c:v>
                </c:pt>
                <c:pt idx="621" c:formatCode="yyyy/m/d">
                  <c:v>44349</c:v>
                </c:pt>
                <c:pt idx="622" c:formatCode="yyyy/m/d">
                  <c:v>44350</c:v>
                </c:pt>
                <c:pt idx="623" c:formatCode="yyyy/m/d">
                  <c:v>44351</c:v>
                </c:pt>
                <c:pt idx="624" c:formatCode="yyyy/m/d">
                  <c:v>44354</c:v>
                </c:pt>
                <c:pt idx="625" c:formatCode="yyyy/m/d">
                  <c:v>44355</c:v>
                </c:pt>
                <c:pt idx="626" c:formatCode="yyyy/m/d">
                  <c:v>44356</c:v>
                </c:pt>
                <c:pt idx="627" c:formatCode="yyyy/m/d">
                  <c:v>44357</c:v>
                </c:pt>
                <c:pt idx="628" c:formatCode="yyyy/m/d">
                  <c:v>44358</c:v>
                </c:pt>
                <c:pt idx="629" c:formatCode="yyyy/m/d">
                  <c:v>44362</c:v>
                </c:pt>
                <c:pt idx="630" c:formatCode="yyyy/m/d">
                  <c:v>44363</c:v>
                </c:pt>
                <c:pt idx="631" c:formatCode="yyyy/m/d">
                  <c:v>44364</c:v>
                </c:pt>
                <c:pt idx="632" c:formatCode="yyyy/m/d">
                  <c:v>44365</c:v>
                </c:pt>
                <c:pt idx="633" c:formatCode="yyyy/m/d">
                  <c:v>44368</c:v>
                </c:pt>
                <c:pt idx="634" c:formatCode="yyyy/m/d">
                  <c:v>44369</c:v>
                </c:pt>
                <c:pt idx="635" c:formatCode="yyyy/m/d">
                  <c:v>44370</c:v>
                </c:pt>
                <c:pt idx="636" c:formatCode="yyyy/m/d">
                  <c:v>44371</c:v>
                </c:pt>
                <c:pt idx="637" c:formatCode="yyyy/m/d">
                  <c:v>44372</c:v>
                </c:pt>
                <c:pt idx="638" c:formatCode="yyyy/m/d">
                  <c:v>44375</c:v>
                </c:pt>
                <c:pt idx="639" c:formatCode="yyyy/m/d">
                  <c:v>44376</c:v>
                </c:pt>
                <c:pt idx="640" c:formatCode="yyyy/m/d">
                  <c:v>44377</c:v>
                </c:pt>
                <c:pt idx="641" c:formatCode="yyyy/m/d">
                  <c:v>44378</c:v>
                </c:pt>
                <c:pt idx="642" c:formatCode="yyyy/m/d">
                  <c:v>44379</c:v>
                </c:pt>
                <c:pt idx="643" c:formatCode="yyyy/m/d">
                  <c:v>44382</c:v>
                </c:pt>
                <c:pt idx="644" c:formatCode="yyyy/m/d">
                  <c:v>44383</c:v>
                </c:pt>
                <c:pt idx="645" c:formatCode="yyyy/m/d">
                  <c:v>44384</c:v>
                </c:pt>
                <c:pt idx="646" c:formatCode="yyyy/m/d">
                  <c:v>44385</c:v>
                </c:pt>
                <c:pt idx="647" c:formatCode="yyyy/m/d">
                  <c:v>44386</c:v>
                </c:pt>
                <c:pt idx="648" c:formatCode="yyyy/m/d">
                  <c:v>44389</c:v>
                </c:pt>
                <c:pt idx="649" c:formatCode="yyyy/m/d">
                  <c:v>44390</c:v>
                </c:pt>
                <c:pt idx="650" c:formatCode="yyyy/m/d">
                  <c:v>44391</c:v>
                </c:pt>
                <c:pt idx="651" c:formatCode="yyyy/m/d">
                  <c:v>44392</c:v>
                </c:pt>
                <c:pt idx="652" c:formatCode="yyyy/m/d">
                  <c:v>44393</c:v>
                </c:pt>
                <c:pt idx="653" c:formatCode="yyyy/m/d">
                  <c:v>44396</c:v>
                </c:pt>
                <c:pt idx="654" c:formatCode="yyyy/m/d">
                  <c:v>44397</c:v>
                </c:pt>
                <c:pt idx="655" c:formatCode="yyyy/m/d">
                  <c:v>44398</c:v>
                </c:pt>
                <c:pt idx="656" c:formatCode="yyyy/m/d">
                  <c:v>44399</c:v>
                </c:pt>
                <c:pt idx="657" c:formatCode="yyyy/m/d">
                  <c:v>44400</c:v>
                </c:pt>
                <c:pt idx="658" c:formatCode="yyyy/m/d">
                  <c:v>44403</c:v>
                </c:pt>
                <c:pt idx="659" c:formatCode="yyyy/m/d">
                  <c:v>44404</c:v>
                </c:pt>
                <c:pt idx="660" c:formatCode="yyyy/m/d">
                  <c:v>44405</c:v>
                </c:pt>
                <c:pt idx="661" c:formatCode="yyyy/m/d">
                  <c:v>44406</c:v>
                </c:pt>
                <c:pt idx="662" c:formatCode="yyyy/m/d">
                  <c:v>44407</c:v>
                </c:pt>
                <c:pt idx="663" c:formatCode="yyyy/m/d">
                  <c:v>44410</c:v>
                </c:pt>
                <c:pt idx="664" c:formatCode="yyyy/m/d">
                  <c:v>44411</c:v>
                </c:pt>
                <c:pt idx="665" c:formatCode="yyyy/m/d">
                  <c:v>44412</c:v>
                </c:pt>
                <c:pt idx="666" c:formatCode="yyyy/m/d">
                  <c:v>44413</c:v>
                </c:pt>
                <c:pt idx="667" c:formatCode="yyyy/m/d">
                  <c:v>44414</c:v>
                </c:pt>
                <c:pt idx="668" c:formatCode="yyyy/m/d">
                  <c:v>44417</c:v>
                </c:pt>
                <c:pt idx="669" c:formatCode="yyyy/m/d">
                  <c:v>44418</c:v>
                </c:pt>
                <c:pt idx="670" c:formatCode="yyyy/m/d">
                  <c:v>44419</c:v>
                </c:pt>
                <c:pt idx="671" c:formatCode="yyyy/m/d">
                  <c:v>44420</c:v>
                </c:pt>
                <c:pt idx="672" c:formatCode="yyyy/m/d">
                  <c:v>44421</c:v>
                </c:pt>
                <c:pt idx="673" c:formatCode="yyyy/m/d">
                  <c:v>44424</c:v>
                </c:pt>
                <c:pt idx="674" c:formatCode="yyyy/m/d">
                  <c:v>44425</c:v>
                </c:pt>
                <c:pt idx="675" c:formatCode="yyyy/m/d">
                  <c:v>44426</c:v>
                </c:pt>
                <c:pt idx="676" c:formatCode="yyyy/m/d">
                  <c:v>44427</c:v>
                </c:pt>
                <c:pt idx="677" c:formatCode="yyyy/m/d">
                  <c:v>44428</c:v>
                </c:pt>
                <c:pt idx="678" c:formatCode="yyyy/m/d">
                  <c:v>44431</c:v>
                </c:pt>
                <c:pt idx="679" c:formatCode="yyyy/m/d">
                  <c:v>44432</c:v>
                </c:pt>
                <c:pt idx="680" c:formatCode="yyyy/m/d">
                  <c:v>44433</c:v>
                </c:pt>
                <c:pt idx="681" c:formatCode="yyyy/m/d">
                  <c:v>44434</c:v>
                </c:pt>
                <c:pt idx="682" c:formatCode="yyyy/m/d">
                  <c:v>44435</c:v>
                </c:pt>
                <c:pt idx="683" c:formatCode="yyyy/m/d">
                  <c:v>44438</c:v>
                </c:pt>
                <c:pt idx="684" c:formatCode="yyyy/m/d">
                  <c:v>44439</c:v>
                </c:pt>
                <c:pt idx="685" c:formatCode="yyyy/m/d">
                  <c:v>44440</c:v>
                </c:pt>
                <c:pt idx="686" c:formatCode="yyyy/m/d">
                  <c:v>44441</c:v>
                </c:pt>
                <c:pt idx="687" c:formatCode="yyyy/m/d">
                  <c:v>44442</c:v>
                </c:pt>
                <c:pt idx="688" c:formatCode="yyyy/m/d">
                  <c:v>44445</c:v>
                </c:pt>
                <c:pt idx="689" c:formatCode="yyyy/m/d">
                  <c:v>44446</c:v>
                </c:pt>
                <c:pt idx="690" c:formatCode="yyyy/m/d">
                  <c:v>44447</c:v>
                </c:pt>
                <c:pt idx="691" c:formatCode="yyyy/m/d">
                  <c:v>44448</c:v>
                </c:pt>
                <c:pt idx="692" c:formatCode="yyyy/m/d">
                  <c:v>44449</c:v>
                </c:pt>
                <c:pt idx="693" c:formatCode="yyyy/m/d">
                  <c:v>44452</c:v>
                </c:pt>
                <c:pt idx="694" c:formatCode="yyyy/m/d">
                  <c:v>44453</c:v>
                </c:pt>
                <c:pt idx="695" c:formatCode="yyyy/m/d">
                  <c:v>44454</c:v>
                </c:pt>
                <c:pt idx="696" c:formatCode="yyyy/m/d">
                  <c:v>44455</c:v>
                </c:pt>
                <c:pt idx="697" c:formatCode="yyyy/m/d">
                  <c:v>44456</c:v>
                </c:pt>
                <c:pt idx="698" c:formatCode="yyyy/m/d">
                  <c:v>44457</c:v>
                </c:pt>
                <c:pt idx="699" c:formatCode="yyyy/m/d">
                  <c:v>44461</c:v>
                </c:pt>
                <c:pt idx="700" c:formatCode="yyyy/m/d">
                  <c:v>44462</c:v>
                </c:pt>
                <c:pt idx="701" c:formatCode="yyyy/m/d">
                  <c:v>44463</c:v>
                </c:pt>
                <c:pt idx="702" c:formatCode="yyyy/m/d">
                  <c:v>44465</c:v>
                </c:pt>
                <c:pt idx="703" c:formatCode="yyyy/m/d">
                  <c:v>44466</c:v>
                </c:pt>
                <c:pt idx="704" c:formatCode="yyyy/m/d">
                  <c:v>44467</c:v>
                </c:pt>
                <c:pt idx="705" c:formatCode="yyyy/m/d">
                  <c:v>44468</c:v>
                </c:pt>
                <c:pt idx="706" c:formatCode="yyyy/m/d">
                  <c:v>44469</c:v>
                </c:pt>
                <c:pt idx="707" c:formatCode="yyyy/m/d">
                  <c:v>44477</c:v>
                </c:pt>
                <c:pt idx="708" c:formatCode="yyyy/m/d">
                  <c:v>44480</c:v>
                </c:pt>
                <c:pt idx="709" c:formatCode="yyyy/m/d">
                  <c:v>44481</c:v>
                </c:pt>
                <c:pt idx="710" c:formatCode="yyyy/m/d">
                  <c:v>44482</c:v>
                </c:pt>
                <c:pt idx="711" c:formatCode="yyyy/m/d">
                  <c:v>44483</c:v>
                </c:pt>
                <c:pt idx="712" c:formatCode="yyyy/m/d">
                  <c:v>44484</c:v>
                </c:pt>
                <c:pt idx="713" c:formatCode="yyyy/m/d">
                  <c:v>44487</c:v>
                </c:pt>
                <c:pt idx="714" c:formatCode="yyyy/m/d">
                  <c:v>44488</c:v>
                </c:pt>
                <c:pt idx="715" c:formatCode="yyyy/m/d">
                  <c:v>44489</c:v>
                </c:pt>
                <c:pt idx="716" c:formatCode="yyyy/m/d">
                  <c:v>44490</c:v>
                </c:pt>
                <c:pt idx="717" c:formatCode="yyyy/m/d">
                  <c:v>44491</c:v>
                </c:pt>
                <c:pt idx="718" c:formatCode="yyyy/m/d">
                  <c:v>44494</c:v>
                </c:pt>
                <c:pt idx="719" c:formatCode="yyyy/m/d">
                  <c:v>44495</c:v>
                </c:pt>
                <c:pt idx="720" c:formatCode="yyyy/m/d">
                  <c:v>44496</c:v>
                </c:pt>
                <c:pt idx="721" c:formatCode="yyyy/m/d">
                  <c:v>44497</c:v>
                </c:pt>
                <c:pt idx="722" c:formatCode="yyyy/m/d">
                  <c:v>44498</c:v>
                </c:pt>
                <c:pt idx="723" c:formatCode="yyyy/m/d">
                  <c:v>44501</c:v>
                </c:pt>
                <c:pt idx="724" c:formatCode="yyyy/m/d">
                  <c:v>44502</c:v>
                </c:pt>
                <c:pt idx="725" c:formatCode="yyyy/m/d">
                  <c:v>44503</c:v>
                </c:pt>
                <c:pt idx="726" c:formatCode="yyyy/m/d">
                  <c:v>44504</c:v>
                </c:pt>
                <c:pt idx="727" c:formatCode="yyyy/m/d">
                  <c:v>44505</c:v>
                </c:pt>
                <c:pt idx="728" c:formatCode="yyyy/m/d">
                  <c:v>44508</c:v>
                </c:pt>
                <c:pt idx="729" c:formatCode="yyyy/m/d">
                  <c:v>44509</c:v>
                </c:pt>
                <c:pt idx="730" c:formatCode="yyyy/m/d">
                  <c:v>44510</c:v>
                </c:pt>
                <c:pt idx="731" c:formatCode="yyyy/m/d">
                  <c:v>44511</c:v>
                </c:pt>
                <c:pt idx="732" c:formatCode="yyyy/m/d">
                  <c:v>44512</c:v>
                </c:pt>
                <c:pt idx="733" c:formatCode="yyyy/m/d">
                  <c:v>44515</c:v>
                </c:pt>
                <c:pt idx="734" c:formatCode="yyyy/m/d">
                  <c:v>44516</c:v>
                </c:pt>
                <c:pt idx="735" c:formatCode="yyyy/m/d">
                  <c:v>44517</c:v>
                </c:pt>
                <c:pt idx="736" c:formatCode="yyyy/m/d">
                  <c:v>44518</c:v>
                </c:pt>
                <c:pt idx="737" c:formatCode="yyyy/m/d">
                  <c:v>44519</c:v>
                </c:pt>
                <c:pt idx="738" c:formatCode="yyyy/m/d">
                  <c:v>44522</c:v>
                </c:pt>
                <c:pt idx="739" c:formatCode="yyyy/m/d">
                  <c:v>44523</c:v>
                </c:pt>
                <c:pt idx="740" c:formatCode="yyyy/m/d">
                  <c:v>44524</c:v>
                </c:pt>
                <c:pt idx="741" c:formatCode="yyyy/m/d">
                  <c:v>44525</c:v>
                </c:pt>
                <c:pt idx="742" c:formatCode="yyyy/m/d">
                  <c:v>44526</c:v>
                </c:pt>
                <c:pt idx="743" c:formatCode="yyyy/m/d">
                  <c:v>44529</c:v>
                </c:pt>
                <c:pt idx="744" c:formatCode="yyyy/m/d">
                  <c:v>44530</c:v>
                </c:pt>
                <c:pt idx="745" c:formatCode="yyyy/m/d">
                  <c:v>44531</c:v>
                </c:pt>
                <c:pt idx="746" c:formatCode="yyyy/m/d">
                  <c:v>44532</c:v>
                </c:pt>
                <c:pt idx="747" c:formatCode="yyyy/m/d">
                  <c:v>44533</c:v>
                </c:pt>
                <c:pt idx="748" c:formatCode="yyyy/m/d">
                  <c:v>44536</c:v>
                </c:pt>
                <c:pt idx="749" c:formatCode="yyyy/m/d">
                  <c:v>44537</c:v>
                </c:pt>
                <c:pt idx="750" c:formatCode="yyyy/m/d">
                  <c:v>44538</c:v>
                </c:pt>
                <c:pt idx="751" c:formatCode="yyyy/m/d">
                  <c:v>44539</c:v>
                </c:pt>
                <c:pt idx="752" c:formatCode="yyyy/m/d">
                  <c:v>44540</c:v>
                </c:pt>
                <c:pt idx="753" c:formatCode="yyyy/m/d">
                  <c:v>44543</c:v>
                </c:pt>
                <c:pt idx="754" c:formatCode="yyyy/m/d">
                  <c:v>44544</c:v>
                </c:pt>
                <c:pt idx="755" c:formatCode="yyyy/m/d">
                  <c:v>44545</c:v>
                </c:pt>
                <c:pt idx="756" c:formatCode="yyyy/m/d">
                  <c:v>44546</c:v>
                </c:pt>
                <c:pt idx="757" c:formatCode="yyyy/m/d">
                  <c:v>44547</c:v>
                </c:pt>
                <c:pt idx="758" c:formatCode="yyyy/m/d">
                  <c:v>44550</c:v>
                </c:pt>
                <c:pt idx="759" c:formatCode="yyyy/m/d">
                  <c:v>44551</c:v>
                </c:pt>
                <c:pt idx="760" c:formatCode="yyyy/m/d">
                  <c:v>44552</c:v>
                </c:pt>
                <c:pt idx="761" c:formatCode="yyyy/m/d">
                  <c:v>44553</c:v>
                </c:pt>
                <c:pt idx="762" c:formatCode="yyyy/m/d">
                  <c:v>44554</c:v>
                </c:pt>
                <c:pt idx="763" c:formatCode="yyyy/m/d">
                  <c:v>44557</c:v>
                </c:pt>
                <c:pt idx="764" c:formatCode="yyyy/m/d">
                  <c:v>44558</c:v>
                </c:pt>
                <c:pt idx="765" c:formatCode="yyyy/m/d">
                  <c:v>44559</c:v>
                </c:pt>
                <c:pt idx="766" c:formatCode="yyyy/m/d">
                  <c:v>44560</c:v>
                </c:pt>
                <c:pt idx="767" c:formatCode="yyyy/m/d">
                  <c:v>44561</c:v>
                </c:pt>
                <c:pt idx="768" c:formatCode="yyyy/m/d">
                  <c:v>44565</c:v>
                </c:pt>
                <c:pt idx="769" c:formatCode="yyyy/m/d">
                  <c:v>44566</c:v>
                </c:pt>
                <c:pt idx="770" c:formatCode="yyyy/m/d">
                  <c:v>44567</c:v>
                </c:pt>
                <c:pt idx="771" c:formatCode="yyyy/m/d">
                  <c:v>44568</c:v>
                </c:pt>
                <c:pt idx="772" c:formatCode="yyyy/m/d">
                  <c:v>44571</c:v>
                </c:pt>
                <c:pt idx="773" c:formatCode="yyyy/m/d">
                  <c:v>44572</c:v>
                </c:pt>
                <c:pt idx="774" c:formatCode="yyyy/m/d">
                  <c:v>44573</c:v>
                </c:pt>
                <c:pt idx="775" c:formatCode="yyyy/m/d">
                  <c:v>44574</c:v>
                </c:pt>
                <c:pt idx="776" c:formatCode="yyyy/m/d">
                  <c:v>44575</c:v>
                </c:pt>
                <c:pt idx="777" c:formatCode="yyyy/m/d">
                  <c:v>44576</c:v>
                </c:pt>
                <c:pt idx="778" c:formatCode="yyyy/m/d">
                  <c:v>44577</c:v>
                </c:pt>
                <c:pt idx="779" c:formatCode="yyyy/m/d">
                  <c:v>44578</c:v>
                </c:pt>
                <c:pt idx="780" c:formatCode="yyyy/m/d">
                  <c:v>44579</c:v>
                </c:pt>
                <c:pt idx="781" c:formatCode="yyyy/m/d">
                  <c:v>44580</c:v>
                </c:pt>
                <c:pt idx="782" c:formatCode="yyyy/m/d">
                  <c:v>44581</c:v>
                </c:pt>
                <c:pt idx="783" c:formatCode="yyyy/m/d">
                  <c:v>44582</c:v>
                </c:pt>
                <c:pt idx="784" c:formatCode="yyyy/m/d">
                  <c:v>44583</c:v>
                </c:pt>
                <c:pt idx="785" c:formatCode="yyyy/m/d">
                  <c:v>44584</c:v>
                </c:pt>
                <c:pt idx="786" c:formatCode="yyyy/m/d">
                  <c:v>44585</c:v>
                </c:pt>
                <c:pt idx="787" c:formatCode="yyyy/m/d">
                  <c:v>44586</c:v>
                </c:pt>
                <c:pt idx="788" c:formatCode="yyyy/m/d">
                  <c:v>44587</c:v>
                </c:pt>
                <c:pt idx="789" c:formatCode="yyyy/m/d">
                  <c:v>44588</c:v>
                </c:pt>
                <c:pt idx="790" c:formatCode="yyyy/m/d">
                  <c:v>44589</c:v>
                </c:pt>
                <c:pt idx="791" c:formatCode="yyyy/m/d">
                  <c:v>44590</c:v>
                </c:pt>
                <c:pt idx="792" c:formatCode="yyyy/m/d">
                  <c:v>44591</c:v>
                </c:pt>
                <c:pt idx="793" c:formatCode="yyyy/m/d">
                  <c:v>44592</c:v>
                </c:pt>
                <c:pt idx="794" c:formatCode="yyyy/m/d">
                  <c:v>44593</c:v>
                </c:pt>
                <c:pt idx="795" c:formatCode="yyyy/m/d">
                  <c:v>44594</c:v>
                </c:pt>
                <c:pt idx="796" c:formatCode="yyyy/m/d">
                  <c:v>44595</c:v>
                </c:pt>
                <c:pt idx="797" c:formatCode="yyyy/m/d">
                  <c:v>44596</c:v>
                </c:pt>
                <c:pt idx="798" c:formatCode="yyyy/m/d">
                  <c:v>44597</c:v>
                </c:pt>
                <c:pt idx="799" c:formatCode="yyyy/m/d">
                  <c:v>44598</c:v>
                </c:pt>
                <c:pt idx="800" c:formatCode="yyyy/m/d">
                  <c:v>44599</c:v>
                </c:pt>
                <c:pt idx="801" c:formatCode="yyyy/m/d">
                  <c:v>44600</c:v>
                </c:pt>
                <c:pt idx="802" c:formatCode="yyyy/m/d">
                  <c:v>44601</c:v>
                </c:pt>
                <c:pt idx="803" c:formatCode="yyyy/m/d">
                  <c:v>44602</c:v>
                </c:pt>
                <c:pt idx="804" c:formatCode="yyyy/m/d">
                  <c:v>44603</c:v>
                </c:pt>
                <c:pt idx="805" c:formatCode="yyyy/m/d">
                  <c:v>44604</c:v>
                </c:pt>
                <c:pt idx="806" c:formatCode="yyyy/m/d">
                  <c:v>44605</c:v>
                </c:pt>
                <c:pt idx="807" c:formatCode="yyyy/m/d">
                  <c:v>44606</c:v>
                </c:pt>
                <c:pt idx="808" c:formatCode="yyyy/m/d">
                  <c:v>44607</c:v>
                </c:pt>
                <c:pt idx="809" c:formatCode="yyyy/m/d">
                  <c:v>44608</c:v>
                </c:pt>
                <c:pt idx="810" c:formatCode="yyyy/m/d">
                  <c:v>44609</c:v>
                </c:pt>
                <c:pt idx="811" c:formatCode="yyyy/m/d">
                  <c:v>44610</c:v>
                </c:pt>
                <c:pt idx="812" c:formatCode="yyyy/m/d">
                  <c:v>44611</c:v>
                </c:pt>
                <c:pt idx="813" c:formatCode="yyyy/m/d">
                  <c:v>44612</c:v>
                </c:pt>
                <c:pt idx="814" c:formatCode="yyyy/m/d">
                  <c:v>44613</c:v>
                </c:pt>
                <c:pt idx="815" c:formatCode="yyyy/m/d">
                  <c:v>44614</c:v>
                </c:pt>
                <c:pt idx="816" c:formatCode="yyyy/m/d">
                  <c:v>44615</c:v>
                </c:pt>
                <c:pt idx="817" c:formatCode="yyyy/m/d">
                  <c:v>44616</c:v>
                </c:pt>
                <c:pt idx="818" c:formatCode="yyyy/m/d">
                  <c:v>44617</c:v>
                </c:pt>
                <c:pt idx="819" c:formatCode="yyyy/m/d">
                  <c:v>44618</c:v>
                </c:pt>
                <c:pt idx="820" c:formatCode="yyyy/m/d">
                  <c:v>44619</c:v>
                </c:pt>
                <c:pt idx="821" c:formatCode="yyyy/m/d">
                  <c:v>44620</c:v>
                </c:pt>
                <c:pt idx="822" c:formatCode="yyyy/m/d">
                  <c:v>44621</c:v>
                </c:pt>
                <c:pt idx="823" c:formatCode="yyyy/m/d">
                  <c:v>44622</c:v>
                </c:pt>
                <c:pt idx="824" c:formatCode="yyyy/m/d">
                  <c:v>44623</c:v>
                </c:pt>
                <c:pt idx="825" c:formatCode="yyyy/m/d">
                  <c:v>44624</c:v>
                </c:pt>
                <c:pt idx="826" c:formatCode="yyyy/m/d">
                  <c:v>44625</c:v>
                </c:pt>
                <c:pt idx="827" c:formatCode="yyyy/m/d">
                  <c:v>44626</c:v>
                </c:pt>
                <c:pt idx="828" c:formatCode="yyyy/m/d">
                  <c:v>44627</c:v>
                </c:pt>
                <c:pt idx="829" c:formatCode="yyyy/m/d">
                  <c:v>44628</c:v>
                </c:pt>
                <c:pt idx="830" c:formatCode="yyyy/m/d">
                  <c:v>44629</c:v>
                </c:pt>
                <c:pt idx="831" c:formatCode="yyyy/m/d">
                  <c:v>44630</c:v>
                </c:pt>
                <c:pt idx="832" c:formatCode="yyyy/m/d">
                  <c:v>44631</c:v>
                </c:pt>
                <c:pt idx="833" c:formatCode="yyyy/m/d">
                  <c:v>44632</c:v>
                </c:pt>
                <c:pt idx="834" c:formatCode="yyyy/m/d">
                  <c:v>44633</c:v>
                </c:pt>
                <c:pt idx="835" c:formatCode="yyyy/m/d">
                  <c:v>44634</c:v>
                </c:pt>
                <c:pt idx="836" c:formatCode="yyyy/m/d">
                  <c:v>44635</c:v>
                </c:pt>
                <c:pt idx="837" c:formatCode="yyyy/m/d">
                  <c:v>44636</c:v>
                </c:pt>
                <c:pt idx="838" c:formatCode="yyyy/m/d">
                  <c:v>44637</c:v>
                </c:pt>
                <c:pt idx="839" c:formatCode="yyyy/m/d">
                  <c:v>44638</c:v>
                </c:pt>
                <c:pt idx="840" c:formatCode="yyyy/m/d">
                  <c:v>44639</c:v>
                </c:pt>
                <c:pt idx="841" c:formatCode="yyyy/m/d">
                  <c:v>44640</c:v>
                </c:pt>
                <c:pt idx="842" c:formatCode="yyyy/m/d">
                  <c:v>44641</c:v>
                </c:pt>
                <c:pt idx="843" c:formatCode="yyyy/m/d">
                  <c:v>44642</c:v>
                </c:pt>
                <c:pt idx="844" c:formatCode="yyyy/m/d">
                  <c:v>44643</c:v>
                </c:pt>
                <c:pt idx="845" c:formatCode="yyyy/m/d">
                  <c:v>44644</c:v>
                </c:pt>
                <c:pt idx="846" c:formatCode="yyyy/m/d">
                  <c:v>44645</c:v>
                </c:pt>
                <c:pt idx="847" c:formatCode="yyyy/m/d">
                  <c:v>44646</c:v>
                </c:pt>
                <c:pt idx="848" c:formatCode="yyyy/m/d">
                  <c:v>44647</c:v>
                </c:pt>
                <c:pt idx="849" c:formatCode="yyyy/m/d">
                  <c:v>44648</c:v>
                </c:pt>
                <c:pt idx="850" c:formatCode="yyyy/m/d">
                  <c:v>44649</c:v>
                </c:pt>
                <c:pt idx="851" c:formatCode="yyyy/m/d">
                  <c:v>44650</c:v>
                </c:pt>
                <c:pt idx="852" c:formatCode="yyyy/m/d">
                  <c:v>44651</c:v>
                </c:pt>
                <c:pt idx="853" c:formatCode="yyyy/m/d">
                  <c:v>44652</c:v>
                </c:pt>
                <c:pt idx="854" c:formatCode="yyyy/m/d">
                  <c:v>44653</c:v>
                </c:pt>
                <c:pt idx="855" c:formatCode="yyyy/m/d">
                  <c:v>44654</c:v>
                </c:pt>
                <c:pt idx="856" c:formatCode="yyyy/m/d">
                  <c:v>44655</c:v>
                </c:pt>
                <c:pt idx="857" c:formatCode="yyyy/m/d">
                  <c:v>44656</c:v>
                </c:pt>
                <c:pt idx="858" c:formatCode="yyyy/m/d">
                  <c:v>44657</c:v>
                </c:pt>
                <c:pt idx="859" c:formatCode="yyyy/m/d">
                  <c:v>44658</c:v>
                </c:pt>
                <c:pt idx="860" c:formatCode="yyyy/m/d">
                  <c:v>44659</c:v>
                </c:pt>
                <c:pt idx="861" c:formatCode="yyyy/m/d">
                  <c:v>44660</c:v>
                </c:pt>
                <c:pt idx="862" c:formatCode="yyyy/m/d">
                  <c:v>44661</c:v>
                </c:pt>
                <c:pt idx="863" c:formatCode="yyyy/m/d">
                  <c:v>44662</c:v>
                </c:pt>
                <c:pt idx="864" c:formatCode="yyyy/m/d">
                  <c:v>44663</c:v>
                </c:pt>
                <c:pt idx="865" c:formatCode="yyyy/m/d">
                  <c:v>44664</c:v>
                </c:pt>
                <c:pt idx="866" c:formatCode="yyyy/m/d">
                  <c:v>44665</c:v>
                </c:pt>
                <c:pt idx="867" c:formatCode="yyyy/m/d">
                  <c:v>44666</c:v>
                </c:pt>
                <c:pt idx="868" c:formatCode="yyyy/m/d">
                  <c:v>44667</c:v>
                </c:pt>
                <c:pt idx="869" c:formatCode="yyyy/m/d">
                  <c:v>44668</c:v>
                </c:pt>
                <c:pt idx="870" c:formatCode="yyyy/m/d">
                  <c:v>44669</c:v>
                </c:pt>
                <c:pt idx="871" c:formatCode="yyyy/m/d">
                  <c:v>44670</c:v>
                </c:pt>
                <c:pt idx="872" c:formatCode="yyyy/m/d">
                  <c:v>44671</c:v>
                </c:pt>
                <c:pt idx="873" c:formatCode="yyyy/m/d">
                  <c:v>44672</c:v>
                </c:pt>
                <c:pt idx="874" c:formatCode="yyyy/m/d">
                  <c:v>44673</c:v>
                </c:pt>
                <c:pt idx="875" c:formatCode="yyyy/m/d">
                  <c:v>44674</c:v>
                </c:pt>
                <c:pt idx="876" c:formatCode="yyyy/m/d">
                  <c:v>44675</c:v>
                </c:pt>
                <c:pt idx="877" c:formatCode="yyyy/m/d">
                  <c:v>44676</c:v>
                </c:pt>
                <c:pt idx="878" c:formatCode="yyyy/m/d">
                  <c:v>44677</c:v>
                </c:pt>
                <c:pt idx="879" c:formatCode="yyyy/m/d">
                  <c:v>44678</c:v>
                </c:pt>
                <c:pt idx="880" c:formatCode="yyyy/m/d">
                  <c:v>44679</c:v>
                </c:pt>
                <c:pt idx="881" c:formatCode="yyyy/m/d">
                  <c:v>44680</c:v>
                </c:pt>
                <c:pt idx="882" c:formatCode="yyyy/m/d">
                  <c:v>44681</c:v>
                </c:pt>
                <c:pt idx="883" c:formatCode="yyyy/m/d">
                  <c:v>44682</c:v>
                </c:pt>
                <c:pt idx="884" c:formatCode="yyyy/m/d">
                  <c:v>44683</c:v>
                </c:pt>
                <c:pt idx="885" c:formatCode="yyyy/m/d">
                  <c:v>44684</c:v>
                </c:pt>
                <c:pt idx="886" c:formatCode="yyyy/m/d">
                  <c:v>44685</c:v>
                </c:pt>
                <c:pt idx="887" c:formatCode="yyyy/m/d">
                  <c:v>44686</c:v>
                </c:pt>
                <c:pt idx="888" c:formatCode="yyyy/m/d">
                  <c:v>44687</c:v>
                </c:pt>
                <c:pt idx="889" c:formatCode="yyyy/m/d">
                  <c:v>44688</c:v>
                </c:pt>
                <c:pt idx="890" c:formatCode="yyyy/m/d">
                  <c:v>44689</c:v>
                </c:pt>
                <c:pt idx="891" c:formatCode="yyyy/m/d">
                  <c:v>44690</c:v>
                </c:pt>
                <c:pt idx="892" c:formatCode="yyyy/m/d">
                  <c:v>44691</c:v>
                </c:pt>
                <c:pt idx="893" c:formatCode="yyyy/m/d">
                  <c:v>44692</c:v>
                </c:pt>
                <c:pt idx="894" c:formatCode="yyyy/m/d">
                  <c:v>44693</c:v>
                </c:pt>
                <c:pt idx="895" c:formatCode="yyyy/m/d">
                  <c:v>44694</c:v>
                </c:pt>
                <c:pt idx="896" c:formatCode="yyyy/m/d">
                  <c:v>44695</c:v>
                </c:pt>
                <c:pt idx="897" c:formatCode="yyyy/m/d">
                  <c:v>44696</c:v>
                </c:pt>
                <c:pt idx="898" c:formatCode="yyyy/m/d">
                  <c:v>44697</c:v>
                </c:pt>
                <c:pt idx="899" c:formatCode="yyyy/m/d">
                  <c:v>44698</c:v>
                </c:pt>
                <c:pt idx="900" c:formatCode="yyyy/m/d">
                  <c:v>44699</c:v>
                </c:pt>
                <c:pt idx="901" c:formatCode="yyyy/m/d">
                  <c:v>44700</c:v>
                </c:pt>
                <c:pt idx="902" c:formatCode="yyyy/m/d">
                  <c:v>44701</c:v>
                </c:pt>
                <c:pt idx="903" c:formatCode="yyyy/m/d">
                  <c:v>44702</c:v>
                </c:pt>
                <c:pt idx="904" c:formatCode="yyyy/m/d">
                  <c:v>44703</c:v>
                </c:pt>
                <c:pt idx="905" c:formatCode="yyyy/m/d">
                  <c:v>44704</c:v>
                </c:pt>
                <c:pt idx="906" c:formatCode="yyyy/m/d">
                  <c:v>44705</c:v>
                </c:pt>
                <c:pt idx="907" c:formatCode="yyyy/m/d">
                  <c:v>44706</c:v>
                </c:pt>
                <c:pt idx="908" c:formatCode="yyyy/m/d">
                  <c:v>44707</c:v>
                </c:pt>
                <c:pt idx="909" c:formatCode="yyyy/m/d">
                  <c:v>44708</c:v>
                </c:pt>
                <c:pt idx="910" c:formatCode="yyyy/m/d">
                  <c:v>44709</c:v>
                </c:pt>
                <c:pt idx="911" c:formatCode="yyyy/m/d">
                  <c:v>44710</c:v>
                </c:pt>
                <c:pt idx="912" c:formatCode="yyyy/m/d">
                  <c:v>44711</c:v>
                </c:pt>
                <c:pt idx="913" c:formatCode="yyyy/m/d">
                  <c:v>44712</c:v>
                </c:pt>
                <c:pt idx="914" c:formatCode="yyyy/m/d">
                  <c:v>44713</c:v>
                </c:pt>
                <c:pt idx="915" c:formatCode="yyyy/m/d">
                  <c:v>44714</c:v>
                </c:pt>
                <c:pt idx="916" c:formatCode="yyyy/m/d">
                  <c:v>44715</c:v>
                </c:pt>
                <c:pt idx="917" c:formatCode="yyyy/m/d">
                  <c:v>44716</c:v>
                </c:pt>
                <c:pt idx="918" c:formatCode="yyyy/m/d">
                  <c:v>44717</c:v>
                </c:pt>
                <c:pt idx="919" c:formatCode="yyyy/m/d">
                  <c:v>44718</c:v>
                </c:pt>
                <c:pt idx="920" c:formatCode="yyyy/m/d">
                  <c:v>44719</c:v>
                </c:pt>
                <c:pt idx="921" c:formatCode="yyyy/m/d">
                  <c:v>44720</c:v>
                </c:pt>
                <c:pt idx="922" c:formatCode="yyyy/m/d">
                  <c:v>44721</c:v>
                </c:pt>
                <c:pt idx="923" c:formatCode="yyyy/m/d">
                  <c:v>44722</c:v>
                </c:pt>
                <c:pt idx="924" c:formatCode="yyyy/m/d">
                  <c:v>44723</c:v>
                </c:pt>
                <c:pt idx="925" c:formatCode="yyyy/m/d">
                  <c:v>44724</c:v>
                </c:pt>
                <c:pt idx="926" c:formatCode="yyyy/m/d">
                  <c:v>44725</c:v>
                </c:pt>
                <c:pt idx="927" c:formatCode="yyyy/m/d">
                  <c:v>44726</c:v>
                </c:pt>
                <c:pt idx="928" c:formatCode="yyyy/m/d">
                  <c:v>44727</c:v>
                </c:pt>
                <c:pt idx="929" c:formatCode="yyyy/m/d">
                  <c:v>44728</c:v>
                </c:pt>
                <c:pt idx="930" c:formatCode="yyyy/m/d">
                  <c:v>44729</c:v>
                </c:pt>
                <c:pt idx="931" c:formatCode="yyyy/m/d">
                  <c:v>44730</c:v>
                </c:pt>
                <c:pt idx="932" c:formatCode="yyyy/m/d">
                  <c:v>44731</c:v>
                </c:pt>
                <c:pt idx="933" c:formatCode="yyyy/m/d">
                  <c:v>44732</c:v>
                </c:pt>
                <c:pt idx="934" c:formatCode="yyyy/m/d">
                  <c:v>44733</c:v>
                </c:pt>
                <c:pt idx="935" c:formatCode="yyyy/m/d">
                  <c:v>44734</c:v>
                </c:pt>
                <c:pt idx="936" c:formatCode="yyyy/m/d">
                  <c:v>44735</c:v>
                </c:pt>
                <c:pt idx="937" c:formatCode="yyyy/m/d">
                  <c:v>44736</c:v>
                </c:pt>
                <c:pt idx="938" c:formatCode="yyyy/m/d">
                  <c:v>44737</c:v>
                </c:pt>
                <c:pt idx="939" c:formatCode="yyyy/m/d">
                  <c:v>44738</c:v>
                </c:pt>
                <c:pt idx="940" c:formatCode="yyyy/m/d">
                  <c:v>44739</c:v>
                </c:pt>
                <c:pt idx="941" c:formatCode="yyyy/m/d">
                  <c:v>44740</c:v>
                </c:pt>
                <c:pt idx="942" c:formatCode="yyyy/m/d">
                  <c:v>44741</c:v>
                </c:pt>
                <c:pt idx="943" c:formatCode="yyyy/m/d">
                  <c:v>44742</c:v>
                </c:pt>
                <c:pt idx="944" c:formatCode="yyyy/m/d">
                  <c:v>44743</c:v>
                </c:pt>
                <c:pt idx="945" c:formatCode="yyyy/m/d">
                  <c:v>44744</c:v>
                </c:pt>
                <c:pt idx="946" c:formatCode="yyyy/m/d">
                  <c:v>44745</c:v>
                </c:pt>
                <c:pt idx="947" c:formatCode="yyyy/m/d">
                  <c:v>44746</c:v>
                </c:pt>
                <c:pt idx="948" c:formatCode="yyyy/m/d">
                  <c:v>44747</c:v>
                </c:pt>
                <c:pt idx="949" c:formatCode="yyyy/m/d">
                  <c:v>44748</c:v>
                </c:pt>
                <c:pt idx="950" c:formatCode="yyyy/m/d">
                  <c:v>44749</c:v>
                </c:pt>
                <c:pt idx="951" c:formatCode="yyyy/m/d">
                  <c:v>44750</c:v>
                </c:pt>
                <c:pt idx="952" c:formatCode="yyyy/m/d">
                  <c:v>44751</c:v>
                </c:pt>
                <c:pt idx="953" c:formatCode="yyyy/m/d">
                  <c:v>44752</c:v>
                </c:pt>
                <c:pt idx="954" c:formatCode="yyyy/m/d">
                  <c:v>44753</c:v>
                </c:pt>
                <c:pt idx="955" c:formatCode="yyyy/m/d">
                  <c:v>44754</c:v>
                </c:pt>
                <c:pt idx="956" c:formatCode="yyyy/m/d">
                  <c:v>44755</c:v>
                </c:pt>
                <c:pt idx="957" c:formatCode="yyyy/m/d">
                  <c:v>44756</c:v>
                </c:pt>
                <c:pt idx="958" c:formatCode="yyyy/m/d">
                  <c:v>44757</c:v>
                </c:pt>
                <c:pt idx="959" c:formatCode="yyyy/m/d">
                  <c:v>44758</c:v>
                </c:pt>
                <c:pt idx="960" c:formatCode="yyyy/m/d">
                  <c:v>44759</c:v>
                </c:pt>
                <c:pt idx="961" c:formatCode="yyyy/m/d">
                  <c:v>44760</c:v>
                </c:pt>
                <c:pt idx="962" c:formatCode="yyyy/m/d">
                  <c:v>44761</c:v>
                </c:pt>
                <c:pt idx="963" c:formatCode="yyyy/m/d">
                  <c:v>44762</c:v>
                </c:pt>
                <c:pt idx="964" c:formatCode="yyyy/m/d">
                  <c:v>44763</c:v>
                </c:pt>
                <c:pt idx="965" c:formatCode="yyyy/m/d">
                  <c:v>44764</c:v>
                </c:pt>
                <c:pt idx="966" c:formatCode="yyyy/m/d">
                  <c:v>44765</c:v>
                </c:pt>
                <c:pt idx="967" c:formatCode="yyyy/m/d">
                  <c:v>44766</c:v>
                </c:pt>
                <c:pt idx="968" c:formatCode="yyyy/m/d">
                  <c:v>44767</c:v>
                </c:pt>
                <c:pt idx="969" c:formatCode="yyyy/m/d">
                  <c:v>44768</c:v>
                </c:pt>
                <c:pt idx="970" c:formatCode="yyyy/m/d">
                  <c:v>44769</c:v>
                </c:pt>
                <c:pt idx="971" c:formatCode="yyyy/m/d">
                  <c:v>44770</c:v>
                </c:pt>
                <c:pt idx="972" c:formatCode="yyyy/m/d">
                  <c:v>44771</c:v>
                </c:pt>
                <c:pt idx="973" c:formatCode="yyyy/m/d">
                  <c:v>44772</c:v>
                </c:pt>
                <c:pt idx="974" c:formatCode="yyyy/m/d">
                  <c:v>44773</c:v>
                </c:pt>
                <c:pt idx="975" c:formatCode="yyyy/m/d">
                  <c:v>44774</c:v>
                </c:pt>
                <c:pt idx="976" c:formatCode="yyyy/m/d">
                  <c:v>44775</c:v>
                </c:pt>
                <c:pt idx="977" c:formatCode="yyyy/m/d">
                  <c:v>44776</c:v>
                </c:pt>
                <c:pt idx="978" c:formatCode="yyyy/m/d">
                  <c:v>44777</c:v>
                </c:pt>
                <c:pt idx="979" c:formatCode="yyyy/m/d">
                  <c:v>44778</c:v>
                </c:pt>
                <c:pt idx="980" c:formatCode="yyyy/m/d">
                  <c:v>44779</c:v>
                </c:pt>
                <c:pt idx="981" c:formatCode="yyyy/m/d">
                  <c:v>44780</c:v>
                </c:pt>
                <c:pt idx="982" c:formatCode="yyyy/m/d">
                  <c:v>44781</c:v>
                </c:pt>
                <c:pt idx="983" c:formatCode="yyyy/m/d">
                  <c:v>44782</c:v>
                </c:pt>
                <c:pt idx="984" c:formatCode="yyyy/m/d">
                  <c:v>44783</c:v>
                </c:pt>
                <c:pt idx="985" c:formatCode="yyyy/m/d">
                  <c:v>44784</c:v>
                </c:pt>
                <c:pt idx="986" c:formatCode="yyyy/m/d">
                  <c:v>44785</c:v>
                </c:pt>
                <c:pt idx="987" c:formatCode="yyyy/m/d">
                  <c:v>44786</c:v>
                </c:pt>
                <c:pt idx="988" c:formatCode="yyyy/m/d">
                  <c:v>44787</c:v>
                </c:pt>
                <c:pt idx="989" c:formatCode="yyyy/m/d">
                  <c:v>44788</c:v>
                </c:pt>
                <c:pt idx="990" c:formatCode="yyyy/m/d">
                  <c:v>44789</c:v>
                </c:pt>
                <c:pt idx="991" c:formatCode="yyyy/m/d">
                  <c:v>44790</c:v>
                </c:pt>
                <c:pt idx="992" c:formatCode="yyyy/m/d">
                  <c:v>44791</c:v>
                </c:pt>
                <c:pt idx="993" c:formatCode="yyyy/m/d">
                  <c:v>44792</c:v>
                </c:pt>
                <c:pt idx="994" c:formatCode="yyyy/m/d">
                  <c:v>44793</c:v>
                </c:pt>
                <c:pt idx="995" c:formatCode="yyyy/m/d">
                  <c:v>44794</c:v>
                </c:pt>
                <c:pt idx="996" c:formatCode="yyyy/m/d">
                  <c:v>44795</c:v>
                </c:pt>
                <c:pt idx="997" c:formatCode="yyyy/m/d">
                  <c:v>44796</c:v>
                </c:pt>
                <c:pt idx="998" c:formatCode="yyyy/m/d">
                  <c:v>44797</c:v>
                </c:pt>
                <c:pt idx="999" c:formatCode="yyyy/m/d">
                  <c:v>44798</c:v>
                </c:pt>
                <c:pt idx="1000" c:formatCode="yyyy/m/d">
                  <c:v>44799</c:v>
                </c:pt>
                <c:pt idx="1001" c:formatCode="yyyy/m/d">
                  <c:v>44800</c:v>
                </c:pt>
                <c:pt idx="1002" c:formatCode="yyyy/m/d">
                  <c:v>44801</c:v>
                </c:pt>
                <c:pt idx="1003" c:formatCode="yyyy/m/d">
                  <c:v>44802</c:v>
                </c:pt>
                <c:pt idx="1004" c:formatCode="yyyy/m/d">
                  <c:v>44803</c:v>
                </c:pt>
                <c:pt idx="1005" c:formatCode="yyyy/m/d">
                  <c:v>44804</c:v>
                </c:pt>
                <c:pt idx="1006" c:formatCode="yyyy/m/d">
                  <c:v>44805</c:v>
                </c:pt>
                <c:pt idx="1007" c:formatCode="yyyy/m/d">
                  <c:v>44806</c:v>
                </c:pt>
                <c:pt idx="1008" c:formatCode="yyyy/m/d">
                  <c:v>44807</c:v>
                </c:pt>
                <c:pt idx="1009" c:formatCode="yyyy/m/d">
                  <c:v>44808</c:v>
                </c:pt>
                <c:pt idx="1010" c:formatCode="yyyy/m/d">
                  <c:v>44809</c:v>
                </c:pt>
                <c:pt idx="1011" c:formatCode="yyyy/m/d">
                  <c:v>44810</c:v>
                </c:pt>
                <c:pt idx="1012" c:formatCode="yyyy/m/d">
                  <c:v>44811</c:v>
                </c:pt>
                <c:pt idx="1013" c:formatCode="yyyy/m/d">
                  <c:v>44812</c:v>
                </c:pt>
                <c:pt idx="1014" c:formatCode="yyyy/m/d">
                  <c:v>44813</c:v>
                </c:pt>
                <c:pt idx="1015" c:formatCode="yyyy/m/d">
                  <c:v>44814</c:v>
                </c:pt>
                <c:pt idx="1016" c:formatCode="yyyy/m/d">
                  <c:v>44815</c:v>
                </c:pt>
                <c:pt idx="1017" c:formatCode="yyyy/m/d">
                  <c:v>44816</c:v>
                </c:pt>
                <c:pt idx="1018" c:formatCode="yyyy/m/d">
                  <c:v>44817</c:v>
                </c:pt>
                <c:pt idx="1019" c:formatCode="yyyy/m/d">
                  <c:v>44818</c:v>
                </c:pt>
                <c:pt idx="1020" c:formatCode="yyyy/m/d">
                  <c:v>44819</c:v>
                </c:pt>
                <c:pt idx="1021" c:formatCode="yyyy/m/d">
                  <c:v>44820</c:v>
                </c:pt>
                <c:pt idx="1022" c:formatCode="yyyy/m/d">
                  <c:v>44821</c:v>
                </c:pt>
                <c:pt idx="1023" c:formatCode="yyyy/m/d">
                  <c:v>44822</c:v>
                </c:pt>
                <c:pt idx="1024" c:formatCode="yyyy/m/d">
                  <c:v>44823</c:v>
                </c:pt>
                <c:pt idx="1025" c:formatCode="yyyy/m/d">
                  <c:v>44824</c:v>
                </c:pt>
                <c:pt idx="1026" c:formatCode="yyyy/m/d">
                  <c:v>44825</c:v>
                </c:pt>
                <c:pt idx="1027" c:formatCode="yyyy/m/d">
                  <c:v>44826</c:v>
                </c:pt>
                <c:pt idx="1028" c:formatCode="yyyy/m/d">
                  <c:v>44827</c:v>
                </c:pt>
                <c:pt idx="1029" c:formatCode="yyyy/m/d">
                  <c:v>44828</c:v>
                </c:pt>
                <c:pt idx="1030" c:formatCode="yyyy/m/d">
                  <c:v>44829</c:v>
                </c:pt>
                <c:pt idx="1031" c:formatCode="yyyy/m/d">
                  <c:v>44830</c:v>
                </c:pt>
                <c:pt idx="1032" c:formatCode="yyyy/m/d">
                  <c:v>44831</c:v>
                </c:pt>
                <c:pt idx="1033" c:formatCode="yyyy/m/d">
                  <c:v>44832</c:v>
                </c:pt>
                <c:pt idx="1034" c:formatCode="yyyy/m/d">
                  <c:v>44833</c:v>
                </c:pt>
                <c:pt idx="1035" c:formatCode="yyyy/m/d">
                  <c:v>44834</c:v>
                </c:pt>
                <c:pt idx="1036" c:formatCode="yyyy/m/d">
                  <c:v>44835</c:v>
                </c:pt>
                <c:pt idx="1037" c:formatCode="yyyy/m/d">
                  <c:v>44836</c:v>
                </c:pt>
                <c:pt idx="1038" c:formatCode="yyyy/m/d">
                  <c:v>44837</c:v>
                </c:pt>
                <c:pt idx="1039" c:formatCode="yyyy/m/d">
                  <c:v>44838</c:v>
                </c:pt>
                <c:pt idx="1040" c:formatCode="yyyy/m/d">
                  <c:v>44839</c:v>
                </c:pt>
                <c:pt idx="1041" c:formatCode="yyyy/m/d">
                  <c:v>44840</c:v>
                </c:pt>
                <c:pt idx="1042" c:formatCode="yyyy/m/d">
                  <c:v>44841</c:v>
                </c:pt>
                <c:pt idx="1043" c:formatCode="yyyy/m/d">
                  <c:v>44842</c:v>
                </c:pt>
                <c:pt idx="1044" c:formatCode="yyyy/m/d">
                  <c:v>44843</c:v>
                </c:pt>
                <c:pt idx="1045" c:formatCode="yyyy/m/d">
                  <c:v>44844</c:v>
                </c:pt>
                <c:pt idx="1046" c:formatCode="yyyy/m/d">
                  <c:v>44845</c:v>
                </c:pt>
                <c:pt idx="1047" c:formatCode="yyyy/m/d">
                  <c:v>44846</c:v>
                </c:pt>
                <c:pt idx="1048" c:formatCode="yyyy/m/d">
                  <c:v>44847</c:v>
                </c:pt>
                <c:pt idx="1049" c:formatCode="yyyy/m/d">
                  <c:v>44848</c:v>
                </c:pt>
                <c:pt idx="1050" c:formatCode="yyyy/m/d">
                  <c:v>44849</c:v>
                </c:pt>
                <c:pt idx="1051" c:formatCode="yyyy/m/d">
                  <c:v>44850</c:v>
                </c:pt>
                <c:pt idx="1052" c:formatCode="yyyy/m/d">
                  <c:v>44851</c:v>
                </c:pt>
                <c:pt idx="1053" c:formatCode="yyyy/m/d">
                  <c:v>44852</c:v>
                </c:pt>
                <c:pt idx="1054" c:formatCode="yyyy/m/d">
                  <c:v>44853</c:v>
                </c:pt>
                <c:pt idx="1055" c:formatCode="yyyy/m/d">
                  <c:v>44854</c:v>
                </c:pt>
                <c:pt idx="1056" c:formatCode="yyyy/m/d">
                  <c:v>44855</c:v>
                </c:pt>
                <c:pt idx="1057" c:formatCode="yyyy/m/d">
                  <c:v>44856</c:v>
                </c:pt>
                <c:pt idx="1058" c:formatCode="yyyy/m/d">
                  <c:v>44857</c:v>
                </c:pt>
                <c:pt idx="1059" c:formatCode="yyyy/m/d">
                  <c:v>44858</c:v>
                </c:pt>
                <c:pt idx="1060" c:formatCode="yyyy/m/d">
                  <c:v>44859</c:v>
                </c:pt>
                <c:pt idx="1061" c:formatCode="yyyy/m/d">
                  <c:v>44860</c:v>
                </c:pt>
                <c:pt idx="1062" c:formatCode="yyyy/m/d">
                  <c:v>44861</c:v>
                </c:pt>
                <c:pt idx="1063" c:formatCode="yyyy/m/d">
                  <c:v>44862</c:v>
                </c:pt>
                <c:pt idx="1064" c:formatCode="yyyy/m/d">
                  <c:v>44863</c:v>
                </c:pt>
                <c:pt idx="1065" c:formatCode="yyyy/m/d">
                  <c:v>44864</c:v>
                </c:pt>
                <c:pt idx="1066" c:formatCode="yyyy/m/d">
                  <c:v>44865</c:v>
                </c:pt>
                <c:pt idx="1067" c:formatCode="yyyy/m/d">
                  <c:v>44866</c:v>
                </c:pt>
                <c:pt idx="1068" c:formatCode="yyyy/m/d">
                  <c:v>44867</c:v>
                </c:pt>
                <c:pt idx="1069" c:formatCode="yyyy/m/d">
                  <c:v>44868</c:v>
                </c:pt>
                <c:pt idx="1070" c:formatCode="yyyy/m/d">
                  <c:v>44869</c:v>
                </c:pt>
                <c:pt idx="1071" c:formatCode="yyyy/m/d">
                  <c:v>44870</c:v>
                </c:pt>
                <c:pt idx="1072" c:formatCode="yyyy/m/d">
                  <c:v>44871</c:v>
                </c:pt>
                <c:pt idx="1073" c:formatCode="yyyy/m/d">
                  <c:v>44872</c:v>
                </c:pt>
                <c:pt idx="1074" c:formatCode="yyyy/m/d">
                  <c:v>44873</c:v>
                </c:pt>
                <c:pt idx="1075" c:formatCode="yyyy/m/d">
                  <c:v>44874</c:v>
                </c:pt>
                <c:pt idx="1076" c:formatCode="yyyy/m/d">
                  <c:v>44875</c:v>
                </c:pt>
                <c:pt idx="1077" c:formatCode="yyyy/m/d">
                  <c:v>44876</c:v>
                </c:pt>
                <c:pt idx="1078" c:formatCode="yyyy/m/d">
                  <c:v>44877</c:v>
                </c:pt>
                <c:pt idx="1079" c:formatCode="yyyy/m/d">
                  <c:v>44878</c:v>
                </c:pt>
                <c:pt idx="1080" c:formatCode="yyyy/m/d">
                  <c:v>44879</c:v>
                </c:pt>
                <c:pt idx="1081" c:formatCode="yyyy/m/d">
                  <c:v>44880</c:v>
                </c:pt>
                <c:pt idx="1082" c:formatCode="yyyy/m/d">
                  <c:v>44881</c:v>
                </c:pt>
                <c:pt idx="1083" c:formatCode="yyyy/m/d">
                  <c:v>44882</c:v>
                </c:pt>
                <c:pt idx="1084" c:formatCode="yyyy/m/d">
                  <c:v>44883</c:v>
                </c:pt>
                <c:pt idx="1085" c:formatCode="yyyy/m/d">
                  <c:v>44884</c:v>
                </c:pt>
                <c:pt idx="1086" c:formatCode="yyyy/m/d">
                  <c:v>44885</c:v>
                </c:pt>
                <c:pt idx="1087" c:formatCode="yyyy/m/d">
                  <c:v>44886</c:v>
                </c:pt>
                <c:pt idx="1088" c:formatCode="yyyy/m/d">
                  <c:v>44887</c:v>
                </c:pt>
                <c:pt idx="1089" c:formatCode="yyyy/m/d">
                  <c:v>44888</c:v>
                </c:pt>
                <c:pt idx="1090" c:formatCode="yyyy/m/d">
                  <c:v>44889</c:v>
                </c:pt>
                <c:pt idx="1091" c:formatCode="yyyy/m/d">
                  <c:v>44890</c:v>
                </c:pt>
                <c:pt idx="1092" c:formatCode="yyyy/m/d">
                  <c:v>44891</c:v>
                </c:pt>
                <c:pt idx="1093" c:formatCode="yyyy/m/d">
                  <c:v>44892</c:v>
                </c:pt>
                <c:pt idx="1094" c:formatCode="yyyy/m/d">
                  <c:v>44893</c:v>
                </c:pt>
                <c:pt idx="1095" c:formatCode="yyyy/m/d">
                  <c:v>44894</c:v>
                </c:pt>
                <c:pt idx="1096" c:formatCode="yyyy/m/d">
                  <c:v>44895</c:v>
                </c:pt>
                <c:pt idx="1097" c:formatCode="yyyy/m/d">
                  <c:v>44896</c:v>
                </c:pt>
                <c:pt idx="1098" c:formatCode="yyyy/m/d">
                  <c:v>44897</c:v>
                </c:pt>
                <c:pt idx="1099" c:formatCode="yyyy/m/d">
                  <c:v>44898</c:v>
                </c:pt>
                <c:pt idx="1100" c:formatCode="yyyy/m/d">
                  <c:v>44899</c:v>
                </c:pt>
                <c:pt idx="1101" c:formatCode="yyyy/m/d">
                  <c:v>44900</c:v>
                </c:pt>
                <c:pt idx="1102" c:formatCode="yyyy/m/d">
                  <c:v>44901</c:v>
                </c:pt>
                <c:pt idx="1103" c:formatCode="yyyy/m/d">
                  <c:v>44902</c:v>
                </c:pt>
                <c:pt idx="1104" c:formatCode="yyyy/m/d">
                  <c:v>44903</c:v>
                </c:pt>
                <c:pt idx="1105" c:formatCode="yyyy/m/d">
                  <c:v>44904</c:v>
                </c:pt>
                <c:pt idx="1106" c:formatCode="yyyy/m/d">
                  <c:v>44905</c:v>
                </c:pt>
                <c:pt idx="1107" c:formatCode="yyyy/m/d">
                  <c:v>44906</c:v>
                </c:pt>
                <c:pt idx="1108" c:formatCode="yyyy/m/d">
                  <c:v>44907</c:v>
                </c:pt>
                <c:pt idx="1109" c:formatCode="yyyy/m/d">
                  <c:v>44908</c:v>
                </c:pt>
                <c:pt idx="1110" c:formatCode="yyyy/m/d">
                  <c:v>44909</c:v>
                </c:pt>
                <c:pt idx="1111" c:formatCode="yyyy/m/d">
                  <c:v>44910</c:v>
                </c:pt>
                <c:pt idx="1112" c:formatCode="yyyy/m/d">
                  <c:v>44911</c:v>
                </c:pt>
                <c:pt idx="1113" c:formatCode="yyyy/m/d">
                  <c:v>44912</c:v>
                </c:pt>
                <c:pt idx="1114" c:formatCode="yyyy/m/d">
                  <c:v>44913</c:v>
                </c:pt>
                <c:pt idx="1115" c:formatCode="yyyy/m/d">
                  <c:v>44914</c:v>
                </c:pt>
                <c:pt idx="1116" c:formatCode="yyyy/m/d">
                  <c:v>44915</c:v>
                </c:pt>
                <c:pt idx="1117" c:formatCode="yyyy/m/d">
                  <c:v>44916</c:v>
                </c:pt>
                <c:pt idx="1118" c:formatCode="yyyy/m/d">
                  <c:v>44917</c:v>
                </c:pt>
                <c:pt idx="1119" c:formatCode="yyyy/m/d">
                  <c:v>44918</c:v>
                </c:pt>
                <c:pt idx="1120" c:formatCode="yyyy/m/d">
                  <c:v>44919</c:v>
                </c:pt>
                <c:pt idx="1121" c:formatCode="yyyy/m/d">
                  <c:v>44920</c:v>
                </c:pt>
                <c:pt idx="1122" c:formatCode="yyyy/m/d">
                  <c:v>44921</c:v>
                </c:pt>
                <c:pt idx="1123" c:formatCode="yyyy/m/d">
                  <c:v>44922</c:v>
                </c:pt>
                <c:pt idx="1124" c:formatCode="yyyy/m/d">
                  <c:v>44923</c:v>
                </c:pt>
                <c:pt idx="1125" c:formatCode="yyyy/m/d">
                  <c:v>44924</c:v>
                </c:pt>
                <c:pt idx="1126" c:formatCode="yyyy/m/d">
                  <c:v>44925</c:v>
                </c:pt>
                <c:pt idx="1127" c:formatCode="yyyy/m/d">
                  <c:v>44926</c:v>
                </c:pt>
                <c:pt idx="1128" c:formatCode="yyyy/m/d">
                  <c:v>44927</c:v>
                </c:pt>
                <c:pt idx="1129" c:formatCode="yyyy/m/d">
                  <c:v>44928</c:v>
                </c:pt>
                <c:pt idx="1130" c:formatCode="yyyy/m/d">
                  <c:v>44929</c:v>
                </c:pt>
                <c:pt idx="1131" c:formatCode="yyyy/m/d">
                  <c:v>44930</c:v>
                </c:pt>
                <c:pt idx="1132" c:formatCode="yyyy/m/d">
                  <c:v>44931</c:v>
                </c:pt>
                <c:pt idx="1133" c:formatCode="yyyy/m/d">
                  <c:v>44932</c:v>
                </c:pt>
                <c:pt idx="1134" c:formatCode="yyyy/m/d">
                  <c:v>44933</c:v>
                </c:pt>
                <c:pt idx="1135" c:formatCode="yyyy/m/d">
                  <c:v>44934</c:v>
                </c:pt>
                <c:pt idx="1136" c:formatCode="yyyy/m/d">
                  <c:v>44935</c:v>
                </c:pt>
                <c:pt idx="1137" c:formatCode="yyyy/m/d">
                  <c:v>44936</c:v>
                </c:pt>
                <c:pt idx="1138" c:formatCode="yyyy/m/d">
                  <c:v>44937</c:v>
                </c:pt>
                <c:pt idx="1139" c:formatCode="yyyy/m/d">
                  <c:v>44938</c:v>
                </c:pt>
                <c:pt idx="1140" c:formatCode="yyyy/m/d">
                  <c:v>44939</c:v>
                </c:pt>
                <c:pt idx="1141" c:formatCode="yyyy/m/d">
                  <c:v>44940</c:v>
                </c:pt>
                <c:pt idx="1142" c:formatCode="yyyy/m/d">
                  <c:v>44941</c:v>
                </c:pt>
                <c:pt idx="1143" c:formatCode="yyyy/m/d">
                  <c:v>44942</c:v>
                </c:pt>
                <c:pt idx="1144" c:formatCode="yyyy/m/d">
                  <c:v>44943</c:v>
                </c:pt>
                <c:pt idx="1145" c:formatCode="yyyy/m/d">
                  <c:v>44944</c:v>
                </c:pt>
                <c:pt idx="1146" c:formatCode="yyyy/m/d">
                  <c:v>44945</c:v>
                </c:pt>
                <c:pt idx="1147" c:formatCode="yyyy/m/d">
                  <c:v>44946</c:v>
                </c:pt>
                <c:pt idx="1148" c:formatCode="yyyy/m/d">
                  <c:v>44947</c:v>
                </c:pt>
                <c:pt idx="1149" c:formatCode="yyyy/m/d">
                  <c:v>44948</c:v>
                </c:pt>
                <c:pt idx="1150" c:formatCode="yyyy/m/d">
                  <c:v>44949</c:v>
                </c:pt>
                <c:pt idx="1151" c:formatCode="yyyy/m/d">
                  <c:v>44950</c:v>
                </c:pt>
                <c:pt idx="1152" c:formatCode="yyyy/m/d">
                  <c:v>44951</c:v>
                </c:pt>
                <c:pt idx="1153" c:formatCode="yyyy/m/d">
                  <c:v>44952</c:v>
                </c:pt>
                <c:pt idx="1154" c:formatCode="yyyy/m/d">
                  <c:v>44953</c:v>
                </c:pt>
                <c:pt idx="1155" c:formatCode="yyyy/m/d">
                  <c:v>44954</c:v>
                </c:pt>
                <c:pt idx="1156" c:formatCode="yyyy/m/d">
                  <c:v>44955</c:v>
                </c:pt>
                <c:pt idx="1157" c:formatCode="yyyy/m/d">
                  <c:v>44956</c:v>
                </c:pt>
                <c:pt idx="1158" c:formatCode="yyyy/m/d">
                  <c:v>44957</c:v>
                </c:pt>
                <c:pt idx="1159" c:formatCode="yyyy/m/d">
                  <c:v>44958</c:v>
                </c:pt>
                <c:pt idx="1160" c:formatCode="yyyy/m/d">
                  <c:v>44959</c:v>
                </c:pt>
                <c:pt idx="1161" c:formatCode="yyyy/m/d">
                  <c:v>44960</c:v>
                </c:pt>
                <c:pt idx="1162" c:formatCode="yyyy/m/d">
                  <c:v>44961</c:v>
                </c:pt>
                <c:pt idx="1163" c:formatCode="yyyy/m/d">
                  <c:v>44962</c:v>
                </c:pt>
                <c:pt idx="1164" c:formatCode="yyyy/m/d">
                  <c:v>44963</c:v>
                </c:pt>
                <c:pt idx="1165" c:formatCode="yyyy/m/d">
                  <c:v>44964</c:v>
                </c:pt>
                <c:pt idx="1166" c:formatCode="yyyy/m/d">
                  <c:v>44965</c:v>
                </c:pt>
                <c:pt idx="1167" c:formatCode="yyyy/m/d">
                  <c:v>44966</c:v>
                </c:pt>
                <c:pt idx="1168" c:formatCode="yyyy/m/d">
                  <c:v>44967</c:v>
                </c:pt>
                <c:pt idx="1169" c:formatCode="yyyy/m/d">
                  <c:v>44968</c:v>
                </c:pt>
                <c:pt idx="1170" c:formatCode="yyyy/m/d">
                  <c:v>44969</c:v>
                </c:pt>
                <c:pt idx="1171" c:formatCode="yyyy/m/d">
                  <c:v>44970</c:v>
                </c:pt>
                <c:pt idx="1172" c:formatCode="yyyy/m/d">
                  <c:v>44971</c:v>
                </c:pt>
                <c:pt idx="1173" c:formatCode="yyyy/m/d">
                  <c:v>44972</c:v>
                </c:pt>
                <c:pt idx="1174" c:formatCode="yyyy/m/d">
                  <c:v>44973</c:v>
                </c:pt>
                <c:pt idx="1175" c:formatCode="yyyy/m/d">
                  <c:v>44974</c:v>
                </c:pt>
                <c:pt idx="1176" c:formatCode="yyyy/m/d">
                  <c:v>44975</c:v>
                </c:pt>
                <c:pt idx="1177" c:formatCode="yyyy/m/d">
                  <c:v>44976</c:v>
                </c:pt>
                <c:pt idx="1178" c:formatCode="yyyy/m/d">
                  <c:v>44977</c:v>
                </c:pt>
                <c:pt idx="1179" c:formatCode="yyyy/m/d">
                  <c:v>44978</c:v>
                </c:pt>
                <c:pt idx="1180" c:formatCode="yyyy/m/d">
                  <c:v>44979</c:v>
                </c:pt>
                <c:pt idx="1181" c:formatCode="yyyy/m/d">
                  <c:v>44980</c:v>
                </c:pt>
                <c:pt idx="1182" c:formatCode="yyyy/m/d">
                  <c:v>44981</c:v>
                </c:pt>
                <c:pt idx="1183" c:formatCode="yyyy/m/d">
                  <c:v>44982</c:v>
                </c:pt>
                <c:pt idx="1184" c:formatCode="yyyy/m/d">
                  <c:v>44983</c:v>
                </c:pt>
                <c:pt idx="1185" c:formatCode="yyyy/m/d">
                  <c:v>44984</c:v>
                </c:pt>
                <c:pt idx="1186" c:formatCode="yyyy/m/d">
                  <c:v>44985</c:v>
                </c:pt>
                <c:pt idx="1187" c:formatCode="yyyy/m/d">
                  <c:v>44986</c:v>
                </c:pt>
                <c:pt idx="1188" c:formatCode="yyyy/m/d">
                  <c:v>44987</c:v>
                </c:pt>
                <c:pt idx="1189" c:formatCode="yyyy/m/d">
                  <c:v>44988</c:v>
                </c:pt>
                <c:pt idx="1190" c:formatCode="yyyy/m/d">
                  <c:v>44989</c:v>
                </c:pt>
                <c:pt idx="1191" c:formatCode="yyyy/m/d">
                  <c:v>44990</c:v>
                </c:pt>
                <c:pt idx="1192" c:formatCode="yyyy/m/d">
                  <c:v>44991</c:v>
                </c:pt>
                <c:pt idx="1193" c:formatCode="yyyy/m/d">
                  <c:v>44992</c:v>
                </c:pt>
                <c:pt idx="1194" c:formatCode="yyyy/m/d">
                  <c:v>44993</c:v>
                </c:pt>
                <c:pt idx="1195" c:formatCode="yyyy/m/d">
                  <c:v>44994</c:v>
                </c:pt>
                <c:pt idx="1196" c:formatCode="yyyy/m/d">
                  <c:v>44995</c:v>
                </c:pt>
                <c:pt idx="1197" c:formatCode="yyyy/m/d">
                  <c:v>44996</c:v>
                </c:pt>
                <c:pt idx="1198" c:formatCode="yyyy/m/d">
                  <c:v>44997</c:v>
                </c:pt>
                <c:pt idx="1199" c:formatCode="yyyy/m/d">
                  <c:v>44998</c:v>
                </c:pt>
                <c:pt idx="1200" c:formatCode="yyyy/m/d">
                  <c:v>44999</c:v>
                </c:pt>
                <c:pt idx="1201" c:formatCode="yyyy/m/d">
                  <c:v>45000</c:v>
                </c:pt>
                <c:pt idx="1202" c:formatCode="yyyy/m/d">
                  <c:v>45001</c:v>
                </c:pt>
                <c:pt idx="1203" c:formatCode="yyyy/m/d">
                  <c:v>45002</c:v>
                </c:pt>
                <c:pt idx="1204" c:formatCode="yyyy/m/d">
                  <c:v>45003</c:v>
                </c:pt>
                <c:pt idx="1205" c:formatCode="yyyy/m/d">
                  <c:v>45004</c:v>
                </c:pt>
                <c:pt idx="1206" c:formatCode="yyyy/m/d">
                  <c:v>45005</c:v>
                </c:pt>
                <c:pt idx="1207" c:formatCode="yyyy/m/d">
                  <c:v>45006</c:v>
                </c:pt>
                <c:pt idx="1208" c:formatCode="yyyy/m/d">
                  <c:v>45007</c:v>
                </c:pt>
                <c:pt idx="1209" c:formatCode="yyyy/m/d">
                  <c:v>45008</c:v>
                </c:pt>
                <c:pt idx="1210" c:formatCode="yyyy/m/d">
                  <c:v>45009</c:v>
                </c:pt>
                <c:pt idx="1211" c:formatCode="yyyy/m/d">
                  <c:v>45010</c:v>
                </c:pt>
                <c:pt idx="1212" c:formatCode="yyyy/m/d">
                  <c:v>45011</c:v>
                </c:pt>
                <c:pt idx="1213" c:formatCode="yyyy/m/d">
                  <c:v>45012</c:v>
                </c:pt>
                <c:pt idx="1214" c:formatCode="yyyy/m/d">
                  <c:v>45013</c:v>
                </c:pt>
                <c:pt idx="1215" c:formatCode="yyyy/m/d">
                  <c:v>45014</c:v>
                </c:pt>
                <c:pt idx="1216" c:formatCode="yyyy/m/d">
                  <c:v>45015</c:v>
                </c:pt>
                <c:pt idx="1217" c:formatCode="yyyy/m/d">
                  <c:v>45016</c:v>
                </c:pt>
                <c:pt idx="1218" c:formatCode="yyyy/m/d">
                  <c:v>45017</c:v>
                </c:pt>
                <c:pt idx="1219" c:formatCode="yyyy/m/d">
                  <c:v>45018</c:v>
                </c:pt>
                <c:pt idx="1220" c:formatCode="yyyy/m/d">
                  <c:v>45019</c:v>
                </c:pt>
                <c:pt idx="1221" c:formatCode="yyyy/m/d">
                  <c:v>45020</c:v>
                </c:pt>
                <c:pt idx="1222" c:formatCode="yyyy/m/d">
                  <c:v>45021</c:v>
                </c:pt>
                <c:pt idx="1223" c:formatCode="yyyy/m/d">
                  <c:v>45022</c:v>
                </c:pt>
                <c:pt idx="1224" c:formatCode="yyyy/m/d">
                  <c:v>45023</c:v>
                </c:pt>
                <c:pt idx="1225" c:formatCode="yyyy/m/d">
                  <c:v>45024</c:v>
                </c:pt>
                <c:pt idx="1226" c:formatCode="yyyy/m/d">
                  <c:v>45025</c:v>
                </c:pt>
                <c:pt idx="1227" c:formatCode="yyyy/m/d">
                  <c:v>45026</c:v>
                </c:pt>
                <c:pt idx="1228" c:formatCode="yyyy/m/d">
                  <c:v>45027</c:v>
                </c:pt>
                <c:pt idx="1229" c:formatCode="yyyy/m/d">
                  <c:v>45028</c:v>
                </c:pt>
                <c:pt idx="1230" c:formatCode="yyyy/m/d">
                  <c:v>45029</c:v>
                </c:pt>
                <c:pt idx="1231" c:formatCode="yyyy/m/d">
                  <c:v>45030</c:v>
                </c:pt>
              </c:numCache>
            </c:numRef>
          </c:cat>
          <c:val>
            <c:numRef>
              <c:f>三元正极材料价格!$J$2:$J$1233</c:f>
              <c:numCache>
                <c:formatCode>General</c:formatCode>
                <c:ptCount val="1232"/>
                <c:pt idx="0">
                  <c:v>195000</c:v>
                </c:pt>
                <c:pt idx="1">
                  <c:v>195000</c:v>
                </c:pt>
                <c:pt idx="2">
                  <c:v>195000</c:v>
                </c:pt>
                <c:pt idx="3">
                  <c:v>195000</c:v>
                </c:pt>
                <c:pt idx="4">
                  <c:v>195000</c:v>
                </c:pt>
                <c:pt idx="5">
                  <c:v>195000</c:v>
                </c:pt>
                <c:pt idx="6">
                  <c:v>195000</c:v>
                </c:pt>
                <c:pt idx="7">
                  <c:v>195000</c:v>
                </c:pt>
                <c:pt idx="8">
                  <c:v>195000</c:v>
                </c:pt>
                <c:pt idx="9">
                  <c:v>195000</c:v>
                </c:pt>
                <c:pt idx="10">
                  <c:v>195000</c:v>
                </c:pt>
                <c:pt idx="11">
                  <c:v>195000</c:v>
                </c:pt>
                <c:pt idx="12">
                  <c:v>195000</c:v>
                </c:pt>
                <c:pt idx="13">
                  <c:v>195000</c:v>
                </c:pt>
                <c:pt idx="14">
                  <c:v>195000</c:v>
                </c:pt>
                <c:pt idx="15">
                  <c:v>195000</c:v>
                </c:pt>
                <c:pt idx="16">
                  <c:v>195000</c:v>
                </c:pt>
                <c:pt idx="17">
                  <c:v>195000</c:v>
                </c:pt>
                <c:pt idx="18">
                  <c:v>195000</c:v>
                </c:pt>
                <c:pt idx="19">
                  <c:v>195000</c:v>
                </c:pt>
                <c:pt idx="20">
                  <c:v>195000</c:v>
                </c:pt>
                <c:pt idx="21">
                  <c:v>195000</c:v>
                </c:pt>
                <c:pt idx="22">
                  <c:v>195000</c:v>
                </c:pt>
                <c:pt idx="23">
                  <c:v>195000</c:v>
                </c:pt>
                <c:pt idx="24">
                  <c:v>195000</c:v>
                </c:pt>
                <c:pt idx="25">
                  <c:v>195000</c:v>
                </c:pt>
                <c:pt idx="26">
                  <c:v>195000</c:v>
                </c:pt>
                <c:pt idx="27">
                  <c:v>195000</c:v>
                </c:pt>
                <c:pt idx="28">
                  <c:v>195000</c:v>
                </c:pt>
                <c:pt idx="29">
                  <c:v>195000</c:v>
                </c:pt>
                <c:pt idx="30">
                  <c:v>195000</c:v>
                </c:pt>
                <c:pt idx="31">
                  <c:v>195000</c:v>
                </c:pt>
                <c:pt idx="32">
                  <c:v>195000</c:v>
                </c:pt>
                <c:pt idx="33">
                  <c:v>195000</c:v>
                </c:pt>
                <c:pt idx="34">
                  <c:v>195000</c:v>
                </c:pt>
                <c:pt idx="35">
                  <c:v>195000</c:v>
                </c:pt>
                <c:pt idx="36">
                  <c:v>195000</c:v>
                </c:pt>
                <c:pt idx="37">
                  <c:v>195000</c:v>
                </c:pt>
                <c:pt idx="38">
                  <c:v>195000</c:v>
                </c:pt>
                <c:pt idx="39">
                  <c:v>195000</c:v>
                </c:pt>
                <c:pt idx="40">
                  <c:v>195000</c:v>
                </c:pt>
                <c:pt idx="41">
                  <c:v>195000</c:v>
                </c:pt>
                <c:pt idx="42">
                  <c:v>195000</c:v>
                </c:pt>
                <c:pt idx="43">
                  <c:v>195000</c:v>
                </c:pt>
                <c:pt idx="44">
                  <c:v>195000</c:v>
                </c:pt>
                <c:pt idx="45">
                  <c:v>195000</c:v>
                </c:pt>
                <c:pt idx="46">
                  <c:v>195000</c:v>
                </c:pt>
                <c:pt idx="47">
                  <c:v>195000</c:v>
                </c:pt>
                <c:pt idx="48">
                  <c:v>195000</c:v>
                </c:pt>
                <c:pt idx="49">
                  <c:v>195000</c:v>
                </c:pt>
                <c:pt idx="50">
                  <c:v>195000</c:v>
                </c:pt>
                <c:pt idx="51">
                  <c:v>195000</c:v>
                </c:pt>
                <c:pt idx="52">
                  <c:v>195000</c:v>
                </c:pt>
                <c:pt idx="53">
                  <c:v>195000</c:v>
                </c:pt>
                <c:pt idx="54">
                  <c:v>195000</c:v>
                </c:pt>
                <c:pt idx="55">
                  <c:v>195000</c:v>
                </c:pt>
                <c:pt idx="56">
                  <c:v>195000</c:v>
                </c:pt>
                <c:pt idx="57">
                  <c:v>195000</c:v>
                </c:pt>
                <c:pt idx="58">
                  <c:v>195000</c:v>
                </c:pt>
                <c:pt idx="59">
                  <c:v>195000</c:v>
                </c:pt>
                <c:pt idx="60">
                  <c:v>195000</c:v>
                </c:pt>
                <c:pt idx="61">
                  <c:v>195000</c:v>
                </c:pt>
                <c:pt idx="62">
                  <c:v>195000</c:v>
                </c:pt>
                <c:pt idx="63">
                  <c:v>195000</c:v>
                </c:pt>
                <c:pt idx="64">
                  <c:v>195000</c:v>
                </c:pt>
                <c:pt idx="65">
                  <c:v>195000</c:v>
                </c:pt>
                <c:pt idx="66">
                  <c:v>195000</c:v>
                </c:pt>
                <c:pt idx="67">
                  <c:v>195000</c:v>
                </c:pt>
                <c:pt idx="68">
                  <c:v>195000</c:v>
                </c:pt>
                <c:pt idx="69">
                  <c:v>195000</c:v>
                </c:pt>
                <c:pt idx="70">
                  <c:v>195000</c:v>
                </c:pt>
                <c:pt idx="71">
                  <c:v>195000</c:v>
                </c:pt>
                <c:pt idx="72">
                  <c:v>195000</c:v>
                </c:pt>
                <c:pt idx="73">
                  <c:v>195000</c:v>
                </c:pt>
                <c:pt idx="74">
                  <c:v>195000</c:v>
                </c:pt>
                <c:pt idx="75">
                  <c:v>195000</c:v>
                </c:pt>
                <c:pt idx="76">
                  <c:v>195000</c:v>
                </c:pt>
                <c:pt idx="77">
                  <c:v>195000</c:v>
                </c:pt>
                <c:pt idx="78">
                  <c:v>195000</c:v>
                </c:pt>
                <c:pt idx="79">
                  <c:v>195000</c:v>
                </c:pt>
                <c:pt idx="80">
                  <c:v>195000</c:v>
                </c:pt>
                <c:pt idx="81">
                  <c:v>195000</c:v>
                </c:pt>
                <c:pt idx="82">
                  <c:v>195000</c:v>
                </c:pt>
                <c:pt idx="83">
                  <c:v>195000</c:v>
                </c:pt>
                <c:pt idx="84">
                  <c:v>195000</c:v>
                </c:pt>
                <c:pt idx="85">
                  <c:v>195000</c:v>
                </c:pt>
                <c:pt idx="86">
                  <c:v>195000</c:v>
                </c:pt>
                <c:pt idx="87">
                  <c:v>195000</c:v>
                </c:pt>
                <c:pt idx="88">
                  <c:v>195000</c:v>
                </c:pt>
                <c:pt idx="89">
                  <c:v>195000</c:v>
                </c:pt>
                <c:pt idx="90">
                  <c:v>190000</c:v>
                </c:pt>
                <c:pt idx="91">
                  <c:v>190000</c:v>
                </c:pt>
                <c:pt idx="92">
                  <c:v>190000</c:v>
                </c:pt>
                <c:pt idx="93">
                  <c:v>190000</c:v>
                </c:pt>
                <c:pt idx="94">
                  <c:v>190000</c:v>
                </c:pt>
                <c:pt idx="95">
                  <c:v>190000</c:v>
                </c:pt>
                <c:pt idx="96">
                  <c:v>190000</c:v>
                </c:pt>
                <c:pt idx="97">
                  <c:v>190000</c:v>
                </c:pt>
                <c:pt idx="98">
                  <c:v>190000</c:v>
                </c:pt>
                <c:pt idx="99">
                  <c:v>190000</c:v>
                </c:pt>
                <c:pt idx="100">
                  <c:v>190000</c:v>
                </c:pt>
                <c:pt idx="101">
                  <c:v>190000</c:v>
                </c:pt>
                <c:pt idx="102">
                  <c:v>190000</c:v>
                </c:pt>
                <c:pt idx="103">
                  <c:v>190000</c:v>
                </c:pt>
                <c:pt idx="104">
                  <c:v>190000</c:v>
                </c:pt>
                <c:pt idx="105">
                  <c:v>190000</c:v>
                </c:pt>
                <c:pt idx="106">
                  <c:v>190000</c:v>
                </c:pt>
                <c:pt idx="107">
                  <c:v>190000</c:v>
                </c:pt>
                <c:pt idx="108">
                  <c:v>190000</c:v>
                </c:pt>
                <c:pt idx="109">
                  <c:v>190000</c:v>
                </c:pt>
                <c:pt idx="110">
                  <c:v>190000</c:v>
                </c:pt>
                <c:pt idx="111">
                  <c:v>190000</c:v>
                </c:pt>
                <c:pt idx="112">
                  <c:v>190000</c:v>
                </c:pt>
                <c:pt idx="113">
                  <c:v>190000</c:v>
                </c:pt>
                <c:pt idx="114">
                  <c:v>190000</c:v>
                </c:pt>
                <c:pt idx="115">
                  <c:v>190000</c:v>
                </c:pt>
                <c:pt idx="116">
                  <c:v>190000</c:v>
                </c:pt>
                <c:pt idx="117">
                  <c:v>190000</c:v>
                </c:pt>
                <c:pt idx="118">
                  <c:v>190000</c:v>
                </c:pt>
                <c:pt idx="119">
                  <c:v>190000</c:v>
                </c:pt>
                <c:pt idx="120">
                  <c:v>190000</c:v>
                </c:pt>
                <c:pt idx="121">
                  <c:v>190000</c:v>
                </c:pt>
                <c:pt idx="122">
                  <c:v>190000</c:v>
                </c:pt>
                <c:pt idx="123">
                  <c:v>190000</c:v>
                </c:pt>
                <c:pt idx="124">
                  <c:v>190000</c:v>
                </c:pt>
                <c:pt idx="125">
                  <c:v>190000</c:v>
                </c:pt>
                <c:pt idx="126">
                  <c:v>190000</c:v>
                </c:pt>
                <c:pt idx="127">
                  <c:v>190000</c:v>
                </c:pt>
                <c:pt idx="128">
                  <c:v>190000</c:v>
                </c:pt>
                <c:pt idx="129">
                  <c:v>190000</c:v>
                </c:pt>
                <c:pt idx="130">
                  <c:v>190000</c:v>
                </c:pt>
                <c:pt idx="131">
                  <c:v>190000</c:v>
                </c:pt>
                <c:pt idx="132">
                  <c:v>190000</c:v>
                </c:pt>
                <c:pt idx="133">
                  <c:v>190000</c:v>
                </c:pt>
                <c:pt idx="134">
                  <c:v>190000</c:v>
                </c:pt>
                <c:pt idx="135">
                  <c:v>190000</c:v>
                </c:pt>
                <c:pt idx="136">
                  <c:v>180000</c:v>
                </c:pt>
                <c:pt idx="137">
                  <c:v>180000</c:v>
                </c:pt>
                <c:pt idx="138">
                  <c:v>192000</c:v>
                </c:pt>
                <c:pt idx="139">
                  <c:v>192000</c:v>
                </c:pt>
                <c:pt idx="140">
                  <c:v>192000</c:v>
                </c:pt>
                <c:pt idx="141">
                  <c:v>192000</c:v>
                </c:pt>
                <c:pt idx="142">
                  <c:v>192000</c:v>
                </c:pt>
                <c:pt idx="143">
                  <c:v>192000</c:v>
                </c:pt>
                <c:pt idx="144">
                  <c:v>192000</c:v>
                </c:pt>
                <c:pt idx="145">
                  <c:v>195000</c:v>
                </c:pt>
                <c:pt idx="146">
                  <c:v>195000</c:v>
                </c:pt>
                <c:pt idx="147">
                  <c:v>195000</c:v>
                </c:pt>
                <c:pt idx="148">
                  <c:v>195000</c:v>
                </c:pt>
                <c:pt idx="149">
                  <c:v>195000</c:v>
                </c:pt>
                <c:pt idx="150">
                  <c:v>195000</c:v>
                </c:pt>
                <c:pt idx="151">
                  <c:v>195000</c:v>
                </c:pt>
                <c:pt idx="152">
                  <c:v>195000</c:v>
                </c:pt>
                <c:pt idx="153">
                  <c:v>195000</c:v>
                </c:pt>
                <c:pt idx="154">
                  <c:v>195000</c:v>
                </c:pt>
                <c:pt idx="155">
                  <c:v>195000</c:v>
                </c:pt>
                <c:pt idx="156">
                  <c:v>195000</c:v>
                </c:pt>
                <c:pt idx="157">
                  <c:v>195000</c:v>
                </c:pt>
                <c:pt idx="158">
                  <c:v>195000</c:v>
                </c:pt>
                <c:pt idx="159">
                  <c:v>195000</c:v>
                </c:pt>
                <c:pt idx="160">
                  <c:v>195000</c:v>
                </c:pt>
                <c:pt idx="161">
                  <c:v>195000</c:v>
                </c:pt>
                <c:pt idx="162">
                  <c:v>195000</c:v>
                </c:pt>
                <c:pt idx="163">
                  <c:v>192000</c:v>
                </c:pt>
                <c:pt idx="164">
                  <c:v>192000</c:v>
                </c:pt>
                <c:pt idx="165">
                  <c:v>192000</c:v>
                </c:pt>
                <c:pt idx="166">
                  <c:v>192000</c:v>
                </c:pt>
                <c:pt idx="167">
                  <c:v>192000</c:v>
                </c:pt>
                <c:pt idx="168">
                  <c:v>192000</c:v>
                </c:pt>
                <c:pt idx="169">
                  <c:v>192000</c:v>
                </c:pt>
                <c:pt idx="170">
                  <c:v>192000</c:v>
                </c:pt>
                <c:pt idx="171">
                  <c:v>192000</c:v>
                </c:pt>
                <c:pt idx="172">
                  <c:v>192000</c:v>
                </c:pt>
                <c:pt idx="173">
                  <c:v>192000</c:v>
                </c:pt>
                <c:pt idx="174">
                  <c:v>192000</c:v>
                </c:pt>
                <c:pt idx="175">
                  <c:v>192000</c:v>
                </c:pt>
                <c:pt idx="176">
                  <c:v>192000</c:v>
                </c:pt>
                <c:pt idx="177">
                  <c:v>192000</c:v>
                </c:pt>
                <c:pt idx="178">
                  <c:v>192000</c:v>
                </c:pt>
                <c:pt idx="179">
                  <c:v>192000</c:v>
                </c:pt>
                <c:pt idx="180">
                  <c:v>191000</c:v>
                </c:pt>
                <c:pt idx="181">
                  <c:v>191000</c:v>
                </c:pt>
                <c:pt idx="182">
                  <c:v>191000</c:v>
                </c:pt>
                <c:pt idx="183">
                  <c:v>191000</c:v>
                </c:pt>
                <c:pt idx="184">
                  <c:v>191000</c:v>
                </c:pt>
                <c:pt idx="185">
                  <c:v>191000</c:v>
                </c:pt>
                <c:pt idx="186">
                  <c:v>191000</c:v>
                </c:pt>
                <c:pt idx="187">
                  <c:v>191000</c:v>
                </c:pt>
                <c:pt idx="188">
                  <c:v>191000</c:v>
                </c:pt>
                <c:pt idx="189">
                  <c:v>191000</c:v>
                </c:pt>
                <c:pt idx="190">
                  <c:v>191000</c:v>
                </c:pt>
                <c:pt idx="191">
                  <c:v>191000</c:v>
                </c:pt>
                <c:pt idx="192">
                  <c:v>191000</c:v>
                </c:pt>
                <c:pt idx="193">
                  <c:v>191000</c:v>
                </c:pt>
                <c:pt idx="194">
                  <c:v>191000</c:v>
                </c:pt>
                <c:pt idx="195">
                  <c:v>191000</c:v>
                </c:pt>
                <c:pt idx="196">
                  <c:v>191000</c:v>
                </c:pt>
                <c:pt idx="197">
                  <c:v>191000</c:v>
                </c:pt>
                <c:pt idx="198">
                  <c:v>191000</c:v>
                </c:pt>
                <c:pt idx="199">
                  <c:v>191000</c:v>
                </c:pt>
                <c:pt idx="200">
                  <c:v>191000</c:v>
                </c:pt>
                <c:pt idx="201">
                  <c:v>191000</c:v>
                </c:pt>
                <c:pt idx="202">
                  <c:v>191000</c:v>
                </c:pt>
                <c:pt idx="203">
                  <c:v>191000</c:v>
                </c:pt>
                <c:pt idx="204">
                  <c:v>191000</c:v>
                </c:pt>
                <c:pt idx="205">
                  <c:v>191000</c:v>
                </c:pt>
                <c:pt idx="206">
                  <c:v>191000</c:v>
                </c:pt>
                <c:pt idx="207">
                  <c:v>191000</c:v>
                </c:pt>
                <c:pt idx="208">
                  <c:v>191000</c:v>
                </c:pt>
                <c:pt idx="209">
                  <c:v>191000</c:v>
                </c:pt>
                <c:pt idx="210">
                  <c:v>191000</c:v>
                </c:pt>
                <c:pt idx="211">
                  <c:v>191000</c:v>
                </c:pt>
                <c:pt idx="212">
                  <c:v>191000</c:v>
                </c:pt>
                <c:pt idx="213">
                  <c:v>191000</c:v>
                </c:pt>
                <c:pt idx="214">
                  <c:v>191000</c:v>
                </c:pt>
                <c:pt idx="215">
                  <c:v>189000</c:v>
                </c:pt>
                <c:pt idx="216">
                  <c:v>189000</c:v>
                </c:pt>
                <c:pt idx="217">
                  <c:v>189000</c:v>
                </c:pt>
                <c:pt idx="218">
                  <c:v>189000</c:v>
                </c:pt>
                <c:pt idx="219">
                  <c:v>189000</c:v>
                </c:pt>
                <c:pt idx="220">
                  <c:v>189000</c:v>
                </c:pt>
                <c:pt idx="221">
                  <c:v>189000</c:v>
                </c:pt>
                <c:pt idx="222">
                  <c:v>189000</c:v>
                </c:pt>
                <c:pt idx="223">
                  <c:v>189000</c:v>
                </c:pt>
                <c:pt idx="224">
                  <c:v>189000</c:v>
                </c:pt>
                <c:pt idx="225">
                  <c:v>189000</c:v>
                </c:pt>
                <c:pt idx="226">
                  <c:v>189000</c:v>
                </c:pt>
                <c:pt idx="227">
                  <c:v>189000</c:v>
                </c:pt>
                <c:pt idx="228">
                  <c:v>189000</c:v>
                </c:pt>
                <c:pt idx="229">
                  <c:v>189000</c:v>
                </c:pt>
                <c:pt idx="230">
                  <c:v>189000</c:v>
                </c:pt>
                <c:pt idx="231">
                  <c:v>189000</c:v>
                </c:pt>
                <c:pt idx="232">
                  <c:v>189000</c:v>
                </c:pt>
                <c:pt idx="233">
                  <c:v>189000</c:v>
                </c:pt>
                <c:pt idx="234">
                  <c:v>189000</c:v>
                </c:pt>
                <c:pt idx="235">
                  <c:v>189000</c:v>
                </c:pt>
                <c:pt idx="236">
                  <c:v>189000</c:v>
                </c:pt>
                <c:pt idx="237">
                  <c:v>189000</c:v>
                </c:pt>
                <c:pt idx="238">
                  <c:v>189000</c:v>
                </c:pt>
                <c:pt idx="239">
                  <c:v>189000</c:v>
                </c:pt>
                <c:pt idx="240">
                  <c:v>189000</c:v>
                </c:pt>
                <c:pt idx="241">
                  <c:v>189000</c:v>
                </c:pt>
                <c:pt idx="242">
                  <c:v>187000</c:v>
                </c:pt>
                <c:pt idx="243">
                  <c:v>187000</c:v>
                </c:pt>
                <c:pt idx="244">
                  <c:v>187000</c:v>
                </c:pt>
                <c:pt idx="245">
                  <c:v>187000</c:v>
                </c:pt>
                <c:pt idx="246">
                  <c:v>187000</c:v>
                </c:pt>
                <c:pt idx="247">
                  <c:v>187000</c:v>
                </c:pt>
                <c:pt idx="248">
                  <c:v>187000</c:v>
                </c:pt>
                <c:pt idx="249">
                  <c:v>187000</c:v>
                </c:pt>
                <c:pt idx="250">
                  <c:v>187000</c:v>
                </c:pt>
                <c:pt idx="251">
                  <c:v>187000</c:v>
                </c:pt>
                <c:pt idx="252">
                  <c:v>187000</c:v>
                </c:pt>
                <c:pt idx="253">
                  <c:v>187000</c:v>
                </c:pt>
                <c:pt idx="254">
                  <c:v>187000</c:v>
                </c:pt>
                <c:pt idx="255">
                  <c:v>187000</c:v>
                </c:pt>
                <c:pt idx="256">
                  <c:v>187000</c:v>
                </c:pt>
                <c:pt idx="257">
                  <c:v>187000</c:v>
                </c:pt>
                <c:pt idx="258">
                  <c:v>187000</c:v>
                </c:pt>
                <c:pt idx="259">
                  <c:v>187000</c:v>
                </c:pt>
                <c:pt idx="260">
                  <c:v>187000</c:v>
                </c:pt>
                <c:pt idx="261">
                  <c:v>187000</c:v>
                </c:pt>
                <c:pt idx="262">
                  <c:v>187000</c:v>
                </c:pt>
                <c:pt idx="263">
                  <c:v>187000</c:v>
                </c:pt>
                <c:pt idx="264">
                  <c:v>187000</c:v>
                </c:pt>
                <c:pt idx="265">
                  <c:v>187000</c:v>
                </c:pt>
                <c:pt idx="266">
                  <c:v>187000</c:v>
                </c:pt>
                <c:pt idx="267">
                  <c:v>187000</c:v>
                </c:pt>
                <c:pt idx="268">
                  <c:v>187000</c:v>
                </c:pt>
                <c:pt idx="269">
                  <c:v>187000</c:v>
                </c:pt>
                <c:pt idx="270">
                  <c:v>187000</c:v>
                </c:pt>
                <c:pt idx="271">
                  <c:v>187000</c:v>
                </c:pt>
                <c:pt idx="272">
                  <c:v>187000</c:v>
                </c:pt>
                <c:pt idx="273">
                  <c:v>187000</c:v>
                </c:pt>
                <c:pt idx="274">
                  <c:v>187000</c:v>
                </c:pt>
                <c:pt idx="275">
                  <c:v>187000</c:v>
                </c:pt>
                <c:pt idx="276">
                  <c:v>187000</c:v>
                </c:pt>
                <c:pt idx="277">
                  <c:v>187000</c:v>
                </c:pt>
                <c:pt idx="278">
                  <c:v>187000</c:v>
                </c:pt>
                <c:pt idx="279">
                  <c:v>187000</c:v>
                </c:pt>
                <c:pt idx="280">
                  <c:v>187000</c:v>
                </c:pt>
                <c:pt idx="281">
                  <c:v>187000</c:v>
                </c:pt>
                <c:pt idx="282">
                  <c:v>187000</c:v>
                </c:pt>
                <c:pt idx="283">
                  <c:v>187000</c:v>
                </c:pt>
                <c:pt idx="284">
                  <c:v>187000</c:v>
                </c:pt>
                <c:pt idx="285">
                  <c:v>187000</c:v>
                </c:pt>
                <c:pt idx="286">
                  <c:v>187000</c:v>
                </c:pt>
                <c:pt idx="287">
                  <c:v>187000</c:v>
                </c:pt>
                <c:pt idx="288">
                  <c:v>187000</c:v>
                </c:pt>
                <c:pt idx="289">
                  <c:v>187000</c:v>
                </c:pt>
                <c:pt idx="290">
                  <c:v>187000</c:v>
                </c:pt>
                <c:pt idx="291">
                  <c:v>187000</c:v>
                </c:pt>
                <c:pt idx="292">
                  <c:v>187000</c:v>
                </c:pt>
                <c:pt idx="293">
                  <c:v>187000</c:v>
                </c:pt>
                <c:pt idx="294">
                  <c:v>187000</c:v>
                </c:pt>
                <c:pt idx="295">
                  <c:v>187000</c:v>
                </c:pt>
                <c:pt idx="296">
                  <c:v>187000</c:v>
                </c:pt>
                <c:pt idx="297">
                  <c:v>187000</c:v>
                </c:pt>
                <c:pt idx="298">
                  <c:v>187000</c:v>
                </c:pt>
                <c:pt idx="299">
                  <c:v>187000</c:v>
                </c:pt>
                <c:pt idx="300">
                  <c:v>187000</c:v>
                </c:pt>
                <c:pt idx="301">
                  <c:v>187000</c:v>
                </c:pt>
                <c:pt idx="302">
                  <c:v>187000</c:v>
                </c:pt>
                <c:pt idx="303">
                  <c:v>183000</c:v>
                </c:pt>
                <c:pt idx="304">
                  <c:v>183000</c:v>
                </c:pt>
                <c:pt idx="305">
                  <c:v>183000</c:v>
                </c:pt>
                <c:pt idx="306">
                  <c:v>178000</c:v>
                </c:pt>
                <c:pt idx="307">
                  <c:v>178000</c:v>
                </c:pt>
                <c:pt idx="308">
                  <c:v>178000</c:v>
                </c:pt>
                <c:pt idx="309">
                  <c:v>178000</c:v>
                </c:pt>
                <c:pt idx="310">
                  <c:v>178000</c:v>
                </c:pt>
                <c:pt idx="311">
                  <c:v>178000</c:v>
                </c:pt>
                <c:pt idx="312">
                  <c:v>178000</c:v>
                </c:pt>
                <c:pt idx="313">
                  <c:v>178000</c:v>
                </c:pt>
                <c:pt idx="314">
                  <c:v>178000</c:v>
                </c:pt>
                <c:pt idx="315">
                  <c:v>175000</c:v>
                </c:pt>
                <c:pt idx="316">
                  <c:v>175000</c:v>
                </c:pt>
                <c:pt idx="317">
                  <c:v>175000</c:v>
                </c:pt>
                <c:pt idx="318">
                  <c:v>175000</c:v>
                </c:pt>
                <c:pt idx="319">
                  <c:v>175000</c:v>
                </c:pt>
                <c:pt idx="320">
                  <c:v>175000</c:v>
                </c:pt>
                <c:pt idx="321">
                  <c:v>175000</c:v>
                </c:pt>
                <c:pt idx="322">
                  <c:v>175000</c:v>
                </c:pt>
                <c:pt idx="323">
                  <c:v>175000</c:v>
                </c:pt>
                <c:pt idx="324">
                  <c:v>175000</c:v>
                </c:pt>
                <c:pt idx="325">
                  <c:v>175000</c:v>
                </c:pt>
                <c:pt idx="326">
                  <c:v>172500</c:v>
                </c:pt>
                <c:pt idx="327">
                  <c:v>172500</c:v>
                </c:pt>
                <c:pt idx="328">
                  <c:v>172500</c:v>
                </c:pt>
                <c:pt idx="329">
                  <c:v>172500</c:v>
                </c:pt>
                <c:pt idx="330">
                  <c:v>172500</c:v>
                </c:pt>
                <c:pt idx="331">
                  <c:v>172500</c:v>
                </c:pt>
                <c:pt idx="332">
                  <c:v>172500</c:v>
                </c:pt>
                <c:pt idx="333">
                  <c:v>172500</c:v>
                </c:pt>
                <c:pt idx="334">
                  <c:v>172500</c:v>
                </c:pt>
                <c:pt idx="335">
                  <c:v>172500</c:v>
                </c:pt>
                <c:pt idx="336">
                  <c:v>172500</c:v>
                </c:pt>
                <c:pt idx="337">
                  <c:v>172500</c:v>
                </c:pt>
                <c:pt idx="338">
                  <c:v>172500</c:v>
                </c:pt>
                <c:pt idx="339">
                  <c:v>172500</c:v>
                </c:pt>
                <c:pt idx="340">
                  <c:v>169500</c:v>
                </c:pt>
                <c:pt idx="341">
                  <c:v>169500</c:v>
                </c:pt>
                <c:pt idx="342">
                  <c:v>169500</c:v>
                </c:pt>
                <c:pt idx="343">
                  <c:v>169500</c:v>
                </c:pt>
                <c:pt idx="344">
                  <c:v>169500</c:v>
                </c:pt>
                <c:pt idx="345">
                  <c:v>169500</c:v>
                </c:pt>
                <c:pt idx="346">
                  <c:v>169500</c:v>
                </c:pt>
                <c:pt idx="347">
                  <c:v>169500</c:v>
                </c:pt>
                <c:pt idx="348">
                  <c:v>169500</c:v>
                </c:pt>
                <c:pt idx="349">
                  <c:v>169500</c:v>
                </c:pt>
                <c:pt idx="350">
                  <c:v>169500</c:v>
                </c:pt>
                <c:pt idx="351">
                  <c:v>169500</c:v>
                </c:pt>
                <c:pt idx="352">
                  <c:v>169500</c:v>
                </c:pt>
                <c:pt idx="353">
                  <c:v>169500</c:v>
                </c:pt>
                <c:pt idx="354">
                  <c:v>169500</c:v>
                </c:pt>
                <c:pt idx="355">
                  <c:v>169500</c:v>
                </c:pt>
                <c:pt idx="356">
                  <c:v>169500</c:v>
                </c:pt>
                <c:pt idx="357">
                  <c:v>169500</c:v>
                </c:pt>
                <c:pt idx="358">
                  <c:v>169500</c:v>
                </c:pt>
                <c:pt idx="359">
                  <c:v>169500</c:v>
                </c:pt>
                <c:pt idx="360">
                  <c:v>169500</c:v>
                </c:pt>
                <c:pt idx="361">
                  <c:v>169500</c:v>
                </c:pt>
                <c:pt idx="362">
                  <c:v>169500</c:v>
                </c:pt>
                <c:pt idx="363">
                  <c:v>169500</c:v>
                </c:pt>
                <c:pt idx="364">
                  <c:v>169500</c:v>
                </c:pt>
                <c:pt idx="365">
                  <c:v>169500</c:v>
                </c:pt>
                <c:pt idx="366">
                  <c:v>169500</c:v>
                </c:pt>
                <c:pt idx="367">
                  <c:v>169500</c:v>
                </c:pt>
                <c:pt idx="368">
                  <c:v>169500</c:v>
                </c:pt>
                <c:pt idx="369">
                  <c:v>169500</c:v>
                </c:pt>
                <c:pt idx="370">
                  <c:v>169500</c:v>
                </c:pt>
                <c:pt idx="371">
                  <c:v>169500</c:v>
                </c:pt>
                <c:pt idx="372">
                  <c:v>169500</c:v>
                </c:pt>
                <c:pt idx="373">
                  <c:v>169500</c:v>
                </c:pt>
                <c:pt idx="374">
                  <c:v>169500</c:v>
                </c:pt>
                <c:pt idx="375">
                  <c:v>169500</c:v>
                </c:pt>
                <c:pt idx="376">
                  <c:v>169500</c:v>
                </c:pt>
                <c:pt idx="377">
                  <c:v>169500</c:v>
                </c:pt>
                <c:pt idx="378">
                  <c:v>169500</c:v>
                </c:pt>
                <c:pt idx="379">
                  <c:v>169500</c:v>
                </c:pt>
                <c:pt idx="380">
                  <c:v>169500</c:v>
                </c:pt>
                <c:pt idx="381">
                  <c:v>169500</c:v>
                </c:pt>
                <c:pt idx="382">
                  <c:v>169500</c:v>
                </c:pt>
                <c:pt idx="383">
                  <c:v>169500</c:v>
                </c:pt>
                <c:pt idx="384">
                  <c:v>169500</c:v>
                </c:pt>
                <c:pt idx="385">
                  <c:v>169500</c:v>
                </c:pt>
                <c:pt idx="386">
                  <c:v>169500</c:v>
                </c:pt>
                <c:pt idx="387">
                  <c:v>169500</c:v>
                </c:pt>
                <c:pt idx="388">
                  <c:v>169500</c:v>
                </c:pt>
                <c:pt idx="389">
                  <c:v>169500</c:v>
                </c:pt>
                <c:pt idx="390">
                  <c:v>169500</c:v>
                </c:pt>
                <c:pt idx="391">
                  <c:v>169500</c:v>
                </c:pt>
                <c:pt idx="392">
                  <c:v>169500</c:v>
                </c:pt>
                <c:pt idx="393">
                  <c:v>169500</c:v>
                </c:pt>
                <c:pt idx="394">
                  <c:v>169500</c:v>
                </c:pt>
                <c:pt idx="395">
                  <c:v>169500</c:v>
                </c:pt>
                <c:pt idx="396">
                  <c:v>169500</c:v>
                </c:pt>
                <c:pt idx="397">
                  <c:v>169500</c:v>
                </c:pt>
                <c:pt idx="398">
                  <c:v>169500</c:v>
                </c:pt>
                <c:pt idx="399">
                  <c:v>169500</c:v>
                </c:pt>
                <c:pt idx="400">
                  <c:v>169500</c:v>
                </c:pt>
                <c:pt idx="401">
                  <c:v>169500</c:v>
                </c:pt>
                <c:pt idx="402">
                  <c:v>169500</c:v>
                </c:pt>
                <c:pt idx="403">
                  <c:v>169500</c:v>
                </c:pt>
                <c:pt idx="404">
                  <c:v>169500</c:v>
                </c:pt>
                <c:pt idx="405">
                  <c:v>169500</c:v>
                </c:pt>
                <c:pt idx="406">
                  <c:v>169500</c:v>
                </c:pt>
                <c:pt idx="407">
                  <c:v>169500</c:v>
                </c:pt>
                <c:pt idx="408">
                  <c:v>169500</c:v>
                </c:pt>
                <c:pt idx="409">
                  <c:v>169500</c:v>
                </c:pt>
                <c:pt idx="410">
                  <c:v>169500</c:v>
                </c:pt>
                <c:pt idx="411">
                  <c:v>169500</c:v>
                </c:pt>
                <c:pt idx="412">
                  <c:v>169500</c:v>
                </c:pt>
                <c:pt idx="413">
                  <c:v>169500</c:v>
                </c:pt>
                <c:pt idx="414">
                  <c:v>169500</c:v>
                </c:pt>
                <c:pt idx="415">
                  <c:v>169500</c:v>
                </c:pt>
                <c:pt idx="416">
                  <c:v>169500</c:v>
                </c:pt>
                <c:pt idx="417">
                  <c:v>169500</c:v>
                </c:pt>
                <c:pt idx="418">
                  <c:v>169500</c:v>
                </c:pt>
                <c:pt idx="419">
                  <c:v>169500</c:v>
                </c:pt>
                <c:pt idx="420">
                  <c:v>169500</c:v>
                </c:pt>
                <c:pt idx="421">
                  <c:v>169500</c:v>
                </c:pt>
                <c:pt idx="422">
                  <c:v>169500</c:v>
                </c:pt>
                <c:pt idx="423">
                  <c:v>169500</c:v>
                </c:pt>
                <c:pt idx="424">
                  <c:v>169500</c:v>
                </c:pt>
                <c:pt idx="425">
                  <c:v>169500</c:v>
                </c:pt>
                <c:pt idx="426">
                  <c:v>169500</c:v>
                </c:pt>
                <c:pt idx="427">
                  <c:v>169500</c:v>
                </c:pt>
                <c:pt idx="428">
                  <c:v>169500</c:v>
                </c:pt>
                <c:pt idx="429">
                  <c:v>169500</c:v>
                </c:pt>
                <c:pt idx="430">
                  <c:v>169500</c:v>
                </c:pt>
                <c:pt idx="431">
                  <c:v>169500</c:v>
                </c:pt>
                <c:pt idx="432">
                  <c:v>169500</c:v>
                </c:pt>
                <c:pt idx="433">
                  <c:v>169500</c:v>
                </c:pt>
                <c:pt idx="434">
                  <c:v>169500</c:v>
                </c:pt>
                <c:pt idx="435">
                  <c:v>169500</c:v>
                </c:pt>
                <c:pt idx="436">
                  <c:v>169500</c:v>
                </c:pt>
                <c:pt idx="437">
                  <c:v>169500</c:v>
                </c:pt>
                <c:pt idx="438">
                  <c:v>169500</c:v>
                </c:pt>
                <c:pt idx="439">
                  <c:v>169500</c:v>
                </c:pt>
                <c:pt idx="440">
                  <c:v>169500</c:v>
                </c:pt>
                <c:pt idx="441">
                  <c:v>169500</c:v>
                </c:pt>
                <c:pt idx="442">
                  <c:v>169500</c:v>
                </c:pt>
                <c:pt idx="443">
                  <c:v>169500</c:v>
                </c:pt>
                <c:pt idx="444">
                  <c:v>169500</c:v>
                </c:pt>
                <c:pt idx="445">
                  <c:v>169500</c:v>
                </c:pt>
                <c:pt idx="446">
                  <c:v>169500</c:v>
                </c:pt>
                <c:pt idx="447">
                  <c:v>169500</c:v>
                </c:pt>
                <c:pt idx="448">
                  <c:v>169500</c:v>
                </c:pt>
                <c:pt idx="449">
                  <c:v>169500</c:v>
                </c:pt>
                <c:pt idx="450">
                  <c:v>169500</c:v>
                </c:pt>
                <c:pt idx="451">
                  <c:v>169500</c:v>
                </c:pt>
                <c:pt idx="452">
                  <c:v>169500</c:v>
                </c:pt>
                <c:pt idx="453">
                  <c:v>169500</c:v>
                </c:pt>
                <c:pt idx="454">
                  <c:v>169500</c:v>
                </c:pt>
                <c:pt idx="455">
                  <c:v>169500</c:v>
                </c:pt>
                <c:pt idx="456">
                  <c:v>169500</c:v>
                </c:pt>
                <c:pt idx="457">
                  <c:v>169500</c:v>
                </c:pt>
                <c:pt idx="458">
                  <c:v>169500</c:v>
                </c:pt>
                <c:pt idx="459">
                  <c:v>169500</c:v>
                </c:pt>
                <c:pt idx="460">
                  <c:v>169500</c:v>
                </c:pt>
                <c:pt idx="461">
                  <c:v>169500</c:v>
                </c:pt>
                <c:pt idx="462">
                  <c:v>169500</c:v>
                </c:pt>
                <c:pt idx="463">
                  <c:v>169500</c:v>
                </c:pt>
                <c:pt idx="464">
                  <c:v>169500</c:v>
                </c:pt>
                <c:pt idx="465">
                  <c:v>169500</c:v>
                </c:pt>
                <c:pt idx="466">
                  <c:v>169500</c:v>
                </c:pt>
                <c:pt idx="467">
                  <c:v>169500</c:v>
                </c:pt>
                <c:pt idx="468">
                  <c:v>169500</c:v>
                </c:pt>
                <c:pt idx="469">
                  <c:v>169500</c:v>
                </c:pt>
                <c:pt idx="470">
                  <c:v>169500</c:v>
                </c:pt>
                <c:pt idx="471">
                  <c:v>169500</c:v>
                </c:pt>
                <c:pt idx="472">
                  <c:v>169500</c:v>
                </c:pt>
                <c:pt idx="473">
                  <c:v>169500</c:v>
                </c:pt>
                <c:pt idx="474">
                  <c:v>169500</c:v>
                </c:pt>
                <c:pt idx="475">
                  <c:v>169500</c:v>
                </c:pt>
                <c:pt idx="476">
                  <c:v>169500</c:v>
                </c:pt>
                <c:pt idx="477">
                  <c:v>169500</c:v>
                </c:pt>
                <c:pt idx="478">
                  <c:v>169500</c:v>
                </c:pt>
                <c:pt idx="479">
                  <c:v>169500</c:v>
                </c:pt>
                <c:pt idx="480">
                  <c:v>169500</c:v>
                </c:pt>
                <c:pt idx="481">
                  <c:v>169500</c:v>
                </c:pt>
                <c:pt idx="482">
                  <c:v>169500</c:v>
                </c:pt>
                <c:pt idx="483">
                  <c:v>169500</c:v>
                </c:pt>
                <c:pt idx="484">
                  <c:v>169500</c:v>
                </c:pt>
                <c:pt idx="485">
                  <c:v>169500</c:v>
                </c:pt>
                <c:pt idx="486">
                  <c:v>169500</c:v>
                </c:pt>
                <c:pt idx="487">
                  <c:v>169500</c:v>
                </c:pt>
                <c:pt idx="488">
                  <c:v>169500</c:v>
                </c:pt>
                <c:pt idx="489">
                  <c:v>169500</c:v>
                </c:pt>
                <c:pt idx="490">
                  <c:v>169500</c:v>
                </c:pt>
                <c:pt idx="491">
                  <c:v>169500</c:v>
                </c:pt>
                <c:pt idx="492">
                  <c:v>169500</c:v>
                </c:pt>
                <c:pt idx="493">
                  <c:v>169500</c:v>
                </c:pt>
                <c:pt idx="494">
                  <c:v>169500</c:v>
                </c:pt>
                <c:pt idx="495">
                  <c:v>169500</c:v>
                </c:pt>
                <c:pt idx="496">
                  <c:v>169500</c:v>
                </c:pt>
                <c:pt idx="497">
                  <c:v>169500</c:v>
                </c:pt>
                <c:pt idx="498">
                  <c:v>169500</c:v>
                </c:pt>
                <c:pt idx="499">
                  <c:v>169500</c:v>
                </c:pt>
                <c:pt idx="500">
                  <c:v>169500</c:v>
                </c:pt>
                <c:pt idx="501">
                  <c:v>169500</c:v>
                </c:pt>
                <c:pt idx="502">
                  <c:v>169500</c:v>
                </c:pt>
                <c:pt idx="503">
                  <c:v>169500</c:v>
                </c:pt>
                <c:pt idx="504">
                  <c:v>169500</c:v>
                </c:pt>
                <c:pt idx="505">
                  <c:v>169500</c:v>
                </c:pt>
                <c:pt idx="506">
                  <c:v>169500</c:v>
                </c:pt>
                <c:pt idx="507">
                  <c:v>169500</c:v>
                </c:pt>
                <c:pt idx="508">
                  <c:v>169500</c:v>
                </c:pt>
                <c:pt idx="509">
                  <c:v>169500</c:v>
                </c:pt>
                <c:pt idx="510">
                  <c:v>169500</c:v>
                </c:pt>
                <c:pt idx="511">
                  <c:v>169500</c:v>
                </c:pt>
                <c:pt idx="512">
                  <c:v>169500</c:v>
                </c:pt>
                <c:pt idx="513">
                  <c:v>169500</c:v>
                </c:pt>
                <c:pt idx="514">
                  <c:v>169500</c:v>
                </c:pt>
                <c:pt idx="515">
                  <c:v>169500</c:v>
                </c:pt>
                <c:pt idx="516">
                  <c:v>169500</c:v>
                </c:pt>
                <c:pt idx="517">
                  <c:v>169500</c:v>
                </c:pt>
                <c:pt idx="518">
                  <c:v>169500</c:v>
                </c:pt>
                <c:pt idx="519">
                  <c:v>169500</c:v>
                </c:pt>
                <c:pt idx="520">
                  <c:v>169500</c:v>
                </c:pt>
                <c:pt idx="521">
                  <c:v>169500</c:v>
                </c:pt>
                <c:pt idx="522">
                  <c:v>170000</c:v>
                </c:pt>
                <c:pt idx="523">
                  <c:v>170000</c:v>
                </c:pt>
                <c:pt idx="524">
                  <c:v>170000</c:v>
                </c:pt>
                <c:pt idx="525">
                  <c:v>170000</c:v>
                </c:pt>
                <c:pt idx="526">
                  <c:v>170000</c:v>
                </c:pt>
                <c:pt idx="527">
                  <c:v>185000</c:v>
                </c:pt>
                <c:pt idx="528">
                  <c:v>185000</c:v>
                </c:pt>
                <c:pt idx="529">
                  <c:v>185000</c:v>
                </c:pt>
                <c:pt idx="530">
                  <c:v>185000</c:v>
                </c:pt>
                <c:pt idx="531">
                  <c:v>185000</c:v>
                </c:pt>
                <c:pt idx="532">
                  <c:v>185000</c:v>
                </c:pt>
                <c:pt idx="533">
                  <c:v>185000</c:v>
                </c:pt>
                <c:pt idx="534">
                  <c:v>185000</c:v>
                </c:pt>
                <c:pt idx="535">
                  <c:v>190000</c:v>
                </c:pt>
                <c:pt idx="536">
                  <c:v>190000</c:v>
                </c:pt>
                <c:pt idx="537">
                  <c:v>190000</c:v>
                </c:pt>
                <c:pt idx="538">
                  <c:v>190000</c:v>
                </c:pt>
                <c:pt idx="539">
                  <c:v>190000</c:v>
                </c:pt>
                <c:pt idx="540">
                  <c:v>190000</c:v>
                </c:pt>
                <c:pt idx="541">
                  <c:v>190000</c:v>
                </c:pt>
                <c:pt idx="542">
                  <c:v>190000</c:v>
                </c:pt>
                <c:pt idx="543">
                  <c:v>190000</c:v>
                </c:pt>
                <c:pt idx="544">
                  <c:v>190000</c:v>
                </c:pt>
                <c:pt idx="545">
                  <c:v>190000</c:v>
                </c:pt>
                <c:pt idx="546">
                  <c:v>190000</c:v>
                </c:pt>
                <c:pt idx="547">
                  <c:v>190000</c:v>
                </c:pt>
                <c:pt idx="548">
                  <c:v>190000</c:v>
                </c:pt>
                <c:pt idx="549">
                  <c:v>190000</c:v>
                </c:pt>
                <c:pt idx="550">
                  <c:v>190000</c:v>
                </c:pt>
                <c:pt idx="551">
                  <c:v>190000</c:v>
                </c:pt>
                <c:pt idx="552">
                  <c:v>192500</c:v>
                </c:pt>
                <c:pt idx="553">
                  <c:v>192500</c:v>
                </c:pt>
                <c:pt idx="554">
                  <c:v>192500</c:v>
                </c:pt>
                <c:pt idx="555">
                  <c:v>192500</c:v>
                </c:pt>
                <c:pt idx="556">
                  <c:v>192500</c:v>
                </c:pt>
                <c:pt idx="557">
                  <c:v>192500</c:v>
                </c:pt>
                <c:pt idx="558">
                  <c:v>192500</c:v>
                </c:pt>
                <c:pt idx="559">
                  <c:v>192500</c:v>
                </c:pt>
                <c:pt idx="560">
                  <c:v>192500</c:v>
                </c:pt>
                <c:pt idx="561">
                  <c:v>192500</c:v>
                </c:pt>
                <c:pt idx="562">
                  <c:v>192500</c:v>
                </c:pt>
                <c:pt idx="563">
                  <c:v>192500</c:v>
                </c:pt>
                <c:pt idx="564">
                  <c:v>192500</c:v>
                </c:pt>
                <c:pt idx="565">
                  <c:v>192500</c:v>
                </c:pt>
                <c:pt idx="566">
                  <c:v>192500</c:v>
                </c:pt>
                <c:pt idx="567">
                  <c:v>192500</c:v>
                </c:pt>
                <c:pt idx="568">
                  <c:v>192500</c:v>
                </c:pt>
                <c:pt idx="569">
                  <c:v>192500</c:v>
                </c:pt>
                <c:pt idx="570">
                  <c:v>192500</c:v>
                </c:pt>
                <c:pt idx="571">
                  <c:v>192500</c:v>
                </c:pt>
                <c:pt idx="572">
                  <c:v>192500</c:v>
                </c:pt>
                <c:pt idx="573">
                  <c:v>192500</c:v>
                </c:pt>
                <c:pt idx="574">
                  <c:v>192500</c:v>
                </c:pt>
                <c:pt idx="575">
                  <c:v>192500</c:v>
                </c:pt>
                <c:pt idx="576">
                  <c:v>192500</c:v>
                </c:pt>
                <c:pt idx="577">
                  <c:v>187500</c:v>
                </c:pt>
                <c:pt idx="578">
                  <c:v>187500</c:v>
                </c:pt>
                <c:pt idx="579">
                  <c:v>187500</c:v>
                </c:pt>
                <c:pt idx="580">
                  <c:v>187500</c:v>
                </c:pt>
                <c:pt idx="581">
                  <c:v>187500</c:v>
                </c:pt>
                <c:pt idx="582">
                  <c:v>182500</c:v>
                </c:pt>
                <c:pt idx="583">
                  <c:v>182500</c:v>
                </c:pt>
                <c:pt idx="584">
                  <c:v>182500</c:v>
                </c:pt>
                <c:pt idx="585">
                  <c:v>182500</c:v>
                </c:pt>
                <c:pt idx="586">
                  <c:v>182500</c:v>
                </c:pt>
                <c:pt idx="587">
                  <c:v>182500</c:v>
                </c:pt>
                <c:pt idx="588">
                  <c:v>182500</c:v>
                </c:pt>
                <c:pt idx="589">
                  <c:v>182500</c:v>
                </c:pt>
                <c:pt idx="590">
                  <c:v>182500</c:v>
                </c:pt>
                <c:pt idx="591">
                  <c:v>182500</c:v>
                </c:pt>
                <c:pt idx="592">
                  <c:v>182500</c:v>
                </c:pt>
                <c:pt idx="593">
                  <c:v>182500</c:v>
                </c:pt>
                <c:pt idx="594">
                  <c:v>182500</c:v>
                </c:pt>
                <c:pt idx="595">
                  <c:v>182500</c:v>
                </c:pt>
                <c:pt idx="596">
                  <c:v>182500</c:v>
                </c:pt>
                <c:pt idx="597">
                  <c:v>181500</c:v>
                </c:pt>
                <c:pt idx="598">
                  <c:v>181500</c:v>
                </c:pt>
                <c:pt idx="599">
                  <c:v>181500</c:v>
                </c:pt>
                <c:pt idx="600">
                  <c:v>181500</c:v>
                </c:pt>
                <c:pt idx="601">
                  <c:v>181500</c:v>
                </c:pt>
                <c:pt idx="602">
                  <c:v>181500</c:v>
                </c:pt>
                <c:pt idx="603">
                  <c:v>181500</c:v>
                </c:pt>
                <c:pt idx="604">
                  <c:v>181500</c:v>
                </c:pt>
                <c:pt idx="605">
                  <c:v>181500</c:v>
                </c:pt>
                <c:pt idx="606">
                  <c:v>181500</c:v>
                </c:pt>
                <c:pt idx="607">
                  <c:v>181500</c:v>
                </c:pt>
                <c:pt idx="608">
                  <c:v>181500</c:v>
                </c:pt>
                <c:pt idx="609">
                  <c:v>181500</c:v>
                </c:pt>
                <c:pt idx="610">
                  <c:v>181500</c:v>
                </c:pt>
                <c:pt idx="611">
                  <c:v>181500</c:v>
                </c:pt>
                <c:pt idx="612">
                  <c:v>181500</c:v>
                </c:pt>
                <c:pt idx="613">
                  <c:v>181500</c:v>
                </c:pt>
                <c:pt idx="614">
                  <c:v>181500</c:v>
                </c:pt>
                <c:pt idx="615">
                  <c:v>181500</c:v>
                </c:pt>
                <c:pt idx="616">
                  <c:v>181500</c:v>
                </c:pt>
                <c:pt idx="617">
                  <c:v>181500</c:v>
                </c:pt>
                <c:pt idx="618">
                  <c:v>181500</c:v>
                </c:pt>
                <c:pt idx="619">
                  <c:v>181500</c:v>
                </c:pt>
                <c:pt idx="620">
                  <c:v>181500</c:v>
                </c:pt>
                <c:pt idx="621">
                  <c:v>181500</c:v>
                </c:pt>
                <c:pt idx="622">
                  <c:v>181500</c:v>
                </c:pt>
                <c:pt idx="623">
                  <c:v>181500</c:v>
                </c:pt>
                <c:pt idx="624">
                  <c:v>184000</c:v>
                </c:pt>
                <c:pt idx="625">
                  <c:v>186500</c:v>
                </c:pt>
                <c:pt idx="626">
                  <c:v>186500</c:v>
                </c:pt>
                <c:pt idx="627">
                  <c:v>186500</c:v>
                </c:pt>
                <c:pt idx="628">
                  <c:v>186500</c:v>
                </c:pt>
                <c:pt idx="629">
                  <c:v>186500</c:v>
                </c:pt>
                <c:pt idx="630">
                  <c:v>194000</c:v>
                </c:pt>
                <c:pt idx="631">
                  <c:v>195000</c:v>
                </c:pt>
                <c:pt idx="632">
                  <c:v>195000</c:v>
                </c:pt>
                <c:pt idx="633">
                  <c:v>195000</c:v>
                </c:pt>
                <c:pt idx="634">
                  <c:v>195000</c:v>
                </c:pt>
                <c:pt idx="635">
                  <c:v>195000</c:v>
                </c:pt>
                <c:pt idx="636">
                  <c:v>195000</c:v>
                </c:pt>
                <c:pt idx="637">
                  <c:v>196000</c:v>
                </c:pt>
                <c:pt idx="638">
                  <c:v>196000</c:v>
                </c:pt>
                <c:pt idx="639">
                  <c:v>196000</c:v>
                </c:pt>
                <c:pt idx="640">
                  <c:v>196000</c:v>
                </c:pt>
                <c:pt idx="641">
                  <c:v>198500</c:v>
                </c:pt>
                <c:pt idx="642">
                  <c:v>198500</c:v>
                </c:pt>
                <c:pt idx="643">
                  <c:v>198500</c:v>
                </c:pt>
                <c:pt idx="644">
                  <c:v>198500</c:v>
                </c:pt>
                <c:pt idx="645">
                  <c:v>208500</c:v>
                </c:pt>
                <c:pt idx="646">
                  <c:v>208500</c:v>
                </c:pt>
                <c:pt idx="647">
                  <c:v>208500</c:v>
                </c:pt>
                <c:pt idx="648">
                  <c:v>208500</c:v>
                </c:pt>
                <c:pt idx="649">
                  <c:v>212000</c:v>
                </c:pt>
                <c:pt idx="650">
                  <c:v>212000</c:v>
                </c:pt>
                <c:pt idx="651">
                  <c:v>212000</c:v>
                </c:pt>
                <c:pt idx="652">
                  <c:v>212000</c:v>
                </c:pt>
                <c:pt idx="653">
                  <c:v>212000</c:v>
                </c:pt>
                <c:pt idx="654">
                  <c:v>212000</c:v>
                </c:pt>
                <c:pt idx="655">
                  <c:v>215000</c:v>
                </c:pt>
                <c:pt idx="656">
                  <c:v>215000</c:v>
                </c:pt>
                <c:pt idx="657">
                  <c:v>215000</c:v>
                </c:pt>
                <c:pt idx="658">
                  <c:v>215000</c:v>
                </c:pt>
                <c:pt idx="659">
                  <c:v>215000</c:v>
                </c:pt>
                <c:pt idx="660">
                  <c:v>215000</c:v>
                </c:pt>
                <c:pt idx="661">
                  <c:v>215000</c:v>
                </c:pt>
                <c:pt idx="662">
                  <c:v>215000</c:v>
                </c:pt>
                <c:pt idx="663">
                  <c:v>215000</c:v>
                </c:pt>
                <c:pt idx="664">
                  <c:v>215000</c:v>
                </c:pt>
                <c:pt idx="665">
                  <c:v>215000</c:v>
                </c:pt>
                <c:pt idx="666">
                  <c:v>215500</c:v>
                </c:pt>
                <c:pt idx="667">
                  <c:v>215500</c:v>
                </c:pt>
                <c:pt idx="668">
                  <c:v>215500</c:v>
                </c:pt>
                <c:pt idx="669">
                  <c:v>215500</c:v>
                </c:pt>
                <c:pt idx="670">
                  <c:v>215500</c:v>
                </c:pt>
                <c:pt idx="671">
                  <c:v>215500</c:v>
                </c:pt>
                <c:pt idx="672">
                  <c:v>215500</c:v>
                </c:pt>
                <c:pt idx="673">
                  <c:v>221500</c:v>
                </c:pt>
                <c:pt idx="674">
                  <c:v>221500</c:v>
                </c:pt>
                <c:pt idx="675">
                  <c:v>221500</c:v>
                </c:pt>
                <c:pt idx="676">
                  <c:v>221500</c:v>
                </c:pt>
                <c:pt idx="677">
                  <c:v>221500</c:v>
                </c:pt>
                <c:pt idx="678">
                  <c:v>221500</c:v>
                </c:pt>
                <c:pt idx="679">
                  <c:v>221500</c:v>
                </c:pt>
                <c:pt idx="680">
                  <c:v>221500</c:v>
                </c:pt>
                <c:pt idx="681">
                  <c:v>225000</c:v>
                </c:pt>
                <c:pt idx="682">
                  <c:v>225000</c:v>
                </c:pt>
                <c:pt idx="683">
                  <c:v>225000</c:v>
                </c:pt>
                <c:pt idx="684">
                  <c:v>225000</c:v>
                </c:pt>
                <c:pt idx="685">
                  <c:v>225000</c:v>
                </c:pt>
                <c:pt idx="686">
                  <c:v>225000</c:v>
                </c:pt>
                <c:pt idx="687">
                  <c:v>225000</c:v>
                </c:pt>
                <c:pt idx="688">
                  <c:v>225000</c:v>
                </c:pt>
                <c:pt idx="689">
                  <c:v>227000</c:v>
                </c:pt>
                <c:pt idx="690">
                  <c:v>227000</c:v>
                </c:pt>
                <c:pt idx="691">
                  <c:v>227000</c:v>
                </c:pt>
                <c:pt idx="692">
                  <c:v>230000</c:v>
                </c:pt>
                <c:pt idx="693">
                  <c:v>230000</c:v>
                </c:pt>
                <c:pt idx="694">
                  <c:v>230000</c:v>
                </c:pt>
                <c:pt idx="695">
                  <c:v>235000</c:v>
                </c:pt>
                <c:pt idx="696">
                  <c:v>235000</c:v>
                </c:pt>
                <c:pt idx="697">
                  <c:v>230000</c:v>
                </c:pt>
                <c:pt idx="698">
                  <c:v>230000</c:v>
                </c:pt>
                <c:pt idx="699">
                  <c:v>235000</c:v>
                </c:pt>
                <c:pt idx="700">
                  <c:v>235000</c:v>
                </c:pt>
                <c:pt idx="701">
                  <c:v>240000</c:v>
                </c:pt>
                <c:pt idx="702">
                  <c:v>245000</c:v>
                </c:pt>
                <c:pt idx="703">
                  <c:v>245000</c:v>
                </c:pt>
                <c:pt idx="704">
                  <c:v>245000</c:v>
                </c:pt>
                <c:pt idx="705">
                  <c:v>245000</c:v>
                </c:pt>
                <c:pt idx="706">
                  <c:v>245000</c:v>
                </c:pt>
                <c:pt idx="707">
                  <c:v>245000</c:v>
                </c:pt>
                <c:pt idx="708">
                  <c:v>245000</c:v>
                </c:pt>
                <c:pt idx="709">
                  <c:v>245000</c:v>
                </c:pt>
                <c:pt idx="710">
                  <c:v>245000</c:v>
                </c:pt>
                <c:pt idx="711">
                  <c:v>245000</c:v>
                </c:pt>
                <c:pt idx="712">
                  <c:v>250000</c:v>
                </c:pt>
                <c:pt idx="713">
                  <c:v>250000</c:v>
                </c:pt>
                <c:pt idx="714">
                  <c:v>250000</c:v>
                </c:pt>
                <c:pt idx="715">
                  <c:v>250000</c:v>
                </c:pt>
                <c:pt idx="716">
                  <c:v>250000</c:v>
                </c:pt>
                <c:pt idx="717">
                  <c:v>250000</c:v>
                </c:pt>
                <c:pt idx="718">
                  <c:v>250000</c:v>
                </c:pt>
                <c:pt idx="719">
                  <c:v>250000</c:v>
                </c:pt>
                <c:pt idx="720">
                  <c:v>250000</c:v>
                </c:pt>
                <c:pt idx="721">
                  <c:v>250000</c:v>
                </c:pt>
                <c:pt idx="722">
                  <c:v>250000</c:v>
                </c:pt>
                <c:pt idx="723">
                  <c:v>250000</c:v>
                </c:pt>
                <c:pt idx="724">
                  <c:v>250000</c:v>
                </c:pt>
                <c:pt idx="725">
                  <c:v>250000</c:v>
                </c:pt>
                <c:pt idx="726">
                  <c:v>255000</c:v>
                </c:pt>
                <c:pt idx="727">
                  <c:v>255000</c:v>
                </c:pt>
                <c:pt idx="728">
                  <c:v>255000</c:v>
                </c:pt>
                <c:pt idx="729">
                  <c:v>255000</c:v>
                </c:pt>
                <c:pt idx="730">
                  <c:v>255000</c:v>
                </c:pt>
                <c:pt idx="731">
                  <c:v>255000</c:v>
                </c:pt>
                <c:pt idx="732">
                  <c:v>255000</c:v>
                </c:pt>
                <c:pt idx="733">
                  <c:v>255000</c:v>
                </c:pt>
                <c:pt idx="734">
                  <c:v>255000</c:v>
                </c:pt>
                <c:pt idx="735">
                  <c:v>255000</c:v>
                </c:pt>
                <c:pt idx="736">
                  <c:v>255000</c:v>
                </c:pt>
                <c:pt idx="737">
                  <c:v>255000</c:v>
                </c:pt>
                <c:pt idx="738">
                  <c:v>255000</c:v>
                </c:pt>
                <c:pt idx="739">
                  <c:v>255000</c:v>
                </c:pt>
                <c:pt idx="740">
                  <c:v>255000</c:v>
                </c:pt>
                <c:pt idx="741">
                  <c:v>255000</c:v>
                </c:pt>
                <c:pt idx="742">
                  <c:v>255000</c:v>
                </c:pt>
                <c:pt idx="743">
                  <c:v>255000</c:v>
                </c:pt>
                <c:pt idx="744">
                  <c:v>255000</c:v>
                </c:pt>
                <c:pt idx="745">
                  <c:v>255000</c:v>
                </c:pt>
                <c:pt idx="746">
                  <c:v>255000</c:v>
                </c:pt>
                <c:pt idx="747">
                  <c:v>255000</c:v>
                </c:pt>
                <c:pt idx="748">
                  <c:v>255000</c:v>
                </c:pt>
                <c:pt idx="749">
                  <c:v>255000</c:v>
                </c:pt>
                <c:pt idx="750">
                  <c:v>255000</c:v>
                </c:pt>
                <c:pt idx="751">
                  <c:v>255000</c:v>
                </c:pt>
                <c:pt idx="752">
                  <c:v>255000</c:v>
                </c:pt>
                <c:pt idx="753">
                  <c:v>255000</c:v>
                </c:pt>
                <c:pt idx="754">
                  <c:v>255000</c:v>
                </c:pt>
                <c:pt idx="755">
                  <c:v>265000</c:v>
                </c:pt>
                <c:pt idx="756">
                  <c:v>265000</c:v>
                </c:pt>
                <c:pt idx="757">
                  <c:v>265000</c:v>
                </c:pt>
                <c:pt idx="758">
                  <c:v>265000</c:v>
                </c:pt>
                <c:pt idx="759">
                  <c:v>265000</c:v>
                </c:pt>
                <c:pt idx="760">
                  <c:v>270000</c:v>
                </c:pt>
                <c:pt idx="761">
                  <c:v>270000</c:v>
                </c:pt>
                <c:pt idx="762">
                  <c:v>270000</c:v>
                </c:pt>
                <c:pt idx="763">
                  <c:v>270000</c:v>
                </c:pt>
                <c:pt idx="764">
                  <c:v>270000</c:v>
                </c:pt>
                <c:pt idx="765">
                  <c:v>270000</c:v>
                </c:pt>
                <c:pt idx="766">
                  <c:v>270000</c:v>
                </c:pt>
                <c:pt idx="767">
                  <c:v>270000</c:v>
                </c:pt>
                <c:pt idx="768">
                  <c:v>270000</c:v>
                </c:pt>
                <c:pt idx="769">
                  <c:v>270000</c:v>
                </c:pt>
                <c:pt idx="770">
                  <c:v>270000</c:v>
                </c:pt>
                <c:pt idx="771">
                  <c:v>270000</c:v>
                </c:pt>
                <c:pt idx="772">
                  <c:v>270000</c:v>
                </c:pt>
                <c:pt idx="773">
                  <c:v>270000</c:v>
                </c:pt>
                <c:pt idx="774">
                  <c:v>290000</c:v>
                </c:pt>
                <c:pt idx="775">
                  <c:v>290000</c:v>
                </c:pt>
                <c:pt idx="776">
                  <c:v>290000</c:v>
                </c:pt>
                <c:pt idx="779">
                  <c:v>290000</c:v>
                </c:pt>
                <c:pt idx="780">
                  <c:v>290000</c:v>
                </c:pt>
                <c:pt idx="781">
                  <c:v>290000</c:v>
                </c:pt>
                <c:pt idx="782">
                  <c:v>290000</c:v>
                </c:pt>
                <c:pt idx="783">
                  <c:v>290000</c:v>
                </c:pt>
                <c:pt idx="786">
                  <c:v>290000</c:v>
                </c:pt>
                <c:pt idx="787">
                  <c:v>290000</c:v>
                </c:pt>
                <c:pt idx="788">
                  <c:v>290000</c:v>
                </c:pt>
                <c:pt idx="789">
                  <c:v>290000</c:v>
                </c:pt>
                <c:pt idx="790">
                  <c:v>290000</c:v>
                </c:pt>
                <c:pt idx="791">
                  <c:v>290000</c:v>
                </c:pt>
                <c:pt idx="792">
                  <c:v>290000</c:v>
                </c:pt>
                <c:pt idx="800">
                  <c:v>290000</c:v>
                </c:pt>
                <c:pt idx="801">
                  <c:v>290000</c:v>
                </c:pt>
                <c:pt idx="802">
                  <c:v>300500</c:v>
                </c:pt>
                <c:pt idx="803">
                  <c:v>300500</c:v>
                </c:pt>
                <c:pt idx="804">
                  <c:v>300500</c:v>
                </c:pt>
                <c:pt idx="807">
                  <c:v>300500</c:v>
                </c:pt>
                <c:pt idx="808">
                  <c:v>315000</c:v>
                </c:pt>
                <c:pt idx="809">
                  <c:v>315000</c:v>
                </c:pt>
                <c:pt idx="810">
                  <c:v>315000</c:v>
                </c:pt>
                <c:pt idx="811">
                  <c:v>315000</c:v>
                </c:pt>
                <c:pt idx="814">
                  <c:v>315000</c:v>
                </c:pt>
                <c:pt idx="815">
                  <c:v>315000</c:v>
                </c:pt>
                <c:pt idx="816">
                  <c:v>315000</c:v>
                </c:pt>
                <c:pt idx="817">
                  <c:v>315000</c:v>
                </c:pt>
                <c:pt idx="818">
                  <c:v>345000</c:v>
                </c:pt>
                <c:pt idx="821">
                  <c:v>345000</c:v>
                </c:pt>
                <c:pt idx="822">
                  <c:v>345000</c:v>
                </c:pt>
                <c:pt idx="823">
                  <c:v>345000</c:v>
                </c:pt>
                <c:pt idx="824">
                  <c:v>345000</c:v>
                </c:pt>
                <c:pt idx="825">
                  <c:v>345000</c:v>
                </c:pt>
                <c:pt idx="828">
                  <c:v>345000</c:v>
                </c:pt>
                <c:pt idx="829">
                  <c:v>345000</c:v>
                </c:pt>
                <c:pt idx="830">
                  <c:v>345000</c:v>
                </c:pt>
                <c:pt idx="831">
                  <c:v>345000</c:v>
                </c:pt>
                <c:pt idx="832">
                  <c:v>345000</c:v>
                </c:pt>
                <c:pt idx="835">
                  <c:v>345000</c:v>
                </c:pt>
                <c:pt idx="836">
                  <c:v>345000</c:v>
                </c:pt>
                <c:pt idx="837">
                  <c:v>345000</c:v>
                </c:pt>
                <c:pt idx="838">
                  <c:v>345000</c:v>
                </c:pt>
                <c:pt idx="839">
                  <c:v>345000</c:v>
                </c:pt>
                <c:pt idx="842">
                  <c:v>345000</c:v>
                </c:pt>
                <c:pt idx="843">
                  <c:v>345000</c:v>
                </c:pt>
                <c:pt idx="844">
                  <c:v>345000</c:v>
                </c:pt>
                <c:pt idx="845">
                  <c:v>395000</c:v>
                </c:pt>
                <c:pt idx="846">
                  <c:v>395000</c:v>
                </c:pt>
                <c:pt idx="849">
                  <c:v>395000</c:v>
                </c:pt>
                <c:pt idx="850">
                  <c:v>395000</c:v>
                </c:pt>
                <c:pt idx="851">
                  <c:v>395000</c:v>
                </c:pt>
                <c:pt idx="852">
                  <c:v>395000</c:v>
                </c:pt>
                <c:pt idx="853">
                  <c:v>395000</c:v>
                </c:pt>
                <c:pt idx="854">
                  <c:v>395000</c:v>
                </c:pt>
                <c:pt idx="858">
                  <c:v>395000</c:v>
                </c:pt>
                <c:pt idx="859">
                  <c:v>395000</c:v>
                </c:pt>
                <c:pt idx="860">
                  <c:v>395000</c:v>
                </c:pt>
                <c:pt idx="863">
                  <c:v>395000</c:v>
                </c:pt>
                <c:pt idx="864">
                  <c:v>395000</c:v>
                </c:pt>
                <c:pt idx="865">
                  <c:v>395000</c:v>
                </c:pt>
                <c:pt idx="866">
                  <c:v>395000</c:v>
                </c:pt>
                <c:pt idx="867">
                  <c:v>395000</c:v>
                </c:pt>
                <c:pt idx="870">
                  <c:v>395000</c:v>
                </c:pt>
                <c:pt idx="871">
                  <c:v>395000</c:v>
                </c:pt>
                <c:pt idx="872">
                  <c:v>395000</c:v>
                </c:pt>
                <c:pt idx="873">
                  <c:v>395000</c:v>
                </c:pt>
                <c:pt idx="874">
                  <c:v>395000</c:v>
                </c:pt>
                <c:pt idx="876">
                  <c:v>395000</c:v>
                </c:pt>
                <c:pt idx="877">
                  <c:v>395000</c:v>
                </c:pt>
                <c:pt idx="878">
                  <c:v>395000</c:v>
                </c:pt>
                <c:pt idx="879">
                  <c:v>395000</c:v>
                </c:pt>
                <c:pt idx="880">
                  <c:v>395000</c:v>
                </c:pt>
                <c:pt idx="881">
                  <c:v>395000</c:v>
                </c:pt>
                <c:pt idx="887">
                  <c:v>395000</c:v>
                </c:pt>
                <c:pt idx="888">
                  <c:v>395000</c:v>
                </c:pt>
                <c:pt idx="889">
                  <c:v>395000</c:v>
                </c:pt>
                <c:pt idx="891">
                  <c:v>395000</c:v>
                </c:pt>
                <c:pt idx="892">
                  <c:v>395000</c:v>
                </c:pt>
                <c:pt idx="893">
                  <c:v>395000</c:v>
                </c:pt>
                <c:pt idx="894">
                  <c:v>395000</c:v>
                </c:pt>
                <c:pt idx="895">
                  <c:v>395000</c:v>
                </c:pt>
                <c:pt idx="898">
                  <c:v>395000</c:v>
                </c:pt>
                <c:pt idx="899">
                  <c:v>395000</c:v>
                </c:pt>
                <c:pt idx="900">
                  <c:v>395000</c:v>
                </c:pt>
                <c:pt idx="901">
                  <c:v>395000</c:v>
                </c:pt>
                <c:pt idx="902">
                  <c:v>395000</c:v>
                </c:pt>
                <c:pt idx="905">
                  <c:v>395000</c:v>
                </c:pt>
                <c:pt idx="906">
                  <c:v>395000</c:v>
                </c:pt>
                <c:pt idx="907">
                  <c:v>395000</c:v>
                </c:pt>
                <c:pt idx="908">
                  <c:v>395000</c:v>
                </c:pt>
                <c:pt idx="909">
                  <c:v>395000</c:v>
                </c:pt>
                <c:pt idx="912">
                  <c:v>395000</c:v>
                </c:pt>
                <c:pt idx="913">
                  <c:v>395000</c:v>
                </c:pt>
                <c:pt idx="914">
                  <c:v>395000</c:v>
                </c:pt>
                <c:pt idx="915">
                  <c:v>395000</c:v>
                </c:pt>
                <c:pt idx="919">
                  <c:v>395000</c:v>
                </c:pt>
                <c:pt idx="920">
                  <c:v>390000</c:v>
                </c:pt>
                <c:pt idx="921">
                  <c:v>390000</c:v>
                </c:pt>
                <c:pt idx="922">
                  <c:v>390000</c:v>
                </c:pt>
                <c:pt idx="923">
                  <c:v>390000</c:v>
                </c:pt>
                <c:pt idx="926">
                  <c:v>390000</c:v>
                </c:pt>
                <c:pt idx="927">
                  <c:v>390000</c:v>
                </c:pt>
                <c:pt idx="928">
                  <c:v>390000</c:v>
                </c:pt>
                <c:pt idx="929">
                  <c:v>390000</c:v>
                </c:pt>
                <c:pt idx="930">
                  <c:v>390000</c:v>
                </c:pt>
                <c:pt idx="933">
                  <c:v>390000</c:v>
                </c:pt>
                <c:pt idx="934">
                  <c:v>390000</c:v>
                </c:pt>
                <c:pt idx="935">
                  <c:v>390000</c:v>
                </c:pt>
                <c:pt idx="936">
                  <c:v>390000</c:v>
                </c:pt>
                <c:pt idx="937">
                  <c:v>390000</c:v>
                </c:pt>
                <c:pt idx="940">
                  <c:v>390000</c:v>
                </c:pt>
                <c:pt idx="941">
                  <c:v>390000</c:v>
                </c:pt>
                <c:pt idx="942">
                  <c:v>390000</c:v>
                </c:pt>
                <c:pt idx="943">
                  <c:v>390000</c:v>
                </c:pt>
                <c:pt idx="944">
                  <c:v>390000</c:v>
                </c:pt>
                <c:pt idx="947">
                  <c:v>390000</c:v>
                </c:pt>
                <c:pt idx="948">
                  <c:v>390000</c:v>
                </c:pt>
                <c:pt idx="949">
                  <c:v>390000</c:v>
                </c:pt>
                <c:pt idx="950">
                  <c:v>390000</c:v>
                </c:pt>
                <c:pt idx="951">
                  <c:v>390000</c:v>
                </c:pt>
                <c:pt idx="954">
                  <c:v>390000</c:v>
                </c:pt>
                <c:pt idx="955">
                  <c:v>390000</c:v>
                </c:pt>
                <c:pt idx="956">
                  <c:v>390000</c:v>
                </c:pt>
                <c:pt idx="957">
                  <c:v>390000</c:v>
                </c:pt>
                <c:pt idx="958">
                  <c:v>390000</c:v>
                </c:pt>
                <c:pt idx="961">
                  <c:v>390000</c:v>
                </c:pt>
                <c:pt idx="962">
                  <c:v>390000</c:v>
                </c:pt>
                <c:pt idx="963">
                  <c:v>390000</c:v>
                </c:pt>
                <c:pt idx="964">
                  <c:v>390000</c:v>
                </c:pt>
                <c:pt idx="965">
                  <c:v>390000</c:v>
                </c:pt>
                <c:pt idx="968">
                  <c:v>390000</c:v>
                </c:pt>
                <c:pt idx="969">
                  <c:v>390000</c:v>
                </c:pt>
                <c:pt idx="970">
                  <c:v>390000</c:v>
                </c:pt>
                <c:pt idx="971">
                  <c:v>380000</c:v>
                </c:pt>
                <c:pt idx="972">
                  <c:v>380000</c:v>
                </c:pt>
                <c:pt idx="975">
                  <c:v>380000</c:v>
                </c:pt>
                <c:pt idx="976">
                  <c:v>380000</c:v>
                </c:pt>
                <c:pt idx="977">
                  <c:v>380000</c:v>
                </c:pt>
                <c:pt idx="978">
                  <c:v>380000</c:v>
                </c:pt>
                <c:pt idx="979">
                  <c:v>380000</c:v>
                </c:pt>
                <c:pt idx="982">
                  <c:v>380000</c:v>
                </c:pt>
                <c:pt idx="983">
                  <c:v>380000</c:v>
                </c:pt>
                <c:pt idx="984">
                  <c:v>380000</c:v>
                </c:pt>
                <c:pt idx="985">
                  <c:v>380000</c:v>
                </c:pt>
                <c:pt idx="986">
                  <c:v>380000</c:v>
                </c:pt>
                <c:pt idx="989">
                  <c:v>380000</c:v>
                </c:pt>
                <c:pt idx="990">
                  <c:v>380000</c:v>
                </c:pt>
                <c:pt idx="991">
                  <c:v>370000</c:v>
                </c:pt>
                <c:pt idx="992">
                  <c:v>370000</c:v>
                </c:pt>
                <c:pt idx="993">
                  <c:v>370000</c:v>
                </c:pt>
                <c:pt idx="996">
                  <c:v>370000</c:v>
                </c:pt>
                <c:pt idx="997">
                  <c:v>370000</c:v>
                </c:pt>
                <c:pt idx="998">
                  <c:v>370000</c:v>
                </c:pt>
                <c:pt idx="999">
                  <c:v>370000</c:v>
                </c:pt>
                <c:pt idx="1000">
                  <c:v>370000</c:v>
                </c:pt>
                <c:pt idx="1003">
                  <c:v>370000</c:v>
                </c:pt>
                <c:pt idx="1004">
                  <c:v>370000</c:v>
                </c:pt>
                <c:pt idx="1005">
                  <c:v>370000</c:v>
                </c:pt>
                <c:pt idx="1006">
                  <c:v>370000</c:v>
                </c:pt>
                <c:pt idx="1007">
                  <c:v>370000</c:v>
                </c:pt>
                <c:pt idx="1010">
                  <c:v>370000</c:v>
                </c:pt>
                <c:pt idx="1011">
                  <c:v>370000</c:v>
                </c:pt>
                <c:pt idx="1012">
                  <c:v>370000</c:v>
                </c:pt>
                <c:pt idx="1013">
                  <c:v>370000</c:v>
                </c:pt>
                <c:pt idx="1014">
                  <c:v>370000</c:v>
                </c:pt>
                <c:pt idx="1018">
                  <c:v>370000</c:v>
                </c:pt>
                <c:pt idx="1019">
                  <c:v>370000</c:v>
                </c:pt>
                <c:pt idx="1020">
                  <c:v>370000</c:v>
                </c:pt>
                <c:pt idx="1021">
                  <c:v>370000</c:v>
                </c:pt>
                <c:pt idx="1024">
                  <c:v>370000</c:v>
                </c:pt>
                <c:pt idx="1025">
                  <c:v>370000</c:v>
                </c:pt>
                <c:pt idx="1026">
                  <c:v>370000</c:v>
                </c:pt>
                <c:pt idx="1027">
                  <c:v>370000</c:v>
                </c:pt>
                <c:pt idx="1028">
                  <c:v>370000</c:v>
                </c:pt>
                <c:pt idx="1031">
                  <c:v>370000</c:v>
                </c:pt>
                <c:pt idx="1032">
                  <c:v>370000</c:v>
                </c:pt>
                <c:pt idx="1033">
                  <c:v>370000</c:v>
                </c:pt>
                <c:pt idx="1034">
                  <c:v>380000</c:v>
                </c:pt>
                <c:pt idx="1035">
                  <c:v>380000</c:v>
                </c:pt>
                <c:pt idx="1043">
                  <c:v>380000</c:v>
                </c:pt>
                <c:pt idx="1044">
                  <c:v>380000</c:v>
                </c:pt>
                <c:pt idx="1045">
                  <c:v>380000</c:v>
                </c:pt>
                <c:pt idx="1046">
                  <c:v>380000</c:v>
                </c:pt>
                <c:pt idx="1047">
                  <c:v>380000</c:v>
                </c:pt>
                <c:pt idx="1048">
                  <c:v>380000</c:v>
                </c:pt>
                <c:pt idx="1049">
                  <c:v>382500</c:v>
                </c:pt>
                <c:pt idx="1052">
                  <c:v>382500</c:v>
                </c:pt>
                <c:pt idx="1053">
                  <c:v>382500</c:v>
                </c:pt>
                <c:pt idx="1054">
                  <c:v>382500</c:v>
                </c:pt>
                <c:pt idx="1055">
                  <c:v>382500</c:v>
                </c:pt>
                <c:pt idx="1056">
                  <c:v>382500</c:v>
                </c:pt>
                <c:pt idx="1059">
                  <c:v>382500</c:v>
                </c:pt>
                <c:pt idx="1060">
                  <c:v>382500</c:v>
                </c:pt>
                <c:pt idx="1061">
                  <c:v>382500</c:v>
                </c:pt>
                <c:pt idx="1062">
                  <c:v>382500</c:v>
                </c:pt>
                <c:pt idx="1063">
                  <c:v>382500</c:v>
                </c:pt>
                <c:pt idx="1066">
                  <c:v>382500</c:v>
                </c:pt>
                <c:pt idx="1067">
                  <c:v>382500</c:v>
                </c:pt>
                <c:pt idx="1068">
                  <c:v>382500</c:v>
                </c:pt>
                <c:pt idx="1069">
                  <c:v>382500</c:v>
                </c:pt>
                <c:pt idx="1070">
                  <c:v>382500</c:v>
                </c:pt>
                <c:pt idx="1073">
                  <c:v>382500</c:v>
                </c:pt>
                <c:pt idx="1074">
                  <c:v>395000</c:v>
                </c:pt>
                <c:pt idx="1075">
                  <c:v>395000</c:v>
                </c:pt>
                <c:pt idx="1076">
                  <c:v>395000</c:v>
                </c:pt>
                <c:pt idx="1077">
                  <c:v>395000</c:v>
                </c:pt>
                <c:pt idx="1080">
                  <c:v>395000</c:v>
                </c:pt>
                <c:pt idx="1081">
                  <c:v>395000</c:v>
                </c:pt>
                <c:pt idx="1082">
                  <c:v>395000</c:v>
                </c:pt>
                <c:pt idx="1083">
                  <c:v>395000</c:v>
                </c:pt>
                <c:pt idx="1084">
                  <c:v>395000</c:v>
                </c:pt>
                <c:pt idx="1087">
                  <c:v>395000</c:v>
                </c:pt>
                <c:pt idx="1088">
                  <c:v>395000</c:v>
                </c:pt>
                <c:pt idx="1089">
                  <c:v>395000</c:v>
                </c:pt>
                <c:pt idx="1090">
                  <c:v>395000</c:v>
                </c:pt>
                <c:pt idx="1091">
                  <c:v>395000</c:v>
                </c:pt>
                <c:pt idx="1094">
                  <c:v>395000</c:v>
                </c:pt>
                <c:pt idx="1095">
                  <c:v>395000</c:v>
                </c:pt>
                <c:pt idx="1096">
                  <c:v>395000</c:v>
                </c:pt>
                <c:pt idx="1097">
                  <c:v>395000</c:v>
                </c:pt>
                <c:pt idx="1098">
                  <c:v>395000</c:v>
                </c:pt>
                <c:pt idx="1101">
                  <c:v>395000</c:v>
                </c:pt>
                <c:pt idx="1102">
                  <c:v>395000</c:v>
                </c:pt>
                <c:pt idx="1103">
                  <c:v>395000</c:v>
                </c:pt>
                <c:pt idx="1104">
                  <c:v>395000</c:v>
                </c:pt>
                <c:pt idx="1105">
                  <c:v>395000</c:v>
                </c:pt>
                <c:pt idx="1108">
                  <c:v>395000</c:v>
                </c:pt>
                <c:pt idx="1109">
                  <c:v>395000</c:v>
                </c:pt>
                <c:pt idx="1110">
                  <c:v>395000</c:v>
                </c:pt>
                <c:pt idx="1111">
                  <c:v>395000</c:v>
                </c:pt>
                <c:pt idx="1112">
                  <c:v>395000</c:v>
                </c:pt>
                <c:pt idx="1115">
                  <c:v>395000</c:v>
                </c:pt>
                <c:pt idx="1116">
                  <c:v>395000</c:v>
                </c:pt>
                <c:pt idx="1117">
                  <c:v>395000</c:v>
                </c:pt>
                <c:pt idx="1118">
                  <c:v>395000</c:v>
                </c:pt>
                <c:pt idx="1119">
                  <c:v>395000</c:v>
                </c:pt>
                <c:pt idx="1122">
                  <c:v>395000</c:v>
                </c:pt>
                <c:pt idx="1123">
                  <c:v>395000</c:v>
                </c:pt>
                <c:pt idx="1124">
                  <c:v>395000</c:v>
                </c:pt>
                <c:pt idx="1125">
                  <c:v>395000</c:v>
                </c:pt>
                <c:pt idx="1126">
                  <c:v>395000</c:v>
                </c:pt>
                <c:pt idx="1130">
                  <c:v>395000</c:v>
                </c:pt>
                <c:pt idx="1131">
                  <c:v>395000</c:v>
                </c:pt>
                <c:pt idx="1132">
                  <c:v>395000</c:v>
                </c:pt>
                <c:pt idx="1133">
                  <c:v>395000</c:v>
                </c:pt>
                <c:pt idx="1136">
                  <c:v>395000</c:v>
                </c:pt>
                <c:pt idx="1137">
                  <c:v>395000</c:v>
                </c:pt>
                <c:pt idx="1138">
                  <c:v>395000</c:v>
                </c:pt>
                <c:pt idx="1139">
                  <c:v>385000</c:v>
                </c:pt>
                <c:pt idx="1140">
                  <c:v>385000</c:v>
                </c:pt>
                <c:pt idx="1143">
                  <c:v>385000</c:v>
                </c:pt>
                <c:pt idx="1144">
                  <c:v>385000</c:v>
                </c:pt>
                <c:pt idx="1145">
                  <c:v>385000</c:v>
                </c:pt>
                <c:pt idx="1146">
                  <c:v>385000</c:v>
                </c:pt>
                <c:pt idx="1147">
                  <c:v>385000</c:v>
                </c:pt>
                <c:pt idx="1155">
                  <c:v>385000</c:v>
                </c:pt>
                <c:pt idx="1156">
                  <c:v>385000</c:v>
                </c:pt>
                <c:pt idx="1157">
                  <c:v>385000</c:v>
                </c:pt>
                <c:pt idx="1158">
                  <c:v>385000</c:v>
                </c:pt>
                <c:pt idx="1159">
                  <c:v>385000</c:v>
                </c:pt>
                <c:pt idx="1160">
                  <c:v>385000</c:v>
                </c:pt>
                <c:pt idx="1161">
                  <c:v>385000</c:v>
                </c:pt>
                <c:pt idx="1164">
                  <c:v>385000</c:v>
                </c:pt>
                <c:pt idx="1165">
                  <c:v>385000</c:v>
                </c:pt>
                <c:pt idx="1166">
                  <c:v>385000</c:v>
                </c:pt>
                <c:pt idx="1167">
                  <c:v>385000</c:v>
                </c:pt>
                <c:pt idx="1168">
                  <c:v>385000</c:v>
                </c:pt>
                <c:pt idx="1171">
                  <c:v>385000</c:v>
                </c:pt>
                <c:pt idx="1172">
                  <c:v>385000</c:v>
                </c:pt>
                <c:pt idx="1173">
                  <c:v>385000</c:v>
                </c:pt>
                <c:pt idx="1174">
                  <c:v>372500</c:v>
                </c:pt>
                <c:pt idx="1175">
                  <c:v>372500</c:v>
                </c:pt>
                <c:pt idx="1178">
                  <c:v>372500</c:v>
                </c:pt>
                <c:pt idx="1179">
                  <c:v>372500</c:v>
                </c:pt>
                <c:pt idx="1180">
                  <c:v>372500</c:v>
                </c:pt>
                <c:pt idx="1181">
                  <c:v>372500</c:v>
                </c:pt>
                <c:pt idx="1182">
                  <c:v>372500</c:v>
                </c:pt>
                <c:pt idx="1185">
                  <c:v>372500</c:v>
                </c:pt>
                <c:pt idx="1186">
                  <c:v>372500</c:v>
                </c:pt>
                <c:pt idx="1187">
                  <c:v>372500</c:v>
                </c:pt>
                <c:pt idx="1188">
                  <c:v>372500</c:v>
                </c:pt>
                <c:pt idx="1189">
                  <c:v>320000</c:v>
                </c:pt>
                <c:pt idx="1192">
                  <c:v>320000</c:v>
                </c:pt>
                <c:pt idx="1193">
                  <c:v>320000</c:v>
                </c:pt>
                <c:pt idx="1194">
                  <c:v>320000</c:v>
                </c:pt>
                <c:pt idx="1195">
                  <c:v>320000</c:v>
                </c:pt>
                <c:pt idx="1196">
                  <c:v>310000</c:v>
                </c:pt>
                <c:pt idx="1199">
                  <c:v>310000</c:v>
                </c:pt>
                <c:pt idx="1200">
                  <c:v>310000</c:v>
                </c:pt>
                <c:pt idx="1201">
                  <c:v>310000</c:v>
                </c:pt>
                <c:pt idx="1202">
                  <c:v>310000</c:v>
                </c:pt>
                <c:pt idx="1203">
                  <c:v>310000</c:v>
                </c:pt>
                <c:pt idx="1206">
                  <c:v>310000</c:v>
                </c:pt>
                <c:pt idx="1207">
                  <c:v>310000</c:v>
                </c:pt>
                <c:pt idx="1208">
                  <c:v>305000</c:v>
                </c:pt>
                <c:pt idx="1209">
                  <c:v>305000</c:v>
                </c:pt>
                <c:pt idx="1210">
                  <c:v>305000</c:v>
                </c:pt>
                <c:pt idx="1213">
                  <c:v>305000</c:v>
                </c:pt>
                <c:pt idx="1214">
                  <c:v>305000</c:v>
                </c:pt>
                <c:pt idx="1215">
                  <c:v>305000</c:v>
                </c:pt>
                <c:pt idx="1216">
                  <c:v>305000</c:v>
                </c:pt>
                <c:pt idx="1217">
                  <c:v>290000</c:v>
                </c:pt>
                <c:pt idx="1220">
                  <c:v>290000</c:v>
                </c:pt>
                <c:pt idx="1221">
                  <c:v>290000</c:v>
                </c:pt>
                <c:pt idx="1223">
                  <c:v>290000</c:v>
                </c:pt>
                <c:pt idx="1224">
                  <c:v>290000</c:v>
                </c:pt>
                <c:pt idx="1225">
                  <c:v>#N/A</c:v>
                </c:pt>
                <c:pt idx="1226">
                  <c:v>#N/A</c:v>
                </c:pt>
                <c:pt idx="1227">
                  <c:v>290000</c:v>
                </c:pt>
                <c:pt idx="1228">
                  <c:v>290000</c:v>
                </c:pt>
                <c:pt idx="1229">
                  <c:v>275000</c:v>
                </c:pt>
                <c:pt idx="1230">
                  <c:v>275000</c:v>
                </c:pt>
                <c:pt idx="1231">
                  <c:v>260000</c:v>
                </c:pt>
              </c:numCache>
            </c:numRef>
          </c:val>
          <c:smooth val="0"/>
        </c:ser>
        <c:dLbls>
          <c:showLegendKey val="0"/>
          <c:showVal val="0"/>
          <c:showCatName val="0"/>
          <c:showSerName val="0"/>
          <c:showPercent val="0"/>
          <c:showBubbleSize val="0"/>
        </c:dLbls>
        <c:marker val="0"/>
        <c:smooth val="0"/>
        <c:axId val="203651312"/>
        <c:axId val="203666544"/>
      </c:lineChart>
      <c:dateAx>
        <c:axId val="203651312"/>
        <c:scaling>
          <c:orientation val="minMax"/>
          <c:min val="43556"/>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203666544"/>
        <c:crosses val="autoZero"/>
        <c:auto val="1"/>
        <c:lblOffset val="100"/>
        <c:baseTimeUnit val="days"/>
      </c:dateAx>
      <c:valAx>
        <c:axId val="203666544"/>
        <c:scaling>
          <c:orientation val="minMax"/>
          <c:min val="100000"/>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203651312"/>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0"/>
    <c:dispBlanksAs val="span"/>
    <c:showDLblsOverMax val="0"/>
  </c:chart>
  <c:spPr>
    <a:no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0" i="0" u="none" strike="noStrike" kern="1200" spc="0" baseline="0">
                <a:solidFill>
                  <a:schemeClr val="tx1">
                    <a:lumMod val="65000"/>
                    <a:lumOff val="35000"/>
                  </a:schemeClr>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r>
              <a:rPr lang="zh-CN" altLang="en-US" sz="1100" b="1">
                <a:solidFill>
                  <a:srgbClr val="023985"/>
                </a:solidFill>
              </a:rPr>
              <a:t>三元正极材料利润概况（元</a:t>
            </a:r>
            <a:r>
              <a:rPr lang="en-US" altLang="zh-CN" sz="1100" b="1">
                <a:solidFill>
                  <a:srgbClr val="023985"/>
                </a:solidFill>
              </a:rPr>
              <a:t>/</a:t>
            </a:r>
            <a:r>
              <a:rPr lang="zh-CN" altLang="en-US" sz="1100" b="1">
                <a:solidFill>
                  <a:srgbClr val="023985"/>
                </a:solidFill>
              </a:rPr>
              <a:t>吨）</a:t>
            </a:r>
            <a:endParaRPr lang="zh-CN" altLang="en-US" sz="1100" b="1">
              <a:solidFill>
                <a:srgbClr val="023985"/>
              </a:solidFill>
            </a:endParaRPr>
          </a:p>
        </c:rich>
      </c:tx>
      <c:layout>
        <c:manualLayout>
          <c:xMode val="edge"/>
          <c:yMode val="edge"/>
          <c:x val="0.00415800415800416"/>
          <c:y val="0.0104046520569012"/>
        </c:manualLayout>
      </c:layout>
      <c:overlay val="0"/>
      <c:spPr>
        <a:noFill/>
        <a:ln>
          <a:noFill/>
        </a:ln>
        <a:effectLst/>
      </c:spPr>
    </c:title>
    <c:autoTitleDeleted val="0"/>
    <c:plotArea>
      <c:layout>
        <c:manualLayout>
          <c:layoutTarget val="inner"/>
          <c:xMode val="edge"/>
          <c:yMode val="edge"/>
          <c:x val="0.0885801127214171"/>
          <c:y val="0.174559472934473"/>
          <c:w val="0.883454924439812"/>
          <c:h val="0.667858756991869"/>
        </c:manualLayout>
      </c:layout>
      <c:lineChart>
        <c:grouping val="standard"/>
        <c:varyColors val="0"/>
        <c:ser>
          <c:idx val="0"/>
          <c:order val="0"/>
          <c:tx>
            <c:strRef>
              <c:f>'前驱体成本 (2)'!$AI$3</c:f>
              <c:strCache>
                <c:ptCount val="1"/>
                <c:pt idx="0">
                  <c:v>523正极材料利润</c:v>
                </c:pt>
              </c:strCache>
            </c:strRef>
          </c:tx>
          <c:spPr>
            <a:ln w="19050" cap="rnd">
              <a:solidFill>
                <a:srgbClr val="BC0008"/>
              </a:solidFill>
              <a:round/>
            </a:ln>
            <a:effectLst/>
          </c:spPr>
          <c:marker>
            <c:symbol val="none"/>
          </c:marker>
          <c:dLbls>
            <c:delete val="1"/>
          </c:dLbls>
          <c:cat>
            <c:numRef>
              <c:f>'前驱体成本 (2)'!$AH$11:$AH$1697</c:f>
              <c:numCache>
                <c:formatCode>yyyy/m/d</c:formatCode>
                <c:ptCount val="1687"/>
                <c:pt idx="0" c:formatCode="yyyy/m/d">
                  <c:v>42752</c:v>
                </c:pt>
                <c:pt idx="1" c:formatCode="yyyy/m/d">
                  <c:v>42753</c:v>
                </c:pt>
                <c:pt idx="2" c:formatCode="yyyy/m/d">
                  <c:v>42754</c:v>
                </c:pt>
                <c:pt idx="3" c:formatCode="yyyy/m/d">
                  <c:v>42755</c:v>
                </c:pt>
                <c:pt idx="4" c:formatCode="yyyy/m/d">
                  <c:v>42758</c:v>
                </c:pt>
                <c:pt idx="5" c:formatCode="yyyy/m/d">
                  <c:v>42759</c:v>
                </c:pt>
                <c:pt idx="6" c:formatCode="yyyy/m/d">
                  <c:v>42760</c:v>
                </c:pt>
                <c:pt idx="7" c:formatCode="yyyy/m/d">
                  <c:v>42761</c:v>
                </c:pt>
                <c:pt idx="8" c:formatCode="yyyy/m/d">
                  <c:v>42769</c:v>
                </c:pt>
                <c:pt idx="9" c:formatCode="yyyy/m/d">
                  <c:v>42772</c:v>
                </c:pt>
                <c:pt idx="10" c:formatCode="yyyy/m/d">
                  <c:v>42773</c:v>
                </c:pt>
                <c:pt idx="11" c:formatCode="yyyy/m/d">
                  <c:v>42774</c:v>
                </c:pt>
                <c:pt idx="12" c:formatCode="yyyy/m/d">
                  <c:v>42775</c:v>
                </c:pt>
                <c:pt idx="13" c:formatCode="yyyy/m/d">
                  <c:v>42776</c:v>
                </c:pt>
                <c:pt idx="14" c:formatCode="yyyy/m/d">
                  <c:v>42779</c:v>
                </c:pt>
                <c:pt idx="15" c:formatCode="yyyy/m/d">
                  <c:v>42780</c:v>
                </c:pt>
                <c:pt idx="16" c:formatCode="yyyy/m/d">
                  <c:v>42781</c:v>
                </c:pt>
                <c:pt idx="17" c:formatCode="yyyy/m/d">
                  <c:v>42782</c:v>
                </c:pt>
                <c:pt idx="18" c:formatCode="yyyy/m/d">
                  <c:v>42783</c:v>
                </c:pt>
                <c:pt idx="19" c:formatCode="yyyy/m/d">
                  <c:v>42786</c:v>
                </c:pt>
                <c:pt idx="20" c:formatCode="yyyy/m/d">
                  <c:v>42787</c:v>
                </c:pt>
                <c:pt idx="21" c:formatCode="yyyy/m/d">
                  <c:v>42788</c:v>
                </c:pt>
                <c:pt idx="22" c:formatCode="yyyy/m/d">
                  <c:v>42789</c:v>
                </c:pt>
                <c:pt idx="23" c:formatCode="yyyy/m/d">
                  <c:v>42790</c:v>
                </c:pt>
                <c:pt idx="24" c:formatCode="yyyy/m/d">
                  <c:v>42793</c:v>
                </c:pt>
                <c:pt idx="25" c:formatCode="yyyy/m/d">
                  <c:v>42794</c:v>
                </c:pt>
                <c:pt idx="26" c:formatCode="yyyy/m/d">
                  <c:v>42795</c:v>
                </c:pt>
                <c:pt idx="27" c:formatCode="yyyy/m/d">
                  <c:v>42796</c:v>
                </c:pt>
                <c:pt idx="28" c:formatCode="yyyy/m/d">
                  <c:v>42797</c:v>
                </c:pt>
                <c:pt idx="29" c:formatCode="yyyy/m/d">
                  <c:v>42800</c:v>
                </c:pt>
                <c:pt idx="30" c:formatCode="yyyy/m/d">
                  <c:v>42801</c:v>
                </c:pt>
                <c:pt idx="31" c:formatCode="yyyy/m/d">
                  <c:v>42802</c:v>
                </c:pt>
                <c:pt idx="32" c:formatCode="yyyy/m/d">
                  <c:v>42803</c:v>
                </c:pt>
                <c:pt idx="33" c:formatCode="yyyy/m/d">
                  <c:v>42804</c:v>
                </c:pt>
                <c:pt idx="34" c:formatCode="yyyy/m/d">
                  <c:v>42807</c:v>
                </c:pt>
                <c:pt idx="35" c:formatCode="yyyy/m/d">
                  <c:v>42808</c:v>
                </c:pt>
                <c:pt idx="36" c:formatCode="yyyy/m/d">
                  <c:v>42809</c:v>
                </c:pt>
                <c:pt idx="37" c:formatCode="yyyy/m/d">
                  <c:v>42810</c:v>
                </c:pt>
                <c:pt idx="38" c:formatCode="yyyy/m/d">
                  <c:v>42811</c:v>
                </c:pt>
                <c:pt idx="39" c:formatCode="yyyy/m/d">
                  <c:v>42814</c:v>
                </c:pt>
                <c:pt idx="40" c:formatCode="yyyy/m/d">
                  <c:v>42815</c:v>
                </c:pt>
                <c:pt idx="41" c:formatCode="yyyy/m/d">
                  <c:v>42816</c:v>
                </c:pt>
                <c:pt idx="42" c:formatCode="yyyy/m/d">
                  <c:v>42817</c:v>
                </c:pt>
                <c:pt idx="43" c:formatCode="yyyy/m/d">
                  <c:v>42818</c:v>
                </c:pt>
                <c:pt idx="44" c:formatCode="yyyy/m/d">
                  <c:v>42821</c:v>
                </c:pt>
                <c:pt idx="45" c:formatCode="yyyy/m/d">
                  <c:v>42822</c:v>
                </c:pt>
                <c:pt idx="46" c:formatCode="yyyy/m/d">
                  <c:v>42823</c:v>
                </c:pt>
                <c:pt idx="47" c:formatCode="yyyy/m/d">
                  <c:v>42824</c:v>
                </c:pt>
                <c:pt idx="48" c:formatCode="yyyy/m/d">
                  <c:v>42825</c:v>
                </c:pt>
                <c:pt idx="49" c:formatCode="yyyy/m/d">
                  <c:v>42830</c:v>
                </c:pt>
                <c:pt idx="50" c:formatCode="yyyy/m/d">
                  <c:v>42831</c:v>
                </c:pt>
                <c:pt idx="51" c:formatCode="yyyy/m/d">
                  <c:v>42832</c:v>
                </c:pt>
                <c:pt idx="52" c:formatCode="yyyy/m/d">
                  <c:v>42835</c:v>
                </c:pt>
                <c:pt idx="53" c:formatCode="yyyy/m/d">
                  <c:v>42836</c:v>
                </c:pt>
                <c:pt idx="54" c:formatCode="yyyy/m/d">
                  <c:v>42837</c:v>
                </c:pt>
                <c:pt idx="55" c:formatCode="yyyy/m/d">
                  <c:v>42838</c:v>
                </c:pt>
                <c:pt idx="56" c:formatCode="yyyy/m/d">
                  <c:v>42839</c:v>
                </c:pt>
                <c:pt idx="57" c:formatCode="yyyy/m/d">
                  <c:v>42842</c:v>
                </c:pt>
                <c:pt idx="58" c:formatCode="yyyy/m/d">
                  <c:v>42843</c:v>
                </c:pt>
                <c:pt idx="59" c:formatCode="yyyy/m/d">
                  <c:v>42844</c:v>
                </c:pt>
                <c:pt idx="60" c:formatCode="yyyy/m/d">
                  <c:v>42845</c:v>
                </c:pt>
                <c:pt idx="61" c:formatCode="yyyy/m/d">
                  <c:v>42846</c:v>
                </c:pt>
                <c:pt idx="62" c:formatCode="yyyy/m/d">
                  <c:v>42849</c:v>
                </c:pt>
                <c:pt idx="63" c:formatCode="yyyy/m/d">
                  <c:v>42850</c:v>
                </c:pt>
                <c:pt idx="64" c:formatCode="yyyy/m/d">
                  <c:v>42851</c:v>
                </c:pt>
                <c:pt idx="65" c:formatCode="yyyy/m/d">
                  <c:v>42852</c:v>
                </c:pt>
                <c:pt idx="66" c:formatCode="yyyy/m/d">
                  <c:v>42853</c:v>
                </c:pt>
                <c:pt idx="67" c:formatCode="yyyy/m/d">
                  <c:v>42857</c:v>
                </c:pt>
                <c:pt idx="68" c:formatCode="yyyy/m/d">
                  <c:v>42858</c:v>
                </c:pt>
                <c:pt idx="69" c:formatCode="yyyy/m/d">
                  <c:v>42859</c:v>
                </c:pt>
                <c:pt idx="70" c:formatCode="yyyy/m/d">
                  <c:v>42860</c:v>
                </c:pt>
                <c:pt idx="71" c:formatCode="yyyy/m/d">
                  <c:v>42863</c:v>
                </c:pt>
                <c:pt idx="72" c:formatCode="yyyy/m/d">
                  <c:v>42864</c:v>
                </c:pt>
                <c:pt idx="73" c:formatCode="yyyy/m/d">
                  <c:v>42865</c:v>
                </c:pt>
                <c:pt idx="74" c:formatCode="yyyy/m/d">
                  <c:v>42866</c:v>
                </c:pt>
                <c:pt idx="75" c:formatCode="yyyy/m/d">
                  <c:v>42867</c:v>
                </c:pt>
                <c:pt idx="76" c:formatCode="yyyy/m/d">
                  <c:v>42870</c:v>
                </c:pt>
                <c:pt idx="77" c:formatCode="yyyy/m/d">
                  <c:v>42871</c:v>
                </c:pt>
                <c:pt idx="78" c:formatCode="yyyy/m/d">
                  <c:v>42872</c:v>
                </c:pt>
                <c:pt idx="79" c:formatCode="yyyy/m/d">
                  <c:v>42873</c:v>
                </c:pt>
                <c:pt idx="80" c:formatCode="yyyy/m/d">
                  <c:v>42874</c:v>
                </c:pt>
                <c:pt idx="81" c:formatCode="yyyy/m/d">
                  <c:v>42877</c:v>
                </c:pt>
                <c:pt idx="82" c:formatCode="yyyy/m/d">
                  <c:v>42878</c:v>
                </c:pt>
                <c:pt idx="83" c:formatCode="yyyy/m/d">
                  <c:v>42879</c:v>
                </c:pt>
                <c:pt idx="84" c:formatCode="yyyy/m/d">
                  <c:v>42880</c:v>
                </c:pt>
                <c:pt idx="85" c:formatCode="yyyy/m/d">
                  <c:v>42881</c:v>
                </c:pt>
                <c:pt idx="86" c:formatCode="yyyy/m/d">
                  <c:v>42886</c:v>
                </c:pt>
                <c:pt idx="87" c:formatCode="yyyy/m/d">
                  <c:v>42887</c:v>
                </c:pt>
                <c:pt idx="88" c:formatCode="yyyy/m/d">
                  <c:v>42888</c:v>
                </c:pt>
                <c:pt idx="89" c:formatCode="yyyy/m/d">
                  <c:v>42891</c:v>
                </c:pt>
                <c:pt idx="90" c:formatCode="yyyy/m/d">
                  <c:v>42892</c:v>
                </c:pt>
                <c:pt idx="91" c:formatCode="yyyy/m/d">
                  <c:v>42893</c:v>
                </c:pt>
                <c:pt idx="92" c:formatCode="yyyy/m/d">
                  <c:v>42894</c:v>
                </c:pt>
                <c:pt idx="93" c:formatCode="yyyy/m/d">
                  <c:v>42895</c:v>
                </c:pt>
                <c:pt idx="94" c:formatCode="yyyy/m/d">
                  <c:v>42898</c:v>
                </c:pt>
                <c:pt idx="95" c:formatCode="yyyy/m/d">
                  <c:v>42899</c:v>
                </c:pt>
                <c:pt idx="96" c:formatCode="yyyy/m/d">
                  <c:v>42900</c:v>
                </c:pt>
                <c:pt idx="97" c:formatCode="yyyy/m/d">
                  <c:v>42901</c:v>
                </c:pt>
                <c:pt idx="98" c:formatCode="yyyy/m/d">
                  <c:v>42902</c:v>
                </c:pt>
                <c:pt idx="99" c:formatCode="yyyy/m/d">
                  <c:v>42905</c:v>
                </c:pt>
                <c:pt idx="100" c:formatCode="yyyy/m/d">
                  <c:v>42906</c:v>
                </c:pt>
                <c:pt idx="101" c:formatCode="yyyy/m/d">
                  <c:v>42907</c:v>
                </c:pt>
                <c:pt idx="102" c:formatCode="yyyy/m/d">
                  <c:v>42908</c:v>
                </c:pt>
                <c:pt idx="103" c:formatCode="yyyy/m/d">
                  <c:v>42909</c:v>
                </c:pt>
                <c:pt idx="104" c:formatCode="yyyy/m/d">
                  <c:v>42912</c:v>
                </c:pt>
                <c:pt idx="105" c:formatCode="yyyy/m/d">
                  <c:v>42913</c:v>
                </c:pt>
                <c:pt idx="106" c:formatCode="yyyy/m/d">
                  <c:v>42914</c:v>
                </c:pt>
                <c:pt idx="107" c:formatCode="yyyy/m/d">
                  <c:v>42915</c:v>
                </c:pt>
                <c:pt idx="108" c:formatCode="yyyy/m/d">
                  <c:v>42916</c:v>
                </c:pt>
                <c:pt idx="109" c:formatCode="yyyy/m/d">
                  <c:v>42919</c:v>
                </c:pt>
                <c:pt idx="110" c:formatCode="yyyy/m/d">
                  <c:v>42920</c:v>
                </c:pt>
                <c:pt idx="111" c:formatCode="yyyy/m/d">
                  <c:v>42921</c:v>
                </c:pt>
                <c:pt idx="112" c:formatCode="yyyy/m/d">
                  <c:v>42922</c:v>
                </c:pt>
                <c:pt idx="113" c:formatCode="yyyy/m/d">
                  <c:v>42923</c:v>
                </c:pt>
                <c:pt idx="114" c:formatCode="yyyy/m/d">
                  <c:v>42926</c:v>
                </c:pt>
                <c:pt idx="115" c:formatCode="yyyy/m/d">
                  <c:v>42927</c:v>
                </c:pt>
                <c:pt idx="116" c:formatCode="yyyy/m/d">
                  <c:v>42928</c:v>
                </c:pt>
                <c:pt idx="117" c:formatCode="yyyy/m/d">
                  <c:v>42929</c:v>
                </c:pt>
                <c:pt idx="118" c:formatCode="yyyy/m/d">
                  <c:v>42930</c:v>
                </c:pt>
                <c:pt idx="119" c:formatCode="yyyy/m/d">
                  <c:v>42933</c:v>
                </c:pt>
                <c:pt idx="120" c:formatCode="yyyy/m/d">
                  <c:v>42934</c:v>
                </c:pt>
                <c:pt idx="121" c:formatCode="yyyy/m/d">
                  <c:v>42935</c:v>
                </c:pt>
                <c:pt idx="122" c:formatCode="yyyy/m/d">
                  <c:v>42936</c:v>
                </c:pt>
                <c:pt idx="123" c:formatCode="yyyy/m/d">
                  <c:v>42937</c:v>
                </c:pt>
                <c:pt idx="124" c:formatCode="yyyy/m/d">
                  <c:v>42940</c:v>
                </c:pt>
                <c:pt idx="125" c:formatCode="yyyy/m/d">
                  <c:v>42941</c:v>
                </c:pt>
                <c:pt idx="126" c:formatCode="yyyy/m/d">
                  <c:v>42942</c:v>
                </c:pt>
                <c:pt idx="127" c:formatCode="yyyy/m/d">
                  <c:v>42943</c:v>
                </c:pt>
                <c:pt idx="128" c:formatCode="yyyy/m/d">
                  <c:v>42944</c:v>
                </c:pt>
                <c:pt idx="129" c:formatCode="yyyy/m/d">
                  <c:v>42947</c:v>
                </c:pt>
                <c:pt idx="130" c:formatCode="yyyy/m/d">
                  <c:v>42948</c:v>
                </c:pt>
                <c:pt idx="131" c:formatCode="yyyy/m/d">
                  <c:v>42949</c:v>
                </c:pt>
                <c:pt idx="132" c:formatCode="yyyy/m/d">
                  <c:v>42950</c:v>
                </c:pt>
                <c:pt idx="133" c:formatCode="yyyy/m/d">
                  <c:v>42951</c:v>
                </c:pt>
                <c:pt idx="134" c:formatCode="yyyy/m/d">
                  <c:v>42954</c:v>
                </c:pt>
                <c:pt idx="135" c:formatCode="yyyy/m/d">
                  <c:v>42955</c:v>
                </c:pt>
                <c:pt idx="136" c:formatCode="yyyy/m/d">
                  <c:v>42956</c:v>
                </c:pt>
                <c:pt idx="137" c:formatCode="yyyy/m/d">
                  <c:v>42957</c:v>
                </c:pt>
                <c:pt idx="138" c:formatCode="yyyy/m/d">
                  <c:v>42958</c:v>
                </c:pt>
                <c:pt idx="139" c:formatCode="yyyy/m/d">
                  <c:v>42961</c:v>
                </c:pt>
                <c:pt idx="140" c:formatCode="yyyy/m/d">
                  <c:v>42962</c:v>
                </c:pt>
                <c:pt idx="141" c:formatCode="yyyy/m/d">
                  <c:v>42963</c:v>
                </c:pt>
                <c:pt idx="142" c:formatCode="yyyy/m/d">
                  <c:v>42964</c:v>
                </c:pt>
                <c:pt idx="143" c:formatCode="yyyy/m/d">
                  <c:v>42965</c:v>
                </c:pt>
                <c:pt idx="144" c:formatCode="yyyy/m/d">
                  <c:v>42968</c:v>
                </c:pt>
                <c:pt idx="145" c:formatCode="yyyy/m/d">
                  <c:v>42969</c:v>
                </c:pt>
                <c:pt idx="146" c:formatCode="yyyy/m/d">
                  <c:v>42970</c:v>
                </c:pt>
                <c:pt idx="147" c:formatCode="yyyy/m/d">
                  <c:v>42971</c:v>
                </c:pt>
                <c:pt idx="148" c:formatCode="yyyy/m/d">
                  <c:v>42972</c:v>
                </c:pt>
                <c:pt idx="149" c:formatCode="yyyy/m/d">
                  <c:v>42975</c:v>
                </c:pt>
                <c:pt idx="150" c:formatCode="yyyy/m/d">
                  <c:v>42976</c:v>
                </c:pt>
                <c:pt idx="151" c:formatCode="yyyy/m/d">
                  <c:v>42977</c:v>
                </c:pt>
                <c:pt idx="152" c:formatCode="yyyy/m/d">
                  <c:v>42978</c:v>
                </c:pt>
                <c:pt idx="153" c:formatCode="yyyy/m/d">
                  <c:v>42979</c:v>
                </c:pt>
                <c:pt idx="154" c:formatCode="yyyy/m/d">
                  <c:v>42982</c:v>
                </c:pt>
                <c:pt idx="155" c:formatCode="yyyy/m/d">
                  <c:v>42983</c:v>
                </c:pt>
                <c:pt idx="156" c:formatCode="yyyy/m/d">
                  <c:v>42984</c:v>
                </c:pt>
                <c:pt idx="157" c:formatCode="yyyy/m/d">
                  <c:v>42985</c:v>
                </c:pt>
                <c:pt idx="158" c:formatCode="yyyy/m/d">
                  <c:v>42986</c:v>
                </c:pt>
                <c:pt idx="159" c:formatCode="yyyy/m/d">
                  <c:v>42989</c:v>
                </c:pt>
                <c:pt idx="160" c:formatCode="yyyy/m/d">
                  <c:v>42990</c:v>
                </c:pt>
                <c:pt idx="161" c:formatCode="yyyy/m/d">
                  <c:v>42991</c:v>
                </c:pt>
                <c:pt idx="162" c:formatCode="yyyy/m/d">
                  <c:v>42992</c:v>
                </c:pt>
                <c:pt idx="163" c:formatCode="yyyy/m/d">
                  <c:v>42993</c:v>
                </c:pt>
                <c:pt idx="164" c:formatCode="yyyy/m/d">
                  <c:v>42996</c:v>
                </c:pt>
                <c:pt idx="165" c:formatCode="yyyy/m/d">
                  <c:v>42997</c:v>
                </c:pt>
                <c:pt idx="166" c:formatCode="yyyy/m/d">
                  <c:v>42998</c:v>
                </c:pt>
                <c:pt idx="167" c:formatCode="yyyy/m/d">
                  <c:v>42999</c:v>
                </c:pt>
                <c:pt idx="168" c:formatCode="yyyy/m/d">
                  <c:v>43000</c:v>
                </c:pt>
                <c:pt idx="169" c:formatCode="yyyy/m/d">
                  <c:v>43003</c:v>
                </c:pt>
                <c:pt idx="170" c:formatCode="yyyy/m/d">
                  <c:v>43004</c:v>
                </c:pt>
                <c:pt idx="171" c:formatCode="yyyy/m/d">
                  <c:v>43005</c:v>
                </c:pt>
                <c:pt idx="172" c:formatCode="yyyy/m/d">
                  <c:v>43006</c:v>
                </c:pt>
                <c:pt idx="173" c:formatCode="yyyy/m/d">
                  <c:v>43007</c:v>
                </c:pt>
                <c:pt idx="174" c:formatCode="yyyy/m/d">
                  <c:v>43017</c:v>
                </c:pt>
                <c:pt idx="175" c:formatCode="yyyy/m/d">
                  <c:v>43018</c:v>
                </c:pt>
                <c:pt idx="176" c:formatCode="yyyy/m/d">
                  <c:v>43019</c:v>
                </c:pt>
                <c:pt idx="177" c:formatCode="yyyy/m/d">
                  <c:v>43020</c:v>
                </c:pt>
                <c:pt idx="178" c:formatCode="yyyy/m/d">
                  <c:v>43021</c:v>
                </c:pt>
                <c:pt idx="179" c:formatCode="yyyy/m/d">
                  <c:v>43024</c:v>
                </c:pt>
                <c:pt idx="180" c:formatCode="yyyy/m/d">
                  <c:v>43025</c:v>
                </c:pt>
                <c:pt idx="181" c:formatCode="yyyy/m/d">
                  <c:v>43026</c:v>
                </c:pt>
                <c:pt idx="182" c:formatCode="yyyy/m/d">
                  <c:v>43027</c:v>
                </c:pt>
                <c:pt idx="183" c:formatCode="yyyy/m/d">
                  <c:v>43028</c:v>
                </c:pt>
                <c:pt idx="184" c:formatCode="yyyy/m/d">
                  <c:v>43031</c:v>
                </c:pt>
                <c:pt idx="185" c:formatCode="yyyy/m/d">
                  <c:v>43032</c:v>
                </c:pt>
                <c:pt idx="186" c:formatCode="yyyy/m/d">
                  <c:v>43033</c:v>
                </c:pt>
                <c:pt idx="187" c:formatCode="yyyy/m/d">
                  <c:v>43034</c:v>
                </c:pt>
                <c:pt idx="188" c:formatCode="yyyy/m/d">
                  <c:v>43035</c:v>
                </c:pt>
                <c:pt idx="189" c:formatCode="yyyy/m/d">
                  <c:v>43038</c:v>
                </c:pt>
                <c:pt idx="190" c:formatCode="yyyy/m/d">
                  <c:v>43039</c:v>
                </c:pt>
                <c:pt idx="191" c:formatCode="yyyy/m/d">
                  <c:v>43040</c:v>
                </c:pt>
                <c:pt idx="192" c:formatCode="yyyy/m/d">
                  <c:v>43041</c:v>
                </c:pt>
                <c:pt idx="193" c:formatCode="yyyy/m/d">
                  <c:v>43042</c:v>
                </c:pt>
                <c:pt idx="194" c:formatCode="yyyy/m/d">
                  <c:v>43045</c:v>
                </c:pt>
                <c:pt idx="195" c:formatCode="yyyy/m/d">
                  <c:v>43046</c:v>
                </c:pt>
                <c:pt idx="196" c:formatCode="yyyy/m/d">
                  <c:v>43047</c:v>
                </c:pt>
                <c:pt idx="197" c:formatCode="yyyy/m/d">
                  <c:v>43048</c:v>
                </c:pt>
                <c:pt idx="198" c:formatCode="yyyy/m/d">
                  <c:v>43049</c:v>
                </c:pt>
                <c:pt idx="199" c:formatCode="yyyy/m/d">
                  <c:v>43052</c:v>
                </c:pt>
                <c:pt idx="200" c:formatCode="yyyy/m/d">
                  <c:v>43053</c:v>
                </c:pt>
                <c:pt idx="201" c:formatCode="yyyy/m/d">
                  <c:v>43054</c:v>
                </c:pt>
                <c:pt idx="202" c:formatCode="yyyy/m/d">
                  <c:v>43055</c:v>
                </c:pt>
                <c:pt idx="203" c:formatCode="yyyy/m/d">
                  <c:v>43056</c:v>
                </c:pt>
                <c:pt idx="204" c:formatCode="yyyy/m/d">
                  <c:v>43059</c:v>
                </c:pt>
                <c:pt idx="205" c:formatCode="yyyy/m/d">
                  <c:v>43060</c:v>
                </c:pt>
                <c:pt idx="206" c:formatCode="yyyy/m/d">
                  <c:v>43061</c:v>
                </c:pt>
                <c:pt idx="207" c:formatCode="yyyy/m/d">
                  <c:v>43062</c:v>
                </c:pt>
                <c:pt idx="208" c:formatCode="yyyy/m/d">
                  <c:v>43063</c:v>
                </c:pt>
                <c:pt idx="209" c:formatCode="yyyy/m/d">
                  <c:v>43066</c:v>
                </c:pt>
                <c:pt idx="210" c:formatCode="yyyy/m/d">
                  <c:v>43067</c:v>
                </c:pt>
                <c:pt idx="211" c:formatCode="yyyy/m/d">
                  <c:v>43068</c:v>
                </c:pt>
                <c:pt idx="212" c:formatCode="yyyy/m/d">
                  <c:v>43069</c:v>
                </c:pt>
                <c:pt idx="213" c:formatCode="yyyy/m/d">
                  <c:v>43070</c:v>
                </c:pt>
                <c:pt idx="214" c:formatCode="yyyy/m/d">
                  <c:v>43073</c:v>
                </c:pt>
                <c:pt idx="215" c:formatCode="yyyy/m/d">
                  <c:v>43074</c:v>
                </c:pt>
                <c:pt idx="216" c:formatCode="yyyy/m/d">
                  <c:v>43075</c:v>
                </c:pt>
                <c:pt idx="217" c:formatCode="yyyy/m/d">
                  <c:v>43076</c:v>
                </c:pt>
                <c:pt idx="218" c:formatCode="yyyy/m/d">
                  <c:v>43077</c:v>
                </c:pt>
                <c:pt idx="219" c:formatCode="yyyy/m/d">
                  <c:v>43080</c:v>
                </c:pt>
                <c:pt idx="220" c:formatCode="yyyy/m/d">
                  <c:v>43081</c:v>
                </c:pt>
                <c:pt idx="221" c:formatCode="yyyy/m/d">
                  <c:v>43082</c:v>
                </c:pt>
                <c:pt idx="222" c:formatCode="yyyy/m/d">
                  <c:v>43083</c:v>
                </c:pt>
                <c:pt idx="223" c:formatCode="yyyy/m/d">
                  <c:v>43084</c:v>
                </c:pt>
                <c:pt idx="224" c:formatCode="yyyy/m/d">
                  <c:v>43087</c:v>
                </c:pt>
                <c:pt idx="225" c:formatCode="yyyy/m/d">
                  <c:v>43088</c:v>
                </c:pt>
                <c:pt idx="226" c:formatCode="yyyy/m/d">
                  <c:v>43089</c:v>
                </c:pt>
                <c:pt idx="227" c:formatCode="yyyy/m/d">
                  <c:v>43090</c:v>
                </c:pt>
                <c:pt idx="228" c:formatCode="yyyy/m/d">
                  <c:v>43091</c:v>
                </c:pt>
                <c:pt idx="229" c:formatCode="yyyy/m/d">
                  <c:v>43094</c:v>
                </c:pt>
                <c:pt idx="230" c:formatCode="yyyy/m/d">
                  <c:v>43095</c:v>
                </c:pt>
                <c:pt idx="231" c:formatCode="yyyy/m/d">
                  <c:v>43096</c:v>
                </c:pt>
                <c:pt idx="232" c:formatCode="yyyy/m/d">
                  <c:v>43097</c:v>
                </c:pt>
                <c:pt idx="233" c:formatCode="yyyy/m/d">
                  <c:v>43098</c:v>
                </c:pt>
                <c:pt idx="234" c:formatCode="yyyy/m/d">
                  <c:v>43102</c:v>
                </c:pt>
                <c:pt idx="235" c:formatCode="yyyy/m/d">
                  <c:v>43103</c:v>
                </c:pt>
                <c:pt idx="236" c:formatCode="yyyy/m/d">
                  <c:v>43104</c:v>
                </c:pt>
                <c:pt idx="237" c:formatCode="yyyy/m/d">
                  <c:v>43105</c:v>
                </c:pt>
                <c:pt idx="238" c:formatCode="yyyy/m/d">
                  <c:v>43108</c:v>
                </c:pt>
                <c:pt idx="239" c:formatCode="yyyy/m/d">
                  <c:v>43109</c:v>
                </c:pt>
                <c:pt idx="240" c:formatCode="yyyy/m/d">
                  <c:v>43110</c:v>
                </c:pt>
                <c:pt idx="241" c:formatCode="yyyy/m/d">
                  <c:v>43111</c:v>
                </c:pt>
                <c:pt idx="242" c:formatCode="yyyy/m/d">
                  <c:v>43112</c:v>
                </c:pt>
                <c:pt idx="243" c:formatCode="yyyy/m/d">
                  <c:v>43115</c:v>
                </c:pt>
                <c:pt idx="244" c:formatCode="yyyy/m/d">
                  <c:v>43116</c:v>
                </c:pt>
                <c:pt idx="245" c:formatCode="yyyy/m/d">
                  <c:v>43117</c:v>
                </c:pt>
                <c:pt idx="246" c:formatCode="yyyy/m/d">
                  <c:v>43118</c:v>
                </c:pt>
                <c:pt idx="247" c:formatCode="yyyy/m/d">
                  <c:v>43119</c:v>
                </c:pt>
                <c:pt idx="248" c:formatCode="yyyy/m/d">
                  <c:v>43122</c:v>
                </c:pt>
                <c:pt idx="249" c:formatCode="yyyy/m/d">
                  <c:v>43123</c:v>
                </c:pt>
                <c:pt idx="250" c:formatCode="yyyy/m/d">
                  <c:v>43124</c:v>
                </c:pt>
                <c:pt idx="251" c:formatCode="yyyy/m/d">
                  <c:v>43125</c:v>
                </c:pt>
                <c:pt idx="252" c:formatCode="yyyy/m/d">
                  <c:v>43126</c:v>
                </c:pt>
                <c:pt idx="253" c:formatCode="yyyy/m/d">
                  <c:v>43129</c:v>
                </c:pt>
                <c:pt idx="254" c:formatCode="yyyy/m/d">
                  <c:v>43130</c:v>
                </c:pt>
                <c:pt idx="255" c:formatCode="yyyy/m/d">
                  <c:v>43131</c:v>
                </c:pt>
                <c:pt idx="256" c:formatCode="yyyy/m/d">
                  <c:v>43132</c:v>
                </c:pt>
                <c:pt idx="257" c:formatCode="yyyy/m/d">
                  <c:v>43133</c:v>
                </c:pt>
                <c:pt idx="258" c:formatCode="yyyy/m/d">
                  <c:v>43136</c:v>
                </c:pt>
                <c:pt idx="259" c:formatCode="yyyy/m/d">
                  <c:v>43137</c:v>
                </c:pt>
                <c:pt idx="260" c:formatCode="yyyy/m/d">
                  <c:v>43138</c:v>
                </c:pt>
                <c:pt idx="261" c:formatCode="yyyy/m/d">
                  <c:v>43139</c:v>
                </c:pt>
                <c:pt idx="262" c:formatCode="yyyy/m/d">
                  <c:v>43140</c:v>
                </c:pt>
                <c:pt idx="263" c:formatCode="yyyy/m/d">
                  <c:v>43143</c:v>
                </c:pt>
                <c:pt idx="264" c:formatCode="yyyy/m/d">
                  <c:v>43144</c:v>
                </c:pt>
                <c:pt idx="265" c:formatCode="yyyy/m/d">
                  <c:v>43145</c:v>
                </c:pt>
                <c:pt idx="266" c:formatCode="yyyy/m/d">
                  <c:v>43153</c:v>
                </c:pt>
                <c:pt idx="267" c:formatCode="yyyy/m/d">
                  <c:v>43154</c:v>
                </c:pt>
                <c:pt idx="268" c:formatCode="yyyy/m/d">
                  <c:v>43157</c:v>
                </c:pt>
                <c:pt idx="269" c:formatCode="yyyy/m/d">
                  <c:v>43158</c:v>
                </c:pt>
                <c:pt idx="270" c:formatCode="yyyy/m/d">
                  <c:v>43159</c:v>
                </c:pt>
                <c:pt idx="271" c:formatCode="yyyy/m/d">
                  <c:v>43160</c:v>
                </c:pt>
                <c:pt idx="272" c:formatCode="yyyy/m/d">
                  <c:v>43161</c:v>
                </c:pt>
                <c:pt idx="273" c:formatCode="yyyy/m/d">
                  <c:v>43164</c:v>
                </c:pt>
                <c:pt idx="274" c:formatCode="yyyy/m/d">
                  <c:v>43165</c:v>
                </c:pt>
                <c:pt idx="275" c:formatCode="yyyy/m/d">
                  <c:v>43166</c:v>
                </c:pt>
                <c:pt idx="276" c:formatCode="yyyy/m/d">
                  <c:v>43167</c:v>
                </c:pt>
                <c:pt idx="277" c:formatCode="yyyy/m/d">
                  <c:v>43168</c:v>
                </c:pt>
                <c:pt idx="278" c:formatCode="yyyy/m/d">
                  <c:v>43171</c:v>
                </c:pt>
                <c:pt idx="279" c:formatCode="yyyy/m/d">
                  <c:v>43172</c:v>
                </c:pt>
                <c:pt idx="280" c:formatCode="yyyy/m/d">
                  <c:v>43173</c:v>
                </c:pt>
                <c:pt idx="281" c:formatCode="yyyy/m/d">
                  <c:v>43174</c:v>
                </c:pt>
                <c:pt idx="282" c:formatCode="yyyy/m/d">
                  <c:v>43175</c:v>
                </c:pt>
                <c:pt idx="283" c:formatCode="yyyy/m/d">
                  <c:v>43178</c:v>
                </c:pt>
                <c:pt idx="284" c:formatCode="yyyy/m/d">
                  <c:v>43179</c:v>
                </c:pt>
                <c:pt idx="285" c:formatCode="yyyy/m/d">
                  <c:v>43180</c:v>
                </c:pt>
                <c:pt idx="286" c:formatCode="yyyy/m/d">
                  <c:v>43181</c:v>
                </c:pt>
                <c:pt idx="287" c:formatCode="yyyy/m/d">
                  <c:v>43182</c:v>
                </c:pt>
                <c:pt idx="288" c:formatCode="yyyy/m/d">
                  <c:v>43185</c:v>
                </c:pt>
                <c:pt idx="289" c:formatCode="yyyy/m/d">
                  <c:v>43186</c:v>
                </c:pt>
                <c:pt idx="290" c:formatCode="yyyy/m/d">
                  <c:v>43187</c:v>
                </c:pt>
                <c:pt idx="291" c:formatCode="yyyy/m/d">
                  <c:v>43188</c:v>
                </c:pt>
                <c:pt idx="292" c:formatCode="yyyy/m/d">
                  <c:v>43189</c:v>
                </c:pt>
                <c:pt idx="293" c:formatCode="yyyy/m/d">
                  <c:v>43192</c:v>
                </c:pt>
                <c:pt idx="294" c:formatCode="yyyy/m/d">
                  <c:v>43193</c:v>
                </c:pt>
                <c:pt idx="295" c:formatCode="yyyy/m/d">
                  <c:v>43194</c:v>
                </c:pt>
                <c:pt idx="296" c:formatCode="yyyy/m/d">
                  <c:v>43199</c:v>
                </c:pt>
                <c:pt idx="297" c:formatCode="yyyy/m/d">
                  <c:v>43200</c:v>
                </c:pt>
                <c:pt idx="298" c:formatCode="yyyy/m/d">
                  <c:v>43201</c:v>
                </c:pt>
                <c:pt idx="299" c:formatCode="yyyy/m/d">
                  <c:v>43202</c:v>
                </c:pt>
                <c:pt idx="300" c:formatCode="yyyy/m/d">
                  <c:v>43203</c:v>
                </c:pt>
                <c:pt idx="301" c:formatCode="yyyy/m/d">
                  <c:v>43206</c:v>
                </c:pt>
                <c:pt idx="302" c:formatCode="yyyy/m/d">
                  <c:v>43207</c:v>
                </c:pt>
                <c:pt idx="303" c:formatCode="yyyy/m/d">
                  <c:v>43208</c:v>
                </c:pt>
                <c:pt idx="304" c:formatCode="yyyy/m/d">
                  <c:v>43209</c:v>
                </c:pt>
                <c:pt idx="305" c:formatCode="yyyy/m/d">
                  <c:v>43210</c:v>
                </c:pt>
                <c:pt idx="306" c:formatCode="yyyy/m/d">
                  <c:v>43213</c:v>
                </c:pt>
                <c:pt idx="307" c:formatCode="yyyy/m/d">
                  <c:v>43214</c:v>
                </c:pt>
                <c:pt idx="308" c:formatCode="yyyy/m/d">
                  <c:v>43215</c:v>
                </c:pt>
                <c:pt idx="309" c:formatCode="yyyy/m/d">
                  <c:v>43216</c:v>
                </c:pt>
                <c:pt idx="310" c:formatCode="yyyy/m/d">
                  <c:v>43217</c:v>
                </c:pt>
                <c:pt idx="311" c:formatCode="yyyy/m/d">
                  <c:v>43222</c:v>
                </c:pt>
                <c:pt idx="312" c:formatCode="yyyy/m/d">
                  <c:v>43223</c:v>
                </c:pt>
                <c:pt idx="313" c:formatCode="yyyy/m/d">
                  <c:v>43224</c:v>
                </c:pt>
                <c:pt idx="314" c:formatCode="yyyy/m/d">
                  <c:v>43227</c:v>
                </c:pt>
                <c:pt idx="315" c:formatCode="yyyy/m/d">
                  <c:v>43228</c:v>
                </c:pt>
                <c:pt idx="316" c:formatCode="yyyy/m/d">
                  <c:v>43229</c:v>
                </c:pt>
                <c:pt idx="317" c:formatCode="yyyy/m/d">
                  <c:v>43230</c:v>
                </c:pt>
                <c:pt idx="318" c:formatCode="yyyy/m/d">
                  <c:v>43231</c:v>
                </c:pt>
                <c:pt idx="319" c:formatCode="yyyy/m/d">
                  <c:v>43234</c:v>
                </c:pt>
                <c:pt idx="320" c:formatCode="yyyy/m/d">
                  <c:v>43235</c:v>
                </c:pt>
                <c:pt idx="321" c:formatCode="yyyy/m/d">
                  <c:v>43236</c:v>
                </c:pt>
                <c:pt idx="322" c:formatCode="yyyy/m/d">
                  <c:v>43237</c:v>
                </c:pt>
                <c:pt idx="323" c:formatCode="yyyy/m/d">
                  <c:v>43238</c:v>
                </c:pt>
                <c:pt idx="324" c:formatCode="yyyy/m/d">
                  <c:v>43241</c:v>
                </c:pt>
                <c:pt idx="325" c:formatCode="yyyy/m/d">
                  <c:v>43242</c:v>
                </c:pt>
                <c:pt idx="326" c:formatCode="yyyy/m/d">
                  <c:v>43243</c:v>
                </c:pt>
                <c:pt idx="327" c:formatCode="yyyy/m/d">
                  <c:v>43244</c:v>
                </c:pt>
                <c:pt idx="328" c:formatCode="yyyy/m/d">
                  <c:v>43245</c:v>
                </c:pt>
                <c:pt idx="329" c:formatCode="yyyy/m/d">
                  <c:v>43248</c:v>
                </c:pt>
                <c:pt idx="330" c:formatCode="yyyy/m/d">
                  <c:v>43249</c:v>
                </c:pt>
                <c:pt idx="331" c:formatCode="yyyy/m/d">
                  <c:v>43250</c:v>
                </c:pt>
                <c:pt idx="332" c:formatCode="yyyy/m/d">
                  <c:v>43251</c:v>
                </c:pt>
                <c:pt idx="333" c:formatCode="yyyy/m/d">
                  <c:v>43252</c:v>
                </c:pt>
                <c:pt idx="334" c:formatCode="yyyy/m/d">
                  <c:v>43255</c:v>
                </c:pt>
                <c:pt idx="335" c:formatCode="yyyy/m/d">
                  <c:v>43256</c:v>
                </c:pt>
                <c:pt idx="336" c:formatCode="yyyy/m/d">
                  <c:v>43257</c:v>
                </c:pt>
                <c:pt idx="337" c:formatCode="yyyy/m/d">
                  <c:v>43258</c:v>
                </c:pt>
                <c:pt idx="338" c:formatCode="yyyy/m/d">
                  <c:v>43259</c:v>
                </c:pt>
                <c:pt idx="339" c:formatCode="yyyy/m/d">
                  <c:v>43262</c:v>
                </c:pt>
                <c:pt idx="340" c:formatCode="yyyy/m/d">
                  <c:v>43263</c:v>
                </c:pt>
                <c:pt idx="341" c:formatCode="yyyy/m/d">
                  <c:v>43264</c:v>
                </c:pt>
                <c:pt idx="342" c:formatCode="yyyy/m/d">
                  <c:v>43265</c:v>
                </c:pt>
                <c:pt idx="343" c:formatCode="yyyy/m/d">
                  <c:v>43266</c:v>
                </c:pt>
                <c:pt idx="344" c:formatCode="yyyy/m/d">
                  <c:v>43270</c:v>
                </c:pt>
                <c:pt idx="345" c:formatCode="yyyy/m/d">
                  <c:v>43271</c:v>
                </c:pt>
                <c:pt idx="346" c:formatCode="yyyy/m/d">
                  <c:v>43272</c:v>
                </c:pt>
                <c:pt idx="347" c:formatCode="yyyy/m/d">
                  <c:v>43273</c:v>
                </c:pt>
                <c:pt idx="348" c:formatCode="yyyy/m/d">
                  <c:v>43276</c:v>
                </c:pt>
                <c:pt idx="349" c:formatCode="yyyy/m/d">
                  <c:v>43277</c:v>
                </c:pt>
                <c:pt idx="350" c:formatCode="yyyy/m/d">
                  <c:v>43278</c:v>
                </c:pt>
                <c:pt idx="351" c:formatCode="yyyy/m/d">
                  <c:v>43279</c:v>
                </c:pt>
                <c:pt idx="352" c:formatCode="yyyy/m/d">
                  <c:v>43280</c:v>
                </c:pt>
                <c:pt idx="353" c:formatCode="yyyy/m/d">
                  <c:v>43283</c:v>
                </c:pt>
                <c:pt idx="354" c:formatCode="yyyy/m/d">
                  <c:v>43284</c:v>
                </c:pt>
                <c:pt idx="355" c:formatCode="yyyy/m/d">
                  <c:v>43285</c:v>
                </c:pt>
                <c:pt idx="356" c:formatCode="yyyy/m/d">
                  <c:v>43286</c:v>
                </c:pt>
                <c:pt idx="357" c:formatCode="yyyy/m/d">
                  <c:v>43287</c:v>
                </c:pt>
                <c:pt idx="358" c:formatCode="yyyy/m/d">
                  <c:v>43290</c:v>
                </c:pt>
                <c:pt idx="359" c:formatCode="yyyy/m/d">
                  <c:v>43291</c:v>
                </c:pt>
                <c:pt idx="360" c:formatCode="yyyy/m/d">
                  <c:v>43292</c:v>
                </c:pt>
                <c:pt idx="361" c:formatCode="yyyy/m/d">
                  <c:v>43293</c:v>
                </c:pt>
                <c:pt idx="362" c:formatCode="yyyy/m/d">
                  <c:v>43294</c:v>
                </c:pt>
                <c:pt idx="363" c:formatCode="yyyy/m/d">
                  <c:v>43297</c:v>
                </c:pt>
                <c:pt idx="364" c:formatCode="yyyy/m/d">
                  <c:v>43298</c:v>
                </c:pt>
                <c:pt idx="365" c:formatCode="yyyy/m/d">
                  <c:v>43299</c:v>
                </c:pt>
                <c:pt idx="366" c:formatCode="yyyy/m/d">
                  <c:v>43300</c:v>
                </c:pt>
                <c:pt idx="367" c:formatCode="yyyy/m/d">
                  <c:v>43301</c:v>
                </c:pt>
                <c:pt idx="368" c:formatCode="yyyy/m/d">
                  <c:v>43304</c:v>
                </c:pt>
                <c:pt idx="369" c:formatCode="yyyy/m/d">
                  <c:v>43305</c:v>
                </c:pt>
                <c:pt idx="370" c:formatCode="yyyy/m/d">
                  <c:v>43306</c:v>
                </c:pt>
                <c:pt idx="371" c:formatCode="yyyy/m/d">
                  <c:v>43307</c:v>
                </c:pt>
                <c:pt idx="372" c:formatCode="yyyy/m/d">
                  <c:v>43308</c:v>
                </c:pt>
                <c:pt idx="373" c:formatCode="yyyy/m/d">
                  <c:v>43311</c:v>
                </c:pt>
                <c:pt idx="374" c:formatCode="yyyy/m/d">
                  <c:v>43312</c:v>
                </c:pt>
                <c:pt idx="375" c:formatCode="yyyy/m/d">
                  <c:v>43313</c:v>
                </c:pt>
                <c:pt idx="376" c:formatCode="yyyy/m/d">
                  <c:v>43314</c:v>
                </c:pt>
                <c:pt idx="377" c:formatCode="yyyy/m/d">
                  <c:v>43315</c:v>
                </c:pt>
                <c:pt idx="378" c:formatCode="yyyy/m/d">
                  <c:v>43318</c:v>
                </c:pt>
                <c:pt idx="379" c:formatCode="yyyy/m/d">
                  <c:v>43319</c:v>
                </c:pt>
                <c:pt idx="380" c:formatCode="yyyy/m/d">
                  <c:v>43320</c:v>
                </c:pt>
                <c:pt idx="381" c:formatCode="yyyy/m/d">
                  <c:v>43321</c:v>
                </c:pt>
                <c:pt idx="382" c:formatCode="yyyy/m/d">
                  <c:v>43322</c:v>
                </c:pt>
                <c:pt idx="383" c:formatCode="yyyy/m/d">
                  <c:v>43325</c:v>
                </c:pt>
                <c:pt idx="384" c:formatCode="yyyy/m/d">
                  <c:v>43326</c:v>
                </c:pt>
                <c:pt idx="385" c:formatCode="yyyy/m/d">
                  <c:v>43327</c:v>
                </c:pt>
                <c:pt idx="386" c:formatCode="yyyy/m/d">
                  <c:v>43328</c:v>
                </c:pt>
                <c:pt idx="387" c:formatCode="yyyy/m/d">
                  <c:v>43329</c:v>
                </c:pt>
                <c:pt idx="388" c:formatCode="yyyy/m/d">
                  <c:v>43332</c:v>
                </c:pt>
                <c:pt idx="389" c:formatCode="yyyy/m/d">
                  <c:v>43333</c:v>
                </c:pt>
                <c:pt idx="390" c:formatCode="yyyy/m/d">
                  <c:v>43334</c:v>
                </c:pt>
                <c:pt idx="391" c:formatCode="yyyy/m/d">
                  <c:v>43335</c:v>
                </c:pt>
                <c:pt idx="392" c:formatCode="yyyy/m/d">
                  <c:v>43336</c:v>
                </c:pt>
                <c:pt idx="393" c:formatCode="yyyy/m/d">
                  <c:v>43339</c:v>
                </c:pt>
                <c:pt idx="394" c:formatCode="yyyy/m/d">
                  <c:v>43340</c:v>
                </c:pt>
                <c:pt idx="395" c:formatCode="yyyy/m/d">
                  <c:v>43341</c:v>
                </c:pt>
                <c:pt idx="396" c:formatCode="yyyy/m/d">
                  <c:v>43342</c:v>
                </c:pt>
                <c:pt idx="397" c:formatCode="yyyy/m/d">
                  <c:v>43343</c:v>
                </c:pt>
                <c:pt idx="398" c:formatCode="yyyy/m/d">
                  <c:v>43346</c:v>
                </c:pt>
                <c:pt idx="399" c:formatCode="yyyy/m/d">
                  <c:v>43347</c:v>
                </c:pt>
                <c:pt idx="400" c:formatCode="yyyy/m/d">
                  <c:v>43348</c:v>
                </c:pt>
                <c:pt idx="401" c:formatCode="yyyy/m/d">
                  <c:v>43349</c:v>
                </c:pt>
                <c:pt idx="402" c:formatCode="yyyy/m/d">
                  <c:v>43350</c:v>
                </c:pt>
                <c:pt idx="403" c:formatCode="yyyy/m/d">
                  <c:v>43353</c:v>
                </c:pt>
                <c:pt idx="404" c:formatCode="yyyy/m/d">
                  <c:v>43354</c:v>
                </c:pt>
                <c:pt idx="405" c:formatCode="yyyy/m/d">
                  <c:v>43355</c:v>
                </c:pt>
                <c:pt idx="406" c:formatCode="yyyy/m/d">
                  <c:v>43356</c:v>
                </c:pt>
                <c:pt idx="407" c:formatCode="yyyy/m/d">
                  <c:v>43357</c:v>
                </c:pt>
                <c:pt idx="408" c:formatCode="yyyy/m/d">
                  <c:v>43360</c:v>
                </c:pt>
                <c:pt idx="409" c:formatCode="yyyy/m/d">
                  <c:v>43361</c:v>
                </c:pt>
                <c:pt idx="410" c:formatCode="yyyy/m/d">
                  <c:v>43362</c:v>
                </c:pt>
                <c:pt idx="411" c:formatCode="yyyy/m/d">
                  <c:v>43363</c:v>
                </c:pt>
                <c:pt idx="412" c:formatCode="yyyy/m/d">
                  <c:v>43364</c:v>
                </c:pt>
                <c:pt idx="413" c:formatCode="yyyy/m/d">
                  <c:v>43368</c:v>
                </c:pt>
                <c:pt idx="414" c:formatCode="yyyy/m/d">
                  <c:v>43369</c:v>
                </c:pt>
                <c:pt idx="415" c:formatCode="yyyy/m/d">
                  <c:v>43370</c:v>
                </c:pt>
                <c:pt idx="416" c:formatCode="yyyy/m/d">
                  <c:v>43371</c:v>
                </c:pt>
                <c:pt idx="417" c:formatCode="yyyy/m/d">
                  <c:v>43381</c:v>
                </c:pt>
                <c:pt idx="418" c:formatCode="yyyy/m/d">
                  <c:v>43382</c:v>
                </c:pt>
                <c:pt idx="419" c:formatCode="yyyy/m/d">
                  <c:v>43383</c:v>
                </c:pt>
                <c:pt idx="420" c:formatCode="yyyy/m/d">
                  <c:v>43384</c:v>
                </c:pt>
                <c:pt idx="421" c:formatCode="yyyy/m/d">
                  <c:v>43385</c:v>
                </c:pt>
                <c:pt idx="422" c:formatCode="yyyy/m/d">
                  <c:v>43388</c:v>
                </c:pt>
                <c:pt idx="423" c:formatCode="yyyy/m/d">
                  <c:v>43389</c:v>
                </c:pt>
                <c:pt idx="424" c:formatCode="yyyy/m/d">
                  <c:v>43390</c:v>
                </c:pt>
                <c:pt idx="425" c:formatCode="yyyy/m/d">
                  <c:v>43391</c:v>
                </c:pt>
                <c:pt idx="426" c:formatCode="yyyy/m/d">
                  <c:v>43392</c:v>
                </c:pt>
                <c:pt idx="427" c:formatCode="yyyy/m/d">
                  <c:v>43395</c:v>
                </c:pt>
                <c:pt idx="428" c:formatCode="yyyy/m/d">
                  <c:v>43396</c:v>
                </c:pt>
                <c:pt idx="429" c:formatCode="yyyy/m/d">
                  <c:v>43397</c:v>
                </c:pt>
                <c:pt idx="430" c:formatCode="yyyy/m/d">
                  <c:v>43398</c:v>
                </c:pt>
                <c:pt idx="431" c:formatCode="yyyy/m/d">
                  <c:v>43399</c:v>
                </c:pt>
                <c:pt idx="432" c:formatCode="yyyy/m/d">
                  <c:v>43402</c:v>
                </c:pt>
                <c:pt idx="433" c:formatCode="yyyy/m/d">
                  <c:v>43403</c:v>
                </c:pt>
                <c:pt idx="434" c:formatCode="yyyy/m/d">
                  <c:v>43404</c:v>
                </c:pt>
                <c:pt idx="435" c:formatCode="yyyy/m/d">
                  <c:v>43405</c:v>
                </c:pt>
                <c:pt idx="436" c:formatCode="yyyy/m/d">
                  <c:v>43406</c:v>
                </c:pt>
                <c:pt idx="437" c:formatCode="yyyy/m/d">
                  <c:v>43409</c:v>
                </c:pt>
                <c:pt idx="438" c:formatCode="yyyy/m/d">
                  <c:v>43410</c:v>
                </c:pt>
                <c:pt idx="439" c:formatCode="yyyy/m/d">
                  <c:v>43411</c:v>
                </c:pt>
                <c:pt idx="440" c:formatCode="yyyy/m/d">
                  <c:v>43412</c:v>
                </c:pt>
                <c:pt idx="441" c:formatCode="yyyy/m/d">
                  <c:v>43413</c:v>
                </c:pt>
                <c:pt idx="442" c:formatCode="yyyy/m/d">
                  <c:v>43416</c:v>
                </c:pt>
                <c:pt idx="443" c:formatCode="yyyy/m/d">
                  <c:v>43417</c:v>
                </c:pt>
                <c:pt idx="444" c:formatCode="yyyy/m/d">
                  <c:v>43418</c:v>
                </c:pt>
                <c:pt idx="445" c:formatCode="yyyy/m/d">
                  <c:v>43419</c:v>
                </c:pt>
                <c:pt idx="446" c:formatCode="yyyy/m/d">
                  <c:v>43420</c:v>
                </c:pt>
                <c:pt idx="447" c:formatCode="yyyy/m/d">
                  <c:v>43423</c:v>
                </c:pt>
                <c:pt idx="448" c:formatCode="yyyy/m/d">
                  <c:v>43424</c:v>
                </c:pt>
                <c:pt idx="449" c:formatCode="yyyy/m/d">
                  <c:v>43425</c:v>
                </c:pt>
                <c:pt idx="450" c:formatCode="yyyy/m/d">
                  <c:v>43426</c:v>
                </c:pt>
                <c:pt idx="451" c:formatCode="yyyy/m/d">
                  <c:v>43427</c:v>
                </c:pt>
                <c:pt idx="452" c:formatCode="yyyy/m/d">
                  <c:v>43430</c:v>
                </c:pt>
                <c:pt idx="453" c:formatCode="yyyy/m/d">
                  <c:v>43431</c:v>
                </c:pt>
                <c:pt idx="454" c:formatCode="yyyy/m/d">
                  <c:v>43432</c:v>
                </c:pt>
                <c:pt idx="455" c:formatCode="yyyy/m/d">
                  <c:v>43433</c:v>
                </c:pt>
                <c:pt idx="456" c:formatCode="yyyy/m/d">
                  <c:v>43434</c:v>
                </c:pt>
                <c:pt idx="457" c:formatCode="yyyy/m/d">
                  <c:v>43437</c:v>
                </c:pt>
                <c:pt idx="458" c:formatCode="yyyy/m/d">
                  <c:v>43438</c:v>
                </c:pt>
                <c:pt idx="461" c:formatCode="yyyy/m/d">
                  <c:v>43439</c:v>
                </c:pt>
                <c:pt idx="462" c:formatCode="yyyy/m/d">
                  <c:v>43440</c:v>
                </c:pt>
                <c:pt idx="463" c:formatCode="yyyy/m/d">
                  <c:v>43441</c:v>
                </c:pt>
                <c:pt idx="464" c:formatCode="yyyy/m/d">
                  <c:v>43444</c:v>
                </c:pt>
                <c:pt idx="465" c:formatCode="yyyy/m/d">
                  <c:v>43445</c:v>
                </c:pt>
                <c:pt idx="466" c:formatCode="yyyy/m/d">
                  <c:v>43446</c:v>
                </c:pt>
                <c:pt idx="467" c:formatCode="yyyy/m/d">
                  <c:v>43447</c:v>
                </c:pt>
                <c:pt idx="468" c:formatCode="yyyy/m/d">
                  <c:v>43448</c:v>
                </c:pt>
                <c:pt idx="469" c:formatCode="yyyy/m/d">
                  <c:v>43451</c:v>
                </c:pt>
                <c:pt idx="470" c:formatCode="yyyy/m/d">
                  <c:v>43452</c:v>
                </c:pt>
                <c:pt idx="471" c:formatCode="yyyy/m/d">
                  <c:v>43453</c:v>
                </c:pt>
                <c:pt idx="472" c:formatCode="yyyy/m/d">
                  <c:v>43454</c:v>
                </c:pt>
                <c:pt idx="473" c:formatCode="yyyy/m/d">
                  <c:v>43455</c:v>
                </c:pt>
                <c:pt idx="474" c:formatCode="yyyy/m/d">
                  <c:v>43458</c:v>
                </c:pt>
                <c:pt idx="475" c:formatCode="yyyy/m/d">
                  <c:v>43459</c:v>
                </c:pt>
                <c:pt idx="476" c:formatCode="yyyy/m/d">
                  <c:v>43460</c:v>
                </c:pt>
                <c:pt idx="477" c:formatCode="yyyy/m/d">
                  <c:v>43461</c:v>
                </c:pt>
                <c:pt idx="478" c:formatCode="yyyy/m/d">
                  <c:v>43462</c:v>
                </c:pt>
                <c:pt idx="479" c:formatCode="yyyy/m/d">
                  <c:v>43467</c:v>
                </c:pt>
                <c:pt idx="480" c:formatCode="yyyy/m/d">
                  <c:v>43468</c:v>
                </c:pt>
                <c:pt idx="481" c:formatCode="yyyy/m/d">
                  <c:v>43469</c:v>
                </c:pt>
                <c:pt idx="482" c:formatCode="yyyy/m/d">
                  <c:v>43472</c:v>
                </c:pt>
                <c:pt idx="483" c:formatCode="yyyy/m/d">
                  <c:v>43473</c:v>
                </c:pt>
                <c:pt idx="484" c:formatCode="yyyy/m/d">
                  <c:v>43474</c:v>
                </c:pt>
                <c:pt idx="485" c:formatCode="yyyy/m/d">
                  <c:v>43475</c:v>
                </c:pt>
                <c:pt idx="486" c:formatCode="yyyy/m/d">
                  <c:v>43476</c:v>
                </c:pt>
                <c:pt idx="487" c:formatCode="yyyy/m/d">
                  <c:v>43479</c:v>
                </c:pt>
                <c:pt idx="488" c:formatCode="yyyy/m/d">
                  <c:v>43480</c:v>
                </c:pt>
                <c:pt idx="489" c:formatCode="yyyy/m/d">
                  <c:v>43481</c:v>
                </c:pt>
                <c:pt idx="490" c:formatCode="yyyy/m/d">
                  <c:v>43482</c:v>
                </c:pt>
                <c:pt idx="491" c:formatCode="yyyy/m/d">
                  <c:v>43483</c:v>
                </c:pt>
                <c:pt idx="492" c:formatCode="yyyy/m/d">
                  <c:v>43486</c:v>
                </c:pt>
                <c:pt idx="493" c:formatCode="yyyy/m/d">
                  <c:v>43487</c:v>
                </c:pt>
                <c:pt idx="494" c:formatCode="yyyy/m/d">
                  <c:v>43488</c:v>
                </c:pt>
                <c:pt idx="495" c:formatCode="yyyy/m/d">
                  <c:v>43489</c:v>
                </c:pt>
                <c:pt idx="496" c:formatCode="yyyy/m/d">
                  <c:v>43490</c:v>
                </c:pt>
                <c:pt idx="497" c:formatCode="yyyy/m/d">
                  <c:v>43493</c:v>
                </c:pt>
                <c:pt idx="498" c:formatCode="yyyy/m/d">
                  <c:v>43494</c:v>
                </c:pt>
                <c:pt idx="499" c:formatCode="yyyy/m/d">
                  <c:v>43495</c:v>
                </c:pt>
                <c:pt idx="500" c:formatCode="yyyy/m/d">
                  <c:v>43496</c:v>
                </c:pt>
                <c:pt idx="501" c:formatCode="yyyy/m/d">
                  <c:v>43497</c:v>
                </c:pt>
                <c:pt idx="502" c:formatCode="yyyy/m/d">
                  <c:v>43507</c:v>
                </c:pt>
                <c:pt idx="503" c:formatCode="yyyy/m/d">
                  <c:v>43508</c:v>
                </c:pt>
                <c:pt idx="504" c:formatCode="yyyy/m/d">
                  <c:v>43509</c:v>
                </c:pt>
                <c:pt idx="505" c:formatCode="yyyy/m/d">
                  <c:v>43510</c:v>
                </c:pt>
                <c:pt idx="506" c:formatCode="yyyy/m/d">
                  <c:v>43511</c:v>
                </c:pt>
                <c:pt idx="507" c:formatCode="yyyy/m/d">
                  <c:v>43514</c:v>
                </c:pt>
                <c:pt idx="508" c:formatCode="yyyy/m/d">
                  <c:v>43515</c:v>
                </c:pt>
                <c:pt idx="509" c:formatCode="yyyy/m/d">
                  <c:v>43516</c:v>
                </c:pt>
                <c:pt idx="510" c:formatCode="yyyy/m/d">
                  <c:v>43517</c:v>
                </c:pt>
                <c:pt idx="511" c:formatCode="yyyy/m/d">
                  <c:v>43518</c:v>
                </c:pt>
                <c:pt idx="512" c:formatCode="yyyy/m/d">
                  <c:v>43521</c:v>
                </c:pt>
                <c:pt idx="513" c:formatCode="yyyy/m/d">
                  <c:v>43522</c:v>
                </c:pt>
                <c:pt idx="514" c:formatCode="yyyy/m/d">
                  <c:v>43523</c:v>
                </c:pt>
                <c:pt idx="515" c:formatCode="yyyy/m/d">
                  <c:v>43524</c:v>
                </c:pt>
                <c:pt idx="516" c:formatCode="yyyy/m/d">
                  <c:v>43525</c:v>
                </c:pt>
                <c:pt idx="517" c:formatCode="yyyy/m/d">
                  <c:v>43528</c:v>
                </c:pt>
                <c:pt idx="518" c:formatCode="yyyy/m/d">
                  <c:v>43529</c:v>
                </c:pt>
                <c:pt idx="519" c:formatCode="yyyy/m/d">
                  <c:v>43530</c:v>
                </c:pt>
                <c:pt idx="520" c:formatCode="yyyy/m/d">
                  <c:v>43531</c:v>
                </c:pt>
                <c:pt idx="521" c:formatCode="yyyy/m/d">
                  <c:v>43532</c:v>
                </c:pt>
                <c:pt idx="522" c:formatCode="yyyy/m/d">
                  <c:v>43535</c:v>
                </c:pt>
                <c:pt idx="523" c:formatCode="yyyy/m/d">
                  <c:v>43536</c:v>
                </c:pt>
                <c:pt idx="524" c:formatCode="yyyy/m/d">
                  <c:v>43537</c:v>
                </c:pt>
                <c:pt idx="525" c:formatCode="yyyy/m/d">
                  <c:v>43538</c:v>
                </c:pt>
                <c:pt idx="526" c:formatCode="yyyy/m/d">
                  <c:v>43539</c:v>
                </c:pt>
                <c:pt idx="527" c:formatCode="yyyy/m/d">
                  <c:v>43542</c:v>
                </c:pt>
                <c:pt idx="528" c:formatCode="yyyy/m/d">
                  <c:v>43543</c:v>
                </c:pt>
                <c:pt idx="529" c:formatCode="yyyy/m/d">
                  <c:v>43544</c:v>
                </c:pt>
                <c:pt idx="530" c:formatCode="yyyy/m/d">
                  <c:v>43545</c:v>
                </c:pt>
                <c:pt idx="531" c:formatCode="yyyy/m/d">
                  <c:v>43546</c:v>
                </c:pt>
                <c:pt idx="532" c:formatCode="yyyy/m/d">
                  <c:v>43549</c:v>
                </c:pt>
                <c:pt idx="533" c:formatCode="yyyy/m/d">
                  <c:v>43550</c:v>
                </c:pt>
                <c:pt idx="534" c:formatCode="yyyy/m/d">
                  <c:v>43551</c:v>
                </c:pt>
                <c:pt idx="535" c:formatCode="yyyy/m/d">
                  <c:v>43552</c:v>
                </c:pt>
                <c:pt idx="536" c:formatCode="yyyy/m/d">
                  <c:v>43553</c:v>
                </c:pt>
                <c:pt idx="537" c:formatCode="yyyy/m/d">
                  <c:v>43556</c:v>
                </c:pt>
                <c:pt idx="538" c:formatCode="yyyy/m/d">
                  <c:v>43557</c:v>
                </c:pt>
                <c:pt idx="539" c:formatCode="yyyy/m/d">
                  <c:v>43558</c:v>
                </c:pt>
                <c:pt idx="540" c:formatCode="yyyy/m/d">
                  <c:v>43559</c:v>
                </c:pt>
                <c:pt idx="541" c:formatCode="yyyy/m/d">
                  <c:v>43563</c:v>
                </c:pt>
                <c:pt idx="542" c:formatCode="yyyy/m/d">
                  <c:v>43564</c:v>
                </c:pt>
                <c:pt idx="543" c:formatCode="yyyy/m/d">
                  <c:v>43565</c:v>
                </c:pt>
                <c:pt idx="544" c:formatCode="yyyy/m/d">
                  <c:v>43566</c:v>
                </c:pt>
                <c:pt idx="545" c:formatCode="yyyy/m/d">
                  <c:v>43567</c:v>
                </c:pt>
                <c:pt idx="546" c:formatCode="yyyy/m/d">
                  <c:v>43570</c:v>
                </c:pt>
                <c:pt idx="547" c:formatCode="yyyy/m/d">
                  <c:v>43571</c:v>
                </c:pt>
                <c:pt idx="548" c:formatCode="yyyy/m/d">
                  <c:v>43573</c:v>
                </c:pt>
                <c:pt idx="549" c:formatCode="yyyy/m/d">
                  <c:v>43574</c:v>
                </c:pt>
                <c:pt idx="550" c:formatCode="yyyy/m/d">
                  <c:v>43577</c:v>
                </c:pt>
                <c:pt idx="551" c:formatCode="yyyy/m/d">
                  <c:v>43578</c:v>
                </c:pt>
                <c:pt idx="552" c:formatCode="yyyy/m/d">
                  <c:v>43579</c:v>
                </c:pt>
                <c:pt idx="553" c:formatCode="yyyy/m/d">
                  <c:v>43584</c:v>
                </c:pt>
                <c:pt idx="554" c:formatCode="yyyy/m/d">
                  <c:v>43585</c:v>
                </c:pt>
                <c:pt idx="555" c:formatCode="yyyy/m/d">
                  <c:v>43591</c:v>
                </c:pt>
                <c:pt idx="556" c:formatCode="yyyy/m/d">
                  <c:v>43592</c:v>
                </c:pt>
                <c:pt idx="557" c:formatCode="yyyy/m/d">
                  <c:v>43593</c:v>
                </c:pt>
                <c:pt idx="558" c:formatCode="yyyy/m/d">
                  <c:v>43594</c:v>
                </c:pt>
                <c:pt idx="559" c:formatCode="yyyy/m/d">
                  <c:v>43595</c:v>
                </c:pt>
                <c:pt idx="560" c:formatCode="yyyy/m/d">
                  <c:v>43598</c:v>
                </c:pt>
                <c:pt idx="561" c:formatCode="yyyy/m/d">
                  <c:v>43599</c:v>
                </c:pt>
                <c:pt idx="562" c:formatCode="yyyy/m/d">
                  <c:v>43600</c:v>
                </c:pt>
                <c:pt idx="563" c:formatCode="yyyy/m/d">
                  <c:v>43601</c:v>
                </c:pt>
                <c:pt idx="564" c:formatCode="yyyy/m/d">
                  <c:v>43602</c:v>
                </c:pt>
                <c:pt idx="565" c:formatCode="yyyy/m/d">
                  <c:v>43605</c:v>
                </c:pt>
                <c:pt idx="566" c:formatCode="yyyy/m/d">
                  <c:v>43606</c:v>
                </c:pt>
                <c:pt idx="567" c:formatCode="yyyy/m/d">
                  <c:v>43607</c:v>
                </c:pt>
                <c:pt idx="568" c:formatCode="yyyy/m/d">
                  <c:v>43608</c:v>
                </c:pt>
                <c:pt idx="569" c:formatCode="yyyy/m/d">
                  <c:v>43609</c:v>
                </c:pt>
                <c:pt idx="570" c:formatCode="yyyy/m/d">
                  <c:v>43612</c:v>
                </c:pt>
                <c:pt idx="571" c:formatCode="yyyy/m/d">
                  <c:v>43613</c:v>
                </c:pt>
                <c:pt idx="572" c:formatCode="yyyy/m/d">
                  <c:v>43614</c:v>
                </c:pt>
                <c:pt idx="573" c:formatCode="yyyy/m/d">
                  <c:v>43615</c:v>
                </c:pt>
                <c:pt idx="574" c:formatCode="yyyy/m/d">
                  <c:v>43616</c:v>
                </c:pt>
                <c:pt idx="575" c:formatCode="yyyy/m/d">
                  <c:v>43619</c:v>
                </c:pt>
                <c:pt idx="576" c:formatCode="yyyy/m/d">
                  <c:v>43620</c:v>
                </c:pt>
                <c:pt idx="577" c:formatCode="yyyy/m/d">
                  <c:v>43621</c:v>
                </c:pt>
                <c:pt idx="578" c:formatCode="yyyy/m/d">
                  <c:v>43622</c:v>
                </c:pt>
                <c:pt idx="579" c:formatCode="yyyy/m/d">
                  <c:v>43626</c:v>
                </c:pt>
                <c:pt idx="580" c:formatCode="yyyy/m/d">
                  <c:v>43627</c:v>
                </c:pt>
                <c:pt idx="581" c:formatCode="yyyy/m/d">
                  <c:v>43628</c:v>
                </c:pt>
                <c:pt idx="582" c:formatCode="yyyy/m/d">
                  <c:v>43629</c:v>
                </c:pt>
                <c:pt idx="583" c:formatCode="yyyy/m/d">
                  <c:v>43630</c:v>
                </c:pt>
                <c:pt idx="584" c:formatCode="yyyy/m/d">
                  <c:v>43633</c:v>
                </c:pt>
                <c:pt idx="585" c:formatCode="yyyy/m/d">
                  <c:v>43634</c:v>
                </c:pt>
                <c:pt idx="586" c:formatCode="yyyy/m/d">
                  <c:v>43635</c:v>
                </c:pt>
                <c:pt idx="587" c:formatCode="yyyy/m/d">
                  <c:v>43636</c:v>
                </c:pt>
                <c:pt idx="588" c:formatCode="yyyy/m/d">
                  <c:v>43637</c:v>
                </c:pt>
                <c:pt idx="589" c:formatCode="yyyy/m/d">
                  <c:v>43640</c:v>
                </c:pt>
                <c:pt idx="590" c:formatCode="yyyy/m/d">
                  <c:v>43641</c:v>
                </c:pt>
                <c:pt idx="591" c:formatCode="yyyy/m/d">
                  <c:v>43642</c:v>
                </c:pt>
                <c:pt idx="592" c:formatCode="yyyy/m/d">
                  <c:v>43643</c:v>
                </c:pt>
                <c:pt idx="593" c:formatCode="yyyy/m/d">
                  <c:v>43644</c:v>
                </c:pt>
                <c:pt idx="594" c:formatCode="yyyy/m/d">
                  <c:v>43647</c:v>
                </c:pt>
                <c:pt idx="595" c:formatCode="yyyy/m/d">
                  <c:v>43648</c:v>
                </c:pt>
                <c:pt idx="596" c:formatCode="yyyy/m/d">
                  <c:v>43649</c:v>
                </c:pt>
                <c:pt idx="597" c:formatCode="yyyy/m/d">
                  <c:v>43650</c:v>
                </c:pt>
                <c:pt idx="598" c:formatCode="yyyy/m/d">
                  <c:v>43651</c:v>
                </c:pt>
                <c:pt idx="599" c:formatCode="yyyy/m/d">
                  <c:v>43654</c:v>
                </c:pt>
                <c:pt idx="600" c:formatCode="yyyy/m/d">
                  <c:v>43655</c:v>
                </c:pt>
                <c:pt idx="601" c:formatCode="yyyy/m/d">
                  <c:v>43656</c:v>
                </c:pt>
                <c:pt idx="602" c:formatCode="yyyy/m/d">
                  <c:v>43657</c:v>
                </c:pt>
                <c:pt idx="603" c:formatCode="yyyy/m/d">
                  <c:v>43658</c:v>
                </c:pt>
                <c:pt idx="604" c:formatCode="yyyy/m/d">
                  <c:v>43661</c:v>
                </c:pt>
                <c:pt idx="605" c:formatCode="yyyy/m/d">
                  <c:v>43662</c:v>
                </c:pt>
                <c:pt idx="606" c:formatCode="yyyy/m/d">
                  <c:v>43663</c:v>
                </c:pt>
                <c:pt idx="607" c:formatCode="yyyy/m/d">
                  <c:v>43664</c:v>
                </c:pt>
                <c:pt idx="608" c:formatCode="yyyy/m/d">
                  <c:v>43665</c:v>
                </c:pt>
                <c:pt idx="609" c:formatCode="yyyy/m/d">
                  <c:v>43668</c:v>
                </c:pt>
                <c:pt idx="610" c:formatCode="yyyy/m/d">
                  <c:v>43669</c:v>
                </c:pt>
                <c:pt idx="611" c:formatCode="yyyy/m/d">
                  <c:v>43670</c:v>
                </c:pt>
                <c:pt idx="612" c:formatCode="yyyy/m/d">
                  <c:v>43671</c:v>
                </c:pt>
                <c:pt idx="613" c:formatCode="yyyy/m/d">
                  <c:v>43672</c:v>
                </c:pt>
                <c:pt idx="614" c:formatCode="yyyy/m/d">
                  <c:v>43675</c:v>
                </c:pt>
                <c:pt idx="615" c:formatCode="yyyy/m/d">
                  <c:v>43676</c:v>
                </c:pt>
                <c:pt idx="616" c:formatCode="yyyy/m/d">
                  <c:v>43677</c:v>
                </c:pt>
                <c:pt idx="617" c:formatCode="yyyy/m/d">
                  <c:v>43678</c:v>
                </c:pt>
                <c:pt idx="618" c:formatCode="yyyy/m/d">
                  <c:v>43679</c:v>
                </c:pt>
                <c:pt idx="619" c:formatCode="yyyy/m/d">
                  <c:v>43682</c:v>
                </c:pt>
                <c:pt idx="620" c:formatCode="yyyy/m/d">
                  <c:v>43683</c:v>
                </c:pt>
                <c:pt idx="621" c:formatCode="yyyy/m/d">
                  <c:v>43684</c:v>
                </c:pt>
                <c:pt idx="622" c:formatCode="yyyy/m/d">
                  <c:v>43685</c:v>
                </c:pt>
                <c:pt idx="623" c:formatCode="yyyy/m/d">
                  <c:v>43686</c:v>
                </c:pt>
                <c:pt idx="624" c:formatCode="yyyy/m/d">
                  <c:v>43689</c:v>
                </c:pt>
                <c:pt idx="625" c:formatCode="yyyy/m/d">
                  <c:v>43690</c:v>
                </c:pt>
                <c:pt idx="626" c:formatCode="yyyy/m/d">
                  <c:v>43691</c:v>
                </c:pt>
                <c:pt idx="627" c:formatCode="yyyy/m/d">
                  <c:v>43692</c:v>
                </c:pt>
                <c:pt idx="628" c:formatCode="yyyy/m/d">
                  <c:v>43693</c:v>
                </c:pt>
                <c:pt idx="629" c:formatCode="yyyy/m/d">
                  <c:v>43696</c:v>
                </c:pt>
                <c:pt idx="630" c:formatCode="yyyy/m/d">
                  <c:v>43697</c:v>
                </c:pt>
                <c:pt idx="631" c:formatCode="yyyy/m/d">
                  <c:v>43698</c:v>
                </c:pt>
                <c:pt idx="632" c:formatCode="yyyy/m/d">
                  <c:v>43699</c:v>
                </c:pt>
                <c:pt idx="633" c:formatCode="yyyy/m/d">
                  <c:v>43700</c:v>
                </c:pt>
                <c:pt idx="634" c:formatCode="yyyy/m/d">
                  <c:v>43703</c:v>
                </c:pt>
                <c:pt idx="635" c:formatCode="yyyy/m/d">
                  <c:v>43704</c:v>
                </c:pt>
                <c:pt idx="636" c:formatCode="yyyy/m/d">
                  <c:v>43705</c:v>
                </c:pt>
                <c:pt idx="637" c:formatCode="yyyy/m/d">
                  <c:v>43706</c:v>
                </c:pt>
                <c:pt idx="638" c:formatCode="yyyy/m/d">
                  <c:v>43707</c:v>
                </c:pt>
                <c:pt idx="639" c:formatCode="yyyy/m/d">
                  <c:v>43710</c:v>
                </c:pt>
                <c:pt idx="640" c:formatCode="yyyy/m/d">
                  <c:v>43711</c:v>
                </c:pt>
                <c:pt idx="641" c:formatCode="yyyy/m/d">
                  <c:v>43712</c:v>
                </c:pt>
                <c:pt idx="642" c:formatCode="yyyy/m/d">
                  <c:v>43713</c:v>
                </c:pt>
                <c:pt idx="643" c:formatCode="yyyy/m/d">
                  <c:v>43714</c:v>
                </c:pt>
                <c:pt idx="644" c:formatCode="yyyy/m/d">
                  <c:v>43717</c:v>
                </c:pt>
                <c:pt idx="645" c:formatCode="yyyy/m/d">
                  <c:v>43718</c:v>
                </c:pt>
                <c:pt idx="646" c:formatCode="yyyy/m/d">
                  <c:v>43719</c:v>
                </c:pt>
                <c:pt idx="647" c:formatCode="yyyy/m/d">
                  <c:v>43720</c:v>
                </c:pt>
                <c:pt idx="648" c:formatCode="yyyy/m/d">
                  <c:v>43724</c:v>
                </c:pt>
                <c:pt idx="649" c:formatCode="yyyy/m/d">
                  <c:v>43725</c:v>
                </c:pt>
                <c:pt idx="650" c:formatCode="yyyy/m/d">
                  <c:v>43726</c:v>
                </c:pt>
                <c:pt idx="651" c:formatCode="yyyy/m/d">
                  <c:v>43727</c:v>
                </c:pt>
                <c:pt idx="652" c:formatCode="yyyy/m/d">
                  <c:v>43728</c:v>
                </c:pt>
                <c:pt idx="653" c:formatCode="yyyy/m/d">
                  <c:v>43731</c:v>
                </c:pt>
                <c:pt idx="654" c:formatCode="yyyy/m/d">
                  <c:v>43732</c:v>
                </c:pt>
                <c:pt idx="655" c:formatCode="yyyy/m/d">
                  <c:v>43733</c:v>
                </c:pt>
                <c:pt idx="656" c:formatCode="yyyy/m/d">
                  <c:v>43734</c:v>
                </c:pt>
                <c:pt idx="657" c:formatCode="yyyy/m/d">
                  <c:v>43735</c:v>
                </c:pt>
                <c:pt idx="658" c:formatCode="yyyy/m/d">
                  <c:v>43738</c:v>
                </c:pt>
                <c:pt idx="659" c:formatCode="yyyy/m/d">
                  <c:v>43746</c:v>
                </c:pt>
                <c:pt idx="660" c:formatCode="yyyy/m/d">
                  <c:v>43747</c:v>
                </c:pt>
                <c:pt idx="661" c:formatCode="yyyy/m/d">
                  <c:v>43748</c:v>
                </c:pt>
                <c:pt idx="662" c:formatCode="yyyy/m/d">
                  <c:v>43749</c:v>
                </c:pt>
                <c:pt idx="663" c:formatCode="yyyy/m/d">
                  <c:v>43752</c:v>
                </c:pt>
                <c:pt idx="664" c:formatCode="yyyy/m/d">
                  <c:v>43753</c:v>
                </c:pt>
                <c:pt idx="665" c:formatCode="yyyy/m/d">
                  <c:v>43754</c:v>
                </c:pt>
                <c:pt idx="666" c:formatCode="yyyy/m/d">
                  <c:v>43755</c:v>
                </c:pt>
                <c:pt idx="667" c:formatCode="yyyy/m/d">
                  <c:v>43756</c:v>
                </c:pt>
                <c:pt idx="668" c:formatCode="yyyy/m/d">
                  <c:v>43759</c:v>
                </c:pt>
                <c:pt idx="669" c:formatCode="yyyy/m/d">
                  <c:v>43760</c:v>
                </c:pt>
                <c:pt idx="670" c:formatCode="yyyy/m/d">
                  <c:v>43761</c:v>
                </c:pt>
                <c:pt idx="671" c:formatCode="yyyy/m/d">
                  <c:v>43762</c:v>
                </c:pt>
                <c:pt idx="672" c:formatCode="yyyy/m/d">
                  <c:v>43763</c:v>
                </c:pt>
                <c:pt idx="673" c:formatCode="yyyy/m/d">
                  <c:v>43766</c:v>
                </c:pt>
                <c:pt idx="674" c:formatCode="yyyy/m/d">
                  <c:v>43767</c:v>
                </c:pt>
                <c:pt idx="675" c:formatCode="yyyy/m/d">
                  <c:v>43768</c:v>
                </c:pt>
                <c:pt idx="676" c:formatCode="yyyy/m/d">
                  <c:v>43769</c:v>
                </c:pt>
                <c:pt idx="677" c:formatCode="yyyy/m/d">
                  <c:v>43770</c:v>
                </c:pt>
                <c:pt idx="678" c:formatCode="yyyy/m/d">
                  <c:v>43773</c:v>
                </c:pt>
                <c:pt idx="679" c:formatCode="yyyy/m/d">
                  <c:v>43774</c:v>
                </c:pt>
                <c:pt idx="680" c:formatCode="yyyy/m/d">
                  <c:v>43775</c:v>
                </c:pt>
                <c:pt idx="681" c:formatCode="yyyy/m/d">
                  <c:v>43776</c:v>
                </c:pt>
                <c:pt idx="682" c:formatCode="yyyy/m/d">
                  <c:v>43777</c:v>
                </c:pt>
                <c:pt idx="683" c:formatCode="yyyy/m/d">
                  <c:v>43780</c:v>
                </c:pt>
                <c:pt idx="684" c:formatCode="yyyy/m/d">
                  <c:v>43781</c:v>
                </c:pt>
                <c:pt idx="685" c:formatCode="yyyy/m/d">
                  <c:v>43782</c:v>
                </c:pt>
                <c:pt idx="686" c:formatCode="yyyy/m/d">
                  <c:v>43783</c:v>
                </c:pt>
                <c:pt idx="687" c:formatCode="yyyy/m/d">
                  <c:v>43784</c:v>
                </c:pt>
                <c:pt idx="688" c:formatCode="yyyy/m/d">
                  <c:v>43787</c:v>
                </c:pt>
                <c:pt idx="689" c:formatCode="yyyy/m/d">
                  <c:v>43788</c:v>
                </c:pt>
                <c:pt idx="690" c:formatCode="yyyy/m/d">
                  <c:v>43789</c:v>
                </c:pt>
                <c:pt idx="691" c:formatCode="yyyy/m/d">
                  <c:v>43790</c:v>
                </c:pt>
                <c:pt idx="692" c:formatCode="yyyy/m/d">
                  <c:v>43791</c:v>
                </c:pt>
                <c:pt idx="693" c:formatCode="yyyy/m/d">
                  <c:v>43794</c:v>
                </c:pt>
                <c:pt idx="694" c:formatCode="yyyy/m/d">
                  <c:v>43795</c:v>
                </c:pt>
                <c:pt idx="695" c:formatCode="yyyy/m/d">
                  <c:v>43796</c:v>
                </c:pt>
                <c:pt idx="696" c:formatCode="yyyy/m/d">
                  <c:v>43797</c:v>
                </c:pt>
                <c:pt idx="697" c:formatCode="yyyy/m/d">
                  <c:v>43798</c:v>
                </c:pt>
                <c:pt idx="698" c:formatCode="yyyy/m/d">
                  <c:v>43801</c:v>
                </c:pt>
                <c:pt idx="699" c:formatCode="yyyy/m/d">
                  <c:v>43802</c:v>
                </c:pt>
                <c:pt idx="700" c:formatCode="yyyy/m/d">
                  <c:v>43803</c:v>
                </c:pt>
                <c:pt idx="701" c:formatCode="yyyy/m/d">
                  <c:v>43804</c:v>
                </c:pt>
                <c:pt idx="702" c:formatCode="yyyy/m/d">
                  <c:v>43805</c:v>
                </c:pt>
                <c:pt idx="703" c:formatCode="yyyy/m/d">
                  <c:v>43808</c:v>
                </c:pt>
                <c:pt idx="704" c:formatCode="yyyy/m/d">
                  <c:v>43809</c:v>
                </c:pt>
                <c:pt idx="705" c:formatCode="yyyy/m/d">
                  <c:v>43810</c:v>
                </c:pt>
                <c:pt idx="706" c:formatCode="yyyy/m/d">
                  <c:v>43811</c:v>
                </c:pt>
                <c:pt idx="707" c:formatCode="yyyy/m/d">
                  <c:v>43812</c:v>
                </c:pt>
                <c:pt idx="708" c:formatCode="yyyy/m/d">
                  <c:v>43815</c:v>
                </c:pt>
                <c:pt idx="709" c:formatCode="yyyy/m/d">
                  <c:v>43816</c:v>
                </c:pt>
                <c:pt idx="710" c:formatCode="yyyy/m/d">
                  <c:v>43817</c:v>
                </c:pt>
                <c:pt idx="711" c:formatCode="yyyy/m/d">
                  <c:v>43818</c:v>
                </c:pt>
                <c:pt idx="712" c:formatCode="yyyy/m/d">
                  <c:v>43819</c:v>
                </c:pt>
                <c:pt idx="713" c:formatCode="yyyy/m/d">
                  <c:v>43822</c:v>
                </c:pt>
                <c:pt idx="714" c:formatCode="yyyy/m/d">
                  <c:v>43823</c:v>
                </c:pt>
                <c:pt idx="715" c:formatCode="yyyy/m/d">
                  <c:v>43824</c:v>
                </c:pt>
                <c:pt idx="716" c:formatCode="yyyy/m/d">
                  <c:v>43825</c:v>
                </c:pt>
                <c:pt idx="717" c:formatCode="yyyy/m/d">
                  <c:v>43826</c:v>
                </c:pt>
                <c:pt idx="718" c:formatCode="yyyy/m/d">
                  <c:v>43829</c:v>
                </c:pt>
                <c:pt idx="719" c:formatCode="yyyy/m/d">
                  <c:v>43830</c:v>
                </c:pt>
                <c:pt idx="720" c:formatCode="yyyy/m/d">
                  <c:v>43832</c:v>
                </c:pt>
                <c:pt idx="721" c:formatCode="yyyy/m/d">
                  <c:v>43833</c:v>
                </c:pt>
                <c:pt idx="722" c:formatCode="yyyy/m/d">
                  <c:v>43836</c:v>
                </c:pt>
                <c:pt idx="723" c:formatCode="yyyy/m/d">
                  <c:v>43837</c:v>
                </c:pt>
                <c:pt idx="724" c:formatCode="yyyy/m/d">
                  <c:v>43838</c:v>
                </c:pt>
                <c:pt idx="725" c:formatCode="yyyy/m/d">
                  <c:v>43839</c:v>
                </c:pt>
                <c:pt idx="726" c:formatCode="yyyy/m/d">
                  <c:v>43840</c:v>
                </c:pt>
                <c:pt idx="727" c:formatCode="yyyy/m/d">
                  <c:v>43843</c:v>
                </c:pt>
                <c:pt idx="728" c:formatCode="yyyy/m/d">
                  <c:v>43844</c:v>
                </c:pt>
                <c:pt idx="729" c:formatCode="yyyy/m/d">
                  <c:v>43845</c:v>
                </c:pt>
                <c:pt idx="730" c:formatCode="yyyy/m/d">
                  <c:v>43846</c:v>
                </c:pt>
                <c:pt idx="731" c:formatCode="yyyy/m/d">
                  <c:v>43847</c:v>
                </c:pt>
                <c:pt idx="732" c:formatCode="yyyy/m/d">
                  <c:v>43850</c:v>
                </c:pt>
                <c:pt idx="733" c:formatCode="yyyy/m/d">
                  <c:v>43851</c:v>
                </c:pt>
                <c:pt idx="734" c:formatCode="yyyy/m/d">
                  <c:v>43852</c:v>
                </c:pt>
                <c:pt idx="735" c:formatCode="yyyy/m/d">
                  <c:v>43853</c:v>
                </c:pt>
                <c:pt idx="736" c:formatCode="yyyy/m/d">
                  <c:v>43864</c:v>
                </c:pt>
                <c:pt idx="737" c:formatCode="yyyy/m/d">
                  <c:v>43865</c:v>
                </c:pt>
                <c:pt idx="738" c:formatCode="yyyy/m/d">
                  <c:v>43866</c:v>
                </c:pt>
                <c:pt idx="739" c:formatCode="yyyy/m/d">
                  <c:v>43867</c:v>
                </c:pt>
                <c:pt idx="740" c:formatCode="yyyy/m/d">
                  <c:v>43868</c:v>
                </c:pt>
                <c:pt idx="741" c:formatCode="yyyy/m/d">
                  <c:v>43871</c:v>
                </c:pt>
                <c:pt idx="742" c:formatCode="yyyy/m/d">
                  <c:v>43872</c:v>
                </c:pt>
                <c:pt idx="743" c:formatCode="yyyy/m/d">
                  <c:v>43873</c:v>
                </c:pt>
                <c:pt idx="744" c:formatCode="yyyy/m/d">
                  <c:v>43874</c:v>
                </c:pt>
                <c:pt idx="745" c:formatCode="yyyy/m/d">
                  <c:v>43875</c:v>
                </c:pt>
                <c:pt idx="746" c:formatCode="yyyy/m/d">
                  <c:v>43878</c:v>
                </c:pt>
                <c:pt idx="747" c:formatCode="yyyy/m/d">
                  <c:v>43879</c:v>
                </c:pt>
                <c:pt idx="748" c:formatCode="yyyy/m/d">
                  <c:v>43880</c:v>
                </c:pt>
                <c:pt idx="749" c:formatCode="yyyy/m/d">
                  <c:v>43881</c:v>
                </c:pt>
                <c:pt idx="750" c:formatCode="yyyy/m/d">
                  <c:v>43882</c:v>
                </c:pt>
                <c:pt idx="751" c:formatCode="yyyy/m/d">
                  <c:v>43885</c:v>
                </c:pt>
                <c:pt idx="752" c:formatCode="yyyy/m/d">
                  <c:v>43886</c:v>
                </c:pt>
                <c:pt idx="753" c:formatCode="yyyy/m/d">
                  <c:v>43887</c:v>
                </c:pt>
                <c:pt idx="754" c:formatCode="yyyy/m/d">
                  <c:v>43888</c:v>
                </c:pt>
                <c:pt idx="755" c:formatCode="yyyy/m/d">
                  <c:v>43889</c:v>
                </c:pt>
                <c:pt idx="756" c:formatCode="yyyy/m/d">
                  <c:v>43892</c:v>
                </c:pt>
                <c:pt idx="757" c:formatCode="yyyy/m/d">
                  <c:v>43893</c:v>
                </c:pt>
                <c:pt idx="758" c:formatCode="yyyy/m/d">
                  <c:v>43894</c:v>
                </c:pt>
                <c:pt idx="759" c:formatCode="yyyy/m/d">
                  <c:v>43895</c:v>
                </c:pt>
                <c:pt idx="760" c:formatCode="yyyy/m/d">
                  <c:v>43896</c:v>
                </c:pt>
                <c:pt idx="761" c:formatCode="yyyy/m/d">
                  <c:v>43899</c:v>
                </c:pt>
                <c:pt idx="762" c:formatCode="yyyy/m/d">
                  <c:v>43900</c:v>
                </c:pt>
                <c:pt idx="763" c:formatCode="yyyy/m/d">
                  <c:v>43901</c:v>
                </c:pt>
                <c:pt idx="764" c:formatCode="yyyy/m/d">
                  <c:v>43902</c:v>
                </c:pt>
                <c:pt idx="765" c:formatCode="yyyy/m/d">
                  <c:v>43903</c:v>
                </c:pt>
                <c:pt idx="766" c:formatCode="yyyy/m/d">
                  <c:v>43906</c:v>
                </c:pt>
                <c:pt idx="767" c:formatCode="yyyy/m/d">
                  <c:v>43907</c:v>
                </c:pt>
                <c:pt idx="768" c:formatCode="yyyy/m/d">
                  <c:v>43908</c:v>
                </c:pt>
                <c:pt idx="769" c:formatCode="yyyy/m/d">
                  <c:v>43909</c:v>
                </c:pt>
                <c:pt idx="770" c:formatCode="yyyy/m/d">
                  <c:v>43910</c:v>
                </c:pt>
                <c:pt idx="771" c:formatCode="yyyy/m/d">
                  <c:v>43913</c:v>
                </c:pt>
                <c:pt idx="772" c:formatCode="yyyy/m/d">
                  <c:v>43914</c:v>
                </c:pt>
                <c:pt idx="773" c:formatCode="yyyy/m/d">
                  <c:v>43915</c:v>
                </c:pt>
                <c:pt idx="774" c:formatCode="yyyy/m/d">
                  <c:v>43916</c:v>
                </c:pt>
                <c:pt idx="775" c:formatCode="yyyy/m/d">
                  <c:v>43917</c:v>
                </c:pt>
                <c:pt idx="776" c:formatCode="yyyy/m/d">
                  <c:v>43920</c:v>
                </c:pt>
                <c:pt idx="777" c:formatCode="yyyy/m/d">
                  <c:v>43921</c:v>
                </c:pt>
                <c:pt idx="778" c:formatCode="yyyy/m/d">
                  <c:v>43922</c:v>
                </c:pt>
                <c:pt idx="779" c:formatCode="yyyy/m/d">
                  <c:v>43923</c:v>
                </c:pt>
                <c:pt idx="780" c:formatCode="yyyy/m/d">
                  <c:v>43924</c:v>
                </c:pt>
                <c:pt idx="781" c:formatCode="yyyy/m/d">
                  <c:v>43928</c:v>
                </c:pt>
                <c:pt idx="782" c:formatCode="yyyy/m/d">
                  <c:v>43929</c:v>
                </c:pt>
                <c:pt idx="783" c:formatCode="yyyy/m/d">
                  <c:v>43930</c:v>
                </c:pt>
                <c:pt idx="784" c:formatCode="yyyy/m/d">
                  <c:v>43931</c:v>
                </c:pt>
                <c:pt idx="785" c:formatCode="yyyy/m/d">
                  <c:v>43934</c:v>
                </c:pt>
                <c:pt idx="786" c:formatCode="yyyy/m/d">
                  <c:v>43935</c:v>
                </c:pt>
                <c:pt idx="787" c:formatCode="yyyy/m/d">
                  <c:v>43936</c:v>
                </c:pt>
                <c:pt idx="788" c:formatCode="yyyy/m/d">
                  <c:v>43937</c:v>
                </c:pt>
                <c:pt idx="789" c:formatCode="yyyy/m/d">
                  <c:v>43938</c:v>
                </c:pt>
                <c:pt idx="790" c:formatCode="yyyy/m/d">
                  <c:v>43941</c:v>
                </c:pt>
                <c:pt idx="791" c:formatCode="yyyy/m/d">
                  <c:v>43942</c:v>
                </c:pt>
                <c:pt idx="792" c:formatCode="yyyy/m/d">
                  <c:v>43943</c:v>
                </c:pt>
                <c:pt idx="793" c:formatCode="yyyy/m/d">
                  <c:v>43944</c:v>
                </c:pt>
                <c:pt idx="794" c:formatCode="yyyy/m/d">
                  <c:v>43945</c:v>
                </c:pt>
                <c:pt idx="795" c:formatCode="yyyy/m/d">
                  <c:v>43948</c:v>
                </c:pt>
                <c:pt idx="796" c:formatCode="yyyy/m/d">
                  <c:v>43949</c:v>
                </c:pt>
                <c:pt idx="797" c:formatCode="yyyy/m/d">
                  <c:v>43950</c:v>
                </c:pt>
                <c:pt idx="798" c:formatCode="yyyy/m/d">
                  <c:v>43951</c:v>
                </c:pt>
                <c:pt idx="799" c:formatCode="yyyy/m/d">
                  <c:v>43957</c:v>
                </c:pt>
                <c:pt idx="800" c:formatCode="yyyy/m/d">
                  <c:v>43958</c:v>
                </c:pt>
                <c:pt idx="801" c:formatCode="yyyy/m/d">
                  <c:v>43959</c:v>
                </c:pt>
                <c:pt idx="802" c:formatCode="yyyy/m/d">
                  <c:v>43962</c:v>
                </c:pt>
                <c:pt idx="803" c:formatCode="yyyy/m/d">
                  <c:v>43963</c:v>
                </c:pt>
                <c:pt idx="804" c:formatCode="yyyy/m/d">
                  <c:v>43964</c:v>
                </c:pt>
                <c:pt idx="805" c:formatCode="yyyy/m/d">
                  <c:v>43965</c:v>
                </c:pt>
                <c:pt idx="806" c:formatCode="yyyy/m/d">
                  <c:v>43966</c:v>
                </c:pt>
                <c:pt idx="807" c:formatCode="yyyy/m/d">
                  <c:v>43969</c:v>
                </c:pt>
                <c:pt idx="808" c:formatCode="yyyy/m/d">
                  <c:v>43970</c:v>
                </c:pt>
                <c:pt idx="809" c:formatCode="yyyy/m/d">
                  <c:v>43971</c:v>
                </c:pt>
                <c:pt idx="810" c:formatCode="yyyy/m/d">
                  <c:v>43972</c:v>
                </c:pt>
                <c:pt idx="811" c:formatCode="yyyy/m/d">
                  <c:v>43973</c:v>
                </c:pt>
                <c:pt idx="812" c:formatCode="yyyy/m/d">
                  <c:v>43976</c:v>
                </c:pt>
                <c:pt idx="813" c:formatCode="yyyy/m/d">
                  <c:v>43977</c:v>
                </c:pt>
                <c:pt idx="814" c:formatCode="yyyy/m/d">
                  <c:v>43978</c:v>
                </c:pt>
                <c:pt idx="815" c:formatCode="yyyy/m/d">
                  <c:v>43979</c:v>
                </c:pt>
                <c:pt idx="816" c:formatCode="yyyy/m/d">
                  <c:v>43980</c:v>
                </c:pt>
                <c:pt idx="817" c:formatCode="yyyy/m/d">
                  <c:v>43983</c:v>
                </c:pt>
                <c:pt idx="818" c:formatCode="yyyy/m/d">
                  <c:v>43984</c:v>
                </c:pt>
                <c:pt idx="819" c:formatCode="yyyy/m/d">
                  <c:v>43985</c:v>
                </c:pt>
                <c:pt idx="820" c:formatCode="yyyy/m/d">
                  <c:v>43986</c:v>
                </c:pt>
                <c:pt idx="821" c:formatCode="yyyy/m/d">
                  <c:v>43987</c:v>
                </c:pt>
                <c:pt idx="822" c:formatCode="yyyy/m/d">
                  <c:v>43990</c:v>
                </c:pt>
                <c:pt idx="823" c:formatCode="yyyy/m/d">
                  <c:v>43991</c:v>
                </c:pt>
                <c:pt idx="824" c:formatCode="yyyy/m/d">
                  <c:v>43992</c:v>
                </c:pt>
                <c:pt idx="825" c:formatCode="yyyy/m/d">
                  <c:v>43993</c:v>
                </c:pt>
                <c:pt idx="826" c:formatCode="yyyy/m/d">
                  <c:v>43994</c:v>
                </c:pt>
                <c:pt idx="827" c:formatCode="yyyy/m/d">
                  <c:v>43997</c:v>
                </c:pt>
                <c:pt idx="828" c:formatCode="yyyy/m/d">
                  <c:v>43998</c:v>
                </c:pt>
                <c:pt idx="829" c:formatCode="yyyy/m/d">
                  <c:v>43999</c:v>
                </c:pt>
                <c:pt idx="830" c:formatCode="yyyy/m/d">
                  <c:v>44000</c:v>
                </c:pt>
                <c:pt idx="831" c:formatCode="yyyy/m/d">
                  <c:v>44001</c:v>
                </c:pt>
                <c:pt idx="832" c:formatCode="yyyy/m/d">
                  <c:v>44004</c:v>
                </c:pt>
                <c:pt idx="833" c:formatCode="yyyy/m/d">
                  <c:v>44005</c:v>
                </c:pt>
                <c:pt idx="834" c:formatCode="yyyy/m/d">
                  <c:v>44006</c:v>
                </c:pt>
                <c:pt idx="835" c:formatCode="yyyy/m/d">
                  <c:v>44011</c:v>
                </c:pt>
                <c:pt idx="836" c:formatCode="yyyy/m/d">
                  <c:v>44012</c:v>
                </c:pt>
                <c:pt idx="837" c:formatCode="yyyy/m/d">
                  <c:v>44013</c:v>
                </c:pt>
                <c:pt idx="838" c:formatCode="yyyy/m/d">
                  <c:v>44014</c:v>
                </c:pt>
                <c:pt idx="839" c:formatCode="yyyy/m/d">
                  <c:v>44015</c:v>
                </c:pt>
                <c:pt idx="840" c:formatCode="yyyy/m/d">
                  <c:v>44018</c:v>
                </c:pt>
                <c:pt idx="841" c:formatCode="yyyy/m/d">
                  <c:v>44019</c:v>
                </c:pt>
                <c:pt idx="842" c:formatCode="yyyy/m/d">
                  <c:v>44020</c:v>
                </c:pt>
                <c:pt idx="843" c:formatCode="yyyy/m/d">
                  <c:v>44021</c:v>
                </c:pt>
                <c:pt idx="844" c:formatCode="yyyy/m/d">
                  <c:v>44022</c:v>
                </c:pt>
                <c:pt idx="845" c:formatCode="yyyy/m/d">
                  <c:v>44025</c:v>
                </c:pt>
                <c:pt idx="846" c:formatCode="yyyy/m/d">
                  <c:v>44026</c:v>
                </c:pt>
                <c:pt idx="847" c:formatCode="yyyy/m/d">
                  <c:v>44027</c:v>
                </c:pt>
                <c:pt idx="848" c:formatCode="yyyy/m/d">
                  <c:v>44028</c:v>
                </c:pt>
                <c:pt idx="849" c:formatCode="yyyy/m/d">
                  <c:v>44029</c:v>
                </c:pt>
                <c:pt idx="850" c:formatCode="yyyy/m/d">
                  <c:v>44032</c:v>
                </c:pt>
                <c:pt idx="851" c:formatCode="yyyy/m/d">
                  <c:v>44033</c:v>
                </c:pt>
                <c:pt idx="852" c:formatCode="yyyy/m/d">
                  <c:v>44034</c:v>
                </c:pt>
                <c:pt idx="853" c:formatCode="yyyy/m/d">
                  <c:v>44035</c:v>
                </c:pt>
                <c:pt idx="854" c:formatCode="yyyy/m/d">
                  <c:v>44036</c:v>
                </c:pt>
                <c:pt idx="855" c:formatCode="yyyy/m/d">
                  <c:v>44039</c:v>
                </c:pt>
                <c:pt idx="856" c:formatCode="yyyy/m/d">
                  <c:v>44040</c:v>
                </c:pt>
                <c:pt idx="857" c:formatCode="yyyy/m/d">
                  <c:v>44041</c:v>
                </c:pt>
                <c:pt idx="858" c:formatCode="yyyy/m/d">
                  <c:v>44042</c:v>
                </c:pt>
                <c:pt idx="859" c:formatCode="yyyy/m/d">
                  <c:v>44043</c:v>
                </c:pt>
                <c:pt idx="860" c:formatCode="yyyy/m/d">
                  <c:v>44046</c:v>
                </c:pt>
                <c:pt idx="861" c:formatCode="yyyy/m/d">
                  <c:v>44047</c:v>
                </c:pt>
                <c:pt idx="862" c:formatCode="yyyy/m/d">
                  <c:v>44048</c:v>
                </c:pt>
                <c:pt idx="863" c:formatCode="yyyy/m/d">
                  <c:v>44049</c:v>
                </c:pt>
                <c:pt idx="864" c:formatCode="yyyy/m/d">
                  <c:v>44050</c:v>
                </c:pt>
                <c:pt idx="865" c:formatCode="yyyy/m/d">
                  <c:v>44053</c:v>
                </c:pt>
                <c:pt idx="866" c:formatCode="yyyy/m/d">
                  <c:v>44054</c:v>
                </c:pt>
                <c:pt idx="867" c:formatCode="yyyy/m/d">
                  <c:v>44055</c:v>
                </c:pt>
                <c:pt idx="868" c:formatCode="yyyy/m/d">
                  <c:v>44056</c:v>
                </c:pt>
                <c:pt idx="869" c:formatCode="yyyy/m/d">
                  <c:v>44057</c:v>
                </c:pt>
                <c:pt idx="870" c:formatCode="yyyy/m/d">
                  <c:v>44060</c:v>
                </c:pt>
                <c:pt idx="871" c:formatCode="yyyy/m/d">
                  <c:v>44061</c:v>
                </c:pt>
                <c:pt idx="872" c:formatCode="yyyy/m/d">
                  <c:v>44062</c:v>
                </c:pt>
                <c:pt idx="873" c:formatCode="yyyy/m/d">
                  <c:v>44063</c:v>
                </c:pt>
                <c:pt idx="874" c:formatCode="yyyy/m/d">
                  <c:v>44064</c:v>
                </c:pt>
                <c:pt idx="875" c:formatCode="yyyy/m/d">
                  <c:v>44067</c:v>
                </c:pt>
                <c:pt idx="876" c:formatCode="yyyy/m/d">
                  <c:v>44068</c:v>
                </c:pt>
                <c:pt idx="877" c:formatCode="yyyy/m/d">
                  <c:v>44069</c:v>
                </c:pt>
                <c:pt idx="878" c:formatCode="yyyy/m/d">
                  <c:v>44070</c:v>
                </c:pt>
                <c:pt idx="879" c:formatCode="yyyy/m/d">
                  <c:v>44071</c:v>
                </c:pt>
                <c:pt idx="880" c:formatCode="yyyy/m/d">
                  <c:v>44074</c:v>
                </c:pt>
                <c:pt idx="881" c:formatCode="yyyy/m/d">
                  <c:v>44075</c:v>
                </c:pt>
                <c:pt idx="882" c:formatCode="yyyy/m/d">
                  <c:v>44076</c:v>
                </c:pt>
                <c:pt idx="883" c:formatCode="yyyy/m/d">
                  <c:v>44077</c:v>
                </c:pt>
                <c:pt idx="884" c:formatCode="yyyy/m/d">
                  <c:v>44078</c:v>
                </c:pt>
                <c:pt idx="885" c:formatCode="yyyy/m/d">
                  <c:v>44081</c:v>
                </c:pt>
                <c:pt idx="886" c:formatCode="yyyy/m/d">
                  <c:v>44082</c:v>
                </c:pt>
                <c:pt idx="887" c:formatCode="yyyy/m/d">
                  <c:v>44083</c:v>
                </c:pt>
                <c:pt idx="888" c:formatCode="yyyy/m/d">
                  <c:v>44084</c:v>
                </c:pt>
                <c:pt idx="889" c:formatCode="yyyy/m/d">
                  <c:v>44085</c:v>
                </c:pt>
                <c:pt idx="890" c:formatCode="yyyy/m/d">
                  <c:v>44088</c:v>
                </c:pt>
                <c:pt idx="891" c:formatCode="yyyy/m/d">
                  <c:v>44089</c:v>
                </c:pt>
                <c:pt idx="892" c:formatCode="yyyy/m/d">
                  <c:v>44090</c:v>
                </c:pt>
                <c:pt idx="893" c:formatCode="yyyy/m/d">
                  <c:v>44091</c:v>
                </c:pt>
                <c:pt idx="894" c:formatCode="yyyy/m/d">
                  <c:v>44092</c:v>
                </c:pt>
                <c:pt idx="895" c:formatCode="yyyy/m/d">
                  <c:v>44095</c:v>
                </c:pt>
                <c:pt idx="896" c:formatCode="yyyy/m/d">
                  <c:v>44096</c:v>
                </c:pt>
                <c:pt idx="897" c:formatCode="yyyy/m/d">
                  <c:v>44097</c:v>
                </c:pt>
                <c:pt idx="898" c:formatCode="yyyy/m/d">
                  <c:v>44098</c:v>
                </c:pt>
                <c:pt idx="899" c:formatCode="yyyy/m/d">
                  <c:v>44099</c:v>
                </c:pt>
                <c:pt idx="900" c:formatCode="yyyy/m/d">
                  <c:v>44102</c:v>
                </c:pt>
                <c:pt idx="901" c:formatCode="yyyy/m/d">
                  <c:v>44103</c:v>
                </c:pt>
                <c:pt idx="902" c:formatCode="yyyy/m/d">
                  <c:v>44104</c:v>
                </c:pt>
                <c:pt idx="903" c:formatCode="yyyy/m/d">
                  <c:v>44113</c:v>
                </c:pt>
                <c:pt idx="904" c:formatCode="yyyy/m/d">
                  <c:v>44116</c:v>
                </c:pt>
                <c:pt idx="905" c:formatCode="yyyy/m/d">
                  <c:v>44117</c:v>
                </c:pt>
                <c:pt idx="906" c:formatCode="yyyy/m/d">
                  <c:v>44118</c:v>
                </c:pt>
                <c:pt idx="907" c:formatCode="yyyy/m/d">
                  <c:v>44119</c:v>
                </c:pt>
                <c:pt idx="908" c:formatCode="yyyy/m/d">
                  <c:v>44120</c:v>
                </c:pt>
                <c:pt idx="909" c:formatCode="yyyy/m/d">
                  <c:v>44123</c:v>
                </c:pt>
                <c:pt idx="910" c:formatCode="yyyy/m/d">
                  <c:v>44124</c:v>
                </c:pt>
                <c:pt idx="911" c:formatCode="yyyy/m/d">
                  <c:v>44125</c:v>
                </c:pt>
                <c:pt idx="912" c:formatCode="yyyy/m/d">
                  <c:v>44126</c:v>
                </c:pt>
                <c:pt idx="913" c:formatCode="yyyy/m/d">
                  <c:v>44127</c:v>
                </c:pt>
                <c:pt idx="914" c:formatCode="yyyy/m/d">
                  <c:v>44130</c:v>
                </c:pt>
                <c:pt idx="915" c:formatCode="yyyy/m/d">
                  <c:v>44131</c:v>
                </c:pt>
                <c:pt idx="916" c:formatCode="yyyy/m/d">
                  <c:v>44132</c:v>
                </c:pt>
                <c:pt idx="917" c:formatCode="yyyy/m/d">
                  <c:v>44133</c:v>
                </c:pt>
                <c:pt idx="918" c:formatCode="yyyy/m/d">
                  <c:v>44134</c:v>
                </c:pt>
                <c:pt idx="919" c:formatCode="yyyy/m/d">
                  <c:v>44137</c:v>
                </c:pt>
                <c:pt idx="920" c:formatCode="yyyy/m/d">
                  <c:v>44138</c:v>
                </c:pt>
                <c:pt idx="921" c:formatCode="yyyy/m/d">
                  <c:v>44139</c:v>
                </c:pt>
                <c:pt idx="922" c:formatCode="yyyy/m/d">
                  <c:v>44140</c:v>
                </c:pt>
                <c:pt idx="923" c:formatCode="yyyy/m/d">
                  <c:v>44141</c:v>
                </c:pt>
                <c:pt idx="924" c:formatCode="yyyy/m/d">
                  <c:v>44144</c:v>
                </c:pt>
                <c:pt idx="925" c:formatCode="yyyy/m/d">
                  <c:v>44145</c:v>
                </c:pt>
                <c:pt idx="926" c:formatCode="yyyy/m/d">
                  <c:v>44146</c:v>
                </c:pt>
                <c:pt idx="927" c:formatCode="yyyy/m/d">
                  <c:v>44147</c:v>
                </c:pt>
                <c:pt idx="928" c:formatCode="yyyy/m/d">
                  <c:v>44148</c:v>
                </c:pt>
                <c:pt idx="929" c:formatCode="yyyy/m/d">
                  <c:v>44151</c:v>
                </c:pt>
                <c:pt idx="930" c:formatCode="yyyy/m/d">
                  <c:v>44152</c:v>
                </c:pt>
                <c:pt idx="931" c:formatCode="yyyy/m/d">
                  <c:v>44153</c:v>
                </c:pt>
                <c:pt idx="932" c:formatCode="yyyy/m/d">
                  <c:v>44154</c:v>
                </c:pt>
                <c:pt idx="933" c:formatCode="yyyy/m/d">
                  <c:v>44155</c:v>
                </c:pt>
                <c:pt idx="934" c:formatCode="yyyy/m/d">
                  <c:v>44158</c:v>
                </c:pt>
                <c:pt idx="935" c:formatCode="yyyy/m/d">
                  <c:v>44159</c:v>
                </c:pt>
                <c:pt idx="936" c:formatCode="yyyy/m/d">
                  <c:v>44160</c:v>
                </c:pt>
                <c:pt idx="937" c:formatCode="yyyy/m/d">
                  <c:v>44161</c:v>
                </c:pt>
                <c:pt idx="938" c:formatCode="yyyy/m/d">
                  <c:v>44162</c:v>
                </c:pt>
                <c:pt idx="939" c:formatCode="yyyy/m/d">
                  <c:v>44165</c:v>
                </c:pt>
                <c:pt idx="940" c:formatCode="yyyy/m/d">
                  <c:v>44166</c:v>
                </c:pt>
                <c:pt idx="941" c:formatCode="yyyy/m/d">
                  <c:v>44167</c:v>
                </c:pt>
                <c:pt idx="942" c:formatCode="yyyy/m/d">
                  <c:v>44168</c:v>
                </c:pt>
                <c:pt idx="943" c:formatCode="yyyy/m/d">
                  <c:v>44169</c:v>
                </c:pt>
                <c:pt idx="944" c:formatCode="yyyy/m/d">
                  <c:v>44172</c:v>
                </c:pt>
                <c:pt idx="945" c:formatCode="yyyy/m/d">
                  <c:v>44173</c:v>
                </c:pt>
                <c:pt idx="946" c:formatCode="yyyy/m/d">
                  <c:v>44174</c:v>
                </c:pt>
                <c:pt idx="947" c:formatCode="yyyy/m/d">
                  <c:v>44175</c:v>
                </c:pt>
                <c:pt idx="948" c:formatCode="yyyy/m/d">
                  <c:v>44176</c:v>
                </c:pt>
                <c:pt idx="949" c:formatCode="yyyy/m/d">
                  <c:v>44179</c:v>
                </c:pt>
                <c:pt idx="950" c:formatCode="yyyy/m/d">
                  <c:v>44180</c:v>
                </c:pt>
                <c:pt idx="951" c:formatCode="yyyy/m/d">
                  <c:v>44181</c:v>
                </c:pt>
                <c:pt idx="952" c:formatCode="yyyy/m/d">
                  <c:v>44182</c:v>
                </c:pt>
                <c:pt idx="953" c:formatCode="yyyy/m/d">
                  <c:v>44183</c:v>
                </c:pt>
                <c:pt idx="954" c:formatCode="yyyy/m/d">
                  <c:v>44186</c:v>
                </c:pt>
                <c:pt idx="955" c:formatCode="yyyy/m/d">
                  <c:v>44187</c:v>
                </c:pt>
                <c:pt idx="956" c:formatCode="yyyy/m/d">
                  <c:v>44188</c:v>
                </c:pt>
                <c:pt idx="957" c:formatCode="yyyy/m/d">
                  <c:v>44189</c:v>
                </c:pt>
                <c:pt idx="958" c:formatCode="yyyy/m/d">
                  <c:v>44190</c:v>
                </c:pt>
                <c:pt idx="959" c:formatCode="yyyy/m/d">
                  <c:v>44193</c:v>
                </c:pt>
                <c:pt idx="960" c:formatCode="yyyy/m/d">
                  <c:v>44194</c:v>
                </c:pt>
                <c:pt idx="961" c:formatCode="yyyy/m/d">
                  <c:v>44195</c:v>
                </c:pt>
                <c:pt idx="962" c:formatCode="yyyy/m/d">
                  <c:v>44196</c:v>
                </c:pt>
                <c:pt idx="963" c:formatCode="yyyy/m/d">
                  <c:v>44200</c:v>
                </c:pt>
                <c:pt idx="964" c:formatCode="yyyy/m/d">
                  <c:v>44201</c:v>
                </c:pt>
                <c:pt idx="965" c:formatCode="yyyy/m/d">
                  <c:v>44202</c:v>
                </c:pt>
                <c:pt idx="966" c:formatCode="yyyy/m/d">
                  <c:v>44203</c:v>
                </c:pt>
                <c:pt idx="967" c:formatCode="yyyy/m/d">
                  <c:v>44204</c:v>
                </c:pt>
                <c:pt idx="968" c:formatCode="yyyy/m/d">
                  <c:v>44207</c:v>
                </c:pt>
                <c:pt idx="969" c:formatCode="yyyy/m/d">
                  <c:v>44208</c:v>
                </c:pt>
                <c:pt idx="970" c:formatCode="yyyy/m/d">
                  <c:v>44209</c:v>
                </c:pt>
                <c:pt idx="971" c:formatCode="yyyy/m/d">
                  <c:v>44210</c:v>
                </c:pt>
                <c:pt idx="972" c:formatCode="yyyy/m/d">
                  <c:v>44211</c:v>
                </c:pt>
                <c:pt idx="973" c:formatCode="yyyy/m/d">
                  <c:v>44214</c:v>
                </c:pt>
                <c:pt idx="974" c:formatCode="yyyy/m/d">
                  <c:v>44215</c:v>
                </c:pt>
                <c:pt idx="975" c:formatCode="yyyy/m/d">
                  <c:v>44216</c:v>
                </c:pt>
                <c:pt idx="976" c:formatCode="yyyy/m/d">
                  <c:v>44217</c:v>
                </c:pt>
                <c:pt idx="977" c:formatCode="yyyy/m/d">
                  <c:v>44218</c:v>
                </c:pt>
                <c:pt idx="978" c:formatCode="yyyy/m/d">
                  <c:v>44221</c:v>
                </c:pt>
                <c:pt idx="979" c:formatCode="yyyy/m/d">
                  <c:v>44222</c:v>
                </c:pt>
                <c:pt idx="980" c:formatCode="yyyy/m/d">
                  <c:v>44223</c:v>
                </c:pt>
                <c:pt idx="981" c:formatCode="yyyy/m/d">
                  <c:v>44224</c:v>
                </c:pt>
                <c:pt idx="982" c:formatCode="yyyy/m/d">
                  <c:v>44225</c:v>
                </c:pt>
                <c:pt idx="983" c:formatCode="yyyy/m/d">
                  <c:v>44228</c:v>
                </c:pt>
                <c:pt idx="984" c:formatCode="yyyy/m/d">
                  <c:v>44229</c:v>
                </c:pt>
                <c:pt idx="985" c:formatCode="yyyy/m/d">
                  <c:v>44230</c:v>
                </c:pt>
                <c:pt idx="986" c:formatCode="yyyy/m/d">
                  <c:v>44231</c:v>
                </c:pt>
                <c:pt idx="987" c:formatCode="yyyy/m/d">
                  <c:v>44232</c:v>
                </c:pt>
                <c:pt idx="988" c:formatCode="yyyy/m/d">
                  <c:v>44235</c:v>
                </c:pt>
                <c:pt idx="989" c:formatCode="yyyy/m/d">
                  <c:v>44236</c:v>
                </c:pt>
                <c:pt idx="990" c:formatCode="yyyy/m/d">
                  <c:v>44237</c:v>
                </c:pt>
                <c:pt idx="991" c:formatCode="yyyy/m/d">
                  <c:v>44245</c:v>
                </c:pt>
                <c:pt idx="992" c:formatCode="yyyy/m/d">
                  <c:v>44246</c:v>
                </c:pt>
                <c:pt idx="993" c:formatCode="yyyy/m/d">
                  <c:v>44249</c:v>
                </c:pt>
                <c:pt idx="994" c:formatCode="yyyy/m/d">
                  <c:v>44250</c:v>
                </c:pt>
                <c:pt idx="995" c:formatCode="yyyy/m/d">
                  <c:v>44251</c:v>
                </c:pt>
                <c:pt idx="996" c:formatCode="yyyy/m/d">
                  <c:v>44252</c:v>
                </c:pt>
                <c:pt idx="997" c:formatCode="yyyy/m/d">
                  <c:v>44253</c:v>
                </c:pt>
                <c:pt idx="998" c:formatCode="yyyy/m/d">
                  <c:v>44256</c:v>
                </c:pt>
                <c:pt idx="999" c:formatCode="yyyy/m/d">
                  <c:v>44257</c:v>
                </c:pt>
                <c:pt idx="1000" c:formatCode="yyyy/m/d">
                  <c:v>44258</c:v>
                </c:pt>
                <c:pt idx="1001" c:formatCode="yyyy/m/d">
                  <c:v>44259</c:v>
                </c:pt>
                <c:pt idx="1002" c:formatCode="yyyy/m/d">
                  <c:v>44260</c:v>
                </c:pt>
                <c:pt idx="1003" c:formatCode="yyyy/m/d">
                  <c:v>44263</c:v>
                </c:pt>
                <c:pt idx="1004" c:formatCode="yyyy/m/d">
                  <c:v>44264</c:v>
                </c:pt>
                <c:pt idx="1005" c:formatCode="yyyy/m/d">
                  <c:v>44265</c:v>
                </c:pt>
                <c:pt idx="1006" c:formatCode="yyyy/m/d">
                  <c:v>44266</c:v>
                </c:pt>
                <c:pt idx="1007" c:formatCode="yyyy/m/d">
                  <c:v>44267</c:v>
                </c:pt>
                <c:pt idx="1008" c:formatCode="yyyy/m/d">
                  <c:v>44270</c:v>
                </c:pt>
                <c:pt idx="1009" c:formatCode="yyyy/m/d">
                  <c:v>44271</c:v>
                </c:pt>
                <c:pt idx="1010" c:formatCode="yyyy/m/d">
                  <c:v>44272</c:v>
                </c:pt>
                <c:pt idx="1011" c:formatCode="yyyy/m/d">
                  <c:v>44273</c:v>
                </c:pt>
                <c:pt idx="1012" c:formatCode="yyyy/m/d">
                  <c:v>44274</c:v>
                </c:pt>
                <c:pt idx="1013" c:formatCode="yyyy/m/d">
                  <c:v>44277</c:v>
                </c:pt>
                <c:pt idx="1014" c:formatCode="yyyy/m/d">
                  <c:v>44278</c:v>
                </c:pt>
                <c:pt idx="1015" c:formatCode="yyyy/m/d">
                  <c:v>44279</c:v>
                </c:pt>
                <c:pt idx="1016" c:formatCode="yyyy/m/d">
                  <c:v>44280</c:v>
                </c:pt>
                <c:pt idx="1017" c:formatCode="yyyy/m/d">
                  <c:v>44281</c:v>
                </c:pt>
                <c:pt idx="1018" c:formatCode="yyyy/m/d">
                  <c:v>44284</c:v>
                </c:pt>
                <c:pt idx="1019" c:formatCode="yyyy/m/d">
                  <c:v>44285</c:v>
                </c:pt>
                <c:pt idx="1020" c:formatCode="yyyy/m/d">
                  <c:v>44286</c:v>
                </c:pt>
                <c:pt idx="1021" c:formatCode="yyyy/m/d">
                  <c:v>44287</c:v>
                </c:pt>
                <c:pt idx="1022" c:formatCode="yyyy/m/d">
                  <c:v>44288</c:v>
                </c:pt>
                <c:pt idx="1023" c:formatCode="yyyy/m/d">
                  <c:v>44292</c:v>
                </c:pt>
                <c:pt idx="1024" c:formatCode="yyyy/m/d">
                  <c:v>44293</c:v>
                </c:pt>
                <c:pt idx="1025" c:formatCode="yyyy/m/d">
                  <c:v>44294</c:v>
                </c:pt>
                <c:pt idx="1026" c:formatCode="yyyy/m/d">
                  <c:v>44295</c:v>
                </c:pt>
                <c:pt idx="1027" c:formatCode="yyyy/m/d">
                  <c:v>44298</c:v>
                </c:pt>
                <c:pt idx="1028" c:formatCode="yyyy/m/d">
                  <c:v>44299</c:v>
                </c:pt>
                <c:pt idx="1029" c:formatCode="yyyy/m/d">
                  <c:v>44300</c:v>
                </c:pt>
                <c:pt idx="1030" c:formatCode="yyyy/m/d">
                  <c:v>44301</c:v>
                </c:pt>
                <c:pt idx="1031" c:formatCode="yyyy/m/d">
                  <c:v>44302</c:v>
                </c:pt>
                <c:pt idx="1032" c:formatCode="yyyy/m/d">
                  <c:v>44305</c:v>
                </c:pt>
                <c:pt idx="1033" c:formatCode="yyyy/m/d">
                  <c:v>44306</c:v>
                </c:pt>
                <c:pt idx="1034" c:formatCode="yyyy/m/d">
                  <c:v>44307</c:v>
                </c:pt>
                <c:pt idx="1035" c:formatCode="yyyy/m/d">
                  <c:v>44308</c:v>
                </c:pt>
                <c:pt idx="1036" c:formatCode="yyyy/m/d">
                  <c:v>44309</c:v>
                </c:pt>
                <c:pt idx="1037" c:formatCode="yyyy/m/d">
                  <c:v>44311</c:v>
                </c:pt>
                <c:pt idx="1038" c:formatCode="yyyy/m/d">
                  <c:v>44312</c:v>
                </c:pt>
                <c:pt idx="1039" c:formatCode="yyyy/m/d">
                  <c:v>44313</c:v>
                </c:pt>
                <c:pt idx="1040" c:formatCode="yyyy/m/d">
                  <c:v>44314</c:v>
                </c:pt>
                <c:pt idx="1041" c:formatCode="yyyy/m/d">
                  <c:v>44315</c:v>
                </c:pt>
                <c:pt idx="1042" c:formatCode="yyyy/m/d">
                  <c:v>44316</c:v>
                </c:pt>
                <c:pt idx="1043" c:formatCode="yyyy/m/d">
                  <c:v>44322</c:v>
                </c:pt>
                <c:pt idx="1044" c:formatCode="yyyy/m/d">
                  <c:v>44323</c:v>
                </c:pt>
                <c:pt idx="1045" c:formatCode="yyyy/m/d">
                  <c:v>44324</c:v>
                </c:pt>
                <c:pt idx="1046" c:formatCode="yyyy/m/d">
                  <c:v>44326</c:v>
                </c:pt>
                <c:pt idx="1047" c:formatCode="yyyy/m/d">
                  <c:v>44327</c:v>
                </c:pt>
                <c:pt idx="1048" c:formatCode="yyyy/m/d">
                  <c:v>44328</c:v>
                </c:pt>
                <c:pt idx="1049" c:formatCode="yyyy/m/d">
                  <c:v>44329</c:v>
                </c:pt>
                <c:pt idx="1050" c:formatCode="yyyy/m/d">
                  <c:v>44330</c:v>
                </c:pt>
                <c:pt idx="1051" c:formatCode="yyyy/m/d">
                  <c:v>44333</c:v>
                </c:pt>
                <c:pt idx="1052" c:formatCode="yyyy/m/d">
                  <c:v>44334</c:v>
                </c:pt>
                <c:pt idx="1053" c:formatCode="yyyy/m/d">
                  <c:v>44335</c:v>
                </c:pt>
                <c:pt idx="1054" c:formatCode="yyyy/m/d">
                  <c:v>44336</c:v>
                </c:pt>
                <c:pt idx="1055" c:formatCode="yyyy/m/d">
                  <c:v>44337</c:v>
                </c:pt>
                <c:pt idx="1056" c:formatCode="yyyy/m/d">
                  <c:v>44340</c:v>
                </c:pt>
                <c:pt idx="1057" c:formatCode="yyyy/m/d">
                  <c:v>44341</c:v>
                </c:pt>
                <c:pt idx="1058" c:formatCode="yyyy/m/d">
                  <c:v>44342</c:v>
                </c:pt>
                <c:pt idx="1059" c:formatCode="yyyy/m/d">
                  <c:v>44343</c:v>
                </c:pt>
                <c:pt idx="1060" c:formatCode="yyyy/m/d">
                  <c:v>44344</c:v>
                </c:pt>
                <c:pt idx="1061" c:formatCode="yyyy/m/d">
                  <c:v>44347</c:v>
                </c:pt>
                <c:pt idx="1062" c:formatCode="yyyy/m/d">
                  <c:v>44348</c:v>
                </c:pt>
                <c:pt idx="1063" c:formatCode="yyyy/m/d">
                  <c:v>44349</c:v>
                </c:pt>
                <c:pt idx="1064" c:formatCode="yyyy/m/d">
                  <c:v>44350</c:v>
                </c:pt>
                <c:pt idx="1065" c:formatCode="yyyy/m/d">
                  <c:v>44351</c:v>
                </c:pt>
                <c:pt idx="1066" c:formatCode="yyyy/m/d">
                  <c:v>44354</c:v>
                </c:pt>
                <c:pt idx="1067" c:formatCode="yyyy/m/d">
                  <c:v>44355</c:v>
                </c:pt>
                <c:pt idx="1068" c:formatCode="yyyy/m/d">
                  <c:v>44356</c:v>
                </c:pt>
                <c:pt idx="1069" c:formatCode="yyyy/m/d">
                  <c:v>44357</c:v>
                </c:pt>
                <c:pt idx="1070" c:formatCode="yyyy/m/d">
                  <c:v>44358</c:v>
                </c:pt>
                <c:pt idx="1071" c:formatCode="yyyy/m/d">
                  <c:v>44362</c:v>
                </c:pt>
                <c:pt idx="1072" c:formatCode="yyyy/m/d">
                  <c:v>44363</c:v>
                </c:pt>
                <c:pt idx="1073" c:formatCode="yyyy/m/d">
                  <c:v>44364</c:v>
                </c:pt>
                <c:pt idx="1074" c:formatCode="yyyy/m/d">
                  <c:v>44365</c:v>
                </c:pt>
                <c:pt idx="1075" c:formatCode="yyyy/m/d">
                  <c:v>44368</c:v>
                </c:pt>
                <c:pt idx="1076" c:formatCode="yyyy/m/d">
                  <c:v>44369</c:v>
                </c:pt>
                <c:pt idx="1077" c:formatCode="yyyy/m/d">
                  <c:v>44370</c:v>
                </c:pt>
                <c:pt idx="1078" c:formatCode="yyyy/m/d">
                  <c:v>44371</c:v>
                </c:pt>
                <c:pt idx="1079" c:formatCode="yyyy/m/d">
                  <c:v>44372</c:v>
                </c:pt>
                <c:pt idx="1080" c:formatCode="yyyy/m/d">
                  <c:v>44375</c:v>
                </c:pt>
                <c:pt idx="1081" c:formatCode="yyyy/m/d">
                  <c:v>44376</c:v>
                </c:pt>
                <c:pt idx="1082" c:formatCode="yyyy/m/d">
                  <c:v>44377</c:v>
                </c:pt>
                <c:pt idx="1083" c:formatCode="yyyy/m/d">
                  <c:v>44378</c:v>
                </c:pt>
                <c:pt idx="1084" c:formatCode="yyyy/m/d">
                  <c:v>44379</c:v>
                </c:pt>
                <c:pt idx="1085" c:formatCode="yyyy/m/d">
                  <c:v>44382</c:v>
                </c:pt>
                <c:pt idx="1086" c:formatCode="yyyy/m/d">
                  <c:v>44383</c:v>
                </c:pt>
                <c:pt idx="1087" c:formatCode="yyyy/m/d">
                  <c:v>44384</c:v>
                </c:pt>
                <c:pt idx="1088" c:formatCode="yyyy/m/d">
                  <c:v>44385</c:v>
                </c:pt>
                <c:pt idx="1089" c:formatCode="yyyy/m/d">
                  <c:v>44386</c:v>
                </c:pt>
                <c:pt idx="1090" c:formatCode="yyyy/m/d">
                  <c:v>44389</c:v>
                </c:pt>
                <c:pt idx="1091" c:formatCode="yyyy/m/d">
                  <c:v>44390</c:v>
                </c:pt>
                <c:pt idx="1092" c:formatCode="yyyy/m/d">
                  <c:v>44391</c:v>
                </c:pt>
                <c:pt idx="1093" c:formatCode="yyyy/m/d">
                  <c:v>44392</c:v>
                </c:pt>
                <c:pt idx="1094" c:formatCode="yyyy/m/d">
                  <c:v>44393</c:v>
                </c:pt>
                <c:pt idx="1095" c:formatCode="yyyy/m/d">
                  <c:v>44396</c:v>
                </c:pt>
                <c:pt idx="1096" c:formatCode="yyyy/m/d">
                  <c:v>44397</c:v>
                </c:pt>
                <c:pt idx="1097" c:formatCode="yyyy/m/d">
                  <c:v>44398</c:v>
                </c:pt>
                <c:pt idx="1098" c:formatCode="yyyy/m/d">
                  <c:v>44399</c:v>
                </c:pt>
                <c:pt idx="1099" c:formatCode="yyyy/m/d">
                  <c:v>44400</c:v>
                </c:pt>
                <c:pt idx="1100" c:formatCode="yyyy/m/d">
                  <c:v>44403</c:v>
                </c:pt>
                <c:pt idx="1101" c:formatCode="yyyy/m/d">
                  <c:v>44404</c:v>
                </c:pt>
                <c:pt idx="1102" c:formatCode="yyyy/m/d">
                  <c:v>44405</c:v>
                </c:pt>
                <c:pt idx="1103" c:formatCode="yyyy/m/d">
                  <c:v>44406</c:v>
                </c:pt>
                <c:pt idx="1104" c:formatCode="yyyy/m/d">
                  <c:v>44407</c:v>
                </c:pt>
                <c:pt idx="1105" c:formatCode="yyyy/m/d">
                  <c:v>44410</c:v>
                </c:pt>
                <c:pt idx="1106" c:formatCode="yyyy/m/d">
                  <c:v>44411</c:v>
                </c:pt>
                <c:pt idx="1107" c:formatCode="yyyy/m/d">
                  <c:v>44412</c:v>
                </c:pt>
                <c:pt idx="1108" c:formatCode="yyyy/m/d">
                  <c:v>44413</c:v>
                </c:pt>
                <c:pt idx="1109" c:formatCode="yyyy/m/d">
                  <c:v>44414</c:v>
                </c:pt>
                <c:pt idx="1110" c:formatCode="yyyy/m/d">
                  <c:v>44417</c:v>
                </c:pt>
                <c:pt idx="1111" c:formatCode="yyyy/m/d">
                  <c:v>44418</c:v>
                </c:pt>
                <c:pt idx="1112" c:formatCode="yyyy/m/d">
                  <c:v>44419</c:v>
                </c:pt>
                <c:pt idx="1113" c:formatCode="yyyy/m/d">
                  <c:v>44420</c:v>
                </c:pt>
                <c:pt idx="1114" c:formatCode="yyyy/m/d">
                  <c:v>44421</c:v>
                </c:pt>
                <c:pt idx="1115" c:formatCode="yyyy/m/d">
                  <c:v>44424</c:v>
                </c:pt>
                <c:pt idx="1116" c:formatCode="yyyy/m/d">
                  <c:v>44425</c:v>
                </c:pt>
                <c:pt idx="1117" c:formatCode="yyyy/m/d">
                  <c:v>44426</c:v>
                </c:pt>
                <c:pt idx="1118" c:formatCode="yyyy/m/d">
                  <c:v>44427</c:v>
                </c:pt>
                <c:pt idx="1119" c:formatCode="yyyy/m/d">
                  <c:v>44428</c:v>
                </c:pt>
                <c:pt idx="1120" c:formatCode="yyyy/m/d">
                  <c:v>44431</c:v>
                </c:pt>
                <c:pt idx="1121" c:formatCode="yyyy/m/d">
                  <c:v>44432</c:v>
                </c:pt>
                <c:pt idx="1122" c:formatCode="yyyy/m/d">
                  <c:v>44433</c:v>
                </c:pt>
                <c:pt idx="1123" c:formatCode="yyyy/m/d">
                  <c:v>44434</c:v>
                </c:pt>
                <c:pt idx="1124" c:formatCode="yyyy/m/d">
                  <c:v>44435</c:v>
                </c:pt>
                <c:pt idx="1125" c:formatCode="yyyy/m/d">
                  <c:v>44438</c:v>
                </c:pt>
                <c:pt idx="1126" c:formatCode="yyyy/m/d">
                  <c:v>44439</c:v>
                </c:pt>
                <c:pt idx="1127" c:formatCode="yyyy/m/d">
                  <c:v>44440</c:v>
                </c:pt>
                <c:pt idx="1128" c:formatCode="yyyy/m/d">
                  <c:v>44441</c:v>
                </c:pt>
                <c:pt idx="1129" c:formatCode="yyyy/m/d">
                  <c:v>44442</c:v>
                </c:pt>
                <c:pt idx="1130" c:formatCode="yyyy/m/d">
                  <c:v>44445</c:v>
                </c:pt>
                <c:pt idx="1131" c:formatCode="yyyy/m/d">
                  <c:v>44446</c:v>
                </c:pt>
                <c:pt idx="1132" c:formatCode="yyyy/m/d">
                  <c:v>44447</c:v>
                </c:pt>
                <c:pt idx="1133" c:formatCode="yyyy/m/d">
                  <c:v>44448</c:v>
                </c:pt>
                <c:pt idx="1134" c:formatCode="yyyy/m/d">
                  <c:v>44449</c:v>
                </c:pt>
                <c:pt idx="1135" c:formatCode="yyyy/m/d">
                  <c:v>44452</c:v>
                </c:pt>
                <c:pt idx="1136" c:formatCode="yyyy/m/d">
                  <c:v>44453</c:v>
                </c:pt>
                <c:pt idx="1137" c:formatCode="yyyy/m/d">
                  <c:v>44454</c:v>
                </c:pt>
                <c:pt idx="1138" c:formatCode="yyyy/m/d">
                  <c:v>44455</c:v>
                </c:pt>
                <c:pt idx="1139" c:formatCode="yyyy/m/d">
                  <c:v>44456</c:v>
                </c:pt>
                <c:pt idx="1140" c:formatCode="yyyy/m/d">
                  <c:v>44457</c:v>
                </c:pt>
                <c:pt idx="1141" c:formatCode="yyyy/m/d">
                  <c:v>44461</c:v>
                </c:pt>
                <c:pt idx="1142" c:formatCode="yyyy/m/d">
                  <c:v>44462</c:v>
                </c:pt>
                <c:pt idx="1143" c:formatCode="yyyy/m/d">
                  <c:v>44463</c:v>
                </c:pt>
                <c:pt idx="1144" c:formatCode="yyyy/m/d">
                  <c:v>44465</c:v>
                </c:pt>
                <c:pt idx="1145" c:formatCode="yyyy/m/d">
                  <c:v>44467</c:v>
                </c:pt>
                <c:pt idx="1146" c:formatCode="yyyy/m/d">
                  <c:v>44468</c:v>
                </c:pt>
                <c:pt idx="1147" c:formatCode="yyyy/m/d">
                  <c:v>44469</c:v>
                </c:pt>
                <c:pt idx="1148" c:formatCode="yyyy/m/d">
                  <c:v>44477</c:v>
                </c:pt>
                <c:pt idx="1149" c:formatCode="yyyy/m/d">
                  <c:v>44478</c:v>
                </c:pt>
                <c:pt idx="1150" c:formatCode="yyyy/m/d">
                  <c:v>44480</c:v>
                </c:pt>
                <c:pt idx="1151" c:formatCode="yyyy/m/d">
                  <c:v>44481</c:v>
                </c:pt>
                <c:pt idx="1152" c:formatCode="yyyy/m/d">
                  <c:v>44482</c:v>
                </c:pt>
                <c:pt idx="1153" c:formatCode="yyyy/m/d">
                  <c:v>44483</c:v>
                </c:pt>
                <c:pt idx="1154" c:formatCode="yyyy/m/d">
                  <c:v>44484</c:v>
                </c:pt>
                <c:pt idx="1155" c:formatCode="yyyy/m/d">
                  <c:v>44487</c:v>
                </c:pt>
                <c:pt idx="1156" c:formatCode="yyyy/m/d">
                  <c:v>44488</c:v>
                </c:pt>
                <c:pt idx="1157" c:formatCode="yyyy/m/d">
                  <c:v>44489</c:v>
                </c:pt>
                <c:pt idx="1158" c:formatCode="yyyy/m/d">
                  <c:v>44490</c:v>
                </c:pt>
                <c:pt idx="1159" c:formatCode="yyyy/m/d">
                  <c:v>44491</c:v>
                </c:pt>
                <c:pt idx="1160" c:formatCode="yyyy/m/d">
                  <c:v>44494</c:v>
                </c:pt>
                <c:pt idx="1161" c:formatCode="yyyy/m/d">
                  <c:v>44495</c:v>
                </c:pt>
                <c:pt idx="1162" c:formatCode="yyyy/m/d">
                  <c:v>44496</c:v>
                </c:pt>
                <c:pt idx="1163" c:formatCode="yyyy/m/d">
                  <c:v>44497</c:v>
                </c:pt>
                <c:pt idx="1164" c:formatCode="yyyy/m/d">
                  <c:v>44498</c:v>
                </c:pt>
                <c:pt idx="1165" c:formatCode="yyyy/m/d">
                  <c:v>44501</c:v>
                </c:pt>
                <c:pt idx="1166" c:formatCode="yyyy/m/d">
                  <c:v>44502</c:v>
                </c:pt>
                <c:pt idx="1167" c:formatCode="yyyy/m/d">
                  <c:v>44503</c:v>
                </c:pt>
                <c:pt idx="1168" c:formatCode="yyyy/m/d">
                  <c:v>44504</c:v>
                </c:pt>
                <c:pt idx="1169" c:formatCode="yyyy/m/d">
                  <c:v>44505</c:v>
                </c:pt>
                <c:pt idx="1170" c:formatCode="yyyy/m/d">
                  <c:v>44508</c:v>
                </c:pt>
                <c:pt idx="1171" c:formatCode="yyyy/m/d">
                  <c:v>44509</c:v>
                </c:pt>
                <c:pt idx="1172" c:formatCode="yyyy/m/d">
                  <c:v>44510</c:v>
                </c:pt>
                <c:pt idx="1173" c:formatCode="yyyy/m/d">
                  <c:v>44511</c:v>
                </c:pt>
                <c:pt idx="1174" c:formatCode="yyyy/m/d">
                  <c:v>44512</c:v>
                </c:pt>
                <c:pt idx="1175" c:formatCode="yyyy/m/d">
                  <c:v>44515</c:v>
                </c:pt>
                <c:pt idx="1176" c:formatCode="yyyy/m/d">
                  <c:v>44516</c:v>
                </c:pt>
                <c:pt idx="1177" c:formatCode="yyyy/m/d">
                  <c:v>44517</c:v>
                </c:pt>
                <c:pt idx="1178" c:formatCode="yyyy/m/d">
                  <c:v>44518</c:v>
                </c:pt>
                <c:pt idx="1179" c:formatCode="yyyy/m/d">
                  <c:v>44519</c:v>
                </c:pt>
                <c:pt idx="1180" c:formatCode="yyyy/m/d">
                  <c:v>44522</c:v>
                </c:pt>
                <c:pt idx="1181" c:formatCode="yyyy/m/d">
                  <c:v>44523</c:v>
                </c:pt>
                <c:pt idx="1182" c:formatCode="yyyy/m/d">
                  <c:v>44524</c:v>
                </c:pt>
                <c:pt idx="1183" c:formatCode="yyyy/m/d">
                  <c:v>44525</c:v>
                </c:pt>
                <c:pt idx="1184" c:formatCode="yyyy/m/d">
                  <c:v>44526</c:v>
                </c:pt>
                <c:pt idx="1185" c:formatCode="yyyy/m/d">
                  <c:v>44529</c:v>
                </c:pt>
                <c:pt idx="1186" c:formatCode="yyyy/m/d">
                  <c:v>44530</c:v>
                </c:pt>
                <c:pt idx="1187" c:formatCode="yyyy/m/d">
                  <c:v>44531</c:v>
                </c:pt>
                <c:pt idx="1188" c:formatCode="yyyy/m/d">
                  <c:v>44532</c:v>
                </c:pt>
                <c:pt idx="1189" c:formatCode="yyyy/m/d">
                  <c:v>44533</c:v>
                </c:pt>
                <c:pt idx="1190" c:formatCode="yyyy/m/d">
                  <c:v>44534</c:v>
                </c:pt>
                <c:pt idx="1191" c:formatCode="yyyy/m/d">
                  <c:v>44535</c:v>
                </c:pt>
                <c:pt idx="1192" c:formatCode="yyyy/m/d">
                  <c:v>44536</c:v>
                </c:pt>
                <c:pt idx="1193" c:formatCode="yyyy/m/d">
                  <c:v>44537</c:v>
                </c:pt>
                <c:pt idx="1194" c:formatCode="yyyy/m/d">
                  <c:v>44538</c:v>
                </c:pt>
                <c:pt idx="1195" c:formatCode="yyyy/m/d">
                  <c:v>44539</c:v>
                </c:pt>
                <c:pt idx="1196" c:formatCode="yyyy/m/d">
                  <c:v>44540</c:v>
                </c:pt>
                <c:pt idx="1197" c:formatCode="yyyy/m/d">
                  <c:v>44541</c:v>
                </c:pt>
                <c:pt idx="1198" c:formatCode="yyyy/m/d">
                  <c:v>44542</c:v>
                </c:pt>
                <c:pt idx="1199" c:formatCode="yyyy/m/d">
                  <c:v>44543</c:v>
                </c:pt>
                <c:pt idx="1200" c:formatCode="yyyy/m/d">
                  <c:v>44544</c:v>
                </c:pt>
                <c:pt idx="1201" c:formatCode="yyyy/m/d">
                  <c:v>44545</c:v>
                </c:pt>
                <c:pt idx="1202" c:formatCode="yyyy/m/d">
                  <c:v>44546</c:v>
                </c:pt>
                <c:pt idx="1203" c:formatCode="yyyy/m/d">
                  <c:v>44547</c:v>
                </c:pt>
                <c:pt idx="1204" c:formatCode="yyyy/m/d">
                  <c:v>44548</c:v>
                </c:pt>
                <c:pt idx="1205" c:formatCode="yyyy/m/d">
                  <c:v>44549</c:v>
                </c:pt>
                <c:pt idx="1206" c:formatCode="yyyy/m/d">
                  <c:v>44550</c:v>
                </c:pt>
                <c:pt idx="1207" c:formatCode="yyyy/m/d">
                  <c:v>44551</c:v>
                </c:pt>
                <c:pt idx="1208" c:formatCode="yyyy/m/d">
                  <c:v>44552</c:v>
                </c:pt>
                <c:pt idx="1209" c:formatCode="yyyy/m/d">
                  <c:v>44553</c:v>
                </c:pt>
                <c:pt idx="1210" c:formatCode="yyyy/m/d">
                  <c:v>44554</c:v>
                </c:pt>
                <c:pt idx="1211" c:formatCode="yyyy/m/d">
                  <c:v>44555</c:v>
                </c:pt>
                <c:pt idx="1212" c:formatCode="yyyy/m/d">
                  <c:v>44556</c:v>
                </c:pt>
                <c:pt idx="1213" c:formatCode="yyyy/m/d">
                  <c:v>44557</c:v>
                </c:pt>
                <c:pt idx="1214" c:formatCode="yyyy/m/d">
                  <c:v>44558</c:v>
                </c:pt>
                <c:pt idx="1215" c:formatCode="yyyy/m/d">
                  <c:v>44559</c:v>
                </c:pt>
                <c:pt idx="1216" c:formatCode="yyyy/m/d">
                  <c:v>44560</c:v>
                </c:pt>
                <c:pt idx="1217" c:formatCode="yyyy/m/d">
                  <c:v>44561</c:v>
                </c:pt>
                <c:pt idx="1218" c:formatCode="yyyy/m/d">
                  <c:v>44562</c:v>
                </c:pt>
                <c:pt idx="1219" c:formatCode="yyyy/m/d">
                  <c:v>44563</c:v>
                </c:pt>
                <c:pt idx="1220" c:formatCode="yyyy/m/d">
                  <c:v>44564</c:v>
                </c:pt>
                <c:pt idx="1221" c:formatCode="yyyy/m/d">
                  <c:v>44565</c:v>
                </c:pt>
                <c:pt idx="1222" c:formatCode="yyyy/m/d">
                  <c:v>44566</c:v>
                </c:pt>
                <c:pt idx="1223" c:formatCode="yyyy/m/d">
                  <c:v>44567</c:v>
                </c:pt>
                <c:pt idx="1224" c:formatCode="yyyy/m/d">
                  <c:v>44568</c:v>
                </c:pt>
                <c:pt idx="1225" c:formatCode="yyyy/m/d">
                  <c:v>44569</c:v>
                </c:pt>
                <c:pt idx="1226" c:formatCode="yyyy/m/d">
                  <c:v>44570</c:v>
                </c:pt>
                <c:pt idx="1227" c:formatCode="yyyy/m/d">
                  <c:v>44571</c:v>
                </c:pt>
                <c:pt idx="1228" c:formatCode="yyyy/m/d">
                  <c:v>44572</c:v>
                </c:pt>
                <c:pt idx="1229" c:formatCode="yyyy/m/d">
                  <c:v>44573</c:v>
                </c:pt>
                <c:pt idx="1230" c:formatCode="yyyy/m/d">
                  <c:v>44574</c:v>
                </c:pt>
                <c:pt idx="1231" c:formatCode="yyyy/m/d">
                  <c:v>44575</c:v>
                </c:pt>
                <c:pt idx="1232" c:formatCode="yyyy/m/d">
                  <c:v>44576</c:v>
                </c:pt>
                <c:pt idx="1233" c:formatCode="yyyy/m/d">
                  <c:v>44577</c:v>
                </c:pt>
                <c:pt idx="1234" c:formatCode="yyyy/m/d">
                  <c:v>44578</c:v>
                </c:pt>
                <c:pt idx="1235" c:formatCode="yyyy/m/d">
                  <c:v>44579</c:v>
                </c:pt>
                <c:pt idx="1236" c:formatCode="yyyy/m/d">
                  <c:v>44580</c:v>
                </c:pt>
                <c:pt idx="1237" c:formatCode="yyyy/m/d">
                  <c:v>44581</c:v>
                </c:pt>
                <c:pt idx="1238" c:formatCode="yyyy/m/d">
                  <c:v>44582</c:v>
                </c:pt>
                <c:pt idx="1239" c:formatCode="yyyy/m/d">
                  <c:v>44583</c:v>
                </c:pt>
                <c:pt idx="1240" c:formatCode="yyyy/m/d">
                  <c:v>44584</c:v>
                </c:pt>
                <c:pt idx="1241" c:formatCode="yyyy/m/d">
                  <c:v>44585</c:v>
                </c:pt>
                <c:pt idx="1242" c:formatCode="yyyy/m/d">
                  <c:v>44586</c:v>
                </c:pt>
                <c:pt idx="1243" c:formatCode="yyyy/m/d">
                  <c:v>44587</c:v>
                </c:pt>
                <c:pt idx="1244" c:formatCode="yyyy/m/d">
                  <c:v>44588</c:v>
                </c:pt>
                <c:pt idx="1245" c:formatCode="yyyy/m/d">
                  <c:v>44589</c:v>
                </c:pt>
                <c:pt idx="1246" c:formatCode="yyyy/m/d">
                  <c:v>44590</c:v>
                </c:pt>
                <c:pt idx="1247" c:formatCode="yyyy/m/d">
                  <c:v>44591</c:v>
                </c:pt>
                <c:pt idx="1248" c:formatCode="yyyy/m/d">
                  <c:v>44592</c:v>
                </c:pt>
                <c:pt idx="1249" c:formatCode="yyyy/m/d">
                  <c:v>44593</c:v>
                </c:pt>
                <c:pt idx="1250" c:formatCode="yyyy/m/d">
                  <c:v>44594</c:v>
                </c:pt>
                <c:pt idx="1251" c:formatCode="yyyy/m/d">
                  <c:v>44595</c:v>
                </c:pt>
                <c:pt idx="1252" c:formatCode="yyyy/m/d">
                  <c:v>44596</c:v>
                </c:pt>
                <c:pt idx="1253" c:formatCode="yyyy/m/d">
                  <c:v>44597</c:v>
                </c:pt>
                <c:pt idx="1254" c:formatCode="yyyy/m/d">
                  <c:v>44598</c:v>
                </c:pt>
                <c:pt idx="1255" c:formatCode="yyyy/m/d">
                  <c:v>44599</c:v>
                </c:pt>
                <c:pt idx="1256" c:formatCode="yyyy/m/d">
                  <c:v>44600</c:v>
                </c:pt>
                <c:pt idx="1257" c:formatCode="yyyy/m/d">
                  <c:v>44601</c:v>
                </c:pt>
                <c:pt idx="1258" c:formatCode="yyyy/m/d">
                  <c:v>44602</c:v>
                </c:pt>
                <c:pt idx="1259" c:formatCode="yyyy/m/d">
                  <c:v>44603</c:v>
                </c:pt>
                <c:pt idx="1260" c:formatCode="yyyy/m/d">
                  <c:v>44604</c:v>
                </c:pt>
                <c:pt idx="1261" c:formatCode="yyyy/m/d">
                  <c:v>44605</c:v>
                </c:pt>
                <c:pt idx="1262" c:formatCode="yyyy/m/d">
                  <c:v>44606</c:v>
                </c:pt>
                <c:pt idx="1263" c:formatCode="yyyy/m/d">
                  <c:v>44607</c:v>
                </c:pt>
                <c:pt idx="1264" c:formatCode="yyyy/m/d">
                  <c:v>44608</c:v>
                </c:pt>
                <c:pt idx="1265" c:formatCode="yyyy/m/d">
                  <c:v>44609</c:v>
                </c:pt>
                <c:pt idx="1266" c:formatCode="yyyy/m/d">
                  <c:v>44610</c:v>
                </c:pt>
                <c:pt idx="1267" c:formatCode="yyyy/m/d">
                  <c:v>44611</c:v>
                </c:pt>
                <c:pt idx="1268" c:formatCode="yyyy/m/d">
                  <c:v>44612</c:v>
                </c:pt>
                <c:pt idx="1269" c:formatCode="yyyy/m/d">
                  <c:v>44613</c:v>
                </c:pt>
                <c:pt idx="1270" c:formatCode="yyyy/m/d">
                  <c:v>44614</c:v>
                </c:pt>
                <c:pt idx="1271" c:formatCode="yyyy/m/d">
                  <c:v>44615</c:v>
                </c:pt>
                <c:pt idx="1272" c:formatCode="yyyy/m/d">
                  <c:v>44616</c:v>
                </c:pt>
                <c:pt idx="1273" c:formatCode="yyyy/m/d">
                  <c:v>44617</c:v>
                </c:pt>
                <c:pt idx="1274" c:formatCode="yyyy/m/d">
                  <c:v>44618</c:v>
                </c:pt>
                <c:pt idx="1275" c:formatCode="yyyy/m/d">
                  <c:v>44619</c:v>
                </c:pt>
                <c:pt idx="1276" c:formatCode="yyyy/m/d">
                  <c:v>44620</c:v>
                </c:pt>
                <c:pt idx="1277" c:formatCode="yyyy/m/d">
                  <c:v>44621</c:v>
                </c:pt>
                <c:pt idx="1278" c:formatCode="yyyy/m/d">
                  <c:v>44622</c:v>
                </c:pt>
                <c:pt idx="1279" c:formatCode="yyyy/m/d">
                  <c:v>44623</c:v>
                </c:pt>
                <c:pt idx="1280" c:formatCode="yyyy/m/d">
                  <c:v>44624</c:v>
                </c:pt>
                <c:pt idx="1281" c:formatCode="yyyy/m/d">
                  <c:v>44625</c:v>
                </c:pt>
                <c:pt idx="1282" c:formatCode="yyyy/m/d">
                  <c:v>44626</c:v>
                </c:pt>
                <c:pt idx="1283" c:formatCode="yyyy/m/d">
                  <c:v>44627</c:v>
                </c:pt>
                <c:pt idx="1284" c:formatCode="yyyy/m/d">
                  <c:v>44628</c:v>
                </c:pt>
                <c:pt idx="1285" c:formatCode="yyyy/m/d">
                  <c:v>44629</c:v>
                </c:pt>
                <c:pt idx="1286" c:formatCode="yyyy/m/d">
                  <c:v>44630</c:v>
                </c:pt>
                <c:pt idx="1287" c:formatCode="yyyy/m/d">
                  <c:v>44631</c:v>
                </c:pt>
                <c:pt idx="1288" c:formatCode="yyyy/m/d">
                  <c:v>44632</c:v>
                </c:pt>
                <c:pt idx="1289" c:formatCode="yyyy/m/d">
                  <c:v>44633</c:v>
                </c:pt>
                <c:pt idx="1290" c:formatCode="yyyy/m/d">
                  <c:v>44634</c:v>
                </c:pt>
                <c:pt idx="1291" c:formatCode="yyyy/m/d">
                  <c:v>44635</c:v>
                </c:pt>
                <c:pt idx="1292" c:formatCode="yyyy/m/d">
                  <c:v>44636</c:v>
                </c:pt>
                <c:pt idx="1293" c:formatCode="yyyy/m/d">
                  <c:v>44637</c:v>
                </c:pt>
                <c:pt idx="1294" c:formatCode="yyyy/m/d">
                  <c:v>44638</c:v>
                </c:pt>
                <c:pt idx="1295" c:formatCode="yyyy/m/d">
                  <c:v>44639</c:v>
                </c:pt>
                <c:pt idx="1296" c:formatCode="yyyy/m/d">
                  <c:v>44640</c:v>
                </c:pt>
                <c:pt idx="1297" c:formatCode="yyyy/m/d">
                  <c:v>44641</c:v>
                </c:pt>
                <c:pt idx="1298" c:formatCode="yyyy/m/d">
                  <c:v>44642</c:v>
                </c:pt>
                <c:pt idx="1299" c:formatCode="yyyy/m/d">
                  <c:v>44643</c:v>
                </c:pt>
                <c:pt idx="1300" c:formatCode="yyyy/m/d">
                  <c:v>44644</c:v>
                </c:pt>
                <c:pt idx="1301" c:formatCode="yyyy/m/d">
                  <c:v>44645</c:v>
                </c:pt>
                <c:pt idx="1302" c:formatCode="yyyy/m/d">
                  <c:v>44646</c:v>
                </c:pt>
                <c:pt idx="1303" c:formatCode="yyyy/m/d">
                  <c:v>44647</c:v>
                </c:pt>
                <c:pt idx="1304" c:formatCode="yyyy/m/d">
                  <c:v>44648</c:v>
                </c:pt>
                <c:pt idx="1305" c:formatCode="yyyy/m/d">
                  <c:v>44649</c:v>
                </c:pt>
                <c:pt idx="1306" c:formatCode="yyyy/m/d">
                  <c:v>44650</c:v>
                </c:pt>
                <c:pt idx="1307" c:formatCode="yyyy/m/d">
                  <c:v>44651</c:v>
                </c:pt>
                <c:pt idx="1308" c:formatCode="yyyy/m/d">
                  <c:v>44652</c:v>
                </c:pt>
                <c:pt idx="1309" c:formatCode="yyyy/m/d">
                  <c:v>44653</c:v>
                </c:pt>
                <c:pt idx="1310" c:formatCode="yyyy/m/d">
                  <c:v>44654</c:v>
                </c:pt>
                <c:pt idx="1311" c:formatCode="yyyy/m/d">
                  <c:v>44655</c:v>
                </c:pt>
                <c:pt idx="1312" c:formatCode="yyyy/m/d">
                  <c:v>44656</c:v>
                </c:pt>
                <c:pt idx="1313" c:formatCode="yyyy/m/d">
                  <c:v>44657</c:v>
                </c:pt>
                <c:pt idx="1314" c:formatCode="yyyy/m/d">
                  <c:v>44658</c:v>
                </c:pt>
                <c:pt idx="1315" c:formatCode="yyyy/m/d">
                  <c:v>44659</c:v>
                </c:pt>
                <c:pt idx="1316" c:formatCode="yyyy/m/d">
                  <c:v>44660</c:v>
                </c:pt>
                <c:pt idx="1317" c:formatCode="yyyy/m/d">
                  <c:v>44661</c:v>
                </c:pt>
                <c:pt idx="1318" c:formatCode="yyyy/m/d">
                  <c:v>44662</c:v>
                </c:pt>
                <c:pt idx="1319" c:formatCode="yyyy/m/d">
                  <c:v>44663</c:v>
                </c:pt>
                <c:pt idx="1320" c:formatCode="yyyy/m/d">
                  <c:v>44664</c:v>
                </c:pt>
                <c:pt idx="1321" c:formatCode="yyyy/m/d">
                  <c:v>44665</c:v>
                </c:pt>
                <c:pt idx="1322" c:formatCode="yyyy/m/d">
                  <c:v>44666</c:v>
                </c:pt>
                <c:pt idx="1323" c:formatCode="yyyy/m/d">
                  <c:v>44667</c:v>
                </c:pt>
                <c:pt idx="1324" c:formatCode="yyyy/m/d">
                  <c:v>44668</c:v>
                </c:pt>
                <c:pt idx="1325" c:formatCode="yyyy/m/d">
                  <c:v>44669</c:v>
                </c:pt>
                <c:pt idx="1326" c:formatCode="yyyy/m/d">
                  <c:v>44670</c:v>
                </c:pt>
                <c:pt idx="1327" c:formatCode="yyyy/m/d">
                  <c:v>44671</c:v>
                </c:pt>
                <c:pt idx="1328" c:formatCode="yyyy/m/d">
                  <c:v>44672</c:v>
                </c:pt>
                <c:pt idx="1329" c:formatCode="yyyy/m/d">
                  <c:v>44673</c:v>
                </c:pt>
                <c:pt idx="1330" c:formatCode="yyyy/m/d">
                  <c:v>44674</c:v>
                </c:pt>
                <c:pt idx="1331" c:formatCode="yyyy/m/d">
                  <c:v>44675</c:v>
                </c:pt>
                <c:pt idx="1332" c:formatCode="yyyy/m/d">
                  <c:v>44676</c:v>
                </c:pt>
                <c:pt idx="1333" c:formatCode="yyyy/m/d">
                  <c:v>44677</c:v>
                </c:pt>
                <c:pt idx="1334" c:formatCode="yyyy/m/d">
                  <c:v>44678</c:v>
                </c:pt>
                <c:pt idx="1335" c:formatCode="yyyy/m/d">
                  <c:v>44679</c:v>
                </c:pt>
                <c:pt idx="1336" c:formatCode="yyyy/m/d">
                  <c:v>44680</c:v>
                </c:pt>
                <c:pt idx="1337" c:formatCode="yyyy/m/d">
                  <c:v>44681</c:v>
                </c:pt>
                <c:pt idx="1338" c:formatCode="yyyy/m/d">
                  <c:v>44682</c:v>
                </c:pt>
                <c:pt idx="1339" c:formatCode="yyyy/m/d">
                  <c:v>44683</c:v>
                </c:pt>
                <c:pt idx="1340" c:formatCode="yyyy/m/d">
                  <c:v>44684</c:v>
                </c:pt>
                <c:pt idx="1341" c:formatCode="yyyy/m/d">
                  <c:v>44685</c:v>
                </c:pt>
                <c:pt idx="1342" c:formatCode="yyyy/m/d">
                  <c:v>44686</c:v>
                </c:pt>
                <c:pt idx="1343" c:formatCode="yyyy/m/d">
                  <c:v>44687</c:v>
                </c:pt>
                <c:pt idx="1344" c:formatCode="yyyy/m/d">
                  <c:v>44688</c:v>
                </c:pt>
                <c:pt idx="1345" c:formatCode="yyyy/m/d">
                  <c:v>44689</c:v>
                </c:pt>
                <c:pt idx="1346" c:formatCode="yyyy/m/d">
                  <c:v>44690</c:v>
                </c:pt>
                <c:pt idx="1347" c:formatCode="yyyy/m/d">
                  <c:v>44691</c:v>
                </c:pt>
                <c:pt idx="1348" c:formatCode="yyyy/m/d">
                  <c:v>44692</c:v>
                </c:pt>
                <c:pt idx="1349" c:formatCode="yyyy/m/d">
                  <c:v>44693</c:v>
                </c:pt>
                <c:pt idx="1350" c:formatCode="yyyy/m/d">
                  <c:v>44694</c:v>
                </c:pt>
                <c:pt idx="1351" c:formatCode="yyyy/m/d">
                  <c:v>44695</c:v>
                </c:pt>
                <c:pt idx="1352" c:formatCode="yyyy/m/d">
                  <c:v>44696</c:v>
                </c:pt>
                <c:pt idx="1353" c:formatCode="yyyy/m/d">
                  <c:v>44697</c:v>
                </c:pt>
                <c:pt idx="1354" c:formatCode="yyyy/m/d">
                  <c:v>44698</c:v>
                </c:pt>
                <c:pt idx="1355" c:formatCode="yyyy/m/d">
                  <c:v>44699</c:v>
                </c:pt>
                <c:pt idx="1356" c:formatCode="yyyy/m/d">
                  <c:v>44700</c:v>
                </c:pt>
                <c:pt idx="1357" c:formatCode="yyyy/m/d">
                  <c:v>44701</c:v>
                </c:pt>
                <c:pt idx="1358" c:formatCode="yyyy/m/d">
                  <c:v>44702</c:v>
                </c:pt>
                <c:pt idx="1359" c:formatCode="yyyy/m/d">
                  <c:v>44703</c:v>
                </c:pt>
                <c:pt idx="1360" c:formatCode="yyyy/m/d">
                  <c:v>44704</c:v>
                </c:pt>
                <c:pt idx="1361" c:formatCode="yyyy/m/d">
                  <c:v>44705</c:v>
                </c:pt>
                <c:pt idx="1362" c:formatCode="yyyy/m/d">
                  <c:v>44706</c:v>
                </c:pt>
                <c:pt idx="1363" c:formatCode="yyyy/m/d">
                  <c:v>44707</c:v>
                </c:pt>
                <c:pt idx="1364" c:formatCode="yyyy/m/d">
                  <c:v>44708</c:v>
                </c:pt>
                <c:pt idx="1365" c:formatCode="yyyy/m/d">
                  <c:v>44709</c:v>
                </c:pt>
                <c:pt idx="1366" c:formatCode="yyyy/m/d">
                  <c:v>44710</c:v>
                </c:pt>
                <c:pt idx="1367" c:formatCode="yyyy/m/d">
                  <c:v>44711</c:v>
                </c:pt>
                <c:pt idx="1368" c:formatCode="yyyy/m/d">
                  <c:v>44712</c:v>
                </c:pt>
                <c:pt idx="1369" c:formatCode="yyyy/m/d">
                  <c:v>44713</c:v>
                </c:pt>
                <c:pt idx="1370" c:formatCode="yyyy/m/d">
                  <c:v>44714</c:v>
                </c:pt>
                <c:pt idx="1371" c:formatCode="yyyy/m/d">
                  <c:v>44715</c:v>
                </c:pt>
                <c:pt idx="1372" c:formatCode="yyyy/m/d">
                  <c:v>44716</c:v>
                </c:pt>
                <c:pt idx="1373" c:formatCode="yyyy/m/d">
                  <c:v>44717</c:v>
                </c:pt>
                <c:pt idx="1374" c:formatCode="yyyy/m/d">
                  <c:v>44718</c:v>
                </c:pt>
                <c:pt idx="1375" c:formatCode="yyyy/m/d">
                  <c:v>44719</c:v>
                </c:pt>
                <c:pt idx="1376" c:formatCode="yyyy/m/d">
                  <c:v>44720</c:v>
                </c:pt>
                <c:pt idx="1377" c:formatCode="yyyy/m/d">
                  <c:v>44721</c:v>
                </c:pt>
                <c:pt idx="1378" c:formatCode="yyyy/m/d">
                  <c:v>44722</c:v>
                </c:pt>
                <c:pt idx="1379" c:formatCode="yyyy/m/d">
                  <c:v>44723</c:v>
                </c:pt>
                <c:pt idx="1380" c:formatCode="yyyy/m/d">
                  <c:v>44724</c:v>
                </c:pt>
                <c:pt idx="1381" c:formatCode="yyyy/m/d">
                  <c:v>44725</c:v>
                </c:pt>
                <c:pt idx="1382" c:formatCode="yyyy/m/d">
                  <c:v>44726</c:v>
                </c:pt>
                <c:pt idx="1383" c:formatCode="yyyy/m/d">
                  <c:v>44727</c:v>
                </c:pt>
                <c:pt idx="1384" c:formatCode="yyyy/m/d">
                  <c:v>44728</c:v>
                </c:pt>
                <c:pt idx="1385" c:formatCode="yyyy/m/d">
                  <c:v>44729</c:v>
                </c:pt>
                <c:pt idx="1386" c:formatCode="yyyy/m/d">
                  <c:v>44730</c:v>
                </c:pt>
                <c:pt idx="1387" c:formatCode="yyyy/m/d">
                  <c:v>44731</c:v>
                </c:pt>
                <c:pt idx="1388" c:formatCode="yyyy/m/d">
                  <c:v>44732</c:v>
                </c:pt>
                <c:pt idx="1389" c:formatCode="yyyy/m/d">
                  <c:v>44733</c:v>
                </c:pt>
                <c:pt idx="1390" c:formatCode="yyyy/m/d">
                  <c:v>44734</c:v>
                </c:pt>
                <c:pt idx="1391" c:formatCode="yyyy/m/d">
                  <c:v>44735</c:v>
                </c:pt>
                <c:pt idx="1392" c:formatCode="yyyy/m/d">
                  <c:v>44736</c:v>
                </c:pt>
                <c:pt idx="1393" c:formatCode="yyyy/m/d">
                  <c:v>44737</c:v>
                </c:pt>
                <c:pt idx="1394" c:formatCode="yyyy/m/d">
                  <c:v>44738</c:v>
                </c:pt>
                <c:pt idx="1395" c:formatCode="yyyy/m/d">
                  <c:v>44739</c:v>
                </c:pt>
                <c:pt idx="1396" c:formatCode="yyyy/m/d">
                  <c:v>44740</c:v>
                </c:pt>
                <c:pt idx="1397" c:formatCode="yyyy/m/d">
                  <c:v>44741</c:v>
                </c:pt>
                <c:pt idx="1398" c:formatCode="yyyy/m/d">
                  <c:v>44742</c:v>
                </c:pt>
                <c:pt idx="1399" c:formatCode="yyyy/m/d">
                  <c:v>44743</c:v>
                </c:pt>
                <c:pt idx="1400" c:formatCode="yyyy/m/d">
                  <c:v>44744</c:v>
                </c:pt>
                <c:pt idx="1401" c:formatCode="yyyy/m/d">
                  <c:v>44745</c:v>
                </c:pt>
                <c:pt idx="1402" c:formatCode="yyyy/m/d">
                  <c:v>44746</c:v>
                </c:pt>
                <c:pt idx="1403" c:formatCode="yyyy/m/d">
                  <c:v>44747</c:v>
                </c:pt>
                <c:pt idx="1404" c:formatCode="yyyy/m/d">
                  <c:v>44748</c:v>
                </c:pt>
                <c:pt idx="1405" c:formatCode="yyyy/m/d">
                  <c:v>44749</c:v>
                </c:pt>
                <c:pt idx="1406" c:formatCode="yyyy/m/d">
                  <c:v>44750</c:v>
                </c:pt>
                <c:pt idx="1407" c:formatCode="yyyy/m/d">
                  <c:v>44751</c:v>
                </c:pt>
                <c:pt idx="1408" c:formatCode="yyyy/m/d">
                  <c:v>44752</c:v>
                </c:pt>
                <c:pt idx="1409" c:formatCode="yyyy/m/d">
                  <c:v>44753</c:v>
                </c:pt>
                <c:pt idx="1410" c:formatCode="yyyy/m/d">
                  <c:v>44754</c:v>
                </c:pt>
                <c:pt idx="1411" c:formatCode="yyyy/m/d">
                  <c:v>44755</c:v>
                </c:pt>
                <c:pt idx="1412" c:formatCode="yyyy/m/d">
                  <c:v>44756</c:v>
                </c:pt>
                <c:pt idx="1413" c:formatCode="yyyy/m/d">
                  <c:v>44757</c:v>
                </c:pt>
                <c:pt idx="1414" c:formatCode="yyyy/m/d">
                  <c:v>44758</c:v>
                </c:pt>
                <c:pt idx="1415" c:formatCode="yyyy/m/d">
                  <c:v>44759</c:v>
                </c:pt>
                <c:pt idx="1416" c:formatCode="yyyy/m/d">
                  <c:v>44760</c:v>
                </c:pt>
                <c:pt idx="1417" c:formatCode="yyyy/m/d">
                  <c:v>44761</c:v>
                </c:pt>
                <c:pt idx="1418" c:formatCode="yyyy/m/d">
                  <c:v>44762</c:v>
                </c:pt>
                <c:pt idx="1419" c:formatCode="yyyy/m/d">
                  <c:v>44763</c:v>
                </c:pt>
                <c:pt idx="1420" c:formatCode="yyyy/m/d">
                  <c:v>44764</c:v>
                </c:pt>
                <c:pt idx="1421" c:formatCode="yyyy/m/d">
                  <c:v>44765</c:v>
                </c:pt>
                <c:pt idx="1422" c:formatCode="yyyy/m/d">
                  <c:v>44766</c:v>
                </c:pt>
                <c:pt idx="1423" c:formatCode="yyyy/m/d">
                  <c:v>44767</c:v>
                </c:pt>
                <c:pt idx="1424" c:formatCode="yyyy/m/d">
                  <c:v>44768</c:v>
                </c:pt>
                <c:pt idx="1425" c:formatCode="yyyy/m/d">
                  <c:v>44769</c:v>
                </c:pt>
                <c:pt idx="1426" c:formatCode="yyyy/m/d">
                  <c:v>44770</c:v>
                </c:pt>
                <c:pt idx="1427" c:formatCode="yyyy/m/d">
                  <c:v>44771</c:v>
                </c:pt>
                <c:pt idx="1428" c:formatCode="yyyy/m/d">
                  <c:v>44772</c:v>
                </c:pt>
                <c:pt idx="1429" c:formatCode="yyyy/m/d">
                  <c:v>44773</c:v>
                </c:pt>
                <c:pt idx="1430" c:formatCode="yyyy/m/d">
                  <c:v>44774</c:v>
                </c:pt>
                <c:pt idx="1431" c:formatCode="yyyy/m/d">
                  <c:v>44775</c:v>
                </c:pt>
                <c:pt idx="1432" c:formatCode="yyyy/m/d">
                  <c:v>44776</c:v>
                </c:pt>
                <c:pt idx="1433" c:formatCode="yyyy/m/d">
                  <c:v>44777</c:v>
                </c:pt>
                <c:pt idx="1434" c:formatCode="yyyy/m/d">
                  <c:v>44778</c:v>
                </c:pt>
                <c:pt idx="1435" c:formatCode="yyyy/m/d">
                  <c:v>44779</c:v>
                </c:pt>
                <c:pt idx="1436" c:formatCode="yyyy/m/d">
                  <c:v>44780</c:v>
                </c:pt>
                <c:pt idx="1437" c:formatCode="yyyy/m/d">
                  <c:v>44781</c:v>
                </c:pt>
                <c:pt idx="1438" c:formatCode="yyyy/m/d">
                  <c:v>44782</c:v>
                </c:pt>
                <c:pt idx="1439" c:formatCode="yyyy/m/d">
                  <c:v>44783</c:v>
                </c:pt>
                <c:pt idx="1440" c:formatCode="yyyy/m/d">
                  <c:v>44784</c:v>
                </c:pt>
                <c:pt idx="1441" c:formatCode="yyyy/m/d">
                  <c:v>44785</c:v>
                </c:pt>
                <c:pt idx="1442" c:formatCode="yyyy/m/d">
                  <c:v>44786</c:v>
                </c:pt>
                <c:pt idx="1443" c:formatCode="yyyy/m/d">
                  <c:v>44787</c:v>
                </c:pt>
                <c:pt idx="1444" c:formatCode="yyyy/m/d">
                  <c:v>44788</c:v>
                </c:pt>
                <c:pt idx="1445" c:formatCode="yyyy/m/d">
                  <c:v>44789</c:v>
                </c:pt>
                <c:pt idx="1446" c:formatCode="yyyy/m/d">
                  <c:v>44790</c:v>
                </c:pt>
                <c:pt idx="1447" c:formatCode="yyyy/m/d">
                  <c:v>44791</c:v>
                </c:pt>
                <c:pt idx="1448" c:formatCode="yyyy/m/d">
                  <c:v>44792</c:v>
                </c:pt>
                <c:pt idx="1449" c:formatCode="yyyy/m/d">
                  <c:v>44793</c:v>
                </c:pt>
                <c:pt idx="1450" c:formatCode="yyyy/m/d">
                  <c:v>44794</c:v>
                </c:pt>
                <c:pt idx="1451" c:formatCode="yyyy/m/d">
                  <c:v>44795</c:v>
                </c:pt>
                <c:pt idx="1452" c:formatCode="yyyy/m/d">
                  <c:v>44796</c:v>
                </c:pt>
                <c:pt idx="1453" c:formatCode="yyyy/m/d">
                  <c:v>44797</c:v>
                </c:pt>
                <c:pt idx="1454" c:formatCode="yyyy/m/d">
                  <c:v>44798</c:v>
                </c:pt>
                <c:pt idx="1455" c:formatCode="yyyy/m/d">
                  <c:v>44799</c:v>
                </c:pt>
                <c:pt idx="1456" c:formatCode="yyyy/m/d">
                  <c:v>44800</c:v>
                </c:pt>
                <c:pt idx="1457" c:formatCode="yyyy/m/d">
                  <c:v>44801</c:v>
                </c:pt>
                <c:pt idx="1458" c:formatCode="yyyy/m/d">
                  <c:v>44802</c:v>
                </c:pt>
                <c:pt idx="1459" c:formatCode="yyyy/m/d">
                  <c:v>44803</c:v>
                </c:pt>
                <c:pt idx="1460" c:formatCode="yyyy/m/d">
                  <c:v>44804</c:v>
                </c:pt>
                <c:pt idx="1461" c:formatCode="yyyy/m/d">
                  <c:v>44805</c:v>
                </c:pt>
                <c:pt idx="1462" c:formatCode="yyyy/m/d">
                  <c:v>44806</c:v>
                </c:pt>
                <c:pt idx="1463" c:formatCode="yyyy/m/d">
                  <c:v>44807</c:v>
                </c:pt>
                <c:pt idx="1464" c:formatCode="yyyy/m/d">
                  <c:v>44808</c:v>
                </c:pt>
                <c:pt idx="1465" c:formatCode="yyyy/m/d">
                  <c:v>44809</c:v>
                </c:pt>
                <c:pt idx="1466" c:formatCode="yyyy/m/d">
                  <c:v>44810</c:v>
                </c:pt>
                <c:pt idx="1467" c:formatCode="yyyy/m/d">
                  <c:v>44811</c:v>
                </c:pt>
                <c:pt idx="1468" c:formatCode="yyyy/m/d">
                  <c:v>44812</c:v>
                </c:pt>
                <c:pt idx="1469" c:formatCode="yyyy/m/d">
                  <c:v>44813</c:v>
                </c:pt>
                <c:pt idx="1470" c:formatCode="yyyy/m/d">
                  <c:v>44814</c:v>
                </c:pt>
                <c:pt idx="1471" c:formatCode="yyyy/m/d">
                  <c:v>44815</c:v>
                </c:pt>
                <c:pt idx="1472" c:formatCode="yyyy/m/d">
                  <c:v>44816</c:v>
                </c:pt>
                <c:pt idx="1473" c:formatCode="yyyy/m/d">
                  <c:v>44817</c:v>
                </c:pt>
                <c:pt idx="1474" c:formatCode="yyyy/m/d">
                  <c:v>44818</c:v>
                </c:pt>
                <c:pt idx="1475" c:formatCode="yyyy/m/d">
                  <c:v>44819</c:v>
                </c:pt>
                <c:pt idx="1476" c:formatCode="yyyy/m/d">
                  <c:v>44820</c:v>
                </c:pt>
                <c:pt idx="1477" c:formatCode="yyyy/m/d">
                  <c:v>44821</c:v>
                </c:pt>
                <c:pt idx="1478" c:formatCode="yyyy/m/d">
                  <c:v>44822</c:v>
                </c:pt>
                <c:pt idx="1479" c:formatCode="yyyy/m/d">
                  <c:v>44823</c:v>
                </c:pt>
                <c:pt idx="1480" c:formatCode="yyyy/m/d">
                  <c:v>44824</c:v>
                </c:pt>
                <c:pt idx="1481" c:formatCode="yyyy/m/d">
                  <c:v>44825</c:v>
                </c:pt>
                <c:pt idx="1482" c:formatCode="yyyy/m/d">
                  <c:v>44826</c:v>
                </c:pt>
                <c:pt idx="1483" c:formatCode="yyyy/m/d">
                  <c:v>44827</c:v>
                </c:pt>
                <c:pt idx="1484" c:formatCode="yyyy/m/d">
                  <c:v>44828</c:v>
                </c:pt>
                <c:pt idx="1485" c:formatCode="yyyy/m/d">
                  <c:v>44829</c:v>
                </c:pt>
                <c:pt idx="1486" c:formatCode="yyyy/m/d">
                  <c:v>44830</c:v>
                </c:pt>
                <c:pt idx="1487" c:formatCode="yyyy/m/d">
                  <c:v>44831</c:v>
                </c:pt>
                <c:pt idx="1488" c:formatCode="yyyy/m/d">
                  <c:v>44832</c:v>
                </c:pt>
                <c:pt idx="1489" c:formatCode="yyyy/m/d">
                  <c:v>44833</c:v>
                </c:pt>
                <c:pt idx="1490" c:formatCode="yyyy/m/d">
                  <c:v>44834</c:v>
                </c:pt>
                <c:pt idx="1491" c:formatCode="yyyy/m/d">
                  <c:v>44835</c:v>
                </c:pt>
                <c:pt idx="1492" c:formatCode="yyyy/m/d">
                  <c:v>44836</c:v>
                </c:pt>
                <c:pt idx="1493" c:formatCode="yyyy/m/d">
                  <c:v>44837</c:v>
                </c:pt>
                <c:pt idx="1494" c:formatCode="yyyy/m/d">
                  <c:v>44838</c:v>
                </c:pt>
                <c:pt idx="1495" c:formatCode="yyyy/m/d">
                  <c:v>44839</c:v>
                </c:pt>
                <c:pt idx="1496" c:formatCode="yyyy/m/d">
                  <c:v>44840</c:v>
                </c:pt>
                <c:pt idx="1497" c:formatCode="yyyy/m/d">
                  <c:v>44841</c:v>
                </c:pt>
                <c:pt idx="1498" c:formatCode="yyyy/m/d">
                  <c:v>44842</c:v>
                </c:pt>
                <c:pt idx="1499" c:formatCode="yyyy/m/d">
                  <c:v>44843</c:v>
                </c:pt>
                <c:pt idx="1500" c:formatCode="yyyy/m/d">
                  <c:v>44844</c:v>
                </c:pt>
                <c:pt idx="1501" c:formatCode="yyyy/m/d">
                  <c:v>44845</c:v>
                </c:pt>
                <c:pt idx="1502" c:formatCode="yyyy/m/d">
                  <c:v>44846</c:v>
                </c:pt>
                <c:pt idx="1503" c:formatCode="yyyy/m/d">
                  <c:v>44847</c:v>
                </c:pt>
                <c:pt idx="1504" c:formatCode="yyyy/m/d">
                  <c:v>44848</c:v>
                </c:pt>
                <c:pt idx="1505" c:formatCode="yyyy/m/d">
                  <c:v>44849</c:v>
                </c:pt>
                <c:pt idx="1506" c:formatCode="yyyy/m/d">
                  <c:v>44850</c:v>
                </c:pt>
                <c:pt idx="1507" c:formatCode="yyyy/m/d">
                  <c:v>44851</c:v>
                </c:pt>
                <c:pt idx="1508" c:formatCode="yyyy/m/d">
                  <c:v>44852</c:v>
                </c:pt>
                <c:pt idx="1509" c:formatCode="yyyy/m/d">
                  <c:v>44853</c:v>
                </c:pt>
                <c:pt idx="1510" c:formatCode="yyyy/m/d">
                  <c:v>44854</c:v>
                </c:pt>
                <c:pt idx="1511" c:formatCode="yyyy/m/d">
                  <c:v>44855</c:v>
                </c:pt>
                <c:pt idx="1512" c:formatCode="yyyy/m/d">
                  <c:v>44856</c:v>
                </c:pt>
                <c:pt idx="1513" c:formatCode="yyyy/m/d">
                  <c:v>44857</c:v>
                </c:pt>
                <c:pt idx="1514" c:formatCode="yyyy/m/d">
                  <c:v>44858</c:v>
                </c:pt>
                <c:pt idx="1515" c:formatCode="yyyy/m/d">
                  <c:v>44859</c:v>
                </c:pt>
                <c:pt idx="1516" c:formatCode="yyyy/m/d">
                  <c:v>44860</c:v>
                </c:pt>
                <c:pt idx="1517" c:formatCode="yyyy/m/d">
                  <c:v>44861</c:v>
                </c:pt>
                <c:pt idx="1518" c:formatCode="yyyy/m/d">
                  <c:v>44862</c:v>
                </c:pt>
                <c:pt idx="1519" c:formatCode="yyyy/m/d">
                  <c:v>44863</c:v>
                </c:pt>
                <c:pt idx="1520" c:formatCode="yyyy/m/d">
                  <c:v>44864</c:v>
                </c:pt>
                <c:pt idx="1521" c:formatCode="yyyy/m/d">
                  <c:v>44865</c:v>
                </c:pt>
                <c:pt idx="1522" c:formatCode="yyyy/m/d">
                  <c:v>44866</c:v>
                </c:pt>
                <c:pt idx="1523" c:formatCode="yyyy/m/d">
                  <c:v>44867</c:v>
                </c:pt>
                <c:pt idx="1524" c:formatCode="yyyy/m/d">
                  <c:v>44868</c:v>
                </c:pt>
                <c:pt idx="1525" c:formatCode="yyyy/m/d">
                  <c:v>44869</c:v>
                </c:pt>
                <c:pt idx="1526" c:formatCode="yyyy/m/d">
                  <c:v>44870</c:v>
                </c:pt>
                <c:pt idx="1527" c:formatCode="yyyy/m/d">
                  <c:v>44871</c:v>
                </c:pt>
                <c:pt idx="1528" c:formatCode="yyyy/m/d">
                  <c:v>44872</c:v>
                </c:pt>
                <c:pt idx="1529" c:formatCode="yyyy/m/d">
                  <c:v>44873</c:v>
                </c:pt>
                <c:pt idx="1530" c:formatCode="yyyy/m/d">
                  <c:v>44874</c:v>
                </c:pt>
                <c:pt idx="1531" c:formatCode="yyyy/m/d">
                  <c:v>44875</c:v>
                </c:pt>
                <c:pt idx="1532" c:formatCode="yyyy/m/d">
                  <c:v>44876</c:v>
                </c:pt>
                <c:pt idx="1533" c:formatCode="yyyy/m/d">
                  <c:v>44877</c:v>
                </c:pt>
                <c:pt idx="1534" c:formatCode="yyyy/m/d">
                  <c:v>44878</c:v>
                </c:pt>
                <c:pt idx="1535" c:formatCode="yyyy/m/d">
                  <c:v>44879</c:v>
                </c:pt>
                <c:pt idx="1536" c:formatCode="yyyy/m/d">
                  <c:v>44880</c:v>
                </c:pt>
                <c:pt idx="1537" c:formatCode="yyyy/m/d">
                  <c:v>44881</c:v>
                </c:pt>
                <c:pt idx="1538" c:formatCode="yyyy/m/d">
                  <c:v>44882</c:v>
                </c:pt>
                <c:pt idx="1539" c:formatCode="yyyy/m/d">
                  <c:v>44883</c:v>
                </c:pt>
                <c:pt idx="1540" c:formatCode="yyyy/m/d">
                  <c:v>44884</c:v>
                </c:pt>
                <c:pt idx="1541" c:formatCode="yyyy/m/d">
                  <c:v>44885</c:v>
                </c:pt>
                <c:pt idx="1542" c:formatCode="yyyy/m/d">
                  <c:v>44886</c:v>
                </c:pt>
                <c:pt idx="1543" c:formatCode="yyyy/m/d">
                  <c:v>44887</c:v>
                </c:pt>
                <c:pt idx="1544" c:formatCode="yyyy/m/d">
                  <c:v>44888</c:v>
                </c:pt>
                <c:pt idx="1545" c:formatCode="yyyy/m/d">
                  <c:v>44889</c:v>
                </c:pt>
                <c:pt idx="1546" c:formatCode="yyyy/m/d">
                  <c:v>44890</c:v>
                </c:pt>
                <c:pt idx="1547" c:formatCode="yyyy/m/d">
                  <c:v>44891</c:v>
                </c:pt>
                <c:pt idx="1548" c:formatCode="yyyy/m/d">
                  <c:v>44892</c:v>
                </c:pt>
                <c:pt idx="1549" c:formatCode="yyyy/m/d">
                  <c:v>44893</c:v>
                </c:pt>
                <c:pt idx="1550" c:formatCode="yyyy/m/d">
                  <c:v>44894</c:v>
                </c:pt>
                <c:pt idx="1551" c:formatCode="yyyy/m/d">
                  <c:v>44895</c:v>
                </c:pt>
                <c:pt idx="1552" c:formatCode="yyyy/m/d">
                  <c:v>44896</c:v>
                </c:pt>
                <c:pt idx="1553" c:formatCode="yyyy/m/d">
                  <c:v>44897</c:v>
                </c:pt>
                <c:pt idx="1554" c:formatCode="yyyy/m/d">
                  <c:v>44898</c:v>
                </c:pt>
                <c:pt idx="1555" c:formatCode="yyyy/m/d">
                  <c:v>44899</c:v>
                </c:pt>
                <c:pt idx="1556" c:formatCode="yyyy/m/d">
                  <c:v>44900</c:v>
                </c:pt>
                <c:pt idx="1557" c:formatCode="yyyy/m/d">
                  <c:v>44901</c:v>
                </c:pt>
                <c:pt idx="1558" c:formatCode="yyyy/m/d">
                  <c:v>44902</c:v>
                </c:pt>
                <c:pt idx="1559" c:formatCode="yyyy/m/d">
                  <c:v>44903</c:v>
                </c:pt>
                <c:pt idx="1560" c:formatCode="yyyy/m/d">
                  <c:v>44904</c:v>
                </c:pt>
                <c:pt idx="1561" c:formatCode="yyyy/m/d">
                  <c:v>44905</c:v>
                </c:pt>
                <c:pt idx="1562" c:formatCode="yyyy/m/d">
                  <c:v>44906</c:v>
                </c:pt>
                <c:pt idx="1563" c:formatCode="yyyy/m/d">
                  <c:v>44907</c:v>
                </c:pt>
                <c:pt idx="1564" c:formatCode="yyyy/m/d">
                  <c:v>44908</c:v>
                </c:pt>
                <c:pt idx="1565" c:formatCode="yyyy/m/d">
                  <c:v>44909</c:v>
                </c:pt>
                <c:pt idx="1566" c:formatCode="yyyy/m/d">
                  <c:v>44910</c:v>
                </c:pt>
                <c:pt idx="1567" c:formatCode="yyyy/m/d">
                  <c:v>44911</c:v>
                </c:pt>
                <c:pt idx="1568" c:formatCode="yyyy/m/d">
                  <c:v>44912</c:v>
                </c:pt>
                <c:pt idx="1569" c:formatCode="yyyy/m/d">
                  <c:v>44913</c:v>
                </c:pt>
                <c:pt idx="1570" c:formatCode="yyyy/m/d">
                  <c:v>44914</c:v>
                </c:pt>
                <c:pt idx="1571" c:formatCode="yyyy/m/d">
                  <c:v>44915</c:v>
                </c:pt>
                <c:pt idx="1572" c:formatCode="yyyy/m/d">
                  <c:v>44916</c:v>
                </c:pt>
                <c:pt idx="1573" c:formatCode="yyyy/m/d">
                  <c:v>44917</c:v>
                </c:pt>
                <c:pt idx="1574" c:formatCode="yyyy/m/d">
                  <c:v>44918</c:v>
                </c:pt>
                <c:pt idx="1575" c:formatCode="yyyy/m/d">
                  <c:v>44919</c:v>
                </c:pt>
                <c:pt idx="1576" c:formatCode="yyyy/m/d">
                  <c:v>44920</c:v>
                </c:pt>
                <c:pt idx="1577" c:formatCode="yyyy/m/d">
                  <c:v>44921</c:v>
                </c:pt>
                <c:pt idx="1578" c:formatCode="yyyy/m/d">
                  <c:v>44922</c:v>
                </c:pt>
                <c:pt idx="1579" c:formatCode="yyyy/m/d">
                  <c:v>44923</c:v>
                </c:pt>
                <c:pt idx="1580" c:formatCode="yyyy/m/d">
                  <c:v>44924</c:v>
                </c:pt>
                <c:pt idx="1581" c:formatCode="yyyy/m/d">
                  <c:v>44925</c:v>
                </c:pt>
                <c:pt idx="1582" c:formatCode="yyyy/m/d">
                  <c:v>44926</c:v>
                </c:pt>
                <c:pt idx="1583" c:formatCode="yyyy/m/d">
                  <c:v>44927</c:v>
                </c:pt>
                <c:pt idx="1584" c:formatCode="yyyy/m/d">
                  <c:v>44928</c:v>
                </c:pt>
                <c:pt idx="1585" c:formatCode="yyyy/m/d">
                  <c:v>44929</c:v>
                </c:pt>
                <c:pt idx="1586" c:formatCode="yyyy/m/d">
                  <c:v>44930</c:v>
                </c:pt>
                <c:pt idx="1587" c:formatCode="yyyy/m/d">
                  <c:v>44931</c:v>
                </c:pt>
                <c:pt idx="1588" c:formatCode="yyyy/m/d">
                  <c:v>44932</c:v>
                </c:pt>
                <c:pt idx="1589" c:formatCode="yyyy/m/d">
                  <c:v>44933</c:v>
                </c:pt>
                <c:pt idx="1590" c:formatCode="yyyy/m/d">
                  <c:v>44934</c:v>
                </c:pt>
                <c:pt idx="1591" c:formatCode="yyyy/m/d">
                  <c:v>44935</c:v>
                </c:pt>
                <c:pt idx="1592" c:formatCode="yyyy/m/d">
                  <c:v>44936</c:v>
                </c:pt>
                <c:pt idx="1593" c:formatCode="yyyy/m/d">
                  <c:v>44937</c:v>
                </c:pt>
                <c:pt idx="1594" c:formatCode="yyyy/m/d">
                  <c:v>44938</c:v>
                </c:pt>
                <c:pt idx="1595" c:formatCode="yyyy/m/d">
                  <c:v>44939</c:v>
                </c:pt>
                <c:pt idx="1596" c:formatCode="yyyy/m/d">
                  <c:v>44940</c:v>
                </c:pt>
                <c:pt idx="1597" c:formatCode="yyyy/m/d">
                  <c:v>44941</c:v>
                </c:pt>
                <c:pt idx="1598" c:formatCode="yyyy/m/d">
                  <c:v>44942</c:v>
                </c:pt>
                <c:pt idx="1599" c:formatCode="yyyy/m/d">
                  <c:v>44943</c:v>
                </c:pt>
                <c:pt idx="1600" c:formatCode="yyyy/m/d">
                  <c:v>44944</c:v>
                </c:pt>
                <c:pt idx="1601" c:formatCode="yyyy/m/d">
                  <c:v>44945</c:v>
                </c:pt>
                <c:pt idx="1602" c:formatCode="yyyy/m/d">
                  <c:v>44946</c:v>
                </c:pt>
                <c:pt idx="1603" c:formatCode="yyyy/m/d">
                  <c:v>44947</c:v>
                </c:pt>
                <c:pt idx="1604" c:formatCode="yyyy/m/d">
                  <c:v>44948</c:v>
                </c:pt>
                <c:pt idx="1605" c:formatCode="yyyy/m/d">
                  <c:v>44949</c:v>
                </c:pt>
                <c:pt idx="1606" c:formatCode="yyyy/m/d">
                  <c:v>44950</c:v>
                </c:pt>
                <c:pt idx="1607" c:formatCode="yyyy/m/d">
                  <c:v>44951</c:v>
                </c:pt>
                <c:pt idx="1608" c:formatCode="yyyy/m/d">
                  <c:v>44952</c:v>
                </c:pt>
                <c:pt idx="1609" c:formatCode="yyyy/m/d">
                  <c:v>44953</c:v>
                </c:pt>
                <c:pt idx="1610" c:formatCode="yyyy/m/d">
                  <c:v>44954</c:v>
                </c:pt>
                <c:pt idx="1611" c:formatCode="yyyy/m/d">
                  <c:v>44955</c:v>
                </c:pt>
                <c:pt idx="1612" c:formatCode="yyyy/m/d">
                  <c:v>44956</c:v>
                </c:pt>
                <c:pt idx="1613" c:formatCode="yyyy/m/d">
                  <c:v>44957</c:v>
                </c:pt>
                <c:pt idx="1614" c:formatCode="yyyy/m/d">
                  <c:v>44958</c:v>
                </c:pt>
                <c:pt idx="1615" c:formatCode="yyyy/m/d">
                  <c:v>44959</c:v>
                </c:pt>
                <c:pt idx="1616" c:formatCode="yyyy/m/d">
                  <c:v>44960</c:v>
                </c:pt>
                <c:pt idx="1617" c:formatCode="yyyy/m/d">
                  <c:v>44961</c:v>
                </c:pt>
                <c:pt idx="1618" c:formatCode="yyyy/m/d">
                  <c:v>44962</c:v>
                </c:pt>
                <c:pt idx="1619" c:formatCode="yyyy/m/d">
                  <c:v>44963</c:v>
                </c:pt>
                <c:pt idx="1620" c:formatCode="yyyy/m/d">
                  <c:v>44964</c:v>
                </c:pt>
                <c:pt idx="1621" c:formatCode="yyyy/m/d">
                  <c:v>44965</c:v>
                </c:pt>
                <c:pt idx="1622" c:formatCode="yyyy/m/d">
                  <c:v>44966</c:v>
                </c:pt>
                <c:pt idx="1623" c:formatCode="yyyy/m/d">
                  <c:v>44967</c:v>
                </c:pt>
                <c:pt idx="1624" c:formatCode="yyyy/m/d">
                  <c:v>44968</c:v>
                </c:pt>
                <c:pt idx="1625" c:formatCode="yyyy/m/d">
                  <c:v>44969</c:v>
                </c:pt>
                <c:pt idx="1626" c:formatCode="yyyy/m/d">
                  <c:v>44970</c:v>
                </c:pt>
                <c:pt idx="1627" c:formatCode="yyyy/m/d">
                  <c:v>44971</c:v>
                </c:pt>
                <c:pt idx="1628" c:formatCode="yyyy/m/d">
                  <c:v>44972</c:v>
                </c:pt>
                <c:pt idx="1629" c:formatCode="yyyy/m/d">
                  <c:v>44973</c:v>
                </c:pt>
                <c:pt idx="1630" c:formatCode="yyyy/m/d">
                  <c:v>44974</c:v>
                </c:pt>
                <c:pt idx="1631" c:formatCode="yyyy/m/d">
                  <c:v>44975</c:v>
                </c:pt>
                <c:pt idx="1632" c:formatCode="yyyy/m/d">
                  <c:v>44976</c:v>
                </c:pt>
                <c:pt idx="1633" c:formatCode="yyyy/m/d">
                  <c:v>44977</c:v>
                </c:pt>
                <c:pt idx="1634" c:formatCode="yyyy/m/d">
                  <c:v>44978</c:v>
                </c:pt>
                <c:pt idx="1635" c:formatCode="yyyy/m/d">
                  <c:v>44979</c:v>
                </c:pt>
                <c:pt idx="1636" c:formatCode="yyyy/m/d">
                  <c:v>44980</c:v>
                </c:pt>
                <c:pt idx="1637" c:formatCode="yyyy/m/d">
                  <c:v>44981</c:v>
                </c:pt>
                <c:pt idx="1638" c:formatCode="yyyy/m/d">
                  <c:v>44982</c:v>
                </c:pt>
                <c:pt idx="1639" c:formatCode="yyyy/m/d">
                  <c:v>44983</c:v>
                </c:pt>
                <c:pt idx="1640" c:formatCode="yyyy/m/d">
                  <c:v>44984</c:v>
                </c:pt>
                <c:pt idx="1641" c:formatCode="yyyy/m/d">
                  <c:v>44985</c:v>
                </c:pt>
                <c:pt idx="1642" c:formatCode="yyyy/m/d">
                  <c:v>44986</c:v>
                </c:pt>
                <c:pt idx="1643" c:formatCode="yyyy/m/d">
                  <c:v>44987</c:v>
                </c:pt>
                <c:pt idx="1644" c:formatCode="yyyy/m/d">
                  <c:v>44988</c:v>
                </c:pt>
                <c:pt idx="1645" c:formatCode="yyyy/m/d">
                  <c:v>44989</c:v>
                </c:pt>
                <c:pt idx="1646" c:formatCode="yyyy/m/d">
                  <c:v>44990</c:v>
                </c:pt>
                <c:pt idx="1647" c:formatCode="yyyy/m/d">
                  <c:v>44991</c:v>
                </c:pt>
                <c:pt idx="1648" c:formatCode="yyyy/m/d">
                  <c:v>44992</c:v>
                </c:pt>
                <c:pt idx="1649" c:formatCode="yyyy/m/d">
                  <c:v>44993</c:v>
                </c:pt>
                <c:pt idx="1650" c:formatCode="yyyy/m/d">
                  <c:v>44994</c:v>
                </c:pt>
                <c:pt idx="1651" c:formatCode="yyyy/m/d">
                  <c:v>44995</c:v>
                </c:pt>
                <c:pt idx="1652" c:formatCode="yyyy/m/d">
                  <c:v>44996</c:v>
                </c:pt>
                <c:pt idx="1653" c:formatCode="yyyy/m/d">
                  <c:v>44997</c:v>
                </c:pt>
                <c:pt idx="1654" c:formatCode="yyyy/m/d">
                  <c:v>44998</c:v>
                </c:pt>
                <c:pt idx="1655" c:formatCode="yyyy/m/d">
                  <c:v>44999</c:v>
                </c:pt>
                <c:pt idx="1656" c:formatCode="yyyy/m/d">
                  <c:v>45000</c:v>
                </c:pt>
                <c:pt idx="1657" c:formatCode="yyyy/m/d">
                  <c:v>45001</c:v>
                </c:pt>
                <c:pt idx="1658" c:formatCode="yyyy/m/d">
                  <c:v>45002</c:v>
                </c:pt>
                <c:pt idx="1659" c:formatCode="yyyy/m/d">
                  <c:v>45003</c:v>
                </c:pt>
                <c:pt idx="1660" c:formatCode="yyyy/m/d">
                  <c:v>45004</c:v>
                </c:pt>
                <c:pt idx="1661" c:formatCode="yyyy/m/d">
                  <c:v>45005</c:v>
                </c:pt>
                <c:pt idx="1662" c:formatCode="yyyy/m/d">
                  <c:v>45006</c:v>
                </c:pt>
                <c:pt idx="1663" c:formatCode="yyyy/m/d">
                  <c:v>45007</c:v>
                </c:pt>
                <c:pt idx="1664" c:formatCode="yyyy/m/d">
                  <c:v>45008</c:v>
                </c:pt>
                <c:pt idx="1665" c:formatCode="yyyy/m/d">
                  <c:v>45009</c:v>
                </c:pt>
                <c:pt idx="1666" c:formatCode="yyyy/m/d">
                  <c:v>45010</c:v>
                </c:pt>
                <c:pt idx="1667" c:formatCode="yyyy/m/d">
                  <c:v>45011</c:v>
                </c:pt>
                <c:pt idx="1668" c:formatCode="yyyy/m/d">
                  <c:v>45012</c:v>
                </c:pt>
                <c:pt idx="1669" c:formatCode="yyyy/m/d">
                  <c:v>45013</c:v>
                </c:pt>
                <c:pt idx="1670" c:formatCode="yyyy/m/d">
                  <c:v>45014</c:v>
                </c:pt>
                <c:pt idx="1671" c:formatCode="yyyy/m/d">
                  <c:v>45015</c:v>
                </c:pt>
                <c:pt idx="1672" c:formatCode="yyyy/m/d">
                  <c:v>45016</c:v>
                </c:pt>
                <c:pt idx="1673" c:formatCode="yyyy/m/d">
                  <c:v>45017</c:v>
                </c:pt>
                <c:pt idx="1674" c:formatCode="yyyy/m/d">
                  <c:v>45018</c:v>
                </c:pt>
                <c:pt idx="1675" c:formatCode="yyyy/m/d">
                  <c:v>45019</c:v>
                </c:pt>
                <c:pt idx="1676" c:formatCode="yyyy/m/d">
                  <c:v>45020</c:v>
                </c:pt>
                <c:pt idx="1677" c:formatCode="yyyy/m/d">
                  <c:v>45021</c:v>
                </c:pt>
                <c:pt idx="1678" c:formatCode="yyyy/m/d">
                  <c:v>45022</c:v>
                </c:pt>
                <c:pt idx="1679" c:formatCode="yyyy/m/d">
                  <c:v>45023</c:v>
                </c:pt>
                <c:pt idx="1680" c:formatCode="yyyy/m/d">
                  <c:v>45024</c:v>
                </c:pt>
                <c:pt idx="1681" c:formatCode="yyyy/m/d">
                  <c:v>45025</c:v>
                </c:pt>
                <c:pt idx="1682" c:formatCode="yyyy/m/d">
                  <c:v>45026</c:v>
                </c:pt>
                <c:pt idx="1683" c:formatCode="yyyy/m/d">
                  <c:v>45027</c:v>
                </c:pt>
                <c:pt idx="1684" c:formatCode="yyyy/m/d">
                  <c:v>45028</c:v>
                </c:pt>
                <c:pt idx="1685" c:formatCode="yyyy/m/d">
                  <c:v>45029</c:v>
                </c:pt>
                <c:pt idx="1686" c:formatCode="yyyy/m/d">
                  <c:v>45030</c:v>
                </c:pt>
              </c:numCache>
            </c:numRef>
          </c:cat>
          <c:val>
            <c:numRef>
              <c:f>'前驱体成本 (2)'!$AI$11:$AI$1697</c:f>
              <c:numCache>
                <c:formatCode>General</c:formatCode>
                <c:ptCount val="1687"/>
                <c:pt idx="461">
                  <c:v>#N/A</c:v>
                </c:pt>
                <c:pt idx="462">
                  <c:v>#N/A</c:v>
                </c:pt>
                <c:pt idx="463">
                  <c:v>#N/A</c:v>
                </c:pt>
                <c:pt idx="464">
                  <c:v>#N/A</c:v>
                </c:pt>
                <c:pt idx="465">
                  <c:v>#N/A</c:v>
                </c:pt>
                <c:pt idx="466">
                  <c:v>#N/A</c:v>
                </c:pt>
                <c:pt idx="467">
                  <c:v>#N/A</c:v>
                </c:pt>
                <c:pt idx="468">
                  <c:v>#N/A</c:v>
                </c:pt>
                <c:pt idx="469">
                  <c:v>#N/A</c:v>
                </c:pt>
                <c:pt idx="470">
                  <c:v>#N/A</c:v>
                </c:pt>
                <c:pt idx="471">
                  <c:v>#N/A</c:v>
                </c:pt>
                <c:pt idx="472">
                  <c:v>#N/A</c:v>
                </c:pt>
                <c:pt idx="473">
                  <c:v>#N/A</c:v>
                </c:pt>
                <c:pt idx="474">
                  <c:v>#N/A</c:v>
                </c:pt>
                <c:pt idx="475">
                  <c:v>#N/A</c:v>
                </c:pt>
                <c:pt idx="476">
                  <c:v>#N/A</c:v>
                </c:pt>
                <c:pt idx="477">
                  <c:v>#N/A</c:v>
                </c:pt>
                <c:pt idx="478">
                  <c:v>#N/A</c:v>
                </c:pt>
                <c:pt idx="479">
                  <c:v>#N/A</c:v>
                </c:pt>
                <c:pt idx="480">
                  <c:v>#N/A</c:v>
                </c:pt>
                <c:pt idx="481">
                  <c:v>#N/A</c:v>
                </c:pt>
                <c:pt idx="482">
                  <c:v>#N/A</c:v>
                </c:pt>
                <c:pt idx="483">
                  <c:v>#N/A</c:v>
                </c:pt>
                <c:pt idx="484">
                  <c:v>#N/A</c:v>
                </c:pt>
                <c:pt idx="485">
                  <c:v>#N/A</c:v>
                </c:pt>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N/A</c:v>
                </c:pt>
                <c:pt idx="563">
                  <c:v>#N/A</c:v>
                </c:pt>
                <c:pt idx="564">
                  <c:v>#N/A</c:v>
                </c:pt>
                <c:pt idx="565">
                  <c:v>#N/A</c:v>
                </c:pt>
                <c:pt idx="566">
                  <c:v>#N/A</c:v>
                </c:pt>
                <c:pt idx="567">
                  <c:v>#N/A</c:v>
                </c:pt>
                <c:pt idx="568">
                  <c:v>#N/A</c:v>
                </c:pt>
                <c:pt idx="569">
                  <c:v>31250</c:v>
                </c:pt>
                <c:pt idx="570">
                  <c:v>31250</c:v>
                </c:pt>
                <c:pt idx="571">
                  <c:v>31250</c:v>
                </c:pt>
                <c:pt idx="572">
                  <c:v>25550</c:v>
                </c:pt>
                <c:pt idx="573">
                  <c:v>25550</c:v>
                </c:pt>
                <c:pt idx="574">
                  <c:v>25550</c:v>
                </c:pt>
                <c:pt idx="575">
                  <c:v>25550</c:v>
                </c:pt>
                <c:pt idx="576">
                  <c:v>25550</c:v>
                </c:pt>
                <c:pt idx="577">
                  <c:v>25550</c:v>
                </c:pt>
                <c:pt idx="578">
                  <c:v>25550</c:v>
                </c:pt>
                <c:pt idx="579">
                  <c:v>25550</c:v>
                </c:pt>
                <c:pt idx="580">
                  <c:v>25550</c:v>
                </c:pt>
                <c:pt idx="581">
                  <c:v>25550</c:v>
                </c:pt>
                <c:pt idx="582">
                  <c:v>25550</c:v>
                </c:pt>
                <c:pt idx="583">
                  <c:v>25550</c:v>
                </c:pt>
                <c:pt idx="584">
                  <c:v>25550</c:v>
                </c:pt>
                <c:pt idx="585">
                  <c:v>25550</c:v>
                </c:pt>
                <c:pt idx="586">
                  <c:v>25950</c:v>
                </c:pt>
                <c:pt idx="587">
                  <c:v>26150</c:v>
                </c:pt>
                <c:pt idx="588">
                  <c:v>24250</c:v>
                </c:pt>
                <c:pt idx="589">
                  <c:v>24250</c:v>
                </c:pt>
                <c:pt idx="590">
                  <c:v>24250</c:v>
                </c:pt>
                <c:pt idx="591">
                  <c:v>24250</c:v>
                </c:pt>
                <c:pt idx="592">
                  <c:v>24250</c:v>
                </c:pt>
                <c:pt idx="593">
                  <c:v>24250</c:v>
                </c:pt>
                <c:pt idx="594">
                  <c:v>19250</c:v>
                </c:pt>
                <c:pt idx="595">
                  <c:v>19250</c:v>
                </c:pt>
                <c:pt idx="596">
                  <c:v>19250</c:v>
                </c:pt>
                <c:pt idx="597">
                  <c:v>19650</c:v>
                </c:pt>
                <c:pt idx="598">
                  <c:v>19650</c:v>
                </c:pt>
                <c:pt idx="599">
                  <c:v>19650</c:v>
                </c:pt>
                <c:pt idx="600">
                  <c:v>19850</c:v>
                </c:pt>
                <c:pt idx="601">
                  <c:v>14850</c:v>
                </c:pt>
                <c:pt idx="602">
                  <c:v>14850</c:v>
                </c:pt>
                <c:pt idx="603">
                  <c:v>16850</c:v>
                </c:pt>
                <c:pt idx="604">
                  <c:v>17050</c:v>
                </c:pt>
                <c:pt idx="605">
                  <c:v>17250</c:v>
                </c:pt>
                <c:pt idx="606">
                  <c:v>17250</c:v>
                </c:pt>
                <c:pt idx="607">
                  <c:v>#N/A</c:v>
                </c:pt>
                <c:pt idx="608">
                  <c:v>#N/A</c:v>
                </c:pt>
                <c:pt idx="609">
                  <c:v>17850</c:v>
                </c:pt>
                <c:pt idx="610">
                  <c:v>20850</c:v>
                </c:pt>
                <c:pt idx="611">
                  <c:v>18000</c:v>
                </c:pt>
                <c:pt idx="612">
                  <c:v>18400</c:v>
                </c:pt>
                <c:pt idx="613">
                  <c:v>18400</c:v>
                </c:pt>
                <c:pt idx="614">
                  <c:v>18800</c:v>
                </c:pt>
                <c:pt idx="615">
                  <c:v>18800</c:v>
                </c:pt>
                <c:pt idx="616">
                  <c:v>18800</c:v>
                </c:pt>
                <c:pt idx="617">
                  <c:v>18800</c:v>
                </c:pt>
                <c:pt idx="618">
                  <c:v>18800</c:v>
                </c:pt>
                <c:pt idx="619">
                  <c:v>19000</c:v>
                </c:pt>
                <c:pt idx="620">
                  <c:v>19000</c:v>
                </c:pt>
                <c:pt idx="621">
                  <c:v>19600</c:v>
                </c:pt>
                <c:pt idx="622">
                  <c:v>19600</c:v>
                </c:pt>
                <c:pt idx="623">
                  <c:v>19600</c:v>
                </c:pt>
                <c:pt idx="624">
                  <c:v>18000</c:v>
                </c:pt>
                <c:pt idx="625">
                  <c:v>18400</c:v>
                </c:pt>
                <c:pt idx="626">
                  <c:v>19000</c:v>
                </c:pt>
                <c:pt idx="627">
                  <c:v>19000</c:v>
                </c:pt>
                <c:pt idx="628">
                  <c:v>19000</c:v>
                </c:pt>
                <c:pt idx="629">
                  <c:v>16000</c:v>
                </c:pt>
                <c:pt idx="630">
                  <c:v>16000</c:v>
                </c:pt>
                <c:pt idx="631">
                  <c:v>14000</c:v>
                </c:pt>
                <c:pt idx="632">
                  <c:v>14000</c:v>
                </c:pt>
                <c:pt idx="633">
                  <c:v>14000</c:v>
                </c:pt>
                <c:pt idx="634">
                  <c:v>11000</c:v>
                </c:pt>
                <c:pt idx="635">
                  <c:v>11000</c:v>
                </c:pt>
                <c:pt idx="636">
                  <c:v>11000</c:v>
                </c:pt>
                <c:pt idx="637">
                  <c:v>11000</c:v>
                </c:pt>
                <c:pt idx="638">
                  <c:v>8200</c:v>
                </c:pt>
                <c:pt idx="639">
                  <c:v>12000</c:v>
                </c:pt>
                <c:pt idx="640">
                  <c:v>12000</c:v>
                </c:pt>
                <c:pt idx="641">
                  <c:v>12000</c:v>
                </c:pt>
                <c:pt idx="642">
                  <c:v>12000</c:v>
                </c:pt>
                <c:pt idx="643">
                  <c:v>12000</c:v>
                </c:pt>
                <c:pt idx="644">
                  <c:v>12400</c:v>
                </c:pt>
                <c:pt idx="645">
                  <c:v>10400</c:v>
                </c:pt>
                <c:pt idx="646">
                  <c:v>10400</c:v>
                </c:pt>
                <c:pt idx="647">
                  <c:v>10400</c:v>
                </c:pt>
                <c:pt idx="648">
                  <c:v>10400</c:v>
                </c:pt>
                <c:pt idx="649">
                  <c:v>10400</c:v>
                </c:pt>
                <c:pt idx="650">
                  <c:v>10400</c:v>
                </c:pt>
                <c:pt idx="651">
                  <c:v>10400</c:v>
                </c:pt>
                <c:pt idx="652">
                  <c:v>10800</c:v>
                </c:pt>
                <c:pt idx="653">
                  <c:v>10800</c:v>
                </c:pt>
                <c:pt idx="654">
                  <c:v>10800</c:v>
                </c:pt>
                <c:pt idx="655">
                  <c:v>11200</c:v>
                </c:pt>
                <c:pt idx="656">
                  <c:v>11200</c:v>
                </c:pt>
                <c:pt idx="657">
                  <c:v>11200</c:v>
                </c:pt>
                <c:pt idx="658">
                  <c:v>10200</c:v>
                </c:pt>
                <c:pt idx="659">
                  <c:v>12100</c:v>
                </c:pt>
                <c:pt idx="660">
                  <c:v>12100</c:v>
                </c:pt>
                <c:pt idx="661">
                  <c:v>12100</c:v>
                </c:pt>
                <c:pt idx="662">
                  <c:v>12100</c:v>
                </c:pt>
                <c:pt idx="663">
                  <c:v>12100</c:v>
                </c:pt>
                <c:pt idx="664">
                  <c:v>12100</c:v>
                </c:pt>
                <c:pt idx="665">
                  <c:v>12100</c:v>
                </c:pt>
                <c:pt idx="666">
                  <c:v>12100</c:v>
                </c:pt>
                <c:pt idx="667">
                  <c:v>11100</c:v>
                </c:pt>
                <c:pt idx="668">
                  <c:v>11100</c:v>
                </c:pt>
                <c:pt idx="669">
                  <c:v>11100</c:v>
                </c:pt>
                <c:pt idx="670">
                  <c:v>11100</c:v>
                </c:pt>
                <c:pt idx="671">
                  <c:v>11100</c:v>
                </c:pt>
                <c:pt idx="672">
                  <c:v>11100</c:v>
                </c:pt>
                <c:pt idx="673">
                  <c:v>11100</c:v>
                </c:pt>
                <c:pt idx="674">
                  <c:v>10100</c:v>
                </c:pt>
                <c:pt idx="675">
                  <c:v>10100</c:v>
                </c:pt>
                <c:pt idx="676">
                  <c:v>10100</c:v>
                </c:pt>
                <c:pt idx="677">
                  <c:v>11050</c:v>
                </c:pt>
                <c:pt idx="678">
                  <c:v>11050</c:v>
                </c:pt>
                <c:pt idx="679">
                  <c:v>11450</c:v>
                </c:pt>
                <c:pt idx="680">
                  <c:v>11450</c:v>
                </c:pt>
                <c:pt idx="681">
                  <c:v>11450</c:v>
                </c:pt>
                <c:pt idx="682">
                  <c:v>11450</c:v>
                </c:pt>
                <c:pt idx="683">
                  <c:v>11650</c:v>
                </c:pt>
                <c:pt idx="684">
                  <c:v>12250</c:v>
                </c:pt>
                <c:pt idx="685">
                  <c:v>12250</c:v>
                </c:pt>
                <c:pt idx="686">
                  <c:v>12250</c:v>
                </c:pt>
                <c:pt idx="687">
                  <c:v>12250</c:v>
                </c:pt>
                <c:pt idx="688">
                  <c:v>12250</c:v>
                </c:pt>
                <c:pt idx="689">
                  <c:v>12650</c:v>
                </c:pt>
                <c:pt idx="690">
                  <c:v>12650</c:v>
                </c:pt>
                <c:pt idx="691">
                  <c:v>13250</c:v>
                </c:pt>
                <c:pt idx="692">
                  <c:v>13250</c:v>
                </c:pt>
                <c:pt idx="693">
                  <c:v>13250</c:v>
                </c:pt>
                <c:pt idx="694">
                  <c:v>13250</c:v>
                </c:pt>
                <c:pt idx="695">
                  <c:v>13250</c:v>
                </c:pt>
                <c:pt idx="696">
                  <c:v>13250</c:v>
                </c:pt>
                <c:pt idx="697">
                  <c:v>13650</c:v>
                </c:pt>
                <c:pt idx="698">
                  <c:v>13650</c:v>
                </c:pt>
                <c:pt idx="699">
                  <c:v>14250</c:v>
                </c:pt>
                <c:pt idx="700">
                  <c:v>14250</c:v>
                </c:pt>
                <c:pt idx="701">
                  <c:v>12250</c:v>
                </c:pt>
                <c:pt idx="702">
                  <c:v>12250</c:v>
                </c:pt>
                <c:pt idx="703">
                  <c:v>12725</c:v>
                </c:pt>
                <c:pt idx="704">
                  <c:v>12725</c:v>
                </c:pt>
                <c:pt idx="705">
                  <c:v>12725</c:v>
                </c:pt>
                <c:pt idx="706">
                  <c:v>12725</c:v>
                </c:pt>
                <c:pt idx="707">
                  <c:v>12725</c:v>
                </c:pt>
                <c:pt idx="708">
                  <c:v>12725</c:v>
                </c:pt>
                <c:pt idx="709">
                  <c:v>12725</c:v>
                </c:pt>
                <c:pt idx="710">
                  <c:v>12925</c:v>
                </c:pt>
                <c:pt idx="711">
                  <c:v>13400</c:v>
                </c:pt>
                <c:pt idx="712">
                  <c:v>13400</c:v>
                </c:pt>
                <c:pt idx="713">
                  <c:v>13400</c:v>
                </c:pt>
                <c:pt idx="714">
                  <c:v>13600</c:v>
                </c:pt>
                <c:pt idx="715">
                  <c:v>13600</c:v>
                </c:pt>
                <c:pt idx="716">
                  <c:v>13600</c:v>
                </c:pt>
                <c:pt idx="717">
                  <c:v>13600</c:v>
                </c:pt>
                <c:pt idx="718">
                  <c:v>13600</c:v>
                </c:pt>
                <c:pt idx="719">
                  <c:v>13600</c:v>
                </c:pt>
                <c:pt idx="720">
                  <c:v>13600</c:v>
                </c:pt>
                <c:pt idx="721">
                  <c:v>13600</c:v>
                </c:pt>
                <c:pt idx="722">
                  <c:v>13600</c:v>
                </c:pt>
                <c:pt idx="723">
                  <c:v>13600</c:v>
                </c:pt>
                <c:pt idx="724">
                  <c:v>13600</c:v>
                </c:pt>
                <c:pt idx="725">
                  <c:v>13600</c:v>
                </c:pt>
                <c:pt idx="726">
                  <c:v>13600</c:v>
                </c:pt>
                <c:pt idx="727">
                  <c:v>13600</c:v>
                </c:pt>
                <c:pt idx="728">
                  <c:v>13600</c:v>
                </c:pt>
                <c:pt idx="729">
                  <c:v>13600</c:v>
                </c:pt>
                <c:pt idx="730">
                  <c:v>13600</c:v>
                </c:pt>
                <c:pt idx="731">
                  <c:v>13600</c:v>
                </c:pt>
                <c:pt idx="732">
                  <c:v>13600</c:v>
                </c:pt>
                <c:pt idx="733">
                  <c:v>13600</c:v>
                </c:pt>
                <c:pt idx="734">
                  <c:v>13600</c:v>
                </c:pt>
                <c:pt idx="735">
                  <c:v>13600</c:v>
                </c:pt>
                <c:pt idx="736">
                  <c:v>#N/A</c:v>
                </c:pt>
                <c:pt idx="737">
                  <c:v>14075</c:v>
                </c:pt>
                <c:pt idx="738">
                  <c:v>14075</c:v>
                </c:pt>
                <c:pt idx="739">
                  <c:v>14075</c:v>
                </c:pt>
                <c:pt idx="740">
                  <c:v>14075</c:v>
                </c:pt>
                <c:pt idx="741">
                  <c:v>14075</c:v>
                </c:pt>
                <c:pt idx="742">
                  <c:v>14075</c:v>
                </c:pt>
                <c:pt idx="743">
                  <c:v>14075</c:v>
                </c:pt>
                <c:pt idx="744">
                  <c:v>14075</c:v>
                </c:pt>
                <c:pt idx="745">
                  <c:v>13125</c:v>
                </c:pt>
                <c:pt idx="746">
                  <c:v>13124.05</c:v>
                </c:pt>
                <c:pt idx="747">
                  <c:v>13123.1</c:v>
                </c:pt>
                <c:pt idx="748">
                  <c:v>13122.15</c:v>
                </c:pt>
                <c:pt idx="749">
                  <c:v>13121.2</c:v>
                </c:pt>
                <c:pt idx="750">
                  <c:v>5525</c:v>
                </c:pt>
                <c:pt idx="751">
                  <c:v>5525</c:v>
                </c:pt>
                <c:pt idx="752">
                  <c:v>5525</c:v>
                </c:pt>
                <c:pt idx="753">
                  <c:v>5525</c:v>
                </c:pt>
                <c:pt idx="754">
                  <c:v>5525</c:v>
                </c:pt>
                <c:pt idx="755">
                  <c:v>5525</c:v>
                </c:pt>
                <c:pt idx="756">
                  <c:v>6725</c:v>
                </c:pt>
                <c:pt idx="757">
                  <c:v>6725</c:v>
                </c:pt>
                <c:pt idx="758">
                  <c:v>6725</c:v>
                </c:pt>
                <c:pt idx="759">
                  <c:v>6725</c:v>
                </c:pt>
                <c:pt idx="760">
                  <c:v>6725</c:v>
                </c:pt>
                <c:pt idx="761">
                  <c:v>6725</c:v>
                </c:pt>
                <c:pt idx="762">
                  <c:v>6725</c:v>
                </c:pt>
                <c:pt idx="763">
                  <c:v>6725</c:v>
                </c:pt>
                <c:pt idx="764">
                  <c:v>6725</c:v>
                </c:pt>
                <c:pt idx="765">
                  <c:v>6725</c:v>
                </c:pt>
                <c:pt idx="766">
                  <c:v>6725</c:v>
                </c:pt>
                <c:pt idx="767">
                  <c:v>6725</c:v>
                </c:pt>
                <c:pt idx="768">
                  <c:v>6725</c:v>
                </c:pt>
                <c:pt idx="769">
                  <c:v>6725</c:v>
                </c:pt>
                <c:pt idx="770">
                  <c:v>15275</c:v>
                </c:pt>
                <c:pt idx="771">
                  <c:v>13275</c:v>
                </c:pt>
                <c:pt idx="772">
                  <c:v>13275</c:v>
                </c:pt>
                <c:pt idx="773">
                  <c:v>13875</c:v>
                </c:pt>
                <c:pt idx="774">
                  <c:v>13875</c:v>
                </c:pt>
                <c:pt idx="775">
                  <c:v>13875</c:v>
                </c:pt>
                <c:pt idx="776">
                  <c:v>13875</c:v>
                </c:pt>
                <c:pt idx="777">
                  <c:v>13875</c:v>
                </c:pt>
                <c:pt idx="778">
                  <c:v>22725</c:v>
                </c:pt>
                <c:pt idx="779">
                  <c:v>17725</c:v>
                </c:pt>
                <c:pt idx="780">
                  <c:v>17725</c:v>
                </c:pt>
                <c:pt idx="781">
                  <c:v>17725</c:v>
                </c:pt>
                <c:pt idx="782">
                  <c:v>17725</c:v>
                </c:pt>
                <c:pt idx="783">
                  <c:v>17725</c:v>
                </c:pt>
                <c:pt idx="784">
                  <c:v>17725</c:v>
                </c:pt>
                <c:pt idx="785">
                  <c:v>17725</c:v>
                </c:pt>
                <c:pt idx="786">
                  <c:v>17725</c:v>
                </c:pt>
                <c:pt idx="787">
                  <c:v>17725</c:v>
                </c:pt>
                <c:pt idx="788">
                  <c:v>18125</c:v>
                </c:pt>
                <c:pt idx="789">
                  <c:v>18125</c:v>
                </c:pt>
                <c:pt idx="790">
                  <c:v>18125</c:v>
                </c:pt>
                <c:pt idx="791">
                  <c:v>13125</c:v>
                </c:pt>
                <c:pt idx="792">
                  <c:v>13125</c:v>
                </c:pt>
                <c:pt idx="793">
                  <c:v>13125</c:v>
                </c:pt>
                <c:pt idx="794">
                  <c:v>13125</c:v>
                </c:pt>
                <c:pt idx="795">
                  <c:v>13125</c:v>
                </c:pt>
                <c:pt idx="796">
                  <c:v>13125</c:v>
                </c:pt>
                <c:pt idx="797">
                  <c:v>13125</c:v>
                </c:pt>
                <c:pt idx="798">
                  <c:v>13125</c:v>
                </c:pt>
                <c:pt idx="799">
                  <c:v>13125</c:v>
                </c:pt>
                <c:pt idx="800">
                  <c:v>13525</c:v>
                </c:pt>
                <c:pt idx="801">
                  <c:v>13525</c:v>
                </c:pt>
                <c:pt idx="802">
                  <c:v>13525</c:v>
                </c:pt>
                <c:pt idx="803">
                  <c:v>13525</c:v>
                </c:pt>
                <c:pt idx="804">
                  <c:v>11525</c:v>
                </c:pt>
                <c:pt idx="805">
                  <c:v>11525</c:v>
                </c:pt>
                <c:pt idx="806">
                  <c:v>11525</c:v>
                </c:pt>
                <c:pt idx="807">
                  <c:v>11525</c:v>
                </c:pt>
                <c:pt idx="808">
                  <c:v>11525</c:v>
                </c:pt>
                <c:pt idx="809">
                  <c:v>11525</c:v>
                </c:pt>
                <c:pt idx="810">
                  <c:v>11725</c:v>
                </c:pt>
                <c:pt idx="811">
                  <c:v>11725</c:v>
                </c:pt>
                <c:pt idx="812">
                  <c:v>11725</c:v>
                </c:pt>
                <c:pt idx="813">
                  <c:v>11725</c:v>
                </c:pt>
                <c:pt idx="814">
                  <c:v>11725</c:v>
                </c:pt>
                <c:pt idx="815">
                  <c:v>10725</c:v>
                </c:pt>
                <c:pt idx="816">
                  <c:v>10725</c:v>
                </c:pt>
                <c:pt idx="817">
                  <c:v>10725</c:v>
                </c:pt>
                <c:pt idx="818">
                  <c:v>10725</c:v>
                </c:pt>
                <c:pt idx="819">
                  <c:v>10725</c:v>
                </c:pt>
                <c:pt idx="820">
                  <c:v>11125</c:v>
                </c:pt>
                <c:pt idx="821">
                  <c:v>11125</c:v>
                </c:pt>
                <c:pt idx="822">
                  <c:v>11125</c:v>
                </c:pt>
                <c:pt idx="823">
                  <c:v>11125</c:v>
                </c:pt>
                <c:pt idx="824">
                  <c:v>11125</c:v>
                </c:pt>
                <c:pt idx="825">
                  <c:v>11125</c:v>
                </c:pt>
                <c:pt idx="826">
                  <c:v>11125</c:v>
                </c:pt>
                <c:pt idx="827">
                  <c:v>11125</c:v>
                </c:pt>
                <c:pt idx="828">
                  <c:v>11125</c:v>
                </c:pt>
                <c:pt idx="829">
                  <c:v>11125</c:v>
                </c:pt>
                <c:pt idx="830">
                  <c:v>11525</c:v>
                </c:pt>
                <c:pt idx="831">
                  <c:v>11525</c:v>
                </c:pt>
                <c:pt idx="832">
                  <c:v>11525</c:v>
                </c:pt>
                <c:pt idx="833">
                  <c:v>11525</c:v>
                </c:pt>
                <c:pt idx="834">
                  <c:v>11525</c:v>
                </c:pt>
                <c:pt idx="835">
                  <c:v>11525</c:v>
                </c:pt>
                <c:pt idx="836">
                  <c:v>11525</c:v>
                </c:pt>
                <c:pt idx="837">
                  <c:v>11525</c:v>
                </c:pt>
                <c:pt idx="838">
                  <c:v>11525</c:v>
                </c:pt>
                <c:pt idx="839">
                  <c:v>11525</c:v>
                </c:pt>
                <c:pt idx="840">
                  <c:v>11525</c:v>
                </c:pt>
                <c:pt idx="841">
                  <c:v>11525</c:v>
                </c:pt>
                <c:pt idx="842">
                  <c:v>11525</c:v>
                </c:pt>
                <c:pt idx="843">
                  <c:v>11525</c:v>
                </c:pt>
                <c:pt idx="844">
                  <c:v>11525</c:v>
                </c:pt>
                <c:pt idx="845">
                  <c:v>11525</c:v>
                </c:pt>
                <c:pt idx="846">
                  <c:v>11525</c:v>
                </c:pt>
                <c:pt idx="847">
                  <c:v>11525</c:v>
                </c:pt>
                <c:pt idx="848">
                  <c:v>11525</c:v>
                </c:pt>
                <c:pt idx="849">
                  <c:v>11525</c:v>
                </c:pt>
                <c:pt idx="850">
                  <c:v>11525</c:v>
                </c:pt>
                <c:pt idx="851">
                  <c:v>11525</c:v>
                </c:pt>
                <c:pt idx="852">
                  <c:v>11525</c:v>
                </c:pt>
                <c:pt idx="853">
                  <c:v>11525</c:v>
                </c:pt>
                <c:pt idx="854">
                  <c:v>4525</c:v>
                </c:pt>
                <c:pt idx="855">
                  <c:v>4525</c:v>
                </c:pt>
                <c:pt idx="856">
                  <c:v>4525</c:v>
                </c:pt>
                <c:pt idx="857">
                  <c:v>5125</c:v>
                </c:pt>
                <c:pt idx="858">
                  <c:v>5125</c:v>
                </c:pt>
                <c:pt idx="859">
                  <c:v>5125</c:v>
                </c:pt>
                <c:pt idx="860">
                  <c:v>5125</c:v>
                </c:pt>
                <c:pt idx="861">
                  <c:v>5125</c:v>
                </c:pt>
                <c:pt idx="862">
                  <c:v>5125</c:v>
                </c:pt>
                <c:pt idx="863">
                  <c:v>5125</c:v>
                </c:pt>
                <c:pt idx="864">
                  <c:v>5125</c:v>
                </c:pt>
                <c:pt idx="865">
                  <c:v>5125</c:v>
                </c:pt>
                <c:pt idx="866">
                  <c:v>5125</c:v>
                </c:pt>
                <c:pt idx="867">
                  <c:v>5125</c:v>
                </c:pt>
                <c:pt idx="868">
                  <c:v>5125</c:v>
                </c:pt>
                <c:pt idx="869">
                  <c:v>5125</c:v>
                </c:pt>
                <c:pt idx="870">
                  <c:v>5125</c:v>
                </c:pt>
                <c:pt idx="871">
                  <c:v>5125</c:v>
                </c:pt>
                <c:pt idx="872">
                  <c:v>5125</c:v>
                </c:pt>
                <c:pt idx="873">
                  <c:v>5125</c:v>
                </c:pt>
                <c:pt idx="874">
                  <c:v>5125</c:v>
                </c:pt>
                <c:pt idx="875">
                  <c:v>5125</c:v>
                </c:pt>
                <c:pt idx="876">
                  <c:v>5125</c:v>
                </c:pt>
                <c:pt idx="877">
                  <c:v>5125</c:v>
                </c:pt>
                <c:pt idx="878">
                  <c:v>5125</c:v>
                </c:pt>
                <c:pt idx="879">
                  <c:v>5125</c:v>
                </c:pt>
                <c:pt idx="880">
                  <c:v>5125</c:v>
                </c:pt>
                <c:pt idx="881">
                  <c:v>5125</c:v>
                </c:pt>
                <c:pt idx="882">
                  <c:v>5125</c:v>
                </c:pt>
                <c:pt idx="883">
                  <c:v>5125</c:v>
                </c:pt>
                <c:pt idx="884">
                  <c:v>5125</c:v>
                </c:pt>
                <c:pt idx="885">
                  <c:v>5125</c:v>
                </c:pt>
                <c:pt idx="886">
                  <c:v>5125</c:v>
                </c:pt>
                <c:pt idx="887">
                  <c:v>5125</c:v>
                </c:pt>
                <c:pt idx="888">
                  <c:v>5125</c:v>
                </c:pt>
                <c:pt idx="889">
                  <c:v>5125</c:v>
                </c:pt>
                <c:pt idx="890">
                  <c:v>5125</c:v>
                </c:pt>
                <c:pt idx="891">
                  <c:v>5125</c:v>
                </c:pt>
                <c:pt idx="892">
                  <c:v>5125</c:v>
                </c:pt>
                <c:pt idx="893">
                  <c:v>5125</c:v>
                </c:pt>
                <c:pt idx="894">
                  <c:v>5125</c:v>
                </c:pt>
                <c:pt idx="895">
                  <c:v>5025</c:v>
                </c:pt>
                <c:pt idx="896">
                  <c:v>5025</c:v>
                </c:pt>
                <c:pt idx="897">
                  <c:v>5025</c:v>
                </c:pt>
                <c:pt idx="898">
                  <c:v>5025</c:v>
                </c:pt>
                <c:pt idx="899">
                  <c:v>5025</c:v>
                </c:pt>
                <c:pt idx="900">
                  <c:v>5025</c:v>
                </c:pt>
                <c:pt idx="901">
                  <c:v>5025</c:v>
                </c:pt>
                <c:pt idx="902">
                  <c:v>5525</c:v>
                </c:pt>
                <c:pt idx="903">
                  <c:v>5525</c:v>
                </c:pt>
                <c:pt idx="904">
                  <c:v>5525</c:v>
                </c:pt>
                <c:pt idx="905">
                  <c:v>5525</c:v>
                </c:pt>
                <c:pt idx="906">
                  <c:v>5525</c:v>
                </c:pt>
                <c:pt idx="907">
                  <c:v>5325</c:v>
                </c:pt>
                <c:pt idx="908">
                  <c:v>5325</c:v>
                </c:pt>
                <c:pt idx="909">
                  <c:v>5325</c:v>
                </c:pt>
                <c:pt idx="910">
                  <c:v>5325</c:v>
                </c:pt>
                <c:pt idx="911">
                  <c:v>5325</c:v>
                </c:pt>
                <c:pt idx="912">
                  <c:v>5325</c:v>
                </c:pt>
                <c:pt idx="913">
                  <c:v>4375</c:v>
                </c:pt>
                <c:pt idx="914">
                  <c:v>6375</c:v>
                </c:pt>
                <c:pt idx="915">
                  <c:v>6375</c:v>
                </c:pt>
                <c:pt idx="916">
                  <c:v>6375</c:v>
                </c:pt>
                <c:pt idx="917">
                  <c:v>6375</c:v>
                </c:pt>
                <c:pt idx="918">
                  <c:v>6375</c:v>
                </c:pt>
                <c:pt idx="919">
                  <c:v>6075</c:v>
                </c:pt>
                <c:pt idx="920">
                  <c:v>6075</c:v>
                </c:pt>
                <c:pt idx="921">
                  <c:v>6575</c:v>
                </c:pt>
                <c:pt idx="922">
                  <c:v>6575</c:v>
                </c:pt>
                <c:pt idx="923">
                  <c:v>6575</c:v>
                </c:pt>
                <c:pt idx="924">
                  <c:v>6575</c:v>
                </c:pt>
                <c:pt idx="925">
                  <c:v>6575</c:v>
                </c:pt>
                <c:pt idx="926">
                  <c:v>6575</c:v>
                </c:pt>
                <c:pt idx="927">
                  <c:v>6175</c:v>
                </c:pt>
                <c:pt idx="928">
                  <c:v>6175</c:v>
                </c:pt>
                <c:pt idx="929">
                  <c:v>5775</c:v>
                </c:pt>
                <c:pt idx="930">
                  <c:v>5775</c:v>
                </c:pt>
                <c:pt idx="931">
                  <c:v>5775</c:v>
                </c:pt>
                <c:pt idx="932">
                  <c:v>5775</c:v>
                </c:pt>
                <c:pt idx="933">
                  <c:v>5775</c:v>
                </c:pt>
                <c:pt idx="934">
                  <c:v>5775</c:v>
                </c:pt>
                <c:pt idx="935">
                  <c:v>5775</c:v>
                </c:pt>
                <c:pt idx="936">
                  <c:v>5775</c:v>
                </c:pt>
                <c:pt idx="937">
                  <c:v>5775</c:v>
                </c:pt>
                <c:pt idx="938">
                  <c:v>5775</c:v>
                </c:pt>
                <c:pt idx="939">
                  <c:v>5275</c:v>
                </c:pt>
                <c:pt idx="940">
                  <c:v>5275</c:v>
                </c:pt>
                <c:pt idx="941">
                  <c:v>5275</c:v>
                </c:pt>
                <c:pt idx="942">
                  <c:v>5275</c:v>
                </c:pt>
                <c:pt idx="943">
                  <c:v>5275</c:v>
                </c:pt>
                <c:pt idx="944">
                  <c:v>4275</c:v>
                </c:pt>
                <c:pt idx="945">
                  <c:v>4275</c:v>
                </c:pt>
                <c:pt idx="946">
                  <c:v>4275</c:v>
                </c:pt>
                <c:pt idx="947">
                  <c:v>4275</c:v>
                </c:pt>
                <c:pt idx="948">
                  <c:v>4275</c:v>
                </c:pt>
                <c:pt idx="949">
                  <c:v>4275</c:v>
                </c:pt>
                <c:pt idx="950">
                  <c:v>4275</c:v>
                </c:pt>
                <c:pt idx="951">
                  <c:v>4275</c:v>
                </c:pt>
                <c:pt idx="952">
                  <c:v>4275</c:v>
                </c:pt>
                <c:pt idx="953">
                  <c:v>4275</c:v>
                </c:pt>
                <c:pt idx="954">
                  <c:v>3875</c:v>
                </c:pt>
                <c:pt idx="955">
                  <c:v>3875</c:v>
                </c:pt>
                <c:pt idx="956">
                  <c:v>2775</c:v>
                </c:pt>
                <c:pt idx="957">
                  <c:v>2775</c:v>
                </c:pt>
                <c:pt idx="958">
                  <c:v>2775</c:v>
                </c:pt>
                <c:pt idx="959">
                  <c:v>2375</c:v>
                </c:pt>
                <c:pt idx="960">
                  <c:v>1575</c:v>
                </c:pt>
                <c:pt idx="961">
                  <c:v>1575</c:v>
                </c:pt>
                <c:pt idx="962">
                  <c:v>#N/A</c:v>
                </c:pt>
                <c:pt idx="963">
                  <c:v>7050</c:v>
                </c:pt>
                <c:pt idx="964">
                  <c:v>5625</c:v>
                </c:pt>
                <c:pt idx="965">
                  <c:v>5625</c:v>
                </c:pt>
                <c:pt idx="966">
                  <c:v>5625</c:v>
                </c:pt>
                <c:pt idx="967">
                  <c:v>11525</c:v>
                </c:pt>
                <c:pt idx="968">
                  <c:v>11525</c:v>
                </c:pt>
                <c:pt idx="969">
                  <c:v>10925</c:v>
                </c:pt>
                <c:pt idx="970">
                  <c:v>10325</c:v>
                </c:pt>
                <c:pt idx="971">
                  <c:v>10125</c:v>
                </c:pt>
                <c:pt idx="972">
                  <c:v>10125</c:v>
                </c:pt>
                <c:pt idx="973">
                  <c:v>9325</c:v>
                </c:pt>
                <c:pt idx="974">
                  <c:v>9325</c:v>
                </c:pt>
                <c:pt idx="975">
                  <c:v>5650</c:v>
                </c:pt>
                <c:pt idx="976">
                  <c:v>10650</c:v>
                </c:pt>
                <c:pt idx="977">
                  <c:v>10050</c:v>
                </c:pt>
                <c:pt idx="978">
                  <c:v>10050</c:v>
                </c:pt>
                <c:pt idx="979">
                  <c:v>9050</c:v>
                </c:pt>
                <c:pt idx="980">
                  <c:v>8450</c:v>
                </c:pt>
                <c:pt idx="981">
                  <c:v>7850</c:v>
                </c:pt>
                <c:pt idx="982">
                  <c:v>7850</c:v>
                </c:pt>
                <c:pt idx="983">
                  <c:v>5975</c:v>
                </c:pt>
                <c:pt idx="984">
                  <c:v>5975</c:v>
                </c:pt>
                <c:pt idx="985">
                  <c:v>5975</c:v>
                </c:pt>
                <c:pt idx="986">
                  <c:v>5975</c:v>
                </c:pt>
                <c:pt idx="987">
                  <c:v>5975</c:v>
                </c:pt>
                <c:pt idx="988">
                  <c:v>5975</c:v>
                </c:pt>
                <c:pt idx="989">
                  <c:v>5975</c:v>
                </c:pt>
                <c:pt idx="990">
                  <c:v>1850</c:v>
                </c:pt>
                <c:pt idx="991">
                  <c:v>1850</c:v>
                </c:pt>
                <c:pt idx="992">
                  <c:v>250</c:v>
                </c:pt>
                <c:pt idx="993">
                  <c:v>250</c:v>
                </c:pt>
                <c:pt idx="994">
                  <c:v>5250</c:v>
                </c:pt>
                <c:pt idx="995">
                  <c:v>4850</c:v>
                </c:pt>
                <c:pt idx="996">
                  <c:v>2650</c:v>
                </c:pt>
                <c:pt idx="997">
                  <c:v>2650</c:v>
                </c:pt>
                <c:pt idx="998">
                  <c:v>275</c:v>
                </c:pt>
                <c:pt idx="999">
                  <c:v>75</c:v>
                </c:pt>
                <c:pt idx="1000">
                  <c:v>-525</c:v>
                </c:pt>
                <c:pt idx="1001">
                  <c:v>-525</c:v>
                </c:pt>
                <c:pt idx="1002">
                  <c:v>-525</c:v>
                </c:pt>
                <c:pt idx="1003">
                  <c:v>-725</c:v>
                </c:pt>
                <c:pt idx="1004">
                  <c:v>-725</c:v>
                </c:pt>
                <c:pt idx="1005">
                  <c:v>-725</c:v>
                </c:pt>
                <c:pt idx="1006">
                  <c:v>-725</c:v>
                </c:pt>
                <c:pt idx="1007">
                  <c:v>-725</c:v>
                </c:pt>
                <c:pt idx="1008">
                  <c:v>-1225</c:v>
                </c:pt>
                <c:pt idx="1009">
                  <c:v>-1525</c:v>
                </c:pt>
                <c:pt idx="1010">
                  <c:v>-1525</c:v>
                </c:pt>
                <c:pt idx="1011">
                  <c:v>-1525</c:v>
                </c:pt>
                <c:pt idx="1012">
                  <c:v>-1525</c:v>
                </c:pt>
                <c:pt idx="1013">
                  <c:v>1325</c:v>
                </c:pt>
                <c:pt idx="1014">
                  <c:v>1325</c:v>
                </c:pt>
                <c:pt idx="1015">
                  <c:v>1325</c:v>
                </c:pt>
                <c:pt idx="1016">
                  <c:v>1325</c:v>
                </c:pt>
                <c:pt idx="1017">
                  <c:v>1325</c:v>
                </c:pt>
                <c:pt idx="1018">
                  <c:v>1900</c:v>
                </c:pt>
                <c:pt idx="1019">
                  <c:v>1400</c:v>
                </c:pt>
                <c:pt idx="1020">
                  <c:v>1400</c:v>
                </c:pt>
                <c:pt idx="1021">
                  <c:v>1400</c:v>
                </c:pt>
                <c:pt idx="1022">
                  <c:v>1400</c:v>
                </c:pt>
                <c:pt idx="1023">
                  <c:v>2350</c:v>
                </c:pt>
                <c:pt idx="1024">
                  <c:v>-3250</c:v>
                </c:pt>
                <c:pt idx="1025">
                  <c:v>-3250</c:v>
                </c:pt>
                <c:pt idx="1026">
                  <c:v>-3250</c:v>
                </c:pt>
                <c:pt idx="1027">
                  <c:v>-3250</c:v>
                </c:pt>
                <c:pt idx="1028">
                  <c:v>-3250</c:v>
                </c:pt>
                <c:pt idx="1029">
                  <c:v>-3250</c:v>
                </c:pt>
                <c:pt idx="1030">
                  <c:v>-3250</c:v>
                </c:pt>
                <c:pt idx="1031">
                  <c:v>5450</c:v>
                </c:pt>
                <c:pt idx="1032">
                  <c:v>7275</c:v>
                </c:pt>
                <c:pt idx="1033">
                  <c:v>7275</c:v>
                </c:pt>
                <c:pt idx="1034">
                  <c:v>7275</c:v>
                </c:pt>
                <c:pt idx="1035">
                  <c:v>7275</c:v>
                </c:pt>
                <c:pt idx="1036">
                  <c:v>7275</c:v>
                </c:pt>
                <c:pt idx="1037">
                  <c:v>3650</c:v>
                </c:pt>
                <c:pt idx="1038">
                  <c:v>3650</c:v>
                </c:pt>
                <c:pt idx="1039">
                  <c:v>3650</c:v>
                </c:pt>
                <c:pt idx="1040">
                  <c:v>3850</c:v>
                </c:pt>
                <c:pt idx="1041">
                  <c:v>3850</c:v>
                </c:pt>
                <c:pt idx="1042">
                  <c:v>3850</c:v>
                </c:pt>
                <c:pt idx="1043">
                  <c:v>3850</c:v>
                </c:pt>
                <c:pt idx="1044">
                  <c:v>4050</c:v>
                </c:pt>
                <c:pt idx="1045">
                  <c:v>4050</c:v>
                </c:pt>
                <c:pt idx="1046">
                  <c:v>150</c:v>
                </c:pt>
                <c:pt idx="1047">
                  <c:v>150</c:v>
                </c:pt>
                <c:pt idx="1048">
                  <c:v>150</c:v>
                </c:pt>
                <c:pt idx="1049">
                  <c:v>150</c:v>
                </c:pt>
                <c:pt idx="1050">
                  <c:v>150</c:v>
                </c:pt>
                <c:pt idx="1051">
                  <c:v>150</c:v>
                </c:pt>
                <c:pt idx="1052">
                  <c:v>150</c:v>
                </c:pt>
                <c:pt idx="1053">
                  <c:v>150</c:v>
                </c:pt>
                <c:pt idx="1054">
                  <c:v>150</c:v>
                </c:pt>
                <c:pt idx="1055">
                  <c:v>150</c:v>
                </c:pt>
                <c:pt idx="1056">
                  <c:v>150</c:v>
                </c:pt>
                <c:pt idx="1057">
                  <c:v>150</c:v>
                </c:pt>
                <c:pt idx="1058">
                  <c:v>150</c:v>
                </c:pt>
                <c:pt idx="1059">
                  <c:v>150</c:v>
                </c:pt>
                <c:pt idx="1060">
                  <c:v>150</c:v>
                </c:pt>
                <c:pt idx="1061">
                  <c:v>150</c:v>
                </c:pt>
                <c:pt idx="1062">
                  <c:v>2150</c:v>
                </c:pt>
                <c:pt idx="1063">
                  <c:v>2150</c:v>
                </c:pt>
                <c:pt idx="1064">
                  <c:v>2150</c:v>
                </c:pt>
                <c:pt idx="1065">
                  <c:v>2550</c:v>
                </c:pt>
                <c:pt idx="1066">
                  <c:v>2550</c:v>
                </c:pt>
                <c:pt idx="1067">
                  <c:v>2550</c:v>
                </c:pt>
                <c:pt idx="1068">
                  <c:v>2550</c:v>
                </c:pt>
                <c:pt idx="1069">
                  <c:v>2550</c:v>
                </c:pt>
                <c:pt idx="1070">
                  <c:v>2550</c:v>
                </c:pt>
                <c:pt idx="1071">
                  <c:v>2550</c:v>
                </c:pt>
                <c:pt idx="1072">
                  <c:v>2550</c:v>
                </c:pt>
                <c:pt idx="1073">
                  <c:v>2550</c:v>
                </c:pt>
                <c:pt idx="1074">
                  <c:v>2550</c:v>
                </c:pt>
                <c:pt idx="1075">
                  <c:v>2550</c:v>
                </c:pt>
                <c:pt idx="1076">
                  <c:v>2550</c:v>
                </c:pt>
                <c:pt idx="1077">
                  <c:v>2550</c:v>
                </c:pt>
                <c:pt idx="1078">
                  <c:v>2550</c:v>
                </c:pt>
                <c:pt idx="1079">
                  <c:v>7550</c:v>
                </c:pt>
                <c:pt idx="1080">
                  <c:v>3750</c:v>
                </c:pt>
                <c:pt idx="1081">
                  <c:v>3750</c:v>
                </c:pt>
                <c:pt idx="1082">
                  <c:v>-950</c:v>
                </c:pt>
                <c:pt idx="1083">
                  <c:v>-950</c:v>
                </c:pt>
                <c:pt idx="1084">
                  <c:v>-950</c:v>
                </c:pt>
                <c:pt idx="1085">
                  <c:v>1625</c:v>
                </c:pt>
                <c:pt idx="1086">
                  <c:v>1625</c:v>
                </c:pt>
                <c:pt idx="1087">
                  <c:v>1625</c:v>
                </c:pt>
                <c:pt idx="1088">
                  <c:v>1625</c:v>
                </c:pt>
                <c:pt idx="1089">
                  <c:v>3300</c:v>
                </c:pt>
                <c:pt idx="1090">
                  <c:v>3300</c:v>
                </c:pt>
                <c:pt idx="1091">
                  <c:v>3300</c:v>
                </c:pt>
                <c:pt idx="1092">
                  <c:v>3300</c:v>
                </c:pt>
                <c:pt idx="1093">
                  <c:v>3300</c:v>
                </c:pt>
                <c:pt idx="1094">
                  <c:v>3300</c:v>
                </c:pt>
                <c:pt idx="1095">
                  <c:v>3300</c:v>
                </c:pt>
                <c:pt idx="1096">
                  <c:v>2450</c:v>
                </c:pt>
                <c:pt idx="1097">
                  <c:v>2450</c:v>
                </c:pt>
                <c:pt idx="1098">
                  <c:v>2450</c:v>
                </c:pt>
                <c:pt idx="1099">
                  <c:v>2450</c:v>
                </c:pt>
                <c:pt idx="1100">
                  <c:v>1450</c:v>
                </c:pt>
                <c:pt idx="1101">
                  <c:v>1450</c:v>
                </c:pt>
                <c:pt idx="1102">
                  <c:v>1450</c:v>
                </c:pt>
                <c:pt idx="1103">
                  <c:v>1450</c:v>
                </c:pt>
                <c:pt idx="1104">
                  <c:v>1450</c:v>
                </c:pt>
                <c:pt idx="1105">
                  <c:v>1050</c:v>
                </c:pt>
                <c:pt idx="1106">
                  <c:v>1050</c:v>
                </c:pt>
                <c:pt idx="1107">
                  <c:v>-2125</c:v>
                </c:pt>
                <c:pt idx="1108">
                  <c:v>-2125</c:v>
                </c:pt>
                <c:pt idx="1109">
                  <c:v>-3325</c:v>
                </c:pt>
                <c:pt idx="1110">
                  <c:v>-3325</c:v>
                </c:pt>
                <c:pt idx="1111">
                  <c:v>-3325</c:v>
                </c:pt>
                <c:pt idx="1112">
                  <c:v>-3525</c:v>
                </c:pt>
                <c:pt idx="1113">
                  <c:v>-4325</c:v>
                </c:pt>
                <c:pt idx="1114">
                  <c:v>2175</c:v>
                </c:pt>
                <c:pt idx="1115">
                  <c:v>1775</c:v>
                </c:pt>
                <c:pt idx="1116">
                  <c:v>575</c:v>
                </c:pt>
                <c:pt idx="1117">
                  <c:v>-625</c:v>
                </c:pt>
                <c:pt idx="1118">
                  <c:v>-1425</c:v>
                </c:pt>
                <c:pt idx="1119">
                  <c:v>-1425</c:v>
                </c:pt>
                <c:pt idx="1120">
                  <c:v>-2225</c:v>
                </c:pt>
                <c:pt idx="1121">
                  <c:v>-2225</c:v>
                </c:pt>
                <c:pt idx="1122">
                  <c:v>-1675</c:v>
                </c:pt>
                <c:pt idx="1123">
                  <c:v>1325</c:v>
                </c:pt>
                <c:pt idx="1124">
                  <c:v>525</c:v>
                </c:pt>
                <c:pt idx="1125">
                  <c:v>125</c:v>
                </c:pt>
                <c:pt idx="1126">
                  <c:v>-1675</c:v>
                </c:pt>
                <c:pt idx="1127">
                  <c:v>-2475</c:v>
                </c:pt>
                <c:pt idx="1128">
                  <c:v>-3475</c:v>
                </c:pt>
                <c:pt idx="1129">
                  <c:v>-3875</c:v>
                </c:pt>
                <c:pt idx="1130">
                  <c:v>-4475</c:v>
                </c:pt>
                <c:pt idx="1131">
                  <c:v>-5275</c:v>
                </c:pt>
                <c:pt idx="1132">
                  <c:v>-2375</c:v>
                </c:pt>
                <c:pt idx="1133">
                  <c:v>-4375</c:v>
                </c:pt>
                <c:pt idx="1134">
                  <c:v>-5575</c:v>
                </c:pt>
                <c:pt idx="1135">
                  <c:v>-6375</c:v>
                </c:pt>
                <c:pt idx="1136">
                  <c:v>-7775</c:v>
                </c:pt>
                <c:pt idx="1137">
                  <c:v>225</c:v>
                </c:pt>
                <c:pt idx="1138">
                  <c:v>-775</c:v>
                </c:pt>
                <c:pt idx="1139">
                  <c:v>25</c:v>
                </c:pt>
                <c:pt idx="1140">
                  <c:v>-575</c:v>
                </c:pt>
                <c:pt idx="1141">
                  <c:v>-7650</c:v>
                </c:pt>
                <c:pt idx="1142">
                  <c:v>-6250</c:v>
                </c:pt>
                <c:pt idx="1143">
                  <c:v>-7250</c:v>
                </c:pt>
                <c:pt idx="1144">
                  <c:v>2750</c:v>
                </c:pt>
                <c:pt idx="1145">
                  <c:v>1350</c:v>
                </c:pt>
                <c:pt idx="1146">
                  <c:v>1350</c:v>
                </c:pt>
                <c:pt idx="1147">
                  <c:v>1350</c:v>
                </c:pt>
                <c:pt idx="1148">
                  <c:v>1350</c:v>
                </c:pt>
                <c:pt idx="1149">
                  <c:v>1350</c:v>
                </c:pt>
                <c:pt idx="1150">
                  <c:v>-3100</c:v>
                </c:pt>
                <c:pt idx="1151">
                  <c:v>-3500</c:v>
                </c:pt>
                <c:pt idx="1152">
                  <c:v>-3500</c:v>
                </c:pt>
                <c:pt idx="1153">
                  <c:v>1500</c:v>
                </c:pt>
                <c:pt idx="1154">
                  <c:v>1500</c:v>
                </c:pt>
                <c:pt idx="1155">
                  <c:v>900</c:v>
                </c:pt>
                <c:pt idx="1156">
                  <c:v>500</c:v>
                </c:pt>
                <c:pt idx="1157">
                  <c:v>500</c:v>
                </c:pt>
                <c:pt idx="1158">
                  <c:v>-100</c:v>
                </c:pt>
                <c:pt idx="1159">
                  <c:v>-100</c:v>
                </c:pt>
                <c:pt idx="1160">
                  <c:v>500</c:v>
                </c:pt>
                <c:pt idx="1161">
                  <c:v>500</c:v>
                </c:pt>
                <c:pt idx="1162">
                  <c:v>500</c:v>
                </c:pt>
                <c:pt idx="1163">
                  <c:v>500</c:v>
                </c:pt>
                <c:pt idx="1164">
                  <c:v>4500</c:v>
                </c:pt>
                <c:pt idx="1165">
                  <c:v>4500</c:v>
                </c:pt>
                <c:pt idx="1166">
                  <c:v>4100</c:v>
                </c:pt>
                <c:pt idx="1167">
                  <c:v>4100</c:v>
                </c:pt>
                <c:pt idx="1168">
                  <c:v>4100</c:v>
                </c:pt>
                <c:pt idx="1169">
                  <c:v>4100</c:v>
                </c:pt>
                <c:pt idx="1170">
                  <c:v>3700</c:v>
                </c:pt>
                <c:pt idx="1171">
                  <c:v>3700</c:v>
                </c:pt>
                <c:pt idx="1172">
                  <c:v>3100</c:v>
                </c:pt>
                <c:pt idx="1173">
                  <c:v>3100</c:v>
                </c:pt>
                <c:pt idx="1174">
                  <c:v>3100</c:v>
                </c:pt>
                <c:pt idx="1175">
                  <c:v>3100</c:v>
                </c:pt>
                <c:pt idx="1176">
                  <c:v>2700</c:v>
                </c:pt>
                <c:pt idx="1177">
                  <c:v>2500</c:v>
                </c:pt>
                <c:pt idx="1178">
                  <c:v>1900</c:v>
                </c:pt>
                <c:pt idx="1179">
                  <c:v>2900</c:v>
                </c:pt>
                <c:pt idx="1180">
                  <c:v>2900</c:v>
                </c:pt>
                <c:pt idx="1181">
                  <c:v>2300</c:v>
                </c:pt>
                <c:pt idx="1182">
                  <c:v>2300</c:v>
                </c:pt>
                <c:pt idx="1183">
                  <c:v>1900</c:v>
                </c:pt>
                <c:pt idx="1184">
                  <c:v>1900</c:v>
                </c:pt>
                <c:pt idx="1185">
                  <c:v>5100</c:v>
                </c:pt>
                <c:pt idx="1186">
                  <c:v>3500</c:v>
                </c:pt>
                <c:pt idx="1187">
                  <c:v>3500</c:v>
                </c:pt>
                <c:pt idx="1188">
                  <c:v>1900</c:v>
                </c:pt>
                <c:pt idx="1189">
                  <c:v>1900</c:v>
                </c:pt>
                <c:pt idx="1190">
                  <c:v>#N/A</c:v>
                </c:pt>
                <c:pt idx="1191">
                  <c:v>#N/A</c:v>
                </c:pt>
                <c:pt idx="1192">
                  <c:v>500</c:v>
                </c:pt>
                <c:pt idx="1193">
                  <c:v>-1100</c:v>
                </c:pt>
                <c:pt idx="1194">
                  <c:v>-1100</c:v>
                </c:pt>
                <c:pt idx="1195">
                  <c:v>-1500</c:v>
                </c:pt>
                <c:pt idx="1196">
                  <c:v>-2700</c:v>
                </c:pt>
                <c:pt idx="1197">
                  <c:v>#N/A</c:v>
                </c:pt>
                <c:pt idx="1198">
                  <c:v>#N/A</c:v>
                </c:pt>
                <c:pt idx="1199">
                  <c:v>-3900</c:v>
                </c:pt>
                <c:pt idx="1200">
                  <c:v>-6500</c:v>
                </c:pt>
                <c:pt idx="1201">
                  <c:v>1500</c:v>
                </c:pt>
                <c:pt idx="1202">
                  <c:v>-100</c:v>
                </c:pt>
                <c:pt idx="1203">
                  <c:v>-1900</c:v>
                </c:pt>
                <c:pt idx="1204">
                  <c:v>#N/A</c:v>
                </c:pt>
                <c:pt idx="1205">
                  <c:v>#N/A</c:v>
                </c:pt>
                <c:pt idx="1206">
                  <c:v>-1900</c:v>
                </c:pt>
                <c:pt idx="1207">
                  <c:v>-3500</c:v>
                </c:pt>
                <c:pt idx="1208">
                  <c:v>-2600</c:v>
                </c:pt>
                <c:pt idx="1209">
                  <c:v>-4000</c:v>
                </c:pt>
                <c:pt idx="1210">
                  <c:v>-4000</c:v>
                </c:pt>
                <c:pt idx="1211">
                  <c:v>#N/A</c:v>
                </c:pt>
                <c:pt idx="1212">
                  <c:v>#N/A</c:v>
                </c:pt>
                <c:pt idx="1213">
                  <c:v>-6000</c:v>
                </c:pt>
                <c:pt idx="1214">
                  <c:v>-8600</c:v>
                </c:pt>
                <c:pt idx="1215">
                  <c:v>-10600</c:v>
                </c:pt>
                <c:pt idx="1216">
                  <c:v>-8900</c:v>
                </c:pt>
                <c:pt idx="1217">
                  <c:v>-10500</c:v>
                </c:pt>
                <c:pt idx="1218">
                  <c:v>#N/A</c:v>
                </c:pt>
                <c:pt idx="1219">
                  <c:v>#N/A</c:v>
                </c:pt>
                <c:pt idx="1220">
                  <c:v>#N/A</c:v>
                </c:pt>
                <c:pt idx="1221">
                  <c:v>-14500</c:v>
                </c:pt>
                <c:pt idx="1222">
                  <c:v>-16500</c:v>
                </c:pt>
                <c:pt idx="1223">
                  <c:v>-19500</c:v>
                </c:pt>
                <c:pt idx="1224">
                  <c:v>-22100</c:v>
                </c:pt>
                <c:pt idx="1225">
                  <c:v>#N/A</c:v>
                </c:pt>
                <c:pt idx="1226">
                  <c:v>#N/A</c:v>
                </c:pt>
                <c:pt idx="1227">
                  <c:v>-24900</c:v>
                </c:pt>
                <c:pt idx="1228">
                  <c:v>-30075</c:v>
                </c:pt>
                <c:pt idx="1229">
                  <c:v>-4275</c:v>
                </c:pt>
                <c:pt idx="1230">
                  <c:v>-6875</c:v>
                </c:pt>
                <c:pt idx="1231">
                  <c:v>-7375</c:v>
                </c:pt>
                <c:pt idx="1232">
                  <c:v>#N/A</c:v>
                </c:pt>
                <c:pt idx="1233">
                  <c:v>#N/A</c:v>
                </c:pt>
                <c:pt idx="1234">
                  <c:v>-9075</c:v>
                </c:pt>
                <c:pt idx="1235">
                  <c:v>-12500</c:v>
                </c:pt>
                <c:pt idx="1236">
                  <c:v>-15100</c:v>
                </c:pt>
                <c:pt idx="1237">
                  <c:v>-16300</c:v>
                </c:pt>
                <c:pt idx="1238">
                  <c:v>-16300</c:v>
                </c:pt>
                <c:pt idx="1239">
                  <c:v>#N/A</c:v>
                </c:pt>
                <c:pt idx="1240">
                  <c:v>#N/A</c:v>
                </c:pt>
                <c:pt idx="1241">
                  <c:v>-18700</c:v>
                </c:pt>
                <c:pt idx="1242">
                  <c:v>-18700</c:v>
                </c:pt>
                <c:pt idx="1243">
                  <c:v>-18700</c:v>
                </c:pt>
                <c:pt idx="1244">
                  <c:v>-18700</c:v>
                </c:pt>
                <c:pt idx="1245">
                  <c:v>-18700</c:v>
                </c:pt>
                <c:pt idx="1246">
                  <c:v>-18700</c:v>
                </c:pt>
                <c:pt idx="1247">
                  <c:v>-18700</c:v>
                </c:pt>
                <c:pt idx="1248">
                  <c:v>#N/A</c:v>
                </c:pt>
                <c:pt idx="1249">
                  <c:v>#N/A</c:v>
                </c:pt>
                <c:pt idx="1250">
                  <c:v>#N/A</c:v>
                </c:pt>
                <c:pt idx="1251">
                  <c:v>#N/A</c:v>
                </c:pt>
                <c:pt idx="1252">
                  <c:v>#N/A</c:v>
                </c:pt>
                <c:pt idx="1253">
                  <c:v>#N/A</c:v>
                </c:pt>
                <c:pt idx="1254">
                  <c:v>#N/A</c:v>
                </c:pt>
                <c:pt idx="1255">
                  <c:v>-18700</c:v>
                </c:pt>
                <c:pt idx="1256">
                  <c:v>-24300</c:v>
                </c:pt>
                <c:pt idx="1257">
                  <c:v>-10675</c:v>
                </c:pt>
                <c:pt idx="1258">
                  <c:v>-14675</c:v>
                </c:pt>
                <c:pt idx="1259">
                  <c:v>-16675</c:v>
                </c:pt>
                <c:pt idx="1260">
                  <c:v>#N/A</c:v>
                </c:pt>
                <c:pt idx="1261">
                  <c:v>#N/A</c:v>
                </c:pt>
                <c:pt idx="1262">
                  <c:v>-20275</c:v>
                </c:pt>
                <c:pt idx="1263">
                  <c:v>-13025</c:v>
                </c:pt>
                <c:pt idx="1264">
                  <c:v>-16425</c:v>
                </c:pt>
                <c:pt idx="1265">
                  <c:v>-18425</c:v>
                </c:pt>
                <c:pt idx="1266">
                  <c:v>-23375</c:v>
                </c:pt>
                <c:pt idx="1267">
                  <c:v>#N/A</c:v>
                </c:pt>
                <c:pt idx="1268">
                  <c:v>#N/A</c:v>
                </c:pt>
                <c:pt idx="1269">
                  <c:v>-26975</c:v>
                </c:pt>
                <c:pt idx="1270">
                  <c:v>-30575</c:v>
                </c:pt>
                <c:pt idx="1271">
                  <c:v>-32375</c:v>
                </c:pt>
                <c:pt idx="1272">
                  <c:v>-33375</c:v>
                </c:pt>
                <c:pt idx="1273">
                  <c:v>-15375</c:v>
                </c:pt>
                <c:pt idx="1274">
                  <c:v>#N/A</c:v>
                </c:pt>
                <c:pt idx="1275">
                  <c:v>#N/A</c:v>
                </c:pt>
                <c:pt idx="1276">
                  <c:v>-17375</c:v>
                </c:pt>
                <c:pt idx="1277">
                  <c:v>-19375</c:v>
                </c:pt>
                <c:pt idx="1278">
                  <c:v>-20575</c:v>
                </c:pt>
                <c:pt idx="1279">
                  <c:v>-23175</c:v>
                </c:pt>
                <c:pt idx="1280">
                  <c:v>-25375</c:v>
                </c:pt>
                <c:pt idx="1281">
                  <c:v>#N/A</c:v>
                </c:pt>
                <c:pt idx="1282">
                  <c:v>#N/A</c:v>
                </c:pt>
                <c:pt idx="1283">
                  <c:v>-26375</c:v>
                </c:pt>
                <c:pt idx="1284">
                  <c:v>-26775</c:v>
                </c:pt>
                <c:pt idx="1285">
                  <c:v>-26975</c:v>
                </c:pt>
                <c:pt idx="1286">
                  <c:v>-26975</c:v>
                </c:pt>
                <c:pt idx="1287">
                  <c:v>-26975</c:v>
                </c:pt>
                <c:pt idx="1288">
                  <c:v>#N/A</c:v>
                </c:pt>
                <c:pt idx="1289">
                  <c:v>#N/A</c:v>
                </c:pt>
                <c:pt idx="1290">
                  <c:v>-26975</c:v>
                </c:pt>
                <c:pt idx="1291">
                  <c:v>-26975</c:v>
                </c:pt>
                <c:pt idx="1292">
                  <c:v>-26975</c:v>
                </c:pt>
                <c:pt idx="1293">
                  <c:v>-26975</c:v>
                </c:pt>
                <c:pt idx="1294">
                  <c:v>-26975</c:v>
                </c:pt>
                <c:pt idx="1295">
                  <c:v>#N/A</c:v>
                </c:pt>
                <c:pt idx="1296">
                  <c:v>#N/A</c:v>
                </c:pt>
                <c:pt idx="1297">
                  <c:v>-26975</c:v>
                </c:pt>
                <c:pt idx="1298">
                  <c:v>-26975</c:v>
                </c:pt>
                <c:pt idx="1299">
                  <c:v>-26975</c:v>
                </c:pt>
                <c:pt idx="1300">
                  <c:v>18025</c:v>
                </c:pt>
                <c:pt idx="1301">
                  <c:v>18025</c:v>
                </c:pt>
                <c:pt idx="1302">
                  <c:v>#N/A</c:v>
                </c:pt>
                <c:pt idx="1303">
                  <c:v>#N/A</c:v>
                </c:pt>
                <c:pt idx="1304">
                  <c:v>18025</c:v>
                </c:pt>
                <c:pt idx="1305">
                  <c:v>18025</c:v>
                </c:pt>
                <c:pt idx="1306">
                  <c:v>18025</c:v>
                </c:pt>
                <c:pt idx="1307">
                  <c:v>18025</c:v>
                </c:pt>
                <c:pt idx="1308">
                  <c:v>18025</c:v>
                </c:pt>
                <c:pt idx="1309">
                  <c:v>18025</c:v>
                </c:pt>
                <c:pt idx="1310">
                  <c:v>#N/A</c:v>
                </c:pt>
                <c:pt idx="1311">
                  <c:v>#N/A</c:v>
                </c:pt>
                <c:pt idx="1312">
                  <c:v>#N/A</c:v>
                </c:pt>
                <c:pt idx="1313">
                  <c:v>18825</c:v>
                </c:pt>
                <c:pt idx="1314">
                  <c:v>18825</c:v>
                </c:pt>
                <c:pt idx="1315">
                  <c:v>18825</c:v>
                </c:pt>
                <c:pt idx="1316">
                  <c:v>#N/A</c:v>
                </c:pt>
                <c:pt idx="1317">
                  <c:v>#N/A</c:v>
                </c:pt>
                <c:pt idx="1318">
                  <c:v>19625</c:v>
                </c:pt>
                <c:pt idx="1319">
                  <c:v>21225</c:v>
                </c:pt>
                <c:pt idx="1320">
                  <c:v>10225</c:v>
                </c:pt>
                <c:pt idx="1321">
                  <c:v>11225</c:v>
                </c:pt>
                <c:pt idx="1322">
                  <c:v>12225</c:v>
                </c:pt>
                <c:pt idx="1323">
                  <c:v>#N/A</c:v>
                </c:pt>
                <c:pt idx="1324">
                  <c:v>#N/A</c:v>
                </c:pt>
                <c:pt idx="1325">
                  <c:v>13225</c:v>
                </c:pt>
                <c:pt idx="1326">
                  <c:v>14225</c:v>
                </c:pt>
                <c:pt idx="1327">
                  <c:v>15225</c:v>
                </c:pt>
                <c:pt idx="1328">
                  <c:v>18225</c:v>
                </c:pt>
                <c:pt idx="1329">
                  <c:v>18225</c:v>
                </c:pt>
                <c:pt idx="1330">
                  <c:v>#N/A</c:v>
                </c:pt>
                <c:pt idx="1332">
                  <c:v>20225</c:v>
                </c:pt>
                <c:pt idx="1333">
                  <c:v>20225</c:v>
                </c:pt>
                <c:pt idx="1334">
                  <c:v>20225</c:v>
                </c:pt>
                <c:pt idx="1335">
                  <c:v>20225</c:v>
                </c:pt>
                <c:pt idx="1336">
                  <c:v>20225</c:v>
                </c:pt>
                <c:pt idx="1337">
                  <c:v>#N/A</c:v>
                </c:pt>
                <c:pt idx="1338">
                  <c:v>#N/A</c:v>
                </c:pt>
                <c:pt idx="1339">
                  <c:v>#N/A</c:v>
                </c:pt>
                <c:pt idx="1340">
                  <c:v>#N/A</c:v>
                </c:pt>
                <c:pt idx="1341">
                  <c:v>#N/A</c:v>
                </c:pt>
                <c:pt idx="1342">
                  <c:v>20225</c:v>
                </c:pt>
                <c:pt idx="1343">
                  <c:v>20225</c:v>
                </c:pt>
                <c:pt idx="1344">
                  <c:v>20225</c:v>
                </c:pt>
                <c:pt idx="1345">
                  <c:v>#N/A</c:v>
                </c:pt>
                <c:pt idx="1346">
                  <c:v>20225</c:v>
                </c:pt>
                <c:pt idx="1347">
                  <c:v>20225</c:v>
                </c:pt>
                <c:pt idx="1348">
                  <c:v>20225</c:v>
                </c:pt>
                <c:pt idx="1349">
                  <c:v>20225</c:v>
                </c:pt>
                <c:pt idx="1350">
                  <c:v>27825</c:v>
                </c:pt>
                <c:pt idx="1351">
                  <c:v>#N/A</c:v>
                </c:pt>
                <c:pt idx="1352">
                  <c:v>#N/A</c:v>
                </c:pt>
                <c:pt idx="1353">
                  <c:v>27825</c:v>
                </c:pt>
                <c:pt idx="1354">
                  <c:v>27825</c:v>
                </c:pt>
                <c:pt idx="1355">
                  <c:v>27825</c:v>
                </c:pt>
                <c:pt idx="1356">
                  <c:v>27825</c:v>
                </c:pt>
                <c:pt idx="1357">
                  <c:v>27825</c:v>
                </c:pt>
                <c:pt idx="1358">
                  <c:v>#N/A</c:v>
                </c:pt>
                <c:pt idx="1359">
                  <c:v>#N/A</c:v>
                </c:pt>
                <c:pt idx="1360">
                  <c:v>27825</c:v>
                </c:pt>
                <c:pt idx="1361">
                  <c:v>27825</c:v>
                </c:pt>
                <c:pt idx="1362">
                  <c:v>27825</c:v>
                </c:pt>
                <c:pt idx="1363">
                  <c:v>27825</c:v>
                </c:pt>
                <c:pt idx="1364">
                  <c:v>27825</c:v>
                </c:pt>
                <c:pt idx="1365">
                  <c:v>#N/A</c:v>
                </c:pt>
                <c:pt idx="1366">
                  <c:v>#N/A</c:v>
                </c:pt>
                <c:pt idx="1367">
                  <c:v>27825</c:v>
                </c:pt>
                <c:pt idx="1368">
                  <c:v>27825</c:v>
                </c:pt>
                <c:pt idx="1369">
                  <c:v>27825</c:v>
                </c:pt>
                <c:pt idx="1370">
                  <c:v>27825</c:v>
                </c:pt>
                <c:pt idx="1371">
                  <c:v>#N/A</c:v>
                </c:pt>
                <c:pt idx="1372">
                  <c:v>#N/A</c:v>
                </c:pt>
                <c:pt idx="1373">
                  <c:v>#N/A</c:v>
                </c:pt>
                <c:pt idx="1374">
                  <c:v>27825</c:v>
                </c:pt>
                <c:pt idx="1375">
                  <c:v>12550</c:v>
                </c:pt>
                <c:pt idx="1376">
                  <c:v>12550</c:v>
                </c:pt>
                <c:pt idx="1377">
                  <c:v>12550</c:v>
                </c:pt>
                <c:pt idx="1378">
                  <c:v>12550</c:v>
                </c:pt>
                <c:pt idx="1379">
                  <c:v>#N/A</c:v>
                </c:pt>
                <c:pt idx="1380">
                  <c:v>#N/A</c:v>
                </c:pt>
                <c:pt idx="1381">
                  <c:v>11950</c:v>
                </c:pt>
                <c:pt idx="1382">
                  <c:v>11950</c:v>
                </c:pt>
                <c:pt idx="1383">
                  <c:v>11950</c:v>
                </c:pt>
                <c:pt idx="1384">
                  <c:v>11950</c:v>
                </c:pt>
                <c:pt idx="1385">
                  <c:v>11950</c:v>
                </c:pt>
                <c:pt idx="1386">
                  <c:v>#N/A</c:v>
                </c:pt>
                <c:pt idx="1387">
                  <c:v>#N/A</c:v>
                </c:pt>
                <c:pt idx="1388">
                  <c:v>9325</c:v>
                </c:pt>
                <c:pt idx="1389">
                  <c:v>9325</c:v>
                </c:pt>
                <c:pt idx="1390">
                  <c:v>9325</c:v>
                </c:pt>
                <c:pt idx="1391">
                  <c:v>9325</c:v>
                </c:pt>
                <c:pt idx="1392">
                  <c:v>9325</c:v>
                </c:pt>
                <c:pt idx="1393">
                  <c:v>#N/A</c:v>
                </c:pt>
                <c:pt idx="1394">
                  <c:v>#N/A</c:v>
                </c:pt>
                <c:pt idx="1395">
                  <c:v>15025</c:v>
                </c:pt>
                <c:pt idx="1396">
                  <c:v>15025</c:v>
                </c:pt>
                <c:pt idx="1397">
                  <c:v>15025</c:v>
                </c:pt>
                <c:pt idx="1398">
                  <c:v>15025</c:v>
                </c:pt>
                <c:pt idx="1399">
                  <c:v>15025</c:v>
                </c:pt>
                <c:pt idx="1400">
                  <c:v>#N/A</c:v>
                </c:pt>
                <c:pt idx="1401">
                  <c:v>#N/A</c:v>
                </c:pt>
                <c:pt idx="1402">
                  <c:v>15025</c:v>
                </c:pt>
                <c:pt idx="1403">
                  <c:v>15025</c:v>
                </c:pt>
                <c:pt idx="1404">
                  <c:v>15025</c:v>
                </c:pt>
                <c:pt idx="1405">
                  <c:v>15975</c:v>
                </c:pt>
                <c:pt idx="1406">
                  <c:v>15975</c:v>
                </c:pt>
                <c:pt idx="1407">
                  <c:v>#N/A</c:v>
                </c:pt>
                <c:pt idx="1408">
                  <c:v>#N/A</c:v>
                </c:pt>
                <c:pt idx="1409">
                  <c:v>15975</c:v>
                </c:pt>
                <c:pt idx="1410">
                  <c:v>15975</c:v>
                </c:pt>
                <c:pt idx="1411">
                  <c:v>15975</c:v>
                </c:pt>
                <c:pt idx="1412">
                  <c:v>15975</c:v>
                </c:pt>
                <c:pt idx="1413">
                  <c:v>15975</c:v>
                </c:pt>
                <c:pt idx="1414">
                  <c:v>#N/A</c:v>
                </c:pt>
                <c:pt idx="1415">
                  <c:v>#N/A</c:v>
                </c:pt>
                <c:pt idx="1416">
                  <c:v>15975</c:v>
                </c:pt>
                <c:pt idx="1417">
                  <c:v>15575</c:v>
                </c:pt>
                <c:pt idx="1418">
                  <c:v>15575</c:v>
                </c:pt>
                <c:pt idx="1419">
                  <c:v>25075</c:v>
                </c:pt>
                <c:pt idx="1420">
                  <c:v>25075</c:v>
                </c:pt>
                <c:pt idx="1421">
                  <c:v>#N/A</c:v>
                </c:pt>
                <c:pt idx="1422">
                  <c:v>#N/A</c:v>
                </c:pt>
                <c:pt idx="1423">
                  <c:v>25075</c:v>
                </c:pt>
                <c:pt idx="1424">
                  <c:v>25075</c:v>
                </c:pt>
                <c:pt idx="1425">
                  <c:v>15075</c:v>
                </c:pt>
                <c:pt idx="1426">
                  <c:v>15075</c:v>
                </c:pt>
                <c:pt idx="1427">
                  <c:v>15075</c:v>
                </c:pt>
                <c:pt idx="1428">
                  <c:v>#N/A</c:v>
                </c:pt>
                <c:pt idx="1429">
                  <c:v>#N/A</c:v>
                </c:pt>
                <c:pt idx="1430">
                  <c:v>15075</c:v>
                </c:pt>
                <c:pt idx="1431">
                  <c:v>14675</c:v>
                </c:pt>
                <c:pt idx="1432">
                  <c:v>14675</c:v>
                </c:pt>
                <c:pt idx="1433">
                  <c:v>14675</c:v>
                </c:pt>
                <c:pt idx="1434">
                  <c:v>14675</c:v>
                </c:pt>
                <c:pt idx="1435">
                  <c:v>#N/A</c:v>
                </c:pt>
                <c:pt idx="1436">
                  <c:v>#N/A</c:v>
                </c:pt>
                <c:pt idx="1437">
                  <c:v>14075</c:v>
                </c:pt>
                <c:pt idx="1438">
                  <c:v>14075</c:v>
                </c:pt>
                <c:pt idx="1439">
                  <c:v>13475</c:v>
                </c:pt>
                <c:pt idx="1440">
                  <c:v>13075</c:v>
                </c:pt>
                <c:pt idx="1441">
                  <c:v>13075</c:v>
                </c:pt>
                <c:pt idx="1442">
                  <c:v>#N/A</c:v>
                </c:pt>
                <c:pt idx="1443">
                  <c:v>#N/A</c:v>
                </c:pt>
                <c:pt idx="1444">
                  <c:v>13075</c:v>
                </c:pt>
                <c:pt idx="1445">
                  <c:v>2675</c:v>
                </c:pt>
                <c:pt idx="1446">
                  <c:v>2675</c:v>
                </c:pt>
                <c:pt idx="1447">
                  <c:v>2675</c:v>
                </c:pt>
                <c:pt idx="1448">
                  <c:v>2675</c:v>
                </c:pt>
                <c:pt idx="1449">
                  <c:v>#N/A</c:v>
                </c:pt>
                <c:pt idx="1450">
                  <c:v>#N/A</c:v>
                </c:pt>
                <c:pt idx="1451">
                  <c:v>75</c:v>
                </c:pt>
                <c:pt idx="1452">
                  <c:v>-925</c:v>
                </c:pt>
                <c:pt idx="1453">
                  <c:v>-2325</c:v>
                </c:pt>
                <c:pt idx="1454">
                  <c:v>-2325</c:v>
                </c:pt>
                <c:pt idx="1455">
                  <c:v>-2325</c:v>
                </c:pt>
                <c:pt idx="1456">
                  <c:v>#N/A</c:v>
                </c:pt>
                <c:pt idx="1457">
                  <c:v>#N/A</c:v>
                </c:pt>
                <c:pt idx="1458">
                  <c:v>-3125</c:v>
                </c:pt>
                <c:pt idx="1459">
                  <c:v>-3125</c:v>
                </c:pt>
                <c:pt idx="1460">
                  <c:v>-3325</c:v>
                </c:pt>
                <c:pt idx="1461">
                  <c:v>-3325</c:v>
                </c:pt>
                <c:pt idx="1462">
                  <c:v>-4885</c:v>
                </c:pt>
                <c:pt idx="1463">
                  <c:v>#N/A</c:v>
                </c:pt>
                <c:pt idx="1464">
                  <c:v>#N/A</c:v>
                </c:pt>
                <c:pt idx="1465">
                  <c:v>-4885</c:v>
                </c:pt>
                <c:pt idx="1466">
                  <c:v>-4885</c:v>
                </c:pt>
                <c:pt idx="1467">
                  <c:v>-4885</c:v>
                </c:pt>
                <c:pt idx="1468">
                  <c:v>-4885</c:v>
                </c:pt>
                <c:pt idx="1469">
                  <c:v>-4885</c:v>
                </c:pt>
                <c:pt idx="1470">
                  <c:v>#N/A</c:v>
                </c:pt>
                <c:pt idx="1471">
                  <c:v>#N/A</c:v>
                </c:pt>
                <c:pt idx="1472">
                  <c:v>#N/A</c:v>
                </c:pt>
                <c:pt idx="1473">
                  <c:v>-5925</c:v>
                </c:pt>
                <c:pt idx="1474">
                  <c:v>-5925</c:v>
                </c:pt>
                <c:pt idx="1475">
                  <c:v>-5925</c:v>
                </c:pt>
                <c:pt idx="1476">
                  <c:v>-6925</c:v>
                </c:pt>
                <c:pt idx="1477">
                  <c:v>#N/A</c:v>
                </c:pt>
                <c:pt idx="1478">
                  <c:v>#N/A</c:v>
                </c:pt>
                <c:pt idx="1479">
                  <c:v>-7925</c:v>
                </c:pt>
                <c:pt idx="1480">
                  <c:v>-7925</c:v>
                </c:pt>
                <c:pt idx="1481">
                  <c:v>-8925</c:v>
                </c:pt>
                <c:pt idx="1482">
                  <c:v>-9925</c:v>
                </c:pt>
                <c:pt idx="1483">
                  <c:v>-10525</c:v>
                </c:pt>
                <c:pt idx="1484">
                  <c:v>#N/A</c:v>
                </c:pt>
                <c:pt idx="1485">
                  <c:v>#N/A</c:v>
                </c:pt>
                <c:pt idx="1486">
                  <c:v>-10525</c:v>
                </c:pt>
                <c:pt idx="1487">
                  <c:v>-11925</c:v>
                </c:pt>
                <c:pt idx="1488">
                  <c:v>-11925</c:v>
                </c:pt>
                <c:pt idx="1489">
                  <c:v>2075</c:v>
                </c:pt>
                <c:pt idx="1490">
                  <c:v>2075</c:v>
                </c:pt>
                <c:pt idx="1491">
                  <c:v>#N/A</c:v>
                </c:pt>
                <c:pt idx="1492">
                  <c:v>#N/A</c:v>
                </c:pt>
                <c:pt idx="1493">
                  <c:v>#N/A</c:v>
                </c:pt>
                <c:pt idx="1494">
                  <c:v>#N/A</c:v>
                </c:pt>
                <c:pt idx="1495">
                  <c:v>#N/A</c:v>
                </c:pt>
                <c:pt idx="1496">
                  <c:v>#N/A</c:v>
                </c:pt>
                <c:pt idx="1497">
                  <c:v>#N/A</c:v>
                </c:pt>
                <c:pt idx="1498">
                  <c:v>2075</c:v>
                </c:pt>
                <c:pt idx="1499">
                  <c:v>2075</c:v>
                </c:pt>
                <c:pt idx="1500">
                  <c:v>1075</c:v>
                </c:pt>
                <c:pt idx="1501">
                  <c:v>-325</c:v>
                </c:pt>
                <c:pt idx="1502">
                  <c:v>-1925</c:v>
                </c:pt>
                <c:pt idx="1503">
                  <c:v>-1925</c:v>
                </c:pt>
                <c:pt idx="1504">
                  <c:v>-1025</c:v>
                </c:pt>
                <c:pt idx="1505">
                  <c:v>#N/A</c:v>
                </c:pt>
                <c:pt idx="1506">
                  <c:v>#N/A</c:v>
                </c:pt>
                <c:pt idx="1507">
                  <c:v>-2625</c:v>
                </c:pt>
                <c:pt idx="1508">
                  <c:v>-3425</c:v>
                </c:pt>
                <c:pt idx="1509">
                  <c:v>-4225</c:v>
                </c:pt>
                <c:pt idx="1510">
                  <c:v>-4625</c:v>
                </c:pt>
                <c:pt idx="1511">
                  <c:v>-5425</c:v>
                </c:pt>
                <c:pt idx="1512">
                  <c:v>#N/A</c:v>
                </c:pt>
                <c:pt idx="1513">
                  <c:v>#N/A</c:v>
                </c:pt>
                <c:pt idx="1514">
                  <c:v>-6225</c:v>
                </c:pt>
                <c:pt idx="1515">
                  <c:v>-7425</c:v>
                </c:pt>
                <c:pt idx="1516">
                  <c:v>-10375</c:v>
                </c:pt>
                <c:pt idx="1517">
                  <c:v>-11175</c:v>
                </c:pt>
                <c:pt idx="1518">
                  <c:v>-12975</c:v>
                </c:pt>
                <c:pt idx="1519">
                  <c:v>#N/A</c:v>
                </c:pt>
                <c:pt idx="1520">
                  <c:v>#N/A</c:v>
                </c:pt>
                <c:pt idx="1521">
                  <c:v>-13975</c:v>
                </c:pt>
                <c:pt idx="1522">
                  <c:v>-15775</c:v>
                </c:pt>
                <c:pt idx="1523">
                  <c:v>-16375</c:v>
                </c:pt>
                <c:pt idx="1524">
                  <c:v>-17375</c:v>
                </c:pt>
                <c:pt idx="1525">
                  <c:v>-18375</c:v>
                </c:pt>
                <c:pt idx="1526">
                  <c:v>#N/A</c:v>
                </c:pt>
                <c:pt idx="1527">
                  <c:v>#N/A</c:v>
                </c:pt>
                <c:pt idx="1528">
                  <c:v>-19775</c:v>
                </c:pt>
                <c:pt idx="1529">
                  <c:v>-13475</c:v>
                </c:pt>
                <c:pt idx="1530">
                  <c:v>-14875</c:v>
                </c:pt>
                <c:pt idx="1531">
                  <c:v>-16875</c:v>
                </c:pt>
                <c:pt idx="1532">
                  <c:v>-17875</c:v>
                </c:pt>
                <c:pt idx="1533">
                  <c:v>#N/A</c:v>
                </c:pt>
                <c:pt idx="1534">
                  <c:v>#N/A</c:v>
                </c:pt>
                <c:pt idx="1535">
                  <c:v>-17875</c:v>
                </c:pt>
                <c:pt idx="1536">
                  <c:v>-17875</c:v>
                </c:pt>
                <c:pt idx="1537">
                  <c:v>-17875</c:v>
                </c:pt>
                <c:pt idx="1538">
                  <c:v>-17875</c:v>
                </c:pt>
                <c:pt idx="1539">
                  <c:v>-17875</c:v>
                </c:pt>
                <c:pt idx="1540">
                  <c:v>#N/A</c:v>
                </c:pt>
                <c:pt idx="1541">
                  <c:v>#N/A</c:v>
                </c:pt>
                <c:pt idx="1542">
                  <c:v>-17875</c:v>
                </c:pt>
                <c:pt idx="1543">
                  <c:v>-17875</c:v>
                </c:pt>
                <c:pt idx="1544">
                  <c:v>-17875</c:v>
                </c:pt>
                <c:pt idx="1545">
                  <c:v>-16875</c:v>
                </c:pt>
                <c:pt idx="1546">
                  <c:v>-16475</c:v>
                </c:pt>
                <c:pt idx="1547">
                  <c:v>#N/A</c:v>
                </c:pt>
                <c:pt idx="1548">
                  <c:v>#N/A</c:v>
                </c:pt>
                <c:pt idx="1549">
                  <c:v>-15475</c:v>
                </c:pt>
                <c:pt idx="1550">
                  <c:v>-14875</c:v>
                </c:pt>
                <c:pt idx="1551">
                  <c:v>-13875</c:v>
                </c:pt>
                <c:pt idx="1552">
                  <c:v>-13075</c:v>
                </c:pt>
                <c:pt idx="1553">
                  <c:v>-11875</c:v>
                </c:pt>
                <c:pt idx="1554">
                  <c:v>#N/A</c:v>
                </c:pt>
                <c:pt idx="1555">
                  <c:v>#N/A</c:v>
                </c:pt>
                <c:pt idx="1556">
                  <c:v>-10475</c:v>
                </c:pt>
                <c:pt idx="1557">
                  <c:v>-9075</c:v>
                </c:pt>
                <c:pt idx="1558">
                  <c:v>-8475</c:v>
                </c:pt>
                <c:pt idx="1559">
                  <c:v>-8475</c:v>
                </c:pt>
                <c:pt idx="1560">
                  <c:v>-8475</c:v>
                </c:pt>
                <c:pt idx="1561">
                  <c:v>#N/A</c:v>
                </c:pt>
                <c:pt idx="1562">
                  <c:v>#N/A</c:v>
                </c:pt>
                <c:pt idx="1563">
                  <c:v>-7475</c:v>
                </c:pt>
                <c:pt idx="1564">
                  <c:v>-7475</c:v>
                </c:pt>
                <c:pt idx="1565">
                  <c:v>-5875</c:v>
                </c:pt>
                <c:pt idx="1566">
                  <c:v>-4875</c:v>
                </c:pt>
                <c:pt idx="1567">
                  <c:v>-3875</c:v>
                </c:pt>
                <c:pt idx="1568">
                  <c:v>#N/A</c:v>
                </c:pt>
                <c:pt idx="1569">
                  <c:v>#N/A</c:v>
                </c:pt>
                <c:pt idx="1570">
                  <c:v>-2875</c:v>
                </c:pt>
                <c:pt idx="1571">
                  <c:v>-1875</c:v>
                </c:pt>
                <c:pt idx="1572">
                  <c:v>-1475</c:v>
                </c:pt>
                <c:pt idx="1573">
                  <c:v>-675</c:v>
                </c:pt>
                <c:pt idx="1574">
                  <c:v>-675</c:v>
                </c:pt>
                <c:pt idx="1575">
                  <c:v>#N/A</c:v>
                </c:pt>
                <c:pt idx="1576">
                  <c:v>#N/A</c:v>
                </c:pt>
                <c:pt idx="1577">
                  <c:v>9200</c:v>
                </c:pt>
                <c:pt idx="1578">
                  <c:v>11400</c:v>
                </c:pt>
                <c:pt idx="1579">
                  <c:v>13200</c:v>
                </c:pt>
                <c:pt idx="1580">
                  <c:v>15200</c:v>
                </c:pt>
                <c:pt idx="1581">
                  <c:v>17200</c:v>
                </c:pt>
                <c:pt idx="1582">
                  <c:v>#N/A</c:v>
                </c:pt>
                <c:pt idx="1583">
                  <c:v>#N/A</c:v>
                </c:pt>
                <c:pt idx="1584">
                  <c:v>#N/A</c:v>
                </c:pt>
                <c:pt idx="1585">
                  <c:v>19200</c:v>
                </c:pt>
                <c:pt idx="1586">
                  <c:v>21600</c:v>
                </c:pt>
                <c:pt idx="1587">
                  <c:v>23600</c:v>
                </c:pt>
                <c:pt idx="1588">
                  <c:v>25200</c:v>
                </c:pt>
                <c:pt idx="1589">
                  <c:v>#N/A</c:v>
                </c:pt>
                <c:pt idx="1590">
                  <c:v>#N/A</c:v>
                </c:pt>
                <c:pt idx="1591">
                  <c:v>29200</c:v>
                </c:pt>
                <c:pt idx="1592">
                  <c:v>34575</c:v>
                </c:pt>
                <c:pt idx="1593">
                  <c:v>35575</c:v>
                </c:pt>
                <c:pt idx="1594">
                  <c:v>36375</c:v>
                </c:pt>
                <c:pt idx="1595">
                  <c:v>36375</c:v>
                </c:pt>
                <c:pt idx="1596">
                  <c:v>#N/A</c:v>
                </c:pt>
                <c:pt idx="1597">
                  <c:v>#N/A</c:v>
                </c:pt>
                <c:pt idx="1598">
                  <c:v>34000</c:v>
                </c:pt>
                <c:pt idx="1599">
                  <c:v>34000</c:v>
                </c:pt>
                <c:pt idx="1600">
                  <c:v>34000</c:v>
                </c:pt>
                <c:pt idx="1601">
                  <c:v>34000</c:v>
                </c:pt>
                <c:pt idx="1602">
                  <c:v>34000</c:v>
                </c:pt>
                <c:pt idx="1603">
                  <c:v>#N/A</c:v>
                </c:pt>
                <c:pt idx="1604">
                  <c:v>#N/A</c:v>
                </c:pt>
                <c:pt idx="1605">
                  <c:v>#N/A</c:v>
                </c:pt>
                <c:pt idx="1606">
                  <c:v>#N/A</c:v>
                </c:pt>
                <c:pt idx="1607">
                  <c:v>#N/A</c:v>
                </c:pt>
                <c:pt idx="1608">
                  <c:v>#N/A</c:v>
                </c:pt>
                <c:pt idx="1609">
                  <c:v>#N/A</c:v>
                </c:pt>
                <c:pt idx="1610">
                  <c:v>34000</c:v>
                </c:pt>
                <c:pt idx="1611">
                  <c:v>34000</c:v>
                </c:pt>
                <c:pt idx="1612">
                  <c:v>36000</c:v>
                </c:pt>
                <c:pt idx="1613">
                  <c:v>37600</c:v>
                </c:pt>
                <c:pt idx="1614">
                  <c:v>38600</c:v>
                </c:pt>
                <c:pt idx="1615">
                  <c:v>39400</c:v>
                </c:pt>
                <c:pt idx="1616">
                  <c:v>40200</c:v>
                </c:pt>
                <c:pt idx="1617">
                  <c:v>#N/A</c:v>
                </c:pt>
                <c:pt idx="1618">
                  <c:v>#N/A</c:v>
                </c:pt>
                <c:pt idx="1619">
                  <c:v>40800</c:v>
                </c:pt>
                <c:pt idx="1620">
                  <c:v>41200</c:v>
                </c:pt>
                <c:pt idx="1621">
                  <c:v>42200</c:v>
                </c:pt>
                <c:pt idx="1622">
                  <c:v>43800</c:v>
                </c:pt>
                <c:pt idx="1623">
                  <c:v>44200</c:v>
                </c:pt>
                <c:pt idx="1624">
                  <c:v>#N/A</c:v>
                </c:pt>
                <c:pt idx="1625">
                  <c:v>#N/A</c:v>
                </c:pt>
                <c:pt idx="1626">
                  <c:v>48325</c:v>
                </c:pt>
                <c:pt idx="1627">
                  <c:v>48925</c:v>
                </c:pt>
                <c:pt idx="1628">
                  <c:v>58475</c:v>
                </c:pt>
                <c:pt idx="1629">
                  <c:v>49875</c:v>
                </c:pt>
                <c:pt idx="1630">
                  <c:v>52075</c:v>
                </c:pt>
                <c:pt idx="1631">
                  <c:v>#N/A</c:v>
                </c:pt>
                <c:pt idx="1632">
                  <c:v>#N/A</c:v>
                </c:pt>
                <c:pt idx="1633">
                  <c:v>54075</c:v>
                </c:pt>
                <c:pt idx="1634">
                  <c:v>56475</c:v>
                </c:pt>
                <c:pt idx="1635">
                  <c:v>59075</c:v>
                </c:pt>
                <c:pt idx="1636">
                  <c:v>62075</c:v>
                </c:pt>
                <c:pt idx="1637">
                  <c:v>65075</c:v>
                </c:pt>
                <c:pt idx="1638">
                  <c:v>#N/A</c:v>
                </c:pt>
                <c:pt idx="1639">
                  <c:v>#N/A</c:v>
                </c:pt>
                <c:pt idx="1640">
                  <c:v>67075</c:v>
                </c:pt>
                <c:pt idx="1641">
                  <c:v>70075</c:v>
                </c:pt>
                <c:pt idx="1642">
                  <c:v>73075</c:v>
                </c:pt>
                <c:pt idx="1643">
                  <c:v>75075</c:v>
                </c:pt>
                <c:pt idx="1644">
                  <c:v>26475</c:v>
                </c:pt>
                <c:pt idx="1645">
                  <c:v>#N/A</c:v>
                </c:pt>
                <c:pt idx="1646">
                  <c:v>#N/A</c:v>
                </c:pt>
                <c:pt idx="1647">
                  <c:v>27275</c:v>
                </c:pt>
                <c:pt idx="1648">
                  <c:v>27675</c:v>
                </c:pt>
                <c:pt idx="1649">
                  <c:v>28875</c:v>
                </c:pt>
                <c:pt idx="1650">
                  <c:v>31275</c:v>
                </c:pt>
                <c:pt idx="1651">
                  <c:v>20775</c:v>
                </c:pt>
                <c:pt idx="1652">
                  <c:v>#N/A</c:v>
                </c:pt>
                <c:pt idx="1653">
                  <c:v>#N/A</c:v>
                </c:pt>
                <c:pt idx="1654">
                  <c:v>36075</c:v>
                </c:pt>
                <c:pt idx="1655">
                  <c:v>39075</c:v>
                </c:pt>
                <c:pt idx="1656">
                  <c:v>42075</c:v>
                </c:pt>
                <c:pt idx="1657">
                  <c:v>44875</c:v>
                </c:pt>
                <c:pt idx="1658">
                  <c:v>46875</c:v>
                </c:pt>
                <c:pt idx="1659">
                  <c:v>#N/A</c:v>
                </c:pt>
                <c:pt idx="1660">
                  <c:v>#N/A</c:v>
                </c:pt>
                <c:pt idx="1661">
                  <c:v>53075</c:v>
                </c:pt>
                <c:pt idx="1662">
                  <c:v>58075</c:v>
                </c:pt>
                <c:pt idx="1663">
                  <c:v>62075</c:v>
                </c:pt>
                <c:pt idx="1664">
                  <c:v>66075</c:v>
                </c:pt>
                <c:pt idx="1665">
                  <c:v>67075</c:v>
                </c:pt>
                <c:pt idx="1666">
                  <c:v>#N/A</c:v>
                </c:pt>
                <c:pt idx="1667">
                  <c:v>#N/A</c:v>
                </c:pt>
                <c:pt idx="1668">
                  <c:v>48475</c:v>
                </c:pt>
                <c:pt idx="1669">
                  <c:v>50075</c:v>
                </c:pt>
                <c:pt idx="1670">
                  <c:v>52475</c:v>
                </c:pt>
                <c:pt idx="1671">
                  <c:v>55475</c:v>
                </c:pt>
                <c:pt idx="1672">
                  <c:v>43875</c:v>
                </c:pt>
                <c:pt idx="1673">
                  <c:v>#N/A</c:v>
                </c:pt>
                <c:pt idx="1674">
                  <c:v>#N/A</c:v>
                </c:pt>
                <c:pt idx="1675">
                  <c:v>41075</c:v>
                </c:pt>
                <c:pt idx="1676">
                  <c:v>40475</c:v>
                </c:pt>
                <c:pt idx="1677">
                  <c:v>#N/A</c:v>
                </c:pt>
                <c:pt idx="1678">
                  <c:v>34075</c:v>
                </c:pt>
                <c:pt idx="1679">
                  <c:v>32075</c:v>
                </c:pt>
                <c:pt idx="1680">
                  <c:v>#N/A</c:v>
                </c:pt>
                <c:pt idx="1681">
                  <c:v>#N/A</c:v>
                </c:pt>
                <c:pt idx="1682">
                  <c:v>62625</c:v>
                </c:pt>
                <c:pt idx="1683">
                  <c:v>65625</c:v>
                </c:pt>
                <c:pt idx="1684">
                  <c:v>42025</c:v>
                </c:pt>
                <c:pt idx="1685">
                  <c:v>43625</c:v>
                </c:pt>
                <c:pt idx="1686">
                  <c:v>34625</c:v>
                </c:pt>
              </c:numCache>
            </c:numRef>
          </c:val>
          <c:smooth val="0"/>
        </c:ser>
        <c:ser>
          <c:idx val="1"/>
          <c:order val="1"/>
          <c:tx>
            <c:strRef>
              <c:f>'前驱体成本 (2)'!$AJ$3</c:f>
              <c:strCache>
                <c:ptCount val="1"/>
                <c:pt idx="0">
                  <c:v>811正极材料利润</c:v>
                </c:pt>
              </c:strCache>
            </c:strRef>
          </c:tx>
          <c:spPr>
            <a:ln w="19050" cap="rnd">
              <a:solidFill>
                <a:srgbClr val="023985"/>
              </a:solidFill>
              <a:round/>
            </a:ln>
            <a:effectLst/>
          </c:spPr>
          <c:marker>
            <c:symbol val="none"/>
          </c:marker>
          <c:dLbls>
            <c:delete val="1"/>
          </c:dLbls>
          <c:cat>
            <c:numRef>
              <c:f>'前驱体成本 (2)'!$AH$11:$AH$1697</c:f>
              <c:numCache>
                <c:formatCode>yyyy/m/d</c:formatCode>
                <c:ptCount val="1687"/>
                <c:pt idx="0" c:formatCode="yyyy/m/d">
                  <c:v>42752</c:v>
                </c:pt>
                <c:pt idx="1" c:formatCode="yyyy/m/d">
                  <c:v>42753</c:v>
                </c:pt>
                <c:pt idx="2" c:formatCode="yyyy/m/d">
                  <c:v>42754</c:v>
                </c:pt>
                <c:pt idx="3" c:formatCode="yyyy/m/d">
                  <c:v>42755</c:v>
                </c:pt>
                <c:pt idx="4" c:formatCode="yyyy/m/d">
                  <c:v>42758</c:v>
                </c:pt>
                <c:pt idx="5" c:formatCode="yyyy/m/d">
                  <c:v>42759</c:v>
                </c:pt>
                <c:pt idx="6" c:formatCode="yyyy/m/d">
                  <c:v>42760</c:v>
                </c:pt>
                <c:pt idx="7" c:formatCode="yyyy/m/d">
                  <c:v>42761</c:v>
                </c:pt>
                <c:pt idx="8" c:formatCode="yyyy/m/d">
                  <c:v>42769</c:v>
                </c:pt>
                <c:pt idx="9" c:formatCode="yyyy/m/d">
                  <c:v>42772</c:v>
                </c:pt>
                <c:pt idx="10" c:formatCode="yyyy/m/d">
                  <c:v>42773</c:v>
                </c:pt>
                <c:pt idx="11" c:formatCode="yyyy/m/d">
                  <c:v>42774</c:v>
                </c:pt>
                <c:pt idx="12" c:formatCode="yyyy/m/d">
                  <c:v>42775</c:v>
                </c:pt>
                <c:pt idx="13" c:formatCode="yyyy/m/d">
                  <c:v>42776</c:v>
                </c:pt>
                <c:pt idx="14" c:formatCode="yyyy/m/d">
                  <c:v>42779</c:v>
                </c:pt>
                <c:pt idx="15" c:formatCode="yyyy/m/d">
                  <c:v>42780</c:v>
                </c:pt>
                <c:pt idx="16" c:formatCode="yyyy/m/d">
                  <c:v>42781</c:v>
                </c:pt>
                <c:pt idx="17" c:formatCode="yyyy/m/d">
                  <c:v>42782</c:v>
                </c:pt>
                <c:pt idx="18" c:formatCode="yyyy/m/d">
                  <c:v>42783</c:v>
                </c:pt>
                <c:pt idx="19" c:formatCode="yyyy/m/d">
                  <c:v>42786</c:v>
                </c:pt>
                <c:pt idx="20" c:formatCode="yyyy/m/d">
                  <c:v>42787</c:v>
                </c:pt>
                <c:pt idx="21" c:formatCode="yyyy/m/d">
                  <c:v>42788</c:v>
                </c:pt>
                <c:pt idx="22" c:formatCode="yyyy/m/d">
                  <c:v>42789</c:v>
                </c:pt>
                <c:pt idx="23" c:formatCode="yyyy/m/d">
                  <c:v>42790</c:v>
                </c:pt>
                <c:pt idx="24" c:formatCode="yyyy/m/d">
                  <c:v>42793</c:v>
                </c:pt>
                <c:pt idx="25" c:formatCode="yyyy/m/d">
                  <c:v>42794</c:v>
                </c:pt>
                <c:pt idx="26" c:formatCode="yyyy/m/d">
                  <c:v>42795</c:v>
                </c:pt>
                <c:pt idx="27" c:formatCode="yyyy/m/d">
                  <c:v>42796</c:v>
                </c:pt>
                <c:pt idx="28" c:formatCode="yyyy/m/d">
                  <c:v>42797</c:v>
                </c:pt>
                <c:pt idx="29" c:formatCode="yyyy/m/d">
                  <c:v>42800</c:v>
                </c:pt>
                <c:pt idx="30" c:formatCode="yyyy/m/d">
                  <c:v>42801</c:v>
                </c:pt>
                <c:pt idx="31" c:formatCode="yyyy/m/d">
                  <c:v>42802</c:v>
                </c:pt>
                <c:pt idx="32" c:formatCode="yyyy/m/d">
                  <c:v>42803</c:v>
                </c:pt>
                <c:pt idx="33" c:formatCode="yyyy/m/d">
                  <c:v>42804</c:v>
                </c:pt>
                <c:pt idx="34" c:formatCode="yyyy/m/d">
                  <c:v>42807</c:v>
                </c:pt>
                <c:pt idx="35" c:formatCode="yyyy/m/d">
                  <c:v>42808</c:v>
                </c:pt>
                <c:pt idx="36" c:formatCode="yyyy/m/d">
                  <c:v>42809</c:v>
                </c:pt>
                <c:pt idx="37" c:formatCode="yyyy/m/d">
                  <c:v>42810</c:v>
                </c:pt>
                <c:pt idx="38" c:formatCode="yyyy/m/d">
                  <c:v>42811</c:v>
                </c:pt>
                <c:pt idx="39" c:formatCode="yyyy/m/d">
                  <c:v>42814</c:v>
                </c:pt>
                <c:pt idx="40" c:formatCode="yyyy/m/d">
                  <c:v>42815</c:v>
                </c:pt>
                <c:pt idx="41" c:formatCode="yyyy/m/d">
                  <c:v>42816</c:v>
                </c:pt>
                <c:pt idx="42" c:formatCode="yyyy/m/d">
                  <c:v>42817</c:v>
                </c:pt>
                <c:pt idx="43" c:formatCode="yyyy/m/d">
                  <c:v>42818</c:v>
                </c:pt>
                <c:pt idx="44" c:formatCode="yyyy/m/d">
                  <c:v>42821</c:v>
                </c:pt>
                <c:pt idx="45" c:formatCode="yyyy/m/d">
                  <c:v>42822</c:v>
                </c:pt>
                <c:pt idx="46" c:formatCode="yyyy/m/d">
                  <c:v>42823</c:v>
                </c:pt>
                <c:pt idx="47" c:formatCode="yyyy/m/d">
                  <c:v>42824</c:v>
                </c:pt>
                <c:pt idx="48" c:formatCode="yyyy/m/d">
                  <c:v>42825</c:v>
                </c:pt>
                <c:pt idx="49" c:formatCode="yyyy/m/d">
                  <c:v>42830</c:v>
                </c:pt>
                <c:pt idx="50" c:formatCode="yyyy/m/d">
                  <c:v>42831</c:v>
                </c:pt>
                <c:pt idx="51" c:formatCode="yyyy/m/d">
                  <c:v>42832</c:v>
                </c:pt>
                <c:pt idx="52" c:formatCode="yyyy/m/d">
                  <c:v>42835</c:v>
                </c:pt>
                <c:pt idx="53" c:formatCode="yyyy/m/d">
                  <c:v>42836</c:v>
                </c:pt>
                <c:pt idx="54" c:formatCode="yyyy/m/d">
                  <c:v>42837</c:v>
                </c:pt>
                <c:pt idx="55" c:formatCode="yyyy/m/d">
                  <c:v>42838</c:v>
                </c:pt>
                <c:pt idx="56" c:formatCode="yyyy/m/d">
                  <c:v>42839</c:v>
                </c:pt>
                <c:pt idx="57" c:formatCode="yyyy/m/d">
                  <c:v>42842</c:v>
                </c:pt>
                <c:pt idx="58" c:formatCode="yyyy/m/d">
                  <c:v>42843</c:v>
                </c:pt>
                <c:pt idx="59" c:formatCode="yyyy/m/d">
                  <c:v>42844</c:v>
                </c:pt>
                <c:pt idx="60" c:formatCode="yyyy/m/d">
                  <c:v>42845</c:v>
                </c:pt>
                <c:pt idx="61" c:formatCode="yyyy/m/d">
                  <c:v>42846</c:v>
                </c:pt>
                <c:pt idx="62" c:formatCode="yyyy/m/d">
                  <c:v>42849</c:v>
                </c:pt>
                <c:pt idx="63" c:formatCode="yyyy/m/d">
                  <c:v>42850</c:v>
                </c:pt>
                <c:pt idx="64" c:formatCode="yyyy/m/d">
                  <c:v>42851</c:v>
                </c:pt>
                <c:pt idx="65" c:formatCode="yyyy/m/d">
                  <c:v>42852</c:v>
                </c:pt>
                <c:pt idx="66" c:formatCode="yyyy/m/d">
                  <c:v>42853</c:v>
                </c:pt>
                <c:pt idx="67" c:formatCode="yyyy/m/d">
                  <c:v>42857</c:v>
                </c:pt>
                <c:pt idx="68" c:formatCode="yyyy/m/d">
                  <c:v>42858</c:v>
                </c:pt>
                <c:pt idx="69" c:formatCode="yyyy/m/d">
                  <c:v>42859</c:v>
                </c:pt>
                <c:pt idx="70" c:formatCode="yyyy/m/d">
                  <c:v>42860</c:v>
                </c:pt>
                <c:pt idx="71" c:formatCode="yyyy/m/d">
                  <c:v>42863</c:v>
                </c:pt>
                <c:pt idx="72" c:formatCode="yyyy/m/d">
                  <c:v>42864</c:v>
                </c:pt>
                <c:pt idx="73" c:formatCode="yyyy/m/d">
                  <c:v>42865</c:v>
                </c:pt>
                <c:pt idx="74" c:formatCode="yyyy/m/d">
                  <c:v>42866</c:v>
                </c:pt>
                <c:pt idx="75" c:formatCode="yyyy/m/d">
                  <c:v>42867</c:v>
                </c:pt>
                <c:pt idx="76" c:formatCode="yyyy/m/d">
                  <c:v>42870</c:v>
                </c:pt>
                <c:pt idx="77" c:formatCode="yyyy/m/d">
                  <c:v>42871</c:v>
                </c:pt>
                <c:pt idx="78" c:formatCode="yyyy/m/d">
                  <c:v>42872</c:v>
                </c:pt>
                <c:pt idx="79" c:formatCode="yyyy/m/d">
                  <c:v>42873</c:v>
                </c:pt>
                <c:pt idx="80" c:formatCode="yyyy/m/d">
                  <c:v>42874</c:v>
                </c:pt>
                <c:pt idx="81" c:formatCode="yyyy/m/d">
                  <c:v>42877</c:v>
                </c:pt>
                <c:pt idx="82" c:formatCode="yyyy/m/d">
                  <c:v>42878</c:v>
                </c:pt>
                <c:pt idx="83" c:formatCode="yyyy/m/d">
                  <c:v>42879</c:v>
                </c:pt>
                <c:pt idx="84" c:formatCode="yyyy/m/d">
                  <c:v>42880</c:v>
                </c:pt>
                <c:pt idx="85" c:formatCode="yyyy/m/d">
                  <c:v>42881</c:v>
                </c:pt>
                <c:pt idx="86" c:formatCode="yyyy/m/d">
                  <c:v>42886</c:v>
                </c:pt>
                <c:pt idx="87" c:formatCode="yyyy/m/d">
                  <c:v>42887</c:v>
                </c:pt>
                <c:pt idx="88" c:formatCode="yyyy/m/d">
                  <c:v>42888</c:v>
                </c:pt>
                <c:pt idx="89" c:formatCode="yyyy/m/d">
                  <c:v>42891</c:v>
                </c:pt>
                <c:pt idx="90" c:formatCode="yyyy/m/d">
                  <c:v>42892</c:v>
                </c:pt>
                <c:pt idx="91" c:formatCode="yyyy/m/d">
                  <c:v>42893</c:v>
                </c:pt>
                <c:pt idx="92" c:formatCode="yyyy/m/d">
                  <c:v>42894</c:v>
                </c:pt>
                <c:pt idx="93" c:formatCode="yyyy/m/d">
                  <c:v>42895</c:v>
                </c:pt>
                <c:pt idx="94" c:formatCode="yyyy/m/d">
                  <c:v>42898</c:v>
                </c:pt>
                <c:pt idx="95" c:formatCode="yyyy/m/d">
                  <c:v>42899</c:v>
                </c:pt>
                <c:pt idx="96" c:formatCode="yyyy/m/d">
                  <c:v>42900</c:v>
                </c:pt>
                <c:pt idx="97" c:formatCode="yyyy/m/d">
                  <c:v>42901</c:v>
                </c:pt>
                <c:pt idx="98" c:formatCode="yyyy/m/d">
                  <c:v>42902</c:v>
                </c:pt>
                <c:pt idx="99" c:formatCode="yyyy/m/d">
                  <c:v>42905</c:v>
                </c:pt>
                <c:pt idx="100" c:formatCode="yyyy/m/d">
                  <c:v>42906</c:v>
                </c:pt>
                <c:pt idx="101" c:formatCode="yyyy/m/d">
                  <c:v>42907</c:v>
                </c:pt>
                <c:pt idx="102" c:formatCode="yyyy/m/d">
                  <c:v>42908</c:v>
                </c:pt>
                <c:pt idx="103" c:formatCode="yyyy/m/d">
                  <c:v>42909</c:v>
                </c:pt>
                <c:pt idx="104" c:formatCode="yyyy/m/d">
                  <c:v>42912</c:v>
                </c:pt>
                <c:pt idx="105" c:formatCode="yyyy/m/d">
                  <c:v>42913</c:v>
                </c:pt>
                <c:pt idx="106" c:formatCode="yyyy/m/d">
                  <c:v>42914</c:v>
                </c:pt>
                <c:pt idx="107" c:formatCode="yyyy/m/d">
                  <c:v>42915</c:v>
                </c:pt>
                <c:pt idx="108" c:formatCode="yyyy/m/d">
                  <c:v>42916</c:v>
                </c:pt>
                <c:pt idx="109" c:formatCode="yyyy/m/d">
                  <c:v>42919</c:v>
                </c:pt>
                <c:pt idx="110" c:formatCode="yyyy/m/d">
                  <c:v>42920</c:v>
                </c:pt>
                <c:pt idx="111" c:formatCode="yyyy/m/d">
                  <c:v>42921</c:v>
                </c:pt>
                <c:pt idx="112" c:formatCode="yyyy/m/d">
                  <c:v>42922</c:v>
                </c:pt>
                <c:pt idx="113" c:formatCode="yyyy/m/d">
                  <c:v>42923</c:v>
                </c:pt>
                <c:pt idx="114" c:formatCode="yyyy/m/d">
                  <c:v>42926</c:v>
                </c:pt>
                <c:pt idx="115" c:formatCode="yyyy/m/d">
                  <c:v>42927</c:v>
                </c:pt>
                <c:pt idx="116" c:formatCode="yyyy/m/d">
                  <c:v>42928</c:v>
                </c:pt>
                <c:pt idx="117" c:formatCode="yyyy/m/d">
                  <c:v>42929</c:v>
                </c:pt>
                <c:pt idx="118" c:formatCode="yyyy/m/d">
                  <c:v>42930</c:v>
                </c:pt>
                <c:pt idx="119" c:formatCode="yyyy/m/d">
                  <c:v>42933</c:v>
                </c:pt>
                <c:pt idx="120" c:formatCode="yyyy/m/d">
                  <c:v>42934</c:v>
                </c:pt>
                <c:pt idx="121" c:formatCode="yyyy/m/d">
                  <c:v>42935</c:v>
                </c:pt>
                <c:pt idx="122" c:formatCode="yyyy/m/d">
                  <c:v>42936</c:v>
                </c:pt>
                <c:pt idx="123" c:formatCode="yyyy/m/d">
                  <c:v>42937</c:v>
                </c:pt>
                <c:pt idx="124" c:formatCode="yyyy/m/d">
                  <c:v>42940</c:v>
                </c:pt>
                <c:pt idx="125" c:formatCode="yyyy/m/d">
                  <c:v>42941</c:v>
                </c:pt>
                <c:pt idx="126" c:formatCode="yyyy/m/d">
                  <c:v>42942</c:v>
                </c:pt>
                <c:pt idx="127" c:formatCode="yyyy/m/d">
                  <c:v>42943</c:v>
                </c:pt>
                <c:pt idx="128" c:formatCode="yyyy/m/d">
                  <c:v>42944</c:v>
                </c:pt>
                <c:pt idx="129" c:formatCode="yyyy/m/d">
                  <c:v>42947</c:v>
                </c:pt>
                <c:pt idx="130" c:formatCode="yyyy/m/d">
                  <c:v>42948</c:v>
                </c:pt>
                <c:pt idx="131" c:formatCode="yyyy/m/d">
                  <c:v>42949</c:v>
                </c:pt>
                <c:pt idx="132" c:formatCode="yyyy/m/d">
                  <c:v>42950</c:v>
                </c:pt>
                <c:pt idx="133" c:formatCode="yyyy/m/d">
                  <c:v>42951</c:v>
                </c:pt>
                <c:pt idx="134" c:formatCode="yyyy/m/d">
                  <c:v>42954</c:v>
                </c:pt>
                <c:pt idx="135" c:formatCode="yyyy/m/d">
                  <c:v>42955</c:v>
                </c:pt>
                <c:pt idx="136" c:formatCode="yyyy/m/d">
                  <c:v>42956</c:v>
                </c:pt>
                <c:pt idx="137" c:formatCode="yyyy/m/d">
                  <c:v>42957</c:v>
                </c:pt>
                <c:pt idx="138" c:formatCode="yyyy/m/d">
                  <c:v>42958</c:v>
                </c:pt>
                <c:pt idx="139" c:formatCode="yyyy/m/d">
                  <c:v>42961</c:v>
                </c:pt>
                <c:pt idx="140" c:formatCode="yyyy/m/d">
                  <c:v>42962</c:v>
                </c:pt>
                <c:pt idx="141" c:formatCode="yyyy/m/d">
                  <c:v>42963</c:v>
                </c:pt>
                <c:pt idx="142" c:formatCode="yyyy/m/d">
                  <c:v>42964</c:v>
                </c:pt>
                <c:pt idx="143" c:formatCode="yyyy/m/d">
                  <c:v>42965</c:v>
                </c:pt>
                <c:pt idx="144" c:formatCode="yyyy/m/d">
                  <c:v>42968</c:v>
                </c:pt>
                <c:pt idx="145" c:formatCode="yyyy/m/d">
                  <c:v>42969</c:v>
                </c:pt>
                <c:pt idx="146" c:formatCode="yyyy/m/d">
                  <c:v>42970</c:v>
                </c:pt>
                <c:pt idx="147" c:formatCode="yyyy/m/d">
                  <c:v>42971</c:v>
                </c:pt>
                <c:pt idx="148" c:formatCode="yyyy/m/d">
                  <c:v>42972</c:v>
                </c:pt>
                <c:pt idx="149" c:formatCode="yyyy/m/d">
                  <c:v>42975</c:v>
                </c:pt>
                <c:pt idx="150" c:formatCode="yyyy/m/d">
                  <c:v>42976</c:v>
                </c:pt>
                <c:pt idx="151" c:formatCode="yyyy/m/d">
                  <c:v>42977</c:v>
                </c:pt>
                <c:pt idx="152" c:formatCode="yyyy/m/d">
                  <c:v>42978</c:v>
                </c:pt>
                <c:pt idx="153" c:formatCode="yyyy/m/d">
                  <c:v>42979</c:v>
                </c:pt>
                <c:pt idx="154" c:formatCode="yyyy/m/d">
                  <c:v>42982</c:v>
                </c:pt>
                <c:pt idx="155" c:formatCode="yyyy/m/d">
                  <c:v>42983</c:v>
                </c:pt>
                <c:pt idx="156" c:formatCode="yyyy/m/d">
                  <c:v>42984</c:v>
                </c:pt>
                <c:pt idx="157" c:formatCode="yyyy/m/d">
                  <c:v>42985</c:v>
                </c:pt>
                <c:pt idx="158" c:formatCode="yyyy/m/d">
                  <c:v>42986</c:v>
                </c:pt>
                <c:pt idx="159" c:formatCode="yyyy/m/d">
                  <c:v>42989</c:v>
                </c:pt>
                <c:pt idx="160" c:formatCode="yyyy/m/d">
                  <c:v>42990</c:v>
                </c:pt>
                <c:pt idx="161" c:formatCode="yyyy/m/d">
                  <c:v>42991</c:v>
                </c:pt>
                <c:pt idx="162" c:formatCode="yyyy/m/d">
                  <c:v>42992</c:v>
                </c:pt>
                <c:pt idx="163" c:formatCode="yyyy/m/d">
                  <c:v>42993</c:v>
                </c:pt>
                <c:pt idx="164" c:formatCode="yyyy/m/d">
                  <c:v>42996</c:v>
                </c:pt>
                <c:pt idx="165" c:formatCode="yyyy/m/d">
                  <c:v>42997</c:v>
                </c:pt>
                <c:pt idx="166" c:formatCode="yyyy/m/d">
                  <c:v>42998</c:v>
                </c:pt>
                <c:pt idx="167" c:formatCode="yyyy/m/d">
                  <c:v>42999</c:v>
                </c:pt>
                <c:pt idx="168" c:formatCode="yyyy/m/d">
                  <c:v>43000</c:v>
                </c:pt>
                <c:pt idx="169" c:formatCode="yyyy/m/d">
                  <c:v>43003</c:v>
                </c:pt>
                <c:pt idx="170" c:formatCode="yyyy/m/d">
                  <c:v>43004</c:v>
                </c:pt>
                <c:pt idx="171" c:formatCode="yyyy/m/d">
                  <c:v>43005</c:v>
                </c:pt>
                <c:pt idx="172" c:formatCode="yyyy/m/d">
                  <c:v>43006</c:v>
                </c:pt>
                <c:pt idx="173" c:formatCode="yyyy/m/d">
                  <c:v>43007</c:v>
                </c:pt>
                <c:pt idx="174" c:formatCode="yyyy/m/d">
                  <c:v>43017</c:v>
                </c:pt>
                <c:pt idx="175" c:formatCode="yyyy/m/d">
                  <c:v>43018</c:v>
                </c:pt>
                <c:pt idx="176" c:formatCode="yyyy/m/d">
                  <c:v>43019</c:v>
                </c:pt>
                <c:pt idx="177" c:formatCode="yyyy/m/d">
                  <c:v>43020</c:v>
                </c:pt>
                <c:pt idx="178" c:formatCode="yyyy/m/d">
                  <c:v>43021</c:v>
                </c:pt>
                <c:pt idx="179" c:formatCode="yyyy/m/d">
                  <c:v>43024</c:v>
                </c:pt>
                <c:pt idx="180" c:formatCode="yyyy/m/d">
                  <c:v>43025</c:v>
                </c:pt>
                <c:pt idx="181" c:formatCode="yyyy/m/d">
                  <c:v>43026</c:v>
                </c:pt>
                <c:pt idx="182" c:formatCode="yyyy/m/d">
                  <c:v>43027</c:v>
                </c:pt>
                <c:pt idx="183" c:formatCode="yyyy/m/d">
                  <c:v>43028</c:v>
                </c:pt>
                <c:pt idx="184" c:formatCode="yyyy/m/d">
                  <c:v>43031</c:v>
                </c:pt>
                <c:pt idx="185" c:formatCode="yyyy/m/d">
                  <c:v>43032</c:v>
                </c:pt>
                <c:pt idx="186" c:formatCode="yyyy/m/d">
                  <c:v>43033</c:v>
                </c:pt>
                <c:pt idx="187" c:formatCode="yyyy/m/d">
                  <c:v>43034</c:v>
                </c:pt>
                <c:pt idx="188" c:formatCode="yyyy/m/d">
                  <c:v>43035</c:v>
                </c:pt>
                <c:pt idx="189" c:formatCode="yyyy/m/d">
                  <c:v>43038</c:v>
                </c:pt>
                <c:pt idx="190" c:formatCode="yyyy/m/d">
                  <c:v>43039</c:v>
                </c:pt>
                <c:pt idx="191" c:formatCode="yyyy/m/d">
                  <c:v>43040</c:v>
                </c:pt>
                <c:pt idx="192" c:formatCode="yyyy/m/d">
                  <c:v>43041</c:v>
                </c:pt>
                <c:pt idx="193" c:formatCode="yyyy/m/d">
                  <c:v>43042</c:v>
                </c:pt>
                <c:pt idx="194" c:formatCode="yyyy/m/d">
                  <c:v>43045</c:v>
                </c:pt>
                <c:pt idx="195" c:formatCode="yyyy/m/d">
                  <c:v>43046</c:v>
                </c:pt>
                <c:pt idx="196" c:formatCode="yyyy/m/d">
                  <c:v>43047</c:v>
                </c:pt>
                <c:pt idx="197" c:formatCode="yyyy/m/d">
                  <c:v>43048</c:v>
                </c:pt>
                <c:pt idx="198" c:formatCode="yyyy/m/d">
                  <c:v>43049</c:v>
                </c:pt>
                <c:pt idx="199" c:formatCode="yyyy/m/d">
                  <c:v>43052</c:v>
                </c:pt>
                <c:pt idx="200" c:formatCode="yyyy/m/d">
                  <c:v>43053</c:v>
                </c:pt>
                <c:pt idx="201" c:formatCode="yyyy/m/d">
                  <c:v>43054</c:v>
                </c:pt>
                <c:pt idx="202" c:formatCode="yyyy/m/d">
                  <c:v>43055</c:v>
                </c:pt>
                <c:pt idx="203" c:formatCode="yyyy/m/d">
                  <c:v>43056</c:v>
                </c:pt>
                <c:pt idx="204" c:formatCode="yyyy/m/d">
                  <c:v>43059</c:v>
                </c:pt>
                <c:pt idx="205" c:formatCode="yyyy/m/d">
                  <c:v>43060</c:v>
                </c:pt>
                <c:pt idx="206" c:formatCode="yyyy/m/d">
                  <c:v>43061</c:v>
                </c:pt>
                <c:pt idx="207" c:formatCode="yyyy/m/d">
                  <c:v>43062</c:v>
                </c:pt>
                <c:pt idx="208" c:formatCode="yyyy/m/d">
                  <c:v>43063</c:v>
                </c:pt>
                <c:pt idx="209" c:formatCode="yyyy/m/d">
                  <c:v>43066</c:v>
                </c:pt>
                <c:pt idx="210" c:formatCode="yyyy/m/d">
                  <c:v>43067</c:v>
                </c:pt>
                <c:pt idx="211" c:formatCode="yyyy/m/d">
                  <c:v>43068</c:v>
                </c:pt>
                <c:pt idx="212" c:formatCode="yyyy/m/d">
                  <c:v>43069</c:v>
                </c:pt>
                <c:pt idx="213" c:formatCode="yyyy/m/d">
                  <c:v>43070</c:v>
                </c:pt>
                <c:pt idx="214" c:formatCode="yyyy/m/d">
                  <c:v>43073</c:v>
                </c:pt>
                <c:pt idx="215" c:formatCode="yyyy/m/d">
                  <c:v>43074</c:v>
                </c:pt>
                <c:pt idx="216" c:formatCode="yyyy/m/d">
                  <c:v>43075</c:v>
                </c:pt>
                <c:pt idx="217" c:formatCode="yyyy/m/d">
                  <c:v>43076</c:v>
                </c:pt>
                <c:pt idx="218" c:formatCode="yyyy/m/d">
                  <c:v>43077</c:v>
                </c:pt>
                <c:pt idx="219" c:formatCode="yyyy/m/d">
                  <c:v>43080</c:v>
                </c:pt>
                <c:pt idx="220" c:formatCode="yyyy/m/d">
                  <c:v>43081</c:v>
                </c:pt>
                <c:pt idx="221" c:formatCode="yyyy/m/d">
                  <c:v>43082</c:v>
                </c:pt>
                <c:pt idx="222" c:formatCode="yyyy/m/d">
                  <c:v>43083</c:v>
                </c:pt>
                <c:pt idx="223" c:formatCode="yyyy/m/d">
                  <c:v>43084</c:v>
                </c:pt>
                <c:pt idx="224" c:formatCode="yyyy/m/d">
                  <c:v>43087</c:v>
                </c:pt>
                <c:pt idx="225" c:formatCode="yyyy/m/d">
                  <c:v>43088</c:v>
                </c:pt>
                <c:pt idx="226" c:formatCode="yyyy/m/d">
                  <c:v>43089</c:v>
                </c:pt>
                <c:pt idx="227" c:formatCode="yyyy/m/d">
                  <c:v>43090</c:v>
                </c:pt>
                <c:pt idx="228" c:formatCode="yyyy/m/d">
                  <c:v>43091</c:v>
                </c:pt>
                <c:pt idx="229" c:formatCode="yyyy/m/d">
                  <c:v>43094</c:v>
                </c:pt>
                <c:pt idx="230" c:formatCode="yyyy/m/d">
                  <c:v>43095</c:v>
                </c:pt>
                <c:pt idx="231" c:formatCode="yyyy/m/d">
                  <c:v>43096</c:v>
                </c:pt>
                <c:pt idx="232" c:formatCode="yyyy/m/d">
                  <c:v>43097</c:v>
                </c:pt>
                <c:pt idx="233" c:formatCode="yyyy/m/d">
                  <c:v>43098</c:v>
                </c:pt>
                <c:pt idx="234" c:formatCode="yyyy/m/d">
                  <c:v>43102</c:v>
                </c:pt>
                <c:pt idx="235" c:formatCode="yyyy/m/d">
                  <c:v>43103</c:v>
                </c:pt>
                <c:pt idx="236" c:formatCode="yyyy/m/d">
                  <c:v>43104</c:v>
                </c:pt>
                <c:pt idx="237" c:formatCode="yyyy/m/d">
                  <c:v>43105</c:v>
                </c:pt>
                <c:pt idx="238" c:formatCode="yyyy/m/d">
                  <c:v>43108</c:v>
                </c:pt>
                <c:pt idx="239" c:formatCode="yyyy/m/d">
                  <c:v>43109</c:v>
                </c:pt>
                <c:pt idx="240" c:formatCode="yyyy/m/d">
                  <c:v>43110</c:v>
                </c:pt>
                <c:pt idx="241" c:formatCode="yyyy/m/d">
                  <c:v>43111</c:v>
                </c:pt>
                <c:pt idx="242" c:formatCode="yyyy/m/d">
                  <c:v>43112</c:v>
                </c:pt>
                <c:pt idx="243" c:formatCode="yyyy/m/d">
                  <c:v>43115</c:v>
                </c:pt>
                <c:pt idx="244" c:formatCode="yyyy/m/d">
                  <c:v>43116</c:v>
                </c:pt>
                <c:pt idx="245" c:formatCode="yyyy/m/d">
                  <c:v>43117</c:v>
                </c:pt>
                <c:pt idx="246" c:formatCode="yyyy/m/d">
                  <c:v>43118</c:v>
                </c:pt>
                <c:pt idx="247" c:formatCode="yyyy/m/d">
                  <c:v>43119</c:v>
                </c:pt>
                <c:pt idx="248" c:formatCode="yyyy/m/d">
                  <c:v>43122</c:v>
                </c:pt>
                <c:pt idx="249" c:formatCode="yyyy/m/d">
                  <c:v>43123</c:v>
                </c:pt>
                <c:pt idx="250" c:formatCode="yyyy/m/d">
                  <c:v>43124</c:v>
                </c:pt>
                <c:pt idx="251" c:formatCode="yyyy/m/d">
                  <c:v>43125</c:v>
                </c:pt>
                <c:pt idx="252" c:formatCode="yyyy/m/d">
                  <c:v>43126</c:v>
                </c:pt>
                <c:pt idx="253" c:formatCode="yyyy/m/d">
                  <c:v>43129</c:v>
                </c:pt>
                <c:pt idx="254" c:formatCode="yyyy/m/d">
                  <c:v>43130</c:v>
                </c:pt>
                <c:pt idx="255" c:formatCode="yyyy/m/d">
                  <c:v>43131</c:v>
                </c:pt>
                <c:pt idx="256" c:formatCode="yyyy/m/d">
                  <c:v>43132</c:v>
                </c:pt>
                <c:pt idx="257" c:formatCode="yyyy/m/d">
                  <c:v>43133</c:v>
                </c:pt>
                <c:pt idx="258" c:formatCode="yyyy/m/d">
                  <c:v>43136</c:v>
                </c:pt>
                <c:pt idx="259" c:formatCode="yyyy/m/d">
                  <c:v>43137</c:v>
                </c:pt>
                <c:pt idx="260" c:formatCode="yyyy/m/d">
                  <c:v>43138</c:v>
                </c:pt>
                <c:pt idx="261" c:formatCode="yyyy/m/d">
                  <c:v>43139</c:v>
                </c:pt>
                <c:pt idx="262" c:formatCode="yyyy/m/d">
                  <c:v>43140</c:v>
                </c:pt>
                <c:pt idx="263" c:formatCode="yyyy/m/d">
                  <c:v>43143</c:v>
                </c:pt>
                <c:pt idx="264" c:formatCode="yyyy/m/d">
                  <c:v>43144</c:v>
                </c:pt>
                <c:pt idx="265" c:formatCode="yyyy/m/d">
                  <c:v>43145</c:v>
                </c:pt>
                <c:pt idx="266" c:formatCode="yyyy/m/d">
                  <c:v>43153</c:v>
                </c:pt>
                <c:pt idx="267" c:formatCode="yyyy/m/d">
                  <c:v>43154</c:v>
                </c:pt>
                <c:pt idx="268" c:formatCode="yyyy/m/d">
                  <c:v>43157</c:v>
                </c:pt>
                <c:pt idx="269" c:formatCode="yyyy/m/d">
                  <c:v>43158</c:v>
                </c:pt>
                <c:pt idx="270" c:formatCode="yyyy/m/d">
                  <c:v>43159</c:v>
                </c:pt>
                <c:pt idx="271" c:formatCode="yyyy/m/d">
                  <c:v>43160</c:v>
                </c:pt>
                <c:pt idx="272" c:formatCode="yyyy/m/d">
                  <c:v>43161</c:v>
                </c:pt>
                <c:pt idx="273" c:formatCode="yyyy/m/d">
                  <c:v>43164</c:v>
                </c:pt>
                <c:pt idx="274" c:formatCode="yyyy/m/d">
                  <c:v>43165</c:v>
                </c:pt>
                <c:pt idx="275" c:formatCode="yyyy/m/d">
                  <c:v>43166</c:v>
                </c:pt>
                <c:pt idx="276" c:formatCode="yyyy/m/d">
                  <c:v>43167</c:v>
                </c:pt>
                <c:pt idx="277" c:formatCode="yyyy/m/d">
                  <c:v>43168</c:v>
                </c:pt>
                <c:pt idx="278" c:formatCode="yyyy/m/d">
                  <c:v>43171</c:v>
                </c:pt>
                <c:pt idx="279" c:formatCode="yyyy/m/d">
                  <c:v>43172</c:v>
                </c:pt>
                <c:pt idx="280" c:formatCode="yyyy/m/d">
                  <c:v>43173</c:v>
                </c:pt>
                <c:pt idx="281" c:formatCode="yyyy/m/d">
                  <c:v>43174</c:v>
                </c:pt>
                <c:pt idx="282" c:formatCode="yyyy/m/d">
                  <c:v>43175</c:v>
                </c:pt>
                <c:pt idx="283" c:formatCode="yyyy/m/d">
                  <c:v>43178</c:v>
                </c:pt>
                <c:pt idx="284" c:formatCode="yyyy/m/d">
                  <c:v>43179</c:v>
                </c:pt>
                <c:pt idx="285" c:formatCode="yyyy/m/d">
                  <c:v>43180</c:v>
                </c:pt>
                <c:pt idx="286" c:formatCode="yyyy/m/d">
                  <c:v>43181</c:v>
                </c:pt>
                <c:pt idx="287" c:formatCode="yyyy/m/d">
                  <c:v>43182</c:v>
                </c:pt>
                <c:pt idx="288" c:formatCode="yyyy/m/d">
                  <c:v>43185</c:v>
                </c:pt>
                <c:pt idx="289" c:formatCode="yyyy/m/d">
                  <c:v>43186</c:v>
                </c:pt>
                <c:pt idx="290" c:formatCode="yyyy/m/d">
                  <c:v>43187</c:v>
                </c:pt>
                <c:pt idx="291" c:formatCode="yyyy/m/d">
                  <c:v>43188</c:v>
                </c:pt>
                <c:pt idx="292" c:formatCode="yyyy/m/d">
                  <c:v>43189</c:v>
                </c:pt>
                <c:pt idx="293" c:formatCode="yyyy/m/d">
                  <c:v>43192</c:v>
                </c:pt>
                <c:pt idx="294" c:formatCode="yyyy/m/d">
                  <c:v>43193</c:v>
                </c:pt>
                <c:pt idx="295" c:formatCode="yyyy/m/d">
                  <c:v>43194</c:v>
                </c:pt>
                <c:pt idx="296" c:formatCode="yyyy/m/d">
                  <c:v>43199</c:v>
                </c:pt>
                <c:pt idx="297" c:formatCode="yyyy/m/d">
                  <c:v>43200</c:v>
                </c:pt>
                <c:pt idx="298" c:formatCode="yyyy/m/d">
                  <c:v>43201</c:v>
                </c:pt>
                <c:pt idx="299" c:formatCode="yyyy/m/d">
                  <c:v>43202</c:v>
                </c:pt>
                <c:pt idx="300" c:formatCode="yyyy/m/d">
                  <c:v>43203</c:v>
                </c:pt>
                <c:pt idx="301" c:formatCode="yyyy/m/d">
                  <c:v>43206</c:v>
                </c:pt>
                <c:pt idx="302" c:formatCode="yyyy/m/d">
                  <c:v>43207</c:v>
                </c:pt>
                <c:pt idx="303" c:formatCode="yyyy/m/d">
                  <c:v>43208</c:v>
                </c:pt>
                <c:pt idx="304" c:formatCode="yyyy/m/d">
                  <c:v>43209</c:v>
                </c:pt>
                <c:pt idx="305" c:formatCode="yyyy/m/d">
                  <c:v>43210</c:v>
                </c:pt>
                <c:pt idx="306" c:formatCode="yyyy/m/d">
                  <c:v>43213</c:v>
                </c:pt>
                <c:pt idx="307" c:formatCode="yyyy/m/d">
                  <c:v>43214</c:v>
                </c:pt>
                <c:pt idx="308" c:formatCode="yyyy/m/d">
                  <c:v>43215</c:v>
                </c:pt>
                <c:pt idx="309" c:formatCode="yyyy/m/d">
                  <c:v>43216</c:v>
                </c:pt>
                <c:pt idx="310" c:formatCode="yyyy/m/d">
                  <c:v>43217</c:v>
                </c:pt>
                <c:pt idx="311" c:formatCode="yyyy/m/d">
                  <c:v>43222</c:v>
                </c:pt>
                <c:pt idx="312" c:formatCode="yyyy/m/d">
                  <c:v>43223</c:v>
                </c:pt>
                <c:pt idx="313" c:formatCode="yyyy/m/d">
                  <c:v>43224</c:v>
                </c:pt>
                <c:pt idx="314" c:formatCode="yyyy/m/d">
                  <c:v>43227</c:v>
                </c:pt>
                <c:pt idx="315" c:formatCode="yyyy/m/d">
                  <c:v>43228</c:v>
                </c:pt>
                <c:pt idx="316" c:formatCode="yyyy/m/d">
                  <c:v>43229</c:v>
                </c:pt>
                <c:pt idx="317" c:formatCode="yyyy/m/d">
                  <c:v>43230</c:v>
                </c:pt>
                <c:pt idx="318" c:formatCode="yyyy/m/d">
                  <c:v>43231</c:v>
                </c:pt>
                <c:pt idx="319" c:formatCode="yyyy/m/d">
                  <c:v>43234</c:v>
                </c:pt>
                <c:pt idx="320" c:formatCode="yyyy/m/d">
                  <c:v>43235</c:v>
                </c:pt>
                <c:pt idx="321" c:formatCode="yyyy/m/d">
                  <c:v>43236</c:v>
                </c:pt>
                <c:pt idx="322" c:formatCode="yyyy/m/d">
                  <c:v>43237</c:v>
                </c:pt>
                <c:pt idx="323" c:formatCode="yyyy/m/d">
                  <c:v>43238</c:v>
                </c:pt>
                <c:pt idx="324" c:formatCode="yyyy/m/d">
                  <c:v>43241</c:v>
                </c:pt>
                <c:pt idx="325" c:formatCode="yyyy/m/d">
                  <c:v>43242</c:v>
                </c:pt>
                <c:pt idx="326" c:formatCode="yyyy/m/d">
                  <c:v>43243</c:v>
                </c:pt>
                <c:pt idx="327" c:formatCode="yyyy/m/d">
                  <c:v>43244</c:v>
                </c:pt>
                <c:pt idx="328" c:formatCode="yyyy/m/d">
                  <c:v>43245</c:v>
                </c:pt>
                <c:pt idx="329" c:formatCode="yyyy/m/d">
                  <c:v>43248</c:v>
                </c:pt>
                <c:pt idx="330" c:formatCode="yyyy/m/d">
                  <c:v>43249</c:v>
                </c:pt>
                <c:pt idx="331" c:formatCode="yyyy/m/d">
                  <c:v>43250</c:v>
                </c:pt>
                <c:pt idx="332" c:formatCode="yyyy/m/d">
                  <c:v>43251</c:v>
                </c:pt>
                <c:pt idx="333" c:formatCode="yyyy/m/d">
                  <c:v>43252</c:v>
                </c:pt>
                <c:pt idx="334" c:formatCode="yyyy/m/d">
                  <c:v>43255</c:v>
                </c:pt>
                <c:pt idx="335" c:formatCode="yyyy/m/d">
                  <c:v>43256</c:v>
                </c:pt>
                <c:pt idx="336" c:formatCode="yyyy/m/d">
                  <c:v>43257</c:v>
                </c:pt>
                <c:pt idx="337" c:formatCode="yyyy/m/d">
                  <c:v>43258</c:v>
                </c:pt>
                <c:pt idx="338" c:formatCode="yyyy/m/d">
                  <c:v>43259</c:v>
                </c:pt>
                <c:pt idx="339" c:formatCode="yyyy/m/d">
                  <c:v>43262</c:v>
                </c:pt>
                <c:pt idx="340" c:formatCode="yyyy/m/d">
                  <c:v>43263</c:v>
                </c:pt>
                <c:pt idx="341" c:formatCode="yyyy/m/d">
                  <c:v>43264</c:v>
                </c:pt>
                <c:pt idx="342" c:formatCode="yyyy/m/d">
                  <c:v>43265</c:v>
                </c:pt>
                <c:pt idx="343" c:formatCode="yyyy/m/d">
                  <c:v>43266</c:v>
                </c:pt>
                <c:pt idx="344" c:formatCode="yyyy/m/d">
                  <c:v>43270</c:v>
                </c:pt>
                <c:pt idx="345" c:formatCode="yyyy/m/d">
                  <c:v>43271</c:v>
                </c:pt>
                <c:pt idx="346" c:formatCode="yyyy/m/d">
                  <c:v>43272</c:v>
                </c:pt>
                <c:pt idx="347" c:formatCode="yyyy/m/d">
                  <c:v>43273</c:v>
                </c:pt>
                <c:pt idx="348" c:formatCode="yyyy/m/d">
                  <c:v>43276</c:v>
                </c:pt>
                <c:pt idx="349" c:formatCode="yyyy/m/d">
                  <c:v>43277</c:v>
                </c:pt>
                <c:pt idx="350" c:formatCode="yyyy/m/d">
                  <c:v>43278</c:v>
                </c:pt>
                <c:pt idx="351" c:formatCode="yyyy/m/d">
                  <c:v>43279</c:v>
                </c:pt>
                <c:pt idx="352" c:formatCode="yyyy/m/d">
                  <c:v>43280</c:v>
                </c:pt>
                <c:pt idx="353" c:formatCode="yyyy/m/d">
                  <c:v>43283</c:v>
                </c:pt>
                <c:pt idx="354" c:formatCode="yyyy/m/d">
                  <c:v>43284</c:v>
                </c:pt>
                <c:pt idx="355" c:formatCode="yyyy/m/d">
                  <c:v>43285</c:v>
                </c:pt>
                <c:pt idx="356" c:formatCode="yyyy/m/d">
                  <c:v>43286</c:v>
                </c:pt>
                <c:pt idx="357" c:formatCode="yyyy/m/d">
                  <c:v>43287</c:v>
                </c:pt>
                <c:pt idx="358" c:formatCode="yyyy/m/d">
                  <c:v>43290</c:v>
                </c:pt>
                <c:pt idx="359" c:formatCode="yyyy/m/d">
                  <c:v>43291</c:v>
                </c:pt>
                <c:pt idx="360" c:formatCode="yyyy/m/d">
                  <c:v>43292</c:v>
                </c:pt>
                <c:pt idx="361" c:formatCode="yyyy/m/d">
                  <c:v>43293</c:v>
                </c:pt>
                <c:pt idx="362" c:formatCode="yyyy/m/d">
                  <c:v>43294</c:v>
                </c:pt>
                <c:pt idx="363" c:formatCode="yyyy/m/d">
                  <c:v>43297</c:v>
                </c:pt>
                <c:pt idx="364" c:formatCode="yyyy/m/d">
                  <c:v>43298</c:v>
                </c:pt>
                <c:pt idx="365" c:formatCode="yyyy/m/d">
                  <c:v>43299</c:v>
                </c:pt>
                <c:pt idx="366" c:formatCode="yyyy/m/d">
                  <c:v>43300</c:v>
                </c:pt>
                <c:pt idx="367" c:formatCode="yyyy/m/d">
                  <c:v>43301</c:v>
                </c:pt>
                <c:pt idx="368" c:formatCode="yyyy/m/d">
                  <c:v>43304</c:v>
                </c:pt>
                <c:pt idx="369" c:formatCode="yyyy/m/d">
                  <c:v>43305</c:v>
                </c:pt>
                <c:pt idx="370" c:formatCode="yyyy/m/d">
                  <c:v>43306</c:v>
                </c:pt>
                <c:pt idx="371" c:formatCode="yyyy/m/d">
                  <c:v>43307</c:v>
                </c:pt>
                <c:pt idx="372" c:formatCode="yyyy/m/d">
                  <c:v>43308</c:v>
                </c:pt>
                <c:pt idx="373" c:formatCode="yyyy/m/d">
                  <c:v>43311</c:v>
                </c:pt>
                <c:pt idx="374" c:formatCode="yyyy/m/d">
                  <c:v>43312</c:v>
                </c:pt>
                <c:pt idx="375" c:formatCode="yyyy/m/d">
                  <c:v>43313</c:v>
                </c:pt>
                <c:pt idx="376" c:formatCode="yyyy/m/d">
                  <c:v>43314</c:v>
                </c:pt>
                <c:pt idx="377" c:formatCode="yyyy/m/d">
                  <c:v>43315</c:v>
                </c:pt>
                <c:pt idx="378" c:formatCode="yyyy/m/d">
                  <c:v>43318</c:v>
                </c:pt>
                <c:pt idx="379" c:formatCode="yyyy/m/d">
                  <c:v>43319</c:v>
                </c:pt>
                <c:pt idx="380" c:formatCode="yyyy/m/d">
                  <c:v>43320</c:v>
                </c:pt>
                <c:pt idx="381" c:formatCode="yyyy/m/d">
                  <c:v>43321</c:v>
                </c:pt>
                <c:pt idx="382" c:formatCode="yyyy/m/d">
                  <c:v>43322</c:v>
                </c:pt>
                <c:pt idx="383" c:formatCode="yyyy/m/d">
                  <c:v>43325</c:v>
                </c:pt>
                <c:pt idx="384" c:formatCode="yyyy/m/d">
                  <c:v>43326</c:v>
                </c:pt>
                <c:pt idx="385" c:formatCode="yyyy/m/d">
                  <c:v>43327</c:v>
                </c:pt>
                <c:pt idx="386" c:formatCode="yyyy/m/d">
                  <c:v>43328</c:v>
                </c:pt>
                <c:pt idx="387" c:formatCode="yyyy/m/d">
                  <c:v>43329</c:v>
                </c:pt>
                <c:pt idx="388" c:formatCode="yyyy/m/d">
                  <c:v>43332</c:v>
                </c:pt>
                <c:pt idx="389" c:formatCode="yyyy/m/d">
                  <c:v>43333</c:v>
                </c:pt>
                <c:pt idx="390" c:formatCode="yyyy/m/d">
                  <c:v>43334</c:v>
                </c:pt>
                <c:pt idx="391" c:formatCode="yyyy/m/d">
                  <c:v>43335</c:v>
                </c:pt>
                <c:pt idx="392" c:formatCode="yyyy/m/d">
                  <c:v>43336</c:v>
                </c:pt>
                <c:pt idx="393" c:formatCode="yyyy/m/d">
                  <c:v>43339</c:v>
                </c:pt>
                <c:pt idx="394" c:formatCode="yyyy/m/d">
                  <c:v>43340</c:v>
                </c:pt>
                <c:pt idx="395" c:formatCode="yyyy/m/d">
                  <c:v>43341</c:v>
                </c:pt>
                <c:pt idx="396" c:formatCode="yyyy/m/d">
                  <c:v>43342</c:v>
                </c:pt>
                <c:pt idx="397" c:formatCode="yyyy/m/d">
                  <c:v>43343</c:v>
                </c:pt>
                <c:pt idx="398" c:formatCode="yyyy/m/d">
                  <c:v>43346</c:v>
                </c:pt>
                <c:pt idx="399" c:formatCode="yyyy/m/d">
                  <c:v>43347</c:v>
                </c:pt>
                <c:pt idx="400" c:formatCode="yyyy/m/d">
                  <c:v>43348</c:v>
                </c:pt>
                <c:pt idx="401" c:formatCode="yyyy/m/d">
                  <c:v>43349</c:v>
                </c:pt>
                <c:pt idx="402" c:formatCode="yyyy/m/d">
                  <c:v>43350</c:v>
                </c:pt>
                <c:pt idx="403" c:formatCode="yyyy/m/d">
                  <c:v>43353</c:v>
                </c:pt>
                <c:pt idx="404" c:formatCode="yyyy/m/d">
                  <c:v>43354</c:v>
                </c:pt>
                <c:pt idx="405" c:formatCode="yyyy/m/d">
                  <c:v>43355</c:v>
                </c:pt>
                <c:pt idx="406" c:formatCode="yyyy/m/d">
                  <c:v>43356</c:v>
                </c:pt>
                <c:pt idx="407" c:formatCode="yyyy/m/d">
                  <c:v>43357</c:v>
                </c:pt>
                <c:pt idx="408" c:formatCode="yyyy/m/d">
                  <c:v>43360</c:v>
                </c:pt>
                <c:pt idx="409" c:formatCode="yyyy/m/d">
                  <c:v>43361</c:v>
                </c:pt>
                <c:pt idx="410" c:formatCode="yyyy/m/d">
                  <c:v>43362</c:v>
                </c:pt>
                <c:pt idx="411" c:formatCode="yyyy/m/d">
                  <c:v>43363</c:v>
                </c:pt>
                <c:pt idx="412" c:formatCode="yyyy/m/d">
                  <c:v>43364</c:v>
                </c:pt>
                <c:pt idx="413" c:formatCode="yyyy/m/d">
                  <c:v>43368</c:v>
                </c:pt>
                <c:pt idx="414" c:formatCode="yyyy/m/d">
                  <c:v>43369</c:v>
                </c:pt>
                <c:pt idx="415" c:formatCode="yyyy/m/d">
                  <c:v>43370</c:v>
                </c:pt>
                <c:pt idx="416" c:formatCode="yyyy/m/d">
                  <c:v>43371</c:v>
                </c:pt>
                <c:pt idx="417" c:formatCode="yyyy/m/d">
                  <c:v>43381</c:v>
                </c:pt>
                <c:pt idx="418" c:formatCode="yyyy/m/d">
                  <c:v>43382</c:v>
                </c:pt>
                <c:pt idx="419" c:formatCode="yyyy/m/d">
                  <c:v>43383</c:v>
                </c:pt>
                <c:pt idx="420" c:formatCode="yyyy/m/d">
                  <c:v>43384</c:v>
                </c:pt>
                <c:pt idx="421" c:formatCode="yyyy/m/d">
                  <c:v>43385</c:v>
                </c:pt>
                <c:pt idx="422" c:formatCode="yyyy/m/d">
                  <c:v>43388</c:v>
                </c:pt>
                <c:pt idx="423" c:formatCode="yyyy/m/d">
                  <c:v>43389</c:v>
                </c:pt>
                <c:pt idx="424" c:formatCode="yyyy/m/d">
                  <c:v>43390</c:v>
                </c:pt>
                <c:pt idx="425" c:formatCode="yyyy/m/d">
                  <c:v>43391</c:v>
                </c:pt>
                <c:pt idx="426" c:formatCode="yyyy/m/d">
                  <c:v>43392</c:v>
                </c:pt>
                <c:pt idx="427" c:formatCode="yyyy/m/d">
                  <c:v>43395</c:v>
                </c:pt>
                <c:pt idx="428" c:formatCode="yyyy/m/d">
                  <c:v>43396</c:v>
                </c:pt>
                <c:pt idx="429" c:formatCode="yyyy/m/d">
                  <c:v>43397</c:v>
                </c:pt>
                <c:pt idx="430" c:formatCode="yyyy/m/d">
                  <c:v>43398</c:v>
                </c:pt>
                <c:pt idx="431" c:formatCode="yyyy/m/d">
                  <c:v>43399</c:v>
                </c:pt>
                <c:pt idx="432" c:formatCode="yyyy/m/d">
                  <c:v>43402</c:v>
                </c:pt>
                <c:pt idx="433" c:formatCode="yyyy/m/d">
                  <c:v>43403</c:v>
                </c:pt>
                <c:pt idx="434" c:formatCode="yyyy/m/d">
                  <c:v>43404</c:v>
                </c:pt>
                <c:pt idx="435" c:formatCode="yyyy/m/d">
                  <c:v>43405</c:v>
                </c:pt>
                <c:pt idx="436" c:formatCode="yyyy/m/d">
                  <c:v>43406</c:v>
                </c:pt>
                <c:pt idx="437" c:formatCode="yyyy/m/d">
                  <c:v>43409</c:v>
                </c:pt>
                <c:pt idx="438" c:formatCode="yyyy/m/d">
                  <c:v>43410</c:v>
                </c:pt>
                <c:pt idx="439" c:formatCode="yyyy/m/d">
                  <c:v>43411</c:v>
                </c:pt>
                <c:pt idx="440" c:formatCode="yyyy/m/d">
                  <c:v>43412</c:v>
                </c:pt>
                <c:pt idx="441" c:formatCode="yyyy/m/d">
                  <c:v>43413</c:v>
                </c:pt>
                <c:pt idx="442" c:formatCode="yyyy/m/d">
                  <c:v>43416</c:v>
                </c:pt>
                <c:pt idx="443" c:formatCode="yyyy/m/d">
                  <c:v>43417</c:v>
                </c:pt>
                <c:pt idx="444" c:formatCode="yyyy/m/d">
                  <c:v>43418</c:v>
                </c:pt>
                <c:pt idx="445" c:formatCode="yyyy/m/d">
                  <c:v>43419</c:v>
                </c:pt>
                <c:pt idx="446" c:formatCode="yyyy/m/d">
                  <c:v>43420</c:v>
                </c:pt>
                <c:pt idx="447" c:formatCode="yyyy/m/d">
                  <c:v>43423</c:v>
                </c:pt>
                <c:pt idx="448" c:formatCode="yyyy/m/d">
                  <c:v>43424</c:v>
                </c:pt>
                <c:pt idx="449" c:formatCode="yyyy/m/d">
                  <c:v>43425</c:v>
                </c:pt>
                <c:pt idx="450" c:formatCode="yyyy/m/d">
                  <c:v>43426</c:v>
                </c:pt>
                <c:pt idx="451" c:formatCode="yyyy/m/d">
                  <c:v>43427</c:v>
                </c:pt>
                <c:pt idx="452" c:formatCode="yyyy/m/d">
                  <c:v>43430</c:v>
                </c:pt>
                <c:pt idx="453" c:formatCode="yyyy/m/d">
                  <c:v>43431</c:v>
                </c:pt>
                <c:pt idx="454" c:formatCode="yyyy/m/d">
                  <c:v>43432</c:v>
                </c:pt>
                <c:pt idx="455" c:formatCode="yyyy/m/d">
                  <c:v>43433</c:v>
                </c:pt>
                <c:pt idx="456" c:formatCode="yyyy/m/d">
                  <c:v>43434</c:v>
                </c:pt>
                <c:pt idx="457" c:formatCode="yyyy/m/d">
                  <c:v>43437</c:v>
                </c:pt>
                <c:pt idx="458" c:formatCode="yyyy/m/d">
                  <c:v>43438</c:v>
                </c:pt>
                <c:pt idx="461" c:formatCode="yyyy/m/d">
                  <c:v>43439</c:v>
                </c:pt>
                <c:pt idx="462" c:formatCode="yyyy/m/d">
                  <c:v>43440</c:v>
                </c:pt>
                <c:pt idx="463" c:formatCode="yyyy/m/d">
                  <c:v>43441</c:v>
                </c:pt>
                <c:pt idx="464" c:formatCode="yyyy/m/d">
                  <c:v>43444</c:v>
                </c:pt>
                <c:pt idx="465" c:formatCode="yyyy/m/d">
                  <c:v>43445</c:v>
                </c:pt>
                <c:pt idx="466" c:formatCode="yyyy/m/d">
                  <c:v>43446</c:v>
                </c:pt>
                <c:pt idx="467" c:formatCode="yyyy/m/d">
                  <c:v>43447</c:v>
                </c:pt>
                <c:pt idx="468" c:formatCode="yyyy/m/d">
                  <c:v>43448</c:v>
                </c:pt>
                <c:pt idx="469" c:formatCode="yyyy/m/d">
                  <c:v>43451</c:v>
                </c:pt>
                <c:pt idx="470" c:formatCode="yyyy/m/d">
                  <c:v>43452</c:v>
                </c:pt>
                <c:pt idx="471" c:formatCode="yyyy/m/d">
                  <c:v>43453</c:v>
                </c:pt>
                <c:pt idx="472" c:formatCode="yyyy/m/d">
                  <c:v>43454</c:v>
                </c:pt>
                <c:pt idx="473" c:formatCode="yyyy/m/d">
                  <c:v>43455</c:v>
                </c:pt>
                <c:pt idx="474" c:formatCode="yyyy/m/d">
                  <c:v>43458</c:v>
                </c:pt>
                <c:pt idx="475" c:formatCode="yyyy/m/d">
                  <c:v>43459</c:v>
                </c:pt>
                <c:pt idx="476" c:formatCode="yyyy/m/d">
                  <c:v>43460</c:v>
                </c:pt>
                <c:pt idx="477" c:formatCode="yyyy/m/d">
                  <c:v>43461</c:v>
                </c:pt>
                <c:pt idx="478" c:formatCode="yyyy/m/d">
                  <c:v>43462</c:v>
                </c:pt>
                <c:pt idx="479" c:formatCode="yyyy/m/d">
                  <c:v>43467</c:v>
                </c:pt>
                <c:pt idx="480" c:formatCode="yyyy/m/d">
                  <c:v>43468</c:v>
                </c:pt>
                <c:pt idx="481" c:formatCode="yyyy/m/d">
                  <c:v>43469</c:v>
                </c:pt>
                <c:pt idx="482" c:formatCode="yyyy/m/d">
                  <c:v>43472</c:v>
                </c:pt>
                <c:pt idx="483" c:formatCode="yyyy/m/d">
                  <c:v>43473</c:v>
                </c:pt>
                <c:pt idx="484" c:formatCode="yyyy/m/d">
                  <c:v>43474</c:v>
                </c:pt>
                <c:pt idx="485" c:formatCode="yyyy/m/d">
                  <c:v>43475</c:v>
                </c:pt>
                <c:pt idx="486" c:formatCode="yyyy/m/d">
                  <c:v>43476</c:v>
                </c:pt>
                <c:pt idx="487" c:formatCode="yyyy/m/d">
                  <c:v>43479</c:v>
                </c:pt>
                <c:pt idx="488" c:formatCode="yyyy/m/d">
                  <c:v>43480</c:v>
                </c:pt>
                <c:pt idx="489" c:formatCode="yyyy/m/d">
                  <c:v>43481</c:v>
                </c:pt>
                <c:pt idx="490" c:formatCode="yyyy/m/d">
                  <c:v>43482</c:v>
                </c:pt>
                <c:pt idx="491" c:formatCode="yyyy/m/d">
                  <c:v>43483</c:v>
                </c:pt>
                <c:pt idx="492" c:formatCode="yyyy/m/d">
                  <c:v>43486</c:v>
                </c:pt>
                <c:pt idx="493" c:formatCode="yyyy/m/d">
                  <c:v>43487</c:v>
                </c:pt>
                <c:pt idx="494" c:formatCode="yyyy/m/d">
                  <c:v>43488</c:v>
                </c:pt>
                <c:pt idx="495" c:formatCode="yyyy/m/d">
                  <c:v>43489</c:v>
                </c:pt>
                <c:pt idx="496" c:formatCode="yyyy/m/d">
                  <c:v>43490</c:v>
                </c:pt>
                <c:pt idx="497" c:formatCode="yyyy/m/d">
                  <c:v>43493</c:v>
                </c:pt>
                <c:pt idx="498" c:formatCode="yyyy/m/d">
                  <c:v>43494</c:v>
                </c:pt>
                <c:pt idx="499" c:formatCode="yyyy/m/d">
                  <c:v>43495</c:v>
                </c:pt>
                <c:pt idx="500" c:formatCode="yyyy/m/d">
                  <c:v>43496</c:v>
                </c:pt>
                <c:pt idx="501" c:formatCode="yyyy/m/d">
                  <c:v>43497</c:v>
                </c:pt>
                <c:pt idx="502" c:formatCode="yyyy/m/d">
                  <c:v>43507</c:v>
                </c:pt>
                <c:pt idx="503" c:formatCode="yyyy/m/d">
                  <c:v>43508</c:v>
                </c:pt>
                <c:pt idx="504" c:formatCode="yyyy/m/d">
                  <c:v>43509</c:v>
                </c:pt>
                <c:pt idx="505" c:formatCode="yyyy/m/d">
                  <c:v>43510</c:v>
                </c:pt>
                <c:pt idx="506" c:formatCode="yyyy/m/d">
                  <c:v>43511</c:v>
                </c:pt>
                <c:pt idx="507" c:formatCode="yyyy/m/d">
                  <c:v>43514</c:v>
                </c:pt>
                <c:pt idx="508" c:formatCode="yyyy/m/d">
                  <c:v>43515</c:v>
                </c:pt>
                <c:pt idx="509" c:formatCode="yyyy/m/d">
                  <c:v>43516</c:v>
                </c:pt>
                <c:pt idx="510" c:formatCode="yyyy/m/d">
                  <c:v>43517</c:v>
                </c:pt>
                <c:pt idx="511" c:formatCode="yyyy/m/d">
                  <c:v>43518</c:v>
                </c:pt>
                <c:pt idx="512" c:formatCode="yyyy/m/d">
                  <c:v>43521</c:v>
                </c:pt>
                <c:pt idx="513" c:formatCode="yyyy/m/d">
                  <c:v>43522</c:v>
                </c:pt>
                <c:pt idx="514" c:formatCode="yyyy/m/d">
                  <c:v>43523</c:v>
                </c:pt>
                <c:pt idx="515" c:formatCode="yyyy/m/d">
                  <c:v>43524</c:v>
                </c:pt>
                <c:pt idx="516" c:formatCode="yyyy/m/d">
                  <c:v>43525</c:v>
                </c:pt>
                <c:pt idx="517" c:formatCode="yyyy/m/d">
                  <c:v>43528</c:v>
                </c:pt>
                <c:pt idx="518" c:formatCode="yyyy/m/d">
                  <c:v>43529</c:v>
                </c:pt>
                <c:pt idx="519" c:formatCode="yyyy/m/d">
                  <c:v>43530</c:v>
                </c:pt>
                <c:pt idx="520" c:formatCode="yyyy/m/d">
                  <c:v>43531</c:v>
                </c:pt>
                <c:pt idx="521" c:formatCode="yyyy/m/d">
                  <c:v>43532</c:v>
                </c:pt>
                <c:pt idx="522" c:formatCode="yyyy/m/d">
                  <c:v>43535</c:v>
                </c:pt>
                <c:pt idx="523" c:formatCode="yyyy/m/d">
                  <c:v>43536</c:v>
                </c:pt>
                <c:pt idx="524" c:formatCode="yyyy/m/d">
                  <c:v>43537</c:v>
                </c:pt>
                <c:pt idx="525" c:formatCode="yyyy/m/d">
                  <c:v>43538</c:v>
                </c:pt>
                <c:pt idx="526" c:formatCode="yyyy/m/d">
                  <c:v>43539</c:v>
                </c:pt>
                <c:pt idx="527" c:formatCode="yyyy/m/d">
                  <c:v>43542</c:v>
                </c:pt>
                <c:pt idx="528" c:formatCode="yyyy/m/d">
                  <c:v>43543</c:v>
                </c:pt>
                <c:pt idx="529" c:formatCode="yyyy/m/d">
                  <c:v>43544</c:v>
                </c:pt>
                <c:pt idx="530" c:formatCode="yyyy/m/d">
                  <c:v>43545</c:v>
                </c:pt>
                <c:pt idx="531" c:formatCode="yyyy/m/d">
                  <c:v>43546</c:v>
                </c:pt>
                <c:pt idx="532" c:formatCode="yyyy/m/d">
                  <c:v>43549</c:v>
                </c:pt>
                <c:pt idx="533" c:formatCode="yyyy/m/d">
                  <c:v>43550</c:v>
                </c:pt>
                <c:pt idx="534" c:formatCode="yyyy/m/d">
                  <c:v>43551</c:v>
                </c:pt>
                <c:pt idx="535" c:formatCode="yyyy/m/d">
                  <c:v>43552</c:v>
                </c:pt>
                <c:pt idx="536" c:formatCode="yyyy/m/d">
                  <c:v>43553</c:v>
                </c:pt>
                <c:pt idx="537" c:formatCode="yyyy/m/d">
                  <c:v>43556</c:v>
                </c:pt>
                <c:pt idx="538" c:formatCode="yyyy/m/d">
                  <c:v>43557</c:v>
                </c:pt>
                <c:pt idx="539" c:formatCode="yyyy/m/d">
                  <c:v>43558</c:v>
                </c:pt>
                <c:pt idx="540" c:formatCode="yyyy/m/d">
                  <c:v>43559</c:v>
                </c:pt>
                <c:pt idx="541" c:formatCode="yyyy/m/d">
                  <c:v>43563</c:v>
                </c:pt>
                <c:pt idx="542" c:formatCode="yyyy/m/d">
                  <c:v>43564</c:v>
                </c:pt>
                <c:pt idx="543" c:formatCode="yyyy/m/d">
                  <c:v>43565</c:v>
                </c:pt>
                <c:pt idx="544" c:formatCode="yyyy/m/d">
                  <c:v>43566</c:v>
                </c:pt>
                <c:pt idx="545" c:formatCode="yyyy/m/d">
                  <c:v>43567</c:v>
                </c:pt>
                <c:pt idx="546" c:formatCode="yyyy/m/d">
                  <c:v>43570</c:v>
                </c:pt>
                <c:pt idx="547" c:formatCode="yyyy/m/d">
                  <c:v>43571</c:v>
                </c:pt>
                <c:pt idx="548" c:formatCode="yyyy/m/d">
                  <c:v>43573</c:v>
                </c:pt>
                <c:pt idx="549" c:formatCode="yyyy/m/d">
                  <c:v>43574</c:v>
                </c:pt>
                <c:pt idx="550" c:formatCode="yyyy/m/d">
                  <c:v>43577</c:v>
                </c:pt>
                <c:pt idx="551" c:formatCode="yyyy/m/d">
                  <c:v>43578</c:v>
                </c:pt>
                <c:pt idx="552" c:formatCode="yyyy/m/d">
                  <c:v>43579</c:v>
                </c:pt>
                <c:pt idx="553" c:formatCode="yyyy/m/d">
                  <c:v>43584</c:v>
                </c:pt>
                <c:pt idx="554" c:formatCode="yyyy/m/d">
                  <c:v>43585</c:v>
                </c:pt>
                <c:pt idx="555" c:formatCode="yyyy/m/d">
                  <c:v>43591</c:v>
                </c:pt>
                <c:pt idx="556" c:formatCode="yyyy/m/d">
                  <c:v>43592</c:v>
                </c:pt>
                <c:pt idx="557" c:formatCode="yyyy/m/d">
                  <c:v>43593</c:v>
                </c:pt>
                <c:pt idx="558" c:formatCode="yyyy/m/d">
                  <c:v>43594</c:v>
                </c:pt>
                <c:pt idx="559" c:formatCode="yyyy/m/d">
                  <c:v>43595</c:v>
                </c:pt>
                <c:pt idx="560" c:formatCode="yyyy/m/d">
                  <c:v>43598</c:v>
                </c:pt>
                <c:pt idx="561" c:formatCode="yyyy/m/d">
                  <c:v>43599</c:v>
                </c:pt>
                <c:pt idx="562" c:formatCode="yyyy/m/d">
                  <c:v>43600</c:v>
                </c:pt>
                <c:pt idx="563" c:formatCode="yyyy/m/d">
                  <c:v>43601</c:v>
                </c:pt>
                <c:pt idx="564" c:formatCode="yyyy/m/d">
                  <c:v>43602</c:v>
                </c:pt>
                <c:pt idx="565" c:formatCode="yyyy/m/d">
                  <c:v>43605</c:v>
                </c:pt>
                <c:pt idx="566" c:formatCode="yyyy/m/d">
                  <c:v>43606</c:v>
                </c:pt>
                <c:pt idx="567" c:formatCode="yyyy/m/d">
                  <c:v>43607</c:v>
                </c:pt>
                <c:pt idx="568" c:formatCode="yyyy/m/d">
                  <c:v>43608</c:v>
                </c:pt>
                <c:pt idx="569" c:formatCode="yyyy/m/d">
                  <c:v>43609</c:v>
                </c:pt>
                <c:pt idx="570" c:formatCode="yyyy/m/d">
                  <c:v>43612</c:v>
                </c:pt>
                <c:pt idx="571" c:formatCode="yyyy/m/d">
                  <c:v>43613</c:v>
                </c:pt>
                <c:pt idx="572" c:formatCode="yyyy/m/d">
                  <c:v>43614</c:v>
                </c:pt>
                <c:pt idx="573" c:formatCode="yyyy/m/d">
                  <c:v>43615</c:v>
                </c:pt>
                <c:pt idx="574" c:formatCode="yyyy/m/d">
                  <c:v>43616</c:v>
                </c:pt>
                <c:pt idx="575" c:formatCode="yyyy/m/d">
                  <c:v>43619</c:v>
                </c:pt>
                <c:pt idx="576" c:formatCode="yyyy/m/d">
                  <c:v>43620</c:v>
                </c:pt>
                <c:pt idx="577" c:formatCode="yyyy/m/d">
                  <c:v>43621</c:v>
                </c:pt>
                <c:pt idx="578" c:formatCode="yyyy/m/d">
                  <c:v>43622</c:v>
                </c:pt>
                <c:pt idx="579" c:formatCode="yyyy/m/d">
                  <c:v>43626</c:v>
                </c:pt>
                <c:pt idx="580" c:formatCode="yyyy/m/d">
                  <c:v>43627</c:v>
                </c:pt>
                <c:pt idx="581" c:formatCode="yyyy/m/d">
                  <c:v>43628</c:v>
                </c:pt>
                <c:pt idx="582" c:formatCode="yyyy/m/d">
                  <c:v>43629</c:v>
                </c:pt>
                <c:pt idx="583" c:formatCode="yyyy/m/d">
                  <c:v>43630</c:v>
                </c:pt>
                <c:pt idx="584" c:formatCode="yyyy/m/d">
                  <c:v>43633</c:v>
                </c:pt>
                <c:pt idx="585" c:formatCode="yyyy/m/d">
                  <c:v>43634</c:v>
                </c:pt>
                <c:pt idx="586" c:formatCode="yyyy/m/d">
                  <c:v>43635</c:v>
                </c:pt>
                <c:pt idx="587" c:formatCode="yyyy/m/d">
                  <c:v>43636</c:v>
                </c:pt>
                <c:pt idx="588" c:formatCode="yyyy/m/d">
                  <c:v>43637</c:v>
                </c:pt>
                <c:pt idx="589" c:formatCode="yyyy/m/d">
                  <c:v>43640</c:v>
                </c:pt>
                <c:pt idx="590" c:formatCode="yyyy/m/d">
                  <c:v>43641</c:v>
                </c:pt>
                <c:pt idx="591" c:formatCode="yyyy/m/d">
                  <c:v>43642</c:v>
                </c:pt>
                <c:pt idx="592" c:formatCode="yyyy/m/d">
                  <c:v>43643</c:v>
                </c:pt>
                <c:pt idx="593" c:formatCode="yyyy/m/d">
                  <c:v>43644</c:v>
                </c:pt>
                <c:pt idx="594" c:formatCode="yyyy/m/d">
                  <c:v>43647</c:v>
                </c:pt>
                <c:pt idx="595" c:formatCode="yyyy/m/d">
                  <c:v>43648</c:v>
                </c:pt>
                <c:pt idx="596" c:formatCode="yyyy/m/d">
                  <c:v>43649</c:v>
                </c:pt>
                <c:pt idx="597" c:formatCode="yyyy/m/d">
                  <c:v>43650</c:v>
                </c:pt>
                <c:pt idx="598" c:formatCode="yyyy/m/d">
                  <c:v>43651</c:v>
                </c:pt>
                <c:pt idx="599" c:formatCode="yyyy/m/d">
                  <c:v>43654</c:v>
                </c:pt>
                <c:pt idx="600" c:formatCode="yyyy/m/d">
                  <c:v>43655</c:v>
                </c:pt>
                <c:pt idx="601" c:formatCode="yyyy/m/d">
                  <c:v>43656</c:v>
                </c:pt>
                <c:pt idx="602" c:formatCode="yyyy/m/d">
                  <c:v>43657</c:v>
                </c:pt>
                <c:pt idx="603" c:formatCode="yyyy/m/d">
                  <c:v>43658</c:v>
                </c:pt>
                <c:pt idx="604" c:formatCode="yyyy/m/d">
                  <c:v>43661</c:v>
                </c:pt>
                <c:pt idx="605" c:formatCode="yyyy/m/d">
                  <c:v>43662</c:v>
                </c:pt>
                <c:pt idx="606" c:formatCode="yyyy/m/d">
                  <c:v>43663</c:v>
                </c:pt>
                <c:pt idx="607" c:formatCode="yyyy/m/d">
                  <c:v>43664</c:v>
                </c:pt>
                <c:pt idx="608" c:formatCode="yyyy/m/d">
                  <c:v>43665</c:v>
                </c:pt>
                <c:pt idx="609" c:formatCode="yyyy/m/d">
                  <c:v>43668</c:v>
                </c:pt>
                <c:pt idx="610" c:formatCode="yyyy/m/d">
                  <c:v>43669</c:v>
                </c:pt>
                <c:pt idx="611" c:formatCode="yyyy/m/d">
                  <c:v>43670</c:v>
                </c:pt>
                <c:pt idx="612" c:formatCode="yyyy/m/d">
                  <c:v>43671</c:v>
                </c:pt>
                <c:pt idx="613" c:formatCode="yyyy/m/d">
                  <c:v>43672</c:v>
                </c:pt>
                <c:pt idx="614" c:formatCode="yyyy/m/d">
                  <c:v>43675</c:v>
                </c:pt>
                <c:pt idx="615" c:formatCode="yyyy/m/d">
                  <c:v>43676</c:v>
                </c:pt>
                <c:pt idx="616" c:formatCode="yyyy/m/d">
                  <c:v>43677</c:v>
                </c:pt>
                <c:pt idx="617" c:formatCode="yyyy/m/d">
                  <c:v>43678</c:v>
                </c:pt>
                <c:pt idx="618" c:formatCode="yyyy/m/d">
                  <c:v>43679</c:v>
                </c:pt>
                <c:pt idx="619" c:formatCode="yyyy/m/d">
                  <c:v>43682</c:v>
                </c:pt>
                <c:pt idx="620" c:formatCode="yyyy/m/d">
                  <c:v>43683</c:v>
                </c:pt>
                <c:pt idx="621" c:formatCode="yyyy/m/d">
                  <c:v>43684</c:v>
                </c:pt>
                <c:pt idx="622" c:formatCode="yyyy/m/d">
                  <c:v>43685</c:v>
                </c:pt>
                <c:pt idx="623" c:formatCode="yyyy/m/d">
                  <c:v>43686</c:v>
                </c:pt>
                <c:pt idx="624" c:formatCode="yyyy/m/d">
                  <c:v>43689</c:v>
                </c:pt>
                <c:pt idx="625" c:formatCode="yyyy/m/d">
                  <c:v>43690</c:v>
                </c:pt>
                <c:pt idx="626" c:formatCode="yyyy/m/d">
                  <c:v>43691</c:v>
                </c:pt>
                <c:pt idx="627" c:formatCode="yyyy/m/d">
                  <c:v>43692</c:v>
                </c:pt>
                <c:pt idx="628" c:formatCode="yyyy/m/d">
                  <c:v>43693</c:v>
                </c:pt>
                <c:pt idx="629" c:formatCode="yyyy/m/d">
                  <c:v>43696</c:v>
                </c:pt>
                <c:pt idx="630" c:formatCode="yyyy/m/d">
                  <c:v>43697</c:v>
                </c:pt>
                <c:pt idx="631" c:formatCode="yyyy/m/d">
                  <c:v>43698</c:v>
                </c:pt>
                <c:pt idx="632" c:formatCode="yyyy/m/d">
                  <c:v>43699</c:v>
                </c:pt>
                <c:pt idx="633" c:formatCode="yyyy/m/d">
                  <c:v>43700</c:v>
                </c:pt>
                <c:pt idx="634" c:formatCode="yyyy/m/d">
                  <c:v>43703</c:v>
                </c:pt>
                <c:pt idx="635" c:formatCode="yyyy/m/d">
                  <c:v>43704</c:v>
                </c:pt>
                <c:pt idx="636" c:formatCode="yyyy/m/d">
                  <c:v>43705</c:v>
                </c:pt>
                <c:pt idx="637" c:formatCode="yyyy/m/d">
                  <c:v>43706</c:v>
                </c:pt>
                <c:pt idx="638" c:formatCode="yyyy/m/d">
                  <c:v>43707</c:v>
                </c:pt>
                <c:pt idx="639" c:formatCode="yyyy/m/d">
                  <c:v>43710</c:v>
                </c:pt>
                <c:pt idx="640" c:formatCode="yyyy/m/d">
                  <c:v>43711</c:v>
                </c:pt>
                <c:pt idx="641" c:formatCode="yyyy/m/d">
                  <c:v>43712</c:v>
                </c:pt>
                <c:pt idx="642" c:formatCode="yyyy/m/d">
                  <c:v>43713</c:v>
                </c:pt>
                <c:pt idx="643" c:formatCode="yyyy/m/d">
                  <c:v>43714</c:v>
                </c:pt>
                <c:pt idx="644" c:formatCode="yyyy/m/d">
                  <c:v>43717</c:v>
                </c:pt>
                <c:pt idx="645" c:formatCode="yyyy/m/d">
                  <c:v>43718</c:v>
                </c:pt>
                <c:pt idx="646" c:formatCode="yyyy/m/d">
                  <c:v>43719</c:v>
                </c:pt>
                <c:pt idx="647" c:formatCode="yyyy/m/d">
                  <c:v>43720</c:v>
                </c:pt>
                <c:pt idx="648" c:formatCode="yyyy/m/d">
                  <c:v>43724</c:v>
                </c:pt>
                <c:pt idx="649" c:formatCode="yyyy/m/d">
                  <c:v>43725</c:v>
                </c:pt>
                <c:pt idx="650" c:formatCode="yyyy/m/d">
                  <c:v>43726</c:v>
                </c:pt>
                <c:pt idx="651" c:formatCode="yyyy/m/d">
                  <c:v>43727</c:v>
                </c:pt>
                <c:pt idx="652" c:formatCode="yyyy/m/d">
                  <c:v>43728</c:v>
                </c:pt>
                <c:pt idx="653" c:formatCode="yyyy/m/d">
                  <c:v>43731</c:v>
                </c:pt>
                <c:pt idx="654" c:formatCode="yyyy/m/d">
                  <c:v>43732</c:v>
                </c:pt>
                <c:pt idx="655" c:formatCode="yyyy/m/d">
                  <c:v>43733</c:v>
                </c:pt>
                <c:pt idx="656" c:formatCode="yyyy/m/d">
                  <c:v>43734</c:v>
                </c:pt>
                <c:pt idx="657" c:formatCode="yyyy/m/d">
                  <c:v>43735</c:v>
                </c:pt>
                <c:pt idx="658" c:formatCode="yyyy/m/d">
                  <c:v>43738</c:v>
                </c:pt>
                <c:pt idx="659" c:formatCode="yyyy/m/d">
                  <c:v>43746</c:v>
                </c:pt>
                <c:pt idx="660" c:formatCode="yyyy/m/d">
                  <c:v>43747</c:v>
                </c:pt>
                <c:pt idx="661" c:formatCode="yyyy/m/d">
                  <c:v>43748</c:v>
                </c:pt>
                <c:pt idx="662" c:formatCode="yyyy/m/d">
                  <c:v>43749</c:v>
                </c:pt>
                <c:pt idx="663" c:formatCode="yyyy/m/d">
                  <c:v>43752</c:v>
                </c:pt>
                <c:pt idx="664" c:formatCode="yyyy/m/d">
                  <c:v>43753</c:v>
                </c:pt>
                <c:pt idx="665" c:formatCode="yyyy/m/d">
                  <c:v>43754</c:v>
                </c:pt>
                <c:pt idx="666" c:formatCode="yyyy/m/d">
                  <c:v>43755</c:v>
                </c:pt>
                <c:pt idx="667" c:formatCode="yyyy/m/d">
                  <c:v>43756</c:v>
                </c:pt>
                <c:pt idx="668" c:formatCode="yyyy/m/d">
                  <c:v>43759</c:v>
                </c:pt>
                <c:pt idx="669" c:formatCode="yyyy/m/d">
                  <c:v>43760</c:v>
                </c:pt>
                <c:pt idx="670" c:formatCode="yyyy/m/d">
                  <c:v>43761</c:v>
                </c:pt>
                <c:pt idx="671" c:formatCode="yyyy/m/d">
                  <c:v>43762</c:v>
                </c:pt>
                <c:pt idx="672" c:formatCode="yyyy/m/d">
                  <c:v>43763</c:v>
                </c:pt>
                <c:pt idx="673" c:formatCode="yyyy/m/d">
                  <c:v>43766</c:v>
                </c:pt>
                <c:pt idx="674" c:formatCode="yyyy/m/d">
                  <c:v>43767</c:v>
                </c:pt>
                <c:pt idx="675" c:formatCode="yyyy/m/d">
                  <c:v>43768</c:v>
                </c:pt>
                <c:pt idx="676" c:formatCode="yyyy/m/d">
                  <c:v>43769</c:v>
                </c:pt>
                <c:pt idx="677" c:formatCode="yyyy/m/d">
                  <c:v>43770</c:v>
                </c:pt>
                <c:pt idx="678" c:formatCode="yyyy/m/d">
                  <c:v>43773</c:v>
                </c:pt>
                <c:pt idx="679" c:formatCode="yyyy/m/d">
                  <c:v>43774</c:v>
                </c:pt>
                <c:pt idx="680" c:formatCode="yyyy/m/d">
                  <c:v>43775</c:v>
                </c:pt>
                <c:pt idx="681" c:formatCode="yyyy/m/d">
                  <c:v>43776</c:v>
                </c:pt>
                <c:pt idx="682" c:formatCode="yyyy/m/d">
                  <c:v>43777</c:v>
                </c:pt>
                <c:pt idx="683" c:formatCode="yyyy/m/d">
                  <c:v>43780</c:v>
                </c:pt>
                <c:pt idx="684" c:formatCode="yyyy/m/d">
                  <c:v>43781</c:v>
                </c:pt>
                <c:pt idx="685" c:formatCode="yyyy/m/d">
                  <c:v>43782</c:v>
                </c:pt>
                <c:pt idx="686" c:formatCode="yyyy/m/d">
                  <c:v>43783</c:v>
                </c:pt>
                <c:pt idx="687" c:formatCode="yyyy/m/d">
                  <c:v>43784</c:v>
                </c:pt>
                <c:pt idx="688" c:formatCode="yyyy/m/d">
                  <c:v>43787</c:v>
                </c:pt>
                <c:pt idx="689" c:formatCode="yyyy/m/d">
                  <c:v>43788</c:v>
                </c:pt>
                <c:pt idx="690" c:formatCode="yyyy/m/d">
                  <c:v>43789</c:v>
                </c:pt>
                <c:pt idx="691" c:formatCode="yyyy/m/d">
                  <c:v>43790</c:v>
                </c:pt>
                <c:pt idx="692" c:formatCode="yyyy/m/d">
                  <c:v>43791</c:v>
                </c:pt>
                <c:pt idx="693" c:formatCode="yyyy/m/d">
                  <c:v>43794</c:v>
                </c:pt>
                <c:pt idx="694" c:formatCode="yyyy/m/d">
                  <c:v>43795</c:v>
                </c:pt>
                <c:pt idx="695" c:formatCode="yyyy/m/d">
                  <c:v>43796</c:v>
                </c:pt>
                <c:pt idx="696" c:formatCode="yyyy/m/d">
                  <c:v>43797</c:v>
                </c:pt>
                <c:pt idx="697" c:formatCode="yyyy/m/d">
                  <c:v>43798</c:v>
                </c:pt>
                <c:pt idx="698" c:formatCode="yyyy/m/d">
                  <c:v>43801</c:v>
                </c:pt>
                <c:pt idx="699" c:formatCode="yyyy/m/d">
                  <c:v>43802</c:v>
                </c:pt>
                <c:pt idx="700" c:formatCode="yyyy/m/d">
                  <c:v>43803</c:v>
                </c:pt>
                <c:pt idx="701" c:formatCode="yyyy/m/d">
                  <c:v>43804</c:v>
                </c:pt>
                <c:pt idx="702" c:formatCode="yyyy/m/d">
                  <c:v>43805</c:v>
                </c:pt>
                <c:pt idx="703" c:formatCode="yyyy/m/d">
                  <c:v>43808</c:v>
                </c:pt>
                <c:pt idx="704" c:formatCode="yyyy/m/d">
                  <c:v>43809</c:v>
                </c:pt>
                <c:pt idx="705" c:formatCode="yyyy/m/d">
                  <c:v>43810</c:v>
                </c:pt>
                <c:pt idx="706" c:formatCode="yyyy/m/d">
                  <c:v>43811</c:v>
                </c:pt>
                <c:pt idx="707" c:formatCode="yyyy/m/d">
                  <c:v>43812</c:v>
                </c:pt>
                <c:pt idx="708" c:formatCode="yyyy/m/d">
                  <c:v>43815</c:v>
                </c:pt>
                <c:pt idx="709" c:formatCode="yyyy/m/d">
                  <c:v>43816</c:v>
                </c:pt>
                <c:pt idx="710" c:formatCode="yyyy/m/d">
                  <c:v>43817</c:v>
                </c:pt>
                <c:pt idx="711" c:formatCode="yyyy/m/d">
                  <c:v>43818</c:v>
                </c:pt>
                <c:pt idx="712" c:formatCode="yyyy/m/d">
                  <c:v>43819</c:v>
                </c:pt>
                <c:pt idx="713" c:formatCode="yyyy/m/d">
                  <c:v>43822</c:v>
                </c:pt>
                <c:pt idx="714" c:formatCode="yyyy/m/d">
                  <c:v>43823</c:v>
                </c:pt>
                <c:pt idx="715" c:formatCode="yyyy/m/d">
                  <c:v>43824</c:v>
                </c:pt>
                <c:pt idx="716" c:formatCode="yyyy/m/d">
                  <c:v>43825</c:v>
                </c:pt>
                <c:pt idx="717" c:formatCode="yyyy/m/d">
                  <c:v>43826</c:v>
                </c:pt>
                <c:pt idx="718" c:formatCode="yyyy/m/d">
                  <c:v>43829</c:v>
                </c:pt>
                <c:pt idx="719" c:formatCode="yyyy/m/d">
                  <c:v>43830</c:v>
                </c:pt>
                <c:pt idx="720" c:formatCode="yyyy/m/d">
                  <c:v>43832</c:v>
                </c:pt>
                <c:pt idx="721" c:formatCode="yyyy/m/d">
                  <c:v>43833</c:v>
                </c:pt>
                <c:pt idx="722" c:formatCode="yyyy/m/d">
                  <c:v>43836</c:v>
                </c:pt>
                <c:pt idx="723" c:formatCode="yyyy/m/d">
                  <c:v>43837</c:v>
                </c:pt>
                <c:pt idx="724" c:formatCode="yyyy/m/d">
                  <c:v>43838</c:v>
                </c:pt>
                <c:pt idx="725" c:formatCode="yyyy/m/d">
                  <c:v>43839</c:v>
                </c:pt>
                <c:pt idx="726" c:formatCode="yyyy/m/d">
                  <c:v>43840</c:v>
                </c:pt>
                <c:pt idx="727" c:formatCode="yyyy/m/d">
                  <c:v>43843</c:v>
                </c:pt>
                <c:pt idx="728" c:formatCode="yyyy/m/d">
                  <c:v>43844</c:v>
                </c:pt>
                <c:pt idx="729" c:formatCode="yyyy/m/d">
                  <c:v>43845</c:v>
                </c:pt>
                <c:pt idx="730" c:formatCode="yyyy/m/d">
                  <c:v>43846</c:v>
                </c:pt>
                <c:pt idx="731" c:formatCode="yyyy/m/d">
                  <c:v>43847</c:v>
                </c:pt>
                <c:pt idx="732" c:formatCode="yyyy/m/d">
                  <c:v>43850</c:v>
                </c:pt>
                <c:pt idx="733" c:formatCode="yyyy/m/d">
                  <c:v>43851</c:v>
                </c:pt>
                <c:pt idx="734" c:formatCode="yyyy/m/d">
                  <c:v>43852</c:v>
                </c:pt>
                <c:pt idx="735" c:formatCode="yyyy/m/d">
                  <c:v>43853</c:v>
                </c:pt>
                <c:pt idx="736" c:formatCode="yyyy/m/d">
                  <c:v>43864</c:v>
                </c:pt>
                <c:pt idx="737" c:formatCode="yyyy/m/d">
                  <c:v>43865</c:v>
                </c:pt>
                <c:pt idx="738" c:formatCode="yyyy/m/d">
                  <c:v>43866</c:v>
                </c:pt>
                <c:pt idx="739" c:formatCode="yyyy/m/d">
                  <c:v>43867</c:v>
                </c:pt>
                <c:pt idx="740" c:formatCode="yyyy/m/d">
                  <c:v>43868</c:v>
                </c:pt>
                <c:pt idx="741" c:formatCode="yyyy/m/d">
                  <c:v>43871</c:v>
                </c:pt>
                <c:pt idx="742" c:formatCode="yyyy/m/d">
                  <c:v>43872</c:v>
                </c:pt>
                <c:pt idx="743" c:formatCode="yyyy/m/d">
                  <c:v>43873</c:v>
                </c:pt>
                <c:pt idx="744" c:formatCode="yyyy/m/d">
                  <c:v>43874</c:v>
                </c:pt>
                <c:pt idx="745" c:formatCode="yyyy/m/d">
                  <c:v>43875</c:v>
                </c:pt>
                <c:pt idx="746" c:formatCode="yyyy/m/d">
                  <c:v>43878</c:v>
                </c:pt>
                <c:pt idx="747" c:formatCode="yyyy/m/d">
                  <c:v>43879</c:v>
                </c:pt>
                <c:pt idx="748" c:formatCode="yyyy/m/d">
                  <c:v>43880</c:v>
                </c:pt>
                <c:pt idx="749" c:formatCode="yyyy/m/d">
                  <c:v>43881</c:v>
                </c:pt>
                <c:pt idx="750" c:formatCode="yyyy/m/d">
                  <c:v>43882</c:v>
                </c:pt>
                <c:pt idx="751" c:formatCode="yyyy/m/d">
                  <c:v>43885</c:v>
                </c:pt>
                <c:pt idx="752" c:formatCode="yyyy/m/d">
                  <c:v>43886</c:v>
                </c:pt>
                <c:pt idx="753" c:formatCode="yyyy/m/d">
                  <c:v>43887</c:v>
                </c:pt>
                <c:pt idx="754" c:formatCode="yyyy/m/d">
                  <c:v>43888</c:v>
                </c:pt>
                <c:pt idx="755" c:formatCode="yyyy/m/d">
                  <c:v>43889</c:v>
                </c:pt>
                <c:pt idx="756" c:formatCode="yyyy/m/d">
                  <c:v>43892</c:v>
                </c:pt>
                <c:pt idx="757" c:formatCode="yyyy/m/d">
                  <c:v>43893</c:v>
                </c:pt>
                <c:pt idx="758" c:formatCode="yyyy/m/d">
                  <c:v>43894</c:v>
                </c:pt>
                <c:pt idx="759" c:formatCode="yyyy/m/d">
                  <c:v>43895</c:v>
                </c:pt>
                <c:pt idx="760" c:formatCode="yyyy/m/d">
                  <c:v>43896</c:v>
                </c:pt>
                <c:pt idx="761" c:formatCode="yyyy/m/d">
                  <c:v>43899</c:v>
                </c:pt>
                <c:pt idx="762" c:formatCode="yyyy/m/d">
                  <c:v>43900</c:v>
                </c:pt>
                <c:pt idx="763" c:formatCode="yyyy/m/d">
                  <c:v>43901</c:v>
                </c:pt>
                <c:pt idx="764" c:formatCode="yyyy/m/d">
                  <c:v>43902</c:v>
                </c:pt>
                <c:pt idx="765" c:formatCode="yyyy/m/d">
                  <c:v>43903</c:v>
                </c:pt>
                <c:pt idx="766" c:formatCode="yyyy/m/d">
                  <c:v>43906</c:v>
                </c:pt>
                <c:pt idx="767" c:formatCode="yyyy/m/d">
                  <c:v>43907</c:v>
                </c:pt>
                <c:pt idx="768" c:formatCode="yyyy/m/d">
                  <c:v>43908</c:v>
                </c:pt>
                <c:pt idx="769" c:formatCode="yyyy/m/d">
                  <c:v>43909</c:v>
                </c:pt>
                <c:pt idx="770" c:formatCode="yyyy/m/d">
                  <c:v>43910</c:v>
                </c:pt>
                <c:pt idx="771" c:formatCode="yyyy/m/d">
                  <c:v>43913</c:v>
                </c:pt>
                <c:pt idx="772" c:formatCode="yyyy/m/d">
                  <c:v>43914</c:v>
                </c:pt>
                <c:pt idx="773" c:formatCode="yyyy/m/d">
                  <c:v>43915</c:v>
                </c:pt>
                <c:pt idx="774" c:formatCode="yyyy/m/d">
                  <c:v>43916</c:v>
                </c:pt>
                <c:pt idx="775" c:formatCode="yyyy/m/d">
                  <c:v>43917</c:v>
                </c:pt>
                <c:pt idx="776" c:formatCode="yyyy/m/d">
                  <c:v>43920</c:v>
                </c:pt>
                <c:pt idx="777" c:formatCode="yyyy/m/d">
                  <c:v>43921</c:v>
                </c:pt>
                <c:pt idx="778" c:formatCode="yyyy/m/d">
                  <c:v>43922</c:v>
                </c:pt>
                <c:pt idx="779" c:formatCode="yyyy/m/d">
                  <c:v>43923</c:v>
                </c:pt>
                <c:pt idx="780" c:formatCode="yyyy/m/d">
                  <c:v>43924</c:v>
                </c:pt>
                <c:pt idx="781" c:formatCode="yyyy/m/d">
                  <c:v>43928</c:v>
                </c:pt>
                <c:pt idx="782" c:formatCode="yyyy/m/d">
                  <c:v>43929</c:v>
                </c:pt>
                <c:pt idx="783" c:formatCode="yyyy/m/d">
                  <c:v>43930</c:v>
                </c:pt>
                <c:pt idx="784" c:formatCode="yyyy/m/d">
                  <c:v>43931</c:v>
                </c:pt>
                <c:pt idx="785" c:formatCode="yyyy/m/d">
                  <c:v>43934</c:v>
                </c:pt>
                <c:pt idx="786" c:formatCode="yyyy/m/d">
                  <c:v>43935</c:v>
                </c:pt>
                <c:pt idx="787" c:formatCode="yyyy/m/d">
                  <c:v>43936</c:v>
                </c:pt>
                <c:pt idx="788" c:formatCode="yyyy/m/d">
                  <c:v>43937</c:v>
                </c:pt>
                <c:pt idx="789" c:formatCode="yyyy/m/d">
                  <c:v>43938</c:v>
                </c:pt>
                <c:pt idx="790" c:formatCode="yyyy/m/d">
                  <c:v>43941</c:v>
                </c:pt>
                <c:pt idx="791" c:formatCode="yyyy/m/d">
                  <c:v>43942</c:v>
                </c:pt>
                <c:pt idx="792" c:formatCode="yyyy/m/d">
                  <c:v>43943</c:v>
                </c:pt>
                <c:pt idx="793" c:formatCode="yyyy/m/d">
                  <c:v>43944</c:v>
                </c:pt>
                <c:pt idx="794" c:formatCode="yyyy/m/d">
                  <c:v>43945</c:v>
                </c:pt>
                <c:pt idx="795" c:formatCode="yyyy/m/d">
                  <c:v>43948</c:v>
                </c:pt>
                <c:pt idx="796" c:formatCode="yyyy/m/d">
                  <c:v>43949</c:v>
                </c:pt>
                <c:pt idx="797" c:formatCode="yyyy/m/d">
                  <c:v>43950</c:v>
                </c:pt>
                <c:pt idx="798" c:formatCode="yyyy/m/d">
                  <c:v>43951</c:v>
                </c:pt>
                <c:pt idx="799" c:formatCode="yyyy/m/d">
                  <c:v>43957</c:v>
                </c:pt>
                <c:pt idx="800" c:formatCode="yyyy/m/d">
                  <c:v>43958</c:v>
                </c:pt>
                <c:pt idx="801" c:formatCode="yyyy/m/d">
                  <c:v>43959</c:v>
                </c:pt>
                <c:pt idx="802" c:formatCode="yyyy/m/d">
                  <c:v>43962</c:v>
                </c:pt>
                <c:pt idx="803" c:formatCode="yyyy/m/d">
                  <c:v>43963</c:v>
                </c:pt>
                <c:pt idx="804" c:formatCode="yyyy/m/d">
                  <c:v>43964</c:v>
                </c:pt>
                <c:pt idx="805" c:formatCode="yyyy/m/d">
                  <c:v>43965</c:v>
                </c:pt>
                <c:pt idx="806" c:formatCode="yyyy/m/d">
                  <c:v>43966</c:v>
                </c:pt>
                <c:pt idx="807" c:formatCode="yyyy/m/d">
                  <c:v>43969</c:v>
                </c:pt>
                <c:pt idx="808" c:formatCode="yyyy/m/d">
                  <c:v>43970</c:v>
                </c:pt>
                <c:pt idx="809" c:formatCode="yyyy/m/d">
                  <c:v>43971</c:v>
                </c:pt>
                <c:pt idx="810" c:formatCode="yyyy/m/d">
                  <c:v>43972</c:v>
                </c:pt>
                <c:pt idx="811" c:formatCode="yyyy/m/d">
                  <c:v>43973</c:v>
                </c:pt>
                <c:pt idx="812" c:formatCode="yyyy/m/d">
                  <c:v>43976</c:v>
                </c:pt>
                <c:pt idx="813" c:formatCode="yyyy/m/d">
                  <c:v>43977</c:v>
                </c:pt>
                <c:pt idx="814" c:formatCode="yyyy/m/d">
                  <c:v>43978</c:v>
                </c:pt>
                <c:pt idx="815" c:formatCode="yyyy/m/d">
                  <c:v>43979</c:v>
                </c:pt>
                <c:pt idx="816" c:formatCode="yyyy/m/d">
                  <c:v>43980</c:v>
                </c:pt>
                <c:pt idx="817" c:formatCode="yyyy/m/d">
                  <c:v>43983</c:v>
                </c:pt>
                <c:pt idx="818" c:formatCode="yyyy/m/d">
                  <c:v>43984</c:v>
                </c:pt>
                <c:pt idx="819" c:formatCode="yyyy/m/d">
                  <c:v>43985</c:v>
                </c:pt>
                <c:pt idx="820" c:formatCode="yyyy/m/d">
                  <c:v>43986</c:v>
                </c:pt>
                <c:pt idx="821" c:formatCode="yyyy/m/d">
                  <c:v>43987</c:v>
                </c:pt>
                <c:pt idx="822" c:formatCode="yyyy/m/d">
                  <c:v>43990</c:v>
                </c:pt>
                <c:pt idx="823" c:formatCode="yyyy/m/d">
                  <c:v>43991</c:v>
                </c:pt>
                <c:pt idx="824" c:formatCode="yyyy/m/d">
                  <c:v>43992</c:v>
                </c:pt>
                <c:pt idx="825" c:formatCode="yyyy/m/d">
                  <c:v>43993</c:v>
                </c:pt>
                <c:pt idx="826" c:formatCode="yyyy/m/d">
                  <c:v>43994</c:v>
                </c:pt>
                <c:pt idx="827" c:formatCode="yyyy/m/d">
                  <c:v>43997</c:v>
                </c:pt>
                <c:pt idx="828" c:formatCode="yyyy/m/d">
                  <c:v>43998</c:v>
                </c:pt>
                <c:pt idx="829" c:formatCode="yyyy/m/d">
                  <c:v>43999</c:v>
                </c:pt>
                <c:pt idx="830" c:formatCode="yyyy/m/d">
                  <c:v>44000</c:v>
                </c:pt>
                <c:pt idx="831" c:formatCode="yyyy/m/d">
                  <c:v>44001</c:v>
                </c:pt>
                <c:pt idx="832" c:formatCode="yyyy/m/d">
                  <c:v>44004</c:v>
                </c:pt>
                <c:pt idx="833" c:formatCode="yyyy/m/d">
                  <c:v>44005</c:v>
                </c:pt>
                <c:pt idx="834" c:formatCode="yyyy/m/d">
                  <c:v>44006</c:v>
                </c:pt>
                <c:pt idx="835" c:formatCode="yyyy/m/d">
                  <c:v>44011</c:v>
                </c:pt>
                <c:pt idx="836" c:formatCode="yyyy/m/d">
                  <c:v>44012</c:v>
                </c:pt>
                <c:pt idx="837" c:formatCode="yyyy/m/d">
                  <c:v>44013</c:v>
                </c:pt>
                <c:pt idx="838" c:formatCode="yyyy/m/d">
                  <c:v>44014</c:v>
                </c:pt>
                <c:pt idx="839" c:formatCode="yyyy/m/d">
                  <c:v>44015</c:v>
                </c:pt>
                <c:pt idx="840" c:formatCode="yyyy/m/d">
                  <c:v>44018</c:v>
                </c:pt>
                <c:pt idx="841" c:formatCode="yyyy/m/d">
                  <c:v>44019</c:v>
                </c:pt>
                <c:pt idx="842" c:formatCode="yyyy/m/d">
                  <c:v>44020</c:v>
                </c:pt>
                <c:pt idx="843" c:formatCode="yyyy/m/d">
                  <c:v>44021</c:v>
                </c:pt>
                <c:pt idx="844" c:formatCode="yyyy/m/d">
                  <c:v>44022</c:v>
                </c:pt>
                <c:pt idx="845" c:formatCode="yyyy/m/d">
                  <c:v>44025</c:v>
                </c:pt>
                <c:pt idx="846" c:formatCode="yyyy/m/d">
                  <c:v>44026</c:v>
                </c:pt>
                <c:pt idx="847" c:formatCode="yyyy/m/d">
                  <c:v>44027</c:v>
                </c:pt>
                <c:pt idx="848" c:formatCode="yyyy/m/d">
                  <c:v>44028</c:v>
                </c:pt>
                <c:pt idx="849" c:formatCode="yyyy/m/d">
                  <c:v>44029</c:v>
                </c:pt>
                <c:pt idx="850" c:formatCode="yyyy/m/d">
                  <c:v>44032</c:v>
                </c:pt>
                <c:pt idx="851" c:formatCode="yyyy/m/d">
                  <c:v>44033</c:v>
                </c:pt>
                <c:pt idx="852" c:formatCode="yyyy/m/d">
                  <c:v>44034</c:v>
                </c:pt>
                <c:pt idx="853" c:formatCode="yyyy/m/d">
                  <c:v>44035</c:v>
                </c:pt>
                <c:pt idx="854" c:formatCode="yyyy/m/d">
                  <c:v>44036</c:v>
                </c:pt>
                <c:pt idx="855" c:formatCode="yyyy/m/d">
                  <c:v>44039</c:v>
                </c:pt>
                <c:pt idx="856" c:formatCode="yyyy/m/d">
                  <c:v>44040</c:v>
                </c:pt>
                <c:pt idx="857" c:formatCode="yyyy/m/d">
                  <c:v>44041</c:v>
                </c:pt>
                <c:pt idx="858" c:formatCode="yyyy/m/d">
                  <c:v>44042</c:v>
                </c:pt>
                <c:pt idx="859" c:formatCode="yyyy/m/d">
                  <c:v>44043</c:v>
                </c:pt>
                <c:pt idx="860" c:formatCode="yyyy/m/d">
                  <c:v>44046</c:v>
                </c:pt>
                <c:pt idx="861" c:formatCode="yyyy/m/d">
                  <c:v>44047</c:v>
                </c:pt>
                <c:pt idx="862" c:formatCode="yyyy/m/d">
                  <c:v>44048</c:v>
                </c:pt>
                <c:pt idx="863" c:formatCode="yyyy/m/d">
                  <c:v>44049</c:v>
                </c:pt>
                <c:pt idx="864" c:formatCode="yyyy/m/d">
                  <c:v>44050</c:v>
                </c:pt>
                <c:pt idx="865" c:formatCode="yyyy/m/d">
                  <c:v>44053</c:v>
                </c:pt>
                <c:pt idx="866" c:formatCode="yyyy/m/d">
                  <c:v>44054</c:v>
                </c:pt>
                <c:pt idx="867" c:formatCode="yyyy/m/d">
                  <c:v>44055</c:v>
                </c:pt>
                <c:pt idx="868" c:formatCode="yyyy/m/d">
                  <c:v>44056</c:v>
                </c:pt>
                <c:pt idx="869" c:formatCode="yyyy/m/d">
                  <c:v>44057</c:v>
                </c:pt>
                <c:pt idx="870" c:formatCode="yyyy/m/d">
                  <c:v>44060</c:v>
                </c:pt>
                <c:pt idx="871" c:formatCode="yyyy/m/d">
                  <c:v>44061</c:v>
                </c:pt>
                <c:pt idx="872" c:formatCode="yyyy/m/d">
                  <c:v>44062</c:v>
                </c:pt>
                <c:pt idx="873" c:formatCode="yyyy/m/d">
                  <c:v>44063</c:v>
                </c:pt>
                <c:pt idx="874" c:formatCode="yyyy/m/d">
                  <c:v>44064</c:v>
                </c:pt>
                <c:pt idx="875" c:formatCode="yyyy/m/d">
                  <c:v>44067</c:v>
                </c:pt>
                <c:pt idx="876" c:formatCode="yyyy/m/d">
                  <c:v>44068</c:v>
                </c:pt>
                <c:pt idx="877" c:formatCode="yyyy/m/d">
                  <c:v>44069</c:v>
                </c:pt>
                <c:pt idx="878" c:formatCode="yyyy/m/d">
                  <c:v>44070</c:v>
                </c:pt>
                <c:pt idx="879" c:formatCode="yyyy/m/d">
                  <c:v>44071</c:v>
                </c:pt>
                <c:pt idx="880" c:formatCode="yyyy/m/d">
                  <c:v>44074</c:v>
                </c:pt>
                <c:pt idx="881" c:formatCode="yyyy/m/d">
                  <c:v>44075</c:v>
                </c:pt>
                <c:pt idx="882" c:formatCode="yyyy/m/d">
                  <c:v>44076</c:v>
                </c:pt>
                <c:pt idx="883" c:formatCode="yyyy/m/d">
                  <c:v>44077</c:v>
                </c:pt>
                <c:pt idx="884" c:formatCode="yyyy/m/d">
                  <c:v>44078</c:v>
                </c:pt>
                <c:pt idx="885" c:formatCode="yyyy/m/d">
                  <c:v>44081</c:v>
                </c:pt>
                <c:pt idx="886" c:formatCode="yyyy/m/d">
                  <c:v>44082</c:v>
                </c:pt>
                <c:pt idx="887" c:formatCode="yyyy/m/d">
                  <c:v>44083</c:v>
                </c:pt>
                <c:pt idx="888" c:formatCode="yyyy/m/d">
                  <c:v>44084</c:v>
                </c:pt>
                <c:pt idx="889" c:formatCode="yyyy/m/d">
                  <c:v>44085</c:v>
                </c:pt>
                <c:pt idx="890" c:formatCode="yyyy/m/d">
                  <c:v>44088</c:v>
                </c:pt>
                <c:pt idx="891" c:formatCode="yyyy/m/d">
                  <c:v>44089</c:v>
                </c:pt>
                <c:pt idx="892" c:formatCode="yyyy/m/d">
                  <c:v>44090</c:v>
                </c:pt>
                <c:pt idx="893" c:formatCode="yyyy/m/d">
                  <c:v>44091</c:v>
                </c:pt>
                <c:pt idx="894" c:formatCode="yyyy/m/d">
                  <c:v>44092</c:v>
                </c:pt>
                <c:pt idx="895" c:formatCode="yyyy/m/d">
                  <c:v>44095</c:v>
                </c:pt>
                <c:pt idx="896" c:formatCode="yyyy/m/d">
                  <c:v>44096</c:v>
                </c:pt>
                <c:pt idx="897" c:formatCode="yyyy/m/d">
                  <c:v>44097</c:v>
                </c:pt>
                <c:pt idx="898" c:formatCode="yyyy/m/d">
                  <c:v>44098</c:v>
                </c:pt>
                <c:pt idx="899" c:formatCode="yyyy/m/d">
                  <c:v>44099</c:v>
                </c:pt>
                <c:pt idx="900" c:formatCode="yyyy/m/d">
                  <c:v>44102</c:v>
                </c:pt>
                <c:pt idx="901" c:formatCode="yyyy/m/d">
                  <c:v>44103</c:v>
                </c:pt>
                <c:pt idx="902" c:formatCode="yyyy/m/d">
                  <c:v>44104</c:v>
                </c:pt>
                <c:pt idx="903" c:formatCode="yyyy/m/d">
                  <c:v>44113</c:v>
                </c:pt>
                <c:pt idx="904" c:formatCode="yyyy/m/d">
                  <c:v>44116</c:v>
                </c:pt>
                <c:pt idx="905" c:formatCode="yyyy/m/d">
                  <c:v>44117</c:v>
                </c:pt>
                <c:pt idx="906" c:formatCode="yyyy/m/d">
                  <c:v>44118</c:v>
                </c:pt>
                <c:pt idx="907" c:formatCode="yyyy/m/d">
                  <c:v>44119</c:v>
                </c:pt>
                <c:pt idx="908" c:formatCode="yyyy/m/d">
                  <c:v>44120</c:v>
                </c:pt>
                <c:pt idx="909" c:formatCode="yyyy/m/d">
                  <c:v>44123</c:v>
                </c:pt>
                <c:pt idx="910" c:formatCode="yyyy/m/d">
                  <c:v>44124</c:v>
                </c:pt>
                <c:pt idx="911" c:formatCode="yyyy/m/d">
                  <c:v>44125</c:v>
                </c:pt>
                <c:pt idx="912" c:formatCode="yyyy/m/d">
                  <c:v>44126</c:v>
                </c:pt>
                <c:pt idx="913" c:formatCode="yyyy/m/d">
                  <c:v>44127</c:v>
                </c:pt>
                <c:pt idx="914" c:formatCode="yyyy/m/d">
                  <c:v>44130</c:v>
                </c:pt>
                <c:pt idx="915" c:formatCode="yyyy/m/d">
                  <c:v>44131</c:v>
                </c:pt>
                <c:pt idx="916" c:formatCode="yyyy/m/d">
                  <c:v>44132</c:v>
                </c:pt>
                <c:pt idx="917" c:formatCode="yyyy/m/d">
                  <c:v>44133</c:v>
                </c:pt>
                <c:pt idx="918" c:formatCode="yyyy/m/d">
                  <c:v>44134</c:v>
                </c:pt>
                <c:pt idx="919" c:formatCode="yyyy/m/d">
                  <c:v>44137</c:v>
                </c:pt>
                <c:pt idx="920" c:formatCode="yyyy/m/d">
                  <c:v>44138</c:v>
                </c:pt>
                <c:pt idx="921" c:formatCode="yyyy/m/d">
                  <c:v>44139</c:v>
                </c:pt>
                <c:pt idx="922" c:formatCode="yyyy/m/d">
                  <c:v>44140</c:v>
                </c:pt>
                <c:pt idx="923" c:formatCode="yyyy/m/d">
                  <c:v>44141</c:v>
                </c:pt>
                <c:pt idx="924" c:formatCode="yyyy/m/d">
                  <c:v>44144</c:v>
                </c:pt>
                <c:pt idx="925" c:formatCode="yyyy/m/d">
                  <c:v>44145</c:v>
                </c:pt>
                <c:pt idx="926" c:formatCode="yyyy/m/d">
                  <c:v>44146</c:v>
                </c:pt>
                <c:pt idx="927" c:formatCode="yyyy/m/d">
                  <c:v>44147</c:v>
                </c:pt>
                <c:pt idx="928" c:formatCode="yyyy/m/d">
                  <c:v>44148</c:v>
                </c:pt>
                <c:pt idx="929" c:formatCode="yyyy/m/d">
                  <c:v>44151</c:v>
                </c:pt>
                <c:pt idx="930" c:formatCode="yyyy/m/d">
                  <c:v>44152</c:v>
                </c:pt>
                <c:pt idx="931" c:formatCode="yyyy/m/d">
                  <c:v>44153</c:v>
                </c:pt>
                <c:pt idx="932" c:formatCode="yyyy/m/d">
                  <c:v>44154</c:v>
                </c:pt>
                <c:pt idx="933" c:formatCode="yyyy/m/d">
                  <c:v>44155</c:v>
                </c:pt>
                <c:pt idx="934" c:formatCode="yyyy/m/d">
                  <c:v>44158</c:v>
                </c:pt>
                <c:pt idx="935" c:formatCode="yyyy/m/d">
                  <c:v>44159</c:v>
                </c:pt>
                <c:pt idx="936" c:formatCode="yyyy/m/d">
                  <c:v>44160</c:v>
                </c:pt>
                <c:pt idx="937" c:formatCode="yyyy/m/d">
                  <c:v>44161</c:v>
                </c:pt>
                <c:pt idx="938" c:formatCode="yyyy/m/d">
                  <c:v>44162</c:v>
                </c:pt>
                <c:pt idx="939" c:formatCode="yyyy/m/d">
                  <c:v>44165</c:v>
                </c:pt>
                <c:pt idx="940" c:formatCode="yyyy/m/d">
                  <c:v>44166</c:v>
                </c:pt>
                <c:pt idx="941" c:formatCode="yyyy/m/d">
                  <c:v>44167</c:v>
                </c:pt>
                <c:pt idx="942" c:formatCode="yyyy/m/d">
                  <c:v>44168</c:v>
                </c:pt>
                <c:pt idx="943" c:formatCode="yyyy/m/d">
                  <c:v>44169</c:v>
                </c:pt>
                <c:pt idx="944" c:formatCode="yyyy/m/d">
                  <c:v>44172</c:v>
                </c:pt>
                <c:pt idx="945" c:formatCode="yyyy/m/d">
                  <c:v>44173</c:v>
                </c:pt>
                <c:pt idx="946" c:formatCode="yyyy/m/d">
                  <c:v>44174</c:v>
                </c:pt>
                <c:pt idx="947" c:formatCode="yyyy/m/d">
                  <c:v>44175</c:v>
                </c:pt>
                <c:pt idx="948" c:formatCode="yyyy/m/d">
                  <c:v>44176</c:v>
                </c:pt>
                <c:pt idx="949" c:formatCode="yyyy/m/d">
                  <c:v>44179</c:v>
                </c:pt>
                <c:pt idx="950" c:formatCode="yyyy/m/d">
                  <c:v>44180</c:v>
                </c:pt>
                <c:pt idx="951" c:formatCode="yyyy/m/d">
                  <c:v>44181</c:v>
                </c:pt>
                <c:pt idx="952" c:formatCode="yyyy/m/d">
                  <c:v>44182</c:v>
                </c:pt>
                <c:pt idx="953" c:formatCode="yyyy/m/d">
                  <c:v>44183</c:v>
                </c:pt>
                <c:pt idx="954" c:formatCode="yyyy/m/d">
                  <c:v>44186</c:v>
                </c:pt>
                <c:pt idx="955" c:formatCode="yyyy/m/d">
                  <c:v>44187</c:v>
                </c:pt>
                <c:pt idx="956" c:formatCode="yyyy/m/d">
                  <c:v>44188</c:v>
                </c:pt>
                <c:pt idx="957" c:formatCode="yyyy/m/d">
                  <c:v>44189</c:v>
                </c:pt>
                <c:pt idx="958" c:formatCode="yyyy/m/d">
                  <c:v>44190</c:v>
                </c:pt>
                <c:pt idx="959" c:formatCode="yyyy/m/d">
                  <c:v>44193</c:v>
                </c:pt>
                <c:pt idx="960" c:formatCode="yyyy/m/d">
                  <c:v>44194</c:v>
                </c:pt>
                <c:pt idx="961" c:formatCode="yyyy/m/d">
                  <c:v>44195</c:v>
                </c:pt>
                <c:pt idx="962" c:formatCode="yyyy/m/d">
                  <c:v>44196</c:v>
                </c:pt>
                <c:pt idx="963" c:formatCode="yyyy/m/d">
                  <c:v>44200</c:v>
                </c:pt>
                <c:pt idx="964" c:formatCode="yyyy/m/d">
                  <c:v>44201</c:v>
                </c:pt>
                <c:pt idx="965" c:formatCode="yyyy/m/d">
                  <c:v>44202</c:v>
                </c:pt>
                <c:pt idx="966" c:formatCode="yyyy/m/d">
                  <c:v>44203</c:v>
                </c:pt>
                <c:pt idx="967" c:formatCode="yyyy/m/d">
                  <c:v>44204</c:v>
                </c:pt>
                <c:pt idx="968" c:formatCode="yyyy/m/d">
                  <c:v>44207</c:v>
                </c:pt>
                <c:pt idx="969" c:formatCode="yyyy/m/d">
                  <c:v>44208</c:v>
                </c:pt>
                <c:pt idx="970" c:formatCode="yyyy/m/d">
                  <c:v>44209</c:v>
                </c:pt>
                <c:pt idx="971" c:formatCode="yyyy/m/d">
                  <c:v>44210</c:v>
                </c:pt>
                <c:pt idx="972" c:formatCode="yyyy/m/d">
                  <c:v>44211</c:v>
                </c:pt>
                <c:pt idx="973" c:formatCode="yyyy/m/d">
                  <c:v>44214</c:v>
                </c:pt>
                <c:pt idx="974" c:formatCode="yyyy/m/d">
                  <c:v>44215</c:v>
                </c:pt>
                <c:pt idx="975" c:formatCode="yyyy/m/d">
                  <c:v>44216</c:v>
                </c:pt>
                <c:pt idx="976" c:formatCode="yyyy/m/d">
                  <c:v>44217</c:v>
                </c:pt>
                <c:pt idx="977" c:formatCode="yyyy/m/d">
                  <c:v>44218</c:v>
                </c:pt>
                <c:pt idx="978" c:formatCode="yyyy/m/d">
                  <c:v>44221</c:v>
                </c:pt>
                <c:pt idx="979" c:formatCode="yyyy/m/d">
                  <c:v>44222</c:v>
                </c:pt>
                <c:pt idx="980" c:formatCode="yyyy/m/d">
                  <c:v>44223</c:v>
                </c:pt>
                <c:pt idx="981" c:formatCode="yyyy/m/d">
                  <c:v>44224</c:v>
                </c:pt>
                <c:pt idx="982" c:formatCode="yyyy/m/d">
                  <c:v>44225</c:v>
                </c:pt>
                <c:pt idx="983" c:formatCode="yyyy/m/d">
                  <c:v>44228</c:v>
                </c:pt>
                <c:pt idx="984" c:formatCode="yyyy/m/d">
                  <c:v>44229</c:v>
                </c:pt>
                <c:pt idx="985" c:formatCode="yyyy/m/d">
                  <c:v>44230</c:v>
                </c:pt>
                <c:pt idx="986" c:formatCode="yyyy/m/d">
                  <c:v>44231</c:v>
                </c:pt>
                <c:pt idx="987" c:formatCode="yyyy/m/d">
                  <c:v>44232</c:v>
                </c:pt>
                <c:pt idx="988" c:formatCode="yyyy/m/d">
                  <c:v>44235</c:v>
                </c:pt>
                <c:pt idx="989" c:formatCode="yyyy/m/d">
                  <c:v>44236</c:v>
                </c:pt>
                <c:pt idx="990" c:formatCode="yyyy/m/d">
                  <c:v>44237</c:v>
                </c:pt>
                <c:pt idx="991" c:formatCode="yyyy/m/d">
                  <c:v>44245</c:v>
                </c:pt>
                <c:pt idx="992" c:formatCode="yyyy/m/d">
                  <c:v>44246</c:v>
                </c:pt>
                <c:pt idx="993" c:formatCode="yyyy/m/d">
                  <c:v>44249</c:v>
                </c:pt>
                <c:pt idx="994" c:formatCode="yyyy/m/d">
                  <c:v>44250</c:v>
                </c:pt>
                <c:pt idx="995" c:formatCode="yyyy/m/d">
                  <c:v>44251</c:v>
                </c:pt>
                <c:pt idx="996" c:formatCode="yyyy/m/d">
                  <c:v>44252</c:v>
                </c:pt>
                <c:pt idx="997" c:formatCode="yyyy/m/d">
                  <c:v>44253</c:v>
                </c:pt>
                <c:pt idx="998" c:formatCode="yyyy/m/d">
                  <c:v>44256</c:v>
                </c:pt>
                <c:pt idx="999" c:formatCode="yyyy/m/d">
                  <c:v>44257</c:v>
                </c:pt>
                <c:pt idx="1000" c:formatCode="yyyy/m/d">
                  <c:v>44258</c:v>
                </c:pt>
                <c:pt idx="1001" c:formatCode="yyyy/m/d">
                  <c:v>44259</c:v>
                </c:pt>
                <c:pt idx="1002" c:formatCode="yyyy/m/d">
                  <c:v>44260</c:v>
                </c:pt>
                <c:pt idx="1003" c:formatCode="yyyy/m/d">
                  <c:v>44263</c:v>
                </c:pt>
                <c:pt idx="1004" c:formatCode="yyyy/m/d">
                  <c:v>44264</c:v>
                </c:pt>
                <c:pt idx="1005" c:formatCode="yyyy/m/d">
                  <c:v>44265</c:v>
                </c:pt>
                <c:pt idx="1006" c:formatCode="yyyy/m/d">
                  <c:v>44266</c:v>
                </c:pt>
                <c:pt idx="1007" c:formatCode="yyyy/m/d">
                  <c:v>44267</c:v>
                </c:pt>
                <c:pt idx="1008" c:formatCode="yyyy/m/d">
                  <c:v>44270</c:v>
                </c:pt>
                <c:pt idx="1009" c:formatCode="yyyy/m/d">
                  <c:v>44271</c:v>
                </c:pt>
                <c:pt idx="1010" c:formatCode="yyyy/m/d">
                  <c:v>44272</c:v>
                </c:pt>
                <c:pt idx="1011" c:formatCode="yyyy/m/d">
                  <c:v>44273</c:v>
                </c:pt>
                <c:pt idx="1012" c:formatCode="yyyy/m/d">
                  <c:v>44274</c:v>
                </c:pt>
                <c:pt idx="1013" c:formatCode="yyyy/m/d">
                  <c:v>44277</c:v>
                </c:pt>
                <c:pt idx="1014" c:formatCode="yyyy/m/d">
                  <c:v>44278</c:v>
                </c:pt>
                <c:pt idx="1015" c:formatCode="yyyy/m/d">
                  <c:v>44279</c:v>
                </c:pt>
                <c:pt idx="1016" c:formatCode="yyyy/m/d">
                  <c:v>44280</c:v>
                </c:pt>
                <c:pt idx="1017" c:formatCode="yyyy/m/d">
                  <c:v>44281</c:v>
                </c:pt>
                <c:pt idx="1018" c:formatCode="yyyy/m/d">
                  <c:v>44284</c:v>
                </c:pt>
                <c:pt idx="1019" c:formatCode="yyyy/m/d">
                  <c:v>44285</c:v>
                </c:pt>
                <c:pt idx="1020" c:formatCode="yyyy/m/d">
                  <c:v>44286</c:v>
                </c:pt>
                <c:pt idx="1021" c:formatCode="yyyy/m/d">
                  <c:v>44287</c:v>
                </c:pt>
                <c:pt idx="1022" c:formatCode="yyyy/m/d">
                  <c:v>44288</c:v>
                </c:pt>
                <c:pt idx="1023" c:formatCode="yyyy/m/d">
                  <c:v>44292</c:v>
                </c:pt>
                <c:pt idx="1024" c:formatCode="yyyy/m/d">
                  <c:v>44293</c:v>
                </c:pt>
                <c:pt idx="1025" c:formatCode="yyyy/m/d">
                  <c:v>44294</c:v>
                </c:pt>
                <c:pt idx="1026" c:formatCode="yyyy/m/d">
                  <c:v>44295</c:v>
                </c:pt>
                <c:pt idx="1027" c:formatCode="yyyy/m/d">
                  <c:v>44298</c:v>
                </c:pt>
                <c:pt idx="1028" c:formatCode="yyyy/m/d">
                  <c:v>44299</c:v>
                </c:pt>
                <c:pt idx="1029" c:formatCode="yyyy/m/d">
                  <c:v>44300</c:v>
                </c:pt>
                <c:pt idx="1030" c:formatCode="yyyy/m/d">
                  <c:v>44301</c:v>
                </c:pt>
                <c:pt idx="1031" c:formatCode="yyyy/m/d">
                  <c:v>44302</c:v>
                </c:pt>
                <c:pt idx="1032" c:formatCode="yyyy/m/d">
                  <c:v>44305</c:v>
                </c:pt>
                <c:pt idx="1033" c:formatCode="yyyy/m/d">
                  <c:v>44306</c:v>
                </c:pt>
                <c:pt idx="1034" c:formatCode="yyyy/m/d">
                  <c:v>44307</c:v>
                </c:pt>
                <c:pt idx="1035" c:formatCode="yyyy/m/d">
                  <c:v>44308</c:v>
                </c:pt>
                <c:pt idx="1036" c:formatCode="yyyy/m/d">
                  <c:v>44309</c:v>
                </c:pt>
                <c:pt idx="1037" c:formatCode="yyyy/m/d">
                  <c:v>44311</c:v>
                </c:pt>
                <c:pt idx="1038" c:formatCode="yyyy/m/d">
                  <c:v>44312</c:v>
                </c:pt>
                <c:pt idx="1039" c:formatCode="yyyy/m/d">
                  <c:v>44313</c:v>
                </c:pt>
                <c:pt idx="1040" c:formatCode="yyyy/m/d">
                  <c:v>44314</c:v>
                </c:pt>
                <c:pt idx="1041" c:formatCode="yyyy/m/d">
                  <c:v>44315</c:v>
                </c:pt>
                <c:pt idx="1042" c:formatCode="yyyy/m/d">
                  <c:v>44316</c:v>
                </c:pt>
                <c:pt idx="1043" c:formatCode="yyyy/m/d">
                  <c:v>44322</c:v>
                </c:pt>
                <c:pt idx="1044" c:formatCode="yyyy/m/d">
                  <c:v>44323</c:v>
                </c:pt>
                <c:pt idx="1045" c:formatCode="yyyy/m/d">
                  <c:v>44324</c:v>
                </c:pt>
                <c:pt idx="1046" c:formatCode="yyyy/m/d">
                  <c:v>44326</c:v>
                </c:pt>
                <c:pt idx="1047" c:formatCode="yyyy/m/d">
                  <c:v>44327</c:v>
                </c:pt>
                <c:pt idx="1048" c:formatCode="yyyy/m/d">
                  <c:v>44328</c:v>
                </c:pt>
                <c:pt idx="1049" c:formatCode="yyyy/m/d">
                  <c:v>44329</c:v>
                </c:pt>
                <c:pt idx="1050" c:formatCode="yyyy/m/d">
                  <c:v>44330</c:v>
                </c:pt>
                <c:pt idx="1051" c:formatCode="yyyy/m/d">
                  <c:v>44333</c:v>
                </c:pt>
                <c:pt idx="1052" c:formatCode="yyyy/m/d">
                  <c:v>44334</c:v>
                </c:pt>
                <c:pt idx="1053" c:formatCode="yyyy/m/d">
                  <c:v>44335</c:v>
                </c:pt>
                <c:pt idx="1054" c:formatCode="yyyy/m/d">
                  <c:v>44336</c:v>
                </c:pt>
                <c:pt idx="1055" c:formatCode="yyyy/m/d">
                  <c:v>44337</c:v>
                </c:pt>
                <c:pt idx="1056" c:formatCode="yyyy/m/d">
                  <c:v>44340</c:v>
                </c:pt>
                <c:pt idx="1057" c:formatCode="yyyy/m/d">
                  <c:v>44341</c:v>
                </c:pt>
                <c:pt idx="1058" c:formatCode="yyyy/m/d">
                  <c:v>44342</c:v>
                </c:pt>
                <c:pt idx="1059" c:formatCode="yyyy/m/d">
                  <c:v>44343</c:v>
                </c:pt>
                <c:pt idx="1060" c:formatCode="yyyy/m/d">
                  <c:v>44344</c:v>
                </c:pt>
                <c:pt idx="1061" c:formatCode="yyyy/m/d">
                  <c:v>44347</c:v>
                </c:pt>
                <c:pt idx="1062" c:formatCode="yyyy/m/d">
                  <c:v>44348</c:v>
                </c:pt>
                <c:pt idx="1063" c:formatCode="yyyy/m/d">
                  <c:v>44349</c:v>
                </c:pt>
                <c:pt idx="1064" c:formatCode="yyyy/m/d">
                  <c:v>44350</c:v>
                </c:pt>
                <c:pt idx="1065" c:formatCode="yyyy/m/d">
                  <c:v>44351</c:v>
                </c:pt>
                <c:pt idx="1066" c:formatCode="yyyy/m/d">
                  <c:v>44354</c:v>
                </c:pt>
                <c:pt idx="1067" c:formatCode="yyyy/m/d">
                  <c:v>44355</c:v>
                </c:pt>
                <c:pt idx="1068" c:formatCode="yyyy/m/d">
                  <c:v>44356</c:v>
                </c:pt>
                <c:pt idx="1069" c:formatCode="yyyy/m/d">
                  <c:v>44357</c:v>
                </c:pt>
                <c:pt idx="1070" c:formatCode="yyyy/m/d">
                  <c:v>44358</c:v>
                </c:pt>
                <c:pt idx="1071" c:formatCode="yyyy/m/d">
                  <c:v>44362</c:v>
                </c:pt>
                <c:pt idx="1072" c:formatCode="yyyy/m/d">
                  <c:v>44363</c:v>
                </c:pt>
                <c:pt idx="1073" c:formatCode="yyyy/m/d">
                  <c:v>44364</c:v>
                </c:pt>
                <c:pt idx="1074" c:formatCode="yyyy/m/d">
                  <c:v>44365</c:v>
                </c:pt>
                <c:pt idx="1075" c:formatCode="yyyy/m/d">
                  <c:v>44368</c:v>
                </c:pt>
                <c:pt idx="1076" c:formatCode="yyyy/m/d">
                  <c:v>44369</c:v>
                </c:pt>
                <c:pt idx="1077" c:formatCode="yyyy/m/d">
                  <c:v>44370</c:v>
                </c:pt>
                <c:pt idx="1078" c:formatCode="yyyy/m/d">
                  <c:v>44371</c:v>
                </c:pt>
                <c:pt idx="1079" c:formatCode="yyyy/m/d">
                  <c:v>44372</c:v>
                </c:pt>
                <c:pt idx="1080" c:formatCode="yyyy/m/d">
                  <c:v>44375</c:v>
                </c:pt>
                <c:pt idx="1081" c:formatCode="yyyy/m/d">
                  <c:v>44376</c:v>
                </c:pt>
                <c:pt idx="1082" c:formatCode="yyyy/m/d">
                  <c:v>44377</c:v>
                </c:pt>
                <c:pt idx="1083" c:formatCode="yyyy/m/d">
                  <c:v>44378</c:v>
                </c:pt>
                <c:pt idx="1084" c:formatCode="yyyy/m/d">
                  <c:v>44379</c:v>
                </c:pt>
                <c:pt idx="1085" c:formatCode="yyyy/m/d">
                  <c:v>44382</c:v>
                </c:pt>
                <c:pt idx="1086" c:formatCode="yyyy/m/d">
                  <c:v>44383</c:v>
                </c:pt>
                <c:pt idx="1087" c:formatCode="yyyy/m/d">
                  <c:v>44384</c:v>
                </c:pt>
                <c:pt idx="1088" c:formatCode="yyyy/m/d">
                  <c:v>44385</c:v>
                </c:pt>
                <c:pt idx="1089" c:formatCode="yyyy/m/d">
                  <c:v>44386</c:v>
                </c:pt>
                <c:pt idx="1090" c:formatCode="yyyy/m/d">
                  <c:v>44389</c:v>
                </c:pt>
                <c:pt idx="1091" c:formatCode="yyyy/m/d">
                  <c:v>44390</c:v>
                </c:pt>
                <c:pt idx="1092" c:formatCode="yyyy/m/d">
                  <c:v>44391</c:v>
                </c:pt>
                <c:pt idx="1093" c:formatCode="yyyy/m/d">
                  <c:v>44392</c:v>
                </c:pt>
                <c:pt idx="1094" c:formatCode="yyyy/m/d">
                  <c:v>44393</c:v>
                </c:pt>
                <c:pt idx="1095" c:formatCode="yyyy/m/d">
                  <c:v>44396</c:v>
                </c:pt>
                <c:pt idx="1096" c:formatCode="yyyy/m/d">
                  <c:v>44397</c:v>
                </c:pt>
                <c:pt idx="1097" c:formatCode="yyyy/m/d">
                  <c:v>44398</c:v>
                </c:pt>
                <c:pt idx="1098" c:formatCode="yyyy/m/d">
                  <c:v>44399</c:v>
                </c:pt>
                <c:pt idx="1099" c:formatCode="yyyy/m/d">
                  <c:v>44400</c:v>
                </c:pt>
                <c:pt idx="1100" c:formatCode="yyyy/m/d">
                  <c:v>44403</c:v>
                </c:pt>
                <c:pt idx="1101" c:formatCode="yyyy/m/d">
                  <c:v>44404</c:v>
                </c:pt>
                <c:pt idx="1102" c:formatCode="yyyy/m/d">
                  <c:v>44405</c:v>
                </c:pt>
                <c:pt idx="1103" c:formatCode="yyyy/m/d">
                  <c:v>44406</c:v>
                </c:pt>
                <c:pt idx="1104" c:formatCode="yyyy/m/d">
                  <c:v>44407</c:v>
                </c:pt>
                <c:pt idx="1105" c:formatCode="yyyy/m/d">
                  <c:v>44410</c:v>
                </c:pt>
                <c:pt idx="1106" c:formatCode="yyyy/m/d">
                  <c:v>44411</c:v>
                </c:pt>
                <c:pt idx="1107" c:formatCode="yyyy/m/d">
                  <c:v>44412</c:v>
                </c:pt>
                <c:pt idx="1108" c:formatCode="yyyy/m/d">
                  <c:v>44413</c:v>
                </c:pt>
                <c:pt idx="1109" c:formatCode="yyyy/m/d">
                  <c:v>44414</c:v>
                </c:pt>
                <c:pt idx="1110" c:formatCode="yyyy/m/d">
                  <c:v>44417</c:v>
                </c:pt>
                <c:pt idx="1111" c:formatCode="yyyy/m/d">
                  <c:v>44418</c:v>
                </c:pt>
                <c:pt idx="1112" c:formatCode="yyyy/m/d">
                  <c:v>44419</c:v>
                </c:pt>
                <c:pt idx="1113" c:formatCode="yyyy/m/d">
                  <c:v>44420</c:v>
                </c:pt>
                <c:pt idx="1114" c:formatCode="yyyy/m/d">
                  <c:v>44421</c:v>
                </c:pt>
                <c:pt idx="1115" c:formatCode="yyyy/m/d">
                  <c:v>44424</c:v>
                </c:pt>
                <c:pt idx="1116" c:formatCode="yyyy/m/d">
                  <c:v>44425</c:v>
                </c:pt>
                <c:pt idx="1117" c:formatCode="yyyy/m/d">
                  <c:v>44426</c:v>
                </c:pt>
                <c:pt idx="1118" c:formatCode="yyyy/m/d">
                  <c:v>44427</c:v>
                </c:pt>
                <c:pt idx="1119" c:formatCode="yyyy/m/d">
                  <c:v>44428</c:v>
                </c:pt>
                <c:pt idx="1120" c:formatCode="yyyy/m/d">
                  <c:v>44431</c:v>
                </c:pt>
                <c:pt idx="1121" c:formatCode="yyyy/m/d">
                  <c:v>44432</c:v>
                </c:pt>
                <c:pt idx="1122" c:formatCode="yyyy/m/d">
                  <c:v>44433</c:v>
                </c:pt>
                <c:pt idx="1123" c:formatCode="yyyy/m/d">
                  <c:v>44434</c:v>
                </c:pt>
                <c:pt idx="1124" c:formatCode="yyyy/m/d">
                  <c:v>44435</c:v>
                </c:pt>
                <c:pt idx="1125" c:formatCode="yyyy/m/d">
                  <c:v>44438</c:v>
                </c:pt>
                <c:pt idx="1126" c:formatCode="yyyy/m/d">
                  <c:v>44439</c:v>
                </c:pt>
                <c:pt idx="1127" c:formatCode="yyyy/m/d">
                  <c:v>44440</c:v>
                </c:pt>
                <c:pt idx="1128" c:formatCode="yyyy/m/d">
                  <c:v>44441</c:v>
                </c:pt>
                <c:pt idx="1129" c:formatCode="yyyy/m/d">
                  <c:v>44442</c:v>
                </c:pt>
                <c:pt idx="1130" c:formatCode="yyyy/m/d">
                  <c:v>44445</c:v>
                </c:pt>
                <c:pt idx="1131" c:formatCode="yyyy/m/d">
                  <c:v>44446</c:v>
                </c:pt>
                <c:pt idx="1132" c:formatCode="yyyy/m/d">
                  <c:v>44447</c:v>
                </c:pt>
                <c:pt idx="1133" c:formatCode="yyyy/m/d">
                  <c:v>44448</c:v>
                </c:pt>
                <c:pt idx="1134" c:formatCode="yyyy/m/d">
                  <c:v>44449</c:v>
                </c:pt>
                <c:pt idx="1135" c:formatCode="yyyy/m/d">
                  <c:v>44452</c:v>
                </c:pt>
                <c:pt idx="1136" c:formatCode="yyyy/m/d">
                  <c:v>44453</c:v>
                </c:pt>
                <c:pt idx="1137" c:formatCode="yyyy/m/d">
                  <c:v>44454</c:v>
                </c:pt>
                <c:pt idx="1138" c:formatCode="yyyy/m/d">
                  <c:v>44455</c:v>
                </c:pt>
                <c:pt idx="1139" c:formatCode="yyyy/m/d">
                  <c:v>44456</c:v>
                </c:pt>
                <c:pt idx="1140" c:formatCode="yyyy/m/d">
                  <c:v>44457</c:v>
                </c:pt>
                <c:pt idx="1141" c:formatCode="yyyy/m/d">
                  <c:v>44461</c:v>
                </c:pt>
                <c:pt idx="1142" c:formatCode="yyyy/m/d">
                  <c:v>44462</c:v>
                </c:pt>
                <c:pt idx="1143" c:formatCode="yyyy/m/d">
                  <c:v>44463</c:v>
                </c:pt>
                <c:pt idx="1144" c:formatCode="yyyy/m/d">
                  <c:v>44465</c:v>
                </c:pt>
                <c:pt idx="1145" c:formatCode="yyyy/m/d">
                  <c:v>44467</c:v>
                </c:pt>
                <c:pt idx="1146" c:formatCode="yyyy/m/d">
                  <c:v>44468</c:v>
                </c:pt>
                <c:pt idx="1147" c:formatCode="yyyy/m/d">
                  <c:v>44469</c:v>
                </c:pt>
                <c:pt idx="1148" c:formatCode="yyyy/m/d">
                  <c:v>44477</c:v>
                </c:pt>
                <c:pt idx="1149" c:formatCode="yyyy/m/d">
                  <c:v>44478</c:v>
                </c:pt>
                <c:pt idx="1150" c:formatCode="yyyy/m/d">
                  <c:v>44480</c:v>
                </c:pt>
                <c:pt idx="1151" c:formatCode="yyyy/m/d">
                  <c:v>44481</c:v>
                </c:pt>
                <c:pt idx="1152" c:formatCode="yyyy/m/d">
                  <c:v>44482</c:v>
                </c:pt>
                <c:pt idx="1153" c:formatCode="yyyy/m/d">
                  <c:v>44483</c:v>
                </c:pt>
                <c:pt idx="1154" c:formatCode="yyyy/m/d">
                  <c:v>44484</c:v>
                </c:pt>
                <c:pt idx="1155" c:formatCode="yyyy/m/d">
                  <c:v>44487</c:v>
                </c:pt>
                <c:pt idx="1156" c:formatCode="yyyy/m/d">
                  <c:v>44488</c:v>
                </c:pt>
                <c:pt idx="1157" c:formatCode="yyyy/m/d">
                  <c:v>44489</c:v>
                </c:pt>
                <c:pt idx="1158" c:formatCode="yyyy/m/d">
                  <c:v>44490</c:v>
                </c:pt>
                <c:pt idx="1159" c:formatCode="yyyy/m/d">
                  <c:v>44491</c:v>
                </c:pt>
                <c:pt idx="1160" c:formatCode="yyyy/m/d">
                  <c:v>44494</c:v>
                </c:pt>
                <c:pt idx="1161" c:formatCode="yyyy/m/d">
                  <c:v>44495</c:v>
                </c:pt>
                <c:pt idx="1162" c:formatCode="yyyy/m/d">
                  <c:v>44496</c:v>
                </c:pt>
                <c:pt idx="1163" c:formatCode="yyyy/m/d">
                  <c:v>44497</c:v>
                </c:pt>
                <c:pt idx="1164" c:formatCode="yyyy/m/d">
                  <c:v>44498</c:v>
                </c:pt>
                <c:pt idx="1165" c:formatCode="yyyy/m/d">
                  <c:v>44501</c:v>
                </c:pt>
                <c:pt idx="1166" c:formatCode="yyyy/m/d">
                  <c:v>44502</c:v>
                </c:pt>
                <c:pt idx="1167" c:formatCode="yyyy/m/d">
                  <c:v>44503</c:v>
                </c:pt>
                <c:pt idx="1168" c:formatCode="yyyy/m/d">
                  <c:v>44504</c:v>
                </c:pt>
                <c:pt idx="1169" c:formatCode="yyyy/m/d">
                  <c:v>44505</c:v>
                </c:pt>
                <c:pt idx="1170" c:formatCode="yyyy/m/d">
                  <c:v>44508</c:v>
                </c:pt>
                <c:pt idx="1171" c:formatCode="yyyy/m/d">
                  <c:v>44509</c:v>
                </c:pt>
                <c:pt idx="1172" c:formatCode="yyyy/m/d">
                  <c:v>44510</c:v>
                </c:pt>
                <c:pt idx="1173" c:formatCode="yyyy/m/d">
                  <c:v>44511</c:v>
                </c:pt>
                <c:pt idx="1174" c:formatCode="yyyy/m/d">
                  <c:v>44512</c:v>
                </c:pt>
                <c:pt idx="1175" c:formatCode="yyyy/m/d">
                  <c:v>44515</c:v>
                </c:pt>
                <c:pt idx="1176" c:formatCode="yyyy/m/d">
                  <c:v>44516</c:v>
                </c:pt>
                <c:pt idx="1177" c:formatCode="yyyy/m/d">
                  <c:v>44517</c:v>
                </c:pt>
                <c:pt idx="1178" c:formatCode="yyyy/m/d">
                  <c:v>44518</c:v>
                </c:pt>
                <c:pt idx="1179" c:formatCode="yyyy/m/d">
                  <c:v>44519</c:v>
                </c:pt>
                <c:pt idx="1180" c:formatCode="yyyy/m/d">
                  <c:v>44522</c:v>
                </c:pt>
                <c:pt idx="1181" c:formatCode="yyyy/m/d">
                  <c:v>44523</c:v>
                </c:pt>
                <c:pt idx="1182" c:formatCode="yyyy/m/d">
                  <c:v>44524</c:v>
                </c:pt>
                <c:pt idx="1183" c:formatCode="yyyy/m/d">
                  <c:v>44525</c:v>
                </c:pt>
                <c:pt idx="1184" c:formatCode="yyyy/m/d">
                  <c:v>44526</c:v>
                </c:pt>
                <c:pt idx="1185" c:formatCode="yyyy/m/d">
                  <c:v>44529</c:v>
                </c:pt>
                <c:pt idx="1186" c:formatCode="yyyy/m/d">
                  <c:v>44530</c:v>
                </c:pt>
                <c:pt idx="1187" c:formatCode="yyyy/m/d">
                  <c:v>44531</c:v>
                </c:pt>
                <c:pt idx="1188" c:formatCode="yyyy/m/d">
                  <c:v>44532</c:v>
                </c:pt>
                <c:pt idx="1189" c:formatCode="yyyy/m/d">
                  <c:v>44533</c:v>
                </c:pt>
                <c:pt idx="1190" c:formatCode="yyyy/m/d">
                  <c:v>44534</c:v>
                </c:pt>
                <c:pt idx="1191" c:formatCode="yyyy/m/d">
                  <c:v>44535</c:v>
                </c:pt>
                <c:pt idx="1192" c:formatCode="yyyy/m/d">
                  <c:v>44536</c:v>
                </c:pt>
                <c:pt idx="1193" c:formatCode="yyyy/m/d">
                  <c:v>44537</c:v>
                </c:pt>
                <c:pt idx="1194" c:formatCode="yyyy/m/d">
                  <c:v>44538</c:v>
                </c:pt>
                <c:pt idx="1195" c:formatCode="yyyy/m/d">
                  <c:v>44539</c:v>
                </c:pt>
                <c:pt idx="1196" c:formatCode="yyyy/m/d">
                  <c:v>44540</c:v>
                </c:pt>
                <c:pt idx="1197" c:formatCode="yyyy/m/d">
                  <c:v>44541</c:v>
                </c:pt>
                <c:pt idx="1198" c:formatCode="yyyy/m/d">
                  <c:v>44542</c:v>
                </c:pt>
                <c:pt idx="1199" c:formatCode="yyyy/m/d">
                  <c:v>44543</c:v>
                </c:pt>
                <c:pt idx="1200" c:formatCode="yyyy/m/d">
                  <c:v>44544</c:v>
                </c:pt>
                <c:pt idx="1201" c:formatCode="yyyy/m/d">
                  <c:v>44545</c:v>
                </c:pt>
                <c:pt idx="1202" c:formatCode="yyyy/m/d">
                  <c:v>44546</c:v>
                </c:pt>
                <c:pt idx="1203" c:formatCode="yyyy/m/d">
                  <c:v>44547</c:v>
                </c:pt>
                <c:pt idx="1204" c:formatCode="yyyy/m/d">
                  <c:v>44548</c:v>
                </c:pt>
                <c:pt idx="1205" c:formatCode="yyyy/m/d">
                  <c:v>44549</c:v>
                </c:pt>
                <c:pt idx="1206" c:formatCode="yyyy/m/d">
                  <c:v>44550</c:v>
                </c:pt>
                <c:pt idx="1207" c:formatCode="yyyy/m/d">
                  <c:v>44551</c:v>
                </c:pt>
                <c:pt idx="1208" c:formatCode="yyyy/m/d">
                  <c:v>44552</c:v>
                </c:pt>
                <c:pt idx="1209" c:formatCode="yyyy/m/d">
                  <c:v>44553</c:v>
                </c:pt>
                <c:pt idx="1210" c:formatCode="yyyy/m/d">
                  <c:v>44554</c:v>
                </c:pt>
                <c:pt idx="1211" c:formatCode="yyyy/m/d">
                  <c:v>44555</c:v>
                </c:pt>
                <c:pt idx="1212" c:formatCode="yyyy/m/d">
                  <c:v>44556</c:v>
                </c:pt>
                <c:pt idx="1213" c:formatCode="yyyy/m/d">
                  <c:v>44557</c:v>
                </c:pt>
                <c:pt idx="1214" c:formatCode="yyyy/m/d">
                  <c:v>44558</c:v>
                </c:pt>
                <c:pt idx="1215" c:formatCode="yyyy/m/d">
                  <c:v>44559</c:v>
                </c:pt>
                <c:pt idx="1216" c:formatCode="yyyy/m/d">
                  <c:v>44560</c:v>
                </c:pt>
                <c:pt idx="1217" c:formatCode="yyyy/m/d">
                  <c:v>44561</c:v>
                </c:pt>
                <c:pt idx="1218" c:formatCode="yyyy/m/d">
                  <c:v>44562</c:v>
                </c:pt>
                <c:pt idx="1219" c:formatCode="yyyy/m/d">
                  <c:v>44563</c:v>
                </c:pt>
                <c:pt idx="1220" c:formatCode="yyyy/m/d">
                  <c:v>44564</c:v>
                </c:pt>
                <c:pt idx="1221" c:formatCode="yyyy/m/d">
                  <c:v>44565</c:v>
                </c:pt>
                <c:pt idx="1222" c:formatCode="yyyy/m/d">
                  <c:v>44566</c:v>
                </c:pt>
                <c:pt idx="1223" c:formatCode="yyyy/m/d">
                  <c:v>44567</c:v>
                </c:pt>
                <c:pt idx="1224" c:formatCode="yyyy/m/d">
                  <c:v>44568</c:v>
                </c:pt>
                <c:pt idx="1225" c:formatCode="yyyy/m/d">
                  <c:v>44569</c:v>
                </c:pt>
                <c:pt idx="1226" c:formatCode="yyyy/m/d">
                  <c:v>44570</c:v>
                </c:pt>
                <c:pt idx="1227" c:formatCode="yyyy/m/d">
                  <c:v>44571</c:v>
                </c:pt>
                <c:pt idx="1228" c:formatCode="yyyy/m/d">
                  <c:v>44572</c:v>
                </c:pt>
                <c:pt idx="1229" c:formatCode="yyyy/m/d">
                  <c:v>44573</c:v>
                </c:pt>
                <c:pt idx="1230" c:formatCode="yyyy/m/d">
                  <c:v>44574</c:v>
                </c:pt>
                <c:pt idx="1231" c:formatCode="yyyy/m/d">
                  <c:v>44575</c:v>
                </c:pt>
                <c:pt idx="1232" c:formatCode="yyyy/m/d">
                  <c:v>44576</c:v>
                </c:pt>
                <c:pt idx="1233" c:formatCode="yyyy/m/d">
                  <c:v>44577</c:v>
                </c:pt>
                <c:pt idx="1234" c:formatCode="yyyy/m/d">
                  <c:v>44578</c:v>
                </c:pt>
                <c:pt idx="1235" c:formatCode="yyyy/m/d">
                  <c:v>44579</c:v>
                </c:pt>
                <c:pt idx="1236" c:formatCode="yyyy/m/d">
                  <c:v>44580</c:v>
                </c:pt>
                <c:pt idx="1237" c:formatCode="yyyy/m/d">
                  <c:v>44581</c:v>
                </c:pt>
                <c:pt idx="1238" c:formatCode="yyyy/m/d">
                  <c:v>44582</c:v>
                </c:pt>
                <c:pt idx="1239" c:formatCode="yyyy/m/d">
                  <c:v>44583</c:v>
                </c:pt>
                <c:pt idx="1240" c:formatCode="yyyy/m/d">
                  <c:v>44584</c:v>
                </c:pt>
                <c:pt idx="1241" c:formatCode="yyyy/m/d">
                  <c:v>44585</c:v>
                </c:pt>
                <c:pt idx="1242" c:formatCode="yyyy/m/d">
                  <c:v>44586</c:v>
                </c:pt>
                <c:pt idx="1243" c:formatCode="yyyy/m/d">
                  <c:v>44587</c:v>
                </c:pt>
                <c:pt idx="1244" c:formatCode="yyyy/m/d">
                  <c:v>44588</c:v>
                </c:pt>
                <c:pt idx="1245" c:formatCode="yyyy/m/d">
                  <c:v>44589</c:v>
                </c:pt>
                <c:pt idx="1246" c:formatCode="yyyy/m/d">
                  <c:v>44590</c:v>
                </c:pt>
                <c:pt idx="1247" c:formatCode="yyyy/m/d">
                  <c:v>44591</c:v>
                </c:pt>
                <c:pt idx="1248" c:formatCode="yyyy/m/d">
                  <c:v>44592</c:v>
                </c:pt>
                <c:pt idx="1249" c:formatCode="yyyy/m/d">
                  <c:v>44593</c:v>
                </c:pt>
                <c:pt idx="1250" c:formatCode="yyyy/m/d">
                  <c:v>44594</c:v>
                </c:pt>
                <c:pt idx="1251" c:formatCode="yyyy/m/d">
                  <c:v>44595</c:v>
                </c:pt>
                <c:pt idx="1252" c:formatCode="yyyy/m/d">
                  <c:v>44596</c:v>
                </c:pt>
                <c:pt idx="1253" c:formatCode="yyyy/m/d">
                  <c:v>44597</c:v>
                </c:pt>
                <c:pt idx="1254" c:formatCode="yyyy/m/d">
                  <c:v>44598</c:v>
                </c:pt>
                <c:pt idx="1255" c:formatCode="yyyy/m/d">
                  <c:v>44599</c:v>
                </c:pt>
                <c:pt idx="1256" c:formatCode="yyyy/m/d">
                  <c:v>44600</c:v>
                </c:pt>
                <c:pt idx="1257" c:formatCode="yyyy/m/d">
                  <c:v>44601</c:v>
                </c:pt>
                <c:pt idx="1258" c:formatCode="yyyy/m/d">
                  <c:v>44602</c:v>
                </c:pt>
                <c:pt idx="1259" c:formatCode="yyyy/m/d">
                  <c:v>44603</c:v>
                </c:pt>
                <c:pt idx="1260" c:formatCode="yyyy/m/d">
                  <c:v>44604</c:v>
                </c:pt>
                <c:pt idx="1261" c:formatCode="yyyy/m/d">
                  <c:v>44605</c:v>
                </c:pt>
                <c:pt idx="1262" c:formatCode="yyyy/m/d">
                  <c:v>44606</c:v>
                </c:pt>
                <c:pt idx="1263" c:formatCode="yyyy/m/d">
                  <c:v>44607</c:v>
                </c:pt>
                <c:pt idx="1264" c:formatCode="yyyy/m/d">
                  <c:v>44608</c:v>
                </c:pt>
                <c:pt idx="1265" c:formatCode="yyyy/m/d">
                  <c:v>44609</c:v>
                </c:pt>
                <c:pt idx="1266" c:formatCode="yyyy/m/d">
                  <c:v>44610</c:v>
                </c:pt>
                <c:pt idx="1267" c:formatCode="yyyy/m/d">
                  <c:v>44611</c:v>
                </c:pt>
                <c:pt idx="1268" c:formatCode="yyyy/m/d">
                  <c:v>44612</c:v>
                </c:pt>
                <c:pt idx="1269" c:formatCode="yyyy/m/d">
                  <c:v>44613</c:v>
                </c:pt>
                <c:pt idx="1270" c:formatCode="yyyy/m/d">
                  <c:v>44614</c:v>
                </c:pt>
                <c:pt idx="1271" c:formatCode="yyyy/m/d">
                  <c:v>44615</c:v>
                </c:pt>
                <c:pt idx="1272" c:formatCode="yyyy/m/d">
                  <c:v>44616</c:v>
                </c:pt>
                <c:pt idx="1273" c:formatCode="yyyy/m/d">
                  <c:v>44617</c:v>
                </c:pt>
                <c:pt idx="1274" c:formatCode="yyyy/m/d">
                  <c:v>44618</c:v>
                </c:pt>
                <c:pt idx="1275" c:formatCode="yyyy/m/d">
                  <c:v>44619</c:v>
                </c:pt>
                <c:pt idx="1276" c:formatCode="yyyy/m/d">
                  <c:v>44620</c:v>
                </c:pt>
                <c:pt idx="1277" c:formatCode="yyyy/m/d">
                  <c:v>44621</c:v>
                </c:pt>
                <c:pt idx="1278" c:formatCode="yyyy/m/d">
                  <c:v>44622</c:v>
                </c:pt>
                <c:pt idx="1279" c:formatCode="yyyy/m/d">
                  <c:v>44623</c:v>
                </c:pt>
                <c:pt idx="1280" c:formatCode="yyyy/m/d">
                  <c:v>44624</c:v>
                </c:pt>
                <c:pt idx="1281" c:formatCode="yyyy/m/d">
                  <c:v>44625</c:v>
                </c:pt>
                <c:pt idx="1282" c:formatCode="yyyy/m/d">
                  <c:v>44626</c:v>
                </c:pt>
                <c:pt idx="1283" c:formatCode="yyyy/m/d">
                  <c:v>44627</c:v>
                </c:pt>
                <c:pt idx="1284" c:formatCode="yyyy/m/d">
                  <c:v>44628</c:v>
                </c:pt>
                <c:pt idx="1285" c:formatCode="yyyy/m/d">
                  <c:v>44629</c:v>
                </c:pt>
                <c:pt idx="1286" c:formatCode="yyyy/m/d">
                  <c:v>44630</c:v>
                </c:pt>
                <c:pt idx="1287" c:formatCode="yyyy/m/d">
                  <c:v>44631</c:v>
                </c:pt>
                <c:pt idx="1288" c:formatCode="yyyy/m/d">
                  <c:v>44632</c:v>
                </c:pt>
                <c:pt idx="1289" c:formatCode="yyyy/m/d">
                  <c:v>44633</c:v>
                </c:pt>
                <c:pt idx="1290" c:formatCode="yyyy/m/d">
                  <c:v>44634</c:v>
                </c:pt>
                <c:pt idx="1291" c:formatCode="yyyy/m/d">
                  <c:v>44635</c:v>
                </c:pt>
                <c:pt idx="1292" c:formatCode="yyyy/m/d">
                  <c:v>44636</c:v>
                </c:pt>
                <c:pt idx="1293" c:formatCode="yyyy/m/d">
                  <c:v>44637</c:v>
                </c:pt>
                <c:pt idx="1294" c:formatCode="yyyy/m/d">
                  <c:v>44638</c:v>
                </c:pt>
                <c:pt idx="1295" c:formatCode="yyyy/m/d">
                  <c:v>44639</c:v>
                </c:pt>
                <c:pt idx="1296" c:formatCode="yyyy/m/d">
                  <c:v>44640</c:v>
                </c:pt>
                <c:pt idx="1297" c:formatCode="yyyy/m/d">
                  <c:v>44641</c:v>
                </c:pt>
                <c:pt idx="1298" c:formatCode="yyyy/m/d">
                  <c:v>44642</c:v>
                </c:pt>
                <c:pt idx="1299" c:formatCode="yyyy/m/d">
                  <c:v>44643</c:v>
                </c:pt>
                <c:pt idx="1300" c:formatCode="yyyy/m/d">
                  <c:v>44644</c:v>
                </c:pt>
                <c:pt idx="1301" c:formatCode="yyyy/m/d">
                  <c:v>44645</c:v>
                </c:pt>
                <c:pt idx="1302" c:formatCode="yyyy/m/d">
                  <c:v>44646</c:v>
                </c:pt>
                <c:pt idx="1303" c:formatCode="yyyy/m/d">
                  <c:v>44647</c:v>
                </c:pt>
                <c:pt idx="1304" c:formatCode="yyyy/m/d">
                  <c:v>44648</c:v>
                </c:pt>
                <c:pt idx="1305" c:formatCode="yyyy/m/d">
                  <c:v>44649</c:v>
                </c:pt>
                <c:pt idx="1306" c:formatCode="yyyy/m/d">
                  <c:v>44650</c:v>
                </c:pt>
                <c:pt idx="1307" c:formatCode="yyyy/m/d">
                  <c:v>44651</c:v>
                </c:pt>
                <c:pt idx="1308" c:formatCode="yyyy/m/d">
                  <c:v>44652</c:v>
                </c:pt>
                <c:pt idx="1309" c:formatCode="yyyy/m/d">
                  <c:v>44653</c:v>
                </c:pt>
                <c:pt idx="1310" c:formatCode="yyyy/m/d">
                  <c:v>44654</c:v>
                </c:pt>
                <c:pt idx="1311" c:formatCode="yyyy/m/d">
                  <c:v>44655</c:v>
                </c:pt>
                <c:pt idx="1312" c:formatCode="yyyy/m/d">
                  <c:v>44656</c:v>
                </c:pt>
                <c:pt idx="1313" c:formatCode="yyyy/m/d">
                  <c:v>44657</c:v>
                </c:pt>
                <c:pt idx="1314" c:formatCode="yyyy/m/d">
                  <c:v>44658</c:v>
                </c:pt>
                <c:pt idx="1315" c:formatCode="yyyy/m/d">
                  <c:v>44659</c:v>
                </c:pt>
                <c:pt idx="1316" c:formatCode="yyyy/m/d">
                  <c:v>44660</c:v>
                </c:pt>
                <c:pt idx="1317" c:formatCode="yyyy/m/d">
                  <c:v>44661</c:v>
                </c:pt>
                <c:pt idx="1318" c:formatCode="yyyy/m/d">
                  <c:v>44662</c:v>
                </c:pt>
                <c:pt idx="1319" c:formatCode="yyyy/m/d">
                  <c:v>44663</c:v>
                </c:pt>
                <c:pt idx="1320" c:formatCode="yyyy/m/d">
                  <c:v>44664</c:v>
                </c:pt>
                <c:pt idx="1321" c:formatCode="yyyy/m/d">
                  <c:v>44665</c:v>
                </c:pt>
                <c:pt idx="1322" c:formatCode="yyyy/m/d">
                  <c:v>44666</c:v>
                </c:pt>
                <c:pt idx="1323" c:formatCode="yyyy/m/d">
                  <c:v>44667</c:v>
                </c:pt>
                <c:pt idx="1324" c:formatCode="yyyy/m/d">
                  <c:v>44668</c:v>
                </c:pt>
                <c:pt idx="1325" c:formatCode="yyyy/m/d">
                  <c:v>44669</c:v>
                </c:pt>
                <c:pt idx="1326" c:formatCode="yyyy/m/d">
                  <c:v>44670</c:v>
                </c:pt>
                <c:pt idx="1327" c:formatCode="yyyy/m/d">
                  <c:v>44671</c:v>
                </c:pt>
                <c:pt idx="1328" c:formatCode="yyyy/m/d">
                  <c:v>44672</c:v>
                </c:pt>
                <c:pt idx="1329" c:formatCode="yyyy/m/d">
                  <c:v>44673</c:v>
                </c:pt>
                <c:pt idx="1330" c:formatCode="yyyy/m/d">
                  <c:v>44674</c:v>
                </c:pt>
                <c:pt idx="1331" c:formatCode="yyyy/m/d">
                  <c:v>44675</c:v>
                </c:pt>
                <c:pt idx="1332" c:formatCode="yyyy/m/d">
                  <c:v>44676</c:v>
                </c:pt>
                <c:pt idx="1333" c:formatCode="yyyy/m/d">
                  <c:v>44677</c:v>
                </c:pt>
                <c:pt idx="1334" c:formatCode="yyyy/m/d">
                  <c:v>44678</c:v>
                </c:pt>
                <c:pt idx="1335" c:formatCode="yyyy/m/d">
                  <c:v>44679</c:v>
                </c:pt>
                <c:pt idx="1336" c:formatCode="yyyy/m/d">
                  <c:v>44680</c:v>
                </c:pt>
                <c:pt idx="1337" c:formatCode="yyyy/m/d">
                  <c:v>44681</c:v>
                </c:pt>
                <c:pt idx="1338" c:formatCode="yyyy/m/d">
                  <c:v>44682</c:v>
                </c:pt>
                <c:pt idx="1339" c:formatCode="yyyy/m/d">
                  <c:v>44683</c:v>
                </c:pt>
                <c:pt idx="1340" c:formatCode="yyyy/m/d">
                  <c:v>44684</c:v>
                </c:pt>
                <c:pt idx="1341" c:formatCode="yyyy/m/d">
                  <c:v>44685</c:v>
                </c:pt>
                <c:pt idx="1342" c:formatCode="yyyy/m/d">
                  <c:v>44686</c:v>
                </c:pt>
                <c:pt idx="1343" c:formatCode="yyyy/m/d">
                  <c:v>44687</c:v>
                </c:pt>
                <c:pt idx="1344" c:formatCode="yyyy/m/d">
                  <c:v>44688</c:v>
                </c:pt>
                <c:pt idx="1345" c:formatCode="yyyy/m/d">
                  <c:v>44689</c:v>
                </c:pt>
                <c:pt idx="1346" c:formatCode="yyyy/m/d">
                  <c:v>44690</c:v>
                </c:pt>
                <c:pt idx="1347" c:formatCode="yyyy/m/d">
                  <c:v>44691</c:v>
                </c:pt>
                <c:pt idx="1348" c:formatCode="yyyy/m/d">
                  <c:v>44692</c:v>
                </c:pt>
                <c:pt idx="1349" c:formatCode="yyyy/m/d">
                  <c:v>44693</c:v>
                </c:pt>
                <c:pt idx="1350" c:formatCode="yyyy/m/d">
                  <c:v>44694</c:v>
                </c:pt>
                <c:pt idx="1351" c:formatCode="yyyy/m/d">
                  <c:v>44695</c:v>
                </c:pt>
                <c:pt idx="1352" c:formatCode="yyyy/m/d">
                  <c:v>44696</c:v>
                </c:pt>
                <c:pt idx="1353" c:formatCode="yyyy/m/d">
                  <c:v>44697</c:v>
                </c:pt>
                <c:pt idx="1354" c:formatCode="yyyy/m/d">
                  <c:v>44698</c:v>
                </c:pt>
                <c:pt idx="1355" c:formatCode="yyyy/m/d">
                  <c:v>44699</c:v>
                </c:pt>
                <c:pt idx="1356" c:formatCode="yyyy/m/d">
                  <c:v>44700</c:v>
                </c:pt>
                <c:pt idx="1357" c:formatCode="yyyy/m/d">
                  <c:v>44701</c:v>
                </c:pt>
                <c:pt idx="1358" c:formatCode="yyyy/m/d">
                  <c:v>44702</c:v>
                </c:pt>
                <c:pt idx="1359" c:formatCode="yyyy/m/d">
                  <c:v>44703</c:v>
                </c:pt>
                <c:pt idx="1360" c:formatCode="yyyy/m/d">
                  <c:v>44704</c:v>
                </c:pt>
                <c:pt idx="1361" c:formatCode="yyyy/m/d">
                  <c:v>44705</c:v>
                </c:pt>
                <c:pt idx="1362" c:formatCode="yyyy/m/d">
                  <c:v>44706</c:v>
                </c:pt>
                <c:pt idx="1363" c:formatCode="yyyy/m/d">
                  <c:v>44707</c:v>
                </c:pt>
                <c:pt idx="1364" c:formatCode="yyyy/m/d">
                  <c:v>44708</c:v>
                </c:pt>
                <c:pt idx="1365" c:formatCode="yyyy/m/d">
                  <c:v>44709</c:v>
                </c:pt>
                <c:pt idx="1366" c:formatCode="yyyy/m/d">
                  <c:v>44710</c:v>
                </c:pt>
                <c:pt idx="1367" c:formatCode="yyyy/m/d">
                  <c:v>44711</c:v>
                </c:pt>
                <c:pt idx="1368" c:formatCode="yyyy/m/d">
                  <c:v>44712</c:v>
                </c:pt>
                <c:pt idx="1369" c:formatCode="yyyy/m/d">
                  <c:v>44713</c:v>
                </c:pt>
                <c:pt idx="1370" c:formatCode="yyyy/m/d">
                  <c:v>44714</c:v>
                </c:pt>
                <c:pt idx="1371" c:formatCode="yyyy/m/d">
                  <c:v>44715</c:v>
                </c:pt>
                <c:pt idx="1372" c:formatCode="yyyy/m/d">
                  <c:v>44716</c:v>
                </c:pt>
                <c:pt idx="1373" c:formatCode="yyyy/m/d">
                  <c:v>44717</c:v>
                </c:pt>
                <c:pt idx="1374" c:formatCode="yyyy/m/d">
                  <c:v>44718</c:v>
                </c:pt>
                <c:pt idx="1375" c:formatCode="yyyy/m/d">
                  <c:v>44719</c:v>
                </c:pt>
                <c:pt idx="1376" c:formatCode="yyyy/m/d">
                  <c:v>44720</c:v>
                </c:pt>
                <c:pt idx="1377" c:formatCode="yyyy/m/d">
                  <c:v>44721</c:v>
                </c:pt>
                <c:pt idx="1378" c:formatCode="yyyy/m/d">
                  <c:v>44722</c:v>
                </c:pt>
                <c:pt idx="1379" c:formatCode="yyyy/m/d">
                  <c:v>44723</c:v>
                </c:pt>
                <c:pt idx="1380" c:formatCode="yyyy/m/d">
                  <c:v>44724</c:v>
                </c:pt>
                <c:pt idx="1381" c:formatCode="yyyy/m/d">
                  <c:v>44725</c:v>
                </c:pt>
                <c:pt idx="1382" c:formatCode="yyyy/m/d">
                  <c:v>44726</c:v>
                </c:pt>
                <c:pt idx="1383" c:formatCode="yyyy/m/d">
                  <c:v>44727</c:v>
                </c:pt>
                <c:pt idx="1384" c:formatCode="yyyy/m/d">
                  <c:v>44728</c:v>
                </c:pt>
                <c:pt idx="1385" c:formatCode="yyyy/m/d">
                  <c:v>44729</c:v>
                </c:pt>
                <c:pt idx="1386" c:formatCode="yyyy/m/d">
                  <c:v>44730</c:v>
                </c:pt>
                <c:pt idx="1387" c:formatCode="yyyy/m/d">
                  <c:v>44731</c:v>
                </c:pt>
                <c:pt idx="1388" c:formatCode="yyyy/m/d">
                  <c:v>44732</c:v>
                </c:pt>
                <c:pt idx="1389" c:formatCode="yyyy/m/d">
                  <c:v>44733</c:v>
                </c:pt>
                <c:pt idx="1390" c:formatCode="yyyy/m/d">
                  <c:v>44734</c:v>
                </c:pt>
                <c:pt idx="1391" c:formatCode="yyyy/m/d">
                  <c:v>44735</c:v>
                </c:pt>
                <c:pt idx="1392" c:formatCode="yyyy/m/d">
                  <c:v>44736</c:v>
                </c:pt>
                <c:pt idx="1393" c:formatCode="yyyy/m/d">
                  <c:v>44737</c:v>
                </c:pt>
                <c:pt idx="1394" c:formatCode="yyyy/m/d">
                  <c:v>44738</c:v>
                </c:pt>
                <c:pt idx="1395" c:formatCode="yyyy/m/d">
                  <c:v>44739</c:v>
                </c:pt>
                <c:pt idx="1396" c:formatCode="yyyy/m/d">
                  <c:v>44740</c:v>
                </c:pt>
                <c:pt idx="1397" c:formatCode="yyyy/m/d">
                  <c:v>44741</c:v>
                </c:pt>
                <c:pt idx="1398" c:formatCode="yyyy/m/d">
                  <c:v>44742</c:v>
                </c:pt>
                <c:pt idx="1399" c:formatCode="yyyy/m/d">
                  <c:v>44743</c:v>
                </c:pt>
                <c:pt idx="1400" c:formatCode="yyyy/m/d">
                  <c:v>44744</c:v>
                </c:pt>
                <c:pt idx="1401" c:formatCode="yyyy/m/d">
                  <c:v>44745</c:v>
                </c:pt>
                <c:pt idx="1402" c:formatCode="yyyy/m/d">
                  <c:v>44746</c:v>
                </c:pt>
                <c:pt idx="1403" c:formatCode="yyyy/m/d">
                  <c:v>44747</c:v>
                </c:pt>
                <c:pt idx="1404" c:formatCode="yyyy/m/d">
                  <c:v>44748</c:v>
                </c:pt>
                <c:pt idx="1405" c:formatCode="yyyy/m/d">
                  <c:v>44749</c:v>
                </c:pt>
                <c:pt idx="1406" c:formatCode="yyyy/m/d">
                  <c:v>44750</c:v>
                </c:pt>
                <c:pt idx="1407" c:formatCode="yyyy/m/d">
                  <c:v>44751</c:v>
                </c:pt>
                <c:pt idx="1408" c:formatCode="yyyy/m/d">
                  <c:v>44752</c:v>
                </c:pt>
                <c:pt idx="1409" c:formatCode="yyyy/m/d">
                  <c:v>44753</c:v>
                </c:pt>
                <c:pt idx="1410" c:formatCode="yyyy/m/d">
                  <c:v>44754</c:v>
                </c:pt>
                <c:pt idx="1411" c:formatCode="yyyy/m/d">
                  <c:v>44755</c:v>
                </c:pt>
                <c:pt idx="1412" c:formatCode="yyyy/m/d">
                  <c:v>44756</c:v>
                </c:pt>
                <c:pt idx="1413" c:formatCode="yyyy/m/d">
                  <c:v>44757</c:v>
                </c:pt>
                <c:pt idx="1414" c:formatCode="yyyy/m/d">
                  <c:v>44758</c:v>
                </c:pt>
                <c:pt idx="1415" c:formatCode="yyyy/m/d">
                  <c:v>44759</c:v>
                </c:pt>
                <c:pt idx="1416" c:formatCode="yyyy/m/d">
                  <c:v>44760</c:v>
                </c:pt>
                <c:pt idx="1417" c:formatCode="yyyy/m/d">
                  <c:v>44761</c:v>
                </c:pt>
                <c:pt idx="1418" c:formatCode="yyyy/m/d">
                  <c:v>44762</c:v>
                </c:pt>
                <c:pt idx="1419" c:formatCode="yyyy/m/d">
                  <c:v>44763</c:v>
                </c:pt>
                <c:pt idx="1420" c:formatCode="yyyy/m/d">
                  <c:v>44764</c:v>
                </c:pt>
                <c:pt idx="1421" c:formatCode="yyyy/m/d">
                  <c:v>44765</c:v>
                </c:pt>
                <c:pt idx="1422" c:formatCode="yyyy/m/d">
                  <c:v>44766</c:v>
                </c:pt>
                <c:pt idx="1423" c:formatCode="yyyy/m/d">
                  <c:v>44767</c:v>
                </c:pt>
                <c:pt idx="1424" c:formatCode="yyyy/m/d">
                  <c:v>44768</c:v>
                </c:pt>
                <c:pt idx="1425" c:formatCode="yyyy/m/d">
                  <c:v>44769</c:v>
                </c:pt>
                <c:pt idx="1426" c:formatCode="yyyy/m/d">
                  <c:v>44770</c:v>
                </c:pt>
                <c:pt idx="1427" c:formatCode="yyyy/m/d">
                  <c:v>44771</c:v>
                </c:pt>
                <c:pt idx="1428" c:formatCode="yyyy/m/d">
                  <c:v>44772</c:v>
                </c:pt>
                <c:pt idx="1429" c:formatCode="yyyy/m/d">
                  <c:v>44773</c:v>
                </c:pt>
                <c:pt idx="1430" c:formatCode="yyyy/m/d">
                  <c:v>44774</c:v>
                </c:pt>
                <c:pt idx="1431" c:formatCode="yyyy/m/d">
                  <c:v>44775</c:v>
                </c:pt>
                <c:pt idx="1432" c:formatCode="yyyy/m/d">
                  <c:v>44776</c:v>
                </c:pt>
                <c:pt idx="1433" c:formatCode="yyyy/m/d">
                  <c:v>44777</c:v>
                </c:pt>
                <c:pt idx="1434" c:formatCode="yyyy/m/d">
                  <c:v>44778</c:v>
                </c:pt>
                <c:pt idx="1435" c:formatCode="yyyy/m/d">
                  <c:v>44779</c:v>
                </c:pt>
                <c:pt idx="1436" c:formatCode="yyyy/m/d">
                  <c:v>44780</c:v>
                </c:pt>
                <c:pt idx="1437" c:formatCode="yyyy/m/d">
                  <c:v>44781</c:v>
                </c:pt>
                <c:pt idx="1438" c:formatCode="yyyy/m/d">
                  <c:v>44782</c:v>
                </c:pt>
                <c:pt idx="1439" c:formatCode="yyyy/m/d">
                  <c:v>44783</c:v>
                </c:pt>
                <c:pt idx="1440" c:formatCode="yyyy/m/d">
                  <c:v>44784</c:v>
                </c:pt>
                <c:pt idx="1441" c:formatCode="yyyy/m/d">
                  <c:v>44785</c:v>
                </c:pt>
                <c:pt idx="1442" c:formatCode="yyyy/m/d">
                  <c:v>44786</c:v>
                </c:pt>
                <c:pt idx="1443" c:formatCode="yyyy/m/d">
                  <c:v>44787</c:v>
                </c:pt>
                <c:pt idx="1444" c:formatCode="yyyy/m/d">
                  <c:v>44788</c:v>
                </c:pt>
                <c:pt idx="1445" c:formatCode="yyyy/m/d">
                  <c:v>44789</c:v>
                </c:pt>
                <c:pt idx="1446" c:formatCode="yyyy/m/d">
                  <c:v>44790</c:v>
                </c:pt>
                <c:pt idx="1447" c:formatCode="yyyy/m/d">
                  <c:v>44791</c:v>
                </c:pt>
                <c:pt idx="1448" c:formatCode="yyyy/m/d">
                  <c:v>44792</c:v>
                </c:pt>
                <c:pt idx="1449" c:formatCode="yyyy/m/d">
                  <c:v>44793</c:v>
                </c:pt>
                <c:pt idx="1450" c:formatCode="yyyy/m/d">
                  <c:v>44794</c:v>
                </c:pt>
                <c:pt idx="1451" c:formatCode="yyyy/m/d">
                  <c:v>44795</c:v>
                </c:pt>
                <c:pt idx="1452" c:formatCode="yyyy/m/d">
                  <c:v>44796</c:v>
                </c:pt>
                <c:pt idx="1453" c:formatCode="yyyy/m/d">
                  <c:v>44797</c:v>
                </c:pt>
                <c:pt idx="1454" c:formatCode="yyyy/m/d">
                  <c:v>44798</c:v>
                </c:pt>
                <c:pt idx="1455" c:formatCode="yyyy/m/d">
                  <c:v>44799</c:v>
                </c:pt>
                <c:pt idx="1456" c:formatCode="yyyy/m/d">
                  <c:v>44800</c:v>
                </c:pt>
                <c:pt idx="1457" c:formatCode="yyyy/m/d">
                  <c:v>44801</c:v>
                </c:pt>
                <c:pt idx="1458" c:formatCode="yyyy/m/d">
                  <c:v>44802</c:v>
                </c:pt>
                <c:pt idx="1459" c:formatCode="yyyy/m/d">
                  <c:v>44803</c:v>
                </c:pt>
                <c:pt idx="1460" c:formatCode="yyyy/m/d">
                  <c:v>44804</c:v>
                </c:pt>
                <c:pt idx="1461" c:formatCode="yyyy/m/d">
                  <c:v>44805</c:v>
                </c:pt>
                <c:pt idx="1462" c:formatCode="yyyy/m/d">
                  <c:v>44806</c:v>
                </c:pt>
                <c:pt idx="1463" c:formatCode="yyyy/m/d">
                  <c:v>44807</c:v>
                </c:pt>
                <c:pt idx="1464" c:formatCode="yyyy/m/d">
                  <c:v>44808</c:v>
                </c:pt>
                <c:pt idx="1465" c:formatCode="yyyy/m/d">
                  <c:v>44809</c:v>
                </c:pt>
                <c:pt idx="1466" c:formatCode="yyyy/m/d">
                  <c:v>44810</c:v>
                </c:pt>
                <c:pt idx="1467" c:formatCode="yyyy/m/d">
                  <c:v>44811</c:v>
                </c:pt>
                <c:pt idx="1468" c:formatCode="yyyy/m/d">
                  <c:v>44812</c:v>
                </c:pt>
                <c:pt idx="1469" c:formatCode="yyyy/m/d">
                  <c:v>44813</c:v>
                </c:pt>
                <c:pt idx="1470" c:formatCode="yyyy/m/d">
                  <c:v>44814</c:v>
                </c:pt>
                <c:pt idx="1471" c:formatCode="yyyy/m/d">
                  <c:v>44815</c:v>
                </c:pt>
                <c:pt idx="1472" c:formatCode="yyyy/m/d">
                  <c:v>44816</c:v>
                </c:pt>
                <c:pt idx="1473" c:formatCode="yyyy/m/d">
                  <c:v>44817</c:v>
                </c:pt>
                <c:pt idx="1474" c:formatCode="yyyy/m/d">
                  <c:v>44818</c:v>
                </c:pt>
                <c:pt idx="1475" c:formatCode="yyyy/m/d">
                  <c:v>44819</c:v>
                </c:pt>
                <c:pt idx="1476" c:formatCode="yyyy/m/d">
                  <c:v>44820</c:v>
                </c:pt>
                <c:pt idx="1477" c:formatCode="yyyy/m/d">
                  <c:v>44821</c:v>
                </c:pt>
                <c:pt idx="1478" c:formatCode="yyyy/m/d">
                  <c:v>44822</c:v>
                </c:pt>
                <c:pt idx="1479" c:formatCode="yyyy/m/d">
                  <c:v>44823</c:v>
                </c:pt>
                <c:pt idx="1480" c:formatCode="yyyy/m/d">
                  <c:v>44824</c:v>
                </c:pt>
                <c:pt idx="1481" c:formatCode="yyyy/m/d">
                  <c:v>44825</c:v>
                </c:pt>
                <c:pt idx="1482" c:formatCode="yyyy/m/d">
                  <c:v>44826</c:v>
                </c:pt>
                <c:pt idx="1483" c:formatCode="yyyy/m/d">
                  <c:v>44827</c:v>
                </c:pt>
                <c:pt idx="1484" c:formatCode="yyyy/m/d">
                  <c:v>44828</c:v>
                </c:pt>
                <c:pt idx="1485" c:formatCode="yyyy/m/d">
                  <c:v>44829</c:v>
                </c:pt>
                <c:pt idx="1486" c:formatCode="yyyy/m/d">
                  <c:v>44830</c:v>
                </c:pt>
                <c:pt idx="1487" c:formatCode="yyyy/m/d">
                  <c:v>44831</c:v>
                </c:pt>
                <c:pt idx="1488" c:formatCode="yyyy/m/d">
                  <c:v>44832</c:v>
                </c:pt>
                <c:pt idx="1489" c:formatCode="yyyy/m/d">
                  <c:v>44833</c:v>
                </c:pt>
                <c:pt idx="1490" c:formatCode="yyyy/m/d">
                  <c:v>44834</c:v>
                </c:pt>
                <c:pt idx="1491" c:formatCode="yyyy/m/d">
                  <c:v>44835</c:v>
                </c:pt>
                <c:pt idx="1492" c:formatCode="yyyy/m/d">
                  <c:v>44836</c:v>
                </c:pt>
                <c:pt idx="1493" c:formatCode="yyyy/m/d">
                  <c:v>44837</c:v>
                </c:pt>
                <c:pt idx="1494" c:formatCode="yyyy/m/d">
                  <c:v>44838</c:v>
                </c:pt>
                <c:pt idx="1495" c:formatCode="yyyy/m/d">
                  <c:v>44839</c:v>
                </c:pt>
                <c:pt idx="1496" c:formatCode="yyyy/m/d">
                  <c:v>44840</c:v>
                </c:pt>
                <c:pt idx="1497" c:formatCode="yyyy/m/d">
                  <c:v>44841</c:v>
                </c:pt>
                <c:pt idx="1498" c:formatCode="yyyy/m/d">
                  <c:v>44842</c:v>
                </c:pt>
                <c:pt idx="1499" c:formatCode="yyyy/m/d">
                  <c:v>44843</c:v>
                </c:pt>
                <c:pt idx="1500" c:formatCode="yyyy/m/d">
                  <c:v>44844</c:v>
                </c:pt>
                <c:pt idx="1501" c:formatCode="yyyy/m/d">
                  <c:v>44845</c:v>
                </c:pt>
                <c:pt idx="1502" c:formatCode="yyyy/m/d">
                  <c:v>44846</c:v>
                </c:pt>
                <c:pt idx="1503" c:formatCode="yyyy/m/d">
                  <c:v>44847</c:v>
                </c:pt>
                <c:pt idx="1504" c:formatCode="yyyy/m/d">
                  <c:v>44848</c:v>
                </c:pt>
                <c:pt idx="1505" c:formatCode="yyyy/m/d">
                  <c:v>44849</c:v>
                </c:pt>
                <c:pt idx="1506" c:formatCode="yyyy/m/d">
                  <c:v>44850</c:v>
                </c:pt>
                <c:pt idx="1507" c:formatCode="yyyy/m/d">
                  <c:v>44851</c:v>
                </c:pt>
                <c:pt idx="1508" c:formatCode="yyyy/m/d">
                  <c:v>44852</c:v>
                </c:pt>
                <c:pt idx="1509" c:formatCode="yyyy/m/d">
                  <c:v>44853</c:v>
                </c:pt>
                <c:pt idx="1510" c:formatCode="yyyy/m/d">
                  <c:v>44854</c:v>
                </c:pt>
                <c:pt idx="1511" c:formatCode="yyyy/m/d">
                  <c:v>44855</c:v>
                </c:pt>
                <c:pt idx="1512" c:formatCode="yyyy/m/d">
                  <c:v>44856</c:v>
                </c:pt>
                <c:pt idx="1513" c:formatCode="yyyy/m/d">
                  <c:v>44857</c:v>
                </c:pt>
                <c:pt idx="1514" c:formatCode="yyyy/m/d">
                  <c:v>44858</c:v>
                </c:pt>
                <c:pt idx="1515" c:formatCode="yyyy/m/d">
                  <c:v>44859</c:v>
                </c:pt>
                <c:pt idx="1516" c:formatCode="yyyy/m/d">
                  <c:v>44860</c:v>
                </c:pt>
                <c:pt idx="1517" c:formatCode="yyyy/m/d">
                  <c:v>44861</c:v>
                </c:pt>
                <c:pt idx="1518" c:formatCode="yyyy/m/d">
                  <c:v>44862</c:v>
                </c:pt>
                <c:pt idx="1519" c:formatCode="yyyy/m/d">
                  <c:v>44863</c:v>
                </c:pt>
                <c:pt idx="1520" c:formatCode="yyyy/m/d">
                  <c:v>44864</c:v>
                </c:pt>
                <c:pt idx="1521" c:formatCode="yyyy/m/d">
                  <c:v>44865</c:v>
                </c:pt>
                <c:pt idx="1522" c:formatCode="yyyy/m/d">
                  <c:v>44866</c:v>
                </c:pt>
                <c:pt idx="1523" c:formatCode="yyyy/m/d">
                  <c:v>44867</c:v>
                </c:pt>
                <c:pt idx="1524" c:formatCode="yyyy/m/d">
                  <c:v>44868</c:v>
                </c:pt>
                <c:pt idx="1525" c:formatCode="yyyy/m/d">
                  <c:v>44869</c:v>
                </c:pt>
                <c:pt idx="1526" c:formatCode="yyyy/m/d">
                  <c:v>44870</c:v>
                </c:pt>
                <c:pt idx="1527" c:formatCode="yyyy/m/d">
                  <c:v>44871</c:v>
                </c:pt>
                <c:pt idx="1528" c:formatCode="yyyy/m/d">
                  <c:v>44872</c:v>
                </c:pt>
                <c:pt idx="1529" c:formatCode="yyyy/m/d">
                  <c:v>44873</c:v>
                </c:pt>
                <c:pt idx="1530" c:formatCode="yyyy/m/d">
                  <c:v>44874</c:v>
                </c:pt>
                <c:pt idx="1531" c:formatCode="yyyy/m/d">
                  <c:v>44875</c:v>
                </c:pt>
                <c:pt idx="1532" c:formatCode="yyyy/m/d">
                  <c:v>44876</c:v>
                </c:pt>
                <c:pt idx="1533" c:formatCode="yyyy/m/d">
                  <c:v>44877</c:v>
                </c:pt>
                <c:pt idx="1534" c:formatCode="yyyy/m/d">
                  <c:v>44878</c:v>
                </c:pt>
                <c:pt idx="1535" c:formatCode="yyyy/m/d">
                  <c:v>44879</c:v>
                </c:pt>
                <c:pt idx="1536" c:formatCode="yyyy/m/d">
                  <c:v>44880</c:v>
                </c:pt>
                <c:pt idx="1537" c:formatCode="yyyy/m/d">
                  <c:v>44881</c:v>
                </c:pt>
                <c:pt idx="1538" c:formatCode="yyyy/m/d">
                  <c:v>44882</c:v>
                </c:pt>
                <c:pt idx="1539" c:formatCode="yyyy/m/d">
                  <c:v>44883</c:v>
                </c:pt>
                <c:pt idx="1540" c:formatCode="yyyy/m/d">
                  <c:v>44884</c:v>
                </c:pt>
                <c:pt idx="1541" c:formatCode="yyyy/m/d">
                  <c:v>44885</c:v>
                </c:pt>
                <c:pt idx="1542" c:formatCode="yyyy/m/d">
                  <c:v>44886</c:v>
                </c:pt>
                <c:pt idx="1543" c:formatCode="yyyy/m/d">
                  <c:v>44887</c:v>
                </c:pt>
                <c:pt idx="1544" c:formatCode="yyyy/m/d">
                  <c:v>44888</c:v>
                </c:pt>
                <c:pt idx="1545" c:formatCode="yyyy/m/d">
                  <c:v>44889</c:v>
                </c:pt>
                <c:pt idx="1546" c:formatCode="yyyy/m/d">
                  <c:v>44890</c:v>
                </c:pt>
                <c:pt idx="1547" c:formatCode="yyyy/m/d">
                  <c:v>44891</c:v>
                </c:pt>
                <c:pt idx="1548" c:formatCode="yyyy/m/d">
                  <c:v>44892</c:v>
                </c:pt>
                <c:pt idx="1549" c:formatCode="yyyy/m/d">
                  <c:v>44893</c:v>
                </c:pt>
                <c:pt idx="1550" c:formatCode="yyyy/m/d">
                  <c:v>44894</c:v>
                </c:pt>
                <c:pt idx="1551" c:formatCode="yyyy/m/d">
                  <c:v>44895</c:v>
                </c:pt>
                <c:pt idx="1552" c:formatCode="yyyy/m/d">
                  <c:v>44896</c:v>
                </c:pt>
                <c:pt idx="1553" c:formatCode="yyyy/m/d">
                  <c:v>44897</c:v>
                </c:pt>
                <c:pt idx="1554" c:formatCode="yyyy/m/d">
                  <c:v>44898</c:v>
                </c:pt>
                <c:pt idx="1555" c:formatCode="yyyy/m/d">
                  <c:v>44899</c:v>
                </c:pt>
                <c:pt idx="1556" c:formatCode="yyyy/m/d">
                  <c:v>44900</c:v>
                </c:pt>
                <c:pt idx="1557" c:formatCode="yyyy/m/d">
                  <c:v>44901</c:v>
                </c:pt>
                <c:pt idx="1558" c:formatCode="yyyy/m/d">
                  <c:v>44902</c:v>
                </c:pt>
                <c:pt idx="1559" c:formatCode="yyyy/m/d">
                  <c:v>44903</c:v>
                </c:pt>
                <c:pt idx="1560" c:formatCode="yyyy/m/d">
                  <c:v>44904</c:v>
                </c:pt>
                <c:pt idx="1561" c:formatCode="yyyy/m/d">
                  <c:v>44905</c:v>
                </c:pt>
                <c:pt idx="1562" c:formatCode="yyyy/m/d">
                  <c:v>44906</c:v>
                </c:pt>
                <c:pt idx="1563" c:formatCode="yyyy/m/d">
                  <c:v>44907</c:v>
                </c:pt>
                <c:pt idx="1564" c:formatCode="yyyy/m/d">
                  <c:v>44908</c:v>
                </c:pt>
                <c:pt idx="1565" c:formatCode="yyyy/m/d">
                  <c:v>44909</c:v>
                </c:pt>
                <c:pt idx="1566" c:formatCode="yyyy/m/d">
                  <c:v>44910</c:v>
                </c:pt>
                <c:pt idx="1567" c:formatCode="yyyy/m/d">
                  <c:v>44911</c:v>
                </c:pt>
                <c:pt idx="1568" c:formatCode="yyyy/m/d">
                  <c:v>44912</c:v>
                </c:pt>
                <c:pt idx="1569" c:formatCode="yyyy/m/d">
                  <c:v>44913</c:v>
                </c:pt>
                <c:pt idx="1570" c:formatCode="yyyy/m/d">
                  <c:v>44914</c:v>
                </c:pt>
                <c:pt idx="1571" c:formatCode="yyyy/m/d">
                  <c:v>44915</c:v>
                </c:pt>
                <c:pt idx="1572" c:formatCode="yyyy/m/d">
                  <c:v>44916</c:v>
                </c:pt>
                <c:pt idx="1573" c:formatCode="yyyy/m/d">
                  <c:v>44917</c:v>
                </c:pt>
                <c:pt idx="1574" c:formatCode="yyyy/m/d">
                  <c:v>44918</c:v>
                </c:pt>
                <c:pt idx="1575" c:formatCode="yyyy/m/d">
                  <c:v>44919</c:v>
                </c:pt>
                <c:pt idx="1576" c:formatCode="yyyy/m/d">
                  <c:v>44920</c:v>
                </c:pt>
                <c:pt idx="1577" c:formatCode="yyyy/m/d">
                  <c:v>44921</c:v>
                </c:pt>
                <c:pt idx="1578" c:formatCode="yyyy/m/d">
                  <c:v>44922</c:v>
                </c:pt>
                <c:pt idx="1579" c:formatCode="yyyy/m/d">
                  <c:v>44923</c:v>
                </c:pt>
                <c:pt idx="1580" c:formatCode="yyyy/m/d">
                  <c:v>44924</c:v>
                </c:pt>
                <c:pt idx="1581" c:formatCode="yyyy/m/d">
                  <c:v>44925</c:v>
                </c:pt>
                <c:pt idx="1582" c:formatCode="yyyy/m/d">
                  <c:v>44926</c:v>
                </c:pt>
                <c:pt idx="1583" c:formatCode="yyyy/m/d">
                  <c:v>44927</c:v>
                </c:pt>
                <c:pt idx="1584" c:formatCode="yyyy/m/d">
                  <c:v>44928</c:v>
                </c:pt>
                <c:pt idx="1585" c:formatCode="yyyy/m/d">
                  <c:v>44929</c:v>
                </c:pt>
                <c:pt idx="1586" c:formatCode="yyyy/m/d">
                  <c:v>44930</c:v>
                </c:pt>
                <c:pt idx="1587" c:formatCode="yyyy/m/d">
                  <c:v>44931</c:v>
                </c:pt>
                <c:pt idx="1588" c:formatCode="yyyy/m/d">
                  <c:v>44932</c:v>
                </c:pt>
                <c:pt idx="1589" c:formatCode="yyyy/m/d">
                  <c:v>44933</c:v>
                </c:pt>
                <c:pt idx="1590" c:formatCode="yyyy/m/d">
                  <c:v>44934</c:v>
                </c:pt>
                <c:pt idx="1591" c:formatCode="yyyy/m/d">
                  <c:v>44935</c:v>
                </c:pt>
                <c:pt idx="1592" c:formatCode="yyyy/m/d">
                  <c:v>44936</c:v>
                </c:pt>
                <c:pt idx="1593" c:formatCode="yyyy/m/d">
                  <c:v>44937</c:v>
                </c:pt>
                <c:pt idx="1594" c:formatCode="yyyy/m/d">
                  <c:v>44938</c:v>
                </c:pt>
                <c:pt idx="1595" c:formatCode="yyyy/m/d">
                  <c:v>44939</c:v>
                </c:pt>
                <c:pt idx="1596" c:formatCode="yyyy/m/d">
                  <c:v>44940</c:v>
                </c:pt>
                <c:pt idx="1597" c:formatCode="yyyy/m/d">
                  <c:v>44941</c:v>
                </c:pt>
                <c:pt idx="1598" c:formatCode="yyyy/m/d">
                  <c:v>44942</c:v>
                </c:pt>
                <c:pt idx="1599" c:formatCode="yyyy/m/d">
                  <c:v>44943</c:v>
                </c:pt>
                <c:pt idx="1600" c:formatCode="yyyy/m/d">
                  <c:v>44944</c:v>
                </c:pt>
                <c:pt idx="1601" c:formatCode="yyyy/m/d">
                  <c:v>44945</c:v>
                </c:pt>
                <c:pt idx="1602" c:formatCode="yyyy/m/d">
                  <c:v>44946</c:v>
                </c:pt>
                <c:pt idx="1603" c:formatCode="yyyy/m/d">
                  <c:v>44947</c:v>
                </c:pt>
                <c:pt idx="1604" c:formatCode="yyyy/m/d">
                  <c:v>44948</c:v>
                </c:pt>
                <c:pt idx="1605" c:formatCode="yyyy/m/d">
                  <c:v>44949</c:v>
                </c:pt>
                <c:pt idx="1606" c:formatCode="yyyy/m/d">
                  <c:v>44950</c:v>
                </c:pt>
                <c:pt idx="1607" c:formatCode="yyyy/m/d">
                  <c:v>44951</c:v>
                </c:pt>
                <c:pt idx="1608" c:formatCode="yyyy/m/d">
                  <c:v>44952</c:v>
                </c:pt>
                <c:pt idx="1609" c:formatCode="yyyy/m/d">
                  <c:v>44953</c:v>
                </c:pt>
                <c:pt idx="1610" c:formatCode="yyyy/m/d">
                  <c:v>44954</c:v>
                </c:pt>
                <c:pt idx="1611" c:formatCode="yyyy/m/d">
                  <c:v>44955</c:v>
                </c:pt>
                <c:pt idx="1612" c:formatCode="yyyy/m/d">
                  <c:v>44956</c:v>
                </c:pt>
                <c:pt idx="1613" c:formatCode="yyyy/m/d">
                  <c:v>44957</c:v>
                </c:pt>
                <c:pt idx="1614" c:formatCode="yyyy/m/d">
                  <c:v>44958</c:v>
                </c:pt>
                <c:pt idx="1615" c:formatCode="yyyy/m/d">
                  <c:v>44959</c:v>
                </c:pt>
                <c:pt idx="1616" c:formatCode="yyyy/m/d">
                  <c:v>44960</c:v>
                </c:pt>
                <c:pt idx="1617" c:formatCode="yyyy/m/d">
                  <c:v>44961</c:v>
                </c:pt>
                <c:pt idx="1618" c:formatCode="yyyy/m/d">
                  <c:v>44962</c:v>
                </c:pt>
                <c:pt idx="1619" c:formatCode="yyyy/m/d">
                  <c:v>44963</c:v>
                </c:pt>
                <c:pt idx="1620" c:formatCode="yyyy/m/d">
                  <c:v>44964</c:v>
                </c:pt>
                <c:pt idx="1621" c:formatCode="yyyy/m/d">
                  <c:v>44965</c:v>
                </c:pt>
                <c:pt idx="1622" c:formatCode="yyyy/m/d">
                  <c:v>44966</c:v>
                </c:pt>
                <c:pt idx="1623" c:formatCode="yyyy/m/d">
                  <c:v>44967</c:v>
                </c:pt>
                <c:pt idx="1624" c:formatCode="yyyy/m/d">
                  <c:v>44968</c:v>
                </c:pt>
                <c:pt idx="1625" c:formatCode="yyyy/m/d">
                  <c:v>44969</c:v>
                </c:pt>
                <c:pt idx="1626" c:formatCode="yyyy/m/d">
                  <c:v>44970</c:v>
                </c:pt>
                <c:pt idx="1627" c:formatCode="yyyy/m/d">
                  <c:v>44971</c:v>
                </c:pt>
                <c:pt idx="1628" c:formatCode="yyyy/m/d">
                  <c:v>44972</c:v>
                </c:pt>
                <c:pt idx="1629" c:formatCode="yyyy/m/d">
                  <c:v>44973</c:v>
                </c:pt>
                <c:pt idx="1630" c:formatCode="yyyy/m/d">
                  <c:v>44974</c:v>
                </c:pt>
                <c:pt idx="1631" c:formatCode="yyyy/m/d">
                  <c:v>44975</c:v>
                </c:pt>
                <c:pt idx="1632" c:formatCode="yyyy/m/d">
                  <c:v>44976</c:v>
                </c:pt>
                <c:pt idx="1633" c:formatCode="yyyy/m/d">
                  <c:v>44977</c:v>
                </c:pt>
                <c:pt idx="1634" c:formatCode="yyyy/m/d">
                  <c:v>44978</c:v>
                </c:pt>
                <c:pt idx="1635" c:formatCode="yyyy/m/d">
                  <c:v>44979</c:v>
                </c:pt>
                <c:pt idx="1636" c:formatCode="yyyy/m/d">
                  <c:v>44980</c:v>
                </c:pt>
                <c:pt idx="1637" c:formatCode="yyyy/m/d">
                  <c:v>44981</c:v>
                </c:pt>
                <c:pt idx="1638" c:formatCode="yyyy/m/d">
                  <c:v>44982</c:v>
                </c:pt>
                <c:pt idx="1639" c:formatCode="yyyy/m/d">
                  <c:v>44983</c:v>
                </c:pt>
                <c:pt idx="1640" c:formatCode="yyyy/m/d">
                  <c:v>44984</c:v>
                </c:pt>
                <c:pt idx="1641" c:formatCode="yyyy/m/d">
                  <c:v>44985</c:v>
                </c:pt>
                <c:pt idx="1642" c:formatCode="yyyy/m/d">
                  <c:v>44986</c:v>
                </c:pt>
                <c:pt idx="1643" c:formatCode="yyyy/m/d">
                  <c:v>44987</c:v>
                </c:pt>
                <c:pt idx="1644" c:formatCode="yyyy/m/d">
                  <c:v>44988</c:v>
                </c:pt>
                <c:pt idx="1645" c:formatCode="yyyy/m/d">
                  <c:v>44989</c:v>
                </c:pt>
                <c:pt idx="1646" c:formatCode="yyyy/m/d">
                  <c:v>44990</c:v>
                </c:pt>
                <c:pt idx="1647" c:formatCode="yyyy/m/d">
                  <c:v>44991</c:v>
                </c:pt>
                <c:pt idx="1648" c:formatCode="yyyy/m/d">
                  <c:v>44992</c:v>
                </c:pt>
                <c:pt idx="1649" c:formatCode="yyyy/m/d">
                  <c:v>44993</c:v>
                </c:pt>
                <c:pt idx="1650" c:formatCode="yyyy/m/d">
                  <c:v>44994</c:v>
                </c:pt>
                <c:pt idx="1651" c:formatCode="yyyy/m/d">
                  <c:v>44995</c:v>
                </c:pt>
                <c:pt idx="1652" c:formatCode="yyyy/m/d">
                  <c:v>44996</c:v>
                </c:pt>
                <c:pt idx="1653" c:formatCode="yyyy/m/d">
                  <c:v>44997</c:v>
                </c:pt>
                <c:pt idx="1654" c:formatCode="yyyy/m/d">
                  <c:v>44998</c:v>
                </c:pt>
                <c:pt idx="1655" c:formatCode="yyyy/m/d">
                  <c:v>44999</c:v>
                </c:pt>
                <c:pt idx="1656" c:formatCode="yyyy/m/d">
                  <c:v>45000</c:v>
                </c:pt>
                <c:pt idx="1657" c:formatCode="yyyy/m/d">
                  <c:v>45001</c:v>
                </c:pt>
                <c:pt idx="1658" c:formatCode="yyyy/m/d">
                  <c:v>45002</c:v>
                </c:pt>
                <c:pt idx="1659" c:formatCode="yyyy/m/d">
                  <c:v>45003</c:v>
                </c:pt>
                <c:pt idx="1660" c:formatCode="yyyy/m/d">
                  <c:v>45004</c:v>
                </c:pt>
                <c:pt idx="1661" c:formatCode="yyyy/m/d">
                  <c:v>45005</c:v>
                </c:pt>
                <c:pt idx="1662" c:formatCode="yyyy/m/d">
                  <c:v>45006</c:v>
                </c:pt>
                <c:pt idx="1663" c:formatCode="yyyy/m/d">
                  <c:v>45007</c:v>
                </c:pt>
                <c:pt idx="1664" c:formatCode="yyyy/m/d">
                  <c:v>45008</c:v>
                </c:pt>
                <c:pt idx="1665" c:formatCode="yyyy/m/d">
                  <c:v>45009</c:v>
                </c:pt>
                <c:pt idx="1666" c:formatCode="yyyy/m/d">
                  <c:v>45010</c:v>
                </c:pt>
                <c:pt idx="1667" c:formatCode="yyyy/m/d">
                  <c:v>45011</c:v>
                </c:pt>
                <c:pt idx="1668" c:formatCode="yyyy/m/d">
                  <c:v>45012</c:v>
                </c:pt>
                <c:pt idx="1669" c:formatCode="yyyy/m/d">
                  <c:v>45013</c:v>
                </c:pt>
                <c:pt idx="1670" c:formatCode="yyyy/m/d">
                  <c:v>45014</c:v>
                </c:pt>
                <c:pt idx="1671" c:formatCode="yyyy/m/d">
                  <c:v>45015</c:v>
                </c:pt>
                <c:pt idx="1672" c:formatCode="yyyy/m/d">
                  <c:v>45016</c:v>
                </c:pt>
                <c:pt idx="1673" c:formatCode="yyyy/m/d">
                  <c:v>45017</c:v>
                </c:pt>
                <c:pt idx="1674" c:formatCode="yyyy/m/d">
                  <c:v>45018</c:v>
                </c:pt>
                <c:pt idx="1675" c:formatCode="yyyy/m/d">
                  <c:v>45019</c:v>
                </c:pt>
                <c:pt idx="1676" c:formatCode="yyyy/m/d">
                  <c:v>45020</c:v>
                </c:pt>
                <c:pt idx="1677" c:formatCode="yyyy/m/d">
                  <c:v>45021</c:v>
                </c:pt>
                <c:pt idx="1678" c:formatCode="yyyy/m/d">
                  <c:v>45022</c:v>
                </c:pt>
                <c:pt idx="1679" c:formatCode="yyyy/m/d">
                  <c:v>45023</c:v>
                </c:pt>
                <c:pt idx="1680" c:formatCode="yyyy/m/d">
                  <c:v>45024</c:v>
                </c:pt>
                <c:pt idx="1681" c:formatCode="yyyy/m/d">
                  <c:v>45025</c:v>
                </c:pt>
                <c:pt idx="1682" c:formatCode="yyyy/m/d">
                  <c:v>45026</c:v>
                </c:pt>
                <c:pt idx="1683" c:formatCode="yyyy/m/d">
                  <c:v>45027</c:v>
                </c:pt>
                <c:pt idx="1684" c:formatCode="yyyy/m/d">
                  <c:v>45028</c:v>
                </c:pt>
                <c:pt idx="1685" c:formatCode="yyyy/m/d">
                  <c:v>45029</c:v>
                </c:pt>
                <c:pt idx="1686" c:formatCode="yyyy/m/d">
                  <c:v>45030</c:v>
                </c:pt>
              </c:numCache>
            </c:numRef>
          </c:cat>
          <c:val>
            <c:numRef>
              <c:f>'前驱体成本 (2)'!$AJ$11:$AJ$1697</c:f>
              <c:numCache>
                <c:formatCode>General</c:formatCode>
                <c:ptCount val="1687"/>
                <c:pt idx="461">
                  <c:v>#N/A</c:v>
                </c:pt>
                <c:pt idx="462">
                  <c:v>#N/A</c:v>
                </c:pt>
                <c:pt idx="463">
                  <c:v>#N/A</c:v>
                </c:pt>
                <c:pt idx="464">
                  <c:v>#N/A</c:v>
                </c:pt>
                <c:pt idx="465">
                  <c:v>#N/A</c:v>
                </c:pt>
                <c:pt idx="466">
                  <c:v>#N/A</c:v>
                </c:pt>
                <c:pt idx="467">
                  <c:v>#N/A</c:v>
                </c:pt>
                <c:pt idx="468">
                  <c:v>#N/A</c:v>
                </c:pt>
                <c:pt idx="469">
                  <c:v>#N/A</c:v>
                </c:pt>
                <c:pt idx="470">
                  <c:v>#N/A</c:v>
                </c:pt>
                <c:pt idx="471">
                  <c:v>#N/A</c:v>
                </c:pt>
                <c:pt idx="472">
                  <c:v>#N/A</c:v>
                </c:pt>
                <c:pt idx="473">
                  <c:v>#N/A</c:v>
                </c:pt>
                <c:pt idx="474">
                  <c:v>#N/A</c:v>
                </c:pt>
                <c:pt idx="475">
                  <c:v>#N/A</c:v>
                </c:pt>
                <c:pt idx="476">
                  <c:v>#N/A</c:v>
                </c:pt>
                <c:pt idx="477">
                  <c:v>#N/A</c:v>
                </c:pt>
                <c:pt idx="478">
                  <c:v>#N/A</c:v>
                </c:pt>
                <c:pt idx="479">
                  <c:v>#N/A</c:v>
                </c:pt>
                <c:pt idx="480">
                  <c:v>#N/A</c:v>
                </c:pt>
                <c:pt idx="481">
                  <c:v>#N/A</c:v>
                </c:pt>
                <c:pt idx="482">
                  <c:v>#N/A</c:v>
                </c:pt>
                <c:pt idx="483">
                  <c:v>#N/A</c:v>
                </c:pt>
                <c:pt idx="484">
                  <c:v>#N/A</c:v>
                </c:pt>
                <c:pt idx="485">
                  <c:v>#N/A</c:v>
                </c:pt>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N/A</c:v>
                </c:pt>
                <c:pt idx="563">
                  <c:v>#N/A</c:v>
                </c:pt>
                <c:pt idx="564">
                  <c:v>#N/A</c:v>
                </c:pt>
                <c:pt idx="565">
                  <c:v>#N/A</c:v>
                </c:pt>
                <c:pt idx="566">
                  <c:v>#N/A</c:v>
                </c:pt>
                <c:pt idx="567">
                  <c:v>#N/A</c:v>
                </c:pt>
                <c:pt idx="568">
                  <c:v>#N/A</c:v>
                </c:pt>
                <c:pt idx="569">
                  <c:v>37925</c:v>
                </c:pt>
                <c:pt idx="570">
                  <c:v>37925</c:v>
                </c:pt>
                <c:pt idx="571">
                  <c:v>37925</c:v>
                </c:pt>
                <c:pt idx="572">
                  <c:v>32225</c:v>
                </c:pt>
                <c:pt idx="573">
                  <c:v>32225</c:v>
                </c:pt>
                <c:pt idx="574">
                  <c:v>32225</c:v>
                </c:pt>
                <c:pt idx="575">
                  <c:v>33350</c:v>
                </c:pt>
                <c:pt idx="576">
                  <c:v>33350</c:v>
                </c:pt>
                <c:pt idx="577">
                  <c:v>33350</c:v>
                </c:pt>
                <c:pt idx="578">
                  <c:v>33350</c:v>
                </c:pt>
                <c:pt idx="579">
                  <c:v>33350</c:v>
                </c:pt>
                <c:pt idx="580">
                  <c:v>33350</c:v>
                </c:pt>
                <c:pt idx="581">
                  <c:v>33350</c:v>
                </c:pt>
                <c:pt idx="582">
                  <c:v>33350</c:v>
                </c:pt>
                <c:pt idx="583">
                  <c:v>34925</c:v>
                </c:pt>
                <c:pt idx="584">
                  <c:v>34925</c:v>
                </c:pt>
                <c:pt idx="585">
                  <c:v>36050</c:v>
                </c:pt>
                <c:pt idx="586">
                  <c:v>36275</c:v>
                </c:pt>
                <c:pt idx="587">
                  <c:v>36275</c:v>
                </c:pt>
                <c:pt idx="588">
                  <c:v>34375</c:v>
                </c:pt>
                <c:pt idx="589">
                  <c:v>34825</c:v>
                </c:pt>
                <c:pt idx="590">
                  <c:v>34825</c:v>
                </c:pt>
                <c:pt idx="591">
                  <c:v>34825</c:v>
                </c:pt>
                <c:pt idx="592">
                  <c:v>34825</c:v>
                </c:pt>
                <c:pt idx="593">
                  <c:v>34825</c:v>
                </c:pt>
                <c:pt idx="594">
                  <c:v>34825</c:v>
                </c:pt>
                <c:pt idx="595">
                  <c:v>35725</c:v>
                </c:pt>
                <c:pt idx="596">
                  <c:v>35725</c:v>
                </c:pt>
                <c:pt idx="597">
                  <c:v>35725</c:v>
                </c:pt>
                <c:pt idx="598">
                  <c:v>35725</c:v>
                </c:pt>
                <c:pt idx="599">
                  <c:v>35725</c:v>
                </c:pt>
                <c:pt idx="600">
                  <c:v>36175</c:v>
                </c:pt>
                <c:pt idx="601">
                  <c:v>26175</c:v>
                </c:pt>
                <c:pt idx="602">
                  <c:v>26175</c:v>
                </c:pt>
                <c:pt idx="603">
                  <c:v>38175</c:v>
                </c:pt>
                <c:pt idx="604">
                  <c:v>38625</c:v>
                </c:pt>
                <c:pt idx="605">
                  <c:v>39525</c:v>
                </c:pt>
                <c:pt idx="606">
                  <c:v>39525</c:v>
                </c:pt>
                <c:pt idx="607">
                  <c:v>#N/A</c:v>
                </c:pt>
                <c:pt idx="608">
                  <c:v>#N/A</c:v>
                </c:pt>
                <c:pt idx="609">
                  <c:v>39525</c:v>
                </c:pt>
                <c:pt idx="610">
                  <c:v>42525</c:v>
                </c:pt>
                <c:pt idx="611">
                  <c:v>37775</c:v>
                </c:pt>
                <c:pt idx="612">
                  <c:v>38225</c:v>
                </c:pt>
                <c:pt idx="613">
                  <c:v>38225</c:v>
                </c:pt>
                <c:pt idx="614">
                  <c:v>38675</c:v>
                </c:pt>
                <c:pt idx="615">
                  <c:v>38675</c:v>
                </c:pt>
                <c:pt idx="616">
                  <c:v>38675</c:v>
                </c:pt>
                <c:pt idx="617">
                  <c:v>38675</c:v>
                </c:pt>
                <c:pt idx="618">
                  <c:v>38675</c:v>
                </c:pt>
                <c:pt idx="619">
                  <c:v>38675</c:v>
                </c:pt>
                <c:pt idx="620">
                  <c:v>38675</c:v>
                </c:pt>
                <c:pt idx="621">
                  <c:v>38675</c:v>
                </c:pt>
                <c:pt idx="622">
                  <c:v>38675</c:v>
                </c:pt>
                <c:pt idx="623">
                  <c:v>39125</c:v>
                </c:pt>
                <c:pt idx="624">
                  <c:v>39575</c:v>
                </c:pt>
                <c:pt idx="625">
                  <c:v>40025</c:v>
                </c:pt>
                <c:pt idx="626">
                  <c:v>40475</c:v>
                </c:pt>
                <c:pt idx="627">
                  <c:v>40475</c:v>
                </c:pt>
                <c:pt idx="628">
                  <c:v>37475</c:v>
                </c:pt>
                <c:pt idx="629">
                  <c:v>37475</c:v>
                </c:pt>
                <c:pt idx="630">
                  <c:v>37475</c:v>
                </c:pt>
                <c:pt idx="631">
                  <c:v>37475</c:v>
                </c:pt>
                <c:pt idx="632">
                  <c:v>37700</c:v>
                </c:pt>
                <c:pt idx="633">
                  <c:v>37700</c:v>
                </c:pt>
                <c:pt idx="634">
                  <c:v>37700</c:v>
                </c:pt>
                <c:pt idx="635">
                  <c:v>37700</c:v>
                </c:pt>
                <c:pt idx="636">
                  <c:v>37700</c:v>
                </c:pt>
                <c:pt idx="637">
                  <c:v>37700</c:v>
                </c:pt>
                <c:pt idx="638">
                  <c:v>37700</c:v>
                </c:pt>
                <c:pt idx="639">
                  <c:v>41500</c:v>
                </c:pt>
                <c:pt idx="640">
                  <c:v>41950</c:v>
                </c:pt>
                <c:pt idx="641">
                  <c:v>41950</c:v>
                </c:pt>
                <c:pt idx="642">
                  <c:v>42175</c:v>
                </c:pt>
                <c:pt idx="643">
                  <c:v>42175</c:v>
                </c:pt>
                <c:pt idx="644">
                  <c:v>42625</c:v>
                </c:pt>
                <c:pt idx="645">
                  <c:v>41625</c:v>
                </c:pt>
                <c:pt idx="646">
                  <c:v>41625</c:v>
                </c:pt>
                <c:pt idx="647">
                  <c:v>41625</c:v>
                </c:pt>
                <c:pt idx="648">
                  <c:v>41625</c:v>
                </c:pt>
                <c:pt idx="649">
                  <c:v>41625</c:v>
                </c:pt>
                <c:pt idx="650">
                  <c:v>41625</c:v>
                </c:pt>
                <c:pt idx="651">
                  <c:v>41625</c:v>
                </c:pt>
                <c:pt idx="652">
                  <c:v>42525</c:v>
                </c:pt>
                <c:pt idx="653">
                  <c:v>42525</c:v>
                </c:pt>
                <c:pt idx="654">
                  <c:v>42525</c:v>
                </c:pt>
                <c:pt idx="655">
                  <c:v>43650</c:v>
                </c:pt>
                <c:pt idx="656">
                  <c:v>43650</c:v>
                </c:pt>
                <c:pt idx="657">
                  <c:v>43650</c:v>
                </c:pt>
                <c:pt idx="658">
                  <c:v>43650</c:v>
                </c:pt>
                <c:pt idx="659">
                  <c:v>45550</c:v>
                </c:pt>
                <c:pt idx="660">
                  <c:v>45550</c:v>
                </c:pt>
                <c:pt idx="661">
                  <c:v>45550</c:v>
                </c:pt>
                <c:pt idx="662">
                  <c:v>45550</c:v>
                </c:pt>
                <c:pt idx="663">
                  <c:v>45550</c:v>
                </c:pt>
                <c:pt idx="664">
                  <c:v>45550</c:v>
                </c:pt>
                <c:pt idx="665">
                  <c:v>45550</c:v>
                </c:pt>
                <c:pt idx="666">
                  <c:v>45550</c:v>
                </c:pt>
                <c:pt idx="667">
                  <c:v>45550</c:v>
                </c:pt>
                <c:pt idx="668">
                  <c:v>45550</c:v>
                </c:pt>
                <c:pt idx="669">
                  <c:v>45550</c:v>
                </c:pt>
                <c:pt idx="670">
                  <c:v>45550</c:v>
                </c:pt>
                <c:pt idx="671">
                  <c:v>46000</c:v>
                </c:pt>
                <c:pt idx="672">
                  <c:v>46000</c:v>
                </c:pt>
                <c:pt idx="673">
                  <c:v>46225</c:v>
                </c:pt>
                <c:pt idx="674">
                  <c:v>44225</c:v>
                </c:pt>
                <c:pt idx="675">
                  <c:v>44225</c:v>
                </c:pt>
                <c:pt idx="676">
                  <c:v>44225</c:v>
                </c:pt>
                <c:pt idx="677">
                  <c:v>45850</c:v>
                </c:pt>
                <c:pt idx="678">
                  <c:v>45850</c:v>
                </c:pt>
                <c:pt idx="679">
                  <c:v>46075</c:v>
                </c:pt>
                <c:pt idx="680">
                  <c:v>46075</c:v>
                </c:pt>
                <c:pt idx="681">
                  <c:v>46075</c:v>
                </c:pt>
                <c:pt idx="682">
                  <c:v>46075</c:v>
                </c:pt>
                <c:pt idx="683">
                  <c:v>46075</c:v>
                </c:pt>
                <c:pt idx="684">
                  <c:v>46075</c:v>
                </c:pt>
                <c:pt idx="685">
                  <c:v>46075</c:v>
                </c:pt>
                <c:pt idx="686">
                  <c:v>46975</c:v>
                </c:pt>
                <c:pt idx="687">
                  <c:v>46975</c:v>
                </c:pt>
                <c:pt idx="688">
                  <c:v>46975</c:v>
                </c:pt>
                <c:pt idx="689">
                  <c:v>46975</c:v>
                </c:pt>
                <c:pt idx="690">
                  <c:v>46975</c:v>
                </c:pt>
                <c:pt idx="691">
                  <c:v>46975</c:v>
                </c:pt>
                <c:pt idx="692">
                  <c:v>46975</c:v>
                </c:pt>
                <c:pt idx="693">
                  <c:v>48325</c:v>
                </c:pt>
                <c:pt idx="694">
                  <c:v>48325</c:v>
                </c:pt>
                <c:pt idx="695">
                  <c:v>48325</c:v>
                </c:pt>
                <c:pt idx="696">
                  <c:v>48325</c:v>
                </c:pt>
                <c:pt idx="697">
                  <c:v>48775</c:v>
                </c:pt>
                <c:pt idx="698">
                  <c:v>48775</c:v>
                </c:pt>
                <c:pt idx="699">
                  <c:v>49675</c:v>
                </c:pt>
                <c:pt idx="700">
                  <c:v>49675</c:v>
                </c:pt>
                <c:pt idx="701">
                  <c:v>47900</c:v>
                </c:pt>
                <c:pt idx="702">
                  <c:v>47900</c:v>
                </c:pt>
                <c:pt idx="703">
                  <c:v>47900</c:v>
                </c:pt>
                <c:pt idx="704">
                  <c:v>48125</c:v>
                </c:pt>
                <c:pt idx="705">
                  <c:v>48125</c:v>
                </c:pt>
                <c:pt idx="706">
                  <c:v>48125</c:v>
                </c:pt>
                <c:pt idx="707">
                  <c:v>48125</c:v>
                </c:pt>
                <c:pt idx="708">
                  <c:v>48125</c:v>
                </c:pt>
                <c:pt idx="709">
                  <c:v>48125</c:v>
                </c:pt>
                <c:pt idx="710">
                  <c:v>48125</c:v>
                </c:pt>
                <c:pt idx="711">
                  <c:v>48600</c:v>
                </c:pt>
                <c:pt idx="712">
                  <c:v>48600</c:v>
                </c:pt>
                <c:pt idx="713">
                  <c:v>48600</c:v>
                </c:pt>
                <c:pt idx="714">
                  <c:v>48600</c:v>
                </c:pt>
                <c:pt idx="715">
                  <c:v>48600</c:v>
                </c:pt>
                <c:pt idx="716">
                  <c:v>49050</c:v>
                </c:pt>
                <c:pt idx="717">
                  <c:v>49050</c:v>
                </c:pt>
                <c:pt idx="718">
                  <c:v>49050</c:v>
                </c:pt>
                <c:pt idx="719">
                  <c:v>49050</c:v>
                </c:pt>
                <c:pt idx="720">
                  <c:v>49050</c:v>
                </c:pt>
                <c:pt idx="721">
                  <c:v>49050</c:v>
                </c:pt>
                <c:pt idx="722">
                  <c:v>49050</c:v>
                </c:pt>
                <c:pt idx="723">
                  <c:v>49050</c:v>
                </c:pt>
                <c:pt idx="724">
                  <c:v>49050</c:v>
                </c:pt>
                <c:pt idx="725">
                  <c:v>49050</c:v>
                </c:pt>
                <c:pt idx="726">
                  <c:v>49050</c:v>
                </c:pt>
                <c:pt idx="727">
                  <c:v>49050</c:v>
                </c:pt>
                <c:pt idx="728">
                  <c:v>49050</c:v>
                </c:pt>
                <c:pt idx="729">
                  <c:v>49050</c:v>
                </c:pt>
                <c:pt idx="730">
                  <c:v>49050</c:v>
                </c:pt>
                <c:pt idx="731">
                  <c:v>49050</c:v>
                </c:pt>
                <c:pt idx="732">
                  <c:v>49050</c:v>
                </c:pt>
                <c:pt idx="733">
                  <c:v>49050</c:v>
                </c:pt>
                <c:pt idx="734">
                  <c:v>49050</c:v>
                </c:pt>
                <c:pt idx="735">
                  <c:v>49050</c:v>
                </c:pt>
                <c:pt idx="736">
                  <c:v>#N/A</c:v>
                </c:pt>
                <c:pt idx="737">
                  <c:v>49525</c:v>
                </c:pt>
                <c:pt idx="738">
                  <c:v>49525</c:v>
                </c:pt>
                <c:pt idx="739">
                  <c:v>49525</c:v>
                </c:pt>
                <c:pt idx="740">
                  <c:v>49525</c:v>
                </c:pt>
                <c:pt idx="741">
                  <c:v>49525</c:v>
                </c:pt>
                <c:pt idx="742">
                  <c:v>49525</c:v>
                </c:pt>
                <c:pt idx="743">
                  <c:v>49525</c:v>
                </c:pt>
                <c:pt idx="744">
                  <c:v>49525</c:v>
                </c:pt>
                <c:pt idx="745">
                  <c:v>48575</c:v>
                </c:pt>
                <c:pt idx="746">
                  <c:v>48575</c:v>
                </c:pt>
                <c:pt idx="747">
                  <c:v>48575</c:v>
                </c:pt>
                <c:pt idx="748">
                  <c:v>48575</c:v>
                </c:pt>
                <c:pt idx="749">
                  <c:v>48575</c:v>
                </c:pt>
                <c:pt idx="750">
                  <c:v>40975</c:v>
                </c:pt>
                <c:pt idx="751">
                  <c:v>40975</c:v>
                </c:pt>
                <c:pt idx="752">
                  <c:v>40975</c:v>
                </c:pt>
                <c:pt idx="753">
                  <c:v>40975</c:v>
                </c:pt>
                <c:pt idx="754">
                  <c:v>40975</c:v>
                </c:pt>
                <c:pt idx="755">
                  <c:v>36975</c:v>
                </c:pt>
                <c:pt idx="756">
                  <c:v>36525</c:v>
                </c:pt>
                <c:pt idx="757">
                  <c:v>36525</c:v>
                </c:pt>
                <c:pt idx="758">
                  <c:v>30625</c:v>
                </c:pt>
                <c:pt idx="759">
                  <c:v>30625</c:v>
                </c:pt>
                <c:pt idx="760">
                  <c:v>30625</c:v>
                </c:pt>
                <c:pt idx="761">
                  <c:v>30625</c:v>
                </c:pt>
                <c:pt idx="762">
                  <c:v>30625</c:v>
                </c:pt>
                <c:pt idx="763">
                  <c:v>30625</c:v>
                </c:pt>
                <c:pt idx="764">
                  <c:v>30625</c:v>
                </c:pt>
                <c:pt idx="765">
                  <c:v>30625</c:v>
                </c:pt>
                <c:pt idx="766">
                  <c:v>30625</c:v>
                </c:pt>
                <c:pt idx="767">
                  <c:v>27625</c:v>
                </c:pt>
                <c:pt idx="768">
                  <c:v>27625</c:v>
                </c:pt>
                <c:pt idx="769">
                  <c:v>27625</c:v>
                </c:pt>
                <c:pt idx="770">
                  <c:v>36175</c:v>
                </c:pt>
                <c:pt idx="771">
                  <c:v>36175</c:v>
                </c:pt>
                <c:pt idx="772">
                  <c:v>36175</c:v>
                </c:pt>
                <c:pt idx="773">
                  <c:v>36175</c:v>
                </c:pt>
                <c:pt idx="774">
                  <c:v>36175</c:v>
                </c:pt>
                <c:pt idx="775">
                  <c:v>36175</c:v>
                </c:pt>
                <c:pt idx="776">
                  <c:v>36175</c:v>
                </c:pt>
                <c:pt idx="777">
                  <c:v>36175</c:v>
                </c:pt>
                <c:pt idx="778">
                  <c:v>40325</c:v>
                </c:pt>
                <c:pt idx="779">
                  <c:v>40325</c:v>
                </c:pt>
                <c:pt idx="780">
                  <c:v>40325</c:v>
                </c:pt>
                <c:pt idx="781">
                  <c:v>40325</c:v>
                </c:pt>
                <c:pt idx="782">
                  <c:v>40325</c:v>
                </c:pt>
                <c:pt idx="783">
                  <c:v>40325</c:v>
                </c:pt>
                <c:pt idx="784">
                  <c:v>40325</c:v>
                </c:pt>
                <c:pt idx="785">
                  <c:v>40325</c:v>
                </c:pt>
                <c:pt idx="786">
                  <c:v>40325</c:v>
                </c:pt>
                <c:pt idx="787">
                  <c:v>40325</c:v>
                </c:pt>
                <c:pt idx="788">
                  <c:v>40325</c:v>
                </c:pt>
                <c:pt idx="789">
                  <c:v>40325</c:v>
                </c:pt>
                <c:pt idx="790">
                  <c:v>40325</c:v>
                </c:pt>
                <c:pt idx="791">
                  <c:v>37325</c:v>
                </c:pt>
                <c:pt idx="792">
                  <c:v>37325</c:v>
                </c:pt>
                <c:pt idx="793">
                  <c:v>37325</c:v>
                </c:pt>
                <c:pt idx="794">
                  <c:v>37325</c:v>
                </c:pt>
                <c:pt idx="795">
                  <c:v>37325</c:v>
                </c:pt>
                <c:pt idx="796">
                  <c:v>37325</c:v>
                </c:pt>
                <c:pt idx="797">
                  <c:v>37325</c:v>
                </c:pt>
                <c:pt idx="798">
                  <c:v>37325</c:v>
                </c:pt>
                <c:pt idx="799">
                  <c:v>37325</c:v>
                </c:pt>
                <c:pt idx="800">
                  <c:v>37325</c:v>
                </c:pt>
                <c:pt idx="801">
                  <c:v>37325</c:v>
                </c:pt>
                <c:pt idx="802">
                  <c:v>37325</c:v>
                </c:pt>
                <c:pt idx="803">
                  <c:v>37325</c:v>
                </c:pt>
                <c:pt idx="804">
                  <c:v>37325</c:v>
                </c:pt>
                <c:pt idx="805">
                  <c:v>37325</c:v>
                </c:pt>
                <c:pt idx="806">
                  <c:v>37325</c:v>
                </c:pt>
                <c:pt idx="807">
                  <c:v>37325</c:v>
                </c:pt>
                <c:pt idx="808">
                  <c:v>37325</c:v>
                </c:pt>
                <c:pt idx="809">
                  <c:v>37325</c:v>
                </c:pt>
                <c:pt idx="810">
                  <c:v>37550</c:v>
                </c:pt>
                <c:pt idx="811">
                  <c:v>37550</c:v>
                </c:pt>
                <c:pt idx="812">
                  <c:v>37550</c:v>
                </c:pt>
                <c:pt idx="813">
                  <c:v>37550</c:v>
                </c:pt>
                <c:pt idx="814">
                  <c:v>37550</c:v>
                </c:pt>
                <c:pt idx="815">
                  <c:v>37550</c:v>
                </c:pt>
                <c:pt idx="816">
                  <c:v>37550</c:v>
                </c:pt>
                <c:pt idx="817">
                  <c:v>37550</c:v>
                </c:pt>
                <c:pt idx="818">
                  <c:v>37550</c:v>
                </c:pt>
                <c:pt idx="819">
                  <c:v>37550</c:v>
                </c:pt>
                <c:pt idx="820">
                  <c:v>37550</c:v>
                </c:pt>
                <c:pt idx="821">
                  <c:v>37550</c:v>
                </c:pt>
                <c:pt idx="822">
                  <c:v>37550</c:v>
                </c:pt>
                <c:pt idx="823">
                  <c:v>37550</c:v>
                </c:pt>
                <c:pt idx="824">
                  <c:v>37550</c:v>
                </c:pt>
                <c:pt idx="825">
                  <c:v>37550</c:v>
                </c:pt>
                <c:pt idx="826">
                  <c:v>37550</c:v>
                </c:pt>
                <c:pt idx="827">
                  <c:v>37550</c:v>
                </c:pt>
                <c:pt idx="828">
                  <c:v>37550</c:v>
                </c:pt>
                <c:pt idx="829">
                  <c:v>37550</c:v>
                </c:pt>
                <c:pt idx="830">
                  <c:v>37550</c:v>
                </c:pt>
                <c:pt idx="831">
                  <c:v>38675</c:v>
                </c:pt>
                <c:pt idx="832">
                  <c:v>38675</c:v>
                </c:pt>
                <c:pt idx="833">
                  <c:v>38675</c:v>
                </c:pt>
                <c:pt idx="834">
                  <c:v>39125</c:v>
                </c:pt>
                <c:pt idx="835">
                  <c:v>39125</c:v>
                </c:pt>
                <c:pt idx="836">
                  <c:v>39125</c:v>
                </c:pt>
                <c:pt idx="837">
                  <c:v>39125</c:v>
                </c:pt>
                <c:pt idx="838">
                  <c:v>39125</c:v>
                </c:pt>
                <c:pt idx="839">
                  <c:v>39125</c:v>
                </c:pt>
                <c:pt idx="840">
                  <c:v>39125</c:v>
                </c:pt>
                <c:pt idx="841">
                  <c:v>39125</c:v>
                </c:pt>
                <c:pt idx="842">
                  <c:v>39125</c:v>
                </c:pt>
                <c:pt idx="843">
                  <c:v>39125</c:v>
                </c:pt>
                <c:pt idx="844">
                  <c:v>39125</c:v>
                </c:pt>
                <c:pt idx="845">
                  <c:v>39125</c:v>
                </c:pt>
                <c:pt idx="846">
                  <c:v>39125</c:v>
                </c:pt>
                <c:pt idx="847">
                  <c:v>39125</c:v>
                </c:pt>
                <c:pt idx="848">
                  <c:v>39125</c:v>
                </c:pt>
                <c:pt idx="849">
                  <c:v>39125</c:v>
                </c:pt>
                <c:pt idx="850">
                  <c:v>39125</c:v>
                </c:pt>
                <c:pt idx="851">
                  <c:v>39125</c:v>
                </c:pt>
                <c:pt idx="852">
                  <c:v>39125</c:v>
                </c:pt>
                <c:pt idx="853">
                  <c:v>39125</c:v>
                </c:pt>
                <c:pt idx="854">
                  <c:v>30100</c:v>
                </c:pt>
                <c:pt idx="855">
                  <c:v>30100</c:v>
                </c:pt>
                <c:pt idx="856">
                  <c:v>30100</c:v>
                </c:pt>
                <c:pt idx="857">
                  <c:v>30100</c:v>
                </c:pt>
                <c:pt idx="858">
                  <c:v>30100</c:v>
                </c:pt>
                <c:pt idx="859">
                  <c:v>30100</c:v>
                </c:pt>
                <c:pt idx="860">
                  <c:v>30100</c:v>
                </c:pt>
                <c:pt idx="861">
                  <c:v>30100</c:v>
                </c:pt>
                <c:pt idx="862">
                  <c:v>30100</c:v>
                </c:pt>
                <c:pt idx="863">
                  <c:v>30100</c:v>
                </c:pt>
                <c:pt idx="864">
                  <c:v>30100</c:v>
                </c:pt>
                <c:pt idx="865">
                  <c:v>30100</c:v>
                </c:pt>
                <c:pt idx="866">
                  <c:v>30100</c:v>
                </c:pt>
                <c:pt idx="867">
                  <c:v>30100</c:v>
                </c:pt>
                <c:pt idx="868">
                  <c:v>30100</c:v>
                </c:pt>
                <c:pt idx="869">
                  <c:v>30100</c:v>
                </c:pt>
                <c:pt idx="870">
                  <c:v>30100</c:v>
                </c:pt>
                <c:pt idx="871">
                  <c:v>30100</c:v>
                </c:pt>
                <c:pt idx="872">
                  <c:v>30100</c:v>
                </c:pt>
                <c:pt idx="873">
                  <c:v>30100</c:v>
                </c:pt>
                <c:pt idx="874">
                  <c:v>30100</c:v>
                </c:pt>
                <c:pt idx="875">
                  <c:v>30100</c:v>
                </c:pt>
                <c:pt idx="876">
                  <c:v>30100</c:v>
                </c:pt>
                <c:pt idx="877">
                  <c:v>30100</c:v>
                </c:pt>
                <c:pt idx="878">
                  <c:v>30100</c:v>
                </c:pt>
                <c:pt idx="879">
                  <c:v>30100</c:v>
                </c:pt>
                <c:pt idx="880">
                  <c:v>30100</c:v>
                </c:pt>
                <c:pt idx="881">
                  <c:v>29150</c:v>
                </c:pt>
                <c:pt idx="882">
                  <c:v>29150</c:v>
                </c:pt>
                <c:pt idx="883">
                  <c:v>29150</c:v>
                </c:pt>
                <c:pt idx="884">
                  <c:v>29150</c:v>
                </c:pt>
                <c:pt idx="885">
                  <c:v>29150</c:v>
                </c:pt>
                <c:pt idx="886">
                  <c:v>29150</c:v>
                </c:pt>
                <c:pt idx="887">
                  <c:v>29150</c:v>
                </c:pt>
                <c:pt idx="888">
                  <c:v>29150</c:v>
                </c:pt>
                <c:pt idx="889">
                  <c:v>29150</c:v>
                </c:pt>
                <c:pt idx="890">
                  <c:v>29150</c:v>
                </c:pt>
                <c:pt idx="891">
                  <c:v>29150</c:v>
                </c:pt>
                <c:pt idx="892">
                  <c:v>29150</c:v>
                </c:pt>
                <c:pt idx="893">
                  <c:v>29150</c:v>
                </c:pt>
                <c:pt idx="894">
                  <c:v>29150</c:v>
                </c:pt>
                <c:pt idx="895">
                  <c:v>29150</c:v>
                </c:pt>
                <c:pt idx="896">
                  <c:v>29150</c:v>
                </c:pt>
                <c:pt idx="897">
                  <c:v>29150</c:v>
                </c:pt>
                <c:pt idx="898">
                  <c:v>29150</c:v>
                </c:pt>
                <c:pt idx="899">
                  <c:v>29150</c:v>
                </c:pt>
                <c:pt idx="900">
                  <c:v>29150</c:v>
                </c:pt>
                <c:pt idx="901">
                  <c:v>29150</c:v>
                </c:pt>
                <c:pt idx="902">
                  <c:v>29150</c:v>
                </c:pt>
                <c:pt idx="903">
                  <c:v>29150</c:v>
                </c:pt>
                <c:pt idx="904">
                  <c:v>29150</c:v>
                </c:pt>
                <c:pt idx="905">
                  <c:v>29150</c:v>
                </c:pt>
                <c:pt idx="906">
                  <c:v>29150</c:v>
                </c:pt>
                <c:pt idx="907">
                  <c:v>29150</c:v>
                </c:pt>
                <c:pt idx="908">
                  <c:v>29150</c:v>
                </c:pt>
                <c:pt idx="909">
                  <c:v>29150</c:v>
                </c:pt>
                <c:pt idx="910">
                  <c:v>29825</c:v>
                </c:pt>
                <c:pt idx="911">
                  <c:v>29825</c:v>
                </c:pt>
                <c:pt idx="912">
                  <c:v>29825</c:v>
                </c:pt>
                <c:pt idx="913">
                  <c:v>21275</c:v>
                </c:pt>
                <c:pt idx="914">
                  <c:v>21275</c:v>
                </c:pt>
                <c:pt idx="915">
                  <c:v>21275</c:v>
                </c:pt>
                <c:pt idx="916">
                  <c:v>21275</c:v>
                </c:pt>
                <c:pt idx="917">
                  <c:v>21275</c:v>
                </c:pt>
                <c:pt idx="918">
                  <c:v>21275</c:v>
                </c:pt>
                <c:pt idx="919">
                  <c:v>21275</c:v>
                </c:pt>
                <c:pt idx="920">
                  <c:v>21275</c:v>
                </c:pt>
                <c:pt idx="921">
                  <c:v>21275</c:v>
                </c:pt>
                <c:pt idx="922">
                  <c:v>21275</c:v>
                </c:pt>
                <c:pt idx="923">
                  <c:v>21275</c:v>
                </c:pt>
                <c:pt idx="924">
                  <c:v>21275</c:v>
                </c:pt>
                <c:pt idx="925">
                  <c:v>21275</c:v>
                </c:pt>
                <c:pt idx="926">
                  <c:v>21275</c:v>
                </c:pt>
                <c:pt idx="927">
                  <c:v>21275</c:v>
                </c:pt>
                <c:pt idx="928">
                  <c:v>21275</c:v>
                </c:pt>
                <c:pt idx="929">
                  <c:v>21275</c:v>
                </c:pt>
                <c:pt idx="930">
                  <c:v>21275</c:v>
                </c:pt>
                <c:pt idx="931">
                  <c:v>21275</c:v>
                </c:pt>
                <c:pt idx="932">
                  <c:v>21275</c:v>
                </c:pt>
                <c:pt idx="933">
                  <c:v>21275</c:v>
                </c:pt>
                <c:pt idx="934">
                  <c:v>21275</c:v>
                </c:pt>
                <c:pt idx="935">
                  <c:v>21275</c:v>
                </c:pt>
                <c:pt idx="936">
                  <c:v>21275</c:v>
                </c:pt>
                <c:pt idx="937">
                  <c:v>21275</c:v>
                </c:pt>
                <c:pt idx="938">
                  <c:v>21275</c:v>
                </c:pt>
                <c:pt idx="939">
                  <c:v>21275</c:v>
                </c:pt>
                <c:pt idx="940">
                  <c:v>21275</c:v>
                </c:pt>
                <c:pt idx="941">
                  <c:v>21275</c:v>
                </c:pt>
                <c:pt idx="942">
                  <c:v>21275</c:v>
                </c:pt>
                <c:pt idx="943">
                  <c:v>21275</c:v>
                </c:pt>
                <c:pt idx="944">
                  <c:v>21275</c:v>
                </c:pt>
                <c:pt idx="945">
                  <c:v>21275</c:v>
                </c:pt>
                <c:pt idx="946">
                  <c:v>21275</c:v>
                </c:pt>
                <c:pt idx="947">
                  <c:v>21275</c:v>
                </c:pt>
                <c:pt idx="948">
                  <c:v>21275</c:v>
                </c:pt>
                <c:pt idx="949">
                  <c:v>21275</c:v>
                </c:pt>
                <c:pt idx="950">
                  <c:v>21275</c:v>
                </c:pt>
                <c:pt idx="951">
                  <c:v>21275</c:v>
                </c:pt>
                <c:pt idx="952">
                  <c:v>21275</c:v>
                </c:pt>
                <c:pt idx="953">
                  <c:v>21275</c:v>
                </c:pt>
                <c:pt idx="954">
                  <c:v>21275</c:v>
                </c:pt>
                <c:pt idx="955">
                  <c:v>21275</c:v>
                </c:pt>
                <c:pt idx="956">
                  <c:v>21275</c:v>
                </c:pt>
                <c:pt idx="957">
                  <c:v>21275</c:v>
                </c:pt>
                <c:pt idx="958">
                  <c:v>21275</c:v>
                </c:pt>
                <c:pt idx="959">
                  <c:v>21275</c:v>
                </c:pt>
                <c:pt idx="960">
                  <c:v>21275</c:v>
                </c:pt>
                <c:pt idx="961">
                  <c:v>21275</c:v>
                </c:pt>
                <c:pt idx="962">
                  <c:v>#N/A</c:v>
                </c:pt>
                <c:pt idx="963">
                  <c:v>12575</c:v>
                </c:pt>
                <c:pt idx="964">
                  <c:v>12575</c:v>
                </c:pt>
                <c:pt idx="965">
                  <c:v>12575</c:v>
                </c:pt>
                <c:pt idx="966">
                  <c:v>12350</c:v>
                </c:pt>
                <c:pt idx="967">
                  <c:v>12350</c:v>
                </c:pt>
                <c:pt idx="968">
                  <c:v>26450</c:v>
                </c:pt>
                <c:pt idx="969">
                  <c:v>26450</c:v>
                </c:pt>
                <c:pt idx="970">
                  <c:v>26450</c:v>
                </c:pt>
                <c:pt idx="971">
                  <c:v>26112.5</c:v>
                </c:pt>
                <c:pt idx="972">
                  <c:v>26112.5</c:v>
                </c:pt>
                <c:pt idx="973">
                  <c:v>26112.5</c:v>
                </c:pt>
                <c:pt idx="974">
                  <c:v>26112.5</c:v>
                </c:pt>
                <c:pt idx="975">
                  <c:v>18512.5</c:v>
                </c:pt>
                <c:pt idx="976">
                  <c:v>23512.5</c:v>
                </c:pt>
                <c:pt idx="977">
                  <c:v>23512.5</c:v>
                </c:pt>
                <c:pt idx="978">
                  <c:v>23512.5</c:v>
                </c:pt>
                <c:pt idx="979">
                  <c:v>21825</c:v>
                </c:pt>
                <c:pt idx="980">
                  <c:v>21825</c:v>
                </c:pt>
                <c:pt idx="981">
                  <c:v>21825</c:v>
                </c:pt>
                <c:pt idx="982">
                  <c:v>21825</c:v>
                </c:pt>
                <c:pt idx="983">
                  <c:v>5325</c:v>
                </c:pt>
                <c:pt idx="984">
                  <c:v>5325</c:v>
                </c:pt>
                <c:pt idx="985">
                  <c:v>5325</c:v>
                </c:pt>
                <c:pt idx="986">
                  <c:v>5325</c:v>
                </c:pt>
                <c:pt idx="987">
                  <c:v>5325</c:v>
                </c:pt>
                <c:pt idx="988">
                  <c:v>5325</c:v>
                </c:pt>
                <c:pt idx="989">
                  <c:v>5325</c:v>
                </c:pt>
                <c:pt idx="990">
                  <c:v>5325</c:v>
                </c:pt>
                <c:pt idx="991">
                  <c:v>5325</c:v>
                </c:pt>
                <c:pt idx="992">
                  <c:v>5325</c:v>
                </c:pt>
                <c:pt idx="993">
                  <c:v>2287.5</c:v>
                </c:pt>
                <c:pt idx="994">
                  <c:v>2287.5</c:v>
                </c:pt>
                <c:pt idx="995">
                  <c:v>2287.5</c:v>
                </c:pt>
                <c:pt idx="996">
                  <c:v>-1425</c:v>
                </c:pt>
                <c:pt idx="997">
                  <c:v>-1425</c:v>
                </c:pt>
                <c:pt idx="998">
                  <c:v>-1425</c:v>
                </c:pt>
                <c:pt idx="999">
                  <c:v>-1425</c:v>
                </c:pt>
                <c:pt idx="1000">
                  <c:v>-1425</c:v>
                </c:pt>
                <c:pt idx="1001">
                  <c:v>-1425</c:v>
                </c:pt>
                <c:pt idx="1002">
                  <c:v>-1425</c:v>
                </c:pt>
                <c:pt idx="1003">
                  <c:v>-2662.5</c:v>
                </c:pt>
                <c:pt idx="1004">
                  <c:v>-2662.5</c:v>
                </c:pt>
                <c:pt idx="1005">
                  <c:v>-2662.5</c:v>
                </c:pt>
                <c:pt idx="1006">
                  <c:v>-2662.5</c:v>
                </c:pt>
                <c:pt idx="1007">
                  <c:v>-2662.5</c:v>
                </c:pt>
                <c:pt idx="1008">
                  <c:v>4337.5</c:v>
                </c:pt>
                <c:pt idx="1009">
                  <c:v>4337.5</c:v>
                </c:pt>
                <c:pt idx="1010">
                  <c:v>4337.5</c:v>
                </c:pt>
                <c:pt idx="1011">
                  <c:v>4337.5</c:v>
                </c:pt>
                <c:pt idx="1012">
                  <c:v>4337.5</c:v>
                </c:pt>
                <c:pt idx="1013">
                  <c:v>4337.5</c:v>
                </c:pt>
                <c:pt idx="1014">
                  <c:v>4337.5</c:v>
                </c:pt>
                <c:pt idx="1015">
                  <c:v>4337.5</c:v>
                </c:pt>
                <c:pt idx="1016">
                  <c:v>4337.5</c:v>
                </c:pt>
                <c:pt idx="1017">
                  <c:v>4337.5</c:v>
                </c:pt>
                <c:pt idx="1018">
                  <c:v>5987.5</c:v>
                </c:pt>
                <c:pt idx="1019">
                  <c:v>5762.5</c:v>
                </c:pt>
                <c:pt idx="1020">
                  <c:v>5762.5</c:v>
                </c:pt>
                <c:pt idx="1021">
                  <c:v>4075</c:v>
                </c:pt>
                <c:pt idx="1022">
                  <c:v>4075</c:v>
                </c:pt>
                <c:pt idx="1023">
                  <c:v>4300</c:v>
                </c:pt>
                <c:pt idx="1024">
                  <c:v>4300</c:v>
                </c:pt>
                <c:pt idx="1025">
                  <c:v>4300</c:v>
                </c:pt>
                <c:pt idx="1026">
                  <c:v>4300</c:v>
                </c:pt>
                <c:pt idx="1027">
                  <c:v>4075</c:v>
                </c:pt>
                <c:pt idx="1028">
                  <c:v>4075</c:v>
                </c:pt>
                <c:pt idx="1029">
                  <c:v>4075</c:v>
                </c:pt>
                <c:pt idx="1030">
                  <c:v>4075</c:v>
                </c:pt>
                <c:pt idx="1031">
                  <c:v>4075</c:v>
                </c:pt>
                <c:pt idx="1032">
                  <c:v>2725</c:v>
                </c:pt>
                <c:pt idx="1033">
                  <c:v>2725</c:v>
                </c:pt>
                <c:pt idx="1034">
                  <c:v>3225</c:v>
                </c:pt>
                <c:pt idx="1035">
                  <c:v>3225</c:v>
                </c:pt>
                <c:pt idx="1036">
                  <c:v>3225</c:v>
                </c:pt>
                <c:pt idx="1037">
                  <c:v>5125</c:v>
                </c:pt>
                <c:pt idx="1038">
                  <c:v>5125</c:v>
                </c:pt>
                <c:pt idx="1039">
                  <c:v>5125</c:v>
                </c:pt>
                <c:pt idx="1040">
                  <c:v>5125</c:v>
                </c:pt>
                <c:pt idx="1041">
                  <c:v>5125</c:v>
                </c:pt>
                <c:pt idx="1042">
                  <c:v>5125</c:v>
                </c:pt>
                <c:pt idx="1043">
                  <c:v>5125</c:v>
                </c:pt>
                <c:pt idx="1044">
                  <c:v>3325</c:v>
                </c:pt>
                <c:pt idx="1045">
                  <c:v>3325</c:v>
                </c:pt>
                <c:pt idx="1046">
                  <c:v>1425</c:v>
                </c:pt>
                <c:pt idx="1047">
                  <c:v>412.5</c:v>
                </c:pt>
                <c:pt idx="1048">
                  <c:v>412.5</c:v>
                </c:pt>
                <c:pt idx="1049">
                  <c:v>412.5</c:v>
                </c:pt>
                <c:pt idx="1050">
                  <c:v>412.5</c:v>
                </c:pt>
                <c:pt idx="1051">
                  <c:v>412.5</c:v>
                </c:pt>
                <c:pt idx="1052">
                  <c:v>-150</c:v>
                </c:pt>
                <c:pt idx="1053">
                  <c:v>-150</c:v>
                </c:pt>
                <c:pt idx="1054">
                  <c:v>-150</c:v>
                </c:pt>
                <c:pt idx="1055">
                  <c:v>-150</c:v>
                </c:pt>
                <c:pt idx="1056">
                  <c:v>-825</c:v>
                </c:pt>
                <c:pt idx="1057">
                  <c:v>-825</c:v>
                </c:pt>
                <c:pt idx="1058">
                  <c:v>-825</c:v>
                </c:pt>
                <c:pt idx="1059">
                  <c:v>-825</c:v>
                </c:pt>
                <c:pt idx="1060">
                  <c:v>-825</c:v>
                </c:pt>
                <c:pt idx="1061">
                  <c:v>-825</c:v>
                </c:pt>
                <c:pt idx="1062">
                  <c:v>-1275</c:v>
                </c:pt>
                <c:pt idx="1063">
                  <c:v>-1275</c:v>
                </c:pt>
                <c:pt idx="1064">
                  <c:v>-1275</c:v>
                </c:pt>
                <c:pt idx="1065">
                  <c:v>-2375</c:v>
                </c:pt>
                <c:pt idx="1066">
                  <c:v>125</c:v>
                </c:pt>
                <c:pt idx="1067">
                  <c:v>125</c:v>
                </c:pt>
                <c:pt idx="1068">
                  <c:v>125</c:v>
                </c:pt>
                <c:pt idx="1069">
                  <c:v>-100</c:v>
                </c:pt>
                <c:pt idx="1070">
                  <c:v>-100</c:v>
                </c:pt>
                <c:pt idx="1071">
                  <c:v>6450</c:v>
                </c:pt>
                <c:pt idx="1072">
                  <c:v>7450</c:v>
                </c:pt>
                <c:pt idx="1073">
                  <c:v>6975</c:v>
                </c:pt>
                <c:pt idx="1074">
                  <c:v>6975</c:v>
                </c:pt>
                <c:pt idx="1075">
                  <c:v>6975</c:v>
                </c:pt>
                <c:pt idx="1076">
                  <c:v>6975</c:v>
                </c:pt>
                <c:pt idx="1077">
                  <c:v>6975</c:v>
                </c:pt>
                <c:pt idx="1078">
                  <c:v>6075</c:v>
                </c:pt>
                <c:pt idx="1079">
                  <c:v>4200</c:v>
                </c:pt>
                <c:pt idx="1080">
                  <c:v>4200</c:v>
                </c:pt>
                <c:pt idx="1081">
                  <c:v>4200</c:v>
                </c:pt>
                <c:pt idx="1082">
                  <c:v>3375</c:v>
                </c:pt>
                <c:pt idx="1083">
                  <c:v>3375</c:v>
                </c:pt>
                <c:pt idx="1084">
                  <c:v>3375</c:v>
                </c:pt>
                <c:pt idx="1085">
                  <c:v>3375</c:v>
                </c:pt>
                <c:pt idx="1086">
                  <c:v>11000</c:v>
                </c:pt>
                <c:pt idx="1087">
                  <c:v>11000</c:v>
                </c:pt>
                <c:pt idx="1088">
                  <c:v>11000</c:v>
                </c:pt>
                <c:pt idx="1089">
                  <c:v>11000</c:v>
                </c:pt>
                <c:pt idx="1090">
                  <c:v>12400</c:v>
                </c:pt>
                <c:pt idx="1091">
                  <c:v>12400</c:v>
                </c:pt>
                <c:pt idx="1092">
                  <c:v>11275</c:v>
                </c:pt>
                <c:pt idx="1093">
                  <c:v>11275</c:v>
                </c:pt>
                <c:pt idx="1094">
                  <c:v>11275</c:v>
                </c:pt>
                <c:pt idx="1095">
                  <c:v>11275</c:v>
                </c:pt>
                <c:pt idx="1096">
                  <c:v>11425</c:v>
                </c:pt>
                <c:pt idx="1097">
                  <c:v>11425</c:v>
                </c:pt>
                <c:pt idx="1098">
                  <c:v>11425</c:v>
                </c:pt>
                <c:pt idx="1099">
                  <c:v>11425</c:v>
                </c:pt>
                <c:pt idx="1100">
                  <c:v>7825</c:v>
                </c:pt>
                <c:pt idx="1101">
                  <c:v>7825</c:v>
                </c:pt>
                <c:pt idx="1102">
                  <c:v>7825</c:v>
                </c:pt>
                <c:pt idx="1103">
                  <c:v>7825</c:v>
                </c:pt>
                <c:pt idx="1104">
                  <c:v>7825</c:v>
                </c:pt>
                <c:pt idx="1105">
                  <c:v>7825</c:v>
                </c:pt>
                <c:pt idx="1106">
                  <c:v>7825</c:v>
                </c:pt>
                <c:pt idx="1107">
                  <c:v>2150</c:v>
                </c:pt>
                <c:pt idx="1108">
                  <c:v>2150</c:v>
                </c:pt>
                <c:pt idx="1109">
                  <c:v>1700</c:v>
                </c:pt>
                <c:pt idx="1110">
                  <c:v>1025</c:v>
                </c:pt>
                <c:pt idx="1111">
                  <c:v>350</c:v>
                </c:pt>
                <c:pt idx="1112">
                  <c:v>-775</c:v>
                </c:pt>
                <c:pt idx="1113">
                  <c:v>-775</c:v>
                </c:pt>
                <c:pt idx="1114">
                  <c:v>5225</c:v>
                </c:pt>
                <c:pt idx="1115">
                  <c:v>4325</c:v>
                </c:pt>
                <c:pt idx="1116">
                  <c:v>2975</c:v>
                </c:pt>
                <c:pt idx="1117">
                  <c:v>2975</c:v>
                </c:pt>
                <c:pt idx="1118">
                  <c:v>2975</c:v>
                </c:pt>
                <c:pt idx="1119">
                  <c:v>2975</c:v>
                </c:pt>
                <c:pt idx="1120">
                  <c:v>2525</c:v>
                </c:pt>
                <c:pt idx="1121">
                  <c:v>1625</c:v>
                </c:pt>
                <c:pt idx="1122">
                  <c:v>3150</c:v>
                </c:pt>
                <c:pt idx="1123">
                  <c:v>6650</c:v>
                </c:pt>
                <c:pt idx="1124">
                  <c:v>6650</c:v>
                </c:pt>
                <c:pt idx="1125">
                  <c:v>6650</c:v>
                </c:pt>
                <c:pt idx="1126">
                  <c:v>3950</c:v>
                </c:pt>
                <c:pt idx="1127">
                  <c:v>3500</c:v>
                </c:pt>
                <c:pt idx="1128">
                  <c:v>2375</c:v>
                </c:pt>
                <c:pt idx="1129">
                  <c:v>1925</c:v>
                </c:pt>
                <c:pt idx="1130">
                  <c:v>1250</c:v>
                </c:pt>
                <c:pt idx="1131">
                  <c:v>350</c:v>
                </c:pt>
                <c:pt idx="1132">
                  <c:v>3775</c:v>
                </c:pt>
                <c:pt idx="1133">
                  <c:v>2425</c:v>
                </c:pt>
                <c:pt idx="1134">
                  <c:v>1525</c:v>
                </c:pt>
                <c:pt idx="1135">
                  <c:v>850</c:v>
                </c:pt>
                <c:pt idx="1136">
                  <c:v>-275</c:v>
                </c:pt>
                <c:pt idx="1137">
                  <c:v>1575</c:v>
                </c:pt>
                <c:pt idx="1138">
                  <c:v>450</c:v>
                </c:pt>
                <c:pt idx="1139">
                  <c:v>2500</c:v>
                </c:pt>
                <c:pt idx="1140">
                  <c:v>1825</c:v>
                </c:pt>
                <c:pt idx="1141">
                  <c:v>-425</c:v>
                </c:pt>
                <c:pt idx="1142">
                  <c:v>1000</c:v>
                </c:pt>
                <c:pt idx="1143">
                  <c:v>100</c:v>
                </c:pt>
                <c:pt idx="1144">
                  <c:v>10100</c:v>
                </c:pt>
                <c:pt idx="1145">
                  <c:v>10100</c:v>
                </c:pt>
                <c:pt idx="1146">
                  <c:v>10100</c:v>
                </c:pt>
                <c:pt idx="1147">
                  <c:v>10100</c:v>
                </c:pt>
                <c:pt idx="1148">
                  <c:v>10100</c:v>
                </c:pt>
                <c:pt idx="1149">
                  <c:v>10100</c:v>
                </c:pt>
                <c:pt idx="1150">
                  <c:v>8300</c:v>
                </c:pt>
                <c:pt idx="1151">
                  <c:v>7400</c:v>
                </c:pt>
                <c:pt idx="1152">
                  <c:v>6450</c:v>
                </c:pt>
                <c:pt idx="1153">
                  <c:v>10325</c:v>
                </c:pt>
                <c:pt idx="1154">
                  <c:v>10325</c:v>
                </c:pt>
                <c:pt idx="1155">
                  <c:v>10325</c:v>
                </c:pt>
                <c:pt idx="1156">
                  <c:v>10325</c:v>
                </c:pt>
                <c:pt idx="1157">
                  <c:v>10325</c:v>
                </c:pt>
                <c:pt idx="1158">
                  <c:v>10325</c:v>
                </c:pt>
                <c:pt idx="1159">
                  <c:v>10325</c:v>
                </c:pt>
                <c:pt idx="1160">
                  <c:v>10825</c:v>
                </c:pt>
                <c:pt idx="1161">
                  <c:v>9925</c:v>
                </c:pt>
                <c:pt idx="1162">
                  <c:v>9925</c:v>
                </c:pt>
                <c:pt idx="1163">
                  <c:v>9925</c:v>
                </c:pt>
                <c:pt idx="1164">
                  <c:v>14425</c:v>
                </c:pt>
                <c:pt idx="1165">
                  <c:v>14425</c:v>
                </c:pt>
                <c:pt idx="1166">
                  <c:v>14425</c:v>
                </c:pt>
                <c:pt idx="1167">
                  <c:v>14425</c:v>
                </c:pt>
                <c:pt idx="1168">
                  <c:v>14425</c:v>
                </c:pt>
                <c:pt idx="1169">
                  <c:v>14425</c:v>
                </c:pt>
                <c:pt idx="1170">
                  <c:v>14425</c:v>
                </c:pt>
                <c:pt idx="1171">
                  <c:v>14425</c:v>
                </c:pt>
                <c:pt idx="1172">
                  <c:v>14425</c:v>
                </c:pt>
                <c:pt idx="1173">
                  <c:v>14425</c:v>
                </c:pt>
                <c:pt idx="1174">
                  <c:v>14425</c:v>
                </c:pt>
                <c:pt idx="1175">
                  <c:v>14425</c:v>
                </c:pt>
                <c:pt idx="1176">
                  <c:v>14425</c:v>
                </c:pt>
                <c:pt idx="1177">
                  <c:v>13525</c:v>
                </c:pt>
                <c:pt idx="1178">
                  <c:v>12625</c:v>
                </c:pt>
                <c:pt idx="1179">
                  <c:v>12625</c:v>
                </c:pt>
                <c:pt idx="1180">
                  <c:v>12625</c:v>
                </c:pt>
                <c:pt idx="1181">
                  <c:v>12625</c:v>
                </c:pt>
                <c:pt idx="1182">
                  <c:v>12625</c:v>
                </c:pt>
                <c:pt idx="1183">
                  <c:v>12625</c:v>
                </c:pt>
                <c:pt idx="1184">
                  <c:v>12625</c:v>
                </c:pt>
                <c:pt idx="1185">
                  <c:v>12625</c:v>
                </c:pt>
                <c:pt idx="1186">
                  <c:v>11950</c:v>
                </c:pt>
                <c:pt idx="1187">
                  <c:v>11950</c:v>
                </c:pt>
                <c:pt idx="1188">
                  <c:v>11950</c:v>
                </c:pt>
                <c:pt idx="1189">
                  <c:v>11950</c:v>
                </c:pt>
                <c:pt idx="1190">
                  <c:v>#N/A</c:v>
                </c:pt>
                <c:pt idx="1191">
                  <c:v>#N/A</c:v>
                </c:pt>
                <c:pt idx="1192">
                  <c:v>10600</c:v>
                </c:pt>
                <c:pt idx="1193">
                  <c:v>10600</c:v>
                </c:pt>
                <c:pt idx="1194">
                  <c:v>10600</c:v>
                </c:pt>
                <c:pt idx="1195">
                  <c:v>10600</c:v>
                </c:pt>
                <c:pt idx="1196">
                  <c:v>10600</c:v>
                </c:pt>
                <c:pt idx="1197">
                  <c:v>#N/A</c:v>
                </c:pt>
                <c:pt idx="1198">
                  <c:v>#N/A</c:v>
                </c:pt>
                <c:pt idx="1199">
                  <c:v>10600</c:v>
                </c:pt>
                <c:pt idx="1200">
                  <c:v>10600</c:v>
                </c:pt>
                <c:pt idx="1201">
                  <c:v>12350</c:v>
                </c:pt>
                <c:pt idx="1202">
                  <c:v>12350</c:v>
                </c:pt>
                <c:pt idx="1203">
                  <c:v>11000</c:v>
                </c:pt>
                <c:pt idx="1204">
                  <c:v>#N/A</c:v>
                </c:pt>
                <c:pt idx="1205">
                  <c:v>#N/A</c:v>
                </c:pt>
                <c:pt idx="1206">
                  <c:v>11000</c:v>
                </c:pt>
                <c:pt idx="1207">
                  <c:v>10100</c:v>
                </c:pt>
                <c:pt idx="1208">
                  <c:v>12850</c:v>
                </c:pt>
                <c:pt idx="1209">
                  <c:v>11050</c:v>
                </c:pt>
                <c:pt idx="1210">
                  <c:v>11050</c:v>
                </c:pt>
                <c:pt idx="1211">
                  <c:v>#N/A</c:v>
                </c:pt>
                <c:pt idx="1212">
                  <c:v>#N/A</c:v>
                </c:pt>
                <c:pt idx="1213">
                  <c:v>9700</c:v>
                </c:pt>
                <c:pt idx="1214">
                  <c:v>7450</c:v>
                </c:pt>
                <c:pt idx="1215">
                  <c:v>5425</c:v>
                </c:pt>
                <c:pt idx="1216">
                  <c:v>5425</c:v>
                </c:pt>
                <c:pt idx="1217">
                  <c:v>5425</c:v>
                </c:pt>
                <c:pt idx="1218">
                  <c:v>#N/A</c:v>
                </c:pt>
                <c:pt idx="1219">
                  <c:v>#N/A</c:v>
                </c:pt>
                <c:pt idx="1220">
                  <c:v>#N/A</c:v>
                </c:pt>
                <c:pt idx="1221">
                  <c:v>5425</c:v>
                </c:pt>
                <c:pt idx="1222">
                  <c:v>1150</c:v>
                </c:pt>
                <c:pt idx="1223">
                  <c:v>-2225</c:v>
                </c:pt>
                <c:pt idx="1224">
                  <c:v>-5600</c:v>
                </c:pt>
                <c:pt idx="1225">
                  <c:v>#N/A</c:v>
                </c:pt>
                <c:pt idx="1226">
                  <c:v>#N/A</c:v>
                </c:pt>
                <c:pt idx="1227">
                  <c:v>-7850</c:v>
                </c:pt>
                <c:pt idx="1228">
                  <c:v>-11725</c:v>
                </c:pt>
                <c:pt idx="1229">
                  <c:v>6475</c:v>
                </c:pt>
                <c:pt idx="1230">
                  <c:v>4225</c:v>
                </c:pt>
                <c:pt idx="1231">
                  <c:v>2650</c:v>
                </c:pt>
                <c:pt idx="1232">
                  <c:v>#N/A</c:v>
                </c:pt>
                <c:pt idx="1233">
                  <c:v>#N/A</c:v>
                </c:pt>
                <c:pt idx="1234">
                  <c:v>400</c:v>
                </c:pt>
                <c:pt idx="1235">
                  <c:v>-1175</c:v>
                </c:pt>
                <c:pt idx="1236">
                  <c:v>-4100</c:v>
                </c:pt>
                <c:pt idx="1237">
                  <c:v>-6350</c:v>
                </c:pt>
                <c:pt idx="1238">
                  <c:v>-6350</c:v>
                </c:pt>
                <c:pt idx="1239">
                  <c:v>#N/A</c:v>
                </c:pt>
                <c:pt idx="1240">
                  <c:v>#N/A</c:v>
                </c:pt>
                <c:pt idx="1241">
                  <c:v>-9050</c:v>
                </c:pt>
                <c:pt idx="1242">
                  <c:v>-9050</c:v>
                </c:pt>
                <c:pt idx="1243">
                  <c:v>-9050</c:v>
                </c:pt>
                <c:pt idx="1244">
                  <c:v>-9050</c:v>
                </c:pt>
                <c:pt idx="1245">
                  <c:v>-9050</c:v>
                </c:pt>
                <c:pt idx="1246">
                  <c:v>-9050</c:v>
                </c:pt>
                <c:pt idx="1247">
                  <c:v>-9050</c:v>
                </c:pt>
                <c:pt idx="1248">
                  <c:v>#N/A</c:v>
                </c:pt>
                <c:pt idx="1249">
                  <c:v>#N/A</c:v>
                </c:pt>
                <c:pt idx="1250">
                  <c:v>#N/A</c:v>
                </c:pt>
                <c:pt idx="1251">
                  <c:v>#N/A</c:v>
                </c:pt>
                <c:pt idx="1252">
                  <c:v>#N/A</c:v>
                </c:pt>
                <c:pt idx="1253">
                  <c:v>#N/A</c:v>
                </c:pt>
                <c:pt idx="1254">
                  <c:v>#N/A</c:v>
                </c:pt>
                <c:pt idx="1255">
                  <c:v>-9050</c:v>
                </c:pt>
                <c:pt idx="1256">
                  <c:v>-14225</c:v>
                </c:pt>
                <c:pt idx="1257">
                  <c:v>-8225</c:v>
                </c:pt>
                <c:pt idx="1258">
                  <c:v>-12950</c:v>
                </c:pt>
                <c:pt idx="1259">
                  <c:v>-16100</c:v>
                </c:pt>
                <c:pt idx="1260">
                  <c:v>#N/A</c:v>
                </c:pt>
                <c:pt idx="1261">
                  <c:v>#N/A</c:v>
                </c:pt>
                <c:pt idx="1262">
                  <c:v>-19700</c:v>
                </c:pt>
                <c:pt idx="1263">
                  <c:v>-19150</c:v>
                </c:pt>
                <c:pt idx="1264">
                  <c:v>-24775</c:v>
                </c:pt>
                <c:pt idx="1265">
                  <c:v>-29275</c:v>
                </c:pt>
                <c:pt idx="1266">
                  <c:v>-34725</c:v>
                </c:pt>
                <c:pt idx="1267">
                  <c:v>#N/A</c:v>
                </c:pt>
                <c:pt idx="1268">
                  <c:v>#N/A</c:v>
                </c:pt>
                <c:pt idx="1269">
                  <c:v>-38550</c:v>
                </c:pt>
                <c:pt idx="1270">
                  <c:v>-42600</c:v>
                </c:pt>
                <c:pt idx="1271">
                  <c:v>-47100</c:v>
                </c:pt>
                <c:pt idx="1272">
                  <c:v>-49350</c:v>
                </c:pt>
                <c:pt idx="1273">
                  <c:v>-21600</c:v>
                </c:pt>
                <c:pt idx="1274">
                  <c:v>#N/A</c:v>
                </c:pt>
                <c:pt idx="1275">
                  <c:v>#N/A</c:v>
                </c:pt>
                <c:pt idx="1276">
                  <c:v>-24975</c:v>
                </c:pt>
                <c:pt idx="1277">
                  <c:v>-29475</c:v>
                </c:pt>
                <c:pt idx="1278">
                  <c:v>-30600</c:v>
                </c:pt>
                <c:pt idx="1279">
                  <c:v>-35100</c:v>
                </c:pt>
                <c:pt idx="1280">
                  <c:v>-38025</c:v>
                </c:pt>
                <c:pt idx="1281">
                  <c:v>#N/A</c:v>
                </c:pt>
                <c:pt idx="1282">
                  <c:v>#N/A</c:v>
                </c:pt>
                <c:pt idx="1283">
                  <c:v>-40725</c:v>
                </c:pt>
                <c:pt idx="1284">
                  <c:v>-44100</c:v>
                </c:pt>
                <c:pt idx="1285">
                  <c:v>-46350</c:v>
                </c:pt>
                <c:pt idx="1286">
                  <c:v>-47700</c:v>
                </c:pt>
                <c:pt idx="1287">
                  <c:v>-47700</c:v>
                </c:pt>
                <c:pt idx="1288">
                  <c:v>#N/A</c:v>
                </c:pt>
                <c:pt idx="1289">
                  <c:v>#N/A</c:v>
                </c:pt>
                <c:pt idx="1290">
                  <c:v>-47700</c:v>
                </c:pt>
                <c:pt idx="1291">
                  <c:v>-48600</c:v>
                </c:pt>
                <c:pt idx="1292">
                  <c:v>-50850</c:v>
                </c:pt>
                <c:pt idx="1293">
                  <c:v>-52650</c:v>
                </c:pt>
                <c:pt idx="1294">
                  <c:v>-52650</c:v>
                </c:pt>
                <c:pt idx="1295">
                  <c:v>#N/A</c:v>
                </c:pt>
                <c:pt idx="1296">
                  <c:v>#N/A</c:v>
                </c:pt>
                <c:pt idx="1297">
                  <c:v>-52650</c:v>
                </c:pt>
                <c:pt idx="1298">
                  <c:v>-53100</c:v>
                </c:pt>
                <c:pt idx="1299">
                  <c:v>-53100</c:v>
                </c:pt>
                <c:pt idx="1300">
                  <c:v>-3100</c:v>
                </c:pt>
                <c:pt idx="1301">
                  <c:v>-3100</c:v>
                </c:pt>
                <c:pt idx="1302">
                  <c:v>#N/A</c:v>
                </c:pt>
                <c:pt idx="1303">
                  <c:v>#N/A</c:v>
                </c:pt>
                <c:pt idx="1304">
                  <c:v>-3100</c:v>
                </c:pt>
                <c:pt idx="1305">
                  <c:v>-3100</c:v>
                </c:pt>
                <c:pt idx="1306">
                  <c:v>-3100</c:v>
                </c:pt>
                <c:pt idx="1307">
                  <c:v>-3100</c:v>
                </c:pt>
                <c:pt idx="1308">
                  <c:v>-3100</c:v>
                </c:pt>
                <c:pt idx="1309">
                  <c:v>-3100</c:v>
                </c:pt>
                <c:pt idx="1310">
                  <c:v>#N/A</c:v>
                </c:pt>
                <c:pt idx="1311">
                  <c:v>#N/A</c:v>
                </c:pt>
                <c:pt idx="1312">
                  <c:v>#N/A</c:v>
                </c:pt>
                <c:pt idx="1313">
                  <c:v>-3100</c:v>
                </c:pt>
                <c:pt idx="1314">
                  <c:v>-3100</c:v>
                </c:pt>
                <c:pt idx="1315">
                  <c:v>-3100</c:v>
                </c:pt>
                <c:pt idx="1316">
                  <c:v>#N/A</c:v>
                </c:pt>
                <c:pt idx="1317">
                  <c:v>#N/A</c:v>
                </c:pt>
                <c:pt idx="1318">
                  <c:v>-3100</c:v>
                </c:pt>
                <c:pt idx="1319">
                  <c:v>-3100</c:v>
                </c:pt>
                <c:pt idx="1320">
                  <c:v>-18300</c:v>
                </c:pt>
                <c:pt idx="1321">
                  <c:v>-18300</c:v>
                </c:pt>
                <c:pt idx="1322">
                  <c:v>-18300</c:v>
                </c:pt>
                <c:pt idx="1323">
                  <c:v>#N/A</c:v>
                </c:pt>
                <c:pt idx="1324">
                  <c:v>#N/A</c:v>
                </c:pt>
                <c:pt idx="1325">
                  <c:v>-18300</c:v>
                </c:pt>
                <c:pt idx="1326">
                  <c:v>-16725</c:v>
                </c:pt>
                <c:pt idx="1327">
                  <c:v>-14925</c:v>
                </c:pt>
                <c:pt idx="1328">
                  <c:v>-11550</c:v>
                </c:pt>
                <c:pt idx="1329">
                  <c:v>-11550</c:v>
                </c:pt>
                <c:pt idx="1330">
                  <c:v>#N/A</c:v>
                </c:pt>
                <c:pt idx="1332">
                  <c:v>-11550</c:v>
                </c:pt>
                <c:pt idx="1333">
                  <c:v>-11550</c:v>
                </c:pt>
                <c:pt idx="1334">
                  <c:v>-11550</c:v>
                </c:pt>
                <c:pt idx="1335">
                  <c:v>-11550</c:v>
                </c:pt>
                <c:pt idx="1336">
                  <c:v>-11550</c:v>
                </c:pt>
                <c:pt idx="1337">
                  <c:v>#N/A</c:v>
                </c:pt>
                <c:pt idx="1338">
                  <c:v>#N/A</c:v>
                </c:pt>
                <c:pt idx="1339">
                  <c:v>#N/A</c:v>
                </c:pt>
                <c:pt idx="1340">
                  <c:v>#N/A</c:v>
                </c:pt>
                <c:pt idx="1341">
                  <c:v>#N/A</c:v>
                </c:pt>
                <c:pt idx="1342">
                  <c:v>-11550</c:v>
                </c:pt>
                <c:pt idx="1343">
                  <c:v>-9300</c:v>
                </c:pt>
                <c:pt idx="1344">
                  <c:v>-9300</c:v>
                </c:pt>
                <c:pt idx="1345">
                  <c:v>#N/A</c:v>
                </c:pt>
                <c:pt idx="1346">
                  <c:v>-9300</c:v>
                </c:pt>
                <c:pt idx="1347">
                  <c:v>-9300</c:v>
                </c:pt>
                <c:pt idx="1348">
                  <c:v>-9300</c:v>
                </c:pt>
                <c:pt idx="1349">
                  <c:v>-7050</c:v>
                </c:pt>
                <c:pt idx="1350">
                  <c:v>-2300</c:v>
                </c:pt>
                <c:pt idx="1351">
                  <c:v>#N/A</c:v>
                </c:pt>
                <c:pt idx="1352">
                  <c:v>#N/A</c:v>
                </c:pt>
                <c:pt idx="1353">
                  <c:v>-2300</c:v>
                </c:pt>
                <c:pt idx="1354">
                  <c:v>-2300</c:v>
                </c:pt>
                <c:pt idx="1355">
                  <c:v>-2300</c:v>
                </c:pt>
                <c:pt idx="1356">
                  <c:v>-2300</c:v>
                </c:pt>
                <c:pt idx="1357">
                  <c:v>-2300</c:v>
                </c:pt>
                <c:pt idx="1358">
                  <c:v>#N/A</c:v>
                </c:pt>
                <c:pt idx="1359">
                  <c:v>#N/A</c:v>
                </c:pt>
                <c:pt idx="1360">
                  <c:v>-2300</c:v>
                </c:pt>
                <c:pt idx="1361">
                  <c:v>-2300</c:v>
                </c:pt>
                <c:pt idx="1362">
                  <c:v>-2300</c:v>
                </c:pt>
                <c:pt idx="1363">
                  <c:v>-2300</c:v>
                </c:pt>
                <c:pt idx="1364">
                  <c:v>-2300</c:v>
                </c:pt>
                <c:pt idx="1365">
                  <c:v>#N/A</c:v>
                </c:pt>
                <c:pt idx="1366">
                  <c:v>#N/A</c:v>
                </c:pt>
                <c:pt idx="1367">
                  <c:v>-2300</c:v>
                </c:pt>
                <c:pt idx="1368">
                  <c:v>-2300</c:v>
                </c:pt>
                <c:pt idx="1369">
                  <c:v>-2300</c:v>
                </c:pt>
                <c:pt idx="1370">
                  <c:v>-2300</c:v>
                </c:pt>
                <c:pt idx="1371">
                  <c:v>#N/A</c:v>
                </c:pt>
                <c:pt idx="1372">
                  <c:v>#N/A</c:v>
                </c:pt>
                <c:pt idx="1373">
                  <c:v>#N/A</c:v>
                </c:pt>
                <c:pt idx="1374">
                  <c:v>-2300</c:v>
                </c:pt>
                <c:pt idx="1375">
                  <c:v>4100</c:v>
                </c:pt>
                <c:pt idx="1376">
                  <c:v>4100</c:v>
                </c:pt>
                <c:pt idx="1377">
                  <c:v>4100</c:v>
                </c:pt>
                <c:pt idx="1378">
                  <c:v>4100</c:v>
                </c:pt>
                <c:pt idx="1379">
                  <c:v>#N/A</c:v>
                </c:pt>
                <c:pt idx="1380">
                  <c:v>#N/A</c:v>
                </c:pt>
                <c:pt idx="1381">
                  <c:v>4100</c:v>
                </c:pt>
                <c:pt idx="1382">
                  <c:v>4100</c:v>
                </c:pt>
                <c:pt idx="1383">
                  <c:v>4100</c:v>
                </c:pt>
                <c:pt idx="1384">
                  <c:v>4100</c:v>
                </c:pt>
                <c:pt idx="1385">
                  <c:v>4100</c:v>
                </c:pt>
                <c:pt idx="1386">
                  <c:v>#N/A</c:v>
                </c:pt>
                <c:pt idx="1387">
                  <c:v>#N/A</c:v>
                </c:pt>
                <c:pt idx="1388">
                  <c:v>4100</c:v>
                </c:pt>
                <c:pt idx="1389">
                  <c:v>4100</c:v>
                </c:pt>
                <c:pt idx="1390">
                  <c:v>4100</c:v>
                </c:pt>
                <c:pt idx="1391">
                  <c:v>4100</c:v>
                </c:pt>
                <c:pt idx="1392">
                  <c:v>4100</c:v>
                </c:pt>
                <c:pt idx="1393">
                  <c:v>#N/A</c:v>
                </c:pt>
                <c:pt idx="1394">
                  <c:v>#N/A</c:v>
                </c:pt>
                <c:pt idx="1395">
                  <c:v>11700</c:v>
                </c:pt>
                <c:pt idx="1396">
                  <c:v>11700</c:v>
                </c:pt>
                <c:pt idx="1397">
                  <c:v>11700</c:v>
                </c:pt>
                <c:pt idx="1398">
                  <c:v>11700</c:v>
                </c:pt>
                <c:pt idx="1399">
                  <c:v>11700</c:v>
                </c:pt>
                <c:pt idx="1400">
                  <c:v>#N/A</c:v>
                </c:pt>
                <c:pt idx="1401">
                  <c:v>#N/A</c:v>
                </c:pt>
                <c:pt idx="1402">
                  <c:v>11700</c:v>
                </c:pt>
                <c:pt idx="1403">
                  <c:v>11700</c:v>
                </c:pt>
                <c:pt idx="1404">
                  <c:v>11700</c:v>
                </c:pt>
                <c:pt idx="1405">
                  <c:v>13125</c:v>
                </c:pt>
                <c:pt idx="1406">
                  <c:v>13125</c:v>
                </c:pt>
                <c:pt idx="1407">
                  <c:v>#N/A</c:v>
                </c:pt>
                <c:pt idx="1408">
                  <c:v>#N/A</c:v>
                </c:pt>
                <c:pt idx="1409">
                  <c:v>13125</c:v>
                </c:pt>
                <c:pt idx="1410">
                  <c:v>13125</c:v>
                </c:pt>
                <c:pt idx="1411">
                  <c:v>13125</c:v>
                </c:pt>
                <c:pt idx="1412">
                  <c:v>13125</c:v>
                </c:pt>
                <c:pt idx="1413">
                  <c:v>13125</c:v>
                </c:pt>
                <c:pt idx="1414">
                  <c:v>#N/A</c:v>
                </c:pt>
                <c:pt idx="1415">
                  <c:v>#N/A</c:v>
                </c:pt>
                <c:pt idx="1416">
                  <c:v>13125</c:v>
                </c:pt>
                <c:pt idx="1417">
                  <c:v>13125</c:v>
                </c:pt>
                <c:pt idx="1418">
                  <c:v>13125</c:v>
                </c:pt>
                <c:pt idx="1419">
                  <c:v>21675</c:v>
                </c:pt>
                <c:pt idx="1420">
                  <c:v>21675</c:v>
                </c:pt>
                <c:pt idx="1421">
                  <c:v>#N/A</c:v>
                </c:pt>
                <c:pt idx="1422">
                  <c:v>#N/A</c:v>
                </c:pt>
                <c:pt idx="1423">
                  <c:v>21675</c:v>
                </c:pt>
                <c:pt idx="1424">
                  <c:v>21675</c:v>
                </c:pt>
                <c:pt idx="1425">
                  <c:v>11675</c:v>
                </c:pt>
                <c:pt idx="1426">
                  <c:v>11675</c:v>
                </c:pt>
                <c:pt idx="1427">
                  <c:v>11675</c:v>
                </c:pt>
                <c:pt idx="1428">
                  <c:v>#N/A</c:v>
                </c:pt>
                <c:pt idx="1429">
                  <c:v>#N/A</c:v>
                </c:pt>
                <c:pt idx="1430">
                  <c:v>11675</c:v>
                </c:pt>
                <c:pt idx="1431">
                  <c:v>11675</c:v>
                </c:pt>
                <c:pt idx="1432">
                  <c:v>11675</c:v>
                </c:pt>
                <c:pt idx="1433">
                  <c:v>11675</c:v>
                </c:pt>
                <c:pt idx="1434">
                  <c:v>11675</c:v>
                </c:pt>
                <c:pt idx="1435">
                  <c:v>#N/A</c:v>
                </c:pt>
                <c:pt idx="1436">
                  <c:v>#N/A</c:v>
                </c:pt>
                <c:pt idx="1437">
                  <c:v>11675</c:v>
                </c:pt>
                <c:pt idx="1438">
                  <c:v>11675</c:v>
                </c:pt>
                <c:pt idx="1439">
                  <c:v>11675</c:v>
                </c:pt>
                <c:pt idx="1440">
                  <c:v>11675</c:v>
                </c:pt>
                <c:pt idx="1441">
                  <c:v>11675</c:v>
                </c:pt>
                <c:pt idx="1442">
                  <c:v>#N/A</c:v>
                </c:pt>
                <c:pt idx="1443">
                  <c:v>#N/A</c:v>
                </c:pt>
                <c:pt idx="1444">
                  <c:v>11675</c:v>
                </c:pt>
                <c:pt idx="1445">
                  <c:v>1675</c:v>
                </c:pt>
                <c:pt idx="1446">
                  <c:v>1675</c:v>
                </c:pt>
                <c:pt idx="1447">
                  <c:v>1675</c:v>
                </c:pt>
                <c:pt idx="1448">
                  <c:v>1675</c:v>
                </c:pt>
                <c:pt idx="1449">
                  <c:v>#N/A</c:v>
                </c:pt>
                <c:pt idx="1450">
                  <c:v>#N/A</c:v>
                </c:pt>
                <c:pt idx="1451">
                  <c:v>1675</c:v>
                </c:pt>
                <c:pt idx="1452">
                  <c:v>1675</c:v>
                </c:pt>
                <c:pt idx="1453">
                  <c:v>-575</c:v>
                </c:pt>
                <c:pt idx="1454">
                  <c:v>-575</c:v>
                </c:pt>
                <c:pt idx="1455">
                  <c:v>-575</c:v>
                </c:pt>
                <c:pt idx="1456">
                  <c:v>#N/A</c:v>
                </c:pt>
                <c:pt idx="1457">
                  <c:v>#N/A</c:v>
                </c:pt>
                <c:pt idx="1458">
                  <c:v>-1700</c:v>
                </c:pt>
                <c:pt idx="1459">
                  <c:v>-1700</c:v>
                </c:pt>
                <c:pt idx="1460">
                  <c:v>-3500</c:v>
                </c:pt>
                <c:pt idx="1461">
                  <c:v>-3500</c:v>
                </c:pt>
                <c:pt idx="1462">
                  <c:v>-5075</c:v>
                </c:pt>
                <c:pt idx="1463">
                  <c:v>#N/A</c:v>
                </c:pt>
                <c:pt idx="1464">
                  <c:v>#N/A</c:v>
                </c:pt>
                <c:pt idx="1465">
                  <c:v>-5075</c:v>
                </c:pt>
                <c:pt idx="1466">
                  <c:v>-5075</c:v>
                </c:pt>
                <c:pt idx="1467">
                  <c:v>-5075</c:v>
                </c:pt>
                <c:pt idx="1468">
                  <c:v>-5075</c:v>
                </c:pt>
                <c:pt idx="1469">
                  <c:v>-5075</c:v>
                </c:pt>
                <c:pt idx="1470">
                  <c:v>#N/A</c:v>
                </c:pt>
                <c:pt idx="1471">
                  <c:v>#N/A</c:v>
                </c:pt>
                <c:pt idx="1472">
                  <c:v>#N/A</c:v>
                </c:pt>
                <c:pt idx="1473">
                  <c:v>-6200</c:v>
                </c:pt>
                <c:pt idx="1474">
                  <c:v>-6200</c:v>
                </c:pt>
                <c:pt idx="1475">
                  <c:v>-6200</c:v>
                </c:pt>
                <c:pt idx="1476">
                  <c:v>-6200</c:v>
                </c:pt>
                <c:pt idx="1477">
                  <c:v>#N/A</c:v>
                </c:pt>
                <c:pt idx="1478">
                  <c:v>#N/A</c:v>
                </c:pt>
                <c:pt idx="1479">
                  <c:v>-6200</c:v>
                </c:pt>
                <c:pt idx="1480">
                  <c:v>-6200</c:v>
                </c:pt>
                <c:pt idx="1481">
                  <c:v>-7325</c:v>
                </c:pt>
                <c:pt idx="1482">
                  <c:v>-9575</c:v>
                </c:pt>
                <c:pt idx="1483">
                  <c:v>-10700</c:v>
                </c:pt>
                <c:pt idx="1484">
                  <c:v>#N/A</c:v>
                </c:pt>
                <c:pt idx="1485">
                  <c:v>#N/A</c:v>
                </c:pt>
                <c:pt idx="1486">
                  <c:v>-10700</c:v>
                </c:pt>
                <c:pt idx="1487">
                  <c:v>-11825</c:v>
                </c:pt>
                <c:pt idx="1488">
                  <c:v>-11825</c:v>
                </c:pt>
                <c:pt idx="1489">
                  <c:v>-1825</c:v>
                </c:pt>
                <c:pt idx="1490">
                  <c:v>-3625</c:v>
                </c:pt>
                <c:pt idx="1491">
                  <c:v>#N/A</c:v>
                </c:pt>
                <c:pt idx="1492">
                  <c:v>#N/A</c:v>
                </c:pt>
                <c:pt idx="1493">
                  <c:v>#N/A</c:v>
                </c:pt>
                <c:pt idx="1494">
                  <c:v>#N/A</c:v>
                </c:pt>
                <c:pt idx="1495">
                  <c:v>#N/A</c:v>
                </c:pt>
                <c:pt idx="1496">
                  <c:v>#N/A</c:v>
                </c:pt>
                <c:pt idx="1497">
                  <c:v>#N/A</c:v>
                </c:pt>
                <c:pt idx="1498">
                  <c:v>-3625</c:v>
                </c:pt>
                <c:pt idx="1499">
                  <c:v>-3625</c:v>
                </c:pt>
                <c:pt idx="1500">
                  <c:v>-5875</c:v>
                </c:pt>
                <c:pt idx="1501">
                  <c:v>-8125</c:v>
                </c:pt>
                <c:pt idx="1502">
                  <c:v>-9700</c:v>
                </c:pt>
                <c:pt idx="1503">
                  <c:v>-11500</c:v>
                </c:pt>
                <c:pt idx="1504">
                  <c:v>-10575</c:v>
                </c:pt>
                <c:pt idx="1505">
                  <c:v>#N/A</c:v>
                </c:pt>
                <c:pt idx="1506">
                  <c:v>#N/A</c:v>
                </c:pt>
                <c:pt idx="1507">
                  <c:v>-12825</c:v>
                </c:pt>
                <c:pt idx="1508">
                  <c:v>-14175</c:v>
                </c:pt>
                <c:pt idx="1509">
                  <c:v>-15075</c:v>
                </c:pt>
                <c:pt idx="1510">
                  <c:v>-15975</c:v>
                </c:pt>
                <c:pt idx="1511">
                  <c:v>-17325</c:v>
                </c:pt>
                <c:pt idx="1512">
                  <c:v>#N/A</c:v>
                </c:pt>
                <c:pt idx="1513">
                  <c:v>#N/A</c:v>
                </c:pt>
                <c:pt idx="1514">
                  <c:v>-18000</c:v>
                </c:pt>
                <c:pt idx="1515">
                  <c:v>-18675</c:v>
                </c:pt>
                <c:pt idx="1516">
                  <c:v>-20050</c:v>
                </c:pt>
                <c:pt idx="1517">
                  <c:v>-20950</c:v>
                </c:pt>
                <c:pt idx="1518">
                  <c:v>-22975</c:v>
                </c:pt>
                <c:pt idx="1519">
                  <c:v>#N/A</c:v>
                </c:pt>
                <c:pt idx="1520">
                  <c:v>#N/A</c:v>
                </c:pt>
                <c:pt idx="1521">
                  <c:v>-23875</c:v>
                </c:pt>
                <c:pt idx="1522">
                  <c:v>-25900</c:v>
                </c:pt>
                <c:pt idx="1523">
                  <c:v>-26350</c:v>
                </c:pt>
                <c:pt idx="1524">
                  <c:v>-27475</c:v>
                </c:pt>
                <c:pt idx="1525">
                  <c:v>-28375</c:v>
                </c:pt>
                <c:pt idx="1526">
                  <c:v>#N/A</c:v>
                </c:pt>
                <c:pt idx="1527">
                  <c:v>#N/A</c:v>
                </c:pt>
                <c:pt idx="1528">
                  <c:v>-29725</c:v>
                </c:pt>
                <c:pt idx="1529">
                  <c:v>-18125</c:v>
                </c:pt>
                <c:pt idx="1530">
                  <c:v>-19250</c:v>
                </c:pt>
                <c:pt idx="1531">
                  <c:v>-20600</c:v>
                </c:pt>
                <c:pt idx="1532">
                  <c:v>-21500</c:v>
                </c:pt>
                <c:pt idx="1533">
                  <c:v>#N/A</c:v>
                </c:pt>
                <c:pt idx="1534">
                  <c:v>#N/A</c:v>
                </c:pt>
                <c:pt idx="1535">
                  <c:v>-21500</c:v>
                </c:pt>
                <c:pt idx="1536">
                  <c:v>-21500</c:v>
                </c:pt>
                <c:pt idx="1537">
                  <c:v>-21500</c:v>
                </c:pt>
                <c:pt idx="1538">
                  <c:v>-21500</c:v>
                </c:pt>
                <c:pt idx="1539">
                  <c:v>-21500</c:v>
                </c:pt>
                <c:pt idx="1540">
                  <c:v>#N/A</c:v>
                </c:pt>
                <c:pt idx="1541">
                  <c:v>#N/A</c:v>
                </c:pt>
                <c:pt idx="1542">
                  <c:v>-21500</c:v>
                </c:pt>
                <c:pt idx="1543">
                  <c:v>-21500</c:v>
                </c:pt>
                <c:pt idx="1544">
                  <c:v>-21500</c:v>
                </c:pt>
                <c:pt idx="1545">
                  <c:v>-21500</c:v>
                </c:pt>
                <c:pt idx="1546">
                  <c:v>-21500</c:v>
                </c:pt>
                <c:pt idx="1547">
                  <c:v>#N/A</c:v>
                </c:pt>
                <c:pt idx="1548">
                  <c:v>#N/A</c:v>
                </c:pt>
                <c:pt idx="1549">
                  <c:v>-21500</c:v>
                </c:pt>
                <c:pt idx="1550">
                  <c:v>-21050</c:v>
                </c:pt>
                <c:pt idx="1551">
                  <c:v>-21050</c:v>
                </c:pt>
                <c:pt idx="1552">
                  <c:v>-19925</c:v>
                </c:pt>
                <c:pt idx="1553">
                  <c:v>-18800</c:v>
                </c:pt>
                <c:pt idx="1554">
                  <c:v>#N/A</c:v>
                </c:pt>
                <c:pt idx="1555">
                  <c:v>#N/A</c:v>
                </c:pt>
                <c:pt idx="1556">
                  <c:v>-17675</c:v>
                </c:pt>
                <c:pt idx="1557">
                  <c:v>-16100</c:v>
                </c:pt>
                <c:pt idx="1558">
                  <c:v>-15425</c:v>
                </c:pt>
                <c:pt idx="1559">
                  <c:v>-15425</c:v>
                </c:pt>
                <c:pt idx="1560">
                  <c:v>-15425</c:v>
                </c:pt>
                <c:pt idx="1561">
                  <c:v>#N/A</c:v>
                </c:pt>
                <c:pt idx="1562">
                  <c:v>#N/A</c:v>
                </c:pt>
                <c:pt idx="1563">
                  <c:v>-14300</c:v>
                </c:pt>
                <c:pt idx="1564">
                  <c:v>-13850</c:v>
                </c:pt>
                <c:pt idx="1565">
                  <c:v>-13175</c:v>
                </c:pt>
                <c:pt idx="1566">
                  <c:v>-12050</c:v>
                </c:pt>
                <c:pt idx="1567">
                  <c:v>-10925</c:v>
                </c:pt>
                <c:pt idx="1568">
                  <c:v>#N/A</c:v>
                </c:pt>
                <c:pt idx="1569">
                  <c:v>#N/A</c:v>
                </c:pt>
                <c:pt idx="1570">
                  <c:v>-10925</c:v>
                </c:pt>
                <c:pt idx="1571">
                  <c:v>-10925</c:v>
                </c:pt>
                <c:pt idx="1572">
                  <c:v>-10925</c:v>
                </c:pt>
                <c:pt idx="1573">
                  <c:v>-10925</c:v>
                </c:pt>
                <c:pt idx="1574">
                  <c:v>-10925</c:v>
                </c:pt>
                <c:pt idx="1575">
                  <c:v>#N/A</c:v>
                </c:pt>
                <c:pt idx="1576">
                  <c:v>#N/A</c:v>
                </c:pt>
                <c:pt idx="1577">
                  <c:v>-6000</c:v>
                </c:pt>
                <c:pt idx="1578">
                  <c:v>-4425</c:v>
                </c:pt>
                <c:pt idx="1579">
                  <c:v>-2175</c:v>
                </c:pt>
                <c:pt idx="1580">
                  <c:v>-375</c:v>
                </c:pt>
                <c:pt idx="1581">
                  <c:v>1875</c:v>
                </c:pt>
                <c:pt idx="1582">
                  <c:v>#N/A</c:v>
                </c:pt>
                <c:pt idx="1583">
                  <c:v>#N/A</c:v>
                </c:pt>
                <c:pt idx="1584">
                  <c:v>#N/A</c:v>
                </c:pt>
                <c:pt idx="1585">
                  <c:v>3000</c:v>
                </c:pt>
                <c:pt idx="1586">
                  <c:v>5250</c:v>
                </c:pt>
                <c:pt idx="1587">
                  <c:v>7500</c:v>
                </c:pt>
                <c:pt idx="1588">
                  <c:v>9975</c:v>
                </c:pt>
                <c:pt idx="1589">
                  <c:v>#N/A</c:v>
                </c:pt>
                <c:pt idx="1590">
                  <c:v>#N/A</c:v>
                </c:pt>
                <c:pt idx="1591">
                  <c:v>13350</c:v>
                </c:pt>
                <c:pt idx="1592">
                  <c:v>18700</c:v>
                </c:pt>
                <c:pt idx="1593">
                  <c:v>19825</c:v>
                </c:pt>
                <c:pt idx="1594">
                  <c:v>11400</c:v>
                </c:pt>
                <c:pt idx="1595">
                  <c:v>11400</c:v>
                </c:pt>
                <c:pt idx="1596">
                  <c:v>#N/A</c:v>
                </c:pt>
                <c:pt idx="1597">
                  <c:v>#N/A</c:v>
                </c:pt>
                <c:pt idx="1598">
                  <c:v>8075</c:v>
                </c:pt>
                <c:pt idx="1599">
                  <c:v>8075</c:v>
                </c:pt>
                <c:pt idx="1600">
                  <c:v>8075</c:v>
                </c:pt>
                <c:pt idx="1601">
                  <c:v>8075</c:v>
                </c:pt>
                <c:pt idx="1602">
                  <c:v>8075</c:v>
                </c:pt>
                <c:pt idx="1603">
                  <c:v>#N/A</c:v>
                </c:pt>
                <c:pt idx="1604">
                  <c:v>#N/A</c:v>
                </c:pt>
                <c:pt idx="1605">
                  <c:v>#N/A</c:v>
                </c:pt>
                <c:pt idx="1606">
                  <c:v>#N/A</c:v>
                </c:pt>
                <c:pt idx="1607">
                  <c:v>#N/A</c:v>
                </c:pt>
                <c:pt idx="1608">
                  <c:v>#N/A</c:v>
                </c:pt>
                <c:pt idx="1609">
                  <c:v>#N/A</c:v>
                </c:pt>
                <c:pt idx="1610">
                  <c:v>8075</c:v>
                </c:pt>
                <c:pt idx="1611">
                  <c:v>8075</c:v>
                </c:pt>
                <c:pt idx="1612">
                  <c:v>11000</c:v>
                </c:pt>
                <c:pt idx="1613">
                  <c:v>12575</c:v>
                </c:pt>
                <c:pt idx="1614">
                  <c:v>14150</c:v>
                </c:pt>
                <c:pt idx="1615">
                  <c:v>15500</c:v>
                </c:pt>
                <c:pt idx="1616">
                  <c:v>15500</c:v>
                </c:pt>
                <c:pt idx="1617">
                  <c:v>#N/A</c:v>
                </c:pt>
                <c:pt idx="1618">
                  <c:v>#N/A</c:v>
                </c:pt>
                <c:pt idx="1619">
                  <c:v>16850</c:v>
                </c:pt>
                <c:pt idx="1620">
                  <c:v>17750</c:v>
                </c:pt>
                <c:pt idx="1621">
                  <c:v>20000</c:v>
                </c:pt>
                <c:pt idx="1622">
                  <c:v>21350</c:v>
                </c:pt>
                <c:pt idx="1623">
                  <c:v>21800</c:v>
                </c:pt>
                <c:pt idx="1624">
                  <c:v>#N/A</c:v>
                </c:pt>
                <c:pt idx="1625">
                  <c:v>#N/A</c:v>
                </c:pt>
                <c:pt idx="1626">
                  <c:v>26525</c:v>
                </c:pt>
                <c:pt idx="1627">
                  <c:v>27650</c:v>
                </c:pt>
                <c:pt idx="1628">
                  <c:v>32375</c:v>
                </c:pt>
                <c:pt idx="1629">
                  <c:v>21225</c:v>
                </c:pt>
                <c:pt idx="1630">
                  <c:v>23925</c:v>
                </c:pt>
                <c:pt idx="1631">
                  <c:v>#N/A</c:v>
                </c:pt>
                <c:pt idx="1632">
                  <c:v>#N/A</c:v>
                </c:pt>
                <c:pt idx="1633">
                  <c:v>26175</c:v>
                </c:pt>
                <c:pt idx="1634">
                  <c:v>29550</c:v>
                </c:pt>
                <c:pt idx="1635">
                  <c:v>31800</c:v>
                </c:pt>
                <c:pt idx="1636">
                  <c:v>34050</c:v>
                </c:pt>
                <c:pt idx="1637">
                  <c:v>34050</c:v>
                </c:pt>
                <c:pt idx="1638">
                  <c:v>#N/A</c:v>
                </c:pt>
                <c:pt idx="1639">
                  <c:v>#N/A</c:v>
                </c:pt>
                <c:pt idx="1640">
                  <c:v>35175</c:v>
                </c:pt>
                <c:pt idx="1641">
                  <c:v>38550</c:v>
                </c:pt>
                <c:pt idx="1642">
                  <c:v>40800</c:v>
                </c:pt>
                <c:pt idx="1643">
                  <c:v>40800</c:v>
                </c:pt>
                <c:pt idx="1644">
                  <c:v>-11700</c:v>
                </c:pt>
                <c:pt idx="1645">
                  <c:v>#N/A</c:v>
                </c:pt>
                <c:pt idx="1646">
                  <c:v>#N/A</c:v>
                </c:pt>
                <c:pt idx="1647">
                  <c:v>-11700</c:v>
                </c:pt>
                <c:pt idx="1648">
                  <c:v>-11250</c:v>
                </c:pt>
                <c:pt idx="1649">
                  <c:v>-10575</c:v>
                </c:pt>
                <c:pt idx="1650">
                  <c:v>-9000</c:v>
                </c:pt>
                <c:pt idx="1651">
                  <c:v>-17650</c:v>
                </c:pt>
                <c:pt idx="1652">
                  <c:v>#N/A</c:v>
                </c:pt>
                <c:pt idx="1653">
                  <c:v>#N/A</c:v>
                </c:pt>
                <c:pt idx="1654">
                  <c:v>-6750</c:v>
                </c:pt>
                <c:pt idx="1655">
                  <c:v>-4950</c:v>
                </c:pt>
                <c:pt idx="1656">
                  <c:v>-2700</c:v>
                </c:pt>
                <c:pt idx="1657">
                  <c:v>-450</c:v>
                </c:pt>
                <c:pt idx="1658">
                  <c:v>1125</c:v>
                </c:pt>
                <c:pt idx="1659">
                  <c:v>#N/A</c:v>
                </c:pt>
                <c:pt idx="1660">
                  <c:v>#N/A</c:v>
                </c:pt>
                <c:pt idx="1661">
                  <c:v>2250</c:v>
                </c:pt>
                <c:pt idx="1662">
                  <c:v>4500</c:v>
                </c:pt>
                <c:pt idx="1663">
                  <c:v>6750</c:v>
                </c:pt>
                <c:pt idx="1664">
                  <c:v>8550</c:v>
                </c:pt>
                <c:pt idx="1665">
                  <c:v>9450</c:v>
                </c:pt>
                <c:pt idx="1666">
                  <c:v>#N/A</c:v>
                </c:pt>
                <c:pt idx="1667">
                  <c:v>#N/A</c:v>
                </c:pt>
                <c:pt idx="1668">
                  <c:v>-3750</c:v>
                </c:pt>
                <c:pt idx="1669">
                  <c:v>-1950</c:v>
                </c:pt>
                <c:pt idx="1670">
                  <c:v>300</c:v>
                </c:pt>
                <c:pt idx="1671">
                  <c:v>2550</c:v>
                </c:pt>
                <c:pt idx="1672">
                  <c:v>-4625</c:v>
                </c:pt>
                <c:pt idx="1673">
                  <c:v>#N/A</c:v>
                </c:pt>
                <c:pt idx="1674">
                  <c:v>#N/A</c:v>
                </c:pt>
                <c:pt idx="1675">
                  <c:v>-3450</c:v>
                </c:pt>
                <c:pt idx="1676">
                  <c:v>-75</c:v>
                </c:pt>
                <c:pt idx="1677">
                  <c:v>#N/A</c:v>
                </c:pt>
                <c:pt idx="1678">
                  <c:v>3300</c:v>
                </c:pt>
                <c:pt idx="1679">
                  <c:v>6675</c:v>
                </c:pt>
                <c:pt idx="1680">
                  <c:v>#N/A</c:v>
                </c:pt>
                <c:pt idx="1681">
                  <c:v>#N/A</c:v>
                </c:pt>
                <c:pt idx="1682">
                  <c:v>18575</c:v>
                </c:pt>
                <c:pt idx="1683">
                  <c:v>22625</c:v>
                </c:pt>
                <c:pt idx="1684">
                  <c:v>9875</c:v>
                </c:pt>
                <c:pt idx="1685">
                  <c:v>14375</c:v>
                </c:pt>
                <c:pt idx="1686">
                  <c:v>3875</c:v>
                </c:pt>
              </c:numCache>
            </c:numRef>
          </c:val>
          <c:smooth val="0"/>
        </c:ser>
        <c:dLbls>
          <c:showLegendKey val="0"/>
          <c:showVal val="0"/>
          <c:showCatName val="0"/>
          <c:showSerName val="0"/>
          <c:showPercent val="0"/>
          <c:showBubbleSize val="0"/>
        </c:dLbls>
        <c:marker val="0"/>
        <c:smooth val="0"/>
        <c:axId val="203693744"/>
        <c:axId val="203688848"/>
      </c:lineChart>
      <c:dateAx>
        <c:axId val="203693744"/>
        <c:scaling>
          <c:orientation val="minMax"/>
          <c:min val="43927"/>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crossAx val="203688848"/>
        <c:crosses val="autoZero"/>
        <c:auto val="1"/>
        <c:lblOffset val="100"/>
        <c:baseTimeUnit val="days"/>
      </c:dateAx>
      <c:valAx>
        <c:axId val="203688848"/>
        <c:scaling>
          <c:orientation val="minMax"/>
        </c:scaling>
        <c:delete val="0"/>
        <c:axPos val="l"/>
        <c:numFmt formatCode="General" sourceLinked="1"/>
        <c:majorTickMark val="out"/>
        <c:minorTickMark val="none"/>
        <c:tickLblPos val="nextTo"/>
        <c:spPr>
          <a:noFill/>
          <a:ln w="9525" cmpd="sng">
            <a:solidFill>
              <a:srgbClr val="BFBFBF"/>
            </a:solidFill>
            <a:prstDash val="soli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crossAx val="203693744"/>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0"/>
    <c:dispBlanksAs val="span"/>
    <c:showDLblsOverMax val="0"/>
  </c:chart>
  <c:spPr>
    <a:noFill/>
    <a:ln w="9525" cap="flat" cmpd="sng" algn="ctr">
      <a:noFill/>
      <a:round/>
    </a:ln>
    <a:effectLst/>
  </c:spPr>
  <c:txPr>
    <a:bodyPr/>
    <a:lstStyle/>
    <a:p>
      <a:pPr>
        <a:defRPr lang="zh-CN" sz="1100">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ysClr val="windowText" lastClr="000000"/>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r>
              <a:rPr lang="zh-CN" altLang="en-US" sz="1100" b="1">
                <a:solidFill>
                  <a:srgbClr val="023985"/>
                </a:solidFill>
                <a:sym typeface="楷体" panose="02010609060101010101" pitchFamily="3" charset="-122"/>
              </a:rPr>
              <a:t>中国三元正极材料实物统计产量（吨）</a:t>
            </a:r>
            <a:endParaRPr lang="zh-CN" altLang="en-US" sz="1100" b="1">
              <a:solidFill>
                <a:srgbClr val="023985"/>
              </a:solidFill>
              <a:sym typeface="楷体" panose="02010609060101010101" pitchFamily="3" charset="-122"/>
            </a:endParaRPr>
          </a:p>
        </c:rich>
      </c:tx>
      <c:layout>
        <c:manualLayout>
          <c:xMode val="edge"/>
          <c:yMode val="edge"/>
          <c:x val="0.00205112225717933"/>
          <c:y val="0.0029848728734426"/>
        </c:manualLayout>
      </c:layout>
      <c:overlay val="0"/>
      <c:spPr>
        <a:noFill/>
        <a:ln>
          <a:noFill/>
        </a:ln>
        <a:effectLst/>
      </c:spPr>
    </c:title>
    <c:autoTitleDeleted val="0"/>
    <c:plotArea>
      <c:layout>
        <c:manualLayout>
          <c:layoutTarget val="inner"/>
          <c:xMode val="edge"/>
          <c:yMode val="edge"/>
          <c:x val="0.0896666666666667"/>
          <c:y val="0.186342592592593"/>
          <c:w val="0.897138888888889"/>
          <c:h val="0.582268518518519"/>
        </c:manualLayout>
      </c:layout>
      <c:barChart>
        <c:barDir val="col"/>
        <c:grouping val="clustered"/>
        <c:varyColors val="0"/>
        <c:ser>
          <c:idx val="0"/>
          <c:order val="0"/>
          <c:tx>
            <c:strRef>
              <c:f>三元材料合计!$B$1</c:f>
              <c:strCache>
                <c:ptCount val="1"/>
                <c:pt idx="0">
                  <c:v>中国三元正极材料实物产量</c:v>
                </c:pt>
              </c:strCache>
            </c:strRef>
          </c:tx>
          <c:spPr>
            <a:solidFill>
              <a:srgbClr val="023985"/>
            </a:solidFill>
            <a:ln>
              <a:noFill/>
            </a:ln>
            <a:effectLst/>
          </c:spPr>
          <c:invertIfNegative val="0"/>
          <c:dLbls>
            <c:delete val="1"/>
          </c:dLbls>
          <c:cat>
            <c:numRef>
              <c:f>三元材料合计!$A$2:$A$52</c:f>
              <c:numCache>
                <c:formatCode>yyyy"年"m"月"</c:formatCode>
                <c:ptCount val="51"/>
                <c:pt idx="0" c:formatCode="yyyy&quot;年&quot;m&quot;月&quot;">
                  <c:v>43466</c:v>
                </c:pt>
                <c:pt idx="1" c:formatCode="yyyy&quot;年&quot;m&quot;月&quot;">
                  <c:v>43497</c:v>
                </c:pt>
                <c:pt idx="2" c:formatCode="yyyy&quot;年&quot;m&quot;月&quot;">
                  <c:v>43525</c:v>
                </c:pt>
                <c:pt idx="3" c:formatCode="yyyy&quot;年&quot;m&quot;月&quot;">
                  <c:v>43556</c:v>
                </c:pt>
                <c:pt idx="4" c:formatCode="yyyy&quot;年&quot;m&quot;月&quot;">
                  <c:v>43586</c:v>
                </c:pt>
                <c:pt idx="5" c:formatCode="yyyy&quot;年&quot;m&quot;月&quot;">
                  <c:v>43617</c:v>
                </c:pt>
                <c:pt idx="6" c:formatCode="yyyy&quot;年&quot;m&quot;月&quot;">
                  <c:v>43647</c:v>
                </c:pt>
                <c:pt idx="7" c:formatCode="yyyy&quot;年&quot;m&quot;月&quot;">
                  <c:v>43678</c:v>
                </c:pt>
                <c:pt idx="8" c:formatCode="yyyy&quot;年&quot;m&quot;月&quot;">
                  <c:v>43709</c:v>
                </c:pt>
                <c:pt idx="9" c:formatCode="yyyy&quot;年&quot;m&quot;月&quot;">
                  <c:v>43739</c:v>
                </c:pt>
                <c:pt idx="10" c:formatCode="yyyy&quot;年&quot;m&quot;月&quot;">
                  <c:v>43770</c:v>
                </c:pt>
                <c:pt idx="11" c:formatCode="yyyy&quot;年&quot;m&quot;月&quot;">
                  <c:v>43800</c:v>
                </c:pt>
                <c:pt idx="12" c:formatCode="yyyy&quot;年&quot;m&quot;月&quot;">
                  <c:v>43831</c:v>
                </c:pt>
                <c:pt idx="13" c:formatCode="yyyy&quot;年&quot;m&quot;月&quot;">
                  <c:v>43862</c:v>
                </c:pt>
                <c:pt idx="14" c:formatCode="yyyy&quot;年&quot;m&quot;月&quot;">
                  <c:v>43891</c:v>
                </c:pt>
                <c:pt idx="15" c:formatCode="yyyy&quot;年&quot;m&quot;月&quot;">
                  <c:v>43922</c:v>
                </c:pt>
                <c:pt idx="16" c:formatCode="yyyy&quot;年&quot;m&quot;月&quot;">
                  <c:v>43952</c:v>
                </c:pt>
                <c:pt idx="17" c:formatCode="yyyy&quot;年&quot;m&quot;月&quot;">
                  <c:v>43983</c:v>
                </c:pt>
                <c:pt idx="18" c:formatCode="yyyy&quot;年&quot;m&quot;月&quot;">
                  <c:v>44013</c:v>
                </c:pt>
                <c:pt idx="19" c:formatCode="yyyy&quot;年&quot;m&quot;月&quot;">
                  <c:v>44044</c:v>
                </c:pt>
                <c:pt idx="20" c:formatCode="yyyy&quot;年&quot;m&quot;月&quot;">
                  <c:v>44075</c:v>
                </c:pt>
                <c:pt idx="21" c:formatCode="yyyy&quot;年&quot;m&quot;月&quot;">
                  <c:v>44105</c:v>
                </c:pt>
                <c:pt idx="22" c:formatCode="yyyy&quot;年&quot;m&quot;月&quot;">
                  <c:v>44136</c:v>
                </c:pt>
                <c:pt idx="23" c:formatCode="yyyy&quot;年&quot;m&quot;月&quot;">
                  <c:v>44166</c:v>
                </c:pt>
                <c:pt idx="24" c:formatCode="yyyy&quot;年&quot;m&quot;月&quot;">
                  <c:v>44197</c:v>
                </c:pt>
                <c:pt idx="25" c:formatCode="yyyy&quot;年&quot;m&quot;月&quot;">
                  <c:v>44229</c:v>
                </c:pt>
                <c:pt idx="26" c:formatCode="yyyy&quot;年&quot;m&quot;月&quot;">
                  <c:v>44258</c:v>
                </c:pt>
                <c:pt idx="27" c:formatCode="yyyy&quot;年&quot;m&quot;月&quot;">
                  <c:v>44290</c:v>
                </c:pt>
                <c:pt idx="28" c:formatCode="yyyy&quot;年&quot;m&quot;月&quot;">
                  <c:v>44320</c:v>
                </c:pt>
                <c:pt idx="29" c:formatCode="yyyy&quot;年&quot;m&quot;月&quot;">
                  <c:v>44352</c:v>
                </c:pt>
                <c:pt idx="30" c:formatCode="yyyy&quot;年&quot;m&quot;月&quot;">
                  <c:v>44382</c:v>
                </c:pt>
                <c:pt idx="31" c:formatCode="yyyy&quot;年&quot;m&quot;月&quot;">
                  <c:v>44413</c:v>
                </c:pt>
                <c:pt idx="32" c:formatCode="yyyy&quot;年&quot;m&quot;月&quot;">
                  <c:v>44445</c:v>
                </c:pt>
                <c:pt idx="33" c:formatCode="yyyy&quot;年&quot;m&quot;月&quot;">
                  <c:v>44470</c:v>
                </c:pt>
                <c:pt idx="34" c:formatCode="yyyy&quot;年&quot;m&quot;月&quot;">
                  <c:v>44501</c:v>
                </c:pt>
                <c:pt idx="35" c:formatCode="yyyy&quot;年&quot;m&quot;月&quot;">
                  <c:v>44531</c:v>
                </c:pt>
                <c:pt idx="36" c:formatCode="yyyy&quot;年&quot;m&quot;月&quot;">
                  <c:v>44562</c:v>
                </c:pt>
                <c:pt idx="37" c:formatCode="yyyy&quot;年&quot;m&quot;月&quot;">
                  <c:v>44593</c:v>
                </c:pt>
                <c:pt idx="38" c:formatCode="yyyy&quot;年&quot;m&quot;月&quot;">
                  <c:v>44621</c:v>
                </c:pt>
                <c:pt idx="39" c:formatCode="yyyy&quot;年&quot;m&quot;月&quot;">
                  <c:v>44652</c:v>
                </c:pt>
                <c:pt idx="40" c:formatCode="yyyy&quot;年&quot;m&quot;月&quot;">
                  <c:v>44682</c:v>
                </c:pt>
                <c:pt idx="41" c:formatCode="yyyy&quot;年&quot;m&quot;月&quot;">
                  <c:v>44713</c:v>
                </c:pt>
                <c:pt idx="42" c:formatCode="yyyy&quot;年&quot;m&quot;月&quot;">
                  <c:v>44743</c:v>
                </c:pt>
                <c:pt idx="43" c:formatCode="yyyy&quot;年&quot;m&quot;月&quot;">
                  <c:v>44774</c:v>
                </c:pt>
                <c:pt idx="44" c:formatCode="yyyy&quot;年&quot;m&quot;月&quot;">
                  <c:v>44805</c:v>
                </c:pt>
                <c:pt idx="45" c:formatCode="yyyy&quot;年&quot;m&quot;月&quot;">
                  <c:v>44835</c:v>
                </c:pt>
                <c:pt idx="46" c:formatCode="yyyy&quot;年&quot;m&quot;月&quot;">
                  <c:v>44866</c:v>
                </c:pt>
                <c:pt idx="47" c:formatCode="yyyy&quot;年&quot;m&quot;月&quot;">
                  <c:v>44896</c:v>
                </c:pt>
                <c:pt idx="48" c:formatCode="yyyy&quot;年&quot;m&quot;月&quot;">
                  <c:v>44927</c:v>
                </c:pt>
                <c:pt idx="49" c:formatCode="yyyy&quot;年&quot;m&quot;月&quot;">
                  <c:v>44959</c:v>
                </c:pt>
                <c:pt idx="50" c:formatCode="yyyy&quot;年&quot;m&quot;月&quot;">
                  <c:v>44991</c:v>
                </c:pt>
              </c:numCache>
            </c:numRef>
          </c:cat>
          <c:val>
            <c:numRef>
              <c:f>三元材料合计!$B$2:$B$52</c:f>
              <c:numCache>
                <c:formatCode>General</c:formatCode>
                <c:ptCount val="51"/>
                <c:pt idx="0">
                  <c:v>15200</c:v>
                </c:pt>
                <c:pt idx="1">
                  <c:v>12600</c:v>
                </c:pt>
                <c:pt idx="2">
                  <c:v>17300</c:v>
                </c:pt>
                <c:pt idx="3">
                  <c:v>17800</c:v>
                </c:pt>
                <c:pt idx="4">
                  <c:v>18100</c:v>
                </c:pt>
                <c:pt idx="5">
                  <c:v>16000</c:v>
                </c:pt>
                <c:pt idx="6">
                  <c:v>15800</c:v>
                </c:pt>
                <c:pt idx="7">
                  <c:v>15000</c:v>
                </c:pt>
                <c:pt idx="8">
                  <c:v>14500</c:v>
                </c:pt>
                <c:pt idx="9">
                  <c:v>14000</c:v>
                </c:pt>
                <c:pt idx="10">
                  <c:v>13700</c:v>
                </c:pt>
                <c:pt idx="11">
                  <c:v>12000</c:v>
                </c:pt>
                <c:pt idx="12">
                  <c:v>10350</c:v>
                </c:pt>
                <c:pt idx="13">
                  <c:v>9200</c:v>
                </c:pt>
                <c:pt idx="14">
                  <c:v>11630</c:v>
                </c:pt>
                <c:pt idx="15">
                  <c:v>12270</c:v>
                </c:pt>
                <c:pt idx="16">
                  <c:v>14580</c:v>
                </c:pt>
                <c:pt idx="17">
                  <c:v>14960</c:v>
                </c:pt>
                <c:pt idx="18">
                  <c:v>18500</c:v>
                </c:pt>
                <c:pt idx="19">
                  <c:v>19840</c:v>
                </c:pt>
                <c:pt idx="20">
                  <c:v>22540</c:v>
                </c:pt>
                <c:pt idx="21">
                  <c:v>23280</c:v>
                </c:pt>
                <c:pt idx="22">
                  <c:v>23370</c:v>
                </c:pt>
                <c:pt idx="23">
                  <c:v>25890</c:v>
                </c:pt>
                <c:pt idx="24">
                  <c:v>26650</c:v>
                </c:pt>
                <c:pt idx="25">
                  <c:v>26930</c:v>
                </c:pt>
                <c:pt idx="26">
                  <c:v>29960</c:v>
                </c:pt>
                <c:pt idx="27">
                  <c:v>30980</c:v>
                </c:pt>
                <c:pt idx="28">
                  <c:v>32480</c:v>
                </c:pt>
                <c:pt idx="29">
                  <c:v>34750</c:v>
                </c:pt>
                <c:pt idx="30">
                  <c:v>34200</c:v>
                </c:pt>
                <c:pt idx="31">
                  <c:v>35000</c:v>
                </c:pt>
                <c:pt idx="32">
                  <c:v>33130</c:v>
                </c:pt>
                <c:pt idx="33">
                  <c:v>34500</c:v>
                </c:pt>
                <c:pt idx="34">
                  <c:v>36750</c:v>
                </c:pt>
                <c:pt idx="35">
                  <c:v>39590</c:v>
                </c:pt>
                <c:pt idx="36">
                  <c:v>39300</c:v>
                </c:pt>
                <c:pt idx="37">
                  <c:v>40200</c:v>
                </c:pt>
                <c:pt idx="38">
                  <c:v>42170</c:v>
                </c:pt>
                <c:pt idx="39">
                  <c:v>36571</c:v>
                </c:pt>
                <c:pt idx="40">
                  <c:v>36366</c:v>
                </c:pt>
                <c:pt idx="41">
                  <c:v>39830</c:v>
                </c:pt>
                <c:pt idx="42">
                  <c:v>41960</c:v>
                </c:pt>
                <c:pt idx="43">
                  <c:v>49980</c:v>
                </c:pt>
                <c:pt idx="44">
                  <c:v>56280</c:v>
                </c:pt>
                <c:pt idx="45">
                  <c:v>61830</c:v>
                </c:pt>
                <c:pt idx="46">
                  <c:v>60810</c:v>
                </c:pt>
                <c:pt idx="47">
                  <c:v>47200</c:v>
                </c:pt>
                <c:pt idx="48">
                  <c:v>39795</c:v>
                </c:pt>
                <c:pt idx="49">
                  <c:v>46090</c:v>
                </c:pt>
                <c:pt idx="50">
                  <c:v>44900</c:v>
                </c:pt>
              </c:numCache>
            </c:numRef>
          </c:val>
        </c:ser>
        <c:dLbls>
          <c:showLegendKey val="0"/>
          <c:showVal val="0"/>
          <c:showCatName val="0"/>
          <c:showSerName val="0"/>
          <c:showPercent val="0"/>
          <c:showBubbleSize val="0"/>
        </c:dLbls>
        <c:gapWidth val="219"/>
        <c:axId val="203695376"/>
        <c:axId val="203679056"/>
      </c:barChart>
      <c:lineChart>
        <c:grouping val="standard"/>
        <c:varyColors val="0"/>
        <c:ser>
          <c:idx val="1"/>
          <c:order val="1"/>
          <c:tx>
            <c:strRef>
              <c:f>三元材料合计!$C$1</c:f>
              <c:strCache>
                <c:ptCount val="1"/>
                <c:pt idx="0">
                  <c:v>环比</c:v>
                </c:pt>
              </c:strCache>
            </c:strRef>
          </c:tx>
          <c:spPr>
            <a:ln w="28575" cap="rnd">
              <a:solidFill>
                <a:srgbClr val="C00000"/>
              </a:solidFill>
              <a:round/>
            </a:ln>
            <a:effectLst/>
          </c:spPr>
          <c:marker>
            <c:symbol val="none"/>
          </c:marker>
          <c:dLbls>
            <c:delete val="1"/>
          </c:dLbls>
          <c:cat>
            <c:numRef>
              <c:f>三元材料合计!$A$2:$A$52</c:f>
              <c:numCache>
                <c:formatCode>yyyy"年"m"月"</c:formatCode>
                <c:ptCount val="51"/>
                <c:pt idx="0" c:formatCode="yyyy&quot;年&quot;m&quot;月&quot;">
                  <c:v>43466</c:v>
                </c:pt>
                <c:pt idx="1" c:formatCode="yyyy&quot;年&quot;m&quot;月&quot;">
                  <c:v>43497</c:v>
                </c:pt>
                <c:pt idx="2" c:formatCode="yyyy&quot;年&quot;m&quot;月&quot;">
                  <c:v>43525</c:v>
                </c:pt>
                <c:pt idx="3" c:formatCode="yyyy&quot;年&quot;m&quot;月&quot;">
                  <c:v>43556</c:v>
                </c:pt>
                <c:pt idx="4" c:formatCode="yyyy&quot;年&quot;m&quot;月&quot;">
                  <c:v>43586</c:v>
                </c:pt>
                <c:pt idx="5" c:formatCode="yyyy&quot;年&quot;m&quot;月&quot;">
                  <c:v>43617</c:v>
                </c:pt>
                <c:pt idx="6" c:formatCode="yyyy&quot;年&quot;m&quot;月&quot;">
                  <c:v>43647</c:v>
                </c:pt>
                <c:pt idx="7" c:formatCode="yyyy&quot;年&quot;m&quot;月&quot;">
                  <c:v>43678</c:v>
                </c:pt>
                <c:pt idx="8" c:formatCode="yyyy&quot;年&quot;m&quot;月&quot;">
                  <c:v>43709</c:v>
                </c:pt>
                <c:pt idx="9" c:formatCode="yyyy&quot;年&quot;m&quot;月&quot;">
                  <c:v>43739</c:v>
                </c:pt>
                <c:pt idx="10" c:formatCode="yyyy&quot;年&quot;m&quot;月&quot;">
                  <c:v>43770</c:v>
                </c:pt>
                <c:pt idx="11" c:formatCode="yyyy&quot;年&quot;m&quot;月&quot;">
                  <c:v>43800</c:v>
                </c:pt>
                <c:pt idx="12" c:formatCode="yyyy&quot;年&quot;m&quot;月&quot;">
                  <c:v>43831</c:v>
                </c:pt>
                <c:pt idx="13" c:formatCode="yyyy&quot;年&quot;m&quot;月&quot;">
                  <c:v>43862</c:v>
                </c:pt>
                <c:pt idx="14" c:formatCode="yyyy&quot;年&quot;m&quot;月&quot;">
                  <c:v>43891</c:v>
                </c:pt>
                <c:pt idx="15" c:formatCode="yyyy&quot;年&quot;m&quot;月&quot;">
                  <c:v>43922</c:v>
                </c:pt>
                <c:pt idx="16" c:formatCode="yyyy&quot;年&quot;m&quot;月&quot;">
                  <c:v>43952</c:v>
                </c:pt>
                <c:pt idx="17" c:formatCode="yyyy&quot;年&quot;m&quot;月&quot;">
                  <c:v>43983</c:v>
                </c:pt>
                <c:pt idx="18" c:formatCode="yyyy&quot;年&quot;m&quot;月&quot;">
                  <c:v>44013</c:v>
                </c:pt>
                <c:pt idx="19" c:formatCode="yyyy&quot;年&quot;m&quot;月&quot;">
                  <c:v>44044</c:v>
                </c:pt>
                <c:pt idx="20" c:formatCode="yyyy&quot;年&quot;m&quot;月&quot;">
                  <c:v>44075</c:v>
                </c:pt>
                <c:pt idx="21" c:formatCode="yyyy&quot;年&quot;m&quot;月&quot;">
                  <c:v>44105</c:v>
                </c:pt>
                <c:pt idx="22" c:formatCode="yyyy&quot;年&quot;m&quot;月&quot;">
                  <c:v>44136</c:v>
                </c:pt>
                <c:pt idx="23" c:formatCode="yyyy&quot;年&quot;m&quot;月&quot;">
                  <c:v>44166</c:v>
                </c:pt>
                <c:pt idx="24" c:formatCode="yyyy&quot;年&quot;m&quot;月&quot;">
                  <c:v>44197</c:v>
                </c:pt>
                <c:pt idx="25" c:formatCode="yyyy&quot;年&quot;m&quot;月&quot;">
                  <c:v>44229</c:v>
                </c:pt>
                <c:pt idx="26" c:formatCode="yyyy&quot;年&quot;m&quot;月&quot;">
                  <c:v>44258</c:v>
                </c:pt>
                <c:pt idx="27" c:formatCode="yyyy&quot;年&quot;m&quot;月&quot;">
                  <c:v>44290</c:v>
                </c:pt>
                <c:pt idx="28" c:formatCode="yyyy&quot;年&quot;m&quot;月&quot;">
                  <c:v>44320</c:v>
                </c:pt>
                <c:pt idx="29" c:formatCode="yyyy&quot;年&quot;m&quot;月&quot;">
                  <c:v>44352</c:v>
                </c:pt>
                <c:pt idx="30" c:formatCode="yyyy&quot;年&quot;m&quot;月&quot;">
                  <c:v>44382</c:v>
                </c:pt>
                <c:pt idx="31" c:formatCode="yyyy&quot;年&quot;m&quot;月&quot;">
                  <c:v>44413</c:v>
                </c:pt>
                <c:pt idx="32" c:formatCode="yyyy&quot;年&quot;m&quot;月&quot;">
                  <c:v>44445</c:v>
                </c:pt>
                <c:pt idx="33" c:formatCode="yyyy&quot;年&quot;m&quot;月&quot;">
                  <c:v>44470</c:v>
                </c:pt>
                <c:pt idx="34" c:formatCode="yyyy&quot;年&quot;m&quot;月&quot;">
                  <c:v>44501</c:v>
                </c:pt>
                <c:pt idx="35" c:formatCode="yyyy&quot;年&quot;m&quot;月&quot;">
                  <c:v>44531</c:v>
                </c:pt>
                <c:pt idx="36" c:formatCode="yyyy&quot;年&quot;m&quot;月&quot;">
                  <c:v>44562</c:v>
                </c:pt>
                <c:pt idx="37" c:formatCode="yyyy&quot;年&quot;m&quot;月&quot;">
                  <c:v>44593</c:v>
                </c:pt>
                <c:pt idx="38" c:formatCode="yyyy&quot;年&quot;m&quot;月&quot;">
                  <c:v>44621</c:v>
                </c:pt>
                <c:pt idx="39" c:formatCode="yyyy&quot;年&quot;m&quot;月&quot;">
                  <c:v>44652</c:v>
                </c:pt>
                <c:pt idx="40" c:formatCode="yyyy&quot;年&quot;m&quot;月&quot;">
                  <c:v>44682</c:v>
                </c:pt>
                <c:pt idx="41" c:formatCode="yyyy&quot;年&quot;m&quot;月&quot;">
                  <c:v>44713</c:v>
                </c:pt>
                <c:pt idx="42" c:formatCode="yyyy&quot;年&quot;m&quot;月&quot;">
                  <c:v>44743</c:v>
                </c:pt>
                <c:pt idx="43" c:formatCode="yyyy&quot;年&quot;m&quot;月&quot;">
                  <c:v>44774</c:v>
                </c:pt>
                <c:pt idx="44" c:formatCode="yyyy&quot;年&quot;m&quot;月&quot;">
                  <c:v>44805</c:v>
                </c:pt>
                <c:pt idx="45" c:formatCode="yyyy&quot;年&quot;m&quot;月&quot;">
                  <c:v>44835</c:v>
                </c:pt>
                <c:pt idx="46" c:formatCode="yyyy&quot;年&quot;m&quot;月&quot;">
                  <c:v>44866</c:v>
                </c:pt>
                <c:pt idx="47" c:formatCode="yyyy&quot;年&quot;m&quot;月&quot;">
                  <c:v>44896</c:v>
                </c:pt>
                <c:pt idx="48" c:formatCode="yyyy&quot;年&quot;m&quot;月&quot;">
                  <c:v>44927</c:v>
                </c:pt>
                <c:pt idx="49" c:formatCode="yyyy&quot;年&quot;m&quot;月&quot;">
                  <c:v>44959</c:v>
                </c:pt>
                <c:pt idx="50" c:formatCode="yyyy&quot;年&quot;m&quot;月&quot;">
                  <c:v>44991</c:v>
                </c:pt>
              </c:numCache>
            </c:numRef>
          </c:cat>
          <c:val>
            <c:numRef>
              <c:f>三元材料合计!$C$2:$C$52</c:f>
              <c:numCache>
                <c:formatCode>General</c:formatCode>
                <c:ptCount val="51"/>
                <c:pt idx="1" c:formatCode="0.00%">
                  <c:v>-0.171052631578947</c:v>
                </c:pt>
                <c:pt idx="2" c:formatCode="0.00%">
                  <c:v>0.373015873015873</c:v>
                </c:pt>
                <c:pt idx="3" c:formatCode="0.00%">
                  <c:v>0.0289017341040462</c:v>
                </c:pt>
                <c:pt idx="4" c:formatCode="0.00%">
                  <c:v>0.0168539325842697</c:v>
                </c:pt>
                <c:pt idx="5" c:formatCode="0.00%">
                  <c:v>-0.116022099447514</c:v>
                </c:pt>
                <c:pt idx="6" c:formatCode="0.00%">
                  <c:v>-0.0125</c:v>
                </c:pt>
                <c:pt idx="7" c:formatCode="0.00%">
                  <c:v>-0.0506329113924051</c:v>
                </c:pt>
                <c:pt idx="8" c:formatCode="0.00%">
                  <c:v>-0.0333333333333333</c:v>
                </c:pt>
                <c:pt idx="9" c:formatCode="0.00%">
                  <c:v>-0.0344827586206897</c:v>
                </c:pt>
                <c:pt idx="10" c:formatCode="0.00%">
                  <c:v>-0.0214285714285714</c:v>
                </c:pt>
                <c:pt idx="11" c:formatCode="0.00%">
                  <c:v>-0.124087591240876</c:v>
                </c:pt>
                <c:pt idx="12" c:formatCode="0.00%">
                  <c:v>-0.1375</c:v>
                </c:pt>
                <c:pt idx="13" c:formatCode="0.00%">
                  <c:v>-0.111111111111111</c:v>
                </c:pt>
                <c:pt idx="14" c:formatCode="0.00%">
                  <c:v>0.264130434782609</c:v>
                </c:pt>
                <c:pt idx="15" c:formatCode="0.00%">
                  <c:v>0.0550300945829751</c:v>
                </c:pt>
                <c:pt idx="16" c:formatCode="0.00%">
                  <c:v>0.188264058679707</c:v>
                </c:pt>
                <c:pt idx="17" c:formatCode="0.00%">
                  <c:v>0.0260631001371742</c:v>
                </c:pt>
                <c:pt idx="18" c:formatCode="0.00%">
                  <c:v>0.236631016042781</c:v>
                </c:pt>
                <c:pt idx="19" c:formatCode="0.00%">
                  <c:v>0.0724324324324324</c:v>
                </c:pt>
                <c:pt idx="20" c:formatCode="0.00%">
                  <c:v>0.136088709677419</c:v>
                </c:pt>
                <c:pt idx="21" c:formatCode="0.00%">
                  <c:v>0.0328305235137533</c:v>
                </c:pt>
                <c:pt idx="22" c:formatCode="0.00%">
                  <c:v>0.0038659793814433</c:v>
                </c:pt>
                <c:pt idx="23" c:formatCode="0.00%">
                  <c:v>0.10783055198973</c:v>
                </c:pt>
                <c:pt idx="24" c:formatCode="0.00%">
                  <c:v>0.0293549633062959</c:v>
                </c:pt>
                <c:pt idx="25" c:formatCode="0.00%">
                  <c:v>0.0105065666041276</c:v>
                </c:pt>
                <c:pt idx="26" c:formatCode="0.00%">
                  <c:v>0.112513924990717</c:v>
                </c:pt>
                <c:pt idx="27" c:formatCode="0.00%">
                  <c:v>0.034045393858478</c:v>
                </c:pt>
                <c:pt idx="28" c:formatCode="0.00%">
                  <c:v>0.0484183344092963</c:v>
                </c:pt>
                <c:pt idx="29" c:formatCode="0.00%">
                  <c:v>0.0698891625615764</c:v>
                </c:pt>
                <c:pt idx="30" c:formatCode="0.00%">
                  <c:v>-0.0158273381294964</c:v>
                </c:pt>
                <c:pt idx="31" c:formatCode="0.00%">
                  <c:v>0.0233918128654971</c:v>
                </c:pt>
                <c:pt idx="32" c:formatCode="0.00%">
                  <c:v>-0.0534285714285714</c:v>
                </c:pt>
                <c:pt idx="33" c:formatCode="0.00%">
                  <c:v>0.0413522487171748</c:v>
                </c:pt>
                <c:pt idx="34" c:formatCode="0.00%">
                  <c:v>0.0652173913043478</c:v>
                </c:pt>
                <c:pt idx="35" c:formatCode="0.00%">
                  <c:v>0.0772789115646259</c:v>
                </c:pt>
                <c:pt idx="36" c:formatCode="0.00%">
                  <c:v>-0.00732508209143723</c:v>
                </c:pt>
                <c:pt idx="37" c:formatCode="0.00%">
                  <c:v>0.0229007633587786</c:v>
                </c:pt>
                <c:pt idx="38" c:formatCode="0.00%">
                  <c:v>0.0490049751243781</c:v>
                </c:pt>
                <c:pt idx="39" c:formatCode="0.00%">
                  <c:v>-0.132772112876452</c:v>
                </c:pt>
                <c:pt idx="40" c:formatCode="0.00%">
                  <c:v>-0.00560553443985672</c:v>
                </c:pt>
                <c:pt idx="41" c:formatCode="0.00%">
                  <c:v>0.0952538085024473</c:v>
                </c:pt>
                <c:pt idx="42" c:formatCode="0.00%">
                  <c:v>0.0534772784333417</c:v>
                </c:pt>
                <c:pt idx="43" c:formatCode="0.00%">
                  <c:v>0.191134413727359</c:v>
                </c:pt>
                <c:pt idx="44" c:formatCode="0.00%">
                  <c:v>0.126050420168067</c:v>
                </c:pt>
                <c:pt idx="45" c:formatCode="0.00%">
                  <c:v>0.0986140724946695</c:v>
                </c:pt>
                <c:pt idx="46" c:formatCode="0.00%">
                  <c:v>-0.0164968461911693</c:v>
                </c:pt>
                <c:pt idx="47" c:formatCode="0.00%">
                  <c:v>-0.223811873047196</c:v>
                </c:pt>
                <c:pt idx="48" c:formatCode="0.00%">
                  <c:v>-0.156885593220339</c:v>
                </c:pt>
                <c:pt idx="49" c:formatCode="0.00%">
                  <c:v>0.158185701721322</c:v>
                </c:pt>
                <c:pt idx="50" c:formatCode="0.00%">
                  <c:v>-0.0258190496853981</c:v>
                </c:pt>
              </c:numCache>
            </c:numRef>
          </c:val>
          <c:smooth val="0"/>
        </c:ser>
        <c:dLbls>
          <c:showLegendKey val="0"/>
          <c:showVal val="0"/>
          <c:showCatName val="0"/>
          <c:showSerName val="0"/>
          <c:showPercent val="0"/>
          <c:showBubbleSize val="0"/>
        </c:dLbls>
        <c:marker val="0"/>
        <c:smooth val="0"/>
        <c:axId val="203671984"/>
        <c:axId val="203694288"/>
      </c:lineChart>
      <c:dateAx>
        <c:axId val="203695376"/>
        <c:scaling>
          <c:orientation val="minMax"/>
          <c:min val="43525"/>
        </c:scaling>
        <c:delete val="0"/>
        <c:axPos val="b"/>
        <c:numFmt formatCode="yyyy/mm;@" sourceLinked="0"/>
        <c:majorTickMark val="none"/>
        <c:minorTickMark val="out"/>
        <c:tickLblPos val="nextTo"/>
        <c:spPr>
          <a:noFill/>
          <a:ln w="9525" cap="flat" cmpd="sng" algn="ctr">
            <a:solidFill>
              <a:srgbClr val="BFBFBF"/>
            </a:solidFill>
            <a:round/>
          </a:ln>
          <a:effectLst/>
        </c:spPr>
        <c:txPr>
          <a:bodyPr rot="-270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crossAx val="203679056"/>
        <c:crosses val="autoZero"/>
        <c:auto val="1"/>
        <c:lblOffset val="100"/>
        <c:baseTimeUnit val="months"/>
        <c:majorUnit val="2"/>
        <c:majorTimeUnit val="months"/>
      </c:dateAx>
      <c:valAx>
        <c:axId val="203679056"/>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crossAx val="203695376"/>
        <c:crosses val="autoZero"/>
        <c:crossBetween val="between"/>
      </c:valAx>
      <c:dateAx>
        <c:axId val="203671984"/>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94288"/>
        <c:crosses val="autoZero"/>
        <c:auto val="1"/>
        <c:lblOffset val="100"/>
        <c:baseTimeUnit val="days"/>
      </c:dateAx>
      <c:valAx>
        <c:axId val="203694288"/>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crossAx val="203671984"/>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a:lstStyle/>
    <a:p>
      <a:pPr>
        <a:defRPr lang="zh-CN">
          <a:solidFill>
            <a:sysClr val="windowText" lastClr="000000"/>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磷酸铁锂市场主流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104882413087935"/>
          <c:y val="0.232769044740024"/>
          <c:w val="0.868916155419223"/>
          <c:h val="0.538774687625957"/>
        </c:manualLayout>
      </c:layout>
      <c:lineChart>
        <c:grouping val="standard"/>
        <c:varyColors val="0"/>
        <c:ser>
          <c:idx val="0"/>
          <c:order val="0"/>
          <c:tx>
            <c:strRef>
              <c:f>[磷酸铁锂数据.xlsx]磷酸铁锂市场主流价格!$B$2</c:f>
              <c:strCache>
                <c:ptCount val="1"/>
                <c:pt idx="0">
                  <c:v>磷酸铁锂：储能型</c:v>
                </c:pt>
              </c:strCache>
            </c:strRef>
          </c:tx>
          <c:spPr>
            <a:ln w="19050" cap="rnd">
              <a:solidFill>
                <a:srgbClr val="BC0008"/>
              </a:solidFill>
              <a:round/>
            </a:ln>
            <a:effectLst/>
          </c:spPr>
          <c:marker>
            <c:symbol val="none"/>
          </c:marker>
          <c:dLbls>
            <c:delete val="1"/>
          </c:dLbls>
          <c:cat>
            <c:numRef>
              <c:f>[磷酸铁锂数据.xlsx]磷酸铁锂市场主流价格!$A$3:$A$831</c:f>
              <c:numCache>
                <c:formatCode>yyyy\-mm\-dd</c:formatCode>
                <c:ptCount val="829"/>
                <c:pt idx="0" c:formatCode="yyyy\-mm\-dd">
                  <c:v>45079</c:v>
                </c:pt>
                <c:pt idx="1" c:formatCode="yyyy\-mm\-dd">
                  <c:v>45078</c:v>
                </c:pt>
                <c:pt idx="2" c:formatCode="yyyy\-mm\-dd">
                  <c:v>45077</c:v>
                </c:pt>
                <c:pt idx="3" c:formatCode="yyyy\-mm\-dd">
                  <c:v>45076</c:v>
                </c:pt>
                <c:pt idx="4" c:formatCode="yyyy\-mm\-dd">
                  <c:v>45075</c:v>
                </c:pt>
                <c:pt idx="5" c:formatCode="yyyy\-mm\-dd">
                  <c:v>45072</c:v>
                </c:pt>
                <c:pt idx="6" c:formatCode="yyyy\-mm\-dd">
                  <c:v>45071</c:v>
                </c:pt>
                <c:pt idx="7" c:formatCode="yyyy\-mm\-dd">
                  <c:v>45070</c:v>
                </c:pt>
                <c:pt idx="8" c:formatCode="yyyy\-mm\-dd">
                  <c:v>45069</c:v>
                </c:pt>
                <c:pt idx="9" c:formatCode="yyyy\-mm\-dd">
                  <c:v>45068</c:v>
                </c:pt>
                <c:pt idx="10" c:formatCode="yyyy\-mm\-dd">
                  <c:v>45065</c:v>
                </c:pt>
                <c:pt idx="11" c:formatCode="yyyy\-mm\-dd">
                  <c:v>45064</c:v>
                </c:pt>
                <c:pt idx="12" c:formatCode="yyyy\-mm\-dd">
                  <c:v>45063</c:v>
                </c:pt>
                <c:pt idx="13" c:formatCode="yyyy\-mm\-dd">
                  <c:v>45062</c:v>
                </c:pt>
                <c:pt idx="14" c:formatCode="yyyy\-mm\-dd">
                  <c:v>45061</c:v>
                </c:pt>
                <c:pt idx="15" c:formatCode="yyyy\-mm\-dd">
                  <c:v>45058</c:v>
                </c:pt>
                <c:pt idx="16" c:formatCode="yyyy\-mm\-dd">
                  <c:v>45057</c:v>
                </c:pt>
                <c:pt idx="17" c:formatCode="yyyy\-mm\-dd">
                  <c:v>45056</c:v>
                </c:pt>
                <c:pt idx="18" c:formatCode="yyyy\-mm\-dd">
                  <c:v>45055</c:v>
                </c:pt>
                <c:pt idx="19" c:formatCode="yyyy\-mm\-dd">
                  <c:v>45054</c:v>
                </c:pt>
                <c:pt idx="20" c:formatCode="yyyy\-mm\-dd">
                  <c:v>45052</c:v>
                </c:pt>
                <c:pt idx="21" c:formatCode="yyyy\-mm\-dd">
                  <c:v>45051</c:v>
                </c:pt>
                <c:pt idx="22" c:formatCode="yyyy\-mm\-dd">
                  <c:v>45050</c:v>
                </c:pt>
                <c:pt idx="23" c:formatCode="yyyy\-mm\-dd">
                  <c:v>45044</c:v>
                </c:pt>
                <c:pt idx="24" c:formatCode="yyyy\-mm\-dd">
                  <c:v>45043</c:v>
                </c:pt>
                <c:pt idx="25" c:formatCode="yyyy\-mm\-dd">
                  <c:v>45042</c:v>
                </c:pt>
                <c:pt idx="26" c:formatCode="yyyy\-mm\-dd">
                  <c:v>45041</c:v>
                </c:pt>
                <c:pt idx="27" c:formatCode="yyyy\-mm\-dd">
                  <c:v>45040</c:v>
                </c:pt>
                <c:pt idx="28" c:formatCode="yyyy\-mm\-dd">
                  <c:v>45039</c:v>
                </c:pt>
                <c:pt idx="29" c:formatCode="yyyy\-mm\-dd">
                  <c:v>45037</c:v>
                </c:pt>
                <c:pt idx="30" c:formatCode="yyyy\-mm\-dd">
                  <c:v>45036</c:v>
                </c:pt>
                <c:pt idx="31" c:formatCode="yyyy\-mm\-dd">
                  <c:v>45035</c:v>
                </c:pt>
                <c:pt idx="32" c:formatCode="yyyy\-mm\-dd">
                  <c:v>45034</c:v>
                </c:pt>
                <c:pt idx="33" c:formatCode="yyyy\-mm\-dd">
                  <c:v>45033</c:v>
                </c:pt>
                <c:pt idx="34" c:formatCode="yyyy\-mm\-dd">
                  <c:v>45030</c:v>
                </c:pt>
                <c:pt idx="35" c:formatCode="yyyy\-mm\-dd">
                  <c:v>45029</c:v>
                </c:pt>
                <c:pt idx="36" c:formatCode="yyyy\-mm\-dd">
                  <c:v>45028</c:v>
                </c:pt>
                <c:pt idx="37" c:formatCode="yyyy\-mm\-dd">
                  <c:v>45027</c:v>
                </c:pt>
                <c:pt idx="38" c:formatCode="yyyy\-mm\-dd">
                  <c:v>45026</c:v>
                </c:pt>
                <c:pt idx="39" c:formatCode="yyyy\-mm\-dd">
                  <c:v>45023</c:v>
                </c:pt>
                <c:pt idx="40" c:formatCode="yyyy\-mm\-dd">
                  <c:v>45022</c:v>
                </c:pt>
                <c:pt idx="41" c:formatCode="yyyy\-mm\-dd">
                  <c:v>45020</c:v>
                </c:pt>
                <c:pt idx="42" c:formatCode="yyyy\-mm\-dd">
                  <c:v>45019</c:v>
                </c:pt>
                <c:pt idx="43" c:formatCode="yyyy\-mm\-dd">
                  <c:v>45016</c:v>
                </c:pt>
                <c:pt idx="44" c:formatCode="yyyy\-mm\-dd">
                  <c:v>45015</c:v>
                </c:pt>
                <c:pt idx="45" c:formatCode="yyyy\-mm\-dd">
                  <c:v>45014</c:v>
                </c:pt>
                <c:pt idx="46" c:formatCode="yyyy\-mm\-dd">
                  <c:v>45013</c:v>
                </c:pt>
                <c:pt idx="47" c:formatCode="yyyy\-mm\-dd">
                  <c:v>45012</c:v>
                </c:pt>
                <c:pt idx="48" c:formatCode="yyyy\-mm\-dd">
                  <c:v>45009</c:v>
                </c:pt>
                <c:pt idx="49" c:formatCode="yyyy\-mm\-dd">
                  <c:v>45008</c:v>
                </c:pt>
                <c:pt idx="50" c:formatCode="yyyy\-mm\-dd">
                  <c:v>45007</c:v>
                </c:pt>
                <c:pt idx="51" c:formatCode="yyyy\-mm\-dd">
                  <c:v>45006</c:v>
                </c:pt>
                <c:pt idx="52" c:formatCode="yyyy\-mm\-dd">
                  <c:v>45005</c:v>
                </c:pt>
                <c:pt idx="53" c:formatCode="yyyy\-mm\-dd">
                  <c:v>45002</c:v>
                </c:pt>
                <c:pt idx="54" c:formatCode="yyyy\-mm\-dd">
                  <c:v>45001</c:v>
                </c:pt>
                <c:pt idx="55" c:formatCode="yyyy\-mm\-dd">
                  <c:v>45000</c:v>
                </c:pt>
                <c:pt idx="56" c:formatCode="yyyy\-mm\-dd">
                  <c:v>44999</c:v>
                </c:pt>
                <c:pt idx="57" c:formatCode="yyyy\-mm\-dd">
                  <c:v>44998</c:v>
                </c:pt>
                <c:pt idx="58" c:formatCode="yyyy\-mm\-dd">
                  <c:v>44995</c:v>
                </c:pt>
                <c:pt idx="59" c:formatCode="yyyy\-mm\-dd">
                  <c:v>44994</c:v>
                </c:pt>
                <c:pt idx="60" c:formatCode="yyyy\-mm\-dd">
                  <c:v>44993</c:v>
                </c:pt>
                <c:pt idx="61" c:formatCode="yyyy\-mm\-dd">
                  <c:v>44992</c:v>
                </c:pt>
                <c:pt idx="62" c:formatCode="yyyy\-mm\-dd">
                  <c:v>44991</c:v>
                </c:pt>
                <c:pt idx="63" c:formatCode="yyyy\-mm\-dd">
                  <c:v>44988</c:v>
                </c:pt>
                <c:pt idx="64" c:formatCode="yyyy\-mm\-dd">
                  <c:v>44987</c:v>
                </c:pt>
                <c:pt idx="65" c:formatCode="yyyy\-mm\-dd">
                  <c:v>44986</c:v>
                </c:pt>
                <c:pt idx="66" c:formatCode="yyyy\-mm\-dd">
                  <c:v>44985</c:v>
                </c:pt>
                <c:pt idx="67" c:formatCode="yyyy\-mm\-dd">
                  <c:v>44984</c:v>
                </c:pt>
                <c:pt idx="68" c:formatCode="yyyy\-mm\-dd">
                  <c:v>44981</c:v>
                </c:pt>
                <c:pt idx="69" c:formatCode="yyyy\-mm\-dd">
                  <c:v>44980</c:v>
                </c:pt>
                <c:pt idx="70" c:formatCode="yyyy\-mm\-dd">
                  <c:v>44979</c:v>
                </c:pt>
                <c:pt idx="71" c:formatCode="yyyy\-mm\-dd">
                  <c:v>44978</c:v>
                </c:pt>
                <c:pt idx="72" c:formatCode="yyyy\-mm\-dd">
                  <c:v>44977</c:v>
                </c:pt>
                <c:pt idx="73" c:formatCode="yyyy\-mm\-dd">
                  <c:v>44974</c:v>
                </c:pt>
                <c:pt idx="74" c:formatCode="yyyy\-mm\-dd">
                  <c:v>44973</c:v>
                </c:pt>
                <c:pt idx="75" c:formatCode="yyyy\-mm\-dd">
                  <c:v>44972</c:v>
                </c:pt>
                <c:pt idx="76" c:formatCode="yyyy\-mm\-dd">
                  <c:v>44971</c:v>
                </c:pt>
                <c:pt idx="77" c:formatCode="yyyy\-mm\-dd">
                  <c:v>44970</c:v>
                </c:pt>
                <c:pt idx="78" c:formatCode="yyyy\-mm\-dd">
                  <c:v>44967</c:v>
                </c:pt>
                <c:pt idx="79" c:formatCode="yyyy\-mm\-dd">
                  <c:v>44966</c:v>
                </c:pt>
                <c:pt idx="80" c:formatCode="yyyy\-mm\-dd">
                  <c:v>44965</c:v>
                </c:pt>
                <c:pt idx="81" c:formatCode="yyyy\-mm\-dd">
                  <c:v>44964</c:v>
                </c:pt>
                <c:pt idx="82" c:formatCode="yyyy\-mm\-dd">
                  <c:v>44963</c:v>
                </c:pt>
                <c:pt idx="83" c:formatCode="yyyy\-mm\-dd">
                  <c:v>44960</c:v>
                </c:pt>
                <c:pt idx="84" c:formatCode="yyyy\-mm\-dd">
                  <c:v>44959</c:v>
                </c:pt>
                <c:pt idx="85" c:formatCode="yyyy\-mm\-dd">
                  <c:v>44958</c:v>
                </c:pt>
                <c:pt idx="86" c:formatCode="yyyy\-mm\-dd">
                  <c:v>44957</c:v>
                </c:pt>
                <c:pt idx="87" c:formatCode="yyyy\-mm\-dd">
                  <c:v>44956</c:v>
                </c:pt>
                <c:pt idx="88" c:formatCode="yyyy\-mm\-dd">
                  <c:v>44955</c:v>
                </c:pt>
                <c:pt idx="89" c:formatCode="yyyy\-mm\-dd">
                  <c:v>44954</c:v>
                </c:pt>
                <c:pt idx="90" c:formatCode="yyyy\-mm\-dd">
                  <c:v>44946</c:v>
                </c:pt>
                <c:pt idx="91" c:formatCode="yyyy\-mm\-dd">
                  <c:v>44945</c:v>
                </c:pt>
                <c:pt idx="92" c:formatCode="yyyy\-mm\-dd">
                  <c:v>44944</c:v>
                </c:pt>
                <c:pt idx="93" c:formatCode="yyyy\-mm\-dd">
                  <c:v>44943</c:v>
                </c:pt>
                <c:pt idx="94" c:formatCode="yyyy\-mm\-dd">
                  <c:v>44942</c:v>
                </c:pt>
                <c:pt idx="95" c:formatCode="yyyy\-mm\-dd">
                  <c:v>44939</c:v>
                </c:pt>
                <c:pt idx="96" c:formatCode="yyyy\-mm\-dd">
                  <c:v>44938</c:v>
                </c:pt>
                <c:pt idx="97" c:formatCode="yyyy\-mm\-dd">
                  <c:v>44937</c:v>
                </c:pt>
                <c:pt idx="98" c:formatCode="yyyy\-mm\-dd">
                  <c:v>44936</c:v>
                </c:pt>
                <c:pt idx="99" c:formatCode="yyyy\-mm\-dd">
                  <c:v>44935</c:v>
                </c:pt>
                <c:pt idx="100" c:formatCode="yyyy\-mm\-dd">
                  <c:v>44932</c:v>
                </c:pt>
                <c:pt idx="101" c:formatCode="yyyy\-mm\-dd">
                  <c:v>44931</c:v>
                </c:pt>
                <c:pt idx="102" c:formatCode="yyyy\-mm\-dd">
                  <c:v>44930</c:v>
                </c:pt>
                <c:pt idx="103" c:formatCode="yyyy\-mm\-dd">
                  <c:v>44929</c:v>
                </c:pt>
                <c:pt idx="104" c:formatCode="yyyy\-mm\-dd">
                  <c:v>44925</c:v>
                </c:pt>
                <c:pt idx="105" c:formatCode="yyyy\-mm\-dd">
                  <c:v>44924</c:v>
                </c:pt>
                <c:pt idx="106" c:formatCode="yyyy\-mm\-dd">
                  <c:v>44923</c:v>
                </c:pt>
                <c:pt idx="107" c:formatCode="yyyy\-mm\-dd">
                  <c:v>44922</c:v>
                </c:pt>
                <c:pt idx="108" c:formatCode="yyyy\-mm\-dd">
                  <c:v>44921</c:v>
                </c:pt>
                <c:pt idx="109" c:formatCode="yyyy\-mm\-dd">
                  <c:v>44918</c:v>
                </c:pt>
                <c:pt idx="110" c:formatCode="yyyy\-mm\-dd">
                  <c:v>44917</c:v>
                </c:pt>
                <c:pt idx="111" c:formatCode="yyyy\-mm\-dd">
                  <c:v>44916</c:v>
                </c:pt>
                <c:pt idx="112" c:formatCode="yyyy\-mm\-dd">
                  <c:v>44915</c:v>
                </c:pt>
                <c:pt idx="113" c:formatCode="yyyy\-mm\-dd">
                  <c:v>44914</c:v>
                </c:pt>
                <c:pt idx="114" c:formatCode="yyyy\-mm\-dd">
                  <c:v>44911</c:v>
                </c:pt>
                <c:pt idx="115" c:formatCode="yyyy\-mm\-dd">
                  <c:v>44910</c:v>
                </c:pt>
                <c:pt idx="116" c:formatCode="yyyy\-mm\-dd">
                  <c:v>44909</c:v>
                </c:pt>
                <c:pt idx="117" c:formatCode="yyyy\-mm\-dd">
                  <c:v>44908</c:v>
                </c:pt>
                <c:pt idx="118" c:formatCode="yyyy\-mm\-dd">
                  <c:v>44907</c:v>
                </c:pt>
                <c:pt idx="119" c:formatCode="yyyy\-mm\-dd">
                  <c:v>44904</c:v>
                </c:pt>
                <c:pt idx="120" c:formatCode="yyyy\-mm\-dd">
                  <c:v>44903</c:v>
                </c:pt>
                <c:pt idx="121" c:formatCode="yyyy\-mm\-dd">
                  <c:v>44902</c:v>
                </c:pt>
                <c:pt idx="122" c:formatCode="yyyy\-mm\-dd">
                  <c:v>44901</c:v>
                </c:pt>
                <c:pt idx="123" c:formatCode="yyyy\-mm\-dd">
                  <c:v>44900</c:v>
                </c:pt>
                <c:pt idx="124" c:formatCode="yyyy\-mm\-dd">
                  <c:v>44897</c:v>
                </c:pt>
                <c:pt idx="125" c:formatCode="yyyy\-mm\-dd">
                  <c:v>44896</c:v>
                </c:pt>
                <c:pt idx="126" c:formatCode="yyyy\-mm\-dd">
                  <c:v>44895</c:v>
                </c:pt>
                <c:pt idx="127" c:formatCode="yyyy\-mm\-dd">
                  <c:v>44894</c:v>
                </c:pt>
                <c:pt idx="128" c:formatCode="yyyy\-mm\-dd">
                  <c:v>44893</c:v>
                </c:pt>
                <c:pt idx="129" c:formatCode="yyyy\-mm\-dd">
                  <c:v>44890</c:v>
                </c:pt>
                <c:pt idx="130" c:formatCode="yyyy\-mm\-dd">
                  <c:v>44889</c:v>
                </c:pt>
                <c:pt idx="131" c:formatCode="yyyy\-mm\-dd">
                  <c:v>44888</c:v>
                </c:pt>
                <c:pt idx="132" c:formatCode="yyyy\-mm\-dd">
                  <c:v>44887</c:v>
                </c:pt>
                <c:pt idx="133" c:formatCode="yyyy\-mm\-dd">
                  <c:v>44886</c:v>
                </c:pt>
                <c:pt idx="134" c:formatCode="yyyy\-mm\-dd">
                  <c:v>44883</c:v>
                </c:pt>
                <c:pt idx="135" c:formatCode="yyyy\-mm\-dd">
                  <c:v>44882</c:v>
                </c:pt>
                <c:pt idx="136" c:formatCode="yyyy\-mm\-dd">
                  <c:v>44881</c:v>
                </c:pt>
                <c:pt idx="137" c:formatCode="yyyy\-mm\-dd">
                  <c:v>44880</c:v>
                </c:pt>
                <c:pt idx="138" c:formatCode="yyyy\-mm\-dd">
                  <c:v>44879</c:v>
                </c:pt>
                <c:pt idx="139" c:formatCode="yyyy\-mm\-dd">
                  <c:v>44876</c:v>
                </c:pt>
                <c:pt idx="140" c:formatCode="yyyy\-mm\-dd">
                  <c:v>44875</c:v>
                </c:pt>
                <c:pt idx="141" c:formatCode="yyyy\-mm\-dd">
                  <c:v>44874</c:v>
                </c:pt>
                <c:pt idx="142" c:formatCode="yyyy\-mm\-dd">
                  <c:v>44873</c:v>
                </c:pt>
                <c:pt idx="143" c:formatCode="yyyy\-mm\-dd">
                  <c:v>44872</c:v>
                </c:pt>
                <c:pt idx="144" c:formatCode="yyyy\-mm\-dd">
                  <c:v>44869</c:v>
                </c:pt>
                <c:pt idx="145" c:formatCode="yyyy\-mm\-dd">
                  <c:v>44868</c:v>
                </c:pt>
                <c:pt idx="146" c:formatCode="yyyy\-mm\-dd">
                  <c:v>44867</c:v>
                </c:pt>
                <c:pt idx="147" c:formatCode="yyyy\-mm\-dd">
                  <c:v>44866</c:v>
                </c:pt>
                <c:pt idx="148" c:formatCode="yyyy\-mm\-dd">
                  <c:v>44865</c:v>
                </c:pt>
                <c:pt idx="149" c:formatCode="yyyy\-mm\-dd">
                  <c:v>44862</c:v>
                </c:pt>
                <c:pt idx="150" c:formatCode="yyyy\-mm\-dd">
                  <c:v>44861</c:v>
                </c:pt>
                <c:pt idx="151" c:formatCode="yyyy\-mm\-dd">
                  <c:v>44860</c:v>
                </c:pt>
                <c:pt idx="152" c:formatCode="yyyy\-mm\-dd">
                  <c:v>44859</c:v>
                </c:pt>
                <c:pt idx="153" c:formatCode="yyyy\-mm\-dd">
                  <c:v>44858</c:v>
                </c:pt>
                <c:pt idx="154" c:formatCode="yyyy\-mm\-dd">
                  <c:v>44855</c:v>
                </c:pt>
                <c:pt idx="155" c:formatCode="yyyy\-mm\-dd">
                  <c:v>44854</c:v>
                </c:pt>
                <c:pt idx="156" c:formatCode="yyyy\-mm\-dd">
                  <c:v>44853</c:v>
                </c:pt>
                <c:pt idx="157" c:formatCode="yyyy\-mm\-dd">
                  <c:v>44852</c:v>
                </c:pt>
                <c:pt idx="158" c:formatCode="yyyy\-mm\-dd">
                  <c:v>44851</c:v>
                </c:pt>
                <c:pt idx="159" c:formatCode="yyyy\-mm\-dd">
                  <c:v>44848</c:v>
                </c:pt>
                <c:pt idx="160" c:formatCode="yyyy\-mm\-dd">
                  <c:v>44847</c:v>
                </c:pt>
                <c:pt idx="161" c:formatCode="yyyy\-mm\-dd">
                  <c:v>44846</c:v>
                </c:pt>
                <c:pt idx="162" c:formatCode="yyyy\-mm\-dd">
                  <c:v>44845</c:v>
                </c:pt>
                <c:pt idx="163" c:formatCode="yyyy\-mm\-dd">
                  <c:v>44844</c:v>
                </c:pt>
                <c:pt idx="164" c:formatCode="yyyy\-mm\-dd">
                  <c:v>44843</c:v>
                </c:pt>
                <c:pt idx="165" c:formatCode="yyyy\-mm\-dd">
                  <c:v>44842</c:v>
                </c:pt>
                <c:pt idx="166" c:formatCode="yyyy\-mm\-dd">
                  <c:v>44834</c:v>
                </c:pt>
                <c:pt idx="167" c:formatCode="yyyy\-mm\-dd">
                  <c:v>44833</c:v>
                </c:pt>
                <c:pt idx="168" c:formatCode="yyyy\-mm\-dd">
                  <c:v>44832</c:v>
                </c:pt>
                <c:pt idx="169" c:formatCode="yyyy\-mm\-dd">
                  <c:v>44831</c:v>
                </c:pt>
                <c:pt idx="170" c:formatCode="yyyy\-mm\-dd">
                  <c:v>44830</c:v>
                </c:pt>
                <c:pt idx="171" c:formatCode="yyyy\-mm\-dd">
                  <c:v>44827</c:v>
                </c:pt>
                <c:pt idx="172" c:formatCode="yyyy\-mm\-dd">
                  <c:v>44826</c:v>
                </c:pt>
                <c:pt idx="173" c:formatCode="yyyy\-mm\-dd">
                  <c:v>44825</c:v>
                </c:pt>
                <c:pt idx="174" c:formatCode="yyyy\-mm\-dd">
                  <c:v>44824</c:v>
                </c:pt>
                <c:pt idx="175" c:formatCode="yyyy\-mm\-dd">
                  <c:v>44823</c:v>
                </c:pt>
                <c:pt idx="176" c:formatCode="yyyy\-mm\-dd">
                  <c:v>44820</c:v>
                </c:pt>
                <c:pt idx="177" c:formatCode="yyyy\-mm\-dd">
                  <c:v>44819</c:v>
                </c:pt>
                <c:pt idx="178" c:formatCode="yyyy\-mm\-dd">
                  <c:v>44818</c:v>
                </c:pt>
                <c:pt idx="179" c:formatCode="yyyy\-mm\-dd">
                  <c:v>44817</c:v>
                </c:pt>
                <c:pt idx="180" c:formatCode="yyyy\-mm\-dd">
                  <c:v>44813</c:v>
                </c:pt>
                <c:pt idx="181" c:formatCode="yyyy\-mm\-dd">
                  <c:v>44812</c:v>
                </c:pt>
                <c:pt idx="182" c:formatCode="yyyy\-mm\-dd">
                  <c:v>44811</c:v>
                </c:pt>
                <c:pt idx="183" c:formatCode="yyyy\-mm\-dd">
                  <c:v>44810</c:v>
                </c:pt>
                <c:pt idx="184" c:formatCode="yyyy\-mm\-dd">
                  <c:v>44809</c:v>
                </c:pt>
                <c:pt idx="185" c:formatCode="yyyy\-mm\-dd">
                  <c:v>44806</c:v>
                </c:pt>
                <c:pt idx="186" c:formatCode="yyyy\-mm\-dd">
                  <c:v>44805</c:v>
                </c:pt>
                <c:pt idx="187" c:formatCode="yyyy\-mm\-dd">
                  <c:v>44804</c:v>
                </c:pt>
                <c:pt idx="188" c:formatCode="yyyy\-mm\-dd">
                  <c:v>44803</c:v>
                </c:pt>
                <c:pt idx="189" c:formatCode="yyyy\-mm\-dd">
                  <c:v>44802</c:v>
                </c:pt>
                <c:pt idx="190" c:formatCode="yyyy\-mm\-dd">
                  <c:v>44799</c:v>
                </c:pt>
                <c:pt idx="191" c:formatCode="yyyy\-mm\-dd">
                  <c:v>44798</c:v>
                </c:pt>
                <c:pt idx="192" c:formatCode="yyyy\-mm\-dd">
                  <c:v>44797</c:v>
                </c:pt>
                <c:pt idx="193" c:formatCode="yyyy\-mm\-dd">
                  <c:v>44796</c:v>
                </c:pt>
                <c:pt idx="194" c:formatCode="yyyy\-mm\-dd">
                  <c:v>44795</c:v>
                </c:pt>
                <c:pt idx="195" c:formatCode="yyyy\-mm\-dd">
                  <c:v>44792</c:v>
                </c:pt>
                <c:pt idx="196" c:formatCode="yyyy\-mm\-dd">
                  <c:v>44791</c:v>
                </c:pt>
                <c:pt idx="197" c:formatCode="yyyy\-mm\-dd">
                  <c:v>44790</c:v>
                </c:pt>
                <c:pt idx="198" c:formatCode="yyyy\-mm\-dd">
                  <c:v>44789</c:v>
                </c:pt>
                <c:pt idx="199" c:formatCode="yyyy\-mm\-dd">
                  <c:v>44788</c:v>
                </c:pt>
                <c:pt idx="200" c:formatCode="yyyy\-mm\-dd">
                  <c:v>44785</c:v>
                </c:pt>
                <c:pt idx="201" c:formatCode="yyyy\-mm\-dd">
                  <c:v>44784</c:v>
                </c:pt>
                <c:pt idx="202" c:formatCode="yyyy\-mm\-dd">
                  <c:v>44783</c:v>
                </c:pt>
                <c:pt idx="203" c:formatCode="yyyy\-mm\-dd">
                  <c:v>44782</c:v>
                </c:pt>
                <c:pt idx="204" c:formatCode="yyyy\-mm\-dd">
                  <c:v>44781</c:v>
                </c:pt>
                <c:pt idx="205" c:formatCode="yyyy\-mm\-dd">
                  <c:v>44778</c:v>
                </c:pt>
                <c:pt idx="206" c:formatCode="yyyy\-mm\-dd">
                  <c:v>44777</c:v>
                </c:pt>
                <c:pt idx="207" c:formatCode="yyyy\-mm\-dd">
                  <c:v>44776</c:v>
                </c:pt>
                <c:pt idx="208" c:formatCode="yyyy\-mm\-dd">
                  <c:v>44775</c:v>
                </c:pt>
                <c:pt idx="209" c:formatCode="yyyy\-mm\-dd">
                  <c:v>44774</c:v>
                </c:pt>
                <c:pt idx="210" c:formatCode="yyyy\-mm\-dd">
                  <c:v>44771</c:v>
                </c:pt>
                <c:pt idx="211" c:formatCode="yyyy\-mm\-dd">
                  <c:v>44770</c:v>
                </c:pt>
                <c:pt idx="212" c:formatCode="yyyy\-mm\-dd">
                  <c:v>44769</c:v>
                </c:pt>
                <c:pt idx="213" c:formatCode="yyyy\-mm\-dd">
                  <c:v>44768</c:v>
                </c:pt>
                <c:pt idx="214" c:formatCode="yyyy\-mm\-dd">
                  <c:v>44767</c:v>
                </c:pt>
                <c:pt idx="215" c:formatCode="yyyy\-mm\-dd">
                  <c:v>44764</c:v>
                </c:pt>
                <c:pt idx="216" c:formatCode="yyyy\-mm\-dd">
                  <c:v>44763</c:v>
                </c:pt>
                <c:pt idx="217" c:formatCode="yyyy\-mm\-dd">
                  <c:v>44762</c:v>
                </c:pt>
                <c:pt idx="218" c:formatCode="yyyy\-mm\-dd">
                  <c:v>44761</c:v>
                </c:pt>
                <c:pt idx="219" c:formatCode="yyyy\-mm\-dd">
                  <c:v>44760</c:v>
                </c:pt>
                <c:pt idx="220" c:formatCode="yyyy\-mm\-dd">
                  <c:v>44757</c:v>
                </c:pt>
                <c:pt idx="221" c:formatCode="yyyy\-mm\-dd">
                  <c:v>44756</c:v>
                </c:pt>
                <c:pt idx="222" c:formatCode="yyyy\-mm\-dd">
                  <c:v>44755</c:v>
                </c:pt>
                <c:pt idx="223" c:formatCode="yyyy\-mm\-dd">
                  <c:v>44754</c:v>
                </c:pt>
                <c:pt idx="224" c:formatCode="yyyy\-mm\-dd">
                  <c:v>44753</c:v>
                </c:pt>
                <c:pt idx="225" c:formatCode="yyyy\-mm\-dd">
                  <c:v>44750</c:v>
                </c:pt>
                <c:pt idx="226" c:formatCode="yyyy\-mm\-dd">
                  <c:v>44749</c:v>
                </c:pt>
                <c:pt idx="227" c:formatCode="yyyy\-mm\-dd">
                  <c:v>44748</c:v>
                </c:pt>
                <c:pt idx="228" c:formatCode="yyyy\-mm\-dd">
                  <c:v>44747</c:v>
                </c:pt>
                <c:pt idx="229" c:formatCode="yyyy\-mm\-dd">
                  <c:v>44746</c:v>
                </c:pt>
                <c:pt idx="230" c:formatCode="yyyy\-mm\-dd">
                  <c:v>44743</c:v>
                </c:pt>
                <c:pt idx="231" c:formatCode="yyyy\-mm\-dd">
                  <c:v>44742</c:v>
                </c:pt>
                <c:pt idx="232" c:formatCode="yyyy\-mm\-dd">
                  <c:v>44741</c:v>
                </c:pt>
                <c:pt idx="233" c:formatCode="yyyy\-mm\-dd">
                  <c:v>44740</c:v>
                </c:pt>
                <c:pt idx="234" c:formatCode="yyyy\-mm\-dd">
                  <c:v>44739</c:v>
                </c:pt>
                <c:pt idx="235" c:formatCode="yyyy\-mm\-dd">
                  <c:v>44736</c:v>
                </c:pt>
                <c:pt idx="236" c:formatCode="yyyy\-mm\-dd">
                  <c:v>44735</c:v>
                </c:pt>
                <c:pt idx="237" c:formatCode="yyyy\-mm\-dd">
                  <c:v>44734</c:v>
                </c:pt>
                <c:pt idx="238" c:formatCode="yyyy\-mm\-dd">
                  <c:v>44733</c:v>
                </c:pt>
                <c:pt idx="239" c:formatCode="yyyy\-mm\-dd">
                  <c:v>44732</c:v>
                </c:pt>
                <c:pt idx="240" c:formatCode="yyyy\-mm\-dd">
                  <c:v>44729</c:v>
                </c:pt>
                <c:pt idx="241" c:formatCode="yyyy\-mm\-dd">
                  <c:v>44728</c:v>
                </c:pt>
                <c:pt idx="242" c:formatCode="yyyy\-mm\-dd">
                  <c:v>44727</c:v>
                </c:pt>
                <c:pt idx="243" c:formatCode="yyyy\-mm\-dd">
                  <c:v>44726</c:v>
                </c:pt>
                <c:pt idx="244" c:formatCode="yyyy\-mm\-dd">
                  <c:v>44725</c:v>
                </c:pt>
                <c:pt idx="245" c:formatCode="yyyy\-mm\-dd">
                  <c:v>44722</c:v>
                </c:pt>
                <c:pt idx="246" c:formatCode="yyyy\-mm\-dd">
                  <c:v>44721</c:v>
                </c:pt>
                <c:pt idx="247" c:formatCode="yyyy\-mm\-dd">
                  <c:v>44720</c:v>
                </c:pt>
                <c:pt idx="248" c:formatCode="yyyy\-mm\-dd">
                  <c:v>44719</c:v>
                </c:pt>
                <c:pt idx="249" c:formatCode="yyyy\-mm\-dd">
                  <c:v>44718</c:v>
                </c:pt>
                <c:pt idx="250" c:formatCode="yyyy\-mm\-dd">
                  <c:v>44714</c:v>
                </c:pt>
                <c:pt idx="251" c:formatCode="yyyy\-mm\-dd">
                  <c:v>44713</c:v>
                </c:pt>
                <c:pt idx="252" c:formatCode="yyyy\-mm\-dd">
                  <c:v>44712</c:v>
                </c:pt>
                <c:pt idx="253" c:formatCode="yyyy\-mm\-dd">
                  <c:v>44711</c:v>
                </c:pt>
                <c:pt idx="254" c:formatCode="yyyy\-mm\-dd">
                  <c:v>44708</c:v>
                </c:pt>
                <c:pt idx="255" c:formatCode="yyyy\-mm\-dd">
                  <c:v>44707</c:v>
                </c:pt>
                <c:pt idx="256" c:formatCode="yyyy\-mm\-dd">
                  <c:v>44706</c:v>
                </c:pt>
                <c:pt idx="257" c:formatCode="yyyy\-mm\-dd">
                  <c:v>44705</c:v>
                </c:pt>
                <c:pt idx="258" c:formatCode="yyyy\-mm\-dd">
                  <c:v>44704</c:v>
                </c:pt>
                <c:pt idx="259" c:formatCode="yyyy\-mm\-dd">
                  <c:v>44701</c:v>
                </c:pt>
                <c:pt idx="260" c:formatCode="yyyy\-mm\-dd">
                  <c:v>44700</c:v>
                </c:pt>
                <c:pt idx="261" c:formatCode="yyyy\-mm\-dd">
                  <c:v>44699</c:v>
                </c:pt>
                <c:pt idx="262" c:formatCode="yyyy\-mm\-dd">
                  <c:v>44698</c:v>
                </c:pt>
                <c:pt idx="263" c:formatCode="yyyy\-mm\-dd">
                  <c:v>44697</c:v>
                </c:pt>
                <c:pt idx="264" c:formatCode="yyyy\-mm\-dd">
                  <c:v>44694</c:v>
                </c:pt>
                <c:pt idx="265" c:formatCode="yyyy\-mm\-dd">
                  <c:v>44693</c:v>
                </c:pt>
                <c:pt idx="266" c:formatCode="yyyy\-mm\-dd">
                  <c:v>44692</c:v>
                </c:pt>
                <c:pt idx="267" c:formatCode="yyyy\-mm\-dd">
                  <c:v>44691</c:v>
                </c:pt>
                <c:pt idx="268" c:formatCode="yyyy\-mm\-dd">
                  <c:v>44690</c:v>
                </c:pt>
                <c:pt idx="269" c:formatCode="yyyy\-mm\-dd">
                  <c:v>44688</c:v>
                </c:pt>
                <c:pt idx="270" c:formatCode="yyyy\-mm\-dd">
                  <c:v>44687</c:v>
                </c:pt>
                <c:pt idx="271" c:formatCode="yyyy\-mm\-dd">
                  <c:v>44686</c:v>
                </c:pt>
                <c:pt idx="272" c:formatCode="yyyy\-mm\-dd">
                  <c:v>44680</c:v>
                </c:pt>
                <c:pt idx="273" c:formatCode="yyyy\-mm\-dd">
                  <c:v>44679</c:v>
                </c:pt>
                <c:pt idx="274" c:formatCode="yyyy\-mm\-dd">
                  <c:v>44678</c:v>
                </c:pt>
                <c:pt idx="275" c:formatCode="yyyy\-mm\-dd">
                  <c:v>44677</c:v>
                </c:pt>
                <c:pt idx="276" c:formatCode="yyyy\-mm\-dd">
                  <c:v>44676</c:v>
                </c:pt>
                <c:pt idx="277" c:formatCode="yyyy\-mm\-dd">
                  <c:v>44675</c:v>
                </c:pt>
                <c:pt idx="278" c:formatCode="yyyy\-mm\-dd">
                  <c:v>44673</c:v>
                </c:pt>
                <c:pt idx="279" c:formatCode="yyyy\-mm\-dd">
                  <c:v>44672</c:v>
                </c:pt>
                <c:pt idx="280" c:formatCode="yyyy\-mm\-dd">
                  <c:v>44671</c:v>
                </c:pt>
                <c:pt idx="281" c:formatCode="yyyy\-mm\-dd">
                  <c:v>44670</c:v>
                </c:pt>
                <c:pt idx="282" c:formatCode="yyyy\-mm\-dd">
                  <c:v>44669</c:v>
                </c:pt>
                <c:pt idx="283" c:formatCode="yyyy\-mm\-dd">
                  <c:v>44666</c:v>
                </c:pt>
                <c:pt idx="284" c:formatCode="yyyy\-mm\-dd">
                  <c:v>44665</c:v>
                </c:pt>
                <c:pt idx="285" c:formatCode="yyyy\-mm\-dd">
                  <c:v>44664</c:v>
                </c:pt>
                <c:pt idx="286" c:formatCode="yyyy\-mm\-dd">
                  <c:v>44663</c:v>
                </c:pt>
                <c:pt idx="287" c:formatCode="yyyy\-mm\-dd">
                  <c:v>44662</c:v>
                </c:pt>
                <c:pt idx="288" c:formatCode="yyyy\-mm\-dd">
                  <c:v>44659</c:v>
                </c:pt>
                <c:pt idx="289" c:formatCode="yyyy\-mm\-dd">
                  <c:v>44658</c:v>
                </c:pt>
                <c:pt idx="290" c:formatCode="yyyy\-mm\-dd">
                  <c:v>44657</c:v>
                </c:pt>
                <c:pt idx="291" c:formatCode="yyyy\-mm\-dd">
                  <c:v>44653</c:v>
                </c:pt>
                <c:pt idx="292" c:formatCode="yyyy\-mm\-dd">
                  <c:v>44652</c:v>
                </c:pt>
                <c:pt idx="293" c:formatCode="yyyy\-mm\-dd">
                  <c:v>44651</c:v>
                </c:pt>
                <c:pt idx="294" c:formatCode="yyyy\-mm\-dd">
                  <c:v>44650</c:v>
                </c:pt>
                <c:pt idx="295" c:formatCode="yyyy\-mm\-dd">
                  <c:v>44649</c:v>
                </c:pt>
                <c:pt idx="296" c:formatCode="yyyy\-mm\-dd">
                  <c:v>44648</c:v>
                </c:pt>
                <c:pt idx="297" c:formatCode="yyyy\-mm\-dd">
                  <c:v>44645</c:v>
                </c:pt>
                <c:pt idx="298" c:formatCode="yyyy\-mm\-dd">
                  <c:v>44644</c:v>
                </c:pt>
                <c:pt idx="299" c:formatCode="yyyy\-mm\-dd">
                  <c:v>44643</c:v>
                </c:pt>
                <c:pt idx="300" c:formatCode="yyyy\-mm\-dd">
                  <c:v>44642</c:v>
                </c:pt>
                <c:pt idx="301" c:formatCode="yyyy\-mm\-dd">
                  <c:v>44641</c:v>
                </c:pt>
                <c:pt idx="302" c:formatCode="yyyy\-mm\-dd">
                  <c:v>44638</c:v>
                </c:pt>
                <c:pt idx="303" c:formatCode="yyyy\-mm\-dd">
                  <c:v>44637</c:v>
                </c:pt>
                <c:pt idx="304" c:formatCode="yyyy\-mm\-dd">
                  <c:v>44636</c:v>
                </c:pt>
                <c:pt idx="305" c:formatCode="yyyy\-mm\-dd">
                  <c:v>44635</c:v>
                </c:pt>
                <c:pt idx="306" c:formatCode="yyyy\-mm\-dd">
                  <c:v>44634</c:v>
                </c:pt>
                <c:pt idx="307" c:formatCode="yyyy\-mm\-dd">
                  <c:v>44631</c:v>
                </c:pt>
                <c:pt idx="308" c:formatCode="yyyy\-mm\-dd">
                  <c:v>44630</c:v>
                </c:pt>
                <c:pt idx="309" c:formatCode="yyyy\-mm\-dd">
                  <c:v>44629</c:v>
                </c:pt>
                <c:pt idx="310" c:formatCode="yyyy\-mm\-dd">
                  <c:v>44628</c:v>
                </c:pt>
                <c:pt idx="311" c:formatCode="yyyy\-mm\-dd">
                  <c:v>44627</c:v>
                </c:pt>
                <c:pt idx="312" c:formatCode="yyyy\-mm\-dd">
                  <c:v>44624</c:v>
                </c:pt>
                <c:pt idx="313" c:formatCode="yyyy\-mm\-dd">
                  <c:v>44623</c:v>
                </c:pt>
                <c:pt idx="314" c:formatCode="yyyy\-mm\-dd">
                  <c:v>44622</c:v>
                </c:pt>
                <c:pt idx="315" c:formatCode="yyyy\-mm\-dd">
                  <c:v>44621</c:v>
                </c:pt>
                <c:pt idx="316" c:formatCode="yyyy\-mm\-dd">
                  <c:v>44620</c:v>
                </c:pt>
                <c:pt idx="317" c:formatCode="yyyy\-mm\-dd">
                  <c:v>44617</c:v>
                </c:pt>
                <c:pt idx="318" c:formatCode="yyyy\-mm\-dd">
                  <c:v>44616</c:v>
                </c:pt>
                <c:pt idx="319" c:formatCode="yyyy\-mm\-dd">
                  <c:v>44615</c:v>
                </c:pt>
                <c:pt idx="320" c:formatCode="yyyy\-mm\-dd">
                  <c:v>44614</c:v>
                </c:pt>
                <c:pt idx="321" c:formatCode="yyyy\-mm\-dd">
                  <c:v>44613</c:v>
                </c:pt>
                <c:pt idx="322" c:formatCode="yyyy\-mm\-dd">
                  <c:v>44610</c:v>
                </c:pt>
                <c:pt idx="323" c:formatCode="yyyy\-mm\-dd">
                  <c:v>44609</c:v>
                </c:pt>
                <c:pt idx="324" c:formatCode="yyyy\-mm\-dd">
                  <c:v>44608</c:v>
                </c:pt>
                <c:pt idx="325" c:formatCode="yyyy\-mm\-dd">
                  <c:v>44607</c:v>
                </c:pt>
                <c:pt idx="326" c:formatCode="yyyy\-mm\-dd">
                  <c:v>44606</c:v>
                </c:pt>
                <c:pt idx="327" c:formatCode="yyyy\-mm\-dd">
                  <c:v>44603</c:v>
                </c:pt>
                <c:pt idx="328" c:formatCode="yyyy\-mm\-dd">
                  <c:v>44602</c:v>
                </c:pt>
                <c:pt idx="329" c:formatCode="yyyy\-mm\-dd">
                  <c:v>44601</c:v>
                </c:pt>
                <c:pt idx="330" c:formatCode="yyyy\-mm\-dd">
                  <c:v>44600</c:v>
                </c:pt>
                <c:pt idx="331" c:formatCode="yyyy\-mm\-dd">
                  <c:v>44599</c:v>
                </c:pt>
                <c:pt idx="332" c:formatCode="yyyy\-mm\-dd">
                  <c:v>44591</c:v>
                </c:pt>
                <c:pt idx="333" c:formatCode="yyyy\-mm\-dd">
                  <c:v>44590</c:v>
                </c:pt>
                <c:pt idx="334" c:formatCode="yyyy\-mm\-dd">
                  <c:v>44589</c:v>
                </c:pt>
                <c:pt idx="335" c:formatCode="yyyy\-mm\-dd">
                  <c:v>44588</c:v>
                </c:pt>
                <c:pt idx="336" c:formatCode="yyyy\-mm\-dd">
                  <c:v>44587</c:v>
                </c:pt>
                <c:pt idx="337" c:formatCode="yyyy\-mm\-dd">
                  <c:v>44586</c:v>
                </c:pt>
                <c:pt idx="338" c:formatCode="yyyy\-mm\-dd">
                  <c:v>44585</c:v>
                </c:pt>
                <c:pt idx="339" c:formatCode="yyyy\-mm\-dd">
                  <c:v>44582</c:v>
                </c:pt>
                <c:pt idx="340" c:formatCode="yyyy\-mm\-dd">
                  <c:v>44581</c:v>
                </c:pt>
                <c:pt idx="341" c:formatCode="yyyy\-mm\-dd">
                  <c:v>44580</c:v>
                </c:pt>
                <c:pt idx="342" c:formatCode="yyyy\-mm\-dd">
                  <c:v>44579</c:v>
                </c:pt>
                <c:pt idx="343" c:formatCode="yyyy\-mm\-dd">
                  <c:v>44578</c:v>
                </c:pt>
                <c:pt idx="344" c:formatCode="yyyy\-mm\-dd">
                  <c:v>44575</c:v>
                </c:pt>
                <c:pt idx="345" c:formatCode="yyyy\-mm\-dd">
                  <c:v>44574</c:v>
                </c:pt>
                <c:pt idx="346" c:formatCode="yyyy\-mm\-dd">
                  <c:v>44573</c:v>
                </c:pt>
                <c:pt idx="347" c:formatCode="yyyy\-mm\-dd">
                  <c:v>44572</c:v>
                </c:pt>
                <c:pt idx="348" c:formatCode="yyyy\-mm\-dd">
                  <c:v>44571</c:v>
                </c:pt>
                <c:pt idx="349" c:formatCode="yyyy\-mm\-dd">
                  <c:v>44568</c:v>
                </c:pt>
                <c:pt idx="350" c:formatCode="yyyy\-mm\-dd">
                  <c:v>44567</c:v>
                </c:pt>
                <c:pt idx="351" c:formatCode="yyyy\-mm\-dd">
                  <c:v>44566</c:v>
                </c:pt>
                <c:pt idx="352" c:formatCode="yyyy\-mm\-dd">
                  <c:v>44565</c:v>
                </c:pt>
                <c:pt idx="353" c:formatCode="yyyy\-mm\-dd">
                  <c:v>44561</c:v>
                </c:pt>
                <c:pt idx="354" c:formatCode="yyyy\-mm\-dd">
                  <c:v>44560</c:v>
                </c:pt>
                <c:pt idx="355" c:formatCode="yyyy\-mm\-dd">
                  <c:v>44559</c:v>
                </c:pt>
                <c:pt idx="356" c:formatCode="yyyy\-mm\-dd">
                  <c:v>44558</c:v>
                </c:pt>
                <c:pt idx="357" c:formatCode="yyyy\-mm\-dd">
                  <c:v>44557</c:v>
                </c:pt>
                <c:pt idx="358" c:formatCode="yyyy\-mm\-dd">
                  <c:v>44554</c:v>
                </c:pt>
                <c:pt idx="359" c:formatCode="yyyy\-mm\-dd">
                  <c:v>44553</c:v>
                </c:pt>
                <c:pt idx="360" c:formatCode="yyyy\-mm\-dd">
                  <c:v>44552</c:v>
                </c:pt>
                <c:pt idx="361" c:formatCode="yyyy\-mm\-dd">
                  <c:v>44551</c:v>
                </c:pt>
                <c:pt idx="362" c:formatCode="yyyy\-mm\-dd">
                  <c:v>44550</c:v>
                </c:pt>
                <c:pt idx="363" c:formatCode="yyyy\-mm\-dd">
                  <c:v>44547</c:v>
                </c:pt>
                <c:pt idx="364" c:formatCode="yyyy\-mm\-dd">
                  <c:v>44546</c:v>
                </c:pt>
                <c:pt idx="365" c:formatCode="yyyy\-mm\-dd">
                  <c:v>44545</c:v>
                </c:pt>
                <c:pt idx="366" c:formatCode="yyyy\-mm\-dd">
                  <c:v>44544</c:v>
                </c:pt>
                <c:pt idx="367" c:formatCode="yyyy\-mm\-dd">
                  <c:v>44543</c:v>
                </c:pt>
                <c:pt idx="368" c:formatCode="yyyy\-mm\-dd">
                  <c:v>44540</c:v>
                </c:pt>
                <c:pt idx="369" c:formatCode="yyyy\-mm\-dd">
                  <c:v>44539</c:v>
                </c:pt>
                <c:pt idx="370" c:formatCode="yyyy\-mm\-dd">
                  <c:v>44538</c:v>
                </c:pt>
                <c:pt idx="371" c:formatCode="yyyy\-mm\-dd">
                  <c:v>44537</c:v>
                </c:pt>
                <c:pt idx="372" c:formatCode="yyyy\-mm\-dd">
                  <c:v>44536</c:v>
                </c:pt>
                <c:pt idx="373" c:formatCode="yyyy\-mm\-dd">
                  <c:v>44533</c:v>
                </c:pt>
                <c:pt idx="374" c:formatCode="yyyy\-mm\-dd">
                  <c:v>44532</c:v>
                </c:pt>
                <c:pt idx="375" c:formatCode="yyyy\-mm\-dd">
                  <c:v>44531</c:v>
                </c:pt>
                <c:pt idx="376" c:formatCode="yyyy\-mm\-dd">
                  <c:v>44530</c:v>
                </c:pt>
                <c:pt idx="377" c:formatCode="yyyy\-mm\-dd">
                  <c:v>44529</c:v>
                </c:pt>
                <c:pt idx="378" c:formatCode="yyyy\-mm\-dd">
                  <c:v>44526</c:v>
                </c:pt>
                <c:pt idx="379" c:formatCode="yyyy\-mm\-dd">
                  <c:v>44525</c:v>
                </c:pt>
                <c:pt idx="380" c:formatCode="yyyy\-mm\-dd">
                  <c:v>44524</c:v>
                </c:pt>
                <c:pt idx="381" c:formatCode="yyyy\-mm\-dd">
                  <c:v>44523</c:v>
                </c:pt>
                <c:pt idx="382" c:formatCode="yyyy\-mm\-dd">
                  <c:v>44522</c:v>
                </c:pt>
                <c:pt idx="383" c:formatCode="yyyy\-mm\-dd">
                  <c:v>44519</c:v>
                </c:pt>
                <c:pt idx="384" c:formatCode="yyyy\-mm\-dd">
                  <c:v>44518</c:v>
                </c:pt>
                <c:pt idx="385" c:formatCode="yyyy\-mm\-dd">
                  <c:v>44517</c:v>
                </c:pt>
                <c:pt idx="386" c:formatCode="yyyy\-mm\-dd">
                  <c:v>44516</c:v>
                </c:pt>
                <c:pt idx="387" c:formatCode="yyyy\-mm\-dd">
                  <c:v>44515</c:v>
                </c:pt>
                <c:pt idx="388" c:formatCode="yyyy\-mm\-dd">
                  <c:v>44512</c:v>
                </c:pt>
                <c:pt idx="389" c:formatCode="yyyy\-mm\-dd">
                  <c:v>44511</c:v>
                </c:pt>
                <c:pt idx="390" c:formatCode="yyyy\-mm\-dd">
                  <c:v>44510</c:v>
                </c:pt>
                <c:pt idx="391" c:formatCode="yyyy\-mm\-dd">
                  <c:v>44509</c:v>
                </c:pt>
                <c:pt idx="392" c:formatCode="yyyy\-mm\-dd">
                  <c:v>44508</c:v>
                </c:pt>
                <c:pt idx="393" c:formatCode="yyyy\-mm\-dd">
                  <c:v>44505</c:v>
                </c:pt>
                <c:pt idx="394" c:formatCode="yyyy\-mm\-dd">
                  <c:v>44504</c:v>
                </c:pt>
                <c:pt idx="395" c:formatCode="yyyy\-mm\-dd">
                  <c:v>44503</c:v>
                </c:pt>
                <c:pt idx="396" c:formatCode="yyyy\-mm\-dd">
                  <c:v>44502</c:v>
                </c:pt>
                <c:pt idx="397" c:formatCode="yyyy\-mm\-dd">
                  <c:v>44501</c:v>
                </c:pt>
                <c:pt idx="398" c:formatCode="yyyy\-mm\-dd">
                  <c:v>44498</c:v>
                </c:pt>
                <c:pt idx="399" c:formatCode="yyyy\-mm\-dd">
                  <c:v>44497</c:v>
                </c:pt>
                <c:pt idx="400" c:formatCode="yyyy\-mm\-dd">
                  <c:v>44496</c:v>
                </c:pt>
                <c:pt idx="401" c:formatCode="yyyy\-mm\-dd">
                  <c:v>44495</c:v>
                </c:pt>
                <c:pt idx="402" c:formatCode="yyyy\-mm\-dd">
                  <c:v>44494</c:v>
                </c:pt>
                <c:pt idx="403" c:formatCode="yyyy\-mm\-dd">
                  <c:v>44491</c:v>
                </c:pt>
                <c:pt idx="404" c:formatCode="yyyy\-mm\-dd">
                  <c:v>44490</c:v>
                </c:pt>
                <c:pt idx="405" c:formatCode="yyyy\-mm\-dd">
                  <c:v>44489</c:v>
                </c:pt>
                <c:pt idx="406" c:formatCode="yyyy\-mm\-dd">
                  <c:v>44488</c:v>
                </c:pt>
                <c:pt idx="407" c:formatCode="yyyy\-mm\-dd">
                  <c:v>44487</c:v>
                </c:pt>
                <c:pt idx="408" c:formatCode="yyyy\-mm\-dd">
                  <c:v>44484</c:v>
                </c:pt>
                <c:pt idx="409" c:formatCode="yyyy\-mm\-dd">
                  <c:v>44483</c:v>
                </c:pt>
                <c:pt idx="410" c:formatCode="yyyy\-mm\-dd">
                  <c:v>44482</c:v>
                </c:pt>
                <c:pt idx="411" c:formatCode="yyyy\-mm\-dd">
                  <c:v>44481</c:v>
                </c:pt>
                <c:pt idx="412" c:formatCode="yyyy\-mm\-dd">
                  <c:v>44480</c:v>
                </c:pt>
                <c:pt idx="413" c:formatCode="yyyy\-mm\-dd">
                  <c:v>44478</c:v>
                </c:pt>
                <c:pt idx="414" c:formatCode="yyyy\-mm\-dd">
                  <c:v>44477</c:v>
                </c:pt>
                <c:pt idx="415" c:formatCode="yyyy\-mm\-dd">
                  <c:v>44469</c:v>
                </c:pt>
                <c:pt idx="416" c:formatCode="yyyy\-mm\-dd">
                  <c:v>44468</c:v>
                </c:pt>
                <c:pt idx="417" c:formatCode="yyyy\-mm\-dd">
                  <c:v>44467</c:v>
                </c:pt>
                <c:pt idx="418" c:formatCode="yyyy\-mm\-dd">
                  <c:v>44466</c:v>
                </c:pt>
                <c:pt idx="419" c:formatCode="yyyy\-mm\-dd">
                  <c:v>44465</c:v>
                </c:pt>
                <c:pt idx="420" c:formatCode="yyyy\-mm\-dd">
                  <c:v>44463</c:v>
                </c:pt>
                <c:pt idx="421" c:formatCode="yyyy\-mm\-dd">
                  <c:v>44462</c:v>
                </c:pt>
                <c:pt idx="422" c:formatCode="yyyy\-mm\-dd">
                  <c:v>44461</c:v>
                </c:pt>
                <c:pt idx="423" c:formatCode="yyyy\-mm\-dd">
                  <c:v>44457</c:v>
                </c:pt>
                <c:pt idx="424" c:formatCode="yyyy\-mm\-dd">
                  <c:v>44456</c:v>
                </c:pt>
                <c:pt idx="425" c:formatCode="yyyy\-mm\-dd">
                  <c:v>44455</c:v>
                </c:pt>
                <c:pt idx="426" c:formatCode="yyyy\-mm\-dd">
                  <c:v>44454</c:v>
                </c:pt>
                <c:pt idx="427" c:formatCode="yyyy\-mm\-dd">
                  <c:v>44453</c:v>
                </c:pt>
                <c:pt idx="428" c:formatCode="yyyy\-mm\-dd">
                  <c:v>44452</c:v>
                </c:pt>
                <c:pt idx="429" c:formatCode="yyyy\-mm\-dd">
                  <c:v>44449</c:v>
                </c:pt>
                <c:pt idx="430" c:formatCode="yyyy\-mm\-dd">
                  <c:v>44448</c:v>
                </c:pt>
                <c:pt idx="431" c:formatCode="yyyy\-mm\-dd">
                  <c:v>44447</c:v>
                </c:pt>
                <c:pt idx="432" c:formatCode="yyyy\-mm\-dd">
                  <c:v>44446</c:v>
                </c:pt>
                <c:pt idx="433" c:formatCode="yyyy\-mm\-dd">
                  <c:v>44445</c:v>
                </c:pt>
                <c:pt idx="434" c:formatCode="yyyy\-mm\-dd">
                  <c:v>44442</c:v>
                </c:pt>
                <c:pt idx="435" c:formatCode="yyyy\-mm\-dd">
                  <c:v>44441</c:v>
                </c:pt>
                <c:pt idx="436" c:formatCode="yyyy\-mm\-dd">
                  <c:v>44440</c:v>
                </c:pt>
                <c:pt idx="437" c:formatCode="yyyy\-mm\-dd">
                  <c:v>44439</c:v>
                </c:pt>
                <c:pt idx="438" c:formatCode="yyyy\-mm\-dd">
                  <c:v>44438</c:v>
                </c:pt>
                <c:pt idx="439" c:formatCode="yyyy\-mm\-dd">
                  <c:v>44435</c:v>
                </c:pt>
                <c:pt idx="440" c:formatCode="yyyy\-mm\-dd">
                  <c:v>44434</c:v>
                </c:pt>
                <c:pt idx="441" c:formatCode="yyyy\-mm\-dd">
                  <c:v>44433</c:v>
                </c:pt>
                <c:pt idx="442" c:formatCode="yyyy\-mm\-dd">
                  <c:v>44432</c:v>
                </c:pt>
                <c:pt idx="443" c:formatCode="yyyy\-mm\-dd">
                  <c:v>44431</c:v>
                </c:pt>
                <c:pt idx="444" c:formatCode="yyyy\-mm\-dd">
                  <c:v>44428</c:v>
                </c:pt>
                <c:pt idx="445" c:formatCode="yyyy\-mm\-dd">
                  <c:v>44427</c:v>
                </c:pt>
                <c:pt idx="446" c:formatCode="yyyy\-mm\-dd">
                  <c:v>44426</c:v>
                </c:pt>
                <c:pt idx="447" c:formatCode="yyyy\-mm\-dd">
                  <c:v>44425</c:v>
                </c:pt>
                <c:pt idx="448" c:formatCode="yyyy\-mm\-dd">
                  <c:v>44424</c:v>
                </c:pt>
                <c:pt idx="449" c:formatCode="yyyy\-mm\-dd">
                  <c:v>44421</c:v>
                </c:pt>
                <c:pt idx="450" c:formatCode="yyyy\-mm\-dd">
                  <c:v>44420</c:v>
                </c:pt>
                <c:pt idx="451" c:formatCode="yyyy\-mm\-dd">
                  <c:v>44419</c:v>
                </c:pt>
                <c:pt idx="452" c:formatCode="yyyy\-mm\-dd">
                  <c:v>44418</c:v>
                </c:pt>
                <c:pt idx="453" c:formatCode="yyyy\-mm\-dd">
                  <c:v>44417</c:v>
                </c:pt>
                <c:pt idx="454" c:formatCode="yyyy\-mm\-dd">
                  <c:v>44414</c:v>
                </c:pt>
                <c:pt idx="455" c:formatCode="yyyy\-mm\-dd">
                  <c:v>44413</c:v>
                </c:pt>
                <c:pt idx="456" c:formatCode="yyyy\-mm\-dd">
                  <c:v>44412</c:v>
                </c:pt>
                <c:pt idx="457" c:formatCode="yyyy\-mm\-dd">
                  <c:v>44411</c:v>
                </c:pt>
                <c:pt idx="458" c:formatCode="yyyy\-mm\-dd">
                  <c:v>44410</c:v>
                </c:pt>
                <c:pt idx="459" c:formatCode="yyyy\-mm\-dd">
                  <c:v>44407</c:v>
                </c:pt>
                <c:pt idx="460" c:formatCode="yyyy\-mm\-dd">
                  <c:v>44406</c:v>
                </c:pt>
                <c:pt idx="461" c:formatCode="yyyy\-mm\-dd">
                  <c:v>44405</c:v>
                </c:pt>
                <c:pt idx="462" c:formatCode="yyyy\-mm\-dd">
                  <c:v>44404</c:v>
                </c:pt>
                <c:pt idx="463" c:formatCode="yyyy\-mm\-dd">
                  <c:v>44403</c:v>
                </c:pt>
                <c:pt idx="464" c:formatCode="yyyy\-mm\-dd">
                  <c:v>44400</c:v>
                </c:pt>
                <c:pt idx="465" c:formatCode="yyyy\-mm\-dd">
                  <c:v>44399</c:v>
                </c:pt>
                <c:pt idx="466" c:formatCode="yyyy\-mm\-dd">
                  <c:v>44398</c:v>
                </c:pt>
                <c:pt idx="467" c:formatCode="yyyy\-mm\-dd">
                  <c:v>44397</c:v>
                </c:pt>
                <c:pt idx="468" c:formatCode="yyyy\-mm\-dd">
                  <c:v>44396</c:v>
                </c:pt>
                <c:pt idx="469" c:formatCode="yyyy\-mm\-dd">
                  <c:v>44393</c:v>
                </c:pt>
                <c:pt idx="470" c:formatCode="yyyy\-mm\-dd">
                  <c:v>44392</c:v>
                </c:pt>
                <c:pt idx="471" c:formatCode="yyyy\-mm\-dd">
                  <c:v>44391</c:v>
                </c:pt>
                <c:pt idx="472" c:formatCode="yyyy\-mm\-dd">
                  <c:v>44390</c:v>
                </c:pt>
                <c:pt idx="473" c:formatCode="yyyy\-mm\-dd">
                  <c:v>44389</c:v>
                </c:pt>
                <c:pt idx="474" c:formatCode="yyyy\-mm\-dd">
                  <c:v>44386</c:v>
                </c:pt>
                <c:pt idx="475" c:formatCode="yyyy\-mm\-dd">
                  <c:v>44385</c:v>
                </c:pt>
                <c:pt idx="476" c:formatCode="yyyy\-mm\-dd">
                  <c:v>44384</c:v>
                </c:pt>
                <c:pt idx="477" c:formatCode="yyyy\-mm\-dd">
                  <c:v>44383</c:v>
                </c:pt>
                <c:pt idx="478" c:formatCode="yyyy\-mm\-dd">
                  <c:v>44382</c:v>
                </c:pt>
                <c:pt idx="479" c:formatCode="yyyy\-mm\-dd">
                  <c:v>44379</c:v>
                </c:pt>
                <c:pt idx="480" c:formatCode="yyyy\-mm\-dd">
                  <c:v>44378</c:v>
                </c:pt>
                <c:pt idx="481" c:formatCode="yyyy\-mm\-dd">
                  <c:v>44377</c:v>
                </c:pt>
                <c:pt idx="482" c:formatCode="yyyy\-mm\-dd">
                  <c:v>44376</c:v>
                </c:pt>
                <c:pt idx="483" c:formatCode="yyyy\-mm\-dd">
                  <c:v>44375</c:v>
                </c:pt>
                <c:pt idx="484" c:formatCode="yyyy\-mm\-dd">
                  <c:v>44372</c:v>
                </c:pt>
                <c:pt idx="485" c:formatCode="yyyy\-mm\-dd">
                  <c:v>44371</c:v>
                </c:pt>
                <c:pt idx="486" c:formatCode="yyyy\-mm\-dd">
                  <c:v>44370</c:v>
                </c:pt>
                <c:pt idx="487" c:formatCode="yyyy\-mm\-dd">
                  <c:v>44369</c:v>
                </c:pt>
                <c:pt idx="488" c:formatCode="yyyy\-mm\-dd">
                  <c:v>44368</c:v>
                </c:pt>
                <c:pt idx="489" c:formatCode="yyyy\-mm\-dd">
                  <c:v>44365</c:v>
                </c:pt>
                <c:pt idx="490" c:formatCode="yyyy\-mm\-dd">
                  <c:v>44364</c:v>
                </c:pt>
                <c:pt idx="491" c:formatCode="yyyy\-mm\-dd">
                  <c:v>44363</c:v>
                </c:pt>
                <c:pt idx="492" c:formatCode="yyyy\-mm\-dd">
                  <c:v>44362</c:v>
                </c:pt>
                <c:pt idx="493" c:formatCode="yyyy\-mm\-dd">
                  <c:v>44358</c:v>
                </c:pt>
                <c:pt idx="494" c:formatCode="yyyy\-mm\-dd">
                  <c:v>44357</c:v>
                </c:pt>
                <c:pt idx="495" c:formatCode="yyyy\-mm\-dd">
                  <c:v>44356</c:v>
                </c:pt>
                <c:pt idx="496" c:formatCode="yyyy\-mm\-dd">
                  <c:v>44355</c:v>
                </c:pt>
                <c:pt idx="497" c:formatCode="yyyy\-mm\-dd">
                  <c:v>44354</c:v>
                </c:pt>
                <c:pt idx="498" c:formatCode="yyyy\-mm\-dd">
                  <c:v>44351</c:v>
                </c:pt>
                <c:pt idx="499" c:formatCode="yyyy\-mm\-dd">
                  <c:v>44350</c:v>
                </c:pt>
                <c:pt idx="500" c:formatCode="yyyy\-mm\-dd">
                  <c:v>44349</c:v>
                </c:pt>
                <c:pt idx="501" c:formatCode="yyyy\-mm\-dd">
                  <c:v>44348</c:v>
                </c:pt>
                <c:pt idx="502" c:formatCode="yyyy\-mm\-dd">
                  <c:v>44347</c:v>
                </c:pt>
                <c:pt idx="503" c:formatCode="yyyy\-mm\-dd">
                  <c:v>44344</c:v>
                </c:pt>
                <c:pt idx="504" c:formatCode="yyyy\-mm\-dd">
                  <c:v>44343</c:v>
                </c:pt>
                <c:pt idx="505" c:formatCode="yyyy\-mm\-dd">
                  <c:v>44342</c:v>
                </c:pt>
                <c:pt idx="506" c:formatCode="yyyy\-mm\-dd">
                  <c:v>44341</c:v>
                </c:pt>
                <c:pt idx="507" c:formatCode="yyyy\-mm\-dd">
                  <c:v>44340</c:v>
                </c:pt>
                <c:pt idx="508" c:formatCode="yyyy\-mm\-dd">
                  <c:v>44337</c:v>
                </c:pt>
                <c:pt idx="509" c:formatCode="yyyy\-mm\-dd">
                  <c:v>44336</c:v>
                </c:pt>
                <c:pt idx="510" c:formatCode="yyyy\-mm\-dd">
                  <c:v>44335</c:v>
                </c:pt>
                <c:pt idx="511" c:formatCode="yyyy\-mm\-dd">
                  <c:v>44334</c:v>
                </c:pt>
                <c:pt idx="512" c:formatCode="yyyy\-mm\-dd">
                  <c:v>44333</c:v>
                </c:pt>
                <c:pt idx="513" c:formatCode="yyyy\-mm\-dd">
                  <c:v>44330</c:v>
                </c:pt>
                <c:pt idx="514" c:formatCode="yyyy\-mm\-dd">
                  <c:v>44329</c:v>
                </c:pt>
                <c:pt idx="515" c:formatCode="yyyy\-mm\-dd">
                  <c:v>44328</c:v>
                </c:pt>
                <c:pt idx="516" c:formatCode="yyyy\-mm\-dd">
                  <c:v>44327</c:v>
                </c:pt>
                <c:pt idx="517" c:formatCode="yyyy\-mm\-dd">
                  <c:v>44326</c:v>
                </c:pt>
                <c:pt idx="518" c:formatCode="yyyy\-mm\-dd">
                  <c:v>44324</c:v>
                </c:pt>
                <c:pt idx="519" c:formatCode="yyyy\-mm\-dd">
                  <c:v>44323</c:v>
                </c:pt>
                <c:pt idx="520" c:formatCode="yyyy\-mm\-dd">
                  <c:v>44322</c:v>
                </c:pt>
                <c:pt idx="521" c:formatCode="yyyy\-mm\-dd">
                  <c:v>44316</c:v>
                </c:pt>
                <c:pt idx="522" c:formatCode="yyyy\-mm\-dd">
                  <c:v>44315</c:v>
                </c:pt>
                <c:pt idx="523" c:formatCode="yyyy\-mm\-dd">
                  <c:v>44314</c:v>
                </c:pt>
                <c:pt idx="524" c:formatCode="yyyy\-mm\-dd">
                  <c:v>44313</c:v>
                </c:pt>
                <c:pt idx="525" c:formatCode="yyyy\-mm\-dd">
                  <c:v>44312</c:v>
                </c:pt>
                <c:pt idx="526" c:formatCode="yyyy\-mm\-dd">
                  <c:v>44311</c:v>
                </c:pt>
                <c:pt idx="527" c:formatCode="yyyy\-mm\-dd">
                  <c:v>44309</c:v>
                </c:pt>
                <c:pt idx="528" c:formatCode="yyyy\-mm\-dd">
                  <c:v>44308</c:v>
                </c:pt>
                <c:pt idx="529" c:formatCode="yyyy\-mm\-dd">
                  <c:v>44307</c:v>
                </c:pt>
                <c:pt idx="530" c:formatCode="yyyy\-mm\-dd">
                  <c:v>44306</c:v>
                </c:pt>
                <c:pt idx="531" c:formatCode="yyyy\-mm\-dd">
                  <c:v>44305</c:v>
                </c:pt>
                <c:pt idx="532" c:formatCode="yyyy\-mm\-dd">
                  <c:v>44302</c:v>
                </c:pt>
                <c:pt idx="533" c:formatCode="yyyy\-mm\-dd">
                  <c:v>44301</c:v>
                </c:pt>
                <c:pt idx="534" c:formatCode="yyyy\-mm\-dd">
                  <c:v>44300</c:v>
                </c:pt>
                <c:pt idx="535" c:formatCode="yyyy\-mm\-dd">
                  <c:v>44299</c:v>
                </c:pt>
                <c:pt idx="536" c:formatCode="yyyy\-mm\-dd">
                  <c:v>44298</c:v>
                </c:pt>
                <c:pt idx="537" c:formatCode="yyyy\-mm\-dd">
                  <c:v>44295</c:v>
                </c:pt>
                <c:pt idx="538" c:formatCode="yyyy\-mm\-dd">
                  <c:v>44294</c:v>
                </c:pt>
                <c:pt idx="539" c:formatCode="yyyy\-mm\-dd">
                  <c:v>44293</c:v>
                </c:pt>
                <c:pt idx="540" c:formatCode="yyyy\-mm\-dd">
                  <c:v>44292</c:v>
                </c:pt>
                <c:pt idx="541" c:formatCode="yyyy\-mm\-dd">
                  <c:v>44288</c:v>
                </c:pt>
                <c:pt idx="542" c:formatCode="yyyy\-mm\-dd">
                  <c:v>44287</c:v>
                </c:pt>
                <c:pt idx="543" c:formatCode="yyyy\-mm\-dd">
                  <c:v>44286</c:v>
                </c:pt>
                <c:pt idx="544" c:formatCode="yyyy\-mm\-dd">
                  <c:v>44285</c:v>
                </c:pt>
                <c:pt idx="545" c:formatCode="yyyy\-mm\-dd">
                  <c:v>44284</c:v>
                </c:pt>
                <c:pt idx="546" c:formatCode="yyyy\-mm\-dd">
                  <c:v>44281</c:v>
                </c:pt>
                <c:pt idx="547" c:formatCode="yyyy\-mm\-dd">
                  <c:v>44280</c:v>
                </c:pt>
                <c:pt idx="548" c:formatCode="yyyy\-mm\-dd">
                  <c:v>44279</c:v>
                </c:pt>
                <c:pt idx="549" c:formatCode="yyyy\-mm\-dd">
                  <c:v>44278</c:v>
                </c:pt>
                <c:pt idx="550" c:formatCode="yyyy\-mm\-dd">
                  <c:v>44277</c:v>
                </c:pt>
                <c:pt idx="551" c:formatCode="yyyy\-mm\-dd">
                  <c:v>44274</c:v>
                </c:pt>
                <c:pt idx="552" c:formatCode="yyyy\-mm\-dd">
                  <c:v>44273</c:v>
                </c:pt>
                <c:pt idx="553" c:formatCode="yyyy\-mm\-dd">
                  <c:v>44272</c:v>
                </c:pt>
                <c:pt idx="554" c:formatCode="yyyy\-mm\-dd">
                  <c:v>44271</c:v>
                </c:pt>
                <c:pt idx="555" c:formatCode="yyyy\-mm\-dd">
                  <c:v>44270</c:v>
                </c:pt>
                <c:pt idx="556" c:formatCode="yyyy\-mm\-dd">
                  <c:v>44267</c:v>
                </c:pt>
                <c:pt idx="557" c:formatCode="yyyy\-mm\-dd">
                  <c:v>44266</c:v>
                </c:pt>
                <c:pt idx="558" c:formatCode="yyyy\-mm\-dd">
                  <c:v>44265</c:v>
                </c:pt>
                <c:pt idx="559" c:formatCode="yyyy\-mm\-dd">
                  <c:v>44264</c:v>
                </c:pt>
                <c:pt idx="560" c:formatCode="yyyy\-mm\-dd">
                  <c:v>44263</c:v>
                </c:pt>
                <c:pt idx="561" c:formatCode="yyyy\-mm\-dd">
                  <c:v>44260</c:v>
                </c:pt>
                <c:pt idx="562" c:formatCode="yyyy\-mm\-dd">
                  <c:v>44259</c:v>
                </c:pt>
                <c:pt idx="563" c:formatCode="yyyy\-mm\-dd">
                  <c:v>44258</c:v>
                </c:pt>
                <c:pt idx="564" c:formatCode="yyyy\-mm\-dd">
                  <c:v>44257</c:v>
                </c:pt>
                <c:pt idx="565" c:formatCode="yyyy\-mm\-dd">
                  <c:v>44256</c:v>
                </c:pt>
                <c:pt idx="566" c:formatCode="yyyy\-mm\-dd">
                  <c:v>44253</c:v>
                </c:pt>
                <c:pt idx="567" c:formatCode="yyyy\-mm\-dd">
                  <c:v>44252</c:v>
                </c:pt>
                <c:pt idx="568" c:formatCode="yyyy\-mm\-dd">
                  <c:v>44251</c:v>
                </c:pt>
                <c:pt idx="569" c:formatCode="yyyy\-mm\-dd">
                  <c:v>44250</c:v>
                </c:pt>
                <c:pt idx="570" c:formatCode="yyyy\-mm\-dd">
                  <c:v>44249</c:v>
                </c:pt>
                <c:pt idx="571" c:formatCode="yyyy\-mm\-dd">
                  <c:v>44247</c:v>
                </c:pt>
                <c:pt idx="572" c:formatCode="yyyy\-mm\-dd">
                  <c:v>44246</c:v>
                </c:pt>
                <c:pt idx="573" c:formatCode="yyyy\-mm\-dd">
                  <c:v>44245</c:v>
                </c:pt>
                <c:pt idx="574" c:formatCode="yyyy\-mm\-dd">
                  <c:v>44237</c:v>
                </c:pt>
                <c:pt idx="575" c:formatCode="yyyy\-mm\-dd">
                  <c:v>44236</c:v>
                </c:pt>
                <c:pt idx="576" c:formatCode="yyyy\-mm\-dd">
                  <c:v>44235</c:v>
                </c:pt>
                <c:pt idx="577" c:formatCode="yyyy\-mm\-dd">
                  <c:v>44234</c:v>
                </c:pt>
                <c:pt idx="578" c:formatCode="yyyy\-mm\-dd">
                  <c:v>44232</c:v>
                </c:pt>
                <c:pt idx="579" c:formatCode="yyyy\-mm\-dd">
                  <c:v>44231</c:v>
                </c:pt>
                <c:pt idx="580" c:formatCode="yyyy\-mm\-dd">
                  <c:v>44230</c:v>
                </c:pt>
                <c:pt idx="581" c:formatCode="yyyy\-mm\-dd">
                  <c:v>44229</c:v>
                </c:pt>
                <c:pt idx="582" c:formatCode="yyyy\-mm\-dd">
                  <c:v>44228</c:v>
                </c:pt>
                <c:pt idx="583" c:formatCode="yyyy\-mm\-dd">
                  <c:v>44225</c:v>
                </c:pt>
                <c:pt idx="584" c:formatCode="yyyy\-mm\-dd">
                  <c:v>44224</c:v>
                </c:pt>
                <c:pt idx="585" c:formatCode="yyyy\-mm\-dd">
                  <c:v>44223</c:v>
                </c:pt>
                <c:pt idx="586" c:formatCode="yyyy\-mm\-dd">
                  <c:v>44222</c:v>
                </c:pt>
                <c:pt idx="587" c:formatCode="yyyy\-mm\-dd">
                  <c:v>44221</c:v>
                </c:pt>
                <c:pt idx="588" c:formatCode="yyyy\-mm\-dd">
                  <c:v>44218</c:v>
                </c:pt>
                <c:pt idx="589" c:formatCode="yyyy\-mm\-dd">
                  <c:v>44217</c:v>
                </c:pt>
                <c:pt idx="590" c:formatCode="yyyy\-mm\-dd">
                  <c:v>44216</c:v>
                </c:pt>
                <c:pt idx="591" c:formatCode="yyyy\-mm\-dd">
                  <c:v>44215</c:v>
                </c:pt>
                <c:pt idx="592" c:formatCode="yyyy\-mm\-dd">
                  <c:v>44214</c:v>
                </c:pt>
                <c:pt idx="593" c:formatCode="yyyy\-mm\-dd">
                  <c:v>44211</c:v>
                </c:pt>
                <c:pt idx="594" c:formatCode="yyyy\-mm\-dd">
                  <c:v>44210</c:v>
                </c:pt>
                <c:pt idx="595" c:formatCode="yyyy\-mm\-dd">
                  <c:v>44209</c:v>
                </c:pt>
                <c:pt idx="596" c:formatCode="yyyy\-mm\-dd">
                  <c:v>44208</c:v>
                </c:pt>
                <c:pt idx="597" c:formatCode="yyyy\-mm\-dd">
                  <c:v>44207</c:v>
                </c:pt>
                <c:pt idx="598" c:formatCode="yyyy\-mm\-dd">
                  <c:v>44204</c:v>
                </c:pt>
                <c:pt idx="599" c:formatCode="yyyy\-mm\-dd">
                  <c:v>44203</c:v>
                </c:pt>
                <c:pt idx="600" c:formatCode="yyyy\-mm\-dd">
                  <c:v>44202</c:v>
                </c:pt>
                <c:pt idx="601" c:formatCode="yyyy\-mm\-dd">
                  <c:v>44201</c:v>
                </c:pt>
                <c:pt idx="602" c:formatCode="yyyy\-mm\-dd">
                  <c:v>44200</c:v>
                </c:pt>
                <c:pt idx="603" c:formatCode="yyyy\-mm\-dd">
                  <c:v>44196</c:v>
                </c:pt>
                <c:pt idx="604" c:formatCode="yyyy\-mm\-dd">
                  <c:v>44195</c:v>
                </c:pt>
                <c:pt idx="605" c:formatCode="yyyy\-mm\-dd">
                  <c:v>44194</c:v>
                </c:pt>
                <c:pt idx="606" c:formatCode="yyyy\-mm\-dd">
                  <c:v>44193</c:v>
                </c:pt>
                <c:pt idx="607" c:formatCode="yyyy\-mm\-dd">
                  <c:v>44190</c:v>
                </c:pt>
                <c:pt idx="608" c:formatCode="yyyy\-mm\-dd">
                  <c:v>44189</c:v>
                </c:pt>
                <c:pt idx="609" c:formatCode="yyyy\-mm\-dd">
                  <c:v>44188</c:v>
                </c:pt>
                <c:pt idx="610" c:formatCode="yyyy\-mm\-dd">
                  <c:v>44187</c:v>
                </c:pt>
                <c:pt idx="611" c:formatCode="yyyy\-mm\-dd">
                  <c:v>44186</c:v>
                </c:pt>
                <c:pt idx="612" c:formatCode="yyyy\-mm\-dd">
                  <c:v>44183</c:v>
                </c:pt>
                <c:pt idx="613" c:formatCode="yyyy\-mm\-dd">
                  <c:v>44182</c:v>
                </c:pt>
                <c:pt idx="614" c:formatCode="yyyy\-mm\-dd">
                  <c:v>44181</c:v>
                </c:pt>
                <c:pt idx="615" c:formatCode="yyyy\-mm\-dd">
                  <c:v>44180</c:v>
                </c:pt>
                <c:pt idx="616" c:formatCode="yyyy\-mm\-dd">
                  <c:v>44179</c:v>
                </c:pt>
                <c:pt idx="617" c:formatCode="yyyy\-mm\-dd">
                  <c:v>44176</c:v>
                </c:pt>
                <c:pt idx="618" c:formatCode="yyyy\-mm\-dd">
                  <c:v>44175</c:v>
                </c:pt>
                <c:pt idx="619" c:formatCode="yyyy\-mm\-dd">
                  <c:v>44174</c:v>
                </c:pt>
                <c:pt idx="620" c:formatCode="yyyy\-mm\-dd">
                  <c:v>44173</c:v>
                </c:pt>
                <c:pt idx="621" c:formatCode="yyyy\-mm\-dd">
                  <c:v>44172</c:v>
                </c:pt>
                <c:pt idx="622" c:formatCode="yyyy\-mm\-dd">
                  <c:v>44169</c:v>
                </c:pt>
                <c:pt idx="623" c:formatCode="yyyy\-mm\-dd">
                  <c:v>44168</c:v>
                </c:pt>
                <c:pt idx="624" c:formatCode="yyyy\-mm\-dd">
                  <c:v>44167</c:v>
                </c:pt>
                <c:pt idx="625" c:formatCode="yyyy\-mm\-dd">
                  <c:v>44166</c:v>
                </c:pt>
                <c:pt idx="626" c:formatCode="yyyy\-mm\-dd">
                  <c:v>44165</c:v>
                </c:pt>
                <c:pt idx="627" c:formatCode="yyyy\-mm\-dd">
                  <c:v>44162</c:v>
                </c:pt>
                <c:pt idx="628" c:formatCode="yyyy\-mm\-dd">
                  <c:v>44161</c:v>
                </c:pt>
                <c:pt idx="629" c:formatCode="yyyy\-mm\-dd">
                  <c:v>44160</c:v>
                </c:pt>
                <c:pt idx="630" c:formatCode="yyyy\-mm\-dd">
                  <c:v>44159</c:v>
                </c:pt>
                <c:pt idx="631" c:formatCode="yyyy\-mm\-dd">
                  <c:v>44158</c:v>
                </c:pt>
                <c:pt idx="632" c:formatCode="yyyy\-mm\-dd">
                  <c:v>44155</c:v>
                </c:pt>
                <c:pt idx="633" c:formatCode="yyyy\-mm\-dd">
                  <c:v>44154</c:v>
                </c:pt>
                <c:pt idx="634" c:formatCode="yyyy\-mm\-dd">
                  <c:v>44153</c:v>
                </c:pt>
                <c:pt idx="635" c:formatCode="yyyy\-mm\-dd">
                  <c:v>44152</c:v>
                </c:pt>
                <c:pt idx="636" c:formatCode="yyyy\-mm\-dd">
                  <c:v>44151</c:v>
                </c:pt>
                <c:pt idx="637" c:formatCode="yyyy\-mm\-dd">
                  <c:v>44148</c:v>
                </c:pt>
                <c:pt idx="638" c:formatCode="yyyy\-mm\-dd">
                  <c:v>44147</c:v>
                </c:pt>
                <c:pt idx="639" c:formatCode="yyyy\-mm\-dd">
                  <c:v>44146</c:v>
                </c:pt>
                <c:pt idx="640" c:formatCode="yyyy\-mm\-dd">
                  <c:v>44145</c:v>
                </c:pt>
                <c:pt idx="641" c:formatCode="yyyy\-mm\-dd">
                  <c:v>44144</c:v>
                </c:pt>
                <c:pt idx="642" c:formatCode="yyyy\-mm\-dd">
                  <c:v>44141</c:v>
                </c:pt>
                <c:pt idx="643" c:formatCode="yyyy\-mm\-dd">
                  <c:v>44140</c:v>
                </c:pt>
                <c:pt idx="644" c:formatCode="yyyy\-mm\-dd">
                  <c:v>44139</c:v>
                </c:pt>
                <c:pt idx="645" c:formatCode="yyyy\-mm\-dd">
                  <c:v>44138</c:v>
                </c:pt>
                <c:pt idx="646" c:formatCode="yyyy\-mm\-dd">
                  <c:v>44137</c:v>
                </c:pt>
                <c:pt idx="647" c:formatCode="yyyy\-mm\-dd">
                  <c:v>44134</c:v>
                </c:pt>
                <c:pt idx="648" c:formatCode="yyyy\-mm\-dd">
                  <c:v>44133</c:v>
                </c:pt>
                <c:pt idx="649" c:formatCode="yyyy\-mm\-dd">
                  <c:v>44132</c:v>
                </c:pt>
                <c:pt idx="650" c:formatCode="yyyy\-mm\-dd">
                  <c:v>44131</c:v>
                </c:pt>
                <c:pt idx="651" c:formatCode="yyyy\-mm\-dd">
                  <c:v>44130</c:v>
                </c:pt>
                <c:pt idx="652" c:formatCode="yyyy\-mm\-dd">
                  <c:v>44127</c:v>
                </c:pt>
                <c:pt idx="653" c:formatCode="yyyy\-mm\-dd">
                  <c:v>44126</c:v>
                </c:pt>
                <c:pt idx="654" c:formatCode="yyyy\-mm\-dd">
                  <c:v>44125</c:v>
                </c:pt>
                <c:pt idx="655" c:formatCode="yyyy\-mm\-dd">
                  <c:v>44124</c:v>
                </c:pt>
                <c:pt idx="656" c:formatCode="yyyy\-mm\-dd">
                  <c:v>44123</c:v>
                </c:pt>
                <c:pt idx="657" c:formatCode="yyyy\-mm\-dd">
                  <c:v>44120</c:v>
                </c:pt>
                <c:pt idx="658" c:formatCode="yyyy\-mm\-dd">
                  <c:v>44119</c:v>
                </c:pt>
                <c:pt idx="659" c:formatCode="yyyy\-mm\-dd">
                  <c:v>44118</c:v>
                </c:pt>
                <c:pt idx="660" c:formatCode="yyyy\-mm\-dd">
                  <c:v>44117</c:v>
                </c:pt>
                <c:pt idx="661" c:formatCode="yyyy\-mm\-dd">
                  <c:v>44116</c:v>
                </c:pt>
                <c:pt idx="662" c:formatCode="yyyy\-mm\-dd">
                  <c:v>44114</c:v>
                </c:pt>
                <c:pt idx="663" c:formatCode="yyyy\-mm\-dd">
                  <c:v>44113</c:v>
                </c:pt>
                <c:pt idx="664" c:formatCode="yyyy\-mm\-dd">
                  <c:v>44104</c:v>
                </c:pt>
                <c:pt idx="665" c:formatCode="yyyy\-mm\-dd">
                  <c:v>44103</c:v>
                </c:pt>
                <c:pt idx="666" c:formatCode="yyyy\-mm\-dd">
                  <c:v>44102</c:v>
                </c:pt>
                <c:pt idx="667" c:formatCode="yyyy\-mm\-dd">
                  <c:v>44101</c:v>
                </c:pt>
                <c:pt idx="668" c:formatCode="yyyy\-mm\-dd">
                  <c:v>44099</c:v>
                </c:pt>
                <c:pt idx="669" c:formatCode="yyyy\-mm\-dd">
                  <c:v>44098</c:v>
                </c:pt>
                <c:pt idx="670" c:formatCode="yyyy\-mm\-dd">
                  <c:v>44097</c:v>
                </c:pt>
                <c:pt idx="671" c:formatCode="yyyy\-mm\-dd">
                  <c:v>44096</c:v>
                </c:pt>
                <c:pt idx="672" c:formatCode="yyyy\-mm\-dd">
                  <c:v>44095</c:v>
                </c:pt>
                <c:pt idx="673" c:formatCode="yyyy\-mm\-dd">
                  <c:v>44092</c:v>
                </c:pt>
                <c:pt idx="674" c:formatCode="yyyy\-mm\-dd">
                  <c:v>44091</c:v>
                </c:pt>
                <c:pt idx="675" c:formatCode="yyyy\-mm\-dd">
                  <c:v>44090</c:v>
                </c:pt>
                <c:pt idx="676" c:formatCode="yyyy\-mm\-dd">
                  <c:v>44089</c:v>
                </c:pt>
                <c:pt idx="677" c:formatCode="yyyy\-mm\-dd">
                  <c:v>44088</c:v>
                </c:pt>
                <c:pt idx="678" c:formatCode="yyyy\-mm\-dd">
                  <c:v>44085</c:v>
                </c:pt>
                <c:pt idx="679" c:formatCode="yyyy\-mm\-dd">
                  <c:v>44084</c:v>
                </c:pt>
                <c:pt idx="680" c:formatCode="yyyy\-mm\-dd">
                  <c:v>44083</c:v>
                </c:pt>
                <c:pt idx="681" c:formatCode="yyyy\-mm\-dd">
                  <c:v>44082</c:v>
                </c:pt>
                <c:pt idx="682" c:formatCode="yyyy\-mm\-dd">
                  <c:v>44081</c:v>
                </c:pt>
                <c:pt idx="683" c:formatCode="yyyy\-mm\-dd">
                  <c:v>44078</c:v>
                </c:pt>
                <c:pt idx="684" c:formatCode="yyyy\-mm\-dd">
                  <c:v>44077</c:v>
                </c:pt>
                <c:pt idx="685" c:formatCode="yyyy\-mm\-dd">
                  <c:v>44076</c:v>
                </c:pt>
                <c:pt idx="686" c:formatCode="yyyy\-mm\-dd">
                  <c:v>44075</c:v>
                </c:pt>
                <c:pt idx="687" c:formatCode="yyyy\-mm\-dd">
                  <c:v>44074</c:v>
                </c:pt>
                <c:pt idx="688" c:formatCode="yyyy\-mm\-dd">
                  <c:v>44071</c:v>
                </c:pt>
                <c:pt idx="689" c:formatCode="yyyy\-mm\-dd">
                  <c:v>44070</c:v>
                </c:pt>
                <c:pt idx="690" c:formatCode="yyyy\-mm\-dd">
                  <c:v>44069</c:v>
                </c:pt>
                <c:pt idx="691" c:formatCode="yyyy\-mm\-dd">
                  <c:v>44068</c:v>
                </c:pt>
                <c:pt idx="692" c:formatCode="yyyy\-mm\-dd">
                  <c:v>44067</c:v>
                </c:pt>
                <c:pt idx="693" c:formatCode="yyyy\-mm\-dd">
                  <c:v>44064</c:v>
                </c:pt>
                <c:pt idx="694" c:formatCode="yyyy\-mm\-dd">
                  <c:v>44063</c:v>
                </c:pt>
                <c:pt idx="695" c:formatCode="yyyy\-mm\-dd">
                  <c:v>44062</c:v>
                </c:pt>
                <c:pt idx="696" c:formatCode="yyyy\-mm\-dd">
                  <c:v>44061</c:v>
                </c:pt>
                <c:pt idx="697" c:formatCode="yyyy\-mm\-dd">
                  <c:v>44060</c:v>
                </c:pt>
                <c:pt idx="698" c:formatCode="yyyy\-mm\-dd">
                  <c:v>44057</c:v>
                </c:pt>
                <c:pt idx="699" c:formatCode="yyyy\-mm\-dd">
                  <c:v>44056</c:v>
                </c:pt>
                <c:pt idx="700" c:formatCode="yyyy\-mm\-dd">
                  <c:v>44055</c:v>
                </c:pt>
                <c:pt idx="701" c:formatCode="yyyy\-mm\-dd">
                  <c:v>44054</c:v>
                </c:pt>
                <c:pt idx="702" c:formatCode="yyyy\-mm\-dd">
                  <c:v>44053</c:v>
                </c:pt>
                <c:pt idx="703" c:formatCode="yyyy\-mm\-dd">
                  <c:v>44050</c:v>
                </c:pt>
                <c:pt idx="704" c:formatCode="yyyy\-mm\-dd">
                  <c:v>44049</c:v>
                </c:pt>
                <c:pt idx="705" c:formatCode="yyyy\-mm\-dd">
                  <c:v>44048</c:v>
                </c:pt>
                <c:pt idx="706" c:formatCode="yyyy\-mm\-dd">
                  <c:v>44047</c:v>
                </c:pt>
                <c:pt idx="707" c:formatCode="yyyy\-mm\-dd">
                  <c:v>44046</c:v>
                </c:pt>
                <c:pt idx="708" c:formatCode="yyyy\-mm\-dd">
                  <c:v>44043</c:v>
                </c:pt>
                <c:pt idx="709" c:formatCode="yyyy\-mm\-dd">
                  <c:v>44042</c:v>
                </c:pt>
                <c:pt idx="710" c:formatCode="yyyy\-mm\-dd">
                  <c:v>44041</c:v>
                </c:pt>
                <c:pt idx="711" c:formatCode="yyyy\-mm\-dd">
                  <c:v>44040</c:v>
                </c:pt>
                <c:pt idx="712" c:formatCode="yyyy\-mm\-dd">
                  <c:v>44039</c:v>
                </c:pt>
                <c:pt idx="713" c:formatCode="yyyy\-mm\-dd">
                  <c:v>44036</c:v>
                </c:pt>
                <c:pt idx="714" c:formatCode="yyyy\-mm\-dd">
                  <c:v>44035</c:v>
                </c:pt>
                <c:pt idx="715" c:formatCode="yyyy\-mm\-dd">
                  <c:v>44034</c:v>
                </c:pt>
                <c:pt idx="716" c:formatCode="yyyy\-mm\-dd">
                  <c:v>44033</c:v>
                </c:pt>
                <c:pt idx="717" c:formatCode="yyyy\-mm\-dd">
                  <c:v>44032</c:v>
                </c:pt>
                <c:pt idx="718" c:formatCode="yyyy\-mm\-dd">
                  <c:v>44029</c:v>
                </c:pt>
                <c:pt idx="719" c:formatCode="yyyy\-mm\-dd">
                  <c:v>44028</c:v>
                </c:pt>
                <c:pt idx="720" c:formatCode="yyyy\-mm\-dd">
                  <c:v>44027</c:v>
                </c:pt>
                <c:pt idx="721" c:formatCode="yyyy\-mm\-dd">
                  <c:v>44026</c:v>
                </c:pt>
                <c:pt idx="722" c:formatCode="yyyy\-mm\-dd">
                  <c:v>44025</c:v>
                </c:pt>
                <c:pt idx="723" c:formatCode="yyyy\-mm\-dd">
                  <c:v>44022</c:v>
                </c:pt>
                <c:pt idx="724" c:formatCode="yyyy\-mm\-dd">
                  <c:v>44021</c:v>
                </c:pt>
                <c:pt idx="725" c:formatCode="yyyy\-mm\-dd">
                  <c:v>44020</c:v>
                </c:pt>
                <c:pt idx="726" c:formatCode="yyyy\-mm\-dd">
                  <c:v>44019</c:v>
                </c:pt>
                <c:pt idx="727" c:formatCode="yyyy\-mm\-dd">
                  <c:v>44018</c:v>
                </c:pt>
                <c:pt idx="728" c:formatCode="yyyy\-mm\-dd">
                  <c:v>44015</c:v>
                </c:pt>
                <c:pt idx="729" c:formatCode="yyyy\-mm\-dd">
                  <c:v>44014</c:v>
                </c:pt>
                <c:pt idx="730" c:formatCode="yyyy\-mm\-dd">
                  <c:v>44013</c:v>
                </c:pt>
                <c:pt idx="731" c:formatCode="yyyy\-mm\-dd">
                  <c:v>44012</c:v>
                </c:pt>
                <c:pt idx="732" c:formatCode="yyyy\-mm\-dd">
                  <c:v>44011</c:v>
                </c:pt>
                <c:pt idx="733" c:formatCode="yyyy\-mm\-dd">
                  <c:v>44010</c:v>
                </c:pt>
                <c:pt idx="734" c:formatCode="yyyy\-mm\-dd">
                  <c:v>44006</c:v>
                </c:pt>
                <c:pt idx="735" c:formatCode="yyyy\-mm\-dd">
                  <c:v>44005</c:v>
                </c:pt>
                <c:pt idx="736" c:formatCode="yyyy\-mm\-dd">
                  <c:v>44004</c:v>
                </c:pt>
                <c:pt idx="737" c:formatCode="yyyy\-mm\-dd">
                  <c:v>44001</c:v>
                </c:pt>
                <c:pt idx="738" c:formatCode="yyyy\-mm\-dd">
                  <c:v>44000</c:v>
                </c:pt>
                <c:pt idx="739" c:formatCode="yyyy\-mm\-dd">
                  <c:v>43999</c:v>
                </c:pt>
                <c:pt idx="740" c:formatCode="yyyy\-mm\-dd">
                  <c:v>43998</c:v>
                </c:pt>
                <c:pt idx="741" c:formatCode="yyyy\-mm\-dd">
                  <c:v>43997</c:v>
                </c:pt>
                <c:pt idx="742" c:formatCode="yyyy\-mm\-dd">
                  <c:v>43994</c:v>
                </c:pt>
                <c:pt idx="743" c:formatCode="yyyy\-mm\-dd">
                  <c:v>43993</c:v>
                </c:pt>
                <c:pt idx="744" c:formatCode="yyyy\-mm\-dd">
                  <c:v>43992</c:v>
                </c:pt>
                <c:pt idx="745" c:formatCode="yyyy\-mm\-dd">
                  <c:v>43991</c:v>
                </c:pt>
                <c:pt idx="746" c:formatCode="yyyy\-mm\-dd">
                  <c:v>43990</c:v>
                </c:pt>
                <c:pt idx="747" c:formatCode="yyyy\-mm\-dd">
                  <c:v>43987</c:v>
                </c:pt>
                <c:pt idx="748" c:formatCode="yyyy\-mm\-dd">
                  <c:v>43986</c:v>
                </c:pt>
                <c:pt idx="749" c:formatCode="yyyy\-mm\-dd">
                  <c:v>43985</c:v>
                </c:pt>
                <c:pt idx="750" c:formatCode="yyyy\-mm\-dd">
                  <c:v>43984</c:v>
                </c:pt>
                <c:pt idx="751" c:formatCode="yyyy\-mm\-dd">
                  <c:v>43983</c:v>
                </c:pt>
                <c:pt idx="752" c:formatCode="yyyy\-mm\-dd">
                  <c:v>43980</c:v>
                </c:pt>
                <c:pt idx="753" c:formatCode="yyyy\-mm\-dd">
                  <c:v>43979</c:v>
                </c:pt>
                <c:pt idx="754" c:formatCode="yyyy\-mm\-dd">
                  <c:v>43978</c:v>
                </c:pt>
                <c:pt idx="755" c:formatCode="yyyy\-mm\-dd">
                  <c:v>43977</c:v>
                </c:pt>
                <c:pt idx="756" c:formatCode="yyyy\-mm\-dd">
                  <c:v>43976</c:v>
                </c:pt>
                <c:pt idx="757" c:formatCode="yyyy\-mm\-dd">
                  <c:v>43973</c:v>
                </c:pt>
                <c:pt idx="758" c:formatCode="yyyy\-mm\-dd">
                  <c:v>43972</c:v>
                </c:pt>
                <c:pt idx="759" c:formatCode="yyyy\-mm\-dd">
                  <c:v>43971</c:v>
                </c:pt>
                <c:pt idx="760" c:formatCode="yyyy\-mm\-dd">
                  <c:v>43970</c:v>
                </c:pt>
                <c:pt idx="761" c:formatCode="yyyy\-mm\-dd">
                  <c:v>43969</c:v>
                </c:pt>
                <c:pt idx="762" c:formatCode="yyyy\-mm\-dd">
                  <c:v>43966</c:v>
                </c:pt>
                <c:pt idx="763" c:formatCode="yyyy\-mm\-dd">
                  <c:v>43965</c:v>
                </c:pt>
                <c:pt idx="764" c:formatCode="yyyy\-mm\-dd">
                  <c:v>43964</c:v>
                </c:pt>
                <c:pt idx="765" c:formatCode="yyyy\-mm\-dd">
                  <c:v>43963</c:v>
                </c:pt>
                <c:pt idx="766" c:formatCode="yyyy\-mm\-dd">
                  <c:v>43962</c:v>
                </c:pt>
                <c:pt idx="767" c:formatCode="yyyy\-mm\-dd">
                  <c:v>43960</c:v>
                </c:pt>
                <c:pt idx="768" c:formatCode="yyyy\-mm\-dd">
                  <c:v>43959</c:v>
                </c:pt>
                <c:pt idx="769" c:formatCode="yyyy\-mm\-dd">
                  <c:v>43958</c:v>
                </c:pt>
                <c:pt idx="770" c:formatCode="yyyy\-mm\-dd">
                  <c:v>43957</c:v>
                </c:pt>
                <c:pt idx="771" c:formatCode="yyyy\-mm\-dd">
                  <c:v>43951</c:v>
                </c:pt>
                <c:pt idx="772" c:formatCode="yyyy\-mm\-dd">
                  <c:v>43950</c:v>
                </c:pt>
                <c:pt idx="773" c:formatCode="yyyy\-mm\-dd">
                  <c:v>43949</c:v>
                </c:pt>
                <c:pt idx="774" c:formatCode="yyyy\-mm\-dd">
                  <c:v>43948</c:v>
                </c:pt>
                <c:pt idx="775" c:formatCode="yyyy\-mm\-dd">
                  <c:v>43947</c:v>
                </c:pt>
                <c:pt idx="776" c:formatCode="yyyy\-mm\-dd">
                  <c:v>43945</c:v>
                </c:pt>
                <c:pt idx="777" c:formatCode="yyyy\-mm\-dd">
                  <c:v>43944</c:v>
                </c:pt>
                <c:pt idx="778" c:formatCode="yyyy\-mm\-dd">
                  <c:v>43943</c:v>
                </c:pt>
                <c:pt idx="779" c:formatCode="yyyy\-mm\-dd">
                  <c:v>43942</c:v>
                </c:pt>
                <c:pt idx="780" c:formatCode="yyyy\-mm\-dd">
                  <c:v>43941</c:v>
                </c:pt>
                <c:pt idx="781" c:formatCode="yyyy\-mm\-dd">
                  <c:v>43938</c:v>
                </c:pt>
                <c:pt idx="782" c:formatCode="yyyy\-mm\-dd">
                  <c:v>43937</c:v>
                </c:pt>
                <c:pt idx="783" c:formatCode="yyyy\-mm\-dd">
                  <c:v>43936</c:v>
                </c:pt>
                <c:pt idx="784" c:formatCode="yyyy\-mm\-dd">
                  <c:v>43935</c:v>
                </c:pt>
                <c:pt idx="785" c:formatCode="yyyy\-mm\-dd">
                  <c:v>43934</c:v>
                </c:pt>
                <c:pt idx="786" c:formatCode="yyyy\-mm\-dd">
                  <c:v>43931</c:v>
                </c:pt>
                <c:pt idx="787" c:formatCode="yyyy\-mm\-dd">
                  <c:v>43930</c:v>
                </c:pt>
                <c:pt idx="788" c:formatCode="yyyy\-mm\-dd">
                  <c:v>43929</c:v>
                </c:pt>
                <c:pt idx="789" c:formatCode="yyyy\-mm\-dd">
                  <c:v>43928</c:v>
                </c:pt>
                <c:pt idx="790" c:formatCode="yyyy\-mm\-dd">
                  <c:v>43924</c:v>
                </c:pt>
                <c:pt idx="791" c:formatCode="yyyy\-mm\-dd">
                  <c:v>43923</c:v>
                </c:pt>
                <c:pt idx="792" c:formatCode="yyyy\-mm\-dd">
                  <c:v>43922</c:v>
                </c:pt>
                <c:pt idx="793" c:formatCode="yyyy\-mm\-dd">
                  <c:v>43921</c:v>
                </c:pt>
                <c:pt idx="794" c:formatCode="yyyy\-mm\-dd">
                  <c:v>43920</c:v>
                </c:pt>
                <c:pt idx="795" c:formatCode="yyyy\-mm\-dd">
                  <c:v>43917</c:v>
                </c:pt>
                <c:pt idx="796" c:formatCode="yyyy\-mm\-dd">
                  <c:v>43916</c:v>
                </c:pt>
                <c:pt idx="797" c:formatCode="yyyy\-mm\-dd">
                  <c:v>43915</c:v>
                </c:pt>
                <c:pt idx="798" c:formatCode="yyyy\-mm\-dd">
                  <c:v>43914</c:v>
                </c:pt>
                <c:pt idx="799" c:formatCode="yyyy\-mm\-dd">
                  <c:v>43913</c:v>
                </c:pt>
                <c:pt idx="800" c:formatCode="yyyy\-mm\-dd">
                  <c:v>43910</c:v>
                </c:pt>
                <c:pt idx="801" c:formatCode="yyyy\-mm\-dd">
                  <c:v>43909</c:v>
                </c:pt>
                <c:pt idx="802" c:formatCode="yyyy\-mm\-dd">
                  <c:v>43908</c:v>
                </c:pt>
                <c:pt idx="803" c:formatCode="yyyy\-mm\-dd">
                  <c:v>43907</c:v>
                </c:pt>
                <c:pt idx="804" c:formatCode="yyyy\-mm\-dd">
                  <c:v>43906</c:v>
                </c:pt>
                <c:pt idx="805" c:formatCode="yyyy\-mm\-dd">
                  <c:v>43903</c:v>
                </c:pt>
                <c:pt idx="806" c:formatCode="yyyy\-mm\-dd">
                  <c:v>43902</c:v>
                </c:pt>
                <c:pt idx="807" c:formatCode="yyyy\-mm\-dd">
                  <c:v>43901</c:v>
                </c:pt>
                <c:pt idx="808" c:formatCode="yyyy\-mm\-dd">
                  <c:v>43900</c:v>
                </c:pt>
                <c:pt idx="809" c:formatCode="yyyy\-mm\-dd">
                  <c:v>43899</c:v>
                </c:pt>
                <c:pt idx="810" c:formatCode="yyyy\-mm\-dd">
                  <c:v>43896</c:v>
                </c:pt>
                <c:pt idx="811" c:formatCode="yyyy\-mm\-dd">
                  <c:v>43895</c:v>
                </c:pt>
                <c:pt idx="812" c:formatCode="yyyy\-mm\-dd">
                  <c:v>43894</c:v>
                </c:pt>
                <c:pt idx="813" c:formatCode="yyyy\-mm\-dd">
                  <c:v>43893</c:v>
                </c:pt>
                <c:pt idx="814" c:formatCode="yyyy\-mm\-dd">
                  <c:v>43892</c:v>
                </c:pt>
                <c:pt idx="815" c:formatCode="yyyy\-mm\-dd">
                  <c:v>43889</c:v>
                </c:pt>
                <c:pt idx="816" c:formatCode="yyyy\-mm\-dd">
                  <c:v>43888</c:v>
                </c:pt>
                <c:pt idx="817" c:formatCode="yyyy\-mm\-dd">
                  <c:v>43887</c:v>
                </c:pt>
                <c:pt idx="818" c:formatCode="yyyy\-mm\-dd">
                  <c:v>43886</c:v>
                </c:pt>
                <c:pt idx="819" c:formatCode="yyyy\-mm\-dd">
                  <c:v>43885</c:v>
                </c:pt>
                <c:pt idx="820" c:formatCode="yyyy\-mm\-dd">
                  <c:v>43882</c:v>
                </c:pt>
                <c:pt idx="821" c:formatCode="yyyy\-mm\-dd">
                  <c:v>43881</c:v>
                </c:pt>
                <c:pt idx="822" c:formatCode="yyyy\-mm\-dd">
                  <c:v>43880</c:v>
                </c:pt>
                <c:pt idx="823" c:formatCode="yyyy\-mm\-dd">
                  <c:v>43879</c:v>
                </c:pt>
                <c:pt idx="824" c:formatCode="yyyy\-mm\-dd">
                  <c:v>43878</c:v>
                </c:pt>
                <c:pt idx="825" c:formatCode="yyyy\-mm\-dd">
                  <c:v>43875</c:v>
                </c:pt>
                <c:pt idx="826" c:formatCode="yyyy\-mm\-dd">
                  <c:v>43874</c:v>
                </c:pt>
                <c:pt idx="827" c:formatCode="yyyy\-mm\-dd">
                  <c:v>43873</c:v>
                </c:pt>
                <c:pt idx="828" c:formatCode="yyyy\-mm\-dd">
                  <c:v>43872</c:v>
                </c:pt>
              </c:numCache>
            </c:numRef>
          </c:cat>
          <c:val>
            <c:numRef>
              <c:f>[磷酸铁锂数据.xlsx]磷酸铁锂市场主流价格!$B$3:$B$831</c:f>
              <c:numCache>
                <c:formatCode>General</c:formatCode>
                <c:ptCount val="829"/>
                <c:pt idx="0">
                  <c:v>90000</c:v>
                </c:pt>
                <c:pt idx="1">
                  <c:v>90000</c:v>
                </c:pt>
                <c:pt idx="2">
                  <c:v>90000</c:v>
                </c:pt>
                <c:pt idx="3">
                  <c:v>90000</c:v>
                </c:pt>
                <c:pt idx="4">
                  <c:v>88500</c:v>
                </c:pt>
                <c:pt idx="5">
                  <c:v>88500</c:v>
                </c:pt>
                <c:pt idx="6">
                  <c:v>88500</c:v>
                </c:pt>
                <c:pt idx="7">
                  <c:v>88500</c:v>
                </c:pt>
                <c:pt idx="8">
                  <c:v>88500</c:v>
                </c:pt>
                <c:pt idx="9">
                  <c:v>82500</c:v>
                </c:pt>
                <c:pt idx="10">
                  <c:v>82500</c:v>
                </c:pt>
                <c:pt idx="11">
                  <c:v>82500</c:v>
                </c:pt>
                <c:pt idx="12">
                  <c:v>80000</c:v>
                </c:pt>
                <c:pt idx="13">
                  <c:v>72000</c:v>
                </c:pt>
                <c:pt idx="14">
                  <c:v>72000</c:v>
                </c:pt>
                <c:pt idx="15">
                  <c:v>70000</c:v>
                </c:pt>
                <c:pt idx="16">
                  <c:v>68000</c:v>
                </c:pt>
                <c:pt idx="17">
                  <c:v>68000</c:v>
                </c:pt>
                <c:pt idx="18">
                  <c:v>68000</c:v>
                </c:pt>
                <c:pt idx="19">
                  <c:v>68000</c:v>
                </c:pt>
                <c:pt idx="20">
                  <c:v>68000</c:v>
                </c:pt>
                <c:pt idx="21">
                  <c:v>68000</c:v>
                </c:pt>
                <c:pt idx="22">
                  <c:v>68000</c:v>
                </c:pt>
                <c:pt idx="23">
                  <c:v>68000</c:v>
                </c:pt>
                <c:pt idx="24">
                  <c:v>68000</c:v>
                </c:pt>
                <c:pt idx="25">
                  <c:v>68000</c:v>
                </c:pt>
                <c:pt idx="26">
                  <c:v>68000</c:v>
                </c:pt>
                <c:pt idx="27">
                  <c:v>68000</c:v>
                </c:pt>
                <c:pt idx="28">
                  <c:v>68000</c:v>
                </c:pt>
                <c:pt idx="29">
                  <c:v>68000</c:v>
                </c:pt>
                <c:pt idx="30">
                  <c:v>68000</c:v>
                </c:pt>
                <c:pt idx="31">
                  <c:v>68000</c:v>
                </c:pt>
                <c:pt idx="32">
                  <c:v>70000</c:v>
                </c:pt>
                <c:pt idx="33">
                  <c:v>71000</c:v>
                </c:pt>
                <c:pt idx="34">
                  <c:v>74000</c:v>
                </c:pt>
                <c:pt idx="35">
                  <c:v>74000</c:v>
                </c:pt>
                <c:pt idx="36">
                  <c:v>77000</c:v>
                </c:pt>
                <c:pt idx="37">
                  <c:v>80000</c:v>
                </c:pt>
                <c:pt idx="38">
                  <c:v>82000</c:v>
                </c:pt>
                <c:pt idx="39">
                  <c:v>82000</c:v>
                </c:pt>
                <c:pt idx="40">
                  <c:v>82000</c:v>
                </c:pt>
                <c:pt idx="41">
                  <c:v>82000</c:v>
                </c:pt>
                <c:pt idx="42">
                  <c:v>87000</c:v>
                </c:pt>
                <c:pt idx="43">
                  <c:v>90000</c:v>
                </c:pt>
                <c:pt idx="44">
                  <c:v>93000</c:v>
                </c:pt>
                <c:pt idx="45">
                  <c:v>95000</c:v>
                </c:pt>
                <c:pt idx="46">
                  <c:v>99000</c:v>
                </c:pt>
                <c:pt idx="47">
                  <c:v>100000</c:v>
                </c:pt>
                <c:pt idx="48">
                  <c:v>101500</c:v>
                </c:pt>
                <c:pt idx="49">
                  <c:v>101500</c:v>
                </c:pt>
                <c:pt idx="50">
                  <c:v>106500</c:v>
                </c:pt>
                <c:pt idx="51">
                  <c:v>109000</c:v>
                </c:pt>
                <c:pt idx="52">
                  <c:v>110500</c:v>
                </c:pt>
                <c:pt idx="53">
                  <c:v>112000</c:v>
                </c:pt>
                <c:pt idx="54">
                  <c:v>112500</c:v>
                </c:pt>
                <c:pt idx="55">
                  <c:v>115000</c:v>
                </c:pt>
                <c:pt idx="56">
                  <c:v>117500</c:v>
                </c:pt>
                <c:pt idx="57">
                  <c:v>117500</c:v>
                </c:pt>
                <c:pt idx="58">
                  <c:v>117500</c:v>
                </c:pt>
                <c:pt idx="59">
                  <c:v>132000</c:v>
                </c:pt>
                <c:pt idx="60">
                  <c:v>132000</c:v>
                </c:pt>
                <c:pt idx="61">
                  <c:v>132000</c:v>
                </c:pt>
                <c:pt idx="62">
                  <c:v>132000</c:v>
                </c:pt>
                <c:pt idx="63">
                  <c:v>132000</c:v>
                </c:pt>
                <c:pt idx="64">
                  <c:v>132500</c:v>
                </c:pt>
                <c:pt idx="65">
                  <c:v>132500</c:v>
                </c:pt>
                <c:pt idx="66">
                  <c:v>132500</c:v>
                </c:pt>
                <c:pt idx="67">
                  <c:v>132500</c:v>
                </c:pt>
                <c:pt idx="68">
                  <c:v>132500</c:v>
                </c:pt>
                <c:pt idx="69">
                  <c:v>132500</c:v>
                </c:pt>
                <c:pt idx="70">
                  <c:v>132500</c:v>
                </c:pt>
                <c:pt idx="71">
                  <c:v>135000</c:v>
                </c:pt>
                <c:pt idx="72">
                  <c:v>135000</c:v>
                </c:pt>
                <c:pt idx="73">
                  <c:v>135000</c:v>
                </c:pt>
                <c:pt idx="74">
                  <c:v>135000</c:v>
                </c:pt>
                <c:pt idx="75">
                  <c:v>135000</c:v>
                </c:pt>
                <c:pt idx="76">
                  <c:v>135000</c:v>
                </c:pt>
                <c:pt idx="77">
                  <c:v>135000</c:v>
                </c:pt>
                <c:pt idx="78">
                  <c:v>140000</c:v>
                </c:pt>
                <c:pt idx="79">
                  <c:v>140000</c:v>
                </c:pt>
                <c:pt idx="80">
                  <c:v>142000</c:v>
                </c:pt>
                <c:pt idx="81">
                  <c:v>142000</c:v>
                </c:pt>
                <c:pt idx="82">
                  <c:v>142000</c:v>
                </c:pt>
                <c:pt idx="83">
                  <c:v>142000</c:v>
                </c:pt>
                <c:pt idx="84">
                  <c:v>142000</c:v>
                </c:pt>
                <c:pt idx="85">
                  <c:v>142000</c:v>
                </c:pt>
                <c:pt idx="86">
                  <c:v>142000</c:v>
                </c:pt>
                <c:pt idx="87">
                  <c:v>144000</c:v>
                </c:pt>
                <c:pt idx="88">
                  <c:v>144000</c:v>
                </c:pt>
                <c:pt idx="89">
                  <c:v>144000</c:v>
                </c:pt>
                <c:pt idx="90">
                  <c:v>144000</c:v>
                </c:pt>
                <c:pt idx="91">
                  <c:v>144000</c:v>
                </c:pt>
                <c:pt idx="92">
                  <c:v>144000</c:v>
                </c:pt>
                <c:pt idx="93">
                  <c:v>147500</c:v>
                </c:pt>
                <c:pt idx="94">
                  <c:v>147500</c:v>
                </c:pt>
                <c:pt idx="95">
                  <c:v>147500</c:v>
                </c:pt>
                <c:pt idx="96">
                  <c:v>147500</c:v>
                </c:pt>
                <c:pt idx="97">
                  <c:v>151000</c:v>
                </c:pt>
                <c:pt idx="98">
                  <c:v>152500</c:v>
                </c:pt>
                <c:pt idx="99">
                  <c:v>152500</c:v>
                </c:pt>
                <c:pt idx="100">
                  <c:v>152500</c:v>
                </c:pt>
                <c:pt idx="101">
                  <c:v>152500</c:v>
                </c:pt>
                <c:pt idx="102">
                  <c:v>155000</c:v>
                </c:pt>
                <c:pt idx="103">
                  <c:v>155000</c:v>
                </c:pt>
                <c:pt idx="104">
                  <c:v>155000</c:v>
                </c:pt>
                <c:pt idx="105">
                  <c:v>155000</c:v>
                </c:pt>
                <c:pt idx="106">
                  <c:v>157000</c:v>
                </c:pt>
                <c:pt idx="107">
                  <c:v>157000</c:v>
                </c:pt>
                <c:pt idx="108">
                  <c:v>157000</c:v>
                </c:pt>
                <c:pt idx="109">
                  <c:v>157000</c:v>
                </c:pt>
                <c:pt idx="110">
                  <c:v>157000</c:v>
                </c:pt>
                <c:pt idx="111">
                  <c:v>157000</c:v>
                </c:pt>
                <c:pt idx="112">
                  <c:v>157000</c:v>
                </c:pt>
                <c:pt idx="113">
                  <c:v>157000</c:v>
                </c:pt>
                <c:pt idx="114">
                  <c:v>157000</c:v>
                </c:pt>
                <c:pt idx="115">
                  <c:v>157000</c:v>
                </c:pt>
                <c:pt idx="116">
                  <c:v>157000</c:v>
                </c:pt>
                <c:pt idx="117">
                  <c:v>157000</c:v>
                </c:pt>
                <c:pt idx="118">
                  <c:v>157000</c:v>
                </c:pt>
                <c:pt idx="119">
                  <c:v>157000</c:v>
                </c:pt>
                <c:pt idx="120">
                  <c:v>157000</c:v>
                </c:pt>
                <c:pt idx="121">
                  <c:v>157000</c:v>
                </c:pt>
                <c:pt idx="122">
                  <c:v>157000</c:v>
                </c:pt>
                <c:pt idx="123">
                  <c:v>157000</c:v>
                </c:pt>
                <c:pt idx="124">
                  <c:v>158000</c:v>
                </c:pt>
                <c:pt idx="125">
                  <c:v>158000</c:v>
                </c:pt>
                <c:pt idx="126">
                  <c:v>158000</c:v>
                </c:pt>
                <c:pt idx="127">
                  <c:v>158000</c:v>
                </c:pt>
                <c:pt idx="128">
                  <c:v>158000</c:v>
                </c:pt>
                <c:pt idx="129">
                  <c:v>158000</c:v>
                </c:pt>
                <c:pt idx="130">
                  <c:v>158000</c:v>
                </c:pt>
                <c:pt idx="131">
                  <c:v>158000</c:v>
                </c:pt>
                <c:pt idx="132">
                  <c:v>158000</c:v>
                </c:pt>
                <c:pt idx="133">
                  <c:v>158000</c:v>
                </c:pt>
                <c:pt idx="134">
                  <c:v>158000</c:v>
                </c:pt>
                <c:pt idx="135">
                  <c:v>158000</c:v>
                </c:pt>
                <c:pt idx="136">
                  <c:v>158000</c:v>
                </c:pt>
                <c:pt idx="137">
                  <c:v>158000</c:v>
                </c:pt>
                <c:pt idx="138">
                  <c:v>158000</c:v>
                </c:pt>
                <c:pt idx="139">
                  <c:v>158000</c:v>
                </c:pt>
                <c:pt idx="140">
                  <c:v>158000</c:v>
                </c:pt>
                <c:pt idx="141">
                  <c:v>158000</c:v>
                </c:pt>
                <c:pt idx="142">
                  <c:v>158000</c:v>
                </c:pt>
                <c:pt idx="143">
                  <c:v>156000</c:v>
                </c:pt>
                <c:pt idx="144">
                  <c:v>156000</c:v>
                </c:pt>
                <c:pt idx="145">
                  <c:v>156000</c:v>
                </c:pt>
                <c:pt idx="146">
                  <c:v>156000</c:v>
                </c:pt>
                <c:pt idx="147">
                  <c:v>156000</c:v>
                </c:pt>
                <c:pt idx="148">
                  <c:v>156000</c:v>
                </c:pt>
                <c:pt idx="149">
                  <c:v>156000</c:v>
                </c:pt>
                <c:pt idx="150">
                  <c:v>156000</c:v>
                </c:pt>
                <c:pt idx="151">
                  <c:v>156000</c:v>
                </c:pt>
                <c:pt idx="152">
                  <c:v>156000</c:v>
                </c:pt>
                <c:pt idx="153">
                  <c:v>156000</c:v>
                </c:pt>
                <c:pt idx="154">
                  <c:v>156000</c:v>
                </c:pt>
                <c:pt idx="155">
                  <c:v>155000</c:v>
                </c:pt>
                <c:pt idx="156">
                  <c:v>155000</c:v>
                </c:pt>
                <c:pt idx="157">
                  <c:v>155000</c:v>
                </c:pt>
                <c:pt idx="158">
                  <c:v>155000</c:v>
                </c:pt>
                <c:pt idx="159">
                  <c:v>155000</c:v>
                </c:pt>
                <c:pt idx="160">
                  <c:v>155000</c:v>
                </c:pt>
                <c:pt idx="161">
                  <c:v>155000</c:v>
                </c:pt>
                <c:pt idx="162">
                  <c:v>155000</c:v>
                </c:pt>
                <c:pt idx="163">
                  <c:v>147000</c:v>
                </c:pt>
                <c:pt idx="164">
                  <c:v>147000</c:v>
                </c:pt>
                <c:pt idx="165">
                  <c:v>147000</c:v>
                </c:pt>
                <c:pt idx="166">
                  <c:v>147000</c:v>
                </c:pt>
                <c:pt idx="167">
                  <c:v>147000</c:v>
                </c:pt>
                <c:pt idx="168">
                  <c:v>147000</c:v>
                </c:pt>
                <c:pt idx="169">
                  <c:v>147000</c:v>
                </c:pt>
                <c:pt idx="170">
                  <c:v>147000</c:v>
                </c:pt>
                <c:pt idx="171">
                  <c:v>147000</c:v>
                </c:pt>
                <c:pt idx="172">
                  <c:v>147000</c:v>
                </c:pt>
                <c:pt idx="173">
                  <c:v>147000</c:v>
                </c:pt>
                <c:pt idx="174">
                  <c:v>147000</c:v>
                </c:pt>
                <c:pt idx="175">
                  <c:v>147000</c:v>
                </c:pt>
                <c:pt idx="176">
                  <c:v>147000</c:v>
                </c:pt>
                <c:pt idx="177">
                  <c:v>147000</c:v>
                </c:pt>
                <c:pt idx="178">
                  <c:v>147000</c:v>
                </c:pt>
                <c:pt idx="179">
                  <c:v>147000</c:v>
                </c:pt>
                <c:pt idx="180">
                  <c:v>147000</c:v>
                </c:pt>
                <c:pt idx="181">
                  <c:v>147000</c:v>
                </c:pt>
                <c:pt idx="182">
                  <c:v>147000</c:v>
                </c:pt>
                <c:pt idx="183">
                  <c:v>147000</c:v>
                </c:pt>
                <c:pt idx="184">
                  <c:v>147000</c:v>
                </c:pt>
                <c:pt idx="185">
                  <c:v>147000</c:v>
                </c:pt>
                <c:pt idx="186">
                  <c:v>147000</c:v>
                </c:pt>
                <c:pt idx="187">
                  <c:v>147000</c:v>
                </c:pt>
                <c:pt idx="188">
                  <c:v>147000</c:v>
                </c:pt>
                <c:pt idx="189">
                  <c:v>147000</c:v>
                </c:pt>
                <c:pt idx="190">
                  <c:v>147000</c:v>
                </c:pt>
                <c:pt idx="191">
                  <c:v>147000</c:v>
                </c:pt>
                <c:pt idx="192">
                  <c:v>147000</c:v>
                </c:pt>
                <c:pt idx="193">
                  <c:v>147000</c:v>
                </c:pt>
                <c:pt idx="194">
                  <c:v>147000</c:v>
                </c:pt>
                <c:pt idx="195">
                  <c:v>147000</c:v>
                </c:pt>
                <c:pt idx="196">
                  <c:v>147000</c:v>
                </c:pt>
                <c:pt idx="197">
                  <c:v>147000</c:v>
                </c:pt>
                <c:pt idx="198">
                  <c:v>147000</c:v>
                </c:pt>
                <c:pt idx="199">
                  <c:v>147000</c:v>
                </c:pt>
                <c:pt idx="200">
                  <c:v>147000</c:v>
                </c:pt>
                <c:pt idx="201">
                  <c:v>147000</c:v>
                </c:pt>
                <c:pt idx="202">
                  <c:v>147000</c:v>
                </c:pt>
                <c:pt idx="203">
                  <c:v>147000</c:v>
                </c:pt>
                <c:pt idx="204">
                  <c:v>147000</c:v>
                </c:pt>
                <c:pt idx="205">
                  <c:v>147000</c:v>
                </c:pt>
                <c:pt idx="206">
                  <c:v>147000</c:v>
                </c:pt>
                <c:pt idx="207">
                  <c:v>147000</c:v>
                </c:pt>
                <c:pt idx="208">
                  <c:v>147000</c:v>
                </c:pt>
                <c:pt idx="209">
                  <c:v>147000</c:v>
                </c:pt>
                <c:pt idx="210">
                  <c:v>147000</c:v>
                </c:pt>
                <c:pt idx="211">
                  <c:v>147000</c:v>
                </c:pt>
                <c:pt idx="212">
                  <c:v>147000</c:v>
                </c:pt>
                <c:pt idx="213">
                  <c:v>147000</c:v>
                </c:pt>
                <c:pt idx="214">
                  <c:v>147000</c:v>
                </c:pt>
                <c:pt idx="215">
                  <c:v>147000</c:v>
                </c:pt>
                <c:pt idx="216">
                  <c:v>147000</c:v>
                </c:pt>
                <c:pt idx="217">
                  <c:v>147000</c:v>
                </c:pt>
                <c:pt idx="218">
                  <c:v>147000</c:v>
                </c:pt>
                <c:pt idx="219">
                  <c:v>147000</c:v>
                </c:pt>
                <c:pt idx="220">
                  <c:v>147000</c:v>
                </c:pt>
                <c:pt idx="221">
                  <c:v>147000</c:v>
                </c:pt>
                <c:pt idx="222">
                  <c:v>147000</c:v>
                </c:pt>
                <c:pt idx="223">
                  <c:v>147000</c:v>
                </c:pt>
                <c:pt idx="224">
                  <c:v>147000</c:v>
                </c:pt>
                <c:pt idx="225">
                  <c:v>147000</c:v>
                </c:pt>
                <c:pt idx="226">
                  <c:v>147000</c:v>
                </c:pt>
                <c:pt idx="227">
                  <c:v>147000</c:v>
                </c:pt>
                <c:pt idx="228">
                  <c:v>147000</c:v>
                </c:pt>
                <c:pt idx="229">
                  <c:v>147000</c:v>
                </c:pt>
                <c:pt idx="230">
                  <c:v>147000</c:v>
                </c:pt>
                <c:pt idx="231">
                  <c:v>147000</c:v>
                </c:pt>
                <c:pt idx="232">
                  <c:v>147000</c:v>
                </c:pt>
                <c:pt idx="233">
                  <c:v>147000</c:v>
                </c:pt>
                <c:pt idx="234">
                  <c:v>147000</c:v>
                </c:pt>
                <c:pt idx="235">
                  <c:v>147000</c:v>
                </c:pt>
                <c:pt idx="236">
                  <c:v>147000</c:v>
                </c:pt>
                <c:pt idx="237">
                  <c:v>147000</c:v>
                </c:pt>
                <c:pt idx="238">
                  <c:v>147000</c:v>
                </c:pt>
                <c:pt idx="239">
                  <c:v>147000</c:v>
                </c:pt>
                <c:pt idx="240">
                  <c:v>147000</c:v>
                </c:pt>
                <c:pt idx="241">
                  <c:v>147000</c:v>
                </c:pt>
                <c:pt idx="242">
                  <c:v>147000</c:v>
                </c:pt>
                <c:pt idx="243">
                  <c:v>147000</c:v>
                </c:pt>
                <c:pt idx="244">
                  <c:v>147000</c:v>
                </c:pt>
                <c:pt idx="245">
                  <c:v>147000</c:v>
                </c:pt>
                <c:pt idx="246">
                  <c:v>147000</c:v>
                </c:pt>
                <c:pt idx="247">
                  <c:v>147000</c:v>
                </c:pt>
                <c:pt idx="248">
                  <c:v>147000</c:v>
                </c:pt>
                <c:pt idx="249">
                  <c:v>147000</c:v>
                </c:pt>
                <c:pt idx="250">
                  <c:v>147000</c:v>
                </c:pt>
                <c:pt idx="251">
                  <c:v>147000</c:v>
                </c:pt>
                <c:pt idx="252">
                  <c:v>147000</c:v>
                </c:pt>
                <c:pt idx="253">
                  <c:v>147000</c:v>
                </c:pt>
                <c:pt idx="254">
                  <c:v>147000</c:v>
                </c:pt>
                <c:pt idx="255">
                  <c:v>147000</c:v>
                </c:pt>
                <c:pt idx="256">
                  <c:v>147000</c:v>
                </c:pt>
                <c:pt idx="257">
                  <c:v>147000</c:v>
                </c:pt>
                <c:pt idx="258">
                  <c:v>147000</c:v>
                </c:pt>
                <c:pt idx="259">
                  <c:v>147000</c:v>
                </c:pt>
                <c:pt idx="260">
                  <c:v>147000</c:v>
                </c:pt>
                <c:pt idx="261">
                  <c:v>147000</c:v>
                </c:pt>
                <c:pt idx="262">
                  <c:v>147000</c:v>
                </c:pt>
                <c:pt idx="263">
                  <c:v>147000</c:v>
                </c:pt>
                <c:pt idx="264">
                  <c:v>147000</c:v>
                </c:pt>
                <c:pt idx="265">
                  <c:v>147000</c:v>
                </c:pt>
                <c:pt idx="266">
                  <c:v>147000</c:v>
                </c:pt>
                <c:pt idx="267">
                  <c:v>147000</c:v>
                </c:pt>
                <c:pt idx="268">
                  <c:v>147000</c:v>
                </c:pt>
                <c:pt idx="269">
                  <c:v>147000</c:v>
                </c:pt>
                <c:pt idx="270">
                  <c:v>147000</c:v>
                </c:pt>
                <c:pt idx="271">
                  <c:v>157000</c:v>
                </c:pt>
                <c:pt idx="272">
                  <c:v>157000</c:v>
                </c:pt>
                <c:pt idx="273">
                  <c:v>157000</c:v>
                </c:pt>
                <c:pt idx="274">
                  <c:v>157000</c:v>
                </c:pt>
                <c:pt idx="275">
                  <c:v>157000</c:v>
                </c:pt>
                <c:pt idx="276">
                  <c:v>157000</c:v>
                </c:pt>
                <c:pt idx="277">
                  <c:v>157000</c:v>
                </c:pt>
                <c:pt idx="278">
                  <c:v>157000</c:v>
                </c:pt>
                <c:pt idx="279">
                  <c:v>157000</c:v>
                </c:pt>
                <c:pt idx="280">
                  <c:v>157000</c:v>
                </c:pt>
                <c:pt idx="281">
                  <c:v>157000</c:v>
                </c:pt>
                <c:pt idx="282">
                  <c:v>157000</c:v>
                </c:pt>
                <c:pt idx="283">
                  <c:v>157000</c:v>
                </c:pt>
                <c:pt idx="284">
                  <c:v>157000</c:v>
                </c:pt>
                <c:pt idx="285">
                  <c:v>157000</c:v>
                </c:pt>
                <c:pt idx="286">
                  <c:v>157000</c:v>
                </c:pt>
                <c:pt idx="287">
                  <c:v>157000</c:v>
                </c:pt>
                <c:pt idx="288">
                  <c:v>157000</c:v>
                </c:pt>
                <c:pt idx="289">
                  <c:v>157000</c:v>
                </c:pt>
                <c:pt idx="290">
                  <c:v>159000</c:v>
                </c:pt>
                <c:pt idx="291">
                  <c:v>159000</c:v>
                </c:pt>
                <c:pt idx="292">
                  <c:v>159000</c:v>
                </c:pt>
                <c:pt idx="293">
                  <c:v>159000</c:v>
                </c:pt>
                <c:pt idx="294">
                  <c:v>159000</c:v>
                </c:pt>
                <c:pt idx="295">
                  <c:v>159000</c:v>
                </c:pt>
                <c:pt idx="296">
                  <c:v>159000</c:v>
                </c:pt>
                <c:pt idx="297">
                  <c:v>160000</c:v>
                </c:pt>
                <c:pt idx="298">
                  <c:v>160000</c:v>
                </c:pt>
                <c:pt idx="299">
                  <c:v>160000</c:v>
                </c:pt>
                <c:pt idx="300">
                  <c:v>160000</c:v>
                </c:pt>
                <c:pt idx="301">
                  <c:v>160000</c:v>
                </c:pt>
                <c:pt idx="302">
                  <c:v>160000</c:v>
                </c:pt>
                <c:pt idx="303">
                  <c:v>160000</c:v>
                </c:pt>
                <c:pt idx="304">
                  <c:v>160000</c:v>
                </c:pt>
                <c:pt idx="305">
                  <c:v>160000</c:v>
                </c:pt>
                <c:pt idx="306">
                  <c:v>160000</c:v>
                </c:pt>
                <c:pt idx="307">
                  <c:v>160000</c:v>
                </c:pt>
                <c:pt idx="308">
                  <c:v>160000</c:v>
                </c:pt>
                <c:pt idx="309">
                  <c:v>157500</c:v>
                </c:pt>
                <c:pt idx="310">
                  <c:v>157500</c:v>
                </c:pt>
                <c:pt idx="311">
                  <c:v>157500</c:v>
                </c:pt>
                <c:pt idx="312">
                  <c:v>150500</c:v>
                </c:pt>
                <c:pt idx="313">
                  <c:v>150500</c:v>
                </c:pt>
                <c:pt idx="314">
                  <c:v>150500</c:v>
                </c:pt>
                <c:pt idx="315">
                  <c:v>150500</c:v>
                </c:pt>
                <c:pt idx="316">
                  <c:v>150500</c:v>
                </c:pt>
                <c:pt idx="317">
                  <c:v>144500</c:v>
                </c:pt>
                <c:pt idx="318">
                  <c:v>144500</c:v>
                </c:pt>
                <c:pt idx="319">
                  <c:v>143500</c:v>
                </c:pt>
                <c:pt idx="320">
                  <c:v>143500</c:v>
                </c:pt>
                <c:pt idx="321">
                  <c:v>143500</c:v>
                </c:pt>
                <c:pt idx="322">
                  <c:v>143500</c:v>
                </c:pt>
                <c:pt idx="323">
                  <c:v>143500</c:v>
                </c:pt>
                <c:pt idx="324">
                  <c:v>143000</c:v>
                </c:pt>
                <c:pt idx="325">
                  <c:v>143000</c:v>
                </c:pt>
                <c:pt idx="326">
                  <c:v>143000</c:v>
                </c:pt>
                <c:pt idx="327">
                  <c:v>135000</c:v>
                </c:pt>
                <c:pt idx="328">
                  <c:v>135000</c:v>
                </c:pt>
                <c:pt idx="329">
                  <c:v>135000</c:v>
                </c:pt>
                <c:pt idx="330">
                  <c:v>135000</c:v>
                </c:pt>
                <c:pt idx="331">
                  <c:v>119000</c:v>
                </c:pt>
                <c:pt idx="332">
                  <c:v>119000</c:v>
                </c:pt>
                <c:pt idx="333">
                  <c:v>119000</c:v>
                </c:pt>
                <c:pt idx="334">
                  <c:v>119000</c:v>
                </c:pt>
                <c:pt idx="335">
                  <c:v>119000</c:v>
                </c:pt>
                <c:pt idx="336">
                  <c:v>119000</c:v>
                </c:pt>
                <c:pt idx="337">
                  <c:v>119000</c:v>
                </c:pt>
                <c:pt idx="338">
                  <c:v>119000</c:v>
                </c:pt>
                <c:pt idx="339">
                  <c:v>107500</c:v>
                </c:pt>
                <c:pt idx="340">
                  <c:v>107500</c:v>
                </c:pt>
                <c:pt idx="341">
                  <c:v>107500</c:v>
                </c:pt>
                <c:pt idx="342">
                  <c:v>107500</c:v>
                </c:pt>
                <c:pt idx="343">
                  <c:v>107500</c:v>
                </c:pt>
                <c:pt idx="344">
                  <c:v>99000</c:v>
                </c:pt>
                <c:pt idx="345">
                  <c:v>97500</c:v>
                </c:pt>
                <c:pt idx="346">
                  <c:v>97500</c:v>
                </c:pt>
                <c:pt idx="347">
                  <c:v>97500</c:v>
                </c:pt>
                <c:pt idx="348">
                  <c:v>97500</c:v>
                </c:pt>
                <c:pt idx="349">
                  <c:v>96000</c:v>
                </c:pt>
                <c:pt idx="350">
                  <c:v>96000</c:v>
                </c:pt>
                <c:pt idx="351">
                  <c:v>96000</c:v>
                </c:pt>
                <c:pt idx="352">
                  <c:v>95000</c:v>
                </c:pt>
                <c:pt idx="353">
                  <c:v>90000</c:v>
                </c:pt>
                <c:pt idx="354">
                  <c:v>90000</c:v>
                </c:pt>
                <c:pt idx="355">
                  <c:v>90000</c:v>
                </c:pt>
                <c:pt idx="356">
                  <c:v>90000</c:v>
                </c:pt>
                <c:pt idx="357">
                  <c:v>90000</c:v>
                </c:pt>
                <c:pt idx="358">
                  <c:v>85000</c:v>
                </c:pt>
                <c:pt idx="359">
                  <c:v>85000</c:v>
                </c:pt>
                <c:pt idx="360">
                  <c:v>85000</c:v>
                </c:pt>
                <c:pt idx="361">
                  <c:v>85000</c:v>
                </c:pt>
                <c:pt idx="362">
                  <c:v>85000</c:v>
                </c:pt>
                <c:pt idx="363">
                  <c:v>85000</c:v>
                </c:pt>
                <c:pt idx="364">
                  <c:v>85000</c:v>
                </c:pt>
                <c:pt idx="365">
                  <c:v>85000</c:v>
                </c:pt>
                <c:pt idx="366">
                  <c:v>85000</c:v>
                </c:pt>
                <c:pt idx="367">
                  <c:v>85000</c:v>
                </c:pt>
                <c:pt idx="368">
                  <c:v>85000</c:v>
                </c:pt>
                <c:pt idx="369">
                  <c:v>85000</c:v>
                </c:pt>
                <c:pt idx="370">
                  <c:v>85000</c:v>
                </c:pt>
                <c:pt idx="371">
                  <c:v>85000</c:v>
                </c:pt>
                <c:pt idx="372">
                  <c:v>85000</c:v>
                </c:pt>
                <c:pt idx="373">
                  <c:v>85000</c:v>
                </c:pt>
                <c:pt idx="374">
                  <c:v>85000</c:v>
                </c:pt>
                <c:pt idx="375">
                  <c:v>85000</c:v>
                </c:pt>
                <c:pt idx="376">
                  <c:v>85000</c:v>
                </c:pt>
                <c:pt idx="377">
                  <c:v>85000</c:v>
                </c:pt>
                <c:pt idx="378">
                  <c:v>85000</c:v>
                </c:pt>
                <c:pt idx="379">
                  <c:v>85000</c:v>
                </c:pt>
                <c:pt idx="380">
                  <c:v>85000</c:v>
                </c:pt>
                <c:pt idx="381">
                  <c:v>85000</c:v>
                </c:pt>
                <c:pt idx="382">
                  <c:v>85000</c:v>
                </c:pt>
                <c:pt idx="383">
                  <c:v>85000</c:v>
                </c:pt>
                <c:pt idx="384">
                  <c:v>85000</c:v>
                </c:pt>
                <c:pt idx="385">
                  <c:v>85000</c:v>
                </c:pt>
                <c:pt idx="386">
                  <c:v>85000</c:v>
                </c:pt>
                <c:pt idx="387">
                  <c:v>85000</c:v>
                </c:pt>
                <c:pt idx="388">
                  <c:v>85000</c:v>
                </c:pt>
                <c:pt idx="389">
                  <c:v>85000</c:v>
                </c:pt>
                <c:pt idx="390">
                  <c:v>85000</c:v>
                </c:pt>
                <c:pt idx="391">
                  <c:v>85000</c:v>
                </c:pt>
                <c:pt idx="392">
                  <c:v>85000</c:v>
                </c:pt>
                <c:pt idx="393">
                  <c:v>85000</c:v>
                </c:pt>
                <c:pt idx="394">
                  <c:v>85000</c:v>
                </c:pt>
                <c:pt idx="395">
                  <c:v>85000</c:v>
                </c:pt>
                <c:pt idx="396">
                  <c:v>85000</c:v>
                </c:pt>
                <c:pt idx="397">
                  <c:v>85000</c:v>
                </c:pt>
                <c:pt idx="398">
                  <c:v>85000</c:v>
                </c:pt>
                <c:pt idx="399">
                  <c:v>85000</c:v>
                </c:pt>
                <c:pt idx="400">
                  <c:v>85000</c:v>
                </c:pt>
                <c:pt idx="401">
                  <c:v>81000</c:v>
                </c:pt>
                <c:pt idx="402">
                  <c:v>81000</c:v>
                </c:pt>
                <c:pt idx="403">
                  <c:v>81000</c:v>
                </c:pt>
                <c:pt idx="404">
                  <c:v>81000</c:v>
                </c:pt>
                <c:pt idx="405">
                  <c:v>81000</c:v>
                </c:pt>
                <c:pt idx="406">
                  <c:v>81000</c:v>
                </c:pt>
                <c:pt idx="407">
                  <c:v>81000</c:v>
                </c:pt>
                <c:pt idx="408">
                  <c:v>81000</c:v>
                </c:pt>
                <c:pt idx="409">
                  <c:v>81000</c:v>
                </c:pt>
                <c:pt idx="410">
                  <c:v>81000</c:v>
                </c:pt>
                <c:pt idx="411">
                  <c:v>81000</c:v>
                </c:pt>
                <c:pt idx="412">
                  <c:v>75000</c:v>
                </c:pt>
                <c:pt idx="413">
                  <c:v>75000</c:v>
                </c:pt>
                <c:pt idx="414">
                  <c:v>75000</c:v>
                </c:pt>
                <c:pt idx="415">
                  <c:v>75000</c:v>
                </c:pt>
                <c:pt idx="416">
                  <c:v>75000</c:v>
                </c:pt>
                <c:pt idx="417">
                  <c:v>75000</c:v>
                </c:pt>
                <c:pt idx="418">
                  <c:v>75000</c:v>
                </c:pt>
                <c:pt idx="419">
                  <c:v>68000</c:v>
                </c:pt>
                <c:pt idx="420">
                  <c:v>68000</c:v>
                </c:pt>
                <c:pt idx="421">
                  <c:v>68000</c:v>
                </c:pt>
                <c:pt idx="422">
                  <c:v>68000</c:v>
                </c:pt>
                <c:pt idx="423">
                  <c:v>64000</c:v>
                </c:pt>
                <c:pt idx="424">
                  <c:v>60000</c:v>
                </c:pt>
                <c:pt idx="425">
                  <c:v>60000</c:v>
                </c:pt>
                <c:pt idx="426">
                  <c:v>60000</c:v>
                </c:pt>
                <c:pt idx="427">
                  <c:v>60000</c:v>
                </c:pt>
                <c:pt idx="428">
                  <c:v>57000</c:v>
                </c:pt>
                <c:pt idx="429">
                  <c:v>57000</c:v>
                </c:pt>
                <c:pt idx="430">
                  <c:v>57000</c:v>
                </c:pt>
                <c:pt idx="431">
                  <c:v>57000</c:v>
                </c:pt>
                <c:pt idx="432">
                  <c:v>57000</c:v>
                </c:pt>
                <c:pt idx="433">
                  <c:v>56000</c:v>
                </c:pt>
                <c:pt idx="434">
                  <c:v>56000</c:v>
                </c:pt>
                <c:pt idx="435">
                  <c:v>56000</c:v>
                </c:pt>
                <c:pt idx="436">
                  <c:v>56000</c:v>
                </c:pt>
                <c:pt idx="437">
                  <c:v>56000</c:v>
                </c:pt>
                <c:pt idx="438">
                  <c:v>56000</c:v>
                </c:pt>
                <c:pt idx="439">
                  <c:v>56000</c:v>
                </c:pt>
                <c:pt idx="440">
                  <c:v>56000</c:v>
                </c:pt>
                <c:pt idx="441">
                  <c:v>56000</c:v>
                </c:pt>
                <c:pt idx="442">
                  <c:v>54000</c:v>
                </c:pt>
                <c:pt idx="443">
                  <c:v>54000</c:v>
                </c:pt>
                <c:pt idx="444">
                  <c:v>54000</c:v>
                </c:pt>
                <c:pt idx="445">
                  <c:v>54000</c:v>
                </c:pt>
                <c:pt idx="446">
                  <c:v>54000</c:v>
                </c:pt>
                <c:pt idx="447">
                  <c:v>54000</c:v>
                </c:pt>
                <c:pt idx="448">
                  <c:v>54000</c:v>
                </c:pt>
                <c:pt idx="449">
                  <c:v>54000</c:v>
                </c:pt>
                <c:pt idx="450">
                  <c:v>54000</c:v>
                </c:pt>
                <c:pt idx="451">
                  <c:v>54000</c:v>
                </c:pt>
                <c:pt idx="452">
                  <c:v>54000</c:v>
                </c:pt>
                <c:pt idx="453">
                  <c:v>54000</c:v>
                </c:pt>
                <c:pt idx="454">
                  <c:v>54000</c:v>
                </c:pt>
                <c:pt idx="455">
                  <c:v>48000</c:v>
                </c:pt>
                <c:pt idx="456">
                  <c:v>48000</c:v>
                </c:pt>
                <c:pt idx="457">
                  <c:v>48000</c:v>
                </c:pt>
                <c:pt idx="458">
                  <c:v>48000</c:v>
                </c:pt>
                <c:pt idx="459">
                  <c:v>48000</c:v>
                </c:pt>
                <c:pt idx="460">
                  <c:v>48000</c:v>
                </c:pt>
                <c:pt idx="461">
                  <c:v>48000</c:v>
                </c:pt>
                <c:pt idx="462">
                  <c:v>48000</c:v>
                </c:pt>
                <c:pt idx="463">
                  <c:v>48000</c:v>
                </c:pt>
                <c:pt idx="464">
                  <c:v>48000</c:v>
                </c:pt>
                <c:pt idx="465">
                  <c:v>46000</c:v>
                </c:pt>
                <c:pt idx="466">
                  <c:v>45000</c:v>
                </c:pt>
                <c:pt idx="467">
                  <c:v>45000</c:v>
                </c:pt>
                <c:pt idx="468">
                  <c:v>45000</c:v>
                </c:pt>
                <c:pt idx="469">
                  <c:v>45000</c:v>
                </c:pt>
                <c:pt idx="470">
                  <c:v>45000</c:v>
                </c:pt>
                <c:pt idx="471">
                  <c:v>45000</c:v>
                </c:pt>
                <c:pt idx="472">
                  <c:v>45000</c:v>
                </c:pt>
                <c:pt idx="473">
                  <c:v>45000</c:v>
                </c:pt>
                <c:pt idx="474">
                  <c:v>45000</c:v>
                </c:pt>
                <c:pt idx="475">
                  <c:v>45000</c:v>
                </c:pt>
                <c:pt idx="476">
                  <c:v>45000</c:v>
                </c:pt>
                <c:pt idx="477">
                  <c:v>45000</c:v>
                </c:pt>
                <c:pt idx="478">
                  <c:v>45000</c:v>
                </c:pt>
                <c:pt idx="479">
                  <c:v>45000</c:v>
                </c:pt>
                <c:pt idx="480">
                  <c:v>45000</c:v>
                </c:pt>
                <c:pt idx="481">
                  <c:v>45000</c:v>
                </c:pt>
                <c:pt idx="482">
                  <c:v>45000</c:v>
                </c:pt>
                <c:pt idx="483">
                  <c:v>45000</c:v>
                </c:pt>
                <c:pt idx="484">
                  <c:v>45000</c:v>
                </c:pt>
                <c:pt idx="485">
                  <c:v>45000</c:v>
                </c:pt>
                <c:pt idx="486">
                  <c:v>45000</c:v>
                </c:pt>
                <c:pt idx="487">
                  <c:v>45000</c:v>
                </c:pt>
                <c:pt idx="488">
                  <c:v>45000</c:v>
                </c:pt>
                <c:pt idx="489">
                  <c:v>45000</c:v>
                </c:pt>
                <c:pt idx="490">
                  <c:v>45000</c:v>
                </c:pt>
                <c:pt idx="491">
                  <c:v>45000</c:v>
                </c:pt>
                <c:pt idx="492">
                  <c:v>45000</c:v>
                </c:pt>
                <c:pt idx="493">
                  <c:v>45000</c:v>
                </c:pt>
                <c:pt idx="494">
                  <c:v>45000</c:v>
                </c:pt>
                <c:pt idx="495">
                  <c:v>45000</c:v>
                </c:pt>
                <c:pt idx="496">
                  <c:v>45000</c:v>
                </c:pt>
                <c:pt idx="497">
                  <c:v>45000</c:v>
                </c:pt>
                <c:pt idx="498">
                  <c:v>45000</c:v>
                </c:pt>
                <c:pt idx="499">
                  <c:v>45000</c:v>
                </c:pt>
                <c:pt idx="500">
                  <c:v>45000</c:v>
                </c:pt>
                <c:pt idx="501">
                  <c:v>45000</c:v>
                </c:pt>
                <c:pt idx="502">
                  <c:v>45000</c:v>
                </c:pt>
                <c:pt idx="503">
                  <c:v>45000</c:v>
                </c:pt>
                <c:pt idx="504">
                  <c:v>45000</c:v>
                </c:pt>
                <c:pt idx="505">
                  <c:v>45000</c:v>
                </c:pt>
                <c:pt idx="506">
                  <c:v>45000</c:v>
                </c:pt>
                <c:pt idx="507">
                  <c:v>45000</c:v>
                </c:pt>
                <c:pt idx="508">
                  <c:v>45000</c:v>
                </c:pt>
                <c:pt idx="509">
                  <c:v>45000</c:v>
                </c:pt>
                <c:pt idx="510">
                  <c:v>45000</c:v>
                </c:pt>
                <c:pt idx="511">
                  <c:v>45000</c:v>
                </c:pt>
                <c:pt idx="512">
                  <c:v>45000</c:v>
                </c:pt>
                <c:pt idx="513">
                  <c:v>45000</c:v>
                </c:pt>
                <c:pt idx="514">
                  <c:v>45000</c:v>
                </c:pt>
                <c:pt idx="515">
                  <c:v>45000</c:v>
                </c:pt>
                <c:pt idx="516">
                  <c:v>45000</c:v>
                </c:pt>
                <c:pt idx="517">
                  <c:v>45000</c:v>
                </c:pt>
                <c:pt idx="518">
                  <c:v>45000</c:v>
                </c:pt>
                <c:pt idx="519">
                  <c:v>45000</c:v>
                </c:pt>
                <c:pt idx="520">
                  <c:v>45000</c:v>
                </c:pt>
                <c:pt idx="521">
                  <c:v>45000</c:v>
                </c:pt>
                <c:pt idx="522">
                  <c:v>45000</c:v>
                </c:pt>
                <c:pt idx="523">
                  <c:v>45000</c:v>
                </c:pt>
                <c:pt idx="524">
                  <c:v>45000</c:v>
                </c:pt>
                <c:pt idx="525">
                  <c:v>45000</c:v>
                </c:pt>
                <c:pt idx="526">
                  <c:v>45000</c:v>
                </c:pt>
                <c:pt idx="527">
                  <c:v>45000</c:v>
                </c:pt>
                <c:pt idx="528">
                  <c:v>45000</c:v>
                </c:pt>
                <c:pt idx="529">
                  <c:v>45000</c:v>
                </c:pt>
                <c:pt idx="530">
                  <c:v>45000</c:v>
                </c:pt>
                <c:pt idx="531">
                  <c:v>45000</c:v>
                </c:pt>
                <c:pt idx="532">
                  <c:v>45000</c:v>
                </c:pt>
                <c:pt idx="533">
                  <c:v>45000</c:v>
                </c:pt>
                <c:pt idx="534">
                  <c:v>45000</c:v>
                </c:pt>
                <c:pt idx="535">
                  <c:v>45000</c:v>
                </c:pt>
                <c:pt idx="536">
                  <c:v>45000</c:v>
                </c:pt>
                <c:pt idx="537">
                  <c:v>45000</c:v>
                </c:pt>
                <c:pt idx="538">
                  <c:v>45000</c:v>
                </c:pt>
                <c:pt idx="539">
                  <c:v>45000</c:v>
                </c:pt>
                <c:pt idx="540">
                  <c:v>42500</c:v>
                </c:pt>
                <c:pt idx="541">
                  <c:v>42500</c:v>
                </c:pt>
                <c:pt idx="542">
                  <c:v>42500</c:v>
                </c:pt>
                <c:pt idx="543">
                  <c:v>42500</c:v>
                </c:pt>
                <c:pt idx="544">
                  <c:v>42500</c:v>
                </c:pt>
                <c:pt idx="545">
                  <c:v>41000</c:v>
                </c:pt>
                <c:pt idx="546">
                  <c:v>41000</c:v>
                </c:pt>
                <c:pt idx="547">
                  <c:v>41000</c:v>
                </c:pt>
                <c:pt idx="548">
                  <c:v>41000</c:v>
                </c:pt>
                <c:pt idx="549">
                  <c:v>41000</c:v>
                </c:pt>
                <c:pt idx="550">
                  <c:v>41000</c:v>
                </c:pt>
                <c:pt idx="551">
                  <c:v>41000</c:v>
                </c:pt>
                <c:pt idx="552">
                  <c:v>41000</c:v>
                </c:pt>
                <c:pt idx="553">
                  <c:v>41000</c:v>
                </c:pt>
                <c:pt idx="554">
                  <c:v>41000</c:v>
                </c:pt>
                <c:pt idx="555">
                  <c:v>41000</c:v>
                </c:pt>
                <c:pt idx="556">
                  <c:v>41000</c:v>
                </c:pt>
                <c:pt idx="557">
                  <c:v>41000</c:v>
                </c:pt>
                <c:pt idx="558">
                  <c:v>41000</c:v>
                </c:pt>
                <c:pt idx="559">
                  <c:v>41000</c:v>
                </c:pt>
                <c:pt idx="560">
                  <c:v>41000</c:v>
                </c:pt>
                <c:pt idx="561">
                  <c:v>41000</c:v>
                </c:pt>
                <c:pt idx="562">
                  <c:v>41000</c:v>
                </c:pt>
                <c:pt idx="563">
                  <c:v>41000</c:v>
                </c:pt>
                <c:pt idx="564">
                  <c:v>41000</c:v>
                </c:pt>
                <c:pt idx="565">
                  <c:v>39000</c:v>
                </c:pt>
                <c:pt idx="566">
                  <c:v>39000</c:v>
                </c:pt>
                <c:pt idx="567">
                  <c:v>39000</c:v>
                </c:pt>
                <c:pt idx="568">
                  <c:v>39000</c:v>
                </c:pt>
                <c:pt idx="569">
                  <c:v>39000</c:v>
                </c:pt>
                <c:pt idx="570">
                  <c:v>39000</c:v>
                </c:pt>
                <c:pt idx="571">
                  <c:v>39000</c:v>
                </c:pt>
                <c:pt idx="572">
                  <c:v>39000</c:v>
                </c:pt>
                <c:pt idx="573">
                  <c:v>39000</c:v>
                </c:pt>
                <c:pt idx="574">
                  <c:v>39000</c:v>
                </c:pt>
                <c:pt idx="575">
                  <c:v>39000</c:v>
                </c:pt>
                <c:pt idx="576">
                  <c:v>39000</c:v>
                </c:pt>
                <c:pt idx="577">
                  <c:v>39000</c:v>
                </c:pt>
                <c:pt idx="578">
                  <c:v>39000</c:v>
                </c:pt>
                <c:pt idx="579">
                  <c:v>39000</c:v>
                </c:pt>
                <c:pt idx="580">
                  <c:v>36000</c:v>
                </c:pt>
                <c:pt idx="581">
                  <c:v>36000</c:v>
                </c:pt>
                <c:pt idx="582">
                  <c:v>36000</c:v>
                </c:pt>
                <c:pt idx="583">
                  <c:v>36000</c:v>
                </c:pt>
                <c:pt idx="584">
                  <c:v>36000</c:v>
                </c:pt>
                <c:pt idx="585">
                  <c:v>36000</c:v>
                </c:pt>
                <c:pt idx="586">
                  <c:v>36000</c:v>
                </c:pt>
                <c:pt idx="587">
                  <c:v>36000</c:v>
                </c:pt>
                <c:pt idx="588">
                  <c:v>36000</c:v>
                </c:pt>
                <c:pt idx="589">
                  <c:v>36000</c:v>
                </c:pt>
                <c:pt idx="590">
                  <c:v>36000</c:v>
                </c:pt>
                <c:pt idx="591">
                  <c:v>36000</c:v>
                </c:pt>
                <c:pt idx="592">
                  <c:v>36000</c:v>
                </c:pt>
                <c:pt idx="593">
                  <c:v>36000</c:v>
                </c:pt>
                <c:pt idx="594">
                  <c:v>36000</c:v>
                </c:pt>
                <c:pt idx="595">
                  <c:v>36000</c:v>
                </c:pt>
                <c:pt idx="596">
                  <c:v>36000</c:v>
                </c:pt>
                <c:pt idx="597">
                  <c:v>36000</c:v>
                </c:pt>
                <c:pt idx="598">
                  <c:v>34500</c:v>
                </c:pt>
                <c:pt idx="599">
                  <c:v>34500</c:v>
                </c:pt>
                <c:pt idx="600">
                  <c:v>34500</c:v>
                </c:pt>
                <c:pt idx="601">
                  <c:v>34500</c:v>
                </c:pt>
                <c:pt idx="602">
                  <c:v>34500</c:v>
                </c:pt>
                <c:pt idx="603">
                  <c:v>34500</c:v>
                </c:pt>
                <c:pt idx="604">
                  <c:v>34500</c:v>
                </c:pt>
                <c:pt idx="605">
                  <c:v>34500</c:v>
                </c:pt>
                <c:pt idx="606">
                  <c:v>33000</c:v>
                </c:pt>
                <c:pt idx="607">
                  <c:v>33000</c:v>
                </c:pt>
                <c:pt idx="608">
                  <c:v>33000</c:v>
                </c:pt>
                <c:pt idx="609">
                  <c:v>33000</c:v>
                </c:pt>
                <c:pt idx="610">
                  <c:v>33000</c:v>
                </c:pt>
                <c:pt idx="611">
                  <c:v>33000</c:v>
                </c:pt>
                <c:pt idx="612">
                  <c:v>33000</c:v>
                </c:pt>
                <c:pt idx="613">
                  <c:v>33000</c:v>
                </c:pt>
                <c:pt idx="614">
                  <c:v>33000</c:v>
                </c:pt>
                <c:pt idx="615">
                  <c:v>33000</c:v>
                </c:pt>
                <c:pt idx="616">
                  <c:v>33000</c:v>
                </c:pt>
                <c:pt idx="617">
                  <c:v>33000</c:v>
                </c:pt>
                <c:pt idx="618">
                  <c:v>33000</c:v>
                </c:pt>
                <c:pt idx="619">
                  <c:v>33000</c:v>
                </c:pt>
                <c:pt idx="620">
                  <c:v>33000</c:v>
                </c:pt>
                <c:pt idx="621">
                  <c:v>32500</c:v>
                </c:pt>
                <c:pt idx="622">
                  <c:v>32500</c:v>
                </c:pt>
                <c:pt idx="623">
                  <c:v>32500</c:v>
                </c:pt>
                <c:pt idx="624">
                  <c:v>32500</c:v>
                </c:pt>
                <c:pt idx="625">
                  <c:v>32500</c:v>
                </c:pt>
                <c:pt idx="626">
                  <c:v>32500</c:v>
                </c:pt>
                <c:pt idx="627">
                  <c:v>32500</c:v>
                </c:pt>
                <c:pt idx="628">
                  <c:v>32500</c:v>
                </c:pt>
                <c:pt idx="629">
                  <c:v>32500</c:v>
                </c:pt>
                <c:pt idx="630">
                  <c:v>32500</c:v>
                </c:pt>
                <c:pt idx="631">
                  <c:v>32500</c:v>
                </c:pt>
                <c:pt idx="632">
                  <c:v>32000</c:v>
                </c:pt>
                <c:pt idx="633">
                  <c:v>32000</c:v>
                </c:pt>
                <c:pt idx="634">
                  <c:v>32000</c:v>
                </c:pt>
                <c:pt idx="635">
                  <c:v>32000</c:v>
                </c:pt>
                <c:pt idx="636">
                  <c:v>32000</c:v>
                </c:pt>
                <c:pt idx="637">
                  <c:v>32000</c:v>
                </c:pt>
                <c:pt idx="638">
                  <c:v>32000</c:v>
                </c:pt>
                <c:pt idx="639">
                  <c:v>32000</c:v>
                </c:pt>
                <c:pt idx="640">
                  <c:v>32000</c:v>
                </c:pt>
                <c:pt idx="641">
                  <c:v>32000</c:v>
                </c:pt>
                <c:pt idx="642">
                  <c:v>32000</c:v>
                </c:pt>
                <c:pt idx="643">
                  <c:v>32000</c:v>
                </c:pt>
                <c:pt idx="644">
                  <c:v>32000</c:v>
                </c:pt>
                <c:pt idx="645">
                  <c:v>32000</c:v>
                </c:pt>
                <c:pt idx="646">
                  <c:v>32000</c:v>
                </c:pt>
                <c:pt idx="647">
                  <c:v>32000</c:v>
                </c:pt>
                <c:pt idx="648">
                  <c:v>32000</c:v>
                </c:pt>
                <c:pt idx="649">
                  <c:v>32000</c:v>
                </c:pt>
                <c:pt idx="650">
                  <c:v>32000</c:v>
                </c:pt>
                <c:pt idx="651">
                  <c:v>32000</c:v>
                </c:pt>
                <c:pt idx="652">
                  <c:v>32000</c:v>
                </c:pt>
                <c:pt idx="653">
                  <c:v>32000</c:v>
                </c:pt>
                <c:pt idx="654">
                  <c:v>32000</c:v>
                </c:pt>
                <c:pt idx="655">
                  <c:v>32000</c:v>
                </c:pt>
                <c:pt idx="656">
                  <c:v>32000</c:v>
                </c:pt>
                <c:pt idx="657">
                  <c:v>32000</c:v>
                </c:pt>
                <c:pt idx="658">
                  <c:v>32000</c:v>
                </c:pt>
                <c:pt idx="659">
                  <c:v>32000</c:v>
                </c:pt>
                <c:pt idx="660">
                  <c:v>32000</c:v>
                </c:pt>
                <c:pt idx="661">
                  <c:v>32000</c:v>
                </c:pt>
                <c:pt idx="662">
                  <c:v>32000</c:v>
                </c:pt>
                <c:pt idx="663">
                  <c:v>32000</c:v>
                </c:pt>
                <c:pt idx="664">
                  <c:v>32000</c:v>
                </c:pt>
                <c:pt idx="665">
                  <c:v>32000</c:v>
                </c:pt>
                <c:pt idx="666">
                  <c:v>32000</c:v>
                </c:pt>
                <c:pt idx="667">
                  <c:v>32000</c:v>
                </c:pt>
                <c:pt idx="668">
                  <c:v>32000</c:v>
                </c:pt>
                <c:pt idx="669">
                  <c:v>32000</c:v>
                </c:pt>
                <c:pt idx="670">
                  <c:v>32000</c:v>
                </c:pt>
                <c:pt idx="671">
                  <c:v>32000</c:v>
                </c:pt>
                <c:pt idx="672">
                  <c:v>32000</c:v>
                </c:pt>
                <c:pt idx="673">
                  <c:v>32000</c:v>
                </c:pt>
                <c:pt idx="674">
                  <c:v>32000</c:v>
                </c:pt>
                <c:pt idx="675">
                  <c:v>32000</c:v>
                </c:pt>
                <c:pt idx="676">
                  <c:v>32000</c:v>
                </c:pt>
                <c:pt idx="677">
                  <c:v>32000</c:v>
                </c:pt>
                <c:pt idx="678">
                  <c:v>32000</c:v>
                </c:pt>
                <c:pt idx="679">
                  <c:v>32000</c:v>
                </c:pt>
                <c:pt idx="680">
                  <c:v>32000</c:v>
                </c:pt>
                <c:pt idx="681">
                  <c:v>32000</c:v>
                </c:pt>
                <c:pt idx="682">
                  <c:v>32000</c:v>
                </c:pt>
                <c:pt idx="683">
                  <c:v>32000</c:v>
                </c:pt>
                <c:pt idx="684">
                  <c:v>32000</c:v>
                </c:pt>
                <c:pt idx="685">
                  <c:v>32000</c:v>
                </c:pt>
                <c:pt idx="686">
                  <c:v>32000</c:v>
                </c:pt>
                <c:pt idx="687">
                  <c:v>32000</c:v>
                </c:pt>
                <c:pt idx="688">
                  <c:v>32000</c:v>
                </c:pt>
                <c:pt idx="689">
                  <c:v>32000</c:v>
                </c:pt>
                <c:pt idx="690">
                  <c:v>32000</c:v>
                </c:pt>
                <c:pt idx="691">
                  <c:v>32000</c:v>
                </c:pt>
                <c:pt idx="692">
                  <c:v>32000</c:v>
                </c:pt>
                <c:pt idx="693">
                  <c:v>32000</c:v>
                </c:pt>
                <c:pt idx="694">
                  <c:v>32000</c:v>
                </c:pt>
                <c:pt idx="695">
                  <c:v>32000</c:v>
                </c:pt>
                <c:pt idx="696">
                  <c:v>32000</c:v>
                </c:pt>
                <c:pt idx="697">
                  <c:v>32000</c:v>
                </c:pt>
                <c:pt idx="698">
                  <c:v>32000</c:v>
                </c:pt>
                <c:pt idx="699">
                  <c:v>32000</c:v>
                </c:pt>
                <c:pt idx="700">
                  <c:v>32000</c:v>
                </c:pt>
                <c:pt idx="701">
                  <c:v>32000</c:v>
                </c:pt>
                <c:pt idx="702">
                  <c:v>32000</c:v>
                </c:pt>
                <c:pt idx="703">
                  <c:v>32000</c:v>
                </c:pt>
                <c:pt idx="704">
                  <c:v>32000</c:v>
                </c:pt>
                <c:pt idx="705">
                  <c:v>32000</c:v>
                </c:pt>
                <c:pt idx="706">
                  <c:v>32000</c:v>
                </c:pt>
                <c:pt idx="707">
                  <c:v>32000</c:v>
                </c:pt>
                <c:pt idx="708">
                  <c:v>32000</c:v>
                </c:pt>
                <c:pt idx="709">
                  <c:v>32000</c:v>
                </c:pt>
                <c:pt idx="710">
                  <c:v>32000</c:v>
                </c:pt>
                <c:pt idx="711">
                  <c:v>32000</c:v>
                </c:pt>
                <c:pt idx="712">
                  <c:v>32000</c:v>
                </c:pt>
                <c:pt idx="713">
                  <c:v>32000</c:v>
                </c:pt>
                <c:pt idx="714">
                  <c:v>32000</c:v>
                </c:pt>
                <c:pt idx="715">
                  <c:v>32000</c:v>
                </c:pt>
                <c:pt idx="716">
                  <c:v>32000</c:v>
                </c:pt>
                <c:pt idx="717">
                  <c:v>32000</c:v>
                </c:pt>
                <c:pt idx="718">
                  <c:v>32000</c:v>
                </c:pt>
                <c:pt idx="719">
                  <c:v>32000</c:v>
                </c:pt>
                <c:pt idx="720">
                  <c:v>32000</c:v>
                </c:pt>
                <c:pt idx="721">
                  <c:v>32000</c:v>
                </c:pt>
                <c:pt idx="722">
                  <c:v>32000</c:v>
                </c:pt>
                <c:pt idx="723">
                  <c:v>32000</c:v>
                </c:pt>
                <c:pt idx="724">
                  <c:v>32000</c:v>
                </c:pt>
                <c:pt idx="725">
                  <c:v>32000</c:v>
                </c:pt>
                <c:pt idx="726">
                  <c:v>32000</c:v>
                </c:pt>
                <c:pt idx="727">
                  <c:v>32000</c:v>
                </c:pt>
                <c:pt idx="728">
                  <c:v>32000</c:v>
                </c:pt>
                <c:pt idx="729">
                  <c:v>32000</c:v>
                </c:pt>
                <c:pt idx="730">
                  <c:v>32000</c:v>
                </c:pt>
                <c:pt idx="731">
                  <c:v>32000</c:v>
                </c:pt>
                <c:pt idx="732">
                  <c:v>32000</c:v>
                </c:pt>
                <c:pt idx="733">
                  <c:v>32000</c:v>
                </c:pt>
                <c:pt idx="734">
                  <c:v>32000</c:v>
                </c:pt>
                <c:pt idx="735">
                  <c:v>32000</c:v>
                </c:pt>
                <c:pt idx="736">
                  <c:v>32000</c:v>
                </c:pt>
                <c:pt idx="737">
                  <c:v>32000</c:v>
                </c:pt>
                <c:pt idx="738">
                  <c:v>32000</c:v>
                </c:pt>
                <c:pt idx="739">
                  <c:v>32000</c:v>
                </c:pt>
                <c:pt idx="740">
                  <c:v>32000</c:v>
                </c:pt>
                <c:pt idx="741">
                  <c:v>32000</c:v>
                </c:pt>
                <c:pt idx="742">
                  <c:v>32000</c:v>
                </c:pt>
                <c:pt idx="743">
                  <c:v>32000</c:v>
                </c:pt>
                <c:pt idx="744">
                  <c:v>33000</c:v>
                </c:pt>
                <c:pt idx="745">
                  <c:v>33000</c:v>
                </c:pt>
                <c:pt idx="746">
                  <c:v>33000</c:v>
                </c:pt>
                <c:pt idx="747">
                  <c:v>33000</c:v>
                </c:pt>
                <c:pt idx="748">
                  <c:v>33000</c:v>
                </c:pt>
                <c:pt idx="749">
                  <c:v>33000</c:v>
                </c:pt>
                <c:pt idx="750">
                  <c:v>33000</c:v>
                </c:pt>
                <c:pt idx="751">
                  <c:v>33000</c:v>
                </c:pt>
                <c:pt idx="752">
                  <c:v>33000</c:v>
                </c:pt>
                <c:pt idx="753">
                  <c:v>33000</c:v>
                </c:pt>
                <c:pt idx="754">
                  <c:v>33000</c:v>
                </c:pt>
                <c:pt idx="755">
                  <c:v>33000</c:v>
                </c:pt>
                <c:pt idx="756">
                  <c:v>33000</c:v>
                </c:pt>
                <c:pt idx="757">
                  <c:v>33000</c:v>
                </c:pt>
                <c:pt idx="758">
                  <c:v>33000</c:v>
                </c:pt>
                <c:pt idx="759">
                  <c:v>33000</c:v>
                </c:pt>
                <c:pt idx="760">
                  <c:v>33000</c:v>
                </c:pt>
                <c:pt idx="761">
                  <c:v>33000</c:v>
                </c:pt>
                <c:pt idx="762">
                  <c:v>33000</c:v>
                </c:pt>
                <c:pt idx="763">
                  <c:v>33000</c:v>
                </c:pt>
                <c:pt idx="764">
                  <c:v>33000</c:v>
                </c:pt>
                <c:pt idx="765">
                  <c:v>33000</c:v>
                </c:pt>
                <c:pt idx="766">
                  <c:v>33000</c:v>
                </c:pt>
                <c:pt idx="767">
                  <c:v>35000</c:v>
                </c:pt>
                <c:pt idx="768">
                  <c:v>35000</c:v>
                </c:pt>
                <c:pt idx="769">
                  <c:v>35000</c:v>
                </c:pt>
                <c:pt idx="770">
                  <c:v>35000</c:v>
                </c:pt>
                <c:pt idx="771">
                  <c:v>35000</c:v>
                </c:pt>
                <c:pt idx="772">
                  <c:v>35000</c:v>
                </c:pt>
                <c:pt idx="773">
                  <c:v>35000</c:v>
                </c:pt>
                <c:pt idx="774">
                  <c:v>35000</c:v>
                </c:pt>
                <c:pt idx="775">
                  <c:v>35000</c:v>
                </c:pt>
                <c:pt idx="776">
                  <c:v>35000</c:v>
                </c:pt>
                <c:pt idx="777">
                  <c:v>35000</c:v>
                </c:pt>
                <c:pt idx="778">
                  <c:v>35000</c:v>
                </c:pt>
                <c:pt idx="779">
                  <c:v>35000</c:v>
                </c:pt>
                <c:pt idx="780">
                  <c:v>35000</c:v>
                </c:pt>
                <c:pt idx="781">
                  <c:v>35000</c:v>
                </c:pt>
                <c:pt idx="782">
                  <c:v>35000</c:v>
                </c:pt>
                <c:pt idx="783">
                  <c:v>35000</c:v>
                </c:pt>
                <c:pt idx="784">
                  <c:v>35000</c:v>
                </c:pt>
                <c:pt idx="785">
                  <c:v>35000</c:v>
                </c:pt>
                <c:pt idx="786">
                  <c:v>35000</c:v>
                </c:pt>
                <c:pt idx="787">
                  <c:v>35000</c:v>
                </c:pt>
                <c:pt idx="788">
                  <c:v>35000</c:v>
                </c:pt>
                <c:pt idx="789">
                  <c:v>35000</c:v>
                </c:pt>
                <c:pt idx="790">
                  <c:v>35000</c:v>
                </c:pt>
                <c:pt idx="791">
                  <c:v>35000</c:v>
                </c:pt>
                <c:pt idx="792">
                  <c:v>35000</c:v>
                </c:pt>
                <c:pt idx="793">
                  <c:v>35000</c:v>
                </c:pt>
                <c:pt idx="794">
                  <c:v>35000</c:v>
                </c:pt>
                <c:pt idx="795">
                  <c:v>35000</c:v>
                </c:pt>
                <c:pt idx="796">
                  <c:v>35000</c:v>
                </c:pt>
                <c:pt idx="797">
                  <c:v>35000</c:v>
                </c:pt>
                <c:pt idx="798">
                  <c:v>35000</c:v>
                </c:pt>
                <c:pt idx="799">
                  <c:v>35000</c:v>
                </c:pt>
                <c:pt idx="800">
                  <c:v>35000</c:v>
                </c:pt>
                <c:pt idx="801">
                  <c:v>35000</c:v>
                </c:pt>
                <c:pt idx="802">
                  <c:v>35000</c:v>
                </c:pt>
                <c:pt idx="803">
                  <c:v>35000</c:v>
                </c:pt>
                <c:pt idx="804">
                  <c:v>35000</c:v>
                </c:pt>
                <c:pt idx="805">
                  <c:v>35000</c:v>
                </c:pt>
                <c:pt idx="806">
                  <c:v>35000</c:v>
                </c:pt>
                <c:pt idx="807">
                  <c:v>35000</c:v>
                </c:pt>
                <c:pt idx="808">
                  <c:v>35000</c:v>
                </c:pt>
                <c:pt idx="809">
                  <c:v>35000</c:v>
                </c:pt>
                <c:pt idx="810">
                  <c:v>35000</c:v>
                </c:pt>
                <c:pt idx="811">
                  <c:v>35000</c:v>
                </c:pt>
                <c:pt idx="812">
                  <c:v>35000</c:v>
                </c:pt>
                <c:pt idx="813">
                  <c:v>35000</c:v>
                </c:pt>
                <c:pt idx="814">
                  <c:v>35000</c:v>
                </c:pt>
                <c:pt idx="815">
                  <c:v>35000</c:v>
                </c:pt>
                <c:pt idx="816">
                  <c:v>35000</c:v>
                </c:pt>
                <c:pt idx="817">
                  <c:v>35000</c:v>
                </c:pt>
                <c:pt idx="818">
                  <c:v>35000</c:v>
                </c:pt>
                <c:pt idx="819">
                  <c:v>35000</c:v>
                </c:pt>
                <c:pt idx="820">
                  <c:v>35000</c:v>
                </c:pt>
                <c:pt idx="821">
                  <c:v>35000</c:v>
                </c:pt>
                <c:pt idx="822">
                  <c:v>35000</c:v>
                </c:pt>
                <c:pt idx="823">
                  <c:v>35000</c:v>
                </c:pt>
                <c:pt idx="824">
                  <c:v>35000</c:v>
                </c:pt>
                <c:pt idx="825">
                  <c:v>35000</c:v>
                </c:pt>
                <c:pt idx="826">
                  <c:v>35000</c:v>
                </c:pt>
                <c:pt idx="827">
                  <c:v>35000</c:v>
                </c:pt>
                <c:pt idx="828">
                  <c:v>35000</c:v>
                </c:pt>
              </c:numCache>
            </c:numRef>
          </c:val>
          <c:smooth val="0"/>
        </c:ser>
        <c:ser>
          <c:idx val="1"/>
          <c:order val="1"/>
          <c:tx>
            <c:strRef>
              <c:f>[磷酸铁锂数据.xlsx]磷酸铁锂市场主流价格!$C$2</c:f>
              <c:strCache>
                <c:ptCount val="1"/>
                <c:pt idx="0">
                  <c:v>磷酸铁锂：动力型</c:v>
                </c:pt>
              </c:strCache>
            </c:strRef>
          </c:tx>
          <c:spPr>
            <a:ln w="19050" cap="rnd">
              <a:solidFill>
                <a:srgbClr val="023985"/>
              </a:solidFill>
              <a:round/>
            </a:ln>
            <a:effectLst/>
          </c:spPr>
          <c:marker>
            <c:symbol val="none"/>
          </c:marker>
          <c:dLbls>
            <c:delete val="1"/>
          </c:dLbls>
          <c:cat>
            <c:numRef>
              <c:f>[磷酸铁锂数据.xlsx]磷酸铁锂市场主流价格!$A$3:$A$831</c:f>
              <c:numCache>
                <c:formatCode>yyyy\-mm\-dd</c:formatCode>
                <c:ptCount val="829"/>
                <c:pt idx="0" c:formatCode="yyyy\-mm\-dd">
                  <c:v>45079</c:v>
                </c:pt>
                <c:pt idx="1" c:formatCode="yyyy\-mm\-dd">
                  <c:v>45078</c:v>
                </c:pt>
                <c:pt idx="2" c:formatCode="yyyy\-mm\-dd">
                  <c:v>45077</c:v>
                </c:pt>
                <c:pt idx="3" c:formatCode="yyyy\-mm\-dd">
                  <c:v>45076</c:v>
                </c:pt>
                <c:pt idx="4" c:formatCode="yyyy\-mm\-dd">
                  <c:v>45075</c:v>
                </c:pt>
                <c:pt idx="5" c:formatCode="yyyy\-mm\-dd">
                  <c:v>45072</c:v>
                </c:pt>
                <c:pt idx="6" c:formatCode="yyyy\-mm\-dd">
                  <c:v>45071</c:v>
                </c:pt>
                <c:pt idx="7" c:formatCode="yyyy\-mm\-dd">
                  <c:v>45070</c:v>
                </c:pt>
                <c:pt idx="8" c:formatCode="yyyy\-mm\-dd">
                  <c:v>45069</c:v>
                </c:pt>
                <c:pt idx="9" c:formatCode="yyyy\-mm\-dd">
                  <c:v>45068</c:v>
                </c:pt>
                <c:pt idx="10" c:formatCode="yyyy\-mm\-dd">
                  <c:v>45065</c:v>
                </c:pt>
                <c:pt idx="11" c:formatCode="yyyy\-mm\-dd">
                  <c:v>45064</c:v>
                </c:pt>
                <c:pt idx="12" c:formatCode="yyyy\-mm\-dd">
                  <c:v>45063</c:v>
                </c:pt>
                <c:pt idx="13" c:formatCode="yyyy\-mm\-dd">
                  <c:v>45062</c:v>
                </c:pt>
                <c:pt idx="14" c:formatCode="yyyy\-mm\-dd">
                  <c:v>45061</c:v>
                </c:pt>
                <c:pt idx="15" c:formatCode="yyyy\-mm\-dd">
                  <c:v>45058</c:v>
                </c:pt>
                <c:pt idx="16" c:formatCode="yyyy\-mm\-dd">
                  <c:v>45057</c:v>
                </c:pt>
                <c:pt idx="17" c:formatCode="yyyy\-mm\-dd">
                  <c:v>45056</c:v>
                </c:pt>
                <c:pt idx="18" c:formatCode="yyyy\-mm\-dd">
                  <c:v>45055</c:v>
                </c:pt>
                <c:pt idx="19" c:formatCode="yyyy\-mm\-dd">
                  <c:v>45054</c:v>
                </c:pt>
                <c:pt idx="20" c:formatCode="yyyy\-mm\-dd">
                  <c:v>45052</c:v>
                </c:pt>
                <c:pt idx="21" c:formatCode="yyyy\-mm\-dd">
                  <c:v>45051</c:v>
                </c:pt>
                <c:pt idx="22" c:formatCode="yyyy\-mm\-dd">
                  <c:v>45050</c:v>
                </c:pt>
                <c:pt idx="23" c:formatCode="yyyy\-mm\-dd">
                  <c:v>45044</c:v>
                </c:pt>
                <c:pt idx="24" c:formatCode="yyyy\-mm\-dd">
                  <c:v>45043</c:v>
                </c:pt>
                <c:pt idx="25" c:formatCode="yyyy\-mm\-dd">
                  <c:v>45042</c:v>
                </c:pt>
                <c:pt idx="26" c:formatCode="yyyy\-mm\-dd">
                  <c:v>45041</c:v>
                </c:pt>
                <c:pt idx="27" c:formatCode="yyyy\-mm\-dd">
                  <c:v>45040</c:v>
                </c:pt>
                <c:pt idx="28" c:formatCode="yyyy\-mm\-dd">
                  <c:v>45039</c:v>
                </c:pt>
                <c:pt idx="29" c:formatCode="yyyy\-mm\-dd">
                  <c:v>45037</c:v>
                </c:pt>
                <c:pt idx="30" c:formatCode="yyyy\-mm\-dd">
                  <c:v>45036</c:v>
                </c:pt>
                <c:pt idx="31" c:formatCode="yyyy\-mm\-dd">
                  <c:v>45035</c:v>
                </c:pt>
                <c:pt idx="32" c:formatCode="yyyy\-mm\-dd">
                  <c:v>45034</c:v>
                </c:pt>
                <c:pt idx="33" c:formatCode="yyyy\-mm\-dd">
                  <c:v>45033</c:v>
                </c:pt>
                <c:pt idx="34" c:formatCode="yyyy\-mm\-dd">
                  <c:v>45030</c:v>
                </c:pt>
                <c:pt idx="35" c:formatCode="yyyy\-mm\-dd">
                  <c:v>45029</c:v>
                </c:pt>
                <c:pt idx="36" c:formatCode="yyyy\-mm\-dd">
                  <c:v>45028</c:v>
                </c:pt>
                <c:pt idx="37" c:formatCode="yyyy\-mm\-dd">
                  <c:v>45027</c:v>
                </c:pt>
                <c:pt idx="38" c:formatCode="yyyy\-mm\-dd">
                  <c:v>45026</c:v>
                </c:pt>
                <c:pt idx="39" c:formatCode="yyyy\-mm\-dd">
                  <c:v>45023</c:v>
                </c:pt>
                <c:pt idx="40" c:formatCode="yyyy\-mm\-dd">
                  <c:v>45022</c:v>
                </c:pt>
                <c:pt idx="41" c:formatCode="yyyy\-mm\-dd">
                  <c:v>45020</c:v>
                </c:pt>
                <c:pt idx="42" c:formatCode="yyyy\-mm\-dd">
                  <c:v>45019</c:v>
                </c:pt>
                <c:pt idx="43" c:formatCode="yyyy\-mm\-dd">
                  <c:v>45016</c:v>
                </c:pt>
                <c:pt idx="44" c:formatCode="yyyy\-mm\-dd">
                  <c:v>45015</c:v>
                </c:pt>
                <c:pt idx="45" c:formatCode="yyyy\-mm\-dd">
                  <c:v>45014</c:v>
                </c:pt>
                <c:pt idx="46" c:formatCode="yyyy\-mm\-dd">
                  <c:v>45013</c:v>
                </c:pt>
                <c:pt idx="47" c:formatCode="yyyy\-mm\-dd">
                  <c:v>45012</c:v>
                </c:pt>
                <c:pt idx="48" c:formatCode="yyyy\-mm\-dd">
                  <c:v>45009</c:v>
                </c:pt>
                <c:pt idx="49" c:formatCode="yyyy\-mm\-dd">
                  <c:v>45008</c:v>
                </c:pt>
                <c:pt idx="50" c:formatCode="yyyy\-mm\-dd">
                  <c:v>45007</c:v>
                </c:pt>
                <c:pt idx="51" c:formatCode="yyyy\-mm\-dd">
                  <c:v>45006</c:v>
                </c:pt>
                <c:pt idx="52" c:formatCode="yyyy\-mm\-dd">
                  <c:v>45005</c:v>
                </c:pt>
                <c:pt idx="53" c:formatCode="yyyy\-mm\-dd">
                  <c:v>45002</c:v>
                </c:pt>
                <c:pt idx="54" c:formatCode="yyyy\-mm\-dd">
                  <c:v>45001</c:v>
                </c:pt>
                <c:pt idx="55" c:formatCode="yyyy\-mm\-dd">
                  <c:v>45000</c:v>
                </c:pt>
                <c:pt idx="56" c:formatCode="yyyy\-mm\-dd">
                  <c:v>44999</c:v>
                </c:pt>
                <c:pt idx="57" c:formatCode="yyyy\-mm\-dd">
                  <c:v>44998</c:v>
                </c:pt>
                <c:pt idx="58" c:formatCode="yyyy\-mm\-dd">
                  <c:v>44995</c:v>
                </c:pt>
                <c:pt idx="59" c:formatCode="yyyy\-mm\-dd">
                  <c:v>44994</c:v>
                </c:pt>
                <c:pt idx="60" c:formatCode="yyyy\-mm\-dd">
                  <c:v>44993</c:v>
                </c:pt>
                <c:pt idx="61" c:formatCode="yyyy\-mm\-dd">
                  <c:v>44992</c:v>
                </c:pt>
                <c:pt idx="62" c:formatCode="yyyy\-mm\-dd">
                  <c:v>44991</c:v>
                </c:pt>
                <c:pt idx="63" c:formatCode="yyyy\-mm\-dd">
                  <c:v>44988</c:v>
                </c:pt>
                <c:pt idx="64" c:formatCode="yyyy\-mm\-dd">
                  <c:v>44987</c:v>
                </c:pt>
                <c:pt idx="65" c:formatCode="yyyy\-mm\-dd">
                  <c:v>44986</c:v>
                </c:pt>
                <c:pt idx="66" c:formatCode="yyyy\-mm\-dd">
                  <c:v>44985</c:v>
                </c:pt>
                <c:pt idx="67" c:formatCode="yyyy\-mm\-dd">
                  <c:v>44984</c:v>
                </c:pt>
                <c:pt idx="68" c:formatCode="yyyy\-mm\-dd">
                  <c:v>44981</c:v>
                </c:pt>
                <c:pt idx="69" c:formatCode="yyyy\-mm\-dd">
                  <c:v>44980</c:v>
                </c:pt>
                <c:pt idx="70" c:formatCode="yyyy\-mm\-dd">
                  <c:v>44979</c:v>
                </c:pt>
                <c:pt idx="71" c:formatCode="yyyy\-mm\-dd">
                  <c:v>44978</c:v>
                </c:pt>
                <c:pt idx="72" c:formatCode="yyyy\-mm\-dd">
                  <c:v>44977</c:v>
                </c:pt>
                <c:pt idx="73" c:formatCode="yyyy\-mm\-dd">
                  <c:v>44974</c:v>
                </c:pt>
                <c:pt idx="74" c:formatCode="yyyy\-mm\-dd">
                  <c:v>44973</c:v>
                </c:pt>
                <c:pt idx="75" c:formatCode="yyyy\-mm\-dd">
                  <c:v>44972</c:v>
                </c:pt>
                <c:pt idx="76" c:formatCode="yyyy\-mm\-dd">
                  <c:v>44971</c:v>
                </c:pt>
                <c:pt idx="77" c:formatCode="yyyy\-mm\-dd">
                  <c:v>44970</c:v>
                </c:pt>
                <c:pt idx="78" c:formatCode="yyyy\-mm\-dd">
                  <c:v>44967</c:v>
                </c:pt>
                <c:pt idx="79" c:formatCode="yyyy\-mm\-dd">
                  <c:v>44966</c:v>
                </c:pt>
                <c:pt idx="80" c:formatCode="yyyy\-mm\-dd">
                  <c:v>44965</c:v>
                </c:pt>
                <c:pt idx="81" c:formatCode="yyyy\-mm\-dd">
                  <c:v>44964</c:v>
                </c:pt>
                <c:pt idx="82" c:formatCode="yyyy\-mm\-dd">
                  <c:v>44963</c:v>
                </c:pt>
                <c:pt idx="83" c:formatCode="yyyy\-mm\-dd">
                  <c:v>44960</c:v>
                </c:pt>
                <c:pt idx="84" c:formatCode="yyyy\-mm\-dd">
                  <c:v>44959</c:v>
                </c:pt>
                <c:pt idx="85" c:formatCode="yyyy\-mm\-dd">
                  <c:v>44958</c:v>
                </c:pt>
                <c:pt idx="86" c:formatCode="yyyy\-mm\-dd">
                  <c:v>44957</c:v>
                </c:pt>
                <c:pt idx="87" c:formatCode="yyyy\-mm\-dd">
                  <c:v>44956</c:v>
                </c:pt>
                <c:pt idx="88" c:formatCode="yyyy\-mm\-dd">
                  <c:v>44955</c:v>
                </c:pt>
                <c:pt idx="89" c:formatCode="yyyy\-mm\-dd">
                  <c:v>44954</c:v>
                </c:pt>
                <c:pt idx="90" c:formatCode="yyyy\-mm\-dd">
                  <c:v>44946</c:v>
                </c:pt>
                <c:pt idx="91" c:formatCode="yyyy\-mm\-dd">
                  <c:v>44945</c:v>
                </c:pt>
                <c:pt idx="92" c:formatCode="yyyy\-mm\-dd">
                  <c:v>44944</c:v>
                </c:pt>
                <c:pt idx="93" c:formatCode="yyyy\-mm\-dd">
                  <c:v>44943</c:v>
                </c:pt>
                <c:pt idx="94" c:formatCode="yyyy\-mm\-dd">
                  <c:v>44942</c:v>
                </c:pt>
                <c:pt idx="95" c:formatCode="yyyy\-mm\-dd">
                  <c:v>44939</c:v>
                </c:pt>
                <c:pt idx="96" c:formatCode="yyyy\-mm\-dd">
                  <c:v>44938</c:v>
                </c:pt>
                <c:pt idx="97" c:formatCode="yyyy\-mm\-dd">
                  <c:v>44937</c:v>
                </c:pt>
                <c:pt idx="98" c:formatCode="yyyy\-mm\-dd">
                  <c:v>44936</c:v>
                </c:pt>
                <c:pt idx="99" c:formatCode="yyyy\-mm\-dd">
                  <c:v>44935</c:v>
                </c:pt>
                <c:pt idx="100" c:formatCode="yyyy\-mm\-dd">
                  <c:v>44932</c:v>
                </c:pt>
                <c:pt idx="101" c:formatCode="yyyy\-mm\-dd">
                  <c:v>44931</c:v>
                </c:pt>
                <c:pt idx="102" c:formatCode="yyyy\-mm\-dd">
                  <c:v>44930</c:v>
                </c:pt>
                <c:pt idx="103" c:formatCode="yyyy\-mm\-dd">
                  <c:v>44929</c:v>
                </c:pt>
                <c:pt idx="104" c:formatCode="yyyy\-mm\-dd">
                  <c:v>44925</c:v>
                </c:pt>
                <c:pt idx="105" c:formatCode="yyyy\-mm\-dd">
                  <c:v>44924</c:v>
                </c:pt>
                <c:pt idx="106" c:formatCode="yyyy\-mm\-dd">
                  <c:v>44923</c:v>
                </c:pt>
                <c:pt idx="107" c:formatCode="yyyy\-mm\-dd">
                  <c:v>44922</c:v>
                </c:pt>
                <c:pt idx="108" c:formatCode="yyyy\-mm\-dd">
                  <c:v>44921</c:v>
                </c:pt>
                <c:pt idx="109" c:formatCode="yyyy\-mm\-dd">
                  <c:v>44918</c:v>
                </c:pt>
                <c:pt idx="110" c:formatCode="yyyy\-mm\-dd">
                  <c:v>44917</c:v>
                </c:pt>
                <c:pt idx="111" c:formatCode="yyyy\-mm\-dd">
                  <c:v>44916</c:v>
                </c:pt>
                <c:pt idx="112" c:formatCode="yyyy\-mm\-dd">
                  <c:v>44915</c:v>
                </c:pt>
                <c:pt idx="113" c:formatCode="yyyy\-mm\-dd">
                  <c:v>44914</c:v>
                </c:pt>
                <c:pt idx="114" c:formatCode="yyyy\-mm\-dd">
                  <c:v>44911</c:v>
                </c:pt>
                <c:pt idx="115" c:formatCode="yyyy\-mm\-dd">
                  <c:v>44910</c:v>
                </c:pt>
                <c:pt idx="116" c:formatCode="yyyy\-mm\-dd">
                  <c:v>44909</c:v>
                </c:pt>
                <c:pt idx="117" c:formatCode="yyyy\-mm\-dd">
                  <c:v>44908</c:v>
                </c:pt>
                <c:pt idx="118" c:formatCode="yyyy\-mm\-dd">
                  <c:v>44907</c:v>
                </c:pt>
                <c:pt idx="119" c:formatCode="yyyy\-mm\-dd">
                  <c:v>44904</c:v>
                </c:pt>
                <c:pt idx="120" c:formatCode="yyyy\-mm\-dd">
                  <c:v>44903</c:v>
                </c:pt>
                <c:pt idx="121" c:formatCode="yyyy\-mm\-dd">
                  <c:v>44902</c:v>
                </c:pt>
                <c:pt idx="122" c:formatCode="yyyy\-mm\-dd">
                  <c:v>44901</c:v>
                </c:pt>
                <c:pt idx="123" c:formatCode="yyyy\-mm\-dd">
                  <c:v>44900</c:v>
                </c:pt>
                <c:pt idx="124" c:formatCode="yyyy\-mm\-dd">
                  <c:v>44897</c:v>
                </c:pt>
                <c:pt idx="125" c:formatCode="yyyy\-mm\-dd">
                  <c:v>44896</c:v>
                </c:pt>
                <c:pt idx="126" c:formatCode="yyyy\-mm\-dd">
                  <c:v>44895</c:v>
                </c:pt>
                <c:pt idx="127" c:formatCode="yyyy\-mm\-dd">
                  <c:v>44894</c:v>
                </c:pt>
                <c:pt idx="128" c:formatCode="yyyy\-mm\-dd">
                  <c:v>44893</c:v>
                </c:pt>
                <c:pt idx="129" c:formatCode="yyyy\-mm\-dd">
                  <c:v>44890</c:v>
                </c:pt>
                <c:pt idx="130" c:formatCode="yyyy\-mm\-dd">
                  <c:v>44889</c:v>
                </c:pt>
                <c:pt idx="131" c:formatCode="yyyy\-mm\-dd">
                  <c:v>44888</c:v>
                </c:pt>
                <c:pt idx="132" c:formatCode="yyyy\-mm\-dd">
                  <c:v>44887</c:v>
                </c:pt>
                <c:pt idx="133" c:formatCode="yyyy\-mm\-dd">
                  <c:v>44886</c:v>
                </c:pt>
                <c:pt idx="134" c:formatCode="yyyy\-mm\-dd">
                  <c:v>44883</c:v>
                </c:pt>
                <c:pt idx="135" c:formatCode="yyyy\-mm\-dd">
                  <c:v>44882</c:v>
                </c:pt>
                <c:pt idx="136" c:formatCode="yyyy\-mm\-dd">
                  <c:v>44881</c:v>
                </c:pt>
                <c:pt idx="137" c:formatCode="yyyy\-mm\-dd">
                  <c:v>44880</c:v>
                </c:pt>
                <c:pt idx="138" c:formatCode="yyyy\-mm\-dd">
                  <c:v>44879</c:v>
                </c:pt>
                <c:pt idx="139" c:formatCode="yyyy\-mm\-dd">
                  <c:v>44876</c:v>
                </c:pt>
                <c:pt idx="140" c:formatCode="yyyy\-mm\-dd">
                  <c:v>44875</c:v>
                </c:pt>
                <c:pt idx="141" c:formatCode="yyyy\-mm\-dd">
                  <c:v>44874</c:v>
                </c:pt>
                <c:pt idx="142" c:formatCode="yyyy\-mm\-dd">
                  <c:v>44873</c:v>
                </c:pt>
                <c:pt idx="143" c:formatCode="yyyy\-mm\-dd">
                  <c:v>44872</c:v>
                </c:pt>
                <c:pt idx="144" c:formatCode="yyyy\-mm\-dd">
                  <c:v>44869</c:v>
                </c:pt>
                <c:pt idx="145" c:formatCode="yyyy\-mm\-dd">
                  <c:v>44868</c:v>
                </c:pt>
                <c:pt idx="146" c:formatCode="yyyy\-mm\-dd">
                  <c:v>44867</c:v>
                </c:pt>
                <c:pt idx="147" c:formatCode="yyyy\-mm\-dd">
                  <c:v>44866</c:v>
                </c:pt>
                <c:pt idx="148" c:formatCode="yyyy\-mm\-dd">
                  <c:v>44865</c:v>
                </c:pt>
                <c:pt idx="149" c:formatCode="yyyy\-mm\-dd">
                  <c:v>44862</c:v>
                </c:pt>
                <c:pt idx="150" c:formatCode="yyyy\-mm\-dd">
                  <c:v>44861</c:v>
                </c:pt>
                <c:pt idx="151" c:formatCode="yyyy\-mm\-dd">
                  <c:v>44860</c:v>
                </c:pt>
                <c:pt idx="152" c:formatCode="yyyy\-mm\-dd">
                  <c:v>44859</c:v>
                </c:pt>
                <c:pt idx="153" c:formatCode="yyyy\-mm\-dd">
                  <c:v>44858</c:v>
                </c:pt>
                <c:pt idx="154" c:formatCode="yyyy\-mm\-dd">
                  <c:v>44855</c:v>
                </c:pt>
                <c:pt idx="155" c:formatCode="yyyy\-mm\-dd">
                  <c:v>44854</c:v>
                </c:pt>
                <c:pt idx="156" c:formatCode="yyyy\-mm\-dd">
                  <c:v>44853</c:v>
                </c:pt>
                <c:pt idx="157" c:formatCode="yyyy\-mm\-dd">
                  <c:v>44852</c:v>
                </c:pt>
                <c:pt idx="158" c:formatCode="yyyy\-mm\-dd">
                  <c:v>44851</c:v>
                </c:pt>
                <c:pt idx="159" c:formatCode="yyyy\-mm\-dd">
                  <c:v>44848</c:v>
                </c:pt>
                <c:pt idx="160" c:formatCode="yyyy\-mm\-dd">
                  <c:v>44847</c:v>
                </c:pt>
                <c:pt idx="161" c:formatCode="yyyy\-mm\-dd">
                  <c:v>44846</c:v>
                </c:pt>
                <c:pt idx="162" c:formatCode="yyyy\-mm\-dd">
                  <c:v>44845</c:v>
                </c:pt>
                <c:pt idx="163" c:formatCode="yyyy\-mm\-dd">
                  <c:v>44844</c:v>
                </c:pt>
                <c:pt idx="164" c:formatCode="yyyy\-mm\-dd">
                  <c:v>44843</c:v>
                </c:pt>
                <c:pt idx="165" c:formatCode="yyyy\-mm\-dd">
                  <c:v>44842</c:v>
                </c:pt>
                <c:pt idx="166" c:formatCode="yyyy\-mm\-dd">
                  <c:v>44834</c:v>
                </c:pt>
                <c:pt idx="167" c:formatCode="yyyy\-mm\-dd">
                  <c:v>44833</c:v>
                </c:pt>
                <c:pt idx="168" c:formatCode="yyyy\-mm\-dd">
                  <c:v>44832</c:v>
                </c:pt>
                <c:pt idx="169" c:formatCode="yyyy\-mm\-dd">
                  <c:v>44831</c:v>
                </c:pt>
                <c:pt idx="170" c:formatCode="yyyy\-mm\-dd">
                  <c:v>44830</c:v>
                </c:pt>
                <c:pt idx="171" c:formatCode="yyyy\-mm\-dd">
                  <c:v>44827</c:v>
                </c:pt>
                <c:pt idx="172" c:formatCode="yyyy\-mm\-dd">
                  <c:v>44826</c:v>
                </c:pt>
                <c:pt idx="173" c:formatCode="yyyy\-mm\-dd">
                  <c:v>44825</c:v>
                </c:pt>
                <c:pt idx="174" c:formatCode="yyyy\-mm\-dd">
                  <c:v>44824</c:v>
                </c:pt>
                <c:pt idx="175" c:formatCode="yyyy\-mm\-dd">
                  <c:v>44823</c:v>
                </c:pt>
                <c:pt idx="176" c:formatCode="yyyy\-mm\-dd">
                  <c:v>44820</c:v>
                </c:pt>
                <c:pt idx="177" c:formatCode="yyyy\-mm\-dd">
                  <c:v>44819</c:v>
                </c:pt>
                <c:pt idx="178" c:formatCode="yyyy\-mm\-dd">
                  <c:v>44818</c:v>
                </c:pt>
                <c:pt idx="179" c:formatCode="yyyy\-mm\-dd">
                  <c:v>44817</c:v>
                </c:pt>
                <c:pt idx="180" c:formatCode="yyyy\-mm\-dd">
                  <c:v>44813</c:v>
                </c:pt>
                <c:pt idx="181" c:formatCode="yyyy\-mm\-dd">
                  <c:v>44812</c:v>
                </c:pt>
                <c:pt idx="182" c:formatCode="yyyy\-mm\-dd">
                  <c:v>44811</c:v>
                </c:pt>
                <c:pt idx="183" c:formatCode="yyyy\-mm\-dd">
                  <c:v>44810</c:v>
                </c:pt>
                <c:pt idx="184" c:formatCode="yyyy\-mm\-dd">
                  <c:v>44809</c:v>
                </c:pt>
                <c:pt idx="185" c:formatCode="yyyy\-mm\-dd">
                  <c:v>44806</c:v>
                </c:pt>
                <c:pt idx="186" c:formatCode="yyyy\-mm\-dd">
                  <c:v>44805</c:v>
                </c:pt>
                <c:pt idx="187" c:formatCode="yyyy\-mm\-dd">
                  <c:v>44804</c:v>
                </c:pt>
                <c:pt idx="188" c:formatCode="yyyy\-mm\-dd">
                  <c:v>44803</c:v>
                </c:pt>
                <c:pt idx="189" c:formatCode="yyyy\-mm\-dd">
                  <c:v>44802</c:v>
                </c:pt>
                <c:pt idx="190" c:formatCode="yyyy\-mm\-dd">
                  <c:v>44799</c:v>
                </c:pt>
                <c:pt idx="191" c:formatCode="yyyy\-mm\-dd">
                  <c:v>44798</c:v>
                </c:pt>
                <c:pt idx="192" c:formatCode="yyyy\-mm\-dd">
                  <c:v>44797</c:v>
                </c:pt>
                <c:pt idx="193" c:formatCode="yyyy\-mm\-dd">
                  <c:v>44796</c:v>
                </c:pt>
                <c:pt idx="194" c:formatCode="yyyy\-mm\-dd">
                  <c:v>44795</c:v>
                </c:pt>
                <c:pt idx="195" c:formatCode="yyyy\-mm\-dd">
                  <c:v>44792</c:v>
                </c:pt>
                <c:pt idx="196" c:formatCode="yyyy\-mm\-dd">
                  <c:v>44791</c:v>
                </c:pt>
                <c:pt idx="197" c:formatCode="yyyy\-mm\-dd">
                  <c:v>44790</c:v>
                </c:pt>
                <c:pt idx="198" c:formatCode="yyyy\-mm\-dd">
                  <c:v>44789</c:v>
                </c:pt>
                <c:pt idx="199" c:formatCode="yyyy\-mm\-dd">
                  <c:v>44788</c:v>
                </c:pt>
                <c:pt idx="200" c:formatCode="yyyy\-mm\-dd">
                  <c:v>44785</c:v>
                </c:pt>
                <c:pt idx="201" c:formatCode="yyyy\-mm\-dd">
                  <c:v>44784</c:v>
                </c:pt>
                <c:pt idx="202" c:formatCode="yyyy\-mm\-dd">
                  <c:v>44783</c:v>
                </c:pt>
                <c:pt idx="203" c:formatCode="yyyy\-mm\-dd">
                  <c:v>44782</c:v>
                </c:pt>
                <c:pt idx="204" c:formatCode="yyyy\-mm\-dd">
                  <c:v>44781</c:v>
                </c:pt>
                <c:pt idx="205" c:formatCode="yyyy\-mm\-dd">
                  <c:v>44778</c:v>
                </c:pt>
                <c:pt idx="206" c:formatCode="yyyy\-mm\-dd">
                  <c:v>44777</c:v>
                </c:pt>
                <c:pt idx="207" c:formatCode="yyyy\-mm\-dd">
                  <c:v>44776</c:v>
                </c:pt>
                <c:pt idx="208" c:formatCode="yyyy\-mm\-dd">
                  <c:v>44775</c:v>
                </c:pt>
                <c:pt idx="209" c:formatCode="yyyy\-mm\-dd">
                  <c:v>44774</c:v>
                </c:pt>
                <c:pt idx="210" c:formatCode="yyyy\-mm\-dd">
                  <c:v>44771</c:v>
                </c:pt>
                <c:pt idx="211" c:formatCode="yyyy\-mm\-dd">
                  <c:v>44770</c:v>
                </c:pt>
                <c:pt idx="212" c:formatCode="yyyy\-mm\-dd">
                  <c:v>44769</c:v>
                </c:pt>
                <c:pt idx="213" c:formatCode="yyyy\-mm\-dd">
                  <c:v>44768</c:v>
                </c:pt>
                <c:pt idx="214" c:formatCode="yyyy\-mm\-dd">
                  <c:v>44767</c:v>
                </c:pt>
                <c:pt idx="215" c:formatCode="yyyy\-mm\-dd">
                  <c:v>44764</c:v>
                </c:pt>
                <c:pt idx="216" c:formatCode="yyyy\-mm\-dd">
                  <c:v>44763</c:v>
                </c:pt>
                <c:pt idx="217" c:formatCode="yyyy\-mm\-dd">
                  <c:v>44762</c:v>
                </c:pt>
                <c:pt idx="218" c:formatCode="yyyy\-mm\-dd">
                  <c:v>44761</c:v>
                </c:pt>
                <c:pt idx="219" c:formatCode="yyyy\-mm\-dd">
                  <c:v>44760</c:v>
                </c:pt>
                <c:pt idx="220" c:formatCode="yyyy\-mm\-dd">
                  <c:v>44757</c:v>
                </c:pt>
                <c:pt idx="221" c:formatCode="yyyy\-mm\-dd">
                  <c:v>44756</c:v>
                </c:pt>
                <c:pt idx="222" c:formatCode="yyyy\-mm\-dd">
                  <c:v>44755</c:v>
                </c:pt>
                <c:pt idx="223" c:formatCode="yyyy\-mm\-dd">
                  <c:v>44754</c:v>
                </c:pt>
                <c:pt idx="224" c:formatCode="yyyy\-mm\-dd">
                  <c:v>44753</c:v>
                </c:pt>
                <c:pt idx="225" c:formatCode="yyyy\-mm\-dd">
                  <c:v>44750</c:v>
                </c:pt>
                <c:pt idx="226" c:formatCode="yyyy\-mm\-dd">
                  <c:v>44749</c:v>
                </c:pt>
                <c:pt idx="227" c:formatCode="yyyy\-mm\-dd">
                  <c:v>44748</c:v>
                </c:pt>
                <c:pt idx="228" c:formatCode="yyyy\-mm\-dd">
                  <c:v>44747</c:v>
                </c:pt>
                <c:pt idx="229" c:formatCode="yyyy\-mm\-dd">
                  <c:v>44746</c:v>
                </c:pt>
                <c:pt idx="230" c:formatCode="yyyy\-mm\-dd">
                  <c:v>44743</c:v>
                </c:pt>
                <c:pt idx="231" c:formatCode="yyyy\-mm\-dd">
                  <c:v>44742</c:v>
                </c:pt>
                <c:pt idx="232" c:formatCode="yyyy\-mm\-dd">
                  <c:v>44741</c:v>
                </c:pt>
                <c:pt idx="233" c:formatCode="yyyy\-mm\-dd">
                  <c:v>44740</c:v>
                </c:pt>
                <c:pt idx="234" c:formatCode="yyyy\-mm\-dd">
                  <c:v>44739</c:v>
                </c:pt>
                <c:pt idx="235" c:formatCode="yyyy\-mm\-dd">
                  <c:v>44736</c:v>
                </c:pt>
                <c:pt idx="236" c:formatCode="yyyy\-mm\-dd">
                  <c:v>44735</c:v>
                </c:pt>
                <c:pt idx="237" c:formatCode="yyyy\-mm\-dd">
                  <c:v>44734</c:v>
                </c:pt>
                <c:pt idx="238" c:formatCode="yyyy\-mm\-dd">
                  <c:v>44733</c:v>
                </c:pt>
                <c:pt idx="239" c:formatCode="yyyy\-mm\-dd">
                  <c:v>44732</c:v>
                </c:pt>
                <c:pt idx="240" c:formatCode="yyyy\-mm\-dd">
                  <c:v>44729</c:v>
                </c:pt>
                <c:pt idx="241" c:formatCode="yyyy\-mm\-dd">
                  <c:v>44728</c:v>
                </c:pt>
                <c:pt idx="242" c:formatCode="yyyy\-mm\-dd">
                  <c:v>44727</c:v>
                </c:pt>
                <c:pt idx="243" c:formatCode="yyyy\-mm\-dd">
                  <c:v>44726</c:v>
                </c:pt>
                <c:pt idx="244" c:formatCode="yyyy\-mm\-dd">
                  <c:v>44725</c:v>
                </c:pt>
                <c:pt idx="245" c:formatCode="yyyy\-mm\-dd">
                  <c:v>44722</c:v>
                </c:pt>
                <c:pt idx="246" c:formatCode="yyyy\-mm\-dd">
                  <c:v>44721</c:v>
                </c:pt>
                <c:pt idx="247" c:formatCode="yyyy\-mm\-dd">
                  <c:v>44720</c:v>
                </c:pt>
                <c:pt idx="248" c:formatCode="yyyy\-mm\-dd">
                  <c:v>44719</c:v>
                </c:pt>
                <c:pt idx="249" c:formatCode="yyyy\-mm\-dd">
                  <c:v>44718</c:v>
                </c:pt>
                <c:pt idx="250" c:formatCode="yyyy\-mm\-dd">
                  <c:v>44714</c:v>
                </c:pt>
                <c:pt idx="251" c:formatCode="yyyy\-mm\-dd">
                  <c:v>44713</c:v>
                </c:pt>
                <c:pt idx="252" c:formatCode="yyyy\-mm\-dd">
                  <c:v>44712</c:v>
                </c:pt>
                <c:pt idx="253" c:formatCode="yyyy\-mm\-dd">
                  <c:v>44711</c:v>
                </c:pt>
                <c:pt idx="254" c:formatCode="yyyy\-mm\-dd">
                  <c:v>44708</c:v>
                </c:pt>
                <c:pt idx="255" c:formatCode="yyyy\-mm\-dd">
                  <c:v>44707</c:v>
                </c:pt>
                <c:pt idx="256" c:formatCode="yyyy\-mm\-dd">
                  <c:v>44706</c:v>
                </c:pt>
                <c:pt idx="257" c:formatCode="yyyy\-mm\-dd">
                  <c:v>44705</c:v>
                </c:pt>
                <c:pt idx="258" c:formatCode="yyyy\-mm\-dd">
                  <c:v>44704</c:v>
                </c:pt>
                <c:pt idx="259" c:formatCode="yyyy\-mm\-dd">
                  <c:v>44701</c:v>
                </c:pt>
                <c:pt idx="260" c:formatCode="yyyy\-mm\-dd">
                  <c:v>44700</c:v>
                </c:pt>
                <c:pt idx="261" c:formatCode="yyyy\-mm\-dd">
                  <c:v>44699</c:v>
                </c:pt>
                <c:pt idx="262" c:formatCode="yyyy\-mm\-dd">
                  <c:v>44698</c:v>
                </c:pt>
                <c:pt idx="263" c:formatCode="yyyy\-mm\-dd">
                  <c:v>44697</c:v>
                </c:pt>
                <c:pt idx="264" c:formatCode="yyyy\-mm\-dd">
                  <c:v>44694</c:v>
                </c:pt>
                <c:pt idx="265" c:formatCode="yyyy\-mm\-dd">
                  <c:v>44693</c:v>
                </c:pt>
                <c:pt idx="266" c:formatCode="yyyy\-mm\-dd">
                  <c:v>44692</c:v>
                </c:pt>
                <c:pt idx="267" c:formatCode="yyyy\-mm\-dd">
                  <c:v>44691</c:v>
                </c:pt>
                <c:pt idx="268" c:formatCode="yyyy\-mm\-dd">
                  <c:v>44690</c:v>
                </c:pt>
                <c:pt idx="269" c:formatCode="yyyy\-mm\-dd">
                  <c:v>44688</c:v>
                </c:pt>
                <c:pt idx="270" c:formatCode="yyyy\-mm\-dd">
                  <c:v>44687</c:v>
                </c:pt>
                <c:pt idx="271" c:formatCode="yyyy\-mm\-dd">
                  <c:v>44686</c:v>
                </c:pt>
                <c:pt idx="272" c:formatCode="yyyy\-mm\-dd">
                  <c:v>44680</c:v>
                </c:pt>
                <c:pt idx="273" c:formatCode="yyyy\-mm\-dd">
                  <c:v>44679</c:v>
                </c:pt>
                <c:pt idx="274" c:formatCode="yyyy\-mm\-dd">
                  <c:v>44678</c:v>
                </c:pt>
                <c:pt idx="275" c:formatCode="yyyy\-mm\-dd">
                  <c:v>44677</c:v>
                </c:pt>
                <c:pt idx="276" c:formatCode="yyyy\-mm\-dd">
                  <c:v>44676</c:v>
                </c:pt>
                <c:pt idx="277" c:formatCode="yyyy\-mm\-dd">
                  <c:v>44675</c:v>
                </c:pt>
                <c:pt idx="278" c:formatCode="yyyy\-mm\-dd">
                  <c:v>44673</c:v>
                </c:pt>
                <c:pt idx="279" c:formatCode="yyyy\-mm\-dd">
                  <c:v>44672</c:v>
                </c:pt>
                <c:pt idx="280" c:formatCode="yyyy\-mm\-dd">
                  <c:v>44671</c:v>
                </c:pt>
                <c:pt idx="281" c:formatCode="yyyy\-mm\-dd">
                  <c:v>44670</c:v>
                </c:pt>
                <c:pt idx="282" c:formatCode="yyyy\-mm\-dd">
                  <c:v>44669</c:v>
                </c:pt>
                <c:pt idx="283" c:formatCode="yyyy\-mm\-dd">
                  <c:v>44666</c:v>
                </c:pt>
                <c:pt idx="284" c:formatCode="yyyy\-mm\-dd">
                  <c:v>44665</c:v>
                </c:pt>
                <c:pt idx="285" c:formatCode="yyyy\-mm\-dd">
                  <c:v>44664</c:v>
                </c:pt>
                <c:pt idx="286" c:formatCode="yyyy\-mm\-dd">
                  <c:v>44663</c:v>
                </c:pt>
                <c:pt idx="287" c:formatCode="yyyy\-mm\-dd">
                  <c:v>44662</c:v>
                </c:pt>
                <c:pt idx="288" c:formatCode="yyyy\-mm\-dd">
                  <c:v>44659</c:v>
                </c:pt>
                <c:pt idx="289" c:formatCode="yyyy\-mm\-dd">
                  <c:v>44658</c:v>
                </c:pt>
                <c:pt idx="290" c:formatCode="yyyy\-mm\-dd">
                  <c:v>44657</c:v>
                </c:pt>
                <c:pt idx="291" c:formatCode="yyyy\-mm\-dd">
                  <c:v>44653</c:v>
                </c:pt>
                <c:pt idx="292" c:formatCode="yyyy\-mm\-dd">
                  <c:v>44652</c:v>
                </c:pt>
                <c:pt idx="293" c:formatCode="yyyy\-mm\-dd">
                  <c:v>44651</c:v>
                </c:pt>
                <c:pt idx="294" c:formatCode="yyyy\-mm\-dd">
                  <c:v>44650</c:v>
                </c:pt>
                <c:pt idx="295" c:formatCode="yyyy\-mm\-dd">
                  <c:v>44649</c:v>
                </c:pt>
                <c:pt idx="296" c:formatCode="yyyy\-mm\-dd">
                  <c:v>44648</c:v>
                </c:pt>
                <c:pt idx="297" c:formatCode="yyyy\-mm\-dd">
                  <c:v>44645</c:v>
                </c:pt>
                <c:pt idx="298" c:formatCode="yyyy\-mm\-dd">
                  <c:v>44644</c:v>
                </c:pt>
                <c:pt idx="299" c:formatCode="yyyy\-mm\-dd">
                  <c:v>44643</c:v>
                </c:pt>
                <c:pt idx="300" c:formatCode="yyyy\-mm\-dd">
                  <c:v>44642</c:v>
                </c:pt>
                <c:pt idx="301" c:formatCode="yyyy\-mm\-dd">
                  <c:v>44641</c:v>
                </c:pt>
                <c:pt idx="302" c:formatCode="yyyy\-mm\-dd">
                  <c:v>44638</c:v>
                </c:pt>
                <c:pt idx="303" c:formatCode="yyyy\-mm\-dd">
                  <c:v>44637</c:v>
                </c:pt>
                <c:pt idx="304" c:formatCode="yyyy\-mm\-dd">
                  <c:v>44636</c:v>
                </c:pt>
                <c:pt idx="305" c:formatCode="yyyy\-mm\-dd">
                  <c:v>44635</c:v>
                </c:pt>
                <c:pt idx="306" c:formatCode="yyyy\-mm\-dd">
                  <c:v>44634</c:v>
                </c:pt>
                <c:pt idx="307" c:formatCode="yyyy\-mm\-dd">
                  <c:v>44631</c:v>
                </c:pt>
                <c:pt idx="308" c:formatCode="yyyy\-mm\-dd">
                  <c:v>44630</c:v>
                </c:pt>
                <c:pt idx="309" c:formatCode="yyyy\-mm\-dd">
                  <c:v>44629</c:v>
                </c:pt>
                <c:pt idx="310" c:formatCode="yyyy\-mm\-dd">
                  <c:v>44628</c:v>
                </c:pt>
                <c:pt idx="311" c:formatCode="yyyy\-mm\-dd">
                  <c:v>44627</c:v>
                </c:pt>
                <c:pt idx="312" c:formatCode="yyyy\-mm\-dd">
                  <c:v>44624</c:v>
                </c:pt>
                <c:pt idx="313" c:formatCode="yyyy\-mm\-dd">
                  <c:v>44623</c:v>
                </c:pt>
                <c:pt idx="314" c:formatCode="yyyy\-mm\-dd">
                  <c:v>44622</c:v>
                </c:pt>
                <c:pt idx="315" c:formatCode="yyyy\-mm\-dd">
                  <c:v>44621</c:v>
                </c:pt>
                <c:pt idx="316" c:formatCode="yyyy\-mm\-dd">
                  <c:v>44620</c:v>
                </c:pt>
                <c:pt idx="317" c:formatCode="yyyy\-mm\-dd">
                  <c:v>44617</c:v>
                </c:pt>
                <c:pt idx="318" c:formatCode="yyyy\-mm\-dd">
                  <c:v>44616</c:v>
                </c:pt>
                <c:pt idx="319" c:formatCode="yyyy\-mm\-dd">
                  <c:v>44615</c:v>
                </c:pt>
                <c:pt idx="320" c:formatCode="yyyy\-mm\-dd">
                  <c:v>44614</c:v>
                </c:pt>
                <c:pt idx="321" c:formatCode="yyyy\-mm\-dd">
                  <c:v>44613</c:v>
                </c:pt>
                <c:pt idx="322" c:formatCode="yyyy\-mm\-dd">
                  <c:v>44610</c:v>
                </c:pt>
                <c:pt idx="323" c:formatCode="yyyy\-mm\-dd">
                  <c:v>44609</c:v>
                </c:pt>
                <c:pt idx="324" c:formatCode="yyyy\-mm\-dd">
                  <c:v>44608</c:v>
                </c:pt>
                <c:pt idx="325" c:formatCode="yyyy\-mm\-dd">
                  <c:v>44607</c:v>
                </c:pt>
                <c:pt idx="326" c:formatCode="yyyy\-mm\-dd">
                  <c:v>44606</c:v>
                </c:pt>
                <c:pt idx="327" c:formatCode="yyyy\-mm\-dd">
                  <c:v>44603</c:v>
                </c:pt>
                <c:pt idx="328" c:formatCode="yyyy\-mm\-dd">
                  <c:v>44602</c:v>
                </c:pt>
                <c:pt idx="329" c:formatCode="yyyy\-mm\-dd">
                  <c:v>44601</c:v>
                </c:pt>
                <c:pt idx="330" c:formatCode="yyyy\-mm\-dd">
                  <c:v>44600</c:v>
                </c:pt>
                <c:pt idx="331" c:formatCode="yyyy\-mm\-dd">
                  <c:v>44599</c:v>
                </c:pt>
                <c:pt idx="332" c:formatCode="yyyy\-mm\-dd">
                  <c:v>44591</c:v>
                </c:pt>
                <c:pt idx="333" c:formatCode="yyyy\-mm\-dd">
                  <c:v>44590</c:v>
                </c:pt>
                <c:pt idx="334" c:formatCode="yyyy\-mm\-dd">
                  <c:v>44589</c:v>
                </c:pt>
                <c:pt idx="335" c:formatCode="yyyy\-mm\-dd">
                  <c:v>44588</c:v>
                </c:pt>
                <c:pt idx="336" c:formatCode="yyyy\-mm\-dd">
                  <c:v>44587</c:v>
                </c:pt>
                <c:pt idx="337" c:formatCode="yyyy\-mm\-dd">
                  <c:v>44586</c:v>
                </c:pt>
                <c:pt idx="338" c:formatCode="yyyy\-mm\-dd">
                  <c:v>44585</c:v>
                </c:pt>
                <c:pt idx="339" c:formatCode="yyyy\-mm\-dd">
                  <c:v>44582</c:v>
                </c:pt>
                <c:pt idx="340" c:formatCode="yyyy\-mm\-dd">
                  <c:v>44581</c:v>
                </c:pt>
                <c:pt idx="341" c:formatCode="yyyy\-mm\-dd">
                  <c:v>44580</c:v>
                </c:pt>
                <c:pt idx="342" c:formatCode="yyyy\-mm\-dd">
                  <c:v>44579</c:v>
                </c:pt>
                <c:pt idx="343" c:formatCode="yyyy\-mm\-dd">
                  <c:v>44578</c:v>
                </c:pt>
                <c:pt idx="344" c:formatCode="yyyy\-mm\-dd">
                  <c:v>44575</c:v>
                </c:pt>
                <c:pt idx="345" c:formatCode="yyyy\-mm\-dd">
                  <c:v>44574</c:v>
                </c:pt>
                <c:pt idx="346" c:formatCode="yyyy\-mm\-dd">
                  <c:v>44573</c:v>
                </c:pt>
                <c:pt idx="347" c:formatCode="yyyy\-mm\-dd">
                  <c:v>44572</c:v>
                </c:pt>
                <c:pt idx="348" c:formatCode="yyyy\-mm\-dd">
                  <c:v>44571</c:v>
                </c:pt>
                <c:pt idx="349" c:formatCode="yyyy\-mm\-dd">
                  <c:v>44568</c:v>
                </c:pt>
                <c:pt idx="350" c:formatCode="yyyy\-mm\-dd">
                  <c:v>44567</c:v>
                </c:pt>
                <c:pt idx="351" c:formatCode="yyyy\-mm\-dd">
                  <c:v>44566</c:v>
                </c:pt>
                <c:pt idx="352" c:formatCode="yyyy\-mm\-dd">
                  <c:v>44565</c:v>
                </c:pt>
                <c:pt idx="353" c:formatCode="yyyy\-mm\-dd">
                  <c:v>44561</c:v>
                </c:pt>
                <c:pt idx="354" c:formatCode="yyyy\-mm\-dd">
                  <c:v>44560</c:v>
                </c:pt>
                <c:pt idx="355" c:formatCode="yyyy\-mm\-dd">
                  <c:v>44559</c:v>
                </c:pt>
                <c:pt idx="356" c:formatCode="yyyy\-mm\-dd">
                  <c:v>44558</c:v>
                </c:pt>
                <c:pt idx="357" c:formatCode="yyyy\-mm\-dd">
                  <c:v>44557</c:v>
                </c:pt>
                <c:pt idx="358" c:formatCode="yyyy\-mm\-dd">
                  <c:v>44554</c:v>
                </c:pt>
                <c:pt idx="359" c:formatCode="yyyy\-mm\-dd">
                  <c:v>44553</c:v>
                </c:pt>
                <c:pt idx="360" c:formatCode="yyyy\-mm\-dd">
                  <c:v>44552</c:v>
                </c:pt>
                <c:pt idx="361" c:formatCode="yyyy\-mm\-dd">
                  <c:v>44551</c:v>
                </c:pt>
                <c:pt idx="362" c:formatCode="yyyy\-mm\-dd">
                  <c:v>44550</c:v>
                </c:pt>
                <c:pt idx="363" c:formatCode="yyyy\-mm\-dd">
                  <c:v>44547</c:v>
                </c:pt>
                <c:pt idx="364" c:formatCode="yyyy\-mm\-dd">
                  <c:v>44546</c:v>
                </c:pt>
                <c:pt idx="365" c:formatCode="yyyy\-mm\-dd">
                  <c:v>44545</c:v>
                </c:pt>
                <c:pt idx="366" c:formatCode="yyyy\-mm\-dd">
                  <c:v>44544</c:v>
                </c:pt>
                <c:pt idx="367" c:formatCode="yyyy\-mm\-dd">
                  <c:v>44543</c:v>
                </c:pt>
                <c:pt idx="368" c:formatCode="yyyy\-mm\-dd">
                  <c:v>44540</c:v>
                </c:pt>
                <c:pt idx="369" c:formatCode="yyyy\-mm\-dd">
                  <c:v>44539</c:v>
                </c:pt>
                <c:pt idx="370" c:formatCode="yyyy\-mm\-dd">
                  <c:v>44538</c:v>
                </c:pt>
                <c:pt idx="371" c:formatCode="yyyy\-mm\-dd">
                  <c:v>44537</c:v>
                </c:pt>
                <c:pt idx="372" c:formatCode="yyyy\-mm\-dd">
                  <c:v>44536</c:v>
                </c:pt>
                <c:pt idx="373" c:formatCode="yyyy\-mm\-dd">
                  <c:v>44533</c:v>
                </c:pt>
                <c:pt idx="374" c:formatCode="yyyy\-mm\-dd">
                  <c:v>44532</c:v>
                </c:pt>
                <c:pt idx="375" c:formatCode="yyyy\-mm\-dd">
                  <c:v>44531</c:v>
                </c:pt>
                <c:pt idx="376" c:formatCode="yyyy\-mm\-dd">
                  <c:v>44530</c:v>
                </c:pt>
                <c:pt idx="377" c:formatCode="yyyy\-mm\-dd">
                  <c:v>44529</c:v>
                </c:pt>
                <c:pt idx="378" c:formatCode="yyyy\-mm\-dd">
                  <c:v>44526</c:v>
                </c:pt>
                <c:pt idx="379" c:formatCode="yyyy\-mm\-dd">
                  <c:v>44525</c:v>
                </c:pt>
                <c:pt idx="380" c:formatCode="yyyy\-mm\-dd">
                  <c:v>44524</c:v>
                </c:pt>
                <c:pt idx="381" c:formatCode="yyyy\-mm\-dd">
                  <c:v>44523</c:v>
                </c:pt>
                <c:pt idx="382" c:formatCode="yyyy\-mm\-dd">
                  <c:v>44522</c:v>
                </c:pt>
                <c:pt idx="383" c:formatCode="yyyy\-mm\-dd">
                  <c:v>44519</c:v>
                </c:pt>
                <c:pt idx="384" c:formatCode="yyyy\-mm\-dd">
                  <c:v>44518</c:v>
                </c:pt>
                <c:pt idx="385" c:formatCode="yyyy\-mm\-dd">
                  <c:v>44517</c:v>
                </c:pt>
                <c:pt idx="386" c:formatCode="yyyy\-mm\-dd">
                  <c:v>44516</c:v>
                </c:pt>
                <c:pt idx="387" c:formatCode="yyyy\-mm\-dd">
                  <c:v>44515</c:v>
                </c:pt>
                <c:pt idx="388" c:formatCode="yyyy\-mm\-dd">
                  <c:v>44512</c:v>
                </c:pt>
                <c:pt idx="389" c:formatCode="yyyy\-mm\-dd">
                  <c:v>44511</c:v>
                </c:pt>
                <c:pt idx="390" c:formatCode="yyyy\-mm\-dd">
                  <c:v>44510</c:v>
                </c:pt>
                <c:pt idx="391" c:formatCode="yyyy\-mm\-dd">
                  <c:v>44509</c:v>
                </c:pt>
                <c:pt idx="392" c:formatCode="yyyy\-mm\-dd">
                  <c:v>44508</c:v>
                </c:pt>
                <c:pt idx="393" c:formatCode="yyyy\-mm\-dd">
                  <c:v>44505</c:v>
                </c:pt>
                <c:pt idx="394" c:formatCode="yyyy\-mm\-dd">
                  <c:v>44504</c:v>
                </c:pt>
                <c:pt idx="395" c:formatCode="yyyy\-mm\-dd">
                  <c:v>44503</c:v>
                </c:pt>
                <c:pt idx="396" c:formatCode="yyyy\-mm\-dd">
                  <c:v>44502</c:v>
                </c:pt>
                <c:pt idx="397" c:formatCode="yyyy\-mm\-dd">
                  <c:v>44501</c:v>
                </c:pt>
                <c:pt idx="398" c:formatCode="yyyy\-mm\-dd">
                  <c:v>44498</c:v>
                </c:pt>
                <c:pt idx="399" c:formatCode="yyyy\-mm\-dd">
                  <c:v>44497</c:v>
                </c:pt>
                <c:pt idx="400" c:formatCode="yyyy\-mm\-dd">
                  <c:v>44496</c:v>
                </c:pt>
                <c:pt idx="401" c:formatCode="yyyy\-mm\-dd">
                  <c:v>44495</c:v>
                </c:pt>
                <c:pt idx="402" c:formatCode="yyyy\-mm\-dd">
                  <c:v>44494</c:v>
                </c:pt>
                <c:pt idx="403" c:formatCode="yyyy\-mm\-dd">
                  <c:v>44491</c:v>
                </c:pt>
                <c:pt idx="404" c:formatCode="yyyy\-mm\-dd">
                  <c:v>44490</c:v>
                </c:pt>
                <c:pt idx="405" c:formatCode="yyyy\-mm\-dd">
                  <c:v>44489</c:v>
                </c:pt>
                <c:pt idx="406" c:formatCode="yyyy\-mm\-dd">
                  <c:v>44488</c:v>
                </c:pt>
                <c:pt idx="407" c:formatCode="yyyy\-mm\-dd">
                  <c:v>44487</c:v>
                </c:pt>
                <c:pt idx="408" c:formatCode="yyyy\-mm\-dd">
                  <c:v>44484</c:v>
                </c:pt>
                <c:pt idx="409" c:formatCode="yyyy\-mm\-dd">
                  <c:v>44483</c:v>
                </c:pt>
                <c:pt idx="410" c:formatCode="yyyy\-mm\-dd">
                  <c:v>44482</c:v>
                </c:pt>
                <c:pt idx="411" c:formatCode="yyyy\-mm\-dd">
                  <c:v>44481</c:v>
                </c:pt>
                <c:pt idx="412" c:formatCode="yyyy\-mm\-dd">
                  <c:v>44480</c:v>
                </c:pt>
                <c:pt idx="413" c:formatCode="yyyy\-mm\-dd">
                  <c:v>44478</c:v>
                </c:pt>
                <c:pt idx="414" c:formatCode="yyyy\-mm\-dd">
                  <c:v>44477</c:v>
                </c:pt>
                <c:pt idx="415" c:formatCode="yyyy\-mm\-dd">
                  <c:v>44469</c:v>
                </c:pt>
                <c:pt idx="416" c:formatCode="yyyy\-mm\-dd">
                  <c:v>44468</c:v>
                </c:pt>
                <c:pt idx="417" c:formatCode="yyyy\-mm\-dd">
                  <c:v>44467</c:v>
                </c:pt>
                <c:pt idx="418" c:formatCode="yyyy\-mm\-dd">
                  <c:v>44466</c:v>
                </c:pt>
                <c:pt idx="419" c:formatCode="yyyy\-mm\-dd">
                  <c:v>44465</c:v>
                </c:pt>
                <c:pt idx="420" c:formatCode="yyyy\-mm\-dd">
                  <c:v>44463</c:v>
                </c:pt>
                <c:pt idx="421" c:formatCode="yyyy\-mm\-dd">
                  <c:v>44462</c:v>
                </c:pt>
                <c:pt idx="422" c:formatCode="yyyy\-mm\-dd">
                  <c:v>44461</c:v>
                </c:pt>
                <c:pt idx="423" c:formatCode="yyyy\-mm\-dd">
                  <c:v>44457</c:v>
                </c:pt>
                <c:pt idx="424" c:formatCode="yyyy\-mm\-dd">
                  <c:v>44456</c:v>
                </c:pt>
                <c:pt idx="425" c:formatCode="yyyy\-mm\-dd">
                  <c:v>44455</c:v>
                </c:pt>
                <c:pt idx="426" c:formatCode="yyyy\-mm\-dd">
                  <c:v>44454</c:v>
                </c:pt>
                <c:pt idx="427" c:formatCode="yyyy\-mm\-dd">
                  <c:v>44453</c:v>
                </c:pt>
                <c:pt idx="428" c:formatCode="yyyy\-mm\-dd">
                  <c:v>44452</c:v>
                </c:pt>
                <c:pt idx="429" c:formatCode="yyyy\-mm\-dd">
                  <c:v>44449</c:v>
                </c:pt>
                <c:pt idx="430" c:formatCode="yyyy\-mm\-dd">
                  <c:v>44448</c:v>
                </c:pt>
                <c:pt idx="431" c:formatCode="yyyy\-mm\-dd">
                  <c:v>44447</c:v>
                </c:pt>
                <c:pt idx="432" c:formatCode="yyyy\-mm\-dd">
                  <c:v>44446</c:v>
                </c:pt>
                <c:pt idx="433" c:formatCode="yyyy\-mm\-dd">
                  <c:v>44445</c:v>
                </c:pt>
                <c:pt idx="434" c:formatCode="yyyy\-mm\-dd">
                  <c:v>44442</c:v>
                </c:pt>
                <c:pt idx="435" c:formatCode="yyyy\-mm\-dd">
                  <c:v>44441</c:v>
                </c:pt>
                <c:pt idx="436" c:formatCode="yyyy\-mm\-dd">
                  <c:v>44440</c:v>
                </c:pt>
                <c:pt idx="437" c:formatCode="yyyy\-mm\-dd">
                  <c:v>44439</c:v>
                </c:pt>
                <c:pt idx="438" c:formatCode="yyyy\-mm\-dd">
                  <c:v>44438</c:v>
                </c:pt>
                <c:pt idx="439" c:formatCode="yyyy\-mm\-dd">
                  <c:v>44435</c:v>
                </c:pt>
                <c:pt idx="440" c:formatCode="yyyy\-mm\-dd">
                  <c:v>44434</c:v>
                </c:pt>
                <c:pt idx="441" c:formatCode="yyyy\-mm\-dd">
                  <c:v>44433</c:v>
                </c:pt>
                <c:pt idx="442" c:formatCode="yyyy\-mm\-dd">
                  <c:v>44432</c:v>
                </c:pt>
                <c:pt idx="443" c:formatCode="yyyy\-mm\-dd">
                  <c:v>44431</c:v>
                </c:pt>
                <c:pt idx="444" c:formatCode="yyyy\-mm\-dd">
                  <c:v>44428</c:v>
                </c:pt>
                <c:pt idx="445" c:formatCode="yyyy\-mm\-dd">
                  <c:v>44427</c:v>
                </c:pt>
                <c:pt idx="446" c:formatCode="yyyy\-mm\-dd">
                  <c:v>44426</c:v>
                </c:pt>
                <c:pt idx="447" c:formatCode="yyyy\-mm\-dd">
                  <c:v>44425</c:v>
                </c:pt>
                <c:pt idx="448" c:formatCode="yyyy\-mm\-dd">
                  <c:v>44424</c:v>
                </c:pt>
                <c:pt idx="449" c:formatCode="yyyy\-mm\-dd">
                  <c:v>44421</c:v>
                </c:pt>
                <c:pt idx="450" c:formatCode="yyyy\-mm\-dd">
                  <c:v>44420</c:v>
                </c:pt>
                <c:pt idx="451" c:formatCode="yyyy\-mm\-dd">
                  <c:v>44419</c:v>
                </c:pt>
                <c:pt idx="452" c:formatCode="yyyy\-mm\-dd">
                  <c:v>44418</c:v>
                </c:pt>
                <c:pt idx="453" c:formatCode="yyyy\-mm\-dd">
                  <c:v>44417</c:v>
                </c:pt>
                <c:pt idx="454" c:formatCode="yyyy\-mm\-dd">
                  <c:v>44414</c:v>
                </c:pt>
                <c:pt idx="455" c:formatCode="yyyy\-mm\-dd">
                  <c:v>44413</c:v>
                </c:pt>
                <c:pt idx="456" c:formatCode="yyyy\-mm\-dd">
                  <c:v>44412</c:v>
                </c:pt>
                <c:pt idx="457" c:formatCode="yyyy\-mm\-dd">
                  <c:v>44411</c:v>
                </c:pt>
                <c:pt idx="458" c:formatCode="yyyy\-mm\-dd">
                  <c:v>44410</c:v>
                </c:pt>
                <c:pt idx="459" c:formatCode="yyyy\-mm\-dd">
                  <c:v>44407</c:v>
                </c:pt>
                <c:pt idx="460" c:formatCode="yyyy\-mm\-dd">
                  <c:v>44406</c:v>
                </c:pt>
                <c:pt idx="461" c:formatCode="yyyy\-mm\-dd">
                  <c:v>44405</c:v>
                </c:pt>
                <c:pt idx="462" c:formatCode="yyyy\-mm\-dd">
                  <c:v>44404</c:v>
                </c:pt>
                <c:pt idx="463" c:formatCode="yyyy\-mm\-dd">
                  <c:v>44403</c:v>
                </c:pt>
                <c:pt idx="464" c:formatCode="yyyy\-mm\-dd">
                  <c:v>44400</c:v>
                </c:pt>
                <c:pt idx="465" c:formatCode="yyyy\-mm\-dd">
                  <c:v>44399</c:v>
                </c:pt>
                <c:pt idx="466" c:formatCode="yyyy\-mm\-dd">
                  <c:v>44398</c:v>
                </c:pt>
                <c:pt idx="467" c:formatCode="yyyy\-mm\-dd">
                  <c:v>44397</c:v>
                </c:pt>
                <c:pt idx="468" c:formatCode="yyyy\-mm\-dd">
                  <c:v>44396</c:v>
                </c:pt>
                <c:pt idx="469" c:formatCode="yyyy\-mm\-dd">
                  <c:v>44393</c:v>
                </c:pt>
                <c:pt idx="470" c:formatCode="yyyy\-mm\-dd">
                  <c:v>44392</c:v>
                </c:pt>
                <c:pt idx="471" c:formatCode="yyyy\-mm\-dd">
                  <c:v>44391</c:v>
                </c:pt>
                <c:pt idx="472" c:formatCode="yyyy\-mm\-dd">
                  <c:v>44390</c:v>
                </c:pt>
                <c:pt idx="473" c:formatCode="yyyy\-mm\-dd">
                  <c:v>44389</c:v>
                </c:pt>
                <c:pt idx="474" c:formatCode="yyyy\-mm\-dd">
                  <c:v>44386</c:v>
                </c:pt>
                <c:pt idx="475" c:formatCode="yyyy\-mm\-dd">
                  <c:v>44385</c:v>
                </c:pt>
                <c:pt idx="476" c:formatCode="yyyy\-mm\-dd">
                  <c:v>44384</c:v>
                </c:pt>
                <c:pt idx="477" c:formatCode="yyyy\-mm\-dd">
                  <c:v>44383</c:v>
                </c:pt>
                <c:pt idx="478" c:formatCode="yyyy\-mm\-dd">
                  <c:v>44382</c:v>
                </c:pt>
                <c:pt idx="479" c:formatCode="yyyy\-mm\-dd">
                  <c:v>44379</c:v>
                </c:pt>
                <c:pt idx="480" c:formatCode="yyyy\-mm\-dd">
                  <c:v>44378</c:v>
                </c:pt>
                <c:pt idx="481" c:formatCode="yyyy\-mm\-dd">
                  <c:v>44377</c:v>
                </c:pt>
                <c:pt idx="482" c:formatCode="yyyy\-mm\-dd">
                  <c:v>44376</c:v>
                </c:pt>
                <c:pt idx="483" c:formatCode="yyyy\-mm\-dd">
                  <c:v>44375</c:v>
                </c:pt>
                <c:pt idx="484" c:formatCode="yyyy\-mm\-dd">
                  <c:v>44372</c:v>
                </c:pt>
                <c:pt idx="485" c:formatCode="yyyy\-mm\-dd">
                  <c:v>44371</c:v>
                </c:pt>
                <c:pt idx="486" c:formatCode="yyyy\-mm\-dd">
                  <c:v>44370</c:v>
                </c:pt>
                <c:pt idx="487" c:formatCode="yyyy\-mm\-dd">
                  <c:v>44369</c:v>
                </c:pt>
                <c:pt idx="488" c:formatCode="yyyy\-mm\-dd">
                  <c:v>44368</c:v>
                </c:pt>
                <c:pt idx="489" c:formatCode="yyyy\-mm\-dd">
                  <c:v>44365</c:v>
                </c:pt>
                <c:pt idx="490" c:formatCode="yyyy\-mm\-dd">
                  <c:v>44364</c:v>
                </c:pt>
                <c:pt idx="491" c:formatCode="yyyy\-mm\-dd">
                  <c:v>44363</c:v>
                </c:pt>
                <c:pt idx="492" c:formatCode="yyyy\-mm\-dd">
                  <c:v>44362</c:v>
                </c:pt>
                <c:pt idx="493" c:formatCode="yyyy\-mm\-dd">
                  <c:v>44358</c:v>
                </c:pt>
                <c:pt idx="494" c:formatCode="yyyy\-mm\-dd">
                  <c:v>44357</c:v>
                </c:pt>
                <c:pt idx="495" c:formatCode="yyyy\-mm\-dd">
                  <c:v>44356</c:v>
                </c:pt>
                <c:pt idx="496" c:formatCode="yyyy\-mm\-dd">
                  <c:v>44355</c:v>
                </c:pt>
                <c:pt idx="497" c:formatCode="yyyy\-mm\-dd">
                  <c:v>44354</c:v>
                </c:pt>
                <c:pt idx="498" c:formatCode="yyyy\-mm\-dd">
                  <c:v>44351</c:v>
                </c:pt>
                <c:pt idx="499" c:formatCode="yyyy\-mm\-dd">
                  <c:v>44350</c:v>
                </c:pt>
                <c:pt idx="500" c:formatCode="yyyy\-mm\-dd">
                  <c:v>44349</c:v>
                </c:pt>
                <c:pt idx="501" c:formatCode="yyyy\-mm\-dd">
                  <c:v>44348</c:v>
                </c:pt>
                <c:pt idx="502" c:formatCode="yyyy\-mm\-dd">
                  <c:v>44347</c:v>
                </c:pt>
                <c:pt idx="503" c:formatCode="yyyy\-mm\-dd">
                  <c:v>44344</c:v>
                </c:pt>
                <c:pt idx="504" c:formatCode="yyyy\-mm\-dd">
                  <c:v>44343</c:v>
                </c:pt>
                <c:pt idx="505" c:formatCode="yyyy\-mm\-dd">
                  <c:v>44342</c:v>
                </c:pt>
                <c:pt idx="506" c:formatCode="yyyy\-mm\-dd">
                  <c:v>44341</c:v>
                </c:pt>
                <c:pt idx="507" c:formatCode="yyyy\-mm\-dd">
                  <c:v>44340</c:v>
                </c:pt>
                <c:pt idx="508" c:formatCode="yyyy\-mm\-dd">
                  <c:v>44337</c:v>
                </c:pt>
                <c:pt idx="509" c:formatCode="yyyy\-mm\-dd">
                  <c:v>44336</c:v>
                </c:pt>
                <c:pt idx="510" c:formatCode="yyyy\-mm\-dd">
                  <c:v>44335</c:v>
                </c:pt>
                <c:pt idx="511" c:formatCode="yyyy\-mm\-dd">
                  <c:v>44334</c:v>
                </c:pt>
                <c:pt idx="512" c:formatCode="yyyy\-mm\-dd">
                  <c:v>44333</c:v>
                </c:pt>
                <c:pt idx="513" c:formatCode="yyyy\-mm\-dd">
                  <c:v>44330</c:v>
                </c:pt>
                <c:pt idx="514" c:formatCode="yyyy\-mm\-dd">
                  <c:v>44329</c:v>
                </c:pt>
                <c:pt idx="515" c:formatCode="yyyy\-mm\-dd">
                  <c:v>44328</c:v>
                </c:pt>
                <c:pt idx="516" c:formatCode="yyyy\-mm\-dd">
                  <c:v>44327</c:v>
                </c:pt>
                <c:pt idx="517" c:formatCode="yyyy\-mm\-dd">
                  <c:v>44326</c:v>
                </c:pt>
                <c:pt idx="518" c:formatCode="yyyy\-mm\-dd">
                  <c:v>44324</c:v>
                </c:pt>
                <c:pt idx="519" c:formatCode="yyyy\-mm\-dd">
                  <c:v>44323</c:v>
                </c:pt>
                <c:pt idx="520" c:formatCode="yyyy\-mm\-dd">
                  <c:v>44322</c:v>
                </c:pt>
                <c:pt idx="521" c:formatCode="yyyy\-mm\-dd">
                  <c:v>44316</c:v>
                </c:pt>
                <c:pt idx="522" c:formatCode="yyyy\-mm\-dd">
                  <c:v>44315</c:v>
                </c:pt>
                <c:pt idx="523" c:formatCode="yyyy\-mm\-dd">
                  <c:v>44314</c:v>
                </c:pt>
                <c:pt idx="524" c:formatCode="yyyy\-mm\-dd">
                  <c:v>44313</c:v>
                </c:pt>
                <c:pt idx="525" c:formatCode="yyyy\-mm\-dd">
                  <c:v>44312</c:v>
                </c:pt>
                <c:pt idx="526" c:formatCode="yyyy\-mm\-dd">
                  <c:v>44311</c:v>
                </c:pt>
                <c:pt idx="527" c:formatCode="yyyy\-mm\-dd">
                  <c:v>44309</c:v>
                </c:pt>
                <c:pt idx="528" c:formatCode="yyyy\-mm\-dd">
                  <c:v>44308</c:v>
                </c:pt>
                <c:pt idx="529" c:formatCode="yyyy\-mm\-dd">
                  <c:v>44307</c:v>
                </c:pt>
                <c:pt idx="530" c:formatCode="yyyy\-mm\-dd">
                  <c:v>44306</c:v>
                </c:pt>
                <c:pt idx="531" c:formatCode="yyyy\-mm\-dd">
                  <c:v>44305</c:v>
                </c:pt>
                <c:pt idx="532" c:formatCode="yyyy\-mm\-dd">
                  <c:v>44302</c:v>
                </c:pt>
                <c:pt idx="533" c:formatCode="yyyy\-mm\-dd">
                  <c:v>44301</c:v>
                </c:pt>
                <c:pt idx="534" c:formatCode="yyyy\-mm\-dd">
                  <c:v>44300</c:v>
                </c:pt>
                <c:pt idx="535" c:formatCode="yyyy\-mm\-dd">
                  <c:v>44299</c:v>
                </c:pt>
                <c:pt idx="536" c:formatCode="yyyy\-mm\-dd">
                  <c:v>44298</c:v>
                </c:pt>
                <c:pt idx="537" c:formatCode="yyyy\-mm\-dd">
                  <c:v>44295</c:v>
                </c:pt>
                <c:pt idx="538" c:formatCode="yyyy\-mm\-dd">
                  <c:v>44294</c:v>
                </c:pt>
                <c:pt idx="539" c:formatCode="yyyy\-mm\-dd">
                  <c:v>44293</c:v>
                </c:pt>
                <c:pt idx="540" c:formatCode="yyyy\-mm\-dd">
                  <c:v>44292</c:v>
                </c:pt>
                <c:pt idx="541" c:formatCode="yyyy\-mm\-dd">
                  <c:v>44288</c:v>
                </c:pt>
                <c:pt idx="542" c:formatCode="yyyy\-mm\-dd">
                  <c:v>44287</c:v>
                </c:pt>
                <c:pt idx="543" c:formatCode="yyyy\-mm\-dd">
                  <c:v>44286</c:v>
                </c:pt>
                <c:pt idx="544" c:formatCode="yyyy\-mm\-dd">
                  <c:v>44285</c:v>
                </c:pt>
                <c:pt idx="545" c:formatCode="yyyy\-mm\-dd">
                  <c:v>44284</c:v>
                </c:pt>
                <c:pt idx="546" c:formatCode="yyyy\-mm\-dd">
                  <c:v>44281</c:v>
                </c:pt>
                <c:pt idx="547" c:formatCode="yyyy\-mm\-dd">
                  <c:v>44280</c:v>
                </c:pt>
                <c:pt idx="548" c:formatCode="yyyy\-mm\-dd">
                  <c:v>44279</c:v>
                </c:pt>
                <c:pt idx="549" c:formatCode="yyyy\-mm\-dd">
                  <c:v>44278</c:v>
                </c:pt>
                <c:pt idx="550" c:formatCode="yyyy\-mm\-dd">
                  <c:v>44277</c:v>
                </c:pt>
                <c:pt idx="551" c:formatCode="yyyy\-mm\-dd">
                  <c:v>44274</c:v>
                </c:pt>
                <c:pt idx="552" c:formatCode="yyyy\-mm\-dd">
                  <c:v>44273</c:v>
                </c:pt>
                <c:pt idx="553" c:formatCode="yyyy\-mm\-dd">
                  <c:v>44272</c:v>
                </c:pt>
                <c:pt idx="554" c:formatCode="yyyy\-mm\-dd">
                  <c:v>44271</c:v>
                </c:pt>
                <c:pt idx="555" c:formatCode="yyyy\-mm\-dd">
                  <c:v>44270</c:v>
                </c:pt>
                <c:pt idx="556" c:formatCode="yyyy\-mm\-dd">
                  <c:v>44267</c:v>
                </c:pt>
                <c:pt idx="557" c:formatCode="yyyy\-mm\-dd">
                  <c:v>44266</c:v>
                </c:pt>
                <c:pt idx="558" c:formatCode="yyyy\-mm\-dd">
                  <c:v>44265</c:v>
                </c:pt>
                <c:pt idx="559" c:formatCode="yyyy\-mm\-dd">
                  <c:v>44264</c:v>
                </c:pt>
                <c:pt idx="560" c:formatCode="yyyy\-mm\-dd">
                  <c:v>44263</c:v>
                </c:pt>
                <c:pt idx="561" c:formatCode="yyyy\-mm\-dd">
                  <c:v>44260</c:v>
                </c:pt>
                <c:pt idx="562" c:formatCode="yyyy\-mm\-dd">
                  <c:v>44259</c:v>
                </c:pt>
                <c:pt idx="563" c:formatCode="yyyy\-mm\-dd">
                  <c:v>44258</c:v>
                </c:pt>
                <c:pt idx="564" c:formatCode="yyyy\-mm\-dd">
                  <c:v>44257</c:v>
                </c:pt>
                <c:pt idx="565" c:formatCode="yyyy\-mm\-dd">
                  <c:v>44256</c:v>
                </c:pt>
                <c:pt idx="566" c:formatCode="yyyy\-mm\-dd">
                  <c:v>44253</c:v>
                </c:pt>
                <c:pt idx="567" c:formatCode="yyyy\-mm\-dd">
                  <c:v>44252</c:v>
                </c:pt>
                <c:pt idx="568" c:formatCode="yyyy\-mm\-dd">
                  <c:v>44251</c:v>
                </c:pt>
                <c:pt idx="569" c:formatCode="yyyy\-mm\-dd">
                  <c:v>44250</c:v>
                </c:pt>
                <c:pt idx="570" c:formatCode="yyyy\-mm\-dd">
                  <c:v>44249</c:v>
                </c:pt>
                <c:pt idx="571" c:formatCode="yyyy\-mm\-dd">
                  <c:v>44247</c:v>
                </c:pt>
                <c:pt idx="572" c:formatCode="yyyy\-mm\-dd">
                  <c:v>44246</c:v>
                </c:pt>
                <c:pt idx="573" c:formatCode="yyyy\-mm\-dd">
                  <c:v>44245</c:v>
                </c:pt>
                <c:pt idx="574" c:formatCode="yyyy\-mm\-dd">
                  <c:v>44237</c:v>
                </c:pt>
                <c:pt idx="575" c:formatCode="yyyy\-mm\-dd">
                  <c:v>44236</c:v>
                </c:pt>
                <c:pt idx="576" c:formatCode="yyyy\-mm\-dd">
                  <c:v>44235</c:v>
                </c:pt>
                <c:pt idx="577" c:formatCode="yyyy\-mm\-dd">
                  <c:v>44234</c:v>
                </c:pt>
                <c:pt idx="578" c:formatCode="yyyy\-mm\-dd">
                  <c:v>44232</c:v>
                </c:pt>
                <c:pt idx="579" c:formatCode="yyyy\-mm\-dd">
                  <c:v>44231</c:v>
                </c:pt>
                <c:pt idx="580" c:formatCode="yyyy\-mm\-dd">
                  <c:v>44230</c:v>
                </c:pt>
                <c:pt idx="581" c:formatCode="yyyy\-mm\-dd">
                  <c:v>44229</c:v>
                </c:pt>
                <c:pt idx="582" c:formatCode="yyyy\-mm\-dd">
                  <c:v>44228</c:v>
                </c:pt>
                <c:pt idx="583" c:formatCode="yyyy\-mm\-dd">
                  <c:v>44225</c:v>
                </c:pt>
                <c:pt idx="584" c:formatCode="yyyy\-mm\-dd">
                  <c:v>44224</c:v>
                </c:pt>
                <c:pt idx="585" c:formatCode="yyyy\-mm\-dd">
                  <c:v>44223</c:v>
                </c:pt>
                <c:pt idx="586" c:formatCode="yyyy\-mm\-dd">
                  <c:v>44222</c:v>
                </c:pt>
                <c:pt idx="587" c:formatCode="yyyy\-mm\-dd">
                  <c:v>44221</c:v>
                </c:pt>
                <c:pt idx="588" c:formatCode="yyyy\-mm\-dd">
                  <c:v>44218</c:v>
                </c:pt>
                <c:pt idx="589" c:formatCode="yyyy\-mm\-dd">
                  <c:v>44217</c:v>
                </c:pt>
                <c:pt idx="590" c:formatCode="yyyy\-mm\-dd">
                  <c:v>44216</c:v>
                </c:pt>
                <c:pt idx="591" c:formatCode="yyyy\-mm\-dd">
                  <c:v>44215</c:v>
                </c:pt>
                <c:pt idx="592" c:formatCode="yyyy\-mm\-dd">
                  <c:v>44214</c:v>
                </c:pt>
                <c:pt idx="593" c:formatCode="yyyy\-mm\-dd">
                  <c:v>44211</c:v>
                </c:pt>
                <c:pt idx="594" c:formatCode="yyyy\-mm\-dd">
                  <c:v>44210</c:v>
                </c:pt>
                <c:pt idx="595" c:formatCode="yyyy\-mm\-dd">
                  <c:v>44209</c:v>
                </c:pt>
                <c:pt idx="596" c:formatCode="yyyy\-mm\-dd">
                  <c:v>44208</c:v>
                </c:pt>
                <c:pt idx="597" c:formatCode="yyyy\-mm\-dd">
                  <c:v>44207</c:v>
                </c:pt>
                <c:pt idx="598" c:formatCode="yyyy\-mm\-dd">
                  <c:v>44204</c:v>
                </c:pt>
                <c:pt idx="599" c:formatCode="yyyy\-mm\-dd">
                  <c:v>44203</c:v>
                </c:pt>
                <c:pt idx="600" c:formatCode="yyyy\-mm\-dd">
                  <c:v>44202</c:v>
                </c:pt>
                <c:pt idx="601" c:formatCode="yyyy\-mm\-dd">
                  <c:v>44201</c:v>
                </c:pt>
                <c:pt idx="602" c:formatCode="yyyy\-mm\-dd">
                  <c:v>44200</c:v>
                </c:pt>
                <c:pt idx="603" c:formatCode="yyyy\-mm\-dd">
                  <c:v>44196</c:v>
                </c:pt>
                <c:pt idx="604" c:formatCode="yyyy\-mm\-dd">
                  <c:v>44195</c:v>
                </c:pt>
                <c:pt idx="605" c:formatCode="yyyy\-mm\-dd">
                  <c:v>44194</c:v>
                </c:pt>
                <c:pt idx="606" c:formatCode="yyyy\-mm\-dd">
                  <c:v>44193</c:v>
                </c:pt>
                <c:pt idx="607" c:formatCode="yyyy\-mm\-dd">
                  <c:v>44190</c:v>
                </c:pt>
                <c:pt idx="608" c:formatCode="yyyy\-mm\-dd">
                  <c:v>44189</c:v>
                </c:pt>
                <c:pt idx="609" c:formatCode="yyyy\-mm\-dd">
                  <c:v>44188</c:v>
                </c:pt>
                <c:pt idx="610" c:formatCode="yyyy\-mm\-dd">
                  <c:v>44187</c:v>
                </c:pt>
                <c:pt idx="611" c:formatCode="yyyy\-mm\-dd">
                  <c:v>44186</c:v>
                </c:pt>
                <c:pt idx="612" c:formatCode="yyyy\-mm\-dd">
                  <c:v>44183</c:v>
                </c:pt>
                <c:pt idx="613" c:formatCode="yyyy\-mm\-dd">
                  <c:v>44182</c:v>
                </c:pt>
                <c:pt idx="614" c:formatCode="yyyy\-mm\-dd">
                  <c:v>44181</c:v>
                </c:pt>
                <c:pt idx="615" c:formatCode="yyyy\-mm\-dd">
                  <c:v>44180</c:v>
                </c:pt>
                <c:pt idx="616" c:formatCode="yyyy\-mm\-dd">
                  <c:v>44179</c:v>
                </c:pt>
                <c:pt idx="617" c:formatCode="yyyy\-mm\-dd">
                  <c:v>44176</c:v>
                </c:pt>
                <c:pt idx="618" c:formatCode="yyyy\-mm\-dd">
                  <c:v>44175</c:v>
                </c:pt>
                <c:pt idx="619" c:formatCode="yyyy\-mm\-dd">
                  <c:v>44174</c:v>
                </c:pt>
                <c:pt idx="620" c:formatCode="yyyy\-mm\-dd">
                  <c:v>44173</c:v>
                </c:pt>
                <c:pt idx="621" c:formatCode="yyyy\-mm\-dd">
                  <c:v>44172</c:v>
                </c:pt>
                <c:pt idx="622" c:formatCode="yyyy\-mm\-dd">
                  <c:v>44169</c:v>
                </c:pt>
                <c:pt idx="623" c:formatCode="yyyy\-mm\-dd">
                  <c:v>44168</c:v>
                </c:pt>
                <c:pt idx="624" c:formatCode="yyyy\-mm\-dd">
                  <c:v>44167</c:v>
                </c:pt>
                <c:pt idx="625" c:formatCode="yyyy\-mm\-dd">
                  <c:v>44166</c:v>
                </c:pt>
                <c:pt idx="626" c:formatCode="yyyy\-mm\-dd">
                  <c:v>44165</c:v>
                </c:pt>
                <c:pt idx="627" c:formatCode="yyyy\-mm\-dd">
                  <c:v>44162</c:v>
                </c:pt>
                <c:pt idx="628" c:formatCode="yyyy\-mm\-dd">
                  <c:v>44161</c:v>
                </c:pt>
                <c:pt idx="629" c:formatCode="yyyy\-mm\-dd">
                  <c:v>44160</c:v>
                </c:pt>
                <c:pt idx="630" c:formatCode="yyyy\-mm\-dd">
                  <c:v>44159</c:v>
                </c:pt>
                <c:pt idx="631" c:formatCode="yyyy\-mm\-dd">
                  <c:v>44158</c:v>
                </c:pt>
                <c:pt idx="632" c:formatCode="yyyy\-mm\-dd">
                  <c:v>44155</c:v>
                </c:pt>
                <c:pt idx="633" c:formatCode="yyyy\-mm\-dd">
                  <c:v>44154</c:v>
                </c:pt>
                <c:pt idx="634" c:formatCode="yyyy\-mm\-dd">
                  <c:v>44153</c:v>
                </c:pt>
                <c:pt idx="635" c:formatCode="yyyy\-mm\-dd">
                  <c:v>44152</c:v>
                </c:pt>
                <c:pt idx="636" c:formatCode="yyyy\-mm\-dd">
                  <c:v>44151</c:v>
                </c:pt>
                <c:pt idx="637" c:formatCode="yyyy\-mm\-dd">
                  <c:v>44148</c:v>
                </c:pt>
                <c:pt idx="638" c:formatCode="yyyy\-mm\-dd">
                  <c:v>44147</c:v>
                </c:pt>
                <c:pt idx="639" c:formatCode="yyyy\-mm\-dd">
                  <c:v>44146</c:v>
                </c:pt>
                <c:pt idx="640" c:formatCode="yyyy\-mm\-dd">
                  <c:v>44145</c:v>
                </c:pt>
                <c:pt idx="641" c:formatCode="yyyy\-mm\-dd">
                  <c:v>44144</c:v>
                </c:pt>
                <c:pt idx="642" c:formatCode="yyyy\-mm\-dd">
                  <c:v>44141</c:v>
                </c:pt>
                <c:pt idx="643" c:formatCode="yyyy\-mm\-dd">
                  <c:v>44140</c:v>
                </c:pt>
                <c:pt idx="644" c:formatCode="yyyy\-mm\-dd">
                  <c:v>44139</c:v>
                </c:pt>
                <c:pt idx="645" c:formatCode="yyyy\-mm\-dd">
                  <c:v>44138</c:v>
                </c:pt>
                <c:pt idx="646" c:formatCode="yyyy\-mm\-dd">
                  <c:v>44137</c:v>
                </c:pt>
                <c:pt idx="647" c:formatCode="yyyy\-mm\-dd">
                  <c:v>44134</c:v>
                </c:pt>
                <c:pt idx="648" c:formatCode="yyyy\-mm\-dd">
                  <c:v>44133</c:v>
                </c:pt>
                <c:pt idx="649" c:formatCode="yyyy\-mm\-dd">
                  <c:v>44132</c:v>
                </c:pt>
                <c:pt idx="650" c:formatCode="yyyy\-mm\-dd">
                  <c:v>44131</c:v>
                </c:pt>
                <c:pt idx="651" c:formatCode="yyyy\-mm\-dd">
                  <c:v>44130</c:v>
                </c:pt>
                <c:pt idx="652" c:formatCode="yyyy\-mm\-dd">
                  <c:v>44127</c:v>
                </c:pt>
                <c:pt idx="653" c:formatCode="yyyy\-mm\-dd">
                  <c:v>44126</c:v>
                </c:pt>
                <c:pt idx="654" c:formatCode="yyyy\-mm\-dd">
                  <c:v>44125</c:v>
                </c:pt>
                <c:pt idx="655" c:formatCode="yyyy\-mm\-dd">
                  <c:v>44124</c:v>
                </c:pt>
                <c:pt idx="656" c:formatCode="yyyy\-mm\-dd">
                  <c:v>44123</c:v>
                </c:pt>
                <c:pt idx="657" c:formatCode="yyyy\-mm\-dd">
                  <c:v>44120</c:v>
                </c:pt>
                <c:pt idx="658" c:formatCode="yyyy\-mm\-dd">
                  <c:v>44119</c:v>
                </c:pt>
                <c:pt idx="659" c:formatCode="yyyy\-mm\-dd">
                  <c:v>44118</c:v>
                </c:pt>
                <c:pt idx="660" c:formatCode="yyyy\-mm\-dd">
                  <c:v>44117</c:v>
                </c:pt>
                <c:pt idx="661" c:formatCode="yyyy\-mm\-dd">
                  <c:v>44116</c:v>
                </c:pt>
                <c:pt idx="662" c:formatCode="yyyy\-mm\-dd">
                  <c:v>44114</c:v>
                </c:pt>
                <c:pt idx="663" c:formatCode="yyyy\-mm\-dd">
                  <c:v>44113</c:v>
                </c:pt>
                <c:pt idx="664" c:formatCode="yyyy\-mm\-dd">
                  <c:v>44104</c:v>
                </c:pt>
                <c:pt idx="665" c:formatCode="yyyy\-mm\-dd">
                  <c:v>44103</c:v>
                </c:pt>
                <c:pt idx="666" c:formatCode="yyyy\-mm\-dd">
                  <c:v>44102</c:v>
                </c:pt>
                <c:pt idx="667" c:formatCode="yyyy\-mm\-dd">
                  <c:v>44101</c:v>
                </c:pt>
                <c:pt idx="668" c:formatCode="yyyy\-mm\-dd">
                  <c:v>44099</c:v>
                </c:pt>
                <c:pt idx="669" c:formatCode="yyyy\-mm\-dd">
                  <c:v>44098</c:v>
                </c:pt>
                <c:pt idx="670" c:formatCode="yyyy\-mm\-dd">
                  <c:v>44097</c:v>
                </c:pt>
                <c:pt idx="671" c:formatCode="yyyy\-mm\-dd">
                  <c:v>44096</c:v>
                </c:pt>
                <c:pt idx="672" c:formatCode="yyyy\-mm\-dd">
                  <c:v>44095</c:v>
                </c:pt>
                <c:pt idx="673" c:formatCode="yyyy\-mm\-dd">
                  <c:v>44092</c:v>
                </c:pt>
                <c:pt idx="674" c:formatCode="yyyy\-mm\-dd">
                  <c:v>44091</c:v>
                </c:pt>
                <c:pt idx="675" c:formatCode="yyyy\-mm\-dd">
                  <c:v>44090</c:v>
                </c:pt>
                <c:pt idx="676" c:formatCode="yyyy\-mm\-dd">
                  <c:v>44089</c:v>
                </c:pt>
                <c:pt idx="677" c:formatCode="yyyy\-mm\-dd">
                  <c:v>44088</c:v>
                </c:pt>
                <c:pt idx="678" c:formatCode="yyyy\-mm\-dd">
                  <c:v>44085</c:v>
                </c:pt>
                <c:pt idx="679" c:formatCode="yyyy\-mm\-dd">
                  <c:v>44084</c:v>
                </c:pt>
                <c:pt idx="680" c:formatCode="yyyy\-mm\-dd">
                  <c:v>44083</c:v>
                </c:pt>
                <c:pt idx="681" c:formatCode="yyyy\-mm\-dd">
                  <c:v>44082</c:v>
                </c:pt>
                <c:pt idx="682" c:formatCode="yyyy\-mm\-dd">
                  <c:v>44081</c:v>
                </c:pt>
                <c:pt idx="683" c:formatCode="yyyy\-mm\-dd">
                  <c:v>44078</c:v>
                </c:pt>
                <c:pt idx="684" c:formatCode="yyyy\-mm\-dd">
                  <c:v>44077</c:v>
                </c:pt>
                <c:pt idx="685" c:formatCode="yyyy\-mm\-dd">
                  <c:v>44076</c:v>
                </c:pt>
                <c:pt idx="686" c:formatCode="yyyy\-mm\-dd">
                  <c:v>44075</c:v>
                </c:pt>
                <c:pt idx="687" c:formatCode="yyyy\-mm\-dd">
                  <c:v>44074</c:v>
                </c:pt>
                <c:pt idx="688" c:formatCode="yyyy\-mm\-dd">
                  <c:v>44071</c:v>
                </c:pt>
                <c:pt idx="689" c:formatCode="yyyy\-mm\-dd">
                  <c:v>44070</c:v>
                </c:pt>
                <c:pt idx="690" c:formatCode="yyyy\-mm\-dd">
                  <c:v>44069</c:v>
                </c:pt>
                <c:pt idx="691" c:formatCode="yyyy\-mm\-dd">
                  <c:v>44068</c:v>
                </c:pt>
                <c:pt idx="692" c:formatCode="yyyy\-mm\-dd">
                  <c:v>44067</c:v>
                </c:pt>
                <c:pt idx="693" c:formatCode="yyyy\-mm\-dd">
                  <c:v>44064</c:v>
                </c:pt>
                <c:pt idx="694" c:formatCode="yyyy\-mm\-dd">
                  <c:v>44063</c:v>
                </c:pt>
                <c:pt idx="695" c:formatCode="yyyy\-mm\-dd">
                  <c:v>44062</c:v>
                </c:pt>
                <c:pt idx="696" c:formatCode="yyyy\-mm\-dd">
                  <c:v>44061</c:v>
                </c:pt>
                <c:pt idx="697" c:formatCode="yyyy\-mm\-dd">
                  <c:v>44060</c:v>
                </c:pt>
                <c:pt idx="698" c:formatCode="yyyy\-mm\-dd">
                  <c:v>44057</c:v>
                </c:pt>
                <c:pt idx="699" c:formatCode="yyyy\-mm\-dd">
                  <c:v>44056</c:v>
                </c:pt>
                <c:pt idx="700" c:formatCode="yyyy\-mm\-dd">
                  <c:v>44055</c:v>
                </c:pt>
                <c:pt idx="701" c:formatCode="yyyy\-mm\-dd">
                  <c:v>44054</c:v>
                </c:pt>
                <c:pt idx="702" c:formatCode="yyyy\-mm\-dd">
                  <c:v>44053</c:v>
                </c:pt>
                <c:pt idx="703" c:formatCode="yyyy\-mm\-dd">
                  <c:v>44050</c:v>
                </c:pt>
                <c:pt idx="704" c:formatCode="yyyy\-mm\-dd">
                  <c:v>44049</c:v>
                </c:pt>
                <c:pt idx="705" c:formatCode="yyyy\-mm\-dd">
                  <c:v>44048</c:v>
                </c:pt>
                <c:pt idx="706" c:formatCode="yyyy\-mm\-dd">
                  <c:v>44047</c:v>
                </c:pt>
                <c:pt idx="707" c:formatCode="yyyy\-mm\-dd">
                  <c:v>44046</c:v>
                </c:pt>
                <c:pt idx="708" c:formatCode="yyyy\-mm\-dd">
                  <c:v>44043</c:v>
                </c:pt>
                <c:pt idx="709" c:formatCode="yyyy\-mm\-dd">
                  <c:v>44042</c:v>
                </c:pt>
                <c:pt idx="710" c:formatCode="yyyy\-mm\-dd">
                  <c:v>44041</c:v>
                </c:pt>
                <c:pt idx="711" c:formatCode="yyyy\-mm\-dd">
                  <c:v>44040</c:v>
                </c:pt>
                <c:pt idx="712" c:formatCode="yyyy\-mm\-dd">
                  <c:v>44039</c:v>
                </c:pt>
                <c:pt idx="713" c:formatCode="yyyy\-mm\-dd">
                  <c:v>44036</c:v>
                </c:pt>
                <c:pt idx="714" c:formatCode="yyyy\-mm\-dd">
                  <c:v>44035</c:v>
                </c:pt>
                <c:pt idx="715" c:formatCode="yyyy\-mm\-dd">
                  <c:v>44034</c:v>
                </c:pt>
                <c:pt idx="716" c:formatCode="yyyy\-mm\-dd">
                  <c:v>44033</c:v>
                </c:pt>
                <c:pt idx="717" c:formatCode="yyyy\-mm\-dd">
                  <c:v>44032</c:v>
                </c:pt>
                <c:pt idx="718" c:formatCode="yyyy\-mm\-dd">
                  <c:v>44029</c:v>
                </c:pt>
                <c:pt idx="719" c:formatCode="yyyy\-mm\-dd">
                  <c:v>44028</c:v>
                </c:pt>
                <c:pt idx="720" c:formatCode="yyyy\-mm\-dd">
                  <c:v>44027</c:v>
                </c:pt>
                <c:pt idx="721" c:formatCode="yyyy\-mm\-dd">
                  <c:v>44026</c:v>
                </c:pt>
                <c:pt idx="722" c:formatCode="yyyy\-mm\-dd">
                  <c:v>44025</c:v>
                </c:pt>
                <c:pt idx="723" c:formatCode="yyyy\-mm\-dd">
                  <c:v>44022</c:v>
                </c:pt>
                <c:pt idx="724" c:formatCode="yyyy\-mm\-dd">
                  <c:v>44021</c:v>
                </c:pt>
                <c:pt idx="725" c:formatCode="yyyy\-mm\-dd">
                  <c:v>44020</c:v>
                </c:pt>
                <c:pt idx="726" c:formatCode="yyyy\-mm\-dd">
                  <c:v>44019</c:v>
                </c:pt>
                <c:pt idx="727" c:formatCode="yyyy\-mm\-dd">
                  <c:v>44018</c:v>
                </c:pt>
                <c:pt idx="728" c:formatCode="yyyy\-mm\-dd">
                  <c:v>44015</c:v>
                </c:pt>
                <c:pt idx="729" c:formatCode="yyyy\-mm\-dd">
                  <c:v>44014</c:v>
                </c:pt>
                <c:pt idx="730" c:formatCode="yyyy\-mm\-dd">
                  <c:v>44013</c:v>
                </c:pt>
                <c:pt idx="731" c:formatCode="yyyy\-mm\-dd">
                  <c:v>44012</c:v>
                </c:pt>
                <c:pt idx="732" c:formatCode="yyyy\-mm\-dd">
                  <c:v>44011</c:v>
                </c:pt>
                <c:pt idx="733" c:formatCode="yyyy\-mm\-dd">
                  <c:v>44010</c:v>
                </c:pt>
                <c:pt idx="734" c:formatCode="yyyy\-mm\-dd">
                  <c:v>44006</c:v>
                </c:pt>
                <c:pt idx="735" c:formatCode="yyyy\-mm\-dd">
                  <c:v>44005</c:v>
                </c:pt>
                <c:pt idx="736" c:formatCode="yyyy\-mm\-dd">
                  <c:v>44004</c:v>
                </c:pt>
                <c:pt idx="737" c:formatCode="yyyy\-mm\-dd">
                  <c:v>44001</c:v>
                </c:pt>
                <c:pt idx="738" c:formatCode="yyyy\-mm\-dd">
                  <c:v>44000</c:v>
                </c:pt>
                <c:pt idx="739" c:formatCode="yyyy\-mm\-dd">
                  <c:v>43999</c:v>
                </c:pt>
                <c:pt idx="740" c:formatCode="yyyy\-mm\-dd">
                  <c:v>43998</c:v>
                </c:pt>
                <c:pt idx="741" c:formatCode="yyyy\-mm\-dd">
                  <c:v>43997</c:v>
                </c:pt>
                <c:pt idx="742" c:formatCode="yyyy\-mm\-dd">
                  <c:v>43994</c:v>
                </c:pt>
                <c:pt idx="743" c:formatCode="yyyy\-mm\-dd">
                  <c:v>43993</c:v>
                </c:pt>
                <c:pt idx="744" c:formatCode="yyyy\-mm\-dd">
                  <c:v>43992</c:v>
                </c:pt>
                <c:pt idx="745" c:formatCode="yyyy\-mm\-dd">
                  <c:v>43991</c:v>
                </c:pt>
                <c:pt idx="746" c:formatCode="yyyy\-mm\-dd">
                  <c:v>43990</c:v>
                </c:pt>
                <c:pt idx="747" c:formatCode="yyyy\-mm\-dd">
                  <c:v>43987</c:v>
                </c:pt>
                <c:pt idx="748" c:formatCode="yyyy\-mm\-dd">
                  <c:v>43986</c:v>
                </c:pt>
                <c:pt idx="749" c:formatCode="yyyy\-mm\-dd">
                  <c:v>43985</c:v>
                </c:pt>
                <c:pt idx="750" c:formatCode="yyyy\-mm\-dd">
                  <c:v>43984</c:v>
                </c:pt>
                <c:pt idx="751" c:formatCode="yyyy\-mm\-dd">
                  <c:v>43983</c:v>
                </c:pt>
                <c:pt idx="752" c:formatCode="yyyy\-mm\-dd">
                  <c:v>43980</c:v>
                </c:pt>
                <c:pt idx="753" c:formatCode="yyyy\-mm\-dd">
                  <c:v>43979</c:v>
                </c:pt>
                <c:pt idx="754" c:formatCode="yyyy\-mm\-dd">
                  <c:v>43978</c:v>
                </c:pt>
                <c:pt idx="755" c:formatCode="yyyy\-mm\-dd">
                  <c:v>43977</c:v>
                </c:pt>
                <c:pt idx="756" c:formatCode="yyyy\-mm\-dd">
                  <c:v>43976</c:v>
                </c:pt>
                <c:pt idx="757" c:formatCode="yyyy\-mm\-dd">
                  <c:v>43973</c:v>
                </c:pt>
                <c:pt idx="758" c:formatCode="yyyy\-mm\-dd">
                  <c:v>43972</c:v>
                </c:pt>
                <c:pt idx="759" c:formatCode="yyyy\-mm\-dd">
                  <c:v>43971</c:v>
                </c:pt>
                <c:pt idx="760" c:formatCode="yyyy\-mm\-dd">
                  <c:v>43970</c:v>
                </c:pt>
                <c:pt idx="761" c:formatCode="yyyy\-mm\-dd">
                  <c:v>43969</c:v>
                </c:pt>
                <c:pt idx="762" c:formatCode="yyyy\-mm\-dd">
                  <c:v>43966</c:v>
                </c:pt>
                <c:pt idx="763" c:formatCode="yyyy\-mm\-dd">
                  <c:v>43965</c:v>
                </c:pt>
                <c:pt idx="764" c:formatCode="yyyy\-mm\-dd">
                  <c:v>43964</c:v>
                </c:pt>
                <c:pt idx="765" c:formatCode="yyyy\-mm\-dd">
                  <c:v>43963</c:v>
                </c:pt>
                <c:pt idx="766" c:formatCode="yyyy\-mm\-dd">
                  <c:v>43962</c:v>
                </c:pt>
                <c:pt idx="767" c:formatCode="yyyy\-mm\-dd">
                  <c:v>43960</c:v>
                </c:pt>
                <c:pt idx="768" c:formatCode="yyyy\-mm\-dd">
                  <c:v>43959</c:v>
                </c:pt>
                <c:pt idx="769" c:formatCode="yyyy\-mm\-dd">
                  <c:v>43958</c:v>
                </c:pt>
                <c:pt idx="770" c:formatCode="yyyy\-mm\-dd">
                  <c:v>43957</c:v>
                </c:pt>
                <c:pt idx="771" c:formatCode="yyyy\-mm\-dd">
                  <c:v>43951</c:v>
                </c:pt>
                <c:pt idx="772" c:formatCode="yyyy\-mm\-dd">
                  <c:v>43950</c:v>
                </c:pt>
                <c:pt idx="773" c:formatCode="yyyy\-mm\-dd">
                  <c:v>43949</c:v>
                </c:pt>
                <c:pt idx="774" c:formatCode="yyyy\-mm\-dd">
                  <c:v>43948</c:v>
                </c:pt>
                <c:pt idx="775" c:formatCode="yyyy\-mm\-dd">
                  <c:v>43947</c:v>
                </c:pt>
                <c:pt idx="776" c:formatCode="yyyy\-mm\-dd">
                  <c:v>43945</c:v>
                </c:pt>
                <c:pt idx="777" c:formatCode="yyyy\-mm\-dd">
                  <c:v>43944</c:v>
                </c:pt>
                <c:pt idx="778" c:formatCode="yyyy\-mm\-dd">
                  <c:v>43943</c:v>
                </c:pt>
                <c:pt idx="779" c:formatCode="yyyy\-mm\-dd">
                  <c:v>43942</c:v>
                </c:pt>
                <c:pt idx="780" c:formatCode="yyyy\-mm\-dd">
                  <c:v>43941</c:v>
                </c:pt>
                <c:pt idx="781" c:formatCode="yyyy\-mm\-dd">
                  <c:v>43938</c:v>
                </c:pt>
                <c:pt idx="782" c:formatCode="yyyy\-mm\-dd">
                  <c:v>43937</c:v>
                </c:pt>
                <c:pt idx="783" c:formatCode="yyyy\-mm\-dd">
                  <c:v>43936</c:v>
                </c:pt>
                <c:pt idx="784" c:formatCode="yyyy\-mm\-dd">
                  <c:v>43935</c:v>
                </c:pt>
                <c:pt idx="785" c:formatCode="yyyy\-mm\-dd">
                  <c:v>43934</c:v>
                </c:pt>
                <c:pt idx="786" c:formatCode="yyyy\-mm\-dd">
                  <c:v>43931</c:v>
                </c:pt>
                <c:pt idx="787" c:formatCode="yyyy\-mm\-dd">
                  <c:v>43930</c:v>
                </c:pt>
                <c:pt idx="788" c:formatCode="yyyy\-mm\-dd">
                  <c:v>43929</c:v>
                </c:pt>
                <c:pt idx="789" c:formatCode="yyyy\-mm\-dd">
                  <c:v>43928</c:v>
                </c:pt>
                <c:pt idx="790" c:formatCode="yyyy\-mm\-dd">
                  <c:v>43924</c:v>
                </c:pt>
                <c:pt idx="791" c:formatCode="yyyy\-mm\-dd">
                  <c:v>43923</c:v>
                </c:pt>
                <c:pt idx="792" c:formatCode="yyyy\-mm\-dd">
                  <c:v>43922</c:v>
                </c:pt>
                <c:pt idx="793" c:formatCode="yyyy\-mm\-dd">
                  <c:v>43921</c:v>
                </c:pt>
                <c:pt idx="794" c:formatCode="yyyy\-mm\-dd">
                  <c:v>43920</c:v>
                </c:pt>
                <c:pt idx="795" c:formatCode="yyyy\-mm\-dd">
                  <c:v>43917</c:v>
                </c:pt>
                <c:pt idx="796" c:formatCode="yyyy\-mm\-dd">
                  <c:v>43916</c:v>
                </c:pt>
                <c:pt idx="797" c:formatCode="yyyy\-mm\-dd">
                  <c:v>43915</c:v>
                </c:pt>
                <c:pt idx="798" c:formatCode="yyyy\-mm\-dd">
                  <c:v>43914</c:v>
                </c:pt>
                <c:pt idx="799" c:formatCode="yyyy\-mm\-dd">
                  <c:v>43913</c:v>
                </c:pt>
                <c:pt idx="800" c:formatCode="yyyy\-mm\-dd">
                  <c:v>43910</c:v>
                </c:pt>
                <c:pt idx="801" c:formatCode="yyyy\-mm\-dd">
                  <c:v>43909</c:v>
                </c:pt>
                <c:pt idx="802" c:formatCode="yyyy\-mm\-dd">
                  <c:v>43908</c:v>
                </c:pt>
                <c:pt idx="803" c:formatCode="yyyy\-mm\-dd">
                  <c:v>43907</c:v>
                </c:pt>
                <c:pt idx="804" c:formatCode="yyyy\-mm\-dd">
                  <c:v>43906</c:v>
                </c:pt>
                <c:pt idx="805" c:formatCode="yyyy\-mm\-dd">
                  <c:v>43903</c:v>
                </c:pt>
                <c:pt idx="806" c:formatCode="yyyy\-mm\-dd">
                  <c:v>43902</c:v>
                </c:pt>
                <c:pt idx="807" c:formatCode="yyyy\-mm\-dd">
                  <c:v>43901</c:v>
                </c:pt>
                <c:pt idx="808" c:formatCode="yyyy\-mm\-dd">
                  <c:v>43900</c:v>
                </c:pt>
                <c:pt idx="809" c:formatCode="yyyy\-mm\-dd">
                  <c:v>43899</c:v>
                </c:pt>
                <c:pt idx="810" c:formatCode="yyyy\-mm\-dd">
                  <c:v>43896</c:v>
                </c:pt>
                <c:pt idx="811" c:formatCode="yyyy\-mm\-dd">
                  <c:v>43895</c:v>
                </c:pt>
                <c:pt idx="812" c:formatCode="yyyy\-mm\-dd">
                  <c:v>43894</c:v>
                </c:pt>
                <c:pt idx="813" c:formatCode="yyyy\-mm\-dd">
                  <c:v>43893</c:v>
                </c:pt>
                <c:pt idx="814" c:formatCode="yyyy\-mm\-dd">
                  <c:v>43892</c:v>
                </c:pt>
                <c:pt idx="815" c:formatCode="yyyy\-mm\-dd">
                  <c:v>43889</c:v>
                </c:pt>
                <c:pt idx="816" c:formatCode="yyyy\-mm\-dd">
                  <c:v>43888</c:v>
                </c:pt>
                <c:pt idx="817" c:formatCode="yyyy\-mm\-dd">
                  <c:v>43887</c:v>
                </c:pt>
                <c:pt idx="818" c:formatCode="yyyy\-mm\-dd">
                  <c:v>43886</c:v>
                </c:pt>
                <c:pt idx="819" c:formatCode="yyyy\-mm\-dd">
                  <c:v>43885</c:v>
                </c:pt>
                <c:pt idx="820" c:formatCode="yyyy\-mm\-dd">
                  <c:v>43882</c:v>
                </c:pt>
                <c:pt idx="821" c:formatCode="yyyy\-mm\-dd">
                  <c:v>43881</c:v>
                </c:pt>
                <c:pt idx="822" c:formatCode="yyyy\-mm\-dd">
                  <c:v>43880</c:v>
                </c:pt>
                <c:pt idx="823" c:formatCode="yyyy\-mm\-dd">
                  <c:v>43879</c:v>
                </c:pt>
                <c:pt idx="824" c:formatCode="yyyy\-mm\-dd">
                  <c:v>43878</c:v>
                </c:pt>
                <c:pt idx="825" c:formatCode="yyyy\-mm\-dd">
                  <c:v>43875</c:v>
                </c:pt>
                <c:pt idx="826" c:formatCode="yyyy\-mm\-dd">
                  <c:v>43874</c:v>
                </c:pt>
                <c:pt idx="827" c:formatCode="yyyy\-mm\-dd">
                  <c:v>43873</c:v>
                </c:pt>
                <c:pt idx="828" c:formatCode="yyyy\-mm\-dd">
                  <c:v>43872</c:v>
                </c:pt>
              </c:numCache>
            </c:numRef>
          </c:cat>
          <c:val>
            <c:numRef>
              <c:f>[磷酸铁锂数据.xlsx]磷酸铁锂市场主流价格!$C$3:$C$831</c:f>
              <c:numCache>
                <c:formatCode>General</c:formatCode>
                <c:ptCount val="829"/>
                <c:pt idx="0">
                  <c:v>96000</c:v>
                </c:pt>
                <c:pt idx="1">
                  <c:v>96000</c:v>
                </c:pt>
                <c:pt idx="2">
                  <c:v>96000</c:v>
                </c:pt>
                <c:pt idx="3">
                  <c:v>96000</c:v>
                </c:pt>
                <c:pt idx="4">
                  <c:v>93500</c:v>
                </c:pt>
                <c:pt idx="5">
                  <c:v>93500</c:v>
                </c:pt>
                <c:pt idx="6">
                  <c:v>93500</c:v>
                </c:pt>
                <c:pt idx="7">
                  <c:v>93500</c:v>
                </c:pt>
                <c:pt idx="8">
                  <c:v>93500</c:v>
                </c:pt>
                <c:pt idx="9">
                  <c:v>92500</c:v>
                </c:pt>
                <c:pt idx="10">
                  <c:v>92500</c:v>
                </c:pt>
                <c:pt idx="11">
                  <c:v>92500</c:v>
                </c:pt>
                <c:pt idx="12">
                  <c:v>89000</c:v>
                </c:pt>
                <c:pt idx="13">
                  <c:v>80000</c:v>
                </c:pt>
                <c:pt idx="14">
                  <c:v>80000</c:v>
                </c:pt>
                <c:pt idx="15">
                  <c:v>77500</c:v>
                </c:pt>
                <c:pt idx="16">
                  <c:v>75000</c:v>
                </c:pt>
                <c:pt idx="17">
                  <c:v>75000</c:v>
                </c:pt>
                <c:pt idx="18">
                  <c:v>72000</c:v>
                </c:pt>
                <c:pt idx="19">
                  <c:v>72000</c:v>
                </c:pt>
                <c:pt idx="20">
                  <c:v>72000</c:v>
                </c:pt>
                <c:pt idx="21">
                  <c:v>72000</c:v>
                </c:pt>
                <c:pt idx="22">
                  <c:v>72000</c:v>
                </c:pt>
                <c:pt idx="23">
                  <c:v>72000</c:v>
                </c:pt>
                <c:pt idx="24">
                  <c:v>72000</c:v>
                </c:pt>
                <c:pt idx="25">
                  <c:v>72000</c:v>
                </c:pt>
                <c:pt idx="26">
                  <c:v>72000</c:v>
                </c:pt>
                <c:pt idx="27">
                  <c:v>72000</c:v>
                </c:pt>
                <c:pt idx="28">
                  <c:v>72000</c:v>
                </c:pt>
                <c:pt idx="29">
                  <c:v>72000</c:v>
                </c:pt>
                <c:pt idx="30">
                  <c:v>72000</c:v>
                </c:pt>
                <c:pt idx="31">
                  <c:v>72000</c:v>
                </c:pt>
                <c:pt idx="32">
                  <c:v>75000</c:v>
                </c:pt>
                <c:pt idx="33">
                  <c:v>75000</c:v>
                </c:pt>
                <c:pt idx="34">
                  <c:v>77500</c:v>
                </c:pt>
                <c:pt idx="35">
                  <c:v>77500</c:v>
                </c:pt>
                <c:pt idx="36">
                  <c:v>81500</c:v>
                </c:pt>
                <c:pt idx="37">
                  <c:v>83000</c:v>
                </c:pt>
                <c:pt idx="38">
                  <c:v>85000</c:v>
                </c:pt>
                <c:pt idx="39">
                  <c:v>85000</c:v>
                </c:pt>
                <c:pt idx="40">
                  <c:v>85000</c:v>
                </c:pt>
                <c:pt idx="41">
                  <c:v>87500</c:v>
                </c:pt>
                <c:pt idx="42">
                  <c:v>92000</c:v>
                </c:pt>
                <c:pt idx="43">
                  <c:v>94000</c:v>
                </c:pt>
                <c:pt idx="44">
                  <c:v>97000</c:v>
                </c:pt>
                <c:pt idx="45">
                  <c:v>100000</c:v>
                </c:pt>
                <c:pt idx="46">
                  <c:v>103000</c:v>
                </c:pt>
                <c:pt idx="47">
                  <c:v>105000</c:v>
                </c:pt>
                <c:pt idx="48">
                  <c:v>107500</c:v>
                </c:pt>
                <c:pt idx="49">
                  <c:v>107500</c:v>
                </c:pt>
                <c:pt idx="50">
                  <c:v>114500</c:v>
                </c:pt>
                <c:pt idx="51">
                  <c:v>116500</c:v>
                </c:pt>
                <c:pt idx="52">
                  <c:v>118000</c:v>
                </c:pt>
                <c:pt idx="53">
                  <c:v>119000</c:v>
                </c:pt>
                <c:pt idx="54">
                  <c:v>120500</c:v>
                </c:pt>
                <c:pt idx="55">
                  <c:v>123000</c:v>
                </c:pt>
                <c:pt idx="56">
                  <c:v>125000</c:v>
                </c:pt>
                <c:pt idx="57">
                  <c:v>125000</c:v>
                </c:pt>
                <c:pt idx="58">
                  <c:v>127500</c:v>
                </c:pt>
                <c:pt idx="59">
                  <c:v>133000</c:v>
                </c:pt>
                <c:pt idx="60">
                  <c:v>133000</c:v>
                </c:pt>
                <c:pt idx="61">
                  <c:v>133000</c:v>
                </c:pt>
                <c:pt idx="62">
                  <c:v>133000</c:v>
                </c:pt>
                <c:pt idx="63">
                  <c:v>133000</c:v>
                </c:pt>
                <c:pt idx="64">
                  <c:v>135000</c:v>
                </c:pt>
                <c:pt idx="65">
                  <c:v>136000</c:v>
                </c:pt>
                <c:pt idx="66">
                  <c:v>136000</c:v>
                </c:pt>
                <c:pt idx="67">
                  <c:v>139000</c:v>
                </c:pt>
                <c:pt idx="68">
                  <c:v>139000</c:v>
                </c:pt>
                <c:pt idx="69">
                  <c:v>139000</c:v>
                </c:pt>
                <c:pt idx="70">
                  <c:v>139000</c:v>
                </c:pt>
                <c:pt idx="71">
                  <c:v>143000</c:v>
                </c:pt>
                <c:pt idx="72">
                  <c:v>143000</c:v>
                </c:pt>
                <c:pt idx="73">
                  <c:v>143000</c:v>
                </c:pt>
                <c:pt idx="74">
                  <c:v>143000</c:v>
                </c:pt>
                <c:pt idx="75">
                  <c:v>143000</c:v>
                </c:pt>
                <c:pt idx="76">
                  <c:v>143000</c:v>
                </c:pt>
                <c:pt idx="77">
                  <c:v>143000</c:v>
                </c:pt>
                <c:pt idx="78">
                  <c:v>145000</c:v>
                </c:pt>
                <c:pt idx="79">
                  <c:v>145000</c:v>
                </c:pt>
                <c:pt idx="80">
                  <c:v>149000</c:v>
                </c:pt>
                <c:pt idx="81">
                  <c:v>149000</c:v>
                </c:pt>
                <c:pt idx="82">
                  <c:v>149000</c:v>
                </c:pt>
                <c:pt idx="83">
                  <c:v>149000</c:v>
                </c:pt>
                <c:pt idx="84">
                  <c:v>149000</c:v>
                </c:pt>
                <c:pt idx="85">
                  <c:v>150000</c:v>
                </c:pt>
                <c:pt idx="86">
                  <c:v>150000</c:v>
                </c:pt>
                <c:pt idx="87">
                  <c:v>152000</c:v>
                </c:pt>
                <c:pt idx="88">
                  <c:v>152000</c:v>
                </c:pt>
                <c:pt idx="89">
                  <c:v>152000</c:v>
                </c:pt>
                <c:pt idx="90">
                  <c:v>152000</c:v>
                </c:pt>
                <c:pt idx="91">
                  <c:v>152000</c:v>
                </c:pt>
                <c:pt idx="92">
                  <c:v>152000</c:v>
                </c:pt>
                <c:pt idx="93">
                  <c:v>154000</c:v>
                </c:pt>
                <c:pt idx="94">
                  <c:v>154000</c:v>
                </c:pt>
                <c:pt idx="95">
                  <c:v>154000</c:v>
                </c:pt>
                <c:pt idx="96">
                  <c:v>154000</c:v>
                </c:pt>
                <c:pt idx="97">
                  <c:v>154000</c:v>
                </c:pt>
                <c:pt idx="98">
                  <c:v>160000</c:v>
                </c:pt>
                <c:pt idx="99">
                  <c:v>160000</c:v>
                </c:pt>
                <c:pt idx="100">
                  <c:v>162500</c:v>
                </c:pt>
                <c:pt idx="101">
                  <c:v>162500</c:v>
                </c:pt>
                <c:pt idx="102">
                  <c:v>166500</c:v>
                </c:pt>
                <c:pt idx="103">
                  <c:v>166500</c:v>
                </c:pt>
                <c:pt idx="104">
                  <c:v>166500</c:v>
                </c:pt>
                <c:pt idx="105">
                  <c:v>166500</c:v>
                </c:pt>
                <c:pt idx="106">
                  <c:v>168000</c:v>
                </c:pt>
                <c:pt idx="107">
                  <c:v>168000</c:v>
                </c:pt>
                <c:pt idx="108">
                  <c:v>168000</c:v>
                </c:pt>
                <c:pt idx="109">
                  <c:v>168000</c:v>
                </c:pt>
                <c:pt idx="110">
                  <c:v>168000</c:v>
                </c:pt>
                <c:pt idx="111">
                  <c:v>168000</c:v>
                </c:pt>
                <c:pt idx="112">
                  <c:v>168000</c:v>
                </c:pt>
                <c:pt idx="113">
                  <c:v>168000</c:v>
                </c:pt>
                <c:pt idx="114">
                  <c:v>169000</c:v>
                </c:pt>
                <c:pt idx="115">
                  <c:v>169000</c:v>
                </c:pt>
                <c:pt idx="116">
                  <c:v>169000</c:v>
                </c:pt>
                <c:pt idx="117">
                  <c:v>169000</c:v>
                </c:pt>
                <c:pt idx="118">
                  <c:v>169000</c:v>
                </c:pt>
                <c:pt idx="119">
                  <c:v>169000</c:v>
                </c:pt>
                <c:pt idx="120">
                  <c:v>170000</c:v>
                </c:pt>
                <c:pt idx="121">
                  <c:v>170000</c:v>
                </c:pt>
                <c:pt idx="122">
                  <c:v>170000</c:v>
                </c:pt>
                <c:pt idx="123">
                  <c:v>170000</c:v>
                </c:pt>
                <c:pt idx="124">
                  <c:v>172000</c:v>
                </c:pt>
                <c:pt idx="125">
                  <c:v>172000</c:v>
                </c:pt>
                <c:pt idx="126">
                  <c:v>172000</c:v>
                </c:pt>
                <c:pt idx="127">
                  <c:v>172000</c:v>
                </c:pt>
                <c:pt idx="128">
                  <c:v>172000</c:v>
                </c:pt>
                <c:pt idx="129">
                  <c:v>172000</c:v>
                </c:pt>
                <c:pt idx="130">
                  <c:v>172000</c:v>
                </c:pt>
                <c:pt idx="131">
                  <c:v>172000</c:v>
                </c:pt>
                <c:pt idx="132">
                  <c:v>173000</c:v>
                </c:pt>
                <c:pt idx="133">
                  <c:v>173000</c:v>
                </c:pt>
                <c:pt idx="134">
                  <c:v>173000</c:v>
                </c:pt>
                <c:pt idx="135">
                  <c:v>173000</c:v>
                </c:pt>
                <c:pt idx="136">
                  <c:v>173000</c:v>
                </c:pt>
                <c:pt idx="137">
                  <c:v>173000</c:v>
                </c:pt>
                <c:pt idx="138">
                  <c:v>173000</c:v>
                </c:pt>
                <c:pt idx="139">
                  <c:v>173000</c:v>
                </c:pt>
                <c:pt idx="140">
                  <c:v>173000</c:v>
                </c:pt>
                <c:pt idx="141">
                  <c:v>173000</c:v>
                </c:pt>
                <c:pt idx="142">
                  <c:v>173000</c:v>
                </c:pt>
                <c:pt idx="143">
                  <c:v>168000</c:v>
                </c:pt>
                <c:pt idx="144">
                  <c:v>168000</c:v>
                </c:pt>
                <c:pt idx="145">
                  <c:v>168000</c:v>
                </c:pt>
                <c:pt idx="146">
                  <c:v>168000</c:v>
                </c:pt>
                <c:pt idx="147">
                  <c:v>164000</c:v>
                </c:pt>
                <c:pt idx="148">
                  <c:v>164000</c:v>
                </c:pt>
                <c:pt idx="149">
                  <c:v>164000</c:v>
                </c:pt>
                <c:pt idx="150">
                  <c:v>164000</c:v>
                </c:pt>
                <c:pt idx="151">
                  <c:v>164000</c:v>
                </c:pt>
                <c:pt idx="152">
                  <c:v>164000</c:v>
                </c:pt>
                <c:pt idx="153">
                  <c:v>164000</c:v>
                </c:pt>
                <c:pt idx="154">
                  <c:v>164000</c:v>
                </c:pt>
                <c:pt idx="155">
                  <c:v>161500</c:v>
                </c:pt>
                <c:pt idx="156">
                  <c:v>161500</c:v>
                </c:pt>
                <c:pt idx="157">
                  <c:v>161500</c:v>
                </c:pt>
                <c:pt idx="158">
                  <c:v>161500</c:v>
                </c:pt>
                <c:pt idx="159">
                  <c:v>161500</c:v>
                </c:pt>
                <c:pt idx="160">
                  <c:v>161500</c:v>
                </c:pt>
                <c:pt idx="161">
                  <c:v>161500</c:v>
                </c:pt>
                <c:pt idx="162">
                  <c:v>161500</c:v>
                </c:pt>
                <c:pt idx="163">
                  <c:v>156000</c:v>
                </c:pt>
                <c:pt idx="164">
                  <c:v>156000</c:v>
                </c:pt>
                <c:pt idx="165">
                  <c:v>156000</c:v>
                </c:pt>
                <c:pt idx="166">
                  <c:v>156000</c:v>
                </c:pt>
                <c:pt idx="167">
                  <c:v>156000</c:v>
                </c:pt>
                <c:pt idx="168">
                  <c:v>156000</c:v>
                </c:pt>
                <c:pt idx="169">
                  <c:v>156000</c:v>
                </c:pt>
                <c:pt idx="170">
                  <c:v>155000</c:v>
                </c:pt>
                <c:pt idx="171">
                  <c:v>155000</c:v>
                </c:pt>
                <c:pt idx="172">
                  <c:v>155000</c:v>
                </c:pt>
                <c:pt idx="173">
                  <c:v>155000</c:v>
                </c:pt>
                <c:pt idx="174">
                  <c:v>155000</c:v>
                </c:pt>
                <c:pt idx="175">
                  <c:v>155000</c:v>
                </c:pt>
                <c:pt idx="176">
                  <c:v>155000</c:v>
                </c:pt>
                <c:pt idx="177">
                  <c:v>155000</c:v>
                </c:pt>
                <c:pt idx="178">
                  <c:v>155000</c:v>
                </c:pt>
                <c:pt idx="179">
                  <c:v>155000</c:v>
                </c:pt>
                <c:pt idx="180">
                  <c:v>155000</c:v>
                </c:pt>
                <c:pt idx="181">
                  <c:v>155000</c:v>
                </c:pt>
                <c:pt idx="182">
                  <c:v>155000</c:v>
                </c:pt>
                <c:pt idx="183">
                  <c:v>155000</c:v>
                </c:pt>
                <c:pt idx="184">
                  <c:v>155000</c:v>
                </c:pt>
                <c:pt idx="185">
                  <c:v>155000</c:v>
                </c:pt>
                <c:pt idx="186">
                  <c:v>155000</c:v>
                </c:pt>
                <c:pt idx="187">
                  <c:v>155000</c:v>
                </c:pt>
                <c:pt idx="188">
                  <c:v>155000</c:v>
                </c:pt>
                <c:pt idx="189">
                  <c:v>155000</c:v>
                </c:pt>
                <c:pt idx="190">
                  <c:v>155000</c:v>
                </c:pt>
                <c:pt idx="191">
                  <c:v>155000</c:v>
                </c:pt>
                <c:pt idx="192">
                  <c:v>155000</c:v>
                </c:pt>
                <c:pt idx="193">
                  <c:v>155000</c:v>
                </c:pt>
                <c:pt idx="194">
                  <c:v>155000</c:v>
                </c:pt>
                <c:pt idx="195">
                  <c:v>155000</c:v>
                </c:pt>
                <c:pt idx="196">
                  <c:v>155000</c:v>
                </c:pt>
                <c:pt idx="197">
                  <c:v>155000</c:v>
                </c:pt>
                <c:pt idx="198">
                  <c:v>155000</c:v>
                </c:pt>
                <c:pt idx="199">
                  <c:v>155000</c:v>
                </c:pt>
                <c:pt idx="200">
                  <c:v>155000</c:v>
                </c:pt>
                <c:pt idx="201">
                  <c:v>155000</c:v>
                </c:pt>
                <c:pt idx="202">
                  <c:v>155000</c:v>
                </c:pt>
                <c:pt idx="203">
                  <c:v>155000</c:v>
                </c:pt>
                <c:pt idx="204">
                  <c:v>155000</c:v>
                </c:pt>
                <c:pt idx="205">
                  <c:v>155000</c:v>
                </c:pt>
                <c:pt idx="206">
                  <c:v>155000</c:v>
                </c:pt>
                <c:pt idx="207">
                  <c:v>155000</c:v>
                </c:pt>
                <c:pt idx="208">
                  <c:v>155000</c:v>
                </c:pt>
                <c:pt idx="209">
                  <c:v>155000</c:v>
                </c:pt>
                <c:pt idx="210">
                  <c:v>155000</c:v>
                </c:pt>
                <c:pt idx="211">
                  <c:v>155000</c:v>
                </c:pt>
                <c:pt idx="212">
                  <c:v>155000</c:v>
                </c:pt>
                <c:pt idx="213">
                  <c:v>155000</c:v>
                </c:pt>
                <c:pt idx="214">
                  <c:v>155000</c:v>
                </c:pt>
                <c:pt idx="215">
                  <c:v>155000</c:v>
                </c:pt>
                <c:pt idx="216">
                  <c:v>155000</c:v>
                </c:pt>
                <c:pt idx="217">
                  <c:v>155000</c:v>
                </c:pt>
                <c:pt idx="218">
                  <c:v>155000</c:v>
                </c:pt>
                <c:pt idx="219">
                  <c:v>155000</c:v>
                </c:pt>
                <c:pt idx="220">
                  <c:v>155000</c:v>
                </c:pt>
                <c:pt idx="221">
                  <c:v>155000</c:v>
                </c:pt>
                <c:pt idx="222">
                  <c:v>155000</c:v>
                </c:pt>
                <c:pt idx="223">
                  <c:v>155000</c:v>
                </c:pt>
                <c:pt idx="224">
                  <c:v>155000</c:v>
                </c:pt>
                <c:pt idx="225">
                  <c:v>155000</c:v>
                </c:pt>
                <c:pt idx="226">
                  <c:v>155000</c:v>
                </c:pt>
                <c:pt idx="227">
                  <c:v>155000</c:v>
                </c:pt>
                <c:pt idx="228">
                  <c:v>155000</c:v>
                </c:pt>
                <c:pt idx="229">
                  <c:v>155000</c:v>
                </c:pt>
                <c:pt idx="230">
                  <c:v>155000</c:v>
                </c:pt>
                <c:pt idx="231">
                  <c:v>155000</c:v>
                </c:pt>
                <c:pt idx="232">
                  <c:v>155000</c:v>
                </c:pt>
                <c:pt idx="233">
                  <c:v>155000</c:v>
                </c:pt>
                <c:pt idx="234">
                  <c:v>155000</c:v>
                </c:pt>
                <c:pt idx="235">
                  <c:v>155000</c:v>
                </c:pt>
                <c:pt idx="236">
                  <c:v>155000</c:v>
                </c:pt>
                <c:pt idx="237">
                  <c:v>155000</c:v>
                </c:pt>
                <c:pt idx="238">
                  <c:v>155000</c:v>
                </c:pt>
                <c:pt idx="239">
                  <c:v>155000</c:v>
                </c:pt>
                <c:pt idx="240">
                  <c:v>155000</c:v>
                </c:pt>
                <c:pt idx="241">
                  <c:v>155000</c:v>
                </c:pt>
                <c:pt idx="242">
                  <c:v>155000</c:v>
                </c:pt>
                <c:pt idx="243">
                  <c:v>155000</c:v>
                </c:pt>
                <c:pt idx="244">
                  <c:v>155000</c:v>
                </c:pt>
                <c:pt idx="245">
                  <c:v>155000</c:v>
                </c:pt>
                <c:pt idx="246">
                  <c:v>155000</c:v>
                </c:pt>
                <c:pt idx="247">
                  <c:v>155000</c:v>
                </c:pt>
                <c:pt idx="248">
                  <c:v>155000</c:v>
                </c:pt>
                <c:pt idx="249">
                  <c:v>155000</c:v>
                </c:pt>
                <c:pt idx="250">
                  <c:v>155000</c:v>
                </c:pt>
                <c:pt idx="251">
                  <c:v>155000</c:v>
                </c:pt>
                <c:pt idx="252">
                  <c:v>155000</c:v>
                </c:pt>
                <c:pt idx="253">
                  <c:v>155000</c:v>
                </c:pt>
                <c:pt idx="254">
                  <c:v>155000</c:v>
                </c:pt>
                <c:pt idx="255">
                  <c:v>155000</c:v>
                </c:pt>
                <c:pt idx="256">
                  <c:v>155000</c:v>
                </c:pt>
                <c:pt idx="257">
                  <c:v>155000</c:v>
                </c:pt>
                <c:pt idx="258">
                  <c:v>155000</c:v>
                </c:pt>
                <c:pt idx="259">
                  <c:v>155000</c:v>
                </c:pt>
                <c:pt idx="260">
                  <c:v>155000</c:v>
                </c:pt>
                <c:pt idx="261">
                  <c:v>155000</c:v>
                </c:pt>
                <c:pt idx="262">
                  <c:v>155000</c:v>
                </c:pt>
                <c:pt idx="263">
                  <c:v>155000</c:v>
                </c:pt>
                <c:pt idx="264">
                  <c:v>155000</c:v>
                </c:pt>
                <c:pt idx="265">
                  <c:v>155000</c:v>
                </c:pt>
                <c:pt idx="266">
                  <c:v>155000</c:v>
                </c:pt>
                <c:pt idx="267">
                  <c:v>155000</c:v>
                </c:pt>
                <c:pt idx="268">
                  <c:v>155000</c:v>
                </c:pt>
                <c:pt idx="269">
                  <c:v>155000</c:v>
                </c:pt>
                <c:pt idx="270">
                  <c:v>155000</c:v>
                </c:pt>
                <c:pt idx="271">
                  <c:v>159000</c:v>
                </c:pt>
                <c:pt idx="272">
                  <c:v>159000</c:v>
                </c:pt>
                <c:pt idx="273">
                  <c:v>159000</c:v>
                </c:pt>
                <c:pt idx="274">
                  <c:v>159000</c:v>
                </c:pt>
                <c:pt idx="275">
                  <c:v>159000</c:v>
                </c:pt>
                <c:pt idx="276">
                  <c:v>159000</c:v>
                </c:pt>
                <c:pt idx="277">
                  <c:v>159000</c:v>
                </c:pt>
                <c:pt idx="278">
                  <c:v>159000</c:v>
                </c:pt>
                <c:pt idx="279">
                  <c:v>159000</c:v>
                </c:pt>
                <c:pt idx="280">
                  <c:v>159000</c:v>
                </c:pt>
                <c:pt idx="281">
                  <c:v>159000</c:v>
                </c:pt>
                <c:pt idx="282">
                  <c:v>159000</c:v>
                </c:pt>
                <c:pt idx="283">
                  <c:v>159000</c:v>
                </c:pt>
                <c:pt idx="284">
                  <c:v>159000</c:v>
                </c:pt>
                <c:pt idx="285">
                  <c:v>159000</c:v>
                </c:pt>
                <c:pt idx="286">
                  <c:v>159000</c:v>
                </c:pt>
                <c:pt idx="287">
                  <c:v>159000</c:v>
                </c:pt>
                <c:pt idx="288">
                  <c:v>159000</c:v>
                </c:pt>
                <c:pt idx="289">
                  <c:v>159000</c:v>
                </c:pt>
                <c:pt idx="290">
                  <c:v>161500</c:v>
                </c:pt>
                <c:pt idx="291">
                  <c:v>161500</c:v>
                </c:pt>
                <c:pt idx="292">
                  <c:v>161500</c:v>
                </c:pt>
                <c:pt idx="293">
                  <c:v>161500</c:v>
                </c:pt>
                <c:pt idx="294">
                  <c:v>161500</c:v>
                </c:pt>
                <c:pt idx="295">
                  <c:v>161500</c:v>
                </c:pt>
                <c:pt idx="296">
                  <c:v>161500</c:v>
                </c:pt>
                <c:pt idx="297">
                  <c:v>162500</c:v>
                </c:pt>
                <c:pt idx="298">
                  <c:v>162500</c:v>
                </c:pt>
                <c:pt idx="299">
                  <c:v>162500</c:v>
                </c:pt>
                <c:pt idx="300">
                  <c:v>162500</c:v>
                </c:pt>
                <c:pt idx="301">
                  <c:v>162500</c:v>
                </c:pt>
                <c:pt idx="302">
                  <c:v>162500</c:v>
                </c:pt>
                <c:pt idx="303">
                  <c:v>162500</c:v>
                </c:pt>
                <c:pt idx="304">
                  <c:v>162500</c:v>
                </c:pt>
                <c:pt idx="305">
                  <c:v>162500</c:v>
                </c:pt>
                <c:pt idx="306">
                  <c:v>162500</c:v>
                </c:pt>
                <c:pt idx="307">
                  <c:v>162500</c:v>
                </c:pt>
                <c:pt idx="308">
                  <c:v>162500</c:v>
                </c:pt>
                <c:pt idx="309">
                  <c:v>161500</c:v>
                </c:pt>
                <c:pt idx="310">
                  <c:v>161500</c:v>
                </c:pt>
                <c:pt idx="311">
                  <c:v>161500</c:v>
                </c:pt>
                <c:pt idx="312">
                  <c:v>156500</c:v>
                </c:pt>
                <c:pt idx="313">
                  <c:v>156500</c:v>
                </c:pt>
                <c:pt idx="314">
                  <c:v>156500</c:v>
                </c:pt>
                <c:pt idx="315">
                  <c:v>156500</c:v>
                </c:pt>
                <c:pt idx="316">
                  <c:v>156500</c:v>
                </c:pt>
                <c:pt idx="317">
                  <c:v>153000</c:v>
                </c:pt>
                <c:pt idx="318">
                  <c:v>153000</c:v>
                </c:pt>
                <c:pt idx="319">
                  <c:v>151000</c:v>
                </c:pt>
                <c:pt idx="320">
                  <c:v>151000</c:v>
                </c:pt>
                <c:pt idx="321">
                  <c:v>151000</c:v>
                </c:pt>
                <c:pt idx="322">
                  <c:v>148500</c:v>
                </c:pt>
                <c:pt idx="323">
                  <c:v>148500</c:v>
                </c:pt>
                <c:pt idx="324">
                  <c:v>147500</c:v>
                </c:pt>
                <c:pt idx="325">
                  <c:v>147500</c:v>
                </c:pt>
                <c:pt idx="326">
                  <c:v>147000</c:v>
                </c:pt>
                <c:pt idx="327">
                  <c:v>139000</c:v>
                </c:pt>
                <c:pt idx="328">
                  <c:v>138000</c:v>
                </c:pt>
                <c:pt idx="329">
                  <c:v>138000</c:v>
                </c:pt>
                <c:pt idx="330">
                  <c:v>138000</c:v>
                </c:pt>
                <c:pt idx="331">
                  <c:v>137000</c:v>
                </c:pt>
                <c:pt idx="332">
                  <c:v>130000</c:v>
                </c:pt>
                <c:pt idx="333">
                  <c:v>130000</c:v>
                </c:pt>
                <c:pt idx="334">
                  <c:v>130000</c:v>
                </c:pt>
                <c:pt idx="335">
                  <c:v>130000</c:v>
                </c:pt>
                <c:pt idx="336">
                  <c:v>130000</c:v>
                </c:pt>
                <c:pt idx="337">
                  <c:v>130000</c:v>
                </c:pt>
                <c:pt idx="338">
                  <c:v>130000</c:v>
                </c:pt>
                <c:pt idx="339">
                  <c:v>126000</c:v>
                </c:pt>
                <c:pt idx="340">
                  <c:v>125000</c:v>
                </c:pt>
                <c:pt idx="341">
                  <c:v>125000</c:v>
                </c:pt>
                <c:pt idx="342">
                  <c:v>125000</c:v>
                </c:pt>
                <c:pt idx="343">
                  <c:v>125000</c:v>
                </c:pt>
                <c:pt idx="344">
                  <c:v>114000</c:v>
                </c:pt>
                <c:pt idx="345">
                  <c:v>112500</c:v>
                </c:pt>
                <c:pt idx="346">
                  <c:v>111000</c:v>
                </c:pt>
                <c:pt idx="347">
                  <c:v>111000</c:v>
                </c:pt>
                <c:pt idx="348">
                  <c:v>111000</c:v>
                </c:pt>
                <c:pt idx="349">
                  <c:v>106500</c:v>
                </c:pt>
                <c:pt idx="350">
                  <c:v>104500</c:v>
                </c:pt>
                <c:pt idx="351">
                  <c:v>104500</c:v>
                </c:pt>
                <c:pt idx="352">
                  <c:v>104000</c:v>
                </c:pt>
                <c:pt idx="353">
                  <c:v>100000</c:v>
                </c:pt>
                <c:pt idx="354">
                  <c:v>100000</c:v>
                </c:pt>
                <c:pt idx="355">
                  <c:v>100000</c:v>
                </c:pt>
                <c:pt idx="356">
                  <c:v>100000</c:v>
                </c:pt>
                <c:pt idx="357">
                  <c:v>100000</c:v>
                </c:pt>
                <c:pt idx="358">
                  <c:v>96000</c:v>
                </c:pt>
                <c:pt idx="359">
                  <c:v>96000</c:v>
                </c:pt>
                <c:pt idx="360">
                  <c:v>96000</c:v>
                </c:pt>
                <c:pt idx="361">
                  <c:v>96000</c:v>
                </c:pt>
                <c:pt idx="362">
                  <c:v>96000</c:v>
                </c:pt>
                <c:pt idx="363">
                  <c:v>94500</c:v>
                </c:pt>
                <c:pt idx="364">
                  <c:v>94500</c:v>
                </c:pt>
                <c:pt idx="365">
                  <c:v>94500</c:v>
                </c:pt>
                <c:pt idx="366">
                  <c:v>94500</c:v>
                </c:pt>
                <c:pt idx="367">
                  <c:v>94500</c:v>
                </c:pt>
                <c:pt idx="368">
                  <c:v>90000</c:v>
                </c:pt>
                <c:pt idx="369">
                  <c:v>90000</c:v>
                </c:pt>
                <c:pt idx="370">
                  <c:v>90000</c:v>
                </c:pt>
                <c:pt idx="371">
                  <c:v>90000</c:v>
                </c:pt>
                <c:pt idx="372">
                  <c:v>88000</c:v>
                </c:pt>
                <c:pt idx="373">
                  <c:v>88000</c:v>
                </c:pt>
                <c:pt idx="374">
                  <c:v>88000</c:v>
                </c:pt>
                <c:pt idx="375">
                  <c:v>88000</c:v>
                </c:pt>
                <c:pt idx="376">
                  <c:v>88000</c:v>
                </c:pt>
                <c:pt idx="377">
                  <c:v>88000</c:v>
                </c:pt>
                <c:pt idx="378">
                  <c:v>88000</c:v>
                </c:pt>
                <c:pt idx="379">
                  <c:v>88000</c:v>
                </c:pt>
                <c:pt idx="380">
                  <c:v>88000</c:v>
                </c:pt>
                <c:pt idx="381">
                  <c:v>88000</c:v>
                </c:pt>
                <c:pt idx="382">
                  <c:v>88000</c:v>
                </c:pt>
                <c:pt idx="383">
                  <c:v>88000</c:v>
                </c:pt>
                <c:pt idx="384">
                  <c:v>88000</c:v>
                </c:pt>
                <c:pt idx="385">
                  <c:v>88000</c:v>
                </c:pt>
                <c:pt idx="386">
                  <c:v>88000</c:v>
                </c:pt>
                <c:pt idx="387">
                  <c:v>90000</c:v>
                </c:pt>
                <c:pt idx="388">
                  <c:v>90000</c:v>
                </c:pt>
                <c:pt idx="389">
                  <c:v>90000</c:v>
                </c:pt>
                <c:pt idx="390">
                  <c:v>90000</c:v>
                </c:pt>
                <c:pt idx="391">
                  <c:v>90000</c:v>
                </c:pt>
                <c:pt idx="392">
                  <c:v>90000</c:v>
                </c:pt>
                <c:pt idx="393">
                  <c:v>90000</c:v>
                </c:pt>
                <c:pt idx="394">
                  <c:v>90000</c:v>
                </c:pt>
                <c:pt idx="395">
                  <c:v>90000</c:v>
                </c:pt>
                <c:pt idx="396">
                  <c:v>90000</c:v>
                </c:pt>
                <c:pt idx="397">
                  <c:v>90000</c:v>
                </c:pt>
                <c:pt idx="398">
                  <c:v>90000</c:v>
                </c:pt>
                <c:pt idx="399">
                  <c:v>90000</c:v>
                </c:pt>
                <c:pt idx="400">
                  <c:v>90000</c:v>
                </c:pt>
                <c:pt idx="401">
                  <c:v>85000</c:v>
                </c:pt>
                <c:pt idx="402">
                  <c:v>85000</c:v>
                </c:pt>
                <c:pt idx="403">
                  <c:v>85000</c:v>
                </c:pt>
                <c:pt idx="404">
                  <c:v>85000</c:v>
                </c:pt>
                <c:pt idx="405">
                  <c:v>85000</c:v>
                </c:pt>
                <c:pt idx="406">
                  <c:v>85000</c:v>
                </c:pt>
                <c:pt idx="407">
                  <c:v>85000</c:v>
                </c:pt>
                <c:pt idx="408">
                  <c:v>85000</c:v>
                </c:pt>
                <c:pt idx="409">
                  <c:v>85000</c:v>
                </c:pt>
                <c:pt idx="410">
                  <c:v>85000</c:v>
                </c:pt>
                <c:pt idx="411">
                  <c:v>85000</c:v>
                </c:pt>
                <c:pt idx="412">
                  <c:v>80000</c:v>
                </c:pt>
                <c:pt idx="413">
                  <c:v>80000</c:v>
                </c:pt>
                <c:pt idx="414">
                  <c:v>80000</c:v>
                </c:pt>
                <c:pt idx="415">
                  <c:v>80000</c:v>
                </c:pt>
                <c:pt idx="416">
                  <c:v>80000</c:v>
                </c:pt>
                <c:pt idx="417">
                  <c:v>80000</c:v>
                </c:pt>
                <c:pt idx="418">
                  <c:v>80000</c:v>
                </c:pt>
                <c:pt idx="419">
                  <c:v>74000</c:v>
                </c:pt>
                <c:pt idx="420">
                  <c:v>74000</c:v>
                </c:pt>
                <c:pt idx="421">
                  <c:v>74000</c:v>
                </c:pt>
                <c:pt idx="422">
                  <c:v>74000</c:v>
                </c:pt>
                <c:pt idx="423">
                  <c:v>70000</c:v>
                </c:pt>
                <c:pt idx="424">
                  <c:v>66000</c:v>
                </c:pt>
                <c:pt idx="425">
                  <c:v>66000</c:v>
                </c:pt>
                <c:pt idx="426">
                  <c:v>66000</c:v>
                </c:pt>
                <c:pt idx="427">
                  <c:v>66000</c:v>
                </c:pt>
                <c:pt idx="428">
                  <c:v>62000</c:v>
                </c:pt>
                <c:pt idx="429">
                  <c:v>62000</c:v>
                </c:pt>
                <c:pt idx="430">
                  <c:v>62000</c:v>
                </c:pt>
                <c:pt idx="431">
                  <c:v>62000</c:v>
                </c:pt>
                <c:pt idx="432">
                  <c:v>62000</c:v>
                </c:pt>
                <c:pt idx="433">
                  <c:v>61000</c:v>
                </c:pt>
                <c:pt idx="434">
                  <c:v>61000</c:v>
                </c:pt>
                <c:pt idx="435">
                  <c:v>61000</c:v>
                </c:pt>
                <c:pt idx="436">
                  <c:v>61000</c:v>
                </c:pt>
                <c:pt idx="437">
                  <c:v>61000</c:v>
                </c:pt>
                <c:pt idx="438">
                  <c:v>61000</c:v>
                </c:pt>
                <c:pt idx="439">
                  <c:v>61000</c:v>
                </c:pt>
                <c:pt idx="440">
                  <c:v>61000</c:v>
                </c:pt>
                <c:pt idx="441">
                  <c:v>61000</c:v>
                </c:pt>
                <c:pt idx="442">
                  <c:v>57000</c:v>
                </c:pt>
                <c:pt idx="443">
                  <c:v>57000</c:v>
                </c:pt>
                <c:pt idx="444">
                  <c:v>57000</c:v>
                </c:pt>
                <c:pt idx="445">
                  <c:v>57000</c:v>
                </c:pt>
                <c:pt idx="446">
                  <c:v>57000</c:v>
                </c:pt>
                <c:pt idx="447">
                  <c:v>57000</c:v>
                </c:pt>
                <c:pt idx="448">
                  <c:v>56000</c:v>
                </c:pt>
                <c:pt idx="449">
                  <c:v>56000</c:v>
                </c:pt>
                <c:pt idx="450">
                  <c:v>56000</c:v>
                </c:pt>
                <c:pt idx="451">
                  <c:v>56000</c:v>
                </c:pt>
                <c:pt idx="452">
                  <c:v>56000</c:v>
                </c:pt>
                <c:pt idx="453">
                  <c:v>56000</c:v>
                </c:pt>
                <c:pt idx="454">
                  <c:v>56000</c:v>
                </c:pt>
                <c:pt idx="455">
                  <c:v>53000</c:v>
                </c:pt>
                <c:pt idx="456">
                  <c:v>53000</c:v>
                </c:pt>
                <c:pt idx="457">
                  <c:v>53000</c:v>
                </c:pt>
                <c:pt idx="458">
                  <c:v>53000</c:v>
                </c:pt>
                <c:pt idx="459">
                  <c:v>53000</c:v>
                </c:pt>
                <c:pt idx="460">
                  <c:v>53000</c:v>
                </c:pt>
                <c:pt idx="461">
                  <c:v>53000</c:v>
                </c:pt>
                <c:pt idx="462">
                  <c:v>53000</c:v>
                </c:pt>
                <c:pt idx="463">
                  <c:v>53000</c:v>
                </c:pt>
                <c:pt idx="464">
                  <c:v>53000</c:v>
                </c:pt>
                <c:pt idx="465">
                  <c:v>50000</c:v>
                </c:pt>
                <c:pt idx="466">
                  <c:v>50000</c:v>
                </c:pt>
                <c:pt idx="467">
                  <c:v>50000</c:v>
                </c:pt>
                <c:pt idx="468">
                  <c:v>50000</c:v>
                </c:pt>
                <c:pt idx="469">
                  <c:v>50000</c:v>
                </c:pt>
                <c:pt idx="470">
                  <c:v>50000</c:v>
                </c:pt>
                <c:pt idx="471">
                  <c:v>50000</c:v>
                </c:pt>
                <c:pt idx="472">
                  <c:v>50000</c:v>
                </c:pt>
                <c:pt idx="473">
                  <c:v>50000</c:v>
                </c:pt>
                <c:pt idx="474">
                  <c:v>50000</c:v>
                </c:pt>
                <c:pt idx="475">
                  <c:v>50000</c:v>
                </c:pt>
                <c:pt idx="476">
                  <c:v>50000</c:v>
                </c:pt>
                <c:pt idx="477">
                  <c:v>50000</c:v>
                </c:pt>
                <c:pt idx="478">
                  <c:v>50000</c:v>
                </c:pt>
                <c:pt idx="479">
                  <c:v>50000</c:v>
                </c:pt>
                <c:pt idx="480">
                  <c:v>50000</c:v>
                </c:pt>
                <c:pt idx="481">
                  <c:v>50000</c:v>
                </c:pt>
                <c:pt idx="482">
                  <c:v>50000</c:v>
                </c:pt>
                <c:pt idx="483">
                  <c:v>50000</c:v>
                </c:pt>
                <c:pt idx="484">
                  <c:v>50000</c:v>
                </c:pt>
                <c:pt idx="485">
                  <c:v>50000</c:v>
                </c:pt>
                <c:pt idx="486">
                  <c:v>50000</c:v>
                </c:pt>
                <c:pt idx="487">
                  <c:v>50000</c:v>
                </c:pt>
                <c:pt idx="488">
                  <c:v>50000</c:v>
                </c:pt>
                <c:pt idx="489">
                  <c:v>50000</c:v>
                </c:pt>
                <c:pt idx="490">
                  <c:v>50000</c:v>
                </c:pt>
                <c:pt idx="491">
                  <c:v>50000</c:v>
                </c:pt>
                <c:pt idx="492">
                  <c:v>50000</c:v>
                </c:pt>
                <c:pt idx="493">
                  <c:v>50000</c:v>
                </c:pt>
                <c:pt idx="494">
                  <c:v>50000</c:v>
                </c:pt>
                <c:pt idx="495">
                  <c:v>50000</c:v>
                </c:pt>
                <c:pt idx="496">
                  <c:v>50000</c:v>
                </c:pt>
                <c:pt idx="497">
                  <c:v>50000</c:v>
                </c:pt>
                <c:pt idx="498">
                  <c:v>50000</c:v>
                </c:pt>
                <c:pt idx="499">
                  <c:v>50000</c:v>
                </c:pt>
                <c:pt idx="500">
                  <c:v>50000</c:v>
                </c:pt>
                <c:pt idx="501">
                  <c:v>50000</c:v>
                </c:pt>
                <c:pt idx="502">
                  <c:v>50000</c:v>
                </c:pt>
                <c:pt idx="503">
                  <c:v>50000</c:v>
                </c:pt>
                <c:pt idx="504">
                  <c:v>50000</c:v>
                </c:pt>
                <c:pt idx="505">
                  <c:v>50000</c:v>
                </c:pt>
                <c:pt idx="506">
                  <c:v>50000</c:v>
                </c:pt>
                <c:pt idx="507">
                  <c:v>50000</c:v>
                </c:pt>
                <c:pt idx="508">
                  <c:v>50000</c:v>
                </c:pt>
                <c:pt idx="509">
                  <c:v>50000</c:v>
                </c:pt>
                <c:pt idx="510">
                  <c:v>50000</c:v>
                </c:pt>
                <c:pt idx="511">
                  <c:v>50000</c:v>
                </c:pt>
                <c:pt idx="512">
                  <c:v>50000</c:v>
                </c:pt>
                <c:pt idx="513">
                  <c:v>50000</c:v>
                </c:pt>
                <c:pt idx="514">
                  <c:v>50000</c:v>
                </c:pt>
                <c:pt idx="515">
                  <c:v>50000</c:v>
                </c:pt>
                <c:pt idx="516">
                  <c:v>50000</c:v>
                </c:pt>
                <c:pt idx="517">
                  <c:v>50000</c:v>
                </c:pt>
                <c:pt idx="518">
                  <c:v>50000</c:v>
                </c:pt>
                <c:pt idx="519">
                  <c:v>50000</c:v>
                </c:pt>
                <c:pt idx="520">
                  <c:v>50000</c:v>
                </c:pt>
                <c:pt idx="521">
                  <c:v>50000</c:v>
                </c:pt>
                <c:pt idx="522">
                  <c:v>50000</c:v>
                </c:pt>
                <c:pt idx="523">
                  <c:v>50000</c:v>
                </c:pt>
                <c:pt idx="524">
                  <c:v>50000</c:v>
                </c:pt>
                <c:pt idx="525">
                  <c:v>50000</c:v>
                </c:pt>
                <c:pt idx="526">
                  <c:v>50000</c:v>
                </c:pt>
                <c:pt idx="527">
                  <c:v>50000</c:v>
                </c:pt>
                <c:pt idx="528">
                  <c:v>50000</c:v>
                </c:pt>
                <c:pt idx="529">
                  <c:v>50000</c:v>
                </c:pt>
                <c:pt idx="530">
                  <c:v>50000</c:v>
                </c:pt>
                <c:pt idx="531">
                  <c:v>50000</c:v>
                </c:pt>
                <c:pt idx="532">
                  <c:v>50000</c:v>
                </c:pt>
                <c:pt idx="533">
                  <c:v>50000</c:v>
                </c:pt>
                <c:pt idx="534">
                  <c:v>50000</c:v>
                </c:pt>
                <c:pt idx="535">
                  <c:v>50000</c:v>
                </c:pt>
                <c:pt idx="536">
                  <c:v>50000</c:v>
                </c:pt>
                <c:pt idx="537">
                  <c:v>50000</c:v>
                </c:pt>
                <c:pt idx="538">
                  <c:v>50000</c:v>
                </c:pt>
                <c:pt idx="539">
                  <c:v>50000</c:v>
                </c:pt>
                <c:pt idx="540">
                  <c:v>48000</c:v>
                </c:pt>
                <c:pt idx="541">
                  <c:v>48000</c:v>
                </c:pt>
                <c:pt idx="542">
                  <c:v>48000</c:v>
                </c:pt>
                <c:pt idx="543">
                  <c:v>48000</c:v>
                </c:pt>
                <c:pt idx="544">
                  <c:v>48000</c:v>
                </c:pt>
                <c:pt idx="545">
                  <c:v>47500</c:v>
                </c:pt>
                <c:pt idx="546">
                  <c:v>47500</c:v>
                </c:pt>
                <c:pt idx="547">
                  <c:v>47500</c:v>
                </c:pt>
                <c:pt idx="548">
                  <c:v>47500</c:v>
                </c:pt>
                <c:pt idx="549">
                  <c:v>47500</c:v>
                </c:pt>
                <c:pt idx="550">
                  <c:v>47500</c:v>
                </c:pt>
                <c:pt idx="551">
                  <c:v>47500</c:v>
                </c:pt>
                <c:pt idx="552">
                  <c:v>47500</c:v>
                </c:pt>
                <c:pt idx="553">
                  <c:v>47500</c:v>
                </c:pt>
                <c:pt idx="554">
                  <c:v>47500</c:v>
                </c:pt>
                <c:pt idx="555">
                  <c:v>47500</c:v>
                </c:pt>
                <c:pt idx="556">
                  <c:v>47500</c:v>
                </c:pt>
                <c:pt idx="557">
                  <c:v>47500</c:v>
                </c:pt>
                <c:pt idx="558">
                  <c:v>47500</c:v>
                </c:pt>
                <c:pt idx="559">
                  <c:v>47500</c:v>
                </c:pt>
                <c:pt idx="560">
                  <c:v>47500</c:v>
                </c:pt>
                <c:pt idx="561">
                  <c:v>47500</c:v>
                </c:pt>
                <c:pt idx="562">
                  <c:v>47500</c:v>
                </c:pt>
                <c:pt idx="563">
                  <c:v>47500</c:v>
                </c:pt>
                <c:pt idx="564">
                  <c:v>47500</c:v>
                </c:pt>
                <c:pt idx="565">
                  <c:v>47500</c:v>
                </c:pt>
                <c:pt idx="566">
                  <c:v>42500</c:v>
                </c:pt>
                <c:pt idx="567">
                  <c:v>42500</c:v>
                </c:pt>
                <c:pt idx="568">
                  <c:v>42500</c:v>
                </c:pt>
                <c:pt idx="569">
                  <c:v>42500</c:v>
                </c:pt>
                <c:pt idx="570">
                  <c:v>42500</c:v>
                </c:pt>
                <c:pt idx="571">
                  <c:v>42500</c:v>
                </c:pt>
                <c:pt idx="572">
                  <c:v>42500</c:v>
                </c:pt>
                <c:pt idx="573">
                  <c:v>42500</c:v>
                </c:pt>
                <c:pt idx="574">
                  <c:v>42500</c:v>
                </c:pt>
                <c:pt idx="575">
                  <c:v>42500</c:v>
                </c:pt>
                <c:pt idx="576">
                  <c:v>42500</c:v>
                </c:pt>
                <c:pt idx="577">
                  <c:v>42500</c:v>
                </c:pt>
                <c:pt idx="578">
                  <c:v>42500</c:v>
                </c:pt>
                <c:pt idx="579">
                  <c:v>42500</c:v>
                </c:pt>
                <c:pt idx="580">
                  <c:v>42500</c:v>
                </c:pt>
                <c:pt idx="581">
                  <c:v>42500</c:v>
                </c:pt>
                <c:pt idx="582">
                  <c:v>42500</c:v>
                </c:pt>
                <c:pt idx="583">
                  <c:v>42500</c:v>
                </c:pt>
                <c:pt idx="584">
                  <c:v>42500</c:v>
                </c:pt>
                <c:pt idx="585">
                  <c:v>39000</c:v>
                </c:pt>
                <c:pt idx="586">
                  <c:v>39000</c:v>
                </c:pt>
                <c:pt idx="587">
                  <c:v>39000</c:v>
                </c:pt>
                <c:pt idx="588">
                  <c:v>39000</c:v>
                </c:pt>
                <c:pt idx="589">
                  <c:v>39000</c:v>
                </c:pt>
                <c:pt idx="590">
                  <c:v>39000</c:v>
                </c:pt>
                <c:pt idx="591">
                  <c:v>39000</c:v>
                </c:pt>
                <c:pt idx="592">
                  <c:v>39000</c:v>
                </c:pt>
                <c:pt idx="593">
                  <c:v>39000</c:v>
                </c:pt>
                <c:pt idx="594">
                  <c:v>39000</c:v>
                </c:pt>
                <c:pt idx="595">
                  <c:v>39000</c:v>
                </c:pt>
                <c:pt idx="596">
                  <c:v>39000</c:v>
                </c:pt>
                <c:pt idx="597">
                  <c:v>39000</c:v>
                </c:pt>
                <c:pt idx="598">
                  <c:v>37000</c:v>
                </c:pt>
                <c:pt idx="599">
                  <c:v>37000</c:v>
                </c:pt>
                <c:pt idx="600">
                  <c:v>37000</c:v>
                </c:pt>
                <c:pt idx="601">
                  <c:v>37000</c:v>
                </c:pt>
                <c:pt idx="602">
                  <c:v>37000</c:v>
                </c:pt>
                <c:pt idx="603">
                  <c:v>37000</c:v>
                </c:pt>
                <c:pt idx="604">
                  <c:v>37000</c:v>
                </c:pt>
                <c:pt idx="605">
                  <c:v>37000</c:v>
                </c:pt>
                <c:pt idx="606">
                  <c:v>36000</c:v>
                </c:pt>
                <c:pt idx="607">
                  <c:v>36000</c:v>
                </c:pt>
                <c:pt idx="608">
                  <c:v>36000</c:v>
                </c:pt>
                <c:pt idx="609">
                  <c:v>36000</c:v>
                </c:pt>
                <c:pt idx="610">
                  <c:v>36000</c:v>
                </c:pt>
                <c:pt idx="611">
                  <c:v>36000</c:v>
                </c:pt>
                <c:pt idx="612">
                  <c:v>36000</c:v>
                </c:pt>
                <c:pt idx="613">
                  <c:v>36000</c:v>
                </c:pt>
                <c:pt idx="614">
                  <c:v>36000</c:v>
                </c:pt>
                <c:pt idx="615">
                  <c:v>36000</c:v>
                </c:pt>
                <c:pt idx="616">
                  <c:v>36000</c:v>
                </c:pt>
                <c:pt idx="617">
                  <c:v>36000</c:v>
                </c:pt>
                <c:pt idx="618">
                  <c:v>36000</c:v>
                </c:pt>
                <c:pt idx="619">
                  <c:v>36000</c:v>
                </c:pt>
                <c:pt idx="620">
                  <c:v>36000</c:v>
                </c:pt>
                <c:pt idx="621">
                  <c:v>35500</c:v>
                </c:pt>
                <c:pt idx="622">
                  <c:v>35500</c:v>
                </c:pt>
                <c:pt idx="623">
                  <c:v>35500</c:v>
                </c:pt>
                <c:pt idx="624">
                  <c:v>35500</c:v>
                </c:pt>
                <c:pt idx="625">
                  <c:v>35500</c:v>
                </c:pt>
                <c:pt idx="626">
                  <c:v>35500</c:v>
                </c:pt>
                <c:pt idx="627">
                  <c:v>35500</c:v>
                </c:pt>
                <c:pt idx="628">
                  <c:v>35500</c:v>
                </c:pt>
                <c:pt idx="629">
                  <c:v>35500</c:v>
                </c:pt>
                <c:pt idx="630">
                  <c:v>35500</c:v>
                </c:pt>
                <c:pt idx="631">
                  <c:v>35000</c:v>
                </c:pt>
                <c:pt idx="632">
                  <c:v>35000</c:v>
                </c:pt>
                <c:pt idx="633">
                  <c:v>35000</c:v>
                </c:pt>
                <c:pt idx="634">
                  <c:v>35000</c:v>
                </c:pt>
                <c:pt idx="635">
                  <c:v>35000</c:v>
                </c:pt>
                <c:pt idx="636">
                  <c:v>35000</c:v>
                </c:pt>
                <c:pt idx="637">
                  <c:v>35000</c:v>
                </c:pt>
                <c:pt idx="638">
                  <c:v>35000</c:v>
                </c:pt>
                <c:pt idx="639">
                  <c:v>35000</c:v>
                </c:pt>
                <c:pt idx="640">
                  <c:v>35000</c:v>
                </c:pt>
                <c:pt idx="641">
                  <c:v>35000</c:v>
                </c:pt>
                <c:pt idx="642">
                  <c:v>35000</c:v>
                </c:pt>
                <c:pt idx="643">
                  <c:v>35000</c:v>
                </c:pt>
                <c:pt idx="644">
                  <c:v>35000</c:v>
                </c:pt>
                <c:pt idx="645">
                  <c:v>35000</c:v>
                </c:pt>
                <c:pt idx="646">
                  <c:v>35000</c:v>
                </c:pt>
                <c:pt idx="647">
                  <c:v>35000</c:v>
                </c:pt>
                <c:pt idx="648">
                  <c:v>35000</c:v>
                </c:pt>
                <c:pt idx="649">
                  <c:v>35000</c:v>
                </c:pt>
                <c:pt idx="650">
                  <c:v>35000</c:v>
                </c:pt>
                <c:pt idx="651">
                  <c:v>35000</c:v>
                </c:pt>
                <c:pt idx="652">
                  <c:v>35000</c:v>
                </c:pt>
                <c:pt idx="653">
                  <c:v>35000</c:v>
                </c:pt>
                <c:pt idx="654">
                  <c:v>35000</c:v>
                </c:pt>
                <c:pt idx="655">
                  <c:v>35000</c:v>
                </c:pt>
                <c:pt idx="656">
                  <c:v>35000</c:v>
                </c:pt>
                <c:pt idx="657">
                  <c:v>35000</c:v>
                </c:pt>
                <c:pt idx="658">
                  <c:v>35000</c:v>
                </c:pt>
                <c:pt idx="659">
                  <c:v>35000</c:v>
                </c:pt>
                <c:pt idx="660">
                  <c:v>35000</c:v>
                </c:pt>
                <c:pt idx="661">
                  <c:v>35000</c:v>
                </c:pt>
                <c:pt idx="662">
                  <c:v>35000</c:v>
                </c:pt>
                <c:pt idx="663">
                  <c:v>35000</c:v>
                </c:pt>
                <c:pt idx="664">
                  <c:v>35000</c:v>
                </c:pt>
                <c:pt idx="665">
                  <c:v>35000</c:v>
                </c:pt>
                <c:pt idx="666">
                  <c:v>35000</c:v>
                </c:pt>
                <c:pt idx="667">
                  <c:v>35000</c:v>
                </c:pt>
                <c:pt idx="668">
                  <c:v>35000</c:v>
                </c:pt>
                <c:pt idx="669">
                  <c:v>35000</c:v>
                </c:pt>
                <c:pt idx="670">
                  <c:v>35000</c:v>
                </c:pt>
                <c:pt idx="671">
                  <c:v>35000</c:v>
                </c:pt>
                <c:pt idx="672">
                  <c:v>35000</c:v>
                </c:pt>
                <c:pt idx="673">
                  <c:v>35000</c:v>
                </c:pt>
                <c:pt idx="674">
                  <c:v>35000</c:v>
                </c:pt>
                <c:pt idx="675">
                  <c:v>35000</c:v>
                </c:pt>
                <c:pt idx="676">
                  <c:v>35000</c:v>
                </c:pt>
                <c:pt idx="677">
                  <c:v>35000</c:v>
                </c:pt>
                <c:pt idx="678">
                  <c:v>35000</c:v>
                </c:pt>
                <c:pt idx="679">
                  <c:v>35000</c:v>
                </c:pt>
                <c:pt idx="680">
                  <c:v>35000</c:v>
                </c:pt>
                <c:pt idx="681">
                  <c:v>35000</c:v>
                </c:pt>
                <c:pt idx="682">
                  <c:v>35000</c:v>
                </c:pt>
                <c:pt idx="683">
                  <c:v>35000</c:v>
                </c:pt>
                <c:pt idx="684">
                  <c:v>35000</c:v>
                </c:pt>
                <c:pt idx="685">
                  <c:v>35000</c:v>
                </c:pt>
                <c:pt idx="686">
                  <c:v>35000</c:v>
                </c:pt>
                <c:pt idx="687">
                  <c:v>35000</c:v>
                </c:pt>
                <c:pt idx="688">
                  <c:v>35000</c:v>
                </c:pt>
                <c:pt idx="689">
                  <c:v>35000</c:v>
                </c:pt>
                <c:pt idx="690">
                  <c:v>35000</c:v>
                </c:pt>
                <c:pt idx="691">
                  <c:v>35000</c:v>
                </c:pt>
                <c:pt idx="692">
                  <c:v>35000</c:v>
                </c:pt>
                <c:pt idx="693">
                  <c:v>35000</c:v>
                </c:pt>
                <c:pt idx="694">
                  <c:v>35000</c:v>
                </c:pt>
                <c:pt idx="695">
                  <c:v>35000</c:v>
                </c:pt>
                <c:pt idx="696">
                  <c:v>35000</c:v>
                </c:pt>
                <c:pt idx="697">
                  <c:v>35000</c:v>
                </c:pt>
                <c:pt idx="698">
                  <c:v>35000</c:v>
                </c:pt>
                <c:pt idx="699">
                  <c:v>35000</c:v>
                </c:pt>
                <c:pt idx="700">
                  <c:v>35000</c:v>
                </c:pt>
                <c:pt idx="701">
                  <c:v>35000</c:v>
                </c:pt>
                <c:pt idx="702">
                  <c:v>35000</c:v>
                </c:pt>
                <c:pt idx="703">
                  <c:v>35000</c:v>
                </c:pt>
                <c:pt idx="704">
                  <c:v>35000</c:v>
                </c:pt>
                <c:pt idx="705">
                  <c:v>35000</c:v>
                </c:pt>
                <c:pt idx="706">
                  <c:v>35000</c:v>
                </c:pt>
                <c:pt idx="707">
                  <c:v>35000</c:v>
                </c:pt>
                <c:pt idx="708">
                  <c:v>35000</c:v>
                </c:pt>
                <c:pt idx="709">
                  <c:v>35000</c:v>
                </c:pt>
                <c:pt idx="710">
                  <c:v>35000</c:v>
                </c:pt>
                <c:pt idx="711">
                  <c:v>35000</c:v>
                </c:pt>
                <c:pt idx="712">
                  <c:v>35000</c:v>
                </c:pt>
                <c:pt idx="713">
                  <c:v>35000</c:v>
                </c:pt>
                <c:pt idx="714">
                  <c:v>35000</c:v>
                </c:pt>
                <c:pt idx="715">
                  <c:v>35000</c:v>
                </c:pt>
                <c:pt idx="716">
                  <c:v>35000</c:v>
                </c:pt>
                <c:pt idx="717">
                  <c:v>35000</c:v>
                </c:pt>
                <c:pt idx="718">
                  <c:v>35000</c:v>
                </c:pt>
                <c:pt idx="719">
                  <c:v>35000</c:v>
                </c:pt>
                <c:pt idx="720">
                  <c:v>35000</c:v>
                </c:pt>
                <c:pt idx="721">
                  <c:v>35000</c:v>
                </c:pt>
                <c:pt idx="722">
                  <c:v>35000</c:v>
                </c:pt>
                <c:pt idx="723">
                  <c:v>35000</c:v>
                </c:pt>
                <c:pt idx="724">
                  <c:v>35000</c:v>
                </c:pt>
                <c:pt idx="725">
                  <c:v>35000</c:v>
                </c:pt>
                <c:pt idx="726">
                  <c:v>35000</c:v>
                </c:pt>
                <c:pt idx="727">
                  <c:v>35000</c:v>
                </c:pt>
                <c:pt idx="728">
                  <c:v>35000</c:v>
                </c:pt>
                <c:pt idx="729">
                  <c:v>35000</c:v>
                </c:pt>
                <c:pt idx="730">
                  <c:v>35000</c:v>
                </c:pt>
                <c:pt idx="731">
                  <c:v>35000</c:v>
                </c:pt>
                <c:pt idx="732">
                  <c:v>35000</c:v>
                </c:pt>
                <c:pt idx="733">
                  <c:v>35000</c:v>
                </c:pt>
                <c:pt idx="734">
                  <c:v>35000</c:v>
                </c:pt>
                <c:pt idx="735">
                  <c:v>35000</c:v>
                </c:pt>
                <c:pt idx="736">
                  <c:v>35000</c:v>
                </c:pt>
                <c:pt idx="737">
                  <c:v>35000</c:v>
                </c:pt>
                <c:pt idx="738">
                  <c:v>35000</c:v>
                </c:pt>
                <c:pt idx="739">
                  <c:v>35000</c:v>
                </c:pt>
                <c:pt idx="740">
                  <c:v>35000</c:v>
                </c:pt>
                <c:pt idx="741">
                  <c:v>35000</c:v>
                </c:pt>
                <c:pt idx="742">
                  <c:v>35000</c:v>
                </c:pt>
                <c:pt idx="743">
                  <c:v>35000</c:v>
                </c:pt>
                <c:pt idx="744">
                  <c:v>36000</c:v>
                </c:pt>
                <c:pt idx="745">
                  <c:v>36000</c:v>
                </c:pt>
                <c:pt idx="746">
                  <c:v>36000</c:v>
                </c:pt>
                <c:pt idx="747">
                  <c:v>36000</c:v>
                </c:pt>
                <c:pt idx="748">
                  <c:v>36000</c:v>
                </c:pt>
                <c:pt idx="749">
                  <c:v>36000</c:v>
                </c:pt>
                <c:pt idx="750">
                  <c:v>36000</c:v>
                </c:pt>
                <c:pt idx="751">
                  <c:v>36000</c:v>
                </c:pt>
                <c:pt idx="752">
                  <c:v>37000</c:v>
                </c:pt>
                <c:pt idx="753">
                  <c:v>37000</c:v>
                </c:pt>
                <c:pt idx="754">
                  <c:v>37000</c:v>
                </c:pt>
                <c:pt idx="755">
                  <c:v>37000</c:v>
                </c:pt>
                <c:pt idx="756">
                  <c:v>37000</c:v>
                </c:pt>
                <c:pt idx="757">
                  <c:v>37000</c:v>
                </c:pt>
                <c:pt idx="758">
                  <c:v>37000</c:v>
                </c:pt>
                <c:pt idx="759">
                  <c:v>37000</c:v>
                </c:pt>
                <c:pt idx="760">
                  <c:v>37000</c:v>
                </c:pt>
                <c:pt idx="761">
                  <c:v>37000</c:v>
                </c:pt>
                <c:pt idx="762">
                  <c:v>37000</c:v>
                </c:pt>
                <c:pt idx="763">
                  <c:v>37000</c:v>
                </c:pt>
                <c:pt idx="764">
                  <c:v>37000</c:v>
                </c:pt>
                <c:pt idx="765">
                  <c:v>37000</c:v>
                </c:pt>
                <c:pt idx="766">
                  <c:v>37000</c:v>
                </c:pt>
                <c:pt idx="767">
                  <c:v>39000</c:v>
                </c:pt>
                <c:pt idx="768">
                  <c:v>39000</c:v>
                </c:pt>
                <c:pt idx="769">
                  <c:v>39000</c:v>
                </c:pt>
                <c:pt idx="770">
                  <c:v>40000</c:v>
                </c:pt>
                <c:pt idx="771">
                  <c:v>40000</c:v>
                </c:pt>
                <c:pt idx="772">
                  <c:v>40000</c:v>
                </c:pt>
                <c:pt idx="773">
                  <c:v>40000</c:v>
                </c:pt>
                <c:pt idx="774">
                  <c:v>40000</c:v>
                </c:pt>
                <c:pt idx="775">
                  <c:v>40000</c:v>
                </c:pt>
                <c:pt idx="776">
                  <c:v>40000</c:v>
                </c:pt>
                <c:pt idx="777">
                  <c:v>40000</c:v>
                </c:pt>
                <c:pt idx="778">
                  <c:v>40000</c:v>
                </c:pt>
                <c:pt idx="779">
                  <c:v>40000</c:v>
                </c:pt>
                <c:pt idx="780">
                  <c:v>40000</c:v>
                </c:pt>
                <c:pt idx="781">
                  <c:v>40000</c:v>
                </c:pt>
                <c:pt idx="782">
                  <c:v>40000</c:v>
                </c:pt>
                <c:pt idx="783">
                  <c:v>40000</c:v>
                </c:pt>
                <c:pt idx="784">
                  <c:v>40000</c:v>
                </c:pt>
                <c:pt idx="785">
                  <c:v>40000</c:v>
                </c:pt>
                <c:pt idx="786">
                  <c:v>40000</c:v>
                </c:pt>
                <c:pt idx="787">
                  <c:v>40000</c:v>
                </c:pt>
                <c:pt idx="788">
                  <c:v>40000</c:v>
                </c:pt>
                <c:pt idx="789">
                  <c:v>40000</c:v>
                </c:pt>
                <c:pt idx="790">
                  <c:v>40000</c:v>
                </c:pt>
                <c:pt idx="791">
                  <c:v>40000</c:v>
                </c:pt>
                <c:pt idx="792">
                  <c:v>40000</c:v>
                </c:pt>
                <c:pt idx="793">
                  <c:v>40000</c:v>
                </c:pt>
                <c:pt idx="794">
                  <c:v>40000</c:v>
                </c:pt>
                <c:pt idx="795">
                  <c:v>40000</c:v>
                </c:pt>
                <c:pt idx="796">
                  <c:v>40000</c:v>
                </c:pt>
                <c:pt idx="797">
                  <c:v>40000</c:v>
                </c:pt>
                <c:pt idx="798">
                  <c:v>40000</c:v>
                </c:pt>
                <c:pt idx="799">
                  <c:v>40000</c:v>
                </c:pt>
                <c:pt idx="800">
                  <c:v>40000</c:v>
                </c:pt>
                <c:pt idx="801">
                  <c:v>40000</c:v>
                </c:pt>
                <c:pt idx="802">
                  <c:v>40000</c:v>
                </c:pt>
                <c:pt idx="803">
                  <c:v>40000</c:v>
                </c:pt>
                <c:pt idx="804">
                  <c:v>40000</c:v>
                </c:pt>
                <c:pt idx="805">
                  <c:v>40000</c:v>
                </c:pt>
                <c:pt idx="806">
                  <c:v>40000</c:v>
                </c:pt>
                <c:pt idx="807">
                  <c:v>40000</c:v>
                </c:pt>
                <c:pt idx="808">
                  <c:v>40000</c:v>
                </c:pt>
                <c:pt idx="809">
                  <c:v>40000</c:v>
                </c:pt>
                <c:pt idx="810">
                  <c:v>40000</c:v>
                </c:pt>
                <c:pt idx="811">
                  <c:v>40000</c:v>
                </c:pt>
                <c:pt idx="812">
                  <c:v>40000</c:v>
                </c:pt>
                <c:pt idx="813">
                  <c:v>40000</c:v>
                </c:pt>
                <c:pt idx="814">
                  <c:v>40000</c:v>
                </c:pt>
                <c:pt idx="815">
                  <c:v>40000</c:v>
                </c:pt>
                <c:pt idx="816">
                  <c:v>40000</c:v>
                </c:pt>
                <c:pt idx="817">
                  <c:v>40000</c:v>
                </c:pt>
                <c:pt idx="818">
                  <c:v>40000</c:v>
                </c:pt>
                <c:pt idx="819">
                  <c:v>40000</c:v>
                </c:pt>
                <c:pt idx="820">
                  <c:v>40000</c:v>
                </c:pt>
                <c:pt idx="821">
                  <c:v>40000</c:v>
                </c:pt>
                <c:pt idx="822">
                  <c:v>40000</c:v>
                </c:pt>
                <c:pt idx="823">
                  <c:v>40000</c:v>
                </c:pt>
                <c:pt idx="824">
                  <c:v>40000</c:v>
                </c:pt>
                <c:pt idx="825">
                  <c:v>40000</c:v>
                </c:pt>
                <c:pt idx="826">
                  <c:v>40000</c:v>
                </c:pt>
                <c:pt idx="827">
                  <c:v>40000</c:v>
                </c:pt>
                <c:pt idx="828">
                  <c:v>40000</c:v>
                </c:pt>
              </c:numCache>
            </c:numRef>
          </c:val>
          <c:smooth val="0"/>
        </c:ser>
        <c:dLbls>
          <c:showLegendKey val="0"/>
          <c:showVal val="0"/>
          <c:showCatName val="0"/>
          <c:showSerName val="0"/>
          <c:showPercent val="0"/>
          <c:showBubbleSize val="0"/>
        </c:dLbls>
        <c:marker val="0"/>
        <c:smooth val="0"/>
        <c:axId val="667521728"/>
        <c:axId val="667522848"/>
      </c:lineChart>
      <c:dateAx>
        <c:axId val="667521728"/>
        <c:scaling>
          <c:orientation val="minMax"/>
          <c:max val="45079"/>
          <c:min val="44228"/>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0" vertOverflow="ellipsis" vert="horz" wrap="square" anchor="ctr" anchorCtr="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w="9525">
            <a:solidFill>
              <a:srgbClr val="D9D9D9"/>
            </a:solidFill>
          </a:ln>
          <a:effectLst/>
        </c:spPr>
        <c:txPr>
          <a:bodyPr rot="-60000000" spcFirstLastPara="1"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564204923486361"/>
          <c:y val="0.123970723086899"/>
          <c:w val="0.87771124417831"/>
          <c:h val="0.07181008902077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工铵市场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767756174734996"/>
          <c:y val="0.275249941142328"/>
          <c:w val="0.880419222903885"/>
          <c:h val="0.482451379466305"/>
        </c:manualLayout>
      </c:layout>
      <c:lineChart>
        <c:grouping val="standard"/>
        <c:varyColors val="0"/>
        <c:ser>
          <c:idx val="0"/>
          <c:order val="0"/>
          <c:tx>
            <c:strRef>
              <c:f>[磷酸铁锂数据.xlsx]工铵价格图!$B$2</c:f>
              <c:strCache>
                <c:ptCount val="1"/>
                <c:pt idx="0">
                  <c:v>72%（新疆）</c:v>
                </c:pt>
              </c:strCache>
            </c:strRef>
          </c:tx>
          <c:spPr>
            <a:ln w="19050" cap="rnd">
              <a:solidFill>
                <a:srgbClr val="E9D2D2"/>
              </a:solidFill>
              <a:round/>
            </a:ln>
            <a:effectLst/>
            <a:sp3d contourW="19050"/>
          </c:spPr>
          <c:marker>
            <c:symbol val="none"/>
          </c:marker>
          <c:dLbls>
            <c:delete val="1"/>
          </c:dLbls>
          <c:cat>
            <c:numRef>
              <c:f>[磷酸铁锂数据.xlsx]工铵价格图!$A$3:$A$317</c:f>
              <c:numCache>
                <c:formatCode>yyyy\-mm\-dd</c:formatCode>
                <c:ptCount val="315"/>
                <c:pt idx="0" c:formatCode="yyyy\-mm\-dd">
                  <c:v>44620</c:v>
                </c:pt>
                <c:pt idx="1" c:formatCode="yyyy\-mm\-dd">
                  <c:v>44623</c:v>
                </c:pt>
                <c:pt idx="2" c:formatCode="yyyy\-mm\-dd">
                  <c:v>44624</c:v>
                </c:pt>
                <c:pt idx="3" c:formatCode="yyyy\-mm\-dd">
                  <c:v>44627</c:v>
                </c:pt>
                <c:pt idx="4" c:formatCode="yyyy\-mm\-dd">
                  <c:v>44628</c:v>
                </c:pt>
                <c:pt idx="5" c:formatCode="yyyy\-mm\-dd">
                  <c:v>44629</c:v>
                </c:pt>
                <c:pt idx="6" c:formatCode="yyyy\-mm\-dd">
                  <c:v>44630</c:v>
                </c:pt>
                <c:pt idx="7" c:formatCode="yyyy\-mm\-dd">
                  <c:v>44631</c:v>
                </c:pt>
                <c:pt idx="8" c:formatCode="yyyy\-mm\-dd">
                  <c:v>44634</c:v>
                </c:pt>
                <c:pt idx="9" c:formatCode="yyyy\-mm\-dd">
                  <c:v>44635</c:v>
                </c:pt>
                <c:pt idx="10" c:formatCode="yyyy\-mm\-dd">
                  <c:v>44636</c:v>
                </c:pt>
                <c:pt idx="11" c:formatCode="yyyy\-mm\-dd">
                  <c:v>44637</c:v>
                </c:pt>
                <c:pt idx="12" c:formatCode="yyyy\-mm\-dd">
                  <c:v>44638</c:v>
                </c:pt>
                <c:pt idx="13" c:formatCode="yyyy\-mm\-dd">
                  <c:v>44641</c:v>
                </c:pt>
                <c:pt idx="14" c:formatCode="yyyy\-mm\-dd">
                  <c:v>44642</c:v>
                </c:pt>
                <c:pt idx="15" c:formatCode="yyyy\-mm\-dd">
                  <c:v>44643</c:v>
                </c:pt>
                <c:pt idx="16" c:formatCode="yyyy\-mm\-dd">
                  <c:v>44644</c:v>
                </c:pt>
                <c:pt idx="17" c:formatCode="yyyy\-mm\-dd">
                  <c:v>44645</c:v>
                </c:pt>
                <c:pt idx="18" c:formatCode="yyyy\-mm\-dd">
                  <c:v>44648</c:v>
                </c:pt>
                <c:pt idx="19" c:formatCode="yyyy\-mm\-dd">
                  <c:v>44649</c:v>
                </c:pt>
                <c:pt idx="20" c:formatCode="yyyy\-mm\-dd">
                  <c:v>44650</c:v>
                </c:pt>
                <c:pt idx="21" c:formatCode="yyyy\-mm\-dd">
                  <c:v>44651</c:v>
                </c:pt>
                <c:pt idx="22" c:formatCode="yyyy\-mm\-dd">
                  <c:v>44652</c:v>
                </c:pt>
                <c:pt idx="23" c:formatCode="yyyy\-mm\-dd">
                  <c:v>44653</c:v>
                </c:pt>
                <c:pt idx="24" c:formatCode="yyyy\-mm\-dd">
                  <c:v>44657</c:v>
                </c:pt>
                <c:pt idx="25" c:formatCode="yyyy\-mm\-dd">
                  <c:v>44658</c:v>
                </c:pt>
                <c:pt idx="26" c:formatCode="yyyy\-mm\-dd">
                  <c:v>44659</c:v>
                </c:pt>
                <c:pt idx="27" c:formatCode="yyyy\-mm\-dd">
                  <c:v>44662</c:v>
                </c:pt>
                <c:pt idx="28" c:formatCode="yyyy\-mm\-dd">
                  <c:v>44663</c:v>
                </c:pt>
                <c:pt idx="29" c:formatCode="yyyy\-mm\-dd">
                  <c:v>44664</c:v>
                </c:pt>
                <c:pt idx="30" c:formatCode="yyyy\-mm\-dd">
                  <c:v>44665</c:v>
                </c:pt>
                <c:pt idx="31" c:formatCode="yyyy\-mm\-dd">
                  <c:v>44666</c:v>
                </c:pt>
                <c:pt idx="32" c:formatCode="yyyy\-mm\-dd">
                  <c:v>44669</c:v>
                </c:pt>
                <c:pt idx="33" c:formatCode="yyyy\-mm\-dd">
                  <c:v>44670</c:v>
                </c:pt>
                <c:pt idx="34" c:formatCode="yyyy\-mm\-dd">
                  <c:v>44671</c:v>
                </c:pt>
                <c:pt idx="35" c:formatCode="yyyy\-mm\-dd">
                  <c:v>44672</c:v>
                </c:pt>
                <c:pt idx="36" c:formatCode="yyyy\-mm\-dd">
                  <c:v>44673</c:v>
                </c:pt>
                <c:pt idx="37" c:formatCode="yyyy\-mm\-dd">
                  <c:v>44675</c:v>
                </c:pt>
                <c:pt idx="38" c:formatCode="yyyy\-mm\-dd">
                  <c:v>44676</c:v>
                </c:pt>
                <c:pt idx="39" c:formatCode="yyyy\-mm\-dd">
                  <c:v>44677</c:v>
                </c:pt>
                <c:pt idx="40" c:formatCode="yyyy\-mm\-dd">
                  <c:v>44678</c:v>
                </c:pt>
                <c:pt idx="41" c:formatCode="yyyy\-mm\-dd">
                  <c:v>44679</c:v>
                </c:pt>
                <c:pt idx="42" c:formatCode="yyyy\-mm\-dd">
                  <c:v>44680</c:v>
                </c:pt>
                <c:pt idx="43" c:formatCode="yyyy\-mm\-dd">
                  <c:v>44686</c:v>
                </c:pt>
                <c:pt idx="44" c:formatCode="yyyy\-mm\-dd">
                  <c:v>44687</c:v>
                </c:pt>
                <c:pt idx="45" c:formatCode="yyyy\-mm\-dd">
                  <c:v>44688</c:v>
                </c:pt>
                <c:pt idx="46" c:formatCode="yyyy\-mm\-dd">
                  <c:v>44690</c:v>
                </c:pt>
                <c:pt idx="47" c:formatCode="yyyy\-mm\-dd">
                  <c:v>44691</c:v>
                </c:pt>
                <c:pt idx="48" c:formatCode="yyyy\-mm\-dd">
                  <c:v>44692</c:v>
                </c:pt>
                <c:pt idx="49" c:formatCode="yyyy\-mm\-dd">
                  <c:v>44693</c:v>
                </c:pt>
                <c:pt idx="50" c:formatCode="yyyy\-mm\-dd">
                  <c:v>44694</c:v>
                </c:pt>
                <c:pt idx="51" c:formatCode="yyyy\-mm\-dd">
                  <c:v>44697</c:v>
                </c:pt>
                <c:pt idx="52" c:formatCode="yyyy\-mm\-dd">
                  <c:v>44698</c:v>
                </c:pt>
                <c:pt idx="53" c:formatCode="yyyy\-mm\-dd">
                  <c:v>44699</c:v>
                </c:pt>
                <c:pt idx="54" c:formatCode="yyyy\-mm\-dd">
                  <c:v>44700</c:v>
                </c:pt>
                <c:pt idx="55" c:formatCode="yyyy\-mm\-dd">
                  <c:v>44701</c:v>
                </c:pt>
                <c:pt idx="56" c:formatCode="yyyy\-mm\-dd">
                  <c:v>44704</c:v>
                </c:pt>
                <c:pt idx="57" c:formatCode="yyyy\-mm\-dd">
                  <c:v>44705</c:v>
                </c:pt>
                <c:pt idx="58" c:formatCode="yyyy\-mm\-dd">
                  <c:v>44706</c:v>
                </c:pt>
                <c:pt idx="59" c:formatCode="yyyy\-mm\-dd">
                  <c:v>44707</c:v>
                </c:pt>
                <c:pt idx="60" c:formatCode="yyyy\-mm\-dd">
                  <c:v>44708</c:v>
                </c:pt>
                <c:pt idx="61" c:formatCode="yyyy\-mm\-dd">
                  <c:v>44711</c:v>
                </c:pt>
                <c:pt idx="62" c:formatCode="yyyy\-mm\-dd">
                  <c:v>44712</c:v>
                </c:pt>
                <c:pt idx="63" c:formatCode="yyyy\-mm\-dd">
                  <c:v>44713</c:v>
                </c:pt>
                <c:pt idx="64" c:formatCode="yyyy\-mm\-dd">
                  <c:v>44714</c:v>
                </c:pt>
                <c:pt idx="65" c:formatCode="yyyy\-mm\-dd">
                  <c:v>44718</c:v>
                </c:pt>
                <c:pt idx="66" c:formatCode="yyyy\-mm\-dd">
                  <c:v>44719</c:v>
                </c:pt>
                <c:pt idx="67" c:formatCode="yyyy\-mm\-dd">
                  <c:v>44720</c:v>
                </c:pt>
                <c:pt idx="68" c:formatCode="yyyy\-mm\-dd">
                  <c:v>44721</c:v>
                </c:pt>
                <c:pt idx="69" c:formatCode="yyyy\-mm\-dd">
                  <c:v>44722</c:v>
                </c:pt>
                <c:pt idx="70" c:formatCode="yyyy\-mm\-dd">
                  <c:v>44725</c:v>
                </c:pt>
                <c:pt idx="71" c:formatCode="yyyy\-mm\-dd">
                  <c:v>44726</c:v>
                </c:pt>
                <c:pt idx="72" c:formatCode="yyyy\-mm\-dd">
                  <c:v>44727</c:v>
                </c:pt>
                <c:pt idx="73" c:formatCode="yyyy\-mm\-dd">
                  <c:v>44728</c:v>
                </c:pt>
                <c:pt idx="74" c:formatCode="yyyy\-mm\-dd">
                  <c:v>44729</c:v>
                </c:pt>
                <c:pt idx="75" c:formatCode="yyyy\-mm\-dd">
                  <c:v>44732</c:v>
                </c:pt>
                <c:pt idx="76" c:formatCode="yyyy\-mm\-dd">
                  <c:v>44733</c:v>
                </c:pt>
                <c:pt idx="77" c:formatCode="yyyy\-mm\-dd">
                  <c:v>44734</c:v>
                </c:pt>
                <c:pt idx="78" c:formatCode="yyyy\-mm\-dd">
                  <c:v>44735</c:v>
                </c:pt>
                <c:pt idx="79" c:formatCode="yyyy\-mm\-dd">
                  <c:v>44736</c:v>
                </c:pt>
                <c:pt idx="80" c:formatCode="yyyy\-mm\-dd">
                  <c:v>44739</c:v>
                </c:pt>
                <c:pt idx="81" c:formatCode="yyyy\-mm\-dd">
                  <c:v>44740</c:v>
                </c:pt>
                <c:pt idx="82" c:formatCode="yyyy\-mm\-dd">
                  <c:v>44741</c:v>
                </c:pt>
                <c:pt idx="83" c:formatCode="yyyy\-mm\-dd">
                  <c:v>44742</c:v>
                </c:pt>
                <c:pt idx="84" c:formatCode="yyyy\-mm\-dd">
                  <c:v>44743</c:v>
                </c:pt>
                <c:pt idx="85" c:formatCode="yyyy\-mm\-dd">
                  <c:v>44746</c:v>
                </c:pt>
                <c:pt idx="86" c:formatCode="yyyy\-mm\-dd">
                  <c:v>44747</c:v>
                </c:pt>
                <c:pt idx="87" c:formatCode="yyyy\-mm\-dd">
                  <c:v>44748</c:v>
                </c:pt>
                <c:pt idx="88" c:formatCode="yyyy\-mm\-dd">
                  <c:v>44749</c:v>
                </c:pt>
                <c:pt idx="89" c:formatCode="yyyy\-mm\-dd">
                  <c:v>44750</c:v>
                </c:pt>
                <c:pt idx="90" c:formatCode="yyyy\-mm\-dd">
                  <c:v>44753</c:v>
                </c:pt>
                <c:pt idx="91" c:formatCode="yyyy\-mm\-dd">
                  <c:v>44754</c:v>
                </c:pt>
                <c:pt idx="92" c:formatCode="yyyy\-mm\-dd">
                  <c:v>44755</c:v>
                </c:pt>
                <c:pt idx="93" c:formatCode="yyyy\-mm\-dd">
                  <c:v>44756</c:v>
                </c:pt>
                <c:pt idx="94" c:formatCode="yyyy\-mm\-dd">
                  <c:v>44757</c:v>
                </c:pt>
                <c:pt idx="95" c:formatCode="yyyy\-mm\-dd">
                  <c:v>44760</c:v>
                </c:pt>
                <c:pt idx="96" c:formatCode="yyyy\-mm\-dd">
                  <c:v>44761</c:v>
                </c:pt>
                <c:pt idx="97" c:formatCode="yyyy\-mm\-dd">
                  <c:v>44762</c:v>
                </c:pt>
                <c:pt idx="98" c:formatCode="yyyy\-mm\-dd">
                  <c:v>44763</c:v>
                </c:pt>
                <c:pt idx="99" c:formatCode="yyyy\-mm\-dd">
                  <c:v>44764</c:v>
                </c:pt>
                <c:pt idx="100" c:formatCode="yyyy\-mm\-dd">
                  <c:v>44767</c:v>
                </c:pt>
                <c:pt idx="101" c:formatCode="yyyy\-mm\-dd">
                  <c:v>44768</c:v>
                </c:pt>
                <c:pt idx="102" c:formatCode="yyyy\-mm\-dd">
                  <c:v>44769</c:v>
                </c:pt>
                <c:pt idx="103" c:formatCode="yyyy\-mm\-dd">
                  <c:v>44770</c:v>
                </c:pt>
                <c:pt idx="104" c:formatCode="yyyy\-mm\-dd">
                  <c:v>44771</c:v>
                </c:pt>
                <c:pt idx="105" c:formatCode="yyyy\-mm\-dd">
                  <c:v>44774</c:v>
                </c:pt>
                <c:pt idx="106" c:formatCode="yyyy\-mm\-dd">
                  <c:v>44775</c:v>
                </c:pt>
                <c:pt idx="107" c:formatCode="yyyy\-mm\-dd">
                  <c:v>44776</c:v>
                </c:pt>
                <c:pt idx="108" c:formatCode="yyyy\-mm\-dd">
                  <c:v>44777</c:v>
                </c:pt>
                <c:pt idx="109" c:formatCode="yyyy\-mm\-dd">
                  <c:v>44778</c:v>
                </c:pt>
                <c:pt idx="110" c:formatCode="yyyy\-mm\-dd">
                  <c:v>44781</c:v>
                </c:pt>
                <c:pt idx="111" c:formatCode="yyyy\-mm\-dd">
                  <c:v>44782</c:v>
                </c:pt>
                <c:pt idx="112" c:formatCode="yyyy\-mm\-dd">
                  <c:v>44783</c:v>
                </c:pt>
                <c:pt idx="113" c:formatCode="yyyy\-mm\-dd">
                  <c:v>44784</c:v>
                </c:pt>
                <c:pt idx="114" c:formatCode="yyyy\-mm\-dd">
                  <c:v>44785</c:v>
                </c:pt>
                <c:pt idx="115" c:formatCode="yyyy\-mm\-dd">
                  <c:v>44788</c:v>
                </c:pt>
                <c:pt idx="116" c:formatCode="yyyy\-mm\-dd">
                  <c:v>44789</c:v>
                </c:pt>
                <c:pt idx="117" c:formatCode="yyyy\-mm\-dd">
                  <c:v>44790</c:v>
                </c:pt>
                <c:pt idx="118" c:formatCode="yyyy\-mm\-dd">
                  <c:v>44791</c:v>
                </c:pt>
                <c:pt idx="119" c:formatCode="yyyy\-mm\-dd">
                  <c:v>44792</c:v>
                </c:pt>
                <c:pt idx="120" c:formatCode="yyyy\-mm\-dd">
                  <c:v>44795</c:v>
                </c:pt>
                <c:pt idx="121" c:formatCode="yyyy\-mm\-dd">
                  <c:v>44796</c:v>
                </c:pt>
                <c:pt idx="122" c:formatCode="yyyy\-mm\-dd">
                  <c:v>44797</c:v>
                </c:pt>
                <c:pt idx="123" c:formatCode="yyyy\-mm\-dd">
                  <c:v>44798</c:v>
                </c:pt>
                <c:pt idx="124" c:formatCode="yyyy\-mm\-dd">
                  <c:v>44799</c:v>
                </c:pt>
                <c:pt idx="125" c:formatCode="yyyy\-mm\-dd">
                  <c:v>44802</c:v>
                </c:pt>
                <c:pt idx="126" c:formatCode="yyyy\-mm\-dd">
                  <c:v>44803</c:v>
                </c:pt>
                <c:pt idx="127" c:formatCode="yyyy\-mm\-dd">
                  <c:v>44804</c:v>
                </c:pt>
                <c:pt idx="128" c:formatCode="yyyy\-mm\-dd">
                  <c:v>44805</c:v>
                </c:pt>
                <c:pt idx="129" c:formatCode="yyyy\-mm\-dd">
                  <c:v>44806</c:v>
                </c:pt>
                <c:pt idx="130" c:formatCode="yyyy\-mm\-dd">
                  <c:v>44809</c:v>
                </c:pt>
                <c:pt idx="131" c:formatCode="yyyy\-mm\-dd">
                  <c:v>44810</c:v>
                </c:pt>
                <c:pt idx="132" c:formatCode="yyyy\-mm\-dd">
                  <c:v>44811</c:v>
                </c:pt>
                <c:pt idx="133" c:formatCode="yyyy\-mm\-dd">
                  <c:v>44812</c:v>
                </c:pt>
                <c:pt idx="134" c:formatCode="yyyy\-mm\-dd">
                  <c:v>44813</c:v>
                </c:pt>
                <c:pt idx="135" c:formatCode="yyyy\-mm\-dd">
                  <c:v>44817</c:v>
                </c:pt>
                <c:pt idx="136" c:formatCode="yyyy\-mm\-dd">
                  <c:v>44818</c:v>
                </c:pt>
                <c:pt idx="137" c:formatCode="yyyy\-mm\-dd">
                  <c:v>44819</c:v>
                </c:pt>
                <c:pt idx="138" c:formatCode="yyyy\-mm\-dd">
                  <c:v>44820</c:v>
                </c:pt>
                <c:pt idx="139" c:formatCode="yyyy\-mm\-dd">
                  <c:v>44823</c:v>
                </c:pt>
                <c:pt idx="140" c:formatCode="yyyy\-mm\-dd">
                  <c:v>44824</c:v>
                </c:pt>
                <c:pt idx="141" c:formatCode="yyyy\-mm\-dd">
                  <c:v>44825</c:v>
                </c:pt>
                <c:pt idx="142" c:formatCode="yyyy\-mm\-dd">
                  <c:v>44826</c:v>
                </c:pt>
                <c:pt idx="143" c:formatCode="yyyy\-mm\-dd">
                  <c:v>44827</c:v>
                </c:pt>
                <c:pt idx="144" c:formatCode="yyyy\-mm\-dd">
                  <c:v>44830</c:v>
                </c:pt>
                <c:pt idx="145" c:formatCode="yyyy\-mm\-dd">
                  <c:v>44831</c:v>
                </c:pt>
                <c:pt idx="146" c:formatCode="yyyy\-mm\-dd">
                  <c:v>44832</c:v>
                </c:pt>
                <c:pt idx="147" c:formatCode="yyyy\-mm\-dd">
                  <c:v>44833</c:v>
                </c:pt>
                <c:pt idx="148" c:formatCode="yyyy\-mm\-dd">
                  <c:v>44834</c:v>
                </c:pt>
                <c:pt idx="149" c:formatCode="yyyy\-mm\-dd">
                  <c:v>44842</c:v>
                </c:pt>
                <c:pt idx="150" c:formatCode="yyyy\-mm\-dd">
                  <c:v>44843</c:v>
                </c:pt>
                <c:pt idx="151" c:formatCode="yyyy\-mm\-dd">
                  <c:v>44844</c:v>
                </c:pt>
                <c:pt idx="152" c:formatCode="yyyy\-mm\-dd">
                  <c:v>44845</c:v>
                </c:pt>
                <c:pt idx="153" c:formatCode="yyyy\-mm\-dd">
                  <c:v>44846</c:v>
                </c:pt>
                <c:pt idx="154" c:formatCode="yyyy\-mm\-dd">
                  <c:v>44847</c:v>
                </c:pt>
                <c:pt idx="155" c:formatCode="yyyy\-mm\-dd">
                  <c:v>44848</c:v>
                </c:pt>
                <c:pt idx="156" c:formatCode="yyyy\-mm\-dd">
                  <c:v>44851</c:v>
                </c:pt>
                <c:pt idx="157" c:formatCode="yyyy\-mm\-dd">
                  <c:v>44852</c:v>
                </c:pt>
                <c:pt idx="158" c:formatCode="yyyy\-mm\-dd">
                  <c:v>44853</c:v>
                </c:pt>
                <c:pt idx="159" c:formatCode="yyyy\-mm\-dd">
                  <c:v>44854</c:v>
                </c:pt>
                <c:pt idx="160" c:formatCode="yyyy\-mm\-dd">
                  <c:v>44855</c:v>
                </c:pt>
                <c:pt idx="161" c:formatCode="yyyy\-mm\-dd">
                  <c:v>44858</c:v>
                </c:pt>
                <c:pt idx="162" c:formatCode="yyyy\-mm\-dd">
                  <c:v>44859</c:v>
                </c:pt>
                <c:pt idx="163" c:formatCode="yyyy\-mm\-dd">
                  <c:v>44860</c:v>
                </c:pt>
                <c:pt idx="164" c:formatCode="yyyy\-mm\-dd">
                  <c:v>44861</c:v>
                </c:pt>
                <c:pt idx="165" c:formatCode="yyyy\-mm\-dd">
                  <c:v>44862</c:v>
                </c:pt>
                <c:pt idx="166" c:formatCode="yyyy\-mm\-dd">
                  <c:v>44865</c:v>
                </c:pt>
                <c:pt idx="167" c:formatCode="yyyy\-mm\-dd">
                  <c:v>44866</c:v>
                </c:pt>
                <c:pt idx="168" c:formatCode="yyyy\-mm\-dd">
                  <c:v>44867</c:v>
                </c:pt>
                <c:pt idx="169" c:formatCode="yyyy\-mm\-dd">
                  <c:v>44868</c:v>
                </c:pt>
                <c:pt idx="170" c:formatCode="yyyy\-mm\-dd">
                  <c:v>44869</c:v>
                </c:pt>
                <c:pt idx="171" c:formatCode="yyyy\-mm\-dd">
                  <c:v>44872</c:v>
                </c:pt>
                <c:pt idx="172" c:formatCode="yyyy\-mm\-dd">
                  <c:v>44873</c:v>
                </c:pt>
                <c:pt idx="173" c:formatCode="yyyy\-mm\-dd">
                  <c:v>44874</c:v>
                </c:pt>
                <c:pt idx="174" c:formatCode="yyyy\-mm\-dd">
                  <c:v>44875</c:v>
                </c:pt>
                <c:pt idx="175" c:formatCode="yyyy\-mm\-dd">
                  <c:v>44876</c:v>
                </c:pt>
                <c:pt idx="176" c:formatCode="yyyy\-mm\-dd">
                  <c:v>44879</c:v>
                </c:pt>
                <c:pt idx="177" c:formatCode="yyyy\-mm\-dd">
                  <c:v>44880</c:v>
                </c:pt>
                <c:pt idx="178" c:formatCode="yyyy\-mm\-dd">
                  <c:v>44881</c:v>
                </c:pt>
                <c:pt idx="179" c:formatCode="yyyy\-mm\-dd">
                  <c:v>44882</c:v>
                </c:pt>
                <c:pt idx="180" c:formatCode="yyyy\-mm\-dd">
                  <c:v>44883</c:v>
                </c:pt>
                <c:pt idx="181" c:formatCode="yyyy\-mm\-dd">
                  <c:v>44886</c:v>
                </c:pt>
                <c:pt idx="182" c:formatCode="yyyy\-mm\-dd">
                  <c:v>44887</c:v>
                </c:pt>
                <c:pt idx="183" c:formatCode="yyyy\-mm\-dd">
                  <c:v>44888</c:v>
                </c:pt>
                <c:pt idx="184" c:formatCode="yyyy\-mm\-dd">
                  <c:v>44889</c:v>
                </c:pt>
                <c:pt idx="185" c:formatCode="yyyy\-mm\-dd">
                  <c:v>44890</c:v>
                </c:pt>
                <c:pt idx="186" c:formatCode="yyyy\-mm\-dd">
                  <c:v>44893</c:v>
                </c:pt>
                <c:pt idx="187" c:formatCode="yyyy\-mm\-dd">
                  <c:v>44894</c:v>
                </c:pt>
                <c:pt idx="188" c:formatCode="yyyy\-mm\-dd">
                  <c:v>44895</c:v>
                </c:pt>
                <c:pt idx="189" c:formatCode="yyyy\-mm\-dd">
                  <c:v>44896</c:v>
                </c:pt>
                <c:pt idx="190" c:formatCode="yyyy\-mm\-dd">
                  <c:v>44897</c:v>
                </c:pt>
                <c:pt idx="191" c:formatCode="yyyy\-mm\-dd">
                  <c:v>44900</c:v>
                </c:pt>
                <c:pt idx="192" c:formatCode="yyyy\-mm\-dd">
                  <c:v>44901</c:v>
                </c:pt>
                <c:pt idx="193" c:formatCode="yyyy\-mm\-dd">
                  <c:v>44902</c:v>
                </c:pt>
                <c:pt idx="194" c:formatCode="yyyy\-mm\-dd">
                  <c:v>44903</c:v>
                </c:pt>
                <c:pt idx="195" c:formatCode="yyyy\-mm\-dd">
                  <c:v>44904</c:v>
                </c:pt>
                <c:pt idx="196" c:formatCode="yyyy\-mm\-dd">
                  <c:v>44907</c:v>
                </c:pt>
                <c:pt idx="197" c:formatCode="yyyy\-mm\-dd">
                  <c:v>44908</c:v>
                </c:pt>
                <c:pt idx="198" c:formatCode="yyyy\-mm\-dd">
                  <c:v>44909</c:v>
                </c:pt>
                <c:pt idx="199" c:formatCode="yyyy\-mm\-dd">
                  <c:v>44910</c:v>
                </c:pt>
                <c:pt idx="200" c:formatCode="yyyy\-mm\-dd">
                  <c:v>44911</c:v>
                </c:pt>
                <c:pt idx="201" c:formatCode="yyyy\-mm\-dd">
                  <c:v>44914</c:v>
                </c:pt>
                <c:pt idx="202" c:formatCode="yyyy\-mm\-dd">
                  <c:v>44915</c:v>
                </c:pt>
                <c:pt idx="203" c:formatCode="yyyy\-mm\-dd">
                  <c:v>44916</c:v>
                </c:pt>
                <c:pt idx="204" c:formatCode="yyyy\-mm\-dd">
                  <c:v>44917</c:v>
                </c:pt>
                <c:pt idx="205" c:formatCode="yyyy\-mm\-dd">
                  <c:v>44918</c:v>
                </c:pt>
                <c:pt idx="206" c:formatCode="yyyy\-mm\-dd">
                  <c:v>44921</c:v>
                </c:pt>
                <c:pt idx="207" c:formatCode="yyyy\-mm\-dd">
                  <c:v>44922</c:v>
                </c:pt>
                <c:pt idx="208" c:formatCode="yyyy\-mm\-dd">
                  <c:v>44923</c:v>
                </c:pt>
                <c:pt idx="209" c:formatCode="yyyy\-mm\-dd">
                  <c:v>44924</c:v>
                </c:pt>
                <c:pt idx="210" c:formatCode="yyyy\-mm\-dd">
                  <c:v>44925</c:v>
                </c:pt>
                <c:pt idx="211" c:formatCode="yyyy\-mm\-dd">
                  <c:v>44929</c:v>
                </c:pt>
                <c:pt idx="212" c:formatCode="yyyy\-mm\-dd">
                  <c:v>44930</c:v>
                </c:pt>
                <c:pt idx="213" c:formatCode="yyyy\-mm\-dd">
                  <c:v>44931</c:v>
                </c:pt>
                <c:pt idx="214" c:formatCode="yyyy\-mm\-dd">
                  <c:v>44932</c:v>
                </c:pt>
                <c:pt idx="215" c:formatCode="yyyy\-mm\-dd">
                  <c:v>44935</c:v>
                </c:pt>
                <c:pt idx="216" c:formatCode="yyyy\-mm\-dd">
                  <c:v>44936</c:v>
                </c:pt>
                <c:pt idx="217" c:formatCode="yyyy\-mm\-dd">
                  <c:v>44937</c:v>
                </c:pt>
                <c:pt idx="218" c:formatCode="yyyy\-mm\-dd">
                  <c:v>44938</c:v>
                </c:pt>
                <c:pt idx="219" c:formatCode="yyyy\-mm\-dd">
                  <c:v>44939</c:v>
                </c:pt>
                <c:pt idx="220" c:formatCode="yyyy\-mm\-dd">
                  <c:v>44942</c:v>
                </c:pt>
                <c:pt idx="221" c:formatCode="yyyy\-mm\-dd">
                  <c:v>44943</c:v>
                </c:pt>
                <c:pt idx="222" c:formatCode="yyyy\-mm\-dd">
                  <c:v>44944</c:v>
                </c:pt>
                <c:pt idx="223" c:formatCode="yyyy\-mm\-dd">
                  <c:v>44945</c:v>
                </c:pt>
                <c:pt idx="224" c:formatCode="yyyy\-mm\-dd">
                  <c:v>44946</c:v>
                </c:pt>
                <c:pt idx="225" c:formatCode="yyyy\-mm\-dd">
                  <c:v>44954</c:v>
                </c:pt>
                <c:pt idx="226" c:formatCode="yyyy\-mm\-dd">
                  <c:v>44955</c:v>
                </c:pt>
                <c:pt idx="227" c:formatCode="yyyy\-mm\-dd">
                  <c:v>44956</c:v>
                </c:pt>
                <c:pt idx="228" c:formatCode="yyyy\-mm\-dd">
                  <c:v>44957</c:v>
                </c:pt>
                <c:pt idx="229" c:formatCode="yyyy\-mm\-dd">
                  <c:v>44958</c:v>
                </c:pt>
                <c:pt idx="230" c:formatCode="yyyy\-mm\-dd">
                  <c:v>44959</c:v>
                </c:pt>
                <c:pt idx="231" c:formatCode="yyyy\-mm\-dd">
                  <c:v>44960</c:v>
                </c:pt>
                <c:pt idx="232" c:formatCode="yyyy\-mm\-dd">
                  <c:v>44963</c:v>
                </c:pt>
                <c:pt idx="233" c:formatCode="yyyy\-mm\-dd">
                  <c:v>44964</c:v>
                </c:pt>
                <c:pt idx="234" c:formatCode="yyyy\-mm\-dd">
                  <c:v>44965</c:v>
                </c:pt>
                <c:pt idx="235" c:formatCode="yyyy\-mm\-dd">
                  <c:v>44966</c:v>
                </c:pt>
                <c:pt idx="236" c:formatCode="yyyy\-mm\-dd">
                  <c:v>44967</c:v>
                </c:pt>
                <c:pt idx="237" c:formatCode="yyyy\-mm\-dd">
                  <c:v>44970</c:v>
                </c:pt>
                <c:pt idx="238" c:formatCode="yyyy\-mm\-dd">
                  <c:v>44971</c:v>
                </c:pt>
                <c:pt idx="239" c:formatCode="yyyy\-mm\-dd">
                  <c:v>44972</c:v>
                </c:pt>
                <c:pt idx="240" c:formatCode="yyyy\-mm\-dd">
                  <c:v>44973</c:v>
                </c:pt>
                <c:pt idx="241" c:formatCode="yyyy\-mm\-dd">
                  <c:v>44974</c:v>
                </c:pt>
                <c:pt idx="242" c:formatCode="yyyy\-mm\-dd">
                  <c:v>44977</c:v>
                </c:pt>
                <c:pt idx="243" c:formatCode="yyyy\-mm\-dd">
                  <c:v>44978</c:v>
                </c:pt>
                <c:pt idx="244" c:formatCode="yyyy\-mm\-dd">
                  <c:v>44979</c:v>
                </c:pt>
                <c:pt idx="245" c:formatCode="yyyy\-mm\-dd">
                  <c:v>44980</c:v>
                </c:pt>
                <c:pt idx="246" c:formatCode="yyyy\-mm\-dd">
                  <c:v>44981</c:v>
                </c:pt>
                <c:pt idx="247" c:formatCode="yyyy\-mm\-dd">
                  <c:v>44984</c:v>
                </c:pt>
                <c:pt idx="248" c:formatCode="yyyy\-mm\-dd">
                  <c:v>44985</c:v>
                </c:pt>
                <c:pt idx="249" c:formatCode="yyyy\-mm\-dd">
                  <c:v>44986</c:v>
                </c:pt>
                <c:pt idx="250" c:formatCode="yyyy\-mm\-dd">
                  <c:v>44987</c:v>
                </c:pt>
                <c:pt idx="251" c:formatCode="yyyy\-mm\-dd">
                  <c:v>44988</c:v>
                </c:pt>
                <c:pt idx="252" c:formatCode="yyyy\-mm\-dd">
                  <c:v>44991</c:v>
                </c:pt>
                <c:pt idx="253" c:formatCode="yyyy\-mm\-dd">
                  <c:v>44992</c:v>
                </c:pt>
                <c:pt idx="254" c:formatCode="yyyy\-mm\-dd">
                  <c:v>44993</c:v>
                </c:pt>
                <c:pt idx="255" c:formatCode="yyyy\-mm\-dd">
                  <c:v>44994</c:v>
                </c:pt>
                <c:pt idx="256" c:formatCode="yyyy\-mm\-dd">
                  <c:v>44995</c:v>
                </c:pt>
                <c:pt idx="257" c:formatCode="yyyy\-mm\-dd">
                  <c:v>44998</c:v>
                </c:pt>
                <c:pt idx="258" c:formatCode="yyyy\-mm\-dd">
                  <c:v>44999</c:v>
                </c:pt>
                <c:pt idx="259" c:formatCode="yyyy\-mm\-dd">
                  <c:v>45000</c:v>
                </c:pt>
                <c:pt idx="260" c:formatCode="yyyy\-mm\-dd">
                  <c:v>45001</c:v>
                </c:pt>
                <c:pt idx="261" c:formatCode="yyyy\-mm\-dd">
                  <c:v>45002</c:v>
                </c:pt>
                <c:pt idx="262" c:formatCode="yyyy\-mm\-dd">
                  <c:v>45005</c:v>
                </c:pt>
                <c:pt idx="263" c:formatCode="yyyy\-mm\-dd">
                  <c:v>45006</c:v>
                </c:pt>
                <c:pt idx="264" c:formatCode="yyyy\-mm\-dd">
                  <c:v>45007</c:v>
                </c:pt>
                <c:pt idx="265" c:formatCode="yyyy\-mm\-dd">
                  <c:v>45008</c:v>
                </c:pt>
                <c:pt idx="266" c:formatCode="yyyy\-mm\-dd">
                  <c:v>45009</c:v>
                </c:pt>
                <c:pt idx="267" c:formatCode="yyyy\-mm\-dd">
                  <c:v>45012</c:v>
                </c:pt>
                <c:pt idx="268" c:formatCode="yyyy\-mm\-dd">
                  <c:v>45013</c:v>
                </c:pt>
                <c:pt idx="269" c:formatCode="yyyy\-mm\-dd">
                  <c:v>45014</c:v>
                </c:pt>
                <c:pt idx="270" c:formatCode="yyyy\-mm\-dd">
                  <c:v>45015</c:v>
                </c:pt>
                <c:pt idx="271" c:formatCode="yyyy\-mm\-dd">
                  <c:v>45016</c:v>
                </c:pt>
                <c:pt idx="272" c:formatCode="yyyy\-mm\-dd">
                  <c:v>45019</c:v>
                </c:pt>
                <c:pt idx="273" c:formatCode="yyyy\-mm\-dd">
                  <c:v>45020</c:v>
                </c:pt>
                <c:pt idx="274" c:formatCode="yyyy\-mm\-dd">
                  <c:v>45022</c:v>
                </c:pt>
                <c:pt idx="275" c:formatCode="yyyy\-mm\-dd">
                  <c:v>45023</c:v>
                </c:pt>
                <c:pt idx="276" c:formatCode="yyyy\-mm\-dd">
                  <c:v>45026</c:v>
                </c:pt>
                <c:pt idx="277" c:formatCode="yyyy\-mm\-dd">
                  <c:v>45027</c:v>
                </c:pt>
                <c:pt idx="278" c:formatCode="yyyy\-mm\-dd">
                  <c:v>45028</c:v>
                </c:pt>
                <c:pt idx="279" c:formatCode="yyyy\-mm\-dd">
                  <c:v>45029</c:v>
                </c:pt>
                <c:pt idx="280" c:formatCode="yyyy\-mm\-dd">
                  <c:v>45030</c:v>
                </c:pt>
                <c:pt idx="281" c:formatCode="yyyy\-mm\-dd">
                  <c:v>45033</c:v>
                </c:pt>
                <c:pt idx="282" c:formatCode="yyyy\-mm\-dd">
                  <c:v>45034</c:v>
                </c:pt>
                <c:pt idx="283" c:formatCode="yyyy\-mm\-dd">
                  <c:v>45035</c:v>
                </c:pt>
                <c:pt idx="284" c:formatCode="yyyy\-mm\-dd">
                  <c:v>45036</c:v>
                </c:pt>
                <c:pt idx="285" c:formatCode="yyyy\-mm\-dd">
                  <c:v>45037</c:v>
                </c:pt>
                <c:pt idx="286" c:formatCode="yyyy\-mm\-dd">
                  <c:v>45039</c:v>
                </c:pt>
                <c:pt idx="287" c:formatCode="yyyy\-mm\-dd">
                  <c:v>45040</c:v>
                </c:pt>
                <c:pt idx="288" c:formatCode="yyyy\-mm\-dd">
                  <c:v>45041</c:v>
                </c:pt>
                <c:pt idx="289" c:formatCode="yyyy\-mm\-dd">
                  <c:v>45042</c:v>
                </c:pt>
                <c:pt idx="290" c:formatCode="yyyy\-mm\-dd">
                  <c:v>45043</c:v>
                </c:pt>
                <c:pt idx="291" c:formatCode="yyyy\-mm\-dd">
                  <c:v>45044</c:v>
                </c:pt>
                <c:pt idx="292" c:formatCode="yyyy\-mm\-dd">
                  <c:v>45050</c:v>
                </c:pt>
                <c:pt idx="293" c:formatCode="yyyy\-mm\-dd">
                  <c:v>45051</c:v>
                </c:pt>
                <c:pt idx="294" c:formatCode="yyyy\-mm\-dd">
                  <c:v>45052</c:v>
                </c:pt>
                <c:pt idx="295" c:formatCode="yyyy\-mm\-dd">
                  <c:v>45054</c:v>
                </c:pt>
                <c:pt idx="296" c:formatCode="yyyy\-mm\-dd">
                  <c:v>45055</c:v>
                </c:pt>
                <c:pt idx="297" c:formatCode="yyyy\-mm\-dd">
                  <c:v>45056</c:v>
                </c:pt>
                <c:pt idx="298" c:formatCode="yyyy\-mm\-dd">
                  <c:v>45057</c:v>
                </c:pt>
                <c:pt idx="299" c:formatCode="yyyy\-mm\-dd">
                  <c:v>45058</c:v>
                </c:pt>
                <c:pt idx="300" c:formatCode="yyyy\-mm\-dd">
                  <c:v>45061</c:v>
                </c:pt>
                <c:pt idx="301" c:formatCode="yyyy\-mm\-dd">
                  <c:v>45062</c:v>
                </c:pt>
                <c:pt idx="302" c:formatCode="yyyy\-mm\-dd">
                  <c:v>45063</c:v>
                </c:pt>
                <c:pt idx="303" c:formatCode="yyyy\-mm\-dd">
                  <c:v>45064</c:v>
                </c:pt>
                <c:pt idx="304" c:formatCode="yyyy\-mm\-dd">
                  <c:v>45065</c:v>
                </c:pt>
                <c:pt idx="305" c:formatCode="yyyy\-mm\-dd">
                  <c:v>45068</c:v>
                </c:pt>
                <c:pt idx="306" c:formatCode="yyyy\-mm\-dd">
                  <c:v>45069</c:v>
                </c:pt>
                <c:pt idx="307" c:formatCode="yyyy\-mm\-dd">
                  <c:v>45070</c:v>
                </c:pt>
                <c:pt idx="308" c:formatCode="yyyy\-mm\-dd">
                  <c:v>45071</c:v>
                </c:pt>
                <c:pt idx="309" c:formatCode="yyyy\-mm\-dd">
                  <c:v>45072</c:v>
                </c:pt>
                <c:pt idx="310" c:formatCode="yyyy\-mm\-dd">
                  <c:v>45075</c:v>
                </c:pt>
                <c:pt idx="311" c:formatCode="yyyy\-mm\-dd">
                  <c:v>45076</c:v>
                </c:pt>
                <c:pt idx="312" c:formatCode="yyyy\-mm\-dd">
                  <c:v>45077</c:v>
                </c:pt>
                <c:pt idx="313" c:formatCode="yyyy\-mm\-dd">
                  <c:v>45078</c:v>
                </c:pt>
                <c:pt idx="314" c:formatCode="yyyy\-mm\-dd">
                  <c:v>45079</c:v>
                </c:pt>
              </c:numCache>
            </c:numRef>
          </c:cat>
          <c:val>
            <c:numRef>
              <c:f>[磷酸铁锂数据.xlsx]工铵价格图!$B$3:$B$317</c:f>
              <c:numCache>
                <c:formatCode>General</c:formatCode>
                <c:ptCount val="315"/>
                <c:pt idx="0">
                  <c:v>6000</c:v>
                </c:pt>
                <c:pt idx="1">
                  <c:v>6000</c:v>
                </c:pt>
                <c:pt idx="2">
                  <c:v>6000</c:v>
                </c:pt>
                <c:pt idx="3">
                  <c:v>6000</c:v>
                </c:pt>
                <c:pt idx="4">
                  <c:v>6000</c:v>
                </c:pt>
                <c:pt idx="5">
                  <c:v>6200</c:v>
                </c:pt>
                <c:pt idx="6">
                  <c:v>6200</c:v>
                </c:pt>
                <c:pt idx="7">
                  <c:v>6200</c:v>
                </c:pt>
                <c:pt idx="8">
                  <c:v>6300</c:v>
                </c:pt>
                <c:pt idx="9">
                  <c:v>6300</c:v>
                </c:pt>
                <c:pt idx="10">
                  <c:v>6300</c:v>
                </c:pt>
                <c:pt idx="11">
                  <c:v>6300</c:v>
                </c:pt>
                <c:pt idx="12">
                  <c:v>6300</c:v>
                </c:pt>
                <c:pt idx="13">
                  <c:v>6700</c:v>
                </c:pt>
                <c:pt idx="14">
                  <c:v>6700</c:v>
                </c:pt>
                <c:pt idx="15">
                  <c:v>6700</c:v>
                </c:pt>
                <c:pt idx="16">
                  <c:v>6700</c:v>
                </c:pt>
                <c:pt idx="17">
                  <c:v>6700</c:v>
                </c:pt>
                <c:pt idx="18">
                  <c:v>6700</c:v>
                </c:pt>
                <c:pt idx="19">
                  <c:v>6700</c:v>
                </c:pt>
                <c:pt idx="20">
                  <c:v>6700</c:v>
                </c:pt>
                <c:pt idx="21">
                  <c:v>6700</c:v>
                </c:pt>
                <c:pt idx="22">
                  <c:v>6700</c:v>
                </c:pt>
                <c:pt idx="23">
                  <c:v>6700</c:v>
                </c:pt>
                <c:pt idx="24">
                  <c:v>6700</c:v>
                </c:pt>
                <c:pt idx="25">
                  <c:v>6700</c:v>
                </c:pt>
                <c:pt idx="26">
                  <c:v>6700</c:v>
                </c:pt>
                <c:pt idx="27">
                  <c:v>6800</c:v>
                </c:pt>
                <c:pt idx="28">
                  <c:v>6800</c:v>
                </c:pt>
                <c:pt idx="29">
                  <c:v>6800</c:v>
                </c:pt>
                <c:pt idx="30">
                  <c:v>6800</c:v>
                </c:pt>
                <c:pt idx="31">
                  <c:v>6800</c:v>
                </c:pt>
                <c:pt idx="32">
                  <c:v>6800</c:v>
                </c:pt>
                <c:pt idx="33">
                  <c:v>6800</c:v>
                </c:pt>
                <c:pt idx="34">
                  <c:v>6800</c:v>
                </c:pt>
                <c:pt idx="35">
                  <c:v>6800</c:v>
                </c:pt>
                <c:pt idx="36">
                  <c:v>6800</c:v>
                </c:pt>
                <c:pt idx="37">
                  <c:v>6800</c:v>
                </c:pt>
                <c:pt idx="38">
                  <c:v>6900</c:v>
                </c:pt>
                <c:pt idx="39">
                  <c:v>6900</c:v>
                </c:pt>
                <c:pt idx="40">
                  <c:v>6900</c:v>
                </c:pt>
                <c:pt idx="41">
                  <c:v>6900</c:v>
                </c:pt>
                <c:pt idx="42">
                  <c:v>7000</c:v>
                </c:pt>
                <c:pt idx="43">
                  <c:v>7000</c:v>
                </c:pt>
                <c:pt idx="44">
                  <c:v>7000</c:v>
                </c:pt>
                <c:pt idx="45">
                  <c:v>7000</c:v>
                </c:pt>
                <c:pt idx="46">
                  <c:v>7200</c:v>
                </c:pt>
                <c:pt idx="47">
                  <c:v>7200</c:v>
                </c:pt>
                <c:pt idx="48">
                  <c:v>7200</c:v>
                </c:pt>
                <c:pt idx="49">
                  <c:v>7200</c:v>
                </c:pt>
                <c:pt idx="50">
                  <c:v>7200</c:v>
                </c:pt>
                <c:pt idx="51">
                  <c:v>7200</c:v>
                </c:pt>
                <c:pt idx="52">
                  <c:v>7400</c:v>
                </c:pt>
                <c:pt idx="53">
                  <c:v>7400</c:v>
                </c:pt>
                <c:pt idx="54">
                  <c:v>7400</c:v>
                </c:pt>
                <c:pt idx="55">
                  <c:v>7400</c:v>
                </c:pt>
                <c:pt idx="56">
                  <c:v>7400</c:v>
                </c:pt>
                <c:pt idx="57">
                  <c:v>7400</c:v>
                </c:pt>
                <c:pt idx="58">
                  <c:v>7400</c:v>
                </c:pt>
                <c:pt idx="59">
                  <c:v>7400</c:v>
                </c:pt>
                <c:pt idx="60">
                  <c:v>7400</c:v>
                </c:pt>
                <c:pt idx="61">
                  <c:v>7400</c:v>
                </c:pt>
                <c:pt idx="62">
                  <c:v>7400</c:v>
                </c:pt>
                <c:pt idx="63">
                  <c:v>7400</c:v>
                </c:pt>
                <c:pt idx="64">
                  <c:v>7400</c:v>
                </c:pt>
                <c:pt idx="65">
                  <c:v>7400</c:v>
                </c:pt>
                <c:pt idx="66">
                  <c:v>7500</c:v>
                </c:pt>
                <c:pt idx="67">
                  <c:v>7500</c:v>
                </c:pt>
                <c:pt idx="68">
                  <c:v>7500</c:v>
                </c:pt>
                <c:pt idx="69">
                  <c:v>7500</c:v>
                </c:pt>
                <c:pt idx="70">
                  <c:v>7500</c:v>
                </c:pt>
                <c:pt idx="71">
                  <c:v>7300</c:v>
                </c:pt>
                <c:pt idx="72">
                  <c:v>7300</c:v>
                </c:pt>
                <c:pt idx="73">
                  <c:v>7300</c:v>
                </c:pt>
                <c:pt idx="74">
                  <c:v>7300</c:v>
                </c:pt>
                <c:pt idx="75">
                  <c:v>7300</c:v>
                </c:pt>
                <c:pt idx="76">
                  <c:v>7200</c:v>
                </c:pt>
                <c:pt idx="77">
                  <c:v>7200</c:v>
                </c:pt>
                <c:pt idx="78">
                  <c:v>7200</c:v>
                </c:pt>
                <c:pt idx="79">
                  <c:v>7200</c:v>
                </c:pt>
                <c:pt idx="80">
                  <c:v>7200</c:v>
                </c:pt>
                <c:pt idx="81">
                  <c:v>7200</c:v>
                </c:pt>
                <c:pt idx="82">
                  <c:v>7200</c:v>
                </c:pt>
                <c:pt idx="83">
                  <c:v>7200</c:v>
                </c:pt>
                <c:pt idx="84">
                  <c:v>7200</c:v>
                </c:pt>
                <c:pt idx="85">
                  <c:v>7200</c:v>
                </c:pt>
                <c:pt idx="86">
                  <c:v>6750</c:v>
                </c:pt>
                <c:pt idx="87">
                  <c:v>6750</c:v>
                </c:pt>
                <c:pt idx="88">
                  <c:v>6550</c:v>
                </c:pt>
                <c:pt idx="89">
                  <c:v>6550</c:v>
                </c:pt>
                <c:pt idx="90">
                  <c:v>6550</c:v>
                </c:pt>
                <c:pt idx="91">
                  <c:v>6550</c:v>
                </c:pt>
                <c:pt idx="92">
                  <c:v>6550</c:v>
                </c:pt>
                <c:pt idx="93">
                  <c:v>6550</c:v>
                </c:pt>
                <c:pt idx="94">
                  <c:v>6400</c:v>
                </c:pt>
                <c:pt idx="95">
                  <c:v>6400</c:v>
                </c:pt>
                <c:pt idx="96">
                  <c:v>6400</c:v>
                </c:pt>
                <c:pt idx="97">
                  <c:v>6100</c:v>
                </c:pt>
                <c:pt idx="98">
                  <c:v>6100</c:v>
                </c:pt>
                <c:pt idx="99">
                  <c:v>6100</c:v>
                </c:pt>
                <c:pt idx="100">
                  <c:v>6100</c:v>
                </c:pt>
                <c:pt idx="101">
                  <c:v>6100</c:v>
                </c:pt>
                <c:pt idx="102">
                  <c:v>6100</c:v>
                </c:pt>
                <c:pt idx="103">
                  <c:v>6100</c:v>
                </c:pt>
                <c:pt idx="104">
                  <c:v>6100</c:v>
                </c:pt>
                <c:pt idx="105">
                  <c:v>6100</c:v>
                </c:pt>
                <c:pt idx="106">
                  <c:v>6100</c:v>
                </c:pt>
                <c:pt idx="107">
                  <c:v>6100</c:v>
                </c:pt>
                <c:pt idx="108">
                  <c:v>5900</c:v>
                </c:pt>
                <c:pt idx="109">
                  <c:v>5900</c:v>
                </c:pt>
                <c:pt idx="110">
                  <c:v>5900</c:v>
                </c:pt>
                <c:pt idx="111">
                  <c:v>5900</c:v>
                </c:pt>
                <c:pt idx="112">
                  <c:v>5900</c:v>
                </c:pt>
                <c:pt idx="113">
                  <c:v>5900</c:v>
                </c:pt>
                <c:pt idx="114">
                  <c:v>5900</c:v>
                </c:pt>
                <c:pt idx="115">
                  <c:v>5900</c:v>
                </c:pt>
                <c:pt idx="116">
                  <c:v>5900</c:v>
                </c:pt>
                <c:pt idx="117">
                  <c:v>5900</c:v>
                </c:pt>
                <c:pt idx="118">
                  <c:v>5900</c:v>
                </c:pt>
                <c:pt idx="119">
                  <c:v>5900</c:v>
                </c:pt>
                <c:pt idx="120">
                  <c:v>5900</c:v>
                </c:pt>
                <c:pt idx="121">
                  <c:v>5900</c:v>
                </c:pt>
                <c:pt idx="122">
                  <c:v>5900</c:v>
                </c:pt>
                <c:pt idx="123">
                  <c:v>5900</c:v>
                </c:pt>
                <c:pt idx="124">
                  <c:v>5900</c:v>
                </c:pt>
                <c:pt idx="125">
                  <c:v>5900</c:v>
                </c:pt>
                <c:pt idx="126">
                  <c:v>5900</c:v>
                </c:pt>
                <c:pt idx="127">
                  <c:v>5900</c:v>
                </c:pt>
                <c:pt idx="128">
                  <c:v>5900</c:v>
                </c:pt>
                <c:pt idx="129">
                  <c:v>5900</c:v>
                </c:pt>
                <c:pt idx="130">
                  <c:v>5900</c:v>
                </c:pt>
                <c:pt idx="131">
                  <c:v>5900</c:v>
                </c:pt>
                <c:pt idx="132">
                  <c:v>5900</c:v>
                </c:pt>
                <c:pt idx="133">
                  <c:v>5900</c:v>
                </c:pt>
                <c:pt idx="134">
                  <c:v>5900</c:v>
                </c:pt>
                <c:pt idx="135">
                  <c:v>5900</c:v>
                </c:pt>
                <c:pt idx="136">
                  <c:v>5900</c:v>
                </c:pt>
                <c:pt idx="137">
                  <c:v>5900</c:v>
                </c:pt>
                <c:pt idx="138">
                  <c:v>5900</c:v>
                </c:pt>
                <c:pt idx="139">
                  <c:v>5900</c:v>
                </c:pt>
                <c:pt idx="140">
                  <c:v>5900</c:v>
                </c:pt>
                <c:pt idx="141">
                  <c:v>5900</c:v>
                </c:pt>
                <c:pt idx="142">
                  <c:v>5900</c:v>
                </c:pt>
                <c:pt idx="143">
                  <c:v>5900</c:v>
                </c:pt>
                <c:pt idx="144">
                  <c:v>5900</c:v>
                </c:pt>
                <c:pt idx="145">
                  <c:v>5900</c:v>
                </c:pt>
                <c:pt idx="146">
                  <c:v>5900</c:v>
                </c:pt>
                <c:pt idx="147">
                  <c:v>5900</c:v>
                </c:pt>
                <c:pt idx="148">
                  <c:v>5900</c:v>
                </c:pt>
                <c:pt idx="149">
                  <c:v>5900</c:v>
                </c:pt>
                <c:pt idx="150">
                  <c:v>5900</c:v>
                </c:pt>
                <c:pt idx="151">
                  <c:v>5900</c:v>
                </c:pt>
                <c:pt idx="152">
                  <c:v>5900</c:v>
                </c:pt>
                <c:pt idx="153">
                  <c:v>5900</c:v>
                </c:pt>
                <c:pt idx="154">
                  <c:v>5900</c:v>
                </c:pt>
                <c:pt idx="155">
                  <c:v>6150</c:v>
                </c:pt>
                <c:pt idx="156">
                  <c:v>6150</c:v>
                </c:pt>
                <c:pt idx="157">
                  <c:v>6150</c:v>
                </c:pt>
                <c:pt idx="158">
                  <c:v>6150</c:v>
                </c:pt>
                <c:pt idx="159">
                  <c:v>6150</c:v>
                </c:pt>
                <c:pt idx="160">
                  <c:v>6150</c:v>
                </c:pt>
                <c:pt idx="161">
                  <c:v>6150</c:v>
                </c:pt>
                <c:pt idx="162">
                  <c:v>6150</c:v>
                </c:pt>
                <c:pt idx="163">
                  <c:v>6150</c:v>
                </c:pt>
                <c:pt idx="164">
                  <c:v>6150</c:v>
                </c:pt>
                <c:pt idx="165">
                  <c:v>6150</c:v>
                </c:pt>
                <c:pt idx="166">
                  <c:v>6150</c:v>
                </c:pt>
                <c:pt idx="167">
                  <c:v>6150</c:v>
                </c:pt>
                <c:pt idx="168">
                  <c:v>6150</c:v>
                </c:pt>
                <c:pt idx="169">
                  <c:v>6150</c:v>
                </c:pt>
                <c:pt idx="170">
                  <c:v>6150</c:v>
                </c:pt>
                <c:pt idx="171">
                  <c:v>6150</c:v>
                </c:pt>
                <c:pt idx="172">
                  <c:v>6150</c:v>
                </c:pt>
                <c:pt idx="173">
                  <c:v>6150</c:v>
                </c:pt>
                <c:pt idx="174">
                  <c:v>6150</c:v>
                </c:pt>
                <c:pt idx="175">
                  <c:v>6150</c:v>
                </c:pt>
                <c:pt idx="176">
                  <c:v>6150</c:v>
                </c:pt>
                <c:pt idx="177">
                  <c:v>6150</c:v>
                </c:pt>
                <c:pt idx="178">
                  <c:v>6150</c:v>
                </c:pt>
                <c:pt idx="179">
                  <c:v>6150</c:v>
                </c:pt>
                <c:pt idx="180">
                  <c:v>6150</c:v>
                </c:pt>
                <c:pt idx="181">
                  <c:v>6150</c:v>
                </c:pt>
                <c:pt idx="182">
                  <c:v>6350</c:v>
                </c:pt>
                <c:pt idx="183">
                  <c:v>6350</c:v>
                </c:pt>
                <c:pt idx="184">
                  <c:v>6350</c:v>
                </c:pt>
                <c:pt idx="185">
                  <c:v>6350</c:v>
                </c:pt>
                <c:pt idx="186">
                  <c:v>6350</c:v>
                </c:pt>
                <c:pt idx="187">
                  <c:v>6350</c:v>
                </c:pt>
                <c:pt idx="188">
                  <c:v>6350</c:v>
                </c:pt>
                <c:pt idx="189">
                  <c:v>6350</c:v>
                </c:pt>
                <c:pt idx="190">
                  <c:v>6350</c:v>
                </c:pt>
                <c:pt idx="191">
                  <c:v>6350</c:v>
                </c:pt>
                <c:pt idx="192">
                  <c:v>6350</c:v>
                </c:pt>
                <c:pt idx="193">
                  <c:v>6600</c:v>
                </c:pt>
                <c:pt idx="194">
                  <c:v>6600</c:v>
                </c:pt>
                <c:pt idx="195">
                  <c:v>6600</c:v>
                </c:pt>
                <c:pt idx="196">
                  <c:v>6600</c:v>
                </c:pt>
                <c:pt idx="197">
                  <c:v>6600</c:v>
                </c:pt>
                <c:pt idx="198">
                  <c:v>6700</c:v>
                </c:pt>
                <c:pt idx="199">
                  <c:v>6700</c:v>
                </c:pt>
                <c:pt idx="200">
                  <c:v>6700</c:v>
                </c:pt>
                <c:pt idx="201">
                  <c:v>6700</c:v>
                </c:pt>
                <c:pt idx="202">
                  <c:v>6700</c:v>
                </c:pt>
                <c:pt idx="203">
                  <c:v>6700</c:v>
                </c:pt>
                <c:pt idx="204">
                  <c:v>6700</c:v>
                </c:pt>
                <c:pt idx="205">
                  <c:v>6700</c:v>
                </c:pt>
                <c:pt idx="206">
                  <c:v>6700</c:v>
                </c:pt>
                <c:pt idx="207">
                  <c:v>6700</c:v>
                </c:pt>
                <c:pt idx="208">
                  <c:v>6700</c:v>
                </c:pt>
                <c:pt idx="209">
                  <c:v>6700</c:v>
                </c:pt>
                <c:pt idx="210">
                  <c:v>6700</c:v>
                </c:pt>
                <c:pt idx="211">
                  <c:v>6700</c:v>
                </c:pt>
                <c:pt idx="212">
                  <c:v>6700</c:v>
                </c:pt>
                <c:pt idx="213">
                  <c:v>6700</c:v>
                </c:pt>
                <c:pt idx="214">
                  <c:v>6700</c:v>
                </c:pt>
                <c:pt idx="215">
                  <c:v>6700</c:v>
                </c:pt>
                <c:pt idx="216">
                  <c:v>6700</c:v>
                </c:pt>
                <c:pt idx="217">
                  <c:v>6700</c:v>
                </c:pt>
                <c:pt idx="218">
                  <c:v>6700</c:v>
                </c:pt>
                <c:pt idx="219">
                  <c:v>6700</c:v>
                </c:pt>
                <c:pt idx="220">
                  <c:v>6700</c:v>
                </c:pt>
                <c:pt idx="221">
                  <c:v>6700</c:v>
                </c:pt>
                <c:pt idx="222">
                  <c:v>6700</c:v>
                </c:pt>
                <c:pt idx="223">
                  <c:v>6700</c:v>
                </c:pt>
                <c:pt idx="224">
                  <c:v>6700</c:v>
                </c:pt>
                <c:pt idx="225">
                  <c:v>6700</c:v>
                </c:pt>
                <c:pt idx="226">
                  <c:v>6500</c:v>
                </c:pt>
                <c:pt idx="227">
                  <c:v>6500</c:v>
                </c:pt>
                <c:pt idx="228">
                  <c:v>6500</c:v>
                </c:pt>
                <c:pt idx="229">
                  <c:v>6500</c:v>
                </c:pt>
                <c:pt idx="230">
                  <c:v>6500</c:v>
                </c:pt>
                <c:pt idx="231">
                  <c:v>6500</c:v>
                </c:pt>
                <c:pt idx="232">
                  <c:v>6500</c:v>
                </c:pt>
                <c:pt idx="233">
                  <c:v>6500</c:v>
                </c:pt>
                <c:pt idx="234">
                  <c:v>6500</c:v>
                </c:pt>
                <c:pt idx="235">
                  <c:v>6500</c:v>
                </c:pt>
                <c:pt idx="236">
                  <c:v>6500</c:v>
                </c:pt>
                <c:pt idx="237">
                  <c:v>6500</c:v>
                </c:pt>
                <c:pt idx="238">
                  <c:v>6500</c:v>
                </c:pt>
                <c:pt idx="239">
                  <c:v>6500</c:v>
                </c:pt>
                <c:pt idx="240">
                  <c:v>6500</c:v>
                </c:pt>
                <c:pt idx="241">
                  <c:v>6500</c:v>
                </c:pt>
                <c:pt idx="242">
                  <c:v>6500</c:v>
                </c:pt>
                <c:pt idx="243">
                  <c:v>6500</c:v>
                </c:pt>
                <c:pt idx="244">
                  <c:v>6500</c:v>
                </c:pt>
                <c:pt idx="245">
                  <c:v>6500</c:v>
                </c:pt>
                <c:pt idx="246">
                  <c:v>6500</c:v>
                </c:pt>
                <c:pt idx="247">
                  <c:v>6500</c:v>
                </c:pt>
                <c:pt idx="248">
                  <c:v>6500</c:v>
                </c:pt>
                <c:pt idx="249">
                  <c:v>6500</c:v>
                </c:pt>
                <c:pt idx="250">
                  <c:v>6500</c:v>
                </c:pt>
                <c:pt idx="251">
                  <c:v>6500</c:v>
                </c:pt>
                <c:pt idx="252">
                  <c:v>6500</c:v>
                </c:pt>
                <c:pt idx="253">
                  <c:v>6500</c:v>
                </c:pt>
                <c:pt idx="254">
                  <c:v>6500</c:v>
                </c:pt>
                <c:pt idx="255">
                  <c:v>6500</c:v>
                </c:pt>
                <c:pt idx="256">
                  <c:v>6500</c:v>
                </c:pt>
                <c:pt idx="257">
                  <c:v>6500</c:v>
                </c:pt>
                <c:pt idx="258">
                  <c:v>6350</c:v>
                </c:pt>
                <c:pt idx="259">
                  <c:v>6350</c:v>
                </c:pt>
                <c:pt idx="260">
                  <c:v>6350</c:v>
                </c:pt>
                <c:pt idx="261">
                  <c:v>6350</c:v>
                </c:pt>
                <c:pt idx="262">
                  <c:v>6350</c:v>
                </c:pt>
                <c:pt idx="263">
                  <c:v>6400</c:v>
                </c:pt>
                <c:pt idx="264">
                  <c:v>6400</c:v>
                </c:pt>
                <c:pt idx="265">
                  <c:v>6400</c:v>
                </c:pt>
                <c:pt idx="266">
                  <c:v>6250</c:v>
                </c:pt>
                <c:pt idx="267">
                  <c:v>6250</c:v>
                </c:pt>
                <c:pt idx="268">
                  <c:v>6150</c:v>
                </c:pt>
                <c:pt idx="269">
                  <c:v>6150</c:v>
                </c:pt>
                <c:pt idx="270">
                  <c:v>6150</c:v>
                </c:pt>
                <c:pt idx="271">
                  <c:v>6100</c:v>
                </c:pt>
                <c:pt idx="272">
                  <c:v>6100</c:v>
                </c:pt>
                <c:pt idx="273">
                  <c:v>6100</c:v>
                </c:pt>
                <c:pt idx="274">
                  <c:v>6100</c:v>
                </c:pt>
                <c:pt idx="275">
                  <c:v>6100</c:v>
                </c:pt>
                <c:pt idx="276">
                  <c:v>6100</c:v>
                </c:pt>
                <c:pt idx="277">
                  <c:v>6100</c:v>
                </c:pt>
                <c:pt idx="278">
                  <c:v>6100</c:v>
                </c:pt>
                <c:pt idx="279">
                  <c:v>6100</c:v>
                </c:pt>
                <c:pt idx="280">
                  <c:v>6100</c:v>
                </c:pt>
                <c:pt idx="281">
                  <c:v>6100</c:v>
                </c:pt>
                <c:pt idx="282">
                  <c:v>6100</c:v>
                </c:pt>
                <c:pt idx="283">
                  <c:v>6100</c:v>
                </c:pt>
                <c:pt idx="284">
                  <c:v>6100</c:v>
                </c:pt>
                <c:pt idx="285">
                  <c:v>6100</c:v>
                </c:pt>
                <c:pt idx="286">
                  <c:v>6100</c:v>
                </c:pt>
                <c:pt idx="287">
                  <c:v>6100</c:v>
                </c:pt>
                <c:pt idx="288">
                  <c:v>6000</c:v>
                </c:pt>
                <c:pt idx="289">
                  <c:v>6000</c:v>
                </c:pt>
                <c:pt idx="290">
                  <c:v>5800</c:v>
                </c:pt>
                <c:pt idx="291">
                  <c:v>5800</c:v>
                </c:pt>
                <c:pt idx="292">
                  <c:v>5800</c:v>
                </c:pt>
                <c:pt idx="293">
                  <c:v>5800</c:v>
                </c:pt>
                <c:pt idx="294">
                  <c:v>5500</c:v>
                </c:pt>
                <c:pt idx="295">
                  <c:v>5500</c:v>
                </c:pt>
                <c:pt idx="296">
                  <c:v>5500</c:v>
                </c:pt>
                <c:pt idx="297">
                  <c:v>5500</c:v>
                </c:pt>
                <c:pt idx="298">
                  <c:v>5500</c:v>
                </c:pt>
                <c:pt idx="299">
                  <c:v>5500</c:v>
                </c:pt>
                <c:pt idx="300">
                  <c:v>5500</c:v>
                </c:pt>
                <c:pt idx="301">
                  <c:v>5500</c:v>
                </c:pt>
                <c:pt idx="302">
                  <c:v>5500</c:v>
                </c:pt>
                <c:pt idx="303">
                  <c:v>5500</c:v>
                </c:pt>
                <c:pt idx="304">
                  <c:v>5500</c:v>
                </c:pt>
                <c:pt idx="305">
                  <c:v>5500</c:v>
                </c:pt>
                <c:pt idx="306">
                  <c:v>5500</c:v>
                </c:pt>
                <c:pt idx="307">
                  <c:v>5500</c:v>
                </c:pt>
                <c:pt idx="308">
                  <c:v>5400</c:v>
                </c:pt>
                <c:pt idx="309">
                  <c:v>5400</c:v>
                </c:pt>
                <c:pt idx="310">
                  <c:v>5400</c:v>
                </c:pt>
                <c:pt idx="311">
                  <c:v>5400</c:v>
                </c:pt>
                <c:pt idx="312">
                  <c:v>5400</c:v>
                </c:pt>
                <c:pt idx="313">
                  <c:v>5300</c:v>
                </c:pt>
                <c:pt idx="314">
                  <c:v>5300</c:v>
                </c:pt>
              </c:numCache>
            </c:numRef>
          </c:val>
          <c:smooth val="0"/>
        </c:ser>
        <c:ser>
          <c:idx val="1"/>
          <c:order val="1"/>
          <c:tx>
            <c:strRef>
              <c:f>[磷酸铁锂数据.xlsx]工铵价格图!$C$2</c:f>
              <c:strCache>
                <c:ptCount val="1"/>
                <c:pt idx="0">
                  <c:v>66%（湖北）</c:v>
                </c:pt>
              </c:strCache>
            </c:strRef>
          </c:tx>
          <c:spPr>
            <a:ln w="19050" cap="rnd">
              <a:solidFill>
                <a:srgbClr val="023985"/>
              </a:solidFill>
              <a:round/>
            </a:ln>
            <a:effectLst/>
            <a:sp3d contourW="19050"/>
          </c:spPr>
          <c:marker>
            <c:symbol val="none"/>
          </c:marker>
          <c:dLbls>
            <c:delete val="1"/>
          </c:dLbls>
          <c:cat>
            <c:numRef>
              <c:f>[磷酸铁锂数据.xlsx]工铵价格图!$A$3:$A$317</c:f>
              <c:numCache>
                <c:formatCode>yyyy\-mm\-dd</c:formatCode>
                <c:ptCount val="315"/>
                <c:pt idx="0" c:formatCode="yyyy\-mm\-dd">
                  <c:v>44620</c:v>
                </c:pt>
                <c:pt idx="1" c:formatCode="yyyy\-mm\-dd">
                  <c:v>44623</c:v>
                </c:pt>
                <c:pt idx="2" c:formatCode="yyyy\-mm\-dd">
                  <c:v>44624</c:v>
                </c:pt>
                <c:pt idx="3" c:formatCode="yyyy\-mm\-dd">
                  <c:v>44627</c:v>
                </c:pt>
                <c:pt idx="4" c:formatCode="yyyy\-mm\-dd">
                  <c:v>44628</c:v>
                </c:pt>
                <c:pt idx="5" c:formatCode="yyyy\-mm\-dd">
                  <c:v>44629</c:v>
                </c:pt>
                <c:pt idx="6" c:formatCode="yyyy\-mm\-dd">
                  <c:v>44630</c:v>
                </c:pt>
                <c:pt idx="7" c:formatCode="yyyy\-mm\-dd">
                  <c:v>44631</c:v>
                </c:pt>
                <c:pt idx="8" c:formatCode="yyyy\-mm\-dd">
                  <c:v>44634</c:v>
                </c:pt>
                <c:pt idx="9" c:formatCode="yyyy\-mm\-dd">
                  <c:v>44635</c:v>
                </c:pt>
                <c:pt idx="10" c:formatCode="yyyy\-mm\-dd">
                  <c:v>44636</c:v>
                </c:pt>
                <c:pt idx="11" c:formatCode="yyyy\-mm\-dd">
                  <c:v>44637</c:v>
                </c:pt>
                <c:pt idx="12" c:formatCode="yyyy\-mm\-dd">
                  <c:v>44638</c:v>
                </c:pt>
                <c:pt idx="13" c:formatCode="yyyy\-mm\-dd">
                  <c:v>44641</c:v>
                </c:pt>
                <c:pt idx="14" c:formatCode="yyyy\-mm\-dd">
                  <c:v>44642</c:v>
                </c:pt>
                <c:pt idx="15" c:formatCode="yyyy\-mm\-dd">
                  <c:v>44643</c:v>
                </c:pt>
                <c:pt idx="16" c:formatCode="yyyy\-mm\-dd">
                  <c:v>44644</c:v>
                </c:pt>
                <c:pt idx="17" c:formatCode="yyyy\-mm\-dd">
                  <c:v>44645</c:v>
                </c:pt>
                <c:pt idx="18" c:formatCode="yyyy\-mm\-dd">
                  <c:v>44648</c:v>
                </c:pt>
                <c:pt idx="19" c:formatCode="yyyy\-mm\-dd">
                  <c:v>44649</c:v>
                </c:pt>
                <c:pt idx="20" c:formatCode="yyyy\-mm\-dd">
                  <c:v>44650</c:v>
                </c:pt>
                <c:pt idx="21" c:formatCode="yyyy\-mm\-dd">
                  <c:v>44651</c:v>
                </c:pt>
                <c:pt idx="22" c:formatCode="yyyy\-mm\-dd">
                  <c:v>44652</c:v>
                </c:pt>
                <c:pt idx="23" c:formatCode="yyyy\-mm\-dd">
                  <c:v>44653</c:v>
                </c:pt>
                <c:pt idx="24" c:formatCode="yyyy\-mm\-dd">
                  <c:v>44657</c:v>
                </c:pt>
                <c:pt idx="25" c:formatCode="yyyy\-mm\-dd">
                  <c:v>44658</c:v>
                </c:pt>
                <c:pt idx="26" c:formatCode="yyyy\-mm\-dd">
                  <c:v>44659</c:v>
                </c:pt>
                <c:pt idx="27" c:formatCode="yyyy\-mm\-dd">
                  <c:v>44662</c:v>
                </c:pt>
                <c:pt idx="28" c:formatCode="yyyy\-mm\-dd">
                  <c:v>44663</c:v>
                </c:pt>
                <c:pt idx="29" c:formatCode="yyyy\-mm\-dd">
                  <c:v>44664</c:v>
                </c:pt>
                <c:pt idx="30" c:formatCode="yyyy\-mm\-dd">
                  <c:v>44665</c:v>
                </c:pt>
                <c:pt idx="31" c:formatCode="yyyy\-mm\-dd">
                  <c:v>44666</c:v>
                </c:pt>
                <c:pt idx="32" c:formatCode="yyyy\-mm\-dd">
                  <c:v>44669</c:v>
                </c:pt>
                <c:pt idx="33" c:formatCode="yyyy\-mm\-dd">
                  <c:v>44670</c:v>
                </c:pt>
                <c:pt idx="34" c:formatCode="yyyy\-mm\-dd">
                  <c:v>44671</c:v>
                </c:pt>
                <c:pt idx="35" c:formatCode="yyyy\-mm\-dd">
                  <c:v>44672</c:v>
                </c:pt>
                <c:pt idx="36" c:formatCode="yyyy\-mm\-dd">
                  <c:v>44673</c:v>
                </c:pt>
                <c:pt idx="37" c:formatCode="yyyy\-mm\-dd">
                  <c:v>44675</c:v>
                </c:pt>
                <c:pt idx="38" c:formatCode="yyyy\-mm\-dd">
                  <c:v>44676</c:v>
                </c:pt>
                <c:pt idx="39" c:formatCode="yyyy\-mm\-dd">
                  <c:v>44677</c:v>
                </c:pt>
                <c:pt idx="40" c:formatCode="yyyy\-mm\-dd">
                  <c:v>44678</c:v>
                </c:pt>
                <c:pt idx="41" c:formatCode="yyyy\-mm\-dd">
                  <c:v>44679</c:v>
                </c:pt>
                <c:pt idx="42" c:formatCode="yyyy\-mm\-dd">
                  <c:v>44680</c:v>
                </c:pt>
                <c:pt idx="43" c:formatCode="yyyy\-mm\-dd">
                  <c:v>44686</c:v>
                </c:pt>
                <c:pt idx="44" c:formatCode="yyyy\-mm\-dd">
                  <c:v>44687</c:v>
                </c:pt>
                <c:pt idx="45" c:formatCode="yyyy\-mm\-dd">
                  <c:v>44688</c:v>
                </c:pt>
                <c:pt idx="46" c:formatCode="yyyy\-mm\-dd">
                  <c:v>44690</c:v>
                </c:pt>
                <c:pt idx="47" c:formatCode="yyyy\-mm\-dd">
                  <c:v>44691</c:v>
                </c:pt>
                <c:pt idx="48" c:formatCode="yyyy\-mm\-dd">
                  <c:v>44692</c:v>
                </c:pt>
                <c:pt idx="49" c:formatCode="yyyy\-mm\-dd">
                  <c:v>44693</c:v>
                </c:pt>
                <c:pt idx="50" c:formatCode="yyyy\-mm\-dd">
                  <c:v>44694</c:v>
                </c:pt>
                <c:pt idx="51" c:formatCode="yyyy\-mm\-dd">
                  <c:v>44697</c:v>
                </c:pt>
                <c:pt idx="52" c:formatCode="yyyy\-mm\-dd">
                  <c:v>44698</c:v>
                </c:pt>
                <c:pt idx="53" c:formatCode="yyyy\-mm\-dd">
                  <c:v>44699</c:v>
                </c:pt>
                <c:pt idx="54" c:formatCode="yyyy\-mm\-dd">
                  <c:v>44700</c:v>
                </c:pt>
                <c:pt idx="55" c:formatCode="yyyy\-mm\-dd">
                  <c:v>44701</c:v>
                </c:pt>
                <c:pt idx="56" c:formatCode="yyyy\-mm\-dd">
                  <c:v>44704</c:v>
                </c:pt>
                <c:pt idx="57" c:formatCode="yyyy\-mm\-dd">
                  <c:v>44705</c:v>
                </c:pt>
                <c:pt idx="58" c:formatCode="yyyy\-mm\-dd">
                  <c:v>44706</c:v>
                </c:pt>
                <c:pt idx="59" c:formatCode="yyyy\-mm\-dd">
                  <c:v>44707</c:v>
                </c:pt>
                <c:pt idx="60" c:formatCode="yyyy\-mm\-dd">
                  <c:v>44708</c:v>
                </c:pt>
                <c:pt idx="61" c:formatCode="yyyy\-mm\-dd">
                  <c:v>44711</c:v>
                </c:pt>
                <c:pt idx="62" c:formatCode="yyyy\-mm\-dd">
                  <c:v>44712</c:v>
                </c:pt>
                <c:pt idx="63" c:formatCode="yyyy\-mm\-dd">
                  <c:v>44713</c:v>
                </c:pt>
                <c:pt idx="64" c:formatCode="yyyy\-mm\-dd">
                  <c:v>44714</c:v>
                </c:pt>
                <c:pt idx="65" c:formatCode="yyyy\-mm\-dd">
                  <c:v>44718</c:v>
                </c:pt>
                <c:pt idx="66" c:formatCode="yyyy\-mm\-dd">
                  <c:v>44719</c:v>
                </c:pt>
                <c:pt idx="67" c:formatCode="yyyy\-mm\-dd">
                  <c:v>44720</c:v>
                </c:pt>
                <c:pt idx="68" c:formatCode="yyyy\-mm\-dd">
                  <c:v>44721</c:v>
                </c:pt>
                <c:pt idx="69" c:formatCode="yyyy\-mm\-dd">
                  <c:v>44722</c:v>
                </c:pt>
                <c:pt idx="70" c:formatCode="yyyy\-mm\-dd">
                  <c:v>44725</c:v>
                </c:pt>
                <c:pt idx="71" c:formatCode="yyyy\-mm\-dd">
                  <c:v>44726</c:v>
                </c:pt>
                <c:pt idx="72" c:formatCode="yyyy\-mm\-dd">
                  <c:v>44727</c:v>
                </c:pt>
                <c:pt idx="73" c:formatCode="yyyy\-mm\-dd">
                  <c:v>44728</c:v>
                </c:pt>
                <c:pt idx="74" c:formatCode="yyyy\-mm\-dd">
                  <c:v>44729</c:v>
                </c:pt>
                <c:pt idx="75" c:formatCode="yyyy\-mm\-dd">
                  <c:v>44732</c:v>
                </c:pt>
                <c:pt idx="76" c:formatCode="yyyy\-mm\-dd">
                  <c:v>44733</c:v>
                </c:pt>
                <c:pt idx="77" c:formatCode="yyyy\-mm\-dd">
                  <c:v>44734</c:v>
                </c:pt>
                <c:pt idx="78" c:formatCode="yyyy\-mm\-dd">
                  <c:v>44735</c:v>
                </c:pt>
                <c:pt idx="79" c:formatCode="yyyy\-mm\-dd">
                  <c:v>44736</c:v>
                </c:pt>
                <c:pt idx="80" c:formatCode="yyyy\-mm\-dd">
                  <c:v>44739</c:v>
                </c:pt>
                <c:pt idx="81" c:formatCode="yyyy\-mm\-dd">
                  <c:v>44740</c:v>
                </c:pt>
                <c:pt idx="82" c:formatCode="yyyy\-mm\-dd">
                  <c:v>44741</c:v>
                </c:pt>
                <c:pt idx="83" c:formatCode="yyyy\-mm\-dd">
                  <c:v>44742</c:v>
                </c:pt>
                <c:pt idx="84" c:formatCode="yyyy\-mm\-dd">
                  <c:v>44743</c:v>
                </c:pt>
                <c:pt idx="85" c:formatCode="yyyy\-mm\-dd">
                  <c:v>44746</c:v>
                </c:pt>
                <c:pt idx="86" c:formatCode="yyyy\-mm\-dd">
                  <c:v>44747</c:v>
                </c:pt>
                <c:pt idx="87" c:formatCode="yyyy\-mm\-dd">
                  <c:v>44748</c:v>
                </c:pt>
                <c:pt idx="88" c:formatCode="yyyy\-mm\-dd">
                  <c:v>44749</c:v>
                </c:pt>
                <c:pt idx="89" c:formatCode="yyyy\-mm\-dd">
                  <c:v>44750</c:v>
                </c:pt>
                <c:pt idx="90" c:formatCode="yyyy\-mm\-dd">
                  <c:v>44753</c:v>
                </c:pt>
                <c:pt idx="91" c:formatCode="yyyy\-mm\-dd">
                  <c:v>44754</c:v>
                </c:pt>
                <c:pt idx="92" c:formatCode="yyyy\-mm\-dd">
                  <c:v>44755</c:v>
                </c:pt>
                <c:pt idx="93" c:formatCode="yyyy\-mm\-dd">
                  <c:v>44756</c:v>
                </c:pt>
                <c:pt idx="94" c:formatCode="yyyy\-mm\-dd">
                  <c:v>44757</c:v>
                </c:pt>
                <c:pt idx="95" c:formatCode="yyyy\-mm\-dd">
                  <c:v>44760</c:v>
                </c:pt>
                <c:pt idx="96" c:formatCode="yyyy\-mm\-dd">
                  <c:v>44761</c:v>
                </c:pt>
                <c:pt idx="97" c:formatCode="yyyy\-mm\-dd">
                  <c:v>44762</c:v>
                </c:pt>
                <c:pt idx="98" c:formatCode="yyyy\-mm\-dd">
                  <c:v>44763</c:v>
                </c:pt>
                <c:pt idx="99" c:formatCode="yyyy\-mm\-dd">
                  <c:v>44764</c:v>
                </c:pt>
                <c:pt idx="100" c:formatCode="yyyy\-mm\-dd">
                  <c:v>44767</c:v>
                </c:pt>
                <c:pt idx="101" c:formatCode="yyyy\-mm\-dd">
                  <c:v>44768</c:v>
                </c:pt>
                <c:pt idx="102" c:formatCode="yyyy\-mm\-dd">
                  <c:v>44769</c:v>
                </c:pt>
                <c:pt idx="103" c:formatCode="yyyy\-mm\-dd">
                  <c:v>44770</c:v>
                </c:pt>
                <c:pt idx="104" c:formatCode="yyyy\-mm\-dd">
                  <c:v>44771</c:v>
                </c:pt>
                <c:pt idx="105" c:formatCode="yyyy\-mm\-dd">
                  <c:v>44774</c:v>
                </c:pt>
                <c:pt idx="106" c:formatCode="yyyy\-mm\-dd">
                  <c:v>44775</c:v>
                </c:pt>
                <c:pt idx="107" c:formatCode="yyyy\-mm\-dd">
                  <c:v>44776</c:v>
                </c:pt>
                <c:pt idx="108" c:formatCode="yyyy\-mm\-dd">
                  <c:v>44777</c:v>
                </c:pt>
                <c:pt idx="109" c:formatCode="yyyy\-mm\-dd">
                  <c:v>44778</c:v>
                </c:pt>
                <c:pt idx="110" c:formatCode="yyyy\-mm\-dd">
                  <c:v>44781</c:v>
                </c:pt>
                <c:pt idx="111" c:formatCode="yyyy\-mm\-dd">
                  <c:v>44782</c:v>
                </c:pt>
                <c:pt idx="112" c:formatCode="yyyy\-mm\-dd">
                  <c:v>44783</c:v>
                </c:pt>
                <c:pt idx="113" c:formatCode="yyyy\-mm\-dd">
                  <c:v>44784</c:v>
                </c:pt>
                <c:pt idx="114" c:formatCode="yyyy\-mm\-dd">
                  <c:v>44785</c:v>
                </c:pt>
                <c:pt idx="115" c:formatCode="yyyy\-mm\-dd">
                  <c:v>44788</c:v>
                </c:pt>
                <c:pt idx="116" c:formatCode="yyyy\-mm\-dd">
                  <c:v>44789</c:v>
                </c:pt>
                <c:pt idx="117" c:formatCode="yyyy\-mm\-dd">
                  <c:v>44790</c:v>
                </c:pt>
                <c:pt idx="118" c:formatCode="yyyy\-mm\-dd">
                  <c:v>44791</c:v>
                </c:pt>
                <c:pt idx="119" c:formatCode="yyyy\-mm\-dd">
                  <c:v>44792</c:v>
                </c:pt>
                <c:pt idx="120" c:formatCode="yyyy\-mm\-dd">
                  <c:v>44795</c:v>
                </c:pt>
                <c:pt idx="121" c:formatCode="yyyy\-mm\-dd">
                  <c:v>44796</c:v>
                </c:pt>
                <c:pt idx="122" c:formatCode="yyyy\-mm\-dd">
                  <c:v>44797</c:v>
                </c:pt>
                <c:pt idx="123" c:formatCode="yyyy\-mm\-dd">
                  <c:v>44798</c:v>
                </c:pt>
                <c:pt idx="124" c:formatCode="yyyy\-mm\-dd">
                  <c:v>44799</c:v>
                </c:pt>
                <c:pt idx="125" c:formatCode="yyyy\-mm\-dd">
                  <c:v>44802</c:v>
                </c:pt>
                <c:pt idx="126" c:formatCode="yyyy\-mm\-dd">
                  <c:v>44803</c:v>
                </c:pt>
                <c:pt idx="127" c:formatCode="yyyy\-mm\-dd">
                  <c:v>44804</c:v>
                </c:pt>
                <c:pt idx="128" c:formatCode="yyyy\-mm\-dd">
                  <c:v>44805</c:v>
                </c:pt>
                <c:pt idx="129" c:formatCode="yyyy\-mm\-dd">
                  <c:v>44806</c:v>
                </c:pt>
                <c:pt idx="130" c:formatCode="yyyy\-mm\-dd">
                  <c:v>44809</c:v>
                </c:pt>
                <c:pt idx="131" c:formatCode="yyyy\-mm\-dd">
                  <c:v>44810</c:v>
                </c:pt>
                <c:pt idx="132" c:formatCode="yyyy\-mm\-dd">
                  <c:v>44811</c:v>
                </c:pt>
                <c:pt idx="133" c:formatCode="yyyy\-mm\-dd">
                  <c:v>44812</c:v>
                </c:pt>
                <c:pt idx="134" c:formatCode="yyyy\-mm\-dd">
                  <c:v>44813</c:v>
                </c:pt>
                <c:pt idx="135" c:formatCode="yyyy\-mm\-dd">
                  <c:v>44817</c:v>
                </c:pt>
                <c:pt idx="136" c:formatCode="yyyy\-mm\-dd">
                  <c:v>44818</c:v>
                </c:pt>
                <c:pt idx="137" c:formatCode="yyyy\-mm\-dd">
                  <c:v>44819</c:v>
                </c:pt>
                <c:pt idx="138" c:formatCode="yyyy\-mm\-dd">
                  <c:v>44820</c:v>
                </c:pt>
                <c:pt idx="139" c:formatCode="yyyy\-mm\-dd">
                  <c:v>44823</c:v>
                </c:pt>
                <c:pt idx="140" c:formatCode="yyyy\-mm\-dd">
                  <c:v>44824</c:v>
                </c:pt>
                <c:pt idx="141" c:formatCode="yyyy\-mm\-dd">
                  <c:v>44825</c:v>
                </c:pt>
                <c:pt idx="142" c:formatCode="yyyy\-mm\-dd">
                  <c:v>44826</c:v>
                </c:pt>
                <c:pt idx="143" c:formatCode="yyyy\-mm\-dd">
                  <c:v>44827</c:v>
                </c:pt>
                <c:pt idx="144" c:formatCode="yyyy\-mm\-dd">
                  <c:v>44830</c:v>
                </c:pt>
                <c:pt idx="145" c:formatCode="yyyy\-mm\-dd">
                  <c:v>44831</c:v>
                </c:pt>
                <c:pt idx="146" c:formatCode="yyyy\-mm\-dd">
                  <c:v>44832</c:v>
                </c:pt>
                <c:pt idx="147" c:formatCode="yyyy\-mm\-dd">
                  <c:v>44833</c:v>
                </c:pt>
                <c:pt idx="148" c:formatCode="yyyy\-mm\-dd">
                  <c:v>44834</c:v>
                </c:pt>
                <c:pt idx="149" c:formatCode="yyyy\-mm\-dd">
                  <c:v>44842</c:v>
                </c:pt>
                <c:pt idx="150" c:formatCode="yyyy\-mm\-dd">
                  <c:v>44843</c:v>
                </c:pt>
                <c:pt idx="151" c:formatCode="yyyy\-mm\-dd">
                  <c:v>44844</c:v>
                </c:pt>
                <c:pt idx="152" c:formatCode="yyyy\-mm\-dd">
                  <c:v>44845</c:v>
                </c:pt>
                <c:pt idx="153" c:formatCode="yyyy\-mm\-dd">
                  <c:v>44846</c:v>
                </c:pt>
                <c:pt idx="154" c:formatCode="yyyy\-mm\-dd">
                  <c:v>44847</c:v>
                </c:pt>
                <c:pt idx="155" c:formatCode="yyyy\-mm\-dd">
                  <c:v>44848</c:v>
                </c:pt>
                <c:pt idx="156" c:formatCode="yyyy\-mm\-dd">
                  <c:v>44851</c:v>
                </c:pt>
                <c:pt idx="157" c:formatCode="yyyy\-mm\-dd">
                  <c:v>44852</c:v>
                </c:pt>
                <c:pt idx="158" c:formatCode="yyyy\-mm\-dd">
                  <c:v>44853</c:v>
                </c:pt>
                <c:pt idx="159" c:formatCode="yyyy\-mm\-dd">
                  <c:v>44854</c:v>
                </c:pt>
                <c:pt idx="160" c:formatCode="yyyy\-mm\-dd">
                  <c:v>44855</c:v>
                </c:pt>
                <c:pt idx="161" c:formatCode="yyyy\-mm\-dd">
                  <c:v>44858</c:v>
                </c:pt>
                <c:pt idx="162" c:formatCode="yyyy\-mm\-dd">
                  <c:v>44859</c:v>
                </c:pt>
                <c:pt idx="163" c:formatCode="yyyy\-mm\-dd">
                  <c:v>44860</c:v>
                </c:pt>
                <c:pt idx="164" c:formatCode="yyyy\-mm\-dd">
                  <c:v>44861</c:v>
                </c:pt>
                <c:pt idx="165" c:formatCode="yyyy\-mm\-dd">
                  <c:v>44862</c:v>
                </c:pt>
                <c:pt idx="166" c:formatCode="yyyy\-mm\-dd">
                  <c:v>44865</c:v>
                </c:pt>
                <c:pt idx="167" c:formatCode="yyyy\-mm\-dd">
                  <c:v>44866</c:v>
                </c:pt>
                <c:pt idx="168" c:formatCode="yyyy\-mm\-dd">
                  <c:v>44867</c:v>
                </c:pt>
                <c:pt idx="169" c:formatCode="yyyy\-mm\-dd">
                  <c:v>44868</c:v>
                </c:pt>
                <c:pt idx="170" c:formatCode="yyyy\-mm\-dd">
                  <c:v>44869</c:v>
                </c:pt>
                <c:pt idx="171" c:formatCode="yyyy\-mm\-dd">
                  <c:v>44872</c:v>
                </c:pt>
                <c:pt idx="172" c:formatCode="yyyy\-mm\-dd">
                  <c:v>44873</c:v>
                </c:pt>
                <c:pt idx="173" c:formatCode="yyyy\-mm\-dd">
                  <c:v>44874</c:v>
                </c:pt>
                <c:pt idx="174" c:formatCode="yyyy\-mm\-dd">
                  <c:v>44875</c:v>
                </c:pt>
                <c:pt idx="175" c:formatCode="yyyy\-mm\-dd">
                  <c:v>44876</c:v>
                </c:pt>
                <c:pt idx="176" c:formatCode="yyyy\-mm\-dd">
                  <c:v>44879</c:v>
                </c:pt>
                <c:pt idx="177" c:formatCode="yyyy\-mm\-dd">
                  <c:v>44880</c:v>
                </c:pt>
                <c:pt idx="178" c:formatCode="yyyy\-mm\-dd">
                  <c:v>44881</c:v>
                </c:pt>
                <c:pt idx="179" c:formatCode="yyyy\-mm\-dd">
                  <c:v>44882</c:v>
                </c:pt>
                <c:pt idx="180" c:formatCode="yyyy\-mm\-dd">
                  <c:v>44883</c:v>
                </c:pt>
                <c:pt idx="181" c:formatCode="yyyy\-mm\-dd">
                  <c:v>44886</c:v>
                </c:pt>
                <c:pt idx="182" c:formatCode="yyyy\-mm\-dd">
                  <c:v>44887</c:v>
                </c:pt>
                <c:pt idx="183" c:formatCode="yyyy\-mm\-dd">
                  <c:v>44888</c:v>
                </c:pt>
                <c:pt idx="184" c:formatCode="yyyy\-mm\-dd">
                  <c:v>44889</c:v>
                </c:pt>
                <c:pt idx="185" c:formatCode="yyyy\-mm\-dd">
                  <c:v>44890</c:v>
                </c:pt>
                <c:pt idx="186" c:formatCode="yyyy\-mm\-dd">
                  <c:v>44893</c:v>
                </c:pt>
                <c:pt idx="187" c:formatCode="yyyy\-mm\-dd">
                  <c:v>44894</c:v>
                </c:pt>
                <c:pt idx="188" c:formatCode="yyyy\-mm\-dd">
                  <c:v>44895</c:v>
                </c:pt>
                <c:pt idx="189" c:formatCode="yyyy\-mm\-dd">
                  <c:v>44896</c:v>
                </c:pt>
                <c:pt idx="190" c:formatCode="yyyy\-mm\-dd">
                  <c:v>44897</c:v>
                </c:pt>
                <c:pt idx="191" c:formatCode="yyyy\-mm\-dd">
                  <c:v>44900</c:v>
                </c:pt>
                <c:pt idx="192" c:formatCode="yyyy\-mm\-dd">
                  <c:v>44901</c:v>
                </c:pt>
                <c:pt idx="193" c:formatCode="yyyy\-mm\-dd">
                  <c:v>44902</c:v>
                </c:pt>
                <c:pt idx="194" c:formatCode="yyyy\-mm\-dd">
                  <c:v>44903</c:v>
                </c:pt>
                <c:pt idx="195" c:formatCode="yyyy\-mm\-dd">
                  <c:v>44904</c:v>
                </c:pt>
                <c:pt idx="196" c:formatCode="yyyy\-mm\-dd">
                  <c:v>44907</c:v>
                </c:pt>
                <c:pt idx="197" c:formatCode="yyyy\-mm\-dd">
                  <c:v>44908</c:v>
                </c:pt>
                <c:pt idx="198" c:formatCode="yyyy\-mm\-dd">
                  <c:v>44909</c:v>
                </c:pt>
                <c:pt idx="199" c:formatCode="yyyy\-mm\-dd">
                  <c:v>44910</c:v>
                </c:pt>
                <c:pt idx="200" c:formatCode="yyyy\-mm\-dd">
                  <c:v>44911</c:v>
                </c:pt>
                <c:pt idx="201" c:formatCode="yyyy\-mm\-dd">
                  <c:v>44914</c:v>
                </c:pt>
                <c:pt idx="202" c:formatCode="yyyy\-mm\-dd">
                  <c:v>44915</c:v>
                </c:pt>
                <c:pt idx="203" c:formatCode="yyyy\-mm\-dd">
                  <c:v>44916</c:v>
                </c:pt>
                <c:pt idx="204" c:formatCode="yyyy\-mm\-dd">
                  <c:v>44917</c:v>
                </c:pt>
                <c:pt idx="205" c:formatCode="yyyy\-mm\-dd">
                  <c:v>44918</c:v>
                </c:pt>
                <c:pt idx="206" c:formatCode="yyyy\-mm\-dd">
                  <c:v>44921</c:v>
                </c:pt>
                <c:pt idx="207" c:formatCode="yyyy\-mm\-dd">
                  <c:v>44922</c:v>
                </c:pt>
                <c:pt idx="208" c:formatCode="yyyy\-mm\-dd">
                  <c:v>44923</c:v>
                </c:pt>
                <c:pt idx="209" c:formatCode="yyyy\-mm\-dd">
                  <c:v>44924</c:v>
                </c:pt>
                <c:pt idx="210" c:formatCode="yyyy\-mm\-dd">
                  <c:v>44925</c:v>
                </c:pt>
                <c:pt idx="211" c:formatCode="yyyy\-mm\-dd">
                  <c:v>44929</c:v>
                </c:pt>
                <c:pt idx="212" c:formatCode="yyyy\-mm\-dd">
                  <c:v>44930</c:v>
                </c:pt>
                <c:pt idx="213" c:formatCode="yyyy\-mm\-dd">
                  <c:v>44931</c:v>
                </c:pt>
                <c:pt idx="214" c:formatCode="yyyy\-mm\-dd">
                  <c:v>44932</c:v>
                </c:pt>
                <c:pt idx="215" c:formatCode="yyyy\-mm\-dd">
                  <c:v>44935</c:v>
                </c:pt>
                <c:pt idx="216" c:formatCode="yyyy\-mm\-dd">
                  <c:v>44936</c:v>
                </c:pt>
                <c:pt idx="217" c:formatCode="yyyy\-mm\-dd">
                  <c:v>44937</c:v>
                </c:pt>
                <c:pt idx="218" c:formatCode="yyyy\-mm\-dd">
                  <c:v>44938</c:v>
                </c:pt>
                <c:pt idx="219" c:formatCode="yyyy\-mm\-dd">
                  <c:v>44939</c:v>
                </c:pt>
                <c:pt idx="220" c:formatCode="yyyy\-mm\-dd">
                  <c:v>44942</c:v>
                </c:pt>
                <c:pt idx="221" c:formatCode="yyyy\-mm\-dd">
                  <c:v>44943</c:v>
                </c:pt>
                <c:pt idx="222" c:formatCode="yyyy\-mm\-dd">
                  <c:v>44944</c:v>
                </c:pt>
                <c:pt idx="223" c:formatCode="yyyy\-mm\-dd">
                  <c:v>44945</c:v>
                </c:pt>
                <c:pt idx="224" c:formatCode="yyyy\-mm\-dd">
                  <c:v>44946</c:v>
                </c:pt>
                <c:pt idx="225" c:formatCode="yyyy\-mm\-dd">
                  <c:v>44954</c:v>
                </c:pt>
                <c:pt idx="226" c:formatCode="yyyy\-mm\-dd">
                  <c:v>44955</c:v>
                </c:pt>
                <c:pt idx="227" c:formatCode="yyyy\-mm\-dd">
                  <c:v>44956</c:v>
                </c:pt>
                <c:pt idx="228" c:formatCode="yyyy\-mm\-dd">
                  <c:v>44957</c:v>
                </c:pt>
                <c:pt idx="229" c:formatCode="yyyy\-mm\-dd">
                  <c:v>44958</c:v>
                </c:pt>
                <c:pt idx="230" c:formatCode="yyyy\-mm\-dd">
                  <c:v>44959</c:v>
                </c:pt>
                <c:pt idx="231" c:formatCode="yyyy\-mm\-dd">
                  <c:v>44960</c:v>
                </c:pt>
                <c:pt idx="232" c:formatCode="yyyy\-mm\-dd">
                  <c:v>44963</c:v>
                </c:pt>
                <c:pt idx="233" c:formatCode="yyyy\-mm\-dd">
                  <c:v>44964</c:v>
                </c:pt>
                <c:pt idx="234" c:formatCode="yyyy\-mm\-dd">
                  <c:v>44965</c:v>
                </c:pt>
                <c:pt idx="235" c:formatCode="yyyy\-mm\-dd">
                  <c:v>44966</c:v>
                </c:pt>
                <c:pt idx="236" c:formatCode="yyyy\-mm\-dd">
                  <c:v>44967</c:v>
                </c:pt>
                <c:pt idx="237" c:formatCode="yyyy\-mm\-dd">
                  <c:v>44970</c:v>
                </c:pt>
                <c:pt idx="238" c:formatCode="yyyy\-mm\-dd">
                  <c:v>44971</c:v>
                </c:pt>
                <c:pt idx="239" c:formatCode="yyyy\-mm\-dd">
                  <c:v>44972</c:v>
                </c:pt>
                <c:pt idx="240" c:formatCode="yyyy\-mm\-dd">
                  <c:v>44973</c:v>
                </c:pt>
                <c:pt idx="241" c:formatCode="yyyy\-mm\-dd">
                  <c:v>44974</c:v>
                </c:pt>
                <c:pt idx="242" c:formatCode="yyyy\-mm\-dd">
                  <c:v>44977</c:v>
                </c:pt>
                <c:pt idx="243" c:formatCode="yyyy\-mm\-dd">
                  <c:v>44978</c:v>
                </c:pt>
                <c:pt idx="244" c:formatCode="yyyy\-mm\-dd">
                  <c:v>44979</c:v>
                </c:pt>
                <c:pt idx="245" c:formatCode="yyyy\-mm\-dd">
                  <c:v>44980</c:v>
                </c:pt>
                <c:pt idx="246" c:formatCode="yyyy\-mm\-dd">
                  <c:v>44981</c:v>
                </c:pt>
                <c:pt idx="247" c:formatCode="yyyy\-mm\-dd">
                  <c:v>44984</c:v>
                </c:pt>
                <c:pt idx="248" c:formatCode="yyyy\-mm\-dd">
                  <c:v>44985</c:v>
                </c:pt>
                <c:pt idx="249" c:formatCode="yyyy\-mm\-dd">
                  <c:v>44986</c:v>
                </c:pt>
                <c:pt idx="250" c:formatCode="yyyy\-mm\-dd">
                  <c:v>44987</c:v>
                </c:pt>
                <c:pt idx="251" c:formatCode="yyyy\-mm\-dd">
                  <c:v>44988</c:v>
                </c:pt>
                <c:pt idx="252" c:formatCode="yyyy\-mm\-dd">
                  <c:v>44991</c:v>
                </c:pt>
                <c:pt idx="253" c:formatCode="yyyy\-mm\-dd">
                  <c:v>44992</c:v>
                </c:pt>
                <c:pt idx="254" c:formatCode="yyyy\-mm\-dd">
                  <c:v>44993</c:v>
                </c:pt>
                <c:pt idx="255" c:formatCode="yyyy\-mm\-dd">
                  <c:v>44994</c:v>
                </c:pt>
                <c:pt idx="256" c:formatCode="yyyy\-mm\-dd">
                  <c:v>44995</c:v>
                </c:pt>
                <c:pt idx="257" c:formatCode="yyyy\-mm\-dd">
                  <c:v>44998</c:v>
                </c:pt>
                <c:pt idx="258" c:formatCode="yyyy\-mm\-dd">
                  <c:v>44999</c:v>
                </c:pt>
                <c:pt idx="259" c:formatCode="yyyy\-mm\-dd">
                  <c:v>45000</c:v>
                </c:pt>
                <c:pt idx="260" c:formatCode="yyyy\-mm\-dd">
                  <c:v>45001</c:v>
                </c:pt>
                <c:pt idx="261" c:formatCode="yyyy\-mm\-dd">
                  <c:v>45002</c:v>
                </c:pt>
                <c:pt idx="262" c:formatCode="yyyy\-mm\-dd">
                  <c:v>45005</c:v>
                </c:pt>
                <c:pt idx="263" c:formatCode="yyyy\-mm\-dd">
                  <c:v>45006</c:v>
                </c:pt>
                <c:pt idx="264" c:formatCode="yyyy\-mm\-dd">
                  <c:v>45007</c:v>
                </c:pt>
                <c:pt idx="265" c:formatCode="yyyy\-mm\-dd">
                  <c:v>45008</c:v>
                </c:pt>
                <c:pt idx="266" c:formatCode="yyyy\-mm\-dd">
                  <c:v>45009</c:v>
                </c:pt>
                <c:pt idx="267" c:formatCode="yyyy\-mm\-dd">
                  <c:v>45012</c:v>
                </c:pt>
                <c:pt idx="268" c:formatCode="yyyy\-mm\-dd">
                  <c:v>45013</c:v>
                </c:pt>
                <c:pt idx="269" c:formatCode="yyyy\-mm\-dd">
                  <c:v>45014</c:v>
                </c:pt>
                <c:pt idx="270" c:formatCode="yyyy\-mm\-dd">
                  <c:v>45015</c:v>
                </c:pt>
                <c:pt idx="271" c:formatCode="yyyy\-mm\-dd">
                  <c:v>45016</c:v>
                </c:pt>
                <c:pt idx="272" c:formatCode="yyyy\-mm\-dd">
                  <c:v>45019</c:v>
                </c:pt>
                <c:pt idx="273" c:formatCode="yyyy\-mm\-dd">
                  <c:v>45020</c:v>
                </c:pt>
                <c:pt idx="274" c:formatCode="yyyy\-mm\-dd">
                  <c:v>45022</c:v>
                </c:pt>
                <c:pt idx="275" c:formatCode="yyyy\-mm\-dd">
                  <c:v>45023</c:v>
                </c:pt>
                <c:pt idx="276" c:formatCode="yyyy\-mm\-dd">
                  <c:v>45026</c:v>
                </c:pt>
                <c:pt idx="277" c:formatCode="yyyy\-mm\-dd">
                  <c:v>45027</c:v>
                </c:pt>
                <c:pt idx="278" c:formatCode="yyyy\-mm\-dd">
                  <c:v>45028</c:v>
                </c:pt>
                <c:pt idx="279" c:formatCode="yyyy\-mm\-dd">
                  <c:v>45029</c:v>
                </c:pt>
                <c:pt idx="280" c:formatCode="yyyy\-mm\-dd">
                  <c:v>45030</c:v>
                </c:pt>
                <c:pt idx="281" c:formatCode="yyyy\-mm\-dd">
                  <c:v>45033</c:v>
                </c:pt>
                <c:pt idx="282" c:formatCode="yyyy\-mm\-dd">
                  <c:v>45034</c:v>
                </c:pt>
                <c:pt idx="283" c:formatCode="yyyy\-mm\-dd">
                  <c:v>45035</c:v>
                </c:pt>
                <c:pt idx="284" c:formatCode="yyyy\-mm\-dd">
                  <c:v>45036</c:v>
                </c:pt>
                <c:pt idx="285" c:formatCode="yyyy\-mm\-dd">
                  <c:v>45037</c:v>
                </c:pt>
                <c:pt idx="286" c:formatCode="yyyy\-mm\-dd">
                  <c:v>45039</c:v>
                </c:pt>
                <c:pt idx="287" c:formatCode="yyyy\-mm\-dd">
                  <c:v>45040</c:v>
                </c:pt>
                <c:pt idx="288" c:formatCode="yyyy\-mm\-dd">
                  <c:v>45041</c:v>
                </c:pt>
                <c:pt idx="289" c:formatCode="yyyy\-mm\-dd">
                  <c:v>45042</c:v>
                </c:pt>
                <c:pt idx="290" c:formatCode="yyyy\-mm\-dd">
                  <c:v>45043</c:v>
                </c:pt>
                <c:pt idx="291" c:formatCode="yyyy\-mm\-dd">
                  <c:v>45044</c:v>
                </c:pt>
                <c:pt idx="292" c:formatCode="yyyy\-mm\-dd">
                  <c:v>45050</c:v>
                </c:pt>
                <c:pt idx="293" c:formatCode="yyyy\-mm\-dd">
                  <c:v>45051</c:v>
                </c:pt>
                <c:pt idx="294" c:formatCode="yyyy\-mm\-dd">
                  <c:v>45052</c:v>
                </c:pt>
                <c:pt idx="295" c:formatCode="yyyy\-mm\-dd">
                  <c:v>45054</c:v>
                </c:pt>
                <c:pt idx="296" c:formatCode="yyyy\-mm\-dd">
                  <c:v>45055</c:v>
                </c:pt>
                <c:pt idx="297" c:formatCode="yyyy\-mm\-dd">
                  <c:v>45056</c:v>
                </c:pt>
                <c:pt idx="298" c:formatCode="yyyy\-mm\-dd">
                  <c:v>45057</c:v>
                </c:pt>
                <c:pt idx="299" c:formatCode="yyyy\-mm\-dd">
                  <c:v>45058</c:v>
                </c:pt>
                <c:pt idx="300" c:formatCode="yyyy\-mm\-dd">
                  <c:v>45061</c:v>
                </c:pt>
                <c:pt idx="301" c:formatCode="yyyy\-mm\-dd">
                  <c:v>45062</c:v>
                </c:pt>
                <c:pt idx="302" c:formatCode="yyyy\-mm\-dd">
                  <c:v>45063</c:v>
                </c:pt>
                <c:pt idx="303" c:formatCode="yyyy\-mm\-dd">
                  <c:v>45064</c:v>
                </c:pt>
                <c:pt idx="304" c:formatCode="yyyy\-mm\-dd">
                  <c:v>45065</c:v>
                </c:pt>
                <c:pt idx="305" c:formatCode="yyyy\-mm\-dd">
                  <c:v>45068</c:v>
                </c:pt>
                <c:pt idx="306" c:formatCode="yyyy\-mm\-dd">
                  <c:v>45069</c:v>
                </c:pt>
                <c:pt idx="307" c:formatCode="yyyy\-mm\-dd">
                  <c:v>45070</c:v>
                </c:pt>
                <c:pt idx="308" c:formatCode="yyyy\-mm\-dd">
                  <c:v>45071</c:v>
                </c:pt>
                <c:pt idx="309" c:formatCode="yyyy\-mm\-dd">
                  <c:v>45072</c:v>
                </c:pt>
                <c:pt idx="310" c:formatCode="yyyy\-mm\-dd">
                  <c:v>45075</c:v>
                </c:pt>
                <c:pt idx="311" c:formatCode="yyyy\-mm\-dd">
                  <c:v>45076</c:v>
                </c:pt>
                <c:pt idx="312" c:formatCode="yyyy\-mm\-dd">
                  <c:v>45077</c:v>
                </c:pt>
                <c:pt idx="313" c:formatCode="yyyy\-mm\-dd">
                  <c:v>45078</c:v>
                </c:pt>
                <c:pt idx="314" c:formatCode="yyyy\-mm\-dd">
                  <c:v>45079</c:v>
                </c:pt>
              </c:numCache>
            </c:numRef>
          </c:cat>
          <c:val>
            <c:numRef>
              <c:f>[磷酸铁锂数据.xlsx]工铵价格图!$C$3:$C$317</c:f>
              <c:numCache>
                <c:formatCode>General</c:formatCode>
                <c:ptCount val="315"/>
                <c:pt idx="0">
                  <c:v>4600</c:v>
                </c:pt>
                <c:pt idx="1">
                  <c:v>4600</c:v>
                </c:pt>
                <c:pt idx="2">
                  <c:v>4600</c:v>
                </c:pt>
                <c:pt idx="3">
                  <c:v>4600</c:v>
                </c:pt>
                <c:pt idx="4">
                  <c:v>4600</c:v>
                </c:pt>
                <c:pt idx="5">
                  <c:v>5000</c:v>
                </c:pt>
                <c:pt idx="6">
                  <c:v>5000</c:v>
                </c:pt>
                <c:pt idx="7">
                  <c:v>5000</c:v>
                </c:pt>
                <c:pt idx="8">
                  <c:v>5000</c:v>
                </c:pt>
                <c:pt idx="9">
                  <c:v>5200</c:v>
                </c:pt>
                <c:pt idx="10">
                  <c:v>5200</c:v>
                </c:pt>
                <c:pt idx="11">
                  <c:v>5200</c:v>
                </c:pt>
                <c:pt idx="12">
                  <c:v>5200</c:v>
                </c:pt>
                <c:pt idx="13">
                  <c:v>5200</c:v>
                </c:pt>
                <c:pt idx="14">
                  <c:v>5200</c:v>
                </c:pt>
                <c:pt idx="15">
                  <c:v>5200</c:v>
                </c:pt>
                <c:pt idx="16">
                  <c:v>5200</c:v>
                </c:pt>
                <c:pt idx="17">
                  <c:v>5200</c:v>
                </c:pt>
                <c:pt idx="18">
                  <c:v>5600</c:v>
                </c:pt>
                <c:pt idx="19">
                  <c:v>5600</c:v>
                </c:pt>
                <c:pt idx="20">
                  <c:v>5600</c:v>
                </c:pt>
                <c:pt idx="21">
                  <c:v>5600</c:v>
                </c:pt>
                <c:pt idx="22">
                  <c:v>5600</c:v>
                </c:pt>
                <c:pt idx="23">
                  <c:v>5600</c:v>
                </c:pt>
                <c:pt idx="24">
                  <c:v>5600</c:v>
                </c:pt>
                <c:pt idx="25">
                  <c:v>5600</c:v>
                </c:pt>
                <c:pt idx="26">
                  <c:v>5600</c:v>
                </c:pt>
                <c:pt idx="27">
                  <c:v>5600</c:v>
                </c:pt>
                <c:pt idx="28">
                  <c:v>5600</c:v>
                </c:pt>
                <c:pt idx="29">
                  <c:v>5600</c:v>
                </c:pt>
                <c:pt idx="30">
                  <c:v>5600</c:v>
                </c:pt>
                <c:pt idx="31">
                  <c:v>5600</c:v>
                </c:pt>
                <c:pt idx="32">
                  <c:v>5600</c:v>
                </c:pt>
                <c:pt idx="33">
                  <c:v>5600</c:v>
                </c:pt>
                <c:pt idx="34">
                  <c:v>5600</c:v>
                </c:pt>
                <c:pt idx="35">
                  <c:v>5600</c:v>
                </c:pt>
                <c:pt idx="36">
                  <c:v>5600</c:v>
                </c:pt>
                <c:pt idx="37">
                  <c:v>5600</c:v>
                </c:pt>
                <c:pt idx="38">
                  <c:v>5600</c:v>
                </c:pt>
                <c:pt idx="39">
                  <c:v>5600</c:v>
                </c:pt>
                <c:pt idx="40">
                  <c:v>5600</c:v>
                </c:pt>
                <c:pt idx="41">
                  <c:v>5600</c:v>
                </c:pt>
                <c:pt idx="42">
                  <c:v>5600</c:v>
                </c:pt>
                <c:pt idx="43">
                  <c:v>5600</c:v>
                </c:pt>
                <c:pt idx="44">
                  <c:v>5600</c:v>
                </c:pt>
                <c:pt idx="45">
                  <c:v>5600</c:v>
                </c:pt>
                <c:pt idx="46">
                  <c:v>5600</c:v>
                </c:pt>
                <c:pt idx="47">
                  <c:v>5600</c:v>
                </c:pt>
                <c:pt idx="48">
                  <c:v>5600</c:v>
                </c:pt>
                <c:pt idx="49">
                  <c:v>5600</c:v>
                </c:pt>
                <c:pt idx="50">
                  <c:v>5600</c:v>
                </c:pt>
                <c:pt idx="51">
                  <c:v>5600</c:v>
                </c:pt>
                <c:pt idx="52">
                  <c:v>6600</c:v>
                </c:pt>
                <c:pt idx="53">
                  <c:v>6600</c:v>
                </c:pt>
                <c:pt idx="54">
                  <c:v>6600</c:v>
                </c:pt>
                <c:pt idx="55">
                  <c:v>6600</c:v>
                </c:pt>
                <c:pt idx="56">
                  <c:v>6600</c:v>
                </c:pt>
                <c:pt idx="57">
                  <c:v>6600</c:v>
                </c:pt>
                <c:pt idx="58">
                  <c:v>6600</c:v>
                </c:pt>
                <c:pt idx="59">
                  <c:v>6600</c:v>
                </c:pt>
                <c:pt idx="60">
                  <c:v>6600</c:v>
                </c:pt>
                <c:pt idx="61">
                  <c:v>6600</c:v>
                </c:pt>
                <c:pt idx="62">
                  <c:v>6600</c:v>
                </c:pt>
                <c:pt idx="63">
                  <c:v>6600</c:v>
                </c:pt>
                <c:pt idx="64">
                  <c:v>6600</c:v>
                </c:pt>
                <c:pt idx="65">
                  <c:v>6600</c:v>
                </c:pt>
                <c:pt idx="66">
                  <c:v>6600</c:v>
                </c:pt>
                <c:pt idx="67">
                  <c:v>6600</c:v>
                </c:pt>
                <c:pt idx="68">
                  <c:v>6600</c:v>
                </c:pt>
                <c:pt idx="69">
                  <c:v>6600</c:v>
                </c:pt>
                <c:pt idx="70">
                  <c:v>6600</c:v>
                </c:pt>
                <c:pt idx="71">
                  <c:v>6600</c:v>
                </c:pt>
                <c:pt idx="72">
                  <c:v>6600</c:v>
                </c:pt>
                <c:pt idx="73">
                  <c:v>6600</c:v>
                </c:pt>
                <c:pt idx="74">
                  <c:v>6600</c:v>
                </c:pt>
                <c:pt idx="75">
                  <c:v>6600</c:v>
                </c:pt>
                <c:pt idx="76">
                  <c:v>6600</c:v>
                </c:pt>
                <c:pt idx="77">
                  <c:v>6600</c:v>
                </c:pt>
                <c:pt idx="78">
                  <c:v>6600</c:v>
                </c:pt>
                <c:pt idx="79">
                  <c:v>6600</c:v>
                </c:pt>
                <c:pt idx="80">
                  <c:v>6600</c:v>
                </c:pt>
                <c:pt idx="81">
                  <c:v>6600</c:v>
                </c:pt>
                <c:pt idx="82">
                  <c:v>6600</c:v>
                </c:pt>
                <c:pt idx="83">
                  <c:v>6600</c:v>
                </c:pt>
                <c:pt idx="84">
                  <c:v>6600</c:v>
                </c:pt>
                <c:pt idx="85">
                  <c:v>6600</c:v>
                </c:pt>
                <c:pt idx="86">
                  <c:v>6600</c:v>
                </c:pt>
                <c:pt idx="87">
                  <c:v>6600</c:v>
                </c:pt>
                <c:pt idx="88">
                  <c:v>6600</c:v>
                </c:pt>
                <c:pt idx="89">
                  <c:v>6600</c:v>
                </c:pt>
                <c:pt idx="90">
                  <c:v>6600</c:v>
                </c:pt>
                <c:pt idx="91">
                  <c:v>6600</c:v>
                </c:pt>
                <c:pt idx="92">
                  <c:v>6600</c:v>
                </c:pt>
                <c:pt idx="93">
                  <c:v>6600</c:v>
                </c:pt>
                <c:pt idx="94">
                  <c:v>6600</c:v>
                </c:pt>
                <c:pt idx="95">
                  <c:v>6600</c:v>
                </c:pt>
                <c:pt idx="96">
                  <c:v>6600</c:v>
                </c:pt>
                <c:pt idx="97">
                  <c:v>6600</c:v>
                </c:pt>
                <c:pt idx="98">
                  <c:v>6600</c:v>
                </c:pt>
                <c:pt idx="99">
                  <c:v>6600</c:v>
                </c:pt>
                <c:pt idx="100">
                  <c:v>6600</c:v>
                </c:pt>
                <c:pt idx="101">
                  <c:v>6600</c:v>
                </c:pt>
                <c:pt idx="102">
                  <c:v>6600</c:v>
                </c:pt>
                <c:pt idx="103">
                  <c:v>6600</c:v>
                </c:pt>
                <c:pt idx="104">
                  <c:v>6600</c:v>
                </c:pt>
                <c:pt idx="105">
                  <c:v>6600</c:v>
                </c:pt>
                <c:pt idx="106">
                  <c:v>6600</c:v>
                </c:pt>
                <c:pt idx="107">
                  <c:v>6600</c:v>
                </c:pt>
                <c:pt idx="108">
                  <c:v>6600</c:v>
                </c:pt>
                <c:pt idx="109">
                  <c:v>6600</c:v>
                </c:pt>
                <c:pt idx="110">
                  <c:v>6600</c:v>
                </c:pt>
                <c:pt idx="111">
                  <c:v>6600</c:v>
                </c:pt>
                <c:pt idx="112">
                  <c:v>6600</c:v>
                </c:pt>
                <c:pt idx="113">
                  <c:v>6600</c:v>
                </c:pt>
                <c:pt idx="114">
                  <c:v>6600</c:v>
                </c:pt>
                <c:pt idx="115">
                  <c:v>6600</c:v>
                </c:pt>
                <c:pt idx="116">
                  <c:v>6600</c:v>
                </c:pt>
                <c:pt idx="117">
                  <c:v>6600</c:v>
                </c:pt>
                <c:pt idx="118">
                  <c:v>6600</c:v>
                </c:pt>
                <c:pt idx="119">
                  <c:v>6600</c:v>
                </c:pt>
                <c:pt idx="120">
                  <c:v>6600</c:v>
                </c:pt>
                <c:pt idx="121">
                  <c:v>6600</c:v>
                </c:pt>
                <c:pt idx="122">
                  <c:v>4900</c:v>
                </c:pt>
                <c:pt idx="123">
                  <c:v>4900</c:v>
                </c:pt>
                <c:pt idx="124">
                  <c:v>4900</c:v>
                </c:pt>
                <c:pt idx="125">
                  <c:v>4900</c:v>
                </c:pt>
                <c:pt idx="126">
                  <c:v>4900</c:v>
                </c:pt>
                <c:pt idx="127">
                  <c:v>4900</c:v>
                </c:pt>
                <c:pt idx="128">
                  <c:v>4900</c:v>
                </c:pt>
                <c:pt idx="129">
                  <c:v>4900</c:v>
                </c:pt>
                <c:pt idx="130">
                  <c:v>4900</c:v>
                </c:pt>
                <c:pt idx="131">
                  <c:v>4900</c:v>
                </c:pt>
                <c:pt idx="132">
                  <c:v>4900</c:v>
                </c:pt>
                <c:pt idx="133">
                  <c:v>4900</c:v>
                </c:pt>
                <c:pt idx="134">
                  <c:v>4900</c:v>
                </c:pt>
                <c:pt idx="135">
                  <c:v>4900</c:v>
                </c:pt>
                <c:pt idx="136">
                  <c:v>4900</c:v>
                </c:pt>
                <c:pt idx="137">
                  <c:v>4900</c:v>
                </c:pt>
                <c:pt idx="138">
                  <c:v>4900</c:v>
                </c:pt>
                <c:pt idx="139">
                  <c:v>4900</c:v>
                </c:pt>
                <c:pt idx="140">
                  <c:v>4900</c:v>
                </c:pt>
                <c:pt idx="141">
                  <c:v>4900</c:v>
                </c:pt>
                <c:pt idx="142">
                  <c:v>4900</c:v>
                </c:pt>
                <c:pt idx="143">
                  <c:v>4900</c:v>
                </c:pt>
                <c:pt idx="144">
                  <c:v>4900</c:v>
                </c:pt>
                <c:pt idx="145">
                  <c:v>4900</c:v>
                </c:pt>
                <c:pt idx="146">
                  <c:v>4900</c:v>
                </c:pt>
                <c:pt idx="147">
                  <c:v>4900</c:v>
                </c:pt>
                <c:pt idx="148">
                  <c:v>4900</c:v>
                </c:pt>
                <c:pt idx="149">
                  <c:v>4900</c:v>
                </c:pt>
                <c:pt idx="150">
                  <c:v>4900</c:v>
                </c:pt>
                <c:pt idx="151">
                  <c:v>4900</c:v>
                </c:pt>
                <c:pt idx="152">
                  <c:v>4900</c:v>
                </c:pt>
                <c:pt idx="153">
                  <c:v>4900</c:v>
                </c:pt>
                <c:pt idx="154">
                  <c:v>4900</c:v>
                </c:pt>
                <c:pt idx="155">
                  <c:v>4900</c:v>
                </c:pt>
                <c:pt idx="156">
                  <c:v>4900</c:v>
                </c:pt>
                <c:pt idx="157">
                  <c:v>4900</c:v>
                </c:pt>
                <c:pt idx="158">
                  <c:v>4900</c:v>
                </c:pt>
                <c:pt idx="159">
                  <c:v>4900</c:v>
                </c:pt>
                <c:pt idx="160">
                  <c:v>4900</c:v>
                </c:pt>
                <c:pt idx="161">
                  <c:v>4900</c:v>
                </c:pt>
                <c:pt idx="162">
                  <c:v>4900</c:v>
                </c:pt>
                <c:pt idx="163">
                  <c:v>4900</c:v>
                </c:pt>
                <c:pt idx="164">
                  <c:v>4900</c:v>
                </c:pt>
                <c:pt idx="165">
                  <c:v>4900</c:v>
                </c:pt>
                <c:pt idx="166">
                  <c:v>4900</c:v>
                </c:pt>
                <c:pt idx="167">
                  <c:v>4900</c:v>
                </c:pt>
                <c:pt idx="168">
                  <c:v>4900</c:v>
                </c:pt>
                <c:pt idx="169">
                  <c:v>4900</c:v>
                </c:pt>
                <c:pt idx="170">
                  <c:v>4900</c:v>
                </c:pt>
                <c:pt idx="171">
                  <c:v>4900</c:v>
                </c:pt>
                <c:pt idx="172">
                  <c:v>4900</c:v>
                </c:pt>
                <c:pt idx="173">
                  <c:v>4900</c:v>
                </c:pt>
                <c:pt idx="174">
                  <c:v>4900</c:v>
                </c:pt>
                <c:pt idx="175">
                  <c:v>4900</c:v>
                </c:pt>
                <c:pt idx="176">
                  <c:v>4900</c:v>
                </c:pt>
                <c:pt idx="177">
                  <c:v>4900</c:v>
                </c:pt>
                <c:pt idx="178">
                  <c:v>4900</c:v>
                </c:pt>
                <c:pt idx="179">
                  <c:v>4900</c:v>
                </c:pt>
                <c:pt idx="180">
                  <c:v>4900</c:v>
                </c:pt>
                <c:pt idx="181">
                  <c:v>4900</c:v>
                </c:pt>
                <c:pt idx="182">
                  <c:v>4900</c:v>
                </c:pt>
                <c:pt idx="183">
                  <c:v>4900</c:v>
                </c:pt>
                <c:pt idx="184">
                  <c:v>4900</c:v>
                </c:pt>
                <c:pt idx="185">
                  <c:v>4900</c:v>
                </c:pt>
                <c:pt idx="186">
                  <c:v>4900</c:v>
                </c:pt>
                <c:pt idx="187">
                  <c:v>4900</c:v>
                </c:pt>
                <c:pt idx="188">
                  <c:v>4900</c:v>
                </c:pt>
                <c:pt idx="189">
                  <c:v>4900</c:v>
                </c:pt>
                <c:pt idx="190">
                  <c:v>4900</c:v>
                </c:pt>
                <c:pt idx="191">
                  <c:v>4900</c:v>
                </c:pt>
                <c:pt idx="192">
                  <c:v>4900</c:v>
                </c:pt>
                <c:pt idx="193">
                  <c:v>4900</c:v>
                </c:pt>
                <c:pt idx="194">
                  <c:v>4900</c:v>
                </c:pt>
                <c:pt idx="195">
                  <c:v>4900</c:v>
                </c:pt>
                <c:pt idx="196">
                  <c:v>4900</c:v>
                </c:pt>
                <c:pt idx="197">
                  <c:v>4900</c:v>
                </c:pt>
                <c:pt idx="198">
                  <c:v>5600</c:v>
                </c:pt>
                <c:pt idx="199">
                  <c:v>5600</c:v>
                </c:pt>
                <c:pt idx="200">
                  <c:v>5600</c:v>
                </c:pt>
                <c:pt idx="201">
                  <c:v>5600</c:v>
                </c:pt>
                <c:pt idx="202">
                  <c:v>5600</c:v>
                </c:pt>
                <c:pt idx="203">
                  <c:v>5600</c:v>
                </c:pt>
                <c:pt idx="204">
                  <c:v>5600</c:v>
                </c:pt>
                <c:pt idx="205">
                  <c:v>5600</c:v>
                </c:pt>
                <c:pt idx="206">
                  <c:v>5600</c:v>
                </c:pt>
                <c:pt idx="207">
                  <c:v>5600</c:v>
                </c:pt>
                <c:pt idx="208">
                  <c:v>5600</c:v>
                </c:pt>
                <c:pt idx="209">
                  <c:v>5600</c:v>
                </c:pt>
                <c:pt idx="210">
                  <c:v>5600</c:v>
                </c:pt>
                <c:pt idx="211">
                  <c:v>5600</c:v>
                </c:pt>
                <c:pt idx="212">
                  <c:v>5600</c:v>
                </c:pt>
                <c:pt idx="213">
                  <c:v>5600</c:v>
                </c:pt>
                <c:pt idx="214">
                  <c:v>5600</c:v>
                </c:pt>
                <c:pt idx="215">
                  <c:v>5600</c:v>
                </c:pt>
                <c:pt idx="216">
                  <c:v>5600</c:v>
                </c:pt>
                <c:pt idx="217">
                  <c:v>5600</c:v>
                </c:pt>
                <c:pt idx="218">
                  <c:v>5600</c:v>
                </c:pt>
                <c:pt idx="219">
                  <c:v>5600</c:v>
                </c:pt>
                <c:pt idx="220">
                  <c:v>5600</c:v>
                </c:pt>
                <c:pt idx="221">
                  <c:v>5600</c:v>
                </c:pt>
                <c:pt idx="222">
                  <c:v>5600</c:v>
                </c:pt>
                <c:pt idx="223">
                  <c:v>5600</c:v>
                </c:pt>
                <c:pt idx="224">
                  <c:v>5600</c:v>
                </c:pt>
                <c:pt idx="225">
                  <c:v>5600</c:v>
                </c:pt>
                <c:pt idx="226">
                  <c:v>5600</c:v>
                </c:pt>
                <c:pt idx="227">
                  <c:v>5600</c:v>
                </c:pt>
                <c:pt idx="228">
                  <c:v>5600</c:v>
                </c:pt>
                <c:pt idx="229">
                  <c:v>5600</c:v>
                </c:pt>
                <c:pt idx="230">
                  <c:v>5600</c:v>
                </c:pt>
                <c:pt idx="231">
                  <c:v>5600</c:v>
                </c:pt>
                <c:pt idx="232">
                  <c:v>5600</c:v>
                </c:pt>
                <c:pt idx="233">
                  <c:v>5600</c:v>
                </c:pt>
                <c:pt idx="234">
                  <c:v>5600</c:v>
                </c:pt>
                <c:pt idx="235">
                  <c:v>5600</c:v>
                </c:pt>
                <c:pt idx="236">
                  <c:v>5600</c:v>
                </c:pt>
                <c:pt idx="237">
                  <c:v>5600</c:v>
                </c:pt>
                <c:pt idx="238">
                  <c:v>5600</c:v>
                </c:pt>
                <c:pt idx="239">
                  <c:v>5600</c:v>
                </c:pt>
                <c:pt idx="240">
                  <c:v>5600</c:v>
                </c:pt>
                <c:pt idx="241">
                  <c:v>5600</c:v>
                </c:pt>
                <c:pt idx="242">
                  <c:v>5600</c:v>
                </c:pt>
                <c:pt idx="243">
                  <c:v>5200</c:v>
                </c:pt>
                <c:pt idx="244">
                  <c:v>5200</c:v>
                </c:pt>
                <c:pt idx="245">
                  <c:v>5200</c:v>
                </c:pt>
                <c:pt idx="246">
                  <c:v>5200</c:v>
                </c:pt>
                <c:pt idx="247">
                  <c:v>5200</c:v>
                </c:pt>
                <c:pt idx="248">
                  <c:v>5200</c:v>
                </c:pt>
                <c:pt idx="249">
                  <c:v>5200</c:v>
                </c:pt>
                <c:pt idx="250">
                  <c:v>5200</c:v>
                </c:pt>
                <c:pt idx="251">
                  <c:v>5150</c:v>
                </c:pt>
                <c:pt idx="252">
                  <c:v>5150</c:v>
                </c:pt>
                <c:pt idx="253">
                  <c:v>5150</c:v>
                </c:pt>
                <c:pt idx="254">
                  <c:v>5150</c:v>
                </c:pt>
                <c:pt idx="255">
                  <c:v>5150</c:v>
                </c:pt>
                <c:pt idx="256">
                  <c:v>5150</c:v>
                </c:pt>
                <c:pt idx="257">
                  <c:v>5150</c:v>
                </c:pt>
                <c:pt idx="258">
                  <c:v>5150</c:v>
                </c:pt>
                <c:pt idx="259">
                  <c:v>5150</c:v>
                </c:pt>
                <c:pt idx="260">
                  <c:v>5150</c:v>
                </c:pt>
                <c:pt idx="261">
                  <c:v>5150</c:v>
                </c:pt>
                <c:pt idx="262">
                  <c:v>5150</c:v>
                </c:pt>
                <c:pt idx="263">
                  <c:v>5150</c:v>
                </c:pt>
                <c:pt idx="264">
                  <c:v>5150</c:v>
                </c:pt>
                <c:pt idx="265">
                  <c:v>5150</c:v>
                </c:pt>
                <c:pt idx="266">
                  <c:v>5150</c:v>
                </c:pt>
                <c:pt idx="267">
                  <c:v>5150</c:v>
                </c:pt>
                <c:pt idx="268">
                  <c:v>5150</c:v>
                </c:pt>
                <c:pt idx="269">
                  <c:v>5150</c:v>
                </c:pt>
                <c:pt idx="270">
                  <c:v>5150</c:v>
                </c:pt>
                <c:pt idx="271">
                  <c:v>5150</c:v>
                </c:pt>
                <c:pt idx="272">
                  <c:v>5050</c:v>
                </c:pt>
                <c:pt idx="273">
                  <c:v>5050</c:v>
                </c:pt>
                <c:pt idx="274">
                  <c:v>5050</c:v>
                </c:pt>
                <c:pt idx="275">
                  <c:v>5050</c:v>
                </c:pt>
                <c:pt idx="276">
                  <c:v>5050</c:v>
                </c:pt>
                <c:pt idx="277">
                  <c:v>5050</c:v>
                </c:pt>
                <c:pt idx="278">
                  <c:v>5050</c:v>
                </c:pt>
                <c:pt idx="279">
                  <c:v>5050</c:v>
                </c:pt>
                <c:pt idx="280">
                  <c:v>5050</c:v>
                </c:pt>
                <c:pt idx="281">
                  <c:v>5050</c:v>
                </c:pt>
                <c:pt idx="282">
                  <c:v>5050</c:v>
                </c:pt>
                <c:pt idx="283">
                  <c:v>5050</c:v>
                </c:pt>
                <c:pt idx="284">
                  <c:v>5000</c:v>
                </c:pt>
                <c:pt idx="285">
                  <c:v>4900</c:v>
                </c:pt>
                <c:pt idx="286">
                  <c:v>4900</c:v>
                </c:pt>
                <c:pt idx="287">
                  <c:v>4900</c:v>
                </c:pt>
                <c:pt idx="288">
                  <c:v>4900</c:v>
                </c:pt>
                <c:pt idx="289">
                  <c:v>4900</c:v>
                </c:pt>
                <c:pt idx="290">
                  <c:v>4600</c:v>
                </c:pt>
                <c:pt idx="291">
                  <c:v>4600</c:v>
                </c:pt>
                <c:pt idx="292">
                  <c:v>4600</c:v>
                </c:pt>
                <c:pt idx="293">
                  <c:v>4600</c:v>
                </c:pt>
                <c:pt idx="294">
                  <c:v>4400</c:v>
                </c:pt>
                <c:pt idx="295">
                  <c:v>4300</c:v>
                </c:pt>
                <c:pt idx="296">
                  <c:v>4300</c:v>
                </c:pt>
                <c:pt idx="297">
                  <c:v>4300</c:v>
                </c:pt>
                <c:pt idx="298">
                  <c:v>4300</c:v>
                </c:pt>
                <c:pt idx="299">
                  <c:v>4300</c:v>
                </c:pt>
                <c:pt idx="300">
                  <c:v>4300</c:v>
                </c:pt>
                <c:pt idx="301">
                  <c:v>4300</c:v>
                </c:pt>
                <c:pt idx="302">
                  <c:v>4300</c:v>
                </c:pt>
                <c:pt idx="303">
                  <c:v>4300</c:v>
                </c:pt>
                <c:pt idx="304">
                  <c:v>4300</c:v>
                </c:pt>
                <c:pt idx="305">
                  <c:v>4300</c:v>
                </c:pt>
                <c:pt idx="306">
                  <c:v>4200</c:v>
                </c:pt>
                <c:pt idx="307">
                  <c:v>4200</c:v>
                </c:pt>
                <c:pt idx="308">
                  <c:v>4200</c:v>
                </c:pt>
                <c:pt idx="309">
                  <c:v>4200</c:v>
                </c:pt>
                <c:pt idx="310">
                  <c:v>4200</c:v>
                </c:pt>
                <c:pt idx="311">
                  <c:v>4200</c:v>
                </c:pt>
                <c:pt idx="312">
                  <c:v>4200</c:v>
                </c:pt>
                <c:pt idx="313">
                  <c:v>4200</c:v>
                </c:pt>
                <c:pt idx="314">
                  <c:v>4200</c:v>
                </c:pt>
              </c:numCache>
            </c:numRef>
          </c:val>
          <c:smooth val="0"/>
        </c:ser>
        <c:ser>
          <c:idx val="2"/>
          <c:order val="2"/>
          <c:tx>
            <c:strRef>
              <c:f>[磷酸铁锂数据.xlsx]工铵价格图!$D$2</c:f>
              <c:strCache>
                <c:ptCount val="1"/>
                <c:pt idx="0">
                  <c:v>66%（四川）</c:v>
                </c:pt>
              </c:strCache>
            </c:strRef>
          </c:tx>
          <c:spPr>
            <a:ln w="19050" cap="rnd">
              <a:solidFill>
                <a:srgbClr val="BFBFBF"/>
              </a:solidFill>
              <a:round/>
            </a:ln>
            <a:effectLst/>
            <a:sp3d contourW="19050"/>
          </c:spPr>
          <c:marker>
            <c:symbol val="none"/>
          </c:marker>
          <c:dLbls>
            <c:delete val="1"/>
          </c:dLbls>
          <c:cat>
            <c:numRef>
              <c:f>[磷酸铁锂数据.xlsx]工铵价格图!$A$3:$A$317</c:f>
              <c:numCache>
                <c:formatCode>yyyy\-mm\-dd</c:formatCode>
                <c:ptCount val="315"/>
                <c:pt idx="0" c:formatCode="yyyy\-mm\-dd">
                  <c:v>44620</c:v>
                </c:pt>
                <c:pt idx="1" c:formatCode="yyyy\-mm\-dd">
                  <c:v>44623</c:v>
                </c:pt>
                <c:pt idx="2" c:formatCode="yyyy\-mm\-dd">
                  <c:v>44624</c:v>
                </c:pt>
                <c:pt idx="3" c:formatCode="yyyy\-mm\-dd">
                  <c:v>44627</c:v>
                </c:pt>
                <c:pt idx="4" c:formatCode="yyyy\-mm\-dd">
                  <c:v>44628</c:v>
                </c:pt>
                <c:pt idx="5" c:formatCode="yyyy\-mm\-dd">
                  <c:v>44629</c:v>
                </c:pt>
                <c:pt idx="6" c:formatCode="yyyy\-mm\-dd">
                  <c:v>44630</c:v>
                </c:pt>
                <c:pt idx="7" c:formatCode="yyyy\-mm\-dd">
                  <c:v>44631</c:v>
                </c:pt>
                <c:pt idx="8" c:formatCode="yyyy\-mm\-dd">
                  <c:v>44634</c:v>
                </c:pt>
                <c:pt idx="9" c:formatCode="yyyy\-mm\-dd">
                  <c:v>44635</c:v>
                </c:pt>
                <c:pt idx="10" c:formatCode="yyyy\-mm\-dd">
                  <c:v>44636</c:v>
                </c:pt>
                <c:pt idx="11" c:formatCode="yyyy\-mm\-dd">
                  <c:v>44637</c:v>
                </c:pt>
                <c:pt idx="12" c:formatCode="yyyy\-mm\-dd">
                  <c:v>44638</c:v>
                </c:pt>
                <c:pt idx="13" c:formatCode="yyyy\-mm\-dd">
                  <c:v>44641</c:v>
                </c:pt>
                <c:pt idx="14" c:formatCode="yyyy\-mm\-dd">
                  <c:v>44642</c:v>
                </c:pt>
                <c:pt idx="15" c:formatCode="yyyy\-mm\-dd">
                  <c:v>44643</c:v>
                </c:pt>
                <c:pt idx="16" c:formatCode="yyyy\-mm\-dd">
                  <c:v>44644</c:v>
                </c:pt>
                <c:pt idx="17" c:formatCode="yyyy\-mm\-dd">
                  <c:v>44645</c:v>
                </c:pt>
                <c:pt idx="18" c:formatCode="yyyy\-mm\-dd">
                  <c:v>44648</c:v>
                </c:pt>
                <c:pt idx="19" c:formatCode="yyyy\-mm\-dd">
                  <c:v>44649</c:v>
                </c:pt>
                <c:pt idx="20" c:formatCode="yyyy\-mm\-dd">
                  <c:v>44650</c:v>
                </c:pt>
                <c:pt idx="21" c:formatCode="yyyy\-mm\-dd">
                  <c:v>44651</c:v>
                </c:pt>
                <c:pt idx="22" c:formatCode="yyyy\-mm\-dd">
                  <c:v>44652</c:v>
                </c:pt>
                <c:pt idx="23" c:formatCode="yyyy\-mm\-dd">
                  <c:v>44653</c:v>
                </c:pt>
                <c:pt idx="24" c:formatCode="yyyy\-mm\-dd">
                  <c:v>44657</c:v>
                </c:pt>
                <c:pt idx="25" c:formatCode="yyyy\-mm\-dd">
                  <c:v>44658</c:v>
                </c:pt>
                <c:pt idx="26" c:formatCode="yyyy\-mm\-dd">
                  <c:v>44659</c:v>
                </c:pt>
                <c:pt idx="27" c:formatCode="yyyy\-mm\-dd">
                  <c:v>44662</c:v>
                </c:pt>
                <c:pt idx="28" c:formatCode="yyyy\-mm\-dd">
                  <c:v>44663</c:v>
                </c:pt>
                <c:pt idx="29" c:formatCode="yyyy\-mm\-dd">
                  <c:v>44664</c:v>
                </c:pt>
                <c:pt idx="30" c:formatCode="yyyy\-mm\-dd">
                  <c:v>44665</c:v>
                </c:pt>
                <c:pt idx="31" c:formatCode="yyyy\-mm\-dd">
                  <c:v>44666</c:v>
                </c:pt>
                <c:pt idx="32" c:formatCode="yyyy\-mm\-dd">
                  <c:v>44669</c:v>
                </c:pt>
                <c:pt idx="33" c:formatCode="yyyy\-mm\-dd">
                  <c:v>44670</c:v>
                </c:pt>
                <c:pt idx="34" c:formatCode="yyyy\-mm\-dd">
                  <c:v>44671</c:v>
                </c:pt>
                <c:pt idx="35" c:formatCode="yyyy\-mm\-dd">
                  <c:v>44672</c:v>
                </c:pt>
                <c:pt idx="36" c:formatCode="yyyy\-mm\-dd">
                  <c:v>44673</c:v>
                </c:pt>
                <c:pt idx="37" c:formatCode="yyyy\-mm\-dd">
                  <c:v>44675</c:v>
                </c:pt>
                <c:pt idx="38" c:formatCode="yyyy\-mm\-dd">
                  <c:v>44676</c:v>
                </c:pt>
                <c:pt idx="39" c:formatCode="yyyy\-mm\-dd">
                  <c:v>44677</c:v>
                </c:pt>
                <c:pt idx="40" c:formatCode="yyyy\-mm\-dd">
                  <c:v>44678</c:v>
                </c:pt>
                <c:pt idx="41" c:formatCode="yyyy\-mm\-dd">
                  <c:v>44679</c:v>
                </c:pt>
                <c:pt idx="42" c:formatCode="yyyy\-mm\-dd">
                  <c:v>44680</c:v>
                </c:pt>
                <c:pt idx="43" c:formatCode="yyyy\-mm\-dd">
                  <c:v>44686</c:v>
                </c:pt>
                <c:pt idx="44" c:formatCode="yyyy\-mm\-dd">
                  <c:v>44687</c:v>
                </c:pt>
                <c:pt idx="45" c:formatCode="yyyy\-mm\-dd">
                  <c:v>44688</c:v>
                </c:pt>
                <c:pt idx="46" c:formatCode="yyyy\-mm\-dd">
                  <c:v>44690</c:v>
                </c:pt>
                <c:pt idx="47" c:formatCode="yyyy\-mm\-dd">
                  <c:v>44691</c:v>
                </c:pt>
                <c:pt idx="48" c:formatCode="yyyy\-mm\-dd">
                  <c:v>44692</c:v>
                </c:pt>
                <c:pt idx="49" c:formatCode="yyyy\-mm\-dd">
                  <c:v>44693</c:v>
                </c:pt>
                <c:pt idx="50" c:formatCode="yyyy\-mm\-dd">
                  <c:v>44694</c:v>
                </c:pt>
                <c:pt idx="51" c:formatCode="yyyy\-mm\-dd">
                  <c:v>44697</c:v>
                </c:pt>
                <c:pt idx="52" c:formatCode="yyyy\-mm\-dd">
                  <c:v>44698</c:v>
                </c:pt>
                <c:pt idx="53" c:formatCode="yyyy\-mm\-dd">
                  <c:v>44699</c:v>
                </c:pt>
                <c:pt idx="54" c:formatCode="yyyy\-mm\-dd">
                  <c:v>44700</c:v>
                </c:pt>
                <c:pt idx="55" c:formatCode="yyyy\-mm\-dd">
                  <c:v>44701</c:v>
                </c:pt>
                <c:pt idx="56" c:formatCode="yyyy\-mm\-dd">
                  <c:v>44704</c:v>
                </c:pt>
                <c:pt idx="57" c:formatCode="yyyy\-mm\-dd">
                  <c:v>44705</c:v>
                </c:pt>
                <c:pt idx="58" c:formatCode="yyyy\-mm\-dd">
                  <c:v>44706</c:v>
                </c:pt>
                <c:pt idx="59" c:formatCode="yyyy\-mm\-dd">
                  <c:v>44707</c:v>
                </c:pt>
                <c:pt idx="60" c:formatCode="yyyy\-mm\-dd">
                  <c:v>44708</c:v>
                </c:pt>
                <c:pt idx="61" c:formatCode="yyyy\-mm\-dd">
                  <c:v>44711</c:v>
                </c:pt>
                <c:pt idx="62" c:formatCode="yyyy\-mm\-dd">
                  <c:v>44712</c:v>
                </c:pt>
                <c:pt idx="63" c:formatCode="yyyy\-mm\-dd">
                  <c:v>44713</c:v>
                </c:pt>
                <c:pt idx="64" c:formatCode="yyyy\-mm\-dd">
                  <c:v>44714</c:v>
                </c:pt>
                <c:pt idx="65" c:formatCode="yyyy\-mm\-dd">
                  <c:v>44718</c:v>
                </c:pt>
                <c:pt idx="66" c:formatCode="yyyy\-mm\-dd">
                  <c:v>44719</c:v>
                </c:pt>
                <c:pt idx="67" c:formatCode="yyyy\-mm\-dd">
                  <c:v>44720</c:v>
                </c:pt>
                <c:pt idx="68" c:formatCode="yyyy\-mm\-dd">
                  <c:v>44721</c:v>
                </c:pt>
                <c:pt idx="69" c:formatCode="yyyy\-mm\-dd">
                  <c:v>44722</c:v>
                </c:pt>
                <c:pt idx="70" c:formatCode="yyyy\-mm\-dd">
                  <c:v>44725</c:v>
                </c:pt>
                <c:pt idx="71" c:formatCode="yyyy\-mm\-dd">
                  <c:v>44726</c:v>
                </c:pt>
                <c:pt idx="72" c:formatCode="yyyy\-mm\-dd">
                  <c:v>44727</c:v>
                </c:pt>
                <c:pt idx="73" c:formatCode="yyyy\-mm\-dd">
                  <c:v>44728</c:v>
                </c:pt>
                <c:pt idx="74" c:formatCode="yyyy\-mm\-dd">
                  <c:v>44729</c:v>
                </c:pt>
                <c:pt idx="75" c:formatCode="yyyy\-mm\-dd">
                  <c:v>44732</c:v>
                </c:pt>
                <c:pt idx="76" c:formatCode="yyyy\-mm\-dd">
                  <c:v>44733</c:v>
                </c:pt>
                <c:pt idx="77" c:formatCode="yyyy\-mm\-dd">
                  <c:v>44734</c:v>
                </c:pt>
                <c:pt idx="78" c:formatCode="yyyy\-mm\-dd">
                  <c:v>44735</c:v>
                </c:pt>
                <c:pt idx="79" c:formatCode="yyyy\-mm\-dd">
                  <c:v>44736</c:v>
                </c:pt>
                <c:pt idx="80" c:formatCode="yyyy\-mm\-dd">
                  <c:v>44739</c:v>
                </c:pt>
                <c:pt idx="81" c:formatCode="yyyy\-mm\-dd">
                  <c:v>44740</c:v>
                </c:pt>
                <c:pt idx="82" c:formatCode="yyyy\-mm\-dd">
                  <c:v>44741</c:v>
                </c:pt>
                <c:pt idx="83" c:formatCode="yyyy\-mm\-dd">
                  <c:v>44742</c:v>
                </c:pt>
                <c:pt idx="84" c:formatCode="yyyy\-mm\-dd">
                  <c:v>44743</c:v>
                </c:pt>
                <c:pt idx="85" c:formatCode="yyyy\-mm\-dd">
                  <c:v>44746</c:v>
                </c:pt>
                <c:pt idx="86" c:formatCode="yyyy\-mm\-dd">
                  <c:v>44747</c:v>
                </c:pt>
                <c:pt idx="87" c:formatCode="yyyy\-mm\-dd">
                  <c:v>44748</c:v>
                </c:pt>
                <c:pt idx="88" c:formatCode="yyyy\-mm\-dd">
                  <c:v>44749</c:v>
                </c:pt>
                <c:pt idx="89" c:formatCode="yyyy\-mm\-dd">
                  <c:v>44750</c:v>
                </c:pt>
                <c:pt idx="90" c:formatCode="yyyy\-mm\-dd">
                  <c:v>44753</c:v>
                </c:pt>
                <c:pt idx="91" c:formatCode="yyyy\-mm\-dd">
                  <c:v>44754</c:v>
                </c:pt>
                <c:pt idx="92" c:formatCode="yyyy\-mm\-dd">
                  <c:v>44755</c:v>
                </c:pt>
                <c:pt idx="93" c:formatCode="yyyy\-mm\-dd">
                  <c:v>44756</c:v>
                </c:pt>
                <c:pt idx="94" c:formatCode="yyyy\-mm\-dd">
                  <c:v>44757</c:v>
                </c:pt>
                <c:pt idx="95" c:formatCode="yyyy\-mm\-dd">
                  <c:v>44760</c:v>
                </c:pt>
                <c:pt idx="96" c:formatCode="yyyy\-mm\-dd">
                  <c:v>44761</c:v>
                </c:pt>
                <c:pt idx="97" c:formatCode="yyyy\-mm\-dd">
                  <c:v>44762</c:v>
                </c:pt>
                <c:pt idx="98" c:formatCode="yyyy\-mm\-dd">
                  <c:v>44763</c:v>
                </c:pt>
                <c:pt idx="99" c:formatCode="yyyy\-mm\-dd">
                  <c:v>44764</c:v>
                </c:pt>
                <c:pt idx="100" c:formatCode="yyyy\-mm\-dd">
                  <c:v>44767</c:v>
                </c:pt>
                <c:pt idx="101" c:formatCode="yyyy\-mm\-dd">
                  <c:v>44768</c:v>
                </c:pt>
                <c:pt idx="102" c:formatCode="yyyy\-mm\-dd">
                  <c:v>44769</c:v>
                </c:pt>
                <c:pt idx="103" c:formatCode="yyyy\-mm\-dd">
                  <c:v>44770</c:v>
                </c:pt>
                <c:pt idx="104" c:formatCode="yyyy\-mm\-dd">
                  <c:v>44771</c:v>
                </c:pt>
                <c:pt idx="105" c:formatCode="yyyy\-mm\-dd">
                  <c:v>44774</c:v>
                </c:pt>
                <c:pt idx="106" c:formatCode="yyyy\-mm\-dd">
                  <c:v>44775</c:v>
                </c:pt>
                <c:pt idx="107" c:formatCode="yyyy\-mm\-dd">
                  <c:v>44776</c:v>
                </c:pt>
                <c:pt idx="108" c:formatCode="yyyy\-mm\-dd">
                  <c:v>44777</c:v>
                </c:pt>
                <c:pt idx="109" c:formatCode="yyyy\-mm\-dd">
                  <c:v>44778</c:v>
                </c:pt>
                <c:pt idx="110" c:formatCode="yyyy\-mm\-dd">
                  <c:v>44781</c:v>
                </c:pt>
                <c:pt idx="111" c:formatCode="yyyy\-mm\-dd">
                  <c:v>44782</c:v>
                </c:pt>
                <c:pt idx="112" c:formatCode="yyyy\-mm\-dd">
                  <c:v>44783</c:v>
                </c:pt>
                <c:pt idx="113" c:formatCode="yyyy\-mm\-dd">
                  <c:v>44784</c:v>
                </c:pt>
                <c:pt idx="114" c:formatCode="yyyy\-mm\-dd">
                  <c:v>44785</c:v>
                </c:pt>
                <c:pt idx="115" c:formatCode="yyyy\-mm\-dd">
                  <c:v>44788</c:v>
                </c:pt>
                <c:pt idx="116" c:formatCode="yyyy\-mm\-dd">
                  <c:v>44789</c:v>
                </c:pt>
                <c:pt idx="117" c:formatCode="yyyy\-mm\-dd">
                  <c:v>44790</c:v>
                </c:pt>
                <c:pt idx="118" c:formatCode="yyyy\-mm\-dd">
                  <c:v>44791</c:v>
                </c:pt>
                <c:pt idx="119" c:formatCode="yyyy\-mm\-dd">
                  <c:v>44792</c:v>
                </c:pt>
                <c:pt idx="120" c:formatCode="yyyy\-mm\-dd">
                  <c:v>44795</c:v>
                </c:pt>
                <c:pt idx="121" c:formatCode="yyyy\-mm\-dd">
                  <c:v>44796</c:v>
                </c:pt>
                <c:pt idx="122" c:formatCode="yyyy\-mm\-dd">
                  <c:v>44797</c:v>
                </c:pt>
                <c:pt idx="123" c:formatCode="yyyy\-mm\-dd">
                  <c:v>44798</c:v>
                </c:pt>
                <c:pt idx="124" c:formatCode="yyyy\-mm\-dd">
                  <c:v>44799</c:v>
                </c:pt>
                <c:pt idx="125" c:formatCode="yyyy\-mm\-dd">
                  <c:v>44802</c:v>
                </c:pt>
                <c:pt idx="126" c:formatCode="yyyy\-mm\-dd">
                  <c:v>44803</c:v>
                </c:pt>
                <c:pt idx="127" c:formatCode="yyyy\-mm\-dd">
                  <c:v>44804</c:v>
                </c:pt>
                <c:pt idx="128" c:formatCode="yyyy\-mm\-dd">
                  <c:v>44805</c:v>
                </c:pt>
                <c:pt idx="129" c:formatCode="yyyy\-mm\-dd">
                  <c:v>44806</c:v>
                </c:pt>
                <c:pt idx="130" c:formatCode="yyyy\-mm\-dd">
                  <c:v>44809</c:v>
                </c:pt>
                <c:pt idx="131" c:formatCode="yyyy\-mm\-dd">
                  <c:v>44810</c:v>
                </c:pt>
                <c:pt idx="132" c:formatCode="yyyy\-mm\-dd">
                  <c:v>44811</c:v>
                </c:pt>
                <c:pt idx="133" c:formatCode="yyyy\-mm\-dd">
                  <c:v>44812</c:v>
                </c:pt>
                <c:pt idx="134" c:formatCode="yyyy\-mm\-dd">
                  <c:v>44813</c:v>
                </c:pt>
                <c:pt idx="135" c:formatCode="yyyy\-mm\-dd">
                  <c:v>44817</c:v>
                </c:pt>
                <c:pt idx="136" c:formatCode="yyyy\-mm\-dd">
                  <c:v>44818</c:v>
                </c:pt>
                <c:pt idx="137" c:formatCode="yyyy\-mm\-dd">
                  <c:v>44819</c:v>
                </c:pt>
                <c:pt idx="138" c:formatCode="yyyy\-mm\-dd">
                  <c:v>44820</c:v>
                </c:pt>
                <c:pt idx="139" c:formatCode="yyyy\-mm\-dd">
                  <c:v>44823</c:v>
                </c:pt>
                <c:pt idx="140" c:formatCode="yyyy\-mm\-dd">
                  <c:v>44824</c:v>
                </c:pt>
                <c:pt idx="141" c:formatCode="yyyy\-mm\-dd">
                  <c:v>44825</c:v>
                </c:pt>
                <c:pt idx="142" c:formatCode="yyyy\-mm\-dd">
                  <c:v>44826</c:v>
                </c:pt>
                <c:pt idx="143" c:formatCode="yyyy\-mm\-dd">
                  <c:v>44827</c:v>
                </c:pt>
                <c:pt idx="144" c:formatCode="yyyy\-mm\-dd">
                  <c:v>44830</c:v>
                </c:pt>
                <c:pt idx="145" c:formatCode="yyyy\-mm\-dd">
                  <c:v>44831</c:v>
                </c:pt>
                <c:pt idx="146" c:formatCode="yyyy\-mm\-dd">
                  <c:v>44832</c:v>
                </c:pt>
                <c:pt idx="147" c:formatCode="yyyy\-mm\-dd">
                  <c:v>44833</c:v>
                </c:pt>
                <c:pt idx="148" c:formatCode="yyyy\-mm\-dd">
                  <c:v>44834</c:v>
                </c:pt>
                <c:pt idx="149" c:formatCode="yyyy\-mm\-dd">
                  <c:v>44842</c:v>
                </c:pt>
                <c:pt idx="150" c:formatCode="yyyy\-mm\-dd">
                  <c:v>44843</c:v>
                </c:pt>
                <c:pt idx="151" c:formatCode="yyyy\-mm\-dd">
                  <c:v>44844</c:v>
                </c:pt>
                <c:pt idx="152" c:formatCode="yyyy\-mm\-dd">
                  <c:v>44845</c:v>
                </c:pt>
                <c:pt idx="153" c:formatCode="yyyy\-mm\-dd">
                  <c:v>44846</c:v>
                </c:pt>
                <c:pt idx="154" c:formatCode="yyyy\-mm\-dd">
                  <c:v>44847</c:v>
                </c:pt>
                <c:pt idx="155" c:formatCode="yyyy\-mm\-dd">
                  <c:v>44848</c:v>
                </c:pt>
                <c:pt idx="156" c:formatCode="yyyy\-mm\-dd">
                  <c:v>44851</c:v>
                </c:pt>
                <c:pt idx="157" c:formatCode="yyyy\-mm\-dd">
                  <c:v>44852</c:v>
                </c:pt>
                <c:pt idx="158" c:formatCode="yyyy\-mm\-dd">
                  <c:v>44853</c:v>
                </c:pt>
                <c:pt idx="159" c:formatCode="yyyy\-mm\-dd">
                  <c:v>44854</c:v>
                </c:pt>
                <c:pt idx="160" c:formatCode="yyyy\-mm\-dd">
                  <c:v>44855</c:v>
                </c:pt>
                <c:pt idx="161" c:formatCode="yyyy\-mm\-dd">
                  <c:v>44858</c:v>
                </c:pt>
                <c:pt idx="162" c:formatCode="yyyy\-mm\-dd">
                  <c:v>44859</c:v>
                </c:pt>
                <c:pt idx="163" c:formatCode="yyyy\-mm\-dd">
                  <c:v>44860</c:v>
                </c:pt>
                <c:pt idx="164" c:formatCode="yyyy\-mm\-dd">
                  <c:v>44861</c:v>
                </c:pt>
                <c:pt idx="165" c:formatCode="yyyy\-mm\-dd">
                  <c:v>44862</c:v>
                </c:pt>
                <c:pt idx="166" c:formatCode="yyyy\-mm\-dd">
                  <c:v>44865</c:v>
                </c:pt>
                <c:pt idx="167" c:formatCode="yyyy\-mm\-dd">
                  <c:v>44866</c:v>
                </c:pt>
                <c:pt idx="168" c:formatCode="yyyy\-mm\-dd">
                  <c:v>44867</c:v>
                </c:pt>
                <c:pt idx="169" c:formatCode="yyyy\-mm\-dd">
                  <c:v>44868</c:v>
                </c:pt>
                <c:pt idx="170" c:formatCode="yyyy\-mm\-dd">
                  <c:v>44869</c:v>
                </c:pt>
                <c:pt idx="171" c:formatCode="yyyy\-mm\-dd">
                  <c:v>44872</c:v>
                </c:pt>
                <c:pt idx="172" c:formatCode="yyyy\-mm\-dd">
                  <c:v>44873</c:v>
                </c:pt>
                <c:pt idx="173" c:formatCode="yyyy\-mm\-dd">
                  <c:v>44874</c:v>
                </c:pt>
                <c:pt idx="174" c:formatCode="yyyy\-mm\-dd">
                  <c:v>44875</c:v>
                </c:pt>
                <c:pt idx="175" c:formatCode="yyyy\-mm\-dd">
                  <c:v>44876</c:v>
                </c:pt>
                <c:pt idx="176" c:formatCode="yyyy\-mm\-dd">
                  <c:v>44879</c:v>
                </c:pt>
                <c:pt idx="177" c:formatCode="yyyy\-mm\-dd">
                  <c:v>44880</c:v>
                </c:pt>
                <c:pt idx="178" c:formatCode="yyyy\-mm\-dd">
                  <c:v>44881</c:v>
                </c:pt>
                <c:pt idx="179" c:formatCode="yyyy\-mm\-dd">
                  <c:v>44882</c:v>
                </c:pt>
                <c:pt idx="180" c:formatCode="yyyy\-mm\-dd">
                  <c:v>44883</c:v>
                </c:pt>
                <c:pt idx="181" c:formatCode="yyyy\-mm\-dd">
                  <c:v>44886</c:v>
                </c:pt>
                <c:pt idx="182" c:formatCode="yyyy\-mm\-dd">
                  <c:v>44887</c:v>
                </c:pt>
                <c:pt idx="183" c:formatCode="yyyy\-mm\-dd">
                  <c:v>44888</c:v>
                </c:pt>
                <c:pt idx="184" c:formatCode="yyyy\-mm\-dd">
                  <c:v>44889</c:v>
                </c:pt>
                <c:pt idx="185" c:formatCode="yyyy\-mm\-dd">
                  <c:v>44890</c:v>
                </c:pt>
                <c:pt idx="186" c:formatCode="yyyy\-mm\-dd">
                  <c:v>44893</c:v>
                </c:pt>
                <c:pt idx="187" c:formatCode="yyyy\-mm\-dd">
                  <c:v>44894</c:v>
                </c:pt>
                <c:pt idx="188" c:formatCode="yyyy\-mm\-dd">
                  <c:v>44895</c:v>
                </c:pt>
                <c:pt idx="189" c:formatCode="yyyy\-mm\-dd">
                  <c:v>44896</c:v>
                </c:pt>
                <c:pt idx="190" c:formatCode="yyyy\-mm\-dd">
                  <c:v>44897</c:v>
                </c:pt>
                <c:pt idx="191" c:formatCode="yyyy\-mm\-dd">
                  <c:v>44900</c:v>
                </c:pt>
                <c:pt idx="192" c:formatCode="yyyy\-mm\-dd">
                  <c:v>44901</c:v>
                </c:pt>
                <c:pt idx="193" c:formatCode="yyyy\-mm\-dd">
                  <c:v>44902</c:v>
                </c:pt>
                <c:pt idx="194" c:formatCode="yyyy\-mm\-dd">
                  <c:v>44903</c:v>
                </c:pt>
                <c:pt idx="195" c:formatCode="yyyy\-mm\-dd">
                  <c:v>44904</c:v>
                </c:pt>
                <c:pt idx="196" c:formatCode="yyyy\-mm\-dd">
                  <c:v>44907</c:v>
                </c:pt>
                <c:pt idx="197" c:formatCode="yyyy\-mm\-dd">
                  <c:v>44908</c:v>
                </c:pt>
                <c:pt idx="198" c:formatCode="yyyy\-mm\-dd">
                  <c:v>44909</c:v>
                </c:pt>
                <c:pt idx="199" c:formatCode="yyyy\-mm\-dd">
                  <c:v>44910</c:v>
                </c:pt>
                <c:pt idx="200" c:formatCode="yyyy\-mm\-dd">
                  <c:v>44911</c:v>
                </c:pt>
                <c:pt idx="201" c:formatCode="yyyy\-mm\-dd">
                  <c:v>44914</c:v>
                </c:pt>
                <c:pt idx="202" c:formatCode="yyyy\-mm\-dd">
                  <c:v>44915</c:v>
                </c:pt>
                <c:pt idx="203" c:formatCode="yyyy\-mm\-dd">
                  <c:v>44916</c:v>
                </c:pt>
                <c:pt idx="204" c:formatCode="yyyy\-mm\-dd">
                  <c:v>44917</c:v>
                </c:pt>
                <c:pt idx="205" c:formatCode="yyyy\-mm\-dd">
                  <c:v>44918</c:v>
                </c:pt>
                <c:pt idx="206" c:formatCode="yyyy\-mm\-dd">
                  <c:v>44921</c:v>
                </c:pt>
                <c:pt idx="207" c:formatCode="yyyy\-mm\-dd">
                  <c:v>44922</c:v>
                </c:pt>
                <c:pt idx="208" c:formatCode="yyyy\-mm\-dd">
                  <c:v>44923</c:v>
                </c:pt>
                <c:pt idx="209" c:formatCode="yyyy\-mm\-dd">
                  <c:v>44924</c:v>
                </c:pt>
                <c:pt idx="210" c:formatCode="yyyy\-mm\-dd">
                  <c:v>44925</c:v>
                </c:pt>
                <c:pt idx="211" c:formatCode="yyyy\-mm\-dd">
                  <c:v>44929</c:v>
                </c:pt>
                <c:pt idx="212" c:formatCode="yyyy\-mm\-dd">
                  <c:v>44930</c:v>
                </c:pt>
                <c:pt idx="213" c:formatCode="yyyy\-mm\-dd">
                  <c:v>44931</c:v>
                </c:pt>
                <c:pt idx="214" c:formatCode="yyyy\-mm\-dd">
                  <c:v>44932</c:v>
                </c:pt>
                <c:pt idx="215" c:formatCode="yyyy\-mm\-dd">
                  <c:v>44935</c:v>
                </c:pt>
                <c:pt idx="216" c:formatCode="yyyy\-mm\-dd">
                  <c:v>44936</c:v>
                </c:pt>
                <c:pt idx="217" c:formatCode="yyyy\-mm\-dd">
                  <c:v>44937</c:v>
                </c:pt>
                <c:pt idx="218" c:formatCode="yyyy\-mm\-dd">
                  <c:v>44938</c:v>
                </c:pt>
                <c:pt idx="219" c:formatCode="yyyy\-mm\-dd">
                  <c:v>44939</c:v>
                </c:pt>
                <c:pt idx="220" c:formatCode="yyyy\-mm\-dd">
                  <c:v>44942</c:v>
                </c:pt>
                <c:pt idx="221" c:formatCode="yyyy\-mm\-dd">
                  <c:v>44943</c:v>
                </c:pt>
                <c:pt idx="222" c:formatCode="yyyy\-mm\-dd">
                  <c:v>44944</c:v>
                </c:pt>
                <c:pt idx="223" c:formatCode="yyyy\-mm\-dd">
                  <c:v>44945</c:v>
                </c:pt>
                <c:pt idx="224" c:formatCode="yyyy\-mm\-dd">
                  <c:v>44946</c:v>
                </c:pt>
                <c:pt idx="225" c:formatCode="yyyy\-mm\-dd">
                  <c:v>44954</c:v>
                </c:pt>
                <c:pt idx="226" c:formatCode="yyyy\-mm\-dd">
                  <c:v>44955</c:v>
                </c:pt>
                <c:pt idx="227" c:formatCode="yyyy\-mm\-dd">
                  <c:v>44956</c:v>
                </c:pt>
                <c:pt idx="228" c:formatCode="yyyy\-mm\-dd">
                  <c:v>44957</c:v>
                </c:pt>
                <c:pt idx="229" c:formatCode="yyyy\-mm\-dd">
                  <c:v>44958</c:v>
                </c:pt>
                <c:pt idx="230" c:formatCode="yyyy\-mm\-dd">
                  <c:v>44959</c:v>
                </c:pt>
                <c:pt idx="231" c:formatCode="yyyy\-mm\-dd">
                  <c:v>44960</c:v>
                </c:pt>
                <c:pt idx="232" c:formatCode="yyyy\-mm\-dd">
                  <c:v>44963</c:v>
                </c:pt>
                <c:pt idx="233" c:formatCode="yyyy\-mm\-dd">
                  <c:v>44964</c:v>
                </c:pt>
                <c:pt idx="234" c:formatCode="yyyy\-mm\-dd">
                  <c:v>44965</c:v>
                </c:pt>
                <c:pt idx="235" c:formatCode="yyyy\-mm\-dd">
                  <c:v>44966</c:v>
                </c:pt>
                <c:pt idx="236" c:formatCode="yyyy\-mm\-dd">
                  <c:v>44967</c:v>
                </c:pt>
                <c:pt idx="237" c:formatCode="yyyy\-mm\-dd">
                  <c:v>44970</c:v>
                </c:pt>
                <c:pt idx="238" c:formatCode="yyyy\-mm\-dd">
                  <c:v>44971</c:v>
                </c:pt>
                <c:pt idx="239" c:formatCode="yyyy\-mm\-dd">
                  <c:v>44972</c:v>
                </c:pt>
                <c:pt idx="240" c:formatCode="yyyy\-mm\-dd">
                  <c:v>44973</c:v>
                </c:pt>
                <c:pt idx="241" c:formatCode="yyyy\-mm\-dd">
                  <c:v>44974</c:v>
                </c:pt>
                <c:pt idx="242" c:formatCode="yyyy\-mm\-dd">
                  <c:v>44977</c:v>
                </c:pt>
                <c:pt idx="243" c:formatCode="yyyy\-mm\-dd">
                  <c:v>44978</c:v>
                </c:pt>
                <c:pt idx="244" c:formatCode="yyyy\-mm\-dd">
                  <c:v>44979</c:v>
                </c:pt>
                <c:pt idx="245" c:formatCode="yyyy\-mm\-dd">
                  <c:v>44980</c:v>
                </c:pt>
                <c:pt idx="246" c:formatCode="yyyy\-mm\-dd">
                  <c:v>44981</c:v>
                </c:pt>
                <c:pt idx="247" c:formatCode="yyyy\-mm\-dd">
                  <c:v>44984</c:v>
                </c:pt>
                <c:pt idx="248" c:formatCode="yyyy\-mm\-dd">
                  <c:v>44985</c:v>
                </c:pt>
                <c:pt idx="249" c:formatCode="yyyy\-mm\-dd">
                  <c:v>44986</c:v>
                </c:pt>
                <c:pt idx="250" c:formatCode="yyyy\-mm\-dd">
                  <c:v>44987</c:v>
                </c:pt>
                <c:pt idx="251" c:formatCode="yyyy\-mm\-dd">
                  <c:v>44988</c:v>
                </c:pt>
                <c:pt idx="252" c:formatCode="yyyy\-mm\-dd">
                  <c:v>44991</c:v>
                </c:pt>
                <c:pt idx="253" c:formatCode="yyyy\-mm\-dd">
                  <c:v>44992</c:v>
                </c:pt>
                <c:pt idx="254" c:formatCode="yyyy\-mm\-dd">
                  <c:v>44993</c:v>
                </c:pt>
                <c:pt idx="255" c:formatCode="yyyy\-mm\-dd">
                  <c:v>44994</c:v>
                </c:pt>
                <c:pt idx="256" c:formatCode="yyyy\-mm\-dd">
                  <c:v>44995</c:v>
                </c:pt>
                <c:pt idx="257" c:formatCode="yyyy\-mm\-dd">
                  <c:v>44998</c:v>
                </c:pt>
                <c:pt idx="258" c:formatCode="yyyy\-mm\-dd">
                  <c:v>44999</c:v>
                </c:pt>
                <c:pt idx="259" c:formatCode="yyyy\-mm\-dd">
                  <c:v>45000</c:v>
                </c:pt>
                <c:pt idx="260" c:formatCode="yyyy\-mm\-dd">
                  <c:v>45001</c:v>
                </c:pt>
                <c:pt idx="261" c:formatCode="yyyy\-mm\-dd">
                  <c:v>45002</c:v>
                </c:pt>
                <c:pt idx="262" c:formatCode="yyyy\-mm\-dd">
                  <c:v>45005</c:v>
                </c:pt>
                <c:pt idx="263" c:formatCode="yyyy\-mm\-dd">
                  <c:v>45006</c:v>
                </c:pt>
                <c:pt idx="264" c:formatCode="yyyy\-mm\-dd">
                  <c:v>45007</c:v>
                </c:pt>
                <c:pt idx="265" c:formatCode="yyyy\-mm\-dd">
                  <c:v>45008</c:v>
                </c:pt>
                <c:pt idx="266" c:formatCode="yyyy\-mm\-dd">
                  <c:v>45009</c:v>
                </c:pt>
                <c:pt idx="267" c:formatCode="yyyy\-mm\-dd">
                  <c:v>45012</c:v>
                </c:pt>
                <c:pt idx="268" c:formatCode="yyyy\-mm\-dd">
                  <c:v>45013</c:v>
                </c:pt>
                <c:pt idx="269" c:formatCode="yyyy\-mm\-dd">
                  <c:v>45014</c:v>
                </c:pt>
                <c:pt idx="270" c:formatCode="yyyy\-mm\-dd">
                  <c:v>45015</c:v>
                </c:pt>
                <c:pt idx="271" c:formatCode="yyyy\-mm\-dd">
                  <c:v>45016</c:v>
                </c:pt>
                <c:pt idx="272" c:formatCode="yyyy\-mm\-dd">
                  <c:v>45019</c:v>
                </c:pt>
                <c:pt idx="273" c:formatCode="yyyy\-mm\-dd">
                  <c:v>45020</c:v>
                </c:pt>
                <c:pt idx="274" c:formatCode="yyyy\-mm\-dd">
                  <c:v>45022</c:v>
                </c:pt>
                <c:pt idx="275" c:formatCode="yyyy\-mm\-dd">
                  <c:v>45023</c:v>
                </c:pt>
                <c:pt idx="276" c:formatCode="yyyy\-mm\-dd">
                  <c:v>45026</c:v>
                </c:pt>
                <c:pt idx="277" c:formatCode="yyyy\-mm\-dd">
                  <c:v>45027</c:v>
                </c:pt>
                <c:pt idx="278" c:formatCode="yyyy\-mm\-dd">
                  <c:v>45028</c:v>
                </c:pt>
                <c:pt idx="279" c:formatCode="yyyy\-mm\-dd">
                  <c:v>45029</c:v>
                </c:pt>
                <c:pt idx="280" c:formatCode="yyyy\-mm\-dd">
                  <c:v>45030</c:v>
                </c:pt>
                <c:pt idx="281" c:formatCode="yyyy\-mm\-dd">
                  <c:v>45033</c:v>
                </c:pt>
                <c:pt idx="282" c:formatCode="yyyy\-mm\-dd">
                  <c:v>45034</c:v>
                </c:pt>
                <c:pt idx="283" c:formatCode="yyyy\-mm\-dd">
                  <c:v>45035</c:v>
                </c:pt>
                <c:pt idx="284" c:formatCode="yyyy\-mm\-dd">
                  <c:v>45036</c:v>
                </c:pt>
                <c:pt idx="285" c:formatCode="yyyy\-mm\-dd">
                  <c:v>45037</c:v>
                </c:pt>
                <c:pt idx="286" c:formatCode="yyyy\-mm\-dd">
                  <c:v>45039</c:v>
                </c:pt>
                <c:pt idx="287" c:formatCode="yyyy\-mm\-dd">
                  <c:v>45040</c:v>
                </c:pt>
                <c:pt idx="288" c:formatCode="yyyy\-mm\-dd">
                  <c:v>45041</c:v>
                </c:pt>
                <c:pt idx="289" c:formatCode="yyyy\-mm\-dd">
                  <c:v>45042</c:v>
                </c:pt>
                <c:pt idx="290" c:formatCode="yyyy\-mm\-dd">
                  <c:v>45043</c:v>
                </c:pt>
                <c:pt idx="291" c:formatCode="yyyy\-mm\-dd">
                  <c:v>45044</c:v>
                </c:pt>
                <c:pt idx="292" c:formatCode="yyyy\-mm\-dd">
                  <c:v>45050</c:v>
                </c:pt>
                <c:pt idx="293" c:formatCode="yyyy\-mm\-dd">
                  <c:v>45051</c:v>
                </c:pt>
                <c:pt idx="294" c:formatCode="yyyy\-mm\-dd">
                  <c:v>45052</c:v>
                </c:pt>
                <c:pt idx="295" c:formatCode="yyyy\-mm\-dd">
                  <c:v>45054</c:v>
                </c:pt>
                <c:pt idx="296" c:formatCode="yyyy\-mm\-dd">
                  <c:v>45055</c:v>
                </c:pt>
                <c:pt idx="297" c:formatCode="yyyy\-mm\-dd">
                  <c:v>45056</c:v>
                </c:pt>
                <c:pt idx="298" c:formatCode="yyyy\-mm\-dd">
                  <c:v>45057</c:v>
                </c:pt>
                <c:pt idx="299" c:formatCode="yyyy\-mm\-dd">
                  <c:v>45058</c:v>
                </c:pt>
                <c:pt idx="300" c:formatCode="yyyy\-mm\-dd">
                  <c:v>45061</c:v>
                </c:pt>
                <c:pt idx="301" c:formatCode="yyyy\-mm\-dd">
                  <c:v>45062</c:v>
                </c:pt>
                <c:pt idx="302" c:formatCode="yyyy\-mm\-dd">
                  <c:v>45063</c:v>
                </c:pt>
                <c:pt idx="303" c:formatCode="yyyy\-mm\-dd">
                  <c:v>45064</c:v>
                </c:pt>
                <c:pt idx="304" c:formatCode="yyyy\-mm\-dd">
                  <c:v>45065</c:v>
                </c:pt>
                <c:pt idx="305" c:formatCode="yyyy\-mm\-dd">
                  <c:v>45068</c:v>
                </c:pt>
                <c:pt idx="306" c:formatCode="yyyy\-mm\-dd">
                  <c:v>45069</c:v>
                </c:pt>
                <c:pt idx="307" c:formatCode="yyyy\-mm\-dd">
                  <c:v>45070</c:v>
                </c:pt>
                <c:pt idx="308" c:formatCode="yyyy\-mm\-dd">
                  <c:v>45071</c:v>
                </c:pt>
                <c:pt idx="309" c:formatCode="yyyy\-mm\-dd">
                  <c:v>45072</c:v>
                </c:pt>
                <c:pt idx="310" c:formatCode="yyyy\-mm\-dd">
                  <c:v>45075</c:v>
                </c:pt>
                <c:pt idx="311" c:formatCode="yyyy\-mm\-dd">
                  <c:v>45076</c:v>
                </c:pt>
                <c:pt idx="312" c:formatCode="yyyy\-mm\-dd">
                  <c:v>45077</c:v>
                </c:pt>
                <c:pt idx="313" c:formatCode="yyyy\-mm\-dd">
                  <c:v>45078</c:v>
                </c:pt>
                <c:pt idx="314" c:formatCode="yyyy\-mm\-dd">
                  <c:v>45079</c:v>
                </c:pt>
              </c:numCache>
            </c:numRef>
          </c:cat>
          <c:val>
            <c:numRef>
              <c:f>[磷酸铁锂数据.xlsx]工铵价格图!$D$3:$D$317</c:f>
              <c:numCache>
                <c:formatCode>General</c:formatCode>
                <c:ptCount val="315"/>
                <c:pt idx="0">
                  <c:v>4700</c:v>
                </c:pt>
                <c:pt idx="1">
                  <c:v>4800</c:v>
                </c:pt>
                <c:pt idx="2">
                  <c:v>4800</c:v>
                </c:pt>
                <c:pt idx="3">
                  <c:v>4800</c:v>
                </c:pt>
                <c:pt idx="4">
                  <c:v>4800</c:v>
                </c:pt>
                <c:pt idx="5">
                  <c:v>5000</c:v>
                </c:pt>
                <c:pt idx="6">
                  <c:v>5000</c:v>
                </c:pt>
                <c:pt idx="7">
                  <c:v>5000</c:v>
                </c:pt>
                <c:pt idx="8">
                  <c:v>5000</c:v>
                </c:pt>
                <c:pt idx="9">
                  <c:v>5000</c:v>
                </c:pt>
                <c:pt idx="10">
                  <c:v>5000</c:v>
                </c:pt>
                <c:pt idx="11">
                  <c:v>5000</c:v>
                </c:pt>
                <c:pt idx="12">
                  <c:v>5000</c:v>
                </c:pt>
                <c:pt idx="13">
                  <c:v>5000</c:v>
                </c:pt>
                <c:pt idx="14">
                  <c:v>5000</c:v>
                </c:pt>
                <c:pt idx="15">
                  <c:v>5000</c:v>
                </c:pt>
                <c:pt idx="16">
                  <c:v>5000</c:v>
                </c:pt>
                <c:pt idx="17">
                  <c:v>5000</c:v>
                </c:pt>
                <c:pt idx="18">
                  <c:v>5000</c:v>
                </c:pt>
                <c:pt idx="19">
                  <c:v>5000</c:v>
                </c:pt>
                <c:pt idx="20">
                  <c:v>5000</c:v>
                </c:pt>
                <c:pt idx="21">
                  <c:v>5000</c:v>
                </c:pt>
                <c:pt idx="22">
                  <c:v>5000</c:v>
                </c:pt>
                <c:pt idx="23">
                  <c:v>5000</c:v>
                </c:pt>
                <c:pt idx="24">
                  <c:v>5000</c:v>
                </c:pt>
                <c:pt idx="25">
                  <c:v>5000</c:v>
                </c:pt>
                <c:pt idx="26">
                  <c:v>5000</c:v>
                </c:pt>
                <c:pt idx="27">
                  <c:v>5600</c:v>
                </c:pt>
                <c:pt idx="28">
                  <c:v>5600</c:v>
                </c:pt>
                <c:pt idx="29">
                  <c:v>5600</c:v>
                </c:pt>
                <c:pt idx="30">
                  <c:v>5600</c:v>
                </c:pt>
                <c:pt idx="31">
                  <c:v>5600</c:v>
                </c:pt>
                <c:pt idx="32">
                  <c:v>5600</c:v>
                </c:pt>
                <c:pt idx="33">
                  <c:v>5600</c:v>
                </c:pt>
                <c:pt idx="34">
                  <c:v>5600</c:v>
                </c:pt>
                <c:pt idx="35">
                  <c:v>5600</c:v>
                </c:pt>
                <c:pt idx="36">
                  <c:v>5600</c:v>
                </c:pt>
                <c:pt idx="37">
                  <c:v>5600</c:v>
                </c:pt>
                <c:pt idx="38">
                  <c:v>5600</c:v>
                </c:pt>
                <c:pt idx="39">
                  <c:v>5600</c:v>
                </c:pt>
                <c:pt idx="40">
                  <c:v>5600</c:v>
                </c:pt>
                <c:pt idx="41">
                  <c:v>5600</c:v>
                </c:pt>
                <c:pt idx="42">
                  <c:v>5600</c:v>
                </c:pt>
                <c:pt idx="43">
                  <c:v>5600</c:v>
                </c:pt>
                <c:pt idx="44">
                  <c:v>5600</c:v>
                </c:pt>
                <c:pt idx="45">
                  <c:v>5600</c:v>
                </c:pt>
                <c:pt idx="46">
                  <c:v>5600</c:v>
                </c:pt>
                <c:pt idx="47">
                  <c:v>5600</c:v>
                </c:pt>
                <c:pt idx="48">
                  <c:v>5600</c:v>
                </c:pt>
                <c:pt idx="49">
                  <c:v>5600</c:v>
                </c:pt>
                <c:pt idx="50">
                  <c:v>5600</c:v>
                </c:pt>
                <c:pt idx="51">
                  <c:v>5600</c:v>
                </c:pt>
                <c:pt idx="52">
                  <c:v>5600</c:v>
                </c:pt>
                <c:pt idx="53">
                  <c:v>5600</c:v>
                </c:pt>
                <c:pt idx="54">
                  <c:v>5600</c:v>
                </c:pt>
                <c:pt idx="55">
                  <c:v>5600</c:v>
                </c:pt>
                <c:pt idx="56">
                  <c:v>5600</c:v>
                </c:pt>
                <c:pt idx="57">
                  <c:v>5600</c:v>
                </c:pt>
                <c:pt idx="58">
                  <c:v>5600</c:v>
                </c:pt>
                <c:pt idx="59">
                  <c:v>5600</c:v>
                </c:pt>
                <c:pt idx="60">
                  <c:v>5600</c:v>
                </c:pt>
                <c:pt idx="61">
                  <c:v>5600</c:v>
                </c:pt>
                <c:pt idx="62">
                  <c:v>5600</c:v>
                </c:pt>
                <c:pt idx="63">
                  <c:v>5600</c:v>
                </c:pt>
                <c:pt idx="64">
                  <c:v>5600</c:v>
                </c:pt>
                <c:pt idx="65">
                  <c:v>5600</c:v>
                </c:pt>
                <c:pt idx="66">
                  <c:v>6400</c:v>
                </c:pt>
                <c:pt idx="67">
                  <c:v>6400</c:v>
                </c:pt>
                <c:pt idx="68">
                  <c:v>6400</c:v>
                </c:pt>
                <c:pt idx="69">
                  <c:v>6400</c:v>
                </c:pt>
                <c:pt idx="70">
                  <c:v>6400</c:v>
                </c:pt>
                <c:pt idx="71">
                  <c:v>6400</c:v>
                </c:pt>
                <c:pt idx="72">
                  <c:v>6400</c:v>
                </c:pt>
                <c:pt idx="73">
                  <c:v>6400</c:v>
                </c:pt>
                <c:pt idx="74">
                  <c:v>6400</c:v>
                </c:pt>
                <c:pt idx="75">
                  <c:v>6400</c:v>
                </c:pt>
                <c:pt idx="76">
                  <c:v>6400</c:v>
                </c:pt>
                <c:pt idx="77">
                  <c:v>6400</c:v>
                </c:pt>
                <c:pt idx="78">
                  <c:v>6400</c:v>
                </c:pt>
                <c:pt idx="79">
                  <c:v>6400</c:v>
                </c:pt>
                <c:pt idx="80">
                  <c:v>6400</c:v>
                </c:pt>
                <c:pt idx="81">
                  <c:v>6400</c:v>
                </c:pt>
                <c:pt idx="82">
                  <c:v>6400</c:v>
                </c:pt>
                <c:pt idx="83">
                  <c:v>6400</c:v>
                </c:pt>
                <c:pt idx="84">
                  <c:v>6400</c:v>
                </c:pt>
                <c:pt idx="85">
                  <c:v>6400</c:v>
                </c:pt>
                <c:pt idx="86">
                  <c:v>6400</c:v>
                </c:pt>
                <c:pt idx="87">
                  <c:v>6400</c:v>
                </c:pt>
                <c:pt idx="88">
                  <c:v>6400</c:v>
                </c:pt>
                <c:pt idx="89">
                  <c:v>6400</c:v>
                </c:pt>
                <c:pt idx="90">
                  <c:v>6400</c:v>
                </c:pt>
                <c:pt idx="91">
                  <c:v>6400</c:v>
                </c:pt>
                <c:pt idx="92">
                  <c:v>6400</c:v>
                </c:pt>
                <c:pt idx="93">
                  <c:v>6400</c:v>
                </c:pt>
                <c:pt idx="94">
                  <c:v>6400</c:v>
                </c:pt>
                <c:pt idx="95">
                  <c:v>6400</c:v>
                </c:pt>
                <c:pt idx="96">
                  <c:v>6400</c:v>
                </c:pt>
                <c:pt idx="97">
                  <c:v>6400</c:v>
                </c:pt>
                <c:pt idx="98">
                  <c:v>6400</c:v>
                </c:pt>
                <c:pt idx="99">
                  <c:v>6400</c:v>
                </c:pt>
                <c:pt idx="100">
                  <c:v>6400</c:v>
                </c:pt>
                <c:pt idx="101">
                  <c:v>6400</c:v>
                </c:pt>
                <c:pt idx="102">
                  <c:v>6400</c:v>
                </c:pt>
                <c:pt idx="103">
                  <c:v>6400</c:v>
                </c:pt>
                <c:pt idx="104">
                  <c:v>6400</c:v>
                </c:pt>
                <c:pt idx="105">
                  <c:v>6400</c:v>
                </c:pt>
                <c:pt idx="106">
                  <c:v>6400</c:v>
                </c:pt>
                <c:pt idx="107">
                  <c:v>6400</c:v>
                </c:pt>
                <c:pt idx="108">
                  <c:v>6400</c:v>
                </c:pt>
                <c:pt idx="109">
                  <c:v>6400</c:v>
                </c:pt>
                <c:pt idx="110">
                  <c:v>6400</c:v>
                </c:pt>
                <c:pt idx="111">
                  <c:v>6400</c:v>
                </c:pt>
                <c:pt idx="112">
                  <c:v>6400</c:v>
                </c:pt>
                <c:pt idx="113">
                  <c:v>6400</c:v>
                </c:pt>
                <c:pt idx="114">
                  <c:v>6400</c:v>
                </c:pt>
                <c:pt idx="115">
                  <c:v>6400</c:v>
                </c:pt>
                <c:pt idx="116">
                  <c:v>6400</c:v>
                </c:pt>
                <c:pt idx="117">
                  <c:v>6300</c:v>
                </c:pt>
                <c:pt idx="118">
                  <c:v>6300</c:v>
                </c:pt>
                <c:pt idx="119">
                  <c:v>6300</c:v>
                </c:pt>
                <c:pt idx="120">
                  <c:v>6300</c:v>
                </c:pt>
                <c:pt idx="121">
                  <c:v>6300</c:v>
                </c:pt>
                <c:pt idx="122">
                  <c:v>4800</c:v>
                </c:pt>
                <c:pt idx="123">
                  <c:v>4800</c:v>
                </c:pt>
                <c:pt idx="124">
                  <c:v>4800</c:v>
                </c:pt>
                <c:pt idx="125">
                  <c:v>4800</c:v>
                </c:pt>
                <c:pt idx="126">
                  <c:v>4800</c:v>
                </c:pt>
                <c:pt idx="127">
                  <c:v>4800</c:v>
                </c:pt>
                <c:pt idx="128">
                  <c:v>4800</c:v>
                </c:pt>
                <c:pt idx="129">
                  <c:v>4800</c:v>
                </c:pt>
                <c:pt idx="130">
                  <c:v>4800</c:v>
                </c:pt>
                <c:pt idx="131">
                  <c:v>4800</c:v>
                </c:pt>
                <c:pt idx="132">
                  <c:v>4800</c:v>
                </c:pt>
                <c:pt idx="133">
                  <c:v>4800</c:v>
                </c:pt>
                <c:pt idx="134">
                  <c:v>4700</c:v>
                </c:pt>
                <c:pt idx="135">
                  <c:v>4700</c:v>
                </c:pt>
                <c:pt idx="136">
                  <c:v>4700</c:v>
                </c:pt>
                <c:pt idx="137">
                  <c:v>4700</c:v>
                </c:pt>
                <c:pt idx="138">
                  <c:v>4700</c:v>
                </c:pt>
                <c:pt idx="139">
                  <c:v>4700</c:v>
                </c:pt>
                <c:pt idx="140">
                  <c:v>4700</c:v>
                </c:pt>
                <c:pt idx="141">
                  <c:v>4700</c:v>
                </c:pt>
                <c:pt idx="142">
                  <c:v>4700</c:v>
                </c:pt>
                <c:pt idx="143">
                  <c:v>4700</c:v>
                </c:pt>
                <c:pt idx="144">
                  <c:v>4700</c:v>
                </c:pt>
                <c:pt idx="145">
                  <c:v>4700</c:v>
                </c:pt>
                <c:pt idx="146">
                  <c:v>4700</c:v>
                </c:pt>
                <c:pt idx="147">
                  <c:v>4700</c:v>
                </c:pt>
                <c:pt idx="148">
                  <c:v>4700</c:v>
                </c:pt>
                <c:pt idx="149">
                  <c:v>4700</c:v>
                </c:pt>
                <c:pt idx="150">
                  <c:v>4700</c:v>
                </c:pt>
                <c:pt idx="151">
                  <c:v>4700</c:v>
                </c:pt>
                <c:pt idx="152">
                  <c:v>4700</c:v>
                </c:pt>
                <c:pt idx="153">
                  <c:v>4700</c:v>
                </c:pt>
                <c:pt idx="154">
                  <c:v>4700</c:v>
                </c:pt>
                <c:pt idx="155">
                  <c:v>4700</c:v>
                </c:pt>
                <c:pt idx="156">
                  <c:v>4700</c:v>
                </c:pt>
                <c:pt idx="157">
                  <c:v>4700</c:v>
                </c:pt>
                <c:pt idx="158">
                  <c:v>4700</c:v>
                </c:pt>
                <c:pt idx="159">
                  <c:v>4700</c:v>
                </c:pt>
                <c:pt idx="160">
                  <c:v>4700</c:v>
                </c:pt>
                <c:pt idx="161">
                  <c:v>4700</c:v>
                </c:pt>
                <c:pt idx="162">
                  <c:v>4700</c:v>
                </c:pt>
                <c:pt idx="163">
                  <c:v>4700</c:v>
                </c:pt>
                <c:pt idx="164">
                  <c:v>4700</c:v>
                </c:pt>
                <c:pt idx="165">
                  <c:v>4700</c:v>
                </c:pt>
                <c:pt idx="166">
                  <c:v>4700</c:v>
                </c:pt>
                <c:pt idx="167">
                  <c:v>4700</c:v>
                </c:pt>
                <c:pt idx="168">
                  <c:v>4700</c:v>
                </c:pt>
                <c:pt idx="169">
                  <c:v>4700</c:v>
                </c:pt>
                <c:pt idx="170">
                  <c:v>4700</c:v>
                </c:pt>
                <c:pt idx="171">
                  <c:v>4700</c:v>
                </c:pt>
                <c:pt idx="172">
                  <c:v>4700</c:v>
                </c:pt>
                <c:pt idx="173">
                  <c:v>4700</c:v>
                </c:pt>
                <c:pt idx="174">
                  <c:v>4700</c:v>
                </c:pt>
                <c:pt idx="175">
                  <c:v>4700</c:v>
                </c:pt>
                <c:pt idx="176">
                  <c:v>4700</c:v>
                </c:pt>
                <c:pt idx="177">
                  <c:v>4700</c:v>
                </c:pt>
                <c:pt idx="178">
                  <c:v>4700</c:v>
                </c:pt>
                <c:pt idx="179">
                  <c:v>4700</c:v>
                </c:pt>
                <c:pt idx="180">
                  <c:v>4700</c:v>
                </c:pt>
                <c:pt idx="181">
                  <c:v>4700</c:v>
                </c:pt>
                <c:pt idx="182">
                  <c:v>4700</c:v>
                </c:pt>
                <c:pt idx="183">
                  <c:v>4700</c:v>
                </c:pt>
                <c:pt idx="184">
                  <c:v>4700</c:v>
                </c:pt>
                <c:pt idx="185">
                  <c:v>4700</c:v>
                </c:pt>
                <c:pt idx="186">
                  <c:v>5000</c:v>
                </c:pt>
                <c:pt idx="187">
                  <c:v>5000</c:v>
                </c:pt>
                <c:pt idx="188">
                  <c:v>5000</c:v>
                </c:pt>
                <c:pt idx="189">
                  <c:v>5000</c:v>
                </c:pt>
                <c:pt idx="190">
                  <c:v>5000</c:v>
                </c:pt>
                <c:pt idx="191">
                  <c:v>5000</c:v>
                </c:pt>
                <c:pt idx="192">
                  <c:v>5000</c:v>
                </c:pt>
                <c:pt idx="193">
                  <c:v>5000</c:v>
                </c:pt>
                <c:pt idx="194">
                  <c:v>5000</c:v>
                </c:pt>
                <c:pt idx="195">
                  <c:v>5000</c:v>
                </c:pt>
                <c:pt idx="196">
                  <c:v>5000</c:v>
                </c:pt>
                <c:pt idx="197">
                  <c:v>5000</c:v>
                </c:pt>
                <c:pt idx="198">
                  <c:v>5100</c:v>
                </c:pt>
                <c:pt idx="199">
                  <c:v>5100</c:v>
                </c:pt>
                <c:pt idx="200">
                  <c:v>5100</c:v>
                </c:pt>
                <c:pt idx="201">
                  <c:v>5100</c:v>
                </c:pt>
                <c:pt idx="202">
                  <c:v>5100</c:v>
                </c:pt>
                <c:pt idx="203">
                  <c:v>5100</c:v>
                </c:pt>
                <c:pt idx="204">
                  <c:v>5100</c:v>
                </c:pt>
                <c:pt idx="205">
                  <c:v>5100</c:v>
                </c:pt>
                <c:pt idx="206">
                  <c:v>5100</c:v>
                </c:pt>
                <c:pt idx="207">
                  <c:v>5100</c:v>
                </c:pt>
                <c:pt idx="208">
                  <c:v>5100</c:v>
                </c:pt>
                <c:pt idx="209">
                  <c:v>5100</c:v>
                </c:pt>
                <c:pt idx="210">
                  <c:v>5100</c:v>
                </c:pt>
                <c:pt idx="211">
                  <c:v>5100</c:v>
                </c:pt>
                <c:pt idx="212">
                  <c:v>5100</c:v>
                </c:pt>
                <c:pt idx="213">
                  <c:v>5100</c:v>
                </c:pt>
                <c:pt idx="214">
                  <c:v>5100</c:v>
                </c:pt>
                <c:pt idx="215">
                  <c:v>5100</c:v>
                </c:pt>
                <c:pt idx="216">
                  <c:v>5100</c:v>
                </c:pt>
                <c:pt idx="217">
                  <c:v>5100</c:v>
                </c:pt>
                <c:pt idx="218">
                  <c:v>5100</c:v>
                </c:pt>
                <c:pt idx="219">
                  <c:v>5100</c:v>
                </c:pt>
                <c:pt idx="220">
                  <c:v>5100</c:v>
                </c:pt>
                <c:pt idx="221">
                  <c:v>5100</c:v>
                </c:pt>
                <c:pt idx="222">
                  <c:v>5100</c:v>
                </c:pt>
                <c:pt idx="223">
                  <c:v>5100</c:v>
                </c:pt>
                <c:pt idx="224">
                  <c:v>5100</c:v>
                </c:pt>
                <c:pt idx="225">
                  <c:v>5100</c:v>
                </c:pt>
                <c:pt idx="226">
                  <c:v>5100</c:v>
                </c:pt>
                <c:pt idx="227">
                  <c:v>5100</c:v>
                </c:pt>
                <c:pt idx="228">
                  <c:v>5100</c:v>
                </c:pt>
                <c:pt idx="229">
                  <c:v>5100</c:v>
                </c:pt>
                <c:pt idx="230">
                  <c:v>5100</c:v>
                </c:pt>
                <c:pt idx="231">
                  <c:v>5100</c:v>
                </c:pt>
                <c:pt idx="232">
                  <c:v>5100</c:v>
                </c:pt>
                <c:pt idx="233">
                  <c:v>5100</c:v>
                </c:pt>
                <c:pt idx="234">
                  <c:v>5100</c:v>
                </c:pt>
                <c:pt idx="235">
                  <c:v>5100</c:v>
                </c:pt>
                <c:pt idx="236">
                  <c:v>5100</c:v>
                </c:pt>
                <c:pt idx="237">
                  <c:v>5100</c:v>
                </c:pt>
                <c:pt idx="238">
                  <c:v>5100</c:v>
                </c:pt>
                <c:pt idx="239">
                  <c:v>5100</c:v>
                </c:pt>
                <c:pt idx="240">
                  <c:v>5100</c:v>
                </c:pt>
                <c:pt idx="241">
                  <c:v>5100</c:v>
                </c:pt>
                <c:pt idx="242">
                  <c:v>5100</c:v>
                </c:pt>
                <c:pt idx="243">
                  <c:v>5100</c:v>
                </c:pt>
                <c:pt idx="244">
                  <c:v>5100</c:v>
                </c:pt>
                <c:pt idx="245">
                  <c:v>5100</c:v>
                </c:pt>
                <c:pt idx="246">
                  <c:v>5100</c:v>
                </c:pt>
                <c:pt idx="247">
                  <c:v>5100</c:v>
                </c:pt>
                <c:pt idx="248">
                  <c:v>5100</c:v>
                </c:pt>
                <c:pt idx="249">
                  <c:v>5100</c:v>
                </c:pt>
                <c:pt idx="250">
                  <c:v>5100</c:v>
                </c:pt>
                <c:pt idx="251">
                  <c:v>5100</c:v>
                </c:pt>
                <c:pt idx="252">
                  <c:v>5100</c:v>
                </c:pt>
                <c:pt idx="253">
                  <c:v>5100</c:v>
                </c:pt>
                <c:pt idx="254">
                  <c:v>5100</c:v>
                </c:pt>
                <c:pt idx="255">
                  <c:v>5100</c:v>
                </c:pt>
                <c:pt idx="256">
                  <c:v>5100</c:v>
                </c:pt>
                <c:pt idx="257">
                  <c:v>5100</c:v>
                </c:pt>
                <c:pt idx="258">
                  <c:v>5100</c:v>
                </c:pt>
                <c:pt idx="259">
                  <c:v>5100</c:v>
                </c:pt>
                <c:pt idx="260">
                  <c:v>5100</c:v>
                </c:pt>
                <c:pt idx="261">
                  <c:v>5100</c:v>
                </c:pt>
                <c:pt idx="262">
                  <c:v>5100</c:v>
                </c:pt>
                <c:pt idx="263">
                  <c:v>5100</c:v>
                </c:pt>
                <c:pt idx="264">
                  <c:v>5100</c:v>
                </c:pt>
                <c:pt idx="265">
                  <c:v>5100</c:v>
                </c:pt>
                <c:pt idx="266">
                  <c:v>5100</c:v>
                </c:pt>
                <c:pt idx="267">
                  <c:v>5100</c:v>
                </c:pt>
                <c:pt idx="268">
                  <c:v>5100</c:v>
                </c:pt>
                <c:pt idx="269">
                  <c:v>5100</c:v>
                </c:pt>
                <c:pt idx="270">
                  <c:v>5100</c:v>
                </c:pt>
                <c:pt idx="271">
                  <c:v>5100</c:v>
                </c:pt>
                <c:pt idx="272">
                  <c:v>5050</c:v>
                </c:pt>
                <c:pt idx="273">
                  <c:v>5050</c:v>
                </c:pt>
                <c:pt idx="274">
                  <c:v>5050</c:v>
                </c:pt>
                <c:pt idx="275">
                  <c:v>5050</c:v>
                </c:pt>
                <c:pt idx="276">
                  <c:v>5050</c:v>
                </c:pt>
                <c:pt idx="277">
                  <c:v>5050</c:v>
                </c:pt>
                <c:pt idx="278">
                  <c:v>5050</c:v>
                </c:pt>
                <c:pt idx="279">
                  <c:v>5050</c:v>
                </c:pt>
                <c:pt idx="280">
                  <c:v>5050</c:v>
                </c:pt>
                <c:pt idx="281">
                  <c:v>5050</c:v>
                </c:pt>
                <c:pt idx="282">
                  <c:v>5050</c:v>
                </c:pt>
                <c:pt idx="283">
                  <c:v>5050</c:v>
                </c:pt>
                <c:pt idx="284">
                  <c:v>5000</c:v>
                </c:pt>
                <c:pt idx="285">
                  <c:v>4900</c:v>
                </c:pt>
                <c:pt idx="286">
                  <c:v>4900</c:v>
                </c:pt>
                <c:pt idx="287">
                  <c:v>4900</c:v>
                </c:pt>
                <c:pt idx="288">
                  <c:v>4900</c:v>
                </c:pt>
                <c:pt idx="289">
                  <c:v>4900</c:v>
                </c:pt>
                <c:pt idx="290">
                  <c:v>4500</c:v>
                </c:pt>
                <c:pt idx="291">
                  <c:v>4500</c:v>
                </c:pt>
                <c:pt idx="292">
                  <c:v>4500</c:v>
                </c:pt>
                <c:pt idx="293">
                  <c:v>4500</c:v>
                </c:pt>
                <c:pt idx="294">
                  <c:v>4400</c:v>
                </c:pt>
                <c:pt idx="295">
                  <c:v>4300</c:v>
                </c:pt>
                <c:pt idx="296">
                  <c:v>4300</c:v>
                </c:pt>
                <c:pt idx="297">
                  <c:v>4300</c:v>
                </c:pt>
                <c:pt idx="298">
                  <c:v>4300</c:v>
                </c:pt>
                <c:pt idx="299">
                  <c:v>4300</c:v>
                </c:pt>
                <c:pt idx="300">
                  <c:v>4300</c:v>
                </c:pt>
                <c:pt idx="301">
                  <c:v>4300</c:v>
                </c:pt>
                <c:pt idx="302">
                  <c:v>4300</c:v>
                </c:pt>
                <c:pt idx="303">
                  <c:v>4300</c:v>
                </c:pt>
                <c:pt idx="304">
                  <c:v>4300</c:v>
                </c:pt>
                <c:pt idx="305">
                  <c:v>4300</c:v>
                </c:pt>
                <c:pt idx="306">
                  <c:v>4100</c:v>
                </c:pt>
                <c:pt idx="307">
                  <c:v>4100</c:v>
                </c:pt>
                <c:pt idx="308">
                  <c:v>4100</c:v>
                </c:pt>
                <c:pt idx="309">
                  <c:v>4100</c:v>
                </c:pt>
                <c:pt idx="310">
                  <c:v>4100</c:v>
                </c:pt>
                <c:pt idx="311">
                  <c:v>4100</c:v>
                </c:pt>
                <c:pt idx="312">
                  <c:v>4100</c:v>
                </c:pt>
                <c:pt idx="313">
                  <c:v>4100</c:v>
                </c:pt>
                <c:pt idx="314">
                  <c:v>4100</c:v>
                </c:pt>
              </c:numCache>
            </c:numRef>
          </c:val>
          <c:smooth val="0"/>
        </c:ser>
        <c:ser>
          <c:idx val="3"/>
          <c:order val="3"/>
          <c:tx>
            <c:strRef>
              <c:f>[磷酸铁锂数据.xlsx]工铵价格图!$E$2</c:f>
              <c:strCache>
                <c:ptCount val="1"/>
                <c:pt idx="0">
                  <c:v>66%（新疆）</c:v>
                </c:pt>
              </c:strCache>
            </c:strRef>
          </c:tx>
          <c:spPr>
            <a:ln w="19050" cap="rnd">
              <a:solidFill>
                <a:srgbClr val="8AA1C6"/>
              </a:solidFill>
              <a:round/>
            </a:ln>
            <a:effectLst/>
            <a:sp3d contourW="19050"/>
          </c:spPr>
          <c:marker>
            <c:symbol val="none"/>
          </c:marker>
          <c:dLbls>
            <c:delete val="1"/>
          </c:dLbls>
          <c:cat>
            <c:numRef>
              <c:f>[磷酸铁锂数据.xlsx]工铵价格图!$A$3:$A$317</c:f>
              <c:numCache>
                <c:formatCode>yyyy\-mm\-dd</c:formatCode>
                <c:ptCount val="315"/>
                <c:pt idx="0" c:formatCode="yyyy\-mm\-dd">
                  <c:v>44620</c:v>
                </c:pt>
                <c:pt idx="1" c:formatCode="yyyy\-mm\-dd">
                  <c:v>44623</c:v>
                </c:pt>
                <c:pt idx="2" c:formatCode="yyyy\-mm\-dd">
                  <c:v>44624</c:v>
                </c:pt>
                <c:pt idx="3" c:formatCode="yyyy\-mm\-dd">
                  <c:v>44627</c:v>
                </c:pt>
                <c:pt idx="4" c:formatCode="yyyy\-mm\-dd">
                  <c:v>44628</c:v>
                </c:pt>
                <c:pt idx="5" c:formatCode="yyyy\-mm\-dd">
                  <c:v>44629</c:v>
                </c:pt>
                <c:pt idx="6" c:formatCode="yyyy\-mm\-dd">
                  <c:v>44630</c:v>
                </c:pt>
                <c:pt idx="7" c:formatCode="yyyy\-mm\-dd">
                  <c:v>44631</c:v>
                </c:pt>
                <c:pt idx="8" c:formatCode="yyyy\-mm\-dd">
                  <c:v>44634</c:v>
                </c:pt>
                <c:pt idx="9" c:formatCode="yyyy\-mm\-dd">
                  <c:v>44635</c:v>
                </c:pt>
                <c:pt idx="10" c:formatCode="yyyy\-mm\-dd">
                  <c:v>44636</c:v>
                </c:pt>
                <c:pt idx="11" c:formatCode="yyyy\-mm\-dd">
                  <c:v>44637</c:v>
                </c:pt>
                <c:pt idx="12" c:formatCode="yyyy\-mm\-dd">
                  <c:v>44638</c:v>
                </c:pt>
                <c:pt idx="13" c:formatCode="yyyy\-mm\-dd">
                  <c:v>44641</c:v>
                </c:pt>
                <c:pt idx="14" c:formatCode="yyyy\-mm\-dd">
                  <c:v>44642</c:v>
                </c:pt>
                <c:pt idx="15" c:formatCode="yyyy\-mm\-dd">
                  <c:v>44643</c:v>
                </c:pt>
                <c:pt idx="16" c:formatCode="yyyy\-mm\-dd">
                  <c:v>44644</c:v>
                </c:pt>
                <c:pt idx="17" c:formatCode="yyyy\-mm\-dd">
                  <c:v>44645</c:v>
                </c:pt>
                <c:pt idx="18" c:formatCode="yyyy\-mm\-dd">
                  <c:v>44648</c:v>
                </c:pt>
                <c:pt idx="19" c:formatCode="yyyy\-mm\-dd">
                  <c:v>44649</c:v>
                </c:pt>
                <c:pt idx="20" c:formatCode="yyyy\-mm\-dd">
                  <c:v>44650</c:v>
                </c:pt>
                <c:pt idx="21" c:formatCode="yyyy\-mm\-dd">
                  <c:v>44651</c:v>
                </c:pt>
                <c:pt idx="22" c:formatCode="yyyy\-mm\-dd">
                  <c:v>44652</c:v>
                </c:pt>
                <c:pt idx="23" c:formatCode="yyyy\-mm\-dd">
                  <c:v>44653</c:v>
                </c:pt>
                <c:pt idx="24" c:formatCode="yyyy\-mm\-dd">
                  <c:v>44657</c:v>
                </c:pt>
                <c:pt idx="25" c:formatCode="yyyy\-mm\-dd">
                  <c:v>44658</c:v>
                </c:pt>
                <c:pt idx="26" c:formatCode="yyyy\-mm\-dd">
                  <c:v>44659</c:v>
                </c:pt>
                <c:pt idx="27" c:formatCode="yyyy\-mm\-dd">
                  <c:v>44662</c:v>
                </c:pt>
                <c:pt idx="28" c:formatCode="yyyy\-mm\-dd">
                  <c:v>44663</c:v>
                </c:pt>
                <c:pt idx="29" c:formatCode="yyyy\-mm\-dd">
                  <c:v>44664</c:v>
                </c:pt>
                <c:pt idx="30" c:formatCode="yyyy\-mm\-dd">
                  <c:v>44665</c:v>
                </c:pt>
                <c:pt idx="31" c:formatCode="yyyy\-mm\-dd">
                  <c:v>44666</c:v>
                </c:pt>
                <c:pt idx="32" c:formatCode="yyyy\-mm\-dd">
                  <c:v>44669</c:v>
                </c:pt>
                <c:pt idx="33" c:formatCode="yyyy\-mm\-dd">
                  <c:v>44670</c:v>
                </c:pt>
                <c:pt idx="34" c:formatCode="yyyy\-mm\-dd">
                  <c:v>44671</c:v>
                </c:pt>
                <c:pt idx="35" c:formatCode="yyyy\-mm\-dd">
                  <c:v>44672</c:v>
                </c:pt>
                <c:pt idx="36" c:formatCode="yyyy\-mm\-dd">
                  <c:v>44673</c:v>
                </c:pt>
                <c:pt idx="37" c:formatCode="yyyy\-mm\-dd">
                  <c:v>44675</c:v>
                </c:pt>
                <c:pt idx="38" c:formatCode="yyyy\-mm\-dd">
                  <c:v>44676</c:v>
                </c:pt>
                <c:pt idx="39" c:formatCode="yyyy\-mm\-dd">
                  <c:v>44677</c:v>
                </c:pt>
                <c:pt idx="40" c:formatCode="yyyy\-mm\-dd">
                  <c:v>44678</c:v>
                </c:pt>
                <c:pt idx="41" c:formatCode="yyyy\-mm\-dd">
                  <c:v>44679</c:v>
                </c:pt>
                <c:pt idx="42" c:formatCode="yyyy\-mm\-dd">
                  <c:v>44680</c:v>
                </c:pt>
                <c:pt idx="43" c:formatCode="yyyy\-mm\-dd">
                  <c:v>44686</c:v>
                </c:pt>
                <c:pt idx="44" c:formatCode="yyyy\-mm\-dd">
                  <c:v>44687</c:v>
                </c:pt>
                <c:pt idx="45" c:formatCode="yyyy\-mm\-dd">
                  <c:v>44688</c:v>
                </c:pt>
                <c:pt idx="46" c:formatCode="yyyy\-mm\-dd">
                  <c:v>44690</c:v>
                </c:pt>
                <c:pt idx="47" c:formatCode="yyyy\-mm\-dd">
                  <c:v>44691</c:v>
                </c:pt>
                <c:pt idx="48" c:formatCode="yyyy\-mm\-dd">
                  <c:v>44692</c:v>
                </c:pt>
                <c:pt idx="49" c:formatCode="yyyy\-mm\-dd">
                  <c:v>44693</c:v>
                </c:pt>
                <c:pt idx="50" c:formatCode="yyyy\-mm\-dd">
                  <c:v>44694</c:v>
                </c:pt>
                <c:pt idx="51" c:formatCode="yyyy\-mm\-dd">
                  <c:v>44697</c:v>
                </c:pt>
                <c:pt idx="52" c:formatCode="yyyy\-mm\-dd">
                  <c:v>44698</c:v>
                </c:pt>
                <c:pt idx="53" c:formatCode="yyyy\-mm\-dd">
                  <c:v>44699</c:v>
                </c:pt>
                <c:pt idx="54" c:formatCode="yyyy\-mm\-dd">
                  <c:v>44700</c:v>
                </c:pt>
                <c:pt idx="55" c:formatCode="yyyy\-mm\-dd">
                  <c:v>44701</c:v>
                </c:pt>
                <c:pt idx="56" c:formatCode="yyyy\-mm\-dd">
                  <c:v>44704</c:v>
                </c:pt>
                <c:pt idx="57" c:formatCode="yyyy\-mm\-dd">
                  <c:v>44705</c:v>
                </c:pt>
                <c:pt idx="58" c:formatCode="yyyy\-mm\-dd">
                  <c:v>44706</c:v>
                </c:pt>
                <c:pt idx="59" c:formatCode="yyyy\-mm\-dd">
                  <c:v>44707</c:v>
                </c:pt>
                <c:pt idx="60" c:formatCode="yyyy\-mm\-dd">
                  <c:v>44708</c:v>
                </c:pt>
                <c:pt idx="61" c:formatCode="yyyy\-mm\-dd">
                  <c:v>44711</c:v>
                </c:pt>
                <c:pt idx="62" c:formatCode="yyyy\-mm\-dd">
                  <c:v>44712</c:v>
                </c:pt>
                <c:pt idx="63" c:formatCode="yyyy\-mm\-dd">
                  <c:v>44713</c:v>
                </c:pt>
                <c:pt idx="64" c:formatCode="yyyy\-mm\-dd">
                  <c:v>44714</c:v>
                </c:pt>
                <c:pt idx="65" c:formatCode="yyyy\-mm\-dd">
                  <c:v>44718</c:v>
                </c:pt>
                <c:pt idx="66" c:formatCode="yyyy\-mm\-dd">
                  <c:v>44719</c:v>
                </c:pt>
                <c:pt idx="67" c:formatCode="yyyy\-mm\-dd">
                  <c:v>44720</c:v>
                </c:pt>
                <c:pt idx="68" c:formatCode="yyyy\-mm\-dd">
                  <c:v>44721</c:v>
                </c:pt>
                <c:pt idx="69" c:formatCode="yyyy\-mm\-dd">
                  <c:v>44722</c:v>
                </c:pt>
                <c:pt idx="70" c:formatCode="yyyy\-mm\-dd">
                  <c:v>44725</c:v>
                </c:pt>
                <c:pt idx="71" c:formatCode="yyyy\-mm\-dd">
                  <c:v>44726</c:v>
                </c:pt>
                <c:pt idx="72" c:formatCode="yyyy\-mm\-dd">
                  <c:v>44727</c:v>
                </c:pt>
                <c:pt idx="73" c:formatCode="yyyy\-mm\-dd">
                  <c:v>44728</c:v>
                </c:pt>
                <c:pt idx="74" c:formatCode="yyyy\-mm\-dd">
                  <c:v>44729</c:v>
                </c:pt>
                <c:pt idx="75" c:formatCode="yyyy\-mm\-dd">
                  <c:v>44732</c:v>
                </c:pt>
                <c:pt idx="76" c:formatCode="yyyy\-mm\-dd">
                  <c:v>44733</c:v>
                </c:pt>
                <c:pt idx="77" c:formatCode="yyyy\-mm\-dd">
                  <c:v>44734</c:v>
                </c:pt>
                <c:pt idx="78" c:formatCode="yyyy\-mm\-dd">
                  <c:v>44735</c:v>
                </c:pt>
                <c:pt idx="79" c:formatCode="yyyy\-mm\-dd">
                  <c:v>44736</c:v>
                </c:pt>
                <c:pt idx="80" c:formatCode="yyyy\-mm\-dd">
                  <c:v>44739</c:v>
                </c:pt>
                <c:pt idx="81" c:formatCode="yyyy\-mm\-dd">
                  <c:v>44740</c:v>
                </c:pt>
                <c:pt idx="82" c:formatCode="yyyy\-mm\-dd">
                  <c:v>44741</c:v>
                </c:pt>
                <c:pt idx="83" c:formatCode="yyyy\-mm\-dd">
                  <c:v>44742</c:v>
                </c:pt>
                <c:pt idx="84" c:formatCode="yyyy\-mm\-dd">
                  <c:v>44743</c:v>
                </c:pt>
                <c:pt idx="85" c:formatCode="yyyy\-mm\-dd">
                  <c:v>44746</c:v>
                </c:pt>
                <c:pt idx="86" c:formatCode="yyyy\-mm\-dd">
                  <c:v>44747</c:v>
                </c:pt>
                <c:pt idx="87" c:formatCode="yyyy\-mm\-dd">
                  <c:v>44748</c:v>
                </c:pt>
                <c:pt idx="88" c:formatCode="yyyy\-mm\-dd">
                  <c:v>44749</c:v>
                </c:pt>
                <c:pt idx="89" c:formatCode="yyyy\-mm\-dd">
                  <c:v>44750</c:v>
                </c:pt>
                <c:pt idx="90" c:formatCode="yyyy\-mm\-dd">
                  <c:v>44753</c:v>
                </c:pt>
                <c:pt idx="91" c:formatCode="yyyy\-mm\-dd">
                  <c:v>44754</c:v>
                </c:pt>
                <c:pt idx="92" c:formatCode="yyyy\-mm\-dd">
                  <c:v>44755</c:v>
                </c:pt>
                <c:pt idx="93" c:formatCode="yyyy\-mm\-dd">
                  <c:v>44756</c:v>
                </c:pt>
                <c:pt idx="94" c:formatCode="yyyy\-mm\-dd">
                  <c:v>44757</c:v>
                </c:pt>
                <c:pt idx="95" c:formatCode="yyyy\-mm\-dd">
                  <c:v>44760</c:v>
                </c:pt>
                <c:pt idx="96" c:formatCode="yyyy\-mm\-dd">
                  <c:v>44761</c:v>
                </c:pt>
                <c:pt idx="97" c:formatCode="yyyy\-mm\-dd">
                  <c:v>44762</c:v>
                </c:pt>
                <c:pt idx="98" c:formatCode="yyyy\-mm\-dd">
                  <c:v>44763</c:v>
                </c:pt>
                <c:pt idx="99" c:formatCode="yyyy\-mm\-dd">
                  <c:v>44764</c:v>
                </c:pt>
                <c:pt idx="100" c:formatCode="yyyy\-mm\-dd">
                  <c:v>44767</c:v>
                </c:pt>
                <c:pt idx="101" c:formatCode="yyyy\-mm\-dd">
                  <c:v>44768</c:v>
                </c:pt>
                <c:pt idx="102" c:formatCode="yyyy\-mm\-dd">
                  <c:v>44769</c:v>
                </c:pt>
                <c:pt idx="103" c:formatCode="yyyy\-mm\-dd">
                  <c:v>44770</c:v>
                </c:pt>
                <c:pt idx="104" c:formatCode="yyyy\-mm\-dd">
                  <c:v>44771</c:v>
                </c:pt>
                <c:pt idx="105" c:formatCode="yyyy\-mm\-dd">
                  <c:v>44774</c:v>
                </c:pt>
                <c:pt idx="106" c:formatCode="yyyy\-mm\-dd">
                  <c:v>44775</c:v>
                </c:pt>
                <c:pt idx="107" c:formatCode="yyyy\-mm\-dd">
                  <c:v>44776</c:v>
                </c:pt>
                <c:pt idx="108" c:formatCode="yyyy\-mm\-dd">
                  <c:v>44777</c:v>
                </c:pt>
                <c:pt idx="109" c:formatCode="yyyy\-mm\-dd">
                  <c:v>44778</c:v>
                </c:pt>
                <c:pt idx="110" c:formatCode="yyyy\-mm\-dd">
                  <c:v>44781</c:v>
                </c:pt>
                <c:pt idx="111" c:formatCode="yyyy\-mm\-dd">
                  <c:v>44782</c:v>
                </c:pt>
                <c:pt idx="112" c:formatCode="yyyy\-mm\-dd">
                  <c:v>44783</c:v>
                </c:pt>
                <c:pt idx="113" c:formatCode="yyyy\-mm\-dd">
                  <c:v>44784</c:v>
                </c:pt>
                <c:pt idx="114" c:formatCode="yyyy\-mm\-dd">
                  <c:v>44785</c:v>
                </c:pt>
                <c:pt idx="115" c:formatCode="yyyy\-mm\-dd">
                  <c:v>44788</c:v>
                </c:pt>
                <c:pt idx="116" c:formatCode="yyyy\-mm\-dd">
                  <c:v>44789</c:v>
                </c:pt>
                <c:pt idx="117" c:formatCode="yyyy\-mm\-dd">
                  <c:v>44790</c:v>
                </c:pt>
                <c:pt idx="118" c:formatCode="yyyy\-mm\-dd">
                  <c:v>44791</c:v>
                </c:pt>
                <c:pt idx="119" c:formatCode="yyyy\-mm\-dd">
                  <c:v>44792</c:v>
                </c:pt>
                <c:pt idx="120" c:formatCode="yyyy\-mm\-dd">
                  <c:v>44795</c:v>
                </c:pt>
                <c:pt idx="121" c:formatCode="yyyy\-mm\-dd">
                  <c:v>44796</c:v>
                </c:pt>
                <c:pt idx="122" c:formatCode="yyyy\-mm\-dd">
                  <c:v>44797</c:v>
                </c:pt>
                <c:pt idx="123" c:formatCode="yyyy\-mm\-dd">
                  <c:v>44798</c:v>
                </c:pt>
                <c:pt idx="124" c:formatCode="yyyy\-mm\-dd">
                  <c:v>44799</c:v>
                </c:pt>
                <c:pt idx="125" c:formatCode="yyyy\-mm\-dd">
                  <c:v>44802</c:v>
                </c:pt>
                <c:pt idx="126" c:formatCode="yyyy\-mm\-dd">
                  <c:v>44803</c:v>
                </c:pt>
                <c:pt idx="127" c:formatCode="yyyy\-mm\-dd">
                  <c:v>44804</c:v>
                </c:pt>
                <c:pt idx="128" c:formatCode="yyyy\-mm\-dd">
                  <c:v>44805</c:v>
                </c:pt>
                <c:pt idx="129" c:formatCode="yyyy\-mm\-dd">
                  <c:v>44806</c:v>
                </c:pt>
                <c:pt idx="130" c:formatCode="yyyy\-mm\-dd">
                  <c:v>44809</c:v>
                </c:pt>
                <c:pt idx="131" c:formatCode="yyyy\-mm\-dd">
                  <c:v>44810</c:v>
                </c:pt>
                <c:pt idx="132" c:formatCode="yyyy\-mm\-dd">
                  <c:v>44811</c:v>
                </c:pt>
                <c:pt idx="133" c:formatCode="yyyy\-mm\-dd">
                  <c:v>44812</c:v>
                </c:pt>
                <c:pt idx="134" c:formatCode="yyyy\-mm\-dd">
                  <c:v>44813</c:v>
                </c:pt>
                <c:pt idx="135" c:formatCode="yyyy\-mm\-dd">
                  <c:v>44817</c:v>
                </c:pt>
                <c:pt idx="136" c:formatCode="yyyy\-mm\-dd">
                  <c:v>44818</c:v>
                </c:pt>
                <c:pt idx="137" c:formatCode="yyyy\-mm\-dd">
                  <c:v>44819</c:v>
                </c:pt>
                <c:pt idx="138" c:formatCode="yyyy\-mm\-dd">
                  <c:v>44820</c:v>
                </c:pt>
                <c:pt idx="139" c:formatCode="yyyy\-mm\-dd">
                  <c:v>44823</c:v>
                </c:pt>
                <c:pt idx="140" c:formatCode="yyyy\-mm\-dd">
                  <c:v>44824</c:v>
                </c:pt>
                <c:pt idx="141" c:formatCode="yyyy\-mm\-dd">
                  <c:v>44825</c:v>
                </c:pt>
                <c:pt idx="142" c:formatCode="yyyy\-mm\-dd">
                  <c:v>44826</c:v>
                </c:pt>
                <c:pt idx="143" c:formatCode="yyyy\-mm\-dd">
                  <c:v>44827</c:v>
                </c:pt>
                <c:pt idx="144" c:formatCode="yyyy\-mm\-dd">
                  <c:v>44830</c:v>
                </c:pt>
                <c:pt idx="145" c:formatCode="yyyy\-mm\-dd">
                  <c:v>44831</c:v>
                </c:pt>
                <c:pt idx="146" c:formatCode="yyyy\-mm\-dd">
                  <c:v>44832</c:v>
                </c:pt>
                <c:pt idx="147" c:formatCode="yyyy\-mm\-dd">
                  <c:v>44833</c:v>
                </c:pt>
                <c:pt idx="148" c:formatCode="yyyy\-mm\-dd">
                  <c:v>44834</c:v>
                </c:pt>
                <c:pt idx="149" c:formatCode="yyyy\-mm\-dd">
                  <c:v>44842</c:v>
                </c:pt>
                <c:pt idx="150" c:formatCode="yyyy\-mm\-dd">
                  <c:v>44843</c:v>
                </c:pt>
                <c:pt idx="151" c:formatCode="yyyy\-mm\-dd">
                  <c:v>44844</c:v>
                </c:pt>
                <c:pt idx="152" c:formatCode="yyyy\-mm\-dd">
                  <c:v>44845</c:v>
                </c:pt>
                <c:pt idx="153" c:formatCode="yyyy\-mm\-dd">
                  <c:v>44846</c:v>
                </c:pt>
                <c:pt idx="154" c:formatCode="yyyy\-mm\-dd">
                  <c:v>44847</c:v>
                </c:pt>
                <c:pt idx="155" c:formatCode="yyyy\-mm\-dd">
                  <c:v>44848</c:v>
                </c:pt>
                <c:pt idx="156" c:formatCode="yyyy\-mm\-dd">
                  <c:v>44851</c:v>
                </c:pt>
                <c:pt idx="157" c:formatCode="yyyy\-mm\-dd">
                  <c:v>44852</c:v>
                </c:pt>
                <c:pt idx="158" c:formatCode="yyyy\-mm\-dd">
                  <c:v>44853</c:v>
                </c:pt>
                <c:pt idx="159" c:formatCode="yyyy\-mm\-dd">
                  <c:v>44854</c:v>
                </c:pt>
                <c:pt idx="160" c:formatCode="yyyy\-mm\-dd">
                  <c:v>44855</c:v>
                </c:pt>
                <c:pt idx="161" c:formatCode="yyyy\-mm\-dd">
                  <c:v>44858</c:v>
                </c:pt>
                <c:pt idx="162" c:formatCode="yyyy\-mm\-dd">
                  <c:v>44859</c:v>
                </c:pt>
                <c:pt idx="163" c:formatCode="yyyy\-mm\-dd">
                  <c:v>44860</c:v>
                </c:pt>
                <c:pt idx="164" c:formatCode="yyyy\-mm\-dd">
                  <c:v>44861</c:v>
                </c:pt>
                <c:pt idx="165" c:formatCode="yyyy\-mm\-dd">
                  <c:v>44862</c:v>
                </c:pt>
                <c:pt idx="166" c:formatCode="yyyy\-mm\-dd">
                  <c:v>44865</c:v>
                </c:pt>
                <c:pt idx="167" c:formatCode="yyyy\-mm\-dd">
                  <c:v>44866</c:v>
                </c:pt>
                <c:pt idx="168" c:formatCode="yyyy\-mm\-dd">
                  <c:v>44867</c:v>
                </c:pt>
                <c:pt idx="169" c:formatCode="yyyy\-mm\-dd">
                  <c:v>44868</c:v>
                </c:pt>
                <c:pt idx="170" c:formatCode="yyyy\-mm\-dd">
                  <c:v>44869</c:v>
                </c:pt>
                <c:pt idx="171" c:formatCode="yyyy\-mm\-dd">
                  <c:v>44872</c:v>
                </c:pt>
                <c:pt idx="172" c:formatCode="yyyy\-mm\-dd">
                  <c:v>44873</c:v>
                </c:pt>
                <c:pt idx="173" c:formatCode="yyyy\-mm\-dd">
                  <c:v>44874</c:v>
                </c:pt>
                <c:pt idx="174" c:formatCode="yyyy\-mm\-dd">
                  <c:v>44875</c:v>
                </c:pt>
                <c:pt idx="175" c:formatCode="yyyy\-mm\-dd">
                  <c:v>44876</c:v>
                </c:pt>
                <c:pt idx="176" c:formatCode="yyyy\-mm\-dd">
                  <c:v>44879</c:v>
                </c:pt>
                <c:pt idx="177" c:formatCode="yyyy\-mm\-dd">
                  <c:v>44880</c:v>
                </c:pt>
                <c:pt idx="178" c:formatCode="yyyy\-mm\-dd">
                  <c:v>44881</c:v>
                </c:pt>
                <c:pt idx="179" c:formatCode="yyyy\-mm\-dd">
                  <c:v>44882</c:v>
                </c:pt>
                <c:pt idx="180" c:formatCode="yyyy\-mm\-dd">
                  <c:v>44883</c:v>
                </c:pt>
                <c:pt idx="181" c:formatCode="yyyy\-mm\-dd">
                  <c:v>44886</c:v>
                </c:pt>
                <c:pt idx="182" c:formatCode="yyyy\-mm\-dd">
                  <c:v>44887</c:v>
                </c:pt>
                <c:pt idx="183" c:formatCode="yyyy\-mm\-dd">
                  <c:v>44888</c:v>
                </c:pt>
                <c:pt idx="184" c:formatCode="yyyy\-mm\-dd">
                  <c:v>44889</c:v>
                </c:pt>
                <c:pt idx="185" c:formatCode="yyyy\-mm\-dd">
                  <c:v>44890</c:v>
                </c:pt>
                <c:pt idx="186" c:formatCode="yyyy\-mm\-dd">
                  <c:v>44893</c:v>
                </c:pt>
                <c:pt idx="187" c:formatCode="yyyy\-mm\-dd">
                  <c:v>44894</c:v>
                </c:pt>
                <c:pt idx="188" c:formatCode="yyyy\-mm\-dd">
                  <c:v>44895</c:v>
                </c:pt>
                <c:pt idx="189" c:formatCode="yyyy\-mm\-dd">
                  <c:v>44896</c:v>
                </c:pt>
                <c:pt idx="190" c:formatCode="yyyy\-mm\-dd">
                  <c:v>44897</c:v>
                </c:pt>
                <c:pt idx="191" c:formatCode="yyyy\-mm\-dd">
                  <c:v>44900</c:v>
                </c:pt>
                <c:pt idx="192" c:formatCode="yyyy\-mm\-dd">
                  <c:v>44901</c:v>
                </c:pt>
                <c:pt idx="193" c:formatCode="yyyy\-mm\-dd">
                  <c:v>44902</c:v>
                </c:pt>
                <c:pt idx="194" c:formatCode="yyyy\-mm\-dd">
                  <c:v>44903</c:v>
                </c:pt>
                <c:pt idx="195" c:formatCode="yyyy\-mm\-dd">
                  <c:v>44904</c:v>
                </c:pt>
                <c:pt idx="196" c:formatCode="yyyy\-mm\-dd">
                  <c:v>44907</c:v>
                </c:pt>
                <c:pt idx="197" c:formatCode="yyyy\-mm\-dd">
                  <c:v>44908</c:v>
                </c:pt>
                <c:pt idx="198" c:formatCode="yyyy\-mm\-dd">
                  <c:v>44909</c:v>
                </c:pt>
                <c:pt idx="199" c:formatCode="yyyy\-mm\-dd">
                  <c:v>44910</c:v>
                </c:pt>
                <c:pt idx="200" c:formatCode="yyyy\-mm\-dd">
                  <c:v>44911</c:v>
                </c:pt>
                <c:pt idx="201" c:formatCode="yyyy\-mm\-dd">
                  <c:v>44914</c:v>
                </c:pt>
                <c:pt idx="202" c:formatCode="yyyy\-mm\-dd">
                  <c:v>44915</c:v>
                </c:pt>
                <c:pt idx="203" c:formatCode="yyyy\-mm\-dd">
                  <c:v>44916</c:v>
                </c:pt>
                <c:pt idx="204" c:formatCode="yyyy\-mm\-dd">
                  <c:v>44917</c:v>
                </c:pt>
                <c:pt idx="205" c:formatCode="yyyy\-mm\-dd">
                  <c:v>44918</c:v>
                </c:pt>
                <c:pt idx="206" c:formatCode="yyyy\-mm\-dd">
                  <c:v>44921</c:v>
                </c:pt>
                <c:pt idx="207" c:formatCode="yyyy\-mm\-dd">
                  <c:v>44922</c:v>
                </c:pt>
                <c:pt idx="208" c:formatCode="yyyy\-mm\-dd">
                  <c:v>44923</c:v>
                </c:pt>
                <c:pt idx="209" c:formatCode="yyyy\-mm\-dd">
                  <c:v>44924</c:v>
                </c:pt>
                <c:pt idx="210" c:formatCode="yyyy\-mm\-dd">
                  <c:v>44925</c:v>
                </c:pt>
                <c:pt idx="211" c:formatCode="yyyy\-mm\-dd">
                  <c:v>44929</c:v>
                </c:pt>
                <c:pt idx="212" c:formatCode="yyyy\-mm\-dd">
                  <c:v>44930</c:v>
                </c:pt>
                <c:pt idx="213" c:formatCode="yyyy\-mm\-dd">
                  <c:v>44931</c:v>
                </c:pt>
                <c:pt idx="214" c:formatCode="yyyy\-mm\-dd">
                  <c:v>44932</c:v>
                </c:pt>
                <c:pt idx="215" c:formatCode="yyyy\-mm\-dd">
                  <c:v>44935</c:v>
                </c:pt>
                <c:pt idx="216" c:formatCode="yyyy\-mm\-dd">
                  <c:v>44936</c:v>
                </c:pt>
                <c:pt idx="217" c:formatCode="yyyy\-mm\-dd">
                  <c:v>44937</c:v>
                </c:pt>
                <c:pt idx="218" c:formatCode="yyyy\-mm\-dd">
                  <c:v>44938</c:v>
                </c:pt>
                <c:pt idx="219" c:formatCode="yyyy\-mm\-dd">
                  <c:v>44939</c:v>
                </c:pt>
                <c:pt idx="220" c:formatCode="yyyy\-mm\-dd">
                  <c:v>44942</c:v>
                </c:pt>
                <c:pt idx="221" c:formatCode="yyyy\-mm\-dd">
                  <c:v>44943</c:v>
                </c:pt>
                <c:pt idx="222" c:formatCode="yyyy\-mm\-dd">
                  <c:v>44944</c:v>
                </c:pt>
                <c:pt idx="223" c:formatCode="yyyy\-mm\-dd">
                  <c:v>44945</c:v>
                </c:pt>
                <c:pt idx="224" c:formatCode="yyyy\-mm\-dd">
                  <c:v>44946</c:v>
                </c:pt>
                <c:pt idx="225" c:formatCode="yyyy\-mm\-dd">
                  <c:v>44954</c:v>
                </c:pt>
                <c:pt idx="226" c:formatCode="yyyy\-mm\-dd">
                  <c:v>44955</c:v>
                </c:pt>
                <c:pt idx="227" c:formatCode="yyyy\-mm\-dd">
                  <c:v>44956</c:v>
                </c:pt>
                <c:pt idx="228" c:formatCode="yyyy\-mm\-dd">
                  <c:v>44957</c:v>
                </c:pt>
                <c:pt idx="229" c:formatCode="yyyy\-mm\-dd">
                  <c:v>44958</c:v>
                </c:pt>
                <c:pt idx="230" c:formatCode="yyyy\-mm\-dd">
                  <c:v>44959</c:v>
                </c:pt>
                <c:pt idx="231" c:formatCode="yyyy\-mm\-dd">
                  <c:v>44960</c:v>
                </c:pt>
                <c:pt idx="232" c:formatCode="yyyy\-mm\-dd">
                  <c:v>44963</c:v>
                </c:pt>
                <c:pt idx="233" c:formatCode="yyyy\-mm\-dd">
                  <c:v>44964</c:v>
                </c:pt>
                <c:pt idx="234" c:formatCode="yyyy\-mm\-dd">
                  <c:v>44965</c:v>
                </c:pt>
                <c:pt idx="235" c:formatCode="yyyy\-mm\-dd">
                  <c:v>44966</c:v>
                </c:pt>
                <c:pt idx="236" c:formatCode="yyyy\-mm\-dd">
                  <c:v>44967</c:v>
                </c:pt>
                <c:pt idx="237" c:formatCode="yyyy\-mm\-dd">
                  <c:v>44970</c:v>
                </c:pt>
                <c:pt idx="238" c:formatCode="yyyy\-mm\-dd">
                  <c:v>44971</c:v>
                </c:pt>
                <c:pt idx="239" c:formatCode="yyyy\-mm\-dd">
                  <c:v>44972</c:v>
                </c:pt>
                <c:pt idx="240" c:formatCode="yyyy\-mm\-dd">
                  <c:v>44973</c:v>
                </c:pt>
                <c:pt idx="241" c:formatCode="yyyy\-mm\-dd">
                  <c:v>44974</c:v>
                </c:pt>
                <c:pt idx="242" c:formatCode="yyyy\-mm\-dd">
                  <c:v>44977</c:v>
                </c:pt>
                <c:pt idx="243" c:formatCode="yyyy\-mm\-dd">
                  <c:v>44978</c:v>
                </c:pt>
                <c:pt idx="244" c:formatCode="yyyy\-mm\-dd">
                  <c:v>44979</c:v>
                </c:pt>
                <c:pt idx="245" c:formatCode="yyyy\-mm\-dd">
                  <c:v>44980</c:v>
                </c:pt>
                <c:pt idx="246" c:formatCode="yyyy\-mm\-dd">
                  <c:v>44981</c:v>
                </c:pt>
                <c:pt idx="247" c:formatCode="yyyy\-mm\-dd">
                  <c:v>44984</c:v>
                </c:pt>
                <c:pt idx="248" c:formatCode="yyyy\-mm\-dd">
                  <c:v>44985</c:v>
                </c:pt>
                <c:pt idx="249" c:formatCode="yyyy\-mm\-dd">
                  <c:v>44986</c:v>
                </c:pt>
                <c:pt idx="250" c:formatCode="yyyy\-mm\-dd">
                  <c:v>44987</c:v>
                </c:pt>
                <c:pt idx="251" c:formatCode="yyyy\-mm\-dd">
                  <c:v>44988</c:v>
                </c:pt>
                <c:pt idx="252" c:formatCode="yyyy\-mm\-dd">
                  <c:v>44991</c:v>
                </c:pt>
                <c:pt idx="253" c:formatCode="yyyy\-mm\-dd">
                  <c:v>44992</c:v>
                </c:pt>
                <c:pt idx="254" c:formatCode="yyyy\-mm\-dd">
                  <c:v>44993</c:v>
                </c:pt>
                <c:pt idx="255" c:formatCode="yyyy\-mm\-dd">
                  <c:v>44994</c:v>
                </c:pt>
                <c:pt idx="256" c:formatCode="yyyy\-mm\-dd">
                  <c:v>44995</c:v>
                </c:pt>
                <c:pt idx="257" c:formatCode="yyyy\-mm\-dd">
                  <c:v>44998</c:v>
                </c:pt>
                <c:pt idx="258" c:formatCode="yyyy\-mm\-dd">
                  <c:v>44999</c:v>
                </c:pt>
                <c:pt idx="259" c:formatCode="yyyy\-mm\-dd">
                  <c:v>45000</c:v>
                </c:pt>
                <c:pt idx="260" c:formatCode="yyyy\-mm\-dd">
                  <c:v>45001</c:v>
                </c:pt>
                <c:pt idx="261" c:formatCode="yyyy\-mm\-dd">
                  <c:v>45002</c:v>
                </c:pt>
                <c:pt idx="262" c:formatCode="yyyy\-mm\-dd">
                  <c:v>45005</c:v>
                </c:pt>
                <c:pt idx="263" c:formatCode="yyyy\-mm\-dd">
                  <c:v>45006</c:v>
                </c:pt>
                <c:pt idx="264" c:formatCode="yyyy\-mm\-dd">
                  <c:v>45007</c:v>
                </c:pt>
                <c:pt idx="265" c:formatCode="yyyy\-mm\-dd">
                  <c:v>45008</c:v>
                </c:pt>
                <c:pt idx="266" c:formatCode="yyyy\-mm\-dd">
                  <c:v>45009</c:v>
                </c:pt>
                <c:pt idx="267" c:formatCode="yyyy\-mm\-dd">
                  <c:v>45012</c:v>
                </c:pt>
                <c:pt idx="268" c:formatCode="yyyy\-mm\-dd">
                  <c:v>45013</c:v>
                </c:pt>
                <c:pt idx="269" c:formatCode="yyyy\-mm\-dd">
                  <c:v>45014</c:v>
                </c:pt>
                <c:pt idx="270" c:formatCode="yyyy\-mm\-dd">
                  <c:v>45015</c:v>
                </c:pt>
                <c:pt idx="271" c:formatCode="yyyy\-mm\-dd">
                  <c:v>45016</c:v>
                </c:pt>
                <c:pt idx="272" c:formatCode="yyyy\-mm\-dd">
                  <c:v>45019</c:v>
                </c:pt>
                <c:pt idx="273" c:formatCode="yyyy\-mm\-dd">
                  <c:v>45020</c:v>
                </c:pt>
                <c:pt idx="274" c:formatCode="yyyy\-mm\-dd">
                  <c:v>45022</c:v>
                </c:pt>
                <c:pt idx="275" c:formatCode="yyyy\-mm\-dd">
                  <c:v>45023</c:v>
                </c:pt>
                <c:pt idx="276" c:formatCode="yyyy\-mm\-dd">
                  <c:v>45026</c:v>
                </c:pt>
                <c:pt idx="277" c:formatCode="yyyy\-mm\-dd">
                  <c:v>45027</c:v>
                </c:pt>
                <c:pt idx="278" c:formatCode="yyyy\-mm\-dd">
                  <c:v>45028</c:v>
                </c:pt>
                <c:pt idx="279" c:formatCode="yyyy\-mm\-dd">
                  <c:v>45029</c:v>
                </c:pt>
                <c:pt idx="280" c:formatCode="yyyy\-mm\-dd">
                  <c:v>45030</c:v>
                </c:pt>
                <c:pt idx="281" c:formatCode="yyyy\-mm\-dd">
                  <c:v>45033</c:v>
                </c:pt>
                <c:pt idx="282" c:formatCode="yyyy\-mm\-dd">
                  <c:v>45034</c:v>
                </c:pt>
                <c:pt idx="283" c:formatCode="yyyy\-mm\-dd">
                  <c:v>45035</c:v>
                </c:pt>
                <c:pt idx="284" c:formatCode="yyyy\-mm\-dd">
                  <c:v>45036</c:v>
                </c:pt>
                <c:pt idx="285" c:formatCode="yyyy\-mm\-dd">
                  <c:v>45037</c:v>
                </c:pt>
                <c:pt idx="286" c:formatCode="yyyy\-mm\-dd">
                  <c:v>45039</c:v>
                </c:pt>
                <c:pt idx="287" c:formatCode="yyyy\-mm\-dd">
                  <c:v>45040</c:v>
                </c:pt>
                <c:pt idx="288" c:formatCode="yyyy\-mm\-dd">
                  <c:v>45041</c:v>
                </c:pt>
                <c:pt idx="289" c:formatCode="yyyy\-mm\-dd">
                  <c:v>45042</c:v>
                </c:pt>
                <c:pt idx="290" c:formatCode="yyyy\-mm\-dd">
                  <c:v>45043</c:v>
                </c:pt>
                <c:pt idx="291" c:formatCode="yyyy\-mm\-dd">
                  <c:v>45044</c:v>
                </c:pt>
                <c:pt idx="292" c:formatCode="yyyy\-mm\-dd">
                  <c:v>45050</c:v>
                </c:pt>
                <c:pt idx="293" c:formatCode="yyyy\-mm\-dd">
                  <c:v>45051</c:v>
                </c:pt>
                <c:pt idx="294" c:formatCode="yyyy\-mm\-dd">
                  <c:v>45052</c:v>
                </c:pt>
                <c:pt idx="295" c:formatCode="yyyy\-mm\-dd">
                  <c:v>45054</c:v>
                </c:pt>
                <c:pt idx="296" c:formatCode="yyyy\-mm\-dd">
                  <c:v>45055</c:v>
                </c:pt>
                <c:pt idx="297" c:formatCode="yyyy\-mm\-dd">
                  <c:v>45056</c:v>
                </c:pt>
                <c:pt idx="298" c:formatCode="yyyy\-mm\-dd">
                  <c:v>45057</c:v>
                </c:pt>
                <c:pt idx="299" c:formatCode="yyyy\-mm\-dd">
                  <c:v>45058</c:v>
                </c:pt>
                <c:pt idx="300" c:formatCode="yyyy\-mm\-dd">
                  <c:v>45061</c:v>
                </c:pt>
                <c:pt idx="301" c:formatCode="yyyy\-mm\-dd">
                  <c:v>45062</c:v>
                </c:pt>
                <c:pt idx="302" c:formatCode="yyyy\-mm\-dd">
                  <c:v>45063</c:v>
                </c:pt>
                <c:pt idx="303" c:formatCode="yyyy\-mm\-dd">
                  <c:v>45064</c:v>
                </c:pt>
                <c:pt idx="304" c:formatCode="yyyy\-mm\-dd">
                  <c:v>45065</c:v>
                </c:pt>
                <c:pt idx="305" c:formatCode="yyyy\-mm\-dd">
                  <c:v>45068</c:v>
                </c:pt>
                <c:pt idx="306" c:formatCode="yyyy\-mm\-dd">
                  <c:v>45069</c:v>
                </c:pt>
                <c:pt idx="307" c:formatCode="yyyy\-mm\-dd">
                  <c:v>45070</c:v>
                </c:pt>
                <c:pt idx="308" c:formatCode="yyyy\-mm\-dd">
                  <c:v>45071</c:v>
                </c:pt>
                <c:pt idx="309" c:formatCode="yyyy\-mm\-dd">
                  <c:v>45072</c:v>
                </c:pt>
                <c:pt idx="310" c:formatCode="yyyy\-mm\-dd">
                  <c:v>45075</c:v>
                </c:pt>
                <c:pt idx="311" c:formatCode="yyyy\-mm\-dd">
                  <c:v>45076</c:v>
                </c:pt>
                <c:pt idx="312" c:formatCode="yyyy\-mm\-dd">
                  <c:v>45077</c:v>
                </c:pt>
                <c:pt idx="313" c:formatCode="yyyy\-mm\-dd">
                  <c:v>45078</c:v>
                </c:pt>
                <c:pt idx="314" c:formatCode="yyyy\-mm\-dd">
                  <c:v>45079</c:v>
                </c:pt>
              </c:numCache>
            </c:numRef>
          </c:cat>
          <c:val>
            <c:numRef>
              <c:f>[磷酸铁锂数据.xlsx]工铵价格图!$E$3:$E$317</c:f>
              <c:numCache>
                <c:formatCode>General</c:formatCode>
                <c:ptCount val="315"/>
                <c:pt idx="0">
                  <c:v>5000</c:v>
                </c:pt>
                <c:pt idx="1">
                  <c:v>5000</c:v>
                </c:pt>
                <c:pt idx="2">
                  <c:v>5000</c:v>
                </c:pt>
                <c:pt idx="3">
                  <c:v>5000</c:v>
                </c:pt>
                <c:pt idx="4">
                  <c:v>5000</c:v>
                </c:pt>
                <c:pt idx="5">
                  <c:v>5350</c:v>
                </c:pt>
                <c:pt idx="6">
                  <c:v>5350</c:v>
                </c:pt>
                <c:pt idx="7">
                  <c:v>5350</c:v>
                </c:pt>
                <c:pt idx="8">
                  <c:v>5550</c:v>
                </c:pt>
                <c:pt idx="9">
                  <c:v>5550</c:v>
                </c:pt>
                <c:pt idx="10">
                  <c:v>5550</c:v>
                </c:pt>
                <c:pt idx="11">
                  <c:v>5550</c:v>
                </c:pt>
                <c:pt idx="12">
                  <c:v>5550</c:v>
                </c:pt>
                <c:pt idx="13">
                  <c:v>5550</c:v>
                </c:pt>
                <c:pt idx="14">
                  <c:v>5550</c:v>
                </c:pt>
                <c:pt idx="15">
                  <c:v>5550</c:v>
                </c:pt>
                <c:pt idx="16">
                  <c:v>5550</c:v>
                </c:pt>
                <c:pt idx="17">
                  <c:v>6000</c:v>
                </c:pt>
                <c:pt idx="18">
                  <c:v>6000</c:v>
                </c:pt>
                <c:pt idx="19">
                  <c:v>6000</c:v>
                </c:pt>
                <c:pt idx="20">
                  <c:v>6000</c:v>
                </c:pt>
                <c:pt idx="21">
                  <c:v>6000</c:v>
                </c:pt>
                <c:pt idx="22">
                  <c:v>6000</c:v>
                </c:pt>
                <c:pt idx="23">
                  <c:v>6000</c:v>
                </c:pt>
                <c:pt idx="24">
                  <c:v>6000</c:v>
                </c:pt>
                <c:pt idx="25">
                  <c:v>6000</c:v>
                </c:pt>
                <c:pt idx="26">
                  <c:v>6000</c:v>
                </c:pt>
                <c:pt idx="27">
                  <c:v>6000</c:v>
                </c:pt>
                <c:pt idx="28">
                  <c:v>6000</c:v>
                </c:pt>
                <c:pt idx="29">
                  <c:v>6000</c:v>
                </c:pt>
                <c:pt idx="30">
                  <c:v>6000</c:v>
                </c:pt>
                <c:pt idx="31">
                  <c:v>6000</c:v>
                </c:pt>
                <c:pt idx="32">
                  <c:v>6000</c:v>
                </c:pt>
                <c:pt idx="33">
                  <c:v>6000</c:v>
                </c:pt>
                <c:pt idx="34">
                  <c:v>6000</c:v>
                </c:pt>
                <c:pt idx="35">
                  <c:v>6000</c:v>
                </c:pt>
                <c:pt idx="36">
                  <c:v>6000</c:v>
                </c:pt>
                <c:pt idx="37">
                  <c:v>6000</c:v>
                </c:pt>
                <c:pt idx="38">
                  <c:v>6000</c:v>
                </c:pt>
                <c:pt idx="39">
                  <c:v>6000</c:v>
                </c:pt>
                <c:pt idx="40">
                  <c:v>6000</c:v>
                </c:pt>
                <c:pt idx="41">
                  <c:v>6000</c:v>
                </c:pt>
                <c:pt idx="42">
                  <c:v>6000</c:v>
                </c:pt>
                <c:pt idx="43">
                  <c:v>6000</c:v>
                </c:pt>
                <c:pt idx="44">
                  <c:v>6000</c:v>
                </c:pt>
                <c:pt idx="45">
                  <c:v>6000</c:v>
                </c:pt>
                <c:pt idx="46">
                  <c:v>6250</c:v>
                </c:pt>
                <c:pt idx="47">
                  <c:v>6250</c:v>
                </c:pt>
                <c:pt idx="48">
                  <c:v>6250</c:v>
                </c:pt>
                <c:pt idx="49">
                  <c:v>6250</c:v>
                </c:pt>
                <c:pt idx="50">
                  <c:v>6250</c:v>
                </c:pt>
                <c:pt idx="51">
                  <c:v>6250</c:v>
                </c:pt>
                <c:pt idx="52">
                  <c:v>6250</c:v>
                </c:pt>
                <c:pt idx="53">
                  <c:v>6250</c:v>
                </c:pt>
                <c:pt idx="54">
                  <c:v>6250</c:v>
                </c:pt>
                <c:pt idx="55">
                  <c:v>6250</c:v>
                </c:pt>
                <c:pt idx="56">
                  <c:v>6250</c:v>
                </c:pt>
                <c:pt idx="57">
                  <c:v>6250</c:v>
                </c:pt>
                <c:pt idx="58">
                  <c:v>6250</c:v>
                </c:pt>
                <c:pt idx="59">
                  <c:v>6250</c:v>
                </c:pt>
                <c:pt idx="60">
                  <c:v>6250</c:v>
                </c:pt>
                <c:pt idx="61">
                  <c:v>6250</c:v>
                </c:pt>
                <c:pt idx="62">
                  <c:v>6250</c:v>
                </c:pt>
                <c:pt idx="63">
                  <c:v>6250</c:v>
                </c:pt>
                <c:pt idx="64">
                  <c:v>6250</c:v>
                </c:pt>
                <c:pt idx="65">
                  <c:v>6250</c:v>
                </c:pt>
                <c:pt idx="66">
                  <c:v>6700</c:v>
                </c:pt>
                <c:pt idx="67">
                  <c:v>6700</c:v>
                </c:pt>
                <c:pt idx="68">
                  <c:v>6700</c:v>
                </c:pt>
                <c:pt idx="69">
                  <c:v>6700</c:v>
                </c:pt>
                <c:pt idx="70">
                  <c:v>6700</c:v>
                </c:pt>
                <c:pt idx="71">
                  <c:v>6700</c:v>
                </c:pt>
                <c:pt idx="72">
                  <c:v>6700</c:v>
                </c:pt>
                <c:pt idx="73">
                  <c:v>6700</c:v>
                </c:pt>
                <c:pt idx="74">
                  <c:v>6700</c:v>
                </c:pt>
                <c:pt idx="75">
                  <c:v>6700</c:v>
                </c:pt>
                <c:pt idx="76">
                  <c:v>6600</c:v>
                </c:pt>
                <c:pt idx="77">
                  <c:v>6600</c:v>
                </c:pt>
                <c:pt idx="78">
                  <c:v>6600</c:v>
                </c:pt>
                <c:pt idx="79">
                  <c:v>6600</c:v>
                </c:pt>
                <c:pt idx="80">
                  <c:v>6600</c:v>
                </c:pt>
                <c:pt idx="81">
                  <c:v>6600</c:v>
                </c:pt>
                <c:pt idx="82">
                  <c:v>6600</c:v>
                </c:pt>
                <c:pt idx="83">
                  <c:v>6600</c:v>
                </c:pt>
                <c:pt idx="84">
                  <c:v>6600</c:v>
                </c:pt>
                <c:pt idx="85">
                  <c:v>6600</c:v>
                </c:pt>
                <c:pt idx="86">
                  <c:v>6600</c:v>
                </c:pt>
                <c:pt idx="87">
                  <c:v>6600</c:v>
                </c:pt>
                <c:pt idx="88">
                  <c:v>5700</c:v>
                </c:pt>
                <c:pt idx="89">
                  <c:v>5700</c:v>
                </c:pt>
                <c:pt idx="90">
                  <c:v>5700</c:v>
                </c:pt>
                <c:pt idx="91">
                  <c:v>5700</c:v>
                </c:pt>
                <c:pt idx="92">
                  <c:v>5700</c:v>
                </c:pt>
                <c:pt idx="93">
                  <c:v>5700</c:v>
                </c:pt>
                <c:pt idx="94">
                  <c:v>5500</c:v>
                </c:pt>
                <c:pt idx="95">
                  <c:v>5500</c:v>
                </c:pt>
                <c:pt idx="96">
                  <c:v>5500</c:v>
                </c:pt>
                <c:pt idx="97">
                  <c:v>5500</c:v>
                </c:pt>
                <c:pt idx="98">
                  <c:v>5500</c:v>
                </c:pt>
                <c:pt idx="99">
                  <c:v>5500</c:v>
                </c:pt>
                <c:pt idx="100">
                  <c:v>5500</c:v>
                </c:pt>
                <c:pt idx="101">
                  <c:v>5500</c:v>
                </c:pt>
                <c:pt idx="102">
                  <c:v>5500</c:v>
                </c:pt>
                <c:pt idx="103">
                  <c:v>5500</c:v>
                </c:pt>
                <c:pt idx="104">
                  <c:v>5500</c:v>
                </c:pt>
                <c:pt idx="105">
                  <c:v>5500</c:v>
                </c:pt>
                <c:pt idx="106">
                  <c:v>5500</c:v>
                </c:pt>
                <c:pt idx="107">
                  <c:v>5500</c:v>
                </c:pt>
                <c:pt idx="108">
                  <c:v>5500</c:v>
                </c:pt>
                <c:pt idx="109">
                  <c:v>5500</c:v>
                </c:pt>
                <c:pt idx="110">
                  <c:v>5500</c:v>
                </c:pt>
                <c:pt idx="111">
                  <c:v>5500</c:v>
                </c:pt>
                <c:pt idx="112">
                  <c:v>5500</c:v>
                </c:pt>
                <c:pt idx="113">
                  <c:v>5500</c:v>
                </c:pt>
                <c:pt idx="114">
                  <c:v>5500</c:v>
                </c:pt>
                <c:pt idx="115">
                  <c:v>5500</c:v>
                </c:pt>
                <c:pt idx="116">
                  <c:v>5500</c:v>
                </c:pt>
                <c:pt idx="117">
                  <c:v>5500</c:v>
                </c:pt>
                <c:pt idx="118">
                  <c:v>5500</c:v>
                </c:pt>
                <c:pt idx="119">
                  <c:v>5500</c:v>
                </c:pt>
                <c:pt idx="120">
                  <c:v>5500</c:v>
                </c:pt>
                <c:pt idx="121">
                  <c:v>5500</c:v>
                </c:pt>
                <c:pt idx="122">
                  <c:v>5500</c:v>
                </c:pt>
                <c:pt idx="123">
                  <c:v>5500</c:v>
                </c:pt>
                <c:pt idx="124">
                  <c:v>5500</c:v>
                </c:pt>
                <c:pt idx="125">
                  <c:v>5500</c:v>
                </c:pt>
                <c:pt idx="126">
                  <c:v>5500</c:v>
                </c:pt>
                <c:pt idx="127">
                  <c:v>5500</c:v>
                </c:pt>
                <c:pt idx="128">
                  <c:v>5500</c:v>
                </c:pt>
                <c:pt idx="129">
                  <c:v>5500</c:v>
                </c:pt>
                <c:pt idx="130">
                  <c:v>5500</c:v>
                </c:pt>
                <c:pt idx="131">
                  <c:v>5500</c:v>
                </c:pt>
                <c:pt idx="132">
                  <c:v>5500</c:v>
                </c:pt>
                <c:pt idx="133">
                  <c:v>5500</c:v>
                </c:pt>
                <c:pt idx="134">
                  <c:v>5500</c:v>
                </c:pt>
                <c:pt idx="135">
                  <c:v>5500</c:v>
                </c:pt>
                <c:pt idx="136">
                  <c:v>5500</c:v>
                </c:pt>
                <c:pt idx="137">
                  <c:v>5500</c:v>
                </c:pt>
                <c:pt idx="138">
                  <c:v>5500</c:v>
                </c:pt>
                <c:pt idx="139">
                  <c:v>5500</c:v>
                </c:pt>
                <c:pt idx="140">
                  <c:v>5500</c:v>
                </c:pt>
                <c:pt idx="141">
                  <c:v>5500</c:v>
                </c:pt>
                <c:pt idx="142">
                  <c:v>5500</c:v>
                </c:pt>
                <c:pt idx="143">
                  <c:v>5500</c:v>
                </c:pt>
                <c:pt idx="144">
                  <c:v>5500</c:v>
                </c:pt>
                <c:pt idx="145">
                  <c:v>5500</c:v>
                </c:pt>
                <c:pt idx="146">
                  <c:v>5500</c:v>
                </c:pt>
                <c:pt idx="147">
                  <c:v>5500</c:v>
                </c:pt>
                <c:pt idx="148">
                  <c:v>5500</c:v>
                </c:pt>
                <c:pt idx="149">
                  <c:v>5500</c:v>
                </c:pt>
                <c:pt idx="150">
                  <c:v>5500</c:v>
                </c:pt>
                <c:pt idx="151">
                  <c:v>5500</c:v>
                </c:pt>
                <c:pt idx="152">
                  <c:v>5500</c:v>
                </c:pt>
                <c:pt idx="153">
                  <c:v>5500</c:v>
                </c:pt>
                <c:pt idx="154">
                  <c:v>5500</c:v>
                </c:pt>
                <c:pt idx="155">
                  <c:v>5500</c:v>
                </c:pt>
                <c:pt idx="156">
                  <c:v>5500</c:v>
                </c:pt>
                <c:pt idx="157">
                  <c:v>4900</c:v>
                </c:pt>
                <c:pt idx="158">
                  <c:v>4900</c:v>
                </c:pt>
                <c:pt idx="159">
                  <c:v>4900</c:v>
                </c:pt>
                <c:pt idx="160">
                  <c:v>4900</c:v>
                </c:pt>
                <c:pt idx="161">
                  <c:v>4900</c:v>
                </c:pt>
                <c:pt idx="162">
                  <c:v>4900</c:v>
                </c:pt>
                <c:pt idx="163">
                  <c:v>4900</c:v>
                </c:pt>
                <c:pt idx="164">
                  <c:v>4900</c:v>
                </c:pt>
                <c:pt idx="165">
                  <c:v>4900</c:v>
                </c:pt>
                <c:pt idx="166">
                  <c:v>4900</c:v>
                </c:pt>
                <c:pt idx="167">
                  <c:v>4900</c:v>
                </c:pt>
                <c:pt idx="168">
                  <c:v>4900</c:v>
                </c:pt>
                <c:pt idx="169">
                  <c:v>4900</c:v>
                </c:pt>
                <c:pt idx="170">
                  <c:v>4900</c:v>
                </c:pt>
                <c:pt idx="171">
                  <c:v>4900</c:v>
                </c:pt>
                <c:pt idx="172">
                  <c:v>4900</c:v>
                </c:pt>
                <c:pt idx="173">
                  <c:v>4900</c:v>
                </c:pt>
                <c:pt idx="174">
                  <c:v>4900</c:v>
                </c:pt>
                <c:pt idx="175">
                  <c:v>4900</c:v>
                </c:pt>
                <c:pt idx="176">
                  <c:v>4900</c:v>
                </c:pt>
                <c:pt idx="177">
                  <c:v>4900</c:v>
                </c:pt>
                <c:pt idx="178">
                  <c:v>4900</c:v>
                </c:pt>
                <c:pt idx="179">
                  <c:v>4900</c:v>
                </c:pt>
                <c:pt idx="180">
                  <c:v>4900</c:v>
                </c:pt>
                <c:pt idx="181">
                  <c:v>4900</c:v>
                </c:pt>
                <c:pt idx="182">
                  <c:v>4900</c:v>
                </c:pt>
                <c:pt idx="183">
                  <c:v>4900</c:v>
                </c:pt>
                <c:pt idx="184">
                  <c:v>4900</c:v>
                </c:pt>
                <c:pt idx="185">
                  <c:v>4900</c:v>
                </c:pt>
                <c:pt idx="186">
                  <c:v>4900</c:v>
                </c:pt>
                <c:pt idx="187">
                  <c:v>4900</c:v>
                </c:pt>
                <c:pt idx="188">
                  <c:v>4900</c:v>
                </c:pt>
                <c:pt idx="189">
                  <c:v>4900</c:v>
                </c:pt>
                <c:pt idx="190">
                  <c:v>5300</c:v>
                </c:pt>
                <c:pt idx="191">
                  <c:v>5300</c:v>
                </c:pt>
                <c:pt idx="192">
                  <c:v>5300</c:v>
                </c:pt>
                <c:pt idx="193">
                  <c:v>5300</c:v>
                </c:pt>
                <c:pt idx="194">
                  <c:v>5300</c:v>
                </c:pt>
                <c:pt idx="195">
                  <c:v>5300</c:v>
                </c:pt>
                <c:pt idx="196">
                  <c:v>5300</c:v>
                </c:pt>
                <c:pt idx="197">
                  <c:v>5300</c:v>
                </c:pt>
                <c:pt idx="198">
                  <c:v>5400</c:v>
                </c:pt>
                <c:pt idx="199">
                  <c:v>5400</c:v>
                </c:pt>
                <c:pt idx="200">
                  <c:v>5400</c:v>
                </c:pt>
                <c:pt idx="201">
                  <c:v>5400</c:v>
                </c:pt>
                <c:pt idx="202">
                  <c:v>5400</c:v>
                </c:pt>
                <c:pt idx="203">
                  <c:v>5400</c:v>
                </c:pt>
                <c:pt idx="204">
                  <c:v>5400</c:v>
                </c:pt>
                <c:pt idx="205">
                  <c:v>5400</c:v>
                </c:pt>
                <c:pt idx="206">
                  <c:v>5400</c:v>
                </c:pt>
                <c:pt idx="207">
                  <c:v>5400</c:v>
                </c:pt>
                <c:pt idx="208">
                  <c:v>5400</c:v>
                </c:pt>
                <c:pt idx="209">
                  <c:v>5400</c:v>
                </c:pt>
                <c:pt idx="210">
                  <c:v>5400</c:v>
                </c:pt>
                <c:pt idx="211">
                  <c:v>5400</c:v>
                </c:pt>
                <c:pt idx="212">
                  <c:v>5400</c:v>
                </c:pt>
                <c:pt idx="213">
                  <c:v>5400</c:v>
                </c:pt>
                <c:pt idx="214">
                  <c:v>5400</c:v>
                </c:pt>
                <c:pt idx="215">
                  <c:v>5400</c:v>
                </c:pt>
                <c:pt idx="216">
                  <c:v>5400</c:v>
                </c:pt>
                <c:pt idx="217">
                  <c:v>5400</c:v>
                </c:pt>
                <c:pt idx="218">
                  <c:v>5400</c:v>
                </c:pt>
                <c:pt idx="219">
                  <c:v>5400</c:v>
                </c:pt>
                <c:pt idx="220">
                  <c:v>5400</c:v>
                </c:pt>
                <c:pt idx="221">
                  <c:v>5400</c:v>
                </c:pt>
                <c:pt idx="222">
                  <c:v>5400</c:v>
                </c:pt>
                <c:pt idx="223">
                  <c:v>5400</c:v>
                </c:pt>
                <c:pt idx="224">
                  <c:v>5400</c:v>
                </c:pt>
                <c:pt idx="225">
                  <c:v>5400</c:v>
                </c:pt>
                <c:pt idx="226">
                  <c:v>5400</c:v>
                </c:pt>
                <c:pt idx="227">
                  <c:v>5400</c:v>
                </c:pt>
                <c:pt idx="228">
                  <c:v>5400</c:v>
                </c:pt>
                <c:pt idx="229">
                  <c:v>5400</c:v>
                </c:pt>
                <c:pt idx="230">
                  <c:v>5400</c:v>
                </c:pt>
                <c:pt idx="231">
                  <c:v>5400</c:v>
                </c:pt>
                <c:pt idx="232">
                  <c:v>5400</c:v>
                </c:pt>
                <c:pt idx="233">
                  <c:v>5400</c:v>
                </c:pt>
                <c:pt idx="234">
                  <c:v>5400</c:v>
                </c:pt>
                <c:pt idx="235">
                  <c:v>5400</c:v>
                </c:pt>
                <c:pt idx="236">
                  <c:v>5400</c:v>
                </c:pt>
                <c:pt idx="237">
                  <c:v>5400</c:v>
                </c:pt>
                <c:pt idx="238">
                  <c:v>5400</c:v>
                </c:pt>
                <c:pt idx="239">
                  <c:v>5400</c:v>
                </c:pt>
                <c:pt idx="240">
                  <c:v>5400</c:v>
                </c:pt>
                <c:pt idx="241">
                  <c:v>5400</c:v>
                </c:pt>
                <c:pt idx="242">
                  <c:v>5400</c:v>
                </c:pt>
                <c:pt idx="243">
                  <c:v>5400</c:v>
                </c:pt>
                <c:pt idx="244">
                  <c:v>5400</c:v>
                </c:pt>
                <c:pt idx="245">
                  <c:v>5400</c:v>
                </c:pt>
                <c:pt idx="246">
                  <c:v>5400</c:v>
                </c:pt>
                <c:pt idx="247">
                  <c:v>5400</c:v>
                </c:pt>
                <c:pt idx="248">
                  <c:v>5400</c:v>
                </c:pt>
                <c:pt idx="249">
                  <c:v>5400</c:v>
                </c:pt>
                <c:pt idx="250">
                  <c:v>5400</c:v>
                </c:pt>
                <c:pt idx="251">
                  <c:v>5500</c:v>
                </c:pt>
                <c:pt idx="252">
                  <c:v>5500</c:v>
                </c:pt>
                <c:pt idx="253">
                  <c:v>5500</c:v>
                </c:pt>
                <c:pt idx="254">
                  <c:v>5500</c:v>
                </c:pt>
                <c:pt idx="255">
                  <c:v>5500</c:v>
                </c:pt>
                <c:pt idx="256">
                  <c:v>5500</c:v>
                </c:pt>
                <c:pt idx="257">
                  <c:v>5500</c:v>
                </c:pt>
                <c:pt idx="258">
                  <c:v>5500</c:v>
                </c:pt>
                <c:pt idx="259">
                  <c:v>5500</c:v>
                </c:pt>
                <c:pt idx="260">
                  <c:v>5500</c:v>
                </c:pt>
                <c:pt idx="261">
                  <c:v>5500</c:v>
                </c:pt>
                <c:pt idx="262">
                  <c:v>5500</c:v>
                </c:pt>
                <c:pt idx="263">
                  <c:v>5500</c:v>
                </c:pt>
                <c:pt idx="264">
                  <c:v>5500</c:v>
                </c:pt>
                <c:pt idx="265">
                  <c:v>5500</c:v>
                </c:pt>
                <c:pt idx="266">
                  <c:v>5350</c:v>
                </c:pt>
                <c:pt idx="267">
                  <c:v>5350</c:v>
                </c:pt>
                <c:pt idx="268">
                  <c:v>5350</c:v>
                </c:pt>
                <c:pt idx="269">
                  <c:v>5350</c:v>
                </c:pt>
                <c:pt idx="270">
                  <c:v>5350</c:v>
                </c:pt>
                <c:pt idx="271">
                  <c:v>5350</c:v>
                </c:pt>
                <c:pt idx="272">
                  <c:v>5350</c:v>
                </c:pt>
                <c:pt idx="273">
                  <c:v>5350</c:v>
                </c:pt>
                <c:pt idx="274">
                  <c:v>5350</c:v>
                </c:pt>
                <c:pt idx="275">
                  <c:v>5350</c:v>
                </c:pt>
                <c:pt idx="276">
                  <c:v>5350</c:v>
                </c:pt>
                <c:pt idx="277">
                  <c:v>5350</c:v>
                </c:pt>
                <c:pt idx="278">
                  <c:v>5350</c:v>
                </c:pt>
                <c:pt idx="279">
                  <c:v>5350</c:v>
                </c:pt>
                <c:pt idx="280">
                  <c:v>5350</c:v>
                </c:pt>
                <c:pt idx="281">
                  <c:v>5350</c:v>
                </c:pt>
                <c:pt idx="282">
                  <c:v>5350</c:v>
                </c:pt>
                <c:pt idx="283">
                  <c:v>5350</c:v>
                </c:pt>
                <c:pt idx="284">
                  <c:v>5350</c:v>
                </c:pt>
                <c:pt idx="285">
                  <c:v>5250</c:v>
                </c:pt>
                <c:pt idx="286">
                  <c:v>5250</c:v>
                </c:pt>
                <c:pt idx="287">
                  <c:v>5250</c:v>
                </c:pt>
                <c:pt idx="288">
                  <c:v>5250</c:v>
                </c:pt>
                <c:pt idx="289">
                  <c:v>5250</c:v>
                </c:pt>
                <c:pt idx="290">
                  <c:v>4950</c:v>
                </c:pt>
                <c:pt idx="291">
                  <c:v>4950</c:v>
                </c:pt>
                <c:pt idx="292">
                  <c:v>4950</c:v>
                </c:pt>
                <c:pt idx="293">
                  <c:v>4950</c:v>
                </c:pt>
                <c:pt idx="294">
                  <c:v>4750</c:v>
                </c:pt>
                <c:pt idx="295">
                  <c:v>4650</c:v>
                </c:pt>
                <c:pt idx="296">
                  <c:v>4650</c:v>
                </c:pt>
                <c:pt idx="297">
                  <c:v>4650</c:v>
                </c:pt>
                <c:pt idx="298">
                  <c:v>4650</c:v>
                </c:pt>
                <c:pt idx="299">
                  <c:v>4650</c:v>
                </c:pt>
                <c:pt idx="300">
                  <c:v>4650</c:v>
                </c:pt>
                <c:pt idx="301">
                  <c:v>4650</c:v>
                </c:pt>
                <c:pt idx="302">
                  <c:v>4650</c:v>
                </c:pt>
                <c:pt idx="303">
                  <c:v>4650</c:v>
                </c:pt>
                <c:pt idx="304">
                  <c:v>4650</c:v>
                </c:pt>
                <c:pt idx="305">
                  <c:v>4650</c:v>
                </c:pt>
                <c:pt idx="306">
                  <c:v>4600</c:v>
                </c:pt>
                <c:pt idx="307">
                  <c:v>4600</c:v>
                </c:pt>
                <c:pt idx="308">
                  <c:v>4500</c:v>
                </c:pt>
                <c:pt idx="309">
                  <c:v>4500</c:v>
                </c:pt>
                <c:pt idx="310">
                  <c:v>4500</c:v>
                </c:pt>
                <c:pt idx="311">
                  <c:v>4500</c:v>
                </c:pt>
                <c:pt idx="312">
                  <c:v>4500</c:v>
                </c:pt>
                <c:pt idx="313">
                  <c:v>4500</c:v>
                </c:pt>
                <c:pt idx="314">
                  <c:v>4500</c:v>
                </c:pt>
              </c:numCache>
            </c:numRef>
          </c:val>
          <c:smooth val="0"/>
        </c:ser>
        <c:ser>
          <c:idx val="4"/>
          <c:order val="4"/>
          <c:tx>
            <c:strRef>
              <c:f>[磷酸铁锂数据.xlsx]工铵价格图!$F$2</c:f>
              <c:strCache>
                <c:ptCount val="1"/>
                <c:pt idx="0">
                  <c:v>73%（新疆）</c:v>
                </c:pt>
              </c:strCache>
            </c:strRef>
          </c:tx>
          <c:spPr>
            <a:ln w="19050" cap="rnd">
              <a:solidFill>
                <a:srgbClr val="BC0008"/>
              </a:solidFill>
              <a:round/>
            </a:ln>
            <a:effectLst/>
            <a:sp3d contourW="19050"/>
          </c:spPr>
          <c:marker>
            <c:symbol val="none"/>
          </c:marker>
          <c:dLbls>
            <c:delete val="1"/>
          </c:dLbls>
          <c:cat>
            <c:numRef>
              <c:f>[磷酸铁锂数据.xlsx]工铵价格图!$A$3:$A$317</c:f>
              <c:numCache>
                <c:formatCode>yyyy\-mm\-dd</c:formatCode>
                <c:ptCount val="315"/>
                <c:pt idx="0" c:formatCode="yyyy\-mm\-dd">
                  <c:v>44620</c:v>
                </c:pt>
                <c:pt idx="1" c:formatCode="yyyy\-mm\-dd">
                  <c:v>44623</c:v>
                </c:pt>
                <c:pt idx="2" c:formatCode="yyyy\-mm\-dd">
                  <c:v>44624</c:v>
                </c:pt>
                <c:pt idx="3" c:formatCode="yyyy\-mm\-dd">
                  <c:v>44627</c:v>
                </c:pt>
                <c:pt idx="4" c:formatCode="yyyy\-mm\-dd">
                  <c:v>44628</c:v>
                </c:pt>
                <c:pt idx="5" c:formatCode="yyyy\-mm\-dd">
                  <c:v>44629</c:v>
                </c:pt>
                <c:pt idx="6" c:formatCode="yyyy\-mm\-dd">
                  <c:v>44630</c:v>
                </c:pt>
                <c:pt idx="7" c:formatCode="yyyy\-mm\-dd">
                  <c:v>44631</c:v>
                </c:pt>
                <c:pt idx="8" c:formatCode="yyyy\-mm\-dd">
                  <c:v>44634</c:v>
                </c:pt>
                <c:pt idx="9" c:formatCode="yyyy\-mm\-dd">
                  <c:v>44635</c:v>
                </c:pt>
                <c:pt idx="10" c:formatCode="yyyy\-mm\-dd">
                  <c:v>44636</c:v>
                </c:pt>
                <c:pt idx="11" c:formatCode="yyyy\-mm\-dd">
                  <c:v>44637</c:v>
                </c:pt>
                <c:pt idx="12" c:formatCode="yyyy\-mm\-dd">
                  <c:v>44638</c:v>
                </c:pt>
                <c:pt idx="13" c:formatCode="yyyy\-mm\-dd">
                  <c:v>44641</c:v>
                </c:pt>
                <c:pt idx="14" c:formatCode="yyyy\-mm\-dd">
                  <c:v>44642</c:v>
                </c:pt>
                <c:pt idx="15" c:formatCode="yyyy\-mm\-dd">
                  <c:v>44643</c:v>
                </c:pt>
                <c:pt idx="16" c:formatCode="yyyy\-mm\-dd">
                  <c:v>44644</c:v>
                </c:pt>
                <c:pt idx="17" c:formatCode="yyyy\-mm\-dd">
                  <c:v>44645</c:v>
                </c:pt>
                <c:pt idx="18" c:formatCode="yyyy\-mm\-dd">
                  <c:v>44648</c:v>
                </c:pt>
                <c:pt idx="19" c:formatCode="yyyy\-mm\-dd">
                  <c:v>44649</c:v>
                </c:pt>
                <c:pt idx="20" c:formatCode="yyyy\-mm\-dd">
                  <c:v>44650</c:v>
                </c:pt>
                <c:pt idx="21" c:formatCode="yyyy\-mm\-dd">
                  <c:v>44651</c:v>
                </c:pt>
                <c:pt idx="22" c:formatCode="yyyy\-mm\-dd">
                  <c:v>44652</c:v>
                </c:pt>
                <c:pt idx="23" c:formatCode="yyyy\-mm\-dd">
                  <c:v>44653</c:v>
                </c:pt>
                <c:pt idx="24" c:formatCode="yyyy\-mm\-dd">
                  <c:v>44657</c:v>
                </c:pt>
                <c:pt idx="25" c:formatCode="yyyy\-mm\-dd">
                  <c:v>44658</c:v>
                </c:pt>
                <c:pt idx="26" c:formatCode="yyyy\-mm\-dd">
                  <c:v>44659</c:v>
                </c:pt>
                <c:pt idx="27" c:formatCode="yyyy\-mm\-dd">
                  <c:v>44662</c:v>
                </c:pt>
                <c:pt idx="28" c:formatCode="yyyy\-mm\-dd">
                  <c:v>44663</c:v>
                </c:pt>
                <c:pt idx="29" c:formatCode="yyyy\-mm\-dd">
                  <c:v>44664</c:v>
                </c:pt>
                <c:pt idx="30" c:formatCode="yyyy\-mm\-dd">
                  <c:v>44665</c:v>
                </c:pt>
                <c:pt idx="31" c:formatCode="yyyy\-mm\-dd">
                  <c:v>44666</c:v>
                </c:pt>
                <c:pt idx="32" c:formatCode="yyyy\-mm\-dd">
                  <c:v>44669</c:v>
                </c:pt>
                <c:pt idx="33" c:formatCode="yyyy\-mm\-dd">
                  <c:v>44670</c:v>
                </c:pt>
                <c:pt idx="34" c:formatCode="yyyy\-mm\-dd">
                  <c:v>44671</c:v>
                </c:pt>
                <c:pt idx="35" c:formatCode="yyyy\-mm\-dd">
                  <c:v>44672</c:v>
                </c:pt>
                <c:pt idx="36" c:formatCode="yyyy\-mm\-dd">
                  <c:v>44673</c:v>
                </c:pt>
                <c:pt idx="37" c:formatCode="yyyy\-mm\-dd">
                  <c:v>44675</c:v>
                </c:pt>
                <c:pt idx="38" c:formatCode="yyyy\-mm\-dd">
                  <c:v>44676</c:v>
                </c:pt>
                <c:pt idx="39" c:formatCode="yyyy\-mm\-dd">
                  <c:v>44677</c:v>
                </c:pt>
                <c:pt idx="40" c:formatCode="yyyy\-mm\-dd">
                  <c:v>44678</c:v>
                </c:pt>
                <c:pt idx="41" c:formatCode="yyyy\-mm\-dd">
                  <c:v>44679</c:v>
                </c:pt>
                <c:pt idx="42" c:formatCode="yyyy\-mm\-dd">
                  <c:v>44680</c:v>
                </c:pt>
                <c:pt idx="43" c:formatCode="yyyy\-mm\-dd">
                  <c:v>44686</c:v>
                </c:pt>
                <c:pt idx="44" c:formatCode="yyyy\-mm\-dd">
                  <c:v>44687</c:v>
                </c:pt>
                <c:pt idx="45" c:formatCode="yyyy\-mm\-dd">
                  <c:v>44688</c:v>
                </c:pt>
                <c:pt idx="46" c:formatCode="yyyy\-mm\-dd">
                  <c:v>44690</c:v>
                </c:pt>
                <c:pt idx="47" c:formatCode="yyyy\-mm\-dd">
                  <c:v>44691</c:v>
                </c:pt>
                <c:pt idx="48" c:formatCode="yyyy\-mm\-dd">
                  <c:v>44692</c:v>
                </c:pt>
                <c:pt idx="49" c:formatCode="yyyy\-mm\-dd">
                  <c:v>44693</c:v>
                </c:pt>
                <c:pt idx="50" c:formatCode="yyyy\-mm\-dd">
                  <c:v>44694</c:v>
                </c:pt>
                <c:pt idx="51" c:formatCode="yyyy\-mm\-dd">
                  <c:v>44697</c:v>
                </c:pt>
                <c:pt idx="52" c:formatCode="yyyy\-mm\-dd">
                  <c:v>44698</c:v>
                </c:pt>
                <c:pt idx="53" c:formatCode="yyyy\-mm\-dd">
                  <c:v>44699</c:v>
                </c:pt>
                <c:pt idx="54" c:formatCode="yyyy\-mm\-dd">
                  <c:v>44700</c:v>
                </c:pt>
                <c:pt idx="55" c:formatCode="yyyy\-mm\-dd">
                  <c:v>44701</c:v>
                </c:pt>
                <c:pt idx="56" c:formatCode="yyyy\-mm\-dd">
                  <c:v>44704</c:v>
                </c:pt>
                <c:pt idx="57" c:formatCode="yyyy\-mm\-dd">
                  <c:v>44705</c:v>
                </c:pt>
                <c:pt idx="58" c:formatCode="yyyy\-mm\-dd">
                  <c:v>44706</c:v>
                </c:pt>
                <c:pt idx="59" c:formatCode="yyyy\-mm\-dd">
                  <c:v>44707</c:v>
                </c:pt>
                <c:pt idx="60" c:formatCode="yyyy\-mm\-dd">
                  <c:v>44708</c:v>
                </c:pt>
                <c:pt idx="61" c:formatCode="yyyy\-mm\-dd">
                  <c:v>44711</c:v>
                </c:pt>
                <c:pt idx="62" c:formatCode="yyyy\-mm\-dd">
                  <c:v>44712</c:v>
                </c:pt>
                <c:pt idx="63" c:formatCode="yyyy\-mm\-dd">
                  <c:v>44713</c:v>
                </c:pt>
                <c:pt idx="64" c:formatCode="yyyy\-mm\-dd">
                  <c:v>44714</c:v>
                </c:pt>
                <c:pt idx="65" c:formatCode="yyyy\-mm\-dd">
                  <c:v>44718</c:v>
                </c:pt>
                <c:pt idx="66" c:formatCode="yyyy\-mm\-dd">
                  <c:v>44719</c:v>
                </c:pt>
                <c:pt idx="67" c:formatCode="yyyy\-mm\-dd">
                  <c:v>44720</c:v>
                </c:pt>
                <c:pt idx="68" c:formatCode="yyyy\-mm\-dd">
                  <c:v>44721</c:v>
                </c:pt>
                <c:pt idx="69" c:formatCode="yyyy\-mm\-dd">
                  <c:v>44722</c:v>
                </c:pt>
                <c:pt idx="70" c:formatCode="yyyy\-mm\-dd">
                  <c:v>44725</c:v>
                </c:pt>
                <c:pt idx="71" c:formatCode="yyyy\-mm\-dd">
                  <c:v>44726</c:v>
                </c:pt>
                <c:pt idx="72" c:formatCode="yyyy\-mm\-dd">
                  <c:v>44727</c:v>
                </c:pt>
                <c:pt idx="73" c:formatCode="yyyy\-mm\-dd">
                  <c:v>44728</c:v>
                </c:pt>
                <c:pt idx="74" c:formatCode="yyyy\-mm\-dd">
                  <c:v>44729</c:v>
                </c:pt>
                <c:pt idx="75" c:formatCode="yyyy\-mm\-dd">
                  <c:v>44732</c:v>
                </c:pt>
                <c:pt idx="76" c:formatCode="yyyy\-mm\-dd">
                  <c:v>44733</c:v>
                </c:pt>
                <c:pt idx="77" c:formatCode="yyyy\-mm\-dd">
                  <c:v>44734</c:v>
                </c:pt>
                <c:pt idx="78" c:formatCode="yyyy\-mm\-dd">
                  <c:v>44735</c:v>
                </c:pt>
                <c:pt idx="79" c:formatCode="yyyy\-mm\-dd">
                  <c:v>44736</c:v>
                </c:pt>
                <c:pt idx="80" c:formatCode="yyyy\-mm\-dd">
                  <c:v>44739</c:v>
                </c:pt>
                <c:pt idx="81" c:formatCode="yyyy\-mm\-dd">
                  <c:v>44740</c:v>
                </c:pt>
                <c:pt idx="82" c:formatCode="yyyy\-mm\-dd">
                  <c:v>44741</c:v>
                </c:pt>
                <c:pt idx="83" c:formatCode="yyyy\-mm\-dd">
                  <c:v>44742</c:v>
                </c:pt>
                <c:pt idx="84" c:formatCode="yyyy\-mm\-dd">
                  <c:v>44743</c:v>
                </c:pt>
                <c:pt idx="85" c:formatCode="yyyy\-mm\-dd">
                  <c:v>44746</c:v>
                </c:pt>
                <c:pt idx="86" c:formatCode="yyyy\-mm\-dd">
                  <c:v>44747</c:v>
                </c:pt>
                <c:pt idx="87" c:formatCode="yyyy\-mm\-dd">
                  <c:v>44748</c:v>
                </c:pt>
                <c:pt idx="88" c:formatCode="yyyy\-mm\-dd">
                  <c:v>44749</c:v>
                </c:pt>
                <c:pt idx="89" c:formatCode="yyyy\-mm\-dd">
                  <c:v>44750</c:v>
                </c:pt>
                <c:pt idx="90" c:formatCode="yyyy\-mm\-dd">
                  <c:v>44753</c:v>
                </c:pt>
                <c:pt idx="91" c:formatCode="yyyy\-mm\-dd">
                  <c:v>44754</c:v>
                </c:pt>
                <c:pt idx="92" c:formatCode="yyyy\-mm\-dd">
                  <c:v>44755</c:v>
                </c:pt>
                <c:pt idx="93" c:formatCode="yyyy\-mm\-dd">
                  <c:v>44756</c:v>
                </c:pt>
                <c:pt idx="94" c:formatCode="yyyy\-mm\-dd">
                  <c:v>44757</c:v>
                </c:pt>
                <c:pt idx="95" c:formatCode="yyyy\-mm\-dd">
                  <c:v>44760</c:v>
                </c:pt>
                <c:pt idx="96" c:formatCode="yyyy\-mm\-dd">
                  <c:v>44761</c:v>
                </c:pt>
                <c:pt idx="97" c:formatCode="yyyy\-mm\-dd">
                  <c:v>44762</c:v>
                </c:pt>
                <c:pt idx="98" c:formatCode="yyyy\-mm\-dd">
                  <c:v>44763</c:v>
                </c:pt>
                <c:pt idx="99" c:formatCode="yyyy\-mm\-dd">
                  <c:v>44764</c:v>
                </c:pt>
                <c:pt idx="100" c:formatCode="yyyy\-mm\-dd">
                  <c:v>44767</c:v>
                </c:pt>
                <c:pt idx="101" c:formatCode="yyyy\-mm\-dd">
                  <c:v>44768</c:v>
                </c:pt>
                <c:pt idx="102" c:formatCode="yyyy\-mm\-dd">
                  <c:v>44769</c:v>
                </c:pt>
                <c:pt idx="103" c:formatCode="yyyy\-mm\-dd">
                  <c:v>44770</c:v>
                </c:pt>
                <c:pt idx="104" c:formatCode="yyyy\-mm\-dd">
                  <c:v>44771</c:v>
                </c:pt>
                <c:pt idx="105" c:formatCode="yyyy\-mm\-dd">
                  <c:v>44774</c:v>
                </c:pt>
                <c:pt idx="106" c:formatCode="yyyy\-mm\-dd">
                  <c:v>44775</c:v>
                </c:pt>
                <c:pt idx="107" c:formatCode="yyyy\-mm\-dd">
                  <c:v>44776</c:v>
                </c:pt>
                <c:pt idx="108" c:formatCode="yyyy\-mm\-dd">
                  <c:v>44777</c:v>
                </c:pt>
                <c:pt idx="109" c:formatCode="yyyy\-mm\-dd">
                  <c:v>44778</c:v>
                </c:pt>
                <c:pt idx="110" c:formatCode="yyyy\-mm\-dd">
                  <c:v>44781</c:v>
                </c:pt>
                <c:pt idx="111" c:formatCode="yyyy\-mm\-dd">
                  <c:v>44782</c:v>
                </c:pt>
                <c:pt idx="112" c:formatCode="yyyy\-mm\-dd">
                  <c:v>44783</c:v>
                </c:pt>
                <c:pt idx="113" c:formatCode="yyyy\-mm\-dd">
                  <c:v>44784</c:v>
                </c:pt>
                <c:pt idx="114" c:formatCode="yyyy\-mm\-dd">
                  <c:v>44785</c:v>
                </c:pt>
                <c:pt idx="115" c:formatCode="yyyy\-mm\-dd">
                  <c:v>44788</c:v>
                </c:pt>
                <c:pt idx="116" c:formatCode="yyyy\-mm\-dd">
                  <c:v>44789</c:v>
                </c:pt>
                <c:pt idx="117" c:formatCode="yyyy\-mm\-dd">
                  <c:v>44790</c:v>
                </c:pt>
                <c:pt idx="118" c:formatCode="yyyy\-mm\-dd">
                  <c:v>44791</c:v>
                </c:pt>
                <c:pt idx="119" c:formatCode="yyyy\-mm\-dd">
                  <c:v>44792</c:v>
                </c:pt>
                <c:pt idx="120" c:formatCode="yyyy\-mm\-dd">
                  <c:v>44795</c:v>
                </c:pt>
                <c:pt idx="121" c:formatCode="yyyy\-mm\-dd">
                  <c:v>44796</c:v>
                </c:pt>
                <c:pt idx="122" c:formatCode="yyyy\-mm\-dd">
                  <c:v>44797</c:v>
                </c:pt>
                <c:pt idx="123" c:formatCode="yyyy\-mm\-dd">
                  <c:v>44798</c:v>
                </c:pt>
                <c:pt idx="124" c:formatCode="yyyy\-mm\-dd">
                  <c:v>44799</c:v>
                </c:pt>
                <c:pt idx="125" c:formatCode="yyyy\-mm\-dd">
                  <c:v>44802</c:v>
                </c:pt>
                <c:pt idx="126" c:formatCode="yyyy\-mm\-dd">
                  <c:v>44803</c:v>
                </c:pt>
                <c:pt idx="127" c:formatCode="yyyy\-mm\-dd">
                  <c:v>44804</c:v>
                </c:pt>
                <c:pt idx="128" c:formatCode="yyyy\-mm\-dd">
                  <c:v>44805</c:v>
                </c:pt>
                <c:pt idx="129" c:formatCode="yyyy\-mm\-dd">
                  <c:v>44806</c:v>
                </c:pt>
                <c:pt idx="130" c:formatCode="yyyy\-mm\-dd">
                  <c:v>44809</c:v>
                </c:pt>
                <c:pt idx="131" c:formatCode="yyyy\-mm\-dd">
                  <c:v>44810</c:v>
                </c:pt>
                <c:pt idx="132" c:formatCode="yyyy\-mm\-dd">
                  <c:v>44811</c:v>
                </c:pt>
                <c:pt idx="133" c:formatCode="yyyy\-mm\-dd">
                  <c:v>44812</c:v>
                </c:pt>
                <c:pt idx="134" c:formatCode="yyyy\-mm\-dd">
                  <c:v>44813</c:v>
                </c:pt>
                <c:pt idx="135" c:formatCode="yyyy\-mm\-dd">
                  <c:v>44817</c:v>
                </c:pt>
                <c:pt idx="136" c:formatCode="yyyy\-mm\-dd">
                  <c:v>44818</c:v>
                </c:pt>
                <c:pt idx="137" c:formatCode="yyyy\-mm\-dd">
                  <c:v>44819</c:v>
                </c:pt>
                <c:pt idx="138" c:formatCode="yyyy\-mm\-dd">
                  <c:v>44820</c:v>
                </c:pt>
                <c:pt idx="139" c:formatCode="yyyy\-mm\-dd">
                  <c:v>44823</c:v>
                </c:pt>
                <c:pt idx="140" c:formatCode="yyyy\-mm\-dd">
                  <c:v>44824</c:v>
                </c:pt>
                <c:pt idx="141" c:formatCode="yyyy\-mm\-dd">
                  <c:v>44825</c:v>
                </c:pt>
                <c:pt idx="142" c:formatCode="yyyy\-mm\-dd">
                  <c:v>44826</c:v>
                </c:pt>
                <c:pt idx="143" c:formatCode="yyyy\-mm\-dd">
                  <c:v>44827</c:v>
                </c:pt>
                <c:pt idx="144" c:formatCode="yyyy\-mm\-dd">
                  <c:v>44830</c:v>
                </c:pt>
                <c:pt idx="145" c:formatCode="yyyy\-mm\-dd">
                  <c:v>44831</c:v>
                </c:pt>
                <c:pt idx="146" c:formatCode="yyyy\-mm\-dd">
                  <c:v>44832</c:v>
                </c:pt>
                <c:pt idx="147" c:formatCode="yyyy\-mm\-dd">
                  <c:v>44833</c:v>
                </c:pt>
                <c:pt idx="148" c:formatCode="yyyy\-mm\-dd">
                  <c:v>44834</c:v>
                </c:pt>
                <c:pt idx="149" c:formatCode="yyyy\-mm\-dd">
                  <c:v>44842</c:v>
                </c:pt>
                <c:pt idx="150" c:formatCode="yyyy\-mm\-dd">
                  <c:v>44843</c:v>
                </c:pt>
                <c:pt idx="151" c:formatCode="yyyy\-mm\-dd">
                  <c:v>44844</c:v>
                </c:pt>
                <c:pt idx="152" c:formatCode="yyyy\-mm\-dd">
                  <c:v>44845</c:v>
                </c:pt>
                <c:pt idx="153" c:formatCode="yyyy\-mm\-dd">
                  <c:v>44846</c:v>
                </c:pt>
                <c:pt idx="154" c:formatCode="yyyy\-mm\-dd">
                  <c:v>44847</c:v>
                </c:pt>
                <c:pt idx="155" c:formatCode="yyyy\-mm\-dd">
                  <c:v>44848</c:v>
                </c:pt>
                <c:pt idx="156" c:formatCode="yyyy\-mm\-dd">
                  <c:v>44851</c:v>
                </c:pt>
                <c:pt idx="157" c:formatCode="yyyy\-mm\-dd">
                  <c:v>44852</c:v>
                </c:pt>
                <c:pt idx="158" c:formatCode="yyyy\-mm\-dd">
                  <c:v>44853</c:v>
                </c:pt>
                <c:pt idx="159" c:formatCode="yyyy\-mm\-dd">
                  <c:v>44854</c:v>
                </c:pt>
                <c:pt idx="160" c:formatCode="yyyy\-mm\-dd">
                  <c:v>44855</c:v>
                </c:pt>
                <c:pt idx="161" c:formatCode="yyyy\-mm\-dd">
                  <c:v>44858</c:v>
                </c:pt>
                <c:pt idx="162" c:formatCode="yyyy\-mm\-dd">
                  <c:v>44859</c:v>
                </c:pt>
                <c:pt idx="163" c:formatCode="yyyy\-mm\-dd">
                  <c:v>44860</c:v>
                </c:pt>
                <c:pt idx="164" c:formatCode="yyyy\-mm\-dd">
                  <c:v>44861</c:v>
                </c:pt>
                <c:pt idx="165" c:formatCode="yyyy\-mm\-dd">
                  <c:v>44862</c:v>
                </c:pt>
                <c:pt idx="166" c:formatCode="yyyy\-mm\-dd">
                  <c:v>44865</c:v>
                </c:pt>
                <c:pt idx="167" c:formatCode="yyyy\-mm\-dd">
                  <c:v>44866</c:v>
                </c:pt>
                <c:pt idx="168" c:formatCode="yyyy\-mm\-dd">
                  <c:v>44867</c:v>
                </c:pt>
                <c:pt idx="169" c:formatCode="yyyy\-mm\-dd">
                  <c:v>44868</c:v>
                </c:pt>
                <c:pt idx="170" c:formatCode="yyyy\-mm\-dd">
                  <c:v>44869</c:v>
                </c:pt>
                <c:pt idx="171" c:formatCode="yyyy\-mm\-dd">
                  <c:v>44872</c:v>
                </c:pt>
                <c:pt idx="172" c:formatCode="yyyy\-mm\-dd">
                  <c:v>44873</c:v>
                </c:pt>
                <c:pt idx="173" c:formatCode="yyyy\-mm\-dd">
                  <c:v>44874</c:v>
                </c:pt>
                <c:pt idx="174" c:formatCode="yyyy\-mm\-dd">
                  <c:v>44875</c:v>
                </c:pt>
                <c:pt idx="175" c:formatCode="yyyy\-mm\-dd">
                  <c:v>44876</c:v>
                </c:pt>
                <c:pt idx="176" c:formatCode="yyyy\-mm\-dd">
                  <c:v>44879</c:v>
                </c:pt>
                <c:pt idx="177" c:formatCode="yyyy\-mm\-dd">
                  <c:v>44880</c:v>
                </c:pt>
                <c:pt idx="178" c:formatCode="yyyy\-mm\-dd">
                  <c:v>44881</c:v>
                </c:pt>
                <c:pt idx="179" c:formatCode="yyyy\-mm\-dd">
                  <c:v>44882</c:v>
                </c:pt>
                <c:pt idx="180" c:formatCode="yyyy\-mm\-dd">
                  <c:v>44883</c:v>
                </c:pt>
                <c:pt idx="181" c:formatCode="yyyy\-mm\-dd">
                  <c:v>44886</c:v>
                </c:pt>
                <c:pt idx="182" c:formatCode="yyyy\-mm\-dd">
                  <c:v>44887</c:v>
                </c:pt>
                <c:pt idx="183" c:formatCode="yyyy\-mm\-dd">
                  <c:v>44888</c:v>
                </c:pt>
                <c:pt idx="184" c:formatCode="yyyy\-mm\-dd">
                  <c:v>44889</c:v>
                </c:pt>
                <c:pt idx="185" c:formatCode="yyyy\-mm\-dd">
                  <c:v>44890</c:v>
                </c:pt>
                <c:pt idx="186" c:formatCode="yyyy\-mm\-dd">
                  <c:v>44893</c:v>
                </c:pt>
                <c:pt idx="187" c:formatCode="yyyy\-mm\-dd">
                  <c:v>44894</c:v>
                </c:pt>
                <c:pt idx="188" c:formatCode="yyyy\-mm\-dd">
                  <c:v>44895</c:v>
                </c:pt>
                <c:pt idx="189" c:formatCode="yyyy\-mm\-dd">
                  <c:v>44896</c:v>
                </c:pt>
                <c:pt idx="190" c:formatCode="yyyy\-mm\-dd">
                  <c:v>44897</c:v>
                </c:pt>
                <c:pt idx="191" c:formatCode="yyyy\-mm\-dd">
                  <c:v>44900</c:v>
                </c:pt>
                <c:pt idx="192" c:formatCode="yyyy\-mm\-dd">
                  <c:v>44901</c:v>
                </c:pt>
                <c:pt idx="193" c:formatCode="yyyy\-mm\-dd">
                  <c:v>44902</c:v>
                </c:pt>
                <c:pt idx="194" c:formatCode="yyyy\-mm\-dd">
                  <c:v>44903</c:v>
                </c:pt>
                <c:pt idx="195" c:formatCode="yyyy\-mm\-dd">
                  <c:v>44904</c:v>
                </c:pt>
                <c:pt idx="196" c:formatCode="yyyy\-mm\-dd">
                  <c:v>44907</c:v>
                </c:pt>
                <c:pt idx="197" c:formatCode="yyyy\-mm\-dd">
                  <c:v>44908</c:v>
                </c:pt>
                <c:pt idx="198" c:formatCode="yyyy\-mm\-dd">
                  <c:v>44909</c:v>
                </c:pt>
                <c:pt idx="199" c:formatCode="yyyy\-mm\-dd">
                  <c:v>44910</c:v>
                </c:pt>
                <c:pt idx="200" c:formatCode="yyyy\-mm\-dd">
                  <c:v>44911</c:v>
                </c:pt>
                <c:pt idx="201" c:formatCode="yyyy\-mm\-dd">
                  <c:v>44914</c:v>
                </c:pt>
                <c:pt idx="202" c:formatCode="yyyy\-mm\-dd">
                  <c:v>44915</c:v>
                </c:pt>
                <c:pt idx="203" c:formatCode="yyyy\-mm\-dd">
                  <c:v>44916</c:v>
                </c:pt>
                <c:pt idx="204" c:formatCode="yyyy\-mm\-dd">
                  <c:v>44917</c:v>
                </c:pt>
                <c:pt idx="205" c:formatCode="yyyy\-mm\-dd">
                  <c:v>44918</c:v>
                </c:pt>
                <c:pt idx="206" c:formatCode="yyyy\-mm\-dd">
                  <c:v>44921</c:v>
                </c:pt>
                <c:pt idx="207" c:formatCode="yyyy\-mm\-dd">
                  <c:v>44922</c:v>
                </c:pt>
                <c:pt idx="208" c:formatCode="yyyy\-mm\-dd">
                  <c:v>44923</c:v>
                </c:pt>
                <c:pt idx="209" c:formatCode="yyyy\-mm\-dd">
                  <c:v>44924</c:v>
                </c:pt>
                <c:pt idx="210" c:formatCode="yyyy\-mm\-dd">
                  <c:v>44925</c:v>
                </c:pt>
                <c:pt idx="211" c:formatCode="yyyy\-mm\-dd">
                  <c:v>44929</c:v>
                </c:pt>
                <c:pt idx="212" c:formatCode="yyyy\-mm\-dd">
                  <c:v>44930</c:v>
                </c:pt>
                <c:pt idx="213" c:formatCode="yyyy\-mm\-dd">
                  <c:v>44931</c:v>
                </c:pt>
                <c:pt idx="214" c:formatCode="yyyy\-mm\-dd">
                  <c:v>44932</c:v>
                </c:pt>
                <c:pt idx="215" c:formatCode="yyyy\-mm\-dd">
                  <c:v>44935</c:v>
                </c:pt>
                <c:pt idx="216" c:formatCode="yyyy\-mm\-dd">
                  <c:v>44936</c:v>
                </c:pt>
                <c:pt idx="217" c:formatCode="yyyy\-mm\-dd">
                  <c:v>44937</c:v>
                </c:pt>
                <c:pt idx="218" c:formatCode="yyyy\-mm\-dd">
                  <c:v>44938</c:v>
                </c:pt>
                <c:pt idx="219" c:formatCode="yyyy\-mm\-dd">
                  <c:v>44939</c:v>
                </c:pt>
                <c:pt idx="220" c:formatCode="yyyy\-mm\-dd">
                  <c:v>44942</c:v>
                </c:pt>
                <c:pt idx="221" c:formatCode="yyyy\-mm\-dd">
                  <c:v>44943</c:v>
                </c:pt>
                <c:pt idx="222" c:formatCode="yyyy\-mm\-dd">
                  <c:v>44944</c:v>
                </c:pt>
                <c:pt idx="223" c:formatCode="yyyy\-mm\-dd">
                  <c:v>44945</c:v>
                </c:pt>
                <c:pt idx="224" c:formatCode="yyyy\-mm\-dd">
                  <c:v>44946</c:v>
                </c:pt>
                <c:pt idx="225" c:formatCode="yyyy\-mm\-dd">
                  <c:v>44954</c:v>
                </c:pt>
                <c:pt idx="226" c:formatCode="yyyy\-mm\-dd">
                  <c:v>44955</c:v>
                </c:pt>
                <c:pt idx="227" c:formatCode="yyyy\-mm\-dd">
                  <c:v>44956</c:v>
                </c:pt>
                <c:pt idx="228" c:formatCode="yyyy\-mm\-dd">
                  <c:v>44957</c:v>
                </c:pt>
                <c:pt idx="229" c:formatCode="yyyy\-mm\-dd">
                  <c:v>44958</c:v>
                </c:pt>
                <c:pt idx="230" c:formatCode="yyyy\-mm\-dd">
                  <c:v>44959</c:v>
                </c:pt>
                <c:pt idx="231" c:formatCode="yyyy\-mm\-dd">
                  <c:v>44960</c:v>
                </c:pt>
                <c:pt idx="232" c:formatCode="yyyy\-mm\-dd">
                  <c:v>44963</c:v>
                </c:pt>
                <c:pt idx="233" c:formatCode="yyyy\-mm\-dd">
                  <c:v>44964</c:v>
                </c:pt>
                <c:pt idx="234" c:formatCode="yyyy\-mm\-dd">
                  <c:v>44965</c:v>
                </c:pt>
                <c:pt idx="235" c:formatCode="yyyy\-mm\-dd">
                  <c:v>44966</c:v>
                </c:pt>
                <c:pt idx="236" c:formatCode="yyyy\-mm\-dd">
                  <c:v>44967</c:v>
                </c:pt>
                <c:pt idx="237" c:formatCode="yyyy\-mm\-dd">
                  <c:v>44970</c:v>
                </c:pt>
                <c:pt idx="238" c:formatCode="yyyy\-mm\-dd">
                  <c:v>44971</c:v>
                </c:pt>
                <c:pt idx="239" c:formatCode="yyyy\-mm\-dd">
                  <c:v>44972</c:v>
                </c:pt>
                <c:pt idx="240" c:formatCode="yyyy\-mm\-dd">
                  <c:v>44973</c:v>
                </c:pt>
                <c:pt idx="241" c:formatCode="yyyy\-mm\-dd">
                  <c:v>44974</c:v>
                </c:pt>
                <c:pt idx="242" c:formatCode="yyyy\-mm\-dd">
                  <c:v>44977</c:v>
                </c:pt>
                <c:pt idx="243" c:formatCode="yyyy\-mm\-dd">
                  <c:v>44978</c:v>
                </c:pt>
                <c:pt idx="244" c:formatCode="yyyy\-mm\-dd">
                  <c:v>44979</c:v>
                </c:pt>
                <c:pt idx="245" c:formatCode="yyyy\-mm\-dd">
                  <c:v>44980</c:v>
                </c:pt>
                <c:pt idx="246" c:formatCode="yyyy\-mm\-dd">
                  <c:v>44981</c:v>
                </c:pt>
                <c:pt idx="247" c:formatCode="yyyy\-mm\-dd">
                  <c:v>44984</c:v>
                </c:pt>
                <c:pt idx="248" c:formatCode="yyyy\-mm\-dd">
                  <c:v>44985</c:v>
                </c:pt>
                <c:pt idx="249" c:formatCode="yyyy\-mm\-dd">
                  <c:v>44986</c:v>
                </c:pt>
                <c:pt idx="250" c:formatCode="yyyy\-mm\-dd">
                  <c:v>44987</c:v>
                </c:pt>
                <c:pt idx="251" c:formatCode="yyyy\-mm\-dd">
                  <c:v>44988</c:v>
                </c:pt>
                <c:pt idx="252" c:formatCode="yyyy\-mm\-dd">
                  <c:v>44991</c:v>
                </c:pt>
                <c:pt idx="253" c:formatCode="yyyy\-mm\-dd">
                  <c:v>44992</c:v>
                </c:pt>
                <c:pt idx="254" c:formatCode="yyyy\-mm\-dd">
                  <c:v>44993</c:v>
                </c:pt>
                <c:pt idx="255" c:formatCode="yyyy\-mm\-dd">
                  <c:v>44994</c:v>
                </c:pt>
                <c:pt idx="256" c:formatCode="yyyy\-mm\-dd">
                  <c:v>44995</c:v>
                </c:pt>
                <c:pt idx="257" c:formatCode="yyyy\-mm\-dd">
                  <c:v>44998</c:v>
                </c:pt>
                <c:pt idx="258" c:formatCode="yyyy\-mm\-dd">
                  <c:v>44999</c:v>
                </c:pt>
                <c:pt idx="259" c:formatCode="yyyy\-mm\-dd">
                  <c:v>45000</c:v>
                </c:pt>
                <c:pt idx="260" c:formatCode="yyyy\-mm\-dd">
                  <c:v>45001</c:v>
                </c:pt>
                <c:pt idx="261" c:formatCode="yyyy\-mm\-dd">
                  <c:v>45002</c:v>
                </c:pt>
                <c:pt idx="262" c:formatCode="yyyy\-mm\-dd">
                  <c:v>45005</c:v>
                </c:pt>
                <c:pt idx="263" c:formatCode="yyyy\-mm\-dd">
                  <c:v>45006</c:v>
                </c:pt>
                <c:pt idx="264" c:formatCode="yyyy\-mm\-dd">
                  <c:v>45007</c:v>
                </c:pt>
                <c:pt idx="265" c:formatCode="yyyy\-mm\-dd">
                  <c:v>45008</c:v>
                </c:pt>
                <c:pt idx="266" c:formatCode="yyyy\-mm\-dd">
                  <c:v>45009</c:v>
                </c:pt>
                <c:pt idx="267" c:formatCode="yyyy\-mm\-dd">
                  <c:v>45012</c:v>
                </c:pt>
                <c:pt idx="268" c:formatCode="yyyy\-mm\-dd">
                  <c:v>45013</c:v>
                </c:pt>
                <c:pt idx="269" c:formatCode="yyyy\-mm\-dd">
                  <c:v>45014</c:v>
                </c:pt>
                <c:pt idx="270" c:formatCode="yyyy\-mm\-dd">
                  <c:v>45015</c:v>
                </c:pt>
                <c:pt idx="271" c:formatCode="yyyy\-mm\-dd">
                  <c:v>45016</c:v>
                </c:pt>
                <c:pt idx="272" c:formatCode="yyyy\-mm\-dd">
                  <c:v>45019</c:v>
                </c:pt>
                <c:pt idx="273" c:formatCode="yyyy\-mm\-dd">
                  <c:v>45020</c:v>
                </c:pt>
                <c:pt idx="274" c:formatCode="yyyy\-mm\-dd">
                  <c:v>45022</c:v>
                </c:pt>
                <c:pt idx="275" c:formatCode="yyyy\-mm\-dd">
                  <c:v>45023</c:v>
                </c:pt>
                <c:pt idx="276" c:formatCode="yyyy\-mm\-dd">
                  <c:v>45026</c:v>
                </c:pt>
                <c:pt idx="277" c:formatCode="yyyy\-mm\-dd">
                  <c:v>45027</c:v>
                </c:pt>
                <c:pt idx="278" c:formatCode="yyyy\-mm\-dd">
                  <c:v>45028</c:v>
                </c:pt>
                <c:pt idx="279" c:formatCode="yyyy\-mm\-dd">
                  <c:v>45029</c:v>
                </c:pt>
                <c:pt idx="280" c:formatCode="yyyy\-mm\-dd">
                  <c:v>45030</c:v>
                </c:pt>
                <c:pt idx="281" c:formatCode="yyyy\-mm\-dd">
                  <c:v>45033</c:v>
                </c:pt>
                <c:pt idx="282" c:formatCode="yyyy\-mm\-dd">
                  <c:v>45034</c:v>
                </c:pt>
                <c:pt idx="283" c:formatCode="yyyy\-mm\-dd">
                  <c:v>45035</c:v>
                </c:pt>
                <c:pt idx="284" c:formatCode="yyyy\-mm\-dd">
                  <c:v>45036</c:v>
                </c:pt>
                <c:pt idx="285" c:formatCode="yyyy\-mm\-dd">
                  <c:v>45037</c:v>
                </c:pt>
                <c:pt idx="286" c:formatCode="yyyy\-mm\-dd">
                  <c:v>45039</c:v>
                </c:pt>
                <c:pt idx="287" c:formatCode="yyyy\-mm\-dd">
                  <c:v>45040</c:v>
                </c:pt>
                <c:pt idx="288" c:formatCode="yyyy\-mm\-dd">
                  <c:v>45041</c:v>
                </c:pt>
                <c:pt idx="289" c:formatCode="yyyy\-mm\-dd">
                  <c:v>45042</c:v>
                </c:pt>
                <c:pt idx="290" c:formatCode="yyyy\-mm\-dd">
                  <c:v>45043</c:v>
                </c:pt>
                <c:pt idx="291" c:formatCode="yyyy\-mm\-dd">
                  <c:v>45044</c:v>
                </c:pt>
                <c:pt idx="292" c:formatCode="yyyy\-mm\-dd">
                  <c:v>45050</c:v>
                </c:pt>
                <c:pt idx="293" c:formatCode="yyyy\-mm\-dd">
                  <c:v>45051</c:v>
                </c:pt>
                <c:pt idx="294" c:formatCode="yyyy\-mm\-dd">
                  <c:v>45052</c:v>
                </c:pt>
                <c:pt idx="295" c:formatCode="yyyy\-mm\-dd">
                  <c:v>45054</c:v>
                </c:pt>
                <c:pt idx="296" c:formatCode="yyyy\-mm\-dd">
                  <c:v>45055</c:v>
                </c:pt>
                <c:pt idx="297" c:formatCode="yyyy\-mm\-dd">
                  <c:v>45056</c:v>
                </c:pt>
                <c:pt idx="298" c:formatCode="yyyy\-mm\-dd">
                  <c:v>45057</c:v>
                </c:pt>
                <c:pt idx="299" c:formatCode="yyyy\-mm\-dd">
                  <c:v>45058</c:v>
                </c:pt>
                <c:pt idx="300" c:formatCode="yyyy\-mm\-dd">
                  <c:v>45061</c:v>
                </c:pt>
                <c:pt idx="301" c:formatCode="yyyy\-mm\-dd">
                  <c:v>45062</c:v>
                </c:pt>
                <c:pt idx="302" c:formatCode="yyyy\-mm\-dd">
                  <c:v>45063</c:v>
                </c:pt>
                <c:pt idx="303" c:formatCode="yyyy\-mm\-dd">
                  <c:v>45064</c:v>
                </c:pt>
                <c:pt idx="304" c:formatCode="yyyy\-mm\-dd">
                  <c:v>45065</c:v>
                </c:pt>
                <c:pt idx="305" c:formatCode="yyyy\-mm\-dd">
                  <c:v>45068</c:v>
                </c:pt>
                <c:pt idx="306" c:formatCode="yyyy\-mm\-dd">
                  <c:v>45069</c:v>
                </c:pt>
                <c:pt idx="307" c:formatCode="yyyy\-mm\-dd">
                  <c:v>45070</c:v>
                </c:pt>
                <c:pt idx="308" c:formatCode="yyyy\-mm\-dd">
                  <c:v>45071</c:v>
                </c:pt>
                <c:pt idx="309" c:formatCode="yyyy\-mm\-dd">
                  <c:v>45072</c:v>
                </c:pt>
                <c:pt idx="310" c:formatCode="yyyy\-mm\-dd">
                  <c:v>45075</c:v>
                </c:pt>
                <c:pt idx="311" c:formatCode="yyyy\-mm\-dd">
                  <c:v>45076</c:v>
                </c:pt>
                <c:pt idx="312" c:formatCode="yyyy\-mm\-dd">
                  <c:v>45077</c:v>
                </c:pt>
                <c:pt idx="313" c:formatCode="yyyy\-mm\-dd">
                  <c:v>45078</c:v>
                </c:pt>
                <c:pt idx="314" c:formatCode="yyyy\-mm\-dd">
                  <c:v>45079</c:v>
                </c:pt>
              </c:numCache>
            </c:numRef>
          </c:cat>
          <c:val>
            <c:numRef>
              <c:f>[磷酸铁锂数据.xlsx]工铵价格图!$F$3:$F$317</c:f>
              <c:numCache>
                <c:formatCode>General</c:formatCode>
                <c:ptCount val="315"/>
                <c:pt idx="0">
                  <c:v>6100</c:v>
                </c:pt>
                <c:pt idx="1">
                  <c:v>6100</c:v>
                </c:pt>
                <c:pt idx="2">
                  <c:v>6100</c:v>
                </c:pt>
                <c:pt idx="3">
                  <c:v>6100</c:v>
                </c:pt>
                <c:pt idx="4">
                  <c:v>6100</c:v>
                </c:pt>
                <c:pt idx="5">
                  <c:v>6300</c:v>
                </c:pt>
                <c:pt idx="6">
                  <c:v>6300</c:v>
                </c:pt>
                <c:pt idx="7">
                  <c:v>6300</c:v>
                </c:pt>
                <c:pt idx="8">
                  <c:v>6400</c:v>
                </c:pt>
                <c:pt idx="9">
                  <c:v>6400</c:v>
                </c:pt>
                <c:pt idx="10">
                  <c:v>6400</c:v>
                </c:pt>
                <c:pt idx="11">
                  <c:v>6400</c:v>
                </c:pt>
                <c:pt idx="12">
                  <c:v>6400</c:v>
                </c:pt>
                <c:pt idx="13">
                  <c:v>6800</c:v>
                </c:pt>
                <c:pt idx="14">
                  <c:v>6800</c:v>
                </c:pt>
                <c:pt idx="15">
                  <c:v>6800</c:v>
                </c:pt>
                <c:pt idx="16">
                  <c:v>6800</c:v>
                </c:pt>
                <c:pt idx="17">
                  <c:v>6800</c:v>
                </c:pt>
                <c:pt idx="18">
                  <c:v>6800</c:v>
                </c:pt>
                <c:pt idx="19">
                  <c:v>6800</c:v>
                </c:pt>
                <c:pt idx="20">
                  <c:v>6800</c:v>
                </c:pt>
                <c:pt idx="21">
                  <c:v>6800</c:v>
                </c:pt>
                <c:pt idx="22">
                  <c:v>6800</c:v>
                </c:pt>
                <c:pt idx="23">
                  <c:v>6800</c:v>
                </c:pt>
                <c:pt idx="24">
                  <c:v>6800</c:v>
                </c:pt>
                <c:pt idx="25">
                  <c:v>6800</c:v>
                </c:pt>
                <c:pt idx="26">
                  <c:v>6800</c:v>
                </c:pt>
                <c:pt idx="27">
                  <c:v>6900</c:v>
                </c:pt>
                <c:pt idx="28">
                  <c:v>6900</c:v>
                </c:pt>
                <c:pt idx="29">
                  <c:v>6900</c:v>
                </c:pt>
                <c:pt idx="30">
                  <c:v>6900</c:v>
                </c:pt>
                <c:pt idx="31">
                  <c:v>6900</c:v>
                </c:pt>
                <c:pt idx="32">
                  <c:v>6900</c:v>
                </c:pt>
                <c:pt idx="33">
                  <c:v>6900</c:v>
                </c:pt>
                <c:pt idx="34">
                  <c:v>6900</c:v>
                </c:pt>
                <c:pt idx="35">
                  <c:v>6900</c:v>
                </c:pt>
                <c:pt idx="36">
                  <c:v>6900</c:v>
                </c:pt>
                <c:pt idx="37">
                  <c:v>6900</c:v>
                </c:pt>
                <c:pt idx="38">
                  <c:v>7000</c:v>
                </c:pt>
                <c:pt idx="39">
                  <c:v>7000</c:v>
                </c:pt>
                <c:pt idx="40">
                  <c:v>7000</c:v>
                </c:pt>
                <c:pt idx="41">
                  <c:v>7000</c:v>
                </c:pt>
                <c:pt idx="42">
                  <c:v>7100</c:v>
                </c:pt>
                <c:pt idx="43">
                  <c:v>7100</c:v>
                </c:pt>
                <c:pt idx="44">
                  <c:v>7100</c:v>
                </c:pt>
                <c:pt idx="45">
                  <c:v>7100</c:v>
                </c:pt>
                <c:pt idx="46">
                  <c:v>7250</c:v>
                </c:pt>
                <c:pt idx="47">
                  <c:v>7250</c:v>
                </c:pt>
                <c:pt idx="48">
                  <c:v>7250</c:v>
                </c:pt>
                <c:pt idx="49">
                  <c:v>7250</c:v>
                </c:pt>
                <c:pt idx="50">
                  <c:v>7250</c:v>
                </c:pt>
                <c:pt idx="51">
                  <c:v>7250</c:v>
                </c:pt>
                <c:pt idx="52">
                  <c:v>7500</c:v>
                </c:pt>
                <c:pt idx="53">
                  <c:v>7500</c:v>
                </c:pt>
                <c:pt idx="54">
                  <c:v>7500</c:v>
                </c:pt>
                <c:pt idx="55">
                  <c:v>7500</c:v>
                </c:pt>
                <c:pt idx="56">
                  <c:v>7500</c:v>
                </c:pt>
                <c:pt idx="57">
                  <c:v>7500</c:v>
                </c:pt>
                <c:pt idx="58">
                  <c:v>7500</c:v>
                </c:pt>
                <c:pt idx="59">
                  <c:v>7500</c:v>
                </c:pt>
                <c:pt idx="60">
                  <c:v>7500</c:v>
                </c:pt>
                <c:pt idx="61">
                  <c:v>7500</c:v>
                </c:pt>
                <c:pt idx="62">
                  <c:v>7500</c:v>
                </c:pt>
                <c:pt idx="63">
                  <c:v>7500</c:v>
                </c:pt>
                <c:pt idx="64">
                  <c:v>7500</c:v>
                </c:pt>
                <c:pt idx="65">
                  <c:v>7500</c:v>
                </c:pt>
                <c:pt idx="66">
                  <c:v>7600</c:v>
                </c:pt>
                <c:pt idx="67">
                  <c:v>7600</c:v>
                </c:pt>
                <c:pt idx="68">
                  <c:v>7600</c:v>
                </c:pt>
                <c:pt idx="69">
                  <c:v>7600</c:v>
                </c:pt>
                <c:pt idx="70">
                  <c:v>7600</c:v>
                </c:pt>
                <c:pt idx="71">
                  <c:v>7400</c:v>
                </c:pt>
                <c:pt idx="72">
                  <c:v>7400</c:v>
                </c:pt>
                <c:pt idx="73">
                  <c:v>7400</c:v>
                </c:pt>
                <c:pt idx="74">
                  <c:v>7400</c:v>
                </c:pt>
                <c:pt idx="75">
                  <c:v>7400</c:v>
                </c:pt>
                <c:pt idx="76">
                  <c:v>7300</c:v>
                </c:pt>
                <c:pt idx="77">
                  <c:v>7300</c:v>
                </c:pt>
                <c:pt idx="78">
                  <c:v>7300</c:v>
                </c:pt>
                <c:pt idx="79">
                  <c:v>7300</c:v>
                </c:pt>
                <c:pt idx="80">
                  <c:v>7300</c:v>
                </c:pt>
                <c:pt idx="81">
                  <c:v>7300</c:v>
                </c:pt>
                <c:pt idx="82">
                  <c:v>7300</c:v>
                </c:pt>
                <c:pt idx="83">
                  <c:v>7300</c:v>
                </c:pt>
                <c:pt idx="84">
                  <c:v>7300</c:v>
                </c:pt>
                <c:pt idx="85">
                  <c:v>7300</c:v>
                </c:pt>
                <c:pt idx="86">
                  <c:v>6800</c:v>
                </c:pt>
                <c:pt idx="87">
                  <c:v>6800</c:v>
                </c:pt>
                <c:pt idx="88">
                  <c:v>6600</c:v>
                </c:pt>
                <c:pt idx="89">
                  <c:v>6600</c:v>
                </c:pt>
                <c:pt idx="90">
                  <c:v>6600</c:v>
                </c:pt>
                <c:pt idx="91">
                  <c:v>6600</c:v>
                </c:pt>
                <c:pt idx="92">
                  <c:v>6600</c:v>
                </c:pt>
                <c:pt idx="93">
                  <c:v>6600</c:v>
                </c:pt>
                <c:pt idx="94">
                  <c:v>6500</c:v>
                </c:pt>
                <c:pt idx="95">
                  <c:v>6500</c:v>
                </c:pt>
                <c:pt idx="96">
                  <c:v>6500</c:v>
                </c:pt>
                <c:pt idx="97">
                  <c:v>6200</c:v>
                </c:pt>
                <c:pt idx="98">
                  <c:v>6200</c:v>
                </c:pt>
                <c:pt idx="99">
                  <c:v>6200</c:v>
                </c:pt>
                <c:pt idx="100">
                  <c:v>6200</c:v>
                </c:pt>
                <c:pt idx="101">
                  <c:v>6200</c:v>
                </c:pt>
                <c:pt idx="102">
                  <c:v>6200</c:v>
                </c:pt>
                <c:pt idx="103">
                  <c:v>6200</c:v>
                </c:pt>
                <c:pt idx="104">
                  <c:v>6200</c:v>
                </c:pt>
                <c:pt idx="105">
                  <c:v>6200</c:v>
                </c:pt>
                <c:pt idx="106">
                  <c:v>6200</c:v>
                </c:pt>
                <c:pt idx="107">
                  <c:v>6200</c:v>
                </c:pt>
                <c:pt idx="108">
                  <c:v>6000</c:v>
                </c:pt>
                <c:pt idx="109">
                  <c:v>6000</c:v>
                </c:pt>
                <c:pt idx="110">
                  <c:v>6000</c:v>
                </c:pt>
                <c:pt idx="111">
                  <c:v>6000</c:v>
                </c:pt>
                <c:pt idx="112">
                  <c:v>6000</c:v>
                </c:pt>
                <c:pt idx="113">
                  <c:v>6000</c:v>
                </c:pt>
                <c:pt idx="114">
                  <c:v>6000</c:v>
                </c:pt>
                <c:pt idx="115">
                  <c:v>6000</c:v>
                </c:pt>
                <c:pt idx="116">
                  <c:v>6000</c:v>
                </c:pt>
                <c:pt idx="117">
                  <c:v>6000</c:v>
                </c:pt>
                <c:pt idx="118">
                  <c:v>6000</c:v>
                </c:pt>
                <c:pt idx="119">
                  <c:v>6000</c:v>
                </c:pt>
                <c:pt idx="120">
                  <c:v>6000</c:v>
                </c:pt>
                <c:pt idx="121">
                  <c:v>6000</c:v>
                </c:pt>
                <c:pt idx="122">
                  <c:v>6000</c:v>
                </c:pt>
                <c:pt idx="123">
                  <c:v>6000</c:v>
                </c:pt>
                <c:pt idx="124">
                  <c:v>6000</c:v>
                </c:pt>
                <c:pt idx="125">
                  <c:v>6000</c:v>
                </c:pt>
                <c:pt idx="126">
                  <c:v>6000</c:v>
                </c:pt>
                <c:pt idx="127">
                  <c:v>6000</c:v>
                </c:pt>
                <c:pt idx="128">
                  <c:v>6000</c:v>
                </c:pt>
                <c:pt idx="129">
                  <c:v>6000</c:v>
                </c:pt>
                <c:pt idx="130">
                  <c:v>6000</c:v>
                </c:pt>
                <c:pt idx="131">
                  <c:v>6000</c:v>
                </c:pt>
                <c:pt idx="132">
                  <c:v>6000</c:v>
                </c:pt>
                <c:pt idx="133">
                  <c:v>6000</c:v>
                </c:pt>
                <c:pt idx="134">
                  <c:v>6000</c:v>
                </c:pt>
                <c:pt idx="135">
                  <c:v>6000</c:v>
                </c:pt>
                <c:pt idx="136">
                  <c:v>6000</c:v>
                </c:pt>
                <c:pt idx="137">
                  <c:v>6000</c:v>
                </c:pt>
                <c:pt idx="138">
                  <c:v>6000</c:v>
                </c:pt>
                <c:pt idx="139">
                  <c:v>6000</c:v>
                </c:pt>
                <c:pt idx="140">
                  <c:v>6000</c:v>
                </c:pt>
                <c:pt idx="141">
                  <c:v>6000</c:v>
                </c:pt>
                <c:pt idx="142">
                  <c:v>6000</c:v>
                </c:pt>
                <c:pt idx="143">
                  <c:v>6000</c:v>
                </c:pt>
                <c:pt idx="144">
                  <c:v>6000</c:v>
                </c:pt>
                <c:pt idx="145">
                  <c:v>6000</c:v>
                </c:pt>
                <c:pt idx="146">
                  <c:v>6000</c:v>
                </c:pt>
                <c:pt idx="147">
                  <c:v>6000</c:v>
                </c:pt>
                <c:pt idx="148">
                  <c:v>6000</c:v>
                </c:pt>
                <c:pt idx="149">
                  <c:v>6000</c:v>
                </c:pt>
                <c:pt idx="150">
                  <c:v>6000</c:v>
                </c:pt>
                <c:pt idx="151">
                  <c:v>6000</c:v>
                </c:pt>
                <c:pt idx="152">
                  <c:v>6000</c:v>
                </c:pt>
                <c:pt idx="153">
                  <c:v>6000</c:v>
                </c:pt>
                <c:pt idx="154">
                  <c:v>6000</c:v>
                </c:pt>
                <c:pt idx="155">
                  <c:v>6250</c:v>
                </c:pt>
                <c:pt idx="156">
                  <c:v>6250</c:v>
                </c:pt>
                <c:pt idx="157">
                  <c:v>6350</c:v>
                </c:pt>
                <c:pt idx="158">
                  <c:v>6350</c:v>
                </c:pt>
                <c:pt idx="159">
                  <c:v>6350</c:v>
                </c:pt>
                <c:pt idx="160">
                  <c:v>6350</c:v>
                </c:pt>
                <c:pt idx="161">
                  <c:v>6350</c:v>
                </c:pt>
                <c:pt idx="162">
                  <c:v>6350</c:v>
                </c:pt>
                <c:pt idx="163">
                  <c:v>6350</c:v>
                </c:pt>
                <c:pt idx="164">
                  <c:v>6350</c:v>
                </c:pt>
                <c:pt idx="165">
                  <c:v>6350</c:v>
                </c:pt>
                <c:pt idx="166">
                  <c:v>6350</c:v>
                </c:pt>
                <c:pt idx="167">
                  <c:v>6350</c:v>
                </c:pt>
                <c:pt idx="168">
                  <c:v>6350</c:v>
                </c:pt>
                <c:pt idx="169">
                  <c:v>6350</c:v>
                </c:pt>
                <c:pt idx="170">
                  <c:v>6350</c:v>
                </c:pt>
                <c:pt idx="171">
                  <c:v>6350</c:v>
                </c:pt>
                <c:pt idx="172">
                  <c:v>6350</c:v>
                </c:pt>
                <c:pt idx="173">
                  <c:v>6350</c:v>
                </c:pt>
                <c:pt idx="174">
                  <c:v>6350</c:v>
                </c:pt>
                <c:pt idx="175">
                  <c:v>6350</c:v>
                </c:pt>
                <c:pt idx="176">
                  <c:v>6350</c:v>
                </c:pt>
                <c:pt idx="177">
                  <c:v>6350</c:v>
                </c:pt>
                <c:pt idx="178">
                  <c:v>6350</c:v>
                </c:pt>
                <c:pt idx="179">
                  <c:v>6350</c:v>
                </c:pt>
                <c:pt idx="180">
                  <c:v>6350</c:v>
                </c:pt>
                <c:pt idx="181">
                  <c:v>6350</c:v>
                </c:pt>
                <c:pt idx="182">
                  <c:v>6450</c:v>
                </c:pt>
                <c:pt idx="183">
                  <c:v>6450</c:v>
                </c:pt>
                <c:pt idx="184">
                  <c:v>6450</c:v>
                </c:pt>
                <c:pt idx="185">
                  <c:v>6450</c:v>
                </c:pt>
                <c:pt idx="186">
                  <c:v>6450</c:v>
                </c:pt>
                <c:pt idx="187">
                  <c:v>6450</c:v>
                </c:pt>
                <c:pt idx="188">
                  <c:v>6450</c:v>
                </c:pt>
                <c:pt idx="189">
                  <c:v>6450</c:v>
                </c:pt>
                <c:pt idx="190">
                  <c:v>6450</c:v>
                </c:pt>
                <c:pt idx="191">
                  <c:v>6450</c:v>
                </c:pt>
                <c:pt idx="192">
                  <c:v>6450</c:v>
                </c:pt>
                <c:pt idx="193">
                  <c:v>6700</c:v>
                </c:pt>
                <c:pt idx="194">
                  <c:v>6700</c:v>
                </c:pt>
                <c:pt idx="195">
                  <c:v>6700</c:v>
                </c:pt>
                <c:pt idx="196">
                  <c:v>6700</c:v>
                </c:pt>
                <c:pt idx="197">
                  <c:v>6700</c:v>
                </c:pt>
                <c:pt idx="198">
                  <c:v>6800</c:v>
                </c:pt>
                <c:pt idx="199">
                  <c:v>6800</c:v>
                </c:pt>
                <c:pt idx="200">
                  <c:v>6800</c:v>
                </c:pt>
                <c:pt idx="201">
                  <c:v>6800</c:v>
                </c:pt>
                <c:pt idx="202">
                  <c:v>6800</c:v>
                </c:pt>
                <c:pt idx="203">
                  <c:v>6800</c:v>
                </c:pt>
                <c:pt idx="204">
                  <c:v>6800</c:v>
                </c:pt>
                <c:pt idx="205">
                  <c:v>6800</c:v>
                </c:pt>
                <c:pt idx="206">
                  <c:v>6800</c:v>
                </c:pt>
                <c:pt idx="207">
                  <c:v>6800</c:v>
                </c:pt>
                <c:pt idx="208">
                  <c:v>6800</c:v>
                </c:pt>
                <c:pt idx="209">
                  <c:v>6800</c:v>
                </c:pt>
                <c:pt idx="210">
                  <c:v>6800</c:v>
                </c:pt>
                <c:pt idx="211">
                  <c:v>6800</c:v>
                </c:pt>
                <c:pt idx="212">
                  <c:v>6800</c:v>
                </c:pt>
                <c:pt idx="213">
                  <c:v>6800</c:v>
                </c:pt>
                <c:pt idx="214">
                  <c:v>6800</c:v>
                </c:pt>
                <c:pt idx="215">
                  <c:v>6800</c:v>
                </c:pt>
                <c:pt idx="216">
                  <c:v>6800</c:v>
                </c:pt>
                <c:pt idx="217">
                  <c:v>6800</c:v>
                </c:pt>
                <c:pt idx="218">
                  <c:v>6800</c:v>
                </c:pt>
                <c:pt idx="219">
                  <c:v>6800</c:v>
                </c:pt>
                <c:pt idx="220">
                  <c:v>6800</c:v>
                </c:pt>
                <c:pt idx="221">
                  <c:v>6800</c:v>
                </c:pt>
                <c:pt idx="222">
                  <c:v>6800</c:v>
                </c:pt>
                <c:pt idx="223">
                  <c:v>6800</c:v>
                </c:pt>
                <c:pt idx="224">
                  <c:v>6800</c:v>
                </c:pt>
                <c:pt idx="225">
                  <c:v>6800</c:v>
                </c:pt>
                <c:pt idx="226">
                  <c:v>6600</c:v>
                </c:pt>
                <c:pt idx="227">
                  <c:v>6600</c:v>
                </c:pt>
                <c:pt idx="228">
                  <c:v>6600</c:v>
                </c:pt>
                <c:pt idx="229">
                  <c:v>6600</c:v>
                </c:pt>
                <c:pt idx="230">
                  <c:v>6600</c:v>
                </c:pt>
                <c:pt idx="231">
                  <c:v>6600</c:v>
                </c:pt>
                <c:pt idx="232">
                  <c:v>6600</c:v>
                </c:pt>
                <c:pt idx="233">
                  <c:v>6600</c:v>
                </c:pt>
                <c:pt idx="234">
                  <c:v>6600</c:v>
                </c:pt>
                <c:pt idx="235">
                  <c:v>6600</c:v>
                </c:pt>
                <c:pt idx="236">
                  <c:v>6600</c:v>
                </c:pt>
                <c:pt idx="237">
                  <c:v>6600</c:v>
                </c:pt>
                <c:pt idx="238">
                  <c:v>6600</c:v>
                </c:pt>
                <c:pt idx="239">
                  <c:v>6600</c:v>
                </c:pt>
                <c:pt idx="240">
                  <c:v>6600</c:v>
                </c:pt>
                <c:pt idx="241">
                  <c:v>6600</c:v>
                </c:pt>
                <c:pt idx="242">
                  <c:v>6600</c:v>
                </c:pt>
                <c:pt idx="243">
                  <c:v>6600</c:v>
                </c:pt>
                <c:pt idx="244">
                  <c:v>6600</c:v>
                </c:pt>
                <c:pt idx="245">
                  <c:v>6600</c:v>
                </c:pt>
                <c:pt idx="246">
                  <c:v>6600</c:v>
                </c:pt>
                <c:pt idx="247">
                  <c:v>6600</c:v>
                </c:pt>
                <c:pt idx="248">
                  <c:v>6600</c:v>
                </c:pt>
                <c:pt idx="249">
                  <c:v>6600</c:v>
                </c:pt>
                <c:pt idx="250">
                  <c:v>6600</c:v>
                </c:pt>
                <c:pt idx="251">
                  <c:v>6600</c:v>
                </c:pt>
                <c:pt idx="252">
                  <c:v>6600</c:v>
                </c:pt>
                <c:pt idx="253">
                  <c:v>6600</c:v>
                </c:pt>
                <c:pt idx="254">
                  <c:v>6600</c:v>
                </c:pt>
                <c:pt idx="255">
                  <c:v>6600</c:v>
                </c:pt>
                <c:pt idx="256">
                  <c:v>6600</c:v>
                </c:pt>
                <c:pt idx="257">
                  <c:v>6600</c:v>
                </c:pt>
                <c:pt idx="258">
                  <c:v>6450</c:v>
                </c:pt>
                <c:pt idx="259">
                  <c:v>6450</c:v>
                </c:pt>
                <c:pt idx="260">
                  <c:v>6450</c:v>
                </c:pt>
                <c:pt idx="261">
                  <c:v>6450</c:v>
                </c:pt>
                <c:pt idx="262">
                  <c:v>6450</c:v>
                </c:pt>
                <c:pt idx="263">
                  <c:v>6450</c:v>
                </c:pt>
                <c:pt idx="264">
                  <c:v>6450</c:v>
                </c:pt>
                <c:pt idx="265">
                  <c:v>6450</c:v>
                </c:pt>
                <c:pt idx="266">
                  <c:v>6350</c:v>
                </c:pt>
                <c:pt idx="267">
                  <c:v>6350</c:v>
                </c:pt>
                <c:pt idx="268">
                  <c:v>6350</c:v>
                </c:pt>
                <c:pt idx="269">
                  <c:v>6350</c:v>
                </c:pt>
                <c:pt idx="270">
                  <c:v>6350</c:v>
                </c:pt>
                <c:pt idx="271">
                  <c:v>6350</c:v>
                </c:pt>
                <c:pt idx="272">
                  <c:v>6350</c:v>
                </c:pt>
                <c:pt idx="273">
                  <c:v>6350</c:v>
                </c:pt>
                <c:pt idx="274">
                  <c:v>6350</c:v>
                </c:pt>
                <c:pt idx="275">
                  <c:v>6200</c:v>
                </c:pt>
                <c:pt idx="276">
                  <c:v>6200</c:v>
                </c:pt>
                <c:pt idx="277">
                  <c:v>6200</c:v>
                </c:pt>
                <c:pt idx="278">
                  <c:v>6200</c:v>
                </c:pt>
                <c:pt idx="279">
                  <c:v>6200</c:v>
                </c:pt>
                <c:pt idx="280">
                  <c:v>6200</c:v>
                </c:pt>
                <c:pt idx="281">
                  <c:v>6200</c:v>
                </c:pt>
                <c:pt idx="282">
                  <c:v>6200</c:v>
                </c:pt>
                <c:pt idx="283">
                  <c:v>6200</c:v>
                </c:pt>
                <c:pt idx="284">
                  <c:v>6200</c:v>
                </c:pt>
                <c:pt idx="285">
                  <c:v>6200</c:v>
                </c:pt>
                <c:pt idx="286">
                  <c:v>6200</c:v>
                </c:pt>
                <c:pt idx="287">
                  <c:v>6200</c:v>
                </c:pt>
                <c:pt idx="288">
                  <c:v>6100</c:v>
                </c:pt>
                <c:pt idx="289">
                  <c:v>6100</c:v>
                </c:pt>
                <c:pt idx="290">
                  <c:v>5900</c:v>
                </c:pt>
                <c:pt idx="291">
                  <c:v>5900</c:v>
                </c:pt>
                <c:pt idx="292">
                  <c:v>5900</c:v>
                </c:pt>
                <c:pt idx="293">
                  <c:v>5900</c:v>
                </c:pt>
                <c:pt idx="294">
                  <c:v>5600</c:v>
                </c:pt>
                <c:pt idx="295">
                  <c:v>5600</c:v>
                </c:pt>
                <c:pt idx="296">
                  <c:v>5600</c:v>
                </c:pt>
                <c:pt idx="297">
                  <c:v>5600</c:v>
                </c:pt>
                <c:pt idx="298">
                  <c:v>5600</c:v>
                </c:pt>
                <c:pt idx="299">
                  <c:v>5600</c:v>
                </c:pt>
                <c:pt idx="300">
                  <c:v>5600</c:v>
                </c:pt>
                <c:pt idx="301">
                  <c:v>5600</c:v>
                </c:pt>
                <c:pt idx="302">
                  <c:v>5600</c:v>
                </c:pt>
                <c:pt idx="303">
                  <c:v>5600</c:v>
                </c:pt>
                <c:pt idx="304">
                  <c:v>5600</c:v>
                </c:pt>
                <c:pt idx="305">
                  <c:v>5600</c:v>
                </c:pt>
                <c:pt idx="306">
                  <c:v>5600</c:v>
                </c:pt>
                <c:pt idx="307">
                  <c:v>5600</c:v>
                </c:pt>
                <c:pt idx="308">
                  <c:v>5500</c:v>
                </c:pt>
                <c:pt idx="309">
                  <c:v>5500</c:v>
                </c:pt>
                <c:pt idx="310">
                  <c:v>5500</c:v>
                </c:pt>
                <c:pt idx="311">
                  <c:v>5500</c:v>
                </c:pt>
                <c:pt idx="312">
                  <c:v>5500</c:v>
                </c:pt>
                <c:pt idx="313">
                  <c:v>5400</c:v>
                </c:pt>
                <c:pt idx="314">
                  <c:v>5400</c:v>
                </c:pt>
              </c:numCache>
            </c:numRef>
          </c:val>
          <c:smooth val="0"/>
        </c:ser>
        <c:dLbls>
          <c:showLegendKey val="0"/>
          <c:showVal val="0"/>
          <c:showCatName val="0"/>
          <c:showSerName val="0"/>
          <c:showPercent val="0"/>
          <c:showBubbleSize val="0"/>
        </c:dLbls>
        <c:marker val="0"/>
        <c:smooth val="0"/>
        <c:axId val="667521728"/>
        <c:axId val="667522848"/>
      </c:lineChart>
      <c:dateAx>
        <c:axId val="667521728"/>
        <c:scaling>
          <c:orientation val="minMax"/>
          <c:max val="45079"/>
          <c:min val="44593"/>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max val="8000"/>
          <c:min val="4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spPr>
        <a:noFill/>
        <a:ln>
          <a:noFill/>
        </a:ln>
        <a:effectLst/>
      </c:spPr>
    </c:plotArea>
    <c:legend>
      <c:legendPos val="b"/>
      <c:layout>
        <c:manualLayout>
          <c:xMode val="edge"/>
          <c:yMode val="edge"/>
          <c:x val="0.118737218813906"/>
          <c:y val="0.0581184984170059"/>
          <c:w val="0.877428425357873"/>
          <c:h val="0.22795115332428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磷酸铁出厂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938905930470348"/>
          <c:y val="0.261194029850746"/>
          <c:w val="0.902275051124744"/>
          <c:h val="0.553007688828584"/>
        </c:manualLayout>
      </c:layout>
      <c:lineChart>
        <c:grouping val="standard"/>
        <c:varyColors val="0"/>
        <c:ser>
          <c:idx val="0"/>
          <c:order val="0"/>
          <c:tx>
            <c:strRef>
              <c:f>[磷酸铁锂数据.xlsx]磷酸铁价格图!$B$2</c:f>
              <c:strCache>
                <c:ptCount val="1"/>
                <c:pt idx="0">
                  <c:v>铜陵纳源</c:v>
                </c:pt>
              </c:strCache>
            </c:strRef>
          </c:tx>
          <c:spPr>
            <a:ln w="19050" cap="rnd">
              <a:solidFill>
                <a:srgbClr val="BC0008"/>
              </a:solidFill>
              <a:round/>
            </a:ln>
            <a:effectLst/>
          </c:spPr>
          <c:marker>
            <c:symbol val="none"/>
          </c:marker>
          <c:dLbls>
            <c:delete val="1"/>
          </c:dLbls>
          <c:cat>
            <c:numRef>
              <c:f>[磷酸铁锂数据.xlsx]磷酸铁价格图!$A$31:$A$439</c:f>
              <c:numCache>
                <c:formatCode>yyyy\-mm\-dd</c:formatCode>
                <c:ptCount val="409"/>
                <c:pt idx="0" c:formatCode="yyyy\-mm\-dd">
                  <c:v>44484</c:v>
                </c:pt>
                <c:pt idx="1" c:formatCode="yyyy\-mm\-dd">
                  <c:v>44487</c:v>
                </c:pt>
                <c:pt idx="2" c:formatCode="yyyy\-mm\-dd">
                  <c:v>44488</c:v>
                </c:pt>
                <c:pt idx="3" c:formatCode="yyyy\-mm\-dd">
                  <c:v>44489</c:v>
                </c:pt>
                <c:pt idx="4" c:formatCode="yyyy\-mm\-dd">
                  <c:v>44490</c:v>
                </c:pt>
                <c:pt idx="5" c:formatCode="yyyy\-mm\-dd">
                  <c:v>44491</c:v>
                </c:pt>
                <c:pt idx="6" c:formatCode="yyyy\-mm\-dd">
                  <c:v>44494</c:v>
                </c:pt>
                <c:pt idx="7" c:formatCode="yyyy\-mm\-dd">
                  <c:v>44495</c:v>
                </c:pt>
                <c:pt idx="8" c:formatCode="yyyy\-mm\-dd">
                  <c:v>44496</c:v>
                </c:pt>
                <c:pt idx="9" c:formatCode="yyyy\-mm\-dd">
                  <c:v>44497</c:v>
                </c:pt>
                <c:pt idx="10" c:formatCode="yyyy\-mm\-dd">
                  <c:v>44498</c:v>
                </c:pt>
                <c:pt idx="11" c:formatCode="yyyy\-mm\-dd">
                  <c:v>44501</c:v>
                </c:pt>
                <c:pt idx="12" c:formatCode="yyyy\-mm\-dd">
                  <c:v>44502</c:v>
                </c:pt>
                <c:pt idx="13" c:formatCode="yyyy\-mm\-dd">
                  <c:v>44503</c:v>
                </c:pt>
                <c:pt idx="14" c:formatCode="yyyy\-mm\-dd">
                  <c:v>44504</c:v>
                </c:pt>
                <c:pt idx="15" c:formatCode="yyyy\-mm\-dd">
                  <c:v>44505</c:v>
                </c:pt>
                <c:pt idx="16" c:formatCode="yyyy\-mm\-dd">
                  <c:v>44508</c:v>
                </c:pt>
                <c:pt idx="17" c:formatCode="yyyy\-mm\-dd">
                  <c:v>44509</c:v>
                </c:pt>
                <c:pt idx="18" c:formatCode="yyyy\-mm\-dd">
                  <c:v>44510</c:v>
                </c:pt>
                <c:pt idx="19" c:formatCode="yyyy\-mm\-dd">
                  <c:v>44511</c:v>
                </c:pt>
                <c:pt idx="20" c:formatCode="yyyy\-mm\-dd">
                  <c:v>44512</c:v>
                </c:pt>
                <c:pt idx="21" c:formatCode="yyyy\-mm\-dd">
                  <c:v>44515</c:v>
                </c:pt>
                <c:pt idx="22" c:formatCode="yyyy\-mm\-dd">
                  <c:v>44516</c:v>
                </c:pt>
                <c:pt idx="23" c:formatCode="yyyy\-mm\-dd">
                  <c:v>44517</c:v>
                </c:pt>
                <c:pt idx="24" c:formatCode="yyyy\-mm\-dd">
                  <c:v>44518</c:v>
                </c:pt>
                <c:pt idx="25" c:formatCode="yyyy\-mm\-dd">
                  <c:v>44519</c:v>
                </c:pt>
                <c:pt idx="26" c:formatCode="yyyy\-mm\-dd">
                  <c:v>44522</c:v>
                </c:pt>
                <c:pt idx="27" c:formatCode="yyyy\-mm\-dd">
                  <c:v>44523</c:v>
                </c:pt>
                <c:pt idx="28" c:formatCode="yyyy\-mm\-dd">
                  <c:v>44524</c:v>
                </c:pt>
                <c:pt idx="29" c:formatCode="yyyy\-mm\-dd">
                  <c:v>44525</c:v>
                </c:pt>
                <c:pt idx="30" c:formatCode="yyyy\-mm\-dd">
                  <c:v>44526</c:v>
                </c:pt>
                <c:pt idx="31" c:formatCode="yyyy\-mm\-dd">
                  <c:v>44529</c:v>
                </c:pt>
                <c:pt idx="32" c:formatCode="yyyy\-mm\-dd">
                  <c:v>44530</c:v>
                </c:pt>
                <c:pt idx="33" c:formatCode="yyyy\-mm\-dd">
                  <c:v>44531</c:v>
                </c:pt>
                <c:pt idx="34" c:formatCode="yyyy\-mm\-dd">
                  <c:v>44532</c:v>
                </c:pt>
                <c:pt idx="35" c:formatCode="yyyy\-mm\-dd">
                  <c:v>44533</c:v>
                </c:pt>
                <c:pt idx="36" c:formatCode="yyyy\-mm\-dd">
                  <c:v>44536</c:v>
                </c:pt>
                <c:pt idx="37" c:formatCode="yyyy\-mm\-dd">
                  <c:v>44537</c:v>
                </c:pt>
                <c:pt idx="38" c:formatCode="yyyy\-mm\-dd">
                  <c:v>44538</c:v>
                </c:pt>
                <c:pt idx="39" c:formatCode="yyyy\-mm\-dd">
                  <c:v>44539</c:v>
                </c:pt>
                <c:pt idx="40" c:formatCode="yyyy\-mm\-dd">
                  <c:v>44540</c:v>
                </c:pt>
                <c:pt idx="41" c:formatCode="yyyy\-mm\-dd">
                  <c:v>44543</c:v>
                </c:pt>
                <c:pt idx="42" c:formatCode="yyyy\-mm\-dd">
                  <c:v>44544</c:v>
                </c:pt>
                <c:pt idx="43" c:formatCode="yyyy\-mm\-dd">
                  <c:v>44545</c:v>
                </c:pt>
                <c:pt idx="44" c:formatCode="yyyy\-mm\-dd">
                  <c:v>44546</c:v>
                </c:pt>
                <c:pt idx="45" c:formatCode="yyyy\-mm\-dd">
                  <c:v>44547</c:v>
                </c:pt>
                <c:pt idx="46" c:formatCode="yyyy\-mm\-dd">
                  <c:v>44550</c:v>
                </c:pt>
                <c:pt idx="47" c:formatCode="yyyy\-mm\-dd">
                  <c:v>44551</c:v>
                </c:pt>
                <c:pt idx="48" c:formatCode="yyyy\-mm\-dd">
                  <c:v>44552</c:v>
                </c:pt>
                <c:pt idx="49" c:formatCode="yyyy\-mm\-dd">
                  <c:v>44553</c:v>
                </c:pt>
                <c:pt idx="50" c:formatCode="yyyy\-mm\-dd">
                  <c:v>44554</c:v>
                </c:pt>
                <c:pt idx="51" c:formatCode="yyyy\-mm\-dd">
                  <c:v>44557</c:v>
                </c:pt>
                <c:pt idx="52" c:formatCode="yyyy\-mm\-dd">
                  <c:v>44558</c:v>
                </c:pt>
                <c:pt idx="53" c:formatCode="yyyy\-mm\-dd">
                  <c:v>44559</c:v>
                </c:pt>
                <c:pt idx="54" c:formatCode="yyyy\-mm\-dd">
                  <c:v>44560</c:v>
                </c:pt>
                <c:pt idx="55" c:formatCode="yyyy\-mm\-dd">
                  <c:v>44561</c:v>
                </c:pt>
                <c:pt idx="56" c:formatCode="yyyy\-mm\-dd">
                  <c:v>44565</c:v>
                </c:pt>
                <c:pt idx="57" c:formatCode="yyyy\-mm\-dd">
                  <c:v>44566</c:v>
                </c:pt>
                <c:pt idx="58" c:formatCode="yyyy\-mm\-dd">
                  <c:v>44567</c:v>
                </c:pt>
                <c:pt idx="59" c:formatCode="yyyy\-mm\-dd">
                  <c:v>44568</c:v>
                </c:pt>
                <c:pt idx="60" c:formatCode="yyyy\-mm\-dd">
                  <c:v>44571</c:v>
                </c:pt>
                <c:pt idx="61" c:formatCode="yyyy\-mm\-dd">
                  <c:v>44572</c:v>
                </c:pt>
                <c:pt idx="62" c:formatCode="yyyy\-mm\-dd">
                  <c:v>44573</c:v>
                </c:pt>
                <c:pt idx="63" c:formatCode="yyyy\-mm\-dd">
                  <c:v>44574</c:v>
                </c:pt>
                <c:pt idx="64" c:formatCode="yyyy\-mm\-dd">
                  <c:v>44575</c:v>
                </c:pt>
                <c:pt idx="65" c:formatCode="yyyy\-mm\-dd">
                  <c:v>44578</c:v>
                </c:pt>
                <c:pt idx="66" c:formatCode="yyyy\-mm\-dd">
                  <c:v>44579</c:v>
                </c:pt>
                <c:pt idx="67" c:formatCode="yyyy\-mm\-dd">
                  <c:v>44580</c:v>
                </c:pt>
                <c:pt idx="68" c:formatCode="yyyy\-mm\-dd">
                  <c:v>44581</c:v>
                </c:pt>
                <c:pt idx="69" c:formatCode="yyyy\-mm\-dd">
                  <c:v>44582</c:v>
                </c:pt>
                <c:pt idx="70" c:formatCode="yyyy\-mm\-dd">
                  <c:v>44585</c:v>
                </c:pt>
                <c:pt idx="71" c:formatCode="yyyy\-mm\-dd">
                  <c:v>44586</c:v>
                </c:pt>
                <c:pt idx="72" c:formatCode="yyyy\-mm\-dd">
                  <c:v>44587</c:v>
                </c:pt>
                <c:pt idx="73" c:formatCode="yyyy\-mm\-dd">
                  <c:v>44588</c:v>
                </c:pt>
                <c:pt idx="74" c:formatCode="yyyy\-mm\-dd">
                  <c:v>44589</c:v>
                </c:pt>
                <c:pt idx="75" c:formatCode="yyyy\-mm\-dd">
                  <c:v>44590</c:v>
                </c:pt>
                <c:pt idx="76" c:formatCode="yyyy\-mm\-dd">
                  <c:v>44591</c:v>
                </c:pt>
                <c:pt idx="77" c:formatCode="yyyy\-mm\-dd">
                  <c:v>44599</c:v>
                </c:pt>
                <c:pt idx="78" c:formatCode="yyyy\-mm\-dd">
                  <c:v>44600</c:v>
                </c:pt>
                <c:pt idx="79" c:formatCode="yyyy\-mm\-dd">
                  <c:v>44601</c:v>
                </c:pt>
                <c:pt idx="80" c:formatCode="yyyy\-mm\-dd">
                  <c:v>44602</c:v>
                </c:pt>
                <c:pt idx="81" c:formatCode="yyyy\-mm\-dd">
                  <c:v>44603</c:v>
                </c:pt>
                <c:pt idx="82" c:formatCode="yyyy\-mm\-dd">
                  <c:v>44606</c:v>
                </c:pt>
                <c:pt idx="83" c:formatCode="yyyy\-mm\-dd">
                  <c:v>44607</c:v>
                </c:pt>
                <c:pt idx="84" c:formatCode="yyyy\-mm\-dd">
                  <c:v>44608</c:v>
                </c:pt>
                <c:pt idx="85" c:formatCode="yyyy\-mm\-dd">
                  <c:v>44609</c:v>
                </c:pt>
                <c:pt idx="86" c:formatCode="yyyy\-mm\-dd">
                  <c:v>44610</c:v>
                </c:pt>
                <c:pt idx="87" c:formatCode="yyyy\-mm\-dd">
                  <c:v>44613</c:v>
                </c:pt>
                <c:pt idx="88" c:formatCode="yyyy\-mm\-dd">
                  <c:v>44614</c:v>
                </c:pt>
                <c:pt idx="89" c:formatCode="yyyy\-mm\-dd">
                  <c:v>44615</c:v>
                </c:pt>
                <c:pt idx="90" c:formatCode="yyyy\-mm\-dd">
                  <c:v>44616</c:v>
                </c:pt>
                <c:pt idx="91" c:formatCode="yyyy\-mm\-dd">
                  <c:v>44617</c:v>
                </c:pt>
                <c:pt idx="92" c:formatCode="yyyy\-mm\-dd">
                  <c:v>44620</c:v>
                </c:pt>
                <c:pt idx="93" c:formatCode="yyyy\-mm\-dd">
                  <c:v>44621</c:v>
                </c:pt>
                <c:pt idx="94" c:formatCode="yyyy\-mm\-dd">
                  <c:v>44622</c:v>
                </c:pt>
                <c:pt idx="95" c:formatCode="yyyy\-mm\-dd">
                  <c:v>44623</c:v>
                </c:pt>
                <c:pt idx="96" c:formatCode="yyyy\-mm\-dd">
                  <c:v>44624</c:v>
                </c:pt>
                <c:pt idx="97" c:formatCode="yyyy\-mm\-dd">
                  <c:v>44627</c:v>
                </c:pt>
                <c:pt idx="98" c:formatCode="yyyy\-mm\-dd">
                  <c:v>44628</c:v>
                </c:pt>
                <c:pt idx="99" c:formatCode="yyyy\-mm\-dd">
                  <c:v>44629</c:v>
                </c:pt>
                <c:pt idx="100" c:formatCode="yyyy\-mm\-dd">
                  <c:v>44630</c:v>
                </c:pt>
                <c:pt idx="101" c:formatCode="yyyy\-mm\-dd">
                  <c:v>44631</c:v>
                </c:pt>
                <c:pt idx="102" c:formatCode="yyyy\-mm\-dd">
                  <c:v>44634</c:v>
                </c:pt>
                <c:pt idx="103" c:formatCode="yyyy\-mm\-dd">
                  <c:v>44635</c:v>
                </c:pt>
                <c:pt idx="104" c:formatCode="yyyy\-mm\-dd">
                  <c:v>44636</c:v>
                </c:pt>
                <c:pt idx="105" c:formatCode="yyyy\-mm\-dd">
                  <c:v>44637</c:v>
                </c:pt>
                <c:pt idx="106" c:formatCode="yyyy\-mm\-dd">
                  <c:v>44638</c:v>
                </c:pt>
                <c:pt idx="107" c:formatCode="yyyy\-mm\-dd">
                  <c:v>44641</c:v>
                </c:pt>
                <c:pt idx="108" c:formatCode="yyyy\-mm\-dd">
                  <c:v>44642</c:v>
                </c:pt>
                <c:pt idx="109" c:formatCode="yyyy\-mm\-dd">
                  <c:v>44643</c:v>
                </c:pt>
                <c:pt idx="110" c:formatCode="yyyy\-mm\-dd">
                  <c:v>44644</c:v>
                </c:pt>
                <c:pt idx="111" c:formatCode="yyyy\-mm\-dd">
                  <c:v>44645</c:v>
                </c:pt>
                <c:pt idx="112" c:formatCode="yyyy\-mm\-dd">
                  <c:v>44648</c:v>
                </c:pt>
                <c:pt idx="113" c:formatCode="yyyy\-mm\-dd">
                  <c:v>44649</c:v>
                </c:pt>
                <c:pt idx="114" c:formatCode="yyyy\-mm\-dd">
                  <c:v>44650</c:v>
                </c:pt>
                <c:pt idx="115" c:formatCode="yyyy\-mm\-dd">
                  <c:v>44651</c:v>
                </c:pt>
                <c:pt idx="116" c:formatCode="yyyy\-mm\-dd">
                  <c:v>44652</c:v>
                </c:pt>
                <c:pt idx="117" c:formatCode="yyyy\-mm\-dd">
                  <c:v>44653</c:v>
                </c:pt>
                <c:pt idx="118" c:formatCode="yyyy\-mm\-dd">
                  <c:v>44657</c:v>
                </c:pt>
                <c:pt idx="119" c:formatCode="yyyy\-mm\-dd">
                  <c:v>44658</c:v>
                </c:pt>
                <c:pt idx="120" c:formatCode="yyyy\-mm\-dd">
                  <c:v>44659</c:v>
                </c:pt>
                <c:pt idx="121" c:formatCode="yyyy\-mm\-dd">
                  <c:v>44662</c:v>
                </c:pt>
                <c:pt idx="122" c:formatCode="yyyy\-mm\-dd">
                  <c:v>44663</c:v>
                </c:pt>
                <c:pt idx="123" c:formatCode="yyyy\-mm\-dd">
                  <c:v>44664</c:v>
                </c:pt>
                <c:pt idx="124" c:formatCode="yyyy\-mm\-dd">
                  <c:v>44665</c:v>
                </c:pt>
                <c:pt idx="125" c:formatCode="yyyy\-mm\-dd">
                  <c:v>44666</c:v>
                </c:pt>
                <c:pt idx="126" c:formatCode="yyyy\-mm\-dd">
                  <c:v>44669</c:v>
                </c:pt>
                <c:pt idx="127" c:formatCode="yyyy\-mm\-dd">
                  <c:v>44670</c:v>
                </c:pt>
                <c:pt idx="128" c:formatCode="yyyy\-mm\-dd">
                  <c:v>44671</c:v>
                </c:pt>
                <c:pt idx="129" c:formatCode="yyyy\-mm\-dd">
                  <c:v>44672</c:v>
                </c:pt>
                <c:pt idx="130" c:formatCode="yyyy\-mm\-dd">
                  <c:v>44673</c:v>
                </c:pt>
                <c:pt idx="131" c:formatCode="yyyy\-mm\-dd">
                  <c:v>44675</c:v>
                </c:pt>
                <c:pt idx="132" c:formatCode="yyyy\-mm\-dd">
                  <c:v>44676</c:v>
                </c:pt>
                <c:pt idx="133" c:formatCode="yyyy\-mm\-dd">
                  <c:v>44677</c:v>
                </c:pt>
                <c:pt idx="134" c:formatCode="yyyy\-mm\-dd">
                  <c:v>44678</c:v>
                </c:pt>
                <c:pt idx="135" c:formatCode="yyyy\-mm\-dd">
                  <c:v>44679</c:v>
                </c:pt>
                <c:pt idx="136" c:formatCode="yyyy\-mm\-dd">
                  <c:v>44680</c:v>
                </c:pt>
                <c:pt idx="137" c:formatCode="yyyy\-mm\-dd">
                  <c:v>44686</c:v>
                </c:pt>
                <c:pt idx="138" c:formatCode="yyyy\-mm\-dd">
                  <c:v>44687</c:v>
                </c:pt>
                <c:pt idx="139" c:formatCode="yyyy\-mm\-dd">
                  <c:v>44688</c:v>
                </c:pt>
                <c:pt idx="140" c:formatCode="yyyy\-mm\-dd">
                  <c:v>44690</c:v>
                </c:pt>
                <c:pt idx="141" c:formatCode="yyyy\-mm\-dd">
                  <c:v>44691</c:v>
                </c:pt>
                <c:pt idx="142" c:formatCode="yyyy\-mm\-dd">
                  <c:v>44692</c:v>
                </c:pt>
                <c:pt idx="143" c:formatCode="yyyy\-mm\-dd">
                  <c:v>44693</c:v>
                </c:pt>
                <c:pt idx="144" c:formatCode="yyyy\-mm\-dd">
                  <c:v>44694</c:v>
                </c:pt>
                <c:pt idx="145" c:formatCode="yyyy\-mm\-dd">
                  <c:v>44697</c:v>
                </c:pt>
                <c:pt idx="146" c:formatCode="yyyy\-mm\-dd">
                  <c:v>44698</c:v>
                </c:pt>
                <c:pt idx="147" c:formatCode="yyyy\-mm\-dd">
                  <c:v>44699</c:v>
                </c:pt>
                <c:pt idx="148" c:formatCode="yyyy\-mm\-dd">
                  <c:v>44700</c:v>
                </c:pt>
                <c:pt idx="149" c:formatCode="yyyy\-mm\-dd">
                  <c:v>44701</c:v>
                </c:pt>
                <c:pt idx="150" c:formatCode="yyyy\-mm\-dd">
                  <c:v>44704</c:v>
                </c:pt>
                <c:pt idx="151" c:formatCode="yyyy\-mm\-dd">
                  <c:v>44705</c:v>
                </c:pt>
                <c:pt idx="152" c:formatCode="yyyy\-mm\-dd">
                  <c:v>44706</c:v>
                </c:pt>
                <c:pt idx="153" c:formatCode="yyyy\-mm\-dd">
                  <c:v>44707</c:v>
                </c:pt>
                <c:pt idx="154" c:formatCode="yyyy\-mm\-dd">
                  <c:v>44708</c:v>
                </c:pt>
                <c:pt idx="155" c:formatCode="yyyy\-mm\-dd">
                  <c:v>44711</c:v>
                </c:pt>
                <c:pt idx="156" c:formatCode="yyyy\-mm\-dd">
                  <c:v>44712</c:v>
                </c:pt>
                <c:pt idx="157" c:formatCode="yyyy\-mm\-dd">
                  <c:v>44713</c:v>
                </c:pt>
                <c:pt idx="158" c:formatCode="yyyy\-mm\-dd">
                  <c:v>44714</c:v>
                </c:pt>
                <c:pt idx="159" c:formatCode="yyyy\-mm\-dd">
                  <c:v>44718</c:v>
                </c:pt>
                <c:pt idx="160" c:formatCode="yyyy\-mm\-dd">
                  <c:v>44719</c:v>
                </c:pt>
                <c:pt idx="161" c:formatCode="yyyy\-mm\-dd">
                  <c:v>44720</c:v>
                </c:pt>
                <c:pt idx="162" c:formatCode="yyyy\-mm\-dd">
                  <c:v>44721</c:v>
                </c:pt>
                <c:pt idx="163" c:formatCode="yyyy\-mm\-dd">
                  <c:v>44722</c:v>
                </c:pt>
                <c:pt idx="164" c:formatCode="yyyy\-mm\-dd">
                  <c:v>44725</c:v>
                </c:pt>
                <c:pt idx="165" c:formatCode="yyyy\-mm\-dd">
                  <c:v>44726</c:v>
                </c:pt>
                <c:pt idx="166" c:formatCode="yyyy\-mm\-dd">
                  <c:v>44727</c:v>
                </c:pt>
                <c:pt idx="167" c:formatCode="yyyy\-mm\-dd">
                  <c:v>44728</c:v>
                </c:pt>
                <c:pt idx="168" c:formatCode="yyyy\-mm\-dd">
                  <c:v>44729</c:v>
                </c:pt>
                <c:pt idx="169" c:formatCode="yyyy\-mm\-dd">
                  <c:v>44732</c:v>
                </c:pt>
                <c:pt idx="170" c:formatCode="yyyy\-mm\-dd">
                  <c:v>44733</c:v>
                </c:pt>
                <c:pt idx="171" c:formatCode="yyyy\-mm\-dd">
                  <c:v>44734</c:v>
                </c:pt>
                <c:pt idx="172" c:formatCode="yyyy\-mm\-dd">
                  <c:v>44735</c:v>
                </c:pt>
                <c:pt idx="173" c:formatCode="yyyy\-mm\-dd">
                  <c:v>44736</c:v>
                </c:pt>
                <c:pt idx="174" c:formatCode="yyyy\-mm\-dd">
                  <c:v>44739</c:v>
                </c:pt>
                <c:pt idx="175" c:formatCode="yyyy\-mm\-dd">
                  <c:v>44740</c:v>
                </c:pt>
                <c:pt idx="176" c:formatCode="yyyy\-mm\-dd">
                  <c:v>44741</c:v>
                </c:pt>
                <c:pt idx="177" c:formatCode="yyyy\-mm\-dd">
                  <c:v>44742</c:v>
                </c:pt>
                <c:pt idx="178" c:formatCode="yyyy\-mm\-dd">
                  <c:v>44743</c:v>
                </c:pt>
                <c:pt idx="179" c:formatCode="yyyy\-mm\-dd">
                  <c:v>44746</c:v>
                </c:pt>
                <c:pt idx="180" c:formatCode="yyyy\-mm\-dd">
                  <c:v>44747</c:v>
                </c:pt>
                <c:pt idx="181" c:formatCode="yyyy\-mm\-dd">
                  <c:v>44748</c:v>
                </c:pt>
                <c:pt idx="182" c:formatCode="yyyy\-mm\-dd">
                  <c:v>44749</c:v>
                </c:pt>
                <c:pt idx="183" c:formatCode="yyyy\-mm\-dd">
                  <c:v>44750</c:v>
                </c:pt>
                <c:pt idx="184" c:formatCode="yyyy\-mm\-dd">
                  <c:v>44753</c:v>
                </c:pt>
                <c:pt idx="185" c:formatCode="yyyy\-mm\-dd">
                  <c:v>44754</c:v>
                </c:pt>
                <c:pt idx="186" c:formatCode="yyyy\-mm\-dd">
                  <c:v>44755</c:v>
                </c:pt>
                <c:pt idx="187" c:formatCode="yyyy\-mm\-dd">
                  <c:v>44756</c:v>
                </c:pt>
                <c:pt idx="188" c:formatCode="yyyy\-mm\-dd">
                  <c:v>44757</c:v>
                </c:pt>
                <c:pt idx="189" c:formatCode="yyyy\-mm\-dd">
                  <c:v>44760</c:v>
                </c:pt>
                <c:pt idx="190" c:formatCode="yyyy\-mm\-dd">
                  <c:v>44761</c:v>
                </c:pt>
                <c:pt idx="191" c:formatCode="yyyy\-mm\-dd">
                  <c:v>44762</c:v>
                </c:pt>
                <c:pt idx="192" c:formatCode="yyyy\-mm\-dd">
                  <c:v>44763</c:v>
                </c:pt>
                <c:pt idx="193" c:formatCode="yyyy\-mm\-dd">
                  <c:v>44764</c:v>
                </c:pt>
                <c:pt idx="194" c:formatCode="yyyy\-mm\-dd">
                  <c:v>44767</c:v>
                </c:pt>
                <c:pt idx="195" c:formatCode="yyyy\-mm\-dd">
                  <c:v>44768</c:v>
                </c:pt>
                <c:pt idx="196" c:formatCode="yyyy\-mm\-dd">
                  <c:v>44769</c:v>
                </c:pt>
                <c:pt idx="197" c:formatCode="yyyy\-mm\-dd">
                  <c:v>44770</c:v>
                </c:pt>
                <c:pt idx="198" c:formatCode="yyyy\-mm\-dd">
                  <c:v>44771</c:v>
                </c:pt>
                <c:pt idx="199" c:formatCode="yyyy\-mm\-dd">
                  <c:v>44774</c:v>
                </c:pt>
                <c:pt idx="200" c:formatCode="yyyy\-mm\-dd">
                  <c:v>44775</c:v>
                </c:pt>
                <c:pt idx="201" c:formatCode="yyyy\-mm\-dd">
                  <c:v>44776</c:v>
                </c:pt>
                <c:pt idx="202" c:formatCode="yyyy\-mm\-dd">
                  <c:v>44777</c:v>
                </c:pt>
                <c:pt idx="203" c:formatCode="yyyy\-mm\-dd">
                  <c:v>44778</c:v>
                </c:pt>
                <c:pt idx="204" c:formatCode="yyyy\-mm\-dd">
                  <c:v>44781</c:v>
                </c:pt>
                <c:pt idx="205" c:formatCode="yyyy\-mm\-dd">
                  <c:v>44782</c:v>
                </c:pt>
                <c:pt idx="206" c:formatCode="yyyy\-mm\-dd">
                  <c:v>44783</c:v>
                </c:pt>
                <c:pt idx="207" c:formatCode="yyyy\-mm\-dd">
                  <c:v>44784</c:v>
                </c:pt>
                <c:pt idx="208" c:formatCode="yyyy\-mm\-dd">
                  <c:v>44785</c:v>
                </c:pt>
                <c:pt idx="209" c:formatCode="yyyy\-mm\-dd">
                  <c:v>44788</c:v>
                </c:pt>
                <c:pt idx="210" c:formatCode="yyyy\-mm\-dd">
                  <c:v>44789</c:v>
                </c:pt>
                <c:pt idx="211" c:formatCode="yyyy\-mm\-dd">
                  <c:v>44790</c:v>
                </c:pt>
                <c:pt idx="212" c:formatCode="yyyy\-mm\-dd">
                  <c:v>44791</c:v>
                </c:pt>
                <c:pt idx="213" c:formatCode="yyyy\-mm\-dd">
                  <c:v>44792</c:v>
                </c:pt>
                <c:pt idx="214" c:formatCode="yyyy\-mm\-dd">
                  <c:v>44795</c:v>
                </c:pt>
                <c:pt idx="215" c:formatCode="yyyy\-mm\-dd">
                  <c:v>44796</c:v>
                </c:pt>
                <c:pt idx="216" c:formatCode="yyyy\-mm\-dd">
                  <c:v>44797</c:v>
                </c:pt>
                <c:pt idx="217" c:formatCode="yyyy\-mm\-dd">
                  <c:v>44798</c:v>
                </c:pt>
                <c:pt idx="218" c:formatCode="yyyy\-mm\-dd">
                  <c:v>44799</c:v>
                </c:pt>
                <c:pt idx="219" c:formatCode="yyyy\-mm\-dd">
                  <c:v>44802</c:v>
                </c:pt>
                <c:pt idx="220" c:formatCode="yyyy\-mm\-dd">
                  <c:v>44803</c:v>
                </c:pt>
                <c:pt idx="221" c:formatCode="yyyy\-mm\-dd">
                  <c:v>44804</c:v>
                </c:pt>
                <c:pt idx="222" c:formatCode="yyyy\-mm\-dd">
                  <c:v>44805</c:v>
                </c:pt>
                <c:pt idx="223" c:formatCode="yyyy\-mm\-dd">
                  <c:v>44806</c:v>
                </c:pt>
                <c:pt idx="224" c:formatCode="yyyy\-mm\-dd">
                  <c:v>44809</c:v>
                </c:pt>
                <c:pt idx="225" c:formatCode="yyyy\-mm\-dd">
                  <c:v>44810</c:v>
                </c:pt>
                <c:pt idx="226" c:formatCode="yyyy\-mm\-dd">
                  <c:v>44811</c:v>
                </c:pt>
                <c:pt idx="227" c:formatCode="yyyy\-mm\-dd">
                  <c:v>44812</c:v>
                </c:pt>
                <c:pt idx="228" c:formatCode="yyyy\-mm\-dd">
                  <c:v>44813</c:v>
                </c:pt>
                <c:pt idx="229" c:formatCode="yyyy\-mm\-dd">
                  <c:v>44817</c:v>
                </c:pt>
                <c:pt idx="230" c:formatCode="yyyy\-mm\-dd">
                  <c:v>44818</c:v>
                </c:pt>
                <c:pt idx="231" c:formatCode="yyyy\-mm\-dd">
                  <c:v>44819</c:v>
                </c:pt>
                <c:pt idx="232" c:formatCode="yyyy\-mm\-dd">
                  <c:v>44820</c:v>
                </c:pt>
                <c:pt idx="233" c:formatCode="yyyy\-mm\-dd">
                  <c:v>44823</c:v>
                </c:pt>
                <c:pt idx="234" c:formatCode="yyyy\-mm\-dd">
                  <c:v>44824</c:v>
                </c:pt>
                <c:pt idx="235" c:formatCode="yyyy\-mm\-dd">
                  <c:v>44825</c:v>
                </c:pt>
                <c:pt idx="236" c:formatCode="yyyy\-mm\-dd">
                  <c:v>44826</c:v>
                </c:pt>
                <c:pt idx="237" c:formatCode="yyyy\-mm\-dd">
                  <c:v>44827</c:v>
                </c:pt>
                <c:pt idx="238" c:formatCode="yyyy\-mm\-dd">
                  <c:v>44830</c:v>
                </c:pt>
                <c:pt idx="239" c:formatCode="yyyy\-mm\-dd">
                  <c:v>44831</c:v>
                </c:pt>
                <c:pt idx="240" c:formatCode="yyyy\-mm\-dd">
                  <c:v>44832</c:v>
                </c:pt>
                <c:pt idx="241" c:formatCode="yyyy\-mm\-dd">
                  <c:v>44833</c:v>
                </c:pt>
                <c:pt idx="242" c:formatCode="yyyy\-mm\-dd">
                  <c:v>44834</c:v>
                </c:pt>
                <c:pt idx="243" c:formatCode="yyyy\-mm\-dd">
                  <c:v>44842</c:v>
                </c:pt>
                <c:pt idx="244" c:formatCode="yyyy\-mm\-dd">
                  <c:v>44843</c:v>
                </c:pt>
                <c:pt idx="245" c:formatCode="yyyy\-mm\-dd">
                  <c:v>44844</c:v>
                </c:pt>
                <c:pt idx="246" c:formatCode="yyyy\-mm\-dd">
                  <c:v>44845</c:v>
                </c:pt>
                <c:pt idx="247" c:formatCode="yyyy\-mm\-dd">
                  <c:v>44846</c:v>
                </c:pt>
                <c:pt idx="248" c:formatCode="yyyy\-mm\-dd">
                  <c:v>44847</c:v>
                </c:pt>
                <c:pt idx="249" c:formatCode="yyyy\-mm\-dd">
                  <c:v>44848</c:v>
                </c:pt>
                <c:pt idx="250" c:formatCode="yyyy\-mm\-dd">
                  <c:v>44851</c:v>
                </c:pt>
                <c:pt idx="251" c:formatCode="yyyy\-mm\-dd">
                  <c:v>44852</c:v>
                </c:pt>
                <c:pt idx="252" c:formatCode="yyyy\-mm\-dd">
                  <c:v>44853</c:v>
                </c:pt>
                <c:pt idx="253" c:formatCode="yyyy\-mm\-dd">
                  <c:v>44854</c:v>
                </c:pt>
                <c:pt idx="254" c:formatCode="yyyy\-mm\-dd">
                  <c:v>44855</c:v>
                </c:pt>
                <c:pt idx="255" c:formatCode="yyyy\-mm\-dd">
                  <c:v>44858</c:v>
                </c:pt>
                <c:pt idx="256" c:formatCode="yyyy\-mm\-dd">
                  <c:v>44859</c:v>
                </c:pt>
                <c:pt idx="257" c:formatCode="yyyy\-mm\-dd">
                  <c:v>44860</c:v>
                </c:pt>
                <c:pt idx="258" c:formatCode="yyyy\-mm\-dd">
                  <c:v>44861</c:v>
                </c:pt>
                <c:pt idx="259" c:formatCode="yyyy\-mm\-dd">
                  <c:v>44862</c:v>
                </c:pt>
                <c:pt idx="260" c:formatCode="yyyy\-mm\-dd">
                  <c:v>44865</c:v>
                </c:pt>
                <c:pt idx="261" c:formatCode="yyyy\-mm\-dd">
                  <c:v>44866</c:v>
                </c:pt>
                <c:pt idx="262" c:formatCode="yyyy\-mm\-dd">
                  <c:v>44867</c:v>
                </c:pt>
                <c:pt idx="263" c:formatCode="yyyy\-mm\-dd">
                  <c:v>44868</c:v>
                </c:pt>
                <c:pt idx="264" c:formatCode="yyyy\-mm\-dd">
                  <c:v>44869</c:v>
                </c:pt>
                <c:pt idx="265" c:formatCode="yyyy\-mm\-dd">
                  <c:v>44872</c:v>
                </c:pt>
                <c:pt idx="266" c:formatCode="yyyy\-mm\-dd">
                  <c:v>44873</c:v>
                </c:pt>
                <c:pt idx="267" c:formatCode="yyyy\-mm\-dd">
                  <c:v>44874</c:v>
                </c:pt>
                <c:pt idx="268" c:formatCode="yyyy\-mm\-dd">
                  <c:v>44875</c:v>
                </c:pt>
                <c:pt idx="269" c:formatCode="yyyy\-mm\-dd">
                  <c:v>44876</c:v>
                </c:pt>
                <c:pt idx="270" c:formatCode="yyyy\-mm\-dd">
                  <c:v>44879</c:v>
                </c:pt>
                <c:pt idx="271" c:formatCode="yyyy\-mm\-dd">
                  <c:v>44880</c:v>
                </c:pt>
                <c:pt idx="272" c:formatCode="yyyy\-mm\-dd">
                  <c:v>44881</c:v>
                </c:pt>
                <c:pt idx="273" c:formatCode="yyyy\-mm\-dd">
                  <c:v>44882</c:v>
                </c:pt>
                <c:pt idx="274" c:formatCode="yyyy\-mm\-dd">
                  <c:v>44883</c:v>
                </c:pt>
                <c:pt idx="275" c:formatCode="yyyy\-mm\-dd">
                  <c:v>44886</c:v>
                </c:pt>
                <c:pt idx="276" c:formatCode="yyyy\-mm\-dd">
                  <c:v>44887</c:v>
                </c:pt>
                <c:pt idx="277" c:formatCode="yyyy\-mm\-dd">
                  <c:v>44888</c:v>
                </c:pt>
                <c:pt idx="278" c:formatCode="yyyy\-mm\-dd">
                  <c:v>44889</c:v>
                </c:pt>
                <c:pt idx="279" c:formatCode="yyyy\-mm\-dd">
                  <c:v>44890</c:v>
                </c:pt>
                <c:pt idx="280" c:formatCode="yyyy\-m\-d">
                  <c:v>44893</c:v>
                </c:pt>
                <c:pt idx="281" c:formatCode="yyyy\-m\-d">
                  <c:v>44894</c:v>
                </c:pt>
                <c:pt idx="282" c:formatCode="yyyy\-m\-d">
                  <c:v>44895</c:v>
                </c:pt>
                <c:pt idx="283" c:formatCode="yyyy\-m\-d">
                  <c:v>44896</c:v>
                </c:pt>
                <c:pt idx="284" c:formatCode="yyyy\-m\-d">
                  <c:v>44897</c:v>
                </c:pt>
                <c:pt idx="285" c:formatCode="yyyy\-mm\-dd">
                  <c:v>44900</c:v>
                </c:pt>
                <c:pt idx="286" c:formatCode="yyyy\-mm\-dd">
                  <c:v>44901</c:v>
                </c:pt>
                <c:pt idx="287" c:formatCode="yyyy\-mm\-dd">
                  <c:v>44902</c:v>
                </c:pt>
                <c:pt idx="288" c:formatCode="yyyy\-mm\-dd">
                  <c:v>44903</c:v>
                </c:pt>
                <c:pt idx="289" c:formatCode="yyyy\-mm\-dd">
                  <c:v>44904</c:v>
                </c:pt>
                <c:pt idx="290" c:formatCode="yyyy\-mm\-dd">
                  <c:v>44907</c:v>
                </c:pt>
                <c:pt idx="291" c:formatCode="yyyy\-mm\-dd">
                  <c:v>44908</c:v>
                </c:pt>
                <c:pt idx="292" c:formatCode="yyyy\-mm\-dd">
                  <c:v>44909</c:v>
                </c:pt>
                <c:pt idx="293" c:formatCode="yyyy\-mm\-dd">
                  <c:v>44910</c:v>
                </c:pt>
                <c:pt idx="294" c:formatCode="yyyy\-mm\-dd">
                  <c:v>44911</c:v>
                </c:pt>
                <c:pt idx="295" c:formatCode="yyyy\-mm\-dd">
                  <c:v>44914</c:v>
                </c:pt>
                <c:pt idx="296" c:formatCode="yyyy\-mm\-dd">
                  <c:v>44915</c:v>
                </c:pt>
                <c:pt idx="297" c:formatCode="yyyy\-mm\-dd">
                  <c:v>44916</c:v>
                </c:pt>
                <c:pt idx="298" c:formatCode="yyyy\-mm\-dd">
                  <c:v>44917</c:v>
                </c:pt>
                <c:pt idx="299" c:formatCode="yyyy\-mm\-dd">
                  <c:v>44918</c:v>
                </c:pt>
                <c:pt idx="300" c:formatCode="yyyy\-mm\-dd">
                  <c:v>44921</c:v>
                </c:pt>
                <c:pt idx="301" c:formatCode="yyyy\-mm\-dd">
                  <c:v>44922</c:v>
                </c:pt>
                <c:pt idx="302" c:formatCode="yyyy\-mm\-dd">
                  <c:v>44923</c:v>
                </c:pt>
                <c:pt idx="303" c:formatCode="yyyy\-mm\-dd">
                  <c:v>44924</c:v>
                </c:pt>
                <c:pt idx="304" c:formatCode="yyyy\-mm\-dd">
                  <c:v>44925</c:v>
                </c:pt>
                <c:pt idx="305" c:formatCode="yyyy\-mm\-dd">
                  <c:v>44929</c:v>
                </c:pt>
                <c:pt idx="306" c:formatCode="yyyy\-mm\-dd">
                  <c:v>44930</c:v>
                </c:pt>
                <c:pt idx="307" c:formatCode="yyyy\-mm\-dd">
                  <c:v>44931</c:v>
                </c:pt>
                <c:pt idx="308" c:formatCode="yyyy\-mm\-dd">
                  <c:v>44932</c:v>
                </c:pt>
                <c:pt idx="309" c:formatCode="yyyy\-mm\-dd">
                  <c:v>44935</c:v>
                </c:pt>
                <c:pt idx="310" c:formatCode="yyyy\-mm\-dd">
                  <c:v>44936</c:v>
                </c:pt>
                <c:pt idx="311" c:formatCode="yyyy\-mm\-dd">
                  <c:v>44937</c:v>
                </c:pt>
                <c:pt idx="312" c:formatCode="yyyy\-mm\-dd">
                  <c:v>44938</c:v>
                </c:pt>
                <c:pt idx="313" c:formatCode="yyyy\-mm\-dd">
                  <c:v>44939</c:v>
                </c:pt>
                <c:pt idx="314" c:formatCode="yyyy\-mm\-dd">
                  <c:v>44942</c:v>
                </c:pt>
                <c:pt idx="315" c:formatCode="yyyy\-mm\-dd">
                  <c:v>44943</c:v>
                </c:pt>
                <c:pt idx="316" c:formatCode="yyyy\-mm\-dd">
                  <c:v>44944</c:v>
                </c:pt>
                <c:pt idx="317" c:formatCode="yyyy\-mm\-dd">
                  <c:v>44945</c:v>
                </c:pt>
                <c:pt idx="318" c:formatCode="yyyy\-mm\-dd">
                  <c:v>44946</c:v>
                </c:pt>
                <c:pt idx="319" c:formatCode="yyyy\-mm\-dd">
                  <c:v>44954</c:v>
                </c:pt>
                <c:pt idx="320" c:formatCode="yyyy\-mm\-dd">
                  <c:v>44955</c:v>
                </c:pt>
                <c:pt idx="321" c:formatCode="yyyy\-mm\-dd">
                  <c:v>44956</c:v>
                </c:pt>
                <c:pt idx="322" c:formatCode="yyyy\-mm\-dd">
                  <c:v>44957</c:v>
                </c:pt>
                <c:pt idx="323" c:formatCode="yyyy\-mm\-dd">
                  <c:v>44958</c:v>
                </c:pt>
                <c:pt idx="324" c:formatCode="yyyy\-mm\-dd">
                  <c:v>44959</c:v>
                </c:pt>
                <c:pt idx="325" c:formatCode="yyyy\-mm\-dd">
                  <c:v>44960</c:v>
                </c:pt>
                <c:pt idx="326" c:formatCode="yyyy\-mm\-dd">
                  <c:v>44963</c:v>
                </c:pt>
                <c:pt idx="327" c:formatCode="yyyy\-mm\-dd">
                  <c:v>44964</c:v>
                </c:pt>
                <c:pt idx="328" c:formatCode="yyyy\-mm\-dd">
                  <c:v>44965</c:v>
                </c:pt>
                <c:pt idx="329" c:formatCode="yyyy\-mm\-dd">
                  <c:v>44966</c:v>
                </c:pt>
                <c:pt idx="330" c:formatCode="yyyy\-mm\-dd">
                  <c:v>44967</c:v>
                </c:pt>
                <c:pt idx="331" c:formatCode="yyyy\-mm\-dd">
                  <c:v>44970</c:v>
                </c:pt>
                <c:pt idx="332" c:formatCode="yyyy\-mm\-dd">
                  <c:v>44971</c:v>
                </c:pt>
                <c:pt idx="333" c:formatCode="yyyy\-mm\-dd">
                  <c:v>44972</c:v>
                </c:pt>
                <c:pt idx="334" c:formatCode="yyyy\-mm\-dd">
                  <c:v>44973</c:v>
                </c:pt>
                <c:pt idx="335" c:formatCode="yyyy\-mm\-dd">
                  <c:v>44974</c:v>
                </c:pt>
                <c:pt idx="336" c:formatCode="yyyy\-mm\-dd">
                  <c:v>44977</c:v>
                </c:pt>
                <c:pt idx="337" c:formatCode="yyyy\-mm\-dd">
                  <c:v>44978</c:v>
                </c:pt>
                <c:pt idx="338" c:formatCode="yyyy\-mm\-dd">
                  <c:v>44979</c:v>
                </c:pt>
                <c:pt idx="339" c:formatCode="yyyy\-mm\-dd">
                  <c:v>44980</c:v>
                </c:pt>
                <c:pt idx="340" c:formatCode="yyyy\-mm\-dd">
                  <c:v>44981</c:v>
                </c:pt>
                <c:pt idx="341" c:formatCode="yyyy\-mm\-dd">
                  <c:v>44984</c:v>
                </c:pt>
                <c:pt idx="342" c:formatCode="yyyy\-mm\-dd">
                  <c:v>44985</c:v>
                </c:pt>
                <c:pt idx="343" c:formatCode="yyyy\-mm\-dd">
                  <c:v>44986</c:v>
                </c:pt>
                <c:pt idx="344" c:formatCode="yyyy\-mm\-dd">
                  <c:v>44987</c:v>
                </c:pt>
                <c:pt idx="345" c:formatCode="yyyy\-mm\-dd">
                  <c:v>44988</c:v>
                </c:pt>
                <c:pt idx="346" c:formatCode="yyyy\-mm\-dd">
                  <c:v>44991</c:v>
                </c:pt>
                <c:pt idx="347" c:formatCode="yyyy\-mm\-dd">
                  <c:v>44992</c:v>
                </c:pt>
                <c:pt idx="348" c:formatCode="yyyy\-mm\-dd">
                  <c:v>44993</c:v>
                </c:pt>
                <c:pt idx="349" c:formatCode="yyyy\-mm\-dd">
                  <c:v>44994</c:v>
                </c:pt>
                <c:pt idx="350" c:formatCode="yyyy\-mm\-dd">
                  <c:v>44995</c:v>
                </c:pt>
                <c:pt idx="351" c:formatCode="yyyy\-mm\-dd">
                  <c:v>44998</c:v>
                </c:pt>
                <c:pt idx="352" c:formatCode="yyyy\-mm\-dd">
                  <c:v>44999</c:v>
                </c:pt>
                <c:pt idx="353" c:formatCode="yyyy\-mm\-dd">
                  <c:v>45000</c:v>
                </c:pt>
                <c:pt idx="354" c:formatCode="yyyy\-mm\-dd">
                  <c:v>45001</c:v>
                </c:pt>
                <c:pt idx="355" c:formatCode="yyyy\-mm\-dd">
                  <c:v>45002</c:v>
                </c:pt>
                <c:pt idx="356" c:formatCode="yyyy\-mm\-dd">
                  <c:v>45005</c:v>
                </c:pt>
                <c:pt idx="357" c:formatCode="yyyy\-mm\-dd">
                  <c:v>45006</c:v>
                </c:pt>
                <c:pt idx="358" c:formatCode="yyyy\-mm\-dd">
                  <c:v>45007</c:v>
                </c:pt>
                <c:pt idx="359" c:formatCode="yyyy\-mm\-dd">
                  <c:v>45008</c:v>
                </c:pt>
                <c:pt idx="360" c:formatCode="yyyy\-mm\-dd">
                  <c:v>45009</c:v>
                </c:pt>
                <c:pt idx="361" c:formatCode="yyyy\-mm\-dd">
                  <c:v>45012</c:v>
                </c:pt>
                <c:pt idx="362" c:formatCode="yyyy\-mm\-dd">
                  <c:v>45013</c:v>
                </c:pt>
                <c:pt idx="363" c:formatCode="yyyy\-mm\-dd">
                  <c:v>45014</c:v>
                </c:pt>
                <c:pt idx="364" c:formatCode="yyyy\-mm\-dd">
                  <c:v>45015</c:v>
                </c:pt>
                <c:pt idx="365" c:formatCode="yyyy\-mm\-dd">
                  <c:v>45016</c:v>
                </c:pt>
                <c:pt idx="366" c:formatCode="yyyy\-mm\-dd">
                  <c:v>45019</c:v>
                </c:pt>
                <c:pt idx="367" c:formatCode="yyyy\-mm\-dd">
                  <c:v>45020</c:v>
                </c:pt>
                <c:pt idx="368" c:formatCode="yyyy\-mm\-dd">
                  <c:v>45022</c:v>
                </c:pt>
                <c:pt idx="369" c:formatCode="yyyy\-mm\-dd">
                  <c:v>45023</c:v>
                </c:pt>
                <c:pt idx="370" c:formatCode="yyyy\-mm\-dd">
                  <c:v>45026</c:v>
                </c:pt>
                <c:pt idx="371" c:formatCode="yyyy\-mm\-dd">
                  <c:v>45027</c:v>
                </c:pt>
                <c:pt idx="372" c:formatCode="yyyy\-mm\-dd">
                  <c:v>45028</c:v>
                </c:pt>
                <c:pt idx="373" c:formatCode="yyyy\-mm\-dd">
                  <c:v>45029</c:v>
                </c:pt>
                <c:pt idx="374" c:formatCode="yyyy\-mm\-dd">
                  <c:v>45030</c:v>
                </c:pt>
                <c:pt idx="375" c:formatCode="yyyy\-mm\-dd">
                  <c:v>45033</c:v>
                </c:pt>
                <c:pt idx="376" c:formatCode="yyyy\-mm\-dd">
                  <c:v>45034</c:v>
                </c:pt>
                <c:pt idx="377" c:formatCode="yyyy\-mm\-dd">
                  <c:v>45035</c:v>
                </c:pt>
                <c:pt idx="378" c:formatCode="yyyy\-mm\-dd">
                  <c:v>45036</c:v>
                </c:pt>
                <c:pt idx="379" c:formatCode="yyyy\-mm\-dd">
                  <c:v>45037</c:v>
                </c:pt>
                <c:pt idx="380" c:formatCode="yyyy\-mm\-dd">
                  <c:v>45039</c:v>
                </c:pt>
                <c:pt idx="381" c:formatCode="yyyy\-mm\-dd">
                  <c:v>45040</c:v>
                </c:pt>
                <c:pt idx="382" c:formatCode="yyyy\-mm\-dd">
                  <c:v>45041</c:v>
                </c:pt>
                <c:pt idx="383" c:formatCode="yyyy\-mm\-dd">
                  <c:v>45042</c:v>
                </c:pt>
                <c:pt idx="384" c:formatCode="yyyy\-mm\-dd">
                  <c:v>45043</c:v>
                </c:pt>
                <c:pt idx="385" c:formatCode="yyyy\-mm\-dd">
                  <c:v>45044</c:v>
                </c:pt>
                <c:pt idx="386" c:formatCode="yyyy\-mm\-dd">
                  <c:v>45050</c:v>
                </c:pt>
                <c:pt idx="387" c:formatCode="yyyy\-mm\-dd">
                  <c:v>45051</c:v>
                </c:pt>
                <c:pt idx="388" c:formatCode="yyyy\-mm\-dd">
                  <c:v>45052</c:v>
                </c:pt>
                <c:pt idx="389" c:formatCode="yyyy\-mm\-dd">
                  <c:v>45054</c:v>
                </c:pt>
                <c:pt idx="390" c:formatCode="yyyy\-mm\-dd">
                  <c:v>45055</c:v>
                </c:pt>
                <c:pt idx="391" c:formatCode="yyyy\-mm\-dd">
                  <c:v>45056</c:v>
                </c:pt>
                <c:pt idx="392" c:formatCode="yyyy\-mm\-dd">
                  <c:v>45057</c:v>
                </c:pt>
                <c:pt idx="393" c:formatCode="yyyy\-mm\-dd">
                  <c:v>45058</c:v>
                </c:pt>
                <c:pt idx="394" c:formatCode="yyyy\-mm\-dd">
                  <c:v>45061</c:v>
                </c:pt>
                <c:pt idx="395" c:formatCode="yyyy\-mm\-dd">
                  <c:v>45062</c:v>
                </c:pt>
                <c:pt idx="396" c:formatCode="yyyy\-mm\-dd">
                  <c:v>45063</c:v>
                </c:pt>
                <c:pt idx="397" c:formatCode="yyyy\-mm\-dd">
                  <c:v>45064</c:v>
                </c:pt>
                <c:pt idx="398" c:formatCode="yyyy\-mm\-dd">
                  <c:v>45065</c:v>
                </c:pt>
                <c:pt idx="399" c:formatCode="yyyy\-mm\-dd">
                  <c:v>45068</c:v>
                </c:pt>
                <c:pt idx="400" c:formatCode="yyyy\-mm\-dd">
                  <c:v>45069</c:v>
                </c:pt>
                <c:pt idx="401" c:formatCode="yyyy\-mm\-dd">
                  <c:v>45070</c:v>
                </c:pt>
                <c:pt idx="402" c:formatCode="yyyy\-mm\-dd">
                  <c:v>45071</c:v>
                </c:pt>
                <c:pt idx="403" c:formatCode="yyyy\-mm\-dd">
                  <c:v>45072</c:v>
                </c:pt>
                <c:pt idx="404" c:formatCode="yyyy\-mm\-dd">
                  <c:v>45075</c:v>
                </c:pt>
                <c:pt idx="405" c:formatCode="yyyy\-mm\-dd">
                  <c:v>45076</c:v>
                </c:pt>
                <c:pt idx="406" c:formatCode="yyyy\-mm\-dd">
                  <c:v>45077</c:v>
                </c:pt>
                <c:pt idx="407" c:formatCode="yyyy\-mm\-dd">
                  <c:v>45078</c:v>
                </c:pt>
                <c:pt idx="408" c:formatCode="yyyy\-mm\-dd">
                  <c:v>45079</c:v>
                </c:pt>
              </c:numCache>
            </c:numRef>
          </c:cat>
          <c:val>
            <c:numRef>
              <c:f>[磷酸铁锂数据.xlsx]磷酸铁价格图!$B$11:$B$439</c:f>
              <c:numCache>
                <c:formatCode>General</c:formatCode>
                <c:ptCount val="429"/>
                <c:pt idx="0">
                  <c:v>16500</c:v>
                </c:pt>
                <c:pt idx="1">
                  <c:v>16500</c:v>
                </c:pt>
                <c:pt idx="2">
                  <c:v>16500</c:v>
                </c:pt>
                <c:pt idx="3">
                  <c:v>16500</c:v>
                </c:pt>
                <c:pt idx="4">
                  <c:v>16500</c:v>
                </c:pt>
                <c:pt idx="5">
                  <c:v>16500</c:v>
                </c:pt>
                <c:pt idx="6">
                  <c:v>16500</c:v>
                </c:pt>
                <c:pt idx="7">
                  <c:v>16500</c:v>
                </c:pt>
                <c:pt idx="8">
                  <c:v>16500</c:v>
                </c:pt>
                <c:pt idx="9">
                  <c:v>16500</c:v>
                </c:pt>
                <c:pt idx="10">
                  <c:v>16500</c:v>
                </c:pt>
                <c:pt idx="11">
                  <c:v>16500</c:v>
                </c:pt>
                <c:pt idx="12">
                  <c:v>16500</c:v>
                </c:pt>
                <c:pt idx="13">
                  <c:v>16500</c:v>
                </c:pt>
                <c:pt idx="14">
                  <c:v>26000</c:v>
                </c:pt>
                <c:pt idx="15">
                  <c:v>26000</c:v>
                </c:pt>
                <c:pt idx="16">
                  <c:v>26000</c:v>
                </c:pt>
                <c:pt idx="17">
                  <c:v>26000</c:v>
                </c:pt>
                <c:pt idx="18">
                  <c:v>26000</c:v>
                </c:pt>
                <c:pt idx="19">
                  <c:v>26000</c:v>
                </c:pt>
                <c:pt idx="20">
                  <c:v>26000</c:v>
                </c:pt>
                <c:pt idx="21">
                  <c:v>26000</c:v>
                </c:pt>
                <c:pt idx="22">
                  <c:v>26000</c:v>
                </c:pt>
                <c:pt idx="23">
                  <c:v>26000</c:v>
                </c:pt>
                <c:pt idx="24">
                  <c:v>26000</c:v>
                </c:pt>
                <c:pt idx="25">
                  <c:v>26000</c:v>
                </c:pt>
                <c:pt idx="26">
                  <c:v>26000</c:v>
                </c:pt>
                <c:pt idx="27">
                  <c:v>26000</c:v>
                </c:pt>
                <c:pt idx="28">
                  <c:v>26000</c:v>
                </c:pt>
                <c:pt idx="29">
                  <c:v>26000</c:v>
                </c:pt>
                <c:pt idx="30">
                  <c:v>26000</c:v>
                </c:pt>
                <c:pt idx="31">
                  <c:v>23500</c:v>
                </c:pt>
                <c:pt idx="32">
                  <c:v>23500</c:v>
                </c:pt>
                <c:pt idx="33">
                  <c:v>23500</c:v>
                </c:pt>
                <c:pt idx="34">
                  <c:v>23500</c:v>
                </c:pt>
                <c:pt idx="35">
                  <c:v>23500</c:v>
                </c:pt>
                <c:pt idx="36">
                  <c:v>23500</c:v>
                </c:pt>
                <c:pt idx="37">
                  <c:v>23500</c:v>
                </c:pt>
                <c:pt idx="38">
                  <c:v>23500</c:v>
                </c:pt>
                <c:pt idx="39">
                  <c:v>23500</c:v>
                </c:pt>
                <c:pt idx="40">
                  <c:v>23500</c:v>
                </c:pt>
                <c:pt idx="41">
                  <c:v>23500</c:v>
                </c:pt>
                <c:pt idx="42">
                  <c:v>23500</c:v>
                </c:pt>
                <c:pt idx="43">
                  <c:v>23500</c:v>
                </c:pt>
                <c:pt idx="44">
                  <c:v>23500</c:v>
                </c:pt>
                <c:pt idx="45">
                  <c:v>23500</c:v>
                </c:pt>
                <c:pt idx="46">
                  <c:v>23500</c:v>
                </c:pt>
                <c:pt idx="47">
                  <c:v>23500</c:v>
                </c:pt>
                <c:pt idx="48">
                  <c:v>23500</c:v>
                </c:pt>
                <c:pt idx="49">
                  <c:v>23500</c:v>
                </c:pt>
                <c:pt idx="50">
                  <c:v>23500</c:v>
                </c:pt>
                <c:pt idx="51">
                  <c:v>22000</c:v>
                </c:pt>
                <c:pt idx="52">
                  <c:v>22000</c:v>
                </c:pt>
                <c:pt idx="53">
                  <c:v>22000</c:v>
                </c:pt>
                <c:pt idx="54">
                  <c:v>22000</c:v>
                </c:pt>
                <c:pt idx="55">
                  <c:v>22000</c:v>
                </c:pt>
                <c:pt idx="56">
                  <c:v>22000</c:v>
                </c:pt>
                <c:pt idx="57">
                  <c:v>22000</c:v>
                </c:pt>
                <c:pt idx="58">
                  <c:v>22000</c:v>
                </c:pt>
                <c:pt idx="59">
                  <c:v>22000</c:v>
                </c:pt>
                <c:pt idx="60">
                  <c:v>22000</c:v>
                </c:pt>
                <c:pt idx="61">
                  <c:v>22000</c:v>
                </c:pt>
                <c:pt idx="62">
                  <c:v>22000</c:v>
                </c:pt>
                <c:pt idx="63">
                  <c:v>22000</c:v>
                </c:pt>
                <c:pt idx="64">
                  <c:v>22000</c:v>
                </c:pt>
                <c:pt idx="65">
                  <c:v>22000</c:v>
                </c:pt>
                <c:pt idx="66">
                  <c:v>22000</c:v>
                </c:pt>
                <c:pt idx="67">
                  <c:v>22000</c:v>
                </c:pt>
                <c:pt idx="68">
                  <c:v>22000</c:v>
                </c:pt>
                <c:pt idx="69">
                  <c:v>22000</c:v>
                </c:pt>
                <c:pt idx="70">
                  <c:v>22000</c:v>
                </c:pt>
                <c:pt idx="71">
                  <c:v>23000</c:v>
                </c:pt>
                <c:pt idx="72">
                  <c:v>23000</c:v>
                </c:pt>
                <c:pt idx="73">
                  <c:v>23000</c:v>
                </c:pt>
                <c:pt idx="74">
                  <c:v>23000</c:v>
                </c:pt>
                <c:pt idx="75">
                  <c:v>23000</c:v>
                </c:pt>
                <c:pt idx="76">
                  <c:v>23000</c:v>
                </c:pt>
                <c:pt idx="77">
                  <c:v>23000</c:v>
                </c:pt>
                <c:pt idx="78">
                  <c:v>23000</c:v>
                </c:pt>
                <c:pt idx="79">
                  <c:v>23000</c:v>
                </c:pt>
                <c:pt idx="80">
                  <c:v>23000</c:v>
                </c:pt>
                <c:pt idx="81">
                  <c:v>23000</c:v>
                </c:pt>
                <c:pt idx="82">
                  <c:v>23000</c:v>
                </c:pt>
                <c:pt idx="83">
                  <c:v>23000</c:v>
                </c:pt>
                <c:pt idx="84">
                  <c:v>23000</c:v>
                </c:pt>
                <c:pt idx="85">
                  <c:v>23000</c:v>
                </c:pt>
                <c:pt idx="86">
                  <c:v>23000</c:v>
                </c:pt>
                <c:pt idx="87">
                  <c:v>23000</c:v>
                </c:pt>
                <c:pt idx="88">
                  <c:v>23000</c:v>
                </c:pt>
                <c:pt idx="89">
                  <c:v>23000</c:v>
                </c:pt>
                <c:pt idx="90">
                  <c:v>23000</c:v>
                </c:pt>
                <c:pt idx="91">
                  <c:v>23000</c:v>
                </c:pt>
                <c:pt idx="92">
                  <c:v>23000</c:v>
                </c:pt>
                <c:pt idx="93">
                  <c:v>23000</c:v>
                </c:pt>
                <c:pt idx="94">
                  <c:v>23000</c:v>
                </c:pt>
                <c:pt idx="95">
                  <c:v>23000</c:v>
                </c:pt>
                <c:pt idx="96">
                  <c:v>23000</c:v>
                </c:pt>
                <c:pt idx="97">
                  <c:v>23000</c:v>
                </c:pt>
                <c:pt idx="98">
                  <c:v>23000</c:v>
                </c:pt>
                <c:pt idx="99">
                  <c:v>23000</c:v>
                </c:pt>
                <c:pt idx="100">
                  <c:v>23000</c:v>
                </c:pt>
                <c:pt idx="101">
                  <c:v>23000</c:v>
                </c:pt>
                <c:pt idx="102">
                  <c:v>23000</c:v>
                </c:pt>
                <c:pt idx="103">
                  <c:v>23000</c:v>
                </c:pt>
                <c:pt idx="104">
                  <c:v>23000</c:v>
                </c:pt>
                <c:pt idx="105">
                  <c:v>23000</c:v>
                </c:pt>
                <c:pt idx="106">
                  <c:v>23000</c:v>
                </c:pt>
                <c:pt idx="107">
                  <c:v>23000</c:v>
                </c:pt>
                <c:pt idx="108">
                  <c:v>23000</c:v>
                </c:pt>
                <c:pt idx="109">
                  <c:v>23000</c:v>
                </c:pt>
                <c:pt idx="110">
                  <c:v>23000</c:v>
                </c:pt>
                <c:pt idx="111">
                  <c:v>23000</c:v>
                </c:pt>
                <c:pt idx="112">
                  <c:v>24300</c:v>
                </c:pt>
                <c:pt idx="113">
                  <c:v>24300</c:v>
                </c:pt>
                <c:pt idx="114">
                  <c:v>24300</c:v>
                </c:pt>
                <c:pt idx="115">
                  <c:v>24300</c:v>
                </c:pt>
                <c:pt idx="116">
                  <c:v>24300</c:v>
                </c:pt>
                <c:pt idx="117">
                  <c:v>24300</c:v>
                </c:pt>
                <c:pt idx="118">
                  <c:v>24300</c:v>
                </c:pt>
                <c:pt idx="119">
                  <c:v>24300</c:v>
                </c:pt>
                <c:pt idx="120">
                  <c:v>24300</c:v>
                </c:pt>
                <c:pt idx="121">
                  <c:v>24300</c:v>
                </c:pt>
                <c:pt idx="122">
                  <c:v>24300</c:v>
                </c:pt>
                <c:pt idx="123">
                  <c:v>24300</c:v>
                </c:pt>
                <c:pt idx="124">
                  <c:v>24300</c:v>
                </c:pt>
                <c:pt idx="125">
                  <c:v>24300</c:v>
                </c:pt>
                <c:pt idx="126">
                  <c:v>24300</c:v>
                </c:pt>
                <c:pt idx="127">
                  <c:v>24300</c:v>
                </c:pt>
                <c:pt idx="128">
                  <c:v>24300</c:v>
                </c:pt>
                <c:pt idx="129">
                  <c:v>24300</c:v>
                </c:pt>
                <c:pt idx="130">
                  <c:v>24300</c:v>
                </c:pt>
                <c:pt idx="131">
                  <c:v>24300</c:v>
                </c:pt>
                <c:pt idx="132">
                  <c:v>25800</c:v>
                </c:pt>
                <c:pt idx="133">
                  <c:v>25800</c:v>
                </c:pt>
                <c:pt idx="134">
                  <c:v>25800</c:v>
                </c:pt>
                <c:pt idx="135">
                  <c:v>25800</c:v>
                </c:pt>
                <c:pt idx="136">
                  <c:v>25800</c:v>
                </c:pt>
                <c:pt idx="137">
                  <c:v>25800</c:v>
                </c:pt>
                <c:pt idx="138">
                  <c:v>25800</c:v>
                </c:pt>
                <c:pt idx="139">
                  <c:v>25800</c:v>
                </c:pt>
                <c:pt idx="140">
                  <c:v>25800</c:v>
                </c:pt>
                <c:pt idx="141">
                  <c:v>25800</c:v>
                </c:pt>
                <c:pt idx="142">
                  <c:v>25800</c:v>
                </c:pt>
                <c:pt idx="143">
                  <c:v>25800</c:v>
                </c:pt>
                <c:pt idx="144">
                  <c:v>25800</c:v>
                </c:pt>
                <c:pt idx="145">
                  <c:v>25800</c:v>
                </c:pt>
                <c:pt idx="146">
                  <c:v>25800</c:v>
                </c:pt>
                <c:pt idx="147">
                  <c:v>25800</c:v>
                </c:pt>
                <c:pt idx="148">
                  <c:v>25800</c:v>
                </c:pt>
                <c:pt idx="149">
                  <c:v>25800</c:v>
                </c:pt>
                <c:pt idx="150">
                  <c:v>25800</c:v>
                </c:pt>
                <c:pt idx="151">
                  <c:v>25800</c:v>
                </c:pt>
                <c:pt idx="152">
                  <c:v>25800</c:v>
                </c:pt>
                <c:pt idx="153">
                  <c:v>25800</c:v>
                </c:pt>
                <c:pt idx="154">
                  <c:v>25800</c:v>
                </c:pt>
                <c:pt idx="155">
                  <c:v>25800</c:v>
                </c:pt>
                <c:pt idx="156">
                  <c:v>25800</c:v>
                </c:pt>
                <c:pt idx="157">
                  <c:v>25800</c:v>
                </c:pt>
                <c:pt idx="158">
                  <c:v>25800</c:v>
                </c:pt>
                <c:pt idx="159">
                  <c:v>25800</c:v>
                </c:pt>
                <c:pt idx="160">
                  <c:v>25800</c:v>
                </c:pt>
                <c:pt idx="161">
                  <c:v>25800</c:v>
                </c:pt>
                <c:pt idx="162">
                  <c:v>25800</c:v>
                </c:pt>
                <c:pt idx="163">
                  <c:v>25800</c:v>
                </c:pt>
                <c:pt idx="164">
                  <c:v>25800</c:v>
                </c:pt>
                <c:pt idx="165">
                  <c:v>25800</c:v>
                </c:pt>
                <c:pt idx="166">
                  <c:v>25800</c:v>
                </c:pt>
                <c:pt idx="167">
                  <c:v>25800</c:v>
                </c:pt>
                <c:pt idx="168">
                  <c:v>25800</c:v>
                </c:pt>
                <c:pt idx="169">
                  <c:v>25800</c:v>
                </c:pt>
                <c:pt idx="170">
                  <c:v>25800</c:v>
                </c:pt>
                <c:pt idx="171">
                  <c:v>25800</c:v>
                </c:pt>
                <c:pt idx="172">
                  <c:v>25800</c:v>
                </c:pt>
                <c:pt idx="173">
                  <c:v>25800</c:v>
                </c:pt>
                <c:pt idx="174">
                  <c:v>25800</c:v>
                </c:pt>
                <c:pt idx="175">
                  <c:v>25800</c:v>
                </c:pt>
                <c:pt idx="176">
                  <c:v>25800</c:v>
                </c:pt>
                <c:pt idx="177">
                  <c:v>25800</c:v>
                </c:pt>
                <c:pt idx="178">
                  <c:v>25800</c:v>
                </c:pt>
                <c:pt idx="179">
                  <c:v>24000</c:v>
                </c:pt>
                <c:pt idx="180">
                  <c:v>24000</c:v>
                </c:pt>
                <c:pt idx="181">
                  <c:v>24000</c:v>
                </c:pt>
                <c:pt idx="182">
                  <c:v>24000</c:v>
                </c:pt>
                <c:pt idx="183">
                  <c:v>24000</c:v>
                </c:pt>
                <c:pt idx="184">
                  <c:v>24000</c:v>
                </c:pt>
                <c:pt idx="185">
                  <c:v>24000</c:v>
                </c:pt>
                <c:pt idx="186">
                  <c:v>24000</c:v>
                </c:pt>
                <c:pt idx="187">
                  <c:v>24000</c:v>
                </c:pt>
                <c:pt idx="188">
                  <c:v>24000</c:v>
                </c:pt>
                <c:pt idx="189">
                  <c:v>24000</c:v>
                </c:pt>
                <c:pt idx="190">
                  <c:v>24000</c:v>
                </c:pt>
                <c:pt idx="191">
                  <c:v>24000</c:v>
                </c:pt>
                <c:pt idx="192">
                  <c:v>24000</c:v>
                </c:pt>
                <c:pt idx="193">
                  <c:v>24000</c:v>
                </c:pt>
                <c:pt idx="194">
                  <c:v>24000</c:v>
                </c:pt>
                <c:pt idx="195">
                  <c:v>24000</c:v>
                </c:pt>
                <c:pt idx="196">
                  <c:v>24000</c:v>
                </c:pt>
                <c:pt idx="197">
                  <c:v>24000</c:v>
                </c:pt>
                <c:pt idx="198">
                  <c:v>24000</c:v>
                </c:pt>
                <c:pt idx="199">
                  <c:v>24000</c:v>
                </c:pt>
                <c:pt idx="200">
                  <c:v>24000</c:v>
                </c:pt>
                <c:pt idx="201">
                  <c:v>24000</c:v>
                </c:pt>
                <c:pt idx="202">
                  <c:v>24000</c:v>
                </c:pt>
                <c:pt idx="203">
                  <c:v>24000</c:v>
                </c:pt>
                <c:pt idx="204">
                  <c:v>24000</c:v>
                </c:pt>
                <c:pt idx="205">
                  <c:v>24000</c:v>
                </c:pt>
                <c:pt idx="206">
                  <c:v>24000</c:v>
                </c:pt>
                <c:pt idx="207">
                  <c:v>24000</c:v>
                </c:pt>
                <c:pt idx="208">
                  <c:v>24000</c:v>
                </c:pt>
                <c:pt idx="209">
                  <c:v>24000</c:v>
                </c:pt>
                <c:pt idx="210">
                  <c:v>24000</c:v>
                </c:pt>
                <c:pt idx="211">
                  <c:v>24000</c:v>
                </c:pt>
                <c:pt idx="212">
                  <c:v>24000</c:v>
                </c:pt>
                <c:pt idx="213">
                  <c:v>24000</c:v>
                </c:pt>
                <c:pt idx="214">
                  <c:v>24000</c:v>
                </c:pt>
                <c:pt idx="215">
                  <c:v>24000</c:v>
                </c:pt>
                <c:pt idx="216">
                  <c:v>24000</c:v>
                </c:pt>
                <c:pt idx="217">
                  <c:v>24000</c:v>
                </c:pt>
                <c:pt idx="218">
                  <c:v>24000</c:v>
                </c:pt>
                <c:pt idx="219">
                  <c:v>24000</c:v>
                </c:pt>
                <c:pt idx="220">
                  <c:v>24000</c:v>
                </c:pt>
                <c:pt idx="221">
                  <c:v>24000</c:v>
                </c:pt>
                <c:pt idx="222">
                  <c:v>24000</c:v>
                </c:pt>
                <c:pt idx="223">
                  <c:v>24000</c:v>
                </c:pt>
                <c:pt idx="224">
                  <c:v>24000</c:v>
                </c:pt>
                <c:pt idx="225">
                  <c:v>24000</c:v>
                </c:pt>
                <c:pt idx="226">
                  <c:v>24000</c:v>
                </c:pt>
                <c:pt idx="227">
                  <c:v>24000</c:v>
                </c:pt>
                <c:pt idx="228">
                  <c:v>24000</c:v>
                </c:pt>
                <c:pt idx="229">
                  <c:v>24000</c:v>
                </c:pt>
                <c:pt idx="230">
                  <c:v>24000</c:v>
                </c:pt>
                <c:pt idx="231">
                  <c:v>24000</c:v>
                </c:pt>
                <c:pt idx="232">
                  <c:v>24000</c:v>
                </c:pt>
                <c:pt idx="233">
                  <c:v>24000</c:v>
                </c:pt>
                <c:pt idx="234">
                  <c:v>24000</c:v>
                </c:pt>
                <c:pt idx="235">
                  <c:v>24000</c:v>
                </c:pt>
                <c:pt idx="236">
                  <c:v>24000</c:v>
                </c:pt>
                <c:pt idx="237">
                  <c:v>24000</c:v>
                </c:pt>
                <c:pt idx="238">
                  <c:v>24000</c:v>
                </c:pt>
                <c:pt idx="239">
                  <c:v>24000</c:v>
                </c:pt>
                <c:pt idx="240">
                  <c:v>24000</c:v>
                </c:pt>
                <c:pt idx="241">
                  <c:v>24000</c:v>
                </c:pt>
                <c:pt idx="242">
                  <c:v>24000</c:v>
                </c:pt>
                <c:pt idx="243">
                  <c:v>24000</c:v>
                </c:pt>
                <c:pt idx="244">
                  <c:v>24000</c:v>
                </c:pt>
                <c:pt idx="245">
                  <c:v>24000</c:v>
                </c:pt>
                <c:pt idx="246">
                  <c:v>24000</c:v>
                </c:pt>
                <c:pt idx="247">
                  <c:v>24000</c:v>
                </c:pt>
                <c:pt idx="248">
                  <c:v>24000</c:v>
                </c:pt>
                <c:pt idx="249">
                  <c:v>24000</c:v>
                </c:pt>
                <c:pt idx="250">
                  <c:v>24000</c:v>
                </c:pt>
                <c:pt idx="251">
                  <c:v>24000</c:v>
                </c:pt>
                <c:pt idx="252">
                  <c:v>24000</c:v>
                </c:pt>
                <c:pt idx="253">
                  <c:v>24000</c:v>
                </c:pt>
                <c:pt idx="254">
                  <c:v>24000</c:v>
                </c:pt>
                <c:pt idx="255">
                  <c:v>24000</c:v>
                </c:pt>
                <c:pt idx="256">
                  <c:v>24000</c:v>
                </c:pt>
                <c:pt idx="257">
                  <c:v>24000</c:v>
                </c:pt>
                <c:pt idx="258">
                  <c:v>24000</c:v>
                </c:pt>
                <c:pt idx="259">
                  <c:v>24000</c:v>
                </c:pt>
                <c:pt idx="260">
                  <c:v>24000</c:v>
                </c:pt>
                <c:pt idx="261">
                  <c:v>24000</c:v>
                </c:pt>
                <c:pt idx="262">
                  <c:v>24000</c:v>
                </c:pt>
                <c:pt idx="263">
                  <c:v>24000</c:v>
                </c:pt>
                <c:pt idx="264">
                  <c:v>24000</c:v>
                </c:pt>
                <c:pt idx="265">
                  <c:v>24000</c:v>
                </c:pt>
                <c:pt idx="266">
                  <c:v>24000</c:v>
                </c:pt>
                <c:pt idx="267">
                  <c:v>24000</c:v>
                </c:pt>
                <c:pt idx="268">
                  <c:v>24000</c:v>
                </c:pt>
                <c:pt idx="269">
                  <c:v>24000</c:v>
                </c:pt>
                <c:pt idx="270">
                  <c:v>24000</c:v>
                </c:pt>
                <c:pt idx="271">
                  <c:v>24000</c:v>
                </c:pt>
                <c:pt idx="272">
                  <c:v>24000</c:v>
                </c:pt>
                <c:pt idx="273">
                  <c:v>24000</c:v>
                </c:pt>
                <c:pt idx="274">
                  <c:v>24000</c:v>
                </c:pt>
                <c:pt idx="275">
                  <c:v>24000</c:v>
                </c:pt>
                <c:pt idx="276">
                  <c:v>24000</c:v>
                </c:pt>
                <c:pt idx="277">
                  <c:v>23000</c:v>
                </c:pt>
                <c:pt idx="278">
                  <c:v>23000</c:v>
                </c:pt>
                <c:pt idx="279">
                  <c:v>23000</c:v>
                </c:pt>
                <c:pt idx="280">
                  <c:v>23000</c:v>
                </c:pt>
                <c:pt idx="281">
                  <c:v>23000</c:v>
                </c:pt>
                <c:pt idx="282">
                  <c:v>23000</c:v>
                </c:pt>
                <c:pt idx="283">
                  <c:v>23000</c:v>
                </c:pt>
                <c:pt idx="284">
                  <c:v>23000</c:v>
                </c:pt>
                <c:pt idx="285">
                  <c:v>23000</c:v>
                </c:pt>
                <c:pt idx="286">
                  <c:v>23000</c:v>
                </c:pt>
                <c:pt idx="287">
                  <c:v>23000</c:v>
                </c:pt>
                <c:pt idx="288">
                  <c:v>23000</c:v>
                </c:pt>
                <c:pt idx="289">
                  <c:v>23000</c:v>
                </c:pt>
                <c:pt idx="290">
                  <c:v>23000</c:v>
                </c:pt>
                <c:pt idx="291">
                  <c:v>23000</c:v>
                </c:pt>
                <c:pt idx="292">
                  <c:v>23000</c:v>
                </c:pt>
                <c:pt idx="293">
                  <c:v>23000</c:v>
                </c:pt>
                <c:pt idx="294">
                  <c:v>23000</c:v>
                </c:pt>
                <c:pt idx="295">
                  <c:v>23000</c:v>
                </c:pt>
                <c:pt idx="296">
                  <c:v>23000</c:v>
                </c:pt>
                <c:pt idx="297">
                  <c:v>23000</c:v>
                </c:pt>
                <c:pt idx="298">
                  <c:v>23000</c:v>
                </c:pt>
                <c:pt idx="299">
                  <c:v>23000</c:v>
                </c:pt>
                <c:pt idx="300">
                  <c:v>23000</c:v>
                </c:pt>
                <c:pt idx="301">
                  <c:v>23000</c:v>
                </c:pt>
                <c:pt idx="302">
                  <c:v>23000</c:v>
                </c:pt>
                <c:pt idx="303">
                  <c:v>23000</c:v>
                </c:pt>
                <c:pt idx="304">
                  <c:v>23000</c:v>
                </c:pt>
                <c:pt idx="305">
                  <c:v>23000</c:v>
                </c:pt>
                <c:pt idx="306">
                  <c:v>23000</c:v>
                </c:pt>
                <c:pt idx="307">
                  <c:v>23000</c:v>
                </c:pt>
                <c:pt idx="308">
                  <c:v>23000</c:v>
                </c:pt>
                <c:pt idx="309">
                  <c:v>23000</c:v>
                </c:pt>
                <c:pt idx="310">
                  <c:v>23000</c:v>
                </c:pt>
                <c:pt idx="311">
                  <c:v>23000</c:v>
                </c:pt>
                <c:pt idx="312">
                  <c:v>23000</c:v>
                </c:pt>
                <c:pt idx="313">
                  <c:v>23000</c:v>
                </c:pt>
                <c:pt idx="314">
                  <c:v>23000</c:v>
                </c:pt>
                <c:pt idx="315">
                  <c:v>23000</c:v>
                </c:pt>
                <c:pt idx="316">
                  <c:v>23000</c:v>
                </c:pt>
                <c:pt idx="317">
                  <c:v>23000</c:v>
                </c:pt>
                <c:pt idx="318">
                  <c:v>23000</c:v>
                </c:pt>
                <c:pt idx="319">
                  <c:v>23000</c:v>
                </c:pt>
                <c:pt idx="320">
                  <c:v>23000</c:v>
                </c:pt>
                <c:pt idx="321">
                  <c:v>23000</c:v>
                </c:pt>
                <c:pt idx="322">
                  <c:v>23000</c:v>
                </c:pt>
                <c:pt idx="323">
                  <c:v>23000</c:v>
                </c:pt>
                <c:pt idx="324">
                  <c:v>23000</c:v>
                </c:pt>
                <c:pt idx="325">
                  <c:v>20000</c:v>
                </c:pt>
                <c:pt idx="326">
                  <c:v>19000</c:v>
                </c:pt>
                <c:pt idx="327">
                  <c:v>19000</c:v>
                </c:pt>
                <c:pt idx="328">
                  <c:v>18000</c:v>
                </c:pt>
                <c:pt idx="329">
                  <c:v>18000</c:v>
                </c:pt>
                <c:pt idx="330">
                  <c:v>18000</c:v>
                </c:pt>
                <c:pt idx="331">
                  <c:v>18000</c:v>
                </c:pt>
                <c:pt idx="332">
                  <c:v>18000</c:v>
                </c:pt>
                <c:pt idx="333">
                  <c:v>18000</c:v>
                </c:pt>
                <c:pt idx="334">
                  <c:v>18000</c:v>
                </c:pt>
                <c:pt idx="335">
                  <c:v>18000</c:v>
                </c:pt>
                <c:pt idx="336">
                  <c:v>18000</c:v>
                </c:pt>
                <c:pt idx="337">
                  <c:v>18000</c:v>
                </c:pt>
                <c:pt idx="338">
                  <c:v>18000</c:v>
                </c:pt>
                <c:pt idx="339">
                  <c:v>18000</c:v>
                </c:pt>
                <c:pt idx="340">
                  <c:v>18000</c:v>
                </c:pt>
                <c:pt idx="341">
                  <c:v>18000</c:v>
                </c:pt>
                <c:pt idx="342">
                  <c:v>18000</c:v>
                </c:pt>
                <c:pt idx="343">
                  <c:v>18000</c:v>
                </c:pt>
                <c:pt idx="344">
                  <c:v>18000</c:v>
                </c:pt>
                <c:pt idx="345">
                  <c:v>18000</c:v>
                </c:pt>
                <c:pt idx="346">
                  <c:v>16000</c:v>
                </c:pt>
                <c:pt idx="347">
                  <c:v>16000</c:v>
                </c:pt>
                <c:pt idx="348">
                  <c:v>16000</c:v>
                </c:pt>
                <c:pt idx="349">
                  <c:v>16000</c:v>
                </c:pt>
                <c:pt idx="350">
                  <c:v>16000</c:v>
                </c:pt>
                <c:pt idx="351">
                  <c:v>16000</c:v>
                </c:pt>
                <c:pt idx="352">
                  <c:v>16000</c:v>
                </c:pt>
                <c:pt idx="353">
                  <c:v>16000</c:v>
                </c:pt>
                <c:pt idx="354">
                  <c:v>16000</c:v>
                </c:pt>
                <c:pt idx="355">
                  <c:v>16000</c:v>
                </c:pt>
                <c:pt idx="356">
                  <c:v>16000</c:v>
                </c:pt>
                <c:pt idx="357">
                  <c:v>16000</c:v>
                </c:pt>
                <c:pt idx="358">
                  <c:v>16000</c:v>
                </c:pt>
                <c:pt idx="359">
                  <c:v>16000</c:v>
                </c:pt>
                <c:pt idx="360">
                  <c:v>16000</c:v>
                </c:pt>
                <c:pt idx="361">
                  <c:v>16000</c:v>
                </c:pt>
                <c:pt idx="362">
                  <c:v>16000</c:v>
                </c:pt>
                <c:pt idx="363">
                  <c:v>16000</c:v>
                </c:pt>
                <c:pt idx="364">
                  <c:v>16000</c:v>
                </c:pt>
                <c:pt idx="365">
                  <c:v>16000</c:v>
                </c:pt>
                <c:pt idx="366">
                  <c:v>15000</c:v>
                </c:pt>
                <c:pt idx="367">
                  <c:v>15000</c:v>
                </c:pt>
                <c:pt idx="368">
                  <c:v>15000</c:v>
                </c:pt>
                <c:pt idx="369">
                  <c:v>15000</c:v>
                </c:pt>
                <c:pt idx="370">
                  <c:v>15000</c:v>
                </c:pt>
                <c:pt idx="371">
                  <c:v>15000</c:v>
                </c:pt>
                <c:pt idx="372">
                  <c:v>15000</c:v>
                </c:pt>
                <c:pt idx="373">
                  <c:v>15000</c:v>
                </c:pt>
                <c:pt idx="374">
                  <c:v>15000</c:v>
                </c:pt>
                <c:pt idx="375">
                  <c:v>15000</c:v>
                </c:pt>
                <c:pt idx="376">
                  <c:v>15000</c:v>
                </c:pt>
                <c:pt idx="377">
                  <c:v>15000</c:v>
                </c:pt>
                <c:pt idx="378">
                  <c:v>15000</c:v>
                </c:pt>
                <c:pt idx="379">
                  <c:v>15000</c:v>
                </c:pt>
                <c:pt idx="380">
                  <c:v>15000</c:v>
                </c:pt>
                <c:pt idx="381">
                  <c:v>15000</c:v>
                </c:pt>
                <c:pt idx="382">
                  <c:v>15000</c:v>
                </c:pt>
                <c:pt idx="383">
                  <c:v>15000</c:v>
                </c:pt>
                <c:pt idx="384">
                  <c:v>15000</c:v>
                </c:pt>
                <c:pt idx="385">
                  <c:v>15000</c:v>
                </c:pt>
                <c:pt idx="386">
                  <c:v>15000</c:v>
                </c:pt>
                <c:pt idx="387">
                  <c:v>14500</c:v>
                </c:pt>
                <c:pt idx="388">
                  <c:v>14500</c:v>
                </c:pt>
                <c:pt idx="389">
                  <c:v>14500</c:v>
                </c:pt>
                <c:pt idx="390">
                  <c:v>14500</c:v>
                </c:pt>
                <c:pt idx="391">
                  <c:v>14000</c:v>
                </c:pt>
                <c:pt idx="392">
                  <c:v>14000</c:v>
                </c:pt>
                <c:pt idx="393">
                  <c:v>14000</c:v>
                </c:pt>
                <c:pt idx="394">
                  <c:v>14000</c:v>
                </c:pt>
                <c:pt idx="395">
                  <c:v>14000</c:v>
                </c:pt>
                <c:pt idx="396">
                  <c:v>14000</c:v>
                </c:pt>
                <c:pt idx="397">
                  <c:v>14000</c:v>
                </c:pt>
                <c:pt idx="398">
                  <c:v>14000</c:v>
                </c:pt>
                <c:pt idx="399">
                  <c:v>14000</c:v>
                </c:pt>
                <c:pt idx="400">
                  <c:v>14000</c:v>
                </c:pt>
                <c:pt idx="401">
                  <c:v>14000</c:v>
                </c:pt>
                <c:pt idx="402">
                  <c:v>14000</c:v>
                </c:pt>
                <c:pt idx="403">
                  <c:v>14000</c:v>
                </c:pt>
                <c:pt idx="404">
                  <c:v>14000</c:v>
                </c:pt>
                <c:pt idx="405">
                  <c:v>14000</c:v>
                </c:pt>
                <c:pt idx="406">
                  <c:v>14000</c:v>
                </c:pt>
                <c:pt idx="407">
                  <c:v>14000</c:v>
                </c:pt>
                <c:pt idx="408">
                  <c:v>14000</c:v>
                </c:pt>
                <c:pt idx="409">
                  <c:v>13000</c:v>
                </c:pt>
                <c:pt idx="410">
                  <c:v>13000</c:v>
                </c:pt>
                <c:pt idx="411">
                  <c:v>13000</c:v>
                </c:pt>
                <c:pt idx="412">
                  <c:v>13000</c:v>
                </c:pt>
                <c:pt idx="413">
                  <c:v>13000</c:v>
                </c:pt>
                <c:pt idx="414">
                  <c:v>13000</c:v>
                </c:pt>
                <c:pt idx="415">
                  <c:v>13000</c:v>
                </c:pt>
                <c:pt idx="416">
                  <c:v>13000</c:v>
                </c:pt>
                <c:pt idx="417">
                  <c:v>13000</c:v>
                </c:pt>
                <c:pt idx="418">
                  <c:v>13000</c:v>
                </c:pt>
                <c:pt idx="419">
                  <c:v>13000</c:v>
                </c:pt>
                <c:pt idx="420">
                  <c:v>13000</c:v>
                </c:pt>
                <c:pt idx="421">
                  <c:v>13000</c:v>
                </c:pt>
                <c:pt idx="422">
                  <c:v>13000</c:v>
                </c:pt>
                <c:pt idx="423">
                  <c:v>13000</c:v>
                </c:pt>
                <c:pt idx="424">
                  <c:v>13000</c:v>
                </c:pt>
                <c:pt idx="425">
                  <c:v>13000</c:v>
                </c:pt>
                <c:pt idx="426">
                  <c:v>13000</c:v>
                </c:pt>
                <c:pt idx="427">
                  <c:v>13000</c:v>
                </c:pt>
                <c:pt idx="428">
                  <c:v>13000</c:v>
                </c:pt>
              </c:numCache>
            </c:numRef>
          </c:val>
          <c:smooth val="0"/>
        </c:ser>
        <c:ser>
          <c:idx val="1"/>
          <c:order val="1"/>
          <c:tx>
            <c:strRef>
              <c:f>[磷酸铁锂数据.xlsx]磷酸铁价格图!$C$2</c:f>
              <c:strCache>
                <c:ptCount val="1"/>
                <c:pt idx="0">
                  <c:v>广州天赐</c:v>
                </c:pt>
              </c:strCache>
            </c:strRef>
          </c:tx>
          <c:spPr>
            <a:ln w="19050" cap="rnd">
              <a:solidFill>
                <a:srgbClr val="023985"/>
              </a:solidFill>
              <a:round/>
            </a:ln>
            <a:effectLst/>
            <a:sp3d contourW="19050"/>
          </c:spPr>
          <c:marker>
            <c:symbol val="none"/>
          </c:marker>
          <c:dLbls>
            <c:delete val="1"/>
          </c:dLbls>
          <c:cat>
            <c:numRef>
              <c:f>[磷酸铁锂数据.xlsx]磷酸铁价格图!$A$31:$A$439</c:f>
              <c:numCache>
                <c:formatCode>yyyy\-mm\-dd</c:formatCode>
                <c:ptCount val="409"/>
                <c:pt idx="0" c:formatCode="yyyy\-mm\-dd">
                  <c:v>44484</c:v>
                </c:pt>
                <c:pt idx="1" c:formatCode="yyyy\-mm\-dd">
                  <c:v>44487</c:v>
                </c:pt>
                <c:pt idx="2" c:formatCode="yyyy\-mm\-dd">
                  <c:v>44488</c:v>
                </c:pt>
                <c:pt idx="3" c:formatCode="yyyy\-mm\-dd">
                  <c:v>44489</c:v>
                </c:pt>
                <c:pt idx="4" c:formatCode="yyyy\-mm\-dd">
                  <c:v>44490</c:v>
                </c:pt>
                <c:pt idx="5" c:formatCode="yyyy\-mm\-dd">
                  <c:v>44491</c:v>
                </c:pt>
                <c:pt idx="6" c:formatCode="yyyy\-mm\-dd">
                  <c:v>44494</c:v>
                </c:pt>
                <c:pt idx="7" c:formatCode="yyyy\-mm\-dd">
                  <c:v>44495</c:v>
                </c:pt>
                <c:pt idx="8" c:formatCode="yyyy\-mm\-dd">
                  <c:v>44496</c:v>
                </c:pt>
                <c:pt idx="9" c:formatCode="yyyy\-mm\-dd">
                  <c:v>44497</c:v>
                </c:pt>
                <c:pt idx="10" c:formatCode="yyyy\-mm\-dd">
                  <c:v>44498</c:v>
                </c:pt>
                <c:pt idx="11" c:formatCode="yyyy\-mm\-dd">
                  <c:v>44501</c:v>
                </c:pt>
                <c:pt idx="12" c:formatCode="yyyy\-mm\-dd">
                  <c:v>44502</c:v>
                </c:pt>
                <c:pt idx="13" c:formatCode="yyyy\-mm\-dd">
                  <c:v>44503</c:v>
                </c:pt>
                <c:pt idx="14" c:formatCode="yyyy\-mm\-dd">
                  <c:v>44504</c:v>
                </c:pt>
                <c:pt idx="15" c:formatCode="yyyy\-mm\-dd">
                  <c:v>44505</c:v>
                </c:pt>
                <c:pt idx="16" c:formatCode="yyyy\-mm\-dd">
                  <c:v>44508</c:v>
                </c:pt>
                <c:pt idx="17" c:formatCode="yyyy\-mm\-dd">
                  <c:v>44509</c:v>
                </c:pt>
                <c:pt idx="18" c:formatCode="yyyy\-mm\-dd">
                  <c:v>44510</c:v>
                </c:pt>
                <c:pt idx="19" c:formatCode="yyyy\-mm\-dd">
                  <c:v>44511</c:v>
                </c:pt>
                <c:pt idx="20" c:formatCode="yyyy\-mm\-dd">
                  <c:v>44512</c:v>
                </c:pt>
                <c:pt idx="21" c:formatCode="yyyy\-mm\-dd">
                  <c:v>44515</c:v>
                </c:pt>
                <c:pt idx="22" c:formatCode="yyyy\-mm\-dd">
                  <c:v>44516</c:v>
                </c:pt>
                <c:pt idx="23" c:formatCode="yyyy\-mm\-dd">
                  <c:v>44517</c:v>
                </c:pt>
                <c:pt idx="24" c:formatCode="yyyy\-mm\-dd">
                  <c:v>44518</c:v>
                </c:pt>
                <c:pt idx="25" c:formatCode="yyyy\-mm\-dd">
                  <c:v>44519</c:v>
                </c:pt>
                <c:pt idx="26" c:formatCode="yyyy\-mm\-dd">
                  <c:v>44522</c:v>
                </c:pt>
                <c:pt idx="27" c:formatCode="yyyy\-mm\-dd">
                  <c:v>44523</c:v>
                </c:pt>
                <c:pt idx="28" c:formatCode="yyyy\-mm\-dd">
                  <c:v>44524</c:v>
                </c:pt>
                <c:pt idx="29" c:formatCode="yyyy\-mm\-dd">
                  <c:v>44525</c:v>
                </c:pt>
                <c:pt idx="30" c:formatCode="yyyy\-mm\-dd">
                  <c:v>44526</c:v>
                </c:pt>
                <c:pt idx="31" c:formatCode="yyyy\-mm\-dd">
                  <c:v>44529</c:v>
                </c:pt>
                <c:pt idx="32" c:formatCode="yyyy\-mm\-dd">
                  <c:v>44530</c:v>
                </c:pt>
                <c:pt idx="33" c:formatCode="yyyy\-mm\-dd">
                  <c:v>44531</c:v>
                </c:pt>
                <c:pt idx="34" c:formatCode="yyyy\-mm\-dd">
                  <c:v>44532</c:v>
                </c:pt>
                <c:pt idx="35" c:formatCode="yyyy\-mm\-dd">
                  <c:v>44533</c:v>
                </c:pt>
                <c:pt idx="36" c:formatCode="yyyy\-mm\-dd">
                  <c:v>44536</c:v>
                </c:pt>
                <c:pt idx="37" c:formatCode="yyyy\-mm\-dd">
                  <c:v>44537</c:v>
                </c:pt>
                <c:pt idx="38" c:formatCode="yyyy\-mm\-dd">
                  <c:v>44538</c:v>
                </c:pt>
                <c:pt idx="39" c:formatCode="yyyy\-mm\-dd">
                  <c:v>44539</c:v>
                </c:pt>
                <c:pt idx="40" c:formatCode="yyyy\-mm\-dd">
                  <c:v>44540</c:v>
                </c:pt>
                <c:pt idx="41" c:formatCode="yyyy\-mm\-dd">
                  <c:v>44543</c:v>
                </c:pt>
                <c:pt idx="42" c:formatCode="yyyy\-mm\-dd">
                  <c:v>44544</c:v>
                </c:pt>
                <c:pt idx="43" c:formatCode="yyyy\-mm\-dd">
                  <c:v>44545</c:v>
                </c:pt>
                <c:pt idx="44" c:formatCode="yyyy\-mm\-dd">
                  <c:v>44546</c:v>
                </c:pt>
                <c:pt idx="45" c:formatCode="yyyy\-mm\-dd">
                  <c:v>44547</c:v>
                </c:pt>
                <c:pt idx="46" c:formatCode="yyyy\-mm\-dd">
                  <c:v>44550</c:v>
                </c:pt>
                <c:pt idx="47" c:formatCode="yyyy\-mm\-dd">
                  <c:v>44551</c:v>
                </c:pt>
                <c:pt idx="48" c:formatCode="yyyy\-mm\-dd">
                  <c:v>44552</c:v>
                </c:pt>
                <c:pt idx="49" c:formatCode="yyyy\-mm\-dd">
                  <c:v>44553</c:v>
                </c:pt>
                <c:pt idx="50" c:formatCode="yyyy\-mm\-dd">
                  <c:v>44554</c:v>
                </c:pt>
                <c:pt idx="51" c:formatCode="yyyy\-mm\-dd">
                  <c:v>44557</c:v>
                </c:pt>
                <c:pt idx="52" c:formatCode="yyyy\-mm\-dd">
                  <c:v>44558</c:v>
                </c:pt>
                <c:pt idx="53" c:formatCode="yyyy\-mm\-dd">
                  <c:v>44559</c:v>
                </c:pt>
                <c:pt idx="54" c:formatCode="yyyy\-mm\-dd">
                  <c:v>44560</c:v>
                </c:pt>
                <c:pt idx="55" c:formatCode="yyyy\-mm\-dd">
                  <c:v>44561</c:v>
                </c:pt>
                <c:pt idx="56" c:formatCode="yyyy\-mm\-dd">
                  <c:v>44565</c:v>
                </c:pt>
                <c:pt idx="57" c:formatCode="yyyy\-mm\-dd">
                  <c:v>44566</c:v>
                </c:pt>
                <c:pt idx="58" c:formatCode="yyyy\-mm\-dd">
                  <c:v>44567</c:v>
                </c:pt>
                <c:pt idx="59" c:formatCode="yyyy\-mm\-dd">
                  <c:v>44568</c:v>
                </c:pt>
                <c:pt idx="60" c:formatCode="yyyy\-mm\-dd">
                  <c:v>44571</c:v>
                </c:pt>
                <c:pt idx="61" c:formatCode="yyyy\-mm\-dd">
                  <c:v>44572</c:v>
                </c:pt>
                <c:pt idx="62" c:formatCode="yyyy\-mm\-dd">
                  <c:v>44573</c:v>
                </c:pt>
                <c:pt idx="63" c:formatCode="yyyy\-mm\-dd">
                  <c:v>44574</c:v>
                </c:pt>
                <c:pt idx="64" c:formatCode="yyyy\-mm\-dd">
                  <c:v>44575</c:v>
                </c:pt>
                <c:pt idx="65" c:formatCode="yyyy\-mm\-dd">
                  <c:v>44578</c:v>
                </c:pt>
                <c:pt idx="66" c:formatCode="yyyy\-mm\-dd">
                  <c:v>44579</c:v>
                </c:pt>
                <c:pt idx="67" c:formatCode="yyyy\-mm\-dd">
                  <c:v>44580</c:v>
                </c:pt>
                <c:pt idx="68" c:formatCode="yyyy\-mm\-dd">
                  <c:v>44581</c:v>
                </c:pt>
                <c:pt idx="69" c:formatCode="yyyy\-mm\-dd">
                  <c:v>44582</c:v>
                </c:pt>
                <c:pt idx="70" c:formatCode="yyyy\-mm\-dd">
                  <c:v>44585</c:v>
                </c:pt>
                <c:pt idx="71" c:formatCode="yyyy\-mm\-dd">
                  <c:v>44586</c:v>
                </c:pt>
                <c:pt idx="72" c:formatCode="yyyy\-mm\-dd">
                  <c:v>44587</c:v>
                </c:pt>
                <c:pt idx="73" c:formatCode="yyyy\-mm\-dd">
                  <c:v>44588</c:v>
                </c:pt>
                <c:pt idx="74" c:formatCode="yyyy\-mm\-dd">
                  <c:v>44589</c:v>
                </c:pt>
                <c:pt idx="75" c:formatCode="yyyy\-mm\-dd">
                  <c:v>44590</c:v>
                </c:pt>
                <c:pt idx="76" c:formatCode="yyyy\-mm\-dd">
                  <c:v>44591</c:v>
                </c:pt>
                <c:pt idx="77" c:formatCode="yyyy\-mm\-dd">
                  <c:v>44599</c:v>
                </c:pt>
                <c:pt idx="78" c:formatCode="yyyy\-mm\-dd">
                  <c:v>44600</c:v>
                </c:pt>
                <c:pt idx="79" c:formatCode="yyyy\-mm\-dd">
                  <c:v>44601</c:v>
                </c:pt>
                <c:pt idx="80" c:formatCode="yyyy\-mm\-dd">
                  <c:v>44602</c:v>
                </c:pt>
                <c:pt idx="81" c:formatCode="yyyy\-mm\-dd">
                  <c:v>44603</c:v>
                </c:pt>
                <c:pt idx="82" c:formatCode="yyyy\-mm\-dd">
                  <c:v>44606</c:v>
                </c:pt>
                <c:pt idx="83" c:formatCode="yyyy\-mm\-dd">
                  <c:v>44607</c:v>
                </c:pt>
                <c:pt idx="84" c:formatCode="yyyy\-mm\-dd">
                  <c:v>44608</c:v>
                </c:pt>
                <c:pt idx="85" c:formatCode="yyyy\-mm\-dd">
                  <c:v>44609</c:v>
                </c:pt>
                <c:pt idx="86" c:formatCode="yyyy\-mm\-dd">
                  <c:v>44610</c:v>
                </c:pt>
                <c:pt idx="87" c:formatCode="yyyy\-mm\-dd">
                  <c:v>44613</c:v>
                </c:pt>
                <c:pt idx="88" c:formatCode="yyyy\-mm\-dd">
                  <c:v>44614</c:v>
                </c:pt>
                <c:pt idx="89" c:formatCode="yyyy\-mm\-dd">
                  <c:v>44615</c:v>
                </c:pt>
                <c:pt idx="90" c:formatCode="yyyy\-mm\-dd">
                  <c:v>44616</c:v>
                </c:pt>
                <c:pt idx="91" c:formatCode="yyyy\-mm\-dd">
                  <c:v>44617</c:v>
                </c:pt>
                <c:pt idx="92" c:formatCode="yyyy\-mm\-dd">
                  <c:v>44620</c:v>
                </c:pt>
                <c:pt idx="93" c:formatCode="yyyy\-mm\-dd">
                  <c:v>44621</c:v>
                </c:pt>
                <c:pt idx="94" c:formatCode="yyyy\-mm\-dd">
                  <c:v>44622</c:v>
                </c:pt>
                <c:pt idx="95" c:formatCode="yyyy\-mm\-dd">
                  <c:v>44623</c:v>
                </c:pt>
                <c:pt idx="96" c:formatCode="yyyy\-mm\-dd">
                  <c:v>44624</c:v>
                </c:pt>
                <c:pt idx="97" c:formatCode="yyyy\-mm\-dd">
                  <c:v>44627</c:v>
                </c:pt>
                <c:pt idx="98" c:formatCode="yyyy\-mm\-dd">
                  <c:v>44628</c:v>
                </c:pt>
                <c:pt idx="99" c:formatCode="yyyy\-mm\-dd">
                  <c:v>44629</c:v>
                </c:pt>
                <c:pt idx="100" c:formatCode="yyyy\-mm\-dd">
                  <c:v>44630</c:v>
                </c:pt>
                <c:pt idx="101" c:formatCode="yyyy\-mm\-dd">
                  <c:v>44631</c:v>
                </c:pt>
                <c:pt idx="102" c:formatCode="yyyy\-mm\-dd">
                  <c:v>44634</c:v>
                </c:pt>
                <c:pt idx="103" c:formatCode="yyyy\-mm\-dd">
                  <c:v>44635</c:v>
                </c:pt>
                <c:pt idx="104" c:formatCode="yyyy\-mm\-dd">
                  <c:v>44636</c:v>
                </c:pt>
                <c:pt idx="105" c:formatCode="yyyy\-mm\-dd">
                  <c:v>44637</c:v>
                </c:pt>
                <c:pt idx="106" c:formatCode="yyyy\-mm\-dd">
                  <c:v>44638</c:v>
                </c:pt>
                <c:pt idx="107" c:formatCode="yyyy\-mm\-dd">
                  <c:v>44641</c:v>
                </c:pt>
                <c:pt idx="108" c:formatCode="yyyy\-mm\-dd">
                  <c:v>44642</c:v>
                </c:pt>
                <c:pt idx="109" c:formatCode="yyyy\-mm\-dd">
                  <c:v>44643</c:v>
                </c:pt>
                <c:pt idx="110" c:formatCode="yyyy\-mm\-dd">
                  <c:v>44644</c:v>
                </c:pt>
                <c:pt idx="111" c:formatCode="yyyy\-mm\-dd">
                  <c:v>44645</c:v>
                </c:pt>
                <c:pt idx="112" c:formatCode="yyyy\-mm\-dd">
                  <c:v>44648</c:v>
                </c:pt>
                <c:pt idx="113" c:formatCode="yyyy\-mm\-dd">
                  <c:v>44649</c:v>
                </c:pt>
                <c:pt idx="114" c:formatCode="yyyy\-mm\-dd">
                  <c:v>44650</c:v>
                </c:pt>
                <c:pt idx="115" c:formatCode="yyyy\-mm\-dd">
                  <c:v>44651</c:v>
                </c:pt>
                <c:pt idx="116" c:formatCode="yyyy\-mm\-dd">
                  <c:v>44652</c:v>
                </c:pt>
                <c:pt idx="117" c:formatCode="yyyy\-mm\-dd">
                  <c:v>44653</c:v>
                </c:pt>
                <c:pt idx="118" c:formatCode="yyyy\-mm\-dd">
                  <c:v>44657</c:v>
                </c:pt>
                <c:pt idx="119" c:formatCode="yyyy\-mm\-dd">
                  <c:v>44658</c:v>
                </c:pt>
                <c:pt idx="120" c:formatCode="yyyy\-mm\-dd">
                  <c:v>44659</c:v>
                </c:pt>
                <c:pt idx="121" c:formatCode="yyyy\-mm\-dd">
                  <c:v>44662</c:v>
                </c:pt>
                <c:pt idx="122" c:formatCode="yyyy\-mm\-dd">
                  <c:v>44663</c:v>
                </c:pt>
                <c:pt idx="123" c:formatCode="yyyy\-mm\-dd">
                  <c:v>44664</c:v>
                </c:pt>
                <c:pt idx="124" c:formatCode="yyyy\-mm\-dd">
                  <c:v>44665</c:v>
                </c:pt>
                <c:pt idx="125" c:formatCode="yyyy\-mm\-dd">
                  <c:v>44666</c:v>
                </c:pt>
                <c:pt idx="126" c:formatCode="yyyy\-mm\-dd">
                  <c:v>44669</c:v>
                </c:pt>
                <c:pt idx="127" c:formatCode="yyyy\-mm\-dd">
                  <c:v>44670</c:v>
                </c:pt>
                <c:pt idx="128" c:formatCode="yyyy\-mm\-dd">
                  <c:v>44671</c:v>
                </c:pt>
                <c:pt idx="129" c:formatCode="yyyy\-mm\-dd">
                  <c:v>44672</c:v>
                </c:pt>
                <c:pt idx="130" c:formatCode="yyyy\-mm\-dd">
                  <c:v>44673</c:v>
                </c:pt>
                <c:pt idx="131" c:formatCode="yyyy\-mm\-dd">
                  <c:v>44675</c:v>
                </c:pt>
                <c:pt idx="132" c:formatCode="yyyy\-mm\-dd">
                  <c:v>44676</c:v>
                </c:pt>
                <c:pt idx="133" c:formatCode="yyyy\-mm\-dd">
                  <c:v>44677</c:v>
                </c:pt>
                <c:pt idx="134" c:formatCode="yyyy\-mm\-dd">
                  <c:v>44678</c:v>
                </c:pt>
                <c:pt idx="135" c:formatCode="yyyy\-mm\-dd">
                  <c:v>44679</c:v>
                </c:pt>
                <c:pt idx="136" c:formatCode="yyyy\-mm\-dd">
                  <c:v>44680</c:v>
                </c:pt>
                <c:pt idx="137" c:formatCode="yyyy\-mm\-dd">
                  <c:v>44686</c:v>
                </c:pt>
                <c:pt idx="138" c:formatCode="yyyy\-mm\-dd">
                  <c:v>44687</c:v>
                </c:pt>
                <c:pt idx="139" c:formatCode="yyyy\-mm\-dd">
                  <c:v>44688</c:v>
                </c:pt>
                <c:pt idx="140" c:formatCode="yyyy\-mm\-dd">
                  <c:v>44690</c:v>
                </c:pt>
                <c:pt idx="141" c:formatCode="yyyy\-mm\-dd">
                  <c:v>44691</c:v>
                </c:pt>
                <c:pt idx="142" c:formatCode="yyyy\-mm\-dd">
                  <c:v>44692</c:v>
                </c:pt>
                <c:pt idx="143" c:formatCode="yyyy\-mm\-dd">
                  <c:v>44693</c:v>
                </c:pt>
                <c:pt idx="144" c:formatCode="yyyy\-mm\-dd">
                  <c:v>44694</c:v>
                </c:pt>
                <c:pt idx="145" c:formatCode="yyyy\-mm\-dd">
                  <c:v>44697</c:v>
                </c:pt>
                <c:pt idx="146" c:formatCode="yyyy\-mm\-dd">
                  <c:v>44698</c:v>
                </c:pt>
                <c:pt idx="147" c:formatCode="yyyy\-mm\-dd">
                  <c:v>44699</c:v>
                </c:pt>
                <c:pt idx="148" c:formatCode="yyyy\-mm\-dd">
                  <c:v>44700</c:v>
                </c:pt>
                <c:pt idx="149" c:formatCode="yyyy\-mm\-dd">
                  <c:v>44701</c:v>
                </c:pt>
                <c:pt idx="150" c:formatCode="yyyy\-mm\-dd">
                  <c:v>44704</c:v>
                </c:pt>
                <c:pt idx="151" c:formatCode="yyyy\-mm\-dd">
                  <c:v>44705</c:v>
                </c:pt>
                <c:pt idx="152" c:formatCode="yyyy\-mm\-dd">
                  <c:v>44706</c:v>
                </c:pt>
                <c:pt idx="153" c:formatCode="yyyy\-mm\-dd">
                  <c:v>44707</c:v>
                </c:pt>
                <c:pt idx="154" c:formatCode="yyyy\-mm\-dd">
                  <c:v>44708</c:v>
                </c:pt>
                <c:pt idx="155" c:formatCode="yyyy\-mm\-dd">
                  <c:v>44711</c:v>
                </c:pt>
                <c:pt idx="156" c:formatCode="yyyy\-mm\-dd">
                  <c:v>44712</c:v>
                </c:pt>
                <c:pt idx="157" c:formatCode="yyyy\-mm\-dd">
                  <c:v>44713</c:v>
                </c:pt>
                <c:pt idx="158" c:formatCode="yyyy\-mm\-dd">
                  <c:v>44714</c:v>
                </c:pt>
                <c:pt idx="159" c:formatCode="yyyy\-mm\-dd">
                  <c:v>44718</c:v>
                </c:pt>
                <c:pt idx="160" c:formatCode="yyyy\-mm\-dd">
                  <c:v>44719</c:v>
                </c:pt>
                <c:pt idx="161" c:formatCode="yyyy\-mm\-dd">
                  <c:v>44720</c:v>
                </c:pt>
                <c:pt idx="162" c:formatCode="yyyy\-mm\-dd">
                  <c:v>44721</c:v>
                </c:pt>
                <c:pt idx="163" c:formatCode="yyyy\-mm\-dd">
                  <c:v>44722</c:v>
                </c:pt>
                <c:pt idx="164" c:formatCode="yyyy\-mm\-dd">
                  <c:v>44725</c:v>
                </c:pt>
                <c:pt idx="165" c:formatCode="yyyy\-mm\-dd">
                  <c:v>44726</c:v>
                </c:pt>
                <c:pt idx="166" c:formatCode="yyyy\-mm\-dd">
                  <c:v>44727</c:v>
                </c:pt>
                <c:pt idx="167" c:formatCode="yyyy\-mm\-dd">
                  <c:v>44728</c:v>
                </c:pt>
                <c:pt idx="168" c:formatCode="yyyy\-mm\-dd">
                  <c:v>44729</c:v>
                </c:pt>
                <c:pt idx="169" c:formatCode="yyyy\-mm\-dd">
                  <c:v>44732</c:v>
                </c:pt>
                <c:pt idx="170" c:formatCode="yyyy\-mm\-dd">
                  <c:v>44733</c:v>
                </c:pt>
                <c:pt idx="171" c:formatCode="yyyy\-mm\-dd">
                  <c:v>44734</c:v>
                </c:pt>
                <c:pt idx="172" c:formatCode="yyyy\-mm\-dd">
                  <c:v>44735</c:v>
                </c:pt>
                <c:pt idx="173" c:formatCode="yyyy\-mm\-dd">
                  <c:v>44736</c:v>
                </c:pt>
                <c:pt idx="174" c:formatCode="yyyy\-mm\-dd">
                  <c:v>44739</c:v>
                </c:pt>
                <c:pt idx="175" c:formatCode="yyyy\-mm\-dd">
                  <c:v>44740</c:v>
                </c:pt>
                <c:pt idx="176" c:formatCode="yyyy\-mm\-dd">
                  <c:v>44741</c:v>
                </c:pt>
                <c:pt idx="177" c:formatCode="yyyy\-mm\-dd">
                  <c:v>44742</c:v>
                </c:pt>
                <c:pt idx="178" c:formatCode="yyyy\-mm\-dd">
                  <c:v>44743</c:v>
                </c:pt>
                <c:pt idx="179" c:formatCode="yyyy\-mm\-dd">
                  <c:v>44746</c:v>
                </c:pt>
                <c:pt idx="180" c:formatCode="yyyy\-mm\-dd">
                  <c:v>44747</c:v>
                </c:pt>
                <c:pt idx="181" c:formatCode="yyyy\-mm\-dd">
                  <c:v>44748</c:v>
                </c:pt>
                <c:pt idx="182" c:formatCode="yyyy\-mm\-dd">
                  <c:v>44749</c:v>
                </c:pt>
                <c:pt idx="183" c:formatCode="yyyy\-mm\-dd">
                  <c:v>44750</c:v>
                </c:pt>
                <c:pt idx="184" c:formatCode="yyyy\-mm\-dd">
                  <c:v>44753</c:v>
                </c:pt>
                <c:pt idx="185" c:formatCode="yyyy\-mm\-dd">
                  <c:v>44754</c:v>
                </c:pt>
                <c:pt idx="186" c:formatCode="yyyy\-mm\-dd">
                  <c:v>44755</c:v>
                </c:pt>
                <c:pt idx="187" c:formatCode="yyyy\-mm\-dd">
                  <c:v>44756</c:v>
                </c:pt>
                <c:pt idx="188" c:formatCode="yyyy\-mm\-dd">
                  <c:v>44757</c:v>
                </c:pt>
                <c:pt idx="189" c:formatCode="yyyy\-mm\-dd">
                  <c:v>44760</c:v>
                </c:pt>
                <c:pt idx="190" c:formatCode="yyyy\-mm\-dd">
                  <c:v>44761</c:v>
                </c:pt>
                <c:pt idx="191" c:formatCode="yyyy\-mm\-dd">
                  <c:v>44762</c:v>
                </c:pt>
                <c:pt idx="192" c:formatCode="yyyy\-mm\-dd">
                  <c:v>44763</c:v>
                </c:pt>
                <c:pt idx="193" c:formatCode="yyyy\-mm\-dd">
                  <c:v>44764</c:v>
                </c:pt>
                <c:pt idx="194" c:formatCode="yyyy\-mm\-dd">
                  <c:v>44767</c:v>
                </c:pt>
                <c:pt idx="195" c:formatCode="yyyy\-mm\-dd">
                  <c:v>44768</c:v>
                </c:pt>
                <c:pt idx="196" c:formatCode="yyyy\-mm\-dd">
                  <c:v>44769</c:v>
                </c:pt>
                <c:pt idx="197" c:formatCode="yyyy\-mm\-dd">
                  <c:v>44770</c:v>
                </c:pt>
                <c:pt idx="198" c:formatCode="yyyy\-mm\-dd">
                  <c:v>44771</c:v>
                </c:pt>
                <c:pt idx="199" c:formatCode="yyyy\-mm\-dd">
                  <c:v>44774</c:v>
                </c:pt>
                <c:pt idx="200" c:formatCode="yyyy\-mm\-dd">
                  <c:v>44775</c:v>
                </c:pt>
                <c:pt idx="201" c:formatCode="yyyy\-mm\-dd">
                  <c:v>44776</c:v>
                </c:pt>
                <c:pt idx="202" c:formatCode="yyyy\-mm\-dd">
                  <c:v>44777</c:v>
                </c:pt>
                <c:pt idx="203" c:formatCode="yyyy\-mm\-dd">
                  <c:v>44778</c:v>
                </c:pt>
                <c:pt idx="204" c:formatCode="yyyy\-mm\-dd">
                  <c:v>44781</c:v>
                </c:pt>
                <c:pt idx="205" c:formatCode="yyyy\-mm\-dd">
                  <c:v>44782</c:v>
                </c:pt>
                <c:pt idx="206" c:formatCode="yyyy\-mm\-dd">
                  <c:v>44783</c:v>
                </c:pt>
                <c:pt idx="207" c:formatCode="yyyy\-mm\-dd">
                  <c:v>44784</c:v>
                </c:pt>
                <c:pt idx="208" c:formatCode="yyyy\-mm\-dd">
                  <c:v>44785</c:v>
                </c:pt>
                <c:pt idx="209" c:formatCode="yyyy\-mm\-dd">
                  <c:v>44788</c:v>
                </c:pt>
                <c:pt idx="210" c:formatCode="yyyy\-mm\-dd">
                  <c:v>44789</c:v>
                </c:pt>
                <c:pt idx="211" c:formatCode="yyyy\-mm\-dd">
                  <c:v>44790</c:v>
                </c:pt>
                <c:pt idx="212" c:formatCode="yyyy\-mm\-dd">
                  <c:v>44791</c:v>
                </c:pt>
                <c:pt idx="213" c:formatCode="yyyy\-mm\-dd">
                  <c:v>44792</c:v>
                </c:pt>
                <c:pt idx="214" c:formatCode="yyyy\-mm\-dd">
                  <c:v>44795</c:v>
                </c:pt>
                <c:pt idx="215" c:formatCode="yyyy\-mm\-dd">
                  <c:v>44796</c:v>
                </c:pt>
                <c:pt idx="216" c:formatCode="yyyy\-mm\-dd">
                  <c:v>44797</c:v>
                </c:pt>
                <c:pt idx="217" c:formatCode="yyyy\-mm\-dd">
                  <c:v>44798</c:v>
                </c:pt>
                <c:pt idx="218" c:formatCode="yyyy\-mm\-dd">
                  <c:v>44799</c:v>
                </c:pt>
                <c:pt idx="219" c:formatCode="yyyy\-mm\-dd">
                  <c:v>44802</c:v>
                </c:pt>
                <c:pt idx="220" c:formatCode="yyyy\-mm\-dd">
                  <c:v>44803</c:v>
                </c:pt>
                <c:pt idx="221" c:formatCode="yyyy\-mm\-dd">
                  <c:v>44804</c:v>
                </c:pt>
                <c:pt idx="222" c:formatCode="yyyy\-mm\-dd">
                  <c:v>44805</c:v>
                </c:pt>
                <c:pt idx="223" c:formatCode="yyyy\-mm\-dd">
                  <c:v>44806</c:v>
                </c:pt>
                <c:pt idx="224" c:formatCode="yyyy\-mm\-dd">
                  <c:v>44809</c:v>
                </c:pt>
                <c:pt idx="225" c:formatCode="yyyy\-mm\-dd">
                  <c:v>44810</c:v>
                </c:pt>
                <c:pt idx="226" c:formatCode="yyyy\-mm\-dd">
                  <c:v>44811</c:v>
                </c:pt>
                <c:pt idx="227" c:formatCode="yyyy\-mm\-dd">
                  <c:v>44812</c:v>
                </c:pt>
                <c:pt idx="228" c:formatCode="yyyy\-mm\-dd">
                  <c:v>44813</c:v>
                </c:pt>
                <c:pt idx="229" c:formatCode="yyyy\-mm\-dd">
                  <c:v>44817</c:v>
                </c:pt>
                <c:pt idx="230" c:formatCode="yyyy\-mm\-dd">
                  <c:v>44818</c:v>
                </c:pt>
                <c:pt idx="231" c:formatCode="yyyy\-mm\-dd">
                  <c:v>44819</c:v>
                </c:pt>
                <c:pt idx="232" c:formatCode="yyyy\-mm\-dd">
                  <c:v>44820</c:v>
                </c:pt>
                <c:pt idx="233" c:formatCode="yyyy\-mm\-dd">
                  <c:v>44823</c:v>
                </c:pt>
                <c:pt idx="234" c:formatCode="yyyy\-mm\-dd">
                  <c:v>44824</c:v>
                </c:pt>
                <c:pt idx="235" c:formatCode="yyyy\-mm\-dd">
                  <c:v>44825</c:v>
                </c:pt>
                <c:pt idx="236" c:formatCode="yyyy\-mm\-dd">
                  <c:v>44826</c:v>
                </c:pt>
                <c:pt idx="237" c:formatCode="yyyy\-mm\-dd">
                  <c:v>44827</c:v>
                </c:pt>
                <c:pt idx="238" c:formatCode="yyyy\-mm\-dd">
                  <c:v>44830</c:v>
                </c:pt>
                <c:pt idx="239" c:formatCode="yyyy\-mm\-dd">
                  <c:v>44831</c:v>
                </c:pt>
                <c:pt idx="240" c:formatCode="yyyy\-mm\-dd">
                  <c:v>44832</c:v>
                </c:pt>
                <c:pt idx="241" c:formatCode="yyyy\-mm\-dd">
                  <c:v>44833</c:v>
                </c:pt>
                <c:pt idx="242" c:formatCode="yyyy\-mm\-dd">
                  <c:v>44834</c:v>
                </c:pt>
                <c:pt idx="243" c:formatCode="yyyy\-mm\-dd">
                  <c:v>44842</c:v>
                </c:pt>
                <c:pt idx="244" c:formatCode="yyyy\-mm\-dd">
                  <c:v>44843</c:v>
                </c:pt>
                <c:pt idx="245" c:formatCode="yyyy\-mm\-dd">
                  <c:v>44844</c:v>
                </c:pt>
                <c:pt idx="246" c:formatCode="yyyy\-mm\-dd">
                  <c:v>44845</c:v>
                </c:pt>
                <c:pt idx="247" c:formatCode="yyyy\-mm\-dd">
                  <c:v>44846</c:v>
                </c:pt>
                <c:pt idx="248" c:formatCode="yyyy\-mm\-dd">
                  <c:v>44847</c:v>
                </c:pt>
                <c:pt idx="249" c:formatCode="yyyy\-mm\-dd">
                  <c:v>44848</c:v>
                </c:pt>
                <c:pt idx="250" c:formatCode="yyyy\-mm\-dd">
                  <c:v>44851</c:v>
                </c:pt>
                <c:pt idx="251" c:formatCode="yyyy\-mm\-dd">
                  <c:v>44852</c:v>
                </c:pt>
                <c:pt idx="252" c:formatCode="yyyy\-mm\-dd">
                  <c:v>44853</c:v>
                </c:pt>
                <c:pt idx="253" c:formatCode="yyyy\-mm\-dd">
                  <c:v>44854</c:v>
                </c:pt>
                <c:pt idx="254" c:formatCode="yyyy\-mm\-dd">
                  <c:v>44855</c:v>
                </c:pt>
                <c:pt idx="255" c:formatCode="yyyy\-mm\-dd">
                  <c:v>44858</c:v>
                </c:pt>
                <c:pt idx="256" c:formatCode="yyyy\-mm\-dd">
                  <c:v>44859</c:v>
                </c:pt>
                <c:pt idx="257" c:formatCode="yyyy\-mm\-dd">
                  <c:v>44860</c:v>
                </c:pt>
                <c:pt idx="258" c:formatCode="yyyy\-mm\-dd">
                  <c:v>44861</c:v>
                </c:pt>
                <c:pt idx="259" c:formatCode="yyyy\-mm\-dd">
                  <c:v>44862</c:v>
                </c:pt>
                <c:pt idx="260" c:formatCode="yyyy\-mm\-dd">
                  <c:v>44865</c:v>
                </c:pt>
                <c:pt idx="261" c:formatCode="yyyy\-mm\-dd">
                  <c:v>44866</c:v>
                </c:pt>
                <c:pt idx="262" c:formatCode="yyyy\-mm\-dd">
                  <c:v>44867</c:v>
                </c:pt>
                <c:pt idx="263" c:formatCode="yyyy\-mm\-dd">
                  <c:v>44868</c:v>
                </c:pt>
                <c:pt idx="264" c:formatCode="yyyy\-mm\-dd">
                  <c:v>44869</c:v>
                </c:pt>
                <c:pt idx="265" c:formatCode="yyyy\-mm\-dd">
                  <c:v>44872</c:v>
                </c:pt>
                <c:pt idx="266" c:formatCode="yyyy\-mm\-dd">
                  <c:v>44873</c:v>
                </c:pt>
                <c:pt idx="267" c:formatCode="yyyy\-mm\-dd">
                  <c:v>44874</c:v>
                </c:pt>
                <c:pt idx="268" c:formatCode="yyyy\-mm\-dd">
                  <c:v>44875</c:v>
                </c:pt>
                <c:pt idx="269" c:formatCode="yyyy\-mm\-dd">
                  <c:v>44876</c:v>
                </c:pt>
                <c:pt idx="270" c:formatCode="yyyy\-mm\-dd">
                  <c:v>44879</c:v>
                </c:pt>
                <c:pt idx="271" c:formatCode="yyyy\-mm\-dd">
                  <c:v>44880</c:v>
                </c:pt>
                <c:pt idx="272" c:formatCode="yyyy\-mm\-dd">
                  <c:v>44881</c:v>
                </c:pt>
                <c:pt idx="273" c:formatCode="yyyy\-mm\-dd">
                  <c:v>44882</c:v>
                </c:pt>
                <c:pt idx="274" c:formatCode="yyyy\-mm\-dd">
                  <c:v>44883</c:v>
                </c:pt>
                <c:pt idx="275" c:formatCode="yyyy\-mm\-dd">
                  <c:v>44886</c:v>
                </c:pt>
                <c:pt idx="276" c:formatCode="yyyy\-mm\-dd">
                  <c:v>44887</c:v>
                </c:pt>
                <c:pt idx="277" c:formatCode="yyyy\-mm\-dd">
                  <c:v>44888</c:v>
                </c:pt>
                <c:pt idx="278" c:formatCode="yyyy\-mm\-dd">
                  <c:v>44889</c:v>
                </c:pt>
                <c:pt idx="279" c:formatCode="yyyy\-mm\-dd">
                  <c:v>44890</c:v>
                </c:pt>
                <c:pt idx="280" c:formatCode="yyyy\-m\-d">
                  <c:v>44893</c:v>
                </c:pt>
                <c:pt idx="281" c:formatCode="yyyy\-m\-d">
                  <c:v>44894</c:v>
                </c:pt>
                <c:pt idx="282" c:formatCode="yyyy\-m\-d">
                  <c:v>44895</c:v>
                </c:pt>
                <c:pt idx="283" c:formatCode="yyyy\-m\-d">
                  <c:v>44896</c:v>
                </c:pt>
                <c:pt idx="284" c:formatCode="yyyy\-m\-d">
                  <c:v>44897</c:v>
                </c:pt>
                <c:pt idx="285" c:formatCode="yyyy\-mm\-dd">
                  <c:v>44900</c:v>
                </c:pt>
                <c:pt idx="286" c:formatCode="yyyy\-mm\-dd">
                  <c:v>44901</c:v>
                </c:pt>
                <c:pt idx="287" c:formatCode="yyyy\-mm\-dd">
                  <c:v>44902</c:v>
                </c:pt>
                <c:pt idx="288" c:formatCode="yyyy\-mm\-dd">
                  <c:v>44903</c:v>
                </c:pt>
                <c:pt idx="289" c:formatCode="yyyy\-mm\-dd">
                  <c:v>44904</c:v>
                </c:pt>
                <c:pt idx="290" c:formatCode="yyyy\-mm\-dd">
                  <c:v>44907</c:v>
                </c:pt>
                <c:pt idx="291" c:formatCode="yyyy\-mm\-dd">
                  <c:v>44908</c:v>
                </c:pt>
                <c:pt idx="292" c:formatCode="yyyy\-mm\-dd">
                  <c:v>44909</c:v>
                </c:pt>
                <c:pt idx="293" c:formatCode="yyyy\-mm\-dd">
                  <c:v>44910</c:v>
                </c:pt>
                <c:pt idx="294" c:formatCode="yyyy\-mm\-dd">
                  <c:v>44911</c:v>
                </c:pt>
                <c:pt idx="295" c:formatCode="yyyy\-mm\-dd">
                  <c:v>44914</c:v>
                </c:pt>
                <c:pt idx="296" c:formatCode="yyyy\-mm\-dd">
                  <c:v>44915</c:v>
                </c:pt>
                <c:pt idx="297" c:formatCode="yyyy\-mm\-dd">
                  <c:v>44916</c:v>
                </c:pt>
                <c:pt idx="298" c:formatCode="yyyy\-mm\-dd">
                  <c:v>44917</c:v>
                </c:pt>
                <c:pt idx="299" c:formatCode="yyyy\-mm\-dd">
                  <c:v>44918</c:v>
                </c:pt>
                <c:pt idx="300" c:formatCode="yyyy\-mm\-dd">
                  <c:v>44921</c:v>
                </c:pt>
                <c:pt idx="301" c:formatCode="yyyy\-mm\-dd">
                  <c:v>44922</c:v>
                </c:pt>
                <c:pt idx="302" c:formatCode="yyyy\-mm\-dd">
                  <c:v>44923</c:v>
                </c:pt>
                <c:pt idx="303" c:formatCode="yyyy\-mm\-dd">
                  <c:v>44924</c:v>
                </c:pt>
                <c:pt idx="304" c:formatCode="yyyy\-mm\-dd">
                  <c:v>44925</c:v>
                </c:pt>
                <c:pt idx="305" c:formatCode="yyyy\-mm\-dd">
                  <c:v>44929</c:v>
                </c:pt>
                <c:pt idx="306" c:formatCode="yyyy\-mm\-dd">
                  <c:v>44930</c:v>
                </c:pt>
                <c:pt idx="307" c:formatCode="yyyy\-mm\-dd">
                  <c:v>44931</c:v>
                </c:pt>
                <c:pt idx="308" c:formatCode="yyyy\-mm\-dd">
                  <c:v>44932</c:v>
                </c:pt>
                <c:pt idx="309" c:formatCode="yyyy\-mm\-dd">
                  <c:v>44935</c:v>
                </c:pt>
                <c:pt idx="310" c:formatCode="yyyy\-mm\-dd">
                  <c:v>44936</c:v>
                </c:pt>
                <c:pt idx="311" c:formatCode="yyyy\-mm\-dd">
                  <c:v>44937</c:v>
                </c:pt>
                <c:pt idx="312" c:formatCode="yyyy\-mm\-dd">
                  <c:v>44938</c:v>
                </c:pt>
                <c:pt idx="313" c:formatCode="yyyy\-mm\-dd">
                  <c:v>44939</c:v>
                </c:pt>
                <c:pt idx="314" c:formatCode="yyyy\-mm\-dd">
                  <c:v>44942</c:v>
                </c:pt>
                <c:pt idx="315" c:formatCode="yyyy\-mm\-dd">
                  <c:v>44943</c:v>
                </c:pt>
                <c:pt idx="316" c:formatCode="yyyy\-mm\-dd">
                  <c:v>44944</c:v>
                </c:pt>
                <c:pt idx="317" c:formatCode="yyyy\-mm\-dd">
                  <c:v>44945</c:v>
                </c:pt>
                <c:pt idx="318" c:formatCode="yyyy\-mm\-dd">
                  <c:v>44946</c:v>
                </c:pt>
                <c:pt idx="319" c:formatCode="yyyy\-mm\-dd">
                  <c:v>44954</c:v>
                </c:pt>
                <c:pt idx="320" c:formatCode="yyyy\-mm\-dd">
                  <c:v>44955</c:v>
                </c:pt>
                <c:pt idx="321" c:formatCode="yyyy\-mm\-dd">
                  <c:v>44956</c:v>
                </c:pt>
                <c:pt idx="322" c:formatCode="yyyy\-mm\-dd">
                  <c:v>44957</c:v>
                </c:pt>
                <c:pt idx="323" c:formatCode="yyyy\-mm\-dd">
                  <c:v>44958</c:v>
                </c:pt>
                <c:pt idx="324" c:formatCode="yyyy\-mm\-dd">
                  <c:v>44959</c:v>
                </c:pt>
                <c:pt idx="325" c:formatCode="yyyy\-mm\-dd">
                  <c:v>44960</c:v>
                </c:pt>
                <c:pt idx="326" c:formatCode="yyyy\-mm\-dd">
                  <c:v>44963</c:v>
                </c:pt>
                <c:pt idx="327" c:formatCode="yyyy\-mm\-dd">
                  <c:v>44964</c:v>
                </c:pt>
                <c:pt idx="328" c:formatCode="yyyy\-mm\-dd">
                  <c:v>44965</c:v>
                </c:pt>
                <c:pt idx="329" c:formatCode="yyyy\-mm\-dd">
                  <c:v>44966</c:v>
                </c:pt>
                <c:pt idx="330" c:formatCode="yyyy\-mm\-dd">
                  <c:v>44967</c:v>
                </c:pt>
                <c:pt idx="331" c:formatCode="yyyy\-mm\-dd">
                  <c:v>44970</c:v>
                </c:pt>
                <c:pt idx="332" c:formatCode="yyyy\-mm\-dd">
                  <c:v>44971</c:v>
                </c:pt>
                <c:pt idx="333" c:formatCode="yyyy\-mm\-dd">
                  <c:v>44972</c:v>
                </c:pt>
                <c:pt idx="334" c:formatCode="yyyy\-mm\-dd">
                  <c:v>44973</c:v>
                </c:pt>
                <c:pt idx="335" c:formatCode="yyyy\-mm\-dd">
                  <c:v>44974</c:v>
                </c:pt>
                <c:pt idx="336" c:formatCode="yyyy\-mm\-dd">
                  <c:v>44977</c:v>
                </c:pt>
                <c:pt idx="337" c:formatCode="yyyy\-mm\-dd">
                  <c:v>44978</c:v>
                </c:pt>
                <c:pt idx="338" c:formatCode="yyyy\-mm\-dd">
                  <c:v>44979</c:v>
                </c:pt>
                <c:pt idx="339" c:formatCode="yyyy\-mm\-dd">
                  <c:v>44980</c:v>
                </c:pt>
                <c:pt idx="340" c:formatCode="yyyy\-mm\-dd">
                  <c:v>44981</c:v>
                </c:pt>
                <c:pt idx="341" c:formatCode="yyyy\-mm\-dd">
                  <c:v>44984</c:v>
                </c:pt>
                <c:pt idx="342" c:formatCode="yyyy\-mm\-dd">
                  <c:v>44985</c:v>
                </c:pt>
                <c:pt idx="343" c:formatCode="yyyy\-mm\-dd">
                  <c:v>44986</c:v>
                </c:pt>
                <c:pt idx="344" c:formatCode="yyyy\-mm\-dd">
                  <c:v>44987</c:v>
                </c:pt>
                <c:pt idx="345" c:formatCode="yyyy\-mm\-dd">
                  <c:v>44988</c:v>
                </c:pt>
                <c:pt idx="346" c:formatCode="yyyy\-mm\-dd">
                  <c:v>44991</c:v>
                </c:pt>
                <c:pt idx="347" c:formatCode="yyyy\-mm\-dd">
                  <c:v>44992</c:v>
                </c:pt>
                <c:pt idx="348" c:formatCode="yyyy\-mm\-dd">
                  <c:v>44993</c:v>
                </c:pt>
                <c:pt idx="349" c:formatCode="yyyy\-mm\-dd">
                  <c:v>44994</c:v>
                </c:pt>
                <c:pt idx="350" c:formatCode="yyyy\-mm\-dd">
                  <c:v>44995</c:v>
                </c:pt>
                <c:pt idx="351" c:formatCode="yyyy\-mm\-dd">
                  <c:v>44998</c:v>
                </c:pt>
                <c:pt idx="352" c:formatCode="yyyy\-mm\-dd">
                  <c:v>44999</c:v>
                </c:pt>
                <c:pt idx="353" c:formatCode="yyyy\-mm\-dd">
                  <c:v>45000</c:v>
                </c:pt>
                <c:pt idx="354" c:formatCode="yyyy\-mm\-dd">
                  <c:v>45001</c:v>
                </c:pt>
                <c:pt idx="355" c:formatCode="yyyy\-mm\-dd">
                  <c:v>45002</c:v>
                </c:pt>
                <c:pt idx="356" c:formatCode="yyyy\-mm\-dd">
                  <c:v>45005</c:v>
                </c:pt>
                <c:pt idx="357" c:formatCode="yyyy\-mm\-dd">
                  <c:v>45006</c:v>
                </c:pt>
                <c:pt idx="358" c:formatCode="yyyy\-mm\-dd">
                  <c:v>45007</c:v>
                </c:pt>
                <c:pt idx="359" c:formatCode="yyyy\-mm\-dd">
                  <c:v>45008</c:v>
                </c:pt>
                <c:pt idx="360" c:formatCode="yyyy\-mm\-dd">
                  <c:v>45009</c:v>
                </c:pt>
                <c:pt idx="361" c:formatCode="yyyy\-mm\-dd">
                  <c:v>45012</c:v>
                </c:pt>
                <c:pt idx="362" c:formatCode="yyyy\-mm\-dd">
                  <c:v>45013</c:v>
                </c:pt>
                <c:pt idx="363" c:formatCode="yyyy\-mm\-dd">
                  <c:v>45014</c:v>
                </c:pt>
                <c:pt idx="364" c:formatCode="yyyy\-mm\-dd">
                  <c:v>45015</c:v>
                </c:pt>
                <c:pt idx="365" c:formatCode="yyyy\-mm\-dd">
                  <c:v>45016</c:v>
                </c:pt>
                <c:pt idx="366" c:formatCode="yyyy\-mm\-dd">
                  <c:v>45019</c:v>
                </c:pt>
                <c:pt idx="367" c:formatCode="yyyy\-mm\-dd">
                  <c:v>45020</c:v>
                </c:pt>
                <c:pt idx="368" c:formatCode="yyyy\-mm\-dd">
                  <c:v>45022</c:v>
                </c:pt>
                <c:pt idx="369" c:formatCode="yyyy\-mm\-dd">
                  <c:v>45023</c:v>
                </c:pt>
                <c:pt idx="370" c:formatCode="yyyy\-mm\-dd">
                  <c:v>45026</c:v>
                </c:pt>
                <c:pt idx="371" c:formatCode="yyyy\-mm\-dd">
                  <c:v>45027</c:v>
                </c:pt>
                <c:pt idx="372" c:formatCode="yyyy\-mm\-dd">
                  <c:v>45028</c:v>
                </c:pt>
                <c:pt idx="373" c:formatCode="yyyy\-mm\-dd">
                  <c:v>45029</c:v>
                </c:pt>
                <c:pt idx="374" c:formatCode="yyyy\-mm\-dd">
                  <c:v>45030</c:v>
                </c:pt>
                <c:pt idx="375" c:formatCode="yyyy\-mm\-dd">
                  <c:v>45033</c:v>
                </c:pt>
                <c:pt idx="376" c:formatCode="yyyy\-mm\-dd">
                  <c:v>45034</c:v>
                </c:pt>
                <c:pt idx="377" c:formatCode="yyyy\-mm\-dd">
                  <c:v>45035</c:v>
                </c:pt>
                <c:pt idx="378" c:formatCode="yyyy\-mm\-dd">
                  <c:v>45036</c:v>
                </c:pt>
                <c:pt idx="379" c:formatCode="yyyy\-mm\-dd">
                  <c:v>45037</c:v>
                </c:pt>
                <c:pt idx="380" c:formatCode="yyyy\-mm\-dd">
                  <c:v>45039</c:v>
                </c:pt>
                <c:pt idx="381" c:formatCode="yyyy\-mm\-dd">
                  <c:v>45040</c:v>
                </c:pt>
                <c:pt idx="382" c:formatCode="yyyy\-mm\-dd">
                  <c:v>45041</c:v>
                </c:pt>
                <c:pt idx="383" c:formatCode="yyyy\-mm\-dd">
                  <c:v>45042</c:v>
                </c:pt>
                <c:pt idx="384" c:formatCode="yyyy\-mm\-dd">
                  <c:v>45043</c:v>
                </c:pt>
                <c:pt idx="385" c:formatCode="yyyy\-mm\-dd">
                  <c:v>45044</c:v>
                </c:pt>
                <c:pt idx="386" c:formatCode="yyyy\-mm\-dd">
                  <c:v>45050</c:v>
                </c:pt>
                <c:pt idx="387" c:formatCode="yyyy\-mm\-dd">
                  <c:v>45051</c:v>
                </c:pt>
                <c:pt idx="388" c:formatCode="yyyy\-mm\-dd">
                  <c:v>45052</c:v>
                </c:pt>
                <c:pt idx="389" c:formatCode="yyyy\-mm\-dd">
                  <c:v>45054</c:v>
                </c:pt>
                <c:pt idx="390" c:formatCode="yyyy\-mm\-dd">
                  <c:v>45055</c:v>
                </c:pt>
                <c:pt idx="391" c:formatCode="yyyy\-mm\-dd">
                  <c:v>45056</c:v>
                </c:pt>
                <c:pt idx="392" c:formatCode="yyyy\-mm\-dd">
                  <c:v>45057</c:v>
                </c:pt>
                <c:pt idx="393" c:formatCode="yyyy\-mm\-dd">
                  <c:v>45058</c:v>
                </c:pt>
                <c:pt idx="394" c:formatCode="yyyy\-mm\-dd">
                  <c:v>45061</c:v>
                </c:pt>
                <c:pt idx="395" c:formatCode="yyyy\-mm\-dd">
                  <c:v>45062</c:v>
                </c:pt>
                <c:pt idx="396" c:formatCode="yyyy\-mm\-dd">
                  <c:v>45063</c:v>
                </c:pt>
                <c:pt idx="397" c:formatCode="yyyy\-mm\-dd">
                  <c:v>45064</c:v>
                </c:pt>
                <c:pt idx="398" c:formatCode="yyyy\-mm\-dd">
                  <c:v>45065</c:v>
                </c:pt>
                <c:pt idx="399" c:formatCode="yyyy\-mm\-dd">
                  <c:v>45068</c:v>
                </c:pt>
                <c:pt idx="400" c:formatCode="yyyy\-mm\-dd">
                  <c:v>45069</c:v>
                </c:pt>
                <c:pt idx="401" c:formatCode="yyyy\-mm\-dd">
                  <c:v>45070</c:v>
                </c:pt>
                <c:pt idx="402" c:formatCode="yyyy\-mm\-dd">
                  <c:v>45071</c:v>
                </c:pt>
                <c:pt idx="403" c:formatCode="yyyy\-mm\-dd">
                  <c:v>45072</c:v>
                </c:pt>
                <c:pt idx="404" c:formatCode="yyyy\-mm\-dd">
                  <c:v>45075</c:v>
                </c:pt>
                <c:pt idx="405" c:formatCode="yyyy\-mm\-dd">
                  <c:v>45076</c:v>
                </c:pt>
                <c:pt idx="406" c:formatCode="yyyy\-mm\-dd">
                  <c:v>45077</c:v>
                </c:pt>
                <c:pt idx="407" c:formatCode="yyyy\-mm\-dd">
                  <c:v>45078</c:v>
                </c:pt>
                <c:pt idx="408" c:formatCode="yyyy\-mm\-dd">
                  <c:v>45079</c:v>
                </c:pt>
              </c:numCache>
            </c:numRef>
          </c:cat>
          <c:val>
            <c:numRef>
              <c:f>[磷酸铁锂数据.xlsx]磷酸铁价格图!$C$11:$C$439</c:f>
              <c:numCache>
                <c:formatCode>General</c:formatCode>
                <c:ptCount val="429"/>
                <c:pt idx="0">
                  <c:v>17000</c:v>
                </c:pt>
                <c:pt idx="1">
                  <c:v>17200</c:v>
                </c:pt>
                <c:pt idx="2">
                  <c:v>17200</c:v>
                </c:pt>
                <c:pt idx="3">
                  <c:v>17200</c:v>
                </c:pt>
                <c:pt idx="4">
                  <c:v>17200</c:v>
                </c:pt>
                <c:pt idx="5">
                  <c:v>17200</c:v>
                </c:pt>
                <c:pt idx="6">
                  <c:v>17200</c:v>
                </c:pt>
                <c:pt idx="7">
                  <c:v>17200</c:v>
                </c:pt>
                <c:pt idx="8">
                  <c:v>17200</c:v>
                </c:pt>
                <c:pt idx="9">
                  <c:v>17200</c:v>
                </c:pt>
                <c:pt idx="10">
                  <c:v>17500</c:v>
                </c:pt>
                <c:pt idx="11">
                  <c:v>17500</c:v>
                </c:pt>
                <c:pt idx="12">
                  <c:v>17500</c:v>
                </c:pt>
                <c:pt idx="13">
                  <c:v>17500</c:v>
                </c:pt>
                <c:pt idx="14">
                  <c:v>26000</c:v>
                </c:pt>
                <c:pt idx="15">
                  <c:v>26000</c:v>
                </c:pt>
                <c:pt idx="16">
                  <c:v>26000</c:v>
                </c:pt>
                <c:pt idx="17">
                  <c:v>26000</c:v>
                </c:pt>
                <c:pt idx="18">
                  <c:v>26000</c:v>
                </c:pt>
                <c:pt idx="19">
                  <c:v>26000</c:v>
                </c:pt>
                <c:pt idx="20">
                  <c:v>26000</c:v>
                </c:pt>
                <c:pt idx="21">
                  <c:v>26000</c:v>
                </c:pt>
                <c:pt idx="22">
                  <c:v>26000</c:v>
                </c:pt>
                <c:pt idx="23">
                  <c:v>26000</c:v>
                </c:pt>
                <c:pt idx="24">
                  <c:v>26000</c:v>
                </c:pt>
                <c:pt idx="25">
                  <c:v>26000</c:v>
                </c:pt>
                <c:pt idx="26">
                  <c:v>26000</c:v>
                </c:pt>
                <c:pt idx="27">
                  <c:v>26000</c:v>
                </c:pt>
                <c:pt idx="28">
                  <c:v>26000</c:v>
                </c:pt>
                <c:pt idx="29">
                  <c:v>26000</c:v>
                </c:pt>
                <c:pt idx="30">
                  <c:v>26000</c:v>
                </c:pt>
                <c:pt idx="31">
                  <c:v>24000</c:v>
                </c:pt>
                <c:pt idx="32">
                  <c:v>24000</c:v>
                </c:pt>
                <c:pt idx="33">
                  <c:v>24000</c:v>
                </c:pt>
                <c:pt idx="34">
                  <c:v>24000</c:v>
                </c:pt>
                <c:pt idx="35">
                  <c:v>24000</c:v>
                </c:pt>
                <c:pt idx="36">
                  <c:v>24000</c:v>
                </c:pt>
                <c:pt idx="37">
                  <c:v>24000</c:v>
                </c:pt>
                <c:pt idx="38">
                  <c:v>24000</c:v>
                </c:pt>
                <c:pt idx="39">
                  <c:v>24000</c:v>
                </c:pt>
                <c:pt idx="40">
                  <c:v>24000</c:v>
                </c:pt>
                <c:pt idx="41">
                  <c:v>24000</c:v>
                </c:pt>
                <c:pt idx="42">
                  <c:v>24000</c:v>
                </c:pt>
                <c:pt idx="43">
                  <c:v>24000</c:v>
                </c:pt>
                <c:pt idx="44">
                  <c:v>24000</c:v>
                </c:pt>
                <c:pt idx="45">
                  <c:v>24000</c:v>
                </c:pt>
                <c:pt idx="46">
                  <c:v>24000</c:v>
                </c:pt>
                <c:pt idx="47">
                  <c:v>24000</c:v>
                </c:pt>
                <c:pt idx="48">
                  <c:v>24000</c:v>
                </c:pt>
                <c:pt idx="49">
                  <c:v>24000</c:v>
                </c:pt>
                <c:pt idx="50">
                  <c:v>24000</c:v>
                </c:pt>
                <c:pt idx="51">
                  <c:v>22600</c:v>
                </c:pt>
                <c:pt idx="52">
                  <c:v>22600</c:v>
                </c:pt>
                <c:pt idx="53">
                  <c:v>22600</c:v>
                </c:pt>
                <c:pt idx="54">
                  <c:v>22600</c:v>
                </c:pt>
                <c:pt idx="55">
                  <c:v>22600</c:v>
                </c:pt>
                <c:pt idx="56">
                  <c:v>22600</c:v>
                </c:pt>
                <c:pt idx="57">
                  <c:v>22600</c:v>
                </c:pt>
                <c:pt idx="58">
                  <c:v>22600</c:v>
                </c:pt>
                <c:pt idx="59">
                  <c:v>22600</c:v>
                </c:pt>
                <c:pt idx="60">
                  <c:v>22600</c:v>
                </c:pt>
                <c:pt idx="61">
                  <c:v>22600</c:v>
                </c:pt>
                <c:pt idx="62">
                  <c:v>22600</c:v>
                </c:pt>
                <c:pt idx="63">
                  <c:v>22600</c:v>
                </c:pt>
                <c:pt idx="64">
                  <c:v>22600</c:v>
                </c:pt>
                <c:pt idx="65">
                  <c:v>22600</c:v>
                </c:pt>
                <c:pt idx="66">
                  <c:v>22600</c:v>
                </c:pt>
                <c:pt idx="67">
                  <c:v>22600</c:v>
                </c:pt>
                <c:pt idx="68">
                  <c:v>22600</c:v>
                </c:pt>
                <c:pt idx="69">
                  <c:v>22600</c:v>
                </c:pt>
                <c:pt idx="70">
                  <c:v>22600</c:v>
                </c:pt>
                <c:pt idx="71">
                  <c:v>22600</c:v>
                </c:pt>
                <c:pt idx="72">
                  <c:v>22600</c:v>
                </c:pt>
                <c:pt idx="73">
                  <c:v>22600</c:v>
                </c:pt>
                <c:pt idx="74">
                  <c:v>22600</c:v>
                </c:pt>
                <c:pt idx="75">
                  <c:v>22600</c:v>
                </c:pt>
                <c:pt idx="76">
                  <c:v>22600</c:v>
                </c:pt>
                <c:pt idx="77">
                  <c:v>22600</c:v>
                </c:pt>
                <c:pt idx="78">
                  <c:v>22600</c:v>
                </c:pt>
                <c:pt idx="79">
                  <c:v>22600</c:v>
                </c:pt>
                <c:pt idx="80">
                  <c:v>22600</c:v>
                </c:pt>
                <c:pt idx="81">
                  <c:v>22600</c:v>
                </c:pt>
                <c:pt idx="82">
                  <c:v>22600</c:v>
                </c:pt>
                <c:pt idx="83">
                  <c:v>22600</c:v>
                </c:pt>
                <c:pt idx="84">
                  <c:v>22600</c:v>
                </c:pt>
                <c:pt idx="85">
                  <c:v>22600</c:v>
                </c:pt>
                <c:pt idx="86">
                  <c:v>22600</c:v>
                </c:pt>
                <c:pt idx="87">
                  <c:v>22600</c:v>
                </c:pt>
                <c:pt idx="88">
                  <c:v>22600</c:v>
                </c:pt>
                <c:pt idx="89">
                  <c:v>22600</c:v>
                </c:pt>
                <c:pt idx="90">
                  <c:v>22600</c:v>
                </c:pt>
                <c:pt idx="91">
                  <c:v>22600</c:v>
                </c:pt>
                <c:pt idx="92">
                  <c:v>22600</c:v>
                </c:pt>
                <c:pt idx="93">
                  <c:v>22600</c:v>
                </c:pt>
                <c:pt idx="94">
                  <c:v>22600</c:v>
                </c:pt>
                <c:pt idx="95">
                  <c:v>22600</c:v>
                </c:pt>
                <c:pt idx="96">
                  <c:v>22600</c:v>
                </c:pt>
                <c:pt idx="97">
                  <c:v>23200</c:v>
                </c:pt>
                <c:pt idx="98">
                  <c:v>23200</c:v>
                </c:pt>
                <c:pt idx="99">
                  <c:v>23200</c:v>
                </c:pt>
                <c:pt idx="100">
                  <c:v>23200</c:v>
                </c:pt>
                <c:pt idx="101">
                  <c:v>23200</c:v>
                </c:pt>
                <c:pt idx="102">
                  <c:v>23200</c:v>
                </c:pt>
                <c:pt idx="103">
                  <c:v>23200</c:v>
                </c:pt>
                <c:pt idx="104">
                  <c:v>23200</c:v>
                </c:pt>
                <c:pt idx="105">
                  <c:v>23200</c:v>
                </c:pt>
                <c:pt idx="106">
                  <c:v>23200</c:v>
                </c:pt>
                <c:pt idx="107">
                  <c:v>23200</c:v>
                </c:pt>
                <c:pt idx="108">
                  <c:v>23200</c:v>
                </c:pt>
                <c:pt idx="109">
                  <c:v>23200</c:v>
                </c:pt>
                <c:pt idx="110">
                  <c:v>23200</c:v>
                </c:pt>
                <c:pt idx="111">
                  <c:v>23200</c:v>
                </c:pt>
                <c:pt idx="112">
                  <c:v>24600</c:v>
                </c:pt>
                <c:pt idx="113">
                  <c:v>24600</c:v>
                </c:pt>
                <c:pt idx="114">
                  <c:v>24600</c:v>
                </c:pt>
                <c:pt idx="115">
                  <c:v>24600</c:v>
                </c:pt>
                <c:pt idx="116">
                  <c:v>24600</c:v>
                </c:pt>
                <c:pt idx="117">
                  <c:v>24600</c:v>
                </c:pt>
                <c:pt idx="118">
                  <c:v>24600</c:v>
                </c:pt>
                <c:pt idx="119">
                  <c:v>24600</c:v>
                </c:pt>
                <c:pt idx="120">
                  <c:v>24600</c:v>
                </c:pt>
                <c:pt idx="121">
                  <c:v>24600</c:v>
                </c:pt>
                <c:pt idx="122">
                  <c:v>24600</c:v>
                </c:pt>
                <c:pt idx="123">
                  <c:v>24600</c:v>
                </c:pt>
                <c:pt idx="124">
                  <c:v>24600</c:v>
                </c:pt>
                <c:pt idx="125">
                  <c:v>24600</c:v>
                </c:pt>
                <c:pt idx="126">
                  <c:v>24600</c:v>
                </c:pt>
                <c:pt idx="127">
                  <c:v>24600</c:v>
                </c:pt>
                <c:pt idx="128">
                  <c:v>24600</c:v>
                </c:pt>
                <c:pt idx="129">
                  <c:v>24600</c:v>
                </c:pt>
                <c:pt idx="130">
                  <c:v>24600</c:v>
                </c:pt>
                <c:pt idx="131">
                  <c:v>24600</c:v>
                </c:pt>
                <c:pt idx="132">
                  <c:v>26600</c:v>
                </c:pt>
                <c:pt idx="133">
                  <c:v>26600</c:v>
                </c:pt>
                <c:pt idx="134">
                  <c:v>26600</c:v>
                </c:pt>
                <c:pt idx="135">
                  <c:v>26600</c:v>
                </c:pt>
                <c:pt idx="136">
                  <c:v>26600</c:v>
                </c:pt>
                <c:pt idx="137">
                  <c:v>26600</c:v>
                </c:pt>
                <c:pt idx="138">
                  <c:v>26600</c:v>
                </c:pt>
                <c:pt idx="139">
                  <c:v>26600</c:v>
                </c:pt>
                <c:pt idx="140">
                  <c:v>26600</c:v>
                </c:pt>
                <c:pt idx="141">
                  <c:v>26600</c:v>
                </c:pt>
                <c:pt idx="142">
                  <c:v>26600</c:v>
                </c:pt>
                <c:pt idx="143">
                  <c:v>26600</c:v>
                </c:pt>
                <c:pt idx="144">
                  <c:v>26600</c:v>
                </c:pt>
                <c:pt idx="145">
                  <c:v>26600</c:v>
                </c:pt>
                <c:pt idx="146">
                  <c:v>26600</c:v>
                </c:pt>
                <c:pt idx="147">
                  <c:v>26600</c:v>
                </c:pt>
                <c:pt idx="148">
                  <c:v>26600</c:v>
                </c:pt>
                <c:pt idx="149">
                  <c:v>26600</c:v>
                </c:pt>
                <c:pt idx="150">
                  <c:v>26600</c:v>
                </c:pt>
                <c:pt idx="151">
                  <c:v>26600</c:v>
                </c:pt>
                <c:pt idx="152">
                  <c:v>26600</c:v>
                </c:pt>
                <c:pt idx="153">
                  <c:v>26600</c:v>
                </c:pt>
                <c:pt idx="154">
                  <c:v>26600</c:v>
                </c:pt>
                <c:pt idx="155">
                  <c:v>26600</c:v>
                </c:pt>
                <c:pt idx="156">
                  <c:v>26600</c:v>
                </c:pt>
                <c:pt idx="157">
                  <c:v>26600</c:v>
                </c:pt>
                <c:pt idx="158">
                  <c:v>26600</c:v>
                </c:pt>
                <c:pt idx="159">
                  <c:v>26600</c:v>
                </c:pt>
                <c:pt idx="160">
                  <c:v>26600</c:v>
                </c:pt>
                <c:pt idx="161">
                  <c:v>26600</c:v>
                </c:pt>
                <c:pt idx="162">
                  <c:v>26600</c:v>
                </c:pt>
                <c:pt idx="163">
                  <c:v>26600</c:v>
                </c:pt>
                <c:pt idx="164">
                  <c:v>26600</c:v>
                </c:pt>
                <c:pt idx="165">
                  <c:v>26600</c:v>
                </c:pt>
                <c:pt idx="166">
                  <c:v>26600</c:v>
                </c:pt>
                <c:pt idx="167">
                  <c:v>26600</c:v>
                </c:pt>
                <c:pt idx="168">
                  <c:v>26600</c:v>
                </c:pt>
                <c:pt idx="169">
                  <c:v>26600</c:v>
                </c:pt>
                <c:pt idx="170">
                  <c:v>26600</c:v>
                </c:pt>
                <c:pt idx="171">
                  <c:v>26600</c:v>
                </c:pt>
                <c:pt idx="172">
                  <c:v>26600</c:v>
                </c:pt>
                <c:pt idx="173">
                  <c:v>26600</c:v>
                </c:pt>
                <c:pt idx="174">
                  <c:v>26600</c:v>
                </c:pt>
                <c:pt idx="175">
                  <c:v>26600</c:v>
                </c:pt>
                <c:pt idx="176">
                  <c:v>26600</c:v>
                </c:pt>
                <c:pt idx="177">
                  <c:v>26600</c:v>
                </c:pt>
                <c:pt idx="178">
                  <c:v>26600</c:v>
                </c:pt>
                <c:pt idx="179">
                  <c:v>26600</c:v>
                </c:pt>
                <c:pt idx="180">
                  <c:v>26600</c:v>
                </c:pt>
                <c:pt idx="181">
                  <c:v>26600</c:v>
                </c:pt>
                <c:pt idx="182">
                  <c:v>26600</c:v>
                </c:pt>
                <c:pt idx="183">
                  <c:v>26600</c:v>
                </c:pt>
                <c:pt idx="184">
                  <c:v>26600</c:v>
                </c:pt>
                <c:pt idx="185">
                  <c:v>26600</c:v>
                </c:pt>
                <c:pt idx="186">
                  <c:v>26600</c:v>
                </c:pt>
                <c:pt idx="187">
                  <c:v>26600</c:v>
                </c:pt>
                <c:pt idx="188">
                  <c:v>26600</c:v>
                </c:pt>
                <c:pt idx="189">
                  <c:v>26600</c:v>
                </c:pt>
                <c:pt idx="190">
                  <c:v>26600</c:v>
                </c:pt>
                <c:pt idx="191">
                  <c:v>26600</c:v>
                </c:pt>
                <c:pt idx="192">
                  <c:v>26600</c:v>
                </c:pt>
                <c:pt idx="193">
                  <c:v>26600</c:v>
                </c:pt>
                <c:pt idx="194">
                  <c:v>26600</c:v>
                </c:pt>
                <c:pt idx="195">
                  <c:v>26600</c:v>
                </c:pt>
                <c:pt idx="196">
                  <c:v>26600</c:v>
                </c:pt>
                <c:pt idx="197">
                  <c:v>26600</c:v>
                </c:pt>
                <c:pt idx="198">
                  <c:v>26600</c:v>
                </c:pt>
                <c:pt idx="199">
                  <c:v>26600</c:v>
                </c:pt>
                <c:pt idx="200">
                  <c:v>26600</c:v>
                </c:pt>
                <c:pt idx="201">
                  <c:v>26600</c:v>
                </c:pt>
                <c:pt idx="202">
                  <c:v>26600</c:v>
                </c:pt>
                <c:pt idx="203">
                  <c:v>26600</c:v>
                </c:pt>
                <c:pt idx="204">
                  <c:v>26600</c:v>
                </c:pt>
                <c:pt idx="205">
                  <c:v>26600</c:v>
                </c:pt>
                <c:pt idx="206">
                  <c:v>26600</c:v>
                </c:pt>
                <c:pt idx="207">
                  <c:v>26600</c:v>
                </c:pt>
                <c:pt idx="208">
                  <c:v>26600</c:v>
                </c:pt>
                <c:pt idx="209">
                  <c:v>26600</c:v>
                </c:pt>
                <c:pt idx="210">
                  <c:v>26600</c:v>
                </c:pt>
                <c:pt idx="211">
                  <c:v>26600</c:v>
                </c:pt>
                <c:pt idx="212">
                  <c:v>26600</c:v>
                </c:pt>
                <c:pt idx="213">
                  <c:v>26600</c:v>
                </c:pt>
                <c:pt idx="214">
                  <c:v>26600</c:v>
                </c:pt>
                <c:pt idx="215">
                  <c:v>26600</c:v>
                </c:pt>
                <c:pt idx="216">
                  <c:v>26600</c:v>
                </c:pt>
                <c:pt idx="217">
                  <c:v>26600</c:v>
                </c:pt>
                <c:pt idx="218">
                  <c:v>26600</c:v>
                </c:pt>
                <c:pt idx="219">
                  <c:v>25000</c:v>
                </c:pt>
                <c:pt idx="220">
                  <c:v>25000</c:v>
                </c:pt>
                <c:pt idx="221">
                  <c:v>25000</c:v>
                </c:pt>
                <c:pt idx="222">
                  <c:v>25000</c:v>
                </c:pt>
                <c:pt idx="223">
                  <c:v>25000</c:v>
                </c:pt>
                <c:pt idx="224">
                  <c:v>25000</c:v>
                </c:pt>
                <c:pt idx="225">
                  <c:v>25000</c:v>
                </c:pt>
                <c:pt idx="226">
                  <c:v>25000</c:v>
                </c:pt>
                <c:pt idx="227">
                  <c:v>25000</c:v>
                </c:pt>
                <c:pt idx="228">
                  <c:v>25000</c:v>
                </c:pt>
                <c:pt idx="229">
                  <c:v>25000</c:v>
                </c:pt>
                <c:pt idx="230">
                  <c:v>25000</c:v>
                </c:pt>
                <c:pt idx="231">
                  <c:v>25000</c:v>
                </c:pt>
                <c:pt idx="232">
                  <c:v>25000</c:v>
                </c:pt>
                <c:pt idx="233">
                  <c:v>25000</c:v>
                </c:pt>
                <c:pt idx="234">
                  <c:v>25000</c:v>
                </c:pt>
                <c:pt idx="235">
                  <c:v>25000</c:v>
                </c:pt>
                <c:pt idx="236">
                  <c:v>25000</c:v>
                </c:pt>
                <c:pt idx="237">
                  <c:v>24500</c:v>
                </c:pt>
                <c:pt idx="238">
                  <c:v>24500</c:v>
                </c:pt>
                <c:pt idx="239">
                  <c:v>24500</c:v>
                </c:pt>
                <c:pt idx="240">
                  <c:v>24500</c:v>
                </c:pt>
                <c:pt idx="241">
                  <c:v>24500</c:v>
                </c:pt>
                <c:pt idx="242">
                  <c:v>24500</c:v>
                </c:pt>
                <c:pt idx="243">
                  <c:v>24500</c:v>
                </c:pt>
                <c:pt idx="244">
                  <c:v>24500</c:v>
                </c:pt>
                <c:pt idx="245">
                  <c:v>24500</c:v>
                </c:pt>
                <c:pt idx="246">
                  <c:v>24500</c:v>
                </c:pt>
                <c:pt idx="247">
                  <c:v>24500</c:v>
                </c:pt>
                <c:pt idx="248">
                  <c:v>24500</c:v>
                </c:pt>
                <c:pt idx="249">
                  <c:v>24500</c:v>
                </c:pt>
                <c:pt idx="250">
                  <c:v>24500</c:v>
                </c:pt>
                <c:pt idx="251">
                  <c:v>24500</c:v>
                </c:pt>
                <c:pt idx="252">
                  <c:v>24500</c:v>
                </c:pt>
                <c:pt idx="253">
                  <c:v>24500</c:v>
                </c:pt>
                <c:pt idx="254">
                  <c:v>24500</c:v>
                </c:pt>
                <c:pt idx="255">
                  <c:v>24500</c:v>
                </c:pt>
                <c:pt idx="256">
                  <c:v>24500</c:v>
                </c:pt>
                <c:pt idx="257">
                  <c:v>24500</c:v>
                </c:pt>
                <c:pt idx="258">
                  <c:v>24500</c:v>
                </c:pt>
                <c:pt idx="259">
                  <c:v>24500</c:v>
                </c:pt>
                <c:pt idx="260">
                  <c:v>24500</c:v>
                </c:pt>
                <c:pt idx="261">
                  <c:v>24500</c:v>
                </c:pt>
                <c:pt idx="262">
                  <c:v>24500</c:v>
                </c:pt>
                <c:pt idx="263">
                  <c:v>24500</c:v>
                </c:pt>
                <c:pt idx="264">
                  <c:v>24500</c:v>
                </c:pt>
                <c:pt idx="265">
                  <c:v>24500</c:v>
                </c:pt>
                <c:pt idx="266">
                  <c:v>24500</c:v>
                </c:pt>
                <c:pt idx="267">
                  <c:v>24500</c:v>
                </c:pt>
                <c:pt idx="268">
                  <c:v>24500</c:v>
                </c:pt>
                <c:pt idx="269">
                  <c:v>24500</c:v>
                </c:pt>
                <c:pt idx="270">
                  <c:v>24500</c:v>
                </c:pt>
                <c:pt idx="271">
                  <c:v>24500</c:v>
                </c:pt>
                <c:pt idx="272">
                  <c:v>24500</c:v>
                </c:pt>
                <c:pt idx="273">
                  <c:v>24500</c:v>
                </c:pt>
                <c:pt idx="274">
                  <c:v>24500</c:v>
                </c:pt>
                <c:pt idx="275">
                  <c:v>24500</c:v>
                </c:pt>
                <c:pt idx="276">
                  <c:v>24500</c:v>
                </c:pt>
                <c:pt idx="277">
                  <c:v>24500</c:v>
                </c:pt>
                <c:pt idx="278">
                  <c:v>24500</c:v>
                </c:pt>
                <c:pt idx="279">
                  <c:v>24500</c:v>
                </c:pt>
                <c:pt idx="280">
                  <c:v>24500</c:v>
                </c:pt>
                <c:pt idx="281">
                  <c:v>24500</c:v>
                </c:pt>
                <c:pt idx="282">
                  <c:v>24500</c:v>
                </c:pt>
                <c:pt idx="283">
                  <c:v>24500</c:v>
                </c:pt>
                <c:pt idx="284">
                  <c:v>24500</c:v>
                </c:pt>
                <c:pt idx="285">
                  <c:v>24500</c:v>
                </c:pt>
                <c:pt idx="286">
                  <c:v>24500</c:v>
                </c:pt>
                <c:pt idx="287">
                  <c:v>24500</c:v>
                </c:pt>
                <c:pt idx="288">
                  <c:v>24500</c:v>
                </c:pt>
                <c:pt idx="289">
                  <c:v>24500</c:v>
                </c:pt>
                <c:pt idx="290">
                  <c:v>24500</c:v>
                </c:pt>
                <c:pt idx="291">
                  <c:v>24500</c:v>
                </c:pt>
                <c:pt idx="292">
                  <c:v>24500</c:v>
                </c:pt>
                <c:pt idx="293">
                  <c:v>24500</c:v>
                </c:pt>
                <c:pt idx="294">
                  <c:v>24500</c:v>
                </c:pt>
                <c:pt idx="295">
                  <c:v>24500</c:v>
                </c:pt>
                <c:pt idx="296">
                  <c:v>24500</c:v>
                </c:pt>
                <c:pt idx="297">
                  <c:v>24500</c:v>
                </c:pt>
                <c:pt idx="298">
                  <c:v>24500</c:v>
                </c:pt>
                <c:pt idx="299">
                  <c:v>24500</c:v>
                </c:pt>
                <c:pt idx="300">
                  <c:v>23500</c:v>
                </c:pt>
                <c:pt idx="301">
                  <c:v>23500</c:v>
                </c:pt>
                <c:pt idx="302">
                  <c:v>23500</c:v>
                </c:pt>
                <c:pt idx="303">
                  <c:v>23500</c:v>
                </c:pt>
                <c:pt idx="304">
                  <c:v>23500</c:v>
                </c:pt>
                <c:pt idx="305">
                  <c:v>23500</c:v>
                </c:pt>
                <c:pt idx="306">
                  <c:v>23500</c:v>
                </c:pt>
                <c:pt idx="307">
                  <c:v>23500</c:v>
                </c:pt>
                <c:pt idx="308">
                  <c:v>23500</c:v>
                </c:pt>
                <c:pt idx="309">
                  <c:v>23500</c:v>
                </c:pt>
                <c:pt idx="310">
                  <c:v>23500</c:v>
                </c:pt>
                <c:pt idx="311">
                  <c:v>23500</c:v>
                </c:pt>
                <c:pt idx="312">
                  <c:v>23500</c:v>
                </c:pt>
                <c:pt idx="313">
                  <c:v>23500</c:v>
                </c:pt>
                <c:pt idx="314">
                  <c:v>23500</c:v>
                </c:pt>
                <c:pt idx="315">
                  <c:v>23500</c:v>
                </c:pt>
                <c:pt idx="316">
                  <c:v>23500</c:v>
                </c:pt>
                <c:pt idx="317">
                  <c:v>23500</c:v>
                </c:pt>
                <c:pt idx="318">
                  <c:v>23500</c:v>
                </c:pt>
                <c:pt idx="319">
                  <c:v>23500</c:v>
                </c:pt>
                <c:pt idx="320">
                  <c:v>23500</c:v>
                </c:pt>
                <c:pt idx="321">
                  <c:v>23500</c:v>
                </c:pt>
                <c:pt idx="322">
                  <c:v>23500</c:v>
                </c:pt>
                <c:pt idx="323">
                  <c:v>23500</c:v>
                </c:pt>
                <c:pt idx="324">
                  <c:v>23500</c:v>
                </c:pt>
                <c:pt idx="325">
                  <c:v>22000</c:v>
                </c:pt>
                <c:pt idx="326">
                  <c:v>22000</c:v>
                </c:pt>
                <c:pt idx="327">
                  <c:v>21500</c:v>
                </c:pt>
                <c:pt idx="328">
                  <c:v>21500</c:v>
                </c:pt>
                <c:pt idx="329">
                  <c:v>21500</c:v>
                </c:pt>
                <c:pt idx="330">
                  <c:v>21500</c:v>
                </c:pt>
                <c:pt idx="331">
                  <c:v>21500</c:v>
                </c:pt>
                <c:pt idx="332">
                  <c:v>21500</c:v>
                </c:pt>
                <c:pt idx="333">
                  <c:v>21500</c:v>
                </c:pt>
                <c:pt idx="334">
                  <c:v>21500</c:v>
                </c:pt>
                <c:pt idx="335">
                  <c:v>21500</c:v>
                </c:pt>
                <c:pt idx="336">
                  <c:v>21500</c:v>
                </c:pt>
                <c:pt idx="337">
                  <c:v>21500</c:v>
                </c:pt>
                <c:pt idx="338">
                  <c:v>21500</c:v>
                </c:pt>
                <c:pt idx="339">
                  <c:v>21500</c:v>
                </c:pt>
                <c:pt idx="340">
                  <c:v>21500</c:v>
                </c:pt>
                <c:pt idx="341">
                  <c:v>21500</c:v>
                </c:pt>
                <c:pt idx="342">
                  <c:v>21500</c:v>
                </c:pt>
                <c:pt idx="343">
                  <c:v>21500</c:v>
                </c:pt>
                <c:pt idx="344">
                  <c:v>21500</c:v>
                </c:pt>
                <c:pt idx="345">
                  <c:v>21500</c:v>
                </c:pt>
                <c:pt idx="346">
                  <c:v>17500</c:v>
                </c:pt>
                <c:pt idx="347">
                  <c:v>17500</c:v>
                </c:pt>
                <c:pt idx="348">
                  <c:v>17500</c:v>
                </c:pt>
                <c:pt idx="349">
                  <c:v>17500</c:v>
                </c:pt>
                <c:pt idx="350">
                  <c:v>17500</c:v>
                </c:pt>
                <c:pt idx="351">
                  <c:v>17500</c:v>
                </c:pt>
                <c:pt idx="352">
                  <c:v>17500</c:v>
                </c:pt>
                <c:pt idx="353">
                  <c:v>17500</c:v>
                </c:pt>
                <c:pt idx="354">
                  <c:v>17500</c:v>
                </c:pt>
                <c:pt idx="355">
                  <c:v>17500</c:v>
                </c:pt>
                <c:pt idx="356">
                  <c:v>17500</c:v>
                </c:pt>
                <c:pt idx="357">
                  <c:v>17500</c:v>
                </c:pt>
                <c:pt idx="358">
                  <c:v>17500</c:v>
                </c:pt>
                <c:pt idx="359">
                  <c:v>17500</c:v>
                </c:pt>
                <c:pt idx="360">
                  <c:v>17500</c:v>
                </c:pt>
                <c:pt idx="361">
                  <c:v>17500</c:v>
                </c:pt>
                <c:pt idx="362">
                  <c:v>17500</c:v>
                </c:pt>
                <c:pt idx="363">
                  <c:v>17500</c:v>
                </c:pt>
                <c:pt idx="364">
                  <c:v>17500</c:v>
                </c:pt>
                <c:pt idx="365">
                  <c:v>17500</c:v>
                </c:pt>
                <c:pt idx="366">
                  <c:v>16000</c:v>
                </c:pt>
                <c:pt idx="367">
                  <c:v>16000</c:v>
                </c:pt>
                <c:pt idx="368">
                  <c:v>16000</c:v>
                </c:pt>
                <c:pt idx="369">
                  <c:v>16000</c:v>
                </c:pt>
                <c:pt idx="370">
                  <c:v>16000</c:v>
                </c:pt>
                <c:pt idx="371">
                  <c:v>16000</c:v>
                </c:pt>
                <c:pt idx="372">
                  <c:v>16000</c:v>
                </c:pt>
                <c:pt idx="373">
                  <c:v>16000</c:v>
                </c:pt>
                <c:pt idx="374">
                  <c:v>16000</c:v>
                </c:pt>
                <c:pt idx="375">
                  <c:v>16000</c:v>
                </c:pt>
                <c:pt idx="376">
                  <c:v>16000</c:v>
                </c:pt>
                <c:pt idx="377">
                  <c:v>16000</c:v>
                </c:pt>
                <c:pt idx="378">
                  <c:v>16000</c:v>
                </c:pt>
                <c:pt idx="379">
                  <c:v>16000</c:v>
                </c:pt>
                <c:pt idx="380">
                  <c:v>16000</c:v>
                </c:pt>
                <c:pt idx="381">
                  <c:v>16000</c:v>
                </c:pt>
                <c:pt idx="382">
                  <c:v>16000</c:v>
                </c:pt>
                <c:pt idx="383">
                  <c:v>16000</c:v>
                </c:pt>
                <c:pt idx="384">
                  <c:v>16000</c:v>
                </c:pt>
                <c:pt idx="385">
                  <c:v>16000</c:v>
                </c:pt>
                <c:pt idx="386">
                  <c:v>16000</c:v>
                </c:pt>
                <c:pt idx="387">
                  <c:v>16000</c:v>
                </c:pt>
                <c:pt idx="388">
                  <c:v>16000</c:v>
                </c:pt>
                <c:pt idx="389">
                  <c:v>16000</c:v>
                </c:pt>
                <c:pt idx="390">
                  <c:v>16000</c:v>
                </c:pt>
                <c:pt idx="391">
                  <c:v>15000</c:v>
                </c:pt>
                <c:pt idx="392">
                  <c:v>15000</c:v>
                </c:pt>
                <c:pt idx="393">
                  <c:v>15000</c:v>
                </c:pt>
                <c:pt idx="394">
                  <c:v>15000</c:v>
                </c:pt>
                <c:pt idx="395">
                  <c:v>15000</c:v>
                </c:pt>
                <c:pt idx="396">
                  <c:v>15000</c:v>
                </c:pt>
                <c:pt idx="397">
                  <c:v>15000</c:v>
                </c:pt>
                <c:pt idx="398">
                  <c:v>15000</c:v>
                </c:pt>
                <c:pt idx="399">
                  <c:v>15000</c:v>
                </c:pt>
                <c:pt idx="400">
                  <c:v>15000</c:v>
                </c:pt>
                <c:pt idx="401">
                  <c:v>15000</c:v>
                </c:pt>
                <c:pt idx="402">
                  <c:v>15000</c:v>
                </c:pt>
                <c:pt idx="403">
                  <c:v>15000</c:v>
                </c:pt>
                <c:pt idx="404">
                  <c:v>15000</c:v>
                </c:pt>
                <c:pt idx="405">
                  <c:v>15000</c:v>
                </c:pt>
                <c:pt idx="406">
                  <c:v>15000</c:v>
                </c:pt>
                <c:pt idx="407">
                  <c:v>15000</c:v>
                </c:pt>
                <c:pt idx="408">
                  <c:v>15000</c:v>
                </c:pt>
                <c:pt idx="409">
                  <c:v>14000</c:v>
                </c:pt>
                <c:pt idx="410">
                  <c:v>14000</c:v>
                </c:pt>
                <c:pt idx="411">
                  <c:v>14000</c:v>
                </c:pt>
                <c:pt idx="412">
                  <c:v>14000</c:v>
                </c:pt>
                <c:pt idx="413">
                  <c:v>14000</c:v>
                </c:pt>
                <c:pt idx="414">
                  <c:v>14000</c:v>
                </c:pt>
                <c:pt idx="415">
                  <c:v>14000</c:v>
                </c:pt>
                <c:pt idx="416">
                  <c:v>14000</c:v>
                </c:pt>
                <c:pt idx="417">
                  <c:v>14000</c:v>
                </c:pt>
                <c:pt idx="418">
                  <c:v>14000</c:v>
                </c:pt>
                <c:pt idx="419">
                  <c:v>14000</c:v>
                </c:pt>
                <c:pt idx="420">
                  <c:v>14000</c:v>
                </c:pt>
                <c:pt idx="421">
                  <c:v>14000</c:v>
                </c:pt>
                <c:pt idx="422">
                  <c:v>14000</c:v>
                </c:pt>
                <c:pt idx="423">
                  <c:v>14000</c:v>
                </c:pt>
                <c:pt idx="424">
                  <c:v>14000</c:v>
                </c:pt>
                <c:pt idx="425">
                  <c:v>14000</c:v>
                </c:pt>
                <c:pt idx="426">
                  <c:v>14000</c:v>
                </c:pt>
                <c:pt idx="427">
                  <c:v>14000</c:v>
                </c:pt>
                <c:pt idx="428">
                  <c:v>14000</c:v>
                </c:pt>
              </c:numCache>
            </c:numRef>
          </c:val>
          <c:smooth val="0"/>
        </c:ser>
        <c:ser>
          <c:idx val="2"/>
          <c:order val="2"/>
          <c:tx>
            <c:strRef>
              <c:f>[磷酸铁锂数据.xlsx]磷酸铁价格图!$D$2</c:f>
              <c:strCache>
                <c:ptCount val="1"/>
                <c:pt idx="0">
                  <c:v>湖南雅城</c:v>
                </c:pt>
              </c:strCache>
            </c:strRef>
          </c:tx>
          <c:spPr>
            <a:ln w="19050" cap="rnd">
              <a:solidFill>
                <a:srgbClr val="BFBFBF"/>
              </a:solidFill>
              <a:round/>
            </a:ln>
            <a:effectLst/>
            <a:sp3d contourW="19050"/>
          </c:spPr>
          <c:marker>
            <c:symbol val="none"/>
          </c:marker>
          <c:dLbls>
            <c:delete val="1"/>
          </c:dLbls>
          <c:cat>
            <c:numRef>
              <c:f>[磷酸铁锂数据.xlsx]磷酸铁价格图!$A$31:$A$439</c:f>
              <c:numCache>
                <c:formatCode>yyyy\-mm\-dd</c:formatCode>
                <c:ptCount val="409"/>
                <c:pt idx="0" c:formatCode="yyyy\-mm\-dd">
                  <c:v>44484</c:v>
                </c:pt>
                <c:pt idx="1" c:formatCode="yyyy\-mm\-dd">
                  <c:v>44487</c:v>
                </c:pt>
                <c:pt idx="2" c:formatCode="yyyy\-mm\-dd">
                  <c:v>44488</c:v>
                </c:pt>
                <c:pt idx="3" c:formatCode="yyyy\-mm\-dd">
                  <c:v>44489</c:v>
                </c:pt>
                <c:pt idx="4" c:formatCode="yyyy\-mm\-dd">
                  <c:v>44490</c:v>
                </c:pt>
                <c:pt idx="5" c:formatCode="yyyy\-mm\-dd">
                  <c:v>44491</c:v>
                </c:pt>
                <c:pt idx="6" c:formatCode="yyyy\-mm\-dd">
                  <c:v>44494</c:v>
                </c:pt>
                <c:pt idx="7" c:formatCode="yyyy\-mm\-dd">
                  <c:v>44495</c:v>
                </c:pt>
                <c:pt idx="8" c:formatCode="yyyy\-mm\-dd">
                  <c:v>44496</c:v>
                </c:pt>
                <c:pt idx="9" c:formatCode="yyyy\-mm\-dd">
                  <c:v>44497</c:v>
                </c:pt>
                <c:pt idx="10" c:formatCode="yyyy\-mm\-dd">
                  <c:v>44498</c:v>
                </c:pt>
                <c:pt idx="11" c:formatCode="yyyy\-mm\-dd">
                  <c:v>44501</c:v>
                </c:pt>
                <c:pt idx="12" c:formatCode="yyyy\-mm\-dd">
                  <c:v>44502</c:v>
                </c:pt>
                <c:pt idx="13" c:formatCode="yyyy\-mm\-dd">
                  <c:v>44503</c:v>
                </c:pt>
                <c:pt idx="14" c:formatCode="yyyy\-mm\-dd">
                  <c:v>44504</c:v>
                </c:pt>
                <c:pt idx="15" c:formatCode="yyyy\-mm\-dd">
                  <c:v>44505</c:v>
                </c:pt>
                <c:pt idx="16" c:formatCode="yyyy\-mm\-dd">
                  <c:v>44508</c:v>
                </c:pt>
                <c:pt idx="17" c:formatCode="yyyy\-mm\-dd">
                  <c:v>44509</c:v>
                </c:pt>
                <c:pt idx="18" c:formatCode="yyyy\-mm\-dd">
                  <c:v>44510</c:v>
                </c:pt>
                <c:pt idx="19" c:formatCode="yyyy\-mm\-dd">
                  <c:v>44511</c:v>
                </c:pt>
                <c:pt idx="20" c:formatCode="yyyy\-mm\-dd">
                  <c:v>44512</c:v>
                </c:pt>
                <c:pt idx="21" c:formatCode="yyyy\-mm\-dd">
                  <c:v>44515</c:v>
                </c:pt>
                <c:pt idx="22" c:formatCode="yyyy\-mm\-dd">
                  <c:v>44516</c:v>
                </c:pt>
                <c:pt idx="23" c:formatCode="yyyy\-mm\-dd">
                  <c:v>44517</c:v>
                </c:pt>
                <c:pt idx="24" c:formatCode="yyyy\-mm\-dd">
                  <c:v>44518</c:v>
                </c:pt>
                <c:pt idx="25" c:formatCode="yyyy\-mm\-dd">
                  <c:v>44519</c:v>
                </c:pt>
                <c:pt idx="26" c:formatCode="yyyy\-mm\-dd">
                  <c:v>44522</c:v>
                </c:pt>
                <c:pt idx="27" c:formatCode="yyyy\-mm\-dd">
                  <c:v>44523</c:v>
                </c:pt>
                <c:pt idx="28" c:formatCode="yyyy\-mm\-dd">
                  <c:v>44524</c:v>
                </c:pt>
                <c:pt idx="29" c:formatCode="yyyy\-mm\-dd">
                  <c:v>44525</c:v>
                </c:pt>
                <c:pt idx="30" c:formatCode="yyyy\-mm\-dd">
                  <c:v>44526</c:v>
                </c:pt>
                <c:pt idx="31" c:formatCode="yyyy\-mm\-dd">
                  <c:v>44529</c:v>
                </c:pt>
                <c:pt idx="32" c:formatCode="yyyy\-mm\-dd">
                  <c:v>44530</c:v>
                </c:pt>
                <c:pt idx="33" c:formatCode="yyyy\-mm\-dd">
                  <c:v>44531</c:v>
                </c:pt>
                <c:pt idx="34" c:formatCode="yyyy\-mm\-dd">
                  <c:v>44532</c:v>
                </c:pt>
                <c:pt idx="35" c:formatCode="yyyy\-mm\-dd">
                  <c:v>44533</c:v>
                </c:pt>
                <c:pt idx="36" c:formatCode="yyyy\-mm\-dd">
                  <c:v>44536</c:v>
                </c:pt>
                <c:pt idx="37" c:formatCode="yyyy\-mm\-dd">
                  <c:v>44537</c:v>
                </c:pt>
                <c:pt idx="38" c:formatCode="yyyy\-mm\-dd">
                  <c:v>44538</c:v>
                </c:pt>
                <c:pt idx="39" c:formatCode="yyyy\-mm\-dd">
                  <c:v>44539</c:v>
                </c:pt>
                <c:pt idx="40" c:formatCode="yyyy\-mm\-dd">
                  <c:v>44540</c:v>
                </c:pt>
                <c:pt idx="41" c:formatCode="yyyy\-mm\-dd">
                  <c:v>44543</c:v>
                </c:pt>
                <c:pt idx="42" c:formatCode="yyyy\-mm\-dd">
                  <c:v>44544</c:v>
                </c:pt>
                <c:pt idx="43" c:formatCode="yyyy\-mm\-dd">
                  <c:v>44545</c:v>
                </c:pt>
                <c:pt idx="44" c:formatCode="yyyy\-mm\-dd">
                  <c:v>44546</c:v>
                </c:pt>
                <c:pt idx="45" c:formatCode="yyyy\-mm\-dd">
                  <c:v>44547</c:v>
                </c:pt>
                <c:pt idx="46" c:formatCode="yyyy\-mm\-dd">
                  <c:v>44550</c:v>
                </c:pt>
                <c:pt idx="47" c:formatCode="yyyy\-mm\-dd">
                  <c:v>44551</c:v>
                </c:pt>
                <c:pt idx="48" c:formatCode="yyyy\-mm\-dd">
                  <c:v>44552</c:v>
                </c:pt>
                <c:pt idx="49" c:formatCode="yyyy\-mm\-dd">
                  <c:v>44553</c:v>
                </c:pt>
                <c:pt idx="50" c:formatCode="yyyy\-mm\-dd">
                  <c:v>44554</c:v>
                </c:pt>
                <c:pt idx="51" c:formatCode="yyyy\-mm\-dd">
                  <c:v>44557</c:v>
                </c:pt>
                <c:pt idx="52" c:formatCode="yyyy\-mm\-dd">
                  <c:v>44558</c:v>
                </c:pt>
                <c:pt idx="53" c:formatCode="yyyy\-mm\-dd">
                  <c:v>44559</c:v>
                </c:pt>
                <c:pt idx="54" c:formatCode="yyyy\-mm\-dd">
                  <c:v>44560</c:v>
                </c:pt>
                <c:pt idx="55" c:formatCode="yyyy\-mm\-dd">
                  <c:v>44561</c:v>
                </c:pt>
                <c:pt idx="56" c:formatCode="yyyy\-mm\-dd">
                  <c:v>44565</c:v>
                </c:pt>
                <c:pt idx="57" c:formatCode="yyyy\-mm\-dd">
                  <c:v>44566</c:v>
                </c:pt>
                <c:pt idx="58" c:formatCode="yyyy\-mm\-dd">
                  <c:v>44567</c:v>
                </c:pt>
                <c:pt idx="59" c:formatCode="yyyy\-mm\-dd">
                  <c:v>44568</c:v>
                </c:pt>
                <c:pt idx="60" c:formatCode="yyyy\-mm\-dd">
                  <c:v>44571</c:v>
                </c:pt>
                <c:pt idx="61" c:formatCode="yyyy\-mm\-dd">
                  <c:v>44572</c:v>
                </c:pt>
                <c:pt idx="62" c:formatCode="yyyy\-mm\-dd">
                  <c:v>44573</c:v>
                </c:pt>
                <c:pt idx="63" c:formatCode="yyyy\-mm\-dd">
                  <c:v>44574</c:v>
                </c:pt>
                <c:pt idx="64" c:formatCode="yyyy\-mm\-dd">
                  <c:v>44575</c:v>
                </c:pt>
                <c:pt idx="65" c:formatCode="yyyy\-mm\-dd">
                  <c:v>44578</c:v>
                </c:pt>
                <c:pt idx="66" c:formatCode="yyyy\-mm\-dd">
                  <c:v>44579</c:v>
                </c:pt>
                <c:pt idx="67" c:formatCode="yyyy\-mm\-dd">
                  <c:v>44580</c:v>
                </c:pt>
                <c:pt idx="68" c:formatCode="yyyy\-mm\-dd">
                  <c:v>44581</c:v>
                </c:pt>
                <c:pt idx="69" c:formatCode="yyyy\-mm\-dd">
                  <c:v>44582</c:v>
                </c:pt>
                <c:pt idx="70" c:formatCode="yyyy\-mm\-dd">
                  <c:v>44585</c:v>
                </c:pt>
                <c:pt idx="71" c:formatCode="yyyy\-mm\-dd">
                  <c:v>44586</c:v>
                </c:pt>
                <c:pt idx="72" c:formatCode="yyyy\-mm\-dd">
                  <c:v>44587</c:v>
                </c:pt>
                <c:pt idx="73" c:formatCode="yyyy\-mm\-dd">
                  <c:v>44588</c:v>
                </c:pt>
                <c:pt idx="74" c:formatCode="yyyy\-mm\-dd">
                  <c:v>44589</c:v>
                </c:pt>
                <c:pt idx="75" c:formatCode="yyyy\-mm\-dd">
                  <c:v>44590</c:v>
                </c:pt>
                <c:pt idx="76" c:formatCode="yyyy\-mm\-dd">
                  <c:v>44591</c:v>
                </c:pt>
                <c:pt idx="77" c:formatCode="yyyy\-mm\-dd">
                  <c:v>44599</c:v>
                </c:pt>
                <c:pt idx="78" c:formatCode="yyyy\-mm\-dd">
                  <c:v>44600</c:v>
                </c:pt>
                <c:pt idx="79" c:formatCode="yyyy\-mm\-dd">
                  <c:v>44601</c:v>
                </c:pt>
                <c:pt idx="80" c:formatCode="yyyy\-mm\-dd">
                  <c:v>44602</c:v>
                </c:pt>
                <c:pt idx="81" c:formatCode="yyyy\-mm\-dd">
                  <c:v>44603</c:v>
                </c:pt>
                <c:pt idx="82" c:formatCode="yyyy\-mm\-dd">
                  <c:v>44606</c:v>
                </c:pt>
                <c:pt idx="83" c:formatCode="yyyy\-mm\-dd">
                  <c:v>44607</c:v>
                </c:pt>
                <c:pt idx="84" c:formatCode="yyyy\-mm\-dd">
                  <c:v>44608</c:v>
                </c:pt>
                <c:pt idx="85" c:formatCode="yyyy\-mm\-dd">
                  <c:v>44609</c:v>
                </c:pt>
                <c:pt idx="86" c:formatCode="yyyy\-mm\-dd">
                  <c:v>44610</c:v>
                </c:pt>
                <c:pt idx="87" c:formatCode="yyyy\-mm\-dd">
                  <c:v>44613</c:v>
                </c:pt>
                <c:pt idx="88" c:formatCode="yyyy\-mm\-dd">
                  <c:v>44614</c:v>
                </c:pt>
                <c:pt idx="89" c:formatCode="yyyy\-mm\-dd">
                  <c:v>44615</c:v>
                </c:pt>
                <c:pt idx="90" c:formatCode="yyyy\-mm\-dd">
                  <c:v>44616</c:v>
                </c:pt>
                <c:pt idx="91" c:formatCode="yyyy\-mm\-dd">
                  <c:v>44617</c:v>
                </c:pt>
                <c:pt idx="92" c:formatCode="yyyy\-mm\-dd">
                  <c:v>44620</c:v>
                </c:pt>
                <c:pt idx="93" c:formatCode="yyyy\-mm\-dd">
                  <c:v>44621</c:v>
                </c:pt>
                <c:pt idx="94" c:formatCode="yyyy\-mm\-dd">
                  <c:v>44622</c:v>
                </c:pt>
                <c:pt idx="95" c:formatCode="yyyy\-mm\-dd">
                  <c:v>44623</c:v>
                </c:pt>
                <c:pt idx="96" c:formatCode="yyyy\-mm\-dd">
                  <c:v>44624</c:v>
                </c:pt>
                <c:pt idx="97" c:formatCode="yyyy\-mm\-dd">
                  <c:v>44627</c:v>
                </c:pt>
                <c:pt idx="98" c:formatCode="yyyy\-mm\-dd">
                  <c:v>44628</c:v>
                </c:pt>
                <c:pt idx="99" c:formatCode="yyyy\-mm\-dd">
                  <c:v>44629</c:v>
                </c:pt>
                <c:pt idx="100" c:formatCode="yyyy\-mm\-dd">
                  <c:v>44630</c:v>
                </c:pt>
                <c:pt idx="101" c:formatCode="yyyy\-mm\-dd">
                  <c:v>44631</c:v>
                </c:pt>
                <c:pt idx="102" c:formatCode="yyyy\-mm\-dd">
                  <c:v>44634</c:v>
                </c:pt>
                <c:pt idx="103" c:formatCode="yyyy\-mm\-dd">
                  <c:v>44635</c:v>
                </c:pt>
                <c:pt idx="104" c:formatCode="yyyy\-mm\-dd">
                  <c:v>44636</c:v>
                </c:pt>
                <c:pt idx="105" c:formatCode="yyyy\-mm\-dd">
                  <c:v>44637</c:v>
                </c:pt>
                <c:pt idx="106" c:formatCode="yyyy\-mm\-dd">
                  <c:v>44638</c:v>
                </c:pt>
                <c:pt idx="107" c:formatCode="yyyy\-mm\-dd">
                  <c:v>44641</c:v>
                </c:pt>
                <c:pt idx="108" c:formatCode="yyyy\-mm\-dd">
                  <c:v>44642</c:v>
                </c:pt>
                <c:pt idx="109" c:formatCode="yyyy\-mm\-dd">
                  <c:v>44643</c:v>
                </c:pt>
                <c:pt idx="110" c:formatCode="yyyy\-mm\-dd">
                  <c:v>44644</c:v>
                </c:pt>
                <c:pt idx="111" c:formatCode="yyyy\-mm\-dd">
                  <c:v>44645</c:v>
                </c:pt>
                <c:pt idx="112" c:formatCode="yyyy\-mm\-dd">
                  <c:v>44648</c:v>
                </c:pt>
                <c:pt idx="113" c:formatCode="yyyy\-mm\-dd">
                  <c:v>44649</c:v>
                </c:pt>
                <c:pt idx="114" c:formatCode="yyyy\-mm\-dd">
                  <c:v>44650</c:v>
                </c:pt>
                <c:pt idx="115" c:formatCode="yyyy\-mm\-dd">
                  <c:v>44651</c:v>
                </c:pt>
                <c:pt idx="116" c:formatCode="yyyy\-mm\-dd">
                  <c:v>44652</c:v>
                </c:pt>
                <c:pt idx="117" c:formatCode="yyyy\-mm\-dd">
                  <c:v>44653</c:v>
                </c:pt>
                <c:pt idx="118" c:formatCode="yyyy\-mm\-dd">
                  <c:v>44657</c:v>
                </c:pt>
                <c:pt idx="119" c:formatCode="yyyy\-mm\-dd">
                  <c:v>44658</c:v>
                </c:pt>
                <c:pt idx="120" c:formatCode="yyyy\-mm\-dd">
                  <c:v>44659</c:v>
                </c:pt>
                <c:pt idx="121" c:formatCode="yyyy\-mm\-dd">
                  <c:v>44662</c:v>
                </c:pt>
                <c:pt idx="122" c:formatCode="yyyy\-mm\-dd">
                  <c:v>44663</c:v>
                </c:pt>
                <c:pt idx="123" c:formatCode="yyyy\-mm\-dd">
                  <c:v>44664</c:v>
                </c:pt>
                <c:pt idx="124" c:formatCode="yyyy\-mm\-dd">
                  <c:v>44665</c:v>
                </c:pt>
                <c:pt idx="125" c:formatCode="yyyy\-mm\-dd">
                  <c:v>44666</c:v>
                </c:pt>
                <c:pt idx="126" c:formatCode="yyyy\-mm\-dd">
                  <c:v>44669</c:v>
                </c:pt>
                <c:pt idx="127" c:formatCode="yyyy\-mm\-dd">
                  <c:v>44670</c:v>
                </c:pt>
                <c:pt idx="128" c:formatCode="yyyy\-mm\-dd">
                  <c:v>44671</c:v>
                </c:pt>
                <c:pt idx="129" c:formatCode="yyyy\-mm\-dd">
                  <c:v>44672</c:v>
                </c:pt>
                <c:pt idx="130" c:formatCode="yyyy\-mm\-dd">
                  <c:v>44673</c:v>
                </c:pt>
                <c:pt idx="131" c:formatCode="yyyy\-mm\-dd">
                  <c:v>44675</c:v>
                </c:pt>
                <c:pt idx="132" c:formatCode="yyyy\-mm\-dd">
                  <c:v>44676</c:v>
                </c:pt>
                <c:pt idx="133" c:formatCode="yyyy\-mm\-dd">
                  <c:v>44677</c:v>
                </c:pt>
                <c:pt idx="134" c:formatCode="yyyy\-mm\-dd">
                  <c:v>44678</c:v>
                </c:pt>
                <c:pt idx="135" c:formatCode="yyyy\-mm\-dd">
                  <c:v>44679</c:v>
                </c:pt>
                <c:pt idx="136" c:formatCode="yyyy\-mm\-dd">
                  <c:v>44680</c:v>
                </c:pt>
                <c:pt idx="137" c:formatCode="yyyy\-mm\-dd">
                  <c:v>44686</c:v>
                </c:pt>
                <c:pt idx="138" c:formatCode="yyyy\-mm\-dd">
                  <c:v>44687</c:v>
                </c:pt>
                <c:pt idx="139" c:formatCode="yyyy\-mm\-dd">
                  <c:v>44688</c:v>
                </c:pt>
                <c:pt idx="140" c:formatCode="yyyy\-mm\-dd">
                  <c:v>44690</c:v>
                </c:pt>
                <c:pt idx="141" c:formatCode="yyyy\-mm\-dd">
                  <c:v>44691</c:v>
                </c:pt>
                <c:pt idx="142" c:formatCode="yyyy\-mm\-dd">
                  <c:v>44692</c:v>
                </c:pt>
                <c:pt idx="143" c:formatCode="yyyy\-mm\-dd">
                  <c:v>44693</c:v>
                </c:pt>
                <c:pt idx="144" c:formatCode="yyyy\-mm\-dd">
                  <c:v>44694</c:v>
                </c:pt>
                <c:pt idx="145" c:formatCode="yyyy\-mm\-dd">
                  <c:v>44697</c:v>
                </c:pt>
                <c:pt idx="146" c:formatCode="yyyy\-mm\-dd">
                  <c:v>44698</c:v>
                </c:pt>
                <c:pt idx="147" c:formatCode="yyyy\-mm\-dd">
                  <c:v>44699</c:v>
                </c:pt>
                <c:pt idx="148" c:formatCode="yyyy\-mm\-dd">
                  <c:v>44700</c:v>
                </c:pt>
                <c:pt idx="149" c:formatCode="yyyy\-mm\-dd">
                  <c:v>44701</c:v>
                </c:pt>
                <c:pt idx="150" c:formatCode="yyyy\-mm\-dd">
                  <c:v>44704</c:v>
                </c:pt>
                <c:pt idx="151" c:formatCode="yyyy\-mm\-dd">
                  <c:v>44705</c:v>
                </c:pt>
                <c:pt idx="152" c:formatCode="yyyy\-mm\-dd">
                  <c:v>44706</c:v>
                </c:pt>
                <c:pt idx="153" c:formatCode="yyyy\-mm\-dd">
                  <c:v>44707</c:v>
                </c:pt>
                <c:pt idx="154" c:formatCode="yyyy\-mm\-dd">
                  <c:v>44708</c:v>
                </c:pt>
                <c:pt idx="155" c:formatCode="yyyy\-mm\-dd">
                  <c:v>44711</c:v>
                </c:pt>
                <c:pt idx="156" c:formatCode="yyyy\-mm\-dd">
                  <c:v>44712</c:v>
                </c:pt>
                <c:pt idx="157" c:formatCode="yyyy\-mm\-dd">
                  <c:v>44713</c:v>
                </c:pt>
                <c:pt idx="158" c:formatCode="yyyy\-mm\-dd">
                  <c:v>44714</c:v>
                </c:pt>
                <c:pt idx="159" c:formatCode="yyyy\-mm\-dd">
                  <c:v>44718</c:v>
                </c:pt>
                <c:pt idx="160" c:formatCode="yyyy\-mm\-dd">
                  <c:v>44719</c:v>
                </c:pt>
                <c:pt idx="161" c:formatCode="yyyy\-mm\-dd">
                  <c:v>44720</c:v>
                </c:pt>
                <c:pt idx="162" c:formatCode="yyyy\-mm\-dd">
                  <c:v>44721</c:v>
                </c:pt>
                <c:pt idx="163" c:formatCode="yyyy\-mm\-dd">
                  <c:v>44722</c:v>
                </c:pt>
                <c:pt idx="164" c:formatCode="yyyy\-mm\-dd">
                  <c:v>44725</c:v>
                </c:pt>
                <c:pt idx="165" c:formatCode="yyyy\-mm\-dd">
                  <c:v>44726</c:v>
                </c:pt>
                <c:pt idx="166" c:formatCode="yyyy\-mm\-dd">
                  <c:v>44727</c:v>
                </c:pt>
                <c:pt idx="167" c:formatCode="yyyy\-mm\-dd">
                  <c:v>44728</c:v>
                </c:pt>
                <c:pt idx="168" c:formatCode="yyyy\-mm\-dd">
                  <c:v>44729</c:v>
                </c:pt>
                <c:pt idx="169" c:formatCode="yyyy\-mm\-dd">
                  <c:v>44732</c:v>
                </c:pt>
                <c:pt idx="170" c:formatCode="yyyy\-mm\-dd">
                  <c:v>44733</c:v>
                </c:pt>
                <c:pt idx="171" c:formatCode="yyyy\-mm\-dd">
                  <c:v>44734</c:v>
                </c:pt>
                <c:pt idx="172" c:formatCode="yyyy\-mm\-dd">
                  <c:v>44735</c:v>
                </c:pt>
                <c:pt idx="173" c:formatCode="yyyy\-mm\-dd">
                  <c:v>44736</c:v>
                </c:pt>
                <c:pt idx="174" c:formatCode="yyyy\-mm\-dd">
                  <c:v>44739</c:v>
                </c:pt>
                <c:pt idx="175" c:formatCode="yyyy\-mm\-dd">
                  <c:v>44740</c:v>
                </c:pt>
                <c:pt idx="176" c:formatCode="yyyy\-mm\-dd">
                  <c:v>44741</c:v>
                </c:pt>
                <c:pt idx="177" c:formatCode="yyyy\-mm\-dd">
                  <c:v>44742</c:v>
                </c:pt>
                <c:pt idx="178" c:formatCode="yyyy\-mm\-dd">
                  <c:v>44743</c:v>
                </c:pt>
                <c:pt idx="179" c:formatCode="yyyy\-mm\-dd">
                  <c:v>44746</c:v>
                </c:pt>
                <c:pt idx="180" c:formatCode="yyyy\-mm\-dd">
                  <c:v>44747</c:v>
                </c:pt>
                <c:pt idx="181" c:formatCode="yyyy\-mm\-dd">
                  <c:v>44748</c:v>
                </c:pt>
                <c:pt idx="182" c:formatCode="yyyy\-mm\-dd">
                  <c:v>44749</c:v>
                </c:pt>
                <c:pt idx="183" c:formatCode="yyyy\-mm\-dd">
                  <c:v>44750</c:v>
                </c:pt>
                <c:pt idx="184" c:formatCode="yyyy\-mm\-dd">
                  <c:v>44753</c:v>
                </c:pt>
                <c:pt idx="185" c:formatCode="yyyy\-mm\-dd">
                  <c:v>44754</c:v>
                </c:pt>
                <c:pt idx="186" c:formatCode="yyyy\-mm\-dd">
                  <c:v>44755</c:v>
                </c:pt>
                <c:pt idx="187" c:formatCode="yyyy\-mm\-dd">
                  <c:v>44756</c:v>
                </c:pt>
                <c:pt idx="188" c:formatCode="yyyy\-mm\-dd">
                  <c:v>44757</c:v>
                </c:pt>
                <c:pt idx="189" c:formatCode="yyyy\-mm\-dd">
                  <c:v>44760</c:v>
                </c:pt>
                <c:pt idx="190" c:formatCode="yyyy\-mm\-dd">
                  <c:v>44761</c:v>
                </c:pt>
                <c:pt idx="191" c:formatCode="yyyy\-mm\-dd">
                  <c:v>44762</c:v>
                </c:pt>
                <c:pt idx="192" c:formatCode="yyyy\-mm\-dd">
                  <c:v>44763</c:v>
                </c:pt>
                <c:pt idx="193" c:formatCode="yyyy\-mm\-dd">
                  <c:v>44764</c:v>
                </c:pt>
                <c:pt idx="194" c:formatCode="yyyy\-mm\-dd">
                  <c:v>44767</c:v>
                </c:pt>
                <c:pt idx="195" c:formatCode="yyyy\-mm\-dd">
                  <c:v>44768</c:v>
                </c:pt>
                <c:pt idx="196" c:formatCode="yyyy\-mm\-dd">
                  <c:v>44769</c:v>
                </c:pt>
                <c:pt idx="197" c:formatCode="yyyy\-mm\-dd">
                  <c:v>44770</c:v>
                </c:pt>
                <c:pt idx="198" c:formatCode="yyyy\-mm\-dd">
                  <c:v>44771</c:v>
                </c:pt>
                <c:pt idx="199" c:formatCode="yyyy\-mm\-dd">
                  <c:v>44774</c:v>
                </c:pt>
                <c:pt idx="200" c:formatCode="yyyy\-mm\-dd">
                  <c:v>44775</c:v>
                </c:pt>
                <c:pt idx="201" c:formatCode="yyyy\-mm\-dd">
                  <c:v>44776</c:v>
                </c:pt>
                <c:pt idx="202" c:formatCode="yyyy\-mm\-dd">
                  <c:v>44777</c:v>
                </c:pt>
                <c:pt idx="203" c:formatCode="yyyy\-mm\-dd">
                  <c:v>44778</c:v>
                </c:pt>
                <c:pt idx="204" c:formatCode="yyyy\-mm\-dd">
                  <c:v>44781</c:v>
                </c:pt>
                <c:pt idx="205" c:formatCode="yyyy\-mm\-dd">
                  <c:v>44782</c:v>
                </c:pt>
                <c:pt idx="206" c:formatCode="yyyy\-mm\-dd">
                  <c:v>44783</c:v>
                </c:pt>
                <c:pt idx="207" c:formatCode="yyyy\-mm\-dd">
                  <c:v>44784</c:v>
                </c:pt>
                <c:pt idx="208" c:formatCode="yyyy\-mm\-dd">
                  <c:v>44785</c:v>
                </c:pt>
                <c:pt idx="209" c:formatCode="yyyy\-mm\-dd">
                  <c:v>44788</c:v>
                </c:pt>
                <c:pt idx="210" c:formatCode="yyyy\-mm\-dd">
                  <c:v>44789</c:v>
                </c:pt>
                <c:pt idx="211" c:formatCode="yyyy\-mm\-dd">
                  <c:v>44790</c:v>
                </c:pt>
                <c:pt idx="212" c:formatCode="yyyy\-mm\-dd">
                  <c:v>44791</c:v>
                </c:pt>
                <c:pt idx="213" c:formatCode="yyyy\-mm\-dd">
                  <c:v>44792</c:v>
                </c:pt>
                <c:pt idx="214" c:formatCode="yyyy\-mm\-dd">
                  <c:v>44795</c:v>
                </c:pt>
                <c:pt idx="215" c:formatCode="yyyy\-mm\-dd">
                  <c:v>44796</c:v>
                </c:pt>
                <c:pt idx="216" c:formatCode="yyyy\-mm\-dd">
                  <c:v>44797</c:v>
                </c:pt>
                <c:pt idx="217" c:formatCode="yyyy\-mm\-dd">
                  <c:v>44798</c:v>
                </c:pt>
                <c:pt idx="218" c:formatCode="yyyy\-mm\-dd">
                  <c:v>44799</c:v>
                </c:pt>
                <c:pt idx="219" c:formatCode="yyyy\-mm\-dd">
                  <c:v>44802</c:v>
                </c:pt>
                <c:pt idx="220" c:formatCode="yyyy\-mm\-dd">
                  <c:v>44803</c:v>
                </c:pt>
                <c:pt idx="221" c:formatCode="yyyy\-mm\-dd">
                  <c:v>44804</c:v>
                </c:pt>
                <c:pt idx="222" c:formatCode="yyyy\-mm\-dd">
                  <c:v>44805</c:v>
                </c:pt>
                <c:pt idx="223" c:formatCode="yyyy\-mm\-dd">
                  <c:v>44806</c:v>
                </c:pt>
                <c:pt idx="224" c:formatCode="yyyy\-mm\-dd">
                  <c:v>44809</c:v>
                </c:pt>
                <c:pt idx="225" c:formatCode="yyyy\-mm\-dd">
                  <c:v>44810</c:v>
                </c:pt>
                <c:pt idx="226" c:formatCode="yyyy\-mm\-dd">
                  <c:v>44811</c:v>
                </c:pt>
                <c:pt idx="227" c:formatCode="yyyy\-mm\-dd">
                  <c:v>44812</c:v>
                </c:pt>
                <c:pt idx="228" c:formatCode="yyyy\-mm\-dd">
                  <c:v>44813</c:v>
                </c:pt>
                <c:pt idx="229" c:formatCode="yyyy\-mm\-dd">
                  <c:v>44817</c:v>
                </c:pt>
                <c:pt idx="230" c:formatCode="yyyy\-mm\-dd">
                  <c:v>44818</c:v>
                </c:pt>
                <c:pt idx="231" c:formatCode="yyyy\-mm\-dd">
                  <c:v>44819</c:v>
                </c:pt>
                <c:pt idx="232" c:formatCode="yyyy\-mm\-dd">
                  <c:v>44820</c:v>
                </c:pt>
                <c:pt idx="233" c:formatCode="yyyy\-mm\-dd">
                  <c:v>44823</c:v>
                </c:pt>
                <c:pt idx="234" c:formatCode="yyyy\-mm\-dd">
                  <c:v>44824</c:v>
                </c:pt>
                <c:pt idx="235" c:formatCode="yyyy\-mm\-dd">
                  <c:v>44825</c:v>
                </c:pt>
                <c:pt idx="236" c:formatCode="yyyy\-mm\-dd">
                  <c:v>44826</c:v>
                </c:pt>
                <c:pt idx="237" c:formatCode="yyyy\-mm\-dd">
                  <c:v>44827</c:v>
                </c:pt>
                <c:pt idx="238" c:formatCode="yyyy\-mm\-dd">
                  <c:v>44830</c:v>
                </c:pt>
                <c:pt idx="239" c:formatCode="yyyy\-mm\-dd">
                  <c:v>44831</c:v>
                </c:pt>
                <c:pt idx="240" c:formatCode="yyyy\-mm\-dd">
                  <c:v>44832</c:v>
                </c:pt>
                <c:pt idx="241" c:formatCode="yyyy\-mm\-dd">
                  <c:v>44833</c:v>
                </c:pt>
                <c:pt idx="242" c:formatCode="yyyy\-mm\-dd">
                  <c:v>44834</c:v>
                </c:pt>
                <c:pt idx="243" c:formatCode="yyyy\-mm\-dd">
                  <c:v>44842</c:v>
                </c:pt>
                <c:pt idx="244" c:formatCode="yyyy\-mm\-dd">
                  <c:v>44843</c:v>
                </c:pt>
                <c:pt idx="245" c:formatCode="yyyy\-mm\-dd">
                  <c:v>44844</c:v>
                </c:pt>
                <c:pt idx="246" c:formatCode="yyyy\-mm\-dd">
                  <c:v>44845</c:v>
                </c:pt>
                <c:pt idx="247" c:formatCode="yyyy\-mm\-dd">
                  <c:v>44846</c:v>
                </c:pt>
                <c:pt idx="248" c:formatCode="yyyy\-mm\-dd">
                  <c:v>44847</c:v>
                </c:pt>
                <c:pt idx="249" c:formatCode="yyyy\-mm\-dd">
                  <c:v>44848</c:v>
                </c:pt>
                <c:pt idx="250" c:formatCode="yyyy\-mm\-dd">
                  <c:v>44851</c:v>
                </c:pt>
                <c:pt idx="251" c:formatCode="yyyy\-mm\-dd">
                  <c:v>44852</c:v>
                </c:pt>
                <c:pt idx="252" c:formatCode="yyyy\-mm\-dd">
                  <c:v>44853</c:v>
                </c:pt>
                <c:pt idx="253" c:formatCode="yyyy\-mm\-dd">
                  <c:v>44854</c:v>
                </c:pt>
                <c:pt idx="254" c:formatCode="yyyy\-mm\-dd">
                  <c:v>44855</c:v>
                </c:pt>
                <c:pt idx="255" c:formatCode="yyyy\-mm\-dd">
                  <c:v>44858</c:v>
                </c:pt>
                <c:pt idx="256" c:formatCode="yyyy\-mm\-dd">
                  <c:v>44859</c:v>
                </c:pt>
                <c:pt idx="257" c:formatCode="yyyy\-mm\-dd">
                  <c:v>44860</c:v>
                </c:pt>
                <c:pt idx="258" c:formatCode="yyyy\-mm\-dd">
                  <c:v>44861</c:v>
                </c:pt>
                <c:pt idx="259" c:formatCode="yyyy\-mm\-dd">
                  <c:v>44862</c:v>
                </c:pt>
                <c:pt idx="260" c:formatCode="yyyy\-mm\-dd">
                  <c:v>44865</c:v>
                </c:pt>
                <c:pt idx="261" c:formatCode="yyyy\-mm\-dd">
                  <c:v>44866</c:v>
                </c:pt>
                <c:pt idx="262" c:formatCode="yyyy\-mm\-dd">
                  <c:v>44867</c:v>
                </c:pt>
                <c:pt idx="263" c:formatCode="yyyy\-mm\-dd">
                  <c:v>44868</c:v>
                </c:pt>
                <c:pt idx="264" c:formatCode="yyyy\-mm\-dd">
                  <c:v>44869</c:v>
                </c:pt>
                <c:pt idx="265" c:formatCode="yyyy\-mm\-dd">
                  <c:v>44872</c:v>
                </c:pt>
                <c:pt idx="266" c:formatCode="yyyy\-mm\-dd">
                  <c:v>44873</c:v>
                </c:pt>
                <c:pt idx="267" c:formatCode="yyyy\-mm\-dd">
                  <c:v>44874</c:v>
                </c:pt>
                <c:pt idx="268" c:formatCode="yyyy\-mm\-dd">
                  <c:v>44875</c:v>
                </c:pt>
                <c:pt idx="269" c:formatCode="yyyy\-mm\-dd">
                  <c:v>44876</c:v>
                </c:pt>
                <c:pt idx="270" c:formatCode="yyyy\-mm\-dd">
                  <c:v>44879</c:v>
                </c:pt>
                <c:pt idx="271" c:formatCode="yyyy\-mm\-dd">
                  <c:v>44880</c:v>
                </c:pt>
                <c:pt idx="272" c:formatCode="yyyy\-mm\-dd">
                  <c:v>44881</c:v>
                </c:pt>
                <c:pt idx="273" c:formatCode="yyyy\-mm\-dd">
                  <c:v>44882</c:v>
                </c:pt>
                <c:pt idx="274" c:formatCode="yyyy\-mm\-dd">
                  <c:v>44883</c:v>
                </c:pt>
                <c:pt idx="275" c:formatCode="yyyy\-mm\-dd">
                  <c:v>44886</c:v>
                </c:pt>
                <c:pt idx="276" c:formatCode="yyyy\-mm\-dd">
                  <c:v>44887</c:v>
                </c:pt>
                <c:pt idx="277" c:formatCode="yyyy\-mm\-dd">
                  <c:v>44888</c:v>
                </c:pt>
                <c:pt idx="278" c:formatCode="yyyy\-mm\-dd">
                  <c:v>44889</c:v>
                </c:pt>
                <c:pt idx="279" c:formatCode="yyyy\-mm\-dd">
                  <c:v>44890</c:v>
                </c:pt>
                <c:pt idx="280" c:formatCode="yyyy\-m\-d">
                  <c:v>44893</c:v>
                </c:pt>
                <c:pt idx="281" c:formatCode="yyyy\-m\-d">
                  <c:v>44894</c:v>
                </c:pt>
                <c:pt idx="282" c:formatCode="yyyy\-m\-d">
                  <c:v>44895</c:v>
                </c:pt>
                <c:pt idx="283" c:formatCode="yyyy\-m\-d">
                  <c:v>44896</c:v>
                </c:pt>
                <c:pt idx="284" c:formatCode="yyyy\-m\-d">
                  <c:v>44897</c:v>
                </c:pt>
                <c:pt idx="285" c:formatCode="yyyy\-mm\-dd">
                  <c:v>44900</c:v>
                </c:pt>
                <c:pt idx="286" c:formatCode="yyyy\-mm\-dd">
                  <c:v>44901</c:v>
                </c:pt>
                <c:pt idx="287" c:formatCode="yyyy\-mm\-dd">
                  <c:v>44902</c:v>
                </c:pt>
                <c:pt idx="288" c:formatCode="yyyy\-mm\-dd">
                  <c:v>44903</c:v>
                </c:pt>
                <c:pt idx="289" c:formatCode="yyyy\-mm\-dd">
                  <c:v>44904</c:v>
                </c:pt>
                <c:pt idx="290" c:formatCode="yyyy\-mm\-dd">
                  <c:v>44907</c:v>
                </c:pt>
                <c:pt idx="291" c:formatCode="yyyy\-mm\-dd">
                  <c:v>44908</c:v>
                </c:pt>
                <c:pt idx="292" c:formatCode="yyyy\-mm\-dd">
                  <c:v>44909</c:v>
                </c:pt>
                <c:pt idx="293" c:formatCode="yyyy\-mm\-dd">
                  <c:v>44910</c:v>
                </c:pt>
                <c:pt idx="294" c:formatCode="yyyy\-mm\-dd">
                  <c:v>44911</c:v>
                </c:pt>
                <c:pt idx="295" c:formatCode="yyyy\-mm\-dd">
                  <c:v>44914</c:v>
                </c:pt>
                <c:pt idx="296" c:formatCode="yyyy\-mm\-dd">
                  <c:v>44915</c:v>
                </c:pt>
                <c:pt idx="297" c:formatCode="yyyy\-mm\-dd">
                  <c:v>44916</c:v>
                </c:pt>
                <c:pt idx="298" c:formatCode="yyyy\-mm\-dd">
                  <c:v>44917</c:v>
                </c:pt>
                <c:pt idx="299" c:formatCode="yyyy\-mm\-dd">
                  <c:v>44918</c:v>
                </c:pt>
                <c:pt idx="300" c:formatCode="yyyy\-mm\-dd">
                  <c:v>44921</c:v>
                </c:pt>
                <c:pt idx="301" c:formatCode="yyyy\-mm\-dd">
                  <c:v>44922</c:v>
                </c:pt>
                <c:pt idx="302" c:formatCode="yyyy\-mm\-dd">
                  <c:v>44923</c:v>
                </c:pt>
                <c:pt idx="303" c:formatCode="yyyy\-mm\-dd">
                  <c:v>44924</c:v>
                </c:pt>
                <c:pt idx="304" c:formatCode="yyyy\-mm\-dd">
                  <c:v>44925</c:v>
                </c:pt>
                <c:pt idx="305" c:formatCode="yyyy\-mm\-dd">
                  <c:v>44929</c:v>
                </c:pt>
                <c:pt idx="306" c:formatCode="yyyy\-mm\-dd">
                  <c:v>44930</c:v>
                </c:pt>
                <c:pt idx="307" c:formatCode="yyyy\-mm\-dd">
                  <c:v>44931</c:v>
                </c:pt>
                <c:pt idx="308" c:formatCode="yyyy\-mm\-dd">
                  <c:v>44932</c:v>
                </c:pt>
                <c:pt idx="309" c:formatCode="yyyy\-mm\-dd">
                  <c:v>44935</c:v>
                </c:pt>
                <c:pt idx="310" c:formatCode="yyyy\-mm\-dd">
                  <c:v>44936</c:v>
                </c:pt>
                <c:pt idx="311" c:formatCode="yyyy\-mm\-dd">
                  <c:v>44937</c:v>
                </c:pt>
                <c:pt idx="312" c:formatCode="yyyy\-mm\-dd">
                  <c:v>44938</c:v>
                </c:pt>
                <c:pt idx="313" c:formatCode="yyyy\-mm\-dd">
                  <c:v>44939</c:v>
                </c:pt>
                <c:pt idx="314" c:formatCode="yyyy\-mm\-dd">
                  <c:v>44942</c:v>
                </c:pt>
                <c:pt idx="315" c:formatCode="yyyy\-mm\-dd">
                  <c:v>44943</c:v>
                </c:pt>
                <c:pt idx="316" c:formatCode="yyyy\-mm\-dd">
                  <c:v>44944</c:v>
                </c:pt>
                <c:pt idx="317" c:formatCode="yyyy\-mm\-dd">
                  <c:v>44945</c:v>
                </c:pt>
                <c:pt idx="318" c:formatCode="yyyy\-mm\-dd">
                  <c:v>44946</c:v>
                </c:pt>
                <c:pt idx="319" c:formatCode="yyyy\-mm\-dd">
                  <c:v>44954</c:v>
                </c:pt>
                <c:pt idx="320" c:formatCode="yyyy\-mm\-dd">
                  <c:v>44955</c:v>
                </c:pt>
                <c:pt idx="321" c:formatCode="yyyy\-mm\-dd">
                  <c:v>44956</c:v>
                </c:pt>
                <c:pt idx="322" c:formatCode="yyyy\-mm\-dd">
                  <c:v>44957</c:v>
                </c:pt>
                <c:pt idx="323" c:formatCode="yyyy\-mm\-dd">
                  <c:v>44958</c:v>
                </c:pt>
                <c:pt idx="324" c:formatCode="yyyy\-mm\-dd">
                  <c:v>44959</c:v>
                </c:pt>
                <c:pt idx="325" c:formatCode="yyyy\-mm\-dd">
                  <c:v>44960</c:v>
                </c:pt>
                <c:pt idx="326" c:formatCode="yyyy\-mm\-dd">
                  <c:v>44963</c:v>
                </c:pt>
                <c:pt idx="327" c:formatCode="yyyy\-mm\-dd">
                  <c:v>44964</c:v>
                </c:pt>
                <c:pt idx="328" c:formatCode="yyyy\-mm\-dd">
                  <c:v>44965</c:v>
                </c:pt>
                <c:pt idx="329" c:formatCode="yyyy\-mm\-dd">
                  <c:v>44966</c:v>
                </c:pt>
                <c:pt idx="330" c:formatCode="yyyy\-mm\-dd">
                  <c:v>44967</c:v>
                </c:pt>
                <c:pt idx="331" c:formatCode="yyyy\-mm\-dd">
                  <c:v>44970</c:v>
                </c:pt>
                <c:pt idx="332" c:formatCode="yyyy\-mm\-dd">
                  <c:v>44971</c:v>
                </c:pt>
                <c:pt idx="333" c:formatCode="yyyy\-mm\-dd">
                  <c:v>44972</c:v>
                </c:pt>
                <c:pt idx="334" c:formatCode="yyyy\-mm\-dd">
                  <c:v>44973</c:v>
                </c:pt>
                <c:pt idx="335" c:formatCode="yyyy\-mm\-dd">
                  <c:v>44974</c:v>
                </c:pt>
                <c:pt idx="336" c:formatCode="yyyy\-mm\-dd">
                  <c:v>44977</c:v>
                </c:pt>
                <c:pt idx="337" c:formatCode="yyyy\-mm\-dd">
                  <c:v>44978</c:v>
                </c:pt>
                <c:pt idx="338" c:formatCode="yyyy\-mm\-dd">
                  <c:v>44979</c:v>
                </c:pt>
                <c:pt idx="339" c:formatCode="yyyy\-mm\-dd">
                  <c:v>44980</c:v>
                </c:pt>
                <c:pt idx="340" c:formatCode="yyyy\-mm\-dd">
                  <c:v>44981</c:v>
                </c:pt>
                <c:pt idx="341" c:formatCode="yyyy\-mm\-dd">
                  <c:v>44984</c:v>
                </c:pt>
                <c:pt idx="342" c:formatCode="yyyy\-mm\-dd">
                  <c:v>44985</c:v>
                </c:pt>
                <c:pt idx="343" c:formatCode="yyyy\-mm\-dd">
                  <c:v>44986</c:v>
                </c:pt>
                <c:pt idx="344" c:formatCode="yyyy\-mm\-dd">
                  <c:v>44987</c:v>
                </c:pt>
                <c:pt idx="345" c:formatCode="yyyy\-mm\-dd">
                  <c:v>44988</c:v>
                </c:pt>
                <c:pt idx="346" c:formatCode="yyyy\-mm\-dd">
                  <c:v>44991</c:v>
                </c:pt>
                <c:pt idx="347" c:formatCode="yyyy\-mm\-dd">
                  <c:v>44992</c:v>
                </c:pt>
                <c:pt idx="348" c:formatCode="yyyy\-mm\-dd">
                  <c:v>44993</c:v>
                </c:pt>
                <c:pt idx="349" c:formatCode="yyyy\-mm\-dd">
                  <c:v>44994</c:v>
                </c:pt>
                <c:pt idx="350" c:formatCode="yyyy\-mm\-dd">
                  <c:v>44995</c:v>
                </c:pt>
                <c:pt idx="351" c:formatCode="yyyy\-mm\-dd">
                  <c:v>44998</c:v>
                </c:pt>
                <c:pt idx="352" c:formatCode="yyyy\-mm\-dd">
                  <c:v>44999</c:v>
                </c:pt>
                <c:pt idx="353" c:formatCode="yyyy\-mm\-dd">
                  <c:v>45000</c:v>
                </c:pt>
                <c:pt idx="354" c:formatCode="yyyy\-mm\-dd">
                  <c:v>45001</c:v>
                </c:pt>
                <c:pt idx="355" c:formatCode="yyyy\-mm\-dd">
                  <c:v>45002</c:v>
                </c:pt>
                <c:pt idx="356" c:formatCode="yyyy\-mm\-dd">
                  <c:v>45005</c:v>
                </c:pt>
                <c:pt idx="357" c:formatCode="yyyy\-mm\-dd">
                  <c:v>45006</c:v>
                </c:pt>
                <c:pt idx="358" c:formatCode="yyyy\-mm\-dd">
                  <c:v>45007</c:v>
                </c:pt>
                <c:pt idx="359" c:formatCode="yyyy\-mm\-dd">
                  <c:v>45008</c:v>
                </c:pt>
                <c:pt idx="360" c:formatCode="yyyy\-mm\-dd">
                  <c:v>45009</c:v>
                </c:pt>
                <c:pt idx="361" c:formatCode="yyyy\-mm\-dd">
                  <c:v>45012</c:v>
                </c:pt>
                <c:pt idx="362" c:formatCode="yyyy\-mm\-dd">
                  <c:v>45013</c:v>
                </c:pt>
                <c:pt idx="363" c:formatCode="yyyy\-mm\-dd">
                  <c:v>45014</c:v>
                </c:pt>
                <c:pt idx="364" c:formatCode="yyyy\-mm\-dd">
                  <c:v>45015</c:v>
                </c:pt>
                <c:pt idx="365" c:formatCode="yyyy\-mm\-dd">
                  <c:v>45016</c:v>
                </c:pt>
                <c:pt idx="366" c:formatCode="yyyy\-mm\-dd">
                  <c:v>45019</c:v>
                </c:pt>
                <c:pt idx="367" c:formatCode="yyyy\-mm\-dd">
                  <c:v>45020</c:v>
                </c:pt>
                <c:pt idx="368" c:formatCode="yyyy\-mm\-dd">
                  <c:v>45022</c:v>
                </c:pt>
                <c:pt idx="369" c:formatCode="yyyy\-mm\-dd">
                  <c:v>45023</c:v>
                </c:pt>
                <c:pt idx="370" c:formatCode="yyyy\-mm\-dd">
                  <c:v>45026</c:v>
                </c:pt>
                <c:pt idx="371" c:formatCode="yyyy\-mm\-dd">
                  <c:v>45027</c:v>
                </c:pt>
                <c:pt idx="372" c:formatCode="yyyy\-mm\-dd">
                  <c:v>45028</c:v>
                </c:pt>
                <c:pt idx="373" c:formatCode="yyyy\-mm\-dd">
                  <c:v>45029</c:v>
                </c:pt>
                <c:pt idx="374" c:formatCode="yyyy\-mm\-dd">
                  <c:v>45030</c:v>
                </c:pt>
                <c:pt idx="375" c:formatCode="yyyy\-mm\-dd">
                  <c:v>45033</c:v>
                </c:pt>
                <c:pt idx="376" c:formatCode="yyyy\-mm\-dd">
                  <c:v>45034</c:v>
                </c:pt>
                <c:pt idx="377" c:formatCode="yyyy\-mm\-dd">
                  <c:v>45035</c:v>
                </c:pt>
                <c:pt idx="378" c:formatCode="yyyy\-mm\-dd">
                  <c:v>45036</c:v>
                </c:pt>
                <c:pt idx="379" c:formatCode="yyyy\-mm\-dd">
                  <c:v>45037</c:v>
                </c:pt>
                <c:pt idx="380" c:formatCode="yyyy\-mm\-dd">
                  <c:v>45039</c:v>
                </c:pt>
                <c:pt idx="381" c:formatCode="yyyy\-mm\-dd">
                  <c:v>45040</c:v>
                </c:pt>
                <c:pt idx="382" c:formatCode="yyyy\-mm\-dd">
                  <c:v>45041</c:v>
                </c:pt>
                <c:pt idx="383" c:formatCode="yyyy\-mm\-dd">
                  <c:v>45042</c:v>
                </c:pt>
                <c:pt idx="384" c:formatCode="yyyy\-mm\-dd">
                  <c:v>45043</c:v>
                </c:pt>
                <c:pt idx="385" c:formatCode="yyyy\-mm\-dd">
                  <c:v>45044</c:v>
                </c:pt>
                <c:pt idx="386" c:formatCode="yyyy\-mm\-dd">
                  <c:v>45050</c:v>
                </c:pt>
                <c:pt idx="387" c:formatCode="yyyy\-mm\-dd">
                  <c:v>45051</c:v>
                </c:pt>
                <c:pt idx="388" c:formatCode="yyyy\-mm\-dd">
                  <c:v>45052</c:v>
                </c:pt>
                <c:pt idx="389" c:formatCode="yyyy\-mm\-dd">
                  <c:v>45054</c:v>
                </c:pt>
                <c:pt idx="390" c:formatCode="yyyy\-mm\-dd">
                  <c:v>45055</c:v>
                </c:pt>
                <c:pt idx="391" c:formatCode="yyyy\-mm\-dd">
                  <c:v>45056</c:v>
                </c:pt>
                <c:pt idx="392" c:formatCode="yyyy\-mm\-dd">
                  <c:v>45057</c:v>
                </c:pt>
                <c:pt idx="393" c:formatCode="yyyy\-mm\-dd">
                  <c:v>45058</c:v>
                </c:pt>
                <c:pt idx="394" c:formatCode="yyyy\-mm\-dd">
                  <c:v>45061</c:v>
                </c:pt>
                <c:pt idx="395" c:formatCode="yyyy\-mm\-dd">
                  <c:v>45062</c:v>
                </c:pt>
                <c:pt idx="396" c:formatCode="yyyy\-mm\-dd">
                  <c:v>45063</c:v>
                </c:pt>
                <c:pt idx="397" c:formatCode="yyyy\-mm\-dd">
                  <c:v>45064</c:v>
                </c:pt>
                <c:pt idx="398" c:formatCode="yyyy\-mm\-dd">
                  <c:v>45065</c:v>
                </c:pt>
                <c:pt idx="399" c:formatCode="yyyy\-mm\-dd">
                  <c:v>45068</c:v>
                </c:pt>
                <c:pt idx="400" c:formatCode="yyyy\-mm\-dd">
                  <c:v>45069</c:v>
                </c:pt>
                <c:pt idx="401" c:formatCode="yyyy\-mm\-dd">
                  <c:v>45070</c:v>
                </c:pt>
                <c:pt idx="402" c:formatCode="yyyy\-mm\-dd">
                  <c:v>45071</c:v>
                </c:pt>
                <c:pt idx="403" c:formatCode="yyyy\-mm\-dd">
                  <c:v>45072</c:v>
                </c:pt>
                <c:pt idx="404" c:formatCode="yyyy\-mm\-dd">
                  <c:v>45075</c:v>
                </c:pt>
                <c:pt idx="405" c:formatCode="yyyy\-mm\-dd">
                  <c:v>45076</c:v>
                </c:pt>
                <c:pt idx="406" c:formatCode="yyyy\-mm\-dd">
                  <c:v>45077</c:v>
                </c:pt>
                <c:pt idx="407" c:formatCode="yyyy\-mm\-dd">
                  <c:v>45078</c:v>
                </c:pt>
                <c:pt idx="408" c:formatCode="yyyy\-mm\-dd">
                  <c:v>45079</c:v>
                </c:pt>
              </c:numCache>
            </c:numRef>
          </c:cat>
          <c:val>
            <c:numRef>
              <c:f>[磷酸铁锂数据.xlsx]磷酸铁价格图!$D$11:$D$439</c:f>
              <c:numCache>
                <c:formatCode>General</c:formatCode>
                <c:ptCount val="429"/>
                <c:pt idx="0">
                  <c:v>17500</c:v>
                </c:pt>
                <c:pt idx="1">
                  <c:v>17500</c:v>
                </c:pt>
                <c:pt idx="2">
                  <c:v>17500</c:v>
                </c:pt>
                <c:pt idx="3">
                  <c:v>17500</c:v>
                </c:pt>
                <c:pt idx="4">
                  <c:v>17500</c:v>
                </c:pt>
                <c:pt idx="5">
                  <c:v>17500</c:v>
                </c:pt>
                <c:pt idx="6">
                  <c:v>17500</c:v>
                </c:pt>
                <c:pt idx="7">
                  <c:v>17500</c:v>
                </c:pt>
                <c:pt idx="8">
                  <c:v>17500</c:v>
                </c:pt>
                <c:pt idx="9">
                  <c:v>17500</c:v>
                </c:pt>
                <c:pt idx="10">
                  <c:v>17500</c:v>
                </c:pt>
                <c:pt idx="11">
                  <c:v>19000</c:v>
                </c:pt>
                <c:pt idx="12">
                  <c:v>19000</c:v>
                </c:pt>
                <c:pt idx="13">
                  <c:v>19000</c:v>
                </c:pt>
                <c:pt idx="14">
                  <c:v>26000</c:v>
                </c:pt>
                <c:pt idx="15">
                  <c:v>26000</c:v>
                </c:pt>
                <c:pt idx="16">
                  <c:v>26000</c:v>
                </c:pt>
                <c:pt idx="17">
                  <c:v>26000</c:v>
                </c:pt>
                <c:pt idx="18">
                  <c:v>26000</c:v>
                </c:pt>
                <c:pt idx="19">
                  <c:v>26000</c:v>
                </c:pt>
                <c:pt idx="20">
                  <c:v>26000</c:v>
                </c:pt>
                <c:pt idx="21">
                  <c:v>26000</c:v>
                </c:pt>
                <c:pt idx="22">
                  <c:v>26000</c:v>
                </c:pt>
                <c:pt idx="23">
                  <c:v>26000</c:v>
                </c:pt>
                <c:pt idx="24">
                  <c:v>26000</c:v>
                </c:pt>
                <c:pt idx="25">
                  <c:v>26000</c:v>
                </c:pt>
                <c:pt idx="26">
                  <c:v>26000</c:v>
                </c:pt>
                <c:pt idx="27">
                  <c:v>26000</c:v>
                </c:pt>
                <c:pt idx="28">
                  <c:v>26000</c:v>
                </c:pt>
                <c:pt idx="29">
                  <c:v>26000</c:v>
                </c:pt>
                <c:pt idx="30">
                  <c:v>26000</c:v>
                </c:pt>
                <c:pt idx="31">
                  <c:v>24000</c:v>
                </c:pt>
                <c:pt idx="32">
                  <c:v>24000</c:v>
                </c:pt>
                <c:pt idx="33">
                  <c:v>24000</c:v>
                </c:pt>
                <c:pt idx="34">
                  <c:v>24000</c:v>
                </c:pt>
                <c:pt idx="35">
                  <c:v>24000</c:v>
                </c:pt>
                <c:pt idx="36">
                  <c:v>24000</c:v>
                </c:pt>
                <c:pt idx="37">
                  <c:v>24000</c:v>
                </c:pt>
                <c:pt idx="38">
                  <c:v>24000</c:v>
                </c:pt>
                <c:pt idx="39">
                  <c:v>24000</c:v>
                </c:pt>
                <c:pt idx="40">
                  <c:v>24000</c:v>
                </c:pt>
                <c:pt idx="41">
                  <c:v>24000</c:v>
                </c:pt>
                <c:pt idx="42">
                  <c:v>24000</c:v>
                </c:pt>
                <c:pt idx="43">
                  <c:v>24000</c:v>
                </c:pt>
                <c:pt idx="44">
                  <c:v>24000</c:v>
                </c:pt>
                <c:pt idx="45">
                  <c:v>24000</c:v>
                </c:pt>
                <c:pt idx="46">
                  <c:v>24000</c:v>
                </c:pt>
                <c:pt idx="47">
                  <c:v>24000</c:v>
                </c:pt>
                <c:pt idx="48">
                  <c:v>24000</c:v>
                </c:pt>
                <c:pt idx="49">
                  <c:v>24000</c:v>
                </c:pt>
                <c:pt idx="50">
                  <c:v>24000</c:v>
                </c:pt>
                <c:pt idx="51">
                  <c:v>23000</c:v>
                </c:pt>
                <c:pt idx="52">
                  <c:v>23000</c:v>
                </c:pt>
                <c:pt idx="53">
                  <c:v>23000</c:v>
                </c:pt>
                <c:pt idx="54">
                  <c:v>23000</c:v>
                </c:pt>
                <c:pt idx="55">
                  <c:v>23000</c:v>
                </c:pt>
                <c:pt idx="56">
                  <c:v>23000</c:v>
                </c:pt>
                <c:pt idx="57">
                  <c:v>23000</c:v>
                </c:pt>
                <c:pt idx="58">
                  <c:v>23000</c:v>
                </c:pt>
                <c:pt idx="59">
                  <c:v>23000</c:v>
                </c:pt>
                <c:pt idx="60">
                  <c:v>23000</c:v>
                </c:pt>
                <c:pt idx="61">
                  <c:v>23000</c:v>
                </c:pt>
                <c:pt idx="62">
                  <c:v>23000</c:v>
                </c:pt>
                <c:pt idx="63">
                  <c:v>23000</c:v>
                </c:pt>
                <c:pt idx="64">
                  <c:v>23000</c:v>
                </c:pt>
                <c:pt idx="65">
                  <c:v>23000</c:v>
                </c:pt>
                <c:pt idx="66">
                  <c:v>23000</c:v>
                </c:pt>
                <c:pt idx="67">
                  <c:v>23000</c:v>
                </c:pt>
                <c:pt idx="68">
                  <c:v>23000</c:v>
                </c:pt>
                <c:pt idx="69">
                  <c:v>23000</c:v>
                </c:pt>
                <c:pt idx="70">
                  <c:v>23000</c:v>
                </c:pt>
                <c:pt idx="71">
                  <c:v>23000</c:v>
                </c:pt>
                <c:pt idx="72">
                  <c:v>23000</c:v>
                </c:pt>
                <c:pt idx="73">
                  <c:v>23000</c:v>
                </c:pt>
                <c:pt idx="74">
                  <c:v>23000</c:v>
                </c:pt>
                <c:pt idx="75">
                  <c:v>23000</c:v>
                </c:pt>
                <c:pt idx="76">
                  <c:v>23000</c:v>
                </c:pt>
                <c:pt idx="77">
                  <c:v>23000</c:v>
                </c:pt>
                <c:pt idx="78">
                  <c:v>23000</c:v>
                </c:pt>
                <c:pt idx="79">
                  <c:v>23000</c:v>
                </c:pt>
                <c:pt idx="80">
                  <c:v>23000</c:v>
                </c:pt>
                <c:pt idx="81">
                  <c:v>23000</c:v>
                </c:pt>
                <c:pt idx="82">
                  <c:v>23000</c:v>
                </c:pt>
                <c:pt idx="83">
                  <c:v>23000</c:v>
                </c:pt>
                <c:pt idx="84">
                  <c:v>23000</c:v>
                </c:pt>
                <c:pt idx="85">
                  <c:v>23000</c:v>
                </c:pt>
                <c:pt idx="86">
                  <c:v>23000</c:v>
                </c:pt>
                <c:pt idx="87">
                  <c:v>23000</c:v>
                </c:pt>
                <c:pt idx="88">
                  <c:v>23000</c:v>
                </c:pt>
                <c:pt idx="89">
                  <c:v>23000</c:v>
                </c:pt>
                <c:pt idx="90">
                  <c:v>23000</c:v>
                </c:pt>
                <c:pt idx="91">
                  <c:v>23000</c:v>
                </c:pt>
                <c:pt idx="92">
                  <c:v>23000</c:v>
                </c:pt>
                <c:pt idx="93">
                  <c:v>23000</c:v>
                </c:pt>
                <c:pt idx="94">
                  <c:v>23000</c:v>
                </c:pt>
                <c:pt idx="95">
                  <c:v>23000</c:v>
                </c:pt>
                <c:pt idx="96">
                  <c:v>23000</c:v>
                </c:pt>
                <c:pt idx="97">
                  <c:v>23500</c:v>
                </c:pt>
                <c:pt idx="98">
                  <c:v>23500</c:v>
                </c:pt>
                <c:pt idx="99">
                  <c:v>23500</c:v>
                </c:pt>
                <c:pt idx="100">
                  <c:v>23500</c:v>
                </c:pt>
                <c:pt idx="101">
                  <c:v>23500</c:v>
                </c:pt>
                <c:pt idx="102">
                  <c:v>23500</c:v>
                </c:pt>
                <c:pt idx="103">
                  <c:v>23500</c:v>
                </c:pt>
                <c:pt idx="104">
                  <c:v>23500</c:v>
                </c:pt>
                <c:pt idx="105">
                  <c:v>23500</c:v>
                </c:pt>
                <c:pt idx="106">
                  <c:v>23500</c:v>
                </c:pt>
                <c:pt idx="107">
                  <c:v>23500</c:v>
                </c:pt>
                <c:pt idx="108">
                  <c:v>23500</c:v>
                </c:pt>
                <c:pt idx="109">
                  <c:v>23500</c:v>
                </c:pt>
                <c:pt idx="110">
                  <c:v>23500</c:v>
                </c:pt>
                <c:pt idx="111">
                  <c:v>23500</c:v>
                </c:pt>
                <c:pt idx="112">
                  <c:v>24500</c:v>
                </c:pt>
                <c:pt idx="113">
                  <c:v>24500</c:v>
                </c:pt>
                <c:pt idx="114">
                  <c:v>24500</c:v>
                </c:pt>
                <c:pt idx="115">
                  <c:v>24500</c:v>
                </c:pt>
                <c:pt idx="116">
                  <c:v>24500</c:v>
                </c:pt>
                <c:pt idx="117">
                  <c:v>24500</c:v>
                </c:pt>
                <c:pt idx="118">
                  <c:v>24500</c:v>
                </c:pt>
                <c:pt idx="119">
                  <c:v>24500</c:v>
                </c:pt>
                <c:pt idx="120">
                  <c:v>24500</c:v>
                </c:pt>
                <c:pt idx="121">
                  <c:v>24500</c:v>
                </c:pt>
                <c:pt idx="122">
                  <c:v>24500</c:v>
                </c:pt>
                <c:pt idx="123">
                  <c:v>24500</c:v>
                </c:pt>
                <c:pt idx="124">
                  <c:v>24500</c:v>
                </c:pt>
                <c:pt idx="125">
                  <c:v>24500</c:v>
                </c:pt>
                <c:pt idx="126">
                  <c:v>24500</c:v>
                </c:pt>
                <c:pt idx="127">
                  <c:v>24500</c:v>
                </c:pt>
                <c:pt idx="128">
                  <c:v>24500</c:v>
                </c:pt>
                <c:pt idx="129">
                  <c:v>24500</c:v>
                </c:pt>
                <c:pt idx="130">
                  <c:v>24500</c:v>
                </c:pt>
                <c:pt idx="131">
                  <c:v>24500</c:v>
                </c:pt>
                <c:pt idx="132">
                  <c:v>26500</c:v>
                </c:pt>
                <c:pt idx="133">
                  <c:v>26500</c:v>
                </c:pt>
                <c:pt idx="134">
                  <c:v>26500</c:v>
                </c:pt>
                <c:pt idx="135">
                  <c:v>26500</c:v>
                </c:pt>
                <c:pt idx="136">
                  <c:v>26500</c:v>
                </c:pt>
                <c:pt idx="137">
                  <c:v>26500</c:v>
                </c:pt>
                <c:pt idx="138">
                  <c:v>26500</c:v>
                </c:pt>
                <c:pt idx="139">
                  <c:v>26500</c:v>
                </c:pt>
                <c:pt idx="140">
                  <c:v>26500</c:v>
                </c:pt>
                <c:pt idx="141">
                  <c:v>26500</c:v>
                </c:pt>
                <c:pt idx="142">
                  <c:v>26500</c:v>
                </c:pt>
                <c:pt idx="143">
                  <c:v>26500</c:v>
                </c:pt>
                <c:pt idx="144">
                  <c:v>26500</c:v>
                </c:pt>
                <c:pt idx="145">
                  <c:v>26500</c:v>
                </c:pt>
                <c:pt idx="146">
                  <c:v>26500</c:v>
                </c:pt>
                <c:pt idx="147">
                  <c:v>26500</c:v>
                </c:pt>
                <c:pt idx="148">
                  <c:v>26500</c:v>
                </c:pt>
                <c:pt idx="149">
                  <c:v>26500</c:v>
                </c:pt>
                <c:pt idx="150">
                  <c:v>26500</c:v>
                </c:pt>
                <c:pt idx="151">
                  <c:v>26500</c:v>
                </c:pt>
                <c:pt idx="152">
                  <c:v>26500</c:v>
                </c:pt>
                <c:pt idx="153">
                  <c:v>26500</c:v>
                </c:pt>
                <c:pt idx="154">
                  <c:v>26500</c:v>
                </c:pt>
                <c:pt idx="155">
                  <c:v>26500</c:v>
                </c:pt>
                <c:pt idx="156">
                  <c:v>26500</c:v>
                </c:pt>
                <c:pt idx="157">
                  <c:v>26500</c:v>
                </c:pt>
                <c:pt idx="158">
                  <c:v>26500</c:v>
                </c:pt>
                <c:pt idx="159">
                  <c:v>26500</c:v>
                </c:pt>
                <c:pt idx="160">
                  <c:v>26500</c:v>
                </c:pt>
                <c:pt idx="161">
                  <c:v>26500</c:v>
                </c:pt>
                <c:pt idx="162">
                  <c:v>26500</c:v>
                </c:pt>
                <c:pt idx="163">
                  <c:v>26500</c:v>
                </c:pt>
                <c:pt idx="164">
                  <c:v>26500</c:v>
                </c:pt>
                <c:pt idx="165">
                  <c:v>26500</c:v>
                </c:pt>
                <c:pt idx="166">
                  <c:v>26500</c:v>
                </c:pt>
                <c:pt idx="167">
                  <c:v>26500</c:v>
                </c:pt>
                <c:pt idx="168">
                  <c:v>26500</c:v>
                </c:pt>
                <c:pt idx="169">
                  <c:v>26500</c:v>
                </c:pt>
                <c:pt idx="170">
                  <c:v>26500</c:v>
                </c:pt>
                <c:pt idx="171">
                  <c:v>26500</c:v>
                </c:pt>
                <c:pt idx="172">
                  <c:v>26500</c:v>
                </c:pt>
                <c:pt idx="173">
                  <c:v>26500</c:v>
                </c:pt>
                <c:pt idx="174">
                  <c:v>26500</c:v>
                </c:pt>
                <c:pt idx="175">
                  <c:v>26500</c:v>
                </c:pt>
                <c:pt idx="176">
                  <c:v>26500</c:v>
                </c:pt>
                <c:pt idx="177">
                  <c:v>26500</c:v>
                </c:pt>
                <c:pt idx="178">
                  <c:v>26500</c:v>
                </c:pt>
                <c:pt idx="179">
                  <c:v>26500</c:v>
                </c:pt>
                <c:pt idx="180">
                  <c:v>26500</c:v>
                </c:pt>
                <c:pt idx="181">
                  <c:v>26500</c:v>
                </c:pt>
                <c:pt idx="182">
                  <c:v>26500</c:v>
                </c:pt>
                <c:pt idx="183">
                  <c:v>26500</c:v>
                </c:pt>
                <c:pt idx="184">
                  <c:v>26500</c:v>
                </c:pt>
                <c:pt idx="185">
                  <c:v>26500</c:v>
                </c:pt>
                <c:pt idx="186">
                  <c:v>26500</c:v>
                </c:pt>
                <c:pt idx="187">
                  <c:v>26500</c:v>
                </c:pt>
                <c:pt idx="188">
                  <c:v>26500</c:v>
                </c:pt>
                <c:pt idx="189">
                  <c:v>26500</c:v>
                </c:pt>
                <c:pt idx="190">
                  <c:v>26500</c:v>
                </c:pt>
                <c:pt idx="191">
                  <c:v>26500</c:v>
                </c:pt>
                <c:pt idx="192">
                  <c:v>26500</c:v>
                </c:pt>
                <c:pt idx="193">
                  <c:v>26500</c:v>
                </c:pt>
                <c:pt idx="194">
                  <c:v>26500</c:v>
                </c:pt>
                <c:pt idx="195">
                  <c:v>26500</c:v>
                </c:pt>
                <c:pt idx="196">
                  <c:v>26500</c:v>
                </c:pt>
                <c:pt idx="197">
                  <c:v>26500</c:v>
                </c:pt>
                <c:pt idx="198">
                  <c:v>26500</c:v>
                </c:pt>
                <c:pt idx="199">
                  <c:v>26500</c:v>
                </c:pt>
                <c:pt idx="200">
                  <c:v>26500</c:v>
                </c:pt>
                <c:pt idx="201">
                  <c:v>26500</c:v>
                </c:pt>
                <c:pt idx="202">
                  <c:v>26500</c:v>
                </c:pt>
                <c:pt idx="203">
                  <c:v>26500</c:v>
                </c:pt>
                <c:pt idx="204">
                  <c:v>26500</c:v>
                </c:pt>
                <c:pt idx="205">
                  <c:v>26500</c:v>
                </c:pt>
                <c:pt idx="206">
                  <c:v>26500</c:v>
                </c:pt>
                <c:pt idx="207">
                  <c:v>26500</c:v>
                </c:pt>
                <c:pt idx="208">
                  <c:v>26500</c:v>
                </c:pt>
                <c:pt idx="209">
                  <c:v>26500</c:v>
                </c:pt>
                <c:pt idx="210">
                  <c:v>26500</c:v>
                </c:pt>
                <c:pt idx="211">
                  <c:v>26500</c:v>
                </c:pt>
                <c:pt idx="212">
                  <c:v>26500</c:v>
                </c:pt>
                <c:pt idx="213">
                  <c:v>26500</c:v>
                </c:pt>
                <c:pt idx="214">
                  <c:v>26500</c:v>
                </c:pt>
                <c:pt idx="215">
                  <c:v>26500</c:v>
                </c:pt>
                <c:pt idx="216">
                  <c:v>26500</c:v>
                </c:pt>
                <c:pt idx="217">
                  <c:v>26500</c:v>
                </c:pt>
                <c:pt idx="218">
                  <c:v>26500</c:v>
                </c:pt>
                <c:pt idx="219">
                  <c:v>25000</c:v>
                </c:pt>
                <c:pt idx="220">
                  <c:v>25000</c:v>
                </c:pt>
                <c:pt idx="221">
                  <c:v>25000</c:v>
                </c:pt>
                <c:pt idx="222">
                  <c:v>25000</c:v>
                </c:pt>
                <c:pt idx="223">
                  <c:v>25000</c:v>
                </c:pt>
                <c:pt idx="224">
                  <c:v>25000</c:v>
                </c:pt>
                <c:pt idx="225">
                  <c:v>25000</c:v>
                </c:pt>
                <c:pt idx="226">
                  <c:v>25000</c:v>
                </c:pt>
                <c:pt idx="227">
                  <c:v>25000</c:v>
                </c:pt>
                <c:pt idx="228">
                  <c:v>25000</c:v>
                </c:pt>
                <c:pt idx="229">
                  <c:v>25000</c:v>
                </c:pt>
                <c:pt idx="230">
                  <c:v>25000</c:v>
                </c:pt>
                <c:pt idx="231">
                  <c:v>25000</c:v>
                </c:pt>
                <c:pt idx="232">
                  <c:v>25000</c:v>
                </c:pt>
                <c:pt idx="233">
                  <c:v>25000</c:v>
                </c:pt>
                <c:pt idx="234">
                  <c:v>25000</c:v>
                </c:pt>
                <c:pt idx="235">
                  <c:v>25000</c:v>
                </c:pt>
                <c:pt idx="236">
                  <c:v>25000</c:v>
                </c:pt>
                <c:pt idx="237">
                  <c:v>24000</c:v>
                </c:pt>
                <c:pt idx="238">
                  <c:v>24000</c:v>
                </c:pt>
                <c:pt idx="239">
                  <c:v>24000</c:v>
                </c:pt>
                <c:pt idx="240">
                  <c:v>24000</c:v>
                </c:pt>
                <c:pt idx="241">
                  <c:v>24000</c:v>
                </c:pt>
                <c:pt idx="242">
                  <c:v>24000</c:v>
                </c:pt>
                <c:pt idx="243">
                  <c:v>24000</c:v>
                </c:pt>
                <c:pt idx="244">
                  <c:v>24000</c:v>
                </c:pt>
                <c:pt idx="245">
                  <c:v>24000</c:v>
                </c:pt>
                <c:pt idx="246">
                  <c:v>24000</c:v>
                </c:pt>
                <c:pt idx="247">
                  <c:v>24000</c:v>
                </c:pt>
                <c:pt idx="248">
                  <c:v>24000</c:v>
                </c:pt>
                <c:pt idx="249">
                  <c:v>24000</c:v>
                </c:pt>
                <c:pt idx="250">
                  <c:v>24000</c:v>
                </c:pt>
                <c:pt idx="251">
                  <c:v>24000</c:v>
                </c:pt>
                <c:pt idx="252">
                  <c:v>24000</c:v>
                </c:pt>
                <c:pt idx="253">
                  <c:v>24000</c:v>
                </c:pt>
                <c:pt idx="254">
                  <c:v>24000</c:v>
                </c:pt>
                <c:pt idx="255">
                  <c:v>24000</c:v>
                </c:pt>
                <c:pt idx="256">
                  <c:v>24000</c:v>
                </c:pt>
                <c:pt idx="257">
                  <c:v>24000</c:v>
                </c:pt>
                <c:pt idx="258">
                  <c:v>24000</c:v>
                </c:pt>
                <c:pt idx="259">
                  <c:v>24000</c:v>
                </c:pt>
                <c:pt idx="260">
                  <c:v>24000</c:v>
                </c:pt>
                <c:pt idx="261">
                  <c:v>24000</c:v>
                </c:pt>
                <c:pt idx="262">
                  <c:v>24000</c:v>
                </c:pt>
                <c:pt idx="263">
                  <c:v>24000</c:v>
                </c:pt>
                <c:pt idx="264">
                  <c:v>24000</c:v>
                </c:pt>
                <c:pt idx="265">
                  <c:v>24000</c:v>
                </c:pt>
                <c:pt idx="266">
                  <c:v>24000</c:v>
                </c:pt>
                <c:pt idx="267">
                  <c:v>24000</c:v>
                </c:pt>
                <c:pt idx="268">
                  <c:v>24000</c:v>
                </c:pt>
                <c:pt idx="269">
                  <c:v>24000</c:v>
                </c:pt>
                <c:pt idx="270">
                  <c:v>24000</c:v>
                </c:pt>
                <c:pt idx="271">
                  <c:v>24000</c:v>
                </c:pt>
                <c:pt idx="272">
                  <c:v>24000</c:v>
                </c:pt>
                <c:pt idx="273">
                  <c:v>24000</c:v>
                </c:pt>
                <c:pt idx="274">
                  <c:v>24000</c:v>
                </c:pt>
                <c:pt idx="275">
                  <c:v>24000</c:v>
                </c:pt>
                <c:pt idx="276">
                  <c:v>24000</c:v>
                </c:pt>
                <c:pt idx="277">
                  <c:v>24000</c:v>
                </c:pt>
                <c:pt idx="278">
                  <c:v>24000</c:v>
                </c:pt>
                <c:pt idx="279">
                  <c:v>24000</c:v>
                </c:pt>
                <c:pt idx="280">
                  <c:v>24000</c:v>
                </c:pt>
                <c:pt idx="281">
                  <c:v>24000</c:v>
                </c:pt>
                <c:pt idx="282">
                  <c:v>24000</c:v>
                </c:pt>
                <c:pt idx="283">
                  <c:v>24000</c:v>
                </c:pt>
                <c:pt idx="284">
                  <c:v>24000</c:v>
                </c:pt>
                <c:pt idx="285">
                  <c:v>24000</c:v>
                </c:pt>
                <c:pt idx="286">
                  <c:v>24000</c:v>
                </c:pt>
                <c:pt idx="287">
                  <c:v>24000</c:v>
                </c:pt>
                <c:pt idx="288">
                  <c:v>24000</c:v>
                </c:pt>
                <c:pt idx="289">
                  <c:v>24000</c:v>
                </c:pt>
                <c:pt idx="290">
                  <c:v>24000</c:v>
                </c:pt>
                <c:pt idx="291">
                  <c:v>24000</c:v>
                </c:pt>
                <c:pt idx="292">
                  <c:v>24000</c:v>
                </c:pt>
                <c:pt idx="293">
                  <c:v>24000</c:v>
                </c:pt>
                <c:pt idx="294">
                  <c:v>24000</c:v>
                </c:pt>
                <c:pt idx="295">
                  <c:v>24000</c:v>
                </c:pt>
                <c:pt idx="296">
                  <c:v>24000</c:v>
                </c:pt>
                <c:pt idx="297">
                  <c:v>24000</c:v>
                </c:pt>
                <c:pt idx="298">
                  <c:v>24000</c:v>
                </c:pt>
                <c:pt idx="299">
                  <c:v>24000</c:v>
                </c:pt>
                <c:pt idx="300">
                  <c:v>24000</c:v>
                </c:pt>
                <c:pt idx="301">
                  <c:v>24000</c:v>
                </c:pt>
                <c:pt idx="302">
                  <c:v>24000</c:v>
                </c:pt>
                <c:pt idx="303">
                  <c:v>24000</c:v>
                </c:pt>
                <c:pt idx="304">
                  <c:v>24000</c:v>
                </c:pt>
                <c:pt idx="305">
                  <c:v>24000</c:v>
                </c:pt>
                <c:pt idx="306">
                  <c:v>24000</c:v>
                </c:pt>
                <c:pt idx="307">
                  <c:v>24000</c:v>
                </c:pt>
                <c:pt idx="308">
                  <c:v>24000</c:v>
                </c:pt>
                <c:pt idx="309">
                  <c:v>24000</c:v>
                </c:pt>
                <c:pt idx="310">
                  <c:v>24000</c:v>
                </c:pt>
                <c:pt idx="311">
                  <c:v>24000</c:v>
                </c:pt>
                <c:pt idx="312">
                  <c:v>24000</c:v>
                </c:pt>
                <c:pt idx="313">
                  <c:v>24000</c:v>
                </c:pt>
                <c:pt idx="314">
                  <c:v>24000</c:v>
                </c:pt>
                <c:pt idx="315">
                  <c:v>24000</c:v>
                </c:pt>
                <c:pt idx="316">
                  <c:v>24000</c:v>
                </c:pt>
                <c:pt idx="317">
                  <c:v>24000</c:v>
                </c:pt>
                <c:pt idx="318">
                  <c:v>24000</c:v>
                </c:pt>
                <c:pt idx="319">
                  <c:v>24000</c:v>
                </c:pt>
                <c:pt idx="320">
                  <c:v>24000</c:v>
                </c:pt>
                <c:pt idx="321">
                  <c:v>24000</c:v>
                </c:pt>
                <c:pt idx="322">
                  <c:v>24000</c:v>
                </c:pt>
                <c:pt idx="323">
                  <c:v>24000</c:v>
                </c:pt>
                <c:pt idx="324">
                  <c:v>24000</c:v>
                </c:pt>
                <c:pt idx="325">
                  <c:v>21000</c:v>
                </c:pt>
                <c:pt idx="326">
                  <c:v>21000</c:v>
                </c:pt>
                <c:pt idx="327">
                  <c:v>21000</c:v>
                </c:pt>
                <c:pt idx="328">
                  <c:v>21000</c:v>
                </c:pt>
                <c:pt idx="329">
                  <c:v>21000</c:v>
                </c:pt>
                <c:pt idx="330">
                  <c:v>21000</c:v>
                </c:pt>
                <c:pt idx="331">
                  <c:v>21000</c:v>
                </c:pt>
                <c:pt idx="332">
                  <c:v>21000</c:v>
                </c:pt>
                <c:pt idx="333">
                  <c:v>21000</c:v>
                </c:pt>
                <c:pt idx="334">
                  <c:v>21000</c:v>
                </c:pt>
                <c:pt idx="335">
                  <c:v>21000</c:v>
                </c:pt>
                <c:pt idx="336">
                  <c:v>21000</c:v>
                </c:pt>
                <c:pt idx="337">
                  <c:v>21000</c:v>
                </c:pt>
                <c:pt idx="338">
                  <c:v>21000</c:v>
                </c:pt>
                <c:pt idx="339">
                  <c:v>21000</c:v>
                </c:pt>
                <c:pt idx="340">
                  <c:v>21000</c:v>
                </c:pt>
                <c:pt idx="341">
                  <c:v>21000</c:v>
                </c:pt>
                <c:pt idx="342">
                  <c:v>21000</c:v>
                </c:pt>
                <c:pt idx="343">
                  <c:v>21000</c:v>
                </c:pt>
                <c:pt idx="344">
                  <c:v>21000</c:v>
                </c:pt>
                <c:pt idx="345">
                  <c:v>21000</c:v>
                </c:pt>
                <c:pt idx="346">
                  <c:v>17000</c:v>
                </c:pt>
                <c:pt idx="347">
                  <c:v>17000</c:v>
                </c:pt>
                <c:pt idx="348">
                  <c:v>17000</c:v>
                </c:pt>
                <c:pt idx="349">
                  <c:v>17000</c:v>
                </c:pt>
                <c:pt idx="350">
                  <c:v>17000</c:v>
                </c:pt>
                <c:pt idx="351">
                  <c:v>17000</c:v>
                </c:pt>
                <c:pt idx="352">
                  <c:v>17000</c:v>
                </c:pt>
                <c:pt idx="353">
                  <c:v>17000</c:v>
                </c:pt>
                <c:pt idx="354">
                  <c:v>17000</c:v>
                </c:pt>
                <c:pt idx="355">
                  <c:v>17000</c:v>
                </c:pt>
                <c:pt idx="356">
                  <c:v>17000</c:v>
                </c:pt>
                <c:pt idx="357">
                  <c:v>17000</c:v>
                </c:pt>
                <c:pt idx="358">
                  <c:v>17000</c:v>
                </c:pt>
                <c:pt idx="359">
                  <c:v>17000</c:v>
                </c:pt>
                <c:pt idx="360">
                  <c:v>17000</c:v>
                </c:pt>
                <c:pt idx="361">
                  <c:v>17000</c:v>
                </c:pt>
                <c:pt idx="362">
                  <c:v>17000</c:v>
                </c:pt>
                <c:pt idx="363">
                  <c:v>17000</c:v>
                </c:pt>
                <c:pt idx="364">
                  <c:v>17000</c:v>
                </c:pt>
                <c:pt idx="365">
                  <c:v>17000</c:v>
                </c:pt>
                <c:pt idx="366">
                  <c:v>16000</c:v>
                </c:pt>
                <c:pt idx="367">
                  <c:v>16000</c:v>
                </c:pt>
                <c:pt idx="368">
                  <c:v>16000</c:v>
                </c:pt>
                <c:pt idx="369">
                  <c:v>16000</c:v>
                </c:pt>
                <c:pt idx="370">
                  <c:v>16000</c:v>
                </c:pt>
                <c:pt idx="371">
                  <c:v>16000</c:v>
                </c:pt>
                <c:pt idx="372">
                  <c:v>16000</c:v>
                </c:pt>
                <c:pt idx="373">
                  <c:v>16000</c:v>
                </c:pt>
                <c:pt idx="374">
                  <c:v>16000</c:v>
                </c:pt>
                <c:pt idx="375">
                  <c:v>16000</c:v>
                </c:pt>
                <c:pt idx="376">
                  <c:v>16000</c:v>
                </c:pt>
                <c:pt idx="377">
                  <c:v>16000</c:v>
                </c:pt>
                <c:pt idx="378">
                  <c:v>16000</c:v>
                </c:pt>
                <c:pt idx="379">
                  <c:v>16000</c:v>
                </c:pt>
                <c:pt idx="380">
                  <c:v>16000</c:v>
                </c:pt>
                <c:pt idx="381">
                  <c:v>16000</c:v>
                </c:pt>
                <c:pt idx="382">
                  <c:v>16000</c:v>
                </c:pt>
                <c:pt idx="383">
                  <c:v>16000</c:v>
                </c:pt>
                <c:pt idx="384">
                  <c:v>16000</c:v>
                </c:pt>
                <c:pt idx="385">
                  <c:v>16000</c:v>
                </c:pt>
                <c:pt idx="386">
                  <c:v>16000</c:v>
                </c:pt>
                <c:pt idx="387">
                  <c:v>16000</c:v>
                </c:pt>
                <c:pt idx="388">
                  <c:v>16000</c:v>
                </c:pt>
                <c:pt idx="389">
                  <c:v>16000</c:v>
                </c:pt>
                <c:pt idx="390">
                  <c:v>16000</c:v>
                </c:pt>
                <c:pt idx="391">
                  <c:v>15500</c:v>
                </c:pt>
                <c:pt idx="392">
                  <c:v>15500</c:v>
                </c:pt>
                <c:pt idx="393">
                  <c:v>15500</c:v>
                </c:pt>
                <c:pt idx="394">
                  <c:v>15500</c:v>
                </c:pt>
                <c:pt idx="395">
                  <c:v>15500</c:v>
                </c:pt>
                <c:pt idx="396">
                  <c:v>15500</c:v>
                </c:pt>
                <c:pt idx="397">
                  <c:v>15500</c:v>
                </c:pt>
                <c:pt idx="398">
                  <c:v>15500</c:v>
                </c:pt>
                <c:pt idx="399">
                  <c:v>15500</c:v>
                </c:pt>
                <c:pt idx="400">
                  <c:v>15000</c:v>
                </c:pt>
                <c:pt idx="401">
                  <c:v>15000</c:v>
                </c:pt>
                <c:pt idx="402">
                  <c:v>15000</c:v>
                </c:pt>
                <c:pt idx="403">
                  <c:v>15000</c:v>
                </c:pt>
                <c:pt idx="404">
                  <c:v>15000</c:v>
                </c:pt>
                <c:pt idx="405">
                  <c:v>15000</c:v>
                </c:pt>
                <c:pt idx="406">
                  <c:v>15000</c:v>
                </c:pt>
                <c:pt idx="407">
                  <c:v>15000</c:v>
                </c:pt>
                <c:pt idx="408">
                  <c:v>15000</c:v>
                </c:pt>
                <c:pt idx="409">
                  <c:v>14000</c:v>
                </c:pt>
                <c:pt idx="410">
                  <c:v>14000</c:v>
                </c:pt>
                <c:pt idx="411">
                  <c:v>14000</c:v>
                </c:pt>
                <c:pt idx="412">
                  <c:v>14000</c:v>
                </c:pt>
                <c:pt idx="413">
                  <c:v>14000</c:v>
                </c:pt>
                <c:pt idx="414">
                  <c:v>14000</c:v>
                </c:pt>
                <c:pt idx="415">
                  <c:v>14000</c:v>
                </c:pt>
                <c:pt idx="416">
                  <c:v>14000</c:v>
                </c:pt>
                <c:pt idx="417">
                  <c:v>14000</c:v>
                </c:pt>
                <c:pt idx="418">
                  <c:v>14000</c:v>
                </c:pt>
                <c:pt idx="419">
                  <c:v>14000</c:v>
                </c:pt>
                <c:pt idx="420">
                  <c:v>14000</c:v>
                </c:pt>
                <c:pt idx="421">
                  <c:v>14000</c:v>
                </c:pt>
                <c:pt idx="422">
                  <c:v>14000</c:v>
                </c:pt>
                <c:pt idx="423">
                  <c:v>14000</c:v>
                </c:pt>
                <c:pt idx="424">
                  <c:v>14000</c:v>
                </c:pt>
                <c:pt idx="425">
                  <c:v>14000</c:v>
                </c:pt>
                <c:pt idx="426">
                  <c:v>14000</c:v>
                </c:pt>
                <c:pt idx="427">
                  <c:v>14000</c:v>
                </c:pt>
                <c:pt idx="428">
                  <c:v>14000</c:v>
                </c:pt>
              </c:numCache>
            </c:numRef>
          </c:val>
          <c:smooth val="0"/>
        </c:ser>
        <c:ser>
          <c:idx val="3"/>
          <c:order val="3"/>
          <c:tx>
            <c:strRef>
              <c:f>[磷酸铁锂数据.xlsx]磷酸铁价格图!$E$2</c:f>
              <c:strCache>
                <c:ptCount val="1"/>
                <c:pt idx="0">
                  <c:v>彩客化学</c:v>
                </c:pt>
              </c:strCache>
            </c:strRef>
          </c:tx>
          <c:spPr>
            <a:ln w="19050" cap="rnd">
              <a:solidFill>
                <a:srgbClr val="8AA1C6"/>
              </a:solidFill>
              <a:round/>
            </a:ln>
            <a:effectLst/>
            <a:sp3d contourW="19050"/>
          </c:spPr>
          <c:marker>
            <c:symbol val="none"/>
          </c:marker>
          <c:dLbls>
            <c:delete val="1"/>
          </c:dLbls>
          <c:cat>
            <c:numRef>
              <c:f>[磷酸铁锂数据.xlsx]磷酸铁价格图!$A$31:$A$439</c:f>
              <c:numCache>
                <c:formatCode>yyyy\-mm\-dd</c:formatCode>
                <c:ptCount val="409"/>
                <c:pt idx="0" c:formatCode="yyyy\-mm\-dd">
                  <c:v>44484</c:v>
                </c:pt>
                <c:pt idx="1" c:formatCode="yyyy\-mm\-dd">
                  <c:v>44487</c:v>
                </c:pt>
                <c:pt idx="2" c:formatCode="yyyy\-mm\-dd">
                  <c:v>44488</c:v>
                </c:pt>
                <c:pt idx="3" c:formatCode="yyyy\-mm\-dd">
                  <c:v>44489</c:v>
                </c:pt>
                <c:pt idx="4" c:formatCode="yyyy\-mm\-dd">
                  <c:v>44490</c:v>
                </c:pt>
                <c:pt idx="5" c:formatCode="yyyy\-mm\-dd">
                  <c:v>44491</c:v>
                </c:pt>
                <c:pt idx="6" c:formatCode="yyyy\-mm\-dd">
                  <c:v>44494</c:v>
                </c:pt>
                <c:pt idx="7" c:formatCode="yyyy\-mm\-dd">
                  <c:v>44495</c:v>
                </c:pt>
                <c:pt idx="8" c:formatCode="yyyy\-mm\-dd">
                  <c:v>44496</c:v>
                </c:pt>
                <c:pt idx="9" c:formatCode="yyyy\-mm\-dd">
                  <c:v>44497</c:v>
                </c:pt>
                <c:pt idx="10" c:formatCode="yyyy\-mm\-dd">
                  <c:v>44498</c:v>
                </c:pt>
                <c:pt idx="11" c:formatCode="yyyy\-mm\-dd">
                  <c:v>44501</c:v>
                </c:pt>
                <c:pt idx="12" c:formatCode="yyyy\-mm\-dd">
                  <c:v>44502</c:v>
                </c:pt>
                <c:pt idx="13" c:formatCode="yyyy\-mm\-dd">
                  <c:v>44503</c:v>
                </c:pt>
                <c:pt idx="14" c:formatCode="yyyy\-mm\-dd">
                  <c:v>44504</c:v>
                </c:pt>
                <c:pt idx="15" c:formatCode="yyyy\-mm\-dd">
                  <c:v>44505</c:v>
                </c:pt>
                <c:pt idx="16" c:formatCode="yyyy\-mm\-dd">
                  <c:v>44508</c:v>
                </c:pt>
                <c:pt idx="17" c:formatCode="yyyy\-mm\-dd">
                  <c:v>44509</c:v>
                </c:pt>
                <c:pt idx="18" c:formatCode="yyyy\-mm\-dd">
                  <c:v>44510</c:v>
                </c:pt>
                <c:pt idx="19" c:formatCode="yyyy\-mm\-dd">
                  <c:v>44511</c:v>
                </c:pt>
                <c:pt idx="20" c:formatCode="yyyy\-mm\-dd">
                  <c:v>44512</c:v>
                </c:pt>
                <c:pt idx="21" c:formatCode="yyyy\-mm\-dd">
                  <c:v>44515</c:v>
                </c:pt>
                <c:pt idx="22" c:formatCode="yyyy\-mm\-dd">
                  <c:v>44516</c:v>
                </c:pt>
                <c:pt idx="23" c:formatCode="yyyy\-mm\-dd">
                  <c:v>44517</c:v>
                </c:pt>
                <c:pt idx="24" c:formatCode="yyyy\-mm\-dd">
                  <c:v>44518</c:v>
                </c:pt>
                <c:pt idx="25" c:formatCode="yyyy\-mm\-dd">
                  <c:v>44519</c:v>
                </c:pt>
                <c:pt idx="26" c:formatCode="yyyy\-mm\-dd">
                  <c:v>44522</c:v>
                </c:pt>
                <c:pt idx="27" c:formatCode="yyyy\-mm\-dd">
                  <c:v>44523</c:v>
                </c:pt>
                <c:pt idx="28" c:formatCode="yyyy\-mm\-dd">
                  <c:v>44524</c:v>
                </c:pt>
                <c:pt idx="29" c:formatCode="yyyy\-mm\-dd">
                  <c:v>44525</c:v>
                </c:pt>
                <c:pt idx="30" c:formatCode="yyyy\-mm\-dd">
                  <c:v>44526</c:v>
                </c:pt>
                <c:pt idx="31" c:formatCode="yyyy\-mm\-dd">
                  <c:v>44529</c:v>
                </c:pt>
                <c:pt idx="32" c:formatCode="yyyy\-mm\-dd">
                  <c:v>44530</c:v>
                </c:pt>
                <c:pt idx="33" c:formatCode="yyyy\-mm\-dd">
                  <c:v>44531</c:v>
                </c:pt>
                <c:pt idx="34" c:formatCode="yyyy\-mm\-dd">
                  <c:v>44532</c:v>
                </c:pt>
                <c:pt idx="35" c:formatCode="yyyy\-mm\-dd">
                  <c:v>44533</c:v>
                </c:pt>
                <c:pt idx="36" c:formatCode="yyyy\-mm\-dd">
                  <c:v>44536</c:v>
                </c:pt>
                <c:pt idx="37" c:formatCode="yyyy\-mm\-dd">
                  <c:v>44537</c:v>
                </c:pt>
                <c:pt idx="38" c:formatCode="yyyy\-mm\-dd">
                  <c:v>44538</c:v>
                </c:pt>
                <c:pt idx="39" c:formatCode="yyyy\-mm\-dd">
                  <c:v>44539</c:v>
                </c:pt>
                <c:pt idx="40" c:formatCode="yyyy\-mm\-dd">
                  <c:v>44540</c:v>
                </c:pt>
                <c:pt idx="41" c:formatCode="yyyy\-mm\-dd">
                  <c:v>44543</c:v>
                </c:pt>
                <c:pt idx="42" c:formatCode="yyyy\-mm\-dd">
                  <c:v>44544</c:v>
                </c:pt>
                <c:pt idx="43" c:formatCode="yyyy\-mm\-dd">
                  <c:v>44545</c:v>
                </c:pt>
                <c:pt idx="44" c:formatCode="yyyy\-mm\-dd">
                  <c:v>44546</c:v>
                </c:pt>
                <c:pt idx="45" c:formatCode="yyyy\-mm\-dd">
                  <c:v>44547</c:v>
                </c:pt>
                <c:pt idx="46" c:formatCode="yyyy\-mm\-dd">
                  <c:v>44550</c:v>
                </c:pt>
                <c:pt idx="47" c:formatCode="yyyy\-mm\-dd">
                  <c:v>44551</c:v>
                </c:pt>
                <c:pt idx="48" c:formatCode="yyyy\-mm\-dd">
                  <c:v>44552</c:v>
                </c:pt>
                <c:pt idx="49" c:formatCode="yyyy\-mm\-dd">
                  <c:v>44553</c:v>
                </c:pt>
                <c:pt idx="50" c:formatCode="yyyy\-mm\-dd">
                  <c:v>44554</c:v>
                </c:pt>
                <c:pt idx="51" c:formatCode="yyyy\-mm\-dd">
                  <c:v>44557</c:v>
                </c:pt>
                <c:pt idx="52" c:formatCode="yyyy\-mm\-dd">
                  <c:v>44558</c:v>
                </c:pt>
                <c:pt idx="53" c:formatCode="yyyy\-mm\-dd">
                  <c:v>44559</c:v>
                </c:pt>
                <c:pt idx="54" c:formatCode="yyyy\-mm\-dd">
                  <c:v>44560</c:v>
                </c:pt>
                <c:pt idx="55" c:formatCode="yyyy\-mm\-dd">
                  <c:v>44561</c:v>
                </c:pt>
                <c:pt idx="56" c:formatCode="yyyy\-mm\-dd">
                  <c:v>44565</c:v>
                </c:pt>
                <c:pt idx="57" c:formatCode="yyyy\-mm\-dd">
                  <c:v>44566</c:v>
                </c:pt>
                <c:pt idx="58" c:formatCode="yyyy\-mm\-dd">
                  <c:v>44567</c:v>
                </c:pt>
                <c:pt idx="59" c:formatCode="yyyy\-mm\-dd">
                  <c:v>44568</c:v>
                </c:pt>
                <c:pt idx="60" c:formatCode="yyyy\-mm\-dd">
                  <c:v>44571</c:v>
                </c:pt>
                <c:pt idx="61" c:formatCode="yyyy\-mm\-dd">
                  <c:v>44572</c:v>
                </c:pt>
                <c:pt idx="62" c:formatCode="yyyy\-mm\-dd">
                  <c:v>44573</c:v>
                </c:pt>
                <c:pt idx="63" c:formatCode="yyyy\-mm\-dd">
                  <c:v>44574</c:v>
                </c:pt>
                <c:pt idx="64" c:formatCode="yyyy\-mm\-dd">
                  <c:v>44575</c:v>
                </c:pt>
                <c:pt idx="65" c:formatCode="yyyy\-mm\-dd">
                  <c:v>44578</c:v>
                </c:pt>
                <c:pt idx="66" c:formatCode="yyyy\-mm\-dd">
                  <c:v>44579</c:v>
                </c:pt>
                <c:pt idx="67" c:formatCode="yyyy\-mm\-dd">
                  <c:v>44580</c:v>
                </c:pt>
                <c:pt idx="68" c:formatCode="yyyy\-mm\-dd">
                  <c:v>44581</c:v>
                </c:pt>
                <c:pt idx="69" c:formatCode="yyyy\-mm\-dd">
                  <c:v>44582</c:v>
                </c:pt>
                <c:pt idx="70" c:formatCode="yyyy\-mm\-dd">
                  <c:v>44585</c:v>
                </c:pt>
                <c:pt idx="71" c:formatCode="yyyy\-mm\-dd">
                  <c:v>44586</c:v>
                </c:pt>
                <c:pt idx="72" c:formatCode="yyyy\-mm\-dd">
                  <c:v>44587</c:v>
                </c:pt>
                <c:pt idx="73" c:formatCode="yyyy\-mm\-dd">
                  <c:v>44588</c:v>
                </c:pt>
                <c:pt idx="74" c:formatCode="yyyy\-mm\-dd">
                  <c:v>44589</c:v>
                </c:pt>
                <c:pt idx="75" c:formatCode="yyyy\-mm\-dd">
                  <c:v>44590</c:v>
                </c:pt>
                <c:pt idx="76" c:formatCode="yyyy\-mm\-dd">
                  <c:v>44591</c:v>
                </c:pt>
                <c:pt idx="77" c:formatCode="yyyy\-mm\-dd">
                  <c:v>44599</c:v>
                </c:pt>
                <c:pt idx="78" c:formatCode="yyyy\-mm\-dd">
                  <c:v>44600</c:v>
                </c:pt>
                <c:pt idx="79" c:formatCode="yyyy\-mm\-dd">
                  <c:v>44601</c:v>
                </c:pt>
                <c:pt idx="80" c:formatCode="yyyy\-mm\-dd">
                  <c:v>44602</c:v>
                </c:pt>
                <c:pt idx="81" c:formatCode="yyyy\-mm\-dd">
                  <c:v>44603</c:v>
                </c:pt>
                <c:pt idx="82" c:formatCode="yyyy\-mm\-dd">
                  <c:v>44606</c:v>
                </c:pt>
                <c:pt idx="83" c:formatCode="yyyy\-mm\-dd">
                  <c:v>44607</c:v>
                </c:pt>
                <c:pt idx="84" c:formatCode="yyyy\-mm\-dd">
                  <c:v>44608</c:v>
                </c:pt>
                <c:pt idx="85" c:formatCode="yyyy\-mm\-dd">
                  <c:v>44609</c:v>
                </c:pt>
                <c:pt idx="86" c:formatCode="yyyy\-mm\-dd">
                  <c:v>44610</c:v>
                </c:pt>
                <c:pt idx="87" c:formatCode="yyyy\-mm\-dd">
                  <c:v>44613</c:v>
                </c:pt>
                <c:pt idx="88" c:formatCode="yyyy\-mm\-dd">
                  <c:v>44614</c:v>
                </c:pt>
                <c:pt idx="89" c:formatCode="yyyy\-mm\-dd">
                  <c:v>44615</c:v>
                </c:pt>
                <c:pt idx="90" c:formatCode="yyyy\-mm\-dd">
                  <c:v>44616</c:v>
                </c:pt>
                <c:pt idx="91" c:formatCode="yyyy\-mm\-dd">
                  <c:v>44617</c:v>
                </c:pt>
                <c:pt idx="92" c:formatCode="yyyy\-mm\-dd">
                  <c:v>44620</c:v>
                </c:pt>
                <c:pt idx="93" c:formatCode="yyyy\-mm\-dd">
                  <c:v>44621</c:v>
                </c:pt>
                <c:pt idx="94" c:formatCode="yyyy\-mm\-dd">
                  <c:v>44622</c:v>
                </c:pt>
                <c:pt idx="95" c:formatCode="yyyy\-mm\-dd">
                  <c:v>44623</c:v>
                </c:pt>
                <c:pt idx="96" c:formatCode="yyyy\-mm\-dd">
                  <c:v>44624</c:v>
                </c:pt>
                <c:pt idx="97" c:formatCode="yyyy\-mm\-dd">
                  <c:v>44627</c:v>
                </c:pt>
                <c:pt idx="98" c:formatCode="yyyy\-mm\-dd">
                  <c:v>44628</c:v>
                </c:pt>
                <c:pt idx="99" c:formatCode="yyyy\-mm\-dd">
                  <c:v>44629</c:v>
                </c:pt>
                <c:pt idx="100" c:formatCode="yyyy\-mm\-dd">
                  <c:v>44630</c:v>
                </c:pt>
                <c:pt idx="101" c:formatCode="yyyy\-mm\-dd">
                  <c:v>44631</c:v>
                </c:pt>
                <c:pt idx="102" c:formatCode="yyyy\-mm\-dd">
                  <c:v>44634</c:v>
                </c:pt>
                <c:pt idx="103" c:formatCode="yyyy\-mm\-dd">
                  <c:v>44635</c:v>
                </c:pt>
                <c:pt idx="104" c:formatCode="yyyy\-mm\-dd">
                  <c:v>44636</c:v>
                </c:pt>
                <c:pt idx="105" c:formatCode="yyyy\-mm\-dd">
                  <c:v>44637</c:v>
                </c:pt>
                <c:pt idx="106" c:formatCode="yyyy\-mm\-dd">
                  <c:v>44638</c:v>
                </c:pt>
                <c:pt idx="107" c:formatCode="yyyy\-mm\-dd">
                  <c:v>44641</c:v>
                </c:pt>
                <c:pt idx="108" c:formatCode="yyyy\-mm\-dd">
                  <c:v>44642</c:v>
                </c:pt>
                <c:pt idx="109" c:formatCode="yyyy\-mm\-dd">
                  <c:v>44643</c:v>
                </c:pt>
                <c:pt idx="110" c:formatCode="yyyy\-mm\-dd">
                  <c:v>44644</c:v>
                </c:pt>
                <c:pt idx="111" c:formatCode="yyyy\-mm\-dd">
                  <c:v>44645</c:v>
                </c:pt>
                <c:pt idx="112" c:formatCode="yyyy\-mm\-dd">
                  <c:v>44648</c:v>
                </c:pt>
                <c:pt idx="113" c:formatCode="yyyy\-mm\-dd">
                  <c:v>44649</c:v>
                </c:pt>
                <c:pt idx="114" c:formatCode="yyyy\-mm\-dd">
                  <c:v>44650</c:v>
                </c:pt>
                <c:pt idx="115" c:formatCode="yyyy\-mm\-dd">
                  <c:v>44651</c:v>
                </c:pt>
                <c:pt idx="116" c:formatCode="yyyy\-mm\-dd">
                  <c:v>44652</c:v>
                </c:pt>
                <c:pt idx="117" c:formatCode="yyyy\-mm\-dd">
                  <c:v>44653</c:v>
                </c:pt>
                <c:pt idx="118" c:formatCode="yyyy\-mm\-dd">
                  <c:v>44657</c:v>
                </c:pt>
                <c:pt idx="119" c:formatCode="yyyy\-mm\-dd">
                  <c:v>44658</c:v>
                </c:pt>
                <c:pt idx="120" c:formatCode="yyyy\-mm\-dd">
                  <c:v>44659</c:v>
                </c:pt>
                <c:pt idx="121" c:formatCode="yyyy\-mm\-dd">
                  <c:v>44662</c:v>
                </c:pt>
                <c:pt idx="122" c:formatCode="yyyy\-mm\-dd">
                  <c:v>44663</c:v>
                </c:pt>
                <c:pt idx="123" c:formatCode="yyyy\-mm\-dd">
                  <c:v>44664</c:v>
                </c:pt>
                <c:pt idx="124" c:formatCode="yyyy\-mm\-dd">
                  <c:v>44665</c:v>
                </c:pt>
                <c:pt idx="125" c:formatCode="yyyy\-mm\-dd">
                  <c:v>44666</c:v>
                </c:pt>
                <c:pt idx="126" c:formatCode="yyyy\-mm\-dd">
                  <c:v>44669</c:v>
                </c:pt>
                <c:pt idx="127" c:formatCode="yyyy\-mm\-dd">
                  <c:v>44670</c:v>
                </c:pt>
                <c:pt idx="128" c:formatCode="yyyy\-mm\-dd">
                  <c:v>44671</c:v>
                </c:pt>
                <c:pt idx="129" c:formatCode="yyyy\-mm\-dd">
                  <c:v>44672</c:v>
                </c:pt>
                <c:pt idx="130" c:formatCode="yyyy\-mm\-dd">
                  <c:v>44673</c:v>
                </c:pt>
                <c:pt idx="131" c:formatCode="yyyy\-mm\-dd">
                  <c:v>44675</c:v>
                </c:pt>
                <c:pt idx="132" c:formatCode="yyyy\-mm\-dd">
                  <c:v>44676</c:v>
                </c:pt>
                <c:pt idx="133" c:formatCode="yyyy\-mm\-dd">
                  <c:v>44677</c:v>
                </c:pt>
                <c:pt idx="134" c:formatCode="yyyy\-mm\-dd">
                  <c:v>44678</c:v>
                </c:pt>
                <c:pt idx="135" c:formatCode="yyyy\-mm\-dd">
                  <c:v>44679</c:v>
                </c:pt>
                <c:pt idx="136" c:formatCode="yyyy\-mm\-dd">
                  <c:v>44680</c:v>
                </c:pt>
                <c:pt idx="137" c:formatCode="yyyy\-mm\-dd">
                  <c:v>44686</c:v>
                </c:pt>
                <c:pt idx="138" c:formatCode="yyyy\-mm\-dd">
                  <c:v>44687</c:v>
                </c:pt>
                <c:pt idx="139" c:formatCode="yyyy\-mm\-dd">
                  <c:v>44688</c:v>
                </c:pt>
                <c:pt idx="140" c:formatCode="yyyy\-mm\-dd">
                  <c:v>44690</c:v>
                </c:pt>
                <c:pt idx="141" c:formatCode="yyyy\-mm\-dd">
                  <c:v>44691</c:v>
                </c:pt>
                <c:pt idx="142" c:formatCode="yyyy\-mm\-dd">
                  <c:v>44692</c:v>
                </c:pt>
                <c:pt idx="143" c:formatCode="yyyy\-mm\-dd">
                  <c:v>44693</c:v>
                </c:pt>
                <c:pt idx="144" c:formatCode="yyyy\-mm\-dd">
                  <c:v>44694</c:v>
                </c:pt>
                <c:pt idx="145" c:formatCode="yyyy\-mm\-dd">
                  <c:v>44697</c:v>
                </c:pt>
                <c:pt idx="146" c:formatCode="yyyy\-mm\-dd">
                  <c:v>44698</c:v>
                </c:pt>
                <c:pt idx="147" c:formatCode="yyyy\-mm\-dd">
                  <c:v>44699</c:v>
                </c:pt>
                <c:pt idx="148" c:formatCode="yyyy\-mm\-dd">
                  <c:v>44700</c:v>
                </c:pt>
                <c:pt idx="149" c:formatCode="yyyy\-mm\-dd">
                  <c:v>44701</c:v>
                </c:pt>
                <c:pt idx="150" c:formatCode="yyyy\-mm\-dd">
                  <c:v>44704</c:v>
                </c:pt>
                <c:pt idx="151" c:formatCode="yyyy\-mm\-dd">
                  <c:v>44705</c:v>
                </c:pt>
                <c:pt idx="152" c:formatCode="yyyy\-mm\-dd">
                  <c:v>44706</c:v>
                </c:pt>
                <c:pt idx="153" c:formatCode="yyyy\-mm\-dd">
                  <c:v>44707</c:v>
                </c:pt>
                <c:pt idx="154" c:formatCode="yyyy\-mm\-dd">
                  <c:v>44708</c:v>
                </c:pt>
                <c:pt idx="155" c:formatCode="yyyy\-mm\-dd">
                  <c:v>44711</c:v>
                </c:pt>
                <c:pt idx="156" c:formatCode="yyyy\-mm\-dd">
                  <c:v>44712</c:v>
                </c:pt>
                <c:pt idx="157" c:formatCode="yyyy\-mm\-dd">
                  <c:v>44713</c:v>
                </c:pt>
                <c:pt idx="158" c:formatCode="yyyy\-mm\-dd">
                  <c:v>44714</c:v>
                </c:pt>
                <c:pt idx="159" c:formatCode="yyyy\-mm\-dd">
                  <c:v>44718</c:v>
                </c:pt>
                <c:pt idx="160" c:formatCode="yyyy\-mm\-dd">
                  <c:v>44719</c:v>
                </c:pt>
                <c:pt idx="161" c:formatCode="yyyy\-mm\-dd">
                  <c:v>44720</c:v>
                </c:pt>
                <c:pt idx="162" c:formatCode="yyyy\-mm\-dd">
                  <c:v>44721</c:v>
                </c:pt>
                <c:pt idx="163" c:formatCode="yyyy\-mm\-dd">
                  <c:v>44722</c:v>
                </c:pt>
                <c:pt idx="164" c:formatCode="yyyy\-mm\-dd">
                  <c:v>44725</c:v>
                </c:pt>
                <c:pt idx="165" c:formatCode="yyyy\-mm\-dd">
                  <c:v>44726</c:v>
                </c:pt>
                <c:pt idx="166" c:formatCode="yyyy\-mm\-dd">
                  <c:v>44727</c:v>
                </c:pt>
                <c:pt idx="167" c:formatCode="yyyy\-mm\-dd">
                  <c:v>44728</c:v>
                </c:pt>
                <c:pt idx="168" c:formatCode="yyyy\-mm\-dd">
                  <c:v>44729</c:v>
                </c:pt>
                <c:pt idx="169" c:formatCode="yyyy\-mm\-dd">
                  <c:v>44732</c:v>
                </c:pt>
                <c:pt idx="170" c:formatCode="yyyy\-mm\-dd">
                  <c:v>44733</c:v>
                </c:pt>
                <c:pt idx="171" c:formatCode="yyyy\-mm\-dd">
                  <c:v>44734</c:v>
                </c:pt>
                <c:pt idx="172" c:formatCode="yyyy\-mm\-dd">
                  <c:v>44735</c:v>
                </c:pt>
                <c:pt idx="173" c:formatCode="yyyy\-mm\-dd">
                  <c:v>44736</c:v>
                </c:pt>
                <c:pt idx="174" c:formatCode="yyyy\-mm\-dd">
                  <c:v>44739</c:v>
                </c:pt>
                <c:pt idx="175" c:formatCode="yyyy\-mm\-dd">
                  <c:v>44740</c:v>
                </c:pt>
                <c:pt idx="176" c:formatCode="yyyy\-mm\-dd">
                  <c:v>44741</c:v>
                </c:pt>
                <c:pt idx="177" c:formatCode="yyyy\-mm\-dd">
                  <c:v>44742</c:v>
                </c:pt>
                <c:pt idx="178" c:formatCode="yyyy\-mm\-dd">
                  <c:v>44743</c:v>
                </c:pt>
                <c:pt idx="179" c:formatCode="yyyy\-mm\-dd">
                  <c:v>44746</c:v>
                </c:pt>
                <c:pt idx="180" c:formatCode="yyyy\-mm\-dd">
                  <c:v>44747</c:v>
                </c:pt>
                <c:pt idx="181" c:formatCode="yyyy\-mm\-dd">
                  <c:v>44748</c:v>
                </c:pt>
                <c:pt idx="182" c:formatCode="yyyy\-mm\-dd">
                  <c:v>44749</c:v>
                </c:pt>
                <c:pt idx="183" c:formatCode="yyyy\-mm\-dd">
                  <c:v>44750</c:v>
                </c:pt>
                <c:pt idx="184" c:formatCode="yyyy\-mm\-dd">
                  <c:v>44753</c:v>
                </c:pt>
                <c:pt idx="185" c:formatCode="yyyy\-mm\-dd">
                  <c:v>44754</c:v>
                </c:pt>
                <c:pt idx="186" c:formatCode="yyyy\-mm\-dd">
                  <c:v>44755</c:v>
                </c:pt>
                <c:pt idx="187" c:formatCode="yyyy\-mm\-dd">
                  <c:v>44756</c:v>
                </c:pt>
                <c:pt idx="188" c:formatCode="yyyy\-mm\-dd">
                  <c:v>44757</c:v>
                </c:pt>
                <c:pt idx="189" c:formatCode="yyyy\-mm\-dd">
                  <c:v>44760</c:v>
                </c:pt>
                <c:pt idx="190" c:formatCode="yyyy\-mm\-dd">
                  <c:v>44761</c:v>
                </c:pt>
                <c:pt idx="191" c:formatCode="yyyy\-mm\-dd">
                  <c:v>44762</c:v>
                </c:pt>
                <c:pt idx="192" c:formatCode="yyyy\-mm\-dd">
                  <c:v>44763</c:v>
                </c:pt>
                <c:pt idx="193" c:formatCode="yyyy\-mm\-dd">
                  <c:v>44764</c:v>
                </c:pt>
                <c:pt idx="194" c:formatCode="yyyy\-mm\-dd">
                  <c:v>44767</c:v>
                </c:pt>
                <c:pt idx="195" c:formatCode="yyyy\-mm\-dd">
                  <c:v>44768</c:v>
                </c:pt>
                <c:pt idx="196" c:formatCode="yyyy\-mm\-dd">
                  <c:v>44769</c:v>
                </c:pt>
                <c:pt idx="197" c:formatCode="yyyy\-mm\-dd">
                  <c:v>44770</c:v>
                </c:pt>
                <c:pt idx="198" c:formatCode="yyyy\-mm\-dd">
                  <c:v>44771</c:v>
                </c:pt>
                <c:pt idx="199" c:formatCode="yyyy\-mm\-dd">
                  <c:v>44774</c:v>
                </c:pt>
                <c:pt idx="200" c:formatCode="yyyy\-mm\-dd">
                  <c:v>44775</c:v>
                </c:pt>
                <c:pt idx="201" c:formatCode="yyyy\-mm\-dd">
                  <c:v>44776</c:v>
                </c:pt>
                <c:pt idx="202" c:formatCode="yyyy\-mm\-dd">
                  <c:v>44777</c:v>
                </c:pt>
                <c:pt idx="203" c:formatCode="yyyy\-mm\-dd">
                  <c:v>44778</c:v>
                </c:pt>
                <c:pt idx="204" c:formatCode="yyyy\-mm\-dd">
                  <c:v>44781</c:v>
                </c:pt>
                <c:pt idx="205" c:formatCode="yyyy\-mm\-dd">
                  <c:v>44782</c:v>
                </c:pt>
                <c:pt idx="206" c:formatCode="yyyy\-mm\-dd">
                  <c:v>44783</c:v>
                </c:pt>
                <c:pt idx="207" c:formatCode="yyyy\-mm\-dd">
                  <c:v>44784</c:v>
                </c:pt>
                <c:pt idx="208" c:formatCode="yyyy\-mm\-dd">
                  <c:v>44785</c:v>
                </c:pt>
                <c:pt idx="209" c:formatCode="yyyy\-mm\-dd">
                  <c:v>44788</c:v>
                </c:pt>
                <c:pt idx="210" c:formatCode="yyyy\-mm\-dd">
                  <c:v>44789</c:v>
                </c:pt>
                <c:pt idx="211" c:formatCode="yyyy\-mm\-dd">
                  <c:v>44790</c:v>
                </c:pt>
                <c:pt idx="212" c:formatCode="yyyy\-mm\-dd">
                  <c:v>44791</c:v>
                </c:pt>
                <c:pt idx="213" c:formatCode="yyyy\-mm\-dd">
                  <c:v>44792</c:v>
                </c:pt>
                <c:pt idx="214" c:formatCode="yyyy\-mm\-dd">
                  <c:v>44795</c:v>
                </c:pt>
                <c:pt idx="215" c:formatCode="yyyy\-mm\-dd">
                  <c:v>44796</c:v>
                </c:pt>
                <c:pt idx="216" c:formatCode="yyyy\-mm\-dd">
                  <c:v>44797</c:v>
                </c:pt>
                <c:pt idx="217" c:formatCode="yyyy\-mm\-dd">
                  <c:v>44798</c:v>
                </c:pt>
                <c:pt idx="218" c:formatCode="yyyy\-mm\-dd">
                  <c:v>44799</c:v>
                </c:pt>
                <c:pt idx="219" c:formatCode="yyyy\-mm\-dd">
                  <c:v>44802</c:v>
                </c:pt>
                <c:pt idx="220" c:formatCode="yyyy\-mm\-dd">
                  <c:v>44803</c:v>
                </c:pt>
                <c:pt idx="221" c:formatCode="yyyy\-mm\-dd">
                  <c:v>44804</c:v>
                </c:pt>
                <c:pt idx="222" c:formatCode="yyyy\-mm\-dd">
                  <c:v>44805</c:v>
                </c:pt>
                <c:pt idx="223" c:formatCode="yyyy\-mm\-dd">
                  <c:v>44806</c:v>
                </c:pt>
                <c:pt idx="224" c:formatCode="yyyy\-mm\-dd">
                  <c:v>44809</c:v>
                </c:pt>
                <c:pt idx="225" c:formatCode="yyyy\-mm\-dd">
                  <c:v>44810</c:v>
                </c:pt>
                <c:pt idx="226" c:formatCode="yyyy\-mm\-dd">
                  <c:v>44811</c:v>
                </c:pt>
                <c:pt idx="227" c:formatCode="yyyy\-mm\-dd">
                  <c:v>44812</c:v>
                </c:pt>
                <c:pt idx="228" c:formatCode="yyyy\-mm\-dd">
                  <c:v>44813</c:v>
                </c:pt>
                <c:pt idx="229" c:formatCode="yyyy\-mm\-dd">
                  <c:v>44817</c:v>
                </c:pt>
                <c:pt idx="230" c:formatCode="yyyy\-mm\-dd">
                  <c:v>44818</c:v>
                </c:pt>
                <c:pt idx="231" c:formatCode="yyyy\-mm\-dd">
                  <c:v>44819</c:v>
                </c:pt>
                <c:pt idx="232" c:formatCode="yyyy\-mm\-dd">
                  <c:v>44820</c:v>
                </c:pt>
                <c:pt idx="233" c:formatCode="yyyy\-mm\-dd">
                  <c:v>44823</c:v>
                </c:pt>
                <c:pt idx="234" c:formatCode="yyyy\-mm\-dd">
                  <c:v>44824</c:v>
                </c:pt>
                <c:pt idx="235" c:formatCode="yyyy\-mm\-dd">
                  <c:v>44825</c:v>
                </c:pt>
                <c:pt idx="236" c:formatCode="yyyy\-mm\-dd">
                  <c:v>44826</c:v>
                </c:pt>
                <c:pt idx="237" c:formatCode="yyyy\-mm\-dd">
                  <c:v>44827</c:v>
                </c:pt>
                <c:pt idx="238" c:formatCode="yyyy\-mm\-dd">
                  <c:v>44830</c:v>
                </c:pt>
                <c:pt idx="239" c:formatCode="yyyy\-mm\-dd">
                  <c:v>44831</c:v>
                </c:pt>
                <c:pt idx="240" c:formatCode="yyyy\-mm\-dd">
                  <c:v>44832</c:v>
                </c:pt>
                <c:pt idx="241" c:formatCode="yyyy\-mm\-dd">
                  <c:v>44833</c:v>
                </c:pt>
                <c:pt idx="242" c:formatCode="yyyy\-mm\-dd">
                  <c:v>44834</c:v>
                </c:pt>
                <c:pt idx="243" c:formatCode="yyyy\-mm\-dd">
                  <c:v>44842</c:v>
                </c:pt>
                <c:pt idx="244" c:formatCode="yyyy\-mm\-dd">
                  <c:v>44843</c:v>
                </c:pt>
                <c:pt idx="245" c:formatCode="yyyy\-mm\-dd">
                  <c:v>44844</c:v>
                </c:pt>
                <c:pt idx="246" c:formatCode="yyyy\-mm\-dd">
                  <c:v>44845</c:v>
                </c:pt>
                <c:pt idx="247" c:formatCode="yyyy\-mm\-dd">
                  <c:v>44846</c:v>
                </c:pt>
                <c:pt idx="248" c:formatCode="yyyy\-mm\-dd">
                  <c:v>44847</c:v>
                </c:pt>
                <c:pt idx="249" c:formatCode="yyyy\-mm\-dd">
                  <c:v>44848</c:v>
                </c:pt>
                <c:pt idx="250" c:formatCode="yyyy\-mm\-dd">
                  <c:v>44851</c:v>
                </c:pt>
                <c:pt idx="251" c:formatCode="yyyy\-mm\-dd">
                  <c:v>44852</c:v>
                </c:pt>
                <c:pt idx="252" c:formatCode="yyyy\-mm\-dd">
                  <c:v>44853</c:v>
                </c:pt>
                <c:pt idx="253" c:formatCode="yyyy\-mm\-dd">
                  <c:v>44854</c:v>
                </c:pt>
                <c:pt idx="254" c:formatCode="yyyy\-mm\-dd">
                  <c:v>44855</c:v>
                </c:pt>
                <c:pt idx="255" c:formatCode="yyyy\-mm\-dd">
                  <c:v>44858</c:v>
                </c:pt>
                <c:pt idx="256" c:formatCode="yyyy\-mm\-dd">
                  <c:v>44859</c:v>
                </c:pt>
                <c:pt idx="257" c:formatCode="yyyy\-mm\-dd">
                  <c:v>44860</c:v>
                </c:pt>
                <c:pt idx="258" c:formatCode="yyyy\-mm\-dd">
                  <c:v>44861</c:v>
                </c:pt>
                <c:pt idx="259" c:formatCode="yyyy\-mm\-dd">
                  <c:v>44862</c:v>
                </c:pt>
                <c:pt idx="260" c:formatCode="yyyy\-mm\-dd">
                  <c:v>44865</c:v>
                </c:pt>
                <c:pt idx="261" c:formatCode="yyyy\-mm\-dd">
                  <c:v>44866</c:v>
                </c:pt>
                <c:pt idx="262" c:formatCode="yyyy\-mm\-dd">
                  <c:v>44867</c:v>
                </c:pt>
                <c:pt idx="263" c:formatCode="yyyy\-mm\-dd">
                  <c:v>44868</c:v>
                </c:pt>
                <c:pt idx="264" c:formatCode="yyyy\-mm\-dd">
                  <c:v>44869</c:v>
                </c:pt>
                <c:pt idx="265" c:formatCode="yyyy\-mm\-dd">
                  <c:v>44872</c:v>
                </c:pt>
                <c:pt idx="266" c:formatCode="yyyy\-mm\-dd">
                  <c:v>44873</c:v>
                </c:pt>
                <c:pt idx="267" c:formatCode="yyyy\-mm\-dd">
                  <c:v>44874</c:v>
                </c:pt>
                <c:pt idx="268" c:formatCode="yyyy\-mm\-dd">
                  <c:v>44875</c:v>
                </c:pt>
                <c:pt idx="269" c:formatCode="yyyy\-mm\-dd">
                  <c:v>44876</c:v>
                </c:pt>
                <c:pt idx="270" c:formatCode="yyyy\-mm\-dd">
                  <c:v>44879</c:v>
                </c:pt>
                <c:pt idx="271" c:formatCode="yyyy\-mm\-dd">
                  <c:v>44880</c:v>
                </c:pt>
                <c:pt idx="272" c:formatCode="yyyy\-mm\-dd">
                  <c:v>44881</c:v>
                </c:pt>
                <c:pt idx="273" c:formatCode="yyyy\-mm\-dd">
                  <c:v>44882</c:v>
                </c:pt>
                <c:pt idx="274" c:formatCode="yyyy\-mm\-dd">
                  <c:v>44883</c:v>
                </c:pt>
                <c:pt idx="275" c:formatCode="yyyy\-mm\-dd">
                  <c:v>44886</c:v>
                </c:pt>
                <c:pt idx="276" c:formatCode="yyyy\-mm\-dd">
                  <c:v>44887</c:v>
                </c:pt>
                <c:pt idx="277" c:formatCode="yyyy\-mm\-dd">
                  <c:v>44888</c:v>
                </c:pt>
                <c:pt idx="278" c:formatCode="yyyy\-mm\-dd">
                  <c:v>44889</c:v>
                </c:pt>
                <c:pt idx="279" c:formatCode="yyyy\-mm\-dd">
                  <c:v>44890</c:v>
                </c:pt>
                <c:pt idx="280" c:formatCode="yyyy\-m\-d">
                  <c:v>44893</c:v>
                </c:pt>
                <c:pt idx="281" c:formatCode="yyyy\-m\-d">
                  <c:v>44894</c:v>
                </c:pt>
                <c:pt idx="282" c:formatCode="yyyy\-m\-d">
                  <c:v>44895</c:v>
                </c:pt>
                <c:pt idx="283" c:formatCode="yyyy\-m\-d">
                  <c:v>44896</c:v>
                </c:pt>
                <c:pt idx="284" c:formatCode="yyyy\-m\-d">
                  <c:v>44897</c:v>
                </c:pt>
                <c:pt idx="285" c:formatCode="yyyy\-mm\-dd">
                  <c:v>44900</c:v>
                </c:pt>
                <c:pt idx="286" c:formatCode="yyyy\-mm\-dd">
                  <c:v>44901</c:v>
                </c:pt>
                <c:pt idx="287" c:formatCode="yyyy\-mm\-dd">
                  <c:v>44902</c:v>
                </c:pt>
                <c:pt idx="288" c:formatCode="yyyy\-mm\-dd">
                  <c:v>44903</c:v>
                </c:pt>
                <c:pt idx="289" c:formatCode="yyyy\-mm\-dd">
                  <c:v>44904</c:v>
                </c:pt>
                <c:pt idx="290" c:formatCode="yyyy\-mm\-dd">
                  <c:v>44907</c:v>
                </c:pt>
                <c:pt idx="291" c:formatCode="yyyy\-mm\-dd">
                  <c:v>44908</c:v>
                </c:pt>
                <c:pt idx="292" c:formatCode="yyyy\-mm\-dd">
                  <c:v>44909</c:v>
                </c:pt>
                <c:pt idx="293" c:formatCode="yyyy\-mm\-dd">
                  <c:v>44910</c:v>
                </c:pt>
                <c:pt idx="294" c:formatCode="yyyy\-mm\-dd">
                  <c:v>44911</c:v>
                </c:pt>
                <c:pt idx="295" c:formatCode="yyyy\-mm\-dd">
                  <c:v>44914</c:v>
                </c:pt>
                <c:pt idx="296" c:formatCode="yyyy\-mm\-dd">
                  <c:v>44915</c:v>
                </c:pt>
                <c:pt idx="297" c:formatCode="yyyy\-mm\-dd">
                  <c:v>44916</c:v>
                </c:pt>
                <c:pt idx="298" c:formatCode="yyyy\-mm\-dd">
                  <c:v>44917</c:v>
                </c:pt>
                <c:pt idx="299" c:formatCode="yyyy\-mm\-dd">
                  <c:v>44918</c:v>
                </c:pt>
                <c:pt idx="300" c:formatCode="yyyy\-mm\-dd">
                  <c:v>44921</c:v>
                </c:pt>
                <c:pt idx="301" c:formatCode="yyyy\-mm\-dd">
                  <c:v>44922</c:v>
                </c:pt>
                <c:pt idx="302" c:formatCode="yyyy\-mm\-dd">
                  <c:v>44923</c:v>
                </c:pt>
                <c:pt idx="303" c:formatCode="yyyy\-mm\-dd">
                  <c:v>44924</c:v>
                </c:pt>
                <c:pt idx="304" c:formatCode="yyyy\-mm\-dd">
                  <c:v>44925</c:v>
                </c:pt>
                <c:pt idx="305" c:formatCode="yyyy\-mm\-dd">
                  <c:v>44929</c:v>
                </c:pt>
                <c:pt idx="306" c:formatCode="yyyy\-mm\-dd">
                  <c:v>44930</c:v>
                </c:pt>
                <c:pt idx="307" c:formatCode="yyyy\-mm\-dd">
                  <c:v>44931</c:v>
                </c:pt>
                <c:pt idx="308" c:formatCode="yyyy\-mm\-dd">
                  <c:v>44932</c:v>
                </c:pt>
                <c:pt idx="309" c:formatCode="yyyy\-mm\-dd">
                  <c:v>44935</c:v>
                </c:pt>
                <c:pt idx="310" c:formatCode="yyyy\-mm\-dd">
                  <c:v>44936</c:v>
                </c:pt>
                <c:pt idx="311" c:formatCode="yyyy\-mm\-dd">
                  <c:v>44937</c:v>
                </c:pt>
                <c:pt idx="312" c:formatCode="yyyy\-mm\-dd">
                  <c:v>44938</c:v>
                </c:pt>
                <c:pt idx="313" c:formatCode="yyyy\-mm\-dd">
                  <c:v>44939</c:v>
                </c:pt>
                <c:pt idx="314" c:formatCode="yyyy\-mm\-dd">
                  <c:v>44942</c:v>
                </c:pt>
                <c:pt idx="315" c:formatCode="yyyy\-mm\-dd">
                  <c:v>44943</c:v>
                </c:pt>
                <c:pt idx="316" c:formatCode="yyyy\-mm\-dd">
                  <c:v>44944</c:v>
                </c:pt>
                <c:pt idx="317" c:formatCode="yyyy\-mm\-dd">
                  <c:v>44945</c:v>
                </c:pt>
                <c:pt idx="318" c:formatCode="yyyy\-mm\-dd">
                  <c:v>44946</c:v>
                </c:pt>
                <c:pt idx="319" c:formatCode="yyyy\-mm\-dd">
                  <c:v>44954</c:v>
                </c:pt>
                <c:pt idx="320" c:formatCode="yyyy\-mm\-dd">
                  <c:v>44955</c:v>
                </c:pt>
                <c:pt idx="321" c:formatCode="yyyy\-mm\-dd">
                  <c:v>44956</c:v>
                </c:pt>
                <c:pt idx="322" c:formatCode="yyyy\-mm\-dd">
                  <c:v>44957</c:v>
                </c:pt>
                <c:pt idx="323" c:formatCode="yyyy\-mm\-dd">
                  <c:v>44958</c:v>
                </c:pt>
                <c:pt idx="324" c:formatCode="yyyy\-mm\-dd">
                  <c:v>44959</c:v>
                </c:pt>
                <c:pt idx="325" c:formatCode="yyyy\-mm\-dd">
                  <c:v>44960</c:v>
                </c:pt>
                <c:pt idx="326" c:formatCode="yyyy\-mm\-dd">
                  <c:v>44963</c:v>
                </c:pt>
                <c:pt idx="327" c:formatCode="yyyy\-mm\-dd">
                  <c:v>44964</c:v>
                </c:pt>
                <c:pt idx="328" c:formatCode="yyyy\-mm\-dd">
                  <c:v>44965</c:v>
                </c:pt>
                <c:pt idx="329" c:formatCode="yyyy\-mm\-dd">
                  <c:v>44966</c:v>
                </c:pt>
                <c:pt idx="330" c:formatCode="yyyy\-mm\-dd">
                  <c:v>44967</c:v>
                </c:pt>
                <c:pt idx="331" c:formatCode="yyyy\-mm\-dd">
                  <c:v>44970</c:v>
                </c:pt>
                <c:pt idx="332" c:formatCode="yyyy\-mm\-dd">
                  <c:v>44971</c:v>
                </c:pt>
                <c:pt idx="333" c:formatCode="yyyy\-mm\-dd">
                  <c:v>44972</c:v>
                </c:pt>
                <c:pt idx="334" c:formatCode="yyyy\-mm\-dd">
                  <c:v>44973</c:v>
                </c:pt>
                <c:pt idx="335" c:formatCode="yyyy\-mm\-dd">
                  <c:v>44974</c:v>
                </c:pt>
                <c:pt idx="336" c:formatCode="yyyy\-mm\-dd">
                  <c:v>44977</c:v>
                </c:pt>
                <c:pt idx="337" c:formatCode="yyyy\-mm\-dd">
                  <c:v>44978</c:v>
                </c:pt>
                <c:pt idx="338" c:formatCode="yyyy\-mm\-dd">
                  <c:v>44979</c:v>
                </c:pt>
                <c:pt idx="339" c:formatCode="yyyy\-mm\-dd">
                  <c:v>44980</c:v>
                </c:pt>
                <c:pt idx="340" c:formatCode="yyyy\-mm\-dd">
                  <c:v>44981</c:v>
                </c:pt>
                <c:pt idx="341" c:formatCode="yyyy\-mm\-dd">
                  <c:v>44984</c:v>
                </c:pt>
                <c:pt idx="342" c:formatCode="yyyy\-mm\-dd">
                  <c:v>44985</c:v>
                </c:pt>
                <c:pt idx="343" c:formatCode="yyyy\-mm\-dd">
                  <c:v>44986</c:v>
                </c:pt>
                <c:pt idx="344" c:formatCode="yyyy\-mm\-dd">
                  <c:v>44987</c:v>
                </c:pt>
                <c:pt idx="345" c:formatCode="yyyy\-mm\-dd">
                  <c:v>44988</c:v>
                </c:pt>
                <c:pt idx="346" c:formatCode="yyyy\-mm\-dd">
                  <c:v>44991</c:v>
                </c:pt>
                <c:pt idx="347" c:formatCode="yyyy\-mm\-dd">
                  <c:v>44992</c:v>
                </c:pt>
                <c:pt idx="348" c:formatCode="yyyy\-mm\-dd">
                  <c:v>44993</c:v>
                </c:pt>
                <c:pt idx="349" c:formatCode="yyyy\-mm\-dd">
                  <c:v>44994</c:v>
                </c:pt>
                <c:pt idx="350" c:formatCode="yyyy\-mm\-dd">
                  <c:v>44995</c:v>
                </c:pt>
                <c:pt idx="351" c:formatCode="yyyy\-mm\-dd">
                  <c:v>44998</c:v>
                </c:pt>
                <c:pt idx="352" c:formatCode="yyyy\-mm\-dd">
                  <c:v>44999</c:v>
                </c:pt>
                <c:pt idx="353" c:formatCode="yyyy\-mm\-dd">
                  <c:v>45000</c:v>
                </c:pt>
                <c:pt idx="354" c:formatCode="yyyy\-mm\-dd">
                  <c:v>45001</c:v>
                </c:pt>
                <c:pt idx="355" c:formatCode="yyyy\-mm\-dd">
                  <c:v>45002</c:v>
                </c:pt>
                <c:pt idx="356" c:formatCode="yyyy\-mm\-dd">
                  <c:v>45005</c:v>
                </c:pt>
                <c:pt idx="357" c:formatCode="yyyy\-mm\-dd">
                  <c:v>45006</c:v>
                </c:pt>
                <c:pt idx="358" c:formatCode="yyyy\-mm\-dd">
                  <c:v>45007</c:v>
                </c:pt>
                <c:pt idx="359" c:formatCode="yyyy\-mm\-dd">
                  <c:v>45008</c:v>
                </c:pt>
                <c:pt idx="360" c:formatCode="yyyy\-mm\-dd">
                  <c:v>45009</c:v>
                </c:pt>
                <c:pt idx="361" c:formatCode="yyyy\-mm\-dd">
                  <c:v>45012</c:v>
                </c:pt>
                <c:pt idx="362" c:formatCode="yyyy\-mm\-dd">
                  <c:v>45013</c:v>
                </c:pt>
                <c:pt idx="363" c:formatCode="yyyy\-mm\-dd">
                  <c:v>45014</c:v>
                </c:pt>
                <c:pt idx="364" c:formatCode="yyyy\-mm\-dd">
                  <c:v>45015</c:v>
                </c:pt>
                <c:pt idx="365" c:formatCode="yyyy\-mm\-dd">
                  <c:v>45016</c:v>
                </c:pt>
                <c:pt idx="366" c:formatCode="yyyy\-mm\-dd">
                  <c:v>45019</c:v>
                </c:pt>
                <c:pt idx="367" c:formatCode="yyyy\-mm\-dd">
                  <c:v>45020</c:v>
                </c:pt>
                <c:pt idx="368" c:formatCode="yyyy\-mm\-dd">
                  <c:v>45022</c:v>
                </c:pt>
                <c:pt idx="369" c:formatCode="yyyy\-mm\-dd">
                  <c:v>45023</c:v>
                </c:pt>
                <c:pt idx="370" c:formatCode="yyyy\-mm\-dd">
                  <c:v>45026</c:v>
                </c:pt>
                <c:pt idx="371" c:formatCode="yyyy\-mm\-dd">
                  <c:v>45027</c:v>
                </c:pt>
                <c:pt idx="372" c:formatCode="yyyy\-mm\-dd">
                  <c:v>45028</c:v>
                </c:pt>
                <c:pt idx="373" c:formatCode="yyyy\-mm\-dd">
                  <c:v>45029</c:v>
                </c:pt>
                <c:pt idx="374" c:formatCode="yyyy\-mm\-dd">
                  <c:v>45030</c:v>
                </c:pt>
                <c:pt idx="375" c:formatCode="yyyy\-mm\-dd">
                  <c:v>45033</c:v>
                </c:pt>
                <c:pt idx="376" c:formatCode="yyyy\-mm\-dd">
                  <c:v>45034</c:v>
                </c:pt>
                <c:pt idx="377" c:formatCode="yyyy\-mm\-dd">
                  <c:v>45035</c:v>
                </c:pt>
                <c:pt idx="378" c:formatCode="yyyy\-mm\-dd">
                  <c:v>45036</c:v>
                </c:pt>
                <c:pt idx="379" c:formatCode="yyyy\-mm\-dd">
                  <c:v>45037</c:v>
                </c:pt>
                <c:pt idx="380" c:formatCode="yyyy\-mm\-dd">
                  <c:v>45039</c:v>
                </c:pt>
                <c:pt idx="381" c:formatCode="yyyy\-mm\-dd">
                  <c:v>45040</c:v>
                </c:pt>
                <c:pt idx="382" c:formatCode="yyyy\-mm\-dd">
                  <c:v>45041</c:v>
                </c:pt>
                <c:pt idx="383" c:formatCode="yyyy\-mm\-dd">
                  <c:v>45042</c:v>
                </c:pt>
                <c:pt idx="384" c:formatCode="yyyy\-mm\-dd">
                  <c:v>45043</c:v>
                </c:pt>
                <c:pt idx="385" c:formatCode="yyyy\-mm\-dd">
                  <c:v>45044</c:v>
                </c:pt>
                <c:pt idx="386" c:formatCode="yyyy\-mm\-dd">
                  <c:v>45050</c:v>
                </c:pt>
                <c:pt idx="387" c:formatCode="yyyy\-mm\-dd">
                  <c:v>45051</c:v>
                </c:pt>
                <c:pt idx="388" c:formatCode="yyyy\-mm\-dd">
                  <c:v>45052</c:v>
                </c:pt>
                <c:pt idx="389" c:formatCode="yyyy\-mm\-dd">
                  <c:v>45054</c:v>
                </c:pt>
                <c:pt idx="390" c:formatCode="yyyy\-mm\-dd">
                  <c:v>45055</c:v>
                </c:pt>
                <c:pt idx="391" c:formatCode="yyyy\-mm\-dd">
                  <c:v>45056</c:v>
                </c:pt>
                <c:pt idx="392" c:formatCode="yyyy\-mm\-dd">
                  <c:v>45057</c:v>
                </c:pt>
                <c:pt idx="393" c:formatCode="yyyy\-mm\-dd">
                  <c:v>45058</c:v>
                </c:pt>
                <c:pt idx="394" c:formatCode="yyyy\-mm\-dd">
                  <c:v>45061</c:v>
                </c:pt>
                <c:pt idx="395" c:formatCode="yyyy\-mm\-dd">
                  <c:v>45062</c:v>
                </c:pt>
                <c:pt idx="396" c:formatCode="yyyy\-mm\-dd">
                  <c:v>45063</c:v>
                </c:pt>
                <c:pt idx="397" c:formatCode="yyyy\-mm\-dd">
                  <c:v>45064</c:v>
                </c:pt>
                <c:pt idx="398" c:formatCode="yyyy\-mm\-dd">
                  <c:v>45065</c:v>
                </c:pt>
                <c:pt idx="399" c:formatCode="yyyy\-mm\-dd">
                  <c:v>45068</c:v>
                </c:pt>
                <c:pt idx="400" c:formatCode="yyyy\-mm\-dd">
                  <c:v>45069</c:v>
                </c:pt>
                <c:pt idx="401" c:formatCode="yyyy\-mm\-dd">
                  <c:v>45070</c:v>
                </c:pt>
                <c:pt idx="402" c:formatCode="yyyy\-mm\-dd">
                  <c:v>45071</c:v>
                </c:pt>
                <c:pt idx="403" c:formatCode="yyyy\-mm\-dd">
                  <c:v>45072</c:v>
                </c:pt>
                <c:pt idx="404" c:formatCode="yyyy\-mm\-dd">
                  <c:v>45075</c:v>
                </c:pt>
                <c:pt idx="405" c:formatCode="yyyy\-mm\-dd">
                  <c:v>45076</c:v>
                </c:pt>
                <c:pt idx="406" c:formatCode="yyyy\-mm\-dd">
                  <c:v>45077</c:v>
                </c:pt>
                <c:pt idx="407" c:formatCode="yyyy\-mm\-dd">
                  <c:v>45078</c:v>
                </c:pt>
                <c:pt idx="408" c:formatCode="yyyy\-mm\-dd">
                  <c:v>45079</c:v>
                </c:pt>
              </c:numCache>
            </c:numRef>
          </c:cat>
          <c:val>
            <c:numRef>
              <c:f>[磷酸铁锂数据.xlsx]磷酸铁价格图!$E$1</c:f>
              <c:numCache>
                <c:formatCode>General</c:formatCode>
                <c:ptCount val="1"/>
              </c:numCache>
            </c:numRef>
          </c:val>
          <c:smooth val="0"/>
        </c:ser>
        <c:dLbls>
          <c:showLegendKey val="0"/>
          <c:showVal val="0"/>
          <c:showCatName val="0"/>
          <c:showSerName val="0"/>
          <c:showPercent val="0"/>
          <c:showBubbleSize val="0"/>
        </c:dLbls>
        <c:marker val="0"/>
        <c:smooth val="0"/>
        <c:axId val="667521728"/>
        <c:axId val="667522848"/>
      </c:lineChart>
      <c:dateAx>
        <c:axId val="667521728"/>
        <c:scaling>
          <c:orientation val="minMax"/>
          <c:min val="44470"/>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majorUnit val="1"/>
        <c:majorTimeUnit val="month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3"/>
        <c:delete val="1"/>
      </c:legendEntry>
      <c:layout>
        <c:manualLayout>
          <c:xMode val="edge"/>
          <c:yMode val="edge"/>
          <c:x val="0.0544478527607362"/>
          <c:y val="0.0782451379466305"/>
          <c:w val="0.896472392638037"/>
          <c:h val="0.220262324739937"/>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磷酸铁锂利润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86221881390593"/>
          <c:y val="0.130936227951153"/>
          <c:w val="0.909943762781186"/>
          <c:h val="0.690049751243781"/>
        </c:manualLayout>
      </c:layout>
      <c:lineChart>
        <c:grouping val="standard"/>
        <c:varyColors val="0"/>
        <c:ser>
          <c:idx val="0"/>
          <c:order val="0"/>
          <c:tx>
            <c:strRef>
              <c:f>[磷酸铁锂数据.xlsx]磷酸铁锂利润!$B$2</c:f>
              <c:strCache>
                <c:ptCount val="1"/>
                <c:pt idx="0">
                  <c:v>液相法</c:v>
                </c:pt>
              </c:strCache>
            </c:strRef>
          </c:tx>
          <c:spPr>
            <a:ln w="19050" cap="rnd">
              <a:solidFill>
                <a:srgbClr val="BC0008"/>
              </a:solidFill>
              <a:round/>
            </a:ln>
            <a:effectLst/>
          </c:spPr>
          <c:marker>
            <c:symbol val="none"/>
          </c:marker>
          <c:dLbls>
            <c:delete val="1"/>
          </c:dLbls>
          <c:cat>
            <c:numRef>
              <c:f>[磷酸铁锂数据.xlsx]磷酸铁锂利润!$A$406:$A$974</c:f>
              <c:numCache>
                <c:formatCode>yyyy\-mm\-dd</c:formatCode>
                <c:ptCount val="569"/>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6</c:v>
                </c:pt>
                <c:pt idx="560" c:formatCode="yyyy\-mm\-dd">
                  <c:v>45019</c:v>
                </c:pt>
                <c:pt idx="561" c:formatCode="yyyy\-mm\-dd">
                  <c:v>45020</c:v>
                </c:pt>
                <c:pt idx="562" c:formatCode="yyyy\-mm\-dd">
                  <c:v>45022</c:v>
                </c:pt>
                <c:pt idx="563" c:formatCode="yyyy\-mm\-dd">
                  <c:v>45023</c:v>
                </c:pt>
                <c:pt idx="564" c:formatCode="yyyy\-mm\-dd">
                  <c:v>45026</c:v>
                </c:pt>
                <c:pt idx="565" c:formatCode="yyyy\-mm\-dd">
                  <c:v>45027</c:v>
                </c:pt>
                <c:pt idx="566" c:formatCode="yyyy\-mm\-dd">
                  <c:v>45028</c:v>
                </c:pt>
                <c:pt idx="567" c:formatCode="yyyy\-mm\-dd">
                  <c:v>45029</c:v>
                </c:pt>
                <c:pt idx="568" c:formatCode="yyyy\-mm\-dd">
                  <c:v>45030</c:v>
                </c:pt>
              </c:numCache>
            </c:numRef>
          </c:cat>
          <c:val>
            <c:numRef>
              <c:f>[磷酸铁锂数据.xlsx]磷酸铁锂利润!$B$406:$B$974</c:f>
              <c:numCache>
                <c:formatCode>General</c:formatCode>
                <c:ptCount val="569"/>
                <c:pt idx="0">
                  <c:v>#N/A</c:v>
                </c:pt>
                <c:pt idx="1">
                  <c:v>#N/A</c:v>
                </c:pt>
                <c:pt idx="2">
                  <c:v>222.452065524201</c:v>
                </c:pt>
                <c:pt idx="3">
                  <c:v>-27.5479344757987</c:v>
                </c:pt>
                <c:pt idx="4">
                  <c:v>-27.5479344757987</c:v>
                </c:pt>
                <c:pt idx="5">
                  <c:v>1722.4520655242</c:v>
                </c:pt>
                <c:pt idx="6">
                  <c:v>1722.4520655242</c:v>
                </c:pt>
                <c:pt idx="7">
                  <c:v>#N/A</c:v>
                </c:pt>
                <c:pt idx="8">
                  <c:v>#N/A</c:v>
                </c:pt>
                <c:pt idx="9">
                  <c:v>1242.4520655242</c:v>
                </c:pt>
                <c:pt idx="10">
                  <c:v>867.452065524201</c:v>
                </c:pt>
                <c:pt idx="11">
                  <c:v>867.452065524201</c:v>
                </c:pt>
                <c:pt idx="12">
                  <c:v>867.452065524201</c:v>
                </c:pt>
                <c:pt idx="13">
                  <c:v>867.452065524201</c:v>
                </c:pt>
                <c:pt idx="14">
                  <c:v>#N/A</c:v>
                </c:pt>
                <c:pt idx="15">
                  <c:v>#N/A</c:v>
                </c:pt>
                <c:pt idx="16">
                  <c:v>867.452065524201</c:v>
                </c:pt>
                <c:pt idx="17">
                  <c:v>867.452065524201</c:v>
                </c:pt>
                <c:pt idx="18">
                  <c:v>4367.4520655242</c:v>
                </c:pt>
                <c:pt idx="19">
                  <c:v>4367.4520655242</c:v>
                </c:pt>
                <c:pt idx="20">
                  <c:v>4367.4520655242</c:v>
                </c:pt>
                <c:pt idx="21">
                  <c:v>4367.4520655242</c:v>
                </c:pt>
                <c:pt idx="22">
                  <c:v>4367.4520655242</c:v>
                </c:pt>
                <c:pt idx="23">
                  <c:v>4367.4520655242</c:v>
                </c:pt>
                <c:pt idx="24">
                  <c:v>4367.4520655242</c:v>
                </c:pt>
                <c:pt idx="25">
                  <c:v>4367.4520655242</c:v>
                </c:pt>
                <c:pt idx="26">
                  <c:v>3867.4520655242</c:v>
                </c:pt>
                <c:pt idx="27">
                  <c:v>3367.4520655242</c:v>
                </c:pt>
                <c:pt idx="28">
                  <c:v>#N/A</c:v>
                </c:pt>
                <c:pt idx="29">
                  <c:v>#N/A</c:v>
                </c:pt>
                <c:pt idx="30">
                  <c:v>3367.4520655242</c:v>
                </c:pt>
                <c:pt idx="31">
                  <c:v>3117.4520655242</c:v>
                </c:pt>
                <c:pt idx="32">
                  <c:v>2617.4520655242</c:v>
                </c:pt>
                <c:pt idx="33">
                  <c:v>2617.4520655242</c:v>
                </c:pt>
                <c:pt idx="34">
                  <c:v>2367.4520655242</c:v>
                </c:pt>
                <c:pt idx="35">
                  <c:v>#N/A</c:v>
                </c:pt>
                <c:pt idx="36">
                  <c:v>#N/A</c:v>
                </c:pt>
                <c:pt idx="37">
                  <c:v>7127.4520655242</c:v>
                </c:pt>
                <c:pt idx="38">
                  <c:v>6627.4520655242</c:v>
                </c:pt>
                <c:pt idx="39">
                  <c:v>6627.4520655242</c:v>
                </c:pt>
                <c:pt idx="40">
                  <c:v>6127.4520655242</c:v>
                </c:pt>
                <c:pt idx="41">
                  <c:v>6127.4520655242</c:v>
                </c:pt>
                <c:pt idx="42">
                  <c:v>6002.4520655242</c:v>
                </c:pt>
                <c:pt idx="43">
                  <c:v>6002.4520655242</c:v>
                </c:pt>
                <c:pt idx="44">
                  <c:v>6002.4520655242</c:v>
                </c:pt>
                <c:pt idx="45">
                  <c:v>6002.4520655242</c:v>
                </c:pt>
                <c:pt idx="46">
                  <c:v>6002.4520655242</c:v>
                </c:pt>
                <c:pt idx="47">
                  <c:v>6002.4520655242</c:v>
                </c:pt>
                <c:pt idx="48">
                  <c:v>5814.9520655242</c:v>
                </c:pt>
                <c:pt idx="49">
                  <c:v>5814.9520655242</c:v>
                </c:pt>
                <c:pt idx="50">
                  <c:v>5814.9520655242</c:v>
                </c:pt>
                <c:pt idx="51">
                  <c:v>5814.9520655242</c:v>
                </c:pt>
                <c:pt idx="52">
                  <c:v>5814.9520655242</c:v>
                </c:pt>
                <c:pt idx="53">
                  <c:v>5814.9520655242</c:v>
                </c:pt>
                <c:pt idx="54">
                  <c:v>5814.9520655242</c:v>
                </c:pt>
                <c:pt idx="55">
                  <c:v>5814.9520655242</c:v>
                </c:pt>
                <c:pt idx="56">
                  <c:v>5814.9520655242</c:v>
                </c:pt>
                <c:pt idx="57">
                  <c:v>5814.9520655242</c:v>
                </c:pt>
                <c:pt idx="58">
                  <c:v>6252.4520655242</c:v>
                </c:pt>
                <c:pt idx="59">
                  <c:v>6252.4520655242</c:v>
                </c:pt>
                <c:pt idx="60">
                  <c:v>6252.4520655242</c:v>
                </c:pt>
                <c:pt idx="61">
                  <c:v>6252.4520655242</c:v>
                </c:pt>
                <c:pt idx="62">
                  <c:v>6252.4520655242</c:v>
                </c:pt>
                <c:pt idx="63">
                  <c:v>7647.4520655242</c:v>
                </c:pt>
                <c:pt idx="64">
                  <c:v>7647.4520655242</c:v>
                </c:pt>
                <c:pt idx="65">
                  <c:v>7647.4520655242</c:v>
                </c:pt>
                <c:pt idx="66">
                  <c:v>7647.4520655242</c:v>
                </c:pt>
                <c:pt idx="67">
                  <c:v>7647.4520655242</c:v>
                </c:pt>
                <c:pt idx="68">
                  <c:v>7647.4520655242</c:v>
                </c:pt>
                <c:pt idx="69">
                  <c:v>7647.4520655242</c:v>
                </c:pt>
                <c:pt idx="70">
                  <c:v>7647.4520655242</c:v>
                </c:pt>
                <c:pt idx="71">
                  <c:v>7647.4520655242</c:v>
                </c:pt>
                <c:pt idx="72">
                  <c:v>7647.4520655242</c:v>
                </c:pt>
                <c:pt idx="73">
                  <c:v>7647.4520655242</c:v>
                </c:pt>
                <c:pt idx="74">
                  <c:v>7647.4520655242</c:v>
                </c:pt>
                <c:pt idx="75">
                  <c:v>7647.4520655242</c:v>
                </c:pt>
                <c:pt idx="76">
                  <c:v>7647.4520655242</c:v>
                </c:pt>
                <c:pt idx="77">
                  <c:v>7647.4520655242</c:v>
                </c:pt>
                <c:pt idx="78">
                  <c:v>7647.4520655242</c:v>
                </c:pt>
                <c:pt idx="79">
                  <c:v>7709.9520655242</c:v>
                </c:pt>
                <c:pt idx="80">
                  <c:v>7709.9520655242</c:v>
                </c:pt>
                <c:pt idx="81">
                  <c:v>7709.9520655242</c:v>
                </c:pt>
                <c:pt idx="82">
                  <c:v>7709.9520655242</c:v>
                </c:pt>
                <c:pt idx="83">
                  <c:v>7772.4520655242</c:v>
                </c:pt>
                <c:pt idx="84">
                  <c:v>7772.4520655242</c:v>
                </c:pt>
                <c:pt idx="85">
                  <c:v>7772.4520655242</c:v>
                </c:pt>
                <c:pt idx="86">
                  <c:v>7772.4520655242</c:v>
                </c:pt>
                <c:pt idx="87">
                  <c:v>7772.4520655242</c:v>
                </c:pt>
                <c:pt idx="88">
                  <c:v>7772.4520655242</c:v>
                </c:pt>
                <c:pt idx="89">
                  <c:v>7772.4520655242</c:v>
                </c:pt>
                <c:pt idx="90">
                  <c:v>7772.4520655242</c:v>
                </c:pt>
                <c:pt idx="91">
                  <c:v>7772.4520655242</c:v>
                </c:pt>
                <c:pt idx="92">
                  <c:v>7772.4520655242</c:v>
                </c:pt>
                <c:pt idx="93">
                  <c:v>7772.4520655242</c:v>
                </c:pt>
                <c:pt idx="94">
                  <c:v>7772.4520655242</c:v>
                </c:pt>
                <c:pt idx="95">
                  <c:v>7772.4520655242</c:v>
                </c:pt>
                <c:pt idx="96">
                  <c:v>7772.4520655242</c:v>
                </c:pt>
                <c:pt idx="97">
                  <c:v>7772.4520655242</c:v>
                </c:pt>
                <c:pt idx="98">
                  <c:v>7772.4520655242</c:v>
                </c:pt>
                <c:pt idx="99">
                  <c:v>7772.4520655242</c:v>
                </c:pt>
                <c:pt idx="100">
                  <c:v>7772.4520655242</c:v>
                </c:pt>
                <c:pt idx="101">
                  <c:v>7772.4520655242</c:v>
                </c:pt>
                <c:pt idx="102">
                  <c:v>7772.4520655242</c:v>
                </c:pt>
                <c:pt idx="103">
                  <c:v>7772.4520655242</c:v>
                </c:pt>
                <c:pt idx="104">
                  <c:v>7417.4520655242</c:v>
                </c:pt>
                <c:pt idx="105">
                  <c:v>7417.4520655242</c:v>
                </c:pt>
                <c:pt idx="106">
                  <c:v>7417.4520655242</c:v>
                </c:pt>
                <c:pt idx="107">
                  <c:v>7417.4520655242</c:v>
                </c:pt>
                <c:pt idx="108">
                  <c:v>7417.4520655242</c:v>
                </c:pt>
                <c:pt idx="109">
                  <c:v>7417.4520655242</c:v>
                </c:pt>
                <c:pt idx="110">
                  <c:v>7417.4520655242</c:v>
                </c:pt>
                <c:pt idx="111">
                  <c:v>7417.4520655242</c:v>
                </c:pt>
                <c:pt idx="112">
                  <c:v>7417.4520655242</c:v>
                </c:pt>
                <c:pt idx="113">
                  <c:v>7417.4520655242</c:v>
                </c:pt>
                <c:pt idx="114">
                  <c:v>7417.4520655242</c:v>
                </c:pt>
                <c:pt idx="115">
                  <c:v>7417.4520655242</c:v>
                </c:pt>
                <c:pt idx="116">
                  <c:v>7417.4520655242</c:v>
                </c:pt>
                <c:pt idx="117">
                  <c:v>7417.4520655242</c:v>
                </c:pt>
                <c:pt idx="118">
                  <c:v>7604.9520655242</c:v>
                </c:pt>
                <c:pt idx="119">
                  <c:v>7604.9520655242</c:v>
                </c:pt>
                <c:pt idx="120">
                  <c:v>7604.9520655242</c:v>
                </c:pt>
                <c:pt idx="121">
                  <c:v>7604.9520655242</c:v>
                </c:pt>
                <c:pt idx="122">
                  <c:v>7604.9520655242</c:v>
                </c:pt>
                <c:pt idx="123">
                  <c:v>7604.9520655242</c:v>
                </c:pt>
                <c:pt idx="124">
                  <c:v>7604.9520655242</c:v>
                </c:pt>
                <c:pt idx="125">
                  <c:v>7604.9520655242</c:v>
                </c:pt>
                <c:pt idx="126">
                  <c:v>7604.9520655242</c:v>
                </c:pt>
                <c:pt idx="127">
                  <c:v>7604.9520655242</c:v>
                </c:pt>
                <c:pt idx="128">
                  <c:v>7124.9520655242</c:v>
                </c:pt>
                <c:pt idx="129">
                  <c:v>7124.9520655242</c:v>
                </c:pt>
                <c:pt idx="130">
                  <c:v>7124.9520655242</c:v>
                </c:pt>
                <c:pt idx="131">
                  <c:v>7124.9520655242</c:v>
                </c:pt>
                <c:pt idx="132">
                  <c:v>7124.9520655242</c:v>
                </c:pt>
                <c:pt idx="133">
                  <c:v>7124.9520655242</c:v>
                </c:pt>
                <c:pt idx="134">
                  <c:v>7124.9520655242</c:v>
                </c:pt>
                <c:pt idx="135">
                  <c:v>7124.9520655242</c:v>
                </c:pt>
                <c:pt idx="136">
                  <c:v>7124.9520655242</c:v>
                </c:pt>
                <c:pt idx="137">
                  <c:v>6749.9520655242</c:v>
                </c:pt>
                <c:pt idx="138">
                  <c:v>9749.9520655242</c:v>
                </c:pt>
                <c:pt idx="139">
                  <c:v>9312.4520655242</c:v>
                </c:pt>
                <c:pt idx="140">
                  <c:v>9312.4520655242</c:v>
                </c:pt>
                <c:pt idx="141">
                  <c:v>7632.4520655242</c:v>
                </c:pt>
                <c:pt idx="142">
                  <c:v>7632.4520655242</c:v>
                </c:pt>
                <c:pt idx="143">
                  <c:v>7632.4520655242</c:v>
                </c:pt>
                <c:pt idx="144">
                  <c:v>7632.4520655242</c:v>
                </c:pt>
                <c:pt idx="145">
                  <c:v>7382.4520655242</c:v>
                </c:pt>
                <c:pt idx="146">
                  <c:v>7382.4520655242</c:v>
                </c:pt>
                <c:pt idx="147">
                  <c:v>7194.9520655242</c:v>
                </c:pt>
                <c:pt idx="148">
                  <c:v>9632.4520655242</c:v>
                </c:pt>
                <c:pt idx="149">
                  <c:v>9632.4520655242</c:v>
                </c:pt>
                <c:pt idx="150">
                  <c:v>9132.4520655242</c:v>
                </c:pt>
                <c:pt idx="151">
                  <c:v>8882.4520655242</c:v>
                </c:pt>
                <c:pt idx="152">
                  <c:v>8632.4520655242</c:v>
                </c:pt>
                <c:pt idx="153">
                  <c:v>8632.4520655242</c:v>
                </c:pt>
                <c:pt idx="154">
                  <c:v>8382.4520655242</c:v>
                </c:pt>
                <c:pt idx="155">
                  <c:v>8152.4520655242</c:v>
                </c:pt>
                <c:pt idx="156">
                  <c:v>8152.4520655242</c:v>
                </c:pt>
                <c:pt idx="157">
                  <c:v>7902.4520655242</c:v>
                </c:pt>
                <c:pt idx="158">
                  <c:v>7902.4520655242</c:v>
                </c:pt>
                <c:pt idx="159">
                  <c:v>6902.4520655242</c:v>
                </c:pt>
                <c:pt idx="160">
                  <c:v>6902.4520655242</c:v>
                </c:pt>
                <c:pt idx="161">
                  <c:v>8027.4520655242</c:v>
                </c:pt>
                <c:pt idx="162">
                  <c:v>8027.4520655242</c:v>
                </c:pt>
                <c:pt idx="163">
                  <c:v>8027.4520655242</c:v>
                </c:pt>
                <c:pt idx="164">
                  <c:v>8027.4520655242</c:v>
                </c:pt>
                <c:pt idx="165">
                  <c:v>7402.4520655242</c:v>
                </c:pt>
                <c:pt idx="166">
                  <c:v>6902.4520655242</c:v>
                </c:pt>
                <c:pt idx="167">
                  <c:v>6527.4520655242</c:v>
                </c:pt>
                <c:pt idx="168">
                  <c:v>5402.4520655242</c:v>
                </c:pt>
                <c:pt idx="169">
                  <c:v>4652.4520655242</c:v>
                </c:pt>
                <c:pt idx="170">
                  <c:v>4902.4520655242</c:v>
                </c:pt>
                <c:pt idx="171">
                  <c:v>4027.4520655242</c:v>
                </c:pt>
                <c:pt idx="172">
                  <c:v>2152.4520655242</c:v>
                </c:pt>
                <c:pt idx="173">
                  <c:v>922.452065524201</c:v>
                </c:pt>
                <c:pt idx="174">
                  <c:v>672.452065524201</c:v>
                </c:pt>
                <c:pt idx="175">
                  <c:v>4297.4520655242</c:v>
                </c:pt>
                <c:pt idx="176">
                  <c:v>3182.4520655242</c:v>
                </c:pt>
                <c:pt idx="177">
                  <c:v>2077.4520655242</c:v>
                </c:pt>
                <c:pt idx="178">
                  <c:v>-227.547934475806</c:v>
                </c:pt>
                <c:pt idx="179">
                  <c:v>3522.45206552419</c:v>
                </c:pt>
                <c:pt idx="180">
                  <c:v>4897.45206552419</c:v>
                </c:pt>
                <c:pt idx="181">
                  <c:v>3687.45206552419</c:v>
                </c:pt>
                <c:pt idx="182">
                  <c:v>3187.45206552419</c:v>
                </c:pt>
                <c:pt idx="183">
                  <c:v>-1612.54793447581</c:v>
                </c:pt>
                <c:pt idx="184">
                  <c:v>2637.45206552419</c:v>
                </c:pt>
                <c:pt idx="185">
                  <c:v>2157.45206552419</c:v>
                </c:pt>
                <c:pt idx="186">
                  <c:v>2157.45206552419</c:v>
                </c:pt>
                <c:pt idx="187">
                  <c:v>2157.45206552419</c:v>
                </c:pt>
                <c:pt idx="188">
                  <c:v>2637.45206552419</c:v>
                </c:pt>
                <c:pt idx="189">
                  <c:v>2637.45206552419</c:v>
                </c:pt>
                <c:pt idx="190">
                  <c:v>2387.45206552419</c:v>
                </c:pt>
                <c:pt idx="191">
                  <c:v>7137.45206552419</c:v>
                </c:pt>
                <c:pt idx="192">
                  <c:v>7137.45206552419</c:v>
                </c:pt>
                <c:pt idx="193">
                  <c:v>7137.45206552419</c:v>
                </c:pt>
                <c:pt idx="194">
                  <c:v>7617.45206552419</c:v>
                </c:pt>
                <c:pt idx="195">
                  <c:v>8097.45206552419</c:v>
                </c:pt>
                <c:pt idx="196">
                  <c:v>7972.45206552419</c:v>
                </c:pt>
                <c:pt idx="197">
                  <c:v>7972.45206552419</c:v>
                </c:pt>
                <c:pt idx="198">
                  <c:v>7847.45206552419</c:v>
                </c:pt>
                <c:pt idx="199">
                  <c:v>7847.45206552419</c:v>
                </c:pt>
                <c:pt idx="200">
                  <c:v>7847.45206552419</c:v>
                </c:pt>
                <c:pt idx="201">
                  <c:v>7347.45206552419</c:v>
                </c:pt>
                <c:pt idx="202">
                  <c:v>12347.4520655242</c:v>
                </c:pt>
                <c:pt idx="203">
                  <c:v>12347.4520655242</c:v>
                </c:pt>
                <c:pt idx="204">
                  <c:v>12347.4520655242</c:v>
                </c:pt>
                <c:pt idx="205">
                  <c:v>13787.4520655242</c:v>
                </c:pt>
                <c:pt idx="206">
                  <c:v>13537.4520655242</c:v>
                </c:pt>
                <c:pt idx="207">
                  <c:v>13537.4520655242</c:v>
                </c:pt>
                <c:pt idx="208">
                  <c:v>13537.4520655242</c:v>
                </c:pt>
                <c:pt idx="209">
                  <c:v>13537.4520655242</c:v>
                </c:pt>
                <c:pt idx="210">
                  <c:v>13287.4520655242</c:v>
                </c:pt>
                <c:pt idx="211">
                  <c:v>13287.4520655242</c:v>
                </c:pt>
                <c:pt idx="212">
                  <c:v>12912.4520655242</c:v>
                </c:pt>
                <c:pt idx="213">
                  <c:v>12912.4520655242</c:v>
                </c:pt>
                <c:pt idx="214">
                  <c:v>12912.4520655242</c:v>
                </c:pt>
                <c:pt idx="215">
                  <c:v>12912.4520655242</c:v>
                </c:pt>
                <c:pt idx="216">
                  <c:v>10537.4520655242</c:v>
                </c:pt>
                <c:pt idx="217">
                  <c:v>10537.4520655242</c:v>
                </c:pt>
                <c:pt idx="218">
                  <c:v>10162.4520655242</c:v>
                </c:pt>
                <c:pt idx="219">
                  <c:v>10162.4520655242</c:v>
                </c:pt>
                <c:pt idx="220">
                  <c:v>10162.4520655242</c:v>
                </c:pt>
                <c:pt idx="221">
                  <c:v>9787.45206552419</c:v>
                </c:pt>
                <c:pt idx="222">
                  <c:v>9787.45206552419</c:v>
                </c:pt>
                <c:pt idx="223">
                  <c:v>9787.45206552419</c:v>
                </c:pt>
                <c:pt idx="224">
                  <c:v>9787.45206552419</c:v>
                </c:pt>
                <c:pt idx="225">
                  <c:v>10055.4520655242</c:v>
                </c:pt>
                <c:pt idx="226">
                  <c:v>9055.45206552419</c:v>
                </c:pt>
                <c:pt idx="227">
                  <c:v>9439.45206552419</c:v>
                </c:pt>
                <c:pt idx="228">
                  <c:v>8564.45206552419</c:v>
                </c:pt>
                <c:pt idx="229">
                  <c:v>8564.45206552419</c:v>
                </c:pt>
                <c:pt idx="230">
                  <c:v>8064.45206552419</c:v>
                </c:pt>
                <c:pt idx="231">
                  <c:v>9314.45206552419</c:v>
                </c:pt>
                <c:pt idx="232">
                  <c:v>9314.45206552419</c:v>
                </c:pt>
                <c:pt idx="233">
                  <c:v>9314.45206552419</c:v>
                </c:pt>
                <c:pt idx="234">
                  <c:v>8439.45206552419</c:v>
                </c:pt>
                <c:pt idx="235">
                  <c:v>11939.4520655242</c:v>
                </c:pt>
                <c:pt idx="236">
                  <c:v>10064.4520655242</c:v>
                </c:pt>
                <c:pt idx="237">
                  <c:v>7939.45206552419</c:v>
                </c:pt>
                <c:pt idx="238">
                  <c:v>6814.45206552419</c:v>
                </c:pt>
                <c:pt idx="239">
                  <c:v>5814.45206552419</c:v>
                </c:pt>
                <c:pt idx="240">
                  <c:v>7314.45206552419</c:v>
                </c:pt>
                <c:pt idx="241">
                  <c:v>6564.45206552419</c:v>
                </c:pt>
                <c:pt idx="242">
                  <c:v>5689.45206552419</c:v>
                </c:pt>
                <c:pt idx="243">
                  <c:v>4814.45206552419</c:v>
                </c:pt>
                <c:pt idx="244">
                  <c:v>4814.45206552419</c:v>
                </c:pt>
                <c:pt idx="245">
                  <c:v>6892.45206552419</c:v>
                </c:pt>
                <c:pt idx="246">
                  <c:v>5642.45206552419</c:v>
                </c:pt>
                <c:pt idx="247">
                  <c:v>4392.45206552419</c:v>
                </c:pt>
                <c:pt idx="248">
                  <c:v>4017.45206552419</c:v>
                </c:pt>
                <c:pt idx="249">
                  <c:v>4017.45206552419</c:v>
                </c:pt>
                <c:pt idx="250">
                  <c:v>6142.45206552419</c:v>
                </c:pt>
                <c:pt idx="251">
                  <c:v>5017.45206552419</c:v>
                </c:pt>
                <c:pt idx="252">
                  <c:v>2892.452065524</c:v>
                </c:pt>
                <c:pt idx="253">
                  <c:v>3267.452065524</c:v>
                </c:pt>
                <c:pt idx="254">
                  <c:v>4392.452065524</c:v>
                </c:pt>
                <c:pt idx="255">
                  <c:v>3142.452065524</c:v>
                </c:pt>
                <c:pt idx="256">
                  <c:v>642.452065524005</c:v>
                </c:pt>
                <c:pt idx="257">
                  <c:v>892.452065524005</c:v>
                </c:pt>
                <c:pt idx="258">
                  <c:v>2017.452065524</c:v>
                </c:pt>
                <c:pt idx="259">
                  <c:v>12017.452065524</c:v>
                </c:pt>
                <c:pt idx="260">
                  <c:v>10517.452065524</c:v>
                </c:pt>
                <c:pt idx="261">
                  <c:v>9517.452065524</c:v>
                </c:pt>
                <c:pt idx="262">
                  <c:v>8642.452065524</c:v>
                </c:pt>
                <c:pt idx="263">
                  <c:v>9642.452065524</c:v>
                </c:pt>
                <c:pt idx="264">
                  <c:v>11767.452065524</c:v>
                </c:pt>
                <c:pt idx="265">
                  <c:v>11767.452065524</c:v>
                </c:pt>
                <c:pt idx="266">
                  <c:v>11767.452065524</c:v>
                </c:pt>
                <c:pt idx="267">
                  <c:v>11767.452065524</c:v>
                </c:pt>
                <c:pt idx="268">
                  <c:v>11767.452065524</c:v>
                </c:pt>
                <c:pt idx="269">
                  <c:v>11767.452065524</c:v>
                </c:pt>
                <c:pt idx="270">
                  <c:v>11767.452065524</c:v>
                </c:pt>
                <c:pt idx="271">
                  <c:v>18479.452065524</c:v>
                </c:pt>
                <c:pt idx="272">
                  <c:v>16104.452065524</c:v>
                </c:pt>
                <c:pt idx="273">
                  <c:v>12979.452065524</c:v>
                </c:pt>
                <c:pt idx="274">
                  <c:v>11104.452065524</c:v>
                </c:pt>
                <c:pt idx="275">
                  <c:v>10229.452065524</c:v>
                </c:pt>
                <c:pt idx="276">
                  <c:v>16354.452065524</c:v>
                </c:pt>
                <c:pt idx="277">
                  <c:v>14354.452065524</c:v>
                </c:pt>
                <c:pt idx="278">
                  <c:v>12229.452065524</c:v>
                </c:pt>
                <c:pt idx="279">
                  <c:v>11604.452065524</c:v>
                </c:pt>
                <c:pt idx="280">
                  <c:v>9354.452065524</c:v>
                </c:pt>
                <c:pt idx="281">
                  <c:v>9604.452065524</c:v>
                </c:pt>
                <c:pt idx="282">
                  <c:v>7104.452065524</c:v>
                </c:pt>
                <c:pt idx="283">
                  <c:v>5979.452065524</c:v>
                </c:pt>
                <c:pt idx="284">
                  <c:v>7979.452065524</c:v>
                </c:pt>
                <c:pt idx="285">
                  <c:v>7354.452065524</c:v>
                </c:pt>
                <c:pt idx="286">
                  <c:v>8452.452065524</c:v>
                </c:pt>
                <c:pt idx="287">
                  <c:v>7202.452065524</c:v>
                </c:pt>
                <c:pt idx="288">
                  <c:v>6577.452065524</c:v>
                </c:pt>
                <c:pt idx="289">
                  <c:v>5327.452065524</c:v>
                </c:pt>
                <c:pt idx="290">
                  <c:v>4577.452065524</c:v>
                </c:pt>
                <c:pt idx="291">
                  <c:v>8702.452065524</c:v>
                </c:pt>
                <c:pt idx="292">
                  <c:v>8452.452065524</c:v>
                </c:pt>
                <c:pt idx="293">
                  <c:v>8452.452065524</c:v>
                </c:pt>
                <c:pt idx="294">
                  <c:v>9452.452065524</c:v>
                </c:pt>
                <c:pt idx="295">
                  <c:v>9452.452065524</c:v>
                </c:pt>
                <c:pt idx="296">
                  <c:v>9452.452065524</c:v>
                </c:pt>
                <c:pt idx="297">
                  <c:v>9452.452065524</c:v>
                </c:pt>
                <c:pt idx="298">
                  <c:v>9452.452065524</c:v>
                </c:pt>
                <c:pt idx="299">
                  <c:v>9452.452065524</c:v>
                </c:pt>
                <c:pt idx="300">
                  <c:v>9452.452065524</c:v>
                </c:pt>
                <c:pt idx="301">
                  <c:v>9452.452065524</c:v>
                </c:pt>
                <c:pt idx="302">
                  <c:v>10077.452065524</c:v>
                </c:pt>
                <c:pt idx="303">
                  <c:v>10077.452065524</c:v>
                </c:pt>
                <c:pt idx="304">
                  <c:v>10077.452065524</c:v>
                </c:pt>
                <c:pt idx="305">
                  <c:v>10077.452065524</c:v>
                </c:pt>
                <c:pt idx="306">
                  <c:v>8117.452065524</c:v>
                </c:pt>
                <c:pt idx="307">
                  <c:v>8117.452065524</c:v>
                </c:pt>
                <c:pt idx="308">
                  <c:v>8117.452065524</c:v>
                </c:pt>
                <c:pt idx="309">
                  <c:v>8117.452065524</c:v>
                </c:pt>
                <c:pt idx="310">
                  <c:v>8117.452065524</c:v>
                </c:pt>
                <c:pt idx="311">
                  <c:v>8117.452065524</c:v>
                </c:pt>
                <c:pt idx="312">
                  <c:v>8117.452065524</c:v>
                </c:pt>
                <c:pt idx="313">
                  <c:v>5617.452065524</c:v>
                </c:pt>
                <c:pt idx="314">
                  <c:v>5137.452065524</c:v>
                </c:pt>
                <c:pt idx="315">
                  <c:v>6012.452065524</c:v>
                </c:pt>
                <c:pt idx="316">
                  <c:v>10570.452065524</c:v>
                </c:pt>
                <c:pt idx="317">
                  <c:v>10282.452065524</c:v>
                </c:pt>
                <c:pt idx="318">
                  <c:v>10282.452065524</c:v>
                </c:pt>
                <c:pt idx="319">
                  <c:v>10282.452065524</c:v>
                </c:pt>
                <c:pt idx="320">
                  <c:v>10907.452065524</c:v>
                </c:pt>
                <c:pt idx="321">
                  <c:v>11532.452065524</c:v>
                </c:pt>
                <c:pt idx="322">
                  <c:v>12157.452065524</c:v>
                </c:pt>
                <c:pt idx="323">
                  <c:v>14032.452065524</c:v>
                </c:pt>
                <c:pt idx="324">
                  <c:v>14032.452065524</c:v>
                </c:pt>
                <c:pt idx="325">
                  <c:v>14032.452065524</c:v>
                </c:pt>
                <c:pt idx="326">
                  <c:v>15282.452065524</c:v>
                </c:pt>
                <c:pt idx="327">
                  <c:v>15282.452065524</c:v>
                </c:pt>
                <c:pt idx="328">
                  <c:v>15282.452065524</c:v>
                </c:pt>
                <c:pt idx="329">
                  <c:v>15282.452065524</c:v>
                </c:pt>
                <c:pt idx="330">
                  <c:v>15282.452065524</c:v>
                </c:pt>
                <c:pt idx="331">
                  <c:v>15282.452065524</c:v>
                </c:pt>
                <c:pt idx="332">
                  <c:v>11282.452065524</c:v>
                </c:pt>
                <c:pt idx="333">
                  <c:v>11282.452065524</c:v>
                </c:pt>
                <c:pt idx="334">
                  <c:v>11282.452065524</c:v>
                </c:pt>
                <c:pt idx="335">
                  <c:v>11282.452065524</c:v>
                </c:pt>
                <c:pt idx="336">
                  <c:v>11282.452065524</c:v>
                </c:pt>
                <c:pt idx="337">
                  <c:v>11282.452065524</c:v>
                </c:pt>
                <c:pt idx="338">
                  <c:v>11282.452065524</c:v>
                </c:pt>
                <c:pt idx="339">
                  <c:v>11282.452065524</c:v>
                </c:pt>
                <c:pt idx="340">
                  <c:v>11282.452065524</c:v>
                </c:pt>
                <c:pt idx="341">
                  <c:v>11282.452065524</c:v>
                </c:pt>
                <c:pt idx="342">
                  <c:v>11282.452065524</c:v>
                </c:pt>
                <c:pt idx="343">
                  <c:v>11282.452065524</c:v>
                </c:pt>
                <c:pt idx="344">
                  <c:v>11282.452065524</c:v>
                </c:pt>
                <c:pt idx="345">
                  <c:v>11282.452065524</c:v>
                </c:pt>
                <c:pt idx="346">
                  <c:v>11282.452065524</c:v>
                </c:pt>
                <c:pt idx="347">
                  <c:v>11282.452065524</c:v>
                </c:pt>
                <c:pt idx="348">
                  <c:v>11282.452065524</c:v>
                </c:pt>
                <c:pt idx="349">
                  <c:v>11282.452065524</c:v>
                </c:pt>
                <c:pt idx="350">
                  <c:v>10657.452065524</c:v>
                </c:pt>
                <c:pt idx="351">
                  <c:v>10657.452065524</c:v>
                </c:pt>
                <c:pt idx="352">
                  <c:v>10657.452065524</c:v>
                </c:pt>
                <c:pt idx="353">
                  <c:v>10992.452065524</c:v>
                </c:pt>
                <c:pt idx="354">
                  <c:v>9742.452065524</c:v>
                </c:pt>
                <c:pt idx="355">
                  <c:v>9117.452065524</c:v>
                </c:pt>
                <c:pt idx="356">
                  <c:v>8492.452065524</c:v>
                </c:pt>
                <c:pt idx="357">
                  <c:v>8117.452065524</c:v>
                </c:pt>
                <c:pt idx="358">
                  <c:v>7867.452065524</c:v>
                </c:pt>
                <c:pt idx="359">
                  <c:v>7867.452065524</c:v>
                </c:pt>
                <c:pt idx="360">
                  <c:v>7867.452065524</c:v>
                </c:pt>
                <c:pt idx="361">
                  <c:v>7867.452065524</c:v>
                </c:pt>
                <c:pt idx="362">
                  <c:v>7867.452065524</c:v>
                </c:pt>
                <c:pt idx="363">
                  <c:v>7867.452065524</c:v>
                </c:pt>
                <c:pt idx="364">
                  <c:v>7867.452065524</c:v>
                </c:pt>
                <c:pt idx="365">
                  <c:v>7867.452065524</c:v>
                </c:pt>
                <c:pt idx="366">
                  <c:v>7867.452065524</c:v>
                </c:pt>
                <c:pt idx="367">
                  <c:v>7867.452065524</c:v>
                </c:pt>
                <c:pt idx="368">
                  <c:v>7867.452065524</c:v>
                </c:pt>
                <c:pt idx="369">
                  <c:v>7867.452065524</c:v>
                </c:pt>
                <c:pt idx="370">
                  <c:v>7867.452065524</c:v>
                </c:pt>
                <c:pt idx="371">
                  <c:v>8347.452065524</c:v>
                </c:pt>
                <c:pt idx="372">
                  <c:v>8347.452065524</c:v>
                </c:pt>
                <c:pt idx="373">
                  <c:v>8347.452065524</c:v>
                </c:pt>
                <c:pt idx="374">
                  <c:v>8347.452065524</c:v>
                </c:pt>
                <c:pt idx="375">
                  <c:v>8347.452065524</c:v>
                </c:pt>
                <c:pt idx="376">
                  <c:v>8347.452065524</c:v>
                </c:pt>
                <c:pt idx="377">
                  <c:v>8347.452065524</c:v>
                </c:pt>
                <c:pt idx="378">
                  <c:v>8587.452065524</c:v>
                </c:pt>
                <c:pt idx="379">
                  <c:v>8587.452065524</c:v>
                </c:pt>
                <c:pt idx="380">
                  <c:v>8587.452065524</c:v>
                </c:pt>
                <c:pt idx="381">
                  <c:v>8587.452065524</c:v>
                </c:pt>
                <c:pt idx="382">
                  <c:v>8587.452065524</c:v>
                </c:pt>
                <c:pt idx="383">
                  <c:v>8587.452065524</c:v>
                </c:pt>
                <c:pt idx="384">
                  <c:v>8587.452065524</c:v>
                </c:pt>
                <c:pt idx="385">
                  <c:v>8587.452065524</c:v>
                </c:pt>
                <c:pt idx="386">
                  <c:v>8587.452065524</c:v>
                </c:pt>
                <c:pt idx="387">
                  <c:v>8587.452065524</c:v>
                </c:pt>
                <c:pt idx="388">
                  <c:v>8587.452065524</c:v>
                </c:pt>
                <c:pt idx="389">
                  <c:v>8587.452065524</c:v>
                </c:pt>
                <c:pt idx="390">
                  <c:v>8587.452065524</c:v>
                </c:pt>
                <c:pt idx="391">
                  <c:v>8587.452065524</c:v>
                </c:pt>
                <c:pt idx="392">
                  <c:v>8587.452065524</c:v>
                </c:pt>
                <c:pt idx="393">
                  <c:v>9067.452065524</c:v>
                </c:pt>
                <c:pt idx="394">
                  <c:v>8817.452065524</c:v>
                </c:pt>
                <c:pt idx="395">
                  <c:v>8817.452065524</c:v>
                </c:pt>
                <c:pt idx="396">
                  <c:v>8817.452065524</c:v>
                </c:pt>
                <c:pt idx="397">
                  <c:v>8817.452065524</c:v>
                </c:pt>
                <c:pt idx="398">
                  <c:v>8442.452065524</c:v>
                </c:pt>
                <c:pt idx="399">
                  <c:v>8442.452065524</c:v>
                </c:pt>
                <c:pt idx="400">
                  <c:v>8067.452065524</c:v>
                </c:pt>
                <c:pt idx="401">
                  <c:v>7817.452065524</c:v>
                </c:pt>
                <c:pt idx="402">
                  <c:v>7817.452065524</c:v>
                </c:pt>
                <c:pt idx="403">
                  <c:v>7817.452065524</c:v>
                </c:pt>
                <c:pt idx="404">
                  <c:v>7567.452065524</c:v>
                </c:pt>
                <c:pt idx="405">
                  <c:v>7317.452065524</c:v>
                </c:pt>
                <c:pt idx="406">
                  <c:v>6817.452065524</c:v>
                </c:pt>
                <c:pt idx="407">
                  <c:v>5942.452065524</c:v>
                </c:pt>
                <c:pt idx="408">
                  <c:v>5317.452065524</c:v>
                </c:pt>
                <c:pt idx="409">
                  <c:v>4567.452065524</c:v>
                </c:pt>
                <c:pt idx="410">
                  <c:v>3567.452065524</c:v>
                </c:pt>
                <c:pt idx="411">
                  <c:v>3807.452065524</c:v>
                </c:pt>
                <c:pt idx="412">
                  <c:v>3807.452065524</c:v>
                </c:pt>
                <c:pt idx="413">
                  <c:v>3307.452065524</c:v>
                </c:pt>
                <c:pt idx="414">
                  <c:v>3307.452065524</c:v>
                </c:pt>
                <c:pt idx="415">
                  <c:v>2932.452065524</c:v>
                </c:pt>
                <c:pt idx="416">
                  <c:v>2932.452065524</c:v>
                </c:pt>
                <c:pt idx="417">
                  <c:v>2057.452065524</c:v>
                </c:pt>
                <c:pt idx="418">
                  <c:v>2057.452065524</c:v>
                </c:pt>
                <c:pt idx="419">
                  <c:v>2057.452065524</c:v>
                </c:pt>
                <c:pt idx="420">
                  <c:v>2057.452065524</c:v>
                </c:pt>
                <c:pt idx="421">
                  <c:v>2057.452065524</c:v>
                </c:pt>
                <c:pt idx="422">
                  <c:v>2057.452065524</c:v>
                </c:pt>
                <c:pt idx="423">
                  <c:v>1432.452065524</c:v>
                </c:pt>
                <c:pt idx="424">
                  <c:v>1432.452065524</c:v>
                </c:pt>
                <c:pt idx="425">
                  <c:v>1432.452065524</c:v>
                </c:pt>
                <c:pt idx="426">
                  <c:v>557.452065524005</c:v>
                </c:pt>
                <c:pt idx="427">
                  <c:v>-67.5479344759951</c:v>
                </c:pt>
                <c:pt idx="428">
                  <c:v>-67.5479344759951</c:v>
                </c:pt>
                <c:pt idx="429">
                  <c:v>-442.547934475995</c:v>
                </c:pt>
                <c:pt idx="430">
                  <c:v>-692.547934475995</c:v>
                </c:pt>
                <c:pt idx="431">
                  <c:v>-1192.547934476</c:v>
                </c:pt>
                <c:pt idx="432">
                  <c:v>-1192.547934476</c:v>
                </c:pt>
                <c:pt idx="433">
                  <c:v>-692.547934475995</c:v>
                </c:pt>
                <c:pt idx="434">
                  <c:v>-692.547934475995</c:v>
                </c:pt>
                <c:pt idx="435">
                  <c:v>-692.547934475995</c:v>
                </c:pt>
                <c:pt idx="436">
                  <c:v>-692.547934475995</c:v>
                </c:pt>
                <c:pt idx="437">
                  <c:v>-692.547934475995</c:v>
                </c:pt>
                <c:pt idx="438">
                  <c:v>-692.547934475995</c:v>
                </c:pt>
                <c:pt idx="439">
                  <c:v>-1567.547934476</c:v>
                </c:pt>
                <c:pt idx="440">
                  <c:v>3307.452065524</c:v>
                </c:pt>
                <c:pt idx="441">
                  <c:v>2557.452065524</c:v>
                </c:pt>
                <c:pt idx="442">
                  <c:v>2557.452065524</c:v>
                </c:pt>
                <c:pt idx="443">
                  <c:v>1307.452065524</c:v>
                </c:pt>
                <c:pt idx="444">
                  <c:v>57.4520655240049</c:v>
                </c:pt>
                <c:pt idx="445">
                  <c:v>-567.547934475995</c:v>
                </c:pt>
                <c:pt idx="446">
                  <c:v>-1067.547934476</c:v>
                </c:pt>
                <c:pt idx="447">
                  <c:v>-1442.547934476</c:v>
                </c:pt>
                <c:pt idx="448">
                  <c:v>557.452065524005</c:v>
                </c:pt>
                <c:pt idx="449">
                  <c:v>-67.5479344759951</c:v>
                </c:pt>
                <c:pt idx="450">
                  <c:v>-817.547934475995</c:v>
                </c:pt>
                <c:pt idx="451">
                  <c:v>-2067.547934476</c:v>
                </c:pt>
                <c:pt idx="452">
                  <c:v>-2567.547934476</c:v>
                </c:pt>
                <c:pt idx="453">
                  <c:v>-3567.547934476</c:v>
                </c:pt>
                <c:pt idx="454">
                  <c:v>-4067.547934476</c:v>
                </c:pt>
                <c:pt idx="455">
                  <c:v>-5317.547934476</c:v>
                </c:pt>
                <c:pt idx="456">
                  <c:v>-1817.547934476</c:v>
                </c:pt>
                <c:pt idx="457">
                  <c:v>-2567.547934476</c:v>
                </c:pt>
                <c:pt idx="458">
                  <c:v>-3317.547934476</c:v>
                </c:pt>
                <c:pt idx="459">
                  <c:v>-4192.547934476</c:v>
                </c:pt>
                <c:pt idx="460">
                  <c:v>57.4520655240049</c:v>
                </c:pt>
                <c:pt idx="461">
                  <c:v>-817.547934475995</c:v>
                </c:pt>
                <c:pt idx="462">
                  <c:v>-2067.547934476</c:v>
                </c:pt>
                <c:pt idx="463">
                  <c:v>-2692.547934476</c:v>
                </c:pt>
                <c:pt idx="464">
                  <c:v>-2692.547934476</c:v>
                </c:pt>
                <c:pt idx="465">
                  <c:v>-2692.547934476</c:v>
                </c:pt>
                <c:pt idx="466">
                  <c:v>-2692.547934476</c:v>
                </c:pt>
                <c:pt idx="467">
                  <c:v>-2692.547934476</c:v>
                </c:pt>
                <c:pt idx="468">
                  <c:v>-2692.547934476</c:v>
                </c:pt>
                <c:pt idx="469">
                  <c:v>-2692.547934476</c:v>
                </c:pt>
                <c:pt idx="470">
                  <c:v>-2692.547934476</c:v>
                </c:pt>
                <c:pt idx="471">
                  <c:v>-3692.547934476</c:v>
                </c:pt>
                <c:pt idx="472">
                  <c:v>-2817.547934476</c:v>
                </c:pt>
                <c:pt idx="473">
                  <c:v>-2817.547934476</c:v>
                </c:pt>
                <c:pt idx="474">
                  <c:v>-1337.547934476</c:v>
                </c:pt>
                <c:pt idx="475">
                  <c:v>-712.547934475995</c:v>
                </c:pt>
                <c:pt idx="476">
                  <c:v>-87.5479344759951</c:v>
                </c:pt>
                <c:pt idx="477">
                  <c:v>662.452065524005</c:v>
                </c:pt>
                <c:pt idx="478">
                  <c:v>1537.452065524</c:v>
                </c:pt>
                <c:pt idx="479">
                  <c:v>412.452065524005</c:v>
                </c:pt>
                <c:pt idx="480">
                  <c:v>1287.452065524</c:v>
                </c:pt>
                <c:pt idx="481">
                  <c:v>1662.452065524</c:v>
                </c:pt>
                <c:pt idx="482">
                  <c:v>2037.452065524</c:v>
                </c:pt>
                <c:pt idx="483">
                  <c:v>662.452065524005</c:v>
                </c:pt>
                <c:pt idx="484">
                  <c:v>1537.452065524</c:v>
                </c:pt>
                <c:pt idx="485">
                  <c:v>2412.452065524</c:v>
                </c:pt>
                <c:pt idx="486">
                  <c:v>3412.452065524</c:v>
                </c:pt>
                <c:pt idx="487">
                  <c:v>4537.452065524</c:v>
                </c:pt>
                <c:pt idx="488">
                  <c:v>5662.452065524</c:v>
                </c:pt>
                <c:pt idx="489">
                  <c:v>5287.452065524</c:v>
                </c:pt>
                <c:pt idx="490">
                  <c:v>5912.452065524</c:v>
                </c:pt>
                <c:pt idx="491">
                  <c:v>6412.452065524</c:v>
                </c:pt>
                <c:pt idx="492">
                  <c:v>7162.452065524</c:v>
                </c:pt>
                <c:pt idx="493">
                  <c:v>7787.452065524</c:v>
                </c:pt>
                <c:pt idx="494">
                  <c:v>9037.452065524</c:v>
                </c:pt>
                <c:pt idx="495">
                  <c:v>10287.452065524</c:v>
                </c:pt>
                <c:pt idx="496">
                  <c:v>11537.452065524</c:v>
                </c:pt>
                <c:pt idx="497">
                  <c:v>11287.452065524</c:v>
                </c:pt>
                <c:pt idx="498">
                  <c:v>12537.452065524</c:v>
                </c:pt>
                <c:pt idx="499">
                  <c:v>13787.452065524</c:v>
                </c:pt>
                <c:pt idx="500">
                  <c:v>16727.452065524</c:v>
                </c:pt>
                <c:pt idx="501">
                  <c:v>14352.452065524</c:v>
                </c:pt>
                <c:pt idx="502">
                  <c:v>18962.452065524</c:v>
                </c:pt>
                <c:pt idx="503">
                  <c:v>18962.452065524</c:v>
                </c:pt>
                <c:pt idx="504">
                  <c:v>20837.452065524</c:v>
                </c:pt>
                <c:pt idx="505">
                  <c:v>15462.452065524</c:v>
                </c:pt>
                <c:pt idx="506">
                  <c:v>16087.452065524</c:v>
                </c:pt>
                <c:pt idx="507">
                  <c:v>16087.452065524</c:v>
                </c:pt>
                <c:pt idx="508">
                  <c:v>16087.452065524</c:v>
                </c:pt>
                <c:pt idx="509">
                  <c:v>16087.452065524</c:v>
                </c:pt>
                <c:pt idx="510">
                  <c:v>14087.452065524</c:v>
                </c:pt>
                <c:pt idx="511">
                  <c:v>14087.452065524</c:v>
                </c:pt>
                <c:pt idx="512">
                  <c:v>14087.452065524</c:v>
                </c:pt>
                <c:pt idx="513">
                  <c:v>15047.452065524</c:v>
                </c:pt>
                <c:pt idx="514">
                  <c:v>15047.452065524</c:v>
                </c:pt>
                <c:pt idx="515">
                  <c:v>16047.452065524</c:v>
                </c:pt>
                <c:pt idx="516">
                  <c:v>15402.452065524</c:v>
                </c:pt>
                <c:pt idx="517">
                  <c:v>16027.452065524</c:v>
                </c:pt>
                <c:pt idx="518">
                  <c:v>15277.452065524</c:v>
                </c:pt>
                <c:pt idx="519">
                  <c:v>15527.452065524</c:v>
                </c:pt>
                <c:pt idx="520">
                  <c:v>15777.452065524</c:v>
                </c:pt>
                <c:pt idx="521">
                  <c:v>16027.452065524</c:v>
                </c:pt>
                <c:pt idx="522">
                  <c:v>17757.452065524</c:v>
                </c:pt>
                <c:pt idx="523">
                  <c:v>14507.452065524</c:v>
                </c:pt>
                <c:pt idx="524">
                  <c:v>14757.452065524</c:v>
                </c:pt>
                <c:pt idx="525">
                  <c:v>13257.452065524</c:v>
                </c:pt>
                <c:pt idx="526">
                  <c:v>13632.452065524</c:v>
                </c:pt>
                <c:pt idx="527">
                  <c:v>14132.452065524</c:v>
                </c:pt>
                <c:pt idx="528">
                  <c:v>14757.452065524</c:v>
                </c:pt>
                <c:pt idx="529">
                  <c:v>15757.452065524</c:v>
                </c:pt>
                <c:pt idx="530">
                  <c:v>17632.452065524</c:v>
                </c:pt>
                <c:pt idx="531">
                  <c:v>18882.452065524</c:v>
                </c:pt>
                <c:pt idx="532">
                  <c:v>16132.452065524</c:v>
                </c:pt>
                <c:pt idx="533">
                  <c:v>18632.452065524</c:v>
                </c:pt>
                <c:pt idx="534">
                  <c:v>20632.452065524</c:v>
                </c:pt>
                <c:pt idx="535">
                  <c:v>22007.452065524</c:v>
                </c:pt>
                <c:pt idx="536">
                  <c:v>20632.452065524</c:v>
                </c:pt>
                <c:pt idx="537">
                  <c:v>22507.452065524</c:v>
                </c:pt>
                <c:pt idx="538">
                  <c:v>22757.452065524</c:v>
                </c:pt>
                <c:pt idx="539">
                  <c:v>21632.452065524</c:v>
                </c:pt>
                <c:pt idx="540">
                  <c:v>23342.452065524</c:v>
                </c:pt>
                <c:pt idx="541">
                  <c:v>24092.452065524</c:v>
                </c:pt>
                <c:pt idx="542">
                  <c:v>24842.452065524</c:v>
                </c:pt>
                <c:pt idx="543">
                  <c:v>26717.452065524</c:v>
                </c:pt>
                <c:pt idx="544">
                  <c:v>22717.452065524</c:v>
                </c:pt>
                <c:pt idx="545">
                  <c:v>22092.452065524</c:v>
                </c:pt>
                <c:pt idx="546">
                  <c:v>24342.452065524</c:v>
                </c:pt>
                <c:pt idx="547">
                  <c:v>24217.4520655242</c:v>
                </c:pt>
                <c:pt idx="548">
                  <c:v>23592.4520655242</c:v>
                </c:pt>
                <c:pt idx="549">
                  <c:v>24592.4520655242</c:v>
                </c:pt>
                <c:pt idx="550">
                  <c:v>26717.4520655242</c:v>
                </c:pt>
                <c:pt idx="551">
                  <c:v>28342.4520655242</c:v>
                </c:pt>
                <c:pt idx="552">
                  <c:v>28842.4520655242</c:v>
                </c:pt>
                <c:pt idx="553">
                  <c:v>24342.4520655242</c:v>
                </c:pt>
                <c:pt idx="554">
                  <c:v>25592.4520655242</c:v>
                </c:pt>
                <c:pt idx="555">
                  <c:v>24342.4520655242</c:v>
                </c:pt>
                <c:pt idx="556">
                  <c:v>23592.4520655242</c:v>
                </c:pt>
                <c:pt idx="557">
                  <c:v>22467.4520655242</c:v>
                </c:pt>
                <c:pt idx="558">
                  <c:v>21342.4520655242</c:v>
                </c:pt>
                <c:pt idx="559">
                  <c:v>19592.4520655242</c:v>
                </c:pt>
                <c:pt idx="560">
                  <c:v>20092.4520655242</c:v>
                </c:pt>
                <c:pt idx="561">
                  <c:v>17092.4520655242</c:v>
                </c:pt>
                <c:pt idx="562">
                  <c:v>15592.4520655242</c:v>
                </c:pt>
                <c:pt idx="563">
                  <c:v>16467.4520655242</c:v>
                </c:pt>
                <c:pt idx="564">
                  <c:v>17947.4520655242</c:v>
                </c:pt>
                <c:pt idx="565">
                  <c:v>17822.4520655242</c:v>
                </c:pt>
                <c:pt idx="566">
                  <c:v>17197.4520655242</c:v>
                </c:pt>
                <c:pt idx="567">
                  <c:v>14822.4520655242</c:v>
                </c:pt>
                <c:pt idx="568">
                  <c:v>16697.4520655242</c:v>
                </c:pt>
              </c:numCache>
            </c:numRef>
          </c:val>
          <c:smooth val="0"/>
        </c:ser>
        <c:ser>
          <c:idx val="1"/>
          <c:order val="1"/>
          <c:tx>
            <c:strRef>
              <c:f>[磷酸铁锂数据.xlsx]磷酸铁锂利润!$C$2</c:f>
              <c:strCache>
                <c:ptCount val="1"/>
                <c:pt idx="0">
                  <c:v>固相法</c:v>
                </c:pt>
              </c:strCache>
            </c:strRef>
          </c:tx>
          <c:spPr>
            <a:ln w="19050" cap="rnd">
              <a:solidFill>
                <a:srgbClr val="023985"/>
              </a:solidFill>
              <a:round/>
            </a:ln>
            <a:effectLst/>
            <a:sp3d contourW="19050"/>
          </c:spPr>
          <c:marker>
            <c:symbol val="none"/>
          </c:marker>
          <c:dLbls>
            <c:delete val="1"/>
          </c:dLbls>
          <c:cat>
            <c:numRef>
              <c:f>[磷酸铁锂数据.xlsx]磷酸铁锂利润!$A$406:$A$974</c:f>
              <c:numCache>
                <c:formatCode>yyyy\-mm\-dd</c:formatCode>
                <c:ptCount val="569"/>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6</c:v>
                </c:pt>
                <c:pt idx="560" c:formatCode="yyyy\-mm\-dd">
                  <c:v>45019</c:v>
                </c:pt>
                <c:pt idx="561" c:formatCode="yyyy\-mm\-dd">
                  <c:v>45020</c:v>
                </c:pt>
                <c:pt idx="562" c:formatCode="yyyy\-mm\-dd">
                  <c:v>45022</c:v>
                </c:pt>
                <c:pt idx="563" c:formatCode="yyyy\-mm\-dd">
                  <c:v>45023</c:v>
                </c:pt>
                <c:pt idx="564" c:formatCode="yyyy\-mm\-dd">
                  <c:v>45026</c:v>
                </c:pt>
                <c:pt idx="565" c:formatCode="yyyy\-mm\-dd">
                  <c:v>45027</c:v>
                </c:pt>
                <c:pt idx="566" c:formatCode="yyyy\-mm\-dd">
                  <c:v>45028</c:v>
                </c:pt>
                <c:pt idx="567" c:formatCode="yyyy\-mm\-dd">
                  <c:v>45029</c:v>
                </c:pt>
                <c:pt idx="568" c:formatCode="yyyy\-mm\-dd">
                  <c:v>45030</c:v>
                </c:pt>
              </c:numCache>
            </c:numRef>
          </c:cat>
          <c:val>
            <c:numRef>
              <c:f>[磷酸铁锂数据.xlsx]磷酸铁锂利润!$C$406:$C$974</c:f>
              <c:numCache>
                <c:formatCode>General</c:formatCode>
                <c:ptCount val="569"/>
                <c:pt idx="40">
                  <c:v>5002.4520655242</c:v>
                </c:pt>
                <c:pt idx="41">
                  <c:v>5002.4520655242</c:v>
                </c:pt>
                <c:pt idx="42">
                  <c:v>4877.4520655242</c:v>
                </c:pt>
                <c:pt idx="43">
                  <c:v>4877.4520655242</c:v>
                </c:pt>
                <c:pt idx="44">
                  <c:v>4877.4520655242</c:v>
                </c:pt>
                <c:pt idx="45">
                  <c:v>4877.4520655242</c:v>
                </c:pt>
                <c:pt idx="46">
                  <c:v>4877.4520655242</c:v>
                </c:pt>
                <c:pt idx="47">
                  <c:v>4877.4520655242</c:v>
                </c:pt>
                <c:pt idx="48">
                  <c:v>4689.9520655242</c:v>
                </c:pt>
                <c:pt idx="49">
                  <c:v>4689.9520655242</c:v>
                </c:pt>
                <c:pt idx="50">
                  <c:v>4689.9520655242</c:v>
                </c:pt>
                <c:pt idx="51">
                  <c:v>4689.9520655242</c:v>
                </c:pt>
                <c:pt idx="52">
                  <c:v>4689.9520655242</c:v>
                </c:pt>
                <c:pt idx="53">
                  <c:v>4689.9520655242</c:v>
                </c:pt>
                <c:pt idx="54">
                  <c:v>4689.9520655242</c:v>
                </c:pt>
                <c:pt idx="55">
                  <c:v>4689.9520655242</c:v>
                </c:pt>
                <c:pt idx="56">
                  <c:v>4689.9520655242</c:v>
                </c:pt>
                <c:pt idx="57">
                  <c:v>4689.9520655242</c:v>
                </c:pt>
                <c:pt idx="58">
                  <c:v>4877.4520655242</c:v>
                </c:pt>
                <c:pt idx="59">
                  <c:v>4877.4520655242</c:v>
                </c:pt>
                <c:pt idx="60">
                  <c:v>4877.4520655242</c:v>
                </c:pt>
                <c:pt idx="61">
                  <c:v>4877.4520655242</c:v>
                </c:pt>
                <c:pt idx="62">
                  <c:v>4877.4520655242</c:v>
                </c:pt>
                <c:pt idx="63">
                  <c:v>6022.4520655242</c:v>
                </c:pt>
                <c:pt idx="64">
                  <c:v>6022.4520655242</c:v>
                </c:pt>
                <c:pt idx="65">
                  <c:v>6022.4520655242</c:v>
                </c:pt>
                <c:pt idx="66">
                  <c:v>6022.4520655242</c:v>
                </c:pt>
                <c:pt idx="67">
                  <c:v>6022.4520655242</c:v>
                </c:pt>
                <c:pt idx="68">
                  <c:v>6022.4520655242</c:v>
                </c:pt>
                <c:pt idx="69">
                  <c:v>6022.4520655242</c:v>
                </c:pt>
                <c:pt idx="70">
                  <c:v>6022.4520655242</c:v>
                </c:pt>
                <c:pt idx="71">
                  <c:v>6022.4520655242</c:v>
                </c:pt>
                <c:pt idx="72">
                  <c:v>6022.4520655242</c:v>
                </c:pt>
                <c:pt idx="73">
                  <c:v>6022.4520655242</c:v>
                </c:pt>
                <c:pt idx="74">
                  <c:v>6022.4520655242</c:v>
                </c:pt>
                <c:pt idx="75">
                  <c:v>6022.4520655242</c:v>
                </c:pt>
                <c:pt idx="76">
                  <c:v>6022.4520655242</c:v>
                </c:pt>
                <c:pt idx="77">
                  <c:v>6022.4520655242</c:v>
                </c:pt>
                <c:pt idx="78">
                  <c:v>6022.4520655242</c:v>
                </c:pt>
                <c:pt idx="79">
                  <c:v>6147.4520655242</c:v>
                </c:pt>
                <c:pt idx="80">
                  <c:v>6147.4520655242</c:v>
                </c:pt>
                <c:pt idx="81">
                  <c:v>6147.4520655242</c:v>
                </c:pt>
                <c:pt idx="82">
                  <c:v>6147.4520655242</c:v>
                </c:pt>
                <c:pt idx="83">
                  <c:v>6272.4520655242</c:v>
                </c:pt>
                <c:pt idx="84">
                  <c:v>6272.4520655242</c:v>
                </c:pt>
                <c:pt idx="85">
                  <c:v>6272.4520655242</c:v>
                </c:pt>
                <c:pt idx="86">
                  <c:v>6272.4520655242</c:v>
                </c:pt>
                <c:pt idx="87">
                  <c:v>6272.4520655242</c:v>
                </c:pt>
                <c:pt idx="88">
                  <c:v>6272.4520655242</c:v>
                </c:pt>
                <c:pt idx="89">
                  <c:v>6272.4520655242</c:v>
                </c:pt>
                <c:pt idx="90">
                  <c:v>6272.4520655242</c:v>
                </c:pt>
                <c:pt idx="91">
                  <c:v>6272.4520655242</c:v>
                </c:pt>
                <c:pt idx="92">
                  <c:v>6272.4520655242</c:v>
                </c:pt>
                <c:pt idx="93">
                  <c:v>6272.4520655242</c:v>
                </c:pt>
                <c:pt idx="94">
                  <c:v>6272.4520655242</c:v>
                </c:pt>
                <c:pt idx="95">
                  <c:v>6272.4520655242</c:v>
                </c:pt>
                <c:pt idx="96">
                  <c:v>6272.4520655242</c:v>
                </c:pt>
                <c:pt idx="97">
                  <c:v>6272.4520655242</c:v>
                </c:pt>
                <c:pt idx="98">
                  <c:v>6272.4520655242</c:v>
                </c:pt>
                <c:pt idx="99">
                  <c:v>6272.4520655242</c:v>
                </c:pt>
                <c:pt idx="100">
                  <c:v>6272.4520655242</c:v>
                </c:pt>
                <c:pt idx="101">
                  <c:v>6272.4520655242</c:v>
                </c:pt>
                <c:pt idx="102">
                  <c:v>6272.4520655242</c:v>
                </c:pt>
                <c:pt idx="103">
                  <c:v>6272.4520655242</c:v>
                </c:pt>
                <c:pt idx="104">
                  <c:v>6042.4520655242</c:v>
                </c:pt>
                <c:pt idx="105">
                  <c:v>6042.4520655242</c:v>
                </c:pt>
                <c:pt idx="106">
                  <c:v>6042.4520655242</c:v>
                </c:pt>
                <c:pt idx="107">
                  <c:v>6042.4520655242</c:v>
                </c:pt>
                <c:pt idx="108">
                  <c:v>6042.4520655242</c:v>
                </c:pt>
                <c:pt idx="109">
                  <c:v>6042.4520655242</c:v>
                </c:pt>
                <c:pt idx="110">
                  <c:v>6042.4520655242</c:v>
                </c:pt>
                <c:pt idx="111">
                  <c:v>6042.4520655242</c:v>
                </c:pt>
                <c:pt idx="112">
                  <c:v>6042.4520655242</c:v>
                </c:pt>
                <c:pt idx="113">
                  <c:v>6042.4520655242</c:v>
                </c:pt>
                <c:pt idx="114">
                  <c:v>6042.4520655242</c:v>
                </c:pt>
                <c:pt idx="115">
                  <c:v>6042.4520655242</c:v>
                </c:pt>
                <c:pt idx="116">
                  <c:v>6042.4520655242</c:v>
                </c:pt>
                <c:pt idx="117">
                  <c:v>6042.4520655242</c:v>
                </c:pt>
                <c:pt idx="118">
                  <c:v>6042.4520655242</c:v>
                </c:pt>
                <c:pt idx="119">
                  <c:v>6042.4520655242</c:v>
                </c:pt>
                <c:pt idx="120">
                  <c:v>6042.4520655242</c:v>
                </c:pt>
                <c:pt idx="121">
                  <c:v>6042.4520655242</c:v>
                </c:pt>
                <c:pt idx="122">
                  <c:v>6042.4520655242</c:v>
                </c:pt>
                <c:pt idx="123">
                  <c:v>6042.4520655242</c:v>
                </c:pt>
                <c:pt idx="124">
                  <c:v>6042.4520655242</c:v>
                </c:pt>
                <c:pt idx="125">
                  <c:v>6042.4520655242</c:v>
                </c:pt>
                <c:pt idx="126">
                  <c:v>6042.4520655242</c:v>
                </c:pt>
                <c:pt idx="127">
                  <c:v>6042.4520655242</c:v>
                </c:pt>
                <c:pt idx="128">
                  <c:v>5562.4520655242</c:v>
                </c:pt>
                <c:pt idx="129">
                  <c:v>5562.4520655242</c:v>
                </c:pt>
                <c:pt idx="130">
                  <c:v>5562.4520655242</c:v>
                </c:pt>
                <c:pt idx="131">
                  <c:v>5562.4520655242</c:v>
                </c:pt>
                <c:pt idx="132">
                  <c:v>5562.4520655242</c:v>
                </c:pt>
                <c:pt idx="133">
                  <c:v>5562.4520655242</c:v>
                </c:pt>
                <c:pt idx="134">
                  <c:v>5562.4520655242</c:v>
                </c:pt>
                <c:pt idx="135">
                  <c:v>5562.4520655242</c:v>
                </c:pt>
                <c:pt idx="136">
                  <c:v>5562.4520655242</c:v>
                </c:pt>
                <c:pt idx="137">
                  <c:v>5562.4520655242</c:v>
                </c:pt>
                <c:pt idx="138">
                  <c:v>8562.4520655242</c:v>
                </c:pt>
                <c:pt idx="139">
                  <c:v>7937.4520655242</c:v>
                </c:pt>
                <c:pt idx="140">
                  <c:v>7937.4520655242</c:v>
                </c:pt>
                <c:pt idx="141">
                  <c:v>6257.4520655242</c:v>
                </c:pt>
                <c:pt idx="142">
                  <c:v>6257.4520655242</c:v>
                </c:pt>
                <c:pt idx="143">
                  <c:v>6257.4520655242</c:v>
                </c:pt>
                <c:pt idx="144">
                  <c:v>6007.4520655242</c:v>
                </c:pt>
                <c:pt idx="145">
                  <c:v>6007.4520655242</c:v>
                </c:pt>
                <c:pt idx="146">
                  <c:v>5757.4520655242</c:v>
                </c:pt>
                <c:pt idx="147">
                  <c:v>5757.4520655242</c:v>
                </c:pt>
                <c:pt idx="148">
                  <c:v>8007.4520655242</c:v>
                </c:pt>
                <c:pt idx="149">
                  <c:v>8007.4520655242</c:v>
                </c:pt>
                <c:pt idx="150">
                  <c:v>8007.4520655242</c:v>
                </c:pt>
                <c:pt idx="151">
                  <c:v>7882.4520655242</c:v>
                </c:pt>
                <c:pt idx="152">
                  <c:v>7382.4520655242</c:v>
                </c:pt>
                <c:pt idx="153">
                  <c:v>7382.4520655242</c:v>
                </c:pt>
                <c:pt idx="154">
                  <c:v>7132.4520655242</c:v>
                </c:pt>
                <c:pt idx="155">
                  <c:v>6902.4520655242</c:v>
                </c:pt>
                <c:pt idx="156">
                  <c:v>6152.4520655242</c:v>
                </c:pt>
                <c:pt idx="157">
                  <c:v>5652.4520655242</c:v>
                </c:pt>
                <c:pt idx="158">
                  <c:v>5652.4520655242</c:v>
                </c:pt>
                <c:pt idx="159">
                  <c:v>5152.4520655242</c:v>
                </c:pt>
                <c:pt idx="160">
                  <c:v>5152.4520655242</c:v>
                </c:pt>
                <c:pt idx="161">
                  <c:v>6527.4520655242</c:v>
                </c:pt>
                <c:pt idx="162">
                  <c:v>6527.4520655242</c:v>
                </c:pt>
                <c:pt idx="163">
                  <c:v>6027.4520655242</c:v>
                </c:pt>
                <c:pt idx="164">
                  <c:v>5777.4520655242</c:v>
                </c:pt>
                <c:pt idx="165">
                  <c:v>4652.4520655242</c:v>
                </c:pt>
                <c:pt idx="166">
                  <c:v>4152.4520655242</c:v>
                </c:pt>
                <c:pt idx="167">
                  <c:v>3527.4520655242</c:v>
                </c:pt>
                <c:pt idx="168">
                  <c:v>3277.4520655242</c:v>
                </c:pt>
                <c:pt idx="169">
                  <c:v>2902.4520655242</c:v>
                </c:pt>
                <c:pt idx="170">
                  <c:v>3402.4520655242</c:v>
                </c:pt>
                <c:pt idx="171">
                  <c:v>2402.4520655242</c:v>
                </c:pt>
                <c:pt idx="172">
                  <c:v>1152.4520655242</c:v>
                </c:pt>
                <c:pt idx="173">
                  <c:v>-77.5479344757987</c:v>
                </c:pt>
                <c:pt idx="174">
                  <c:v>-577.547934475799</c:v>
                </c:pt>
                <c:pt idx="175">
                  <c:v>2547.4520655242</c:v>
                </c:pt>
                <c:pt idx="176">
                  <c:v>1057.4520655242</c:v>
                </c:pt>
                <c:pt idx="177">
                  <c:v>-47.547934475806</c:v>
                </c:pt>
                <c:pt idx="178">
                  <c:v>-2477.54793447581</c:v>
                </c:pt>
                <c:pt idx="179">
                  <c:v>1147.45206552419</c:v>
                </c:pt>
                <c:pt idx="180">
                  <c:v>3397.45206552419</c:v>
                </c:pt>
                <c:pt idx="181">
                  <c:v>1437.45206552419</c:v>
                </c:pt>
                <c:pt idx="182">
                  <c:v>812.452065524194</c:v>
                </c:pt>
                <c:pt idx="183">
                  <c:v>-3987.54793447581</c:v>
                </c:pt>
                <c:pt idx="184">
                  <c:v>1137.45206552419</c:v>
                </c:pt>
                <c:pt idx="185">
                  <c:v>657.452065524194</c:v>
                </c:pt>
                <c:pt idx="186">
                  <c:v>657.452065524194</c:v>
                </c:pt>
                <c:pt idx="187">
                  <c:v>657.452065524194</c:v>
                </c:pt>
                <c:pt idx="188">
                  <c:v>1137.45206552419</c:v>
                </c:pt>
                <c:pt idx="189">
                  <c:v>1137.45206552419</c:v>
                </c:pt>
                <c:pt idx="190">
                  <c:v>137.452065524194</c:v>
                </c:pt>
                <c:pt idx="191">
                  <c:v>4887.45206552419</c:v>
                </c:pt>
                <c:pt idx="192">
                  <c:v>4887.45206552419</c:v>
                </c:pt>
                <c:pt idx="193">
                  <c:v>4887.45206552419</c:v>
                </c:pt>
                <c:pt idx="194">
                  <c:v>5367.45206552419</c:v>
                </c:pt>
                <c:pt idx="195">
                  <c:v>5472.45206552419</c:v>
                </c:pt>
                <c:pt idx="196">
                  <c:v>5222.45206552419</c:v>
                </c:pt>
                <c:pt idx="197">
                  <c:v>5222.45206552419</c:v>
                </c:pt>
                <c:pt idx="198">
                  <c:v>4847.45206552419</c:v>
                </c:pt>
                <c:pt idx="199">
                  <c:v>4847.45206552419</c:v>
                </c:pt>
                <c:pt idx="200">
                  <c:v>4597.45206552419</c:v>
                </c:pt>
                <c:pt idx="201">
                  <c:v>4597.45206552419</c:v>
                </c:pt>
                <c:pt idx="202">
                  <c:v>9597.45206552419</c:v>
                </c:pt>
                <c:pt idx="203">
                  <c:v>9597.45206552419</c:v>
                </c:pt>
                <c:pt idx="204">
                  <c:v>9597.45206552419</c:v>
                </c:pt>
                <c:pt idx="205">
                  <c:v>11037.4520655242</c:v>
                </c:pt>
                <c:pt idx="206">
                  <c:v>10787.4520655242</c:v>
                </c:pt>
                <c:pt idx="207">
                  <c:v>10787.4520655242</c:v>
                </c:pt>
                <c:pt idx="208">
                  <c:v>10787.4520655242</c:v>
                </c:pt>
                <c:pt idx="209">
                  <c:v>10787.4520655242</c:v>
                </c:pt>
                <c:pt idx="210">
                  <c:v>10537.4520655242</c:v>
                </c:pt>
                <c:pt idx="211">
                  <c:v>10537.4520655242</c:v>
                </c:pt>
                <c:pt idx="212">
                  <c:v>10162.4520655242</c:v>
                </c:pt>
                <c:pt idx="213">
                  <c:v>10162.4520655242</c:v>
                </c:pt>
                <c:pt idx="214">
                  <c:v>10162.4520655242</c:v>
                </c:pt>
                <c:pt idx="215">
                  <c:v>10162.4520655242</c:v>
                </c:pt>
                <c:pt idx="216">
                  <c:v>7912.45206552419</c:v>
                </c:pt>
                <c:pt idx="217">
                  <c:v>7787.45206552419</c:v>
                </c:pt>
                <c:pt idx="218">
                  <c:v>7412.45206552419</c:v>
                </c:pt>
                <c:pt idx="219">
                  <c:v>7412.45206552419</c:v>
                </c:pt>
                <c:pt idx="220">
                  <c:v>7412.45206552419</c:v>
                </c:pt>
                <c:pt idx="221">
                  <c:v>7037.45206552419</c:v>
                </c:pt>
                <c:pt idx="222">
                  <c:v>7037.45206552419</c:v>
                </c:pt>
                <c:pt idx="223">
                  <c:v>6787.45206552419</c:v>
                </c:pt>
                <c:pt idx="224">
                  <c:v>6787.45206552419</c:v>
                </c:pt>
                <c:pt idx="225">
                  <c:v>7055.45206552419</c:v>
                </c:pt>
                <c:pt idx="226">
                  <c:v>6055.45206552419</c:v>
                </c:pt>
                <c:pt idx="227">
                  <c:v>6439.45206552419</c:v>
                </c:pt>
                <c:pt idx="228">
                  <c:v>5439.45206552419</c:v>
                </c:pt>
                <c:pt idx="229">
                  <c:v>5439.45206552419</c:v>
                </c:pt>
                <c:pt idx="230">
                  <c:v>4564.45206552419</c:v>
                </c:pt>
                <c:pt idx="231">
                  <c:v>5564.45206552419</c:v>
                </c:pt>
                <c:pt idx="232">
                  <c:v>5564.45206552419</c:v>
                </c:pt>
                <c:pt idx="233">
                  <c:v>5314.45206552419</c:v>
                </c:pt>
                <c:pt idx="234">
                  <c:v>4564.45206552419</c:v>
                </c:pt>
                <c:pt idx="235">
                  <c:v>8314.45206552419</c:v>
                </c:pt>
                <c:pt idx="236">
                  <c:v>6689.45206552419</c:v>
                </c:pt>
                <c:pt idx="237">
                  <c:v>5439.45206552419</c:v>
                </c:pt>
                <c:pt idx="238">
                  <c:v>4439.45206552419</c:v>
                </c:pt>
                <c:pt idx="239">
                  <c:v>3314.45206552419</c:v>
                </c:pt>
                <c:pt idx="240">
                  <c:v>4814.45206552419</c:v>
                </c:pt>
                <c:pt idx="241">
                  <c:v>3814.45206552419</c:v>
                </c:pt>
                <c:pt idx="242">
                  <c:v>2814.45206552419</c:v>
                </c:pt>
                <c:pt idx="243">
                  <c:v>1939.45206552419</c:v>
                </c:pt>
                <c:pt idx="244">
                  <c:v>1939.45206552419</c:v>
                </c:pt>
                <c:pt idx="245">
                  <c:v>4017.45206552419</c:v>
                </c:pt>
                <c:pt idx="246">
                  <c:v>2392.45206552419</c:v>
                </c:pt>
                <c:pt idx="247">
                  <c:v>1142.45206552419</c:v>
                </c:pt>
                <c:pt idx="248">
                  <c:v>642.452065524194</c:v>
                </c:pt>
                <c:pt idx="249">
                  <c:v>-357.547934475995</c:v>
                </c:pt>
                <c:pt idx="250">
                  <c:v>1142.452065524</c:v>
                </c:pt>
                <c:pt idx="251">
                  <c:v>392.452065524005</c:v>
                </c:pt>
                <c:pt idx="252">
                  <c:v>-1482.547934476</c:v>
                </c:pt>
                <c:pt idx="253">
                  <c:v>-1107.547934476</c:v>
                </c:pt>
                <c:pt idx="254">
                  <c:v>1642.452065524</c:v>
                </c:pt>
                <c:pt idx="255">
                  <c:v>-107.547934475995</c:v>
                </c:pt>
                <c:pt idx="256">
                  <c:v>-2732.547934476</c:v>
                </c:pt>
                <c:pt idx="257">
                  <c:v>-2857.547934476</c:v>
                </c:pt>
                <c:pt idx="258">
                  <c:v>-1670.047934476</c:v>
                </c:pt>
                <c:pt idx="259">
                  <c:v>8267.452065524</c:v>
                </c:pt>
                <c:pt idx="260">
                  <c:v>7017.452065524</c:v>
                </c:pt>
                <c:pt idx="261">
                  <c:v>5392.452065524</c:v>
                </c:pt>
                <c:pt idx="262">
                  <c:v>4642.452065524</c:v>
                </c:pt>
                <c:pt idx="263">
                  <c:v>5642.452065524</c:v>
                </c:pt>
                <c:pt idx="264">
                  <c:v>8142.452065524</c:v>
                </c:pt>
                <c:pt idx="265">
                  <c:v>8142.452065524</c:v>
                </c:pt>
                <c:pt idx="266">
                  <c:v>8142.452065524</c:v>
                </c:pt>
                <c:pt idx="267">
                  <c:v>8142.452065524</c:v>
                </c:pt>
                <c:pt idx="268">
                  <c:v>8142.452065524</c:v>
                </c:pt>
                <c:pt idx="269">
                  <c:v>8142.452065524</c:v>
                </c:pt>
                <c:pt idx="270">
                  <c:v>8142.452065524</c:v>
                </c:pt>
                <c:pt idx="271">
                  <c:v>14854.452065524</c:v>
                </c:pt>
                <c:pt idx="272">
                  <c:v>12354.452065524</c:v>
                </c:pt>
                <c:pt idx="273">
                  <c:v>9854.452065524</c:v>
                </c:pt>
                <c:pt idx="274">
                  <c:v>7354.452065524</c:v>
                </c:pt>
                <c:pt idx="275">
                  <c:v>7104.452065524</c:v>
                </c:pt>
                <c:pt idx="276">
                  <c:v>12854.452065524</c:v>
                </c:pt>
                <c:pt idx="277">
                  <c:v>11479.452065524</c:v>
                </c:pt>
                <c:pt idx="278">
                  <c:v>9354.452065524</c:v>
                </c:pt>
                <c:pt idx="279">
                  <c:v>9104.452065524</c:v>
                </c:pt>
                <c:pt idx="280">
                  <c:v>6604.452065524</c:v>
                </c:pt>
                <c:pt idx="281">
                  <c:v>6854.452065524</c:v>
                </c:pt>
                <c:pt idx="282">
                  <c:v>4604.452065524</c:v>
                </c:pt>
                <c:pt idx="283">
                  <c:v>3479.452065524</c:v>
                </c:pt>
                <c:pt idx="284">
                  <c:v>4854.452065524</c:v>
                </c:pt>
                <c:pt idx="285">
                  <c:v>3604.452065524</c:v>
                </c:pt>
                <c:pt idx="286">
                  <c:v>4702.452065524</c:v>
                </c:pt>
                <c:pt idx="287">
                  <c:v>3452.452065524</c:v>
                </c:pt>
                <c:pt idx="288">
                  <c:v>2702.452065524</c:v>
                </c:pt>
                <c:pt idx="289">
                  <c:v>1077.452065524</c:v>
                </c:pt>
                <c:pt idx="290">
                  <c:v>-297.547934475995</c:v>
                </c:pt>
                <c:pt idx="291">
                  <c:v>4077.452065524</c:v>
                </c:pt>
                <c:pt idx="292">
                  <c:v>3827.452065524</c:v>
                </c:pt>
                <c:pt idx="293">
                  <c:v>3702.452065524</c:v>
                </c:pt>
                <c:pt idx="294">
                  <c:v>4702.452065524</c:v>
                </c:pt>
                <c:pt idx="295">
                  <c:v>4702.452065524</c:v>
                </c:pt>
                <c:pt idx="296">
                  <c:v>4702.452065524</c:v>
                </c:pt>
                <c:pt idx="297">
                  <c:v>4702.452065524</c:v>
                </c:pt>
                <c:pt idx="298">
                  <c:v>4702.452065524</c:v>
                </c:pt>
                <c:pt idx="299">
                  <c:v>4702.452065524</c:v>
                </c:pt>
                <c:pt idx="300">
                  <c:v>4702.452065524</c:v>
                </c:pt>
                <c:pt idx="301">
                  <c:v>4702.452065524</c:v>
                </c:pt>
                <c:pt idx="302">
                  <c:v>4702.452065524</c:v>
                </c:pt>
                <c:pt idx="303">
                  <c:v>4702.452065524</c:v>
                </c:pt>
                <c:pt idx="304">
                  <c:v>4702.452065524</c:v>
                </c:pt>
                <c:pt idx="305">
                  <c:v>4702.452065524</c:v>
                </c:pt>
                <c:pt idx="306">
                  <c:v>2742.452065524</c:v>
                </c:pt>
                <c:pt idx="307">
                  <c:v>2742.452065524</c:v>
                </c:pt>
                <c:pt idx="308">
                  <c:v>2742.452065524</c:v>
                </c:pt>
                <c:pt idx="309">
                  <c:v>2742.452065524</c:v>
                </c:pt>
                <c:pt idx="310">
                  <c:v>2742.452065524</c:v>
                </c:pt>
                <c:pt idx="311">
                  <c:v>2742.452065524</c:v>
                </c:pt>
                <c:pt idx="312">
                  <c:v>3242.452065524</c:v>
                </c:pt>
                <c:pt idx="313">
                  <c:v>742.452065524005</c:v>
                </c:pt>
                <c:pt idx="314">
                  <c:v>262.452065524005</c:v>
                </c:pt>
                <c:pt idx="315">
                  <c:v>762.452065524005</c:v>
                </c:pt>
                <c:pt idx="316">
                  <c:v>1570.452065524</c:v>
                </c:pt>
                <c:pt idx="317">
                  <c:v>1532.452065524</c:v>
                </c:pt>
                <c:pt idx="318">
                  <c:v>2157.452065524</c:v>
                </c:pt>
                <c:pt idx="319">
                  <c:v>2782.452065524</c:v>
                </c:pt>
                <c:pt idx="320">
                  <c:v>3407.452065524</c:v>
                </c:pt>
                <c:pt idx="321">
                  <c:v>4032.452065524</c:v>
                </c:pt>
                <c:pt idx="322">
                  <c:v>4657.452065524</c:v>
                </c:pt>
                <c:pt idx="323">
                  <c:v>6532.452065524</c:v>
                </c:pt>
                <c:pt idx="324">
                  <c:v>6532.452065524</c:v>
                </c:pt>
                <c:pt idx="325">
                  <c:v>6532.452065524</c:v>
                </c:pt>
                <c:pt idx="326">
                  <c:v>7782.452065524</c:v>
                </c:pt>
                <c:pt idx="327">
                  <c:v>7782.452065524</c:v>
                </c:pt>
                <c:pt idx="328">
                  <c:v>7782.452065524</c:v>
                </c:pt>
                <c:pt idx="329">
                  <c:v>7782.452065524</c:v>
                </c:pt>
                <c:pt idx="330">
                  <c:v>7782.452065524</c:v>
                </c:pt>
                <c:pt idx="331">
                  <c:v>7782.452065524</c:v>
                </c:pt>
                <c:pt idx="332">
                  <c:v>3782.452065524</c:v>
                </c:pt>
                <c:pt idx="333">
                  <c:v>3782.452065524</c:v>
                </c:pt>
                <c:pt idx="334">
                  <c:v>3782.452065524</c:v>
                </c:pt>
                <c:pt idx="335">
                  <c:v>3782.452065524</c:v>
                </c:pt>
                <c:pt idx="336">
                  <c:v>3782.452065524</c:v>
                </c:pt>
                <c:pt idx="337">
                  <c:v>3782.452065524</c:v>
                </c:pt>
                <c:pt idx="338">
                  <c:v>3782.452065524</c:v>
                </c:pt>
                <c:pt idx="339">
                  <c:v>3782.452065524</c:v>
                </c:pt>
                <c:pt idx="340">
                  <c:v>3782.452065524</c:v>
                </c:pt>
                <c:pt idx="341">
                  <c:v>3782.452065524</c:v>
                </c:pt>
                <c:pt idx="342">
                  <c:v>3782.452065524</c:v>
                </c:pt>
                <c:pt idx="343">
                  <c:v>3782.452065524</c:v>
                </c:pt>
                <c:pt idx="344">
                  <c:v>3782.452065524</c:v>
                </c:pt>
                <c:pt idx="345">
                  <c:v>3782.452065524</c:v>
                </c:pt>
                <c:pt idx="346">
                  <c:v>3782.452065524</c:v>
                </c:pt>
                <c:pt idx="347">
                  <c:v>3782.452065524</c:v>
                </c:pt>
                <c:pt idx="348">
                  <c:v>3782.452065524</c:v>
                </c:pt>
                <c:pt idx="349">
                  <c:v>3782.452065524</c:v>
                </c:pt>
                <c:pt idx="350">
                  <c:v>3782.452065524</c:v>
                </c:pt>
                <c:pt idx="351">
                  <c:v>3782.452065524</c:v>
                </c:pt>
                <c:pt idx="352">
                  <c:v>3782.452065524</c:v>
                </c:pt>
                <c:pt idx="353">
                  <c:v>4742.452065524</c:v>
                </c:pt>
                <c:pt idx="354">
                  <c:v>4742.452065524</c:v>
                </c:pt>
                <c:pt idx="355">
                  <c:v>4742.452065524</c:v>
                </c:pt>
                <c:pt idx="356">
                  <c:v>4742.452065524</c:v>
                </c:pt>
                <c:pt idx="357">
                  <c:v>4742.452065524</c:v>
                </c:pt>
                <c:pt idx="358">
                  <c:v>4367.452065524</c:v>
                </c:pt>
                <c:pt idx="359">
                  <c:v>4367.452065524</c:v>
                </c:pt>
                <c:pt idx="360">
                  <c:v>4367.452065524</c:v>
                </c:pt>
                <c:pt idx="361">
                  <c:v>4367.452065524</c:v>
                </c:pt>
                <c:pt idx="362">
                  <c:v>4367.452065524</c:v>
                </c:pt>
                <c:pt idx="363">
                  <c:v>4367.452065524</c:v>
                </c:pt>
                <c:pt idx="364">
                  <c:v>4367.452065524</c:v>
                </c:pt>
                <c:pt idx="365">
                  <c:v>4367.452065524</c:v>
                </c:pt>
                <c:pt idx="366">
                  <c:v>4367.452065524</c:v>
                </c:pt>
                <c:pt idx="367">
                  <c:v>4367.452065524</c:v>
                </c:pt>
                <c:pt idx="368">
                  <c:v>4367.452065524</c:v>
                </c:pt>
                <c:pt idx="369">
                  <c:v>4367.452065524</c:v>
                </c:pt>
                <c:pt idx="370">
                  <c:v>4367.452065524</c:v>
                </c:pt>
                <c:pt idx="371">
                  <c:v>4847.452065524</c:v>
                </c:pt>
                <c:pt idx="372">
                  <c:v>4847.452065524</c:v>
                </c:pt>
                <c:pt idx="373">
                  <c:v>4847.452065524</c:v>
                </c:pt>
                <c:pt idx="374">
                  <c:v>4847.452065524</c:v>
                </c:pt>
                <c:pt idx="375">
                  <c:v>4847.452065524</c:v>
                </c:pt>
                <c:pt idx="376">
                  <c:v>4847.452065524</c:v>
                </c:pt>
                <c:pt idx="377">
                  <c:v>4847.452065524</c:v>
                </c:pt>
                <c:pt idx="378">
                  <c:v>4837.452065524</c:v>
                </c:pt>
                <c:pt idx="379">
                  <c:v>4837.452065524</c:v>
                </c:pt>
                <c:pt idx="380">
                  <c:v>4837.452065524</c:v>
                </c:pt>
                <c:pt idx="381">
                  <c:v>4837.452065524</c:v>
                </c:pt>
                <c:pt idx="382">
                  <c:v>4837.452065524</c:v>
                </c:pt>
                <c:pt idx="383">
                  <c:v>4837.452065524</c:v>
                </c:pt>
                <c:pt idx="384">
                  <c:v>4837.452065524</c:v>
                </c:pt>
                <c:pt idx="385">
                  <c:v>4837.452065524</c:v>
                </c:pt>
                <c:pt idx="386">
                  <c:v>4837.452065524</c:v>
                </c:pt>
                <c:pt idx="387">
                  <c:v>4837.452065524</c:v>
                </c:pt>
                <c:pt idx="388">
                  <c:v>4837.452065524</c:v>
                </c:pt>
                <c:pt idx="389">
                  <c:v>4837.452065524</c:v>
                </c:pt>
                <c:pt idx="390">
                  <c:v>4837.452065524</c:v>
                </c:pt>
                <c:pt idx="391">
                  <c:v>4837.452065524</c:v>
                </c:pt>
                <c:pt idx="392">
                  <c:v>4837.452065524</c:v>
                </c:pt>
                <c:pt idx="393">
                  <c:v>5317.452065524</c:v>
                </c:pt>
                <c:pt idx="394">
                  <c:v>5067.452065524</c:v>
                </c:pt>
                <c:pt idx="395">
                  <c:v>5067.452065524</c:v>
                </c:pt>
                <c:pt idx="396">
                  <c:v>5067.452065524</c:v>
                </c:pt>
                <c:pt idx="397">
                  <c:v>5067.452065524</c:v>
                </c:pt>
                <c:pt idx="398">
                  <c:v>4692.452065524</c:v>
                </c:pt>
                <c:pt idx="399">
                  <c:v>4932.452065524</c:v>
                </c:pt>
                <c:pt idx="400">
                  <c:v>4557.452065524</c:v>
                </c:pt>
                <c:pt idx="401">
                  <c:v>4307.452065524</c:v>
                </c:pt>
                <c:pt idx="402">
                  <c:v>4307.452065524</c:v>
                </c:pt>
                <c:pt idx="403">
                  <c:v>4307.452065524</c:v>
                </c:pt>
                <c:pt idx="404">
                  <c:v>4057.452065524</c:v>
                </c:pt>
                <c:pt idx="405">
                  <c:v>3807.452065524</c:v>
                </c:pt>
                <c:pt idx="406">
                  <c:v>3307.452065524</c:v>
                </c:pt>
                <c:pt idx="407">
                  <c:v>3307.452065524</c:v>
                </c:pt>
                <c:pt idx="408">
                  <c:v>2432.452065524</c:v>
                </c:pt>
                <c:pt idx="409">
                  <c:v>1807.452065524</c:v>
                </c:pt>
                <c:pt idx="410">
                  <c:v>932.452065524005</c:v>
                </c:pt>
                <c:pt idx="411">
                  <c:v>932.452065524005</c:v>
                </c:pt>
                <c:pt idx="412">
                  <c:v>932.452065524005</c:v>
                </c:pt>
                <c:pt idx="413">
                  <c:v>432.452065524005</c:v>
                </c:pt>
                <c:pt idx="414">
                  <c:v>432.452065524005</c:v>
                </c:pt>
                <c:pt idx="415">
                  <c:v>307.452065524005</c:v>
                </c:pt>
                <c:pt idx="416">
                  <c:v>307.452065524005</c:v>
                </c:pt>
                <c:pt idx="417">
                  <c:v>-667.547934475995</c:v>
                </c:pt>
                <c:pt idx="418">
                  <c:v>-667.547934475995</c:v>
                </c:pt>
                <c:pt idx="419">
                  <c:v>-667.547934475995</c:v>
                </c:pt>
                <c:pt idx="420">
                  <c:v>-667.547934475995</c:v>
                </c:pt>
                <c:pt idx="421">
                  <c:v>-667.547934475995</c:v>
                </c:pt>
                <c:pt idx="422">
                  <c:v>-667.547934475995</c:v>
                </c:pt>
                <c:pt idx="423">
                  <c:v>-1317.547934476</c:v>
                </c:pt>
                <c:pt idx="424">
                  <c:v>-1317.547934476</c:v>
                </c:pt>
                <c:pt idx="425">
                  <c:v>-1317.547934476</c:v>
                </c:pt>
                <c:pt idx="426">
                  <c:v>-1942.547934476</c:v>
                </c:pt>
                <c:pt idx="427">
                  <c:v>-2567.547934476</c:v>
                </c:pt>
                <c:pt idx="428">
                  <c:v>-2567.547934476</c:v>
                </c:pt>
                <c:pt idx="429">
                  <c:v>-3192.547934476</c:v>
                </c:pt>
                <c:pt idx="430">
                  <c:v>-3817.547934476</c:v>
                </c:pt>
                <c:pt idx="431">
                  <c:v>-4192.547934476</c:v>
                </c:pt>
                <c:pt idx="432">
                  <c:v>-4192.547934476</c:v>
                </c:pt>
                <c:pt idx="433">
                  <c:v>-4067.547934476</c:v>
                </c:pt>
                <c:pt idx="434">
                  <c:v>-4067.547934476</c:v>
                </c:pt>
                <c:pt idx="435">
                  <c:v>-4692.547934476</c:v>
                </c:pt>
                <c:pt idx="436">
                  <c:v>-4692.547934476</c:v>
                </c:pt>
                <c:pt idx="437">
                  <c:v>-4692.547934476</c:v>
                </c:pt>
                <c:pt idx="438">
                  <c:v>-4692.547934476</c:v>
                </c:pt>
                <c:pt idx="439">
                  <c:v>-5317.547934476</c:v>
                </c:pt>
                <c:pt idx="440">
                  <c:v>-692.547934475995</c:v>
                </c:pt>
                <c:pt idx="441">
                  <c:v>-1692.547934476</c:v>
                </c:pt>
                <c:pt idx="442">
                  <c:v>-1692.547934476</c:v>
                </c:pt>
                <c:pt idx="443">
                  <c:v>-2692.547934476</c:v>
                </c:pt>
                <c:pt idx="444">
                  <c:v>-3692.547934476</c:v>
                </c:pt>
                <c:pt idx="445">
                  <c:v>-4192.547934476</c:v>
                </c:pt>
                <c:pt idx="446">
                  <c:v>-4692.547934476</c:v>
                </c:pt>
                <c:pt idx="447">
                  <c:v>-4942.547934476</c:v>
                </c:pt>
                <c:pt idx="448">
                  <c:v>-2942.547934476</c:v>
                </c:pt>
                <c:pt idx="449">
                  <c:v>-3442.547934476</c:v>
                </c:pt>
                <c:pt idx="450">
                  <c:v>-4192.547934476</c:v>
                </c:pt>
                <c:pt idx="451">
                  <c:v>-5442.547934476</c:v>
                </c:pt>
                <c:pt idx="452">
                  <c:v>-5942.547934476</c:v>
                </c:pt>
                <c:pt idx="453">
                  <c:v>-7067.547934476</c:v>
                </c:pt>
                <c:pt idx="454">
                  <c:v>-7692.547934476</c:v>
                </c:pt>
                <c:pt idx="455">
                  <c:v>-8817.547934476</c:v>
                </c:pt>
                <c:pt idx="456">
                  <c:v>-5192.547934476</c:v>
                </c:pt>
                <c:pt idx="457">
                  <c:v>-5817.547934476</c:v>
                </c:pt>
                <c:pt idx="458">
                  <c:v>-6442.547934476</c:v>
                </c:pt>
                <c:pt idx="459">
                  <c:v>-7317.547934476</c:v>
                </c:pt>
                <c:pt idx="460">
                  <c:v>-3067.547934476</c:v>
                </c:pt>
                <c:pt idx="461">
                  <c:v>-3942.547934476</c:v>
                </c:pt>
                <c:pt idx="462">
                  <c:v>-5192.547934476</c:v>
                </c:pt>
                <c:pt idx="463">
                  <c:v>-5817.547934476</c:v>
                </c:pt>
                <c:pt idx="464">
                  <c:v>-5817.547934476</c:v>
                </c:pt>
                <c:pt idx="465">
                  <c:v>-5817.547934476</c:v>
                </c:pt>
                <c:pt idx="466">
                  <c:v>-5817.547934476</c:v>
                </c:pt>
                <c:pt idx="467">
                  <c:v>-5817.547934476</c:v>
                </c:pt>
                <c:pt idx="468">
                  <c:v>-5817.547934476</c:v>
                </c:pt>
                <c:pt idx="469">
                  <c:v>-5817.547934476</c:v>
                </c:pt>
                <c:pt idx="470">
                  <c:v>-5817.547934476</c:v>
                </c:pt>
                <c:pt idx="471">
                  <c:v>-6817.547934476</c:v>
                </c:pt>
                <c:pt idx="472">
                  <c:v>-6192.547934476</c:v>
                </c:pt>
                <c:pt idx="473">
                  <c:v>-6192.547934476</c:v>
                </c:pt>
                <c:pt idx="474">
                  <c:v>-4837.547934476</c:v>
                </c:pt>
                <c:pt idx="475">
                  <c:v>-4462.547934476</c:v>
                </c:pt>
                <c:pt idx="476">
                  <c:v>-3837.547934476</c:v>
                </c:pt>
                <c:pt idx="477">
                  <c:v>-3337.547934476</c:v>
                </c:pt>
                <c:pt idx="478">
                  <c:v>-2587.547934476</c:v>
                </c:pt>
                <c:pt idx="479">
                  <c:v>-3712.547934476</c:v>
                </c:pt>
                <c:pt idx="480">
                  <c:v>-2837.547934476</c:v>
                </c:pt>
                <c:pt idx="481">
                  <c:v>-2462.547934476</c:v>
                </c:pt>
                <c:pt idx="482">
                  <c:v>-2462.797934476</c:v>
                </c:pt>
                <c:pt idx="483">
                  <c:v>-3462.547934476</c:v>
                </c:pt>
                <c:pt idx="484">
                  <c:v>-2837.547934476</c:v>
                </c:pt>
                <c:pt idx="485">
                  <c:v>-2212.547934476</c:v>
                </c:pt>
                <c:pt idx="486">
                  <c:v>-1837.547934476</c:v>
                </c:pt>
                <c:pt idx="487">
                  <c:v>-1212.547934476</c:v>
                </c:pt>
                <c:pt idx="488">
                  <c:v>-587.547934475995</c:v>
                </c:pt>
                <c:pt idx="489">
                  <c:v>-962.547934475995</c:v>
                </c:pt>
                <c:pt idx="490">
                  <c:v>-337.547934475995</c:v>
                </c:pt>
                <c:pt idx="491">
                  <c:v>-87.5479344759951</c:v>
                </c:pt>
                <c:pt idx="492">
                  <c:v>412.452065524005</c:v>
                </c:pt>
                <c:pt idx="493">
                  <c:v>412.452065524005</c:v>
                </c:pt>
                <c:pt idx="494">
                  <c:v>1537.452065524</c:v>
                </c:pt>
                <c:pt idx="495">
                  <c:v>2912.452065524</c:v>
                </c:pt>
                <c:pt idx="496">
                  <c:v>4037.452065524</c:v>
                </c:pt>
                <c:pt idx="497">
                  <c:v>3787.452065524</c:v>
                </c:pt>
                <c:pt idx="498">
                  <c:v>5037.452065524</c:v>
                </c:pt>
                <c:pt idx="499">
                  <c:v>5312.452065524</c:v>
                </c:pt>
                <c:pt idx="500">
                  <c:v>7702.452065524</c:v>
                </c:pt>
                <c:pt idx="501">
                  <c:v>5227.452065524</c:v>
                </c:pt>
                <c:pt idx="502">
                  <c:v>9837.452065524</c:v>
                </c:pt>
                <c:pt idx="503">
                  <c:v>10837.452065524</c:v>
                </c:pt>
                <c:pt idx="504">
                  <c:v>12712.452065524</c:v>
                </c:pt>
                <c:pt idx="505">
                  <c:v>7337.452065524</c:v>
                </c:pt>
                <c:pt idx="506">
                  <c:v>7837.452065524</c:v>
                </c:pt>
                <c:pt idx="507">
                  <c:v>7837.452065524</c:v>
                </c:pt>
                <c:pt idx="508">
                  <c:v>7837.452065524</c:v>
                </c:pt>
                <c:pt idx="509">
                  <c:v>7837.452065524</c:v>
                </c:pt>
                <c:pt idx="510">
                  <c:v>5837.452065524</c:v>
                </c:pt>
                <c:pt idx="511">
                  <c:v>5837.452065524</c:v>
                </c:pt>
                <c:pt idx="512">
                  <c:v>5837.452065524</c:v>
                </c:pt>
                <c:pt idx="513">
                  <c:v>6797.452065524</c:v>
                </c:pt>
                <c:pt idx="514">
                  <c:v>6797.452065524</c:v>
                </c:pt>
                <c:pt idx="515">
                  <c:v>8047.452065524</c:v>
                </c:pt>
                <c:pt idx="516">
                  <c:v>7527.452065524</c:v>
                </c:pt>
                <c:pt idx="517">
                  <c:v>8152.452065524</c:v>
                </c:pt>
                <c:pt idx="518">
                  <c:v>7652.452065524</c:v>
                </c:pt>
                <c:pt idx="519">
                  <c:v>8152.452065524</c:v>
                </c:pt>
                <c:pt idx="520">
                  <c:v>8527.452065524</c:v>
                </c:pt>
                <c:pt idx="521">
                  <c:v>8777.452065524</c:v>
                </c:pt>
                <c:pt idx="522">
                  <c:v>9882.452065524</c:v>
                </c:pt>
                <c:pt idx="523">
                  <c:v>6882.452065524</c:v>
                </c:pt>
                <c:pt idx="524">
                  <c:v>7132.452065524</c:v>
                </c:pt>
                <c:pt idx="525">
                  <c:v>5632.452065524</c:v>
                </c:pt>
                <c:pt idx="526">
                  <c:v>6007.452065524</c:v>
                </c:pt>
                <c:pt idx="527">
                  <c:v>6632.452065524</c:v>
                </c:pt>
                <c:pt idx="528">
                  <c:v>7507.452065524</c:v>
                </c:pt>
                <c:pt idx="529">
                  <c:v>8882.452065524</c:v>
                </c:pt>
                <c:pt idx="530">
                  <c:v>10132.452065524</c:v>
                </c:pt>
                <c:pt idx="531">
                  <c:v>11632.452065524</c:v>
                </c:pt>
                <c:pt idx="532">
                  <c:v>9257.452065524</c:v>
                </c:pt>
                <c:pt idx="533">
                  <c:v>11132.452065524</c:v>
                </c:pt>
                <c:pt idx="534">
                  <c:v>13007.452065524</c:v>
                </c:pt>
                <c:pt idx="535">
                  <c:v>14257.452065524</c:v>
                </c:pt>
                <c:pt idx="536">
                  <c:v>13132.452065524</c:v>
                </c:pt>
                <c:pt idx="537">
                  <c:v>15007.452065524</c:v>
                </c:pt>
                <c:pt idx="538">
                  <c:v>15257.452065524</c:v>
                </c:pt>
                <c:pt idx="539">
                  <c:v>14132.452065524</c:v>
                </c:pt>
                <c:pt idx="540">
                  <c:v>15592.452065524</c:v>
                </c:pt>
                <c:pt idx="541">
                  <c:v>15842.452065524</c:v>
                </c:pt>
                <c:pt idx="542">
                  <c:v>16592.452065524</c:v>
                </c:pt>
                <c:pt idx="543">
                  <c:v>18092.452065524</c:v>
                </c:pt>
                <c:pt idx="544">
                  <c:v>13842.452065524</c:v>
                </c:pt>
                <c:pt idx="545">
                  <c:v>13092.452065524</c:v>
                </c:pt>
                <c:pt idx="546">
                  <c:v>14967.452065524</c:v>
                </c:pt>
                <c:pt idx="547">
                  <c:v>14842.452065524</c:v>
                </c:pt>
                <c:pt idx="548">
                  <c:v>14092.452065524</c:v>
                </c:pt>
                <c:pt idx="549">
                  <c:v>13842.452065524</c:v>
                </c:pt>
                <c:pt idx="550">
                  <c:v>16717.452065524</c:v>
                </c:pt>
                <c:pt idx="551">
                  <c:v>18342.4520655242</c:v>
                </c:pt>
                <c:pt idx="552">
                  <c:v>18842.4520655242</c:v>
                </c:pt>
                <c:pt idx="553">
                  <c:v>14342.4520655242</c:v>
                </c:pt>
                <c:pt idx="554">
                  <c:v>14967.4520655242</c:v>
                </c:pt>
                <c:pt idx="555">
                  <c:v>13342.4520655242</c:v>
                </c:pt>
                <c:pt idx="556">
                  <c:v>12342.4520655242</c:v>
                </c:pt>
                <c:pt idx="557">
                  <c:v>10842.4520655242</c:v>
                </c:pt>
                <c:pt idx="558">
                  <c:v>9717.45206552422</c:v>
                </c:pt>
                <c:pt idx="559">
                  <c:v>9592.45206552422</c:v>
                </c:pt>
                <c:pt idx="560">
                  <c:v>10717.4520655242</c:v>
                </c:pt>
                <c:pt idx="561">
                  <c:v>8342.45206552422</c:v>
                </c:pt>
                <c:pt idx="562">
                  <c:v>6842.45206552422</c:v>
                </c:pt>
                <c:pt idx="563">
                  <c:v>8092.45206552422</c:v>
                </c:pt>
                <c:pt idx="564">
                  <c:v>9822.45206552422</c:v>
                </c:pt>
                <c:pt idx="565">
                  <c:v>9697.45206552422</c:v>
                </c:pt>
                <c:pt idx="566">
                  <c:v>9072.45206552422</c:v>
                </c:pt>
                <c:pt idx="567">
                  <c:v>6072.45206552422</c:v>
                </c:pt>
                <c:pt idx="568">
                  <c:v>6697.45206552422</c:v>
                </c:pt>
              </c:numCache>
            </c:numRef>
          </c:val>
          <c:smooth val="0"/>
        </c:ser>
        <c:dLbls>
          <c:showLegendKey val="0"/>
          <c:showVal val="0"/>
          <c:showCatName val="0"/>
          <c:showSerName val="0"/>
          <c:showPercent val="0"/>
          <c:showBubbleSize val="0"/>
        </c:dLbls>
        <c:marker val="0"/>
        <c:smooth val="0"/>
        <c:axId val="667521728"/>
        <c:axId val="667522848"/>
      </c:lineChart>
      <c:dateAx>
        <c:axId val="667521728"/>
        <c:scaling>
          <c:orientation val="minMax"/>
          <c:max val="45030"/>
          <c:min val="44287"/>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At val="-10000"/>
        <c:auto val="0"/>
        <c:lblOffset val="100"/>
        <c:baseTimeUnit val="day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7170245398773"/>
          <c:y val="0.0511080958842153"/>
          <c:w val="0.877684049079755"/>
          <c:h val="0.11510628674807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磷酸铁锂产量走势图（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209492169288644"/>
          <c:y val="0.0067842605156038"/>
        </c:manualLayout>
      </c:layout>
      <c:overlay val="0"/>
      <c:spPr>
        <a:noFill/>
        <a:ln>
          <a:noFill/>
        </a:ln>
        <a:effectLst/>
      </c:spPr>
    </c:title>
    <c:autoTitleDeleted val="0"/>
    <c:plotArea>
      <c:layout>
        <c:manualLayout>
          <c:layoutTarget val="inner"/>
          <c:xMode val="edge"/>
          <c:yMode val="edge"/>
          <c:x val="0.103604294478528"/>
          <c:y val="0.174355495251018"/>
          <c:w val="0.774514314928425"/>
          <c:h val="0.643238353686115"/>
        </c:manualLayout>
      </c:layout>
      <c:barChart>
        <c:barDir val="col"/>
        <c:grouping val="clustered"/>
        <c:varyColors val="0"/>
        <c:ser>
          <c:idx val="0"/>
          <c:order val="0"/>
          <c:tx>
            <c:strRef>
              <c:f>[磷酸铁锂数据.xlsx]磷酸铁锂产量!$B$2</c:f>
              <c:strCache>
                <c:ptCount val="1"/>
                <c:pt idx="0">
                  <c:v>磷酸铁锂：产量：中国（月）</c:v>
                </c:pt>
              </c:strCache>
            </c:strRef>
          </c:tx>
          <c:spPr>
            <a:solidFill>
              <a:srgbClr val="023985"/>
            </a:solidFill>
            <a:ln w="19050" cap="rnd">
              <a:noFill/>
              <a:round/>
            </a:ln>
            <a:effectLst/>
          </c:spPr>
          <c:invertIfNegative val="0"/>
          <c:dLbls>
            <c:delete val="1"/>
          </c:dLbls>
          <c:cat>
            <c:numRef>
              <c:f>[磷酸铁锂数据.xlsx]磷酸铁锂产量!$A$3:$A$78</c:f>
              <c:numCache>
                <c:formatCode>yyyy\-mm\-dd</c:formatCode>
                <c:ptCount val="76"/>
                <c:pt idx="0" c:formatCode="yyyy\-mm\-dd">
                  <c:v>42766</c:v>
                </c:pt>
                <c:pt idx="1" c:formatCode="yyyy\-mm\-dd">
                  <c:v>42794</c:v>
                </c:pt>
                <c:pt idx="2" c:formatCode="yyyy\-mm\-dd">
                  <c:v>42825</c:v>
                </c:pt>
                <c:pt idx="3" c:formatCode="yyyy\-mm\-dd">
                  <c:v>42855</c:v>
                </c:pt>
                <c:pt idx="4" c:formatCode="yyyy\-mm\-dd">
                  <c:v>42886</c:v>
                </c:pt>
                <c:pt idx="5" c:formatCode="yyyy\-mm\-dd">
                  <c:v>42916</c:v>
                </c:pt>
                <c:pt idx="6" c:formatCode="yyyy\-mm\-dd">
                  <c:v>42947</c:v>
                </c:pt>
                <c:pt idx="7" c:formatCode="yyyy\-mm\-dd">
                  <c:v>42978</c:v>
                </c:pt>
                <c:pt idx="8" c:formatCode="yyyy\-mm\-dd">
                  <c:v>43008</c:v>
                </c:pt>
                <c:pt idx="9" c:formatCode="yyyy\-mm\-dd">
                  <c:v>43039</c:v>
                </c:pt>
                <c:pt idx="10" c:formatCode="yyyy\-mm\-dd">
                  <c:v>43069</c:v>
                </c:pt>
                <c:pt idx="11" c:formatCode="yyyy\-mm\-dd">
                  <c:v>43100</c:v>
                </c:pt>
                <c:pt idx="12" c:formatCode="yyyy\-mm\-dd">
                  <c:v>43131</c:v>
                </c:pt>
                <c:pt idx="13" c:formatCode="yyyy\-mm\-dd">
                  <c:v>43159</c:v>
                </c:pt>
                <c:pt idx="14" c:formatCode="yyyy\-mm\-dd">
                  <c:v>43190</c:v>
                </c:pt>
                <c:pt idx="15" c:formatCode="yyyy\-mm\-dd">
                  <c:v>43220</c:v>
                </c:pt>
                <c:pt idx="16" c:formatCode="yyyy\-mm\-dd">
                  <c:v>43251</c:v>
                </c:pt>
                <c:pt idx="17" c:formatCode="yyyy\-mm\-dd">
                  <c:v>43281</c:v>
                </c:pt>
                <c:pt idx="18" c:formatCode="yyyy\-mm\-dd">
                  <c:v>43312</c:v>
                </c:pt>
                <c:pt idx="19" c:formatCode="yyyy\-mm\-dd">
                  <c:v>43343</c:v>
                </c:pt>
                <c:pt idx="20" c:formatCode="yyyy\-mm\-dd">
                  <c:v>43373</c:v>
                </c:pt>
                <c:pt idx="21" c:formatCode="yyyy\-mm\-dd">
                  <c:v>43404</c:v>
                </c:pt>
                <c:pt idx="22" c:formatCode="yyyy\-mm\-dd">
                  <c:v>43434</c:v>
                </c:pt>
                <c:pt idx="23" c:formatCode="yyyy\-mm\-dd">
                  <c:v>43465</c:v>
                </c:pt>
                <c:pt idx="24" c:formatCode="yyyy\-mm\-dd">
                  <c:v>43496</c:v>
                </c:pt>
                <c:pt idx="25" c:formatCode="yyyy\-mm\-dd">
                  <c:v>43524</c:v>
                </c:pt>
                <c:pt idx="26" c:formatCode="yyyy\-mm\-dd">
                  <c:v>43555</c:v>
                </c:pt>
                <c:pt idx="27" c:formatCode="yyyy\-mm\-dd">
                  <c:v>43585</c:v>
                </c:pt>
                <c:pt idx="28" c:formatCode="yyyy\-mm\-dd">
                  <c:v>43616</c:v>
                </c:pt>
                <c:pt idx="29" c:formatCode="yyyy\-mm\-dd">
                  <c:v>43646</c:v>
                </c:pt>
                <c:pt idx="30" c:formatCode="yyyy\-mm\-dd">
                  <c:v>43677</c:v>
                </c:pt>
                <c:pt idx="31" c:formatCode="yyyy\-mm\-dd">
                  <c:v>43708</c:v>
                </c:pt>
                <c:pt idx="32" c:formatCode="yyyy\-mm\-dd">
                  <c:v>43738</c:v>
                </c:pt>
                <c:pt idx="33" c:formatCode="yyyy\-mm\-dd">
                  <c:v>43769</c:v>
                </c:pt>
                <c:pt idx="34" c:formatCode="yyyy\-mm\-dd">
                  <c:v>43799</c:v>
                </c:pt>
                <c:pt idx="35" c:formatCode="yyyy\-mm\-dd">
                  <c:v>43830</c:v>
                </c:pt>
                <c:pt idx="36" c:formatCode="yyyy\-mm\-dd">
                  <c:v>43861</c:v>
                </c:pt>
                <c:pt idx="37" c:formatCode="yyyy\-mm\-dd">
                  <c:v>43890</c:v>
                </c:pt>
                <c:pt idx="38" c:formatCode="yyyy\-mm\-dd">
                  <c:v>43921</c:v>
                </c:pt>
                <c:pt idx="39" c:formatCode="yyyy\-mm\-dd">
                  <c:v>43951</c:v>
                </c:pt>
                <c:pt idx="40" c:formatCode="yyyy\-mm\-dd">
                  <c:v>43982</c:v>
                </c:pt>
                <c:pt idx="41" c:formatCode="yyyy\-mm\-dd">
                  <c:v>44012</c:v>
                </c:pt>
                <c:pt idx="42" c:formatCode="yyyy\-mm\-dd">
                  <c:v>44043</c:v>
                </c:pt>
                <c:pt idx="43" c:formatCode="yyyy\-mm\-dd">
                  <c:v>44074</c:v>
                </c:pt>
                <c:pt idx="44" c:formatCode="yyyy\-mm\-dd">
                  <c:v>44104</c:v>
                </c:pt>
                <c:pt idx="45" c:formatCode="yyyy\-mm\-dd">
                  <c:v>44135</c:v>
                </c:pt>
                <c:pt idx="46" c:formatCode="yyyy\-mm\-dd">
                  <c:v>44165</c:v>
                </c:pt>
                <c:pt idx="47" c:formatCode="yyyy\-mm\-dd">
                  <c:v>44196</c:v>
                </c:pt>
                <c:pt idx="48" c:formatCode="yyyy\-mm\-dd">
                  <c:v>44227</c:v>
                </c:pt>
                <c:pt idx="49" c:formatCode="yyyy\-mm\-dd">
                  <c:v>44255</c:v>
                </c:pt>
                <c:pt idx="50" c:formatCode="yyyy\-mm\-dd">
                  <c:v>44286</c:v>
                </c:pt>
                <c:pt idx="51" c:formatCode="yyyy\-mm\-dd">
                  <c:v>44316</c:v>
                </c:pt>
                <c:pt idx="52" c:formatCode="yyyy\-mm\-dd">
                  <c:v>44347</c:v>
                </c:pt>
                <c:pt idx="53" c:formatCode="yyyy\-mm\-dd">
                  <c:v>44377</c:v>
                </c:pt>
                <c:pt idx="54" c:formatCode="yyyy\-mm\-dd">
                  <c:v>44408</c:v>
                </c:pt>
                <c:pt idx="55" c:formatCode="yyyy\-mm\-dd">
                  <c:v>44439</c:v>
                </c:pt>
                <c:pt idx="56" c:formatCode="yyyy\-mm\-dd">
                  <c:v>44469</c:v>
                </c:pt>
                <c:pt idx="57" c:formatCode="yyyy\-mm\-dd">
                  <c:v>44500</c:v>
                </c:pt>
                <c:pt idx="58" c:formatCode="yyyy\-mm\-dd">
                  <c:v>44530</c:v>
                </c:pt>
                <c:pt idx="59" c:formatCode="yyyy\-mm\-dd">
                  <c:v>44561</c:v>
                </c:pt>
                <c:pt idx="60" c:formatCode="yyyy\-mm\-dd">
                  <c:v>44592</c:v>
                </c:pt>
                <c:pt idx="61" c:formatCode="yyyy\-mm\-dd">
                  <c:v>44620</c:v>
                </c:pt>
                <c:pt idx="62" c:formatCode="yyyy\-mm\-dd">
                  <c:v>44651</c:v>
                </c:pt>
                <c:pt idx="63" c:formatCode="yyyy\-mm\-dd">
                  <c:v>44681</c:v>
                </c:pt>
                <c:pt idx="64" c:formatCode="yyyy\-mm\-dd">
                  <c:v>44712</c:v>
                </c:pt>
                <c:pt idx="65" c:formatCode="yyyy\-mm\-dd">
                  <c:v>44742</c:v>
                </c:pt>
                <c:pt idx="66" c:formatCode="yyyy\-mm\-dd">
                  <c:v>44773</c:v>
                </c:pt>
                <c:pt idx="67" c:formatCode="yyyy\-mm\-dd">
                  <c:v>44804</c:v>
                </c:pt>
                <c:pt idx="68" c:formatCode="yyyy\-mm\-dd">
                  <c:v>44834</c:v>
                </c:pt>
                <c:pt idx="69" c:formatCode="yyyy\-mm\-dd">
                  <c:v>44865</c:v>
                </c:pt>
                <c:pt idx="70" c:formatCode="yyyy\-mm\-dd">
                  <c:v>44895</c:v>
                </c:pt>
                <c:pt idx="71" c:formatCode="yyyy\-mm\-dd">
                  <c:v>44925</c:v>
                </c:pt>
                <c:pt idx="72" c:formatCode="yyyy\-mm\-dd">
                  <c:v>44957</c:v>
                </c:pt>
                <c:pt idx="73" c:formatCode="yyyy\-mm\-dd">
                  <c:v>44985</c:v>
                </c:pt>
                <c:pt idx="74" c:formatCode="yyyy\-mm\-dd">
                  <c:v>45016</c:v>
                </c:pt>
                <c:pt idx="75" c:formatCode="yyyy\-mm\-dd">
                  <c:v>45046</c:v>
                </c:pt>
              </c:numCache>
            </c:numRef>
          </c:cat>
          <c:val>
            <c:numRef>
              <c:f>[磷酸铁锂数据.xlsx]磷酸铁锂产量!$B$3:$B$78</c:f>
              <c:numCache>
                <c:formatCode>General</c:formatCode>
                <c:ptCount val="76"/>
                <c:pt idx="0">
                  <c:v>3800</c:v>
                </c:pt>
                <c:pt idx="1">
                  <c:v>4000</c:v>
                </c:pt>
                <c:pt idx="2">
                  <c:v>4200</c:v>
                </c:pt>
                <c:pt idx="3">
                  <c:v>4800</c:v>
                </c:pt>
                <c:pt idx="4">
                  <c:v>5300</c:v>
                </c:pt>
                <c:pt idx="5">
                  <c:v>5500</c:v>
                </c:pt>
                <c:pt idx="6">
                  <c:v>6000</c:v>
                </c:pt>
                <c:pt idx="7">
                  <c:v>6000</c:v>
                </c:pt>
                <c:pt idx="8">
                  <c:v>5500</c:v>
                </c:pt>
                <c:pt idx="9">
                  <c:v>4800</c:v>
                </c:pt>
                <c:pt idx="10">
                  <c:v>4100</c:v>
                </c:pt>
                <c:pt idx="11">
                  <c:v>4000</c:v>
                </c:pt>
                <c:pt idx="12">
                  <c:v>4500</c:v>
                </c:pt>
                <c:pt idx="13">
                  <c:v>4500</c:v>
                </c:pt>
                <c:pt idx="14">
                  <c:v>4000</c:v>
                </c:pt>
                <c:pt idx="15">
                  <c:v>5000</c:v>
                </c:pt>
                <c:pt idx="16">
                  <c:v>6000</c:v>
                </c:pt>
                <c:pt idx="17">
                  <c:v>5000</c:v>
                </c:pt>
                <c:pt idx="18">
                  <c:v>5000</c:v>
                </c:pt>
                <c:pt idx="19">
                  <c:v>5500</c:v>
                </c:pt>
                <c:pt idx="20">
                  <c:v>6800</c:v>
                </c:pt>
                <c:pt idx="21">
                  <c:v>7000</c:v>
                </c:pt>
                <c:pt idx="22">
                  <c:v>7500</c:v>
                </c:pt>
                <c:pt idx="23">
                  <c:v>7200</c:v>
                </c:pt>
                <c:pt idx="24">
                  <c:v>7500</c:v>
                </c:pt>
                <c:pt idx="25">
                  <c:v>6500</c:v>
                </c:pt>
                <c:pt idx="26">
                  <c:v>8200</c:v>
                </c:pt>
                <c:pt idx="27">
                  <c:v>9000</c:v>
                </c:pt>
                <c:pt idx="28">
                  <c:v>8500</c:v>
                </c:pt>
                <c:pt idx="29">
                  <c:v>5500</c:v>
                </c:pt>
                <c:pt idx="30">
                  <c:v>6000</c:v>
                </c:pt>
                <c:pt idx="31">
                  <c:v>7000</c:v>
                </c:pt>
                <c:pt idx="32">
                  <c:v>10000</c:v>
                </c:pt>
                <c:pt idx="33">
                  <c:v>11500</c:v>
                </c:pt>
                <c:pt idx="34">
                  <c:v>7000</c:v>
                </c:pt>
                <c:pt idx="35">
                  <c:v>5300</c:v>
                </c:pt>
                <c:pt idx="36">
                  <c:v>7050</c:v>
                </c:pt>
                <c:pt idx="37">
                  <c:v>4200</c:v>
                </c:pt>
                <c:pt idx="38">
                  <c:v>7300</c:v>
                </c:pt>
                <c:pt idx="39">
                  <c:v>8830</c:v>
                </c:pt>
                <c:pt idx="40">
                  <c:v>9420</c:v>
                </c:pt>
                <c:pt idx="41">
                  <c:v>11120</c:v>
                </c:pt>
                <c:pt idx="42">
                  <c:v>12320</c:v>
                </c:pt>
                <c:pt idx="43">
                  <c:v>14720</c:v>
                </c:pt>
                <c:pt idx="44">
                  <c:v>14570</c:v>
                </c:pt>
                <c:pt idx="45">
                  <c:v>16420</c:v>
                </c:pt>
                <c:pt idx="46">
                  <c:v>16900</c:v>
                </c:pt>
                <c:pt idx="47">
                  <c:v>19240</c:v>
                </c:pt>
                <c:pt idx="48">
                  <c:v>19000</c:v>
                </c:pt>
                <c:pt idx="49">
                  <c:v>20950</c:v>
                </c:pt>
                <c:pt idx="50">
                  <c:v>23550</c:v>
                </c:pt>
                <c:pt idx="51">
                  <c:v>31450</c:v>
                </c:pt>
                <c:pt idx="52">
                  <c:v>33900</c:v>
                </c:pt>
                <c:pt idx="53">
                  <c:v>35900</c:v>
                </c:pt>
                <c:pt idx="54">
                  <c:v>39000</c:v>
                </c:pt>
                <c:pt idx="55">
                  <c:v>40600</c:v>
                </c:pt>
                <c:pt idx="56">
                  <c:v>37800</c:v>
                </c:pt>
                <c:pt idx="57">
                  <c:v>39800</c:v>
                </c:pt>
                <c:pt idx="58">
                  <c:v>48600</c:v>
                </c:pt>
                <c:pt idx="59">
                  <c:v>57950</c:v>
                </c:pt>
                <c:pt idx="60">
                  <c:v>59550</c:v>
                </c:pt>
                <c:pt idx="61">
                  <c:v>60490</c:v>
                </c:pt>
                <c:pt idx="62">
                  <c:v>56100</c:v>
                </c:pt>
                <c:pt idx="63">
                  <c:v>57300</c:v>
                </c:pt>
                <c:pt idx="64">
                  <c:v>67550</c:v>
                </c:pt>
                <c:pt idx="65">
                  <c:v>72330</c:v>
                </c:pt>
                <c:pt idx="66">
                  <c:v>83080</c:v>
                </c:pt>
                <c:pt idx="67">
                  <c:v>80410</c:v>
                </c:pt>
                <c:pt idx="68">
                  <c:v>98630</c:v>
                </c:pt>
                <c:pt idx="69">
                  <c:v>105030</c:v>
                </c:pt>
                <c:pt idx="70">
                  <c:v>115550</c:v>
                </c:pt>
                <c:pt idx="71">
                  <c:v>122650</c:v>
                </c:pt>
                <c:pt idx="72">
                  <c:v>80100</c:v>
                </c:pt>
                <c:pt idx="73">
                  <c:v>74900</c:v>
                </c:pt>
                <c:pt idx="74">
                  <c:v>78600</c:v>
                </c:pt>
                <c:pt idx="75">
                  <c:v>77180</c:v>
                </c:pt>
              </c:numCache>
            </c:numRef>
          </c:val>
        </c:ser>
        <c:dLbls>
          <c:showLegendKey val="0"/>
          <c:showVal val="0"/>
          <c:showCatName val="0"/>
          <c:showSerName val="0"/>
          <c:showPercent val="0"/>
          <c:showBubbleSize val="0"/>
        </c:dLbls>
        <c:gapWidth val="150"/>
        <c:overlap val="0"/>
        <c:axId val="667521728"/>
        <c:axId val="667522848"/>
      </c:barChart>
      <c:lineChart>
        <c:grouping val="standard"/>
        <c:varyColors val="0"/>
        <c:ser>
          <c:idx val="1"/>
          <c:order val="1"/>
          <c:tx>
            <c:strRef>
              <c:f>[磷酸铁锂数据.xlsx]磷酸铁锂产量!$C$2</c:f>
              <c:strCache>
                <c:ptCount val="1"/>
                <c:pt idx="0">
                  <c:v>环比</c:v>
                </c:pt>
              </c:strCache>
            </c:strRef>
          </c:tx>
          <c:spPr>
            <a:ln w="19050" cap="rnd">
              <a:solidFill>
                <a:srgbClr val="BC0008"/>
              </a:solidFill>
              <a:round/>
            </a:ln>
            <a:effectLst/>
            <a:sp3d contourW="19050"/>
          </c:spPr>
          <c:marker>
            <c:symbol val="none"/>
          </c:marker>
          <c:dLbls>
            <c:delete val="1"/>
          </c:dLbls>
          <c:cat>
            <c:numRef>
              <c:f>[磷酸铁锂数据.xlsx]磷酸铁锂产量!$A$3:$A$78</c:f>
              <c:numCache>
                <c:formatCode>yyyy\-mm\-dd</c:formatCode>
                <c:ptCount val="76"/>
                <c:pt idx="0" c:formatCode="yyyy\-mm\-dd">
                  <c:v>42766</c:v>
                </c:pt>
                <c:pt idx="1" c:formatCode="yyyy\-mm\-dd">
                  <c:v>42794</c:v>
                </c:pt>
                <c:pt idx="2" c:formatCode="yyyy\-mm\-dd">
                  <c:v>42825</c:v>
                </c:pt>
                <c:pt idx="3" c:formatCode="yyyy\-mm\-dd">
                  <c:v>42855</c:v>
                </c:pt>
                <c:pt idx="4" c:formatCode="yyyy\-mm\-dd">
                  <c:v>42886</c:v>
                </c:pt>
                <c:pt idx="5" c:formatCode="yyyy\-mm\-dd">
                  <c:v>42916</c:v>
                </c:pt>
                <c:pt idx="6" c:formatCode="yyyy\-mm\-dd">
                  <c:v>42947</c:v>
                </c:pt>
                <c:pt idx="7" c:formatCode="yyyy\-mm\-dd">
                  <c:v>42978</c:v>
                </c:pt>
                <c:pt idx="8" c:formatCode="yyyy\-mm\-dd">
                  <c:v>43008</c:v>
                </c:pt>
                <c:pt idx="9" c:formatCode="yyyy\-mm\-dd">
                  <c:v>43039</c:v>
                </c:pt>
                <c:pt idx="10" c:formatCode="yyyy\-mm\-dd">
                  <c:v>43069</c:v>
                </c:pt>
                <c:pt idx="11" c:formatCode="yyyy\-mm\-dd">
                  <c:v>43100</c:v>
                </c:pt>
                <c:pt idx="12" c:formatCode="yyyy\-mm\-dd">
                  <c:v>43131</c:v>
                </c:pt>
                <c:pt idx="13" c:formatCode="yyyy\-mm\-dd">
                  <c:v>43159</c:v>
                </c:pt>
                <c:pt idx="14" c:formatCode="yyyy\-mm\-dd">
                  <c:v>43190</c:v>
                </c:pt>
                <c:pt idx="15" c:formatCode="yyyy\-mm\-dd">
                  <c:v>43220</c:v>
                </c:pt>
                <c:pt idx="16" c:formatCode="yyyy\-mm\-dd">
                  <c:v>43251</c:v>
                </c:pt>
                <c:pt idx="17" c:formatCode="yyyy\-mm\-dd">
                  <c:v>43281</c:v>
                </c:pt>
                <c:pt idx="18" c:formatCode="yyyy\-mm\-dd">
                  <c:v>43312</c:v>
                </c:pt>
                <c:pt idx="19" c:formatCode="yyyy\-mm\-dd">
                  <c:v>43343</c:v>
                </c:pt>
                <c:pt idx="20" c:formatCode="yyyy\-mm\-dd">
                  <c:v>43373</c:v>
                </c:pt>
                <c:pt idx="21" c:formatCode="yyyy\-mm\-dd">
                  <c:v>43404</c:v>
                </c:pt>
                <c:pt idx="22" c:formatCode="yyyy\-mm\-dd">
                  <c:v>43434</c:v>
                </c:pt>
                <c:pt idx="23" c:formatCode="yyyy\-mm\-dd">
                  <c:v>43465</c:v>
                </c:pt>
                <c:pt idx="24" c:formatCode="yyyy\-mm\-dd">
                  <c:v>43496</c:v>
                </c:pt>
                <c:pt idx="25" c:formatCode="yyyy\-mm\-dd">
                  <c:v>43524</c:v>
                </c:pt>
                <c:pt idx="26" c:formatCode="yyyy\-mm\-dd">
                  <c:v>43555</c:v>
                </c:pt>
                <c:pt idx="27" c:formatCode="yyyy\-mm\-dd">
                  <c:v>43585</c:v>
                </c:pt>
                <c:pt idx="28" c:formatCode="yyyy\-mm\-dd">
                  <c:v>43616</c:v>
                </c:pt>
                <c:pt idx="29" c:formatCode="yyyy\-mm\-dd">
                  <c:v>43646</c:v>
                </c:pt>
                <c:pt idx="30" c:formatCode="yyyy\-mm\-dd">
                  <c:v>43677</c:v>
                </c:pt>
                <c:pt idx="31" c:formatCode="yyyy\-mm\-dd">
                  <c:v>43708</c:v>
                </c:pt>
                <c:pt idx="32" c:formatCode="yyyy\-mm\-dd">
                  <c:v>43738</c:v>
                </c:pt>
                <c:pt idx="33" c:formatCode="yyyy\-mm\-dd">
                  <c:v>43769</c:v>
                </c:pt>
                <c:pt idx="34" c:formatCode="yyyy\-mm\-dd">
                  <c:v>43799</c:v>
                </c:pt>
                <c:pt idx="35" c:formatCode="yyyy\-mm\-dd">
                  <c:v>43830</c:v>
                </c:pt>
                <c:pt idx="36" c:formatCode="yyyy\-mm\-dd">
                  <c:v>43861</c:v>
                </c:pt>
                <c:pt idx="37" c:formatCode="yyyy\-mm\-dd">
                  <c:v>43890</c:v>
                </c:pt>
                <c:pt idx="38" c:formatCode="yyyy\-mm\-dd">
                  <c:v>43921</c:v>
                </c:pt>
                <c:pt idx="39" c:formatCode="yyyy\-mm\-dd">
                  <c:v>43951</c:v>
                </c:pt>
                <c:pt idx="40" c:formatCode="yyyy\-mm\-dd">
                  <c:v>43982</c:v>
                </c:pt>
                <c:pt idx="41" c:formatCode="yyyy\-mm\-dd">
                  <c:v>44012</c:v>
                </c:pt>
                <c:pt idx="42" c:formatCode="yyyy\-mm\-dd">
                  <c:v>44043</c:v>
                </c:pt>
                <c:pt idx="43" c:formatCode="yyyy\-mm\-dd">
                  <c:v>44074</c:v>
                </c:pt>
                <c:pt idx="44" c:formatCode="yyyy\-mm\-dd">
                  <c:v>44104</c:v>
                </c:pt>
                <c:pt idx="45" c:formatCode="yyyy\-mm\-dd">
                  <c:v>44135</c:v>
                </c:pt>
                <c:pt idx="46" c:formatCode="yyyy\-mm\-dd">
                  <c:v>44165</c:v>
                </c:pt>
                <c:pt idx="47" c:formatCode="yyyy\-mm\-dd">
                  <c:v>44196</c:v>
                </c:pt>
                <c:pt idx="48" c:formatCode="yyyy\-mm\-dd">
                  <c:v>44227</c:v>
                </c:pt>
                <c:pt idx="49" c:formatCode="yyyy\-mm\-dd">
                  <c:v>44255</c:v>
                </c:pt>
                <c:pt idx="50" c:formatCode="yyyy\-mm\-dd">
                  <c:v>44286</c:v>
                </c:pt>
                <c:pt idx="51" c:formatCode="yyyy\-mm\-dd">
                  <c:v>44316</c:v>
                </c:pt>
                <c:pt idx="52" c:formatCode="yyyy\-mm\-dd">
                  <c:v>44347</c:v>
                </c:pt>
                <c:pt idx="53" c:formatCode="yyyy\-mm\-dd">
                  <c:v>44377</c:v>
                </c:pt>
                <c:pt idx="54" c:formatCode="yyyy\-mm\-dd">
                  <c:v>44408</c:v>
                </c:pt>
                <c:pt idx="55" c:formatCode="yyyy\-mm\-dd">
                  <c:v>44439</c:v>
                </c:pt>
                <c:pt idx="56" c:formatCode="yyyy\-mm\-dd">
                  <c:v>44469</c:v>
                </c:pt>
                <c:pt idx="57" c:formatCode="yyyy\-mm\-dd">
                  <c:v>44500</c:v>
                </c:pt>
                <c:pt idx="58" c:formatCode="yyyy\-mm\-dd">
                  <c:v>44530</c:v>
                </c:pt>
                <c:pt idx="59" c:formatCode="yyyy\-mm\-dd">
                  <c:v>44561</c:v>
                </c:pt>
                <c:pt idx="60" c:formatCode="yyyy\-mm\-dd">
                  <c:v>44592</c:v>
                </c:pt>
                <c:pt idx="61" c:formatCode="yyyy\-mm\-dd">
                  <c:v>44620</c:v>
                </c:pt>
                <c:pt idx="62" c:formatCode="yyyy\-mm\-dd">
                  <c:v>44651</c:v>
                </c:pt>
                <c:pt idx="63" c:formatCode="yyyy\-mm\-dd">
                  <c:v>44681</c:v>
                </c:pt>
                <c:pt idx="64" c:formatCode="yyyy\-mm\-dd">
                  <c:v>44712</c:v>
                </c:pt>
                <c:pt idx="65" c:formatCode="yyyy\-mm\-dd">
                  <c:v>44742</c:v>
                </c:pt>
                <c:pt idx="66" c:formatCode="yyyy\-mm\-dd">
                  <c:v>44773</c:v>
                </c:pt>
                <c:pt idx="67" c:formatCode="yyyy\-mm\-dd">
                  <c:v>44804</c:v>
                </c:pt>
                <c:pt idx="68" c:formatCode="yyyy\-mm\-dd">
                  <c:v>44834</c:v>
                </c:pt>
                <c:pt idx="69" c:formatCode="yyyy\-mm\-dd">
                  <c:v>44865</c:v>
                </c:pt>
                <c:pt idx="70" c:formatCode="yyyy\-mm\-dd">
                  <c:v>44895</c:v>
                </c:pt>
                <c:pt idx="71" c:formatCode="yyyy\-mm\-dd">
                  <c:v>44925</c:v>
                </c:pt>
                <c:pt idx="72" c:formatCode="yyyy\-mm\-dd">
                  <c:v>44957</c:v>
                </c:pt>
                <c:pt idx="73" c:formatCode="yyyy\-mm\-dd">
                  <c:v>44985</c:v>
                </c:pt>
                <c:pt idx="74" c:formatCode="yyyy\-mm\-dd">
                  <c:v>45016</c:v>
                </c:pt>
                <c:pt idx="75" c:formatCode="yyyy\-mm\-dd">
                  <c:v>45046</c:v>
                </c:pt>
              </c:numCache>
            </c:numRef>
          </c:cat>
          <c:val>
            <c:numRef>
              <c:f>[磷酸铁锂数据.xlsx]磷酸铁锂产量!$C$3:$C$78</c:f>
              <c:numCache>
                <c:formatCode>0.00%</c:formatCode>
                <c:ptCount val="76"/>
                <c:pt idx="0">
                  <c:v>-0.05</c:v>
                </c:pt>
                <c:pt idx="1">
                  <c:v>-0.0476190476190477</c:v>
                </c:pt>
                <c:pt idx="2">
                  <c:v>-0.125</c:v>
                </c:pt>
                <c:pt idx="3">
                  <c:v>-0.0943396226415094</c:v>
                </c:pt>
                <c:pt idx="4">
                  <c:v>-0.0363636363636364</c:v>
                </c:pt>
                <c:pt idx="5">
                  <c:v>-0.0833333333333334</c:v>
                </c:pt>
                <c:pt idx="6">
                  <c:v>0</c:v>
                </c:pt>
                <c:pt idx="7">
                  <c:v>0.0909090909090908</c:v>
                </c:pt>
                <c:pt idx="8">
                  <c:v>0.145833333333333</c:v>
                </c:pt>
                <c:pt idx="9">
                  <c:v>0.170731707317073</c:v>
                </c:pt>
                <c:pt idx="10">
                  <c:v>0.0249999999999999</c:v>
                </c:pt>
                <c:pt idx="11">
                  <c:v>-0.111111111111111</c:v>
                </c:pt>
                <c:pt idx="12">
                  <c:v>0</c:v>
                </c:pt>
                <c:pt idx="13">
                  <c:v>0.125</c:v>
                </c:pt>
                <c:pt idx="14">
                  <c:v>-0.2</c:v>
                </c:pt>
                <c:pt idx="15">
                  <c:v>-0.166666666666667</c:v>
                </c:pt>
                <c:pt idx="16">
                  <c:v>0.2</c:v>
                </c:pt>
                <c:pt idx="17">
                  <c:v>0</c:v>
                </c:pt>
                <c:pt idx="18">
                  <c:v>-0.0909090909090909</c:v>
                </c:pt>
                <c:pt idx="19">
                  <c:v>-0.191176470588235</c:v>
                </c:pt>
                <c:pt idx="20">
                  <c:v>-0.0285714285714286</c:v>
                </c:pt>
                <c:pt idx="21">
                  <c:v>-0.0666666666666667</c:v>
                </c:pt>
                <c:pt idx="22">
                  <c:v>0.0416666666666667</c:v>
                </c:pt>
                <c:pt idx="23">
                  <c:v>-0.04</c:v>
                </c:pt>
                <c:pt idx="24">
                  <c:v>0.153846153846154</c:v>
                </c:pt>
                <c:pt idx="25">
                  <c:v>-0.207317073170732</c:v>
                </c:pt>
                <c:pt idx="26">
                  <c:v>-0.0888888888888889</c:v>
                </c:pt>
                <c:pt idx="27">
                  <c:v>0.0588235294117647</c:v>
                </c:pt>
                <c:pt idx="28">
                  <c:v>0.545454545454545</c:v>
                </c:pt>
                <c:pt idx="29">
                  <c:v>-0.0833333333333334</c:v>
                </c:pt>
                <c:pt idx="30">
                  <c:v>-0.142857142857143</c:v>
                </c:pt>
                <c:pt idx="31">
                  <c:v>-0.3</c:v>
                </c:pt>
                <c:pt idx="32">
                  <c:v>-0.130434782608696</c:v>
                </c:pt>
                <c:pt idx="33">
                  <c:v>0.642857142857143</c:v>
                </c:pt>
                <c:pt idx="34">
                  <c:v>0.320754716981132</c:v>
                </c:pt>
                <c:pt idx="35">
                  <c:v>-0.24822695035461</c:v>
                </c:pt>
                <c:pt idx="36">
                  <c:v>0.678571428571429</c:v>
                </c:pt>
                <c:pt idx="37">
                  <c:v>-0.424657534246575</c:v>
                </c:pt>
                <c:pt idx="38">
                  <c:v>-0.173272933182333</c:v>
                </c:pt>
                <c:pt idx="39">
                  <c:v>-0.0626326963906582</c:v>
                </c:pt>
                <c:pt idx="40">
                  <c:v>-0.152877697841727</c:v>
                </c:pt>
                <c:pt idx="41">
                  <c:v>-0.0974025974025974</c:v>
                </c:pt>
                <c:pt idx="42">
                  <c:v>-0.16304347826087</c:v>
                </c:pt>
                <c:pt idx="43">
                  <c:v>0.0102951269732328</c:v>
                </c:pt>
                <c:pt idx="44">
                  <c:v>-0.112667478684531</c:v>
                </c:pt>
                <c:pt idx="45">
                  <c:v>-0.0284023668639053</c:v>
                </c:pt>
                <c:pt idx="46">
                  <c:v>-0.121621621621622</c:v>
                </c:pt>
                <c:pt idx="47">
                  <c:v>0.0126315789473683</c:v>
                </c:pt>
                <c:pt idx="48">
                  <c:v>-0.0930787589498807</c:v>
                </c:pt>
                <c:pt idx="49">
                  <c:v>-0.110403397027601</c:v>
                </c:pt>
                <c:pt idx="50">
                  <c:v>-0.251192368839428</c:v>
                </c:pt>
                <c:pt idx="51">
                  <c:v>-0.0722713864306784</c:v>
                </c:pt>
                <c:pt idx="52">
                  <c:v>-0.0557103064066853</c:v>
                </c:pt>
                <c:pt idx="53">
                  <c:v>-0.0794871794871795</c:v>
                </c:pt>
                <c:pt idx="54">
                  <c:v>-0.0394088669950738</c:v>
                </c:pt>
                <c:pt idx="55">
                  <c:v>0.0740740740740742</c:v>
                </c:pt>
                <c:pt idx="56">
                  <c:v>-0.050251256281407</c:v>
                </c:pt>
                <c:pt idx="57">
                  <c:v>-0.181069958847737</c:v>
                </c:pt>
                <c:pt idx="58">
                  <c:v>-0.161345987920621</c:v>
                </c:pt>
                <c:pt idx="59">
                  <c:v>-0.0268681780016793</c:v>
                </c:pt>
                <c:pt idx="60">
                  <c:v>-0.0155397586377913</c:v>
                </c:pt>
                <c:pt idx="61">
                  <c:v>0.0782531194295901</c:v>
                </c:pt>
                <c:pt idx="62">
                  <c:v>-0.0209424083769634</c:v>
                </c:pt>
                <c:pt idx="63">
                  <c:v>-0.151739452257587</c:v>
                </c:pt>
                <c:pt idx="64">
                  <c:v>-0.0660859947463017</c:v>
                </c:pt>
                <c:pt idx="65">
                  <c:v>-0.129393355801637</c:v>
                </c:pt>
                <c:pt idx="66">
                  <c:v>0.0332048252704888</c:v>
                </c:pt>
                <c:pt idx="67">
                  <c:v>-0.184730812126128</c:v>
                </c:pt>
                <c:pt idx="68">
                  <c:v>-0.0609349709606779</c:v>
                </c:pt>
                <c:pt idx="69">
                  <c:v>0.1354</c:v>
                </c:pt>
                <c:pt idx="70">
                  <c:v>0.0319</c:v>
                </c:pt>
                <c:pt idx="71">
                  <c:v>0.0614</c:v>
                </c:pt>
                <c:pt idx="72">
                  <c:v>-0.346922136159804</c:v>
                </c:pt>
                <c:pt idx="73">
                  <c:v>-0.0649188514357054</c:v>
                </c:pt>
                <c:pt idx="74">
                  <c:v>0.0493991989319092</c:v>
                </c:pt>
                <c:pt idx="75">
                  <c:v>-0.0180661577608142</c:v>
                </c:pt>
              </c:numCache>
            </c:numRef>
          </c:val>
          <c:smooth val="0"/>
        </c:ser>
        <c:dLbls>
          <c:showLegendKey val="0"/>
          <c:showVal val="0"/>
          <c:showCatName val="0"/>
          <c:showSerName val="0"/>
          <c:showPercent val="0"/>
          <c:showBubbleSize val="0"/>
        </c:dLbls>
        <c:marker val="0"/>
        <c:smooth val="0"/>
        <c:axId val="684144994"/>
        <c:axId val="300452655"/>
      </c:lineChart>
      <c:dateAx>
        <c:axId val="667521728"/>
        <c:scaling>
          <c:orientation val="minMax"/>
          <c:min val="44136"/>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months"/>
        <c:majorUnit val="2"/>
        <c:majorTimeUnit val="months"/>
        <c:minorUnit val="1"/>
        <c:minorTimeUnit val="days"/>
      </c:dateAx>
      <c:valAx>
        <c:axId val="667522848"/>
        <c:scaling>
          <c:orientation val="minMax"/>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dateAx>
        <c:axId val="684144994"/>
        <c:scaling>
          <c:orientation val="minMax"/>
        </c:scaling>
        <c:delete val="1"/>
        <c:axPos val="b"/>
        <c:majorTickMark val="none"/>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300452655"/>
        <c:crosses val="autoZero"/>
        <c:auto val="1"/>
        <c:lblOffset val="100"/>
        <c:baseTimeUnit val="days"/>
      </c:dateAx>
      <c:valAx>
        <c:axId val="300452655"/>
        <c:scaling>
          <c:orientation val="minMax"/>
        </c:scaling>
        <c:delete val="0"/>
        <c:axPos val="r"/>
        <c:numFmt formatCode="0%" sourceLinked="0"/>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84144994"/>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601993865030675"/>
          <c:y val="0.0545002261420172"/>
          <c:w val="0.877684049079755"/>
          <c:h val="0.11510628674807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负极材料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914621676891616"/>
          <c:y val="0.156037991858887"/>
          <c:w val="0.880419222903885"/>
          <c:h val="0.662912709181366"/>
        </c:manualLayout>
      </c:layout>
      <c:lineChart>
        <c:grouping val="standard"/>
        <c:varyColors val="0"/>
        <c:ser>
          <c:idx val="0"/>
          <c:order val="0"/>
          <c:tx>
            <c:strRef>
              <c:f>[Mysteel负极材料月报图表.xlsx]负极材料价格!$B$1</c:f>
              <c:strCache>
                <c:ptCount val="1"/>
                <c:pt idx="0">
                  <c:v>人造石墨</c:v>
                </c:pt>
              </c:strCache>
            </c:strRef>
          </c:tx>
          <c:spPr>
            <a:ln w="19050" cap="rnd">
              <a:solidFill>
                <a:srgbClr val="BC0008"/>
              </a:solidFill>
              <a:round/>
            </a:ln>
            <a:effectLst/>
          </c:spPr>
          <c:marker>
            <c:symbol val="none"/>
          </c:marker>
          <c:dLbls>
            <c:delete val="1"/>
          </c:dLbls>
          <c:cat>
            <c:numRef>
              <c:f>[Mysteel负极材料月报图表.xlsx]负极材料价格!$A$80:$A$616</c:f>
              <c:numCache>
                <c:formatCode>yyyy/m/d;@</c:formatCode>
                <c:ptCount val="537"/>
                <c:pt idx="0" c:formatCode="yyyy/m/d;@">
                  <c:v>44313</c:v>
                </c:pt>
                <c:pt idx="1" c:formatCode="yyyy/m/d;@">
                  <c:v>44314</c:v>
                </c:pt>
                <c:pt idx="2" c:formatCode="yyyy/m/d;@">
                  <c:v>44315</c:v>
                </c:pt>
                <c:pt idx="3" c:formatCode="yyyy/m/d;@">
                  <c:v>44316</c:v>
                </c:pt>
                <c:pt idx="4" c:formatCode="yyyy/m/d;@">
                  <c:v>44322</c:v>
                </c:pt>
                <c:pt idx="5" c:formatCode="yyyy/m/d;@">
                  <c:v>44323</c:v>
                </c:pt>
                <c:pt idx="6" c:formatCode="yyyy/m/d;@">
                  <c:v>44324</c:v>
                </c:pt>
                <c:pt idx="7" c:formatCode="yyyy/m/d;@">
                  <c:v>44326</c:v>
                </c:pt>
                <c:pt idx="8" c:formatCode="yyyy/m/d;@">
                  <c:v>44327</c:v>
                </c:pt>
                <c:pt idx="9" c:formatCode="yyyy/m/d;@">
                  <c:v>44328</c:v>
                </c:pt>
                <c:pt idx="10" c:formatCode="yyyy/m/d;@">
                  <c:v>44329</c:v>
                </c:pt>
                <c:pt idx="11" c:formatCode="yyyy/m/d;@">
                  <c:v>44330</c:v>
                </c:pt>
                <c:pt idx="12" c:formatCode="yyyy/m/d;@">
                  <c:v>44333</c:v>
                </c:pt>
                <c:pt idx="13" c:formatCode="yyyy/m/d;@">
                  <c:v>44334</c:v>
                </c:pt>
                <c:pt idx="14" c:formatCode="yyyy/m/d;@">
                  <c:v>44335</c:v>
                </c:pt>
                <c:pt idx="15" c:formatCode="yyyy/m/d;@">
                  <c:v>44336</c:v>
                </c:pt>
                <c:pt idx="16" c:formatCode="yyyy/m/d;@">
                  <c:v>44337</c:v>
                </c:pt>
                <c:pt idx="17" c:formatCode="yyyy/m/d;@">
                  <c:v>44340</c:v>
                </c:pt>
                <c:pt idx="18" c:formatCode="yyyy/m/d;@">
                  <c:v>44341</c:v>
                </c:pt>
                <c:pt idx="19" c:formatCode="yyyy/m/d;@">
                  <c:v>44342</c:v>
                </c:pt>
                <c:pt idx="20" c:formatCode="yyyy/m/d;@">
                  <c:v>44343</c:v>
                </c:pt>
                <c:pt idx="21" c:formatCode="yyyy/m/d;@">
                  <c:v>44344</c:v>
                </c:pt>
                <c:pt idx="22" c:formatCode="yyyy/m/d;@">
                  <c:v>44347</c:v>
                </c:pt>
                <c:pt idx="23" c:formatCode="yyyy/m/d;@">
                  <c:v>44348</c:v>
                </c:pt>
                <c:pt idx="24" c:formatCode="yyyy/m/d;@">
                  <c:v>44349</c:v>
                </c:pt>
                <c:pt idx="25" c:formatCode="yyyy/m/d;@">
                  <c:v>44350</c:v>
                </c:pt>
                <c:pt idx="26" c:formatCode="yyyy/m/d;@">
                  <c:v>44351</c:v>
                </c:pt>
                <c:pt idx="27" c:formatCode="yyyy/m/d;@">
                  <c:v>44354</c:v>
                </c:pt>
                <c:pt idx="28" c:formatCode="yyyy/m/d;@">
                  <c:v>44355</c:v>
                </c:pt>
                <c:pt idx="29" c:formatCode="yyyy/m/d;@">
                  <c:v>44356</c:v>
                </c:pt>
                <c:pt idx="30" c:formatCode="yyyy/m/d;@">
                  <c:v>44357</c:v>
                </c:pt>
                <c:pt idx="31" c:formatCode="yyyy/m/d;@">
                  <c:v>44358</c:v>
                </c:pt>
                <c:pt idx="32" c:formatCode="yyyy/m/d;@">
                  <c:v>44362</c:v>
                </c:pt>
                <c:pt idx="33" c:formatCode="yyyy/m/d;@">
                  <c:v>44363</c:v>
                </c:pt>
                <c:pt idx="34" c:formatCode="yyyy/m/d;@">
                  <c:v>44364</c:v>
                </c:pt>
                <c:pt idx="35" c:formatCode="yyyy/m/d;@">
                  <c:v>44365</c:v>
                </c:pt>
                <c:pt idx="36" c:formatCode="yyyy/m/d;@">
                  <c:v>44368</c:v>
                </c:pt>
                <c:pt idx="37" c:formatCode="yyyy/m/d;@">
                  <c:v>44369</c:v>
                </c:pt>
                <c:pt idx="38" c:formatCode="yyyy/m/d;@">
                  <c:v>44370</c:v>
                </c:pt>
                <c:pt idx="39" c:formatCode="yyyy/m/d;@">
                  <c:v>44371</c:v>
                </c:pt>
                <c:pt idx="40" c:formatCode="yyyy/m/d;@">
                  <c:v>44372</c:v>
                </c:pt>
                <c:pt idx="41" c:formatCode="yyyy/m/d;@">
                  <c:v>44375</c:v>
                </c:pt>
                <c:pt idx="42" c:formatCode="yyyy/m/d;@">
                  <c:v>44376</c:v>
                </c:pt>
                <c:pt idx="43" c:formatCode="yyyy/m/d;@">
                  <c:v>44377</c:v>
                </c:pt>
                <c:pt idx="44" c:formatCode="yyyy/m/d;@">
                  <c:v>44378</c:v>
                </c:pt>
                <c:pt idx="45" c:formatCode="yyyy/m/d;@">
                  <c:v>44379</c:v>
                </c:pt>
                <c:pt idx="46" c:formatCode="yyyy/m/d;@">
                  <c:v>44382</c:v>
                </c:pt>
                <c:pt idx="47" c:formatCode="yyyy/m/d;@">
                  <c:v>44383</c:v>
                </c:pt>
                <c:pt idx="48" c:formatCode="yyyy/m/d;@">
                  <c:v>44384</c:v>
                </c:pt>
                <c:pt idx="49" c:formatCode="yyyy/m/d;@">
                  <c:v>44385</c:v>
                </c:pt>
                <c:pt idx="50" c:formatCode="yyyy/m/d;@">
                  <c:v>44386</c:v>
                </c:pt>
                <c:pt idx="51" c:formatCode="yyyy/m/d;@">
                  <c:v>44389</c:v>
                </c:pt>
                <c:pt idx="52" c:formatCode="yyyy/m/d;@">
                  <c:v>44390</c:v>
                </c:pt>
                <c:pt idx="53" c:formatCode="yyyy/m/d;@">
                  <c:v>44391</c:v>
                </c:pt>
                <c:pt idx="54" c:formatCode="yyyy/m/d;@">
                  <c:v>44392</c:v>
                </c:pt>
                <c:pt idx="55" c:formatCode="yyyy/m/d;@">
                  <c:v>44393</c:v>
                </c:pt>
                <c:pt idx="56" c:formatCode="yyyy/m/d;@">
                  <c:v>44396</c:v>
                </c:pt>
                <c:pt idx="57" c:formatCode="yyyy/m/d;@">
                  <c:v>44397</c:v>
                </c:pt>
                <c:pt idx="58" c:formatCode="yyyy/m/d;@">
                  <c:v>44398</c:v>
                </c:pt>
                <c:pt idx="59" c:formatCode="yyyy/m/d;@">
                  <c:v>44399</c:v>
                </c:pt>
                <c:pt idx="60" c:formatCode="yyyy/m/d;@">
                  <c:v>44400</c:v>
                </c:pt>
                <c:pt idx="61" c:formatCode="yyyy/m/d;@">
                  <c:v>44403</c:v>
                </c:pt>
                <c:pt idx="62" c:formatCode="yyyy/m/d;@">
                  <c:v>44404</c:v>
                </c:pt>
                <c:pt idx="63" c:formatCode="yyyy/m/d;@">
                  <c:v>44405</c:v>
                </c:pt>
                <c:pt idx="64" c:formatCode="yyyy/m/d;@">
                  <c:v>44406</c:v>
                </c:pt>
                <c:pt idx="65" c:formatCode="yyyy/m/d;@">
                  <c:v>44407</c:v>
                </c:pt>
                <c:pt idx="66" c:formatCode="yyyy/m/d;@">
                  <c:v>44410</c:v>
                </c:pt>
                <c:pt idx="67" c:formatCode="yyyy/m/d;@">
                  <c:v>44411</c:v>
                </c:pt>
                <c:pt idx="68" c:formatCode="yyyy/m/d;@">
                  <c:v>44412</c:v>
                </c:pt>
                <c:pt idx="69" c:formatCode="yyyy/m/d;@">
                  <c:v>44413</c:v>
                </c:pt>
                <c:pt idx="70" c:formatCode="yyyy/m/d;@">
                  <c:v>44414</c:v>
                </c:pt>
                <c:pt idx="71" c:formatCode="yyyy/m/d;@">
                  <c:v>44417</c:v>
                </c:pt>
                <c:pt idx="72" c:formatCode="yyyy/m/d;@">
                  <c:v>44418</c:v>
                </c:pt>
                <c:pt idx="73" c:formatCode="yyyy/m/d;@">
                  <c:v>44419</c:v>
                </c:pt>
                <c:pt idx="74" c:formatCode="yyyy/m/d;@">
                  <c:v>44420</c:v>
                </c:pt>
                <c:pt idx="75" c:formatCode="yyyy/m/d;@">
                  <c:v>44421</c:v>
                </c:pt>
                <c:pt idx="76" c:formatCode="yyyy/m/d;@">
                  <c:v>44424</c:v>
                </c:pt>
                <c:pt idx="77" c:formatCode="yyyy/m/d;@">
                  <c:v>44425</c:v>
                </c:pt>
                <c:pt idx="78" c:formatCode="yyyy/m/d;@">
                  <c:v>44426</c:v>
                </c:pt>
                <c:pt idx="79" c:formatCode="yyyy/m/d;@">
                  <c:v>44427</c:v>
                </c:pt>
                <c:pt idx="80" c:formatCode="yyyy/m/d;@">
                  <c:v>44428</c:v>
                </c:pt>
                <c:pt idx="81" c:formatCode="yyyy/m/d;@">
                  <c:v>44431</c:v>
                </c:pt>
                <c:pt idx="82" c:formatCode="yyyy/m/d;@">
                  <c:v>44432</c:v>
                </c:pt>
                <c:pt idx="83" c:formatCode="yyyy/m/d;@">
                  <c:v>44433</c:v>
                </c:pt>
                <c:pt idx="84" c:formatCode="yyyy/m/d;@">
                  <c:v>44434</c:v>
                </c:pt>
                <c:pt idx="85" c:formatCode="yyyy/m/d;@">
                  <c:v>44435</c:v>
                </c:pt>
                <c:pt idx="86" c:formatCode="yyyy/m/d;@">
                  <c:v>44438</c:v>
                </c:pt>
                <c:pt idx="87" c:formatCode="yyyy/m/d;@">
                  <c:v>44439</c:v>
                </c:pt>
                <c:pt idx="88" c:formatCode="yyyy/m/d;@">
                  <c:v>44440</c:v>
                </c:pt>
                <c:pt idx="89" c:formatCode="yyyy/m/d;@">
                  <c:v>44441</c:v>
                </c:pt>
                <c:pt idx="90" c:formatCode="yyyy/m/d;@">
                  <c:v>44442</c:v>
                </c:pt>
                <c:pt idx="91" c:formatCode="yyyy/m/d;@">
                  <c:v>44445</c:v>
                </c:pt>
                <c:pt idx="92" c:formatCode="yyyy/m/d;@">
                  <c:v>44446</c:v>
                </c:pt>
                <c:pt idx="93" c:formatCode="yyyy/m/d;@">
                  <c:v>44447</c:v>
                </c:pt>
                <c:pt idx="94" c:formatCode="yyyy/m/d;@">
                  <c:v>44448</c:v>
                </c:pt>
                <c:pt idx="95" c:formatCode="yyyy/m/d;@">
                  <c:v>44449</c:v>
                </c:pt>
                <c:pt idx="96" c:formatCode="yyyy/m/d;@">
                  <c:v>44452</c:v>
                </c:pt>
                <c:pt idx="97" c:formatCode="yyyy/m/d;@">
                  <c:v>44453</c:v>
                </c:pt>
                <c:pt idx="98" c:formatCode="yyyy/m/d;@">
                  <c:v>44454</c:v>
                </c:pt>
                <c:pt idx="99" c:formatCode="yyyy/m/d;@">
                  <c:v>44455</c:v>
                </c:pt>
                <c:pt idx="100" c:formatCode="yyyy/m/d;@">
                  <c:v>44456</c:v>
                </c:pt>
                <c:pt idx="101" c:formatCode="yyyy/m/d;@">
                  <c:v>44457</c:v>
                </c:pt>
                <c:pt idx="102" c:formatCode="yyyy/m/d;@">
                  <c:v>44461</c:v>
                </c:pt>
                <c:pt idx="103" c:formatCode="yyyy/m/d;@">
                  <c:v>44462</c:v>
                </c:pt>
                <c:pt idx="104" c:formatCode="yyyy/m/d;@">
                  <c:v>44463</c:v>
                </c:pt>
                <c:pt idx="105" c:formatCode="yyyy/m/d;@">
                  <c:v>44465</c:v>
                </c:pt>
                <c:pt idx="106" c:formatCode="yyyy/m/d;@">
                  <c:v>44466</c:v>
                </c:pt>
                <c:pt idx="107" c:formatCode="yyyy/m/d;@">
                  <c:v>44467</c:v>
                </c:pt>
                <c:pt idx="108" c:formatCode="yyyy/m/d;@">
                  <c:v>44468</c:v>
                </c:pt>
                <c:pt idx="109" c:formatCode="yyyy/m/d;@">
                  <c:v>44469</c:v>
                </c:pt>
                <c:pt idx="110" c:formatCode="yyyy/m/d;@">
                  <c:v>44477</c:v>
                </c:pt>
                <c:pt idx="111" c:formatCode="yyyy/m/d;@">
                  <c:v>44478</c:v>
                </c:pt>
                <c:pt idx="112" c:formatCode="yyyy/m/d;@">
                  <c:v>44480</c:v>
                </c:pt>
                <c:pt idx="113" c:formatCode="yyyy/m/d;@">
                  <c:v>44481</c:v>
                </c:pt>
                <c:pt idx="114" c:formatCode="yyyy/m/d;@">
                  <c:v>44482</c:v>
                </c:pt>
                <c:pt idx="115" c:formatCode="yyyy/m/d;@">
                  <c:v>44483</c:v>
                </c:pt>
                <c:pt idx="116" c:formatCode="yyyy/m/d;@">
                  <c:v>44484</c:v>
                </c:pt>
                <c:pt idx="117" c:formatCode="yyyy/m/d;@">
                  <c:v>44487</c:v>
                </c:pt>
                <c:pt idx="118" c:formatCode="yyyy/m/d;@">
                  <c:v>44488</c:v>
                </c:pt>
                <c:pt idx="119" c:formatCode="yyyy/m/d;@">
                  <c:v>44489</c:v>
                </c:pt>
                <c:pt idx="120" c:formatCode="yyyy/m/d;@">
                  <c:v>44490</c:v>
                </c:pt>
                <c:pt idx="121" c:formatCode="yyyy/m/d;@">
                  <c:v>44491</c:v>
                </c:pt>
                <c:pt idx="122" c:formatCode="yyyy/m/d;@">
                  <c:v>44494</c:v>
                </c:pt>
                <c:pt idx="123" c:formatCode="yyyy/m/d;@">
                  <c:v>44495</c:v>
                </c:pt>
                <c:pt idx="124" c:formatCode="yyyy/m/d;@">
                  <c:v>44496</c:v>
                </c:pt>
                <c:pt idx="125" c:formatCode="yyyy/m/d;@">
                  <c:v>44497</c:v>
                </c:pt>
                <c:pt idx="126" c:formatCode="yyyy/m/d;@">
                  <c:v>44498</c:v>
                </c:pt>
                <c:pt idx="127" c:formatCode="yyyy/m/d;@">
                  <c:v>44501</c:v>
                </c:pt>
                <c:pt idx="128" c:formatCode="yyyy/m/d;@">
                  <c:v>44502</c:v>
                </c:pt>
                <c:pt idx="129" c:formatCode="yyyy/m/d;@">
                  <c:v>44503</c:v>
                </c:pt>
                <c:pt idx="130" c:formatCode="yyyy/m/d;@">
                  <c:v>44504</c:v>
                </c:pt>
                <c:pt idx="131" c:formatCode="yyyy/m/d;@">
                  <c:v>44505</c:v>
                </c:pt>
                <c:pt idx="132" c:formatCode="yyyy/m/d;@">
                  <c:v>44508</c:v>
                </c:pt>
                <c:pt idx="133" c:formatCode="yyyy/m/d;@">
                  <c:v>44509</c:v>
                </c:pt>
                <c:pt idx="134" c:formatCode="yyyy/m/d;@">
                  <c:v>44510</c:v>
                </c:pt>
                <c:pt idx="135" c:formatCode="yyyy/m/d;@">
                  <c:v>44511</c:v>
                </c:pt>
                <c:pt idx="136" c:formatCode="yyyy/m/d;@">
                  <c:v>44512</c:v>
                </c:pt>
                <c:pt idx="137" c:formatCode="yyyy/m/d;@">
                  <c:v>44515</c:v>
                </c:pt>
                <c:pt idx="138" c:formatCode="yyyy/m/d;@">
                  <c:v>44516</c:v>
                </c:pt>
                <c:pt idx="139" c:formatCode="yyyy/m/d;@">
                  <c:v>44517</c:v>
                </c:pt>
                <c:pt idx="140" c:formatCode="yyyy/m/d;@">
                  <c:v>44518</c:v>
                </c:pt>
                <c:pt idx="141" c:formatCode="yyyy/m/d;@">
                  <c:v>44519</c:v>
                </c:pt>
                <c:pt idx="142" c:formatCode="yyyy/m/d;@">
                  <c:v>44522</c:v>
                </c:pt>
                <c:pt idx="143" c:formatCode="yyyy/m/d;@">
                  <c:v>44523</c:v>
                </c:pt>
                <c:pt idx="144" c:formatCode="yyyy/m/d;@">
                  <c:v>44524</c:v>
                </c:pt>
                <c:pt idx="145" c:formatCode="yyyy/m/d;@">
                  <c:v>44525</c:v>
                </c:pt>
                <c:pt idx="146" c:formatCode="yyyy/m/d;@">
                  <c:v>44526</c:v>
                </c:pt>
                <c:pt idx="147" c:formatCode="yyyy/m/d;@">
                  <c:v>44529</c:v>
                </c:pt>
                <c:pt idx="148" c:formatCode="yyyy/m/d;@">
                  <c:v>44530</c:v>
                </c:pt>
                <c:pt idx="149" c:formatCode="yyyy/m/d;@">
                  <c:v>44531</c:v>
                </c:pt>
                <c:pt idx="150" c:formatCode="yyyy/m/d;@">
                  <c:v>44532</c:v>
                </c:pt>
                <c:pt idx="151" c:formatCode="yyyy/m/d;@">
                  <c:v>44533</c:v>
                </c:pt>
                <c:pt idx="152" c:formatCode="yyyy/m/d;@">
                  <c:v>44536</c:v>
                </c:pt>
                <c:pt idx="153" c:formatCode="yyyy/m/d;@">
                  <c:v>44537</c:v>
                </c:pt>
                <c:pt idx="154" c:formatCode="yyyy/m/d;@">
                  <c:v>44538</c:v>
                </c:pt>
                <c:pt idx="155" c:formatCode="yyyy/m/d;@">
                  <c:v>44539</c:v>
                </c:pt>
                <c:pt idx="156" c:formatCode="yyyy/m/d;@">
                  <c:v>44540</c:v>
                </c:pt>
                <c:pt idx="157" c:formatCode="yyyy/m/d;@">
                  <c:v>44543</c:v>
                </c:pt>
                <c:pt idx="158" c:formatCode="yyyy/m/d;@">
                  <c:v>44544</c:v>
                </c:pt>
                <c:pt idx="159" c:formatCode="yyyy/m/d;@">
                  <c:v>44545</c:v>
                </c:pt>
                <c:pt idx="160" c:formatCode="yyyy/m/d;@">
                  <c:v>44546</c:v>
                </c:pt>
                <c:pt idx="161" c:formatCode="yyyy/m/d;@">
                  <c:v>44547</c:v>
                </c:pt>
                <c:pt idx="162" c:formatCode="yyyy/m/d;@">
                  <c:v>44550</c:v>
                </c:pt>
                <c:pt idx="163" c:formatCode="yyyy/m/d;@">
                  <c:v>44551</c:v>
                </c:pt>
                <c:pt idx="164" c:formatCode="yyyy/m/d;@">
                  <c:v>44552</c:v>
                </c:pt>
                <c:pt idx="165" c:formatCode="yyyy/m/d;@">
                  <c:v>44553</c:v>
                </c:pt>
                <c:pt idx="166" c:formatCode="yyyy/m/d;@">
                  <c:v>44554</c:v>
                </c:pt>
                <c:pt idx="167" c:formatCode="yyyy/m/d;@">
                  <c:v>44557</c:v>
                </c:pt>
                <c:pt idx="168" c:formatCode="yyyy/m/d;@">
                  <c:v>44558</c:v>
                </c:pt>
                <c:pt idx="169" c:formatCode="yyyy/m/d;@">
                  <c:v>44559</c:v>
                </c:pt>
                <c:pt idx="170" c:formatCode="yyyy/m/d;@">
                  <c:v>44560</c:v>
                </c:pt>
                <c:pt idx="171" c:formatCode="yyyy/m/d;@">
                  <c:v>44561</c:v>
                </c:pt>
                <c:pt idx="172" c:formatCode="yyyy/m/d;@">
                  <c:v>44565</c:v>
                </c:pt>
                <c:pt idx="173" c:formatCode="yyyy/m/d;@">
                  <c:v>44566</c:v>
                </c:pt>
                <c:pt idx="174" c:formatCode="yyyy/m/d;@">
                  <c:v>44567</c:v>
                </c:pt>
                <c:pt idx="175" c:formatCode="yyyy/m/d;@">
                  <c:v>44568</c:v>
                </c:pt>
                <c:pt idx="176" c:formatCode="yyyy/m/d;@">
                  <c:v>44571</c:v>
                </c:pt>
                <c:pt idx="177" c:formatCode="yyyy/m/d;@">
                  <c:v>44572</c:v>
                </c:pt>
                <c:pt idx="178" c:formatCode="yyyy/m/d;@">
                  <c:v>44573</c:v>
                </c:pt>
                <c:pt idx="179" c:formatCode="yyyy/m/d;@">
                  <c:v>44574</c:v>
                </c:pt>
                <c:pt idx="180" c:formatCode="yyyy/m/d;@">
                  <c:v>44575</c:v>
                </c:pt>
                <c:pt idx="181" c:formatCode="yyyy/m/d;@">
                  <c:v>44578</c:v>
                </c:pt>
                <c:pt idx="182" c:formatCode="yyyy/m/d;@">
                  <c:v>44579</c:v>
                </c:pt>
                <c:pt idx="183" c:formatCode="yyyy/m/d;@">
                  <c:v>44580</c:v>
                </c:pt>
                <c:pt idx="184" c:formatCode="yyyy/m/d;@">
                  <c:v>44581</c:v>
                </c:pt>
                <c:pt idx="185" c:formatCode="yyyy/m/d;@">
                  <c:v>44582</c:v>
                </c:pt>
                <c:pt idx="186" c:formatCode="yyyy/m/d;@">
                  <c:v>44585</c:v>
                </c:pt>
                <c:pt idx="187" c:formatCode="yyyy/m/d;@">
                  <c:v>44586</c:v>
                </c:pt>
                <c:pt idx="188" c:formatCode="yyyy/m/d;@">
                  <c:v>44587</c:v>
                </c:pt>
                <c:pt idx="189" c:formatCode="yyyy/m/d;@">
                  <c:v>44588</c:v>
                </c:pt>
                <c:pt idx="190" c:formatCode="yyyy/m/d;@">
                  <c:v>44589</c:v>
                </c:pt>
                <c:pt idx="191" c:formatCode="yyyy/m/d;@">
                  <c:v>44590</c:v>
                </c:pt>
                <c:pt idx="192" c:formatCode="yyyy/m/d;@">
                  <c:v>44591</c:v>
                </c:pt>
                <c:pt idx="193" c:formatCode="yyyy/m/d;@">
                  <c:v>44599</c:v>
                </c:pt>
                <c:pt idx="194" c:formatCode="yyyy/m/d;@">
                  <c:v>44600</c:v>
                </c:pt>
                <c:pt idx="195" c:formatCode="yyyy/m/d;@">
                  <c:v>44601</c:v>
                </c:pt>
                <c:pt idx="196" c:formatCode="yyyy/m/d;@">
                  <c:v>44602</c:v>
                </c:pt>
                <c:pt idx="197" c:formatCode="yyyy/m/d;@">
                  <c:v>44603</c:v>
                </c:pt>
                <c:pt idx="198" c:formatCode="yyyy/m/d;@">
                  <c:v>44606</c:v>
                </c:pt>
                <c:pt idx="199" c:formatCode="yyyy/m/d;@">
                  <c:v>44607</c:v>
                </c:pt>
                <c:pt idx="200" c:formatCode="yyyy/m/d;@">
                  <c:v>44608</c:v>
                </c:pt>
                <c:pt idx="201" c:formatCode="yyyy/m/d;@">
                  <c:v>44609</c:v>
                </c:pt>
                <c:pt idx="202" c:formatCode="yyyy/m/d;@">
                  <c:v>44610</c:v>
                </c:pt>
                <c:pt idx="203" c:formatCode="yyyy/m/d;@">
                  <c:v>44613</c:v>
                </c:pt>
                <c:pt idx="204" c:formatCode="yyyy/m/d;@">
                  <c:v>44614</c:v>
                </c:pt>
                <c:pt idx="205" c:formatCode="yyyy/m/d;@">
                  <c:v>44615</c:v>
                </c:pt>
                <c:pt idx="206" c:formatCode="yyyy/m/d;@">
                  <c:v>44616</c:v>
                </c:pt>
                <c:pt idx="207" c:formatCode="yyyy/m/d;@">
                  <c:v>44617</c:v>
                </c:pt>
                <c:pt idx="208" c:formatCode="yyyy/m/d;@">
                  <c:v>44620</c:v>
                </c:pt>
                <c:pt idx="209" c:formatCode="yyyy/m/d;@">
                  <c:v>44621</c:v>
                </c:pt>
                <c:pt idx="210" c:formatCode="yyyy/m/d;@">
                  <c:v>44622</c:v>
                </c:pt>
                <c:pt idx="211" c:formatCode="yyyy/m/d;@">
                  <c:v>44623</c:v>
                </c:pt>
                <c:pt idx="212" c:formatCode="yyyy/m/d;@">
                  <c:v>44624</c:v>
                </c:pt>
                <c:pt idx="213" c:formatCode="yyyy/m/d;@">
                  <c:v>44627</c:v>
                </c:pt>
                <c:pt idx="214" c:formatCode="yyyy/m/d;@">
                  <c:v>44628</c:v>
                </c:pt>
                <c:pt idx="215" c:formatCode="yyyy/m/d;@">
                  <c:v>44629</c:v>
                </c:pt>
                <c:pt idx="216" c:formatCode="yyyy/m/d;@">
                  <c:v>44630</c:v>
                </c:pt>
                <c:pt idx="217" c:formatCode="yyyy/m/d;@">
                  <c:v>44631</c:v>
                </c:pt>
                <c:pt idx="218" c:formatCode="yyyy/m/d;@">
                  <c:v>44634</c:v>
                </c:pt>
                <c:pt idx="219" c:formatCode="yyyy/m/d;@">
                  <c:v>44635</c:v>
                </c:pt>
                <c:pt idx="220" c:formatCode="yyyy/m/d;@">
                  <c:v>44636</c:v>
                </c:pt>
                <c:pt idx="221" c:formatCode="yyyy/m/d;@">
                  <c:v>44637</c:v>
                </c:pt>
                <c:pt idx="222" c:formatCode="yyyy/m/d;@">
                  <c:v>44638</c:v>
                </c:pt>
                <c:pt idx="223" c:formatCode="yyyy/m/d;@">
                  <c:v>44641</c:v>
                </c:pt>
                <c:pt idx="224" c:formatCode="yyyy/m/d;@">
                  <c:v>44642</c:v>
                </c:pt>
                <c:pt idx="225" c:formatCode="yyyy/m/d;@">
                  <c:v>44643</c:v>
                </c:pt>
                <c:pt idx="226" c:formatCode="yyyy/m/d;@">
                  <c:v>44644</c:v>
                </c:pt>
                <c:pt idx="227" c:formatCode="yyyy/m/d;@">
                  <c:v>44645</c:v>
                </c:pt>
                <c:pt idx="228" c:formatCode="yyyy/m/d;@">
                  <c:v>44646</c:v>
                </c:pt>
                <c:pt idx="229" c:formatCode="yyyy/m/d;@">
                  <c:v>44648</c:v>
                </c:pt>
                <c:pt idx="230" c:formatCode="yyyy/m/d;@">
                  <c:v>44649</c:v>
                </c:pt>
                <c:pt idx="231" c:formatCode="yyyy/m/d;@">
                  <c:v>44650</c:v>
                </c:pt>
                <c:pt idx="232" c:formatCode="yyyy/m/d;@">
                  <c:v>44651</c:v>
                </c:pt>
                <c:pt idx="233" c:formatCode="yyyy/m/d;@">
                  <c:v>44652</c:v>
                </c:pt>
                <c:pt idx="234" c:formatCode="yyyy/m/d;@">
                  <c:v>44653</c:v>
                </c:pt>
                <c:pt idx="235" c:formatCode="yyyy/m/d;@">
                  <c:v>44657</c:v>
                </c:pt>
                <c:pt idx="236" c:formatCode="yyyy/m/d;@">
                  <c:v>44658</c:v>
                </c:pt>
                <c:pt idx="237" c:formatCode="yyyy/m/d;@">
                  <c:v>44659</c:v>
                </c:pt>
                <c:pt idx="238" c:formatCode="yyyy/m/d;@">
                  <c:v>44662</c:v>
                </c:pt>
                <c:pt idx="239" c:formatCode="yyyy/m/d;@">
                  <c:v>44663</c:v>
                </c:pt>
                <c:pt idx="240" c:formatCode="yyyy/m/d;@">
                  <c:v>44664</c:v>
                </c:pt>
                <c:pt idx="241" c:formatCode="yyyy/m/d;@">
                  <c:v>44665</c:v>
                </c:pt>
                <c:pt idx="242" c:formatCode="yyyy/m/d;@">
                  <c:v>44666</c:v>
                </c:pt>
                <c:pt idx="243" c:formatCode="yyyy/m/d;@">
                  <c:v>44669</c:v>
                </c:pt>
                <c:pt idx="244" c:formatCode="yyyy/m/d;@">
                  <c:v>44670</c:v>
                </c:pt>
                <c:pt idx="245" c:formatCode="yyyy/m/d;@">
                  <c:v>44671</c:v>
                </c:pt>
                <c:pt idx="246" c:formatCode="yyyy/m/d;@">
                  <c:v>44672</c:v>
                </c:pt>
                <c:pt idx="247" c:formatCode="yyyy/m/d;@">
                  <c:v>44673</c:v>
                </c:pt>
                <c:pt idx="248" c:formatCode="yyyy/m/d;@">
                  <c:v>44675</c:v>
                </c:pt>
                <c:pt idx="249" c:formatCode="yyyy/m/d;@">
                  <c:v>44676</c:v>
                </c:pt>
                <c:pt idx="250" c:formatCode="yyyy/m/d;@">
                  <c:v>44677</c:v>
                </c:pt>
                <c:pt idx="251" c:formatCode="yyyy/m/d;@">
                  <c:v>44678</c:v>
                </c:pt>
                <c:pt idx="252" c:formatCode="yyyy/m/d;@">
                  <c:v>44679</c:v>
                </c:pt>
                <c:pt idx="253" c:formatCode="yyyy/m/d;@">
                  <c:v>44680</c:v>
                </c:pt>
                <c:pt idx="254" c:formatCode="yyyy/m/d;@">
                  <c:v>44686</c:v>
                </c:pt>
                <c:pt idx="255" c:formatCode="yyyy/m/d;@">
                  <c:v>44687</c:v>
                </c:pt>
                <c:pt idx="256" c:formatCode="yyyy/m/d;@">
                  <c:v>44688</c:v>
                </c:pt>
                <c:pt idx="257" c:formatCode="yyyy/m/d;@">
                  <c:v>44690</c:v>
                </c:pt>
                <c:pt idx="258" c:formatCode="yyyy/m/d;@">
                  <c:v>44691</c:v>
                </c:pt>
                <c:pt idx="259" c:formatCode="yyyy/m/d;@">
                  <c:v>44692</c:v>
                </c:pt>
                <c:pt idx="260" c:formatCode="yyyy/m/d;@">
                  <c:v>44693</c:v>
                </c:pt>
                <c:pt idx="261" c:formatCode="yyyy/m/d;@">
                  <c:v>44694</c:v>
                </c:pt>
                <c:pt idx="262" c:formatCode="yyyy/m/d;@">
                  <c:v>44697</c:v>
                </c:pt>
                <c:pt idx="263" c:formatCode="yyyy/m/d;@">
                  <c:v>44698</c:v>
                </c:pt>
                <c:pt idx="264" c:formatCode="yyyy/m/d;@">
                  <c:v>44699</c:v>
                </c:pt>
                <c:pt idx="265" c:formatCode="yyyy/m/d;@">
                  <c:v>44700</c:v>
                </c:pt>
                <c:pt idx="266" c:formatCode="yyyy/m/d;@">
                  <c:v>44701</c:v>
                </c:pt>
                <c:pt idx="267" c:formatCode="yyyy/m/d;@">
                  <c:v>44704</c:v>
                </c:pt>
                <c:pt idx="268" c:formatCode="yyyy/m/d;@">
                  <c:v>44705</c:v>
                </c:pt>
                <c:pt idx="269" c:formatCode="yyyy/m/d;@">
                  <c:v>44706</c:v>
                </c:pt>
                <c:pt idx="270" c:formatCode="yyyy/m/d;@">
                  <c:v>44707</c:v>
                </c:pt>
                <c:pt idx="271" c:formatCode="yyyy/m/d;@">
                  <c:v>44708</c:v>
                </c:pt>
                <c:pt idx="272" c:formatCode="yyyy/m/d;@">
                  <c:v>44711</c:v>
                </c:pt>
                <c:pt idx="273" c:formatCode="yyyy/m/d;@">
                  <c:v>44712</c:v>
                </c:pt>
                <c:pt idx="274" c:formatCode="yyyy/m/d;@">
                  <c:v>44713</c:v>
                </c:pt>
                <c:pt idx="275" c:formatCode="yyyy/m/d;@">
                  <c:v>44714</c:v>
                </c:pt>
                <c:pt idx="276" c:formatCode="yyyy/m/d;@">
                  <c:v>44718</c:v>
                </c:pt>
                <c:pt idx="277" c:formatCode="yyyy/m/d;@">
                  <c:v>44719</c:v>
                </c:pt>
                <c:pt idx="278" c:formatCode="yyyy/m/d;@">
                  <c:v>44720</c:v>
                </c:pt>
                <c:pt idx="279" c:formatCode="yyyy/m/d;@">
                  <c:v>44721</c:v>
                </c:pt>
                <c:pt idx="280" c:formatCode="yyyy/m/d;@">
                  <c:v>44722</c:v>
                </c:pt>
                <c:pt idx="281" c:formatCode="yyyy/m/d;@">
                  <c:v>44725</c:v>
                </c:pt>
                <c:pt idx="282" c:formatCode="yyyy/m/d;@">
                  <c:v>44726</c:v>
                </c:pt>
                <c:pt idx="283" c:formatCode="yyyy/m/d;@">
                  <c:v>44727</c:v>
                </c:pt>
                <c:pt idx="284" c:formatCode="yyyy/m/d;@">
                  <c:v>44728</c:v>
                </c:pt>
                <c:pt idx="285" c:formatCode="yyyy/m/d;@">
                  <c:v>44729</c:v>
                </c:pt>
                <c:pt idx="286" c:formatCode="yyyy/m/d;@">
                  <c:v>44732</c:v>
                </c:pt>
                <c:pt idx="287" c:formatCode="yyyy/m/d;@">
                  <c:v>44733</c:v>
                </c:pt>
                <c:pt idx="288" c:formatCode="yyyy/m/d;@">
                  <c:v>44734</c:v>
                </c:pt>
                <c:pt idx="289" c:formatCode="yyyy/m/d;@">
                  <c:v>44735</c:v>
                </c:pt>
                <c:pt idx="290" c:formatCode="yyyy/m/d;@">
                  <c:v>44736</c:v>
                </c:pt>
                <c:pt idx="291" c:formatCode="yyyy/m/d;@">
                  <c:v>44739</c:v>
                </c:pt>
                <c:pt idx="292" c:formatCode="yyyy/m/d;@">
                  <c:v>44740</c:v>
                </c:pt>
                <c:pt idx="293" c:formatCode="yyyy/m/d;@">
                  <c:v>44741</c:v>
                </c:pt>
                <c:pt idx="294" c:formatCode="yyyy/m/d;@">
                  <c:v>44742</c:v>
                </c:pt>
                <c:pt idx="295" c:formatCode="yyyy/m/d;@">
                  <c:v>44743</c:v>
                </c:pt>
                <c:pt idx="296" c:formatCode="yyyy/m/d;@">
                  <c:v>44746</c:v>
                </c:pt>
                <c:pt idx="297" c:formatCode="yyyy/m/d;@">
                  <c:v>44747</c:v>
                </c:pt>
                <c:pt idx="298" c:formatCode="yyyy/m/d;@">
                  <c:v>44748</c:v>
                </c:pt>
                <c:pt idx="299" c:formatCode="yyyy/m/d;@">
                  <c:v>44749</c:v>
                </c:pt>
                <c:pt idx="300" c:formatCode="yyyy/m/d;@">
                  <c:v>44750</c:v>
                </c:pt>
                <c:pt idx="301" c:formatCode="yyyy/m/d;@">
                  <c:v>44753</c:v>
                </c:pt>
                <c:pt idx="302" c:formatCode="yyyy/m/d;@">
                  <c:v>44754</c:v>
                </c:pt>
                <c:pt idx="303" c:formatCode="yyyy/m/d;@">
                  <c:v>44755</c:v>
                </c:pt>
                <c:pt idx="304" c:formatCode="yyyy/m/d;@">
                  <c:v>44756</c:v>
                </c:pt>
                <c:pt idx="305" c:formatCode="yyyy/m/d;@">
                  <c:v>44757</c:v>
                </c:pt>
                <c:pt idx="306" c:formatCode="yyyy/m/d">
                  <c:v>44760</c:v>
                </c:pt>
                <c:pt idx="307" c:formatCode="yyyy/m/d">
                  <c:v>44761</c:v>
                </c:pt>
                <c:pt idx="308" c:formatCode="yyyy/m/d">
                  <c:v>44762</c:v>
                </c:pt>
                <c:pt idx="309" c:formatCode="yyyy/m/d">
                  <c:v>44763</c:v>
                </c:pt>
                <c:pt idx="310" c:formatCode="yyyy/m/d">
                  <c:v>44764</c:v>
                </c:pt>
                <c:pt idx="311" c:formatCode="yyyy/m/d">
                  <c:v>44767</c:v>
                </c:pt>
                <c:pt idx="312" c:formatCode="yyyy/m/d">
                  <c:v>44768</c:v>
                </c:pt>
                <c:pt idx="313" c:formatCode="yyyy/m/d">
                  <c:v>44769</c:v>
                </c:pt>
                <c:pt idx="314" c:formatCode="yyyy/m/d">
                  <c:v>44770</c:v>
                </c:pt>
                <c:pt idx="315" c:formatCode="yyyy/m/d">
                  <c:v>44771</c:v>
                </c:pt>
                <c:pt idx="316" c:formatCode="yyyy/m/d">
                  <c:v>44774</c:v>
                </c:pt>
                <c:pt idx="317" c:formatCode="yyyy/m/d">
                  <c:v>44775</c:v>
                </c:pt>
                <c:pt idx="318" c:formatCode="yyyy/m/d">
                  <c:v>44776</c:v>
                </c:pt>
                <c:pt idx="319" c:formatCode="yyyy/m/d">
                  <c:v>44777</c:v>
                </c:pt>
                <c:pt idx="320" c:formatCode="yyyy/m/d">
                  <c:v>44778</c:v>
                </c:pt>
                <c:pt idx="321" c:formatCode="yyyy/m/d">
                  <c:v>44781</c:v>
                </c:pt>
                <c:pt idx="322" c:formatCode="yyyy/m/d">
                  <c:v>44782</c:v>
                </c:pt>
                <c:pt idx="323" c:formatCode="yyyy/m/d">
                  <c:v>44783</c:v>
                </c:pt>
                <c:pt idx="324" c:formatCode="yyyy/m/d">
                  <c:v>44784</c:v>
                </c:pt>
                <c:pt idx="325" c:formatCode="yyyy/m/d">
                  <c:v>44785</c:v>
                </c:pt>
                <c:pt idx="326" c:formatCode="yyyy/m/d">
                  <c:v>44788</c:v>
                </c:pt>
                <c:pt idx="327" c:formatCode="yyyy/m/d">
                  <c:v>44789</c:v>
                </c:pt>
                <c:pt idx="328" c:formatCode="yyyy/m/d">
                  <c:v>44790</c:v>
                </c:pt>
                <c:pt idx="329" c:formatCode="yyyy/m/d">
                  <c:v>44791</c:v>
                </c:pt>
                <c:pt idx="330" c:formatCode="yyyy/m/d">
                  <c:v>44792</c:v>
                </c:pt>
                <c:pt idx="331" c:formatCode="yyyy/m/d">
                  <c:v>44795</c:v>
                </c:pt>
                <c:pt idx="332" c:formatCode="yyyy/m/d">
                  <c:v>44796</c:v>
                </c:pt>
                <c:pt idx="333" c:formatCode="yyyy/m/d">
                  <c:v>44797</c:v>
                </c:pt>
                <c:pt idx="334" c:formatCode="yyyy/m/d">
                  <c:v>44798</c:v>
                </c:pt>
                <c:pt idx="335" c:formatCode="yyyy/m/d">
                  <c:v>44799</c:v>
                </c:pt>
                <c:pt idx="336" c:formatCode="yyyy/m/d">
                  <c:v>44802</c:v>
                </c:pt>
                <c:pt idx="337" c:formatCode="yyyy/m/d">
                  <c:v>44803</c:v>
                </c:pt>
                <c:pt idx="338" c:formatCode="yyyy/m/d">
                  <c:v>44804</c:v>
                </c:pt>
                <c:pt idx="339" c:formatCode="yyyy/m/d">
                  <c:v>44805</c:v>
                </c:pt>
                <c:pt idx="340" c:formatCode="yyyy/m/d">
                  <c:v>44806</c:v>
                </c:pt>
                <c:pt idx="341" c:formatCode="yyyy/m/d">
                  <c:v>44807</c:v>
                </c:pt>
                <c:pt idx="342" c:formatCode="yyyy/m/d">
                  <c:v>44808</c:v>
                </c:pt>
                <c:pt idx="343" c:formatCode="yyyy/m/d">
                  <c:v>44809</c:v>
                </c:pt>
                <c:pt idx="344" c:formatCode="yyyy/m/d">
                  <c:v>44810</c:v>
                </c:pt>
                <c:pt idx="345" c:formatCode="yyyy/m/d">
                  <c:v>44811</c:v>
                </c:pt>
                <c:pt idx="346" c:formatCode="yyyy/m/d">
                  <c:v>44812</c:v>
                </c:pt>
                <c:pt idx="347" c:formatCode="yyyy/m/d">
                  <c:v>44813</c:v>
                </c:pt>
                <c:pt idx="348" c:formatCode="yyyy/m/d">
                  <c:v>44814</c:v>
                </c:pt>
                <c:pt idx="349" c:formatCode="yyyy/m/d">
                  <c:v>44815</c:v>
                </c:pt>
                <c:pt idx="350" c:formatCode="yyyy/m/d">
                  <c:v>44816</c:v>
                </c:pt>
                <c:pt idx="351" c:formatCode="yyyy/m/d">
                  <c:v>44817</c:v>
                </c:pt>
                <c:pt idx="352" c:formatCode="yyyy/m/d">
                  <c:v>44818</c:v>
                </c:pt>
                <c:pt idx="353" c:formatCode="yyyy/m/d">
                  <c:v>44819</c:v>
                </c:pt>
                <c:pt idx="354" c:formatCode="yyyy/m/d">
                  <c:v>44820</c:v>
                </c:pt>
                <c:pt idx="355" c:formatCode="yyyy/m/d">
                  <c:v>44821</c:v>
                </c:pt>
                <c:pt idx="356" c:formatCode="yyyy/m/d">
                  <c:v>44822</c:v>
                </c:pt>
                <c:pt idx="357" c:formatCode="yyyy/m/d">
                  <c:v>44823</c:v>
                </c:pt>
                <c:pt idx="358" c:formatCode="yyyy/m/d">
                  <c:v>44824</c:v>
                </c:pt>
                <c:pt idx="359" c:formatCode="yyyy/m/d">
                  <c:v>44825</c:v>
                </c:pt>
                <c:pt idx="360" c:formatCode="yyyy/m/d">
                  <c:v>44826</c:v>
                </c:pt>
                <c:pt idx="361" c:formatCode="yyyy/m/d">
                  <c:v>44827</c:v>
                </c:pt>
                <c:pt idx="362" c:formatCode="yyyy/m/d">
                  <c:v>44828</c:v>
                </c:pt>
                <c:pt idx="363" c:formatCode="yyyy/m/d">
                  <c:v>44829</c:v>
                </c:pt>
                <c:pt idx="364" c:formatCode="yyyy/m/d">
                  <c:v>44830</c:v>
                </c:pt>
                <c:pt idx="365" c:formatCode="yyyy/m/d">
                  <c:v>44831</c:v>
                </c:pt>
                <c:pt idx="366" c:formatCode="yyyy/m/d">
                  <c:v>44832</c:v>
                </c:pt>
                <c:pt idx="367" c:formatCode="yyyy/m/d">
                  <c:v>44833</c:v>
                </c:pt>
                <c:pt idx="368" c:formatCode="yyyy/m/d">
                  <c:v>44834</c:v>
                </c:pt>
                <c:pt idx="369" c:formatCode="yyyy/m/d">
                  <c:v>44842</c:v>
                </c:pt>
                <c:pt idx="370" c:formatCode="yyyy/m/d">
                  <c:v>44843</c:v>
                </c:pt>
                <c:pt idx="371" c:formatCode="yyyy/m/d">
                  <c:v>44844</c:v>
                </c:pt>
                <c:pt idx="372" c:formatCode="yyyy/m/d">
                  <c:v>44845</c:v>
                </c:pt>
                <c:pt idx="373" c:formatCode="yyyy/m/d">
                  <c:v>44846</c:v>
                </c:pt>
                <c:pt idx="374" c:formatCode="yyyy/m/d">
                  <c:v>44847</c:v>
                </c:pt>
                <c:pt idx="375" c:formatCode="yyyy/m/d">
                  <c:v>44848</c:v>
                </c:pt>
                <c:pt idx="376" c:formatCode="yyyy/m/d">
                  <c:v>44849</c:v>
                </c:pt>
                <c:pt idx="377" c:formatCode="yyyy/m/d">
                  <c:v>44850</c:v>
                </c:pt>
                <c:pt idx="378" c:formatCode="yyyy/m/d">
                  <c:v>44851</c:v>
                </c:pt>
                <c:pt idx="379" c:formatCode="yyyy/m/d">
                  <c:v>44852</c:v>
                </c:pt>
                <c:pt idx="380" c:formatCode="yyyy/m/d">
                  <c:v>44853</c:v>
                </c:pt>
                <c:pt idx="381" c:formatCode="yyyy/m/d">
                  <c:v>44854</c:v>
                </c:pt>
                <c:pt idx="382" c:formatCode="yyyy/m/d">
                  <c:v>44855</c:v>
                </c:pt>
                <c:pt idx="383" c:formatCode="yyyy/m/d">
                  <c:v>44858</c:v>
                </c:pt>
                <c:pt idx="384" c:formatCode="yyyy/m/d">
                  <c:v>44859</c:v>
                </c:pt>
                <c:pt idx="385" c:formatCode="yyyy/m/d">
                  <c:v>44860</c:v>
                </c:pt>
                <c:pt idx="386" c:formatCode="yyyy/m/d">
                  <c:v>44861</c:v>
                </c:pt>
                <c:pt idx="387" c:formatCode="yyyy/m/d">
                  <c:v>44862</c:v>
                </c:pt>
                <c:pt idx="388" c:formatCode="yyyy/m/d">
                  <c:v>44865</c:v>
                </c:pt>
                <c:pt idx="389" c:formatCode="yyyy/m/d">
                  <c:v>44866</c:v>
                </c:pt>
                <c:pt idx="390" c:formatCode="yyyy/m/d">
                  <c:v>44867</c:v>
                </c:pt>
                <c:pt idx="391" c:formatCode="yyyy/m/d">
                  <c:v>44868</c:v>
                </c:pt>
                <c:pt idx="392" c:formatCode="yyyy/m/d">
                  <c:v>44869</c:v>
                </c:pt>
                <c:pt idx="393" c:formatCode="yyyy/m/d">
                  <c:v>44872</c:v>
                </c:pt>
                <c:pt idx="394" c:formatCode="yyyy/m/d">
                  <c:v>44873</c:v>
                </c:pt>
                <c:pt idx="395" c:formatCode="yyyy/m/d">
                  <c:v>44874</c:v>
                </c:pt>
                <c:pt idx="396" c:formatCode="yyyy/m/d">
                  <c:v>44875</c:v>
                </c:pt>
                <c:pt idx="397" c:formatCode="yyyy/m/d">
                  <c:v>44876</c:v>
                </c:pt>
                <c:pt idx="398" c:formatCode="yyyy/m/d">
                  <c:v>44879</c:v>
                </c:pt>
                <c:pt idx="399" c:formatCode="yyyy/m/d">
                  <c:v>44880</c:v>
                </c:pt>
                <c:pt idx="400" c:formatCode="yyyy/m/d">
                  <c:v>44881</c:v>
                </c:pt>
                <c:pt idx="401" c:formatCode="yyyy/m/d">
                  <c:v>44882</c:v>
                </c:pt>
                <c:pt idx="402" c:formatCode="yyyy/m/d">
                  <c:v>44883</c:v>
                </c:pt>
                <c:pt idx="403" c:formatCode="yyyy/m/d">
                  <c:v>44886</c:v>
                </c:pt>
                <c:pt idx="404" c:formatCode="yyyy/m/d">
                  <c:v>44887</c:v>
                </c:pt>
                <c:pt idx="405" c:formatCode="yyyy/m/d">
                  <c:v>44888</c:v>
                </c:pt>
                <c:pt idx="406" c:formatCode="yyyy/m/d">
                  <c:v>44889</c:v>
                </c:pt>
                <c:pt idx="407" c:formatCode="yyyy/m/d">
                  <c:v>44890</c:v>
                </c:pt>
                <c:pt idx="408" c:formatCode="yyyy/m/d">
                  <c:v>44893</c:v>
                </c:pt>
                <c:pt idx="409" c:formatCode="yyyy/m/d">
                  <c:v>44894</c:v>
                </c:pt>
                <c:pt idx="410" c:formatCode="yyyy/m/d">
                  <c:v>44895</c:v>
                </c:pt>
                <c:pt idx="411" c:formatCode="yyyy/m/d">
                  <c:v>44896</c:v>
                </c:pt>
                <c:pt idx="412" c:formatCode="yyyy/m/d">
                  <c:v>44897</c:v>
                </c:pt>
                <c:pt idx="413" c:formatCode="yyyy/m/d">
                  <c:v>44900</c:v>
                </c:pt>
                <c:pt idx="414" c:formatCode="yyyy/m/d">
                  <c:v>44901</c:v>
                </c:pt>
                <c:pt idx="415" c:formatCode="yyyy/m/d">
                  <c:v>44902</c:v>
                </c:pt>
                <c:pt idx="416" c:formatCode="yyyy/m/d">
                  <c:v>44903</c:v>
                </c:pt>
                <c:pt idx="417" c:formatCode="yyyy/m/d">
                  <c:v>44904</c:v>
                </c:pt>
                <c:pt idx="418" c:formatCode="yyyy/m/d">
                  <c:v>44907</c:v>
                </c:pt>
                <c:pt idx="419" c:formatCode="yyyy/m/d">
                  <c:v>44908</c:v>
                </c:pt>
                <c:pt idx="420" c:formatCode="yyyy/m/d">
                  <c:v>44909</c:v>
                </c:pt>
                <c:pt idx="421" c:formatCode="yyyy/m/d">
                  <c:v>44910</c:v>
                </c:pt>
                <c:pt idx="422" c:formatCode="yyyy/m/d">
                  <c:v>44911</c:v>
                </c:pt>
                <c:pt idx="423" c:formatCode="yyyy/m/d">
                  <c:v>44914</c:v>
                </c:pt>
                <c:pt idx="424" c:formatCode="yyyy/m/d">
                  <c:v>44915</c:v>
                </c:pt>
                <c:pt idx="425" c:formatCode="yyyy/m/d">
                  <c:v>44916</c:v>
                </c:pt>
                <c:pt idx="426" c:formatCode="yyyy/m/d">
                  <c:v>44917</c:v>
                </c:pt>
                <c:pt idx="427" c:formatCode="yyyy/m/d">
                  <c:v>44918</c:v>
                </c:pt>
                <c:pt idx="428" c:formatCode="yyyy/m/d">
                  <c:v>44921</c:v>
                </c:pt>
                <c:pt idx="429" c:formatCode="yyyy/m/d">
                  <c:v>44922</c:v>
                </c:pt>
                <c:pt idx="430" c:formatCode="yyyy/m/d">
                  <c:v>44923</c:v>
                </c:pt>
                <c:pt idx="431" c:formatCode="yyyy/m/d">
                  <c:v>44924</c:v>
                </c:pt>
                <c:pt idx="432" c:formatCode="yyyy/m/d">
                  <c:v>44925</c:v>
                </c:pt>
                <c:pt idx="433" c:formatCode="yyyy/m/d">
                  <c:v>44929</c:v>
                </c:pt>
                <c:pt idx="434" c:formatCode="yyyy/m/d">
                  <c:v>44930</c:v>
                </c:pt>
                <c:pt idx="435" c:formatCode="yyyy/m/d">
                  <c:v>44931</c:v>
                </c:pt>
                <c:pt idx="436" c:formatCode="yyyy/m/d">
                  <c:v>44932</c:v>
                </c:pt>
                <c:pt idx="437" c:formatCode="yyyy/m/d">
                  <c:v>44935</c:v>
                </c:pt>
                <c:pt idx="438" c:formatCode="yyyy/m/d">
                  <c:v>44936</c:v>
                </c:pt>
                <c:pt idx="439" c:formatCode="yyyy/m/d">
                  <c:v>44937</c:v>
                </c:pt>
                <c:pt idx="440" c:formatCode="yyyy/m/d">
                  <c:v>44938</c:v>
                </c:pt>
                <c:pt idx="441" c:formatCode="yyyy/m/d">
                  <c:v>44939</c:v>
                </c:pt>
                <c:pt idx="442" c:formatCode="yyyy/m/d">
                  <c:v>44942</c:v>
                </c:pt>
                <c:pt idx="443" c:formatCode="yyyy/m/d">
                  <c:v>44943</c:v>
                </c:pt>
                <c:pt idx="444" c:formatCode="yyyy/m/d">
                  <c:v>44944</c:v>
                </c:pt>
                <c:pt idx="445" c:formatCode="yyyy/m/d">
                  <c:v>44945</c:v>
                </c:pt>
                <c:pt idx="446" c:formatCode="yyyy/m/d">
                  <c:v>44946</c:v>
                </c:pt>
                <c:pt idx="447" c:formatCode="yyyy/m/d">
                  <c:v>44954</c:v>
                </c:pt>
                <c:pt idx="448" c:formatCode="yyyy/m/d">
                  <c:v>44955</c:v>
                </c:pt>
                <c:pt idx="449" c:formatCode="yyyy/m/d">
                  <c:v>44956</c:v>
                </c:pt>
                <c:pt idx="450" c:formatCode="yyyy/m/d">
                  <c:v>44957</c:v>
                </c:pt>
                <c:pt idx="451" c:formatCode="yyyy/m/d">
                  <c:v>44958</c:v>
                </c:pt>
                <c:pt idx="452" c:formatCode="yyyy/m/d">
                  <c:v>44959</c:v>
                </c:pt>
                <c:pt idx="453" c:formatCode="yyyy/m/d">
                  <c:v>44960</c:v>
                </c:pt>
                <c:pt idx="454" c:formatCode="yyyy/m/d">
                  <c:v>44963</c:v>
                </c:pt>
                <c:pt idx="455" c:formatCode="yyyy/m/d">
                  <c:v>44964</c:v>
                </c:pt>
                <c:pt idx="456" c:formatCode="yyyy/m/d">
                  <c:v>44965</c:v>
                </c:pt>
                <c:pt idx="457" c:formatCode="yyyy/m/d">
                  <c:v>44966</c:v>
                </c:pt>
                <c:pt idx="458" c:formatCode="yyyy/m/d">
                  <c:v>44967</c:v>
                </c:pt>
                <c:pt idx="459" c:formatCode="yyyy/m/d">
                  <c:v>44970</c:v>
                </c:pt>
                <c:pt idx="460" c:formatCode="yyyy/m/d">
                  <c:v>44971</c:v>
                </c:pt>
                <c:pt idx="461" c:formatCode="yyyy/m/d">
                  <c:v>44972</c:v>
                </c:pt>
                <c:pt idx="462" c:formatCode="yyyy/m/d">
                  <c:v>44973</c:v>
                </c:pt>
                <c:pt idx="463" c:formatCode="yyyy/m/d">
                  <c:v>44974</c:v>
                </c:pt>
                <c:pt idx="464" c:formatCode="yyyy/m/d">
                  <c:v>44977</c:v>
                </c:pt>
                <c:pt idx="465" c:formatCode="yyyy/m/d">
                  <c:v>44978</c:v>
                </c:pt>
                <c:pt idx="466" c:formatCode="yyyy/m/d">
                  <c:v>44979</c:v>
                </c:pt>
                <c:pt idx="467" c:formatCode="yyyy/m/d">
                  <c:v>44980</c:v>
                </c:pt>
                <c:pt idx="468" c:formatCode="yyyy/m/d">
                  <c:v>44981</c:v>
                </c:pt>
                <c:pt idx="469" c:formatCode="yyyy/m/d">
                  <c:v>44984</c:v>
                </c:pt>
                <c:pt idx="470" c:formatCode="yyyy/m/d">
                  <c:v>44985</c:v>
                </c:pt>
                <c:pt idx="471" c:formatCode="yyyy/m/d">
                  <c:v>44986</c:v>
                </c:pt>
                <c:pt idx="472" c:formatCode="yyyy/m/d">
                  <c:v>44987</c:v>
                </c:pt>
                <c:pt idx="473" c:formatCode="yyyy/m/d">
                  <c:v>44988</c:v>
                </c:pt>
                <c:pt idx="474" c:formatCode="yyyy/m/d">
                  <c:v>44991</c:v>
                </c:pt>
                <c:pt idx="475" c:formatCode="yyyy/m/d">
                  <c:v>44992</c:v>
                </c:pt>
                <c:pt idx="476" c:formatCode="yyyy/m/d">
                  <c:v>44993</c:v>
                </c:pt>
                <c:pt idx="477" c:formatCode="yyyy/m/d">
                  <c:v>44994</c:v>
                </c:pt>
                <c:pt idx="478" c:formatCode="yyyy/m/d">
                  <c:v>44995</c:v>
                </c:pt>
                <c:pt idx="479" c:formatCode="yyyy/m/d">
                  <c:v>44998</c:v>
                </c:pt>
                <c:pt idx="480" c:formatCode="yyyy/m/d">
                  <c:v>44999</c:v>
                </c:pt>
                <c:pt idx="481" c:formatCode="yyyy/m/d">
                  <c:v>45000</c:v>
                </c:pt>
                <c:pt idx="482" c:formatCode="yyyy/m/d">
                  <c:v>45001</c:v>
                </c:pt>
                <c:pt idx="483" c:formatCode="yyyy/m/d">
                  <c:v>45002</c:v>
                </c:pt>
                <c:pt idx="484" c:formatCode="yyyy/m/d">
                  <c:v>45005</c:v>
                </c:pt>
                <c:pt idx="485" c:formatCode="yyyy/m/d">
                  <c:v>45006</c:v>
                </c:pt>
                <c:pt idx="486" c:formatCode="yyyy/m/d">
                  <c:v>45007</c:v>
                </c:pt>
                <c:pt idx="487" c:formatCode="yyyy/m/d">
                  <c:v>45008</c:v>
                </c:pt>
                <c:pt idx="488" c:formatCode="yyyy/m/d">
                  <c:v>45009</c:v>
                </c:pt>
                <c:pt idx="489" c:formatCode="yyyy/m/d">
                  <c:v>45012</c:v>
                </c:pt>
                <c:pt idx="490" c:formatCode="yyyy/m/d">
                  <c:v>45013</c:v>
                </c:pt>
                <c:pt idx="491" c:formatCode="yyyy/m/d">
                  <c:v>45014</c:v>
                </c:pt>
                <c:pt idx="492" c:formatCode="yyyy/m/d">
                  <c:v>45015</c:v>
                </c:pt>
                <c:pt idx="493" c:formatCode="yyyy/m/d">
                  <c:v>45016</c:v>
                </c:pt>
                <c:pt idx="494" c:formatCode="yyyy/m/d">
                  <c:v>45019</c:v>
                </c:pt>
                <c:pt idx="495" c:formatCode="yyyy/m/d">
                  <c:v>45020</c:v>
                </c:pt>
                <c:pt idx="496" c:formatCode="yyyy/m/d">
                  <c:v>45022</c:v>
                </c:pt>
                <c:pt idx="497" c:formatCode="yyyy/m/d">
                  <c:v>45023</c:v>
                </c:pt>
                <c:pt idx="498" c:formatCode="yyyy/m/d">
                  <c:v>45026</c:v>
                </c:pt>
                <c:pt idx="499" c:formatCode="yyyy/m/d">
                  <c:v>45027</c:v>
                </c:pt>
                <c:pt idx="500" c:formatCode="yyyy/m/d">
                  <c:v>45028</c:v>
                </c:pt>
                <c:pt idx="501" c:formatCode="yyyy/m/d">
                  <c:v>45029</c:v>
                </c:pt>
                <c:pt idx="502" c:formatCode="yyyy/m/d">
                  <c:v>45030</c:v>
                </c:pt>
                <c:pt idx="503" c:formatCode="yyyy/m/d">
                  <c:v>45033</c:v>
                </c:pt>
                <c:pt idx="504" c:formatCode="yyyy/m/d">
                  <c:v>45034</c:v>
                </c:pt>
                <c:pt idx="505" c:formatCode="yyyy/m/d">
                  <c:v>45035</c:v>
                </c:pt>
                <c:pt idx="506" c:formatCode="yyyy/m/d">
                  <c:v>45036</c:v>
                </c:pt>
                <c:pt idx="507" c:formatCode="yyyy/m/d">
                  <c:v>45037</c:v>
                </c:pt>
                <c:pt idx="508" c:formatCode="yyyy/m/d">
                  <c:v>45039</c:v>
                </c:pt>
                <c:pt idx="509" c:formatCode="yyyy/m/d">
                  <c:v>45040</c:v>
                </c:pt>
                <c:pt idx="510" c:formatCode="yyyy/m/d">
                  <c:v>45041</c:v>
                </c:pt>
                <c:pt idx="511" c:formatCode="yyyy/m/d">
                  <c:v>45042</c:v>
                </c:pt>
                <c:pt idx="512" c:formatCode="yyyy/m/d">
                  <c:v>45043</c:v>
                </c:pt>
                <c:pt idx="513" c:formatCode="yyyy/m/d">
                  <c:v>45044</c:v>
                </c:pt>
                <c:pt idx="514" c:formatCode="yyyy/m/d">
                  <c:v>45050</c:v>
                </c:pt>
                <c:pt idx="515" c:formatCode="yyyy/m/d">
                  <c:v>45051</c:v>
                </c:pt>
                <c:pt idx="516" c:formatCode="yyyy/m/d">
                  <c:v>45052</c:v>
                </c:pt>
                <c:pt idx="517" c:formatCode="yyyy/m/d">
                  <c:v>45054</c:v>
                </c:pt>
                <c:pt idx="518" c:formatCode="yyyy/m/d">
                  <c:v>45055</c:v>
                </c:pt>
                <c:pt idx="519" c:formatCode="yyyy/m/d">
                  <c:v>45056</c:v>
                </c:pt>
                <c:pt idx="520" c:formatCode="yyyy/m/d">
                  <c:v>45057</c:v>
                </c:pt>
                <c:pt idx="521" c:formatCode="yyyy/m/d">
                  <c:v>45058</c:v>
                </c:pt>
                <c:pt idx="522" c:formatCode="yyyy/m/d">
                  <c:v>45061</c:v>
                </c:pt>
                <c:pt idx="523" c:formatCode="yyyy/m/d">
                  <c:v>45062</c:v>
                </c:pt>
                <c:pt idx="524" c:formatCode="yyyy/m/d">
                  <c:v>45063</c:v>
                </c:pt>
                <c:pt idx="525" c:formatCode="yyyy/m/d">
                  <c:v>45064</c:v>
                </c:pt>
                <c:pt idx="526" c:formatCode="yyyy/m/d">
                  <c:v>45065</c:v>
                </c:pt>
                <c:pt idx="527" c:formatCode="yyyy/m/d">
                  <c:v>45068</c:v>
                </c:pt>
                <c:pt idx="528" c:formatCode="yyyy/m/d">
                  <c:v>45069</c:v>
                </c:pt>
                <c:pt idx="529" c:formatCode="yyyy/m/d">
                  <c:v>45070</c:v>
                </c:pt>
                <c:pt idx="530" c:formatCode="yyyy/m/d">
                  <c:v>45071</c:v>
                </c:pt>
                <c:pt idx="531" c:formatCode="yyyy/m/d">
                  <c:v>45072</c:v>
                </c:pt>
                <c:pt idx="532" c:formatCode="yyyy/m/d">
                  <c:v>45075</c:v>
                </c:pt>
                <c:pt idx="533" c:formatCode="yyyy/m/d">
                  <c:v>45076</c:v>
                </c:pt>
                <c:pt idx="534" c:formatCode="yyyy/m/d">
                  <c:v>45077</c:v>
                </c:pt>
                <c:pt idx="535" c:formatCode="yyyy/m/d">
                  <c:v>45078</c:v>
                </c:pt>
                <c:pt idx="536" c:formatCode="yyyy/m/d">
                  <c:v>45079</c:v>
                </c:pt>
              </c:numCache>
            </c:numRef>
          </c:cat>
          <c:val>
            <c:numRef>
              <c:f>[Mysteel负极材料月报图表.xlsx]负极材料价格!$B$80:$B$616</c:f>
              <c:numCache>
                <c:formatCode>General</c:formatCode>
                <c:ptCount val="537"/>
                <c:pt idx="0">
                  <c:v>52500</c:v>
                </c:pt>
                <c:pt idx="1">
                  <c:v>52500</c:v>
                </c:pt>
                <c:pt idx="2">
                  <c:v>52500</c:v>
                </c:pt>
                <c:pt idx="3">
                  <c:v>52500</c:v>
                </c:pt>
                <c:pt idx="4">
                  <c:v>52500</c:v>
                </c:pt>
                <c:pt idx="5">
                  <c:v>55000</c:v>
                </c:pt>
                <c:pt idx="6">
                  <c:v>55000</c:v>
                </c:pt>
                <c:pt idx="7">
                  <c:v>55000</c:v>
                </c:pt>
                <c:pt idx="8">
                  <c:v>55000</c:v>
                </c:pt>
                <c:pt idx="9">
                  <c:v>55000</c:v>
                </c:pt>
                <c:pt idx="10">
                  <c:v>55000</c:v>
                </c:pt>
                <c:pt idx="11">
                  <c:v>55000</c:v>
                </c:pt>
                <c:pt idx="12">
                  <c:v>55000</c:v>
                </c:pt>
                <c:pt idx="13">
                  <c:v>55000</c:v>
                </c:pt>
                <c:pt idx="14">
                  <c:v>55000</c:v>
                </c:pt>
                <c:pt idx="15">
                  <c:v>55000</c:v>
                </c:pt>
                <c:pt idx="16">
                  <c:v>55000</c:v>
                </c:pt>
                <c:pt idx="17">
                  <c:v>55000</c:v>
                </c:pt>
                <c:pt idx="18">
                  <c:v>55000</c:v>
                </c:pt>
                <c:pt idx="19">
                  <c:v>55000</c:v>
                </c:pt>
                <c:pt idx="20">
                  <c:v>55000</c:v>
                </c:pt>
                <c:pt idx="21">
                  <c:v>55000</c:v>
                </c:pt>
                <c:pt idx="22">
                  <c:v>55000</c:v>
                </c:pt>
                <c:pt idx="23">
                  <c:v>55000</c:v>
                </c:pt>
                <c:pt idx="24">
                  <c:v>55000</c:v>
                </c:pt>
                <c:pt idx="25">
                  <c:v>55000</c:v>
                </c:pt>
                <c:pt idx="26">
                  <c:v>55000</c:v>
                </c:pt>
                <c:pt idx="27">
                  <c:v>55000</c:v>
                </c:pt>
                <c:pt idx="28">
                  <c:v>55000</c:v>
                </c:pt>
                <c:pt idx="29">
                  <c:v>55000</c:v>
                </c:pt>
                <c:pt idx="30">
                  <c:v>55000</c:v>
                </c:pt>
                <c:pt idx="31">
                  <c:v>55000</c:v>
                </c:pt>
                <c:pt idx="32">
                  <c:v>55000</c:v>
                </c:pt>
                <c:pt idx="33">
                  <c:v>55000</c:v>
                </c:pt>
                <c:pt idx="34">
                  <c:v>55000</c:v>
                </c:pt>
                <c:pt idx="35">
                  <c:v>55000</c:v>
                </c:pt>
                <c:pt idx="36">
                  <c:v>55000</c:v>
                </c:pt>
                <c:pt idx="37">
                  <c:v>55000</c:v>
                </c:pt>
                <c:pt idx="38">
                  <c:v>55000</c:v>
                </c:pt>
                <c:pt idx="39">
                  <c:v>55000</c:v>
                </c:pt>
                <c:pt idx="40">
                  <c:v>55000</c:v>
                </c:pt>
                <c:pt idx="41">
                  <c:v>55000</c:v>
                </c:pt>
                <c:pt idx="42">
                  <c:v>55000</c:v>
                </c:pt>
                <c:pt idx="43">
                  <c:v>55000</c:v>
                </c:pt>
                <c:pt idx="44">
                  <c:v>55000</c:v>
                </c:pt>
                <c:pt idx="45">
                  <c:v>55000</c:v>
                </c:pt>
                <c:pt idx="46">
                  <c:v>55000</c:v>
                </c:pt>
                <c:pt idx="47">
                  <c:v>55000</c:v>
                </c:pt>
                <c:pt idx="48">
                  <c:v>55000</c:v>
                </c:pt>
                <c:pt idx="49">
                  <c:v>55000</c:v>
                </c:pt>
                <c:pt idx="50">
                  <c:v>55000</c:v>
                </c:pt>
                <c:pt idx="51">
                  <c:v>55000</c:v>
                </c:pt>
                <c:pt idx="52">
                  <c:v>55000</c:v>
                </c:pt>
                <c:pt idx="53">
                  <c:v>55000</c:v>
                </c:pt>
                <c:pt idx="54">
                  <c:v>55000</c:v>
                </c:pt>
                <c:pt idx="55">
                  <c:v>55000</c:v>
                </c:pt>
                <c:pt idx="56">
                  <c:v>55000</c:v>
                </c:pt>
                <c:pt idx="57">
                  <c:v>55000</c:v>
                </c:pt>
                <c:pt idx="58">
                  <c:v>55000</c:v>
                </c:pt>
                <c:pt idx="59">
                  <c:v>55000</c:v>
                </c:pt>
                <c:pt idx="60">
                  <c:v>55000</c:v>
                </c:pt>
                <c:pt idx="61">
                  <c:v>55000</c:v>
                </c:pt>
                <c:pt idx="62">
                  <c:v>55000</c:v>
                </c:pt>
                <c:pt idx="63">
                  <c:v>55000</c:v>
                </c:pt>
                <c:pt idx="64">
                  <c:v>55000</c:v>
                </c:pt>
                <c:pt idx="65">
                  <c:v>55000</c:v>
                </c:pt>
                <c:pt idx="66">
                  <c:v>55000</c:v>
                </c:pt>
                <c:pt idx="67">
                  <c:v>55000</c:v>
                </c:pt>
                <c:pt idx="68">
                  <c:v>55000</c:v>
                </c:pt>
                <c:pt idx="69">
                  <c:v>55000</c:v>
                </c:pt>
                <c:pt idx="70">
                  <c:v>55000</c:v>
                </c:pt>
                <c:pt idx="71">
                  <c:v>55000</c:v>
                </c:pt>
                <c:pt idx="72">
                  <c:v>55000</c:v>
                </c:pt>
                <c:pt idx="73">
                  <c:v>55000</c:v>
                </c:pt>
                <c:pt idx="74">
                  <c:v>55000</c:v>
                </c:pt>
                <c:pt idx="75">
                  <c:v>55000</c:v>
                </c:pt>
                <c:pt idx="76">
                  <c:v>55000</c:v>
                </c:pt>
                <c:pt idx="77">
                  <c:v>55000</c:v>
                </c:pt>
                <c:pt idx="78">
                  <c:v>55000</c:v>
                </c:pt>
                <c:pt idx="79">
                  <c:v>55000</c:v>
                </c:pt>
                <c:pt idx="80">
                  <c:v>55000</c:v>
                </c:pt>
                <c:pt idx="81">
                  <c:v>55000</c:v>
                </c:pt>
                <c:pt idx="82">
                  <c:v>55000</c:v>
                </c:pt>
                <c:pt idx="83">
                  <c:v>55000</c:v>
                </c:pt>
                <c:pt idx="84">
                  <c:v>55000</c:v>
                </c:pt>
                <c:pt idx="85">
                  <c:v>55000</c:v>
                </c:pt>
                <c:pt idx="86">
                  <c:v>55000</c:v>
                </c:pt>
                <c:pt idx="87">
                  <c:v>55000</c:v>
                </c:pt>
                <c:pt idx="88">
                  <c:v>55000</c:v>
                </c:pt>
                <c:pt idx="89">
                  <c:v>55000</c:v>
                </c:pt>
                <c:pt idx="90">
                  <c:v>55000</c:v>
                </c:pt>
                <c:pt idx="91">
                  <c:v>55000</c:v>
                </c:pt>
                <c:pt idx="92">
                  <c:v>55000</c:v>
                </c:pt>
                <c:pt idx="93">
                  <c:v>55000</c:v>
                </c:pt>
                <c:pt idx="94">
                  <c:v>55000</c:v>
                </c:pt>
                <c:pt idx="95">
                  <c:v>55000</c:v>
                </c:pt>
                <c:pt idx="96">
                  <c:v>55000</c:v>
                </c:pt>
                <c:pt idx="97">
                  <c:v>55000</c:v>
                </c:pt>
                <c:pt idx="98">
                  <c:v>55000</c:v>
                </c:pt>
                <c:pt idx="99">
                  <c:v>55000</c:v>
                </c:pt>
                <c:pt idx="100">
                  <c:v>55000</c:v>
                </c:pt>
                <c:pt idx="101">
                  <c:v>55000</c:v>
                </c:pt>
                <c:pt idx="102">
                  <c:v>55000</c:v>
                </c:pt>
                <c:pt idx="103">
                  <c:v>55000</c:v>
                </c:pt>
                <c:pt idx="104">
                  <c:v>55000</c:v>
                </c:pt>
                <c:pt idx="105">
                  <c:v>55000</c:v>
                </c:pt>
                <c:pt idx="106">
                  <c:v>55000</c:v>
                </c:pt>
                <c:pt idx="107">
                  <c:v>55000</c:v>
                </c:pt>
                <c:pt idx="108">
                  <c:v>55000</c:v>
                </c:pt>
                <c:pt idx="109">
                  <c:v>55000</c:v>
                </c:pt>
                <c:pt idx="110">
                  <c:v>55000</c:v>
                </c:pt>
                <c:pt idx="111">
                  <c:v>55000</c:v>
                </c:pt>
                <c:pt idx="112">
                  <c:v>55000</c:v>
                </c:pt>
                <c:pt idx="113">
                  <c:v>55000</c:v>
                </c:pt>
                <c:pt idx="114">
                  <c:v>55000</c:v>
                </c:pt>
                <c:pt idx="115">
                  <c:v>55000</c:v>
                </c:pt>
                <c:pt idx="116">
                  <c:v>55000</c:v>
                </c:pt>
                <c:pt idx="117">
                  <c:v>55000</c:v>
                </c:pt>
                <c:pt idx="118">
                  <c:v>55000</c:v>
                </c:pt>
                <c:pt idx="119">
                  <c:v>55000</c:v>
                </c:pt>
                <c:pt idx="120">
                  <c:v>55000</c:v>
                </c:pt>
                <c:pt idx="121">
                  <c:v>55000</c:v>
                </c:pt>
                <c:pt idx="122">
                  <c:v>55000</c:v>
                </c:pt>
                <c:pt idx="123">
                  <c:v>55000</c:v>
                </c:pt>
                <c:pt idx="124">
                  <c:v>55000</c:v>
                </c:pt>
                <c:pt idx="125">
                  <c:v>55000</c:v>
                </c:pt>
                <c:pt idx="126">
                  <c:v>55000</c:v>
                </c:pt>
                <c:pt idx="127">
                  <c:v>55000</c:v>
                </c:pt>
                <c:pt idx="128">
                  <c:v>55000</c:v>
                </c:pt>
                <c:pt idx="129">
                  <c:v>55000</c:v>
                </c:pt>
                <c:pt idx="130">
                  <c:v>55000</c:v>
                </c:pt>
                <c:pt idx="131">
                  <c:v>55000</c:v>
                </c:pt>
                <c:pt idx="132">
                  <c:v>55000</c:v>
                </c:pt>
                <c:pt idx="133">
                  <c:v>55000</c:v>
                </c:pt>
                <c:pt idx="134">
                  <c:v>55000</c:v>
                </c:pt>
                <c:pt idx="135">
                  <c:v>55000</c:v>
                </c:pt>
                <c:pt idx="136">
                  <c:v>55000</c:v>
                </c:pt>
                <c:pt idx="137">
                  <c:v>55000</c:v>
                </c:pt>
                <c:pt idx="138">
                  <c:v>55000</c:v>
                </c:pt>
                <c:pt idx="139">
                  <c:v>55000</c:v>
                </c:pt>
                <c:pt idx="140">
                  <c:v>55000</c:v>
                </c:pt>
                <c:pt idx="141">
                  <c:v>55000</c:v>
                </c:pt>
                <c:pt idx="142">
                  <c:v>55000</c:v>
                </c:pt>
                <c:pt idx="143">
                  <c:v>55000</c:v>
                </c:pt>
                <c:pt idx="144">
                  <c:v>55000</c:v>
                </c:pt>
                <c:pt idx="145">
                  <c:v>55000</c:v>
                </c:pt>
                <c:pt idx="146">
                  <c:v>55000</c:v>
                </c:pt>
                <c:pt idx="147">
                  <c:v>55000</c:v>
                </c:pt>
                <c:pt idx="148">
                  <c:v>55000</c:v>
                </c:pt>
                <c:pt idx="149">
                  <c:v>55000</c:v>
                </c:pt>
                <c:pt idx="150">
                  <c:v>55000</c:v>
                </c:pt>
                <c:pt idx="151">
                  <c:v>55000</c:v>
                </c:pt>
                <c:pt idx="152">
                  <c:v>55000</c:v>
                </c:pt>
                <c:pt idx="153">
                  <c:v>55000</c:v>
                </c:pt>
                <c:pt idx="154">
                  <c:v>55000</c:v>
                </c:pt>
                <c:pt idx="155">
                  <c:v>55000</c:v>
                </c:pt>
                <c:pt idx="156">
                  <c:v>55000</c:v>
                </c:pt>
                <c:pt idx="157">
                  <c:v>55000</c:v>
                </c:pt>
                <c:pt idx="158">
                  <c:v>55000</c:v>
                </c:pt>
                <c:pt idx="159">
                  <c:v>55000</c:v>
                </c:pt>
                <c:pt idx="160">
                  <c:v>55000</c:v>
                </c:pt>
                <c:pt idx="161">
                  <c:v>55000</c:v>
                </c:pt>
                <c:pt idx="162">
                  <c:v>55000</c:v>
                </c:pt>
                <c:pt idx="163">
                  <c:v>55000</c:v>
                </c:pt>
                <c:pt idx="164">
                  <c:v>55000</c:v>
                </c:pt>
                <c:pt idx="165">
                  <c:v>55000</c:v>
                </c:pt>
                <c:pt idx="166">
                  <c:v>55000</c:v>
                </c:pt>
                <c:pt idx="167">
                  <c:v>55000</c:v>
                </c:pt>
                <c:pt idx="168">
                  <c:v>55000</c:v>
                </c:pt>
                <c:pt idx="169">
                  <c:v>55000</c:v>
                </c:pt>
                <c:pt idx="170">
                  <c:v>55000</c:v>
                </c:pt>
                <c:pt idx="171">
                  <c:v>55000</c:v>
                </c:pt>
                <c:pt idx="172">
                  <c:v>55000</c:v>
                </c:pt>
                <c:pt idx="173">
                  <c:v>55000</c:v>
                </c:pt>
                <c:pt idx="174">
                  <c:v>55000</c:v>
                </c:pt>
                <c:pt idx="175">
                  <c:v>55000</c:v>
                </c:pt>
                <c:pt idx="176">
                  <c:v>55000</c:v>
                </c:pt>
                <c:pt idx="177">
                  <c:v>55000</c:v>
                </c:pt>
                <c:pt idx="178">
                  <c:v>55000</c:v>
                </c:pt>
                <c:pt idx="179">
                  <c:v>55000</c:v>
                </c:pt>
                <c:pt idx="180">
                  <c:v>55000</c:v>
                </c:pt>
                <c:pt idx="181">
                  <c:v>55000</c:v>
                </c:pt>
                <c:pt idx="182">
                  <c:v>55000</c:v>
                </c:pt>
                <c:pt idx="183">
                  <c:v>55000</c:v>
                </c:pt>
                <c:pt idx="184">
                  <c:v>55000</c:v>
                </c:pt>
                <c:pt idx="185">
                  <c:v>55000</c:v>
                </c:pt>
                <c:pt idx="186">
                  <c:v>55000</c:v>
                </c:pt>
                <c:pt idx="187">
                  <c:v>55000</c:v>
                </c:pt>
                <c:pt idx="188">
                  <c:v>55000</c:v>
                </c:pt>
                <c:pt idx="189">
                  <c:v>55000</c:v>
                </c:pt>
                <c:pt idx="190">
                  <c:v>55000</c:v>
                </c:pt>
                <c:pt idx="191">
                  <c:v>55000</c:v>
                </c:pt>
                <c:pt idx="192">
                  <c:v>55000</c:v>
                </c:pt>
                <c:pt idx="193">
                  <c:v>55000</c:v>
                </c:pt>
                <c:pt idx="194">
                  <c:v>55000</c:v>
                </c:pt>
                <c:pt idx="195">
                  <c:v>55000</c:v>
                </c:pt>
                <c:pt idx="196">
                  <c:v>55000</c:v>
                </c:pt>
                <c:pt idx="197">
                  <c:v>55000</c:v>
                </c:pt>
                <c:pt idx="198">
                  <c:v>55000</c:v>
                </c:pt>
                <c:pt idx="199">
                  <c:v>55000</c:v>
                </c:pt>
                <c:pt idx="200">
                  <c:v>55000</c:v>
                </c:pt>
                <c:pt idx="201">
                  <c:v>55000</c:v>
                </c:pt>
                <c:pt idx="202">
                  <c:v>55000</c:v>
                </c:pt>
                <c:pt idx="203">
                  <c:v>55000</c:v>
                </c:pt>
                <c:pt idx="204">
                  <c:v>55000</c:v>
                </c:pt>
                <c:pt idx="205">
                  <c:v>55000</c:v>
                </c:pt>
                <c:pt idx="206">
                  <c:v>55000</c:v>
                </c:pt>
                <c:pt idx="207">
                  <c:v>55000</c:v>
                </c:pt>
                <c:pt idx="208">
                  <c:v>55000</c:v>
                </c:pt>
                <c:pt idx="209">
                  <c:v>55000</c:v>
                </c:pt>
                <c:pt idx="210">
                  <c:v>55000</c:v>
                </c:pt>
                <c:pt idx="211">
                  <c:v>55000</c:v>
                </c:pt>
                <c:pt idx="212">
                  <c:v>55000</c:v>
                </c:pt>
                <c:pt idx="213">
                  <c:v>55000</c:v>
                </c:pt>
                <c:pt idx="214">
                  <c:v>55000</c:v>
                </c:pt>
                <c:pt idx="215">
                  <c:v>55000</c:v>
                </c:pt>
                <c:pt idx="216">
                  <c:v>55000</c:v>
                </c:pt>
                <c:pt idx="217">
                  <c:v>55000</c:v>
                </c:pt>
                <c:pt idx="218">
                  <c:v>55000</c:v>
                </c:pt>
                <c:pt idx="219">
                  <c:v>55000</c:v>
                </c:pt>
                <c:pt idx="220">
                  <c:v>55000</c:v>
                </c:pt>
                <c:pt idx="221">
                  <c:v>55000</c:v>
                </c:pt>
                <c:pt idx="222">
                  <c:v>55000</c:v>
                </c:pt>
                <c:pt idx="223">
                  <c:v>55000</c:v>
                </c:pt>
                <c:pt idx="224">
                  <c:v>55000</c:v>
                </c:pt>
                <c:pt idx="225">
                  <c:v>55000</c:v>
                </c:pt>
                <c:pt idx="226">
                  <c:v>550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6250</c:v>
                </c:pt>
                <c:pt idx="242">
                  <c:v>56250</c:v>
                </c:pt>
                <c:pt idx="243">
                  <c:v>56250</c:v>
                </c:pt>
                <c:pt idx="244">
                  <c:v>56250</c:v>
                </c:pt>
                <c:pt idx="245">
                  <c:v>56250</c:v>
                </c:pt>
                <c:pt idx="246">
                  <c:v>56250</c:v>
                </c:pt>
                <c:pt idx="247">
                  <c:v>56250</c:v>
                </c:pt>
                <c:pt idx="248">
                  <c:v>56250</c:v>
                </c:pt>
                <c:pt idx="249">
                  <c:v>56250</c:v>
                </c:pt>
                <c:pt idx="250">
                  <c:v>56250</c:v>
                </c:pt>
                <c:pt idx="251">
                  <c:v>56250</c:v>
                </c:pt>
                <c:pt idx="252">
                  <c:v>56250</c:v>
                </c:pt>
                <c:pt idx="253">
                  <c:v>56250</c:v>
                </c:pt>
                <c:pt idx="254">
                  <c:v>56250</c:v>
                </c:pt>
                <c:pt idx="255">
                  <c:v>56250</c:v>
                </c:pt>
                <c:pt idx="256">
                  <c:v>56250</c:v>
                </c:pt>
                <c:pt idx="257">
                  <c:v>56250</c:v>
                </c:pt>
                <c:pt idx="258">
                  <c:v>56250</c:v>
                </c:pt>
                <c:pt idx="259">
                  <c:v>56250</c:v>
                </c:pt>
                <c:pt idx="260">
                  <c:v>56250</c:v>
                </c:pt>
                <c:pt idx="261">
                  <c:v>56250</c:v>
                </c:pt>
                <c:pt idx="262">
                  <c:v>56250</c:v>
                </c:pt>
                <c:pt idx="263">
                  <c:v>56250</c:v>
                </c:pt>
                <c:pt idx="264">
                  <c:v>56250</c:v>
                </c:pt>
                <c:pt idx="265">
                  <c:v>56250</c:v>
                </c:pt>
                <c:pt idx="266">
                  <c:v>56250</c:v>
                </c:pt>
                <c:pt idx="267">
                  <c:v>56250</c:v>
                </c:pt>
                <c:pt idx="268">
                  <c:v>56250</c:v>
                </c:pt>
                <c:pt idx="269">
                  <c:v>56250</c:v>
                </c:pt>
                <c:pt idx="270">
                  <c:v>56250</c:v>
                </c:pt>
                <c:pt idx="271">
                  <c:v>56250</c:v>
                </c:pt>
                <c:pt idx="272">
                  <c:v>56250</c:v>
                </c:pt>
                <c:pt idx="273">
                  <c:v>56250</c:v>
                </c:pt>
                <c:pt idx="274">
                  <c:v>56250</c:v>
                </c:pt>
                <c:pt idx="275">
                  <c:v>56250</c:v>
                </c:pt>
                <c:pt idx="276">
                  <c:v>56250</c:v>
                </c:pt>
                <c:pt idx="277">
                  <c:v>56250</c:v>
                </c:pt>
                <c:pt idx="278">
                  <c:v>56250</c:v>
                </c:pt>
                <c:pt idx="279">
                  <c:v>56250</c:v>
                </c:pt>
                <c:pt idx="280">
                  <c:v>56250</c:v>
                </c:pt>
                <c:pt idx="281">
                  <c:v>56250</c:v>
                </c:pt>
                <c:pt idx="282">
                  <c:v>56250</c:v>
                </c:pt>
                <c:pt idx="283">
                  <c:v>56250</c:v>
                </c:pt>
                <c:pt idx="284">
                  <c:v>56250</c:v>
                </c:pt>
                <c:pt idx="285">
                  <c:v>56250</c:v>
                </c:pt>
                <c:pt idx="286">
                  <c:v>56250</c:v>
                </c:pt>
                <c:pt idx="287">
                  <c:v>56250</c:v>
                </c:pt>
                <c:pt idx="288">
                  <c:v>56250</c:v>
                </c:pt>
                <c:pt idx="289">
                  <c:v>53250</c:v>
                </c:pt>
                <c:pt idx="290">
                  <c:v>53250</c:v>
                </c:pt>
                <c:pt idx="291">
                  <c:v>53250</c:v>
                </c:pt>
                <c:pt idx="292">
                  <c:v>53250</c:v>
                </c:pt>
                <c:pt idx="293">
                  <c:v>53250</c:v>
                </c:pt>
                <c:pt idx="294">
                  <c:v>53250</c:v>
                </c:pt>
                <c:pt idx="295">
                  <c:v>53250</c:v>
                </c:pt>
                <c:pt idx="296">
                  <c:v>53250</c:v>
                </c:pt>
                <c:pt idx="297">
                  <c:v>53250</c:v>
                </c:pt>
                <c:pt idx="298">
                  <c:v>53250</c:v>
                </c:pt>
                <c:pt idx="299">
                  <c:v>53250</c:v>
                </c:pt>
                <c:pt idx="300">
                  <c:v>53250</c:v>
                </c:pt>
                <c:pt idx="301">
                  <c:v>53250</c:v>
                </c:pt>
                <c:pt idx="302">
                  <c:v>53250</c:v>
                </c:pt>
                <c:pt idx="303">
                  <c:v>53250</c:v>
                </c:pt>
                <c:pt idx="304">
                  <c:v>53250</c:v>
                </c:pt>
                <c:pt idx="305">
                  <c:v>53250</c:v>
                </c:pt>
                <c:pt idx="306">
                  <c:v>53250</c:v>
                </c:pt>
                <c:pt idx="307">
                  <c:v>53250</c:v>
                </c:pt>
                <c:pt idx="308">
                  <c:v>53250</c:v>
                </c:pt>
                <c:pt idx="309">
                  <c:v>53250</c:v>
                </c:pt>
                <c:pt idx="310">
                  <c:v>53250</c:v>
                </c:pt>
                <c:pt idx="311">
                  <c:v>53250</c:v>
                </c:pt>
                <c:pt idx="312">
                  <c:v>53250</c:v>
                </c:pt>
                <c:pt idx="313">
                  <c:v>53250</c:v>
                </c:pt>
                <c:pt idx="314">
                  <c:v>53250</c:v>
                </c:pt>
                <c:pt idx="315">
                  <c:v>53250</c:v>
                </c:pt>
                <c:pt idx="316">
                  <c:v>53250</c:v>
                </c:pt>
                <c:pt idx="317">
                  <c:v>53250</c:v>
                </c:pt>
                <c:pt idx="318">
                  <c:v>53250</c:v>
                </c:pt>
                <c:pt idx="319">
                  <c:v>53250</c:v>
                </c:pt>
                <c:pt idx="320">
                  <c:v>53250</c:v>
                </c:pt>
                <c:pt idx="321">
                  <c:v>53250</c:v>
                </c:pt>
                <c:pt idx="322">
                  <c:v>53250</c:v>
                </c:pt>
                <c:pt idx="323">
                  <c:v>53250</c:v>
                </c:pt>
                <c:pt idx="324">
                  <c:v>53250</c:v>
                </c:pt>
                <c:pt idx="325">
                  <c:v>53250</c:v>
                </c:pt>
                <c:pt idx="326">
                  <c:v>53250</c:v>
                </c:pt>
                <c:pt idx="327">
                  <c:v>53250</c:v>
                </c:pt>
                <c:pt idx="328">
                  <c:v>53250</c:v>
                </c:pt>
                <c:pt idx="329">
                  <c:v>53250</c:v>
                </c:pt>
                <c:pt idx="330">
                  <c:v>53250</c:v>
                </c:pt>
                <c:pt idx="331">
                  <c:v>53250</c:v>
                </c:pt>
                <c:pt idx="332">
                  <c:v>53250</c:v>
                </c:pt>
                <c:pt idx="333">
                  <c:v>53250</c:v>
                </c:pt>
                <c:pt idx="334">
                  <c:v>53250</c:v>
                </c:pt>
                <c:pt idx="335">
                  <c:v>53250</c:v>
                </c:pt>
                <c:pt idx="336">
                  <c:v>53250</c:v>
                </c:pt>
                <c:pt idx="337">
                  <c:v>53250</c:v>
                </c:pt>
                <c:pt idx="338">
                  <c:v>53250</c:v>
                </c:pt>
                <c:pt idx="339">
                  <c:v>53250</c:v>
                </c:pt>
                <c:pt idx="340">
                  <c:v>53250</c:v>
                </c:pt>
                <c:pt idx="341">
                  <c:v>53250</c:v>
                </c:pt>
                <c:pt idx="342">
                  <c:v>53250</c:v>
                </c:pt>
                <c:pt idx="343">
                  <c:v>53250</c:v>
                </c:pt>
                <c:pt idx="344">
                  <c:v>53250</c:v>
                </c:pt>
                <c:pt idx="345">
                  <c:v>53250</c:v>
                </c:pt>
                <c:pt idx="346">
                  <c:v>53250</c:v>
                </c:pt>
                <c:pt idx="347">
                  <c:v>53250</c:v>
                </c:pt>
                <c:pt idx="348">
                  <c:v>53250</c:v>
                </c:pt>
                <c:pt idx="349">
                  <c:v>53250</c:v>
                </c:pt>
                <c:pt idx="350">
                  <c:v>53250</c:v>
                </c:pt>
                <c:pt idx="351">
                  <c:v>53250</c:v>
                </c:pt>
                <c:pt idx="352">
                  <c:v>53250</c:v>
                </c:pt>
                <c:pt idx="353">
                  <c:v>53250</c:v>
                </c:pt>
                <c:pt idx="354">
                  <c:v>53250</c:v>
                </c:pt>
                <c:pt idx="355">
                  <c:v>53250</c:v>
                </c:pt>
                <c:pt idx="356">
                  <c:v>53250</c:v>
                </c:pt>
                <c:pt idx="357">
                  <c:v>53250</c:v>
                </c:pt>
                <c:pt idx="358">
                  <c:v>53250</c:v>
                </c:pt>
                <c:pt idx="359">
                  <c:v>53250</c:v>
                </c:pt>
                <c:pt idx="360">
                  <c:v>53250</c:v>
                </c:pt>
                <c:pt idx="361">
                  <c:v>53250</c:v>
                </c:pt>
                <c:pt idx="362">
                  <c:v>53250</c:v>
                </c:pt>
                <c:pt idx="363">
                  <c:v>53250</c:v>
                </c:pt>
                <c:pt idx="364">
                  <c:v>53250</c:v>
                </c:pt>
                <c:pt idx="365">
                  <c:v>53250</c:v>
                </c:pt>
                <c:pt idx="366">
                  <c:v>53250</c:v>
                </c:pt>
                <c:pt idx="367">
                  <c:v>53250</c:v>
                </c:pt>
                <c:pt idx="368">
                  <c:v>53250</c:v>
                </c:pt>
                <c:pt idx="369">
                  <c:v>53250</c:v>
                </c:pt>
                <c:pt idx="370">
                  <c:v>53250</c:v>
                </c:pt>
                <c:pt idx="371">
                  <c:v>53250</c:v>
                </c:pt>
                <c:pt idx="372">
                  <c:v>53250</c:v>
                </c:pt>
                <c:pt idx="373">
                  <c:v>53250</c:v>
                </c:pt>
                <c:pt idx="374">
                  <c:v>53250</c:v>
                </c:pt>
                <c:pt idx="375">
                  <c:v>53250</c:v>
                </c:pt>
                <c:pt idx="376">
                  <c:v>53250</c:v>
                </c:pt>
                <c:pt idx="377">
                  <c:v>53250</c:v>
                </c:pt>
                <c:pt idx="378">
                  <c:v>53250</c:v>
                </c:pt>
                <c:pt idx="379">
                  <c:v>53250</c:v>
                </c:pt>
                <c:pt idx="380">
                  <c:v>53250</c:v>
                </c:pt>
                <c:pt idx="381">
                  <c:v>53250</c:v>
                </c:pt>
                <c:pt idx="382">
                  <c:v>53250</c:v>
                </c:pt>
                <c:pt idx="383">
                  <c:v>53250</c:v>
                </c:pt>
                <c:pt idx="384">
                  <c:v>53250</c:v>
                </c:pt>
                <c:pt idx="385">
                  <c:v>53250</c:v>
                </c:pt>
                <c:pt idx="386">
                  <c:v>53250</c:v>
                </c:pt>
                <c:pt idx="387">
                  <c:v>53250</c:v>
                </c:pt>
                <c:pt idx="388">
                  <c:v>53250</c:v>
                </c:pt>
                <c:pt idx="389">
                  <c:v>53250</c:v>
                </c:pt>
                <c:pt idx="390">
                  <c:v>53250</c:v>
                </c:pt>
                <c:pt idx="391">
                  <c:v>53250</c:v>
                </c:pt>
                <c:pt idx="392">
                  <c:v>53250</c:v>
                </c:pt>
                <c:pt idx="393">
                  <c:v>53250</c:v>
                </c:pt>
                <c:pt idx="394">
                  <c:v>53250</c:v>
                </c:pt>
                <c:pt idx="395">
                  <c:v>53250</c:v>
                </c:pt>
                <c:pt idx="396">
                  <c:v>53250</c:v>
                </c:pt>
                <c:pt idx="397">
                  <c:v>53250</c:v>
                </c:pt>
                <c:pt idx="398">
                  <c:v>53250</c:v>
                </c:pt>
                <c:pt idx="399">
                  <c:v>53250</c:v>
                </c:pt>
                <c:pt idx="400">
                  <c:v>53250</c:v>
                </c:pt>
                <c:pt idx="401">
                  <c:v>53250</c:v>
                </c:pt>
                <c:pt idx="402">
                  <c:v>53250</c:v>
                </c:pt>
                <c:pt idx="403">
                  <c:v>53250</c:v>
                </c:pt>
                <c:pt idx="404">
                  <c:v>53250</c:v>
                </c:pt>
                <c:pt idx="405">
                  <c:v>53250</c:v>
                </c:pt>
                <c:pt idx="406">
                  <c:v>53250</c:v>
                </c:pt>
                <c:pt idx="407">
                  <c:v>53250</c:v>
                </c:pt>
                <c:pt idx="408">
                  <c:v>53250</c:v>
                </c:pt>
                <c:pt idx="409">
                  <c:v>53250</c:v>
                </c:pt>
                <c:pt idx="410">
                  <c:v>53250</c:v>
                </c:pt>
                <c:pt idx="411">
                  <c:v>53250</c:v>
                </c:pt>
                <c:pt idx="412">
                  <c:v>53250</c:v>
                </c:pt>
                <c:pt idx="413">
                  <c:v>50500</c:v>
                </c:pt>
                <c:pt idx="414">
                  <c:v>50500</c:v>
                </c:pt>
                <c:pt idx="415">
                  <c:v>50500</c:v>
                </c:pt>
                <c:pt idx="416">
                  <c:v>50500</c:v>
                </c:pt>
                <c:pt idx="417">
                  <c:v>50500</c:v>
                </c:pt>
                <c:pt idx="418">
                  <c:v>50500</c:v>
                </c:pt>
                <c:pt idx="419">
                  <c:v>50500</c:v>
                </c:pt>
                <c:pt idx="420">
                  <c:v>50500</c:v>
                </c:pt>
                <c:pt idx="421">
                  <c:v>50000</c:v>
                </c:pt>
                <c:pt idx="422">
                  <c:v>50000</c:v>
                </c:pt>
                <c:pt idx="423">
                  <c:v>50000</c:v>
                </c:pt>
                <c:pt idx="424">
                  <c:v>50000</c:v>
                </c:pt>
                <c:pt idx="425">
                  <c:v>50000</c:v>
                </c:pt>
                <c:pt idx="426">
                  <c:v>50000</c:v>
                </c:pt>
                <c:pt idx="427">
                  <c:v>50000</c:v>
                </c:pt>
                <c:pt idx="428">
                  <c:v>50000</c:v>
                </c:pt>
                <c:pt idx="429">
                  <c:v>50000</c:v>
                </c:pt>
                <c:pt idx="430">
                  <c:v>50000</c:v>
                </c:pt>
                <c:pt idx="431">
                  <c:v>50000</c:v>
                </c:pt>
                <c:pt idx="432">
                  <c:v>50000</c:v>
                </c:pt>
                <c:pt idx="433">
                  <c:v>50000</c:v>
                </c:pt>
                <c:pt idx="434">
                  <c:v>50000</c:v>
                </c:pt>
                <c:pt idx="435">
                  <c:v>50000</c:v>
                </c:pt>
                <c:pt idx="436">
                  <c:v>50000</c:v>
                </c:pt>
                <c:pt idx="437">
                  <c:v>50000</c:v>
                </c:pt>
                <c:pt idx="438">
                  <c:v>50000</c:v>
                </c:pt>
                <c:pt idx="439">
                  <c:v>50000</c:v>
                </c:pt>
                <c:pt idx="440">
                  <c:v>50000</c:v>
                </c:pt>
                <c:pt idx="441">
                  <c:v>50000</c:v>
                </c:pt>
                <c:pt idx="442">
                  <c:v>50000</c:v>
                </c:pt>
                <c:pt idx="443">
                  <c:v>50000</c:v>
                </c:pt>
                <c:pt idx="444">
                  <c:v>50000</c:v>
                </c:pt>
                <c:pt idx="445">
                  <c:v>50000</c:v>
                </c:pt>
                <c:pt idx="446">
                  <c:v>50000</c:v>
                </c:pt>
                <c:pt idx="447">
                  <c:v>50000</c:v>
                </c:pt>
                <c:pt idx="448">
                  <c:v>50000</c:v>
                </c:pt>
                <c:pt idx="449">
                  <c:v>50000</c:v>
                </c:pt>
                <c:pt idx="450">
                  <c:v>50000</c:v>
                </c:pt>
                <c:pt idx="451">
                  <c:v>50000</c:v>
                </c:pt>
                <c:pt idx="452">
                  <c:v>50000</c:v>
                </c:pt>
                <c:pt idx="453">
                  <c:v>50000</c:v>
                </c:pt>
                <c:pt idx="454">
                  <c:v>50000</c:v>
                </c:pt>
                <c:pt idx="455">
                  <c:v>50000</c:v>
                </c:pt>
                <c:pt idx="456">
                  <c:v>50000</c:v>
                </c:pt>
                <c:pt idx="457">
                  <c:v>50000</c:v>
                </c:pt>
                <c:pt idx="458">
                  <c:v>50000</c:v>
                </c:pt>
                <c:pt idx="459">
                  <c:v>50000</c:v>
                </c:pt>
                <c:pt idx="460">
                  <c:v>45000</c:v>
                </c:pt>
                <c:pt idx="461">
                  <c:v>45000</c:v>
                </c:pt>
                <c:pt idx="462">
                  <c:v>45000</c:v>
                </c:pt>
                <c:pt idx="463">
                  <c:v>45000</c:v>
                </c:pt>
                <c:pt idx="464">
                  <c:v>45000</c:v>
                </c:pt>
                <c:pt idx="465">
                  <c:v>45000</c:v>
                </c:pt>
                <c:pt idx="466">
                  <c:v>45000</c:v>
                </c:pt>
                <c:pt idx="467">
                  <c:v>45000</c:v>
                </c:pt>
                <c:pt idx="468">
                  <c:v>45000</c:v>
                </c:pt>
                <c:pt idx="469">
                  <c:v>45000</c:v>
                </c:pt>
                <c:pt idx="470">
                  <c:v>45000</c:v>
                </c:pt>
                <c:pt idx="471">
                  <c:v>45000</c:v>
                </c:pt>
                <c:pt idx="472">
                  <c:v>45000</c:v>
                </c:pt>
                <c:pt idx="473">
                  <c:v>45000</c:v>
                </c:pt>
                <c:pt idx="474">
                  <c:v>45000</c:v>
                </c:pt>
                <c:pt idx="475">
                  <c:v>45000</c:v>
                </c:pt>
                <c:pt idx="476">
                  <c:v>45000</c:v>
                </c:pt>
                <c:pt idx="477">
                  <c:v>45000</c:v>
                </c:pt>
                <c:pt idx="478">
                  <c:v>45000</c:v>
                </c:pt>
                <c:pt idx="479">
                  <c:v>45000</c:v>
                </c:pt>
                <c:pt idx="480">
                  <c:v>45000</c:v>
                </c:pt>
                <c:pt idx="481">
                  <c:v>45000</c:v>
                </c:pt>
                <c:pt idx="482">
                  <c:v>42000</c:v>
                </c:pt>
                <c:pt idx="483">
                  <c:v>42000</c:v>
                </c:pt>
                <c:pt idx="484">
                  <c:v>42000</c:v>
                </c:pt>
                <c:pt idx="485">
                  <c:v>42000</c:v>
                </c:pt>
                <c:pt idx="486">
                  <c:v>42000</c:v>
                </c:pt>
                <c:pt idx="487">
                  <c:v>42000</c:v>
                </c:pt>
                <c:pt idx="488">
                  <c:v>42000</c:v>
                </c:pt>
                <c:pt idx="489">
                  <c:v>42000</c:v>
                </c:pt>
                <c:pt idx="490">
                  <c:v>42000</c:v>
                </c:pt>
                <c:pt idx="491">
                  <c:v>42000</c:v>
                </c:pt>
                <c:pt idx="492">
                  <c:v>42000</c:v>
                </c:pt>
                <c:pt idx="493">
                  <c:v>42000</c:v>
                </c:pt>
                <c:pt idx="494">
                  <c:v>42000</c:v>
                </c:pt>
                <c:pt idx="495">
                  <c:v>42000</c:v>
                </c:pt>
                <c:pt idx="496">
                  <c:v>42000</c:v>
                </c:pt>
                <c:pt idx="497">
                  <c:v>38000</c:v>
                </c:pt>
                <c:pt idx="498">
                  <c:v>38000</c:v>
                </c:pt>
                <c:pt idx="499">
                  <c:v>38000</c:v>
                </c:pt>
                <c:pt idx="500">
                  <c:v>38000</c:v>
                </c:pt>
                <c:pt idx="501">
                  <c:v>38000</c:v>
                </c:pt>
                <c:pt idx="502">
                  <c:v>38000</c:v>
                </c:pt>
                <c:pt idx="503">
                  <c:v>38000</c:v>
                </c:pt>
                <c:pt idx="504">
                  <c:v>38000</c:v>
                </c:pt>
                <c:pt idx="505">
                  <c:v>38000</c:v>
                </c:pt>
                <c:pt idx="506">
                  <c:v>38000</c:v>
                </c:pt>
                <c:pt idx="507">
                  <c:v>38000</c:v>
                </c:pt>
                <c:pt idx="508">
                  <c:v>38000</c:v>
                </c:pt>
                <c:pt idx="509">
                  <c:v>38000</c:v>
                </c:pt>
                <c:pt idx="510">
                  <c:v>38000</c:v>
                </c:pt>
                <c:pt idx="511">
                  <c:v>38000</c:v>
                </c:pt>
                <c:pt idx="512">
                  <c:v>38000</c:v>
                </c:pt>
                <c:pt idx="513">
                  <c:v>38000</c:v>
                </c:pt>
                <c:pt idx="514">
                  <c:v>38000</c:v>
                </c:pt>
                <c:pt idx="515">
                  <c:v>38000</c:v>
                </c:pt>
                <c:pt idx="516">
                  <c:v>38000</c:v>
                </c:pt>
                <c:pt idx="517">
                  <c:v>38000</c:v>
                </c:pt>
                <c:pt idx="518">
                  <c:v>38000</c:v>
                </c:pt>
                <c:pt idx="519">
                  <c:v>38000</c:v>
                </c:pt>
                <c:pt idx="520">
                  <c:v>38000</c:v>
                </c:pt>
                <c:pt idx="521">
                  <c:v>38000</c:v>
                </c:pt>
                <c:pt idx="522">
                  <c:v>38000</c:v>
                </c:pt>
                <c:pt idx="523">
                  <c:v>38000</c:v>
                </c:pt>
                <c:pt idx="524">
                  <c:v>38000</c:v>
                </c:pt>
                <c:pt idx="525">
                  <c:v>38000</c:v>
                </c:pt>
                <c:pt idx="526">
                  <c:v>38000</c:v>
                </c:pt>
                <c:pt idx="527">
                  <c:v>38000</c:v>
                </c:pt>
                <c:pt idx="528">
                  <c:v>38000</c:v>
                </c:pt>
                <c:pt idx="529">
                  <c:v>36000</c:v>
                </c:pt>
                <c:pt idx="530">
                  <c:v>36000</c:v>
                </c:pt>
                <c:pt idx="531">
                  <c:v>36000</c:v>
                </c:pt>
                <c:pt idx="532">
                  <c:v>36000</c:v>
                </c:pt>
                <c:pt idx="533">
                  <c:v>36000</c:v>
                </c:pt>
                <c:pt idx="534">
                  <c:v>36000</c:v>
                </c:pt>
                <c:pt idx="535">
                  <c:v>36000</c:v>
                </c:pt>
                <c:pt idx="536">
                  <c:v>36000</c:v>
                </c:pt>
              </c:numCache>
            </c:numRef>
          </c:val>
          <c:smooth val="0"/>
        </c:ser>
        <c:ser>
          <c:idx val="1"/>
          <c:order val="1"/>
          <c:tx>
            <c:strRef>
              <c:f>[Mysteel负极材料月报图表.xlsx]负极材料价格!$C$1</c:f>
              <c:strCache>
                <c:ptCount val="1"/>
                <c:pt idx="0">
                  <c:v>天然石墨</c:v>
                </c:pt>
              </c:strCache>
            </c:strRef>
          </c:tx>
          <c:spPr>
            <a:ln w="19050" cap="rnd">
              <a:solidFill>
                <a:srgbClr val="023985"/>
              </a:solidFill>
              <a:round/>
            </a:ln>
            <a:effectLst/>
          </c:spPr>
          <c:marker>
            <c:symbol val="none"/>
          </c:marker>
          <c:dLbls>
            <c:delete val="1"/>
          </c:dLbls>
          <c:cat>
            <c:numRef>
              <c:f>[Mysteel负极材料月报图表.xlsx]负极材料价格!$A$80:$A$616</c:f>
              <c:numCache>
                <c:formatCode>yyyy/m/d;@</c:formatCode>
                <c:ptCount val="537"/>
                <c:pt idx="0" c:formatCode="yyyy/m/d;@">
                  <c:v>44313</c:v>
                </c:pt>
                <c:pt idx="1" c:formatCode="yyyy/m/d;@">
                  <c:v>44314</c:v>
                </c:pt>
                <c:pt idx="2" c:formatCode="yyyy/m/d;@">
                  <c:v>44315</c:v>
                </c:pt>
                <c:pt idx="3" c:formatCode="yyyy/m/d;@">
                  <c:v>44316</c:v>
                </c:pt>
                <c:pt idx="4" c:formatCode="yyyy/m/d;@">
                  <c:v>44322</c:v>
                </c:pt>
                <c:pt idx="5" c:formatCode="yyyy/m/d;@">
                  <c:v>44323</c:v>
                </c:pt>
                <c:pt idx="6" c:formatCode="yyyy/m/d;@">
                  <c:v>44324</c:v>
                </c:pt>
                <c:pt idx="7" c:formatCode="yyyy/m/d;@">
                  <c:v>44326</c:v>
                </c:pt>
                <c:pt idx="8" c:formatCode="yyyy/m/d;@">
                  <c:v>44327</c:v>
                </c:pt>
                <c:pt idx="9" c:formatCode="yyyy/m/d;@">
                  <c:v>44328</c:v>
                </c:pt>
                <c:pt idx="10" c:formatCode="yyyy/m/d;@">
                  <c:v>44329</c:v>
                </c:pt>
                <c:pt idx="11" c:formatCode="yyyy/m/d;@">
                  <c:v>44330</c:v>
                </c:pt>
                <c:pt idx="12" c:formatCode="yyyy/m/d;@">
                  <c:v>44333</c:v>
                </c:pt>
                <c:pt idx="13" c:formatCode="yyyy/m/d;@">
                  <c:v>44334</c:v>
                </c:pt>
                <c:pt idx="14" c:formatCode="yyyy/m/d;@">
                  <c:v>44335</c:v>
                </c:pt>
                <c:pt idx="15" c:formatCode="yyyy/m/d;@">
                  <c:v>44336</c:v>
                </c:pt>
                <c:pt idx="16" c:formatCode="yyyy/m/d;@">
                  <c:v>44337</c:v>
                </c:pt>
                <c:pt idx="17" c:formatCode="yyyy/m/d;@">
                  <c:v>44340</c:v>
                </c:pt>
                <c:pt idx="18" c:formatCode="yyyy/m/d;@">
                  <c:v>44341</c:v>
                </c:pt>
                <c:pt idx="19" c:formatCode="yyyy/m/d;@">
                  <c:v>44342</c:v>
                </c:pt>
                <c:pt idx="20" c:formatCode="yyyy/m/d;@">
                  <c:v>44343</c:v>
                </c:pt>
                <c:pt idx="21" c:formatCode="yyyy/m/d;@">
                  <c:v>44344</c:v>
                </c:pt>
                <c:pt idx="22" c:formatCode="yyyy/m/d;@">
                  <c:v>44347</c:v>
                </c:pt>
                <c:pt idx="23" c:formatCode="yyyy/m/d;@">
                  <c:v>44348</c:v>
                </c:pt>
                <c:pt idx="24" c:formatCode="yyyy/m/d;@">
                  <c:v>44349</c:v>
                </c:pt>
                <c:pt idx="25" c:formatCode="yyyy/m/d;@">
                  <c:v>44350</c:v>
                </c:pt>
                <c:pt idx="26" c:formatCode="yyyy/m/d;@">
                  <c:v>44351</c:v>
                </c:pt>
                <c:pt idx="27" c:formatCode="yyyy/m/d;@">
                  <c:v>44354</c:v>
                </c:pt>
                <c:pt idx="28" c:formatCode="yyyy/m/d;@">
                  <c:v>44355</c:v>
                </c:pt>
                <c:pt idx="29" c:formatCode="yyyy/m/d;@">
                  <c:v>44356</c:v>
                </c:pt>
                <c:pt idx="30" c:formatCode="yyyy/m/d;@">
                  <c:v>44357</c:v>
                </c:pt>
                <c:pt idx="31" c:formatCode="yyyy/m/d;@">
                  <c:v>44358</c:v>
                </c:pt>
                <c:pt idx="32" c:formatCode="yyyy/m/d;@">
                  <c:v>44362</c:v>
                </c:pt>
                <c:pt idx="33" c:formatCode="yyyy/m/d;@">
                  <c:v>44363</c:v>
                </c:pt>
                <c:pt idx="34" c:formatCode="yyyy/m/d;@">
                  <c:v>44364</c:v>
                </c:pt>
                <c:pt idx="35" c:formatCode="yyyy/m/d;@">
                  <c:v>44365</c:v>
                </c:pt>
                <c:pt idx="36" c:formatCode="yyyy/m/d;@">
                  <c:v>44368</c:v>
                </c:pt>
                <c:pt idx="37" c:formatCode="yyyy/m/d;@">
                  <c:v>44369</c:v>
                </c:pt>
                <c:pt idx="38" c:formatCode="yyyy/m/d;@">
                  <c:v>44370</c:v>
                </c:pt>
                <c:pt idx="39" c:formatCode="yyyy/m/d;@">
                  <c:v>44371</c:v>
                </c:pt>
                <c:pt idx="40" c:formatCode="yyyy/m/d;@">
                  <c:v>44372</c:v>
                </c:pt>
                <c:pt idx="41" c:formatCode="yyyy/m/d;@">
                  <c:v>44375</c:v>
                </c:pt>
                <c:pt idx="42" c:formatCode="yyyy/m/d;@">
                  <c:v>44376</c:v>
                </c:pt>
                <c:pt idx="43" c:formatCode="yyyy/m/d;@">
                  <c:v>44377</c:v>
                </c:pt>
                <c:pt idx="44" c:formatCode="yyyy/m/d;@">
                  <c:v>44378</c:v>
                </c:pt>
                <c:pt idx="45" c:formatCode="yyyy/m/d;@">
                  <c:v>44379</c:v>
                </c:pt>
                <c:pt idx="46" c:formatCode="yyyy/m/d;@">
                  <c:v>44382</c:v>
                </c:pt>
                <c:pt idx="47" c:formatCode="yyyy/m/d;@">
                  <c:v>44383</c:v>
                </c:pt>
                <c:pt idx="48" c:formatCode="yyyy/m/d;@">
                  <c:v>44384</c:v>
                </c:pt>
                <c:pt idx="49" c:formatCode="yyyy/m/d;@">
                  <c:v>44385</c:v>
                </c:pt>
                <c:pt idx="50" c:formatCode="yyyy/m/d;@">
                  <c:v>44386</c:v>
                </c:pt>
                <c:pt idx="51" c:formatCode="yyyy/m/d;@">
                  <c:v>44389</c:v>
                </c:pt>
                <c:pt idx="52" c:formatCode="yyyy/m/d;@">
                  <c:v>44390</c:v>
                </c:pt>
                <c:pt idx="53" c:formatCode="yyyy/m/d;@">
                  <c:v>44391</c:v>
                </c:pt>
                <c:pt idx="54" c:formatCode="yyyy/m/d;@">
                  <c:v>44392</c:v>
                </c:pt>
                <c:pt idx="55" c:formatCode="yyyy/m/d;@">
                  <c:v>44393</c:v>
                </c:pt>
                <c:pt idx="56" c:formatCode="yyyy/m/d;@">
                  <c:v>44396</c:v>
                </c:pt>
                <c:pt idx="57" c:formatCode="yyyy/m/d;@">
                  <c:v>44397</c:v>
                </c:pt>
                <c:pt idx="58" c:formatCode="yyyy/m/d;@">
                  <c:v>44398</c:v>
                </c:pt>
                <c:pt idx="59" c:formatCode="yyyy/m/d;@">
                  <c:v>44399</c:v>
                </c:pt>
                <c:pt idx="60" c:formatCode="yyyy/m/d;@">
                  <c:v>44400</c:v>
                </c:pt>
                <c:pt idx="61" c:formatCode="yyyy/m/d;@">
                  <c:v>44403</c:v>
                </c:pt>
                <c:pt idx="62" c:formatCode="yyyy/m/d;@">
                  <c:v>44404</c:v>
                </c:pt>
                <c:pt idx="63" c:formatCode="yyyy/m/d;@">
                  <c:v>44405</c:v>
                </c:pt>
                <c:pt idx="64" c:formatCode="yyyy/m/d;@">
                  <c:v>44406</c:v>
                </c:pt>
                <c:pt idx="65" c:formatCode="yyyy/m/d;@">
                  <c:v>44407</c:v>
                </c:pt>
                <c:pt idx="66" c:formatCode="yyyy/m/d;@">
                  <c:v>44410</c:v>
                </c:pt>
                <c:pt idx="67" c:formatCode="yyyy/m/d;@">
                  <c:v>44411</c:v>
                </c:pt>
                <c:pt idx="68" c:formatCode="yyyy/m/d;@">
                  <c:v>44412</c:v>
                </c:pt>
                <c:pt idx="69" c:formatCode="yyyy/m/d;@">
                  <c:v>44413</c:v>
                </c:pt>
                <c:pt idx="70" c:formatCode="yyyy/m/d;@">
                  <c:v>44414</c:v>
                </c:pt>
                <c:pt idx="71" c:formatCode="yyyy/m/d;@">
                  <c:v>44417</c:v>
                </c:pt>
                <c:pt idx="72" c:formatCode="yyyy/m/d;@">
                  <c:v>44418</c:v>
                </c:pt>
                <c:pt idx="73" c:formatCode="yyyy/m/d;@">
                  <c:v>44419</c:v>
                </c:pt>
                <c:pt idx="74" c:formatCode="yyyy/m/d;@">
                  <c:v>44420</c:v>
                </c:pt>
                <c:pt idx="75" c:formatCode="yyyy/m/d;@">
                  <c:v>44421</c:v>
                </c:pt>
                <c:pt idx="76" c:formatCode="yyyy/m/d;@">
                  <c:v>44424</c:v>
                </c:pt>
                <c:pt idx="77" c:formatCode="yyyy/m/d;@">
                  <c:v>44425</c:v>
                </c:pt>
                <c:pt idx="78" c:formatCode="yyyy/m/d;@">
                  <c:v>44426</c:v>
                </c:pt>
                <c:pt idx="79" c:formatCode="yyyy/m/d;@">
                  <c:v>44427</c:v>
                </c:pt>
                <c:pt idx="80" c:formatCode="yyyy/m/d;@">
                  <c:v>44428</c:v>
                </c:pt>
                <c:pt idx="81" c:formatCode="yyyy/m/d;@">
                  <c:v>44431</c:v>
                </c:pt>
                <c:pt idx="82" c:formatCode="yyyy/m/d;@">
                  <c:v>44432</c:v>
                </c:pt>
                <c:pt idx="83" c:formatCode="yyyy/m/d;@">
                  <c:v>44433</c:v>
                </c:pt>
                <c:pt idx="84" c:formatCode="yyyy/m/d;@">
                  <c:v>44434</c:v>
                </c:pt>
                <c:pt idx="85" c:formatCode="yyyy/m/d;@">
                  <c:v>44435</c:v>
                </c:pt>
                <c:pt idx="86" c:formatCode="yyyy/m/d;@">
                  <c:v>44438</c:v>
                </c:pt>
                <c:pt idx="87" c:formatCode="yyyy/m/d;@">
                  <c:v>44439</c:v>
                </c:pt>
                <c:pt idx="88" c:formatCode="yyyy/m/d;@">
                  <c:v>44440</c:v>
                </c:pt>
                <c:pt idx="89" c:formatCode="yyyy/m/d;@">
                  <c:v>44441</c:v>
                </c:pt>
                <c:pt idx="90" c:formatCode="yyyy/m/d;@">
                  <c:v>44442</c:v>
                </c:pt>
                <c:pt idx="91" c:formatCode="yyyy/m/d;@">
                  <c:v>44445</c:v>
                </c:pt>
                <c:pt idx="92" c:formatCode="yyyy/m/d;@">
                  <c:v>44446</c:v>
                </c:pt>
                <c:pt idx="93" c:formatCode="yyyy/m/d;@">
                  <c:v>44447</c:v>
                </c:pt>
                <c:pt idx="94" c:formatCode="yyyy/m/d;@">
                  <c:v>44448</c:v>
                </c:pt>
                <c:pt idx="95" c:formatCode="yyyy/m/d;@">
                  <c:v>44449</c:v>
                </c:pt>
                <c:pt idx="96" c:formatCode="yyyy/m/d;@">
                  <c:v>44452</c:v>
                </c:pt>
                <c:pt idx="97" c:formatCode="yyyy/m/d;@">
                  <c:v>44453</c:v>
                </c:pt>
                <c:pt idx="98" c:formatCode="yyyy/m/d;@">
                  <c:v>44454</c:v>
                </c:pt>
                <c:pt idx="99" c:formatCode="yyyy/m/d;@">
                  <c:v>44455</c:v>
                </c:pt>
                <c:pt idx="100" c:formatCode="yyyy/m/d;@">
                  <c:v>44456</c:v>
                </c:pt>
                <c:pt idx="101" c:formatCode="yyyy/m/d;@">
                  <c:v>44457</c:v>
                </c:pt>
                <c:pt idx="102" c:formatCode="yyyy/m/d;@">
                  <c:v>44461</c:v>
                </c:pt>
                <c:pt idx="103" c:formatCode="yyyy/m/d;@">
                  <c:v>44462</c:v>
                </c:pt>
                <c:pt idx="104" c:formatCode="yyyy/m/d;@">
                  <c:v>44463</c:v>
                </c:pt>
                <c:pt idx="105" c:formatCode="yyyy/m/d;@">
                  <c:v>44465</c:v>
                </c:pt>
                <c:pt idx="106" c:formatCode="yyyy/m/d;@">
                  <c:v>44466</c:v>
                </c:pt>
                <c:pt idx="107" c:formatCode="yyyy/m/d;@">
                  <c:v>44467</c:v>
                </c:pt>
                <c:pt idx="108" c:formatCode="yyyy/m/d;@">
                  <c:v>44468</c:v>
                </c:pt>
                <c:pt idx="109" c:formatCode="yyyy/m/d;@">
                  <c:v>44469</c:v>
                </c:pt>
                <c:pt idx="110" c:formatCode="yyyy/m/d;@">
                  <c:v>44477</c:v>
                </c:pt>
                <c:pt idx="111" c:formatCode="yyyy/m/d;@">
                  <c:v>44478</c:v>
                </c:pt>
                <c:pt idx="112" c:formatCode="yyyy/m/d;@">
                  <c:v>44480</c:v>
                </c:pt>
                <c:pt idx="113" c:formatCode="yyyy/m/d;@">
                  <c:v>44481</c:v>
                </c:pt>
                <c:pt idx="114" c:formatCode="yyyy/m/d;@">
                  <c:v>44482</c:v>
                </c:pt>
                <c:pt idx="115" c:formatCode="yyyy/m/d;@">
                  <c:v>44483</c:v>
                </c:pt>
                <c:pt idx="116" c:formatCode="yyyy/m/d;@">
                  <c:v>44484</c:v>
                </c:pt>
                <c:pt idx="117" c:formatCode="yyyy/m/d;@">
                  <c:v>44487</c:v>
                </c:pt>
                <c:pt idx="118" c:formatCode="yyyy/m/d;@">
                  <c:v>44488</c:v>
                </c:pt>
                <c:pt idx="119" c:formatCode="yyyy/m/d;@">
                  <c:v>44489</c:v>
                </c:pt>
                <c:pt idx="120" c:formatCode="yyyy/m/d;@">
                  <c:v>44490</c:v>
                </c:pt>
                <c:pt idx="121" c:formatCode="yyyy/m/d;@">
                  <c:v>44491</c:v>
                </c:pt>
                <c:pt idx="122" c:formatCode="yyyy/m/d;@">
                  <c:v>44494</c:v>
                </c:pt>
                <c:pt idx="123" c:formatCode="yyyy/m/d;@">
                  <c:v>44495</c:v>
                </c:pt>
                <c:pt idx="124" c:formatCode="yyyy/m/d;@">
                  <c:v>44496</c:v>
                </c:pt>
                <c:pt idx="125" c:formatCode="yyyy/m/d;@">
                  <c:v>44497</c:v>
                </c:pt>
                <c:pt idx="126" c:formatCode="yyyy/m/d;@">
                  <c:v>44498</c:v>
                </c:pt>
                <c:pt idx="127" c:formatCode="yyyy/m/d;@">
                  <c:v>44501</c:v>
                </c:pt>
                <c:pt idx="128" c:formatCode="yyyy/m/d;@">
                  <c:v>44502</c:v>
                </c:pt>
                <c:pt idx="129" c:formatCode="yyyy/m/d;@">
                  <c:v>44503</c:v>
                </c:pt>
                <c:pt idx="130" c:formatCode="yyyy/m/d;@">
                  <c:v>44504</c:v>
                </c:pt>
                <c:pt idx="131" c:formatCode="yyyy/m/d;@">
                  <c:v>44505</c:v>
                </c:pt>
                <c:pt idx="132" c:formatCode="yyyy/m/d;@">
                  <c:v>44508</c:v>
                </c:pt>
                <c:pt idx="133" c:formatCode="yyyy/m/d;@">
                  <c:v>44509</c:v>
                </c:pt>
                <c:pt idx="134" c:formatCode="yyyy/m/d;@">
                  <c:v>44510</c:v>
                </c:pt>
                <c:pt idx="135" c:formatCode="yyyy/m/d;@">
                  <c:v>44511</c:v>
                </c:pt>
                <c:pt idx="136" c:formatCode="yyyy/m/d;@">
                  <c:v>44512</c:v>
                </c:pt>
                <c:pt idx="137" c:formatCode="yyyy/m/d;@">
                  <c:v>44515</c:v>
                </c:pt>
                <c:pt idx="138" c:formatCode="yyyy/m/d;@">
                  <c:v>44516</c:v>
                </c:pt>
                <c:pt idx="139" c:formatCode="yyyy/m/d;@">
                  <c:v>44517</c:v>
                </c:pt>
                <c:pt idx="140" c:formatCode="yyyy/m/d;@">
                  <c:v>44518</c:v>
                </c:pt>
                <c:pt idx="141" c:formatCode="yyyy/m/d;@">
                  <c:v>44519</c:v>
                </c:pt>
                <c:pt idx="142" c:formatCode="yyyy/m/d;@">
                  <c:v>44522</c:v>
                </c:pt>
                <c:pt idx="143" c:formatCode="yyyy/m/d;@">
                  <c:v>44523</c:v>
                </c:pt>
                <c:pt idx="144" c:formatCode="yyyy/m/d;@">
                  <c:v>44524</c:v>
                </c:pt>
                <c:pt idx="145" c:formatCode="yyyy/m/d;@">
                  <c:v>44525</c:v>
                </c:pt>
                <c:pt idx="146" c:formatCode="yyyy/m/d;@">
                  <c:v>44526</c:v>
                </c:pt>
                <c:pt idx="147" c:formatCode="yyyy/m/d;@">
                  <c:v>44529</c:v>
                </c:pt>
                <c:pt idx="148" c:formatCode="yyyy/m/d;@">
                  <c:v>44530</c:v>
                </c:pt>
                <c:pt idx="149" c:formatCode="yyyy/m/d;@">
                  <c:v>44531</c:v>
                </c:pt>
                <c:pt idx="150" c:formatCode="yyyy/m/d;@">
                  <c:v>44532</c:v>
                </c:pt>
                <c:pt idx="151" c:formatCode="yyyy/m/d;@">
                  <c:v>44533</c:v>
                </c:pt>
                <c:pt idx="152" c:formatCode="yyyy/m/d;@">
                  <c:v>44536</c:v>
                </c:pt>
                <c:pt idx="153" c:formatCode="yyyy/m/d;@">
                  <c:v>44537</c:v>
                </c:pt>
                <c:pt idx="154" c:formatCode="yyyy/m/d;@">
                  <c:v>44538</c:v>
                </c:pt>
                <c:pt idx="155" c:formatCode="yyyy/m/d;@">
                  <c:v>44539</c:v>
                </c:pt>
                <c:pt idx="156" c:formatCode="yyyy/m/d;@">
                  <c:v>44540</c:v>
                </c:pt>
                <c:pt idx="157" c:formatCode="yyyy/m/d;@">
                  <c:v>44543</c:v>
                </c:pt>
                <c:pt idx="158" c:formatCode="yyyy/m/d;@">
                  <c:v>44544</c:v>
                </c:pt>
                <c:pt idx="159" c:formatCode="yyyy/m/d;@">
                  <c:v>44545</c:v>
                </c:pt>
                <c:pt idx="160" c:formatCode="yyyy/m/d;@">
                  <c:v>44546</c:v>
                </c:pt>
                <c:pt idx="161" c:formatCode="yyyy/m/d;@">
                  <c:v>44547</c:v>
                </c:pt>
                <c:pt idx="162" c:formatCode="yyyy/m/d;@">
                  <c:v>44550</c:v>
                </c:pt>
                <c:pt idx="163" c:formatCode="yyyy/m/d;@">
                  <c:v>44551</c:v>
                </c:pt>
                <c:pt idx="164" c:formatCode="yyyy/m/d;@">
                  <c:v>44552</c:v>
                </c:pt>
                <c:pt idx="165" c:formatCode="yyyy/m/d;@">
                  <c:v>44553</c:v>
                </c:pt>
                <c:pt idx="166" c:formatCode="yyyy/m/d;@">
                  <c:v>44554</c:v>
                </c:pt>
                <c:pt idx="167" c:formatCode="yyyy/m/d;@">
                  <c:v>44557</c:v>
                </c:pt>
                <c:pt idx="168" c:formatCode="yyyy/m/d;@">
                  <c:v>44558</c:v>
                </c:pt>
                <c:pt idx="169" c:formatCode="yyyy/m/d;@">
                  <c:v>44559</c:v>
                </c:pt>
                <c:pt idx="170" c:formatCode="yyyy/m/d;@">
                  <c:v>44560</c:v>
                </c:pt>
                <c:pt idx="171" c:formatCode="yyyy/m/d;@">
                  <c:v>44561</c:v>
                </c:pt>
                <c:pt idx="172" c:formatCode="yyyy/m/d;@">
                  <c:v>44565</c:v>
                </c:pt>
                <c:pt idx="173" c:formatCode="yyyy/m/d;@">
                  <c:v>44566</c:v>
                </c:pt>
                <c:pt idx="174" c:formatCode="yyyy/m/d;@">
                  <c:v>44567</c:v>
                </c:pt>
                <c:pt idx="175" c:formatCode="yyyy/m/d;@">
                  <c:v>44568</c:v>
                </c:pt>
                <c:pt idx="176" c:formatCode="yyyy/m/d;@">
                  <c:v>44571</c:v>
                </c:pt>
                <c:pt idx="177" c:formatCode="yyyy/m/d;@">
                  <c:v>44572</c:v>
                </c:pt>
                <c:pt idx="178" c:formatCode="yyyy/m/d;@">
                  <c:v>44573</c:v>
                </c:pt>
                <c:pt idx="179" c:formatCode="yyyy/m/d;@">
                  <c:v>44574</c:v>
                </c:pt>
                <c:pt idx="180" c:formatCode="yyyy/m/d;@">
                  <c:v>44575</c:v>
                </c:pt>
                <c:pt idx="181" c:formatCode="yyyy/m/d;@">
                  <c:v>44578</c:v>
                </c:pt>
                <c:pt idx="182" c:formatCode="yyyy/m/d;@">
                  <c:v>44579</c:v>
                </c:pt>
                <c:pt idx="183" c:formatCode="yyyy/m/d;@">
                  <c:v>44580</c:v>
                </c:pt>
                <c:pt idx="184" c:formatCode="yyyy/m/d;@">
                  <c:v>44581</c:v>
                </c:pt>
                <c:pt idx="185" c:formatCode="yyyy/m/d;@">
                  <c:v>44582</c:v>
                </c:pt>
                <c:pt idx="186" c:formatCode="yyyy/m/d;@">
                  <c:v>44585</c:v>
                </c:pt>
                <c:pt idx="187" c:formatCode="yyyy/m/d;@">
                  <c:v>44586</c:v>
                </c:pt>
                <c:pt idx="188" c:formatCode="yyyy/m/d;@">
                  <c:v>44587</c:v>
                </c:pt>
                <c:pt idx="189" c:formatCode="yyyy/m/d;@">
                  <c:v>44588</c:v>
                </c:pt>
                <c:pt idx="190" c:formatCode="yyyy/m/d;@">
                  <c:v>44589</c:v>
                </c:pt>
                <c:pt idx="191" c:formatCode="yyyy/m/d;@">
                  <c:v>44590</c:v>
                </c:pt>
                <c:pt idx="192" c:formatCode="yyyy/m/d;@">
                  <c:v>44591</c:v>
                </c:pt>
                <c:pt idx="193" c:formatCode="yyyy/m/d;@">
                  <c:v>44599</c:v>
                </c:pt>
                <c:pt idx="194" c:formatCode="yyyy/m/d;@">
                  <c:v>44600</c:v>
                </c:pt>
                <c:pt idx="195" c:formatCode="yyyy/m/d;@">
                  <c:v>44601</c:v>
                </c:pt>
                <c:pt idx="196" c:formatCode="yyyy/m/d;@">
                  <c:v>44602</c:v>
                </c:pt>
                <c:pt idx="197" c:formatCode="yyyy/m/d;@">
                  <c:v>44603</c:v>
                </c:pt>
                <c:pt idx="198" c:formatCode="yyyy/m/d;@">
                  <c:v>44606</c:v>
                </c:pt>
                <c:pt idx="199" c:formatCode="yyyy/m/d;@">
                  <c:v>44607</c:v>
                </c:pt>
                <c:pt idx="200" c:formatCode="yyyy/m/d;@">
                  <c:v>44608</c:v>
                </c:pt>
                <c:pt idx="201" c:formatCode="yyyy/m/d;@">
                  <c:v>44609</c:v>
                </c:pt>
                <c:pt idx="202" c:formatCode="yyyy/m/d;@">
                  <c:v>44610</c:v>
                </c:pt>
                <c:pt idx="203" c:formatCode="yyyy/m/d;@">
                  <c:v>44613</c:v>
                </c:pt>
                <c:pt idx="204" c:formatCode="yyyy/m/d;@">
                  <c:v>44614</c:v>
                </c:pt>
                <c:pt idx="205" c:formatCode="yyyy/m/d;@">
                  <c:v>44615</c:v>
                </c:pt>
                <c:pt idx="206" c:formatCode="yyyy/m/d;@">
                  <c:v>44616</c:v>
                </c:pt>
                <c:pt idx="207" c:formatCode="yyyy/m/d;@">
                  <c:v>44617</c:v>
                </c:pt>
                <c:pt idx="208" c:formatCode="yyyy/m/d;@">
                  <c:v>44620</c:v>
                </c:pt>
                <c:pt idx="209" c:formatCode="yyyy/m/d;@">
                  <c:v>44621</c:v>
                </c:pt>
                <c:pt idx="210" c:formatCode="yyyy/m/d;@">
                  <c:v>44622</c:v>
                </c:pt>
                <c:pt idx="211" c:formatCode="yyyy/m/d;@">
                  <c:v>44623</c:v>
                </c:pt>
                <c:pt idx="212" c:formatCode="yyyy/m/d;@">
                  <c:v>44624</c:v>
                </c:pt>
                <c:pt idx="213" c:formatCode="yyyy/m/d;@">
                  <c:v>44627</c:v>
                </c:pt>
                <c:pt idx="214" c:formatCode="yyyy/m/d;@">
                  <c:v>44628</c:v>
                </c:pt>
                <c:pt idx="215" c:formatCode="yyyy/m/d;@">
                  <c:v>44629</c:v>
                </c:pt>
                <c:pt idx="216" c:formatCode="yyyy/m/d;@">
                  <c:v>44630</c:v>
                </c:pt>
                <c:pt idx="217" c:formatCode="yyyy/m/d;@">
                  <c:v>44631</c:v>
                </c:pt>
                <c:pt idx="218" c:formatCode="yyyy/m/d;@">
                  <c:v>44634</c:v>
                </c:pt>
                <c:pt idx="219" c:formatCode="yyyy/m/d;@">
                  <c:v>44635</c:v>
                </c:pt>
                <c:pt idx="220" c:formatCode="yyyy/m/d;@">
                  <c:v>44636</c:v>
                </c:pt>
                <c:pt idx="221" c:formatCode="yyyy/m/d;@">
                  <c:v>44637</c:v>
                </c:pt>
                <c:pt idx="222" c:formatCode="yyyy/m/d;@">
                  <c:v>44638</c:v>
                </c:pt>
                <c:pt idx="223" c:formatCode="yyyy/m/d;@">
                  <c:v>44641</c:v>
                </c:pt>
                <c:pt idx="224" c:formatCode="yyyy/m/d;@">
                  <c:v>44642</c:v>
                </c:pt>
                <c:pt idx="225" c:formatCode="yyyy/m/d;@">
                  <c:v>44643</c:v>
                </c:pt>
                <c:pt idx="226" c:formatCode="yyyy/m/d;@">
                  <c:v>44644</c:v>
                </c:pt>
                <c:pt idx="227" c:formatCode="yyyy/m/d;@">
                  <c:v>44645</c:v>
                </c:pt>
                <c:pt idx="228" c:formatCode="yyyy/m/d;@">
                  <c:v>44646</c:v>
                </c:pt>
                <c:pt idx="229" c:formatCode="yyyy/m/d;@">
                  <c:v>44648</c:v>
                </c:pt>
                <c:pt idx="230" c:formatCode="yyyy/m/d;@">
                  <c:v>44649</c:v>
                </c:pt>
                <c:pt idx="231" c:formatCode="yyyy/m/d;@">
                  <c:v>44650</c:v>
                </c:pt>
                <c:pt idx="232" c:formatCode="yyyy/m/d;@">
                  <c:v>44651</c:v>
                </c:pt>
                <c:pt idx="233" c:formatCode="yyyy/m/d;@">
                  <c:v>44652</c:v>
                </c:pt>
                <c:pt idx="234" c:formatCode="yyyy/m/d;@">
                  <c:v>44653</c:v>
                </c:pt>
                <c:pt idx="235" c:formatCode="yyyy/m/d;@">
                  <c:v>44657</c:v>
                </c:pt>
                <c:pt idx="236" c:formatCode="yyyy/m/d;@">
                  <c:v>44658</c:v>
                </c:pt>
                <c:pt idx="237" c:formatCode="yyyy/m/d;@">
                  <c:v>44659</c:v>
                </c:pt>
                <c:pt idx="238" c:formatCode="yyyy/m/d;@">
                  <c:v>44662</c:v>
                </c:pt>
                <c:pt idx="239" c:formatCode="yyyy/m/d;@">
                  <c:v>44663</c:v>
                </c:pt>
                <c:pt idx="240" c:formatCode="yyyy/m/d;@">
                  <c:v>44664</c:v>
                </c:pt>
                <c:pt idx="241" c:formatCode="yyyy/m/d;@">
                  <c:v>44665</c:v>
                </c:pt>
                <c:pt idx="242" c:formatCode="yyyy/m/d;@">
                  <c:v>44666</c:v>
                </c:pt>
                <c:pt idx="243" c:formatCode="yyyy/m/d;@">
                  <c:v>44669</c:v>
                </c:pt>
                <c:pt idx="244" c:formatCode="yyyy/m/d;@">
                  <c:v>44670</c:v>
                </c:pt>
                <c:pt idx="245" c:formatCode="yyyy/m/d;@">
                  <c:v>44671</c:v>
                </c:pt>
                <c:pt idx="246" c:formatCode="yyyy/m/d;@">
                  <c:v>44672</c:v>
                </c:pt>
                <c:pt idx="247" c:formatCode="yyyy/m/d;@">
                  <c:v>44673</c:v>
                </c:pt>
                <c:pt idx="248" c:formatCode="yyyy/m/d;@">
                  <c:v>44675</c:v>
                </c:pt>
                <c:pt idx="249" c:formatCode="yyyy/m/d;@">
                  <c:v>44676</c:v>
                </c:pt>
                <c:pt idx="250" c:formatCode="yyyy/m/d;@">
                  <c:v>44677</c:v>
                </c:pt>
                <c:pt idx="251" c:formatCode="yyyy/m/d;@">
                  <c:v>44678</c:v>
                </c:pt>
                <c:pt idx="252" c:formatCode="yyyy/m/d;@">
                  <c:v>44679</c:v>
                </c:pt>
                <c:pt idx="253" c:formatCode="yyyy/m/d;@">
                  <c:v>44680</c:v>
                </c:pt>
                <c:pt idx="254" c:formatCode="yyyy/m/d;@">
                  <c:v>44686</c:v>
                </c:pt>
                <c:pt idx="255" c:formatCode="yyyy/m/d;@">
                  <c:v>44687</c:v>
                </c:pt>
                <c:pt idx="256" c:formatCode="yyyy/m/d;@">
                  <c:v>44688</c:v>
                </c:pt>
                <c:pt idx="257" c:formatCode="yyyy/m/d;@">
                  <c:v>44690</c:v>
                </c:pt>
                <c:pt idx="258" c:formatCode="yyyy/m/d;@">
                  <c:v>44691</c:v>
                </c:pt>
                <c:pt idx="259" c:formatCode="yyyy/m/d;@">
                  <c:v>44692</c:v>
                </c:pt>
                <c:pt idx="260" c:formatCode="yyyy/m/d;@">
                  <c:v>44693</c:v>
                </c:pt>
                <c:pt idx="261" c:formatCode="yyyy/m/d;@">
                  <c:v>44694</c:v>
                </c:pt>
                <c:pt idx="262" c:formatCode="yyyy/m/d;@">
                  <c:v>44697</c:v>
                </c:pt>
                <c:pt idx="263" c:formatCode="yyyy/m/d;@">
                  <c:v>44698</c:v>
                </c:pt>
                <c:pt idx="264" c:formatCode="yyyy/m/d;@">
                  <c:v>44699</c:v>
                </c:pt>
                <c:pt idx="265" c:formatCode="yyyy/m/d;@">
                  <c:v>44700</c:v>
                </c:pt>
                <c:pt idx="266" c:formatCode="yyyy/m/d;@">
                  <c:v>44701</c:v>
                </c:pt>
                <c:pt idx="267" c:formatCode="yyyy/m/d;@">
                  <c:v>44704</c:v>
                </c:pt>
                <c:pt idx="268" c:formatCode="yyyy/m/d;@">
                  <c:v>44705</c:v>
                </c:pt>
                <c:pt idx="269" c:formatCode="yyyy/m/d;@">
                  <c:v>44706</c:v>
                </c:pt>
                <c:pt idx="270" c:formatCode="yyyy/m/d;@">
                  <c:v>44707</c:v>
                </c:pt>
                <c:pt idx="271" c:formatCode="yyyy/m/d;@">
                  <c:v>44708</c:v>
                </c:pt>
                <c:pt idx="272" c:formatCode="yyyy/m/d;@">
                  <c:v>44711</c:v>
                </c:pt>
                <c:pt idx="273" c:formatCode="yyyy/m/d;@">
                  <c:v>44712</c:v>
                </c:pt>
                <c:pt idx="274" c:formatCode="yyyy/m/d;@">
                  <c:v>44713</c:v>
                </c:pt>
                <c:pt idx="275" c:formatCode="yyyy/m/d;@">
                  <c:v>44714</c:v>
                </c:pt>
                <c:pt idx="276" c:formatCode="yyyy/m/d;@">
                  <c:v>44718</c:v>
                </c:pt>
                <c:pt idx="277" c:formatCode="yyyy/m/d;@">
                  <c:v>44719</c:v>
                </c:pt>
                <c:pt idx="278" c:formatCode="yyyy/m/d;@">
                  <c:v>44720</c:v>
                </c:pt>
                <c:pt idx="279" c:formatCode="yyyy/m/d;@">
                  <c:v>44721</c:v>
                </c:pt>
                <c:pt idx="280" c:formatCode="yyyy/m/d;@">
                  <c:v>44722</c:v>
                </c:pt>
                <c:pt idx="281" c:formatCode="yyyy/m/d;@">
                  <c:v>44725</c:v>
                </c:pt>
                <c:pt idx="282" c:formatCode="yyyy/m/d;@">
                  <c:v>44726</c:v>
                </c:pt>
                <c:pt idx="283" c:formatCode="yyyy/m/d;@">
                  <c:v>44727</c:v>
                </c:pt>
                <c:pt idx="284" c:formatCode="yyyy/m/d;@">
                  <c:v>44728</c:v>
                </c:pt>
                <c:pt idx="285" c:formatCode="yyyy/m/d;@">
                  <c:v>44729</c:v>
                </c:pt>
                <c:pt idx="286" c:formatCode="yyyy/m/d;@">
                  <c:v>44732</c:v>
                </c:pt>
                <c:pt idx="287" c:formatCode="yyyy/m/d;@">
                  <c:v>44733</c:v>
                </c:pt>
                <c:pt idx="288" c:formatCode="yyyy/m/d;@">
                  <c:v>44734</c:v>
                </c:pt>
                <c:pt idx="289" c:formatCode="yyyy/m/d;@">
                  <c:v>44735</c:v>
                </c:pt>
                <c:pt idx="290" c:formatCode="yyyy/m/d;@">
                  <c:v>44736</c:v>
                </c:pt>
                <c:pt idx="291" c:formatCode="yyyy/m/d;@">
                  <c:v>44739</c:v>
                </c:pt>
                <c:pt idx="292" c:formatCode="yyyy/m/d;@">
                  <c:v>44740</c:v>
                </c:pt>
                <c:pt idx="293" c:formatCode="yyyy/m/d;@">
                  <c:v>44741</c:v>
                </c:pt>
                <c:pt idx="294" c:formatCode="yyyy/m/d;@">
                  <c:v>44742</c:v>
                </c:pt>
                <c:pt idx="295" c:formatCode="yyyy/m/d;@">
                  <c:v>44743</c:v>
                </c:pt>
                <c:pt idx="296" c:formatCode="yyyy/m/d;@">
                  <c:v>44746</c:v>
                </c:pt>
                <c:pt idx="297" c:formatCode="yyyy/m/d;@">
                  <c:v>44747</c:v>
                </c:pt>
                <c:pt idx="298" c:formatCode="yyyy/m/d;@">
                  <c:v>44748</c:v>
                </c:pt>
                <c:pt idx="299" c:formatCode="yyyy/m/d;@">
                  <c:v>44749</c:v>
                </c:pt>
                <c:pt idx="300" c:formatCode="yyyy/m/d;@">
                  <c:v>44750</c:v>
                </c:pt>
                <c:pt idx="301" c:formatCode="yyyy/m/d;@">
                  <c:v>44753</c:v>
                </c:pt>
                <c:pt idx="302" c:formatCode="yyyy/m/d;@">
                  <c:v>44754</c:v>
                </c:pt>
                <c:pt idx="303" c:formatCode="yyyy/m/d;@">
                  <c:v>44755</c:v>
                </c:pt>
                <c:pt idx="304" c:formatCode="yyyy/m/d;@">
                  <c:v>44756</c:v>
                </c:pt>
                <c:pt idx="305" c:formatCode="yyyy/m/d;@">
                  <c:v>44757</c:v>
                </c:pt>
                <c:pt idx="306" c:formatCode="yyyy/m/d">
                  <c:v>44760</c:v>
                </c:pt>
                <c:pt idx="307" c:formatCode="yyyy/m/d">
                  <c:v>44761</c:v>
                </c:pt>
                <c:pt idx="308" c:formatCode="yyyy/m/d">
                  <c:v>44762</c:v>
                </c:pt>
                <c:pt idx="309" c:formatCode="yyyy/m/d">
                  <c:v>44763</c:v>
                </c:pt>
                <c:pt idx="310" c:formatCode="yyyy/m/d">
                  <c:v>44764</c:v>
                </c:pt>
                <c:pt idx="311" c:formatCode="yyyy/m/d">
                  <c:v>44767</c:v>
                </c:pt>
                <c:pt idx="312" c:formatCode="yyyy/m/d">
                  <c:v>44768</c:v>
                </c:pt>
                <c:pt idx="313" c:formatCode="yyyy/m/d">
                  <c:v>44769</c:v>
                </c:pt>
                <c:pt idx="314" c:formatCode="yyyy/m/d">
                  <c:v>44770</c:v>
                </c:pt>
                <c:pt idx="315" c:formatCode="yyyy/m/d">
                  <c:v>44771</c:v>
                </c:pt>
                <c:pt idx="316" c:formatCode="yyyy/m/d">
                  <c:v>44774</c:v>
                </c:pt>
                <c:pt idx="317" c:formatCode="yyyy/m/d">
                  <c:v>44775</c:v>
                </c:pt>
                <c:pt idx="318" c:formatCode="yyyy/m/d">
                  <c:v>44776</c:v>
                </c:pt>
                <c:pt idx="319" c:formatCode="yyyy/m/d">
                  <c:v>44777</c:v>
                </c:pt>
                <c:pt idx="320" c:formatCode="yyyy/m/d">
                  <c:v>44778</c:v>
                </c:pt>
                <c:pt idx="321" c:formatCode="yyyy/m/d">
                  <c:v>44781</c:v>
                </c:pt>
                <c:pt idx="322" c:formatCode="yyyy/m/d">
                  <c:v>44782</c:v>
                </c:pt>
                <c:pt idx="323" c:formatCode="yyyy/m/d">
                  <c:v>44783</c:v>
                </c:pt>
                <c:pt idx="324" c:formatCode="yyyy/m/d">
                  <c:v>44784</c:v>
                </c:pt>
                <c:pt idx="325" c:formatCode="yyyy/m/d">
                  <c:v>44785</c:v>
                </c:pt>
                <c:pt idx="326" c:formatCode="yyyy/m/d">
                  <c:v>44788</c:v>
                </c:pt>
                <c:pt idx="327" c:formatCode="yyyy/m/d">
                  <c:v>44789</c:v>
                </c:pt>
                <c:pt idx="328" c:formatCode="yyyy/m/d">
                  <c:v>44790</c:v>
                </c:pt>
                <c:pt idx="329" c:formatCode="yyyy/m/d">
                  <c:v>44791</c:v>
                </c:pt>
                <c:pt idx="330" c:formatCode="yyyy/m/d">
                  <c:v>44792</c:v>
                </c:pt>
                <c:pt idx="331" c:formatCode="yyyy/m/d">
                  <c:v>44795</c:v>
                </c:pt>
                <c:pt idx="332" c:formatCode="yyyy/m/d">
                  <c:v>44796</c:v>
                </c:pt>
                <c:pt idx="333" c:formatCode="yyyy/m/d">
                  <c:v>44797</c:v>
                </c:pt>
                <c:pt idx="334" c:formatCode="yyyy/m/d">
                  <c:v>44798</c:v>
                </c:pt>
                <c:pt idx="335" c:formatCode="yyyy/m/d">
                  <c:v>44799</c:v>
                </c:pt>
                <c:pt idx="336" c:formatCode="yyyy/m/d">
                  <c:v>44802</c:v>
                </c:pt>
                <c:pt idx="337" c:formatCode="yyyy/m/d">
                  <c:v>44803</c:v>
                </c:pt>
                <c:pt idx="338" c:formatCode="yyyy/m/d">
                  <c:v>44804</c:v>
                </c:pt>
                <c:pt idx="339" c:formatCode="yyyy/m/d">
                  <c:v>44805</c:v>
                </c:pt>
                <c:pt idx="340" c:formatCode="yyyy/m/d">
                  <c:v>44806</c:v>
                </c:pt>
                <c:pt idx="341" c:formatCode="yyyy/m/d">
                  <c:v>44807</c:v>
                </c:pt>
                <c:pt idx="342" c:formatCode="yyyy/m/d">
                  <c:v>44808</c:v>
                </c:pt>
                <c:pt idx="343" c:formatCode="yyyy/m/d">
                  <c:v>44809</c:v>
                </c:pt>
                <c:pt idx="344" c:formatCode="yyyy/m/d">
                  <c:v>44810</c:v>
                </c:pt>
                <c:pt idx="345" c:formatCode="yyyy/m/d">
                  <c:v>44811</c:v>
                </c:pt>
                <c:pt idx="346" c:formatCode="yyyy/m/d">
                  <c:v>44812</c:v>
                </c:pt>
                <c:pt idx="347" c:formatCode="yyyy/m/d">
                  <c:v>44813</c:v>
                </c:pt>
                <c:pt idx="348" c:formatCode="yyyy/m/d">
                  <c:v>44814</c:v>
                </c:pt>
                <c:pt idx="349" c:formatCode="yyyy/m/d">
                  <c:v>44815</c:v>
                </c:pt>
                <c:pt idx="350" c:formatCode="yyyy/m/d">
                  <c:v>44816</c:v>
                </c:pt>
                <c:pt idx="351" c:formatCode="yyyy/m/d">
                  <c:v>44817</c:v>
                </c:pt>
                <c:pt idx="352" c:formatCode="yyyy/m/d">
                  <c:v>44818</c:v>
                </c:pt>
                <c:pt idx="353" c:formatCode="yyyy/m/d">
                  <c:v>44819</c:v>
                </c:pt>
                <c:pt idx="354" c:formatCode="yyyy/m/d">
                  <c:v>44820</c:v>
                </c:pt>
                <c:pt idx="355" c:formatCode="yyyy/m/d">
                  <c:v>44821</c:v>
                </c:pt>
                <c:pt idx="356" c:formatCode="yyyy/m/d">
                  <c:v>44822</c:v>
                </c:pt>
                <c:pt idx="357" c:formatCode="yyyy/m/d">
                  <c:v>44823</c:v>
                </c:pt>
                <c:pt idx="358" c:formatCode="yyyy/m/d">
                  <c:v>44824</c:v>
                </c:pt>
                <c:pt idx="359" c:formatCode="yyyy/m/d">
                  <c:v>44825</c:v>
                </c:pt>
                <c:pt idx="360" c:formatCode="yyyy/m/d">
                  <c:v>44826</c:v>
                </c:pt>
                <c:pt idx="361" c:formatCode="yyyy/m/d">
                  <c:v>44827</c:v>
                </c:pt>
                <c:pt idx="362" c:formatCode="yyyy/m/d">
                  <c:v>44828</c:v>
                </c:pt>
                <c:pt idx="363" c:formatCode="yyyy/m/d">
                  <c:v>44829</c:v>
                </c:pt>
                <c:pt idx="364" c:formatCode="yyyy/m/d">
                  <c:v>44830</c:v>
                </c:pt>
                <c:pt idx="365" c:formatCode="yyyy/m/d">
                  <c:v>44831</c:v>
                </c:pt>
                <c:pt idx="366" c:formatCode="yyyy/m/d">
                  <c:v>44832</c:v>
                </c:pt>
                <c:pt idx="367" c:formatCode="yyyy/m/d">
                  <c:v>44833</c:v>
                </c:pt>
                <c:pt idx="368" c:formatCode="yyyy/m/d">
                  <c:v>44834</c:v>
                </c:pt>
                <c:pt idx="369" c:formatCode="yyyy/m/d">
                  <c:v>44842</c:v>
                </c:pt>
                <c:pt idx="370" c:formatCode="yyyy/m/d">
                  <c:v>44843</c:v>
                </c:pt>
                <c:pt idx="371" c:formatCode="yyyy/m/d">
                  <c:v>44844</c:v>
                </c:pt>
                <c:pt idx="372" c:formatCode="yyyy/m/d">
                  <c:v>44845</c:v>
                </c:pt>
                <c:pt idx="373" c:formatCode="yyyy/m/d">
                  <c:v>44846</c:v>
                </c:pt>
                <c:pt idx="374" c:formatCode="yyyy/m/d">
                  <c:v>44847</c:v>
                </c:pt>
                <c:pt idx="375" c:formatCode="yyyy/m/d">
                  <c:v>44848</c:v>
                </c:pt>
                <c:pt idx="376" c:formatCode="yyyy/m/d">
                  <c:v>44849</c:v>
                </c:pt>
                <c:pt idx="377" c:formatCode="yyyy/m/d">
                  <c:v>44850</c:v>
                </c:pt>
                <c:pt idx="378" c:formatCode="yyyy/m/d">
                  <c:v>44851</c:v>
                </c:pt>
                <c:pt idx="379" c:formatCode="yyyy/m/d">
                  <c:v>44852</c:v>
                </c:pt>
                <c:pt idx="380" c:formatCode="yyyy/m/d">
                  <c:v>44853</c:v>
                </c:pt>
                <c:pt idx="381" c:formatCode="yyyy/m/d">
                  <c:v>44854</c:v>
                </c:pt>
                <c:pt idx="382" c:formatCode="yyyy/m/d">
                  <c:v>44855</c:v>
                </c:pt>
                <c:pt idx="383" c:formatCode="yyyy/m/d">
                  <c:v>44858</c:v>
                </c:pt>
                <c:pt idx="384" c:formatCode="yyyy/m/d">
                  <c:v>44859</c:v>
                </c:pt>
                <c:pt idx="385" c:formatCode="yyyy/m/d">
                  <c:v>44860</c:v>
                </c:pt>
                <c:pt idx="386" c:formatCode="yyyy/m/d">
                  <c:v>44861</c:v>
                </c:pt>
                <c:pt idx="387" c:formatCode="yyyy/m/d">
                  <c:v>44862</c:v>
                </c:pt>
                <c:pt idx="388" c:formatCode="yyyy/m/d">
                  <c:v>44865</c:v>
                </c:pt>
                <c:pt idx="389" c:formatCode="yyyy/m/d">
                  <c:v>44866</c:v>
                </c:pt>
                <c:pt idx="390" c:formatCode="yyyy/m/d">
                  <c:v>44867</c:v>
                </c:pt>
                <c:pt idx="391" c:formatCode="yyyy/m/d">
                  <c:v>44868</c:v>
                </c:pt>
                <c:pt idx="392" c:formatCode="yyyy/m/d">
                  <c:v>44869</c:v>
                </c:pt>
                <c:pt idx="393" c:formatCode="yyyy/m/d">
                  <c:v>44872</c:v>
                </c:pt>
                <c:pt idx="394" c:formatCode="yyyy/m/d">
                  <c:v>44873</c:v>
                </c:pt>
                <c:pt idx="395" c:formatCode="yyyy/m/d">
                  <c:v>44874</c:v>
                </c:pt>
                <c:pt idx="396" c:formatCode="yyyy/m/d">
                  <c:v>44875</c:v>
                </c:pt>
                <c:pt idx="397" c:formatCode="yyyy/m/d">
                  <c:v>44876</c:v>
                </c:pt>
                <c:pt idx="398" c:formatCode="yyyy/m/d">
                  <c:v>44879</c:v>
                </c:pt>
                <c:pt idx="399" c:formatCode="yyyy/m/d">
                  <c:v>44880</c:v>
                </c:pt>
                <c:pt idx="400" c:formatCode="yyyy/m/d">
                  <c:v>44881</c:v>
                </c:pt>
                <c:pt idx="401" c:formatCode="yyyy/m/d">
                  <c:v>44882</c:v>
                </c:pt>
                <c:pt idx="402" c:formatCode="yyyy/m/d">
                  <c:v>44883</c:v>
                </c:pt>
                <c:pt idx="403" c:formatCode="yyyy/m/d">
                  <c:v>44886</c:v>
                </c:pt>
                <c:pt idx="404" c:formatCode="yyyy/m/d">
                  <c:v>44887</c:v>
                </c:pt>
                <c:pt idx="405" c:formatCode="yyyy/m/d">
                  <c:v>44888</c:v>
                </c:pt>
                <c:pt idx="406" c:formatCode="yyyy/m/d">
                  <c:v>44889</c:v>
                </c:pt>
                <c:pt idx="407" c:formatCode="yyyy/m/d">
                  <c:v>44890</c:v>
                </c:pt>
                <c:pt idx="408" c:formatCode="yyyy/m/d">
                  <c:v>44893</c:v>
                </c:pt>
                <c:pt idx="409" c:formatCode="yyyy/m/d">
                  <c:v>44894</c:v>
                </c:pt>
                <c:pt idx="410" c:formatCode="yyyy/m/d">
                  <c:v>44895</c:v>
                </c:pt>
                <c:pt idx="411" c:formatCode="yyyy/m/d">
                  <c:v>44896</c:v>
                </c:pt>
                <c:pt idx="412" c:formatCode="yyyy/m/d">
                  <c:v>44897</c:v>
                </c:pt>
                <c:pt idx="413" c:formatCode="yyyy/m/d">
                  <c:v>44900</c:v>
                </c:pt>
                <c:pt idx="414" c:formatCode="yyyy/m/d">
                  <c:v>44901</c:v>
                </c:pt>
                <c:pt idx="415" c:formatCode="yyyy/m/d">
                  <c:v>44902</c:v>
                </c:pt>
                <c:pt idx="416" c:formatCode="yyyy/m/d">
                  <c:v>44903</c:v>
                </c:pt>
                <c:pt idx="417" c:formatCode="yyyy/m/d">
                  <c:v>44904</c:v>
                </c:pt>
                <c:pt idx="418" c:formatCode="yyyy/m/d">
                  <c:v>44907</c:v>
                </c:pt>
                <c:pt idx="419" c:formatCode="yyyy/m/d">
                  <c:v>44908</c:v>
                </c:pt>
                <c:pt idx="420" c:formatCode="yyyy/m/d">
                  <c:v>44909</c:v>
                </c:pt>
                <c:pt idx="421" c:formatCode="yyyy/m/d">
                  <c:v>44910</c:v>
                </c:pt>
                <c:pt idx="422" c:formatCode="yyyy/m/d">
                  <c:v>44911</c:v>
                </c:pt>
                <c:pt idx="423" c:formatCode="yyyy/m/d">
                  <c:v>44914</c:v>
                </c:pt>
                <c:pt idx="424" c:formatCode="yyyy/m/d">
                  <c:v>44915</c:v>
                </c:pt>
                <c:pt idx="425" c:formatCode="yyyy/m/d">
                  <c:v>44916</c:v>
                </c:pt>
                <c:pt idx="426" c:formatCode="yyyy/m/d">
                  <c:v>44917</c:v>
                </c:pt>
                <c:pt idx="427" c:formatCode="yyyy/m/d">
                  <c:v>44918</c:v>
                </c:pt>
                <c:pt idx="428" c:formatCode="yyyy/m/d">
                  <c:v>44921</c:v>
                </c:pt>
                <c:pt idx="429" c:formatCode="yyyy/m/d">
                  <c:v>44922</c:v>
                </c:pt>
                <c:pt idx="430" c:formatCode="yyyy/m/d">
                  <c:v>44923</c:v>
                </c:pt>
                <c:pt idx="431" c:formatCode="yyyy/m/d">
                  <c:v>44924</c:v>
                </c:pt>
                <c:pt idx="432" c:formatCode="yyyy/m/d">
                  <c:v>44925</c:v>
                </c:pt>
                <c:pt idx="433" c:formatCode="yyyy/m/d">
                  <c:v>44929</c:v>
                </c:pt>
                <c:pt idx="434" c:formatCode="yyyy/m/d">
                  <c:v>44930</c:v>
                </c:pt>
                <c:pt idx="435" c:formatCode="yyyy/m/d">
                  <c:v>44931</c:v>
                </c:pt>
                <c:pt idx="436" c:formatCode="yyyy/m/d">
                  <c:v>44932</c:v>
                </c:pt>
                <c:pt idx="437" c:formatCode="yyyy/m/d">
                  <c:v>44935</c:v>
                </c:pt>
                <c:pt idx="438" c:formatCode="yyyy/m/d">
                  <c:v>44936</c:v>
                </c:pt>
                <c:pt idx="439" c:formatCode="yyyy/m/d">
                  <c:v>44937</c:v>
                </c:pt>
                <c:pt idx="440" c:formatCode="yyyy/m/d">
                  <c:v>44938</c:v>
                </c:pt>
                <c:pt idx="441" c:formatCode="yyyy/m/d">
                  <c:v>44939</c:v>
                </c:pt>
                <c:pt idx="442" c:formatCode="yyyy/m/d">
                  <c:v>44942</c:v>
                </c:pt>
                <c:pt idx="443" c:formatCode="yyyy/m/d">
                  <c:v>44943</c:v>
                </c:pt>
                <c:pt idx="444" c:formatCode="yyyy/m/d">
                  <c:v>44944</c:v>
                </c:pt>
                <c:pt idx="445" c:formatCode="yyyy/m/d">
                  <c:v>44945</c:v>
                </c:pt>
                <c:pt idx="446" c:formatCode="yyyy/m/d">
                  <c:v>44946</c:v>
                </c:pt>
                <c:pt idx="447" c:formatCode="yyyy/m/d">
                  <c:v>44954</c:v>
                </c:pt>
                <c:pt idx="448" c:formatCode="yyyy/m/d">
                  <c:v>44955</c:v>
                </c:pt>
                <c:pt idx="449" c:formatCode="yyyy/m/d">
                  <c:v>44956</c:v>
                </c:pt>
                <c:pt idx="450" c:formatCode="yyyy/m/d">
                  <c:v>44957</c:v>
                </c:pt>
                <c:pt idx="451" c:formatCode="yyyy/m/d">
                  <c:v>44958</c:v>
                </c:pt>
                <c:pt idx="452" c:formatCode="yyyy/m/d">
                  <c:v>44959</c:v>
                </c:pt>
                <c:pt idx="453" c:formatCode="yyyy/m/d">
                  <c:v>44960</c:v>
                </c:pt>
                <c:pt idx="454" c:formatCode="yyyy/m/d">
                  <c:v>44963</c:v>
                </c:pt>
                <c:pt idx="455" c:formatCode="yyyy/m/d">
                  <c:v>44964</c:v>
                </c:pt>
                <c:pt idx="456" c:formatCode="yyyy/m/d">
                  <c:v>44965</c:v>
                </c:pt>
                <c:pt idx="457" c:formatCode="yyyy/m/d">
                  <c:v>44966</c:v>
                </c:pt>
                <c:pt idx="458" c:formatCode="yyyy/m/d">
                  <c:v>44967</c:v>
                </c:pt>
                <c:pt idx="459" c:formatCode="yyyy/m/d">
                  <c:v>44970</c:v>
                </c:pt>
                <c:pt idx="460" c:formatCode="yyyy/m/d">
                  <c:v>44971</c:v>
                </c:pt>
                <c:pt idx="461" c:formatCode="yyyy/m/d">
                  <c:v>44972</c:v>
                </c:pt>
                <c:pt idx="462" c:formatCode="yyyy/m/d">
                  <c:v>44973</c:v>
                </c:pt>
                <c:pt idx="463" c:formatCode="yyyy/m/d">
                  <c:v>44974</c:v>
                </c:pt>
                <c:pt idx="464" c:formatCode="yyyy/m/d">
                  <c:v>44977</c:v>
                </c:pt>
                <c:pt idx="465" c:formatCode="yyyy/m/d">
                  <c:v>44978</c:v>
                </c:pt>
                <c:pt idx="466" c:formatCode="yyyy/m/d">
                  <c:v>44979</c:v>
                </c:pt>
                <c:pt idx="467" c:formatCode="yyyy/m/d">
                  <c:v>44980</c:v>
                </c:pt>
                <c:pt idx="468" c:formatCode="yyyy/m/d">
                  <c:v>44981</c:v>
                </c:pt>
                <c:pt idx="469" c:formatCode="yyyy/m/d">
                  <c:v>44984</c:v>
                </c:pt>
                <c:pt idx="470" c:formatCode="yyyy/m/d">
                  <c:v>44985</c:v>
                </c:pt>
                <c:pt idx="471" c:formatCode="yyyy/m/d">
                  <c:v>44986</c:v>
                </c:pt>
                <c:pt idx="472" c:formatCode="yyyy/m/d">
                  <c:v>44987</c:v>
                </c:pt>
                <c:pt idx="473" c:formatCode="yyyy/m/d">
                  <c:v>44988</c:v>
                </c:pt>
                <c:pt idx="474" c:formatCode="yyyy/m/d">
                  <c:v>44991</c:v>
                </c:pt>
                <c:pt idx="475" c:formatCode="yyyy/m/d">
                  <c:v>44992</c:v>
                </c:pt>
                <c:pt idx="476" c:formatCode="yyyy/m/d">
                  <c:v>44993</c:v>
                </c:pt>
                <c:pt idx="477" c:formatCode="yyyy/m/d">
                  <c:v>44994</c:v>
                </c:pt>
                <c:pt idx="478" c:formatCode="yyyy/m/d">
                  <c:v>44995</c:v>
                </c:pt>
                <c:pt idx="479" c:formatCode="yyyy/m/d">
                  <c:v>44998</c:v>
                </c:pt>
                <c:pt idx="480" c:formatCode="yyyy/m/d">
                  <c:v>44999</c:v>
                </c:pt>
                <c:pt idx="481" c:formatCode="yyyy/m/d">
                  <c:v>45000</c:v>
                </c:pt>
                <c:pt idx="482" c:formatCode="yyyy/m/d">
                  <c:v>45001</c:v>
                </c:pt>
                <c:pt idx="483" c:formatCode="yyyy/m/d">
                  <c:v>45002</c:v>
                </c:pt>
                <c:pt idx="484" c:formatCode="yyyy/m/d">
                  <c:v>45005</c:v>
                </c:pt>
                <c:pt idx="485" c:formatCode="yyyy/m/d">
                  <c:v>45006</c:v>
                </c:pt>
                <c:pt idx="486" c:formatCode="yyyy/m/d">
                  <c:v>45007</c:v>
                </c:pt>
                <c:pt idx="487" c:formatCode="yyyy/m/d">
                  <c:v>45008</c:v>
                </c:pt>
                <c:pt idx="488" c:formatCode="yyyy/m/d">
                  <c:v>45009</c:v>
                </c:pt>
                <c:pt idx="489" c:formatCode="yyyy/m/d">
                  <c:v>45012</c:v>
                </c:pt>
                <c:pt idx="490" c:formatCode="yyyy/m/d">
                  <c:v>45013</c:v>
                </c:pt>
                <c:pt idx="491" c:formatCode="yyyy/m/d">
                  <c:v>45014</c:v>
                </c:pt>
                <c:pt idx="492" c:formatCode="yyyy/m/d">
                  <c:v>45015</c:v>
                </c:pt>
                <c:pt idx="493" c:formatCode="yyyy/m/d">
                  <c:v>45016</c:v>
                </c:pt>
                <c:pt idx="494" c:formatCode="yyyy/m/d">
                  <c:v>45019</c:v>
                </c:pt>
                <c:pt idx="495" c:formatCode="yyyy/m/d">
                  <c:v>45020</c:v>
                </c:pt>
                <c:pt idx="496" c:formatCode="yyyy/m/d">
                  <c:v>45022</c:v>
                </c:pt>
                <c:pt idx="497" c:formatCode="yyyy/m/d">
                  <c:v>45023</c:v>
                </c:pt>
                <c:pt idx="498" c:formatCode="yyyy/m/d">
                  <c:v>45026</c:v>
                </c:pt>
                <c:pt idx="499" c:formatCode="yyyy/m/d">
                  <c:v>45027</c:v>
                </c:pt>
                <c:pt idx="500" c:formatCode="yyyy/m/d">
                  <c:v>45028</c:v>
                </c:pt>
                <c:pt idx="501" c:formatCode="yyyy/m/d">
                  <c:v>45029</c:v>
                </c:pt>
                <c:pt idx="502" c:formatCode="yyyy/m/d">
                  <c:v>45030</c:v>
                </c:pt>
                <c:pt idx="503" c:formatCode="yyyy/m/d">
                  <c:v>45033</c:v>
                </c:pt>
                <c:pt idx="504" c:formatCode="yyyy/m/d">
                  <c:v>45034</c:v>
                </c:pt>
                <c:pt idx="505" c:formatCode="yyyy/m/d">
                  <c:v>45035</c:v>
                </c:pt>
                <c:pt idx="506" c:formatCode="yyyy/m/d">
                  <c:v>45036</c:v>
                </c:pt>
                <c:pt idx="507" c:formatCode="yyyy/m/d">
                  <c:v>45037</c:v>
                </c:pt>
                <c:pt idx="508" c:formatCode="yyyy/m/d">
                  <c:v>45039</c:v>
                </c:pt>
                <c:pt idx="509" c:formatCode="yyyy/m/d">
                  <c:v>45040</c:v>
                </c:pt>
                <c:pt idx="510" c:formatCode="yyyy/m/d">
                  <c:v>45041</c:v>
                </c:pt>
                <c:pt idx="511" c:formatCode="yyyy/m/d">
                  <c:v>45042</c:v>
                </c:pt>
                <c:pt idx="512" c:formatCode="yyyy/m/d">
                  <c:v>45043</c:v>
                </c:pt>
                <c:pt idx="513" c:formatCode="yyyy/m/d">
                  <c:v>45044</c:v>
                </c:pt>
                <c:pt idx="514" c:formatCode="yyyy/m/d">
                  <c:v>45050</c:v>
                </c:pt>
                <c:pt idx="515" c:formatCode="yyyy/m/d">
                  <c:v>45051</c:v>
                </c:pt>
                <c:pt idx="516" c:formatCode="yyyy/m/d">
                  <c:v>45052</c:v>
                </c:pt>
                <c:pt idx="517" c:formatCode="yyyy/m/d">
                  <c:v>45054</c:v>
                </c:pt>
                <c:pt idx="518" c:formatCode="yyyy/m/d">
                  <c:v>45055</c:v>
                </c:pt>
                <c:pt idx="519" c:formatCode="yyyy/m/d">
                  <c:v>45056</c:v>
                </c:pt>
                <c:pt idx="520" c:formatCode="yyyy/m/d">
                  <c:v>45057</c:v>
                </c:pt>
                <c:pt idx="521" c:formatCode="yyyy/m/d">
                  <c:v>45058</c:v>
                </c:pt>
                <c:pt idx="522" c:formatCode="yyyy/m/d">
                  <c:v>45061</c:v>
                </c:pt>
                <c:pt idx="523" c:formatCode="yyyy/m/d">
                  <c:v>45062</c:v>
                </c:pt>
                <c:pt idx="524" c:formatCode="yyyy/m/d">
                  <c:v>45063</c:v>
                </c:pt>
                <c:pt idx="525" c:formatCode="yyyy/m/d">
                  <c:v>45064</c:v>
                </c:pt>
                <c:pt idx="526" c:formatCode="yyyy/m/d">
                  <c:v>45065</c:v>
                </c:pt>
                <c:pt idx="527" c:formatCode="yyyy/m/d">
                  <c:v>45068</c:v>
                </c:pt>
                <c:pt idx="528" c:formatCode="yyyy/m/d">
                  <c:v>45069</c:v>
                </c:pt>
                <c:pt idx="529" c:formatCode="yyyy/m/d">
                  <c:v>45070</c:v>
                </c:pt>
                <c:pt idx="530" c:formatCode="yyyy/m/d">
                  <c:v>45071</c:v>
                </c:pt>
                <c:pt idx="531" c:formatCode="yyyy/m/d">
                  <c:v>45072</c:v>
                </c:pt>
                <c:pt idx="532" c:formatCode="yyyy/m/d">
                  <c:v>45075</c:v>
                </c:pt>
                <c:pt idx="533" c:formatCode="yyyy/m/d">
                  <c:v>45076</c:v>
                </c:pt>
                <c:pt idx="534" c:formatCode="yyyy/m/d">
                  <c:v>45077</c:v>
                </c:pt>
                <c:pt idx="535" c:formatCode="yyyy/m/d">
                  <c:v>45078</c:v>
                </c:pt>
                <c:pt idx="536" c:formatCode="yyyy/m/d">
                  <c:v>45079</c:v>
                </c:pt>
              </c:numCache>
            </c:numRef>
          </c:cat>
          <c:val>
            <c:numRef>
              <c:f>[Mysteel负极材料月报图表.xlsx]负极材料价格!$C$80:$C$616</c:f>
              <c:numCache>
                <c:formatCode>General</c:formatCode>
                <c:ptCount val="537"/>
                <c:pt idx="0">
                  <c:v>37000</c:v>
                </c:pt>
                <c:pt idx="1">
                  <c:v>37000</c:v>
                </c:pt>
                <c:pt idx="2">
                  <c:v>37000</c:v>
                </c:pt>
                <c:pt idx="3">
                  <c:v>37000</c:v>
                </c:pt>
                <c:pt idx="4">
                  <c:v>37000</c:v>
                </c:pt>
                <c:pt idx="5">
                  <c:v>37000</c:v>
                </c:pt>
                <c:pt idx="6">
                  <c:v>37000</c:v>
                </c:pt>
                <c:pt idx="7">
                  <c:v>37000</c:v>
                </c:pt>
                <c:pt idx="8">
                  <c:v>37000</c:v>
                </c:pt>
                <c:pt idx="9">
                  <c:v>37000</c:v>
                </c:pt>
                <c:pt idx="10">
                  <c:v>37000</c:v>
                </c:pt>
                <c:pt idx="11">
                  <c:v>37000</c:v>
                </c:pt>
                <c:pt idx="12">
                  <c:v>37000</c:v>
                </c:pt>
                <c:pt idx="13">
                  <c:v>37000</c:v>
                </c:pt>
                <c:pt idx="14">
                  <c:v>37000</c:v>
                </c:pt>
                <c:pt idx="15">
                  <c:v>37000</c:v>
                </c:pt>
                <c:pt idx="16">
                  <c:v>37000</c:v>
                </c:pt>
                <c:pt idx="17">
                  <c:v>37000</c:v>
                </c:pt>
                <c:pt idx="18">
                  <c:v>37000</c:v>
                </c:pt>
                <c:pt idx="19">
                  <c:v>37000</c:v>
                </c:pt>
                <c:pt idx="20">
                  <c:v>37000</c:v>
                </c:pt>
                <c:pt idx="21">
                  <c:v>37000</c:v>
                </c:pt>
                <c:pt idx="22">
                  <c:v>37000</c:v>
                </c:pt>
                <c:pt idx="23">
                  <c:v>37000</c:v>
                </c:pt>
                <c:pt idx="24">
                  <c:v>37000</c:v>
                </c:pt>
                <c:pt idx="25">
                  <c:v>37000</c:v>
                </c:pt>
                <c:pt idx="26">
                  <c:v>37000</c:v>
                </c:pt>
                <c:pt idx="27">
                  <c:v>37000</c:v>
                </c:pt>
                <c:pt idx="28">
                  <c:v>37000</c:v>
                </c:pt>
                <c:pt idx="29">
                  <c:v>37000</c:v>
                </c:pt>
                <c:pt idx="30">
                  <c:v>37000</c:v>
                </c:pt>
                <c:pt idx="31">
                  <c:v>37000</c:v>
                </c:pt>
                <c:pt idx="32">
                  <c:v>37000</c:v>
                </c:pt>
                <c:pt idx="33">
                  <c:v>37000</c:v>
                </c:pt>
                <c:pt idx="34">
                  <c:v>37000</c:v>
                </c:pt>
                <c:pt idx="35">
                  <c:v>37000</c:v>
                </c:pt>
                <c:pt idx="36">
                  <c:v>37000</c:v>
                </c:pt>
                <c:pt idx="37">
                  <c:v>37000</c:v>
                </c:pt>
                <c:pt idx="38">
                  <c:v>37000</c:v>
                </c:pt>
                <c:pt idx="39">
                  <c:v>37000</c:v>
                </c:pt>
                <c:pt idx="40">
                  <c:v>37000</c:v>
                </c:pt>
                <c:pt idx="41">
                  <c:v>37000</c:v>
                </c:pt>
                <c:pt idx="42">
                  <c:v>37000</c:v>
                </c:pt>
                <c:pt idx="43">
                  <c:v>37000</c:v>
                </c:pt>
                <c:pt idx="44">
                  <c:v>37000</c:v>
                </c:pt>
                <c:pt idx="45">
                  <c:v>37000</c:v>
                </c:pt>
                <c:pt idx="46">
                  <c:v>37000</c:v>
                </c:pt>
                <c:pt idx="47">
                  <c:v>37000</c:v>
                </c:pt>
                <c:pt idx="48">
                  <c:v>37000</c:v>
                </c:pt>
                <c:pt idx="49">
                  <c:v>37000</c:v>
                </c:pt>
                <c:pt idx="50">
                  <c:v>37000</c:v>
                </c:pt>
                <c:pt idx="51">
                  <c:v>37000</c:v>
                </c:pt>
                <c:pt idx="52">
                  <c:v>37000</c:v>
                </c:pt>
                <c:pt idx="53">
                  <c:v>37000</c:v>
                </c:pt>
                <c:pt idx="54">
                  <c:v>37000</c:v>
                </c:pt>
                <c:pt idx="55">
                  <c:v>37000</c:v>
                </c:pt>
                <c:pt idx="56">
                  <c:v>37000</c:v>
                </c:pt>
                <c:pt idx="57">
                  <c:v>37000</c:v>
                </c:pt>
                <c:pt idx="58">
                  <c:v>37000</c:v>
                </c:pt>
                <c:pt idx="59">
                  <c:v>37000</c:v>
                </c:pt>
                <c:pt idx="60">
                  <c:v>37000</c:v>
                </c:pt>
                <c:pt idx="61">
                  <c:v>37000</c:v>
                </c:pt>
                <c:pt idx="62">
                  <c:v>37000</c:v>
                </c:pt>
                <c:pt idx="63">
                  <c:v>37000</c:v>
                </c:pt>
                <c:pt idx="64">
                  <c:v>37000</c:v>
                </c:pt>
                <c:pt idx="65">
                  <c:v>37000</c:v>
                </c:pt>
                <c:pt idx="66">
                  <c:v>37000</c:v>
                </c:pt>
                <c:pt idx="67">
                  <c:v>37000</c:v>
                </c:pt>
                <c:pt idx="68">
                  <c:v>37000</c:v>
                </c:pt>
                <c:pt idx="69">
                  <c:v>37000</c:v>
                </c:pt>
                <c:pt idx="70">
                  <c:v>37000</c:v>
                </c:pt>
                <c:pt idx="71">
                  <c:v>37000</c:v>
                </c:pt>
                <c:pt idx="72">
                  <c:v>37000</c:v>
                </c:pt>
                <c:pt idx="73">
                  <c:v>37000</c:v>
                </c:pt>
                <c:pt idx="74">
                  <c:v>37000</c:v>
                </c:pt>
                <c:pt idx="75">
                  <c:v>37000</c:v>
                </c:pt>
                <c:pt idx="76">
                  <c:v>37000</c:v>
                </c:pt>
                <c:pt idx="77">
                  <c:v>37000</c:v>
                </c:pt>
                <c:pt idx="78">
                  <c:v>37000</c:v>
                </c:pt>
                <c:pt idx="79">
                  <c:v>37000</c:v>
                </c:pt>
                <c:pt idx="80">
                  <c:v>37000</c:v>
                </c:pt>
                <c:pt idx="81">
                  <c:v>37000</c:v>
                </c:pt>
                <c:pt idx="82">
                  <c:v>37000</c:v>
                </c:pt>
                <c:pt idx="83">
                  <c:v>37000</c:v>
                </c:pt>
                <c:pt idx="84">
                  <c:v>37000</c:v>
                </c:pt>
                <c:pt idx="85">
                  <c:v>37000</c:v>
                </c:pt>
                <c:pt idx="86">
                  <c:v>37000</c:v>
                </c:pt>
                <c:pt idx="87">
                  <c:v>37000</c:v>
                </c:pt>
                <c:pt idx="88">
                  <c:v>37000</c:v>
                </c:pt>
                <c:pt idx="89">
                  <c:v>37000</c:v>
                </c:pt>
                <c:pt idx="90">
                  <c:v>37000</c:v>
                </c:pt>
                <c:pt idx="91">
                  <c:v>37000</c:v>
                </c:pt>
                <c:pt idx="92">
                  <c:v>37000</c:v>
                </c:pt>
                <c:pt idx="93">
                  <c:v>37000</c:v>
                </c:pt>
                <c:pt idx="94">
                  <c:v>37000</c:v>
                </c:pt>
                <c:pt idx="95">
                  <c:v>37000</c:v>
                </c:pt>
                <c:pt idx="96">
                  <c:v>37000</c:v>
                </c:pt>
                <c:pt idx="97">
                  <c:v>37000</c:v>
                </c:pt>
                <c:pt idx="98">
                  <c:v>37000</c:v>
                </c:pt>
                <c:pt idx="99">
                  <c:v>37000</c:v>
                </c:pt>
                <c:pt idx="100">
                  <c:v>37000</c:v>
                </c:pt>
                <c:pt idx="101">
                  <c:v>37000</c:v>
                </c:pt>
                <c:pt idx="102">
                  <c:v>37000</c:v>
                </c:pt>
                <c:pt idx="103">
                  <c:v>37000</c:v>
                </c:pt>
                <c:pt idx="104">
                  <c:v>37000</c:v>
                </c:pt>
                <c:pt idx="105">
                  <c:v>37000</c:v>
                </c:pt>
                <c:pt idx="106">
                  <c:v>37000</c:v>
                </c:pt>
                <c:pt idx="107">
                  <c:v>37000</c:v>
                </c:pt>
                <c:pt idx="108">
                  <c:v>37000</c:v>
                </c:pt>
                <c:pt idx="109">
                  <c:v>37000</c:v>
                </c:pt>
                <c:pt idx="110">
                  <c:v>37000</c:v>
                </c:pt>
                <c:pt idx="111">
                  <c:v>37000</c:v>
                </c:pt>
                <c:pt idx="112">
                  <c:v>37000</c:v>
                </c:pt>
                <c:pt idx="113">
                  <c:v>37000</c:v>
                </c:pt>
                <c:pt idx="114">
                  <c:v>37000</c:v>
                </c:pt>
                <c:pt idx="115">
                  <c:v>37000</c:v>
                </c:pt>
                <c:pt idx="116">
                  <c:v>37000</c:v>
                </c:pt>
                <c:pt idx="117">
                  <c:v>37000</c:v>
                </c:pt>
                <c:pt idx="118">
                  <c:v>37000</c:v>
                </c:pt>
                <c:pt idx="119">
                  <c:v>37000</c:v>
                </c:pt>
                <c:pt idx="120">
                  <c:v>37000</c:v>
                </c:pt>
                <c:pt idx="121">
                  <c:v>37000</c:v>
                </c:pt>
                <c:pt idx="122">
                  <c:v>37000</c:v>
                </c:pt>
                <c:pt idx="123">
                  <c:v>37000</c:v>
                </c:pt>
                <c:pt idx="124">
                  <c:v>37000</c:v>
                </c:pt>
                <c:pt idx="125">
                  <c:v>37000</c:v>
                </c:pt>
                <c:pt idx="126">
                  <c:v>37000</c:v>
                </c:pt>
                <c:pt idx="127">
                  <c:v>37000</c:v>
                </c:pt>
                <c:pt idx="128">
                  <c:v>37000</c:v>
                </c:pt>
                <c:pt idx="129">
                  <c:v>37000</c:v>
                </c:pt>
                <c:pt idx="130">
                  <c:v>37000</c:v>
                </c:pt>
                <c:pt idx="131">
                  <c:v>39000</c:v>
                </c:pt>
                <c:pt idx="132">
                  <c:v>39000</c:v>
                </c:pt>
                <c:pt idx="133">
                  <c:v>39000</c:v>
                </c:pt>
                <c:pt idx="134">
                  <c:v>39000</c:v>
                </c:pt>
                <c:pt idx="135">
                  <c:v>39000</c:v>
                </c:pt>
                <c:pt idx="136">
                  <c:v>39000</c:v>
                </c:pt>
                <c:pt idx="137">
                  <c:v>39000</c:v>
                </c:pt>
                <c:pt idx="138">
                  <c:v>39000</c:v>
                </c:pt>
                <c:pt idx="139">
                  <c:v>39000</c:v>
                </c:pt>
                <c:pt idx="140">
                  <c:v>39000</c:v>
                </c:pt>
                <c:pt idx="141">
                  <c:v>39000</c:v>
                </c:pt>
                <c:pt idx="142">
                  <c:v>39000</c:v>
                </c:pt>
                <c:pt idx="143">
                  <c:v>39000</c:v>
                </c:pt>
                <c:pt idx="144">
                  <c:v>39000</c:v>
                </c:pt>
                <c:pt idx="145">
                  <c:v>39000</c:v>
                </c:pt>
                <c:pt idx="146">
                  <c:v>39000</c:v>
                </c:pt>
                <c:pt idx="147">
                  <c:v>39000</c:v>
                </c:pt>
                <c:pt idx="148">
                  <c:v>39000</c:v>
                </c:pt>
                <c:pt idx="149">
                  <c:v>39000</c:v>
                </c:pt>
                <c:pt idx="150">
                  <c:v>39000</c:v>
                </c:pt>
                <c:pt idx="151">
                  <c:v>39000</c:v>
                </c:pt>
                <c:pt idx="152">
                  <c:v>39000</c:v>
                </c:pt>
                <c:pt idx="153">
                  <c:v>39000</c:v>
                </c:pt>
                <c:pt idx="154">
                  <c:v>39000</c:v>
                </c:pt>
                <c:pt idx="155">
                  <c:v>39000</c:v>
                </c:pt>
                <c:pt idx="156">
                  <c:v>39000</c:v>
                </c:pt>
                <c:pt idx="157">
                  <c:v>39000</c:v>
                </c:pt>
                <c:pt idx="158">
                  <c:v>39000</c:v>
                </c:pt>
                <c:pt idx="159">
                  <c:v>39000</c:v>
                </c:pt>
                <c:pt idx="160">
                  <c:v>39000</c:v>
                </c:pt>
                <c:pt idx="161">
                  <c:v>39000</c:v>
                </c:pt>
                <c:pt idx="162">
                  <c:v>39000</c:v>
                </c:pt>
                <c:pt idx="163">
                  <c:v>39000</c:v>
                </c:pt>
                <c:pt idx="164">
                  <c:v>39000</c:v>
                </c:pt>
                <c:pt idx="165">
                  <c:v>39000</c:v>
                </c:pt>
                <c:pt idx="166">
                  <c:v>39000</c:v>
                </c:pt>
                <c:pt idx="167">
                  <c:v>39000</c:v>
                </c:pt>
                <c:pt idx="168">
                  <c:v>39000</c:v>
                </c:pt>
                <c:pt idx="169">
                  <c:v>39000</c:v>
                </c:pt>
                <c:pt idx="170">
                  <c:v>39000</c:v>
                </c:pt>
                <c:pt idx="171">
                  <c:v>39000</c:v>
                </c:pt>
                <c:pt idx="172">
                  <c:v>39000</c:v>
                </c:pt>
                <c:pt idx="173">
                  <c:v>39000</c:v>
                </c:pt>
                <c:pt idx="174">
                  <c:v>39000</c:v>
                </c:pt>
                <c:pt idx="175">
                  <c:v>39000</c:v>
                </c:pt>
                <c:pt idx="176">
                  <c:v>39000</c:v>
                </c:pt>
                <c:pt idx="177">
                  <c:v>39000</c:v>
                </c:pt>
                <c:pt idx="178">
                  <c:v>39000</c:v>
                </c:pt>
                <c:pt idx="179">
                  <c:v>39000</c:v>
                </c:pt>
                <c:pt idx="180">
                  <c:v>39000</c:v>
                </c:pt>
                <c:pt idx="181">
                  <c:v>39000</c:v>
                </c:pt>
                <c:pt idx="182">
                  <c:v>39000</c:v>
                </c:pt>
                <c:pt idx="183">
                  <c:v>39000</c:v>
                </c:pt>
                <c:pt idx="184">
                  <c:v>39000</c:v>
                </c:pt>
                <c:pt idx="185">
                  <c:v>39000</c:v>
                </c:pt>
                <c:pt idx="186">
                  <c:v>39000</c:v>
                </c:pt>
                <c:pt idx="187">
                  <c:v>39000</c:v>
                </c:pt>
                <c:pt idx="188">
                  <c:v>39000</c:v>
                </c:pt>
                <c:pt idx="189">
                  <c:v>39000</c:v>
                </c:pt>
                <c:pt idx="190">
                  <c:v>39000</c:v>
                </c:pt>
                <c:pt idx="191">
                  <c:v>39000</c:v>
                </c:pt>
                <c:pt idx="192">
                  <c:v>39000</c:v>
                </c:pt>
                <c:pt idx="193">
                  <c:v>39000</c:v>
                </c:pt>
                <c:pt idx="194">
                  <c:v>39000</c:v>
                </c:pt>
                <c:pt idx="195">
                  <c:v>39000</c:v>
                </c:pt>
                <c:pt idx="196">
                  <c:v>39000</c:v>
                </c:pt>
                <c:pt idx="197">
                  <c:v>39000</c:v>
                </c:pt>
                <c:pt idx="198">
                  <c:v>39000</c:v>
                </c:pt>
                <c:pt idx="199">
                  <c:v>39000</c:v>
                </c:pt>
                <c:pt idx="200">
                  <c:v>39000</c:v>
                </c:pt>
                <c:pt idx="201">
                  <c:v>39000</c:v>
                </c:pt>
                <c:pt idx="202">
                  <c:v>39000</c:v>
                </c:pt>
                <c:pt idx="203">
                  <c:v>39000</c:v>
                </c:pt>
                <c:pt idx="204">
                  <c:v>40000</c:v>
                </c:pt>
                <c:pt idx="205">
                  <c:v>40000</c:v>
                </c:pt>
                <c:pt idx="206">
                  <c:v>40000</c:v>
                </c:pt>
                <c:pt idx="207">
                  <c:v>40000</c:v>
                </c:pt>
                <c:pt idx="208">
                  <c:v>40000</c:v>
                </c:pt>
                <c:pt idx="209">
                  <c:v>40000</c:v>
                </c:pt>
                <c:pt idx="210">
                  <c:v>40000</c:v>
                </c:pt>
                <c:pt idx="211">
                  <c:v>40000</c:v>
                </c:pt>
                <c:pt idx="212">
                  <c:v>40000</c:v>
                </c:pt>
                <c:pt idx="213">
                  <c:v>40000</c:v>
                </c:pt>
                <c:pt idx="214">
                  <c:v>40000</c:v>
                </c:pt>
                <c:pt idx="215">
                  <c:v>40000</c:v>
                </c:pt>
                <c:pt idx="216">
                  <c:v>40000</c:v>
                </c:pt>
                <c:pt idx="217">
                  <c:v>40000</c:v>
                </c:pt>
                <c:pt idx="218">
                  <c:v>40000</c:v>
                </c:pt>
                <c:pt idx="219">
                  <c:v>40000</c:v>
                </c:pt>
                <c:pt idx="220">
                  <c:v>40000</c:v>
                </c:pt>
                <c:pt idx="221">
                  <c:v>40000</c:v>
                </c:pt>
                <c:pt idx="222">
                  <c:v>40000</c:v>
                </c:pt>
                <c:pt idx="223">
                  <c:v>40000</c:v>
                </c:pt>
                <c:pt idx="224">
                  <c:v>40000</c:v>
                </c:pt>
                <c:pt idx="225">
                  <c:v>40000</c:v>
                </c:pt>
                <c:pt idx="226">
                  <c:v>40000</c:v>
                </c:pt>
                <c:pt idx="227">
                  <c:v>40000</c:v>
                </c:pt>
                <c:pt idx="228">
                  <c:v>40000</c:v>
                </c:pt>
                <c:pt idx="229">
                  <c:v>40000</c:v>
                </c:pt>
                <c:pt idx="230">
                  <c:v>40000</c:v>
                </c:pt>
                <c:pt idx="231">
                  <c:v>40000</c:v>
                </c:pt>
                <c:pt idx="232">
                  <c:v>40000</c:v>
                </c:pt>
                <c:pt idx="233">
                  <c:v>40000</c:v>
                </c:pt>
                <c:pt idx="234">
                  <c:v>40000</c:v>
                </c:pt>
                <c:pt idx="235">
                  <c:v>40000</c:v>
                </c:pt>
                <c:pt idx="236">
                  <c:v>40000</c:v>
                </c:pt>
                <c:pt idx="237">
                  <c:v>40000</c:v>
                </c:pt>
                <c:pt idx="238">
                  <c:v>40000</c:v>
                </c:pt>
                <c:pt idx="239">
                  <c:v>40000</c:v>
                </c:pt>
                <c:pt idx="240">
                  <c:v>42000</c:v>
                </c:pt>
                <c:pt idx="241">
                  <c:v>42000</c:v>
                </c:pt>
                <c:pt idx="242">
                  <c:v>42000</c:v>
                </c:pt>
                <c:pt idx="243">
                  <c:v>42000</c:v>
                </c:pt>
                <c:pt idx="244">
                  <c:v>42000</c:v>
                </c:pt>
                <c:pt idx="245">
                  <c:v>42000</c:v>
                </c:pt>
                <c:pt idx="246">
                  <c:v>42000</c:v>
                </c:pt>
                <c:pt idx="247">
                  <c:v>42000</c:v>
                </c:pt>
                <c:pt idx="248">
                  <c:v>42000</c:v>
                </c:pt>
                <c:pt idx="249">
                  <c:v>42000</c:v>
                </c:pt>
                <c:pt idx="250">
                  <c:v>42000</c:v>
                </c:pt>
                <c:pt idx="251">
                  <c:v>42000</c:v>
                </c:pt>
                <c:pt idx="252">
                  <c:v>42000</c:v>
                </c:pt>
                <c:pt idx="253">
                  <c:v>42000</c:v>
                </c:pt>
                <c:pt idx="254">
                  <c:v>42000</c:v>
                </c:pt>
                <c:pt idx="255">
                  <c:v>42000</c:v>
                </c:pt>
                <c:pt idx="256">
                  <c:v>42000</c:v>
                </c:pt>
                <c:pt idx="257">
                  <c:v>42000</c:v>
                </c:pt>
                <c:pt idx="258">
                  <c:v>42000</c:v>
                </c:pt>
                <c:pt idx="259">
                  <c:v>42000</c:v>
                </c:pt>
                <c:pt idx="260">
                  <c:v>42000</c:v>
                </c:pt>
                <c:pt idx="261">
                  <c:v>42000</c:v>
                </c:pt>
                <c:pt idx="262">
                  <c:v>42000</c:v>
                </c:pt>
                <c:pt idx="263">
                  <c:v>42000</c:v>
                </c:pt>
                <c:pt idx="264">
                  <c:v>42000</c:v>
                </c:pt>
                <c:pt idx="265">
                  <c:v>42000</c:v>
                </c:pt>
                <c:pt idx="266">
                  <c:v>42000</c:v>
                </c:pt>
                <c:pt idx="267">
                  <c:v>42000</c:v>
                </c:pt>
                <c:pt idx="268">
                  <c:v>42000</c:v>
                </c:pt>
                <c:pt idx="269">
                  <c:v>42000</c:v>
                </c:pt>
                <c:pt idx="270">
                  <c:v>42000</c:v>
                </c:pt>
                <c:pt idx="271">
                  <c:v>42000</c:v>
                </c:pt>
                <c:pt idx="272">
                  <c:v>42000</c:v>
                </c:pt>
                <c:pt idx="273">
                  <c:v>42000</c:v>
                </c:pt>
                <c:pt idx="274">
                  <c:v>42000</c:v>
                </c:pt>
                <c:pt idx="275">
                  <c:v>42000</c:v>
                </c:pt>
                <c:pt idx="276">
                  <c:v>42000</c:v>
                </c:pt>
                <c:pt idx="277">
                  <c:v>42000</c:v>
                </c:pt>
                <c:pt idx="278">
                  <c:v>42000</c:v>
                </c:pt>
                <c:pt idx="279">
                  <c:v>42000</c:v>
                </c:pt>
                <c:pt idx="280">
                  <c:v>42000</c:v>
                </c:pt>
                <c:pt idx="281">
                  <c:v>42000</c:v>
                </c:pt>
                <c:pt idx="282">
                  <c:v>42000</c:v>
                </c:pt>
                <c:pt idx="283">
                  <c:v>42000</c:v>
                </c:pt>
                <c:pt idx="284">
                  <c:v>42000</c:v>
                </c:pt>
                <c:pt idx="285">
                  <c:v>42000</c:v>
                </c:pt>
                <c:pt idx="286">
                  <c:v>42000</c:v>
                </c:pt>
                <c:pt idx="287">
                  <c:v>42000</c:v>
                </c:pt>
                <c:pt idx="288">
                  <c:v>42000</c:v>
                </c:pt>
                <c:pt idx="289">
                  <c:v>42000</c:v>
                </c:pt>
                <c:pt idx="290">
                  <c:v>42000</c:v>
                </c:pt>
                <c:pt idx="291">
                  <c:v>42000</c:v>
                </c:pt>
                <c:pt idx="292">
                  <c:v>42000</c:v>
                </c:pt>
                <c:pt idx="293">
                  <c:v>42000</c:v>
                </c:pt>
                <c:pt idx="294">
                  <c:v>42000</c:v>
                </c:pt>
                <c:pt idx="295">
                  <c:v>42000</c:v>
                </c:pt>
                <c:pt idx="296">
                  <c:v>42000</c:v>
                </c:pt>
                <c:pt idx="297">
                  <c:v>42000</c:v>
                </c:pt>
                <c:pt idx="298">
                  <c:v>42000</c:v>
                </c:pt>
                <c:pt idx="299">
                  <c:v>42000</c:v>
                </c:pt>
                <c:pt idx="300">
                  <c:v>42000</c:v>
                </c:pt>
                <c:pt idx="301">
                  <c:v>42000</c:v>
                </c:pt>
                <c:pt idx="302">
                  <c:v>42000</c:v>
                </c:pt>
                <c:pt idx="303">
                  <c:v>42000</c:v>
                </c:pt>
                <c:pt idx="304">
                  <c:v>42000</c:v>
                </c:pt>
                <c:pt idx="305">
                  <c:v>42000</c:v>
                </c:pt>
                <c:pt idx="306">
                  <c:v>42000</c:v>
                </c:pt>
                <c:pt idx="307">
                  <c:v>42000</c:v>
                </c:pt>
                <c:pt idx="308">
                  <c:v>42000</c:v>
                </c:pt>
                <c:pt idx="309">
                  <c:v>42000</c:v>
                </c:pt>
                <c:pt idx="310">
                  <c:v>42000</c:v>
                </c:pt>
                <c:pt idx="311">
                  <c:v>42000</c:v>
                </c:pt>
                <c:pt idx="312">
                  <c:v>42000</c:v>
                </c:pt>
                <c:pt idx="313">
                  <c:v>42000</c:v>
                </c:pt>
                <c:pt idx="314">
                  <c:v>42000</c:v>
                </c:pt>
                <c:pt idx="315">
                  <c:v>42000</c:v>
                </c:pt>
                <c:pt idx="316">
                  <c:v>42000</c:v>
                </c:pt>
                <c:pt idx="317">
                  <c:v>42000</c:v>
                </c:pt>
                <c:pt idx="318">
                  <c:v>42000</c:v>
                </c:pt>
                <c:pt idx="319">
                  <c:v>42000</c:v>
                </c:pt>
                <c:pt idx="320">
                  <c:v>42000</c:v>
                </c:pt>
                <c:pt idx="321">
                  <c:v>42000</c:v>
                </c:pt>
                <c:pt idx="322">
                  <c:v>42000</c:v>
                </c:pt>
                <c:pt idx="323">
                  <c:v>42000</c:v>
                </c:pt>
                <c:pt idx="324">
                  <c:v>42000</c:v>
                </c:pt>
                <c:pt idx="325">
                  <c:v>42000</c:v>
                </c:pt>
                <c:pt idx="326">
                  <c:v>42000</c:v>
                </c:pt>
                <c:pt idx="327">
                  <c:v>42000</c:v>
                </c:pt>
                <c:pt idx="328">
                  <c:v>42000</c:v>
                </c:pt>
                <c:pt idx="329">
                  <c:v>42000</c:v>
                </c:pt>
                <c:pt idx="330">
                  <c:v>42000</c:v>
                </c:pt>
                <c:pt idx="331">
                  <c:v>42000</c:v>
                </c:pt>
                <c:pt idx="332">
                  <c:v>42000</c:v>
                </c:pt>
                <c:pt idx="333">
                  <c:v>42000</c:v>
                </c:pt>
                <c:pt idx="334">
                  <c:v>42000</c:v>
                </c:pt>
                <c:pt idx="335">
                  <c:v>42000</c:v>
                </c:pt>
                <c:pt idx="336">
                  <c:v>42000</c:v>
                </c:pt>
                <c:pt idx="337">
                  <c:v>42000</c:v>
                </c:pt>
                <c:pt idx="338">
                  <c:v>42000</c:v>
                </c:pt>
                <c:pt idx="339">
                  <c:v>42000</c:v>
                </c:pt>
                <c:pt idx="340">
                  <c:v>42000</c:v>
                </c:pt>
                <c:pt idx="341">
                  <c:v>42000</c:v>
                </c:pt>
                <c:pt idx="342">
                  <c:v>42000</c:v>
                </c:pt>
                <c:pt idx="343">
                  <c:v>42000</c:v>
                </c:pt>
                <c:pt idx="344">
                  <c:v>42000</c:v>
                </c:pt>
                <c:pt idx="345">
                  <c:v>42000</c:v>
                </c:pt>
                <c:pt idx="346">
                  <c:v>42000</c:v>
                </c:pt>
                <c:pt idx="347">
                  <c:v>42000</c:v>
                </c:pt>
                <c:pt idx="348">
                  <c:v>42000</c:v>
                </c:pt>
                <c:pt idx="349">
                  <c:v>42000</c:v>
                </c:pt>
                <c:pt idx="350">
                  <c:v>42000</c:v>
                </c:pt>
                <c:pt idx="351">
                  <c:v>42000</c:v>
                </c:pt>
                <c:pt idx="352">
                  <c:v>42000</c:v>
                </c:pt>
                <c:pt idx="353">
                  <c:v>42000</c:v>
                </c:pt>
                <c:pt idx="354">
                  <c:v>42000</c:v>
                </c:pt>
                <c:pt idx="355">
                  <c:v>42000</c:v>
                </c:pt>
                <c:pt idx="356">
                  <c:v>42000</c:v>
                </c:pt>
                <c:pt idx="357">
                  <c:v>42000</c:v>
                </c:pt>
                <c:pt idx="358">
                  <c:v>42000</c:v>
                </c:pt>
                <c:pt idx="359">
                  <c:v>42000</c:v>
                </c:pt>
                <c:pt idx="360">
                  <c:v>42000</c:v>
                </c:pt>
                <c:pt idx="361">
                  <c:v>42000</c:v>
                </c:pt>
                <c:pt idx="362">
                  <c:v>42000</c:v>
                </c:pt>
                <c:pt idx="363">
                  <c:v>42000</c:v>
                </c:pt>
                <c:pt idx="364">
                  <c:v>42000</c:v>
                </c:pt>
                <c:pt idx="365">
                  <c:v>42000</c:v>
                </c:pt>
                <c:pt idx="366">
                  <c:v>42000</c:v>
                </c:pt>
                <c:pt idx="367">
                  <c:v>42000</c:v>
                </c:pt>
                <c:pt idx="368">
                  <c:v>42000</c:v>
                </c:pt>
                <c:pt idx="369">
                  <c:v>42000</c:v>
                </c:pt>
                <c:pt idx="370">
                  <c:v>42000</c:v>
                </c:pt>
                <c:pt idx="371">
                  <c:v>42000</c:v>
                </c:pt>
                <c:pt idx="372">
                  <c:v>42000</c:v>
                </c:pt>
                <c:pt idx="373">
                  <c:v>42000</c:v>
                </c:pt>
                <c:pt idx="374">
                  <c:v>42000</c:v>
                </c:pt>
                <c:pt idx="375">
                  <c:v>42000</c:v>
                </c:pt>
                <c:pt idx="376">
                  <c:v>42000</c:v>
                </c:pt>
                <c:pt idx="377">
                  <c:v>42000</c:v>
                </c:pt>
                <c:pt idx="378">
                  <c:v>42000</c:v>
                </c:pt>
                <c:pt idx="379">
                  <c:v>42000</c:v>
                </c:pt>
                <c:pt idx="380">
                  <c:v>42000</c:v>
                </c:pt>
                <c:pt idx="381">
                  <c:v>42000</c:v>
                </c:pt>
                <c:pt idx="382">
                  <c:v>42000</c:v>
                </c:pt>
                <c:pt idx="383">
                  <c:v>42000</c:v>
                </c:pt>
                <c:pt idx="384">
                  <c:v>42000</c:v>
                </c:pt>
                <c:pt idx="385">
                  <c:v>42000</c:v>
                </c:pt>
                <c:pt idx="386">
                  <c:v>42000</c:v>
                </c:pt>
                <c:pt idx="387">
                  <c:v>42000</c:v>
                </c:pt>
                <c:pt idx="388">
                  <c:v>42000</c:v>
                </c:pt>
                <c:pt idx="389">
                  <c:v>42000</c:v>
                </c:pt>
                <c:pt idx="390">
                  <c:v>42000</c:v>
                </c:pt>
                <c:pt idx="391">
                  <c:v>42000</c:v>
                </c:pt>
                <c:pt idx="392">
                  <c:v>42000</c:v>
                </c:pt>
                <c:pt idx="393">
                  <c:v>42000</c:v>
                </c:pt>
                <c:pt idx="394">
                  <c:v>42000</c:v>
                </c:pt>
                <c:pt idx="395">
                  <c:v>42000</c:v>
                </c:pt>
                <c:pt idx="396">
                  <c:v>42000</c:v>
                </c:pt>
                <c:pt idx="397">
                  <c:v>42000</c:v>
                </c:pt>
                <c:pt idx="398">
                  <c:v>42000</c:v>
                </c:pt>
                <c:pt idx="399">
                  <c:v>42000</c:v>
                </c:pt>
                <c:pt idx="400">
                  <c:v>42000</c:v>
                </c:pt>
                <c:pt idx="401">
                  <c:v>42000</c:v>
                </c:pt>
                <c:pt idx="402">
                  <c:v>42000</c:v>
                </c:pt>
                <c:pt idx="403">
                  <c:v>42000</c:v>
                </c:pt>
                <c:pt idx="404">
                  <c:v>42000</c:v>
                </c:pt>
                <c:pt idx="405">
                  <c:v>42000</c:v>
                </c:pt>
                <c:pt idx="406">
                  <c:v>42000</c:v>
                </c:pt>
                <c:pt idx="407">
                  <c:v>42000</c:v>
                </c:pt>
                <c:pt idx="408">
                  <c:v>42000</c:v>
                </c:pt>
                <c:pt idx="409">
                  <c:v>42000</c:v>
                </c:pt>
                <c:pt idx="410">
                  <c:v>42000</c:v>
                </c:pt>
                <c:pt idx="411">
                  <c:v>42000</c:v>
                </c:pt>
                <c:pt idx="412">
                  <c:v>45000</c:v>
                </c:pt>
                <c:pt idx="413">
                  <c:v>45000</c:v>
                </c:pt>
                <c:pt idx="414">
                  <c:v>45000</c:v>
                </c:pt>
                <c:pt idx="415">
                  <c:v>45000</c:v>
                </c:pt>
                <c:pt idx="416">
                  <c:v>45000</c:v>
                </c:pt>
                <c:pt idx="417">
                  <c:v>45000</c:v>
                </c:pt>
                <c:pt idx="418">
                  <c:v>45000</c:v>
                </c:pt>
                <c:pt idx="419">
                  <c:v>45000</c:v>
                </c:pt>
                <c:pt idx="420">
                  <c:v>45000</c:v>
                </c:pt>
                <c:pt idx="421">
                  <c:v>45000</c:v>
                </c:pt>
                <c:pt idx="422">
                  <c:v>45000</c:v>
                </c:pt>
                <c:pt idx="423">
                  <c:v>45000</c:v>
                </c:pt>
                <c:pt idx="424">
                  <c:v>45000</c:v>
                </c:pt>
                <c:pt idx="425">
                  <c:v>45000</c:v>
                </c:pt>
                <c:pt idx="426">
                  <c:v>45000</c:v>
                </c:pt>
                <c:pt idx="427">
                  <c:v>45000</c:v>
                </c:pt>
                <c:pt idx="428">
                  <c:v>45000</c:v>
                </c:pt>
                <c:pt idx="429">
                  <c:v>45000</c:v>
                </c:pt>
                <c:pt idx="430">
                  <c:v>45000</c:v>
                </c:pt>
                <c:pt idx="431">
                  <c:v>45000</c:v>
                </c:pt>
                <c:pt idx="432">
                  <c:v>45000</c:v>
                </c:pt>
                <c:pt idx="433">
                  <c:v>45000</c:v>
                </c:pt>
                <c:pt idx="434">
                  <c:v>45000</c:v>
                </c:pt>
                <c:pt idx="435">
                  <c:v>45000</c:v>
                </c:pt>
                <c:pt idx="436">
                  <c:v>45000</c:v>
                </c:pt>
                <c:pt idx="437">
                  <c:v>45000</c:v>
                </c:pt>
                <c:pt idx="438">
                  <c:v>45000</c:v>
                </c:pt>
                <c:pt idx="439">
                  <c:v>45000</c:v>
                </c:pt>
                <c:pt idx="440">
                  <c:v>45000</c:v>
                </c:pt>
                <c:pt idx="441">
                  <c:v>45000</c:v>
                </c:pt>
                <c:pt idx="442">
                  <c:v>45000</c:v>
                </c:pt>
                <c:pt idx="443">
                  <c:v>45000</c:v>
                </c:pt>
                <c:pt idx="444">
                  <c:v>45000</c:v>
                </c:pt>
                <c:pt idx="445">
                  <c:v>45000</c:v>
                </c:pt>
                <c:pt idx="446">
                  <c:v>45000</c:v>
                </c:pt>
                <c:pt idx="447">
                  <c:v>45000</c:v>
                </c:pt>
                <c:pt idx="448">
                  <c:v>45000</c:v>
                </c:pt>
                <c:pt idx="449">
                  <c:v>45000</c:v>
                </c:pt>
                <c:pt idx="450">
                  <c:v>45000</c:v>
                </c:pt>
                <c:pt idx="451">
                  <c:v>45000</c:v>
                </c:pt>
                <c:pt idx="452">
                  <c:v>45000</c:v>
                </c:pt>
                <c:pt idx="453">
                  <c:v>45000</c:v>
                </c:pt>
                <c:pt idx="454">
                  <c:v>45000</c:v>
                </c:pt>
                <c:pt idx="455">
                  <c:v>45000</c:v>
                </c:pt>
                <c:pt idx="456">
                  <c:v>45000</c:v>
                </c:pt>
                <c:pt idx="457">
                  <c:v>45000</c:v>
                </c:pt>
                <c:pt idx="458">
                  <c:v>45000</c:v>
                </c:pt>
                <c:pt idx="459">
                  <c:v>45000</c:v>
                </c:pt>
                <c:pt idx="460">
                  <c:v>45000</c:v>
                </c:pt>
                <c:pt idx="461">
                  <c:v>45000</c:v>
                </c:pt>
                <c:pt idx="462">
                  <c:v>45000</c:v>
                </c:pt>
                <c:pt idx="463">
                  <c:v>45000</c:v>
                </c:pt>
                <c:pt idx="464">
                  <c:v>45000</c:v>
                </c:pt>
                <c:pt idx="465">
                  <c:v>45000</c:v>
                </c:pt>
                <c:pt idx="466">
                  <c:v>45000</c:v>
                </c:pt>
                <c:pt idx="467">
                  <c:v>45000</c:v>
                </c:pt>
                <c:pt idx="468">
                  <c:v>45000</c:v>
                </c:pt>
                <c:pt idx="469">
                  <c:v>45000</c:v>
                </c:pt>
                <c:pt idx="470">
                  <c:v>45000</c:v>
                </c:pt>
                <c:pt idx="471">
                  <c:v>45000</c:v>
                </c:pt>
                <c:pt idx="472">
                  <c:v>45000</c:v>
                </c:pt>
                <c:pt idx="473">
                  <c:v>45000</c:v>
                </c:pt>
                <c:pt idx="474">
                  <c:v>45000</c:v>
                </c:pt>
                <c:pt idx="475">
                  <c:v>45000</c:v>
                </c:pt>
                <c:pt idx="476">
                  <c:v>45000</c:v>
                </c:pt>
                <c:pt idx="477">
                  <c:v>45000</c:v>
                </c:pt>
                <c:pt idx="478">
                  <c:v>45000</c:v>
                </c:pt>
                <c:pt idx="479">
                  <c:v>45000</c:v>
                </c:pt>
                <c:pt idx="480">
                  <c:v>45000</c:v>
                </c:pt>
                <c:pt idx="481">
                  <c:v>45000</c:v>
                </c:pt>
                <c:pt idx="482">
                  <c:v>41000</c:v>
                </c:pt>
                <c:pt idx="483">
                  <c:v>41000</c:v>
                </c:pt>
                <c:pt idx="484">
                  <c:v>41000</c:v>
                </c:pt>
                <c:pt idx="485">
                  <c:v>41000</c:v>
                </c:pt>
                <c:pt idx="486">
                  <c:v>41000</c:v>
                </c:pt>
                <c:pt idx="487">
                  <c:v>41000</c:v>
                </c:pt>
                <c:pt idx="488">
                  <c:v>41000</c:v>
                </c:pt>
                <c:pt idx="489">
                  <c:v>41000</c:v>
                </c:pt>
                <c:pt idx="490">
                  <c:v>41000</c:v>
                </c:pt>
                <c:pt idx="491">
                  <c:v>41000</c:v>
                </c:pt>
                <c:pt idx="492">
                  <c:v>41000</c:v>
                </c:pt>
                <c:pt idx="493">
                  <c:v>41000</c:v>
                </c:pt>
                <c:pt idx="494">
                  <c:v>41000</c:v>
                </c:pt>
                <c:pt idx="495">
                  <c:v>41000</c:v>
                </c:pt>
                <c:pt idx="496">
                  <c:v>41000</c:v>
                </c:pt>
                <c:pt idx="497">
                  <c:v>41000</c:v>
                </c:pt>
                <c:pt idx="498">
                  <c:v>41000</c:v>
                </c:pt>
                <c:pt idx="499">
                  <c:v>41000</c:v>
                </c:pt>
                <c:pt idx="500">
                  <c:v>41000</c:v>
                </c:pt>
                <c:pt idx="501">
                  <c:v>41000</c:v>
                </c:pt>
                <c:pt idx="502">
                  <c:v>41000</c:v>
                </c:pt>
                <c:pt idx="503">
                  <c:v>41000</c:v>
                </c:pt>
                <c:pt idx="504">
                  <c:v>41000</c:v>
                </c:pt>
                <c:pt idx="505">
                  <c:v>41000</c:v>
                </c:pt>
                <c:pt idx="506">
                  <c:v>41000</c:v>
                </c:pt>
                <c:pt idx="507">
                  <c:v>41000</c:v>
                </c:pt>
                <c:pt idx="508">
                  <c:v>41000</c:v>
                </c:pt>
                <c:pt idx="509">
                  <c:v>41000</c:v>
                </c:pt>
                <c:pt idx="510">
                  <c:v>41000</c:v>
                </c:pt>
                <c:pt idx="511">
                  <c:v>41000</c:v>
                </c:pt>
                <c:pt idx="512">
                  <c:v>41000</c:v>
                </c:pt>
                <c:pt idx="513">
                  <c:v>41000</c:v>
                </c:pt>
                <c:pt idx="514">
                  <c:v>41000</c:v>
                </c:pt>
                <c:pt idx="515">
                  <c:v>41000</c:v>
                </c:pt>
                <c:pt idx="516">
                  <c:v>41000</c:v>
                </c:pt>
                <c:pt idx="517">
                  <c:v>41000</c:v>
                </c:pt>
                <c:pt idx="518">
                  <c:v>41000</c:v>
                </c:pt>
                <c:pt idx="519">
                  <c:v>41000</c:v>
                </c:pt>
                <c:pt idx="520">
                  <c:v>41000</c:v>
                </c:pt>
                <c:pt idx="521">
                  <c:v>41000</c:v>
                </c:pt>
                <c:pt idx="522">
                  <c:v>41000</c:v>
                </c:pt>
                <c:pt idx="523">
                  <c:v>41000</c:v>
                </c:pt>
                <c:pt idx="524">
                  <c:v>41000</c:v>
                </c:pt>
                <c:pt idx="525">
                  <c:v>41000</c:v>
                </c:pt>
                <c:pt idx="526">
                  <c:v>41000</c:v>
                </c:pt>
                <c:pt idx="527">
                  <c:v>41000</c:v>
                </c:pt>
                <c:pt idx="528">
                  <c:v>41000</c:v>
                </c:pt>
                <c:pt idx="529">
                  <c:v>41000</c:v>
                </c:pt>
                <c:pt idx="530">
                  <c:v>41000</c:v>
                </c:pt>
                <c:pt idx="531">
                  <c:v>41000</c:v>
                </c:pt>
                <c:pt idx="532">
                  <c:v>41000</c:v>
                </c:pt>
                <c:pt idx="533">
                  <c:v>41000</c:v>
                </c:pt>
                <c:pt idx="534">
                  <c:v>41000</c:v>
                </c:pt>
                <c:pt idx="535">
                  <c:v>41000</c:v>
                </c:pt>
                <c:pt idx="536">
                  <c:v>41000</c:v>
                </c:pt>
              </c:numCache>
            </c:numRef>
          </c:val>
          <c:smooth val="0"/>
        </c:ser>
        <c:dLbls>
          <c:showLegendKey val="0"/>
          <c:showVal val="0"/>
          <c:showCatName val="0"/>
          <c:showSerName val="0"/>
          <c:showPercent val="0"/>
          <c:showBubbleSize val="0"/>
        </c:dLbls>
        <c:marker val="0"/>
        <c:smooth val="0"/>
        <c:axId val="667521728"/>
        <c:axId val="667522848"/>
      </c:lineChart>
      <c:lineChart>
        <c:grouping val="standard"/>
        <c:varyColors val="0"/>
        <c:ser>
          <c:idx val="2"/>
          <c:order val="2"/>
          <c:tx>
            <c:strRef>
              <c:f>[Mysteel负极材料月报图表.xlsx]负极材料价格!$D$1</c:f>
              <c:strCache>
                <c:ptCount val="1"/>
                <c:pt idx="0">
                  <c:v>中间相碳微球</c:v>
                </c:pt>
              </c:strCache>
            </c:strRef>
          </c:tx>
          <c:spPr>
            <a:ln w="19050" cap="rnd">
              <a:solidFill>
                <a:srgbClr val="BFBFBF"/>
              </a:solidFill>
              <a:round/>
            </a:ln>
            <a:effectLst/>
          </c:spPr>
          <c:marker>
            <c:symbol val="none"/>
          </c:marker>
          <c:dLbls>
            <c:delete val="1"/>
          </c:dLbls>
          <c:cat>
            <c:numRef>
              <c:f>[Mysteel负极材料月报图表.xlsx]负极材料价格!$A$80:$A$616</c:f>
              <c:numCache>
                <c:formatCode>yyyy/m/d;@</c:formatCode>
                <c:ptCount val="537"/>
                <c:pt idx="0" c:formatCode="yyyy/m/d;@">
                  <c:v>44313</c:v>
                </c:pt>
                <c:pt idx="1" c:formatCode="yyyy/m/d;@">
                  <c:v>44314</c:v>
                </c:pt>
                <c:pt idx="2" c:formatCode="yyyy/m/d;@">
                  <c:v>44315</c:v>
                </c:pt>
                <c:pt idx="3" c:formatCode="yyyy/m/d;@">
                  <c:v>44316</c:v>
                </c:pt>
                <c:pt idx="4" c:formatCode="yyyy/m/d;@">
                  <c:v>44322</c:v>
                </c:pt>
                <c:pt idx="5" c:formatCode="yyyy/m/d;@">
                  <c:v>44323</c:v>
                </c:pt>
                <c:pt idx="6" c:formatCode="yyyy/m/d;@">
                  <c:v>44324</c:v>
                </c:pt>
                <c:pt idx="7" c:formatCode="yyyy/m/d;@">
                  <c:v>44326</c:v>
                </c:pt>
                <c:pt idx="8" c:formatCode="yyyy/m/d;@">
                  <c:v>44327</c:v>
                </c:pt>
                <c:pt idx="9" c:formatCode="yyyy/m/d;@">
                  <c:v>44328</c:v>
                </c:pt>
                <c:pt idx="10" c:formatCode="yyyy/m/d;@">
                  <c:v>44329</c:v>
                </c:pt>
                <c:pt idx="11" c:formatCode="yyyy/m/d;@">
                  <c:v>44330</c:v>
                </c:pt>
                <c:pt idx="12" c:formatCode="yyyy/m/d;@">
                  <c:v>44333</c:v>
                </c:pt>
                <c:pt idx="13" c:formatCode="yyyy/m/d;@">
                  <c:v>44334</c:v>
                </c:pt>
                <c:pt idx="14" c:formatCode="yyyy/m/d;@">
                  <c:v>44335</c:v>
                </c:pt>
                <c:pt idx="15" c:formatCode="yyyy/m/d;@">
                  <c:v>44336</c:v>
                </c:pt>
                <c:pt idx="16" c:formatCode="yyyy/m/d;@">
                  <c:v>44337</c:v>
                </c:pt>
                <c:pt idx="17" c:formatCode="yyyy/m/d;@">
                  <c:v>44340</c:v>
                </c:pt>
                <c:pt idx="18" c:formatCode="yyyy/m/d;@">
                  <c:v>44341</c:v>
                </c:pt>
                <c:pt idx="19" c:formatCode="yyyy/m/d;@">
                  <c:v>44342</c:v>
                </c:pt>
                <c:pt idx="20" c:formatCode="yyyy/m/d;@">
                  <c:v>44343</c:v>
                </c:pt>
                <c:pt idx="21" c:formatCode="yyyy/m/d;@">
                  <c:v>44344</c:v>
                </c:pt>
                <c:pt idx="22" c:formatCode="yyyy/m/d;@">
                  <c:v>44347</c:v>
                </c:pt>
                <c:pt idx="23" c:formatCode="yyyy/m/d;@">
                  <c:v>44348</c:v>
                </c:pt>
                <c:pt idx="24" c:formatCode="yyyy/m/d;@">
                  <c:v>44349</c:v>
                </c:pt>
                <c:pt idx="25" c:formatCode="yyyy/m/d;@">
                  <c:v>44350</c:v>
                </c:pt>
                <c:pt idx="26" c:formatCode="yyyy/m/d;@">
                  <c:v>44351</c:v>
                </c:pt>
                <c:pt idx="27" c:formatCode="yyyy/m/d;@">
                  <c:v>44354</c:v>
                </c:pt>
                <c:pt idx="28" c:formatCode="yyyy/m/d;@">
                  <c:v>44355</c:v>
                </c:pt>
                <c:pt idx="29" c:formatCode="yyyy/m/d;@">
                  <c:v>44356</c:v>
                </c:pt>
                <c:pt idx="30" c:formatCode="yyyy/m/d;@">
                  <c:v>44357</c:v>
                </c:pt>
                <c:pt idx="31" c:formatCode="yyyy/m/d;@">
                  <c:v>44358</c:v>
                </c:pt>
                <c:pt idx="32" c:formatCode="yyyy/m/d;@">
                  <c:v>44362</c:v>
                </c:pt>
                <c:pt idx="33" c:formatCode="yyyy/m/d;@">
                  <c:v>44363</c:v>
                </c:pt>
                <c:pt idx="34" c:formatCode="yyyy/m/d;@">
                  <c:v>44364</c:v>
                </c:pt>
                <c:pt idx="35" c:formatCode="yyyy/m/d;@">
                  <c:v>44365</c:v>
                </c:pt>
                <c:pt idx="36" c:formatCode="yyyy/m/d;@">
                  <c:v>44368</c:v>
                </c:pt>
                <c:pt idx="37" c:formatCode="yyyy/m/d;@">
                  <c:v>44369</c:v>
                </c:pt>
                <c:pt idx="38" c:formatCode="yyyy/m/d;@">
                  <c:v>44370</c:v>
                </c:pt>
                <c:pt idx="39" c:formatCode="yyyy/m/d;@">
                  <c:v>44371</c:v>
                </c:pt>
                <c:pt idx="40" c:formatCode="yyyy/m/d;@">
                  <c:v>44372</c:v>
                </c:pt>
                <c:pt idx="41" c:formatCode="yyyy/m/d;@">
                  <c:v>44375</c:v>
                </c:pt>
                <c:pt idx="42" c:formatCode="yyyy/m/d;@">
                  <c:v>44376</c:v>
                </c:pt>
                <c:pt idx="43" c:formatCode="yyyy/m/d;@">
                  <c:v>44377</c:v>
                </c:pt>
                <c:pt idx="44" c:formatCode="yyyy/m/d;@">
                  <c:v>44378</c:v>
                </c:pt>
                <c:pt idx="45" c:formatCode="yyyy/m/d;@">
                  <c:v>44379</c:v>
                </c:pt>
                <c:pt idx="46" c:formatCode="yyyy/m/d;@">
                  <c:v>44382</c:v>
                </c:pt>
                <c:pt idx="47" c:formatCode="yyyy/m/d;@">
                  <c:v>44383</c:v>
                </c:pt>
                <c:pt idx="48" c:formatCode="yyyy/m/d;@">
                  <c:v>44384</c:v>
                </c:pt>
                <c:pt idx="49" c:formatCode="yyyy/m/d;@">
                  <c:v>44385</c:v>
                </c:pt>
                <c:pt idx="50" c:formatCode="yyyy/m/d;@">
                  <c:v>44386</c:v>
                </c:pt>
                <c:pt idx="51" c:formatCode="yyyy/m/d;@">
                  <c:v>44389</c:v>
                </c:pt>
                <c:pt idx="52" c:formatCode="yyyy/m/d;@">
                  <c:v>44390</c:v>
                </c:pt>
                <c:pt idx="53" c:formatCode="yyyy/m/d;@">
                  <c:v>44391</c:v>
                </c:pt>
                <c:pt idx="54" c:formatCode="yyyy/m/d;@">
                  <c:v>44392</c:v>
                </c:pt>
                <c:pt idx="55" c:formatCode="yyyy/m/d;@">
                  <c:v>44393</c:v>
                </c:pt>
                <c:pt idx="56" c:formatCode="yyyy/m/d;@">
                  <c:v>44396</c:v>
                </c:pt>
                <c:pt idx="57" c:formatCode="yyyy/m/d;@">
                  <c:v>44397</c:v>
                </c:pt>
                <c:pt idx="58" c:formatCode="yyyy/m/d;@">
                  <c:v>44398</c:v>
                </c:pt>
                <c:pt idx="59" c:formatCode="yyyy/m/d;@">
                  <c:v>44399</c:v>
                </c:pt>
                <c:pt idx="60" c:formatCode="yyyy/m/d;@">
                  <c:v>44400</c:v>
                </c:pt>
                <c:pt idx="61" c:formatCode="yyyy/m/d;@">
                  <c:v>44403</c:v>
                </c:pt>
                <c:pt idx="62" c:formatCode="yyyy/m/d;@">
                  <c:v>44404</c:v>
                </c:pt>
                <c:pt idx="63" c:formatCode="yyyy/m/d;@">
                  <c:v>44405</c:v>
                </c:pt>
                <c:pt idx="64" c:formatCode="yyyy/m/d;@">
                  <c:v>44406</c:v>
                </c:pt>
                <c:pt idx="65" c:formatCode="yyyy/m/d;@">
                  <c:v>44407</c:v>
                </c:pt>
                <c:pt idx="66" c:formatCode="yyyy/m/d;@">
                  <c:v>44410</c:v>
                </c:pt>
                <c:pt idx="67" c:formatCode="yyyy/m/d;@">
                  <c:v>44411</c:v>
                </c:pt>
                <c:pt idx="68" c:formatCode="yyyy/m/d;@">
                  <c:v>44412</c:v>
                </c:pt>
                <c:pt idx="69" c:formatCode="yyyy/m/d;@">
                  <c:v>44413</c:v>
                </c:pt>
                <c:pt idx="70" c:formatCode="yyyy/m/d;@">
                  <c:v>44414</c:v>
                </c:pt>
                <c:pt idx="71" c:formatCode="yyyy/m/d;@">
                  <c:v>44417</c:v>
                </c:pt>
                <c:pt idx="72" c:formatCode="yyyy/m/d;@">
                  <c:v>44418</c:v>
                </c:pt>
                <c:pt idx="73" c:formatCode="yyyy/m/d;@">
                  <c:v>44419</c:v>
                </c:pt>
                <c:pt idx="74" c:formatCode="yyyy/m/d;@">
                  <c:v>44420</c:v>
                </c:pt>
                <c:pt idx="75" c:formatCode="yyyy/m/d;@">
                  <c:v>44421</c:v>
                </c:pt>
                <c:pt idx="76" c:formatCode="yyyy/m/d;@">
                  <c:v>44424</c:v>
                </c:pt>
                <c:pt idx="77" c:formatCode="yyyy/m/d;@">
                  <c:v>44425</c:v>
                </c:pt>
                <c:pt idx="78" c:formatCode="yyyy/m/d;@">
                  <c:v>44426</c:v>
                </c:pt>
                <c:pt idx="79" c:formatCode="yyyy/m/d;@">
                  <c:v>44427</c:v>
                </c:pt>
                <c:pt idx="80" c:formatCode="yyyy/m/d;@">
                  <c:v>44428</c:v>
                </c:pt>
                <c:pt idx="81" c:formatCode="yyyy/m/d;@">
                  <c:v>44431</c:v>
                </c:pt>
                <c:pt idx="82" c:formatCode="yyyy/m/d;@">
                  <c:v>44432</c:v>
                </c:pt>
                <c:pt idx="83" c:formatCode="yyyy/m/d;@">
                  <c:v>44433</c:v>
                </c:pt>
                <c:pt idx="84" c:formatCode="yyyy/m/d;@">
                  <c:v>44434</c:v>
                </c:pt>
                <c:pt idx="85" c:formatCode="yyyy/m/d;@">
                  <c:v>44435</c:v>
                </c:pt>
                <c:pt idx="86" c:formatCode="yyyy/m/d;@">
                  <c:v>44438</c:v>
                </c:pt>
                <c:pt idx="87" c:formatCode="yyyy/m/d;@">
                  <c:v>44439</c:v>
                </c:pt>
                <c:pt idx="88" c:formatCode="yyyy/m/d;@">
                  <c:v>44440</c:v>
                </c:pt>
                <c:pt idx="89" c:formatCode="yyyy/m/d;@">
                  <c:v>44441</c:v>
                </c:pt>
                <c:pt idx="90" c:formatCode="yyyy/m/d;@">
                  <c:v>44442</c:v>
                </c:pt>
                <c:pt idx="91" c:formatCode="yyyy/m/d;@">
                  <c:v>44445</c:v>
                </c:pt>
                <c:pt idx="92" c:formatCode="yyyy/m/d;@">
                  <c:v>44446</c:v>
                </c:pt>
                <c:pt idx="93" c:formatCode="yyyy/m/d;@">
                  <c:v>44447</c:v>
                </c:pt>
                <c:pt idx="94" c:formatCode="yyyy/m/d;@">
                  <c:v>44448</c:v>
                </c:pt>
                <c:pt idx="95" c:formatCode="yyyy/m/d;@">
                  <c:v>44449</c:v>
                </c:pt>
                <c:pt idx="96" c:formatCode="yyyy/m/d;@">
                  <c:v>44452</c:v>
                </c:pt>
                <c:pt idx="97" c:formatCode="yyyy/m/d;@">
                  <c:v>44453</c:v>
                </c:pt>
                <c:pt idx="98" c:formatCode="yyyy/m/d;@">
                  <c:v>44454</c:v>
                </c:pt>
                <c:pt idx="99" c:formatCode="yyyy/m/d;@">
                  <c:v>44455</c:v>
                </c:pt>
                <c:pt idx="100" c:formatCode="yyyy/m/d;@">
                  <c:v>44456</c:v>
                </c:pt>
                <c:pt idx="101" c:formatCode="yyyy/m/d;@">
                  <c:v>44457</c:v>
                </c:pt>
                <c:pt idx="102" c:formatCode="yyyy/m/d;@">
                  <c:v>44461</c:v>
                </c:pt>
                <c:pt idx="103" c:formatCode="yyyy/m/d;@">
                  <c:v>44462</c:v>
                </c:pt>
                <c:pt idx="104" c:formatCode="yyyy/m/d;@">
                  <c:v>44463</c:v>
                </c:pt>
                <c:pt idx="105" c:formatCode="yyyy/m/d;@">
                  <c:v>44465</c:v>
                </c:pt>
                <c:pt idx="106" c:formatCode="yyyy/m/d;@">
                  <c:v>44466</c:v>
                </c:pt>
                <c:pt idx="107" c:formatCode="yyyy/m/d;@">
                  <c:v>44467</c:v>
                </c:pt>
                <c:pt idx="108" c:formatCode="yyyy/m/d;@">
                  <c:v>44468</c:v>
                </c:pt>
                <c:pt idx="109" c:formatCode="yyyy/m/d;@">
                  <c:v>44469</c:v>
                </c:pt>
                <c:pt idx="110" c:formatCode="yyyy/m/d;@">
                  <c:v>44477</c:v>
                </c:pt>
                <c:pt idx="111" c:formatCode="yyyy/m/d;@">
                  <c:v>44478</c:v>
                </c:pt>
                <c:pt idx="112" c:formatCode="yyyy/m/d;@">
                  <c:v>44480</c:v>
                </c:pt>
                <c:pt idx="113" c:formatCode="yyyy/m/d;@">
                  <c:v>44481</c:v>
                </c:pt>
                <c:pt idx="114" c:formatCode="yyyy/m/d;@">
                  <c:v>44482</c:v>
                </c:pt>
                <c:pt idx="115" c:formatCode="yyyy/m/d;@">
                  <c:v>44483</c:v>
                </c:pt>
                <c:pt idx="116" c:formatCode="yyyy/m/d;@">
                  <c:v>44484</c:v>
                </c:pt>
                <c:pt idx="117" c:formatCode="yyyy/m/d;@">
                  <c:v>44487</c:v>
                </c:pt>
                <c:pt idx="118" c:formatCode="yyyy/m/d;@">
                  <c:v>44488</c:v>
                </c:pt>
                <c:pt idx="119" c:formatCode="yyyy/m/d;@">
                  <c:v>44489</c:v>
                </c:pt>
                <c:pt idx="120" c:formatCode="yyyy/m/d;@">
                  <c:v>44490</c:v>
                </c:pt>
                <c:pt idx="121" c:formatCode="yyyy/m/d;@">
                  <c:v>44491</c:v>
                </c:pt>
                <c:pt idx="122" c:formatCode="yyyy/m/d;@">
                  <c:v>44494</c:v>
                </c:pt>
                <c:pt idx="123" c:formatCode="yyyy/m/d;@">
                  <c:v>44495</c:v>
                </c:pt>
                <c:pt idx="124" c:formatCode="yyyy/m/d;@">
                  <c:v>44496</c:v>
                </c:pt>
                <c:pt idx="125" c:formatCode="yyyy/m/d;@">
                  <c:v>44497</c:v>
                </c:pt>
                <c:pt idx="126" c:formatCode="yyyy/m/d;@">
                  <c:v>44498</c:v>
                </c:pt>
                <c:pt idx="127" c:formatCode="yyyy/m/d;@">
                  <c:v>44501</c:v>
                </c:pt>
                <c:pt idx="128" c:formatCode="yyyy/m/d;@">
                  <c:v>44502</c:v>
                </c:pt>
                <c:pt idx="129" c:formatCode="yyyy/m/d;@">
                  <c:v>44503</c:v>
                </c:pt>
                <c:pt idx="130" c:formatCode="yyyy/m/d;@">
                  <c:v>44504</c:v>
                </c:pt>
                <c:pt idx="131" c:formatCode="yyyy/m/d;@">
                  <c:v>44505</c:v>
                </c:pt>
                <c:pt idx="132" c:formatCode="yyyy/m/d;@">
                  <c:v>44508</c:v>
                </c:pt>
                <c:pt idx="133" c:formatCode="yyyy/m/d;@">
                  <c:v>44509</c:v>
                </c:pt>
                <c:pt idx="134" c:formatCode="yyyy/m/d;@">
                  <c:v>44510</c:v>
                </c:pt>
                <c:pt idx="135" c:formatCode="yyyy/m/d;@">
                  <c:v>44511</c:v>
                </c:pt>
                <c:pt idx="136" c:formatCode="yyyy/m/d;@">
                  <c:v>44512</c:v>
                </c:pt>
                <c:pt idx="137" c:formatCode="yyyy/m/d;@">
                  <c:v>44515</c:v>
                </c:pt>
                <c:pt idx="138" c:formatCode="yyyy/m/d;@">
                  <c:v>44516</c:v>
                </c:pt>
                <c:pt idx="139" c:formatCode="yyyy/m/d;@">
                  <c:v>44517</c:v>
                </c:pt>
                <c:pt idx="140" c:formatCode="yyyy/m/d;@">
                  <c:v>44518</c:v>
                </c:pt>
                <c:pt idx="141" c:formatCode="yyyy/m/d;@">
                  <c:v>44519</c:v>
                </c:pt>
                <c:pt idx="142" c:formatCode="yyyy/m/d;@">
                  <c:v>44522</c:v>
                </c:pt>
                <c:pt idx="143" c:formatCode="yyyy/m/d;@">
                  <c:v>44523</c:v>
                </c:pt>
                <c:pt idx="144" c:formatCode="yyyy/m/d;@">
                  <c:v>44524</c:v>
                </c:pt>
                <c:pt idx="145" c:formatCode="yyyy/m/d;@">
                  <c:v>44525</c:v>
                </c:pt>
                <c:pt idx="146" c:formatCode="yyyy/m/d;@">
                  <c:v>44526</c:v>
                </c:pt>
                <c:pt idx="147" c:formatCode="yyyy/m/d;@">
                  <c:v>44529</c:v>
                </c:pt>
                <c:pt idx="148" c:formatCode="yyyy/m/d;@">
                  <c:v>44530</c:v>
                </c:pt>
                <c:pt idx="149" c:formatCode="yyyy/m/d;@">
                  <c:v>44531</c:v>
                </c:pt>
                <c:pt idx="150" c:formatCode="yyyy/m/d;@">
                  <c:v>44532</c:v>
                </c:pt>
                <c:pt idx="151" c:formatCode="yyyy/m/d;@">
                  <c:v>44533</c:v>
                </c:pt>
                <c:pt idx="152" c:formatCode="yyyy/m/d;@">
                  <c:v>44536</c:v>
                </c:pt>
                <c:pt idx="153" c:formatCode="yyyy/m/d;@">
                  <c:v>44537</c:v>
                </c:pt>
                <c:pt idx="154" c:formatCode="yyyy/m/d;@">
                  <c:v>44538</c:v>
                </c:pt>
                <c:pt idx="155" c:formatCode="yyyy/m/d;@">
                  <c:v>44539</c:v>
                </c:pt>
                <c:pt idx="156" c:formatCode="yyyy/m/d;@">
                  <c:v>44540</c:v>
                </c:pt>
                <c:pt idx="157" c:formatCode="yyyy/m/d;@">
                  <c:v>44543</c:v>
                </c:pt>
                <c:pt idx="158" c:formatCode="yyyy/m/d;@">
                  <c:v>44544</c:v>
                </c:pt>
                <c:pt idx="159" c:formatCode="yyyy/m/d;@">
                  <c:v>44545</c:v>
                </c:pt>
                <c:pt idx="160" c:formatCode="yyyy/m/d;@">
                  <c:v>44546</c:v>
                </c:pt>
                <c:pt idx="161" c:formatCode="yyyy/m/d;@">
                  <c:v>44547</c:v>
                </c:pt>
                <c:pt idx="162" c:formatCode="yyyy/m/d;@">
                  <c:v>44550</c:v>
                </c:pt>
                <c:pt idx="163" c:formatCode="yyyy/m/d;@">
                  <c:v>44551</c:v>
                </c:pt>
                <c:pt idx="164" c:formatCode="yyyy/m/d;@">
                  <c:v>44552</c:v>
                </c:pt>
                <c:pt idx="165" c:formatCode="yyyy/m/d;@">
                  <c:v>44553</c:v>
                </c:pt>
                <c:pt idx="166" c:formatCode="yyyy/m/d;@">
                  <c:v>44554</c:v>
                </c:pt>
                <c:pt idx="167" c:formatCode="yyyy/m/d;@">
                  <c:v>44557</c:v>
                </c:pt>
                <c:pt idx="168" c:formatCode="yyyy/m/d;@">
                  <c:v>44558</c:v>
                </c:pt>
                <c:pt idx="169" c:formatCode="yyyy/m/d;@">
                  <c:v>44559</c:v>
                </c:pt>
                <c:pt idx="170" c:formatCode="yyyy/m/d;@">
                  <c:v>44560</c:v>
                </c:pt>
                <c:pt idx="171" c:formatCode="yyyy/m/d;@">
                  <c:v>44561</c:v>
                </c:pt>
                <c:pt idx="172" c:formatCode="yyyy/m/d;@">
                  <c:v>44565</c:v>
                </c:pt>
                <c:pt idx="173" c:formatCode="yyyy/m/d;@">
                  <c:v>44566</c:v>
                </c:pt>
                <c:pt idx="174" c:formatCode="yyyy/m/d;@">
                  <c:v>44567</c:v>
                </c:pt>
                <c:pt idx="175" c:formatCode="yyyy/m/d;@">
                  <c:v>44568</c:v>
                </c:pt>
                <c:pt idx="176" c:formatCode="yyyy/m/d;@">
                  <c:v>44571</c:v>
                </c:pt>
                <c:pt idx="177" c:formatCode="yyyy/m/d;@">
                  <c:v>44572</c:v>
                </c:pt>
                <c:pt idx="178" c:formatCode="yyyy/m/d;@">
                  <c:v>44573</c:v>
                </c:pt>
                <c:pt idx="179" c:formatCode="yyyy/m/d;@">
                  <c:v>44574</c:v>
                </c:pt>
                <c:pt idx="180" c:formatCode="yyyy/m/d;@">
                  <c:v>44575</c:v>
                </c:pt>
                <c:pt idx="181" c:formatCode="yyyy/m/d;@">
                  <c:v>44578</c:v>
                </c:pt>
                <c:pt idx="182" c:formatCode="yyyy/m/d;@">
                  <c:v>44579</c:v>
                </c:pt>
                <c:pt idx="183" c:formatCode="yyyy/m/d;@">
                  <c:v>44580</c:v>
                </c:pt>
                <c:pt idx="184" c:formatCode="yyyy/m/d;@">
                  <c:v>44581</c:v>
                </c:pt>
                <c:pt idx="185" c:formatCode="yyyy/m/d;@">
                  <c:v>44582</c:v>
                </c:pt>
                <c:pt idx="186" c:formatCode="yyyy/m/d;@">
                  <c:v>44585</c:v>
                </c:pt>
                <c:pt idx="187" c:formatCode="yyyy/m/d;@">
                  <c:v>44586</c:v>
                </c:pt>
                <c:pt idx="188" c:formatCode="yyyy/m/d;@">
                  <c:v>44587</c:v>
                </c:pt>
                <c:pt idx="189" c:formatCode="yyyy/m/d;@">
                  <c:v>44588</c:v>
                </c:pt>
                <c:pt idx="190" c:formatCode="yyyy/m/d;@">
                  <c:v>44589</c:v>
                </c:pt>
                <c:pt idx="191" c:formatCode="yyyy/m/d;@">
                  <c:v>44590</c:v>
                </c:pt>
                <c:pt idx="192" c:formatCode="yyyy/m/d;@">
                  <c:v>44591</c:v>
                </c:pt>
                <c:pt idx="193" c:formatCode="yyyy/m/d;@">
                  <c:v>44599</c:v>
                </c:pt>
                <c:pt idx="194" c:formatCode="yyyy/m/d;@">
                  <c:v>44600</c:v>
                </c:pt>
                <c:pt idx="195" c:formatCode="yyyy/m/d;@">
                  <c:v>44601</c:v>
                </c:pt>
                <c:pt idx="196" c:formatCode="yyyy/m/d;@">
                  <c:v>44602</c:v>
                </c:pt>
                <c:pt idx="197" c:formatCode="yyyy/m/d;@">
                  <c:v>44603</c:v>
                </c:pt>
                <c:pt idx="198" c:formatCode="yyyy/m/d;@">
                  <c:v>44606</c:v>
                </c:pt>
                <c:pt idx="199" c:formatCode="yyyy/m/d;@">
                  <c:v>44607</c:v>
                </c:pt>
                <c:pt idx="200" c:formatCode="yyyy/m/d;@">
                  <c:v>44608</c:v>
                </c:pt>
                <c:pt idx="201" c:formatCode="yyyy/m/d;@">
                  <c:v>44609</c:v>
                </c:pt>
                <c:pt idx="202" c:formatCode="yyyy/m/d;@">
                  <c:v>44610</c:v>
                </c:pt>
                <c:pt idx="203" c:formatCode="yyyy/m/d;@">
                  <c:v>44613</c:v>
                </c:pt>
                <c:pt idx="204" c:formatCode="yyyy/m/d;@">
                  <c:v>44614</c:v>
                </c:pt>
                <c:pt idx="205" c:formatCode="yyyy/m/d;@">
                  <c:v>44615</c:v>
                </c:pt>
                <c:pt idx="206" c:formatCode="yyyy/m/d;@">
                  <c:v>44616</c:v>
                </c:pt>
                <c:pt idx="207" c:formatCode="yyyy/m/d;@">
                  <c:v>44617</c:v>
                </c:pt>
                <c:pt idx="208" c:formatCode="yyyy/m/d;@">
                  <c:v>44620</c:v>
                </c:pt>
                <c:pt idx="209" c:formatCode="yyyy/m/d;@">
                  <c:v>44621</c:v>
                </c:pt>
                <c:pt idx="210" c:formatCode="yyyy/m/d;@">
                  <c:v>44622</c:v>
                </c:pt>
                <c:pt idx="211" c:formatCode="yyyy/m/d;@">
                  <c:v>44623</c:v>
                </c:pt>
                <c:pt idx="212" c:formatCode="yyyy/m/d;@">
                  <c:v>44624</c:v>
                </c:pt>
                <c:pt idx="213" c:formatCode="yyyy/m/d;@">
                  <c:v>44627</c:v>
                </c:pt>
                <c:pt idx="214" c:formatCode="yyyy/m/d;@">
                  <c:v>44628</c:v>
                </c:pt>
                <c:pt idx="215" c:formatCode="yyyy/m/d;@">
                  <c:v>44629</c:v>
                </c:pt>
                <c:pt idx="216" c:formatCode="yyyy/m/d;@">
                  <c:v>44630</c:v>
                </c:pt>
                <c:pt idx="217" c:formatCode="yyyy/m/d;@">
                  <c:v>44631</c:v>
                </c:pt>
                <c:pt idx="218" c:formatCode="yyyy/m/d;@">
                  <c:v>44634</c:v>
                </c:pt>
                <c:pt idx="219" c:formatCode="yyyy/m/d;@">
                  <c:v>44635</c:v>
                </c:pt>
                <c:pt idx="220" c:formatCode="yyyy/m/d;@">
                  <c:v>44636</c:v>
                </c:pt>
                <c:pt idx="221" c:formatCode="yyyy/m/d;@">
                  <c:v>44637</c:v>
                </c:pt>
                <c:pt idx="222" c:formatCode="yyyy/m/d;@">
                  <c:v>44638</c:v>
                </c:pt>
                <c:pt idx="223" c:formatCode="yyyy/m/d;@">
                  <c:v>44641</c:v>
                </c:pt>
                <c:pt idx="224" c:formatCode="yyyy/m/d;@">
                  <c:v>44642</c:v>
                </c:pt>
                <c:pt idx="225" c:formatCode="yyyy/m/d;@">
                  <c:v>44643</c:v>
                </c:pt>
                <c:pt idx="226" c:formatCode="yyyy/m/d;@">
                  <c:v>44644</c:v>
                </c:pt>
                <c:pt idx="227" c:formatCode="yyyy/m/d;@">
                  <c:v>44645</c:v>
                </c:pt>
                <c:pt idx="228" c:formatCode="yyyy/m/d;@">
                  <c:v>44646</c:v>
                </c:pt>
                <c:pt idx="229" c:formatCode="yyyy/m/d;@">
                  <c:v>44648</c:v>
                </c:pt>
                <c:pt idx="230" c:formatCode="yyyy/m/d;@">
                  <c:v>44649</c:v>
                </c:pt>
                <c:pt idx="231" c:formatCode="yyyy/m/d;@">
                  <c:v>44650</c:v>
                </c:pt>
                <c:pt idx="232" c:formatCode="yyyy/m/d;@">
                  <c:v>44651</c:v>
                </c:pt>
                <c:pt idx="233" c:formatCode="yyyy/m/d;@">
                  <c:v>44652</c:v>
                </c:pt>
                <c:pt idx="234" c:formatCode="yyyy/m/d;@">
                  <c:v>44653</c:v>
                </c:pt>
                <c:pt idx="235" c:formatCode="yyyy/m/d;@">
                  <c:v>44657</c:v>
                </c:pt>
                <c:pt idx="236" c:formatCode="yyyy/m/d;@">
                  <c:v>44658</c:v>
                </c:pt>
                <c:pt idx="237" c:formatCode="yyyy/m/d;@">
                  <c:v>44659</c:v>
                </c:pt>
                <c:pt idx="238" c:formatCode="yyyy/m/d;@">
                  <c:v>44662</c:v>
                </c:pt>
                <c:pt idx="239" c:formatCode="yyyy/m/d;@">
                  <c:v>44663</c:v>
                </c:pt>
                <c:pt idx="240" c:formatCode="yyyy/m/d;@">
                  <c:v>44664</c:v>
                </c:pt>
                <c:pt idx="241" c:formatCode="yyyy/m/d;@">
                  <c:v>44665</c:v>
                </c:pt>
                <c:pt idx="242" c:formatCode="yyyy/m/d;@">
                  <c:v>44666</c:v>
                </c:pt>
                <c:pt idx="243" c:formatCode="yyyy/m/d;@">
                  <c:v>44669</c:v>
                </c:pt>
                <c:pt idx="244" c:formatCode="yyyy/m/d;@">
                  <c:v>44670</c:v>
                </c:pt>
                <c:pt idx="245" c:formatCode="yyyy/m/d;@">
                  <c:v>44671</c:v>
                </c:pt>
                <c:pt idx="246" c:formatCode="yyyy/m/d;@">
                  <c:v>44672</c:v>
                </c:pt>
                <c:pt idx="247" c:formatCode="yyyy/m/d;@">
                  <c:v>44673</c:v>
                </c:pt>
                <c:pt idx="248" c:formatCode="yyyy/m/d;@">
                  <c:v>44675</c:v>
                </c:pt>
                <c:pt idx="249" c:formatCode="yyyy/m/d;@">
                  <c:v>44676</c:v>
                </c:pt>
                <c:pt idx="250" c:formatCode="yyyy/m/d;@">
                  <c:v>44677</c:v>
                </c:pt>
                <c:pt idx="251" c:formatCode="yyyy/m/d;@">
                  <c:v>44678</c:v>
                </c:pt>
                <c:pt idx="252" c:formatCode="yyyy/m/d;@">
                  <c:v>44679</c:v>
                </c:pt>
                <c:pt idx="253" c:formatCode="yyyy/m/d;@">
                  <c:v>44680</c:v>
                </c:pt>
                <c:pt idx="254" c:formatCode="yyyy/m/d;@">
                  <c:v>44686</c:v>
                </c:pt>
                <c:pt idx="255" c:formatCode="yyyy/m/d;@">
                  <c:v>44687</c:v>
                </c:pt>
                <c:pt idx="256" c:formatCode="yyyy/m/d;@">
                  <c:v>44688</c:v>
                </c:pt>
                <c:pt idx="257" c:formatCode="yyyy/m/d;@">
                  <c:v>44690</c:v>
                </c:pt>
                <c:pt idx="258" c:formatCode="yyyy/m/d;@">
                  <c:v>44691</c:v>
                </c:pt>
                <c:pt idx="259" c:formatCode="yyyy/m/d;@">
                  <c:v>44692</c:v>
                </c:pt>
                <c:pt idx="260" c:formatCode="yyyy/m/d;@">
                  <c:v>44693</c:v>
                </c:pt>
                <c:pt idx="261" c:formatCode="yyyy/m/d;@">
                  <c:v>44694</c:v>
                </c:pt>
                <c:pt idx="262" c:formatCode="yyyy/m/d;@">
                  <c:v>44697</c:v>
                </c:pt>
                <c:pt idx="263" c:formatCode="yyyy/m/d;@">
                  <c:v>44698</c:v>
                </c:pt>
                <c:pt idx="264" c:formatCode="yyyy/m/d;@">
                  <c:v>44699</c:v>
                </c:pt>
                <c:pt idx="265" c:formatCode="yyyy/m/d;@">
                  <c:v>44700</c:v>
                </c:pt>
                <c:pt idx="266" c:formatCode="yyyy/m/d;@">
                  <c:v>44701</c:v>
                </c:pt>
                <c:pt idx="267" c:formatCode="yyyy/m/d;@">
                  <c:v>44704</c:v>
                </c:pt>
                <c:pt idx="268" c:formatCode="yyyy/m/d;@">
                  <c:v>44705</c:v>
                </c:pt>
                <c:pt idx="269" c:formatCode="yyyy/m/d;@">
                  <c:v>44706</c:v>
                </c:pt>
                <c:pt idx="270" c:formatCode="yyyy/m/d;@">
                  <c:v>44707</c:v>
                </c:pt>
                <c:pt idx="271" c:formatCode="yyyy/m/d;@">
                  <c:v>44708</c:v>
                </c:pt>
                <c:pt idx="272" c:formatCode="yyyy/m/d;@">
                  <c:v>44711</c:v>
                </c:pt>
                <c:pt idx="273" c:formatCode="yyyy/m/d;@">
                  <c:v>44712</c:v>
                </c:pt>
                <c:pt idx="274" c:formatCode="yyyy/m/d;@">
                  <c:v>44713</c:v>
                </c:pt>
                <c:pt idx="275" c:formatCode="yyyy/m/d;@">
                  <c:v>44714</c:v>
                </c:pt>
                <c:pt idx="276" c:formatCode="yyyy/m/d;@">
                  <c:v>44718</c:v>
                </c:pt>
                <c:pt idx="277" c:formatCode="yyyy/m/d;@">
                  <c:v>44719</c:v>
                </c:pt>
                <c:pt idx="278" c:formatCode="yyyy/m/d;@">
                  <c:v>44720</c:v>
                </c:pt>
                <c:pt idx="279" c:formatCode="yyyy/m/d;@">
                  <c:v>44721</c:v>
                </c:pt>
                <c:pt idx="280" c:formatCode="yyyy/m/d;@">
                  <c:v>44722</c:v>
                </c:pt>
                <c:pt idx="281" c:formatCode="yyyy/m/d;@">
                  <c:v>44725</c:v>
                </c:pt>
                <c:pt idx="282" c:formatCode="yyyy/m/d;@">
                  <c:v>44726</c:v>
                </c:pt>
                <c:pt idx="283" c:formatCode="yyyy/m/d;@">
                  <c:v>44727</c:v>
                </c:pt>
                <c:pt idx="284" c:formatCode="yyyy/m/d;@">
                  <c:v>44728</c:v>
                </c:pt>
                <c:pt idx="285" c:formatCode="yyyy/m/d;@">
                  <c:v>44729</c:v>
                </c:pt>
                <c:pt idx="286" c:formatCode="yyyy/m/d;@">
                  <c:v>44732</c:v>
                </c:pt>
                <c:pt idx="287" c:formatCode="yyyy/m/d;@">
                  <c:v>44733</c:v>
                </c:pt>
                <c:pt idx="288" c:formatCode="yyyy/m/d;@">
                  <c:v>44734</c:v>
                </c:pt>
                <c:pt idx="289" c:formatCode="yyyy/m/d;@">
                  <c:v>44735</c:v>
                </c:pt>
                <c:pt idx="290" c:formatCode="yyyy/m/d;@">
                  <c:v>44736</c:v>
                </c:pt>
                <c:pt idx="291" c:formatCode="yyyy/m/d;@">
                  <c:v>44739</c:v>
                </c:pt>
                <c:pt idx="292" c:formatCode="yyyy/m/d;@">
                  <c:v>44740</c:v>
                </c:pt>
                <c:pt idx="293" c:formatCode="yyyy/m/d;@">
                  <c:v>44741</c:v>
                </c:pt>
                <c:pt idx="294" c:formatCode="yyyy/m/d;@">
                  <c:v>44742</c:v>
                </c:pt>
                <c:pt idx="295" c:formatCode="yyyy/m/d;@">
                  <c:v>44743</c:v>
                </c:pt>
                <c:pt idx="296" c:formatCode="yyyy/m/d;@">
                  <c:v>44746</c:v>
                </c:pt>
                <c:pt idx="297" c:formatCode="yyyy/m/d;@">
                  <c:v>44747</c:v>
                </c:pt>
                <c:pt idx="298" c:formatCode="yyyy/m/d;@">
                  <c:v>44748</c:v>
                </c:pt>
                <c:pt idx="299" c:formatCode="yyyy/m/d;@">
                  <c:v>44749</c:v>
                </c:pt>
                <c:pt idx="300" c:formatCode="yyyy/m/d;@">
                  <c:v>44750</c:v>
                </c:pt>
                <c:pt idx="301" c:formatCode="yyyy/m/d;@">
                  <c:v>44753</c:v>
                </c:pt>
                <c:pt idx="302" c:formatCode="yyyy/m/d;@">
                  <c:v>44754</c:v>
                </c:pt>
                <c:pt idx="303" c:formatCode="yyyy/m/d;@">
                  <c:v>44755</c:v>
                </c:pt>
                <c:pt idx="304" c:formatCode="yyyy/m/d;@">
                  <c:v>44756</c:v>
                </c:pt>
                <c:pt idx="305" c:formatCode="yyyy/m/d;@">
                  <c:v>44757</c:v>
                </c:pt>
                <c:pt idx="306" c:formatCode="yyyy/m/d">
                  <c:v>44760</c:v>
                </c:pt>
                <c:pt idx="307" c:formatCode="yyyy/m/d">
                  <c:v>44761</c:v>
                </c:pt>
                <c:pt idx="308" c:formatCode="yyyy/m/d">
                  <c:v>44762</c:v>
                </c:pt>
                <c:pt idx="309" c:formatCode="yyyy/m/d">
                  <c:v>44763</c:v>
                </c:pt>
                <c:pt idx="310" c:formatCode="yyyy/m/d">
                  <c:v>44764</c:v>
                </c:pt>
                <c:pt idx="311" c:formatCode="yyyy/m/d">
                  <c:v>44767</c:v>
                </c:pt>
                <c:pt idx="312" c:formatCode="yyyy/m/d">
                  <c:v>44768</c:v>
                </c:pt>
                <c:pt idx="313" c:formatCode="yyyy/m/d">
                  <c:v>44769</c:v>
                </c:pt>
                <c:pt idx="314" c:formatCode="yyyy/m/d">
                  <c:v>44770</c:v>
                </c:pt>
                <c:pt idx="315" c:formatCode="yyyy/m/d">
                  <c:v>44771</c:v>
                </c:pt>
                <c:pt idx="316" c:formatCode="yyyy/m/d">
                  <c:v>44774</c:v>
                </c:pt>
                <c:pt idx="317" c:formatCode="yyyy/m/d">
                  <c:v>44775</c:v>
                </c:pt>
                <c:pt idx="318" c:formatCode="yyyy/m/d">
                  <c:v>44776</c:v>
                </c:pt>
                <c:pt idx="319" c:formatCode="yyyy/m/d">
                  <c:v>44777</c:v>
                </c:pt>
                <c:pt idx="320" c:formatCode="yyyy/m/d">
                  <c:v>44778</c:v>
                </c:pt>
                <c:pt idx="321" c:formatCode="yyyy/m/d">
                  <c:v>44781</c:v>
                </c:pt>
                <c:pt idx="322" c:formatCode="yyyy/m/d">
                  <c:v>44782</c:v>
                </c:pt>
                <c:pt idx="323" c:formatCode="yyyy/m/d">
                  <c:v>44783</c:v>
                </c:pt>
                <c:pt idx="324" c:formatCode="yyyy/m/d">
                  <c:v>44784</c:v>
                </c:pt>
                <c:pt idx="325" c:formatCode="yyyy/m/d">
                  <c:v>44785</c:v>
                </c:pt>
                <c:pt idx="326" c:formatCode="yyyy/m/d">
                  <c:v>44788</c:v>
                </c:pt>
                <c:pt idx="327" c:formatCode="yyyy/m/d">
                  <c:v>44789</c:v>
                </c:pt>
                <c:pt idx="328" c:formatCode="yyyy/m/d">
                  <c:v>44790</c:v>
                </c:pt>
                <c:pt idx="329" c:formatCode="yyyy/m/d">
                  <c:v>44791</c:v>
                </c:pt>
                <c:pt idx="330" c:formatCode="yyyy/m/d">
                  <c:v>44792</c:v>
                </c:pt>
                <c:pt idx="331" c:formatCode="yyyy/m/d">
                  <c:v>44795</c:v>
                </c:pt>
                <c:pt idx="332" c:formatCode="yyyy/m/d">
                  <c:v>44796</c:v>
                </c:pt>
                <c:pt idx="333" c:formatCode="yyyy/m/d">
                  <c:v>44797</c:v>
                </c:pt>
                <c:pt idx="334" c:formatCode="yyyy/m/d">
                  <c:v>44798</c:v>
                </c:pt>
                <c:pt idx="335" c:formatCode="yyyy/m/d">
                  <c:v>44799</c:v>
                </c:pt>
                <c:pt idx="336" c:formatCode="yyyy/m/d">
                  <c:v>44802</c:v>
                </c:pt>
                <c:pt idx="337" c:formatCode="yyyy/m/d">
                  <c:v>44803</c:v>
                </c:pt>
                <c:pt idx="338" c:formatCode="yyyy/m/d">
                  <c:v>44804</c:v>
                </c:pt>
                <c:pt idx="339" c:formatCode="yyyy/m/d">
                  <c:v>44805</c:v>
                </c:pt>
                <c:pt idx="340" c:formatCode="yyyy/m/d">
                  <c:v>44806</c:v>
                </c:pt>
                <c:pt idx="341" c:formatCode="yyyy/m/d">
                  <c:v>44807</c:v>
                </c:pt>
                <c:pt idx="342" c:formatCode="yyyy/m/d">
                  <c:v>44808</c:v>
                </c:pt>
                <c:pt idx="343" c:formatCode="yyyy/m/d">
                  <c:v>44809</c:v>
                </c:pt>
                <c:pt idx="344" c:formatCode="yyyy/m/d">
                  <c:v>44810</c:v>
                </c:pt>
                <c:pt idx="345" c:formatCode="yyyy/m/d">
                  <c:v>44811</c:v>
                </c:pt>
                <c:pt idx="346" c:formatCode="yyyy/m/d">
                  <c:v>44812</c:v>
                </c:pt>
                <c:pt idx="347" c:formatCode="yyyy/m/d">
                  <c:v>44813</c:v>
                </c:pt>
                <c:pt idx="348" c:formatCode="yyyy/m/d">
                  <c:v>44814</c:v>
                </c:pt>
                <c:pt idx="349" c:formatCode="yyyy/m/d">
                  <c:v>44815</c:v>
                </c:pt>
                <c:pt idx="350" c:formatCode="yyyy/m/d">
                  <c:v>44816</c:v>
                </c:pt>
                <c:pt idx="351" c:formatCode="yyyy/m/d">
                  <c:v>44817</c:v>
                </c:pt>
                <c:pt idx="352" c:formatCode="yyyy/m/d">
                  <c:v>44818</c:v>
                </c:pt>
                <c:pt idx="353" c:formatCode="yyyy/m/d">
                  <c:v>44819</c:v>
                </c:pt>
                <c:pt idx="354" c:formatCode="yyyy/m/d">
                  <c:v>44820</c:v>
                </c:pt>
                <c:pt idx="355" c:formatCode="yyyy/m/d">
                  <c:v>44821</c:v>
                </c:pt>
                <c:pt idx="356" c:formatCode="yyyy/m/d">
                  <c:v>44822</c:v>
                </c:pt>
                <c:pt idx="357" c:formatCode="yyyy/m/d">
                  <c:v>44823</c:v>
                </c:pt>
                <c:pt idx="358" c:formatCode="yyyy/m/d">
                  <c:v>44824</c:v>
                </c:pt>
                <c:pt idx="359" c:formatCode="yyyy/m/d">
                  <c:v>44825</c:v>
                </c:pt>
                <c:pt idx="360" c:formatCode="yyyy/m/d">
                  <c:v>44826</c:v>
                </c:pt>
                <c:pt idx="361" c:formatCode="yyyy/m/d">
                  <c:v>44827</c:v>
                </c:pt>
                <c:pt idx="362" c:formatCode="yyyy/m/d">
                  <c:v>44828</c:v>
                </c:pt>
                <c:pt idx="363" c:formatCode="yyyy/m/d">
                  <c:v>44829</c:v>
                </c:pt>
                <c:pt idx="364" c:formatCode="yyyy/m/d">
                  <c:v>44830</c:v>
                </c:pt>
                <c:pt idx="365" c:formatCode="yyyy/m/d">
                  <c:v>44831</c:v>
                </c:pt>
                <c:pt idx="366" c:formatCode="yyyy/m/d">
                  <c:v>44832</c:v>
                </c:pt>
                <c:pt idx="367" c:formatCode="yyyy/m/d">
                  <c:v>44833</c:v>
                </c:pt>
                <c:pt idx="368" c:formatCode="yyyy/m/d">
                  <c:v>44834</c:v>
                </c:pt>
                <c:pt idx="369" c:formatCode="yyyy/m/d">
                  <c:v>44842</c:v>
                </c:pt>
                <c:pt idx="370" c:formatCode="yyyy/m/d">
                  <c:v>44843</c:v>
                </c:pt>
                <c:pt idx="371" c:formatCode="yyyy/m/d">
                  <c:v>44844</c:v>
                </c:pt>
                <c:pt idx="372" c:formatCode="yyyy/m/d">
                  <c:v>44845</c:v>
                </c:pt>
                <c:pt idx="373" c:formatCode="yyyy/m/d">
                  <c:v>44846</c:v>
                </c:pt>
                <c:pt idx="374" c:formatCode="yyyy/m/d">
                  <c:v>44847</c:v>
                </c:pt>
                <c:pt idx="375" c:formatCode="yyyy/m/d">
                  <c:v>44848</c:v>
                </c:pt>
                <c:pt idx="376" c:formatCode="yyyy/m/d">
                  <c:v>44849</c:v>
                </c:pt>
                <c:pt idx="377" c:formatCode="yyyy/m/d">
                  <c:v>44850</c:v>
                </c:pt>
                <c:pt idx="378" c:formatCode="yyyy/m/d">
                  <c:v>44851</c:v>
                </c:pt>
                <c:pt idx="379" c:formatCode="yyyy/m/d">
                  <c:v>44852</c:v>
                </c:pt>
                <c:pt idx="380" c:formatCode="yyyy/m/d">
                  <c:v>44853</c:v>
                </c:pt>
                <c:pt idx="381" c:formatCode="yyyy/m/d">
                  <c:v>44854</c:v>
                </c:pt>
                <c:pt idx="382" c:formatCode="yyyy/m/d">
                  <c:v>44855</c:v>
                </c:pt>
                <c:pt idx="383" c:formatCode="yyyy/m/d">
                  <c:v>44858</c:v>
                </c:pt>
                <c:pt idx="384" c:formatCode="yyyy/m/d">
                  <c:v>44859</c:v>
                </c:pt>
                <c:pt idx="385" c:formatCode="yyyy/m/d">
                  <c:v>44860</c:v>
                </c:pt>
                <c:pt idx="386" c:formatCode="yyyy/m/d">
                  <c:v>44861</c:v>
                </c:pt>
                <c:pt idx="387" c:formatCode="yyyy/m/d">
                  <c:v>44862</c:v>
                </c:pt>
                <c:pt idx="388" c:formatCode="yyyy/m/d">
                  <c:v>44865</c:v>
                </c:pt>
                <c:pt idx="389" c:formatCode="yyyy/m/d">
                  <c:v>44866</c:v>
                </c:pt>
                <c:pt idx="390" c:formatCode="yyyy/m/d">
                  <c:v>44867</c:v>
                </c:pt>
                <c:pt idx="391" c:formatCode="yyyy/m/d">
                  <c:v>44868</c:v>
                </c:pt>
                <c:pt idx="392" c:formatCode="yyyy/m/d">
                  <c:v>44869</c:v>
                </c:pt>
                <c:pt idx="393" c:formatCode="yyyy/m/d">
                  <c:v>44872</c:v>
                </c:pt>
                <c:pt idx="394" c:formatCode="yyyy/m/d">
                  <c:v>44873</c:v>
                </c:pt>
                <c:pt idx="395" c:formatCode="yyyy/m/d">
                  <c:v>44874</c:v>
                </c:pt>
                <c:pt idx="396" c:formatCode="yyyy/m/d">
                  <c:v>44875</c:v>
                </c:pt>
                <c:pt idx="397" c:formatCode="yyyy/m/d">
                  <c:v>44876</c:v>
                </c:pt>
                <c:pt idx="398" c:formatCode="yyyy/m/d">
                  <c:v>44879</c:v>
                </c:pt>
                <c:pt idx="399" c:formatCode="yyyy/m/d">
                  <c:v>44880</c:v>
                </c:pt>
                <c:pt idx="400" c:formatCode="yyyy/m/d">
                  <c:v>44881</c:v>
                </c:pt>
                <c:pt idx="401" c:formatCode="yyyy/m/d">
                  <c:v>44882</c:v>
                </c:pt>
                <c:pt idx="402" c:formatCode="yyyy/m/d">
                  <c:v>44883</c:v>
                </c:pt>
                <c:pt idx="403" c:formatCode="yyyy/m/d">
                  <c:v>44886</c:v>
                </c:pt>
                <c:pt idx="404" c:formatCode="yyyy/m/d">
                  <c:v>44887</c:v>
                </c:pt>
                <c:pt idx="405" c:formatCode="yyyy/m/d">
                  <c:v>44888</c:v>
                </c:pt>
                <c:pt idx="406" c:formatCode="yyyy/m/d">
                  <c:v>44889</c:v>
                </c:pt>
                <c:pt idx="407" c:formatCode="yyyy/m/d">
                  <c:v>44890</c:v>
                </c:pt>
                <c:pt idx="408" c:formatCode="yyyy/m/d">
                  <c:v>44893</c:v>
                </c:pt>
                <c:pt idx="409" c:formatCode="yyyy/m/d">
                  <c:v>44894</c:v>
                </c:pt>
                <c:pt idx="410" c:formatCode="yyyy/m/d">
                  <c:v>44895</c:v>
                </c:pt>
                <c:pt idx="411" c:formatCode="yyyy/m/d">
                  <c:v>44896</c:v>
                </c:pt>
                <c:pt idx="412" c:formatCode="yyyy/m/d">
                  <c:v>44897</c:v>
                </c:pt>
                <c:pt idx="413" c:formatCode="yyyy/m/d">
                  <c:v>44900</c:v>
                </c:pt>
                <c:pt idx="414" c:formatCode="yyyy/m/d">
                  <c:v>44901</c:v>
                </c:pt>
                <c:pt idx="415" c:formatCode="yyyy/m/d">
                  <c:v>44902</c:v>
                </c:pt>
                <c:pt idx="416" c:formatCode="yyyy/m/d">
                  <c:v>44903</c:v>
                </c:pt>
                <c:pt idx="417" c:formatCode="yyyy/m/d">
                  <c:v>44904</c:v>
                </c:pt>
                <c:pt idx="418" c:formatCode="yyyy/m/d">
                  <c:v>44907</c:v>
                </c:pt>
                <c:pt idx="419" c:formatCode="yyyy/m/d">
                  <c:v>44908</c:v>
                </c:pt>
                <c:pt idx="420" c:formatCode="yyyy/m/d">
                  <c:v>44909</c:v>
                </c:pt>
                <c:pt idx="421" c:formatCode="yyyy/m/d">
                  <c:v>44910</c:v>
                </c:pt>
                <c:pt idx="422" c:formatCode="yyyy/m/d">
                  <c:v>44911</c:v>
                </c:pt>
                <c:pt idx="423" c:formatCode="yyyy/m/d">
                  <c:v>44914</c:v>
                </c:pt>
                <c:pt idx="424" c:formatCode="yyyy/m/d">
                  <c:v>44915</c:v>
                </c:pt>
                <c:pt idx="425" c:formatCode="yyyy/m/d">
                  <c:v>44916</c:v>
                </c:pt>
                <c:pt idx="426" c:formatCode="yyyy/m/d">
                  <c:v>44917</c:v>
                </c:pt>
                <c:pt idx="427" c:formatCode="yyyy/m/d">
                  <c:v>44918</c:v>
                </c:pt>
                <c:pt idx="428" c:formatCode="yyyy/m/d">
                  <c:v>44921</c:v>
                </c:pt>
                <c:pt idx="429" c:formatCode="yyyy/m/d">
                  <c:v>44922</c:v>
                </c:pt>
                <c:pt idx="430" c:formatCode="yyyy/m/d">
                  <c:v>44923</c:v>
                </c:pt>
                <c:pt idx="431" c:formatCode="yyyy/m/d">
                  <c:v>44924</c:v>
                </c:pt>
                <c:pt idx="432" c:formatCode="yyyy/m/d">
                  <c:v>44925</c:v>
                </c:pt>
                <c:pt idx="433" c:formatCode="yyyy/m/d">
                  <c:v>44929</c:v>
                </c:pt>
                <c:pt idx="434" c:formatCode="yyyy/m/d">
                  <c:v>44930</c:v>
                </c:pt>
                <c:pt idx="435" c:formatCode="yyyy/m/d">
                  <c:v>44931</c:v>
                </c:pt>
                <c:pt idx="436" c:formatCode="yyyy/m/d">
                  <c:v>44932</c:v>
                </c:pt>
                <c:pt idx="437" c:formatCode="yyyy/m/d">
                  <c:v>44935</c:v>
                </c:pt>
                <c:pt idx="438" c:formatCode="yyyy/m/d">
                  <c:v>44936</c:v>
                </c:pt>
                <c:pt idx="439" c:formatCode="yyyy/m/d">
                  <c:v>44937</c:v>
                </c:pt>
                <c:pt idx="440" c:formatCode="yyyy/m/d">
                  <c:v>44938</c:v>
                </c:pt>
                <c:pt idx="441" c:formatCode="yyyy/m/d">
                  <c:v>44939</c:v>
                </c:pt>
                <c:pt idx="442" c:formatCode="yyyy/m/d">
                  <c:v>44942</c:v>
                </c:pt>
                <c:pt idx="443" c:formatCode="yyyy/m/d">
                  <c:v>44943</c:v>
                </c:pt>
                <c:pt idx="444" c:formatCode="yyyy/m/d">
                  <c:v>44944</c:v>
                </c:pt>
                <c:pt idx="445" c:formatCode="yyyy/m/d">
                  <c:v>44945</c:v>
                </c:pt>
                <c:pt idx="446" c:formatCode="yyyy/m/d">
                  <c:v>44946</c:v>
                </c:pt>
                <c:pt idx="447" c:formatCode="yyyy/m/d">
                  <c:v>44954</c:v>
                </c:pt>
                <c:pt idx="448" c:formatCode="yyyy/m/d">
                  <c:v>44955</c:v>
                </c:pt>
                <c:pt idx="449" c:formatCode="yyyy/m/d">
                  <c:v>44956</c:v>
                </c:pt>
                <c:pt idx="450" c:formatCode="yyyy/m/d">
                  <c:v>44957</c:v>
                </c:pt>
                <c:pt idx="451" c:formatCode="yyyy/m/d">
                  <c:v>44958</c:v>
                </c:pt>
                <c:pt idx="452" c:formatCode="yyyy/m/d">
                  <c:v>44959</c:v>
                </c:pt>
                <c:pt idx="453" c:formatCode="yyyy/m/d">
                  <c:v>44960</c:v>
                </c:pt>
                <c:pt idx="454" c:formatCode="yyyy/m/d">
                  <c:v>44963</c:v>
                </c:pt>
                <c:pt idx="455" c:formatCode="yyyy/m/d">
                  <c:v>44964</c:v>
                </c:pt>
                <c:pt idx="456" c:formatCode="yyyy/m/d">
                  <c:v>44965</c:v>
                </c:pt>
                <c:pt idx="457" c:formatCode="yyyy/m/d">
                  <c:v>44966</c:v>
                </c:pt>
                <c:pt idx="458" c:formatCode="yyyy/m/d">
                  <c:v>44967</c:v>
                </c:pt>
                <c:pt idx="459" c:formatCode="yyyy/m/d">
                  <c:v>44970</c:v>
                </c:pt>
                <c:pt idx="460" c:formatCode="yyyy/m/d">
                  <c:v>44971</c:v>
                </c:pt>
                <c:pt idx="461" c:formatCode="yyyy/m/d">
                  <c:v>44972</c:v>
                </c:pt>
                <c:pt idx="462" c:formatCode="yyyy/m/d">
                  <c:v>44973</c:v>
                </c:pt>
                <c:pt idx="463" c:formatCode="yyyy/m/d">
                  <c:v>44974</c:v>
                </c:pt>
                <c:pt idx="464" c:formatCode="yyyy/m/d">
                  <c:v>44977</c:v>
                </c:pt>
                <c:pt idx="465" c:formatCode="yyyy/m/d">
                  <c:v>44978</c:v>
                </c:pt>
                <c:pt idx="466" c:formatCode="yyyy/m/d">
                  <c:v>44979</c:v>
                </c:pt>
                <c:pt idx="467" c:formatCode="yyyy/m/d">
                  <c:v>44980</c:v>
                </c:pt>
                <c:pt idx="468" c:formatCode="yyyy/m/d">
                  <c:v>44981</c:v>
                </c:pt>
                <c:pt idx="469" c:formatCode="yyyy/m/d">
                  <c:v>44984</c:v>
                </c:pt>
                <c:pt idx="470" c:formatCode="yyyy/m/d">
                  <c:v>44985</c:v>
                </c:pt>
                <c:pt idx="471" c:formatCode="yyyy/m/d">
                  <c:v>44986</c:v>
                </c:pt>
                <c:pt idx="472" c:formatCode="yyyy/m/d">
                  <c:v>44987</c:v>
                </c:pt>
                <c:pt idx="473" c:formatCode="yyyy/m/d">
                  <c:v>44988</c:v>
                </c:pt>
                <c:pt idx="474" c:formatCode="yyyy/m/d">
                  <c:v>44991</c:v>
                </c:pt>
                <c:pt idx="475" c:formatCode="yyyy/m/d">
                  <c:v>44992</c:v>
                </c:pt>
                <c:pt idx="476" c:formatCode="yyyy/m/d">
                  <c:v>44993</c:v>
                </c:pt>
                <c:pt idx="477" c:formatCode="yyyy/m/d">
                  <c:v>44994</c:v>
                </c:pt>
                <c:pt idx="478" c:formatCode="yyyy/m/d">
                  <c:v>44995</c:v>
                </c:pt>
                <c:pt idx="479" c:formatCode="yyyy/m/d">
                  <c:v>44998</c:v>
                </c:pt>
                <c:pt idx="480" c:formatCode="yyyy/m/d">
                  <c:v>44999</c:v>
                </c:pt>
                <c:pt idx="481" c:formatCode="yyyy/m/d">
                  <c:v>45000</c:v>
                </c:pt>
                <c:pt idx="482" c:formatCode="yyyy/m/d">
                  <c:v>45001</c:v>
                </c:pt>
                <c:pt idx="483" c:formatCode="yyyy/m/d">
                  <c:v>45002</c:v>
                </c:pt>
                <c:pt idx="484" c:formatCode="yyyy/m/d">
                  <c:v>45005</c:v>
                </c:pt>
                <c:pt idx="485" c:formatCode="yyyy/m/d">
                  <c:v>45006</c:v>
                </c:pt>
                <c:pt idx="486" c:formatCode="yyyy/m/d">
                  <c:v>45007</c:v>
                </c:pt>
                <c:pt idx="487" c:formatCode="yyyy/m/d">
                  <c:v>45008</c:v>
                </c:pt>
                <c:pt idx="488" c:formatCode="yyyy/m/d">
                  <c:v>45009</c:v>
                </c:pt>
                <c:pt idx="489" c:formatCode="yyyy/m/d">
                  <c:v>45012</c:v>
                </c:pt>
                <c:pt idx="490" c:formatCode="yyyy/m/d">
                  <c:v>45013</c:v>
                </c:pt>
                <c:pt idx="491" c:formatCode="yyyy/m/d">
                  <c:v>45014</c:v>
                </c:pt>
                <c:pt idx="492" c:formatCode="yyyy/m/d">
                  <c:v>45015</c:v>
                </c:pt>
                <c:pt idx="493" c:formatCode="yyyy/m/d">
                  <c:v>45016</c:v>
                </c:pt>
                <c:pt idx="494" c:formatCode="yyyy/m/d">
                  <c:v>45019</c:v>
                </c:pt>
                <c:pt idx="495" c:formatCode="yyyy/m/d">
                  <c:v>45020</c:v>
                </c:pt>
                <c:pt idx="496" c:formatCode="yyyy/m/d">
                  <c:v>45022</c:v>
                </c:pt>
                <c:pt idx="497" c:formatCode="yyyy/m/d">
                  <c:v>45023</c:v>
                </c:pt>
                <c:pt idx="498" c:formatCode="yyyy/m/d">
                  <c:v>45026</c:v>
                </c:pt>
                <c:pt idx="499" c:formatCode="yyyy/m/d">
                  <c:v>45027</c:v>
                </c:pt>
                <c:pt idx="500" c:formatCode="yyyy/m/d">
                  <c:v>45028</c:v>
                </c:pt>
                <c:pt idx="501" c:formatCode="yyyy/m/d">
                  <c:v>45029</c:v>
                </c:pt>
                <c:pt idx="502" c:formatCode="yyyy/m/d">
                  <c:v>45030</c:v>
                </c:pt>
                <c:pt idx="503" c:formatCode="yyyy/m/d">
                  <c:v>45033</c:v>
                </c:pt>
                <c:pt idx="504" c:formatCode="yyyy/m/d">
                  <c:v>45034</c:v>
                </c:pt>
                <c:pt idx="505" c:formatCode="yyyy/m/d">
                  <c:v>45035</c:v>
                </c:pt>
                <c:pt idx="506" c:formatCode="yyyy/m/d">
                  <c:v>45036</c:v>
                </c:pt>
                <c:pt idx="507" c:formatCode="yyyy/m/d">
                  <c:v>45037</c:v>
                </c:pt>
                <c:pt idx="508" c:formatCode="yyyy/m/d">
                  <c:v>45039</c:v>
                </c:pt>
                <c:pt idx="509" c:formatCode="yyyy/m/d">
                  <c:v>45040</c:v>
                </c:pt>
                <c:pt idx="510" c:formatCode="yyyy/m/d">
                  <c:v>45041</c:v>
                </c:pt>
                <c:pt idx="511" c:formatCode="yyyy/m/d">
                  <c:v>45042</c:v>
                </c:pt>
                <c:pt idx="512" c:formatCode="yyyy/m/d">
                  <c:v>45043</c:v>
                </c:pt>
                <c:pt idx="513" c:formatCode="yyyy/m/d">
                  <c:v>45044</c:v>
                </c:pt>
                <c:pt idx="514" c:formatCode="yyyy/m/d">
                  <c:v>45050</c:v>
                </c:pt>
                <c:pt idx="515" c:formatCode="yyyy/m/d">
                  <c:v>45051</c:v>
                </c:pt>
                <c:pt idx="516" c:formatCode="yyyy/m/d">
                  <c:v>45052</c:v>
                </c:pt>
                <c:pt idx="517" c:formatCode="yyyy/m/d">
                  <c:v>45054</c:v>
                </c:pt>
                <c:pt idx="518" c:formatCode="yyyy/m/d">
                  <c:v>45055</c:v>
                </c:pt>
                <c:pt idx="519" c:formatCode="yyyy/m/d">
                  <c:v>45056</c:v>
                </c:pt>
                <c:pt idx="520" c:formatCode="yyyy/m/d">
                  <c:v>45057</c:v>
                </c:pt>
                <c:pt idx="521" c:formatCode="yyyy/m/d">
                  <c:v>45058</c:v>
                </c:pt>
                <c:pt idx="522" c:formatCode="yyyy/m/d">
                  <c:v>45061</c:v>
                </c:pt>
                <c:pt idx="523" c:formatCode="yyyy/m/d">
                  <c:v>45062</c:v>
                </c:pt>
                <c:pt idx="524" c:formatCode="yyyy/m/d">
                  <c:v>45063</c:v>
                </c:pt>
                <c:pt idx="525" c:formatCode="yyyy/m/d">
                  <c:v>45064</c:v>
                </c:pt>
                <c:pt idx="526" c:formatCode="yyyy/m/d">
                  <c:v>45065</c:v>
                </c:pt>
                <c:pt idx="527" c:formatCode="yyyy/m/d">
                  <c:v>45068</c:v>
                </c:pt>
                <c:pt idx="528" c:formatCode="yyyy/m/d">
                  <c:v>45069</c:v>
                </c:pt>
                <c:pt idx="529" c:formatCode="yyyy/m/d">
                  <c:v>45070</c:v>
                </c:pt>
                <c:pt idx="530" c:formatCode="yyyy/m/d">
                  <c:v>45071</c:v>
                </c:pt>
                <c:pt idx="531" c:formatCode="yyyy/m/d">
                  <c:v>45072</c:v>
                </c:pt>
                <c:pt idx="532" c:formatCode="yyyy/m/d">
                  <c:v>45075</c:v>
                </c:pt>
                <c:pt idx="533" c:formatCode="yyyy/m/d">
                  <c:v>45076</c:v>
                </c:pt>
                <c:pt idx="534" c:formatCode="yyyy/m/d">
                  <c:v>45077</c:v>
                </c:pt>
                <c:pt idx="535" c:formatCode="yyyy/m/d">
                  <c:v>45078</c:v>
                </c:pt>
                <c:pt idx="536" c:formatCode="yyyy/m/d">
                  <c:v>45079</c:v>
                </c:pt>
              </c:numCache>
            </c:numRef>
          </c:cat>
          <c:val>
            <c:numRef>
              <c:f>[Mysteel负极材料月报图表.xlsx]负极材料价格!$D$80:$D$616</c:f>
              <c:numCache>
                <c:formatCode>General</c:formatCode>
                <c:ptCount val="537"/>
                <c:pt idx="0">
                  <c:v>60000</c:v>
                </c:pt>
                <c:pt idx="1">
                  <c:v>60000</c:v>
                </c:pt>
                <c:pt idx="2">
                  <c:v>60000</c:v>
                </c:pt>
                <c:pt idx="3">
                  <c:v>60000</c:v>
                </c:pt>
                <c:pt idx="4">
                  <c:v>60000</c:v>
                </c:pt>
                <c:pt idx="5">
                  <c:v>60000</c:v>
                </c:pt>
                <c:pt idx="6">
                  <c:v>60000</c:v>
                </c:pt>
                <c:pt idx="7">
                  <c:v>60000</c:v>
                </c:pt>
                <c:pt idx="8">
                  <c:v>60000</c:v>
                </c:pt>
                <c:pt idx="9">
                  <c:v>60000</c:v>
                </c:pt>
                <c:pt idx="10">
                  <c:v>60000</c:v>
                </c:pt>
                <c:pt idx="11">
                  <c:v>60000</c:v>
                </c:pt>
                <c:pt idx="12">
                  <c:v>60000</c:v>
                </c:pt>
                <c:pt idx="13">
                  <c:v>60000</c:v>
                </c:pt>
                <c:pt idx="14">
                  <c:v>60000</c:v>
                </c:pt>
                <c:pt idx="15">
                  <c:v>60000</c:v>
                </c:pt>
                <c:pt idx="16">
                  <c:v>60000</c:v>
                </c:pt>
                <c:pt idx="17">
                  <c:v>60000</c:v>
                </c:pt>
                <c:pt idx="18">
                  <c:v>60000</c:v>
                </c:pt>
                <c:pt idx="19">
                  <c:v>60000</c:v>
                </c:pt>
                <c:pt idx="20">
                  <c:v>60000</c:v>
                </c:pt>
                <c:pt idx="21">
                  <c:v>60000</c:v>
                </c:pt>
                <c:pt idx="22">
                  <c:v>60000</c:v>
                </c:pt>
                <c:pt idx="23">
                  <c:v>60000</c:v>
                </c:pt>
                <c:pt idx="24">
                  <c:v>60000</c:v>
                </c:pt>
                <c:pt idx="25">
                  <c:v>60000</c:v>
                </c:pt>
                <c:pt idx="26">
                  <c:v>60000</c:v>
                </c:pt>
                <c:pt idx="27">
                  <c:v>60000</c:v>
                </c:pt>
                <c:pt idx="28">
                  <c:v>60000</c:v>
                </c:pt>
                <c:pt idx="29">
                  <c:v>60000</c:v>
                </c:pt>
                <c:pt idx="30">
                  <c:v>60000</c:v>
                </c:pt>
                <c:pt idx="31">
                  <c:v>60000</c:v>
                </c:pt>
                <c:pt idx="32">
                  <c:v>60000</c:v>
                </c:pt>
                <c:pt idx="33">
                  <c:v>60000</c:v>
                </c:pt>
                <c:pt idx="34">
                  <c:v>60000</c:v>
                </c:pt>
                <c:pt idx="35">
                  <c:v>60000</c:v>
                </c:pt>
                <c:pt idx="36">
                  <c:v>60000</c:v>
                </c:pt>
                <c:pt idx="37">
                  <c:v>60000</c:v>
                </c:pt>
                <c:pt idx="38">
                  <c:v>60000</c:v>
                </c:pt>
                <c:pt idx="39">
                  <c:v>60000</c:v>
                </c:pt>
                <c:pt idx="40">
                  <c:v>60000</c:v>
                </c:pt>
                <c:pt idx="41">
                  <c:v>60000</c:v>
                </c:pt>
                <c:pt idx="42">
                  <c:v>60000</c:v>
                </c:pt>
                <c:pt idx="43">
                  <c:v>60000</c:v>
                </c:pt>
                <c:pt idx="44">
                  <c:v>60000</c:v>
                </c:pt>
                <c:pt idx="45">
                  <c:v>60000</c:v>
                </c:pt>
                <c:pt idx="46">
                  <c:v>60000</c:v>
                </c:pt>
                <c:pt idx="47">
                  <c:v>60000</c:v>
                </c:pt>
                <c:pt idx="48">
                  <c:v>60000</c:v>
                </c:pt>
                <c:pt idx="49">
                  <c:v>60000</c:v>
                </c:pt>
                <c:pt idx="50">
                  <c:v>60000</c:v>
                </c:pt>
                <c:pt idx="51">
                  <c:v>60000</c:v>
                </c:pt>
                <c:pt idx="52">
                  <c:v>60000</c:v>
                </c:pt>
                <c:pt idx="53">
                  <c:v>60000</c:v>
                </c:pt>
                <c:pt idx="54">
                  <c:v>60000</c:v>
                </c:pt>
                <c:pt idx="55">
                  <c:v>60000</c:v>
                </c:pt>
                <c:pt idx="56">
                  <c:v>60000</c:v>
                </c:pt>
                <c:pt idx="57">
                  <c:v>60000</c:v>
                </c:pt>
                <c:pt idx="58">
                  <c:v>60000</c:v>
                </c:pt>
                <c:pt idx="59">
                  <c:v>60000</c:v>
                </c:pt>
                <c:pt idx="60">
                  <c:v>60000</c:v>
                </c:pt>
                <c:pt idx="61">
                  <c:v>60000</c:v>
                </c:pt>
                <c:pt idx="62">
                  <c:v>60000</c:v>
                </c:pt>
                <c:pt idx="63">
                  <c:v>60000</c:v>
                </c:pt>
                <c:pt idx="64">
                  <c:v>60000</c:v>
                </c:pt>
                <c:pt idx="65">
                  <c:v>60000</c:v>
                </c:pt>
                <c:pt idx="66">
                  <c:v>60000</c:v>
                </c:pt>
                <c:pt idx="67">
                  <c:v>60000</c:v>
                </c:pt>
                <c:pt idx="68">
                  <c:v>60000</c:v>
                </c:pt>
                <c:pt idx="69">
                  <c:v>60000</c:v>
                </c:pt>
                <c:pt idx="70">
                  <c:v>60000</c:v>
                </c:pt>
                <c:pt idx="71">
                  <c:v>60000</c:v>
                </c:pt>
                <c:pt idx="72">
                  <c:v>60000</c:v>
                </c:pt>
                <c:pt idx="73">
                  <c:v>60000</c:v>
                </c:pt>
                <c:pt idx="74">
                  <c:v>60000</c:v>
                </c:pt>
                <c:pt idx="75">
                  <c:v>60000</c:v>
                </c:pt>
                <c:pt idx="76">
                  <c:v>60000</c:v>
                </c:pt>
                <c:pt idx="77">
                  <c:v>60000</c:v>
                </c:pt>
                <c:pt idx="78">
                  <c:v>60000</c:v>
                </c:pt>
                <c:pt idx="79">
                  <c:v>60000</c:v>
                </c:pt>
                <c:pt idx="80">
                  <c:v>60000</c:v>
                </c:pt>
                <c:pt idx="81">
                  <c:v>60000</c:v>
                </c:pt>
                <c:pt idx="82">
                  <c:v>60000</c:v>
                </c:pt>
                <c:pt idx="83">
                  <c:v>60000</c:v>
                </c:pt>
                <c:pt idx="84">
                  <c:v>60000</c:v>
                </c:pt>
                <c:pt idx="85">
                  <c:v>60000</c:v>
                </c:pt>
                <c:pt idx="86">
                  <c:v>60000</c:v>
                </c:pt>
                <c:pt idx="87">
                  <c:v>60000</c:v>
                </c:pt>
                <c:pt idx="88">
                  <c:v>60000</c:v>
                </c:pt>
                <c:pt idx="89">
                  <c:v>60000</c:v>
                </c:pt>
                <c:pt idx="90">
                  <c:v>60000</c:v>
                </c:pt>
                <c:pt idx="91">
                  <c:v>60000</c:v>
                </c:pt>
                <c:pt idx="92">
                  <c:v>60000</c:v>
                </c:pt>
                <c:pt idx="93">
                  <c:v>60000</c:v>
                </c:pt>
                <c:pt idx="94">
                  <c:v>60000</c:v>
                </c:pt>
                <c:pt idx="95">
                  <c:v>60000</c:v>
                </c:pt>
                <c:pt idx="96">
                  <c:v>60000</c:v>
                </c:pt>
                <c:pt idx="97">
                  <c:v>60000</c:v>
                </c:pt>
                <c:pt idx="98">
                  <c:v>60000</c:v>
                </c:pt>
                <c:pt idx="99">
                  <c:v>60000</c:v>
                </c:pt>
                <c:pt idx="100">
                  <c:v>60000</c:v>
                </c:pt>
                <c:pt idx="101">
                  <c:v>60000</c:v>
                </c:pt>
                <c:pt idx="102">
                  <c:v>60000</c:v>
                </c:pt>
                <c:pt idx="103">
                  <c:v>60000</c:v>
                </c:pt>
                <c:pt idx="104">
                  <c:v>60000</c:v>
                </c:pt>
                <c:pt idx="105">
                  <c:v>60000</c:v>
                </c:pt>
                <c:pt idx="106">
                  <c:v>60000</c:v>
                </c:pt>
                <c:pt idx="107">
                  <c:v>60000</c:v>
                </c:pt>
                <c:pt idx="108">
                  <c:v>60000</c:v>
                </c:pt>
                <c:pt idx="109">
                  <c:v>60000</c:v>
                </c:pt>
                <c:pt idx="110">
                  <c:v>60000</c:v>
                </c:pt>
                <c:pt idx="111">
                  <c:v>60000</c:v>
                </c:pt>
                <c:pt idx="112">
                  <c:v>60000</c:v>
                </c:pt>
                <c:pt idx="113">
                  <c:v>60000</c:v>
                </c:pt>
                <c:pt idx="114">
                  <c:v>60000</c:v>
                </c:pt>
                <c:pt idx="115">
                  <c:v>60000</c:v>
                </c:pt>
                <c:pt idx="116">
                  <c:v>60000</c:v>
                </c:pt>
                <c:pt idx="117">
                  <c:v>60000</c:v>
                </c:pt>
                <c:pt idx="118">
                  <c:v>60000</c:v>
                </c:pt>
                <c:pt idx="119">
                  <c:v>60000</c:v>
                </c:pt>
                <c:pt idx="120">
                  <c:v>60000</c:v>
                </c:pt>
                <c:pt idx="121">
                  <c:v>60000</c:v>
                </c:pt>
                <c:pt idx="122">
                  <c:v>60000</c:v>
                </c:pt>
                <c:pt idx="123">
                  <c:v>60000</c:v>
                </c:pt>
                <c:pt idx="124">
                  <c:v>60000</c:v>
                </c:pt>
                <c:pt idx="125">
                  <c:v>60000</c:v>
                </c:pt>
                <c:pt idx="126">
                  <c:v>60000</c:v>
                </c:pt>
                <c:pt idx="127">
                  <c:v>60000</c:v>
                </c:pt>
                <c:pt idx="128">
                  <c:v>60000</c:v>
                </c:pt>
                <c:pt idx="129">
                  <c:v>60000</c:v>
                </c:pt>
                <c:pt idx="130">
                  <c:v>60000</c:v>
                </c:pt>
                <c:pt idx="131">
                  <c:v>60000</c:v>
                </c:pt>
                <c:pt idx="132">
                  <c:v>60000</c:v>
                </c:pt>
                <c:pt idx="133">
                  <c:v>60000</c:v>
                </c:pt>
                <c:pt idx="134">
                  <c:v>60000</c:v>
                </c:pt>
                <c:pt idx="135">
                  <c:v>65000</c:v>
                </c:pt>
                <c:pt idx="136">
                  <c:v>65000</c:v>
                </c:pt>
                <c:pt idx="137">
                  <c:v>65000</c:v>
                </c:pt>
                <c:pt idx="138">
                  <c:v>65000</c:v>
                </c:pt>
                <c:pt idx="139">
                  <c:v>65000</c:v>
                </c:pt>
                <c:pt idx="140">
                  <c:v>65000</c:v>
                </c:pt>
                <c:pt idx="141">
                  <c:v>65000</c:v>
                </c:pt>
                <c:pt idx="142">
                  <c:v>65000</c:v>
                </c:pt>
                <c:pt idx="143">
                  <c:v>65000</c:v>
                </c:pt>
                <c:pt idx="144">
                  <c:v>65000</c:v>
                </c:pt>
                <c:pt idx="145">
                  <c:v>65000</c:v>
                </c:pt>
                <c:pt idx="146">
                  <c:v>65000</c:v>
                </c:pt>
                <c:pt idx="147">
                  <c:v>65000</c:v>
                </c:pt>
                <c:pt idx="148">
                  <c:v>65000</c:v>
                </c:pt>
                <c:pt idx="149">
                  <c:v>65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5000</c:v>
                </c:pt>
                <c:pt idx="165">
                  <c:v>65000</c:v>
                </c:pt>
                <c:pt idx="166">
                  <c:v>65000</c:v>
                </c:pt>
                <c:pt idx="167">
                  <c:v>65000</c:v>
                </c:pt>
                <c:pt idx="168">
                  <c:v>65000</c:v>
                </c:pt>
                <c:pt idx="169">
                  <c:v>65000</c:v>
                </c:pt>
                <c:pt idx="170">
                  <c:v>65000</c:v>
                </c:pt>
                <c:pt idx="171">
                  <c:v>65000</c:v>
                </c:pt>
                <c:pt idx="172">
                  <c:v>65000</c:v>
                </c:pt>
                <c:pt idx="173">
                  <c:v>65000</c:v>
                </c:pt>
                <c:pt idx="174">
                  <c:v>65000</c:v>
                </c:pt>
                <c:pt idx="175">
                  <c:v>65000</c:v>
                </c:pt>
                <c:pt idx="176">
                  <c:v>65000</c:v>
                </c:pt>
                <c:pt idx="177">
                  <c:v>65000</c:v>
                </c:pt>
                <c:pt idx="178">
                  <c:v>65000</c:v>
                </c:pt>
                <c:pt idx="179">
                  <c:v>65000</c:v>
                </c:pt>
                <c:pt idx="180">
                  <c:v>65000</c:v>
                </c:pt>
                <c:pt idx="181">
                  <c:v>65000</c:v>
                </c:pt>
                <c:pt idx="182">
                  <c:v>65000</c:v>
                </c:pt>
                <c:pt idx="183">
                  <c:v>65000</c:v>
                </c:pt>
                <c:pt idx="184">
                  <c:v>65000</c:v>
                </c:pt>
                <c:pt idx="185">
                  <c:v>65000</c:v>
                </c:pt>
                <c:pt idx="186">
                  <c:v>65000</c:v>
                </c:pt>
                <c:pt idx="187">
                  <c:v>65000</c:v>
                </c:pt>
                <c:pt idx="188">
                  <c:v>65000</c:v>
                </c:pt>
                <c:pt idx="189">
                  <c:v>65000</c:v>
                </c:pt>
                <c:pt idx="190">
                  <c:v>65000</c:v>
                </c:pt>
                <c:pt idx="191">
                  <c:v>65000</c:v>
                </c:pt>
                <c:pt idx="192">
                  <c:v>65000</c:v>
                </c:pt>
                <c:pt idx="193">
                  <c:v>65000</c:v>
                </c:pt>
                <c:pt idx="194">
                  <c:v>65000</c:v>
                </c:pt>
                <c:pt idx="195">
                  <c:v>65000</c:v>
                </c:pt>
                <c:pt idx="196">
                  <c:v>65000</c:v>
                </c:pt>
                <c:pt idx="197">
                  <c:v>65000</c:v>
                </c:pt>
                <c:pt idx="198">
                  <c:v>65000</c:v>
                </c:pt>
                <c:pt idx="199">
                  <c:v>65000</c:v>
                </c:pt>
                <c:pt idx="200">
                  <c:v>65000</c:v>
                </c:pt>
                <c:pt idx="201">
                  <c:v>65000</c:v>
                </c:pt>
                <c:pt idx="202">
                  <c:v>65000</c:v>
                </c:pt>
                <c:pt idx="203">
                  <c:v>65000</c:v>
                </c:pt>
                <c:pt idx="204">
                  <c:v>65000</c:v>
                </c:pt>
                <c:pt idx="205">
                  <c:v>65000</c:v>
                </c:pt>
                <c:pt idx="206">
                  <c:v>65000</c:v>
                </c:pt>
                <c:pt idx="207">
                  <c:v>65000</c:v>
                </c:pt>
                <c:pt idx="208">
                  <c:v>65000</c:v>
                </c:pt>
                <c:pt idx="209">
                  <c:v>65000</c:v>
                </c:pt>
                <c:pt idx="210">
                  <c:v>65000</c:v>
                </c:pt>
                <c:pt idx="211">
                  <c:v>65000</c:v>
                </c:pt>
                <c:pt idx="212">
                  <c:v>65000</c:v>
                </c:pt>
                <c:pt idx="213">
                  <c:v>65000</c:v>
                </c:pt>
                <c:pt idx="214">
                  <c:v>65000</c:v>
                </c:pt>
                <c:pt idx="215">
                  <c:v>65000</c:v>
                </c:pt>
                <c:pt idx="216">
                  <c:v>65000</c:v>
                </c:pt>
                <c:pt idx="217">
                  <c:v>65000</c:v>
                </c:pt>
                <c:pt idx="218">
                  <c:v>65000</c:v>
                </c:pt>
                <c:pt idx="219">
                  <c:v>65000</c:v>
                </c:pt>
                <c:pt idx="220">
                  <c:v>65000</c:v>
                </c:pt>
                <c:pt idx="221">
                  <c:v>65000</c:v>
                </c:pt>
                <c:pt idx="222">
                  <c:v>65000</c:v>
                </c:pt>
                <c:pt idx="223">
                  <c:v>65000</c:v>
                </c:pt>
                <c:pt idx="224">
                  <c:v>65000</c:v>
                </c:pt>
                <c:pt idx="225">
                  <c:v>65000</c:v>
                </c:pt>
                <c:pt idx="226">
                  <c:v>65000</c:v>
                </c:pt>
                <c:pt idx="227">
                  <c:v>65000</c:v>
                </c:pt>
                <c:pt idx="228">
                  <c:v>65000</c:v>
                </c:pt>
                <c:pt idx="229">
                  <c:v>65000</c:v>
                </c:pt>
                <c:pt idx="230">
                  <c:v>65000</c:v>
                </c:pt>
                <c:pt idx="231">
                  <c:v>65000</c:v>
                </c:pt>
                <c:pt idx="232">
                  <c:v>65000</c:v>
                </c:pt>
                <c:pt idx="233">
                  <c:v>65000</c:v>
                </c:pt>
                <c:pt idx="234">
                  <c:v>65000</c:v>
                </c:pt>
                <c:pt idx="235">
                  <c:v>65000</c:v>
                </c:pt>
                <c:pt idx="236">
                  <c:v>65000</c:v>
                </c:pt>
                <c:pt idx="237">
                  <c:v>65000</c:v>
                </c:pt>
                <c:pt idx="238">
                  <c:v>65000</c:v>
                </c:pt>
                <c:pt idx="239">
                  <c:v>65000</c:v>
                </c:pt>
                <c:pt idx="240">
                  <c:v>65000</c:v>
                </c:pt>
                <c:pt idx="241">
                  <c:v>65000</c:v>
                </c:pt>
                <c:pt idx="242">
                  <c:v>65000</c:v>
                </c:pt>
                <c:pt idx="243">
                  <c:v>65000</c:v>
                </c:pt>
                <c:pt idx="244">
                  <c:v>65000</c:v>
                </c:pt>
                <c:pt idx="245">
                  <c:v>65000</c:v>
                </c:pt>
                <c:pt idx="246">
                  <c:v>65000</c:v>
                </c:pt>
                <c:pt idx="247">
                  <c:v>65000</c:v>
                </c:pt>
                <c:pt idx="248">
                  <c:v>65000</c:v>
                </c:pt>
                <c:pt idx="249">
                  <c:v>65000</c:v>
                </c:pt>
                <c:pt idx="250">
                  <c:v>65000</c:v>
                </c:pt>
                <c:pt idx="251">
                  <c:v>65000</c:v>
                </c:pt>
                <c:pt idx="252">
                  <c:v>65000</c:v>
                </c:pt>
                <c:pt idx="253">
                  <c:v>65000</c:v>
                </c:pt>
                <c:pt idx="254">
                  <c:v>65000</c:v>
                </c:pt>
                <c:pt idx="255">
                  <c:v>65000</c:v>
                </c:pt>
                <c:pt idx="256">
                  <c:v>65000</c:v>
                </c:pt>
                <c:pt idx="257">
                  <c:v>65000</c:v>
                </c:pt>
                <c:pt idx="258">
                  <c:v>65000</c:v>
                </c:pt>
                <c:pt idx="259">
                  <c:v>65000</c:v>
                </c:pt>
                <c:pt idx="260">
                  <c:v>65000</c:v>
                </c:pt>
                <c:pt idx="261">
                  <c:v>65000</c:v>
                </c:pt>
                <c:pt idx="262">
                  <c:v>65000</c:v>
                </c:pt>
                <c:pt idx="263">
                  <c:v>65000</c:v>
                </c:pt>
                <c:pt idx="264">
                  <c:v>65000</c:v>
                </c:pt>
                <c:pt idx="265">
                  <c:v>65000</c:v>
                </c:pt>
                <c:pt idx="266">
                  <c:v>65000</c:v>
                </c:pt>
                <c:pt idx="267">
                  <c:v>65000</c:v>
                </c:pt>
                <c:pt idx="268">
                  <c:v>65000</c:v>
                </c:pt>
                <c:pt idx="269">
                  <c:v>65000</c:v>
                </c:pt>
                <c:pt idx="270">
                  <c:v>65000</c:v>
                </c:pt>
                <c:pt idx="271">
                  <c:v>65000</c:v>
                </c:pt>
                <c:pt idx="272">
                  <c:v>65000</c:v>
                </c:pt>
                <c:pt idx="273">
                  <c:v>65000</c:v>
                </c:pt>
                <c:pt idx="274">
                  <c:v>65000</c:v>
                </c:pt>
                <c:pt idx="275">
                  <c:v>65000</c:v>
                </c:pt>
                <c:pt idx="276">
                  <c:v>65000</c:v>
                </c:pt>
                <c:pt idx="277">
                  <c:v>65000</c:v>
                </c:pt>
                <c:pt idx="278">
                  <c:v>65000</c:v>
                </c:pt>
                <c:pt idx="279">
                  <c:v>65000</c:v>
                </c:pt>
                <c:pt idx="280">
                  <c:v>65000</c:v>
                </c:pt>
                <c:pt idx="281">
                  <c:v>65000</c:v>
                </c:pt>
                <c:pt idx="282">
                  <c:v>65000</c:v>
                </c:pt>
                <c:pt idx="283">
                  <c:v>65000</c:v>
                </c:pt>
                <c:pt idx="284">
                  <c:v>65000</c:v>
                </c:pt>
                <c:pt idx="285">
                  <c:v>65000</c:v>
                </c:pt>
                <c:pt idx="286">
                  <c:v>65000</c:v>
                </c:pt>
                <c:pt idx="287">
                  <c:v>65000</c:v>
                </c:pt>
                <c:pt idx="288">
                  <c:v>65000</c:v>
                </c:pt>
                <c:pt idx="289">
                  <c:v>65000</c:v>
                </c:pt>
                <c:pt idx="290">
                  <c:v>65000</c:v>
                </c:pt>
                <c:pt idx="291">
                  <c:v>65000</c:v>
                </c:pt>
                <c:pt idx="292">
                  <c:v>65000</c:v>
                </c:pt>
                <c:pt idx="293">
                  <c:v>65000</c:v>
                </c:pt>
                <c:pt idx="294">
                  <c:v>65000</c:v>
                </c:pt>
                <c:pt idx="295">
                  <c:v>65000</c:v>
                </c:pt>
                <c:pt idx="296">
                  <c:v>65000</c:v>
                </c:pt>
                <c:pt idx="297">
                  <c:v>65000</c:v>
                </c:pt>
                <c:pt idx="298">
                  <c:v>65000</c:v>
                </c:pt>
                <c:pt idx="299">
                  <c:v>65000</c:v>
                </c:pt>
                <c:pt idx="300">
                  <c:v>65000</c:v>
                </c:pt>
                <c:pt idx="301">
                  <c:v>65000</c:v>
                </c:pt>
                <c:pt idx="302">
                  <c:v>65000</c:v>
                </c:pt>
                <c:pt idx="303">
                  <c:v>65000</c:v>
                </c:pt>
                <c:pt idx="304">
                  <c:v>65000</c:v>
                </c:pt>
                <c:pt idx="305">
                  <c:v>65000</c:v>
                </c:pt>
                <c:pt idx="306">
                  <c:v>65000</c:v>
                </c:pt>
                <c:pt idx="307">
                  <c:v>65000</c:v>
                </c:pt>
                <c:pt idx="308">
                  <c:v>65000</c:v>
                </c:pt>
                <c:pt idx="309">
                  <c:v>65000</c:v>
                </c:pt>
                <c:pt idx="310">
                  <c:v>65000</c:v>
                </c:pt>
                <c:pt idx="311">
                  <c:v>65000</c:v>
                </c:pt>
                <c:pt idx="312">
                  <c:v>65000</c:v>
                </c:pt>
                <c:pt idx="313">
                  <c:v>65000</c:v>
                </c:pt>
                <c:pt idx="314">
                  <c:v>65000</c:v>
                </c:pt>
                <c:pt idx="315">
                  <c:v>65000</c:v>
                </c:pt>
                <c:pt idx="316">
                  <c:v>65000</c:v>
                </c:pt>
                <c:pt idx="317">
                  <c:v>65000</c:v>
                </c:pt>
                <c:pt idx="318">
                  <c:v>65000</c:v>
                </c:pt>
                <c:pt idx="319">
                  <c:v>65000</c:v>
                </c:pt>
                <c:pt idx="320">
                  <c:v>65000</c:v>
                </c:pt>
                <c:pt idx="321">
                  <c:v>65000</c:v>
                </c:pt>
                <c:pt idx="322">
                  <c:v>65000</c:v>
                </c:pt>
                <c:pt idx="323">
                  <c:v>65000</c:v>
                </c:pt>
                <c:pt idx="324">
                  <c:v>65000</c:v>
                </c:pt>
                <c:pt idx="325">
                  <c:v>65000</c:v>
                </c:pt>
                <c:pt idx="326">
                  <c:v>65000</c:v>
                </c:pt>
                <c:pt idx="327">
                  <c:v>65000</c:v>
                </c:pt>
                <c:pt idx="328">
                  <c:v>65000</c:v>
                </c:pt>
                <c:pt idx="329">
                  <c:v>65000</c:v>
                </c:pt>
                <c:pt idx="330">
                  <c:v>65000</c:v>
                </c:pt>
                <c:pt idx="331">
                  <c:v>65000</c:v>
                </c:pt>
                <c:pt idx="332">
                  <c:v>65000</c:v>
                </c:pt>
                <c:pt idx="333">
                  <c:v>65000</c:v>
                </c:pt>
                <c:pt idx="334">
                  <c:v>65000</c:v>
                </c:pt>
                <c:pt idx="335">
                  <c:v>65000</c:v>
                </c:pt>
                <c:pt idx="336">
                  <c:v>65000</c:v>
                </c:pt>
                <c:pt idx="337">
                  <c:v>65000</c:v>
                </c:pt>
                <c:pt idx="338">
                  <c:v>65000</c:v>
                </c:pt>
                <c:pt idx="339">
                  <c:v>65000</c:v>
                </c:pt>
                <c:pt idx="340">
                  <c:v>65000</c:v>
                </c:pt>
                <c:pt idx="341">
                  <c:v>65000</c:v>
                </c:pt>
                <c:pt idx="342">
                  <c:v>65000</c:v>
                </c:pt>
                <c:pt idx="343">
                  <c:v>65000</c:v>
                </c:pt>
                <c:pt idx="344">
                  <c:v>65000</c:v>
                </c:pt>
                <c:pt idx="345">
                  <c:v>65000</c:v>
                </c:pt>
                <c:pt idx="346">
                  <c:v>65000</c:v>
                </c:pt>
                <c:pt idx="347">
                  <c:v>65000</c:v>
                </c:pt>
                <c:pt idx="348">
                  <c:v>65000</c:v>
                </c:pt>
                <c:pt idx="349">
                  <c:v>65000</c:v>
                </c:pt>
                <c:pt idx="350">
                  <c:v>65000</c:v>
                </c:pt>
                <c:pt idx="351">
                  <c:v>65000</c:v>
                </c:pt>
                <c:pt idx="352">
                  <c:v>65000</c:v>
                </c:pt>
                <c:pt idx="353">
                  <c:v>65000</c:v>
                </c:pt>
                <c:pt idx="354">
                  <c:v>65000</c:v>
                </c:pt>
                <c:pt idx="355">
                  <c:v>65000</c:v>
                </c:pt>
                <c:pt idx="356">
                  <c:v>65000</c:v>
                </c:pt>
                <c:pt idx="357">
                  <c:v>65000</c:v>
                </c:pt>
                <c:pt idx="358">
                  <c:v>65000</c:v>
                </c:pt>
                <c:pt idx="359">
                  <c:v>65000</c:v>
                </c:pt>
                <c:pt idx="360">
                  <c:v>65000</c:v>
                </c:pt>
                <c:pt idx="361">
                  <c:v>65000</c:v>
                </c:pt>
                <c:pt idx="362">
                  <c:v>65000</c:v>
                </c:pt>
                <c:pt idx="363">
                  <c:v>65000</c:v>
                </c:pt>
                <c:pt idx="364">
                  <c:v>65000</c:v>
                </c:pt>
                <c:pt idx="365">
                  <c:v>65000</c:v>
                </c:pt>
                <c:pt idx="366">
                  <c:v>65000</c:v>
                </c:pt>
                <c:pt idx="367">
                  <c:v>65000</c:v>
                </c:pt>
                <c:pt idx="368">
                  <c:v>65000</c:v>
                </c:pt>
                <c:pt idx="369">
                  <c:v>65000</c:v>
                </c:pt>
                <c:pt idx="370">
                  <c:v>65000</c:v>
                </c:pt>
                <c:pt idx="371">
                  <c:v>65000</c:v>
                </c:pt>
                <c:pt idx="372">
                  <c:v>65000</c:v>
                </c:pt>
                <c:pt idx="373">
                  <c:v>65000</c:v>
                </c:pt>
                <c:pt idx="374">
                  <c:v>65000</c:v>
                </c:pt>
                <c:pt idx="375">
                  <c:v>65000</c:v>
                </c:pt>
                <c:pt idx="376">
                  <c:v>65000</c:v>
                </c:pt>
                <c:pt idx="377">
                  <c:v>65000</c:v>
                </c:pt>
                <c:pt idx="378">
                  <c:v>65000</c:v>
                </c:pt>
                <c:pt idx="379">
                  <c:v>65000</c:v>
                </c:pt>
                <c:pt idx="380">
                  <c:v>65000</c:v>
                </c:pt>
                <c:pt idx="381">
                  <c:v>65000</c:v>
                </c:pt>
                <c:pt idx="382">
                  <c:v>65000</c:v>
                </c:pt>
                <c:pt idx="383">
                  <c:v>65000</c:v>
                </c:pt>
                <c:pt idx="384">
                  <c:v>65000</c:v>
                </c:pt>
                <c:pt idx="385">
                  <c:v>65000</c:v>
                </c:pt>
                <c:pt idx="386">
                  <c:v>65000</c:v>
                </c:pt>
                <c:pt idx="387">
                  <c:v>65000</c:v>
                </c:pt>
                <c:pt idx="388">
                  <c:v>65000</c:v>
                </c:pt>
                <c:pt idx="389">
                  <c:v>65000</c:v>
                </c:pt>
                <c:pt idx="390">
                  <c:v>65000</c:v>
                </c:pt>
                <c:pt idx="391">
                  <c:v>65000</c:v>
                </c:pt>
                <c:pt idx="392">
                  <c:v>65000</c:v>
                </c:pt>
                <c:pt idx="393">
                  <c:v>65000</c:v>
                </c:pt>
                <c:pt idx="394">
                  <c:v>65000</c:v>
                </c:pt>
                <c:pt idx="395">
                  <c:v>65000</c:v>
                </c:pt>
                <c:pt idx="396">
                  <c:v>65000</c:v>
                </c:pt>
                <c:pt idx="397">
                  <c:v>65000</c:v>
                </c:pt>
                <c:pt idx="398">
                  <c:v>65000</c:v>
                </c:pt>
                <c:pt idx="399">
                  <c:v>65000</c:v>
                </c:pt>
                <c:pt idx="400">
                  <c:v>65000</c:v>
                </c:pt>
                <c:pt idx="401">
                  <c:v>65000</c:v>
                </c:pt>
                <c:pt idx="402">
                  <c:v>65000</c:v>
                </c:pt>
                <c:pt idx="403">
                  <c:v>65000</c:v>
                </c:pt>
                <c:pt idx="404">
                  <c:v>65000</c:v>
                </c:pt>
                <c:pt idx="405">
                  <c:v>65000</c:v>
                </c:pt>
                <c:pt idx="406">
                  <c:v>65000</c:v>
                </c:pt>
                <c:pt idx="407">
                  <c:v>65000</c:v>
                </c:pt>
                <c:pt idx="408">
                  <c:v>65000</c:v>
                </c:pt>
                <c:pt idx="409">
                  <c:v>65000</c:v>
                </c:pt>
                <c:pt idx="410">
                  <c:v>65000</c:v>
                </c:pt>
                <c:pt idx="411">
                  <c:v>65000</c:v>
                </c:pt>
                <c:pt idx="412">
                  <c:v>65000</c:v>
                </c:pt>
                <c:pt idx="413">
                  <c:v>65000</c:v>
                </c:pt>
                <c:pt idx="414">
                  <c:v>65000</c:v>
                </c:pt>
                <c:pt idx="415">
                  <c:v>65000</c:v>
                </c:pt>
                <c:pt idx="416">
                  <c:v>65000</c:v>
                </c:pt>
                <c:pt idx="417">
                  <c:v>65000</c:v>
                </c:pt>
                <c:pt idx="418">
                  <c:v>65000</c:v>
                </c:pt>
                <c:pt idx="419">
                  <c:v>65000</c:v>
                </c:pt>
                <c:pt idx="420">
                  <c:v>65000</c:v>
                </c:pt>
                <c:pt idx="421">
                  <c:v>65000</c:v>
                </c:pt>
                <c:pt idx="422">
                  <c:v>65000</c:v>
                </c:pt>
                <c:pt idx="423">
                  <c:v>65000</c:v>
                </c:pt>
                <c:pt idx="424">
                  <c:v>65000</c:v>
                </c:pt>
                <c:pt idx="425">
                  <c:v>65000</c:v>
                </c:pt>
                <c:pt idx="426">
                  <c:v>65000</c:v>
                </c:pt>
                <c:pt idx="427">
                  <c:v>65000</c:v>
                </c:pt>
                <c:pt idx="428">
                  <c:v>65000</c:v>
                </c:pt>
                <c:pt idx="429">
                  <c:v>65000</c:v>
                </c:pt>
                <c:pt idx="430">
                  <c:v>65000</c:v>
                </c:pt>
                <c:pt idx="431">
                  <c:v>65000</c:v>
                </c:pt>
                <c:pt idx="432">
                  <c:v>65000</c:v>
                </c:pt>
                <c:pt idx="433">
                  <c:v>65000</c:v>
                </c:pt>
                <c:pt idx="434">
                  <c:v>65000</c:v>
                </c:pt>
                <c:pt idx="435">
                  <c:v>65000</c:v>
                </c:pt>
                <c:pt idx="436">
                  <c:v>65000</c:v>
                </c:pt>
                <c:pt idx="437">
                  <c:v>65000</c:v>
                </c:pt>
                <c:pt idx="438">
                  <c:v>65000</c:v>
                </c:pt>
                <c:pt idx="439">
                  <c:v>65000</c:v>
                </c:pt>
                <c:pt idx="440">
                  <c:v>65000</c:v>
                </c:pt>
                <c:pt idx="441">
                  <c:v>65000</c:v>
                </c:pt>
                <c:pt idx="442">
                  <c:v>65000</c:v>
                </c:pt>
                <c:pt idx="443">
                  <c:v>65000</c:v>
                </c:pt>
                <c:pt idx="444">
                  <c:v>65000</c:v>
                </c:pt>
                <c:pt idx="445">
                  <c:v>65000</c:v>
                </c:pt>
                <c:pt idx="446">
                  <c:v>65000</c:v>
                </c:pt>
                <c:pt idx="447">
                  <c:v>65000</c:v>
                </c:pt>
                <c:pt idx="448">
                  <c:v>65000</c:v>
                </c:pt>
                <c:pt idx="449">
                  <c:v>65000</c:v>
                </c:pt>
                <c:pt idx="450">
                  <c:v>65000</c:v>
                </c:pt>
                <c:pt idx="451">
                  <c:v>65000</c:v>
                </c:pt>
                <c:pt idx="452">
                  <c:v>65000</c:v>
                </c:pt>
                <c:pt idx="453">
                  <c:v>65000</c:v>
                </c:pt>
                <c:pt idx="454">
                  <c:v>65000</c:v>
                </c:pt>
                <c:pt idx="455">
                  <c:v>65000</c:v>
                </c:pt>
                <c:pt idx="456">
                  <c:v>65000</c:v>
                </c:pt>
                <c:pt idx="457">
                  <c:v>65000</c:v>
                </c:pt>
                <c:pt idx="458">
                  <c:v>65000</c:v>
                </c:pt>
                <c:pt idx="459">
                  <c:v>65000</c:v>
                </c:pt>
                <c:pt idx="460">
                  <c:v>65000</c:v>
                </c:pt>
                <c:pt idx="461">
                  <c:v>65000</c:v>
                </c:pt>
                <c:pt idx="462">
                  <c:v>65000</c:v>
                </c:pt>
                <c:pt idx="463">
                  <c:v>65000</c:v>
                </c:pt>
                <c:pt idx="464">
                  <c:v>65000</c:v>
                </c:pt>
                <c:pt idx="465">
                  <c:v>65000</c:v>
                </c:pt>
                <c:pt idx="466">
                  <c:v>65000</c:v>
                </c:pt>
                <c:pt idx="467">
                  <c:v>65000</c:v>
                </c:pt>
                <c:pt idx="468">
                  <c:v>65000</c:v>
                </c:pt>
                <c:pt idx="469">
                  <c:v>65000</c:v>
                </c:pt>
                <c:pt idx="470">
                  <c:v>65000</c:v>
                </c:pt>
                <c:pt idx="471">
                  <c:v>65000</c:v>
                </c:pt>
                <c:pt idx="472">
                  <c:v>65000</c:v>
                </c:pt>
                <c:pt idx="473">
                  <c:v>65000</c:v>
                </c:pt>
                <c:pt idx="474">
                  <c:v>65000</c:v>
                </c:pt>
                <c:pt idx="475">
                  <c:v>65000</c:v>
                </c:pt>
                <c:pt idx="476">
                  <c:v>65000</c:v>
                </c:pt>
                <c:pt idx="477">
                  <c:v>65000</c:v>
                </c:pt>
                <c:pt idx="478">
                  <c:v>65000</c:v>
                </c:pt>
                <c:pt idx="479">
                  <c:v>65000</c:v>
                </c:pt>
                <c:pt idx="480">
                  <c:v>65000</c:v>
                </c:pt>
                <c:pt idx="481">
                  <c:v>65000</c:v>
                </c:pt>
                <c:pt idx="482">
                  <c:v>65000</c:v>
                </c:pt>
                <c:pt idx="483">
                  <c:v>65000</c:v>
                </c:pt>
                <c:pt idx="484">
                  <c:v>65000</c:v>
                </c:pt>
                <c:pt idx="485">
                  <c:v>65000</c:v>
                </c:pt>
                <c:pt idx="486">
                  <c:v>65000</c:v>
                </c:pt>
                <c:pt idx="487">
                  <c:v>65000</c:v>
                </c:pt>
                <c:pt idx="488">
                  <c:v>65000</c:v>
                </c:pt>
                <c:pt idx="489">
                  <c:v>65000</c:v>
                </c:pt>
                <c:pt idx="490">
                  <c:v>65000</c:v>
                </c:pt>
                <c:pt idx="491">
                  <c:v>65000</c:v>
                </c:pt>
                <c:pt idx="492">
                  <c:v>65000</c:v>
                </c:pt>
                <c:pt idx="493">
                  <c:v>65000</c:v>
                </c:pt>
                <c:pt idx="494">
                  <c:v>65000</c:v>
                </c:pt>
                <c:pt idx="495">
                  <c:v>65000</c:v>
                </c:pt>
                <c:pt idx="496">
                  <c:v>65000</c:v>
                </c:pt>
                <c:pt idx="497">
                  <c:v>65000</c:v>
                </c:pt>
                <c:pt idx="498">
                  <c:v>65000</c:v>
                </c:pt>
                <c:pt idx="499">
                  <c:v>65000</c:v>
                </c:pt>
                <c:pt idx="500">
                  <c:v>65000</c:v>
                </c:pt>
                <c:pt idx="501">
                  <c:v>65000</c:v>
                </c:pt>
                <c:pt idx="502">
                  <c:v>65000</c:v>
                </c:pt>
                <c:pt idx="503">
                  <c:v>65000</c:v>
                </c:pt>
                <c:pt idx="504">
                  <c:v>65000</c:v>
                </c:pt>
                <c:pt idx="505">
                  <c:v>65000</c:v>
                </c:pt>
                <c:pt idx="506">
                  <c:v>65000</c:v>
                </c:pt>
                <c:pt idx="507">
                  <c:v>65000</c:v>
                </c:pt>
                <c:pt idx="508">
                  <c:v>65000</c:v>
                </c:pt>
                <c:pt idx="509">
                  <c:v>65000</c:v>
                </c:pt>
                <c:pt idx="510">
                  <c:v>65000</c:v>
                </c:pt>
                <c:pt idx="511">
                  <c:v>65000</c:v>
                </c:pt>
                <c:pt idx="512">
                  <c:v>65000</c:v>
                </c:pt>
                <c:pt idx="513">
                  <c:v>65000</c:v>
                </c:pt>
                <c:pt idx="514">
                  <c:v>65000</c:v>
                </c:pt>
                <c:pt idx="515">
                  <c:v>65000</c:v>
                </c:pt>
                <c:pt idx="516">
                  <c:v>65000</c:v>
                </c:pt>
                <c:pt idx="517">
                  <c:v>65000</c:v>
                </c:pt>
                <c:pt idx="518">
                  <c:v>65000</c:v>
                </c:pt>
                <c:pt idx="519">
                  <c:v>65000</c:v>
                </c:pt>
                <c:pt idx="520">
                  <c:v>65000</c:v>
                </c:pt>
                <c:pt idx="521">
                  <c:v>65000</c:v>
                </c:pt>
                <c:pt idx="522">
                  <c:v>65000</c:v>
                </c:pt>
                <c:pt idx="523">
                  <c:v>65000</c:v>
                </c:pt>
                <c:pt idx="524">
                  <c:v>65000</c:v>
                </c:pt>
                <c:pt idx="525">
                  <c:v>65000</c:v>
                </c:pt>
                <c:pt idx="526">
                  <c:v>65000</c:v>
                </c:pt>
                <c:pt idx="527">
                  <c:v>65000</c:v>
                </c:pt>
                <c:pt idx="528">
                  <c:v>65000</c:v>
                </c:pt>
                <c:pt idx="529">
                  <c:v>65000</c:v>
                </c:pt>
                <c:pt idx="530">
                  <c:v>65000</c:v>
                </c:pt>
                <c:pt idx="531">
                  <c:v>65000</c:v>
                </c:pt>
                <c:pt idx="532">
                  <c:v>65000</c:v>
                </c:pt>
                <c:pt idx="533">
                  <c:v>65000</c:v>
                </c:pt>
                <c:pt idx="534">
                  <c:v>65000</c:v>
                </c:pt>
                <c:pt idx="535">
                  <c:v>65000</c:v>
                </c:pt>
                <c:pt idx="536">
                  <c:v>65000</c:v>
                </c:pt>
              </c:numCache>
            </c:numRef>
          </c:val>
          <c:smooth val="0"/>
        </c:ser>
        <c:dLbls>
          <c:showLegendKey val="0"/>
          <c:showVal val="0"/>
          <c:showCatName val="0"/>
          <c:showSerName val="0"/>
          <c:showPercent val="0"/>
          <c:showBubbleSize val="0"/>
        </c:dLbls>
        <c:marker val="0"/>
        <c:smooth val="0"/>
        <c:axId val="667515568"/>
        <c:axId val="667524528"/>
      </c:lineChart>
      <c:dateAx>
        <c:axId val="667521728"/>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dateAx>
        <c:axId val="667515568"/>
        <c:scaling>
          <c:orientation val="minMax"/>
        </c:scaling>
        <c:delete val="1"/>
        <c:axPos val="b"/>
        <c:numFmt formatCode="yyyy/m/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4528"/>
        <c:crosses val="autoZero"/>
        <c:auto val="1"/>
        <c:lblOffset val="100"/>
        <c:baseTimeUnit val="days"/>
      </c:dateAx>
      <c:valAx>
        <c:axId val="667524528"/>
        <c:scaling>
          <c:orientation val="minMax"/>
          <c:min val="-80000"/>
        </c:scaling>
        <c:delete val="1"/>
        <c:axPos val="r"/>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15568"/>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564204923486361"/>
          <c:y val="0.0816490785887128"/>
          <c:w val="0.87771124417831"/>
          <c:h val="0.07181008902077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2065439672802"/>
          <c:y val="0.165309814563546"/>
          <c:w val="0.904575664621677"/>
          <c:h val="0.617005879692447"/>
        </c:manualLayout>
      </c:layout>
      <c:lineChart>
        <c:grouping val="standard"/>
        <c:varyColors val="0"/>
        <c:ser>
          <c:idx val="1"/>
          <c:order val="0"/>
          <c:tx>
            <c:strRef>
              <c:f>[Mysteel负极材料月报图表.xlsx]低硫焦!$B$2</c:f>
              <c:strCache>
                <c:ptCount val="1"/>
                <c:pt idx="0">
                  <c:v>大庆石化</c:v>
                </c:pt>
              </c:strCache>
            </c:strRef>
          </c:tx>
          <c:spPr>
            <a:ln w="19050" cap="rnd" cmpd="sng" algn="ctr">
              <a:solidFill>
                <a:srgbClr val="8AA1C6"/>
              </a:solidFill>
              <a:prstDash val="solid"/>
              <a:round/>
            </a:ln>
            <a:effectLst/>
            <a:sp3d contourW="19050"/>
          </c:spPr>
          <c:marker>
            <c:symbol val="none"/>
          </c:marker>
          <c:dLbls>
            <c:delete val="1"/>
          </c:dLbls>
          <c:cat>
            <c:strRef>
              <c:f>[Mysteel负极材料月报图表.xlsx]低硫焦!$A$344:$A$1002</c:f>
              <c:strCache>
                <c:ptCount val="659"/>
                <c:pt idx="0" c:formatCode="yyyy/m/d">
                  <c:v>2020/5/18</c:v>
                </c:pt>
                <c:pt idx="1" c:formatCode="yyyy/m/d">
                  <c:v>2020/5/19</c:v>
                </c:pt>
                <c:pt idx="2" c:formatCode="yyyy/m/d">
                  <c:v>2020/5/20</c:v>
                </c:pt>
                <c:pt idx="3" c:formatCode="yyyy/m/d">
                  <c:v>2020/5/21</c:v>
                </c:pt>
                <c:pt idx="4" c:formatCode="yyyy/m/d">
                  <c:v>2020/5/22</c:v>
                </c:pt>
                <c:pt idx="5" c:formatCode="yyyy/m/d">
                  <c:v>2020/5/25</c:v>
                </c:pt>
                <c:pt idx="6" c:formatCode="yyyy/m/d">
                  <c:v>2020/5/26</c:v>
                </c:pt>
                <c:pt idx="7" c:formatCode="yyyy/m/d">
                  <c:v>2020/5/27</c:v>
                </c:pt>
                <c:pt idx="8" c:formatCode="yyyy/m/d">
                  <c:v>2020/5/28</c:v>
                </c:pt>
                <c:pt idx="9" c:formatCode="yyyy/m/d">
                  <c:v>2020/5/29</c:v>
                </c:pt>
                <c:pt idx="10" c:formatCode="yyyy/m/d">
                  <c:v>2020/6/1</c:v>
                </c:pt>
                <c:pt idx="11" c:formatCode="yyyy/m/d">
                  <c:v>2020/6/2</c:v>
                </c:pt>
                <c:pt idx="12" c:formatCode="yyyy/m/d">
                  <c:v>2020/6/3</c:v>
                </c:pt>
                <c:pt idx="13" c:formatCode="yyyy/m/d">
                  <c:v>2020/6/4</c:v>
                </c:pt>
                <c:pt idx="14" c:formatCode="yyyy/m/d">
                  <c:v>2020/6/5</c:v>
                </c:pt>
                <c:pt idx="15" c:formatCode="yyyy/m/d">
                  <c:v>2020/6/8</c:v>
                </c:pt>
                <c:pt idx="16" c:formatCode="yyyy/m/d">
                  <c:v>2020/6/9</c:v>
                </c:pt>
                <c:pt idx="17" c:formatCode="yyyy/m/d">
                  <c:v>2020/6/10</c:v>
                </c:pt>
                <c:pt idx="18" c:formatCode="yyyy/m/d">
                  <c:v>2020/6/11</c:v>
                </c:pt>
                <c:pt idx="19" c:formatCode="yyyy/m/d">
                  <c:v>2020/6/12</c:v>
                </c:pt>
                <c:pt idx="20" c:formatCode="yyyy/m/d">
                  <c:v>2020/6/15</c:v>
                </c:pt>
                <c:pt idx="21" c:formatCode="yyyy/m/d">
                  <c:v>2020/6/16</c:v>
                </c:pt>
                <c:pt idx="22" c:formatCode="yyyy/m/d">
                  <c:v>2020/6/17</c:v>
                </c:pt>
                <c:pt idx="23" c:formatCode="yyyy/m/d">
                  <c:v>2020/6/18</c:v>
                </c:pt>
                <c:pt idx="24" c:formatCode="yyyy/m/d">
                  <c:v>2020/6/19</c:v>
                </c:pt>
                <c:pt idx="25" c:formatCode="yyyy/m/d">
                  <c:v>2020/6/22</c:v>
                </c:pt>
                <c:pt idx="26" c:formatCode="yyyy/m/d">
                  <c:v>2020/6/23</c:v>
                </c:pt>
                <c:pt idx="27" c:formatCode="yyyy/m/d">
                  <c:v>2020/6/24</c:v>
                </c:pt>
                <c:pt idx="28" c:formatCode="yyyy/m/d">
                  <c:v>2020/6/28</c:v>
                </c:pt>
                <c:pt idx="29" c:formatCode="yyyy/m/d">
                  <c:v>2020/6/29</c:v>
                </c:pt>
                <c:pt idx="30" c:formatCode="yyyy/m/d">
                  <c:v>2020/6/30</c:v>
                </c:pt>
                <c:pt idx="31" c:formatCode="yyyy/m/d">
                  <c:v>2020/7/1</c:v>
                </c:pt>
                <c:pt idx="32" c:formatCode="yyyy/m/d">
                  <c:v>2020/7/2</c:v>
                </c:pt>
                <c:pt idx="33" c:formatCode="yyyy/m/d">
                  <c:v>2020/7/3</c:v>
                </c:pt>
                <c:pt idx="34" c:formatCode="yyyy/m/d">
                  <c:v>2020/7/6</c:v>
                </c:pt>
                <c:pt idx="35" c:formatCode="yyyy/m/d">
                  <c:v>2020/7/7</c:v>
                </c:pt>
                <c:pt idx="36" c:formatCode="yyyy/m/d">
                  <c:v>2020/7/8</c:v>
                </c:pt>
                <c:pt idx="37" c:formatCode="yyyy/m/d">
                  <c:v>2020/7/9</c:v>
                </c:pt>
                <c:pt idx="38" c:formatCode="yyyy/m/d">
                  <c:v>2020/7/10</c:v>
                </c:pt>
                <c:pt idx="39" c:formatCode="yyyy/m/d">
                  <c:v>2020/7/13</c:v>
                </c:pt>
                <c:pt idx="40" c:formatCode="yyyy/m/d">
                  <c:v>2020/7/14</c:v>
                </c:pt>
                <c:pt idx="41" c:formatCode="yyyy/m/d">
                  <c:v>2020/7/15</c:v>
                </c:pt>
                <c:pt idx="42" c:formatCode="yyyy/m/d">
                  <c:v>2020/7/16</c:v>
                </c:pt>
                <c:pt idx="43" c:formatCode="yyyy/m/d">
                  <c:v>2020/7/17</c:v>
                </c:pt>
                <c:pt idx="44" c:formatCode="yyyy/m/d">
                  <c:v>2020/7/20</c:v>
                </c:pt>
                <c:pt idx="45" c:formatCode="yyyy/m/d">
                  <c:v>2020/7/21</c:v>
                </c:pt>
                <c:pt idx="46" c:formatCode="yyyy/m/d">
                  <c:v>2020/7/22</c:v>
                </c:pt>
                <c:pt idx="47" c:formatCode="yyyy/m/d">
                  <c:v>2020/7/23</c:v>
                </c:pt>
                <c:pt idx="48" c:formatCode="yyyy/m/d">
                  <c:v>2020/7/24</c:v>
                </c:pt>
                <c:pt idx="49" c:formatCode="yyyy/m/d">
                  <c:v>2020/7/27</c:v>
                </c:pt>
                <c:pt idx="50" c:formatCode="yyyy/m/d">
                  <c:v>2020/7/28</c:v>
                </c:pt>
                <c:pt idx="51" c:formatCode="yyyy/m/d">
                  <c:v>2020/7/29</c:v>
                </c:pt>
                <c:pt idx="52" c:formatCode="yyyy/m/d">
                  <c:v>2020/7/30</c:v>
                </c:pt>
                <c:pt idx="53" c:formatCode="yyyy/m/d">
                  <c:v>2020/7/31</c:v>
                </c:pt>
                <c:pt idx="54" c:formatCode="yyyy/m/d">
                  <c:v>2020/8/3</c:v>
                </c:pt>
                <c:pt idx="55" c:formatCode="yyyy/m/d">
                  <c:v>2020/8/4</c:v>
                </c:pt>
                <c:pt idx="56" c:formatCode="yyyy/m/d">
                  <c:v>2020/8/5</c:v>
                </c:pt>
                <c:pt idx="57" c:formatCode="yyyy/m/d">
                  <c:v>2020/8/6</c:v>
                </c:pt>
                <c:pt idx="58" c:formatCode="yyyy/m/d">
                  <c:v>2020/8/7</c:v>
                </c:pt>
                <c:pt idx="59" c:formatCode="yyyy/m/d">
                  <c:v>2020/8/10</c:v>
                </c:pt>
                <c:pt idx="60" c:formatCode="yyyy/m/d">
                  <c:v>2020/8/11</c:v>
                </c:pt>
                <c:pt idx="61" c:formatCode="yyyy/m/d">
                  <c:v>2020/8/12</c:v>
                </c:pt>
                <c:pt idx="62" c:formatCode="yyyy/m/d">
                  <c:v>2020/8/13</c:v>
                </c:pt>
                <c:pt idx="63" c:formatCode="yyyy/m/d">
                  <c:v>2020/8/14</c:v>
                </c:pt>
                <c:pt idx="64" c:formatCode="yyyy/m/d">
                  <c:v>2020/8/17</c:v>
                </c:pt>
                <c:pt idx="65" c:formatCode="yyyy/m/d">
                  <c:v>2020/8/18</c:v>
                </c:pt>
                <c:pt idx="66" c:formatCode="yyyy/m/d">
                  <c:v>2020/8/19</c:v>
                </c:pt>
                <c:pt idx="67" c:formatCode="yyyy/m/d">
                  <c:v>2020/8/20</c:v>
                </c:pt>
                <c:pt idx="68" c:formatCode="yyyy/m/d">
                  <c:v>2020/8/21</c:v>
                </c:pt>
                <c:pt idx="69" c:formatCode="yyyy/m/d">
                  <c:v>2020/8/24</c:v>
                </c:pt>
                <c:pt idx="70" c:formatCode="yyyy/m/d">
                  <c:v>2020/8/25</c:v>
                </c:pt>
                <c:pt idx="71" c:formatCode="yyyy/m/d">
                  <c:v>2020/8/26</c:v>
                </c:pt>
                <c:pt idx="72" c:formatCode="yyyy/m/d">
                  <c:v>2020/8/27</c:v>
                </c:pt>
                <c:pt idx="73" c:formatCode="yyyy/m/d">
                  <c:v>2020/8/28</c:v>
                </c:pt>
                <c:pt idx="74" c:formatCode="yyyy/m/d">
                  <c:v>2020/8/31</c:v>
                </c:pt>
                <c:pt idx="75" c:formatCode="yyyy/m/d">
                  <c:v>2020/9/1</c:v>
                </c:pt>
                <c:pt idx="76" c:formatCode="yyyy/m/d">
                  <c:v>2020/9/2</c:v>
                </c:pt>
                <c:pt idx="77" c:formatCode="yyyy/m/d">
                  <c:v>2020/9/3</c:v>
                </c:pt>
                <c:pt idx="78" c:formatCode="yyyy/m/d">
                  <c:v>2020/9/4</c:v>
                </c:pt>
                <c:pt idx="79" c:formatCode="yyyy/m/d">
                  <c:v>2020/9/7</c:v>
                </c:pt>
                <c:pt idx="80" c:formatCode="yyyy/m/d">
                  <c:v>2020/9/8</c:v>
                </c:pt>
                <c:pt idx="81" c:formatCode="yyyy/m/d">
                  <c:v>2020/9/9</c:v>
                </c:pt>
                <c:pt idx="82" c:formatCode="yyyy/m/d">
                  <c:v>2020/9/10</c:v>
                </c:pt>
                <c:pt idx="83" c:formatCode="yyyy/m/d">
                  <c:v>2020/9/11</c:v>
                </c:pt>
                <c:pt idx="84" c:formatCode="yyyy/m/d">
                  <c:v>2020/9/14</c:v>
                </c:pt>
                <c:pt idx="85" c:formatCode="yyyy/m/d">
                  <c:v>2020/9/15</c:v>
                </c:pt>
                <c:pt idx="86" c:formatCode="yyyy/m/d">
                  <c:v>2020/9/16</c:v>
                </c:pt>
                <c:pt idx="87" c:formatCode="yyyy/m/d">
                  <c:v>2020/9/17</c:v>
                </c:pt>
                <c:pt idx="88" c:formatCode="yyyy/m/d">
                  <c:v>2020/9/18</c:v>
                </c:pt>
                <c:pt idx="89" c:formatCode="yyyy/m/d">
                  <c:v>2020/9/21</c:v>
                </c:pt>
                <c:pt idx="90" c:formatCode="yyyy/m/d">
                  <c:v>2020/9/22</c:v>
                </c:pt>
                <c:pt idx="91" c:formatCode="yyyy/m/d">
                  <c:v>2020/9/23</c:v>
                </c:pt>
                <c:pt idx="92" c:formatCode="yyyy/m/d">
                  <c:v>2020/9/24</c:v>
                </c:pt>
                <c:pt idx="93" c:formatCode="yyyy/m/d">
                  <c:v>2020/9/25</c:v>
                </c:pt>
                <c:pt idx="94" c:formatCode="yyyy/m/d">
                  <c:v>2020/9/27</c:v>
                </c:pt>
                <c:pt idx="95" c:formatCode="yyyy/m/d">
                  <c:v>2020/9/28</c:v>
                </c:pt>
                <c:pt idx="96" c:formatCode="yyyy/m/d">
                  <c:v>2020/9/29</c:v>
                </c:pt>
                <c:pt idx="97" c:formatCode="yyyy/m/d">
                  <c:v>2020/9/30</c:v>
                </c:pt>
                <c:pt idx="98" c:formatCode="yyyy/m/d">
                  <c:v>2020/10/9</c:v>
                </c:pt>
                <c:pt idx="99" c:formatCode="yyyy/m/d">
                  <c:v>2020/10/10</c:v>
                </c:pt>
                <c:pt idx="100" c:formatCode="yyyy/m/d">
                  <c:v>2020/10/11</c:v>
                </c:pt>
                <c:pt idx="101" c:formatCode="yyyy/m/d">
                  <c:v>2020/10/12</c:v>
                </c:pt>
                <c:pt idx="102" c:formatCode="yyyy/m/d">
                  <c:v>2020/10/13</c:v>
                </c:pt>
                <c:pt idx="103" c:formatCode="yyyy/m/d">
                  <c:v>2020/10/14</c:v>
                </c:pt>
                <c:pt idx="104" c:formatCode="yyyy/m/d">
                  <c:v>2020/10/15</c:v>
                </c:pt>
                <c:pt idx="105" c:formatCode="yyyy/m/d">
                  <c:v>2020/10/19</c:v>
                </c:pt>
                <c:pt idx="106">
                  <c:v>2020/10/20</c:v>
                </c:pt>
                <c:pt idx="107">
                  <c:v>2020/10/21</c:v>
                </c:pt>
                <c:pt idx="108">
                  <c:v>2020/10/22</c:v>
                </c:pt>
                <c:pt idx="109">
                  <c:v>2020/10/23</c:v>
                </c:pt>
                <c:pt idx="110">
                  <c:v>2020/10/26</c:v>
                </c:pt>
                <c:pt idx="111">
                  <c:v>2020/10/27</c:v>
                </c:pt>
                <c:pt idx="112">
                  <c:v>2020/10/28</c:v>
                </c:pt>
                <c:pt idx="113">
                  <c:v>2020/10/29</c:v>
                </c:pt>
                <c:pt idx="114">
                  <c:v>2020/10/30</c:v>
                </c:pt>
                <c:pt idx="115" c:formatCode="yyyy/m/d">
                  <c:v>2020/11/2</c:v>
                </c:pt>
                <c:pt idx="116" c:formatCode="yyyy/m/d">
                  <c:v>2020/11/3</c:v>
                </c:pt>
                <c:pt idx="117" c:formatCode="yyyy/m/d">
                  <c:v>2020/11/4</c:v>
                </c:pt>
                <c:pt idx="118" c:formatCode="yyyy/m/d">
                  <c:v>2020/11/5</c:v>
                </c:pt>
                <c:pt idx="119" c:formatCode="yyyy/m/d">
                  <c:v>2020/11/6</c:v>
                </c:pt>
                <c:pt idx="120" c:formatCode="yyyy/m/d">
                  <c:v>2020/11/9</c:v>
                </c:pt>
                <c:pt idx="121">
                  <c:v>2020/11/10</c:v>
                </c:pt>
                <c:pt idx="122">
                  <c:v>2020/11/11</c:v>
                </c:pt>
                <c:pt idx="123">
                  <c:v>2020/11/12</c:v>
                </c:pt>
                <c:pt idx="124">
                  <c:v>2020/11/13</c:v>
                </c:pt>
                <c:pt idx="125">
                  <c:v>2020/11/16</c:v>
                </c:pt>
                <c:pt idx="126">
                  <c:v>2020/11/17</c:v>
                </c:pt>
                <c:pt idx="127">
                  <c:v>2020/11/18</c:v>
                </c:pt>
                <c:pt idx="128">
                  <c:v>2020/11/19</c:v>
                </c:pt>
                <c:pt idx="129">
                  <c:v>2020/11/20</c:v>
                </c:pt>
                <c:pt idx="130">
                  <c:v>2020/11/23</c:v>
                </c:pt>
                <c:pt idx="131">
                  <c:v>2020/11/24</c:v>
                </c:pt>
                <c:pt idx="132">
                  <c:v>2020/11/25</c:v>
                </c:pt>
                <c:pt idx="133">
                  <c:v>2020/11/26</c:v>
                </c:pt>
                <c:pt idx="134">
                  <c:v>2020/11/27</c:v>
                </c:pt>
                <c:pt idx="135">
                  <c:v>2020/11/30</c:v>
                </c:pt>
                <c:pt idx="136" c:formatCode="yyyy/m/d">
                  <c:v>2020/12/1</c:v>
                </c:pt>
                <c:pt idx="137" c:formatCode="yyyy/m/d">
                  <c:v>2020/12/2</c:v>
                </c:pt>
                <c:pt idx="138" c:formatCode="yyyy/m/d">
                  <c:v>2020/12/3</c:v>
                </c:pt>
                <c:pt idx="139" c:formatCode="yyyy/m/d">
                  <c:v>2020/12/4</c:v>
                </c:pt>
                <c:pt idx="140" c:formatCode="yyyy/m/d">
                  <c:v>2020/12/7</c:v>
                </c:pt>
                <c:pt idx="141" c:formatCode="yyyy/m/d">
                  <c:v>2020/12/8</c:v>
                </c:pt>
                <c:pt idx="142" c:formatCode="yyyy/m/d">
                  <c:v>2020/12/9</c:v>
                </c:pt>
                <c:pt idx="143" c:formatCode="yyyy/m/d">
                  <c:v>2020/12/10</c:v>
                </c:pt>
                <c:pt idx="144" c:formatCode="yyyy/m/d">
                  <c:v>2020/12/11</c:v>
                </c:pt>
                <c:pt idx="145">
                  <c:v>2020/12/14</c:v>
                </c:pt>
                <c:pt idx="146">
                  <c:v>2020/12/15</c:v>
                </c:pt>
                <c:pt idx="147">
                  <c:v>2020/12/16</c:v>
                </c:pt>
                <c:pt idx="148">
                  <c:v>2020/12/17</c:v>
                </c:pt>
                <c:pt idx="149">
                  <c:v>2020/12/18</c:v>
                </c:pt>
                <c:pt idx="150">
                  <c:v>2020/12/21</c:v>
                </c:pt>
                <c:pt idx="151">
                  <c:v>2020/12/22</c:v>
                </c:pt>
                <c:pt idx="152">
                  <c:v>2020/12/23</c:v>
                </c:pt>
                <c:pt idx="153">
                  <c:v>2020/12/24</c:v>
                </c:pt>
                <c:pt idx="154">
                  <c:v>2020/12/25</c:v>
                </c:pt>
                <c:pt idx="155">
                  <c:v>2020/12/28</c:v>
                </c:pt>
                <c:pt idx="156">
                  <c:v>2020/12/29</c:v>
                </c:pt>
                <c:pt idx="157">
                  <c:v>2020/12/30</c:v>
                </c:pt>
                <c:pt idx="158">
                  <c:v>2020/12/31</c:v>
                </c:pt>
                <c:pt idx="159" c:formatCode="yyyy/m/d">
                  <c:v>2021/1/4</c:v>
                </c:pt>
                <c:pt idx="160" c:formatCode="yyyy/m/d">
                  <c:v>2021/1/5</c:v>
                </c:pt>
                <c:pt idx="161" c:formatCode="yyyy/m/d">
                  <c:v>2021/1/6</c:v>
                </c:pt>
                <c:pt idx="162" c:formatCode="yyyy/m/d">
                  <c:v>2021/1/7</c:v>
                </c:pt>
                <c:pt idx="163" c:formatCode="yyyy/m/d">
                  <c:v>2021/1/8</c:v>
                </c:pt>
                <c:pt idx="164" c:formatCode="yyyy/m/d">
                  <c:v>2021/1/11</c:v>
                </c:pt>
                <c:pt idx="165" c:formatCode="yyyy/m/d">
                  <c:v>2021/1/12</c:v>
                </c:pt>
                <c:pt idx="166" c:formatCode="yyyy/m/d">
                  <c:v>2021/1/13</c:v>
                </c:pt>
                <c:pt idx="167" c:formatCode="yyyy/m/d">
                  <c:v>2021/1/14</c:v>
                </c:pt>
                <c:pt idx="168" c:formatCode="yyyy/m/d">
                  <c:v>2021/1/15</c:v>
                </c:pt>
                <c:pt idx="169" c:formatCode="yyyy/m/d">
                  <c:v>2021/1/18</c:v>
                </c:pt>
                <c:pt idx="170" c:formatCode="yyyy/m/d">
                  <c:v>2021/1/19</c:v>
                </c:pt>
                <c:pt idx="171" c:formatCode="yyyy/m/d">
                  <c:v>2021/1/20</c:v>
                </c:pt>
                <c:pt idx="172" c:formatCode="yyyy/m/d">
                  <c:v>2021/1/21</c:v>
                </c:pt>
                <c:pt idx="173" c:formatCode="yyyy/m/d">
                  <c:v>2021/1/22</c:v>
                </c:pt>
                <c:pt idx="174" c:formatCode="yyyy/m/d">
                  <c:v>2021/1/25</c:v>
                </c:pt>
                <c:pt idx="175" c:formatCode="yyyy/m/d">
                  <c:v>2021/1/26</c:v>
                </c:pt>
                <c:pt idx="176" c:formatCode="yyyy/m/d">
                  <c:v>2021/1/27</c:v>
                </c:pt>
                <c:pt idx="177" c:formatCode="yyyy/m/d">
                  <c:v>2021/1/28</c:v>
                </c:pt>
                <c:pt idx="178" c:formatCode="yyyy/m/d">
                  <c:v>2021/1/29</c:v>
                </c:pt>
                <c:pt idx="179" c:formatCode="yyyy/m/d">
                  <c:v>2021/2/1</c:v>
                </c:pt>
                <c:pt idx="180" c:formatCode="yyyy/m/d">
                  <c:v>2021/2/2</c:v>
                </c:pt>
                <c:pt idx="181" c:formatCode="yyyy/m/d">
                  <c:v>2021/2/3</c:v>
                </c:pt>
                <c:pt idx="182" c:formatCode="yyyy/m/d">
                  <c:v>2021/2/4</c:v>
                </c:pt>
                <c:pt idx="183" c:formatCode="yyyy/m/d">
                  <c:v>2021/2/5</c:v>
                </c:pt>
                <c:pt idx="184" c:formatCode="yyyy/m/d">
                  <c:v>2021/2/7</c:v>
                </c:pt>
                <c:pt idx="185" c:formatCode="yyyy/m/d">
                  <c:v>2021/2/8</c:v>
                </c:pt>
                <c:pt idx="186" c:formatCode="yyyy/m/d">
                  <c:v>2021/2/9</c:v>
                </c:pt>
                <c:pt idx="187" c:formatCode="yyyy/m/d">
                  <c:v>2021/2/10</c:v>
                </c:pt>
                <c:pt idx="188" c:formatCode="yyyy/m/d">
                  <c:v>2021/2/18</c:v>
                </c:pt>
                <c:pt idx="189" c:formatCode="yyyy/m/d">
                  <c:v>2021/2/19</c:v>
                </c:pt>
                <c:pt idx="190" c:formatCode="yyyy/m/d">
                  <c:v>2021/2/20</c:v>
                </c:pt>
                <c:pt idx="191" c:formatCode="yyyy/m/d">
                  <c:v>2021/2/22</c:v>
                </c:pt>
                <c:pt idx="192" c:formatCode="yyyy/m/d">
                  <c:v>2021/2/23</c:v>
                </c:pt>
                <c:pt idx="193" c:formatCode="yyyy/m/d">
                  <c:v>2021/2/24</c:v>
                </c:pt>
                <c:pt idx="194" c:formatCode="yyyy/m/d">
                  <c:v>2021/2/25</c:v>
                </c:pt>
                <c:pt idx="195" c:formatCode="yyyy/m/d">
                  <c:v>2021/2/26</c:v>
                </c:pt>
                <c:pt idx="196" c:formatCode="yyyy/m/d">
                  <c:v>2021/3/1</c:v>
                </c:pt>
                <c:pt idx="197" c:formatCode="yyyy/m/d">
                  <c:v>2021/3/2</c:v>
                </c:pt>
                <c:pt idx="198" c:formatCode="yyyy/m/d">
                  <c:v>2021/3/3</c:v>
                </c:pt>
                <c:pt idx="199" c:formatCode="yyyy/m/d">
                  <c:v>2021/3/4</c:v>
                </c:pt>
                <c:pt idx="200" c:formatCode="yyyy/m/d">
                  <c:v>2021/3/5</c:v>
                </c:pt>
                <c:pt idx="201" c:formatCode="yyyy/m/d">
                  <c:v>2021/3/8</c:v>
                </c:pt>
                <c:pt idx="202" c:formatCode="yyyy/m/d">
                  <c:v>2021/3/9</c:v>
                </c:pt>
                <c:pt idx="203" c:formatCode="yyyy/m/d">
                  <c:v>2021/3/10</c:v>
                </c:pt>
                <c:pt idx="204" c:formatCode="yyyy/m/d">
                  <c:v>2021/3/11</c:v>
                </c:pt>
                <c:pt idx="205" c:formatCode="yyyy/m/d">
                  <c:v>2021/3/12</c:v>
                </c:pt>
                <c:pt idx="206" c:formatCode="yyyy/m/d">
                  <c:v>2021/3/15</c:v>
                </c:pt>
                <c:pt idx="207" c:formatCode="yyyy/m/d">
                  <c:v>2021/3/16</c:v>
                </c:pt>
                <c:pt idx="208" c:formatCode="yyyy/m/d">
                  <c:v>2021/3/17</c:v>
                </c:pt>
                <c:pt idx="209" c:formatCode="yyyy/m/d">
                  <c:v>2021/3/18</c:v>
                </c:pt>
                <c:pt idx="210" c:formatCode="yyyy/m/d">
                  <c:v>2021/3/19</c:v>
                </c:pt>
                <c:pt idx="211" c:formatCode="yyyy/m/d">
                  <c:v>2021/3/22</c:v>
                </c:pt>
                <c:pt idx="212" c:formatCode="yyyy/m/d">
                  <c:v>2021/3/23</c:v>
                </c:pt>
                <c:pt idx="213" c:formatCode="yyyy/m/d">
                  <c:v>2021/3/24</c:v>
                </c:pt>
                <c:pt idx="214" c:formatCode="yyyy/m/d">
                  <c:v>2021/3/25</c:v>
                </c:pt>
                <c:pt idx="215" c:formatCode="yyyy/m/d">
                  <c:v>2021/3/26</c:v>
                </c:pt>
                <c:pt idx="216" c:formatCode="yyyy/m/d">
                  <c:v>2021/3/29</c:v>
                </c:pt>
                <c:pt idx="217" c:formatCode="yyyy/m/d">
                  <c:v>2021/3/30</c:v>
                </c:pt>
                <c:pt idx="218" c:formatCode="yyyy/m/d">
                  <c:v>2021/3/31</c:v>
                </c:pt>
                <c:pt idx="219" c:formatCode="yyyy/m/d">
                  <c:v>2021/4/1</c:v>
                </c:pt>
                <c:pt idx="220" c:formatCode="yyyy/m/d">
                  <c:v>2021/4/2</c:v>
                </c:pt>
                <c:pt idx="221" c:formatCode="yyyy/m/d">
                  <c:v>2021/4/6</c:v>
                </c:pt>
                <c:pt idx="222" c:formatCode="yyyy/m/d">
                  <c:v>2021/4/7</c:v>
                </c:pt>
                <c:pt idx="223" c:formatCode="yyyy/m/d">
                  <c:v>2021/4/8</c:v>
                </c:pt>
                <c:pt idx="224" c:formatCode="yyyy/m/d">
                  <c:v>2021/4/9</c:v>
                </c:pt>
                <c:pt idx="225" c:formatCode="yyyy/m/d">
                  <c:v>2021/4/12</c:v>
                </c:pt>
                <c:pt idx="226" c:formatCode="yyyy/m/d">
                  <c:v>2021/4/13</c:v>
                </c:pt>
                <c:pt idx="227" c:formatCode="yyyy/m/d">
                  <c:v>2021/4/14</c:v>
                </c:pt>
                <c:pt idx="228" c:formatCode="yyyy/m/d">
                  <c:v>2021/4/15</c:v>
                </c:pt>
                <c:pt idx="229" c:formatCode="yyyy/m/d">
                  <c:v>2021/4/16</c:v>
                </c:pt>
                <c:pt idx="230" c:formatCode="yyyy/m/d">
                  <c:v>2021/4/19</c:v>
                </c:pt>
                <c:pt idx="231" c:formatCode="yyyy/m/d">
                  <c:v>2021/4/20</c:v>
                </c:pt>
                <c:pt idx="232" c:formatCode="yyyy/m/d">
                  <c:v>2021/4/21</c:v>
                </c:pt>
                <c:pt idx="233" c:formatCode="yyyy/m/d">
                  <c:v>2021/4/22</c:v>
                </c:pt>
                <c:pt idx="234" c:formatCode="yyyy/m/d">
                  <c:v>2021/4/23</c:v>
                </c:pt>
                <c:pt idx="235" c:formatCode="yyyy/m/d">
                  <c:v>2021/4/25</c:v>
                </c:pt>
                <c:pt idx="236" c:formatCode="yyyy/m/d">
                  <c:v>2021/4/26</c:v>
                </c:pt>
                <c:pt idx="237" c:formatCode="yyyy/m/d">
                  <c:v>2021/4/27</c:v>
                </c:pt>
                <c:pt idx="238" c:formatCode="yyyy/m/d">
                  <c:v>2021/4/28</c:v>
                </c:pt>
                <c:pt idx="239" c:formatCode="yyyy/m/d">
                  <c:v>2021/4/29</c:v>
                </c:pt>
                <c:pt idx="240" c:formatCode="yyyy/m/d">
                  <c:v>2021/4/30</c:v>
                </c:pt>
                <c:pt idx="241" c:formatCode="yyyy/m/d">
                  <c:v>2021/5/6</c:v>
                </c:pt>
                <c:pt idx="242" c:formatCode="yyyy/m/d">
                  <c:v>2021/5/7</c:v>
                </c:pt>
                <c:pt idx="243" c:formatCode="yyyy/m/d">
                  <c:v>2021/5/8</c:v>
                </c:pt>
                <c:pt idx="244" c:formatCode="yyyy/m/d">
                  <c:v>2021/5/10</c:v>
                </c:pt>
                <c:pt idx="245" c:formatCode="yyyy/m/d">
                  <c:v>2021/5/11</c:v>
                </c:pt>
                <c:pt idx="246" c:formatCode="yyyy/m/d">
                  <c:v>2021/5/12</c:v>
                </c:pt>
                <c:pt idx="247" c:formatCode="yyyy/m/d">
                  <c:v>2021/5/13</c:v>
                </c:pt>
                <c:pt idx="248" c:formatCode="yyyy/m/d">
                  <c:v>2021/5/14</c:v>
                </c:pt>
                <c:pt idx="249" c:formatCode="yyyy/m/d">
                  <c:v>2021/5/17</c:v>
                </c:pt>
                <c:pt idx="250" c:formatCode="yyyy/m/d">
                  <c:v>2021/5/18</c:v>
                </c:pt>
                <c:pt idx="251" c:formatCode="yyyy/m/d">
                  <c:v>2021/5/19</c:v>
                </c:pt>
                <c:pt idx="252" c:formatCode="yyyy/m/d">
                  <c:v>2021/5/20</c:v>
                </c:pt>
                <c:pt idx="253" c:formatCode="yyyy/m/d">
                  <c:v>2021/5/21</c:v>
                </c:pt>
                <c:pt idx="254" c:formatCode="yyyy/m/d">
                  <c:v>2021/5/24</c:v>
                </c:pt>
                <c:pt idx="255" c:formatCode="yyyy/m/d">
                  <c:v>2021/5/25</c:v>
                </c:pt>
                <c:pt idx="256" c:formatCode="yyyy/m/d">
                  <c:v>2021/5/26</c:v>
                </c:pt>
                <c:pt idx="257" c:formatCode="yyyy/m/d">
                  <c:v>2021/5/27</c:v>
                </c:pt>
                <c:pt idx="258" c:formatCode="yyyy/m/d">
                  <c:v>2021/5/28</c:v>
                </c:pt>
                <c:pt idx="259" c:formatCode="yyyy/m/d">
                  <c:v>2021/5/31</c:v>
                </c:pt>
                <c:pt idx="260" c:formatCode="yyyy/m/d">
                  <c:v>2021/6/1</c:v>
                </c:pt>
                <c:pt idx="261" c:formatCode="yyyy/m/d">
                  <c:v>2021/6/2</c:v>
                </c:pt>
                <c:pt idx="262" c:formatCode="yyyy/m/d">
                  <c:v>2021/6/3</c:v>
                </c:pt>
                <c:pt idx="263" c:formatCode="yyyy/m/d">
                  <c:v>2021/6/4</c:v>
                </c:pt>
                <c:pt idx="264" c:formatCode="yyyy/m/d">
                  <c:v>2021/6/7</c:v>
                </c:pt>
                <c:pt idx="265" c:formatCode="yyyy/m/d">
                  <c:v>2021/6/8</c:v>
                </c:pt>
                <c:pt idx="266" c:formatCode="yyyy/m/d">
                  <c:v>2021/6/9</c:v>
                </c:pt>
                <c:pt idx="267" c:formatCode="yyyy/m/d">
                  <c:v>2021/6/10</c:v>
                </c:pt>
                <c:pt idx="268" c:formatCode="yyyy/m/d">
                  <c:v>2021/6/11</c:v>
                </c:pt>
                <c:pt idx="269" c:formatCode="yyyy/m/d">
                  <c:v>2021/6/15</c:v>
                </c:pt>
                <c:pt idx="270" c:formatCode="yyyy/m/d">
                  <c:v>2021/6/16</c:v>
                </c:pt>
                <c:pt idx="271" c:formatCode="yyyy/m/d">
                  <c:v>2021/6/17</c:v>
                </c:pt>
                <c:pt idx="272" c:formatCode="yyyy/m/d">
                  <c:v>2021/6/18</c:v>
                </c:pt>
                <c:pt idx="273" c:formatCode="yyyy/m/d">
                  <c:v>2021/6/21</c:v>
                </c:pt>
                <c:pt idx="274" c:formatCode="yyyy/m/d">
                  <c:v>2021/6/22</c:v>
                </c:pt>
                <c:pt idx="275" c:formatCode="yyyy/m/d">
                  <c:v>2021/6/23</c:v>
                </c:pt>
                <c:pt idx="276" c:formatCode="yyyy/m/d">
                  <c:v>2021/6/24</c:v>
                </c:pt>
                <c:pt idx="277" c:formatCode="yyyy/m/d">
                  <c:v>2021/6/25</c:v>
                </c:pt>
                <c:pt idx="278" c:formatCode="yyyy/m/d">
                  <c:v>2021/6/28</c:v>
                </c:pt>
                <c:pt idx="279" c:formatCode="yyyy/m/d">
                  <c:v>2021/6/29</c:v>
                </c:pt>
                <c:pt idx="280" c:formatCode="yyyy/m/d">
                  <c:v>2021/6/30</c:v>
                </c:pt>
                <c:pt idx="281" c:formatCode="yyyy/m/d">
                  <c:v>2021/7/1</c:v>
                </c:pt>
                <c:pt idx="282" c:formatCode="yyyy/m/d">
                  <c:v>2021/7/2</c:v>
                </c:pt>
                <c:pt idx="283" c:formatCode="yyyy/m/d">
                  <c:v>2021/7/5</c:v>
                </c:pt>
                <c:pt idx="284" c:formatCode="yyyy/m/d">
                  <c:v>2021/7/6</c:v>
                </c:pt>
                <c:pt idx="285" c:formatCode="yyyy/m/d">
                  <c:v>2021/7/7</c:v>
                </c:pt>
                <c:pt idx="286" c:formatCode="yyyy/m/d">
                  <c:v>2021/7/8</c:v>
                </c:pt>
                <c:pt idx="287" c:formatCode="yyyy/m/d">
                  <c:v>2021/7/9</c:v>
                </c:pt>
                <c:pt idx="288" c:formatCode="yyyy/m/d">
                  <c:v>2021/7/12</c:v>
                </c:pt>
                <c:pt idx="289" c:formatCode="yyyy/m/d">
                  <c:v>2021/7/13</c:v>
                </c:pt>
                <c:pt idx="290" c:formatCode="yyyy/m/d">
                  <c:v>2021/7/14</c:v>
                </c:pt>
                <c:pt idx="291" c:formatCode="yyyy/m/d">
                  <c:v>2021/7/15</c:v>
                </c:pt>
                <c:pt idx="292" c:formatCode="yyyy/m/d">
                  <c:v>2021/7/16</c:v>
                </c:pt>
                <c:pt idx="293" c:formatCode="yyyy/m/d">
                  <c:v>2021/7/19</c:v>
                </c:pt>
                <c:pt idx="294" c:formatCode="yyyy/m/d">
                  <c:v>2021/7/20</c:v>
                </c:pt>
                <c:pt idx="295" c:formatCode="yyyy/m/d">
                  <c:v>2021/7/21</c:v>
                </c:pt>
                <c:pt idx="296" c:formatCode="yyyy/m/d">
                  <c:v>2021/7/22</c:v>
                </c:pt>
                <c:pt idx="297" c:formatCode="yyyy/m/d">
                  <c:v>2021/7/23</c:v>
                </c:pt>
                <c:pt idx="298" c:formatCode="yyyy/m/d">
                  <c:v>2021/7/26</c:v>
                </c:pt>
                <c:pt idx="299" c:formatCode="yyyy/m/d">
                  <c:v>2021/7/27</c:v>
                </c:pt>
                <c:pt idx="300" c:formatCode="yyyy/m/d">
                  <c:v>2021/7/28</c:v>
                </c:pt>
                <c:pt idx="301" c:formatCode="yyyy/m/d">
                  <c:v>2021/7/29</c:v>
                </c:pt>
                <c:pt idx="302" c:formatCode="yyyy/m/d">
                  <c:v>2021/7/30</c:v>
                </c:pt>
                <c:pt idx="303" c:formatCode="yyyy/m/d">
                  <c:v>2021/8/2</c:v>
                </c:pt>
                <c:pt idx="304" c:formatCode="yyyy/m/d">
                  <c:v>2021/8/3</c:v>
                </c:pt>
                <c:pt idx="305" c:formatCode="yyyy/m/d">
                  <c:v>2021/8/4</c:v>
                </c:pt>
                <c:pt idx="306" c:formatCode="yyyy/m/d">
                  <c:v>2021/8/5</c:v>
                </c:pt>
                <c:pt idx="307" c:formatCode="yyyy/m/d">
                  <c:v>2021/8/6</c:v>
                </c:pt>
                <c:pt idx="308" c:formatCode="yyyy/m/d">
                  <c:v>2021/8/9</c:v>
                </c:pt>
                <c:pt idx="309" c:formatCode="yyyy/m/d">
                  <c:v>2021/8/10</c:v>
                </c:pt>
                <c:pt idx="310" c:formatCode="yyyy/m/d">
                  <c:v>2021/8/11</c:v>
                </c:pt>
                <c:pt idx="311" c:formatCode="yyyy/m/d">
                  <c:v>2021/8/12</c:v>
                </c:pt>
                <c:pt idx="312" c:formatCode="yyyy/m/d">
                  <c:v>2021/8/13</c:v>
                </c:pt>
                <c:pt idx="313" c:formatCode="yyyy/m/d">
                  <c:v>2021/8/16</c:v>
                </c:pt>
                <c:pt idx="314" c:formatCode="yyyy/m/d">
                  <c:v>2021/8/17</c:v>
                </c:pt>
                <c:pt idx="315" c:formatCode="yyyy/m/d">
                  <c:v>2021/8/18</c:v>
                </c:pt>
                <c:pt idx="316" c:formatCode="yyyy/m/d">
                  <c:v>2021/8/19</c:v>
                </c:pt>
                <c:pt idx="317" c:formatCode="yyyy/m/d">
                  <c:v>2021/8/20</c:v>
                </c:pt>
                <c:pt idx="318" c:formatCode="yyyy/m/d">
                  <c:v>2021/8/23</c:v>
                </c:pt>
                <c:pt idx="319" c:formatCode="yyyy/m/d">
                  <c:v>2021/8/24</c:v>
                </c:pt>
                <c:pt idx="320" c:formatCode="yyyy/m/d">
                  <c:v>2021/8/25</c:v>
                </c:pt>
                <c:pt idx="321" c:formatCode="yyyy/m/d">
                  <c:v>2021/8/26</c:v>
                </c:pt>
                <c:pt idx="322" c:formatCode="yyyy/m/d">
                  <c:v>2021/8/27</c:v>
                </c:pt>
                <c:pt idx="323" c:formatCode="yyyy/m/d">
                  <c:v>2021/9/3</c:v>
                </c:pt>
                <c:pt idx="324" c:formatCode="yyyy/m/d">
                  <c:v>2021/9/4</c:v>
                </c:pt>
                <c:pt idx="325" c:formatCode="yyyy/m/d">
                  <c:v>2021/9/5</c:v>
                </c:pt>
                <c:pt idx="326" c:formatCode="yyyy/m/d">
                  <c:v>2021/9/6</c:v>
                </c:pt>
                <c:pt idx="327" c:formatCode="yyyy/m/d">
                  <c:v>2021/9/7</c:v>
                </c:pt>
                <c:pt idx="328" c:formatCode="yyyy/m/d">
                  <c:v>2021/9/8</c:v>
                </c:pt>
                <c:pt idx="329" c:formatCode="yyyy/m/d">
                  <c:v>2021/9/9</c:v>
                </c:pt>
                <c:pt idx="330" c:formatCode="yyyy/m/d">
                  <c:v>2021/9/10</c:v>
                </c:pt>
                <c:pt idx="331" c:formatCode="yyyy/m/d">
                  <c:v>2021/9/11</c:v>
                </c:pt>
                <c:pt idx="332" c:formatCode="yyyy/m/d">
                  <c:v>2021/9/12</c:v>
                </c:pt>
                <c:pt idx="333" c:formatCode="yyyy/m/d">
                  <c:v>2021/9/13</c:v>
                </c:pt>
                <c:pt idx="334" c:formatCode="yyyy/m/d">
                  <c:v>2021/9/14</c:v>
                </c:pt>
                <c:pt idx="335" c:formatCode="yyyy/m/d">
                  <c:v>2021/9/15</c:v>
                </c:pt>
                <c:pt idx="336" c:formatCode="yyyy/m/d">
                  <c:v>2021/9/16</c:v>
                </c:pt>
                <c:pt idx="337" c:formatCode="yyyy/m/d">
                  <c:v>2021/9/17</c:v>
                </c:pt>
                <c:pt idx="338" c:formatCode="yyyy/m/d">
                  <c:v>2021/9/18</c:v>
                </c:pt>
                <c:pt idx="339" c:formatCode="yyyy/m/d">
                  <c:v>2021/9/19</c:v>
                </c:pt>
                <c:pt idx="340" c:formatCode="yyyy/m/d">
                  <c:v>2021/9/20</c:v>
                </c:pt>
                <c:pt idx="341" c:formatCode="yyyy/m/d">
                  <c:v>2021/9/21</c:v>
                </c:pt>
                <c:pt idx="342" c:formatCode="yyyy/m/d">
                  <c:v>2021/9/22</c:v>
                </c:pt>
                <c:pt idx="343" c:formatCode="yyyy/m/d">
                  <c:v>2021/9/23</c:v>
                </c:pt>
                <c:pt idx="344" c:formatCode="yyyy/m/d">
                  <c:v>2021/9/24</c:v>
                </c:pt>
                <c:pt idx="345" c:formatCode="yyyy/m/d">
                  <c:v>2021/9/25</c:v>
                </c:pt>
                <c:pt idx="346" c:formatCode="yyyy/m/d">
                  <c:v>2021/9/26</c:v>
                </c:pt>
                <c:pt idx="347" c:formatCode="yyyy/m/d">
                  <c:v>2021/9/27</c:v>
                </c:pt>
                <c:pt idx="348" c:formatCode="yyyy/m/d">
                  <c:v>2021/9/28</c:v>
                </c:pt>
                <c:pt idx="349" c:formatCode="yyyy/m/d">
                  <c:v>2021/9/29</c:v>
                </c:pt>
                <c:pt idx="350" c:formatCode="yyyy/m/d">
                  <c:v>2021/9/30</c:v>
                </c:pt>
                <c:pt idx="351" c:formatCode="yyyy/m/d">
                  <c:v>2021/10/1</c:v>
                </c:pt>
                <c:pt idx="352" c:formatCode="yyyy/m/d">
                  <c:v>2021/10/14</c:v>
                </c:pt>
                <c:pt idx="353" c:formatCode="yyyy/m/d">
                  <c:v>2021/10/21</c:v>
                </c:pt>
                <c:pt idx="354" c:formatCode="yyyy/m/d">
                  <c:v>2021/10/22</c:v>
                </c:pt>
                <c:pt idx="355" c:formatCode="yyyy/m/d">
                  <c:v>2021/10/28</c:v>
                </c:pt>
                <c:pt idx="356" c:formatCode="yyyy/m/d">
                  <c:v>2021/10/29</c:v>
                </c:pt>
                <c:pt idx="357" c:formatCode="yyyy/m/d">
                  <c:v>2021/11/4</c:v>
                </c:pt>
                <c:pt idx="358" c:formatCode="yyyy/m/d">
                  <c:v>2021/11/5</c:v>
                </c:pt>
                <c:pt idx="359" c:formatCode="yyyy/m/d">
                  <c:v>2021/11/11</c:v>
                </c:pt>
                <c:pt idx="360" c:formatCode="yyyy/m/d">
                  <c:v>2021/11/12</c:v>
                </c:pt>
                <c:pt idx="361" c:formatCode="yyyy/m/d">
                  <c:v>2021/11/18</c:v>
                </c:pt>
                <c:pt idx="362" c:formatCode="yyyy/m/d">
                  <c:v>2021/11/19</c:v>
                </c:pt>
                <c:pt idx="363" c:formatCode="yyyy/m/d">
                  <c:v>2021/11/26</c:v>
                </c:pt>
                <c:pt idx="364" c:formatCode="yyyy/m/d">
                  <c:v>2021/12/2</c:v>
                </c:pt>
                <c:pt idx="365" c:formatCode="yyyy/m/d">
                  <c:v>2021/12/9</c:v>
                </c:pt>
                <c:pt idx="366" c:formatCode="yyyy/m/d">
                  <c:v>2021/12/10</c:v>
                </c:pt>
                <c:pt idx="367" c:formatCode="yyyy/m/d">
                  <c:v>2021/12/16</c:v>
                </c:pt>
                <c:pt idx="368" c:formatCode="yyyy/m/d">
                  <c:v>2021/12/17</c:v>
                </c:pt>
                <c:pt idx="369" c:formatCode="yyyy/m/d">
                  <c:v>2021/12/23</c:v>
                </c:pt>
                <c:pt idx="370" c:formatCode="yyyy/m/d">
                  <c:v>2021/12/24</c:v>
                </c:pt>
                <c:pt idx="371" c:formatCode="yyyy/m/d">
                  <c:v>2021/12/30</c:v>
                </c:pt>
                <c:pt idx="372" c:formatCode="yyyy/m/d">
                  <c:v>2021/12/31</c:v>
                </c:pt>
                <c:pt idx="373" c:formatCode="yyyy/m/d">
                  <c:v>2022/1/6</c:v>
                </c:pt>
                <c:pt idx="374" c:formatCode="yyyy/m/d">
                  <c:v>2022/1/12</c:v>
                </c:pt>
                <c:pt idx="375" c:formatCode="yyyy/m/d">
                  <c:v>2022/1/18</c:v>
                </c:pt>
                <c:pt idx="376" c:formatCode="yyyy/m/d">
                  <c:v>2022/1/24</c:v>
                </c:pt>
                <c:pt idx="377" c:formatCode="yyyy/m/d">
                  <c:v>2022/1/30</c:v>
                </c:pt>
                <c:pt idx="378" c:formatCode="yyyy/m/d">
                  <c:v>2022/2/7</c:v>
                </c:pt>
                <c:pt idx="379" c:formatCode="yyyy/m/d">
                  <c:v>2022/2/10</c:v>
                </c:pt>
                <c:pt idx="380" c:formatCode="yyyy/m/d">
                  <c:v>2022/2/14</c:v>
                </c:pt>
                <c:pt idx="381" c:formatCode="yyyy/m/d">
                  <c:v>2022/2/15</c:v>
                </c:pt>
                <c:pt idx="382" c:formatCode="yyyy/m/d">
                  <c:v>2022/2/18</c:v>
                </c:pt>
                <c:pt idx="383" c:formatCode="yyyy/m/d">
                  <c:v>2022/2/21</c:v>
                </c:pt>
                <c:pt idx="384" c:formatCode="yyyy/m/d">
                  <c:v>2022/3/1</c:v>
                </c:pt>
                <c:pt idx="385" c:formatCode="yyyy/m/d">
                  <c:v>2022/3/4</c:v>
                </c:pt>
                <c:pt idx="386" c:formatCode="yyyy/m/d">
                  <c:v>2022/3/10</c:v>
                </c:pt>
                <c:pt idx="387" c:formatCode="yyyy/m/d">
                  <c:v>2022/3/14</c:v>
                </c:pt>
                <c:pt idx="388" c:formatCode="yyyy/m/d">
                  <c:v>2022/3/18</c:v>
                </c:pt>
                <c:pt idx="389" c:formatCode="yyyy/m/d">
                  <c:v>2022/3/22</c:v>
                </c:pt>
                <c:pt idx="390" c:formatCode="yyyy/m/d">
                  <c:v>2022/3/26</c:v>
                </c:pt>
                <c:pt idx="391" c:formatCode="yyyy/m/d">
                  <c:v>2022/3/30</c:v>
                </c:pt>
                <c:pt idx="392" c:formatCode="yyyy/m/d">
                  <c:v>2022/4/3</c:v>
                </c:pt>
                <c:pt idx="393" c:formatCode="yyyy/m/d">
                  <c:v>2022/4/8</c:v>
                </c:pt>
                <c:pt idx="394" c:formatCode="yyyy/m/d">
                  <c:v>2022/4/12</c:v>
                </c:pt>
                <c:pt idx="395" c:formatCode="yyyy/m/d">
                  <c:v>2022/4/15</c:v>
                </c:pt>
                <c:pt idx="396" c:formatCode="yyyy/m/d">
                  <c:v>2022/4/18</c:v>
                </c:pt>
                <c:pt idx="397" c:formatCode="yyyy/m/d">
                  <c:v>2022/4/22</c:v>
                </c:pt>
                <c:pt idx="398" c:formatCode="yyyy/m/d">
                  <c:v>2022/4/26</c:v>
                </c:pt>
                <c:pt idx="399" c:formatCode="yyyy/m/d">
                  <c:v>2022/4/29</c:v>
                </c:pt>
                <c:pt idx="400" c:formatCode="yyyy/m/d">
                  <c:v>2022/5/5</c:v>
                </c:pt>
                <c:pt idx="401" c:formatCode="yyyy/m/d">
                  <c:v>2022/5/16</c:v>
                </c:pt>
                <c:pt idx="402" c:formatCode="yyyy/m/d">
                  <c:v>2022/5/25</c:v>
                </c:pt>
                <c:pt idx="403" c:formatCode="yyyy/m/d">
                  <c:v>2022/6/2</c:v>
                </c:pt>
                <c:pt idx="404" c:formatCode="yyyy/m/d">
                  <c:v>2022/6/6</c:v>
                </c:pt>
                <c:pt idx="405" c:formatCode="yyyy/m/d">
                  <c:v>2022/6/10</c:v>
                </c:pt>
                <c:pt idx="406" c:formatCode="yyyy/m/d">
                  <c:v>2022/6/14</c:v>
                </c:pt>
                <c:pt idx="407" c:formatCode="yyyy/m/d">
                  <c:v>2022/6/17</c:v>
                </c:pt>
                <c:pt idx="408" c:formatCode="yyyy/m/d">
                  <c:v>2022/6/20</c:v>
                </c:pt>
                <c:pt idx="409" c:formatCode="yyyy/m/d">
                  <c:v>2022/6/21</c:v>
                </c:pt>
                <c:pt idx="410" c:formatCode="yyyy/m/d">
                  <c:v>2022/6/22</c:v>
                </c:pt>
                <c:pt idx="411" c:formatCode="yyyy/m/d">
                  <c:v>2022/6/23</c:v>
                </c:pt>
                <c:pt idx="412" c:formatCode="yyyy/m/d">
                  <c:v>2022/6/24</c:v>
                </c:pt>
                <c:pt idx="413" c:formatCode="yyyy/m/d">
                  <c:v>2022/6/27</c:v>
                </c:pt>
                <c:pt idx="414" c:formatCode="yyyy/m/d">
                  <c:v>2022/6/28</c:v>
                </c:pt>
                <c:pt idx="415" c:formatCode="yyyy/m/d">
                  <c:v>2022/6/29</c:v>
                </c:pt>
                <c:pt idx="416" c:formatCode="yyyy/m/d">
                  <c:v>2022/6/30</c:v>
                </c:pt>
                <c:pt idx="417" c:formatCode="yyyy/m/d">
                  <c:v>2022/7/1</c:v>
                </c:pt>
                <c:pt idx="418" c:formatCode="yyyy/m/d">
                  <c:v>2022/7/2</c:v>
                </c:pt>
                <c:pt idx="419" c:formatCode="yyyy/m/d">
                  <c:v>2022/7/3</c:v>
                </c:pt>
                <c:pt idx="420" c:formatCode="yyyy/m/d">
                  <c:v>2022/7/4</c:v>
                </c:pt>
                <c:pt idx="421" c:formatCode="yyyy/m/d">
                  <c:v>2022/7/5</c:v>
                </c:pt>
                <c:pt idx="422" c:formatCode="yyyy/m/d">
                  <c:v>2022/7/6</c:v>
                </c:pt>
                <c:pt idx="423" c:formatCode="yyyy/m/d">
                  <c:v>2022/7/7</c:v>
                </c:pt>
                <c:pt idx="424" c:formatCode="yyyy/m/d">
                  <c:v>2022/7/8</c:v>
                </c:pt>
                <c:pt idx="425" c:formatCode="yyyy/m/d">
                  <c:v>2022/7/11</c:v>
                </c:pt>
                <c:pt idx="426" c:formatCode="yyyy/m/d">
                  <c:v>2022/7/12</c:v>
                </c:pt>
                <c:pt idx="427" c:formatCode="yyyy/m/d">
                  <c:v>2022/7/13</c:v>
                </c:pt>
                <c:pt idx="428" c:formatCode="yyyy/m/d">
                  <c:v>2022/7/14</c:v>
                </c:pt>
                <c:pt idx="429" c:formatCode="yyyy/m/d">
                  <c:v>2022/7/15</c:v>
                </c:pt>
                <c:pt idx="430" c:formatCode="yyyy/m/d">
                  <c:v>2022/7/18</c:v>
                </c:pt>
                <c:pt idx="431" c:formatCode="yyyy/m/d">
                  <c:v>2022/7/19</c:v>
                </c:pt>
                <c:pt idx="432" c:formatCode="yyyy/m/d">
                  <c:v>2022/7/20</c:v>
                </c:pt>
                <c:pt idx="433" c:formatCode="yyyy/m/d">
                  <c:v>2022/7/21</c:v>
                </c:pt>
                <c:pt idx="434" c:formatCode="yyyy/m/d">
                  <c:v>2022/7/22</c:v>
                </c:pt>
                <c:pt idx="435" c:formatCode="yyyy/m/d">
                  <c:v>2022/7/25</c:v>
                </c:pt>
                <c:pt idx="436" c:formatCode="yyyy/m/d">
                  <c:v>2022/7/26</c:v>
                </c:pt>
                <c:pt idx="437" c:formatCode="yyyy/m/d">
                  <c:v>2022/7/27</c:v>
                </c:pt>
                <c:pt idx="438" c:formatCode="yyyy/m/d">
                  <c:v>2022/7/28</c:v>
                </c:pt>
                <c:pt idx="439" c:formatCode="yyyy/m/d">
                  <c:v>2022/7/29</c:v>
                </c:pt>
                <c:pt idx="440" c:formatCode="yyyy/m/d">
                  <c:v>2022/8/1</c:v>
                </c:pt>
                <c:pt idx="441" c:formatCode="yyyy/m/d">
                  <c:v>2022/8/2</c:v>
                </c:pt>
                <c:pt idx="442" c:formatCode="yyyy/m/d">
                  <c:v>2022/8/3</c:v>
                </c:pt>
                <c:pt idx="443" c:formatCode="yyyy/m/d">
                  <c:v>2022/8/4</c:v>
                </c:pt>
                <c:pt idx="444" c:formatCode="yyyy/m/d">
                  <c:v>2022/8/5</c:v>
                </c:pt>
                <c:pt idx="445" c:formatCode="yyyy/m/d">
                  <c:v>2022/8/8</c:v>
                </c:pt>
                <c:pt idx="446" c:formatCode="yyyy/m/d">
                  <c:v>2022/8/9</c:v>
                </c:pt>
                <c:pt idx="447" c:formatCode="yyyy/m/d">
                  <c:v>2022/8/10</c:v>
                </c:pt>
                <c:pt idx="448" c:formatCode="yyyy/m/d">
                  <c:v>2022/8/11</c:v>
                </c:pt>
                <c:pt idx="449" c:formatCode="yyyy/m/d">
                  <c:v>2022/8/12</c:v>
                </c:pt>
                <c:pt idx="450" c:formatCode="yyyy/m/d">
                  <c:v>2022/8/15</c:v>
                </c:pt>
                <c:pt idx="451" c:formatCode="yyyy/m/d">
                  <c:v>2022/8/16</c:v>
                </c:pt>
                <c:pt idx="452" c:formatCode="yyyy/m/d">
                  <c:v>2022/8/17</c:v>
                </c:pt>
                <c:pt idx="453" c:formatCode="yyyy/m/d">
                  <c:v>2022/8/18</c:v>
                </c:pt>
                <c:pt idx="454" c:formatCode="yyyy/m/d">
                  <c:v>2022/8/19</c:v>
                </c:pt>
                <c:pt idx="455" c:formatCode="yyyy/m/d">
                  <c:v>2022/8/22</c:v>
                </c:pt>
                <c:pt idx="456" c:formatCode="yyyy/m/d">
                  <c:v>2022/8/23</c:v>
                </c:pt>
                <c:pt idx="457" c:formatCode="yyyy/m/d">
                  <c:v>2022/8/24</c:v>
                </c:pt>
                <c:pt idx="458" c:formatCode="yyyy/m/d">
                  <c:v>2022/8/25</c:v>
                </c:pt>
                <c:pt idx="459" c:formatCode="yyyy/m/d">
                  <c:v>2022/8/26</c:v>
                </c:pt>
                <c:pt idx="460" c:formatCode="yyyy/m/d">
                  <c:v>2022/8/29</c:v>
                </c:pt>
                <c:pt idx="461" c:formatCode="yyyy/m/d">
                  <c:v>2022/8/30</c:v>
                </c:pt>
                <c:pt idx="462" c:formatCode="yyyy/m/d">
                  <c:v>2022/8/31</c:v>
                </c:pt>
                <c:pt idx="463" c:formatCode="yyyy/m/d">
                  <c:v>2022/9/1</c:v>
                </c:pt>
                <c:pt idx="464" c:formatCode="yyyy/m/d">
                  <c:v>2022/9/2</c:v>
                </c:pt>
                <c:pt idx="465" c:formatCode="yyyy/m/d">
                  <c:v>2022/9/3</c:v>
                </c:pt>
                <c:pt idx="466" c:formatCode="yyyy/m/d">
                  <c:v>2022/9/4</c:v>
                </c:pt>
                <c:pt idx="467" c:formatCode="yyyy/m/d">
                  <c:v>2022/9/5</c:v>
                </c:pt>
                <c:pt idx="468" c:formatCode="yyyy/m/d">
                  <c:v>2022/9/6</c:v>
                </c:pt>
                <c:pt idx="469" c:formatCode="yyyy/m/d">
                  <c:v>2022/9/7</c:v>
                </c:pt>
                <c:pt idx="470" c:formatCode="yyyy/m/d">
                  <c:v>2022/9/8</c:v>
                </c:pt>
                <c:pt idx="471" c:formatCode="yyyy/m/d">
                  <c:v>2022/9/9</c:v>
                </c:pt>
                <c:pt idx="472" c:formatCode="yyyy/m/d">
                  <c:v>2022/9/10</c:v>
                </c:pt>
                <c:pt idx="473" c:formatCode="yyyy/m/d">
                  <c:v>2022/9/11</c:v>
                </c:pt>
                <c:pt idx="474" c:formatCode="yyyy/m/d">
                  <c:v>2022/9/12</c:v>
                </c:pt>
                <c:pt idx="475" c:formatCode="yyyy/m/d">
                  <c:v>2022/9/13</c:v>
                </c:pt>
                <c:pt idx="476" c:formatCode="yyyy/m/d">
                  <c:v>2022/9/14</c:v>
                </c:pt>
                <c:pt idx="477" c:formatCode="yyyy/m/d">
                  <c:v>2022/9/15</c:v>
                </c:pt>
                <c:pt idx="478" c:formatCode="yyyy/m/d">
                  <c:v>2022/9/16</c:v>
                </c:pt>
                <c:pt idx="479" c:formatCode="yyyy/m/d">
                  <c:v>2022/9/17</c:v>
                </c:pt>
                <c:pt idx="480" c:formatCode="yyyy/m/d">
                  <c:v>2022/9/18</c:v>
                </c:pt>
                <c:pt idx="481" c:formatCode="yyyy/m/d">
                  <c:v>2022/9/19</c:v>
                </c:pt>
                <c:pt idx="482" c:formatCode="yyyy/m/d">
                  <c:v>2022/9/20</c:v>
                </c:pt>
                <c:pt idx="483" c:formatCode="yyyy/m/d">
                  <c:v>2022/9/21</c:v>
                </c:pt>
                <c:pt idx="484" c:formatCode="yyyy/m/d">
                  <c:v>2022/9/22</c:v>
                </c:pt>
                <c:pt idx="485" c:formatCode="yyyy/m/d">
                  <c:v>2022/9/23</c:v>
                </c:pt>
                <c:pt idx="486" c:formatCode="yyyy/m/d">
                  <c:v>2022/9/24</c:v>
                </c:pt>
                <c:pt idx="487" c:formatCode="yyyy/m/d">
                  <c:v>2022/9/25</c:v>
                </c:pt>
                <c:pt idx="488" c:formatCode="yyyy/m/d">
                  <c:v>2022/9/26</c:v>
                </c:pt>
                <c:pt idx="489" c:formatCode="yyyy/m/d">
                  <c:v>2022/9/27</c:v>
                </c:pt>
                <c:pt idx="490" c:formatCode="yyyy/m/d">
                  <c:v>2022/9/28</c:v>
                </c:pt>
                <c:pt idx="491" c:formatCode="yyyy/m/d">
                  <c:v>2022/9/29</c:v>
                </c:pt>
                <c:pt idx="492" c:formatCode="yyyy/m/d">
                  <c:v>2022/9/30</c:v>
                </c:pt>
                <c:pt idx="493" c:formatCode="yyyy/m/d">
                  <c:v>2022/10/8</c:v>
                </c:pt>
                <c:pt idx="494" c:formatCode="yyyy/m/d">
                  <c:v>2022/10/9</c:v>
                </c:pt>
                <c:pt idx="495" c:formatCode="yyyy/m/d">
                  <c:v>2022/10/10</c:v>
                </c:pt>
                <c:pt idx="496" c:formatCode="yyyy/m/d">
                  <c:v>2022/10/11</c:v>
                </c:pt>
                <c:pt idx="497" c:formatCode="yyyy/m/d">
                  <c:v>2022/10/12</c:v>
                </c:pt>
                <c:pt idx="498" c:formatCode="yyyy/m/d">
                  <c:v>2022/10/13</c:v>
                </c:pt>
                <c:pt idx="499" c:formatCode="yyyy/m/d">
                  <c:v>2022/10/14</c:v>
                </c:pt>
                <c:pt idx="500" c:formatCode="yyyy/m/d">
                  <c:v>2022/10/17</c:v>
                </c:pt>
                <c:pt idx="501" c:formatCode="yyyy/m/d">
                  <c:v>2022/10/18</c:v>
                </c:pt>
                <c:pt idx="502" c:formatCode="yyyy/m/d">
                  <c:v>2022/10/19</c:v>
                </c:pt>
                <c:pt idx="503" c:formatCode="yyyy/m/d">
                  <c:v>2022/10/20</c:v>
                </c:pt>
                <c:pt idx="504" c:formatCode="yyyy/m/d">
                  <c:v>2022/10/21</c:v>
                </c:pt>
                <c:pt idx="505" c:formatCode="yyyy/m/d">
                  <c:v>2022/10/24</c:v>
                </c:pt>
                <c:pt idx="506" c:formatCode="yyyy/m/d">
                  <c:v>2022/10/25</c:v>
                </c:pt>
                <c:pt idx="507" c:formatCode="yyyy/m/d">
                  <c:v>2022/10/26</c:v>
                </c:pt>
                <c:pt idx="508" c:formatCode="yyyy/m/d">
                  <c:v>2022/10/27</c:v>
                </c:pt>
                <c:pt idx="509" c:formatCode="yyyy/m/d">
                  <c:v>2022/10/28</c:v>
                </c:pt>
                <c:pt idx="510" c:formatCode="yyyy/m/d">
                  <c:v>2022/10/31</c:v>
                </c:pt>
                <c:pt idx="511" c:formatCode="yyyy/m/d">
                  <c:v>2022/11/1</c:v>
                </c:pt>
                <c:pt idx="512" c:formatCode="yyyy/m/d">
                  <c:v>2022/11/2</c:v>
                </c:pt>
                <c:pt idx="513" c:formatCode="yyyy/m/d">
                  <c:v>2022/11/3</c:v>
                </c:pt>
                <c:pt idx="514" c:formatCode="yyyy/m/d">
                  <c:v>2022/11/4</c:v>
                </c:pt>
                <c:pt idx="515" c:formatCode="yyyy/m/d">
                  <c:v>2022/11/7</c:v>
                </c:pt>
                <c:pt idx="516" c:formatCode="yyyy/m/d">
                  <c:v>2022/11/8</c:v>
                </c:pt>
                <c:pt idx="517" c:formatCode="yyyy/m/d">
                  <c:v>2022/11/9</c:v>
                </c:pt>
                <c:pt idx="518" c:formatCode="yyyy/m/d">
                  <c:v>2022/11/10</c:v>
                </c:pt>
                <c:pt idx="519" c:formatCode="yyyy/m/d">
                  <c:v>2022/11/11</c:v>
                </c:pt>
                <c:pt idx="520" c:formatCode="yyyy/m/d">
                  <c:v>2022/11/14</c:v>
                </c:pt>
                <c:pt idx="521" c:formatCode="yyyy/m/d">
                  <c:v>2022/11/15</c:v>
                </c:pt>
                <c:pt idx="522" c:formatCode="yyyy/m/d">
                  <c:v>2022/11/16</c:v>
                </c:pt>
                <c:pt idx="523" c:formatCode="yyyy/m/d">
                  <c:v>2022/11/17</c:v>
                </c:pt>
                <c:pt idx="524" c:formatCode="yyyy/m/d">
                  <c:v>2022/11/18</c:v>
                </c:pt>
                <c:pt idx="525" c:formatCode="yyyy/m/d">
                  <c:v>2022/11/21</c:v>
                </c:pt>
                <c:pt idx="526" c:formatCode="yyyy/m/d">
                  <c:v>2022/11/22</c:v>
                </c:pt>
                <c:pt idx="527" c:formatCode="yyyy/m/d">
                  <c:v>2022/11/23</c:v>
                </c:pt>
                <c:pt idx="528" c:formatCode="yyyy/m/d">
                  <c:v>2022/11/24</c:v>
                </c:pt>
                <c:pt idx="529" c:formatCode="yyyy/m/d">
                  <c:v>2022/11/25</c:v>
                </c:pt>
                <c:pt idx="530" c:formatCode="yyyy/m/d">
                  <c:v>2022/11/28</c:v>
                </c:pt>
                <c:pt idx="531" c:formatCode="yyyy/m/d">
                  <c:v>2022/11/29</c:v>
                </c:pt>
                <c:pt idx="532" c:formatCode="yyyy/m/d">
                  <c:v>2022/11/30</c:v>
                </c:pt>
                <c:pt idx="533" c:formatCode="yyyy/m/d">
                  <c:v>2022/12/1</c:v>
                </c:pt>
                <c:pt idx="534" c:formatCode="yyyy/m/d">
                  <c:v>2022/12/2</c:v>
                </c:pt>
                <c:pt idx="535" c:formatCode="yyyy/m/d">
                  <c:v>2022/12/5</c:v>
                </c:pt>
                <c:pt idx="536" c:formatCode="yyyy/m/d">
                  <c:v>2022/12/6</c:v>
                </c:pt>
                <c:pt idx="537" c:formatCode="yyyy/m/d">
                  <c:v>2022/12/7</c:v>
                </c:pt>
                <c:pt idx="538" c:formatCode="yyyy/m/d">
                  <c:v>2022/12/8</c:v>
                </c:pt>
                <c:pt idx="539" c:formatCode="yyyy/m/d">
                  <c:v>2022/12/9</c:v>
                </c:pt>
                <c:pt idx="540" c:formatCode="yyyy/m/d">
                  <c:v>2022/12/12</c:v>
                </c:pt>
                <c:pt idx="541" c:formatCode="yyyy/m/d">
                  <c:v>2022/12/13</c:v>
                </c:pt>
                <c:pt idx="542" c:formatCode="yyyy/m/d">
                  <c:v>2022/12/14</c:v>
                </c:pt>
                <c:pt idx="543" c:formatCode="yyyy/m/d">
                  <c:v>2022/12/15</c:v>
                </c:pt>
                <c:pt idx="544" c:formatCode="yyyy/m/d">
                  <c:v>2022/12/16</c:v>
                </c:pt>
                <c:pt idx="545" c:formatCode="yyyy/m/d">
                  <c:v>2022/12/19</c:v>
                </c:pt>
                <c:pt idx="546" c:formatCode="yyyy/m/d">
                  <c:v>2022/12/20</c:v>
                </c:pt>
                <c:pt idx="547" c:formatCode="yyyy/m/d">
                  <c:v>2022/12/21</c:v>
                </c:pt>
                <c:pt idx="548" c:formatCode="yyyy/m/d">
                  <c:v>2022/12/22</c:v>
                </c:pt>
                <c:pt idx="549" c:formatCode="yyyy/m/d">
                  <c:v>2022/12/23</c:v>
                </c:pt>
                <c:pt idx="550" c:formatCode="yyyy/m/d">
                  <c:v>2022/12/26</c:v>
                </c:pt>
                <c:pt idx="551" c:formatCode="yyyy/m/d">
                  <c:v>2022/12/27</c:v>
                </c:pt>
                <c:pt idx="552" c:formatCode="yyyy/m/d">
                  <c:v>2022/12/28</c:v>
                </c:pt>
                <c:pt idx="553" c:formatCode="yyyy/m/d">
                  <c:v>2022/12/29</c:v>
                </c:pt>
                <c:pt idx="554" c:formatCode="yyyy/m/d">
                  <c:v>2022/12/30</c:v>
                </c:pt>
                <c:pt idx="555" c:formatCode="yyyy/m/d">
                  <c:v>2023/1/3</c:v>
                </c:pt>
                <c:pt idx="556" c:formatCode="yyyy/m/d">
                  <c:v>2023/1/4</c:v>
                </c:pt>
                <c:pt idx="557" c:formatCode="yyyy/m/d">
                  <c:v>2023/1/5</c:v>
                </c:pt>
                <c:pt idx="558" c:formatCode="yyyy/m/d">
                  <c:v>2023/1/6</c:v>
                </c:pt>
                <c:pt idx="559" c:formatCode="yyyy/m/d">
                  <c:v>2023/1/9</c:v>
                </c:pt>
                <c:pt idx="560" c:formatCode="yyyy/m/d">
                  <c:v>2023/1/10</c:v>
                </c:pt>
                <c:pt idx="561" c:formatCode="yyyy/m/d">
                  <c:v>2023/1/11</c:v>
                </c:pt>
                <c:pt idx="562" c:formatCode="yyyy/m/d">
                  <c:v>2023/1/12</c:v>
                </c:pt>
                <c:pt idx="563" c:formatCode="yyyy/m/d">
                  <c:v>2023/1/13</c:v>
                </c:pt>
                <c:pt idx="564" c:formatCode="yyyy/m/d">
                  <c:v>2023/1/16</c:v>
                </c:pt>
                <c:pt idx="565" c:formatCode="yyyy/m/d">
                  <c:v>2023/1/17</c:v>
                </c:pt>
                <c:pt idx="566" c:formatCode="yyyy/m/d">
                  <c:v>2023/1/18</c:v>
                </c:pt>
                <c:pt idx="567" c:formatCode="yyyy/m/d">
                  <c:v>2023/1/19</c:v>
                </c:pt>
                <c:pt idx="568" c:formatCode="yyyy/m/d">
                  <c:v>2023/1/20</c:v>
                </c:pt>
                <c:pt idx="569" c:formatCode="yyyy/m/d">
                  <c:v>2023/1/28</c:v>
                </c:pt>
                <c:pt idx="570" c:formatCode="yyyy/m/d">
                  <c:v>2023/1/29</c:v>
                </c:pt>
                <c:pt idx="571" c:formatCode="yyyy/m/d">
                  <c:v>2023/1/30</c:v>
                </c:pt>
                <c:pt idx="572" c:formatCode="yyyy/m/d">
                  <c:v>2023/1/31</c:v>
                </c:pt>
                <c:pt idx="573" c:formatCode="yyyy/m/d">
                  <c:v>2023/2/1</c:v>
                </c:pt>
                <c:pt idx="574" c:formatCode="yyyy/m/d">
                  <c:v>2023/2/2</c:v>
                </c:pt>
                <c:pt idx="575" c:formatCode="yyyy/m/d">
                  <c:v>2023/2/3</c:v>
                </c:pt>
                <c:pt idx="576" c:formatCode="yyyy/m/d">
                  <c:v>2023/2/6</c:v>
                </c:pt>
                <c:pt idx="577" c:formatCode="yyyy/m/d">
                  <c:v>2023/2/7</c:v>
                </c:pt>
                <c:pt idx="578" c:formatCode="yyyy/m/d">
                  <c:v>2023/2/8</c:v>
                </c:pt>
                <c:pt idx="579" c:formatCode="yyyy/m/d">
                  <c:v>2023/2/9</c:v>
                </c:pt>
                <c:pt idx="580" c:formatCode="yyyy/m/d">
                  <c:v>2023/2/10</c:v>
                </c:pt>
                <c:pt idx="581" c:formatCode="yyyy/m/d">
                  <c:v>2023/2/13</c:v>
                </c:pt>
                <c:pt idx="582" c:formatCode="yyyy/m/d">
                  <c:v>2023/2/14</c:v>
                </c:pt>
                <c:pt idx="583" c:formatCode="yyyy/m/d">
                  <c:v>2023/2/15</c:v>
                </c:pt>
                <c:pt idx="584" c:formatCode="yyyy/m/d">
                  <c:v>2023/2/16</c:v>
                </c:pt>
                <c:pt idx="585" c:formatCode="yyyy/m/d">
                  <c:v>2023/2/17</c:v>
                </c:pt>
                <c:pt idx="586" c:formatCode="yyyy/m/d">
                  <c:v>2023/2/20</c:v>
                </c:pt>
                <c:pt idx="587" c:formatCode="yyyy/m/d">
                  <c:v>2023/2/21</c:v>
                </c:pt>
                <c:pt idx="588" c:formatCode="yyyy/m/d">
                  <c:v>2023/2/22</c:v>
                </c:pt>
                <c:pt idx="589" c:formatCode="yyyy/m/d">
                  <c:v>2023/2/23</c:v>
                </c:pt>
                <c:pt idx="590" c:formatCode="yyyy/m/d">
                  <c:v>2023/2/24</c:v>
                </c:pt>
                <c:pt idx="591" c:formatCode="yyyy/m/d">
                  <c:v>2023/2/27</c:v>
                </c:pt>
                <c:pt idx="592" c:formatCode="yyyy/m/d">
                  <c:v>2023/2/28</c:v>
                </c:pt>
                <c:pt idx="593" c:formatCode="yyyy/m/d">
                  <c:v>2023/3/1</c:v>
                </c:pt>
                <c:pt idx="594" c:formatCode="yyyy/m/d">
                  <c:v>2023/3/2</c:v>
                </c:pt>
                <c:pt idx="595" c:formatCode="yyyy/m/d">
                  <c:v>2023/3/3</c:v>
                </c:pt>
                <c:pt idx="596" c:formatCode="yyyy/m/d">
                  <c:v>2023/3/6</c:v>
                </c:pt>
                <c:pt idx="597" c:formatCode="yyyy/m/d">
                  <c:v>2023/3/7</c:v>
                </c:pt>
                <c:pt idx="598" c:formatCode="yyyy/m/d">
                  <c:v>2023/3/8</c:v>
                </c:pt>
                <c:pt idx="599" c:formatCode="yyyy/m/d">
                  <c:v>2023/3/9</c:v>
                </c:pt>
                <c:pt idx="600" c:formatCode="yyyy/m/d">
                  <c:v>2023/3/10</c:v>
                </c:pt>
                <c:pt idx="601" c:formatCode="yyyy/m/d">
                  <c:v>2023/3/13</c:v>
                </c:pt>
                <c:pt idx="602" c:formatCode="yyyy/m/d">
                  <c:v>2023/3/14</c:v>
                </c:pt>
                <c:pt idx="603" c:formatCode="yyyy/m/d">
                  <c:v>2023/3/15</c:v>
                </c:pt>
                <c:pt idx="604" c:formatCode="yyyy/m/d">
                  <c:v>2023/3/16</c:v>
                </c:pt>
                <c:pt idx="605" c:formatCode="yyyy/m/d">
                  <c:v>2023/3/17</c:v>
                </c:pt>
                <c:pt idx="606" c:formatCode="yyyy/m/d">
                  <c:v>2023/3/20</c:v>
                </c:pt>
                <c:pt idx="607" c:formatCode="yyyy/m/d">
                  <c:v>2023/3/21</c:v>
                </c:pt>
                <c:pt idx="608" c:formatCode="yyyy/m/d">
                  <c:v>2023/3/22</c:v>
                </c:pt>
                <c:pt idx="609" c:formatCode="yyyy/m/d">
                  <c:v>2023/3/23</c:v>
                </c:pt>
                <c:pt idx="610" c:formatCode="yyyy/m/d">
                  <c:v>2023/3/24</c:v>
                </c:pt>
                <c:pt idx="611" c:formatCode="yyyy/m/d">
                  <c:v>2023/3/27</c:v>
                </c:pt>
                <c:pt idx="612" c:formatCode="yyyy/m/d">
                  <c:v>2023/3/28</c:v>
                </c:pt>
                <c:pt idx="613" c:formatCode="yyyy/m/d">
                  <c:v>2023/3/29</c:v>
                </c:pt>
                <c:pt idx="614" c:formatCode="yyyy/m/d">
                  <c:v>2023/3/30</c:v>
                </c:pt>
                <c:pt idx="615" c:formatCode="yyyy/m/d">
                  <c:v>2023/3/31</c:v>
                </c:pt>
                <c:pt idx="616" c:formatCode="yyyy/m/d">
                  <c:v>2023/4/3</c:v>
                </c:pt>
                <c:pt idx="617" c:formatCode="yyyy/m/d">
                  <c:v>2023/4/4</c:v>
                </c:pt>
                <c:pt idx="618" c:formatCode="yyyy/m/d">
                  <c:v>2023/4/6</c:v>
                </c:pt>
                <c:pt idx="619" c:formatCode="yyyy/m/d">
                  <c:v>2023/4/7</c:v>
                </c:pt>
                <c:pt idx="620" c:formatCode="yyyy/m/d">
                  <c:v>2023/4/10</c:v>
                </c:pt>
                <c:pt idx="621" c:formatCode="yyyy/m/d">
                  <c:v>2023/4/11</c:v>
                </c:pt>
                <c:pt idx="622" c:formatCode="yyyy/m/d">
                  <c:v>2023/4/12</c:v>
                </c:pt>
                <c:pt idx="623" c:formatCode="yyyy/m/d">
                  <c:v>2023/4/13</c:v>
                </c:pt>
                <c:pt idx="624" c:formatCode="yyyy/m/d">
                  <c:v>2023/4/14</c:v>
                </c:pt>
                <c:pt idx="625" c:formatCode="yyyy/m/d">
                  <c:v>2023/4/17</c:v>
                </c:pt>
                <c:pt idx="626" c:formatCode="yyyy/m/d">
                  <c:v>2023/4/18</c:v>
                </c:pt>
                <c:pt idx="627" c:formatCode="yyyy/m/d">
                  <c:v>2023/4/19</c:v>
                </c:pt>
                <c:pt idx="628" c:formatCode="yyyy/m/d">
                  <c:v>2023/4/20</c:v>
                </c:pt>
                <c:pt idx="629" c:formatCode="yyyy/m/d">
                  <c:v>2023/4/21</c:v>
                </c:pt>
                <c:pt idx="630" c:formatCode="yyyy/m/d">
                  <c:v>2023/4/23</c:v>
                </c:pt>
                <c:pt idx="631" c:formatCode="yyyy/m/d">
                  <c:v>2023/4/24</c:v>
                </c:pt>
                <c:pt idx="632" c:formatCode="yyyy/m/d">
                  <c:v>2023/4/25</c:v>
                </c:pt>
                <c:pt idx="633" c:formatCode="yyyy/m/d">
                  <c:v>2023/4/26</c:v>
                </c:pt>
                <c:pt idx="634" c:formatCode="yyyy/m/d">
                  <c:v>2023/4/27</c:v>
                </c:pt>
                <c:pt idx="635" c:formatCode="yyyy/m/d">
                  <c:v>2023/4/28</c:v>
                </c:pt>
                <c:pt idx="636" c:formatCode="yyyy/m/d">
                  <c:v>2023/5/4</c:v>
                </c:pt>
                <c:pt idx="637" c:formatCode="yyyy/m/d">
                  <c:v>2023/5/5</c:v>
                </c:pt>
                <c:pt idx="638" c:formatCode="yyyy/m/d">
                  <c:v>2023/5/6</c:v>
                </c:pt>
                <c:pt idx="639" c:formatCode="yyyy/m/d">
                  <c:v>2023/5/8</c:v>
                </c:pt>
                <c:pt idx="640" c:formatCode="yyyy/m/d">
                  <c:v>2023/5/9</c:v>
                </c:pt>
                <c:pt idx="641" c:formatCode="yyyy/m/d">
                  <c:v>2023/5/10</c:v>
                </c:pt>
                <c:pt idx="642" c:formatCode="yyyy/m/d">
                  <c:v>2023/5/11</c:v>
                </c:pt>
                <c:pt idx="643" c:formatCode="yyyy/m/d">
                  <c:v>2023/5/12</c:v>
                </c:pt>
                <c:pt idx="644" c:formatCode="yyyy/m/d">
                  <c:v>2023/5/15</c:v>
                </c:pt>
                <c:pt idx="645" c:formatCode="yyyy/m/d">
                  <c:v>2023/5/16</c:v>
                </c:pt>
                <c:pt idx="646" c:formatCode="yyyy/m/d">
                  <c:v>2023/5/17</c:v>
                </c:pt>
                <c:pt idx="647" c:formatCode="yyyy/m/d">
                  <c:v>2023/5/18</c:v>
                </c:pt>
                <c:pt idx="648" c:formatCode="yyyy/m/d">
                  <c:v>2023/5/19</c:v>
                </c:pt>
                <c:pt idx="649" c:formatCode="yyyy/m/d">
                  <c:v>2023/5/22</c:v>
                </c:pt>
                <c:pt idx="650" c:formatCode="yyyy/m/d">
                  <c:v>2023/5/23</c:v>
                </c:pt>
                <c:pt idx="651" c:formatCode="yyyy/m/d">
                  <c:v>2023/5/24</c:v>
                </c:pt>
                <c:pt idx="652" c:formatCode="yyyy/m/d">
                  <c:v>2023/5/25</c:v>
                </c:pt>
                <c:pt idx="653" c:formatCode="yyyy/m/d">
                  <c:v>2023/5/26</c:v>
                </c:pt>
                <c:pt idx="654" c:formatCode="yyyy\-mm\-dd">
                  <c:v>2023-05-29</c:v>
                </c:pt>
                <c:pt idx="655" c:formatCode="yyyy\-mm\-dd">
                  <c:v>2023-05-30</c:v>
                </c:pt>
                <c:pt idx="656" c:formatCode="yyyy\-mm\-dd">
                  <c:v>2023-05-31</c:v>
                </c:pt>
                <c:pt idx="657" c:formatCode="yyyy\-mm\-dd">
                  <c:v>2023-06-01</c:v>
                </c:pt>
                <c:pt idx="658" c:formatCode="yyyy\-mm\-dd">
                  <c:v>2023-06-02</c:v>
                </c:pt>
              </c:strCache>
            </c:strRef>
          </c:cat>
          <c:val>
            <c:numRef>
              <c:f>[Mysteel负极材料月报图表.xlsx]低硫焦!$B$344:$B$1002</c:f>
              <c:numCache>
                <c:formatCode>General</c:formatCode>
                <c:ptCount val="659"/>
                <c:pt idx="0">
                  <c:v>1700</c:v>
                </c:pt>
                <c:pt idx="1">
                  <c:v>1700</c:v>
                </c:pt>
                <c:pt idx="2">
                  <c:v>1700</c:v>
                </c:pt>
                <c:pt idx="3">
                  <c:v>1700</c:v>
                </c:pt>
                <c:pt idx="4">
                  <c:v>1700</c:v>
                </c:pt>
                <c:pt idx="5">
                  <c:v>1700</c:v>
                </c:pt>
                <c:pt idx="6">
                  <c:v>1700</c:v>
                </c:pt>
                <c:pt idx="7">
                  <c:v>1800</c:v>
                </c:pt>
                <c:pt idx="8">
                  <c:v>1800</c:v>
                </c:pt>
                <c:pt idx="9">
                  <c:v>1800</c:v>
                </c:pt>
                <c:pt idx="10">
                  <c:v>1800</c:v>
                </c:pt>
                <c:pt idx="11">
                  <c:v>1800</c:v>
                </c:pt>
                <c:pt idx="12">
                  <c:v>1800</c:v>
                </c:pt>
                <c:pt idx="13">
                  <c:v>1800</c:v>
                </c:pt>
                <c:pt idx="14">
                  <c:v>1800</c:v>
                </c:pt>
                <c:pt idx="15">
                  <c:v>1800</c:v>
                </c:pt>
                <c:pt idx="16">
                  <c:v>1800</c:v>
                </c:pt>
                <c:pt idx="17">
                  <c:v>1800</c:v>
                </c:pt>
                <c:pt idx="18">
                  <c:v>1800</c:v>
                </c:pt>
                <c:pt idx="19">
                  <c:v>1800</c:v>
                </c:pt>
                <c:pt idx="20">
                  <c:v>1800</c:v>
                </c:pt>
                <c:pt idx="21">
                  <c:v>1800</c:v>
                </c:pt>
                <c:pt idx="22">
                  <c:v>1800</c:v>
                </c:pt>
                <c:pt idx="23">
                  <c:v>1800</c:v>
                </c:pt>
                <c:pt idx="24">
                  <c:v>1800</c:v>
                </c:pt>
                <c:pt idx="25">
                  <c:v>1800</c:v>
                </c:pt>
                <c:pt idx="26">
                  <c:v>1800</c:v>
                </c:pt>
                <c:pt idx="27">
                  <c:v>1800</c:v>
                </c:pt>
                <c:pt idx="28">
                  <c:v>1800</c:v>
                </c:pt>
                <c:pt idx="29">
                  <c:v>1800</c:v>
                </c:pt>
                <c:pt idx="30">
                  <c:v>1800</c:v>
                </c:pt>
                <c:pt idx="31">
                  <c:v>1700</c:v>
                </c:pt>
                <c:pt idx="32">
                  <c:v>1700</c:v>
                </c:pt>
                <c:pt idx="33">
                  <c:v>1700</c:v>
                </c:pt>
                <c:pt idx="34">
                  <c:v>1700</c:v>
                </c:pt>
                <c:pt idx="35">
                  <c:v>1700</c:v>
                </c:pt>
                <c:pt idx="36">
                  <c:v>1700</c:v>
                </c:pt>
                <c:pt idx="37">
                  <c:v>1700</c:v>
                </c:pt>
                <c:pt idx="38">
                  <c:v>1700</c:v>
                </c:pt>
                <c:pt idx="39">
                  <c:v>1700</c:v>
                </c:pt>
                <c:pt idx="40">
                  <c:v>1700</c:v>
                </c:pt>
                <c:pt idx="41">
                  <c:v>1700</c:v>
                </c:pt>
                <c:pt idx="42">
                  <c:v>1700</c:v>
                </c:pt>
                <c:pt idx="43">
                  <c:v>1700</c:v>
                </c:pt>
                <c:pt idx="44">
                  <c:v>1600</c:v>
                </c:pt>
                <c:pt idx="45">
                  <c:v>1600</c:v>
                </c:pt>
                <c:pt idx="46">
                  <c:v>1600</c:v>
                </c:pt>
                <c:pt idx="47">
                  <c:v>1600</c:v>
                </c:pt>
                <c:pt idx="48">
                  <c:v>1600</c:v>
                </c:pt>
                <c:pt idx="49">
                  <c:v>1600</c:v>
                </c:pt>
                <c:pt idx="50">
                  <c:v>1600</c:v>
                </c:pt>
                <c:pt idx="51">
                  <c:v>1600</c:v>
                </c:pt>
                <c:pt idx="52">
                  <c:v>1600</c:v>
                </c:pt>
                <c:pt idx="53">
                  <c:v>1450</c:v>
                </c:pt>
                <c:pt idx="54">
                  <c:v>1450</c:v>
                </c:pt>
                <c:pt idx="55">
                  <c:v>1450</c:v>
                </c:pt>
                <c:pt idx="56">
                  <c:v>1450</c:v>
                </c:pt>
                <c:pt idx="57">
                  <c:v>1450</c:v>
                </c:pt>
                <c:pt idx="58">
                  <c:v>1450</c:v>
                </c:pt>
                <c:pt idx="59">
                  <c:v>1450</c:v>
                </c:pt>
                <c:pt idx="60">
                  <c:v>1450</c:v>
                </c:pt>
                <c:pt idx="61">
                  <c:v>1450</c:v>
                </c:pt>
                <c:pt idx="62">
                  <c:v>1450</c:v>
                </c:pt>
                <c:pt idx="63">
                  <c:v>1450</c:v>
                </c:pt>
                <c:pt idx="64">
                  <c:v>1450</c:v>
                </c:pt>
                <c:pt idx="65">
                  <c:v>1450</c:v>
                </c:pt>
                <c:pt idx="66">
                  <c:v>1550</c:v>
                </c:pt>
                <c:pt idx="67">
                  <c:v>1550</c:v>
                </c:pt>
                <c:pt idx="68">
                  <c:v>1550</c:v>
                </c:pt>
                <c:pt idx="69">
                  <c:v>1550</c:v>
                </c:pt>
                <c:pt idx="70">
                  <c:v>1550</c:v>
                </c:pt>
                <c:pt idx="71">
                  <c:v>1550</c:v>
                </c:pt>
                <c:pt idx="72">
                  <c:v>1550</c:v>
                </c:pt>
                <c:pt idx="73">
                  <c:v>1550</c:v>
                </c:pt>
                <c:pt idx="74">
                  <c:v>1550</c:v>
                </c:pt>
                <c:pt idx="75">
                  <c:v>1750</c:v>
                </c:pt>
                <c:pt idx="76">
                  <c:v>1750</c:v>
                </c:pt>
                <c:pt idx="77">
                  <c:v>1750</c:v>
                </c:pt>
                <c:pt idx="78">
                  <c:v>1750</c:v>
                </c:pt>
                <c:pt idx="79">
                  <c:v>1850</c:v>
                </c:pt>
                <c:pt idx="80">
                  <c:v>1850</c:v>
                </c:pt>
                <c:pt idx="81">
                  <c:v>1850</c:v>
                </c:pt>
                <c:pt idx="82">
                  <c:v>1850</c:v>
                </c:pt>
                <c:pt idx="83">
                  <c:v>1850</c:v>
                </c:pt>
                <c:pt idx="84">
                  <c:v>1850</c:v>
                </c:pt>
                <c:pt idx="85">
                  <c:v>1950</c:v>
                </c:pt>
                <c:pt idx="86">
                  <c:v>1950</c:v>
                </c:pt>
                <c:pt idx="87">
                  <c:v>1950</c:v>
                </c:pt>
                <c:pt idx="88">
                  <c:v>1950</c:v>
                </c:pt>
                <c:pt idx="89">
                  <c:v>1950</c:v>
                </c:pt>
                <c:pt idx="90">
                  <c:v>2050</c:v>
                </c:pt>
                <c:pt idx="91">
                  <c:v>2050</c:v>
                </c:pt>
                <c:pt idx="92">
                  <c:v>2050</c:v>
                </c:pt>
                <c:pt idx="93">
                  <c:v>2050</c:v>
                </c:pt>
                <c:pt idx="94">
                  <c:v>2050</c:v>
                </c:pt>
                <c:pt idx="95">
                  <c:v>2050</c:v>
                </c:pt>
                <c:pt idx="96">
                  <c:v>2050</c:v>
                </c:pt>
                <c:pt idx="97">
                  <c:v>2200</c:v>
                </c:pt>
                <c:pt idx="98">
                  <c:v>2200</c:v>
                </c:pt>
                <c:pt idx="99">
                  <c:v>2350</c:v>
                </c:pt>
                <c:pt idx="100">
                  <c:v>2350</c:v>
                </c:pt>
                <c:pt idx="101">
                  <c:v>2350</c:v>
                </c:pt>
                <c:pt idx="102">
                  <c:v>2350</c:v>
                </c:pt>
                <c:pt idx="103">
                  <c:v>2350</c:v>
                </c:pt>
                <c:pt idx="104">
                  <c:v>2550</c:v>
                </c:pt>
                <c:pt idx="105">
                  <c:v>2550</c:v>
                </c:pt>
                <c:pt idx="106">
                  <c:v>2550</c:v>
                </c:pt>
                <c:pt idx="107">
                  <c:v>2550</c:v>
                </c:pt>
                <c:pt idx="108">
                  <c:v>2650</c:v>
                </c:pt>
                <c:pt idx="109">
                  <c:v>2650</c:v>
                </c:pt>
                <c:pt idx="110">
                  <c:v>2850</c:v>
                </c:pt>
                <c:pt idx="111">
                  <c:v>2850</c:v>
                </c:pt>
                <c:pt idx="112">
                  <c:v>2850</c:v>
                </c:pt>
                <c:pt idx="113">
                  <c:v>2850</c:v>
                </c:pt>
                <c:pt idx="114">
                  <c:v>2850</c:v>
                </c:pt>
                <c:pt idx="115">
                  <c:v>3000</c:v>
                </c:pt>
                <c:pt idx="116">
                  <c:v>3000</c:v>
                </c:pt>
                <c:pt idx="117">
                  <c:v>3000</c:v>
                </c:pt>
                <c:pt idx="118">
                  <c:v>3000</c:v>
                </c:pt>
                <c:pt idx="119">
                  <c:v>3000</c:v>
                </c:pt>
                <c:pt idx="120">
                  <c:v>3000</c:v>
                </c:pt>
                <c:pt idx="121">
                  <c:v>3000</c:v>
                </c:pt>
                <c:pt idx="122">
                  <c:v>3000</c:v>
                </c:pt>
                <c:pt idx="123">
                  <c:v>3000</c:v>
                </c:pt>
                <c:pt idx="124">
                  <c:v>3000</c:v>
                </c:pt>
                <c:pt idx="125">
                  <c:v>3100</c:v>
                </c:pt>
                <c:pt idx="126">
                  <c:v>3100</c:v>
                </c:pt>
                <c:pt idx="127">
                  <c:v>3100</c:v>
                </c:pt>
                <c:pt idx="128">
                  <c:v>3100</c:v>
                </c:pt>
                <c:pt idx="129">
                  <c:v>3100</c:v>
                </c:pt>
                <c:pt idx="130">
                  <c:v>3100</c:v>
                </c:pt>
                <c:pt idx="131">
                  <c:v>3100</c:v>
                </c:pt>
                <c:pt idx="132">
                  <c:v>3100</c:v>
                </c:pt>
                <c:pt idx="133">
                  <c:v>3100</c:v>
                </c:pt>
                <c:pt idx="134">
                  <c:v>3100</c:v>
                </c:pt>
                <c:pt idx="135">
                  <c:v>3100</c:v>
                </c:pt>
                <c:pt idx="136">
                  <c:v>3200</c:v>
                </c:pt>
                <c:pt idx="137">
                  <c:v>3200</c:v>
                </c:pt>
                <c:pt idx="138">
                  <c:v>3200</c:v>
                </c:pt>
                <c:pt idx="139">
                  <c:v>3200</c:v>
                </c:pt>
                <c:pt idx="140">
                  <c:v>3200</c:v>
                </c:pt>
                <c:pt idx="141">
                  <c:v>3400</c:v>
                </c:pt>
                <c:pt idx="142">
                  <c:v>3400</c:v>
                </c:pt>
                <c:pt idx="143">
                  <c:v>3400</c:v>
                </c:pt>
                <c:pt idx="144">
                  <c:v>3400</c:v>
                </c:pt>
                <c:pt idx="145">
                  <c:v>3400</c:v>
                </c:pt>
                <c:pt idx="146">
                  <c:v>3400</c:v>
                </c:pt>
                <c:pt idx="147">
                  <c:v>3400</c:v>
                </c:pt>
                <c:pt idx="148">
                  <c:v>3700</c:v>
                </c:pt>
                <c:pt idx="149">
                  <c:v>3700</c:v>
                </c:pt>
                <c:pt idx="150">
                  <c:v>3700</c:v>
                </c:pt>
                <c:pt idx="151">
                  <c:v>3700</c:v>
                </c:pt>
                <c:pt idx="152">
                  <c:v>3700</c:v>
                </c:pt>
                <c:pt idx="153">
                  <c:v>3700</c:v>
                </c:pt>
                <c:pt idx="154">
                  <c:v>3700</c:v>
                </c:pt>
                <c:pt idx="155">
                  <c:v>3700</c:v>
                </c:pt>
                <c:pt idx="156">
                  <c:v>3700</c:v>
                </c:pt>
                <c:pt idx="157">
                  <c:v>3700</c:v>
                </c:pt>
                <c:pt idx="158">
                  <c:v>3700</c:v>
                </c:pt>
                <c:pt idx="159">
                  <c:v>3700</c:v>
                </c:pt>
                <c:pt idx="160">
                  <c:v>3700</c:v>
                </c:pt>
                <c:pt idx="161">
                  <c:v>3700</c:v>
                </c:pt>
                <c:pt idx="162">
                  <c:v>3700</c:v>
                </c:pt>
                <c:pt idx="163">
                  <c:v>3800</c:v>
                </c:pt>
                <c:pt idx="164">
                  <c:v>3800</c:v>
                </c:pt>
                <c:pt idx="165">
                  <c:v>3800</c:v>
                </c:pt>
                <c:pt idx="166">
                  <c:v>3800</c:v>
                </c:pt>
                <c:pt idx="167">
                  <c:v>3800</c:v>
                </c:pt>
                <c:pt idx="168">
                  <c:v>3800</c:v>
                </c:pt>
                <c:pt idx="169">
                  <c:v>3800</c:v>
                </c:pt>
                <c:pt idx="170">
                  <c:v>3800</c:v>
                </c:pt>
                <c:pt idx="171">
                  <c:v>3800</c:v>
                </c:pt>
                <c:pt idx="172">
                  <c:v>3800</c:v>
                </c:pt>
                <c:pt idx="173">
                  <c:v>3800</c:v>
                </c:pt>
                <c:pt idx="174">
                  <c:v>3800</c:v>
                </c:pt>
                <c:pt idx="175">
                  <c:v>3800</c:v>
                </c:pt>
                <c:pt idx="176">
                  <c:v>3800</c:v>
                </c:pt>
                <c:pt idx="177">
                  <c:v>3800</c:v>
                </c:pt>
                <c:pt idx="178">
                  <c:v>3800</c:v>
                </c:pt>
                <c:pt idx="179">
                  <c:v>4000</c:v>
                </c:pt>
                <c:pt idx="180">
                  <c:v>4000</c:v>
                </c:pt>
                <c:pt idx="181">
                  <c:v>4000</c:v>
                </c:pt>
                <c:pt idx="182">
                  <c:v>4000</c:v>
                </c:pt>
                <c:pt idx="183">
                  <c:v>4000</c:v>
                </c:pt>
                <c:pt idx="184">
                  <c:v>4000</c:v>
                </c:pt>
                <c:pt idx="185">
                  <c:v>4000</c:v>
                </c:pt>
                <c:pt idx="186">
                  <c:v>4000</c:v>
                </c:pt>
                <c:pt idx="187">
                  <c:v>4000</c:v>
                </c:pt>
                <c:pt idx="188">
                  <c:v>4000</c:v>
                </c:pt>
                <c:pt idx="189">
                  <c:v>4000</c:v>
                </c:pt>
                <c:pt idx="190">
                  <c:v>4000</c:v>
                </c:pt>
                <c:pt idx="191">
                  <c:v>4200</c:v>
                </c:pt>
                <c:pt idx="192">
                  <c:v>4200</c:v>
                </c:pt>
                <c:pt idx="193">
                  <c:v>4200</c:v>
                </c:pt>
                <c:pt idx="194">
                  <c:v>4200</c:v>
                </c:pt>
                <c:pt idx="195">
                  <c:v>4200</c:v>
                </c:pt>
                <c:pt idx="196">
                  <c:v>4500</c:v>
                </c:pt>
                <c:pt idx="197">
                  <c:v>4500</c:v>
                </c:pt>
                <c:pt idx="198">
                  <c:v>4500</c:v>
                </c:pt>
                <c:pt idx="199">
                  <c:v>4500</c:v>
                </c:pt>
                <c:pt idx="200">
                  <c:v>4500</c:v>
                </c:pt>
                <c:pt idx="201">
                  <c:v>4500</c:v>
                </c:pt>
                <c:pt idx="202">
                  <c:v>4900</c:v>
                </c:pt>
                <c:pt idx="203">
                  <c:v>4900</c:v>
                </c:pt>
                <c:pt idx="204">
                  <c:v>4900</c:v>
                </c:pt>
                <c:pt idx="205">
                  <c:v>4900</c:v>
                </c:pt>
                <c:pt idx="206">
                  <c:v>4900</c:v>
                </c:pt>
                <c:pt idx="207">
                  <c:v>5200</c:v>
                </c:pt>
                <c:pt idx="208">
                  <c:v>5200</c:v>
                </c:pt>
                <c:pt idx="209">
                  <c:v>5200</c:v>
                </c:pt>
                <c:pt idx="210">
                  <c:v>5200</c:v>
                </c:pt>
                <c:pt idx="211">
                  <c:v>5200</c:v>
                </c:pt>
                <c:pt idx="212">
                  <c:v>5400</c:v>
                </c:pt>
                <c:pt idx="213">
                  <c:v>5400</c:v>
                </c:pt>
                <c:pt idx="214">
                  <c:v>5400</c:v>
                </c:pt>
                <c:pt idx="215">
                  <c:v>5400</c:v>
                </c:pt>
                <c:pt idx="216">
                  <c:v>5400</c:v>
                </c:pt>
                <c:pt idx="217">
                  <c:v>5400</c:v>
                </c:pt>
                <c:pt idx="218">
                  <c:v>5400</c:v>
                </c:pt>
                <c:pt idx="219">
                  <c:v>5400</c:v>
                </c:pt>
                <c:pt idx="220">
                  <c:v>5400</c:v>
                </c:pt>
                <c:pt idx="221">
                  <c:v>5400</c:v>
                </c:pt>
                <c:pt idx="222">
                  <c:v>5400</c:v>
                </c:pt>
                <c:pt idx="223">
                  <c:v>5400</c:v>
                </c:pt>
                <c:pt idx="224">
                  <c:v>5400</c:v>
                </c:pt>
                <c:pt idx="225">
                  <c:v>5400</c:v>
                </c:pt>
                <c:pt idx="226">
                  <c:v>5400</c:v>
                </c:pt>
                <c:pt idx="227">
                  <c:v>5400</c:v>
                </c:pt>
                <c:pt idx="228">
                  <c:v>5400</c:v>
                </c:pt>
                <c:pt idx="229">
                  <c:v>5400</c:v>
                </c:pt>
                <c:pt idx="230">
                  <c:v>5400</c:v>
                </c:pt>
                <c:pt idx="231">
                  <c:v>5400</c:v>
                </c:pt>
                <c:pt idx="232">
                  <c:v>5400</c:v>
                </c:pt>
                <c:pt idx="233">
                  <c:v>5400</c:v>
                </c:pt>
                <c:pt idx="234">
                  <c:v>5400</c:v>
                </c:pt>
                <c:pt idx="235">
                  <c:v>5400</c:v>
                </c:pt>
                <c:pt idx="236">
                  <c:v>5400</c:v>
                </c:pt>
                <c:pt idx="237">
                  <c:v>5400</c:v>
                </c:pt>
                <c:pt idx="238">
                  <c:v>5400</c:v>
                </c:pt>
                <c:pt idx="239">
                  <c:v>5400</c:v>
                </c:pt>
                <c:pt idx="240">
                  <c:v>5400</c:v>
                </c:pt>
                <c:pt idx="241">
                  <c:v>5400</c:v>
                </c:pt>
                <c:pt idx="242">
                  <c:v>5100</c:v>
                </c:pt>
                <c:pt idx="243">
                  <c:v>5100</c:v>
                </c:pt>
                <c:pt idx="244">
                  <c:v>4600</c:v>
                </c:pt>
                <c:pt idx="245">
                  <c:v>4600</c:v>
                </c:pt>
                <c:pt idx="246">
                  <c:v>4600</c:v>
                </c:pt>
                <c:pt idx="247">
                  <c:v>4100</c:v>
                </c:pt>
                <c:pt idx="248">
                  <c:v>4100</c:v>
                </c:pt>
                <c:pt idx="249">
                  <c:v>4100</c:v>
                </c:pt>
                <c:pt idx="250">
                  <c:v>3600</c:v>
                </c:pt>
                <c:pt idx="251">
                  <c:v>3600</c:v>
                </c:pt>
                <c:pt idx="252">
                  <c:v>3600</c:v>
                </c:pt>
                <c:pt idx="253">
                  <c:v>3600</c:v>
                </c:pt>
                <c:pt idx="254">
                  <c:v>3600</c:v>
                </c:pt>
                <c:pt idx="255">
                  <c:v>3600</c:v>
                </c:pt>
                <c:pt idx="256">
                  <c:v>3600</c:v>
                </c:pt>
                <c:pt idx="257">
                  <c:v>3200</c:v>
                </c:pt>
                <c:pt idx="258">
                  <c:v>3200</c:v>
                </c:pt>
                <c:pt idx="259">
                  <c:v>3200</c:v>
                </c:pt>
                <c:pt idx="260">
                  <c:v>3200</c:v>
                </c:pt>
                <c:pt idx="261">
                  <c:v>3200</c:v>
                </c:pt>
                <c:pt idx="262">
                  <c:v>3200</c:v>
                </c:pt>
                <c:pt idx="263">
                  <c:v>3200</c:v>
                </c:pt>
                <c:pt idx="264">
                  <c:v>3200</c:v>
                </c:pt>
                <c:pt idx="265">
                  <c:v>3200</c:v>
                </c:pt>
                <c:pt idx="266">
                  <c:v>3200</c:v>
                </c:pt>
                <c:pt idx="267">
                  <c:v>3200</c:v>
                </c:pt>
                <c:pt idx="268">
                  <c:v>3200</c:v>
                </c:pt>
                <c:pt idx="269">
                  <c:v>3200</c:v>
                </c:pt>
                <c:pt idx="270">
                  <c:v>3200</c:v>
                </c:pt>
                <c:pt idx="271">
                  <c:v>3200</c:v>
                </c:pt>
                <c:pt idx="272">
                  <c:v>3200</c:v>
                </c:pt>
                <c:pt idx="273">
                  <c:v>3200</c:v>
                </c:pt>
                <c:pt idx="274">
                  <c:v>3200</c:v>
                </c:pt>
                <c:pt idx="275">
                  <c:v>3200</c:v>
                </c:pt>
                <c:pt idx="276">
                  <c:v>3200</c:v>
                </c:pt>
                <c:pt idx="277">
                  <c:v>3200</c:v>
                </c:pt>
                <c:pt idx="278">
                  <c:v>3200</c:v>
                </c:pt>
                <c:pt idx="279">
                  <c:v>3200</c:v>
                </c:pt>
                <c:pt idx="280">
                  <c:v>3100</c:v>
                </c:pt>
                <c:pt idx="281">
                  <c:v>3100</c:v>
                </c:pt>
                <c:pt idx="282">
                  <c:v>3100</c:v>
                </c:pt>
                <c:pt idx="283">
                  <c:v>3100</c:v>
                </c:pt>
                <c:pt idx="284">
                  <c:v>3100</c:v>
                </c:pt>
                <c:pt idx="285">
                  <c:v>3100</c:v>
                </c:pt>
                <c:pt idx="286">
                  <c:v>3100</c:v>
                </c:pt>
                <c:pt idx="287">
                  <c:v>3100</c:v>
                </c:pt>
                <c:pt idx="288">
                  <c:v>3100</c:v>
                </c:pt>
                <c:pt idx="289">
                  <c:v>3300</c:v>
                </c:pt>
                <c:pt idx="290">
                  <c:v>3400</c:v>
                </c:pt>
                <c:pt idx="291">
                  <c:v>3400</c:v>
                </c:pt>
                <c:pt idx="292">
                  <c:v>3400</c:v>
                </c:pt>
                <c:pt idx="293">
                  <c:v>3400</c:v>
                </c:pt>
                <c:pt idx="294">
                  <c:v>3600</c:v>
                </c:pt>
                <c:pt idx="295">
                  <c:v>3600</c:v>
                </c:pt>
                <c:pt idx="296">
                  <c:v>3600</c:v>
                </c:pt>
                <c:pt idx="297">
                  <c:v>3600</c:v>
                </c:pt>
                <c:pt idx="298">
                  <c:v>3600</c:v>
                </c:pt>
                <c:pt idx="299">
                  <c:v>3600</c:v>
                </c:pt>
                <c:pt idx="300">
                  <c:v>3600</c:v>
                </c:pt>
                <c:pt idx="301">
                  <c:v>3600</c:v>
                </c:pt>
                <c:pt idx="302">
                  <c:v>3600</c:v>
                </c:pt>
                <c:pt idx="303">
                  <c:v>3600</c:v>
                </c:pt>
                <c:pt idx="304">
                  <c:v>3600</c:v>
                </c:pt>
                <c:pt idx="305">
                  <c:v>4000</c:v>
                </c:pt>
                <c:pt idx="306">
                  <c:v>4000</c:v>
                </c:pt>
                <c:pt idx="307">
                  <c:v>4000</c:v>
                </c:pt>
                <c:pt idx="308">
                  <c:v>4200</c:v>
                </c:pt>
                <c:pt idx="309">
                  <c:v>4200</c:v>
                </c:pt>
                <c:pt idx="310">
                  <c:v>4100</c:v>
                </c:pt>
                <c:pt idx="311">
                  <c:v>4100</c:v>
                </c:pt>
                <c:pt idx="312">
                  <c:v>4100</c:v>
                </c:pt>
                <c:pt idx="313">
                  <c:v>4100</c:v>
                </c:pt>
                <c:pt idx="314">
                  <c:v>4100</c:v>
                </c:pt>
                <c:pt idx="315">
                  <c:v>4100</c:v>
                </c:pt>
                <c:pt idx="316">
                  <c:v>4100</c:v>
                </c:pt>
                <c:pt idx="317">
                  <c:v>4100</c:v>
                </c:pt>
                <c:pt idx="318">
                  <c:v>4300</c:v>
                </c:pt>
                <c:pt idx="319">
                  <c:v>4300</c:v>
                </c:pt>
                <c:pt idx="320">
                  <c:v>4300</c:v>
                </c:pt>
                <c:pt idx="321">
                  <c:v>4300</c:v>
                </c:pt>
                <c:pt idx="322">
                  <c:v>4300</c:v>
                </c:pt>
                <c:pt idx="323">
                  <c:v>4300</c:v>
                </c:pt>
                <c:pt idx="324">
                  <c:v>4300</c:v>
                </c:pt>
                <c:pt idx="325">
                  <c:v>4300</c:v>
                </c:pt>
                <c:pt idx="326">
                  <c:v>4300</c:v>
                </c:pt>
                <c:pt idx="327">
                  <c:v>4300</c:v>
                </c:pt>
                <c:pt idx="328">
                  <c:v>4300</c:v>
                </c:pt>
                <c:pt idx="329">
                  <c:v>4300</c:v>
                </c:pt>
                <c:pt idx="330">
                  <c:v>4300</c:v>
                </c:pt>
                <c:pt idx="331">
                  <c:v>4300</c:v>
                </c:pt>
                <c:pt idx="332">
                  <c:v>4300</c:v>
                </c:pt>
                <c:pt idx="333">
                  <c:v>4300</c:v>
                </c:pt>
                <c:pt idx="334">
                  <c:v>4300</c:v>
                </c:pt>
                <c:pt idx="335">
                  <c:v>4300</c:v>
                </c:pt>
                <c:pt idx="336">
                  <c:v>4300</c:v>
                </c:pt>
                <c:pt idx="337">
                  <c:v>4300</c:v>
                </c:pt>
                <c:pt idx="338">
                  <c:v>4300</c:v>
                </c:pt>
                <c:pt idx="339">
                  <c:v>4300</c:v>
                </c:pt>
                <c:pt idx="340">
                  <c:v>4300</c:v>
                </c:pt>
                <c:pt idx="341">
                  <c:v>4300</c:v>
                </c:pt>
                <c:pt idx="342">
                  <c:v>4300</c:v>
                </c:pt>
                <c:pt idx="343">
                  <c:v>4300</c:v>
                </c:pt>
                <c:pt idx="344">
                  <c:v>4300</c:v>
                </c:pt>
                <c:pt idx="345">
                  <c:v>4300</c:v>
                </c:pt>
                <c:pt idx="346">
                  <c:v>4300</c:v>
                </c:pt>
                <c:pt idx="347">
                  <c:v>4300</c:v>
                </c:pt>
                <c:pt idx="348">
                  <c:v>4300</c:v>
                </c:pt>
                <c:pt idx="349">
                  <c:v>4300</c:v>
                </c:pt>
                <c:pt idx="350">
                  <c:v>4300</c:v>
                </c:pt>
                <c:pt idx="351">
                  <c:v>4800</c:v>
                </c:pt>
                <c:pt idx="352">
                  <c:v>4800</c:v>
                </c:pt>
                <c:pt idx="353">
                  <c:v>5000</c:v>
                </c:pt>
                <c:pt idx="354">
                  <c:v>5000</c:v>
                </c:pt>
                <c:pt idx="355">
                  <c:v>5300</c:v>
                </c:pt>
                <c:pt idx="356">
                  <c:v>5300</c:v>
                </c:pt>
                <c:pt idx="357">
                  <c:v>5600</c:v>
                </c:pt>
                <c:pt idx="358">
                  <c:v>5600</c:v>
                </c:pt>
                <c:pt idx="359">
                  <c:v>5600</c:v>
                </c:pt>
                <c:pt idx="360">
                  <c:v>5600</c:v>
                </c:pt>
                <c:pt idx="361">
                  <c:v>5600</c:v>
                </c:pt>
                <c:pt idx="362">
                  <c:v>5600</c:v>
                </c:pt>
                <c:pt idx="363">
                  <c:v>5600</c:v>
                </c:pt>
                <c:pt idx="364">
                  <c:v>5600</c:v>
                </c:pt>
                <c:pt idx="365">
                  <c:v>5600</c:v>
                </c:pt>
                <c:pt idx="366">
                  <c:v>5600</c:v>
                </c:pt>
                <c:pt idx="367">
                  <c:v>5600</c:v>
                </c:pt>
                <c:pt idx="368">
                  <c:v>5600</c:v>
                </c:pt>
                <c:pt idx="369">
                  <c:v>5600</c:v>
                </c:pt>
                <c:pt idx="370">
                  <c:v>5800</c:v>
                </c:pt>
                <c:pt idx="371">
                  <c:v>5800</c:v>
                </c:pt>
                <c:pt idx="372">
                  <c:v>5800</c:v>
                </c:pt>
                <c:pt idx="373">
                  <c:v>6100</c:v>
                </c:pt>
                <c:pt idx="374">
                  <c:v>6100</c:v>
                </c:pt>
                <c:pt idx="375">
                  <c:v>6100</c:v>
                </c:pt>
                <c:pt idx="376">
                  <c:v>6100</c:v>
                </c:pt>
                <c:pt idx="377">
                  <c:v>6100</c:v>
                </c:pt>
                <c:pt idx="378">
                  <c:v>6300</c:v>
                </c:pt>
                <c:pt idx="379">
                  <c:v>6300</c:v>
                </c:pt>
                <c:pt idx="380">
                  <c:v>6300</c:v>
                </c:pt>
                <c:pt idx="381">
                  <c:v>6700</c:v>
                </c:pt>
                <c:pt idx="382">
                  <c:v>7000</c:v>
                </c:pt>
                <c:pt idx="383">
                  <c:v>7000</c:v>
                </c:pt>
                <c:pt idx="384">
                  <c:v>7300</c:v>
                </c:pt>
                <c:pt idx="385">
                  <c:v>7300</c:v>
                </c:pt>
                <c:pt idx="386">
                  <c:v>7300</c:v>
                </c:pt>
                <c:pt idx="387">
                  <c:v>7300</c:v>
                </c:pt>
                <c:pt idx="388">
                  <c:v>7500</c:v>
                </c:pt>
                <c:pt idx="389">
                  <c:v>7500</c:v>
                </c:pt>
                <c:pt idx="390">
                  <c:v>7500</c:v>
                </c:pt>
                <c:pt idx="391">
                  <c:v>7500</c:v>
                </c:pt>
                <c:pt idx="392">
                  <c:v>7500</c:v>
                </c:pt>
                <c:pt idx="393">
                  <c:v>7700</c:v>
                </c:pt>
                <c:pt idx="394">
                  <c:v>8100</c:v>
                </c:pt>
                <c:pt idx="395">
                  <c:v>8400</c:v>
                </c:pt>
                <c:pt idx="396">
                  <c:v>8400</c:v>
                </c:pt>
                <c:pt idx="397">
                  <c:v>8400</c:v>
                </c:pt>
                <c:pt idx="398">
                  <c:v>8800</c:v>
                </c:pt>
                <c:pt idx="399">
                  <c:v>8800</c:v>
                </c:pt>
                <c:pt idx="400">
                  <c:v>9000</c:v>
                </c:pt>
                <c:pt idx="401">
                  <c:v>9000</c:v>
                </c:pt>
                <c:pt idx="402">
                  <c:v>9000</c:v>
                </c:pt>
                <c:pt idx="403">
                  <c:v>9000</c:v>
                </c:pt>
                <c:pt idx="404">
                  <c:v>9000</c:v>
                </c:pt>
                <c:pt idx="405">
                  <c:v>9000</c:v>
                </c:pt>
                <c:pt idx="406">
                  <c:v>9000</c:v>
                </c:pt>
                <c:pt idx="407">
                  <c:v>9000</c:v>
                </c:pt>
                <c:pt idx="408">
                  <c:v>9000</c:v>
                </c:pt>
                <c:pt idx="409">
                  <c:v>9000</c:v>
                </c:pt>
                <c:pt idx="410">
                  <c:v>9000</c:v>
                </c:pt>
                <c:pt idx="411">
                  <c:v>9000</c:v>
                </c:pt>
                <c:pt idx="412">
                  <c:v>9000</c:v>
                </c:pt>
                <c:pt idx="413">
                  <c:v>9000</c:v>
                </c:pt>
                <c:pt idx="414">
                  <c:v>9000</c:v>
                </c:pt>
                <c:pt idx="415">
                  <c:v>9000</c:v>
                </c:pt>
                <c:pt idx="416">
                  <c:v>9000</c:v>
                </c:pt>
                <c:pt idx="417">
                  <c:v>9000</c:v>
                </c:pt>
                <c:pt idx="418">
                  <c:v>9000</c:v>
                </c:pt>
                <c:pt idx="419">
                  <c:v>9000</c:v>
                </c:pt>
                <c:pt idx="420">
                  <c:v>9000</c:v>
                </c:pt>
                <c:pt idx="421">
                  <c:v>9000</c:v>
                </c:pt>
                <c:pt idx="422">
                  <c:v>9000</c:v>
                </c:pt>
                <c:pt idx="423">
                  <c:v>9000</c:v>
                </c:pt>
                <c:pt idx="424">
                  <c:v>9000</c:v>
                </c:pt>
                <c:pt idx="425">
                  <c:v>9000</c:v>
                </c:pt>
                <c:pt idx="426">
                  <c:v>9000</c:v>
                </c:pt>
                <c:pt idx="427">
                  <c:v>9000</c:v>
                </c:pt>
                <c:pt idx="428">
                  <c:v>9000</c:v>
                </c:pt>
                <c:pt idx="429">
                  <c:v>9000</c:v>
                </c:pt>
                <c:pt idx="430">
                  <c:v>9000</c:v>
                </c:pt>
                <c:pt idx="431">
                  <c:v>9000</c:v>
                </c:pt>
                <c:pt idx="432">
                  <c:v>9000</c:v>
                </c:pt>
                <c:pt idx="433">
                  <c:v>9000</c:v>
                </c:pt>
                <c:pt idx="434">
                  <c:v>9000</c:v>
                </c:pt>
                <c:pt idx="435">
                  <c:v>9000</c:v>
                </c:pt>
                <c:pt idx="436">
                  <c:v>9000</c:v>
                </c:pt>
                <c:pt idx="437">
                  <c:v>9000</c:v>
                </c:pt>
                <c:pt idx="438">
                  <c:v>9000</c:v>
                </c:pt>
                <c:pt idx="439">
                  <c:v>9000</c:v>
                </c:pt>
                <c:pt idx="440">
                  <c:v>8700</c:v>
                </c:pt>
                <c:pt idx="441">
                  <c:v>8700</c:v>
                </c:pt>
                <c:pt idx="442">
                  <c:v>8700</c:v>
                </c:pt>
                <c:pt idx="443">
                  <c:v>8400</c:v>
                </c:pt>
                <c:pt idx="444">
                  <c:v>8400</c:v>
                </c:pt>
                <c:pt idx="445">
                  <c:v>8400</c:v>
                </c:pt>
                <c:pt idx="446">
                  <c:v>8100</c:v>
                </c:pt>
                <c:pt idx="447">
                  <c:v>8100</c:v>
                </c:pt>
                <c:pt idx="448">
                  <c:v>7900</c:v>
                </c:pt>
                <c:pt idx="449">
                  <c:v>7900</c:v>
                </c:pt>
                <c:pt idx="450">
                  <c:v>7300</c:v>
                </c:pt>
                <c:pt idx="451">
                  <c:v>7300</c:v>
                </c:pt>
                <c:pt idx="452">
                  <c:v>7300</c:v>
                </c:pt>
                <c:pt idx="453">
                  <c:v>7300</c:v>
                </c:pt>
                <c:pt idx="454">
                  <c:v>7300</c:v>
                </c:pt>
                <c:pt idx="455">
                  <c:v>7300</c:v>
                </c:pt>
                <c:pt idx="456">
                  <c:v>7300</c:v>
                </c:pt>
                <c:pt idx="457">
                  <c:v>7300</c:v>
                </c:pt>
                <c:pt idx="458">
                  <c:v>7300</c:v>
                </c:pt>
                <c:pt idx="459">
                  <c:v>7300</c:v>
                </c:pt>
                <c:pt idx="460">
                  <c:v>7300</c:v>
                </c:pt>
                <c:pt idx="461">
                  <c:v>7300</c:v>
                </c:pt>
                <c:pt idx="462">
                  <c:v>7300</c:v>
                </c:pt>
                <c:pt idx="463">
                  <c:v>7300</c:v>
                </c:pt>
                <c:pt idx="464">
                  <c:v>7300</c:v>
                </c:pt>
                <c:pt idx="465">
                  <c:v>7200</c:v>
                </c:pt>
                <c:pt idx="466">
                  <c:v>7200</c:v>
                </c:pt>
                <c:pt idx="467">
                  <c:v>7200</c:v>
                </c:pt>
                <c:pt idx="468">
                  <c:v>7200</c:v>
                </c:pt>
                <c:pt idx="469">
                  <c:v>7200</c:v>
                </c:pt>
                <c:pt idx="470">
                  <c:v>7200</c:v>
                </c:pt>
                <c:pt idx="471">
                  <c:v>7200</c:v>
                </c:pt>
                <c:pt idx="472">
                  <c:v>7200</c:v>
                </c:pt>
                <c:pt idx="473">
                  <c:v>7200</c:v>
                </c:pt>
                <c:pt idx="474">
                  <c:v>7200</c:v>
                </c:pt>
                <c:pt idx="475">
                  <c:v>7400</c:v>
                </c:pt>
                <c:pt idx="476">
                  <c:v>7400</c:v>
                </c:pt>
                <c:pt idx="477">
                  <c:v>7600</c:v>
                </c:pt>
                <c:pt idx="478">
                  <c:v>7600</c:v>
                </c:pt>
                <c:pt idx="479">
                  <c:v>7600</c:v>
                </c:pt>
                <c:pt idx="480">
                  <c:v>7600</c:v>
                </c:pt>
                <c:pt idx="481">
                  <c:v>7600</c:v>
                </c:pt>
                <c:pt idx="482">
                  <c:v>7600</c:v>
                </c:pt>
                <c:pt idx="483">
                  <c:v>7600</c:v>
                </c:pt>
                <c:pt idx="484">
                  <c:v>7600</c:v>
                </c:pt>
                <c:pt idx="485">
                  <c:v>7600</c:v>
                </c:pt>
                <c:pt idx="486">
                  <c:v>7600</c:v>
                </c:pt>
                <c:pt idx="487">
                  <c:v>7600</c:v>
                </c:pt>
                <c:pt idx="488">
                  <c:v>7600</c:v>
                </c:pt>
                <c:pt idx="489">
                  <c:v>7600</c:v>
                </c:pt>
                <c:pt idx="490">
                  <c:v>7600</c:v>
                </c:pt>
                <c:pt idx="491">
                  <c:v>7600</c:v>
                </c:pt>
                <c:pt idx="492">
                  <c:v>7600</c:v>
                </c:pt>
                <c:pt idx="493">
                  <c:v>7600</c:v>
                </c:pt>
                <c:pt idx="494">
                  <c:v>7600</c:v>
                </c:pt>
                <c:pt idx="495">
                  <c:v>7600</c:v>
                </c:pt>
                <c:pt idx="496">
                  <c:v>7600</c:v>
                </c:pt>
                <c:pt idx="497">
                  <c:v>7600</c:v>
                </c:pt>
                <c:pt idx="498">
                  <c:v>7600</c:v>
                </c:pt>
                <c:pt idx="499">
                  <c:v>7600</c:v>
                </c:pt>
                <c:pt idx="500">
                  <c:v>7600</c:v>
                </c:pt>
                <c:pt idx="501">
                  <c:v>7600</c:v>
                </c:pt>
                <c:pt idx="502">
                  <c:v>7600</c:v>
                </c:pt>
                <c:pt idx="503">
                  <c:v>7600</c:v>
                </c:pt>
                <c:pt idx="504">
                  <c:v>7600</c:v>
                </c:pt>
                <c:pt idx="505">
                  <c:v>7600</c:v>
                </c:pt>
                <c:pt idx="506">
                  <c:v>7600</c:v>
                </c:pt>
                <c:pt idx="507">
                  <c:v>7600</c:v>
                </c:pt>
                <c:pt idx="508">
                  <c:v>7600</c:v>
                </c:pt>
                <c:pt idx="509">
                  <c:v>7600</c:v>
                </c:pt>
                <c:pt idx="510">
                  <c:v>7600</c:v>
                </c:pt>
                <c:pt idx="511">
                  <c:v>7600</c:v>
                </c:pt>
                <c:pt idx="512">
                  <c:v>7600</c:v>
                </c:pt>
                <c:pt idx="513">
                  <c:v>7550</c:v>
                </c:pt>
                <c:pt idx="514">
                  <c:v>7550</c:v>
                </c:pt>
                <c:pt idx="515">
                  <c:v>7550</c:v>
                </c:pt>
                <c:pt idx="516">
                  <c:v>7550</c:v>
                </c:pt>
                <c:pt idx="517">
                  <c:v>7550</c:v>
                </c:pt>
                <c:pt idx="518">
                  <c:v>7550</c:v>
                </c:pt>
                <c:pt idx="519">
                  <c:v>7550</c:v>
                </c:pt>
                <c:pt idx="520">
                  <c:v>7450</c:v>
                </c:pt>
                <c:pt idx="521">
                  <c:v>7450</c:v>
                </c:pt>
                <c:pt idx="522">
                  <c:v>7450</c:v>
                </c:pt>
                <c:pt idx="523">
                  <c:v>7450</c:v>
                </c:pt>
                <c:pt idx="524">
                  <c:v>7450</c:v>
                </c:pt>
                <c:pt idx="525">
                  <c:v>7450</c:v>
                </c:pt>
                <c:pt idx="526">
                  <c:v>7450</c:v>
                </c:pt>
                <c:pt idx="527">
                  <c:v>7450</c:v>
                </c:pt>
                <c:pt idx="528">
                  <c:v>7450</c:v>
                </c:pt>
                <c:pt idx="529">
                  <c:v>7450</c:v>
                </c:pt>
                <c:pt idx="530">
                  <c:v>7150</c:v>
                </c:pt>
                <c:pt idx="531">
                  <c:v>7150</c:v>
                </c:pt>
                <c:pt idx="532">
                  <c:v>6750</c:v>
                </c:pt>
                <c:pt idx="533">
                  <c:v>6750</c:v>
                </c:pt>
                <c:pt idx="534">
                  <c:v>6750</c:v>
                </c:pt>
                <c:pt idx="535">
                  <c:v>6750</c:v>
                </c:pt>
                <c:pt idx="536">
                  <c:v>6750</c:v>
                </c:pt>
                <c:pt idx="537">
                  <c:v>6750</c:v>
                </c:pt>
                <c:pt idx="538">
                  <c:v>6750</c:v>
                </c:pt>
                <c:pt idx="539">
                  <c:v>6750</c:v>
                </c:pt>
                <c:pt idx="540">
                  <c:v>6750</c:v>
                </c:pt>
                <c:pt idx="541">
                  <c:v>6550</c:v>
                </c:pt>
                <c:pt idx="542">
                  <c:v>6550</c:v>
                </c:pt>
                <c:pt idx="543">
                  <c:v>6550</c:v>
                </c:pt>
                <c:pt idx="544">
                  <c:v>6550</c:v>
                </c:pt>
                <c:pt idx="545">
                  <c:v>6550</c:v>
                </c:pt>
                <c:pt idx="546">
                  <c:v>6250</c:v>
                </c:pt>
                <c:pt idx="547">
                  <c:v>6250</c:v>
                </c:pt>
                <c:pt idx="548">
                  <c:v>6250</c:v>
                </c:pt>
                <c:pt idx="549">
                  <c:v>6250</c:v>
                </c:pt>
                <c:pt idx="550">
                  <c:v>6250</c:v>
                </c:pt>
                <c:pt idx="551">
                  <c:v>6250</c:v>
                </c:pt>
                <c:pt idx="552">
                  <c:v>6250</c:v>
                </c:pt>
                <c:pt idx="553">
                  <c:v>6250</c:v>
                </c:pt>
                <c:pt idx="554">
                  <c:v>6250</c:v>
                </c:pt>
                <c:pt idx="555">
                  <c:v>6200</c:v>
                </c:pt>
                <c:pt idx="556">
                  <c:v>5600</c:v>
                </c:pt>
                <c:pt idx="557">
                  <c:v>5600</c:v>
                </c:pt>
                <c:pt idx="558">
                  <c:v>5600</c:v>
                </c:pt>
                <c:pt idx="559">
                  <c:v>5600</c:v>
                </c:pt>
                <c:pt idx="560">
                  <c:v>5600</c:v>
                </c:pt>
                <c:pt idx="561">
                  <c:v>5600</c:v>
                </c:pt>
                <c:pt idx="562">
                  <c:v>5600</c:v>
                </c:pt>
                <c:pt idx="563">
                  <c:v>5600</c:v>
                </c:pt>
                <c:pt idx="564">
                  <c:v>5600</c:v>
                </c:pt>
                <c:pt idx="565">
                  <c:v>5600</c:v>
                </c:pt>
                <c:pt idx="566">
                  <c:v>5600</c:v>
                </c:pt>
                <c:pt idx="567">
                  <c:v>5600</c:v>
                </c:pt>
                <c:pt idx="568">
                  <c:v>5600</c:v>
                </c:pt>
                <c:pt idx="569">
                  <c:v>5600</c:v>
                </c:pt>
                <c:pt idx="570">
                  <c:v>5600</c:v>
                </c:pt>
                <c:pt idx="571">
                  <c:v>5600</c:v>
                </c:pt>
                <c:pt idx="572">
                  <c:v>5600</c:v>
                </c:pt>
                <c:pt idx="573">
                  <c:v>5600</c:v>
                </c:pt>
                <c:pt idx="574">
                  <c:v>5600</c:v>
                </c:pt>
                <c:pt idx="575">
                  <c:v>5600</c:v>
                </c:pt>
                <c:pt idx="576">
                  <c:v>5600</c:v>
                </c:pt>
                <c:pt idx="577">
                  <c:v>5800</c:v>
                </c:pt>
                <c:pt idx="578">
                  <c:v>5800</c:v>
                </c:pt>
                <c:pt idx="579">
                  <c:v>5800</c:v>
                </c:pt>
                <c:pt idx="580">
                  <c:v>5800</c:v>
                </c:pt>
                <c:pt idx="581">
                  <c:v>5800</c:v>
                </c:pt>
                <c:pt idx="582">
                  <c:v>6000</c:v>
                </c:pt>
                <c:pt idx="583">
                  <c:v>6000</c:v>
                </c:pt>
                <c:pt idx="584">
                  <c:v>6000</c:v>
                </c:pt>
                <c:pt idx="585">
                  <c:v>6000</c:v>
                </c:pt>
                <c:pt idx="586">
                  <c:v>6000</c:v>
                </c:pt>
                <c:pt idx="587">
                  <c:v>6000</c:v>
                </c:pt>
                <c:pt idx="588">
                  <c:v>6000</c:v>
                </c:pt>
                <c:pt idx="589">
                  <c:v>6000</c:v>
                </c:pt>
                <c:pt idx="590">
                  <c:v>6000</c:v>
                </c:pt>
                <c:pt idx="591">
                  <c:v>6000</c:v>
                </c:pt>
                <c:pt idx="592">
                  <c:v>6000</c:v>
                </c:pt>
                <c:pt idx="593">
                  <c:v>6100</c:v>
                </c:pt>
                <c:pt idx="594">
                  <c:v>6100</c:v>
                </c:pt>
                <c:pt idx="595">
                  <c:v>6100</c:v>
                </c:pt>
                <c:pt idx="596">
                  <c:v>5700</c:v>
                </c:pt>
                <c:pt idx="597">
                  <c:v>5700</c:v>
                </c:pt>
                <c:pt idx="598">
                  <c:v>5300</c:v>
                </c:pt>
                <c:pt idx="599">
                  <c:v>5300</c:v>
                </c:pt>
                <c:pt idx="600">
                  <c:v>5300</c:v>
                </c:pt>
                <c:pt idx="601">
                  <c:v>5300</c:v>
                </c:pt>
                <c:pt idx="602">
                  <c:v>5300</c:v>
                </c:pt>
                <c:pt idx="603">
                  <c:v>4900</c:v>
                </c:pt>
                <c:pt idx="604">
                  <c:v>4900</c:v>
                </c:pt>
                <c:pt idx="605">
                  <c:v>4900</c:v>
                </c:pt>
                <c:pt idx="606">
                  <c:v>4900</c:v>
                </c:pt>
                <c:pt idx="607">
                  <c:v>4900</c:v>
                </c:pt>
                <c:pt idx="608">
                  <c:v>4700</c:v>
                </c:pt>
                <c:pt idx="609">
                  <c:v>4700</c:v>
                </c:pt>
                <c:pt idx="610">
                  <c:v>4700</c:v>
                </c:pt>
                <c:pt idx="611">
                  <c:v>4700</c:v>
                </c:pt>
                <c:pt idx="612">
                  <c:v>4700</c:v>
                </c:pt>
                <c:pt idx="613">
                  <c:v>4700</c:v>
                </c:pt>
                <c:pt idx="614">
                  <c:v>4700</c:v>
                </c:pt>
                <c:pt idx="615">
                  <c:v>4700</c:v>
                </c:pt>
                <c:pt idx="616">
                  <c:v>3700</c:v>
                </c:pt>
                <c:pt idx="617">
                  <c:v>3700</c:v>
                </c:pt>
                <c:pt idx="618">
                  <c:v>3700</c:v>
                </c:pt>
                <c:pt idx="619">
                  <c:v>3700</c:v>
                </c:pt>
                <c:pt idx="620">
                  <c:v>3700</c:v>
                </c:pt>
                <c:pt idx="621">
                  <c:v>3700</c:v>
                </c:pt>
                <c:pt idx="622">
                  <c:v>3700</c:v>
                </c:pt>
                <c:pt idx="623">
                  <c:v>3700</c:v>
                </c:pt>
                <c:pt idx="624">
                  <c:v>3700</c:v>
                </c:pt>
                <c:pt idx="625">
                  <c:v>3700</c:v>
                </c:pt>
                <c:pt idx="626">
                  <c:v>3700</c:v>
                </c:pt>
                <c:pt idx="627">
                  <c:v>3700</c:v>
                </c:pt>
                <c:pt idx="628">
                  <c:v>3700</c:v>
                </c:pt>
                <c:pt idx="629">
                  <c:v>3700</c:v>
                </c:pt>
                <c:pt idx="630">
                  <c:v>3700</c:v>
                </c:pt>
                <c:pt idx="631">
                  <c:v>3700</c:v>
                </c:pt>
                <c:pt idx="632">
                  <c:v>3700</c:v>
                </c:pt>
                <c:pt idx="633">
                  <c:v>3700</c:v>
                </c:pt>
                <c:pt idx="634">
                  <c:v>3700</c:v>
                </c:pt>
                <c:pt idx="635">
                  <c:v>3700</c:v>
                </c:pt>
                <c:pt idx="636">
                  <c:v>3900</c:v>
                </c:pt>
                <c:pt idx="637">
                  <c:v>3900</c:v>
                </c:pt>
                <c:pt idx="638">
                  <c:v>3900</c:v>
                </c:pt>
                <c:pt idx="639">
                  <c:v>3900</c:v>
                </c:pt>
                <c:pt idx="640">
                  <c:v>3900</c:v>
                </c:pt>
                <c:pt idx="641">
                  <c:v>3900</c:v>
                </c:pt>
                <c:pt idx="642">
                  <c:v>3900</c:v>
                </c:pt>
                <c:pt idx="643">
                  <c:v>3900</c:v>
                </c:pt>
                <c:pt idx="644">
                  <c:v>3900</c:v>
                </c:pt>
                <c:pt idx="645">
                  <c:v>3900</c:v>
                </c:pt>
                <c:pt idx="646">
                  <c:v>3900</c:v>
                </c:pt>
                <c:pt idx="647">
                  <c:v>4100</c:v>
                </c:pt>
                <c:pt idx="648">
                  <c:v>4100</c:v>
                </c:pt>
                <c:pt idx="649">
                  <c:v>4100</c:v>
                </c:pt>
                <c:pt idx="650">
                  <c:v>4100</c:v>
                </c:pt>
                <c:pt idx="651">
                  <c:v>4100</c:v>
                </c:pt>
                <c:pt idx="652">
                  <c:v>4100</c:v>
                </c:pt>
                <c:pt idx="653">
                  <c:v>4100</c:v>
                </c:pt>
                <c:pt idx="654">
                  <c:v>4300</c:v>
                </c:pt>
                <c:pt idx="655">
                  <c:v>4300</c:v>
                </c:pt>
                <c:pt idx="656">
                  <c:v>4300</c:v>
                </c:pt>
                <c:pt idx="657">
                  <c:v>4300</c:v>
                </c:pt>
                <c:pt idx="658">
                  <c:v>4300</c:v>
                </c:pt>
              </c:numCache>
            </c:numRef>
          </c:val>
          <c:smooth val="0"/>
        </c:ser>
        <c:ser>
          <c:idx val="2"/>
          <c:order val="1"/>
          <c:tx>
            <c:strRef>
              <c:f>[Mysteel负极材料月报图表.xlsx]低硫焦!$C$2</c:f>
              <c:strCache>
                <c:ptCount val="1"/>
                <c:pt idx="0">
                  <c:v>抚顺石化</c:v>
                </c:pt>
              </c:strCache>
            </c:strRef>
          </c:tx>
          <c:spPr>
            <a:ln w="19050" cap="rnd" cmpd="sng" algn="ctr">
              <a:solidFill>
                <a:srgbClr val="BFBFBF"/>
              </a:solidFill>
              <a:prstDash val="solid"/>
              <a:round/>
            </a:ln>
          </c:spPr>
          <c:marker>
            <c:symbol val="none"/>
          </c:marker>
          <c:dLbls>
            <c:delete val="1"/>
          </c:dLbls>
          <c:cat>
            <c:strRef>
              <c:f>[Mysteel负极材料月报图表.xlsx]低硫焦!$A$344:$A$1002</c:f>
              <c:strCache>
                <c:ptCount val="659"/>
                <c:pt idx="0" c:formatCode="yyyy/m/d">
                  <c:v>2020/5/18</c:v>
                </c:pt>
                <c:pt idx="1" c:formatCode="yyyy/m/d">
                  <c:v>2020/5/19</c:v>
                </c:pt>
                <c:pt idx="2" c:formatCode="yyyy/m/d">
                  <c:v>2020/5/20</c:v>
                </c:pt>
                <c:pt idx="3" c:formatCode="yyyy/m/d">
                  <c:v>2020/5/21</c:v>
                </c:pt>
                <c:pt idx="4" c:formatCode="yyyy/m/d">
                  <c:v>2020/5/22</c:v>
                </c:pt>
                <c:pt idx="5" c:formatCode="yyyy/m/d">
                  <c:v>2020/5/25</c:v>
                </c:pt>
                <c:pt idx="6" c:formatCode="yyyy/m/d">
                  <c:v>2020/5/26</c:v>
                </c:pt>
                <c:pt idx="7" c:formatCode="yyyy/m/d">
                  <c:v>2020/5/27</c:v>
                </c:pt>
                <c:pt idx="8" c:formatCode="yyyy/m/d">
                  <c:v>2020/5/28</c:v>
                </c:pt>
                <c:pt idx="9" c:formatCode="yyyy/m/d">
                  <c:v>2020/5/29</c:v>
                </c:pt>
                <c:pt idx="10" c:formatCode="yyyy/m/d">
                  <c:v>2020/6/1</c:v>
                </c:pt>
                <c:pt idx="11" c:formatCode="yyyy/m/d">
                  <c:v>2020/6/2</c:v>
                </c:pt>
                <c:pt idx="12" c:formatCode="yyyy/m/d">
                  <c:v>2020/6/3</c:v>
                </c:pt>
                <c:pt idx="13" c:formatCode="yyyy/m/d">
                  <c:v>2020/6/4</c:v>
                </c:pt>
                <c:pt idx="14" c:formatCode="yyyy/m/d">
                  <c:v>2020/6/5</c:v>
                </c:pt>
                <c:pt idx="15" c:formatCode="yyyy/m/d">
                  <c:v>2020/6/8</c:v>
                </c:pt>
                <c:pt idx="16" c:formatCode="yyyy/m/d">
                  <c:v>2020/6/9</c:v>
                </c:pt>
                <c:pt idx="17" c:formatCode="yyyy/m/d">
                  <c:v>2020/6/10</c:v>
                </c:pt>
                <c:pt idx="18" c:formatCode="yyyy/m/d">
                  <c:v>2020/6/11</c:v>
                </c:pt>
                <c:pt idx="19" c:formatCode="yyyy/m/d">
                  <c:v>2020/6/12</c:v>
                </c:pt>
                <c:pt idx="20" c:formatCode="yyyy/m/d">
                  <c:v>2020/6/15</c:v>
                </c:pt>
                <c:pt idx="21" c:formatCode="yyyy/m/d">
                  <c:v>2020/6/16</c:v>
                </c:pt>
                <c:pt idx="22" c:formatCode="yyyy/m/d">
                  <c:v>2020/6/17</c:v>
                </c:pt>
                <c:pt idx="23" c:formatCode="yyyy/m/d">
                  <c:v>2020/6/18</c:v>
                </c:pt>
                <c:pt idx="24" c:formatCode="yyyy/m/d">
                  <c:v>2020/6/19</c:v>
                </c:pt>
                <c:pt idx="25" c:formatCode="yyyy/m/d">
                  <c:v>2020/6/22</c:v>
                </c:pt>
                <c:pt idx="26" c:formatCode="yyyy/m/d">
                  <c:v>2020/6/23</c:v>
                </c:pt>
                <c:pt idx="27" c:formatCode="yyyy/m/d">
                  <c:v>2020/6/24</c:v>
                </c:pt>
                <c:pt idx="28" c:formatCode="yyyy/m/d">
                  <c:v>2020/6/28</c:v>
                </c:pt>
                <c:pt idx="29" c:formatCode="yyyy/m/d">
                  <c:v>2020/6/29</c:v>
                </c:pt>
                <c:pt idx="30" c:formatCode="yyyy/m/d">
                  <c:v>2020/6/30</c:v>
                </c:pt>
                <c:pt idx="31" c:formatCode="yyyy/m/d">
                  <c:v>2020/7/1</c:v>
                </c:pt>
                <c:pt idx="32" c:formatCode="yyyy/m/d">
                  <c:v>2020/7/2</c:v>
                </c:pt>
                <c:pt idx="33" c:formatCode="yyyy/m/d">
                  <c:v>2020/7/3</c:v>
                </c:pt>
                <c:pt idx="34" c:formatCode="yyyy/m/d">
                  <c:v>2020/7/6</c:v>
                </c:pt>
                <c:pt idx="35" c:formatCode="yyyy/m/d">
                  <c:v>2020/7/7</c:v>
                </c:pt>
                <c:pt idx="36" c:formatCode="yyyy/m/d">
                  <c:v>2020/7/8</c:v>
                </c:pt>
                <c:pt idx="37" c:formatCode="yyyy/m/d">
                  <c:v>2020/7/9</c:v>
                </c:pt>
                <c:pt idx="38" c:formatCode="yyyy/m/d">
                  <c:v>2020/7/10</c:v>
                </c:pt>
                <c:pt idx="39" c:formatCode="yyyy/m/d">
                  <c:v>2020/7/13</c:v>
                </c:pt>
                <c:pt idx="40" c:formatCode="yyyy/m/d">
                  <c:v>2020/7/14</c:v>
                </c:pt>
                <c:pt idx="41" c:formatCode="yyyy/m/d">
                  <c:v>2020/7/15</c:v>
                </c:pt>
                <c:pt idx="42" c:formatCode="yyyy/m/d">
                  <c:v>2020/7/16</c:v>
                </c:pt>
                <c:pt idx="43" c:formatCode="yyyy/m/d">
                  <c:v>2020/7/17</c:v>
                </c:pt>
                <c:pt idx="44" c:formatCode="yyyy/m/d">
                  <c:v>2020/7/20</c:v>
                </c:pt>
                <c:pt idx="45" c:formatCode="yyyy/m/d">
                  <c:v>2020/7/21</c:v>
                </c:pt>
                <c:pt idx="46" c:formatCode="yyyy/m/d">
                  <c:v>2020/7/22</c:v>
                </c:pt>
                <c:pt idx="47" c:formatCode="yyyy/m/d">
                  <c:v>2020/7/23</c:v>
                </c:pt>
                <c:pt idx="48" c:formatCode="yyyy/m/d">
                  <c:v>2020/7/24</c:v>
                </c:pt>
                <c:pt idx="49" c:formatCode="yyyy/m/d">
                  <c:v>2020/7/27</c:v>
                </c:pt>
                <c:pt idx="50" c:formatCode="yyyy/m/d">
                  <c:v>2020/7/28</c:v>
                </c:pt>
                <c:pt idx="51" c:formatCode="yyyy/m/d">
                  <c:v>2020/7/29</c:v>
                </c:pt>
                <c:pt idx="52" c:formatCode="yyyy/m/d">
                  <c:v>2020/7/30</c:v>
                </c:pt>
                <c:pt idx="53" c:formatCode="yyyy/m/d">
                  <c:v>2020/7/31</c:v>
                </c:pt>
                <c:pt idx="54" c:formatCode="yyyy/m/d">
                  <c:v>2020/8/3</c:v>
                </c:pt>
                <c:pt idx="55" c:formatCode="yyyy/m/d">
                  <c:v>2020/8/4</c:v>
                </c:pt>
                <c:pt idx="56" c:formatCode="yyyy/m/d">
                  <c:v>2020/8/5</c:v>
                </c:pt>
                <c:pt idx="57" c:formatCode="yyyy/m/d">
                  <c:v>2020/8/6</c:v>
                </c:pt>
                <c:pt idx="58" c:formatCode="yyyy/m/d">
                  <c:v>2020/8/7</c:v>
                </c:pt>
                <c:pt idx="59" c:formatCode="yyyy/m/d">
                  <c:v>2020/8/10</c:v>
                </c:pt>
                <c:pt idx="60" c:formatCode="yyyy/m/d">
                  <c:v>2020/8/11</c:v>
                </c:pt>
                <c:pt idx="61" c:formatCode="yyyy/m/d">
                  <c:v>2020/8/12</c:v>
                </c:pt>
                <c:pt idx="62" c:formatCode="yyyy/m/d">
                  <c:v>2020/8/13</c:v>
                </c:pt>
                <c:pt idx="63" c:formatCode="yyyy/m/d">
                  <c:v>2020/8/14</c:v>
                </c:pt>
                <c:pt idx="64" c:formatCode="yyyy/m/d">
                  <c:v>2020/8/17</c:v>
                </c:pt>
                <c:pt idx="65" c:formatCode="yyyy/m/d">
                  <c:v>2020/8/18</c:v>
                </c:pt>
                <c:pt idx="66" c:formatCode="yyyy/m/d">
                  <c:v>2020/8/19</c:v>
                </c:pt>
                <c:pt idx="67" c:formatCode="yyyy/m/d">
                  <c:v>2020/8/20</c:v>
                </c:pt>
                <c:pt idx="68" c:formatCode="yyyy/m/d">
                  <c:v>2020/8/21</c:v>
                </c:pt>
                <c:pt idx="69" c:formatCode="yyyy/m/d">
                  <c:v>2020/8/24</c:v>
                </c:pt>
                <c:pt idx="70" c:formatCode="yyyy/m/d">
                  <c:v>2020/8/25</c:v>
                </c:pt>
                <c:pt idx="71" c:formatCode="yyyy/m/d">
                  <c:v>2020/8/26</c:v>
                </c:pt>
                <c:pt idx="72" c:formatCode="yyyy/m/d">
                  <c:v>2020/8/27</c:v>
                </c:pt>
                <c:pt idx="73" c:formatCode="yyyy/m/d">
                  <c:v>2020/8/28</c:v>
                </c:pt>
                <c:pt idx="74" c:formatCode="yyyy/m/d">
                  <c:v>2020/8/31</c:v>
                </c:pt>
                <c:pt idx="75" c:formatCode="yyyy/m/d">
                  <c:v>2020/9/1</c:v>
                </c:pt>
                <c:pt idx="76" c:formatCode="yyyy/m/d">
                  <c:v>2020/9/2</c:v>
                </c:pt>
                <c:pt idx="77" c:formatCode="yyyy/m/d">
                  <c:v>2020/9/3</c:v>
                </c:pt>
                <c:pt idx="78" c:formatCode="yyyy/m/d">
                  <c:v>2020/9/4</c:v>
                </c:pt>
                <c:pt idx="79" c:formatCode="yyyy/m/d">
                  <c:v>2020/9/7</c:v>
                </c:pt>
                <c:pt idx="80" c:formatCode="yyyy/m/d">
                  <c:v>2020/9/8</c:v>
                </c:pt>
                <c:pt idx="81" c:formatCode="yyyy/m/d">
                  <c:v>2020/9/9</c:v>
                </c:pt>
                <c:pt idx="82" c:formatCode="yyyy/m/d">
                  <c:v>2020/9/10</c:v>
                </c:pt>
                <c:pt idx="83" c:formatCode="yyyy/m/d">
                  <c:v>2020/9/11</c:v>
                </c:pt>
                <c:pt idx="84" c:formatCode="yyyy/m/d">
                  <c:v>2020/9/14</c:v>
                </c:pt>
                <c:pt idx="85" c:formatCode="yyyy/m/d">
                  <c:v>2020/9/15</c:v>
                </c:pt>
                <c:pt idx="86" c:formatCode="yyyy/m/d">
                  <c:v>2020/9/16</c:v>
                </c:pt>
                <c:pt idx="87" c:formatCode="yyyy/m/d">
                  <c:v>2020/9/17</c:v>
                </c:pt>
                <c:pt idx="88" c:formatCode="yyyy/m/d">
                  <c:v>2020/9/18</c:v>
                </c:pt>
                <c:pt idx="89" c:formatCode="yyyy/m/d">
                  <c:v>2020/9/21</c:v>
                </c:pt>
                <c:pt idx="90" c:formatCode="yyyy/m/d">
                  <c:v>2020/9/22</c:v>
                </c:pt>
                <c:pt idx="91" c:formatCode="yyyy/m/d">
                  <c:v>2020/9/23</c:v>
                </c:pt>
                <c:pt idx="92" c:formatCode="yyyy/m/d">
                  <c:v>2020/9/24</c:v>
                </c:pt>
                <c:pt idx="93" c:formatCode="yyyy/m/d">
                  <c:v>2020/9/25</c:v>
                </c:pt>
                <c:pt idx="94" c:formatCode="yyyy/m/d">
                  <c:v>2020/9/27</c:v>
                </c:pt>
                <c:pt idx="95" c:formatCode="yyyy/m/d">
                  <c:v>2020/9/28</c:v>
                </c:pt>
                <c:pt idx="96" c:formatCode="yyyy/m/d">
                  <c:v>2020/9/29</c:v>
                </c:pt>
                <c:pt idx="97" c:formatCode="yyyy/m/d">
                  <c:v>2020/9/30</c:v>
                </c:pt>
                <c:pt idx="98" c:formatCode="yyyy/m/d">
                  <c:v>2020/10/9</c:v>
                </c:pt>
                <c:pt idx="99" c:formatCode="yyyy/m/d">
                  <c:v>2020/10/10</c:v>
                </c:pt>
                <c:pt idx="100" c:formatCode="yyyy/m/d">
                  <c:v>2020/10/11</c:v>
                </c:pt>
                <c:pt idx="101" c:formatCode="yyyy/m/d">
                  <c:v>2020/10/12</c:v>
                </c:pt>
                <c:pt idx="102" c:formatCode="yyyy/m/d">
                  <c:v>2020/10/13</c:v>
                </c:pt>
                <c:pt idx="103" c:formatCode="yyyy/m/d">
                  <c:v>2020/10/14</c:v>
                </c:pt>
                <c:pt idx="104" c:formatCode="yyyy/m/d">
                  <c:v>2020/10/15</c:v>
                </c:pt>
                <c:pt idx="105" c:formatCode="yyyy/m/d">
                  <c:v>2020/10/19</c:v>
                </c:pt>
                <c:pt idx="106">
                  <c:v>2020/10/20</c:v>
                </c:pt>
                <c:pt idx="107">
                  <c:v>2020/10/21</c:v>
                </c:pt>
                <c:pt idx="108">
                  <c:v>2020/10/22</c:v>
                </c:pt>
                <c:pt idx="109">
                  <c:v>2020/10/23</c:v>
                </c:pt>
                <c:pt idx="110">
                  <c:v>2020/10/26</c:v>
                </c:pt>
                <c:pt idx="111">
                  <c:v>2020/10/27</c:v>
                </c:pt>
                <c:pt idx="112">
                  <c:v>2020/10/28</c:v>
                </c:pt>
                <c:pt idx="113">
                  <c:v>2020/10/29</c:v>
                </c:pt>
                <c:pt idx="114">
                  <c:v>2020/10/30</c:v>
                </c:pt>
                <c:pt idx="115" c:formatCode="yyyy/m/d">
                  <c:v>2020/11/2</c:v>
                </c:pt>
                <c:pt idx="116" c:formatCode="yyyy/m/d">
                  <c:v>2020/11/3</c:v>
                </c:pt>
                <c:pt idx="117" c:formatCode="yyyy/m/d">
                  <c:v>2020/11/4</c:v>
                </c:pt>
                <c:pt idx="118" c:formatCode="yyyy/m/d">
                  <c:v>2020/11/5</c:v>
                </c:pt>
                <c:pt idx="119" c:formatCode="yyyy/m/d">
                  <c:v>2020/11/6</c:v>
                </c:pt>
                <c:pt idx="120" c:formatCode="yyyy/m/d">
                  <c:v>2020/11/9</c:v>
                </c:pt>
                <c:pt idx="121">
                  <c:v>2020/11/10</c:v>
                </c:pt>
                <c:pt idx="122">
                  <c:v>2020/11/11</c:v>
                </c:pt>
                <c:pt idx="123">
                  <c:v>2020/11/12</c:v>
                </c:pt>
                <c:pt idx="124">
                  <c:v>2020/11/13</c:v>
                </c:pt>
                <c:pt idx="125">
                  <c:v>2020/11/16</c:v>
                </c:pt>
                <c:pt idx="126">
                  <c:v>2020/11/17</c:v>
                </c:pt>
                <c:pt idx="127">
                  <c:v>2020/11/18</c:v>
                </c:pt>
                <c:pt idx="128">
                  <c:v>2020/11/19</c:v>
                </c:pt>
                <c:pt idx="129">
                  <c:v>2020/11/20</c:v>
                </c:pt>
                <c:pt idx="130">
                  <c:v>2020/11/23</c:v>
                </c:pt>
                <c:pt idx="131">
                  <c:v>2020/11/24</c:v>
                </c:pt>
                <c:pt idx="132">
                  <c:v>2020/11/25</c:v>
                </c:pt>
                <c:pt idx="133">
                  <c:v>2020/11/26</c:v>
                </c:pt>
                <c:pt idx="134">
                  <c:v>2020/11/27</c:v>
                </c:pt>
                <c:pt idx="135">
                  <c:v>2020/11/30</c:v>
                </c:pt>
                <c:pt idx="136" c:formatCode="yyyy/m/d">
                  <c:v>2020/12/1</c:v>
                </c:pt>
                <c:pt idx="137" c:formatCode="yyyy/m/d">
                  <c:v>2020/12/2</c:v>
                </c:pt>
                <c:pt idx="138" c:formatCode="yyyy/m/d">
                  <c:v>2020/12/3</c:v>
                </c:pt>
                <c:pt idx="139" c:formatCode="yyyy/m/d">
                  <c:v>2020/12/4</c:v>
                </c:pt>
                <c:pt idx="140" c:formatCode="yyyy/m/d">
                  <c:v>2020/12/7</c:v>
                </c:pt>
                <c:pt idx="141" c:formatCode="yyyy/m/d">
                  <c:v>2020/12/8</c:v>
                </c:pt>
                <c:pt idx="142" c:formatCode="yyyy/m/d">
                  <c:v>2020/12/9</c:v>
                </c:pt>
                <c:pt idx="143" c:formatCode="yyyy/m/d">
                  <c:v>2020/12/10</c:v>
                </c:pt>
                <c:pt idx="144" c:formatCode="yyyy/m/d">
                  <c:v>2020/12/11</c:v>
                </c:pt>
                <c:pt idx="145">
                  <c:v>2020/12/14</c:v>
                </c:pt>
                <c:pt idx="146">
                  <c:v>2020/12/15</c:v>
                </c:pt>
                <c:pt idx="147">
                  <c:v>2020/12/16</c:v>
                </c:pt>
                <c:pt idx="148">
                  <c:v>2020/12/17</c:v>
                </c:pt>
                <c:pt idx="149">
                  <c:v>2020/12/18</c:v>
                </c:pt>
                <c:pt idx="150">
                  <c:v>2020/12/21</c:v>
                </c:pt>
                <c:pt idx="151">
                  <c:v>2020/12/22</c:v>
                </c:pt>
                <c:pt idx="152">
                  <c:v>2020/12/23</c:v>
                </c:pt>
                <c:pt idx="153">
                  <c:v>2020/12/24</c:v>
                </c:pt>
                <c:pt idx="154">
                  <c:v>2020/12/25</c:v>
                </c:pt>
                <c:pt idx="155">
                  <c:v>2020/12/28</c:v>
                </c:pt>
                <c:pt idx="156">
                  <c:v>2020/12/29</c:v>
                </c:pt>
                <c:pt idx="157">
                  <c:v>2020/12/30</c:v>
                </c:pt>
                <c:pt idx="158">
                  <c:v>2020/12/31</c:v>
                </c:pt>
                <c:pt idx="159" c:formatCode="yyyy/m/d">
                  <c:v>2021/1/4</c:v>
                </c:pt>
                <c:pt idx="160" c:formatCode="yyyy/m/d">
                  <c:v>2021/1/5</c:v>
                </c:pt>
                <c:pt idx="161" c:formatCode="yyyy/m/d">
                  <c:v>2021/1/6</c:v>
                </c:pt>
                <c:pt idx="162" c:formatCode="yyyy/m/d">
                  <c:v>2021/1/7</c:v>
                </c:pt>
                <c:pt idx="163" c:formatCode="yyyy/m/d">
                  <c:v>2021/1/8</c:v>
                </c:pt>
                <c:pt idx="164" c:formatCode="yyyy/m/d">
                  <c:v>2021/1/11</c:v>
                </c:pt>
                <c:pt idx="165" c:formatCode="yyyy/m/d">
                  <c:v>2021/1/12</c:v>
                </c:pt>
                <c:pt idx="166" c:formatCode="yyyy/m/d">
                  <c:v>2021/1/13</c:v>
                </c:pt>
                <c:pt idx="167" c:formatCode="yyyy/m/d">
                  <c:v>2021/1/14</c:v>
                </c:pt>
                <c:pt idx="168" c:formatCode="yyyy/m/d">
                  <c:v>2021/1/15</c:v>
                </c:pt>
                <c:pt idx="169" c:formatCode="yyyy/m/d">
                  <c:v>2021/1/18</c:v>
                </c:pt>
                <c:pt idx="170" c:formatCode="yyyy/m/d">
                  <c:v>2021/1/19</c:v>
                </c:pt>
                <c:pt idx="171" c:formatCode="yyyy/m/d">
                  <c:v>2021/1/20</c:v>
                </c:pt>
                <c:pt idx="172" c:formatCode="yyyy/m/d">
                  <c:v>2021/1/21</c:v>
                </c:pt>
                <c:pt idx="173" c:formatCode="yyyy/m/d">
                  <c:v>2021/1/22</c:v>
                </c:pt>
                <c:pt idx="174" c:formatCode="yyyy/m/d">
                  <c:v>2021/1/25</c:v>
                </c:pt>
                <c:pt idx="175" c:formatCode="yyyy/m/d">
                  <c:v>2021/1/26</c:v>
                </c:pt>
                <c:pt idx="176" c:formatCode="yyyy/m/d">
                  <c:v>2021/1/27</c:v>
                </c:pt>
                <c:pt idx="177" c:formatCode="yyyy/m/d">
                  <c:v>2021/1/28</c:v>
                </c:pt>
                <c:pt idx="178" c:formatCode="yyyy/m/d">
                  <c:v>2021/1/29</c:v>
                </c:pt>
                <c:pt idx="179" c:formatCode="yyyy/m/d">
                  <c:v>2021/2/1</c:v>
                </c:pt>
                <c:pt idx="180" c:formatCode="yyyy/m/d">
                  <c:v>2021/2/2</c:v>
                </c:pt>
                <c:pt idx="181" c:formatCode="yyyy/m/d">
                  <c:v>2021/2/3</c:v>
                </c:pt>
                <c:pt idx="182" c:formatCode="yyyy/m/d">
                  <c:v>2021/2/4</c:v>
                </c:pt>
                <c:pt idx="183" c:formatCode="yyyy/m/d">
                  <c:v>2021/2/5</c:v>
                </c:pt>
                <c:pt idx="184" c:formatCode="yyyy/m/d">
                  <c:v>2021/2/7</c:v>
                </c:pt>
                <c:pt idx="185" c:formatCode="yyyy/m/d">
                  <c:v>2021/2/8</c:v>
                </c:pt>
                <c:pt idx="186" c:formatCode="yyyy/m/d">
                  <c:v>2021/2/9</c:v>
                </c:pt>
                <c:pt idx="187" c:formatCode="yyyy/m/d">
                  <c:v>2021/2/10</c:v>
                </c:pt>
                <c:pt idx="188" c:formatCode="yyyy/m/d">
                  <c:v>2021/2/18</c:v>
                </c:pt>
                <c:pt idx="189" c:formatCode="yyyy/m/d">
                  <c:v>2021/2/19</c:v>
                </c:pt>
                <c:pt idx="190" c:formatCode="yyyy/m/d">
                  <c:v>2021/2/20</c:v>
                </c:pt>
                <c:pt idx="191" c:formatCode="yyyy/m/d">
                  <c:v>2021/2/22</c:v>
                </c:pt>
                <c:pt idx="192" c:formatCode="yyyy/m/d">
                  <c:v>2021/2/23</c:v>
                </c:pt>
                <c:pt idx="193" c:formatCode="yyyy/m/d">
                  <c:v>2021/2/24</c:v>
                </c:pt>
                <c:pt idx="194" c:formatCode="yyyy/m/d">
                  <c:v>2021/2/25</c:v>
                </c:pt>
                <c:pt idx="195" c:formatCode="yyyy/m/d">
                  <c:v>2021/2/26</c:v>
                </c:pt>
                <c:pt idx="196" c:formatCode="yyyy/m/d">
                  <c:v>2021/3/1</c:v>
                </c:pt>
                <c:pt idx="197" c:formatCode="yyyy/m/d">
                  <c:v>2021/3/2</c:v>
                </c:pt>
                <c:pt idx="198" c:formatCode="yyyy/m/d">
                  <c:v>2021/3/3</c:v>
                </c:pt>
                <c:pt idx="199" c:formatCode="yyyy/m/d">
                  <c:v>2021/3/4</c:v>
                </c:pt>
                <c:pt idx="200" c:formatCode="yyyy/m/d">
                  <c:v>2021/3/5</c:v>
                </c:pt>
                <c:pt idx="201" c:formatCode="yyyy/m/d">
                  <c:v>2021/3/8</c:v>
                </c:pt>
                <c:pt idx="202" c:formatCode="yyyy/m/d">
                  <c:v>2021/3/9</c:v>
                </c:pt>
                <c:pt idx="203" c:formatCode="yyyy/m/d">
                  <c:v>2021/3/10</c:v>
                </c:pt>
                <c:pt idx="204" c:formatCode="yyyy/m/d">
                  <c:v>2021/3/11</c:v>
                </c:pt>
                <c:pt idx="205" c:formatCode="yyyy/m/d">
                  <c:v>2021/3/12</c:v>
                </c:pt>
                <c:pt idx="206" c:formatCode="yyyy/m/d">
                  <c:v>2021/3/15</c:v>
                </c:pt>
                <c:pt idx="207" c:formatCode="yyyy/m/d">
                  <c:v>2021/3/16</c:v>
                </c:pt>
                <c:pt idx="208" c:formatCode="yyyy/m/d">
                  <c:v>2021/3/17</c:v>
                </c:pt>
                <c:pt idx="209" c:formatCode="yyyy/m/d">
                  <c:v>2021/3/18</c:v>
                </c:pt>
                <c:pt idx="210" c:formatCode="yyyy/m/d">
                  <c:v>2021/3/19</c:v>
                </c:pt>
                <c:pt idx="211" c:formatCode="yyyy/m/d">
                  <c:v>2021/3/22</c:v>
                </c:pt>
                <c:pt idx="212" c:formatCode="yyyy/m/d">
                  <c:v>2021/3/23</c:v>
                </c:pt>
                <c:pt idx="213" c:formatCode="yyyy/m/d">
                  <c:v>2021/3/24</c:v>
                </c:pt>
                <c:pt idx="214" c:formatCode="yyyy/m/d">
                  <c:v>2021/3/25</c:v>
                </c:pt>
                <c:pt idx="215" c:formatCode="yyyy/m/d">
                  <c:v>2021/3/26</c:v>
                </c:pt>
                <c:pt idx="216" c:formatCode="yyyy/m/d">
                  <c:v>2021/3/29</c:v>
                </c:pt>
                <c:pt idx="217" c:formatCode="yyyy/m/d">
                  <c:v>2021/3/30</c:v>
                </c:pt>
                <c:pt idx="218" c:formatCode="yyyy/m/d">
                  <c:v>2021/3/31</c:v>
                </c:pt>
                <c:pt idx="219" c:formatCode="yyyy/m/d">
                  <c:v>2021/4/1</c:v>
                </c:pt>
                <c:pt idx="220" c:formatCode="yyyy/m/d">
                  <c:v>2021/4/2</c:v>
                </c:pt>
                <c:pt idx="221" c:formatCode="yyyy/m/d">
                  <c:v>2021/4/6</c:v>
                </c:pt>
                <c:pt idx="222" c:formatCode="yyyy/m/d">
                  <c:v>2021/4/7</c:v>
                </c:pt>
                <c:pt idx="223" c:formatCode="yyyy/m/d">
                  <c:v>2021/4/8</c:v>
                </c:pt>
                <c:pt idx="224" c:formatCode="yyyy/m/d">
                  <c:v>2021/4/9</c:v>
                </c:pt>
                <c:pt idx="225" c:formatCode="yyyy/m/d">
                  <c:v>2021/4/12</c:v>
                </c:pt>
                <c:pt idx="226" c:formatCode="yyyy/m/d">
                  <c:v>2021/4/13</c:v>
                </c:pt>
                <c:pt idx="227" c:formatCode="yyyy/m/d">
                  <c:v>2021/4/14</c:v>
                </c:pt>
                <c:pt idx="228" c:formatCode="yyyy/m/d">
                  <c:v>2021/4/15</c:v>
                </c:pt>
                <c:pt idx="229" c:formatCode="yyyy/m/d">
                  <c:v>2021/4/16</c:v>
                </c:pt>
                <c:pt idx="230" c:formatCode="yyyy/m/d">
                  <c:v>2021/4/19</c:v>
                </c:pt>
                <c:pt idx="231" c:formatCode="yyyy/m/d">
                  <c:v>2021/4/20</c:v>
                </c:pt>
                <c:pt idx="232" c:formatCode="yyyy/m/d">
                  <c:v>2021/4/21</c:v>
                </c:pt>
                <c:pt idx="233" c:formatCode="yyyy/m/d">
                  <c:v>2021/4/22</c:v>
                </c:pt>
                <c:pt idx="234" c:formatCode="yyyy/m/d">
                  <c:v>2021/4/23</c:v>
                </c:pt>
                <c:pt idx="235" c:formatCode="yyyy/m/d">
                  <c:v>2021/4/25</c:v>
                </c:pt>
                <c:pt idx="236" c:formatCode="yyyy/m/d">
                  <c:v>2021/4/26</c:v>
                </c:pt>
                <c:pt idx="237" c:formatCode="yyyy/m/d">
                  <c:v>2021/4/27</c:v>
                </c:pt>
                <c:pt idx="238" c:formatCode="yyyy/m/d">
                  <c:v>2021/4/28</c:v>
                </c:pt>
                <c:pt idx="239" c:formatCode="yyyy/m/d">
                  <c:v>2021/4/29</c:v>
                </c:pt>
                <c:pt idx="240" c:formatCode="yyyy/m/d">
                  <c:v>2021/4/30</c:v>
                </c:pt>
                <c:pt idx="241" c:formatCode="yyyy/m/d">
                  <c:v>2021/5/6</c:v>
                </c:pt>
                <c:pt idx="242" c:formatCode="yyyy/m/d">
                  <c:v>2021/5/7</c:v>
                </c:pt>
                <c:pt idx="243" c:formatCode="yyyy/m/d">
                  <c:v>2021/5/8</c:v>
                </c:pt>
                <c:pt idx="244" c:formatCode="yyyy/m/d">
                  <c:v>2021/5/10</c:v>
                </c:pt>
                <c:pt idx="245" c:formatCode="yyyy/m/d">
                  <c:v>2021/5/11</c:v>
                </c:pt>
                <c:pt idx="246" c:formatCode="yyyy/m/d">
                  <c:v>2021/5/12</c:v>
                </c:pt>
                <c:pt idx="247" c:formatCode="yyyy/m/d">
                  <c:v>2021/5/13</c:v>
                </c:pt>
                <c:pt idx="248" c:formatCode="yyyy/m/d">
                  <c:v>2021/5/14</c:v>
                </c:pt>
                <c:pt idx="249" c:formatCode="yyyy/m/d">
                  <c:v>2021/5/17</c:v>
                </c:pt>
                <c:pt idx="250" c:formatCode="yyyy/m/d">
                  <c:v>2021/5/18</c:v>
                </c:pt>
                <c:pt idx="251" c:formatCode="yyyy/m/d">
                  <c:v>2021/5/19</c:v>
                </c:pt>
                <c:pt idx="252" c:formatCode="yyyy/m/d">
                  <c:v>2021/5/20</c:v>
                </c:pt>
                <c:pt idx="253" c:formatCode="yyyy/m/d">
                  <c:v>2021/5/21</c:v>
                </c:pt>
                <c:pt idx="254" c:formatCode="yyyy/m/d">
                  <c:v>2021/5/24</c:v>
                </c:pt>
                <c:pt idx="255" c:formatCode="yyyy/m/d">
                  <c:v>2021/5/25</c:v>
                </c:pt>
                <c:pt idx="256" c:formatCode="yyyy/m/d">
                  <c:v>2021/5/26</c:v>
                </c:pt>
                <c:pt idx="257" c:formatCode="yyyy/m/d">
                  <c:v>2021/5/27</c:v>
                </c:pt>
                <c:pt idx="258" c:formatCode="yyyy/m/d">
                  <c:v>2021/5/28</c:v>
                </c:pt>
                <c:pt idx="259" c:formatCode="yyyy/m/d">
                  <c:v>2021/5/31</c:v>
                </c:pt>
                <c:pt idx="260" c:formatCode="yyyy/m/d">
                  <c:v>2021/6/1</c:v>
                </c:pt>
                <c:pt idx="261" c:formatCode="yyyy/m/d">
                  <c:v>2021/6/2</c:v>
                </c:pt>
                <c:pt idx="262" c:formatCode="yyyy/m/d">
                  <c:v>2021/6/3</c:v>
                </c:pt>
                <c:pt idx="263" c:formatCode="yyyy/m/d">
                  <c:v>2021/6/4</c:v>
                </c:pt>
                <c:pt idx="264" c:formatCode="yyyy/m/d">
                  <c:v>2021/6/7</c:v>
                </c:pt>
                <c:pt idx="265" c:formatCode="yyyy/m/d">
                  <c:v>2021/6/8</c:v>
                </c:pt>
                <c:pt idx="266" c:formatCode="yyyy/m/d">
                  <c:v>2021/6/9</c:v>
                </c:pt>
                <c:pt idx="267" c:formatCode="yyyy/m/d">
                  <c:v>2021/6/10</c:v>
                </c:pt>
                <c:pt idx="268" c:formatCode="yyyy/m/d">
                  <c:v>2021/6/11</c:v>
                </c:pt>
                <c:pt idx="269" c:formatCode="yyyy/m/d">
                  <c:v>2021/6/15</c:v>
                </c:pt>
                <c:pt idx="270" c:formatCode="yyyy/m/d">
                  <c:v>2021/6/16</c:v>
                </c:pt>
                <c:pt idx="271" c:formatCode="yyyy/m/d">
                  <c:v>2021/6/17</c:v>
                </c:pt>
                <c:pt idx="272" c:formatCode="yyyy/m/d">
                  <c:v>2021/6/18</c:v>
                </c:pt>
                <c:pt idx="273" c:formatCode="yyyy/m/d">
                  <c:v>2021/6/21</c:v>
                </c:pt>
                <c:pt idx="274" c:formatCode="yyyy/m/d">
                  <c:v>2021/6/22</c:v>
                </c:pt>
                <c:pt idx="275" c:formatCode="yyyy/m/d">
                  <c:v>2021/6/23</c:v>
                </c:pt>
                <c:pt idx="276" c:formatCode="yyyy/m/d">
                  <c:v>2021/6/24</c:v>
                </c:pt>
                <c:pt idx="277" c:formatCode="yyyy/m/d">
                  <c:v>2021/6/25</c:v>
                </c:pt>
                <c:pt idx="278" c:formatCode="yyyy/m/d">
                  <c:v>2021/6/28</c:v>
                </c:pt>
                <c:pt idx="279" c:formatCode="yyyy/m/d">
                  <c:v>2021/6/29</c:v>
                </c:pt>
                <c:pt idx="280" c:formatCode="yyyy/m/d">
                  <c:v>2021/6/30</c:v>
                </c:pt>
                <c:pt idx="281" c:formatCode="yyyy/m/d">
                  <c:v>2021/7/1</c:v>
                </c:pt>
                <c:pt idx="282" c:formatCode="yyyy/m/d">
                  <c:v>2021/7/2</c:v>
                </c:pt>
                <c:pt idx="283" c:formatCode="yyyy/m/d">
                  <c:v>2021/7/5</c:v>
                </c:pt>
                <c:pt idx="284" c:formatCode="yyyy/m/d">
                  <c:v>2021/7/6</c:v>
                </c:pt>
                <c:pt idx="285" c:formatCode="yyyy/m/d">
                  <c:v>2021/7/7</c:v>
                </c:pt>
                <c:pt idx="286" c:formatCode="yyyy/m/d">
                  <c:v>2021/7/8</c:v>
                </c:pt>
                <c:pt idx="287" c:formatCode="yyyy/m/d">
                  <c:v>2021/7/9</c:v>
                </c:pt>
                <c:pt idx="288" c:formatCode="yyyy/m/d">
                  <c:v>2021/7/12</c:v>
                </c:pt>
                <c:pt idx="289" c:formatCode="yyyy/m/d">
                  <c:v>2021/7/13</c:v>
                </c:pt>
                <c:pt idx="290" c:formatCode="yyyy/m/d">
                  <c:v>2021/7/14</c:v>
                </c:pt>
                <c:pt idx="291" c:formatCode="yyyy/m/d">
                  <c:v>2021/7/15</c:v>
                </c:pt>
                <c:pt idx="292" c:formatCode="yyyy/m/d">
                  <c:v>2021/7/16</c:v>
                </c:pt>
                <c:pt idx="293" c:formatCode="yyyy/m/d">
                  <c:v>2021/7/19</c:v>
                </c:pt>
                <c:pt idx="294" c:formatCode="yyyy/m/d">
                  <c:v>2021/7/20</c:v>
                </c:pt>
                <c:pt idx="295" c:formatCode="yyyy/m/d">
                  <c:v>2021/7/21</c:v>
                </c:pt>
                <c:pt idx="296" c:formatCode="yyyy/m/d">
                  <c:v>2021/7/22</c:v>
                </c:pt>
                <c:pt idx="297" c:formatCode="yyyy/m/d">
                  <c:v>2021/7/23</c:v>
                </c:pt>
                <c:pt idx="298" c:formatCode="yyyy/m/d">
                  <c:v>2021/7/26</c:v>
                </c:pt>
                <c:pt idx="299" c:formatCode="yyyy/m/d">
                  <c:v>2021/7/27</c:v>
                </c:pt>
                <c:pt idx="300" c:formatCode="yyyy/m/d">
                  <c:v>2021/7/28</c:v>
                </c:pt>
                <c:pt idx="301" c:formatCode="yyyy/m/d">
                  <c:v>2021/7/29</c:v>
                </c:pt>
                <c:pt idx="302" c:formatCode="yyyy/m/d">
                  <c:v>2021/7/30</c:v>
                </c:pt>
                <c:pt idx="303" c:formatCode="yyyy/m/d">
                  <c:v>2021/8/2</c:v>
                </c:pt>
                <c:pt idx="304" c:formatCode="yyyy/m/d">
                  <c:v>2021/8/3</c:v>
                </c:pt>
                <c:pt idx="305" c:formatCode="yyyy/m/d">
                  <c:v>2021/8/4</c:v>
                </c:pt>
                <c:pt idx="306" c:formatCode="yyyy/m/d">
                  <c:v>2021/8/5</c:v>
                </c:pt>
                <c:pt idx="307" c:formatCode="yyyy/m/d">
                  <c:v>2021/8/6</c:v>
                </c:pt>
                <c:pt idx="308" c:formatCode="yyyy/m/d">
                  <c:v>2021/8/9</c:v>
                </c:pt>
                <c:pt idx="309" c:formatCode="yyyy/m/d">
                  <c:v>2021/8/10</c:v>
                </c:pt>
                <c:pt idx="310" c:formatCode="yyyy/m/d">
                  <c:v>2021/8/11</c:v>
                </c:pt>
                <c:pt idx="311" c:formatCode="yyyy/m/d">
                  <c:v>2021/8/12</c:v>
                </c:pt>
                <c:pt idx="312" c:formatCode="yyyy/m/d">
                  <c:v>2021/8/13</c:v>
                </c:pt>
                <c:pt idx="313" c:formatCode="yyyy/m/d">
                  <c:v>2021/8/16</c:v>
                </c:pt>
                <c:pt idx="314" c:formatCode="yyyy/m/d">
                  <c:v>2021/8/17</c:v>
                </c:pt>
                <c:pt idx="315" c:formatCode="yyyy/m/d">
                  <c:v>2021/8/18</c:v>
                </c:pt>
                <c:pt idx="316" c:formatCode="yyyy/m/d">
                  <c:v>2021/8/19</c:v>
                </c:pt>
                <c:pt idx="317" c:formatCode="yyyy/m/d">
                  <c:v>2021/8/20</c:v>
                </c:pt>
                <c:pt idx="318" c:formatCode="yyyy/m/d">
                  <c:v>2021/8/23</c:v>
                </c:pt>
                <c:pt idx="319" c:formatCode="yyyy/m/d">
                  <c:v>2021/8/24</c:v>
                </c:pt>
                <c:pt idx="320" c:formatCode="yyyy/m/d">
                  <c:v>2021/8/25</c:v>
                </c:pt>
                <c:pt idx="321" c:formatCode="yyyy/m/d">
                  <c:v>2021/8/26</c:v>
                </c:pt>
                <c:pt idx="322" c:formatCode="yyyy/m/d">
                  <c:v>2021/8/27</c:v>
                </c:pt>
                <c:pt idx="323" c:formatCode="yyyy/m/d">
                  <c:v>2021/9/3</c:v>
                </c:pt>
                <c:pt idx="324" c:formatCode="yyyy/m/d">
                  <c:v>2021/9/4</c:v>
                </c:pt>
                <c:pt idx="325" c:formatCode="yyyy/m/d">
                  <c:v>2021/9/5</c:v>
                </c:pt>
                <c:pt idx="326" c:formatCode="yyyy/m/d">
                  <c:v>2021/9/6</c:v>
                </c:pt>
                <c:pt idx="327" c:formatCode="yyyy/m/d">
                  <c:v>2021/9/7</c:v>
                </c:pt>
                <c:pt idx="328" c:formatCode="yyyy/m/d">
                  <c:v>2021/9/8</c:v>
                </c:pt>
                <c:pt idx="329" c:formatCode="yyyy/m/d">
                  <c:v>2021/9/9</c:v>
                </c:pt>
                <c:pt idx="330" c:formatCode="yyyy/m/d">
                  <c:v>2021/9/10</c:v>
                </c:pt>
                <c:pt idx="331" c:formatCode="yyyy/m/d">
                  <c:v>2021/9/11</c:v>
                </c:pt>
                <c:pt idx="332" c:formatCode="yyyy/m/d">
                  <c:v>2021/9/12</c:v>
                </c:pt>
                <c:pt idx="333" c:formatCode="yyyy/m/d">
                  <c:v>2021/9/13</c:v>
                </c:pt>
                <c:pt idx="334" c:formatCode="yyyy/m/d">
                  <c:v>2021/9/14</c:v>
                </c:pt>
                <c:pt idx="335" c:formatCode="yyyy/m/d">
                  <c:v>2021/9/15</c:v>
                </c:pt>
                <c:pt idx="336" c:formatCode="yyyy/m/d">
                  <c:v>2021/9/16</c:v>
                </c:pt>
                <c:pt idx="337" c:formatCode="yyyy/m/d">
                  <c:v>2021/9/17</c:v>
                </c:pt>
                <c:pt idx="338" c:formatCode="yyyy/m/d">
                  <c:v>2021/9/18</c:v>
                </c:pt>
                <c:pt idx="339" c:formatCode="yyyy/m/d">
                  <c:v>2021/9/19</c:v>
                </c:pt>
                <c:pt idx="340" c:formatCode="yyyy/m/d">
                  <c:v>2021/9/20</c:v>
                </c:pt>
                <c:pt idx="341" c:formatCode="yyyy/m/d">
                  <c:v>2021/9/21</c:v>
                </c:pt>
                <c:pt idx="342" c:formatCode="yyyy/m/d">
                  <c:v>2021/9/22</c:v>
                </c:pt>
                <c:pt idx="343" c:formatCode="yyyy/m/d">
                  <c:v>2021/9/23</c:v>
                </c:pt>
                <c:pt idx="344" c:formatCode="yyyy/m/d">
                  <c:v>2021/9/24</c:v>
                </c:pt>
                <c:pt idx="345" c:formatCode="yyyy/m/d">
                  <c:v>2021/9/25</c:v>
                </c:pt>
                <c:pt idx="346" c:formatCode="yyyy/m/d">
                  <c:v>2021/9/26</c:v>
                </c:pt>
                <c:pt idx="347" c:formatCode="yyyy/m/d">
                  <c:v>2021/9/27</c:v>
                </c:pt>
                <c:pt idx="348" c:formatCode="yyyy/m/d">
                  <c:v>2021/9/28</c:v>
                </c:pt>
                <c:pt idx="349" c:formatCode="yyyy/m/d">
                  <c:v>2021/9/29</c:v>
                </c:pt>
                <c:pt idx="350" c:formatCode="yyyy/m/d">
                  <c:v>2021/9/30</c:v>
                </c:pt>
                <c:pt idx="351" c:formatCode="yyyy/m/d">
                  <c:v>2021/10/1</c:v>
                </c:pt>
                <c:pt idx="352" c:formatCode="yyyy/m/d">
                  <c:v>2021/10/14</c:v>
                </c:pt>
                <c:pt idx="353" c:formatCode="yyyy/m/d">
                  <c:v>2021/10/21</c:v>
                </c:pt>
                <c:pt idx="354" c:formatCode="yyyy/m/d">
                  <c:v>2021/10/22</c:v>
                </c:pt>
                <c:pt idx="355" c:formatCode="yyyy/m/d">
                  <c:v>2021/10/28</c:v>
                </c:pt>
                <c:pt idx="356" c:formatCode="yyyy/m/d">
                  <c:v>2021/10/29</c:v>
                </c:pt>
                <c:pt idx="357" c:formatCode="yyyy/m/d">
                  <c:v>2021/11/4</c:v>
                </c:pt>
                <c:pt idx="358" c:formatCode="yyyy/m/d">
                  <c:v>2021/11/5</c:v>
                </c:pt>
                <c:pt idx="359" c:formatCode="yyyy/m/d">
                  <c:v>2021/11/11</c:v>
                </c:pt>
                <c:pt idx="360" c:formatCode="yyyy/m/d">
                  <c:v>2021/11/12</c:v>
                </c:pt>
                <c:pt idx="361" c:formatCode="yyyy/m/d">
                  <c:v>2021/11/18</c:v>
                </c:pt>
                <c:pt idx="362" c:formatCode="yyyy/m/d">
                  <c:v>2021/11/19</c:v>
                </c:pt>
                <c:pt idx="363" c:formatCode="yyyy/m/d">
                  <c:v>2021/11/26</c:v>
                </c:pt>
                <c:pt idx="364" c:formatCode="yyyy/m/d">
                  <c:v>2021/12/2</c:v>
                </c:pt>
                <c:pt idx="365" c:formatCode="yyyy/m/d">
                  <c:v>2021/12/9</c:v>
                </c:pt>
                <c:pt idx="366" c:formatCode="yyyy/m/d">
                  <c:v>2021/12/10</c:v>
                </c:pt>
                <c:pt idx="367" c:formatCode="yyyy/m/d">
                  <c:v>2021/12/16</c:v>
                </c:pt>
                <c:pt idx="368" c:formatCode="yyyy/m/d">
                  <c:v>2021/12/17</c:v>
                </c:pt>
                <c:pt idx="369" c:formatCode="yyyy/m/d">
                  <c:v>2021/12/23</c:v>
                </c:pt>
                <c:pt idx="370" c:formatCode="yyyy/m/d">
                  <c:v>2021/12/24</c:v>
                </c:pt>
                <c:pt idx="371" c:formatCode="yyyy/m/d">
                  <c:v>2021/12/30</c:v>
                </c:pt>
                <c:pt idx="372" c:formatCode="yyyy/m/d">
                  <c:v>2021/12/31</c:v>
                </c:pt>
                <c:pt idx="373" c:formatCode="yyyy/m/d">
                  <c:v>2022/1/6</c:v>
                </c:pt>
                <c:pt idx="374" c:formatCode="yyyy/m/d">
                  <c:v>2022/1/12</c:v>
                </c:pt>
                <c:pt idx="375" c:formatCode="yyyy/m/d">
                  <c:v>2022/1/18</c:v>
                </c:pt>
                <c:pt idx="376" c:formatCode="yyyy/m/d">
                  <c:v>2022/1/24</c:v>
                </c:pt>
                <c:pt idx="377" c:formatCode="yyyy/m/d">
                  <c:v>2022/1/30</c:v>
                </c:pt>
                <c:pt idx="378" c:formatCode="yyyy/m/d">
                  <c:v>2022/2/7</c:v>
                </c:pt>
                <c:pt idx="379" c:formatCode="yyyy/m/d">
                  <c:v>2022/2/10</c:v>
                </c:pt>
                <c:pt idx="380" c:formatCode="yyyy/m/d">
                  <c:v>2022/2/14</c:v>
                </c:pt>
                <c:pt idx="381" c:formatCode="yyyy/m/d">
                  <c:v>2022/2/15</c:v>
                </c:pt>
                <c:pt idx="382" c:formatCode="yyyy/m/d">
                  <c:v>2022/2/18</c:v>
                </c:pt>
                <c:pt idx="383" c:formatCode="yyyy/m/d">
                  <c:v>2022/2/21</c:v>
                </c:pt>
                <c:pt idx="384" c:formatCode="yyyy/m/d">
                  <c:v>2022/3/1</c:v>
                </c:pt>
                <c:pt idx="385" c:formatCode="yyyy/m/d">
                  <c:v>2022/3/4</c:v>
                </c:pt>
                <c:pt idx="386" c:formatCode="yyyy/m/d">
                  <c:v>2022/3/10</c:v>
                </c:pt>
                <c:pt idx="387" c:formatCode="yyyy/m/d">
                  <c:v>2022/3/14</c:v>
                </c:pt>
                <c:pt idx="388" c:formatCode="yyyy/m/d">
                  <c:v>2022/3/18</c:v>
                </c:pt>
                <c:pt idx="389" c:formatCode="yyyy/m/d">
                  <c:v>2022/3/22</c:v>
                </c:pt>
                <c:pt idx="390" c:formatCode="yyyy/m/d">
                  <c:v>2022/3/26</c:v>
                </c:pt>
                <c:pt idx="391" c:formatCode="yyyy/m/d">
                  <c:v>2022/3/30</c:v>
                </c:pt>
                <c:pt idx="392" c:formatCode="yyyy/m/d">
                  <c:v>2022/4/3</c:v>
                </c:pt>
                <c:pt idx="393" c:formatCode="yyyy/m/d">
                  <c:v>2022/4/8</c:v>
                </c:pt>
                <c:pt idx="394" c:formatCode="yyyy/m/d">
                  <c:v>2022/4/12</c:v>
                </c:pt>
                <c:pt idx="395" c:formatCode="yyyy/m/d">
                  <c:v>2022/4/15</c:v>
                </c:pt>
                <c:pt idx="396" c:formatCode="yyyy/m/d">
                  <c:v>2022/4/18</c:v>
                </c:pt>
                <c:pt idx="397" c:formatCode="yyyy/m/d">
                  <c:v>2022/4/22</c:v>
                </c:pt>
                <c:pt idx="398" c:formatCode="yyyy/m/d">
                  <c:v>2022/4/26</c:v>
                </c:pt>
                <c:pt idx="399" c:formatCode="yyyy/m/d">
                  <c:v>2022/4/29</c:v>
                </c:pt>
                <c:pt idx="400" c:formatCode="yyyy/m/d">
                  <c:v>2022/5/5</c:v>
                </c:pt>
                <c:pt idx="401" c:formatCode="yyyy/m/d">
                  <c:v>2022/5/16</c:v>
                </c:pt>
                <c:pt idx="402" c:formatCode="yyyy/m/d">
                  <c:v>2022/5/25</c:v>
                </c:pt>
                <c:pt idx="403" c:formatCode="yyyy/m/d">
                  <c:v>2022/6/2</c:v>
                </c:pt>
                <c:pt idx="404" c:formatCode="yyyy/m/d">
                  <c:v>2022/6/6</c:v>
                </c:pt>
                <c:pt idx="405" c:formatCode="yyyy/m/d">
                  <c:v>2022/6/10</c:v>
                </c:pt>
                <c:pt idx="406" c:formatCode="yyyy/m/d">
                  <c:v>2022/6/14</c:v>
                </c:pt>
                <c:pt idx="407" c:formatCode="yyyy/m/d">
                  <c:v>2022/6/17</c:v>
                </c:pt>
                <c:pt idx="408" c:formatCode="yyyy/m/d">
                  <c:v>2022/6/20</c:v>
                </c:pt>
                <c:pt idx="409" c:formatCode="yyyy/m/d">
                  <c:v>2022/6/21</c:v>
                </c:pt>
                <c:pt idx="410" c:formatCode="yyyy/m/d">
                  <c:v>2022/6/22</c:v>
                </c:pt>
                <c:pt idx="411" c:formatCode="yyyy/m/d">
                  <c:v>2022/6/23</c:v>
                </c:pt>
                <c:pt idx="412" c:formatCode="yyyy/m/d">
                  <c:v>2022/6/24</c:v>
                </c:pt>
                <c:pt idx="413" c:formatCode="yyyy/m/d">
                  <c:v>2022/6/27</c:v>
                </c:pt>
                <c:pt idx="414" c:formatCode="yyyy/m/d">
                  <c:v>2022/6/28</c:v>
                </c:pt>
                <c:pt idx="415" c:formatCode="yyyy/m/d">
                  <c:v>2022/6/29</c:v>
                </c:pt>
                <c:pt idx="416" c:formatCode="yyyy/m/d">
                  <c:v>2022/6/30</c:v>
                </c:pt>
                <c:pt idx="417" c:formatCode="yyyy/m/d">
                  <c:v>2022/7/1</c:v>
                </c:pt>
                <c:pt idx="418" c:formatCode="yyyy/m/d">
                  <c:v>2022/7/2</c:v>
                </c:pt>
                <c:pt idx="419" c:formatCode="yyyy/m/d">
                  <c:v>2022/7/3</c:v>
                </c:pt>
                <c:pt idx="420" c:formatCode="yyyy/m/d">
                  <c:v>2022/7/4</c:v>
                </c:pt>
                <c:pt idx="421" c:formatCode="yyyy/m/d">
                  <c:v>2022/7/5</c:v>
                </c:pt>
                <c:pt idx="422" c:formatCode="yyyy/m/d">
                  <c:v>2022/7/6</c:v>
                </c:pt>
                <c:pt idx="423" c:formatCode="yyyy/m/d">
                  <c:v>2022/7/7</c:v>
                </c:pt>
                <c:pt idx="424" c:formatCode="yyyy/m/d">
                  <c:v>2022/7/8</c:v>
                </c:pt>
                <c:pt idx="425" c:formatCode="yyyy/m/d">
                  <c:v>2022/7/11</c:v>
                </c:pt>
                <c:pt idx="426" c:formatCode="yyyy/m/d">
                  <c:v>2022/7/12</c:v>
                </c:pt>
                <c:pt idx="427" c:formatCode="yyyy/m/d">
                  <c:v>2022/7/13</c:v>
                </c:pt>
                <c:pt idx="428" c:formatCode="yyyy/m/d">
                  <c:v>2022/7/14</c:v>
                </c:pt>
                <c:pt idx="429" c:formatCode="yyyy/m/d">
                  <c:v>2022/7/15</c:v>
                </c:pt>
                <c:pt idx="430" c:formatCode="yyyy/m/d">
                  <c:v>2022/7/18</c:v>
                </c:pt>
                <c:pt idx="431" c:formatCode="yyyy/m/d">
                  <c:v>2022/7/19</c:v>
                </c:pt>
                <c:pt idx="432" c:formatCode="yyyy/m/d">
                  <c:v>2022/7/20</c:v>
                </c:pt>
                <c:pt idx="433" c:formatCode="yyyy/m/d">
                  <c:v>2022/7/21</c:v>
                </c:pt>
                <c:pt idx="434" c:formatCode="yyyy/m/d">
                  <c:v>2022/7/22</c:v>
                </c:pt>
                <c:pt idx="435" c:formatCode="yyyy/m/d">
                  <c:v>2022/7/25</c:v>
                </c:pt>
                <c:pt idx="436" c:formatCode="yyyy/m/d">
                  <c:v>2022/7/26</c:v>
                </c:pt>
                <c:pt idx="437" c:formatCode="yyyy/m/d">
                  <c:v>2022/7/27</c:v>
                </c:pt>
                <c:pt idx="438" c:formatCode="yyyy/m/d">
                  <c:v>2022/7/28</c:v>
                </c:pt>
                <c:pt idx="439" c:formatCode="yyyy/m/d">
                  <c:v>2022/7/29</c:v>
                </c:pt>
                <c:pt idx="440" c:formatCode="yyyy/m/d">
                  <c:v>2022/8/1</c:v>
                </c:pt>
                <c:pt idx="441" c:formatCode="yyyy/m/d">
                  <c:v>2022/8/2</c:v>
                </c:pt>
                <c:pt idx="442" c:formatCode="yyyy/m/d">
                  <c:v>2022/8/3</c:v>
                </c:pt>
                <c:pt idx="443" c:formatCode="yyyy/m/d">
                  <c:v>2022/8/4</c:v>
                </c:pt>
                <c:pt idx="444" c:formatCode="yyyy/m/d">
                  <c:v>2022/8/5</c:v>
                </c:pt>
                <c:pt idx="445" c:formatCode="yyyy/m/d">
                  <c:v>2022/8/8</c:v>
                </c:pt>
                <c:pt idx="446" c:formatCode="yyyy/m/d">
                  <c:v>2022/8/9</c:v>
                </c:pt>
                <c:pt idx="447" c:formatCode="yyyy/m/d">
                  <c:v>2022/8/10</c:v>
                </c:pt>
                <c:pt idx="448" c:formatCode="yyyy/m/d">
                  <c:v>2022/8/11</c:v>
                </c:pt>
                <c:pt idx="449" c:formatCode="yyyy/m/d">
                  <c:v>2022/8/12</c:v>
                </c:pt>
                <c:pt idx="450" c:formatCode="yyyy/m/d">
                  <c:v>2022/8/15</c:v>
                </c:pt>
                <c:pt idx="451" c:formatCode="yyyy/m/d">
                  <c:v>2022/8/16</c:v>
                </c:pt>
                <c:pt idx="452" c:formatCode="yyyy/m/d">
                  <c:v>2022/8/17</c:v>
                </c:pt>
                <c:pt idx="453" c:formatCode="yyyy/m/d">
                  <c:v>2022/8/18</c:v>
                </c:pt>
                <c:pt idx="454" c:formatCode="yyyy/m/d">
                  <c:v>2022/8/19</c:v>
                </c:pt>
                <c:pt idx="455" c:formatCode="yyyy/m/d">
                  <c:v>2022/8/22</c:v>
                </c:pt>
                <c:pt idx="456" c:formatCode="yyyy/m/d">
                  <c:v>2022/8/23</c:v>
                </c:pt>
                <c:pt idx="457" c:formatCode="yyyy/m/d">
                  <c:v>2022/8/24</c:v>
                </c:pt>
                <c:pt idx="458" c:formatCode="yyyy/m/d">
                  <c:v>2022/8/25</c:v>
                </c:pt>
                <c:pt idx="459" c:formatCode="yyyy/m/d">
                  <c:v>2022/8/26</c:v>
                </c:pt>
                <c:pt idx="460" c:formatCode="yyyy/m/d">
                  <c:v>2022/8/29</c:v>
                </c:pt>
                <c:pt idx="461" c:formatCode="yyyy/m/d">
                  <c:v>2022/8/30</c:v>
                </c:pt>
                <c:pt idx="462" c:formatCode="yyyy/m/d">
                  <c:v>2022/8/31</c:v>
                </c:pt>
                <c:pt idx="463" c:formatCode="yyyy/m/d">
                  <c:v>2022/9/1</c:v>
                </c:pt>
                <c:pt idx="464" c:formatCode="yyyy/m/d">
                  <c:v>2022/9/2</c:v>
                </c:pt>
                <c:pt idx="465" c:formatCode="yyyy/m/d">
                  <c:v>2022/9/3</c:v>
                </c:pt>
                <c:pt idx="466" c:formatCode="yyyy/m/d">
                  <c:v>2022/9/4</c:v>
                </c:pt>
                <c:pt idx="467" c:formatCode="yyyy/m/d">
                  <c:v>2022/9/5</c:v>
                </c:pt>
                <c:pt idx="468" c:formatCode="yyyy/m/d">
                  <c:v>2022/9/6</c:v>
                </c:pt>
                <c:pt idx="469" c:formatCode="yyyy/m/d">
                  <c:v>2022/9/7</c:v>
                </c:pt>
                <c:pt idx="470" c:formatCode="yyyy/m/d">
                  <c:v>2022/9/8</c:v>
                </c:pt>
                <c:pt idx="471" c:formatCode="yyyy/m/d">
                  <c:v>2022/9/9</c:v>
                </c:pt>
                <c:pt idx="472" c:formatCode="yyyy/m/d">
                  <c:v>2022/9/10</c:v>
                </c:pt>
                <c:pt idx="473" c:formatCode="yyyy/m/d">
                  <c:v>2022/9/11</c:v>
                </c:pt>
                <c:pt idx="474" c:formatCode="yyyy/m/d">
                  <c:v>2022/9/12</c:v>
                </c:pt>
                <c:pt idx="475" c:formatCode="yyyy/m/d">
                  <c:v>2022/9/13</c:v>
                </c:pt>
                <c:pt idx="476" c:formatCode="yyyy/m/d">
                  <c:v>2022/9/14</c:v>
                </c:pt>
                <c:pt idx="477" c:formatCode="yyyy/m/d">
                  <c:v>2022/9/15</c:v>
                </c:pt>
                <c:pt idx="478" c:formatCode="yyyy/m/d">
                  <c:v>2022/9/16</c:v>
                </c:pt>
                <c:pt idx="479" c:formatCode="yyyy/m/d">
                  <c:v>2022/9/17</c:v>
                </c:pt>
                <c:pt idx="480" c:formatCode="yyyy/m/d">
                  <c:v>2022/9/18</c:v>
                </c:pt>
                <c:pt idx="481" c:formatCode="yyyy/m/d">
                  <c:v>2022/9/19</c:v>
                </c:pt>
                <c:pt idx="482" c:formatCode="yyyy/m/d">
                  <c:v>2022/9/20</c:v>
                </c:pt>
                <c:pt idx="483" c:formatCode="yyyy/m/d">
                  <c:v>2022/9/21</c:v>
                </c:pt>
                <c:pt idx="484" c:formatCode="yyyy/m/d">
                  <c:v>2022/9/22</c:v>
                </c:pt>
                <c:pt idx="485" c:formatCode="yyyy/m/d">
                  <c:v>2022/9/23</c:v>
                </c:pt>
                <c:pt idx="486" c:formatCode="yyyy/m/d">
                  <c:v>2022/9/24</c:v>
                </c:pt>
                <c:pt idx="487" c:formatCode="yyyy/m/d">
                  <c:v>2022/9/25</c:v>
                </c:pt>
                <c:pt idx="488" c:formatCode="yyyy/m/d">
                  <c:v>2022/9/26</c:v>
                </c:pt>
                <c:pt idx="489" c:formatCode="yyyy/m/d">
                  <c:v>2022/9/27</c:v>
                </c:pt>
                <c:pt idx="490" c:formatCode="yyyy/m/d">
                  <c:v>2022/9/28</c:v>
                </c:pt>
                <c:pt idx="491" c:formatCode="yyyy/m/d">
                  <c:v>2022/9/29</c:v>
                </c:pt>
                <c:pt idx="492" c:formatCode="yyyy/m/d">
                  <c:v>2022/9/30</c:v>
                </c:pt>
                <c:pt idx="493" c:formatCode="yyyy/m/d">
                  <c:v>2022/10/8</c:v>
                </c:pt>
                <c:pt idx="494" c:formatCode="yyyy/m/d">
                  <c:v>2022/10/9</c:v>
                </c:pt>
                <c:pt idx="495" c:formatCode="yyyy/m/d">
                  <c:v>2022/10/10</c:v>
                </c:pt>
                <c:pt idx="496" c:formatCode="yyyy/m/d">
                  <c:v>2022/10/11</c:v>
                </c:pt>
                <c:pt idx="497" c:formatCode="yyyy/m/d">
                  <c:v>2022/10/12</c:v>
                </c:pt>
                <c:pt idx="498" c:formatCode="yyyy/m/d">
                  <c:v>2022/10/13</c:v>
                </c:pt>
                <c:pt idx="499" c:formatCode="yyyy/m/d">
                  <c:v>2022/10/14</c:v>
                </c:pt>
                <c:pt idx="500" c:formatCode="yyyy/m/d">
                  <c:v>2022/10/17</c:v>
                </c:pt>
                <c:pt idx="501" c:formatCode="yyyy/m/d">
                  <c:v>2022/10/18</c:v>
                </c:pt>
                <c:pt idx="502" c:formatCode="yyyy/m/d">
                  <c:v>2022/10/19</c:v>
                </c:pt>
                <c:pt idx="503" c:formatCode="yyyy/m/d">
                  <c:v>2022/10/20</c:v>
                </c:pt>
                <c:pt idx="504" c:formatCode="yyyy/m/d">
                  <c:v>2022/10/21</c:v>
                </c:pt>
                <c:pt idx="505" c:formatCode="yyyy/m/d">
                  <c:v>2022/10/24</c:v>
                </c:pt>
                <c:pt idx="506" c:formatCode="yyyy/m/d">
                  <c:v>2022/10/25</c:v>
                </c:pt>
                <c:pt idx="507" c:formatCode="yyyy/m/d">
                  <c:v>2022/10/26</c:v>
                </c:pt>
                <c:pt idx="508" c:formatCode="yyyy/m/d">
                  <c:v>2022/10/27</c:v>
                </c:pt>
                <c:pt idx="509" c:formatCode="yyyy/m/d">
                  <c:v>2022/10/28</c:v>
                </c:pt>
                <c:pt idx="510" c:formatCode="yyyy/m/d">
                  <c:v>2022/10/31</c:v>
                </c:pt>
                <c:pt idx="511" c:formatCode="yyyy/m/d">
                  <c:v>2022/11/1</c:v>
                </c:pt>
                <c:pt idx="512" c:formatCode="yyyy/m/d">
                  <c:v>2022/11/2</c:v>
                </c:pt>
                <c:pt idx="513" c:formatCode="yyyy/m/d">
                  <c:v>2022/11/3</c:v>
                </c:pt>
                <c:pt idx="514" c:formatCode="yyyy/m/d">
                  <c:v>2022/11/4</c:v>
                </c:pt>
                <c:pt idx="515" c:formatCode="yyyy/m/d">
                  <c:v>2022/11/7</c:v>
                </c:pt>
                <c:pt idx="516" c:formatCode="yyyy/m/d">
                  <c:v>2022/11/8</c:v>
                </c:pt>
                <c:pt idx="517" c:formatCode="yyyy/m/d">
                  <c:v>2022/11/9</c:v>
                </c:pt>
                <c:pt idx="518" c:formatCode="yyyy/m/d">
                  <c:v>2022/11/10</c:v>
                </c:pt>
                <c:pt idx="519" c:formatCode="yyyy/m/d">
                  <c:v>2022/11/11</c:v>
                </c:pt>
                <c:pt idx="520" c:formatCode="yyyy/m/d">
                  <c:v>2022/11/14</c:v>
                </c:pt>
                <c:pt idx="521" c:formatCode="yyyy/m/d">
                  <c:v>2022/11/15</c:v>
                </c:pt>
                <c:pt idx="522" c:formatCode="yyyy/m/d">
                  <c:v>2022/11/16</c:v>
                </c:pt>
                <c:pt idx="523" c:formatCode="yyyy/m/d">
                  <c:v>2022/11/17</c:v>
                </c:pt>
                <c:pt idx="524" c:formatCode="yyyy/m/d">
                  <c:v>2022/11/18</c:v>
                </c:pt>
                <c:pt idx="525" c:formatCode="yyyy/m/d">
                  <c:v>2022/11/21</c:v>
                </c:pt>
                <c:pt idx="526" c:formatCode="yyyy/m/d">
                  <c:v>2022/11/22</c:v>
                </c:pt>
                <c:pt idx="527" c:formatCode="yyyy/m/d">
                  <c:v>2022/11/23</c:v>
                </c:pt>
                <c:pt idx="528" c:formatCode="yyyy/m/d">
                  <c:v>2022/11/24</c:v>
                </c:pt>
                <c:pt idx="529" c:formatCode="yyyy/m/d">
                  <c:v>2022/11/25</c:v>
                </c:pt>
                <c:pt idx="530" c:formatCode="yyyy/m/d">
                  <c:v>2022/11/28</c:v>
                </c:pt>
                <c:pt idx="531" c:formatCode="yyyy/m/d">
                  <c:v>2022/11/29</c:v>
                </c:pt>
                <c:pt idx="532" c:formatCode="yyyy/m/d">
                  <c:v>2022/11/30</c:v>
                </c:pt>
                <c:pt idx="533" c:formatCode="yyyy/m/d">
                  <c:v>2022/12/1</c:v>
                </c:pt>
                <c:pt idx="534" c:formatCode="yyyy/m/d">
                  <c:v>2022/12/2</c:v>
                </c:pt>
                <c:pt idx="535" c:formatCode="yyyy/m/d">
                  <c:v>2022/12/5</c:v>
                </c:pt>
                <c:pt idx="536" c:formatCode="yyyy/m/d">
                  <c:v>2022/12/6</c:v>
                </c:pt>
                <c:pt idx="537" c:formatCode="yyyy/m/d">
                  <c:v>2022/12/7</c:v>
                </c:pt>
                <c:pt idx="538" c:formatCode="yyyy/m/d">
                  <c:v>2022/12/8</c:v>
                </c:pt>
                <c:pt idx="539" c:formatCode="yyyy/m/d">
                  <c:v>2022/12/9</c:v>
                </c:pt>
                <c:pt idx="540" c:formatCode="yyyy/m/d">
                  <c:v>2022/12/12</c:v>
                </c:pt>
                <c:pt idx="541" c:formatCode="yyyy/m/d">
                  <c:v>2022/12/13</c:v>
                </c:pt>
                <c:pt idx="542" c:formatCode="yyyy/m/d">
                  <c:v>2022/12/14</c:v>
                </c:pt>
                <c:pt idx="543" c:formatCode="yyyy/m/d">
                  <c:v>2022/12/15</c:v>
                </c:pt>
                <c:pt idx="544" c:formatCode="yyyy/m/d">
                  <c:v>2022/12/16</c:v>
                </c:pt>
                <c:pt idx="545" c:formatCode="yyyy/m/d">
                  <c:v>2022/12/19</c:v>
                </c:pt>
                <c:pt idx="546" c:formatCode="yyyy/m/d">
                  <c:v>2022/12/20</c:v>
                </c:pt>
                <c:pt idx="547" c:formatCode="yyyy/m/d">
                  <c:v>2022/12/21</c:v>
                </c:pt>
                <c:pt idx="548" c:formatCode="yyyy/m/d">
                  <c:v>2022/12/22</c:v>
                </c:pt>
                <c:pt idx="549" c:formatCode="yyyy/m/d">
                  <c:v>2022/12/23</c:v>
                </c:pt>
                <c:pt idx="550" c:formatCode="yyyy/m/d">
                  <c:v>2022/12/26</c:v>
                </c:pt>
                <c:pt idx="551" c:formatCode="yyyy/m/d">
                  <c:v>2022/12/27</c:v>
                </c:pt>
                <c:pt idx="552" c:formatCode="yyyy/m/d">
                  <c:v>2022/12/28</c:v>
                </c:pt>
                <c:pt idx="553" c:formatCode="yyyy/m/d">
                  <c:v>2022/12/29</c:v>
                </c:pt>
                <c:pt idx="554" c:formatCode="yyyy/m/d">
                  <c:v>2022/12/30</c:v>
                </c:pt>
                <c:pt idx="555" c:formatCode="yyyy/m/d">
                  <c:v>2023/1/3</c:v>
                </c:pt>
                <c:pt idx="556" c:formatCode="yyyy/m/d">
                  <c:v>2023/1/4</c:v>
                </c:pt>
                <c:pt idx="557" c:formatCode="yyyy/m/d">
                  <c:v>2023/1/5</c:v>
                </c:pt>
                <c:pt idx="558" c:formatCode="yyyy/m/d">
                  <c:v>2023/1/6</c:v>
                </c:pt>
                <c:pt idx="559" c:formatCode="yyyy/m/d">
                  <c:v>2023/1/9</c:v>
                </c:pt>
                <c:pt idx="560" c:formatCode="yyyy/m/d">
                  <c:v>2023/1/10</c:v>
                </c:pt>
                <c:pt idx="561" c:formatCode="yyyy/m/d">
                  <c:v>2023/1/11</c:v>
                </c:pt>
                <c:pt idx="562" c:formatCode="yyyy/m/d">
                  <c:v>2023/1/12</c:v>
                </c:pt>
                <c:pt idx="563" c:formatCode="yyyy/m/d">
                  <c:v>2023/1/13</c:v>
                </c:pt>
                <c:pt idx="564" c:formatCode="yyyy/m/d">
                  <c:v>2023/1/16</c:v>
                </c:pt>
                <c:pt idx="565" c:formatCode="yyyy/m/d">
                  <c:v>2023/1/17</c:v>
                </c:pt>
                <c:pt idx="566" c:formatCode="yyyy/m/d">
                  <c:v>2023/1/18</c:v>
                </c:pt>
                <c:pt idx="567" c:formatCode="yyyy/m/d">
                  <c:v>2023/1/19</c:v>
                </c:pt>
                <c:pt idx="568" c:formatCode="yyyy/m/d">
                  <c:v>2023/1/20</c:v>
                </c:pt>
                <c:pt idx="569" c:formatCode="yyyy/m/d">
                  <c:v>2023/1/28</c:v>
                </c:pt>
                <c:pt idx="570" c:formatCode="yyyy/m/d">
                  <c:v>2023/1/29</c:v>
                </c:pt>
                <c:pt idx="571" c:formatCode="yyyy/m/d">
                  <c:v>2023/1/30</c:v>
                </c:pt>
                <c:pt idx="572" c:formatCode="yyyy/m/d">
                  <c:v>2023/1/31</c:v>
                </c:pt>
                <c:pt idx="573" c:formatCode="yyyy/m/d">
                  <c:v>2023/2/1</c:v>
                </c:pt>
                <c:pt idx="574" c:formatCode="yyyy/m/d">
                  <c:v>2023/2/2</c:v>
                </c:pt>
                <c:pt idx="575" c:formatCode="yyyy/m/d">
                  <c:v>2023/2/3</c:v>
                </c:pt>
                <c:pt idx="576" c:formatCode="yyyy/m/d">
                  <c:v>2023/2/6</c:v>
                </c:pt>
                <c:pt idx="577" c:formatCode="yyyy/m/d">
                  <c:v>2023/2/7</c:v>
                </c:pt>
                <c:pt idx="578" c:formatCode="yyyy/m/d">
                  <c:v>2023/2/8</c:v>
                </c:pt>
                <c:pt idx="579" c:formatCode="yyyy/m/d">
                  <c:v>2023/2/9</c:v>
                </c:pt>
                <c:pt idx="580" c:formatCode="yyyy/m/d">
                  <c:v>2023/2/10</c:v>
                </c:pt>
                <c:pt idx="581" c:formatCode="yyyy/m/d">
                  <c:v>2023/2/13</c:v>
                </c:pt>
                <c:pt idx="582" c:formatCode="yyyy/m/d">
                  <c:v>2023/2/14</c:v>
                </c:pt>
                <c:pt idx="583" c:formatCode="yyyy/m/d">
                  <c:v>2023/2/15</c:v>
                </c:pt>
                <c:pt idx="584" c:formatCode="yyyy/m/d">
                  <c:v>2023/2/16</c:v>
                </c:pt>
                <c:pt idx="585" c:formatCode="yyyy/m/d">
                  <c:v>2023/2/17</c:v>
                </c:pt>
                <c:pt idx="586" c:formatCode="yyyy/m/d">
                  <c:v>2023/2/20</c:v>
                </c:pt>
                <c:pt idx="587" c:formatCode="yyyy/m/d">
                  <c:v>2023/2/21</c:v>
                </c:pt>
                <c:pt idx="588" c:formatCode="yyyy/m/d">
                  <c:v>2023/2/22</c:v>
                </c:pt>
                <c:pt idx="589" c:formatCode="yyyy/m/d">
                  <c:v>2023/2/23</c:v>
                </c:pt>
                <c:pt idx="590" c:formatCode="yyyy/m/d">
                  <c:v>2023/2/24</c:v>
                </c:pt>
                <c:pt idx="591" c:formatCode="yyyy/m/d">
                  <c:v>2023/2/27</c:v>
                </c:pt>
                <c:pt idx="592" c:formatCode="yyyy/m/d">
                  <c:v>2023/2/28</c:v>
                </c:pt>
                <c:pt idx="593" c:formatCode="yyyy/m/d">
                  <c:v>2023/3/1</c:v>
                </c:pt>
                <c:pt idx="594" c:formatCode="yyyy/m/d">
                  <c:v>2023/3/2</c:v>
                </c:pt>
                <c:pt idx="595" c:formatCode="yyyy/m/d">
                  <c:v>2023/3/3</c:v>
                </c:pt>
                <c:pt idx="596" c:formatCode="yyyy/m/d">
                  <c:v>2023/3/6</c:v>
                </c:pt>
                <c:pt idx="597" c:formatCode="yyyy/m/d">
                  <c:v>2023/3/7</c:v>
                </c:pt>
                <c:pt idx="598" c:formatCode="yyyy/m/d">
                  <c:v>2023/3/8</c:v>
                </c:pt>
                <c:pt idx="599" c:formatCode="yyyy/m/d">
                  <c:v>2023/3/9</c:v>
                </c:pt>
                <c:pt idx="600" c:formatCode="yyyy/m/d">
                  <c:v>2023/3/10</c:v>
                </c:pt>
                <c:pt idx="601" c:formatCode="yyyy/m/d">
                  <c:v>2023/3/13</c:v>
                </c:pt>
                <c:pt idx="602" c:formatCode="yyyy/m/d">
                  <c:v>2023/3/14</c:v>
                </c:pt>
                <c:pt idx="603" c:formatCode="yyyy/m/d">
                  <c:v>2023/3/15</c:v>
                </c:pt>
                <c:pt idx="604" c:formatCode="yyyy/m/d">
                  <c:v>2023/3/16</c:v>
                </c:pt>
                <c:pt idx="605" c:formatCode="yyyy/m/d">
                  <c:v>2023/3/17</c:v>
                </c:pt>
                <c:pt idx="606" c:formatCode="yyyy/m/d">
                  <c:v>2023/3/20</c:v>
                </c:pt>
                <c:pt idx="607" c:formatCode="yyyy/m/d">
                  <c:v>2023/3/21</c:v>
                </c:pt>
                <c:pt idx="608" c:formatCode="yyyy/m/d">
                  <c:v>2023/3/22</c:v>
                </c:pt>
                <c:pt idx="609" c:formatCode="yyyy/m/d">
                  <c:v>2023/3/23</c:v>
                </c:pt>
                <c:pt idx="610" c:formatCode="yyyy/m/d">
                  <c:v>2023/3/24</c:v>
                </c:pt>
                <c:pt idx="611" c:formatCode="yyyy/m/d">
                  <c:v>2023/3/27</c:v>
                </c:pt>
                <c:pt idx="612" c:formatCode="yyyy/m/d">
                  <c:v>2023/3/28</c:v>
                </c:pt>
                <c:pt idx="613" c:formatCode="yyyy/m/d">
                  <c:v>2023/3/29</c:v>
                </c:pt>
                <c:pt idx="614" c:formatCode="yyyy/m/d">
                  <c:v>2023/3/30</c:v>
                </c:pt>
                <c:pt idx="615" c:formatCode="yyyy/m/d">
                  <c:v>2023/3/31</c:v>
                </c:pt>
                <c:pt idx="616" c:formatCode="yyyy/m/d">
                  <c:v>2023/4/3</c:v>
                </c:pt>
                <c:pt idx="617" c:formatCode="yyyy/m/d">
                  <c:v>2023/4/4</c:v>
                </c:pt>
                <c:pt idx="618" c:formatCode="yyyy/m/d">
                  <c:v>2023/4/6</c:v>
                </c:pt>
                <c:pt idx="619" c:formatCode="yyyy/m/d">
                  <c:v>2023/4/7</c:v>
                </c:pt>
                <c:pt idx="620" c:formatCode="yyyy/m/d">
                  <c:v>2023/4/10</c:v>
                </c:pt>
                <c:pt idx="621" c:formatCode="yyyy/m/d">
                  <c:v>2023/4/11</c:v>
                </c:pt>
                <c:pt idx="622" c:formatCode="yyyy/m/d">
                  <c:v>2023/4/12</c:v>
                </c:pt>
                <c:pt idx="623" c:formatCode="yyyy/m/d">
                  <c:v>2023/4/13</c:v>
                </c:pt>
                <c:pt idx="624" c:formatCode="yyyy/m/d">
                  <c:v>2023/4/14</c:v>
                </c:pt>
                <c:pt idx="625" c:formatCode="yyyy/m/d">
                  <c:v>2023/4/17</c:v>
                </c:pt>
                <c:pt idx="626" c:formatCode="yyyy/m/d">
                  <c:v>2023/4/18</c:v>
                </c:pt>
                <c:pt idx="627" c:formatCode="yyyy/m/d">
                  <c:v>2023/4/19</c:v>
                </c:pt>
                <c:pt idx="628" c:formatCode="yyyy/m/d">
                  <c:v>2023/4/20</c:v>
                </c:pt>
                <c:pt idx="629" c:formatCode="yyyy/m/d">
                  <c:v>2023/4/21</c:v>
                </c:pt>
                <c:pt idx="630" c:formatCode="yyyy/m/d">
                  <c:v>2023/4/23</c:v>
                </c:pt>
                <c:pt idx="631" c:formatCode="yyyy/m/d">
                  <c:v>2023/4/24</c:v>
                </c:pt>
                <c:pt idx="632" c:formatCode="yyyy/m/d">
                  <c:v>2023/4/25</c:v>
                </c:pt>
                <c:pt idx="633" c:formatCode="yyyy/m/d">
                  <c:v>2023/4/26</c:v>
                </c:pt>
                <c:pt idx="634" c:formatCode="yyyy/m/d">
                  <c:v>2023/4/27</c:v>
                </c:pt>
                <c:pt idx="635" c:formatCode="yyyy/m/d">
                  <c:v>2023/4/28</c:v>
                </c:pt>
                <c:pt idx="636" c:formatCode="yyyy/m/d">
                  <c:v>2023/5/4</c:v>
                </c:pt>
                <c:pt idx="637" c:formatCode="yyyy/m/d">
                  <c:v>2023/5/5</c:v>
                </c:pt>
                <c:pt idx="638" c:formatCode="yyyy/m/d">
                  <c:v>2023/5/6</c:v>
                </c:pt>
                <c:pt idx="639" c:formatCode="yyyy/m/d">
                  <c:v>2023/5/8</c:v>
                </c:pt>
                <c:pt idx="640" c:formatCode="yyyy/m/d">
                  <c:v>2023/5/9</c:v>
                </c:pt>
                <c:pt idx="641" c:formatCode="yyyy/m/d">
                  <c:v>2023/5/10</c:v>
                </c:pt>
                <c:pt idx="642" c:formatCode="yyyy/m/d">
                  <c:v>2023/5/11</c:v>
                </c:pt>
                <c:pt idx="643" c:formatCode="yyyy/m/d">
                  <c:v>2023/5/12</c:v>
                </c:pt>
                <c:pt idx="644" c:formatCode="yyyy/m/d">
                  <c:v>2023/5/15</c:v>
                </c:pt>
                <c:pt idx="645" c:formatCode="yyyy/m/d">
                  <c:v>2023/5/16</c:v>
                </c:pt>
                <c:pt idx="646" c:formatCode="yyyy/m/d">
                  <c:v>2023/5/17</c:v>
                </c:pt>
                <c:pt idx="647" c:formatCode="yyyy/m/d">
                  <c:v>2023/5/18</c:v>
                </c:pt>
                <c:pt idx="648" c:formatCode="yyyy/m/d">
                  <c:v>2023/5/19</c:v>
                </c:pt>
                <c:pt idx="649" c:formatCode="yyyy/m/d">
                  <c:v>2023/5/22</c:v>
                </c:pt>
                <c:pt idx="650" c:formatCode="yyyy/m/d">
                  <c:v>2023/5/23</c:v>
                </c:pt>
                <c:pt idx="651" c:formatCode="yyyy/m/d">
                  <c:v>2023/5/24</c:v>
                </c:pt>
                <c:pt idx="652" c:formatCode="yyyy/m/d">
                  <c:v>2023/5/25</c:v>
                </c:pt>
                <c:pt idx="653" c:formatCode="yyyy/m/d">
                  <c:v>2023/5/26</c:v>
                </c:pt>
                <c:pt idx="654" c:formatCode="yyyy\-mm\-dd">
                  <c:v>2023-05-29</c:v>
                </c:pt>
                <c:pt idx="655" c:formatCode="yyyy\-mm\-dd">
                  <c:v>2023-05-30</c:v>
                </c:pt>
                <c:pt idx="656" c:formatCode="yyyy\-mm\-dd">
                  <c:v>2023-05-31</c:v>
                </c:pt>
                <c:pt idx="657" c:formatCode="yyyy\-mm\-dd">
                  <c:v>2023-06-01</c:v>
                </c:pt>
                <c:pt idx="658" c:formatCode="yyyy\-mm\-dd">
                  <c:v>2023-06-02</c:v>
                </c:pt>
              </c:strCache>
            </c:strRef>
          </c:cat>
          <c:val>
            <c:numRef>
              <c:f>[Mysteel负极材料月报图表.xlsx]低硫焦!$C$344:$C$1002</c:f>
              <c:numCache>
                <c:formatCode>General</c:formatCode>
                <c:ptCount val="659"/>
                <c:pt idx="0">
                  <c:v>2000</c:v>
                </c:pt>
                <c:pt idx="1">
                  <c:v>2000</c:v>
                </c:pt>
                <c:pt idx="2">
                  <c:v>2000</c:v>
                </c:pt>
                <c:pt idx="3">
                  <c:v>2000</c:v>
                </c:pt>
                <c:pt idx="4">
                  <c:v>2000</c:v>
                </c:pt>
                <c:pt idx="5">
                  <c:v>2000</c:v>
                </c:pt>
                <c:pt idx="6">
                  <c:v>2000</c:v>
                </c:pt>
                <c:pt idx="7">
                  <c:v>2000</c:v>
                </c:pt>
                <c:pt idx="8">
                  <c:v>2000</c:v>
                </c:pt>
                <c:pt idx="9">
                  <c:v>1900</c:v>
                </c:pt>
                <c:pt idx="10">
                  <c:v>1900</c:v>
                </c:pt>
                <c:pt idx="11">
                  <c:v>1900</c:v>
                </c:pt>
                <c:pt idx="12">
                  <c:v>1900</c:v>
                </c:pt>
                <c:pt idx="13">
                  <c:v>1900</c:v>
                </c:pt>
                <c:pt idx="14">
                  <c:v>1900</c:v>
                </c:pt>
                <c:pt idx="15">
                  <c:v>1900</c:v>
                </c:pt>
                <c:pt idx="16">
                  <c:v>1900</c:v>
                </c:pt>
                <c:pt idx="17">
                  <c:v>1900</c:v>
                </c:pt>
                <c:pt idx="18">
                  <c:v>1900</c:v>
                </c:pt>
                <c:pt idx="19">
                  <c:v>1900</c:v>
                </c:pt>
                <c:pt idx="20">
                  <c:v>1900</c:v>
                </c:pt>
                <c:pt idx="21">
                  <c:v>1900</c:v>
                </c:pt>
                <c:pt idx="22">
                  <c:v>1900</c:v>
                </c:pt>
                <c:pt idx="23">
                  <c:v>1900</c:v>
                </c:pt>
                <c:pt idx="24">
                  <c:v>1900</c:v>
                </c:pt>
                <c:pt idx="25">
                  <c:v>1900</c:v>
                </c:pt>
                <c:pt idx="26">
                  <c:v>1900</c:v>
                </c:pt>
                <c:pt idx="27">
                  <c:v>1900</c:v>
                </c:pt>
                <c:pt idx="28">
                  <c:v>1900</c:v>
                </c:pt>
                <c:pt idx="29">
                  <c:v>1900</c:v>
                </c:pt>
                <c:pt idx="30">
                  <c:v>1900</c:v>
                </c:pt>
                <c:pt idx="31">
                  <c:v>1900</c:v>
                </c:pt>
                <c:pt idx="32">
                  <c:v>1900</c:v>
                </c:pt>
                <c:pt idx="33">
                  <c:v>1900</c:v>
                </c:pt>
                <c:pt idx="34">
                  <c:v>1900</c:v>
                </c:pt>
                <c:pt idx="35">
                  <c:v>1900</c:v>
                </c:pt>
                <c:pt idx="36">
                  <c:v>1900</c:v>
                </c:pt>
                <c:pt idx="37">
                  <c:v>1900</c:v>
                </c:pt>
                <c:pt idx="38">
                  <c:v>1900</c:v>
                </c:pt>
                <c:pt idx="39">
                  <c:v>1900</c:v>
                </c:pt>
                <c:pt idx="40">
                  <c:v>1900</c:v>
                </c:pt>
                <c:pt idx="41">
                  <c:v>1900</c:v>
                </c:pt>
                <c:pt idx="42">
                  <c:v>1900</c:v>
                </c:pt>
                <c:pt idx="43">
                  <c:v>1900</c:v>
                </c:pt>
                <c:pt idx="44">
                  <c:v>1650</c:v>
                </c:pt>
                <c:pt idx="45">
                  <c:v>1650</c:v>
                </c:pt>
                <c:pt idx="46">
                  <c:v>1650</c:v>
                </c:pt>
                <c:pt idx="47">
                  <c:v>1650</c:v>
                </c:pt>
                <c:pt idx="48">
                  <c:v>1650</c:v>
                </c:pt>
                <c:pt idx="49">
                  <c:v>1650</c:v>
                </c:pt>
                <c:pt idx="50">
                  <c:v>1650</c:v>
                </c:pt>
                <c:pt idx="51">
                  <c:v>1650</c:v>
                </c:pt>
                <c:pt idx="52">
                  <c:v>1650</c:v>
                </c:pt>
                <c:pt idx="53">
                  <c:v>1550</c:v>
                </c:pt>
                <c:pt idx="54">
                  <c:v>1550</c:v>
                </c:pt>
                <c:pt idx="55">
                  <c:v>1550</c:v>
                </c:pt>
                <c:pt idx="56">
                  <c:v>1550</c:v>
                </c:pt>
                <c:pt idx="57">
                  <c:v>1550</c:v>
                </c:pt>
                <c:pt idx="58">
                  <c:v>1550</c:v>
                </c:pt>
                <c:pt idx="59">
                  <c:v>1550</c:v>
                </c:pt>
                <c:pt idx="60">
                  <c:v>1550</c:v>
                </c:pt>
                <c:pt idx="61">
                  <c:v>1550</c:v>
                </c:pt>
                <c:pt idx="62">
                  <c:v>1550</c:v>
                </c:pt>
                <c:pt idx="63">
                  <c:v>1550</c:v>
                </c:pt>
                <c:pt idx="64">
                  <c:v>1550</c:v>
                </c:pt>
                <c:pt idx="65">
                  <c:v>1550</c:v>
                </c:pt>
                <c:pt idx="66">
                  <c:v>1550</c:v>
                </c:pt>
                <c:pt idx="67">
                  <c:v>1550</c:v>
                </c:pt>
                <c:pt idx="68">
                  <c:v>1550</c:v>
                </c:pt>
                <c:pt idx="69">
                  <c:v>1550</c:v>
                </c:pt>
                <c:pt idx="70">
                  <c:v>1550</c:v>
                </c:pt>
                <c:pt idx="71">
                  <c:v>1550</c:v>
                </c:pt>
                <c:pt idx="72">
                  <c:v>1550</c:v>
                </c:pt>
                <c:pt idx="73">
                  <c:v>1550</c:v>
                </c:pt>
                <c:pt idx="74">
                  <c:v>1550</c:v>
                </c:pt>
                <c:pt idx="75">
                  <c:v>1700</c:v>
                </c:pt>
                <c:pt idx="76">
                  <c:v>1700</c:v>
                </c:pt>
                <c:pt idx="77">
                  <c:v>1700</c:v>
                </c:pt>
                <c:pt idx="78">
                  <c:v>1700</c:v>
                </c:pt>
                <c:pt idx="79">
                  <c:v>1700</c:v>
                </c:pt>
                <c:pt idx="80">
                  <c:v>1700</c:v>
                </c:pt>
                <c:pt idx="81">
                  <c:v>1800</c:v>
                </c:pt>
                <c:pt idx="82">
                  <c:v>1800</c:v>
                </c:pt>
                <c:pt idx="83">
                  <c:v>1800</c:v>
                </c:pt>
                <c:pt idx="84">
                  <c:v>1800</c:v>
                </c:pt>
                <c:pt idx="85">
                  <c:v>1900</c:v>
                </c:pt>
                <c:pt idx="86">
                  <c:v>1900</c:v>
                </c:pt>
                <c:pt idx="87">
                  <c:v>1900</c:v>
                </c:pt>
                <c:pt idx="88">
                  <c:v>1900</c:v>
                </c:pt>
                <c:pt idx="89">
                  <c:v>1900</c:v>
                </c:pt>
                <c:pt idx="90">
                  <c:v>2050</c:v>
                </c:pt>
                <c:pt idx="91">
                  <c:v>2050</c:v>
                </c:pt>
                <c:pt idx="92">
                  <c:v>2050</c:v>
                </c:pt>
                <c:pt idx="93">
                  <c:v>2050</c:v>
                </c:pt>
                <c:pt idx="94">
                  <c:v>2050</c:v>
                </c:pt>
                <c:pt idx="95">
                  <c:v>2050</c:v>
                </c:pt>
                <c:pt idx="96">
                  <c:v>2050</c:v>
                </c:pt>
                <c:pt idx="97">
                  <c:v>2150</c:v>
                </c:pt>
                <c:pt idx="98">
                  <c:v>2250</c:v>
                </c:pt>
                <c:pt idx="99">
                  <c:v>2250</c:v>
                </c:pt>
                <c:pt idx="100">
                  <c:v>2250</c:v>
                </c:pt>
                <c:pt idx="101">
                  <c:v>2250</c:v>
                </c:pt>
                <c:pt idx="102">
                  <c:v>2250</c:v>
                </c:pt>
                <c:pt idx="103">
                  <c:v>2250</c:v>
                </c:pt>
                <c:pt idx="104">
                  <c:v>2250</c:v>
                </c:pt>
                <c:pt idx="105">
                  <c:v>2250</c:v>
                </c:pt>
                <c:pt idx="106">
                  <c:v>2250</c:v>
                </c:pt>
                <c:pt idx="107">
                  <c:v>2250</c:v>
                </c:pt>
                <c:pt idx="108">
                  <c:v>2250</c:v>
                </c:pt>
                <c:pt idx="109">
                  <c:v>2250</c:v>
                </c:pt>
                <c:pt idx="110">
                  <c:v>2250</c:v>
                </c:pt>
                <c:pt idx="111">
                  <c:v>2400</c:v>
                </c:pt>
                <c:pt idx="112">
                  <c:v>2400</c:v>
                </c:pt>
                <c:pt idx="113">
                  <c:v>2400</c:v>
                </c:pt>
                <c:pt idx="114">
                  <c:v>2400</c:v>
                </c:pt>
                <c:pt idx="115">
                  <c:v>2500</c:v>
                </c:pt>
                <c:pt idx="116">
                  <c:v>2500</c:v>
                </c:pt>
                <c:pt idx="117">
                  <c:v>2500</c:v>
                </c:pt>
                <c:pt idx="118">
                  <c:v>2500</c:v>
                </c:pt>
                <c:pt idx="119">
                  <c:v>2500</c:v>
                </c:pt>
                <c:pt idx="120">
                  <c:v>2600</c:v>
                </c:pt>
                <c:pt idx="121">
                  <c:v>2600</c:v>
                </c:pt>
                <c:pt idx="122">
                  <c:v>2600</c:v>
                </c:pt>
                <c:pt idx="123">
                  <c:v>2600</c:v>
                </c:pt>
                <c:pt idx="124">
                  <c:v>2600</c:v>
                </c:pt>
                <c:pt idx="125">
                  <c:v>2700</c:v>
                </c:pt>
                <c:pt idx="126">
                  <c:v>2700</c:v>
                </c:pt>
                <c:pt idx="127">
                  <c:v>2700</c:v>
                </c:pt>
                <c:pt idx="128">
                  <c:v>2700</c:v>
                </c:pt>
                <c:pt idx="129">
                  <c:v>2700</c:v>
                </c:pt>
                <c:pt idx="130">
                  <c:v>2700</c:v>
                </c:pt>
                <c:pt idx="131">
                  <c:v>2800</c:v>
                </c:pt>
                <c:pt idx="132">
                  <c:v>2800</c:v>
                </c:pt>
                <c:pt idx="133">
                  <c:v>2800</c:v>
                </c:pt>
                <c:pt idx="134">
                  <c:v>2800</c:v>
                </c:pt>
                <c:pt idx="135">
                  <c:v>2800</c:v>
                </c:pt>
                <c:pt idx="136">
                  <c:v>2900</c:v>
                </c:pt>
                <c:pt idx="137">
                  <c:v>2900</c:v>
                </c:pt>
                <c:pt idx="138">
                  <c:v>2900</c:v>
                </c:pt>
                <c:pt idx="139">
                  <c:v>2900</c:v>
                </c:pt>
                <c:pt idx="140">
                  <c:v>2900</c:v>
                </c:pt>
                <c:pt idx="141">
                  <c:v>3100</c:v>
                </c:pt>
                <c:pt idx="142">
                  <c:v>3100</c:v>
                </c:pt>
                <c:pt idx="143">
                  <c:v>3100</c:v>
                </c:pt>
                <c:pt idx="144">
                  <c:v>3100</c:v>
                </c:pt>
                <c:pt idx="145">
                  <c:v>3100</c:v>
                </c:pt>
                <c:pt idx="146">
                  <c:v>3300</c:v>
                </c:pt>
                <c:pt idx="147">
                  <c:v>3300</c:v>
                </c:pt>
                <c:pt idx="148">
                  <c:v>3300</c:v>
                </c:pt>
                <c:pt idx="149">
                  <c:v>3300</c:v>
                </c:pt>
                <c:pt idx="150">
                  <c:v>3500</c:v>
                </c:pt>
                <c:pt idx="151">
                  <c:v>3500</c:v>
                </c:pt>
                <c:pt idx="152">
                  <c:v>3500</c:v>
                </c:pt>
                <c:pt idx="153">
                  <c:v>3500</c:v>
                </c:pt>
                <c:pt idx="154">
                  <c:v>3500</c:v>
                </c:pt>
                <c:pt idx="155">
                  <c:v>3500</c:v>
                </c:pt>
                <c:pt idx="156">
                  <c:v>3500</c:v>
                </c:pt>
                <c:pt idx="157">
                  <c:v>3500</c:v>
                </c:pt>
                <c:pt idx="158">
                  <c:v>3600</c:v>
                </c:pt>
                <c:pt idx="159">
                  <c:v>3600</c:v>
                </c:pt>
                <c:pt idx="160">
                  <c:v>3600</c:v>
                </c:pt>
                <c:pt idx="161">
                  <c:v>3600</c:v>
                </c:pt>
                <c:pt idx="162">
                  <c:v>3600</c:v>
                </c:pt>
                <c:pt idx="163">
                  <c:v>3700</c:v>
                </c:pt>
                <c:pt idx="164">
                  <c:v>3700</c:v>
                </c:pt>
                <c:pt idx="165">
                  <c:v>3700</c:v>
                </c:pt>
                <c:pt idx="166">
                  <c:v>3700</c:v>
                </c:pt>
                <c:pt idx="167">
                  <c:v>3700</c:v>
                </c:pt>
                <c:pt idx="168">
                  <c:v>3700</c:v>
                </c:pt>
                <c:pt idx="169">
                  <c:v>3700</c:v>
                </c:pt>
                <c:pt idx="170">
                  <c:v>3700</c:v>
                </c:pt>
                <c:pt idx="171">
                  <c:v>3700</c:v>
                </c:pt>
                <c:pt idx="172">
                  <c:v>3700</c:v>
                </c:pt>
                <c:pt idx="173">
                  <c:v>3700</c:v>
                </c:pt>
                <c:pt idx="174">
                  <c:v>3700</c:v>
                </c:pt>
                <c:pt idx="175">
                  <c:v>3700</c:v>
                </c:pt>
                <c:pt idx="176">
                  <c:v>3700</c:v>
                </c:pt>
                <c:pt idx="177">
                  <c:v>3700</c:v>
                </c:pt>
                <c:pt idx="178">
                  <c:v>3700</c:v>
                </c:pt>
                <c:pt idx="179">
                  <c:v>3900</c:v>
                </c:pt>
                <c:pt idx="180">
                  <c:v>3900</c:v>
                </c:pt>
                <c:pt idx="181">
                  <c:v>3900</c:v>
                </c:pt>
                <c:pt idx="182">
                  <c:v>3900</c:v>
                </c:pt>
                <c:pt idx="183">
                  <c:v>3900</c:v>
                </c:pt>
                <c:pt idx="184">
                  <c:v>3900</c:v>
                </c:pt>
                <c:pt idx="185">
                  <c:v>3900</c:v>
                </c:pt>
                <c:pt idx="186">
                  <c:v>3900</c:v>
                </c:pt>
                <c:pt idx="187">
                  <c:v>3900</c:v>
                </c:pt>
                <c:pt idx="188">
                  <c:v>3900</c:v>
                </c:pt>
                <c:pt idx="189">
                  <c:v>3900</c:v>
                </c:pt>
                <c:pt idx="190">
                  <c:v>3900</c:v>
                </c:pt>
                <c:pt idx="191">
                  <c:v>4100</c:v>
                </c:pt>
                <c:pt idx="192">
                  <c:v>4100</c:v>
                </c:pt>
                <c:pt idx="193">
                  <c:v>4100</c:v>
                </c:pt>
                <c:pt idx="194">
                  <c:v>4100</c:v>
                </c:pt>
                <c:pt idx="195">
                  <c:v>4100</c:v>
                </c:pt>
                <c:pt idx="196">
                  <c:v>4400</c:v>
                </c:pt>
                <c:pt idx="197">
                  <c:v>4400</c:v>
                </c:pt>
                <c:pt idx="198">
                  <c:v>4400</c:v>
                </c:pt>
                <c:pt idx="199">
                  <c:v>4400</c:v>
                </c:pt>
                <c:pt idx="200">
                  <c:v>4400</c:v>
                </c:pt>
                <c:pt idx="201">
                  <c:v>4800</c:v>
                </c:pt>
                <c:pt idx="202">
                  <c:v>4800</c:v>
                </c:pt>
                <c:pt idx="203">
                  <c:v>4800</c:v>
                </c:pt>
                <c:pt idx="204">
                  <c:v>4800</c:v>
                </c:pt>
                <c:pt idx="205">
                  <c:v>4800</c:v>
                </c:pt>
                <c:pt idx="206">
                  <c:v>5100</c:v>
                </c:pt>
                <c:pt idx="207">
                  <c:v>5100</c:v>
                </c:pt>
                <c:pt idx="208">
                  <c:v>5100</c:v>
                </c:pt>
                <c:pt idx="209">
                  <c:v>5100</c:v>
                </c:pt>
                <c:pt idx="210">
                  <c:v>5100</c:v>
                </c:pt>
                <c:pt idx="211">
                  <c:v>5300</c:v>
                </c:pt>
                <c:pt idx="212">
                  <c:v>5300</c:v>
                </c:pt>
                <c:pt idx="213">
                  <c:v>5300</c:v>
                </c:pt>
                <c:pt idx="214">
                  <c:v>5300</c:v>
                </c:pt>
                <c:pt idx="215">
                  <c:v>5300</c:v>
                </c:pt>
                <c:pt idx="216">
                  <c:v>5300</c:v>
                </c:pt>
                <c:pt idx="217">
                  <c:v>5300</c:v>
                </c:pt>
                <c:pt idx="218">
                  <c:v>5300</c:v>
                </c:pt>
                <c:pt idx="219">
                  <c:v>5300</c:v>
                </c:pt>
                <c:pt idx="220">
                  <c:v>5300</c:v>
                </c:pt>
                <c:pt idx="221">
                  <c:v>5300</c:v>
                </c:pt>
                <c:pt idx="222">
                  <c:v>5300</c:v>
                </c:pt>
                <c:pt idx="223">
                  <c:v>5300</c:v>
                </c:pt>
                <c:pt idx="224">
                  <c:v>5300</c:v>
                </c:pt>
                <c:pt idx="225">
                  <c:v>5300</c:v>
                </c:pt>
                <c:pt idx="226">
                  <c:v>5300</c:v>
                </c:pt>
                <c:pt idx="227">
                  <c:v>5300</c:v>
                </c:pt>
                <c:pt idx="228">
                  <c:v>5300</c:v>
                </c:pt>
                <c:pt idx="229">
                  <c:v>5300</c:v>
                </c:pt>
                <c:pt idx="230">
                  <c:v>5300</c:v>
                </c:pt>
                <c:pt idx="231">
                  <c:v>5300</c:v>
                </c:pt>
                <c:pt idx="232">
                  <c:v>5300</c:v>
                </c:pt>
                <c:pt idx="233">
                  <c:v>5300</c:v>
                </c:pt>
                <c:pt idx="234">
                  <c:v>5300</c:v>
                </c:pt>
                <c:pt idx="235">
                  <c:v>5300</c:v>
                </c:pt>
                <c:pt idx="236">
                  <c:v>5300</c:v>
                </c:pt>
                <c:pt idx="237">
                  <c:v>5300</c:v>
                </c:pt>
                <c:pt idx="238">
                  <c:v>5300</c:v>
                </c:pt>
                <c:pt idx="239">
                  <c:v>5300</c:v>
                </c:pt>
                <c:pt idx="240">
                  <c:v>5300</c:v>
                </c:pt>
                <c:pt idx="241">
                  <c:v>5300</c:v>
                </c:pt>
                <c:pt idx="242">
                  <c:v>5300</c:v>
                </c:pt>
                <c:pt idx="243">
                  <c:v>5300</c:v>
                </c:pt>
                <c:pt idx="244">
                  <c:v>5300</c:v>
                </c:pt>
                <c:pt idx="245">
                  <c:v>5300</c:v>
                </c:pt>
                <c:pt idx="246">
                  <c:v>5300</c:v>
                </c:pt>
                <c:pt idx="247">
                  <c:v>5300</c:v>
                </c:pt>
                <c:pt idx="248">
                  <c:v>5300</c:v>
                </c:pt>
                <c:pt idx="249">
                  <c:v>5300</c:v>
                </c:pt>
                <c:pt idx="250">
                  <c:v>5300</c:v>
                </c:pt>
                <c:pt idx="251">
                  <c:v>5300</c:v>
                </c:pt>
                <c:pt idx="252">
                  <c:v>5300</c:v>
                </c:pt>
                <c:pt idx="253">
                  <c:v>5300</c:v>
                </c:pt>
                <c:pt idx="254">
                  <c:v>5300</c:v>
                </c:pt>
                <c:pt idx="255">
                  <c:v>5300</c:v>
                </c:pt>
                <c:pt idx="256">
                  <c:v>3550</c:v>
                </c:pt>
                <c:pt idx="257">
                  <c:v>3550</c:v>
                </c:pt>
                <c:pt idx="258">
                  <c:v>3550</c:v>
                </c:pt>
                <c:pt idx="259">
                  <c:v>3550</c:v>
                </c:pt>
                <c:pt idx="260">
                  <c:v>3550</c:v>
                </c:pt>
                <c:pt idx="261">
                  <c:v>3550</c:v>
                </c:pt>
                <c:pt idx="262">
                  <c:v>3550</c:v>
                </c:pt>
                <c:pt idx="263">
                  <c:v>3550</c:v>
                </c:pt>
                <c:pt idx="264">
                  <c:v>3550</c:v>
                </c:pt>
                <c:pt idx="265">
                  <c:v>3550</c:v>
                </c:pt>
                <c:pt idx="266">
                  <c:v>3550</c:v>
                </c:pt>
                <c:pt idx="267">
                  <c:v>3550</c:v>
                </c:pt>
                <c:pt idx="268">
                  <c:v>3550</c:v>
                </c:pt>
                <c:pt idx="269">
                  <c:v>3350</c:v>
                </c:pt>
                <c:pt idx="270">
                  <c:v>3350</c:v>
                </c:pt>
                <c:pt idx="271">
                  <c:v>3350</c:v>
                </c:pt>
                <c:pt idx="272">
                  <c:v>3350</c:v>
                </c:pt>
                <c:pt idx="273">
                  <c:v>3350</c:v>
                </c:pt>
                <c:pt idx="274">
                  <c:v>3350</c:v>
                </c:pt>
                <c:pt idx="275">
                  <c:v>3350</c:v>
                </c:pt>
                <c:pt idx="276">
                  <c:v>3350</c:v>
                </c:pt>
                <c:pt idx="277">
                  <c:v>3350</c:v>
                </c:pt>
                <c:pt idx="278">
                  <c:v>3350</c:v>
                </c:pt>
                <c:pt idx="279">
                  <c:v>3350</c:v>
                </c:pt>
                <c:pt idx="280">
                  <c:v>3350</c:v>
                </c:pt>
                <c:pt idx="281">
                  <c:v>3350</c:v>
                </c:pt>
                <c:pt idx="282">
                  <c:v>3350</c:v>
                </c:pt>
                <c:pt idx="283">
                  <c:v>3350</c:v>
                </c:pt>
                <c:pt idx="284">
                  <c:v>3200</c:v>
                </c:pt>
                <c:pt idx="285">
                  <c:v>3200</c:v>
                </c:pt>
                <c:pt idx="286">
                  <c:v>3200</c:v>
                </c:pt>
                <c:pt idx="287">
                  <c:v>3400</c:v>
                </c:pt>
                <c:pt idx="288">
                  <c:v>3400</c:v>
                </c:pt>
                <c:pt idx="289">
                  <c:v>3400</c:v>
                </c:pt>
                <c:pt idx="290">
                  <c:v>3400</c:v>
                </c:pt>
                <c:pt idx="291">
                  <c:v>3400</c:v>
                </c:pt>
                <c:pt idx="292">
                  <c:v>3400</c:v>
                </c:pt>
                <c:pt idx="293">
                  <c:v>3400</c:v>
                </c:pt>
                <c:pt idx="294">
                  <c:v>3600</c:v>
                </c:pt>
                <c:pt idx="295">
                  <c:v>3600</c:v>
                </c:pt>
                <c:pt idx="296">
                  <c:v>3600</c:v>
                </c:pt>
                <c:pt idx="297">
                  <c:v>3600</c:v>
                </c:pt>
                <c:pt idx="298">
                  <c:v>3700</c:v>
                </c:pt>
                <c:pt idx="299">
                  <c:v>3700</c:v>
                </c:pt>
                <c:pt idx="300">
                  <c:v>3700</c:v>
                </c:pt>
                <c:pt idx="301">
                  <c:v>3700</c:v>
                </c:pt>
                <c:pt idx="302">
                  <c:v>3700</c:v>
                </c:pt>
                <c:pt idx="303">
                  <c:v>3900</c:v>
                </c:pt>
                <c:pt idx="304">
                  <c:v>3900</c:v>
                </c:pt>
                <c:pt idx="305">
                  <c:v>3900</c:v>
                </c:pt>
                <c:pt idx="306">
                  <c:v>3900</c:v>
                </c:pt>
                <c:pt idx="307">
                  <c:v>3900</c:v>
                </c:pt>
                <c:pt idx="308">
                  <c:v>4100</c:v>
                </c:pt>
                <c:pt idx="309">
                  <c:v>4100</c:v>
                </c:pt>
                <c:pt idx="310">
                  <c:v>4100</c:v>
                </c:pt>
                <c:pt idx="311">
                  <c:v>4100</c:v>
                </c:pt>
                <c:pt idx="312">
                  <c:v>4100</c:v>
                </c:pt>
                <c:pt idx="313">
                  <c:v>4100</c:v>
                </c:pt>
                <c:pt idx="314">
                  <c:v>4100</c:v>
                </c:pt>
                <c:pt idx="315">
                  <c:v>4100</c:v>
                </c:pt>
                <c:pt idx="316">
                  <c:v>4100</c:v>
                </c:pt>
                <c:pt idx="317">
                  <c:v>4100</c:v>
                </c:pt>
                <c:pt idx="318">
                  <c:v>4300</c:v>
                </c:pt>
                <c:pt idx="319">
                  <c:v>4300</c:v>
                </c:pt>
                <c:pt idx="320">
                  <c:v>4300</c:v>
                </c:pt>
                <c:pt idx="321">
                  <c:v>4300</c:v>
                </c:pt>
                <c:pt idx="322">
                  <c:v>4300</c:v>
                </c:pt>
                <c:pt idx="323">
                  <c:v>4300</c:v>
                </c:pt>
                <c:pt idx="324">
                  <c:v>4300</c:v>
                </c:pt>
                <c:pt idx="325">
                  <c:v>4300</c:v>
                </c:pt>
                <c:pt idx="326">
                  <c:v>4300</c:v>
                </c:pt>
                <c:pt idx="327">
                  <c:v>4300</c:v>
                </c:pt>
                <c:pt idx="328">
                  <c:v>4300</c:v>
                </c:pt>
                <c:pt idx="329">
                  <c:v>4300</c:v>
                </c:pt>
                <c:pt idx="330">
                  <c:v>4300</c:v>
                </c:pt>
                <c:pt idx="331">
                  <c:v>4300</c:v>
                </c:pt>
                <c:pt idx="332">
                  <c:v>4300</c:v>
                </c:pt>
                <c:pt idx="333">
                  <c:v>4300</c:v>
                </c:pt>
                <c:pt idx="334">
                  <c:v>4300</c:v>
                </c:pt>
                <c:pt idx="335">
                  <c:v>4300</c:v>
                </c:pt>
                <c:pt idx="336">
                  <c:v>4300</c:v>
                </c:pt>
                <c:pt idx="337">
                  <c:v>4300</c:v>
                </c:pt>
                <c:pt idx="338">
                  <c:v>4300</c:v>
                </c:pt>
                <c:pt idx="339">
                  <c:v>4300</c:v>
                </c:pt>
                <c:pt idx="340">
                  <c:v>4300</c:v>
                </c:pt>
                <c:pt idx="341">
                  <c:v>4300</c:v>
                </c:pt>
                <c:pt idx="342">
                  <c:v>4300</c:v>
                </c:pt>
                <c:pt idx="343">
                  <c:v>4300</c:v>
                </c:pt>
                <c:pt idx="344">
                  <c:v>4300</c:v>
                </c:pt>
                <c:pt idx="345">
                  <c:v>4300</c:v>
                </c:pt>
                <c:pt idx="346">
                  <c:v>4300</c:v>
                </c:pt>
                <c:pt idx="347">
                  <c:v>4300</c:v>
                </c:pt>
                <c:pt idx="348">
                  <c:v>4300</c:v>
                </c:pt>
                <c:pt idx="349">
                  <c:v>4300</c:v>
                </c:pt>
                <c:pt idx="350">
                  <c:v>4300</c:v>
                </c:pt>
                <c:pt idx="351">
                  <c:v>4800</c:v>
                </c:pt>
                <c:pt idx="352">
                  <c:v>4800</c:v>
                </c:pt>
                <c:pt idx="353">
                  <c:v>5000</c:v>
                </c:pt>
                <c:pt idx="354">
                  <c:v>5000</c:v>
                </c:pt>
                <c:pt idx="355">
                  <c:v>5200</c:v>
                </c:pt>
                <c:pt idx="356">
                  <c:v>5200</c:v>
                </c:pt>
                <c:pt idx="357">
                  <c:v>5500</c:v>
                </c:pt>
                <c:pt idx="358">
                  <c:v>5500</c:v>
                </c:pt>
                <c:pt idx="359">
                  <c:v>5500</c:v>
                </c:pt>
                <c:pt idx="360">
                  <c:v>5500</c:v>
                </c:pt>
                <c:pt idx="361">
                  <c:v>5500</c:v>
                </c:pt>
                <c:pt idx="362">
                  <c:v>5500</c:v>
                </c:pt>
                <c:pt idx="363">
                  <c:v>5500</c:v>
                </c:pt>
                <c:pt idx="364">
                  <c:v>5500</c:v>
                </c:pt>
                <c:pt idx="365">
                  <c:v>5500</c:v>
                </c:pt>
                <c:pt idx="366">
                  <c:v>5500</c:v>
                </c:pt>
                <c:pt idx="367">
                  <c:v>5500</c:v>
                </c:pt>
                <c:pt idx="368">
                  <c:v>5500</c:v>
                </c:pt>
                <c:pt idx="369">
                  <c:v>5500</c:v>
                </c:pt>
                <c:pt idx="370">
                  <c:v>5500</c:v>
                </c:pt>
                <c:pt idx="371">
                  <c:v>5700</c:v>
                </c:pt>
                <c:pt idx="372">
                  <c:v>5700</c:v>
                </c:pt>
                <c:pt idx="373">
                  <c:v>6000</c:v>
                </c:pt>
                <c:pt idx="374">
                  <c:v>6200</c:v>
                </c:pt>
                <c:pt idx="375">
                  <c:v>6200</c:v>
                </c:pt>
                <c:pt idx="376">
                  <c:v>6200</c:v>
                </c:pt>
                <c:pt idx="377">
                  <c:v>6200</c:v>
                </c:pt>
                <c:pt idx="378">
                  <c:v>6200</c:v>
                </c:pt>
                <c:pt idx="379">
                  <c:v>6200</c:v>
                </c:pt>
                <c:pt idx="380">
                  <c:v>6200</c:v>
                </c:pt>
                <c:pt idx="381">
                  <c:v>6400</c:v>
                </c:pt>
                <c:pt idx="382">
                  <c:v>6900</c:v>
                </c:pt>
                <c:pt idx="383">
                  <c:v>6900</c:v>
                </c:pt>
                <c:pt idx="384">
                  <c:v>7200</c:v>
                </c:pt>
                <c:pt idx="385">
                  <c:v>7200</c:v>
                </c:pt>
                <c:pt idx="386">
                  <c:v>7200</c:v>
                </c:pt>
                <c:pt idx="387">
                  <c:v>7200</c:v>
                </c:pt>
                <c:pt idx="388">
                  <c:v>7400</c:v>
                </c:pt>
                <c:pt idx="389">
                  <c:v>7400</c:v>
                </c:pt>
                <c:pt idx="390">
                  <c:v>7400</c:v>
                </c:pt>
                <c:pt idx="391">
                  <c:v>7400</c:v>
                </c:pt>
                <c:pt idx="392">
                  <c:v>7400</c:v>
                </c:pt>
                <c:pt idx="393">
                  <c:v>7400</c:v>
                </c:pt>
                <c:pt idx="394">
                  <c:v>8000</c:v>
                </c:pt>
                <c:pt idx="395">
                  <c:v>8300</c:v>
                </c:pt>
                <c:pt idx="396">
                  <c:v>8300</c:v>
                </c:pt>
                <c:pt idx="397">
                  <c:v>8300</c:v>
                </c:pt>
                <c:pt idx="398">
                  <c:v>8500</c:v>
                </c:pt>
                <c:pt idx="399">
                  <c:v>8500</c:v>
                </c:pt>
                <c:pt idx="400">
                  <c:v>8700</c:v>
                </c:pt>
                <c:pt idx="401">
                  <c:v>8700</c:v>
                </c:pt>
                <c:pt idx="402">
                  <c:v>8700</c:v>
                </c:pt>
                <c:pt idx="403">
                  <c:v>8700</c:v>
                </c:pt>
                <c:pt idx="404">
                  <c:v>8700</c:v>
                </c:pt>
                <c:pt idx="405">
                  <c:v>8700</c:v>
                </c:pt>
                <c:pt idx="406">
                  <c:v>8700</c:v>
                </c:pt>
                <c:pt idx="407">
                  <c:v>8700</c:v>
                </c:pt>
                <c:pt idx="408">
                  <c:v>8700</c:v>
                </c:pt>
                <c:pt idx="409">
                  <c:v>8700</c:v>
                </c:pt>
                <c:pt idx="410">
                  <c:v>8700</c:v>
                </c:pt>
                <c:pt idx="411">
                  <c:v>8700</c:v>
                </c:pt>
                <c:pt idx="412">
                  <c:v>8700</c:v>
                </c:pt>
                <c:pt idx="413">
                  <c:v>8700</c:v>
                </c:pt>
                <c:pt idx="414">
                  <c:v>8700</c:v>
                </c:pt>
                <c:pt idx="415">
                  <c:v>8700</c:v>
                </c:pt>
                <c:pt idx="416">
                  <c:v>8700</c:v>
                </c:pt>
                <c:pt idx="417">
                  <c:v>8700</c:v>
                </c:pt>
                <c:pt idx="418">
                  <c:v>8700</c:v>
                </c:pt>
                <c:pt idx="419">
                  <c:v>8700</c:v>
                </c:pt>
                <c:pt idx="420">
                  <c:v>8700</c:v>
                </c:pt>
                <c:pt idx="421">
                  <c:v>8700</c:v>
                </c:pt>
                <c:pt idx="422">
                  <c:v>8700</c:v>
                </c:pt>
                <c:pt idx="423">
                  <c:v>8700</c:v>
                </c:pt>
                <c:pt idx="424">
                  <c:v>8700</c:v>
                </c:pt>
                <c:pt idx="425">
                  <c:v>8700</c:v>
                </c:pt>
                <c:pt idx="426">
                  <c:v>8700</c:v>
                </c:pt>
                <c:pt idx="427">
                  <c:v>8700</c:v>
                </c:pt>
                <c:pt idx="428">
                  <c:v>8700</c:v>
                </c:pt>
                <c:pt idx="429">
                  <c:v>8700</c:v>
                </c:pt>
                <c:pt idx="430">
                  <c:v>9000</c:v>
                </c:pt>
                <c:pt idx="431">
                  <c:v>9000</c:v>
                </c:pt>
                <c:pt idx="432">
                  <c:v>9000</c:v>
                </c:pt>
                <c:pt idx="433">
                  <c:v>9000</c:v>
                </c:pt>
                <c:pt idx="434">
                  <c:v>9000</c:v>
                </c:pt>
                <c:pt idx="435">
                  <c:v>9000</c:v>
                </c:pt>
                <c:pt idx="436">
                  <c:v>9000</c:v>
                </c:pt>
                <c:pt idx="437">
                  <c:v>9000</c:v>
                </c:pt>
                <c:pt idx="438">
                  <c:v>9000</c:v>
                </c:pt>
                <c:pt idx="439">
                  <c:v>9000</c:v>
                </c:pt>
                <c:pt idx="440">
                  <c:v>8700</c:v>
                </c:pt>
                <c:pt idx="441">
                  <c:v>8700</c:v>
                </c:pt>
                <c:pt idx="442">
                  <c:v>8700</c:v>
                </c:pt>
                <c:pt idx="443">
                  <c:v>8400</c:v>
                </c:pt>
                <c:pt idx="444">
                  <c:v>8400</c:v>
                </c:pt>
                <c:pt idx="445">
                  <c:v>8100</c:v>
                </c:pt>
                <c:pt idx="446">
                  <c:v>8100</c:v>
                </c:pt>
                <c:pt idx="447">
                  <c:v>8100</c:v>
                </c:pt>
                <c:pt idx="448">
                  <c:v>7800</c:v>
                </c:pt>
                <c:pt idx="449">
                  <c:v>7800</c:v>
                </c:pt>
                <c:pt idx="450">
                  <c:v>7300</c:v>
                </c:pt>
                <c:pt idx="451">
                  <c:v>7300</c:v>
                </c:pt>
                <c:pt idx="452">
                  <c:v>7300</c:v>
                </c:pt>
                <c:pt idx="453">
                  <c:v>7300</c:v>
                </c:pt>
                <c:pt idx="454">
                  <c:v>7300</c:v>
                </c:pt>
                <c:pt idx="455">
                  <c:v>7300</c:v>
                </c:pt>
                <c:pt idx="456">
                  <c:v>7300</c:v>
                </c:pt>
                <c:pt idx="457">
                  <c:v>7300</c:v>
                </c:pt>
                <c:pt idx="458">
                  <c:v>7300</c:v>
                </c:pt>
                <c:pt idx="459">
                  <c:v>7300</c:v>
                </c:pt>
                <c:pt idx="460">
                  <c:v>7200</c:v>
                </c:pt>
                <c:pt idx="461">
                  <c:v>7200</c:v>
                </c:pt>
                <c:pt idx="462">
                  <c:v>7200</c:v>
                </c:pt>
                <c:pt idx="463">
                  <c:v>7200</c:v>
                </c:pt>
                <c:pt idx="464">
                  <c:v>7200</c:v>
                </c:pt>
                <c:pt idx="465">
                  <c:v>7200</c:v>
                </c:pt>
                <c:pt idx="466">
                  <c:v>7200</c:v>
                </c:pt>
                <c:pt idx="467">
                  <c:v>7200</c:v>
                </c:pt>
                <c:pt idx="468">
                  <c:v>7200</c:v>
                </c:pt>
                <c:pt idx="469">
                  <c:v>7200</c:v>
                </c:pt>
                <c:pt idx="470">
                  <c:v>7200</c:v>
                </c:pt>
                <c:pt idx="471">
                  <c:v>7200</c:v>
                </c:pt>
                <c:pt idx="472">
                  <c:v>7200</c:v>
                </c:pt>
                <c:pt idx="473">
                  <c:v>7200</c:v>
                </c:pt>
                <c:pt idx="474">
                  <c:v>7200</c:v>
                </c:pt>
                <c:pt idx="475">
                  <c:v>7200</c:v>
                </c:pt>
                <c:pt idx="476">
                  <c:v>7200</c:v>
                </c:pt>
                <c:pt idx="477">
                  <c:v>7400</c:v>
                </c:pt>
                <c:pt idx="478">
                  <c:v>7400</c:v>
                </c:pt>
                <c:pt idx="479">
                  <c:v>7400</c:v>
                </c:pt>
                <c:pt idx="480">
                  <c:v>7400</c:v>
                </c:pt>
                <c:pt idx="481">
                  <c:v>7400</c:v>
                </c:pt>
                <c:pt idx="482">
                  <c:v>7400</c:v>
                </c:pt>
                <c:pt idx="483">
                  <c:v>7400</c:v>
                </c:pt>
                <c:pt idx="484">
                  <c:v>7400</c:v>
                </c:pt>
                <c:pt idx="485">
                  <c:v>7500</c:v>
                </c:pt>
                <c:pt idx="486">
                  <c:v>7500</c:v>
                </c:pt>
                <c:pt idx="487">
                  <c:v>7500</c:v>
                </c:pt>
                <c:pt idx="488">
                  <c:v>7500</c:v>
                </c:pt>
                <c:pt idx="489">
                  <c:v>7500</c:v>
                </c:pt>
                <c:pt idx="490">
                  <c:v>7500</c:v>
                </c:pt>
                <c:pt idx="491">
                  <c:v>7500</c:v>
                </c:pt>
                <c:pt idx="492">
                  <c:v>7500</c:v>
                </c:pt>
                <c:pt idx="493">
                  <c:v>7500</c:v>
                </c:pt>
                <c:pt idx="494">
                  <c:v>7500</c:v>
                </c:pt>
                <c:pt idx="495">
                  <c:v>7500</c:v>
                </c:pt>
                <c:pt idx="496">
                  <c:v>7500</c:v>
                </c:pt>
                <c:pt idx="497">
                  <c:v>7500</c:v>
                </c:pt>
                <c:pt idx="498">
                  <c:v>7500</c:v>
                </c:pt>
                <c:pt idx="499">
                  <c:v>7550</c:v>
                </c:pt>
                <c:pt idx="500">
                  <c:v>7550</c:v>
                </c:pt>
                <c:pt idx="501">
                  <c:v>7550</c:v>
                </c:pt>
                <c:pt idx="502">
                  <c:v>7550</c:v>
                </c:pt>
                <c:pt idx="503">
                  <c:v>7550</c:v>
                </c:pt>
                <c:pt idx="504">
                  <c:v>7550</c:v>
                </c:pt>
                <c:pt idx="505">
                  <c:v>7550</c:v>
                </c:pt>
                <c:pt idx="506">
                  <c:v>7550</c:v>
                </c:pt>
                <c:pt idx="507">
                  <c:v>7550</c:v>
                </c:pt>
                <c:pt idx="508">
                  <c:v>7550</c:v>
                </c:pt>
                <c:pt idx="509">
                  <c:v>7550</c:v>
                </c:pt>
                <c:pt idx="510">
                  <c:v>7550</c:v>
                </c:pt>
                <c:pt idx="511">
                  <c:v>7550</c:v>
                </c:pt>
                <c:pt idx="512">
                  <c:v>7550</c:v>
                </c:pt>
                <c:pt idx="513">
                  <c:v>7550</c:v>
                </c:pt>
                <c:pt idx="514">
                  <c:v>7550</c:v>
                </c:pt>
                <c:pt idx="515">
                  <c:v>7550</c:v>
                </c:pt>
                <c:pt idx="516">
                  <c:v>7550</c:v>
                </c:pt>
                <c:pt idx="517">
                  <c:v>7550</c:v>
                </c:pt>
                <c:pt idx="518">
                  <c:v>7550</c:v>
                </c:pt>
                <c:pt idx="519">
                  <c:v>7550</c:v>
                </c:pt>
                <c:pt idx="520">
                  <c:v>7550</c:v>
                </c:pt>
                <c:pt idx="521">
                  <c:v>7550</c:v>
                </c:pt>
                <c:pt idx="522">
                  <c:v>7550</c:v>
                </c:pt>
                <c:pt idx="523">
                  <c:v>7550</c:v>
                </c:pt>
                <c:pt idx="524">
                  <c:v>7550</c:v>
                </c:pt>
                <c:pt idx="525">
                  <c:v>7550</c:v>
                </c:pt>
                <c:pt idx="526">
                  <c:v>7550</c:v>
                </c:pt>
                <c:pt idx="527">
                  <c:v>7550</c:v>
                </c:pt>
                <c:pt idx="528">
                  <c:v>7550</c:v>
                </c:pt>
                <c:pt idx="529">
                  <c:v>7550</c:v>
                </c:pt>
                <c:pt idx="530">
                  <c:v>7550</c:v>
                </c:pt>
                <c:pt idx="531">
                  <c:v>7550</c:v>
                </c:pt>
                <c:pt idx="532">
                  <c:v>6750</c:v>
                </c:pt>
                <c:pt idx="533">
                  <c:v>6750</c:v>
                </c:pt>
                <c:pt idx="534">
                  <c:v>6750</c:v>
                </c:pt>
                <c:pt idx="535">
                  <c:v>6750</c:v>
                </c:pt>
                <c:pt idx="536">
                  <c:v>6750</c:v>
                </c:pt>
                <c:pt idx="537">
                  <c:v>6750</c:v>
                </c:pt>
                <c:pt idx="538">
                  <c:v>6750</c:v>
                </c:pt>
                <c:pt idx="539">
                  <c:v>6750</c:v>
                </c:pt>
                <c:pt idx="540">
                  <c:v>6750</c:v>
                </c:pt>
                <c:pt idx="541">
                  <c:v>6550</c:v>
                </c:pt>
                <c:pt idx="542">
                  <c:v>6750</c:v>
                </c:pt>
                <c:pt idx="543">
                  <c:v>6750</c:v>
                </c:pt>
                <c:pt idx="544">
                  <c:v>6750</c:v>
                </c:pt>
                <c:pt idx="545">
                  <c:v>6750</c:v>
                </c:pt>
                <c:pt idx="546">
                  <c:v>6550</c:v>
                </c:pt>
                <c:pt idx="547">
                  <c:v>6550</c:v>
                </c:pt>
                <c:pt idx="548">
                  <c:v>6550</c:v>
                </c:pt>
                <c:pt idx="549">
                  <c:v>6550</c:v>
                </c:pt>
                <c:pt idx="550">
                  <c:v>6550</c:v>
                </c:pt>
                <c:pt idx="551">
                  <c:v>6550</c:v>
                </c:pt>
                <c:pt idx="552">
                  <c:v>6550</c:v>
                </c:pt>
                <c:pt idx="553">
                  <c:v>6550</c:v>
                </c:pt>
                <c:pt idx="554">
                  <c:v>6550</c:v>
                </c:pt>
                <c:pt idx="555">
                  <c:v>6100</c:v>
                </c:pt>
                <c:pt idx="556">
                  <c:v>6100</c:v>
                </c:pt>
                <c:pt idx="557">
                  <c:v>6100</c:v>
                </c:pt>
                <c:pt idx="558">
                  <c:v>6100</c:v>
                </c:pt>
                <c:pt idx="559">
                  <c:v>5600</c:v>
                </c:pt>
                <c:pt idx="560">
                  <c:v>5600</c:v>
                </c:pt>
                <c:pt idx="561">
                  <c:v>5600</c:v>
                </c:pt>
                <c:pt idx="562">
                  <c:v>5600</c:v>
                </c:pt>
                <c:pt idx="563">
                  <c:v>5600</c:v>
                </c:pt>
                <c:pt idx="564">
                  <c:v>5600</c:v>
                </c:pt>
                <c:pt idx="565">
                  <c:v>5600</c:v>
                </c:pt>
                <c:pt idx="566">
                  <c:v>5600</c:v>
                </c:pt>
                <c:pt idx="567">
                  <c:v>5600</c:v>
                </c:pt>
                <c:pt idx="568">
                  <c:v>5600</c:v>
                </c:pt>
                <c:pt idx="569">
                  <c:v>5600</c:v>
                </c:pt>
                <c:pt idx="570">
                  <c:v>5600</c:v>
                </c:pt>
                <c:pt idx="571">
                  <c:v>5600</c:v>
                </c:pt>
                <c:pt idx="572">
                  <c:v>5600</c:v>
                </c:pt>
                <c:pt idx="573">
                  <c:v>5600</c:v>
                </c:pt>
                <c:pt idx="574">
                  <c:v>5600</c:v>
                </c:pt>
                <c:pt idx="575">
                  <c:v>5600</c:v>
                </c:pt>
                <c:pt idx="576">
                  <c:v>5600</c:v>
                </c:pt>
                <c:pt idx="577">
                  <c:v>5800</c:v>
                </c:pt>
                <c:pt idx="578">
                  <c:v>5800</c:v>
                </c:pt>
                <c:pt idx="579">
                  <c:v>5800</c:v>
                </c:pt>
                <c:pt idx="580">
                  <c:v>5800</c:v>
                </c:pt>
                <c:pt idx="581">
                  <c:v>5800</c:v>
                </c:pt>
                <c:pt idx="582">
                  <c:v>6000</c:v>
                </c:pt>
                <c:pt idx="583">
                  <c:v>6000</c:v>
                </c:pt>
                <c:pt idx="584">
                  <c:v>6000</c:v>
                </c:pt>
                <c:pt idx="585">
                  <c:v>6000</c:v>
                </c:pt>
                <c:pt idx="586">
                  <c:v>6000</c:v>
                </c:pt>
                <c:pt idx="587">
                  <c:v>6000</c:v>
                </c:pt>
                <c:pt idx="588">
                  <c:v>6000</c:v>
                </c:pt>
                <c:pt idx="589">
                  <c:v>6100</c:v>
                </c:pt>
                <c:pt idx="590">
                  <c:v>6100</c:v>
                </c:pt>
                <c:pt idx="591">
                  <c:v>6100</c:v>
                </c:pt>
                <c:pt idx="592">
                  <c:v>6100</c:v>
                </c:pt>
                <c:pt idx="593">
                  <c:v>6100</c:v>
                </c:pt>
                <c:pt idx="594">
                  <c:v>6100</c:v>
                </c:pt>
                <c:pt idx="595">
                  <c:v>6100</c:v>
                </c:pt>
                <c:pt idx="596">
                  <c:v>6100</c:v>
                </c:pt>
                <c:pt idx="597">
                  <c:v>5800</c:v>
                </c:pt>
                <c:pt idx="598">
                  <c:v>5800</c:v>
                </c:pt>
                <c:pt idx="599">
                  <c:v>5800</c:v>
                </c:pt>
                <c:pt idx="600">
                  <c:v>5800</c:v>
                </c:pt>
                <c:pt idx="601">
                  <c:v>5800</c:v>
                </c:pt>
                <c:pt idx="602">
                  <c:v>5800</c:v>
                </c:pt>
                <c:pt idx="603">
                  <c:v>5400</c:v>
                </c:pt>
                <c:pt idx="604">
                  <c:v>5400</c:v>
                </c:pt>
                <c:pt idx="605">
                  <c:v>5000</c:v>
                </c:pt>
                <c:pt idx="606">
                  <c:v>5000</c:v>
                </c:pt>
                <c:pt idx="607">
                  <c:v>5000</c:v>
                </c:pt>
                <c:pt idx="608">
                  <c:v>5000</c:v>
                </c:pt>
                <c:pt idx="609">
                  <c:v>5000</c:v>
                </c:pt>
                <c:pt idx="610">
                  <c:v>5000</c:v>
                </c:pt>
                <c:pt idx="611">
                  <c:v>5000</c:v>
                </c:pt>
                <c:pt idx="612">
                  <c:v>5000</c:v>
                </c:pt>
                <c:pt idx="613">
                  <c:v>5000</c:v>
                </c:pt>
                <c:pt idx="614">
                  <c:v>5000</c:v>
                </c:pt>
                <c:pt idx="615">
                  <c:v>4650</c:v>
                </c:pt>
                <c:pt idx="616">
                  <c:v>3700</c:v>
                </c:pt>
                <c:pt idx="617">
                  <c:v>3700</c:v>
                </c:pt>
                <c:pt idx="618">
                  <c:v>3700</c:v>
                </c:pt>
                <c:pt idx="619">
                  <c:v>3700</c:v>
                </c:pt>
                <c:pt idx="620">
                  <c:v>3700</c:v>
                </c:pt>
                <c:pt idx="621">
                  <c:v>3700</c:v>
                </c:pt>
                <c:pt idx="622">
                  <c:v>3700</c:v>
                </c:pt>
                <c:pt idx="623">
                  <c:v>3700</c:v>
                </c:pt>
                <c:pt idx="624">
                  <c:v>3700</c:v>
                </c:pt>
                <c:pt idx="625">
                  <c:v>3700</c:v>
                </c:pt>
                <c:pt idx="626">
                  <c:v>3700</c:v>
                </c:pt>
                <c:pt idx="627">
                  <c:v>3700</c:v>
                </c:pt>
                <c:pt idx="628">
                  <c:v>3700</c:v>
                </c:pt>
                <c:pt idx="629">
                  <c:v>3700</c:v>
                </c:pt>
                <c:pt idx="630">
                  <c:v>3700</c:v>
                </c:pt>
                <c:pt idx="631">
                  <c:v>3700</c:v>
                </c:pt>
                <c:pt idx="632">
                  <c:v>3700</c:v>
                </c:pt>
                <c:pt idx="633">
                  <c:v>3700</c:v>
                </c:pt>
                <c:pt idx="634">
                  <c:v>3700</c:v>
                </c:pt>
                <c:pt idx="635">
                  <c:v>3700</c:v>
                </c:pt>
                <c:pt idx="636">
                  <c:v>3900</c:v>
                </c:pt>
                <c:pt idx="637">
                  <c:v>3900</c:v>
                </c:pt>
                <c:pt idx="638">
                  <c:v>3900</c:v>
                </c:pt>
                <c:pt idx="639">
                  <c:v>3900</c:v>
                </c:pt>
                <c:pt idx="640">
                  <c:v>3900</c:v>
                </c:pt>
                <c:pt idx="641">
                  <c:v>3900</c:v>
                </c:pt>
                <c:pt idx="642">
                  <c:v>3900</c:v>
                </c:pt>
                <c:pt idx="643">
                  <c:v>3900</c:v>
                </c:pt>
                <c:pt idx="644">
                  <c:v>3900</c:v>
                </c:pt>
                <c:pt idx="645">
                  <c:v>3900</c:v>
                </c:pt>
                <c:pt idx="646">
                  <c:v>3900</c:v>
                </c:pt>
                <c:pt idx="647">
                  <c:v>3900</c:v>
                </c:pt>
                <c:pt idx="648">
                  <c:v>3900</c:v>
                </c:pt>
                <c:pt idx="649">
                  <c:v>3900</c:v>
                </c:pt>
                <c:pt idx="650">
                  <c:v>4000</c:v>
                </c:pt>
                <c:pt idx="651">
                  <c:v>4000</c:v>
                </c:pt>
                <c:pt idx="652">
                  <c:v>4000</c:v>
                </c:pt>
                <c:pt idx="653">
                  <c:v>4000</c:v>
                </c:pt>
                <c:pt idx="654">
                  <c:v>4000</c:v>
                </c:pt>
                <c:pt idx="655">
                  <c:v>4000</c:v>
                </c:pt>
                <c:pt idx="656">
                  <c:v>4000</c:v>
                </c:pt>
                <c:pt idx="657">
                  <c:v>4200</c:v>
                </c:pt>
                <c:pt idx="658">
                  <c:v>4200</c:v>
                </c:pt>
              </c:numCache>
            </c:numRef>
          </c:val>
          <c:smooth val="0"/>
        </c:ser>
        <c:ser>
          <c:idx val="3"/>
          <c:order val="2"/>
          <c:tx>
            <c:strRef>
              <c:f>[Mysteel负极材料月报图表.xlsx]低硫焦!$D$2</c:f>
              <c:strCache>
                <c:ptCount val="1"/>
                <c:pt idx="0">
                  <c:v>天津大港</c:v>
                </c:pt>
              </c:strCache>
            </c:strRef>
          </c:tx>
          <c:spPr>
            <a:ln w="19050" cap="rnd" cmpd="sng" algn="ctr">
              <a:solidFill>
                <a:srgbClr val="BC0008"/>
              </a:solidFill>
              <a:prstDash val="solid"/>
              <a:round/>
            </a:ln>
          </c:spPr>
          <c:marker>
            <c:symbol val="none"/>
          </c:marker>
          <c:dLbls>
            <c:delete val="1"/>
          </c:dLbls>
          <c:cat>
            <c:strRef>
              <c:f>[Mysteel负极材料月报图表.xlsx]低硫焦!$A$344:$A$1002</c:f>
              <c:strCache>
                <c:ptCount val="659"/>
                <c:pt idx="0" c:formatCode="yyyy/m/d">
                  <c:v>2020/5/18</c:v>
                </c:pt>
                <c:pt idx="1" c:formatCode="yyyy/m/d">
                  <c:v>2020/5/19</c:v>
                </c:pt>
                <c:pt idx="2" c:formatCode="yyyy/m/d">
                  <c:v>2020/5/20</c:v>
                </c:pt>
                <c:pt idx="3" c:formatCode="yyyy/m/d">
                  <c:v>2020/5/21</c:v>
                </c:pt>
                <c:pt idx="4" c:formatCode="yyyy/m/d">
                  <c:v>2020/5/22</c:v>
                </c:pt>
                <c:pt idx="5" c:formatCode="yyyy/m/d">
                  <c:v>2020/5/25</c:v>
                </c:pt>
                <c:pt idx="6" c:formatCode="yyyy/m/d">
                  <c:v>2020/5/26</c:v>
                </c:pt>
                <c:pt idx="7" c:formatCode="yyyy/m/d">
                  <c:v>2020/5/27</c:v>
                </c:pt>
                <c:pt idx="8" c:formatCode="yyyy/m/d">
                  <c:v>2020/5/28</c:v>
                </c:pt>
                <c:pt idx="9" c:formatCode="yyyy/m/d">
                  <c:v>2020/5/29</c:v>
                </c:pt>
                <c:pt idx="10" c:formatCode="yyyy/m/d">
                  <c:v>2020/6/1</c:v>
                </c:pt>
                <c:pt idx="11" c:formatCode="yyyy/m/d">
                  <c:v>2020/6/2</c:v>
                </c:pt>
                <c:pt idx="12" c:formatCode="yyyy/m/d">
                  <c:v>2020/6/3</c:v>
                </c:pt>
                <c:pt idx="13" c:formatCode="yyyy/m/d">
                  <c:v>2020/6/4</c:v>
                </c:pt>
                <c:pt idx="14" c:formatCode="yyyy/m/d">
                  <c:v>2020/6/5</c:v>
                </c:pt>
                <c:pt idx="15" c:formatCode="yyyy/m/d">
                  <c:v>2020/6/8</c:v>
                </c:pt>
                <c:pt idx="16" c:formatCode="yyyy/m/d">
                  <c:v>2020/6/9</c:v>
                </c:pt>
                <c:pt idx="17" c:formatCode="yyyy/m/d">
                  <c:v>2020/6/10</c:v>
                </c:pt>
                <c:pt idx="18" c:formatCode="yyyy/m/d">
                  <c:v>2020/6/11</c:v>
                </c:pt>
                <c:pt idx="19" c:formatCode="yyyy/m/d">
                  <c:v>2020/6/12</c:v>
                </c:pt>
                <c:pt idx="20" c:formatCode="yyyy/m/d">
                  <c:v>2020/6/15</c:v>
                </c:pt>
                <c:pt idx="21" c:formatCode="yyyy/m/d">
                  <c:v>2020/6/16</c:v>
                </c:pt>
                <c:pt idx="22" c:formatCode="yyyy/m/d">
                  <c:v>2020/6/17</c:v>
                </c:pt>
                <c:pt idx="23" c:formatCode="yyyy/m/d">
                  <c:v>2020/6/18</c:v>
                </c:pt>
                <c:pt idx="24" c:formatCode="yyyy/m/d">
                  <c:v>2020/6/19</c:v>
                </c:pt>
                <c:pt idx="25" c:formatCode="yyyy/m/d">
                  <c:v>2020/6/22</c:v>
                </c:pt>
                <c:pt idx="26" c:formatCode="yyyy/m/d">
                  <c:v>2020/6/23</c:v>
                </c:pt>
                <c:pt idx="27" c:formatCode="yyyy/m/d">
                  <c:v>2020/6/24</c:v>
                </c:pt>
                <c:pt idx="28" c:formatCode="yyyy/m/d">
                  <c:v>2020/6/28</c:v>
                </c:pt>
                <c:pt idx="29" c:formatCode="yyyy/m/d">
                  <c:v>2020/6/29</c:v>
                </c:pt>
                <c:pt idx="30" c:formatCode="yyyy/m/d">
                  <c:v>2020/6/30</c:v>
                </c:pt>
                <c:pt idx="31" c:formatCode="yyyy/m/d">
                  <c:v>2020/7/1</c:v>
                </c:pt>
                <c:pt idx="32" c:formatCode="yyyy/m/d">
                  <c:v>2020/7/2</c:v>
                </c:pt>
                <c:pt idx="33" c:formatCode="yyyy/m/d">
                  <c:v>2020/7/3</c:v>
                </c:pt>
                <c:pt idx="34" c:formatCode="yyyy/m/d">
                  <c:v>2020/7/6</c:v>
                </c:pt>
                <c:pt idx="35" c:formatCode="yyyy/m/d">
                  <c:v>2020/7/7</c:v>
                </c:pt>
                <c:pt idx="36" c:formatCode="yyyy/m/d">
                  <c:v>2020/7/8</c:v>
                </c:pt>
                <c:pt idx="37" c:formatCode="yyyy/m/d">
                  <c:v>2020/7/9</c:v>
                </c:pt>
                <c:pt idx="38" c:formatCode="yyyy/m/d">
                  <c:v>2020/7/10</c:v>
                </c:pt>
                <c:pt idx="39" c:formatCode="yyyy/m/d">
                  <c:v>2020/7/13</c:v>
                </c:pt>
                <c:pt idx="40" c:formatCode="yyyy/m/d">
                  <c:v>2020/7/14</c:v>
                </c:pt>
                <c:pt idx="41" c:formatCode="yyyy/m/d">
                  <c:v>2020/7/15</c:v>
                </c:pt>
                <c:pt idx="42" c:formatCode="yyyy/m/d">
                  <c:v>2020/7/16</c:v>
                </c:pt>
                <c:pt idx="43" c:formatCode="yyyy/m/d">
                  <c:v>2020/7/17</c:v>
                </c:pt>
                <c:pt idx="44" c:formatCode="yyyy/m/d">
                  <c:v>2020/7/20</c:v>
                </c:pt>
                <c:pt idx="45" c:formatCode="yyyy/m/d">
                  <c:v>2020/7/21</c:v>
                </c:pt>
                <c:pt idx="46" c:formatCode="yyyy/m/d">
                  <c:v>2020/7/22</c:v>
                </c:pt>
                <c:pt idx="47" c:formatCode="yyyy/m/d">
                  <c:v>2020/7/23</c:v>
                </c:pt>
                <c:pt idx="48" c:formatCode="yyyy/m/d">
                  <c:v>2020/7/24</c:v>
                </c:pt>
                <c:pt idx="49" c:formatCode="yyyy/m/d">
                  <c:v>2020/7/27</c:v>
                </c:pt>
                <c:pt idx="50" c:formatCode="yyyy/m/d">
                  <c:v>2020/7/28</c:v>
                </c:pt>
                <c:pt idx="51" c:formatCode="yyyy/m/d">
                  <c:v>2020/7/29</c:v>
                </c:pt>
                <c:pt idx="52" c:formatCode="yyyy/m/d">
                  <c:v>2020/7/30</c:v>
                </c:pt>
                <c:pt idx="53" c:formatCode="yyyy/m/d">
                  <c:v>2020/7/31</c:v>
                </c:pt>
                <c:pt idx="54" c:formatCode="yyyy/m/d">
                  <c:v>2020/8/3</c:v>
                </c:pt>
                <c:pt idx="55" c:formatCode="yyyy/m/d">
                  <c:v>2020/8/4</c:v>
                </c:pt>
                <c:pt idx="56" c:formatCode="yyyy/m/d">
                  <c:v>2020/8/5</c:v>
                </c:pt>
                <c:pt idx="57" c:formatCode="yyyy/m/d">
                  <c:v>2020/8/6</c:v>
                </c:pt>
                <c:pt idx="58" c:formatCode="yyyy/m/d">
                  <c:v>2020/8/7</c:v>
                </c:pt>
                <c:pt idx="59" c:formatCode="yyyy/m/d">
                  <c:v>2020/8/10</c:v>
                </c:pt>
                <c:pt idx="60" c:formatCode="yyyy/m/d">
                  <c:v>2020/8/11</c:v>
                </c:pt>
                <c:pt idx="61" c:formatCode="yyyy/m/d">
                  <c:v>2020/8/12</c:v>
                </c:pt>
                <c:pt idx="62" c:formatCode="yyyy/m/d">
                  <c:v>2020/8/13</c:v>
                </c:pt>
                <c:pt idx="63" c:formatCode="yyyy/m/d">
                  <c:v>2020/8/14</c:v>
                </c:pt>
                <c:pt idx="64" c:formatCode="yyyy/m/d">
                  <c:v>2020/8/17</c:v>
                </c:pt>
                <c:pt idx="65" c:formatCode="yyyy/m/d">
                  <c:v>2020/8/18</c:v>
                </c:pt>
                <c:pt idx="66" c:formatCode="yyyy/m/d">
                  <c:v>2020/8/19</c:v>
                </c:pt>
                <c:pt idx="67" c:formatCode="yyyy/m/d">
                  <c:v>2020/8/20</c:v>
                </c:pt>
                <c:pt idx="68" c:formatCode="yyyy/m/d">
                  <c:v>2020/8/21</c:v>
                </c:pt>
                <c:pt idx="69" c:formatCode="yyyy/m/d">
                  <c:v>2020/8/24</c:v>
                </c:pt>
                <c:pt idx="70" c:formatCode="yyyy/m/d">
                  <c:v>2020/8/25</c:v>
                </c:pt>
                <c:pt idx="71" c:formatCode="yyyy/m/d">
                  <c:v>2020/8/26</c:v>
                </c:pt>
                <c:pt idx="72" c:formatCode="yyyy/m/d">
                  <c:v>2020/8/27</c:v>
                </c:pt>
                <c:pt idx="73" c:formatCode="yyyy/m/d">
                  <c:v>2020/8/28</c:v>
                </c:pt>
                <c:pt idx="74" c:formatCode="yyyy/m/d">
                  <c:v>2020/8/31</c:v>
                </c:pt>
                <c:pt idx="75" c:formatCode="yyyy/m/d">
                  <c:v>2020/9/1</c:v>
                </c:pt>
                <c:pt idx="76" c:formatCode="yyyy/m/d">
                  <c:v>2020/9/2</c:v>
                </c:pt>
                <c:pt idx="77" c:formatCode="yyyy/m/d">
                  <c:v>2020/9/3</c:v>
                </c:pt>
                <c:pt idx="78" c:formatCode="yyyy/m/d">
                  <c:v>2020/9/4</c:v>
                </c:pt>
                <c:pt idx="79" c:formatCode="yyyy/m/d">
                  <c:v>2020/9/7</c:v>
                </c:pt>
                <c:pt idx="80" c:formatCode="yyyy/m/d">
                  <c:v>2020/9/8</c:v>
                </c:pt>
                <c:pt idx="81" c:formatCode="yyyy/m/d">
                  <c:v>2020/9/9</c:v>
                </c:pt>
                <c:pt idx="82" c:formatCode="yyyy/m/d">
                  <c:v>2020/9/10</c:v>
                </c:pt>
                <c:pt idx="83" c:formatCode="yyyy/m/d">
                  <c:v>2020/9/11</c:v>
                </c:pt>
                <c:pt idx="84" c:formatCode="yyyy/m/d">
                  <c:v>2020/9/14</c:v>
                </c:pt>
                <c:pt idx="85" c:formatCode="yyyy/m/d">
                  <c:v>2020/9/15</c:v>
                </c:pt>
                <c:pt idx="86" c:formatCode="yyyy/m/d">
                  <c:v>2020/9/16</c:v>
                </c:pt>
                <c:pt idx="87" c:formatCode="yyyy/m/d">
                  <c:v>2020/9/17</c:v>
                </c:pt>
                <c:pt idx="88" c:formatCode="yyyy/m/d">
                  <c:v>2020/9/18</c:v>
                </c:pt>
                <c:pt idx="89" c:formatCode="yyyy/m/d">
                  <c:v>2020/9/21</c:v>
                </c:pt>
                <c:pt idx="90" c:formatCode="yyyy/m/d">
                  <c:v>2020/9/22</c:v>
                </c:pt>
                <c:pt idx="91" c:formatCode="yyyy/m/d">
                  <c:v>2020/9/23</c:v>
                </c:pt>
                <c:pt idx="92" c:formatCode="yyyy/m/d">
                  <c:v>2020/9/24</c:v>
                </c:pt>
                <c:pt idx="93" c:formatCode="yyyy/m/d">
                  <c:v>2020/9/25</c:v>
                </c:pt>
                <c:pt idx="94" c:formatCode="yyyy/m/d">
                  <c:v>2020/9/27</c:v>
                </c:pt>
                <c:pt idx="95" c:formatCode="yyyy/m/d">
                  <c:v>2020/9/28</c:v>
                </c:pt>
                <c:pt idx="96" c:formatCode="yyyy/m/d">
                  <c:v>2020/9/29</c:v>
                </c:pt>
                <c:pt idx="97" c:formatCode="yyyy/m/d">
                  <c:v>2020/9/30</c:v>
                </c:pt>
                <c:pt idx="98" c:formatCode="yyyy/m/d">
                  <c:v>2020/10/9</c:v>
                </c:pt>
                <c:pt idx="99" c:formatCode="yyyy/m/d">
                  <c:v>2020/10/10</c:v>
                </c:pt>
                <c:pt idx="100" c:formatCode="yyyy/m/d">
                  <c:v>2020/10/11</c:v>
                </c:pt>
                <c:pt idx="101" c:formatCode="yyyy/m/d">
                  <c:v>2020/10/12</c:v>
                </c:pt>
                <c:pt idx="102" c:formatCode="yyyy/m/d">
                  <c:v>2020/10/13</c:v>
                </c:pt>
                <c:pt idx="103" c:formatCode="yyyy/m/d">
                  <c:v>2020/10/14</c:v>
                </c:pt>
                <c:pt idx="104" c:formatCode="yyyy/m/d">
                  <c:v>2020/10/15</c:v>
                </c:pt>
                <c:pt idx="105" c:formatCode="yyyy/m/d">
                  <c:v>2020/10/19</c:v>
                </c:pt>
                <c:pt idx="106">
                  <c:v>2020/10/20</c:v>
                </c:pt>
                <c:pt idx="107">
                  <c:v>2020/10/21</c:v>
                </c:pt>
                <c:pt idx="108">
                  <c:v>2020/10/22</c:v>
                </c:pt>
                <c:pt idx="109">
                  <c:v>2020/10/23</c:v>
                </c:pt>
                <c:pt idx="110">
                  <c:v>2020/10/26</c:v>
                </c:pt>
                <c:pt idx="111">
                  <c:v>2020/10/27</c:v>
                </c:pt>
                <c:pt idx="112">
                  <c:v>2020/10/28</c:v>
                </c:pt>
                <c:pt idx="113">
                  <c:v>2020/10/29</c:v>
                </c:pt>
                <c:pt idx="114">
                  <c:v>2020/10/30</c:v>
                </c:pt>
                <c:pt idx="115" c:formatCode="yyyy/m/d">
                  <c:v>2020/11/2</c:v>
                </c:pt>
                <c:pt idx="116" c:formatCode="yyyy/m/d">
                  <c:v>2020/11/3</c:v>
                </c:pt>
                <c:pt idx="117" c:formatCode="yyyy/m/d">
                  <c:v>2020/11/4</c:v>
                </c:pt>
                <c:pt idx="118" c:formatCode="yyyy/m/d">
                  <c:v>2020/11/5</c:v>
                </c:pt>
                <c:pt idx="119" c:formatCode="yyyy/m/d">
                  <c:v>2020/11/6</c:v>
                </c:pt>
                <c:pt idx="120" c:formatCode="yyyy/m/d">
                  <c:v>2020/11/9</c:v>
                </c:pt>
                <c:pt idx="121">
                  <c:v>2020/11/10</c:v>
                </c:pt>
                <c:pt idx="122">
                  <c:v>2020/11/11</c:v>
                </c:pt>
                <c:pt idx="123">
                  <c:v>2020/11/12</c:v>
                </c:pt>
                <c:pt idx="124">
                  <c:v>2020/11/13</c:v>
                </c:pt>
                <c:pt idx="125">
                  <c:v>2020/11/16</c:v>
                </c:pt>
                <c:pt idx="126">
                  <c:v>2020/11/17</c:v>
                </c:pt>
                <c:pt idx="127">
                  <c:v>2020/11/18</c:v>
                </c:pt>
                <c:pt idx="128">
                  <c:v>2020/11/19</c:v>
                </c:pt>
                <c:pt idx="129">
                  <c:v>2020/11/20</c:v>
                </c:pt>
                <c:pt idx="130">
                  <c:v>2020/11/23</c:v>
                </c:pt>
                <c:pt idx="131">
                  <c:v>2020/11/24</c:v>
                </c:pt>
                <c:pt idx="132">
                  <c:v>2020/11/25</c:v>
                </c:pt>
                <c:pt idx="133">
                  <c:v>2020/11/26</c:v>
                </c:pt>
                <c:pt idx="134">
                  <c:v>2020/11/27</c:v>
                </c:pt>
                <c:pt idx="135">
                  <c:v>2020/11/30</c:v>
                </c:pt>
                <c:pt idx="136" c:formatCode="yyyy/m/d">
                  <c:v>2020/12/1</c:v>
                </c:pt>
                <c:pt idx="137" c:formatCode="yyyy/m/d">
                  <c:v>2020/12/2</c:v>
                </c:pt>
                <c:pt idx="138" c:formatCode="yyyy/m/d">
                  <c:v>2020/12/3</c:v>
                </c:pt>
                <c:pt idx="139" c:formatCode="yyyy/m/d">
                  <c:v>2020/12/4</c:v>
                </c:pt>
                <c:pt idx="140" c:formatCode="yyyy/m/d">
                  <c:v>2020/12/7</c:v>
                </c:pt>
                <c:pt idx="141" c:formatCode="yyyy/m/d">
                  <c:v>2020/12/8</c:v>
                </c:pt>
                <c:pt idx="142" c:formatCode="yyyy/m/d">
                  <c:v>2020/12/9</c:v>
                </c:pt>
                <c:pt idx="143" c:formatCode="yyyy/m/d">
                  <c:v>2020/12/10</c:v>
                </c:pt>
                <c:pt idx="144" c:formatCode="yyyy/m/d">
                  <c:v>2020/12/11</c:v>
                </c:pt>
                <c:pt idx="145">
                  <c:v>2020/12/14</c:v>
                </c:pt>
                <c:pt idx="146">
                  <c:v>2020/12/15</c:v>
                </c:pt>
                <c:pt idx="147">
                  <c:v>2020/12/16</c:v>
                </c:pt>
                <c:pt idx="148">
                  <c:v>2020/12/17</c:v>
                </c:pt>
                <c:pt idx="149">
                  <c:v>2020/12/18</c:v>
                </c:pt>
                <c:pt idx="150">
                  <c:v>2020/12/21</c:v>
                </c:pt>
                <c:pt idx="151">
                  <c:v>2020/12/22</c:v>
                </c:pt>
                <c:pt idx="152">
                  <c:v>2020/12/23</c:v>
                </c:pt>
                <c:pt idx="153">
                  <c:v>2020/12/24</c:v>
                </c:pt>
                <c:pt idx="154">
                  <c:v>2020/12/25</c:v>
                </c:pt>
                <c:pt idx="155">
                  <c:v>2020/12/28</c:v>
                </c:pt>
                <c:pt idx="156">
                  <c:v>2020/12/29</c:v>
                </c:pt>
                <c:pt idx="157">
                  <c:v>2020/12/30</c:v>
                </c:pt>
                <c:pt idx="158">
                  <c:v>2020/12/31</c:v>
                </c:pt>
                <c:pt idx="159" c:formatCode="yyyy/m/d">
                  <c:v>2021/1/4</c:v>
                </c:pt>
                <c:pt idx="160" c:formatCode="yyyy/m/d">
                  <c:v>2021/1/5</c:v>
                </c:pt>
                <c:pt idx="161" c:formatCode="yyyy/m/d">
                  <c:v>2021/1/6</c:v>
                </c:pt>
                <c:pt idx="162" c:formatCode="yyyy/m/d">
                  <c:v>2021/1/7</c:v>
                </c:pt>
                <c:pt idx="163" c:formatCode="yyyy/m/d">
                  <c:v>2021/1/8</c:v>
                </c:pt>
                <c:pt idx="164" c:formatCode="yyyy/m/d">
                  <c:v>2021/1/11</c:v>
                </c:pt>
                <c:pt idx="165" c:formatCode="yyyy/m/d">
                  <c:v>2021/1/12</c:v>
                </c:pt>
                <c:pt idx="166" c:formatCode="yyyy/m/d">
                  <c:v>2021/1/13</c:v>
                </c:pt>
                <c:pt idx="167" c:formatCode="yyyy/m/d">
                  <c:v>2021/1/14</c:v>
                </c:pt>
                <c:pt idx="168" c:formatCode="yyyy/m/d">
                  <c:v>2021/1/15</c:v>
                </c:pt>
                <c:pt idx="169" c:formatCode="yyyy/m/d">
                  <c:v>2021/1/18</c:v>
                </c:pt>
                <c:pt idx="170" c:formatCode="yyyy/m/d">
                  <c:v>2021/1/19</c:v>
                </c:pt>
                <c:pt idx="171" c:formatCode="yyyy/m/d">
                  <c:v>2021/1/20</c:v>
                </c:pt>
                <c:pt idx="172" c:formatCode="yyyy/m/d">
                  <c:v>2021/1/21</c:v>
                </c:pt>
                <c:pt idx="173" c:formatCode="yyyy/m/d">
                  <c:v>2021/1/22</c:v>
                </c:pt>
                <c:pt idx="174" c:formatCode="yyyy/m/d">
                  <c:v>2021/1/25</c:v>
                </c:pt>
                <c:pt idx="175" c:formatCode="yyyy/m/d">
                  <c:v>2021/1/26</c:v>
                </c:pt>
                <c:pt idx="176" c:formatCode="yyyy/m/d">
                  <c:v>2021/1/27</c:v>
                </c:pt>
                <c:pt idx="177" c:formatCode="yyyy/m/d">
                  <c:v>2021/1/28</c:v>
                </c:pt>
                <c:pt idx="178" c:formatCode="yyyy/m/d">
                  <c:v>2021/1/29</c:v>
                </c:pt>
                <c:pt idx="179" c:formatCode="yyyy/m/d">
                  <c:v>2021/2/1</c:v>
                </c:pt>
                <c:pt idx="180" c:formatCode="yyyy/m/d">
                  <c:v>2021/2/2</c:v>
                </c:pt>
                <c:pt idx="181" c:formatCode="yyyy/m/d">
                  <c:v>2021/2/3</c:v>
                </c:pt>
                <c:pt idx="182" c:formatCode="yyyy/m/d">
                  <c:v>2021/2/4</c:v>
                </c:pt>
                <c:pt idx="183" c:formatCode="yyyy/m/d">
                  <c:v>2021/2/5</c:v>
                </c:pt>
                <c:pt idx="184" c:formatCode="yyyy/m/d">
                  <c:v>2021/2/7</c:v>
                </c:pt>
                <c:pt idx="185" c:formatCode="yyyy/m/d">
                  <c:v>2021/2/8</c:v>
                </c:pt>
                <c:pt idx="186" c:formatCode="yyyy/m/d">
                  <c:v>2021/2/9</c:v>
                </c:pt>
                <c:pt idx="187" c:formatCode="yyyy/m/d">
                  <c:v>2021/2/10</c:v>
                </c:pt>
                <c:pt idx="188" c:formatCode="yyyy/m/d">
                  <c:v>2021/2/18</c:v>
                </c:pt>
                <c:pt idx="189" c:formatCode="yyyy/m/d">
                  <c:v>2021/2/19</c:v>
                </c:pt>
                <c:pt idx="190" c:formatCode="yyyy/m/d">
                  <c:v>2021/2/20</c:v>
                </c:pt>
                <c:pt idx="191" c:formatCode="yyyy/m/d">
                  <c:v>2021/2/22</c:v>
                </c:pt>
                <c:pt idx="192" c:formatCode="yyyy/m/d">
                  <c:v>2021/2/23</c:v>
                </c:pt>
                <c:pt idx="193" c:formatCode="yyyy/m/d">
                  <c:v>2021/2/24</c:v>
                </c:pt>
                <c:pt idx="194" c:formatCode="yyyy/m/d">
                  <c:v>2021/2/25</c:v>
                </c:pt>
                <c:pt idx="195" c:formatCode="yyyy/m/d">
                  <c:v>2021/2/26</c:v>
                </c:pt>
                <c:pt idx="196" c:formatCode="yyyy/m/d">
                  <c:v>2021/3/1</c:v>
                </c:pt>
                <c:pt idx="197" c:formatCode="yyyy/m/d">
                  <c:v>2021/3/2</c:v>
                </c:pt>
                <c:pt idx="198" c:formatCode="yyyy/m/d">
                  <c:v>2021/3/3</c:v>
                </c:pt>
                <c:pt idx="199" c:formatCode="yyyy/m/d">
                  <c:v>2021/3/4</c:v>
                </c:pt>
                <c:pt idx="200" c:formatCode="yyyy/m/d">
                  <c:v>2021/3/5</c:v>
                </c:pt>
                <c:pt idx="201" c:formatCode="yyyy/m/d">
                  <c:v>2021/3/8</c:v>
                </c:pt>
                <c:pt idx="202" c:formatCode="yyyy/m/d">
                  <c:v>2021/3/9</c:v>
                </c:pt>
                <c:pt idx="203" c:formatCode="yyyy/m/d">
                  <c:v>2021/3/10</c:v>
                </c:pt>
                <c:pt idx="204" c:formatCode="yyyy/m/d">
                  <c:v>2021/3/11</c:v>
                </c:pt>
                <c:pt idx="205" c:formatCode="yyyy/m/d">
                  <c:v>2021/3/12</c:v>
                </c:pt>
                <c:pt idx="206" c:formatCode="yyyy/m/d">
                  <c:v>2021/3/15</c:v>
                </c:pt>
                <c:pt idx="207" c:formatCode="yyyy/m/d">
                  <c:v>2021/3/16</c:v>
                </c:pt>
                <c:pt idx="208" c:formatCode="yyyy/m/d">
                  <c:v>2021/3/17</c:v>
                </c:pt>
                <c:pt idx="209" c:formatCode="yyyy/m/d">
                  <c:v>2021/3/18</c:v>
                </c:pt>
                <c:pt idx="210" c:formatCode="yyyy/m/d">
                  <c:v>2021/3/19</c:v>
                </c:pt>
                <c:pt idx="211" c:formatCode="yyyy/m/d">
                  <c:v>2021/3/22</c:v>
                </c:pt>
                <c:pt idx="212" c:formatCode="yyyy/m/d">
                  <c:v>2021/3/23</c:v>
                </c:pt>
                <c:pt idx="213" c:formatCode="yyyy/m/d">
                  <c:v>2021/3/24</c:v>
                </c:pt>
                <c:pt idx="214" c:formatCode="yyyy/m/d">
                  <c:v>2021/3/25</c:v>
                </c:pt>
                <c:pt idx="215" c:formatCode="yyyy/m/d">
                  <c:v>2021/3/26</c:v>
                </c:pt>
                <c:pt idx="216" c:formatCode="yyyy/m/d">
                  <c:v>2021/3/29</c:v>
                </c:pt>
                <c:pt idx="217" c:formatCode="yyyy/m/d">
                  <c:v>2021/3/30</c:v>
                </c:pt>
                <c:pt idx="218" c:formatCode="yyyy/m/d">
                  <c:v>2021/3/31</c:v>
                </c:pt>
                <c:pt idx="219" c:formatCode="yyyy/m/d">
                  <c:v>2021/4/1</c:v>
                </c:pt>
                <c:pt idx="220" c:formatCode="yyyy/m/d">
                  <c:v>2021/4/2</c:v>
                </c:pt>
                <c:pt idx="221" c:formatCode="yyyy/m/d">
                  <c:v>2021/4/6</c:v>
                </c:pt>
                <c:pt idx="222" c:formatCode="yyyy/m/d">
                  <c:v>2021/4/7</c:v>
                </c:pt>
                <c:pt idx="223" c:formatCode="yyyy/m/d">
                  <c:v>2021/4/8</c:v>
                </c:pt>
                <c:pt idx="224" c:formatCode="yyyy/m/d">
                  <c:v>2021/4/9</c:v>
                </c:pt>
                <c:pt idx="225" c:formatCode="yyyy/m/d">
                  <c:v>2021/4/12</c:v>
                </c:pt>
                <c:pt idx="226" c:formatCode="yyyy/m/d">
                  <c:v>2021/4/13</c:v>
                </c:pt>
                <c:pt idx="227" c:formatCode="yyyy/m/d">
                  <c:v>2021/4/14</c:v>
                </c:pt>
                <c:pt idx="228" c:formatCode="yyyy/m/d">
                  <c:v>2021/4/15</c:v>
                </c:pt>
                <c:pt idx="229" c:formatCode="yyyy/m/d">
                  <c:v>2021/4/16</c:v>
                </c:pt>
                <c:pt idx="230" c:formatCode="yyyy/m/d">
                  <c:v>2021/4/19</c:v>
                </c:pt>
                <c:pt idx="231" c:formatCode="yyyy/m/d">
                  <c:v>2021/4/20</c:v>
                </c:pt>
                <c:pt idx="232" c:formatCode="yyyy/m/d">
                  <c:v>2021/4/21</c:v>
                </c:pt>
                <c:pt idx="233" c:formatCode="yyyy/m/d">
                  <c:v>2021/4/22</c:v>
                </c:pt>
                <c:pt idx="234" c:formatCode="yyyy/m/d">
                  <c:v>2021/4/23</c:v>
                </c:pt>
                <c:pt idx="235" c:formatCode="yyyy/m/d">
                  <c:v>2021/4/25</c:v>
                </c:pt>
                <c:pt idx="236" c:formatCode="yyyy/m/d">
                  <c:v>2021/4/26</c:v>
                </c:pt>
                <c:pt idx="237" c:formatCode="yyyy/m/d">
                  <c:v>2021/4/27</c:v>
                </c:pt>
                <c:pt idx="238" c:formatCode="yyyy/m/d">
                  <c:v>2021/4/28</c:v>
                </c:pt>
                <c:pt idx="239" c:formatCode="yyyy/m/d">
                  <c:v>2021/4/29</c:v>
                </c:pt>
                <c:pt idx="240" c:formatCode="yyyy/m/d">
                  <c:v>2021/4/30</c:v>
                </c:pt>
                <c:pt idx="241" c:formatCode="yyyy/m/d">
                  <c:v>2021/5/6</c:v>
                </c:pt>
                <c:pt idx="242" c:formatCode="yyyy/m/d">
                  <c:v>2021/5/7</c:v>
                </c:pt>
                <c:pt idx="243" c:formatCode="yyyy/m/d">
                  <c:v>2021/5/8</c:v>
                </c:pt>
                <c:pt idx="244" c:formatCode="yyyy/m/d">
                  <c:v>2021/5/10</c:v>
                </c:pt>
                <c:pt idx="245" c:formatCode="yyyy/m/d">
                  <c:v>2021/5/11</c:v>
                </c:pt>
                <c:pt idx="246" c:formatCode="yyyy/m/d">
                  <c:v>2021/5/12</c:v>
                </c:pt>
                <c:pt idx="247" c:formatCode="yyyy/m/d">
                  <c:v>2021/5/13</c:v>
                </c:pt>
                <c:pt idx="248" c:formatCode="yyyy/m/d">
                  <c:v>2021/5/14</c:v>
                </c:pt>
                <c:pt idx="249" c:formatCode="yyyy/m/d">
                  <c:v>2021/5/17</c:v>
                </c:pt>
                <c:pt idx="250" c:formatCode="yyyy/m/d">
                  <c:v>2021/5/18</c:v>
                </c:pt>
                <c:pt idx="251" c:formatCode="yyyy/m/d">
                  <c:v>2021/5/19</c:v>
                </c:pt>
                <c:pt idx="252" c:formatCode="yyyy/m/d">
                  <c:v>2021/5/20</c:v>
                </c:pt>
                <c:pt idx="253" c:formatCode="yyyy/m/d">
                  <c:v>2021/5/21</c:v>
                </c:pt>
                <c:pt idx="254" c:formatCode="yyyy/m/d">
                  <c:v>2021/5/24</c:v>
                </c:pt>
                <c:pt idx="255" c:formatCode="yyyy/m/d">
                  <c:v>2021/5/25</c:v>
                </c:pt>
                <c:pt idx="256" c:formatCode="yyyy/m/d">
                  <c:v>2021/5/26</c:v>
                </c:pt>
                <c:pt idx="257" c:formatCode="yyyy/m/d">
                  <c:v>2021/5/27</c:v>
                </c:pt>
                <c:pt idx="258" c:formatCode="yyyy/m/d">
                  <c:v>2021/5/28</c:v>
                </c:pt>
                <c:pt idx="259" c:formatCode="yyyy/m/d">
                  <c:v>2021/5/31</c:v>
                </c:pt>
                <c:pt idx="260" c:formatCode="yyyy/m/d">
                  <c:v>2021/6/1</c:v>
                </c:pt>
                <c:pt idx="261" c:formatCode="yyyy/m/d">
                  <c:v>2021/6/2</c:v>
                </c:pt>
                <c:pt idx="262" c:formatCode="yyyy/m/d">
                  <c:v>2021/6/3</c:v>
                </c:pt>
                <c:pt idx="263" c:formatCode="yyyy/m/d">
                  <c:v>2021/6/4</c:v>
                </c:pt>
                <c:pt idx="264" c:formatCode="yyyy/m/d">
                  <c:v>2021/6/7</c:v>
                </c:pt>
                <c:pt idx="265" c:formatCode="yyyy/m/d">
                  <c:v>2021/6/8</c:v>
                </c:pt>
                <c:pt idx="266" c:formatCode="yyyy/m/d">
                  <c:v>2021/6/9</c:v>
                </c:pt>
                <c:pt idx="267" c:formatCode="yyyy/m/d">
                  <c:v>2021/6/10</c:v>
                </c:pt>
                <c:pt idx="268" c:formatCode="yyyy/m/d">
                  <c:v>2021/6/11</c:v>
                </c:pt>
                <c:pt idx="269" c:formatCode="yyyy/m/d">
                  <c:v>2021/6/15</c:v>
                </c:pt>
                <c:pt idx="270" c:formatCode="yyyy/m/d">
                  <c:v>2021/6/16</c:v>
                </c:pt>
                <c:pt idx="271" c:formatCode="yyyy/m/d">
                  <c:v>2021/6/17</c:v>
                </c:pt>
                <c:pt idx="272" c:formatCode="yyyy/m/d">
                  <c:v>2021/6/18</c:v>
                </c:pt>
                <c:pt idx="273" c:formatCode="yyyy/m/d">
                  <c:v>2021/6/21</c:v>
                </c:pt>
                <c:pt idx="274" c:formatCode="yyyy/m/d">
                  <c:v>2021/6/22</c:v>
                </c:pt>
                <c:pt idx="275" c:formatCode="yyyy/m/d">
                  <c:v>2021/6/23</c:v>
                </c:pt>
                <c:pt idx="276" c:formatCode="yyyy/m/d">
                  <c:v>2021/6/24</c:v>
                </c:pt>
                <c:pt idx="277" c:formatCode="yyyy/m/d">
                  <c:v>2021/6/25</c:v>
                </c:pt>
                <c:pt idx="278" c:formatCode="yyyy/m/d">
                  <c:v>2021/6/28</c:v>
                </c:pt>
                <c:pt idx="279" c:formatCode="yyyy/m/d">
                  <c:v>2021/6/29</c:v>
                </c:pt>
                <c:pt idx="280" c:formatCode="yyyy/m/d">
                  <c:v>2021/6/30</c:v>
                </c:pt>
                <c:pt idx="281" c:formatCode="yyyy/m/d">
                  <c:v>2021/7/1</c:v>
                </c:pt>
                <c:pt idx="282" c:formatCode="yyyy/m/d">
                  <c:v>2021/7/2</c:v>
                </c:pt>
                <c:pt idx="283" c:formatCode="yyyy/m/d">
                  <c:v>2021/7/5</c:v>
                </c:pt>
                <c:pt idx="284" c:formatCode="yyyy/m/d">
                  <c:v>2021/7/6</c:v>
                </c:pt>
                <c:pt idx="285" c:formatCode="yyyy/m/d">
                  <c:v>2021/7/7</c:v>
                </c:pt>
                <c:pt idx="286" c:formatCode="yyyy/m/d">
                  <c:v>2021/7/8</c:v>
                </c:pt>
                <c:pt idx="287" c:formatCode="yyyy/m/d">
                  <c:v>2021/7/9</c:v>
                </c:pt>
                <c:pt idx="288" c:formatCode="yyyy/m/d">
                  <c:v>2021/7/12</c:v>
                </c:pt>
                <c:pt idx="289" c:formatCode="yyyy/m/d">
                  <c:v>2021/7/13</c:v>
                </c:pt>
                <c:pt idx="290" c:formatCode="yyyy/m/d">
                  <c:v>2021/7/14</c:v>
                </c:pt>
                <c:pt idx="291" c:formatCode="yyyy/m/d">
                  <c:v>2021/7/15</c:v>
                </c:pt>
                <c:pt idx="292" c:formatCode="yyyy/m/d">
                  <c:v>2021/7/16</c:v>
                </c:pt>
                <c:pt idx="293" c:formatCode="yyyy/m/d">
                  <c:v>2021/7/19</c:v>
                </c:pt>
                <c:pt idx="294" c:formatCode="yyyy/m/d">
                  <c:v>2021/7/20</c:v>
                </c:pt>
                <c:pt idx="295" c:formatCode="yyyy/m/d">
                  <c:v>2021/7/21</c:v>
                </c:pt>
                <c:pt idx="296" c:formatCode="yyyy/m/d">
                  <c:v>2021/7/22</c:v>
                </c:pt>
                <c:pt idx="297" c:formatCode="yyyy/m/d">
                  <c:v>2021/7/23</c:v>
                </c:pt>
                <c:pt idx="298" c:formatCode="yyyy/m/d">
                  <c:v>2021/7/26</c:v>
                </c:pt>
                <c:pt idx="299" c:formatCode="yyyy/m/d">
                  <c:v>2021/7/27</c:v>
                </c:pt>
                <c:pt idx="300" c:formatCode="yyyy/m/d">
                  <c:v>2021/7/28</c:v>
                </c:pt>
                <c:pt idx="301" c:formatCode="yyyy/m/d">
                  <c:v>2021/7/29</c:v>
                </c:pt>
                <c:pt idx="302" c:formatCode="yyyy/m/d">
                  <c:v>2021/7/30</c:v>
                </c:pt>
                <c:pt idx="303" c:formatCode="yyyy/m/d">
                  <c:v>2021/8/2</c:v>
                </c:pt>
                <c:pt idx="304" c:formatCode="yyyy/m/d">
                  <c:v>2021/8/3</c:v>
                </c:pt>
                <c:pt idx="305" c:formatCode="yyyy/m/d">
                  <c:v>2021/8/4</c:v>
                </c:pt>
                <c:pt idx="306" c:formatCode="yyyy/m/d">
                  <c:v>2021/8/5</c:v>
                </c:pt>
                <c:pt idx="307" c:formatCode="yyyy/m/d">
                  <c:v>2021/8/6</c:v>
                </c:pt>
                <c:pt idx="308" c:formatCode="yyyy/m/d">
                  <c:v>2021/8/9</c:v>
                </c:pt>
                <c:pt idx="309" c:formatCode="yyyy/m/d">
                  <c:v>2021/8/10</c:v>
                </c:pt>
                <c:pt idx="310" c:formatCode="yyyy/m/d">
                  <c:v>2021/8/11</c:v>
                </c:pt>
                <c:pt idx="311" c:formatCode="yyyy/m/d">
                  <c:v>2021/8/12</c:v>
                </c:pt>
                <c:pt idx="312" c:formatCode="yyyy/m/d">
                  <c:v>2021/8/13</c:v>
                </c:pt>
                <c:pt idx="313" c:formatCode="yyyy/m/d">
                  <c:v>2021/8/16</c:v>
                </c:pt>
                <c:pt idx="314" c:formatCode="yyyy/m/d">
                  <c:v>2021/8/17</c:v>
                </c:pt>
                <c:pt idx="315" c:formatCode="yyyy/m/d">
                  <c:v>2021/8/18</c:v>
                </c:pt>
                <c:pt idx="316" c:formatCode="yyyy/m/d">
                  <c:v>2021/8/19</c:v>
                </c:pt>
                <c:pt idx="317" c:formatCode="yyyy/m/d">
                  <c:v>2021/8/20</c:v>
                </c:pt>
                <c:pt idx="318" c:formatCode="yyyy/m/d">
                  <c:v>2021/8/23</c:v>
                </c:pt>
                <c:pt idx="319" c:formatCode="yyyy/m/d">
                  <c:v>2021/8/24</c:v>
                </c:pt>
                <c:pt idx="320" c:formatCode="yyyy/m/d">
                  <c:v>2021/8/25</c:v>
                </c:pt>
                <c:pt idx="321" c:formatCode="yyyy/m/d">
                  <c:v>2021/8/26</c:v>
                </c:pt>
                <c:pt idx="322" c:formatCode="yyyy/m/d">
                  <c:v>2021/8/27</c:v>
                </c:pt>
                <c:pt idx="323" c:formatCode="yyyy/m/d">
                  <c:v>2021/9/3</c:v>
                </c:pt>
                <c:pt idx="324" c:formatCode="yyyy/m/d">
                  <c:v>2021/9/4</c:v>
                </c:pt>
                <c:pt idx="325" c:formatCode="yyyy/m/d">
                  <c:v>2021/9/5</c:v>
                </c:pt>
                <c:pt idx="326" c:formatCode="yyyy/m/d">
                  <c:v>2021/9/6</c:v>
                </c:pt>
                <c:pt idx="327" c:formatCode="yyyy/m/d">
                  <c:v>2021/9/7</c:v>
                </c:pt>
                <c:pt idx="328" c:formatCode="yyyy/m/d">
                  <c:v>2021/9/8</c:v>
                </c:pt>
                <c:pt idx="329" c:formatCode="yyyy/m/d">
                  <c:v>2021/9/9</c:v>
                </c:pt>
                <c:pt idx="330" c:formatCode="yyyy/m/d">
                  <c:v>2021/9/10</c:v>
                </c:pt>
                <c:pt idx="331" c:formatCode="yyyy/m/d">
                  <c:v>2021/9/11</c:v>
                </c:pt>
                <c:pt idx="332" c:formatCode="yyyy/m/d">
                  <c:v>2021/9/12</c:v>
                </c:pt>
                <c:pt idx="333" c:formatCode="yyyy/m/d">
                  <c:v>2021/9/13</c:v>
                </c:pt>
                <c:pt idx="334" c:formatCode="yyyy/m/d">
                  <c:v>2021/9/14</c:v>
                </c:pt>
                <c:pt idx="335" c:formatCode="yyyy/m/d">
                  <c:v>2021/9/15</c:v>
                </c:pt>
                <c:pt idx="336" c:formatCode="yyyy/m/d">
                  <c:v>2021/9/16</c:v>
                </c:pt>
                <c:pt idx="337" c:formatCode="yyyy/m/d">
                  <c:v>2021/9/17</c:v>
                </c:pt>
                <c:pt idx="338" c:formatCode="yyyy/m/d">
                  <c:v>2021/9/18</c:v>
                </c:pt>
                <c:pt idx="339" c:formatCode="yyyy/m/d">
                  <c:v>2021/9/19</c:v>
                </c:pt>
                <c:pt idx="340" c:formatCode="yyyy/m/d">
                  <c:v>2021/9/20</c:v>
                </c:pt>
                <c:pt idx="341" c:formatCode="yyyy/m/d">
                  <c:v>2021/9/21</c:v>
                </c:pt>
                <c:pt idx="342" c:formatCode="yyyy/m/d">
                  <c:v>2021/9/22</c:v>
                </c:pt>
                <c:pt idx="343" c:formatCode="yyyy/m/d">
                  <c:v>2021/9/23</c:v>
                </c:pt>
                <c:pt idx="344" c:formatCode="yyyy/m/d">
                  <c:v>2021/9/24</c:v>
                </c:pt>
                <c:pt idx="345" c:formatCode="yyyy/m/d">
                  <c:v>2021/9/25</c:v>
                </c:pt>
                <c:pt idx="346" c:formatCode="yyyy/m/d">
                  <c:v>2021/9/26</c:v>
                </c:pt>
                <c:pt idx="347" c:formatCode="yyyy/m/d">
                  <c:v>2021/9/27</c:v>
                </c:pt>
                <c:pt idx="348" c:formatCode="yyyy/m/d">
                  <c:v>2021/9/28</c:v>
                </c:pt>
                <c:pt idx="349" c:formatCode="yyyy/m/d">
                  <c:v>2021/9/29</c:v>
                </c:pt>
                <c:pt idx="350" c:formatCode="yyyy/m/d">
                  <c:v>2021/9/30</c:v>
                </c:pt>
                <c:pt idx="351" c:formatCode="yyyy/m/d">
                  <c:v>2021/10/1</c:v>
                </c:pt>
                <c:pt idx="352" c:formatCode="yyyy/m/d">
                  <c:v>2021/10/14</c:v>
                </c:pt>
                <c:pt idx="353" c:formatCode="yyyy/m/d">
                  <c:v>2021/10/21</c:v>
                </c:pt>
                <c:pt idx="354" c:formatCode="yyyy/m/d">
                  <c:v>2021/10/22</c:v>
                </c:pt>
                <c:pt idx="355" c:formatCode="yyyy/m/d">
                  <c:v>2021/10/28</c:v>
                </c:pt>
                <c:pt idx="356" c:formatCode="yyyy/m/d">
                  <c:v>2021/10/29</c:v>
                </c:pt>
                <c:pt idx="357" c:formatCode="yyyy/m/d">
                  <c:v>2021/11/4</c:v>
                </c:pt>
                <c:pt idx="358" c:formatCode="yyyy/m/d">
                  <c:v>2021/11/5</c:v>
                </c:pt>
                <c:pt idx="359" c:formatCode="yyyy/m/d">
                  <c:v>2021/11/11</c:v>
                </c:pt>
                <c:pt idx="360" c:formatCode="yyyy/m/d">
                  <c:v>2021/11/12</c:v>
                </c:pt>
                <c:pt idx="361" c:formatCode="yyyy/m/d">
                  <c:v>2021/11/18</c:v>
                </c:pt>
                <c:pt idx="362" c:formatCode="yyyy/m/d">
                  <c:v>2021/11/19</c:v>
                </c:pt>
                <c:pt idx="363" c:formatCode="yyyy/m/d">
                  <c:v>2021/11/26</c:v>
                </c:pt>
                <c:pt idx="364" c:formatCode="yyyy/m/d">
                  <c:v>2021/12/2</c:v>
                </c:pt>
                <c:pt idx="365" c:formatCode="yyyy/m/d">
                  <c:v>2021/12/9</c:v>
                </c:pt>
                <c:pt idx="366" c:formatCode="yyyy/m/d">
                  <c:v>2021/12/10</c:v>
                </c:pt>
                <c:pt idx="367" c:formatCode="yyyy/m/d">
                  <c:v>2021/12/16</c:v>
                </c:pt>
                <c:pt idx="368" c:formatCode="yyyy/m/d">
                  <c:v>2021/12/17</c:v>
                </c:pt>
                <c:pt idx="369" c:formatCode="yyyy/m/d">
                  <c:v>2021/12/23</c:v>
                </c:pt>
                <c:pt idx="370" c:formatCode="yyyy/m/d">
                  <c:v>2021/12/24</c:v>
                </c:pt>
                <c:pt idx="371" c:formatCode="yyyy/m/d">
                  <c:v>2021/12/30</c:v>
                </c:pt>
                <c:pt idx="372" c:formatCode="yyyy/m/d">
                  <c:v>2021/12/31</c:v>
                </c:pt>
                <c:pt idx="373" c:formatCode="yyyy/m/d">
                  <c:v>2022/1/6</c:v>
                </c:pt>
                <c:pt idx="374" c:formatCode="yyyy/m/d">
                  <c:v>2022/1/12</c:v>
                </c:pt>
                <c:pt idx="375" c:formatCode="yyyy/m/d">
                  <c:v>2022/1/18</c:v>
                </c:pt>
                <c:pt idx="376" c:formatCode="yyyy/m/d">
                  <c:v>2022/1/24</c:v>
                </c:pt>
                <c:pt idx="377" c:formatCode="yyyy/m/d">
                  <c:v>2022/1/30</c:v>
                </c:pt>
                <c:pt idx="378" c:formatCode="yyyy/m/d">
                  <c:v>2022/2/7</c:v>
                </c:pt>
                <c:pt idx="379" c:formatCode="yyyy/m/d">
                  <c:v>2022/2/10</c:v>
                </c:pt>
                <c:pt idx="380" c:formatCode="yyyy/m/d">
                  <c:v>2022/2/14</c:v>
                </c:pt>
                <c:pt idx="381" c:formatCode="yyyy/m/d">
                  <c:v>2022/2/15</c:v>
                </c:pt>
                <c:pt idx="382" c:formatCode="yyyy/m/d">
                  <c:v>2022/2/18</c:v>
                </c:pt>
                <c:pt idx="383" c:formatCode="yyyy/m/d">
                  <c:v>2022/2/21</c:v>
                </c:pt>
                <c:pt idx="384" c:formatCode="yyyy/m/d">
                  <c:v>2022/3/1</c:v>
                </c:pt>
                <c:pt idx="385" c:formatCode="yyyy/m/d">
                  <c:v>2022/3/4</c:v>
                </c:pt>
                <c:pt idx="386" c:formatCode="yyyy/m/d">
                  <c:v>2022/3/10</c:v>
                </c:pt>
                <c:pt idx="387" c:formatCode="yyyy/m/d">
                  <c:v>2022/3/14</c:v>
                </c:pt>
                <c:pt idx="388" c:formatCode="yyyy/m/d">
                  <c:v>2022/3/18</c:v>
                </c:pt>
                <c:pt idx="389" c:formatCode="yyyy/m/d">
                  <c:v>2022/3/22</c:v>
                </c:pt>
                <c:pt idx="390" c:formatCode="yyyy/m/d">
                  <c:v>2022/3/26</c:v>
                </c:pt>
                <c:pt idx="391" c:formatCode="yyyy/m/d">
                  <c:v>2022/3/30</c:v>
                </c:pt>
                <c:pt idx="392" c:formatCode="yyyy/m/d">
                  <c:v>2022/4/3</c:v>
                </c:pt>
                <c:pt idx="393" c:formatCode="yyyy/m/d">
                  <c:v>2022/4/8</c:v>
                </c:pt>
                <c:pt idx="394" c:formatCode="yyyy/m/d">
                  <c:v>2022/4/12</c:v>
                </c:pt>
                <c:pt idx="395" c:formatCode="yyyy/m/d">
                  <c:v>2022/4/15</c:v>
                </c:pt>
                <c:pt idx="396" c:formatCode="yyyy/m/d">
                  <c:v>2022/4/18</c:v>
                </c:pt>
                <c:pt idx="397" c:formatCode="yyyy/m/d">
                  <c:v>2022/4/22</c:v>
                </c:pt>
                <c:pt idx="398" c:formatCode="yyyy/m/d">
                  <c:v>2022/4/26</c:v>
                </c:pt>
                <c:pt idx="399" c:formatCode="yyyy/m/d">
                  <c:v>2022/4/29</c:v>
                </c:pt>
                <c:pt idx="400" c:formatCode="yyyy/m/d">
                  <c:v>2022/5/5</c:v>
                </c:pt>
                <c:pt idx="401" c:formatCode="yyyy/m/d">
                  <c:v>2022/5/16</c:v>
                </c:pt>
                <c:pt idx="402" c:formatCode="yyyy/m/d">
                  <c:v>2022/5/25</c:v>
                </c:pt>
                <c:pt idx="403" c:formatCode="yyyy/m/d">
                  <c:v>2022/6/2</c:v>
                </c:pt>
                <c:pt idx="404" c:formatCode="yyyy/m/d">
                  <c:v>2022/6/6</c:v>
                </c:pt>
                <c:pt idx="405" c:formatCode="yyyy/m/d">
                  <c:v>2022/6/10</c:v>
                </c:pt>
                <c:pt idx="406" c:formatCode="yyyy/m/d">
                  <c:v>2022/6/14</c:v>
                </c:pt>
                <c:pt idx="407" c:formatCode="yyyy/m/d">
                  <c:v>2022/6/17</c:v>
                </c:pt>
                <c:pt idx="408" c:formatCode="yyyy/m/d">
                  <c:v>2022/6/20</c:v>
                </c:pt>
                <c:pt idx="409" c:formatCode="yyyy/m/d">
                  <c:v>2022/6/21</c:v>
                </c:pt>
                <c:pt idx="410" c:formatCode="yyyy/m/d">
                  <c:v>2022/6/22</c:v>
                </c:pt>
                <c:pt idx="411" c:formatCode="yyyy/m/d">
                  <c:v>2022/6/23</c:v>
                </c:pt>
                <c:pt idx="412" c:formatCode="yyyy/m/d">
                  <c:v>2022/6/24</c:v>
                </c:pt>
                <c:pt idx="413" c:formatCode="yyyy/m/d">
                  <c:v>2022/6/27</c:v>
                </c:pt>
                <c:pt idx="414" c:formatCode="yyyy/m/d">
                  <c:v>2022/6/28</c:v>
                </c:pt>
                <c:pt idx="415" c:formatCode="yyyy/m/d">
                  <c:v>2022/6/29</c:v>
                </c:pt>
                <c:pt idx="416" c:formatCode="yyyy/m/d">
                  <c:v>2022/6/30</c:v>
                </c:pt>
                <c:pt idx="417" c:formatCode="yyyy/m/d">
                  <c:v>2022/7/1</c:v>
                </c:pt>
                <c:pt idx="418" c:formatCode="yyyy/m/d">
                  <c:v>2022/7/2</c:v>
                </c:pt>
                <c:pt idx="419" c:formatCode="yyyy/m/d">
                  <c:v>2022/7/3</c:v>
                </c:pt>
                <c:pt idx="420" c:formatCode="yyyy/m/d">
                  <c:v>2022/7/4</c:v>
                </c:pt>
                <c:pt idx="421" c:formatCode="yyyy/m/d">
                  <c:v>2022/7/5</c:v>
                </c:pt>
                <c:pt idx="422" c:formatCode="yyyy/m/d">
                  <c:v>2022/7/6</c:v>
                </c:pt>
                <c:pt idx="423" c:formatCode="yyyy/m/d">
                  <c:v>2022/7/7</c:v>
                </c:pt>
                <c:pt idx="424" c:formatCode="yyyy/m/d">
                  <c:v>2022/7/8</c:v>
                </c:pt>
                <c:pt idx="425" c:formatCode="yyyy/m/d">
                  <c:v>2022/7/11</c:v>
                </c:pt>
                <c:pt idx="426" c:formatCode="yyyy/m/d">
                  <c:v>2022/7/12</c:v>
                </c:pt>
                <c:pt idx="427" c:formatCode="yyyy/m/d">
                  <c:v>2022/7/13</c:v>
                </c:pt>
                <c:pt idx="428" c:formatCode="yyyy/m/d">
                  <c:v>2022/7/14</c:v>
                </c:pt>
                <c:pt idx="429" c:formatCode="yyyy/m/d">
                  <c:v>2022/7/15</c:v>
                </c:pt>
                <c:pt idx="430" c:formatCode="yyyy/m/d">
                  <c:v>2022/7/18</c:v>
                </c:pt>
                <c:pt idx="431" c:formatCode="yyyy/m/d">
                  <c:v>2022/7/19</c:v>
                </c:pt>
                <c:pt idx="432" c:formatCode="yyyy/m/d">
                  <c:v>2022/7/20</c:v>
                </c:pt>
                <c:pt idx="433" c:formatCode="yyyy/m/d">
                  <c:v>2022/7/21</c:v>
                </c:pt>
                <c:pt idx="434" c:formatCode="yyyy/m/d">
                  <c:v>2022/7/22</c:v>
                </c:pt>
                <c:pt idx="435" c:formatCode="yyyy/m/d">
                  <c:v>2022/7/25</c:v>
                </c:pt>
                <c:pt idx="436" c:formatCode="yyyy/m/d">
                  <c:v>2022/7/26</c:v>
                </c:pt>
                <c:pt idx="437" c:formatCode="yyyy/m/d">
                  <c:v>2022/7/27</c:v>
                </c:pt>
                <c:pt idx="438" c:formatCode="yyyy/m/d">
                  <c:v>2022/7/28</c:v>
                </c:pt>
                <c:pt idx="439" c:formatCode="yyyy/m/d">
                  <c:v>2022/7/29</c:v>
                </c:pt>
                <c:pt idx="440" c:formatCode="yyyy/m/d">
                  <c:v>2022/8/1</c:v>
                </c:pt>
                <c:pt idx="441" c:formatCode="yyyy/m/d">
                  <c:v>2022/8/2</c:v>
                </c:pt>
                <c:pt idx="442" c:formatCode="yyyy/m/d">
                  <c:v>2022/8/3</c:v>
                </c:pt>
                <c:pt idx="443" c:formatCode="yyyy/m/d">
                  <c:v>2022/8/4</c:v>
                </c:pt>
                <c:pt idx="444" c:formatCode="yyyy/m/d">
                  <c:v>2022/8/5</c:v>
                </c:pt>
                <c:pt idx="445" c:formatCode="yyyy/m/d">
                  <c:v>2022/8/8</c:v>
                </c:pt>
                <c:pt idx="446" c:formatCode="yyyy/m/d">
                  <c:v>2022/8/9</c:v>
                </c:pt>
                <c:pt idx="447" c:formatCode="yyyy/m/d">
                  <c:v>2022/8/10</c:v>
                </c:pt>
                <c:pt idx="448" c:formatCode="yyyy/m/d">
                  <c:v>2022/8/11</c:v>
                </c:pt>
                <c:pt idx="449" c:formatCode="yyyy/m/d">
                  <c:v>2022/8/12</c:v>
                </c:pt>
                <c:pt idx="450" c:formatCode="yyyy/m/d">
                  <c:v>2022/8/15</c:v>
                </c:pt>
                <c:pt idx="451" c:formatCode="yyyy/m/d">
                  <c:v>2022/8/16</c:v>
                </c:pt>
                <c:pt idx="452" c:formatCode="yyyy/m/d">
                  <c:v>2022/8/17</c:v>
                </c:pt>
                <c:pt idx="453" c:formatCode="yyyy/m/d">
                  <c:v>2022/8/18</c:v>
                </c:pt>
                <c:pt idx="454" c:formatCode="yyyy/m/d">
                  <c:v>2022/8/19</c:v>
                </c:pt>
                <c:pt idx="455" c:formatCode="yyyy/m/d">
                  <c:v>2022/8/22</c:v>
                </c:pt>
                <c:pt idx="456" c:formatCode="yyyy/m/d">
                  <c:v>2022/8/23</c:v>
                </c:pt>
                <c:pt idx="457" c:formatCode="yyyy/m/d">
                  <c:v>2022/8/24</c:v>
                </c:pt>
                <c:pt idx="458" c:formatCode="yyyy/m/d">
                  <c:v>2022/8/25</c:v>
                </c:pt>
                <c:pt idx="459" c:formatCode="yyyy/m/d">
                  <c:v>2022/8/26</c:v>
                </c:pt>
                <c:pt idx="460" c:formatCode="yyyy/m/d">
                  <c:v>2022/8/29</c:v>
                </c:pt>
                <c:pt idx="461" c:formatCode="yyyy/m/d">
                  <c:v>2022/8/30</c:v>
                </c:pt>
                <c:pt idx="462" c:formatCode="yyyy/m/d">
                  <c:v>2022/8/31</c:v>
                </c:pt>
                <c:pt idx="463" c:formatCode="yyyy/m/d">
                  <c:v>2022/9/1</c:v>
                </c:pt>
                <c:pt idx="464" c:formatCode="yyyy/m/d">
                  <c:v>2022/9/2</c:v>
                </c:pt>
                <c:pt idx="465" c:formatCode="yyyy/m/d">
                  <c:v>2022/9/3</c:v>
                </c:pt>
                <c:pt idx="466" c:formatCode="yyyy/m/d">
                  <c:v>2022/9/4</c:v>
                </c:pt>
                <c:pt idx="467" c:formatCode="yyyy/m/d">
                  <c:v>2022/9/5</c:v>
                </c:pt>
                <c:pt idx="468" c:formatCode="yyyy/m/d">
                  <c:v>2022/9/6</c:v>
                </c:pt>
                <c:pt idx="469" c:formatCode="yyyy/m/d">
                  <c:v>2022/9/7</c:v>
                </c:pt>
                <c:pt idx="470" c:formatCode="yyyy/m/d">
                  <c:v>2022/9/8</c:v>
                </c:pt>
                <c:pt idx="471" c:formatCode="yyyy/m/d">
                  <c:v>2022/9/9</c:v>
                </c:pt>
                <c:pt idx="472" c:formatCode="yyyy/m/d">
                  <c:v>2022/9/10</c:v>
                </c:pt>
                <c:pt idx="473" c:formatCode="yyyy/m/d">
                  <c:v>2022/9/11</c:v>
                </c:pt>
                <c:pt idx="474" c:formatCode="yyyy/m/d">
                  <c:v>2022/9/12</c:v>
                </c:pt>
                <c:pt idx="475" c:formatCode="yyyy/m/d">
                  <c:v>2022/9/13</c:v>
                </c:pt>
                <c:pt idx="476" c:formatCode="yyyy/m/d">
                  <c:v>2022/9/14</c:v>
                </c:pt>
                <c:pt idx="477" c:formatCode="yyyy/m/d">
                  <c:v>2022/9/15</c:v>
                </c:pt>
                <c:pt idx="478" c:formatCode="yyyy/m/d">
                  <c:v>2022/9/16</c:v>
                </c:pt>
                <c:pt idx="479" c:formatCode="yyyy/m/d">
                  <c:v>2022/9/17</c:v>
                </c:pt>
                <c:pt idx="480" c:formatCode="yyyy/m/d">
                  <c:v>2022/9/18</c:v>
                </c:pt>
                <c:pt idx="481" c:formatCode="yyyy/m/d">
                  <c:v>2022/9/19</c:v>
                </c:pt>
                <c:pt idx="482" c:formatCode="yyyy/m/d">
                  <c:v>2022/9/20</c:v>
                </c:pt>
                <c:pt idx="483" c:formatCode="yyyy/m/d">
                  <c:v>2022/9/21</c:v>
                </c:pt>
                <c:pt idx="484" c:formatCode="yyyy/m/d">
                  <c:v>2022/9/22</c:v>
                </c:pt>
                <c:pt idx="485" c:formatCode="yyyy/m/d">
                  <c:v>2022/9/23</c:v>
                </c:pt>
                <c:pt idx="486" c:formatCode="yyyy/m/d">
                  <c:v>2022/9/24</c:v>
                </c:pt>
                <c:pt idx="487" c:formatCode="yyyy/m/d">
                  <c:v>2022/9/25</c:v>
                </c:pt>
                <c:pt idx="488" c:formatCode="yyyy/m/d">
                  <c:v>2022/9/26</c:v>
                </c:pt>
                <c:pt idx="489" c:formatCode="yyyy/m/d">
                  <c:v>2022/9/27</c:v>
                </c:pt>
                <c:pt idx="490" c:formatCode="yyyy/m/d">
                  <c:v>2022/9/28</c:v>
                </c:pt>
                <c:pt idx="491" c:formatCode="yyyy/m/d">
                  <c:v>2022/9/29</c:v>
                </c:pt>
                <c:pt idx="492" c:formatCode="yyyy/m/d">
                  <c:v>2022/9/30</c:v>
                </c:pt>
                <c:pt idx="493" c:formatCode="yyyy/m/d">
                  <c:v>2022/10/8</c:v>
                </c:pt>
                <c:pt idx="494" c:formatCode="yyyy/m/d">
                  <c:v>2022/10/9</c:v>
                </c:pt>
                <c:pt idx="495" c:formatCode="yyyy/m/d">
                  <c:v>2022/10/10</c:v>
                </c:pt>
                <c:pt idx="496" c:formatCode="yyyy/m/d">
                  <c:v>2022/10/11</c:v>
                </c:pt>
                <c:pt idx="497" c:formatCode="yyyy/m/d">
                  <c:v>2022/10/12</c:v>
                </c:pt>
                <c:pt idx="498" c:formatCode="yyyy/m/d">
                  <c:v>2022/10/13</c:v>
                </c:pt>
                <c:pt idx="499" c:formatCode="yyyy/m/d">
                  <c:v>2022/10/14</c:v>
                </c:pt>
                <c:pt idx="500" c:formatCode="yyyy/m/d">
                  <c:v>2022/10/17</c:v>
                </c:pt>
                <c:pt idx="501" c:formatCode="yyyy/m/d">
                  <c:v>2022/10/18</c:v>
                </c:pt>
                <c:pt idx="502" c:formatCode="yyyy/m/d">
                  <c:v>2022/10/19</c:v>
                </c:pt>
                <c:pt idx="503" c:formatCode="yyyy/m/d">
                  <c:v>2022/10/20</c:v>
                </c:pt>
                <c:pt idx="504" c:formatCode="yyyy/m/d">
                  <c:v>2022/10/21</c:v>
                </c:pt>
                <c:pt idx="505" c:formatCode="yyyy/m/d">
                  <c:v>2022/10/24</c:v>
                </c:pt>
                <c:pt idx="506" c:formatCode="yyyy/m/d">
                  <c:v>2022/10/25</c:v>
                </c:pt>
                <c:pt idx="507" c:formatCode="yyyy/m/d">
                  <c:v>2022/10/26</c:v>
                </c:pt>
                <c:pt idx="508" c:formatCode="yyyy/m/d">
                  <c:v>2022/10/27</c:v>
                </c:pt>
                <c:pt idx="509" c:formatCode="yyyy/m/d">
                  <c:v>2022/10/28</c:v>
                </c:pt>
                <c:pt idx="510" c:formatCode="yyyy/m/d">
                  <c:v>2022/10/31</c:v>
                </c:pt>
                <c:pt idx="511" c:formatCode="yyyy/m/d">
                  <c:v>2022/11/1</c:v>
                </c:pt>
                <c:pt idx="512" c:formatCode="yyyy/m/d">
                  <c:v>2022/11/2</c:v>
                </c:pt>
                <c:pt idx="513" c:formatCode="yyyy/m/d">
                  <c:v>2022/11/3</c:v>
                </c:pt>
                <c:pt idx="514" c:formatCode="yyyy/m/d">
                  <c:v>2022/11/4</c:v>
                </c:pt>
                <c:pt idx="515" c:formatCode="yyyy/m/d">
                  <c:v>2022/11/7</c:v>
                </c:pt>
                <c:pt idx="516" c:formatCode="yyyy/m/d">
                  <c:v>2022/11/8</c:v>
                </c:pt>
                <c:pt idx="517" c:formatCode="yyyy/m/d">
                  <c:v>2022/11/9</c:v>
                </c:pt>
                <c:pt idx="518" c:formatCode="yyyy/m/d">
                  <c:v>2022/11/10</c:v>
                </c:pt>
                <c:pt idx="519" c:formatCode="yyyy/m/d">
                  <c:v>2022/11/11</c:v>
                </c:pt>
                <c:pt idx="520" c:formatCode="yyyy/m/d">
                  <c:v>2022/11/14</c:v>
                </c:pt>
                <c:pt idx="521" c:formatCode="yyyy/m/d">
                  <c:v>2022/11/15</c:v>
                </c:pt>
                <c:pt idx="522" c:formatCode="yyyy/m/d">
                  <c:v>2022/11/16</c:v>
                </c:pt>
                <c:pt idx="523" c:formatCode="yyyy/m/d">
                  <c:v>2022/11/17</c:v>
                </c:pt>
                <c:pt idx="524" c:formatCode="yyyy/m/d">
                  <c:v>2022/11/18</c:v>
                </c:pt>
                <c:pt idx="525" c:formatCode="yyyy/m/d">
                  <c:v>2022/11/21</c:v>
                </c:pt>
                <c:pt idx="526" c:formatCode="yyyy/m/d">
                  <c:v>2022/11/22</c:v>
                </c:pt>
                <c:pt idx="527" c:formatCode="yyyy/m/d">
                  <c:v>2022/11/23</c:v>
                </c:pt>
                <c:pt idx="528" c:formatCode="yyyy/m/d">
                  <c:v>2022/11/24</c:v>
                </c:pt>
                <c:pt idx="529" c:formatCode="yyyy/m/d">
                  <c:v>2022/11/25</c:v>
                </c:pt>
                <c:pt idx="530" c:formatCode="yyyy/m/d">
                  <c:v>2022/11/28</c:v>
                </c:pt>
                <c:pt idx="531" c:formatCode="yyyy/m/d">
                  <c:v>2022/11/29</c:v>
                </c:pt>
                <c:pt idx="532" c:formatCode="yyyy/m/d">
                  <c:v>2022/11/30</c:v>
                </c:pt>
                <c:pt idx="533" c:formatCode="yyyy/m/d">
                  <c:v>2022/12/1</c:v>
                </c:pt>
                <c:pt idx="534" c:formatCode="yyyy/m/d">
                  <c:v>2022/12/2</c:v>
                </c:pt>
                <c:pt idx="535" c:formatCode="yyyy/m/d">
                  <c:v>2022/12/5</c:v>
                </c:pt>
                <c:pt idx="536" c:formatCode="yyyy/m/d">
                  <c:v>2022/12/6</c:v>
                </c:pt>
                <c:pt idx="537" c:formatCode="yyyy/m/d">
                  <c:v>2022/12/7</c:v>
                </c:pt>
                <c:pt idx="538" c:formatCode="yyyy/m/d">
                  <c:v>2022/12/8</c:v>
                </c:pt>
                <c:pt idx="539" c:formatCode="yyyy/m/d">
                  <c:v>2022/12/9</c:v>
                </c:pt>
                <c:pt idx="540" c:formatCode="yyyy/m/d">
                  <c:v>2022/12/12</c:v>
                </c:pt>
                <c:pt idx="541" c:formatCode="yyyy/m/d">
                  <c:v>2022/12/13</c:v>
                </c:pt>
                <c:pt idx="542" c:formatCode="yyyy/m/d">
                  <c:v>2022/12/14</c:v>
                </c:pt>
                <c:pt idx="543" c:formatCode="yyyy/m/d">
                  <c:v>2022/12/15</c:v>
                </c:pt>
                <c:pt idx="544" c:formatCode="yyyy/m/d">
                  <c:v>2022/12/16</c:v>
                </c:pt>
                <c:pt idx="545" c:formatCode="yyyy/m/d">
                  <c:v>2022/12/19</c:v>
                </c:pt>
                <c:pt idx="546" c:formatCode="yyyy/m/d">
                  <c:v>2022/12/20</c:v>
                </c:pt>
                <c:pt idx="547" c:formatCode="yyyy/m/d">
                  <c:v>2022/12/21</c:v>
                </c:pt>
                <c:pt idx="548" c:formatCode="yyyy/m/d">
                  <c:v>2022/12/22</c:v>
                </c:pt>
                <c:pt idx="549" c:formatCode="yyyy/m/d">
                  <c:v>2022/12/23</c:v>
                </c:pt>
                <c:pt idx="550" c:formatCode="yyyy/m/d">
                  <c:v>2022/12/26</c:v>
                </c:pt>
                <c:pt idx="551" c:formatCode="yyyy/m/d">
                  <c:v>2022/12/27</c:v>
                </c:pt>
                <c:pt idx="552" c:formatCode="yyyy/m/d">
                  <c:v>2022/12/28</c:v>
                </c:pt>
                <c:pt idx="553" c:formatCode="yyyy/m/d">
                  <c:v>2022/12/29</c:v>
                </c:pt>
                <c:pt idx="554" c:formatCode="yyyy/m/d">
                  <c:v>2022/12/30</c:v>
                </c:pt>
                <c:pt idx="555" c:formatCode="yyyy/m/d">
                  <c:v>2023/1/3</c:v>
                </c:pt>
                <c:pt idx="556" c:formatCode="yyyy/m/d">
                  <c:v>2023/1/4</c:v>
                </c:pt>
                <c:pt idx="557" c:formatCode="yyyy/m/d">
                  <c:v>2023/1/5</c:v>
                </c:pt>
                <c:pt idx="558" c:formatCode="yyyy/m/d">
                  <c:v>2023/1/6</c:v>
                </c:pt>
                <c:pt idx="559" c:formatCode="yyyy/m/d">
                  <c:v>2023/1/9</c:v>
                </c:pt>
                <c:pt idx="560" c:formatCode="yyyy/m/d">
                  <c:v>2023/1/10</c:v>
                </c:pt>
                <c:pt idx="561" c:formatCode="yyyy/m/d">
                  <c:v>2023/1/11</c:v>
                </c:pt>
                <c:pt idx="562" c:formatCode="yyyy/m/d">
                  <c:v>2023/1/12</c:v>
                </c:pt>
                <c:pt idx="563" c:formatCode="yyyy/m/d">
                  <c:v>2023/1/13</c:v>
                </c:pt>
                <c:pt idx="564" c:formatCode="yyyy/m/d">
                  <c:v>2023/1/16</c:v>
                </c:pt>
                <c:pt idx="565" c:formatCode="yyyy/m/d">
                  <c:v>2023/1/17</c:v>
                </c:pt>
                <c:pt idx="566" c:formatCode="yyyy/m/d">
                  <c:v>2023/1/18</c:v>
                </c:pt>
                <c:pt idx="567" c:formatCode="yyyy/m/d">
                  <c:v>2023/1/19</c:v>
                </c:pt>
                <c:pt idx="568" c:formatCode="yyyy/m/d">
                  <c:v>2023/1/20</c:v>
                </c:pt>
                <c:pt idx="569" c:formatCode="yyyy/m/d">
                  <c:v>2023/1/28</c:v>
                </c:pt>
                <c:pt idx="570" c:formatCode="yyyy/m/d">
                  <c:v>2023/1/29</c:v>
                </c:pt>
                <c:pt idx="571" c:formatCode="yyyy/m/d">
                  <c:v>2023/1/30</c:v>
                </c:pt>
                <c:pt idx="572" c:formatCode="yyyy/m/d">
                  <c:v>2023/1/31</c:v>
                </c:pt>
                <c:pt idx="573" c:formatCode="yyyy/m/d">
                  <c:v>2023/2/1</c:v>
                </c:pt>
                <c:pt idx="574" c:formatCode="yyyy/m/d">
                  <c:v>2023/2/2</c:v>
                </c:pt>
                <c:pt idx="575" c:formatCode="yyyy/m/d">
                  <c:v>2023/2/3</c:v>
                </c:pt>
                <c:pt idx="576" c:formatCode="yyyy/m/d">
                  <c:v>2023/2/6</c:v>
                </c:pt>
                <c:pt idx="577" c:formatCode="yyyy/m/d">
                  <c:v>2023/2/7</c:v>
                </c:pt>
                <c:pt idx="578" c:formatCode="yyyy/m/d">
                  <c:v>2023/2/8</c:v>
                </c:pt>
                <c:pt idx="579" c:formatCode="yyyy/m/d">
                  <c:v>2023/2/9</c:v>
                </c:pt>
                <c:pt idx="580" c:formatCode="yyyy/m/d">
                  <c:v>2023/2/10</c:v>
                </c:pt>
                <c:pt idx="581" c:formatCode="yyyy/m/d">
                  <c:v>2023/2/13</c:v>
                </c:pt>
                <c:pt idx="582" c:formatCode="yyyy/m/d">
                  <c:v>2023/2/14</c:v>
                </c:pt>
                <c:pt idx="583" c:formatCode="yyyy/m/d">
                  <c:v>2023/2/15</c:v>
                </c:pt>
                <c:pt idx="584" c:formatCode="yyyy/m/d">
                  <c:v>2023/2/16</c:v>
                </c:pt>
                <c:pt idx="585" c:formatCode="yyyy/m/d">
                  <c:v>2023/2/17</c:v>
                </c:pt>
                <c:pt idx="586" c:formatCode="yyyy/m/d">
                  <c:v>2023/2/20</c:v>
                </c:pt>
                <c:pt idx="587" c:formatCode="yyyy/m/d">
                  <c:v>2023/2/21</c:v>
                </c:pt>
                <c:pt idx="588" c:formatCode="yyyy/m/d">
                  <c:v>2023/2/22</c:v>
                </c:pt>
                <c:pt idx="589" c:formatCode="yyyy/m/d">
                  <c:v>2023/2/23</c:v>
                </c:pt>
                <c:pt idx="590" c:formatCode="yyyy/m/d">
                  <c:v>2023/2/24</c:v>
                </c:pt>
                <c:pt idx="591" c:formatCode="yyyy/m/d">
                  <c:v>2023/2/27</c:v>
                </c:pt>
                <c:pt idx="592" c:formatCode="yyyy/m/d">
                  <c:v>2023/2/28</c:v>
                </c:pt>
                <c:pt idx="593" c:formatCode="yyyy/m/d">
                  <c:v>2023/3/1</c:v>
                </c:pt>
                <c:pt idx="594" c:formatCode="yyyy/m/d">
                  <c:v>2023/3/2</c:v>
                </c:pt>
                <c:pt idx="595" c:formatCode="yyyy/m/d">
                  <c:v>2023/3/3</c:v>
                </c:pt>
                <c:pt idx="596" c:formatCode="yyyy/m/d">
                  <c:v>2023/3/6</c:v>
                </c:pt>
                <c:pt idx="597" c:formatCode="yyyy/m/d">
                  <c:v>2023/3/7</c:v>
                </c:pt>
                <c:pt idx="598" c:formatCode="yyyy/m/d">
                  <c:v>2023/3/8</c:v>
                </c:pt>
                <c:pt idx="599" c:formatCode="yyyy/m/d">
                  <c:v>2023/3/9</c:v>
                </c:pt>
                <c:pt idx="600" c:formatCode="yyyy/m/d">
                  <c:v>2023/3/10</c:v>
                </c:pt>
                <c:pt idx="601" c:formatCode="yyyy/m/d">
                  <c:v>2023/3/13</c:v>
                </c:pt>
                <c:pt idx="602" c:formatCode="yyyy/m/d">
                  <c:v>2023/3/14</c:v>
                </c:pt>
                <c:pt idx="603" c:formatCode="yyyy/m/d">
                  <c:v>2023/3/15</c:v>
                </c:pt>
                <c:pt idx="604" c:formatCode="yyyy/m/d">
                  <c:v>2023/3/16</c:v>
                </c:pt>
                <c:pt idx="605" c:formatCode="yyyy/m/d">
                  <c:v>2023/3/17</c:v>
                </c:pt>
                <c:pt idx="606" c:formatCode="yyyy/m/d">
                  <c:v>2023/3/20</c:v>
                </c:pt>
                <c:pt idx="607" c:formatCode="yyyy/m/d">
                  <c:v>2023/3/21</c:v>
                </c:pt>
                <c:pt idx="608" c:formatCode="yyyy/m/d">
                  <c:v>2023/3/22</c:v>
                </c:pt>
                <c:pt idx="609" c:formatCode="yyyy/m/d">
                  <c:v>2023/3/23</c:v>
                </c:pt>
                <c:pt idx="610" c:formatCode="yyyy/m/d">
                  <c:v>2023/3/24</c:v>
                </c:pt>
                <c:pt idx="611" c:formatCode="yyyy/m/d">
                  <c:v>2023/3/27</c:v>
                </c:pt>
                <c:pt idx="612" c:formatCode="yyyy/m/d">
                  <c:v>2023/3/28</c:v>
                </c:pt>
                <c:pt idx="613" c:formatCode="yyyy/m/d">
                  <c:v>2023/3/29</c:v>
                </c:pt>
                <c:pt idx="614" c:formatCode="yyyy/m/d">
                  <c:v>2023/3/30</c:v>
                </c:pt>
                <c:pt idx="615" c:formatCode="yyyy/m/d">
                  <c:v>2023/3/31</c:v>
                </c:pt>
                <c:pt idx="616" c:formatCode="yyyy/m/d">
                  <c:v>2023/4/3</c:v>
                </c:pt>
                <c:pt idx="617" c:formatCode="yyyy/m/d">
                  <c:v>2023/4/4</c:v>
                </c:pt>
                <c:pt idx="618" c:formatCode="yyyy/m/d">
                  <c:v>2023/4/6</c:v>
                </c:pt>
                <c:pt idx="619" c:formatCode="yyyy/m/d">
                  <c:v>2023/4/7</c:v>
                </c:pt>
                <c:pt idx="620" c:formatCode="yyyy/m/d">
                  <c:v>2023/4/10</c:v>
                </c:pt>
                <c:pt idx="621" c:formatCode="yyyy/m/d">
                  <c:v>2023/4/11</c:v>
                </c:pt>
                <c:pt idx="622" c:formatCode="yyyy/m/d">
                  <c:v>2023/4/12</c:v>
                </c:pt>
                <c:pt idx="623" c:formatCode="yyyy/m/d">
                  <c:v>2023/4/13</c:v>
                </c:pt>
                <c:pt idx="624" c:formatCode="yyyy/m/d">
                  <c:v>2023/4/14</c:v>
                </c:pt>
                <c:pt idx="625" c:formatCode="yyyy/m/d">
                  <c:v>2023/4/17</c:v>
                </c:pt>
                <c:pt idx="626" c:formatCode="yyyy/m/d">
                  <c:v>2023/4/18</c:v>
                </c:pt>
                <c:pt idx="627" c:formatCode="yyyy/m/d">
                  <c:v>2023/4/19</c:v>
                </c:pt>
                <c:pt idx="628" c:formatCode="yyyy/m/d">
                  <c:v>2023/4/20</c:v>
                </c:pt>
                <c:pt idx="629" c:formatCode="yyyy/m/d">
                  <c:v>2023/4/21</c:v>
                </c:pt>
                <c:pt idx="630" c:formatCode="yyyy/m/d">
                  <c:v>2023/4/23</c:v>
                </c:pt>
                <c:pt idx="631" c:formatCode="yyyy/m/d">
                  <c:v>2023/4/24</c:v>
                </c:pt>
                <c:pt idx="632" c:formatCode="yyyy/m/d">
                  <c:v>2023/4/25</c:v>
                </c:pt>
                <c:pt idx="633" c:formatCode="yyyy/m/d">
                  <c:v>2023/4/26</c:v>
                </c:pt>
                <c:pt idx="634" c:formatCode="yyyy/m/d">
                  <c:v>2023/4/27</c:v>
                </c:pt>
                <c:pt idx="635" c:formatCode="yyyy/m/d">
                  <c:v>2023/4/28</c:v>
                </c:pt>
                <c:pt idx="636" c:formatCode="yyyy/m/d">
                  <c:v>2023/5/4</c:v>
                </c:pt>
                <c:pt idx="637" c:formatCode="yyyy/m/d">
                  <c:v>2023/5/5</c:v>
                </c:pt>
                <c:pt idx="638" c:formatCode="yyyy/m/d">
                  <c:v>2023/5/6</c:v>
                </c:pt>
                <c:pt idx="639" c:formatCode="yyyy/m/d">
                  <c:v>2023/5/8</c:v>
                </c:pt>
                <c:pt idx="640" c:formatCode="yyyy/m/d">
                  <c:v>2023/5/9</c:v>
                </c:pt>
                <c:pt idx="641" c:formatCode="yyyy/m/d">
                  <c:v>2023/5/10</c:v>
                </c:pt>
                <c:pt idx="642" c:formatCode="yyyy/m/d">
                  <c:v>2023/5/11</c:v>
                </c:pt>
                <c:pt idx="643" c:formatCode="yyyy/m/d">
                  <c:v>2023/5/12</c:v>
                </c:pt>
                <c:pt idx="644" c:formatCode="yyyy/m/d">
                  <c:v>2023/5/15</c:v>
                </c:pt>
                <c:pt idx="645" c:formatCode="yyyy/m/d">
                  <c:v>2023/5/16</c:v>
                </c:pt>
                <c:pt idx="646" c:formatCode="yyyy/m/d">
                  <c:v>2023/5/17</c:v>
                </c:pt>
                <c:pt idx="647" c:formatCode="yyyy/m/d">
                  <c:v>2023/5/18</c:v>
                </c:pt>
                <c:pt idx="648" c:formatCode="yyyy/m/d">
                  <c:v>2023/5/19</c:v>
                </c:pt>
                <c:pt idx="649" c:formatCode="yyyy/m/d">
                  <c:v>2023/5/22</c:v>
                </c:pt>
                <c:pt idx="650" c:formatCode="yyyy/m/d">
                  <c:v>2023/5/23</c:v>
                </c:pt>
                <c:pt idx="651" c:formatCode="yyyy/m/d">
                  <c:v>2023/5/24</c:v>
                </c:pt>
                <c:pt idx="652" c:formatCode="yyyy/m/d">
                  <c:v>2023/5/25</c:v>
                </c:pt>
                <c:pt idx="653" c:formatCode="yyyy/m/d">
                  <c:v>2023/5/26</c:v>
                </c:pt>
                <c:pt idx="654" c:formatCode="yyyy\-mm\-dd">
                  <c:v>2023-05-29</c:v>
                </c:pt>
                <c:pt idx="655" c:formatCode="yyyy\-mm\-dd">
                  <c:v>2023-05-30</c:v>
                </c:pt>
                <c:pt idx="656" c:formatCode="yyyy\-mm\-dd">
                  <c:v>2023-05-31</c:v>
                </c:pt>
                <c:pt idx="657" c:formatCode="yyyy\-mm\-dd">
                  <c:v>2023-06-01</c:v>
                </c:pt>
                <c:pt idx="658" c:formatCode="yyyy\-mm\-dd">
                  <c:v>2023-06-02</c:v>
                </c:pt>
              </c:strCache>
            </c:strRef>
          </c:cat>
          <c:val>
            <c:numRef>
              <c:f>[Mysteel负极材料月报图表.xlsx]低硫焦!$D$344:$D$1002</c:f>
              <c:numCache>
                <c:formatCode>General</c:formatCode>
                <c:ptCount val="659"/>
                <c:pt idx="0">
                  <c:v>1800</c:v>
                </c:pt>
                <c:pt idx="1">
                  <c:v>1800</c:v>
                </c:pt>
                <c:pt idx="2">
                  <c:v>1800</c:v>
                </c:pt>
                <c:pt idx="3">
                  <c:v>1800</c:v>
                </c:pt>
                <c:pt idx="4">
                  <c:v>1800</c:v>
                </c:pt>
                <c:pt idx="5">
                  <c:v>1800</c:v>
                </c:pt>
                <c:pt idx="6">
                  <c:v>1800</c:v>
                </c:pt>
                <c:pt idx="7">
                  <c:v>1800</c:v>
                </c:pt>
                <c:pt idx="8">
                  <c:v>1800</c:v>
                </c:pt>
                <c:pt idx="9">
                  <c:v>1800</c:v>
                </c:pt>
                <c:pt idx="10">
                  <c:v>1450</c:v>
                </c:pt>
                <c:pt idx="11">
                  <c:v>1450</c:v>
                </c:pt>
                <c:pt idx="12">
                  <c:v>1450</c:v>
                </c:pt>
                <c:pt idx="13">
                  <c:v>1550</c:v>
                </c:pt>
                <c:pt idx="14">
                  <c:v>1550</c:v>
                </c:pt>
                <c:pt idx="15">
                  <c:v>1550</c:v>
                </c:pt>
                <c:pt idx="16">
                  <c:v>1550</c:v>
                </c:pt>
                <c:pt idx="17">
                  <c:v>1550</c:v>
                </c:pt>
                <c:pt idx="18">
                  <c:v>1550</c:v>
                </c:pt>
                <c:pt idx="19">
                  <c:v>1550</c:v>
                </c:pt>
                <c:pt idx="20">
                  <c:v>1550</c:v>
                </c:pt>
                <c:pt idx="21">
                  <c:v>1550</c:v>
                </c:pt>
                <c:pt idx="22">
                  <c:v>1550</c:v>
                </c:pt>
                <c:pt idx="23">
                  <c:v>1550</c:v>
                </c:pt>
                <c:pt idx="24">
                  <c:v>1550</c:v>
                </c:pt>
                <c:pt idx="25">
                  <c:v>1550</c:v>
                </c:pt>
                <c:pt idx="26">
                  <c:v>1550</c:v>
                </c:pt>
                <c:pt idx="27">
                  <c:v>1550</c:v>
                </c:pt>
                <c:pt idx="28">
                  <c:v>1550</c:v>
                </c:pt>
                <c:pt idx="29">
                  <c:v>1550</c:v>
                </c:pt>
                <c:pt idx="30">
                  <c:v>1550</c:v>
                </c:pt>
                <c:pt idx="31">
                  <c:v>1550</c:v>
                </c:pt>
                <c:pt idx="32">
                  <c:v>1550</c:v>
                </c:pt>
                <c:pt idx="33">
                  <c:v>1550</c:v>
                </c:pt>
                <c:pt idx="34">
                  <c:v>1550</c:v>
                </c:pt>
                <c:pt idx="35">
                  <c:v>1550</c:v>
                </c:pt>
                <c:pt idx="36">
                  <c:v>1550</c:v>
                </c:pt>
                <c:pt idx="37">
                  <c:v>1550</c:v>
                </c:pt>
                <c:pt idx="38">
                  <c:v>1550</c:v>
                </c:pt>
                <c:pt idx="39">
                  <c:v>1550</c:v>
                </c:pt>
                <c:pt idx="40">
                  <c:v>1550</c:v>
                </c:pt>
                <c:pt idx="41">
                  <c:v>1550</c:v>
                </c:pt>
                <c:pt idx="42">
                  <c:v>1550</c:v>
                </c:pt>
                <c:pt idx="43">
                  <c:v>1550</c:v>
                </c:pt>
                <c:pt idx="44">
                  <c:v>1550</c:v>
                </c:pt>
                <c:pt idx="45">
                  <c:v>1550</c:v>
                </c:pt>
                <c:pt idx="46">
                  <c:v>1550</c:v>
                </c:pt>
                <c:pt idx="47">
                  <c:v>1550</c:v>
                </c:pt>
                <c:pt idx="48">
                  <c:v>1550</c:v>
                </c:pt>
                <c:pt idx="49">
                  <c:v>1550</c:v>
                </c:pt>
                <c:pt idx="50">
                  <c:v>1550</c:v>
                </c:pt>
                <c:pt idx="51">
                  <c:v>1550</c:v>
                </c:pt>
                <c:pt idx="52">
                  <c:v>1550</c:v>
                </c:pt>
                <c:pt idx="53">
                  <c:v>1550</c:v>
                </c:pt>
                <c:pt idx="54">
                  <c:v>1550</c:v>
                </c:pt>
                <c:pt idx="55">
                  <c:v>1450</c:v>
                </c:pt>
                <c:pt idx="56">
                  <c:v>1450</c:v>
                </c:pt>
                <c:pt idx="57">
                  <c:v>1450</c:v>
                </c:pt>
                <c:pt idx="58">
                  <c:v>1450</c:v>
                </c:pt>
                <c:pt idx="59">
                  <c:v>1500</c:v>
                </c:pt>
                <c:pt idx="60">
                  <c:v>1500</c:v>
                </c:pt>
                <c:pt idx="61">
                  <c:v>1500</c:v>
                </c:pt>
                <c:pt idx="62">
                  <c:v>1500</c:v>
                </c:pt>
                <c:pt idx="63">
                  <c:v>1500</c:v>
                </c:pt>
                <c:pt idx="64">
                  <c:v>1650</c:v>
                </c:pt>
                <c:pt idx="65">
                  <c:v>1650</c:v>
                </c:pt>
                <c:pt idx="66">
                  <c:v>1650</c:v>
                </c:pt>
                <c:pt idx="67">
                  <c:v>1650</c:v>
                </c:pt>
                <c:pt idx="68">
                  <c:v>1700</c:v>
                </c:pt>
                <c:pt idx="69">
                  <c:v>1700</c:v>
                </c:pt>
                <c:pt idx="70">
                  <c:v>1700</c:v>
                </c:pt>
                <c:pt idx="71">
                  <c:v>1700</c:v>
                </c:pt>
                <c:pt idx="72">
                  <c:v>1800</c:v>
                </c:pt>
                <c:pt idx="73">
                  <c:v>1800</c:v>
                </c:pt>
                <c:pt idx="74">
                  <c:v>1800</c:v>
                </c:pt>
                <c:pt idx="75">
                  <c:v>1800</c:v>
                </c:pt>
                <c:pt idx="76">
                  <c:v>1800</c:v>
                </c:pt>
                <c:pt idx="77">
                  <c:v>1800</c:v>
                </c:pt>
                <c:pt idx="78">
                  <c:v>1800</c:v>
                </c:pt>
                <c:pt idx="79">
                  <c:v>1800</c:v>
                </c:pt>
                <c:pt idx="80">
                  <c:v>1800</c:v>
                </c:pt>
                <c:pt idx="81">
                  <c:v>1850</c:v>
                </c:pt>
                <c:pt idx="82">
                  <c:v>1850</c:v>
                </c:pt>
                <c:pt idx="83">
                  <c:v>1850</c:v>
                </c:pt>
                <c:pt idx="84">
                  <c:v>1850</c:v>
                </c:pt>
                <c:pt idx="85">
                  <c:v>1850</c:v>
                </c:pt>
                <c:pt idx="86">
                  <c:v>1850</c:v>
                </c:pt>
                <c:pt idx="87">
                  <c:v>1850</c:v>
                </c:pt>
                <c:pt idx="88">
                  <c:v>1850</c:v>
                </c:pt>
                <c:pt idx="89">
                  <c:v>1850</c:v>
                </c:pt>
                <c:pt idx="90">
                  <c:v>2000</c:v>
                </c:pt>
                <c:pt idx="91">
                  <c:v>2000</c:v>
                </c:pt>
                <c:pt idx="92">
                  <c:v>2000</c:v>
                </c:pt>
                <c:pt idx="93">
                  <c:v>2000</c:v>
                </c:pt>
                <c:pt idx="94">
                  <c:v>2000</c:v>
                </c:pt>
                <c:pt idx="95">
                  <c:v>2000</c:v>
                </c:pt>
                <c:pt idx="96">
                  <c:v>2000</c:v>
                </c:pt>
                <c:pt idx="97">
                  <c:v>2000</c:v>
                </c:pt>
                <c:pt idx="98">
                  <c:v>2000</c:v>
                </c:pt>
                <c:pt idx="99">
                  <c:v>2000</c:v>
                </c:pt>
                <c:pt idx="100">
                  <c:v>2000</c:v>
                </c:pt>
                <c:pt idx="101">
                  <c:v>2000</c:v>
                </c:pt>
                <c:pt idx="102">
                  <c:v>2000</c:v>
                </c:pt>
                <c:pt idx="103">
                  <c:v>2000</c:v>
                </c:pt>
                <c:pt idx="104">
                  <c:v>2000</c:v>
                </c:pt>
                <c:pt idx="105">
                  <c:v>2000</c:v>
                </c:pt>
                <c:pt idx="106">
                  <c:v>2000</c:v>
                </c:pt>
                <c:pt idx="107">
                  <c:v>2000</c:v>
                </c:pt>
                <c:pt idx="108">
                  <c:v>2000</c:v>
                </c:pt>
                <c:pt idx="109">
                  <c:v>2000</c:v>
                </c:pt>
                <c:pt idx="110">
                  <c:v>2100</c:v>
                </c:pt>
                <c:pt idx="111">
                  <c:v>2100</c:v>
                </c:pt>
                <c:pt idx="112">
                  <c:v>2100</c:v>
                </c:pt>
                <c:pt idx="113">
                  <c:v>2100</c:v>
                </c:pt>
                <c:pt idx="114">
                  <c:v>2100</c:v>
                </c:pt>
                <c:pt idx="115">
                  <c:v>2100</c:v>
                </c:pt>
                <c:pt idx="116">
                  <c:v>2100</c:v>
                </c:pt>
                <c:pt idx="117">
                  <c:v>2100</c:v>
                </c:pt>
                <c:pt idx="118">
                  <c:v>2200</c:v>
                </c:pt>
                <c:pt idx="119">
                  <c:v>2200</c:v>
                </c:pt>
                <c:pt idx="120">
                  <c:v>2200</c:v>
                </c:pt>
                <c:pt idx="121">
                  <c:v>2200</c:v>
                </c:pt>
                <c:pt idx="122">
                  <c:v>2200</c:v>
                </c:pt>
                <c:pt idx="123">
                  <c:v>2200</c:v>
                </c:pt>
                <c:pt idx="124">
                  <c:v>2200</c:v>
                </c:pt>
                <c:pt idx="125">
                  <c:v>2200</c:v>
                </c:pt>
                <c:pt idx="126">
                  <c:v>2200</c:v>
                </c:pt>
                <c:pt idx="127">
                  <c:v>2200</c:v>
                </c:pt>
                <c:pt idx="128">
                  <c:v>2200</c:v>
                </c:pt>
                <c:pt idx="129">
                  <c:v>2200</c:v>
                </c:pt>
                <c:pt idx="130">
                  <c:v>2200</c:v>
                </c:pt>
                <c:pt idx="131">
                  <c:v>2200</c:v>
                </c:pt>
                <c:pt idx="132">
                  <c:v>2200</c:v>
                </c:pt>
                <c:pt idx="133">
                  <c:v>2200</c:v>
                </c:pt>
                <c:pt idx="134">
                  <c:v>2200</c:v>
                </c:pt>
                <c:pt idx="135">
                  <c:v>2200</c:v>
                </c:pt>
                <c:pt idx="136">
                  <c:v>2200</c:v>
                </c:pt>
                <c:pt idx="137">
                  <c:v>2300</c:v>
                </c:pt>
                <c:pt idx="138">
                  <c:v>2300</c:v>
                </c:pt>
                <c:pt idx="139">
                  <c:v>2300</c:v>
                </c:pt>
                <c:pt idx="140">
                  <c:v>2300</c:v>
                </c:pt>
                <c:pt idx="141">
                  <c:v>2300</c:v>
                </c:pt>
                <c:pt idx="142">
                  <c:v>2350</c:v>
                </c:pt>
                <c:pt idx="143">
                  <c:v>2500</c:v>
                </c:pt>
                <c:pt idx="144">
                  <c:v>2500</c:v>
                </c:pt>
                <c:pt idx="145">
                  <c:v>2500</c:v>
                </c:pt>
                <c:pt idx="146">
                  <c:v>2500</c:v>
                </c:pt>
                <c:pt idx="147">
                  <c:v>2500</c:v>
                </c:pt>
                <c:pt idx="148">
                  <c:v>2500</c:v>
                </c:pt>
                <c:pt idx="149">
                  <c:v>2500</c:v>
                </c:pt>
                <c:pt idx="150">
                  <c:v>2500</c:v>
                </c:pt>
                <c:pt idx="151">
                  <c:v>2500</c:v>
                </c:pt>
                <c:pt idx="152">
                  <c:v>2500</c:v>
                </c:pt>
                <c:pt idx="153">
                  <c:v>2500</c:v>
                </c:pt>
                <c:pt idx="154">
                  <c:v>2500</c:v>
                </c:pt>
                <c:pt idx="155">
                  <c:v>2500</c:v>
                </c:pt>
                <c:pt idx="156">
                  <c:v>2500</c:v>
                </c:pt>
                <c:pt idx="157">
                  <c:v>2600</c:v>
                </c:pt>
                <c:pt idx="158">
                  <c:v>2600</c:v>
                </c:pt>
                <c:pt idx="159">
                  <c:v>2600</c:v>
                </c:pt>
                <c:pt idx="160">
                  <c:v>2600</c:v>
                </c:pt>
                <c:pt idx="161">
                  <c:v>2600</c:v>
                </c:pt>
                <c:pt idx="162">
                  <c:v>2600</c:v>
                </c:pt>
                <c:pt idx="163">
                  <c:v>2600</c:v>
                </c:pt>
                <c:pt idx="164">
                  <c:v>2600</c:v>
                </c:pt>
                <c:pt idx="165">
                  <c:v>2600</c:v>
                </c:pt>
                <c:pt idx="166">
                  <c:v>2600</c:v>
                </c:pt>
                <c:pt idx="167">
                  <c:v>2600</c:v>
                </c:pt>
                <c:pt idx="168">
                  <c:v>2600</c:v>
                </c:pt>
                <c:pt idx="169">
                  <c:v>2600</c:v>
                </c:pt>
                <c:pt idx="170">
                  <c:v>2600</c:v>
                </c:pt>
                <c:pt idx="171">
                  <c:v>2600</c:v>
                </c:pt>
                <c:pt idx="172">
                  <c:v>2600</c:v>
                </c:pt>
                <c:pt idx="173">
                  <c:v>2600</c:v>
                </c:pt>
                <c:pt idx="174">
                  <c:v>2600</c:v>
                </c:pt>
                <c:pt idx="175">
                  <c:v>2600</c:v>
                </c:pt>
                <c:pt idx="176">
                  <c:v>2600</c:v>
                </c:pt>
                <c:pt idx="177">
                  <c:v>2600</c:v>
                </c:pt>
                <c:pt idx="178">
                  <c:v>2600</c:v>
                </c:pt>
                <c:pt idx="179">
                  <c:v>2700</c:v>
                </c:pt>
                <c:pt idx="180">
                  <c:v>2700</c:v>
                </c:pt>
                <c:pt idx="181">
                  <c:v>2700</c:v>
                </c:pt>
                <c:pt idx="182">
                  <c:v>2700</c:v>
                </c:pt>
                <c:pt idx="183">
                  <c:v>2700</c:v>
                </c:pt>
                <c:pt idx="184">
                  <c:v>2700</c:v>
                </c:pt>
                <c:pt idx="185">
                  <c:v>2700</c:v>
                </c:pt>
                <c:pt idx="186">
                  <c:v>2700</c:v>
                </c:pt>
                <c:pt idx="187">
                  <c:v>2700</c:v>
                </c:pt>
                <c:pt idx="188">
                  <c:v>2900</c:v>
                </c:pt>
                <c:pt idx="189">
                  <c:v>2900</c:v>
                </c:pt>
                <c:pt idx="190">
                  <c:v>2900</c:v>
                </c:pt>
                <c:pt idx="191">
                  <c:v>2900</c:v>
                </c:pt>
                <c:pt idx="192">
                  <c:v>3200</c:v>
                </c:pt>
                <c:pt idx="193">
                  <c:v>3200</c:v>
                </c:pt>
                <c:pt idx="194">
                  <c:v>3200</c:v>
                </c:pt>
                <c:pt idx="195">
                  <c:v>3600</c:v>
                </c:pt>
                <c:pt idx="196">
                  <c:v>3600</c:v>
                </c:pt>
                <c:pt idx="197">
                  <c:v>3600</c:v>
                </c:pt>
                <c:pt idx="198">
                  <c:v>3600</c:v>
                </c:pt>
                <c:pt idx="199">
                  <c:v>3600</c:v>
                </c:pt>
                <c:pt idx="200">
                  <c:v>4000</c:v>
                </c:pt>
                <c:pt idx="201">
                  <c:v>4000</c:v>
                </c:pt>
                <c:pt idx="202">
                  <c:v>4000</c:v>
                </c:pt>
                <c:pt idx="203">
                  <c:v>4000</c:v>
                </c:pt>
                <c:pt idx="204">
                  <c:v>4000</c:v>
                </c:pt>
                <c:pt idx="205">
                  <c:v>4000</c:v>
                </c:pt>
                <c:pt idx="206">
                  <c:v>4000</c:v>
                </c:pt>
                <c:pt idx="207">
                  <c:v>4000</c:v>
                </c:pt>
                <c:pt idx="208">
                  <c:v>4000</c:v>
                </c:pt>
                <c:pt idx="209">
                  <c:v>4000</c:v>
                </c:pt>
                <c:pt idx="210">
                  <c:v>4000</c:v>
                </c:pt>
                <c:pt idx="211">
                  <c:v>4000</c:v>
                </c:pt>
                <c:pt idx="212">
                  <c:v>4000</c:v>
                </c:pt>
                <c:pt idx="213">
                  <c:v>4000</c:v>
                </c:pt>
                <c:pt idx="214">
                  <c:v>4000</c:v>
                </c:pt>
                <c:pt idx="215">
                  <c:v>4000</c:v>
                </c:pt>
                <c:pt idx="216">
                  <c:v>4000</c:v>
                </c:pt>
                <c:pt idx="217">
                  <c:v>4000</c:v>
                </c:pt>
                <c:pt idx="218">
                  <c:v>4000</c:v>
                </c:pt>
                <c:pt idx="219">
                  <c:v>4000</c:v>
                </c:pt>
                <c:pt idx="220">
                  <c:v>4000</c:v>
                </c:pt>
                <c:pt idx="221">
                  <c:v>4000</c:v>
                </c:pt>
                <c:pt idx="222">
                  <c:v>4000</c:v>
                </c:pt>
                <c:pt idx="223">
                  <c:v>4000</c:v>
                </c:pt>
                <c:pt idx="224">
                  <c:v>4000</c:v>
                </c:pt>
                <c:pt idx="225">
                  <c:v>4000</c:v>
                </c:pt>
                <c:pt idx="226">
                  <c:v>4000</c:v>
                </c:pt>
                <c:pt idx="227">
                  <c:v>4000</c:v>
                </c:pt>
                <c:pt idx="228">
                  <c:v>4000</c:v>
                </c:pt>
                <c:pt idx="229">
                  <c:v>4000</c:v>
                </c:pt>
                <c:pt idx="230">
                  <c:v>4000</c:v>
                </c:pt>
                <c:pt idx="231">
                  <c:v>4000</c:v>
                </c:pt>
                <c:pt idx="232">
                  <c:v>4000</c:v>
                </c:pt>
                <c:pt idx="233">
                  <c:v>4000</c:v>
                </c:pt>
                <c:pt idx="234">
                  <c:v>4000</c:v>
                </c:pt>
                <c:pt idx="235">
                  <c:v>4000</c:v>
                </c:pt>
                <c:pt idx="236">
                  <c:v>4000</c:v>
                </c:pt>
                <c:pt idx="237">
                  <c:v>4000</c:v>
                </c:pt>
                <c:pt idx="238">
                  <c:v>4000</c:v>
                </c:pt>
                <c:pt idx="239">
                  <c:v>4000</c:v>
                </c:pt>
                <c:pt idx="240">
                  <c:v>4000</c:v>
                </c:pt>
                <c:pt idx="241">
                  <c:v>4000</c:v>
                </c:pt>
                <c:pt idx="242">
                  <c:v>4000</c:v>
                </c:pt>
                <c:pt idx="243">
                  <c:v>4000</c:v>
                </c:pt>
                <c:pt idx="244">
                  <c:v>4000</c:v>
                </c:pt>
                <c:pt idx="245">
                  <c:v>4000</c:v>
                </c:pt>
                <c:pt idx="246">
                  <c:v>4000</c:v>
                </c:pt>
                <c:pt idx="247">
                  <c:v>4000</c:v>
                </c:pt>
                <c:pt idx="248">
                  <c:v>4000</c:v>
                </c:pt>
                <c:pt idx="249">
                  <c:v>4000</c:v>
                </c:pt>
                <c:pt idx="250">
                  <c:v>4000</c:v>
                </c:pt>
                <c:pt idx="251">
                  <c:v>4000</c:v>
                </c:pt>
                <c:pt idx="252">
                  <c:v>4000</c:v>
                </c:pt>
                <c:pt idx="253">
                  <c:v>4000</c:v>
                </c:pt>
                <c:pt idx="254">
                  <c:v>4000</c:v>
                </c:pt>
                <c:pt idx="255">
                  <c:v>4000</c:v>
                </c:pt>
                <c:pt idx="256">
                  <c:v>4000</c:v>
                </c:pt>
                <c:pt idx="257">
                  <c:v>4000</c:v>
                </c:pt>
                <c:pt idx="258">
                  <c:v>4000</c:v>
                </c:pt>
                <c:pt idx="259">
                  <c:v>4000</c:v>
                </c:pt>
                <c:pt idx="260">
                  <c:v>4000</c:v>
                </c:pt>
                <c:pt idx="261">
                  <c:v>4000</c:v>
                </c:pt>
                <c:pt idx="262">
                  <c:v>4000</c:v>
                </c:pt>
                <c:pt idx="263">
                  <c:v>4000</c:v>
                </c:pt>
                <c:pt idx="264">
                  <c:v>4000</c:v>
                </c:pt>
                <c:pt idx="265">
                  <c:v>4000</c:v>
                </c:pt>
                <c:pt idx="266">
                  <c:v>2900</c:v>
                </c:pt>
                <c:pt idx="267">
                  <c:v>2900</c:v>
                </c:pt>
                <c:pt idx="268">
                  <c:v>2900</c:v>
                </c:pt>
                <c:pt idx="269">
                  <c:v>2900</c:v>
                </c:pt>
                <c:pt idx="270">
                  <c:v>2900</c:v>
                </c:pt>
                <c:pt idx="271">
                  <c:v>2900</c:v>
                </c:pt>
                <c:pt idx="272">
                  <c:v>2900</c:v>
                </c:pt>
                <c:pt idx="273">
                  <c:v>2600</c:v>
                </c:pt>
                <c:pt idx="274">
                  <c:v>2600</c:v>
                </c:pt>
                <c:pt idx="275">
                  <c:v>2600</c:v>
                </c:pt>
                <c:pt idx="276">
                  <c:v>2600</c:v>
                </c:pt>
                <c:pt idx="277">
                  <c:v>2600</c:v>
                </c:pt>
                <c:pt idx="278">
                  <c:v>2600</c:v>
                </c:pt>
                <c:pt idx="279">
                  <c:v>2600</c:v>
                </c:pt>
                <c:pt idx="280">
                  <c:v>2750</c:v>
                </c:pt>
                <c:pt idx="281">
                  <c:v>2750</c:v>
                </c:pt>
                <c:pt idx="282">
                  <c:v>2750</c:v>
                </c:pt>
                <c:pt idx="283">
                  <c:v>2750</c:v>
                </c:pt>
                <c:pt idx="284">
                  <c:v>2750</c:v>
                </c:pt>
                <c:pt idx="285">
                  <c:v>2750</c:v>
                </c:pt>
                <c:pt idx="286">
                  <c:v>2850</c:v>
                </c:pt>
                <c:pt idx="287">
                  <c:v>2850</c:v>
                </c:pt>
                <c:pt idx="288">
                  <c:v>2850</c:v>
                </c:pt>
                <c:pt idx="289">
                  <c:v>2850</c:v>
                </c:pt>
                <c:pt idx="290">
                  <c:v>3050</c:v>
                </c:pt>
                <c:pt idx="291">
                  <c:v>3050</c:v>
                </c:pt>
                <c:pt idx="292">
                  <c:v>3050</c:v>
                </c:pt>
                <c:pt idx="293">
                  <c:v>3050</c:v>
                </c:pt>
                <c:pt idx="294">
                  <c:v>3050</c:v>
                </c:pt>
                <c:pt idx="295">
                  <c:v>3200</c:v>
                </c:pt>
                <c:pt idx="296">
                  <c:v>3200</c:v>
                </c:pt>
                <c:pt idx="297">
                  <c:v>3200</c:v>
                </c:pt>
                <c:pt idx="298">
                  <c:v>3200</c:v>
                </c:pt>
                <c:pt idx="299">
                  <c:v>3200</c:v>
                </c:pt>
                <c:pt idx="300">
                  <c:v>3200</c:v>
                </c:pt>
                <c:pt idx="301">
                  <c:v>3350</c:v>
                </c:pt>
                <c:pt idx="302">
                  <c:v>3350</c:v>
                </c:pt>
                <c:pt idx="303">
                  <c:v>3550</c:v>
                </c:pt>
                <c:pt idx="304">
                  <c:v>3550</c:v>
                </c:pt>
                <c:pt idx="305">
                  <c:v>3550</c:v>
                </c:pt>
                <c:pt idx="306">
                  <c:v>3550</c:v>
                </c:pt>
                <c:pt idx="307">
                  <c:v>3550</c:v>
                </c:pt>
                <c:pt idx="308">
                  <c:v>3550</c:v>
                </c:pt>
                <c:pt idx="309">
                  <c:v>3550</c:v>
                </c:pt>
                <c:pt idx="310">
                  <c:v>3550</c:v>
                </c:pt>
                <c:pt idx="311">
                  <c:v>3550</c:v>
                </c:pt>
                <c:pt idx="312">
                  <c:v>3550</c:v>
                </c:pt>
                <c:pt idx="313">
                  <c:v>3550</c:v>
                </c:pt>
                <c:pt idx="314">
                  <c:v>3550</c:v>
                </c:pt>
                <c:pt idx="315">
                  <c:v>3550</c:v>
                </c:pt>
                <c:pt idx="316">
                  <c:v>3550</c:v>
                </c:pt>
                <c:pt idx="317">
                  <c:v>3550</c:v>
                </c:pt>
                <c:pt idx="318">
                  <c:v>3550</c:v>
                </c:pt>
                <c:pt idx="319">
                  <c:v>3550</c:v>
                </c:pt>
                <c:pt idx="320">
                  <c:v>3550</c:v>
                </c:pt>
                <c:pt idx="321">
                  <c:v>3550</c:v>
                </c:pt>
                <c:pt idx="322">
                  <c:v>3550</c:v>
                </c:pt>
                <c:pt idx="323">
                  <c:v>4110</c:v>
                </c:pt>
                <c:pt idx="324">
                  <c:v>4110</c:v>
                </c:pt>
                <c:pt idx="325">
                  <c:v>4110</c:v>
                </c:pt>
                <c:pt idx="326">
                  <c:v>4110</c:v>
                </c:pt>
                <c:pt idx="327">
                  <c:v>4110</c:v>
                </c:pt>
                <c:pt idx="328">
                  <c:v>4110</c:v>
                </c:pt>
                <c:pt idx="329">
                  <c:v>4110</c:v>
                </c:pt>
                <c:pt idx="330">
                  <c:v>4110</c:v>
                </c:pt>
                <c:pt idx="331">
                  <c:v>4110</c:v>
                </c:pt>
                <c:pt idx="332">
                  <c:v>4110</c:v>
                </c:pt>
                <c:pt idx="333">
                  <c:v>4110</c:v>
                </c:pt>
                <c:pt idx="334">
                  <c:v>4110</c:v>
                </c:pt>
                <c:pt idx="335">
                  <c:v>4110</c:v>
                </c:pt>
                <c:pt idx="336">
                  <c:v>4110</c:v>
                </c:pt>
                <c:pt idx="337">
                  <c:v>4110</c:v>
                </c:pt>
                <c:pt idx="338">
                  <c:v>4110</c:v>
                </c:pt>
                <c:pt idx="339">
                  <c:v>4110</c:v>
                </c:pt>
                <c:pt idx="340">
                  <c:v>4110</c:v>
                </c:pt>
                <c:pt idx="341">
                  <c:v>4110</c:v>
                </c:pt>
                <c:pt idx="342">
                  <c:v>4110</c:v>
                </c:pt>
                <c:pt idx="343">
                  <c:v>4110</c:v>
                </c:pt>
                <c:pt idx="344">
                  <c:v>4110</c:v>
                </c:pt>
                <c:pt idx="345">
                  <c:v>4110</c:v>
                </c:pt>
                <c:pt idx="346">
                  <c:v>4110</c:v>
                </c:pt>
                <c:pt idx="347">
                  <c:v>4110</c:v>
                </c:pt>
                <c:pt idx="348">
                  <c:v>4110</c:v>
                </c:pt>
                <c:pt idx="349">
                  <c:v>4110</c:v>
                </c:pt>
                <c:pt idx="350">
                  <c:v>4110</c:v>
                </c:pt>
                <c:pt idx="351">
                  <c:v>4600</c:v>
                </c:pt>
                <c:pt idx="352">
                  <c:v>4600</c:v>
                </c:pt>
                <c:pt idx="353">
                  <c:v>4800</c:v>
                </c:pt>
                <c:pt idx="354">
                  <c:v>4800</c:v>
                </c:pt>
                <c:pt idx="355">
                  <c:v>4800</c:v>
                </c:pt>
                <c:pt idx="356">
                  <c:v>4800</c:v>
                </c:pt>
                <c:pt idx="357">
                  <c:v>5100</c:v>
                </c:pt>
                <c:pt idx="358">
                  <c:v>5100</c:v>
                </c:pt>
                <c:pt idx="359">
                  <c:v>5100</c:v>
                </c:pt>
                <c:pt idx="360">
                  <c:v>5100</c:v>
                </c:pt>
                <c:pt idx="361">
                  <c:v>5100</c:v>
                </c:pt>
                <c:pt idx="362">
                  <c:v>5100</c:v>
                </c:pt>
                <c:pt idx="363">
                  <c:v>4100</c:v>
                </c:pt>
                <c:pt idx="364">
                  <c:v>4100</c:v>
                </c:pt>
                <c:pt idx="365">
                  <c:v>3550</c:v>
                </c:pt>
                <c:pt idx="366">
                  <c:v>3550</c:v>
                </c:pt>
                <c:pt idx="367">
                  <c:v>3550</c:v>
                </c:pt>
                <c:pt idx="368">
                  <c:v>3800</c:v>
                </c:pt>
                <c:pt idx="369">
                  <c:v>3800</c:v>
                </c:pt>
                <c:pt idx="370">
                  <c:v>4500</c:v>
                </c:pt>
                <c:pt idx="371">
                  <c:v>4500</c:v>
                </c:pt>
                <c:pt idx="372">
                  <c:v>4500</c:v>
                </c:pt>
                <c:pt idx="373">
                  <c:v>4500</c:v>
                </c:pt>
                <c:pt idx="374">
                  <c:v>4800</c:v>
                </c:pt>
                <c:pt idx="375">
                  <c:v>4800</c:v>
                </c:pt>
                <c:pt idx="376">
                  <c:v>5000</c:v>
                </c:pt>
                <c:pt idx="377">
                  <c:v>5100</c:v>
                </c:pt>
                <c:pt idx="378">
                  <c:v>5400</c:v>
                </c:pt>
                <c:pt idx="379">
                  <c:v>5400</c:v>
                </c:pt>
                <c:pt idx="380">
                  <c:v>5400</c:v>
                </c:pt>
                <c:pt idx="381">
                  <c:v>5700</c:v>
                </c:pt>
                <c:pt idx="382">
                  <c:v>5700</c:v>
                </c:pt>
                <c:pt idx="383">
                  <c:v>5700</c:v>
                </c:pt>
                <c:pt idx="384">
                  <c:v>6000</c:v>
                </c:pt>
                <c:pt idx="385">
                  <c:v>6000</c:v>
                </c:pt>
                <c:pt idx="386">
                  <c:v>6000</c:v>
                </c:pt>
                <c:pt idx="387">
                  <c:v>6200</c:v>
                </c:pt>
                <c:pt idx="388">
                  <c:v>6500</c:v>
                </c:pt>
                <c:pt idx="389">
                  <c:v>6500</c:v>
                </c:pt>
                <c:pt idx="390">
                  <c:v>6800</c:v>
                </c:pt>
                <c:pt idx="391">
                  <c:v>7200</c:v>
                </c:pt>
                <c:pt idx="392">
                  <c:v>7200</c:v>
                </c:pt>
                <c:pt idx="393">
                  <c:v>7600</c:v>
                </c:pt>
                <c:pt idx="394">
                  <c:v>7900</c:v>
                </c:pt>
                <c:pt idx="395">
                  <c:v>7900</c:v>
                </c:pt>
                <c:pt idx="396">
                  <c:v>7900</c:v>
                </c:pt>
                <c:pt idx="397">
                  <c:v>7900</c:v>
                </c:pt>
                <c:pt idx="398">
                  <c:v>8080</c:v>
                </c:pt>
                <c:pt idx="399">
                  <c:v>8080</c:v>
                </c:pt>
                <c:pt idx="400">
                  <c:v>8150</c:v>
                </c:pt>
                <c:pt idx="401">
                  <c:v>8150</c:v>
                </c:pt>
                <c:pt idx="402">
                  <c:v>7400</c:v>
                </c:pt>
                <c:pt idx="403">
                  <c:v>7000</c:v>
                </c:pt>
                <c:pt idx="404">
                  <c:v>7000</c:v>
                </c:pt>
                <c:pt idx="405">
                  <c:v>7000</c:v>
                </c:pt>
                <c:pt idx="406">
                  <c:v>7000</c:v>
                </c:pt>
                <c:pt idx="407">
                  <c:v>7000</c:v>
                </c:pt>
                <c:pt idx="408">
                  <c:v>7000</c:v>
                </c:pt>
                <c:pt idx="409">
                  <c:v>7000</c:v>
                </c:pt>
                <c:pt idx="410">
                  <c:v>7000</c:v>
                </c:pt>
                <c:pt idx="411">
                  <c:v>7000</c:v>
                </c:pt>
                <c:pt idx="412">
                  <c:v>7000</c:v>
                </c:pt>
                <c:pt idx="413">
                  <c:v>7000</c:v>
                </c:pt>
                <c:pt idx="414">
                  <c:v>7000</c:v>
                </c:pt>
                <c:pt idx="415">
                  <c:v>7000</c:v>
                </c:pt>
                <c:pt idx="416">
                  <c:v>7000</c:v>
                </c:pt>
                <c:pt idx="417">
                  <c:v>7000</c:v>
                </c:pt>
                <c:pt idx="418">
                  <c:v>7000</c:v>
                </c:pt>
                <c:pt idx="419">
                  <c:v>7000</c:v>
                </c:pt>
                <c:pt idx="420">
                  <c:v>7000</c:v>
                </c:pt>
                <c:pt idx="421">
                  <c:v>7000</c:v>
                </c:pt>
                <c:pt idx="422">
                  <c:v>7000</c:v>
                </c:pt>
                <c:pt idx="423">
                  <c:v>7000</c:v>
                </c:pt>
                <c:pt idx="424">
                  <c:v>7560</c:v>
                </c:pt>
                <c:pt idx="425">
                  <c:v>7560</c:v>
                </c:pt>
                <c:pt idx="426">
                  <c:v>7560</c:v>
                </c:pt>
                <c:pt idx="427">
                  <c:v>7560</c:v>
                </c:pt>
                <c:pt idx="428">
                  <c:v>7560</c:v>
                </c:pt>
                <c:pt idx="429">
                  <c:v>7530</c:v>
                </c:pt>
                <c:pt idx="430">
                  <c:v>7530</c:v>
                </c:pt>
                <c:pt idx="431">
                  <c:v>7530</c:v>
                </c:pt>
                <c:pt idx="432">
                  <c:v>7530</c:v>
                </c:pt>
                <c:pt idx="433">
                  <c:v>7530</c:v>
                </c:pt>
                <c:pt idx="434">
                  <c:v>7450</c:v>
                </c:pt>
                <c:pt idx="435">
                  <c:v>7450</c:v>
                </c:pt>
                <c:pt idx="436">
                  <c:v>7450</c:v>
                </c:pt>
                <c:pt idx="437">
                  <c:v>7450</c:v>
                </c:pt>
                <c:pt idx="438">
                  <c:v>7230</c:v>
                </c:pt>
                <c:pt idx="439">
                  <c:v>7230</c:v>
                </c:pt>
                <c:pt idx="440">
                  <c:v>7230</c:v>
                </c:pt>
                <c:pt idx="441">
                  <c:v>7230</c:v>
                </c:pt>
                <c:pt idx="442">
                  <c:v>7230</c:v>
                </c:pt>
                <c:pt idx="443">
                  <c:v>7230</c:v>
                </c:pt>
                <c:pt idx="444">
                  <c:v>7230</c:v>
                </c:pt>
                <c:pt idx="445">
                  <c:v>7010</c:v>
                </c:pt>
                <c:pt idx="446">
                  <c:v>7010</c:v>
                </c:pt>
                <c:pt idx="447">
                  <c:v>7010</c:v>
                </c:pt>
                <c:pt idx="448">
                  <c:v>7010</c:v>
                </c:pt>
                <c:pt idx="449">
                  <c:v>7010</c:v>
                </c:pt>
                <c:pt idx="450">
                  <c:v>7010</c:v>
                </c:pt>
                <c:pt idx="451">
                  <c:v>6600</c:v>
                </c:pt>
                <c:pt idx="452">
                  <c:v>6600</c:v>
                </c:pt>
                <c:pt idx="453">
                  <c:v>6600</c:v>
                </c:pt>
                <c:pt idx="454">
                  <c:v>6600</c:v>
                </c:pt>
                <c:pt idx="455">
                  <c:v>6600</c:v>
                </c:pt>
                <c:pt idx="456">
                  <c:v>6600</c:v>
                </c:pt>
                <c:pt idx="457">
                  <c:v>6600</c:v>
                </c:pt>
                <c:pt idx="458">
                  <c:v>6600</c:v>
                </c:pt>
                <c:pt idx="459">
                  <c:v>6600</c:v>
                </c:pt>
                <c:pt idx="460">
                  <c:v>6500</c:v>
                </c:pt>
                <c:pt idx="461">
                  <c:v>6500</c:v>
                </c:pt>
                <c:pt idx="462">
                  <c:v>6500</c:v>
                </c:pt>
                <c:pt idx="463">
                  <c:v>6500</c:v>
                </c:pt>
                <c:pt idx="464">
                  <c:v>6500</c:v>
                </c:pt>
                <c:pt idx="465">
                  <c:v>6500</c:v>
                </c:pt>
                <c:pt idx="466">
                  <c:v>6500</c:v>
                </c:pt>
                <c:pt idx="467">
                  <c:v>6800</c:v>
                </c:pt>
                <c:pt idx="468">
                  <c:v>7230</c:v>
                </c:pt>
                <c:pt idx="469">
                  <c:v>7230</c:v>
                </c:pt>
                <c:pt idx="470">
                  <c:v>7230</c:v>
                </c:pt>
                <c:pt idx="471">
                  <c:v>7230</c:v>
                </c:pt>
                <c:pt idx="472">
                  <c:v>7230</c:v>
                </c:pt>
                <c:pt idx="473">
                  <c:v>7230</c:v>
                </c:pt>
                <c:pt idx="474">
                  <c:v>7230</c:v>
                </c:pt>
                <c:pt idx="475">
                  <c:v>7230</c:v>
                </c:pt>
                <c:pt idx="476">
                  <c:v>7370</c:v>
                </c:pt>
                <c:pt idx="477">
                  <c:v>7370</c:v>
                </c:pt>
                <c:pt idx="478">
                  <c:v>7370</c:v>
                </c:pt>
                <c:pt idx="479">
                  <c:v>7370</c:v>
                </c:pt>
                <c:pt idx="480">
                  <c:v>7370</c:v>
                </c:pt>
                <c:pt idx="481">
                  <c:v>7370</c:v>
                </c:pt>
                <c:pt idx="482">
                  <c:v>7370</c:v>
                </c:pt>
                <c:pt idx="483">
                  <c:v>7370</c:v>
                </c:pt>
                <c:pt idx="484">
                  <c:v>7370</c:v>
                </c:pt>
                <c:pt idx="485">
                  <c:v>7280</c:v>
                </c:pt>
                <c:pt idx="486">
                  <c:v>7280</c:v>
                </c:pt>
                <c:pt idx="487">
                  <c:v>7280</c:v>
                </c:pt>
                <c:pt idx="488">
                  <c:v>7280</c:v>
                </c:pt>
                <c:pt idx="489">
                  <c:v>7280</c:v>
                </c:pt>
                <c:pt idx="490">
                  <c:v>7280</c:v>
                </c:pt>
                <c:pt idx="491">
                  <c:v>6710</c:v>
                </c:pt>
                <c:pt idx="492">
                  <c:v>6710</c:v>
                </c:pt>
                <c:pt idx="493">
                  <c:v>6840</c:v>
                </c:pt>
                <c:pt idx="494">
                  <c:v>6840</c:v>
                </c:pt>
                <c:pt idx="495">
                  <c:v>6840</c:v>
                </c:pt>
                <c:pt idx="496">
                  <c:v>6840</c:v>
                </c:pt>
                <c:pt idx="497">
                  <c:v>6840</c:v>
                </c:pt>
                <c:pt idx="498">
                  <c:v>6840</c:v>
                </c:pt>
                <c:pt idx="499">
                  <c:v>6840</c:v>
                </c:pt>
                <c:pt idx="500">
                  <c:v>6840</c:v>
                </c:pt>
                <c:pt idx="501">
                  <c:v>6840</c:v>
                </c:pt>
                <c:pt idx="502">
                  <c:v>6840</c:v>
                </c:pt>
                <c:pt idx="503">
                  <c:v>6840</c:v>
                </c:pt>
                <c:pt idx="504">
                  <c:v>6500</c:v>
                </c:pt>
                <c:pt idx="505">
                  <c:v>6500</c:v>
                </c:pt>
                <c:pt idx="506">
                  <c:v>6500</c:v>
                </c:pt>
                <c:pt idx="507">
                  <c:v>6500</c:v>
                </c:pt>
                <c:pt idx="508">
                  <c:v>6500</c:v>
                </c:pt>
                <c:pt idx="509">
                  <c:v>6500</c:v>
                </c:pt>
                <c:pt idx="510">
                  <c:v>6500</c:v>
                </c:pt>
                <c:pt idx="511">
                  <c:v>6500</c:v>
                </c:pt>
                <c:pt idx="512">
                  <c:v>6440</c:v>
                </c:pt>
                <c:pt idx="513">
                  <c:v>6440</c:v>
                </c:pt>
                <c:pt idx="514">
                  <c:v>6440</c:v>
                </c:pt>
                <c:pt idx="515">
                  <c:v>6440</c:v>
                </c:pt>
                <c:pt idx="516">
                  <c:v>6440</c:v>
                </c:pt>
                <c:pt idx="517">
                  <c:v>6430</c:v>
                </c:pt>
                <c:pt idx="518">
                  <c:v>6430</c:v>
                </c:pt>
                <c:pt idx="519">
                  <c:v>6430</c:v>
                </c:pt>
                <c:pt idx="520">
                  <c:v>6430</c:v>
                </c:pt>
                <c:pt idx="521">
                  <c:v>6430</c:v>
                </c:pt>
                <c:pt idx="522">
                  <c:v>6430</c:v>
                </c:pt>
                <c:pt idx="523">
                  <c:v>6430</c:v>
                </c:pt>
                <c:pt idx="524">
                  <c:v>6430</c:v>
                </c:pt>
                <c:pt idx="525">
                  <c:v>6430</c:v>
                </c:pt>
                <c:pt idx="526">
                  <c:v>6170</c:v>
                </c:pt>
                <c:pt idx="527">
                  <c:v>6170</c:v>
                </c:pt>
                <c:pt idx="528">
                  <c:v>6170</c:v>
                </c:pt>
                <c:pt idx="529">
                  <c:v>6170</c:v>
                </c:pt>
                <c:pt idx="530">
                  <c:v>6170</c:v>
                </c:pt>
                <c:pt idx="531">
                  <c:v>6170</c:v>
                </c:pt>
                <c:pt idx="532">
                  <c:v>5740</c:v>
                </c:pt>
                <c:pt idx="533">
                  <c:v>5740</c:v>
                </c:pt>
                <c:pt idx="534">
                  <c:v>5740</c:v>
                </c:pt>
                <c:pt idx="535">
                  <c:v>5740</c:v>
                </c:pt>
                <c:pt idx="536">
                  <c:v>5740</c:v>
                </c:pt>
                <c:pt idx="537">
                  <c:v>5740</c:v>
                </c:pt>
                <c:pt idx="538">
                  <c:v>5540</c:v>
                </c:pt>
                <c:pt idx="539">
                  <c:v>5540</c:v>
                </c:pt>
                <c:pt idx="540">
                  <c:v>5540</c:v>
                </c:pt>
                <c:pt idx="541">
                  <c:v>5400</c:v>
                </c:pt>
                <c:pt idx="542">
                  <c:v>5400</c:v>
                </c:pt>
                <c:pt idx="543">
                  <c:v>5400</c:v>
                </c:pt>
                <c:pt idx="544">
                  <c:v>5400</c:v>
                </c:pt>
                <c:pt idx="545">
                  <c:v>5400</c:v>
                </c:pt>
                <c:pt idx="546">
                  <c:v>5400</c:v>
                </c:pt>
                <c:pt idx="547">
                  <c:v>5400</c:v>
                </c:pt>
                <c:pt idx="548">
                  <c:v>5370</c:v>
                </c:pt>
                <c:pt idx="549">
                  <c:v>5370</c:v>
                </c:pt>
                <c:pt idx="550">
                  <c:v>5370</c:v>
                </c:pt>
                <c:pt idx="551">
                  <c:v>5370</c:v>
                </c:pt>
                <c:pt idx="552">
                  <c:v>5130</c:v>
                </c:pt>
                <c:pt idx="553">
                  <c:v>5130</c:v>
                </c:pt>
                <c:pt idx="554">
                  <c:v>5130</c:v>
                </c:pt>
                <c:pt idx="555">
                  <c:v>5130</c:v>
                </c:pt>
                <c:pt idx="556">
                  <c:v>4940</c:v>
                </c:pt>
                <c:pt idx="557">
                  <c:v>4940</c:v>
                </c:pt>
                <c:pt idx="558">
                  <c:v>4940</c:v>
                </c:pt>
                <c:pt idx="559">
                  <c:v>4940</c:v>
                </c:pt>
                <c:pt idx="560">
                  <c:v>4940</c:v>
                </c:pt>
                <c:pt idx="561">
                  <c:v>4940</c:v>
                </c:pt>
                <c:pt idx="562">
                  <c:v>4940</c:v>
                </c:pt>
                <c:pt idx="563">
                  <c:v>4940</c:v>
                </c:pt>
                <c:pt idx="564">
                  <c:v>4940</c:v>
                </c:pt>
                <c:pt idx="565">
                  <c:v>4960</c:v>
                </c:pt>
                <c:pt idx="566">
                  <c:v>4960</c:v>
                </c:pt>
                <c:pt idx="567">
                  <c:v>4960</c:v>
                </c:pt>
                <c:pt idx="568">
                  <c:v>4960</c:v>
                </c:pt>
                <c:pt idx="569">
                  <c:v>4960</c:v>
                </c:pt>
                <c:pt idx="570">
                  <c:v>4960</c:v>
                </c:pt>
                <c:pt idx="571">
                  <c:v>4960</c:v>
                </c:pt>
                <c:pt idx="572">
                  <c:v>5160</c:v>
                </c:pt>
                <c:pt idx="573">
                  <c:v>5160</c:v>
                </c:pt>
                <c:pt idx="574">
                  <c:v>5160</c:v>
                </c:pt>
                <c:pt idx="575">
                  <c:v>5160</c:v>
                </c:pt>
                <c:pt idx="576">
                  <c:v>5160</c:v>
                </c:pt>
                <c:pt idx="577">
                  <c:v>5560</c:v>
                </c:pt>
                <c:pt idx="578">
                  <c:v>5560</c:v>
                </c:pt>
                <c:pt idx="579">
                  <c:v>5560</c:v>
                </c:pt>
                <c:pt idx="580">
                  <c:v>5560</c:v>
                </c:pt>
                <c:pt idx="581">
                  <c:v>5560</c:v>
                </c:pt>
                <c:pt idx="582">
                  <c:v>5560</c:v>
                </c:pt>
                <c:pt idx="583">
                  <c:v>5710</c:v>
                </c:pt>
                <c:pt idx="584">
                  <c:v>5710</c:v>
                </c:pt>
                <c:pt idx="585">
                  <c:v>5710</c:v>
                </c:pt>
                <c:pt idx="586">
                  <c:v>5710</c:v>
                </c:pt>
                <c:pt idx="587">
                  <c:v>5710</c:v>
                </c:pt>
                <c:pt idx="588">
                  <c:v>5710</c:v>
                </c:pt>
                <c:pt idx="589">
                  <c:v>5710</c:v>
                </c:pt>
                <c:pt idx="590">
                  <c:v>5710</c:v>
                </c:pt>
                <c:pt idx="591">
                  <c:v>5630</c:v>
                </c:pt>
                <c:pt idx="592">
                  <c:v>5630</c:v>
                </c:pt>
                <c:pt idx="593">
                  <c:v>5630</c:v>
                </c:pt>
                <c:pt idx="594">
                  <c:v>5630</c:v>
                </c:pt>
                <c:pt idx="595">
                  <c:v>5630</c:v>
                </c:pt>
                <c:pt idx="596">
                  <c:v>5630</c:v>
                </c:pt>
                <c:pt idx="597">
                  <c:v>5600</c:v>
                </c:pt>
                <c:pt idx="598">
                  <c:v>5600</c:v>
                </c:pt>
                <c:pt idx="599">
                  <c:v>5600</c:v>
                </c:pt>
                <c:pt idx="600">
                  <c:v>5600</c:v>
                </c:pt>
                <c:pt idx="601">
                  <c:v>5600</c:v>
                </c:pt>
                <c:pt idx="602">
                  <c:v>4720</c:v>
                </c:pt>
                <c:pt idx="603">
                  <c:v>4720</c:v>
                </c:pt>
                <c:pt idx="604">
                  <c:v>4720</c:v>
                </c:pt>
                <c:pt idx="605">
                  <c:v>4720</c:v>
                </c:pt>
                <c:pt idx="606">
                  <c:v>4720</c:v>
                </c:pt>
                <c:pt idx="607">
                  <c:v>4720</c:v>
                </c:pt>
                <c:pt idx="608">
                  <c:v>4720</c:v>
                </c:pt>
                <c:pt idx="609">
                  <c:v>4720</c:v>
                </c:pt>
                <c:pt idx="610">
                  <c:v>4720</c:v>
                </c:pt>
                <c:pt idx="611">
                  <c:v>4720</c:v>
                </c:pt>
                <c:pt idx="612">
                  <c:v>4720</c:v>
                </c:pt>
                <c:pt idx="613">
                  <c:v>4720</c:v>
                </c:pt>
                <c:pt idx="614">
                  <c:v>4300</c:v>
                </c:pt>
                <c:pt idx="615">
                  <c:v>4300</c:v>
                </c:pt>
                <c:pt idx="616">
                  <c:v>4300</c:v>
                </c:pt>
                <c:pt idx="617">
                  <c:v>4300</c:v>
                </c:pt>
                <c:pt idx="618">
                  <c:v>4300</c:v>
                </c:pt>
                <c:pt idx="619">
                  <c:v>3200</c:v>
                </c:pt>
                <c:pt idx="620">
                  <c:v>3200</c:v>
                </c:pt>
                <c:pt idx="621">
                  <c:v>3180</c:v>
                </c:pt>
                <c:pt idx="622">
                  <c:v>3180</c:v>
                </c:pt>
                <c:pt idx="623">
                  <c:v>3180</c:v>
                </c:pt>
                <c:pt idx="624">
                  <c:v>3180</c:v>
                </c:pt>
                <c:pt idx="625">
                  <c:v>3180</c:v>
                </c:pt>
                <c:pt idx="626">
                  <c:v>3380</c:v>
                </c:pt>
                <c:pt idx="627">
                  <c:v>3380</c:v>
                </c:pt>
                <c:pt idx="628">
                  <c:v>3380</c:v>
                </c:pt>
                <c:pt idx="629">
                  <c:v>3380</c:v>
                </c:pt>
                <c:pt idx="630">
                  <c:v>3380</c:v>
                </c:pt>
                <c:pt idx="631">
                  <c:v>3380</c:v>
                </c:pt>
                <c:pt idx="632">
                  <c:v>3380</c:v>
                </c:pt>
                <c:pt idx="633">
                  <c:v>3380</c:v>
                </c:pt>
                <c:pt idx="634">
                  <c:v>3380</c:v>
                </c:pt>
                <c:pt idx="635">
                  <c:v>3380</c:v>
                </c:pt>
                <c:pt idx="636">
                  <c:v>3380</c:v>
                </c:pt>
                <c:pt idx="637">
                  <c:v>3380</c:v>
                </c:pt>
                <c:pt idx="638">
                  <c:v>3380</c:v>
                </c:pt>
                <c:pt idx="639">
                  <c:v>3380</c:v>
                </c:pt>
                <c:pt idx="640">
                  <c:v>3410</c:v>
                </c:pt>
                <c:pt idx="641">
                  <c:v>3410</c:v>
                </c:pt>
                <c:pt idx="642">
                  <c:v>3410</c:v>
                </c:pt>
                <c:pt idx="643">
                  <c:v>3410</c:v>
                </c:pt>
                <c:pt idx="644">
                  <c:v>3410</c:v>
                </c:pt>
                <c:pt idx="645">
                  <c:v>3360</c:v>
                </c:pt>
                <c:pt idx="646">
                  <c:v>3360</c:v>
                </c:pt>
                <c:pt idx="647">
                  <c:v>3360</c:v>
                </c:pt>
                <c:pt idx="648">
                  <c:v>3360</c:v>
                </c:pt>
                <c:pt idx="649">
                  <c:v>3360</c:v>
                </c:pt>
                <c:pt idx="650">
                  <c:v>3360</c:v>
                </c:pt>
                <c:pt idx="651">
                  <c:v>3360</c:v>
                </c:pt>
                <c:pt idx="652">
                  <c:v>3360</c:v>
                </c:pt>
                <c:pt idx="653">
                  <c:v>3360</c:v>
                </c:pt>
                <c:pt idx="654">
                  <c:v>3360</c:v>
                </c:pt>
                <c:pt idx="655">
                  <c:v>3360</c:v>
                </c:pt>
                <c:pt idx="656">
                  <c:v>3250</c:v>
                </c:pt>
                <c:pt idx="657">
                  <c:v>3250</c:v>
                </c:pt>
                <c:pt idx="658">
                  <c:v>3250</c:v>
                </c:pt>
              </c:numCache>
            </c:numRef>
          </c:val>
          <c:smooth val="0"/>
        </c:ser>
        <c:ser>
          <c:idx val="4"/>
          <c:order val="3"/>
          <c:tx>
            <c:strRef>
              <c:f>[Mysteel负极材料月报图表.xlsx]低硫焦!$E$2</c:f>
              <c:strCache>
                <c:ptCount val="1"/>
                <c:pt idx="0">
                  <c:v>锦州石化</c:v>
                </c:pt>
              </c:strCache>
            </c:strRef>
          </c:tx>
          <c:spPr>
            <a:ln w="19050" cap="rnd" cmpd="sng" algn="ctr">
              <a:solidFill>
                <a:srgbClr val="F297A1"/>
              </a:solidFill>
              <a:prstDash val="solid"/>
              <a:round/>
            </a:ln>
            <a:sp3d contourW="19050"/>
          </c:spPr>
          <c:marker>
            <c:symbol val="none"/>
          </c:marker>
          <c:dLbls>
            <c:delete val="1"/>
          </c:dLbls>
          <c:cat>
            <c:strRef>
              <c:f>[Mysteel负极材料月报图表.xlsx]低硫焦!$A$344:$A$1002</c:f>
              <c:strCache>
                <c:ptCount val="659"/>
                <c:pt idx="0" c:formatCode="yyyy/m/d">
                  <c:v>2020/5/18</c:v>
                </c:pt>
                <c:pt idx="1" c:formatCode="yyyy/m/d">
                  <c:v>2020/5/19</c:v>
                </c:pt>
                <c:pt idx="2" c:formatCode="yyyy/m/d">
                  <c:v>2020/5/20</c:v>
                </c:pt>
                <c:pt idx="3" c:formatCode="yyyy/m/d">
                  <c:v>2020/5/21</c:v>
                </c:pt>
                <c:pt idx="4" c:formatCode="yyyy/m/d">
                  <c:v>2020/5/22</c:v>
                </c:pt>
                <c:pt idx="5" c:formatCode="yyyy/m/d">
                  <c:v>2020/5/25</c:v>
                </c:pt>
                <c:pt idx="6" c:formatCode="yyyy/m/d">
                  <c:v>2020/5/26</c:v>
                </c:pt>
                <c:pt idx="7" c:formatCode="yyyy/m/d">
                  <c:v>2020/5/27</c:v>
                </c:pt>
                <c:pt idx="8" c:formatCode="yyyy/m/d">
                  <c:v>2020/5/28</c:v>
                </c:pt>
                <c:pt idx="9" c:formatCode="yyyy/m/d">
                  <c:v>2020/5/29</c:v>
                </c:pt>
                <c:pt idx="10" c:formatCode="yyyy/m/d">
                  <c:v>2020/6/1</c:v>
                </c:pt>
                <c:pt idx="11" c:formatCode="yyyy/m/d">
                  <c:v>2020/6/2</c:v>
                </c:pt>
                <c:pt idx="12" c:formatCode="yyyy/m/d">
                  <c:v>2020/6/3</c:v>
                </c:pt>
                <c:pt idx="13" c:formatCode="yyyy/m/d">
                  <c:v>2020/6/4</c:v>
                </c:pt>
                <c:pt idx="14" c:formatCode="yyyy/m/d">
                  <c:v>2020/6/5</c:v>
                </c:pt>
                <c:pt idx="15" c:formatCode="yyyy/m/d">
                  <c:v>2020/6/8</c:v>
                </c:pt>
                <c:pt idx="16" c:formatCode="yyyy/m/d">
                  <c:v>2020/6/9</c:v>
                </c:pt>
                <c:pt idx="17" c:formatCode="yyyy/m/d">
                  <c:v>2020/6/10</c:v>
                </c:pt>
                <c:pt idx="18" c:formatCode="yyyy/m/d">
                  <c:v>2020/6/11</c:v>
                </c:pt>
                <c:pt idx="19" c:formatCode="yyyy/m/d">
                  <c:v>2020/6/12</c:v>
                </c:pt>
                <c:pt idx="20" c:formatCode="yyyy/m/d">
                  <c:v>2020/6/15</c:v>
                </c:pt>
                <c:pt idx="21" c:formatCode="yyyy/m/d">
                  <c:v>2020/6/16</c:v>
                </c:pt>
                <c:pt idx="22" c:formatCode="yyyy/m/d">
                  <c:v>2020/6/17</c:v>
                </c:pt>
                <c:pt idx="23" c:formatCode="yyyy/m/d">
                  <c:v>2020/6/18</c:v>
                </c:pt>
                <c:pt idx="24" c:formatCode="yyyy/m/d">
                  <c:v>2020/6/19</c:v>
                </c:pt>
                <c:pt idx="25" c:formatCode="yyyy/m/d">
                  <c:v>2020/6/22</c:v>
                </c:pt>
                <c:pt idx="26" c:formatCode="yyyy/m/d">
                  <c:v>2020/6/23</c:v>
                </c:pt>
                <c:pt idx="27" c:formatCode="yyyy/m/d">
                  <c:v>2020/6/24</c:v>
                </c:pt>
                <c:pt idx="28" c:formatCode="yyyy/m/d">
                  <c:v>2020/6/28</c:v>
                </c:pt>
                <c:pt idx="29" c:formatCode="yyyy/m/d">
                  <c:v>2020/6/29</c:v>
                </c:pt>
                <c:pt idx="30" c:formatCode="yyyy/m/d">
                  <c:v>2020/6/30</c:v>
                </c:pt>
                <c:pt idx="31" c:formatCode="yyyy/m/d">
                  <c:v>2020/7/1</c:v>
                </c:pt>
                <c:pt idx="32" c:formatCode="yyyy/m/d">
                  <c:v>2020/7/2</c:v>
                </c:pt>
                <c:pt idx="33" c:formatCode="yyyy/m/d">
                  <c:v>2020/7/3</c:v>
                </c:pt>
                <c:pt idx="34" c:formatCode="yyyy/m/d">
                  <c:v>2020/7/6</c:v>
                </c:pt>
                <c:pt idx="35" c:formatCode="yyyy/m/d">
                  <c:v>2020/7/7</c:v>
                </c:pt>
                <c:pt idx="36" c:formatCode="yyyy/m/d">
                  <c:v>2020/7/8</c:v>
                </c:pt>
                <c:pt idx="37" c:formatCode="yyyy/m/d">
                  <c:v>2020/7/9</c:v>
                </c:pt>
                <c:pt idx="38" c:formatCode="yyyy/m/d">
                  <c:v>2020/7/10</c:v>
                </c:pt>
                <c:pt idx="39" c:formatCode="yyyy/m/d">
                  <c:v>2020/7/13</c:v>
                </c:pt>
                <c:pt idx="40" c:formatCode="yyyy/m/d">
                  <c:v>2020/7/14</c:v>
                </c:pt>
                <c:pt idx="41" c:formatCode="yyyy/m/d">
                  <c:v>2020/7/15</c:v>
                </c:pt>
                <c:pt idx="42" c:formatCode="yyyy/m/d">
                  <c:v>2020/7/16</c:v>
                </c:pt>
                <c:pt idx="43" c:formatCode="yyyy/m/d">
                  <c:v>2020/7/17</c:v>
                </c:pt>
                <c:pt idx="44" c:formatCode="yyyy/m/d">
                  <c:v>2020/7/20</c:v>
                </c:pt>
                <c:pt idx="45" c:formatCode="yyyy/m/d">
                  <c:v>2020/7/21</c:v>
                </c:pt>
                <c:pt idx="46" c:formatCode="yyyy/m/d">
                  <c:v>2020/7/22</c:v>
                </c:pt>
                <c:pt idx="47" c:formatCode="yyyy/m/d">
                  <c:v>2020/7/23</c:v>
                </c:pt>
                <c:pt idx="48" c:formatCode="yyyy/m/d">
                  <c:v>2020/7/24</c:v>
                </c:pt>
                <c:pt idx="49" c:formatCode="yyyy/m/d">
                  <c:v>2020/7/27</c:v>
                </c:pt>
                <c:pt idx="50" c:formatCode="yyyy/m/d">
                  <c:v>2020/7/28</c:v>
                </c:pt>
                <c:pt idx="51" c:formatCode="yyyy/m/d">
                  <c:v>2020/7/29</c:v>
                </c:pt>
                <c:pt idx="52" c:formatCode="yyyy/m/d">
                  <c:v>2020/7/30</c:v>
                </c:pt>
                <c:pt idx="53" c:formatCode="yyyy/m/d">
                  <c:v>2020/7/31</c:v>
                </c:pt>
                <c:pt idx="54" c:formatCode="yyyy/m/d">
                  <c:v>2020/8/3</c:v>
                </c:pt>
                <c:pt idx="55" c:formatCode="yyyy/m/d">
                  <c:v>2020/8/4</c:v>
                </c:pt>
                <c:pt idx="56" c:formatCode="yyyy/m/d">
                  <c:v>2020/8/5</c:v>
                </c:pt>
                <c:pt idx="57" c:formatCode="yyyy/m/d">
                  <c:v>2020/8/6</c:v>
                </c:pt>
                <c:pt idx="58" c:formatCode="yyyy/m/d">
                  <c:v>2020/8/7</c:v>
                </c:pt>
                <c:pt idx="59" c:formatCode="yyyy/m/d">
                  <c:v>2020/8/10</c:v>
                </c:pt>
                <c:pt idx="60" c:formatCode="yyyy/m/d">
                  <c:v>2020/8/11</c:v>
                </c:pt>
                <c:pt idx="61" c:formatCode="yyyy/m/d">
                  <c:v>2020/8/12</c:v>
                </c:pt>
                <c:pt idx="62" c:formatCode="yyyy/m/d">
                  <c:v>2020/8/13</c:v>
                </c:pt>
                <c:pt idx="63" c:formatCode="yyyy/m/d">
                  <c:v>2020/8/14</c:v>
                </c:pt>
                <c:pt idx="64" c:formatCode="yyyy/m/d">
                  <c:v>2020/8/17</c:v>
                </c:pt>
                <c:pt idx="65" c:formatCode="yyyy/m/d">
                  <c:v>2020/8/18</c:v>
                </c:pt>
                <c:pt idx="66" c:formatCode="yyyy/m/d">
                  <c:v>2020/8/19</c:v>
                </c:pt>
                <c:pt idx="67" c:formatCode="yyyy/m/d">
                  <c:v>2020/8/20</c:v>
                </c:pt>
                <c:pt idx="68" c:formatCode="yyyy/m/d">
                  <c:v>2020/8/21</c:v>
                </c:pt>
                <c:pt idx="69" c:formatCode="yyyy/m/d">
                  <c:v>2020/8/24</c:v>
                </c:pt>
                <c:pt idx="70" c:formatCode="yyyy/m/d">
                  <c:v>2020/8/25</c:v>
                </c:pt>
                <c:pt idx="71" c:formatCode="yyyy/m/d">
                  <c:v>2020/8/26</c:v>
                </c:pt>
                <c:pt idx="72" c:formatCode="yyyy/m/d">
                  <c:v>2020/8/27</c:v>
                </c:pt>
                <c:pt idx="73" c:formatCode="yyyy/m/d">
                  <c:v>2020/8/28</c:v>
                </c:pt>
                <c:pt idx="74" c:formatCode="yyyy/m/d">
                  <c:v>2020/8/31</c:v>
                </c:pt>
                <c:pt idx="75" c:formatCode="yyyy/m/d">
                  <c:v>2020/9/1</c:v>
                </c:pt>
                <c:pt idx="76" c:formatCode="yyyy/m/d">
                  <c:v>2020/9/2</c:v>
                </c:pt>
                <c:pt idx="77" c:formatCode="yyyy/m/d">
                  <c:v>2020/9/3</c:v>
                </c:pt>
                <c:pt idx="78" c:formatCode="yyyy/m/d">
                  <c:v>2020/9/4</c:v>
                </c:pt>
                <c:pt idx="79" c:formatCode="yyyy/m/d">
                  <c:v>2020/9/7</c:v>
                </c:pt>
                <c:pt idx="80" c:formatCode="yyyy/m/d">
                  <c:v>2020/9/8</c:v>
                </c:pt>
                <c:pt idx="81" c:formatCode="yyyy/m/d">
                  <c:v>2020/9/9</c:v>
                </c:pt>
                <c:pt idx="82" c:formatCode="yyyy/m/d">
                  <c:v>2020/9/10</c:v>
                </c:pt>
                <c:pt idx="83" c:formatCode="yyyy/m/d">
                  <c:v>2020/9/11</c:v>
                </c:pt>
                <c:pt idx="84" c:formatCode="yyyy/m/d">
                  <c:v>2020/9/14</c:v>
                </c:pt>
                <c:pt idx="85" c:formatCode="yyyy/m/d">
                  <c:v>2020/9/15</c:v>
                </c:pt>
                <c:pt idx="86" c:formatCode="yyyy/m/d">
                  <c:v>2020/9/16</c:v>
                </c:pt>
                <c:pt idx="87" c:formatCode="yyyy/m/d">
                  <c:v>2020/9/17</c:v>
                </c:pt>
                <c:pt idx="88" c:formatCode="yyyy/m/d">
                  <c:v>2020/9/18</c:v>
                </c:pt>
                <c:pt idx="89" c:formatCode="yyyy/m/d">
                  <c:v>2020/9/21</c:v>
                </c:pt>
                <c:pt idx="90" c:formatCode="yyyy/m/d">
                  <c:v>2020/9/22</c:v>
                </c:pt>
                <c:pt idx="91" c:formatCode="yyyy/m/d">
                  <c:v>2020/9/23</c:v>
                </c:pt>
                <c:pt idx="92" c:formatCode="yyyy/m/d">
                  <c:v>2020/9/24</c:v>
                </c:pt>
                <c:pt idx="93" c:formatCode="yyyy/m/d">
                  <c:v>2020/9/25</c:v>
                </c:pt>
                <c:pt idx="94" c:formatCode="yyyy/m/d">
                  <c:v>2020/9/27</c:v>
                </c:pt>
                <c:pt idx="95" c:formatCode="yyyy/m/d">
                  <c:v>2020/9/28</c:v>
                </c:pt>
                <c:pt idx="96" c:formatCode="yyyy/m/d">
                  <c:v>2020/9/29</c:v>
                </c:pt>
                <c:pt idx="97" c:formatCode="yyyy/m/d">
                  <c:v>2020/9/30</c:v>
                </c:pt>
                <c:pt idx="98" c:formatCode="yyyy/m/d">
                  <c:v>2020/10/9</c:v>
                </c:pt>
                <c:pt idx="99" c:formatCode="yyyy/m/d">
                  <c:v>2020/10/10</c:v>
                </c:pt>
                <c:pt idx="100" c:formatCode="yyyy/m/d">
                  <c:v>2020/10/11</c:v>
                </c:pt>
                <c:pt idx="101" c:formatCode="yyyy/m/d">
                  <c:v>2020/10/12</c:v>
                </c:pt>
                <c:pt idx="102" c:formatCode="yyyy/m/d">
                  <c:v>2020/10/13</c:v>
                </c:pt>
                <c:pt idx="103" c:formatCode="yyyy/m/d">
                  <c:v>2020/10/14</c:v>
                </c:pt>
                <c:pt idx="104" c:formatCode="yyyy/m/d">
                  <c:v>2020/10/15</c:v>
                </c:pt>
                <c:pt idx="105" c:formatCode="yyyy/m/d">
                  <c:v>2020/10/19</c:v>
                </c:pt>
                <c:pt idx="106">
                  <c:v>2020/10/20</c:v>
                </c:pt>
                <c:pt idx="107">
                  <c:v>2020/10/21</c:v>
                </c:pt>
                <c:pt idx="108">
                  <c:v>2020/10/22</c:v>
                </c:pt>
                <c:pt idx="109">
                  <c:v>2020/10/23</c:v>
                </c:pt>
                <c:pt idx="110">
                  <c:v>2020/10/26</c:v>
                </c:pt>
                <c:pt idx="111">
                  <c:v>2020/10/27</c:v>
                </c:pt>
                <c:pt idx="112">
                  <c:v>2020/10/28</c:v>
                </c:pt>
                <c:pt idx="113">
                  <c:v>2020/10/29</c:v>
                </c:pt>
                <c:pt idx="114">
                  <c:v>2020/10/30</c:v>
                </c:pt>
                <c:pt idx="115" c:formatCode="yyyy/m/d">
                  <c:v>2020/11/2</c:v>
                </c:pt>
                <c:pt idx="116" c:formatCode="yyyy/m/d">
                  <c:v>2020/11/3</c:v>
                </c:pt>
                <c:pt idx="117" c:formatCode="yyyy/m/d">
                  <c:v>2020/11/4</c:v>
                </c:pt>
                <c:pt idx="118" c:formatCode="yyyy/m/d">
                  <c:v>2020/11/5</c:v>
                </c:pt>
                <c:pt idx="119" c:formatCode="yyyy/m/d">
                  <c:v>2020/11/6</c:v>
                </c:pt>
                <c:pt idx="120" c:formatCode="yyyy/m/d">
                  <c:v>2020/11/9</c:v>
                </c:pt>
                <c:pt idx="121">
                  <c:v>2020/11/10</c:v>
                </c:pt>
                <c:pt idx="122">
                  <c:v>2020/11/11</c:v>
                </c:pt>
                <c:pt idx="123">
                  <c:v>2020/11/12</c:v>
                </c:pt>
                <c:pt idx="124">
                  <c:v>2020/11/13</c:v>
                </c:pt>
                <c:pt idx="125">
                  <c:v>2020/11/16</c:v>
                </c:pt>
                <c:pt idx="126">
                  <c:v>2020/11/17</c:v>
                </c:pt>
                <c:pt idx="127">
                  <c:v>2020/11/18</c:v>
                </c:pt>
                <c:pt idx="128">
                  <c:v>2020/11/19</c:v>
                </c:pt>
                <c:pt idx="129">
                  <c:v>2020/11/20</c:v>
                </c:pt>
                <c:pt idx="130">
                  <c:v>2020/11/23</c:v>
                </c:pt>
                <c:pt idx="131">
                  <c:v>2020/11/24</c:v>
                </c:pt>
                <c:pt idx="132">
                  <c:v>2020/11/25</c:v>
                </c:pt>
                <c:pt idx="133">
                  <c:v>2020/11/26</c:v>
                </c:pt>
                <c:pt idx="134">
                  <c:v>2020/11/27</c:v>
                </c:pt>
                <c:pt idx="135">
                  <c:v>2020/11/30</c:v>
                </c:pt>
                <c:pt idx="136" c:formatCode="yyyy/m/d">
                  <c:v>2020/12/1</c:v>
                </c:pt>
                <c:pt idx="137" c:formatCode="yyyy/m/d">
                  <c:v>2020/12/2</c:v>
                </c:pt>
                <c:pt idx="138" c:formatCode="yyyy/m/d">
                  <c:v>2020/12/3</c:v>
                </c:pt>
                <c:pt idx="139" c:formatCode="yyyy/m/d">
                  <c:v>2020/12/4</c:v>
                </c:pt>
                <c:pt idx="140" c:formatCode="yyyy/m/d">
                  <c:v>2020/12/7</c:v>
                </c:pt>
                <c:pt idx="141" c:formatCode="yyyy/m/d">
                  <c:v>2020/12/8</c:v>
                </c:pt>
                <c:pt idx="142" c:formatCode="yyyy/m/d">
                  <c:v>2020/12/9</c:v>
                </c:pt>
                <c:pt idx="143" c:formatCode="yyyy/m/d">
                  <c:v>2020/12/10</c:v>
                </c:pt>
                <c:pt idx="144" c:formatCode="yyyy/m/d">
                  <c:v>2020/12/11</c:v>
                </c:pt>
                <c:pt idx="145">
                  <c:v>2020/12/14</c:v>
                </c:pt>
                <c:pt idx="146">
                  <c:v>2020/12/15</c:v>
                </c:pt>
                <c:pt idx="147">
                  <c:v>2020/12/16</c:v>
                </c:pt>
                <c:pt idx="148">
                  <c:v>2020/12/17</c:v>
                </c:pt>
                <c:pt idx="149">
                  <c:v>2020/12/18</c:v>
                </c:pt>
                <c:pt idx="150">
                  <c:v>2020/12/21</c:v>
                </c:pt>
                <c:pt idx="151">
                  <c:v>2020/12/22</c:v>
                </c:pt>
                <c:pt idx="152">
                  <c:v>2020/12/23</c:v>
                </c:pt>
                <c:pt idx="153">
                  <c:v>2020/12/24</c:v>
                </c:pt>
                <c:pt idx="154">
                  <c:v>2020/12/25</c:v>
                </c:pt>
                <c:pt idx="155">
                  <c:v>2020/12/28</c:v>
                </c:pt>
                <c:pt idx="156">
                  <c:v>2020/12/29</c:v>
                </c:pt>
                <c:pt idx="157">
                  <c:v>2020/12/30</c:v>
                </c:pt>
                <c:pt idx="158">
                  <c:v>2020/12/31</c:v>
                </c:pt>
                <c:pt idx="159" c:formatCode="yyyy/m/d">
                  <c:v>2021/1/4</c:v>
                </c:pt>
                <c:pt idx="160" c:formatCode="yyyy/m/d">
                  <c:v>2021/1/5</c:v>
                </c:pt>
                <c:pt idx="161" c:formatCode="yyyy/m/d">
                  <c:v>2021/1/6</c:v>
                </c:pt>
                <c:pt idx="162" c:formatCode="yyyy/m/d">
                  <c:v>2021/1/7</c:v>
                </c:pt>
                <c:pt idx="163" c:formatCode="yyyy/m/d">
                  <c:v>2021/1/8</c:v>
                </c:pt>
                <c:pt idx="164" c:formatCode="yyyy/m/d">
                  <c:v>2021/1/11</c:v>
                </c:pt>
                <c:pt idx="165" c:formatCode="yyyy/m/d">
                  <c:v>2021/1/12</c:v>
                </c:pt>
                <c:pt idx="166" c:formatCode="yyyy/m/d">
                  <c:v>2021/1/13</c:v>
                </c:pt>
                <c:pt idx="167" c:formatCode="yyyy/m/d">
                  <c:v>2021/1/14</c:v>
                </c:pt>
                <c:pt idx="168" c:formatCode="yyyy/m/d">
                  <c:v>2021/1/15</c:v>
                </c:pt>
                <c:pt idx="169" c:formatCode="yyyy/m/d">
                  <c:v>2021/1/18</c:v>
                </c:pt>
                <c:pt idx="170" c:formatCode="yyyy/m/d">
                  <c:v>2021/1/19</c:v>
                </c:pt>
                <c:pt idx="171" c:formatCode="yyyy/m/d">
                  <c:v>2021/1/20</c:v>
                </c:pt>
                <c:pt idx="172" c:formatCode="yyyy/m/d">
                  <c:v>2021/1/21</c:v>
                </c:pt>
                <c:pt idx="173" c:formatCode="yyyy/m/d">
                  <c:v>2021/1/22</c:v>
                </c:pt>
                <c:pt idx="174" c:formatCode="yyyy/m/d">
                  <c:v>2021/1/25</c:v>
                </c:pt>
                <c:pt idx="175" c:formatCode="yyyy/m/d">
                  <c:v>2021/1/26</c:v>
                </c:pt>
                <c:pt idx="176" c:formatCode="yyyy/m/d">
                  <c:v>2021/1/27</c:v>
                </c:pt>
                <c:pt idx="177" c:formatCode="yyyy/m/d">
                  <c:v>2021/1/28</c:v>
                </c:pt>
                <c:pt idx="178" c:formatCode="yyyy/m/d">
                  <c:v>2021/1/29</c:v>
                </c:pt>
                <c:pt idx="179" c:formatCode="yyyy/m/d">
                  <c:v>2021/2/1</c:v>
                </c:pt>
                <c:pt idx="180" c:formatCode="yyyy/m/d">
                  <c:v>2021/2/2</c:v>
                </c:pt>
                <c:pt idx="181" c:formatCode="yyyy/m/d">
                  <c:v>2021/2/3</c:v>
                </c:pt>
                <c:pt idx="182" c:formatCode="yyyy/m/d">
                  <c:v>2021/2/4</c:v>
                </c:pt>
                <c:pt idx="183" c:formatCode="yyyy/m/d">
                  <c:v>2021/2/5</c:v>
                </c:pt>
                <c:pt idx="184" c:formatCode="yyyy/m/d">
                  <c:v>2021/2/7</c:v>
                </c:pt>
                <c:pt idx="185" c:formatCode="yyyy/m/d">
                  <c:v>2021/2/8</c:v>
                </c:pt>
                <c:pt idx="186" c:formatCode="yyyy/m/d">
                  <c:v>2021/2/9</c:v>
                </c:pt>
                <c:pt idx="187" c:formatCode="yyyy/m/d">
                  <c:v>2021/2/10</c:v>
                </c:pt>
                <c:pt idx="188" c:formatCode="yyyy/m/d">
                  <c:v>2021/2/18</c:v>
                </c:pt>
                <c:pt idx="189" c:formatCode="yyyy/m/d">
                  <c:v>2021/2/19</c:v>
                </c:pt>
                <c:pt idx="190" c:formatCode="yyyy/m/d">
                  <c:v>2021/2/20</c:v>
                </c:pt>
                <c:pt idx="191" c:formatCode="yyyy/m/d">
                  <c:v>2021/2/22</c:v>
                </c:pt>
                <c:pt idx="192" c:formatCode="yyyy/m/d">
                  <c:v>2021/2/23</c:v>
                </c:pt>
                <c:pt idx="193" c:formatCode="yyyy/m/d">
                  <c:v>2021/2/24</c:v>
                </c:pt>
                <c:pt idx="194" c:formatCode="yyyy/m/d">
                  <c:v>2021/2/25</c:v>
                </c:pt>
                <c:pt idx="195" c:formatCode="yyyy/m/d">
                  <c:v>2021/2/26</c:v>
                </c:pt>
                <c:pt idx="196" c:formatCode="yyyy/m/d">
                  <c:v>2021/3/1</c:v>
                </c:pt>
                <c:pt idx="197" c:formatCode="yyyy/m/d">
                  <c:v>2021/3/2</c:v>
                </c:pt>
                <c:pt idx="198" c:formatCode="yyyy/m/d">
                  <c:v>2021/3/3</c:v>
                </c:pt>
                <c:pt idx="199" c:formatCode="yyyy/m/d">
                  <c:v>2021/3/4</c:v>
                </c:pt>
                <c:pt idx="200" c:formatCode="yyyy/m/d">
                  <c:v>2021/3/5</c:v>
                </c:pt>
                <c:pt idx="201" c:formatCode="yyyy/m/d">
                  <c:v>2021/3/8</c:v>
                </c:pt>
                <c:pt idx="202" c:formatCode="yyyy/m/d">
                  <c:v>2021/3/9</c:v>
                </c:pt>
                <c:pt idx="203" c:formatCode="yyyy/m/d">
                  <c:v>2021/3/10</c:v>
                </c:pt>
                <c:pt idx="204" c:formatCode="yyyy/m/d">
                  <c:v>2021/3/11</c:v>
                </c:pt>
                <c:pt idx="205" c:formatCode="yyyy/m/d">
                  <c:v>2021/3/12</c:v>
                </c:pt>
                <c:pt idx="206" c:formatCode="yyyy/m/d">
                  <c:v>2021/3/15</c:v>
                </c:pt>
                <c:pt idx="207" c:formatCode="yyyy/m/d">
                  <c:v>2021/3/16</c:v>
                </c:pt>
                <c:pt idx="208" c:formatCode="yyyy/m/d">
                  <c:v>2021/3/17</c:v>
                </c:pt>
                <c:pt idx="209" c:formatCode="yyyy/m/d">
                  <c:v>2021/3/18</c:v>
                </c:pt>
                <c:pt idx="210" c:formatCode="yyyy/m/d">
                  <c:v>2021/3/19</c:v>
                </c:pt>
                <c:pt idx="211" c:formatCode="yyyy/m/d">
                  <c:v>2021/3/22</c:v>
                </c:pt>
                <c:pt idx="212" c:formatCode="yyyy/m/d">
                  <c:v>2021/3/23</c:v>
                </c:pt>
                <c:pt idx="213" c:formatCode="yyyy/m/d">
                  <c:v>2021/3/24</c:v>
                </c:pt>
                <c:pt idx="214" c:formatCode="yyyy/m/d">
                  <c:v>2021/3/25</c:v>
                </c:pt>
                <c:pt idx="215" c:formatCode="yyyy/m/d">
                  <c:v>2021/3/26</c:v>
                </c:pt>
                <c:pt idx="216" c:formatCode="yyyy/m/d">
                  <c:v>2021/3/29</c:v>
                </c:pt>
                <c:pt idx="217" c:formatCode="yyyy/m/d">
                  <c:v>2021/3/30</c:v>
                </c:pt>
                <c:pt idx="218" c:formatCode="yyyy/m/d">
                  <c:v>2021/3/31</c:v>
                </c:pt>
                <c:pt idx="219" c:formatCode="yyyy/m/d">
                  <c:v>2021/4/1</c:v>
                </c:pt>
                <c:pt idx="220" c:formatCode="yyyy/m/d">
                  <c:v>2021/4/2</c:v>
                </c:pt>
                <c:pt idx="221" c:formatCode="yyyy/m/d">
                  <c:v>2021/4/6</c:v>
                </c:pt>
                <c:pt idx="222" c:formatCode="yyyy/m/d">
                  <c:v>2021/4/7</c:v>
                </c:pt>
                <c:pt idx="223" c:formatCode="yyyy/m/d">
                  <c:v>2021/4/8</c:v>
                </c:pt>
                <c:pt idx="224" c:formatCode="yyyy/m/d">
                  <c:v>2021/4/9</c:v>
                </c:pt>
                <c:pt idx="225" c:formatCode="yyyy/m/d">
                  <c:v>2021/4/12</c:v>
                </c:pt>
                <c:pt idx="226" c:formatCode="yyyy/m/d">
                  <c:v>2021/4/13</c:v>
                </c:pt>
                <c:pt idx="227" c:formatCode="yyyy/m/d">
                  <c:v>2021/4/14</c:v>
                </c:pt>
                <c:pt idx="228" c:formatCode="yyyy/m/d">
                  <c:v>2021/4/15</c:v>
                </c:pt>
                <c:pt idx="229" c:formatCode="yyyy/m/d">
                  <c:v>2021/4/16</c:v>
                </c:pt>
                <c:pt idx="230" c:formatCode="yyyy/m/d">
                  <c:v>2021/4/19</c:v>
                </c:pt>
                <c:pt idx="231" c:formatCode="yyyy/m/d">
                  <c:v>2021/4/20</c:v>
                </c:pt>
                <c:pt idx="232" c:formatCode="yyyy/m/d">
                  <c:v>2021/4/21</c:v>
                </c:pt>
                <c:pt idx="233" c:formatCode="yyyy/m/d">
                  <c:v>2021/4/22</c:v>
                </c:pt>
                <c:pt idx="234" c:formatCode="yyyy/m/d">
                  <c:v>2021/4/23</c:v>
                </c:pt>
                <c:pt idx="235" c:formatCode="yyyy/m/d">
                  <c:v>2021/4/25</c:v>
                </c:pt>
                <c:pt idx="236" c:formatCode="yyyy/m/d">
                  <c:v>2021/4/26</c:v>
                </c:pt>
                <c:pt idx="237" c:formatCode="yyyy/m/d">
                  <c:v>2021/4/27</c:v>
                </c:pt>
                <c:pt idx="238" c:formatCode="yyyy/m/d">
                  <c:v>2021/4/28</c:v>
                </c:pt>
                <c:pt idx="239" c:formatCode="yyyy/m/d">
                  <c:v>2021/4/29</c:v>
                </c:pt>
                <c:pt idx="240" c:formatCode="yyyy/m/d">
                  <c:v>2021/4/30</c:v>
                </c:pt>
                <c:pt idx="241" c:formatCode="yyyy/m/d">
                  <c:v>2021/5/6</c:v>
                </c:pt>
                <c:pt idx="242" c:formatCode="yyyy/m/d">
                  <c:v>2021/5/7</c:v>
                </c:pt>
                <c:pt idx="243" c:formatCode="yyyy/m/d">
                  <c:v>2021/5/8</c:v>
                </c:pt>
                <c:pt idx="244" c:formatCode="yyyy/m/d">
                  <c:v>2021/5/10</c:v>
                </c:pt>
                <c:pt idx="245" c:formatCode="yyyy/m/d">
                  <c:v>2021/5/11</c:v>
                </c:pt>
                <c:pt idx="246" c:formatCode="yyyy/m/d">
                  <c:v>2021/5/12</c:v>
                </c:pt>
                <c:pt idx="247" c:formatCode="yyyy/m/d">
                  <c:v>2021/5/13</c:v>
                </c:pt>
                <c:pt idx="248" c:formatCode="yyyy/m/d">
                  <c:v>2021/5/14</c:v>
                </c:pt>
                <c:pt idx="249" c:formatCode="yyyy/m/d">
                  <c:v>2021/5/17</c:v>
                </c:pt>
                <c:pt idx="250" c:formatCode="yyyy/m/d">
                  <c:v>2021/5/18</c:v>
                </c:pt>
                <c:pt idx="251" c:formatCode="yyyy/m/d">
                  <c:v>2021/5/19</c:v>
                </c:pt>
                <c:pt idx="252" c:formatCode="yyyy/m/d">
                  <c:v>2021/5/20</c:v>
                </c:pt>
                <c:pt idx="253" c:formatCode="yyyy/m/d">
                  <c:v>2021/5/21</c:v>
                </c:pt>
                <c:pt idx="254" c:formatCode="yyyy/m/d">
                  <c:v>2021/5/24</c:v>
                </c:pt>
                <c:pt idx="255" c:formatCode="yyyy/m/d">
                  <c:v>2021/5/25</c:v>
                </c:pt>
                <c:pt idx="256" c:formatCode="yyyy/m/d">
                  <c:v>2021/5/26</c:v>
                </c:pt>
                <c:pt idx="257" c:formatCode="yyyy/m/d">
                  <c:v>2021/5/27</c:v>
                </c:pt>
                <c:pt idx="258" c:formatCode="yyyy/m/d">
                  <c:v>2021/5/28</c:v>
                </c:pt>
                <c:pt idx="259" c:formatCode="yyyy/m/d">
                  <c:v>2021/5/31</c:v>
                </c:pt>
                <c:pt idx="260" c:formatCode="yyyy/m/d">
                  <c:v>2021/6/1</c:v>
                </c:pt>
                <c:pt idx="261" c:formatCode="yyyy/m/d">
                  <c:v>2021/6/2</c:v>
                </c:pt>
                <c:pt idx="262" c:formatCode="yyyy/m/d">
                  <c:v>2021/6/3</c:v>
                </c:pt>
                <c:pt idx="263" c:formatCode="yyyy/m/d">
                  <c:v>2021/6/4</c:v>
                </c:pt>
                <c:pt idx="264" c:formatCode="yyyy/m/d">
                  <c:v>2021/6/7</c:v>
                </c:pt>
                <c:pt idx="265" c:formatCode="yyyy/m/d">
                  <c:v>2021/6/8</c:v>
                </c:pt>
                <c:pt idx="266" c:formatCode="yyyy/m/d">
                  <c:v>2021/6/9</c:v>
                </c:pt>
                <c:pt idx="267" c:formatCode="yyyy/m/d">
                  <c:v>2021/6/10</c:v>
                </c:pt>
                <c:pt idx="268" c:formatCode="yyyy/m/d">
                  <c:v>2021/6/11</c:v>
                </c:pt>
                <c:pt idx="269" c:formatCode="yyyy/m/d">
                  <c:v>2021/6/15</c:v>
                </c:pt>
                <c:pt idx="270" c:formatCode="yyyy/m/d">
                  <c:v>2021/6/16</c:v>
                </c:pt>
                <c:pt idx="271" c:formatCode="yyyy/m/d">
                  <c:v>2021/6/17</c:v>
                </c:pt>
                <c:pt idx="272" c:formatCode="yyyy/m/d">
                  <c:v>2021/6/18</c:v>
                </c:pt>
                <c:pt idx="273" c:formatCode="yyyy/m/d">
                  <c:v>2021/6/21</c:v>
                </c:pt>
                <c:pt idx="274" c:formatCode="yyyy/m/d">
                  <c:v>2021/6/22</c:v>
                </c:pt>
                <c:pt idx="275" c:formatCode="yyyy/m/d">
                  <c:v>2021/6/23</c:v>
                </c:pt>
                <c:pt idx="276" c:formatCode="yyyy/m/d">
                  <c:v>2021/6/24</c:v>
                </c:pt>
                <c:pt idx="277" c:formatCode="yyyy/m/d">
                  <c:v>2021/6/25</c:v>
                </c:pt>
                <c:pt idx="278" c:formatCode="yyyy/m/d">
                  <c:v>2021/6/28</c:v>
                </c:pt>
                <c:pt idx="279" c:formatCode="yyyy/m/d">
                  <c:v>2021/6/29</c:v>
                </c:pt>
                <c:pt idx="280" c:formatCode="yyyy/m/d">
                  <c:v>2021/6/30</c:v>
                </c:pt>
                <c:pt idx="281" c:formatCode="yyyy/m/d">
                  <c:v>2021/7/1</c:v>
                </c:pt>
                <c:pt idx="282" c:formatCode="yyyy/m/d">
                  <c:v>2021/7/2</c:v>
                </c:pt>
                <c:pt idx="283" c:formatCode="yyyy/m/d">
                  <c:v>2021/7/5</c:v>
                </c:pt>
                <c:pt idx="284" c:formatCode="yyyy/m/d">
                  <c:v>2021/7/6</c:v>
                </c:pt>
                <c:pt idx="285" c:formatCode="yyyy/m/d">
                  <c:v>2021/7/7</c:v>
                </c:pt>
                <c:pt idx="286" c:formatCode="yyyy/m/d">
                  <c:v>2021/7/8</c:v>
                </c:pt>
                <c:pt idx="287" c:formatCode="yyyy/m/d">
                  <c:v>2021/7/9</c:v>
                </c:pt>
                <c:pt idx="288" c:formatCode="yyyy/m/d">
                  <c:v>2021/7/12</c:v>
                </c:pt>
                <c:pt idx="289" c:formatCode="yyyy/m/d">
                  <c:v>2021/7/13</c:v>
                </c:pt>
                <c:pt idx="290" c:formatCode="yyyy/m/d">
                  <c:v>2021/7/14</c:v>
                </c:pt>
                <c:pt idx="291" c:formatCode="yyyy/m/d">
                  <c:v>2021/7/15</c:v>
                </c:pt>
                <c:pt idx="292" c:formatCode="yyyy/m/d">
                  <c:v>2021/7/16</c:v>
                </c:pt>
                <c:pt idx="293" c:formatCode="yyyy/m/d">
                  <c:v>2021/7/19</c:v>
                </c:pt>
                <c:pt idx="294" c:formatCode="yyyy/m/d">
                  <c:v>2021/7/20</c:v>
                </c:pt>
                <c:pt idx="295" c:formatCode="yyyy/m/d">
                  <c:v>2021/7/21</c:v>
                </c:pt>
                <c:pt idx="296" c:formatCode="yyyy/m/d">
                  <c:v>2021/7/22</c:v>
                </c:pt>
                <c:pt idx="297" c:formatCode="yyyy/m/d">
                  <c:v>2021/7/23</c:v>
                </c:pt>
                <c:pt idx="298" c:formatCode="yyyy/m/d">
                  <c:v>2021/7/26</c:v>
                </c:pt>
                <c:pt idx="299" c:formatCode="yyyy/m/d">
                  <c:v>2021/7/27</c:v>
                </c:pt>
                <c:pt idx="300" c:formatCode="yyyy/m/d">
                  <c:v>2021/7/28</c:v>
                </c:pt>
                <c:pt idx="301" c:formatCode="yyyy/m/d">
                  <c:v>2021/7/29</c:v>
                </c:pt>
                <c:pt idx="302" c:formatCode="yyyy/m/d">
                  <c:v>2021/7/30</c:v>
                </c:pt>
                <c:pt idx="303" c:formatCode="yyyy/m/d">
                  <c:v>2021/8/2</c:v>
                </c:pt>
                <c:pt idx="304" c:formatCode="yyyy/m/d">
                  <c:v>2021/8/3</c:v>
                </c:pt>
                <c:pt idx="305" c:formatCode="yyyy/m/d">
                  <c:v>2021/8/4</c:v>
                </c:pt>
                <c:pt idx="306" c:formatCode="yyyy/m/d">
                  <c:v>2021/8/5</c:v>
                </c:pt>
                <c:pt idx="307" c:formatCode="yyyy/m/d">
                  <c:v>2021/8/6</c:v>
                </c:pt>
                <c:pt idx="308" c:formatCode="yyyy/m/d">
                  <c:v>2021/8/9</c:v>
                </c:pt>
                <c:pt idx="309" c:formatCode="yyyy/m/d">
                  <c:v>2021/8/10</c:v>
                </c:pt>
                <c:pt idx="310" c:formatCode="yyyy/m/d">
                  <c:v>2021/8/11</c:v>
                </c:pt>
                <c:pt idx="311" c:formatCode="yyyy/m/d">
                  <c:v>2021/8/12</c:v>
                </c:pt>
                <c:pt idx="312" c:formatCode="yyyy/m/d">
                  <c:v>2021/8/13</c:v>
                </c:pt>
                <c:pt idx="313" c:formatCode="yyyy/m/d">
                  <c:v>2021/8/16</c:v>
                </c:pt>
                <c:pt idx="314" c:formatCode="yyyy/m/d">
                  <c:v>2021/8/17</c:v>
                </c:pt>
                <c:pt idx="315" c:formatCode="yyyy/m/d">
                  <c:v>2021/8/18</c:v>
                </c:pt>
                <c:pt idx="316" c:formatCode="yyyy/m/d">
                  <c:v>2021/8/19</c:v>
                </c:pt>
                <c:pt idx="317" c:formatCode="yyyy/m/d">
                  <c:v>2021/8/20</c:v>
                </c:pt>
                <c:pt idx="318" c:formatCode="yyyy/m/d">
                  <c:v>2021/8/23</c:v>
                </c:pt>
                <c:pt idx="319" c:formatCode="yyyy/m/d">
                  <c:v>2021/8/24</c:v>
                </c:pt>
                <c:pt idx="320" c:formatCode="yyyy/m/d">
                  <c:v>2021/8/25</c:v>
                </c:pt>
                <c:pt idx="321" c:formatCode="yyyy/m/d">
                  <c:v>2021/8/26</c:v>
                </c:pt>
                <c:pt idx="322" c:formatCode="yyyy/m/d">
                  <c:v>2021/8/27</c:v>
                </c:pt>
                <c:pt idx="323" c:formatCode="yyyy/m/d">
                  <c:v>2021/9/3</c:v>
                </c:pt>
                <c:pt idx="324" c:formatCode="yyyy/m/d">
                  <c:v>2021/9/4</c:v>
                </c:pt>
                <c:pt idx="325" c:formatCode="yyyy/m/d">
                  <c:v>2021/9/5</c:v>
                </c:pt>
                <c:pt idx="326" c:formatCode="yyyy/m/d">
                  <c:v>2021/9/6</c:v>
                </c:pt>
                <c:pt idx="327" c:formatCode="yyyy/m/d">
                  <c:v>2021/9/7</c:v>
                </c:pt>
                <c:pt idx="328" c:formatCode="yyyy/m/d">
                  <c:v>2021/9/8</c:v>
                </c:pt>
                <c:pt idx="329" c:formatCode="yyyy/m/d">
                  <c:v>2021/9/9</c:v>
                </c:pt>
                <c:pt idx="330" c:formatCode="yyyy/m/d">
                  <c:v>2021/9/10</c:v>
                </c:pt>
                <c:pt idx="331" c:formatCode="yyyy/m/d">
                  <c:v>2021/9/11</c:v>
                </c:pt>
                <c:pt idx="332" c:formatCode="yyyy/m/d">
                  <c:v>2021/9/12</c:v>
                </c:pt>
                <c:pt idx="333" c:formatCode="yyyy/m/d">
                  <c:v>2021/9/13</c:v>
                </c:pt>
                <c:pt idx="334" c:formatCode="yyyy/m/d">
                  <c:v>2021/9/14</c:v>
                </c:pt>
                <c:pt idx="335" c:formatCode="yyyy/m/d">
                  <c:v>2021/9/15</c:v>
                </c:pt>
                <c:pt idx="336" c:formatCode="yyyy/m/d">
                  <c:v>2021/9/16</c:v>
                </c:pt>
                <c:pt idx="337" c:formatCode="yyyy/m/d">
                  <c:v>2021/9/17</c:v>
                </c:pt>
                <c:pt idx="338" c:formatCode="yyyy/m/d">
                  <c:v>2021/9/18</c:v>
                </c:pt>
                <c:pt idx="339" c:formatCode="yyyy/m/d">
                  <c:v>2021/9/19</c:v>
                </c:pt>
                <c:pt idx="340" c:formatCode="yyyy/m/d">
                  <c:v>2021/9/20</c:v>
                </c:pt>
                <c:pt idx="341" c:formatCode="yyyy/m/d">
                  <c:v>2021/9/21</c:v>
                </c:pt>
                <c:pt idx="342" c:formatCode="yyyy/m/d">
                  <c:v>2021/9/22</c:v>
                </c:pt>
                <c:pt idx="343" c:formatCode="yyyy/m/d">
                  <c:v>2021/9/23</c:v>
                </c:pt>
                <c:pt idx="344" c:formatCode="yyyy/m/d">
                  <c:v>2021/9/24</c:v>
                </c:pt>
                <c:pt idx="345" c:formatCode="yyyy/m/d">
                  <c:v>2021/9/25</c:v>
                </c:pt>
                <c:pt idx="346" c:formatCode="yyyy/m/d">
                  <c:v>2021/9/26</c:v>
                </c:pt>
                <c:pt idx="347" c:formatCode="yyyy/m/d">
                  <c:v>2021/9/27</c:v>
                </c:pt>
                <c:pt idx="348" c:formatCode="yyyy/m/d">
                  <c:v>2021/9/28</c:v>
                </c:pt>
                <c:pt idx="349" c:formatCode="yyyy/m/d">
                  <c:v>2021/9/29</c:v>
                </c:pt>
                <c:pt idx="350" c:formatCode="yyyy/m/d">
                  <c:v>2021/9/30</c:v>
                </c:pt>
                <c:pt idx="351" c:formatCode="yyyy/m/d">
                  <c:v>2021/10/1</c:v>
                </c:pt>
                <c:pt idx="352" c:formatCode="yyyy/m/d">
                  <c:v>2021/10/14</c:v>
                </c:pt>
                <c:pt idx="353" c:formatCode="yyyy/m/d">
                  <c:v>2021/10/21</c:v>
                </c:pt>
                <c:pt idx="354" c:formatCode="yyyy/m/d">
                  <c:v>2021/10/22</c:v>
                </c:pt>
                <c:pt idx="355" c:formatCode="yyyy/m/d">
                  <c:v>2021/10/28</c:v>
                </c:pt>
                <c:pt idx="356" c:formatCode="yyyy/m/d">
                  <c:v>2021/10/29</c:v>
                </c:pt>
                <c:pt idx="357" c:formatCode="yyyy/m/d">
                  <c:v>2021/11/4</c:v>
                </c:pt>
                <c:pt idx="358" c:formatCode="yyyy/m/d">
                  <c:v>2021/11/5</c:v>
                </c:pt>
                <c:pt idx="359" c:formatCode="yyyy/m/d">
                  <c:v>2021/11/11</c:v>
                </c:pt>
                <c:pt idx="360" c:formatCode="yyyy/m/d">
                  <c:v>2021/11/12</c:v>
                </c:pt>
                <c:pt idx="361" c:formatCode="yyyy/m/d">
                  <c:v>2021/11/18</c:v>
                </c:pt>
                <c:pt idx="362" c:formatCode="yyyy/m/d">
                  <c:v>2021/11/19</c:v>
                </c:pt>
                <c:pt idx="363" c:formatCode="yyyy/m/d">
                  <c:v>2021/11/26</c:v>
                </c:pt>
                <c:pt idx="364" c:formatCode="yyyy/m/d">
                  <c:v>2021/12/2</c:v>
                </c:pt>
                <c:pt idx="365" c:formatCode="yyyy/m/d">
                  <c:v>2021/12/9</c:v>
                </c:pt>
                <c:pt idx="366" c:formatCode="yyyy/m/d">
                  <c:v>2021/12/10</c:v>
                </c:pt>
                <c:pt idx="367" c:formatCode="yyyy/m/d">
                  <c:v>2021/12/16</c:v>
                </c:pt>
                <c:pt idx="368" c:formatCode="yyyy/m/d">
                  <c:v>2021/12/17</c:v>
                </c:pt>
                <c:pt idx="369" c:formatCode="yyyy/m/d">
                  <c:v>2021/12/23</c:v>
                </c:pt>
                <c:pt idx="370" c:formatCode="yyyy/m/d">
                  <c:v>2021/12/24</c:v>
                </c:pt>
                <c:pt idx="371" c:formatCode="yyyy/m/d">
                  <c:v>2021/12/30</c:v>
                </c:pt>
                <c:pt idx="372" c:formatCode="yyyy/m/d">
                  <c:v>2021/12/31</c:v>
                </c:pt>
                <c:pt idx="373" c:formatCode="yyyy/m/d">
                  <c:v>2022/1/6</c:v>
                </c:pt>
                <c:pt idx="374" c:formatCode="yyyy/m/d">
                  <c:v>2022/1/12</c:v>
                </c:pt>
                <c:pt idx="375" c:formatCode="yyyy/m/d">
                  <c:v>2022/1/18</c:v>
                </c:pt>
                <c:pt idx="376" c:formatCode="yyyy/m/d">
                  <c:v>2022/1/24</c:v>
                </c:pt>
                <c:pt idx="377" c:formatCode="yyyy/m/d">
                  <c:v>2022/1/30</c:v>
                </c:pt>
                <c:pt idx="378" c:formatCode="yyyy/m/d">
                  <c:v>2022/2/7</c:v>
                </c:pt>
                <c:pt idx="379" c:formatCode="yyyy/m/d">
                  <c:v>2022/2/10</c:v>
                </c:pt>
                <c:pt idx="380" c:formatCode="yyyy/m/d">
                  <c:v>2022/2/14</c:v>
                </c:pt>
                <c:pt idx="381" c:formatCode="yyyy/m/d">
                  <c:v>2022/2/15</c:v>
                </c:pt>
                <c:pt idx="382" c:formatCode="yyyy/m/d">
                  <c:v>2022/2/18</c:v>
                </c:pt>
                <c:pt idx="383" c:formatCode="yyyy/m/d">
                  <c:v>2022/2/21</c:v>
                </c:pt>
                <c:pt idx="384" c:formatCode="yyyy/m/d">
                  <c:v>2022/3/1</c:v>
                </c:pt>
                <c:pt idx="385" c:formatCode="yyyy/m/d">
                  <c:v>2022/3/4</c:v>
                </c:pt>
                <c:pt idx="386" c:formatCode="yyyy/m/d">
                  <c:v>2022/3/10</c:v>
                </c:pt>
                <c:pt idx="387" c:formatCode="yyyy/m/d">
                  <c:v>2022/3/14</c:v>
                </c:pt>
                <c:pt idx="388" c:formatCode="yyyy/m/d">
                  <c:v>2022/3/18</c:v>
                </c:pt>
                <c:pt idx="389" c:formatCode="yyyy/m/d">
                  <c:v>2022/3/22</c:v>
                </c:pt>
                <c:pt idx="390" c:formatCode="yyyy/m/d">
                  <c:v>2022/3/26</c:v>
                </c:pt>
                <c:pt idx="391" c:formatCode="yyyy/m/d">
                  <c:v>2022/3/30</c:v>
                </c:pt>
                <c:pt idx="392" c:formatCode="yyyy/m/d">
                  <c:v>2022/4/3</c:v>
                </c:pt>
                <c:pt idx="393" c:formatCode="yyyy/m/d">
                  <c:v>2022/4/8</c:v>
                </c:pt>
                <c:pt idx="394" c:formatCode="yyyy/m/d">
                  <c:v>2022/4/12</c:v>
                </c:pt>
                <c:pt idx="395" c:formatCode="yyyy/m/d">
                  <c:v>2022/4/15</c:v>
                </c:pt>
                <c:pt idx="396" c:formatCode="yyyy/m/d">
                  <c:v>2022/4/18</c:v>
                </c:pt>
                <c:pt idx="397" c:formatCode="yyyy/m/d">
                  <c:v>2022/4/22</c:v>
                </c:pt>
                <c:pt idx="398" c:formatCode="yyyy/m/d">
                  <c:v>2022/4/26</c:v>
                </c:pt>
                <c:pt idx="399" c:formatCode="yyyy/m/d">
                  <c:v>2022/4/29</c:v>
                </c:pt>
                <c:pt idx="400" c:formatCode="yyyy/m/d">
                  <c:v>2022/5/5</c:v>
                </c:pt>
                <c:pt idx="401" c:formatCode="yyyy/m/d">
                  <c:v>2022/5/16</c:v>
                </c:pt>
                <c:pt idx="402" c:formatCode="yyyy/m/d">
                  <c:v>2022/5/25</c:v>
                </c:pt>
                <c:pt idx="403" c:formatCode="yyyy/m/d">
                  <c:v>2022/6/2</c:v>
                </c:pt>
                <c:pt idx="404" c:formatCode="yyyy/m/d">
                  <c:v>2022/6/6</c:v>
                </c:pt>
                <c:pt idx="405" c:formatCode="yyyy/m/d">
                  <c:v>2022/6/10</c:v>
                </c:pt>
                <c:pt idx="406" c:formatCode="yyyy/m/d">
                  <c:v>2022/6/14</c:v>
                </c:pt>
                <c:pt idx="407" c:formatCode="yyyy/m/d">
                  <c:v>2022/6/17</c:v>
                </c:pt>
                <c:pt idx="408" c:formatCode="yyyy/m/d">
                  <c:v>2022/6/20</c:v>
                </c:pt>
                <c:pt idx="409" c:formatCode="yyyy/m/d">
                  <c:v>2022/6/21</c:v>
                </c:pt>
                <c:pt idx="410" c:formatCode="yyyy/m/d">
                  <c:v>2022/6/22</c:v>
                </c:pt>
                <c:pt idx="411" c:formatCode="yyyy/m/d">
                  <c:v>2022/6/23</c:v>
                </c:pt>
                <c:pt idx="412" c:formatCode="yyyy/m/d">
                  <c:v>2022/6/24</c:v>
                </c:pt>
                <c:pt idx="413" c:formatCode="yyyy/m/d">
                  <c:v>2022/6/27</c:v>
                </c:pt>
                <c:pt idx="414" c:formatCode="yyyy/m/d">
                  <c:v>2022/6/28</c:v>
                </c:pt>
                <c:pt idx="415" c:formatCode="yyyy/m/d">
                  <c:v>2022/6/29</c:v>
                </c:pt>
                <c:pt idx="416" c:formatCode="yyyy/m/d">
                  <c:v>2022/6/30</c:v>
                </c:pt>
                <c:pt idx="417" c:formatCode="yyyy/m/d">
                  <c:v>2022/7/1</c:v>
                </c:pt>
                <c:pt idx="418" c:formatCode="yyyy/m/d">
                  <c:v>2022/7/2</c:v>
                </c:pt>
                <c:pt idx="419" c:formatCode="yyyy/m/d">
                  <c:v>2022/7/3</c:v>
                </c:pt>
                <c:pt idx="420" c:formatCode="yyyy/m/d">
                  <c:v>2022/7/4</c:v>
                </c:pt>
                <c:pt idx="421" c:formatCode="yyyy/m/d">
                  <c:v>2022/7/5</c:v>
                </c:pt>
                <c:pt idx="422" c:formatCode="yyyy/m/d">
                  <c:v>2022/7/6</c:v>
                </c:pt>
                <c:pt idx="423" c:formatCode="yyyy/m/d">
                  <c:v>2022/7/7</c:v>
                </c:pt>
                <c:pt idx="424" c:formatCode="yyyy/m/d">
                  <c:v>2022/7/8</c:v>
                </c:pt>
                <c:pt idx="425" c:formatCode="yyyy/m/d">
                  <c:v>2022/7/11</c:v>
                </c:pt>
                <c:pt idx="426" c:formatCode="yyyy/m/d">
                  <c:v>2022/7/12</c:v>
                </c:pt>
                <c:pt idx="427" c:formatCode="yyyy/m/d">
                  <c:v>2022/7/13</c:v>
                </c:pt>
                <c:pt idx="428" c:formatCode="yyyy/m/d">
                  <c:v>2022/7/14</c:v>
                </c:pt>
                <c:pt idx="429" c:formatCode="yyyy/m/d">
                  <c:v>2022/7/15</c:v>
                </c:pt>
                <c:pt idx="430" c:formatCode="yyyy/m/d">
                  <c:v>2022/7/18</c:v>
                </c:pt>
                <c:pt idx="431" c:formatCode="yyyy/m/d">
                  <c:v>2022/7/19</c:v>
                </c:pt>
                <c:pt idx="432" c:formatCode="yyyy/m/d">
                  <c:v>2022/7/20</c:v>
                </c:pt>
                <c:pt idx="433" c:formatCode="yyyy/m/d">
                  <c:v>2022/7/21</c:v>
                </c:pt>
                <c:pt idx="434" c:formatCode="yyyy/m/d">
                  <c:v>2022/7/22</c:v>
                </c:pt>
                <c:pt idx="435" c:formatCode="yyyy/m/d">
                  <c:v>2022/7/25</c:v>
                </c:pt>
                <c:pt idx="436" c:formatCode="yyyy/m/d">
                  <c:v>2022/7/26</c:v>
                </c:pt>
                <c:pt idx="437" c:formatCode="yyyy/m/d">
                  <c:v>2022/7/27</c:v>
                </c:pt>
                <c:pt idx="438" c:formatCode="yyyy/m/d">
                  <c:v>2022/7/28</c:v>
                </c:pt>
                <c:pt idx="439" c:formatCode="yyyy/m/d">
                  <c:v>2022/7/29</c:v>
                </c:pt>
                <c:pt idx="440" c:formatCode="yyyy/m/d">
                  <c:v>2022/8/1</c:v>
                </c:pt>
                <c:pt idx="441" c:formatCode="yyyy/m/d">
                  <c:v>2022/8/2</c:v>
                </c:pt>
                <c:pt idx="442" c:formatCode="yyyy/m/d">
                  <c:v>2022/8/3</c:v>
                </c:pt>
                <c:pt idx="443" c:formatCode="yyyy/m/d">
                  <c:v>2022/8/4</c:v>
                </c:pt>
                <c:pt idx="444" c:formatCode="yyyy/m/d">
                  <c:v>2022/8/5</c:v>
                </c:pt>
                <c:pt idx="445" c:formatCode="yyyy/m/d">
                  <c:v>2022/8/8</c:v>
                </c:pt>
                <c:pt idx="446" c:formatCode="yyyy/m/d">
                  <c:v>2022/8/9</c:v>
                </c:pt>
                <c:pt idx="447" c:formatCode="yyyy/m/d">
                  <c:v>2022/8/10</c:v>
                </c:pt>
                <c:pt idx="448" c:formatCode="yyyy/m/d">
                  <c:v>2022/8/11</c:v>
                </c:pt>
                <c:pt idx="449" c:formatCode="yyyy/m/d">
                  <c:v>2022/8/12</c:v>
                </c:pt>
                <c:pt idx="450" c:formatCode="yyyy/m/d">
                  <c:v>2022/8/15</c:v>
                </c:pt>
                <c:pt idx="451" c:formatCode="yyyy/m/d">
                  <c:v>2022/8/16</c:v>
                </c:pt>
                <c:pt idx="452" c:formatCode="yyyy/m/d">
                  <c:v>2022/8/17</c:v>
                </c:pt>
                <c:pt idx="453" c:formatCode="yyyy/m/d">
                  <c:v>2022/8/18</c:v>
                </c:pt>
                <c:pt idx="454" c:formatCode="yyyy/m/d">
                  <c:v>2022/8/19</c:v>
                </c:pt>
                <c:pt idx="455" c:formatCode="yyyy/m/d">
                  <c:v>2022/8/22</c:v>
                </c:pt>
                <c:pt idx="456" c:formatCode="yyyy/m/d">
                  <c:v>2022/8/23</c:v>
                </c:pt>
                <c:pt idx="457" c:formatCode="yyyy/m/d">
                  <c:v>2022/8/24</c:v>
                </c:pt>
                <c:pt idx="458" c:formatCode="yyyy/m/d">
                  <c:v>2022/8/25</c:v>
                </c:pt>
                <c:pt idx="459" c:formatCode="yyyy/m/d">
                  <c:v>2022/8/26</c:v>
                </c:pt>
                <c:pt idx="460" c:formatCode="yyyy/m/d">
                  <c:v>2022/8/29</c:v>
                </c:pt>
                <c:pt idx="461" c:formatCode="yyyy/m/d">
                  <c:v>2022/8/30</c:v>
                </c:pt>
                <c:pt idx="462" c:formatCode="yyyy/m/d">
                  <c:v>2022/8/31</c:v>
                </c:pt>
                <c:pt idx="463" c:formatCode="yyyy/m/d">
                  <c:v>2022/9/1</c:v>
                </c:pt>
                <c:pt idx="464" c:formatCode="yyyy/m/d">
                  <c:v>2022/9/2</c:v>
                </c:pt>
                <c:pt idx="465" c:formatCode="yyyy/m/d">
                  <c:v>2022/9/3</c:v>
                </c:pt>
                <c:pt idx="466" c:formatCode="yyyy/m/d">
                  <c:v>2022/9/4</c:v>
                </c:pt>
                <c:pt idx="467" c:formatCode="yyyy/m/d">
                  <c:v>2022/9/5</c:v>
                </c:pt>
                <c:pt idx="468" c:formatCode="yyyy/m/d">
                  <c:v>2022/9/6</c:v>
                </c:pt>
                <c:pt idx="469" c:formatCode="yyyy/m/d">
                  <c:v>2022/9/7</c:v>
                </c:pt>
                <c:pt idx="470" c:formatCode="yyyy/m/d">
                  <c:v>2022/9/8</c:v>
                </c:pt>
                <c:pt idx="471" c:formatCode="yyyy/m/d">
                  <c:v>2022/9/9</c:v>
                </c:pt>
                <c:pt idx="472" c:formatCode="yyyy/m/d">
                  <c:v>2022/9/10</c:v>
                </c:pt>
                <c:pt idx="473" c:formatCode="yyyy/m/d">
                  <c:v>2022/9/11</c:v>
                </c:pt>
                <c:pt idx="474" c:formatCode="yyyy/m/d">
                  <c:v>2022/9/12</c:v>
                </c:pt>
                <c:pt idx="475" c:formatCode="yyyy/m/d">
                  <c:v>2022/9/13</c:v>
                </c:pt>
                <c:pt idx="476" c:formatCode="yyyy/m/d">
                  <c:v>2022/9/14</c:v>
                </c:pt>
                <c:pt idx="477" c:formatCode="yyyy/m/d">
                  <c:v>2022/9/15</c:v>
                </c:pt>
                <c:pt idx="478" c:formatCode="yyyy/m/d">
                  <c:v>2022/9/16</c:v>
                </c:pt>
                <c:pt idx="479" c:formatCode="yyyy/m/d">
                  <c:v>2022/9/17</c:v>
                </c:pt>
                <c:pt idx="480" c:formatCode="yyyy/m/d">
                  <c:v>2022/9/18</c:v>
                </c:pt>
                <c:pt idx="481" c:formatCode="yyyy/m/d">
                  <c:v>2022/9/19</c:v>
                </c:pt>
                <c:pt idx="482" c:formatCode="yyyy/m/d">
                  <c:v>2022/9/20</c:v>
                </c:pt>
                <c:pt idx="483" c:formatCode="yyyy/m/d">
                  <c:v>2022/9/21</c:v>
                </c:pt>
                <c:pt idx="484" c:formatCode="yyyy/m/d">
                  <c:v>2022/9/22</c:v>
                </c:pt>
                <c:pt idx="485" c:formatCode="yyyy/m/d">
                  <c:v>2022/9/23</c:v>
                </c:pt>
                <c:pt idx="486" c:formatCode="yyyy/m/d">
                  <c:v>2022/9/24</c:v>
                </c:pt>
                <c:pt idx="487" c:formatCode="yyyy/m/d">
                  <c:v>2022/9/25</c:v>
                </c:pt>
                <c:pt idx="488" c:formatCode="yyyy/m/d">
                  <c:v>2022/9/26</c:v>
                </c:pt>
                <c:pt idx="489" c:formatCode="yyyy/m/d">
                  <c:v>2022/9/27</c:v>
                </c:pt>
                <c:pt idx="490" c:formatCode="yyyy/m/d">
                  <c:v>2022/9/28</c:v>
                </c:pt>
                <c:pt idx="491" c:formatCode="yyyy/m/d">
                  <c:v>2022/9/29</c:v>
                </c:pt>
                <c:pt idx="492" c:formatCode="yyyy/m/d">
                  <c:v>2022/9/30</c:v>
                </c:pt>
                <c:pt idx="493" c:formatCode="yyyy/m/d">
                  <c:v>2022/10/8</c:v>
                </c:pt>
                <c:pt idx="494" c:formatCode="yyyy/m/d">
                  <c:v>2022/10/9</c:v>
                </c:pt>
                <c:pt idx="495" c:formatCode="yyyy/m/d">
                  <c:v>2022/10/10</c:v>
                </c:pt>
                <c:pt idx="496" c:formatCode="yyyy/m/d">
                  <c:v>2022/10/11</c:v>
                </c:pt>
                <c:pt idx="497" c:formatCode="yyyy/m/d">
                  <c:v>2022/10/12</c:v>
                </c:pt>
                <c:pt idx="498" c:formatCode="yyyy/m/d">
                  <c:v>2022/10/13</c:v>
                </c:pt>
                <c:pt idx="499" c:formatCode="yyyy/m/d">
                  <c:v>2022/10/14</c:v>
                </c:pt>
                <c:pt idx="500" c:formatCode="yyyy/m/d">
                  <c:v>2022/10/17</c:v>
                </c:pt>
                <c:pt idx="501" c:formatCode="yyyy/m/d">
                  <c:v>2022/10/18</c:v>
                </c:pt>
                <c:pt idx="502" c:formatCode="yyyy/m/d">
                  <c:v>2022/10/19</c:v>
                </c:pt>
                <c:pt idx="503" c:formatCode="yyyy/m/d">
                  <c:v>2022/10/20</c:v>
                </c:pt>
                <c:pt idx="504" c:formatCode="yyyy/m/d">
                  <c:v>2022/10/21</c:v>
                </c:pt>
                <c:pt idx="505" c:formatCode="yyyy/m/d">
                  <c:v>2022/10/24</c:v>
                </c:pt>
                <c:pt idx="506" c:formatCode="yyyy/m/d">
                  <c:v>2022/10/25</c:v>
                </c:pt>
                <c:pt idx="507" c:formatCode="yyyy/m/d">
                  <c:v>2022/10/26</c:v>
                </c:pt>
                <c:pt idx="508" c:formatCode="yyyy/m/d">
                  <c:v>2022/10/27</c:v>
                </c:pt>
                <c:pt idx="509" c:formatCode="yyyy/m/d">
                  <c:v>2022/10/28</c:v>
                </c:pt>
                <c:pt idx="510" c:formatCode="yyyy/m/d">
                  <c:v>2022/10/31</c:v>
                </c:pt>
                <c:pt idx="511" c:formatCode="yyyy/m/d">
                  <c:v>2022/11/1</c:v>
                </c:pt>
                <c:pt idx="512" c:formatCode="yyyy/m/d">
                  <c:v>2022/11/2</c:v>
                </c:pt>
                <c:pt idx="513" c:formatCode="yyyy/m/d">
                  <c:v>2022/11/3</c:v>
                </c:pt>
                <c:pt idx="514" c:formatCode="yyyy/m/d">
                  <c:v>2022/11/4</c:v>
                </c:pt>
                <c:pt idx="515" c:formatCode="yyyy/m/d">
                  <c:v>2022/11/7</c:v>
                </c:pt>
                <c:pt idx="516" c:formatCode="yyyy/m/d">
                  <c:v>2022/11/8</c:v>
                </c:pt>
                <c:pt idx="517" c:formatCode="yyyy/m/d">
                  <c:v>2022/11/9</c:v>
                </c:pt>
                <c:pt idx="518" c:formatCode="yyyy/m/d">
                  <c:v>2022/11/10</c:v>
                </c:pt>
                <c:pt idx="519" c:formatCode="yyyy/m/d">
                  <c:v>2022/11/11</c:v>
                </c:pt>
                <c:pt idx="520" c:formatCode="yyyy/m/d">
                  <c:v>2022/11/14</c:v>
                </c:pt>
                <c:pt idx="521" c:formatCode="yyyy/m/d">
                  <c:v>2022/11/15</c:v>
                </c:pt>
                <c:pt idx="522" c:formatCode="yyyy/m/d">
                  <c:v>2022/11/16</c:v>
                </c:pt>
                <c:pt idx="523" c:formatCode="yyyy/m/d">
                  <c:v>2022/11/17</c:v>
                </c:pt>
                <c:pt idx="524" c:formatCode="yyyy/m/d">
                  <c:v>2022/11/18</c:v>
                </c:pt>
                <c:pt idx="525" c:formatCode="yyyy/m/d">
                  <c:v>2022/11/21</c:v>
                </c:pt>
                <c:pt idx="526" c:formatCode="yyyy/m/d">
                  <c:v>2022/11/22</c:v>
                </c:pt>
                <c:pt idx="527" c:formatCode="yyyy/m/d">
                  <c:v>2022/11/23</c:v>
                </c:pt>
                <c:pt idx="528" c:formatCode="yyyy/m/d">
                  <c:v>2022/11/24</c:v>
                </c:pt>
                <c:pt idx="529" c:formatCode="yyyy/m/d">
                  <c:v>2022/11/25</c:v>
                </c:pt>
                <c:pt idx="530" c:formatCode="yyyy/m/d">
                  <c:v>2022/11/28</c:v>
                </c:pt>
                <c:pt idx="531" c:formatCode="yyyy/m/d">
                  <c:v>2022/11/29</c:v>
                </c:pt>
                <c:pt idx="532" c:formatCode="yyyy/m/d">
                  <c:v>2022/11/30</c:v>
                </c:pt>
                <c:pt idx="533" c:formatCode="yyyy/m/d">
                  <c:v>2022/12/1</c:v>
                </c:pt>
                <c:pt idx="534" c:formatCode="yyyy/m/d">
                  <c:v>2022/12/2</c:v>
                </c:pt>
                <c:pt idx="535" c:formatCode="yyyy/m/d">
                  <c:v>2022/12/5</c:v>
                </c:pt>
                <c:pt idx="536" c:formatCode="yyyy/m/d">
                  <c:v>2022/12/6</c:v>
                </c:pt>
                <c:pt idx="537" c:formatCode="yyyy/m/d">
                  <c:v>2022/12/7</c:v>
                </c:pt>
                <c:pt idx="538" c:formatCode="yyyy/m/d">
                  <c:v>2022/12/8</c:v>
                </c:pt>
                <c:pt idx="539" c:formatCode="yyyy/m/d">
                  <c:v>2022/12/9</c:v>
                </c:pt>
                <c:pt idx="540" c:formatCode="yyyy/m/d">
                  <c:v>2022/12/12</c:v>
                </c:pt>
                <c:pt idx="541" c:formatCode="yyyy/m/d">
                  <c:v>2022/12/13</c:v>
                </c:pt>
                <c:pt idx="542" c:formatCode="yyyy/m/d">
                  <c:v>2022/12/14</c:v>
                </c:pt>
                <c:pt idx="543" c:formatCode="yyyy/m/d">
                  <c:v>2022/12/15</c:v>
                </c:pt>
                <c:pt idx="544" c:formatCode="yyyy/m/d">
                  <c:v>2022/12/16</c:v>
                </c:pt>
                <c:pt idx="545" c:formatCode="yyyy/m/d">
                  <c:v>2022/12/19</c:v>
                </c:pt>
                <c:pt idx="546" c:formatCode="yyyy/m/d">
                  <c:v>2022/12/20</c:v>
                </c:pt>
                <c:pt idx="547" c:formatCode="yyyy/m/d">
                  <c:v>2022/12/21</c:v>
                </c:pt>
                <c:pt idx="548" c:formatCode="yyyy/m/d">
                  <c:v>2022/12/22</c:v>
                </c:pt>
                <c:pt idx="549" c:formatCode="yyyy/m/d">
                  <c:v>2022/12/23</c:v>
                </c:pt>
                <c:pt idx="550" c:formatCode="yyyy/m/d">
                  <c:v>2022/12/26</c:v>
                </c:pt>
                <c:pt idx="551" c:formatCode="yyyy/m/d">
                  <c:v>2022/12/27</c:v>
                </c:pt>
                <c:pt idx="552" c:formatCode="yyyy/m/d">
                  <c:v>2022/12/28</c:v>
                </c:pt>
                <c:pt idx="553" c:formatCode="yyyy/m/d">
                  <c:v>2022/12/29</c:v>
                </c:pt>
                <c:pt idx="554" c:formatCode="yyyy/m/d">
                  <c:v>2022/12/30</c:v>
                </c:pt>
                <c:pt idx="555" c:formatCode="yyyy/m/d">
                  <c:v>2023/1/3</c:v>
                </c:pt>
                <c:pt idx="556" c:formatCode="yyyy/m/d">
                  <c:v>2023/1/4</c:v>
                </c:pt>
                <c:pt idx="557" c:formatCode="yyyy/m/d">
                  <c:v>2023/1/5</c:v>
                </c:pt>
                <c:pt idx="558" c:formatCode="yyyy/m/d">
                  <c:v>2023/1/6</c:v>
                </c:pt>
                <c:pt idx="559" c:formatCode="yyyy/m/d">
                  <c:v>2023/1/9</c:v>
                </c:pt>
                <c:pt idx="560" c:formatCode="yyyy/m/d">
                  <c:v>2023/1/10</c:v>
                </c:pt>
                <c:pt idx="561" c:formatCode="yyyy/m/d">
                  <c:v>2023/1/11</c:v>
                </c:pt>
                <c:pt idx="562" c:formatCode="yyyy/m/d">
                  <c:v>2023/1/12</c:v>
                </c:pt>
                <c:pt idx="563" c:formatCode="yyyy/m/d">
                  <c:v>2023/1/13</c:v>
                </c:pt>
                <c:pt idx="564" c:formatCode="yyyy/m/d">
                  <c:v>2023/1/16</c:v>
                </c:pt>
                <c:pt idx="565" c:formatCode="yyyy/m/d">
                  <c:v>2023/1/17</c:v>
                </c:pt>
                <c:pt idx="566" c:formatCode="yyyy/m/d">
                  <c:v>2023/1/18</c:v>
                </c:pt>
                <c:pt idx="567" c:formatCode="yyyy/m/d">
                  <c:v>2023/1/19</c:v>
                </c:pt>
                <c:pt idx="568" c:formatCode="yyyy/m/d">
                  <c:v>2023/1/20</c:v>
                </c:pt>
                <c:pt idx="569" c:formatCode="yyyy/m/d">
                  <c:v>2023/1/28</c:v>
                </c:pt>
                <c:pt idx="570" c:formatCode="yyyy/m/d">
                  <c:v>2023/1/29</c:v>
                </c:pt>
                <c:pt idx="571" c:formatCode="yyyy/m/d">
                  <c:v>2023/1/30</c:v>
                </c:pt>
                <c:pt idx="572" c:formatCode="yyyy/m/d">
                  <c:v>2023/1/31</c:v>
                </c:pt>
                <c:pt idx="573" c:formatCode="yyyy/m/d">
                  <c:v>2023/2/1</c:v>
                </c:pt>
                <c:pt idx="574" c:formatCode="yyyy/m/d">
                  <c:v>2023/2/2</c:v>
                </c:pt>
                <c:pt idx="575" c:formatCode="yyyy/m/d">
                  <c:v>2023/2/3</c:v>
                </c:pt>
                <c:pt idx="576" c:formatCode="yyyy/m/d">
                  <c:v>2023/2/6</c:v>
                </c:pt>
                <c:pt idx="577" c:formatCode="yyyy/m/d">
                  <c:v>2023/2/7</c:v>
                </c:pt>
                <c:pt idx="578" c:formatCode="yyyy/m/d">
                  <c:v>2023/2/8</c:v>
                </c:pt>
                <c:pt idx="579" c:formatCode="yyyy/m/d">
                  <c:v>2023/2/9</c:v>
                </c:pt>
                <c:pt idx="580" c:formatCode="yyyy/m/d">
                  <c:v>2023/2/10</c:v>
                </c:pt>
                <c:pt idx="581" c:formatCode="yyyy/m/d">
                  <c:v>2023/2/13</c:v>
                </c:pt>
                <c:pt idx="582" c:formatCode="yyyy/m/d">
                  <c:v>2023/2/14</c:v>
                </c:pt>
                <c:pt idx="583" c:formatCode="yyyy/m/d">
                  <c:v>2023/2/15</c:v>
                </c:pt>
                <c:pt idx="584" c:formatCode="yyyy/m/d">
                  <c:v>2023/2/16</c:v>
                </c:pt>
                <c:pt idx="585" c:formatCode="yyyy/m/d">
                  <c:v>2023/2/17</c:v>
                </c:pt>
                <c:pt idx="586" c:formatCode="yyyy/m/d">
                  <c:v>2023/2/20</c:v>
                </c:pt>
                <c:pt idx="587" c:formatCode="yyyy/m/d">
                  <c:v>2023/2/21</c:v>
                </c:pt>
                <c:pt idx="588" c:formatCode="yyyy/m/d">
                  <c:v>2023/2/22</c:v>
                </c:pt>
                <c:pt idx="589" c:formatCode="yyyy/m/d">
                  <c:v>2023/2/23</c:v>
                </c:pt>
                <c:pt idx="590" c:formatCode="yyyy/m/d">
                  <c:v>2023/2/24</c:v>
                </c:pt>
                <c:pt idx="591" c:formatCode="yyyy/m/d">
                  <c:v>2023/2/27</c:v>
                </c:pt>
                <c:pt idx="592" c:formatCode="yyyy/m/d">
                  <c:v>2023/2/28</c:v>
                </c:pt>
                <c:pt idx="593" c:formatCode="yyyy/m/d">
                  <c:v>2023/3/1</c:v>
                </c:pt>
                <c:pt idx="594" c:formatCode="yyyy/m/d">
                  <c:v>2023/3/2</c:v>
                </c:pt>
                <c:pt idx="595" c:formatCode="yyyy/m/d">
                  <c:v>2023/3/3</c:v>
                </c:pt>
                <c:pt idx="596" c:formatCode="yyyy/m/d">
                  <c:v>2023/3/6</c:v>
                </c:pt>
                <c:pt idx="597" c:formatCode="yyyy/m/d">
                  <c:v>2023/3/7</c:v>
                </c:pt>
                <c:pt idx="598" c:formatCode="yyyy/m/d">
                  <c:v>2023/3/8</c:v>
                </c:pt>
                <c:pt idx="599" c:formatCode="yyyy/m/d">
                  <c:v>2023/3/9</c:v>
                </c:pt>
                <c:pt idx="600" c:formatCode="yyyy/m/d">
                  <c:v>2023/3/10</c:v>
                </c:pt>
                <c:pt idx="601" c:formatCode="yyyy/m/d">
                  <c:v>2023/3/13</c:v>
                </c:pt>
                <c:pt idx="602" c:formatCode="yyyy/m/d">
                  <c:v>2023/3/14</c:v>
                </c:pt>
                <c:pt idx="603" c:formatCode="yyyy/m/d">
                  <c:v>2023/3/15</c:v>
                </c:pt>
                <c:pt idx="604" c:formatCode="yyyy/m/d">
                  <c:v>2023/3/16</c:v>
                </c:pt>
                <c:pt idx="605" c:formatCode="yyyy/m/d">
                  <c:v>2023/3/17</c:v>
                </c:pt>
                <c:pt idx="606" c:formatCode="yyyy/m/d">
                  <c:v>2023/3/20</c:v>
                </c:pt>
                <c:pt idx="607" c:formatCode="yyyy/m/d">
                  <c:v>2023/3/21</c:v>
                </c:pt>
                <c:pt idx="608" c:formatCode="yyyy/m/d">
                  <c:v>2023/3/22</c:v>
                </c:pt>
                <c:pt idx="609" c:formatCode="yyyy/m/d">
                  <c:v>2023/3/23</c:v>
                </c:pt>
                <c:pt idx="610" c:formatCode="yyyy/m/d">
                  <c:v>2023/3/24</c:v>
                </c:pt>
                <c:pt idx="611" c:formatCode="yyyy/m/d">
                  <c:v>2023/3/27</c:v>
                </c:pt>
                <c:pt idx="612" c:formatCode="yyyy/m/d">
                  <c:v>2023/3/28</c:v>
                </c:pt>
                <c:pt idx="613" c:formatCode="yyyy/m/d">
                  <c:v>2023/3/29</c:v>
                </c:pt>
                <c:pt idx="614" c:formatCode="yyyy/m/d">
                  <c:v>2023/3/30</c:v>
                </c:pt>
                <c:pt idx="615" c:formatCode="yyyy/m/d">
                  <c:v>2023/3/31</c:v>
                </c:pt>
                <c:pt idx="616" c:formatCode="yyyy/m/d">
                  <c:v>2023/4/3</c:v>
                </c:pt>
                <c:pt idx="617" c:formatCode="yyyy/m/d">
                  <c:v>2023/4/4</c:v>
                </c:pt>
                <c:pt idx="618" c:formatCode="yyyy/m/d">
                  <c:v>2023/4/6</c:v>
                </c:pt>
                <c:pt idx="619" c:formatCode="yyyy/m/d">
                  <c:v>2023/4/7</c:v>
                </c:pt>
                <c:pt idx="620" c:formatCode="yyyy/m/d">
                  <c:v>2023/4/10</c:v>
                </c:pt>
                <c:pt idx="621" c:formatCode="yyyy/m/d">
                  <c:v>2023/4/11</c:v>
                </c:pt>
                <c:pt idx="622" c:formatCode="yyyy/m/d">
                  <c:v>2023/4/12</c:v>
                </c:pt>
                <c:pt idx="623" c:formatCode="yyyy/m/d">
                  <c:v>2023/4/13</c:v>
                </c:pt>
                <c:pt idx="624" c:formatCode="yyyy/m/d">
                  <c:v>2023/4/14</c:v>
                </c:pt>
                <c:pt idx="625" c:formatCode="yyyy/m/d">
                  <c:v>2023/4/17</c:v>
                </c:pt>
                <c:pt idx="626" c:formatCode="yyyy/m/d">
                  <c:v>2023/4/18</c:v>
                </c:pt>
                <c:pt idx="627" c:formatCode="yyyy/m/d">
                  <c:v>2023/4/19</c:v>
                </c:pt>
                <c:pt idx="628" c:formatCode="yyyy/m/d">
                  <c:v>2023/4/20</c:v>
                </c:pt>
                <c:pt idx="629" c:formatCode="yyyy/m/d">
                  <c:v>2023/4/21</c:v>
                </c:pt>
                <c:pt idx="630" c:formatCode="yyyy/m/d">
                  <c:v>2023/4/23</c:v>
                </c:pt>
                <c:pt idx="631" c:formatCode="yyyy/m/d">
                  <c:v>2023/4/24</c:v>
                </c:pt>
                <c:pt idx="632" c:formatCode="yyyy/m/d">
                  <c:v>2023/4/25</c:v>
                </c:pt>
                <c:pt idx="633" c:formatCode="yyyy/m/d">
                  <c:v>2023/4/26</c:v>
                </c:pt>
                <c:pt idx="634" c:formatCode="yyyy/m/d">
                  <c:v>2023/4/27</c:v>
                </c:pt>
                <c:pt idx="635" c:formatCode="yyyy/m/d">
                  <c:v>2023/4/28</c:v>
                </c:pt>
                <c:pt idx="636" c:formatCode="yyyy/m/d">
                  <c:v>2023/5/4</c:v>
                </c:pt>
                <c:pt idx="637" c:formatCode="yyyy/m/d">
                  <c:v>2023/5/5</c:v>
                </c:pt>
                <c:pt idx="638" c:formatCode="yyyy/m/d">
                  <c:v>2023/5/6</c:v>
                </c:pt>
                <c:pt idx="639" c:formatCode="yyyy/m/d">
                  <c:v>2023/5/8</c:v>
                </c:pt>
                <c:pt idx="640" c:formatCode="yyyy/m/d">
                  <c:v>2023/5/9</c:v>
                </c:pt>
                <c:pt idx="641" c:formatCode="yyyy/m/d">
                  <c:v>2023/5/10</c:v>
                </c:pt>
                <c:pt idx="642" c:formatCode="yyyy/m/d">
                  <c:v>2023/5/11</c:v>
                </c:pt>
                <c:pt idx="643" c:formatCode="yyyy/m/d">
                  <c:v>2023/5/12</c:v>
                </c:pt>
                <c:pt idx="644" c:formatCode="yyyy/m/d">
                  <c:v>2023/5/15</c:v>
                </c:pt>
                <c:pt idx="645" c:formatCode="yyyy/m/d">
                  <c:v>2023/5/16</c:v>
                </c:pt>
                <c:pt idx="646" c:formatCode="yyyy/m/d">
                  <c:v>2023/5/17</c:v>
                </c:pt>
                <c:pt idx="647" c:formatCode="yyyy/m/d">
                  <c:v>2023/5/18</c:v>
                </c:pt>
                <c:pt idx="648" c:formatCode="yyyy/m/d">
                  <c:v>2023/5/19</c:v>
                </c:pt>
                <c:pt idx="649" c:formatCode="yyyy/m/d">
                  <c:v>2023/5/22</c:v>
                </c:pt>
                <c:pt idx="650" c:formatCode="yyyy/m/d">
                  <c:v>2023/5/23</c:v>
                </c:pt>
                <c:pt idx="651" c:formatCode="yyyy/m/d">
                  <c:v>2023/5/24</c:v>
                </c:pt>
                <c:pt idx="652" c:formatCode="yyyy/m/d">
                  <c:v>2023/5/25</c:v>
                </c:pt>
                <c:pt idx="653" c:formatCode="yyyy/m/d">
                  <c:v>2023/5/26</c:v>
                </c:pt>
                <c:pt idx="654" c:formatCode="yyyy\-mm\-dd">
                  <c:v>2023-05-29</c:v>
                </c:pt>
                <c:pt idx="655" c:formatCode="yyyy\-mm\-dd">
                  <c:v>2023-05-30</c:v>
                </c:pt>
                <c:pt idx="656" c:formatCode="yyyy\-mm\-dd">
                  <c:v>2023-05-31</c:v>
                </c:pt>
                <c:pt idx="657" c:formatCode="yyyy\-mm\-dd">
                  <c:v>2023-06-01</c:v>
                </c:pt>
                <c:pt idx="658" c:formatCode="yyyy\-mm\-dd">
                  <c:v>2023-06-02</c:v>
                </c:pt>
              </c:strCache>
            </c:strRef>
          </c:cat>
          <c:val>
            <c:numRef>
              <c:f>[Mysteel负极材料月报图表.xlsx]低硫焦!$E$344:$E$1002</c:f>
              <c:numCache>
                <c:formatCode>General</c:formatCode>
                <c:ptCount val="659"/>
                <c:pt idx="0">
                  <c:v>1450</c:v>
                </c:pt>
                <c:pt idx="1">
                  <c:v>1450</c:v>
                </c:pt>
                <c:pt idx="2">
                  <c:v>1550</c:v>
                </c:pt>
                <c:pt idx="3">
                  <c:v>1550</c:v>
                </c:pt>
                <c:pt idx="4">
                  <c:v>1550</c:v>
                </c:pt>
                <c:pt idx="5">
                  <c:v>1550</c:v>
                </c:pt>
                <c:pt idx="6">
                  <c:v>1550</c:v>
                </c:pt>
                <c:pt idx="7">
                  <c:v>1550</c:v>
                </c:pt>
                <c:pt idx="8">
                  <c:v>1550</c:v>
                </c:pt>
                <c:pt idx="9">
                  <c:v>1550</c:v>
                </c:pt>
                <c:pt idx="10">
                  <c:v>1550</c:v>
                </c:pt>
                <c:pt idx="11">
                  <c:v>1650</c:v>
                </c:pt>
                <c:pt idx="12">
                  <c:v>1650</c:v>
                </c:pt>
                <c:pt idx="13">
                  <c:v>1650</c:v>
                </c:pt>
                <c:pt idx="14">
                  <c:v>1650</c:v>
                </c:pt>
                <c:pt idx="15">
                  <c:v>1650</c:v>
                </c:pt>
                <c:pt idx="16">
                  <c:v>1650</c:v>
                </c:pt>
                <c:pt idx="17">
                  <c:v>1650</c:v>
                </c:pt>
                <c:pt idx="18">
                  <c:v>1650</c:v>
                </c:pt>
                <c:pt idx="19">
                  <c:v>1650</c:v>
                </c:pt>
                <c:pt idx="20">
                  <c:v>1650</c:v>
                </c:pt>
                <c:pt idx="21">
                  <c:v>1650</c:v>
                </c:pt>
                <c:pt idx="22">
                  <c:v>1650</c:v>
                </c:pt>
                <c:pt idx="23">
                  <c:v>1650</c:v>
                </c:pt>
                <c:pt idx="24">
                  <c:v>1650</c:v>
                </c:pt>
                <c:pt idx="25">
                  <c:v>1650</c:v>
                </c:pt>
                <c:pt idx="26">
                  <c:v>1650</c:v>
                </c:pt>
                <c:pt idx="27">
                  <c:v>1650</c:v>
                </c:pt>
                <c:pt idx="28">
                  <c:v>1650</c:v>
                </c:pt>
                <c:pt idx="29">
                  <c:v>1650</c:v>
                </c:pt>
                <c:pt idx="30">
                  <c:v>1650</c:v>
                </c:pt>
                <c:pt idx="31">
                  <c:v>1650</c:v>
                </c:pt>
                <c:pt idx="32">
                  <c:v>1650</c:v>
                </c:pt>
                <c:pt idx="33">
                  <c:v>1650</c:v>
                </c:pt>
                <c:pt idx="34">
                  <c:v>1650</c:v>
                </c:pt>
                <c:pt idx="35">
                  <c:v>1650</c:v>
                </c:pt>
                <c:pt idx="36">
                  <c:v>1650</c:v>
                </c:pt>
                <c:pt idx="37">
                  <c:v>1650</c:v>
                </c:pt>
                <c:pt idx="38">
                  <c:v>1650</c:v>
                </c:pt>
                <c:pt idx="39">
                  <c:v>1650</c:v>
                </c:pt>
                <c:pt idx="40">
                  <c:v>1650</c:v>
                </c:pt>
                <c:pt idx="41">
                  <c:v>1650</c:v>
                </c:pt>
                <c:pt idx="42">
                  <c:v>1650</c:v>
                </c:pt>
                <c:pt idx="43">
                  <c:v>1650</c:v>
                </c:pt>
                <c:pt idx="44">
                  <c:v>1650</c:v>
                </c:pt>
                <c:pt idx="45">
                  <c:v>1650</c:v>
                </c:pt>
                <c:pt idx="46">
                  <c:v>1650</c:v>
                </c:pt>
                <c:pt idx="47">
                  <c:v>1650</c:v>
                </c:pt>
                <c:pt idx="48">
                  <c:v>1650</c:v>
                </c:pt>
                <c:pt idx="49">
                  <c:v>1650</c:v>
                </c:pt>
                <c:pt idx="50">
                  <c:v>1650</c:v>
                </c:pt>
                <c:pt idx="51">
                  <c:v>1650</c:v>
                </c:pt>
                <c:pt idx="52">
                  <c:v>1650</c:v>
                </c:pt>
                <c:pt idx="53">
                  <c:v>1650</c:v>
                </c:pt>
                <c:pt idx="54">
                  <c:v>1650</c:v>
                </c:pt>
                <c:pt idx="55">
                  <c:v>1550</c:v>
                </c:pt>
                <c:pt idx="56">
                  <c:v>1550</c:v>
                </c:pt>
                <c:pt idx="57">
                  <c:v>1550</c:v>
                </c:pt>
                <c:pt idx="58">
                  <c:v>1550</c:v>
                </c:pt>
                <c:pt idx="59">
                  <c:v>1550</c:v>
                </c:pt>
                <c:pt idx="60">
                  <c:v>1550</c:v>
                </c:pt>
                <c:pt idx="61">
                  <c:v>1550</c:v>
                </c:pt>
                <c:pt idx="62">
                  <c:v>1550</c:v>
                </c:pt>
                <c:pt idx="63">
                  <c:v>1550</c:v>
                </c:pt>
                <c:pt idx="64">
                  <c:v>1550</c:v>
                </c:pt>
                <c:pt idx="65">
                  <c:v>1550</c:v>
                </c:pt>
                <c:pt idx="66">
                  <c:v>1550</c:v>
                </c:pt>
                <c:pt idx="67">
                  <c:v>1550</c:v>
                </c:pt>
                <c:pt idx="68">
                  <c:v>1550</c:v>
                </c:pt>
                <c:pt idx="69">
                  <c:v>1550</c:v>
                </c:pt>
                <c:pt idx="70">
                  <c:v>1550</c:v>
                </c:pt>
                <c:pt idx="71">
                  <c:v>1550</c:v>
                </c:pt>
                <c:pt idx="72">
                  <c:v>1550</c:v>
                </c:pt>
                <c:pt idx="73">
                  <c:v>1550</c:v>
                </c:pt>
                <c:pt idx="74">
                  <c:v>1550</c:v>
                </c:pt>
                <c:pt idx="75">
                  <c:v>1650</c:v>
                </c:pt>
                <c:pt idx="76">
                  <c:v>1650</c:v>
                </c:pt>
                <c:pt idx="77">
                  <c:v>1650</c:v>
                </c:pt>
                <c:pt idx="78">
                  <c:v>1650</c:v>
                </c:pt>
                <c:pt idx="79">
                  <c:v>1650</c:v>
                </c:pt>
                <c:pt idx="80">
                  <c:v>1650</c:v>
                </c:pt>
                <c:pt idx="81">
                  <c:v>1700</c:v>
                </c:pt>
                <c:pt idx="82">
                  <c:v>1700</c:v>
                </c:pt>
                <c:pt idx="83">
                  <c:v>1700</c:v>
                </c:pt>
                <c:pt idx="84">
                  <c:v>1700</c:v>
                </c:pt>
                <c:pt idx="85">
                  <c:v>1700</c:v>
                </c:pt>
                <c:pt idx="86">
                  <c:v>1800</c:v>
                </c:pt>
                <c:pt idx="87">
                  <c:v>1800</c:v>
                </c:pt>
                <c:pt idx="88">
                  <c:v>1800</c:v>
                </c:pt>
                <c:pt idx="89">
                  <c:v>1850</c:v>
                </c:pt>
                <c:pt idx="90">
                  <c:v>1850</c:v>
                </c:pt>
                <c:pt idx="91">
                  <c:v>1850</c:v>
                </c:pt>
                <c:pt idx="92">
                  <c:v>1850</c:v>
                </c:pt>
                <c:pt idx="93">
                  <c:v>1850</c:v>
                </c:pt>
                <c:pt idx="94">
                  <c:v>1850</c:v>
                </c:pt>
                <c:pt idx="95">
                  <c:v>1850</c:v>
                </c:pt>
                <c:pt idx="96">
                  <c:v>1850</c:v>
                </c:pt>
                <c:pt idx="97">
                  <c:v>1850</c:v>
                </c:pt>
                <c:pt idx="98">
                  <c:v>1850</c:v>
                </c:pt>
                <c:pt idx="99">
                  <c:v>1900</c:v>
                </c:pt>
                <c:pt idx="100">
                  <c:v>1900</c:v>
                </c:pt>
                <c:pt idx="101">
                  <c:v>1900</c:v>
                </c:pt>
                <c:pt idx="102">
                  <c:v>1900</c:v>
                </c:pt>
                <c:pt idx="103">
                  <c:v>1900</c:v>
                </c:pt>
                <c:pt idx="104">
                  <c:v>1900</c:v>
                </c:pt>
                <c:pt idx="105">
                  <c:v>1900</c:v>
                </c:pt>
                <c:pt idx="106">
                  <c:v>1900</c:v>
                </c:pt>
                <c:pt idx="107">
                  <c:v>1900</c:v>
                </c:pt>
                <c:pt idx="108">
                  <c:v>1900</c:v>
                </c:pt>
                <c:pt idx="109">
                  <c:v>1900</c:v>
                </c:pt>
                <c:pt idx="110">
                  <c:v>1900</c:v>
                </c:pt>
                <c:pt idx="111">
                  <c:v>1900</c:v>
                </c:pt>
                <c:pt idx="112">
                  <c:v>1900</c:v>
                </c:pt>
                <c:pt idx="113">
                  <c:v>1900</c:v>
                </c:pt>
                <c:pt idx="114">
                  <c:v>1900</c:v>
                </c:pt>
                <c:pt idx="115">
                  <c:v>2200</c:v>
                </c:pt>
                <c:pt idx="116">
                  <c:v>2200</c:v>
                </c:pt>
                <c:pt idx="117">
                  <c:v>2200</c:v>
                </c:pt>
                <c:pt idx="118">
                  <c:v>2200</c:v>
                </c:pt>
                <c:pt idx="119">
                  <c:v>2200</c:v>
                </c:pt>
                <c:pt idx="120">
                  <c:v>2200</c:v>
                </c:pt>
                <c:pt idx="121">
                  <c:v>2200</c:v>
                </c:pt>
                <c:pt idx="122">
                  <c:v>2200</c:v>
                </c:pt>
                <c:pt idx="123">
                  <c:v>2200</c:v>
                </c:pt>
                <c:pt idx="124">
                  <c:v>2200</c:v>
                </c:pt>
                <c:pt idx="125">
                  <c:v>2200</c:v>
                </c:pt>
                <c:pt idx="126">
                  <c:v>2200</c:v>
                </c:pt>
                <c:pt idx="127">
                  <c:v>2200</c:v>
                </c:pt>
                <c:pt idx="128">
                  <c:v>2200</c:v>
                </c:pt>
                <c:pt idx="129">
                  <c:v>2200</c:v>
                </c:pt>
                <c:pt idx="130">
                  <c:v>2200</c:v>
                </c:pt>
                <c:pt idx="131">
                  <c:v>2200</c:v>
                </c:pt>
                <c:pt idx="132">
                  <c:v>2200</c:v>
                </c:pt>
                <c:pt idx="133">
                  <c:v>2200</c:v>
                </c:pt>
                <c:pt idx="134">
                  <c:v>2200</c:v>
                </c:pt>
                <c:pt idx="135">
                  <c:v>2200</c:v>
                </c:pt>
                <c:pt idx="136">
                  <c:v>2350</c:v>
                </c:pt>
                <c:pt idx="137">
                  <c:v>2350</c:v>
                </c:pt>
                <c:pt idx="138">
                  <c:v>2350</c:v>
                </c:pt>
                <c:pt idx="139">
                  <c:v>2350</c:v>
                </c:pt>
                <c:pt idx="140">
                  <c:v>2350</c:v>
                </c:pt>
                <c:pt idx="141">
                  <c:v>2350</c:v>
                </c:pt>
                <c:pt idx="142">
                  <c:v>2550</c:v>
                </c:pt>
                <c:pt idx="143">
                  <c:v>2550</c:v>
                </c:pt>
                <c:pt idx="144">
                  <c:v>2550</c:v>
                </c:pt>
                <c:pt idx="145">
                  <c:v>2550</c:v>
                </c:pt>
                <c:pt idx="146">
                  <c:v>2550</c:v>
                </c:pt>
                <c:pt idx="147">
                  <c:v>2550</c:v>
                </c:pt>
                <c:pt idx="148">
                  <c:v>2550</c:v>
                </c:pt>
                <c:pt idx="149">
                  <c:v>2550</c:v>
                </c:pt>
                <c:pt idx="150">
                  <c:v>2550</c:v>
                </c:pt>
                <c:pt idx="151">
                  <c:v>2550</c:v>
                </c:pt>
                <c:pt idx="152">
                  <c:v>2550</c:v>
                </c:pt>
                <c:pt idx="153">
                  <c:v>2550</c:v>
                </c:pt>
                <c:pt idx="154">
                  <c:v>2550</c:v>
                </c:pt>
                <c:pt idx="155">
                  <c:v>2550</c:v>
                </c:pt>
                <c:pt idx="156">
                  <c:v>2550</c:v>
                </c:pt>
                <c:pt idx="157">
                  <c:v>2550</c:v>
                </c:pt>
                <c:pt idx="158">
                  <c:v>2650</c:v>
                </c:pt>
                <c:pt idx="159">
                  <c:v>2650</c:v>
                </c:pt>
                <c:pt idx="160">
                  <c:v>2650</c:v>
                </c:pt>
                <c:pt idx="161">
                  <c:v>2650</c:v>
                </c:pt>
                <c:pt idx="162">
                  <c:v>2650</c:v>
                </c:pt>
                <c:pt idx="163">
                  <c:v>2650</c:v>
                </c:pt>
                <c:pt idx="164">
                  <c:v>2650</c:v>
                </c:pt>
                <c:pt idx="165">
                  <c:v>2650</c:v>
                </c:pt>
                <c:pt idx="166">
                  <c:v>2650</c:v>
                </c:pt>
                <c:pt idx="167">
                  <c:v>2650</c:v>
                </c:pt>
                <c:pt idx="168">
                  <c:v>2650</c:v>
                </c:pt>
                <c:pt idx="169">
                  <c:v>2650</c:v>
                </c:pt>
                <c:pt idx="170">
                  <c:v>2650</c:v>
                </c:pt>
                <c:pt idx="171">
                  <c:v>2650</c:v>
                </c:pt>
                <c:pt idx="172">
                  <c:v>2650</c:v>
                </c:pt>
                <c:pt idx="173">
                  <c:v>2650</c:v>
                </c:pt>
                <c:pt idx="174">
                  <c:v>2650</c:v>
                </c:pt>
                <c:pt idx="175">
                  <c:v>2650</c:v>
                </c:pt>
                <c:pt idx="176">
                  <c:v>2650</c:v>
                </c:pt>
                <c:pt idx="177">
                  <c:v>2650</c:v>
                </c:pt>
                <c:pt idx="178">
                  <c:v>2650</c:v>
                </c:pt>
                <c:pt idx="179">
                  <c:v>2650</c:v>
                </c:pt>
                <c:pt idx="180">
                  <c:v>2750</c:v>
                </c:pt>
                <c:pt idx="181">
                  <c:v>2750</c:v>
                </c:pt>
                <c:pt idx="182">
                  <c:v>2750</c:v>
                </c:pt>
                <c:pt idx="183">
                  <c:v>2750</c:v>
                </c:pt>
                <c:pt idx="184">
                  <c:v>2750</c:v>
                </c:pt>
                <c:pt idx="185">
                  <c:v>2750</c:v>
                </c:pt>
                <c:pt idx="186">
                  <c:v>2750</c:v>
                </c:pt>
                <c:pt idx="187">
                  <c:v>2750</c:v>
                </c:pt>
                <c:pt idx="188">
                  <c:v>2950</c:v>
                </c:pt>
                <c:pt idx="189">
                  <c:v>2950</c:v>
                </c:pt>
                <c:pt idx="190">
                  <c:v>2950</c:v>
                </c:pt>
                <c:pt idx="191">
                  <c:v>2950</c:v>
                </c:pt>
                <c:pt idx="192">
                  <c:v>3150</c:v>
                </c:pt>
                <c:pt idx="193">
                  <c:v>3150</c:v>
                </c:pt>
                <c:pt idx="194">
                  <c:v>3150</c:v>
                </c:pt>
                <c:pt idx="195">
                  <c:v>3150</c:v>
                </c:pt>
                <c:pt idx="196">
                  <c:v>3450</c:v>
                </c:pt>
                <c:pt idx="197">
                  <c:v>3450</c:v>
                </c:pt>
                <c:pt idx="198">
                  <c:v>3450</c:v>
                </c:pt>
                <c:pt idx="199">
                  <c:v>3450</c:v>
                </c:pt>
                <c:pt idx="200">
                  <c:v>3750</c:v>
                </c:pt>
                <c:pt idx="201">
                  <c:v>3750</c:v>
                </c:pt>
                <c:pt idx="202">
                  <c:v>3750</c:v>
                </c:pt>
                <c:pt idx="203">
                  <c:v>3750</c:v>
                </c:pt>
                <c:pt idx="204">
                  <c:v>3750</c:v>
                </c:pt>
                <c:pt idx="205">
                  <c:v>3750</c:v>
                </c:pt>
                <c:pt idx="206">
                  <c:v>3750</c:v>
                </c:pt>
                <c:pt idx="207">
                  <c:v>3750</c:v>
                </c:pt>
                <c:pt idx="208">
                  <c:v>3750</c:v>
                </c:pt>
                <c:pt idx="209">
                  <c:v>3750</c:v>
                </c:pt>
                <c:pt idx="210">
                  <c:v>3750</c:v>
                </c:pt>
                <c:pt idx="211">
                  <c:v>3750</c:v>
                </c:pt>
                <c:pt idx="212">
                  <c:v>3750</c:v>
                </c:pt>
                <c:pt idx="213">
                  <c:v>3750</c:v>
                </c:pt>
                <c:pt idx="214">
                  <c:v>3750</c:v>
                </c:pt>
                <c:pt idx="215">
                  <c:v>3750</c:v>
                </c:pt>
                <c:pt idx="216">
                  <c:v>3750</c:v>
                </c:pt>
                <c:pt idx="217">
                  <c:v>3750</c:v>
                </c:pt>
                <c:pt idx="218">
                  <c:v>3750</c:v>
                </c:pt>
                <c:pt idx="219">
                  <c:v>3850</c:v>
                </c:pt>
                <c:pt idx="220">
                  <c:v>3850</c:v>
                </c:pt>
                <c:pt idx="221">
                  <c:v>3850</c:v>
                </c:pt>
                <c:pt idx="222">
                  <c:v>3850</c:v>
                </c:pt>
                <c:pt idx="223">
                  <c:v>3850</c:v>
                </c:pt>
                <c:pt idx="224">
                  <c:v>3850</c:v>
                </c:pt>
                <c:pt idx="225">
                  <c:v>3850</c:v>
                </c:pt>
                <c:pt idx="226">
                  <c:v>3850</c:v>
                </c:pt>
                <c:pt idx="227">
                  <c:v>3850</c:v>
                </c:pt>
                <c:pt idx="228">
                  <c:v>3850</c:v>
                </c:pt>
                <c:pt idx="229">
                  <c:v>3850</c:v>
                </c:pt>
                <c:pt idx="230">
                  <c:v>3850</c:v>
                </c:pt>
                <c:pt idx="231">
                  <c:v>3850</c:v>
                </c:pt>
                <c:pt idx="232">
                  <c:v>3850</c:v>
                </c:pt>
                <c:pt idx="233">
                  <c:v>3850</c:v>
                </c:pt>
                <c:pt idx="234">
                  <c:v>3850</c:v>
                </c:pt>
                <c:pt idx="235">
                  <c:v>3850</c:v>
                </c:pt>
                <c:pt idx="236">
                  <c:v>3850</c:v>
                </c:pt>
                <c:pt idx="237">
                  <c:v>3850</c:v>
                </c:pt>
                <c:pt idx="238">
                  <c:v>3850</c:v>
                </c:pt>
                <c:pt idx="239">
                  <c:v>3850</c:v>
                </c:pt>
                <c:pt idx="240">
                  <c:v>3850</c:v>
                </c:pt>
                <c:pt idx="241">
                  <c:v>3850</c:v>
                </c:pt>
                <c:pt idx="242">
                  <c:v>3850</c:v>
                </c:pt>
                <c:pt idx="243">
                  <c:v>3700</c:v>
                </c:pt>
                <c:pt idx="244">
                  <c:v>3700</c:v>
                </c:pt>
                <c:pt idx="245">
                  <c:v>3700</c:v>
                </c:pt>
                <c:pt idx="246">
                  <c:v>3700</c:v>
                </c:pt>
                <c:pt idx="247">
                  <c:v>3550</c:v>
                </c:pt>
                <c:pt idx="248">
                  <c:v>3550</c:v>
                </c:pt>
                <c:pt idx="249">
                  <c:v>3550</c:v>
                </c:pt>
                <c:pt idx="250">
                  <c:v>3550</c:v>
                </c:pt>
                <c:pt idx="251">
                  <c:v>3150</c:v>
                </c:pt>
                <c:pt idx="252">
                  <c:v>3150</c:v>
                </c:pt>
                <c:pt idx="253">
                  <c:v>3150</c:v>
                </c:pt>
                <c:pt idx="254">
                  <c:v>3150</c:v>
                </c:pt>
                <c:pt idx="255">
                  <c:v>3150</c:v>
                </c:pt>
                <c:pt idx="256">
                  <c:v>3150</c:v>
                </c:pt>
                <c:pt idx="257">
                  <c:v>3000</c:v>
                </c:pt>
                <c:pt idx="258">
                  <c:v>3000</c:v>
                </c:pt>
                <c:pt idx="259">
                  <c:v>3000</c:v>
                </c:pt>
                <c:pt idx="260">
                  <c:v>3000</c:v>
                </c:pt>
                <c:pt idx="261">
                  <c:v>3000</c:v>
                </c:pt>
                <c:pt idx="262">
                  <c:v>3000</c:v>
                </c:pt>
                <c:pt idx="263">
                  <c:v>3000</c:v>
                </c:pt>
                <c:pt idx="264">
                  <c:v>3000</c:v>
                </c:pt>
                <c:pt idx="265">
                  <c:v>3000</c:v>
                </c:pt>
                <c:pt idx="266">
                  <c:v>3000</c:v>
                </c:pt>
                <c:pt idx="267">
                  <c:v>3000</c:v>
                </c:pt>
                <c:pt idx="268">
                  <c:v>3000</c:v>
                </c:pt>
                <c:pt idx="269">
                  <c:v>3000</c:v>
                </c:pt>
                <c:pt idx="270">
                  <c:v>3000</c:v>
                </c:pt>
                <c:pt idx="271">
                  <c:v>3000</c:v>
                </c:pt>
                <c:pt idx="272">
                  <c:v>3000</c:v>
                </c:pt>
                <c:pt idx="273">
                  <c:v>3000</c:v>
                </c:pt>
                <c:pt idx="274">
                  <c:v>2700</c:v>
                </c:pt>
                <c:pt idx="275">
                  <c:v>2700</c:v>
                </c:pt>
                <c:pt idx="276">
                  <c:v>2700</c:v>
                </c:pt>
                <c:pt idx="277">
                  <c:v>2700</c:v>
                </c:pt>
                <c:pt idx="278">
                  <c:v>2700</c:v>
                </c:pt>
                <c:pt idx="279">
                  <c:v>2700</c:v>
                </c:pt>
                <c:pt idx="280">
                  <c:v>2700</c:v>
                </c:pt>
                <c:pt idx="281">
                  <c:v>2700</c:v>
                </c:pt>
                <c:pt idx="282">
                  <c:v>2700</c:v>
                </c:pt>
                <c:pt idx="283">
                  <c:v>2700</c:v>
                </c:pt>
                <c:pt idx="284">
                  <c:v>2800</c:v>
                </c:pt>
                <c:pt idx="285">
                  <c:v>2800</c:v>
                </c:pt>
                <c:pt idx="286">
                  <c:v>2800</c:v>
                </c:pt>
                <c:pt idx="287">
                  <c:v>2800</c:v>
                </c:pt>
                <c:pt idx="288">
                  <c:v>2800</c:v>
                </c:pt>
                <c:pt idx="289">
                  <c:v>2800</c:v>
                </c:pt>
                <c:pt idx="290">
                  <c:v>2900</c:v>
                </c:pt>
                <c:pt idx="291">
                  <c:v>2900</c:v>
                </c:pt>
                <c:pt idx="292">
                  <c:v>2900</c:v>
                </c:pt>
                <c:pt idx="293">
                  <c:v>2900</c:v>
                </c:pt>
                <c:pt idx="294">
                  <c:v>2900</c:v>
                </c:pt>
                <c:pt idx="295">
                  <c:v>2900</c:v>
                </c:pt>
                <c:pt idx="296">
                  <c:v>2900</c:v>
                </c:pt>
                <c:pt idx="297">
                  <c:v>2900</c:v>
                </c:pt>
                <c:pt idx="298">
                  <c:v>2900</c:v>
                </c:pt>
                <c:pt idx="299">
                  <c:v>2900</c:v>
                </c:pt>
                <c:pt idx="300">
                  <c:v>2900</c:v>
                </c:pt>
                <c:pt idx="301">
                  <c:v>2900</c:v>
                </c:pt>
                <c:pt idx="302">
                  <c:v>2900</c:v>
                </c:pt>
                <c:pt idx="303">
                  <c:v>3500</c:v>
                </c:pt>
                <c:pt idx="304">
                  <c:v>3500</c:v>
                </c:pt>
                <c:pt idx="305">
                  <c:v>3500</c:v>
                </c:pt>
                <c:pt idx="306">
                  <c:v>3500</c:v>
                </c:pt>
                <c:pt idx="307">
                  <c:v>3500</c:v>
                </c:pt>
                <c:pt idx="308">
                  <c:v>3500</c:v>
                </c:pt>
                <c:pt idx="309">
                  <c:v>3500</c:v>
                </c:pt>
                <c:pt idx="310">
                  <c:v>3500</c:v>
                </c:pt>
                <c:pt idx="311">
                  <c:v>3500</c:v>
                </c:pt>
                <c:pt idx="312">
                  <c:v>3500</c:v>
                </c:pt>
                <c:pt idx="313">
                  <c:v>3500</c:v>
                </c:pt>
                <c:pt idx="314">
                  <c:v>3500</c:v>
                </c:pt>
                <c:pt idx="315">
                  <c:v>3500</c:v>
                </c:pt>
                <c:pt idx="316">
                  <c:v>3500</c:v>
                </c:pt>
                <c:pt idx="317">
                  <c:v>3500</c:v>
                </c:pt>
                <c:pt idx="318">
                  <c:v>3500</c:v>
                </c:pt>
                <c:pt idx="319">
                  <c:v>3500</c:v>
                </c:pt>
                <c:pt idx="320">
                  <c:v>3500</c:v>
                </c:pt>
                <c:pt idx="321">
                  <c:v>3700</c:v>
                </c:pt>
                <c:pt idx="322">
                  <c:v>3700</c:v>
                </c:pt>
                <c:pt idx="323">
                  <c:v>4000</c:v>
                </c:pt>
                <c:pt idx="324">
                  <c:v>4000</c:v>
                </c:pt>
                <c:pt idx="325">
                  <c:v>4000</c:v>
                </c:pt>
                <c:pt idx="326">
                  <c:v>4000</c:v>
                </c:pt>
                <c:pt idx="327">
                  <c:v>4000</c:v>
                </c:pt>
                <c:pt idx="328">
                  <c:v>4000</c:v>
                </c:pt>
                <c:pt idx="329">
                  <c:v>4000</c:v>
                </c:pt>
                <c:pt idx="330">
                  <c:v>4000</c:v>
                </c:pt>
                <c:pt idx="331">
                  <c:v>4000</c:v>
                </c:pt>
                <c:pt idx="332">
                  <c:v>4000</c:v>
                </c:pt>
                <c:pt idx="333">
                  <c:v>4000</c:v>
                </c:pt>
                <c:pt idx="334">
                  <c:v>4000</c:v>
                </c:pt>
                <c:pt idx="335">
                  <c:v>4000</c:v>
                </c:pt>
                <c:pt idx="336">
                  <c:v>4000</c:v>
                </c:pt>
                <c:pt idx="337">
                  <c:v>4000</c:v>
                </c:pt>
                <c:pt idx="338">
                  <c:v>4000</c:v>
                </c:pt>
                <c:pt idx="339">
                  <c:v>4000</c:v>
                </c:pt>
                <c:pt idx="340">
                  <c:v>4000</c:v>
                </c:pt>
                <c:pt idx="341">
                  <c:v>4000</c:v>
                </c:pt>
                <c:pt idx="342">
                  <c:v>4000</c:v>
                </c:pt>
                <c:pt idx="343">
                  <c:v>4000</c:v>
                </c:pt>
                <c:pt idx="344">
                  <c:v>4000</c:v>
                </c:pt>
                <c:pt idx="345">
                  <c:v>4000</c:v>
                </c:pt>
                <c:pt idx="346">
                  <c:v>4000</c:v>
                </c:pt>
                <c:pt idx="347">
                  <c:v>4000</c:v>
                </c:pt>
                <c:pt idx="348">
                  <c:v>4000</c:v>
                </c:pt>
                <c:pt idx="349">
                  <c:v>4000</c:v>
                </c:pt>
                <c:pt idx="350">
                  <c:v>4000</c:v>
                </c:pt>
                <c:pt idx="351">
                  <c:v>4500</c:v>
                </c:pt>
                <c:pt idx="352">
                  <c:v>4500</c:v>
                </c:pt>
                <c:pt idx="353">
                  <c:v>4700</c:v>
                </c:pt>
                <c:pt idx="354">
                  <c:v>4700</c:v>
                </c:pt>
                <c:pt idx="355">
                  <c:v>4700</c:v>
                </c:pt>
                <c:pt idx="356">
                  <c:v>4700</c:v>
                </c:pt>
                <c:pt idx="357">
                  <c:v>5000</c:v>
                </c:pt>
                <c:pt idx="358">
                  <c:v>5000</c:v>
                </c:pt>
                <c:pt idx="359">
                  <c:v>5000</c:v>
                </c:pt>
                <c:pt idx="360">
                  <c:v>5000</c:v>
                </c:pt>
                <c:pt idx="361">
                  <c:v>5000</c:v>
                </c:pt>
                <c:pt idx="362">
                  <c:v>5000</c:v>
                </c:pt>
                <c:pt idx="363">
                  <c:v>4250</c:v>
                </c:pt>
                <c:pt idx="364">
                  <c:v>4250</c:v>
                </c:pt>
                <c:pt idx="365">
                  <c:v>4250</c:v>
                </c:pt>
                <c:pt idx="366">
                  <c:v>4250</c:v>
                </c:pt>
                <c:pt idx="367">
                  <c:v>4250</c:v>
                </c:pt>
                <c:pt idx="368">
                  <c:v>4250</c:v>
                </c:pt>
                <c:pt idx="369">
                  <c:v>4250</c:v>
                </c:pt>
                <c:pt idx="370">
                  <c:v>4250</c:v>
                </c:pt>
                <c:pt idx="371">
                  <c:v>4600</c:v>
                </c:pt>
                <c:pt idx="372">
                  <c:v>4600</c:v>
                </c:pt>
                <c:pt idx="373">
                  <c:v>4600</c:v>
                </c:pt>
                <c:pt idx="374">
                  <c:v>4900</c:v>
                </c:pt>
                <c:pt idx="375">
                  <c:v>4900</c:v>
                </c:pt>
                <c:pt idx="376">
                  <c:v>4900</c:v>
                </c:pt>
                <c:pt idx="377">
                  <c:v>4900</c:v>
                </c:pt>
                <c:pt idx="378">
                  <c:v>5200</c:v>
                </c:pt>
                <c:pt idx="379">
                  <c:v>5300</c:v>
                </c:pt>
                <c:pt idx="380">
                  <c:v>5300</c:v>
                </c:pt>
                <c:pt idx="381">
                  <c:v>5600</c:v>
                </c:pt>
                <c:pt idx="382">
                  <c:v>5600</c:v>
                </c:pt>
                <c:pt idx="383">
                  <c:v>5600</c:v>
                </c:pt>
                <c:pt idx="384">
                  <c:v>5900</c:v>
                </c:pt>
                <c:pt idx="385">
                  <c:v>5900</c:v>
                </c:pt>
                <c:pt idx="386">
                  <c:v>5900</c:v>
                </c:pt>
                <c:pt idx="387">
                  <c:v>6100</c:v>
                </c:pt>
                <c:pt idx="388">
                  <c:v>6700</c:v>
                </c:pt>
                <c:pt idx="389">
                  <c:v>6700</c:v>
                </c:pt>
                <c:pt idx="390">
                  <c:v>6700</c:v>
                </c:pt>
                <c:pt idx="391">
                  <c:v>6700</c:v>
                </c:pt>
                <c:pt idx="392">
                  <c:v>7100</c:v>
                </c:pt>
                <c:pt idx="393">
                  <c:v>7100</c:v>
                </c:pt>
                <c:pt idx="394">
                  <c:v>7500</c:v>
                </c:pt>
                <c:pt idx="395">
                  <c:v>7500</c:v>
                </c:pt>
                <c:pt idx="396">
                  <c:v>7500</c:v>
                </c:pt>
                <c:pt idx="397">
                  <c:v>7500</c:v>
                </c:pt>
                <c:pt idx="398">
                  <c:v>7900</c:v>
                </c:pt>
                <c:pt idx="399">
                  <c:v>7900</c:v>
                </c:pt>
                <c:pt idx="400">
                  <c:v>8300</c:v>
                </c:pt>
                <c:pt idx="401">
                  <c:v>8300</c:v>
                </c:pt>
                <c:pt idx="402">
                  <c:v>7600</c:v>
                </c:pt>
                <c:pt idx="403">
                  <c:v>7000</c:v>
                </c:pt>
                <c:pt idx="404">
                  <c:v>7000</c:v>
                </c:pt>
                <c:pt idx="405">
                  <c:v>7000</c:v>
                </c:pt>
                <c:pt idx="406">
                  <c:v>7000</c:v>
                </c:pt>
                <c:pt idx="407">
                  <c:v>7000</c:v>
                </c:pt>
                <c:pt idx="408">
                  <c:v>7000</c:v>
                </c:pt>
                <c:pt idx="409">
                  <c:v>7000</c:v>
                </c:pt>
                <c:pt idx="410">
                  <c:v>7000</c:v>
                </c:pt>
                <c:pt idx="411">
                  <c:v>7000</c:v>
                </c:pt>
                <c:pt idx="412">
                  <c:v>7000</c:v>
                </c:pt>
                <c:pt idx="413">
                  <c:v>7000</c:v>
                </c:pt>
                <c:pt idx="414">
                  <c:v>7000</c:v>
                </c:pt>
                <c:pt idx="415">
                  <c:v>7000</c:v>
                </c:pt>
                <c:pt idx="416">
                  <c:v>7400</c:v>
                </c:pt>
                <c:pt idx="417">
                  <c:v>7400</c:v>
                </c:pt>
                <c:pt idx="418">
                  <c:v>7400</c:v>
                </c:pt>
                <c:pt idx="419">
                  <c:v>7400</c:v>
                </c:pt>
                <c:pt idx="420">
                  <c:v>7400</c:v>
                </c:pt>
                <c:pt idx="421">
                  <c:v>7400</c:v>
                </c:pt>
                <c:pt idx="422">
                  <c:v>7400</c:v>
                </c:pt>
                <c:pt idx="423">
                  <c:v>7400</c:v>
                </c:pt>
                <c:pt idx="424">
                  <c:v>7400</c:v>
                </c:pt>
                <c:pt idx="425">
                  <c:v>7400</c:v>
                </c:pt>
                <c:pt idx="426">
                  <c:v>7400</c:v>
                </c:pt>
                <c:pt idx="427">
                  <c:v>7400</c:v>
                </c:pt>
                <c:pt idx="428">
                  <c:v>7400</c:v>
                </c:pt>
                <c:pt idx="429">
                  <c:v>7400</c:v>
                </c:pt>
                <c:pt idx="430">
                  <c:v>7400</c:v>
                </c:pt>
                <c:pt idx="431">
                  <c:v>7400</c:v>
                </c:pt>
                <c:pt idx="432">
                  <c:v>7400</c:v>
                </c:pt>
                <c:pt idx="433">
                  <c:v>7400</c:v>
                </c:pt>
                <c:pt idx="434">
                  <c:v>7400</c:v>
                </c:pt>
                <c:pt idx="435">
                  <c:v>7400</c:v>
                </c:pt>
                <c:pt idx="436">
                  <c:v>7400</c:v>
                </c:pt>
                <c:pt idx="437">
                  <c:v>7400</c:v>
                </c:pt>
                <c:pt idx="438">
                  <c:v>7400</c:v>
                </c:pt>
                <c:pt idx="439">
                  <c:v>7400</c:v>
                </c:pt>
                <c:pt idx="440">
                  <c:v>7400</c:v>
                </c:pt>
                <c:pt idx="441">
                  <c:v>7400</c:v>
                </c:pt>
                <c:pt idx="442">
                  <c:v>7400</c:v>
                </c:pt>
                <c:pt idx="443">
                  <c:v>7400</c:v>
                </c:pt>
                <c:pt idx="444">
                  <c:v>7400</c:v>
                </c:pt>
                <c:pt idx="445">
                  <c:v>7400</c:v>
                </c:pt>
                <c:pt idx="446">
                  <c:v>7400</c:v>
                </c:pt>
                <c:pt idx="447">
                  <c:v>7400</c:v>
                </c:pt>
                <c:pt idx="448">
                  <c:v>7400</c:v>
                </c:pt>
                <c:pt idx="449">
                  <c:v>7400</c:v>
                </c:pt>
                <c:pt idx="450">
                  <c:v>7400</c:v>
                </c:pt>
                <c:pt idx="451">
                  <c:v>7400</c:v>
                </c:pt>
                <c:pt idx="452">
                  <c:v>7400</c:v>
                </c:pt>
                <c:pt idx="453">
                  <c:v>7400</c:v>
                </c:pt>
                <c:pt idx="454">
                  <c:v>7400</c:v>
                </c:pt>
                <c:pt idx="455">
                  <c:v>7400</c:v>
                </c:pt>
                <c:pt idx="456">
                  <c:v>7400</c:v>
                </c:pt>
                <c:pt idx="457">
                  <c:v>7400</c:v>
                </c:pt>
                <c:pt idx="458">
                  <c:v>7400</c:v>
                </c:pt>
                <c:pt idx="459">
                  <c:v>7400</c:v>
                </c:pt>
                <c:pt idx="460">
                  <c:v>6600</c:v>
                </c:pt>
                <c:pt idx="461">
                  <c:v>6600</c:v>
                </c:pt>
                <c:pt idx="462">
                  <c:v>6600</c:v>
                </c:pt>
                <c:pt idx="463">
                  <c:v>6600</c:v>
                </c:pt>
                <c:pt idx="464">
                  <c:v>6600</c:v>
                </c:pt>
                <c:pt idx="465">
                  <c:v>6900</c:v>
                </c:pt>
                <c:pt idx="466">
                  <c:v>6900</c:v>
                </c:pt>
                <c:pt idx="467">
                  <c:v>6900</c:v>
                </c:pt>
                <c:pt idx="468">
                  <c:v>6900</c:v>
                </c:pt>
                <c:pt idx="469">
                  <c:v>6900</c:v>
                </c:pt>
                <c:pt idx="470">
                  <c:v>6900</c:v>
                </c:pt>
                <c:pt idx="471">
                  <c:v>6900</c:v>
                </c:pt>
                <c:pt idx="472">
                  <c:v>6900</c:v>
                </c:pt>
                <c:pt idx="473">
                  <c:v>6900</c:v>
                </c:pt>
                <c:pt idx="474">
                  <c:v>7250</c:v>
                </c:pt>
                <c:pt idx="475">
                  <c:v>7250</c:v>
                </c:pt>
                <c:pt idx="476">
                  <c:v>7250</c:v>
                </c:pt>
                <c:pt idx="477">
                  <c:v>7250</c:v>
                </c:pt>
                <c:pt idx="478">
                  <c:v>7250</c:v>
                </c:pt>
                <c:pt idx="479">
                  <c:v>7250</c:v>
                </c:pt>
                <c:pt idx="480">
                  <c:v>7250</c:v>
                </c:pt>
                <c:pt idx="481">
                  <c:v>7250</c:v>
                </c:pt>
                <c:pt idx="482">
                  <c:v>7250</c:v>
                </c:pt>
                <c:pt idx="483">
                  <c:v>7250</c:v>
                </c:pt>
                <c:pt idx="484">
                  <c:v>7250</c:v>
                </c:pt>
                <c:pt idx="485">
                  <c:v>7250</c:v>
                </c:pt>
                <c:pt idx="486">
                  <c:v>7250</c:v>
                </c:pt>
                <c:pt idx="487">
                  <c:v>7250</c:v>
                </c:pt>
                <c:pt idx="488">
                  <c:v>7250</c:v>
                </c:pt>
                <c:pt idx="489">
                  <c:v>7250</c:v>
                </c:pt>
                <c:pt idx="490">
                  <c:v>7250</c:v>
                </c:pt>
                <c:pt idx="491">
                  <c:v>7250</c:v>
                </c:pt>
                <c:pt idx="492">
                  <c:v>7250</c:v>
                </c:pt>
                <c:pt idx="493">
                  <c:v>7250</c:v>
                </c:pt>
                <c:pt idx="494">
                  <c:v>7250</c:v>
                </c:pt>
                <c:pt idx="495">
                  <c:v>7250</c:v>
                </c:pt>
                <c:pt idx="496">
                  <c:v>7250</c:v>
                </c:pt>
                <c:pt idx="497">
                  <c:v>7250</c:v>
                </c:pt>
                <c:pt idx="498">
                  <c:v>7250</c:v>
                </c:pt>
                <c:pt idx="499">
                  <c:v>7250</c:v>
                </c:pt>
                <c:pt idx="500">
                  <c:v>7250</c:v>
                </c:pt>
                <c:pt idx="501">
                  <c:v>7250</c:v>
                </c:pt>
                <c:pt idx="502">
                  <c:v>6900</c:v>
                </c:pt>
                <c:pt idx="503">
                  <c:v>6900</c:v>
                </c:pt>
                <c:pt idx="504">
                  <c:v>6900</c:v>
                </c:pt>
                <c:pt idx="505">
                  <c:v>6900</c:v>
                </c:pt>
                <c:pt idx="506">
                  <c:v>6900</c:v>
                </c:pt>
                <c:pt idx="507">
                  <c:v>6900</c:v>
                </c:pt>
                <c:pt idx="508">
                  <c:v>6900</c:v>
                </c:pt>
                <c:pt idx="509">
                  <c:v>6900</c:v>
                </c:pt>
                <c:pt idx="510">
                  <c:v>6800</c:v>
                </c:pt>
                <c:pt idx="511">
                  <c:v>6800</c:v>
                </c:pt>
                <c:pt idx="512">
                  <c:v>6800</c:v>
                </c:pt>
                <c:pt idx="513">
                  <c:v>6800</c:v>
                </c:pt>
                <c:pt idx="514">
                  <c:v>6800</c:v>
                </c:pt>
                <c:pt idx="515">
                  <c:v>6800</c:v>
                </c:pt>
                <c:pt idx="516">
                  <c:v>6800</c:v>
                </c:pt>
                <c:pt idx="517">
                  <c:v>6800</c:v>
                </c:pt>
                <c:pt idx="518">
                  <c:v>6800</c:v>
                </c:pt>
                <c:pt idx="519">
                  <c:v>6800</c:v>
                </c:pt>
                <c:pt idx="520">
                  <c:v>6800</c:v>
                </c:pt>
                <c:pt idx="521">
                  <c:v>6800</c:v>
                </c:pt>
                <c:pt idx="522">
                  <c:v>6800</c:v>
                </c:pt>
                <c:pt idx="523">
                  <c:v>6800</c:v>
                </c:pt>
                <c:pt idx="524">
                  <c:v>6800</c:v>
                </c:pt>
                <c:pt idx="525">
                  <c:v>6800</c:v>
                </c:pt>
                <c:pt idx="526">
                  <c:v>6800</c:v>
                </c:pt>
                <c:pt idx="527">
                  <c:v>6800</c:v>
                </c:pt>
                <c:pt idx="528">
                  <c:v>6800</c:v>
                </c:pt>
                <c:pt idx="529">
                  <c:v>6800</c:v>
                </c:pt>
                <c:pt idx="530">
                  <c:v>6800</c:v>
                </c:pt>
                <c:pt idx="531">
                  <c:v>6800</c:v>
                </c:pt>
                <c:pt idx="532">
                  <c:v>6200</c:v>
                </c:pt>
                <c:pt idx="533">
                  <c:v>6200</c:v>
                </c:pt>
                <c:pt idx="534">
                  <c:v>6200</c:v>
                </c:pt>
                <c:pt idx="535">
                  <c:v>6200</c:v>
                </c:pt>
                <c:pt idx="536">
                  <c:v>5800</c:v>
                </c:pt>
                <c:pt idx="537">
                  <c:v>5800</c:v>
                </c:pt>
                <c:pt idx="538">
                  <c:v>5800</c:v>
                </c:pt>
                <c:pt idx="539">
                  <c:v>5800</c:v>
                </c:pt>
                <c:pt idx="540">
                  <c:v>5800</c:v>
                </c:pt>
                <c:pt idx="541">
                  <c:v>5800</c:v>
                </c:pt>
                <c:pt idx="542">
                  <c:v>5800</c:v>
                </c:pt>
                <c:pt idx="543">
                  <c:v>5800</c:v>
                </c:pt>
                <c:pt idx="544">
                  <c:v>5800</c:v>
                </c:pt>
                <c:pt idx="545">
                  <c:v>5800</c:v>
                </c:pt>
                <c:pt idx="546">
                  <c:v>5800</c:v>
                </c:pt>
                <c:pt idx="547">
                  <c:v>5800</c:v>
                </c:pt>
                <c:pt idx="548">
                  <c:v>5800</c:v>
                </c:pt>
                <c:pt idx="549">
                  <c:v>5800</c:v>
                </c:pt>
                <c:pt idx="550">
                  <c:v>5800</c:v>
                </c:pt>
                <c:pt idx="551">
                  <c:v>5800</c:v>
                </c:pt>
                <c:pt idx="552">
                  <c:v>5800</c:v>
                </c:pt>
                <c:pt idx="553">
                  <c:v>5800</c:v>
                </c:pt>
                <c:pt idx="554">
                  <c:v>5800</c:v>
                </c:pt>
                <c:pt idx="555">
                  <c:v>4700</c:v>
                </c:pt>
                <c:pt idx="556">
                  <c:v>4700</c:v>
                </c:pt>
                <c:pt idx="557">
                  <c:v>4700</c:v>
                </c:pt>
                <c:pt idx="558">
                  <c:v>4700</c:v>
                </c:pt>
                <c:pt idx="559">
                  <c:v>4700</c:v>
                </c:pt>
                <c:pt idx="560">
                  <c:v>4700</c:v>
                </c:pt>
                <c:pt idx="561">
                  <c:v>4700</c:v>
                </c:pt>
                <c:pt idx="562">
                  <c:v>4700</c:v>
                </c:pt>
                <c:pt idx="563">
                  <c:v>4700</c:v>
                </c:pt>
                <c:pt idx="564">
                  <c:v>4700</c:v>
                </c:pt>
                <c:pt idx="565">
                  <c:v>4700</c:v>
                </c:pt>
                <c:pt idx="566">
                  <c:v>4700</c:v>
                </c:pt>
                <c:pt idx="567">
                  <c:v>4700</c:v>
                </c:pt>
                <c:pt idx="568">
                  <c:v>4700</c:v>
                </c:pt>
                <c:pt idx="569">
                  <c:v>4700</c:v>
                </c:pt>
                <c:pt idx="570">
                  <c:v>4700</c:v>
                </c:pt>
                <c:pt idx="571">
                  <c:v>4700</c:v>
                </c:pt>
                <c:pt idx="572">
                  <c:v>4700</c:v>
                </c:pt>
                <c:pt idx="573">
                  <c:v>5000</c:v>
                </c:pt>
                <c:pt idx="574">
                  <c:v>5000</c:v>
                </c:pt>
                <c:pt idx="575">
                  <c:v>5000</c:v>
                </c:pt>
                <c:pt idx="576">
                  <c:v>5000</c:v>
                </c:pt>
                <c:pt idx="577">
                  <c:v>5000</c:v>
                </c:pt>
                <c:pt idx="578">
                  <c:v>5000</c:v>
                </c:pt>
                <c:pt idx="579">
                  <c:v>5300</c:v>
                </c:pt>
                <c:pt idx="580">
                  <c:v>5300</c:v>
                </c:pt>
                <c:pt idx="581">
                  <c:v>5300</c:v>
                </c:pt>
                <c:pt idx="582">
                  <c:v>5300</c:v>
                </c:pt>
                <c:pt idx="583">
                  <c:v>5300</c:v>
                </c:pt>
                <c:pt idx="584">
                  <c:v>5300</c:v>
                </c:pt>
                <c:pt idx="585">
                  <c:v>5300</c:v>
                </c:pt>
                <c:pt idx="586">
                  <c:v>5560</c:v>
                </c:pt>
                <c:pt idx="587">
                  <c:v>5560</c:v>
                </c:pt>
                <c:pt idx="588">
                  <c:v>5560</c:v>
                </c:pt>
                <c:pt idx="589">
                  <c:v>5560</c:v>
                </c:pt>
                <c:pt idx="590">
                  <c:v>5560</c:v>
                </c:pt>
                <c:pt idx="591">
                  <c:v>5560</c:v>
                </c:pt>
                <c:pt idx="592">
                  <c:v>5560</c:v>
                </c:pt>
                <c:pt idx="593">
                  <c:v>5560</c:v>
                </c:pt>
                <c:pt idx="594">
                  <c:v>5560</c:v>
                </c:pt>
                <c:pt idx="595">
                  <c:v>5560</c:v>
                </c:pt>
                <c:pt idx="596">
                  <c:v>5560</c:v>
                </c:pt>
                <c:pt idx="597">
                  <c:v>5560</c:v>
                </c:pt>
                <c:pt idx="598">
                  <c:v>5560</c:v>
                </c:pt>
                <c:pt idx="599">
                  <c:v>5260</c:v>
                </c:pt>
                <c:pt idx="600">
                  <c:v>5260</c:v>
                </c:pt>
                <c:pt idx="601">
                  <c:v>4960</c:v>
                </c:pt>
                <c:pt idx="602">
                  <c:v>4960</c:v>
                </c:pt>
                <c:pt idx="603">
                  <c:v>4960</c:v>
                </c:pt>
                <c:pt idx="604">
                  <c:v>4960</c:v>
                </c:pt>
                <c:pt idx="605">
                  <c:v>4200</c:v>
                </c:pt>
                <c:pt idx="606">
                  <c:v>4200</c:v>
                </c:pt>
                <c:pt idx="607">
                  <c:v>4200</c:v>
                </c:pt>
                <c:pt idx="608">
                  <c:v>4200</c:v>
                </c:pt>
                <c:pt idx="609">
                  <c:v>4200</c:v>
                </c:pt>
                <c:pt idx="610">
                  <c:v>4200</c:v>
                </c:pt>
                <c:pt idx="611">
                  <c:v>4200</c:v>
                </c:pt>
                <c:pt idx="612">
                  <c:v>4200</c:v>
                </c:pt>
                <c:pt idx="613">
                  <c:v>4200</c:v>
                </c:pt>
                <c:pt idx="614">
                  <c:v>4200</c:v>
                </c:pt>
                <c:pt idx="615">
                  <c:v>3100</c:v>
                </c:pt>
                <c:pt idx="616">
                  <c:v>3100</c:v>
                </c:pt>
                <c:pt idx="617">
                  <c:v>3100</c:v>
                </c:pt>
                <c:pt idx="618">
                  <c:v>3100</c:v>
                </c:pt>
                <c:pt idx="619">
                  <c:v>3100</c:v>
                </c:pt>
                <c:pt idx="620">
                  <c:v>3100</c:v>
                </c:pt>
                <c:pt idx="621">
                  <c:v>3100</c:v>
                </c:pt>
                <c:pt idx="622">
                  <c:v>3100</c:v>
                </c:pt>
                <c:pt idx="623">
                  <c:v>3100</c:v>
                </c:pt>
                <c:pt idx="624">
                  <c:v>3100</c:v>
                </c:pt>
                <c:pt idx="625">
                  <c:v>3100</c:v>
                </c:pt>
                <c:pt idx="626">
                  <c:v>3100</c:v>
                </c:pt>
                <c:pt idx="627">
                  <c:v>3250</c:v>
                </c:pt>
                <c:pt idx="628">
                  <c:v>3250</c:v>
                </c:pt>
                <c:pt idx="629">
                  <c:v>3250</c:v>
                </c:pt>
                <c:pt idx="630">
                  <c:v>3250</c:v>
                </c:pt>
                <c:pt idx="631">
                  <c:v>3250</c:v>
                </c:pt>
                <c:pt idx="632">
                  <c:v>3250</c:v>
                </c:pt>
                <c:pt idx="633">
                  <c:v>3250</c:v>
                </c:pt>
                <c:pt idx="634">
                  <c:v>3250</c:v>
                </c:pt>
                <c:pt idx="635">
                  <c:v>3250</c:v>
                </c:pt>
                <c:pt idx="636">
                  <c:v>3250</c:v>
                </c:pt>
                <c:pt idx="637">
                  <c:v>3250</c:v>
                </c:pt>
                <c:pt idx="638">
                  <c:v>3250</c:v>
                </c:pt>
                <c:pt idx="639">
                  <c:v>3250</c:v>
                </c:pt>
                <c:pt idx="640">
                  <c:v>3250</c:v>
                </c:pt>
                <c:pt idx="641">
                  <c:v>3250</c:v>
                </c:pt>
                <c:pt idx="642">
                  <c:v>3250</c:v>
                </c:pt>
                <c:pt idx="643">
                  <c:v>3250</c:v>
                </c:pt>
                <c:pt idx="644">
                  <c:v>3250</c:v>
                </c:pt>
                <c:pt idx="645">
                  <c:v>3250</c:v>
                </c:pt>
                <c:pt idx="646">
                  <c:v>3250</c:v>
                </c:pt>
                <c:pt idx="647">
                  <c:v>3250</c:v>
                </c:pt>
                <c:pt idx="648">
                  <c:v>3250</c:v>
                </c:pt>
                <c:pt idx="649">
                  <c:v>3250</c:v>
                </c:pt>
                <c:pt idx="650">
                  <c:v>3250</c:v>
                </c:pt>
                <c:pt idx="651">
                  <c:v>3250</c:v>
                </c:pt>
                <c:pt idx="652">
                  <c:v>3250</c:v>
                </c:pt>
                <c:pt idx="653">
                  <c:v>3250</c:v>
                </c:pt>
                <c:pt idx="654">
                  <c:v>3250</c:v>
                </c:pt>
                <c:pt idx="655">
                  <c:v>3250</c:v>
                </c:pt>
                <c:pt idx="656">
                  <c:v>3250</c:v>
                </c:pt>
                <c:pt idx="657">
                  <c:v>3150</c:v>
                </c:pt>
                <c:pt idx="658">
                  <c:v>3150</c:v>
                </c:pt>
              </c:numCache>
            </c:numRef>
          </c:val>
          <c:smooth val="0"/>
        </c:ser>
        <c:ser>
          <c:idx val="0"/>
          <c:order val="4"/>
          <c:tx>
            <c:strRef>
              <c:f>[Mysteel负极材料月报图表.xlsx]低硫焦!$F$2</c:f>
              <c:strCache>
                <c:ptCount val="1"/>
                <c:pt idx="0">
                  <c:v>锦西石化</c:v>
                </c:pt>
              </c:strCache>
            </c:strRef>
          </c:tx>
          <c:spPr>
            <a:ln w="19050" cap="rnd" cmpd="sng" algn="ctr">
              <a:solidFill>
                <a:srgbClr val="023985"/>
              </a:solidFill>
              <a:prstDash val="solid"/>
              <a:round/>
            </a:ln>
          </c:spPr>
          <c:marker>
            <c:symbol val="none"/>
          </c:marker>
          <c:dLbls>
            <c:delete val="1"/>
          </c:dLbls>
          <c:cat>
            <c:strRef>
              <c:f>[Mysteel负极材料月报图表.xlsx]低硫焦!$A$344:$A$1002</c:f>
              <c:strCache>
                <c:ptCount val="659"/>
                <c:pt idx="0" c:formatCode="yyyy/m/d">
                  <c:v>2020/5/18</c:v>
                </c:pt>
                <c:pt idx="1" c:formatCode="yyyy/m/d">
                  <c:v>2020/5/19</c:v>
                </c:pt>
                <c:pt idx="2" c:formatCode="yyyy/m/d">
                  <c:v>2020/5/20</c:v>
                </c:pt>
                <c:pt idx="3" c:formatCode="yyyy/m/d">
                  <c:v>2020/5/21</c:v>
                </c:pt>
                <c:pt idx="4" c:formatCode="yyyy/m/d">
                  <c:v>2020/5/22</c:v>
                </c:pt>
                <c:pt idx="5" c:formatCode="yyyy/m/d">
                  <c:v>2020/5/25</c:v>
                </c:pt>
                <c:pt idx="6" c:formatCode="yyyy/m/d">
                  <c:v>2020/5/26</c:v>
                </c:pt>
                <c:pt idx="7" c:formatCode="yyyy/m/d">
                  <c:v>2020/5/27</c:v>
                </c:pt>
                <c:pt idx="8" c:formatCode="yyyy/m/d">
                  <c:v>2020/5/28</c:v>
                </c:pt>
                <c:pt idx="9" c:formatCode="yyyy/m/d">
                  <c:v>2020/5/29</c:v>
                </c:pt>
                <c:pt idx="10" c:formatCode="yyyy/m/d">
                  <c:v>2020/6/1</c:v>
                </c:pt>
                <c:pt idx="11" c:formatCode="yyyy/m/d">
                  <c:v>2020/6/2</c:v>
                </c:pt>
                <c:pt idx="12" c:formatCode="yyyy/m/d">
                  <c:v>2020/6/3</c:v>
                </c:pt>
                <c:pt idx="13" c:formatCode="yyyy/m/d">
                  <c:v>2020/6/4</c:v>
                </c:pt>
                <c:pt idx="14" c:formatCode="yyyy/m/d">
                  <c:v>2020/6/5</c:v>
                </c:pt>
                <c:pt idx="15" c:formatCode="yyyy/m/d">
                  <c:v>2020/6/8</c:v>
                </c:pt>
                <c:pt idx="16" c:formatCode="yyyy/m/d">
                  <c:v>2020/6/9</c:v>
                </c:pt>
                <c:pt idx="17" c:formatCode="yyyy/m/d">
                  <c:v>2020/6/10</c:v>
                </c:pt>
                <c:pt idx="18" c:formatCode="yyyy/m/d">
                  <c:v>2020/6/11</c:v>
                </c:pt>
                <c:pt idx="19" c:formatCode="yyyy/m/d">
                  <c:v>2020/6/12</c:v>
                </c:pt>
                <c:pt idx="20" c:formatCode="yyyy/m/d">
                  <c:v>2020/6/15</c:v>
                </c:pt>
                <c:pt idx="21" c:formatCode="yyyy/m/d">
                  <c:v>2020/6/16</c:v>
                </c:pt>
                <c:pt idx="22" c:formatCode="yyyy/m/d">
                  <c:v>2020/6/17</c:v>
                </c:pt>
                <c:pt idx="23" c:formatCode="yyyy/m/d">
                  <c:v>2020/6/18</c:v>
                </c:pt>
                <c:pt idx="24" c:formatCode="yyyy/m/d">
                  <c:v>2020/6/19</c:v>
                </c:pt>
                <c:pt idx="25" c:formatCode="yyyy/m/d">
                  <c:v>2020/6/22</c:v>
                </c:pt>
                <c:pt idx="26" c:formatCode="yyyy/m/d">
                  <c:v>2020/6/23</c:v>
                </c:pt>
                <c:pt idx="27" c:formatCode="yyyy/m/d">
                  <c:v>2020/6/24</c:v>
                </c:pt>
                <c:pt idx="28" c:formatCode="yyyy/m/d">
                  <c:v>2020/6/28</c:v>
                </c:pt>
                <c:pt idx="29" c:formatCode="yyyy/m/d">
                  <c:v>2020/6/29</c:v>
                </c:pt>
                <c:pt idx="30" c:formatCode="yyyy/m/d">
                  <c:v>2020/6/30</c:v>
                </c:pt>
                <c:pt idx="31" c:formatCode="yyyy/m/d">
                  <c:v>2020/7/1</c:v>
                </c:pt>
                <c:pt idx="32" c:formatCode="yyyy/m/d">
                  <c:v>2020/7/2</c:v>
                </c:pt>
                <c:pt idx="33" c:formatCode="yyyy/m/d">
                  <c:v>2020/7/3</c:v>
                </c:pt>
                <c:pt idx="34" c:formatCode="yyyy/m/d">
                  <c:v>2020/7/6</c:v>
                </c:pt>
                <c:pt idx="35" c:formatCode="yyyy/m/d">
                  <c:v>2020/7/7</c:v>
                </c:pt>
                <c:pt idx="36" c:formatCode="yyyy/m/d">
                  <c:v>2020/7/8</c:v>
                </c:pt>
                <c:pt idx="37" c:formatCode="yyyy/m/d">
                  <c:v>2020/7/9</c:v>
                </c:pt>
                <c:pt idx="38" c:formatCode="yyyy/m/d">
                  <c:v>2020/7/10</c:v>
                </c:pt>
                <c:pt idx="39" c:formatCode="yyyy/m/d">
                  <c:v>2020/7/13</c:v>
                </c:pt>
                <c:pt idx="40" c:formatCode="yyyy/m/d">
                  <c:v>2020/7/14</c:v>
                </c:pt>
                <c:pt idx="41" c:formatCode="yyyy/m/d">
                  <c:v>2020/7/15</c:v>
                </c:pt>
                <c:pt idx="42" c:formatCode="yyyy/m/d">
                  <c:v>2020/7/16</c:v>
                </c:pt>
                <c:pt idx="43" c:formatCode="yyyy/m/d">
                  <c:v>2020/7/17</c:v>
                </c:pt>
                <c:pt idx="44" c:formatCode="yyyy/m/d">
                  <c:v>2020/7/20</c:v>
                </c:pt>
                <c:pt idx="45" c:formatCode="yyyy/m/d">
                  <c:v>2020/7/21</c:v>
                </c:pt>
                <c:pt idx="46" c:formatCode="yyyy/m/d">
                  <c:v>2020/7/22</c:v>
                </c:pt>
                <c:pt idx="47" c:formatCode="yyyy/m/d">
                  <c:v>2020/7/23</c:v>
                </c:pt>
                <c:pt idx="48" c:formatCode="yyyy/m/d">
                  <c:v>2020/7/24</c:v>
                </c:pt>
                <c:pt idx="49" c:formatCode="yyyy/m/d">
                  <c:v>2020/7/27</c:v>
                </c:pt>
                <c:pt idx="50" c:formatCode="yyyy/m/d">
                  <c:v>2020/7/28</c:v>
                </c:pt>
                <c:pt idx="51" c:formatCode="yyyy/m/d">
                  <c:v>2020/7/29</c:v>
                </c:pt>
                <c:pt idx="52" c:formatCode="yyyy/m/d">
                  <c:v>2020/7/30</c:v>
                </c:pt>
                <c:pt idx="53" c:formatCode="yyyy/m/d">
                  <c:v>2020/7/31</c:v>
                </c:pt>
                <c:pt idx="54" c:formatCode="yyyy/m/d">
                  <c:v>2020/8/3</c:v>
                </c:pt>
                <c:pt idx="55" c:formatCode="yyyy/m/d">
                  <c:v>2020/8/4</c:v>
                </c:pt>
                <c:pt idx="56" c:formatCode="yyyy/m/d">
                  <c:v>2020/8/5</c:v>
                </c:pt>
                <c:pt idx="57" c:formatCode="yyyy/m/d">
                  <c:v>2020/8/6</c:v>
                </c:pt>
                <c:pt idx="58" c:formatCode="yyyy/m/d">
                  <c:v>2020/8/7</c:v>
                </c:pt>
                <c:pt idx="59" c:formatCode="yyyy/m/d">
                  <c:v>2020/8/10</c:v>
                </c:pt>
                <c:pt idx="60" c:formatCode="yyyy/m/d">
                  <c:v>2020/8/11</c:v>
                </c:pt>
                <c:pt idx="61" c:formatCode="yyyy/m/d">
                  <c:v>2020/8/12</c:v>
                </c:pt>
                <c:pt idx="62" c:formatCode="yyyy/m/d">
                  <c:v>2020/8/13</c:v>
                </c:pt>
                <c:pt idx="63" c:formatCode="yyyy/m/d">
                  <c:v>2020/8/14</c:v>
                </c:pt>
                <c:pt idx="64" c:formatCode="yyyy/m/d">
                  <c:v>2020/8/17</c:v>
                </c:pt>
                <c:pt idx="65" c:formatCode="yyyy/m/d">
                  <c:v>2020/8/18</c:v>
                </c:pt>
                <c:pt idx="66" c:formatCode="yyyy/m/d">
                  <c:v>2020/8/19</c:v>
                </c:pt>
                <c:pt idx="67" c:formatCode="yyyy/m/d">
                  <c:v>2020/8/20</c:v>
                </c:pt>
                <c:pt idx="68" c:formatCode="yyyy/m/d">
                  <c:v>2020/8/21</c:v>
                </c:pt>
                <c:pt idx="69" c:formatCode="yyyy/m/d">
                  <c:v>2020/8/24</c:v>
                </c:pt>
                <c:pt idx="70" c:formatCode="yyyy/m/d">
                  <c:v>2020/8/25</c:v>
                </c:pt>
                <c:pt idx="71" c:formatCode="yyyy/m/d">
                  <c:v>2020/8/26</c:v>
                </c:pt>
                <c:pt idx="72" c:formatCode="yyyy/m/d">
                  <c:v>2020/8/27</c:v>
                </c:pt>
                <c:pt idx="73" c:formatCode="yyyy/m/d">
                  <c:v>2020/8/28</c:v>
                </c:pt>
                <c:pt idx="74" c:formatCode="yyyy/m/d">
                  <c:v>2020/8/31</c:v>
                </c:pt>
                <c:pt idx="75" c:formatCode="yyyy/m/d">
                  <c:v>2020/9/1</c:v>
                </c:pt>
                <c:pt idx="76" c:formatCode="yyyy/m/d">
                  <c:v>2020/9/2</c:v>
                </c:pt>
                <c:pt idx="77" c:formatCode="yyyy/m/d">
                  <c:v>2020/9/3</c:v>
                </c:pt>
                <c:pt idx="78" c:formatCode="yyyy/m/d">
                  <c:v>2020/9/4</c:v>
                </c:pt>
                <c:pt idx="79" c:formatCode="yyyy/m/d">
                  <c:v>2020/9/7</c:v>
                </c:pt>
                <c:pt idx="80" c:formatCode="yyyy/m/d">
                  <c:v>2020/9/8</c:v>
                </c:pt>
                <c:pt idx="81" c:formatCode="yyyy/m/d">
                  <c:v>2020/9/9</c:v>
                </c:pt>
                <c:pt idx="82" c:formatCode="yyyy/m/d">
                  <c:v>2020/9/10</c:v>
                </c:pt>
                <c:pt idx="83" c:formatCode="yyyy/m/d">
                  <c:v>2020/9/11</c:v>
                </c:pt>
                <c:pt idx="84" c:formatCode="yyyy/m/d">
                  <c:v>2020/9/14</c:v>
                </c:pt>
                <c:pt idx="85" c:formatCode="yyyy/m/d">
                  <c:v>2020/9/15</c:v>
                </c:pt>
                <c:pt idx="86" c:formatCode="yyyy/m/d">
                  <c:v>2020/9/16</c:v>
                </c:pt>
                <c:pt idx="87" c:formatCode="yyyy/m/d">
                  <c:v>2020/9/17</c:v>
                </c:pt>
                <c:pt idx="88" c:formatCode="yyyy/m/d">
                  <c:v>2020/9/18</c:v>
                </c:pt>
                <c:pt idx="89" c:formatCode="yyyy/m/d">
                  <c:v>2020/9/21</c:v>
                </c:pt>
                <c:pt idx="90" c:formatCode="yyyy/m/d">
                  <c:v>2020/9/22</c:v>
                </c:pt>
                <c:pt idx="91" c:formatCode="yyyy/m/d">
                  <c:v>2020/9/23</c:v>
                </c:pt>
                <c:pt idx="92" c:formatCode="yyyy/m/d">
                  <c:v>2020/9/24</c:v>
                </c:pt>
                <c:pt idx="93" c:formatCode="yyyy/m/d">
                  <c:v>2020/9/25</c:v>
                </c:pt>
                <c:pt idx="94" c:formatCode="yyyy/m/d">
                  <c:v>2020/9/27</c:v>
                </c:pt>
                <c:pt idx="95" c:formatCode="yyyy/m/d">
                  <c:v>2020/9/28</c:v>
                </c:pt>
                <c:pt idx="96" c:formatCode="yyyy/m/d">
                  <c:v>2020/9/29</c:v>
                </c:pt>
                <c:pt idx="97" c:formatCode="yyyy/m/d">
                  <c:v>2020/9/30</c:v>
                </c:pt>
                <c:pt idx="98" c:formatCode="yyyy/m/d">
                  <c:v>2020/10/9</c:v>
                </c:pt>
                <c:pt idx="99" c:formatCode="yyyy/m/d">
                  <c:v>2020/10/10</c:v>
                </c:pt>
                <c:pt idx="100" c:formatCode="yyyy/m/d">
                  <c:v>2020/10/11</c:v>
                </c:pt>
                <c:pt idx="101" c:formatCode="yyyy/m/d">
                  <c:v>2020/10/12</c:v>
                </c:pt>
                <c:pt idx="102" c:formatCode="yyyy/m/d">
                  <c:v>2020/10/13</c:v>
                </c:pt>
                <c:pt idx="103" c:formatCode="yyyy/m/d">
                  <c:v>2020/10/14</c:v>
                </c:pt>
                <c:pt idx="104" c:formatCode="yyyy/m/d">
                  <c:v>2020/10/15</c:v>
                </c:pt>
                <c:pt idx="105" c:formatCode="yyyy/m/d">
                  <c:v>2020/10/19</c:v>
                </c:pt>
                <c:pt idx="106">
                  <c:v>2020/10/20</c:v>
                </c:pt>
                <c:pt idx="107">
                  <c:v>2020/10/21</c:v>
                </c:pt>
                <c:pt idx="108">
                  <c:v>2020/10/22</c:v>
                </c:pt>
                <c:pt idx="109">
                  <c:v>2020/10/23</c:v>
                </c:pt>
                <c:pt idx="110">
                  <c:v>2020/10/26</c:v>
                </c:pt>
                <c:pt idx="111">
                  <c:v>2020/10/27</c:v>
                </c:pt>
                <c:pt idx="112">
                  <c:v>2020/10/28</c:v>
                </c:pt>
                <c:pt idx="113">
                  <c:v>2020/10/29</c:v>
                </c:pt>
                <c:pt idx="114">
                  <c:v>2020/10/30</c:v>
                </c:pt>
                <c:pt idx="115" c:formatCode="yyyy/m/d">
                  <c:v>2020/11/2</c:v>
                </c:pt>
                <c:pt idx="116" c:formatCode="yyyy/m/d">
                  <c:v>2020/11/3</c:v>
                </c:pt>
                <c:pt idx="117" c:formatCode="yyyy/m/d">
                  <c:v>2020/11/4</c:v>
                </c:pt>
                <c:pt idx="118" c:formatCode="yyyy/m/d">
                  <c:v>2020/11/5</c:v>
                </c:pt>
                <c:pt idx="119" c:formatCode="yyyy/m/d">
                  <c:v>2020/11/6</c:v>
                </c:pt>
                <c:pt idx="120" c:formatCode="yyyy/m/d">
                  <c:v>2020/11/9</c:v>
                </c:pt>
                <c:pt idx="121">
                  <c:v>2020/11/10</c:v>
                </c:pt>
                <c:pt idx="122">
                  <c:v>2020/11/11</c:v>
                </c:pt>
                <c:pt idx="123">
                  <c:v>2020/11/12</c:v>
                </c:pt>
                <c:pt idx="124">
                  <c:v>2020/11/13</c:v>
                </c:pt>
                <c:pt idx="125">
                  <c:v>2020/11/16</c:v>
                </c:pt>
                <c:pt idx="126">
                  <c:v>2020/11/17</c:v>
                </c:pt>
                <c:pt idx="127">
                  <c:v>2020/11/18</c:v>
                </c:pt>
                <c:pt idx="128">
                  <c:v>2020/11/19</c:v>
                </c:pt>
                <c:pt idx="129">
                  <c:v>2020/11/20</c:v>
                </c:pt>
                <c:pt idx="130">
                  <c:v>2020/11/23</c:v>
                </c:pt>
                <c:pt idx="131">
                  <c:v>2020/11/24</c:v>
                </c:pt>
                <c:pt idx="132">
                  <c:v>2020/11/25</c:v>
                </c:pt>
                <c:pt idx="133">
                  <c:v>2020/11/26</c:v>
                </c:pt>
                <c:pt idx="134">
                  <c:v>2020/11/27</c:v>
                </c:pt>
                <c:pt idx="135">
                  <c:v>2020/11/30</c:v>
                </c:pt>
                <c:pt idx="136" c:formatCode="yyyy/m/d">
                  <c:v>2020/12/1</c:v>
                </c:pt>
                <c:pt idx="137" c:formatCode="yyyy/m/d">
                  <c:v>2020/12/2</c:v>
                </c:pt>
                <c:pt idx="138" c:formatCode="yyyy/m/d">
                  <c:v>2020/12/3</c:v>
                </c:pt>
                <c:pt idx="139" c:formatCode="yyyy/m/d">
                  <c:v>2020/12/4</c:v>
                </c:pt>
                <c:pt idx="140" c:formatCode="yyyy/m/d">
                  <c:v>2020/12/7</c:v>
                </c:pt>
                <c:pt idx="141" c:formatCode="yyyy/m/d">
                  <c:v>2020/12/8</c:v>
                </c:pt>
                <c:pt idx="142" c:formatCode="yyyy/m/d">
                  <c:v>2020/12/9</c:v>
                </c:pt>
                <c:pt idx="143" c:formatCode="yyyy/m/d">
                  <c:v>2020/12/10</c:v>
                </c:pt>
                <c:pt idx="144" c:formatCode="yyyy/m/d">
                  <c:v>2020/12/11</c:v>
                </c:pt>
                <c:pt idx="145">
                  <c:v>2020/12/14</c:v>
                </c:pt>
                <c:pt idx="146">
                  <c:v>2020/12/15</c:v>
                </c:pt>
                <c:pt idx="147">
                  <c:v>2020/12/16</c:v>
                </c:pt>
                <c:pt idx="148">
                  <c:v>2020/12/17</c:v>
                </c:pt>
                <c:pt idx="149">
                  <c:v>2020/12/18</c:v>
                </c:pt>
                <c:pt idx="150">
                  <c:v>2020/12/21</c:v>
                </c:pt>
                <c:pt idx="151">
                  <c:v>2020/12/22</c:v>
                </c:pt>
                <c:pt idx="152">
                  <c:v>2020/12/23</c:v>
                </c:pt>
                <c:pt idx="153">
                  <c:v>2020/12/24</c:v>
                </c:pt>
                <c:pt idx="154">
                  <c:v>2020/12/25</c:v>
                </c:pt>
                <c:pt idx="155">
                  <c:v>2020/12/28</c:v>
                </c:pt>
                <c:pt idx="156">
                  <c:v>2020/12/29</c:v>
                </c:pt>
                <c:pt idx="157">
                  <c:v>2020/12/30</c:v>
                </c:pt>
                <c:pt idx="158">
                  <c:v>2020/12/31</c:v>
                </c:pt>
                <c:pt idx="159" c:formatCode="yyyy/m/d">
                  <c:v>2021/1/4</c:v>
                </c:pt>
                <c:pt idx="160" c:formatCode="yyyy/m/d">
                  <c:v>2021/1/5</c:v>
                </c:pt>
                <c:pt idx="161" c:formatCode="yyyy/m/d">
                  <c:v>2021/1/6</c:v>
                </c:pt>
                <c:pt idx="162" c:formatCode="yyyy/m/d">
                  <c:v>2021/1/7</c:v>
                </c:pt>
                <c:pt idx="163" c:formatCode="yyyy/m/d">
                  <c:v>2021/1/8</c:v>
                </c:pt>
                <c:pt idx="164" c:formatCode="yyyy/m/d">
                  <c:v>2021/1/11</c:v>
                </c:pt>
                <c:pt idx="165" c:formatCode="yyyy/m/d">
                  <c:v>2021/1/12</c:v>
                </c:pt>
                <c:pt idx="166" c:formatCode="yyyy/m/d">
                  <c:v>2021/1/13</c:v>
                </c:pt>
                <c:pt idx="167" c:formatCode="yyyy/m/d">
                  <c:v>2021/1/14</c:v>
                </c:pt>
                <c:pt idx="168" c:formatCode="yyyy/m/d">
                  <c:v>2021/1/15</c:v>
                </c:pt>
                <c:pt idx="169" c:formatCode="yyyy/m/d">
                  <c:v>2021/1/18</c:v>
                </c:pt>
                <c:pt idx="170" c:formatCode="yyyy/m/d">
                  <c:v>2021/1/19</c:v>
                </c:pt>
                <c:pt idx="171" c:formatCode="yyyy/m/d">
                  <c:v>2021/1/20</c:v>
                </c:pt>
                <c:pt idx="172" c:formatCode="yyyy/m/d">
                  <c:v>2021/1/21</c:v>
                </c:pt>
                <c:pt idx="173" c:formatCode="yyyy/m/d">
                  <c:v>2021/1/22</c:v>
                </c:pt>
                <c:pt idx="174" c:formatCode="yyyy/m/d">
                  <c:v>2021/1/25</c:v>
                </c:pt>
                <c:pt idx="175" c:formatCode="yyyy/m/d">
                  <c:v>2021/1/26</c:v>
                </c:pt>
                <c:pt idx="176" c:formatCode="yyyy/m/d">
                  <c:v>2021/1/27</c:v>
                </c:pt>
                <c:pt idx="177" c:formatCode="yyyy/m/d">
                  <c:v>2021/1/28</c:v>
                </c:pt>
                <c:pt idx="178" c:formatCode="yyyy/m/d">
                  <c:v>2021/1/29</c:v>
                </c:pt>
                <c:pt idx="179" c:formatCode="yyyy/m/d">
                  <c:v>2021/2/1</c:v>
                </c:pt>
                <c:pt idx="180" c:formatCode="yyyy/m/d">
                  <c:v>2021/2/2</c:v>
                </c:pt>
                <c:pt idx="181" c:formatCode="yyyy/m/d">
                  <c:v>2021/2/3</c:v>
                </c:pt>
                <c:pt idx="182" c:formatCode="yyyy/m/d">
                  <c:v>2021/2/4</c:v>
                </c:pt>
                <c:pt idx="183" c:formatCode="yyyy/m/d">
                  <c:v>2021/2/5</c:v>
                </c:pt>
                <c:pt idx="184" c:formatCode="yyyy/m/d">
                  <c:v>2021/2/7</c:v>
                </c:pt>
                <c:pt idx="185" c:formatCode="yyyy/m/d">
                  <c:v>2021/2/8</c:v>
                </c:pt>
                <c:pt idx="186" c:formatCode="yyyy/m/d">
                  <c:v>2021/2/9</c:v>
                </c:pt>
                <c:pt idx="187" c:formatCode="yyyy/m/d">
                  <c:v>2021/2/10</c:v>
                </c:pt>
                <c:pt idx="188" c:formatCode="yyyy/m/d">
                  <c:v>2021/2/18</c:v>
                </c:pt>
                <c:pt idx="189" c:formatCode="yyyy/m/d">
                  <c:v>2021/2/19</c:v>
                </c:pt>
                <c:pt idx="190" c:formatCode="yyyy/m/d">
                  <c:v>2021/2/20</c:v>
                </c:pt>
                <c:pt idx="191" c:formatCode="yyyy/m/d">
                  <c:v>2021/2/22</c:v>
                </c:pt>
                <c:pt idx="192" c:formatCode="yyyy/m/d">
                  <c:v>2021/2/23</c:v>
                </c:pt>
                <c:pt idx="193" c:formatCode="yyyy/m/d">
                  <c:v>2021/2/24</c:v>
                </c:pt>
                <c:pt idx="194" c:formatCode="yyyy/m/d">
                  <c:v>2021/2/25</c:v>
                </c:pt>
                <c:pt idx="195" c:formatCode="yyyy/m/d">
                  <c:v>2021/2/26</c:v>
                </c:pt>
                <c:pt idx="196" c:formatCode="yyyy/m/d">
                  <c:v>2021/3/1</c:v>
                </c:pt>
                <c:pt idx="197" c:formatCode="yyyy/m/d">
                  <c:v>2021/3/2</c:v>
                </c:pt>
                <c:pt idx="198" c:formatCode="yyyy/m/d">
                  <c:v>2021/3/3</c:v>
                </c:pt>
                <c:pt idx="199" c:formatCode="yyyy/m/d">
                  <c:v>2021/3/4</c:v>
                </c:pt>
                <c:pt idx="200" c:formatCode="yyyy/m/d">
                  <c:v>2021/3/5</c:v>
                </c:pt>
                <c:pt idx="201" c:formatCode="yyyy/m/d">
                  <c:v>2021/3/8</c:v>
                </c:pt>
                <c:pt idx="202" c:formatCode="yyyy/m/d">
                  <c:v>2021/3/9</c:v>
                </c:pt>
                <c:pt idx="203" c:formatCode="yyyy/m/d">
                  <c:v>2021/3/10</c:v>
                </c:pt>
                <c:pt idx="204" c:formatCode="yyyy/m/d">
                  <c:v>2021/3/11</c:v>
                </c:pt>
                <c:pt idx="205" c:formatCode="yyyy/m/d">
                  <c:v>2021/3/12</c:v>
                </c:pt>
                <c:pt idx="206" c:formatCode="yyyy/m/d">
                  <c:v>2021/3/15</c:v>
                </c:pt>
                <c:pt idx="207" c:formatCode="yyyy/m/d">
                  <c:v>2021/3/16</c:v>
                </c:pt>
                <c:pt idx="208" c:formatCode="yyyy/m/d">
                  <c:v>2021/3/17</c:v>
                </c:pt>
                <c:pt idx="209" c:formatCode="yyyy/m/d">
                  <c:v>2021/3/18</c:v>
                </c:pt>
                <c:pt idx="210" c:formatCode="yyyy/m/d">
                  <c:v>2021/3/19</c:v>
                </c:pt>
                <c:pt idx="211" c:formatCode="yyyy/m/d">
                  <c:v>2021/3/22</c:v>
                </c:pt>
                <c:pt idx="212" c:formatCode="yyyy/m/d">
                  <c:v>2021/3/23</c:v>
                </c:pt>
                <c:pt idx="213" c:formatCode="yyyy/m/d">
                  <c:v>2021/3/24</c:v>
                </c:pt>
                <c:pt idx="214" c:formatCode="yyyy/m/d">
                  <c:v>2021/3/25</c:v>
                </c:pt>
                <c:pt idx="215" c:formatCode="yyyy/m/d">
                  <c:v>2021/3/26</c:v>
                </c:pt>
                <c:pt idx="216" c:formatCode="yyyy/m/d">
                  <c:v>2021/3/29</c:v>
                </c:pt>
                <c:pt idx="217" c:formatCode="yyyy/m/d">
                  <c:v>2021/3/30</c:v>
                </c:pt>
                <c:pt idx="218" c:formatCode="yyyy/m/d">
                  <c:v>2021/3/31</c:v>
                </c:pt>
                <c:pt idx="219" c:formatCode="yyyy/m/d">
                  <c:v>2021/4/1</c:v>
                </c:pt>
                <c:pt idx="220" c:formatCode="yyyy/m/d">
                  <c:v>2021/4/2</c:v>
                </c:pt>
                <c:pt idx="221" c:formatCode="yyyy/m/d">
                  <c:v>2021/4/6</c:v>
                </c:pt>
                <c:pt idx="222" c:formatCode="yyyy/m/d">
                  <c:v>2021/4/7</c:v>
                </c:pt>
                <c:pt idx="223" c:formatCode="yyyy/m/d">
                  <c:v>2021/4/8</c:v>
                </c:pt>
                <c:pt idx="224" c:formatCode="yyyy/m/d">
                  <c:v>2021/4/9</c:v>
                </c:pt>
                <c:pt idx="225" c:formatCode="yyyy/m/d">
                  <c:v>2021/4/12</c:v>
                </c:pt>
                <c:pt idx="226" c:formatCode="yyyy/m/d">
                  <c:v>2021/4/13</c:v>
                </c:pt>
                <c:pt idx="227" c:formatCode="yyyy/m/d">
                  <c:v>2021/4/14</c:v>
                </c:pt>
                <c:pt idx="228" c:formatCode="yyyy/m/d">
                  <c:v>2021/4/15</c:v>
                </c:pt>
                <c:pt idx="229" c:formatCode="yyyy/m/d">
                  <c:v>2021/4/16</c:v>
                </c:pt>
                <c:pt idx="230" c:formatCode="yyyy/m/d">
                  <c:v>2021/4/19</c:v>
                </c:pt>
                <c:pt idx="231" c:formatCode="yyyy/m/d">
                  <c:v>2021/4/20</c:v>
                </c:pt>
                <c:pt idx="232" c:formatCode="yyyy/m/d">
                  <c:v>2021/4/21</c:v>
                </c:pt>
                <c:pt idx="233" c:formatCode="yyyy/m/d">
                  <c:v>2021/4/22</c:v>
                </c:pt>
                <c:pt idx="234" c:formatCode="yyyy/m/d">
                  <c:v>2021/4/23</c:v>
                </c:pt>
                <c:pt idx="235" c:formatCode="yyyy/m/d">
                  <c:v>2021/4/25</c:v>
                </c:pt>
                <c:pt idx="236" c:formatCode="yyyy/m/d">
                  <c:v>2021/4/26</c:v>
                </c:pt>
                <c:pt idx="237" c:formatCode="yyyy/m/d">
                  <c:v>2021/4/27</c:v>
                </c:pt>
                <c:pt idx="238" c:formatCode="yyyy/m/d">
                  <c:v>2021/4/28</c:v>
                </c:pt>
                <c:pt idx="239" c:formatCode="yyyy/m/d">
                  <c:v>2021/4/29</c:v>
                </c:pt>
                <c:pt idx="240" c:formatCode="yyyy/m/d">
                  <c:v>2021/4/30</c:v>
                </c:pt>
                <c:pt idx="241" c:formatCode="yyyy/m/d">
                  <c:v>2021/5/6</c:v>
                </c:pt>
                <c:pt idx="242" c:formatCode="yyyy/m/d">
                  <c:v>2021/5/7</c:v>
                </c:pt>
                <c:pt idx="243" c:formatCode="yyyy/m/d">
                  <c:v>2021/5/8</c:v>
                </c:pt>
                <c:pt idx="244" c:formatCode="yyyy/m/d">
                  <c:v>2021/5/10</c:v>
                </c:pt>
                <c:pt idx="245" c:formatCode="yyyy/m/d">
                  <c:v>2021/5/11</c:v>
                </c:pt>
                <c:pt idx="246" c:formatCode="yyyy/m/d">
                  <c:v>2021/5/12</c:v>
                </c:pt>
                <c:pt idx="247" c:formatCode="yyyy/m/d">
                  <c:v>2021/5/13</c:v>
                </c:pt>
                <c:pt idx="248" c:formatCode="yyyy/m/d">
                  <c:v>2021/5/14</c:v>
                </c:pt>
                <c:pt idx="249" c:formatCode="yyyy/m/d">
                  <c:v>2021/5/17</c:v>
                </c:pt>
                <c:pt idx="250" c:formatCode="yyyy/m/d">
                  <c:v>2021/5/18</c:v>
                </c:pt>
                <c:pt idx="251" c:formatCode="yyyy/m/d">
                  <c:v>2021/5/19</c:v>
                </c:pt>
                <c:pt idx="252" c:formatCode="yyyy/m/d">
                  <c:v>2021/5/20</c:v>
                </c:pt>
                <c:pt idx="253" c:formatCode="yyyy/m/d">
                  <c:v>2021/5/21</c:v>
                </c:pt>
                <c:pt idx="254" c:formatCode="yyyy/m/d">
                  <c:v>2021/5/24</c:v>
                </c:pt>
                <c:pt idx="255" c:formatCode="yyyy/m/d">
                  <c:v>2021/5/25</c:v>
                </c:pt>
                <c:pt idx="256" c:formatCode="yyyy/m/d">
                  <c:v>2021/5/26</c:v>
                </c:pt>
                <c:pt idx="257" c:formatCode="yyyy/m/d">
                  <c:v>2021/5/27</c:v>
                </c:pt>
                <c:pt idx="258" c:formatCode="yyyy/m/d">
                  <c:v>2021/5/28</c:v>
                </c:pt>
                <c:pt idx="259" c:formatCode="yyyy/m/d">
                  <c:v>2021/5/31</c:v>
                </c:pt>
                <c:pt idx="260" c:formatCode="yyyy/m/d">
                  <c:v>2021/6/1</c:v>
                </c:pt>
                <c:pt idx="261" c:formatCode="yyyy/m/d">
                  <c:v>2021/6/2</c:v>
                </c:pt>
                <c:pt idx="262" c:formatCode="yyyy/m/d">
                  <c:v>2021/6/3</c:v>
                </c:pt>
                <c:pt idx="263" c:formatCode="yyyy/m/d">
                  <c:v>2021/6/4</c:v>
                </c:pt>
                <c:pt idx="264" c:formatCode="yyyy/m/d">
                  <c:v>2021/6/7</c:v>
                </c:pt>
                <c:pt idx="265" c:formatCode="yyyy/m/d">
                  <c:v>2021/6/8</c:v>
                </c:pt>
                <c:pt idx="266" c:formatCode="yyyy/m/d">
                  <c:v>2021/6/9</c:v>
                </c:pt>
                <c:pt idx="267" c:formatCode="yyyy/m/d">
                  <c:v>2021/6/10</c:v>
                </c:pt>
                <c:pt idx="268" c:formatCode="yyyy/m/d">
                  <c:v>2021/6/11</c:v>
                </c:pt>
                <c:pt idx="269" c:formatCode="yyyy/m/d">
                  <c:v>2021/6/15</c:v>
                </c:pt>
                <c:pt idx="270" c:formatCode="yyyy/m/d">
                  <c:v>2021/6/16</c:v>
                </c:pt>
                <c:pt idx="271" c:formatCode="yyyy/m/d">
                  <c:v>2021/6/17</c:v>
                </c:pt>
                <c:pt idx="272" c:formatCode="yyyy/m/d">
                  <c:v>2021/6/18</c:v>
                </c:pt>
                <c:pt idx="273" c:formatCode="yyyy/m/d">
                  <c:v>2021/6/21</c:v>
                </c:pt>
                <c:pt idx="274" c:formatCode="yyyy/m/d">
                  <c:v>2021/6/22</c:v>
                </c:pt>
                <c:pt idx="275" c:formatCode="yyyy/m/d">
                  <c:v>2021/6/23</c:v>
                </c:pt>
                <c:pt idx="276" c:formatCode="yyyy/m/d">
                  <c:v>2021/6/24</c:v>
                </c:pt>
                <c:pt idx="277" c:formatCode="yyyy/m/d">
                  <c:v>2021/6/25</c:v>
                </c:pt>
                <c:pt idx="278" c:formatCode="yyyy/m/d">
                  <c:v>2021/6/28</c:v>
                </c:pt>
                <c:pt idx="279" c:formatCode="yyyy/m/d">
                  <c:v>2021/6/29</c:v>
                </c:pt>
                <c:pt idx="280" c:formatCode="yyyy/m/d">
                  <c:v>2021/6/30</c:v>
                </c:pt>
                <c:pt idx="281" c:formatCode="yyyy/m/d">
                  <c:v>2021/7/1</c:v>
                </c:pt>
                <c:pt idx="282" c:formatCode="yyyy/m/d">
                  <c:v>2021/7/2</c:v>
                </c:pt>
                <c:pt idx="283" c:formatCode="yyyy/m/d">
                  <c:v>2021/7/5</c:v>
                </c:pt>
                <c:pt idx="284" c:formatCode="yyyy/m/d">
                  <c:v>2021/7/6</c:v>
                </c:pt>
                <c:pt idx="285" c:formatCode="yyyy/m/d">
                  <c:v>2021/7/7</c:v>
                </c:pt>
                <c:pt idx="286" c:formatCode="yyyy/m/d">
                  <c:v>2021/7/8</c:v>
                </c:pt>
                <c:pt idx="287" c:formatCode="yyyy/m/d">
                  <c:v>2021/7/9</c:v>
                </c:pt>
                <c:pt idx="288" c:formatCode="yyyy/m/d">
                  <c:v>2021/7/12</c:v>
                </c:pt>
                <c:pt idx="289" c:formatCode="yyyy/m/d">
                  <c:v>2021/7/13</c:v>
                </c:pt>
                <c:pt idx="290" c:formatCode="yyyy/m/d">
                  <c:v>2021/7/14</c:v>
                </c:pt>
                <c:pt idx="291" c:formatCode="yyyy/m/d">
                  <c:v>2021/7/15</c:v>
                </c:pt>
                <c:pt idx="292" c:formatCode="yyyy/m/d">
                  <c:v>2021/7/16</c:v>
                </c:pt>
                <c:pt idx="293" c:formatCode="yyyy/m/d">
                  <c:v>2021/7/19</c:v>
                </c:pt>
                <c:pt idx="294" c:formatCode="yyyy/m/d">
                  <c:v>2021/7/20</c:v>
                </c:pt>
                <c:pt idx="295" c:formatCode="yyyy/m/d">
                  <c:v>2021/7/21</c:v>
                </c:pt>
                <c:pt idx="296" c:formatCode="yyyy/m/d">
                  <c:v>2021/7/22</c:v>
                </c:pt>
                <c:pt idx="297" c:formatCode="yyyy/m/d">
                  <c:v>2021/7/23</c:v>
                </c:pt>
                <c:pt idx="298" c:formatCode="yyyy/m/d">
                  <c:v>2021/7/26</c:v>
                </c:pt>
                <c:pt idx="299" c:formatCode="yyyy/m/d">
                  <c:v>2021/7/27</c:v>
                </c:pt>
                <c:pt idx="300" c:formatCode="yyyy/m/d">
                  <c:v>2021/7/28</c:v>
                </c:pt>
                <c:pt idx="301" c:formatCode="yyyy/m/d">
                  <c:v>2021/7/29</c:v>
                </c:pt>
                <c:pt idx="302" c:formatCode="yyyy/m/d">
                  <c:v>2021/7/30</c:v>
                </c:pt>
                <c:pt idx="303" c:formatCode="yyyy/m/d">
                  <c:v>2021/8/2</c:v>
                </c:pt>
                <c:pt idx="304" c:formatCode="yyyy/m/d">
                  <c:v>2021/8/3</c:v>
                </c:pt>
                <c:pt idx="305" c:formatCode="yyyy/m/d">
                  <c:v>2021/8/4</c:v>
                </c:pt>
                <c:pt idx="306" c:formatCode="yyyy/m/d">
                  <c:v>2021/8/5</c:v>
                </c:pt>
                <c:pt idx="307" c:formatCode="yyyy/m/d">
                  <c:v>2021/8/6</c:v>
                </c:pt>
                <c:pt idx="308" c:formatCode="yyyy/m/d">
                  <c:v>2021/8/9</c:v>
                </c:pt>
                <c:pt idx="309" c:formatCode="yyyy/m/d">
                  <c:v>2021/8/10</c:v>
                </c:pt>
                <c:pt idx="310" c:formatCode="yyyy/m/d">
                  <c:v>2021/8/11</c:v>
                </c:pt>
                <c:pt idx="311" c:formatCode="yyyy/m/d">
                  <c:v>2021/8/12</c:v>
                </c:pt>
                <c:pt idx="312" c:formatCode="yyyy/m/d">
                  <c:v>2021/8/13</c:v>
                </c:pt>
                <c:pt idx="313" c:formatCode="yyyy/m/d">
                  <c:v>2021/8/16</c:v>
                </c:pt>
                <c:pt idx="314" c:formatCode="yyyy/m/d">
                  <c:v>2021/8/17</c:v>
                </c:pt>
                <c:pt idx="315" c:formatCode="yyyy/m/d">
                  <c:v>2021/8/18</c:v>
                </c:pt>
                <c:pt idx="316" c:formatCode="yyyy/m/d">
                  <c:v>2021/8/19</c:v>
                </c:pt>
                <c:pt idx="317" c:formatCode="yyyy/m/d">
                  <c:v>2021/8/20</c:v>
                </c:pt>
                <c:pt idx="318" c:formatCode="yyyy/m/d">
                  <c:v>2021/8/23</c:v>
                </c:pt>
                <c:pt idx="319" c:formatCode="yyyy/m/d">
                  <c:v>2021/8/24</c:v>
                </c:pt>
                <c:pt idx="320" c:formatCode="yyyy/m/d">
                  <c:v>2021/8/25</c:v>
                </c:pt>
                <c:pt idx="321" c:formatCode="yyyy/m/d">
                  <c:v>2021/8/26</c:v>
                </c:pt>
                <c:pt idx="322" c:formatCode="yyyy/m/d">
                  <c:v>2021/8/27</c:v>
                </c:pt>
                <c:pt idx="323" c:formatCode="yyyy/m/d">
                  <c:v>2021/9/3</c:v>
                </c:pt>
                <c:pt idx="324" c:formatCode="yyyy/m/d">
                  <c:v>2021/9/4</c:v>
                </c:pt>
                <c:pt idx="325" c:formatCode="yyyy/m/d">
                  <c:v>2021/9/5</c:v>
                </c:pt>
                <c:pt idx="326" c:formatCode="yyyy/m/d">
                  <c:v>2021/9/6</c:v>
                </c:pt>
                <c:pt idx="327" c:formatCode="yyyy/m/d">
                  <c:v>2021/9/7</c:v>
                </c:pt>
                <c:pt idx="328" c:formatCode="yyyy/m/d">
                  <c:v>2021/9/8</c:v>
                </c:pt>
                <c:pt idx="329" c:formatCode="yyyy/m/d">
                  <c:v>2021/9/9</c:v>
                </c:pt>
                <c:pt idx="330" c:formatCode="yyyy/m/d">
                  <c:v>2021/9/10</c:v>
                </c:pt>
                <c:pt idx="331" c:formatCode="yyyy/m/d">
                  <c:v>2021/9/11</c:v>
                </c:pt>
                <c:pt idx="332" c:formatCode="yyyy/m/d">
                  <c:v>2021/9/12</c:v>
                </c:pt>
                <c:pt idx="333" c:formatCode="yyyy/m/d">
                  <c:v>2021/9/13</c:v>
                </c:pt>
                <c:pt idx="334" c:formatCode="yyyy/m/d">
                  <c:v>2021/9/14</c:v>
                </c:pt>
                <c:pt idx="335" c:formatCode="yyyy/m/d">
                  <c:v>2021/9/15</c:v>
                </c:pt>
                <c:pt idx="336" c:formatCode="yyyy/m/d">
                  <c:v>2021/9/16</c:v>
                </c:pt>
                <c:pt idx="337" c:formatCode="yyyy/m/d">
                  <c:v>2021/9/17</c:v>
                </c:pt>
                <c:pt idx="338" c:formatCode="yyyy/m/d">
                  <c:v>2021/9/18</c:v>
                </c:pt>
                <c:pt idx="339" c:formatCode="yyyy/m/d">
                  <c:v>2021/9/19</c:v>
                </c:pt>
                <c:pt idx="340" c:formatCode="yyyy/m/d">
                  <c:v>2021/9/20</c:v>
                </c:pt>
                <c:pt idx="341" c:formatCode="yyyy/m/d">
                  <c:v>2021/9/21</c:v>
                </c:pt>
                <c:pt idx="342" c:formatCode="yyyy/m/d">
                  <c:v>2021/9/22</c:v>
                </c:pt>
                <c:pt idx="343" c:formatCode="yyyy/m/d">
                  <c:v>2021/9/23</c:v>
                </c:pt>
                <c:pt idx="344" c:formatCode="yyyy/m/d">
                  <c:v>2021/9/24</c:v>
                </c:pt>
                <c:pt idx="345" c:formatCode="yyyy/m/d">
                  <c:v>2021/9/25</c:v>
                </c:pt>
                <c:pt idx="346" c:formatCode="yyyy/m/d">
                  <c:v>2021/9/26</c:v>
                </c:pt>
                <c:pt idx="347" c:formatCode="yyyy/m/d">
                  <c:v>2021/9/27</c:v>
                </c:pt>
                <c:pt idx="348" c:formatCode="yyyy/m/d">
                  <c:v>2021/9/28</c:v>
                </c:pt>
                <c:pt idx="349" c:formatCode="yyyy/m/d">
                  <c:v>2021/9/29</c:v>
                </c:pt>
                <c:pt idx="350" c:formatCode="yyyy/m/d">
                  <c:v>2021/9/30</c:v>
                </c:pt>
                <c:pt idx="351" c:formatCode="yyyy/m/d">
                  <c:v>2021/10/1</c:v>
                </c:pt>
                <c:pt idx="352" c:formatCode="yyyy/m/d">
                  <c:v>2021/10/14</c:v>
                </c:pt>
                <c:pt idx="353" c:formatCode="yyyy/m/d">
                  <c:v>2021/10/21</c:v>
                </c:pt>
                <c:pt idx="354" c:formatCode="yyyy/m/d">
                  <c:v>2021/10/22</c:v>
                </c:pt>
                <c:pt idx="355" c:formatCode="yyyy/m/d">
                  <c:v>2021/10/28</c:v>
                </c:pt>
                <c:pt idx="356" c:formatCode="yyyy/m/d">
                  <c:v>2021/10/29</c:v>
                </c:pt>
                <c:pt idx="357" c:formatCode="yyyy/m/d">
                  <c:v>2021/11/4</c:v>
                </c:pt>
                <c:pt idx="358" c:formatCode="yyyy/m/d">
                  <c:v>2021/11/5</c:v>
                </c:pt>
                <c:pt idx="359" c:formatCode="yyyy/m/d">
                  <c:v>2021/11/11</c:v>
                </c:pt>
                <c:pt idx="360" c:formatCode="yyyy/m/d">
                  <c:v>2021/11/12</c:v>
                </c:pt>
                <c:pt idx="361" c:formatCode="yyyy/m/d">
                  <c:v>2021/11/18</c:v>
                </c:pt>
                <c:pt idx="362" c:formatCode="yyyy/m/d">
                  <c:v>2021/11/19</c:v>
                </c:pt>
                <c:pt idx="363" c:formatCode="yyyy/m/d">
                  <c:v>2021/11/26</c:v>
                </c:pt>
                <c:pt idx="364" c:formatCode="yyyy/m/d">
                  <c:v>2021/12/2</c:v>
                </c:pt>
                <c:pt idx="365" c:formatCode="yyyy/m/d">
                  <c:v>2021/12/9</c:v>
                </c:pt>
                <c:pt idx="366" c:formatCode="yyyy/m/d">
                  <c:v>2021/12/10</c:v>
                </c:pt>
                <c:pt idx="367" c:formatCode="yyyy/m/d">
                  <c:v>2021/12/16</c:v>
                </c:pt>
                <c:pt idx="368" c:formatCode="yyyy/m/d">
                  <c:v>2021/12/17</c:v>
                </c:pt>
                <c:pt idx="369" c:formatCode="yyyy/m/d">
                  <c:v>2021/12/23</c:v>
                </c:pt>
                <c:pt idx="370" c:formatCode="yyyy/m/d">
                  <c:v>2021/12/24</c:v>
                </c:pt>
                <c:pt idx="371" c:formatCode="yyyy/m/d">
                  <c:v>2021/12/30</c:v>
                </c:pt>
                <c:pt idx="372" c:formatCode="yyyy/m/d">
                  <c:v>2021/12/31</c:v>
                </c:pt>
                <c:pt idx="373" c:formatCode="yyyy/m/d">
                  <c:v>2022/1/6</c:v>
                </c:pt>
                <c:pt idx="374" c:formatCode="yyyy/m/d">
                  <c:v>2022/1/12</c:v>
                </c:pt>
                <c:pt idx="375" c:formatCode="yyyy/m/d">
                  <c:v>2022/1/18</c:v>
                </c:pt>
                <c:pt idx="376" c:formatCode="yyyy/m/d">
                  <c:v>2022/1/24</c:v>
                </c:pt>
                <c:pt idx="377" c:formatCode="yyyy/m/d">
                  <c:v>2022/1/30</c:v>
                </c:pt>
                <c:pt idx="378" c:formatCode="yyyy/m/d">
                  <c:v>2022/2/7</c:v>
                </c:pt>
                <c:pt idx="379" c:formatCode="yyyy/m/d">
                  <c:v>2022/2/10</c:v>
                </c:pt>
                <c:pt idx="380" c:formatCode="yyyy/m/d">
                  <c:v>2022/2/14</c:v>
                </c:pt>
                <c:pt idx="381" c:formatCode="yyyy/m/d">
                  <c:v>2022/2/15</c:v>
                </c:pt>
                <c:pt idx="382" c:formatCode="yyyy/m/d">
                  <c:v>2022/2/18</c:v>
                </c:pt>
                <c:pt idx="383" c:formatCode="yyyy/m/d">
                  <c:v>2022/2/21</c:v>
                </c:pt>
                <c:pt idx="384" c:formatCode="yyyy/m/d">
                  <c:v>2022/3/1</c:v>
                </c:pt>
                <c:pt idx="385" c:formatCode="yyyy/m/d">
                  <c:v>2022/3/4</c:v>
                </c:pt>
                <c:pt idx="386" c:formatCode="yyyy/m/d">
                  <c:v>2022/3/10</c:v>
                </c:pt>
                <c:pt idx="387" c:formatCode="yyyy/m/d">
                  <c:v>2022/3/14</c:v>
                </c:pt>
                <c:pt idx="388" c:formatCode="yyyy/m/d">
                  <c:v>2022/3/18</c:v>
                </c:pt>
                <c:pt idx="389" c:formatCode="yyyy/m/d">
                  <c:v>2022/3/22</c:v>
                </c:pt>
                <c:pt idx="390" c:formatCode="yyyy/m/d">
                  <c:v>2022/3/26</c:v>
                </c:pt>
                <c:pt idx="391" c:formatCode="yyyy/m/d">
                  <c:v>2022/3/30</c:v>
                </c:pt>
                <c:pt idx="392" c:formatCode="yyyy/m/d">
                  <c:v>2022/4/3</c:v>
                </c:pt>
                <c:pt idx="393" c:formatCode="yyyy/m/d">
                  <c:v>2022/4/8</c:v>
                </c:pt>
                <c:pt idx="394" c:formatCode="yyyy/m/d">
                  <c:v>2022/4/12</c:v>
                </c:pt>
                <c:pt idx="395" c:formatCode="yyyy/m/d">
                  <c:v>2022/4/15</c:v>
                </c:pt>
                <c:pt idx="396" c:formatCode="yyyy/m/d">
                  <c:v>2022/4/18</c:v>
                </c:pt>
                <c:pt idx="397" c:formatCode="yyyy/m/d">
                  <c:v>2022/4/22</c:v>
                </c:pt>
                <c:pt idx="398" c:formatCode="yyyy/m/d">
                  <c:v>2022/4/26</c:v>
                </c:pt>
                <c:pt idx="399" c:formatCode="yyyy/m/d">
                  <c:v>2022/4/29</c:v>
                </c:pt>
                <c:pt idx="400" c:formatCode="yyyy/m/d">
                  <c:v>2022/5/5</c:v>
                </c:pt>
                <c:pt idx="401" c:formatCode="yyyy/m/d">
                  <c:v>2022/5/16</c:v>
                </c:pt>
                <c:pt idx="402" c:formatCode="yyyy/m/d">
                  <c:v>2022/5/25</c:v>
                </c:pt>
                <c:pt idx="403" c:formatCode="yyyy/m/d">
                  <c:v>2022/6/2</c:v>
                </c:pt>
                <c:pt idx="404" c:formatCode="yyyy/m/d">
                  <c:v>2022/6/6</c:v>
                </c:pt>
                <c:pt idx="405" c:formatCode="yyyy/m/d">
                  <c:v>2022/6/10</c:v>
                </c:pt>
                <c:pt idx="406" c:formatCode="yyyy/m/d">
                  <c:v>2022/6/14</c:v>
                </c:pt>
                <c:pt idx="407" c:formatCode="yyyy/m/d">
                  <c:v>2022/6/17</c:v>
                </c:pt>
                <c:pt idx="408" c:formatCode="yyyy/m/d">
                  <c:v>2022/6/20</c:v>
                </c:pt>
                <c:pt idx="409" c:formatCode="yyyy/m/d">
                  <c:v>2022/6/21</c:v>
                </c:pt>
                <c:pt idx="410" c:formatCode="yyyy/m/d">
                  <c:v>2022/6/22</c:v>
                </c:pt>
                <c:pt idx="411" c:formatCode="yyyy/m/d">
                  <c:v>2022/6/23</c:v>
                </c:pt>
                <c:pt idx="412" c:formatCode="yyyy/m/d">
                  <c:v>2022/6/24</c:v>
                </c:pt>
                <c:pt idx="413" c:formatCode="yyyy/m/d">
                  <c:v>2022/6/27</c:v>
                </c:pt>
                <c:pt idx="414" c:formatCode="yyyy/m/d">
                  <c:v>2022/6/28</c:v>
                </c:pt>
                <c:pt idx="415" c:formatCode="yyyy/m/d">
                  <c:v>2022/6/29</c:v>
                </c:pt>
                <c:pt idx="416" c:formatCode="yyyy/m/d">
                  <c:v>2022/6/30</c:v>
                </c:pt>
                <c:pt idx="417" c:formatCode="yyyy/m/d">
                  <c:v>2022/7/1</c:v>
                </c:pt>
                <c:pt idx="418" c:formatCode="yyyy/m/d">
                  <c:v>2022/7/2</c:v>
                </c:pt>
                <c:pt idx="419" c:formatCode="yyyy/m/d">
                  <c:v>2022/7/3</c:v>
                </c:pt>
                <c:pt idx="420" c:formatCode="yyyy/m/d">
                  <c:v>2022/7/4</c:v>
                </c:pt>
                <c:pt idx="421" c:formatCode="yyyy/m/d">
                  <c:v>2022/7/5</c:v>
                </c:pt>
                <c:pt idx="422" c:formatCode="yyyy/m/d">
                  <c:v>2022/7/6</c:v>
                </c:pt>
                <c:pt idx="423" c:formatCode="yyyy/m/d">
                  <c:v>2022/7/7</c:v>
                </c:pt>
                <c:pt idx="424" c:formatCode="yyyy/m/d">
                  <c:v>2022/7/8</c:v>
                </c:pt>
                <c:pt idx="425" c:formatCode="yyyy/m/d">
                  <c:v>2022/7/11</c:v>
                </c:pt>
                <c:pt idx="426" c:formatCode="yyyy/m/d">
                  <c:v>2022/7/12</c:v>
                </c:pt>
                <c:pt idx="427" c:formatCode="yyyy/m/d">
                  <c:v>2022/7/13</c:v>
                </c:pt>
                <c:pt idx="428" c:formatCode="yyyy/m/d">
                  <c:v>2022/7/14</c:v>
                </c:pt>
                <c:pt idx="429" c:formatCode="yyyy/m/d">
                  <c:v>2022/7/15</c:v>
                </c:pt>
                <c:pt idx="430" c:formatCode="yyyy/m/d">
                  <c:v>2022/7/18</c:v>
                </c:pt>
                <c:pt idx="431" c:formatCode="yyyy/m/d">
                  <c:v>2022/7/19</c:v>
                </c:pt>
                <c:pt idx="432" c:formatCode="yyyy/m/d">
                  <c:v>2022/7/20</c:v>
                </c:pt>
                <c:pt idx="433" c:formatCode="yyyy/m/d">
                  <c:v>2022/7/21</c:v>
                </c:pt>
                <c:pt idx="434" c:formatCode="yyyy/m/d">
                  <c:v>2022/7/22</c:v>
                </c:pt>
                <c:pt idx="435" c:formatCode="yyyy/m/d">
                  <c:v>2022/7/25</c:v>
                </c:pt>
                <c:pt idx="436" c:formatCode="yyyy/m/d">
                  <c:v>2022/7/26</c:v>
                </c:pt>
                <c:pt idx="437" c:formatCode="yyyy/m/d">
                  <c:v>2022/7/27</c:v>
                </c:pt>
                <c:pt idx="438" c:formatCode="yyyy/m/d">
                  <c:v>2022/7/28</c:v>
                </c:pt>
                <c:pt idx="439" c:formatCode="yyyy/m/d">
                  <c:v>2022/7/29</c:v>
                </c:pt>
                <c:pt idx="440" c:formatCode="yyyy/m/d">
                  <c:v>2022/8/1</c:v>
                </c:pt>
                <c:pt idx="441" c:formatCode="yyyy/m/d">
                  <c:v>2022/8/2</c:v>
                </c:pt>
                <c:pt idx="442" c:formatCode="yyyy/m/d">
                  <c:v>2022/8/3</c:v>
                </c:pt>
                <c:pt idx="443" c:formatCode="yyyy/m/d">
                  <c:v>2022/8/4</c:v>
                </c:pt>
                <c:pt idx="444" c:formatCode="yyyy/m/d">
                  <c:v>2022/8/5</c:v>
                </c:pt>
                <c:pt idx="445" c:formatCode="yyyy/m/d">
                  <c:v>2022/8/8</c:v>
                </c:pt>
                <c:pt idx="446" c:formatCode="yyyy/m/d">
                  <c:v>2022/8/9</c:v>
                </c:pt>
                <c:pt idx="447" c:formatCode="yyyy/m/d">
                  <c:v>2022/8/10</c:v>
                </c:pt>
                <c:pt idx="448" c:formatCode="yyyy/m/d">
                  <c:v>2022/8/11</c:v>
                </c:pt>
                <c:pt idx="449" c:formatCode="yyyy/m/d">
                  <c:v>2022/8/12</c:v>
                </c:pt>
                <c:pt idx="450" c:formatCode="yyyy/m/d">
                  <c:v>2022/8/15</c:v>
                </c:pt>
                <c:pt idx="451" c:formatCode="yyyy/m/d">
                  <c:v>2022/8/16</c:v>
                </c:pt>
                <c:pt idx="452" c:formatCode="yyyy/m/d">
                  <c:v>2022/8/17</c:v>
                </c:pt>
                <c:pt idx="453" c:formatCode="yyyy/m/d">
                  <c:v>2022/8/18</c:v>
                </c:pt>
                <c:pt idx="454" c:formatCode="yyyy/m/d">
                  <c:v>2022/8/19</c:v>
                </c:pt>
                <c:pt idx="455" c:formatCode="yyyy/m/d">
                  <c:v>2022/8/22</c:v>
                </c:pt>
                <c:pt idx="456" c:formatCode="yyyy/m/d">
                  <c:v>2022/8/23</c:v>
                </c:pt>
                <c:pt idx="457" c:formatCode="yyyy/m/d">
                  <c:v>2022/8/24</c:v>
                </c:pt>
                <c:pt idx="458" c:formatCode="yyyy/m/d">
                  <c:v>2022/8/25</c:v>
                </c:pt>
                <c:pt idx="459" c:formatCode="yyyy/m/d">
                  <c:v>2022/8/26</c:v>
                </c:pt>
                <c:pt idx="460" c:formatCode="yyyy/m/d">
                  <c:v>2022/8/29</c:v>
                </c:pt>
                <c:pt idx="461" c:formatCode="yyyy/m/d">
                  <c:v>2022/8/30</c:v>
                </c:pt>
                <c:pt idx="462" c:formatCode="yyyy/m/d">
                  <c:v>2022/8/31</c:v>
                </c:pt>
                <c:pt idx="463" c:formatCode="yyyy/m/d">
                  <c:v>2022/9/1</c:v>
                </c:pt>
                <c:pt idx="464" c:formatCode="yyyy/m/d">
                  <c:v>2022/9/2</c:v>
                </c:pt>
                <c:pt idx="465" c:formatCode="yyyy/m/d">
                  <c:v>2022/9/3</c:v>
                </c:pt>
                <c:pt idx="466" c:formatCode="yyyy/m/d">
                  <c:v>2022/9/4</c:v>
                </c:pt>
                <c:pt idx="467" c:formatCode="yyyy/m/d">
                  <c:v>2022/9/5</c:v>
                </c:pt>
                <c:pt idx="468" c:formatCode="yyyy/m/d">
                  <c:v>2022/9/6</c:v>
                </c:pt>
                <c:pt idx="469" c:formatCode="yyyy/m/d">
                  <c:v>2022/9/7</c:v>
                </c:pt>
                <c:pt idx="470" c:formatCode="yyyy/m/d">
                  <c:v>2022/9/8</c:v>
                </c:pt>
                <c:pt idx="471" c:formatCode="yyyy/m/d">
                  <c:v>2022/9/9</c:v>
                </c:pt>
                <c:pt idx="472" c:formatCode="yyyy/m/d">
                  <c:v>2022/9/10</c:v>
                </c:pt>
                <c:pt idx="473" c:formatCode="yyyy/m/d">
                  <c:v>2022/9/11</c:v>
                </c:pt>
                <c:pt idx="474" c:formatCode="yyyy/m/d">
                  <c:v>2022/9/12</c:v>
                </c:pt>
                <c:pt idx="475" c:formatCode="yyyy/m/d">
                  <c:v>2022/9/13</c:v>
                </c:pt>
                <c:pt idx="476" c:formatCode="yyyy/m/d">
                  <c:v>2022/9/14</c:v>
                </c:pt>
                <c:pt idx="477" c:formatCode="yyyy/m/d">
                  <c:v>2022/9/15</c:v>
                </c:pt>
                <c:pt idx="478" c:formatCode="yyyy/m/d">
                  <c:v>2022/9/16</c:v>
                </c:pt>
                <c:pt idx="479" c:formatCode="yyyy/m/d">
                  <c:v>2022/9/17</c:v>
                </c:pt>
                <c:pt idx="480" c:formatCode="yyyy/m/d">
                  <c:v>2022/9/18</c:v>
                </c:pt>
                <c:pt idx="481" c:formatCode="yyyy/m/d">
                  <c:v>2022/9/19</c:v>
                </c:pt>
                <c:pt idx="482" c:formatCode="yyyy/m/d">
                  <c:v>2022/9/20</c:v>
                </c:pt>
                <c:pt idx="483" c:formatCode="yyyy/m/d">
                  <c:v>2022/9/21</c:v>
                </c:pt>
                <c:pt idx="484" c:formatCode="yyyy/m/d">
                  <c:v>2022/9/22</c:v>
                </c:pt>
                <c:pt idx="485" c:formatCode="yyyy/m/d">
                  <c:v>2022/9/23</c:v>
                </c:pt>
                <c:pt idx="486" c:formatCode="yyyy/m/d">
                  <c:v>2022/9/24</c:v>
                </c:pt>
                <c:pt idx="487" c:formatCode="yyyy/m/d">
                  <c:v>2022/9/25</c:v>
                </c:pt>
                <c:pt idx="488" c:formatCode="yyyy/m/d">
                  <c:v>2022/9/26</c:v>
                </c:pt>
                <c:pt idx="489" c:formatCode="yyyy/m/d">
                  <c:v>2022/9/27</c:v>
                </c:pt>
                <c:pt idx="490" c:formatCode="yyyy/m/d">
                  <c:v>2022/9/28</c:v>
                </c:pt>
                <c:pt idx="491" c:formatCode="yyyy/m/d">
                  <c:v>2022/9/29</c:v>
                </c:pt>
                <c:pt idx="492" c:formatCode="yyyy/m/d">
                  <c:v>2022/9/30</c:v>
                </c:pt>
                <c:pt idx="493" c:formatCode="yyyy/m/d">
                  <c:v>2022/10/8</c:v>
                </c:pt>
                <c:pt idx="494" c:formatCode="yyyy/m/d">
                  <c:v>2022/10/9</c:v>
                </c:pt>
                <c:pt idx="495" c:formatCode="yyyy/m/d">
                  <c:v>2022/10/10</c:v>
                </c:pt>
                <c:pt idx="496" c:formatCode="yyyy/m/d">
                  <c:v>2022/10/11</c:v>
                </c:pt>
                <c:pt idx="497" c:formatCode="yyyy/m/d">
                  <c:v>2022/10/12</c:v>
                </c:pt>
                <c:pt idx="498" c:formatCode="yyyy/m/d">
                  <c:v>2022/10/13</c:v>
                </c:pt>
                <c:pt idx="499" c:formatCode="yyyy/m/d">
                  <c:v>2022/10/14</c:v>
                </c:pt>
                <c:pt idx="500" c:formatCode="yyyy/m/d">
                  <c:v>2022/10/17</c:v>
                </c:pt>
                <c:pt idx="501" c:formatCode="yyyy/m/d">
                  <c:v>2022/10/18</c:v>
                </c:pt>
                <c:pt idx="502" c:formatCode="yyyy/m/d">
                  <c:v>2022/10/19</c:v>
                </c:pt>
                <c:pt idx="503" c:formatCode="yyyy/m/d">
                  <c:v>2022/10/20</c:v>
                </c:pt>
                <c:pt idx="504" c:formatCode="yyyy/m/d">
                  <c:v>2022/10/21</c:v>
                </c:pt>
                <c:pt idx="505" c:formatCode="yyyy/m/d">
                  <c:v>2022/10/24</c:v>
                </c:pt>
                <c:pt idx="506" c:formatCode="yyyy/m/d">
                  <c:v>2022/10/25</c:v>
                </c:pt>
                <c:pt idx="507" c:formatCode="yyyy/m/d">
                  <c:v>2022/10/26</c:v>
                </c:pt>
                <c:pt idx="508" c:formatCode="yyyy/m/d">
                  <c:v>2022/10/27</c:v>
                </c:pt>
                <c:pt idx="509" c:formatCode="yyyy/m/d">
                  <c:v>2022/10/28</c:v>
                </c:pt>
                <c:pt idx="510" c:formatCode="yyyy/m/d">
                  <c:v>2022/10/31</c:v>
                </c:pt>
                <c:pt idx="511" c:formatCode="yyyy/m/d">
                  <c:v>2022/11/1</c:v>
                </c:pt>
                <c:pt idx="512" c:formatCode="yyyy/m/d">
                  <c:v>2022/11/2</c:v>
                </c:pt>
                <c:pt idx="513" c:formatCode="yyyy/m/d">
                  <c:v>2022/11/3</c:v>
                </c:pt>
                <c:pt idx="514" c:formatCode="yyyy/m/d">
                  <c:v>2022/11/4</c:v>
                </c:pt>
                <c:pt idx="515" c:formatCode="yyyy/m/d">
                  <c:v>2022/11/7</c:v>
                </c:pt>
                <c:pt idx="516" c:formatCode="yyyy/m/d">
                  <c:v>2022/11/8</c:v>
                </c:pt>
                <c:pt idx="517" c:formatCode="yyyy/m/d">
                  <c:v>2022/11/9</c:v>
                </c:pt>
                <c:pt idx="518" c:formatCode="yyyy/m/d">
                  <c:v>2022/11/10</c:v>
                </c:pt>
                <c:pt idx="519" c:formatCode="yyyy/m/d">
                  <c:v>2022/11/11</c:v>
                </c:pt>
                <c:pt idx="520" c:formatCode="yyyy/m/d">
                  <c:v>2022/11/14</c:v>
                </c:pt>
                <c:pt idx="521" c:formatCode="yyyy/m/d">
                  <c:v>2022/11/15</c:v>
                </c:pt>
                <c:pt idx="522" c:formatCode="yyyy/m/d">
                  <c:v>2022/11/16</c:v>
                </c:pt>
                <c:pt idx="523" c:formatCode="yyyy/m/d">
                  <c:v>2022/11/17</c:v>
                </c:pt>
                <c:pt idx="524" c:formatCode="yyyy/m/d">
                  <c:v>2022/11/18</c:v>
                </c:pt>
                <c:pt idx="525" c:formatCode="yyyy/m/d">
                  <c:v>2022/11/21</c:v>
                </c:pt>
                <c:pt idx="526" c:formatCode="yyyy/m/d">
                  <c:v>2022/11/22</c:v>
                </c:pt>
                <c:pt idx="527" c:formatCode="yyyy/m/d">
                  <c:v>2022/11/23</c:v>
                </c:pt>
                <c:pt idx="528" c:formatCode="yyyy/m/d">
                  <c:v>2022/11/24</c:v>
                </c:pt>
                <c:pt idx="529" c:formatCode="yyyy/m/d">
                  <c:v>2022/11/25</c:v>
                </c:pt>
                <c:pt idx="530" c:formatCode="yyyy/m/d">
                  <c:v>2022/11/28</c:v>
                </c:pt>
                <c:pt idx="531" c:formatCode="yyyy/m/d">
                  <c:v>2022/11/29</c:v>
                </c:pt>
                <c:pt idx="532" c:formatCode="yyyy/m/d">
                  <c:v>2022/11/30</c:v>
                </c:pt>
                <c:pt idx="533" c:formatCode="yyyy/m/d">
                  <c:v>2022/12/1</c:v>
                </c:pt>
                <c:pt idx="534" c:formatCode="yyyy/m/d">
                  <c:v>2022/12/2</c:v>
                </c:pt>
                <c:pt idx="535" c:formatCode="yyyy/m/d">
                  <c:v>2022/12/5</c:v>
                </c:pt>
                <c:pt idx="536" c:formatCode="yyyy/m/d">
                  <c:v>2022/12/6</c:v>
                </c:pt>
                <c:pt idx="537" c:formatCode="yyyy/m/d">
                  <c:v>2022/12/7</c:v>
                </c:pt>
                <c:pt idx="538" c:formatCode="yyyy/m/d">
                  <c:v>2022/12/8</c:v>
                </c:pt>
                <c:pt idx="539" c:formatCode="yyyy/m/d">
                  <c:v>2022/12/9</c:v>
                </c:pt>
                <c:pt idx="540" c:formatCode="yyyy/m/d">
                  <c:v>2022/12/12</c:v>
                </c:pt>
                <c:pt idx="541" c:formatCode="yyyy/m/d">
                  <c:v>2022/12/13</c:v>
                </c:pt>
                <c:pt idx="542" c:formatCode="yyyy/m/d">
                  <c:v>2022/12/14</c:v>
                </c:pt>
                <c:pt idx="543" c:formatCode="yyyy/m/d">
                  <c:v>2022/12/15</c:v>
                </c:pt>
                <c:pt idx="544" c:formatCode="yyyy/m/d">
                  <c:v>2022/12/16</c:v>
                </c:pt>
                <c:pt idx="545" c:formatCode="yyyy/m/d">
                  <c:v>2022/12/19</c:v>
                </c:pt>
                <c:pt idx="546" c:formatCode="yyyy/m/d">
                  <c:v>2022/12/20</c:v>
                </c:pt>
                <c:pt idx="547" c:formatCode="yyyy/m/d">
                  <c:v>2022/12/21</c:v>
                </c:pt>
                <c:pt idx="548" c:formatCode="yyyy/m/d">
                  <c:v>2022/12/22</c:v>
                </c:pt>
                <c:pt idx="549" c:formatCode="yyyy/m/d">
                  <c:v>2022/12/23</c:v>
                </c:pt>
                <c:pt idx="550" c:formatCode="yyyy/m/d">
                  <c:v>2022/12/26</c:v>
                </c:pt>
                <c:pt idx="551" c:formatCode="yyyy/m/d">
                  <c:v>2022/12/27</c:v>
                </c:pt>
                <c:pt idx="552" c:formatCode="yyyy/m/d">
                  <c:v>2022/12/28</c:v>
                </c:pt>
                <c:pt idx="553" c:formatCode="yyyy/m/d">
                  <c:v>2022/12/29</c:v>
                </c:pt>
                <c:pt idx="554" c:formatCode="yyyy/m/d">
                  <c:v>2022/12/30</c:v>
                </c:pt>
                <c:pt idx="555" c:formatCode="yyyy/m/d">
                  <c:v>2023/1/3</c:v>
                </c:pt>
                <c:pt idx="556" c:formatCode="yyyy/m/d">
                  <c:v>2023/1/4</c:v>
                </c:pt>
                <c:pt idx="557" c:formatCode="yyyy/m/d">
                  <c:v>2023/1/5</c:v>
                </c:pt>
                <c:pt idx="558" c:formatCode="yyyy/m/d">
                  <c:v>2023/1/6</c:v>
                </c:pt>
                <c:pt idx="559" c:formatCode="yyyy/m/d">
                  <c:v>2023/1/9</c:v>
                </c:pt>
                <c:pt idx="560" c:formatCode="yyyy/m/d">
                  <c:v>2023/1/10</c:v>
                </c:pt>
                <c:pt idx="561" c:formatCode="yyyy/m/d">
                  <c:v>2023/1/11</c:v>
                </c:pt>
                <c:pt idx="562" c:formatCode="yyyy/m/d">
                  <c:v>2023/1/12</c:v>
                </c:pt>
                <c:pt idx="563" c:formatCode="yyyy/m/d">
                  <c:v>2023/1/13</c:v>
                </c:pt>
                <c:pt idx="564" c:formatCode="yyyy/m/d">
                  <c:v>2023/1/16</c:v>
                </c:pt>
                <c:pt idx="565" c:formatCode="yyyy/m/d">
                  <c:v>2023/1/17</c:v>
                </c:pt>
                <c:pt idx="566" c:formatCode="yyyy/m/d">
                  <c:v>2023/1/18</c:v>
                </c:pt>
                <c:pt idx="567" c:formatCode="yyyy/m/d">
                  <c:v>2023/1/19</c:v>
                </c:pt>
                <c:pt idx="568" c:formatCode="yyyy/m/d">
                  <c:v>2023/1/20</c:v>
                </c:pt>
                <c:pt idx="569" c:formatCode="yyyy/m/d">
                  <c:v>2023/1/28</c:v>
                </c:pt>
                <c:pt idx="570" c:formatCode="yyyy/m/d">
                  <c:v>2023/1/29</c:v>
                </c:pt>
                <c:pt idx="571" c:formatCode="yyyy/m/d">
                  <c:v>2023/1/30</c:v>
                </c:pt>
                <c:pt idx="572" c:formatCode="yyyy/m/d">
                  <c:v>2023/1/31</c:v>
                </c:pt>
                <c:pt idx="573" c:formatCode="yyyy/m/d">
                  <c:v>2023/2/1</c:v>
                </c:pt>
                <c:pt idx="574" c:formatCode="yyyy/m/d">
                  <c:v>2023/2/2</c:v>
                </c:pt>
                <c:pt idx="575" c:formatCode="yyyy/m/d">
                  <c:v>2023/2/3</c:v>
                </c:pt>
                <c:pt idx="576" c:formatCode="yyyy/m/d">
                  <c:v>2023/2/6</c:v>
                </c:pt>
                <c:pt idx="577" c:formatCode="yyyy/m/d">
                  <c:v>2023/2/7</c:v>
                </c:pt>
                <c:pt idx="578" c:formatCode="yyyy/m/d">
                  <c:v>2023/2/8</c:v>
                </c:pt>
                <c:pt idx="579" c:formatCode="yyyy/m/d">
                  <c:v>2023/2/9</c:v>
                </c:pt>
                <c:pt idx="580" c:formatCode="yyyy/m/d">
                  <c:v>2023/2/10</c:v>
                </c:pt>
                <c:pt idx="581" c:formatCode="yyyy/m/d">
                  <c:v>2023/2/13</c:v>
                </c:pt>
                <c:pt idx="582" c:formatCode="yyyy/m/d">
                  <c:v>2023/2/14</c:v>
                </c:pt>
                <c:pt idx="583" c:formatCode="yyyy/m/d">
                  <c:v>2023/2/15</c:v>
                </c:pt>
                <c:pt idx="584" c:formatCode="yyyy/m/d">
                  <c:v>2023/2/16</c:v>
                </c:pt>
                <c:pt idx="585" c:formatCode="yyyy/m/d">
                  <c:v>2023/2/17</c:v>
                </c:pt>
                <c:pt idx="586" c:formatCode="yyyy/m/d">
                  <c:v>2023/2/20</c:v>
                </c:pt>
                <c:pt idx="587" c:formatCode="yyyy/m/d">
                  <c:v>2023/2/21</c:v>
                </c:pt>
                <c:pt idx="588" c:formatCode="yyyy/m/d">
                  <c:v>2023/2/22</c:v>
                </c:pt>
                <c:pt idx="589" c:formatCode="yyyy/m/d">
                  <c:v>2023/2/23</c:v>
                </c:pt>
                <c:pt idx="590" c:formatCode="yyyy/m/d">
                  <c:v>2023/2/24</c:v>
                </c:pt>
                <c:pt idx="591" c:formatCode="yyyy/m/d">
                  <c:v>2023/2/27</c:v>
                </c:pt>
                <c:pt idx="592" c:formatCode="yyyy/m/d">
                  <c:v>2023/2/28</c:v>
                </c:pt>
                <c:pt idx="593" c:formatCode="yyyy/m/d">
                  <c:v>2023/3/1</c:v>
                </c:pt>
                <c:pt idx="594" c:formatCode="yyyy/m/d">
                  <c:v>2023/3/2</c:v>
                </c:pt>
                <c:pt idx="595" c:formatCode="yyyy/m/d">
                  <c:v>2023/3/3</c:v>
                </c:pt>
                <c:pt idx="596" c:formatCode="yyyy/m/d">
                  <c:v>2023/3/6</c:v>
                </c:pt>
                <c:pt idx="597" c:formatCode="yyyy/m/d">
                  <c:v>2023/3/7</c:v>
                </c:pt>
                <c:pt idx="598" c:formatCode="yyyy/m/d">
                  <c:v>2023/3/8</c:v>
                </c:pt>
                <c:pt idx="599" c:formatCode="yyyy/m/d">
                  <c:v>2023/3/9</c:v>
                </c:pt>
                <c:pt idx="600" c:formatCode="yyyy/m/d">
                  <c:v>2023/3/10</c:v>
                </c:pt>
                <c:pt idx="601" c:formatCode="yyyy/m/d">
                  <c:v>2023/3/13</c:v>
                </c:pt>
                <c:pt idx="602" c:formatCode="yyyy/m/d">
                  <c:v>2023/3/14</c:v>
                </c:pt>
                <c:pt idx="603" c:formatCode="yyyy/m/d">
                  <c:v>2023/3/15</c:v>
                </c:pt>
                <c:pt idx="604" c:formatCode="yyyy/m/d">
                  <c:v>2023/3/16</c:v>
                </c:pt>
                <c:pt idx="605" c:formatCode="yyyy/m/d">
                  <c:v>2023/3/17</c:v>
                </c:pt>
                <c:pt idx="606" c:formatCode="yyyy/m/d">
                  <c:v>2023/3/20</c:v>
                </c:pt>
                <c:pt idx="607" c:formatCode="yyyy/m/d">
                  <c:v>2023/3/21</c:v>
                </c:pt>
                <c:pt idx="608" c:formatCode="yyyy/m/d">
                  <c:v>2023/3/22</c:v>
                </c:pt>
                <c:pt idx="609" c:formatCode="yyyy/m/d">
                  <c:v>2023/3/23</c:v>
                </c:pt>
                <c:pt idx="610" c:formatCode="yyyy/m/d">
                  <c:v>2023/3/24</c:v>
                </c:pt>
                <c:pt idx="611" c:formatCode="yyyy/m/d">
                  <c:v>2023/3/27</c:v>
                </c:pt>
                <c:pt idx="612" c:formatCode="yyyy/m/d">
                  <c:v>2023/3/28</c:v>
                </c:pt>
                <c:pt idx="613" c:formatCode="yyyy/m/d">
                  <c:v>2023/3/29</c:v>
                </c:pt>
                <c:pt idx="614" c:formatCode="yyyy/m/d">
                  <c:v>2023/3/30</c:v>
                </c:pt>
                <c:pt idx="615" c:formatCode="yyyy/m/d">
                  <c:v>2023/3/31</c:v>
                </c:pt>
                <c:pt idx="616" c:formatCode="yyyy/m/d">
                  <c:v>2023/4/3</c:v>
                </c:pt>
                <c:pt idx="617" c:formatCode="yyyy/m/d">
                  <c:v>2023/4/4</c:v>
                </c:pt>
                <c:pt idx="618" c:formatCode="yyyy/m/d">
                  <c:v>2023/4/6</c:v>
                </c:pt>
                <c:pt idx="619" c:formatCode="yyyy/m/d">
                  <c:v>2023/4/7</c:v>
                </c:pt>
                <c:pt idx="620" c:formatCode="yyyy/m/d">
                  <c:v>2023/4/10</c:v>
                </c:pt>
                <c:pt idx="621" c:formatCode="yyyy/m/d">
                  <c:v>2023/4/11</c:v>
                </c:pt>
                <c:pt idx="622" c:formatCode="yyyy/m/d">
                  <c:v>2023/4/12</c:v>
                </c:pt>
                <c:pt idx="623" c:formatCode="yyyy/m/d">
                  <c:v>2023/4/13</c:v>
                </c:pt>
                <c:pt idx="624" c:formatCode="yyyy/m/d">
                  <c:v>2023/4/14</c:v>
                </c:pt>
                <c:pt idx="625" c:formatCode="yyyy/m/d">
                  <c:v>2023/4/17</c:v>
                </c:pt>
                <c:pt idx="626" c:formatCode="yyyy/m/d">
                  <c:v>2023/4/18</c:v>
                </c:pt>
                <c:pt idx="627" c:formatCode="yyyy/m/d">
                  <c:v>2023/4/19</c:v>
                </c:pt>
                <c:pt idx="628" c:formatCode="yyyy/m/d">
                  <c:v>2023/4/20</c:v>
                </c:pt>
                <c:pt idx="629" c:formatCode="yyyy/m/d">
                  <c:v>2023/4/21</c:v>
                </c:pt>
                <c:pt idx="630" c:formatCode="yyyy/m/d">
                  <c:v>2023/4/23</c:v>
                </c:pt>
                <c:pt idx="631" c:formatCode="yyyy/m/d">
                  <c:v>2023/4/24</c:v>
                </c:pt>
                <c:pt idx="632" c:formatCode="yyyy/m/d">
                  <c:v>2023/4/25</c:v>
                </c:pt>
                <c:pt idx="633" c:formatCode="yyyy/m/d">
                  <c:v>2023/4/26</c:v>
                </c:pt>
                <c:pt idx="634" c:formatCode="yyyy/m/d">
                  <c:v>2023/4/27</c:v>
                </c:pt>
                <c:pt idx="635" c:formatCode="yyyy/m/d">
                  <c:v>2023/4/28</c:v>
                </c:pt>
                <c:pt idx="636" c:formatCode="yyyy/m/d">
                  <c:v>2023/5/4</c:v>
                </c:pt>
                <c:pt idx="637" c:formatCode="yyyy/m/d">
                  <c:v>2023/5/5</c:v>
                </c:pt>
                <c:pt idx="638" c:formatCode="yyyy/m/d">
                  <c:v>2023/5/6</c:v>
                </c:pt>
                <c:pt idx="639" c:formatCode="yyyy/m/d">
                  <c:v>2023/5/8</c:v>
                </c:pt>
                <c:pt idx="640" c:formatCode="yyyy/m/d">
                  <c:v>2023/5/9</c:v>
                </c:pt>
                <c:pt idx="641" c:formatCode="yyyy/m/d">
                  <c:v>2023/5/10</c:v>
                </c:pt>
                <c:pt idx="642" c:formatCode="yyyy/m/d">
                  <c:v>2023/5/11</c:v>
                </c:pt>
                <c:pt idx="643" c:formatCode="yyyy/m/d">
                  <c:v>2023/5/12</c:v>
                </c:pt>
                <c:pt idx="644" c:formatCode="yyyy/m/d">
                  <c:v>2023/5/15</c:v>
                </c:pt>
                <c:pt idx="645" c:formatCode="yyyy/m/d">
                  <c:v>2023/5/16</c:v>
                </c:pt>
                <c:pt idx="646" c:formatCode="yyyy/m/d">
                  <c:v>2023/5/17</c:v>
                </c:pt>
                <c:pt idx="647" c:formatCode="yyyy/m/d">
                  <c:v>2023/5/18</c:v>
                </c:pt>
                <c:pt idx="648" c:formatCode="yyyy/m/d">
                  <c:v>2023/5/19</c:v>
                </c:pt>
                <c:pt idx="649" c:formatCode="yyyy/m/d">
                  <c:v>2023/5/22</c:v>
                </c:pt>
                <c:pt idx="650" c:formatCode="yyyy/m/d">
                  <c:v>2023/5/23</c:v>
                </c:pt>
                <c:pt idx="651" c:formatCode="yyyy/m/d">
                  <c:v>2023/5/24</c:v>
                </c:pt>
                <c:pt idx="652" c:formatCode="yyyy/m/d">
                  <c:v>2023/5/25</c:v>
                </c:pt>
                <c:pt idx="653" c:formatCode="yyyy/m/d">
                  <c:v>2023/5/26</c:v>
                </c:pt>
                <c:pt idx="654" c:formatCode="yyyy\-mm\-dd">
                  <c:v>2023-05-29</c:v>
                </c:pt>
                <c:pt idx="655" c:formatCode="yyyy\-mm\-dd">
                  <c:v>2023-05-30</c:v>
                </c:pt>
                <c:pt idx="656" c:formatCode="yyyy\-mm\-dd">
                  <c:v>2023-05-31</c:v>
                </c:pt>
                <c:pt idx="657" c:formatCode="yyyy\-mm\-dd">
                  <c:v>2023-06-01</c:v>
                </c:pt>
                <c:pt idx="658" c:formatCode="yyyy\-mm\-dd">
                  <c:v>2023-06-02</c:v>
                </c:pt>
              </c:strCache>
            </c:strRef>
          </c:cat>
          <c:val>
            <c:numRef>
              <c:f>[Mysteel负极材料月报图表.xlsx]低硫焦!$F$344:$F$1002</c:f>
              <c:numCache>
                <c:formatCode>General</c:formatCode>
                <c:ptCount val="659"/>
                <c:pt idx="0">
                  <c:v>1550</c:v>
                </c:pt>
                <c:pt idx="1">
                  <c:v>1550</c:v>
                </c:pt>
                <c:pt idx="2">
                  <c:v>1550</c:v>
                </c:pt>
                <c:pt idx="3">
                  <c:v>1550</c:v>
                </c:pt>
                <c:pt idx="4">
                  <c:v>1550</c:v>
                </c:pt>
                <c:pt idx="5">
                  <c:v>1550</c:v>
                </c:pt>
                <c:pt idx="6">
                  <c:v>1550</c:v>
                </c:pt>
                <c:pt idx="7">
                  <c:v>1550</c:v>
                </c:pt>
                <c:pt idx="8">
                  <c:v>1550</c:v>
                </c:pt>
                <c:pt idx="9">
                  <c:v>1550</c:v>
                </c:pt>
                <c:pt idx="10">
                  <c:v>1650</c:v>
                </c:pt>
                <c:pt idx="11">
                  <c:v>1650</c:v>
                </c:pt>
                <c:pt idx="12">
                  <c:v>1650</c:v>
                </c:pt>
                <c:pt idx="13">
                  <c:v>1650</c:v>
                </c:pt>
                <c:pt idx="14">
                  <c:v>1650</c:v>
                </c:pt>
                <c:pt idx="15">
                  <c:v>1650</c:v>
                </c:pt>
                <c:pt idx="16">
                  <c:v>1650</c:v>
                </c:pt>
                <c:pt idx="17">
                  <c:v>1650</c:v>
                </c:pt>
                <c:pt idx="18">
                  <c:v>1650</c:v>
                </c:pt>
                <c:pt idx="19">
                  <c:v>1650</c:v>
                </c:pt>
                <c:pt idx="20">
                  <c:v>1650</c:v>
                </c:pt>
                <c:pt idx="21">
                  <c:v>1650</c:v>
                </c:pt>
                <c:pt idx="22">
                  <c:v>1650</c:v>
                </c:pt>
                <c:pt idx="23">
                  <c:v>1650</c:v>
                </c:pt>
                <c:pt idx="24">
                  <c:v>1650</c:v>
                </c:pt>
                <c:pt idx="25">
                  <c:v>1650</c:v>
                </c:pt>
                <c:pt idx="26">
                  <c:v>1650</c:v>
                </c:pt>
                <c:pt idx="27">
                  <c:v>1650</c:v>
                </c:pt>
                <c:pt idx="28">
                  <c:v>1650</c:v>
                </c:pt>
                <c:pt idx="29">
                  <c:v>1650</c:v>
                </c:pt>
                <c:pt idx="30">
                  <c:v>1650</c:v>
                </c:pt>
                <c:pt idx="31">
                  <c:v>1650</c:v>
                </c:pt>
                <c:pt idx="32">
                  <c:v>1650</c:v>
                </c:pt>
                <c:pt idx="33">
                  <c:v>1650</c:v>
                </c:pt>
                <c:pt idx="34">
                  <c:v>1650</c:v>
                </c:pt>
                <c:pt idx="35">
                  <c:v>1650</c:v>
                </c:pt>
                <c:pt idx="36">
                  <c:v>1650</c:v>
                </c:pt>
                <c:pt idx="37">
                  <c:v>1650</c:v>
                </c:pt>
                <c:pt idx="38">
                  <c:v>1650</c:v>
                </c:pt>
                <c:pt idx="39">
                  <c:v>1650</c:v>
                </c:pt>
                <c:pt idx="40">
                  <c:v>1650</c:v>
                </c:pt>
                <c:pt idx="41">
                  <c:v>1650</c:v>
                </c:pt>
                <c:pt idx="42">
                  <c:v>1650</c:v>
                </c:pt>
                <c:pt idx="43">
                  <c:v>1650</c:v>
                </c:pt>
                <c:pt idx="44">
                  <c:v>1650</c:v>
                </c:pt>
                <c:pt idx="45">
                  <c:v>1650</c:v>
                </c:pt>
                <c:pt idx="46">
                  <c:v>1650</c:v>
                </c:pt>
                <c:pt idx="47">
                  <c:v>1650</c:v>
                </c:pt>
                <c:pt idx="48">
                  <c:v>1650</c:v>
                </c:pt>
                <c:pt idx="49">
                  <c:v>1650</c:v>
                </c:pt>
                <c:pt idx="50">
                  <c:v>1650</c:v>
                </c:pt>
                <c:pt idx="51">
                  <c:v>1650</c:v>
                </c:pt>
                <c:pt idx="52">
                  <c:v>1650</c:v>
                </c:pt>
                <c:pt idx="53">
                  <c:v>1650</c:v>
                </c:pt>
                <c:pt idx="54">
                  <c:v>1650</c:v>
                </c:pt>
                <c:pt idx="55">
                  <c:v>1650</c:v>
                </c:pt>
                <c:pt idx="56">
                  <c:v>1650</c:v>
                </c:pt>
                <c:pt idx="57">
                  <c:v>1650</c:v>
                </c:pt>
                <c:pt idx="58">
                  <c:v>1650</c:v>
                </c:pt>
                <c:pt idx="59">
                  <c:v>1650</c:v>
                </c:pt>
                <c:pt idx="60">
                  <c:v>1650</c:v>
                </c:pt>
                <c:pt idx="61">
                  <c:v>1650</c:v>
                </c:pt>
                <c:pt idx="62">
                  <c:v>1650</c:v>
                </c:pt>
                <c:pt idx="63">
                  <c:v>1650</c:v>
                </c:pt>
                <c:pt idx="64">
                  <c:v>1650</c:v>
                </c:pt>
                <c:pt idx="65">
                  <c:v>1650</c:v>
                </c:pt>
                <c:pt idx="66">
                  <c:v>1650</c:v>
                </c:pt>
                <c:pt idx="67">
                  <c:v>1650</c:v>
                </c:pt>
                <c:pt idx="68">
                  <c:v>1650</c:v>
                </c:pt>
                <c:pt idx="69">
                  <c:v>1650</c:v>
                </c:pt>
                <c:pt idx="70">
                  <c:v>1650</c:v>
                </c:pt>
                <c:pt idx="71">
                  <c:v>1650</c:v>
                </c:pt>
                <c:pt idx="72">
                  <c:v>1650</c:v>
                </c:pt>
                <c:pt idx="73">
                  <c:v>1650</c:v>
                </c:pt>
                <c:pt idx="74">
                  <c:v>1650</c:v>
                </c:pt>
                <c:pt idx="75">
                  <c:v>1650</c:v>
                </c:pt>
                <c:pt idx="76">
                  <c:v>1650</c:v>
                </c:pt>
                <c:pt idx="77">
                  <c:v>1650</c:v>
                </c:pt>
                <c:pt idx="78">
                  <c:v>1650</c:v>
                </c:pt>
                <c:pt idx="79">
                  <c:v>1650</c:v>
                </c:pt>
                <c:pt idx="80">
                  <c:v>1650</c:v>
                </c:pt>
                <c:pt idx="81">
                  <c:v>1650</c:v>
                </c:pt>
                <c:pt idx="82">
                  <c:v>1650</c:v>
                </c:pt>
                <c:pt idx="83">
                  <c:v>1650</c:v>
                </c:pt>
                <c:pt idx="84">
                  <c:v>1650</c:v>
                </c:pt>
                <c:pt idx="85">
                  <c:v>1650</c:v>
                </c:pt>
                <c:pt idx="86">
                  <c:v>1650</c:v>
                </c:pt>
                <c:pt idx="87">
                  <c:v>1650</c:v>
                </c:pt>
                <c:pt idx="88">
                  <c:v>1650</c:v>
                </c:pt>
                <c:pt idx="89">
                  <c:v>1650</c:v>
                </c:pt>
                <c:pt idx="90">
                  <c:v>1650</c:v>
                </c:pt>
                <c:pt idx="91">
                  <c:v>1650</c:v>
                </c:pt>
                <c:pt idx="92">
                  <c:v>1650</c:v>
                </c:pt>
                <c:pt idx="93">
                  <c:v>1650</c:v>
                </c:pt>
                <c:pt idx="94">
                  <c:v>1650</c:v>
                </c:pt>
                <c:pt idx="95">
                  <c:v>1750</c:v>
                </c:pt>
                <c:pt idx="96">
                  <c:v>1750</c:v>
                </c:pt>
                <c:pt idx="97">
                  <c:v>1750</c:v>
                </c:pt>
                <c:pt idx="98">
                  <c:v>1850</c:v>
                </c:pt>
                <c:pt idx="99">
                  <c:v>1950</c:v>
                </c:pt>
                <c:pt idx="100">
                  <c:v>1950</c:v>
                </c:pt>
                <c:pt idx="101">
                  <c:v>1950</c:v>
                </c:pt>
                <c:pt idx="102">
                  <c:v>1950</c:v>
                </c:pt>
                <c:pt idx="103">
                  <c:v>1950</c:v>
                </c:pt>
                <c:pt idx="104">
                  <c:v>1950</c:v>
                </c:pt>
                <c:pt idx="105">
                  <c:v>1950</c:v>
                </c:pt>
                <c:pt idx="106">
                  <c:v>1950</c:v>
                </c:pt>
                <c:pt idx="107">
                  <c:v>1950</c:v>
                </c:pt>
                <c:pt idx="108">
                  <c:v>1950</c:v>
                </c:pt>
                <c:pt idx="109">
                  <c:v>1950</c:v>
                </c:pt>
                <c:pt idx="110">
                  <c:v>1950</c:v>
                </c:pt>
                <c:pt idx="111">
                  <c:v>1950</c:v>
                </c:pt>
                <c:pt idx="112">
                  <c:v>2150</c:v>
                </c:pt>
                <c:pt idx="113">
                  <c:v>2150</c:v>
                </c:pt>
                <c:pt idx="114">
                  <c:v>2150</c:v>
                </c:pt>
                <c:pt idx="115">
                  <c:v>2250</c:v>
                </c:pt>
                <c:pt idx="116">
                  <c:v>2250</c:v>
                </c:pt>
                <c:pt idx="117">
                  <c:v>2250</c:v>
                </c:pt>
                <c:pt idx="118">
                  <c:v>2250</c:v>
                </c:pt>
                <c:pt idx="119">
                  <c:v>2250</c:v>
                </c:pt>
                <c:pt idx="120">
                  <c:v>2250</c:v>
                </c:pt>
                <c:pt idx="121">
                  <c:v>2250</c:v>
                </c:pt>
                <c:pt idx="122">
                  <c:v>2250</c:v>
                </c:pt>
                <c:pt idx="123">
                  <c:v>2250</c:v>
                </c:pt>
                <c:pt idx="124">
                  <c:v>2250</c:v>
                </c:pt>
                <c:pt idx="125">
                  <c:v>2250</c:v>
                </c:pt>
                <c:pt idx="126">
                  <c:v>2250</c:v>
                </c:pt>
                <c:pt idx="127">
                  <c:v>2250</c:v>
                </c:pt>
                <c:pt idx="128">
                  <c:v>2250</c:v>
                </c:pt>
                <c:pt idx="129">
                  <c:v>2250</c:v>
                </c:pt>
                <c:pt idx="130">
                  <c:v>2250</c:v>
                </c:pt>
                <c:pt idx="131">
                  <c:v>2250</c:v>
                </c:pt>
                <c:pt idx="132">
                  <c:v>2250</c:v>
                </c:pt>
                <c:pt idx="133">
                  <c:v>2250</c:v>
                </c:pt>
                <c:pt idx="134">
                  <c:v>2400</c:v>
                </c:pt>
                <c:pt idx="135">
                  <c:v>2400</c:v>
                </c:pt>
                <c:pt idx="136">
                  <c:v>2400</c:v>
                </c:pt>
                <c:pt idx="137">
                  <c:v>2400</c:v>
                </c:pt>
                <c:pt idx="138">
                  <c:v>2400</c:v>
                </c:pt>
                <c:pt idx="139">
                  <c:v>2400</c:v>
                </c:pt>
                <c:pt idx="140">
                  <c:v>2400</c:v>
                </c:pt>
                <c:pt idx="141">
                  <c:v>2400</c:v>
                </c:pt>
                <c:pt idx="142">
                  <c:v>2600</c:v>
                </c:pt>
                <c:pt idx="143">
                  <c:v>2600</c:v>
                </c:pt>
                <c:pt idx="144">
                  <c:v>2600</c:v>
                </c:pt>
                <c:pt idx="145">
                  <c:v>2600</c:v>
                </c:pt>
                <c:pt idx="146">
                  <c:v>2600</c:v>
                </c:pt>
                <c:pt idx="147">
                  <c:v>2600</c:v>
                </c:pt>
                <c:pt idx="148">
                  <c:v>2600</c:v>
                </c:pt>
                <c:pt idx="149">
                  <c:v>2600</c:v>
                </c:pt>
                <c:pt idx="150">
                  <c:v>2600</c:v>
                </c:pt>
                <c:pt idx="151">
                  <c:v>2600</c:v>
                </c:pt>
                <c:pt idx="152">
                  <c:v>2600</c:v>
                </c:pt>
                <c:pt idx="153">
                  <c:v>2600</c:v>
                </c:pt>
                <c:pt idx="154">
                  <c:v>2600</c:v>
                </c:pt>
                <c:pt idx="155">
                  <c:v>2600</c:v>
                </c:pt>
                <c:pt idx="156">
                  <c:v>2800</c:v>
                </c:pt>
                <c:pt idx="157">
                  <c:v>2800</c:v>
                </c:pt>
                <c:pt idx="158">
                  <c:v>2800</c:v>
                </c:pt>
                <c:pt idx="159">
                  <c:v>2800</c:v>
                </c:pt>
                <c:pt idx="160">
                  <c:v>2800</c:v>
                </c:pt>
                <c:pt idx="161">
                  <c:v>2800</c:v>
                </c:pt>
                <c:pt idx="162">
                  <c:v>2800</c:v>
                </c:pt>
                <c:pt idx="163">
                  <c:v>2800</c:v>
                </c:pt>
                <c:pt idx="164">
                  <c:v>2800</c:v>
                </c:pt>
                <c:pt idx="165">
                  <c:v>2800</c:v>
                </c:pt>
                <c:pt idx="166">
                  <c:v>2800</c:v>
                </c:pt>
                <c:pt idx="167">
                  <c:v>2800</c:v>
                </c:pt>
                <c:pt idx="168">
                  <c:v>2800</c:v>
                </c:pt>
                <c:pt idx="169">
                  <c:v>2800</c:v>
                </c:pt>
                <c:pt idx="170">
                  <c:v>2800</c:v>
                </c:pt>
                <c:pt idx="171">
                  <c:v>2800</c:v>
                </c:pt>
                <c:pt idx="172">
                  <c:v>2800</c:v>
                </c:pt>
                <c:pt idx="173">
                  <c:v>2800</c:v>
                </c:pt>
                <c:pt idx="174">
                  <c:v>2800</c:v>
                </c:pt>
                <c:pt idx="175">
                  <c:v>2800</c:v>
                </c:pt>
                <c:pt idx="176">
                  <c:v>2800</c:v>
                </c:pt>
                <c:pt idx="177">
                  <c:v>2800</c:v>
                </c:pt>
                <c:pt idx="178">
                  <c:v>2800</c:v>
                </c:pt>
                <c:pt idx="179">
                  <c:v>2800</c:v>
                </c:pt>
                <c:pt idx="180">
                  <c:v>2900</c:v>
                </c:pt>
                <c:pt idx="181">
                  <c:v>2900</c:v>
                </c:pt>
                <c:pt idx="182">
                  <c:v>2900</c:v>
                </c:pt>
                <c:pt idx="183">
                  <c:v>2900</c:v>
                </c:pt>
                <c:pt idx="184">
                  <c:v>2900</c:v>
                </c:pt>
                <c:pt idx="185">
                  <c:v>2900</c:v>
                </c:pt>
                <c:pt idx="186">
                  <c:v>2900</c:v>
                </c:pt>
                <c:pt idx="187">
                  <c:v>2900</c:v>
                </c:pt>
                <c:pt idx="188">
                  <c:v>3100</c:v>
                </c:pt>
                <c:pt idx="189">
                  <c:v>3100</c:v>
                </c:pt>
                <c:pt idx="190">
                  <c:v>3100</c:v>
                </c:pt>
                <c:pt idx="191">
                  <c:v>3100</c:v>
                </c:pt>
                <c:pt idx="192">
                  <c:v>3300</c:v>
                </c:pt>
                <c:pt idx="193">
                  <c:v>3300</c:v>
                </c:pt>
                <c:pt idx="194">
                  <c:v>3300</c:v>
                </c:pt>
                <c:pt idx="195">
                  <c:v>3500</c:v>
                </c:pt>
                <c:pt idx="196">
                  <c:v>3500</c:v>
                </c:pt>
                <c:pt idx="197">
                  <c:v>3500</c:v>
                </c:pt>
                <c:pt idx="198">
                  <c:v>3500</c:v>
                </c:pt>
                <c:pt idx="199">
                  <c:v>3500</c:v>
                </c:pt>
                <c:pt idx="200">
                  <c:v>3800</c:v>
                </c:pt>
                <c:pt idx="201">
                  <c:v>3800</c:v>
                </c:pt>
                <c:pt idx="202">
                  <c:v>3800</c:v>
                </c:pt>
                <c:pt idx="203">
                  <c:v>3800</c:v>
                </c:pt>
                <c:pt idx="204">
                  <c:v>3800</c:v>
                </c:pt>
                <c:pt idx="205">
                  <c:v>3800</c:v>
                </c:pt>
                <c:pt idx="206">
                  <c:v>3800</c:v>
                </c:pt>
                <c:pt idx="207">
                  <c:v>3800</c:v>
                </c:pt>
                <c:pt idx="208">
                  <c:v>3800</c:v>
                </c:pt>
                <c:pt idx="209">
                  <c:v>3800</c:v>
                </c:pt>
                <c:pt idx="210">
                  <c:v>3800</c:v>
                </c:pt>
                <c:pt idx="211">
                  <c:v>3800</c:v>
                </c:pt>
                <c:pt idx="212">
                  <c:v>3800</c:v>
                </c:pt>
                <c:pt idx="213">
                  <c:v>3800</c:v>
                </c:pt>
                <c:pt idx="214">
                  <c:v>3800</c:v>
                </c:pt>
                <c:pt idx="215">
                  <c:v>3800</c:v>
                </c:pt>
                <c:pt idx="216">
                  <c:v>3800</c:v>
                </c:pt>
                <c:pt idx="217">
                  <c:v>3800</c:v>
                </c:pt>
                <c:pt idx="218">
                  <c:v>4200</c:v>
                </c:pt>
                <c:pt idx="219">
                  <c:v>4100</c:v>
                </c:pt>
                <c:pt idx="220">
                  <c:v>4100</c:v>
                </c:pt>
                <c:pt idx="221">
                  <c:v>4100</c:v>
                </c:pt>
                <c:pt idx="222">
                  <c:v>4100</c:v>
                </c:pt>
                <c:pt idx="223">
                  <c:v>4100</c:v>
                </c:pt>
                <c:pt idx="224">
                  <c:v>4100</c:v>
                </c:pt>
                <c:pt idx="225">
                  <c:v>4100</c:v>
                </c:pt>
                <c:pt idx="226">
                  <c:v>4100</c:v>
                </c:pt>
                <c:pt idx="227">
                  <c:v>4100</c:v>
                </c:pt>
                <c:pt idx="228">
                  <c:v>4100</c:v>
                </c:pt>
                <c:pt idx="229">
                  <c:v>4100</c:v>
                </c:pt>
                <c:pt idx="230">
                  <c:v>4100</c:v>
                </c:pt>
                <c:pt idx="231">
                  <c:v>4100</c:v>
                </c:pt>
                <c:pt idx="232">
                  <c:v>4100</c:v>
                </c:pt>
                <c:pt idx="233">
                  <c:v>4100</c:v>
                </c:pt>
                <c:pt idx="234">
                  <c:v>4100</c:v>
                </c:pt>
                <c:pt idx="235">
                  <c:v>4100</c:v>
                </c:pt>
                <c:pt idx="236">
                  <c:v>4100</c:v>
                </c:pt>
                <c:pt idx="237">
                  <c:v>4100</c:v>
                </c:pt>
                <c:pt idx="238">
                  <c:v>4100</c:v>
                </c:pt>
                <c:pt idx="239">
                  <c:v>4100</c:v>
                </c:pt>
                <c:pt idx="240">
                  <c:v>4100</c:v>
                </c:pt>
                <c:pt idx="241">
                  <c:v>4100</c:v>
                </c:pt>
                <c:pt idx="242">
                  <c:v>3900</c:v>
                </c:pt>
                <c:pt idx="243">
                  <c:v>3900</c:v>
                </c:pt>
                <c:pt idx="244">
                  <c:v>3900</c:v>
                </c:pt>
                <c:pt idx="245">
                  <c:v>3900</c:v>
                </c:pt>
                <c:pt idx="246">
                  <c:v>3600</c:v>
                </c:pt>
                <c:pt idx="247">
                  <c:v>3500</c:v>
                </c:pt>
                <c:pt idx="248">
                  <c:v>3500</c:v>
                </c:pt>
                <c:pt idx="249">
                  <c:v>3500</c:v>
                </c:pt>
                <c:pt idx="250">
                  <c:v>3500</c:v>
                </c:pt>
                <c:pt idx="251">
                  <c:v>3100</c:v>
                </c:pt>
                <c:pt idx="252">
                  <c:v>3100</c:v>
                </c:pt>
                <c:pt idx="253">
                  <c:v>3100</c:v>
                </c:pt>
                <c:pt idx="254">
                  <c:v>3100</c:v>
                </c:pt>
                <c:pt idx="255">
                  <c:v>3100</c:v>
                </c:pt>
                <c:pt idx="256">
                  <c:v>2900</c:v>
                </c:pt>
                <c:pt idx="257">
                  <c:v>2900</c:v>
                </c:pt>
                <c:pt idx="258">
                  <c:v>2900</c:v>
                </c:pt>
                <c:pt idx="259">
                  <c:v>2900</c:v>
                </c:pt>
                <c:pt idx="260">
                  <c:v>2900</c:v>
                </c:pt>
                <c:pt idx="261">
                  <c:v>2900</c:v>
                </c:pt>
                <c:pt idx="262">
                  <c:v>2900</c:v>
                </c:pt>
                <c:pt idx="263">
                  <c:v>2900</c:v>
                </c:pt>
                <c:pt idx="264">
                  <c:v>2900</c:v>
                </c:pt>
                <c:pt idx="265">
                  <c:v>2900</c:v>
                </c:pt>
                <c:pt idx="266">
                  <c:v>2900</c:v>
                </c:pt>
                <c:pt idx="267">
                  <c:v>2900</c:v>
                </c:pt>
                <c:pt idx="268">
                  <c:v>2900</c:v>
                </c:pt>
                <c:pt idx="269">
                  <c:v>2900</c:v>
                </c:pt>
                <c:pt idx="270">
                  <c:v>2900</c:v>
                </c:pt>
                <c:pt idx="271">
                  <c:v>2900</c:v>
                </c:pt>
                <c:pt idx="272">
                  <c:v>2900</c:v>
                </c:pt>
                <c:pt idx="273">
                  <c:v>2600</c:v>
                </c:pt>
                <c:pt idx="274">
                  <c:v>2600</c:v>
                </c:pt>
                <c:pt idx="275">
                  <c:v>2600</c:v>
                </c:pt>
                <c:pt idx="276">
                  <c:v>2600</c:v>
                </c:pt>
                <c:pt idx="277">
                  <c:v>2600</c:v>
                </c:pt>
                <c:pt idx="278">
                  <c:v>2600</c:v>
                </c:pt>
                <c:pt idx="279">
                  <c:v>2600</c:v>
                </c:pt>
                <c:pt idx="280">
                  <c:v>2600</c:v>
                </c:pt>
                <c:pt idx="281">
                  <c:v>2600</c:v>
                </c:pt>
                <c:pt idx="282">
                  <c:v>2600</c:v>
                </c:pt>
                <c:pt idx="283">
                  <c:v>2600</c:v>
                </c:pt>
                <c:pt idx="284">
                  <c:v>2600</c:v>
                </c:pt>
                <c:pt idx="285">
                  <c:v>2600</c:v>
                </c:pt>
                <c:pt idx="286">
                  <c:v>2600</c:v>
                </c:pt>
                <c:pt idx="287">
                  <c:v>2700</c:v>
                </c:pt>
                <c:pt idx="288">
                  <c:v>2700</c:v>
                </c:pt>
                <c:pt idx="289">
                  <c:v>2700</c:v>
                </c:pt>
                <c:pt idx="290">
                  <c:v>2800</c:v>
                </c:pt>
                <c:pt idx="291">
                  <c:v>2800</c:v>
                </c:pt>
                <c:pt idx="292">
                  <c:v>2800</c:v>
                </c:pt>
                <c:pt idx="293">
                  <c:v>2800</c:v>
                </c:pt>
                <c:pt idx="294">
                  <c:v>2800</c:v>
                </c:pt>
                <c:pt idx="295">
                  <c:v>2800</c:v>
                </c:pt>
                <c:pt idx="296">
                  <c:v>2800</c:v>
                </c:pt>
                <c:pt idx="297">
                  <c:v>2800</c:v>
                </c:pt>
                <c:pt idx="298">
                  <c:v>2800</c:v>
                </c:pt>
                <c:pt idx="299">
                  <c:v>2800</c:v>
                </c:pt>
                <c:pt idx="300">
                  <c:v>2800</c:v>
                </c:pt>
                <c:pt idx="301">
                  <c:v>2800</c:v>
                </c:pt>
                <c:pt idx="302">
                  <c:v>2800</c:v>
                </c:pt>
                <c:pt idx="303">
                  <c:v>3400</c:v>
                </c:pt>
                <c:pt idx="304">
                  <c:v>3400</c:v>
                </c:pt>
                <c:pt idx="305">
                  <c:v>3400</c:v>
                </c:pt>
                <c:pt idx="306">
                  <c:v>3400</c:v>
                </c:pt>
                <c:pt idx="307">
                  <c:v>3400</c:v>
                </c:pt>
                <c:pt idx="308">
                  <c:v>3400</c:v>
                </c:pt>
                <c:pt idx="309">
                  <c:v>3400</c:v>
                </c:pt>
                <c:pt idx="310">
                  <c:v>3400</c:v>
                </c:pt>
                <c:pt idx="311">
                  <c:v>3400</c:v>
                </c:pt>
                <c:pt idx="312">
                  <c:v>3400</c:v>
                </c:pt>
                <c:pt idx="313">
                  <c:v>3400</c:v>
                </c:pt>
                <c:pt idx="314">
                  <c:v>3400</c:v>
                </c:pt>
                <c:pt idx="315">
                  <c:v>3400</c:v>
                </c:pt>
                <c:pt idx="316">
                  <c:v>3400</c:v>
                </c:pt>
                <c:pt idx="317">
                  <c:v>3400</c:v>
                </c:pt>
                <c:pt idx="318">
                  <c:v>3400</c:v>
                </c:pt>
                <c:pt idx="319">
                  <c:v>3400</c:v>
                </c:pt>
                <c:pt idx="320">
                  <c:v>3600</c:v>
                </c:pt>
                <c:pt idx="321">
                  <c:v>3600</c:v>
                </c:pt>
                <c:pt idx="322">
                  <c:v>3600</c:v>
                </c:pt>
                <c:pt idx="323">
                  <c:v>4100</c:v>
                </c:pt>
                <c:pt idx="324">
                  <c:v>4100</c:v>
                </c:pt>
                <c:pt idx="325">
                  <c:v>4100</c:v>
                </c:pt>
                <c:pt idx="326">
                  <c:v>4100</c:v>
                </c:pt>
                <c:pt idx="327">
                  <c:v>4100</c:v>
                </c:pt>
                <c:pt idx="328">
                  <c:v>4100</c:v>
                </c:pt>
                <c:pt idx="329">
                  <c:v>4100</c:v>
                </c:pt>
                <c:pt idx="330">
                  <c:v>4100</c:v>
                </c:pt>
                <c:pt idx="331">
                  <c:v>4100</c:v>
                </c:pt>
                <c:pt idx="332">
                  <c:v>4100</c:v>
                </c:pt>
                <c:pt idx="333">
                  <c:v>4100</c:v>
                </c:pt>
                <c:pt idx="334">
                  <c:v>4100</c:v>
                </c:pt>
                <c:pt idx="335">
                  <c:v>4100</c:v>
                </c:pt>
                <c:pt idx="336">
                  <c:v>4100</c:v>
                </c:pt>
                <c:pt idx="337">
                  <c:v>4100</c:v>
                </c:pt>
                <c:pt idx="338">
                  <c:v>4100</c:v>
                </c:pt>
                <c:pt idx="339">
                  <c:v>4100</c:v>
                </c:pt>
                <c:pt idx="340">
                  <c:v>4100</c:v>
                </c:pt>
                <c:pt idx="341">
                  <c:v>4100</c:v>
                </c:pt>
                <c:pt idx="342">
                  <c:v>4100</c:v>
                </c:pt>
                <c:pt idx="343">
                  <c:v>4100</c:v>
                </c:pt>
                <c:pt idx="344">
                  <c:v>4100</c:v>
                </c:pt>
                <c:pt idx="345">
                  <c:v>4100</c:v>
                </c:pt>
                <c:pt idx="346">
                  <c:v>4100</c:v>
                </c:pt>
                <c:pt idx="347">
                  <c:v>4100</c:v>
                </c:pt>
                <c:pt idx="348">
                  <c:v>4100</c:v>
                </c:pt>
                <c:pt idx="349">
                  <c:v>4100</c:v>
                </c:pt>
                <c:pt idx="350">
                  <c:v>4100</c:v>
                </c:pt>
                <c:pt idx="351">
                  <c:v>4500</c:v>
                </c:pt>
                <c:pt idx="352">
                  <c:v>4500</c:v>
                </c:pt>
                <c:pt idx="353">
                  <c:v>4700</c:v>
                </c:pt>
                <c:pt idx="354">
                  <c:v>4700</c:v>
                </c:pt>
                <c:pt idx="355">
                  <c:v>4700</c:v>
                </c:pt>
                <c:pt idx="356">
                  <c:v>4700</c:v>
                </c:pt>
                <c:pt idx="357">
                  <c:v>5200</c:v>
                </c:pt>
                <c:pt idx="358">
                  <c:v>5200</c:v>
                </c:pt>
                <c:pt idx="359">
                  <c:v>5200</c:v>
                </c:pt>
                <c:pt idx="360">
                  <c:v>5200</c:v>
                </c:pt>
                <c:pt idx="361">
                  <c:v>5200</c:v>
                </c:pt>
                <c:pt idx="362">
                  <c:v>5200</c:v>
                </c:pt>
                <c:pt idx="363">
                  <c:v>4600</c:v>
                </c:pt>
                <c:pt idx="364">
                  <c:v>4600</c:v>
                </c:pt>
                <c:pt idx="365">
                  <c:v>4600</c:v>
                </c:pt>
                <c:pt idx="366">
                  <c:v>4600</c:v>
                </c:pt>
                <c:pt idx="367">
                  <c:v>4600</c:v>
                </c:pt>
                <c:pt idx="368">
                  <c:v>4600</c:v>
                </c:pt>
                <c:pt idx="369">
                  <c:v>4600</c:v>
                </c:pt>
                <c:pt idx="370">
                  <c:v>4600</c:v>
                </c:pt>
                <c:pt idx="371">
                  <c:v>4600</c:v>
                </c:pt>
                <c:pt idx="372">
                  <c:v>4600</c:v>
                </c:pt>
                <c:pt idx="373">
                  <c:v>4700</c:v>
                </c:pt>
                <c:pt idx="374">
                  <c:v>4900</c:v>
                </c:pt>
                <c:pt idx="375">
                  <c:v>5100</c:v>
                </c:pt>
                <c:pt idx="376">
                  <c:v>5100</c:v>
                </c:pt>
                <c:pt idx="377">
                  <c:v>5100</c:v>
                </c:pt>
                <c:pt idx="378">
                  <c:v>5300</c:v>
                </c:pt>
                <c:pt idx="379">
                  <c:v>5300</c:v>
                </c:pt>
                <c:pt idx="380">
                  <c:v>5300</c:v>
                </c:pt>
                <c:pt idx="381">
                  <c:v>5600</c:v>
                </c:pt>
                <c:pt idx="382">
                  <c:v>5600</c:v>
                </c:pt>
                <c:pt idx="383">
                  <c:v>5600</c:v>
                </c:pt>
                <c:pt idx="384">
                  <c:v>5900</c:v>
                </c:pt>
                <c:pt idx="385">
                  <c:v>5900</c:v>
                </c:pt>
                <c:pt idx="386">
                  <c:v>5900</c:v>
                </c:pt>
                <c:pt idx="387">
                  <c:v>6100</c:v>
                </c:pt>
                <c:pt idx="388">
                  <c:v>6700</c:v>
                </c:pt>
                <c:pt idx="389">
                  <c:v>6700</c:v>
                </c:pt>
                <c:pt idx="390">
                  <c:v>6700</c:v>
                </c:pt>
                <c:pt idx="391">
                  <c:v>6700</c:v>
                </c:pt>
                <c:pt idx="392">
                  <c:v>7100</c:v>
                </c:pt>
                <c:pt idx="393">
                  <c:v>7100</c:v>
                </c:pt>
                <c:pt idx="394">
                  <c:v>7500</c:v>
                </c:pt>
                <c:pt idx="395">
                  <c:v>7500</c:v>
                </c:pt>
                <c:pt idx="396">
                  <c:v>7500</c:v>
                </c:pt>
                <c:pt idx="397">
                  <c:v>7500</c:v>
                </c:pt>
                <c:pt idx="398">
                  <c:v>7800</c:v>
                </c:pt>
                <c:pt idx="399">
                  <c:v>7800</c:v>
                </c:pt>
                <c:pt idx="400">
                  <c:v>8200</c:v>
                </c:pt>
                <c:pt idx="401">
                  <c:v>8200</c:v>
                </c:pt>
                <c:pt idx="402">
                  <c:v>8200</c:v>
                </c:pt>
                <c:pt idx="403">
                  <c:v>7000</c:v>
                </c:pt>
                <c:pt idx="404">
                  <c:v>7000</c:v>
                </c:pt>
                <c:pt idx="405">
                  <c:v>7000</c:v>
                </c:pt>
                <c:pt idx="406">
                  <c:v>7000</c:v>
                </c:pt>
                <c:pt idx="407">
                  <c:v>7000</c:v>
                </c:pt>
                <c:pt idx="408">
                  <c:v>7000</c:v>
                </c:pt>
                <c:pt idx="409">
                  <c:v>7000</c:v>
                </c:pt>
                <c:pt idx="410">
                  <c:v>7000</c:v>
                </c:pt>
                <c:pt idx="411">
                  <c:v>7000</c:v>
                </c:pt>
                <c:pt idx="412">
                  <c:v>7000</c:v>
                </c:pt>
                <c:pt idx="413">
                  <c:v>7000</c:v>
                </c:pt>
                <c:pt idx="414">
                  <c:v>7000</c:v>
                </c:pt>
                <c:pt idx="415">
                  <c:v>7000</c:v>
                </c:pt>
                <c:pt idx="416">
                  <c:v>7400</c:v>
                </c:pt>
                <c:pt idx="417">
                  <c:v>7400</c:v>
                </c:pt>
                <c:pt idx="418">
                  <c:v>7400</c:v>
                </c:pt>
                <c:pt idx="419">
                  <c:v>7400</c:v>
                </c:pt>
                <c:pt idx="420">
                  <c:v>7400</c:v>
                </c:pt>
                <c:pt idx="421">
                  <c:v>7400</c:v>
                </c:pt>
                <c:pt idx="422">
                  <c:v>7400</c:v>
                </c:pt>
                <c:pt idx="423">
                  <c:v>7400</c:v>
                </c:pt>
                <c:pt idx="424">
                  <c:v>7400</c:v>
                </c:pt>
                <c:pt idx="425">
                  <c:v>7400</c:v>
                </c:pt>
                <c:pt idx="426">
                  <c:v>7400</c:v>
                </c:pt>
                <c:pt idx="427">
                  <c:v>7400</c:v>
                </c:pt>
                <c:pt idx="428">
                  <c:v>7400</c:v>
                </c:pt>
                <c:pt idx="429">
                  <c:v>7400</c:v>
                </c:pt>
                <c:pt idx="430">
                  <c:v>7400</c:v>
                </c:pt>
                <c:pt idx="431">
                  <c:v>7400</c:v>
                </c:pt>
                <c:pt idx="432">
                  <c:v>7400</c:v>
                </c:pt>
                <c:pt idx="433">
                  <c:v>7400</c:v>
                </c:pt>
                <c:pt idx="434">
                  <c:v>7400</c:v>
                </c:pt>
                <c:pt idx="435">
                  <c:v>7400</c:v>
                </c:pt>
                <c:pt idx="436">
                  <c:v>7400</c:v>
                </c:pt>
                <c:pt idx="437">
                  <c:v>7400</c:v>
                </c:pt>
                <c:pt idx="438">
                  <c:v>7400</c:v>
                </c:pt>
                <c:pt idx="439">
                  <c:v>7400</c:v>
                </c:pt>
                <c:pt idx="440">
                  <c:v>7400</c:v>
                </c:pt>
                <c:pt idx="441">
                  <c:v>7400</c:v>
                </c:pt>
                <c:pt idx="442">
                  <c:v>7400</c:v>
                </c:pt>
                <c:pt idx="443">
                  <c:v>7400</c:v>
                </c:pt>
                <c:pt idx="444">
                  <c:v>7400</c:v>
                </c:pt>
                <c:pt idx="445">
                  <c:v>7400</c:v>
                </c:pt>
                <c:pt idx="446">
                  <c:v>7400</c:v>
                </c:pt>
                <c:pt idx="447">
                  <c:v>7400</c:v>
                </c:pt>
                <c:pt idx="448">
                  <c:v>7400</c:v>
                </c:pt>
                <c:pt idx="449">
                  <c:v>7400</c:v>
                </c:pt>
                <c:pt idx="450">
                  <c:v>7400</c:v>
                </c:pt>
                <c:pt idx="451">
                  <c:v>7400</c:v>
                </c:pt>
                <c:pt idx="452">
                  <c:v>7400</c:v>
                </c:pt>
                <c:pt idx="453">
                  <c:v>7400</c:v>
                </c:pt>
                <c:pt idx="454">
                  <c:v>7400</c:v>
                </c:pt>
                <c:pt idx="455">
                  <c:v>7400</c:v>
                </c:pt>
                <c:pt idx="456">
                  <c:v>7400</c:v>
                </c:pt>
                <c:pt idx="457">
                  <c:v>7400</c:v>
                </c:pt>
                <c:pt idx="458">
                  <c:v>7400</c:v>
                </c:pt>
                <c:pt idx="459">
                  <c:v>7400</c:v>
                </c:pt>
                <c:pt idx="460">
                  <c:v>7200</c:v>
                </c:pt>
                <c:pt idx="461">
                  <c:v>7200</c:v>
                </c:pt>
                <c:pt idx="462">
                  <c:v>7200</c:v>
                </c:pt>
                <c:pt idx="463">
                  <c:v>7200</c:v>
                </c:pt>
                <c:pt idx="464">
                  <c:v>7200</c:v>
                </c:pt>
                <c:pt idx="465">
                  <c:v>7200</c:v>
                </c:pt>
                <c:pt idx="466">
                  <c:v>7200</c:v>
                </c:pt>
                <c:pt idx="467">
                  <c:v>7200</c:v>
                </c:pt>
                <c:pt idx="468">
                  <c:v>7200</c:v>
                </c:pt>
                <c:pt idx="469">
                  <c:v>7200</c:v>
                </c:pt>
                <c:pt idx="470">
                  <c:v>7200</c:v>
                </c:pt>
                <c:pt idx="471">
                  <c:v>7200</c:v>
                </c:pt>
                <c:pt idx="472">
                  <c:v>7200</c:v>
                </c:pt>
                <c:pt idx="473">
                  <c:v>7200</c:v>
                </c:pt>
                <c:pt idx="474">
                  <c:v>7200</c:v>
                </c:pt>
                <c:pt idx="475">
                  <c:v>7450</c:v>
                </c:pt>
                <c:pt idx="476">
                  <c:v>7450</c:v>
                </c:pt>
                <c:pt idx="477">
                  <c:v>7450</c:v>
                </c:pt>
                <c:pt idx="478">
                  <c:v>7450</c:v>
                </c:pt>
                <c:pt idx="479">
                  <c:v>7450</c:v>
                </c:pt>
                <c:pt idx="480">
                  <c:v>7450</c:v>
                </c:pt>
                <c:pt idx="481">
                  <c:v>7450</c:v>
                </c:pt>
                <c:pt idx="482">
                  <c:v>7450</c:v>
                </c:pt>
                <c:pt idx="483">
                  <c:v>7450</c:v>
                </c:pt>
                <c:pt idx="484">
                  <c:v>7450</c:v>
                </c:pt>
                <c:pt idx="485">
                  <c:v>7450</c:v>
                </c:pt>
                <c:pt idx="486">
                  <c:v>7450</c:v>
                </c:pt>
                <c:pt idx="487">
                  <c:v>7450</c:v>
                </c:pt>
                <c:pt idx="488">
                  <c:v>7450</c:v>
                </c:pt>
                <c:pt idx="489">
                  <c:v>7450</c:v>
                </c:pt>
                <c:pt idx="490">
                  <c:v>7450</c:v>
                </c:pt>
                <c:pt idx="491">
                  <c:v>7450</c:v>
                </c:pt>
                <c:pt idx="492">
                  <c:v>7450</c:v>
                </c:pt>
                <c:pt idx="493">
                  <c:v>7450</c:v>
                </c:pt>
                <c:pt idx="494">
                  <c:v>7450</c:v>
                </c:pt>
                <c:pt idx="495">
                  <c:v>7450</c:v>
                </c:pt>
                <c:pt idx="496">
                  <c:v>7450</c:v>
                </c:pt>
                <c:pt idx="497">
                  <c:v>7450</c:v>
                </c:pt>
                <c:pt idx="498">
                  <c:v>7450</c:v>
                </c:pt>
                <c:pt idx="499">
                  <c:v>7450</c:v>
                </c:pt>
                <c:pt idx="500">
                  <c:v>7450</c:v>
                </c:pt>
                <c:pt idx="501">
                  <c:v>7450</c:v>
                </c:pt>
                <c:pt idx="502">
                  <c:v>7000</c:v>
                </c:pt>
                <c:pt idx="503">
                  <c:v>7000</c:v>
                </c:pt>
                <c:pt idx="504">
                  <c:v>7000</c:v>
                </c:pt>
                <c:pt idx="505">
                  <c:v>7000</c:v>
                </c:pt>
                <c:pt idx="506">
                  <c:v>7000</c:v>
                </c:pt>
                <c:pt idx="507">
                  <c:v>7000</c:v>
                </c:pt>
                <c:pt idx="508">
                  <c:v>7000</c:v>
                </c:pt>
                <c:pt idx="509">
                  <c:v>7000</c:v>
                </c:pt>
                <c:pt idx="510">
                  <c:v>7000</c:v>
                </c:pt>
                <c:pt idx="511">
                  <c:v>6850</c:v>
                </c:pt>
                <c:pt idx="512">
                  <c:v>6850</c:v>
                </c:pt>
                <c:pt idx="513">
                  <c:v>6850</c:v>
                </c:pt>
                <c:pt idx="514">
                  <c:v>6850</c:v>
                </c:pt>
                <c:pt idx="515">
                  <c:v>6850</c:v>
                </c:pt>
                <c:pt idx="516">
                  <c:v>6850</c:v>
                </c:pt>
                <c:pt idx="517">
                  <c:v>6850</c:v>
                </c:pt>
                <c:pt idx="518">
                  <c:v>6850</c:v>
                </c:pt>
                <c:pt idx="519">
                  <c:v>6850</c:v>
                </c:pt>
                <c:pt idx="520">
                  <c:v>6850</c:v>
                </c:pt>
                <c:pt idx="521">
                  <c:v>6850</c:v>
                </c:pt>
                <c:pt idx="522">
                  <c:v>6850</c:v>
                </c:pt>
                <c:pt idx="523">
                  <c:v>6850</c:v>
                </c:pt>
                <c:pt idx="524">
                  <c:v>6850</c:v>
                </c:pt>
                <c:pt idx="525">
                  <c:v>6850</c:v>
                </c:pt>
                <c:pt idx="526">
                  <c:v>6850</c:v>
                </c:pt>
                <c:pt idx="527">
                  <c:v>6850</c:v>
                </c:pt>
                <c:pt idx="528">
                  <c:v>6850</c:v>
                </c:pt>
                <c:pt idx="529">
                  <c:v>6850</c:v>
                </c:pt>
                <c:pt idx="530">
                  <c:v>6850</c:v>
                </c:pt>
                <c:pt idx="531">
                  <c:v>6850</c:v>
                </c:pt>
                <c:pt idx="532">
                  <c:v>6050</c:v>
                </c:pt>
                <c:pt idx="533">
                  <c:v>6050</c:v>
                </c:pt>
                <c:pt idx="534">
                  <c:v>6050</c:v>
                </c:pt>
                <c:pt idx="535">
                  <c:v>6050</c:v>
                </c:pt>
                <c:pt idx="536">
                  <c:v>5850</c:v>
                </c:pt>
                <c:pt idx="537">
                  <c:v>5850</c:v>
                </c:pt>
                <c:pt idx="538">
                  <c:v>5850</c:v>
                </c:pt>
                <c:pt idx="539">
                  <c:v>5850</c:v>
                </c:pt>
                <c:pt idx="540">
                  <c:v>5850</c:v>
                </c:pt>
                <c:pt idx="541">
                  <c:v>5850</c:v>
                </c:pt>
                <c:pt idx="542">
                  <c:v>5850</c:v>
                </c:pt>
                <c:pt idx="543">
                  <c:v>5850</c:v>
                </c:pt>
                <c:pt idx="544">
                  <c:v>5850</c:v>
                </c:pt>
                <c:pt idx="545">
                  <c:v>5850</c:v>
                </c:pt>
                <c:pt idx="546">
                  <c:v>5850</c:v>
                </c:pt>
                <c:pt idx="547">
                  <c:v>5850</c:v>
                </c:pt>
                <c:pt idx="548">
                  <c:v>5850</c:v>
                </c:pt>
                <c:pt idx="549">
                  <c:v>5850</c:v>
                </c:pt>
                <c:pt idx="550">
                  <c:v>5850</c:v>
                </c:pt>
                <c:pt idx="551">
                  <c:v>5850</c:v>
                </c:pt>
                <c:pt idx="552">
                  <c:v>5850</c:v>
                </c:pt>
                <c:pt idx="553">
                  <c:v>5850</c:v>
                </c:pt>
                <c:pt idx="554">
                  <c:v>5850</c:v>
                </c:pt>
                <c:pt idx="555">
                  <c:v>4800</c:v>
                </c:pt>
                <c:pt idx="556">
                  <c:v>4800</c:v>
                </c:pt>
                <c:pt idx="557">
                  <c:v>4800</c:v>
                </c:pt>
                <c:pt idx="558">
                  <c:v>4800</c:v>
                </c:pt>
                <c:pt idx="559">
                  <c:v>4800</c:v>
                </c:pt>
                <c:pt idx="560">
                  <c:v>4800</c:v>
                </c:pt>
                <c:pt idx="561">
                  <c:v>4800</c:v>
                </c:pt>
                <c:pt idx="562">
                  <c:v>4800</c:v>
                </c:pt>
                <c:pt idx="563">
                  <c:v>4800</c:v>
                </c:pt>
                <c:pt idx="564">
                  <c:v>4800</c:v>
                </c:pt>
                <c:pt idx="565">
                  <c:v>4800</c:v>
                </c:pt>
                <c:pt idx="566">
                  <c:v>4800</c:v>
                </c:pt>
                <c:pt idx="567">
                  <c:v>4800</c:v>
                </c:pt>
                <c:pt idx="568">
                  <c:v>4800</c:v>
                </c:pt>
                <c:pt idx="569">
                  <c:v>4800</c:v>
                </c:pt>
                <c:pt idx="570">
                  <c:v>4800</c:v>
                </c:pt>
                <c:pt idx="571">
                  <c:v>4800</c:v>
                </c:pt>
                <c:pt idx="572">
                  <c:v>4800</c:v>
                </c:pt>
                <c:pt idx="573">
                  <c:v>5100</c:v>
                </c:pt>
                <c:pt idx="574">
                  <c:v>5100</c:v>
                </c:pt>
                <c:pt idx="575">
                  <c:v>5100</c:v>
                </c:pt>
                <c:pt idx="576">
                  <c:v>5100</c:v>
                </c:pt>
                <c:pt idx="577">
                  <c:v>5100</c:v>
                </c:pt>
                <c:pt idx="578">
                  <c:v>5100</c:v>
                </c:pt>
                <c:pt idx="579">
                  <c:v>5400</c:v>
                </c:pt>
                <c:pt idx="580">
                  <c:v>5400</c:v>
                </c:pt>
                <c:pt idx="581">
                  <c:v>5400</c:v>
                </c:pt>
                <c:pt idx="582">
                  <c:v>5400</c:v>
                </c:pt>
                <c:pt idx="583">
                  <c:v>5400</c:v>
                </c:pt>
                <c:pt idx="584">
                  <c:v>5400</c:v>
                </c:pt>
                <c:pt idx="585">
                  <c:v>5400</c:v>
                </c:pt>
                <c:pt idx="586">
                  <c:v>5400</c:v>
                </c:pt>
                <c:pt idx="587">
                  <c:v>5650</c:v>
                </c:pt>
                <c:pt idx="588">
                  <c:v>5650</c:v>
                </c:pt>
                <c:pt idx="589">
                  <c:v>5650</c:v>
                </c:pt>
                <c:pt idx="590">
                  <c:v>5650</c:v>
                </c:pt>
                <c:pt idx="591">
                  <c:v>5650</c:v>
                </c:pt>
                <c:pt idx="592">
                  <c:v>5650</c:v>
                </c:pt>
                <c:pt idx="593">
                  <c:v>5650</c:v>
                </c:pt>
                <c:pt idx="594">
                  <c:v>5650</c:v>
                </c:pt>
                <c:pt idx="595">
                  <c:v>5650</c:v>
                </c:pt>
                <c:pt idx="596">
                  <c:v>5650</c:v>
                </c:pt>
                <c:pt idx="597">
                  <c:v>5650</c:v>
                </c:pt>
                <c:pt idx="598">
                  <c:v>5650</c:v>
                </c:pt>
                <c:pt idx="599">
                  <c:v>5650</c:v>
                </c:pt>
                <c:pt idx="600">
                  <c:v>5650</c:v>
                </c:pt>
                <c:pt idx="601">
                  <c:v>5350</c:v>
                </c:pt>
                <c:pt idx="602">
                  <c:v>5350</c:v>
                </c:pt>
                <c:pt idx="603">
                  <c:v>5350</c:v>
                </c:pt>
                <c:pt idx="604">
                  <c:v>5350</c:v>
                </c:pt>
                <c:pt idx="605">
                  <c:v>4300</c:v>
                </c:pt>
                <c:pt idx="606">
                  <c:v>4300</c:v>
                </c:pt>
                <c:pt idx="607">
                  <c:v>4300</c:v>
                </c:pt>
                <c:pt idx="608">
                  <c:v>4300</c:v>
                </c:pt>
                <c:pt idx="609">
                  <c:v>4300</c:v>
                </c:pt>
                <c:pt idx="610">
                  <c:v>4300</c:v>
                </c:pt>
                <c:pt idx="611">
                  <c:v>4300</c:v>
                </c:pt>
                <c:pt idx="612">
                  <c:v>4300</c:v>
                </c:pt>
                <c:pt idx="613">
                  <c:v>4300</c:v>
                </c:pt>
                <c:pt idx="614">
                  <c:v>4300</c:v>
                </c:pt>
                <c:pt idx="615">
                  <c:v>4300</c:v>
                </c:pt>
                <c:pt idx="616">
                  <c:v>3150</c:v>
                </c:pt>
                <c:pt idx="617">
                  <c:v>3150</c:v>
                </c:pt>
                <c:pt idx="618">
                  <c:v>3150</c:v>
                </c:pt>
                <c:pt idx="619">
                  <c:v>3150</c:v>
                </c:pt>
                <c:pt idx="620">
                  <c:v>3150</c:v>
                </c:pt>
                <c:pt idx="621">
                  <c:v>3150</c:v>
                </c:pt>
                <c:pt idx="622">
                  <c:v>3150</c:v>
                </c:pt>
                <c:pt idx="623">
                  <c:v>3150</c:v>
                </c:pt>
                <c:pt idx="624">
                  <c:v>3150</c:v>
                </c:pt>
                <c:pt idx="625">
                  <c:v>3150</c:v>
                </c:pt>
                <c:pt idx="626">
                  <c:v>3150</c:v>
                </c:pt>
                <c:pt idx="627">
                  <c:v>3150</c:v>
                </c:pt>
                <c:pt idx="628">
                  <c:v>3400</c:v>
                </c:pt>
                <c:pt idx="629">
                  <c:v>3400</c:v>
                </c:pt>
                <c:pt idx="630">
                  <c:v>3400</c:v>
                </c:pt>
                <c:pt idx="631">
                  <c:v>3400</c:v>
                </c:pt>
                <c:pt idx="632">
                  <c:v>3400</c:v>
                </c:pt>
                <c:pt idx="633">
                  <c:v>3400</c:v>
                </c:pt>
                <c:pt idx="634">
                  <c:v>3400</c:v>
                </c:pt>
                <c:pt idx="635">
                  <c:v>3400</c:v>
                </c:pt>
                <c:pt idx="636">
                  <c:v>3400</c:v>
                </c:pt>
                <c:pt idx="637">
                  <c:v>3400</c:v>
                </c:pt>
                <c:pt idx="638">
                  <c:v>3400</c:v>
                </c:pt>
                <c:pt idx="639">
                  <c:v>3400</c:v>
                </c:pt>
                <c:pt idx="640">
                  <c:v>3400</c:v>
                </c:pt>
                <c:pt idx="641">
                  <c:v>3400</c:v>
                </c:pt>
                <c:pt idx="642">
                  <c:v>3400</c:v>
                </c:pt>
                <c:pt idx="643">
                  <c:v>3400</c:v>
                </c:pt>
                <c:pt idx="644">
                  <c:v>3400</c:v>
                </c:pt>
                <c:pt idx="645">
                  <c:v>3400</c:v>
                </c:pt>
                <c:pt idx="646">
                  <c:v>3400</c:v>
                </c:pt>
                <c:pt idx="647">
                  <c:v>3400</c:v>
                </c:pt>
                <c:pt idx="648">
                  <c:v>3400</c:v>
                </c:pt>
                <c:pt idx="649">
                  <c:v>3400</c:v>
                </c:pt>
                <c:pt idx="650">
                  <c:v>3400</c:v>
                </c:pt>
                <c:pt idx="651">
                  <c:v>3400</c:v>
                </c:pt>
                <c:pt idx="652">
                  <c:v>3400</c:v>
                </c:pt>
                <c:pt idx="653">
                  <c:v>3400</c:v>
                </c:pt>
                <c:pt idx="654">
                  <c:v>3400</c:v>
                </c:pt>
                <c:pt idx="655">
                  <c:v>3200</c:v>
                </c:pt>
                <c:pt idx="656">
                  <c:v>3200</c:v>
                </c:pt>
                <c:pt idx="657">
                  <c:v>3200</c:v>
                </c:pt>
                <c:pt idx="658">
                  <c:v>320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m&quot;月&quot;;@"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187215872"/>
        <c:crosses val="autoZero"/>
        <c:auto val="1"/>
        <c:lblAlgn val="ctr"/>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3"/>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48750529436679"/>
          <c:y val="0.0972897845726199"/>
          <c:w val="0.875052943667937"/>
          <c:h val="0.0771369006254343"/>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000" b="1" i="0" u="none" strike="noStrike" kern="1200" spc="0" baseline="0">
                <a:solidFill>
                  <a:srgbClr val="023985"/>
                </a:solidFill>
                <a:latin typeface="Times New Roman" panose="02020603050405020304" charset="0"/>
                <a:ea typeface="楷体" panose="02010609060101010101" pitchFamily="3" charset="-122"/>
                <a:cs typeface="+mn-cs"/>
              </a:defRPr>
            </a:pPr>
            <a:r>
              <a:rPr lang="zh-CN" altLang="en-US"/>
              <a:t>硫酸镍生产即期盈亏（元</a:t>
            </a:r>
            <a:r>
              <a:rPr lang="en-US" altLang="zh-CN"/>
              <a:t>/</a:t>
            </a:r>
            <a:r>
              <a:rPr lang="zh-CN" altLang="en-US"/>
              <a:t>吨）</a:t>
            </a:r>
            <a:endParaRPr lang="zh-CN" altLang="en-US"/>
          </a:p>
        </c:rich>
      </c:tx>
      <c:layout>
        <c:manualLayout>
          <c:xMode val="edge"/>
          <c:yMode val="edge"/>
          <c:x val="0.00219135802469136"/>
          <c:y val="0"/>
        </c:manualLayout>
      </c:layout>
      <c:overlay val="0"/>
      <c:spPr>
        <a:noFill/>
        <a:ln>
          <a:noFill/>
        </a:ln>
        <a:effectLst/>
      </c:spPr>
    </c:title>
    <c:autoTitleDeleted val="0"/>
    <c:plotArea>
      <c:layout>
        <c:manualLayout>
          <c:layoutTarget val="inner"/>
          <c:xMode val="edge"/>
          <c:yMode val="edge"/>
          <c:x val="0.135822839506173"/>
          <c:y val="0.379583333333333"/>
          <c:w val="0.873461387691101"/>
          <c:h val="0.408502991452991"/>
        </c:manualLayout>
      </c:layout>
      <c:lineChart>
        <c:grouping val="standard"/>
        <c:varyColors val="0"/>
        <c:ser>
          <c:idx val="0"/>
          <c:order val="0"/>
          <c:tx>
            <c:strRef>
              <c:f>成本数据汇总!$B$1</c:f>
              <c:strCache>
                <c:ptCount val="1"/>
                <c:pt idx="0">
                  <c:v>镍豆溶解硫酸镍成本</c:v>
                </c:pt>
              </c:strCache>
            </c:strRef>
          </c:tx>
          <c:spPr>
            <a:ln w="28575" cap="rnd">
              <a:solidFill>
                <a:schemeClr val="accent1"/>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B$3:$B$1856</c:f>
              <c:numCache>
                <c:formatCode>General</c:formatCode>
                <c:ptCount val="1854"/>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N/A</c:v>
                </c:pt>
                <c:pt idx="374">
                  <c:v>#N/A</c:v>
                </c:pt>
                <c:pt idx="375">
                  <c:v>#N/A</c:v>
                </c:pt>
                <c:pt idx="376">
                  <c:v>#N/A</c:v>
                </c:pt>
                <c:pt idx="377">
                  <c:v>#N/A</c:v>
                </c:pt>
                <c:pt idx="378">
                  <c:v>#N/A</c:v>
                </c:pt>
                <c:pt idx="379">
                  <c:v>#N/A</c:v>
                </c:pt>
                <c:pt idx="380">
                  <c:v>#N/A</c:v>
                </c:pt>
                <c:pt idx="381">
                  <c:v>#N/A</c:v>
                </c:pt>
                <c:pt idx="382">
                  <c:v>20564.3340857788</c:v>
                </c:pt>
                <c:pt idx="383">
                  <c:v>20507.9006772009</c:v>
                </c:pt>
                <c:pt idx="384">
                  <c:v>20440.1805869074</c:v>
                </c:pt>
                <c:pt idx="385">
                  <c:v>#N/A</c:v>
                </c:pt>
                <c:pt idx="386">
                  <c:v>#N/A</c:v>
                </c:pt>
                <c:pt idx="387">
                  <c:v>20327.3137697517</c:v>
                </c:pt>
                <c:pt idx="388">
                  <c:v>20451.467268623</c:v>
                </c:pt>
                <c:pt idx="389">
                  <c:v>20632.0541760722</c:v>
                </c:pt>
                <c:pt idx="390">
                  <c:v>21015.8013544018</c:v>
                </c:pt>
                <c:pt idx="391">
                  <c:v>21027.0880361174</c:v>
                </c:pt>
                <c:pt idx="392">
                  <c:v>21241.5349887133</c:v>
                </c:pt>
                <c:pt idx="393">
                  <c:v>21162.5282167043</c:v>
                </c:pt>
                <c:pt idx="394">
                  <c:v>21106.0948081264</c:v>
                </c:pt>
                <c:pt idx="395">
                  <c:v>21354.4018058691</c:v>
                </c:pt>
                <c:pt idx="396">
                  <c:v>21331.8284424379</c:v>
                </c:pt>
                <c:pt idx="397">
                  <c:v>21568.848758465</c:v>
                </c:pt>
                <c:pt idx="398">
                  <c:v>21512.4153498871</c:v>
                </c:pt>
                <c:pt idx="399">
                  <c:v>21726.8623024831</c:v>
                </c:pt>
                <c:pt idx="400">
                  <c:v>21941.309255079</c:v>
                </c:pt>
                <c:pt idx="401">
                  <c:v>22020.316027088</c:v>
                </c:pt>
                <c:pt idx="402">
                  <c:v>21726.8623024831</c:v>
                </c:pt>
                <c:pt idx="403">
                  <c:v>21760.7223476298</c:v>
                </c:pt>
                <c:pt idx="404">
                  <c:v>21952.5959367946</c:v>
                </c:pt>
                <c:pt idx="405">
                  <c:v>22133.1828442438</c:v>
                </c:pt>
                <c:pt idx="406">
                  <c:v>21963.8826185102</c:v>
                </c:pt>
                <c:pt idx="407">
                  <c:v>22483.0699774266</c:v>
                </c:pt>
                <c:pt idx="408">
                  <c:v>22618.5101580135</c:v>
                </c:pt>
                <c:pt idx="409">
                  <c:v>22708.8036117381</c:v>
                </c:pt>
                <c:pt idx="410">
                  <c:v>#N/A</c:v>
                </c:pt>
                <c:pt idx="411">
                  <c:v>#N/A</c:v>
                </c:pt>
                <c:pt idx="412">
                  <c:v>#N/A</c:v>
                </c:pt>
                <c:pt idx="413">
                  <c:v>#N/A</c:v>
                </c:pt>
                <c:pt idx="414">
                  <c:v>#N/A</c:v>
                </c:pt>
                <c:pt idx="415">
                  <c:v>23521.4446952596</c:v>
                </c:pt>
                <c:pt idx="416">
                  <c:v>23013.5440180587</c:v>
                </c:pt>
                <c:pt idx="417">
                  <c:v>22911.9638826185</c:v>
                </c:pt>
                <c:pt idx="418">
                  <c:v>23047.4040632054</c:v>
                </c:pt>
                <c:pt idx="419">
                  <c:v>22629.7968397291</c:v>
                </c:pt>
                <c:pt idx="420">
                  <c:v>22911.9638826185</c:v>
                </c:pt>
                <c:pt idx="421">
                  <c:v>23024.8306997743</c:v>
                </c:pt>
                <c:pt idx="422">
                  <c:v>23239.2776523702</c:v>
                </c:pt>
                <c:pt idx="423">
                  <c:v>23487.5846501129</c:v>
                </c:pt>
                <c:pt idx="424">
                  <c:v>23510.158013544</c:v>
                </c:pt>
                <c:pt idx="425">
                  <c:v>23837.4717832957</c:v>
                </c:pt>
                <c:pt idx="426">
                  <c:v>23544.0180586907</c:v>
                </c:pt>
                <c:pt idx="427">
                  <c:v>23656.8848758465</c:v>
                </c:pt>
                <c:pt idx="428">
                  <c:v>23758.4650112867</c:v>
                </c:pt>
                <c:pt idx="429">
                  <c:v>23803.611738149</c:v>
                </c:pt>
                <c:pt idx="430">
                  <c:v>24198.6455981941</c:v>
                </c:pt>
                <c:pt idx="431">
                  <c:v>24243.7923250564</c:v>
                </c:pt>
                <c:pt idx="432">
                  <c:v>24785.5530474041</c:v>
                </c:pt>
                <c:pt idx="433">
                  <c:v>24571.1060948081</c:v>
                </c:pt>
                <c:pt idx="434">
                  <c:v>24108.3521444695</c:v>
                </c:pt>
                <c:pt idx="435">
                  <c:v>24029.3453724605</c:v>
                </c:pt>
                <c:pt idx="436">
                  <c:v>23792.3250564334</c:v>
                </c:pt>
                <c:pt idx="437">
                  <c:v>23961.625282167</c:v>
                </c:pt>
                <c:pt idx="438">
                  <c:v>23927.7652370203</c:v>
                </c:pt>
                <c:pt idx="439">
                  <c:v>23566.5914221219</c:v>
                </c:pt>
                <c:pt idx="440">
                  <c:v>23600.4514672686</c:v>
                </c:pt>
                <c:pt idx="441">
                  <c:v>23871.3318284424</c:v>
                </c:pt>
                <c:pt idx="442">
                  <c:v>24119.6388261851</c:v>
                </c:pt>
                <c:pt idx="443">
                  <c:v>24176.072234763</c:v>
                </c:pt>
                <c:pt idx="444">
                  <c:v>23747.1783295711</c:v>
                </c:pt>
                <c:pt idx="445">
                  <c:v>23690.7449209932</c:v>
                </c:pt>
                <c:pt idx="446">
                  <c:v>23521.4446952596</c:v>
                </c:pt>
                <c:pt idx="447">
                  <c:v>23927.7652370203</c:v>
                </c:pt>
                <c:pt idx="448">
                  <c:v>23273.1376975169</c:v>
                </c:pt>
                <c:pt idx="449">
                  <c:v>23160.2708803612</c:v>
                </c:pt>
                <c:pt idx="450">
                  <c:v>23566.5914221219</c:v>
                </c:pt>
                <c:pt idx="451">
                  <c:v>23566.5914221219</c:v>
                </c:pt>
                <c:pt idx="452">
                  <c:v>23656.8848758465</c:v>
                </c:pt>
                <c:pt idx="453">
                  <c:v>23927.7652370203</c:v>
                </c:pt>
                <c:pt idx="454">
                  <c:v>#N/A</c:v>
                </c:pt>
                <c:pt idx="455">
                  <c:v>23769.7516930023</c:v>
                </c:pt>
                <c:pt idx="456">
                  <c:v>23544.0180586907</c:v>
                </c:pt>
                <c:pt idx="457">
                  <c:v>23747.1783295711</c:v>
                </c:pt>
                <c:pt idx="458">
                  <c:v>23702.0316027088</c:v>
                </c:pt>
                <c:pt idx="459">
                  <c:v>23250.5643340858</c:v>
                </c:pt>
                <c:pt idx="460">
                  <c:v>23419.8645598194</c:v>
                </c:pt>
                <c:pt idx="461">
                  <c:v>23386.0045146727</c:v>
                </c:pt>
                <c:pt idx="462">
                  <c:v>23442.4379232506</c:v>
                </c:pt>
                <c:pt idx="463">
                  <c:v>23171.5575620768</c:v>
                </c:pt>
                <c:pt idx="464">
                  <c:v>22911.9638826185</c:v>
                </c:pt>
                <c:pt idx="465">
                  <c:v>23047.4040632054</c:v>
                </c:pt>
                <c:pt idx="466">
                  <c:v>22742.6636568849</c:v>
                </c:pt>
                <c:pt idx="467">
                  <c:v>22595.9367945824</c:v>
                </c:pt>
                <c:pt idx="468">
                  <c:v>22607.223476298</c:v>
                </c:pt>
                <c:pt idx="469">
                  <c:v>22629.7968397291</c:v>
                </c:pt>
                <c:pt idx="470">
                  <c:v>22663.6568848758</c:v>
                </c:pt>
                <c:pt idx="471">
                  <c:v>22595.9367945824</c:v>
                </c:pt>
                <c:pt idx="472">
                  <c:v>#N/A</c:v>
                </c:pt>
                <c:pt idx="473">
                  <c:v>#N/A</c:v>
                </c:pt>
                <c:pt idx="474">
                  <c:v>#N/A</c:v>
                </c:pt>
                <c:pt idx="475">
                  <c:v>22189.6162528217</c:v>
                </c:pt>
                <c:pt idx="476">
                  <c:v>22302.4830699774</c:v>
                </c:pt>
                <c:pt idx="477">
                  <c:v>22257.3363431151</c:v>
                </c:pt>
                <c:pt idx="478">
                  <c:v>21997.7426636569</c:v>
                </c:pt>
                <c:pt idx="479">
                  <c:v>22313.769751693</c:v>
                </c:pt>
                <c:pt idx="480">
                  <c:v>22155.7562076749</c:v>
                </c:pt>
                <c:pt idx="481">
                  <c:v>22279.9097065463</c:v>
                </c:pt>
                <c:pt idx="482">
                  <c:v>22370.2031602709</c:v>
                </c:pt>
                <c:pt idx="483">
                  <c:v>22494.3566591422</c:v>
                </c:pt>
                <c:pt idx="484">
                  <c:v>22562.0767494357</c:v>
                </c:pt>
                <c:pt idx="485">
                  <c:v>22471.7832957111</c:v>
                </c:pt>
                <c:pt idx="486">
                  <c:v>22629.7968397291</c:v>
                </c:pt>
                <c:pt idx="487">
                  <c:v>22505.6433408578</c:v>
                </c:pt>
                <c:pt idx="488">
                  <c:v>22313.769751693</c:v>
                </c:pt>
                <c:pt idx="489">
                  <c:v>22370.2031602709</c:v>
                </c:pt>
                <c:pt idx="490">
                  <c:v>23148.9841986456</c:v>
                </c:pt>
                <c:pt idx="491">
                  <c:v>23148.9841986456</c:v>
                </c:pt>
                <c:pt idx="492">
                  <c:v>22753.9503386005</c:v>
                </c:pt>
                <c:pt idx="493">
                  <c:v>22686.230248307</c:v>
                </c:pt>
                <c:pt idx="494">
                  <c:v>22776.5237020316</c:v>
                </c:pt>
                <c:pt idx="495">
                  <c:v>22516.9300225734</c:v>
                </c:pt>
                <c:pt idx="496">
                  <c:v>22336.3431151242</c:v>
                </c:pt>
                <c:pt idx="497">
                  <c:v>22234.762979684</c:v>
                </c:pt>
                <c:pt idx="498">
                  <c:v>22031.6027088036</c:v>
                </c:pt>
                <c:pt idx="499">
                  <c:v>#N/A</c:v>
                </c:pt>
                <c:pt idx="500">
                  <c:v>22257.3363431151</c:v>
                </c:pt>
                <c:pt idx="501">
                  <c:v>22302.4830699774</c:v>
                </c:pt>
                <c:pt idx="502">
                  <c:v>22607.223476298</c:v>
                </c:pt>
                <c:pt idx="503">
                  <c:v>22674.9435665914</c:v>
                </c:pt>
                <c:pt idx="504">
                  <c:v>23036.1173814898</c:v>
                </c:pt>
                <c:pt idx="505">
                  <c:v>22934.5372460497</c:v>
                </c:pt>
                <c:pt idx="506">
                  <c:v>22697.5169300226</c:v>
                </c:pt>
                <c:pt idx="507">
                  <c:v>22945.8239277652</c:v>
                </c:pt>
                <c:pt idx="508">
                  <c:v>22968.3972911964</c:v>
                </c:pt>
                <c:pt idx="509">
                  <c:v>22697.5169300226</c:v>
                </c:pt>
                <c:pt idx="510">
                  <c:v>22704.2889390519</c:v>
                </c:pt>
                <c:pt idx="511">
                  <c:v>22889.3905191874</c:v>
                </c:pt>
                <c:pt idx="512">
                  <c:v>23013.5440180587</c:v>
                </c:pt>
                <c:pt idx="513">
                  <c:v>23304.7404063205</c:v>
                </c:pt>
                <c:pt idx="514">
                  <c:v>23243.7923250564</c:v>
                </c:pt>
                <c:pt idx="515">
                  <c:v>22855.5304740406</c:v>
                </c:pt>
                <c:pt idx="516">
                  <c:v>22320.5417607223</c:v>
                </c:pt>
                <c:pt idx="517">
                  <c:v>22295.7110609481</c:v>
                </c:pt>
                <c:pt idx="518">
                  <c:v>22530.4740406321</c:v>
                </c:pt>
                <c:pt idx="519">
                  <c:v>22521.4446952596</c:v>
                </c:pt>
                <c:pt idx="520">
                  <c:v>22762.9796839729</c:v>
                </c:pt>
                <c:pt idx="521">
                  <c:v>23002.2573363431</c:v>
                </c:pt>
                <c:pt idx="522">
                  <c:v>23424.3792325056</c:v>
                </c:pt>
                <c:pt idx="523">
                  <c:v>23550.7900677201</c:v>
                </c:pt>
                <c:pt idx="524">
                  <c:v>23611.7381489842</c:v>
                </c:pt>
                <c:pt idx="525">
                  <c:v>24248.3069977427</c:v>
                </c:pt>
                <c:pt idx="526">
                  <c:v>24469.5259593679</c:v>
                </c:pt>
                <c:pt idx="527">
                  <c:v>25015.8013544018</c:v>
                </c:pt>
                <c:pt idx="528">
                  <c:v>26067.7200902935</c:v>
                </c:pt>
                <c:pt idx="529">
                  <c:v>26966.1399548533</c:v>
                </c:pt>
                <c:pt idx="530">
                  <c:v>26227.9909706546</c:v>
                </c:pt>
                <c:pt idx="531">
                  <c:v>25851.0158013544</c:v>
                </c:pt>
                <c:pt idx="532">
                  <c:v>25713.3182844244</c:v>
                </c:pt>
                <c:pt idx="533">
                  <c:v>25616.2528216704</c:v>
                </c:pt>
                <c:pt idx="534">
                  <c:v>25273.1376975169</c:v>
                </c:pt>
                <c:pt idx="535">
                  <c:v>25142.2121896163</c:v>
                </c:pt>
                <c:pt idx="536">
                  <c:v>25494.3566591422</c:v>
                </c:pt>
                <c:pt idx="537">
                  <c:v>25437.9232505643</c:v>
                </c:pt>
                <c:pt idx="538">
                  <c:v>25697.5169300226</c:v>
                </c:pt>
                <c:pt idx="539">
                  <c:v>25864.5598194131</c:v>
                </c:pt>
                <c:pt idx="540">
                  <c:v>26185.1015801354</c:v>
                </c:pt>
                <c:pt idx="541">
                  <c:v>26812.6410835214</c:v>
                </c:pt>
                <c:pt idx="542">
                  <c:v>26731.3769751693</c:v>
                </c:pt>
                <c:pt idx="543">
                  <c:v>28304.7404063205</c:v>
                </c:pt>
                <c:pt idx="544">
                  <c:v>28562.0767494357</c:v>
                </c:pt>
                <c:pt idx="545">
                  <c:v>28106.0948081264</c:v>
                </c:pt>
                <c:pt idx="546">
                  <c:v>27984.1986455982</c:v>
                </c:pt>
                <c:pt idx="547">
                  <c:v>27875.8465011287</c:v>
                </c:pt>
                <c:pt idx="548">
                  <c:v>28015.8013544018</c:v>
                </c:pt>
                <c:pt idx="549">
                  <c:v>28713.3182844244</c:v>
                </c:pt>
                <c:pt idx="550">
                  <c:v>28539.5033860045</c:v>
                </c:pt>
                <c:pt idx="551">
                  <c:v>28343.1151241535</c:v>
                </c:pt>
                <c:pt idx="552">
                  <c:v>27968.3972911964</c:v>
                </c:pt>
                <c:pt idx="553">
                  <c:v>28006.7720090293</c:v>
                </c:pt>
                <c:pt idx="554">
                  <c:v>27984.1986455982</c:v>
                </c:pt>
                <c:pt idx="555">
                  <c:v>27959.3679458239</c:v>
                </c:pt>
                <c:pt idx="556">
                  <c:v>28446.9525959368</c:v>
                </c:pt>
                <c:pt idx="557">
                  <c:v>28367.9458239278</c:v>
                </c:pt>
                <c:pt idx="558">
                  <c:v>28738.1489841986</c:v>
                </c:pt>
                <c:pt idx="559">
                  <c:v>29431.151241535</c:v>
                </c:pt>
                <c:pt idx="560">
                  <c:v>33182.8442437923</c:v>
                </c:pt>
                <c:pt idx="561">
                  <c:v>32977.4266365689</c:v>
                </c:pt>
                <c:pt idx="562">
                  <c:v>33022.5733634312</c:v>
                </c:pt>
                <c:pt idx="563">
                  <c:v>32255.079006772</c:v>
                </c:pt>
                <c:pt idx="564">
                  <c:v>32058.690744921</c:v>
                </c:pt>
                <c:pt idx="565">
                  <c:v>31819.4130925508</c:v>
                </c:pt>
                <c:pt idx="566">
                  <c:v>32629.7968397291</c:v>
                </c:pt>
                <c:pt idx="567">
                  <c:v>32455.9819413093</c:v>
                </c:pt>
                <c:pt idx="568">
                  <c:v>32417.6072234763</c:v>
                </c:pt>
                <c:pt idx="569">
                  <c:v>#N/A</c:v>
                </c:pt>
                <c:pt idx="570">
                  <c:v>31699.7742663657</c:v>
                </c:pt>
                <c:pt idx="571">
                  <c:v>30957.1106094808</c:v>
                </c:pt>
                <c:pt idx="572">
                  <c:v>30765.237020316</c:v>
                </c:pt>
                <c:pt idx="573">
                  <c:v>30990.9706546275</c:v>
                </c:pt>
                <c:pt idx="574">
                  <c:v>31112.8668171558</c:v>
                </c:pt>
                <c:pt idx="575">
                  <c:v>31288.9390519187</c:v>
                </c:pt>
                <c:pt idx="576">
                  <c:v>31085.7787810384</c:v>
                </c:pt>
                <c:pt idx="577">
                  <c:v>30975.1693002257</c:v>
                </c:pt>
                <c:pt idx="578">
                  <c:v>31069.9774266366</c:v>
                </c:pt>
                <c:pt idx="579">
                  <c:v>31000</c:v>
                </c:pt>
                <c:pt idx="580">
                  <c:v>31139.9548532731</c:v>
                </c:pt>
                <c:pt idx="581">
                  <c:v>#N/A</c:v>
                </c:pt>
                <c:pt idx="582">
                  <c:v>#N/A</c:v>
                </c:pt>
                <c:pt idx="583">
                  <c:v>#N/A</c:v>
                </c:pt>
                <c:pt idx="584">
                  <c:v>#N/A</c:v>
                </c:pt>
                <c:pt idx="585">
                  <c:v>#N/A</c:v>
                </c:pt>
                <c:pt idx="586">
                  <c:v>31056.4334085779</c:v>
                </c:pt>
                <c:pt idx="587">
                  <c:v>31081.2641083521</c:v>
                </c:pt>
                <c:pt idx="588">
                  <c:v>31042.8893905192</c:v>
                </c:pt>
                <c:pt idx="589">
                  <c:v>30805.8690744921</c:v>
                </c:pt>
                <c:pt idx="590">
                  <c:v>31079.006772009</c:v>
                </c:pt>
                <c:pt idx="591">
                  <c:v>30288.9390519187</c:v>
                </c:pt>
                <c:pt idx="592">
                  <c:v>30408.5778781038</c:v>
                </c:pt>
                <c:pt idx="593">
                  <c:v>29772.0090293454</c:v>
                </c:pt>
                <c:pt idx="594">
                  <c:v>29604.9661399549</c:v>
                </c:pt>
                <c:pt idx="595">
                  <c:v>28792.3250564334</c:v>
                </c:pt>
                <c:pt idx="596">
                  <c:v>28555.3047404063</c:v>
                </c:pt>
                <c:pt idx="597">
                  <c:v>29383.7471783296</c:v>
                </c:pt>
                <c:pt idx="598">
                  <c:v>29704.2889390519</c:v>
                </c:pt>
                <c:pt idx="599">
                  <c:v>30293.453724605</c:v>
                </c:pt>
                <c:pt idx="600">
                  <c:v>30313.769751693</c:v>
                </c:pt>
                <c:pt idx="601">
                  <c:v>30325.0564334086</c:v>
                </c:pt>
                <c:pt idx="602">
                  <c:v>30331.8284424379</c:v>
                </c:pt>
                <c:pt idx="603">
                  <c:v>30451.467268623</c:v>
                </c:pt>
                <c:pt idx="604">
                  <c:v>30568.848758465</c:v>
                </c:pt>
                <c:pt idx="605">
                  <c:v>29458.2392776524</c:v>
                </c:pt>
                <c:pt idx="606">
                  <c:v>28611.7381489842</c:v>
                </c:pt>
                <c:pt idx="607">
                  <c:v>28216.7042889391</c:v>
                </c:pt>
                <c:pt idx="608">
                  <c:v>28681.7155756208</c:v>
                </c:pt>
                <c:pt idx="609">
                  <c:v>28501.1286681716</c:v>
                </c:pt>
                <c:pt idx="610">
                  <c:v>28273.1376975169</c:v>
                </c:pt>
                <c:pt idx="611">
                  <c:v>27652.3702031603</c:v>
                </c:pt>
                <c:pt idx="612">
                  <c:v>27832.9571106095</c:v>
                </c:pt>
                <c:pt idx="613">
                  <c:v>27401.8058690745</c:v>
                </c:pt>
                <c:pt idx="614">
                  <c:v>26945.8239277652</c:v>
                </c:pt>
                <c:pt idx="615">
                  <c:v>26386.0045146727</c:v>
                </c:pt>
                <c:pt idx="616">
                  <c:v>26426.6365688488</c:v>
                </c:pt>
                <c:pt idx="617">
                  <c:v>26085.7787810384</c:v>
                </c:pt>
                <c:pt idx="618">
                  <c:v>25724.60496614</c:v>
                </c:pt>
                <c:pt idx="619">
                  <c:v>25837.4717832957</c:v>
                </c:pt>
                <c:pt idx="620">
                  <c:v>25914.2212189616</c:v>
                </c:pt>
                <c:pt idx="621">
                  <c:v>25785.5530474041</c:v>
                </c:pt>
                <c:pt idx="622">
                  <c:v>25577.8781038375</c:v>
                </c:pt>
                <c:pt idx="623">
                  <c:v>25322.7990970655</c:v>
                </c:pt>
                <c:pt idx="624">
                  <c:v>24972.9119638826</c:v>
                </c:pt>
                <c:pt idx="625">
                  <c:v>24295.7110609481</c:v>
                </c:pt>
                <c:pt idx="626">
                  <c:v>24401.8058690745</c:v>
                </c:pt>
                <c:pt idx="627">
                  <c:v>23593.6794582393</c:v>
                </c:pt>
                <c:pt idx="628">
                  <c:v>23259.5936794582</c:v>
                </c:pt>
                <c:pt idx="629">
                  <c:v>23647.855530474</c:v>
                </c:pt>
                <c:pt idx="630">
                  <c:v>23896.1625282167</c:v>
                </c:pt>
                <c:pt idx="631">
                  <c:v>23516.9300225734</c:v>
                </c:pt>
                <c:pt idx="632">
                  <c:v>23857.7878103838</c:v>
                </c:pt>
                <c:pt idx="633">
                  <c:v>24476.2979683973</c:v>
                </c:pt>
                <c:pt idx="634">
                  <c:v>24401.8058690745</c:v>
                </c:pt>
                <c:pt idx="635">
                  <c:v>24808.1264108352</c:v>
                </c:pt>
                <c:pt idx="636">
                  <c:v>24767.4943566591</c:v>
                </c:pt>
                <c:pt idx="637">
                  <c:v>24582.3927765237</c:v>
                </c:pt>
                <c:pt idx="638">
                  <c:v>24399.5485327314</c:v>
                </c:pt>
                <c:pt idx="639">
                  <c:v>24821.6704288939</c:v>
                </c:pt>
                <c:pt idx="640">
                  <c:v>25212.1896162528</c:v>
                </c:pt>
                <c:pt idx="641">
                  <c:v>24957.1106094808</c:v>
                </c:pt>
                <c:pt idx="642">
                  <c:v>24866.8171557562</c:v>
                </c:pt>
                <c:pt idx="643">
                  <c:v>25022.5733634312</c:v>
                </c:pt>
                <c:pt idx="644">
                  <c:v>24871.3318284424</c:v>
                </c:pt>
                <c:pt idx="645">
                  <c:v>24939.0519187359</c:v>
                </c:pt>
                <c:pt idx="646">
                  <c:v>24864.5598194131</c:v>
                </c:pt>
                <c:pt idx="647">
                  <c:v>#N/A</c:v>
                </c:pt>
                <c:pt idx="648">
                  <c:v>24966.1399548533</c:v>
                </c:pt>
                <c:pt idx="649">
                  <c:v>24853.2731376975</c:v>
                </c:pt>
                <c:pt idx="650">
                  <c:v>24227.9909706546</c:v>
                </c:pt>
                <c:pt idx="651">
                  <c:v>24243.7923250564</c:v>
                </c:pt>
                <c:pt idx="652">
                  <c:v>24354.4018058691</c:v>
                </c:pt>
                <c:pt idx="653">
                  <c:v>25097.065462754</c:v>
                </c:pt>
                <c:pt idx="654">
                  <c:v>25063.2054176072</c:v>
                </c:pt>
                <c:pt idx="655">
                  <c:v>25672.6862302483</c:v>
                </c:pt>
                <c:pt idx="656">
                  <c:v>25282.1670428894</c:v>
                </c:pt>
                <c:pt idx="657">
                  <c:v>24697.5169300226</c:v>
                </c:pt>
                <c:pt idx="658">
                  <c:v>25399.5485327314</c:v>
                </c:pt>
                <c:pt idx="659">
                  <c:v>24661.3995485327</c:v>
                </c:pt>
                <c:pt idx="660">
                  <c:v>24711.0609480813</c:v>
                </c:pt>
                <c:pt idx="661">
                  <c:v>24801.3544018059</c:v>
                </c:pt>
                <c:pt idx="662">
                  <c:v>24544.0180586907</c:v>
                </c:pt>
                <c:pt idx="663">
                  <c:v>24212.1896162528</c:v>
                </c:pt>
                <c:pt idx="664">
                  <c:v>#N/A</c:v>
                </c:pt>
                <c:pt idx="665">
                  <c:v>#N/A</c:v>
                </c:pt>
                <c:pt idx="666">
                  <c:v>#N/A</c:v>
                </c:pt>
                <c:pt idx="667">
                  <c:v>#N/A</c:v>
                </c:pt>
                <c:pt idx="668">
                  <c:v>#N/A</c:v>
                </c:pt>
                <c:pt idx="669">
                  <c:v>#N/A</c:v>
                </c:pt>
                <c:pt idx="670">
                  <c:v>23243.7923250564</c:v>
                </c:pt>
                <c:pt idx="671">
                  <c:v>23476.2979683973</c:v>
                </c:pt>
                <c:pt idx="672">
                  <c:v>23749.4356659142</c:v>
                </c:pt>
                <c:pt idx="673">
                  <c:v>23986.4559819413</c:v>
                </c:pt>
                <c:pt idx="674">
                  <c:v>23993.2279909707</c:v>
                </c:pt>
                <c:pt idx="675">
                  <c:v>23916.4785553047</c:v>
                </c:pt>
                <c:pt idx="676">
                  <c:v>24352.144469526</c:v>
                </c:pt>
                <c:pt idx="677">
                  <c:v>24311.5124153499</c:v>
                </c:pt>
                <c:pt idx="678">
                  <c:v>24223.4762979684</c:v>
                </c:pt>
                <c:pt idx="679">
                  <c:v>24178.3295711061</c:v>
                </c:pt>
                <c:pt idx="680">
                  <c:v>23995.4853273138</c:v>
                </c:pt>
                <c:pt idx="681">
                  <c:v>23864.5598194131</c:v>
                </c:pt>
                <c:pt idx="682">
                  <c:v>23959.3679458239</c:v>
                </c:pt>
                <c:pt idx="683">
                  <c:v>23799.0970654628</c:v>
                </c:pt>
                <c:pt idx="684">
                  <c:v>23722.3476297968</c:v>
                </c:pt>
                <c:pt idx="685">
                  <c:v>23261.8510158014</c:v>
                </c:pt>
                <c:pt idx="686">
                  <c:v>23356.6591422122</c:v>
                </c:pt>
                <c:pt idx="687">
                  <c:v>23404.0632054176</c:v>
                </c:pt>
                <c:pt idx="688">
                  <c:v>23313.769751693</c:v>
                </c:pt>
                <c:pt idx="689">
                  <c:v>23011.2866817156</c:v>
                </c:pt>
                <c:pt idx="690">
                  <c:v>23022.5733634312</c:v>
                </c:pt>
                <c:pt idx="691">
                  <c:v>23810.3837471783</c:v>
                </c:pt>
                <c:pt idx="692">
                  <c:v>23591.4221218962</c:v>
                </c:pt>
                <c:pt idx="693">
                  <c:v>23471.7832957111</c:v>
                </c:pt>
                <c:pt idx="694">
                  <c:v>23699.7742663657</c:v>
                </c:pt>
                <c:pt idx="695">
                  <c:v>22934.5372460497</c:v>
                </c:pt>
                <c:pt idx="696">
                  <c:v>23374.7178329571</c:v>
                </c:pt>
                <c:pt idx="697">
                  <c:v>23785.5530474041</c:v>
                </c:pt>
                <c:pt idx="698">
                  <c:v>22981.9413092551</c:v>
                </c:pt>
                <c:pt idx="699">
                  <c:v>22234.762979684</c:v>
                </c:pt>
                <c:pt idx="700">
                  <c:v>23108.3521444695</c:v>
                </c:pt>
                <c:pt idx="701">
                  <c:v>23108.3521444695</c:v>
                </c:pt>
                <c:pt idx="702">
                  <c:v>22819.4130925508</c:v>
                </c:pt>
                <c:pt idx="703">
                  <c:v>21279.9097065463</c:v>
                </c:pt>
                <c:pt idx="704">
                  <c:v>22020.316027088</c:v>
                </c:pt>
                <c:pt idx="705">
                  <c:v>21381.4898419865</c:v>
                </c:pt>
                <c:pt idx="706">
                  <c:v>21354.4018058691</c:v>
                </c:pt>
                <c:pt idx="707">
                  <c:v>21227.9909706546</c:v>
                </c:pt>
                <c:pt idx="708">
                  <c:v>21358.9164785553</c:v>
                </c:pt>
                <c:pt idx="709">
                  <c:v>21248.3069977427</c:v>
                </c:pt>
                <c:pt idx="710">
                  <c:v>21306.9977426637</c:v>
                </c:pt>
                <c:pt idx="711">
                  <c:v>21575.6207674944</c:v>
                </c:pt>
                <c:pt idx="712">
                  <c:v>21541.7607223476</c:v>
                </c:pt>
                <c:pt idx="713">
                  <c:v>20979.683972912</c:v>
                </c:pt>
                <c:pt idx="714">
                  <c:v>21534.9887133183</c:v>
                </c:pt>
                <c:pt idx="715">
                  <c:v>#N/A</c:v>
                </c:pt>
                <c:pt idx="716">
                  <c:v>21609.4808126411</c:v>
                </c:pt>
                <c:pt idx="717">
                  <c:v>21659.1422121896</c:v>
                </c:pt>
                <c:pt idx="718">
                  <c:v>22063.2054176072</c:v>
                </c:pt>
                <c:pt idx="719">
                  <c:v>22519.1873589165</c:v>
                </c:pt>
                <c:pt idx="720">
                  <c:v>22458.2392776524</c:v>
                </c:pt>
                <c:pt idx="721">
                  <c:v>22322.7990970655</c:v>
                </c:pt>
                <c:pt idx="722">
                  <c:v>22372.460496614</c:v>
                </c:pt>
                <c:pt idx="723">
                  <c:v>22325.0564334086</c:v>
                </c:pt>
                <c:pt idx="724">
                  <c:v>22546.2753950339</c:v>
                </c:pt>
                <c:pt idx="725">
                  <c:v>23099.3227990971</c:v>
                </c:pt>
                <c:pt idx="726">
                  <c:v>23275.39503386</c:v>
                </c:pt>
                <c:pt idx="727">
                  <c:v>22460.4966139955</c:v>
                </c:pt>
                <c:pt idx="728">
                  <c:v>22927.7652370203</c:v>
                </c:pt>
                <c:pt idx="729">
                  <c:v>23264.1083521445</c:v>
                </c:pt>
                <c:pt idx="730">
                  <c:v>23501.1286681716</c:v>
                </c:pt>
                <c:pt idx="731">
                  <c:v>23090.2934537246</c:v>
                </c:pt>
                <c:pt idx="732">
                  <c:v>23304.7404063205</c:v>
                </c:pt>
                <c:pt idx="733">
                  <c:v>23318.2844243792</c:v>
                </c:pt>
                <c:pt idx="734">
                  <c:v>#N/A</c:v>
                </c:pt>
                <c:pt idx="735">
                  <c:v>#N/A</c:v>
                </c:pt>
                <c:pt idx="736">
                  <c:v>22670.4288939052</c:v>
                </c:pt>
                <c:pt idx="737">
                  <c:v>23465.0112866817</c:v>
                </c:pt>
                <c:pt idx="738">
                  <c:v>23370.2031602709</c:v>
                </c:pt>
                <c:pt idx="739">
                  <c:v>23370.2031602709</c:v>
                </c:pt>
                <c:pt idx="740">
                  <c:v>#N/A</c:v>
                </c:pt>
                <c:pt idx="741">
                  <c:v>23641.0835214447</c:v>
                </c:pt>
                <c:pt idx="742">
                  <c:v>23654.6275395034</c:v>
                </c:pt>
                <c:pt idx="743">
                  <c:v>23038.374717833</c:v>
                </c:pt>
                <c:pt idx="744">
                  <c:v>23164.7855530474</c:v>
                </c:pt>
                <c:pt idx="745">
                  <c:v>22977.4266365688</c:v>
                </c:pt>
                <c:pt idx="746">
                  <c:v>#N/A</c:v>
                </c:pt>
                <c:pt idx="747">
                  <c:v>#N/A</c:v>
                </c:pt>
                <c:pt idx="748">
                  <c:v>22898.4198645598</c:v>
                </c:pt>
                <c:pt idx="749">
                  <c:v>23474.0406320542</c:v>
                </c:pt>
                <c:pt idx="750">
                  <c:v>23720.0902934537</c:v>
                </c:pt>
                <c:pt idx="751">
                  <c:v>24155.7562076749</c:v>
                </c:pt>
                <c:pt idx="752">
                  <c:v>23124.1534988713</c:v>
                </c:pt>
                <c:pt idx="753">
                  <c:v>#N/A</c:v>
                </c:pt>
                <c:pt idx="754">
                  <c:v>#N/A</c:v>
                </c:pt>
                <c:pt idx="755">
                  <c:v>23209.9322799097</c:v>
                </c:pt>
                <c:pt idx="756">
                  <c:v>23180.5869074492</c:v>
                </c:pt>
                <c:pt idx="757">
                  <c:v>23110.6094808126</c:v>
                </c:pt>
                <c:pt idx="758">
                  <c:v>23155.7562076749</c:v>
                </c:pt>
                <c:pt idx="759">
                  <c:v>23060.9480812641</c:v>
                </c:pt>
                <c:pt idx="760">
                  <c:v>#N/A</c:v>
                </c:pt>
                <c:pt idx="761">
                  <c:v>#N/A</c:v>
                </c:pt>
                <c:pt idx="762">
                  <c:v>23455.9819413093</c:v>
                </c:pt>
                <c:pt idx="763">
                  <c:v>23525.9593679458</c:v>
                </c:pt>
                <c:pt idx="764">
                  <c:v>23753.9503386005</c:v>
                </c:pt>
                <c:pt idx="765">
                  <c:v>23550.7900677201</c:v>
                </c:pt>
                <c:pt idx="766">
                  <c:v>23618.5101580135</c:v>
                </c:pt>
                <c:pt idx="767">
                  <c:v>#N/A</c:v>
                </c:pt>
                <c:pt idx="768">
                  <c:v>#N/A</c:v>
                </c:pt>
                <c:pt idx="769">
                  <c:v>23762.9796839729</c:v>
                </c:pt>
                <c:pt idx="770">
                  <c:v>24033.8600451467</c:v>
                </c:pt>
                <c:pt idx="771">
                  <c:v>23724.60496614</c:v>
                </c:pt>
                <c:pt idx="772">
                  <c:v>23607.223476298</c:v>
                </c:pt>
                <c:pt idx="773">
                  <c:v>23284.4243792325</c:v>
                </c:pt>
                <c:pt idx="774">
                  <c:v>#N/A</c:v>
                </c:pt>
                <c:pt idx="775">
                  <c:v>#N/A</c:v>
                </c:pt>
                <c:pt idx="776">
                  <c:v>23173.8148984199</c:v>
                </c:pt>
                <c:pt idx="777">
                  <c:v>23618.5101580135</c:v>
                </c:pt>
                <c:pt idx="778">
                  <c:v>23665.914221219</c:v>
                </c:pt>
                <c:pt idx="779">
                  <c:v>23690.7449209932</c:v>
                </c:pt>
                <c:pt idx="780">
                  <c:v>23627.539503386</c:v>
                </c:pt>
                <c:pt idx="781">
                  <c:v>#N/A</c:v>
                </c:pt>
                <c:pt idx="782">
                  <c:v>#N/A</c:v>
                </c:pt>
                <c:pt idx="783">
                  <c:v>23523.7020316027</c:v>
                </c:pt>
                <c:pt idx="784">
                  <c:v>23304.7404063205</c:v>
                </c:pt>
                <c:pt idx="785">
                  <c:v>23302.4830699774</c:v>
                </c:pt>
                <c:pt idx="786">
                  <c:v>#N/A</c:v>
                </c:pt>
                <c:pt idx="787">
                  <c:v>#N/A</c:v>
                </c:pt>
                <c:pt idx="788">
                  <c:v>#N/A</c:v>
                </c:pt>
                <c:pt idx="789">
                  <c:v>23302.4830699774</c:v>
                </c:pt>
                <c:pt idx="790">
                  <c:v>23074.4920993228</c:v>
                </c:pt>
                <c:pt idx="791">
                  <c:v>23553.0474040632</c:v>
                </c:pt>
                <c:pt idx="792">
                  <c:v>25697.5169300226</c:v>
                </c:pt>
                <c:pt idx="793">
                  <c:v>23437.9232505643</c:v>
                </c:pt>
                <c:pt idx="794">
                  <c:v>23968.3972911964</c:v>
                </c:pt>
                <c:pt idx="795">
                  <c:v>#N/A</c:v>
                </c:pt>
                <c:pt idx="796">
                  <c:v>#N/A</c:v>
                </c:pt>
                <c:pt idx="797">
                  <c:v>23984.1986455982</c:v>
                </c:pt>
                <c:pt idx="798">
                  <c:v>24460.4966139955</c:v>
                </c:pt>
                <c:pt idx="799">
                  <c:v>24379.2325056433</c:v>
                </c:pt>
                <c:pt idx="800">
                  <c:v>24395.0338600451</c:v>
                </c:pt>
                <c:pt idx="801">
                  <c:v>24097.065462754</c:v>
                </c:pt>
                <c:pt idx="802">
                  <c:v>#N/A</c:v>
                </c:pt>
                <c:pt idx="803">
                  <c:v>#N/A</c:v>
                </c:pt>
                <c:pt idx="804">
                  <c:v>25697.5169300226</c:v>
                </c:pt>
                <c:pt idx="805">
                  <c:v>24781.0383747178</c:v>
                </c:pt>
                <c:pt idx="806">
                  <c:v>24753.9503386005</c:v>
                </c:pt>
                <c:pt idx="807">
                  <c:v>24465.0112866817</c:v>
                </c:pt>
                <c:pt idx="808">
                  <c:v>24372.460496614</c:v>
                </c:pt>
                <c:pt idx="809">
                  <c:v>#N/A</c:v>
                </c:pt>
                <c:pt idx="810">
                  <c:v>#N/A</c:v>
                </c:pt>
                <c:pt idx="811">
                  <c:v>23981.9413092551</c:v>
                </c:pt>
                <c:pt idx="812">
                  <c:v>24148.9841986456</c:v>
                </c:pt>
                <c:pt idx="813">
                  <c:v>24595.9367945824</c:v>
                </c:pt>
                <c:pt idx="814">
                  <c:v>24189.6162528217</c:v>
                </c:pt>
                <c:pt idx="815">
                  <c:v>24853.2731376975</c:v>
                </c:pt>
                <c:pt idx="816">
                  <c:v>#N/A</c:v>
                </c:pt>
                <c:pt idx="817">
                  <c:v>#N/A</c:v>
                </c:pt>
                <c:pt idx="818">
                  <c:v>25275.39503386</c:v>
                </c:pt>
                <c:pt idx="819">
                  <c:v>25663.6568848758</c:v>
                </c:pt>
                <c:pt idx="820">
                  <c:v>25237.0203160271</c:v>
                </c:pt>
                <c:pt idx="821">
                  <c:v>25516.9300225734</c:v>
                </c:pt>
                <c:pt idx="822">
                  <c:v>25496.6139954853</c:v>
                </c:pt>
                <c:pt idx="823">
                  <c:v>#N/A</c:v>
                </c:pt>
                <c:pt idx="824">
                  <c:v>#N/A</c:v>
                </c:pt>
                <c:pt idx="825">
                  <c:v>24988.7133182844</c:v>
                </c:pt>
                <c:pt idx="826">
                  <c:v>25487.5846501129</c:v>
                </c:pt>
                <c:pt idx="827">
                  <c:v>25661.3995485327</c:v>
                </c:pt>
                <c:pt idx="828">
                  <c:v>26268.6230248307</c:v>
                </c:pt>
                <c:pt idx="829">
                  <c:v>26501.1286681716</c:v>
                </c:pt>
                <c:pt idx="830">
                  <c:v>#N/A</c:v>
                </c:pt>
                <c:pt idx="831">
                  <c:v>#N/A</c:v>
                </c:pt>
                <c:pt idx="832">
                  <c:v>25851.0158013544</c:v>
                </c:pt>
                <c:pt idx="833">
                  <c:v>26252.8216704289</c:v>
                </c:pt>
                <c:pt idx="834">
                  <c:v>25695.2595936795</c:v>
                </c:pt>
                <c:pt idx="835">
                  <c:v>25954.8532731377</c:v>
                </c:pt>
                <c:pt idx="836">
                  <c:v>26255.079006772</c:v>
                </c:pt>
                <c:pt idx="837">
                  <c:v>#N/A</c:v>
                </c:pt>
                <c:pt idx="838">
                  <c:v>#N/A</c:v>
                </c:pt>
                <c:pt idx="839">
                  <c:v>26478.5553047404</c:v>
                </c:pt>
                <c:pt idx="840">
                  <c:v>26665.914221219</c:v>
                </c:pt>
                <c:pt idx="841">
                  <c:v>26803.611738149</c:v>
                </c:pt>
                <c:pt idx="842">
                  <c:v>26620.7674943567</c:v>
                </c:pt>
                <c:pt idx="843">
                  <c:v>26609.4808126411</c:v>
                </c:pt>
                <c:pt idx="844">
                  <c:v>#N/A</c:v>
                </c:pt>
                <c:pt idx="845">
                  <c:v>#N/A</c:v>
                </c:pt>
                <c:pt idx="846">
                  <c:v>26880.3611738149</c:v>
                </c:pt>
                <c:pt idx="847">
                  <c:v>26939.0519187359</c:v>
                </c:pt>
                <c:pt idx="848">
                  <c:v>27390.5191873589</c:v>
                </c:pt>
                <c:pt idx="849">
                  <c:v>27548.532731377</c:v>
                </c:pt>
                <c:pt idx="850">
                  <c:v>27410.835214447</c:v>
                </c:pt>
                <c:pt idx="851">
                  <c:v>#N/A</c:v>
                </c:pt>
                <c:pt idx="852">
                  <c:v>#N/A</c:v>
                </c:pt>
                <c:pt idx="853">
                  <c:v>27720.0902934537</c:v>
                </c:pt>
                <c:pt idx="854">
                  <c:v>27970.6546275395</c:v>
                </c:pt>
                <c:pt idx="855">
                  <c:v>27957.1106094808</c:v>
                </c:pt>
                <c:pt idx="856">
                  <c:v>28349.8871331828</c:v>
                </c:pt>
                <c:pt idx="857">
                  <c:v>27347.6297968397</c:v>
                </c:pt>
                <c:pt idx="858">
                  <c:v>#N/A</c:v>
                </c:pt>
                <c:pt idx="859">
                  <c:v>#N/A</c:v>
                </c:pt>
                <c:pt idx="860">
                  <c:v>27494.3566591422</c:v>
                </c:pt>
                <c:pt idx="861">
                  <c:v>27309.2550790068</c:v>
                </c:pt>
                <c:pt idx="862">
                  <c:v>26896.1625282167</c:v>
                </c:pt>
                <c:pt idx="863">
                  <c:v>26851.0158013544</c:v>
                </c:pt>
                <c:pt idx="864">
                  <c:v>26620.7674943567</c:v>
                </c:pt>
                <c:pt idx="865">
                  <c:v>#N/A</c:v>
                </c:pt>
                <c:pt idx="866">
                  <c:v>#N/A</c:v>
                </c:pt>
                <c:pt idx="867">
                  <c:v>27257.3363431151</c:v>
                </c:pt>
                <c:pt idx="868">
                  <c:v>27415.3498871332</c:v>
                </c:pt>
                <c:pt idx="869">
                  <c:v>27282.1670428894</c:v>
                </c:pt>
                <c:pt idx="870">
                  <c:v>26670.4288939052</c:v>
                </c:pt>
                <c:pt idx="871">
                  <c:v>26882.618510158</c:v>
                </c:pt>
                <c:pt idx="872">
                  <c:v>#N/A</c:v>
                </c:pt>
                <c:pt idx="873">
                  <c:v>#N/A</c:v>
                </c:pt>
                <c:pt idx="874">
                  <c:v>26636.5688487585</c:v>
                </c:pt>
                <c:pt idx="875">
                  <c:v>26051.9187358916</c:v>
                </c:pt>
                <c:pt idx="876">
                  <c:v>26009.0293453725</c:v>
                </c:pt>
                <c:pt idx="877">
                  <c:v>25681.7155756208</c:v>
                </c:pt>
                <c:pt idx="878">
                  <c:v>25948.0812641084</c:v>
                </c:pt>
                <c:pt idx="879">
                  <c:v>#N/A</c:v>
                </c:pt>
                <c:pt idx="880">
                  <c:v>25948.0812641084</c:v>
                </c:pt>
                <c:pt idx="881">
                  <c:v>25853.2731376975</c:v>
                </c:pt>
                <c:pt idx="882">
                  <c:v>26081.2641083521</c:v>
                </c:pt>
                <c:pt idx="883">
                  <c:v>25963.8826185102</c:v>
                </c:pt>
                <c:pt idx="884">
                  <c:v>#N/A</c:v>
                </c:pt>
                <c:pt idx="885">
                  <c:v>#N/A</c:v>
                </c:pt>
                <c:pt idx="886">
                  <c:v>#N/A</c:v>
                </c:pt>
                <c:pt idx="887">
                  <c:v>#N/A</c:v>
                </c:pt>
                <c:pt idx="888">
                  <c:v>#N/A</c:v>
                </c:pt>
                <c:pt idx="889">
                  <c:v>#N/A</c:v>
                </c:pt>
                <c:pt idx="890">
                  <c:v>#N/A</c:v>
                </c:pt>
                <c:pt idx="891">
                  <c:v>#N/A</c:v>
                </c:pt>
                <c:pt idx="892">
                  <c:v>26656.8848758465</c:v>
                </c:pt>
                <c:pt idx="893">
                  <c:v>26656.8848758465</c:v>
                </c:pt>
                <c:pt idx="894">
                  <c:v>#N/A</c:v>
                </c:pt>
                <c:pt idx="895">
                  <c:v>26900.6772009029</c:v>
                </c:pt>
                <c:pt idx="896">
                  <c:v>26873.5891647856</c:v>
                </c:pt>
                <c:pt idx="897">
                  <c:v>26835.2144469526</c:v>
                </c:pt>
                <c:pt idx="898">
                  <c:v>27173.8148984199</c:v>
                </c:pt>
                <c:pt idx="899">
                  <c:v>27352.144469526</c:v>
                </c:pt>
                <c:pt idx="900">
                  <c:v>#N/A</c:v>
                </c:pt>
                <c:pt idx="901">
                  <c:v>#N/A</c:v>
                </c:pt>
                <c:pt idx="902">
                  <c:v>27794.5823927765</c:v>
                </c:pt>
                <c:pt idx="903">
                  <c:v>27487.5846501129</c:v>
                </c:pt>
                <c:pt idx="904">
                  <c:v>28101.5801354402</c:v>
                </c:pt>
                <c:pt idx="905">
                  <c:v>27661.3995485327</c:v>
                </c:pt>
                <c:pt idx="906">
                  <c:v>27600.4514672686</c:v>
                </c:pt>
                <c:pt idx="907">
                  <c:v>#N/A</c:v>
                </c:pt>
                <c:pt idx="908">
                  <c:v>#N/A</c:v>
                </c:pt>
                <c:pt idx="909">
                  <c:v>27295.7110609481</c:v>
                </c:pt>
                <c:pt idx="910">
                  <c:v>27503.3860045147</c:v>
                </c:pt>
                <c:pt idx="911">
                  <c:v>27952.5959367946</c:v>
                </c:pt>
                <c:pt idx="912">
                  <c:v>27893.9051918736</c:v>
                </c:pt>
                <c:pt idx="913">
                  <c:v>27474.0406320542</c:v>
                </c:pt>
                <c:pt idx="914">
                  <c:v>#N/A</c:v>
                </c:pt>
                <c:pt idx="915">
                  <c:v>#N/A</c:v>
                </c:pt>
                <c:pt idx="916">
                  <c:v>26948.0812641084</c:v>
                </c:pt>
                <c:pt idx="917">
                  <c:v>26844.2437923251</c:v>
                </c:pt>
                <c:pt idx="918">
                  <c:v>26887.1331828442</c:v>
                </c:pt>
                <c:pt idx="919">
                  <c:v>26909.7065462754</c:v>
                </c:pt>
                <c:pt idx="920">
                  <c:v>27018.0586907449</c:v>
                </c:pt>
                <c:pt idx="921">
                  <c:v>#N/A</c:v>
                </c:pt>
                <c:pt idx="922">
                  <c:v>#N/A</c:v>
                </c:pt>
                <c:pt idx="923">
                  <c:v>27261.8510158014</c:v>
                </c:pt>
                <c:pt idx="924">
                  <c:v>27227.9909706546</c:v>
                </c:pt>
                <c:pt idx="925">
                  <c:v>27392.776523702</c:v>
                </c:pt>
                <c:pt idx="926">
                  <c:v>27765.237020316</c:v>
                </c:pt>
                <c:pt idx="927">
                  <c:v>27340.8577878104</c:v>
                </c:pt>
                <c:pt idx="928">
                  <c:v>#N/A</c:v>
                </c:pt>
                <c:pt idx="929">
                  <c:v>#N/A</c:v>
                </c:pt>
                <c:pt idx="930">
                  <c:v>27860.0451467269</c:v>
                </c:pt>
                <c:pt idx="931">
                  <c:v>27374.7178329571</c:v>
                </c:pt>
                <c:pt idx="932">
                  <c:v>27103.8374717833</c:v>
                </c:pt>
                <c:pt idx="933">
                  <c:v>27189.6162528217</c:v>
                </c:pt>
                <c:pt idx="934">
                  <c:v>27286.6817155756</c:v>
                </c:pt>
                <c:pt idx="935">
                  <c:v>#N/A</c:v>
                </c:pt>
                <c:pt idx="936">
                  <c:v>#N/A</c:v>
                </c:pt>
                <c:pt idx="937">
                  <c:v>27880.3611738149</c:v>
                </c:pt>
                <c:pt idx="938">
                  <c:v>27697.5169300226</c:v>
                </c:pt>
                <c:pt idx="939">
                  <c:v>28250.5643340858</c:v>
                </c:pt>
                <c:pt idx="940">
                  <c:v>27742.6636568849</c:v>
                </c:pt>
                <c:pt idx="941">
                  <c:v>28501.1286681716</c:v>
                </c:pt>
                <c:pt idx="942">
                  <c:v>#N/A</c:v>
                </c:pt>
                <c:pt idx="943">
                  <c:v>#N/A</c:v>
                </c:pt>
                <c:pt idx="944">
                  <c:v>28559.8194130926</c:v>
                </c:pt>
                <c:pt idx="945">
                  <c:v>27720.0902934537</c:v>
                </c:pt>
                <c:pt idx="946">
                  <c:v>27860.0451467269</c:v>
                </c:pt>
                <c:pt idx="947">
                  <c:v>27541.7607223476</c:v>
                </c:pt>
                <c:pt idx="948">
                  <c:v>27370.2031602709</c:v>
                </c:pt>
                <c:pt idx="949">
                  <c:v>#N/A</c:v>
                </c:pt>
                <c:pt idx="950">
                  <c:v>#N/A</c:v>
                </c:pt>
                <c:pt idx="951">
                  <c:v>27891.6478555305</c:v>
                </c:pt>
                <c:pt idx="952">
                  <c:v>28115.1241534989</c:v>
                </c:pt>
                <c:pt idx="953">
                  <c:v>28167.0428893905</c:v>
                </c:pt>
                <c:pt idx="954">
                  <c:v>28548.532731377</c:v>
                </c:pt>
                <c:pt idx="955">
                  <c:v>30343.1151241535</c:v>
                </c:pt>
                <c:pt idx="956">
                  <c:v>#N/A</c:v>
                </c:pt>
                <c:pt idx="957">
                  <c:v>#N/A</c:v>
                </c:pt>
                <c:pt idx="958">
                  <c:v>30629.7968397291</c:v>
                </c:pt>
                <c:pt idx="959">
                  <c:v>30194.1309255079</c:v>
                </c:pt>
                <c:pt idx="960">
                  <c:v>30474.0406320542</c:v>
                </c:pt>
                <c:pt idx="961">
                  <c:v>29848.7584650113</c:v>
                </c:pt>
                <c:pt idx="962">
                  <c:v>30133.1828442438</c:v>
                </c:pt>
                <c:pt idx="963">
                  <c:v>#N/A</c:v>
                </c:pt>
                <c:pt idx="964">
                  <c:v>#N/A</c:v>
                </c:pt>
                <c:pt idx="965">
                  <c:v>30408.5778781038</c:v>
                </c:pt>
                <c:pt idx="966">
                  <c:v>29925.5079006772</c:v>
                </c:pt>
                <c:pt idx="967">
                  <c:v>28320.5417607223</c:v>
                </c:pt>
                <c:pt idx="968">
                  <c:v>28979.683972912</c:v>
                </c:pt>
                <c:pt idx="969">
                  <c:v>29318.2844243792</c:v>
                </c:pt>
                <c:pt idx="970">
                  <c:v>#N/A</c:v>
                </c:pt>
                <c:pt idx="971">
                  <c:v>#N/A</c:v>
                </c:pt>
                <c:pt idx="972">
                  <c:v>29735.8916478555</c:v>
                </c:pt>
                <c:pt idx="973">
                  <c:v>29742.6636568849</c:v>
                </c:pt>
                <c:pt idx="974">
                  <c:v>29040.6320541761</c:v>
                </c:pt>
                <c:pt idx="975">
                  <c:v>28939.0519187359</c:v>
                </c:pt>
                <c:pt idx="976">
                  <c:v>#N/A</c:v>
                </c:pt>
                <c:pt idx="977">
                  <c:v>#N/A</c:v>
                </c:pt>
                <c:pt idx="978">
                  <c:v>#N/A</c:v>
                </c:pt>
                <c:pt idx="979">
                  <c:v>29379.2325056433</c:v>
                </c:pt>
                <c:pt idx="980">
                  <c:v>29923.2505643341</c:v>
                </c:pt>
                <c:pt idx="981">
                  <c:v>30056.4334085779</c:v>
                </c:pt>
                <c:pt idx="982">
                  <c:v>30634.3115124154</c:v>
                </c:pt>
                <c:pt idx="983">
                  <c:v>31042.8893905192</c:v>
                </c:pt>
                <c:pt idx="984">
                  <c:v>#N/A</c:v>
                </c:pt>
                <c:pt idx="985">
                  <c:v>#N/A</c:v>
                </c:pt>
                <c:pt idx="986">
                  <c:v>30361.1738148984</c:v>
                </c:pt>
                <c:pt idx="987">
                  <c:v>29677.2009029345</c:v>
                </c:pt>
                <c:pt idx="988">
                  <c:v>30699.7742663657</c:v>
                </c:pt>
                <c:pt idx="989">
                  <c:v>30805.8690744921</c:v>
                </c:pt>
                <c:pt idx="990">
                  <c:v>31821.6704288939</c:v>
                </c:pt>
                <c:pt idx="991">
                  <c:v>#N/A</c:v>
                </c:pt>
                <c:pt idx="992">
                  <c:v>#N/A</c:v>
                </c:pt>
                <c:pt idx="993">
                  <c:v>31300.2257336343</c:v>
                </c:pt>
                <c:pt idx="994">
                  <c:v>31361.1738148984</c:v>
                </c:pt>
                <c:pt idx="995">
                  <c:v>31446.9525959368</c:v>
                </c:pt>
                <c:pt idx="996">
                  <c:v>31613.9954853273</c:v>
                </c:pt>
                <c:pt idx="997">
                  <c:v>31711.0609480813</c:v>
                </c:pt>
                <c:pt idx="998">
                  <c:v>#N/A</c:v>
                </c:pt>
                <c:pt idx="999">
                  <c:v>#N/A</c:v>
                </c:pt>
                <c:pt idx="1000">
                  <c:v>31893.9051918736</c:v>
                </c:pt>
                <c:pt idx="1001">
                  <c:v>31862.30248307</c:v>
                </c:pt>
                <c:pt idx="1002">
                  <c:v>31327.3137697517</c:v>
                </c:pt>
                <c:pt idx="1003">
                  <c:v>30961.625282167</c:v>
                </c:pt>
                <c:pt idx="1004">
                  <c:v>30905.1918735892</c:v>
                </c:pt>
                <c:pt idx="1005">
                  <c:v>#N/A</c:v>
                </c:pt>
                <c:pt idx="1006">
                  <c:v>#N/A</c:v>
                </c:pt>
                <c:pt idx="1007">
                  <c:v>30932.2799097065</c:v>
                </c:pt>
                <c:pt idx="1008">
                  <c:v>30975.1693002257</c:v>
                </c:pt>
                <c:pt idx="1009">
                  <c:v>30564.3340857788</c:v>
                </c:pt>
                <c:pt idx="1010">
                  <c:v>30474.0406320542</c:v>
                </c:pt>
                <c:pt idx="1011">
                  <c:v>30812.6410835214</c:v>
                </c:pt>
                <c:pt idx="1012">
                  <c:v>#N/A</c:v>
                </c:pt>
                <c:pt idx="1013">
                  <c:v>30812.6410835214</c:v>
                </c:pt>
                <c:pt idx="1014">
                  <c:v>31162.5282167043</c:v>
                </c:pt>
                <c:pt idx="1015">
                  <c:v>31474.0406320542</c:v>
                </c:pt>
                <c:pt idx="1016">
                  <c:v>31541.7607223476</c:v>
                </c:pt>
                <c:pt idx="1017">
                  <c:v>#N/A</c:v>
                </c:pt>
                <c:pt idx="1018">
                  <c:v>#N/A</c:v>
                </c:pt>
                <c:pt idx="1019">
                  <c:v>#N/A</c:v>
                </c:pt>
                <c:pt idx="1020">
                  <c:v>#N/A</c:v>
                </c:pt>
                <c:pt idx="1021">
                  <c:v>#N/A</c:v>
                </c:pt>
                <c:pt idx="1022">
                  <c:v>#N/A</c:v>
                </c:pt>
                <c:pt idx="1023">
                  <c:v>#N/A</c:v>
                </c:pt>
                <c:pt idx="1024">
                  <c:v>32383.7471783296</c:v>
                </c:pt>
                <c:pt idx="1025">
                  <c:v>33173.8148984199</c:v>
                </c:pt>
                <c:pt idx="1026">
                  <c:v>33173.8148984199</c:v>
                </c:pt>
                <c:pt idx="1027">
                  <c:v>#N/A</c:v>
                </c:pt>
                <c:pt idx="1028">
                  <c:v>34139.9548532731</c:v>
                </c:pt>
                <c:pt idx="1029">
                  <c:v>33943.5665914221</c:v>
                </c:pt>
                <c:pt idx="1030">
                  <c:v>33446.9525959368</c:v>
                </c:pt>
                <c:pt idx="1031">
                  <c:v>34178.3295711061</c:v>
                </c:pt>
                <c:pt idx="1032">
                  <c:v>33128.6681715576</c:v>
                </c:pt>
                <c:pt idx="1033">
                  <c:v>#N/A</c:v>
                </c:pt>
                <c:pt idx="1034">
                  <c:v>#N/A</c:v>
                </c:pt>
                <c:pt idx="1035">
                  <c:v>32896.1625282167</c:v>
                </c:pt>
                <c:pt idx="1036">
                  <c:v>32347.6297968397</c:v>
                </c:pt>
                <c:pt idx="1037">
                  <c:v>32638.8261851016</c:v>
                </c:pt>
                <c:pt idx="1038">
                  <c:v>30990.9706546275</c:v>
                </c:pt>
                <c:pt idx="1039">
                  <c:v>28857.7878103838</c:v>
                </c:pt>
                <c:pt idx="1040">
                  <c:v>#N/A</c:v>
                </c:pt>
                <c:pt idx="1041">
                  <c:v>#N/A</c:v>
                </c:pt>
                <c:pt idx="1042">
                  <c:v>29297.9683972912</c:v>
                </c:pt>
                <c:pt idx="1043">
                  <c:v>28927.7652370203</c:v>
                </c:pt>
                <c:pt idx="1044">
                  <c:v>28577.8781038375</c:v>
                </c:pt>
                <c:pt idx="1045">
                  <c:v>28708.8036117382</c:v>
                </c:pt>
                <c:pt idx="1046">
                  <c:v>28735.8916478555</c:v>
                </c:pt>
                <c:pt idx="1047">
                  <c:v>#N/A</c:v>
                </c:pt>
                <c:pt idx="1048">
                  <c:v>#N/A</c:v>
                </c:pt>
                <c:pt idx="1049">
                  <c:v>28483.0699774266</c:v>
                </c:pt>
                <c:pt idx="1050">
                  <c:v>28686.230248307</c:v>
                </c:pt>
                <c:pt idx="1051">
                  <c:v>28534.9887133183</c:v>
                </c:pt>
                <c:pt idx="1052">
                  <c:v>28778.7810383747</c:v>
                </c:pt>
                <c:pt idx="1053">
                  <c:v>28503.3860045147</c:v>
                </c:pt>
                <c:pt idx="1054">
                  <c:v>#N/A</c:v>
                </c:pt>
                <c:pt idx="1055">
                  <c:v>#N/A</c:v>
                </c:pt>
                <c:pt idx="1056">
                  <c:v>29047.4040632054</c:v>
                </c:pt>
                <c:pt idx="1057">
                  <c:v>29004.5146726862</c:v>
                </c:pt>
                <c:pt idx="1058">
                  <c:v>28435.6659142212</c:v>
                </c:pt>
                <c:pt idx="1059">
                  <c:v>28474.0406320542</c:v>
                </c:pt>
                <c:pt idx="1060">
                  <c:v>28670.4288939052</c:v>
                </c:pt>
                <c:pt idx="1061">
                  <c:v>#N/A</c:v>
                </c:pt>
                <c:pt idx="1062">
                  <c:v>#N/A</c:v>
                </c:pt>
                <c:pt idx="1063">
                  <c:v>29146.7268623025</c:v>
                </c:pt>
                <c:pt idx="1064">
                  <c:v>29124.1534988713</c:v>
                </c:pt>
                <c:pt idx="1065">
                  <c:v>28309.2550790068</c:v>
                </c:pt>
                <c:pt idx="1066">
                  <c:v>28494.3566591422</c:v>
                </c:pt>
                <c:pt idx="1067">
                  <c:v>28790.0677200903</c:v>
                </c:pt>
                <c:pt idx="1068">
                  <c:v>#N/A</c:v>
                </c:pt>
                <c:pt idx="1069">
                  <c:v>#N/A</c:v>
                </c:pt>
                <c:pt idx="1070">
                  <c:v>#N/A</c:v>
                </c:pt>
                <c:pt idx="1071">
                  <c:v>29370.2031602709</c:v>
                </c:pt>
                <c:pt idx="1072">
                  <c:v>29322.7990970655</c:v>
                </c:pt>
                <c:pt idx="1073">
                  <c:v>29383.7471783296</c:v>
                </c:pt>
                <c:pt idx="1074">
                  <c:v>29724.60496614</c:v>
                </c:pt>
                <c:pt idx="1075">
                  <c:v>#N/A</c:v>
                </c:pt>
                <c:pt idx="1076">
                  <c:v>#N/A</c:v>
                </c:pt>
                <c:pt idx="1077">
                  <c:v>28916.4785553047</c:v>
                </c:pt>
                <c:pt idx="1078">
                  <c:v>28512.4153498871</c:v>
                </c:pt>
                <c:pt idx="1079">
                  <c:v>28401.8058690745</c:v>
                </c:pt>
                <c:pt idx="1080">
                  <c:v>28656.8848758465</c:v>
                </c:pt>
                <c:pt idx="1081">
                  <c:v>28869.0744920993</c:v>
                </c:pt>
                <c:pt idx="1082">
                  <c:v>#N/A</c:v>
                </c:pt>
                <c:pt idx="1083">
                  <c:v>#N/A</c:v>
                </c:pt>
                <c:pt idx="1084">
                  <c:v>28363.4311512415</c:v>
                </c:pt>
                <c:pt idx="1085">
                  <c:v>28367.9458239278</c:v>
                </c:pt>
                <c:pt idx="1086">
                  <c:v>28042.8893905192</c:v>
                </c:pt>
                <c:pt idx="1087">
                  <c:v>28200.9029345372</c:v>
                </c:pt>
                <c:pt idx="1088">
                  <c:v>28063.2054176072</c:v>
                </c:pt>
                <c:pt idx="1089">
                  <c:v>#N/A</c:v>
                </c:pt>
                <c:pt idx="1090">
                  <c:v>28063.2054176072</c:v>
                </c:pt>
                <c:pt idx="1091">
                  <c:v>28765.237020316</c:v>
                </c:pt>
                <c:pt idx="1092">
                  <c:v>29261.8510158014</c:v>
                </c:pt>
                <c:pt idx="1093">
                  <c:v>29528.2167042889</c:v>
                </c:pt>
                <c:pt idx="1094">
                  <c:v>30327.3137697517</c:v>
                </c:pt>
                <c:pt idx="1095">
                  <c:v>30180.5869074492</c:v>
                </c:pt>
                <c:pt idx="1096">
                  <c:v>30674.9435665914</c:v>
                </c:pt>
                <c:pt idx="1097">
                  <c:v>30927.7652370203</c:v>
                </c:pt>
                <c:pt idx="1098">
                  <c:v>30927.7652370203</c:v>
                </c:pt>
                <c:pt idx="1099">
                  <c:v>#N/A</c:v>
                </c:pt>
                <c:pt idx="1100">
                  <c:v>31449.2099322799</c:v>
                </c:pt>
                <c:pt idx="1101">
                  <c:v>30338.6004514673</c:v>
                </c:pt>
                <c:pt idx="1102">
                  <c:v>30620.7674943567</c:v>
                </c:pt>
                <c:pt idx="1103">
                  <c:v>30329.5711060948</c:v>
                </c:pt>
                <c:pt idx="1104">
                  <c:v>29911.9638826185</c:v>
                </c:pt>
                <c:pt idx="1105">
                  <c:v>#N/A</c:v>
                </c:pt>
                <c:pt idx="1106">
                  <c:v>#N/A</c:v>
                </c:pt>
                <c:pt idx="1107">
                  <c:v>30293.453724605</c:v>
                </c:pt>
                <c:pt idx="1108">
                  <c:v>31038.374717833</c:v>
                </c:pt>
                <c:pt idx="1109">
                  <c:v>30846.5011286682</c:v>
                </c:pt>
                <c:pt idx="1110">
                  <c:v>29715.5756207675</c:v>
                </c:pt>
                <c:pt idx="1111">
                  <c:v>29151.2415349887</c:v>
                </c:pt>
                <c:pt idx="1112">
                  <c:v>#N/A</c:v>
                </c:pt>
                <c:pt idx="1113">
                  <c:v>#N/A</c:v>
                </c:pt>
                <c:pt idx="1114">
                  <c:v>29029.3453724605</c:v>
                </c:pt>
                <c:pt idx="1115">
                  <c:v>29255.079006772</c:v>
                </c:pt>
                <c:pt idx="1116">
                  <c:v>29343.1151241535</c:v>
                </c:pt>
                <c:pt idx="1117">
                  <c:v>29408.5778781038</c:v>
                </c:pt>
                <c:pt idx="1118">
                  <c:v>30693.0022573363</c:v>
                </c:pt>
                <c:pt idx="1119">
                  <c:v>#N/A</c:v>
                </c:pt>
                <c:pt idx="1120">
                  <c:v>#N/A</c:v>
                </c:pt>
                <c:pt idx="1121">
                  <c:v>30693.0022573363</c:v>
                </c:pt>
                <c:pt idx="1122">
                  <c:v>30939.0519187359</c:v>
                </c:pt>
                <c:pt idx="1123">
                  <c:v>30900.6772009029</c:v>
                </c:pt>
                <c:pt idx="1124">
                  <c:v>31090.2934537246</c:v>
                </c:pt>
                <c:pt idx="1125">
                  <c:v>30442.4379232506</c:v>
                </c:pt>
                <c:pt idx="1126">
                  <c:v>#N/A</c:v>
                </c:pt>
                <c:pt idx="1127">
                  <c:v>#N/A</c:v>
                </c:pt>
                <c:pt idx="1128">
                  <c:v>30530.4740406321</c:v>
                </c:pt>
                <c:pt idx="1129">
                  <c:v>30460.4966139955</c:v>
                </c:pt>
                <c:pt idx="1130">
                  <c:v>30855.5304740406</c:v>
                </c:pt>
                <c:pt idx="1131">
                  <c:v>30769.7516930023</c:v>
                </c:pt>
                <c:pt idx="1132">
                  <c:v>31379.2325056433</c:v>
                </c:pt>
                <c:pt idx="1133">
                  <c:v>#N/A</c:v>
                </c:pt>
                <c:pt idx="1134">
                  <c:v>#N/A</c:v>
                </c:pt>
                <c:pt idx="1135">
                  <c:v>#N/A</c:v>
                </c:pt>
                <c:pt idx="1136">
                  <c:v>31270.8803611738</c:v>
                </c:pt>
                <c:pt idx="1137">
                  <c:v>30187.3589164786</c:v>
                </c:pt>
                <c:pt idx="1138">
                  <c:v>29679.4582392777</c:v>
                </c:pt>
                <c:pt idx="1139">
                  <c:v>29979.683972912</c:v>
                </c:pt>
                <c:pt idx="1140">
                  <c:v>#N/A</c:v>
                </c:pt>
                <c:pt idx="1141">
                  <c:v>#N/A</c:v>
                </c:pt>
                <c:pt idx="1142">
                  <c:v>29997.7426636569</c:v>
                </c:pt>
                <c:pt idx="1143">
                  <c:v>30376.9751693002</c:v>
                </c:pt>
                <c:pt idx="1144">
                  <c:v>31056.4334085779</c:v>
                </c:pt>
                <c:pt idx="1145">
                  <c:v>31363.4311512415</c:v>
                </c:pt>
                <c:pt idx="1146">
                  <c:v>32205.4176072235</c:v>
                </c:pt>
                <c:pt idx="1147">
                  <c:v>#N/A</c:v>
                </c:pt>
                <c:pt idx="1148">
                  <c:v>#N/A</c:v>
                </c:pt>
                <c:pt idx="1149">
                  <c:v>32029.3453724605</c:v>
                </c:pt>
                <c:pt idx="1150">
                  <c:v>31704.2889390519</c:v>
                </c:pt>
                <c:pt idx="1151">
                  <c:v>31677.2009029345</c:v>
                </c:pt>
                <c:pt idx="1152">
                  <c:v>31677.2009029345</c:v>
                </c:pt>
                <c:pt idx="1153">
                  <c:v>31451.467268623</c:v>
                </c:pt>
                <c:pt idx="1154">
                  <c:v>#N/A</c:v>
                </c:pt>
                <c:pt idx="1155">
                  <c:v>#N/A</c:v>
                </c:pt>
                <c:pt idx="1156">
                  <c:v>31898.4198645598</c:v>
                </c:pt>
                <c:pt idx="1157">
                  <c:v>32002.2573363431</c:v>
                </c:pt>
                <c:pt idx="1158">
                  <c:v>31237.0203160271</c:v>
                </c:pt>
                <c:pt idx="1159">
                  <c:v>31672.6862302483</c:v>
                </c:pt>
                <c:pt idx="1160">
                  <c:v>32196.388261851</c:v>
                </c:pt>
                <c:pt idx="1161">
                  <c:v>#N/A</c:v>
                </c:pt>
                <c:pt idx="1162">
                  <c:v>#N/A</c:v>
                </c:pt>
                <c:pt idx="1163">
                  <c:v>32539.5033860045</c:v>
                </c:pt>
                <c:pt idx="1164">
                  <c:v>32652.3702031603</c:v>
                </c:pt>
                <c:pt idx="1165">
                  <c:v>32349.8871331828</c:v>
                </c:pt>
                <c:pt idx="1166">
                  <c:v>32246.0496613995</c:v>
                </c:pt>
                <c:pt idx="1167">
                  <c:v>33085.7787810384</c:v>
                </c:pt>
                <c:pt idx="1168">
                  <c:v>#N/A</c:v>
                </c:pt>
                <c:pt idx="1169">
                  <c:v>#N/A</c:v>
                </c:pt>
                <c:pt idx="1170">
                  <c:v>33151.2415349887</c:v>
                </c:pt>
                <c:pt idx="1171">
                  <c:v>32164.7855530474</c:v>
                </c:pt>
                <c:pt idx="1172">
                  <c:v>32112.8668171558</c:v>
                </c:pt>
                <c:pt idx="1173">
                  <c:v>32216.7042889391</c:v>
                </c:pt>
                <c:pt idx="1174">
                  <c:v>32948.0812641084</c:v>
                </c:pt>
                <c:pt idx="1175">
                  <c:v>#N/A</c:v>
                </c:pt>
                <c:pt idx="1176">
                  <c:v>#N/A</c:v>
                </c:pt>
                <c:pt idx="1177">
                  <c:v>33945.8239277652</c:v>
                </c:pt>
                <c:pt idx="1178">
                  <c:v>34232.5056433409</c:v>
                </c:pt>
                <c:pt idx="1179">
                  <c:v>33812.6410835214</c:v>
                </c:pt>
                <c:pt idx="1180">
                  <c:v>34081.2641083521</c:v>
                </c:pt>
                <c:pt idx="1181">
                  <c:v>34013.5440180587</c:v>
                </c:pt>
                <c:pt idx="1182">
                  <c:v>#N/A</c:v>
                </c:pt>
                <c:pt idx="1183">
                  <c:v>#N/A</c:v>
                </c:pt>
                <c:pt idx="1184">
                  <c:v>33530.4740406321</c:v>
                </c:pt>
                <c:pt idx="1185">
                  <c:v>33367.9458239278</c:v>
                </c:pt>
                <c:pt idx="1186">
                  <c:v>33151.2415349887</c:v>
                </c:pt>
                <c:pt idx="1187">
                  <c:v>32981.9413092551</c:v>
                </c:pt>
                <c:pt idx="1188">
                  <c:v>33512.4153498871</c:v>
                </c:pt>
                <c:pt idx="1189">
                  <c:v>#N/A</c:v>
                </c:pt>
                <c:pt idx="1190">
                  <c:v>#N/A</c:v>
                </c:pt>
                <c:pt idx="1191">
                  <c:v>32573.3634311512</c:v>
                </c:pt>
                <c:pt idx="1192">
                  <c:v>32164.7855530474</c:v>
                </c:pt>
                <c:pt idx="1193">
                  <c:v>32532.7313769752</c:v>
                </c:pt>
                <c:pt idx="1194">
                  <c:v>33704.2889390519</c:v>
                </c:pt>
                <c:pt idx="1195">
                  <c:v>34004.5146726862</c:v>
                </c:pt>
                <c:pt idx="1196">
                  <c:v>#N/A</c:v>
                </c:pt>
                <c:pt idx="1197">
                  <c:v>#N/A</c:v>
                </c:pt>
                <c:pt idx="1198">
                  <c:v>34101.5801354402</c:v>
                </c:pt>
                <c:pt idx="1199">
                  <c:v>34006.7720090293</c:v>
                </c:pt>
                <c:pt idx="1200">
                  <c:v>33510.158013544</c:v>
                </c:pt>
                <c:pt idx="1201">
                  <c:v>32704.2889390519</c:v>
                </c:pt>
                <c:pt idx="1202">
                  <c:v>32476.2979683973</c:v>
                </c:pt>
                <c:pt idx="1203">
                  <c:v>#N/A</c:v>
                </c:pt>
                <c:pt idx="1204">
                  <c:v>#N/A</c:v>
                </c:pt>
                <c:pt idx="1205">
                  <c:v>32702.0316027088</c:v>
                </c:pt>
                <c:pt idx="1206">
                  <c:v>32950.3386004515</c:v>
                </c:pt>
                <c:pt idx="1207">
                  <c:v>33255.079006772</c:v>
                </c:pt>
                <c:pt idx="1208">
                  <c:v>33428.8939051919</c:v>
                </c:pt>
                <c:pt idx="1209">
                  <c:v>32625.2821670429</c:v>
                </c:pt>
                <c:pt idx="1210">
                  <c:v>#N/A</c:v>
                </c:pt>
                <c:pt idx="1211">
                  <c:v>#N/A</c:v>
                </c:pt>
                <c:pt idx="1212">
                  <c:v>33523.7020316027</c:v>
                </c:pt>
                <c:pt idx="1213">
                  <c:v>34634.3115124154</c:v>
                </c:pt>
                <c:pt idx="1214">
                  <c:v>34365.6884875847</c:v>
                </c:pt>
                <c:pt idx="1215">
                  <c:v>34173.8148984199</c:v>
                </c:pt>
                <c:pt idx="1216">
                  <c:v>33760.7223476298</c:v>
                </c:pt>
                <c:pt idx="1217">
                  <c:v>#N/A</c:v>
                </c:pt>
                <c:pt idx="1218">
                  <c:v>#N/A</c:v>
                </c:pt>
                <c:pt idx="1219">
                  <c:v>33988.7133182844</c:v>
                </c:pt>
                <c:pt idx="1220">
                  <c:v>33864.5598194131</c:v>
                </c:pt>
                <c:pt idx="1221">
                  <c:v>34115.1241534989</c:v>
                </c:pt>
                <c:pt idx="1222">
                  <c:v>34402.9345372461</c:v>
                </c:pt>
                <c:pt idx="1223">
                  <c:v>35352.144469526</c:v>
                </c:pt>
                <c:pt idx="1224">
                  <c:v>#N/A</c:v>
                </c:pt>
                <c:pt idx="1225">
                  <c:v>#N/A</c:v>
                </c:pt>
                <c:pt idx="1226">
                  <c:v>35144.4695259594</c:v>
                </c:pt>
                <c:pt idx="1227">
                  <c:v>33909.7065462754</c:v>
                </c:pt>
                <c:pt idx="1228">
                  <c:v>33939.0519187359</c:v>
                </c:pt>
                <c:pt idx="1229">
                  <c:v>34112.8668171558</c:v>
                </c:pt>
                <c:pt idx="1230">
                  <c:v>33487.5846501129</c:v>
                </c:pt>
                <c:pt idx="1231">
                  <c:v>33487.5846501129</c:v>
                </c:pt>
                <c:pt idx="1232">
                  <c:v>#N/A</c:v>
                </c:pt>
                <c:pt idx="1233">
                  <c:v>#N/A</c:v>
                </c:pt>
                <c:pt idx="1234">
                  <c:v>#N/A</c:v>
                </c:pt>
                <c:pt idx="1235">
                  <c:v>33674.9435665914</c:v>
                </c:pt>
                <c:pt idx="1236">
                  <c:v>33821.6704288939</c:v>
                </c:pt>
                <c:pt idx="1237">
                  <c:v>33742.6636568849</c:v>
                </c:pt>
                <c:pt idx="1238">
                  <c:v>#N/A</c:v>
                </c:pt>
                <c:pt idx="1239">
                  <c:v>33742.6636568849</c:v>
                </c:pt>
                <c:pt idx="1240">
                  <c:v>33803.611738149</c:v>
                </c:pt>
                <c:pt idx="1241">
                  <c:v>32772.0090293454</c:v>
                </c:pt>
                <c:pt idx="1242">
                  <c:v>32930.0225733634</c:v>
                </c:pt>
                <c:pt idx="1243">
                  <c:v>32575.6207674944</c:v>
                </c:pt>
                <c:pt idx="1244">
                  <c:v>#N/A</c:v>
                </c:pt>
                <c:pt idx="1245">
                  <c:v>#N/A</c:v>
                </c:pt>
                <c:pt idx="1246">
                  <c:v>#N/A</c:v>
                </c:pt>
                <c:pt idx="1247">
                  <c:v>#N/A</c:v>
                </c:pt>
                <c:pt idx="1248">
                  <c:v>#N/A</c:v>
                </c:pt>
                <c:pt idx="1249">
                  <c:v>#N/A</c:v>
                </c:pt>
                <c:pt idx="1250">
                  <c:v>#N/A</c:v>
                </c:pt>
                <c:pt idx="1251">
                  <c:v>33397.2911963883</c:v>
                </c:pt>
                <c:pt idx="1252">
                  <c:v>33397.2911963883</c:v>
                </c:pt>
                <c:pt idx="1253">
                  <c:v>#N/A</c:v>
                </c:pt>
                <c:pt idx="1254">
                  <c:v>33860.0451467269</c:v>
                </c:pt>
                <c:pt idx="1255">
                  <c:v>33577.8781038375</c:v>
                </c:pt>
                <c:pt idx="1256">
                  <c:v>33469.525959368</c:v>
                </c:pt>
                <c:pt idx="1257">
                  <c:v>33392.776523702</c:v>
                </c:pt>
                <c:pt idx="1258">
                  <c:v>33731.3769751693</c:v>
                </c:pt>
                <c:pt idx="1259">
                  <c:v>#N/A</c:v>
                </c:pt>
                <c:pt idx="1260">
                  <c:v>#N/A</c:v>
                </c:pt>
                <c:pt idx="1261">
                  <c:v>34711.0609480813</c:v>
                </c:pt>
                <c:pt idx="1262">
                  <c:v>35022.5733634312</c:v>
                </c:pt>
                <c:pt idx="1263">
                  <c:v>34367.9458239278</c:v>
                </c:pt>
                <c:pt idx="1264">
                  <c:v>36860.0451467269</c:v>
                </c:pt>
                <c:pt idx="1265">
                  <c:v>34803.611738149</c:v>
                </c:pt>
                <c:pt idx="1266">
                  <c:v>#N/A</c:v>
                </c:pt>
                <c:pt idx="1267">
                  <c:v>#N/A</c:v>
                </c:pt>
                <c:pt idx="1268">
                  <c:v>34726.8623024831</c:v>
                </c:pt>
                <c:pt idx="1269">
                  <c:v>35083.5214446953</c:v>
                </c:pt>
                <c:pt idx="1270">
                  <c:v>34950.3386004515</c:v>
                </c:pt>
                <c:pt idx="1271">
                  <c:v>33401.8058690745</c:v>
                </c:pt>
                <c:pt idx="1272">
                  <c:v>33724.60496614</c:v>
                </c:pt>
                <c:pt idx="1273">
                  <c:v>#N/A</c:v>
                </c:pt>
                <c:pt idx="1274">
                  <c:v>#N/A</c:v>
                </c:pt>
                <c:pt idx="1275">
                  <c:v>33483.0699774266</c:v>
                </c:pt>
                <c:pt idx="1276">
                  <c:v>33618.5101580135</c:v>
                </c:pt>
                <c:pt idx="1277">
                  <c:v>33135.4401805869</c:v>
                </c:pt>
                <c:pt idx="1278">
                  <c:v>33081.2641083521</c:v>
                </c:pt>
                <c:pt idx="1279">
                  <c:v>32744.920993228</c:v>
                </c:pt>
                <c:pt idx="1280">
                  <c:v>#N/A</c:v>
                </c:pt>
                <c:pt idx="1281">
                  <c:v>#N/A</c:v>
                </c:pt>
                <c:pt idx="1282">
                  <c:v>32776.5237020316</c:v>
                </c:pt>
                <c:pt idx="1283">
                  <c:v>33390.5191873589</c:v>
                </c:pt>
                <c:pt idx="1284">
                  <c:v>32941.309255079</c:v>
                </c:pt>
                <c:pt idx="1285">
                  <c:v>33453.7246049661</c:v>
                </c:pt>
                <c:pt idx="1286">
                  <c:v>33871.3318284424</c:v>
                </c:pt>
                <c:pt idx="1287">
                  <c:v>#N/A</c:v>
                </c:pt>
                <c:pt idx="1288">
                  <c:v>#N/A</c:v>
                </c:pt>
                <c:pt idx="1289">
                  <c:v>33781.0383747178</c:v>
                </c:pt>
                <c:pt idx="1290">
                  <c:v>33264.1083521445</c:v>
                </c:pt>
                <c:pt idx="1291">
                  <c:v>32844.2437923251</c:v>
                </c:pt>
                <c:pt idx="1292">
                  <c:v>32616.2528216704</c:v>
                </c:pt>
                <c:pt idx="1293">
                  <c:v>33683.9729119639</c:v>
                </c:pt>
                <c:pt idx="1294">
                  <c:v>#N/A</c:v>
                </c:pt>
                <c:pt idx="1295">
                  <c:v>#N/A</c:v>
                </c:pt>
                <c:pt idx="1296">
                  <c:v>34144.4695259594</c:v>
                </c:pt>
                <c:pt idx="1297">
                  <c:v>35076.7494356659</c:v>
                </c:pt>
                <c:pt idx="1298">
                  <c:v>35051.9187358917</c:v>
                </c:pt>
                <c:pt idx="1299">
                  <c:v>35525.9593679458</c:v>
                </c:pt>
                <c:pt idx="1300">
                  <c:v>35115.1241534989</c:v>
                </c:pt>
                <c:pt idx="1301">
                  <c:v>#N/A</c:v>
                </c:pt>
                <c:pt idx="1302">
                  <c:v>#N/A</c:v>
                </c:pt>
                <c:pt idx="1303">
                  <c:v>34494.3566591422</c:v>
                </c:pt>
                <c:pt idx="1304">
                  <c:v>34279.9097065463</c:v>
                </c:pt>
                <c:pt idx="1305">
                  <c:v>34264.1083521445</c:v>
                </c:pt>
                <c:pt idx="1306">
                  <c:v>34462.7539503386</c:v>
                </c:pt>
                <c:pt idx="1307">
                  <c:v>34101.5801354402</c:v>
                </c:pt>
                <c:pt idx="1308">
                  <c:v>#N/A</c:v>
                </c:pt>
                <c:pt idx="1309">
                  <c:v>#N/A</c:v>
                </c:pt>
                <c:pt idx="1310">
                  <c:v>34259.5936794582</c:v>
                </c:pt>
                <c:pt idx="1311">
                  <c:v>33875.8465011287</c:v>
                </c:pt>
                <c:pt idx="1312">
                  <c:v>34194.1309255079</c:v>
                </c:pt>
                <c:pt idx="1313">
                  <c:v>34110.6094808126</c:v>
                </c:pt>
                <c:pt idx="1314">
                  <c:v>33607.223476298</c:v>
                </c:pt>
                <c:pt idx="1315">
                  <c:v>#N/A</c:v>
                </c:pt>
                <c:pt idx="1316">
                  <c:v>#N/A</c:v>
                </c:pt>
                <c:pt idx="1317">
                  <c:v>33239.2776523702</c:v>
                </c:pt>
                <c:pt idx="1318">
                  <c:v>33103.8374717833</c:v>
                </c:pt>
                <c:pt idx="1319">
                  <c:v>32866.8171557562</c:v>
                </c:pt>
                <c:pt idx="1320">
                  <c:v>32713.3182844244</c:v>
                </c:pt>
                <c:pt idx="1321">
                  <c:v>33496.6139954853</c:v>
                </c:pt>
                <c:pt idx="1322">
                  <c:v>#N/A</c:v>
                </c:pt>
                <c:pt idx="1323">
                  <c:v>#N/A</c:v>
                </c:pt>
                <c:pt idx="1324">
                  <c:v>33557.5620767494</c:v>
                </c:pt>
                <c:pt idx="1325">
                  <c:v>33234.762979684</c:v>
                </c:pt>
                <c:pt idx="1326">
                  <c:v>33702.0316027088</c:v>
                </c:pt>
                <c:pt idx="1327">
                  <c:v>34130.9255079007</c:v>
                </c:pt>
                <c:pt idx="1328">
                  <c:v>34331.8284424379</c:v>
                </c:pt>
                <c:pt idx="1329">
                  <c:v>#N/A</c:v>
                </c:pt>
                <c:pt idx="1330">
                  <c:v>#N/A</c:v>
                </c:pt>
                <c:pt idx="1331">
                  <c:v>34148.9841986456</c:v>
                </c:pt>
                <c:pt idx="1332">
                  <c:v>34160.2708803612</c:v>
                </c:pt>
                <c:pt idx="1333">
                  <c:v>34110.6094808126</c:v>
                </c:pt>
                <c:pt idx="1334">
                  <c:v>34724.60496614</c:v>
                </c:pt>
                <c:pt idx="1335">
                  <c:v>34966.1399548533</c:v>
                </c:pt>
                <c:pt idx="1336">
                  <c:v>#N/A</c:v>
                </c:pt>
                <c:pt idx="1337">
                  <c:v>#N/A</c:v>
                </c:pt>
                <c:pt idx="1338">
                  <c:v>#N/A</c:v>
                </c:pt>
                <c:pt idx="1339">
                  <c:v>34749.4356659142</c:v>
                </c:pt>
                <c:pt idx="1340">
                  <c:v>35467.2686230248</c:v>
                </c:pt>
                <c:pt idx="1341">
                  <c:v>34855.5304740406</c:v>
                </c:pt>
                <c:pt idx="1342">
                  <c:v>34835.2144469526</c:v>
                </c:pt>
                <c:pt idx="1343">
                  <c:v>#N/A</c:v>
                </c:pt>
                <c:pt idx="1344">
                  <c:v>#N/A</c:v>
                </c:pt>
                <c:pt idx="1345">
                  <c:v>35573.3634311512</c:v>
                </c:pt>
                <c:pt idx="1346">
                  <c:v>35990.9706546275</c:v>
                </c:pt>
                <c:pt idx="1347">
                  <c:v>37426.6365688488</c:v>
                </c:pt>
                <c:pt idx="1348">
                  <c:v>37762.9796839729</c:v>
                </c:pt>
                <c:pt idx="1349">
                  <c:v>37627.539503386</c:v>
                </c:pt>
                <c:pt idx="1350">
                  <c:v>#N/A</c:v>
                </c:pt>
                <c:pt idx="1351">
                  <c:v>#N/A</c:v>
                </c:pt>
                <c:pt idx="1352">
                  <c:v>37465.0112866817</c:v>
                </c:pt>
                <c:pt idx="1353">
                  <c:v>37841.9864559819</c:v>
                </c:pt>
                <c:pt idx="1354">
                  <c:v>37690.7449209932</c:v>
                </c:pt>
                <c:pt idx="1355">
                  <c:v>40051.9187358917</c:v>
                </c:pt>
                <c:pt idx="1356">
                  <c:v>40539.5033860045</c:v>
                </c:pt>
                <c:pt idx="1357">
                  <c:v>#N/A</c:v>
                </c:pt>
                <c:pt idx="1358">
                  <c:v>#N/A</c:v>
                </c:pt>
                <c:pt idx="1359">
                  <c:v>41363.4311512415</c:v>
                </c:pt>
                <c:pt idx="1360">
                  <c:v>38160.2708803612</c:v>
                </c:pt>
                <c:pt idx="1361">
                  <c:v>38492.0993227991</c:v>
                </c:pt>
                <c:pt idx="1362">
                  <c:v>38534.9887133183</c:v>
                </c:pt>
                <c:pt idx="1363">
                  <c:v>38796.8397291196</c:v>
                </c:pt>
                <c:pt idx="1364">
                  <c:v>38796.8397291196</c:v>
                </c:pt>
                <c:pt idx="1365">
                  <c:v>38796.8397291196</c:v>
                </c:pt>
                <c:pt idx="1366">
                  <c:v>#N/A</c:v>
                </c:pt>
                <c:pt idx="1367">
                  <c:v>#N/A</c:v>
                </c:pt>
                <c:pt idx="1368">
                  <c:v>#N/A</c:v>
                </c:pt>
                <c:pt idx="1369">
                  <c:v>#N/A</c:v>
                </c:pt>
                <c:pt idx="1370">
                  <c:v>#N/A</c:v>
                </c:pt>
                <c:pt idx="1371">
                  <c:v>#N/A</c:v>
                </c:pt>
                <c:pt idx="1372">
                  <c:v>#N/A</c:v>
                </c:pt>
                <c:pt idx="1373">
                  <c:v>39765.237020316</c:v>
                </c:pt>
                <c:pt idx="1374">
                  <c:v>40187.3589164786</c:v>
                </c:pt>
                <c:pt idx="1375">
                  <c:v>39358.9164785553</c:v>
                </c:pt>
                <c:pt idx="1376">
                  <c:v>40604.9661399549</c:v>
                </c:pt>
                <c:pt idx="1377">
                  <c:v>40273.1376975169</c:v>
                </c:pt>
                <c:pt idx="1378">
                  <c:v>#N/A</c:v>
                </c:pt>
                <c:pt idx="1379">
                  <c:v>#N/A</c:v>
                </c:pt>
                <c:pt idx="1380">
                  <c:v>40566.5914221219</c:v>
                </c:pt>
                <c:pt idx="1381">
                  <c:v>40329.5711060948</c:v>
                </c:pt>
                <c:pt idx="1382">
                  <c:v>40227.9909706546</c:v>
                </c:pt>
                <c:pt idx="1383">
                  <c:v>40568.848758465</c:v>
                </c:pt>
                <c:pt idx="1384">
                  <c:v>41455.9819413093</c:v>
                </c:pt>
                <c:pt idx="1385">
                  <c:v>#N/A</c:v>
                </c:pt>
                <c:pt idx="1386">
                  <c:v>#N/A</c:v>
                </c:pt>
                <c:pt idx="1387">
                  <c:v>41462.7539503386</c:v>
                </c:pt>
                <c:pt idx="1388">
                  <c:v>41652.3702031603</c:v>
                </c:pt>
                <c:pt idx="1389">
                  <c:v>41270.8803611738</c:v>
                </c:pt>
                <c:pt idx="1390">
                  <c:v>41302.4830699774</c:v>
                </c:pt>
                <c:pt idx="1391">
                  <c:v>41528.2167042889</c:v>
                </c:pt>
                <c:pt idx="1392">
                  <c:v>#N/A</c:v>
                </c:pt>
                <c:pt idx="1393">
                  <c:v>#N/A</c:v>
                </c:pt>
                <c:pt idx="1394">
                  <c:v>41930.0225733634</c:v>
                </c:pt>
                <c:pt idx="1395">
                  <c:v>41557.5620767494</c:v>
                </c:pt>
                <c:pt idx="1396">
                  <c:v>42268.6230248307</c:v>
                </c:pt>
                <c:pt idx="1397">
                  <c:v>42582.3927765237</c:v>
                </c:pt>
                <c:pt idx="1398">
                  <c:v>43968.3972911964</c:v>
                </c:pt>
                <c:pt idx="1399">
                  <c:v>#N/A</c:v>
                </c:pt>
                <c:pt idx="1400">
                  <c:v>#N/A</c:v>
                </c:pt>
                <c:pt idx="1401">
                  <c:v>48814.8984198646</c:v>
                </c:pt>
                <c:pt idx="1402">
                  <c:v>76142.2121896163</c:v>
                </c:pt>
                <c:pt idx="1403">
                  <c:v>91693.0022573364</c:v>
                </c:pt>
                <c:pt idx="1404">
                  <c:v>83273.1376975169</c:v>
                </c:pt>
                <c:pt idx="1405">
                  <c:v>74647.855530474</c:v>
                </c:pt>
                <c:pt idx="1406">
                  <c:v>#N/A</c:v>
                </c:pt>
                <c:pt idx="1407">
                  <c:v>#N/A</c:v>
                </c:pt>
                <c:pt idx="1408">
                  <c:v>55632.0541760722</c:v>
                </c:pt>
                <c:pt idx="1409">
                  <c:v>55575.6207674944</c:v>
                </c:pt>
                <c:pt idx="1410">
                  <c:v>54410.835214447</c:v>
                </c:pt>
                <c:pt idx="1411">
                  <c:v>53090.2934537246</c:v>
                </c:pt>
                <c:pt idx="1412">
                  <c:v>51889.3905191874</c:v>
                </c:pt>
                <c:pt idx="1413">
                  <c:v>#N/A</c:v>
                </c:pt>
                <c:pt idx="1414">
                  <c:v>#N/A</c:v>
                </c:pt>
                <c:pt idx="1415">
                  <c:v>51383.7471783296</c:v>
                </c:pt>
                <c:pt idx="1416">
                  <c:v>49796.8397291196</c:v>
                </c:pt>
                <c:pt idx="1417">
                  <c:v>50128.6681715576</c:v>
                </c:pt>
                <c:pt idx="1418">
                  <c:v>59534.9887133183</c:v>
                </c:pt>
                <c:pt idx="1419">
                  <c:v>62776.5237020316</c:v>
                </c:pt>
                <c:pt idx="1420">
                  <c:v>#N/A</c:v>
                </c:pt>
                <c:pt idx="1421">
                  <c:v>#N/A</c:v>
                </c:pt>
                <c:pt idx="1422">
                  <c:v>54783.2957110609</c:v>
                </c:pt>
                <c:pt idx="1423">
                  <c:v>53241.5349887133</c:v>
                </c:pt>
                <c:pt idx="1424">
                  <c:v>54221.2189616253</c:v>
                </c:pt>
                <c:pt idx="1425">
                  <c:v>55361.1738148984</c:v>
                </c:pt>
                <c:pt idx="1426">
                  <c:v>55029.3453724605</c:v>
                </c:pt>
                <c:pt idx="1427">
                  <c:v>55029.3453724605</c:v>
                </c:pt>
                <c:pt idx="1428">
                  <c:v>#N/A</c:v>
                </c:pt>
                <c:pt idx="1429">
                  <c:v>#N/A</c:v>
                </c:pt>
                <c:pt idx="1430">
                  <c:v>#N/A</c:v>
                </c:pt>
                <c:pt idx="1431">
                  <c:v>54397.2911963883</c:v>
                </c:pt>
                <c:pt idx="1432">
                  <c:v>53331.8284424379</c:v>
                </c:pt>
                <c:pt idx="1433">
                  <c:v>53288.9390519187</c:v>
                </c:pt>
                <c:pt idx="1434">
                  <c:v>#N/A</c:v>
                </c:pt>
                <c:pt idx="1435">
                  <c:v>#N/A</c:v>
                </c:pt>
                <c:pt idx="1436">
                  <c:v>51063.2054176072</c:v>
                </c:pt>
                <c:pt idx="1437">
                  <c:v>51115.1241534989</c:v>
                </c:pt>
                <c:pt idx="1438">
                  <c:v>52532.7313769752</c:v>
                </c:pt>
                <c:pt idx="1439">
                  <c:v>53613.9954853273</c:v>
                </c:pt>
                <c:pt idx="1440">
                  <c:v>55609.4808126411</c:v>
                </c:pt>
                <c:pt idx="1441">
                  <c:v>#N/A</c:v>
                </c:pt>
                <c:pt idx="1442">
                  <c:v>#N/A</c:v>
                </c:pt>
                <c:pt idx="1443">
                  <c:v>56404.0632054176</c:v>
                </c:pt>
                <c:pt idx="1444">
                  <c:v>57954.8532731377</c:v>
                </c:pt>
                <c:pt idx="1445">
                  <c:v>56094.8081264108</c:v>
                </c:pt>
                <c:pt idx="1446">
                  <c:v>55620.7674943567</c:v>
                </c:pt>
                <c:pt idx="1447">
                  <c:v>56356.6591422122</c:v>
                </c:pt>
                <c:pt idx="1448">
                  <c:v>#N/A</c:v>
                </c:pt>
                <c:pt idx="1449">
                  <c:v>56356.6591422122</c:v>
                </c:pt>
                <c:pt idx="1450">
                  <c:v>52794.5823927765</c:v>
                </c:pt>
                <c:pt idx="1451">
                  <c:v>51997.7426636569</c:v>
                </c:pt>
                <c:pt idx="1452">
                  <c:v>53081.2641083521</c:v>
                </c:pt>
                <c:pt idx="1453">
                  <c:v>53977.4266365689</c:v>
                </c:pt>
                <c:pt idx="1454">
                  <c:v>53882.618510158</c:v>
                </c:pt>
                <c:pt idx="1455">
                  <c:v>#N/A</c:v>
                </c:pt>
                <c:pt idx="1456">
                  <c:v>#N/A</c:v>
                </c:pt>
                <c:pt idx="1457">
                  <c:v>#N/A</c:v>
                </c:pt>
                <c:pt idx="1458">
                  <c:v>#N/A</c:v>
                </c:pt>
                <c:pt idx="1459">
                  <c:v>#N/A</c:v>
                </c:pt>
                <c:pt idx="1460">
                  <c:v>52638.8261851016</c:v>
                </c:pt>
                <c:pt idx="1461">
                  <c:v>51313.769751693</c:v>
                </c:pt>
                <c:pt idx="1462">
                  <c:v>51313.769751693</c:v>
                </c:pt>
                <c:pt idx="1463">
                  <c:v>#N/A</c:v>
                </c:pt>
                <c:pt idx="1464">
                  <c:v>50097.065462754</c:v>
                </c:pt>
                <c:pt idx="1465">
                  <c:v>47683.9729119639</c:v>
                </c:pt>
                <c:pt idx="1466">
                  <c:v>48957.1106094808</c:v>
                </c:pt>
                <c:pt idx="1467">
                  <c:v>49187.3589164786</c:v>
                </c:pt>
                <c:pt idx="1468">
                  <c:v>49085.7787810384</c:v>
                </c:pt>
                <c:pt idx="1469">
                  <c:v>#N/A</c:v>
                </c:pt>
                <c:pt idx="1470">
                  <c:v>#N/A</c:v>
                </c:pt>
                <c:pt idx="1471">
                  <c:v>48374.7178329571</c:v>
                </c:pt>
                <c:pt idx="1472">
                  <c:v>47846.5011286682</c:v>
                </c:pt>
                <c:pt idx="1473">
                  <c:v>48185.1015801354</c:v>
                </c:pt>
                <c:pt idx="1474">
                  <c:v>48519.1873589165</c:v>
                </c:pt>
                <c:pt idx="1475">
                  <c:v>49638.8261851016</c:v>
                </c:pt>
                <c:pt idx="1476">
                  <c:v>#N/A</c:v>
                </c:pt>
                <c:pt idx="1477">
                  <c:v>#N/A</c:v>
                </c:pt>
                <c:pt idx="1478">
                  <c:v>48338.6004514673</c:v>
                </c:pt>
                <c:pt idx="1479">
                  <c:v>48600.4514672686</c:v>
                </c:pt>
                <c:pt idx="1480">
                  <c:v>47489.841986456</c:v>
                </c:pt>
                <c:pt idx="1481">
                  <c:v>46487.5846501129</c:v>
                </c:pt>
                <c:pt idx="1482">
                  <c:v>48767.4943566591</c:v>
                </c:pt>
                <c:pt idx="1483">
                  <c:v>#N/A</c:v>
                </c:pt>
                <c:pt idx="1484">
                  <c:v>#N/A</c:v>
                </c:pt>
                <c:pt idx="1485">
                  <c:v>50365.6884875847</c:v>
                </c:pt>
                <c:pt idx="1486">
                  <c:v>50604.9661399549</c:v>
                </c:pt>
                <c:pt idx="1487">
                  <c:v>49049.6613995485</c:v>
                </c:pt>
                <c:pt idx="1488">
                  <c:v>50207.6749435666</c:v>
                </c:pt>
                <c:pt idx="1489">
                  <c:v>#N/A</c:v>
                </c:pt>
                <c:pt idx="1490">
                  <c:v>#N/A</c:v>
                </c:pt>
                <c:pt idx="1491">
                  <c:v>#N/A</c:v>
                </c:pt>
                <c:pt idx="1492">
                  <c:v>51169.3002257336</c:v>
                </c:pt>
                <c:pt idx="1493">
                  <c:v>51478.5553047404</c:v>
                </c:pt>
                <c:pt idx="1494">
                  <c:v>51130.9255079007</c:v>
                </c:pt>
                <c:pt idx="1495">
                  <c:v>50722.3476297968</c:v>
                </c:pt>
                <c:pt idx="1496">
                  <c:v>49573.3634311512</c:v>
                </c:pt>
                <c:pt idx="1497">
                  <c:v>#N/A</c:v>
                </c:pt>
                <c:pt idx="1498">
                  <c:v>#N/A</c:v>
                </c:pt>
                <c:pt idx="1499">
                  <c:v>47654.6275395034</c:v>
                </c:pt>
                <c:pt idx="1500">
                  <c:v>46065.4627539503</c:v>
                </c:pt>
                <c:pt idx="1501">
                  <c:v>45943.5665914221</c:v>
                </c:pt>
                <c:pt idx="1502">
                  <c:v>46695.2595936795</c:v>
                </c:pt>
                <c:pt idx="1503">
                  <c:v>45446.9525959368</c:v>
                </c:pt>
                <c:pt idx="1504">
                  <c:v>#N/A</c:v>
                </c:pt>
                <c:pt idx="1505">
                  <c:v>#N/A</c:v>
                </c:pt>
                <c:pt idx="1506">
                  <c:v>45246.0496613995</c:v>
                </c:pt>
                <c:pt idx="1507">
                  <c:v>46715.5756207675</c:v>
                </c:pt>
                <c:pt idx="1508">
                  <c:v>45297.9683972912</c:v>
                </c:pt>
                <c:pt idx="1509">
                  <c:v>43045.1467268623</c:v>
                </c:pt>
                <c:pt idx="1510">
                  <c:v>41250.5643340858</c:v>
                </c:pt>
                <c:pt idx="1511">
                  <c:v>#N/A</c:v>
                </c:pt>
                <c:pt idx="1512">
                  <c:v>#N/A</c:v>
                </c:pt>
                <c:pt idx="1513">
                  <c:v>41214.4469525959</c:v>
                </c:pt>
                <c:pt idx="1514">
                  <c:v>40081.2641083521</c:v>
                </c:pt>
                <c:pt idx="1515">
                  <c:v>40424.3792325056</c:v>
                </c:pt>
                <c:pt idx="1516">
                  <c:v>41733.6343115124</c:v>
                </c:pt>
                <c:pt idx="1517">
                  <c:v>40079.006772009</c:v>
                </c:pt>
                <c:pt idx="1518">
                  <c:v>#N/A</c:v>
                </c:pt>
                <c:pt idx="1519">
                  <c:v>#N/A</c:v>
                </c:pt>
                <c:pt idx="1520">
                  <c:v>39909.7065462754</c:v>
                </c:pt>
                <c:pt idx="1521">
                  <c:v>41467.2686230248</c:v>
                </c:pt>
                <c:pt idx="1522">
                  <c:v>39390.5191873589</c:v>
                </c:pt>
                <c:pt idx="1523">
                  <c:v>38121.8961625282</c:v>
                </c:pt>
                <c:pt idx="1524">
                  <c:v>39088.0361173815</c:v>
                </c:pt>
                <c:pt idx="1525">
                  <c:v>#N/A</c:v>
                </c:pt>
                <c:pt idx="1526">
                  <c:v>#N/A</c:v>
                </c:pt>
                <c:pt idx="1527">
                  <c:v>39670.4288939052</c:v>
                </c:pt>
                <c:pt idx="1528">
                  <c:v>40623.0248306998</c:v>
                </c:pt>
                <c:pt idx="1529">
                  <c:v>39873.5891647856</c:v>
                </c:pt>
                <c:pt idx="1530">
                  <c:v>38325.0564334086</c:v>
                </c:pt>
                <c:pt idx="1531">
                  <c:v>35419.8645598194</c:v>
                </c:pt>
                <c:pt idx="1532">
                  <c:v>#N/A</c:v>
                </c:pt>
                <c:pt idx="1533">
                  <c:v>#N/A</c:v>
                </c:pt>
                <c:pt idx="1534">
                  <c:v>35458.2392776524</c:v>
                </c:pt>
                <c:pt idx="1535">
                  <c:v>37241.5349887133</c:v>
                </c:pt>
                <c:pt idx="1536">
                  <c:v>37920.993227991</c:v>
                </c:pt>
                <c:pt idx="1537">
                  <c:v>39404.0632054176</c:v>
                </c:pt>
                <c:pt idx="1538">
                  <c:v>39582.3927765237</c:v>
                </c:pt>
                <c:pt idx="1539">
                  <c:v>#N/A</c:v>
                </c:pt>
                <c:pt idx="1540">
                  <c:v>#N/A</c:v>
                </c:pt>
                <c:pt idx="1541">
                  <c:v>40151.2415349887</c:v>
                </c:pt>
                <c:pt idx="1542">
                  <c:v>40826.1851015801</c:v>
                </c:pt>
                <c:pt idx="1543">
                  <c:v>40478.5553047404</c:v>
                </c:pt>
                <c:pt idx="1544">
                  <c:v>40650.1128668172</c:v>
                </c:pt>
                <c:pt idx="1545">
                  <c:v>41144.4695259594</c:v>
                </c:pt>
                <c:pt idx="1546">
                  <c:v>#N/A</c:v>
                </c:pt>
                <c:pt idx="1547">
                  <c:v>#N/A</c:v>
                </c:pt>
                <c:pt idx="1548">
                  <c:v>43397.2911963883</c:v>
                </c:pt>
                <c:pt idx="1549">
                  <c:v>42383.7471783296</c:v>
                </c:pt>
                <c:pt idx="1550">
                  <c:v>41521.4446952596</c:v>
                </c:pt>
                <c:pt idx="1551">
                  <c:v>41259.5936794582</c:v>
                </c:pt>
                <c:pt idx="1552">
                  <c:v>41507.9006772009</c:v>
                </c:pt>
                <c:pt idx="1553">
                  <c:v>#N/A</c:v>
                </c:pt>
                <c:pt idx="1554">
                  <c:v>#N/A</c:v>
                </c:pt>
                <c:pt idx="1555">
                  <c:v>40336.3431151242</c:v>
                </c:pt>
                <c:pt idx="1556">
                  <c:v>39162.5282167043</c:v>
                </c:pt>
                <c:pt idx="1557">
                  <c:v>39487.5846501129</c:v>
                </c:pt>
                <c:pt idx="1558">
                  <c:v>41336.3431151242</c:v>
                </c:pt>
                <c:pt idx="1559">
                  <c:v>42634.3115124154</c:v>
                </c:pt>
                <c:pt idx="1560">
                  <c:v>#N/A</c:v>
                </c:pt>
                <c:pt idx="1561">
                  <c:v>#N/A</c:v>
                </c:pt>
                <c:pt idx="1562">
                  <c:v>41316.0270880361</c:v>
                </c:pt>
                <c:pt idx="1563">
                  <c:v>40126.4108352144</c:v>
                </c:pt>
                <c:pt idx="1564">
                  <c:v>40528.2167042889</c:v>
                </c:pt>
                <c:pt idx="1565">
                  <c:v>40349.8871331828</c:v>
                </c:pt>
                <c:pt idx="1566">
                  <c:v>39598.1941309255</c:v>
                </c:pt>
                <c:pt idx="1567">
                  <c:v>#N/A</c:v>
                </c:pt>
                <c:pt idx="1568">
                  <c:v>#N/A</c:v>
                </c:pt>
                <c:pt idx="1569">
                  <c:v>41237.0203160271</c:v>
                </c:pt>
                <c:pt idx="1570">
                  <c:v>41221.2189616253</c:v>
                </c:pt>
                <c:pt idx="1571">
                  <c:v>39871.3318284424</c:v>
                </c:pt>
                <c:pt idx="1572">
                  <c:v>40121.8961625282</c:v>
                </c:pt>
                <c:pt idx="1573">
                  <c:v>40647.855530474</c:v>
                </c:pt>
                <c:pt idx="1574">
                  <c:v>#N/A</c:v>
                </c:pt>
                <c:pt idx="1575">
                  <c:v>#N/A</c:v>
                </c:pt>
                <c:pt idx="1576">
                  <c:v>38927.7652370203</c:v>
                </c:pt>
                <c:pt idx="1577">
                  <c:v>38492.0993227991</c:v>
                </c:pt>
                <c:pt idx="1578">
                  <c:v>39841.9864559819</c:v>
                </c:pt>
                <c:pt idx="1579">
                  <c:v>39047.4040632054</c:v>
                </c:pt>
                <c:pt idx="1580">
                  <c:v>37821.6704288939</c:v>
                </c:pt>
                <c:pt idx="1581">
                  <c:v>#N/A</c:v>
                </c:pt>
                <c:pt idx="1582">
                  <c:v>#N/A</c:v>
                </c:pt>
                <c:pt idx="1583">
                  <c:v>39361.1738148984</c:v>
                </c:pt>
                <c:pt idx="1584">
                  <c:v>40679.4582392777</c:v>
                </c:pt>
                <c:pt idx="1585">
                  <c:v>40668.1715575621</c:v>
                </c:pt>
                <c:pt idx="1586">
                  <c:v>40952.5959367946</c:v>
                </c:pt>
                <c:pt idx="1587">
                  <c:v>42738.1489841986</c:v>
                </c:pt>
                <c:pt idx="1588">
                  <c:v>#N/A</c:v>
                </c:pt>
                <c:pt idx="1589">
                  <c:v>#N/A</c:v>
                </c:pt>
                <c:pt idx="1590">
                  <c:v>#N/A</c:v>
                </c:pt>
                <c:pt idx="1591">
                  <c:v>44785.5530474041</c:v>
                </c:pt>
                <c:pt idx="1592">
                  <c:v>43988.7133182844</c:v>
                </c:pt>
                <c:pt idx="1593">
                  <c:v>44744.920993228</c:v>
                </c:pt>
                <c:pt idx="1594">
                  <c:v>43465.0112866817</c:v>
                </c:pt>
                <c:pt idx="1595">
                  <c:v>#N/A</c:v>
                </c:pt>
                <c:pt idx="1596">
                  <c:v>#N/A</c:v>
                </c:pt>
                <c:pt idx="1597">
                  <c:v>44936.7945823928</c:v>
                </c:pt>
                <c:pt idx="1598">
                  <c:v>45237.0203160271</c:v>
                </c:pt>
                <c:pt idx="1599">
                  <c:v>45465.0112866817</c:v>
                </c:pt>
                <c:pt idx="1600">
                  <c:v>46316.0270880361</c:v>
                </c:pt>
                <c:pt idx="1601">
                  <c:v>44891.6478555305</c:v>
                </c:pt>
                <c:pt idx="1602">
                  <c:v>#N/A</c:v>
                </c:pt>
                <c:pt idx="1603">
                  <c:v>#N/A</c:v>
                </c:pt>
                <c:pt idx="1604">
                  <c:v>43873.5891647856</c:v>
                </c:pt>
                <c:pt idx="1605">
                  <c:v>42564.3340857788</c:v>
                </c:pt>
                <c:pt idx="1606">
                  <c:v>41654.6275395034</c:v>
                </c:pt>
                <c:pt idx="1607">
                  <c:v>42760.7223476298</c:v>
                </c:pt>
                <c:pt idx="1608">
                  <c:v>43248.3069977427</c:v>
                </c:pt>
                <c:pt idx="1609">
                  <c:v>#N/A</c:v>
                </c:pt>
                <c:pt idx="1610">
                  <c:v>#N/A</c:v>
                </c:pt>
                <c:pt idx="1611">
                  <c:v>#N/A</c:v>
                </c:pt>
                <c:pt idx="1612">
                  <c:v>#N/A</c:v>
                </c:pt>
                <c:pt idx="1613">
                  <c:v>#N/A</c:v>
                </c:pt>
                <c:pt idx="1614">
                  <c:v>#N/A</c:v>
                </c:pt>
                <c:pt idx="1615">
                  <c:v>#N/A</c:v>
                </c:pt>
                <c:pt idx="1616">
                  <c:v>43248.3069977427</c:v>
                </c:pt>
                <c:pt idx="1617">
                  <c:v>43248.3069977427</c:v>
                </c:pt>
                <c:pt idx="1618">
                  <c:v>41586.9074492099</c:v>
                </c:pt>
                <c:pt idx="1619">
                  <c:v>43246.0496613995</c:v>
                </c:pt>
                <c:pt idx="1620">
                  <c:v>42067.7200902935</c:v>
                </c:pt>
                <c:pt idx="1621">
                  <c:v>43106.0948081264</c:v>
                </c:pt>
                <c:pt idx="1622">
                  <c:v>43060.9480812641</c:v>
                </c:pt>
                <c:pt idx="1623">
                  <c:v>#N/A</c:v>
                </c:pt>
                <c:pt idx="1624">
                  <c:v>#N/A</c:v>
                </c:pt>
                <c:pt idx="1625">
                  <c:v>42153.4988713318</c:v>
                </c:pt>
                <c:pt idx="1626">
                  <c:v>42004.5146726862</c:v>
                </c:pt>
                <c:pt idx="1627">
                  <c:v>43011.2866817156</c:v>
                </c:pt>
                <c:pt idx="1628">
                  <c:v>43586.9074492099</c:v>
                </c:pt>
                <c:pt idx="1629">
                  <c:v>42431.151241535</c:v>
                </c:pt>
                <c:pt idx="1630">
                  <c:v>#N/A</c:v>
                </c:pt>
                <c:pt idx="1631">
                  <c:v>#N/A</c:v>
                </c:pt>
                <c:pt idx="1632">
                  <c:v>43679.4582392777</c:v>
                </c:pt>
                <c:pt idx="1633">
                  <c:v>43690.7449209932</c:v>
                </c:pt>
                <c:pt idx="1634">
                  <c:v>43939.0519187359</c:v>
                </c:pt>
                <c:pt idx="1635">
                  <c:v>43483.0699774266</c:v>
                </c:pt>
                <c:pt idx="1636">
                  <c:v>42720.0902934537</c:v>
                </c:pt>
                <c:pt idx="1637">
                  <c:v>#N/A</c:v>
                </c:pt>
                <c:pt idx="1638">
                  <c:v>#N/A</c:v>
                </c:pt>
                <c:pt idx="1639">
                  <c:v>42212.1896162528</c:v>
                </c:pt>
                <c:pt idx="1640">
                  <c:v>44013.5440180587</c:v>
                </c:pt>
                <c:pt idx="1641">
                  <c:v>44801.3544018059</c:v>
                </c:pt>
                <c:pt idx="1642">
                  <c:v>44841.9864559819</c:v>
                </c:pt>
                <c:pt idx="1643">
                  <c:v>44449.2099322799</c:v>
                </c:pt>
                <c:pt idx="1644">
                  <c:v>#N/A</c:v>
                </c:pt>
                <c:pt idx="1645">
                  <c:v>#N/A</c:v>
                </c:pt>
                <c:pt idx="1646">
                  <c:v>44051.9187358917</c:v>
                </c:pt>
                <c:pt idx="1647">
                  <c:v>44133.1828442438</c:v>
                </c:pt>
                <c:pt idx="1648">
                  <c:v>44909.7065462754</c:v>
                </c:pt>
                <c:pt idx="1649">
                  <c:v>45997.7426636569</c:v>
                </c:pt>
                <c:pt idx="1650">
                  <c:v>47625.2821670429</c:v>
                </c:pt>
                <c:pt idx="1651">
                  <c:v>#N/A</c:v>
                </c:pt>
                <c:pt idx="1652">
                  <c:v>#N/A</c:v>
                </c:pt>
                <c:pt idx="1653">
                  <c:v>46318.2844243792</c:v>
                </c:pt>
                <c:pt idx="1654">
                  <c:v>47507.9006772009</c:v>
                </c:pt>
                <c:pt idx="1655">
                  <c:v>47338.6004514673</c:v>
                </c:pt>
                <c:pt idx="1656">
                  <c:v>46094.8081264108</c:v>
                </c:pt>
                <c:pt idx="1657">
                  <c:v>46058.690744921</c:v>
                </c:pt>
                <c:pt idx="1658">
                  <c:v>#N/A</c:v>
                </c:pt>
                <c:pt idx="1659">
                  <c:v>#N/A</c:v>
                </c:pt>
                <c:pt idx="1660">
                  <c:v>45261.8510158014</c:v>
                </c:pt>
                <c:pt idx="1661">
                  <c:v>46130.9255079007</c:v>
                </c:pt>
                <c:pt idx="1662">
                  <c:v>46465.0112866817</c:v>
                </c:pt>
                <c:pt idx="1663">
                  <c:v>46334.085778781</c:v>
                </c:pt>
                <c:pt idx="1664">
                  <c:v>46227.9909706546</c:v>
                </c:pt>
                <c:pt idx="1665">
                  <c:v>#N/A</c:v>
                </c:pt>
                <c:pt idx="1666">
                  <c:v>#N/A</c:v>
                </c:pt>
                <c:pt idx="1667">
                  <c:v>44632.0541760722</c:v>
                </c:pt>
                <c:pt idx="1668">
                  <c:v>45641.0835214447</c:v>
                </c:pt>
                <c:pt idx="1669">
                  <c:v>46713.3182844244</c:v>
                </c:pt>
                <c:pt idx="1670">
                  <c:v>47419.8645598194</c:v>
                </c:pt>
                <c:pt idx="1671">
                  <c:v>46970.6546275395</c:v>
                </c:pt>
                <c:pt idx="1672">
                  <c:v>#N/A</c:v>
                </c:pt>
                <c:pt idx="1673">
                  <c:v>#N/A</c:v>
                </c:pt>
                <c:pt idx="1674">
                  <c:v>48817.1557562077</c:v>
                </c:pt>
                <c:pt idx="1675">
                  <c:v>48293.453724605</c:v>
                </c:pt>
                <c:pt idx="1676">
                  <c:v>48961.625282167</c:v>
                </c:pt>
                <c:pt idx="1677">
                  <c:v>50860.0451467269</c:v>
                </c:pt>
                <c:pt idx="1678">
                  <c:v>50787.8103837472</c:v>
                </c:pt>
                <c:pt idx="1679">
                  <c:v>#N/A</c:v>
                </c:pt>
                <c:pt idx="1680">
                  <c:v>#N/A</c:v>
                </c:pt>
                <c:pt idx="1681">
                  <c:v>50525.9593679458</c:v>
                </c:pt>
                <c:pt idx="1682">
                  <c:v>51731.3769751693</c:v>
                </c:pt>
                <c:pt idx="1683">
                  <c:v>50647.855530474</c:v>
                </c:pt>
                <c:pt idx="1684">
                  <c:v>50056.4334085779</c:v>
                </c:pt>
                <c:pt idx="1685">
                  <c:v>49970.6546275395</c:v>
                </c:pt>
                <c:pt idx="1686">
                  <c:v>#N/A</c:v>
                </c:pt>
                <c:pt idx="1687">
                  <c:v>#N/A</c:v>
                </c:pt>
                <c:pt idx="1688">
                  <c:v>49753.9503386005</c:v>
                </c:pt>
                <c:pt idx="1689">
                  <c:v>49647.855530474</c:v>
                </c:pt>
                <c:pt idx="1690">
                  <c:v>50742.6636568849</c:v>
                </c:pt>
                <c:pt idx="1691">
                  <c:v>51979.683972912</c:v>
                </c:pt>
                <c:pt idx="1692">
                  <c:v>51155.7562076749</c:v>
                </c:pt>
                <c:pt idx="1693">
                  <c:v>#N/A</c:v>
                </c:pt>
                <c:pt idx="1694">
                  <c:v>#N/A</c:v>
                </c:pt>
                <c:pt idx="1695">
                  <c:v>51022.5733634312</c:v>
                </c:pt>
                <c:pt idx="1696">
                  <c:v>52160.2708803612</c:v>
                </c:pt>
                <c:pt idx="1697">
                  <c:v>53453.7246049661</c:v>
                </c:pt>
                <c:pt idx="1698">
                  <c:v>53408.5778781038</c:v>
                </c:pt>
                <c:pt idx="1699">
                  <c:v>54566.5914221219</c:v>
                </c:pt>
                <c:pt idx="1700">
                  <c:v>#N/A</c:v>
                </c:pt>
                <c:pt idx="1701">
                  <c:v>#N/A</c:v>
                </c:pt>
                <c:pt idx="1702">
                  <c:v>#N/A</c:v>
                </c:pt>
                <c:pt idx="1703">
                  <c:v>53433.4085778781</c:v>
                </c:pt>
                <c:pt idx="1704">
                  <c:v>54643.3408577878</c:v>
                </c:pt>
                <c:pt idx="1705">
                  <c:v>52331.8284424379</c:v>
                </c:pt>
                <c:pt idx="1706">
                  <c:v>48848.7584650113</c:v>
                </c:pt>
                <c:pt idx="1707">
                  <c:v>#N/A</c:v>
                </c:pt>
                <c:pt idx="1708">
                  <c:v>#N/A</c:v>
                </c:pt>
                <c:pt idx="1709">
                  <c:v>49823.927765237</c:v>
                </c:pt>
                <c:pt idx="1710">
                  <c:v>48293.453724605</c:v>
                </c:pt>
                <c:pt idx="1711">
                  <c:v>48338.6004514673</c:v>
                </c:pt>
                <c:pt idx="1712">
                  <c:v>47390.5191873589</c:v>
                </c:pt>
                <c:pt idx="1713">
                  <c:v>49029.3453724605</c:v>
                </c:pt>
                <c:pt idx="1714">
                  <c:v>#N/A</c:v>
                </c:pt>
                <c:pt idx="1715">
                  <c:v>#N/A</c:v>
                </c:pt>
                <c:pt idx="1716">
                  <c:v>48009.0293453725</c:v>
                </c:pt>
                <c:pt idx="1717">
                  <c:v>47708.8036117381</c:v>
                </c:pt>
                <c:pt idx="1718">
                  <c:v>47814.8984198646</c:v>
                </c:pt>
                <c:pt idx="1719">
                  <c:v>49591.4221218962</c:v>
                </c:pt>
                <c:pt idx="1720">
                  <c:v>51024.8306997743</c:v>
                </c:pt>
                <c:pt idx="1721">
                  <c:v>#N/A</c:v>
                </c:pt>
                <c:pt idx="1722">
                  <c:v>#N/A</c:v>
                </c:pt>
                <c:pt idx="1723">
                  <c:v>#N/A</c:v>
                </c:pt>
                <c:pt idx="1724">
                  <c:v>#N/A</c:v>
                </c:pt>
                <c:pt idx="1725">
                  <c:v>#N/A</c:v>
                </c:pt>
                <c:pt idx="1726">
                  <c:v>#N/A</c:v>
                </c:pt>
                <c:pt idx="1727">
                  <c:v>#N/A</c:v>
                </c:pt>
                <c:pt idx="1728">
                  <c:v>51024.8306997743</c:v>
                </c:pt>
                <c:pt idx="1729">
                  <c:v>51024.8306997743</c:v>
                </c:pt>
                <c:pt idx="1730">
                  <c:v>51945.8239277652</c:v>
                </c:pt>
                <c:pt idx="1731">
                  <c:v>52031.6027088036</c:v>
                </c:pt>
                <c:pt idx="1732">
                  <c:v>52778.7810383747</c:v>
                </c:pt>
                <c:pt idx="1733">
                  <c:v>52108.3521444695</c:v>
                </c:pt>
                <c:pt idx="1734">
                  <c:v>51893.9051918736</c:v>
                </c:pt>
                <c:pt idx="1735">
                  <c:v>#N/A</c:v>
                </c:pt>
                <c:pt idx="1736">
                  <c:v>#N/A</c:v>
                </c:pt>
                <c:pt idx="1737">
                  <c:v>49498.8713318284</c:v>
                </c:pt>
                <c:pt idx="1738">
                  <c:v>49196.388261851</c:v>
                </c:pt>
                <c:pt idx="1739">
                  <c:v>49288.9390519187</c:v>
                </c:pt>
                <c:pt idx="1740">
                  <c:v>49088.0361173815</c:v>
                </c:pt>
                <c:pt idx="1741">
                  <c:v>50864.5598194131</c:v>
                </c:pt>
                <c:pt idx="1742">
                  <c:v>#N/A</c:v>
                </c:pt>
                <c:pt idx="1743">
                  <c:v>#N/A</c:v>
                </c:pt>
                <c:pt idx="1744">
                  <c:v>48555.3047404063</c:v>
                </c:pt>
                <c:pt idx="1745">
                  <c:v>48027.0880361174</c:v>
                </c:pt>
                <c:pt idx="1746">
                  <c:v>48589.1647855531</c:v>
                </c:pt>
                <c:pt idx="1747">
                  <c:v>47634.3115124154</c:v>
                </c:pt>
                <c:pt idx="1748">
                  <c:v>47995.4853273138</c:v>
                </c:pt>
                <c:pt idx="1749">
                  <c:v>#N/A</c:v>
                </c:pt>
                <c:pt idx="1750">
                  <c:v>#N/A</c:v>
                </c:pt>
                <c:pt idx="1751">
                  <c:v>47302.4830699774</c:v>
                </c:pt>
                <c:pt idx="1752">
                  <c:v>48695.2595936795</c:v>
                </c:pt>
                <c:pt idx="1753">
                  <c:v>48458.2392776524</c:v>
                </c:pt>
                <c:pt idx="1754">
                  <c:v>47936.7945823928</c:v>
                </c:pt>
                <c:pt idx="1755">
                  <c:v>46234.762979684</c:v>
                </c:pt>
                <c:pt idx="1756">
                  <c:v>#N/A</c:v>
                </c:pt>
                <c:pt idx="1757">
                  <c:v>#N/A</c:v>
                </c:pt>
                <c:pt idx="1758">
                  <c:v>46388.2618510158</c:v>
                </c:pt>
                <c:pt idx="1759">
                  <c:v>46361.1738148984</c:v>
                </c:pt>
                <c:pt idx="1760">
                  <c:v>45270.8803611738</c:v>
                </c:pt>
                <c:pt idx="1761">
                  <c:v>44153.4988713318</c:v>
                </c:pt>
                <c:pt idx="1762">
                  <c:v>43227.9909706546</c:v>
                </c:pt>
                <c:pt idx="1763">
                  <c:v>#N/A</c:v>
                </c:pt>
                <c:pt idx="1764">
                  <c:v>#N/A</c:v>
                </c:pt>
                <c:pt idx="1765">
                  <c:v>44020.316027088</c:v>
                </c:pt>
                <c:pt idx="1766">
                  <c:v>44392.776523702</c:v>
                </c:pt>
                <c:pt idx="1767">
                  <c:v>43857.7878103838</c:v>
                </c:pt>
                <c:pt idx="1768">
                  <c:v>43729.1196388262</c:v>
                </c:pt>
                <c:pt idx="1769">
                  <c:v>41927.7652370203</c:v>
                </c:pt>
                <c:pt idx="1770">
                  <c:v>#N/A</c:v>
                </c:pt>
                <c:pt idx="1771">
                  <c:v>#N/A</c:v>
                </c:pt>
                <c:pt idx="1772">
                  <c:v>40699.7742663657</c:v>
                </c:pt>
                <c:pt idx="1773">
                  <c:v>41451.467268623</c:v>
                </c:pt>
                <c:pt idx="1774">
                  <c:v>41589.1647855531</c:v>
                </c:pt>
                <c:pt idx="1775">
                  <c:v>40449.2099322799</c:v>
                </c:pt>
                <c:pt idx="1776">
                  <c:v>41214.4469525959</c:v>
                </c:pt>
                <c:pt idx="1777">
                  <c:v>#N/A</c:v>
                </c:pt>
                <c:pt idx="1778">
                  <c:v>#N/A</c:v>
                </c:pt>
                <c:pt idx="1779">
                  <c:v>41410.835214447</c:v>
                </c:pt>
                <c:pt idx="1780">
                  <c:v>40334.085778781</c:v>
                </c:pt>
                <c:pt idx="1781">
                  <c:v>40471.7832957111</c:v>
                </c:pt>
                <c:pt idx="1782">
                  <c:v>40413.0925507901</c:v>
                </c:pt>
                <c:pt idx="1783">
                  <c:v>40900.6772009029</c:v>
                </c:pt>
                <c:pt idx="1784">
                  <c:v>#N/A</c:v>
                </c:pt>
                <c:pt idx="1785">
                  <c:v>#N/A</c:v>
                </c:pt>
                <c:pt idx="1786">
                  <c:v>42417.6072234763</c:v>
                </c:pt>
                <c:pt idx="1787">
                  <c:v>42194.1309255079</c:v>
                </c:pt>
                <c:pt idx="1788">
                  <c:v>42609.4808126411</c:v>
                </c:pt>
                <c:pt idx="1789">
                  <c:v>41496.6139954853</c:v>
                </c:pt>
                <c:pt idx="1790">
                  <c:v>41169.3002257336</c:v>
                </c:pt>
                <c:pt idx="1791">
                  <c:v>#N/A</c:v>
                </c:pt>
                <c:pt idx="1792">
                  <c:v>#N/A</c:v>
                </c:pt>
                <c:pt idx="1793">
                  <c:v>41557.5620767494</c:v>
                </c:pt>
                <c:pt idx="1794">
                  <c:v>41426.6365688488</c:v>
                </c:pt>
                <c:pt idx="1795">
                  <c:v>#N/A</c:v>
                </c:pt>
                <c:pt idx="1796">
                  <c:v>40943.5665914221</c:v>
                </c:pt>
                <c:pt idx="1797">
                  <c:v>41604.9661399549</c:v>
                </c:pt>
                <c:pt idx="1798">
                  <c:v>#N/A</c:v>
                </c:pt>
                <c:pt idx="1799">
                  <c:v>#N/A</c:v>
                </c:pt>
                <c:pt idx="1800">
                  <c:v>41575.6207674944</c:v>
                </c:pt>
                <c:pt idx="1801">
                  <c:v>41882.618510158</c:v>
                </c:pt>
                <c:pt idx="1802">
                  <c:v>42677.2009029345</c:v>
                </c:pt>
                <c:pt idx="1803">
                  <c:v>42548.532731377</c:v>
                </c:pt>
                <c:pt idx="1804">
                  <c:v>43534.9887133183</c:v>
                </c:pt>
                <c:pt idx="1805">
                  <c:v>#N/A</c:v>
                </c:pt>
                <c:pt idx="1806">
                  <c:v>#N/A</c:v>
                </c:pt>
                <c:pt idx="1807">
                  <c:v>43844.2437923251</c:v>
                </c:pt>
                <c:pt idx="1808">
                  <c:v>43460.4966139955</c:v>
                </c:pt>
                <c:pt idx="1809">
                  <c:v>45582.3927765237</c:v>
                </c:pt>
                <c:pt idx="1810">
                  <c:v>45568.848758465</c:v>
                </c:pt>
                <c:pt idx="1811">
                  <c:v>44406.3205417607</c:v>
                </c:pt>
                <c:pt idx="1812">
                  <c:v>#N/A</c:v>
                </c:pt>
                <c:pt idx="1813">
                  <c:v>44406.3205417607</c:v>
                </c:pt>
                <c:pt idx="1814">
                  <c:v>43282.1670428894</c:v>
                </c:pt>
                <c:pt idx="1815">
                  <c:v>43525.9593679458</c:v>
                </c:pt>
                <c:pt idx="1816">
                  <c:v>42950.3386004515</c:v>
                </c:pt>
                <c:pt idx="1817">
                  <c:v>42841.9864559819</c:v>
                </c:pt>
                <c:pt idx="1818">
                  <c:v>43880.3611738149</c:v>
                </c:pt>
                <c:pt idx="1819">
                  <c:v>#N/A</c:v>
                </c:pt>
                <c:pt idx="1820">
                  <c:v>#N/A</c:v>
                </c:pt>
                <c:pt idx="1821">
                  <c:v>#N/A</c:v>
                </c:pt>
                <c:pt idx="1822">
                  <c:v>#N/A</c:v>
                </c:pt>
                <c:pt idx="1823">
                  <c:v>#N/A</c:v>
                </c:pt>
                <c:pt idx="1824">
                  <c:v>44711.0609480813</c:v>
                </c:pt>
                <c:pt idx="1825">
                  <c:v>43194.1309255079</c:v>
                </c:pt>
                <c:pt idx="1826">
                  <c:v>43194.1309255079</c:v>
                </c:pt>
                <c:pt idx="1827">
                  <c:v>#N/A</c:v>
                </c:pt>
                <c:pt idx="1828">
                  <c:v>43751.6930022573</c:v>
                </c:pt>
                <c:pt idx="1829">
                  <c:v>43108.3521444695</c:v>
                </c:pt>
                <c:pt idx="1830">
                  <c:v>42417.6072234763</c:v>
                </c:pt>
                <c:pt idx="1831">
                  <c:v>40365.6884875847</c:v>
                </c:pt>
                <c:pt idx="1832">
                  <c:v>39681.7155756208</c:v>
                </c:pt>
                <c:pt idx="1833">
                  <c:v>#N/A</c:v>
                </c:pt>
                <c:pt idx="1834">
                  <c:v>#N/A</c:v>
                </c:pt>
                <c:pt idx="1835">
                  <c:v>39990.9706546275</c:v>
                </c:pt>
                <c:pt idx="1836">
                  <c:v>39354.4018058691</c:v>
                </c:pt>
                <c:pt idx="1837">
                  <c:v>38672.6862302483</c:v>
                </c:pt>
                <c:pt idx="1838">
                  <c:v>38595.9367945824</c:v>
                </c:pt>
                <c:pt idx="1839">
                  <c:v>38392.776523702</c:v>
                </c:pt>
                <c:pt idx="1840">
                  <c:v>#N/A</c:v>
                </c:pt>
                <c:pt idx="1841">
                  <c:v>#N/A</c:v>
                </c:pt>
                <c:pt idx="1842">
                  <c:v>38817.1557562077</c:v>
                </c:pt>
                <c:pt idx="1843">
                  <c:v>39056.4334085779</c:v>
                </c:pt>
                <c:pt idx="1844">
                  <c:v>38404.0632054176</c:v>
                </c:pt>
                <c:pt idx="1845">
                  <c:v>39282.1670428894</c:v>
                </c:pt>
                <c:pt idx="1846">
                  <c:v>38939.0519187359</c:v>
                </c:pt>
                <c:pt idx="1847">
                  <c:v>#N/A</c:v>
                </c:pt>
                <c:pt idx="1848">
                  <c:v>#N/A</c:v>
                </c:pt>
                <c:pt idx="1849">
                  <c:v>38769.7516930023</c:v>
                </c:pt>
                <c:pt idx="1850">
                  <c:v>40065.4627539503</c:v>
                </c:pt>
                <c:pt idx="1851">
                  <c:v>38045.1467268623</c:v>
                </c:pt>
                <c:pt idx="1852">
                  <c:v>37571.1060948081</c:v>
                </c:pt>
                <c:pt idx="1853">
                  <c:v>38291.1963882619</c:v>
                </c:pt>
              </c:numCache>
            </c:numRef>
          </c:val>
          <c:smooth val="0"/>
        </c:ser>
        <c:ser>
          <c:idx val="1"/>
          <c:order val="1"/>
          <c:tx>
            <c:strRef>
              <c:f>成本数据汇总!$C$1</c:f>
              <c:strCache>
                <c:ptCount val="1"/>
                <c:pt idx="0">
                  <c:v>镍豆溶解结晶</c:v>
                </c:pt>
              </c:strCache>
            </c:strRef>
          </c:tx>
          <c:spPr>
            <a:ln w="28575" cap="rnd">
              <a:solidFill>
                <a:schemeClr val="accent2"/>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C$3:$C$1856</c:f>
              <c:numCache>
                <c:formatCode>General</c:formatCode>
                <c:ptCount val="1854"/>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N/A</c:v>
                </c:pt>
                <c:pt idx="374">
                  <c:v>#N/A</c:v>
                </c:pt>
                <c:pt idx="375">
                  <c:v>#N/A</c:v>
                </c:pt>
                <c:pt idx="376">
                  <c:v>#N/A</c:v>
                </c:pt>
                <c:pt idx="377">
                  <c:v>#N/A</c:v>
                </c:pt>
                <c:pt idx="378">
                  <c:v>#N/A</c:v>
                </c:pt>
                <c:pt idx="379">
                  <c:v>#N/A</c:v>
                </c:pt>
                <c:pt idx="380">
                  <c:v>#N/A</c:v>
                </c:pt>
                <c:pt idx="381">
                  <c:v>#N/A</c:v>
                </c:pt>
                <c:pt idx="382">
                  <c:v>21376.9751693002</c:v>
                </c:pt>
                <c:pt idx="383">
                  <c:v>21320.5417607223</c:v>
                </c:pt>
                <c:pt idx="384">
                  <c:v>21252.8216704289</c:v>
                </c:pt>
                <c:pt idx="385">
                  <c:v>#N/A</c:v>
                </c:pt>
                <c:pt idx="386">
                  <c:v>#N/A</c:v>
                </c:pt>
                <c:pt idx="387">
                  <c:v>21139.9548532731</c:v>
                </c:pt>
                <c:pt idx="388">
                  <c:v>21264.1083521445</c:v>
                </c:pt>
                <c:pt idx="389">
                  <c:v>21444.6952595937</c:v>
                </c:pt>
                <c:pt idx="390">
                  <c:v>21828.4424379233</c:v>
                </c:pt>
                <c:pt idx="391">
                  <c:v>21839.7291196388</c:v>
                </c:pt>
                <c:pt idx="392">
                  <c:v>22054.1760722348</c:v>
                </c:pt>
                <c:pt idx="393">
                  <c:v>21975.1693002257</c:v>
                </c:pt>
                <c:pt idx="394">
                  <c:v>21918.7358916479</c:v>
                </c:pt>
                <c:pt idx="395">
                  <c:v>22167.0428893905</c:v>
                </c:pt>
                <c:pt idx="396">
                  <c:v>22144.4695259594</c:v>
                </c:pt>
                <c:pt idx="397">
                  <c:v>22381.4898419865</c:v>
                </c:pt>
                <c:pt idx="398">
                  <c:v>22325.0564334086</c:v>
                </c:pt>
                <c:pt idx="399">
                  <c:v>22539.5033860045</c:v>
                </c:pt>
                <c:pt idx="400">
                  <c:v>22753.9503386005</c:v>
                </c:pt>
                <c:pt idx="401">
                  <c:v>22832.9571106095</c:v>
                </c:pt>
                <c:pt idx="402">
                  <c:v>22539.5033860045</c:v>
                </c:pt>
                <c:pt idx="403">
                  <c:v>22573.3634311512</c:v>
                </c:pt>
                <c:pt idx="404">
                  <c:v>22765.237020316</c:v>
                </c:pt>
                <c:pt idx="405">
                  <c:v>22945.8239277652</c:v>
                </c:pt>
                <c:pt idx="406">
                  <c:v>22776.5237020316</c:v>
                </c:pt>
                <c:pt idx="407">
                  <c:v>23295.7110609481</c:v>
                </c:pt>
                <c:pt idx="408">
                  <c:v>23431.151241535</c:v>
                </c:pt>
                <c:pt idx="409">
                  <c:v>23521.4446952596</c:v>
                </c:pt>
                <c:pt idx="410">
                  <c:v>#N/A</c:v>
                </c:pt>
                <c:pt idx="411">
                  <c:v>#N/A</c:v>
                </c:pt>
                <c:pt idx="412">
                  <c:v>#N/A</c:v>
                </c:pt>
                <c:pt idx="413">
                  <c:v>#N/A</c:v>
                </c:pt>
                <c:pt idx="414">
                  <c:v>#N/A</c:v>
                </c:pt>
                <c:pt idx="415">
                  <c:v>24334.085778781</c:v>
                </c:pt>
                <c:pt idx="416">
                  <c:v>23826.1851015801</c:v>
                </c:pt>
                <c:pt idx="417">
                  <c:v>23724.60496614</c:v>
                </c:pt>
                <c:pt idx="418">
                  <c:v>23860.0451467269</c:v>
                </c:pt>
                <c:pt idx="419">
                  <c:v>23442.4379232506</c:v>
                </c:pt>
                <c:pt idx="420">
                  <c:v>23724.60496614</c:v>
                </c:pt>
                <c:pt idx="421">
                  <c:v>23837.4717832957</c:v>
                </c:pt>
                <c:pt idx="422">
                  <c:v>24051.9187358916</c:v>
                </c:pt>
                <c:pt idx="423">
                  <c:v>24300.2257336343</c:v>
                </c:pt>
                <c:pt idx="424">
                  <c:v>24322.7990970655</c:v>
                </c:pt>
                <c:pt idx="425">
                  <c:v>24650.1128668172</c:v>
                </c:pt>
                <c:pt idx="426">
                  <c:v>24356.6591422122</c:v>
                </c:pt>
                <c:pt idx="427">
                  <c:v>24469.5259593679</c:v>
                </c:pt>
                <c:pt idx="428">
                  <c:v>24571.1060948081</c:v>
                </c:pt>
                <c:pt idx="429">
                  <c:v>24616.2528216704</c:v>
                </c:pt>
                <c:pt idx="430">
                  <c:v>25011.2866817156</c:v>
                </c:pt>
                <c:pt idx="431">
                  <c:v>25056.4334085779</c:v>
                </c:pt>
                <c:pt idx="432">
                  <c:v>25598.1941309255</c:v>
                </c:pt>
                <c:pt idx="433">
                  <c:v>25383.7471783296</c:v>
                </c:pt>
                <c:pt idx="434">
                  <c:v>24920.993227991</c:v>
                </c:pt>
                <c:pt idx="435">
                  <c:v>24841.9864559819</c:v>
                </c:pt>
                <c:pt idx="436">
                  <c:v>24604.9661399549</c:v>
                </c:pt>
                <c:pt idx="437">
                  <c:v>24774.2663656885</c:v>
                </c:pt>
                <c:pt idx="438">
                  <c:v>24740.4063205418</c:v>
                </c:pt>
                <c:pt idx="439">
                  <c:v>24379.2325056433</c:v>
                </c:pt>
                <c:pt idx="440">
                  <c:v>24413.0925507901</c:v>
                </c:pt>
                <c:pt idx="441">
                  <c:v>24683.9729119639</c:v>
                </c:pt>
                <c:pt idx="442">
                  <c:v>24932.2799097065</c:v>
                </c:pt>
                <c:pt idx="443">
                  <c:v>24988.7133182844</c:v>
                </c:pt>
                <c:pt idx="444">
                  <c:v>24559.8194130926</c:v>
                </c:pt>
                <c:pt idx="445">
                  <c:v>24503.3860045147</c:v>
                </c:pt>
                <c:pt idx="446">
                  <c:v>24334.085778781</c:v>
                </c:pt>
                <c:pt idx="447">
                  <c:v>24740.4063205418</c:v>
                </c:pt>
                <c:pt idx="448">
                  <c:v>24085.7787810384</c:v>
                </c:pt>
                <c:pt idx="449">
                  <c:v>23972.9119638826</c:v>
                </c:pt>
                <c:pt idx="450">
                  <c:v>24379.2325056433</c:v>
                </c:pt>
                <c:pt idx="451">
                  <c:v>24379.2325056433</c:v>
                </c:pt>
                <c:pt idx="452">
                  <c:v>24469.5259593679</c:v>
                </c:pt>
                <c:pt idx="453">
                  <c:v>24740.4063205418</c:v>
                </c:pt>
                <c:pt idx="454">
                  <c:v>#N/A</c:v>
                </c:pt>
                <c:pt idx="455">
                  <c:v>24582.3927765237</c:v>
                </c:pt>
                <c:pt idx="456">
                  <c:v>24356.6591422122</c:v>
                </c:pt>
                <c:pt idx="457">
                  <c:v>24559.8194130926</c:v>
                </c:pt>
                <c:pt idx="458">
                  <c:v>24514.6726862302</c:v>
                </c:pt>
                <c:pt idx="459">
                  <c:v>24063.2054176072</c:v>
                </c:pt>
                <c:pt idx="460">
                  <c:v>24232.5056433409</c:v>
                </c:pt>
                <c:pt idx="461">
                  <c:v>24198.6455981941</c:v>
                </c:pt>
                <c:pt idx="462">
                  <c:v>24255.079006772</c:v>
                </c:pt>
                <c:pt idx="463">
                  <c:v>23984.1986455982</c:v>
                </c:pt>
                <c:pt idx="464">
                  <c:v>23724.60496614</c:v>
                </c:pt>
                <c:pt idx="465">
                  <c:v>23860.0451467269</c:v>
                </c:pt>
                <c:pt idx="466">
                  <c:v>23555.3047404063</c:v>
                </c:pt>
                <c:pt idx="467">
                  <c:v>23408.5778781038</c:v>
                </c:pt>
                <c:pt idx="468">
                  <c:v>23419.8645598194</c:v>
                </c:pt>
                <c:pt idx="469">
                  <c:v>23442.4379232506</c:v>
                </c:pt>
                <c:pt idx="470">
                  <c:v>23476.2979683973</c:v>
                </c:pt>
                <c:pt idx="471">
                  <c:v>23408.5778781038</c:v>
                </c:pt>
                <c:pt idx="472">
                  <c:v>#N/A</c:v>
                </c:pt>
                <c:pt idx="473">
                  <c:v>#N/A</c:v>
                </c:pt>
                <c:pt idx="474">
                  <c:v>#N/A</c:v>
                </c:pt>
                <c:pt idx="475">
                  <c:v>23002.2573363431</c:v>
                </c:pt>
                <c:pt idx="476">
                  <c:v>23115.1241534989</c:v>
                </c:pt>
                <c:pt idx="477">
                  <c:v>23069.9774266366</c:v>
                </c:pt>
                <c:pt idx="478">
                  <c:v>22810.3837471783</c:v>
                </c:pt>
                <c:pt idx="479">
                  <c:v>23126.4108352144</c:v>
                </c:pt>
                <c:pt idx="480">
                  <c:v>22968.3972911964</c:v>
                </c:pt>
                <c:pt idx="481">
                  <c:v>23092.5507900677</c:v>
                </c:pt>
                <c:pt idx="482">
                  <c:v>23182.8442437923</c:v>
                </c:pt>
                <c:pt idx="483">
                  <c:v>23306.9977426637</c:v>
                </c:pt>
                <c:pt idx="484">
                  <c:v>23374.7178329571</c:v>
                </c:pt>
                <c:pt idx="485">
                  <c:v>23284.4243792325</c:v>
                </c:pt>
                <c:pt idx="486">
                  <c:v>23442.4379232506</c:v>
                </c:pt>
                <c:pt idx="487">
                  <c:v>23318.2844243792</c:v>
                </c:pt>
                <c:pt idx="488">
                  <c:v>23126.4108352144</c:v>
                </c:pt>
                <c:pt idx="489">
                  <c:v>23182.8442437923</c:v>
                </c:pt>
                <c:pt idx="490">
                  <c:v>23961.625282167</c:v>
                </c:pt>
                <c:pt idx="491">
                  <c:v>23961.625282167</c:v>
                </c:pt>
                <c:pt idx="492">
                  <c:v>23566.5914221219</c:v>
                </c:pt>
                <c:pt idx="493">
                  <c:v>23498.8713318284</c:v>
                </c:pt>
                <c:pt idx="494">
                  <c:v>23589.1647855531</c:v>
                </c:pt>
                <c:pt idx="495">
                  <c:v>23329.5711060948</c:v>
                </c:pt>
                <c:pt idx="496">
                  <c:v>23148.9841986456</c:v>
                </c:pt>
                <c:pt idx="497">
                  <c:v>23047.4040632054</c:v>
                </c:pt>
                <c:pt idx="498">
                  <c:v>22844.2437923251</c:v>
                </c:pt>
                <c:pt idx="499">
                  <c:v>#N/A</c:v>
                </c:pt>
                <c:pt idx="500">
                  <c:v>23069.9774266366</c:v>
                </c:pt>
                <c:pt idx="501">
                  <c:v>23115.1241534989</c:v>
                </c:pt>
                <c:pt idx="502">
                  <c:v>23419.8645598194</c:v>
                </c:pt>
                <c:pt idx="503">
                  <c:v>23487.5846501129</c:v>
                </c:pt>
                <c:pt idx="504">
                  <c:v>23848.7584650113</c:v>
                </c:pt>
                <c:pt idx="505">
                  <c:v>23747.1783295711</c:v>
                </c:pt>
                <c:pt idx="506">
                  <c:v>23510.158013544</c:v>
                </c:pt>
                <c:pt idx="507">
                  <c:v>23758.4650112867</c:v>
                </c:pt>
                <c:pt idx="508">
                  <c:v>23781.0383747178</c:v>
                </c:pt>
                <c:pt idx="509">
                  <c:v>23510.158013544</c:v>
                </c:pt>
                <c:pt idx="510">
                  <c:v>23516.9300225734</c:v>
                </c:pt>
                <c:pt idx="511">
                  <c:v>23702.0316027088</c:v>
                </c:pt>
                <c:pt idx="512">
                  <c:v>23826.1851015801</c:v>
                </c:pt>
                <c:pt idx="513">
                  <c:v>24117.381489842</c:v>
                </c:pt>
                <c:pt idx="514">
                  <c:v>24056.4334085779</c:v>
                </c:pt>
                <c:pt idx="515">
                  <c:v>23668.1715575621</c:v>
                </c:pt>
                <c:pt idx="516">
                  <c:v>23133.1828442438</c:v>
                </c:pt>
                <c:pt idx="517">
                  <c:v>23108.3521444695</c:v>
                </c:pt>
                <c:pt idx="518">
                  <c:v>23343.1151241535</c:v>
                </c:pt>
                <c:pt idx="519">
                  <c:v>23334.085778781</c:v>
                </c:pt>
                <c:pt idx="520">
                  <c:v>23575.6207674944</c:v>
                </c:pt>
                <c:pt idx="521">
                  <c:v>23814.8984198646</c:v>
                </c:pt>
                <c:pt idx="522">
                  <c:v>24237.0203160271</c:v>
                </c:pt>
                <c:pt idx="523">
                  <c:v>24363.4311512415</c:v>
                </c:pt>
                <c:pt idx="524">
                  <c:v>24424.3792325056</c:v>
                </c:pt>
                <c:pt idx="525">
                  <c:v>25060.9480812641</c:v>
                </c:pt>
                <c:pt idx="526">
                  <c:v>25282.1670428894</c:v>
                </c:pt>
                <c:pt idx="527">
                  <c:v>25828.4424379233</c:v>
                </c:pt>
                <c:pt idx="528">
                  <c:v>26880.3611738149</c:v>
                </c:pt>
                <c:pt idx="529">
                  <c:v>27778.7810383747</c:v>
                </c:pt>
                <c:pt idx="530">
                  <c:v>27040.6320541761</c:v>
                </c:pt>
                <c:pt idx="531">
                  <c:v>26663.6568848758</c:v>
                </c:pt>
                <c:pt idx="532">
                  <c:v>26525.9593679458</c:v>
                </c:pt>
                <c:pt idx="533">
                  <c:v>26428.8939051919</c:v>
                </c:pt>
                <c:pt idx="534">
                  <c:v>26085.7787810384</c:v>
                </c:pt>
                <c:pt idx="535">
                  <c:v>25954.8532731377</c:v>
                </c:pt>
                <c:pt idx="536">
                  <c:v>26306.9977426637</c:v>
                </c:pt>
                <c:pt idx="537">
                  <c:v>26250.5643340858</c:v>
                </c:pt>
                <c:pt idx="538">
                  <c:v>26510.158013544</c:v>
                </c:pt>
                <c:pt idx="539">
                  <c:v>26677.2009029345</c:v>
                </c:pt>
                <c:pt idx="540">
                  <c:v>26997.7426636569</c:v>
                </c:pt>
                <c:pt idx="541">
                  <c:v>27625.2821670429</c:v>
                </c:pt>
                <c:pt idx="542">
                  <c:v>27544.0180586907</c:v>
                </c:pt>
                <c:pt idx="543">
                  <c:v>29117.381489842</c:v>
                </c:pt>
                <c:pt idx="544">
                  <c:v>29374.7178329571</c:v>
                </c:pt>
                <c:pt idx="545">
                  <c:v>28918.7358916479</c:v>
                </c:pt>
                <c:pt idx="546">
                  <c:v>28796.8397291196</c:v>
                </c:pt>
                <c:pt idx="547">
                  <c:v>28688.4875846501</c:v>
                </c:pt>
                <c:pt idx="548">
                  <c:v>28828.4424379233</c:v>
                </c:pt>
                <c:pt idx="549">
                  <c:v>29525.9593679458</c:v>
                </c:pt>
                <c:pt idx="550">
                  <c:v>29352.144469526</c:v>
                </c:pt>
                <c:pt idx="551">
                  <c:v>29155.7562076749</c:v>
                </c:pt>
                <c:pt idx="552">
                  <c:v>28781.0383747178</c:v>
                </c:pt>
                <c:pt idx="553">
                  <c:v>28819.4130925508</c:v>
                </c:pt>
                <c:pt idx="554">
                  <c:v>28796.8397291196</c:v>
                </c:pt>
                <c:pt idx="555">
                  <c:v>28772.0090293454</c:v>
                </c:pt>
                <c:pt idx="556">
                  <c:v>29259.5936794582</c:v>
                </c:pt>
                <c:pt idx="557">
                  <c:v>29180.5869074492</c:v>
                </c:pt>
                <c:pt idx="558">
                  <c:v>29550.7900677201</c:v>
                </c:pt>
                <c:pt idx="559">
                  <c:v>30243.7923250564</c:v>
                </c:pt>
                <c:pt idx="560">
                  <c:v>33995.4853273138</c:v>
                </c:pt>
                <c:pt idx="561">
                  <c:v>33790.0677200903</c:v>
                </c:pt>
                <c:pt idx="562">
                  <c:v>33835.2144469526</c:v>
                </c:pt>
                <c:pt idx="563">
                  <c:v>33067.7200902935</c:v>
                </c:pt>
                <c:pt idx="564">
                  <c:v>32871.3318284424</c:v>
                </c:pt>
                <c:pt idx="565">
                  <c:v>32632.0541760722</c:v>
                </c:pt>
                <c:pt idx="566">
                  <c:v>33442.4379232506</c:v>
                </c:pt>
                <c:pt idx="567">
                  <c:v>33268.6230248307</c:v>
                </c:pt>
                <c:pt idx="568">
                  <c:v>33230.2483069977</c:v>
                </c:pt>
                <c:pt idx="569">
                  <c:v>#N/A</c:v>
                </c:pt>
                <c:pt idx="570">
                  <c:v>32512.4153498871</c:v>
                </c:pt>
                <c:pt idx="571">
                  <c:v>31769.7516930023</c:v>
                </c:pt>
                <c:pt idx="572">
                  <c:v>31577.8781038375</c:v>
                </c:pt>
                <c:pt idx="573">
                  <c:v>31803.611738149</c:v>
                </c:pt>
                <c:pt idx="574">
                  <c:v>31925.5079006772</c:v>
                </c:pt>
                <c:pt idx="575">
                  <c:v>32101.5801354402</c:v>
                </c:pt>
                <c:pt idx="576">
                  <c:v>31898.4198645598</c:v>
                </c:pt>
                <c:pt idx="577">
                  <c:v>31787.8103837472</c:v>
                </c:pt>
                <c:pt idx="578">
                  <c:v>31882.618510158</c:v>
                </c:pt>
                <c:pt idx="579">
                  <c:v>31812.6410835214</c:v>
                </c:pt>
                <c:pt idx="580">
                  <c:v>31952.5959367946</c:v>
                </c:pt>
                <c:pt idx="581">
                  <c:v>#N/A</c:v>
                </c:pt>
                <c:pt idx="582">
                  <c:v>#N/A</c:v>
                </c:pt>
                <c:pt idx="583">
                  <c:v>#N/A</c:v>
                </c:pt>
                <c:pt idx="584">
                  <c:v>#N/A</c:v>
                </c:pt>
                <c:pt idx="585">
                  <c:v>#N/A</c:v>
                </c:pt>
                <c:pt idx="586">
                  <c:v>31869.0744920993</c:v>
                </c:pt>
                <c:pt idx="587">
                  <c:v>31893.9051918736</c:v>
                </c:pt>
                <c:pt idx="588">
                  <c:v>31855.5304740406</c:v>
                </c:pt>
                <c:pt idx="589">
                  <c:v>31618.5101580135</c:v>
                </c:pt>
                <c:pt idx="590">
                  <c:v>31891.6478555305</c:v>
                </c:pt>
                <c:pt idx="591">
                  <c:v>31101.5801354402</c:v>
                </c:pt>
                <c:pt idx="592">
                  <c:v>31221.2189616253</c:v>
                </c:pt>
                <c:pt idx="593">
                  <c:v>30584.6501128668</c:v>
                </c:pt>
                <c:pt idx="594">
                  <c:v>30417.6072234763</c:v>
                </c:pt>
                <c:pt idx="595">
                  <c:v>29604.9661399549</c:v>
                </c:pt>
                <c:pt idx="596">
                  <c:v>29367.9458239278</c:v>
                </c:pt>
                <c:pt idx="597">
                  <c:v>30196.388261851</c:v>
                </c:pt>
                <c:pt idx="598">
                  <c:v>30516.9300225734</c:v>
                </c:pt>
                <c:pt idx="599">
                  <c:v>31106.0948081264</c:v>
                </c:pt>
                <c:pt idx="600">
                  <c:v>31126.4108352145</c:v>
                </c:pt>
                <c:pt idx="601">
                  <c:v>31137.69751693</c:v>
                </c:pt>
                <c:pt idx="602">
                  <c:v>31144.4695259594</c:v>
                </c:pt>
                <c:pt idx="603">
                  <c:v>31264.1083521445</c:v>
                </c:pt>
                <c:pt idx="604">
                  <c:v>31381.4898419865</c:v>
                </c:pt>
                <c:pt idx="605">
                  <c:v>30270.8803611738</c:v>
                </c:pt>
                <c:pt idx="606">
                  <c:v>29424.3792325056</c:v>
                </c:pt>
                <c:pt idx="607">
                  <c:v>29029.3453724605</c:v>
                </c:pt>
                <c:pt idx="608">
                  <c:v>29494.3566591422</c:v>
                </c:pt>
                <c:pt idx="609">
                  <c:v>29313.769751693</c:v>
                </c:pt>
                <c:pt idx="610">
                  <c:v>29085.7787810384</c:v>
                </c:pt>
                <c:pt idx="611">
                  <c:v>28465.0112866817</c:v>
                </c:pt>
                <c:pt idx="612">
                  <c:v>28645.5981941309</c:v>
                </c:pt>
                <c:pt idx="613">
                  <c:v>28214.4469525959</c:v>
                </c:pt>
                <c:pt idx="614">
                  <c:v>27758.4650112867</c:v>
                </c:pt>
                <c:pt idx="615">
                  <c:v>27198.6455981941</c:v>
                </c:pt>
                <c:pt idx="616">
                  <c:v>27239.2776523702</c:v>
                </c:pt>
                <c:pt idx="617">
                  <c:v>26898.4198645598</c:v>
                </c:pt>
                <c:pt idx="618">
                  <c:v>26537.2460496614</c:v>
                </c:pt>
                <c:pt idx="619">
                  <c:v>26650.1128668172</c:v>
                </c:pt>
                <c:pt idx="620">
                  <c:v>26726.8623024831</c:v>
                </c:pt>
                <c:pt idx="621">
                  <c:v>26598.1941309255</c:v>
                </c:pt>
                <c:pt idx="622">
                  <c:v>26390.5191873589</c:v>
                </c:pt>
                <c:pt idx="623">
                  <c:v>26135.4401805869</c:v>
                </c:pt>
                <c:pt idx="624">
                  <c:v>25785.5530474041</c:v>
                </c:pt>
                <c:pt idx="625">
                  <c:v>25108.3521444695</c:v>
                </c:pt>
                <c:pt idx="626">
                  <c:v>25214.4469525959</c:v>
                </c:pt>
                <c:pt idx="627">
                  <c:v>24406.3205417607</c:v>
                </c:pt>
                <c:pt idx="628">
                  <c:v>24072.2347629797</c:v>
                </c:pt>
                <c:pt idx="629">
                  <c:v>24460.4966139955</c:v>
                </c:pt>
                <c:pt idx="630">
                  <c:v>24708.8036117381</c:v>
                </c:pt>
                <c:pt idx="631">
                  <c:v>24329.5711060948</c:v>
                </c:pt>
                <c:pt idx="632">
                  <c:v>24670.4288939052</c:v>
                </c:pt>
                <c:pt idx="633">
                  <c:v>25288.9390519187</c:v>
                </c:pt>
                <c:pt idx="634">
                  <c:v>25214.4469525959</c:v>
                </c:pt>
                <c:pt idx="635">
                  <c:v>25620.7674943567</c:v>
                </c:pt>
                <c:pt idx="636">
                  <c:v>25580.1354401806</c:v>
                </c:pt>
                <c:pt idx="637">
                  <c:v>25395.0338600451</c:v>
                </c:pt>
                <c:pt idx="638">
                  <c:v>25212.1896162528</c:v>
                </c:pt>
                <c:pt idx="639">
                  <c:v>25634.3115124154</c:v>
                </c:pt>
                <c:pt idx="640">
                  <c:v>26024.8306997743</c:v>
                </c:pt>
                <c:pt idx="641">
                  <c:v>25769.7516930023</c:v>
                </c:pt>
                <c:pt idx="642">
                  <c:v>25679.4582392777</c:v>
                </c:pt>
                <c:pt idx="643">
                  <c:v>25835.2144469526</c:v>
                </c:pt>
                <c:pt idx="644">
                  <c:v>25683.9729119639</c:v>
                </c:pt>
                <c:pt idx="645">
                  <c:v>25751.6930022573</c:v>
                </c:pt>
                <c:pt idx="646">
                  <c:v>25677.2009029345</c:v>
                </c:pt>
                <c:pt idx="647">
                  <c:v>#N/A</c:v>
                </c:pt>
                <c:pt idx="648">
                  <c:v>25778.7810383747</c:v>
                </c:pt>
                <c:pt idx="649">
                  <c:v>25665.914221219</c:v>
                </c:pt>
                <c:pt idx="650">
                  <c:v>25040.6320541761</c:v>
                </c:pt>
                <c:pt idx="651">
                  <c:v>25056.4334085779</c:v>
                </c:pt>
                <c:pt idx="652">
                  <c:v>25167.0428893905</c:v>
                </c:pt>
                <c:pt idx="653">
                  <c:v>25909.7065462754</c:v>
                </c:pt>
                <c:pt idx="654">
                  <c:v>25875.8465011287</c:v>
                </c:pt>
                <c:pt idx="655">
                  <c:v>26485.3273137698</c:v>
                </c:pt>
                <c:pt idx="656">
                  <c:v>26094.8081264108</c:v>
                </c:pt>
                <c:pt idx="657">
                  <c:v>25510.158013544</c:v>
                </c:pt>
                <c:pt idx="658">
                  <c:v>26212.1896162528</c:v>
                </c:pt>
                <c:pt idx="659">
                  <c:v>25474.0406320542</c:v>
                </c:pt>
                <c:pt idx="660">
                  <c:v>25523.7020316027</c:v>
                </c:pt>
                <c:pt idx="661">
                  <c:v>25613.9954853273</c:v>
                </c:pt>
                <c:pt idx="662">
                  <c:v>25356.6591422122</c:v>
                </c:pt>
                <c:pt idx="663">
                  <c:v>25024.8306997743</c:v>
                </c:pt>
                <c:pt idx="664">
                  <c:v>#N/A</c:v>
                </c:pt>
                <c:pt idx="665">
                  <c:v>#N/A</c:v>
                </c:pt>
                <c:pt idx="666">
                  <c:v>#N/A</c:v>
                </c:pt>
                <c:pt idx="667">
                  <c:v>#N/A</c:v>
                </c:pt>
                <c:pt idx="668">
                  <c:v>#N/A</c:v>
                </c:pt>
                <c:pt idx="669">
                  <c:v>#N/A</c:v>
                </c:pt>
                <c:pt idx="670">
                  <c:v>24056.4334085779</c:v>
                </c:pt>
                <c:pt idx="671">
                  <c:v>24288.9390519187</c:v>
                </c:pt>
                <c:pt idx="672">
                  <c:v>24562.0767494357</c:v>
                </c:pt>
                <c:pt idx="673">
                  <c:v>24799.0970654628</c:v>
                </c:pt>
                <c:pt idx="674">
                  <c:v>24805.8690744921</c:v>
                </c:pt>
                <c:pt idx="675">
                  <c:v>24729.1196388262</c:v>
                </c:pt>
                <c:pt idx="676">
                  <c:v>25164.7855530474</c:v>
                </c:pt>
                <c:pt idx="677">
                  <c:v>25124.1534988713</c:v>
                </c:pt>
                <c:pt idx="678">
                  <c:v>25036.1173814898</c:v>
                </c:pt>
                <c:pt idx="679">
                  <c:v>24990.9706546275</c:v>
                </c:pt>
                <c:pt idx="680">
                  <c:v>24808.1264108352</c:v>
                </c:pt>
                <c:pt idx="681">
                  <c:v>24677.2009029345</c:v>
                </c:pt>
                <c:pt idx="682">
                  <c:v>24772.0090293454</c:v>
                </c:pt>
                <c:pt idx="683">
                  <c:v>24611.7381489842</c:v>
                </c:pt>
                <c:pt idx="684">
                  <c:v>24534.9887133183</c:v>
                </c:pt>
                <c:pt idx="685">
                  <c:v>24074.4920993228</c:v>
                </c:pt>
                <c:pt idx="686">
                  <c:v>24169.3002257336</c:v>
                </c:pt>
                <c:pt idx="687">
                  <c:v>24216.7042889391</c:v>
                </c:pt>
                <c:pt idx="688">
                  <c:v>24126.4108352144</c:v>
                </c:pt>
                <c:pt idx="689">
                  <c:v>23823.927765237</c:v>
                </c:pt>
                <c:pt idx="690">
                  <c:v>23835.2144469526</c:v>
                </c:pt>
                <c:pt idx="691">
                  <c:v>24623.0248306998</c:v>
                </c:pt>
                <c:pt idx="692">
                  <c:v>24404.0632054176</c:v>
                </c:pt>
                <c:pt idx="693">
                  <c:v>24284.4243792325</c:v>
                </c:pt>
                <c:pt idx="694">
                  <c:v>24512.4153498871</c:v>
                </c:pt>
                <c:pt idx="695">
                  <c:v>23747.1783295711</c:v>
                </c:pt>
                <c:pt idx="696">
                  <c:v>24187.3589164786</c:v>
                </c:pt>
                <c:pt idx="697">
                  <c:v>24598.1941309255</c:v>
                </c:pt>
                <c:pt idx="698">
                  <c:v>23794.5823927765</c:v>
                </c:pt>
                <c:pt idx="699">
                  <c:v>23047.4040632054</c:v>
                </c:pt>
                <c:pt idx="700">
                  <c:v>23920.993227991</c:v>
                </c:pt>
                <c:pt idx="701">
                  <c:v>23920.993227991</c:v>
                </c:pt>
                <c:pt idx="702">
                  <c:v>23632.0541760722</c:v>
                </c:pt>
                <c:pt idx="703">
                  <c:v>22092.5507900677</c:v>
                </c:pt>
                <c:pt idx="704">
                  <c:v>22832.9571106095</c:v>
                </c:pt>
                <c:pt idx="705">
                  <c:v>22194.1309255079</c:v>
                </c:pt>
                <c:pt idx="706">
                  <c:v>22167.0428893905</c:v>
                </c:pt>
                <c:pt idx="707">
                  <c:v>22040.6320541761</c:v>
                </c:pt>
                <c:pt idx="708">
                  <c:v>22171.5575620768</c:v>
                </c:pt>
                <c:pt idx="709">
                  <c:v>22060.9480812641</c:v>
                </c:pt>
                <c:pt idx="710">
                  <c:v>22119.6388261851</c:v>
                </c:pt>
                <c:pt idx="711">
                  <c:v>22388.2618510158</c:v>
                </c:pt>
                <c:pt idx="712">
                  <c:v>22354.4018058691</c:v>
                </c:pt>
                <c:pt idx="713">
                  <c:v>21792.3250564334</c:v>
                </c:pt>
                <c:pt idx="714">
                  <c:v>22347.6297968397</c:v>
                </c:pt>
                <c:pt idx="715">
                  <c:v>#N/A</c:v>
                </c:pt>
                <c:pt idx="716">
                  <c:v>22422.1218961625</c:v>
                </c:pt>
                <c:pt idx="717">
                  <c:v>22471.7832957111</c:v>
                </c:pt>
                <c:pt idx="718">
                  <c:v>22875.8465011287</c:v>
                </c:pt>
                <c:pt idx="719">
                  <c:v>23331.8284424379</c:v>
                </c:pt>
                <c:pt idx="720">
                  <c:v>23270.8803611738</c:v>
                </c:pt>
                <c:pt idx="721">
                  <c:v>23135.4401805869</c:v>
                </c:pt>
                <c:pt idx="722">
                  <c:v>23185.1015801354</c:v>
                </c:pt>
                <c:pt idx="723">
                  <c:v>23137.69751693</c:v>
                </c:pt>
                <c:pt idx="724">
                  <c:v>23358.9164785553</c:v>
                </c:pt>
                <c:pt idx="725">
                  <c:v>23911.9638826185</c:v>
                </c:pt>
                <c:pt idx="726">
                  <c:v>24088.0361173815</c:v>
                </c:pt>
                <c:pt idx="727">
                  <c:v>23273.1376975169</c:v>
                </c:pt>
                <c:pt idx="728">
                  <c:v>23740.4063205418</c:v>
                </c:pt>
                <c:pt idx="729">
                  <c:v>24076.7494356659</c:v>
                </c:pt>
                <c:pt idx="730">
                  <c:v>24313.769751693</c:v>
                </c:pt>
                <c:pt idx="731">
                  <c:v>23902.9345372461</c:v>
                </c:pt>
                <c:pt idx="732">
                  <c:v>24117.381489842</c:v>
                </c:pt>
                <c:pt idx="733">
                  <c:v>24130.9255079007</c:v>
                </c:pt>
                <c:pt idx="734">
                  <c:v>#N/A</c:v>
                </c:pt>
                <c:pt idx="735">
                  <c:v>#N/A</c:v>
                </c:pt>
                <c:pt idx="736">
                  <c:v>23483.0699774266</c:v>
                </c:pt>
                <c:pt idx="737">
                  <c:v>24277.6523702032</c:v>
                </c:pt>
                <c:pt idx="738">
                  <c:v>24182.8442437923</c:v>
                </c:pt>
                <c:pt idx="739">
                  <c:v>24182.8442437923</c:v>
                </c:pt>
                <c:pt idx="740">
                  <c:v>#N/A</c:v>
                </c:pt>
                <c:pt idx="741">
                  <c:v>24453.7246049661</c:v>
                </c:pt>
                <c:pt idx="742">
                  <c:v>24467.2686230248</c:v>
                </c:pt>
                <c:pt idx="743">
                  <c:v>23851.0158013544</c:v>
                </c:pt>
                <c:pt idx="744">
                  <c:v>23977.4266365688</c:v>
                </c:pt>
                <c:pt idx="745">
                  <c:v>23790.0677200903</c:v>
                </c:pt>
                <c:pt idx="746">
                  <c:v>#N/A</c:v>
                </c:pt>
                <c:pt idx="747">
                  <c:v>#N/A</c:v>
                </c:pt>
                <c:pt idx="748">
                  <c:v>23711.0609480813</c:v>
                </c:pt>
                <c:pt idx="749">
                  <c:v>24286.6817155756</c:v>
                </c:pt>
                <c:pt idx="750">
                  <c:v>24532.7313769752</c:v>
                </c:pt>
                <c:pt idx="751">
                  <c:v>24968.3972911964</c:v>
                </c:pt>
                <c:pt idx="752">
                  <c:v>23936.7945823928</c:v>
                </c:pt>
                <c:pt idx="753">
                  <c:v>#N/A</c:v>
                </c:pt>
                <c:pt idx="754">
                  <c:v>#N/A</c:v>
                </c:pt>
                <c:pt idx="755">
                  <c:v>24022.5733634312</c:v>
                </c:pt>
                <c:pt idx="756">
                  <c:v>23993.2279909707</c:v>
                </c:pt>
                <c:pt idx="757">
                  <c:v>23923.2505643341</c:v>
                </c:pt>
                <c:pt idx="758">
                  <c:v>23968.3972911964</c:v>
                </c:pt>
                <c:pt idx="759">
                  <c:v>23873.5891647856</c:v>
                </c:pt>
                <c:pt idx="760">
                  <c:v>#N/A</c:v>
                </c:pt>
                <c:pt idx="761">
                  <c:v>#N/A</c:v>
                </c:pt>
                <c:pt idx="762">
                  <c:v>24268.6230248307</c:v>
                </c:pt>
                <c:pt idx="763">
                  <c:v>24338.6004514673</c:v>
                </c:pt>
                <c:pt idx="764">
                  <c:v>24566.5914221219</c:v>
                </c:pt>
                <c:pt idx="765">
                  <c:v>24363.4311512415</c:v>
                </c:pt>
                <c:pt idx="766">
                  <c:v>24431.151241535</c:v>
                </c:pt>
                <c:pt idx="767">
                  <c:v>#N/A</c:v>
                </c:pt>
                <c:pt idx="768">
                  <c:v>#N/A</c:v>
                </c:pt>
                <c:pt idx="769">
                  <c:v>24575.6207674944</c:v>
                </c:pt>
                <c:pt idx="770">
                  <c:v>24846.5011286682</c:v>
                </c:pt>
                <c:pt idx="771">
                  <c:v>24537.2460496614</c:v>
                </c:pt>
                <c:pt idx="772">
                  <c:v>24419.8645598194</c:v>
                </c:pt>
                <c:pt idx="773">
                  <c:v>24097.065462754</c:v>
                </c:pt>
                <c:pt idx="774">
                  <c:v>#N/A</c:v>
                </c:pt>
                <c:pt idx="775">
                  <c:v>#N/A</c:v>
                </c:pt>
                <c:pt idx="776">
                  <c:v>23986.4559819413</c:v>
                </c:pt>
                <c:pt idx="777">
                  <c:v>24431.151241535</c:v>
                </c:pt>
                <c:pt idx="778">
                  <c:v>24478.5553047404</c:v>
                </c:pt>
                <c:pt idx="779">
                  <c:v>24503.3860045147</c:v>
                </c:pt>
                <c:pt idx="780">
                  <c:v>24440.1805869075</c:v>
                </c:pt>
                <c:pt idx="781">
                  <c:v>#N/A</c:v>
                </c:pt>
                <c:pt idx="782">
                  <c:v>#N/A</c:v>
                </c:pt>
                <c:pt idx="783">
                  <c:v>24336.3431151242</c:v>
                </c:pt>
                <c:pt idx="784">
                  <c:v>24117.381489842</c:v>
                </c:pt>
                <c:pt idx="785">
                  <c:v>24115.1241534989</c:v>
                </c:pt>
                <c:pt idx="786">
                  <c:v>#N/A</c:v>
                </c:pt>
                <c:pt idx="787">
                  <c:v>#N/A</c:v>
                </c:pt>
                <c:pt idx="788">
                  <c:v>#N/A</c:v>
                </c:pt>
                <c:pt idx="789">
                  <c:v>24115.1241534989</c:v>
                </c:pt>
                <c:pt idx="790">
                  <c:v>23887.1331828442</c:v>
                </c:pt>
                <c:pt idx="791">
                  <c:v>24365.6884875847</c:v>
                </c:pt>
                <c:pt idx="792">
                  <c:v>26510.158013544</c:v>
                </c:pt>
                <c:pt idx="793">
                  <c:v>24250.5643340858</c:v>
                </c:pt>
                <c:pt idx="794">
                  <c:v>24781.0383747178</c:v>
                </c:pt>
                <c:pt idx="795">
                  <c:v>#N/A</c:v>
                </c:pt>
                <c:pt idx="796">
                  <c:v>#N/A</c:v>
                </c:pt>
                <c:pt idx="797">
                  <c:v>24796.8397291196</c:v>
                </c:pt>
                <c:pt idx="798">
                  <c:v>25273.1376975169</c:v>
                </c:pt>
                <c:pt idx="799">
                  <c:v>25191.8735891648</c:v>
                </c:pt>
                <c:pt idx="800">
                  <c:v>25207.6749435666</c:v>
                </c:pt>
                <c:pt idx="801">
                  <c:v>24909.7065462754</c:v>
                </c:pt>
                <c:pt idx="802">
                  <c:v>#N/A</c:v>
                </c:pt>
                <c:pt idx="803">
                  <c:v>#N/A</c:v>
                </c:pt>
                <c:pt idx="804">
                  <c:v>26510.158013544</c:v>
                </c:pt>
                <c:pt idx="805">
                  <c:v>25593.6794582393</c:v>
                </c:pt>
                <c:pt idx="806">
                  <c:v>25566.5914221219</c:v>
                </c:pt>
                <c:pt idx="807">
                  <c:v>25277.6523702032</c:v>
                </c:pt>
                <c:pt idx="808">
                  <c:v>25185.1015801354</c:v>
                </c:pt>
                <c:pt idx="809">
                  <c:v>#N/A</c:v>
                </c:pt>
                <c:pt idx="810">
                  <c:v>#N/A</c:v>
                </c:pt>
                <c:pt idx="811">
                  <c:v>24794.5823927765</c:v>
                </c:pt>
                <c:pt idx="812">
                  <c:v>24961.625282167</c:v>
                </c:pt>
                <c:pt idx="813">
                  <c:v>25408.5778781038</c:v>
                </c:pt>
                <c:pt idx="814">
                  <c:v>25002.2573363431</c:v>
                </c:pt>
                <c:pt idx="815">
                  <c:v>25665.914221219</c:v>
                </c:pt>
                <c:pt idx="816">
                  <c:v>#N/A</c:v>
                </c:pt>
                <c:pt idx="817">
                  <c:v>#N/A</c:v>
                </c:pt>
                <c:pt idx="818">
                  <c:v>26088.0361173815</c:v>
                </c:pt>
                <c:pt idx="819">
                  <c:v>26476.2979683973</c:v>
                </c:pt>
                <c:pt idx="820">
                  <c:v>26049.6613995485</c:v>
                </c:pt>
                <c:pt idx="821">
                  <c:v>26329.5711060948</c:v>
                </c:pt>
                <c:pt idx="822">
                  <c:v>26309.2550790068</c:v>
                </c:pt>
                <c:pt idx="823">
                  <c:v>#N/A</c:v>
                </c:pt>
                <c:pt idx="824">
                  <c:v>#N/A</c:v>
                </c:pt>
                <c:pt idx="825">
                  <c:v>25801.3544018059</c:v>
                </c:pt>
                <c:pt idx="826">
                  <c:v>26300.2257336343</c:v>
                </c:pt>
                <c:pt idx="827">
                  <c:v>26474.0406320542</c:v>
                </c:pt>
                <c:pt idx="828">
                  <c:v>27081.2641083521</c:v>
                </c:pt>
                <c:pt idx="829">
                  <c:v>27313.769751693</c:v>
                </c:pt>
                <c:pt idx="830">
                  <c:v>#N/A</c:v>
                </c:pt>
                <c:pt idx="831">
                  <c:v>#N/A</c:v>
                </c:pt>
                <c:pt idx="832">
                  <c:v>26663.6568848758</c:v>
                </c:pt>
                <c:pt idx="833">
                  <c:v>27065.4627539503</c:v>
                </c:pt>
                <c:pt idx="834">
                  <c:v>26507.9006772009</c:v>
                </c:pt>
                <c:pt idx="835">
                  <c:v>26767.4943566591</c:v>
                </c:pt>
                <c:pt idx="836">
                  <c:v>27067.7200902935</c:v>
                </c:pt>
                <c:pt idx="837">
                  <c:v>#N/A</c:v>
                </c:pt>
                <c:pt idx="838">
                  <c:v>#N/A</c:v>
                </c:pt>
                <c:pt idx="839">
                  <c:v>27291.1963882619</c:v>
                </c:pt>
                <c:pt idx="840">
                  <c:v>27478.5553047404</c:v>
                </c:pt>
                <c:pt idx="841">
                  <c:v>27616.2528216704</c:v>
                </c:pt>
                <c:pt idx="842">
                  <c:v>27433.4085778781</c:v>
                </c:pt>
                <c:pt idx="843">
                  <c:v>27422.1218961625</c:v>
                </c:pt>
                <c:pt idx="844">
                  <c:v>#N/A</c:v>
                </c:pt>
                <c:pt idx="845">
                  <c:v>#N/A</c:v>
                </c:pt>
                <c:pt idx="846">
                  <c:v>27693.0022573363</c:v>
                </c:pt>
                <c:pt idx="847">
                  <c:v>27751.6930022573</c:v>
                </c:pt>
                <c:pt idx="848">
                  <c:v>28203.1602708804</c:v>
                </c:pt>
                <c:pt idx="849">
                  <c:v>28361.1738148984</c:v>
                </c:pt>
                <c:pt idx="850">
                  <c:v>28223.4762979684</c:v>
                </c:pt>
                <c:pt idx="851">
                  <c:v>#N/A</c:v>
                </c:pt>
                <c:pt idx="852">
                  <c:v>#N/A</c:v>
                </c:pt>
                <c:pt idx="853">
                  <c:v>28532.7313769752</c:v>
                </c:pt>
                <c:pt idx="854">
                  <c:v>28783.2957110609</c:v>
                </c:pt>
                <c:pt idx="855">
                  <c:v>28769.7516930023</c:v>
                </c:pt>
                <c:pt idx="856">
                  <c:v>29162.5282167043</c:v>
                </c:pt>
                <c:pt idx="857">
                  <c:v>28160.2708803612</c:v>
                </c:pt>
                <c:pt idx="858">
                  <c:v>#N/A</c:v>
                </c:pt>
                <c:pt idx="859">
                  <c:v>#N/A</c:v>
                </c:pt>
                <c:pt idx="860">
                  <c:v>28306.9977426637</c:v>
                </c:pt>
                <c:pt idx="861">
                  <c:v>28121.8961625282</c:v>
                </c:pt>
                <c:pt idx="862">
                  <c:v>27708.8036117382</c:v>
                </c:pt>
                <c:pt idx="863">
                  <c:v>27663.6568848758</c:v>
                </c:pt>
                <c:pt idx="864">
                  <c:v>27433.4085778781</c:v>
                </c:pt>
                <c:pt idx="865">
                  <c:v>#N/A</c:v>
                </c:pt>
                <c:pt idx="866">
                  <c:v>#N/A</c:v>
                </c:pt>
                <c:pt idx="867">
                  <c:v>28069.9774266366</c:v>
                </c:pt>
                <c:pt idx="868">
                  <c:v>28227.9909706546</c:v>
                </c:pt>
                <c:pt idx="869">
                  <c:v>28094.8081264108</c:v>
                </c:pt>
                <c:pt idx="870">
                  <c:v>27483.0699774266</c:v>
                </c:pt>
                <c:pt idx="871">
                  <c:v>27695.2595936795</c:v>
                </c:pt>
                <c:pt idx="872">
                  <c:v>#N/A</c:v>
                </c:pt>
                <c:pt idx="873">
                  <c:v>#N/A</c:v>
                </c:pt>
                <c:pt idx="874">
                  <c:v>27449.2099322799</c:v>
                </c:pt>
                <c:pt idx="875">
                  <c:v>26864.5598194131</c:v>
                </c:pt>
                <c:pt idx="876">
                  <c:v>26821.6704288939</c:v>
                </c:pt>
                <c:pt idx="877">
                  <c:v>26494.3566591422</c:v>
                </c:pt>
                <c:pt idx="878">
                  <c:v>26760.7223476298</c:v>
                </c:pt>
                <c:pt idx="879">
                  <c:v>#N/A</c:v>
                </c:pt>
                <c:pt idx="880">
                  <c:v>26760.7223476298</c:v>
                </c:pt>
                <c:pt idx="881">
                  <c:v>26665.914221219</c:v>
                </c:pt>
                <c:pt idx="882">
                  <c:v>26893.9051918736</c:v>
                </c:pt>
                <c:pt idx="883">
                  <c:v>26776.5237020316</c:v>
                </c:pt>
                <c:pt idx="884">
                  <c:v>#N/A</c:v>
                </c:pt>
                <c:pt idx="885">
                  <c:v>#N/A</c:v>
                </c:pt>
                <c:pt idx="886">
                  <c:v>#N/A</c:v>
                </c:pt>
                <c:pt idx="887">
                  <c:v>#N/A</c:v>
                </c:pt>
                <c:pt idx="888">
                  <c:v>#N/A</c:v>
                </c:pt>
                <c:pt idx="889">
                  <c:v>#N/A</c:v>
                </c:pt>
                <c:pt idx="890">
                  <c:v>#N/A</c:v>
                </c:pt>
                <c:pt idx="891">
                  <c:v>#N/A</c:v>
                </c:pt>
                <c:pt idx="892">
                  <c:v>27469.5259593679</c:v>
                </c:pt>
                <c:pt idx="893">
                  <c:v>27469.5259593679</c:v>
                </c:pt>
                <c:pt idx="894">
                  <c:v>#N/A</c:v>
                </c:pt>
                <c:pt idx="895">
                  <c:v>27713.3182844244</c:v>
                </c:pt>
                <c:pt idx="896">
                  <c:v>27686.230248307</c:v>
                </c:pt>
                <c:pt idx="897">
                  <c:v>27647.855530474</c:v>
                </c:pt>
                <c:pt idx="898">
                  <c:v>27986.4559819413</c:v>
                </c:pt>
                <c:pt idx="899">
                  <c:v>28164.7855530474</c:v>
                </c:pt>
                <c:pt idx="900">
                  <c:v>#N/A</c:v>
                </c:pt>
                <c:pt idx="901">
                  <c:v>#N/A</c:v>
                </c:pt>
                <c:pt idx="902">
                  <c:v>28607.223476298</c:v>
                </c:pt>
                <c:pt idx="903">
                  <c:v>28300.2257336343</c:v>
                </c:pt>
                <c:pt idx="904">
                  <c:v>28914.2212189616</c:v>
                </c:pt>
                <c:pt idx="905">
                  <c:v>28474.0406320542</c:v>
                </c:pt>
                <c:pt idx="906">
                  <c:v>28413.0925507901</c:v>
                </c:pt>
                <c:pt idx="907">
                  <c:v>#N/A</c:v>
                </c:pt>
                <c:pt idx="908">
                  <c:v>#N/A</c:v>
                </c:pt>
                <c:pt idx="909">
                  <c:v>28108.3521444695</c:v>
                </c:pt>
                <c:pt idx="910">
                  <c:v>28316.0270880361</c:v>
                </c:pt>
                <c:pt idx="911">
                  <c:v>28765.237020316</c:v>
                </c:pt>
                <c:pt idx="912">
                  <c:v>28706.546275395</c:v>
                </c:pt>
                <c:pt idx="913">
                  <c:v>28286.6817155756</c:v>
                </c:pt>
                <c:pt idx="914">
                  <c:v>#N/A</c:v>
                </c:pt>
                <c:pt idx="915">
                  <c:v>#N/A</c:v>
                </c:pt>
                <c:pt idx="916">
                  <c:v>27760.7223476298</c:v>
                </c:pt>
                <c:pt idx="917">
                  <c:v>27656.8848758465</c:v>
                </c:pt>
                <c:pt idx="918">
                  <c:v>27699.7742663657</c:v>
                </c:pt>
                <c:pt idx="919">
                  <c:v>27722.3476297968</c:v>
                </c:pt>
                <c:pt idx="920">
                  <c:v>27830.6997742664</c:v>
                </c:pt>
                <c:pt idx="921">
                  <c:v>#N/A</c:v>
                </c:pt>
                <c:pt idx="922">
                  <c:v>#N/A</c:v>
                </c:pt>
                <c:pt idx="923">
                  <c:v>28074.4920993228</c:v>
                </c:pt>
                <c:pt idx="924">
                  <c:v>28040.6320541761</c:v>
                </c:pt>
                <c:pt idx="925">
                  <c:v>28205.4176072235</c:v>
                </c:pt>
                <c:pt idx="926">
                  <c:v>28577.8781038375</c:v>
                </c:pt>
                <c:pt idx="927">
                  <c:v>28153.4988713318</c:v>
                </c:pt>
                <c:pt idx="928">
                  <c:v>#N/A</c:v>
                </c:pt>
                <c:pt idx="929">
                  <c:v>#N/A</c:v>
                </c:pt>
                <c:pt idx="930">
                  <c:v>28672.6862302483</c:v>
                </c:pt>
                <c:pt idx="931">
                  <c:v>28187.3589164786</c:v>
                </c:pt>
                <c:pt idx="932">
                  <c:v>27916.4785553047</c:v>
                </c:pt>
                <c:pt idx="933">
                  <c:v>28002.2573363431</c:v>
                </c:pt>
                <c:pt idx="934">
                  <c:v>28099.3227990971</c:v>
                </c:pt>
                <c:pt idx="935">
                  <c:v>#N/A</c:v>
                </c:pt>
                <c:pt idx="936">
                  <c:v>#N/A</c:v>
                </c:pt>
                <c:pt idx="937">
                  <c:v>28693.0022573363</c:v>
                </c:pt>
                <c:pt idx="938">
                  <c:v>28510.158013544</c:v>
                </c:pt>
                <c:pt idx="939">
                  <c:v>29063.2054176072</c:v>
                </c:pt>
                <c:pt idx="940">
                  <c:v>28555.3047404063</c:v>
                </c:pt>
                <c:pt idx="941">
                  <c:v>29313.769751693</c:v>
                </c:pt>
                <c:pt idx="942">
                  <c:v>#N/A</c:v>
                </c:pt>
                <c:pt idx="943">
                  <c:v>#N/A</c:v>
                </c:pt>
                <c:pt idx="944">
                  <c:v>29372.460496614</c:v>
                </c:pt>
                <c:pt idx="945">
                  <c:v>28532.7313769752</c:v>
                </c:pt>
                <c:pt idx="946">
                  <c:v>28672.6862302483</c:v>
                </c:pt>
                <c:pt idx="947">
                  <c:v>28354.4018058691</c:v>
                </c:pt>
                <c:pt idx="948">
                  <c:v>28182.8442437923</c:v>
                </c:pt>
                <c:pt idx="949">
                  <c:v>#N/A</c:v>
                </c:pt>
                <c:pt idx="950">
                  <c:v>#N/A</c:v>
                </c:pt>
                <c:pt idx="951">
                  <c:v>28704.2889390519</c:v>
                </c:pt>
                <c:pt idx="952">
                  <c:v>28927.7652370203</c:v>
                </c:pt>
                <c:pt idx="953">
                  <c:v>28979.683972912</c:v>
                </c:pt>
                <c:pt idx="954">
                  <c:v>29361.1738148984</c:v>
                </c:pt>
                <c:pt idx="955">
                  <c:v>31155.7562076749</c:v>
                </c:pt>
                <c:pt idx="956">
                  <c:v>#N/A</c:v>
                </c:pt>
                <c:pt idx="957">
                  <c:v>#N/A</c:v>
                </c:pt>
                <c:pt idx="958">
                  <c:v>31442.4379232506</c:v>
                </c:pt>
                <c:pt idx="959">
                  <c:v>31006.7720090293</c:v>
                </c:pt>
                <c:pt idx="960">
                  <c:v>31286.6817155756</c:v>
                </c:pt>
                <c:pt idx="961">
                  <c:v>30661.3995485327</c:v>
                </c:pt>
                <c:pt idx="962">
                  <c:v>30945.8239277652</c:v>
                </c:pt>
                <c:pt idx="963">
                  <c:v>#N/A</c:v>
                </c:pt>
                <c:pt idx="964">
                  <c:v>#N/A</c:v>
                </c:pt>
                <c:pt idx="965">
                  <c:v>31221.2189616253</c:v>
                </c:pt>
                <c:pt idx="966">
                  <c:v>30738.1489841986</c:v>
                </c:pt>
                <c:pt idx="967">
                  <c:v>29133.1828442438</c:v>
                </c:pt>
                <c:pt idx="968">
                  <c:v>29792.3250564334</c:v>
                </c:pt>
                <c:pt idx="969">
                  <c:v>30130.9255079007</c:v>
                </c:pt>
                <c:pt idx="970">
                  <c:v>#N/A</c:v>
                </c:pt>
                <c:pt idx="971">
                  <c:v>#N/A</c:v>
                </c:pt>
                <c:pt idx="972">
                  <c:v>30548.532731377</c:v>
                </c:pt>
                <c:pt idx="973">
                  <c:v>30555.3047404063</c:v>
                </c:pt>
                <c:pt idx="974">
                  <c:v>29853.2731376975</c:v>
                </c:pt>
                <c:pt idx="975">
                  <c:v>29751.6930022573</c:v>
                </c:pt>
                <c:pt idx="976">
                  <c:v>#N/A</c:v>
                </c:pt>
                <c:pt idx="977">
                  <c:v>#N/A</c:v>
                </c:pt>
                <c:pt idx="978">
                  <c:v>#N/A</c:v>
                </c:pt>
                <c:pt idx="979">
                  <c:v>30191.8735891648</c:v>
                </c:pt>
                <c:pt idx="980">
                  <c:v>30735.8916478555</c:v>
                </c:pt>
                <c:pt idx="981">
                  <c:v>30869.0744920993</c:v>
                </c:pt>
                <c:pt idx="982">
                  <c:v>31446.9525959368</c:v>
                </c:pt>
                <c:pt idx="983">
                  <c:v>31855.5304740406</c:v>
                </c:pt>
                <c:pt idx="984">
                  <c:v>#N/A</c:v>
                </c:pt>
                <c:pt idx="985">
                  <c:v>#N/A</c:v>
                </c:pt>
                <c:pt idx="986">
                  <c:v>31173.8148984199</c:v>
                </c:pt>
                <c:pt idx="987">
                  <c:v>30489.841986456</c:v>
                </c:pt>
                <c:pt idx="988">
                  <c:v>31512.4153498871</c:v>
                </c:pt>
                <c:pt idx="989">
                  <c:v>31618.5101580135</c:v>
                </c:pt>
                <c:pt idx="990">
                  <c:v>32634.3115124154</c:v>
                </c:pt>
                <c:pt idx="991">
                  <c:v>#N/A</c:v>
                </c:pt>
                <c:pt idx="992">
                  <c:v>#N/A</c:v>
                </c:pt>
                <c:pt idx="993">
                  <c:v>32112.8668171558</c:v>
                </c:pt>
                <c:pt idx="994">
                  <c:v>32173.8148984199</c:v>
                </c:pt>
                <c:pt idx="995">
                  <c:v>32259.5936794582</c:v>
                </c:pt>
                <c:pt idx="996">
                  <c:v>32426.6365688488</c:v>
                </c:pt>
                <c:pt idx="997">
                  <c:v>32523.7020316027</c:v>
                </c:pt>
                <c:pt idx="998">
                  <c:v>#N/A</c:v>
                </c:pt>
                <c:pt idx="999">
                  <c:v>#N/A</c:v>
                </c:pt>
                <c:pt idx="1000">
                  <c:v>32706.546275395</c:v>
                </c:pt>
                <c:pt idx="1001">
                  <c:v>32674.9435665914</c:v>
                </c:pt>
                <c:pt idx="1002">
                  <c:v>32139.9548532731</c:v>
                </c:pt>
                <c:pt idx="1003">
                  <c:v>31774.2663656885</c:v>
                </c:pt>
                <c:pt idx="1004">
                  <c:v>31717.8329571106</c:v>
                </c:pt>
                <c:pt idx="1005">
                  <c:v>#N/A</c:v>
                </c:pt>
                <c:pt idx="1006">
                  <c:v>#N/A</c:v>
                </c:pt>
                <c:pt idx="1007">
                  <c:v>31744.920993228</c:v>
                </c:pt>
                <c:pt idx="1008">
                  <c:v>31787.8103837472</c:v>
                </c:pt>
                <c:pt idx="1009">
                  <c:v>31376.9751693002</c:v>
                </c:pt>
                <c:pt idx="1010">
                  <c:v>31286.6817155756</c:v>
                </c:pt>
                <c:pt idx="1011">
                  <c:v>31625.2821670429</c:v>
                </c:pt>
                <c:pt idx="1012">
                  <c:v>#N/A</c:v>
                </c:pt>
                <c:pt idx="1013">
                  <c:v>31625.2821670429</c:v>
                </c:pt>
                <c:pt idx="1014">
                  <c:v>31975.1693002257</c:v>
                </c:pt>
                <c:pt idx="1015">
                  <c:v>32286.6817155756</c:v>
                </c:pt>
                <c:pt idx="1016">
                  <c:v>32354.4018058691</c:v>
                </c:pt>
                <c:pt idx="1017">
                  <c:v>#N/A</c:v>
                </c:pt>
                <c:pt idx="1018">
                  <c:v>#N/A</c:v>
                </c:pt>
                <c:pt idx="1019">
                  <c:v>#N/A</c:v>
                </c:pt>
                <c:pt idx="1020">
                  <c:v>#N/A</c:v>
                </c:pt>
                <c:pt idx="1021">
                  <c:v>#N/A</c:v>
                </c:pt>
                <c:pt idx="1022">
                  <c:v>#N/A</c:v>
                </c:pt>
                <c:pt idx="1023">
                  <c:v>#N/A</c:v>
                </c:pt>
                <c:pt idx="1024">
                  <c:v>33196.388261851</c:v>
                </c:pt>
                <c:pt idx="1025">
                  <c:v>33986.4559819413</c:v>
                </c:pt>
                <c:pt idx="1026">
                  <c:v>33986.4559819413</c:v>
                </c:pt>
                <c:pt idx="1027">
                  <c:v>#N/A</c:v>
                </c:pt>
                <c:pt idx="1028">
                  <c:v>34952.5959367946</c:v>
                </c:pt>
                <c:pt idx="1029">
                  <c:v>34756.2076749436</c:v>
                </c:pt>
                <c:pt idx="1030">
                  <c:v>34259.5936794582</c:v>
                </c:pt>
                <c:pt idx="1031">
                  <c:v>34990.9706546275</c:v>
                </c:pt>
                <c:pt idx="1032">
                  <c:v>33941.309255079</c:v>
                </c:pt>
                <c:pt idx="1033">
                  <c:v>#N/A</c:v>
                </c:pt>
                <c:pt idx="1034">
                  <c:v>#N/A</c:v>
                </c:pt>
                <c:pt idx="1035">
                  <c:v>33708.8036117381</c:v>
                </c:pt>
                <c:pt idx="1036">
                  <c:v>33160.2708803612</c:v>
                </c:pt>
                <c:pt idx="1037">
                  <c:v>33451.467268623</c:v>
                </c:pt>
                <c:pt idx="1038">
                  <c:v>31803.611738149</c:v>
                </c:pt>
                <c:pt idx="1039">
                  <c:v>29670.4288939052</c:v>
                </c:pt>
                <c:pt idx="1040">
                  <c:v>#N/A</c:v>
                </c:pt>
                <c:pt idx="1041">
                  <c:v>#N/A</c:v>
                </c:pt>
                <c:pt idx="1042">
                  <c:v>30110.6094808126</c:v>
                </c:pt>
                <c:pt idx="1043">
                  <c:v>29740.4063205418</c:v>
                </c:pt>
                <c:pt idx="1044">
                  <c:v>29390.5191873589</c:v>
                </c:pt>
                <c:pt idx="1045">
                  <c:v>29521.4446952596</c:v>
                </c:pt>
                <c:pt idx="1046">
                  <c:v>29548.532731377</c:v>
                </c:pt>
                <c:pt idx="1047">
                  <c:v>#N/A</c:v>
                </c:pt>
                <c:pt idx="1048">
                  <c:v>#N/A</c:v>
                </c:pt>
                <c:pt idx="1049">
                  <c:v>29295.7110609481</c:v>
                </c:pt>
                <c:pt idx="1050">
                  <c:v>29498.8713318284</c:v>
                </c:pt>
                <c:pt idx="1051">
                  <c:v>29347.6297968397</c:v>
                </c:pt>
                <c:pt idx="1052">
                  <c:v>29591.4221218962</c:v>
                </c:pt>
                <c:pt idx="1053">
                  <c:v>29316.0270880361</c:v>
                </c:pt>
                <c:pt idx="1054">
                  <c:v>#N/A</c:v>
                </c:pt>
                <c:pt idx="1055">
                  <c:v>#N/A</c:v>
                </c:pt>
                <c:pt idx="1056">
                  <c:v>29860.0451467269</c:v>
                </c:pt>
                <c:pt idx="1057">
                  <c:v>29817.1557562077</c:v>
                </c:pt>
                <c:pt idx="1058">
                  <c:v>29248.3069977427</c:v>
                </c:pt>
                <c:pt idx="1059">
                  <c:v>29286.6817155756</c:v>
                </c:pt>
                <c:pt idx="1060">
                  <c:v>29483.0699774266</c:v>
                </c:pt>
                <c:pt idx="1061">
                  <c:v>#N/A</c:v>
                </c:pt>
                <c:pt idx="1062">
                  <c:v>#N/A</c:v>
                </c:pt>
                <c:pt idx="1063">
                  <c:v>29959.3679458239</c:v>
                </c:pt>
                <c:pt idx="1064">
                  <c:v>29936.7945823928</c:v>
                </c:pt>
                <c:pt idx="1065">
                  <c:v>29121.8961625282</c:v>
                </c:pt>
                <c:pt idx="1066">
                  <c:v>29306.9977426637</c:v>
                </c:pt>
                <c:pt idx="1067">
                  <c:v>29602.7088036117</c:v>
                </c:pt>
                <c:pt idx="1068">
                  <c:v>#N/A</c:v>
                </c:pt>
                <c:pt idx="1069">
                  <c:v>#N/A</c:v>
                </c:pt>
                <c:pt idx="1070">
                  <c:v>#N/A</c:v>
                </c:pt>
                <c:pt idx="1071">
                  <c:v>30182.8442437923</c:v>
                </c:pt>
                <c:pt idx="1072">
                  <c:v>30135.4401805869</c:v>
                </c:pt>
                <c:pt idx="1073">
                  <c:v>30196.388261851</c:v>
                </c:pt>
                <c:pt idx="1074">
                  <c:v>30537.2460496614</c:v>
                </c:pt>
                <c:pt idx="1075">
                  <c:v>#N/A</c:v>
                </c:pt>
                <c:pt idx="1076">
                  <c:v>#N/A</c:v>
                </c:pt>
                <c:pt idx="1077">
                  <c:v>29729.1196388262</c:v>
                </c:pt>
                <c:pt idx="1078">
                  <c:v>29325.0564334086</c:v>
                </c:pt>
                <c:pt idx="1079">
                  <c:v>29214.4469525959</c:v>
                </c:pt>
                <c:pt idx="1080">
                  <c:v>29469.5259593679</c:v>
                </c:pt>
                <c:pt idx="1081">
                  <c:v>29681.7155756208</c:v>
                </c:pt>
                <c:pt idx="1082">
                  <c:v>#N/A</c:v>
                </c:pt>
                <c:pt idx="1083">
                  <c:v>#N/A</c:v>
                </c:pt>
                <c:pt idx="1084">
                  <c:v>29176.072234763</c:v>
                </c:pt>
                <c:pt idx="1085">
                  <c:v>29180.5869074492</c:v>
                </c:pt>
                <c:pt idx="1086">
                  <c:v>28855.5304740406</c:v>
                </c:pt>
                <c:pt idx="1087">
                  <c:v>29013.5440180587</c:v>
                </c:pt>
                <c:pt idx="1088">
                  <c:v>28875.8465011287</c:v>
                </c:pt>
                <c:pt idx="1089">
                  <c:v>#N/A</c:v>
                </c:pt>
                <c:pt idx="1090">
                  <c:v>28875.8465011287</c:v>
                </c:pt>
                <c:pt idx="1091">
                  <c:v>29577.8781038375</c:v>
                </c:pt>
                <c:pt idx="1092">
                  <c:v>30074.4920993228</c:v>
                </c:pt>
                <c:pt idx="1093">
                  <c:v>30340.8577878104</c:v>
                </c:pt>
                <c:pt idx="1094">
                  <c:v>31139.9548532731</c:v>
                </c:pt>
                <c:pt idx="1095">
                  <c:v>30993.2279909707</c:v>
                </c:pt>
                <c:pt idx="1096">
                  <c:v>31487.5846501129</c:v>
                </c:pt>
                <c:pt idx="1097">
                  <c:v>31740.4063205418</c:v>
                </c:pt>
                <c:pt idx="1098">
                  <c:v>31740.4063205418</c:v>
                </c:pt>
                <c:pt idx="1099">
                  <c:v>#N/A</c:v>
                </c:pt>
                <c:pt idx="1100">
                  <c:v>32261.8510158014</c:v>
                </c:pt>
                <c:pt idx="1101">
                  <c:v>31151.2415349887</c:v>
                </c:pt>
                <c:pt idx="1102">
                  <c:v>31433.4085778781</c:v>
                </c:pt>
                <c:pt idx="1103">
                  <c:v>31142.2121896163</c:v>
                </c:pt>
                <c:pt idx="1104">
                  <c:v>30724.60496614</c:v>
                </c:pt>
                <c:pt idx="1105">
                  <c:v>#N/A</c:v>
                </c:pt>
                <c:pt idx="1106">
                  <c:v>#N/A</c:v>
                </c:pt>
                <c:pt idx="1107">
                  <c:v>31106.0948081264</c:v>
                </c:pt>
                <c:pt idx="1108">
                  <c:v>31851.0158013544</c:v>
                </c:pt>
                <c:pt idx="1109">
                  <c:v>31659.1422121896</c:v>
                </c:pt>
                <c:pt idx="1110">
                  <c:v>30528.2167042889</c:v>
                </c:pt>
                <c:pt idx="1111">
                  <c:v>29963.8826185102</c:v>
                </c:pt>
                <c:pt idx="1112">
                  <c:v>#N/A</c:v>
                </c:pt>
                <c:pt idx="1113">
                  <c:v>#N/A</c:v>
                </c:pt>
                <c:pt idx="1114">
                  <c:v>29841.9864559819</c:v>
                </c:pt>
                <c:pt idx="1115">
                  <c:v>30067.7200902935</c:v>
                </c:pt>
                <c:pt idx="1116">
                  <c:v>30155.7562076749</c:v>
                </c:pt>
                <c:pt idx="1117">
                  <c:v>30221.2189616253</c:v>
                </c:pt>
                <c:pt idx="1118">
                  <c:v>31505.6433408578</c:v>
                </c:pt>
                <c:pt idx="1119">
                  <c:v>#N/A</c:v>
                </c:pt>
                <c:pt idx="1120">
                  <c:v>#N/A</c:v>
                </c:pt>
                <c:pt idx="1121">
                  <c:v>31505.6433408578</c:v>
                </c:pt>
                <c:pt idx="1122">
                  <c:v>31751.6930022573</c:v>
                </c:pt>
                <c:pt idx="1123">
                  <c:v>31713.3182844244</c:v>
                </c:pt>
                <c:pt idx="1124">
                  <c:v>31902.9345372461</c:v>
                </c:pt>
                <c:pt idx="1125">
                  <c:v>31255.079006772</c:v>
                </c:pt>
                <c:pt idx="1126">
                  <c:v>#N/A</c:v>
                </c:pt>
                <c:pt idx="1127">
                  <c:v>#N/A</c:v>
                </c:pt>
                <c:pt idx="1128">
                  <c:v>31343.1151241535</c:v>
                </c:pt>
                <c:pt idx="1129">
                  <c:v>31273.1376975169</c:v>
                </c:pt>
                <c:pt idx="1130">
                  <c:v>31668.1715575621</c:v>
                </c:pt>
                <c:pt idx="1131">
                  <c:v>31582.3927765237</c:v>
                </c:pt>
                <c:pt idx="1132">
                  <c:v>32191.8735891648</c:v>
                </c:pt>
                <c:pt idx="1133">
                  <c:v>#N/A</c:v>
                </c:pt>
                <c:pt idx="1134">
                  <c:v>#N/A</c:v>
                </c:pt>
                <c:pt idx="1135">
                  <c:v>#N/A</c:v>
                </c:pt>
                <c:pt idx="1136">
                  <c:v>32083.5214446953</c:v>
                </c:pt>
                <c:pt idx="1137">
                  <c:v>31000</c:v>
                </c:pt>
                <c:pt idx="1138">
                  <c:v>30492.0993227991</c:v>
                </c:pt>
                <c:pt idx="1139">
                  <c:v>30792.3250564334</c:v>
                </c:pt>
                <c:pt idx="1140">
                  <c:v>#N/A</c:v>
                </c:pt>
                <c:pt idx="1141">
                  <c:v>#N/A</c:v>
                </c:pt>
                <c:pt idx="1142">
                  <c:v>30810.3837471783</c:v>
                </c:pt>
                <c:pt idx="1143">
                  <c:v>31189.6162528217</c:v>
                </c:pt>
                <c:pt idx="1144">
                  <c:v>31869.0744920993</c:v>
                </c:pt>
                <c:pt idx="1145">
                  <c:v>32176.072234763</c:v>
                </c:pt>
                <c:pt idx="1146">
                  <c:v>33018.0586907449</c:v>
                </c:pt>
                <c:pt idx="1147">
                  <c:v>#N/A</c:v>
                </c:pt>
                <c:pt idx="1148">
                  <c:v>#N/A</c:v>
                </c:pt>
                <c:pt idx="1149">
                  <c:v>32841.9864559819</c:v>
                </c:pt>
                <c:pt idx="1150">
                  <c:v>32516.9300225734</c:v>
                </c:pt>
                <c:pt idx="1151">
                  <c:v>32489.841986456</c:v>
                </c:pt>
                <c:pt idx="1152">
                  <c:v>32489.841986456</c:v>
                </c:pt>
                <c:pt idx="1153">
                  <c:v>32264.1083521445</c:v>
                </c:pt>
                <c:pt idx="1154">
                  <c:v>#N/A</c:v>
                </c:pt>
                <c:pt idx="1155">
                  <c:v>#N/A</c:v>
                </c:pt>
                <c:pt idx="1156">
                  <c:v>32711.0609480813</c:v>
                </c:pt>
                <c:pt idx="1157">
                  <c:v>32814.8984198646</c:v>
                </c:pt>
                <c:pt idx="1158">
                  <c:v>32049.6613995485</c:v>
                </c:pt>
                <c:pt idx="1159">
                  <c:v>32485.3273137698</c:v>
                </c:pt>
                <c:pt idx="1160">
                  <c:v>33009.0293453725</c:v>
                </c:pt>
                <c:pt idx="1161">
                  <c:v>#N/A</c:v>
                </c:pt>
                <c:pt idx="1162">
                  <c:v>#N/A</c:v>
                </c:pt>
                <c:pt idx="1163">
                  <c:v>33352.144469526</c:v>
                </c:pt>
                <c:pt idx="1164">
                  <c:v>33465.0112866817</c:v>
                </c:pt>
                <c:pt idx="1165">
                  <c:v>33162.5282167043</c:v>
                </c:pt>
                <c:pt idx="1166">
                  <c:v>33058.690744921</c:v>
                </c:pt>
                <c:pt idx="1167">
                  <c:v>33898.4198645598</c:v>
                </c:pt>
                <c:pt idx="1168">
                  <c:v>#N/A</c:v>
                </c:pt>
                <c:pt idx="1169">
                  <c:v>#N/A</c:v>
                </c:pt>
                <c:pt idx="1170">
                  <c:v>33963.8826185102</c:v>
                </c:pt>
                <c:pt idx="1171">
                  <c:v>32977.4266365689</c:v>
                </c:pt>
                <c:pt idx="1172">
                  <c:v>32925.5079006772</c:v>
                </c:pt>
                <c:pt idx="1173">
                  <c:v>33029.3453724605</c:v>
                </c:pt>
                <c:pt idx="1174">
                  <c:v>33760.7223476298</c:v>
                </c:pt>
                <c:pt idx="1175">
                  <c:v>#N/A</c:v>
                </c:pt>
                <c:pt idx="1176">
                  <c:v>#N/A</c:v>
                </c:pt>
                <c:pt idx="1177">
                  <c:v>34758.4650112867</c:v>
                </c:pt>
                <c:pt idx="1178">
                  <c:v>35045.1467268623</c:v>
                </c:pt>
                <c:pt idx="1179">
                  <c:v>34625.2821670429</c:v>
                </c:pt>
                <c:pt idx="1180">
                  <c:v>34893.9051918736</c:v>
                </c:pt>
                <c:pt idx="1181">
                  <c:v>34826.1851015801</c:v>
                </c:pt>
                <c:pt idx="1182">
                  <c:v>#N/A</c:v>
                </c:pt>
                <c:pt idx="1183">
                  <c:v>#N/A</c:v>
                </c:pt>
                <c:pt idx="1184">
                  <c:v>34343.1151241535</c:v>
                </c:pt>
                <c:pt idx="1185">
                  <c:v>34180.5869074492</c:v>
                </c:pt>
                <c:pt idx="1186">
                  <c:v>33963.8826185102</c:v>
                </c:pt>
                <c:pt idx="1187">
                  <c:v>33794.5823927765</c:v>
                </c:pt>
                <c:pt idx="1188">
                  <c:v>34325.0564334086</c:v>
                </c:pt>
                <c:pt idx="1189">
                  <c:v>#N/A</c:v>
                </c:pt>
                <c:pt idx="1190">
                  <c:v>#N/A</c:v>
                </c:pt>
                <c:pt idx="1191">
                  <c:v>33386.0045146727</c:v>
                </c:pt>
                <c:pt idx="1192">
                  <c:v>32977.4266365689</c:v>
                </c:pt>
                <c:pt idx="1193">
                  <c:v>33345.3724604966</c:v>
                </c:pt>
                <c:pt idx="1194">
                  <c:v>34516.9300225734</c:v>
                </c:pt>
                <c:pt idx="1195">
                  <c:v>34817.1557562077</c:v>
                </c:pt>
                <c:pt idx="1196">
                  <c:v>#N/A</c:v>
                </c:pt>
                <c:pt idx="1197">
                  <c:v>#N/A</c:v>
                </c:pt>
                <c:pt idx="1198">
                  <c:v>34914.2212189616</c:v>
                </c:pt>
                <c:pt idx="1199">
                  <c:v>34819.4130925508</c:v>
                </c:pt>
                <c:pt idx="1200">
                  <c:v>34322.7990970655</c:v>
                </c:pt>
                <c:pt idx="1201">
                  <c:v>33516.9300225734</c:v>
                </c:pt>
                <c:pt idx="1202">
                  <c:v>33288.9390519187</c:v>
                </c:pt>
                <c:pt idx="1203">
                  <c:v>#N/A</c:v>
                </c:pt>
                <c:pt idx="1204">
                  <c:v>#N/A</c:v>
                </c:pt>
                <c:pt idx="1205">
                  <c:v>33514.6726862303</c:v>
                </c:pt>
                <c:pt idx="1206">
                  <c:v>33762.9796839729</c:v>
                </c:pt>
                <c:pt idx="1207">
                  <c:v>34067.7200902935</c:v>
                </c:pt>
                <c:pt idx="1208">
                  <c:v>34241.5349887133</c:v>
                </c:pt>
                <c:pt idx="1209">
                  <c:v>33437.9232505643</c:v>
                </c:pt>
                <c:pt idx="1210">
                  <c:v>33438.9232505643</c:v>
                </c:pt>
                <c:pt idx="1211">
                  <c:v>#N/A</c:v>
                </c:pt>
                <c:pt idx="1212">
                  <c:v>#N/A</c:v>
                </c:pt>
                <c:pt idx="1213">
                  <c:v>#N/A</c:v>
                </c:pt>
                <c:pt idx="1214">
                  <c:v>#N/A</c:v>
                </c:pt>
                <c:pt idx="1215">
                  <c:v>#N/A</c:v>
                </c:pt>
                <c:pt idx="1216">
                  <c:v>#N/A</c:v>
                </c:pt>
                <c:pt idx="1217">
                  <c:v>#N/A</c:v>
                </c:pt>
                <c:pt idx="1218">
                  <c:v>#N/A</c:v>
                </c:pt>
                <c:pt idx="1219">
                  <c:v>#N/A</c:v>
                </c:pt>
                <c:pt idx="1220">
                  <c:v>#N/A</c:v>
                </c:pt>
                <c:pt idx="1221">
                  <c:v>#N/A</c:v>
                </c:pt>
                <c:pt idx="1222">
                  <c:v>#N/A</c:v>
                </c:pt>
                <c:pt idx="1223">
                  <c:v>#N/A</c:v>
                </c:pt>
                <c:pt idx="1224">
                  <c:v>#N/A</c:v>
                </c:pt>
                <c:pt idx="1225">
                  <c:v>#N/A</c:v>
                </c:pt>
                <c:pt idx="1226">
                  <c:v>#N/A</c:v>
                </c:pt>
                <c:pt idx="1227">
                  <c:v>#N/A</c:v>
                </c:pt>
                <c:pt idx="1228">
                  <c:v>#N/A</c:v>
                </c:pt>
                <c:pt idx="1229">
                  <c:v>#N/A</c:v>
                </c:pt>
                <c:pt idx="1230">
                  <c:v>#N/A</c:v>
                </c:pt>
                <c:pt idx="1231">
                  <c:v>#N/A</c:v>
                </c:pt>
                <c:pt idx="1232">
                  <c:v>#N/A</c:v>
                </c:pt>
                <c:pt idx="1233">
                  <c:v>#N/A</c:v>
                </c:pt>
                <c:pt idx="1234">
                  <c:v>#N/A</c:v>
                </c:pt>
                <c:pt idx="1235">
                  <c:v>#N/A</c:v>
                </c:pt>
                <c:pt idx="1236">
                  <c:v>#N/A</c:v>
                </c:pt>
                <c:pt idx="1237">
                  <c:v>#N/A</c:v>
                </c:pt>
                <c:pt idx="1238">
                  <c:v>#N/A</c:v>
                </c:pt>
                <c:pt idx="1239">
                  <c:v>#N/A</c:v>
                </c:pt>
                <c:pt idx="1240">
                  <c:v>#N/A</c:v>
                </c:pt>
                <c:pt idx="1241">
                  <c:v>#N/A</c:v>
                </c:pt>
                <c:pt idx="1242">
                  <c:v>#N/A</c:v>
                </c:pt>
                <c:pt idx="1243">
                  <c:v>#N/A</c:v>
                </c:pt>
                <c:pt idx="1244">
                  <c:v>#N/A</c:v>
                </c:pt>
                <c:pt idx="1245">
                  <c:v>#N/A</c:v>
                </c:pt>
                <c:pt idx="1246">
                  <c:v>#N/A</c:v>
                </c:pt>
                <c:pt idx="1247">
                  <c:v>#N/A</c:v>
                </c:pt>
                <c:pt idx="1248">
                  <c:v>#N/A</c:v>
                </c:pt>
                <c:pt idx="1249">
                  <c:v>#N/A</c:v>
                </c:pt>
                <c:pt idx="1250">
                  <c:v>#N/A</c:v>
                </c:pt>
                <c:pt idx="1251">
                  <c:v>#N/A</c:v>
                </c:pt>
                <c:pt idx="1252">
                  <c:v>#N/A</c:v>
                </c:pt>
                <c:pt idx="1253">
                  <c:v>#N/A</c:v>
                </c:pt>
                <c:pt idx="1254">
                  <c:v>#N/A</c:v>
                </c:pt>
                <c:pt idx="1255">
                  <c:v>#N/A</c:v>
                </c:pt>
                <c:pt idx="1256">
                  <c:v>#N/A</c:v>
                </c:pt>
                <c:pt idx="1257">
                  <c:v>#N/A</c:v>
                </c:pt>
                <c:pt idx="1258">
                  <c:v>#N/A</c:v>
                </c:pt>
              </c:numCache>
            </c:numRef>
          </c:val>
          <c:smooth val="0"/>
        </c:ser>
        <c:ser>
          <c:idx val="2"/>
          <c:order val="2"/>
          <c:tx>
            <c:strRef>
              <c:f>成本数据汇总!$D$1</c:f>
              <c:strCache>
                <c:ptCount val="1"/>
                <c:pt idx="0">
                  <c:v>氢氧化镍冶炼硫酸镍成本</c:v>
                </c:pt>
              </c:strCache>
            </c:strRef>
          </c:tx>
          <c:spPr>
            <a:ln w="28575" cap="rnd">
              <a:solidFill>
                <a:schemeClr val="accent3"/>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D$3:$D$1856</c:f>
              <c:numCache>
                <c:formatCode>General</c:formatCode>
                <c:ptCount val="1854"/>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N/A</c:v>
                </c:pt>
                <c:pt idx="374">
                  <c:v>#N/A</c:v>
                </c:pt>
                <c:pt idx="375">
                  <c:v>#N/A</c:v>
                </c:pt>
                <c:pt idx="376">
                  <c:v>#N/A</c:v>
                </c:pt>
                <c:pt idx="377">
                  <c:v>#N/A</c:v>
                </c:pt>
                <c:pt idx="378">
                  <c:v>#N/A</c:v>
                </c:pt>
                <c:pt idx="379">
                  <c:v>#N/A</c:v>
                </c:pt>
                <c:pt idx="380">
                  <c:v>#N/A</c:v>
                </c:pt>
                <c:pt idx="381">
                  <c:v>#N/A</c:v>
                </c:pt>
                <c:pt idx="382">
                  <c:v>#N/A</c:v>
                </c:pt>
                <c:pt idx="383">
                  <c:v>#N/A</c:v>
                </c:pt>
                <c:pt idx="384">
                  <c:v>#N/A</c:v>
                </c:pt>
                <c:pt idx="385">
                  <c:v>#N/A</c:v>
                </c:pt>
                <c:pt idx="386">
                  <c:v>0</c:v>
                </c:pt>
                <c:pt idx="387">
                  <c:v>19716.6383306586</c:v>
                </c:pt>
                <c:pt idx="388">
                  <c:v>20125.8286375198</c:v>
                </c:pt>
                <c:pt idx="389">
                  <c:v>20360.3957400953</c:v>
                </c:pt>
                <c:pt idx="390">
                  <c:v>20455.8357792526</c:v>
                </c:pt>
                <c:pt idx="391">
                  <c:v>20515.2057105146</c:v>
                </c:pt>
                <c:pt idx="392">
                  <c:v>20647.1980823836</c:v>
                </c:pt>
                <c:pt idx="393">
                  <c:v>20567.0238700904</c:v>
                </c:pt>
                <c:pt idx="394">
                  <c:v>20674.8514206004</c:v>
                </c:pt>
                <c:pt idx="395">
                  <c:v>20660.26556542</c:v>
                </c:pt>
                <c:pt idx="396">
                  <c:v>20736.215974015</c:v>
                </c:pt>
                <c:pt idx="397">
                  <c:v>20989.3367824091</c:v>
                </c:pt>
                <c:pt idx="398">
                  <c:v>20797.0532988183</c:v>
                </c:pt>
                <c:pt idx="399">
                  <c:v>21001.8634489646</c:v>
                </c:pt>
                <c:pt idx="400">
                  <c:v>21192.5028003424</c:v>
                </c:pt>
                <c:pt idx="401">
                  <c:v>21100.1428710141</c:v>
                </c:pt>
                <c:pt idx="402">
                  <c:v>21069.6786747944</c:v>
                </c:pt>
                <c:pt idx="403">
                  <c:v>21023.7605416303</c:v>
                </c:pt>
                <c:pt idx="404">
                  <c:v>21170.4898734982</c:v>
                </c:pt>
                <c:pt idx="405">
                  <c:v>21263.9466619115</c:v>
                </c:pt>
                <c:pt idx="406">
                  <c:v>21371.8247091848</c:v>
                </c:pt>
                <c:pt idx="407">
                  <c:v>21782.4621723348</c:v>
                </c:pt>
                <c:pt idx="408">
                  <c:v>21900.0488005706</c:v>
                </c:pt>
                <c:pt idx="409">
                  <c:v>22109.7703391605</c:v>
                </c:pt>
                <c:pt idx="410">
                  <c:v>#N/A</c:v>
                </c:pt>
                <c:pt idx="411">
                  <c:v>#N/A</c:v>
                </c:pt>
                <c:pt idx="412">
                  <c:v>#N/A</c:v>
                </c:pt>
                <c:pt idx="413">
                  <c:v>#N/A</c:v>
                </c:pt>
                <c:pt idx="414">
                  <c:v>#N/A</c:v>
                </c:pt>
                <c:pt idx="415">
                  <c:v>22205.3238996675</c:v>
                </c:pt>
                <c:pt idx="416">
                  <c:v>22106.7202961067</c:v>
                </c:pt>
                <c:pt idx="417">
                  <c:v>21919.1412027769</c:v>
                </c:pt>
                <c:pt idx="418">
                  <c:v>22039.9431449618</c:v>
                </c:pt>
                <c:pt idx="419">
                  <c:v>21747.2180334448</c:v>
                </c:pt>
                <c:pt idx="420">
                  <c:v>21984.4436364224</c:v>
                </c:pt>
                <c:pt idx="421">
                  <c:v>22112.6209007256</c:v>
                </c:pt>
                <c:pt idx="422">
                  <c:v>22381.4776184487</c:v>
                </c:pt>
                <c:pt idx="423">
                  <c:v>22327.1020483654</c:v>
                </c:pt>
                <c:pt idx="424">
                  <c:v>22653.5308583865</c:v>
                </c:pt>
                <c:pt idx="425">
                  <c:v>22607.6298787031</c:v>
                </c:pt>
                <c:pt idx="426">
                  <c:v>22469.2099627076</c:v>
                </c:pt>
                <c:pt idx="427">
                  <c:v>22490.9717548851</c:v>
                </c:pt>
                <c:pt idx="428">
                  <c:v>22720.0836651323</c:v>
                </c:pt>
                <c:pt idx="429">
                  <c:v>22911.549178251</c:v>
                </c:pt>
                <c:pt idx="430">
                  <c:v>22849.3181813262</c:v>
                </c:pt>
                <c:pt idx="431">
                  <c:v>23289.4161693404</c:v>
                </c:pt>
                <c:pt idx="432">
                  <c:v>23477.306530887</c:v>
                </c:pt>
                <c:pt idx="433">
                  <c:v>23196.0260674925</c:v>
                </c:pt>
                <c:pt idx="434">
                  <c:v>22814.336066672</c:v>
                </c:pt>
                <c:pt idx="435">
                  <c:v>22752.2448031573</c:v>
                </c:pt>
                <c:pt idx="436">
                  <c:v>22942.3415070647</c:v>
                </c:pt>
                <c:pt idx="437">
                  <c:v>22672.0869734018</c:v>
                </c:pt>
                <c:pt idx="438">
                  <c:v>22630.5910653782</c:v>
                </c:pt>
                <c:pt idx="439">
                  <c:v>22584.8005232727</c:v>
                </c:pt>
                <c:pt idx="440">
                  <c:v>22480.9302229353</c:v>
                </c:pt>
                <c:pt idx="441">
                  <c:v>22882.1192983692</c:v>
                </c:pt>
                <c:pt idx="442">
                  <c:v>22940.5723857256</c:v>
                </c:pt>
                <c:pt idx="443">
                  <c:v>22883.3002866038</c:v>
                </c:pt>
                <c:pt idx="444">
                  <c:v>22613.1292075154</c:v>
                </c:pt>
                <c:pt idx="445">
                  <c:v>22459.4975270304</c:v>
                </c:pt>
                <c:pt idx="446">
                  <c:v>22550.1252439134</c:v>
                </c:pt>
                <c:pt idx="447">
                  <c:v>22763.220621597</c:v>
                </c:pt>
                <c:pt idx="448">
                  <c:v>22532.3964470535</c:v>
                </c:pt>
                <c:pt idx="449">
                  <c:v>22808.8612152984</c:v>
                </c:pt>
                <c:pt idx="450">
                  <c:v>22935.8896782352</c:v>
                </c:pt>
                <c:pt idx="451">
                  <c:v>22773.9936820404</c:v>
                </c:pt>
                <c:pt idx="452">
                  <c:v>22972.4810399338</c:v>
                </c:pt>
                <c:pt idx="453">
                  <c:v>#N/A</c:v>
                </c:pt>
                <c:pt idx="454">
                  <c:v>#N/A</c:v>
                </c:pt>
                <c:pt idx="455">
                  <c:v>22940.0448680107</c:v>
                </c:pt>
                <c:pt idx="456">
                  <c:v>22976.0962805394</c:v>
                </c:pt>
                <c:pt idx="457">
                  <c:v>22881.6104760209</c:v>
                </c:pt>
                <c:pt idx="458">
                  <c:v>22791.3161919646</c:v>
                </c:pt>
                <c:pt idx="459">
                  <c:v>22675.7766100022</c:v>
                </c:pt>
                <c:pt idx="460">
                  <c:v>22522.9450719334</c:v>
                </c:pt>
                <c:pt idx="461">
                  <c:v>22708.6341986164</c:v>
                </c:pt>
                <c:pt idx="462">
                  <c:v>22617.6906842267</c:v>
                </c:pt>
                <c:pt idx="463">
                  <c:v>22168.270454037</c:v>
                </c:pt>
                <c:pt idx="464">
                  <c:v>#N/A</c:v>
                </c:pt>
                <c:pt idx="465">
                  <c:v>#N/A</c:v>
                </c:pt>
                <c:pt idx="466">
                  <c:v>22096.1159758019</c:v>
                </c:pt>
                <c:pt idx="467">
                  <c:v>21930.5232117845</c:v>
                </c:pt>
                <c:pt idx="468">
                  <c:v>21798.6942798213</c:v>
                </c:pt>
                <c:pt idx="469">
                  <c:v>21828.2354645918</c:v>
                </c:pt>
                <c:pt idx="470">
                  <c:v>21885.0510691181</c:v>
                </c:pt>
                <c:pt idx="471">
                  <c:v>21975.8748946146</c:v>
                </c:pt>
                <c:pt idx="472">
                  <c:v>#N/A</c:v>
                </c:pt>
                <c:pt idx="473">
                  <c:v>#N/A</c:v>
                </c:pt>
                <c:pt idx="474">
                  <c:v>#N/A</c:v>
                </c:pt>
                <c:pt idx="475">
                  <c:v>#N/A</c:v>
                </c:pt>
                <c:pt idx="476">
                  <c:v>21522.1961682937</c:v>
                </c:pt>
                <c:pt idx="477">
                  <c:v>21519.9132134771</c:v>
                </c:pt>
                <c:pt idx="478">
                  <c:v>21277.7052953043</c:v>
                </c:pt>
                <c:pt idx="479">
                  <c:v>21475.9627194623</c:v>
                </c:pt>
                <c:pt idx="480">
                  <c:v>21444.0007738225</c:v>
                </c:pt>
                <c:pt idx="481">
                  <c:v>21515.7934870774</c:v>
                </c:pt>
                <c:pt idx="482">
                  <c:v>21624.9470594648</c:v>
                </c:pt>
                <c:pt idx="483">
                  <c:v>22034.7913186851</c:v>
                </c:pt>
                <c:pt idx="484">
                  <c:v>21898.3240084512</c:v>
                </c:pt>
                <c:pt idx="485">
                  <c:v>21703.1624984528</c:v>
                </c:pt>
                <c:pt idx="486">
                  <c:v>21908.7837769525</c:v>
                </c:pt>
                <c:pt idx="487">
                  <c:v>21787.5545396364</c:v>
                </c:pt>
                <c:pt idx="488">
                  <c:v>21674.1241612227</c:v>
                </c:pt>
                <c:pt idx="489">
                  <c:v>22062.0672803268</c:v>
                </c:pt>
                <c:pt idx="490">
                  <c:v>#N/A</c:v>
                </c:pt>
                <c:pt idx="491">
                  <c:v>22130.6542200515</c:v>
                </c:pt>
                <c:pt idx="492">
                  <c:v>21944.9246188636</c:v>
                </c:pt>
                <c:pt idx="493">
                  <c:v>21818.0630650759</c:v>
                </c:pt>
                <c:pt idx="494">
                  <c:v>21909.8216589016</c:v>
                </c:pt>
                <c:pt idx="495">
                  <c:v>21679.0801679897</c:v>
                </c:pt>
                <c:pt idx="496">
                  <c:v>21600.7481238802</c:v>
                </c:pt>
                <c:pt idx="497">
                  <c:v>21537.5793712222</c:v>
                </c:pt>
                <c:pt idx="498">
                  <c:v>21521.328664737</c:v>
                </c:pt>
                <c:pt idx="499">
                  <c:v>#N/A</c:v>
                </c:pt>
                <c:pt idx="500">
                  <c:v>21417.8205148513</c:v>
                </c:pt>
                <c:pt idx="501">
                  <c:v>21656.9514069669</c:v>
                </c:pt>
                <c:pt idx="502">
                  <c:v>21652.1034285812</c:v>
                </c:pt>
                <c:pt idx="503">
                  <c:v>21806.6617824945</c:v>
                </c:pt>
                <c:pt idx="504">
                  <c:v>21767.9654574333</c:v>
                </c:pt>
                <c:pt idx="505">
                  <c:v>21612.7098819877</c:v>
                </c:pt>
                <c:pt idx="506">
                  <c:v>21522.3667394219</c:v>
                </c:pt>
                <c:pt idx="507">
                  <c:v>21701.6057718969</c:v>
                </c:pt>
                <c:pt idx="508">
                  <c:v>22076.4378496879</c:v>
                </c:pt>
                <c:pt idx="509">
                  <c:v>21917.3077077013</c:v>
                </c:pt>
                <c:pt idx="510">
                  <c:v>21864.8878271515</c:v>
                </c:pt>
                <c:pt idx="511">
                  <c:v>22080.5057301741</c:v>
                </c:pt>
                <c:pt idx="512">
                  <c:v>22290.3889740482</c:v>
                </c:pt>
                <c:pt idx="513">
                  <c:v>22605.6472061663</c:v>
                </c:pt>
                <c:pt idx="514">
                  <c:v>22605.9415136382</c:v>
                </c:pt>
                <c:pt idx="515">
                  <c:v>22172.4150433469</c:v>
                </c:pt>
                <c:pt idx="516">
                  <c:v>21823.1350987571</c:v>
                </c:pt>
                <c:pt idx="517">
                  <c:v>22106.7891027652</c:v>
                </c:pt>
                <c:pt idx="518">
                  <c:v>22203.104836748</c:v>
                </c:pt>
                <c:pt idx="519">
                  <c:v>22198.4819737042</c:v>
                </c:pt>
                <c:pt idx="520">
                  <c:v>22518.2519567131</c:v>
                </c:pt>
                <c:pt idx="521">
                  <c:v>22540.6730014825</c:v>
                </c:pt>
                <c:pt idx="522">
                  <c:v>22853.6050096108</c:v>
                </c:pt>
                <c:pt idx="523">
                  <c:v>23188.4149331988</c:v>
                </c:pt>
                <c:pt idx="524">
                  <c:v>23414.5864670271</c:v>
                </c:pt>
                <c:pt idx="525">
                  <c:v>23599.9057338288</c:v>
                </c:pt>
                <c:pt idx="526">
                  <c:v>24310.4206353652</c:v>
                </c:pt>
                <c:pt idx="527">
                  <c:v>24691.5002421034</c:v>
                </c:pt>
                <c:pt idx="528">
                  <c:v>25315.1996432865</c:v>
                </c:pt>
                <c:pt idx="529">
                  <c:v>24930.470007142</c:v>
                </c:pt>
                <c:pt idx="530">
                  <c:v>24841.8076165794</c:v>
                </c:pt>
                <c:pt idx="531">
                  <c:v>24822.7754442912</c:v>
                </c:pt>
                <c:pt idx="532">
                  <c:v>24993.543933817</c:v>
                </c:pt>
                <c:pt idx="533">
                  <c:v>24396.1410112551</c:v>
                </c:pt>
                <c:pt idx="534">
                  <c:v>24515.0603107513</c:v>
                </c:pt>
                <c:pt idx="535">
                  <c:v>24458.950119026</c:v>
                </c:pt>
                <c:pt idx="536">
                  <c:v>24726.7533432052</c:v>
                </c:pt>
                <c:pt idx="537">
                  <c:v>24894.7198405719</c:v>
                </c:pt>
                <c:pt idx="538">
                  <c:v>24844.2201861798</c:v>
                </c:pt>
                <c:pt idx="539">
                  <c:v>25272.1503815825</c:v>
                </c:pt>
                <c:pt idx="540">
                  <c:v>26065.265652882</c:v>
                </c:pt>
                <c:pt idx="541">
                  <c:v>26247.9502221453</c:v>
                </c:pt>
                <c:pt idx="542">
                  <c:v>25898.3473488265</c:v>
                </c:pt>
                <c:pt idx="543">
                  <c:v>26900.9603925241</c:v>
                </c:pt>
                <c:pt idx="544">
                  <c:v>27164.2201607836</c:v>
                </c:pt>
                <c:pt idx="545">
                  <c:v>27187.5687462921</c:v>
                </c:pt>
                <c:pt idx="546">
                  <c:v>27344.9153117592</c:v>
                </c:pt>
                <c:pt idx="547">
                  <c:v>27498.6596462832</c:v>
                </c:pt>
                <c:pt idx="548">
                  <c:v>27474.0467143333</c:v>
                </c:pt>
                <c:pt idx="549">
                  <c:v>27604.2859619295</c:v>
                </c:pt>
                <c:pt idx="550">
                  <c:v>27553.9370268845</c:v>
                </c:pt>
                <c:pt idx="551">
                  <c:v>27347.9678603777</c:v>
                </c:pt>
                <c:pt idx="552">
                  <c:v>27218.411668237</c:v>
                </c:pt>
                <c:pt idx="553">
                  <c:v>27240.8480354976</c:v>
                </c:pt>
                <c:pt idx="554">
                  <c:v>27269.0073050266</c:v>
                </c:pt>
                <c:pt idx="555">
                  <c:v>#N/A</c:v>
                </c:pt>
                <c:pt idx="556">
                  <c:v>27745.5160613529</c:v>
                </c:pt>
                <c:pt idx="557">
                  <c:v>27787.9657221759</c:v>
                </c:pt>
                <c:pt idx="558">
                  <c:v>28293.4507548246</c:v>
                </c:pt>
                <c:pt idx="559">
                  <c:v>30328.5223567206</c:v>
                </c:pt>
                <c:pt idx="560">
                  <c:v>31336.4117339818</c:v>
                </c:pt>
                <c:pt idx="561">
                  <c:v>30649.83981497</c:v>
                </c:pt>
                <c:pt idx="562">
                  <c:v>30502.9616911123</c:v>
                </c:pt>
                <c:pt idx="563">
                  <c:v>29871.6661890232</c:v>
                </c:pt>
                <c:pt idx="564">
                  <c:v>29748.4446423834</c:v>
                </c:pt>
                <c:pt idx="565">
                  <c:v>30278.4754385771</c:v>
                </c:pt>
                <c:pt idx="566">
                  <c:v>30440.1664603145</c:v>
                </c:pt>
                <c:pt idx="567">
                  <c:v>30713.5167154012</c:v>
                </c:pt>
                <c:pt idx="568">
                  <c:v>#N/A</c:v>
                </c:pt>
                <c:pt idx="569">
                  <c:v>#N/A</c:v>
                </c:pt>
                <c:pt idx="570">
                  <c:v>29212.4090679043</c:v>
                </c:pt>
                <c:pt idx="571">
                  <c:v>28934.1563865858</c:v>
                </c:pt>
                <c:pt idx="572">
                  <c:v>29163.3338269839</c:v>
                </c:pt>
                <c:pt idx="573">
                  <c:v>29215.7980367534</c:v>
                </c:pt>
                <c:pt idx="574">
                  <c:v>29997.1922768822</c:v>
                </c:pt>
                <c:pt idx="575">
                  <c:v>29908.0666459733</c:v>
                </c:pt>
                <c:pt idx="576">
                  <c:v>29211.0172267724</c:v>
                </c:pt>
                <c:pt idx="577">
                  <c:v>29148.1071254747</c:v>
                </c:pt>
                <c:pt idx="578">
                  <c:v>29542.4785596483</c:v>
                </c:pt>
                <c:pt idx="579">
                  <c:v>29580.9996879237</c:v>
                </c:pt>
                <c:pt idx="580">
                  <c:v>29669.5728418397</c:v>
                </c:pt>
                <c:pt idx="581">
                  <c:v>#N/A</c:v>
                </c:pt>
                <c:pt idx="582">
                  <c:v>#N/A</c:v>
                </c:pt>
                <c:pt idx="583">
                  <c:v>#N/A</c:v>
                </c:pt>
                <c:pt idx="584">
                  <c:v>#N/A</c:v>
                </c:pt>
                <c:pt idx="585">
                  <c:v>#N/A</c:v>
                </c:pt>
                <c:pt idx="586">
                  <c:v>29789.3009568603</c:v>
                </c:pt>
                <c:pt idx="587">
                  <c:v>30040.5713094339</c:v>
                </c:pt>
                <c:pt idx="588">
                  <c:v>29939.6315559928</c:v>
                </c:pt>
                <c:pt idx="589">
                  <c:v>30017.3288249491</c:v>
                </c:pt>
                <c:pt idx="590">
                  <c:v>29246.4466810745</c:v>
                </c:pt>
                <c:pt idx="591">
                  <c:v>28894.3811268633</c:v>
                </c:pt>
                <c:pt idx="592">
                  <c:v>28959.3535005575</c:v>
                </c:pt>
                <c:pt idx="593">
                  <c:v>28041.1141881484</c:v>
                </c:pt>
                <c:pt idx="594">
                  <c:v>28109.1414232899</c:v>
                </c:pt>
                <c:pt idx="595">
                  <c:v>27856.6418985473</c:v>
                </c:pt>
                <c:pt idx="596">
                  <c:v>27648.205810962</c:v>
                </c:pt>
                <c:pt idx="597">
                  <c:v>28198.2373728952</c:v>
                </c:pt>
                <c:pt idx="598">
                  <c:v>28891.1472139154</c:v>
                </c:pt>
                <c:pt idx="599">
                  <c:v>28781.9345680243</c:v>
                </c:pt>
                <c:pt idx="600">
                  <c:v>28505.5371609198</c:v>
                </c:pt>
                <c:pt idx="601">
                  <c:v>28465.1493870219</c:v>
                </c:pt>
                <c:pt idx="602">
                  <c:v>28725.4870887575</c:v>
                </c:pt>
                <c:pt idx="603">
                  <c:v>28559.9753701179</c:v>
                </c:pt>
                <c:pt idx="604">
                  <c:v>28511.2325019777</c:v>
                </c:pt>
                <c:pt idx="605">
                  <c:v>28205.612984117</c:v>
                </c:pt>
                <c:pt idx="606">
                  <c:v>27757.4977676093</c:v>
                </c:pt>
                <c:pt idx="607">
                  <c:v>27827.8438064147</c:v>
                </c:pt>
                <c:pt idx="608">
                  <c:v>27804.3117364836</c:v>
                </c:pt>
                <c:pt idx="609">
                  <c:v>27476.9932582959</c:v>
                </c:pt>
                <c:pt idx="610">
                  <c:v>27087.2255099601</c:v>
                </c:pt>
                <c:pt idx="611">
                  <c:v>26657.1730049784</c:v>
                </c:pt>
                <c:pt idx="612">
                  <c:v>26789.9489439902</c:v>
                </c:pt>
                <c:pt idx="613">
                  <c:v>26571.9509473391</c:v>
                </c:pt>
                <c:pt idx="614">
                  <c:v>26080.7134222827</c:v>
                </c:pt>
                <c:pt idx="615">
                  <c:v>25780.4222766348</c:v>
                </c:pt>
                <c:pt idx="616">
                  <c:v>25388.1649607713</c:v>
                </c:pt>
                <c:pt idx="617">
                  <c:v>25275.956912408</c:v>
                </c:pt>
                <c:pt idx="618">
                  <c:v>25376.7740859198</c:v>
                </c:pt>
                <c:pt idx="619">
                  <c:v>25388.7747766463</c:v>
                </c:pt>
                <c:pt idx="620">
                  <c:v>25529.3672098806</c:v>
                </c:pt>
                <c:pt idx="621">
                  <c:v>25347.8348148591</c:v>
                </c:pt>
                <c:pt idx="622">
                  <c:v>25413.8400593732</c:v>
                </c:pt>
                <c:pt idx="623">
                  <c:v>24848.6159101564</c:v>
                </c:pt>
                <c:pt idx="624">
                  <c:v>24652.8698326646</c:v>
                </c:pt>
                <c:pt idx="625">
                  <c:v>24290.3761186132</c:v>
                </c:pt>
                <c:pt idx="626">
                  <c:v>24308.5940787762</c:v>
                </c:pt>
                <c:pt idx="627">
                  <c:v>23896.0513264882</c:v>
                </c:pt>
                <c:pt idx="628">
                  <c:v>23756.2379311069</c:v>
                </c:pt>
                <c:pt idx="629">
                  <c:v>24067.2791052775</c:v>
                </c:pt>
                <c:pt idx="630">
                  <c:v>23784.939269899</c:v>
                </c:pt>
                <c:pt idx="631">
                  <c:v>23537.6626909204</c:v>
                </c:pt>
                <c:pt idx="632">
                  <c:v>24284.5100136914</c:v>
                </c:pt>
                <c:pt idx="633">
                  <c:v>24563.3446605708</c:v>
                </c:pt>
                <c:pt idx="634">
                  <c:v>24856.286599793</c:v>
                </c:pt>
                <c:pt idx="635">
                  <c:v>24855.2369609639</c:v>
                </c:pt>
                <c:pt idx="636">
                  <c:v>24930.8770650207</c:v>
                </c:pt>
                <c:pt idx="637">
                  <c:v>24549.4838772368</c:v>
                </c:pt>
                <c:pt idx="638">
                  <c:v>24801.0070027307</c:v>
                </c:pt>
                <c:pt idx="639">
                  <c:v>25067.4770738101</c:v>
                </c:pt>
                <c:pt idx="640">
                  <c:v>25303.6193092045</c:v>
                </c:pt>
                <c:pt idx="641">
                  <c:v>25174.8564173614</c:v>
                </c:pt>
                <c:pt idx="642">
                  <c:v>#N/A</c:v>
                </c:pt>
                <c:pt idx="643">
                  <c:v>#N/A</c:v>
                </c:pt>
                <c:pt idx="644">
                  <c:v>24730.5562120517</c:v>
                </c:pt>
                <c:pt idx="645">
                  <c:v>24932.7916054741</c:v>
                </c:pt>
                <c:pt idx="646">
                  <c:v>24727.0397485119</c:v>
                </c:pt>
                <c:pt idx="647">
                  <c:v>#N/A</c:v>
                </c:pt>
                <c:pt idx="648">
                  <c:v>25273.929777219</c:v>
                </c:pt>
                <c:pt idx="649">
                  <c:v>24817.2380971191</c:v>
                </c:pt>
                <c:pt idx="650">
                  <c:v>24847.2576272816</c:v>
                </c:pt>
                <c:pt idx="651">
                  <c:v>24932.7168511884</c:v>
                </c:pt>
                <c:pt idx="652">
                  <c:v>24861.0203427185</c:v>
                </c:pt>
                <c:pt idx="653">
                  <c:v>25211.7618271193</c:v>
                </c:pt>
                <c:pt idx="654">
                  <c:v>25152.6087581561</c:v>
                </c:pt>
                <c:pt idx="655">
                  <c:v>25264.4539987894</c:v>
                </c:pt>
                <c:pt idx="656">
                  <c:v>24517.138076136</c:v>
                </c:pt>
                <c:pt idx="657">
                  <c:v>24921.0352863665</c:v>
                </c:pt>
                <c:pt idx="658">
                  <c:v>25356.5277155468</c:v>
                </c:pt>
                <c:pt idx="659">
                  <c:v>24663.5654454639</c:v>
                </c:pt>
                <c:pt idx="660">
                  <c:v>24640.2630028678</c:v>
                </c:pt>
                <c:pt idx="661">
                  <c:v>24675.0005062188</c:v>
                </c:pt>
                <c:pt idx="662">
                  <c:v>24556.7993351405</c:v>
                </c:pt>
                <c:pt idx="663">
                  <c:v>24108.1055951345</c:v>
                </c:pt>
                <c:pt idx="664">
                  <c:v>23658.8213918984</c:v>
                </c:pt>
                <c:pt idx="665">
                  <c:v>23337.1224157266</c:v>
                </c:pt>
                <c:pt idx="666">
                  <c:v>23454.417926514</c:v>
                </c:pt>
                <c:pt idx="667">
                  <c:v>23296.9150721312</c:v>
                </c:pt>
                <c:pt idx="668">
                  <c:v>23235.2770958915</c:v>
                </c:pt>
                <c:pt idx="669">
                  <c:v>23399.9003991468</c:v>
                </c:pt>
                <c:pt idx="670">
                  <c:v>23613.2837685005</c:v>
                </c:pt>
                <c:pt idx="671">
                  <c:v>23584.0818332225</c:v>
                </c:pt>
                <c:pt idx="672">
                  <c:v>23880.1733462105</c:v>
                </c:pt>
                <c:pt idx="673">
                  <c:v>23803.0592832425</c:v>
                </c:pt>
                <c:pt idx="674">
                  <c:v>23523.6562141943</c:v>
                </c:pt>
                <c:pt idx="675">
                  <c:v>23686.67931663</c:v>
                </c:pt>
                <c:pt idx="676">
                  <c:v>23923.3866754469</c:v>
                </c:pt>
                <c:pt idx="677">
                  <c:v>23884.6594434804</c:v>
                </c:pt>
                <c:pt idx="678">
                  <c:v>23916.0488799653</c:v>
                </c:pt>
                <c:pt idx="679">
                  <c:v>23951.9807518589</c:v>
                </c:pt>
                <c:pt idx="680">
                  <c:v>23843.3950184912</c:v>
                </c:pt>
                <c:pt idx="681">
                  <c:v>23733.8523274745</c:v>
                </c:pt>
                <c:pt idx="682">
                  <c:v>23487.379493588</c:v>
                </c:pt>
                <c:pt idx="683">
                  <c:v>23549.7723020487</c:v>
                </c:pt>
                <c:pt idx="684">
                  <c:v>23233.0351344838</c:v>
                </c:pt>
                <c:pt idx="685">
                  <c:v>23144.5079529833</c:v>
                </c:pt>
                <c:pt idx="686">
                  <c:v>23302.1613389195</c:v>
                </c:pt>
                <c:pt idx="687">
                  <c:v>22973.4880965197</c:v>
                </c:pt>
                <c:pt idx="688">
                  <c:v>22952.2228212549</c:v>
                </c:pt>
                <c:pt idx="689">
                  <c:v>22757.4728465345</c:v>
                </c:pt>
                <c:pt idx="690">
                  <c:v>23025.9007519503</c:v>
                </c:pt>
                <c:pt idx="691">
                  <c:v>23247.0710404745</c:v>
                </c:pt>
                <c:pt idx="692">
                  <c:v>23348.1054864663</c:v>
                </c:pt>
                <c:pt idx="693">
                  <c:v>23367.3923046708</c:v>
                </c:pt>
                <c:pt idx="694">
                  <c:v>23294.0406409863</c:v>
                </c:pt>
                <c:pt idx="695">
                  <c:v>22902.0452085132</c:v>
                </c:pt>
                <c:pt idx="696">
                  <c:v>23466.4555088376</c:v>
                </c:pt>
                <c:pt idx="697">
                  <c:v>22953.444666995</c:v>
                </c:pt>
                <c:pt idx="698">
                  <c:v>22224.8698733105</c:v>
                </c:pt>
                <c:pt idx="699">
                  <c:v>23295.2249279672</c:v>
                </c:pt>
                <c:pt idx="700">
                  <c:v>22161.2542307213</c:v>
                </c:pt>
                <c:pt idx="701">
                  <c:v>22290.4781069141</c:v>
                </c:pt>
                <c:pt idx="702">
                  <c:v>21798.5718283824</c:v>
                </c:pt>
                <c:pt idx="703">
                  <c:v>21704.441077687</c:v>
                </c:pt>
                <c:pt idx="704">
                  <c:v>21829.4117209169</c:v>
                </c:pt>
                <c:pt idx="705">
                  <c:v>21507.8033008904</c:v>
                </c:pt>
                <c:pt idx="706">
                  <c:v>21434.0817031955</c:v>
                </c:pt>
                <c:pt idx="707">
                  <c:v>21553.7222840685</c:v>
                </c:pt>
                <c:pt idx="708">
                  <c:v>21693.4868876564</c:v>
                </c:pt>
                <c:pt idx="709">
                  <c:v>21596.0474079531</c:v>
                </c:pt>
                <c:pt idx="710">
                  <c:v>21715.813850205</c:v>
                </c:pt>
                <c:pt idx="711">
                  <c:v>21651.2970148404</c:v>
                </c:pt>
                <c:pt idx="712">
                  <c:v>21645.5120961419</c:v>
                </c:pt>
                <c:pt idx="713">
                  <c:v>21634.5299940228</c:v>
                </c:pt>
                <c:pt idx="714">
                  <c:v>21589.723264079</c:v>
                </c:pt>
                <c:pt idx="715">
                  <c:v>21537.5645453962</c:v>
                </c:pt>
                <c:pt idx="716">
                  <c:v>21738.816890187</c:v>
                </c:pt>
                <c:pt idx="717">
                  <c:v>21864.3509741082</c:v>
                </c:pt>
                <c:pt idx="718">
                  <c:v>21906.4022155672</c:v>
                </c:pt>
                <c:pt idx="719">
                  <c:v>21900.2520478192</c:v>
                </c:pt>
                <c:pt idx="720">
                  <c:v>21852.1896257891</c:v>
                </c:pt>
                <c:pt idx="721">
                  <c:v>22247.4434387649</c:v>
                </c:pt>
                <c:pt idx="722">
                  <c:v>22245.3804151931</c:v>
                </c:pt>
                <c:pt idx="723">
                  <c:v>22198.4768983298</c:v>
                </c:pt>
                <c:pt idx="724">
                  <c:v>22528.6640157063</c:v>
                </c:pt>
                <c:pt idx="725">
                  <c:v>23057.917656927</c:v>
                </c:pt>
                <c:pt idx="726">
                  <c:v>22834.8725932857</c:v>
                </c:pt>
                <c:pt idx="727">
                  <c:v>22567.9501615453</c:v>
                </c:pt>
                <c:pt idx="728">
                  <c:v>22715.1051033421</c:v>
                </c:pt>
                <c:pt idx="729">
                  <c:v>22812.282778726</c:v>
                </c:pt>
                <c:pt idx="730">
                  <c:v>23040.993640496</c:v>
                </c:pt>
                <c:pt idx="731">
                  <c:v>23070.0471396041</c:v>
                </c:pt>
                <c:pt idx="732">
                  <c:v>22879.7538872504</c:v>
                </c:pt>
                <c:pt idx="733">
                  <c:v>22809.3885402776</c:v>
                </c:pt>
                <c:pt idx="734">
                  <c:v>#N/A</c:v>
                </c:pt>
                <c:pt idx="735">
                  <c:v>#N/A</c:v>
                </c:pt>
                <c:pt idx="736">
                  <c:v>23019.3285225878</c:v>
                </c:pt>
                <c:pt idx="737">
                  <c:v>23115.8940297323</c:v>
                </c:pt>
                <c:pt idx="738">
                  <c:v>#N/A</c:v>
                </c:pt>
                <c:pt idx="739">
                  <c:v>#N/A</c:v>
                </c:pt>
                <c:pt idx="740">
                  <c:v>#N/A</c:v>
                </c:pt>
                <c:pt idx="741">
                  <c:v>22963.9644998593</c:v>
                </c:pt>
                <c:pt idx="742">
                  <c:v>23101.9222503809</c:v>
                </c:pt>
                <c:pt idx="743">
                  <c:v>23024.8057164419</c:v>
                </c:pt>
                <c:pt idx="744">
                  <c:v>22876.1675397087</c:v>
                </c:pt>
                <c:pt idx="745">
                  <c:v>22495.5043360615</c:v>
                </c:pt>
                <c:pt idx="746">
                  <c:v>#N/A</c:v>
                </c:pt>
                <c:pt idx="747">
                  <c:v>#N/A</c:v>
                </c:pt>
                <c:pt idx="748">
                  <c:v>22764.1379844066</c:v>
                </c:pt>
                <c:pt idx="749">
                  <c:v>23166.5570795527</c:v>
                </c:pt>
                <c:pt idx="750">
                  <c:v>23244.927898139</c:v>
                </c:pt>
                <c:pt idx="751">
                  <c:v>23821.5005154031</c:v>
                </c:pt>
                <c:pt idx="752">
                  <c:v>23015.0243480868</c:v>
                </c:pt>
                <c:pt idx="753">
                  <c:v>#N/A</c:v>
                </c:pt>
                <c:pt idx="754">
                  <c:v>#N/A</c:v>
                </c:pt>
                <c:pt idx="755">
                  <c:v>#N/A</c:v>
                </c:pt>
                <c:pt idx="756">
                  <c:v>23233.0074596086</c:v>
                </c:pt>
                <c:pt idx="757">
                  <c:v>23099.5886653685</c:v>
                </c:pt>
                <c:pt idx="758">
                  <c:v>23084.2043999225</c:v>
                </c:pt>
                <c:pt idx="759">
                  <c:v>23055.0278069231</c:v>
                </c:pt>
                <c:pt idx="760">
                  <c:v>#N/A</c:v>
                </c:pt>
                <c:pt idx="761">
                  <c:v>#N/A</c:v>
                </c:pt>
                <c:pt idx="762">
                  <c:v>23378.4352717475</c:v>
                </c:pt>
                <c:pt idx="763">
                  <c:v>23759.7688794787</c:v>
                </c:pt>
                <c:pt idx="764">
                  <c:v>23909.4117530205</c:v>
                </c:pt>
                <c:pt idx="765">
                  <c:v>23638.2452407938</c:v>
                </c:pt>
                <c:pt idx="766">
                  <c:v>23791.2442662188</c:v>
                </c:pt>
                <c:pt idx="767">
                  <c:v>#N/A</c:v>
                </c:pt>
                <c:pt idx="768">
                  <c:v>#N/A</c:v>
                </c:pt>
                <c:pt idx="769">
                  <c:v>23977.7132461752</c:v>
                </c:pt>
                <c:pt idx="770">
                  <c:v>23796.5917242116</c:v>
                </c:pt>
                <c:pt idx="771">
                  <c:v>23886.8910663455</c:v>
                </c:pt>
                <c:pt idx="772">
                  <c:v>23499.9224982038</c:v>
                </c:pt>
                <c:pt idx="773">
                  <c:v>23687.9859660948</c:v>
                </c:pt>
                <c:pt idx="774">
                  <c:v>#N/A</c:v>
                </c:pt>
                <c:pt idx="775">
                  <c:v>#N/A</c:v>
                </c:pt>
                <c:pt idx="776">
                  <c:v>23425.9436427761</c:v>
                </c:pt>
                <c:pt idx="777">
                  <c:v>23918.6598067628</c:v>
                </c:pt>
                <c:pt idx="778">
                  <c:v>23915.0872571232</c:v>
                </c:pt>
                <c:pt idx="779">
                  <c:v>23693.0510612895</c:v>
                </c:pt>
                <c:pt idx="780">
                  <c:v>23839.9956938026</c:v>
                </c:pt>
                <c:pt idx="781">
                  <c:v>#N/A</c:v>
                </c:pt>
                <c:pt idx="782">
                  <c:v>#N/A</c:v>
                </c:pt>
                <c:pt idx="783">
                  <c:v>23534.1036970278</c:v>
                </c:pt>
                <c:pt idx="784">
                  <c:v>23382.3323883699</c:v>
                </c:pt>
                <c:pt idx="785">
                  <c:v>23340.7377230484</c:v>
                </c:pt>
                <c:pt idx="786">
                  <c:v>23205.8270948929</c:v>
                </c:pt>
                <c:pt idx="787">
                  <c:v>23636.2600626924</c:v>
                </c:pt>
                <c:pt idx="788">
                  <c:v>#N/A</c:v>
                </c:pt>
                <c:pt idx="789">
                  <c:v>#N/A</c:v>
                </c:pt>
                <c:pt idx="790">
                  <c:v>23575.4368940819</c:v>
                </c:pt>
                <c:pt idx="791">
                  <c:v>23724.9208940723</c:v>
                </c:pt>
                <c:pt idx="792">
                  <c:v>23424.9489286904</c:v>
                </c:pt>
                <c:pt idx="793">
                  <c:v>23773.1880904111</c:v>
                </c:pt>
                <c:pt idx="794">
                  <c:v>24066.9507428833</c:v>
                </c:pt>
                <c:pt idx="795">
                  <c:v>#N/A</c:v>
                </c:pt>
                <c:pt idx="796">
                  <c:v>#N/A</c:v>
                </c:pt>
                <c:pt idx="797">
                  <c:v>24285.1894516453</c:v>
                </c:pt>
                <c:pt idx="798">
                  <c:v>24227.5591729223</c:v>
                </c:pt>
                <c:pt idx="799">
                  <c:v>24464.5504759587</c:v>
                </c:pt>
                <c:pt idx="800">
                  <c:v>24403.186184467</c:v>
                </c:pt>
                <c:pt idx="801">
                  <c:v>23959.0037258674</c:v>
                </c:pt>
                <c:pt idx="802">
                  <c:v>#N/A</c:v>
                </c:pt>
                <c:pt idx="803">
                  <c:v>#N/A</c:v>
                </c:pt>
                <c:pt idx="804">
                  <c:v>24495.0581513842</c:v>
                </c:pt>
                <c:pt idx="805">
                  <c:v>24597.9854006975</c:v>
                </c:pt>
                <c:pt idx="806">
                  <c:v>24559.375668344</c:v>
                </c:pt>
                <c:pt idx="807">
                  <c:v>24165.5240622235</c:v>
                </c:pt>
                <c:pt idx="808">
                  <c:v>24206.0252339225</c:v>
                </c:pt>
                <c:pt idx="809">
                  <c:v>#N/A</c:v>
                </c:pt>
                <c:pt idx="810">
                  <c:v>#N/A</c:v>
                </c:pt>
                <c:pt idx="811">
                  <c:v>23997.6150791778</c:v>
                </c:pt>
                <c:pt idx="812">
                  <c:v>24251.7255262832</c:v>
                </c:pt>
                <c:pt idx="813">
                  <c:v>24067.2282230427</c:v>
                </c:pt>
                <c:pt idx="814">
                  <c:v>24450.821563405</c:v>
                </c:pt>
                <c:pt idx="815">
                  <c:v>24479.1899907453</c:v>
                </c:pt>
                <c:pt idx="816">
                  <c:v>#N/A</c:v>
                </c:pt>
                <c:pt idx="817">
                  <c:v>#N/A</c:v>
                </c:pt>
                <c:pt idx="818">
                  <c:v>24842.7593530666</c:v>
                </c:pt>
                <c:pt idx="819">
                  <c:v>24502.3233200861</c:v>
                </c:pt>
                <c:pt idx="820">
                  <c:v>24891.2007232092</c:v>
                </c:pt>
                <c:pt idx="821">
                  <c:v>24849.5201076325</c:v>
                </c:pt>
                <c:pt idx="822">
                  <c:v>24871.4944131999</c:v>
                </c:pt>
                <c:pt idx="823">
                  <c:v>#N/A</c:v>
                </c:pt>
                <c:pt idx="824">
                  <c:v>#N/A</c:v>
                </c:pt>
                <c:pt idx="825">
                  <c:v>24977.9364724792</c:v>
                </c:pt>
                <c:pt idx="826">
                  <c:v>25263.8030264214</c:v>
                </c:pt>
                <c:pt idx="827">
                  <c:v>25663.4155998715</c:v>
                </c:pt>
                <c:pt idx="828">
                  <c:v>25836.7728127905</c:v>
                </c:pt>
                <c:pt idx="829">
                  <c:v>25575.995248071</c:v>
                </c:pt>
                <c:pt idx="830">
                  <c:v>#N/A</c:v>
                </c:pt>
                <c:pt idx="831">
                  <c:v>#N/A</c:v>
                </c:pt>
                <c:pt idx="832">
                  <c:v>25338.7702307135</c:v>
                </c:pt>
                <c:pt idx="833">
                  <c:v>25285.1794163102</c:v>
                </c:pt>
                <c:pt idx="834">
                  <c:v>25315.64223867</c:v>
                </c:pt>
                <c:pt idx="835">
                  <c:v>25244.7705205522</c:v>
                </c:pt>
                <c:pt idx="836">
                  <c:v>25411.6292618518</c:v>
                </c:pt>
                <c:pt idx="837">
                  <c:v>#N/A</c:v>
                </c:pt>
                <c:pt idx="838">
                  <c:v>#N/A</c:v>
                </c:pt>
                <c:pt idx="839">
                  <c:v>25794.270942327</c:v>
                </c:pt>
                <c:pt idx="840">
                  <c:v>25845.9781651887</c:v>
                </c:pt>
                <c:pt idx="841">
                  <c:v>25958.707420407</c:v>
                </c:pt>
                <c:pt idx="842">
                  <c:v>25909.0614815535</c:v>
                </c:pt>
                <c:pt idx="843">
                  <c:v>25711.9472422448</c:v>
                </c:pt>
                <c:pt idx="844">
                  <c:v>#N/A</c:v>
                </c:pt>
                <c:pt idx="845">
                  <c:v>#N/A</c:v>
                </c:pt>
                <c:pt idx="846">
                  <c:v>26151.8568977912</c:v>
                </c:pt>
                <c:pt idx="847">
                  <c:v>26166.8219481812</c:v>
                </c:pt>
                <c:pt idx="848">
                  <c:v>26344.3426723649</c:v>
                </c:pt>
                <c:pt idx="849">
                  <c:v>26426.6641386893</c:v>
                </c:pt>
                <c:pt idx="850">
                  <c:v>26732.718211394</c:v>
                </c:pt>
                <c:pt idx="851">
                  <c:v>#N/A</c:v>
                </c:pt>
                <c:pt idx="852">
                  <c:v>#N/A</c:v>
                </c:pt>
                <c:pt idx="853">
                  <c:v>#N/A</c:v>
                </c:pt>
                <c:pt idx="854">
                  <c:v>26943.9235087661</c:v>
                </c:pt>
                <c:pt idx="855">
                  <c:v>26934.5928652891</c:v>
                </c:pt>
                <c:pt idx="856">
                  <c:v>26315.8416428368</c:v>
                </c:pt>
                <c:pt idx="857">
                  <c:v>26418.0471314049</c:v>
                </c:pt>
                <c:pt idx="858">
                  <c:v>#N/A</c:v>
                </c:pt>
                <c:pt idx="859">
                  <c:v>#N/A</c:v>
                </c:pt>
                <c:pt idx="860">
                  <c:v>26363.7348527729</c:v>
                </c:pt>
                <c:pt idx="861">
                  <c:v>26220.114170449</c:v>
                </c:pt>
                <c:pt idx="862">
                  <c:v>25907.9812521033</c:v>
                </c:pt>
                <c:pt idx="863">
                  <c:v>25781.9227688326</c:v>
                </c:pt>
                <c:pt idx="864">
                  <c:v>26007.6737236289</c:v>
                </c:pt>
                <c:pt idx="865">
                  <c:v>#N/A</c:v>
                </c:pt>
                <c:pt idx="866">
                  <c:v>#N/A</c:v>
                </c:pt>
                <c:pt idx="867">
                  <c:v>26225.2080475138</c:v>
                </c:pt>
                <c:pt idx="868">
                  <c:v>26256.5275258677</c:v>
                </c:pt>
                <c:pt idx="869">
                  <c:v>26098.0930561145</c:v>
                </c:pt>
                <c:pt idx="870">
                  <c:v>25784.0586366295</c:v>
                </c:pt>
                <c:pt idx="871">
                  <c:v>25756.7682049815</c:v>
                </c:pt>
                <c:pt idx="872">
                  <c:v>#N/A</c:v>
                </c:pt>
                <c:pt idx="873">
                  <c:v>#N/A</c:v>
                </c:pt>
                <c:pt idx="874">
                  <c:v>25961.5985434551</c:v>
                </c:pt>
                <c:pt idx="875">
                  <c:v>25870.5004372126</c:v>
                </c:pt>
                <c:pt idx="876">
                  <c:v>25625.9143201518</c:v>
                </c:pt>
                <c:pt idx="877">
                  <c:v>25471.2781855075</c:v>
                </c:pt>
                <c:pt idx="878">
                  <c:v>25591.7104259533</c:v>
                </c:pt>
                <c:pt idx="879">
                  <c:v>#N/A</c:v>
                </c:pt>
                <c:pt idx="880">
                  <c:v>#N/A</c:v>
                </c:pt>
                <c:pt idx="881">
                  <c:v>25797.6303163565</c:v>
                </c:pt>
                <c:pt idx="882">
                  <c:v>25841.360493655</c:v>
                </c:pt>
                <c:pt idx="883">
                  <c:v>25718.6666737743</c:v>
                </c:pt>
                <c:pt idx="884">
                  <c:v>25551.0858806491</c:v>
                </c:pt>
                <c:pt idx="885">
                  <c:v>25388.3621837926</c:v>
                </c:pt>
                <c:pt idx="886">
                  <c:v>#N/A</c:v>
                </c:pt>
                <c:pt idx="887">
                  <c:v>#N/A</c:v>
                </c:pt>
                <c:pt idx="888">
                  <c:v>25490.356849115</c:v>
                </c:pt>
                <c:pt idx="889">
                  <c:v>25817.3414571141</c:v>
                </c:pt>
                <c:pt idx="890">
                  <c:v>25696.6800336138</c:v>
                </c:pt>
                <c:pt idx="891">
                  <c:v>25862.0161863045</c:v>
                </c:pt>
                <c:pt idx="892">
                  <c:v>26207.5814391422</c:v>
                </c:pt>
                <c:pt idx="893">
                  <c:v>#N/A</c:v>
                </c:pt>
                <c:pt idx="894">
                  <c:v>#N/A</c:v>
                </c:pt>
                <c:pt idx="895">
                  <c:v>26529.872687789</c:v>
                </c:pt>
                <c:pt idx="896">
                  <c:v>26558.1913329707</c:v>
                </c:pt>
                <c:pt idx="897">
                  <c:v>26461.7266636818</c:v>
                </c:pt>
                <c:pt idx="898">
                  <c:v>26750.4944756068</c:v>
                </c:pt>
                <c:pt idx="899">
                  <c:v>27069.0106572903</c:v>
                </c:pt>
                <c:pt idx="900">
                  <c:v>#N/A</c:v>
                </c:pt>
                <c:pt idx="901">
                  <c:v>#N/A</c:v>
                </c:pt>
                <c:pt idx="902">
                  <c:v>27089.2112662687</c:v>
                </c:pt>
                <c:pt idx="903">
                  <c:v>27187.718564229</c:v>
                </c:pt>
                <c:pt idx="904">
                  <c:v>27425.1230719316</c:v>
                </c:pt>
                <c:pt idx="905">
                  <c:v>27013.6629192491</c:v>
                </c:pt>
                <c:pt idx="906">
                  <c:v>27140.7102040661</c:v>
                </c:pt>
                <c:pt idx="907">
                  <c:v>#N/A</c:v>
                </c:pt>
                <c:pt idx="908">
                  <c:v>#N/A</c:v>
                </c:pt>
                <c:pt idx="909">
                  <c:v>26645.0384592818</c:v>
                </c:pt>
                <c:pt idx="910">
                  <c:v>27008.4589989733</c:v>
                </c:pt>
                <c:pt idx="911">
                  <c:v>27343.3772390577</c:v>
                </c:pt>
                <c:pt idx="912">
                  <c:v>26764.3608507482</c:v>
                </c:pt>
                <c:pt idx="913">
                  <c:v>26524.1213906044</c:v>
                </c:pt>
                <c:pt idx="914">
                  <c:v>#N/A</c:v>
                </c:pt>
                <c:pt idx="915">
                  <c:v>#N/A</c:v>
                </c:pt>
                <c:pt idx="916">
                  <c:v>26334.4184047916</c:v>
                </c:pt>
                <c:pt idx="917">
                  <c:v>26639.5659059112</c:v>
                </c:pt>
                <c:pt idx="918">
                  <c:v>26769.5044916864</c:v>
                </c:pt>
                <c:pt idx="919">
                  <c:v>26641.2388145583</c:v>
                </c:pt>
                <c:pt idx="920">
                  <c:v>26651.7546918923</c:v>
                </c:pt>
                <c:pt idx="921">
                  <c:v>#N/A</c:v>
                </c:pt>
                <c:pt idx="922">
                  <c:v>#N/A</c:v>
                </c:pt>
                <c:pt idx="923">
                  <c:v>26945.6469161533</c:v>
                </c:pt>
                <c:pt idx="924">
                  <c:v>26870.9621542246</c:v>
                </c:pt>
                <c:pt idx="925">
                  <c:v>26932.6325767844</c:v>
                </c:pt>
                <c:pt idx="926">
                  <c:v>27169.41042252</c:v>
                </c:pt>
                <c:pt idx="927">
                  <c:v>27055.4122871229</c:v>
                </c:pt>
                <c:pt idx="928">
                  <c:v>#N/A</c:v>
                </c:pt>
                <c:pt idx="929">
                  <c:v>#N/A</c:v>
                </c:pt>
                <c:pt idx="930">
                  <c:v>27461.9832436466</c:v>
                </c:pt>
                <c:pt idx="931">
                  <c:v>26983.4980712821</c:v>
                </c:pt>
                <c:pt idx="932">
                  <c:v>26941.5293988016</c:v>
                </c:pt>
                <c:pt idx="933">
                  <c:v>26999.5847826343</c:v>
                </c:pt>
                <c:pt idx="934">
                  <c:v>27196.1236926689</c:v>
                </c:pt>
                <c:pt idx="935">
                  <c:v>#N/A</c:v>
                </c:pt>
                <c:pt idx="936">
                  <c:v>#N/A</c:v>
                </c:pt>
                <c:pt idx="937">
                  <c:v>27395.8818277056</c:v>
                </c:pt>
                <c:pt idx="938">
                  <c:v>27467.1430358396</c:v>
                </c:pt>
                <c:pt idx="939">
                  <c:v>27425.3364669639</c:v>
                </c:pt>
                <c:pt idx="940">
                  <c:v>27424.4428667411</c:v>
                </c:pt>
                <c:pt idx="941">
                  <c:v>27927.2437233751</c:v>
                </c:pt>
                <c:pt idx="942">
                  <c:v>#N/A</c:v>
                </c:pt>
                <c:pt idx="943">
                  <c:v>#N/A</c:v>
                </c:pt>
                <c:pt idx="944">
                  <c:v>27928.1373851251</c:v>
                </c:pt>
                <c:pt idx="945">
                  <c:v>27531.4088704642</c:v>
                </c:pt>
                <c:pt idx="946">
                  <c:v>27164.40384832</c:v>
                </c:pt>
                <c:pt idx="947">
                  <c:v>27275.5163941614</c:v>
                </c:pt>
                <c:pt idx="948">
                  <c:v>27281.2033922328</c:v>
                </c:pt>
                <c:pt idx="949">
                  <c:v>#N/A</c:v>
                </c:pt>
                <c:pt idx="950">
                  <c:v>#N/A</c:v>
                </c:pt>
                <c:pt idx="951">
                  <c:v>27663.8749566313</c:v>
                </c:pt>
                <c:pt idx="952">
                  <c:v>27803.6946070286</c:v>
                </c:pt>
                <c:pt idx="953">
                  <c:v>27835.444025441</c:v>
                </c:pt>
                <c:pt idx="954">
                  <c:v>28436.5665634118</c:v>
                </c:pt>
                <c:pt idx="955">
                  <c:v>28878.7200602807</c:v>
                </c:pt>
                <c:pt idx="956">
                  <c:v>#N/A</c:v>
                </c:pt>
                <c:pt idx="957">
                  <c:v>#N/A</c:v>
                </c:pt>
                <c:pt idx="958">
                  <c:v>29406.7663793876</c:v>
                </c:pt>
                <c:pt idx="959">
                  <c:v>29507.0303506763</c:v>
                </c:pt>
                <c:pt idx="960">
                  <c:v>29101.1263084843</c:v>
                </c:pt>
                <c:pt idx="961">
                  <c:v>29325.6760405116</c:v>
                </c:pt>
                <c:pt idx="962">
                  <c:v>29364.9904305374</c:v>
                </c:pt>
                <c:pt idx="963">
                  <c:v>#N/A</c:v>
                </c:pt>
                <c:pt idx="964">
                  <c:v>#N/A</c:v>
                </c:pt>
                <c:pt idx="965">
                  <c:v>29409.236756119</c:v>
                </c:pt>
                <c:pt idx="966">
                  <c:v>28872.1465094429</c:v>
                </c:pt>
                <c:pt idx="967">
                  <c:v>28500.4742569822</c:v>
                </c:pt>
                <c:pt idx="968">
                  <c:v>28801.5528704478</c:v>
                </c:pt>
                <c:pt idx="969">
                  <c:v>#N/A</c:v>
                </c:pt>
                <c:pt idx="970">
                  <c:v>#N/A</c:v>
                </c:pt>
                <c:pt idx="971">
                  <c:v>#N/A</c:v>
                </c:pt>
                <c:pt idx="972">
                  <c:v>#N/A</c:v>
                </c:pt>
                <c:pt idx="973">
                  <c:v>28887.8699206006</c:v>
                </c:pt>
                <c:pt idx="974">
                  <c:v>28529.8776149439</c:v>
                </c:pt>
                <c:pt idx="975">
                  <c:v>28230.63251731</c:v>
                </c:pt>
                <c:pt idx="976">
                  <c:v>#N/A</c:v>
                </c:pt>
                <c:pt idx="977">
                  <c:v>#N/A</c:v>
                </c:pt>
                <c:pt idx="978">
                  <c:v>#N/A</c:v>
                </c:pt>
                <c:pt idx="979">
                  <c:v>29075.537746499</c:v>
                </c:pt>
                <c:pt idx="980">
                  <c:v>29269.8269523383</c:v>
                </c:pt>
                <c:pt idx="981">
                  <c:v>29610.5775339967</c:v>
                </c:pt>
                <c:pt idx="982">
                  <c:v>29806.3563261562</c:v>
                </c:pt>
                <c:pt idx="983">
                  <c:v>29848.1159278035</c:v>
                </c:pt>
                <c:pt idx="984">
                  <c:v>#N/A</c:v>
                </c:pt>
                <c:pt idx="985">
                  <c:v>#N/A</c:v>
                </c:pt>
                <c:pt idx="986">
                  <c:v>29472.5083288456</c:v>
                </c:pt>
                <c:pt idx="987">
                  <c:v>30036.2257718667</c:v>
                </c:pt>
                <c:pt idx="988">
                  <c:v>30075.6049240657</c:v>
                </c:pt>
                <c:pt idx="989">
                  <c:v>30496.3763586848</c:v>
                </c:pt>
                <c:pt idx="990">
                  <c:v>30524.8733338436</c:v>
                </c:pt>
                <c:pt idx="991">
                  <c:v>#N/A</c:v>
                </c:pt>
                <c:pt idx="992">
                  <c:v>#N/A</c:v>
                </c:pt>
                <c:pt idx="993">
                  <c:v>30757.2877383446</c:v>
                </c:pt>
                <c:pt idx="994">
                  <c:v>30803.1312259457</c:v>
                </c:pt>
                <c:pt idx="995">
                  <c:v>30659.7436565085</c:v>
                </c:pt>
                <c:pt idx="996">
                  <c:v>31075.766997791</c:v>
                </c:pt>
                <c:pt idx="997">
                  <c:v>30480.7522509096</c:v>
                </c:pt>
                <c:pt idx="998">
                  <c:v>#N/A</c:v>
                </c:pt>
                <c:pt idx="999">
                  <c:v>#N/A</c:v>
                </c:pt>
                <c:pt idx="1000">
                  <c:v>30996.7893472742</c:v>
                </c:pt>
                <c:pt idx="1001">
                  <c:v>30865.514116423</c:v>
                </c:pt>
                <c:pt idx="1002">
                  <c:v>30347.9506923763</c:v>
                </c:pt>
                <c:pt idx="1003">
                  <c:v>30230.1144382488</c:v>
                </c:pt>
                <c:pt idx="1004">
                  <c:v>30226.5302478649</c:v>
                </c:pt>
                <c:pt idx="1005">
                  <c:v>#N/A</c:v>
                </c:pt>
                <c:pt idx="1006">
                  <c:v>#N/A</c:v>
                </c:pt>
                <c:pt idx="1007">
                  <c:v>30582.0539294499</c:v>
                </c:pt>
                <c:pt idx="1008">
                  <c:v>30545.2575651248</c:v>
                </c:pt>
                <c:pt idx="1009">
                  <c:v>30324.5463222265</c:v>
                </c:pt>
                <c:pt idx="1010">
                  <c:v>30231.8344945052</c:v>
                </c:pt>
                <c:pt idx="1011">
                  <c:v>30565.3355101609</c:v>
                </c:pt>
                <c:pt idx="1012">
                  <c:v>#N/A</c:v>
                </c:pt>
                <c:pt idx="1013">
                  <c:v>#N/A</c:v>
                </c:pt>
                <c:pt idx="1014">
                  <c:v>30602.648852027</c:v>
                </c:pt>
                <c:pt idx="1015">
                  <c:v>30966.1839123288</c:v>
                </c:pt>
                <c:pt idx="1016">
                  <c:v>31097.9631589955</c:v>
                </c:pt>
                <c:pt idx="1017">
                  <c:v>31236.3373032184</c:v>
                </c:pt>
                <c:pt idx="1018">
                  <c:v>30936.8595335191</c:v>
                </c:pt>
                <c:pt idx="1019">
                  <c:v>#N/A</c:v>
                </c:pt>
                <c:pt idx="1020">
                  <c:v>#N/A</c:v>
                </c:pt>
                <c:pt idx="1021">
                  <c:v>31188.7941275749</c:v>
                </c:pt>
                <c:pt idx="1022">
                  <c:v>31192.0694016122</c:v>
                </c:pt>
                <c:pt idx="1023">
                  <c:v>31447.8495016133</c:v>
                </c:pt>
                <c:pt idx="1024">
                  <c:v>31825.6600586901</c:v>
                </c:pt>
                <c:pt idx="1025">
                  <c:v>32559.1659542248</c:v>
                </c:pt>
                <c:pt idx="1026">
                  <c:v>#N/A</c:v>
                </c:pt>
                <c:pt idx="1027">
                  <c:v>#N/A</c:v>
                </c:pt>
                <c:pt idx="1028">
                  <c:v>33810.3187120723</c:v>
                </c:pt>
                <c:pt idx="1029">
                  <c:v>33146.6171611733</c:v>
                </c:pt>
                <c:pt idx="1030">
                  <c:v>33351.7969809361</c:v>
                </c:pt>
                <c:pt idx="1031">
                  <c:v>33601.6516336701</c:v>
                </c:pt>
                <c:pt idx="1032">
                  <c:v>32353.3397346258</c:v>
                </c:pt>
                <c:pt idx="1033">
                  <c:v>#N/A</c:v>
                </c:pt>
                <c:pt idx="1034">
                  <c:v>#N/A</c:v>
                </c:pt>
                <c:pt idx="1035">
                  <c:v>32356.7449644409</c:v>
                </c:pt>
                <c:pt idx="1036">
                  <c:v>32339.9985490505</c:v>
                </c:pt>
                <c:pt idx="1037">
                  <c:v>31194.6809421988</c:v>
                </c:pt>
                <c:pt idx="1038">
                  <c:v>28834.1391590482</c:v>
                </c:pt>
                <c:pt idx="1039">
                  <c:v>29139.5611709614</c:v>
                </c:pt>
                <c:pt idx="1040">
                  <c:v>#N/A</c:v>
                </c:pt>
                <c:pt idx="1041">
                  <c:v>#N/A</c:v>
                </c:pt>
                <c:pt idx="1042">
                  <c:v>28710.9080509861</c:v>
                </c:pt>
                <c:pt idx="1043">
                  <c:v>28479.857128283</c:v>
                </c:pt>
                <c:pt idx="1044">
                  <c:v>28571.7655785927</c:v>
                </c:pt>
                <c:pt idx="1045">
                  <c:v>29066.7608100644</c:v>
                </c:pt>
                <c:pt idx="1046">
                  <c:v>28667.4747578881</c:v>
                </c:pt>
                <c:pt idx="1047">
                  <c:v>#N/A</c:v>
                </c:pt>
                <c:pt idx="1048">
                  <c:v>#N/A</c:v>
                </c:pt>
                <c:pt idx="1049">
                  <c:v>28504.8395272296</c:v>
                </c:pt>
                <c:pt idx="1050">
                  <c:v>28380.5942543393</c:v>
                </c:pt>
                <c:pt idx="1051">
                  <c:v>28216.2635076259</c:v>
                </c:pt>
                <c:pt idx="1052">
                  <c:v>28187.3486665613</c:v>
                </c:pt>
                <c:pt idx="1053">
                  <c:v>28673.9811605832</c:v>
                </c:pt>
                <c:pt idx="1054">
                  <c:v>#N/A</c:v>
                </c:pt>
                <c:pt idx="1055">
                  <c:v>#N/A</c:v>
                </c:pt>
                <c:pt idx="1056">
                  <c:v>29112.8536566924</c:v>
                </c:pt>
                <c:pt idx="1057">
                  <c:v>29253.4372270479</c:v>
                </c:pt>
                <c:pt idx="1058">
                  <c:v>28743.7481411722</c:v>
                </c:pt>
                <c:pt idx="1059">
                  <c:v>28538.4345835633</c:v>
                </c:pt>
                <c:pt idx="1060">
                  <c:v>28998.0322402123</c:v>
                </c:pt>
                <c:pt idx="1061">
                  <c:v>#N/A</c:v>
                </c:pt>
                <c:pt idx="1062">
                  <c:v>#N/A</c:v>
                </c:pt>
                <c:pt idx="1063">
                  <c:v>29040.8744730936</c:v>
                </c:pt>
                <c:pt idx="1064">
                  <c:v>29173.0470143305</c:v>
                </c:pt>
                <c:pt idx="1065">
                  <c:v>28853.9117021997</c:v>
                </c:pt>
                <c:pt idx="1066">
                  <c:v>28751.8500715865</c:v>
                </c:pt>
                <c:pt idx="1067">
                  <c:v>#N/A</c:v>
                </c:pt>
                <c:pt idx="1068">
                  <c:v>#N/A</c:v>
                </c:pt>
                <c:pt idx="1069">
                  <c:v>#N/A</c:v>
                </c:pt>
                <c:pt idx="1070">
                  <c:v>#N/A</c:v>
                </c:pt>
                <c:pt idx="1071">
                  <c:v>29403.0194728452</c:v>
                </c:pt>
                <c:pt idx="1072">
                  <c:v>29597.5006810383</c:v>
                </c:pt>
                <c:pt idx="1073">
                  <c:v>29759.342588172</c:v>
                </c:pt>
                <c:pt idx="1074">
                  <c:v>29600.410318578</c:v>
                </c:pt>
                <c:pt idx="1075">
                  <c:v>#N/A</c:v>
                </c:pt>
                <c:pt idx="1076">
                  <c:v>#N/A</c:v>
                </c:pt>
                <c:pt idx="1077">
                  <c:v>28975.6855019886</c:v>
                </c:pt>
                <c:pt idx="1078">
                  <c:v>28896.6350793991</c:v>
                </c:pt>
                <c:pt idx="1079">
                  <c:v>28895.7347900107</c:v>
                </c:pt>
                <c:pt idx="1080">
                  <c:v>28673.5580552304</c:v>
                </c:pt>
                <c:pt idx="1081">
                  <c:v>29161.0299568804</c:v>
                </c:pt>
                <c:pt idx="1082">
                  <c:v>#N/A</c:v>
                </c:pt>
                <c:pt idx="1083">
                  <c:v>#N/A</c:v>
                </c:pt>
                <c:pt idx="1084">
                  <c:v>28638.9579615883</c:v>
                </c:pt>
                <c:pt idx="1085">
                  <c:v>28654.4322929389</c:v>
                </c:pt>
                <c:pt idx="1086">
                  <c:v>28544.686444617</c:v>
                </c:pt>
                <c:pt idx="1087">
                  <c:v>28420.7742862924</c:v>
                </c:pt>
                <c:pt idx="1088">
                  <c:v>28649.8452812133</c:v>
                </c:pt>
                <c:pt idx="1089">
                  <c:v>#N/A</c:v>
                </c:pt>
                <c:pt idx="1090">
                  <c:v>#N/A</c:v>
                </c:pt>
                <c:pt idx="1091">
                  <c:v>29849.3702136864</c:v>
                </c:pt>
                <c:pt idx="1092">
                  <c:v>30481.7007291744</c:v>
                </c:pt>
                <c:pt idx="1093">
                  <c:v>30947.6392729971</c:v>
                </c:pt>
                <c:pt idx="1094">
                  <c:v>31178.4731999689</c:v>
                </c:pt>
                <c:pt idx="1095">
                  <c:v>31254.925312539</c:v>
                </c:pt>
                <c:pt idx="1096">
                  <c:v>31972.3089303062</c:v>
                </c:pt>
                <c:pt idx="1097">
                  <c:v>32007.1815389386</c:v>
                </c:pt>
                <c:pt idx="1098">
                  <c:v>#N/A</c:v>
                </c:pt>
                <c:pt idx="1099">
                  <c:v>#N/A</c:v>
                </c:pt>
                <c:pt idx="1100">
                  <c:v>31921.3759256685</c:v>
                </c:pt>
                <c:pt idx="1101">
                  <c:v>31768.1965638379</c:v>
                </c:pt>
                <c:pt idx="1102">
                  <c:v>31761.2469789037</c:v>
                </c:pt>
                <c:pt idx="1103">
                  <c:v>30760.1996817944</c:v>
                </c:pt>
                <c:pt idx="1104">
                  <c:v>31011.0713219468</c:v>
                </c:pt>
                <c:pt idx="1105">
                  <c:v>#N/A</c:v>
                </c:pt>
                <c:pt idx="1106">
                  <c:v>#N/A</c:v>
                </c:pt>
                <c:pt idx="1107">
                  <c:v>31470.1879778983</c:v>
                </c:pt>
                <c:pt idx="1108">
                  <c:v>32024.7527357855</c:v>
                </c:pt>
                <c:pt idx="1109">
                  <c:v>31370.0289583847</c:v>
                </c:pt>
                <c:pt idx="1110">
                  <c:v>30918.4555359263</c:v>
                </c:pt>
                <c:pt idx="1111">
                  <c:v>30504.2814330169</c:v>
                </c:pt>
                <c:pt idx="1112">
                  <c:v>#N/A</c:v>
                </c:pt>
                <c:pt idx="1113">
                  <c:v>#N/A</c:v>
                </c:pt>
                <c:pt idx="1114">
                  <c:v>30118.1979407422</c:v>
                </c:pt>
                <c:pt idx="1115">
                  <c:v>30481.9390790371</c:v>
                </c:pt>
                <c:pt idx="1116">
                  <c:v>30478.8604532733</c:v>
                </c:pt>
                <c:pt idx="1117">
                  <c:v>30726.8555703567</c:v>
                </c:pt>
                <c:pt idx="1118">
                  <c:v>31339.8889661621</c:v>
                </c:pt>
                <c:pt idx="1119">
                  <c:v>#N/A</c:v>
                </c:pt>
                <c:pt idx="1120">
                  <c:v>#N/A</c:v>
                </c:pt>
                <c:pt idx="1121">
                  <c:v>#N/A</c:v>
                </c:pt>
                <c:pt idx="1122">
                  <c:v>31857.0530328642</c:v>
                </c:pt>
                <c:pt idx="1123">
                  <c:v>31893.785647373</c:v>
                </c:pt>
                <c:pt idx="1124">
                  <c:v>31611.5089393732</c:v>
                </c:pt>
                <c:pt idx="1125">
                  <c:v>31636.8623491793</c:v>
                </c:pt>
                <c:pt idx="1126">
                  <c:v>#N/A</c:v>
                </c:pt>
                <c:pt idx="1127">
                  <c:v>#N/A</c:v>
                </c:pt>
                <c:pt idx="1128">
                  <c:v>31199.9276557387</c:v>
                </c:pt>
                <c:pt idx="1129">
                  <c:v>31426.0048165128</c:v>
                </c:pt>
                <c:pt idx="1130">
                  <c:v>31824.7464853617</c:v>
                </c:pt>
                <c:pt idx="1131">
                  <c:v>31349.7619796194</c:v>
                </c:pt>
                <c:pt idx="1132">
                  <c:v>32097.528998785</c:v>
                </c:pt>
                <c:pt idx="1133">
                  <c:v>#N/A</c:v>
                </c:pt>
                <c:pt idx="1134">
                  <c:v>#N/A</c:v>
                </c:pt>
                <c:pt idx="1135">
                  <c:v>32166.1404352219</c:v>
                </c:pt>
                <c:pt idx="1136">
                  <c:v>31610.6534432529</c:v>
                </c:pt>
                <c:pt idx="1137">
                  <c:v>30999.5968222708</c:v>
                </c:pt>
                <c:pt idx="1138">
                  <c:v>30829.3274379999</c:v>
                </c:pt>
                <c:pt idx="1139">
                  <c:v>30935.558532694</c:v>
                </c:pt>
                <c:pt idx="1140">
                  <c:v>#N/A</c:v>
                </c:pt>
                <c:pt idx="1141">
                  <c:v>#N/A</c:v>
                </c:pt>
                <c:pt idx="1142">
                  <c:v>31031.0680209622</c:v>
                </c:pt>
                <c:pt idx="1143">
                  <c:v>31569.9503022915</c:v>
                </c:pt>
                <c:pt idx="1144">
                  <c:v>31864.1032868867</c:v>
                </c:pt>
                <c:pt idx="1145">
                  <c:v>32244.0603332292</c:v>
                </c:pt>
                <c:pt idx="1146">
                  <c:v>32741.2067441167</c:v>
                </c:pt>
                <c:pt idx="1147">
                  <c:v>#N/A</c:v>
                </c:pt>
                <c:pt idx="1148">
                  <c:v>#N/A</c:v>
                </c:pt>
                <c:pt idx="1149">
                  <c:v>32476.2679649002</c:v>
                </c:pt>
                <c:pt idx="1150">
                  <c:v>32263.3577677136</c:v>
                </c:pt>
                <c:pt idx="1151">
                  <c:v>32574.2205842323</c:v>
                </c:pt>
                <c:pt idx="1152">
                  <c:v>32078.8559509974</c:v>
                </c:pt>
                <c:pt idx="1153">
                  <c:v>32236.3131307168</c:v>
                </c:pt>
                <c:pt idx="1154">
                  <c:v>#N/A</c:v>
                </c:pt>
                <c:pt idx="1155">
                  <c:v>#N/A</c:v>
                </c:pt>
                <c:pt idx="1156">
                  <c:v>32513.8243480144</c:v>
                </c:pt>
                <c:pt idx="1157">
                  <c:v>32778.6408942259</c:v>
                </c:pt>
                <c:pt idx="1158">
                  <c:v>32439.6175136365</c:v>
                </c:pt>
                <c:pt idx="1159">
                  <c:v>32254.8279456758</c:v>
                </c:pt>
                <c:pt idx="1160">
                  <c:v>33082.8483080041</c:v>
                </c:pt>
                <c:pt idx="1161">
                  <c:v>#N/A</c:v>
                </c:pt>
                <c:pt idx="1162">
                  <c:v>#N/A</c:v>
                </c:pt>
                <c:pt idx="1163">
                  <c:v>33062.0051516803</c:v>
                </c:pt>
                <c:pt idx="1164">
                  <c:v>33419.4643176689</c:v>
                </c:pt>
                <c:pt idx="1165">
                  <c:v>33292.9561354672</c:v>
                </c:pt>
                <c:pt idx="1166">
                  <c:v>33290.0140847183</c:v>
                </c:pt>
                <c:pt idx="1167">
                  <c:v>33600.4004387249</c:v>
                </c:pt>
                <c:pt idx="1168">
                  <c:v>#N/A</c:v>
                </c:pt>
                <c:pt idx="1169">
                  <c:v>#N/A</c:v>
                </c:pt>
                <c:pt idx="1170">
                  <c:v>33636.2984000009</c:v>
                </c:pt>
                <c:pt idx="1171">
                  <c:v>33200.2686245715</c:v>
                </c:pt>
                <c:pt idx="1172">
                  <c:v>32862.8359906195</c:v>
                </c:pt>
                <c:pt idx="1173">
                  <c:v>33524.8322359707</c:v>
                </c:pt>
                <c:pt idx="1174">
                  <c:v>34153.0250188462</c:v>
                </c:pt>
                <c:pt idx="1175">
                  <c:v>#N/A</c:v>
                </c:pt>
                <c:pt idx="1176">
                  <c:v>#N/A</c:v>
                </c:pt>
                <c:pt idx="1177">
                  <c:v>34529.3553155416</c:v>
                </c:pt>
                <c:pt idx="1178">
                  <c:v>34357.3973163907</c:v>
                </c:pt>
                <c:pt idx="1179">
                  <c:v>34807.8496602948</c:v>
                </c:pt>
                <c:pt idx="1180">
                  <c:v>34874.5479953719</c:v>
                </c:pt>
                <c:pt idx="1181">
                  <c:v>35006.516059805</c:v>
                </c:pt>
                <c:pt idx="1182">
                  <c:v>#N/A</c:v>
                </c:pt>
                <c:pt idx="1183">
                  <c:v>#N/A</c:v>
                </c:pt>
                <c:pt idx="1184">
                  <c:v>35077.6897782688</c:v>
                </c:pt>
                <c:pt idx="1185">
                  <c:v>34478.6151415272</c:v>
                </c:pt>
                <c:pt idx="1186">
                  <c:v>34651.5712372761</c:v>
                </c:pt>
                <c:pt idx="1187">
                  <c:v>34432.0548884959</c:v>
                </c:pt>
                <c:pt idx="1188">
                  <c:v>34821.574100391</c:v>
                </c:pt>
                <c:pt idx="1189">
                  <c:v>#N/A</c:v>
                </c:pt>
                <c:pt idx="1190">
                  <c:v>#N/A</c:v>
                </c:pt>
                <c:pt idx="1191">
                  <c:v>33730.8248020787</c:v>
                </c:pt>
                <c:pt idx="1192">
                  <c:v>33694.0360256113</c:v>
                </c:pt>
                <c:pt idx="1193">
                  <c:v>33959.9979800518</c:v>
                </c:pt>
                <c:pt idx="1194">
                  <c:v>34894.0458542676</c:v>
                </c:pt>
                <c:pt idx="1195">
                  <c:v>35075.6450381527</c:v>
                </c:pt>
                <c:pt idx="1196">
                  <c:v>#N/A</c:v>
                </c:pt>
                <c:pt idx="1197">
                  <c:v>#N/A</c:v>
                </c:pt>
                <c:pt idx="1198">
                  <c:v>34851.9502764231</c:v>
                </c:pt>
                <c:pt idx="1199">
                  <c:v>34814.4726735475</c:v>
                </c:pt>
                <c:pt idx="1200">
                  <c:v>34116.9559072465</c:v>
                </c:pt>
                <c:pt idx="1201">
                  <c:v>33357.5485420204</c:v>
                </c:pt>
                <c:pt idx="1202">
                  <c:v>33492.4476623698</c:v>
                </c:pt>
                <c:pt idx="1203">
                  <c:v>#N/A</c:v>
                </c:pt>
                <c:pt idx="1204">
                  <c:v>#N/A</c:v>
                </c:pt>
                <c:pt idx="1205">
                  <c:v>34009.1893546324</c:v>
                </c:pt>
                <c:pt idx="1206">
                  <c:v>34167.5415721855</c:v>
                </c:pt>
                <c:pt idx="1207">
                  <c:v>34390.1158506177</c:v>
                </c:pt>
                <c:pt idx="1208">
                  <c:v>33882.9076996855</c:v>
                </c:pt>
                <c:pt idx="1209">
                  <c:v>33918.9187859674</c:v>
                </c:pt>
                <c:pt idx="1210">
                  <c:v>#N/A</c:v>
                </c:pt>
                <c:pt idx="1211">
                  <c:v>#N/A</c:v>
                </c:pt>
                <c:pt idx="1212">
                  <c:v>#N/A</c:v>
                </c:pt>
                <c:pt idx="1213">
                  <c:v>34711.5840460051</c:v>
                </c:pt>
                <c:pt idx="1214">
                  <c:v>34669.8211500593</c:v>
                </c:pt>
                <c:pt idx="1215">
                  <c:v>34445.5102707373</c:v>
                </c:pt>
                <c:pt idx="1216">
                  <c:v>34614.5552802292</c:v>
                </c:pt>
                <c:pt idx="1217">
                  <c:v>#N/A</c:v>
                </c:pt>
                <c:pt idx="1218">
                  <c:v>#N/A</c:v>
                </c:pt>
                <c:pt idx="1219">
                  <c:v>34858.3522600843</c:v>
                </c:pt>
                <c:pt idx="1220">
                  <c:v>34781.1407370782</c:v>
                </c:pt>
                <c:pt idx="1221">
                  <c:v>35055.5677993202</c:v>
                </c:pt>
                <c:pt idx="1222">
                  <c:v>35698.2954624798</c:v>
                </c:pt>
                <c:pt idx="1223">
                  <c:v>35917.5595364874</c:v>
                </c:pt>
                <c:pt idx="1224">
                  <c:v>#N/A</c:v>
                </c:pt>
                <c:pt idx="1225">
                  <c:v>#N/A</c:v>
                </c:pt>
                <c:pt idx="1226">
                  <c:v>35265.97525475</c:v>
                </c:pt>
                <c:pt idx="1227">
                  <c:v>34850.4272519349</c:v>
                </c:pt>
                <c:pt idx="1228">
                  <c:v>35128.2439835463</c:v>
                </c:pt>
                <c:pt idx="1229">
                  <c:v>34618.473834996</c:v>
                </c:pt>
                <c:pt idx="1230">
                  <c:v>35420.9323566665</c:v>
                </c:pt>
                <c:pt idx="1231">
                  <c:v>#N/A</c:v>
                </c:pt>
                <c:pt idx="1232">
                  <c:v>#N/A</c:v>
                </c:pt>
                <c:pt idx="1233">
                  <c:v>34674.0163795628</c:v>
                </c:pt>
                <c:pt idx="1234">
                  <c:v>34452.0433046833</c:v>
                </c:pt>
                <c:pt idx="1235">
                  <c:v>34600.0333210134</c:v>
                </c:pt>
                <c:pt idx="1236">
                  <c:v>34874.5402388607</c:v>
                </c:pt>
                <c:pt idx="1237">
                  <c:v>34691.2824253287</c:v>
                </c:pt>
                <c:pt idx="1238">
                  <c:v>#N/A</c:v>
                </c:pt>
                <c:pt idx="1239">
                  <c:v>#N/A</c:v>
                </c:pt>
                <c:pt idx="1240">
                  <c:v>34295.22298191</c:v>
                </c:pt>
                <c:pt idx="1241">
                  <c:v>33921.7241832383</c:v>
                </c:pt>
                <c:pt idx="1242">
                  <c:v>33877.3348077093</c:v>
                </c:pt>
                <c:pt idx="1243">
                  <c:v>33236.9509927401</c:v>
                </c:pt>
                <c:pt idx="1244">
                  <c:v>33106.1934713316</c:v>
                </c:pt>
                <c:pt idx="1245">
                  <c:v>#N/A</c:v>
                </c:pt>
                <c:pt idx="1246">
                  <c:v>#N/A</c:v>
                </c:pt>
                <c:pt idx="1247">
                  <c:v>33172.3914701161</c:v>
                </c:pt>
                <c:pt idx="1248">
                  <c:v>32700.6524674112</c:v>
                </c:pt>
                <c:pt idx="1249">
                  <c:v>33129.4860300437</c:v>
                </c:pt>
                <c:pt idx="1250">
                  <c:v>33332.910313866</c:v>
                </c:pt>
                <c:pt idx="1251">
                  <c:v>34294.5211717846</c:v>
                </c:pt>
                <c:pt idx="1252">
                  <c:v>#N/A</c:v>
                </c:pt>
                <c:pt idx="1253">
                  <c:v>#N/A</c:v>
                </c:pt>
                <c:pt idx="1254">
                  <c:v>34938.077609737</c:v>
                </c:pt>
                <c:pt idx="1255">
                  <c:v>34996.9834704065</c:v>
                </c:pt>
                <c:pt idx="1256">
                  <c:v>34752.015198407</c:v>
                </c:pt>
                <c:pt idx="1257">
                  <c:v>34755.0161605639</c:v>
                </c:pt>
                <c:pt idx="1258">
                  <c:v>35575.6328127766</c:v>
                </c:pt>
                <c:pt idx="1259">
                  <c:v>#N/A</c:v>
                </c:pt>
                <c:pt idx="1260">
                  <c:v>#N/A</c:v>
                </c:pt>
                <c:pt idx="1261">
                  <c:v>37128.2972560846</c:v>
                </c:pt>
                <c:pt idx="1262">
                  <c:v>37376.205822961</c:v>
                </c:pt>
                <c:pt idx="1263">
                  <c:v>36596.0894059494</c:v>
                </c:pt>
                <c:pt idx="1264">
                  <c:v>37389.9335185615</c:v>
                </c:pt>
                <c:pt idx="1265">
                  <c:v>36986.6901729706</c:v>
                </c:pt>
                <c:pt idx="1266">
                  <c:v>#N/A</c:v>
                </c:pt>
                <c:pt idx="1267">
                  <c:v>#N/A</c:v>
                </c:pt>
                <c:pt idx="1268">
                  <c:v>36640.4174247975</c:v>
                </c:pt>
                <c:pt idx="1269">
                  <c:v>37158.6349175859</c:v>
                </c:pt>
                <c:pt idx="1270">
                  <c:v>36119.8917028655</c:v>
                </c:pt>
                <c:pt idx="1271">
                  <c:v>36228.5920719908</c:v>
                </c:pt>
                <c:pt idx="1272">
                  <c:v>35618.5839504731</c:v>
                </c:pt>
                <c:pt idx="1273">
                  <c:v>#N/A</c:v>
                </c:pt>
                <c:pt idx="1274">
                  <c:v>#N/A</c:v>
                </c:pt>
                <c:pt idx="1275">
                  <c:v>34427.6014735239</c:v>
                </c:pt>
                <c:pt idx="1276">
                  <c:v>34712.0848268255</c:v>
                </c:pt>
                <c:pt idx="1277">
                  <c:v>34754.1552874969</c:v>
                </c:pt>
                <c:pt idx="1278">
                  <c:v>34368.6825142371</c:v>
                </c:pt>
                <c:pt idx="1279">
                  <c:v>34057.0514723403</c:v>
                </c:pt>
                <c:pt idx="1280">
                  <c:v>#N/A</c:v>
                </c:pt>
                <c:pt idx="1281">
                  <c:v>#N/A</c:v>
                </c:pt>
                <c:pt idx="1282">
                  <c:v>34556.86310986</c:v>
                </c:pt>
                <c:pt idx="1283">
                  <c:v>34633.7640577567</c:v>
                </c:pt>
                <c:pt idx="1284">
                  <c:v>34506.6431261431</c:v>
                </c:pt>
                <c:pt idx="1285">
                  <c:v>34797.5043570542</c:v>
                </c:pt>
                <c:pt idx="1286">
                  <c:v>34785.0117231822</c:v>
                </c:pt>
                <c:pt idx="1287">
                  <c:v>#N/A</c:v>
                </c:pt>
                <c:pt idx="1288">
                  <c:v>#N/A</c:v>
                </c:pt>
                <c:pt idx="1289">
                  <c:v>34806.5520545839</c:v>
                </c:pt>
                <c:pt idx="1290">
                  <c:v>34439.2541872884</c:v>
                </c:pt>
                <c:pt idx="1291">
                  <c:v>34350.7321231689</c:v>
                </c:pt>
                <c:pt idx="1292">
                  <c:v>33932.0470015174</c:v>
                </c:pt>
                <c:pt idx="1293">
                  <c:v>34887.9313507854</c:v>
                </c:pt>
                <c:pt idx="1294">
                  <c:v>#N/A</c:v>
                </c:pt>
                <c:pt idx="1295">
                  <c:v>#N/A</c:v>
                </c:pt>
                <c:pt idx="1296">
                  <c:v>35312.4694861543</c:v>
                </c:pt>
                <c:pt idx="1297">
                  <c:v>35764.7934655598</c:v>
                </c:pt>
                <c:pt idx="1298">
                  <c:v>36688.3729478327</c:v>
                </c:pt>
                <c:pt idx="1299">
                  <c:v>36403.4044860915</c:v>
                </c:pt>
                <c:pt idx="1300">
                  <c:v>35278.3286296384</c:v>
                </c:pt>
                <c:pt idx="1301">
                  <c:v>#N/A</c:v>
                </c:pt>
                <c:pt idx="1302">
                  <c:v>#N/A</c:v>
                </c:pt>
                <c:pt idx="1303">
                  <c:v>35358.4071412248</c:v>
                </c:pt>
                <c:pt idx="1304">
                  <c:v>35275.9341104811</c:v>
                </c:pt>
                <c:pt idx="1305">
                  <c:v>35492.2347946814</c:v>
                </c:pt>
                <c:pt idx="1306">
                  <c:v>35516.492514666</c:v>
                </c:pt>
                <c:pt idx="1307">
                  <c:v>35284.3195235376</c:v>
                </c:pt>
                <c:pt idx="1308">
                  <c:v>#N/A</c:v>
                </c:pt>
                <c:pt idx="1309">
                  <c:v>#N/A</c:v>
                </c:pt>
                <c:pt idx="1310">
                  <c:v>34891.8085414977</c:v>
                </c:pt>
                <c:pt idx="1311">
                  <c:v>35221.1442030386</c:v>
                </c:pt>
                <c:pt idx="1312">
                  <c:v>35394.6173494692</c:v>
                </c:pt>
                <c:pt idx="1313">
                  <c:v>34686.9258300524</c:v>
                </c:pt>
                <c:pt idx="1314">
                  <c:v>34788.0402613754</c:v>
                </c:pt>
                <c:pt idx="1315">
                  <c:v>#N/A</c:v>
                </c:pt>
                <c:pt idx="1316">
                  <c:v>#N/A</c:v>
                </c:pt>
                <c:pt idx="1317">
                  <c:v>34724.4691098546</c:v>
                </c:pt>
                <c:pt idx="1318">
                  <c:v>34558.9004044463</c:v>
                </c:pt>
                <c:pt idx="1319">
                  <c:v>34003.0070370808</c:v>
                </c:pt>
                <c:pt idx="1320">
                  <c:v>34342.6748649451</c:v>
                </c:pt>
                <c:pt idx="1321">
                  <c:v>34657.7287823551</c:v>
                </c:pt>
                <c:pt idx="1322">
                  <c:v>#N/A</c:v>
                </c:pt>
                <c:pt idx="1323">
                  <c:v>#N/A</c:v>
                </c:pt>
                <c:pt idx="1324">
                  <c:v>34032.9480632591</c:v>
                </c:pt>
                <c:pt idx="1325">
                  <c:v>34461.2374587741</c:v>
                </c:pt>
                <c:pt idx="1326">
                  <c:v>34893.0914016892</c:v>
                </c:pt>
                <c:pt idx="1327">
                  <c:v>35174.3336515172</c:v>
                </c:pt>
                <c:pt idx="1328">
                  <c:v>35270.3844331637</c:v>
                </c:pt>
                <c:pt idx="1329">
                  <c:v>#N/A</c:v>
                </c:pt>
                <c:pt idx="1330">
                  <c:v>#N/A</c:v>
                </c:pt>
                <c:pt idx="1331">
                  <c:v>#N/A</c:v>
                </c:pt>
                <c:pt idx="1332">
                  <c:v>#N/A</c:v>
                </c:pt>
                <c:pt idx="1333">
                  <c:v>35388.760658947</c:v>
                </c:pt>
                <c:pt idx="1334">
                  <c:v>35788.6588015271</c:v>
                </c:pt>
                <c:pt idx="1335">
                  <c:v>36171.6899465675</c:v>
                </c:pt>
                <c:pt idx="1336">
                  <c:v>#N/A</c:v>
                </c:pt>
                <c:pt idx="1337">
                  <c:v>#N/A</c:v>
                </c:pt>
                <c:pt idx="1338">
                  <c:v>#N/A</c:v>
                </c:pt>
                <c:pt idx="1339">
                  <c:v>36018.3141005359</c:v>
                </c:pt>
                <c:pt idx="1340">
                  <c:v>36163.7195528583</c:v>
                </c:pt>
                <c:pt idx="1341">
                  <c:v>35692.3398429271</c:v>
                </c:pt>
                <c:pt idx="1342">
                  <c:v>36003.4040823765</c:v>
                </c:pt>
                <c:pt idx="1343">
                  <c:v>#N/A</c:v>
                </c:pt>
                <c:pt idx="1344">
                  <c:v>#N/A</c:v>
                </c:pt>
                <c:pt idx="1345">
                  <c:v>35762.3280851317</c:v>
                </c:pt>
                <c:pt idx="1346">
                  <c:v>36628.1609442475</c:v>
                </c:pt>
                <c:pt idx="1347">
                  <c:v>37291.4789431207</c:v>
                </c:pt>
                <c:pt idx="1348">
                  <c:v>#N/A</c:v>
                </c:pt>
                <c:pt idx="1349">
                  <c:v>37827.443012641</c:v>
                </c:pt>
                <c:pt idx="1350">
                  <c:v>#N/A</c:v>
                </c:pt>
                <c:pt idx="1351">
                  <c:v>#N/A</c:v>
                </c:pt>
                <c:pt idx="1352">
                  <c:v>#N/A</c:v>
                </c:pt>
                <c:pt idx="1353">
                  <c:v>37457.2584680683</c:v>
                </c:pt>
                <c:pt idx="1354">
                  <c:v>37983.1331429305</c:v>
                </c:pt>
                <c:pt idx="1355">
                  <c:v>39457.7462918967</c:v>
                </c:pt>
                <c:pt idx="1356">
                  <c:v>39631.2716252348</c:v>
                </c:pt>
                <c:pt idx="1357">
                  <c:v>#N/A</c:v>
                </c:pt>
                <c:pt idx="1358">
                  <c:v>#N/A</c:v>
                </c:pt>
                <c:pt idx="1359">
                  <c:v>38626.5997462612</c:v>
                </c:pt>
                <c:pt idx="1360">
                  <c:v>37515.460468942</c:v>
                </c:pt>
                <c:pt idx="1361">
                  <c:v>38229.4155588498</c:v>
                </c:pt>
                <c:pt idx="1362">
                  <c:v>38042.77075201</c:v>
                </c:pt>
                <c:pt idx="1363">
                  <c:v>37615.4772430564</c:v>
                </c:pt>
                <c:pt idx="1364">
                  <c:v>#N/A</c:v>
                </c:pt>
                <c:pt idx="1365">
                  <c:v>#N/A</c:v>
                </c:pt>
                <c:pt idx="1366">
                  <c:v>#N/A</c:v>
                </c:pt>
                <c:pt idx="1367">
                  <c:v>#N/A</c:v>
                </c:pt>
                <c:pt idx="1368">
                  <c:v>#N/A</c:v>
                </c:pt>
                <c:pt idx="1369">
                  <c:v>#N/A</c:v>
                </c:pt>
                <c:pt idx="1370">
                  <c:v>#N/A</c:v>
                </c:pt>
                <c:pt idx="1371">
                  <c:v>#N/A</c:v>
                </c:pt>
                <c:pt idx="1372">
                  <c:v>#N/A</c:v>
                </c:pt>
                <c:pt idx="1373">
                  <c:v>39052.1678045816</c:v>
                </c:pt>
                <c:pt idx="1374">
                  <c:v>38923.9256847027</c:v>
                </c:pt>
                <c:pt idx="1375">
                  <c:v>38946.574318256</c:v>
                </c:pt>
                <c:pt idx="1376">
                  <c:v>39570.0981211205</c:v>
                </c:pt>
                <c:pt idx="1377">
                  <c:v>39264.9742071487</c:v>
                </c:pt>
                <c:pt idx="1378">
                  <c:v>#N/A</c:v>
                </c:pt>
                <c:pt idx="1379">
                  <c:v>#N/A</c:v>
                </c:pt>
                <c:pt idx="1380">
                  <c:v>39319.9274544227</c:v>
                </c:pt>
                <c:pt idx="1381">
                  <c:v>39472.0958530622</c:v>
                </c:pt>
                <c:pt idx="1382">
                  <c:v>39403.8058066806</c:v>
                </c:pt>
                <c:pt idx="1383">
                  <c:v>39635.9703779754</c:v>
                </c:pt>
                <c:pt idx="1384">
                  <c:v>40079.1611481933</c:v>
                </c:pt>
                <c:pt idx="1385">
                  <c:v>#N/A</c:v>
                </c:pt>
                <c:pt idx="1386">
                  <c:v>#N/A</c:v>
                </c:pt>
                <c:pt idx="1387">
                  <c:v>40432.6913334001</c:v>
                </c:pt>
                <c:pt idx="1388">
                  <c:v>41244.6825325496</c:v>
                </c:pt>
                <c:pt idx="1389">
                  <c:v>40781.7513343903</c:v>
                </c:pt>
                <c:pt idx="1390">
                  <c:v>42224.0670651034</c:v>
                </c:pt>
                <c:pt idx="1391">
                  <c:v>40197.6961326279</c:v>
                </c:pt>
                <c:pt idx="1392">
                  <c:v>#N/A</c:v>
                </c:pt>
                <c:pt idx="1393">
                  <c:v>#N/A</c:v>
                </c:pt>
                <c:pt idx="1394">
                  <c:v>40926.677045222</c:v>
                </c:pt>
                <c:pt idx="1395">
                  <c:v>41146.3591667518</c:v>
                </c:pt>
                <c:pt idx="1396">
                  <c:v>43201.8411620758</c:v>
                </c:pt>
                <c:pt idx="1397">
                  <c:v>45564.0785312098</c:v>
                </c:pt>
                <c:pt idx="1398">
                  <c:v>46595.3743147009</c:v>
                </c:pt>
                <c:pt idx="1399">
                  <c:v>#N/A</c:v>
                </c:pt>
                <c:pt idx="1400">
                  <c:v>#N/A</c:v>
                </c:pt>
                <c:pt idx="1401">
                  <c:v>65813.3843287929</c:v>
                </c:pt>
                <c:pt idx="1402">
                  <c:v>74070.8324208578</c:v>
                </c:pt>
                <c:pt idx="1403">
                  <c:v>74137.0342750983</c:v>
                </c:pt>
                <c:pt idx="1404">
                  <c:v>74113.5363290295</c:v>
                </c:pt>
                <c:pt idx="1405">
                  <c:v>74144.8581318259</c:v>
                </c:pt>
                <c:pt idx="1406">
                  <c:v>#N/A</c:v>
                </c:pt>
                <c:pt idx="1407">
                  <c:v>#N/A</c:v>
                </c:pt>
                <c:pt idx="1408">
                  <c:v>74558.3919505523</c:v>
                </c:pt>
                <c:pt idx="1409">
                  <c:v>74852.6969169137</c:v>
                </c:pt>
                <c:pt idx="1410">
                  <c:v>70979.7943406201</c:v>
                </c:pt>
                <c:pt idx="1411">
                  <c:v>65794.9264929427</c:v>
                </c:pt>
                <c:pt idx="1412">
                  <c:v>58633.78896635</c:v>
                </c:pt>
                <c:pt idx="1413">
                  <c:v>#N/A</c:v>
                </c:pt>
                <c:pt idx="1414">
                  <c:v>#N/A</c:v>
                </c:pt>
                <c:pt idx="1415">
                  <c:v>49791.8049799553</c:v>
                </c:pt>
                <c:pt idx="1416">
                  <c:v>47855.9753075585</c:v>
                </c:pt>
                <c:pt idx="1417">
                  <c:v>51283.8252856638</c:v>
                </c:pt>
                <c:pt idx="1418">
                  <c:v>58058.7554390862</c:v>
                </c:pt>
                <c:pt idx="1419">
                  <c:v>56283.8762161793</c:v>
                </c:pt>
                <c:pt idx="1420">
                  <c:v>#N/A</c:v>
                </c:pt>
                <c:pt idx="1421">
                  <c:v>#N/A</c:v>
                </c:pt>
                <c:pt idx="1422">
                  <c:v>53621.3030484804</c:v>
                </c:pt>
                <c:pt idx="1423">
                  <c:v>51683.1081749972</c:v>
                </c:pt>
                <c:pt idx="1424">
                  <c:v>51491.5851648543</c:v>
                </c:pt>
                <c:pt idx="1425">
                  <c:v>52375.3753732927</c:v>
                </c:pt>
                <c:pt idx="1426">
                  <c:v>51616.4416121595</c:v>
                </c:pt>
                <c:pt idx="1427">
                  <c:v>#N/A</c:v>
                </c:pt>
                <c:pt idx="1428">
                  <c:v>#N/A</c:v>
                </c:pt>
                <c:pt idx="1429">
                  <c:v>#N/A</c:v>
                </c:pt>
                <c:pt idx="1430">
                  <c:v>#N/A</c:v>
                </c:pt>
                <c:pt idx="1431">
                  <c:v>52290.5091783584</c:v>
                </c:pt>
                <c:pt idx="1432">
                  <c:v>52136.859844021</c:v>
                </c:pt>
                <c:pt idx="1433">
                  <c:v>52885.8176465973</c:v>
                </c:pt>
                <c:pt idx="1434">
                  <c:v>#N/A</c:v>
                </c:pt>
                <c:pt idx="1435">
                  <c:v>#N/A</c:v>
                </c:pt>
                <c:pt idx="1436">
                  <c:v>51405.9186940713</c:v>
                </c:pt>
                <c:pt idx="1437">
                  <c:v>50790.1219325726</c:v>
                </c:pt>
                <c:pt idx="1438">
                  <c:v>51529.1939423238</c:v>
                </c:pt>
                <c:pt idx="1439">
                  <c:v>51868.0829448386</c:v>
                </c:pt>
                <c:pt idx="1440">
                  <c:v>#N/A</c:v>
                </c:pt>
                <c:pt idx="1441">
                  <c:v>#N/A</c:v>
                </c:pt>
                <c:pt idx="1442">
                  <c:v>#N/A</c:v>
                </c:pt>
                <c:pt idx="1443">
                  <c:v>#N/A</c:v>
                </c:pt>
                <c:pt idx="1444">
                  <c:v>52633.5916571089</c:v>
                </c:pt>
                <c:pt idx="1445">
                  <c:v>53044.2509327554</c:v>
                </c:pt>
                <c:pt idx="1446">
                  <c:v>53380.3656896445</c:v>
                </c:pt>
                <c:pt idx="1447">
                  <c:v>53732.8026431518</c:v>
                </c:pt>
                <c:pt idx="1448">
                  <c:v>#N/A</c:v>
                </c:pt>
                <c:pt idx="1449">
                  <c:v>#N/A</c:v>
                </c:pt>
                <c:pt idx="1450">
                  <c:v>43666.1682194227</c:v>
                </c:pt>
                <c:pt idx="1451">
                  <c:v>43799.5700041161</c:v>
                </c:pt>
                <c:pt idx="1452">
                  <c:v>44450.4192065746</c:v>
                </c:pt>
                <c:pt idx="1453">
                  <c:v>44934.1175124773</c:v>
                </c:pt>
                <c:pt idx="1454">
                  <c:v>43918.1888897533</c:v>
                </c:pt>
                <c:pt idx="1455">
                  <c:v>#N/A</c:v>
                </c:pt>
                <c:pt idx="1456">
                  <c:v>#N/A</c:v>
                </c:pt>
                <c:pt idx="1457">
                  <c:v>#N/A</c:v>
                </c:pt>
                <c:pt idx="1460">
                  <c:v>41295.4348822832</c:v>
                </c:pt>
                <c:pt idx="1461">
                  <c:v>41363.8712008819</c:v>
                </c:pt>
                <c:pt idx="1462">
                  <c:v>#N/A</c:v>
                </c:pt>
                <c:pt idx="1463">
                  <c:v>#N/A</c:v>
                </c:pt>
                <c:pt idx="1464">
                  <c:v>39643.5848847835</c:v>
                </c:pt>
                <c:pt idx="1465">
                  <c:v>38958.3738036305</c:v>
                </c:pt>
                <c:pt idx="1466">
                  <c:v>38995.2917288565</c:v>
                </c:pt>
                <c:pt idx="1467">
                  <c:v>38949.5894986368</c:v>
                </c:pt>
                <c:pt idx="1468">
                  <c:v>38875.0945722674</c:v>
                </c:pt>
                <c:pt idx="1469">
                  <c:v>#N/A</c:v>
                </c:pt>
                <c:pt idx="1470">
                  <c:v>#N/A</c:v>
                </c:pt>
                <c:pt idx="1471">
                  <c:v>37052.1020142084</c:v>
                </c:pt>
                <c:pt idx="1472">
                  <c:v>36973.8061061967</c:v>
                </c:pt>
                <c:pt idx="1473">
                  <c:v>37133.7440357838</c:v>
                </c:pt>
                <c:pt idx="1474">
                  <c:v>36791.1831382404</c:v>
                </c:pt>
                <c:pt idx="1475">
                  <c:v>38731.2391161936</c:v>
                </c:pt>
                <c:pt idx="1476">
                  <c:v>#N/A</c:v>
                </c:pt>
                <c:pt idx="1477">
                  <c:v>#N/A</c:v>
                </c:pt>
                <c:pt idx="1478">
                  <c:v>35395.7822883862</c:v>
                </c:pt>
                <c:pt idx="1479">
                  <c:v>34858.2517295037</c:v>
                </c:pt>
                <c:pt idx="1480">
                  <c:v>35647.0252774269</c:v>
                </c:pt>
                <c:pt idx="1481">
                  <c:v>36600.0517214041</c:v>
                </c:pt>
                <c:pt idx="1482">
                  <c:v>37250.2378350883</c:v>
                </c:pt>
                <c:pt idx="1483">
                  <c:v>#N/A</c:v>
                </c:pt>
                <c:pt idx="1484">
                  <c:v>#N/A</c:v>
                </c:pt>
                <c:pt idx="1485">
                  <c:v>39109.5762379319</c:v>
                </c:pt>
                <c:pt idx="1486">
                  <c:v>37809.6904681533</c:v>
                </c:pt>
                <c:pt idx="1487">
                  <c:v>36751.602217916</c:v>
                </c:pt>
                <c:pt idx="1488">
                  <c:v>#N/A</c:v>
                </c:pt>
                <c:pt idx="1489">
                  <c:v>#N/A</c:v>
                </c:pt>
                <c:pt idx="1490">
                  <c:v>#N/A</c:v>
                </c:pt>
                <c:pt idx="1491">
                  <c:v>#N/A</c:v>
                </c:pt>
                <c:pt idx="1492">
                  <c:v>38455.7123254516</c:v>
                </c:pt>
                <c:pt idx="1493">
                  <c:v>38146.8355371719</c:v>
                </c:pt>
                <c:pt idx="1494">
                  <c:v>38265.9066111198</c:v>
                </c:pt>
                <c:pt idx="1495">
                  <c:v>37168.9870530383</c:v>
                </c:pt>
                <c:pt idx="1496">
                  <c:v>36519.9597121386</c:v>
                </c:pt>
                <c:pt idx="1497">
                  <c:v>#N/A</c:v>
                </c:pt>
                <c:pt idx="1498">
                  <c:v>#N/A</c:v>
                </c:pt>
                <c:pt idx="1499">
                  <c:v>35613.4575456465</c:v>
                </c:pt>
                <c:pt idx="1500">
                  <c:v>34422.9508932374</c:v>
                </c:pt>
                <c:pt idx="1501">
                  <c:v>34491.5889758844</c:v>
                </c:pt>
                <c:pt idx="1502">
                  <c:v>34362.5566926055</c:v>
                </c:pt>
                <c:pt idx="1503">
                  <c:v>34010.0954309209</c:v>
                </c:pt>
                <c:pt idx="1504">
                  <c:v>#N/A</c:v>
                </c:pt>
                <c:pt idx="1505">
                  <c:v>#N/A</c:v>
                </c:pt>
                <c:pt idx="1506">
                  <c:v>33751.9891790824</c:v>
                </c:pt>
                <c:pt idx="1507">
                  <c:v>33850.8042359865</c:v>
                </c:pt>
                <c:pt idx="1508">
                  <c:v>33183.5929461718</c:v>
                </c:pt>
                <c:pt idx="1509">
                  <c:v>32408.4763480961</c:v>
                </c:pt>
                <c:pt idx="1510">
                  <c:v>30783.6479165076</c:v>
                </c:pt>
                <c:pt idx="1511">
                  <c:v>#N/A</c:v>
                </c:pt>
                <c:pt idx="1512">
                  <c:v>#N/A</c:v>
                </c:pt>
                <c:pt idx="1513">
                  <c:v>31460.9476156807</c:v>
                </c:pt>
                <c:pt idx="1514">
                  <c:v>32066.9426900297</c:v>
                </c:pt>
                <c:pt idx="1515">
                  <c:v>32897.5383258855</c:v>
                </c:pt>
                <c:pt idx="1516">
                  <c:v>31021.7505894061</c:v>
                </c:pt>
                <c:pt idx="1517">
                  <c:v>29541.0200130578</c:v>
                </c:pt>
                <c:pt idx="1518">
                  <c:v>#N/A</c:v>
                </c:pt>
                <c:pt idx="1519">
                  <c:v>#N/A</c:v>
                </c:pt>
                <c:pt idx="1520">
                  <c:v>30711.1515732572</c:v>
                </c:pt>
                <c:pt idx="1521">
                  <c:v>29917.6501540534</c:v>
                </c:pt>
                <c:pt idx="1522">
                  <c:v>30181.712523963</c:v>
                </c:pt>
                <c:pt idx="1523">
                  <c:v>30047.6629649558</c:v>
                </c:pt>
                <c:pt idx="1524">
                  <c:v>28961.6797353057</c:v>
                </c:pt>
                <c:pt idx="1525">
                  <c:v>#N/A</c:v>
                </c:pt>
                <c:pt idx="1526">
                  <c:v>#N/A</c:v>
                </c:pt>
                <c:pt idx="1527">
                  <c:v>28740.0651637247</c:v>
                </c:pt>
                <c:pt idx="1528">
                  <c:v>28910.811021627</c:v>
                </c:pt>
                <c:pt idx="1529">
                  <c:v>30145.4683460447</c:v>
                </c:pt>
                <c:pt idx="1530">
                  <c:v>28770.1413458393</c:v>
                </c:pt>
                <c:pt idx="1531">
                  <c:v>27235.541505072</c:v>
                </c:pt>
                <c:pt idx="1532">
                  <c:v>#N/A</c:v>
                </c:pt>
                <c:pt idx="1533">
                  <c:v>#N/A</c:v>
                </c:pt>
                <c:pt idx="1534">
                  <c:v>28339.1157255294</c:v>
                </c:pt>
                <c:pt idx="1535">
                  <c:v>29874.7719657024</c:v>
                </c:pt>
                <c:pt idx="1536">
                  <c:v>29908.3811866303</c:v>
                </c:pt>
                <c:pt idx="1537">
                  <c:v>29803.8921007931</c:v>
                </c:pt>
                <c:pt idx="1538">
                  <c:v>30237.3044233436</c:v>
                </c:pt>
                <c:pt idx="1539">
                  <c:v>#N/A</c:v>
                </c:pt>
                <c:pt idx="1540">
                  <c:v>#N/A</c:v>
                </c:pt>
                <c:pt idx="1541">
                  <c:v>31300.8941138379</c:v>
                </c:pt>
                <c:pt idx="1542">
                  <c:v>31013.5030083475</c:v>
                </c:pt>
                <c:pt idx="1543">
                  <c:v>29831.7981971045</c:v>
                </c:pt>
                <c:pt idx="1544">
                  <c:v>30032.7072573071</c:v>
                </c:pt>
                <c:pt idx="1545">
                  <c:v>30613.5192651545</c:v>
                </c:pt>
                <c:pt idx="1546">
                  <c:v>#N/A</c:v>
                </c:pt>
                <c:pt idx="1547">
                  <c:v>#N/A</c:v>
                </c:pt>
                <c:pt idx="1548">
                  <c:v>33158.274781184</c:v>
                </c:pt>
                <c:pt idx="1549">
                  <c:v>31624.056256955</c:v>
                </c:pt>
                <c:pt idx="1550">
                  <c:v>30693.7704976138</c:v>
                </c:pt>
                <c:pt idx="1551">
                  <c:v>30718.975921461</c:v>
                </c:pt>
                <c:pt idx="1552">
                  <c:v>30900.1704136692</c:v>
                </c:pt>
                <c:pt idx="1553">
                  <c:v>#N/A</c:v>
                </c:pt>
                <c:pt idx="1554">
                  <c:v>#N/A</c:v>
                </c:pt>
                <c:pt idx="1555">
                  <c:v>30437.2526477084</c:v>
                </c:pt>
                <c:pt idx="1556">
                  <c:v>30040.6314463296</c:v>
                </c:pt>
                <c:pt idx="1557">
                  <c:v>29848.7153355877</c:v>
                </c:pt>
                <c:pt idx="1558">
                  <c:v>31995.3381943424</c:v>
                </c:pt>
                <c:pt idx="1559">
                  <c:v>32304.3627263024</c:v>
                </c:pt>
                <c:pt idx="1560">
                  <c:v>#N/A</c:v>
                </c:pt>
                <c:pt idx="1561">
                  <c:v>#N/A</c:v>
                </c:pt>
                <c:pt idx="1562">
                  <c:v>30579.1888419209</c:v>
                </c:pt>
                <c:pt idx="1563">
                  <c:v>31369.0054484774</c:v>
                </c:pt>
                <c:pt idx="1564">
                  <c:v>30809.5175002949</c:v>
                </c:pt>
                <c:pt idx="1565">
                  <c:v>30579.9553964284</c:v>
                </c:pt>
                <c:pt idx="1566">
                  <c:v>30463.0353743941</c:v>
                </c:pt>
                <c:pt idx="1567">
                  <c:v>#N/A</c:v>
                </c:pt>
                <c:pt idx="1568">
                  <c:v>#N/A</c:v>
                </c:pt>
                <c:pt idx="1569">
                  <c:v>30872.4008854541</c:v>
                </c:pt>
                <c:pt idx="1570">
                  <c:v>30756.7547317479</c:v>
                </c:pt>
                <c:pt idx="1571">
                  <c:v>30491.3368532461</c:v>
                </c:pt>
                <c:pt idx="1572">
                  <c:v>30277.9598589976</c:v>
                </c:pt>
                <c:pt idx="1573">
                  <c:v>30547.8784320305</c:v>
                </c:pt>
                <c:pt idx="1574">
                  <c:v>#N/A</c:v>
                </c:pt>
                <c:pt idx="1575">
                  <c:v>#N/A</c:v>
                </c:pt>
                <c:pt idx="1576">
                  <c:v>#N/A</c:v>
                </c:pt>
                <c:pt idx="1577">
                  <c:v>30536.1907775006</c:v>
                </c:pt>
                <c:pt idx="1578">
                  <c:v>30334.3002513232</c:v>
                </c:pt>
                <c:pt idx="1579">
                  <c:v>29529.0884477449</c:v>
                </c:pt>
                <c:pt idx="1580">
                  <c:v>29004.5382331065</c:v>
                </c:pt>
                <c:pt idx="1581">
                  <c:v>#N/A</c:v>
                </c:pt>
                <c:pt idx="1582">
                  <c:v>#N/A</c:v>
                </c:pt>
                <c:pt idx="1583">
                  <c:v>30389.6773272031</c:v>
                </c:pt>
                <c:pt idx="1584">
                  <c:v>30905.0128879671</c:v>
                </c:pt>
                <c:pt idx="1585">
                  <c:v>30948.4800971189</c:v>
                </c:pt>
                <c:pt idx="1586">
                  <c:v>30863.4009048454</c:v>
                </c:pt>
                <c:pt idx="1587">
                  <c:v>31813.6863859408</c:v>
                </c:pt>
                <c:pt idx="1588">
                  <c:v>#N/A</c:v>
                </c:pt>
                <c:pt idx="1589">
                  <c:v>#N/A</c:v>
                </c:pt>
                <c:pt idx="1590">
                  <c:v>33026.9815409078</c:v>
                </c:pt>
                <c:pt idx="1591">
                  <c:v>34723.2983510789</c:v>
                </c:pt>
                <c:pt idx="1592">
                  <c:v>33695.2166806452</c:v>
                </c:pt>
                <c:pt idx="1593">
                  <c:v>33395.4026745554</c:v>
                </c:pt>
                <c:pt idx="1594">
                  <c:v>33364.3977483388</c:v>
                </c:pt>
                <c:pt idx="1595">
                  <c:v>#N/A</c:v>
                </c:pt>
                <c:pt idx="1596">
                  <c:v>#N/A</c:v>
                </c:pt>
                <c:pt idx="1597">
                  <c:v>35129.018063035</c:v>
                </c:pt>
                <c:pt idx="1598">
                  <c:v>35208.5538165752</c:v>
                </c:pt>
                <c:pt idx="1599">
                  <c:v>35436.2792483152</c:v>
                </c:pt>
                <c:pt idx="1600">
                  <c:v>35147.4563788321</c:v>
                </c:pt>
                <c:pt idx="1601">
                  <c:v>33811.0674146889</c:v>
                </c:pt>
                <c:pt idx="1602">
                  <c:v>#N/A</c:v>
                </c:pt>
                <c:pt idx="1603">
                  <c:v>#N/A</c:v>
                </c:pt>
                <c:pt idx="1604">
                  <c:v>32712.9692940633</c:v>
                </c:pt>
                <c:pt idx="1605">
                  <c:v>32406.6528950466</c:v>
                </c:pt>
                <c:pt idx="1606">
                  <c:v>31570.8012691315</c:v>
                </c:pt>
                <c:pt idx="1607">
                  <c:v>33075.5423355499</c:v>
                </c:pt>
                <c:pt idx="1608">
                  <c:v>33779.473480644</c:v>
                </c:pt>
                <c:pt idx="1609">
                  <c:v>#N/A</c:v>
                </c:pt>
                <c:pt idx="1610">
                  <c:v>#N/A</c:v>
                </c:pt>
                <c:pt idx="1611">
                  <c:v>32823.3744941865</c:v>
                </c:pt>
                <c:pt idx="1612">
                  <c:v>32549.2927847354</c:v>
                </c:pt>
                <c:pt idx="1613">
                  <c:v>33651.993615783</c:v>
                </c:pt>
                <c:pt idx="1614">
                  <c:v>33843.2134130745</c:v>
                </c:pt>
                <c:pt idx="1615">
                  <c:v>33970.6932779355</c:v>
                </c:pt>
                <c:pt idx="1616">
                  <c:v>#N/A</c:v>
                </c:pt>
                <c:pt idx="1617">
                  <c:v>#N/A</c:v>
                </c:pt>
                <c:pt idx="1618">
                  <c:v>34211.7957899347</c:v>
                </c:pt>
                <c:pt idx="1619">
                  <c:v>34387.6218653741</c:v>
                </c:pt>
                <c:pt idx="1620">
                  <c:v>33676.097152737</c:v>
                </c:pt>
                <c:pt idx="1621">
                  <c:v>34068.5168206613</c:v>
                </c:pt>
                <c:pt idx="1622">
                  <c:v>34150.3967442359</c:v>
                </c:pt>
                <c:pt idx="1623">
                  <c:v>#N/A</c:v>
                </c:pt>
                <c:pt idx="1624">
                  <c:v>#N/A</c:v>
                </c:pt>
                <c:pt idx="1625">
                  <c:v>33662.347068286</c:v>
                </c:pt>
                <c:pt idx="1626">
                  <c:v>33606.3403941844</c:v>
                </c:pt>
                <c:pt idx="1627">
                  <c:v>33888.5618787004</c:v>
                </c:pt>
                <c:pt idx="1628">
                  <c:v>34872.2133210416</c:v>
                </c:pt>
                <c:pt idx="1629">
                  <c:v>34545.3407740484</c:v>
                </c:pt>
                <c:pt idx="1630">
                  <c:v>#N/A</c:v>
                </c:pt>
                <c:pt idx="1631">
                  <c:v>#N/A</c:v>
                </c:pt>
                <c:pt idx="1632">
                  <c:v>35503.621788512</c:v>
                </c:pt>
                <c:pt idx="1633">
                  <c:v>35373.7795363829</c:v>
                </c:pt>
                <c:pt idx="1634">
                  <c:v>35336.617587327</c:v>
                </c:pt>
                <c:pt idx="1635">
                  <c:v>35462.4856810467</c:v>
                </c:pt>
                <c:pt idx="1636">
                  <c:v>36398.0887043505</c:v>
                </c:pt>
                <c:pt idx="1637">
                  <c:v>#N/A</c:v>
                </c:pt>
                <c:pt idx="1638">
                  <c:v>#N/A</c:v>
                </c:pt>
                <c:pt idx="1639">
                  <c:v>36239.3946751551</c:v>
                </c:pt>
                <c:pt idx="1640">
                  <c:v>37543.0135854495</c:v>
                </c:pt>
                <c:pt idx="1641">
                  <c:v>38516.9921733626</c:v>
                </c:pt>
                <c:pt idx="1642">
                  <c:v>38280.4388351101</c:v>
                </c:pt>
                <c:pt idx="1643">
                  <c:v>38632.0592976392</c:v>
                </c:pt>
                <c:pt idx="1644">
                  <c:v>#N/A</c:v>
                </c:pt>
                <c:pt idx="1645">
                  <c:v>#N/A</c:v>
                </c:pt>
                <c:pt idx="1646">
                  <c:v>38369.3502970785</c:v>
                </c:pt>
                <c:pt idx="1647">
                  <c:v>39013.9624845714</c:v>
                </c:pt>
                <c:pt idx="1648">
                  <c:v>39874.2613817452</c:v>
                </c:pt>
                <c:pt idx="1649">
                  <c:v>40166.1415694385</c:v>
                </c:pt>
                <c:pt idx="1650">
                  <c:v>42420.6284032867</c:v>
                </c:pt>
                <c:pt idx="1651">
                  <c:v>#N/A</c:v>
                </c:pt>
                <c:pt idx="1652">
                  <c:v>#N/A</c:v>
                </c:pt>
                <c:pt idx="1653">
                  <c:v>43813.0445549151</c:v>
                </c:pt>
                <c:pt idx="1654">
                  <c:v>47163.1546917047</c:v>
                </c:pt>
                <c:pt idx="1655">
                  <c:v>45504.9630243513</c:v>
                </c:pt>
                <c:pt idx="1656">
                  <c:v>41893.6431579214</c:v>
                </c:pt>
                <c:pt idx="1657">
                  <c:v>40103.0334890024</c:v>
                </c:pt>
                <c:pt idx="1658">
                  <c:v>#N/A</c:v>
                </c:pt>
                <c:pt idx="1659">
                  <c:v>#N/A</c:v>
                </c:pt>
                <c:pt idx="1660">
                  <c:v>40046.6675517787</c:v>
                </c:pt>
                <c:pt idx="1661">
                  <c:v>39367.8585093896</c:v>
                </c:pt>
                <c:pt idx="1662">
                  <c:v>41247.2317576047</c:v>
                </c:pt>
                <c:pt idx="1663">
                  <c:v>40759.6256851946</c:v>
                </c:pt>
                <c:pt idx="1664">
                  <c:v>41001.6762469921</c:v>
                </c:pt>
                <c:pt idx="1665">
                  <c:v>#N/A</c:v>
                </c:pt>
                <c:pt idx="1666">
                  <c:v>#N/A</c:v>
                </c:pt>
                <c:pt idx="1667">
                  <c:v>40399.2142287532</c:v>
                </c:pt>
                <c:pt idx="1668">
                  <c:v>39689.5342584339</c:v>
                </c:pt>
                <c:pt idx="1669">
                  <c:v>40706.7815290402</c:v>
                </c:pt>
                <c:pt idx="1670">
                  <c:v>40805.7034875627</c:v>
                </c:pt>
                <c:pt idx="1671">
                  <c:v>40372.6059728951</c:v>
                </c:pt>
                <c:pt idx="1672">
                  <c:v>#N/A</c:v>
                </c:pt>
                <c:pt idx="1673">
                  <c:v>#N/A</c:v>
                </c:pt>
                <c:pt idx="1674">
                  <c:v>39811.1080018723</c:v>
                </c:pt>
                <c:pt idx="1675">
                  <c:v>41072.9543146945</c:v>
                </c:pt>
                <c:pt idx="1676">
                  <c:v>40810.6519093232</c:v>
                </c:pt>
                <c:pt idx="1677">
                  <c:v>41383.43135136</c:v>
                </c:pt>
                <c:pt idx="1678">
                  <c:v>44322.7877040398</c:v>
                </c:pt>
                <c:pt idx="1679">
                  <c:v>#N/A</c:v>
                </c:pt>
                <c:pt idx="1680">
                  <c:v>#N/A</c:v>
                </c:pt>
                <c:pt idx="1681">
                  <c:v>42872.6727610754</c:v>
                </c:pt>
                <c:pt idx="1682">
                  <c:v>42007.7719645757</c:v>
                </c:pt>
                <c:pt idx="1683">
                  <c:v>41390.5104608876</c:v>
                </c:pt>
                <c:pt idx="1684">
                  <c:v>40299.0771834709</c:v>
                </c:pt>
                <c:pt idx="1685">
                  <c:v>41286.9125430965</c:v>
                </c:pt>
                <c:pt idx="1686">
                  <c:v>#N/A</c:v>
                </c:pt>
                <c:pt idx="1687">
                  <c:v>#N/A</c:v>
                </c:pt>
                <c:pt idx="1688">
                  <c:v>41607.3747488633</c:v>
                </c:pt>
                <c:pt idx="1689">
                  <c:v>39826.9474572411</c:v>
                </c:pt>
                <c:pt idx="1690">
                  <c:v>41045.1983916457</c:v>
                </c:pt>
                <c:pt idx="1691">
                  <c:v>40770.8268990705</c:v>
                </c:pt>
                <c:pt idx="1692">
                  <c:v>41403.4723716881</c:v>
                </c:pt>
                <c:pt idx="1693">
                  <c:v>#N/A</c:v>
                </c:pt>
                <c:pt idx="1694">
                  <c:v>#N/A</c:v>
                </c:pt>
                <c:pt idx="1695">
                  <c:v>42470.038550607</c:v>
                </c:pt>
                <c:pt idx="1696">
                  <c:v>42458.6724793624</c:v>
                </c:pt>
                <c:pt idx="1697">
                  <c:v>42559.3433961006</c:v>
                </c:pt>
                <c:pt idx="1698">
                  <c:v>43633.2641113297</c:v>
                </c:pt>
                <c:pt idx="1699">
                  <c:v>42628.7320176565</c:v>
                </c:pt>
                <c:pt idx="1700">
                  <c:v>#N/A</c:v>
                </c:pt>
                <c:pt idx="1701">
                  <c:v>#N/A</c:v>
                </c:pt>
                <c:pt idx="1702">
                  <c:v>#N/A</c:v>
                </c:pt>
                <c:pt idx="1703">
                  <c:v>43258.2758657006</c:v>
                </c:pt>
                <c:pt idx="1704">
                  <c:v>42759.354661113</c:v>
                </c:pt>
                <c:pt idx="1705">
                  <c:v>40959.3313339753</c:v>
                </c:pt>
                <c:pt idx="1706">
                  <c:v>37032.8268481244</c:v>
                </c:pt>
                <c:pt idx="1707">
                  <c:v>#N/A</c:v>
                </c:pt>
                <c:pt idx="1708">
                  <c:v>#N/A</c:v>
                </c:pt>
                <c:pt idx="1709">
                  <c:v>35932.5828417678</c:v>
                </c:pt>
                <c:pt idx="1710">
                  <c:v>35368.0811772906</c:v>
                </c:pt>
                <c:pt idx="1711">
                  <c:v>35449.0981389532</c:v>
                </c:pt>
                <c:pt idx="1712">
                  <c:v>35246.8074031932</c:v>
                </c:pt>
                <c:pt idx="1713">
                  <c:v>34494.9745084873</c:v>
                </c:pt>
                <c:pt idx="1714">
                  <c:v>#N/A</c:v>
                </c:pt>
                <c:pt idx="1715">
                  <c:v>#N/A</c:v>
                </c:pt>
                <c:pt idx="1716">
                  <c:v>35123.9241003607</c:v>
                </c:pt>
                <c:pt idx="1717">
                  <c:v>35195.8489512608</c:v>
                </c:pt>
                <c:pt idx="1718">
                  <c:v>34340.5245758395</c:v>
                </c:pt>
                <c:pt idx="1719">
                  <c:v>34965.6686252758</c:v>
                </c:pt>
                <c:pt idx="1720">
                  <c:v>35327.4555600791</c:v>
                </c:pt>
                <c:pt idx="1721">
                  <c:v>#N/A</c:v>
                </c:pt>
                <c:pt idx="1722">
                  <c:v>#N/A</c:v>
                </c:pt>
                <c:pt idx="1723">
                  <c:v>#N/A</c:v>
                </c:pt>
                <c:pt idx="1724">
                  <c:v>#N/A</c:v>
                </c:pt>
                <c:pt idx="1725">
                  <c:v>#N/A</c:v>
                </c:pt>
                <c:pt idx="1726">
                  <c:v>#N/A</c:v>
                </c:pt>
                <c:pt idx="1727">
                  <c:v>#N/A</c:v>
                </c:pt>
                <c:pt idx="1728">
                  <c:v>#N/A</c:v>
                </c:pt>
                <c:pt idx="1729">
                  <c:v>#N/A</c:v>
                </c:pt>
                <c:pt idx="1730">
                  <c:v>35673.5082781686</c:v>
                </c:pt>
                <c:pt idx="1731">
                  <c:v>36516.6831980542</c:v>
                </c:pt>
                <c:pt idx="1732">
                  <c:v>36364.5682465174</c:v>
                </c:pt>
                <c:pt idx="1733">
                  <c:v>36733.4739622878</c:v>
                </c:pt>
                <c:pt idx="1734">
                  <c:v>36399.0597276409</c:v>
                </c:pt>
                <c:pt idx="1735">
                  <c:v>#N/A</c:v>
                </c:pt>
                <c:pt idx="1736">
                  <c:v>#N/A</c:v>
                </c:pt>
                <c:pt idx="1737">
                  <c:v>36618.6757383415</c:v>
                </c:pt>
                <c:pt idx="1738">
                  <c:v>35589.0783866512</c:v>
                </c:pt>
                <c:pt idx="1739">
                  <c:v>35202.4599600421</c:v>
                </c:pt>
                <c:pt idx="1740">
                  <c:v>35459.2675312973</c:v>
                </c:pt>
                <c:pt idx="1741">
                  <c:v>35460.8207960228</c:v>
                </c:pt>
                <c:pt idx="1742">
                  <c:v>#N/A</c:v>
                </c:pt>
                <c:pt idx="1743">
                  <c:v>#N/A</c:v>
                </c:pt>
                <c:pt idx="1744">
                  <c:v>36012.6258455009</c:v>
                </c:pt>
                <c:pt idx="1745">
                  <c:v>35437.9839090728</c:v>
                </c:pt>
                <c:pt idx="1746">
                  <c:v>35632.210989265</c:v>
                </c:pt>
                <c:pt idx="1747">
                  <c:v>34960.7923122656</c:v>
                </c:pt>
                <c:pt idx="1748">
                  <c:v>35006.850915189</c:v>
                </c:pt>
                <c:pt idx="1749">
                  <c:v>#N/A</c:v>
                </c:pt>
                <c:pt idx="1750">
                  <c:v>#N/A</c:v>
                </c:pt>
                <c:pt idx="1751">
                  <c:v>34837.0720421359</c:v>
                </c:pt>
                <c:pt idx="1752">
                  <c:v>35597.0972558695</c:v>
                </c:pt>
                <c:pt idx="1753">
                  <c:v>36996.9847960266</c:v>
                </c:pt>
                <c:pt idx="1754">
                  <c:v>36634.6905214576</c:v>
                </c:pt>
                <c:pt idx="1755">
                  <c:v>36269.4462658053</c:v>
                </c:pt>
                <c:pt idx="1756">
                  <c:v>#N/A</c:v>
                </c:pt>
                <c:pt idx="1757">
                  <c:v>#N/A</c:v>
                </c:pt>
                <c:pt idx="1758">
                  <c:v>35590.6696425558</c:v>
                </c:pt>
                <c:pt idx="1759">
                  <c:v>35407.3023440052</c:v>
                </c:pt>
                <c:pt idx="1760">
                  <c:v>35177.6526343328</c:v>
                </c:pt>
                <c:pt idx="1761">
                  <c:v>35651.1765812396</c:v>
                </c:pt>
                <c:pt idx="1762">
                  <c:v>35388.0607445699</c:v>
                </c:pt>
                <c:pt idx="1763">
                  <c:v>#N/A</c:v>
                </c:pt>
                <c:pt idx="1764">
                  <c:v>#N/A</c:v>
                </c:pt>
                <c:pt idx="1765">
                  <c:v>35663.7346736043</c:v>
                </c:pt>
                <c:pt idx="1766">
                  <c:v>35996.4376002206</c:v>
                </c:pt>
                <c:pt idx="1767">
                  <c:v>35558.5471307495</c:v>
                </c:pt>
                <c:pt idx="1768">
                  <c:v>35338.5940548947</c:v>
                </c:pt>
                <c:pt idx="1769">
                  <c:v>34753.4793032384</c:v>
                </c:pt>
                <c:pt idx="1770">
                  <c:v>#N/A</c:v>
                </c:pt>
                <c:pt idx="1771">
                  <c:v>#N/A</c:v>
                </c:pt>
                <c:pt idx="1772">
                  <c:v>34761.1902894702</c:v>
                </c:pt>
                <c:pt idx="1773">
                  <c:v>34970.5261218419</c:v>
                </c:pt>
                <c:pt idx="1774">
                  <c:v>35499.3395892306</c:v>
                </c:pt>
                <c:pt idx="1775">
                  <c:v>35040.4894665427</c:v>
                </c:pt>
                <c:pt idx="1776">
                  <c:v>34941.6066926783</c:v>
                </c:pt>
                <c:pt idx="1777">
                  <c:v>#N/A</c:v>
                </c:pt>
                <c:pt idx="1778">
                  <c:v>#N/A</c:v>
                </c:pt>
                <c:pt idx="1779">
                  <c:v>35310.615052584</c:v>
                </c:pt>
                <c:pt idx="1780">
                  <c:v>34866.4303281039</c:v>
                </c:pt>
                <c:pt idx="1781">
                  <c:v>34752.0663896658</c:v>
                </c:pt>
                <c:pt idx="1782">
                  <c:v>34327.2002971419</c:v>
                </c:pt>
                <c:pt idx="1783">
                  <c:v>34949.2129220945</c:v>
                </c:pt>
                <c:pt idx="1784">
                  <c:v>#N/A</c:v>
                </c:pt>
                <c:pt idx="1785">
                  <c:v>#N/A</c:v>
                </c:pt>
                <c:pt idx="1786">
                  <c:v>35362.2407902351</c:v>
                </c:pt>
                <c:pt idx="1787">
                  <c:v>36864.456107315</c:v>
                </c:pt>
                <c:pt idx="1788">
                  <c:v>36865.4717381703</c:v>
                </c:pt>
                <c:pt idx="1789">
                  <c:v>36977.2132103764</c:v>
                </c:pt>
                <c:pt idx="1790">
                  <c:v>36280.3933839169</c:v>
                </c:pt>
                <c:pt idx="1791">
                  <c:v>#N/A</c:v>
                </c:pt>
                <c:pt idx="1792">
                  <c:v>#N/A</c:v>
                </c:pt>
                <c:pt idx="1793">
                  <c:v>35803.0199607086</c:v>
                </c:pt>
                <c:pt idx="1794">
                  <c:v>36109.829915797</c:v>
                </c:pt>
                <c:pt idx="1795">
                  <c:v>#N/A</c:v>
                </c:pt>
                <c:pt idx="1796">
                  <c:v>34787.2306544183</c:v>
                </c:pt>
                <c:pt idx="1797">
                  <c:v>34438.5789196116</c:v>
                </c:pt>
                <c:pt idx="1798">
                  <c:v>#N/A</c:v>
                </c:pt>
                <c:pt idx="1799">
                  <c:v>#N/A</c:v>
                </c:pt>
                <c:pt idx="1800">
                  <c:v>33569.4808452873</c:v>
                </c:pt>
                <c:pt idx="1801">
                  <c:v>33566.1486173452</c:v>
                </c:pt>
                <c:pt idx="1802">
                  <c:v>33299.4285976652</c:v>
                </c:pt>
                <c:pt idx="1803">
                  <c:v>33324.614117841</c:v>
                </c:pt>
                <c:pt idx="1804">
                  <c:v>33559.9579083761</c:v>
                </c:pt>
                <c:pt idx="1805">
                  <c:v>#N/A</c:v>
                </c:pt>
                <c:pt idx="1806">
                  <c:v>#N/A</c:v>
                </c:pt>
                <c:pt idx="1807">
                  <c:v>34633.3984768753</c:v>
                </c:pt>
                <c:pt idx="1808">
                  <c:v>34797.8611917253</c:v>
                </c:pt>
                <c:pt idx="1809">
                  <c:v>34939.7806821739</c:v>
                </c:pt>
                <c:pt idx="1810">
                  <c:v>34542.3440109457</c:v>
                </c:pt>
                <c:pt idx="1811">
                  <c:v>35353.3281584512</c:v>
                </c:pt>
                <c:pt idx="1812">
                  <c:v>#N/A</c:v>
                </c:pt>
                <c:pt idx="1813">
                  <c:v>#N/A</c:v>
                </c:pt>
                <c:pt idx="1814">
                  <c:v>34643.2130007193</c:v>
                </c:pt>
                <c:pt idx="1815">
                  <c:v>34397.794060674</c:v>
                </c:pt>
                <c:pt idx="1816">
                  <c:v>33447.479147843</c:v>
                </c:pt>
                <c:pt idx="1817">
                  <c:v>33479.5487190956</c:v>
                </c:pt>
                <c:pt idx="1818">
                  <c:v>33849.9352136571</c:v>
                </c:pt>
                <c:pt idx="1819">
                  <c:v>#N/A</c:v>
                </c:pt>
                <c:pt idx="1820">
                  <c:v>#N/A</c:v>
                </c:pt>
                <c:pt idx="1821">
                  <c:v>#N/A</c:v>
                </c:pt>
                <c:pt idx="1822">
                  <c:v>#N/A</c:v>
                </c:pt>
                <c:pt idx="1823">
                  <c:v>#N/A</c:v>
                </c:pt>
                <c:pt idx="1824">
                  <c:v>34238.960637827</c:v>
                </c:pt>
                <c:pt idx="1825">
                  <c:v>33513.6433252119</c:v>
                </c:pt>
                <c:pt idx="1826">
                  <c:v>#N/A</c:v>
                </c:pt>
                <c:pt idx="1827">
                  <c:v>#N/A</c:v>
                </c:pt>
                <c:pt idx="1828">
                  <c:v>32682.0303751518</c:v>
                </c:pt>
                <c:pt idx="1829">
                  <c:v>32340.6703645724</c:v>
                </c:pt>
                <c:pt idx="1830">
                  <c:v>31356.8598831247</c:v>
                </c:pt>
                <c:pt idx="1831">
                  <c:v>31392.9848490471</c:v>
                </c:pt>
                <c:pt idx="1832">
                  <c:v>30372.5268530847</c:v>
                </c:pt>
                <c:pt idx="1833">
                  <c:v>#N/A</c:v>
                </c:pt>
                <c:pt idx="1834">
                  <c:v>#N/A</c:v>
                </c:pt>
                <c:pt idx="1835">
                  <c:v>30503.1171762405</c:v>
                </c:pt>
                <c:pt idx="1836">
                  <c:v>30680.9291636598</c:v>
                </c:pt>
                <c:pt idx="1837">
                  <c:v>30547.8794336483</c:v>
                </c:pt>
                <c:pt idx="1838">
                  <c:v>30683.2999738503</c:v>
                </c:pt>
                <c:pt idx="1839">
                  <c:v>29860.6782818713</c:v>
                </c:pt>
                <c:pt idx="1840">
                  <c:v>#N/A</c:v>
                </c:pt>
                <c:pt idx="1841">
                  <c:v>#N/A</c:v>
                </c:pt>
                <c:pt idx="1842">
                  <c:v>30117.6471581134</c:v>
                </c:pt>
                <c:pt idx="1843">
                  <c:v>30338.591192178</c:v>
                </c:pt>
                <c:pt idx="1844">
                  <c:v>30063.5969654915</c:v>
                </c:pt>
                <c:pt idx="1845">
                  <c:v>30278.4605947324</c:v>
                </c:pt>
                <c:pt idx="1846">
                  <c:v>30143.5351506348</c:v>
                </c:pt>
                <c:pt idx="1847">
                  <c:v>#N/A</c:v>
                </c:pt>
                <c:pt idx="1848">
                  <c:v>#N/A</c:v>
                </c:pt>
                <c:pt idx="1849">
                  <c:v>30197.9964757666</c:v>
                </c:pt>
                <c:pt idx="1850">
                  <c:v>30529.0937283625</c:v>
                </c:pt>
                <c:pt idx="1851">
                  <c:v>30031.4122469902</c:v>
                </c:pt>
                <c:pt idx="1852">
                  <c:v>29977.893671424</c:v>
                </c:pt>
                <c:pt idx="1853">
                  <c:v>30336.3883833058</c:v>
                </c:pt>
              </c:numCache>
            </c:numRef>
          </c:val>
          <c:smooth val="0"/>
        </c:ser>
        <c:ser>
          <c:idx val="3"/>
          <c:order val="3"/>
          <c:tx>
            <c:strRef>
              <c:f>成本数据汇总!$E$1</c:f>
              <c:strCache>
                <c:ptCount val="1"/>
                <c:pt idx="0">
                  <c:v>高冰镍冶炼硫酸镍成本</c:v>
                </c:pt>
              </c:strCache>
            </c:strRef>
          </c:tx>
          <c:spPr>
            <a:ln w="28575" cap="rnd">
              <a:solidFill>
                <a:schemeClr val="accent4"/>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E$3:$E$1856</c:f>
              <c:numCache>
                <c:formatCode>General</c:formatCode>
                <c:ptCount val="1854"/>
                <c:pt idx="1395">
                  <c:v>36993.6077</c:v>
                </c:pt>
                <c:pt idx="1396">
                  <c:v>37734.899</c:v>
                </c:pt>
                <c:pt idx="1397">
                  <c:v>38095.7045</c:v>
                </c:pt>
                <c:pt idx="1398">
                  <c:v>39735.7295</c:v>
                </c:pt>
                <c:pt idx="1399">
                  <c:v>#N/A</c:v>
                </c:pt>
                <c:pt idx="1400">
                  <c:v>#N/A</c:v>
                </c:pt>
                <c:pt idx="1401">
                  <c:v>42058.0049</c:v>
                </c:pt>
                <c:pt idx="1402">
                  <c:v>48583.1177</c:v>
                </c:pt>
                <c:pt idx="1403">
                  <c:v>57087.194</c:v>
                </c:pt>
                <c:pt idx="1404">
                  <c:v>56553.6392</c:v>
                </c:pt>
                <c:pt idx="1405">
                  <c:v>42355.3961</c:v>
                </c:pt>
                <c:pt idx="1406">
                  <c:v>#N/A</c:v>
                </c:pt>
                <c:pt idx="1407">
                  <c:v>#N/A</c:v>
                </c:pt>
                <c:pt idx="1408">
                  <c:v>41675.3324</c:v>
                </c:pt>
                <c:pt idx="1409">
                  <c:v>46556.0468</c:v>
                </c:pt>
                <c:pt idx="1410">
                  <c:v>47386.9928</c:v>
                </c:pt>
                <c:pt idx="1411">
                  <c:v>46969.3331</c:v>
                </c:pt>
                <c:pt idx="1412">
                  <c:v>46634.768</c:v>
                </c:pt>
                <c:pt idx="1413">
                  <c:v>#N/A</c:v>
                </c:pt>
                <c:pt idx="1414">
                  <c:v>#N/A</c:v>
                </c:pt>
                <c:pt idx="1415">
                  <c:v>45432.083</c:v>
                </c:pt>
                <c:pt idx="1416">
                  <c:v>43687.0964</c:v>
                </c:pt>
                <c:pt idx="1417">
                  <c:v>44478.6818</c:v>
                </c:pt>
                <c:pt idx="1418">
                  <c:v>49801.1096</c:v>
                </c:pt>
                <c:pt idx="1419">
                  <c:v>56122.8593</c:v>
                </c:pt>
                <c:pt idx="1420">
                  <c:v>#N/A</c:v>
                </c:pt>
                <c:pt idx="1421">
                  <c:v>#N/A</c:v>
                </c:pt>
                <c:pt idx="1422">
                  <c:v>50443.9994</c:v>
                </c:pt>
                <c:pt idx="1423">
                  <c:v>47085.2282</c:v>
                </c:pt>
                <c:pt idx="1424">
                  <c:v>46650.0749</c:v>
                </c:pt>
                <c:pt idx="1425">
                  <c:v>47093.975</c:v>
                </c:pt>
                <c:pt idx="1426">
                  <c:v>46733.1695</c:v>
                </c:pt>
                <c:pt idx="1427">
                  <c:v>#N/A</c:v>
                </c:pt>
                <c:pt idx="1428">
                  <c:v>#N/A</c:v>
                </c:pt>
                <c:pt idx="1429">
                  <c:v>#N/A</c:v>
                </c:pt>
                <c:pt idx="1430">
                  <c:v>#N/A</c:v>
                </c:pt>
                <c:pt idx="1431">
                  <c:v>46755.0365</c:v>
                </c:pt>
                <c:pt idx="1432">
                  <c:v>46324.2566</c:v>
                </c:pt>
                <c:pt idx="1433">
                  <c:v>46070.5994</c:v>
                </c:pt>
                <c:pt idx="1434">
                  <c:v>#N/A</c:v>
                </c:pt>
                <c:pt idx="1435">
                  <c:v>#N/A</c:v>
                </c:pt>
                <c:pt idx="1436">
                  <c:v>45027.5435</c:v>
                </c:pt>
                <c:pt idx="1437">
                  <c:v>44378.0936</c:v>
                </c:pt>
                <c:pt idx="1438">
                  <c:v>46361.4305</c:v>
                </c:pt>
                <c:pt idx="1439">
                  <c:v>46875.305</c:v>
                </c:pt>
                <c:pt idx="1440">
                  <c:v>54987.962</c:v>
                </c:pt>
                <c:pt idx="1441">
                  <c:v>#N/A</c:v>
                </c:pt>
                <c:pt idx="1442">
                  <c:v>#N/A</c:v>
                </c:pt>
                <c:pt idx="1443">
                  <c:v>49247.8745</c:v>
                </c:pt>
                <c:pt idx="1444">
                  <c:v>51272.7587</c:v>
                </c:pt>
                <c:pt idx="1445">
                  <c:v>50752.3241</c:v>
                </c:pt>
                <c:pt idx="1446">
                  <c:v>50037.2732</c:v>
                </c:pt>
                <c:pt idx="1447">
                  <c:v>50785.1246</c:v>
                </c:pt>
                <c:pt idx="1448">
                  <c:v>#N/A</c:v>
                </c:pt>
                <c:pt idx="1449">
                  <c:v>#N/A</c:v>
                </c:pt>
                <c:pt idx="1450">
                  <c:v>46796.14646</c:v>
                </c:pt>
                <c:pt idx="1451">
                  <c:v>45067.691312</c:v>
                </c:pt>
                <c:pt idx="1452">
                  <c:v>46445.312312</c:v>
                </c:pt>
                <c:pt idx="1453">
                  <c:v>46862.272268</c:v>
                </c:pt>
                <c:pt idx="1454">
                  <c:v>47003.708024</c:v>
                </c:pt>
                <c:pt idx="1455">
                  <c:v>#N/A</c:v>
                </c:pt>
                <c:pt idx="1456">
                  <c:v>#N/A</c:v>
                </c:pt>
                <c:pt idx="1457">
                  <c:v>#N/A</c:v>
                </c:pt>
                <c:pt idx="1458">
                  <c:v>#N/A</c:v>
                </c:pt>
                <c:pt idx="1459">
                  <c:v>#N/A</c:v>
                </c:pt>
                <c:pt idx="1460">
                  <c:v>46085.294024</c:v>
                </c:pt>
                <c:pt idx="1461">
                  <c:v>44711.34668</c:v>
                </c:pt>
                <c:pt idx="1462">
                  <c:v>#N/A</c:v>
                </c:pt>
                <c:pt idx="1463">
                  <c:v>#N/A</c:v>
                </c:pt>
                <c:pt idx="1464">
                  <c:v>43629.454988</c:v>
                </c:pt>
                <c:pt idx="1465">
                  <c:v>41798.137472</c:v>
                </c:pt>
                <c:pt idx="1466">
                  <c:v>42275.712752</c:v>
                </c:pt>
                <c:pt idx="1467">
                  <c:v>42586.136684</c:v>
                </c:pt>
                <c:pt idx="1468">
                  <c:v>41941.410056</c:v>
                </c:pt>
                <c:pt idx="1469">
                  <c:v>#N/A</c:v>
                </c:pt>
                <c:pt idx="1470">
                  <c:v>#N/A</c:v>
                </c:pt>
                <c:pt idx="1471">
                  <c:v>41979.983444</c:v>
                </c:pt>
                <c:pt idx="1472">
                  <c:v>41860.589624</c:v>
                </c:pt>
                <c:pt idx="1473">
                  <c:v>42259.1813</c:v>
                </c:pt>
                <c:pt idx="1474">
                  <c:v>42402.453884</c:v>
                </c:pt>
                <c:pt idx="1475">
                  <c:v>43811.30096</c:v>
                </c:pt>
                <c:pt idx="1476">
                  <c:v>#N/A</c:v>
                </c:pt>
                <c:pt idx="1477">
                  <c:v>#N/A</c:v>
                </c:pt>
                <c:pt idx="1478">
                  <c:v>43853.548004</c:v>
                </c:pt>
                <c:pt idx="1479">
                  <c:v>43431.077564</c:v>
                </c:pt>
                <c:pt idx="1480">
                  <c:v>42543.88964</c:v>
                </c:pt>
                <c:pt idx="1481">
                  <c:v>42479.60066</c:v>
                </c:pt>
                <c:pt idx="1482">
                  <c:v>43785.585368</c:v>
                </c:pt>
                <c:pt idx="1483">
                  <c:v>#N/A</c:v>
                </c:pt>
                <c:pt idx="1484">
                  <c:v>#N/A</c:v>
                </c:pt>
                <c:pt idx="1485">
                  <c:v>44906.050448</c:v>
                </c:pt>
                <c:pt idx="1486">
                  <c:v>44988.707708</c:v>
                </c:pt>
                <c:pt idx="1487">
                  <c:v>43892.121392</c:v>
                </c:pt>
                <c:pt idx="1488">
                  <c:v>44744.409584</c:v>
                </c:pt>
                <c:pt idx="1489">
                  <c:v>#N/A</c:v>
                </c:pt>
                <c:pt idx="1490">
                  <c:v>#N/A</c:v>
                </c:pt>
                <c:pt idx="1491">
                  <c:v>#N/A</c:v>
                </c:pt>
                <c:pt idx="1492">
                  <c:v>44589.678692</c:v>
                </c:pt>
                <c:pt idx="1493">
                  <c:v>44871.19445</c:v>
                </c:pt>
                <c:pt idx="1494">
                  <c:v>44582.506316</c:v>
                </c:pt>
                <c:pt idx="1495">
                  <c:v>44607.609632</c:v>
                </c:pt>
                <c:pt idx="1496">
                  <c:v>43845.544682</c:v>
                </c:pt>
                <c:pt idx="1497">
                  <c:v>#N/A</c:v>
                </c:pt>
                <c:pt idx="1498">
                  <c:v>#N/A</c:v>
                </c:pt>
                <c:pt idx="1499">
                  <c:v>43677.212516</c:v>
                </c:pt>
                <c:pt idx="1500">
                  <c:v>42237.139364</c:v>
                </c:pt>
                <c:pt idx="1501">
                  <c:v>41735.68532</c:v>
                </c:pt>
                <c:pt idx="1502">
                  <c:v>42468.579692</c:v>
                </c:pt>
                <c:pt idx="1503">
                  <c:v>39590.96996</c:v>
                </c:pt>
                <c:pt idx="1504">
                  <c:v>#N/A</c:v>
                </c:pt>
                <c:pt idx="1505">
                  <c:v>#N/A</c:v>
                </c:pt>
                <c:pt idx="1506">
                  <c:v>39613.71164</c:v>
                </c:pt>
                <c:pt idx="1507">
                  <c:v>40168.25876</c:v>
                </c:pt>
                <c:pt idx="1508">
                  <c:v>39599.71676</c:v>
                </c:pt>
                <c:pt idx="1509">
                  <c:v>38201.97812</c:v>
                </c:pt>
                <c:pt idx="1510">
                  <c:v>36709.77404</c:v>
                </c:pt>
                <c:pt idx="1511">
                  <c:v>#N/A</c:v>
                </c:pt>
                <c:pt idx="1512">
                  <c:v>#N/A</c:v>
                </c:pt>
                <c:pt idx="1513">
                  <c:v>35444.98676</c:v>
                </c:pt>
                <c:pt idx="1514">
                  <c:v>36074.75636</c:v>
                </c:pt>
                <c:pt idx="1515">
                  <c:v>35147.59556</c:v>
                </c:pt>
                <c:pt idx="1516">
                  <c:v>36059.01212</c:v>
                </c:pt>
                <c:pt idx="1517">
                  <c:v>34897.43708</c:v>
                </c:pt>
                <c:pt idx="1518">
                  <c:v>#N/A</c:v>
                </c:pt>
                <c:pt idx="1519">
                  <c:v>#N/A</c:v>
                </c:pt>
                <c:pt idx="1520">
                  <c:v>34475.84132</c:v>
                </c:pt>
                <c:pt idx="1521">
                  <c:v>35021.64164</c:v>
                </c:pt>
                <c:pt idx="1522">
                  <c:v>33779.59604</c:v>
                </c:pt>
                <c:pt idx="1523">
                  <c:v>33739.36076</c:v>
                </c:pt>
                <c:pt idx="1524">
                  <c:v>33905.54996</c:v>
                </c:pt>
                <c:pt idx="1525">
                  <c:v>#N/A</c:v>
                </c:pt>
                <c:pt idx="1526">
                  <c:v>#N/A</c:v>
                </c:pt>
                <c:pt idx="1527">
                  <c:v>34019.25836</c:v>
                </c:pt>
                <c:pt idx="1528">
                  <c:v>34558.06124</c:v>
                </c:pt>
                <c:pt idx="1529">
                  <c:v>34563.30932</c:v>
                </c:pt>
                <c:pt idx="1530">
                  <c:v>33573.17156</c:v>
                </c:pt>
                <c:pt idx="1531">
                  <c:v>31412.71196</c:v>
                </c:pt>
                <c:pt idx="1532">
                  <c:v>#N/A</c:v>
                </c:pt>
                <c:pt idx="1533">
                  <c:v>#N/A</c:v>
                </c:pt>
                <c:pt idx="1534">
                  <c:v>31347.98564</c:v>
                </c:pt>
                <c:pt idx="1535">
                  <c:v>32579.53508</c:v>
                </c:pt>
                <c:pt idx="1536">
                  <c:v>33261.78548</c:v>
                </c:pt>
                <c:pt idx="1537">
                  <c:v>34251.92324</c:v>
                </c:pt>
                <c:pt idx="1538">
                  <c:v>34397.12012</c:v>
                </c:pt>
                <c:pt idx="1539">
                  <c:v>#N/A</c:v>
                </c:pt>
                <c:pt idx="1540">
                  <c:v>#N/A</c:v>
                </c:pt>
                <c:pt idx="1541">
                  <c:v>35093.3654</c:v>
                </c:pt>
                <c:pt idx="1542">
                  <c:v>35765.11964</c:v>
                </c:pt>
                <c:pt idx="1543">
                  <c:v>35574.4394</c:v>
                </c:pt>
                <c:pt idx="1544">
                  <c:v>34509.07916</c:v>
                </c:pt>
                <c:pt idx="1545">
                  <c:v>34671.76964</c:v>
                </c:pt>
                <c:pt idx="1546">
                  <c:v>#N/A</c:v>
                </c:pt>
                <c:pt idx="1547">
                  <c:v>#N/A</c:v>
                </c:pt>
                <c:pt idx="1548">
                  <c:v>36463.11428</c:v>
                </c:pt>
                <c:pt idx="1549">
                  <c:v>36174.46988</c:v>
                </c:pt>
                <c:pt idx="1550">
                  <c:v>35406.50084</c:v>
                </c:pt>
                <c:pt idx="1551">
                  <c:v>35376.76172</c:v>
                </c:pt>
                <c:pt idx="1552">
                  <c:v>35479.97396</c:v>
                </c:pt>
                <c:pt idx="1553">
                  <c:v>#N/A</c:v>
                </c:pt>
                <c:pt idx="1554">
                  <c:v>#N/A</c:v>
                </c:pt>
                <c:pt idx="1555">
                  <c:v>35114.35772</c:v>
                </c:pt>
                <c:pt idx="1556">
                  <c:v>34435.60604</c:v>
                </c:pt>
                <c:pt idx="1557">
                  <c:v>34437.3554</c:v>
                </c:pt>
                <c:pt idx="1558">
                  <c:v>35495.7182</c:v>
                </c:pt>
                <c:pt idx="1559">
                  <c:v>36867.21644</c:v>
                </c:pt>
                <c:pt idx="1560">
                  <c:v>#N/A</c:v>
                </c:pt>
                <c:pt idx="1561">
                  <c:v>#N/A</c:v>
                </c:pt>
                <c:pt idx="1562">
                  <c:v>36055.5134</c:v>
                </c:pt>
                <c:pt idx="1563">
                  <c:v>35263.05332</c:v>
                </c:pt>
                <c:pt idx="1564">
                  <c:v>35541.20156</c:v>
                </c:pt>
                <c:pt idx="1565">
                  <c:v>35277.0482</c:v>
                </c:pt>
                <c:pt idx="1566">
                  <c:v>34988.4038</c:v>
                </c:pt>
                <c:pt idx="1567">
                  <c:v>#N/A</c:v>
                </c:pt>
                <c:pt idx="1568">
                  <c:v>#N/A</c:v>
                </c:pt>
                <c:pt idx="1569">
                  <c:v>35920.81268</c:v>
                </c:pt>
                <c:pt idx="1570">
                  <c:v>36123.73844</c:v>
                </c:pt>
                <c:pt idx="1571">
                  <c:v>34983.15572</c:v>
                </c:pt>
                <c:pt idx="1572">
                  <c:v>35079.37052</c:v>
                </c:pt>
                <c:pt idx="1573">
                  <c:v>35497.46756</c:v>
                </c:pt>
                <c:pt idx="1574">
                  <c:v>#N/A</c:v>
                </c:pt>
                <c:pt idx="1575">
                  <c:v>#N/A</c:v>
                </c:pt>
                <c:pt idx="1576">
                  <c:v>34858.95116</c:v>
                </c:pt>
                <c:pt idx="1577">
                  <c:v>33931.79036</c:v>
                </c:pt>
                <c:pt idx="1578">
                  <c:v>34853.70308</c:v>
                </c:pt>
                <c:pt idx="1579">
                  <c:v>34509.07916</c:v>
                </c:pt>
                <c:pt idx="1580">
                  <c:v>33221.5502</c:v>
                </c:pt>
                <c:pt idx="1581">
                  <c:v>#N/A</c:v>
                </c:pt>
                <c:pt idx="1582">
                  <c:v>#N/A</c:v>
                </c:pt>
                <c:pt idx="1583">
                  <c:v>34054.24556</c:v>
                </c:pt>
                <c:pt idx="1584">
                  <c:v>35385.50852</c:v>
                </c:pt>
                <c:pt idx="1585">
                  <c:v>35259.5546</c:v>
                </c:pt>
                <c:pt idx="1586">
                  <c:v>35569.19132</c:v>
                </c:pt>
                <c:pt idx="1587">
                  <c:v>36788.49524</c:v>
                </c:pt>
                <c:pt idx="1588">
                  <c:v>#N/A</c:v>
                </c:pt>
                <c:pt idx="1589">
                  <c:v>#N/A</c:v>
                </c:pt>
                <c:pt idx="1590">
                  <c:v>#N/A</c:v>
                </c:pt>
                <c:pt idx="1591">
                  <c:v>38709.29252</c:v>
                </c:pt>
                <c:pt idx="1592">
                  <c:v>38310.43844</c:v>
                </c:pt>
                <c:pt idx="1593">
                  <c:v>38315.68652</c:v>
                </c:pt>
                <c:pt idx="1594">
                  <c:v>37535.47196</c:v>
                </c:pt>
                <c:pt idx="1595">
                  <c:v>#N/A</c:v>
                </c:pt>
                <c:pt idx="1596">
                  <c:v>#N/A</c:v>
                </c:pt>
                <c:pt idx="1597">
                  <c:v>38917.46636</c:v>
                </c:pt>
                <c:pt idx="1598">
                  <c:v>39118.64276</c:v>
                </c:pt>
                <c:pt idx="1599">
                  <c:v>39701.17964</c:v>
                </c:pt>
                <c:pt idx="1600">
                  <c:v>39423.0314</c:v>
                </c:pt>
                <c:pt idx="1601">
                  <c:v>39167.62484</c:v>
                </c:pt>
                <c:pt idx="1602">
                  <c:v>#N/A</c:v>
                </c:pt>
                <c:pt idx="1603">
                  <c:v>#N/A</c:v>
                </c:pt>
                <c:pt idx="1604">
                  <c:v>38135.50244</c:v>
                </c:pt>
                <c:pt idx="1605">
                  <c:v>37533.7226</c:v>
                </c:pt>
                <c:pt idx="1606">
                  <c:v>37155.86084</c:v>
                </c:pt>
                <c:pt idx="1607">
                  <c:v>36690.53108</c:v>
                </c:pt>
                <c:pt idx="1608">
                  <c:v>37461.99884</c:v>
                </c:pt>
                <c:pt idx="1609">
                  <c:v>#N/A</c:v>
                </c:pt>
                <c:pt idx="1610">
                  <c:v>#N/A</c:v>
                </c:pt>
                <c:pt idx="1611">
                  <c:v>#N/A</c:v>
                </c:pt>
                <c:pt idx="1612">
                  <c:v>#N/A</c:v>
                </c:pt>
                <c:pt idx="1613">
                  <c:v>#N/A</c:v>
                </c:pt>
                <c:pt idx="1614">
                  <c:v>#N/A</c:v>
                </c:pt>
                <c:pt idx="1615">
                  <c:v>#N/A</c:v>
                </c:pt>
                <c:pt idx="1616">
                  <c:v>#N/A</c:v>
                </c:pt>
                <c:pt idx="1617">
                  <c:v>#N/A</c:v>
                </c:pt>
                <c:pt idx="1618">
                  <c:v>36265.4366</c:v>
                </c:pt>
                <c:pt idx="1619">
                  <c:v>37266.07052</c:v>
                </c:pt>
                <c:pt idx="1620">
                  <c:v>36540.08612</c:v>
                </c:pt>
                <c:pt idx="1621">
                  <c:v>36854.97092</c:v>
                </c:pt>
                <c:pt idx="1622">
                  <c:v>36996.66908</c:v>
                </c:pt>
                <c:pt idx="1623">
                  <c:v>#N/A</c:v>
                </c:pt>
                <c:pt idx="1624">
                  <c:v>#N/A</c:v>
                </c:pt>
                <c:pt idx="1625">
                  <c:v>36891.70748</c:v>
                </c:pt>
                <c:pt idx="1626">
                  <c:v>36541.83548</c:v>
                </c:pt>
                <c:pt idx="1627">
                  <c:v>37143.61532</c:v>
                </c:pt>
                <c:pt idx="1628">
                  <c:v>37706.90924</c:v>
                </c:pt>
                <c:pt idx="1629">
                  <c:v>37467.24692</c:v>
                </c:pt>
                <c:pt idx="1630">
                  <c:v>#N/A</c:v>
                </c:pt>
                <c:pt idx="1631">
                  <c:v>#N/A</c:v>
                </c:pt>
                <c:pt idx="1632">
                  <c:v>38626.3619225</c:v>
                </c:pt>
                <c:pt idx="1633">
                  <c:v>39057.524495</c:v>
                </c:pt>
                <c:pt idx="1634">
                  <c:v>39304.6762625</c:v>
                </c:pt>
                <c:pt idx="1635">
                  <c:v>39055.7204675</c:v>
                </c:pt>
                <c:pt idx="1636">
                  <c:v>38474.8236125</c:v>
                </c:pt>
                <c:pt idx="1637">
                  <c:v>#N/A</c:v>
                </c:pt>
                <c:pt idx="1638">
                  <c:v>#N/A</c:v>
                </c:pt>
                <c:pt idx="1639">
                  <c:v>37948.0475825</c:v>
                </c:pt>
                <c:pt idx="1640">
                  <c:v>38449.5672275</c:v>
                </c:pt>
                <c:pt idx="1641">
                  <c:v>39566.26025</c:v>
                </c:pt>
                <c:pt idx="1642">
                  <c:v>39853.1006225</c:v>
                </c:pt>
                <c:pt idx="1643">
                  <c:v>39584.300525</c:v>
                </c:pt>
                <c:pt idx="1644">
                  <c:v>#N/A</c:v>
                </c:pt>
                <c:pt idx="1645">
                  <c:v>#N/A</c:v>
                </c:pt>
                <c:pt idx="1646">
                  <c:v>40349.09885</c:v>
                </c:pt>
                <c:pt idx="1647">
                  <c:v>39808.634078</c:v>
                </c:pt>
                <c:pt idx="1648">
                  <c:v>40254.152336</c:v>
                </c:pt>
                <c:pt idx="1649">
                  <c:v>41304.0416735</c:v>
                </c:pt>
                <c:pt idx="1650">
                  <c:v>42985.82171</c:v>
                </c:pt>
                <c:pt idx="1651">
                  <c:v>#N/A</c:v>
                </c:pt>
                <c:pt idx="1652">
                  <c:v>#N/A</c:v>
                </c:pt>
                <c:pt idx="1653">
                  <c:v>43080.615155</c:v>
                </c:pt>
                <c:pt idx="1654">
                  <c:v>43333.397675</c:v>
                </c:pt>
                <c:pt idx="1655">
                  <c:v>43684.69103</c:v>
                </c:pt>
                <c:pt idx="1656">
                  <c:v>42470.963195</c:v>
                </c:pt>
                <c:pt idx="1657">
                  <c:v>42099.224195</c:v>
                </c:pt>
                <c:pt idx="1658">
                  <c:v>#N/A</c:v>
                </c:pt>
                <c:pt idx="1659">
                  <c:v>#N/A</c:v>
                </c:pt>
                <c:pt idx="1660">
                  <c:v>41485.854845</c:v>
                </c:pt>
                <c:pt idx="1661">
                  <c:v>42257.21327</c:v>
                </c:pt>
                <c:pt idx="1662">
                  <c:v>42532.30013</c:v>
                </c:pt>
                <c:pt idx="1663">
                  <c:v>42405.90887</c:v>
                </c:pt>
                <c:pt idx="1664">
                  <c:v>42099.661535</c:v>
                </c:pt>
                <c:pt idx="1665">
                  <c:v>#N/A</c:v>
                </c:pt>
                <c:pt idx="1666">
                  <c:v>#N/A</c:v>
                </c:pt>
                <c:pt idx="1667">
                  <c:v>40793.326955</c:v>
                </c:pt>
                <c:pt idx="1668">
                  <c:v>41184.964925</c:v>
                </c:pt>
                <c:pt idx="1669">
                  <c:v>41968.459535</c:v>
                </c:pt>
                <c:pt idx="1670">
                  <c:v>42502.451675</c:v>
                </c:pt>
                <c:pt idx="1671">
                  <c:v>42338.011835</c:v>
                </c:pt>
                <c:pt idx="1672">
                  <c:v>#N/A</c:v>
                </c:pt>
                <c:pt idx="1673">
                  <c:v>#N/A</c:v>
                </c:pt>
                <c:pt idx="1674">
                  <c:v>42349.56821</c:v>
                </c:pt>
                <c:pt idx="1675">
                  <c:v>41846.84588</c:v>
                </c:pt>
                <c:pt idx="1676">
                  <c:v>42393.848885</c:v>
                </c:pt>
                <c:pt idx="1677">
                  <c:v>43947.82724</c:v>
                </c:pt>
                <c:pt idx="1678">
                  <c:v>43962.587465</c:v>
                </c:pt>
                <c:pt idx="1679">
                  <c:v>#N/A</c:v>
                </c:pt>
                <c:pt idx="1680">
                  <c:v>#N/A</c:v>
                </c:pt>
                <c:pt idx="1681">
                  <c:v>43729.81325</c:v>
                </c:pt>
                <c:pt idx="1682">
                  <c:v>44716.45229</c:v>
                </c:pt>
                <c:pt idx="1683">
                  <c:v>43884.959615</c:v>
                </c:pt>
                <c:pt idx="1684">
                  <c:v>43382.455955</c:v>
                </c:pt>
                <c:pt idx="1685">
                  <c:v>43404.541625</c:v>
                </c:pt>
                <c:pt idx="1686">
                  <c:v>#N/A</c:v>
                </c:pt>
                <c:pt idx="1687">
                  <c:v>#N/A</c:v>
                </c:pt>
                <c:pt idx="1688">
                  <c:v>43227.200255</c:v>
                </c:pt>
                <c:pt idx="1689">
                  <c:v>43047.890855</c:v>
                </c:pt>
                <c:pt idx="1690">
                  <c:v>43944.10985</c:v>
                </c:pt>
                <c:pt idx="1691">
                  <c:v>44956.661285</c:v>
                </c:pt>
                <c:pt idx="1692">
                  <c:v>44282.283005</c:v>
                </c:pt>
                <c:pt idx="1693">
                  <c:v>#N/A</c:v>
                </c:pt>
                <c:pt idx="1694">
                  <c:v>#N/A</c:v>
                </c:pt>
                <c:pt idx="1695">
                  <c:v>43748.290865</c:v>
                </c:pt>
                <c:pt idx="1696">
                  <c:v>45104.482205</c:v>
                </c:pt>
                <c:pt idx="1697">
                  <c:v>45682.864355</c:v>
                </c:pt>
                <c:pt idx="1698">
                  <c:v>45575.716055</c:v>
                </c:pt>
                <c:pt idx="1699">
                  <c:v>46370.2535</c:v>
                </c:pt>
                <c:pt idx="1700">
                  <c:v>#N/A</c:v>
                </c:pt>
                <c:pt idx="1701">
                  <c:v>#N/A</c:v>
                </c:pt>
                <c:pt idx="1702">
                  <c:v>#N/A</c:v>
                </c:pt>
                <c:pt idx="1703">
                  <c:v>45499.9469</c:v>
                </c:pt>
                <c:pt idx="1704">
                  <c:v>46582.691405</c:v>
                </c:pt>
                <c:pt idx="1705">
                  <c:v>44875.42538</c:v>
                </c:pt>
                <c:pt idx="1706">
                  <c:v>39201.485555</c:v>
                </c:pt>
                <c:pt idx="1707">
                  <c:v>#N/A</c:v>
                </c:pt>
                <c:pt idx="1708">
                  <c:v>#N/A</c:v>
                </c:pt>
                <c:pt idx="1709">
                  <c:v>39602.963675</c:v>
                </c:pt>
                <c:pt idx="1710">
                  <c:v>38273.887415</c:v>
                </c:pt>
                <c:pt idx="1711">
                  <c:v>38292.474365</c:v>
                </c:pt>
                <c:pt idx="1712">
                  <c:v>37902.148415</c:v>
                </c:pt>
                <c:pt idx="1713">
                  <c:v>38576.8547</c:v>
                </c:pt>
                <c:pt idx="1714">
                  <c:v>#N/A</c:v>
                </c:pt>
                <c:pt idx="1715">
                  <c:v>#N/A</c:v>
                </c:pt>
                <c:pt idx="1716">
                  <c:v>38203.257005</c:v>
                </c:pt>
                <c:pt idx="1717">
                  <c:v>38079.708455</c:v>
                </c:pt>
                <c:pt idx="1718">
                  <c:v>34805.999885</c:v>
                </c:pt>
                <c:pt idx="1719">
                  <c:v>35189.765735</c:v>
                </c:pt>
                <c:pt idx="1720">
                  <c:v>35648.098055</c:v>
                </c:pt>
                <c:pt idx="1721">
                  <c:v>#N/A</c:v>
                </c:pt>
                <c:pt idx="1722">
                  <c:v>#N/A</c:v>
                </c:pt>
                <c:pt idx="1723">
                  <c:v>#N/A</c:v>
                </c:pt>
                <c:pt idx="1724">
                  <c:v>#N/A</c:v>
                </c:pt>
                <c:pt idx="1725">
                  <c:v>#N/A</c:v>
                </c:pt>
                <c:pt idx="1726">
                  <c:v>#N/A</c:v>
                </c:pt>
                <c:pt idx="1727">
                  <c:v>#N/A</c:v>
                </c:pt>
                <c:pt idx="1728">
                  <c:v>36120.425255</c:v>
                </c:pt>
                <c:pt idx="1729">
                  <c:v>36120.425255</c:v>
                </c:pt>
                <c:pt idx="1730">
                  <c:v>36188.75963</c:v>
                </c:pt>
                <c:pt idx="1731">
                  <c:v>37587.700955</c:v>
                </c:pt>
                <c:pt idx="1732">
                  <c:v>37859.17976</c:v>
                </c:pt>
                <c:pt idx="1733">
                  <c:v>37656.582005</c:v>
                </c:pt>
                <c:pt idx="1734">
                  <c:v>37578.735485</c:v>
                </c:pt>
                <c:pt idx="1735">
                  <c:v>#N/A</c:v>
                </c:pt>
                <c:pt idx="1736">
                  <c:v>#N/A</c:v>
                </c:pt>
                <c:pt idx="1737">
                  <c:v>36708.647555</c:v>
                </c:pt>
                <c:pt idx="1738">
                  <c:v>36639.766505</c:v>
                </c:pt>
                <c:pt idx="1739">
                  <c:v>37390.56995</c:v>
                </c:pt>
                <c:pt idx="1740">
                  <c:v>37331.74772</c:v>
                </c:pt>
                <c:pt idx="1741">
                  <c:v>37525.48934</c:v>
                </c:pt>
                <c:pt idx="1742">
                  <c:v>#N/A</c:v>
                </c:pt>
                <c:pt idx="1743">
                  <c:v>#N/A</c:v>
                </c:pt>
                <c:pt idx="1744">
                  <c:v>37749.516755</c:v>
                </c:pt>
                <c:pt idx="1745">
                  <c:v>37544.841635</c:v>
                </c:pt>
                <c:pt idx="1746">
                  <c:v>37762.636955</c:v>
                </c:pt>
                <c:pt idx="1747">
                  <c:v>37436.381315</c:v>
                </c:pt>
                <c:pt idx="1748">
                  <c:v>37576.330115</c:v>
                </c:pt>
                <c:pt idx="1749">
                  <c:v>#N/A</c:v>
                </c:pt>
                <c:pt idx="1750">
                  <c:v>#N/A</c:v>
                </c:pt>
                <c:pt idx="1751">
                  <c:v>37307.803355</c:v>
                </c:pt>
                <c:pt idx="1752">
                  <c:v>39012.88268</c:v>
                </c:pt>
                <c:pt idx="1753">
                  <c:v>39500.626115</c:v>
                </c:pt>
                <c:pt idx="1754">
                  <c:v>39278.238725</c:v>
                </c:pt>
                <c:pt idx="1755">
                  <c:v>38334.34967</c:v>
                </c:pt>
                <c:pt idx="1756">
                  <c:v>#N/A</c:v>
                </c:pt>
                <c:pt idx="1757">
                  <c:v>#N/A</c:v>
                </c:pt>
                <c:pt idx="1758">
                  <c:v>38310.95198</c:v>
                </c:pt>
                <c:pt idx="1759">
                  <c:v>38413.72688</c:v>
                </c:pt>
                <c:pt idx="1760">
                  <c:v>37958.23727</c:v>
                </c:pt>
                <c:pt idx="1761">
                  <c:v>37595.46374</c:v>
                </c:pt>
                <c:pt idx="1762">
                  <c:v>37207.9805</c:v>
                </c:pt>
                <c:pt idx="1763">
                  <c:v>#N/A</c:v>
                </c:pt>
                <c:pt idx="1764">
                  <c:v>#N/A</c:v>
                </c:pt>
                <c:pt idx="1765">
                  <c:v>37515.64919</c:v>
                </c:pt>
                <c:pt idx="1766">
                  <c:v>37740.22328</c:v>
                </c:pt>
                <c:pt idx="1767">
                  <c:v>37536.094835</c:v>
                </c:pt>
                <c:pt idx="1768">
                  <c:v>37482.520685</c:v>
                </c:pt>
                <c:pt idx="1769">
                  <c:v>36642.28121</c:v>
                </c:pt>
                <c:pt idx="1770">
                  <c:v>#N/A</c:v>
                </c:pt>
                <c:pt idx="1771">
                  <c:v>#N/A</c:v>
                </c:pt>
                <c:pt idx="1772">
                  <c:v>36340.95395</c:v>
                </c:pt>
                <c:pt idx="1773">
                  <c:v>36657.697445</c:v>
                </c:pt>
                <c:pt idx="1774">
                  <c:v>36744.290765</c:v>
                </c:pt>
                <c:pt idx="1775">
                  <c:v>36263.872775</c:v>
                </c:pt>
                <c:pt idx="1776">
                  <c:v>36614.94746</c:v>
                </c:pt>
                <c:pt idx="1777">
                  <c:v>#N/A</c:v>
                </c:pt>
                <c:pt idx="1778">
                  <c:v>#N/A</c:v>
                </c:pt>
                <c:pt idx="1779">
                  <c:v>36697.714055</c:v>
                </c:pt>
                <c:pt idx="1780">
                  <c:v>36126.00134</c:v>
                </c:pt>
                <c:pt idx="1781">
                  <c:v>36183.94889</c:v>
                </c:pt>
                <c:pt idx="1782">
                  <c:v>36003.436805</c:v>
                </c:pt>
                <c:pt idx="1783">
                  <c:v>35963.96687</c:v>
                </c:pt>
                <c:pt idx="1784">
                  <c:v>#N/A</c:v>
                </c:pt>
                <c:pt idx="1785">
                  <c:v>#N/A</c:v>
                </c:pt>
                <c:pt idx="1786">
                  <c:v>36570.010775</c:v>
                </c:pt>
                <c:pt idx="1787">
                  <c:v>36304.764065</c:v>
                </c:pt>
                <c:pt idx="1788">
                  <c:v>36508.783175</c:v>
                </c:pt>
                <c:pt idx="1789">
                  <c:v>35707.46696</c:v>
                </c:pt>
                <c:pt idx="1790">
                  <c:v>35749.560935</c:v>
                </c:pt>
                <c:pt idx="1791">
                  <c:v>#N/A</c:v>
                </c:pt>
                <c:pt idx="1792">
                  <c:v>#N/A</c:v>
                </c:pt>
                <c:pt idx="1793">
                  <c:v>35544.55781</c:v>
                </c:pt>
                <c:pt idx="1794">
                  <c:v>35489.999645</c:v>
                </c:pt>
                <c:pt idx="1795">
                  <c:v>#N/A</c:v>
                </c:pt>
                <c:pt idx="1796">
                  <c:v>35392.691495</c:v>
                </c:pt>
                <c:pt idx="1797">
                  <c:v>35824.01807</c:v>
                </c:pt>
                <c:pt idx="1798">
                  <c:v>#N/A</c:v>
                </c:pt>
                <c:pt idx="1799">
                  <c:v>#N/A</c:v>
                </c:pt>
                <c:pt idx="1800">
                  <c:v>35618.2496</c:v>
                </c:pt>
                <c:pt idx="1801">
                  <c:v>35744.64086</c:v>
                </c:pt>
                <c:pt idx="1802">
                  <c:v>35612.78285</c:v>
                </c:pt>
                <c:pt idx="1803">
                  <c:v>35578.45166</c:v>
                </c:pt>
                <c:pt idx="1804">
                  <c:v>35984.52185</c:v>
                </c:pt>
                <c:pt idx="1805">
                  <c:v>#N/A</c:v>
                </c:pt>
                <c:pt idx="1806">
                  <c:v>#N/A</c:v>
                </c:pt>
                <c:pt idx="1807">
                  <c:v>36551.31449</c:v>
                </c:pt>
                <c:pt idx="1808">
                  <c:v>36389.608025</c:v>
                </c:pt>
                <c:pt idx="1809">
                  <c:v>36919.11743</c:v>
                </c:pt>
                <c:pt idx="1810">
                  <c:v>36913.65068</c:v>
                </c:pt>
                <c:pt idx="1811">
                  <c:v>36468.21989</c:v>
                </c:pt>
                <c:pt idx="1812">
                  <c:v>#N/A</c:v>
                </c:pt>
                <c:pt idx="1813">
                  <c:v>36468.21989</c:v>
                </c:pt>
                <c:pt idx="1814">
                  <c:v>36335.159195</c:v>
                </c:pt>
                <c:pt idx="1815">
                  <c:v>36433.67003</c:v>
                </c:pt>
                <c:pt idx="1816">
                  <c:v>36274.47827</c:v>
                </c:pt>
                <c:pt idx="1817">
                  <c:v>36256.656665</c:v>
                </c:pt>
                <c:pt idx="1818">
                  <c:v>36471.71861</c:v>
                </c:pt>
                <c:pt idx="1819">
                  <c:v>#N/A</c:v>
                </c:pt>
                <c:pt idx="1820">
                  <c:v>#N/A</c:v>
                </c:pt>
                <c:pt idx="1821">
                  <c:v>#N/A</c:v>
                </c:pt>
                <c:pt idx="1822">
                  <c:v>#N/A</c:v>
                </c:pt>
                <c:pt idx="1823">
                  <c:v>#N/A</c:v>
                </c:pt>
                <c:pt idx="1824">
                  <c:v>36950.38724</c:v>
                </c:pt>
                <c:pt idx="1825">
                  <c:v>36325.86572</c:v>
                </c:pt>
                <c:pt idx="1826">
                  <c:v>36325.86572</c:v>
                </c:pt>
                <c:pt idx="1827">
                  <c:v>#N/A</c:v>
                </c:pt>
                <c:pt idx="1828">
                  <c:v>36399.77618</c:v>
                </c:pt>
                <c:pt idx="1829">
                  <c:v>36183.94889</c:v>
                </c:pt>
                <c:pt idx="1830">
                  <c:v>35194.68581</c:v>
                </c:pt>
                <c:pt idx="1831">
                  <c:v>33886.492535</c:v>
                </c:pt>
                <c:pt idx="1832">
                  <c:v>33654.15566</c:v>
                </c:pt>
                <c:pt idx="1833">
                  <c:v>#N/A</c:v>
                </c:pt>
                <c:pt idx="1834">
                  <c:v>#N/A</c:v>
                </c:pt>
                <c:pt idx="1835">
                  <c:v>33306.47036</c:v>
                </c:pt>
                <c:pt idx="1836">
                  <c:v>33047.56508</c:v>
                </c:pt>
                <c:pt idx="1837">
                  <c:v>32742.08309</c:v>
                </c:pt>
                <c:pt idx="1838">
                  <c:v>32756.95265</c:v>
                </c:pt>
                <c:pt idx="1839">
                  <c:v>32154.73547</c:v>
                </c:pt>
                <c:pt idx="1840">
                  <c:v>#N/A</c:v>
                </c:pt>
                <c:pt idx="1841">
                  <c:v>#N/A</c:v>
                </c:pt>
                <c:pt idx="1842">
                  <c:v>32329.4528</c:v>
                </c:pt>
                <c:pt idx="1843">
                  <c:v>32474.43101</c:v>
                </c:pt>
                <c:pt idx="1844">
                  <c:v>32252.371625</c:v>
                </c:pt>
                <c:pt idx="1845">
                  <c:v>32632.420085</c:v>
                </c:pt>
                <c:pt idx="1846">
                  <c:v>32519.03969</c:v>
                </c:pt>
                <c:pt idx="1847">
                  <c:v>#N/A</c:v>
                </c:pt>
                <c:pt idx="1848">
                  <c:v>#N/A</c:v>
                </c:pt>
                <c:pt idx="1849">
                  <c:v>32495.86067</c:v>
                </c:pt>
                <c:pt idx="1850">
                  <c:v>33029.306135</c:v>
                </c:pt>
                <c:pt idx="1851">
                  <c:v>32290.420205</c:v>
                </c:pt>
                <c:pt idx="1852">
                  <c:v>31742.10518</c:v>
                </c:pt>
                <c:pt idx="1853">
                  <c:v>32038.6217</c:v>
                </c:pt>
              </c:numCache>
            </c:numRef>
          </c:val>
          <c:smooth val="0"/>
        </c:ser>
        <c:ser>
          <c:idx val="4"/>
          <c:order val="4"/>
          <c:tx>
            <c:strRef>
              <c:f>成本数据汇总!$F$1</c:f>
              <c:strCache>
                <c:ptCount val="1"/>
                <c:pt idx="0">
                  <c:v>镍豆溶解即期盈亏</c:v>
                </c:pt>
              </c:strCache>
            </c:strRef>
          </c:tx>
          <c:spPr>
            <a:ln w="19050" cap="rnd">
              <a:solidFill>
                <a:srgbClr val="BC0008"/>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F$3:$F$1856</c:f>
              <c:numCache>
                <c:formatCode>General</c:formatCode>
                <c:ptCount val="1854"/>
                <c:pt idx="387">
                  <c:v>3422.68623024831</c:v>
                </c:pt>
                <c:pt idx="388">
                  <c:v>3548.53273137697</c:v>
                </c:pt>
                <c:pt idx="389">
                  <c:v>3367.94582392776</c:v>
                </c:pt>
                <c:pt idx="390">
                  <c:v>2984.19864559819</c:v>
                </c:pt>
                <c:pt idx="391">
                  <c:v>2972.91196388262</c:v>
                </c:pt>
                <c:pt idx="392">
                  <c:v>2758.46501128668</c:v>
                </c:pt>
                <c:pt idx="393">
                  <c:v>2837.47178329571</c:v>
                </c:pt>
                <c:pt idx="394">
                  <c:v>2893.90519187359</c:v>
                </c:pt>
                <c:pt idx="395">
                  <c:v>2645.59819413093</c:v>
                </c:pt>
                <c:pt idx="396">
                  <c:v>2668.17155756208</c:v>
                </c:pt>
                <c:pt idx="397">
                  <c:v>2431.15124153499</c:v>
                </c:pt>
                <c:pt idx="398">
                  <c:v>2987.58465011287</c:v>
                </c:pt>
                <c:pt idx="399">
                  <c:v>#N/A</c:v>
                </c:pt>
                <c:pt idx="400">
                  <c:v>2558.69074492099</c:v>
                </c:pt>
                <c:pt idx="401">
                  <c:v>2479.68397291196</c:v>
                </c:pt>
                <c:pt idx="402">
                  <c:v>2773.13769751693</c:v>
                </c:pt>
                <c:pt idx="403">
                  <c:v>2739.2776523702</c:v>
                </c:pt>
                <c:pt idx="404">
                  <c:v>2547.40406320542</c:v>
                </c:pt>
                <c:pt idx="405">
                  <c:v>2366.81715575621</c:v>
                </c:pt>
                <c:pt idx="406">
                  <c:v>2536.11738148984</c:v>
                </c:pt>
                <c:pt idx="407">
                  <c:v>2016.93002257336</c:v>
                </c:pt>
                <c:pt idx="408">
                  <c:v>1881.48984198645</c:v>
                </c:pt>
                <c:pt idx="409">
                  <c:v>1791.19638826185</c:v>
                </c:pt>
                <c:pt idx="410">
                  <c:v>#N/A</c:v>
                </c:pt>
                <c:pt idx="411">
                  <c:v>#N/A</c:v>
                </c:pt>
                <c:pt idx="412">
                  <c:v>#N/A</c:v>
                </c:pt>
                <c:pt idx="413">
                  <c:v>#N/A</c:v>
                </c:pt>
                <c:pt idx="414">
                  <c:v>#N/A</c:v>
                </c:pt>
                <c:pt idx="415">
                  <c:v>978.555304740406</c:v>
                </c:pt>
                <c:pt idx="416">
                  <c:v>1486.45598194131</c:v>
                </c:pt>
                <c:pt idx="417">
                  <c:v>1588.03611738149</c:v>
                </c:pt>
                <c:pt idx="418">
                  <c:v>1702.59593679458</c:v>
                </c:pt>
                <c:pt idx="419">
                  <c:v>2120.20316027088</c:v>
                </c:pt>
                <c:pt idx="420">
                  <c:v>1838.03611738149</c:v>
                </c:pt>
                <c:pt idx="421">
                  <c:v>1725.16930022573</c:v>
                </c:pt>
                <c:pt idx="422">
                  <c:v>1510.72234762979</c:v>
                </c:pt>
                <c:pt idx="423">
                  <c:v>1262.41534988713</c:v>
                </c:pt>
                <c:pt idx="424">
                  <c:v>1239.84198645598</c:v>
                </c:pt>
                <c:pt idx="425">
                  <c:v>912.528216704286</c:v>
                </c:pt>
                <c:pt idx="426">
                  <c:v>1205.98194130925</c:v>
                </c:pt>
                <c:pt idx="427">
                  <c:v>1093.1151241535</c:v>
                </c:pt>
                <c:pt idx="428">
                  <c:v>1491.53498871332</c:v>
                </c:pt>
                <c:pt idx="429">
                  <c:v>1446.38826185101</c:v>
                </c:pt>
                <c:pt idx="430">
                  <c:v>1051.35440180587</c:v>
                </c:pt>
                <c:pt idx="431">
                  <c:v>1006.20767494357</c:v>
                </c:pt>
                <c:pt idx="432">
                  <c:v>464.446952595936</c:v>
                </c:pt>
                <c:pt idx="433">
                  <c:v>928.893905191871</c:v>
                </c:pt>
                <c:pt idx="434">
                  <c:v>1391.64785553047</c:v>
                </c:pt>
                <c:pt idx="435">
                  <c:v>1470.6546275395</c:v>
                </c:pt>
                <c:pt idx="436">
                  <c:v>1707.67494356659</c:v>
                </c:pt>
                <c:pt idx="437">
                  <c:v>1538.37471783295</c:v>
                </c:pt>
                <c:pt idx="438">
                  <c:v>1572.23476297968</c:v>
                </c:pt>
                <c:pt idx="439">
                  <c:v>1933.4085778781</c:v>
                </c:pt>
                <c:pt idx="440">
                  <c:v>1899.54853273138</c:v>
                </c:pt>
                <c:pt idx="441">
                  <c:v>1628.66817155756</c:v>
                </c:pt>
                <c:pt idx="442">
                  <c:v>1380.3611738149</c:v>
                </c:pt>
                <c:pt idx="443">
                  <c:v>1323.92776523702</c:v>
                </c:pt>
                <c:pt idx="444">
                  <c:v>1752.82167042889</c:v>
                </c:pt>
                <c:pt idx="445">
                  <c:v>1809.25507900677</c:v>
                </c:pt>
                <c:pt idx="446">
                  <c:v>1978.55530474041</c:v>
                </c:pt>
                <c:pt idx="447">
                  <c:v>1572.23476297968</c:v>
                </c:pt>
                <c:pt idx="448">
                  <c:v>2226.86230248307</c:v>
                </c:pt>
                <c:pt idx="449">
                  <c:v>2339.72911963883</c:v>
                </c:pt>
                <c:pt idx="450">
                  <c:v>2433.4085778781</c:v>
                </c:pt>
                <c:pt idx="451">
                  <c:v>2433.4085778781</c:v>
                </c:pt>
                <c:pt idx="452">
                  <c:v>2343.1151241535</c:v>
                </c:pt>
                <c:pt idx="453">
                  <c:v>2072.23476297968</c:v>
                </c:pt>
                <c:pt idx="454">
                  <c:v>#N/A</c:v>
                </c:pt>
                <c:pt idx="455">
                  <c:v>2230.24830699774</c:v>
                </c:pt>
                <c:pt idx="456">
                  <c:v>2455.98194130925</c:v>
                </c:pt>
                <c:pt idx="457">
                  <c:v>2252.82167042889</c:v>
                </c:pt>
                <c:pt idx="458">
                  <c:v>2297.9683972912</c:v>
                </c:pt>
                <c:pt idx="459">
                  <c:v>2749.43566591422</c:v>
                </c:pt>
                <c:pt idx="460">
                  <c:v>2580.13544018058</c:v>
                </c:pt>
                <c:pt idx="461">
                  <c:v>2613.99548532731</c:v>
                </c:pt>
                <c:pt idx="462">
                  <c:v>2557.56207674943</c:v>
                </c:pt>
                <c:pt idx="463">
                  <c:v>2828.44243792325</c:v>
                </c:pt>
                <c:pt idx="464">
                  <c:v>3088.03611738149</c:v>
                </c:pt>
                <c:pt idx="465">
                  <c:v>2952.59593679458</c:v>
                </c:pt>
                <c:pt idx="466">
                  <c:v>3257.33634311512</c:v>
                </c:pt>
                <c:pt idx="467">
                  <c:v>3404.06320541761</c:v>
                </c:pt>
                <c:pt idx="468">
                  <c:v>3392.77652370203</c:v>
                </c:pt>
                <c:pt idx="469">
                  <c:v>3370.20316027088</c:v>
                </c:pt>
                <c:pt idx="470">
                  <c:v>3336.34311512415</c:v>
                </c:pt>
                <c:pt idx="471">
                  <c:v>3404.06320541761</c:v>
                </c:pt>
                <c:pt idx="472">
                  <c:v>#N/A</c:v>
                </c:pt>
                <c:pt idx="473">
                  <c:v>#N/A</c:v>
                </c:pt>
                <c:pt idx="474">
                  <c:v>#N/A</c:v>
                </c:pt>
                <c:pt idx="475">
                  <c:v>3060.38374717833</c:v>
                </c:pt>
                <c:pt idx="476">
                  <c:v>2947.51693002257</c:v>
                </c:pt>
                <c:pt idx="477">
                  <c:v>2992.66365688487</c:v>
                </c:pt>
                <c:pt idx="478">
                  <c:v>3252.25733634311</c:v>
                </c:pt>
                <c:pt idx="479">
                  <c:v>2936.230248307</c:v>
                </c:pt>
                <c:pt idx="480">
                  <c:v>3094.24379232505</c:v>
                </c:pt>
                <c:pt idx="481">
                  <c:v>2970.09029345372</c:v>
                </c:pt>
                <c:pt idx="482">
                  <c:v>2879.79683972912</c:v>
                </c:pt>
                <c:pt idx="483">
                  <c:v>2755.64334085779</c:v>
                </c:pt>
                <c:pt idx="484">
                  <c:v>2687.92325056433</c:v>
                </c:pt>
                <c:pt idx="485">
                  <c:v>2528.21670428894</c:v>
                </c:pt>
                <c:pt idx="486">
                  <c:v>2370.20316027088</c:v>
                </c:pt>
                <c:pt idx="487">
                  <c:v>2494.35665914221</c:v>
                </c:pt>
                <c:pt idx="488">
                  <c:v>2686.230248307</c:v>
                </c:pt>
                <c:pt idx="489">
                  <c:v>2629.79683972912</c:v>
                </c:pt>
                <c:pt idx="490">
                  <c:v>1851.0158013544</c:v>
                </c:pt>
                <c:pt idx="491">
                  <c:v>1851.0158013544</c:v>
                </c:pt>
                <c:pt idx="492">
                  <c:v>1746.04966139955</c:v>
                </c:pt>
                <c:pt idx="493">
                  <c:v>1813.769751693</c:v>
                </c:pt>
                <c:pt idx="494">
                  <c:v>1723.47629796839</c:v>
                </c:pt>
                <c:pt idx="495">
                  <c:v>1983.06997742664</c:v>
                </c:pt>
                <c:pt idx="496">
                  <c:v>2163.65688487584</c:v>
                </c:pt>
                <c:pt idx="497">
                  <c:v>2265.23702031602</c:v>
                </c:pt>
                <c:pt idx="498">
                  <c:v>2468.39729119639</c:v>
                </c:pt>
                <c:pt idx="499">
                  <c:v>#N/A</c:v>
                </c:pt>
                <c:pt idx="500">
                  <c:v>2242.66365688487</c:v>
                </c:pt>
                <c:pt idx="501">
                  <c:v>2197.51693002257</c:v>
                </c:pt>
                <c:pt idx="502">
                  <c:v>1892.77652370203</c:v>
                </c:pt>
                <c:pt idx="503">
                  <c:v>1825.05643340858</c:v>
                </c:pt>
                <c:pt idx="504">
                  <c:v>1463.88261851016</c:v>
                </c:pt>
                <c:pt idx="505">
                  <c:v>1565.46275395034</c:v>
                </c:pt>
                <c:pt idx="506">
                  <c:v>1802.48306997742</c:v>
                </c:pt>
                <c:pt idx="507">
                  <c:v>1554.17607223476</c:v>
                </c:pt>
                <c:pt idx="508">
                  <c:v>1031.60270880361</c:v>
                </c:pt>
                <c:pt idx="509">
                  <c:v>1302.48306997742</c:v>
                </c:pt>
                <c:pt idx="510">
                  <c:v>1295.71106094808</c:v>
                </c:pt>
                <c:pt idx="511">
                  <c:v>1110.60948081264</c:v>
                </c:pt>
                <c:pt idx="512">
                  <c:v>986.455981941308</c:v>
                </c:pt>
                <c:pt idx="513">
                  <c:v>695.259593679457</c:v>
                </c:pt>
                <c:pt idx="514">
                  <c:v>256.207674943566</c:v>
                </c:pt>
                <c:pt idx="515">
                  <c:v>644.469525959368</c:v>
                </c:pt>
                <c:pt idx="516">
                  <c:v>1179.45823927765</c:v>
                </c:pt>
                <c:pt idx="517">
                  <c:v>1204.28893905192</c:v>
                </c:pt>
                <c:pt idx="518">
                  <c:v>969.525959367944</c:v>
                </c:pt>
                <c:pt idx="519">
                  <c:v>978.555304740406</c:v>
                </c:pt>
                <c:pt idx="520">
                  <c:v>237.020316027087</c:v>
                </c:pt>
                <c:pt idx="521">
                  <c:v>-502.257336343118</c:v>
                </c:pt>
                <c:pt idx="522">
                  <c:v>-924.379232505646</c:v>
                </c:pt>
                <c:pt idx="523">
                  <c:v>-1050.79006772009</c:v>
                </c:pt>
                <c:pt idx="524">
                  <c:v>-1111.7381489842</c:v>
                </c:pt>
                <c:pt idx="525">
                  <c:v>-1748.30699774266</c:v>
                </c:pt>
                <c:pt idx="526">
                  <c:v>-1969.52595936795</c:v>
                </c:pt>
                <c:pt idx="527">
                  <c:v>-1015.80135440181</c:v>
                </c:pt>
                <c:pt idx="528">
                  <c:v>-2067.72009029346</c:v>
                </c:pt>
                <c:pt idx="529">
                  <c:v>-1966.13995485328</c:v>
                </c:pt>
                <c:pt idx="530">
                  <c:v>-1227.99097065463</c:v>
                </c:pt>
                <c:pt idx="531">
                  <c:v>-851.015801354402</c:v>
                </c:pt>
                <c:pt idx="532">
                  <c:v>-713.318284424382</c:v>
                </c:pt>
                <c:pt idx="533">
                  <c:v>-616.25282167043</c:v>
                </c:pt>
                <c:pt idx="534">
                  <c:v>-273.137697516933</c:v>
                </c:pt>
                <c:pt idx="535">
                  <c:v>-142.212189616253</c:v>
                </c:pt>
                <c:pt idx="536">
                  <c:v>-494.356659142213</c:v>
                </c:pt>
                <c:pt idx="537">
                  <c:v>-437.923250564334</c:v>
                </c:pt>
                <c:pt idx="538">
                  <c:v>-697.516930022575</c:v>
                </c:pt>
                <c:pt idx="539">
                  <c:v>-864.559819413094</c:v>
                </c:pt>
                <c:pt idx="540">
                  <c:v>-1185.10158013544</c:v>
                </c:pt>
                <c:pt idx="541">
                  <c:v>-1312.64108352144</c:v>
                </c:pt>
                <c:pt idx="542">
                  <c:v>-1231.3769751693</c:v>
                </c:pt>
                <c:pt idx="543">
                  <c:v>-2804.74040632054</c:v>
                </c:pt>
                <c:pt idx="544">
                  <c:v>-2812.07674943567</c:v>
                </c:pt>
                <c:pt idx="545">
                  <c:v>-2356.09480812641</c:v>
                </c:pt>
                <c:pt idx="546">
                  <c:v>-1984.1986455982</c:v>
                </c:pt>
                <c:pt idx="547">
                  <c:v>-1875.84650112867</c:v>
                </c:pt>
                <c:pt idx="548">
                  <c:v>-2015.80135440181</c:v>
                </c:pt>
                <c:pt idx="549">
                  <c:v>-2713.31828442438</c:v>
                </c:pt>
                <c:pt idx="550">
                  <c:v>-2539.50338600452</c:v>
                </c:pt>
                <c:pt idx="551">
                  <c:v>-2093.1151241535</c:v>
                </c:pt>
                <c:pt idx="552">
                  <c:v>-1718.39729119639</c:v>
                </c:pt>
                <c:pt idx="553">
                  <c:v>-1756.77200902935</c:v>
                </c:pt>
                <c:pt idx="554">
                  <c:v>-1734.1986455982</c:v>
                </c:pt>
                <c:pt idx="555">
                  <c:v>-1709.36794582393</c:v>
                </c:pt>
                <c:pt idx="556">
                  <c:v>-2196.9525959368</c:v>
                </c:pt>
                <c:pt idx="557">
                  <c:v>-617.945823927766</c:v>
                </c:pt>
                <c:pt idx="558">
                  <c:v>-988.148984198648</c:v>
                </c:pt>
                <c:pt idx="559">
                  <c:v>-1181.15124153499</c:v>
                </c:pt>
                <c:pt idx="560">
                  <c:v>-4932.84424379233</c:v>
                </c:pt>
                <c:pt idx="561">
                  <c:v>-3727.42663656885</c:v>
                </c:pt>
                <c:pt idx="562">
                  <c:v>-3522.57336343115</c:v>
                </c:pt>
                <c:pt idx="563">
                  <c:v>-2255.07900677201</c:v>
                </c:pt>
                <c:pt idx="564">
                  <c:v>-2058.69074492099</c:v>
                </c:pt>
                <c:pt idx="565">
                  <c:v>-1819.41309255079</c:v>
                </c:pt>
                <c:pt idx="566">
                  <c:v>-2129.79683972912</c:v>
                </c:pt>
                <c:pt idx="567">
                  <c:v>-1955.98194130926</c:v>
                </c:pt>
                <c:pt idx="568">
                  <c:v>-1917.6072234763</c:v>
                </c:pt>
                <c:pt idx="569">
                  <c:v>#N/A</c:v>
                </c:pt>
                <c:pt idx="570">
                  <c:v>-1199.77426636569</c:v>
                </c:pt>
                <c:pt idx="571">
                  <c:v>-457.110609480813</c:v>
                </c:pt>
                <c:pt idx="572">
                  <c:v>-265.237020316028</c:v>
                </c:pt>
                <c:pt idx="573">
                  <c:v>-490.970654627541</c:v>
                </c:pt>
                <c:pt idx="574">
                  <c:v>-612.866817155758</c:v>
                </c:pt>
                <c:pt idx="575">
                  <c:v>-788.939051918736</c:v>
                </c:pt>
                <c:pt idx="576">
                  <c:v>-585.778781038378</c:v>
                </c:pt>
                <c:pt idx="577">
                  <c:v>-475.169300225734</c:v>
                </c:pt>
                <c:pt idx="578">
                  <c:v>-569.977426636571</c:v>
                </c:pt>
                <c:pt idx="579">
                  <c:v>-500.000000000004</c:v>
                </c:pt>
                <c:pt idx="580">
                  <c:v>360.045146726861</c:v>
                </c:pt>
                <c:pt idx="581">
                  <c:v>#N/A</c:v>
                </c:pt>
                <c:pt idx="582">
                  <c:v>#N/A</c:v>
                </c:pt>
                <c:pt idx="583">
                  <c:v>#N/A</c:v>
                </c:pt>
                <c:pt idx="584">
                  <c:v>#N/A</c:v>
                </c:pt>
                <c:pt idx="585">
                  <c:v>#N/A</c:v>
                </c:pt>
                <c:pt idx="586">
                  <c:v>443.566591422121</c:v>
                </c:pt>
                <c:pt idx="587">
                  <c:v>718.735891647855</c:v>
                </c:pt>
                <c:pt idx="588">
                  <c:v>757.110609480809</c:v>
                </c:pt>
                <c:pt idx="589">
                  <c:v>994.1309255079</c:v>
                </c:pt>
                <c:pt idx="590">
                  <c:v>720.99322799097</c:v>
                </c:pt>
                <c:pt idx="591">
                  <c:v>1511.06094808126</c:v>
                </c:pt>
                <c:pt idx="592">
                  <c:v>591.422121896161</c:v>
                </c:pt>
                <c:pt idx="593">
                  <c:v>1227.99097065462</c:v>
                </c:pt>
                <c:pt idx="594">
                  <c:v>895.033860045143</c:v>
                </c:pt>
                <c:pt idx="595">
                  <c:v>#N/A</c:v>
                </c:pt>
                <c:pt idx="596">
                  <c:v>1944.69525959368</c:v>
                </c:pt>
                <c:pt idx="597">
                  <c:v>1116.25282167043</c:v>
                </c:pt>
                <c:pt idx="598">
                  <c:v>795.711060948081</c:v>
                </c:pt>
                <c:pt idx="599">
                  <c:v>206.546275395031</c:v>
                </c:pt>
                <c:pt idx="600">
                  <c:v>186.230248306994</c:v>
                </c:pt>
                <c:pt idx="601">
                  <c:v>174.943566591421</c:v>
                </c:pt>
                <c:pt idx="602">
                  <c:v>168.171557562076</c:v>
                </c:pt>
                <c:pt idx="603">
                  <c:v>-201.467268623026</c:v>
                </c:pt>
                <c:pt idx="604">
                  <c:v>-318.848758465014</c:v>
                </c:pt>
                <c:pt idx="605">
                  <c:v>791.760722347626</c:v>
                </c:pt>
                <c:pt idx="606">
                  <c:v>#N/A</c:v>
                </c:pt>
                <c:pt idx="607">
                  <c:v>1533.29571106095</c:v>
                </c:pt>
                <c:pt idx="608">
                  <c:v>1068.28442437923</c:v>
                </c:pt>
                <c:pt idx="609">
                  <c:v>1248.87133182844</c:v>
                </c:pt>
                <c:pt idx="610">
                  <c:v>1476.86230248307</c:v>
                </c:pt>
                <c:pt idx="611">
                  <c:v>#N/A</c:v>
                </c:pt>
                <c:pt idx="612">
                  <c:v>667.042889390519</c:v>
                </c:pt>
                <c:pt idx="613">
                  <c:v>#N/A</c:v>
                </c:pt>
                <c:pt idx="614">
                  <c:v>1304.17607223476</c:v>
                </c:pt>
                <c:pt idx="615">
                  <c:v>1363.99548532731</c:v>
                </c:pt>
                <c:pt idx="616">
                  <c:v>1323.36343115124</c:v>
                </c:pt>
                <c:pt idx="617">
                  <c:v>#N/A</c:v>
                </c:pt>
                <c:pt idx="618">
                  <c:v>1275.39503386004</c:v>
                </c:pt>
                <c:pt idx="619">
                  <c:v>1162.52821670429</c:v>
                </c:pt>
                <c:pt idx="620">
                  <c:v>#N/A</c:v>
                </c:pt>
                <c:pt idx="621">
                  <c:v>1214.44695259594</c:v>
                </c:pt>
                <c:pt idx="622">
                  <c:v>#N/A</c:v>
                </c:pt>
                <c:pt idx="623">
                  <c:v>1677.20090293454</c:v>
                </c:pt>
                <c:pt idx="624">
                  <c:v>1527.08803611738</c:v>
                </c:pt>
                <c:pt idx="625">
                  <c:v>1954.28893905192</c:v>
                </c:pt>
                <c:pt idx="626">
                  <c:v>#N/A</c:v>
                </c:pt>
                <c:pt idx="627">
                  <c:v>2156.32054176072</c:v>
                </c:pt>
                <c:pt idx="628">
                  <c:v>1990.40632054176</c:v>
                </c:pt>
                <c:pt idx="629">
                  <c:v>1602.14446952596</c:v>
                </c:pt>
                <c:pt idx="630">
                  <c:v>1353.8374717833</c:v>
                </c:pt>
                <c:pt idx="631">
                  <c:v>1483.06997742664</c:v>
                </c:pt>
                <c:pt idx="632">
                  <c:v>1142.21218961625</c:v>
                </c:pt>
                <c:pt idx="633">
                  <c:v>#N/A</c:v>
                </c:pt>
                <c:pt idx="634">
                  <c:v>348.194130925505</c:v>
                </c:pt>
                <c:pt idx="635">
                  <c:v>-558.126410835215</c:v>
                </c:pt>
                <c:pt idx="636">
                  <c:v>-517.494356659143</c:v>
                </c:pt>
                <c:pt idx="637">
                  <c:v>-332.392776523702</c:v>
                </c:pt>
                <c:pt idx="638">
                  <c:v>-149.54853273138</c:v>
                </c:pt>
                <c:pt idx="639">
                  <c:v>-571.670428893907</c:v>
                </c:pt>
                <c:pt idx="640">
                  <c:v>-462.189616252825</c:v>
                </c:pt>
                <c:pt idx="641">
                  <c:v>-207.110609480813</c:v>
                </c:pt>
                <c:pt idx="642">
                  <c:v>-116.817155756209</c:v>
                </c:pt>
                <c:pt idx="643">
                  <c:v>-272.573363431155</c:v>
                </c:pt>
                <c:pt idx="644">
                  <c:v>128.668171557561</c:v>
                </c:pt>
                <c:pt idx="645">
                  <c:v>60.948081264105</c:v>
                </c:pt>
                <c:pt idx="646">
                  <c:v>135.440180586906</c:v>
                </c:pt>
                <c:pt idx="647">
                  <c:v>#N/A</c:v>
                </c:pt>
                <c:pt idx="648">
                  <c:v>33.8600451467246</c:v>
                </c:pt>
                <c:pt idx="649">
                  <c:v>146.726862302483</c:v>
                </c:pt>
                <c:pt idx="650">
                  <c:v>522.009029345372</c:v>
                </c:pt>
                <c:pt idx="651">
                  <c:v>506.207674943566</c:v>
                </c:pt>
                <c:pt idx="652">
                  <c:v>395.598194130926</c:v>
                </c:pt>
                <c:pt idx="653">
                  <c:v>-347.065462753952</c:v>
                </c:pt>
                <c:pt idx="654">
                  <c:v>-313.205417607223</c:v>
                </c:pt>
                <c:pt idx="655">
                  <c:v>-672.68623024831</c:v>
                </c:pt>
                <c:pt idx="656">
                  <c:v>-282.167042889392</c:v>
                </c:pt>
                <c:pt idx="657">
                  <c:v>302.483069977425</c:v>
                </c:pt>
                <c:pt idx="658">
                  <c:v>-399.54853273138</c:v>
                </c:pt>
                <c:pt idx="659">
                  <c:v>338.600451467268</c:v>
                </c:pt>
                <c:pt idx="660">
                  <c:v>288.939051918733</c:v>
                </c:pt>
                <c:pt idx="661">
                  <c:v>198.645598194129</c:v>
                </c:pt>
                <c:pt idx="662">
                  <c:v>455.981941309252</c:v>
                </c:pt>
                <c:pt idx="663">
                  <c:v>787.810383747175</c:v>
                </c:pt>
                <c:pt idx="664">
                  <c:v>#N/A</c:v>
                </c:pt>
                <c:pt idx="665">
                  <c:v>#N/A</c:v>
                </c:pt>
                <c:pt idx="666">
                  <c:v>#N/A</c:v>
                </c:pt>
                <c:pt idx="667">
                  <c:v>#N/A</c:v>
                </c:pt>
                <c:pt idx="668">
                  <c:v>#N/A</c:v>
                </c:pt>
                <c:pt idx="669">
                  <c:v>#N/A</c:v>
                </c:pt>
                <c:pt idx="670">
                  <c:v>1756.20767494357</c:v>
                </c:pt>
                <c:pt idx="671">
                  <c:v>1523.70203160271</c:v>
                </c:pt>
                <c:pt idx="672">
                  <c:v>1250.56433408578</c:v>
                </c:pt>
                <c:pt idx="673">
                  <c:v>1013.54401805869</c:v>
                </c:pt>
                <c:pt idx="674">
                  <c:v>1006.77200902934</c:v>
                </c:pt>
                <c:pt idx="675">
                  <c:v>1083.52144469526</c:v>
                </c:pt>
                <c:pt idx="676">
                  <c:v>647.85553047404</c:v>
                </c:pt>
                <c:pt idx="677">
                  <c:v>688.487584650113</c:v>
                </c:pt>
                <c:pt idx="678">
                  <c:v>776.523702031602</c:v>
                </c:pt>
                <c:pt idx="679">
                  <c:v>821.670428893904</c:v>
                </c:pt>
                <c:pt idx="680">
                  <c:v>1004.51467268623</c:v>
                </c:pt>
                <c:pt idx="681">
                  <c:v>1135.44018058691</c:v>
                </c:pt>
                <c:pt idx="682">
                  <c:v>1040.63205417607</c:v>
                </c:pt>
                <c:pt idx="683">
                  <c:v>1200.90293453724</c:v>
                </c:pt>
                <c:pt idx="684">
                  <c:v>1277.65237020316</c:v>
                </c:pt>
                <c:pt idx="685">
                  <c:v>1738.14898419864</c:v>
                </c:pt>
                <c:pt idx="686">
                  <c:v>1643.34085778781</c:v>
                </c:pt>
                <c:pt idx="687">
                  <c:v>1595.93679458239</c:v>
                </c:pt>
                <c:pt idx="688">
                  <c:v>1436.230248307</c:v>
                </c:pt>
                <c:pt idx="689">
                  <c:v>1738.71331828442</c:v>
                </c:pt>
                <c:pt idx="690">
                  <c:v>1727.42663656885</c:v>
                </c:pt>
                <c:pt idx="691">
                  <c:v>939.61625282167</c:v>
                </c:pt>
                <c:pt idx="692">
                  <c:v>1158.57787810384</c:v>
                </c:pt>
                <c:pt idx="693">
                  <c:v>1278.21670428894</c:v>
                </c:pt>
                <c:pt idx="694">
                  <c:v>1050.22573363431</c:v>
                </c:pt>
                <c:pt idx="695">
                  <c:v>1815.46275395034</c:v>
                </c:pt>
                <c:pt idx="696">
                  <c:v>1375.28216704289</c:v>
                </c:pt>
                <c:pt idx="697">
                  <c:v>964.446952595936</c:v>
                </c:pt>
                <c:pt idx="698">
                  <c:v>1768.05869074492</c:v>
                </c:pt>
                <c:pt idx="699">
                  <c:v>1515.23702031602</c:v>
                </c:pt>
                <c:pt idx="700">
                  <c:v>641.647855530471</c:v>
                </c:pt>
                <c:pt idx="701">
                  <c:v>641.647855530471</c:v>
                </c:pt>
                <c:pt idx="702">
                  <c:v>930.586907449208</c:v>
                </c:pt>
                <c:pt idx="703">
                  <c:v>2470.09029345372</c:v>
                </c:pt>
                <c:pt idx="704">
                  <c:v>729.683972911964</c:v>
                </c:pt>
                <c:pt idx="705">
                  <c:v>1368.51015801354</c:v>
                </c:pt>
                <c:pt idx="706">
                  <c:v>1395.59819413093</c:v>
                </c:pt>
                <c:pt idx="707">
                  <c:v>1522.00902934537</c:v>
                </c:pt>
                <c:pt idx="708">
                  <c:v>1391.08352144469</c:v>
                </c:pt>
                <c:pt idx="709">
                  <c:v>1501.69300225734</c:v>
                </c:pt>
                <c:pt idx="710">
                  <c:v>1443.00225733634</c:v>
                </c:pt>
                <c:pt idx="711">
                  <c:v>1174.37923250564</c:v>
                </c:pt>
                <c:pt idx="712">
                  <c:v>1208.23927765237</c:v>
                </c:pt>
                <c:pt idx="713">
                  <c:v>1770.31602708804</c:v>
                </c:pt>
                <c:pt idx="714">
                  <c:v>1215.01128668171</c:v>
                </c:pt>
                <c:pt idx="715">
                  <c:v>#N/A</c:v>
                </c:pt>
                <c:pt idx="716">
                  <c:v>1645.59819413093</c:v>
                </c:pt>
                <c:pt idx="717">
                  <c:v>1590.85778781038</c:v>
                </c:pt>
                <c:pt idx="718">
                  <c:v>1186.79458239278</c:v>
                </c:pt>
                <c:pt idx="719">
                  <c:v>730.812641083521</c:v>
                </c:pt>
                <c:pt idx="720">
                  <c:v>1041.76072234763</c:v>
                </c:pt>
                <c:pt idx="721">
                  <c:v>1177.20090293454</c:v>
                </c:pt>
                <c:pt idx="722">
                  <c:v>1127.539503386</c:v>
                </c:pt>
                <c:pt idx="723">
                  <c:v>1174.94356659142</c:v>
                </c:pt>
                <c:pt idx="724">
                  <c:v>953.724604966137</c:v>
                </c:pt>
                <c:pt idx="725">
                  <c:v>400.677200902934</c:v>
                </c:pt>
                <c:pt idx="726">
                  <c:v>324.604966139952</c:v>
                </c:pt>
                <c:pt idx="727">
                  <c:v>1139.50338600452</c:v>
                </c:pt>
                <c:pt idx="728">
                  <c:v>572.234762979682</c:v>
                </c:pt>
                <c:pt idx="729">
                  <c:v>235.891647855529</c:v>
                </c:pt>
                <c:pt idx="730">
                  <c:v>-1.12866817155736</c:v>
                </c:pt>
                <c:pt idx="731">
                  <c:v>409.706546275393</c:v>
                </c:pt>
                <c:pt idx="732">
                  <c:v>445.259593679457</c:v>
                </c:pt>
                <c:pt idx="733">
                  <c:v>431.715575620765</c:v>
                </c:pt>
                <c:pt idx="734">
                  <c:v>#N/A</c:v>
                </c:pt>
                <c:pt idx="735">
                  <c:v>#N/A</c:v>
                </c:pt>
                <c:pt idx="736">
                  <c:v>1079.57110609481</c:v>
                </c:pt>
                <c:pt idx="737">
                  <c:v>284.988713318282</c:v>
                </c:pt>
                <c:pt idx="738">
                  <c:v>379.796839729119</c:v>
                </c:pt>
                <c:pt idx="739">
                  <c:v>379.796839729119</c:v>
                </c:pt>
                <c:pt idx="740">
                  <c:v>#N/A</c:v>
                </c:pt>
                <c:pt idx="741">
                  <c:v>108.916478555304</c:v>
                </c:pt>
                <c:pt idx="742">
                  <c:v>-154.627539503388</c:v>
                </c:pt>
                <c:pt idx="743">
                  <c:v>461.625282167042</c:v>
                </c:pt>
                <c:pt idx="744">
                  <c:v>335.214446952596</c:v>
                </c:pt>
                <c:pt idx="745">
                  <c:v>522.573363431151</c:v>
                </c:pt>
                <c:pt idx="746">
                  <c:v>#N/A</c:v>
                </c:pt>
                <c:pt idx="747">
                  <c:v>#N/A</c:v>
                </c:pt>
                <c:pt idx="748">
                  <c:v>601.580135440177</c:v>
                </c:pt>
                <c:pt idx="749">
                  <c:v>25.959367945823</c:v>
                </c:pt>
                <c:pt idx="750">
                  <c:v>-220.090293453726</c:v>
                </c:pt>
                <c:pt idx="751">
                  <c:v>-655.756207674945</c:v>
                </c:pt>
                <c:pt idx="752">
                  <c:v>375.846501128668</c:v>
                </c:pt>
                <c:pt idx="753">
                  <c:v>#N/A</c:v>
                </c:pt>
                <c:pt idx="754">
                  <c:v>#N/A</c:v>
                </c:pt>
                <c:pt idx="755">
                  <c:v>290.067720090294</c:v>
                </c:pt>
                <c:pt idx="756">
                  <c:v>319.413092550789</c:v>
                </c:pt>
                <c:pt idx="757">
                  <c:v>389.390519187356</c:v>
                </c:pt>
                <c:pt idx="758">
                  <c:v>344.243792325055</c:v>
                </c:pt>
                <c:pt idx="759">
                  <c:v>439.051918735891</c:v>
                </c:pt>
                <c:pt idx="760">
                  <c:v>#N/A</c:v>
                </c:pt>
                <c:pt idx="761">
                  <c:v>#N/A</c:v>
                </c:pt>
                <c:pt idx="762">
                  <c:v>44.0180586907445</c:v>
                </c:pt>
                <c:pt idx="763">
                  <c:v>-25.9593679458267</c:v>
                </c:pt>
                <c:pt idx="764">
                  <c:v>-253.950338600454</c:v>
                </c:pt>
                <c:pt idx="765">
                  <c:v>-50.7900677200923</c:v>
                </c:pt>
                <c:pt idx="766">
                  <c:v>-118.510158013545</c:v>
                </c:pt>
                <c:pt idx="767">
                  <c:v>#N/A</c:v>
                </c:pt>
                <c:pt idx="768">
                  <c:v>#N/A</c:v>
                </c:pt>
                <c:pt idx="769">
                  <c:v>-262.979683972913</c:v>
                </c:pt>
                <c:pt idx="770">
                  <c:v>-533.860045146728</c:v>
                </c:pt>
                <c:pt idx="771">
                  <c:v>-224.604966139956</c:v>
                </c:pt>
                <c:pt idx="772">
                  <c:v>-107.223476297972</c:v>
                </c:pt>
                <c:pt idx="773">
                  <c:v>215.575620767493</c:v>
                </c:pt>
                <c:pt idx="774">
                  <c:v>#N/A</c:v>
                </c:pt>
                <c:pt idx="775">
                  <c:v>#N/A</c:v>
                </c:pt>
                <c:pt idx="776">
                  <c:v>326.185101580133</c:v>
                </c:pt>
                <c:pt idx="777">
                  <c:v>-118.510158013545</c:v>
                </c:pt>
                <c:pt idx="778">
                  <c:v>-165.914221218962</c:v>
                </c:pt>
                <c:pt idx="779">
                  <c:v>-190.744920993231</c:v>
                </c:pt>
                <c:pt idx="780">
                  <c:v>-127.539503386008</c:v>
                </c:pt>
                <c:pt idx="781">
                  <c:v>#N/A</c:v>
                </c:pt>
                <c:pt idx="782">
                  <c:v>#N/A</c:v>
                </c:pt>
                <c:pt idx="783">
                  <c:v>-23.7020316027119</c:v>
                </c:pt>
                <c:pt idx="784">
                  <c:v>195.259593679457</c:v>
                </c:pt>
                <c:pt idx="785">
                  <c:v>197.516930022572</c:v>
                </c:pt>
                <c:pt idx="786">
                  <c:v>#N/A</c:v>
                </c:pt>
                <c:pt idx="787">
                  <c:v>#N/A</c:v>
                </c:pt>
                <c:pt idx="788">
                  <c:v>#N/A</c:v>
                </c:pt>
                <c:pt idx="789">
                  <c:v>1997.51693002257</c:v>
                </c:pt>
                <c:pt idx="790">
                  <c:v>425.507900677199</c:v>
                </c:pt>
                <c:pt idx="791">
                  <c:v>-53.0474040632071</c:v>
                </c:pt>
                <c:pt idx="792">
                  <c:v>-2947.51693002258</c:v>
                </c:pt>
                <c:pt idx="793">
                  <c:v>-687.923250564334</c:v>
                </c:pt>
                <c:pt idx="794">
                  <c:v>-1218.39729119639</c:v>
                </c:pt>
                <c:pt idx="795">
                  <c:v>#N/A</c:v>
                </c:pt>
                <c:pt idx="796">
                  <c:v>#N/A</c:v>
                </c:pt>
                <c:pt idx="797">
                  <c:v>-1234.1986455982</c:v>
                </c:pt>
                <c:pt idx="798">
                  <c:v>-1210.49661399549</c:v>
                </c:pt>
                <c:pt idx="799">
                  <c:v>-1129.23250564334</c:v>
                </c:pt>
                <c:pt idx="800">
                  <c:v>-1145.03386004515</c:v>
                </c:pt>
                <c:pt idx="801">
                  <c:v>-847.065462753952</c:v>
                </c:pt>
                <c:pt idx="802">
                  <c:v>#N/A</c:v>
                </c:pt>
                <c:pt idx="803">
                  <c:v>#N/A</c:v>
                </c:pt>
                <c:pt idx="804">
                  <c:v>-1431.71557562077</c:v>
                </c:pt>
                <c:pt idx="805">
                  <c:v>-1531.03837471783</c:v>
                </c:pt>
                <c:pt idx="806">
                  <c:v>-1503.95033860045</c:v>
                </c:pt>
                <c:pt idx="807">
                  <c:v>-1215.01128668172</c:v>
                </c:pt>
                <c:pt idx="808">
                  <c:v>-1122.460496614</c:v>
                </c:pt>
                <c:pt idx="809">
                  <c:v>#N/A</c:v>
                </c:pt>
                <c:pt idx="810">
                  <c:v>#N/A</c:v>
                </c:pt>
                <c:pt idx="811">
                  <c:v>-731.941309255082</c:v>
                </c:pt>
                <c:pt idx="812">
                  <c:v>-398.984198645601</c:v>
                </c:pt>
                <c:pt idx="813">
                  <c:v>-845.936794582394</c:v>
                </c:pt>
                <c:pt idx="814">
                  <c:v>-439.616252821674</c:v>
                </c:pt>
                <c:pt idx="815">
                  <c:v>-1103.27313769752</c:v>
                </c:pt>
                <c:pt idx="816">
                  <c:v>#N/A</c:v>
                </c:pt>
                <c:pt idx="817">
                  <c:v>#N/A</c:v>
                </c:pt>
                <c:pt idx="818">
                  <c:v>-1525.39503386005</c:v>
                </c:pt>
                <c:pt idx="819">
                  <c:v>-1913.65688487585</c:v>
                </c:pt>
                <c:pt idx="820">
                  <c:v>-1487.02031602709</c:v>
                </c:pt>
                <c:pt idx="821">
                  <c:v>-766.930022573364</c:v>
                </c:pt>
                <c:pt idx="822">
                  <c:v>-746.613995485328</c:v>
                </c:pt>
                <c:pt idx="823">
                  <c:v>#N/A</c:v>
                </c:pt>
                <c:pt idx="824">
                  <c:v>#N/A</c:v>
                </c:pt>
                <c:pt idx="825">
                  <c:v>-238.713318284426</c:v>
                </c:pt>
                <c:pt idx="826">
                  <c:v>-737.584650112869</c:v>
                </c:pt>
                <c:pt idx="827">
                  <c:v>-911.399548532732</c:v>
                </c:pt>
                <c:pt idx="828">
                  <c:v>-1518.6230248307</c:v>
                </c:pt>
                <c:pt idx="829">
                  <c:v>-1751.12866817156</c:v>
                </c:pt>
                <c:pt idx="830">
                  <c:v>#N/A</c:v>
                </c:pt>
                <c:pt idx="831">
                  <c:v>#N/A</c:v>
                </c:pt>
                <c:pt idx="832">
                  <c:v>-101.015801354402</c:v>
                </c:pt>
                <c:pt idx="833">
                  <c:v>-502.821670428897</c:v>
                </c:pt>
                <c:pt idx="834">
                  <c:v>54.7404063205395</c:v>
                </c:pt>
                <c:pt idx="835">
                  <c:v>-204.853273137698</c:v>
                </c:pt>
                <c:pt idx="836">
                  <c:v>-505.079006772012</c:v>
                </c:pt>
                <c:pt idx="837">
                  <c:v>#N/A</c:v>
                </c:pt>
                <c:pt idx="838">
                  <c:v>#N/A</c:v>
                </c:pt>
                <c:pt idx="839">
                  <c:v>-728.555304740406</c:v>
                </c:pt>
                <c:pt idx="840">
                  <c:v>-915.914221218962</c:v>
                </c:pt>
                <c:pt idx="841">
                  <c:v>-1053.61173814899</c:v>
                </c:pt>
                <c:pt idx="842">
                  <c:v>-870.76749435666</c:v>
                </c:pt>
                <c:pt idx="843">
                  <c:v>-859.480812641086</c:v>
                </c:pt>
                <c:pt idx="844">
                  <c:v>#N/A</c:v>
                </c:pt>
                <c:pt idx="845">
                  <c:v>#N/A</c:v>
                </c:pt>
                <c:pt idx="846">
                  <c:v>-1130.3611738149</c:v>
                </c:pt>
                <c:pt idx="847">
                  <c:v>-1189.0519187359</c:v>
                </c:pt>
                <c:pt idx="848">
                  <c:v>-1640.51918735892</c:v>
                </c:pt>
                <c:pt idx="849">
                  <c:v>-1048.53273137698</c:v>
                </c:pt>
                <c:pt idx="850">
                  <c:v>-910.835214446954</c:v>
                </c:pt>
                <c:pt idx="851">
                  <c:v>#N/A</c:v>
                </c:pt>
                <c:pt idx="852">
                  <c:v>#N/A</c:v>
                </c:pt>
                <c:pt idx="853">
                  <c:v>-1220.09029345373</c:v>
                </c:pt>
                <c:pt idx="854">
                  <c:v>-1470.6546275395</c:v>
                </c:pt>
                <c:pt idx="855">
                  <c:v>-457.110609480813</c:v>
                </c:pt>
                <c:pt idx="856">
                  <c:v>-849.887133182845</c:v>
                </c:pt>
                <c:pt idx="857">
                  <c:v>152.37020316027</c:v>
                </c:pt>
                <c:pt idx="858">
                  <c:v>#N/A</c:v>
                </c:pt>
                <c:pt idx="859">
                  <c:v>#N/A</c:v>
                </c:pt>
                <c:pt idx="860">
                  <c:v>5.64334085778682</c:v>
                </c:pt>
                <c:pt idx="861">
                  <c:v>190.744920993227</c:v>
                </c:pt>
                <c:pt idx="862">
                  <c:v>603.837471783296</c:v>
                </c:pt>
                <c:pt idx="863">
                  <c:v>648.984198645598</c:v>
                </c:pt>
                <c:pt idx="864">
                  <c:v>879.23250564334</c:v>
                </c:pt>
                <c:pt idx="865">
                  <c:v>#N/A</c:v>
                </c:pt>
                <c:pt idx="866">
                  <c:v>#N/A</c:v>
                </c:pt>
                <c:pt idx="867">
                  <c:v>242.663656884873</c:v>
                </c:pt>
                <c:pt idx="868">
                  <c:v>84.6501128668169</c:v>
                </c:pt>
                <c:pt idx="869">
                  <c:v>217.832957110608</c:v>
                </c:pt>
                <c:pt idx="870">
                  <c:v>829.571106094805</c:v>
                </c:pt>
                <c:pt idx="871">
                  <c:v>617.381489841984</c:v>
                </c:pt>
                <c:pt idx="872">
                  <c:v>#N/A</c:v>
                </c:pt>
                <c:pt idx="873">
                  <c:v>#N/A</c:v>
                </c:pt>
                <c:pt idx="874">
                  <c:v>863.431151241533</c:v>
                </c:pt>
                <c:pt idx="875">
                  <c:v>1448.08126410835</c:v>
                </c:pt>
                <c:pt idx="876">
                  <c:v>1490.97065462754</c:v>
                </c:pt>
                <c:pt idx="877">
                  <c:v>1818.28442437923</c:v>
                </c:pt>
                <c:pt idx="878">
                  <c:v>1551.91873589165</c:v>
                </c:pt>
                <c:pt idx="879">
                  <c:v>#N/A</c:v>
                </c:pt>
                <c:pt idx="880">
                  <c:v>1551.91873589165</c:v>
                </c:pt>
                <c:pt idx="881">
                  <c:v>1646.72686230248</c:v>
                </c:pt>
                <c:pt idx="882">
                  <c:v>1418.73589164786</c:v>
                </c:pt>
                <c:pt idx="883">
                  <c:v>1536.11738148984</c:v>
                </c:pt>
                <c:pt idx="884">
                  <c:v>#N/A</c:v>
                </c:pt>
                <c:pt idx="885">
                  <c:v>#N/A</c:v>
                </c:pt>
                <c:pt idx="886">
                  <c:v>#N/A</c:v>
                </c:pt>
                <c:pt idx="887">
                  <c:v>#N/A</c:v>
                </c:pt>
                <c:pt idx="888">
                  <c:v>#N/A</c:v>
                </c:pt>
                <c:pt idx="889">
                  <c:v>#N/A</c:v>
                </c:pt>
                <c:pt idx="890">
                  <c:v>#N/A</c:v>
                </c:pt>
                <c:pt idx="891">
                  <c:v>#N/A</c:v>
                </c:pt>
                <c:pt idx="892">
                  <c:v>843.115124153497</c:v>
                </c:pt>
                <c:pt idx="893">
                  <c:v>843.115124153497</c:v>
                </c:pt>
                <c:pt idx="894">
                  <c:v>#N/A</c:v>
                </c:pt>
                <c:pt idx="895">
                  <c:v>599.322799097063</c:v>
                </c:pt>
                <c:pt idx="896">
                  <c:v>626.410835214447</c:v>
                </c:pt>
                <c:pt idx="897">
                  <c:v>664.785553047401</c:v>
                </c:pt>
                <c:pt idx="898">
                  <c:v>326.185101580133</c:v>
                </c:pt>
                <c:pt idx="899">
                  <c:v>147.85553047404</c:v>
                </c:pt>
                <c:pt idx="900">
                  <c:v>#N/A</c:v>
                </c:pt>
                <c:pt idx="901">
                  <c:v>#N/A</c:v>
                </c:pt>
                <c:pt idx="902">
                  <c:v>-294.582392776527</c:v>
                </c:pt>
                <c:pt idx="903">
                  <c:v>12.415349887131</c:v>
                </c:pt>
                <c:pt idx="904">
                  <c:v>-601.580135440181</c:v>
                </c:pt>
                <c:pt idx="905">
                  <c:v>-161.399548532732</c:v>
                </c:pt>
                <c:pt idx="906">
                  <c:v>-100.451467268624</c:v>
                </c:pt>
                <c:pt idx="907">
                  <c:v>#N/A</c:v>
                </c:pt>
                <c:pt idx="908">
                  <c:v>#N/A</c:v>
                </c:pt>
                <c:pt idx="909">
                  <c:v>204.288939051916</c:v>
                </c:pt>
                <c:pt idx="910">
                  <c:v>-3.38600451467573</c:v>
                </c:pt>
                <c:pt idx="911">
                  <c:v>-452.595936794583</c:v>
                </c:pt>
                <c:pt idx="912">
                  <c:v>-393.90519187359</c:v>
                </c:pt>
                <c:pt idx="913">
                  <c:v>25.959367945823</c:v>
                </c:pt>
                <c:pt idx="914">
                  <c:v>#N/A</c:v>
                </c:pt>
                <c:pt idx="915">
                  <c:v>#N/A</c:v>
                </c:pt>
                <c:pt idx="916">
                  <c:v>551.918735891646</c:v>
                </c:pt>
                <c:pt idx="917">
                  <c:v>655.756207674942</c:v>
                </c:pt>
                <c:pt idx="918">
                  <c:v>612.866817155755</c:v>
                </c:pt>
                <c:pt idx="919">
                  <c:v>590.293453724604</c:v>
                </c:pt>
                <c:pt idx="920">
                  <c:v>481.941309255079</c:v>
                </c:pt>
                <c:pt idx="921">
                  <c:v>#N/A</c:v>
                </c:pt>
                <c:pt idx="922">
                  <c:v>#N/A</c:v>
                </c:pt>
                <c:pt idx="923">
                  <c:v>238.148984198644</c:v>
                </c:pt>
                <c:pt idx="924">
                  <c:v>272.009029345372</c:v>
                </c:pt>
                <c:pt idx="925">
                  <c:v>107.223476297968</c:v>
                </c:pt>
                <c:pt idx="926">
                  <c:v>-265.237020316028</c:v>
                </c:pt>
                <c:pt idx="927">
                  <c:v>159.142212189614</c:v>
                </c:pt>
                <c:pt idx="928">
                  <c:v>#N/A</c:v>
                </c:pt>
                <c:pt idx="929">
                  <c:v>#N/A</c:v>
                </c:pt>
                <c:pt idx="930">
                  <c:v>-360.045146726865</c:v>
                </c:pt>
                <c:pt idx="931">
                  <c:v>125.282167042889</c:v>
                </c:pt>
                <c:pt idx="932">
                  <c:v>396.162528216704</c:v>
                </c:pt>
                <c:pt idx="933">
                  <c:v>310.383747178326</c:v>
                </c:pt>
                <c:pt idx="934">
                  <c:v>213.318284424378</c:v>
                </c:pt>
                <c:pt idx="935">
                  <c:v>#N/A</c:v>
                </c:pt>
                <c:pt idx="936">
                  <c:v>#N/A</c:v>
                </c:pt>
                <c:pt idx="937">
                  <c:v>-380.361173814901</c:v>
                </c:pt>
                <c:pt idx="938">
                  <c:v>-197.516930022575</c:v>
                </c:pt>
                <c:pt idx="939">
                  <c:v>-750.564334085782</c:v>
                </c:pt>
                <c:pt idx="940">
                  <c:v>-242.663656884877</c:v>
                </c:pt>
                <c:pt idx="941">
                  <c:v>-1001.12866817156</c:v>
                </c:pt>
                <c:pt idx="942">
                  <c:v>#N/A</c:v>
                </c:pt>
                <c:pt idx="943">
                  <c:v>#N/A</c:v>
                </c:pt>
                <c:pt idx="944">
                  <c:v>-559.819413092551</c:v>
                </c:pt>
                <c:pt idx="945">
                  <c:v>279.909706546274</c:v>
                </c:pt>
                <c:pt idx="946">
                  <c:v>139.954853273135</c:v>
                </c:pt>
                <c:pt idx="947">
                  <c:v>458.23927765237</c:v>
                </c:pt>
                <c:pt idx="948">
                  <c:v>629.796839729119</c:v>
                </c:pt>
                <c:pt idx="949">
                  <c:v>#N/A</c:v>
                </c:pt>
                <c:pt idx="950">
                  <c:v>#N/A</c:v>
                </c:pt>
                <c:pt idx="951">
                  <c:v>108.352144469525</c:v>
                </c:pt>
                <c:pt idx="952">
                  <c:v>-115.124153498873</c:v>
                </c:pt>
                <c:pt idx="953">
                  <c:v>-167.042889390523</c:v>
                </c:pt>
                <c:pt idx="954">
                  <c:v>-548.532731376978</c:v>
                </c:pt>
                <c:pt idx="955">
                  <c:v>-2343.1151241535</c:v>
                </c:pt>
                <c:pt idx="956">
                  <c:v>#N/A</c:v>
                </c:pt>
                <c:pt idx="957">
                  <c:v>#N/A</c:v>
                </c:pt>
                <c:pt idx="958">
                  <c:v>-629.796839729122</c:v>
                </c:pt>
                <c:pt idx="959">
                  <c:v>-194.130925507903</c:v>
                </c:pt>
                <c:pt idx="960">
                  <c:v>25.959367945823</c:v>
                </c:pt>
                <c:pt idx="961">
                  <c:v>651.241534988712</c:v>
                </c:pt>
                <c:pt idx="962">
                  <c:v>366.817155756205</c:v>
                </c:pt>
                <c:pt idx="963">
                  <c:v>#N/A</c:v>
                </c:pt>
                <c:pt idx="964">
                  <c:v>#N/A</c:v>
                </c:pt>
                <c:pt idx="965">
                  <c:v>91.4221218961611</c:v>
                </c:pt>
                <c:pt idx="966">
                  <c:v>574.492099322797</c:v>
                </c:pt>
                <c:pt idx="967">
                  <c:v>2179.45823927765</c:v>
                </c:pt>
                <c:pt idx="968">
                  <c:v>1520.31602708803</c:v>
                </c:pt>
                <c:pt idx="969">
                  <c:v>1181.71557562076</c:v>
                </c:pt>
                <c:pt idx="970">
                  <c:v>#N/A</c:v>
                </c:pt>
                <c:pt idx="971">
                  <c:v>#N/A</c:v>
                </c:pt>
                <c:pt idx="972">
                  <c:v>764.108352144467</c:v>
                </c:pt>
                <c:pt idx="973">
                  <c:v>757.336343115123</c:v>
                </c:pt>
                <c:pt idx="974">
                  <c:v>1459.36794582393</c:v>
                </c:pt>
                <c:pt idx="975">
                  <c:v>1560.9480812641</c:v>
                </c:pt>
                <c:pt idx="976">
                  <c:v>#N/A</c:v>
                </c:pt>
                <c:pt idx="977">
                  <c:v>#N/A</c:v>
                </c:pt>
                <c:pt idx="978">
                  <c:v>#N/A</c:v>
                </c:pt>
                <c:pt idx="979">
                  <c:v>1620.76749435666</c:v>
                </c:pt>
                <c:pt idx="980">
                  <c:v>1076.74943566591</c:v>
                </c:pt>
                <c:pt idx="981">
                  <c:v>943.566591422121</c:v>
                </c:pt>
                <c:pt idx="982">
                  <c:v>365.688487584648</c:v>
                </c:pt>
                <c:pt idx="983">
                  <c:v>-42.8893905191908</c:v>
                </c:pt>
                <c:pt idx="984">
                  <c:v>#N/A</c:v>
                </c:pt>
                <c:pt idx="985">
                  <c:v>#N/A</c:v>
                </c:pt>
                <c:pt idx="986">
                  <c:v>638.826185101578</c:v>
                </c:pt>
                <c:pt idx="987">
                  <c:v>1322.79909706546</c:v>
                </c:pt>
                <c:pt idx="988">
                  <c:v>800.22573363431</c:v>
                </c:pt>
                <c:pt idx="989">
                  <c:v>694.1309255079</c:v>
                </c:pt>
                <c:pt idx="990">
                  <c:v>-321.670428893907</c:v>
                </c:pt>
                <c:pt idx="991">
                  <c:v>#N/A</c:v>
                </c:pt>
                <c:pt idx="992">
                  <c:v>#N/A</c:v>
                </c:pt>
                <c:pt idx="993">
                  <c:v>199.774266365686</c:v>
                </c:pt>
                <c:pt idx="994">
                  <c:v>1138.82618510158</c:v>
                </c:pt>
                <c:pt idx="995">
                  <c:v>1053.0474040632</c:v>
                </c:pt>
                <c:pt idx="996">
                  <c:v>886.004514672684</c:v>
                </c:pt>
                <c:pt idx="997">
                  <c:v>788.939051918733</c:v>
                </c:pt>
                <c:pt idx="998">
                  <c:v>#N/A</c:v>
                </c:pt>
                <c:pt idx="999">
                  <c:v>#N/A</c:v>
                </c:pt>
                <c:pt idx="1000">
                  <c:v>606.09480812641</c:v>
                </c:pt>
                <c:pt idx="1001">
                  <c:v>637.69751693002</c:v>
                </c:pt>
                <c:pt idx="1002">
                  <c:v>1172.68623024831</c:v>
                </c:pt>
                <c:pt idx="1003">
                  <c:v>1538.37471783295</c:v>
                </c:pt>
                <c:pt idx="1004">
                  <c:v>1594.80812641083</c:v>
                </c:pt>
                <c:pt idx="1005">
                  <c:v>#N/A</c:v>
                </c:pt>
                <c:pt idx="1006">
                  <c:v>#N/A</c:v>
                </c:pt>
                <c:pt idx="1007">
                  <c:v>1567.72009029345</c:v>
                </c:pt>
                <c:pt idx="1008">
                  <c:v>2524.83069977427</c:v>
                </c:pt>
                <c:pt idx="1009">
                  <c:v>2935.66591422122</c:v>
                </c:pt>
                <c:pt idx="1010">
                  <c:v>3025.95936794582</c:v>
                </c:pt>
                <c:pt idx="1011">
                  <c:v>2687.35891647855</c:v>
                </c:pt>
                <c:pt idx="1012">
                  <c:v>#N/A</c:v>
                </c:pt>
                <c:pt idx="1013">
                  <c:v>2687.35891647855</c:v>
                </c:pt>
                <c:pt idx="1014">
                  <c:v>2337.47178329571</c:v>
                </c:pt>
                <c:pt idx="1015">
                  <c:v>2025.95936794582</c:v>
                </c:pt>
                <c:pt idx="1016">
                  <c:v>1958.23927765237</c:v>
                </c:pt>
                <c:pt idx="1017">
                  <c:v>#N/A</c:v>
                </c:pt>
                <c:pt idx="1018">
                  <c:v>#N/A</c:v>
                </c:pt>
                <c:pt idx="1019">
                  <c:v>#N/A</c:v>
                </c:pt>
                <c:pt idx="1020">
                  <c:v>#N/A</c:v>
                </c:pt>
                <c:pt idx="1021">
                  <c:v>#N/A</c:v>
                </c:pt>
                <c:pt idx="1022">
                  <c:v>#N/A</c:v>
                </c:pt>
                <c:pt idx="1023">
                  <c:v>#N/A</c:v>
                </c:pt>
                <c:pt idx="1024">
                  <c:v>1116.25282167043</c:v>
                </c:pt>
                <c:pt idx="1025">
                  <c:v>1326.18510158014</c:v>
                </c:pt>
                <c:pt idx="1026">
                  <c:v>1326.18510158014</c:v>
                </c:pt>
                <c:pt idx="1027">
                  <c:v>#N/A</c:v>
                </c:pt>
                <c:pt idx="1028">
                  <c:v>1360.04514672686</c:v>
                </c:pt>
                <c:pt idx="1029">
                  <c:v>3056.43340857788</c:v>
                </c:pt>
                <c:pt idx="1030">
                  <c:v>3553.0474040632</c:v>
                </c:pt>
                <c:pt idx="1031">
                  <c:v>2821.6704288939</c:v>
                </c:pt>
                <c:pt idx="1032">
                  <c:v>3871.33182844244</c:v>
                </c:pt>
                <c:pt idx="1033">
                  <c:v>#N/A</c:v>
                </c:pt>
                <c:pt idx="1034">
                  <c:v>#N/A</c:v>
                </c:pt>
                <c:pt idx="1035">
                  <c:v>4103.83747178329</c:v>
                </c:pt>
                <c:pt idx="1036">
                  <c:v>4652.37020316027</c:v>
                </c:pt>
                <c:pt idx="1037">
                  <c:v>4361.17381489842</c:v>
                </c:pt>
                <c:pt idx="1038">
                  <c:v>6009.02934537246</c:v>
                </c:pt>
                <c:pt idx="1039">
                  <c:v>8142.21218961625</c:v>
                </c:pt>
                <c:pt idx="1040">
                  <c:v>#N/A</c:v>
                </c:pt>
                <c:pt idx="1041">
                  <c:v>#N/A</c:v>
                </c:pt>
                <c:pt idx="1042">
                  <c:v>7702.0316027088</c:v>
                </c:pt>
                <c:pt idx="1043">
                  <c:v>8072.23476297968</c:v>
                </c:pt>
                <c:pt idx="1044">
                  <c:v>8422.12189616253</c:v>
                </c:pt>
                <c:pt idx="1045">
                  <c:v>7791.19638826185</c:v>
                </c:pt>
                <c:pt idx="1046">
                  <c:v>7764.10835214447</c:v>
                </c:pt>
                <c:pt idx="1047">
                  <c:v>#N/A</c:v>
                </c:pt>
                <c:pt idx="1048">
                  <c:v>#N/A</c:v>
                </c:pt>
                <c:pt idx="1049">
                  <c:v>8016.93002257336</c:v>
                </c:pt>
                <c:pt idx="1050">
                  <c:v>7813.769751693</c:v>
                </c:pt>
                <c:pt idx="1051">
                  <c:v>6465.01128668171</c:v>
                </c:pt>
                <c:pt idx="1052">
                  <c:v>6221.21896162528</c:v>
                </c:pt>
                <c:pt idx="1053">
                  <c:v>6496.61399548532</c:v>
                </c:pt>
                <c:pt idx="1054">
                  <c:v>#N/A</c:v>
                </c:pt>
                <c:pt idx="1055">
                  <c:v>#N/A</c:v>
                </c:pt>
                <c:pt idx="1056">
                  <c:v>5952.59593679458</c:v>
                </c:pt>
                <c:pt idx="1057">
                  <c:v>4995.48532731377</c:v>
                </c:pt>
                <c:pt idx="1058">
                  <c:v>5564.33408577878</c:v>
                </c:pt>
                <c:pt idx="1059">
                  <c:v>5525.95936794582</c:v>
                </c:pt>
                <c:pt idx="1060">
                  <c:v>5329.57110609481</c:v>
                </c:pt>
                <c:pt idx="1061">
                  <c:v>#N/A</c:v>
                </c:pt>
                <c:pt idx="1062">
                  <c:v>#N/A</c:v>
                </c:pt>
                <c:pt idx="1063">
                  <c:v>4853.27313769751</c:v>
                </c:pt>
                <c:pt idx="1064">
                  <c:v>3875.84650112867</c:v>
                </c:pt>
                <c:pt idx="1065">
                  <c:v>4690.74492099323</c:v>
                </c:pt>
                <c:pt idx="1066">
                  <c:v>4505.64334085779</c:v>
                </c:pt>
                <c:pt idx="1067">
                  <c:v>4209.93227990971</c:v>
                </c:pt>
                <c:pt idx="1068">
                  <c:v>#N/A</c:v>
                </c:pt>
                <c:pt idx="1069">
                  <c:v>#N/A</c:v>
                </c:pt>
                <c:pt idx="1070">
                  <c:v>#N/A</c:v>
                </c:pt>
                <c:pt idx="1071">
                  <c:v>3629.79683972912</c:v>
                </c:pt>
                <c:pt idx="1072">
                  <c:v>3177.20090293454</c:v>
                </c:pt>
                <c:pt idx="1073">
                  <c:v>3116.25282167043</c:v>
                </c:pt>
                <c:pt idx="1074">
                  <c:v>2775.39503386004</c:v>
                </c:pt>
                <c:pt idx="1075">
                  <c:v>#N/A</c:v>
                </c:pt>
                <c:pt idx="1076">
                  <c:v>#N/A</c:v>
                </c:pt>
                <c:pt idx="1077">
                  <c:v>3583.52144469526</c:v>
                </c:pt>
                <c:pt idx="1078">
                  <c:v>3237.58465011287</c:v>
                </c:pt>
                <c:pt idx="1079">
                  <c:v>3348.19413092551</c:v>
                </c:pt>
                <c:pt idx="1080">
                  <c:v>3093.1151241535</c:v>
                </c:pt>
                <c:pt idx="1081">
                  <c:v>2880.92550790068</c:v>
                </c:pt>
                <c:pt idx="1082">
                  <c:v>#N/A</c:v>
                </c:pt>
                <c:pt idx="1083">
                  <c:v>#N/A</c:v>
                </c:pt>
                <c:pt idx="1084">
                  <c:v>3386.56884875846</c:v>
                </c:pt>
                <c:pt idx="1085">
                  <c:v>3382.05417607223</c:v>
                </c:pt>
                <c:pt idx="1086">
                  <c:v>3707.11060948081</c:v>
                </c:pt>
                <c:pt idx="1087">
                  <c:v>3549.09706546275</c:v>
                </c:pt>
                <c:pt idx="1088">
                  <c:v>3686.79458239277</c:v>
                </c:pt>
                <c:pt idx="1089">
                  <c:v>#N/A</c:v>
                </c:pt>
                <c:pt idx="1090">
                  <c:v>3686.79458239277</c:v>
                </c:pt>
                <c:pt idx="1091">
                  <c:v>2734.76297968397</c:v>
                </c:pt>
                <c:pt idx="1092">
                  <c:v>2238.14898419864</c:v>
                </c:pt>
                <c:pt idx="1093">
                  <c:v>1471.78329571106</c:v>
                </c:pt>
                <c:pt idx="1094">
                  <c:v>1422.68623024831</c:v>
                </c:pt>
                <c:pt idx="1095">
                  <c:v>1569.41309255079</c:v>
                </c:pt>
                <c:pt idx="1096">
                  <c:v>1825.05643340858</c:v>
                </c:pt>
                <c:pt idx="1097">
                  <c:v>1572.23476297968</c:v>
                </c:pt>
                <c:pt idx="1098">
                  <c:v>1572.23476297968</c:v>
                </c:pt>
                <c:pt idx="1099">
                  <c:v>#N/A</c:v>
                </c:pt>
                <c:pt idx="1100">
                  <c:v>2050.79006772009</c:v>
                </c:pt>
                <c:pt idx="1101">
                  <c:v>3161.39954853273</c:v>
                </c:pt>
                <c:pt idx="1102">
                  <c:v>2879.23250564334</c:v>
                </c:pt>
                <c:pt idx="1103">
                  <c:v>3170.42889390519</c:v>
                </c:pt>
                <c:pt idx="1104">
                  <c:v>3588.03611738149</c:v>
                </c:pt>
                <c:pt idx="1105">
                  <c:v>#N/A</c:v>
                </c:pt>
                <c:pt idx="1106">
                  <c:v>#N/A</c:v>
                </c:pt>
                <c:pt idx="1107">
                  <c:v>3206.54627539503</c:v>
                </c:pt>
                <c:pt idx="1108">
                  <c:v>2461.62528216704</c:v>
                </c:pt>
                <c:pt idx="1109">
                  <c:v>2653.49887133183</c:v>
                </c:pt>
                <c:pt idx="1110">
                  <c:v>3784.4243792325</c:v>
                </c:pt>
                <c:pt idx="1111">
                  <c:v>4348.75846501128</c:v>
                </c:pt>
                <c:pt idx="1112">
                  <c:v>#N/A</c:v>
                </c:pt>
                <c:pt idx="1113">
                  <c:v>#N/A</c:v>
                </c:pt>
                <c:pt idx="1114">
                  <c:v>4220.6546275395</c:v>
                </c:pt>
                <c:pt idx="1115">
                  <c:v>3994.92099322799</c:v>
                </c:pt>
                <c:pt idx="1116">
                  <c:v>3906.8848758465</c:v>
                </c:pt>
                <c:pt idx="1117">
                  <c:v>3841.42212189616</c:v>
                </c:pt>
                <c:pt idx="1118">
                  <c:v>2556.99774266365</c:v>
                </c:pt>
                <c:pt idx="1119">
                  <c:v>#N/A</c:v>
                </c:pt>
                <c:pt idx="1120">
                  <c:v>#N/A</c:v>
                </c:pt>
                <c:pt idx="1121">
                  <c:v>2556.99774266365</c:v>
                </c:pt>
                <c:pt idx="1122">
                  <c:v>2310.9480812641</c:v>
                </c:pt>
                <c:pt idx="1123">
                  <c:v>2349.32279909706</c:v>
                </c:pt>
                <c:pt idx="1124">
                  <c:v>2159.70654627539</c:v>
                </c:pt>
                <c:pt idx="1125">
                  <c:v>3307.56207674943</c:v>
                </c:pt>
                <c:pt idx="1126">
                  <c:v>#N/A</c:v>
                </c:pt>
                <c:pt idx="1127">
                  <c:v>#N/A</c:v>
                </c:pt>
                <c:pt idx="1128">
                  <c:v>3219.52595936794</c:v>
                </c:pt>
                <c:pt idx="1129">
                  <c:v>3289.50338600451</c:v>
                </c:pt>
                <c:pt idx="1130">
                  <c:v>2894.46952595936</c:v>
                </c:pt>
                <c:pt idx="1131">
                  <c:v>2980.24830699774</c:v>
                </c:pt>
                <c:pt idx="1132">
                  <c:v>2370.76749435666</c:v>
                </c:pt>
                <c:pt idx="1133">
                  <c:v>#N/A</c:v>
                </c:pt>
                <c:pt idx="1134">
                  <c:v>#N/A</c:v>
                </c:pt>
                <c:pt idx="1135">
                  <c:v>#N/A</c:v>
                </c:pt>
                <c:pt idx="1136">
                  <c:v>2479.11963882618</c:v>
                </c:pt>
                <c:pt idx="1137">
                  <c:v>3562.64108352144</c:v>
                </c:pt>
                <c:pt idx="1138">
                  <c:v>4070.54176072235</c:v>
                </c:pt>
                <c:pt idx="1139">
                  <c:v>4270.31602708803</c:v>
                </c:pt>
                <c:pt idx="1140">
                  <c:v>#N/A</c:v>
                </c:pt>
                <c:pt idx="1141">
                  <c:v>#N/A</c:v>
                </c:pt>
                <c:pt idx="1142">
                  <c:v>4252.25733634311</c:v>
                </c:pt>
                <c:pt idx="1143">
                  <c:v>3873.02483069977</c:v>
                </c:pt>
                <c:pt idx="1144">
                  <c:v>3193.56659142212</c:v>
                </c:pt>
                <c:pt idx="1145">
                  <c:v>2886.56884875846</c:v>
                </c:pt>
                <c:pt idx="1146">
                  <c:v>2044.58239277652</c:v>
                </c:pt>
                <c:pt idx="1147">
                  <c:v>#N/A</c:v>
                </c:pt>
                <c:pt idx="1148">
                  <c:v>#N/A</c:v>
                </c:pt>
                <c:pt idx="1149">
                  <c:v>2470.6546275395</c:v>
                </c:pt>
                <c:pt idx="1150">
                  <c:v>2795.71106094808</c:v>
                </c:pt>
                <c:pt idx="1151">
                  <c:v>3572.79909706546</c:v>
                </c:pt>
                <c:pt idx="1152">
                  <c:v>3572.79909706546</c:v>
                </c:pt>
                <c:pt idx="1153">
                  <c:v>3798.53273137697</c:v>
                </c:pt>
                <c:pt idx="1154">
                  <c:v>#N/A</c:v>
                </c:pt>
                <c:pt idx="1155">
                  <c:v>#N/A</c:v>
                </c:pt>
                <c:pt idx="1156">
                  <c:v>3351.58013544018</c:v>
                </c:pt>
                <c:pt idx="1157">
                  <c:v>3247.74266365688</c:v>
                </c:pt>
                <c:pt idx="1158">
                  <c:v>4012.97968397291</c:v>
                </c:pt>
                <c:pt idx="1159">
                  <c:v>3577.31376975169</c:v>
                </c:pt>
                <c:pt idx="1160">
                  <c:v>3053.61173814898</c:v>
                </c:pt>
                <c:pt idx="1161">
                  <c:v>#N/A</c:v>
                </c:pt>
                <c:pt idx="1162">
                  <c:v>#N/A</c:v>
                </c:pt>
                <c:pt idx="1163">
                  <c:v>2710.49661399548</c:v>
                </c:pt>
                <c:pt idx="1164">
                  <c:v>2597.62979683973</c:v>
                </c:pt>
                <c:pt idx="1165">
                  <c:v>2900.11286681716</c:v>
                </c:pt>
                <c:pt idx="1166">
                  <c:v>3003.95033860045</c:v>
                </c:pt>
                <c:pt idx="1167">
                  <c:v>2164.22121896163</c:v>
                </c:pt>
                <c:pt idx="1168">
                  <c:v>#N/A</c:v>
                </c:pt>
                <c:pt idx="1169">
                  <c:v>#N/A</c:v>
                </c:pt>
                <c:pt idx="1170">
                  <c:v>4098.75846501128</c:v>
                </c:pt>
                <c:pt idx="1171">
                  <c:v>5085.2144469526</c:v>
                </c:pt>
                <c:pt idx="1172">
                  <c:v>5137.13318284424</c:v>
                </c:pt>
                <c:pt idx="1173">
                  <c:v>5033.29571106095</c:v>
                </c:pt>
                <c:pt idx="1174">
                  <c:v>4301.91873589165</c:v>
                </c:pt>
                <c:pt idx="1175">
                  <c:v>#N/A</c:v>
                </c:pt>
                <c:pt idx="1176">
                  <c:v>#N/A</c:v>
                </c:pt>
                <c:pt idx="1177">
                  <c:v>3804.17607223476</c:v>
                </c:pt>
                <c:pt idx="1178">
                  <c:v>3517.49435665914</c:v>
                </c:pt>
                <c:pt idx="1179">
                  <c:v>4187.35891647855</c:v>
                </c:pt>
                <c:pt idx="1180">
                  <c:v>3918.73589164786</c:v>
                </c:pt>
                <c:pt idx="1181">
                  <c:v>3986.4559819413</c:v>
                </c:pt>
                <c:pt idx="1182">
                  <c:v>#N/A</c:v>
                </c:pt>
                <c:pt idx="1183">
                  <c:v>#N/A</c:v>
                </c:pt>
                <c:pt idx="1184">
                  <c:v>4469.52595936794</c:v>
                </c:pt>
                <c:pt idx="1185">
                  <c:v>4632.05417607223</c:v>
                </c:pt>
                <c:pt idx="1186">
                  <c:v>4598.75846501128</c:v>
                </c:pt>
                <c:pt idx="1187">
                  <c:v>4768.05869074492</c:v>
                </c:pt>
                <c:pt idx="1188">
                  <c:v>4237.58465011286</c:v>
                </c:pt>
                <c:pt idx="1189">
                  <c:v>#N/A</c:v>
                </c:pt>
                <c:pt idx="1190">
                  <c:v>#N/A</c:v>
                </c:pt>
                <c:pt idx="1191">
                  <c:v>5176.63656884876</c:v>
                </c:pt>
                <c:pt idx="1192">
                  <c:v>5585.2144469526</c:v>
                </c:pt>
                <c:pt idx="1193">
                  <c:v>5217.26862302483</c:v>
                </c:pt>
                <c:pt idx="1194">
                  <c:v>4045.71106094808</c:v>
                </c:pt>
                <c:pt idx="1195">
                  <c:v>3745.48532731377</c:v>
                </c:pt>
                <c:pt idx="1196">
                  <c:v>#N/A</c:v>
                </c:pt>
                <c:pt idx="1197">
                  <c:v>#N/A</c:v>
                </c:pt>
                <c:pt idx="1198">
                  <c:v>3648.41986455982</c:v>
                </c:pt>
                <c:pt idx="1199">
                  <c:v>3743.22799097066</c:v>
                </c:pt>
                <c:pt idx="1200">
                  <c:v>4239.84198645598</c:v>
                </c:pt>
                <c:pt idx="1201">
                  <c:v>5045.71106094808</c:v>
                </c:pt>
                <c:pt idx="1202">
                  <c:v>5273.70203160271</c:v>
                </c:pt>
                <c:pt idx="1203">
                  <c:v>#N/A</c:v>
                </c:pt>
                <c:pt idx="1204">
                  <c:v>#N/A</c:v>
                </c:pt>
                <c:pt idx="1205">
                  <c:v>5047.9683972912</c:v>
                </c:pt>
                <c:pt idx="1206">
                  <c:v>4799.66139954853</c:v>
                </c:pt>
                <c:pt idx="1207">
                  <c:v>4244.92099322799</c:v>
                </c:pt>
                <c:pt idx="1208">
                  <c:v>4071.10609480812</c:v>
                </c:pt>
                <c:pt idx="1209">
                  <c:v>4874.71783295711</c:v>
                </c:pt>
                <c:pt idx="1210">
                  <c:v>#N/A</c:v>
                </c:pt>
                <c:pt idx="1211">
                  <c:v>#N/A</c:v>
                </c:pt>
                <c:pt idx="1212">
                  <c:v>3976.29796839729</c:v>
                </c:pt>
                <c:pt idx="1213">
                  <c:v>2865.68848758464</c:v>
                </c:pt>
                <c:pt idx="1214">
                  <c:v>3134.31151241535</c:v>
                </c:pt>
                <c:pt idx="1215">
                  <c:v>3326.18510158014</c:v>
                </c:pt>
                <c:pt idx="1216">
                  <c:v>3739.2776523702</c:v>
                </c:pt>
                <c:pt idx="1217">
                  <c:v>#N/A</c:v>
                </c:pt>
                <c:pt idx="1218">
                  <c:v>#N/A</c:v>
                </c:pt>
                <c:pt idx="1219">
                  <c:v>3511.28668171557</c:v>
                </c:pt>
                <c:pt idx="1220">
                  <c:v>3635.44018058691</c:v>
                </c:pt>
                <c:pt idx="1221">
                  <c:v>3384.87584650113</c:v>
                </c:pt>
                <c:pt idx="1222">
                  <c:v>3097.06546275395</c:v>
                </c:pt>
                <c:pt idx="1223">
                  <c:v>2147.85553047404</c:v>
                </c:pt>
                <c:pt idx="1224">
                  <c:v>#N/A</c:v>
                </c:pt>
                <c:pt idx="1225">
                  <c:v>#N/A</c:v>
                </c:pt>
                <c:pt idx="1226">
                  <c:v>2355.53047404063</c:v>
                </c:pt>
                <c:pt idx="1227">
                  <c:v>3590.2934537246</c:v>
                </c:pt>
                <c:pt idx="1228">
                  <c:v>3560.9480812641</c:v>
                </c:pt>
                <c:pt idx="1229">
                  <c:v>3387.13318284424</c:v>
                </c:pt>
                <c:pt idx="1230">
                  <c:v>4012.41534988713</c:v>
                </c:pt>
                <c:pt idx="1231">
                  <c:v>4012.41534988713</c:v>
                </c:pt>
                <c:pt idx="1232">
                  <c:v>#N/A</c:v>
                </c:pt>
                <c:pt idx="1233">
                  <c:v>#N/A</c:v>
                </c:pt>
                <c:pt idx="1234">
                  <c:v>#N/A</c:v>
                </c:pt>
                <c:pt idx="1235">
                  <c:v>3825.05643340858</c:v>
                </c:pt>
                <c:pt idx="1236">
                  <c:v>2928.32957110609</c:v>
                </c:pt>
                <c:pt idx="1237">
                  <c:v>3007.33634311512</c:v>
                </c:pt>
                <c:pt idx="1238">
                  <c:v>#N/A</c:v>
                </c:pt>
                <c:pt idx="1239">
                  <c:v>3007.33634311512</c:v>
                </c:pt>
                <c:pt idx="1240">
                  <c:v>2946.38826185101</c:v>
                </c:pt>
                <c:pt idx="1241">
                  <c:v>3727.99097065462</c:v>
                </c:pt>
                <c:pt idx="1242">
                  <c:v>3569.97742663656</c:v>
                </c:pt>
                <c:pt idx="1243">
                  <c:v>3924.37923250564</c:v>
                </c:pt>
                <c:pt idx="1244">
                  <c:v>#N/A</c:v>
                </c:pt>
                <c:pt idx="1245">
                  <c:v>#N/A</c:v>
                </c:pt>
                <c:pt idx="1246">
                  <c:v>#N/A</c:v>
                </c:pt>
                <c:pt idx="1247">
                  <c:v>#N/A</c:v>
                </c:pt>
                <c:pt idx="1248">
                  <c:v>#N/A</c:v>
                </c:pt>
                <c:pt idx="1249">
                  <c:v>#N/A</c:v>
                </c:pt>
                <c:pt idx="1250">
                  <c:v>#N/A</c:v>
                </c:pt>
                <c:pt idx="1251">
                  <c:v>3102.70880361173</c:v>
                </c:pt>
                <c:pt idx="1252">
                  <c:v>3102.70880361173</c:v>
                </c:pt>
                <c:pt idx="1253">
                  <c:v>#N/A</c:v>
                </c:pt>
                <c:pt idx="1254">
                  <c:v>2639.95485327314</c:v>
                </c:pt>
                <c:pt idx="1255">
                  <c:v>2922.12189616253</c:v>
                </c:pt>
                <c:pt idx="1256">
                  <c:v>3030.47404063205</c:v>
                </c:pt>
                <c:pt idx="1257">
                  <c:v>3107.22347629796</c:v>
                </c:pt>
                <c:pt idx="1258">
                  <c:v>2768.6230248307</c:v>
                </c:pt>
                <c:pt idx="1259">
                  <c:v>#N/A</c:v>
                </c:pt>
                <c:pt idx="1260">
                  <c:v>#N/A</c:v>
                </c:pt>
                <c:pt idx="1261">
                  <c:v>1788.93905191874</c:v>
                </c:pt>
                <c:pt idx="1262">
                  <c:v>727.426636568845</c:v>
                </c:pt>
                <c:pt idx="1263">
                  <c:v>1382.05417607223</c:v>
                </c:pt>
                <c:pt idx="1264">
                  <c:v>-1110.04514672686</c:v>
                </c:pt>
                <c:pt idx="1265">
                  <c:v>1196.38826185101</c:v>
                </c:pt>
                <c:pt idx="1266">
                  <c:v>#N/A</c:v>
                </c:pt>
                <c:pt idx="1267">
                  <c:v>#N/A</c:v>
                </c:pt>
                <c:pt idx="1268">
                  <c:v>1273.13769751693</c:v>
                </c:pt>
                <c:pt idx="1269">
                  <c:v>916.47855530474</c:v>
                </c:pt>
                <c:pt idx="1270">
                  <c:v>1049.66139954853</c:v>
                </c:pt>
                <c:pt idx="1271">
                  <c:v>2598.19413092551</c:v>
                </c:pt>
                <c:pt idx="1272">
                  <c:v>2275.39503386004</c:v>
                </c:pt>
                <c:pt idx="1273">
                  <c:v>#N/A</c:v>
                </c:pt>
                <c:pt idx="1274">
                  <c:v>#N/A</c:v>
                </c:pt>
                <c:pt idx="1275">
                  <c:v>2516.93002257336</c:v>
                </c:pt>
                <c:pt idx="1276">
                  <c:v>2381.48984198645</c:v>
                </c:pt>
                <c:pt idx="1277">
                  <c:v>2864.55981941309</c:v>
                </c:pt>
                <c:pt idx="1278">
                  <c:v>2918.73589164786</c:v>
                </c:pt>
                <c:pt idx="1279">
                  <c:v>3255.07900677201</c:v>
                </c:pt>
                <c:pt idx="1280">
                  <c:v>#N/A</c:v>
                </c:pt>
                <c:pt idx="1281">
                  <c:v>#N/A</c:v>
                </c:pt>
                <c:pt idx="1282">
                  <c:v>3223.47629796839</c:v>
                </c:pt>
                <c:pt idx="1283">
                  <c:v>2609.48081264108</c:v>
                </c:pt>
                <c:pt idx="1284">
                  <c:v>3058.69074492099</c:v>
                </c:pt>
                <c:pt idx="1285">
                  <c:v>2546.27539503386</c:v>
                </c:pt>
                <c:pt idx="1286">
                  <c:v>2128.66817155756</c:v>
                </c:pt>
                <c:pt idx="1287">
                  <c:v>#N/A</c:v>
                </c:pt>
                <c:pt idx="1288">
                  <c:v>#N/A</c:v>
                </c:pt>
                <c:pt idx="1289">
                  <c:v>2218.96162528217</c:v>
                </c:pt>
                <c:pt idx="1290">
                  <c:v>2735.89164785553</c:v>
                </c:pt>
                <c:pt idx="1291">
                  <c:v>3155.75620767494</c:v>
                </c:pt>
                <c:pt idx="1292">
                  <c:v>3383.74717832957</c:v>
                </c:pt>
                <c:pt idx="1293">
                  <c:v>2316.02708803611</c:v>
                </c:pt>
                <c:pt idx="1294">
                  <c:v>#N/A</c:v>
                </c:pt>
                <c:pt idx="1295">
                  <c:v>#N/A</c:v>
                </c:pt>
                <c:pt idx="1296">
                  <c:v>1855.53047404063</c:v>
                </c:pt>
                <c:pt idx="1297">
                  <c:v>923.250564334085</c:v>
                </c:pt>
                <c:pt idx="1298">
                  <c:v>948.081264108347</c:v>
                </c:pt>
                <c:pt idx="1299">
                  <c:v>474.040632054173</c:v>
                </c:pt>
                <c:pt idx="1300">
                  <c:v>884.875846501127</c:v>
                </c:pt>
                <c:pt idx="1301">
                  <c:v>#N/A</c:v>
                </c:pt>
                <c:pt idx="1302">
                  <c:v>#N/A</c:v>
                </c:pt>
                <c:pt idx="1303">
                  <c:v>1505.64334085779</c:v>
                </c:pt>
                <c:pt idx="1304">
                  <c:v>1720.09029345372</c:v>
                </c:pt>
                <c:pt idx="1305">
                  <c:v>1735.89164785553</c:v>
                </c:pt>
                <c:pt idx="1306">
                  <c:v>1537.2460496614</c:v>
                </c:pt>
                <c:pt idx="1307">
                  <c:v>1898.41986455982</c:v>
                </c:pt>
                <c:pt idx="1308">
                  <c:v>#N/A</c:v>
                </c:pt>
                <c:pt idx="1309">
                  <c:v>#N/A</c:v>
                </c:pt>
                <c:pt idx="1310">
                  <c:v>740.406320541755</c:v>
                </c:pt>
                <c:pt idx="1311">
                  <c:v>1124.15349887133</c:v>
                </c:pt>
                <c:pt idx="1312">
                  <c:v>805.869074492097</c:v>
                </c:pt>
                <c:pt idx="1313">
                  <c:v>889.390519187356</c:v>
                </c:pt>
                <c:pt idx="1314">
                  <c:v>1392.77652370203</c:v>
                </c:pt>
                <c:pt idx="1315">
                  <c:v>#N/A</c:v>
                </c:pt>
                <c:pt idx="1316">
                  <c:v>#N/A</c:v>
                </c:pt>
                <c:pt idx="1317">
                  <c:v>1760.72234762979</c:v>
                </c:pt>
                <c:pt idx="1318">
                  <c:v>1896.1625282167</c:v>
                </c:pt>
                <c:pt idx="1319">
                  <c:v>1883.18284424379</c:v>
                </c:pt>
                <c:pt idx="1320">
                  <c:v>2036.68171557562</c:v>
                </c:pt>
                <c:pt idx="1321">
                  <c:v>1253.38600451467</c:v>
                </c:pt>
                <c:pt idx="1322">
                  <c:v>#N/A</c:v>
                </c:pt>
                <c:pt idx="1323">
                  <c:v>#N/A</c:v>
                </c:pt>
                <c:pt idx="1324">
                  <c:v>1192.43792325056</c:v>
                </c:pt>
                <c:pt idx="1325">
                  <c:v>1515.23702031602</c:v>
                </c:pt>
                <c:pt idx="1326">
                  <c:v>1047.9683972912</c:v>
                </c:pt>
                <c:pt idx="1327">
                  <c:v>619.074492099324</c:v>
                </c:pt>
                <c:pt idx="1328">
                  <c:v>418.171557562076</c:v>
                </c:pt>
                <c:pt idx="1329">
                  <c:v>#N/A</c:v>
                </c:pt>
                <c:pt idx="1330">
                  <c:v>#N/A</c:v>
                </c:pt>
                <c:pt idx="1331">
                  <c:v>601.015801354399</c:v>
                </c:pt>
                <c:pt idx="1332">
                  <c:v>589.729119638825</c:v>
                </c:pt>
                <c:pt idx="1333">
                  <c:v>639.390519187356</c:v>
                </c:pt>
                <c:pt idx="1334">
                  <c:v>25.3950338600407</c:v>
                </c:pt>
                <c:pt idx="1335">
                  <c:v>-216.139954853272</c:v>
                </c:pt>
                <c:pt idx="1336">
                  <c:v>#N/A</c:v>
                </c:pt>
                <c:pt idx="1337">
                  <c:v>#N/A</c:v>
                </c:pt>
                <c:pt idx="1338">
                  <c:v>#N/A</c:v>
                </c:pt>
                <c:pt idx="1339">
                  <c:v>250.564334085779</c:v>
                </c:pt>
                <c:pt idx="1340">
                  <c:v>-467.268623024836</c:v>
                </c:pt>
                <c:pt idx="1341">
                  <c:v>144.469525959365</c:v>
                </c:pt>
                <c:pt idx="1342">
                  <c:v>164.785553047404</c:v>
                </c:pt>
                <c:pt idx="1343">
                  <c:v>#N/A</c:v>
                </c:pt>
                <c:pt idx="1344">
                  <c:v>#N/A</c:v>
                </c:pt>
                <c:pt idx="1345">
                  <c:v>-573.363431151243</c:v>
                </c:pt>
                <c:pt idx="1346">
                  <c:v>-490.970654627541</c:v>
                </c:pt>
                <c:pt idx="1347">
                  <c:v>-1926.63656884876</c:v>
                </c:pt>
                <c:pt idx="1348">
                  <c:v>-2262.97968397292</c:v>
                </c:pt>
                <c:pt idx="1349">
                  <c:v>-2127.539503386</c:v>
                </c:pt>
                <c:pt idx="1350">
                  <c:v>#N/A</c:v>
                </c:pt>
                <c:pt idx="1351">
                  <c:v>#N/A</c:v>
                </c:pt>
                <c:pt idx="1352">
                  <c:v>-1965.01128668171</c:v>
                </c:pt>
                <c:pt idx="1353">
                  <c:v>-1341.98645598195</c:v>
                </c:pt>
                <c:pt idx="1354">
                  <c:v>-1190.74492099323</c:v>
                </c:pt>
                <c:pt idx="1355">
                  <c:v>-3551.91873589165</c:v>
                </c:pt>
                <c:pt idx="1356">
                  <c:v>-4039.50338600452</c:v>
                </c:pt>
                <c:pt idx="1357">
                  <c:v>#N/A</c:v>
                </c:pt>
                <c:pt idx="1358">
                  <c:v>#N/A</c:v>
                </c:pt>
                <c:pt idx="1359">
                  <c:v>-4863.43115124154</c:v>
                </c:pt>
                <c:pt idx="1360">
                  <c:v>-1660.27088036117</c:v>
                </c:pt>
                <c:pt idx="1361">
                  <c:v>-1992.0993227991</c:v>
                </c:pt>
                <c:pt idx="1362">
                  <c:v>-2034.98871331829</c:v>
                </c:pt>
                <c:pt idx="1363">
                  <c:v>-2296.83972911964</c:v>
                </c:pt>
                <c:pt idx="1364">
                  <c:v>-2296.83972911964</c:v>
                </c:pt>
                <c:pt idx="1365">
                  <c:v>-2296.83972911964</c:v>
                </c:pt>
                <c:pt idx="1366">
                  <c:v>#N/A</c:v>
                </c:pt>
                <c:pt idx="1367">
                  <c:v>#N/A</c:v>
                </c:pt>
                <c:pt idx="1368">
                  <c:v>#N/A</c:v>
                </c:pt>
                <c:pt idx="1369">
                  <c:v>#N/A</c:v>
                </c:pt>
                <c:pt idx="1370">
                  <c:v>#N/A</c:v>
                </c:pt>
                <c:pt idx="1371">
                  <c:v>#N/A</c:v>
                </c:pt>
                <c:pt idx="1372">
                  <c:v>#N/A</c:v>
                </c:pt>
                <c:pt idx="1373">
                  <c:v>-3265.23702031603</c:v>
                </c:pt>
                <c:pt idx="1374">
                  <c:v>-187.358916478559</c:v>
                </c:pt>
                <c:pt idx="1375">
                  <c:v>641.083521444692</c:v>
                </c:pt>
                <c:pt idx="1376">
                  <c:v>-604.966139954857</c:v>
                </c:pt>
                <c:pt idx="1377">
                  <c:v>-273.137697516933</c:v>
                </c:pt>
                <c:pt idx="1378">
                  <c:v>#N/A</c:v>
                </c:pt>
                <c:pt idx="1379">
                  <c:v>#N/A</c:v>
                </c:pt>
                <c:pt idx="1380">
                  <c:v>-566.591422121899</c:v>
                </c:pt>
                <c:pt idx="1381">
                  <c:v>-329.571106094809</c:v>
                </c:pt>
                <c:pt idx="1382">
                  <c:v>-227.990970654631</c:v>
                </c:pt>
                <c:pt idx="1383">
                  <c:v>-568.848758465014</c:v>
                </c:pt>
                <c:pt idx="1384">
                  <c:v>-1455.98194130926</c:v>
                </c:pt>
                <c:pt idx="1385">
                  <c:v>#N/A</c:v>
                </c:pt>
                <c:pt idx="1386">
                  <c:v>#N/A</c:v>
                </c:pt>
                <c:pt idx="1387">
                  <c:v>-1462.7539503386</c:v>
                </c:pt>
                <c:pt idx="1388">
                  <c:v>-1652.37020316027</c:v>
                </c:pt>
                <c:pt idx="1389">
                  <c:v>-1270.88036117382</c:v>
                </c:pt>
                <c:pt idx="1390">
                  <c:v>-1302.48306997743</c:v>
                </c:pt>
                <c:pt idx="1391">
                  <c:v>-1528.21670428894</c:v>
                </c:pt>
                <c:pt idx="1392">
                  <c:v>#N/A</c:v>
                </c:pt>
                <c:pt idx="1393">
                  <c:v>#N/A</c:v>
                </c:pt>
                <c:pt idx="1394">
                  <c:v>-1180.02257336344</c:v>
                </c:pt>
                <c:pt idx="1395">
                  <c:v>-807.56207674944</c:v>
                </c:pt>
                <c:pt idx="1396">
                  <c:v>-1518.6230248307</c:v>
                </c:pt>
                <c:pt idx="1397">
                  <c:v>-1832.3927765237</c:v>
                </c:pt>
                <c:pt idx="1398">
                  <c:v>-2968.39729119639</c:v>
                </c:pt>
                <c:pt idx="1399">
                  <c:v>#N/A</c:v>
                </c:pt>
                <c:pt idx="1400">
                  <c:v>#N/A</c:v>
                </c:pt>
                <c:pt idx="1401">
                  <c:v>-6314.89841986456</c:v>
                </c:pt>
                <c:pt idx="1402">
                  <c:v>-33642.2121896163</c:v>
                </c:pt>
                <c:pt idx="1403">
                  <c:v>-49193.0022573364</c:v>
                </c:pt>
                <c:pt idx="1404">
                  <c:v>-40773.1376975169</c:v>
                </c:pt>
                <c:pt idx="1405">
                  <c:v>-32147.855530474</c:v>
                </c:pt>
                <c:pt idx="1406">
                  <c:v>#N/A</c:v>
                </c:pt>
                <c:pt idx="1407">
                  <c:v>#N/A</c:v>
                </c:pt>
                <c:pt idx="1408">
                  <c:v>-13132.0541760722</c:v>
                </c:pt>
                <c:pt idx="1409">
                  <c:v>-7075.62076749436</c:v>
                </c:pt>
                <c:pt idx="1410">
                  <c:v>-5910.83521444695</c:v>
                </c:pt>
                <c:pt idx="1411">
                  <c:v>-4590.29345372461</c:v>
                </c:pt>
                <c:pt idx="1412">
                  <c:v>-3389.39051918736</c:v>
                </c:pt>
                <c:pt idx="1413">
                  <c:v>#N/A</c:v>
                </c:pt>
                <c:pt idx="1414">
                  <c:v>#N/A</c:v>
                </c:pt>
                <c:pt idx="1415">
                  <c:v>-2883.74717832958</c:v>
                </c:pt>
                <c:pt idx="1416">
                  <c:v>-1296.83972911965</c:v>
                </c:pt>
                <c:pt idx="1417">
                  <c:v>-1628.66817155757</c:v>
                </c:pt>
                <c:pt idx="1418">
                  <c:v>-11034.9887133183</c:v>
                </c:pt>
                <c:pt idx="1419">
                  <c:v>-14276.5237020316</c:v>
                </c:pt>
                <c:pt idx="1420">
                  <c:v>#N/A</c:v>
                </c:pt>
                <c:pt idx="1421">
                  <c:v>#N/A</c:v>
                </c:pt>
                <c:pt idx="1422">
                  <c:v>-6283.29571106095</c:v>
                </c:pt>
                <c:pt idx="1423">
                  <c:v>-4741.53498871332</c:v>
                </c:pt>
                <c:pt idx="1424">
                  <c:v>-8221.21896162529</c:v>
                </c:pt>
                <c:pt idx="1425">
                  <c:v>-9361.17381489842</c:v>
                </c:pt>
                <c:pt idx="1426">
                  <c:v>-9029.3453724605</c:v>
                </c:pt>
                <c:pt idx="1427">
                  <c:v>-9029.3453724605</c:v>
                </c:pt>
                <c:pt idx="1428">
                  <c:v>#N/A</c:v>
                </c:pt>
                <c:pt idx="1429">
                  <c:v>#N/A</c:v>
                </c:pt>
                <c:pt idx="1430">
                  <c:v>#N/A</c:v>
                </c:pt>
                <c:pt idx="1431">
                  <c:v>-8397.29119638827</c:v>
                </c:pt>
                <c:pt idx="1432">
                  <c:v>-7331.82844243792</c:v>
                </c:pt>
                <c:pt idx="1433">
                  <c:v>-7288.93905191874</c:v>
                </c:pt>
                <c:pt idx="1434">
                  <c:v>#N/A</c:v>
                </c:pt>
                <c:pt idx="1435">
                  <c:v>#N/A</c:v>
                </c:pt>
                <c:pt idx="1436">
                  <c:v>-5063.20541760723</c:v>
                </c:pt>
                <c:pt idx="1437">
                  <c:v>-5115.12415349887</c:v>
                </c:pt>
                <c:pt idx="1438">
                  <c:v>-6532.73137697517</c:v>
                </c:pt>
                <c:pt idx="1439">
                  <c:v>-7613.99548532732</c:v>
                </c:pt>
                <c:pt idx="1440">
                  <c:v>-9609.48081264109</c:v>
                </c:pt>
                <c:pt idx="1441">
                  <c:v>#N/A</c:v>
                </c:pt>
                <c:pt idx="1442">
                  <c:v>#N/A</c:v>
                </c:pt>
                <c:pt idx="1443">
                  <c:v>-10404.0632054176</c:v>
                </c:pt>
                <c:pt idx="1444">
                  <c:v>-10454.8532731377</c:v>
                </c:pt>
                <c:pt idx="1445">
                  <c:v>-8594.80812641084</c:v>
                </c:pt>
                <c:pt idx="1446">
                  <c:v>-8120.76749435666</c:v>
                </c:pt>
                <c:pt idx="1447">
                  <c:v>-8856.65914221219</c:v>
                </c:pt>
                <c:pt idx="1448">
                  <c:v>#N/A</c:v>
                </c:pt>
                <c:pt idx="1449">
                  <c:v>-8856.65914221219</c:v>
                </c:pt>
                <c:pt idx="1450">
                  <c:v>-5294.58239277653</c:v>
                </c:pt>
                <c:pt idx="1451">
                  <c:v>-4497.74266365689</c:v>
                </c:pt>
                <c:pt idx="1452">
                  <c:v>-5581.26410835214</c:v>
                </c:pt>
                <c:pt idx="1453">
                  <c:v>-6477.42663656885</c:v>
                </c:pt>
                <c:pt idx="1454">
                  <c:v>-6382.61851015802</c:v>
                </c:pt>
                <c:pt idx="1455">
                  <c:v>#N/A</c:v>
                </c:pt>
                <c:pt idx="1456">
                  <c:v>#N/A</c:v>
                </c:pt>
                <c:pt idx="1457">
                  <c:v>#N/A</c:v>
                </c:pt>
                <c:pt idx="1458">
                  <c:v>#N/A</c:v>
                </c:pt>
                <c:pt idx="1459">
                  <c:v>#N/A</c:v>
                </c:pt>
                <c:pt idx="1460">
                  <c:v>-5888.82618510158</c:v>
                </c:pt>
                <c:pt idx="1461">
                  <c:v>-4563.76975169301</c:v>
                </c:pt>
                <c:pt idx="1462">
                  <c:v>-4563.76975169301</c:v>
                </c:pt>
                <c:pt idx="1463">
                  <c:v>#N/A</c:v>
                </c:pt>
                <c:pt idx="1464">
                  <c:v>-3347.06546275396</c:v>
                </c:pt>
                <c:pt idx="1465">
                  <c:v>-933.972911963887</c:v>
                </c:pt>
                <c:pt idx="1466">
                  <c:v>-2207.11060948081</c:v>
                </c:pt>
                <c:pt idx="1467">
                  <c:v>-2437.35891647856</c:v>
                </c:pt>
                <c:pt idx="1468">
                  <c:v>-3335.77878103837</c:v>
                </c:pt>
                <c:pt idx="1469">
                  <c:v>#N/A</c:v>
                </c:pt>
                <c:pt idx="1470">
                  <c:v>#N/A</c:v>
                </c:pt>
                <c:pt idx="1471">
                  <c:v>-2624.71783295711</c:v>
                </c:pt>
                <c:pt idx="1472">
                  <c:v>-2096.50112866818</c:v>
                </c:pt>
                <c:pt idx="1473">
                  <c:v>-2435.10158013544</c:v>
                </c:pt>
                <c:pt idx="1474">
                  <c:v>-2769.18735891648</c:v>
                </c:pt>
                <c:pt idx="1475">
                  <c:v>-3888.82618510158</c:v>
                </c:pt>
                <c:pt idx="1476">
                  <c:v>#N/A</c:v>
                </c:pt>
                <c:pt idx="1477">
                  <c:v>#N/A</c:v>
                </c:pt>
                <c:pt idx="1478">
                  <c:v>-2588.60045146727</c:v>
                </c:pt>
                <c:pt idx="1479">
                  <c:v>-2850.45146726863</c:v>
                </c:pt>
                <c:pt idx="1480">
                  <c:v>-1739.84198645598</c:v>
                </c:pt>
                <c:pt idx="1481">
                  <c:v>-737.584650112869</c:v>
                </c:pt>
                <c:pt idx="1482">
                  <c:v>-3017.49435665915</c:v>
                </c:pt>
                <c:pt idx="1483">
                  <c:v>#N/A</c:v>
                </c:pt>
                <c:pt idx="1484">
                  <c:v>#N/A</c:v>
                </c:pt>
                <c:pt idx="1485">
                  <c:v>-4615.68848758465</c:v>
                </c:pt>
                <c:pt idx="1486">
                  <c:v>-4854.96613995486</c:v>
                </c:pt>
                <c:pt idx="1487">
                  <c:v>-5549.66139954854</c:v>
                </c:pt>
                <c:pt idx="1488">
                  <c:v>-6707.67494356659</c:v>
                </c:pt>
                <c:pt idx="1489">
                  <c:v>#N/A</c:v>
                </c:pt>
                <c:pt idx="1490">
                  <c:v>#N/A</c:v>
                </c:pt>
                <c:pt idx="1491">
                  <c:v>#N/A</c:v>
                </c:pt>
                <c:pt idx="1492">
                  <c:v>-7669.30022573364</c:v>
                </c:pt>
                <c:pt idx="1493">
                  <c:v>-7978.55530474041</c:v>
                </c:pt>
                <c:pt idx="1494">
                  <c:v>-7630.92550790068</c:v>
                </c:pt>
                <c:pt idx="1495">
                  <c:v>-8722.34762979684</c:v>
                </c:pt>
                <c:pt idx="1496">
                  <c:v>-7573.36343115124</c:v>
                </c:pt>
                <c:pt idx="1497">
                  <c:v>#N/A</c:v>
                </c:pt>
                <c:pt idx="1498">
                  <c:v>#N/A</c:v>
                </c:pt>
                <c:pt idx="1499">
                  <c:v>-5654.62753950339</c:v>
                </c:pt>
                <c:pt idx="1500">
                  <c:v>-4065.46275395034</c:v>
                </c:pt>
                <c:pt idx="1501">
                  <c:v>-4543.56659142212</c:v>
                </c:pt>
                <c:pt idx="1502">
                  <c:v>-5295.25959367946</c:v>
                </c:pt>
                <c:pt idx="1503">
                  <c:v>-4146.9525959368</c:v>
                </c:pt>
                <c:pt idx="1504">
                  <c:v>#N/A</c:v>
                </c:pt>
                <c:pt idx="1505">
                  <c:v>#N/A</c:v>
                </c:pt>
                <c:pt idx="1506">
                  <c:v>-3946.04966139955</c:v>
                </c:pt>
                <c:pt idx="1507">
                  <c:v>-5715.5756207675</c:v>
                </c:pt>
                <c:pt idx="1508">
                  <c:v>-4297.9683972912</c:v>
                </c:pt>
                <c:pt idx="1509">
                  <c:v>-2295.1467268623</c:v>
                </c:pt>
                <c:pt idx="1510">
                  <c:v>-1250.56433408578</c:v>
                </c:pt>
                <c:pt idx="1511">
                  <c:v>#N/A</c:v>
                </c:pt>
                <c:pt idx="1512">
                  <c:v>#N/A</c:v>
                </c:pt>
                <c:pt idx="1513">
                  <c:v>-2464.44695259594</c:v>
                </c:pt>
                <c:pt idx="1514">
                  <c:v>-2831.26410835214</c:v>
                </c:pt>
                <c:pt idx="1515">
                  <c:v>-3474.37923250565</c:v>
                </c:pt>
                <c:pt idx="1516">
                  <c:v>-4783.63431151242</c:v>
                </c:pt>
                <c:pt idx="1517">
                  <c:v>-3329.00677200903</c:v>
                </c:pt>
                <c:pt idx="1518">
                  <c:v>#N/A</c:v>
                </c:pt>
                <c:pt idx="1519">
                  <c:v>#N/A</c:v>
                </c:pt>
                <c:pt idx="1520">
                  <c:v>-3159.7065462754</c:v>
                </c:pt>
                <c:pt idx="1521">
                  <c:v>-4717.26862302484</c:v>
                </c:pt>
                <c:pt idx="1522">
                  <c:v>-3140.51918735892</c:v>
                </c:pt>
                <c:pt idx="1523">
                  <c:v>-2371.89616252822</c:v>
                </c:pt>
                <c:pt idx="1524">
                  <c:v>-3838.03611738149</c:v>
                </c:pt>
                <c:pt idx="1525">
                  <c:v>#N/A</c:v>
                </c:pt>
                <c:pt idx="1526">
                  <c:v>#N/A</c:v>
                </c:pt>
                <c:pt idx="1527">
                  <c:v>-4670.42889390519</c:v>
                </c:pt>
                <c:pt idx="1528">
                  <c:v>-5623.02483069977</c:v>
                </c:pt>
                <c:pt idx="1529">
                  <c:v>-4873.58916478555</c:v>
                </c:pt>
                <c:pt idx="1530">
                  <c:v>-3325.05643340858</c:v>
                </c:pt>
                <c:pt idx="1531">
                  <c:v>-419.864559819413</c:v>
                </c:pt>
                <c:pt idx="1532">
                  <c:v>#N/A</c:v>
                </c:pt>
                <c:pt idx="1533">
                  <c:v>#N/A</c:v>
                </c:pt>
                <c:pt idx="1534">
                  <c:v>-958.23927765237</c:v>
                </c:pt>
                <c:pt idx="1535">
                  <c:v>-3241.53498871332</c:v>
                </c:pt>
                <c:pt idx="1536">
                  <c:v>-3920.99322799097</c:v>
                </c:pt>
                <c:pt idx="1537">
                  <c:v>-5404.06320541761</c:v>
                </c:pt>
                <c:pt idx="1538">
                  <c:v>-5582.3927765237</c:v>
                </c:pt>
                <c:pt idx="1539">
                  <c:v>#N/A</c:v>
                </c:pt>
                <c:pt idx="1540">
                  <c:v>#N/A</c:v>
                </c:pt>
                <c:pt idx="1541">
                  <c:v>-6151.24153498872</c:v>
                </c:pt>
                <c:pt idx="1542">
                  <c:v>-6826.18510158014</c:v>
                </c:pt>
                <c:pt idx="1543">
                  <c:v>-6478.55530474041</c:v>
                </c:pt>
                <c:pt idx="1544">
                  <c:v>-6650.11286681716</c:v>
                </c:pt>
                <c:pt idx="1545">
                  <c:v>-7144.46952595937</c:v>
                </c:pt>
                <c:pt idx="1546">
                  <c:v>#N/A</c:v>
                </c:pt>
                <c:pt idx="1547">
                  <c:v>#N/A</c:v>
                </c:pt>
                <c:pt idx="1548">
                  <c:v>-9397.29119638827</c:v>
                </c:pt>
                <c:pt idx="1549">
                  <c:v>-8383.74717832958</c:v>
                </c:pt>
                <c:pt idx="1550">
                  <c:v>-7521.4446952596</c:v>
                </c:pt>
                <c:pt idx="1551">
                  <c:v>-7259.59367945824</c:v>
                </c:pt>
                <c:pt idx="1552">
                  <c:v>-7507.90067720091</c:v>
                </c:pt>
                <c:pt idx="1553">
                  <c:v>#N/A</c:v>
                </c:pt>
                <c:pt idx="1554">
                  <c:v>#N/A</c:v>
                </c:pt>
                <c:pt idx="1555">
                  <c:v>-6336.34311512415</c:v>
                </c:pt>
                <c:pt idx="1556">
                  <c:v>-5162.52821670429</c:v>
                </c:pt>
                <c:pt idx="1557">
                  <c:v>-5487.58465011287</c:v>
                </c:pt>
                <c:pt idx="1558">
                  <c:v>-7336.34311512415</c:v>
                </c:pt>
                <c:pt idx="1559">
                  <c:v>-8634.31151241536</c:v>
                </c:pt>
                <c:pt idx="1560">
                  <c:v>#N/A</c:v>
                </c:pt>
                <c:pt idx="1561">
                  <c:v>#N/A</c:v>
                </c:pt>
                <c:pt idx="1562">
                  <c:v>-7316.02708803612</c:v>
                </c:pt>
                <c:pt idx="1563">
                  <c:v>-6126.41083521445</c:v>
                </c:pt>
                <c:pt idx="1564">
                  <c:v>-6278.21670428894</c:v>
                </c:pt>
                <c:pt idx="1565">
                  <c:v>-6099.88713318285</c:v>
                </c:pt>
                <c:pt idx="1566">
                  <c:v>-5348.19413092551</c:v>
                </c:pt>
                <c:pt idx="1567">
                  <c:v>#N/A</c:v>
                </c:pt>
                <c:pt idx="1568">
                  <c:v>#N/A</c:v>
                </c:pt>
                <c:pt idx="1569">
                  <c:v>-6987.02031602709</c:v>
                </c:pt>
                <c:pt idx="1570">
                  <c:v>-6971.21896162529</c:v>
                </c:pt>
                <c:pt idx="1571">
                  <c:v>-5621.33182844244</c:v>
                </c:pt>
                <c:pt idx="1572">
                  <c:v>-5871.89616252822</c:v>
                </c:pt>
                <c:pt idx="1573">
                  <c:v>-6397.85553047404</c:v>
                </c:pt>
                <c:pt idx="1574">
                  <c:v>#N/A</c:v>
                </c:pt>
                <c:pt idx="1575">
                  <c:v>#N/A</c:v>
                </c:pt>
                <c:pt idx="1576">
                  <c:v>-3427.76523702032</c:v>
                </c:pt>
                <c:pt idx="1577">
                  <c:v>-2992.0993227991</c:v>
                </c:pt>
                <c:pt idx="1578">
                  <c:v>-4341.98645598195</c:v>
                </c:pt>
                <c:pt idx="1579">
                  <c:v>-3547.40406320542</c:v>
                </c:pt>
                <c:pt idx="1580">
                  <c:v>-2321.67042889391</c:v>
                </c:pt>
                <c:pt idx="1581">
                  <c:v>#N/A</c:v>
                </c:pt>
                <c:pt idx="1582">
                  <c:v>#N/A</c:v>
                </c:pt>
                <c:pt idx="1583">
                  <c:v>-3861.17381489842</c:v>
                </c:pt>
                <c:pt idx="1584">
                  <c:v>-2679.45823927766</c:v>
                </c:pt>
                <c:pt idx="1585">
                  <c:v>-2668.17155756208</c:v>
                </c:pt>
                <c:pt idx="1586">
                  <c:v>-2952.59593679458</c:v>
                </c:pt>
                <c:pt idx="1587">
                  <c:v>-4738.14898419865</c:v>
                </c:pt>
                <c:pt idx="1588">
                  <c:v>#N/A</c:v>
                </c:pt>
                <c:pt idx="1589">
                  <c:v>#N/A</c:v>
                </c:pt>
                <c:pt idx="1590">
                  <c:v>#N/A</c:v>
                </c:pt>
                <c:pt idx="1591">
                  <c:v>-6785.55304740406</c:v>
                </c:pt>
                <c:pt idx="1592">
                  <c:v>-5988.71331828443</c:v>
                </c:pt>
                <c:pt idx="1593">
                  <c:v>-6744.92099322799</c:v>
                </c:pt>
                <c:pt idx="1594">
                  <c:v>-5465.01128668172</c:v>
                </c:pt>
                <c:pt idx="1595">
                  <c:v>#N/A</c:v>
                </c:pt>
                <c:pt idx="1596">
                  <c:v>#N/A</c:v>
                </c:pt>
                <c:pt idx="1597">
                  <c:v>-6936.79458239278</c:v>
                </c:pt>
                <c:pt idx="1598">
                  <c:v>-7237.02031602709</c:v>
                </c:pt>
                <c:pt idx="1599">
                  <c:v>-7465.01128668172</c:v>
                </c:pt>
                <c:pt idx="1600">
                  <c:v>-8316.02708803612</c:v>
                </c:pt>
                <c:pt idx="1601">
                  <c:v>-6891.64785553048</c:v>
                </c:pt>
                <c:pt idx="1602">
                  <c:v>#N/A</c:v>
                </c:pt>
                <c:pt idx="1603">
                  <c:v>#N/A</c:v>
                </c:pt>
                <c:pt idx="1604">
                  <c:v>-5873.58916478555</c:v>
                </c:pt>
                <c:pt idx="1605">
                  <c:v>-4564.33408577878</c:v>
                </c:pt>
                <c:pt idx="1606">
                  <c:v>-3654.62753950339</c:v>
                </c:pt>
                <c:pt idx="1607">
                  <c:v>-4760.7223476298</c:v>
                </c:pt>
                <c:pt idx="1608">
                  <c:v>-5248.30699774266</c:v>
                </c:pt>
                <c:pt idx="1609">
                  <c:v>#N/A</c:v>
                </c:pt>
                <c:pt idx="1610">
                  <c:v>#N/A</c:v>
                </c:pt>
                <c:pt idx="1611">
                  <c:v>#N/A</c:v>
                </c:pt>
                <c:pt idx="1612">
                  <c:v>#N/A</c:v>
                </c:pt>
                <c:pt idx="1613">
                  <c:v>#N/A</c:v>
                </c:pt>
                <c:pt idx="1614">
                  <c:v>#N/A</c:v>
                </c:pt>
                <c:pt idx="1615">
                  <c:v>#N/A</c:v>
                </c:pt>
                <c:pt idx="1616">
                  <c:v>-5248.30699774266</c:v>
                </c:pt>
                <c:pt idx="1617">
                  <c:v>-4748.30699774266</c:v>
                </c:pt>
                <c:pt idx="1618">
                  <c:v>-3086.90744920993</c:v>
                </c:pt>
                <c:pt idx="1619">
                  <c:v>-4746.04966139955</c:v>
                </c:pt>
                <c:pt idx="1620">
                  <c:v>-4067.72009029346</c:v>
                </c:pt>
                <c:pt idx="1621">
                  <c:v>-5106.09480812641</c:v>
                </c:pt>
                <c:pt idx="1622">
                  <c:v>-5060.94808126411</c:v>
                </c:pt>
                <c:pt idx="1623">
                  <c:v>#N/A</c:v>
                </c:pt>
                <c:pt idx="1624">
                  <c:v>#N/A</c:v>
                </c:pt>
                <c:pt idx="1625">
                  <c:v>-4153.49887133183</c:v>
                </c:pt>
                <c:pt idx="1626">
                  <c:v>-4004.51467268623</c:v>
                </c:pt>
                <c:pt idx="1627">
                  <c:v>-5011.28668171558</c:v>
                </c:pt>
                <c:pt idx="1628">
                  <c:v>-4586.90744920993</c:v>
                </c:pt>
                <c:pt idx="1629">
                  <c:v>-3431.15124153499</c:v>
                </c:pt>
                <c:pt idx="1630">
                  <c:v>#N/A</c:v>
                </c:pt>
                <c:pt idx="1631">
                  <c:v>#N/A</c:v>
                </c:pt>
                <c:pt idx="1632">
                  <c:v>-4679.45823927766</c:v>
                </c:pt>
                <c:pt idx="1633">
                  <c:v>-4690.74492099323</c:v>
                </c:pt>
                <c:pt idx="1634">
                  <c:v>-4939.0519187359</c:v>
                </c:pt>
                <c:pt idx="1635">
                  <c:v>-4483.06997742664</c:v>
                </c:pt>
                <c:pt idx="1636">
                  <c:v>-3720.09029345373</c:v>
                </c:pt>
                <c:pt idx="1637">
                  <c:v>#N/A</c:v>
                </c:pt>
                <c:pt idx="1638">
                  <c:v>#N/A</c:v>
                </c:pt>
                <c:pt idx="1639">
                  <c:v>-3212.18961625282</c:v>
                </c:pt>
                <c:pt idx="1640">
                  <c:v>-5013.5440180587</c:v>
                </c:pt>
                <c:pt idx="1641">
                  <c:v>-5801.35440180587</c:v>
                </c:pt>
                <c:pt idx="1642">
                  <c:v>-5841.98645598195</c:v>
                </c:pt>
                <c:pt idx="1643">
                  <c:v>-5449.20993227991</c:v>
                </c:pt>
                <c:pt idx="1644">
                  <c:v>#N/A</c:v>
                </c:pt>
                <c:pt idx="1645">
                  <c:v>#N/A</c:v>
                </c:pt>
                <c:pt idx="1646">
                  <c:v>-5051.91873589165</c:v>
                </c:pt>
                <c:pt idx="1647">
                  <c:v>-5133.1828442438</c:v>
                </c:pt>
                <c:pt idx="1648">
                  <c:v>-5909.7065462754</c:v>
                </c:pt>
                <c:pt idx="1649">
                  <c:v>-6997.74266365689</c:v>
                </c:pt>
                <c:pt idx="1650">
                  <c:v>-8625.28216704289</c:v>
                </c:pt>
                <c:pt idx="1651">
                  <c:v>#N/A</c:v>
                </c:pt>
                <c:pt idx="1652">
                  <c:v>#N/A</c:v>
                </c:pt>
                <c:pt idx="1653">
                  <c:v>-7318.28442437924</c:v>
                </c:pt>
                <c:pt idx="1654">
                  <c:v>-8507.90067720091</c:v>
                </c:pt>
                <c:pt idx="1655">
                  <c:v>-8338.60045146727</c:v>
                </c:pt>
                <c:pt idx="1656">
                  <c:v>-7094.80812641084</c:v>
                </c:pt>
                <c:pt idx="1657">
                  <c:v>-7058.690744921</c:v>
                </c:pt>
                <c:pt idx="1658">
                  <c:v>#N/A</c:v>
                </c:pt>
                <c:pt idx="1659">
                  <c:v>#N/A</c:v>
                </c:pt>
                <c:pt idx="1660">
                  <c:v>-6261.85101580136</c:v>
                </c:pt>
                <c:pt idx="1661">
                  <c:v>-7130.92550790068</c:v>
                </c:pt>
                <c:pt idx="1662">
                  <c:v>-7465.01128668172</c:v>
                </c:pt>
                <c:pt idx="1663">
                  <c:v>-7334.08577878104</c:v>
                </c:pt>
                <c:pt idx="1664">
                  <c:v>-7227.99097065463</c:v>
                </c:pt>
                <c:pt idx="1665">
                  <c:v>#N/A</c:v>
                </c:pt>
                <c:pt idx="1666">
                  <c:v>#N/A</c:v>
                </c:pt>
                <c:pt idx="1667">
                  <c:v>-5632.05417607224</c:v>
                </c:pt>
                <c:pt idx="1668">
                  <c:v>-6641.0835214447</c:v>
                </c:pt>
                <c:pt idx="1669">
                  <c:v>-7713.31828442439</c:v>
                </c:pt>
                <c:pt idx="1670">
                  <c:v>-8419.86455981941</c:v>
                </c:pt>
                <c:pt idx="1671">
                  <c:v>-7970.65462753951</c:v>
                </c:pt>
                <c:pt idx="1672">
                  <c:v>#N/A</c:v>
                </c:pt>
                <c:pt idx="1673">
                  <c:v>#N/A</c:v>
                </c:pt>
                <c:pt idx="1674">
                  <c:v>-9817.15575620768</c:v>
                </c:pt>
                <c:pt idx="1675">
                  <c:v>-9293.45372460497</c:v>
                </c:pt>
                <c:pt idx="1676">
                  <c:v>-9961.62528216705</c:v>
                </c:pt>
                <c:pt idx="1677">
                  <c:v>-11860.0451467269</c:v>
                </c:pt>
                <c:pt idx="1678">
                  <c:v>-11787.8103837472</c:v>
                </c:pt>
                <c:pt idx="1679">
                  <c:v>#N/A</c:v>
                </c:pt>
                <c:pt idx="1680">
                  <c:v>#N/A</c:v>
                </c:pt>
                <c:pt idx="1681">
                  <c:v>-11525.9593679458</c:v>
                </c:pt>
                <c:pt idx="1682">
                  <c:v>-12981.3769751693</c:v>
                </c:pt>
                <c:pt idx="1683">
                  <c:v>-11897.855530474</c:v>
                </c:pt>
                <c:pt idx="1684">
                  <c:v>-11306.4334085779</c:v>
                </c:pt>
                <c:pt idx="1685">
                  <c:v>-11220.6546275395</c:v>
                </c:pt>
                <c:pt idx="1686">
                  <c:v>#N/A</c:v>
                </c:pt>
                <c:pt idx="1687">
                  <c:v>#N/A</c:v>
                </c:pt>
                <c:pt idx="1688">
                  <c:v>-11003.9503386005</c:v>
                </c:pt>
                <c:pt idx="1689">
                  <c:v>-10897.855530474</c:v>
                </c:pt>
                <c:pt idx="1690">
                  <c:v>-11992.6636568849</c:v>
                </c:pt>
                <c:pt idx="1691">
                  <c:v>-13229.683972912</c:v>
                </c:pt>
                <c:pt idx="1692">
                  <c:v>-12405.7562076749</c:v>
                </c:pt>
                <c:pt idx="1693">
                  <c:v>#N/A</c:v>
                </c:pt>
                <c:pt idx="1694">
                  <c:v>#N/A</c:v>
                </c:pt>
                <c:pt idx="1695">
                  <c:v>-12272.5733634312</c:v>
                </c:pt>
                <c:pt idx="1696">
                  <c:v>-13410.2708803612</c:v>
                </c:pt>
                <c:pt idx="1697">
                  <c:v>-14703.7246049661</c:v>
                </c:pt>
                <c:pt idx="1698">
                  <c:v>-14658.5778781038</c:v>
                </c:pt>
                <c:pt idx="1699">
                  <c:v>-16816.5914221219</c:v>
                </c:pt>
                <c:pt idx="1700">
                  <c:v>#N/A</c:v>
                </c:pt>
                <c:pt idx="1701">
                  <c:v>#N/A</c:v>
                </c:pt>
                <c:pt idx="1702">
                  <c:v>#N/A</c:v>
                </c:pt>
                <c:pt idx="1703">
                  <c:v>-15683.4085778781</c:v>
                </c:pt>
                <c:pt idx="1704">
                  <c:v>-16893.3408577878</c:v>
                </c:pt>
                <c:pt idx="1705">
                  <c:v>-14581.8284424379</c:v>
                </c:pt>
                <c:pt idx="1706">
                  <c:v>-11098.7584650113</c:v>
                </c:pt>
                <c:pt idx="1707">
                  <c:v>#N/A</c:v>
                </c:pt>
                <c:pt idx="1708">
                  <c:v>#N/A</c:v>
                </c:pt>
                <c:pt idx="1709">
                  <c:v>-12073.927765237</c:v>
                </c:pt>
                <c:pt idx="1710">
                  <c:v>-11793.453724605</c:v>
                </c:pt>
                <c:pt idx="1711">
                  <c:v>-11838.6004514673</c:v>
                </c:pt>
                <c:pt idx="1712">
                  <c:v>-10890.5191873589</c:v>
                </c:pt>
                <c:pt idx="1713">
                  <c:v>-12529.3453724605</c:v>
                </c:pt>
                <c:pt idx="1714">
                  <c:v>#N/A</c:v>
                </c:pt>
                <c:pt idx="1715">
                  <c:v>#N/A</c:v>
                </c:pt>
                <c:pt idx="1716">
                  <c:v>-11509.0293453725</c:v>
                </c:pt>
                <c:pt idx="1717">
                  <c:v>-11208.8036117381</c:v>
                </c:pt>
                <c:pt idx="1718">
                  <c:v>-10564.8984198646</c:v>
                </c:pt>
                <c:pt idx="1719">
                  <c:v>-12341.4221218962</c:v>
                </c:pt>
                <c:pt idx="1720">
                  <c:v>-13774.8306997743</c:v>
                </c:pt>
                <c:pt idx="1721">
                  <c:v>#N/A</c:v>
                </c:pt>
                <c:pt idx="1722">
                  <c:v>#N/A</c:v>
                </c:pt>
                <c:pt idx="1723">
                  <c:v>#N/A</c:v>
                </c:pt>
                <c:pt idx="1724">
                  <c:v>#N/A</c:v>
                </c:pt>
                <c:pt idx="1725">
                  <c:v>#N/A</c:v>
                </c:pt>
                <c:pt idx="1726">
                  <c:v>#N/A</c:v>
                </c:pt>
                <c:pt idx="1727">
                  <c:v>#N/A</c:v>
                </c:pt>
                <c:pt idx="1728">
                  <c:v>-13774.8306997743</c:v>
                </c:pt>
                <c:pt idx="1729">
                  <c:v>-13774.8306997743</c:v>
                </c:pt>
                <c:pt idx="1730">
                  <c:v>-14695.8239277652</c:v>
                </c:pt>
                <c:pt idx="1731">
                  <c:v>-14281.6027088036</c:v>
                </c:pt>
                <c:pt idx="1732">
                  <c:v>-15028.7810383747</c:v>
                </c:pt>
                <c:pt idx="1733">
                  <c:v>-14358.3521444695</c:v>
                </c:pt>
                <c:pt idx="1734">
                  <c:v>-14143.9051918736</c:v>
                </c:pt>
                <c:pt idx="1735">
                  <c:v>#N/A</c:v>
                </c:pt>
                <c:pt idx="1736">
                  <c:v>#N/A</c:v>
                </c:pt>
                <c:pt idx="1737">
                  <c:v>-11248.8713318284</c:v>
                </c:pt>
                <c:pt idx="1738">
                  <c:v>-10946.388261851</c:v>
                </c:pt>
                <c:pt idx="1739">
                  <c:v>-11038.9390519187</c:v>
                </c:pt>
                <c:pt idx="1740">
                  <c:v>-10838.0361173815</c:v>
                </c:pt>
                <c:pt idx="1741">
                  <c:v>-12614.5598194131</c:v>
                </c:pt>
                <c:pt idx="1742">
                  <c:v>#N/A</c:v>
                </c:pt>
                <c:pt idx="1743">
                  <c:v>#N/A</c:v>
                </c:pt>
                <c:pt idx="1744">
                  <c:v>-10305.3047404063</c:v>
                </c:pt>
                <c:pt idx="1745">
                  <c:v>-9527.08803611738</c:v>
                </c:pt>
                <c:pt idx="1746">
                  <c:v>-10089.1647855531</c:v>
                </c:pt>
                <c:pt idx="1747">
                  <c:v>-9134.31151241536</c:v>
                </c:pt>
                <c:pt idx="1748">
                  <c:v>-9495.48532731377</c:v>
                </c:pt>
                <c:pt idx="1749">
                  <c:v>#N/A</c:v>
                </c:pt>
                <c:pt idx="1750">
                  <c:v>#N/A</c:v>
                </c:pt>
                <c:pt idx="1751">
                  <c:v>-8802.48306997743</c:v>
                </c:pt>
                <c:pt idx="1752">
                  <c:v>-10195.2595936795</c:v>
                </c:pt>
                <c:pt idx="1753">
                  <c:v>-9958.23927765237</c:v>
                </c:pt>
                <c:pt idx="1754">
                  <c:v>-9436.79458239278</c:v>
                </c:pt>
                <c:pt idx="1755">
                  <c:v>-7734.76297968398</c:v>
                </c:pt>
                <c:pt idx="1756">
                  <c:v>#N/A</c:v>
                </c:pt>
                <c:pt idx="1757">
                  <c:v>#N/A</c:v>
                </c:pt>
                <c:pt idx="1758">
                  <c:v>-7888.26185101581</c:v>
                </c:pt>
                <c:pt idx="1759">
                  <c:v>-7861.17381489842</c:v>
                </c:pt>
                <c:pt idx="1760">
                  <c:v>-6770.88036117382</c:v>
                </c:pt>
                <c:pt idx="1761">
                  <c:v>-5653.49887133183</c:v>
                </c:pt>
                <c:pt idx="1762">
                  <c:v>-4727.99097065463</c:v>
                </c:pt>
                <c:pt idx="1763">
                  <c:v>#N/A</c:v>
                </c:pt>
                <c:pt idx="1764">
                  <c:v>#N/A</c:v>
                </c:pt>
                <c:pt idx="1765">
                  <c:v>-5520.31602708804</c:v>
                </c:pt>
                <c:pt idx="1766">
                  <c:v>-5892.77652370204</c:v>
                </c:pt>
                <c:pt idx="1767">
                  <c:v>-5357.78781038375</c:v>
                </c:pt>
                <c:pt idx="1768">
                  <c:v>-5229.11963882619</c:v>
                </c:pt>
                <c:pt idx="1769">
                  <c:v>-3677.76523702032</c:v>
                </c:pt>
                <c:pt idx="1770">
                  <c:v>#N/A</c:v>
                </c:pt>
                <c:pt idx="1771">
                  <c:v>#N/A</c:v>
                </c:pt>
                <c:pt idx="1772">
                  <c:v>-2449.77426636569</c:v>
                </c:pt>
                <c:pt idx="1773">
                  <c:v>-3201.46726862303</c:v>
                </c:pt>
                <c:pt idx="1774">
                  <c:v>-3339.16478555305</c:v>
                </c:pt>
                <c:pt idx="1775">
                  <c:v>-2199.20993227991</c:v>
                </c:pt>
                <c:pt idx="1776">
                  <c:v>-2964.44695259594</c:v>
                </c:pt>
                <c:pt idx="1777">
                  <c:v>#N/A</c:v>
                </c:pt>
                <c:pt idx="1778">
                  <c:v>#N/A</c:v>
                </c:pt>
                <c:pt idx="1779">
                  <c:v>-3160.83521444695</c:v>
                </c:pt>
                <c:pt idx="1780">
                  <c:v>-2334.08577878104</c:v>
                </c:pt>
                <c:pt idx="1781">
                  <c:v>-2471.78329571107</c:v>
                </c:pt>
                <c:pt idx="1782">
                  <c:v>-2413.09255079007</c:v>
                </c:pt>
                <c:pt idx="1783">
                  <c:v>-2900.67720090294</c:v>
                </c:pt>
                <c:pt idx="1784">
                  <c:v>#N/A</c:v>
                </c:pt>
                <c:pt idx="1785">
                  <c:v>#N/A</c:v>
                </c:pt>
                <c:pt idx="1786">
                  <c:v>-4417.6072234763</c:v>
                </c:pt>
                <c:pt idx="1787">
                  <c:v>-4694.1309255079</c:v>
                </c:pt>
                <c:pt idx="1788">
                  <c:v>-5109.48081264109</c:v>
                </c:pt>
                <c:pt idx="1789">
                  <c:v>-3996.61399548533</c:v>
                </c:pt>
                <c:pt idx="1790">
                  <c:v>-3669.30022573363</c:v>
                </c:pt>
                <c:pt idx="1791">
                  <c:v>#N/A</c:v>
                </c:pt>
                <c:pt idx="1792">
                  <c:v>#N/A</c:v>
                </c:pt>
                <c:pt idx="1793">
                  <c:v>-5557.56207674944</c:v>
                </c:pt>
                <c:pt idx="1794">
                  <c:v>-5426.63656884876</c:v>
                </c:pt>
                <c:pt idx="1795">
                  <c:v>#N/A</c:v>
                </c:pt>
                <c:pt idx="1796">
                  <c:v>-4943.56659142212</c:v>
                </c:pt>
                <c:pt idx="1797">
                  <c:v>-5604.96613995486</c:v>
                </c:pt>
                <c:pt idx="1798">
                  <c:v>#N/A</c:v>
                </c:pt>
                <c:pt idx="1799">
                  <c:v>#N/A</c:v>
                </c:pt>
                <c:pt idx="1800">
                  <c:v>-7075.62076749436</c:v>
                </c:pt>
                <c:pt idx="1801">
                  <c:v>-7382.61851015802</c:v>
                </c:pt>
                <c:pt idx="1802">
                  <c:v>-9177.20090293454</c:v>
                </c:pt>
                <c:pt idx="1803">
                  <c:v>-9048.53273137698</c:v>
                </c:pt>
                <c:pt idx="1804">
                  <c:v>-10034.9887133183</c:v>
                </c:pt>
                <c:pt idx="1805">
                  <c:v>#N/A</c:v>
                </c:pt>
                <c:pt idx="1806">
                  <c:v>#N/A</c:v>
                </c:pt>
                <c:pt idx="1807">
                  <c:v>-10344.2437923251</c:v>
                </c:pt>
                <c:pt idx="1808">
                  <c:v>-9960.49661399548</c:v>
                </c:pt>
                <c:pt idx="1809">
                  <c:v>-12082.3927765237</c:v>
                </c:pt>
                <c:pt idx="1810">
                  <c:v>-12068.848758465</c:v>
                </c:pt>
                <c:pt idx="1811">
                  <c:v>-10906.3205417607</c:v>
                </c:pt>
                <c:pt idx="1812">
                  <c:v>#N/A</c:v>
                </c:pt>
                <c:pt idx="1813">
                  <c:v>-10906.3205417607</c:v>
                </c:pt>
                <c:pt idx="1814">
                  <c:v>-9782.16704288939</c:v>
                </c:pt>
                <c:pt idx="1815">
                  <c:v>-10025.9593679458</c:v>
                </c:pt>
                <c:pt idx="1816">
                  <c:v>-9450.33860045147</c:v>
                </c:pt>
                <c:pt idx="1817">
                  <c:v>-9341.98645598195</c:v>
                </c:pt>
                <c:pt idx="1818">
                  <c:v>-10380.3611738149</c:v>
                </c:pt>
                <c:pt idx="1819">
                  <c:v>#N/A</c:v>
                </c:pt>
                <c:pt idx="1820">
                  <c:v>#N/A</c:v>
                </c:pt>
                <c:pt idx="1821">
                  <c:v>#N/A</c:v>
                </c:pt>
                <c:pt idx="1822">
                  <c:v>#N/A</c:v>
                </c:pt>
                <c:pt idx="1823">
                  <c:v>#N/A</c:v>
                </c:pt>
                <c:pt idx="1824">
                  <c:v>-11211.0609480813</c:v>
                </c:pt>
                <c:pt idx="1825">
                  <c:v>-9694.1309255079</c:v>
                </c:pt>
                <c:pt idx="1826">
                  <c:v>-9694.1309255079</c:v>
                </c:pt>
                <c:pt idx="1827">
                  <c:v>#N/A</c:v>
                </c:pt>
                <c:pt idx="1828">
                  <c:v>-10251.6930022573</c:v>
                </c:pt>
                <c:pt idx="1829">
                  <c:v>-9608.35214446953</c:v>
                </c:pt>
                <c:pt idx="1830">
                  <c:v>-10417.6072234763</c:v>
                </c:pt>
                <c:pt idx="1831">
                  <c:v>-8365.68848758465</c:v>
                </c:pt>
                <c:pt idx="1832">
                  <c:v>-7681.71557562077</c:v>
                </c:pt>
                <c:pt idx="1833">
                  <c:v>#N/A</c:v>
                </c:pt>
                <c:pt idx="1834">
                  <c:v>#N/A</c:v>
                </c:pt>
                <c:pt idx="1835">
                  <c:v>-7990.97065462754</c:v>
                </c:pt>
                <c:pt idx="1836">
                  <c:v>-7354.40180586908</c:v>
                </c:pt>
                <c:pt idx="1837">
                  <c:v>-6672.68623024831</c:v>
                </c:pt>
                <c:pt idx="1838">
                  <c:v>-6595.9367945824</c:v>
                </c:pt>
                <c:pt idx="1839">
                  <c:v>-7392.77652370204</c:v>
                </c:pt>
                <c:pt idx="1840">
                  <c:v>#N/A</c:v>
                </c:pt>
                <c:pt idx="1841">
                  <c:v>#N/A</c:v>
                </c:pt>
                <c:pt idx="1842">
                  <c:v>-7817.15575620768</c:v>
                </c:pt>
                <c:pt idx="1843">
                  <c:v>-8056.43340857788</c:v>
                </c:pt>
                <c:pt idx="1844">
                  <c:v>-7404.06320541761</c:v>
                </c:pt>
                <c:pt idx="1845">
                  <c:v>-8282.16704288939</c:v>
                </c:pt>
                <c:pt idx="1846">
                  <c:v>-7939.0519187359</c:v>
                </c:pt>
                <c:pt idx="1847">
                  <c:v>#N/A</c:v>
                </c:pt>
                <c:pt idx="1848">
                  <c:v>#N/A</c:v>
                </c:pt>
                <c:pt idx="1849">
                  <c:v>-7769.75169300226</c:v>
                </c:pt>
                <c:pt idx="1850">
                  <c:v>-9065.46275395034</c:v>
                </c:pt>
                <c:pt idx="1851">
                  <c:v>-7045.1467268623</c:v>
                </c:pt>
                <c:pt idx="1852">
                  <c:v>-6571.10609480813</c:v>
                </c:pt>
                <c:pt idx="1853">
                  <c:v>-7291.19638826185</c:v>
                </c:pt>
              </c:numCache>
            </c:numRef>
          </c:val>
          <c:smooth val="0"/>
        </c:ser>
        <c:ser>
          <c:idx val="5"/>
          <c:order val="5"/>
          <c:tx>
            <c:strRef>
              <c:f>成本数据汇总!$G$1</c:f>
              <c:strCache>
                <c:ptCount val="1"/>
                <c:pt idx="0">
                  <c:v>氢氧化镍即期盈亏</c:v>
                </c:pt>
              </c:strCache>
            </c:strRef>
          </c:tx>
          <c:spPr>
            <a:ln w="19050" cap="rnd">
              <a:solidFill>
                <a:srgbClr val="023985"/>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G$3:$G$1856</c:f>
              <c:numCache>
                <c:formatCode>General</c:formatCode>
                <c:ptCount val="1854"/>
                <c:pt idx="387">
                  <c:v>#N/A</c:v>
                </c:pt>
                <c:pt idx="388">
                  <c:v>#N/A</c:v>
                </c:pt>
                <c:pt idx="389">
                  <c:v>#N/A</c:v>
                </c:pt>
                <c:pt idx="390">
                  <c:v>#N/A</c:v>
                </c:pt>
                <c:pt idx="391">
                  <c:v>#N/A</c:v>
                </c:pt>
                <c:pt idx="392">
                  <c:v>#N/A</c:v>
                </c:pt>
                <c:pt idx="393">
                  <c:v>#N/A</c:v>
                </c:pt>
                <c:pt idx="394">
                  <c:v>#N/A</c:v>
                </c:pt>
                <c:pt idx="395">
                  <c:v>#N/A</c:v>
                </c:pt>
                <c:pt idx="396">
                  <c:v>#N/A</c:v>
                </c:pt>
                <c:pt idx="397">
                  <c:v>#N/A</c:v>
                </c:pt>
                <c:pt idx="398">
                  <c:v>#N/A</c:v>
                </c:pt>
                <c:pt idx="399">
                  <c:v>#N/A</c:v>
                </c:pt>
                <c:pt idx="400">
                  <c:v>#N/A</c:v>
                </c:pt>
                <c:pt idx="401">
                  <c:v>#N/A</c:v>
                </c:pt>
                <c:pt idx="402">
                  <c:v>#N/A</c:v>
                </c:pt>
                <c:pt idx="403">
                  <c:v>#N/A</c:v>
                </c:pt>
                <c:pt idx="404">
                  <c:v>#N/A</c:v>
                </c:pt>
                <c:pt idx="405">
                  <c:v>#N/A</c:v>
                </c:pt>
                <c:pt idx="406">
                  <c:v>#N/A</c:v>
                </c:pt>
                <c:pt idx="407">
                  <c:v>#N/A</c:v>
                </c:pt>
                <c:pt idx="408">
                  <c:v>#N/A</c:v>
                </c:pt>
                <c:pt idx="409">
                  <c:v>#N/A</c:v>
                </c:pt>
                <c:pt idx="410">
                  <c:v>#N/A</c:v>
                </c:pt>
                <c:pt idx="411">
                  <c:v>#N/A</c:v>
                </c:pt>
                <c:pt idx="412">
                  <c:v>#N/A</c:v>
                </c:pt>
                <c:pt idx="413">
                  <c:v>#N/A</c:v>
                </c:pt>
                <c:pt idx="414">
                  <c:v>#N/A</c:v>
                </c:pt>
                <c:pt idx="415">
                  <c:v>#N/A</c:v>
                </c:pt>
                <c:pt idx="416">
                  <c:v>#N/A</c:v>
                </c:pt>
                <c:pt idx="417">
                  <c:v>#N/A</c:v>
                </c:pt>
                <c:pt idx="418">
                  <c:v>#N/A</c:v>
                </c:pt>
                <c:pt idx="419">
                  <c:v>#N/A</c:v>
                </c:pt>
                <c:pt idx="420">
                  <c:v>#N/A</c:v>
                </c:pt>
                <c:pt idx="421">
                  <c:v>#N/A</c:v>
                </c:pt>
                <c:pt idx="422">
                  <c:v>#N/A</c:v>
                </c:pt>
                <c:pt idx="423">
                  <c:v>#N/A</c:v>
                </c:pt>
                <c:pt idx="424">
                  <c:v>#N/A</c:v>
                </c:pt>
                <c:pt idx="425">
                  <c:v>#N/A</c:v>
                </c:pt>
                <c:pt idx="426">
                  <c:v>#N/A</c:v>
                </c:pt>
                <c:pt idx="427">
                  <c:v>#N/A</c:v>
                </c:pt>
                <c:pt idx="428">
                  <c:v>#N/A</c:v>
                </c:pt>
                <c:pt idx="429">
                  <c:v>#N/A</c:v>
                </c:pt>
                <c:pt idx="430">
                  <c:v>#N/A</c:v>
                </c:pt>
                <c:pt idx="431">
                  <c:v>#N/A</c:v>
                </c:pt>
                <c:pt idx="432">
                  <c:v>#N/A</c:v>
                </c:pt>
                <c:pt idx="433">
                  <c:v>#N/A</c:v>
                </c:pt>
                <c:pt idx="434">
                  <c:v>#N/A</c:v>
                </c:pt>
                <c:pt idx="435">
                  <c:v>#N/A</c:v>
                </c:pt>
                <c:pt idx="436">
                  <c:v>#N/A</c:v>
                </c:pt>
                <c:pt idx="437">
                  <c:v>#N/A</c:v>
                </c:pt>
                <c:pt idx="438">
                  <c:v>#N/A</c:v>
                </c:pt>
                <c:pt idx="439">
                  <c:v>#N/A</c:v>
                </c:pt>
                <c:pt idx="440">
                  <c:v>#N/A</c:v>
                </c:pt>
                <c:pt idx="441">
                  <c:v>#N/A</c:v>
                </c:pt>
                <c:pt idx="442">
                  <c:v>#N/A</c:v>
                </c:pt>
                <c:pt idx="443">
                  <c:v>#N/A</c:v>
                </c:pt>
                <c:pt idx="444">
                  <c:v>#N/A</c:v>
                </c:pt>
                <c:pt idx="445">
                  <c:v>#N/A</c:v>
                </c:pt>
                <c:pt idx="446">
                  <c:v>#N/A</c:v>
                </c:pt>
                <c:pt idx="447">
                  <c:v>#N/A</c:v>
                </c:pt>
                <c:pt idx="448">
                  <c:v>#N/A</c:v>
                </c:pt>
                <c:pt idx="449">
                  <c:v>#N/A</c:v>
                </c:pt>
                <c:pt idx="450">
                  <c:v>#N/A</c:v>
                </c:pt>
                <c:pt idx="451">
                  <c:v>#N/A</c:v>
                </c:pt>
                <c:pt idx="452">
                  <c:v>#N/A</c:v>
                </c:pt>
                <c:pt idx="453">
                  <c:v>#N/A</c:v>
                </c:pt>
                <c:pt idx="454">
                  <c:v>#N/A</c:v>
                </c:pt>
                <c:pt idx="455">
                  <c:v>#N/A</c:v>
                </c:pt>
                <c:pt idx="456">
                  <c:v>#N/A</c:v>
                </c:pt>
                <c:pt idx="457">
                  <c:v>#N/A</c:v>
                </c:pt>
                <c:pt idx="458">
                  <c:v>#N/A</c:v>
                </c:pt>
                <c:pt idx="459">
                  <c:v>#N/A</c:v>
                </c:pt>
                <c:pt idx="460">
                  <c:v>#N/A</c:v>
                </c:pt>
                <c:pt idx="461">
                  <c:v>#N/A</c:v>
                </c:pt>
                <c:pt idx="462">
                  <c:v>#N/A</c:v>
                </c:pt>
                <c:pt idx="463">
                  <c:v>#N/A</c:v>
                </c:pt>
                <c:pt idx="464">
                  <c:v>#N/A</c:v>
                </c:pt>
                <c:pt idx="465">
                  <c:v>#N/A</c:v>
                </c:pt>
                <c:pt idx="466">
                  <c:v>#N/A</c:v>
                </c:pt>
                <c:pt idx="467">
                  <c:v>#N/A</c:v>
                </c:pt>
                <c:pt idx="468">
                  <c:v>#N/A</c:v>
                </c:pt>
                <c:pt idx="469">
                  <c:v>#N/A</c:v>
                </c:pt>
                <c:pt idx="470">
                  <c:v>#N/A</c:v>
                </c:pt>
                <c:pt idx="471">
                  <c:v>#N/A</c:v>
                </c:pt>
                <c:pt idx="472">
                  <c:v>#N/A</c:v>
                </c:pt>
                <c:pt idx="473">
                  <c:v>#N/A</c:v>
                </c:pt>
                <c:pt idx="474">
                  <c:v>#N/A</c:v>
                </c:pt>
                <c:pt idx="475">
                  <c:v>#N/A</c:v>
                </c:pt>
                <c:pt idx="476">
                  <c:v>#N/A</c:v>
                </c:pt>
                <c:pt idx="477">
                  <c:v>#N/A</c:v>
                </c:pt>
                <c:pt idx="478">
                  <c:v>#N/A</c:v>
                </c:pt>
                <c:pt idx="479">
                  <c:v>#N/A</c:v>
                </c:pt>
                <c:pt idx="480">
                  <c:v>#N/A</c:v>
                </c:pt>
                <c:pt idx="481">
                  <c:v>#N/A</c:v>
                </c:pt>
                <c:pt idx="482">
                  <c:v>#N/A</c:v>
                </c:pt>
                <c:pt idx="483">
                  <c:v>#N/A</c:v>
                </c:pt>
                <c:pt idx="484">
                  <c:v>#N/A</c:v>
                </c:pt>
                <c:pt idx="485">
                  <c:v>#N/A</c:v>
                </c:pt>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N/A</c:v>
                </c:pt>
                <c:pt idx="563">
                  <c:v>#N/A</c:v>
                </c:pt>
                <c:pt idx="564">
                  <c:v>#N/A</c:v>
                </c:pt>
                <c:pt idx="565">
                  <c:v>#N/A</c:v>
                </c:pt>
                <c:pt idx="566">
                  <c:v>#N/A</c:v>
                </c:pt>
                <c:pt idx="567">
                  <c:v>#N/A</c:v>
                </c:pt>
                <c:pt idx="568">
                  <c:v>#N/A</c:v>
                </c:pt>
                <c:pt idx="569">
                  <c:v>#N/A</c:v>
                </c:pt>
                <c:pt idx="570">
                  <c:v>#N/A</c:v>
                </c:pt>
                <c:pt idx="571">
                  <c:v>#N/A</c:v>
                </c:pt>
                <c:pt idx="572">
                  <c:v>#N/A</c:v>
                </c:pt>
                <c:pt idx="573">
                  <c:v>#N/A</c:v>
                </c:pt>
                <c:pt idx="574">
                  <c:v>#N/A</c:v>
                </c:pt>
                <c:pt idx="575">
                  <c:v>#N/A</c:v>
                </c:pt>
                <c:pt idx="576">
                  <c:v>#N/A</c:v>
                </c:pt>
                <c:pt idx="577">
                  <c:v>#N/A</c:v>
                </c:pt>
                <c:pt idx="578">
                  <c:v>#N/A</c:v>
                </c:pt>
                <c:pt idx="579">
                  <c:v>#N/A</c:v>
                </c:pt>
                <c:pt idx="580">
                  <c:v>#N/A</c:v>
                </c:pt>
                <c:pt idx="581">
                  <c:v>#N/A</c:v>
                </c:pt>
                <c:pt idx="582">
                  <c:v>#N/A</c:v>
                </c:pt>
                <c:pt idx="583">
                  <c:v>#N/A</c:v>
                </c:pt>
                <c:pt idx="584">
                  <c:v>#N/A</c:v>
                </c:pt>
                <c:pt idx="585">
                  <c:v>#N/A</c:v>
                </c:pt>
                <c:pt idx="586">
                  <c:v>#N/A</c:v>
                </c:pt>
                <c:pt idx="587">
                  <c:v>#N/A</c:v>
                </c:pt>
                <c:pt idx="588">
                  <c:v>#N/A</c:v>
                </c:pt>
                <c:pt idx="589">
                  <c:v>#N/A</c:v>
                </c:pt>
                <c:pt idx="590">
                  <c:v>#N/A</c:v>
                </c:pt>
                <c:pt idx="591">
                  <c:v>#N/A</c:v>
                </c:pt>
                <c:pt idx="592">
                  <c:v>#N/A</c:v>
                </c:pt>
                <c:pt idx="593">
                  <c:v>#N/A</c:v>
                </c:pt>
                <c:pt idx="594">
                  <c:v>#N/A</c:v>
                </c:pt>
                <c:pt idx="595">
                  <c:v>#N/A</c:v>
                </c:pt>
                <c:pt idx="596">
                  <c:v>#N/A</c:v>
                </c:pt>
                <c:pt idx="597">
                  <c:v>#N/A</c:v>
                </c:pt>
                <c:pt idx="598">
                  <c:v>#N/A</c:v>
                </c:pt>
                <c:pt idx="599">
                  <c:v>#N/A</c:v>
                </c:pt>
                <c:pt idx="600">
                  <c:v>#N/A</c:v>
                </c:pt>
                <c:pt idx="601">
                  <c:v>#N/A</c:v>
                </c:pt>
                <c:pt idx="602">
                  <c:v>#N/A</c:v>
                </c:pt>
                <c:pt idx="603">
                  <c:v>#N/A</c:v>
                </c:pt>
                <c:pt idx="604">
                  <c:v>#N/A</c:v>
                </c:pt>
                <c:pt idx="605">
                  <c:v>#N/A</c:v>
                </c:pt>
                <c:pt idx="606">
                  <c:v>#N/A</c:v>
                </c:pt>
                <c:pt idx="607">
                  <c:v>#N/A</c:v>
                </c:pt>
                <c:pt idx="608">
                  <c:v>#N/A</c:v>
                </c:pt>
                <c:pt idx="609">
                  <c:v>#N/A</c:v>
                </c:pt>
                <c:pt idx="610">
                  <c:v>#N/A</c:v>
                </c:pt>
                <c:pt idx="611">
                  <c:v>#N/A</c:v>
                </c:pt>
                <c:pt idx="612">
                  <c:v>#N/A</c:v>
                </c:pt>
                <c:pt idx="613">
                  <c:v>#N/A</c:v>
                </c:pt>
                <c:pt idx="614">
                  <c:v>#N/A</c:v>
                </c:pt>
                <c:pt idx="615">
                  <c:v>#N/A</c:v>
                </c:pt>
                <c:pt idx="616">
                  <c:v>#N/A</c:v>
                </c:pt>
                <c:pt idx="617">
                  <c:v>#N/A</c:v>
                </c:pt>
                <c:pt idx="618">
                  <c:v>#N/A</c:v>
                </c:pt>
                <c:pt idx="619">
                  <c:v>#N/A</c:v>
                </c:pt>
                <c:pt idx="620">
                  <c:v>#N/A</c:v>
                </c:pt>
                <c:pt idx="621">
                  <c:v>#N/A</c:v>
                </c:pt>
                <c:pt idx="622">
                  <c:v>#N/A</c:v>
                </c:pt>
                <c:pt idx="623">
                  <c:v>#N/A</c:v>
                </c:pt>
                <c:pt idx="624">
                  <c:v>#N/A</c:v>
                </c:pt>
                <c:pt idx="625">
                  <c:v>#N/A</c:v>
                </c:pt>
                <c:pt idx="626">
                  <c:v>#N/A</c:v>
                </c:pt>
                <c:pt idx="627">
                  <c:v>#N/A</c:v>
                </c:pt>
                <c:pt idx="628">
                  <c:v>#N/A</c:v>
                </c:pt>
                <c:pt idx="629">
                  <c:v>#N/A</c:v>
                </c:pt>
                <c:pt idx="630">
                  <c:v>#N/A</c:v>
                </c:pt>
                <c:pt idx="631">
                  <c:v>#N/A</c:v>
                </c:pt>
                <c:pt idx="632">
                  <c:v>#N/A</c:v>
                </c:pt>
                <c:pt idx="633">
                  <c:v>#N/A</c:v>
                </c:pt>
                <c:pt idx="634">
                  <c:v>#N/A</c:v>
                </c:pt>
                <c:pt idx="635">
                  <c:v>#N/A</c:v>
                </c:pt>
                <c:pt idx="636">
                  <c:v>#N/A</c:v>
                </c:pt>
                <c:pt idx="637">
                  <c:v>#N/A</c:v>
                </c:pt>
                <c:pt idx="638">
                  <c:v>#N/A</c:v>
                </c:pt>
                <c:pt idx="639">
                  <c:v>#N/A</c:v>
                </c:pt>
                <c:pt idx="640">
                  <c:v>#N/A</c:v>
                </c:pt>
                <c:pt idx="641">
                  <c:v>#N/A</c:v>
                </c:pt>
                <c:pt idx="642">
                  <c:v>#N/A</c:v>
                </c:pt>
                <c:pt idx="643">
                  <c:v>#N/A</c:v>
                </c:pt>
                <c:pt idx="644">
                  <c:v>#N/A</c:v>
                </c:pt>
                <c:pt idx="645">
                  <c:v>#N/A</c:v>
                </c:pt>
                <c:pt idx="646">
                  <c:v>#N/A</c:v>
                </c:pt>
                <c:pt idx="647">
                  <c:v>#N/A</c:v>
                </c:pt>
                <c:pt idx="648">
                  <c:v>#N/A</c:v>
                </c:pt>
                <c:pt idx="649">
                  <c:v>#N/A</c:v>
                </c:pt>
                <c:pt idx="650">
                  <c:v>#N/A</c:v>
                </c:pt>
                <c:pt idx="651">
                  <c:v>#N/A</c:v>
                </c:pt>
                <c:pt idx="652">
                  <c:v>#N/A</c:v>
                </c:pt>
                <c:pt idx="653">
                  <c:v>#N/A</c:v>
                </c:pt>
                <c:pt idx="654">
                  <c:v>#N/A</c:v>
                </c:pt>
                <c:pt idx="655">
                  <c:v>#N/A</c:v>
                </c:pt>
                <c:pt idx="656">
                  <c:v>#N/A</c:v>
                </c:pt>
                <c:pt idx="657">
                  <c:v>#N/A</c:v>
                </c:pt>
                <c:pt idx="658">
                  <c:v>#N/A</c:v>
                </c:pt>
                <c:pt idx="659">
                  <c:v>#N/A</c:v>
                </c:pt>
                <c:pt idx="660">
                  <c:v>#N/A</c:v>
                </c:pt>
                <c:pt idx="661">
                  <c:v>#N/A</c:v>
                </c:pt>
                <c:pt idx="662">
                  <c:v>#N/A</c:v>
                </c:pt>
                <c:pt idx="663">
                  <c:v>#N/A</c:v>
                </c:pt>
                <c:pt idx="664">
                  <c:v>#N/A</c:v>
                </c:pt>
                <c:pt idx="665">
                  <c:v>#N/A</c:v>
                </c:pt>
                <c:pt idx="666">
                  <c:v>#N/A</c:v>
                </c:pt>
                <c:pt idx="667">
                  <c:v>#N/A</c:v>
                </c:pt>
                <c:pt idx="668">
                  <c:v>#N/A</c:v>
                </c:pt>
                <c:pt idx="669">
                  <c:v>#N/A</c:v>
                </c:pt>
                <c:pt idx="670">
                  <c:v>#N/A</c:v>
                </c:pt>
                <c:pt idx="671">
                  <c:v>#N/A</c:v>
                </c:pt>
                <c:pt idx="672">
                  <c:v>#N/A</c:v>
                </c:pt>
                <c:pt idx="673">
                  <c:v>#N/A</c:v>
                </c:pt>
                <c:pt idx="674">
                  <c:v>#N/A</c:v>
                </c:pt>
                <c:pt idx="675">
                  <c:v>#N/A</c:v>
                </c:pt>
                <c:pt idx="676">
                  <c:v>#N/A</c:v>
                </c:pt>
                <c:pt idx="677">
                  <c:v>#N/A</c:v>
                </c:pt>
                <c:pt idx="678">
                  <c:v>#N/A</c:v>
                </c:pt>
                <c:pt idx="679">
                  <c:v>#N/A</c:v>
                </c:pt>
                <c:pt idx="680">
                  <c:v>#N/A</c:v>
                </c:pt>
                <c:pt idx="681">
                  <c:v>#N/A</c:v>
                </c:pt>
                <c:pt idx="682">
                  <c:v>#N/A</c:v>
                </c:pt>
                <c:pt idx="683">
                  <c:v>#N/A</c:v>
                </c:pt>
                <c:pt idx="684">
                  <c:v>#N/A</c:v>
                </c:pt>
                <c:pt idx="685">
                  <c:v>#N/A</c:v>
                </c:pt>
                <c:pt idx="686">
                  <c:v>#N/A</c:v>
                </c:pt>
                <c:pt idx="687">
                  <c:v>#N/A</c:v>
                </c:pt>
                <c:pt idx="688">
                  <c:v>#N/A</c:v>
                </c:pt>
                <c:pt idx="689">
                  <c:v>#N/A</c:v>
                </c:pt>
                <c:pt idx="690">
                  <c:v>#N/A</c:v>
                </c:pt>
                <c:pt idx="691">
                  <c:v>#N/A</c:v>
                </c:pt>
                <c:pt idx="692">
                  <c:v>#N/A</c:v>
                </c:pt>
                <c:pt idx="693">
                  <c:v>#N/A</c:v>
                </c:pt>
                <c:pt idx="694">
                  <c:v>#N/A</c:v>
                </c:pt>
                <c:pt idx="695">
                  <c:v>#N/A</c:v>
                </c:pt>
                <c:pt idx="696">
                  <c:v>#N/A</c:v>
                </c:pt>
                <c:pt idx="697">
                  <c:v>#N/A</c:v>
                </c:pt>
                <c:pt idx="698">
                  <c:v>#N/A</c:v>
                </c:pt>
                <c:pt idx="699">
                  <c:v>#N/A</c:v>
                </c:pt>
                <c:pt idx="700">
                  <c:v>#N/A</c:v>
                </c:pt>
                <c:pt idx="701">
                  <c:v>#N/A</c:v>
                </c:pt>
                <c:pt idx="702">
                  <c:v>#N/A</c:v>
                </c:pt>
                <c:pt idx="703">
                  <c:v>#N/A</c:v>
                </c:pt>
                <c:pt idx="704">
                  <c:v>#N/A</c:v>
                </c:pt>
                <c:pt idx="705">
                  <c:v>#N/A</c:v>
                </c:pt>
                <c:pt idx="706">
                  <c:v>#N/A</c:v>
                </c:pt>
                <c:pt idx="707">
                  <c:v>#N/A</c:v>
                </c:pt>
                <c:pt idx="708">
                  <c:v>#N/A</c:v>
                </c:pt>
                <c:pt idx="709">
                  <c:v>#N/A</c:v>
                </c:pt>
                <c:pt idx="710">
                  <c:v>#N/A</c:v>
                </c:pt>
                <c:pt idx="711">
                  <c:v>#N/A</c:v>
                </c:pt>
                <c:pt idx="712">
                  <c:v>#N/A</c:v>
                </c:pt>
                <c:pt idx="713">
                  <c:v>#N/A</c:v>
                </c:pt>
                <c:pt idx="714">
                  <c:v>#N/A</c:v>
                </c:pt>
                <c:pt idx="715">
                  <c:v>#N/A</c:v>
                </c:pt>
                <c:pt idx="716">
                  <c:v>#N/A</c:v>
                </c:pt>
                <c:pt idx="717">
                  <c:v>#N/A</c:v>
                </c:pt>
                <c:pt idx="718">
                  <c:v>#N/A</c:v>
                </c:pt>
                <c:pt idx="719">
                  <c:v>#N/A</c:v>
                </c:pt>
                <c:pt idx="720">
                  <c:v>#N/A</c:v>
                </c:pt>
                <c:pt idx="721">
                  <c:v>#N/A</c:v>
                </c:pt>
                <c:pt idx="722">
                  <c:v>#N/A</c:v>
                </c:pt>
                <c:pt idx="723">
                  <c:v>#N/A</c:v>
                </c:pt>
                <c:pt idx="724">
                  <c:v>#N/A</c:v>
                </c:pt>
                <c:pt idx="725">
                  <c:v>#N/A</c:v>
                </c:pt>
                <c:pt idx="726">
                  <c:v>#N/A</c:v>
                </c:pt>
                <c:pt idx="727">
                  <c:v>#N/A</c:v>
                </c:pt>
                <c:pt idx="728">
                  <c:v>#N/A</c:v>
                </c:pt>
                <c:pt idx="729">
                  <c:v>#N/A</c:v>
                </c:pt>
                <c:pt idx="730">
                  <c:v>#N/A</c:v>
                </c:pt>
                <c:pt idx="731">
                  <c:v>#N/A</c:v>
                </c:pt>
                <c:pt idx="732">
                  <c:v>#N/A</c:v>
                </c:pt>
                <c:pt idx="733">
                  <c:v>#N/A</c:v>
                </c:pt>
                <c:pt idx="734">
                  <c:v>#N/A</c:v>
                </c:pt>
                <c:pt idx="735">
                  <c:v>#N/A</c:v>
                </c:pt>
                <c:pt idx="736">
                  <c:v>#N/A</c:v>
                </c:pt>
                <c:pt idx="737">
                  <c:v>#N/A</c:v>
                </c:pt>
                <c:pt idx="738">
                  <c:v>#N/A</c:v>
                </c:pt>
                <c:pt idx="739">
                  <c:v>#N/A</c:v>
                </c:pt>
                <c:pt idx="740">
                  <c:v>#N/A</c:v>
                </c:pt>
                <c:pt idx="741">
                  <c:v>#N/A</c:v>
                </c:pt>
                <c:pt idx="742">
                  <c:v>#N/A</c:v>
                </c:pt>
                <c:pt idx="743">
                  <c:v>#N/A</c:v>
                </c:pt>
                <c:pt idx="744">
                  <c:v>#N/A</c:v>
                </c:pt>
                <c:pt idx="745">
                  <c:v>#N/A</c:v>
                </c:pt>
                <c:pt idx="746">
                  <c:v>#N/A</c:v>
                </c:pt>
                <c:pt idx="747">
                  <c:v>#N/A</c:v>
                </c:pt>
                <c:pt idx="748">
                  <c:v>#N/A</c:v>
                </c:pt>
                <c:pt idx="749">
                  <c:v>#N/A</c:v>
                </c:pt>
                <c:pt idx="750">
                  <c:v>#N/A</c:v>
                </c:pt>
                <c:pt idx="751">
                  <c:v>#N/A</c:v>
                </c:pt>
                <c:pt idx="752">
                  <c:v>#N/A</c:v>
                </c:pt>
                <c:pt idx="753">
                  <c:v>#N/A</c:v>
                </c:pt>
                <c:pt idx="754">
                  <c:v>#N/A</c:v>
                </c:pt>
                <c:pt idx="755">
                  <c:v>#N/A</c:v>
                </c:pt>
                <c:pt idx="756">
                  <c:v>#N/A</c:v>
                </c:pt>
                <c:pt idx="757">
                  <c:v>#N/A</c:v>
                </c:pt>
                <c:pt idx="758">
                  <c:v>#N/A</c:v>
                </c:pt>
                <c:pt idx="759">
                  <c:v>#N/A</c:v>
                </c:pt>
                <c:pt idx="760">
                  <c:v>#N/A</c:v>
                </c:pt>
                <c:pt idx="761">
                  <c:v>#N/A</c:v>
                </c:pt>
                <c:pt idx="762">
                  <c:v>#N/A</c:v>
                </c:pt>
                <c:pt idx="763">
                  <c:v>#N/A</c:v>
                </c:pt>
                <c:pt idx="764">
                  <c:v>#N/A</c:v>
                </c:pt>
                <c:pt idx="765">
                  <c:v>#N/A</c:v>
                </c:pt>
                <c:pt idx="766">
                  <c:v>#N/A</c:v>
                </c:pt>
                <c:pt idx="767">
                  <c:v>#N/A</c:v>
                </c:pt>
                <c:pt idx="768">
                  <c:v>#N/A</c:v>
                </c:pt>
                <c:pt idx="769">
                  <c:v>#N/A</c:v>
                </c:pt>
                <c:pt idx="770">
                  <c:v>#N/A</c:v>
                </c:pt>
                <c:pt idx="771">
                  <c:v>#N/A</c:v>
                </c:pt>
                <c:pt idx="772">
                  <c:v>#N/A</c:v>
                </c:pt>
                <c:pt idx="773">
                  <c:v>#N/A</c:v>
                </c:pt>
                <c:pt idx="774">
                  <c:v>#N/A</c:v>
                </c:pt>
                <c:pt idx="775">
                  <c:v>#N/A</c:v>
                </c:pt>
                <c:pt idx="776">
                  <c:v>#N/A</c:v>
                </c:pt>
                <c:pt idx="777">
                  <c:v>#N/A</c:v>
                </c:pt>
                <c:pt idx="778">
                  <c:v>#N/A</c:v>
                </c:pt>
                <c:pt idx="779">
                  <c:v>#N/A</c:v>
                </c:pt>
                <c:pt idx="780">
                  <c:v>#N/A</c:v>
                </c:pt>
                <c:pt idx="781">
                  <c:v>#N/A</c:v>
                </c:pt>
                <c:pt idx="782">
                  <c:v>#N/A</c:v>
                </c:pt>
                <c:pt idx="783">
                  <c:v>#N/A</c:v>
                </c:pt>
                <c:pt idx="784">
                  <c:v>#N/A</c:v>
                </c:pt>
                <c:pt idx="785">
                  <c:v>#N/A</c:v>
                </c:pt>
                <c:pt idx="786">
                  <c:v>#N/A</c:v>
                </c:pt>
                <c:pt idx="787">
                  <c:v>#N/A</c:v>
                </c:pt>
                <c:pt idx="788">
                  <c:v>#N/A</c:v>
                </c:pt>
                <c:pt idx="789">
                  <c:v>#N/A</c:v>
                </c:pt>
                <c:pt idx="790">
                  <c:v>#N/A</c:v>
                </c:pt>
                <c:pt idx="791">
                  <c:v>#N/A</c:v>
                </c:pt>
                <c:pt idx="792">
                  <c:v>#N/A</c:v>
                </c:pt>
                <c:pt idx="793">
                  <c:v>#N/A</c:v>
                </c:pt>
                <c:pt idx="794">
                  <c:v>#N/A</c:v>
                </c:pt>
                <c:pt idx="795">
                  <c:v>#N/A</c:v>
                </c:pt>
                <c:pt idx="796">
                  <c:v>#N/A</c:v>
                </c:pt>
                <c:pt idx="797">
                  <c:v>#N/A</c:v>
                </c:pt>
                <c:pt idx="798">
                  <c:v>#N/A</c:v>
                </c:pt>
                <c:pt idx="799">
                  <c:v>#N/A</c:v>
                </c:pt>
                <c:pt idx="800">
                  <c:v>#N/A</c:v>
                </c:pt>
                <c:pt idx="801">
                  <c:v>#N/A</c:v>
                </c:pt>
                <c:pt idx="802">
                  <c:v>#N/A</c:v>
                </c:pt>
                <c:pt idx="803">
                  <c:v>#N/A</c:v>
                </c:pt>
                <c:pt idx="804">
                  <c:v>#N/A</c:v>
                </c:pt>
                <c:pt idx="805">
                  <c:v>#N/A</c:v>
                </c:pt>
                <c:pt idx="806">
                  <c:v>#N/A</c:v>
                </c:pt>
                <c:pt idx="807">
                  <c:v>#N/A</c:v>
                </c:pt>
                <c:pt idx="808">
                  <c:v>#N/A</c:v>
                </c:pt>
                <c:pt idx="809">
                  <c:v>#N/A</c:v>
                </c:pt>
                <c:pt idx="810">
                  <c:v>#N/A</c:v>
                </c:pt>
                <c:pt idx="811">
                  <c:v>#N/A</c:v>
                </c:pt>
                <c:pt idx="812">
                  <c:v>#N/A</c:v>
                </c:pt>
                <c:pt idx="813">
                  <c:v>#N/A</c:v>
                </c:pt>
                <c:pt idx="814">
                  <c:v>#N/A</c:v>
                </c:pt>
                <c:pt idx="815">
                  <c:v>#N/A</c:v>
                </c:pt>
                <c:pt idx="816">
                  <c:v>#N/A</c:v>
                </c:pt>
                <c:pt idx="817">
                  <c:v>#N/A</c:v>
                </c:pt>
                <c:pt idx="818">
                  <c:v>#N/A</c:v>
                </c:pt>
                <c:pt idx="819">
                  <c:v>#N/A</c:v>
                </c:pt>
                <c:pt idx="820">
                  <c:v>#N/A</c:v>
                </c:pt>
                <c:pt idx="821">
                  <c:v>#N/A</c:v>
                </c:pt>
                <c:pt idx="822">
                  <c:v>#N/A</c:v>
                </c:pt>
                <c:pt idx="823">
                  <c:v>#N/A</c:v>
                </c:pt>
                <c:pt idx="824">
                  <c:v>#N/A</c:v>
                </c:pt>
                <c:pt idx="825">
                  <c:v>#N/A</c:v>
                </c:pt>
                <c:pt idx="826">
                  <c:v>#N/A</c:v>
                </c:pt>
                <c:pt idx="827">
                  <c:v>#N/A</c:v>
                </c:pt>
                <c:pt idx="828">
                  <c:v>#N/A</c:v>
                </c:pt>
                <c:pt idx="829">
                  <c:v>#N/A</c:v>
                </c:pt>
                <c:pt idx="830">
                  <c:v>#N/A</c:v>
                </c:pt>
                <c:pt idx="831">
                  <c:v>#N/A</c:v>
                </c:pt>
                <c:pt idx="832">
                  <c:v>#N/A</c:v>
                </c:pt>
                <c:pt idx="833">
                  <c:v>#N/A</c:v>
                </c:pt>
                <c:pt idx="834">
                  <c:v>#N/A</c:v>
                </c:pt>
                <c:pt idx="835">
                  <c:v>#N/A</c:v>
                </c:pt>
                <c:pt idx="836">
                  <c:v>#N/A</c:v>
                </c:pt>
                <c:pt idx="837">
                  <c:v>#N/A</c:v>
                </c:pt>
                <c:pt idx="838">
                  <c:v>#N/A</c:v>
                </c:pt>
                <c:pt idx="839">
                  <c:v>#N/A</c:v>
                </c:pt>
                <c:pt idx="840">
                  <c:v>#N/A</c:v>
                </c:pt>
                <c:pt idx="841">
                  <c:v>#N/A</c:v>
                </c:pt>
                <c:pt idx="842">
                  <c:v>#N/A</c:v>
                </c:pt>
                <c:pt idx="843">
                  <c:v>#N/A</c:v>
                </c:pt>
                <c:pt idx="844">
                  <c:v>#N/A</c:v>
                </c:pt>
                <c:pt idx="845">
                  <c:v>#N/A</c:v>
                </c:pt>
                <c:pt idx="846">
                  <c:v>#N/A</c:v>
                </c:pt>
                <c:pt idx="847">
                  <c:v>#N/A</c:v>
                </c:pt>
                <c:pt idx="848">
                  <c:v>#N/A</c:v>
                </c:pt>
                <c:pt idx="849">
                  <c:v>#N/A</c:v>
                </c:pt>
                <c:pt idx="850">
                  <c:v>#N/A</c:v>
                </c:pt>
                <c:pt idx="851">
                  <c:v>#N/A</c:v>
                </c:pt>
                <c:pt idx="852">
                  <c:v>#N/A</c:v>
                </c:pt>
                <c:pt idx="853">
                  <c:v>#N/A</c:v>
                </c:pt>
                <c:pt idx="854">
                  <c:v>#N/A</c:v>
                </c:pt>
                <c:pt idx="855">
                  <c:v>#N/A</c:v>
                </c:pt>
                <c:pt idx="856">
                  <c:v>#N/A</c:v>
                </c:pt>
                <c:pt idx="857">
                  <c:v>#N/A</c:v>
                </c:pt>
                <c:pt idx="858">
                  <c:v>#N/A</c:v>
                </c:pt>
                <c:pt idx="859">
                  <c:v>#N/A</c:v>
                </c:pt>
                <c:pt idx="860">
                  <c:v>#N/A</c:v>
                </c:pt>
                <c:pt idx="861">
                  <c:v>#N/A</c:v>
                </c:pt>
                <c:pt idx="862">
                  <c:v>#N/A</c:v>
                </c:pt>
                <c:pt idx="863">
                  <c:v>#N/A</c:v>
                </c:pt>
                <c:pt idx="864">
                  <c:v>#N/A</c:v>
                </c:pt>
                <c:pt idx="865">
                  <c:v>#N/A</c:v>
                </c:pt>
                <c:pt idx="866">
                  <c:v>#N/A</c:v>
                </c:pt>
                <c:pt idx="867">
                  <c:v>#N/A</c:v>
                </c:pt>
                <c:pt idx="868">
                  <c:v>#N/A</c:v>
                </c:pt>
                <c:pt idx="869">
                  <c:v>#N/A</c:v>
                </c:pt>
                <c:pt idx="870">
                  <c:v>#N/A</c:v>
                </c:pt>
                <c:pt idx="871">
                  <c:v>#N/A</c:v>
                </c:pt>
                <c:pt idx="872">
                  <c:v>#N/A</c:v>
                </c:pt>
                <c:pt idx="873">
                  <c:v>#N/A</c:v>
                </c:pt>
                <c:pt idx="874">
                  <c:v>#N/A</c:v>
                </c:pt>
                <c:pt idx="875">
                  <c:v>#N/A</c:v>
                </c:pt>
                <c:pt idx="876">
                  <c:v>#N/A</c:v>
                </c:pt>
                <c:pt idx="877">
                  <c:v>#N/A</c:v>
                </c:pt>
                <c:pt idx="878">
                  <c:v>#N/A</c:v>
                </c:pt>
                <c:pt idx="879">
                  <c:v>#N/A</c:v>
                </c:pt>
                <c:pt idx="880">
                  <c:v>#N/A</c:v>
                </c:pt>
                <c:pt idx="881">
                  <c:v>#N/A</c:v>
                </c:pt>
                <c:pt idx="882">
                  <c:v>#N/A</c:v>
                </c:pt>
                <c:pt idx="883">
                  <c:v>#N/A</c:v>
                </c:pt>
                <c:pt idx="884">
                  <c:v>#N/A</c:v>
                </c:pt>
                <c:pt idx="885">
                  <c:v>#N/A</c:v>
                </c:pt>
                <c:pt idx="886">
                  <c:v>#N/A</c:v>
                </c:pt>
                <c:pt idx="887">
                  <c:v>#N/A</c:v>
                </c:pt>
                <c:pt idx="888">
                  <c:v>#N/A</c:v>
                </c:pt>
                <c:pt idx="889">
                  <c:v>#N/A</c:v>
                </c:pt>
                <c:pt idx="890">
                  <c:v>#N/A</c:v>
                </c:pt>
                <c:pt idx="891">
                  <c:v>#N/A</c:v>
                </c:pt>
                <c:pt idx="892">
                  <c:v>#N/A</c:v>
                </c:pt>
                <c:pt idx="893">
                  <c:v>#N/A</c:v>
                </c:pt>
                <c:pt idx="894">
                  <c:v>#N/A</c:v>
                </c:pt>
                <c:pt idx="895">
                  <c:v>#N/A</c:v>
                </c:pt>
                <c:pt idx="896">
                  <c:v>#N/A</c:v>
                </c:pt>
                <c:pt idx="897">
                  <c:v>#N/A</c:v>
                </c:pt>
                <c:pt idx="898">
                  <c:v>#N/A</c:v>
                </c:pt>
                <c:pt idx="899">
                  <c:v>#N/A</c:v>
                </c:pt>
                <c:pt idx="900">
                  <c:v>#N/A</c:v>
                </c:pt>
                <c:pt idx="901">
                  <c:v>#N/A</c:v>
                </c:pt>
                <c:pt idx="902">
                  <c:v>#N/A</c:v>
                </c:pt>
                <c:pt idx="903">
                  <c:v>#N/A</c:v>
                </c:pt>
                <c:pt idx="904">
                  <c:v>#N/A</c:v>
                </c:pt>
                <c:pt idx="905">
                  <c:v>#N/A</c:v>
                </c:pt>
                <c:pt idx="906">
                  <c:v>#N/A</c:v>
                </c:pt>
                <c:pt idx="907">
                  <c:v>#N/A</c:v>
                </c:pt>
                <c:pt idx="908">
                  <c:v>#N/A</c:v>
                </c:pt>
                <c:pt idx="909">
                  <c:v>#N/A</c:v>
                </c:pt>
                <c:pt idx="910">
                  <c:v>#N/A</c:v>
                </c:pt>
                <c:pt idx="911">
                  <c:v>#N/A</c:v>
                </c:pt>
                <c:pt idx="912">
                  <c:v>#N/A</c:v>
                </c:pt>
                <c:pt idx="913">
                  <c:v>#N/A</c:v>
                </c:pt>
                <c:pt idx="914">
                  <c:v>#N/A</c:v>
                </c:pt>
                <c:pt idx="915">
                  <c:v>#N/A</c:v>
                </c:pt>
                <c:pt idx="916">
                  <c:v>#N/A</c:v>
                </c:pt>
                <c:pt idx="917">
                  <c:v>#N/A</c:v>
                </c:pt>
                <c:pt idx="918">
                  <c:v>#N/A</c:v>
                </c:pt>
                <c:pt idx="919">
                  <c:v>#N/A</c:v>
                </c:pt>
                <c:pt idx="920">
                  <c:v>#N/A</c:v>
                </c:pt>
                <c:pt idx="921">
                  <c:v>#N/A</c:v>
                </c:pt>
                <c:pt idx="922">
                  <c:v>#N/A</c:v>
                </c:pt>
                <c:pt idx="923">
                  <c:v>#N/A</c:v>
                </c:pt>
                <c:pt idx="924">
                  <c:v>#N/A</c:v>
                </c:pt>
                <c:pt idx="925">
                  <c:v>#N/A</c:v>
                </c:pt>
                <c:pt idx="926">
                  <c:v>#N/A</c:v>
                </c:pt>
                <c:pt idx="927">
                  <c:v>#N/A</c:v>
                </c:pt>
                <c:pt idx="928">
                  <c:v>#N/A</c:v>
                </c:pt>
                <c:pt idx="929">
                  <c:v>#N/A</c:v>
                </c:pt>
                <c:pt idx="930">
                  <c:v>#N/A</c:v>
                </c:pt>
                <c:pt idx="931">
                  <c:v>#N/A</c:v>
                </c:pt>
                <c:pt idx="932">
                  <c:v>#N/A</c:v>
                </c:pt>
                <c:pt idx="933">
                  <c:v>#N/A</c:v>
                </c:pt>
                <c:pt idx="934">
                  <c:v>#N/A</c:v>
                </c:pt>
                <c:pt idx="935">
                  <c:v>#N/A</c:v>
                </c:pt>
                <c:pt idx="936">
                  <c:v>#N/A</c:v>
                </c:pt>
                <c:pt idx="937">
                  <c:v>#N/A</c:v>
                </c:pt>
                <c:pt idx="938">
                  <c:v>#N/A</c:v>
                </c:pt>
                <c:pt idx="939">
                  <c:v>#N/A</c:v>
                </c:pt>
                <c:pt idx="940">
                  <c:v>#N/A</c:v>
                </c:pt>
                <c:pt idx="941">
                  <c:v>#N/A</c:v>
                </c:pt>
                <c:pt idx="942">
                  <c:v>#N/A</c:v>
                </c:pt>
                <c:pt idx="943">
                  <c:v>#N/A</c:v>
                </c:pt>
                <c:pt idx="944">
                  <c:v>#N/A</c:v>
                </c:pt>
                <c:pt idx="945">
                  <c:v>#N/A</c:v>
                </c:pt>
                <c:pt idx="946">
                  <c:v>#N/A</c:v>
                </c:pt>
                <c:pt idx="947">
                  <c:v>#N/A</c:v>
                </c:pt>
                <c:pt idx="948">
                  <c:v>#N/A</c:v>
                </c:pt>
                <c:pt idx="949">
                  <c:v>#N/A</c:v>
                </c:pt>
                <c:pt idx="950">
                  <c:v>#N/A</c:v>
                </c:pt>
                <c:pt idx="951">
                  <c:v>#N/A</c:v>
                </c:pt>
                <c:pt idx="952">
                  <c:v>#N/A</c:v>
                </c:pt>
                <c:pt idx="953">
                  <c:v>#N/A</c:v>
                </c:pt>
                <c:pt idx="954">
                  <c:v>#N/A</c:v>
                </c:pt>
                <c:pt idx="955">
                  <c:v>#N/A</c:v>
                </c:pt>
                <c:pt idx="956">
                  <c:v>#N/A</c:v>
                </c:pt>
                <c:pt idx="957">
                  <c:v>#N/A</c:v>
                </c:pt>
                <c:pt idx="958">
                  <c:v>#N/A</c:v>
                </c:pt>
                <c:pt idx="959">
                  <c:v>#N/A</c:v>
                </c:pt>
                <c:pt idx="960">
                  <c:v>#N/A</c:v>
                </c:pt>
                <c:pt idx="961">
                  <c:v>#N/A</c:v>
                </c:pt>
                <c:pt idx="962">
                  <c:v>#N/A</c:v>
                </c:pt>
                <c:pt idx="963">
                  <c:v>#N/A</c:v>
                </c:pt>
                <c:pt idx="964">
                  <c:v>#N/A</c:v>
                </c:pt>
                <c:pt idx="965">
                  <c:v>#N/A</c:v>
                </c:pt>
                <c:pt idx="966">
                  <c:v>#N/A</c:v>
                </c:pt>
                <c:pt idx="967">
                  <c:v>#N/A</c:v>
                </c:pt>
                <c:pt idx="968">
                  <c:v>#N/A</c:v>
                </c:pt>
                <c:pt idx="969">
                  <c:v>#N/A</c:v>
                </c:pt>
                <c:pt idx="970">
                  <c:v>#N/A</c:v>
                </c:pt>
                <c:pt idx="971">
                  <c:v>#N/A</c:v>
                </c:pt>
                <c:pt idx="972">
                  <c:v>#N/A</c:v>
                </c:pt>
                <c:pt idx="973">
                  <c:v>#N/A</c:v>
                </c:pt>
                <c:pt idx="974">
                  <c:v>#N/A</c:v>
                </c:pt>
                <c:pt idx="975">
                  <c:v>#N/A</c:v>
                </c:pt>
                <c:pt idx="976">
                  <c:v>#N/A</c:v>
                </c:pt>
                <c:pt idx="977">
                  <c:v>#N/A</c:v>
                </c:pt>
                <c:pt idx="978">
                  <c:v>#N/A</c:v>
                </c:pt>
                <c:pt idx="979">
                  <c:v>#N/A</c:v>
                </c:pt>
                <c:pt idx="980">
                  <c:v>#N/A</c:v>
                </c:pt>
                <c:pt idx="981">
                  <c:v>#N/A</c:v>
                </c:pt>
                <c:pt idx="982">
                  <c:v>#N/A</c:v>
                </c:pt>
                <c:pt idx="983">
                  <c:v>#N/A</c:v>
                </c:pt>
                <c:pt idx="984">
                  <c:v>#N/A</c:v>
                </c:pt>
                <c:pt idx="985">
                  <c:v>#N/A</c:v>
                </c:pt>
                <c:pt idx="986">
                  <c:v>#N/A</c:v>
                </c:pt>
                <c:pt idx="987">
                  <c:v>#N/A</c:v>
                </c:pt>
                <c:pt idx="988">
                  <c:v>#N/A</c:v>
                </c:pt>
                <c:pt idx="989">
                  <c:v>#N/A</c:v>
                </c:pt>
                <c:pt idx="990">
                  <c:v>#N/A</c:v>
                </c:pt>
                <c:pt idx="991">
                  <c:v>#N/A</c:v>
                </c:pt>
                <c:pt idx="992">
                  <c:v>#N/A</c:v>
                </c:pt>
                <c:pt idx="993">
                  <c:v>#N/A</c:v>
                </c:pt>
                <c:pt idx="994">
                  <c:v>#N/A</c:v>
                </c:pt>
                <c:pt idx="995">
                  <c:v>#N/A</c:v>
                </c:pt>
                <c:pt idx="996">
                  <c:v>#N/A</c:v>
                </c:pt>
                <c:pt idx="997">
                  <c:v>#N/A</c:v>
                </c:pt>
                <c:pt idx="998">
                  <c:v>#N/A</c:v>
                </c:pt>
                <c:pt idx="999">
                  <c:v>#N/A</c:v>
                </c:pt>
                <c:pt idx="1000">
                  <c:v>#N/A</c:v>
                </c:pt>
                <c:pt idx="1001">
                  <c:v>#N/A</c:v>
                </c:pt>
                <c:pt idx="1002">
                  <c:v>#N/A</c:v>
                </c:pt>
                <c:pt idx="1003">
                  <c:v>#N/A</c:v>
                </c:pt>
                <c:pt idx="1004">
                  <c:v>#N/A</c:v>
                </c:pt>
                <c:pt idx="1005">
                  <c:v>#N/A</c:v>
                </c:pt>
                <c:pt idx="1006">
                  <c:v>#N/A</c:v>
                </c:pt>
                <c:pt idx="1007">
                  <c:v>#N/A</c:v>
                </c:pt>
                <c:pt idx="1008">
                  <c:v>#N/A</c:v>
                </c:pt>
                <c:pt idx="1009">
                  <c:v>#N/A</c:v>
                </c:pt>
                <c:pt idx="1010">
                  <c:v>#N/A</c:v>
                </c:pt>
                <c:pt idx="1011">
                  <c:v>#N/A</c:v>
                </c:pt>
                <c:pt idx="1012">
                  <c:v>#N/A</c:v>
                </c:pt>
                <c:pt idx="1013">
                  <c:v>#N/A</c:v>
                </c:pt>
                <c:pt idx="1014">
                  <c:v>#N/A</c:v>
                </c:pt>
                <c:pt idx="1015">
                  <c:v>#N/A</c:v>
                </c:pt>
                <c:pt idx="1016">
                  <c:v>#N/A</c:v>
                </c:pt>
                <c:pt idx="1017">
                  <c:v>#N/A</c:v>
                </c:pt>
                <c:pt idx="1018">
                  <c:v>#N/A</c:v>
                </c:pt>
                <c:pt idx="1019">
                  <c:v>#N/A</c:v>
                </c:pt>
                <c:pt idx="1020">
                  <c:v>#N/A</c:v>
                </c:pt>
                <c:pt idx="1021">
                  <c:v>#N/A</c:v>
                </c:pt>
                <c:pt idx="1022">
                  <c:v>#N/A</c:v>
                </c:pt>
                <c:pt idx="1023">
                  <c:v>#N/A</c:v>
                </c:pt>
                <c:pt idx="1024">
                  <c:v>#N/A</c:v>
                </c:pt>
                <c:pt idx="1025">
                  <c:v>#N/A</c:v>
                </c:pt>
                <c:pt idx="1026">
                  <c:v>#N/A</c:v>
                </c:pt>
                <c:pt idx="1027">
                  <c:v>#N/A</c:v>
                </c:pt>
                <c:pt idx="1028">
                  <c:v>#N/A</c:v>
                </c:pt>
                <c:pt idx="1029">
                  <c:v>#N/A</c:v>
                </c:pt>
                <c:pt idx="1030">
                  <c:v>#N/A</c:v>
                </c:pt>
                <c:pt idx="1031">
                  <c:v>#N/A</c:v>
                </c:pt>
                <c:pt idx="1032">
                  <c:v>#N/A</c:v>
                </c:pt>
                <c:pt idx="1033">
                  <c:v>#N/A</c:v>
                </c:pt>
                <c:pt idx="1034">
                  <c:v>#N/A</c:v>
                </c:pt>
                <c:pt idx="1035">
                  <c:v>#N/A</c:v>
                </c:pt>
                <c:pt idx="1036">
                  <c:v>#N/A</c:v>
                </c:pt>
                <c:pt idx="1037">
                  <c:v>#N/A</c:v>
                </c:pt>
                <c:pt idx="1038">
                  <c:v>#N/A</c:v>
                </c:pt>
                <c:pt idx="1039">
                  <c:v>#N/A</c:v>
                </c:pt>
                <c:pt idx="1040">
                  <c:v>#N/A</c:v>
                </c:pt>
                <c:pt idx="1041">
                  <c:v>#N/A</c:v>
                </c:pt>
                <c:pt idx="1042">
                  <c:v>#N/A</c:v>
                </c:pt>
                <c:pt idx="1043">
                  <c:v>#N/A</c:v>
                </c:pt>
                <c:pt idx="1044">
                  <c:v>#N/A</c:v>
                </c:pt>
                <c:pt idx="1045">
                  <c:v>#N/A</c:v>
                </c:pt>
                <c:pt idx="1046">
                  <c:v>#N/A</c:v>
                </c:pt>
                <c:pt idx="1047">
                  <c:v>#N/A</c:v>
                </c:pt>
                <c:pt idx="1048">
                  <c:v>#N/A</c:v>
                </c:pt>
                <c:pt idx="1049">
                  <c:v>#N/A</c:v>
                </c:pt>
                <c:pt idx="1050">
                  <c:v>#N/A</c:v>
                </c:pt>
                <c:pt idx="1051">
                  <c:v>#N/A</c:v>
                </c:pt>
                <c:pt idx="1052">
                  <c:v>#N/A</c:v>
                </c:pt>
                <c:pt idx="1053">
                  <c:v>#N/A</c:v>
                </c:pt>
                <c:pt idx="1054">
                  <c:v>#N/A</c:v>
                </c:pt>
                <c:pt idx="1055">
                  <c:v>#N/A</c:v>
                </c:pt>
                <c:pt idx="1056">
                  <c:v>#N/A</c:v>
                </c:pt>
                <c:pt idx="1057">
                  <c:v>#N/A</c:v>
                </c:pt>
                <c:pt idx="1058">
                  <c:v>#N/A</c:v>
                </c:pt>
                <c:pt idx="1059">
                  <c:v>#N/A</c:v>
                </c:pt>
                <c:pt idx="1060">
                  <c:v>#N/A</c:v>
                </c:pt>
                <c:pt idx="1061">
                  <c:v>#N/A</c:v>
                </c:pt>
                <c:pt idx="1062">
                  <c:v>#N/A</c:v>
                </c:pt>
                <c:pt idx="1063">
                  <c:v>#N/A</c:v>
                </c:pt>
                <c:pt idx="1064">
                  <c:v>#N/A</c:v>
                </c:pt>
                <c:pt idx="1065">
                  <c:v>#N/A</c:v>
                </c:pt>
                <c:pt idx="1066">
                  <c:v>#N/A</c:v>
                </c:pt>
                <c:pt idx="1067">
                  <c:v>#N/A</c:v>
                </c:pt>
                <c:pt idx="1068">
                  <c:v>#N/A</c:v>
                </c:pt>
                <c:pt idx="1069">
                  <c:v>#N/A</c:v>
                </c:pt>
                <c:pt idx="1070">
                  <c:v>#N/A</c:v>
                </c:pt>
                <c:pt idx="1071">
                  <c:v>#N/A</c:v>
                </c:pt>
                <c:pt idx="1072">
                  <c:v>#N/A</c:v>
                </c:pt>
                <c:pt idx="1073">
                  <c:v>#N/A</c:v>
                </c:pt>
                <c:pt idx="1074">
                  <c:v>#N/A</c:v>
                </c:pt>
                <c:pt idx="1075">
                  <c:v>#N/A</c:v>
                </c:pt>
                <c:pt idx="1076">
                  <c:v>#N/A</c:v>
                </c:pt>
                <c:pt idx="1077">
                  <c:v>#N/A</c:v>
                </c:pt>
                <c:pt idx="1078">
                  <c:v>#N/A</c:v>
                </c:pt>
                <c:pt idx="1079">
                  <c:v>#N/A</c:v>
                </c:pt>
                <c:pt idx="1080">
                  <c:v>#N/A</c:v>
                </c:pt>
                <c:pt idx="1081">
                  <c:v>#N/A</c:v>
                </c:pt>
                <c:pt idx="1082">
                  <c:v>#N/A</c:v>
                </c:pt>
                <c:pt idx="1083">
                  <c:v>#N/A</c:v>
                </c:pt>
                <c:pt idx="1084">
                  <c:v>#N/A</c:v>
                </c:pt>
                <c:pt idx="1085">
                  <c:v>#N/A</c:v>
                </c:pt>
                <c:pt idx="1086">
                  <c:v>#N/A</c:v>
                </c:pt>
                <c:pt idx="1087">
                  <c:v>#N/A</c:v>
                </c:pt>
                <c:pt idx="1088">
                  <c:v>#N/A</c:v>
                </c:pt>
                <c:pt idx="1089">
                  <c:v>#N/A</c:v>
                </c:pt>
                <c:pt idx="1090">
                  <c:v>#N/A</c:v>
                </c:pt>
                <c:pt idx="1091">
                  <c:v>#N/A</c:v>
                </c:pt>
                <c:pt idx="1092">
                  <c:v>#N/A</c:v>
                </c:pt>
                <c:pt idx="1093">
                  <c:v>#N/A</c:v>
                </c:pt>
                <c:pt idx="1094">
                  <c:v>#N/A</c:v>
                </c:pt>
                <c:pt idx="1095">
                  <c:v>#N/A</c:v>
                </c:pt>
                <c:pt idx="1096">
                  <c:v>#N/A</c:v>
                </c:pt>
                <c:pt idx="1097">
                  <c:v>#N/A</c:v>
                </c:pt>
                <c:pt idx="1098">
                  <c:v>#N/A</c:v>
                </c:pt>
                <c:pt idx="1099">
                  <c:v>#N/A</c:v>
                </c:pt>
                <c:pt idx="1100">
                  <c:v>#N/A</c:v>
                </c:pt>
                <c:pt idx="1101">
                  <c:v>#N/A</c:v>
                </c:pt>
                <c:pt idx="1102">
                  <c:v>#N/A</c:v>
                </c:pt>
                <c:pt idx="1103">
                  <c:v>#N/A</c:v>
                </c:pt>
                <c:pt idx="1104">
                  <c:v>#N/A</c:v>
                </c:pt>
                <c:pt idx="1105">
                  <c:v>#N/A</c:v>
                </c:pt>
                <c:pt idx="1106">
                  <c:v>#N/A</c:v>
                </c:pt>
                <c:pt idx="1107">
                  <c:v>#N/A</c:v>
                </c:pt>
                <c:pt idx="1108">
                  <c:v>#N/A</c:v>
                </c:pt>
                <c:pt idx="1109">
                  <c:v>#N/A</c:v>
                </c:pt>
                <c:pt idx="1110">
                  <c:v>#N/A</c:v>
                </c:pt>
                <c:pt idx="1111">
                  <c:v>#N/A</c:v>
                </c:pt>
                <c:pt idx="1112">
                  <c:v>#N/A</c:v>
                </c:pt>
                <c:pt idx="1113">
                  <c:v>#N/A</c:v>
                </c:pt>
                <c:pt idx="1114">
                  <c:v>#N/A</c:v>
                </c:pt>
                <c:pt idx="1115">
                  <c:v>#N/A</c:v>
                </c:pt>
                <c:pt idx="1116">
                  <c:v>#N/A</c:v>
                </c:pt>
                <c:pt idx="1117">
                  <c:v>#N/A</c:v>
                </c:pt>
                <c:pt idx="1118">
                  <c:v>#N/A</c:v>
                </c:pt>
                <c:pt idx="1119">
                  <c:v>#N/A</c:v>
                </c:pt>
                <c:pt idx="1120">
                  <c:v>#N/A</c:v>
                </c:pt>
                <c:pt idx="1121">
                  <c:v>#N/A</c:v>
                </c:pt>
                <c:pt idx="1122">
                  <c:v>#N/A</c:v>
                </c:pt>
                <c:pt idx="1123">
                  <c:v>#N/A</c:v>
                </c:pt>
                <c:pt idx="1124">
                  <c:v>#N/A</c:v>
                </c:pt>
                <c:pt idx="1125">
                  <c:v>#N/A</c:v>
                </c:pt>
                <c:pt idx="1126">
                  <c:v>#N/A</c:v>
                </c:pt>
                <c:pt idx="1127">
                  <c:v>#N/A</c:v>
                </c:pt>
                <c:pt idx="1128">
                  <c:v>#N/A</c:v>
                </c:pt>
                <c:pt idx="1129">
                  <c:v>#N/A</c:v>
                </c:pt>
                <c:pt idx="1130">
                  <c:v>#N/A</c:v>
                </c:pt>
                <c:pt idx="1131">
                  <c:v>#N/A</c:v>
                </c:pt>
                <c:pt idx="1132">
                  <c:v>#N/A</c:v>
                </c:pt>
                <c:pt idx="1133">
                  <c:v>#N/A</c:v>
                </c:pt>
                <c:pt idx="1134">
                  <c:v>#N/A</c:v>
                </c:pt>
                <c:pt idx="1135">
                  <c:v>#N/A</c:v>
                </c:pt>
                <c:pt idx="1136">
                  <c:v>#N/A</c:v>
                </c:pt>
                <c:pt idx="1137">
                  <c:v>#N/A</c:v>
                </c:pt>
                <c:pt idx="1138">
                  <c:v>#N/A</c:v>
                </c:pt>
                <c:pt idx="1139">
                  <c:v>#N/A</c:v>
                </c:pt>
                <c:pt idx="1140">
                  <c:v>#N/A</c:v>
                </c:pt>
                <c:pt idx="1141">
                  <c:v>#N/A</c:v>
                </c:pt>
                <c:pt idx="1142">
                  <c:v>#N/A</c:v>
                </c:pt>
                <c:pt idx="1143">
                  <c:v>#N/A</c:v>
                </c:pt>
                <c:pt idx="1144">
                  <c:v>#N/A</c:v>
                </c:pt>
                <c:pt idx="1145">
                  <c:v>#N/A</c:v>
                </c:pt>
                <c:pt idx="1146">
                  <c:v>#N/A</c:v>
                </c:pt>
                <c:pt idx="1147">
                  <c:v>#N/A</c:v>
                </c:pt>
                <c:pt idx="1148">
                  <c:v>#N/A</c:v>
                </c:pt>
                <c:pt idx="1149">
                  <c:v>#N/A</c:v>
                </c:pt>
                <c:pt idx="1150">
                  <c:v>#N/A</c:v>
                </c:pt>
                <c:pt idx="1151">
                  <c:v>#N/A</c:v>
                </c:pt>
                <c:pt idx="1152">
                  <c:v>#N/A</c:v>
                </c:pt>
                <c:pt idx="1153">
                  <c:v>#N/A</c:v>
                </c:pt>
                <c:pt idx="1154">
                  <c:v>#N/A</c:v>
                </c:pt>
                <c:pt idx="1155">
                  <c:v>#N/A</c:v>
                </c:pt>
                <c:pt idx="1156">
                  <c:v>#N/A</c:v>
                </c:pt>
                <c:pt idx="1157">
                  <c:v>#N/A</c:v>
                </c:pt>
                <c:pt idx="1158">
                  <c:v>#N/A</c:v>
                </c:pt>
                <c:pt idx="1159">
                  <c:v>#N/A</c:v>
                </c:pt>
                <c:pt idx="1160">
                  <c:v>#N/A</c:v>
                </c:pt>
                <c:pt idx="1161">
                  <c:v>#N/A</c:v>
                </c:pt>
                <c:pt idx="1162">
                  <c:v>#N/A</c:v>
                </c:pt>
                <c:pt idx="1163">
                  <c:v>#N/A</c:v>
                </c:pt>
                <c:pt idx="1164">
                  <c:v>#N/A</c:v>
                </c:pt>
                <c:pt idx="1165">
                  <c:v>#N/A</c:v>
                </c:pt>
                <c:pt idx="1166">
                  <c:v>#N/A</c:v>
                </c:pt>
                <c:pt idx="1167">
                  <c:v>#N/A</c:v>
                </c:pt>
                <c:pt idx="1168">
                  <c:v>#N/A</c:v>
                </c:pt>
                <c:pt idx="1169">
                  <c:v>#N/A</c:v>
                </c:pt>
                <c:pt idx="1170">
                  <c:v>#N/A</c:v>
                </c:pt>
                <c:pt idx="1171">
                  <c:v>#N/A</c:v>
                </c:pt>
                <c:pt idx="1172">
                  <c:v>#N/A</c:v>
                </c:pt>
                <c:pt idx="1173">
                  <c:v>#N/A</c:v>
                </c:pt>
                <c:pt idx="1174">
                  <c:v>#N/A</c:v>
                </c:pt>
                <c:pt idx="1175">
                  <c:v>#N/A</c:v>
                </c:pt>
                <c:pt idx="1176">
                  <c:v>#N/A</c:v>
                </c:pt>
                <c:pt idx="1177">
                  <c:v>#N/A</c:v>
                </c:pt>
                <c:pt idx="1178">
                  <c:v>#N/A</c:v>
                </c:pt>
                <c:pt idx="1179">
                  <c:v>#N/A</c:v>
                </c:pt>
                <c:pt idx="1180">
                  <c:v>#N/A</c:v>
                </c:pt>
                <c:pt idx="1181">
                  <c:v>#N/A</c:v>
                </c:pt>
                <c:pt idx="1182">
                  <c:v>#N/A</c:v>
                </c:pt>
                <c:pt idx="1183">
                  <c:v>#N/A</c:v>
                </c:pt>
                <c:pt idx="1184">
                  <c:v>#N/A</c:v>
                </c:pt>
                <c:pt idx="1185">
                  <c:v>#N/A</c:v>
                </c:pt>
                <c:pt idx="1186">
                  <c:v>#N/A</c:v>
                </c:pt>
                <c:pt idx="1187">
                  <c:v>#N/A</c:v>
                </c:pt>
                <c:pt idx="1188">
                  <c:v>#N/A</c:v>
                </c:pt>
                <c:pt idx="1189">
                  <c:v>#N/A</c:v>
                </c:pt>
                <c:pt idx="1190">
                  <c:v>#N/A</c:v>
                </c:pt>
                <c:pt idx="1191">
                  <c:v>#N/A</c:v>
                </c:pt>
                <c:pt idx="1192">
                  <c:v>#N/A</c:v>
                </c:pt>
                <c:pt idx="1193">
                  <c:v>#N/A</c:v>
                </c:pt>
                <c:pt idx="1194">
                  <c:v>#N/A</c:v>
                </c:pt>
                <c:pt idx="1195">
                  <c:v>#N/A</c:v>
                </c:pt>
                <c:pt idx="1196">
                  <c:v>#N/A</c:v>
                </c:pt>
                <c:pt idx="1197">
                  <c:v>#N/A</c:v>
                </c:pt>
                <c:pt idx="1198">
                  <c:v>#N/A</c:v>
                </c:pt>
                <c:pt idx="1199">
                  <c:v>#N/A</c:v>
                </c:pt>
                <c:pt idx="1200">
                  <c:v>#N/A</c:v>
                </c:pt>
                <c:pt idx="1201">
                  <c:v>#N/A</c:v>
                </c:pt>
                <c:pt idx="1202">
                  <c:v>#N/A</c:v>
                </c:pt>
                <c:pt idx="1203">
                  <c:v>#N/A</c:v>
                </c:pt>
                <c:pt idx="1204">
                  <c:v>#N/A</c:v>
                </c:pt>
                <c:pt idx="1205">
                  <c:v>#N/A</c:v>
                </c:pt>
                <c:pt idx="1206">
                  <c:v>#N/A</c:v>
                </c:pt>
                <c:pt idx="1207">
                  <c:v>#N/A</c:v>
                </c:pt>
                <c:pt idx="1208">
                  <c:v>#N/A</c:v>
                </c:pt>
                <c:pt idx="1209">
                  <c:v>#N/A</c:v>
                </c:pt>
                <c:pt idx="1210">
                  <c:v>#N/A</c:v>
                </c:pt>
                <c:pt idx="1211">
                  <c:v>#N/A</c:v>
                </c:pt>
                <c:pt idx="1212">
                  <c:v>#N/A</c:v>
                </c:pt>
                <c:pt idx="1213">
                  <c:v>2788.41595399485</c:v>
                </c:pt>
                <c:pt idx="1214">
                  <c:v>2830.17884994073</c:v>
                </c:pt>
                <c:pt idx="1215">
                  <c:v>3054.48972926273</c:v>
                </c:pt>
                <c:pt idx="1216">
                  <c:v>2885.44471977078</c:v>
                </c:pt>
                <c:pt idx="1217">
                  <c:v>#N/A</c:v>
                </c:pt>
                <c:pt idx="1218">
                  <c:v>#N/A</c:v>
                </c:pt>
                <c:pt idx="1219">
                  <c:v>2641.64773991566</c:v>
                </c:pt>
                <c:pt idx="1220">
                  <c:v>2718.85926292183</c:v>
                </c:pt>
                <c:pt idx="1221">
                  <c:v>2444.43220067984</c:v>
                </c:pt>
                <c:pt idx="1222">
                  <c:v>1801.70453752019</c:v>
                </c:pt>
                <c:pt idx="1223">
                  <c:v>1582.44046351261</c:v>
                </c:pt>
                <c:pt idx="1224">
                  <c:v>#N/A</c:v>
                </c:pt>
                <c:pt idx="1225">
                  <c:v>#N/A</c:v>
                </c:pt>
                <c:pt idx="1226">
                  <c:v>2234.02474525</c:v>
                </c:pt>
                <c:pt idx="1227">
                  <c:v>2649.57274806506</c:v>
                </c:pt>
                <c:pt idx="1228">
                  <c:v>2371.75601645367</c:v>
                </c:pt>
                <c:pt idx="1229">
                  <c:v>2881.52616500403</c:v>
                </c:pt>
                <c:pt idx="1230">
                  <c:v>2079.06764333348</c:v>
                </c:pt>
                <c:pt idx="1231">
                  <c:v>#N/A</c:v>
                </c:pt>
                <c:pt idx="1232">
                  <c:v>#N/A</c:v>
                </c:pt>
                <c:pt idx="1233">
                  <c:v>#N/A</c:v>
                </c:pt>
                <c:pt idx="1234">
                  <c:v>#N/A</c:v>
                </c:pt>
                <c:pt idx="1235">
                  <c:v>2899.96667898657</c:v>
                </c:pt>
                <c:pt idx="1236">
                  <c:v>1875.45976113928</c:v>
                </c:pt>
                <c:pt idx="1237">
                  <c:v>2058.71757467133</c:v>
                </c:pt>
                <c:pt idx="1238">
                  <c:v>#N/A</c:v>
                </c:pt>
                <c:pt idx="1239">
                  <c:v>#N/A</c:v>
                </c:pt>
                <c:pt idx="1240">
                  <c:v>2454.77701809</c:v>
                </c:pt>
                <c:pt idx="1241">
                  <c:v>2578.27581676167</c:v>
                </c:pt>
                <c:pt idx="1242">
                  <c:v>2622.66519229066</c:v>
                </c:pt>
                <c:pt idx="1243">
                  <c:v>3263.04900725985</c:v>
                </c:pt>
                <c:pt idx="1244">
                  <c:v>#N/A</c:v>
                </c:pt>
                <c:pt idx="1245">
                  <c:v>#N/A</c:v>
                </c:pt>
                <c:pt idx="1246">
                  <c:v>#N/A</c:v>
                </c:pt>
                <c:pt idx="1247">
                  <c:v>#N/A</c:v>
                </c:pt>
                <c:pt idx="1248">
                  <c:v>#N/A</c:v>
                </c:pt>
                <c:pt idx="1249">
                  <c:v>#N/A</c:v>
                </c:pt>
                <c:pt idx="1250">
                  <c:v>#N/A</c:v>
                </c:pt>
                <c:pt idx="1251">
                  <c:v>2205.47882821536</c:v>
                </c:pt>
                <c:pt idx="1252">
                  <c:v>#N/A</c:v>
                </c:pt>
                <c:pt idx="1253">
                  <c:v>#N/A</c:v>
                </c:pt>
                <c:pt idx="1254">
                  <c:v>1561.92239026296</c:v>
                </c:pt>
                <c:pt idx="1255">
                  <c:v>1503.01652959346</c:v>
                </c:pt>
                <c:pt idx="1256">
                  <c:v>1747.98480159296</c:v>
                </c:pt>
                <c:pt idx="1257">
                  <c:v>1744.9838394361</c:v>
                </c:pt>
                <c:pt idx="1258">
                  <c:v>924.367187223397</c:v>
                </c:pt>
                <c:pt idx="1259">
                  <c:v>#N/A</c:v>
                </c:pt>
                <c:pt idx="1260">
                  <c:v>#N/A</c:v>
                </c:pt>
                <c:pt idx="1261">
                  <c:v>-628.297256084639</c:v>
                </c:pt>
                <c:pt idx="1262">
                  <c:v>-1626.20582296103</c:v>
                </c:pt>
                <c:pt idx="1263">
                  <c:v>-846.089405949358</c:v>
                </c:pt>
                <c:pt idx="1264">
                  <c:v>-1639.9335185615</c:v>
                </c:pt>
                <c:pt idx="1265">
                  <c:v>-986.690172970586</c:v>
                </c:pt>
                <c:pt idx="1266">
                  <c:v>#N/A</c:v>
                </c:pt>
                <c:pt idx="1267">
                  <c:v>#N/A</c:v>
                </c:pt>
                <c:pt idx="1268">
                  <c:v>-640.417424797459</c:v>
                </c:pt>
                <c:pt idx="1269">
                  <c:v>-1158.63491758594</c:v>
                </c:pt>
                <c:pt idx="1270">
                  <c:v>-119.891702865483</c:v>
                </c:pt>
                <c:pt idx="1271">
                  <c:v>-228.592071990846</c:v>
                </c:pt>
                <c:pt idx="1272">
                  <c:v>381.416049526888</c:v>
                </c:pt>
                <c:pt idx="1273">
                  <c:v>#N/A</c:v>
                </c:pt>
                <c:pt idx="1274">
                  <c:v>#N/A</c:v>
                </c:pt>
                <c:pt idx="1275">
                  <c:v>1572.39852647613</c:v>
                </c:pt>
                <c:pt idx="1276">
                  <c:v>1287.91517317454</c:v>
                </c:pt>
                <c:pt idx="1277">
                  <c:v>1245.84471250313</c:v>
                </c:pt>
                <c:pt idx="1278">
                  <c:v>1631.31748576291</c:v>
                </c:pt>
                <c:pt idx="1279">
                  <c:v>1942.94852765969</c:v>
                </c:pt>
                <c:pt idx="1280">
                  <c:v>#N/A</c:v>
                </c:pt>
                <c:pt idx="1281">
                  <c:v>#N/A</c:v>
                </c:pt>
                <c:pt idx="1282">
                  <c:v>1443.13689013998</c:v>
                </c:pt>
                <c:pt idx="1283">
                  <c:v>1366.23594224332</c:v>
                </c:pt>
                <c:pt idx="1284">
                  <c:v>1493.35687385686</c:v>
                </c:pt>
                <c:pt idx="1285">
                  <c:v>1202.49564294581</c:v>
                </c:pt>
                <c:pt idx="1286">
                  <c:v>1214.9882768178</c:v>
                </c:pt>
                <c:pt idx="1287">
                  <c:v>#N/A</c:v>
                </c:pt>
                <c:pt idx="1288">
                  <c:v>#N/A</c:v>
                </c:pt>
                <c:pt idx="1289">
                  <c:v>1193.4479454161</c:v>
                </c:pt>
                <c:pt idx="1290">
                  <c:v>1560.7458127116</c:v>
                </c:pt>
                <c:pt idx="1291">
                  <c:v>1649.26787683114</c:v>
                </c:pt>
                <c:pt idx="1292">
                  <c:v>2067.9529984826</c:v>
                </c:pt>
                <c:pt idx="1293">
                  <c:v>1112.06864921456</c:v>
                </c:pt>
                <c:pt idx="1294">
                  <c:v>#N/A</c:v>
                </c:pt>
                <c:pt idx="1295">
                  <c:v>#N/A</c:v>
                </c:pt>
                <c:pt idx="1296">
                  <c:v>687.53051384569</c:v>
                </c:pt>
                <c:pt idx="1297">
                  <c:v>235.206534440185</c:v>
                </c:pt>
                <c:pt idx="1298">
                  <c:v>-688.372947832722</c:v>
                </c:pt>
                <c:pt idx="1299">
                  <c:v>-403.404486091516</c:v>
                </c:pt>
                <c:pt idx="1300">
                  <c:v>721.671370361641</c:v>
                </c:pt>
                <c:pt idx="1301">
                  <c:v>#N/A</c:v>
                </c:pt>
                <c:pt idx="1302">
                  <c:v>#N/A</c:v>
                </c:pt>
                <c:pt idx="1303">
                  <c:v>641.592858775235</c:v>
                </c:pt>
                <c:pt idx="1304">
                  <c:v>724.065889518904</c:v>
                </c:pt>
                <c:pt idx="1305">
                  <c:v>507.765205318632</c:v>
                </c:pt>
                <c:pt idx="1306">
                  <c:v>483.507485333961</c:v>
                </c:pt>
                <c:pt idx="1307">
                  <c:v>715.680476462425</c:v>
                </c:pt>
                <c:pt idx="1308">
                  <c:v>#N/A</c:v>
                </c:pt>
                <c:pt idx="1309">
                  <c:v>#N/A</c:v>
                </c:pt>
                <c:pt idx="1310">
                  <c:v>108.191458502341</c:v>
                </c:pt>
                <c:pt idx="1311">
                  <c:v>-221.144203038624</c:v>
                </c:pt>
                <c:pt idx="1312">
                  <c:v>-394.617349469234</c:v>
                </c:pt>
                <c:pt idx="1313">
                  <c:v>313.074169947598</c:v>
                </c:pt>
                <c:pt idx="1314">
                  <c:v>211.959738624559</c:v>
                </c:pt>
                <c:pt idx="1315">
                  <c:v>#N/A</c:v>
                </c:pt>
                <c:pt idx="1316">
                  <c:v>#N/A</c:v>
                </c:pt>
                <c:pt idx="1317">
                  <c:v>275.530890145426</c:v>
                </c:pt>
                <c:pt idx="1318">
                  <c:v>441.099595553744</c:v>
                </c:pt>
                <c:pt idx="1319">
                  <c:v>746.992962919234</c:v>
                </c:pt>
                <c:pt idx="1320">
                  <c:v>407.325135054925</c:v>
                </c:pt>
                <c:pt idx="1321">
                  <c:v>92.2712176449495</c:v>
                </c:pt>
                <c:pt idx="1322">
                  <c:v>#N/A</c:v>
                </c:pt>
                <c:pt idx="1323">
                  <c:v>#N/A</c:v>
                </c:pt>
                <c:pt idx="1324">
                  <c:v>717.0519367409</c:v>
                </c:pt>
                <c:pt idx="1325">
                  <c:v>288.762541225864</c:v>
                </c:pt>
                <c:pt idx="1326">
                  <c:v>-143.091401689162</c:v>
                </c:pt>
                <c:pt idx="1327">
                  <c:v>-424.333651517227</c:v>
                </c:pt>
                <c:pt idx="1328">
                  <c:v>-520.38443316365</c:v>
                </c:pt>
                <c:pt idx="1329">
                  <c:v>#N/A</c:v>
                </c:pt>
                <c:pt idx="1330">
                  <c:v>#N/A</c:v>
                </c:pt>
                <c:pt idx="1331">
                  <c:v>#N/A</c:v>
                </c:pt>
                <c:pt idx="1332">
                  <c:v>#N/A</c:v>
                </c:pt>
                <c:pt idx="1333">
                  <c:v>-638.76065894698</c:v>
                </c:pt>
                <c:pt idx="1334">
                  <c:v>-1038.65880152712</c:v>
                </c:pt>
                <c:pt idx="1335">
                  <c:v>-1421.68994656752</c:v>
                </c:pt>
                <c:pt idx="1336">
                  <c:v>#N/A</c:v>
                </c:pt>
                <c:pt idx="1337">
                  <c:v>#N/A</c:v>
                </c:pt>
                <c:pt idx="1338">
                  <c:v>#N/A</c:v>
                </c:pt>
                <c:pt idx="1339">
                  <c:v>-1018.31410053594</c:v>
                </c:pt>
                <c:pt idx="1340">
                  <c:v>-1163.71955285828</c:v>
                </c:pt>
                <c:pt idx="1341">
                  <c:v>-692.339842927089</c:v>
                </c:pt>
                <c:pt idx="1342">
                  <c:v>-1003.40408237654</c:v>
                </c:pt>
                <c:pt idx="1343">
                  <c:v>#N/A</c:v>
                </c:pt>
                <c:pt idx="1344">
                  <c:v>#N/A</c:v>
                </c:pt>
                <c:pt idx="1345">
                  <c:v>-762.328085131703</c:v>
                </c:pt>
                <c:pt idx="1346">
                  <c:v>-1128.16094424747</c:v>
                </c:pt>
                <c:pt idx="1347">
                  <c:v>-1791.47894312073</c:v>
                </c:pt>
                <c:pt idx="1348">
                  <c:v>#N/A</c:v>
                </c:pt>
                <c:pt idx="1349">
                  <c:v>-2327.44301264098</c:v>
                </c:pt>
                <c:pt idx="1350">
                  <c:v>#N/A</c:v>
                </c:pt>
                <c:pt idx="1351">
                  <c:v>#N/A</c:v>
                </c:pt>
                <c:pt idx="1352">
                  <c:v>#N/A</c:v>
                </c:pt>
                <c:pt idx="1353">
                  <c:v>-957.258468068307</c:v>
                </c:pt>
                <c:pt idx="1354">
                  <c:v>-1483.13314293048</c:v>
                </c:pt>
                <c:pt idx="1355">
                  <c:v>-2957.74629189668</c:v>
                </c:pt>
                <c:pt idx="1356">
                  <c:v>-3131.2716252348</c:v>
                </c:pt>
                <c:pt idx="1357">
                  <c:v>#N/A</c:v>
                </c:pt>
                <c:pt idx="1358">
                  <c:v>#N/A</c:v>
                </c:pt>
                <c:pt idx="1359">
                  <c:v>-2126.59974626122</c:v>
                </c:pt>
                <c:pt idx="1360">
                  <c:v>-1015.46046894201</c:v>
                </c:pt>
                <c:pt idx="1361">
                  <c:v>-1729.41555884984</c:v>
                </c:pt>
                <c:pt idx="1362">
                  <c:v>-1542.77075200999</c:v>
                </c:pt>
                <c:pt idx="1363">
                  <c:v>-1115.47724305645</c:v>
                </c:pt>
                <c:pt idx="1364">
                  <c:v>#N/A</c:v>
                </c:pt>
                <c:pt idx="1365">
                  <c:v>#N/A</c:v>
                </c:pt>
                <c:pt idx="1366">
                  <c:v>#N/A</c:v>
                </c:pt>
                <c:pt idx="1367">
                  <c:v>#N/A</c:v>
                </c:pt>
                <c:pt idx="1368">
                  <c:v>#N/A</c:v>
                </c:pt>
                <c:pt idx="1369">
                  <c:v>#N/A</c:v>
                </c:pt>
                <c:pt idx="1370">
                  <c:v>#N/A</c:v>
                </c:pt>
                <c:pt idx="1371">
                  <c:v>#N/A</c:v>
                </c:pt>
                <c:pt idx="1372">
                  <c:v>#N/A</c:v>
                </c:pt>
                <c:pt idx="1373">
                  <c:v>-2552.16780458162</c:v>
                </c:pt>
                <c:pt idx="1374">
                  <c:v>1076.07431529733</c:v>
                </c:pt>
                <c:pt idx="1375">
                  <c:v>1053.42568174397</c:v>
                </c:pt>
                <c:pt idx="1376">
                  <c:v>429.901878879515</c:v>
                </c:pt>
                <c:pt idx="1377">
                  <c:v>735.025792851258</c:v>
                </c:pt>
                <c:pt idx="1378">
                  <c:v>#N/A</c:v>
                </c:pt>
                <c:pt idx="1379">
                  <c:v>#N/A</c:v>
                </c:pt>
                <c:pt idx="1380">
                  <c:v>680.072545577284</c:v>
                </c:pt>
                <c:pt idx="1381">
                  <c:v>527.904146937755</c:v>
                </c:pt>
                <c:pt idx="1382">
                  <c:v>596.194193319352</c:v>
                </c:pt>
                <c:pt idx="1383">
                  <c:v>364.029622024565</c:v>
                </c:pt>
                <c:pt idx="1384">
                  <c:v>-79.1611481933214</c:v>
                </c:pt>
                <c:pt idx="1385">
                  <c:v>#N/A</c:v>
                </c:pt>
                <c:pt idx="1386">
                  <c:v>#N/A</c:v>
                </c:pt>
                <c:pt idx="1387">
                  <c:v>-432.691333400144</c:v>
                </c:pt>
                <c:pt idx="1388">
                  <c:v>-1244.68253254955</c:v>
                </c:pt>
                <c:pt idx="1389">
                  <c:v>-781.751334390305</c:v>
                </c:pt>
                <c:pt idx="1390">
                  <c:v>-2224.06706510343</c:v>
                </c:pt>
                <c:pt idx="1391">
                  <c:v>-197.696132627912</c:v>
                </c:pt>
                <c:pt idx="1392">
                  <c:v>#N/A</c:v>
                </c:pt>
                <c:pt idx="1393">
                  <c:v>#N/A</c:v>
                </c:pt>
                <c:pt idx="1394">
                  <c:v>-176.677045222023</c:v>
                </c:pt>
                <c:pt idx="1395">
                  <c:v>-396.359166751805</c:v>
                </c:pt>
                <c:pt idx="1396">
                  <c:v>-2451.84116207583</c:v>
                </c:pt>
                <c:pt idx="1397">
                  <c:v>-4814.07853120983</c:v>
                </c:pt>
                <c:pt idx="1398">
                  <c:v>-5595.37431470091</c:v>
                </c:pt>
                <c:pt idx="1399">
                  <c:v>#N/A</c:v>
                </c:pt>
                <c:pt idx="1400">
                  <c:v>#N/A</c:v>
                </c:pt>
                <c:pt idx="1401">
                  <c:v>-23313.3843287929</c:v>
                </c:pt>
                <c:pt idx="1402">
                  <c:v>-31570.8324208578</c:v>
                </c:pt>
                <c:pt idx="1403">
                  <c:v>-31637.0342750983</c:v>
                </c:pt>
                <c:pt idx="1404">
                  <c:v>-31613.5363290295</c:v>
                </c:pt>
                <c:pt idx="1405">
                  <c:v>-31644.8581318259</c:v>
                </c:pt>
                <c:pt idx="1406">
                  <c:v>#N/A</c:v>
                </c:pt>
                <c:pt idx="1407">
                  <c:v>#N/A</c:v>
                </c:pt>
                <c:pt idx="1408">
                  <c:v>-32058.3919505523</c:v>
                </c:pt>
                <c:pt idx="1409">
                  <c:v>-26352.6969169137</c:v>
                </c:pt>
                <c:pt idx="1410">
                  <c:v>-22479.7943406201</c:v>
                </c:pt>
                <c:pt idx="1411">
                  <c:v>-17294.9264929427</c:v>
                </c:pt>
                <c:pt idx="1412">
                  <c:v>-10133.78896635</c:v>
                </c:pt>
                <c:pt idx="1413">
                  <c:v>#N/A</c:v>
                </c:pt>
                <c:pt idx="1414">
                  <c:v>#N/A</c:v>
                </c:pt>
                <c:pt idx="1415">
                  <c:v>-1291.80497995535</c:v>
                </c:pt>
                <c:pt idx="1416">
                  <c:v>644.024692441475</c:v>
                </c:pt>
                <c:pt idx="1417">
                  <c:v>-2783.82528566382</c:v>
                </c:pt>
                <c:pt idx="1418">
                  <c:v>-9558.7554390862</c:v>
                </c:pt>
                <c:pt idx="1419">
                  <c:v>-7783.87621617931</c:v>
                </c:pt>
                <c:pt idx="1420">
                  <c:v>#N/A</c:v>
                </c:pt>
                <c:pt idx="1421">
                  <c:v>#N/A</c:v>
                </c:pt>
                <c:pt idx="1422">
                  <c:v>-5121.30304848043</c:v>
                </c:pt>
                <c:pt idx="1423">
                  <c:v>-3183.10817499724</c:v>
                </c:pt>
                <c:pt idx="1424">
                  <c:v>-5491.58516485434</c:v>
                </c:pt>
                <c:pt idx="1425">
                  <c:v>-6375.37537329269</c:v>
                </c:pt>
                <c:pt idx="1426">
                  <c:v>-5616.44161215949</c:v>
                </c:pt>
                <c:pt idx="1427">
                  <c:v>#N/A</c:v>
                </c:pt>
                <c:pt idx="1428">
                  <c:v>#N/A</c:v>
                </c:pt>
                <c:pt idx="1429">
                  <c:v>#N/A</c:v>
                </c:pt>
                <c:pt idx="1430">
                  <c:v>#N/A</c:v>
                </c:pt>
                <c:pt idx="1431">
                  <c:v>-6290.50917835837</c:v>
                </c:pt>
                <c:pt idx="1432">
                  <c:v>-6136.85984402103</c:v>
                </c:pt>
                <c:pt idx="1433">
                  <c:v>-6885.81764659732</c:v>
                </c:pt>
                <c:pt idx="1434">
                  <c:v>#N/A</c:v>
                </c:pt>
                <c:pt idx="1435">
                  <c:v>#N/A</c:v>
                </c:pt>
                <c:pt idx="1436">
                  <c:v>-5405.9186940713</c:v>
                </c:pt>
                <c:pt idx="1437">
                  <c:v>-4790.12193257264</c:v>
                </c:pt>
                <c:pt idx="1438">
                  <c:v>-5529.19394232383</c:v>
                </c:pt>
                <c:pt idx="1439">
                  <c:v>-5868.08294483864</c:v>
                </c:pt>
                <c:pt idx="1440">
                  <c:v>#N/A</c:v>
                </c:pt>
                <c:pt idx="1441">
                  <c:v>#N/A</c:v>
                </c:pt>
                <c:pt idx="1442">
                  <c:v>#N/A</c:v>
                </c:pt>
                <c:pt idx="1443">
                  <c:v>#N/A</c:v>
                </c:pt>
                <c:pt idx="1444">
                  <c:v>-5133.59165710889</c:v>
                </c:pt>
                <c:pt idx="1445">
                  <c:v>-5544.2509327554</c:v>
                </c:pt>
                <c:pt idx="1446">
                  <c:v>-5880.36568964451</c:v>
                </c:pt>
                <c:pt idx="1447">
                  <c:v>-6232.80264315182</c:v>
                </c:pt>
                <c:pt idx="1448">
                  <c:v>#N/A</c:v>
                </c:pt>
                <c:pt idx="1449">
                  <c:v>#N/A</c:v>
                </c:pt>
                <c:pt idx="1450">
                  <c:v>3833.83178057733</c:v>
                </c:pt>
                <c:pt idx="1451">
                  <c:v>3700.42999588387</c:v>
                </c:pt>
                <c:pt idx="1452">
                  <c:v>3049.58079342538</c:v>
                </c:pt>
                <c:pt idx="1453">
                  <c:v>2565.88248752266</c:v>
                </c:pt>
                <c:pt idx="1454">
                  <c:v>3581.81111024672</c:v>
                </c:pt>
                <c:pt idx="1455">
                  <c:v>#N/A</c:v>
                </c:pt>
                <c:pt idx="1456">
                  <c:v>#N/A</c:v>
                </c:pt>
                <c:pt idx="1457">
                  <c:v>#N/A</c:v>
                </c:pt>
                <c:pt idx="1458">
                  <c:v>0</c:v>
                </c:pt>
                <c:pt idx="1459">
                  <c:v>0</c:v>
                </c:pt>
                <c:pt idx="1460">
                  <c:v>5454.56511771681</c:v>
                </c:pt>
                <c:pt idx="1461">
                  <c:v>5386.12879911815</c:v>
                </c:pt>
                <c:pt idx="1462">
                  <c:v>#N/A</c:v>
                </c:pt>
                <c:pt idx="1463">
                  <c:v>#N/A</c:v>
                </c:pt>
                <c:pt idx="1464">
                  <c:v>7106.41511521651</c:v>
                </c:pt>
                <c:pt idx="1465">
                  <c:v>7791.62619636948</c:v>
                </c:pt>
                <c:pt idx="1466">
                  <c:v>7754.70827114349</c:v>
                </c:pt>
                <c:pt idx="1467">
                  <c:v>7800.4105013632</c:v>
                </c:pt>
                <c:pt idx="1468">
                  <c:v>6874.90542773261</c:v>
                </c:pt>
                <c:pt idx="1469">
                  <c:v>#N/A</c:v>
                </c:pt>
                <c:pt idx="1470">
                  <c:v>#N/A</c:v>
                </c:pt>
                <c:pt idx="1471">
                  <c:v>8697.89798579156</c:v>
                </c:pt>
                <c:pt idx="1472">
                  <c:v>8776.19389380335</c:v>
                </c:pt>
                <c:pt idx="1473">
                  <c:v>8616.25596421619</c:v>
                </c:pt>
                <c:pt idx="1474">
                  <c:v>8958.81686175962</c:v>
                </c:pt>
                <c:pt idx="1475">
                  <c:v>7018.76088380638</c:v>
                </c:pt>
                <c:pt idx="1476">
                  <c:v>#N/A</c:v>
                </c:pt>
                <c:pt idx="1477">
                  <c:v>#N/A</c:v>
                </c:pt>
                <c:pt idx="1478">
                  <c:v>10354.2177116138</c:v>
                </c:pt>
                <c:pt idx="1479">
                  <c:v>10891.7482704963</c:v>
                </c:pt>
                <c:pt idx="1480">
                  <c:v>10102.9747225731</c:v>
                </c:pt>
                <c:pt idx="1481">
                  <c:v>9149.94827859588</c:v>
                </c:pt>
                <c:pt idx="1482">
                  <c:v>8499.76216491168</c:v>
                </c:pt>
                <c:pt idx="1483">
                  <c:v>#N/A</c:v>
                </c:pt>
                <c:pt idx="1484">
                  <c:v>#N/A</c:v>
                </c:pt>
                <c:pt idx="1485">
                  <c:v>6640.42376206813</c:v>
                </c:pt>
                <c:pt idx="1486">
                  <c:v>7940.30953184672</c:v>
                </c:pt>
                <c:pt idx="1487">
                  <c:v>6748.39778208398</c:v>
                </c:pt>
                <c:pt idx="1488">
                  <c:v>#N/A</c:v>
                </c:pt>
                <c:pt idx="1489">
                  <c:v>#N/A</c:v>
                </c:pt>
                <c:pt idx="1490">
                  <c:v>#N/A</c:v>
                </c:pt>
                <c:pt idx="1491">
                  <c:v>#N/A</c:v>
                </c:pt>
                <c:pt idx="1492">
                  <c:v>5044.28767454842</c:v>
                </c:pt>
                <c:pt idx="1493">
                  <c:v>5353.16446282812</c:v>
                </c:pt>
                <c:pt idx="1494">
                  <c:v>5234.09338888023</c:v>
                </c:pt>
                <c:pt idx="1495">
                  <c:v>4831.01294696167</c:v>
                </c:pt>
                <c:pt idx="1496">
                  <c:v>5480.04028786138</c:v>
                </c:pt>
                <c:pt idx="1497">
                  <c:v>#N/A</c:v>
                </c:pt>
                <c:pt idx="1498">
                  <c:v>#N/A</c:v>
                </c:pt>
                <c:pt idx="1499">
                  <c:v>6386.54245435352</c:v>
                </c:pt>
                <c:pt idx="1500">
                  <c:v>7577.04910676261</c:v>
                </c:pt>
                <c:pt idx="1501">
                  <c:v>6908.41102411564</c:v>
                </c:pt>
                <c:pt idx="1502">
                  <c:v>7037.44330739454</c:v>
                </c:pt>
                <c:pt idx="1503">
                  <c:v>7289.90456907905</c:v>
                </c:pt>
                <c:pt idx="1504">
                  <c:v>#N/A</c:v>
                </c:pt>
                <c:pt idx="1505">
                  <c:v>#N/A</c:v>
                </c:pt>
                <c:pt idx="1506">
                  <c:v>7548.0108209176</c:v>
                </c:pt>
                <c:pt idx="1507">
                  <c:v>7149.19576401348</c:v>
                </c:pt>
                <c:pt idx="1508">
                  <c:v>7816.40705382824</c:v>
                </c:pt>
                <c:pt idx="1509">
                  <c:v>8341.52365190392</c:v>
                </c:pt>
                <c:pt idx="1510">
                  <c:v>9216.35208349245</c:v>
                </c:pt>
                <c:pt idx="1511">
                  <c:v>#N/A</c:v>
                </c:pt>
                <c:pt idx="1512">
                  <c:v>#N/A</c:v>
                </c:pt>
                <c:pt idx="1513">
                  <c:v>7289.0523843193</c:v>
                </c:pt>
                <c:pt idx="1514">
                  <c:v>5183.05730997033</c:v>
                </c:pt>
                <c:pt idx="1515">
                  <c:v>4052.46167411449</c:v>
                </c:pt>
                <c:pt idx="1516">
                  <c:v>5928.24941059386</c:v>
                </c:pt>
                <c:pt idx="1517">
                  <c:v>7208.97998694222</c:v>
                </c:pt>
                <c:pt idx="1518">
                  <c:v>#N/A</c:v>
                </c:pt>
                <c:pt idx="1519">
                  <c:v>#N/A</c:v>
                </c:pt>
                <c:pt idx="1520">
                  <c:v>6038.84842674278</c:v>
                </c:pt>
                <c:pt idx="1521">
                  <c:v>6832.34984594662</c:v>
                </c:pt>
                <c:pt idx="1522">
                  <c:v>6068.28747603697</c:v>
                </c:pt>
                <c:pt idx="1523">
                  <c:v>5702.33703504423</c:v>
                </c:pt>
                <c:pt idx="1524">
                  <c:v>6288.32026469427</c:v>
                </c:pt>
                <c:pt idx="1525">
                  <c:v>#N/A</c:v>
                </c:pt>
                <c:pt idx="1526">
                  <c:v>#N/A</c:v>
                </c:pt>
                <c:pt idx="1527">
                  <c:v>6259.93483627528</c:v>
                </c:pt>
                <c:pt idx="1528">
                  <c:v>6089.18897837296</c:v>
                </c:pt>
                <c:pt idx="1529">
                  <c:v>4854.53165395527</c:v>
                </c:pt>
                <c:pt idx="1530">
                  <c:v>6229.85865416069</c:v>
                </c:pt>
                <c:pt idx="1531">
                  <c:v>7764.45849492795</c:v>
                </c:pt>
                <c:pt idx="1532">
                  <c:v>#N/A</c:v>
                </c:pt>
                <c:pt idx="1533">
                  <c:v>#N/A</c:v>
                </c:pt>
                <c:pt idx="1534">
                  <c:v>6160.88427447063</c:v>
                </c:pt>
                <c:pt idx="1535">
                  <c:v>4125.22803429758</c:v>
                </c:pt>
                <c:pt idx="1536">
                  <c:v>4091.61881336971</c:v>
                </c:pt>
                <c:pt idx="1537">
                  <c:v>4196.10789920685</c:v>
                </c:pt>
                <c:pt idx="1538">
                  <c:v>3762.69557665641</c:v>
                </c:pt>
                <c:pt idx="1539">
                  <c:v>#N/A</c:v>
                </c:pt>
                <c:pt idx="1540">
                  <c:v>#N/A</c:v>
                </c:pt>
                <c:pt idx="1541">
                  <c:v>2699.10588616208</c:v>
                </c:pt>
                <c:pt idx="1542">
                  <c:v>2986.49699165247</c:v>
                </c:pt>
                <c:pt idx="1543">
                  <c:v>4168.20180289553</c:v>
                </c:pt>
                <c:pt idx="1544">
                  <c:v>3967.2927426929</c:v>
                </c:pt>
                <c:pt idx="1545">
                  <c:v>3386.48073484549</c:v>
                </c:pt>
                <c:pt idx="1546">
                  <c:v>#N/A</c:v>
                </c:pt>
                <c:pt idx="1547">
                  <c:v>#N/A</c:v>
                </c:pt>
                <c:pt idx="1548">
                  <c:v>841.725218815998</c:v>
                </c:pt>
                <c:pt idx="1549">
                  <c:v>2375.94374304499</c:v>
                </c:pt>
                <c:pt idx="1550">
                  <c:v>3306.22950238618</c:v>
                </c:pt>
                <c:pt idx="1551">
                  <c:v>3281.02407853901</c:v>
                </c:pt>
                <c:pt idx="1552">
                  <c:v>3099.82958633075</c:v>
                </c:pt>
                <c:pt idx="1553">
                  <c:v>#N/A</c:v>
                </c:pt>
                <c:pt idx="1554">
                  <c:v>#N/A</c:v>
                </c:pt>
                <c:pt idx="1555">
                  <c:v>3562.74735229164</c:v>
                </c:pt>
                <c:pt idx="1556">
                  <c:v>3959.36855367038</c:v>
                </c:pt>
                <c:pt idx="1557">
                  <c:v>4151.28466441225</c:v>
                </c:pt>
                <c:pt idx="1558">
                  <c:v>2004.66180565764</c:v>
                </c:pt>
                <c:pt idx="1559">
                  <c:v>1695.63727369763</c:v>
                </c:pt>
                <c:pt idx="1560">
                  <c:v>#N/A</c:v>
                </c:pt>
                <c:pt idx="1561">
                  <c:v>#N/A</c:v>
                </c:pt>
                <c:pt idx="1562">
                  <c:v>3420.81115807913</c:v>
                </c:pt>
                <c:pt idx="1563">
                  <c:v>2630.99455152257</c:v>
                </c:pt>
                <c:pt idx="1564">
                  <c:v>3440.48249970506</c:v>
                </c:pt>
                <c:pt idx="1565">
                  <c:v>3670.04460357162</c:v>
                </c:pt>
                <c:pt idx="1566">
                  <c:v>3786.96462560587</c:v>
                </c:pt>
                <c:pt idx="1567">
                  <c:v>#N/A</c:v>
                </c:pt>
                <c:pt idx="1568">
                  <c:v>#N/A</c:v>
                </c:pt>
                <c:pt idx="1569">
                  <c:v>3377.59911454588</c:v>
                </c:pt>
                <c:pt idx="1570">
                  <c:v>3493.24526825209</c:v>
                </c:pt>
                <c:pt idx="1571">
                  <c:v>3758.66314675386</c:v>
                </c:pt>
                <c:pt idx="1572">
                  <c:v>3972.04014100236</c:v>
                </c:pt>
                <c:pt idx="1573">
                  <c:v>3702.12156796948</c:v>
                </c:pt>
                <c:pt idx="1574">
                  <c:v>#N/A</c:v>
                </c:pt>
                <c:pt idx="1575">
                  <c:v>#N/A</c:v>
                </c:pt>
                <c:pt idx="1576">
                  <c:v>#N/A</c:v>
                </c:pt>
                <c:pt idx="1577">
                  <c:v>4963.80922249944</c:v>
                </c:pt>
                <c:pt idx="1578">
                  <c:v>5165.69974867681</c:v>
                </c:pt>
                <c:pt idx="1579">
                  <c:v>5970.91155225507</c:v>
                </c:pt>
                <c:pt idx="1580">
                  <c:v>6495.46176689347</c:v>
                </c:pt>
                <c:pt idx="1581">
                  <c:v>#N/A</c:v>
                </c:pt>
                <c:pt idx="1582">
                  <c:v>#N/A</c:v>
                </c:pt>
                <c:pt idx="1583">
                  <c:v>5110.32267279691</c:v>
                </c:pt>
                <c:pt idx="1584">
                  <c:v>7094.98711203287</c:v>
                </c:pt>
                <c:pt idx="1585">
                  <c:v>7051.51990288107</c:v>
                </c:pt>
                <c:pt idx="1586">
                  <c:v>7136.59909515461</c:v>
                </c:pt>
                <c:pt idx="1587">
                  <c:v>6186.3136140592</c:v>
                </c:pt>
                <c:pt idx="1588">
                  <c:v>#N/A</c:v>
                </c:pt>
                <c:pt idx="1589">
                  <c:v>#N/A</c:v>
                </c:pt>
                <c:pt idx="1590">
                  <c:v>#N/A</c:v>
                </c:pt>
                <c:pt idx="1591">
                  <c:v>3276.70164892105</c:v>
                </c:pt>
                <c:pt idx="1592">
                  <c:v>4304.78331935484</c:v>
                </c:pt>
                <c:pt idx="1593">
                  <c:v>4604.59732544463</c:v>
                </c:pt>
                <c:pt idx="1594">
                  <c:v>4635.60225166124</c:v>
                </c:pt>
                <c:pt idx="1595">
                  <c:v>#N/A</c:v>
                </c:pt>
                <c:pt idx="1596">
                  <c:v>#N/A</c:v>
                </c:pt>
                <c:pt idx="1597">
                  <c:v>2870.98193696496</c:v>
                </c:pt>
                <c:pt idx="1598">
                  <c:v>2791.44618342484</c:v>
                </c:pt>
                <c:pt idx="1599">
                  <c:v>2563.72075168482</c:v>
                </c:pt>
                <c:pt idx="1600">
                  <c:v>2852.54362116789</c:v>
                </c:pt>
                <c:pt idx="1601">
                  <c:v>4188.93258531114</c:v>
                </c:pt>
                <c:pt idx="1602">
                  <c:v>#N/A</c:v>
                </c:pt>
                <c:pt idx="1603">
                  <c:v>#N/A</c:v>
                </c:pt>
                <c:pt idx="1604">
                  <c:v>5287.03070593673</c:v>
                </c:pt>
                <c:pt idx="1605">
                  <c:v>5593.34710495338</c:v>
                </c:pt>
                <c:pt idx="1606">
                  <c:v>6429.19873086845</c:v>
                </c:pt>
                <c:pt idx="1607">
                  <c:v>4924.45766445011</c:v>
                </c:pt>
                <c:pt idx="1608">
                  <c:v>4220.52651935598</c:v>
                </c:pt>
                <c:pt idx="1609">
                  <c:v>#N/A</c:v>
                </c:pt>
                <c:pt idx="1610">
                  <c:v>#N/A</c:v>
                </c:pt>
                <c:pt idx="1611">
                  <c:v>#N/A</c:v>
                </c:pt>
                <c:pt idx="1612">
                  <c:v>#N/A</c:v>
                </c:pt>
                <c:pt idx="1613">
                  <c:v>#N/A</c:v>
                </c:pt>
                <c:pt idx="1614">
                  <c:v>#N/A</c:v>
                </c:pt>
                <c:pt idx="1615">
                  <c:v>#N/A</c:v>
                </c:pt>
                <c:pt idx="1616">
                  <c:v>#N/A</c:v>
                </c:pt>
                <c:pt idx="1617">
                  <c:v>#N/A</c:v>
                </c:pt>
                <c:pt idx="1618">
                  <c:v>4288.20421006533</c:v>
                </c:pt>
                <c:pt idx="1619">
                  <c:v>4112.37813462585</c:v>
                </c:pt>
                <c:pt idx="1620">
                  <c:v>4323.90284726302</c:v>
                </c:pt>
                <c:pt idx="1621">
                  <c:v>3931.48317933867</c:v>
                </c:pt>
                <c:pt idx="1622">
                  <c:v>3849.60325576413</c:v>
                </c:pt>
                <c:pt idx="1623">
                  <c:v>#N/A</c:v>
                </c:pt>
                <c:pt idx="1624">
                  <c:v>#N/A</c:v>
                </c:pt>
                <c:pt idx="1625">
                  <c:v>4337.65293171396</c:v>
                </c:pt>
                <c:pt idx="1626">
                  <c:v>4393.65960581562</c:v>
                </c:pt>
                <c:pt idx="1627">
                  <c:v>4111.43812129963</c:v>
                </c:pt>
                <c:pt idx="1628">
                  <c:v>4127.78667895838</c:v>
                </c:pt>
                <c:pt idx="1629">
                  <c:v>4454.65922595164</c:v>
                </c:pt>
                <c:pt idx="1630">
                  <c:v>#N/A</c:v>
                </c:pt>
                <c:pt idx="1631">
                  <c:v>#N/A</c:v>
                </c:pt>
                <c:pt idx="1632">
                  <c:v>3496.37821148803</c:v>
                </c:pt>
                <c:pt idx="1633">
                  <c:v>3626.22046361714</c:v>
                </c:pt>
                <c:pt idx="1634">
                  <c:v>3663.38241267296</c:v>
                </c:pt>
                <c:pt idx="1635">
                  <c:v>3537.51431895328</c:v>
                </c:pt>
                <c:pt idx="1636">
                  <c:v>2601.91129564946</c:v>
                </c:pt>
                <c:pt idx="1637">
                  <c:v>#N/A</c:v>
                </c:pt>
                <c:pt idx="1638">
                  <c:v>#N/A</c:v>
                </c:pt>
                <c:pt idx="1639">
                  <c:v>2760.6053248449</c:v>
                </c:pt>
                <c:pt idx="1640">
                  <c:v>1456.98641455048</c:v>
                </c:pt>
                <c:pt idx="1641">
                  <c:v>483.007826637433</c:v>
                </c:pt>
                <c:pt idx="1642">
                  <c:v>719.561164889936</c:v>
                </c:pt>
                <c:pt idx="1643">
                  <c:v>367.940702360822</c:v>
                </c:pt>
                <c:pt idx="1644">
                  <c:v>#N/A</c:v>
                </c:pt>
                <c:pt idx="1645">
                  <c:v>#N/A</c:v>
                </c:pt>
                <c:pt idx="1646">
                  <c:v>630.649702921481</c:v>
                </c:pt>
                <c:pt idx="1647">
                  <c:v>-13.9624845713624</c:v>
                </c:pt>
                <c:pt idx="1648">
                  <c:v>-874.261381745244</c:v>
                </c:pt>
                <c:pt idx="1649">
                  <c:v>-1166.14156943852</c:v>
                </c:pt>
                <c:pt idx="1650">
                  <c:v>-3420.62840328665</c:v>
                </c:pt>
                <c:pt idx="1651">
                  <c:v>#N/A</c:v>
                </c:pt>
                <c:pt idx="1652">
                  <c:v>#N/A</c:v>
                </c:pt>
                <c:pt idx="1653">
                  <c:v>-4813.04455491507</c:v>
                </c:pt>
                <c:pt idx="1654">
                  <c:v>-8163.15469170467</c:v>
                </c:pt>
                <c:pt idx="1655">
                  <c:v>-6504.96302435132</c:v>
                </c:pt>
                <c:pt idx="1656">
                  <c:v>-2893.64315792144</c:v>
                </c:pt>
                <c:pt idx="1657">
                  <c:v>-1103.03348900243</c:v>
                </c:pt>
                <c:pt idx="1658">
                  <c:v>#N/A</c:v>
                </c:pt>
                <c:pt idx="1659">
                  <c:v>#N/A</c:v>
                </c:pt>
                <c:pt idx="1660">
                  <c:v>-1046.66755177869</c:v>
                </c:pt>
                <c:pt idx="1661">
                  <c:v>-367.858509389604</c:v>
                </c:pt>
                <c:pt idx="1662">
                  <c:v>-2247.23175760466</c:v>
                </c:pt>
                <c:pt idx="1663">
                  <c:v>-1759.62568519457</c:v>
                </c:pt>
                <c:pt idx="1664">
                  <c:v>-2001.67624699215</c:v>
                </c:pt>
                <c:pt idx="1665">
                  <c:v>#N/A</c:v>
                </c:pt>
                <c:pt idx="1666">
                  <c:v>#N/A</c:v>
                </c:pt>
                <c:pt idx="1667">
                  <c:v>-1399.21422875324</c:v>
                </c:pt>
                <c:pt idx="1668">
                  <c:v>-689.534258433916</c:v>
                </c:pt>
                <c:pt idx="1669">
                  <c:v>-1706.78152904022</c:v>
                </c:pt>
                <c:pt idx="1670">
                  <c:v>-1805.70348756272</c:v>
                </c:pt>
                <c:pt idx="1671">
                  <c:v>-1372.6059728951</c:v>
                </c:pt>
                <c:pt idx="1672">
                  <c:v>#N/A</c:v>
                </c:pt>
                <c:pt idx="1673">
                  <c:v>#N/A</c:v>
                </c:pt>
                <c:pt idx="1674">
                  <c:v>-811.108001872322</c:v>
                </c:pt>
                <c:pt idx="1675">
                  <c:v>-2072.95431469452</c:v>
                </c:pt>
                <c:pt idx="1676">
                  <c:v>-1810.6519093232</c:v>
                </c:pt>
                <c:pt idx="1677">
                  <c:v>-2383.43135136003</c:v>
                </c:pt>
                <c:pt idx="1678">
                  <c:v>-5322.78770403981</c:v>
                </c:pt>
                <c:pt idx="1679">
                  <c:v>#N/A</c:v>
                </c:pt>
                <c:pt idx="1680">
                  <c:v>#N/A</c:v>
                </c:pt>
                <c:pt idx="1681">
                  <c:v>-3872.67276107539</c:v>
                </c:pt>
                <c:pt idx="1682">
                  <c:v>-3257.77196457568</c:v>
                </c:pt>
                <c:pt idx="1683">
                  <c:v>-2640.51046088764</c:v>
                </c:pt>
                <c:pt idx="1684">
                  <c:v>-1549.07718347086</c:v>
                </c:pt>
                <c:pt idx="1685">
                  <c:v>-2536.9125430965</c:v>
                </c:pt>
                <c:pt idx="1686">
                  <c:v>#N/A</c:v>
                </c:pt>
                <c:pt idx="1687">
                  <c:v>#N/A</c:v>
                </c:pt>
                <c:pt idx="1688">
                  <c:v>-2857.37474886329</c:v>
                </c:pt>
                <c:pt idx="1689">
                  <c:v>-1076.94745724108</c:v>
                </c:pt>
                <c:pt idx="1690">
                  <c:v>-2295.19839164572</c:v>
                </c:pt>
                <c:pt idx="1691">
                  <c:v>-2020.82689907055</c:v>
                </c:pt>
                <c:pt idx="1692">
                  <c:v>-2653.47237168807</c:v>
                </c:pt>
                <c:pt idx="1693">
                  <c:v>#N/A</c:v>
                </c:pt>
                <c:pt idx="1694">
                  <c:v>#N/A</c:v>
                </c:pt>
                <c:pt idx="1695">
                  <c:v>-3720.03855060701</c:v>
                </c:pt>
                <c:pt idx="1696">
                  <c:v>-3708.67247936236</c:v>
                </c:pt>
                <c:pt idx="1697">
                  <c:v>-3809.34339610061</c:v>
                </c:pt>
                <c:pt idx="1698">
                  <c:v>-4883.26411132967</c:v>
                </c:pt>
                <c:pt idx="1699">
                  <c:v>-4878.73201765653</c:v>
                </c:pt>
                <c:pt idx="1700">
                  <c:v>#N/A</c:v>
                </c:pt>
                <c:pt idx="1701">
                  <c:v>#N/A</c:v>
                </c:pt>
                <c:pt idx="1702">
                  <c:v>#N/A</c:v>
                </c:pt>
                <c:pt idx="1703">
                  <c:v>-5508.27586570058</c:v>
                </c:pt>
                <c:pt idx="1704">
                  <c:v>-5009.35466111301</c:v>
                </c:pt>
                <c:pt idx="1705">
                  <c:v>-3209.33133397529</c:v>
                </c:pt>
                <c:pt idx="1706">
                  <c:v>717.173151875599</c:v>
                </c:pt>
                <c:pt idx="1707">
                  <c:v>#N/A</c:v>
                </c:pt>
                <c:pt idx="1708">
                  <c:v>#N/A</c:v>
                </c:pt>
                <c:pt idx="1709">
                  <c:v>1817.41715823223</c:v>
                </c:pt>
                <c:pt idx="1710">
                  <c:v>1131.91882270935</c:v>
                </c:pt>
                <c:pt idx="1711">
                  <c:v>1050.90186104685</c:v>
                </c:pt>
                <c:pt idx="1712">
                  <c:v>1253.19259680675</c:v>
                </c:pt>
                <c:pt idx="1713">
                  <c:v>2005.02549151267</c:v>
                </c:pt>
                <c:pt idx="1714">
                  <c:v>#N/A</c:v>
                </c:pt>
                <c:pt idx="1715">
                  <c:v>#N/A</c:v>
                </c:pt>
                <c:pt idx="1716">
                  <c:v>1376.07589963928</c:v>
                </c:pt>
                <c:pt idx="1717">
                  <c:v>1304.15104873924</c:v>
                </c:pt>
                <c:pt idx="1718">
                  <c:v>2909.47542416049</c:v>
                </c:pt>
                <c:pt idx="1719">
                  <c:v>2284.33137472419</c:v>
                </c:pt>
                <c:pt idx="1720">
                  <c:v>1922.54443992086</c:v>
                </c:pt>
                <c:pt idx="1721">
                  <c:v>#N/A</c:v>
                </c:pt>
                <c:pt idx="1722">
                  <c:v>#N/A</c:v>
                </c:pt>
                <c:pt idx="1723">
                  <c:v>#N/A</c:v>
                </c:pt>
                <c:pt idx="1724">
                  <c:v>#N/A</c:v>
                </c:pt>
                <c:pt idx="1725">
                  <c:v>#N/A</c:v>
                </c:pt>
                <c:pt idx="1726">
                  <c:v>#N/A</c:v>
                </c:pt>
                <c:pt idx="1727">
                  <c:v>#N/A</c:v>
                </c:pt>
                <c:pt idx="1728">
                  <c:v>#N/A</c:v>
                </c:pt>
                <c:pt idx="1729">
                  <c:v>#N/A</c:v>
                </c:pt>
                <c:pt idx="1730">
                  <c:v>1576.49172183139</c:v>
                </c:pt>
                <c:pt idx="1731">
                  <c:v>1233.31680194577</c:v>
                </c:pt>
                <c:pt idx="1732">
                  <c:v>1385.43175348258</c:v>
                </c:pt>
                <c:pt idx="1733">
                  <c:v>1016.52603771222</c:v>
                </c:pt>
                <c:pt idx="1734">
                  <c:v>1350.94027235915</c:v>
                </c:pt>
                <c:pt idx="1735">
                  <c:v>#N/A</c:v>
                </c:pt>
                <c:pt idx="1736">
                  <c:v>#N/A</c:v>
                </c:pt>
                <c:pt idx="1737">
                  <c:v>1631.32426165848</c:v>
                </c:pt>
                <c:pt idx="1738">
                  <c:v>2660.92161334881</c:v>
                </c:pt>
                <c:pt idx="1739">
                  <c:v>3047.54003995788</c:v>
                </c:pt>
                <c:pt idx="1740">
                  <c:v>2790.73246870266</c:v>
                </c:pt>
                <c:pt idx="1741">
                  <c:v>2789.1792039772</c:v>
                </c:pt>
                <c:pt idx="1742">
                  <c:v>#N/A</c:v>
                </c:pt>
                <c:pt idx="1743">
                  <c:v>#N/A</c:v>
                </c:pt>
                <c:pt idx="1744">
                  <c:v>2237.37415449908</c:v>
                </c:pt>
                <c:pt idx="1745">
                  <c:v>3062.01609092717</c:v>
                </c:pt>
                <c:pt idx="1746">
                  <c:v>2867.78901073498</c:v>
                </c:pt>
                <c:pt idx="1747">
                  <c:v>3539.20768773444</c:v>
                </c:pt>
                <c:pt idx="1748">
                  <c:v>3493.14908481095</c:v>
                </c:pt>
                <c:pt idx="1749">
                  <c:v>#N/A</c:v>
                </c:pt>
                <c:pt idx="1750">
                  <c:v>#N/A</c:v>
                </c:pt>
                <c:pt idx="1751">
                  <c:v>3662.92795786408</c:v>
                </c:pt>
                <c:pt idx="1752">
                  <c:v>2902.90274413048</c:v>
                </c:pt>
                <c:pt idx="1753">
                  <c:v>1503.01520397335</c:v>
                </c:pt>
                <c:pt idx="1754">
                  <c:v>1865.30947854241</c:v>
                </c:pt>
                <c:pt idx="1755">
                  <c:v>2230.55373419466</c:v>
                </c:pt>
                <c:pt idx="1756">
                  <c:v>#N/A</c:v>
                </c:pt>
                <c:pt idx="1757">
                  <c:v>#N/A</c:v>
                </c:pt>
                <c:pt idx="1758">
                  <c:v>2909.33035744423</c:v>
                </c:pt>
                <c:pt idx="1759">
                  <c:v>3092.69765599484</c:v>
                </c:pt>
                <c:pt idx="1760">
                  <c:v>3322.34736566724</c:v>
                </c:pt>
                <c:pt idx="1761">
                  <c:v>2848.82341876041</c:v>
                </c:pt>
                <c:pt idx="1762">
                  <c:v>3111.93925543009</c:v>
                </c:pt>
                <c:pt idx="1763">
                  <c:v>#N/A</c:v>
                </c:pt>
                <c:pt idx="1764">
                  <c:v>#N/A</c:v>
                </c:pt>
                <c:pt idx="1765">
                  <c:v>2836.26532639567</c:v>
                </c:pt>
                <c:pt idx="1766">
                  <c:v>2503.56239977936</c:v>
                </c:pt>
                <c:pt idx="1767">
                  <c:v>2941.45286925054</c:v>
                </c:pt>
                <c:pt idx="1768">
                  <c:v>3161.40594510531</c:v>
                </c:pt>
                <c:pt idx="1769">
                  <c:v>3496.52069676155</c:v>
                </c:pt>
                <c:pt idx="1770">
                  <c:v>#N/A</c:v>
                </c:pt>
                <c:pt idx="1771">
                  <c:v>#N/A</c:v>
                </c:pt>
                <c:pt idx="1772">
                  <c:v>3488.80971052981</c:v>
                </c:pt>
                <c:pt idx="1773">
                  <c:v>3279.47387815812</c:v>
                </c:pt>
                <c:pt idx="1774">
                  <c:v>2750.66041076941</c:v>
                </c:pt>
                <c:pt idx="1775">
                  <c:v>3209.5105334573</c:v>
                </c:pt>
                <c:pt idx="1776">
                  <c:v>3308.39330732169</c:v>
                </c:pt>
                <c:pt idx="1777">
                  <c:v>#N/A</c:v>
                </c:pt>
                <c:pt idx="1778">
                  <c:v>#N/A</c:v>
                </c:pt>
                <c:pt idx="1779">
                  <c:v>2939.38494741599</c:v>
                </c:pt>
                <c:pt idx="1780">
                  <c:v>3133.56967189605</c:v>
                </c:pt>
                <c:pt idx="1781">
                  <c:v>3247.93361033419</c:v>
                </c:pt>
                <c:pt idx="1782">
                  <c:v>3672.79970285806</c:v>
                </c:pt>
                <c:pt idx="1783">
                  <c:v>3050.7870779055</c:v>
                </c:pt>
                <c:pt idx="1784">
                  <c:v>#N/A</c:v>
                </c:pt>
                <c:pt idx="1785">
                  <c:v>#N/A</c:v>
                </c:pt>
                <c:pt idx="1786">
                  <c:v>2637.75920976495</c:v>
                </c:pt>
                <c:pt idx="1787">
                  <c:v>635.54389268496</c:v>
                </c:pt>
                <c:pt idx="1788">
                  <c:v>634.528261829677</c:v>
                </c:pt>
                <c:pt idx="1789">
                  <c:v>522.786789623555</c:v>
                </c:pt>
                <c:pt idx="1790">
                  <c:v>1219.60661608308</c:v>
                </c:pt>
                <c:pt idx="1791">
                  <c:v>#N/A</c:v>
                </c:pt>
                <c:pt idx="1792">
                  <c:v>#N/A</c:v>
                </c:pt>
                <c:pt idx="1793">
                  <c:v>196.980039291368</c:v>
                </c:pt>
                <c:pt idx="1794">
                  <c:v>-109.829915797018</c:v>
                </c:pt>
                <c:pt idx="1795">
                  <c:v>#N/A</c:v>
                </c:pt>
                <c:pt idx="1796">
                  <c:v>1212.76934558175</c:v>
                </c:pt>
                <c:pt idx="1797">
                  <c:v>1561.42108038843</c:v>
                </c:pt>
                <c:pt idx="1798">
                  <c:v>#N/A</c:v>
                </c:pt>
                <c:pt idx="1799">
                  <c:v>#N/A</c:v>
                </c:pt>
                <c:pt idx="1800">
                  <c:v>930.519154712725</c:v>
                </c:pt>
                <c:pt idx="1801">
                  <c:v>933.851382654779</c:v>
                </c:pt>
                <c:pt idx="1802">
                  <c:v>200.571402334768</c:v>
                </c:pt>
                <c:pt idx="1803">
                  <c:v>175.385882158997</c:v>
                </c:pt>
                <c:pt idx="1804">
                  <c:v>-59.9579083760982</c:v>
                </c:pt>
                <c:pt idx="1805">
                  <c:v>#N/A</c:v>
                </c:pt>
                <c:pt idx="1806">
                  <c:v>#N/A</c:v>
                </c:pt>
                <c:pt idx="1807">
                  <c:v>-1133.3984768753</c:v>
                </c:pt>
                <c:pt idx="1808">
                  <c:v>-1297.86119172533</c:v>
                </c:pt>
                <c:pt idx="1809">
                  <c:v>-1439.78068217388</c:v>
                </c:pt>
                <c:pt idx="1810">
                  <c:v>-1042.34401094573</c:v>
                </c:pt>
                <c:pt idx="1811">
                  <c:v>-1853.32815845117</c:v>
                </c:pt>
                <c:pt idx="1812">
                  <c:v>#N/A</c:v>
                </c:pt>
                <c:pt idx="1813">
                  <c:v>#N/A</c:v>
                </c:pt>
                <c:pt idx="1814">
                  <c:v>-1143.21300071933</c:v>
                </c:pt>
                <c:pt idx="1815">
                  <c:v>-897.794060673972</c:v>
                </c:pt>
                <c:pt idx="1816">
                  <c:v>52.5208521570166</c:v>
                </c:pt>
                <c:pt idx="1817">
                  <c:v>20.4512809043808</c:v>
                </c:pt>
                <c:pt idx="1818">
                  <c:v>-349.93521365714</c:v>
                </c:pt>
                <c:pt idx="1819">
                  <c:v>#N/A</c:v>
                </c:pt>
                <c:pt idx="1820">
                  <c:v>#N/A</c:v>
                </c:pt>
                <c:pt idx="1821">
                  <c:v>#N/A</c:v>
                </c:pt>
                <c:pt idx="1822">
                  <c:v>#N/A</c:v>
                </c:pt>
                <c:pt idx="1823">
                  <c:v>#N/A</c:v>
                </c:pt>
                <c:pt idx="1824">
                  <c:v>-738.960637827011</c:v>
                </c:pt>
                <c:pt idx="1825">
                  <c:v>-13.6433252118732</c:v>
                </c:pt>
                <c:pt idx="1826">
                  <c:v>#N/A</c:v>
                </c:pt>
                <c:pt idx="1827">
                  <c:v>#N/A</c:v>
                </c:pt>
                <c:pt idx="1828">
                  <c:v>817.969624848229</c:v>
                </c:pt>
                <c:pt idx="1829">
                  <c:v>1159.3296354276</c:v>
                </c:pt>
                <c:pt idx="1830">
                  <c:v>643.140116875318</c:v>
                </c:pt>
                <c:pt idx="1831">
                  <c:v>607.015150952928</c:v>
                </c:pt>
                <c:pt idx="1832">
                  <c:v>1627.47314691526</c:v>
                </c:pt>
                <c:pt idx="1833">
                  <c:v>#N/A</c:v>
                </c:pt>
                <c:pt idx="1834">
                  <c:v>#N/A</c:v>
                </c:pt>
                <c:pt idx="1835">
                  <c:v>1496.88282375946</c:v>
                </c:pt>
                <c:pt idx="1836">
                  <c:v>1319.0708363402</c:v>
                </c:pt>
                <c:pt idx="1837">
                  <c:v>1452.12056635172</c:v>
                </c:pt>
                <c:pt idx="1838">
                  <c:v>1316.70002614968</c:v>
                </c:pt>
                <c:pt idx="1839">
                  <c:v>1139.32171812868</c:v>
                </c:pt>
                <c:pt idx="1840">
                  <c:v>#N/A</c:v>
                </c:pt>
                <c:pt idx="1841">
                  <c:v>#N/A</c:v>
                </c:pt>
                <c:pt idx="1842">
                  <c:v>882.352841886579</c:v>
                </c:pt>
                <c:pt idx="1843">
                  <c:v>661.408807821954</c:v>
                </c:pt>
                <c:pt idx="1844">
                  <c:v>936.403034508545</c:v>
                </c:pt>
                <c:pt idx="1845">
                  <c:v>721.539405267613</c:v>
                </c:pt>
                <c:pt idx="1846">
                  <c:v>856.464849365228</c:v>
                </c:pt>
                <c:pt idx="1847">
                  <c:v>#N/A</c:v>
                </c:pt>
                <c:pt idx="1848">
                  <c:v>#N/A</c:v>
                </c:pt>
                <c:pt idx="1849">
                  <c:v>802.003524233416</c:v>
                </c:pt>
                <c:pt idx="1850">
                  <c:v>470.906271637476</c:v>
                </c:pt>
                <c:pt idx="1851">
                  <c:v>968.587753009779</c:v>
                </c:pt>
                <c:pt idx="1852">
                  <c:v>1022.10632857595</c:v>
                </c:pt>
                <c:pt idx="1853">
                  <c:v>663.611616694179</c:v>
                </c:pt>
              </c:numCache>
            </c:numRef>
          </c:val>
          <c:smooth val="0"/>
        </c:ser>
        <c:ser>
          <c:idx val="6"/>
          <c:order val="6"/>
          <c:tx>
            <c:strRef>
              <c:f>成本数据汇总!$H$1</c:f>
              <c:strCache>
                <c:ptCount val="1"/>
                <c:pt idx="0">
                  <c:v>高冰镍即期盈亏</c:v>
                </c:pt>
              </c:strCache>
            </c:strRef>
          </c:tx>
          <c:spPr>
            <a:ln w="19050" cap="rnd">
              <a:solidFill>
                <a:srgbClr val="7F7F7F"/>
              </a:solidFill>
              <a:round/>
            </a:ln>
            <a:effectLst/>
          </c:spPr>
          <c:marker>
            <c:symbol val="none"/>
          </c:marker>
          <c:dLbls>
            <c:delete val="1"/>
          </c:dLbls>
          <c:cat>
            <c:numRef>
              <c:f>成本数据汇总!$A$3:$A$1856</c:f>
              <c:numCache>
                <c:formatCode>yyyy/m/d</c:formatCode>
                <c:ptCount val="1854"/>
                <c:pt idx="0" c:formatCode="yyyy/m/d">
                  <c:v>43078</c:v>
                </c:pt>
                <c:pt idx="1" c:formatCode="yyyy/m/d">
                  <c:v>43079</c:v>
                </c:pt>
                <c:pt idx="2" c:formatCode="yyyy/m/d">
                  <c:v>43080</c:v>
                </c:pt>
                <c:pt idx="3" c:formatCode="yyyy/m/d">
                  <c:v>43081</c:v>
                </c:pt>
                <c:pt idx="4" c:formatCode="yyyy/m/d">
                  <c:v>43082</c:v>
                </c:pt>
                <c:pt idx="5" c:formatCode="yyyy/m/d">
                  <c:v>43083</c:v>
                </c:pt>
                <c:pt idx="6" c:formatCode="yyyy/m/d">
                  <c:v>43084</c:v>
                </c:pt>
                <c:pt idx="7" c:formatCode="yyyy/m/d">
                  <c:v>43085</c:v>
                </c:pt>
                <c:pt idx="8" c:formatCode="yyyy/m/d">
                  <c:v>43086</c:v>
                </c:pt>
                <c:pt idx="9" c:formatCode="yyyy/m/d">
                  <c:v>43087</c:v>
                </c:pt>
                <c:pt idx="10" c:formatCode="yyyy/m/d">
                  <c:v>43088</c:v>
                </c:pt>
                <c:pt idx="11" c:formatCode="yyyy/m/d">
                  <c:v>43089</c:v>
                </c:pt>
                <c:pt idx="12" c:formatCode="yyyy/m/d">
                  <c:v>43090</c:v>
                </c:pt>
                <c:pt idx="13" c:formatCode="yyyy/m/d">
                  <c:v>43091</c:v>
                </c:pt>
                <c:pt idx="14" c:formatCode="yyyy/m/d">
                  <c:v>43092</c:v>
                </c:pt>
                <c:pt idx="15" c:formatCode="yyyy/m/d">
                  <c:v>43093</c:v>
                </c:pt>
                <c:pt idx="16" c:formatCode="yyyy/m/d">
                  <c:v>43094</c:v>
                </c:pt>
                <c:pt idx="17" c:formatCode="yyyy/m/d">
                  <c:v>43095</c:v>
                </c:pt>
                <c:pt idx="18" c:formatCode="yyyy/m/d">
                  <c:v>43096</c:v>
                </c:pt>
                <c:pt idx="19" c:formatCode="yyyy/m/d">
                  <c:v>43097</c:v>
                </c:pt>
                <c:pt idx="20" c:formatCode="yyyy/m/d">
                  <c:v>43098</c:v>
                </c:pt>
                <c:pt idx="21" c:formatCode="yyyy/m/d">
                  <c:v>43099</c:v>
                </c:pt>
                <c:pt idx="22" c:formatCode="yyyy/m/d">
                  <c:v>43100</c:v>
                </c:pt>
                <c:pt idx="23" c:formatCode="yyyy/m/d">
                  <c:v>43101</c:v>
                </c:pt>
                <c:pt idx="24" c:formatCode="yyyy/m/d">
                  <c:v>43102</c:v>
                </c:pt>
                <c:pt idx="25" c:formatCode="yyyy/m/d">
                  <c:v>43103</c:v>
                </c:pt>
                <c:pt idx="26" c:formatCode="yyyy/m/d">
                  <c:v>43104</c:v>
                </c:pt>
                <c:pt idx="27" c:formatCode="yyyy/m/d">
                  <c:v>43105</c:v>
                </c:pt>
                <c:pt idx="28" c:formatCode="yyyy/m/d">
                  <c:v>43106</c:v>
                </c:pt>
                <c:pt idx="29" c:formatCode="yyyy/m/d">
                  <c:v>43107</c:v>
                </c:pt>
                <c:pt idx="30" c:formatCode="yyyy/m/d">
                  <c:v>43108</c:v>
                </c:pt>
                <c:pt idx="31" c:formatCode="yyyy/m/d">
                  <c:v>43109</c:v>
                </c:pt>
                <c:pt idx="32" c:formatCode="yyyy/m/d">
                  <c:v>43110</c:v>
                </c:pt>
                <c:pt idx="33" c:formatCode="yyyy/m/d">
                  <c:v>43111</c:v>
                </c:pt>
                <c:pt idx="34" c:formatCode="yyyy/m/d">
                  <c:v>43112</c:v>
                </c:pt>
                <c:pt idx="35" c:formatCode="yyyy/m/d">
                  <c:v>43113</c:v>
                </c:pt>
                <c:pt idx="36" c:formatCode="yyyy/m/d">
                  <c:v>43114</c:v>
                </c:pt>
                <c:pt idx="37" c:formatCode="yyyy/m/d">
                  <c:v>43115</c:v>
                </c:pt>
                <c:pt idx="38" c:formatCode="yyyy/m/d">
                  <c:v>43116</c:v>
                </c:pt>
                <c:pt idx="39" c:formatCode="yyyy/m/d">
                  <c:v>43117</c:v>
                </c:pt>
                <c:pt idx="40" c:formatCode="yyyy/m/d">
                  <c:v>43118</c:v>
                </c:pt>
                <c:pt idx="41" c:formatCode="yyyy/m/d">
                  <c:v>43119</c:v>
                </c:pt>
                <c:pt idx="42" c:formatCode="yyyy/m/d">
                  <c:v>43120</c:v>
                </c:pt>
                <c:pt idx="43" c:formatCode="yyyy/m/d">
                  <c:v>43121</c:v>
                </c:pt>
                <c:pt idx="44" c:formatCode="yyyy/m/d">
                  <c:v>43122</c:v>
                </c:pt>
                <c:pt idx="45" c:formatCode="yyyy/m/d">
                  <c:v>43123</c:v>
                </c:pt>
                <c:pt idx="46" c:formatCode="yyyy/m/d">
                  <c:v>43124</c:v>
                </c:pt>
                <c:pt idx="47" c:formatCode="yyyy/m/d">
                  <c:v>43125</c:v>
                </c:pt>
                <c:pt idx="48" c:formatCode="yyyy/m/d">
                  <c:v>43126</c:v>
                </c:pt>
                <c:pt idx="49" c:formatCode="yyyy/m/d">
                  <c:v>43127</c:v>
                </c:pt>
                <c:pt idx="50" c:formatCode="yyyy/m/d">
                  <c:v>43128</c:v>
                </c:pt>
                <c:pt idx="51" c:formatCode="yyyy/m/d">
                  <c:v>43129</c:v>
                </c:pt>
                <c:pt idx="52" c:formatCode="yyyy/m/d">
                  <c:v>43130</c:v>
                </c:pt>
                <c:pt idx="53" c:formatCode="yyyy/m/d">
                  <c:v>43131</c:v>
                </c:pt>
                <c:pt idx="54" c:formatCode="yyyy/m/d">
                  <c:v>43132</c:v>
                </c:pt>
                <c:pt idx="55" c:formatCode="yyyy/m/d">
                  <c:v>43133</c:v>
                </c:pt>
                <c:pt idx="56" c:formatCode="yyyy/m/d">
                  <c:v>43134</c:v>
                </c:pt>
                <c:pt idx="57" c:formatCode="yyyy/m/d">
                  <c:v>43135</c:v>
                </c:pt>
                <c:pt idx="58" c:formatCode="yyyy/m/d">
                  <c:v>43136</c:v>
                </c:pt>
                <c:pt idx="59" c:formatCode="yyyy/m/d">
                  <c:v>43137</c:v>
                </c:pt>
                <c:pt idx="60" c:formatCode="yyyy/m/d">
                  <c:v>43138</c:v>
                </c:pt>
                <c:pt idx="61" c:formatCode="yyyy/m/d">
                  <c:v>43139</c:v>
                </c:pt>
                <c:pt idx="62" c:formatCode="yyyy/m/d">
                  <c:v>43140</c:v>
                </c:pt>
                <c:pt idx="63" c:formatCode="yyyy/m/d">
                  <c:v>43141</c:v>
                </c:pt>
                <c:pt idx="64" c:formatCode="yyyy/m/d">
                  <c:v>43142</c:v>
                </c:pt>
                <c:pt idx="65" c:formatCode="yyyy/m/d">
                  <c:v>43143</c:v>
                </c:pt>
                <c:pt idx="66" c:formatCode="yyyy/m/d">
                  <c:v>43144</c:v>
                </c:pt>
                <c:pt idx="67" c:formatCode="yyyy/m/d">
                  <c:v>43145</c:v>
                </c:pt>
                <c:pt idx="68" c:formatCode="yyyy/m/d">
                  <c:v>43146</c:v>
                </c:pt>
                <c:pt idx="69" c:formatCode="yyyy/m/d">
                  <c:v>43147</c:v>
                </c:pt>
                <c:pt idx="70" c:formatCode="yyyy/m/d">
                  <c:v>43148</c:v>
                </c:pt>
                <c:pt idx="71" c:formatCode="yyyy/m/d">
                  <c:v>43149</c:v>
                </c:pt>
                <c:pt idx="72" c:formatCode="yyyy/m/d">
                  <c:v>43150</c:v>
                </c:pt>
                <c:pt idx="73" c:formatCode="yyyy/m/d">
                  <c:v>43151</c:v>
                </c:pt>
                <c:pt idx="74" c:formatCode="yyyy/m/d">
                  <c:v>43152</c:v>
                </c:pt>
                <c:pt idx="75" c:formatCode="yyyy/m/d">
                  <c:v>43153</c:v>
                </c:pt>
                <c:pt idx="76" c:formatCode="yyyy/m/d">
                  <c:v>43154</c:v>
                </c:pt>
                <c:pt idx="77" c:formatCode="yyyy/m/d">
                  <c:v>43155</c:v>
                </c:pt>
                <c:pt idx="78" c:formatCode="yyyy/m/d">
                  <c:v>43156</c:v>
                </c:pt>
                <c:pt idx="79" c:formatCode="yyyy/m/d">
                  <c:v>43157</c:v>
                </c:pt>
                <c:pt idx="80" c:formatCode="yyyy/m/d">
                  <c:v>43158</c:v>
                </c:pt>
                <c:pt idx="81" c:formatCode="yyyy/m/d">
                  <c:v>43159</c:v>
                </c:pt>
                <c:pt idx="82" c:formatCode="yyyy/m/d">
                  <c:v>43160</c:v>
                </c:pt>
                <c:pt idx="83" c:formatCode="yyyy/m/d">
                  <c:v>43161</c:v>
                </c:pt>
                <c:pt idx="84" c:formatCode="yyyy/m/d">
                  <c:v>43162</c:v>
                </c:pt>
                <c:pt idx="85" c:formatCode="yyyy/m/d">
                  <c:v>43163</c:v>
                </c:pt>
                <c:pt idx="86" c:formatCode="yyyy/m/d">
                  <c:v>43164</c:v>
                </c:pt>
                <c:pt idx="87" c:formatCode="yyyy/m/d">
                  <c:v>43165</c:v>
                </c:pt>
                <c:pt idx="88" c:formatCode="yyyy/m/d">
                  <c:v>43166</c:v>
                </c:pt>
                <c:pt idx="89" c:formatCode="yyyy/m/d">
                  <c:v>43167</c:v>
                </c:pt>
                <c:pt idx="90" c:formatCode="yyyy/m/d">
                  <c:v>43168</c:v>
                </c:pt>
                <c:pt idx="91" c:formatCode="yyyy/m/d">
                  <c:v>43169</c:v>
                </c:pt>
                <c:pt idx="92" c:formatCode="yyyy/m/d">
                  <c:v>43170</c:v>
                </c:pt>
                <c:pt idx="93" c:formatCode="yyyy/m/d">
                  <c:v>43171</c:v>
                </c:pt>
                <c:pt idx="94" c:formatCode="yyyy/m/d">
                  <c:v>43172</c:v>
                </c:pt>
                <c:pt idx="95" c:formatCode="yyyy/m/d">
                  <c:v>43173</c:v>
                </c:pt>
                <c:pt idx="96" c:formatCode="yyyy/m/d">
                  <c:v>43174</c:v>
                </c:pt>
                <c:pt idx="97" c:formatCode="yyyy/m/d">
                  <c:v>43175</c:v>
                </c:pt>
                <c:pt idx="98" c:formatCode="yyyy/m/d">
                  <c:v>43176</c:v>
                </c:pt>
                <c:pt idx="99" c:formatCode="yyyy/m/d">
                  <c:v>43177</c:v>
                </c:pt>
                <c:pt idx="100" c:formatCode="yyyy/m/d">
                  <c:v>43178</c:v>
                </c:pt>
                <c:pt idx="101" c:formatCode="yyyy/m/d">
                  <c:v>43179</c:v>
                </c:pt>
                <c:pt idx="102" c:formatCode="yyyy/m/d">
                  <c:v>43180</c:v>
                </c:pt>
                <c:pt idx="103" c:formatCode="yyyy/m/d">
                  <c:v>43181</c:v>
                </c:pt>
                <c:pt idx="104" c:formatCode="yyyy/m/d">
                  <c:v>43182</c:v>
                </c:pt>
                <c:pt idx="105" c:formatCode="yyyy/m/d">
                  <c:v>43183</c:v>
                </c:pt>
                <c:pt idx="106" c:formatCode="yyyy/m/d">
                  <c:v>43184</c:v>
                </c:pt>
                <c:pt idx="107" c:formatCode="yyyy/m/d">
                  <c:v>43185</c:v>
                </c:pt>
                <c:pt idx="108" c:formatCode="yyyy/m/d">
                  <c:v>43186</c:v>
                </c:pt>
                <c:pt idx="109" c:formatCode="yyyy/m/d">
                  <c:v>43187</c:v>
                </c:pt>
                <c:pt idx="110" c:formatCode="yyyy/m/d">
                  <c:v>43188</c:v>
                </c:pt>
                <c:pt idx="111" c:formatCode="yyyy/m/d">
                  <c:v>43189</c:v>
                </c:pt>
                <c:pt idx="112" c:formatCode="yyyy/m/d">
                  <c:v>43190</c:v>
                </c:pt>
                <c:pt idx="113" c:formatCode="yyyy/m/d">
                  <c:v>43191</c:v>
                </c:pt>
                <c:pt idx="114" c:formatCode="yyyy/m/d">
                  <c:v>43192</c:v>
                </c:pt>
                <c:pt idx="115" c:formatCode="yyyy/m/d">
                  <c:v>43193</c:v>
                </c:pt>
                <c:pt idx="116" c:formatCode="yyyy/m/d">
                  <c:v>43194</c:v>
                </c:pt>
                <c:pt idx="117" c:formatCode="yyyy/m/d">
                  <c:v>43195</c:v>
                </c:pt>
                <c:pt idx="118" c:formatCode="yyyy/m/d">
                  <c:v>43196</c:v>
                </c:pt>
                <c:pt idx="119" c:formatCode="yyyy/m/d">
                  <c:v>43197</c:v>
                </c:pt>
                <c:pt idx="120" c:formatCode="yyyy/m/d">
                  <c:v>43198</c:v>
                </c:pt>
                <c:pt idx="121" c:formatCode="yyyy/m/d">
                  <c:v>43199</c:v>
                </c:pt>
                <c:pt idx="122" c:formatCode="yyyy/m/d">
                  <c:v>43200</c:v>
                </c:pt>
                <c:pt idx="123" c:formatCode="yyyy/m/d">
                  <c:v>43201</c:v>
                </c:pt>
                <c:pt idx="124" c:formatCode="yyyy/m/d">
                  <c:v>43202</c:v>
                </c:pt>
                <c:pt idx="125" c:formatCode="yyyy/m/d">
                  <c:v>43203</c:v>
                </c:pt>
                <c:pt idx="126" c:formatCode="yyyy/m/d">
                  <c:v>43204</c:v>
                </c:pt>
                <c:pt idx="127" c:formatCode="yyyy/m/d">
                  <c:v>43205</c:v>
                </c:pt>
                <c:pt idx="128" c:formatCode="yyyy/m/d">
                  <c:v>43206</c:v>
                </c:pt>
                <c:pt idx="129" c:formatCode="yyyy/m/d">
                  <c:v>43207</c:v>
                </c:pt>
                <c:pt idx="130" c:formatCode="yyyy/m/d">
                  <c:v>43208</c:v>
                </c:pt>
                <c:pt idx="131" c:formatCode="yyyy/m/d">
                  <c:v>43209</c:v>
                </c:pt>
                <c:pt idx="132" c:formatCode="yyyy/m/d">
                  <c:v>43210</c:v>
                </c:pt>
                <c:pt idx="133" c:formatCode="yyyy/m/d">
                  <c:v>43211</c:v>
                </c:pt>
                <c:pt idx="134" c:formatCode="yyyy/m/d">
                  <c:v>43212</c:v>
                </c:pt>
                <c:pt idx="135" c:formatCode="yyyy/m/d">
                  <c:v>43213</c:v>
                </c:pt>
                <c:pt idx="136" c:formatCode="yyyy/m/d">
                  <c:v>43214</c:v>
                </c:pt>
                <c:pt idx="137" c:formatCode="yyyy/m/d">
                  <c:v>43215</c:v>
                </c:pt>
                <c:pt idx="138" c:formatCode="yyyy/m/d">
                  <c:v>43216</c:v>
                </c:pt>
                <c:pt idx="139" c:formatCode="yyyy/m/d">
                  <c:v>43217</c:v>
                </c:pt>
                <c:pt idx="140" c:formatCode="yyyy/m/d">
                  <c:v>43218</c:v>
                </c:pt>
                <c:pt idx="141" c:formatCode="yyyy/m/d">
                  <c:v>43219</c:v>
                </c:pt>
                <c:pt idx="142" c:formatCode="yyyy/m/d">
                  <c:v>43220</c:v>
                </c:pt>
                <c:pt idx="143" c:formatCode="yyyy/m/d">
                  <c:v>43221</c:v>
                </c:pt>
                <c:pt idx="144" c:formatCode="yyyy/m/d">
                  <c:v>43222</c:v>
                </c:pt>
                <c:pt idx="145" c:formatCode="yyyy/m/d">
                  <c:v>43223</c:v>
                </c:pt>
                <c:pt idx="146" c:formatCode="yyyy/m/d">
                  <c:v>43224</c:v>
                </c:pt>
                <c:pt idx="147" c:formatCode="yyyy/m/d">
                  <c:v>43225</c:v>
                </c:pt>
                <c:pt idx="148" c:formatCode="yyyy/m/d">
                  <c:v>43226</c:v>
                </c:pt>
                <c:pt idx="149" c:formatCode="yyyy/m/d">
                  <c:v>43227</c:v>
                </c:pt>
                <c:pt idx="150" c:formatCode="yyyy/m/d">
                  <c:v>43228</c:v>
                </c:pt>
                <c:pt idx="151" c:formatCode="yyyy/m/d">
                  <c:v>43229</c:v>
                </c:pt>
                <c:pt idx="152" c:formatCode="yyyy/m/d">
                  <c:v>43230</c:v>
                </c:pt>
                <c:pt idx="153" c:formatCode="yyyy/m/d">
                  <c:v>43231</c:v>
                </c:pt>
                <c:pt idx="154" c:formatCode="yyyy/m/d">
                  <c:v>43232</c:v>
                </c:pt>
                <c:pt idx="155" c:formatCode="yyyy/m/d">
                  <c:v>43233</c:v>
                </c:pt>
                <c:pt idx="156" c:formatCode="yyyy/m/d">
                  <c:v>43234</c:v>
                </c:pt>
                <c:pt idx="157" c:formatCode="yyyy/m/d">
                  <c:v>43235</c:v>
                </c:pt>
                <c:pt idx="158" c:formatCode="yyyy/m/d">
                  <c:v>43236</c:v>
                </c:pt>
                <c:pt idx="159" c:formatCode="yyyy/m/d">
                  <c:v>43237</c:v>
                </c:pt>
                <c:pt idx="160" c:formatCode="yyyy/m/d">
                  <c:v>43238</c:v>
                </c:pt>
                <c:pt idx="161" c:formatCode="yyyy/m/d">
                  <c:v>43239</c:v>
                </c:pt>
                <c:pt idx="162" c:formatCode="yyyy/m/d">
                  <c:v>43240</c:v>
                </c:pt>
                <c:pt idx="163" c:formatCode="yyyy/m/d">
                  <c:v>43241</c:v>
                </c:pt>
                <c:pt idx="164" c:formatCode="yyyy/m/d">
                  <c:v>43242</c:v>
                </c:pt>
                <c:pt idx="165" c:formatCode="yyyy/m/d">
                  <c:v>43243</c:v>
                </c:pt>
                <c:pt idx="166" c:formatCode="yyyy/m/d">
                  <c:v>43244</c:v>
                </c:pt>
                <c:pt idx="167" c:formatCode="yyyy/m/d">
                  <c:v>43245</c:v>
                </c:pt>
                <c:pt idx="168" c:formatCode="yyyy/m/d">
                  <c:v>43246</c:v>
                </c:pt>
                <c:pt idx="169" c:formatCode="yyyy/m/d">
                  <c:v>43247</c:v>
                </c:pt>
                <c:pt idx="170" c:formatCode="yyyy/m/d">
                  <c:v>43248</c:v>
                </c:pt>
                <c:pt idx="171" c:formatCode="yyyy/m/d">
                  <c:v>43249</c:v>
                </c:pt>
                <c:pt idx="172" c:formatCode="yyyy/m/d">
                  <c:v>43250</c:v>
                </c:pt>
                <c:pt idx="173" c:formatCode="yyyy/m/d">
                  <c:v>43251</c:v>
                </c:pt>
                <c:pt idx="174" c:formatCode="yyyy/m/d">
                  <c:v>43252</c:v>
                </c:pt>
                <c:pt idx="175" c:formatCode="yyyy/m/d">
                  <c:v>43253</c:v>
                </c:pt>
                <c:pt idx="176" c:formatCode="yyyy/m/d">
                  <c:v>43254</c:v>
                </c:pt>
                <c:pt idx="177" c:formatCode="yyyy/m/d">
                  <c:v>43255</c:v>
                </c:pt>
                <c:pt idx="178" c:formatCode="yyyy/m/d">
                  <c:v>43256</c:v>
                </c:pt>
                <c:pt idx="179" c:formatCode="yyyy/m/d">
                  <c:v>43257</c:v>
                </c:pt>
                <c:pt idx="180" c:formatCode="yyyy/m/d">
                  <c:v>43258</c:v>
                </c:pt>
                <c:pt idx="181" c:formatCode="yyyy/m/d">
                  <c:v>43259</c:v>
                </c:pt>
                <c:pt idx="182" c:formatCode="yyyy/m/d">
                  <c:v>43260</c:v>
                </c:pt>
                <c:pt idx="183" c:formatCode="yyyy/m/d">
                  <c:v>43261</c:v>
                </c:pt>
                <c:pt idx="184" c:formatCode="yyyy/m/d">
                  <c:v>43262</c:v>
                </c:pt>
                <c:pt idx="185" c:formatCode="yyyy/m/d">
                  <c:v>43263</c:v>
                </c:pt>
                <c:pt idx="186" c:formatCode="yyyy/m/d">
                  <c:v>43264</c:v>
                </c:pt>
                <c:pt idx="187" c:formatCode="yyyy/m/d">
                  <c:v>43265</c:v>
                </c:pt>
                <c:pt idx="188" c:formatCode="yyyy/m/d">
                  <c:v>43266</c:v>
                </c:pt>
                <c:pt idx="189" c:formatCode="yyyy/m/d">
                  <c:v>43267</c:v>
                </c:pt>
                <c:pt idx="190" c:formatCode="yyyy/m/d">
                  <c:v>43268</c:v>
                </c:pt>
                <c:pt idx="191" c:formatCode="yyyy/m/d">
                  <c:v>43269</c:v>
                </c:pt>
                <c:pt idx="192" c:formatCode="yyyy/m/d">
                  <c:v>43270</c:v>
                </c:pt>
                <c:pt idx="193" c:formatCode="yyyy/m/d">
                  <c:v>43271</c:v>
                </c:pt>
                <c:pt idx="194" c:formatCode="yyyy/m/d">
                  <c:v>43272</c:v>
                </c:pt>
                <c:pt idx="195" c:formatCode="yyyy/m/d">
                  <c:v>43273</c:v>
                </c:pt>
                <c:pt idx="196" c:formatCode="yyyy/m/d">
                  <c:v>43274</c:v>
                </c:pt>
                <c:pt idx="197" c:formatCode="yyyy/m/d">
                  <c:v>43275</c:v>
                </c:pt>
                <c:pt idx="198" c:formatCode="yyyy/m/d">
                  <c:v>43276</c:v>
                </c:pt>
                <c:pt idx="199" c:formatCode="yyyy/m/d">
                  <c:v>43277</c:v>
                </c:pt>
                <c:pt idx="200" c:formatCode="yyyy/m/d">
                  <c:v>43278</c:v>
                </c:pt>
                <c:pt idx="201" c:formatCode="yyyy/m/d">
                  <c:v>43279</c:v>
                </c:pt>
                <c:pt idx="202" c:formatCode="yyyy/m/d">
                  <c:v>43280</c:v>
                </c:pt>
                <c:pt idx="203" c:formatCode="yyyy/m/d">
                  <c:v>43281</c:v>
                </c:pt>
                <c:pt idx="204" c:formatCode="yyyy/m/d">
                  <c:v>43282</c:v>
                </c:pt>
                <c:pt idx="205" c:formatCode="yyyy/m/d">
                  <c:v>43283</c:v>
                </c:pt>
                <c:pt idx="206" c:formatCode="yyyy/m/d">
                  <c:v>43284</c:v>
                </c:pt>
                <c:pt idx="207" c:formatCode="yyyy/m/d">
                  <c:v>43285</c:v>
                </c:pt>
                <c:pt idx="208" c:formatCode="yyyy/m/d">
                  <c:v>43286</c:v>
                </c:pt>
                <c:pt idx="209" c:formatCode="yyyy/m/d">
                  <c:v>43287</c:v>
                </c:pt>
                <c:pt idx="210" c:formatCode="yyyy/m/d">
                  <c:v>43288</c:v>
                </c:pt>
                <c:pt idx="211" c:formatCode="yyyy/m/d">
                  <c:v>43289</c:v>
                </c:pt>
                <c:pt idx="212" c:formatCode="yyyy/m/d">
                  <c:v>43290</c:v>
                </c:pt>
                <c:pt idx="213" c:formatCode="yyyy/m/d">
                  <c:v>43291</c:v>
                </c:pt>
                <c:pt idx="214" c:formatCode="yyyy/m/d">
                  <c:v>43292</c:v>
                </c:pt>
                <c:pt idx="215" c:formatCode="yyyy/m/d">
                  <c:v>43293</c:v>
                </c:pt>
                <c:pt idx="216" c:formatCode="yyyy/m/d">
                  <c:v>43294</c:v>
                </c:pt>
                <c:pt idx="217" c:formatCode="yyyy/m/d">
                  <c:v>43295</c:v>
                </c:pt>
                <c:pt idx="218" c:formatCode="yyyy/m/d">
                  <c:v>43296</c:v>
                </c:pt>
                <c:pt idx="219" c:formatCode="yyyy/m/d">
                  <c:v>43297</c:v>
                </c:pt>
                <c:pt idx="220" c:formatCode="yyyy/m/d">
                  <c:v>43298</c:v>
                </c:pt>
                <c:pt idx="221" c:formatCode="yyyy/m/d">
                  <c:v>43299</c:v>
                </c:pt>
                <c:pt idx="222" c:formatCode="yyyy/m/d">
                  <c:v>43300</c:v>
                </c:pt>
                <c:pt idx="223" c:formatCode="yyyy/m/d">
                  <c:v>43301</c:v>
                </c:pt>
                <c:pt idx="224" c:formatCode="yyyy/m/d">
                  <c:v>43302</c:v>
                </c:pt>
                <c:pt idx="225" c:formatCode="yyyy/m/d">
                  <c:v>43303</c:v>
                </c:pt>
                <c:pt idx="226" c:formatCode="yyyy/m/d">
                  <c:v>43304</c:v>
                </c:pt>
                <c:pt idx="227" c:formatCode="yyyy/m/d">
                  <c:v>43305</c:v>
                </c:pt>
                <c:pt idx="228" c:formatCode="yyyy/m/d">
                  <c:v>43306</c:v>
                </c:pt>
                <c:pt idx="229" c:formatCode="yyyy/m/d">
                  <c:v>43307</c:v>
                </c:pt>
                <c:pt idx="230" c:formatCode="yyyy/m/d">
                  <c:v>43308</c:v>
                </c:pt>
                <c:pt idx="231" c:formatCode="yyyy/m/d">
                  <c:v>43309</c:v>
                </c:pt>
                <c:pt idx="232" c:formatCode="yyyy/m/d">
                  <c:v>43310</c:v>
                </c:pt>
                <c:pt idx="233" c:formatCode="yyyy/m/d">
                  <c:v>43311</c:v>
                </c:pt>
                <c:pt idx="234" c:formatCode="yyyy/m/d">
                  <c:v>43312</c:v>
                </c:pt>
                <c:pt idx="235" c:formatCode="yyyy/m/d">
                  <c:v>43313</c:v>
                </c:pt>
                <c:pt idx="236" c:formatCode="yyyy/m/d">
                  <c:v>43314</c:v>
                </c:pt>
                <c:pt idx="237" c:formatCode="yyyy/m/d">
                  <c:v>43315</c:v>
                </c:pt>
                <c:pt idx="238" c:formatCode="yyyy/m/d">
                  <c:v>43316</c:v>
                </c:pt>
                <c:pt idx="239" c:formatCode="yyyy/m/d">
                  <c:v>43317</c:v>
                </c:pt>
                <c:pt idx="240" c:formatCode="yyyy/m/d">
                  <c:v>43318</c:v>
                </c:pt>
                <c:pt idx="241" c:formatCode="yyyy/m/d">
                  <c:v>43319</c:v>
                </c:pt>
                <c:pt idx="242" c:formatCode="yyyy/m/d">
                  <c:v>43320</c:v>
                </c:pt>
                <c:pt idx="243" c:formatCode="yyyy/m/d">
                  <c:v>43321</c:v>
                </c:pt>
                <c:pt idx="244" c:formatCode="yyyy/m/d">
                  <c:v>43322</c:v>
                </c:pt>
                <c:pt idx="245" c:formatCode="yyyy/m/d">
                  <c:v>43323</c:v>
                </c:pt>
                <c:pt idx="246" c:formatCode="yyyy/m/d">
                  <c:v>43324</c:v>
                </c:pt>
                <c:pt idx="247" c:formatCode="yyyy/m/d">
                  <c:v>43325</c:v>
                </c:pt>
                <c:pt idx="248" c:formatCode="yyyy/m/d">
                  <c:v>43326</c:v>
                </c:pt>
                <c:pt idx="249" c:formatCode="yyyy/m/d">
                  <c:v>43327</c:v>
                </c:pt>
                <c:pt idx="250" c:formatCode="yyyy/m/d">
                  <c:v>43328</c:v>
                </c:pt>
                <c:pt idx="251" c:formatCode="yyyy/m/d">
                  <c:v>43329</c:v>
                </c:pt>
                <c:pt idx="252" c:formatCode="yyyy/m/d">
                  <c:v>43330</c:v>
                </c:pt>
                <c:pt idx="253" c:formatCode="yyyy/m/d">
                  <c:v>43331</c:v>
                </c:pt>
                <c:pt idx="254" c:formatCode="yyyy/m/d">
                  <c:v>43332</c:v>
                </c:pt>
                <c:pt idx="255" c:formatCode="yyyy/m/d">
                  <c:v>43333</c:v>
                </c:pt>
                <c:pt idx="256" c:formatCode="yyyy/m/d">
                  <c:v>43334</c:v>
                </c:pt>
                <c:pt idx="257" c:formatCode="yyyy/m/d">
                  <c:v>43335</c:v>
                </c:pt>
                <c:pt idx="258" c:formatCode="yyyy/m/d">
                  <c:v>43336</c:v>
                </c:pt>
                <c:pt idx="259" c:formatCode="yyyy/m/d">
                  <c:v>43337</c:v>
                </c:pt>
                <c:pt idx="260" c:formatCode="yyyy/m/d">
                  <c:v>43338</c:v>
                </c:pt>
                <c:pt idx="261" c:formatCode="yyyy/m/d">
                  <c:v>43339</c:v>
                </c:pt>
                <c:pt idx="262" c:formatCode="yyyy/m/d">
                  <c:v>43340</c:v>
                </c:pt>
                <c:pt idx="263" c:formatCode="yyyy/m/d">
                  <c:v>43341</c:v>
                </c:pt>
                <c:pt idx="264" c:formatCode="yyyy/m/d">
                  <c:v>43342</c:v>
                </c:pt>
                <c:pt idx="265" c:formatCode="yyyy/m/d">
                  <c:v>43343</c:v>
                </c:pt>
                <c:pt idx="266" c:formatCode="yyyy/m/d">
                  <c:v>43344</c:v>
                </c:pt>
                <c:pt idx="267" c:formatCode="yyyy/m/d">
                  <c:v>43345</c:v>
                </c:pt>
                <c:pt idx="268" c:formatCode="yyyy/m/d">
                  <c:v>43346</c:v>
                </c:pt>
                <c:pt idx="269" c:formatCode="yyyy/m/d">
                  <c:v>43347</c:v>
                </c:pt>
                <c:pt idx="270" c:formatCode="yyyy/m/d">
                  <c:v>43348</c:v>
                </c:pt>
                <c:pt idx="271" c:formatCode="yyyy/m/d">
                  <c:v>43349</c:v>
                </c:pt>
                <c:pt idx="272" c:formatCode="yyyy/m/d">
                  <c:v>43350</c:v>
                </c:pt>
                <c:pt idx="273" c:formatCode="yyyy/m/d">
                  <c:v>43351</c:v>
                </c:pt>
                <c:pt idx="274" c:formatCode="yyyy/m/d">
                  <c:v>43352</c:v>
                </c:pt>
                <c:pt idx="275" c:formatCode="yyyy/m/d">
                  <c:v>43353</c:v>
                </c:pt>
                <c:pt idx="276" c:formatCode="yyyy/m/d">
                  <c:v>43354</c:v>
                </c:pt>
                <c:pt idx="277" c:formatCode="yyyy/m/d">
                  <c:v>43355</c:v>
                </c:pt>
                <c:pt idx="278" c:formatCode="yyyy/m/d">
                  <c:v>43356</c:v>
                </c:pt>
                <c:pt idx="279" c:formatCode="yyyy/m/d">
                  <c:v>43357</c:v>
                </c:pt>
                <c:pt idx="280" c:formatCode="yyyy/m/d">
                  <c:v>43358</c:v>
                </c:pt>
                <c:pt idx="281" c:formatCode="yyyy/m/d">
                  <c:v>43359</c:v>
                </c:pt>
                <c:pt idx="282" c:formatCode="yyyy/m/d">
                  <c:v>43360</c:v>
                </c:pt>
                <c:pt idx="283" c:formatCode="yyyy/m/d">
                  <c:v>43361</c:v>
                </c:pt>
                <c:pt idx="284" c:formatCode="yyyy/m/d">
                  <c:v>43362</c:v>
                </c:pt>
                <c:pt idx="285" c:formatCode="yyyy/m/d">
                  <c:v>43363</c:v>
                </c:pt>
                <c:pt idx="286" c:formatCode="yyyy/m/d">
                  <c:v>43364</c:v>
                </c:pt>
                <c:pt idx="287" c:formatCode="yyyy/m/d">
                  <c:v>43365</c:v>
                </c:pt>
                <c:pt idx="288" c:formatCode="yyyy/m/d">
                  <c:v>43366</c:v>
                </c:pt>
                <c:pt idx="289" c:formatCode="yyyy/m/d">
                  <c:v>43367</c:v>
                </c:pt>
                <c:pt idx="290" c:formatCode="yyyy/m/d">
                  <c:v>43368</c:v>
                </c:pt>
                <c:pt idx="291" c:formatCode="yyyy/m/d">
                  <c:v>43369</c:v>
                </c:pt>
                <c:pt idx="292" c:formatCode="yyyy/m/d">
                  <c:v>43370</c:v>
                </c:pt>
                <c:pt idx="293" c:formatCode="yyyy/m/d">
                  <c:v>43371</c:v>
                </c:pt>
                <c:pt idx="294" c:formatCode="yyyy/m/d">
                  <c:v>43372</c:v>
                </c:pt>
                <c:pt idx="295" c:formatCode="yyyy/m/d">
                  <c:v>43373</c:v>
                </c:pt>
                <c:pt idx="296" c:formatCode="yyyy/m/d">
                  <c:v>43374</c:v>
                </c:pt>
                <c:pt idx="297" c:formatCode="yyyy/m/d">
                  <c:v>43375</c:v>
                </c:pt>
                <c:pt idx="298" c:formatCode="yyyy/m/d">
                  <c:v>43376</c:v>
                </c:pt>
                <c:pt idx="299" c:formatCode="yyyy/m/d">
                  <c:v>43377</c:v>
                </c:pt>
                <c:pt idx="300" c:formatCode="yyyy/m/d">
                  <c:v>43378</c:v>
                </c:pt>
                <c:pt idx="301" c:formatCode="yyyy/m/d">
                  <c:v>43379</c:v>
                </c:pt>
                <c:pt idx="302" c:formatCode="yyyy/m/d">
                  <c:v>43380</c:v>
                </c:pt>
                <c:pt idx="303" c:formatCode="yyyy/m/d">
                  <c:v>43381</c:v>
                </c:pt>
                <c:pt idx="304" c:formatCode="yyyy/m/d">
                  <c:v>43382</c:v>
                </c:pt>
                <c:pt idx="305" c:formatCode="yyyy/m/d">
                  <c:v>43383</c:v>
                </c:pt>
                <c:pt idx="306" c:formatCode="yyyy/m/d">
                  <c:v>43384</c:v>
                </c:pt>
                <c:pt idx="307" c:formatCode="yyyy/m/d">
                  <c:v>43385</c:v>
                </c:pt>
                <c:pt idx="308" c:formatCode="yyyy/m/d">
                  <c:v>43386</c:v>
                </c:pt>
                <c:pt idx="309" c:formatCode="yyyy/m/d">
                  <c:v>43387</c:v>
                </c:pt>
                <c:pt idx="310" c:formatCode="yyyy/m/d">
                  <c:v>43388</c:v>
                </c:pt>
                <c:pt idx="311" c:formatCode="yyyy/m/d">
                  <c:v>43389</c:v>
                </c:pt>
                <c:pt idx="312" c:formatCode="yyyy/m/d">
                  <c:v>43390</c:v>
                </c:pt>
                <c:pt idx="313" c:formatCode="yyyy/m/d">
                  <c:v>43391</c:v>
                </c:pt>
                <c:pt idx="314" c:formatCode="yyyy/m/d">
                  <c:v>43392</c:v>
                </c:pt>
                <c:pt idx="315" c:formatCode="yyyy/m/d">
                  <c:v>43393</c:v>
                </c:pt>
                <c:pt idx="316" c:formatCode="yyyy/m/d">
                  <c:v>43394</c:v>
                </c:pt>
                <c:pt idx="317" c:formatCode="yyyy/m/d">
                  <c:v>43395</c:v>
                </c:pt>
                <c:pt idx="318" c:formatCode="yyyy/m/d">
                  <c:v>43396</c:v>
                </c:pt>
                <c:pt idx="319" c:formatCode="yyyy/m/d">
                  <c:v>43397</c:v>
                </c:pt>
                <c:pt idx="320" c:formatCode="yyyy/m/d">
                  <c:v>43398</c:v>
                </c:pt>
                <c:pt idx="321" c:formatCode="yyyy/m/d">
                  <c:v>43399</c:v>
                </c:pt>
                <c:pt idx="322" c:formatCode="yyyy/m/d">
                  <c:v>43400</c:v>
                </c:pt>
                <c:pt idx="323" c:formatCode="yyyy/m/d">
                  <c:v>43401</c:v>
                </c:pt>
                <c:pt idx="324" c:formatCode="yyyy/m/d">
                  <c:v>43402</c:v>
                </c:pt>
                <c:pt idx="325" c:formatCode="yyyy/m/d">
                  <c:v>43403</c:v>
                </c:pt>
                <c:pt idx="326" c:formatCode="yyyy/m/d">
                  <c:v>43404</c:v>
                </c:pt>
                <c:pt idx="327" c:formatCode="yyyy/m/d">
                  <c:v>43405</c:v>
                </c:pt>
                <c:pt idx="328" c:formatCode="yyyy/m/d">
                  <c:v>43406</c:v>
                </c:pt>
                <c:pt idx="329" c:formatCode="yyyy/m/d">
                  <c:v>43407</c:v>
                </c:pt>
                <c:pt idx="330" c:formatCode="yyyy/m/d">
                  <c:v>43408</c:v>
                </c:pt>
                <c:pt idx="331" c:formatCode="yyyy/m/d">
                  <c:v>43409</c:v>
                </c:pt>
                <c:pt idx="332" c:formatCode="yyyy/m/d">
                  <c:v>43410</c:v>
                </c:pt>
                <c:pt idx="333" c:formatCode="yyyy/m/d">
                  <c:v>43411</c:v>
                </c:pt>
                <c:pt idx="334" c:formatCode="yyyy/m/d">
                  <c:v>43412</c:v>
                </c:pt>
                <c:pt idx="335" c:formatCode="yyyy/m/d">
                  <c:v>43413</c:v>
                </c:pt>
                <c:pt idx="336" c:formatCode="yyyy/m/d">
                  <c:v>43414</c:v>
                </c:pt>
                <c:pt idx="337" c:formatCode="yyyy/m/d">
                  <c:v>43415</c:v>
                </c:pt>
                <c:pt idx="338" c:formatCode="yyyy/m/d">
                  <c:v>43416</c:v>
                </c:pt>
                <c:pt idx="339" c:formatCode="yyyy/m/d">
                  <c:v>43417</c:v>
                </c:pt>
                <c:pt idx="340" c:formatCode="yyyy/m/d">
                  <c:v>43418</c:v>
                </c:pt>
                <c:pt idx="341" c:formatCode="yyyy/m/d">
                  <c:v>43419</c:v>
                </c:pt>
                <c:pt idx="342" c:formatCode="yyyy/m/d">
                  <c:v>43420</c:v>
                </c:pt>
                <c:pt idx="343" c:formatCode="yyyy/m/d">
                  <c:v>43421</c:v>
                </c:pt>
                <c:pt idx="344" c:formatCode="yyyy/m/d">
                  <c:v>43422</c:v>
                </c:pt>
                <c:pt idx="345" c:formatCode="yyyy/m/d">
                  <c:v>43423</c:v>
                </c:pt>
                <c:pt idx="346" c:formatCode="yyyy/m/d">
                  <c:v>43424</c:v>
                </c:pt>
                <c:pt idx="347" c:formatCode="yyyy/m/d">
                  <c:v>43425</c:v>
                </c:pt>
                <c:pt idx="348" c:formatCode="yyyy/m/d">
                  <c:v>43426</c:v>
                </c:pt>
                <c:pt idx="349" c:formatCode="yyyy/m/d">
                  <c:v>43427</c:v>
                </c:pt>
                <c:pt idx="350" c:formatCode="yyyy/m/d">
                  <c:v>43428</c:v>
                </c:pt>
                <c:pt idx="351" c:formatCode="yyyy/m/d">
                  <c:v>43429</c:v>
                </c:pt>
                <c:pt idx="352" c:formatCode="yyyy/m/d">
                  <c:v>43430</c:v>
                </c:pt>
                <c:pt idx="353" c:formatCode="yyyy/m/d">
                  <c:v>43431</c:v>
                </c:pt>
                <c:pt idx="354" c:formatCode="yyyy/m/d">
                  <c:v>43432</c:v>
                </c:pt>
                <c:pt idx="355" c:formatCode="yyyy/m/d">
                  <c:v>43433</c:v>
                </c:pt>
                <c:pt idx="356" c:formatCode="yyyy/m/d">
                  <c:v>43434</c:v>
                </c:pt>
                <c:pt idx="357" c:formatCode="yyyy/m/d">
                  <c:v>43435</c:v>
                </c:pt>
                <c:pt idx="358" c:formatCode="yyyy/m/d">
                  <c:v>43436</c:v>
                </c:pt>
                <c:pt idx="359" c:formatCode="yyyy/m/d">
                  <c:v>43437</c:v>
                </c:pt>
                <c:pt idx="360" c:formatCode="yyyy/m/d">
                  <c:v>43438</c:v>
                </c:pt>
                <c:pt idx="361" c:formatCode="yyyy/m/d">
                  <c:v>43439</c:v>
                </c:pt>
                <c:pt idx="362" c:formatCode="yyyy/m/d">
                  <c:v>43440</c:v>
                </c:pt>
                <c:pt idx="363" c:formatCode="yyyy/m/d">
                  <c:v>43441</c:v>
                </c:pt>
                <c:pt idx="364" c:formatCode="yyyy/m/d">
                  <c:v>43442</c:v>
                </c:pt>
                <c:pt idx="365" c:formatCode="yyyy/m/d">
                  <c:v>43443</c:v>
                </c:pt>
                <c:pt idx="366" c:formatCode="yyyy/m/d">
                  <c:v>43444</c:v>
                </c:pt>
                <c:pt idx="367" c:formatCode="yyyy/m/d">
                  <c:v>43445</c:v>
                </c:pt>
                <c:pt idx="368" c:formatCode="yyyy/m/d">
                  <c:v>43446</c:v>
                </c:pt>
                <c:pt idx="369" c:formatCode="yyyy/m/d">
                  <c:v>43447</c:v>
                </c:pt>
                <c:pt idx="370" c:formatCode="yyyy/m/d">
                  <c:v>43448</c:v>
                </c:pt>
                <c:pt idx="371" c:formatCode="yyyy/m/d">
                  <c:v>43449</c:v>
                </c:pt>
                <c:pt idx="372" c:formatCode="yyyy/m/d">
                  <c:v>43450</c:v>
                </c:pt>
                <c:pt idx="373" c:formatCode="yyyy/m/d">
                  <c:v>43451</c:v>
                </c:pt>
                <c:pt idx="374" c:formatCode="yyyy/m/d">
                  <c:v>43452</c:v>
                </c:pt>
                <c:pt idx="375" c:formatCode="yyyy/m/d">
                  <c:v>43453</c:v>
                </c:pt>
                <c:pt idx="376" c:formatCode="yyyy/m/d">
                  <c:v>43454</c:v>
                </c:pt>
                <c:pt idx="377" c:formatCode="yyyy/m/d">
                  <c:v>43455</c:v>
                </c:pt>
                <c:pt idx="378" c:formatCode="yyyy/m/d">
                  <c:v>43456</c:v>
                </c:pt>
                <c:pt idx="379" c:formatCode="yyyy/m/d">
                  <c:v>43457</c:v>
                </c:pt>
                <c:pt idx="380" c:formatCode="yyyy/m/d">
                  <c:v>43458</c:v>
                </c:pt>
                <c:pt idx="381" c:formatCode="yyyy/m/d">
                  <c:v>43459</c:v>
                </c:pt>
                <c:pt idx="382" c:formatCode="yyyy/m/d">
                  <c:v>43460</c:v>
                </c:pt>
                <c:pt idx="383" c:formatCode="yyyy/m/d">
                  <c:v>43461</c:v>
                </c:pt>
                <c:pt idx="384" c:formatCode="yyyy/m/d">
                  <c:v>43462</c:v>
                </c:pt>
                <c:pt idx="385" c:formatCode="yyyy/m/d">
                  <c:v>43465</c:v>
                </c:pt>
                <c:pt idx="386" c:formatCode="yyyy/m/d">
                  <c:v>43466</c:v>
                </c:pt>
                <c:pt idx="387" c:formatCode="yyyy/m/d">
                  <c:v>43467</c:v>
                </c:pt>
                <c:pt idx="388" c:formatCode="yyyy/m/d">
                  <c:v>43468</c:v>
                </c:pt>
                <c:pt idx="389" c:formatCode="yyyy/m/d">
                  <c:v>43469</c:v>
                </c:pt>
                <c:pt idx="390" c:formatCode="yyyy/m/d">
                  <c:v>43472</c:v>
                </c:pt>
                <c:pt idx="391" c:formatCode="yyyy/m/d">
                  <c:v>43473</c:v>
                </c:pt>
                <c:pt idx="392" c:formatCode="yyyy/m/d">
                  <c:v>43474</c:v>
                </c:pt>
                <c:pt idx="393" c:formatCode="yyyy/m/d">
                  <c:v>43475</c:v>
                </c:pt>
                <c:pt idx="394" c:formatCode="yyyy/m/d">
                  <c:v>43476</c:v>
                </c:pt>
                <c:pt idx="395" c:formatCode="yyyy/m/d">
                  <c:v>43479</c:v>
                </c:pt>
                <c:pt idx="396" c:formatCode="yyyy/m/d">
                  <c:v>43480</c:v>
                </c:pt>
                <c:pt idx="397" c:formatCode="yyyy/m/d">
                  <c:v>43481</c:v>
                </c:pt>
                <c:pt idx="398" c:formatCode="yyyy/m/d">
                  <c:v>43482</c:v>
                </c:pt>
                <c:pt idx="399" c:formatCode="yyyy/m/d">
                  <c:v>43483</c:v>
                </c:pt>
                <c:pt idx="400" c:formatCode="yyyy/m/d">
                  <c:v>43486</c:v>
                </c:pt>
                <c:pt idx="401" c:formatCode="yyyy/m/d">
                  <c:v>43487</c:v>
                </c:pt>
                <c:pt idx="402" c:formatCode="yyyy/m/d">
                  <c:v>43488</c:v>
                </c:pt>
                <c:pt idx="403" c:formatCode="yyyy/m/d">
                  <c:v>43489</c:v>
                </c:pt>
                <c:pt idx="404" c:formatCode="yyyy/m/d">
                  <c:v>43490</c:v>
                </c:pt>
                <c:pt idx="405" c:formatCode="yyyy/m/d">
                  <c:v>43493</c:v>
                </c:pt>
                <c:pt idx="406" c:formatCode="yyyy/m/d">
                  <c:v>43494</c:v>
                </c:pt>
                <c:pt idx="407" c:formatCode="yyyy/m/d">
                  <c:v>43495</c:v>
                </c:pt>
                <c:pt idx="408" c:formatCode="yyyy/m/d">
                  <c:v>43496</c:v>
                </c:pt>
                <c:pt idx="409" c:formatCode="yyyy/m/d">
                  <c:v>43497</c:v>
                </c:pt>
                <c:pt idx="410" c:formatCode="yyyy/m/d">
                  <c:v>43500</c:v>
                </c:pt>
                <c:pt idx="411" c:formatCode="yyyy/m/d">
                  <c:v>43501</c:v>
                </c:pt>
                <c:pt idx="412" c:formatCode="yyyy/m/d">
                  <c:v>43502</c:v>
                </c:pt>
                <c:pt idx="413" c:formatCode="yyyy/m/d">
                  <c:v>43503</c:v>
                </c:pt>
                <c:pt idx="414" c:formatCode="yyyy/m/d">
                  <c:v>43504</c:v>
                </c:pt>
                <c:pt idx="415" c:formatCode="yyyy/m/d">
                  <c:v>43507</c:v>
                </c:pt>
                <c:pt idx="416" c:formatCode="yyyy/m/d">
                  <c:v>43508</c:v>
                </c:pt>
                <c:pt idx="417" c:formatCode="yyyy/m/d">
                  <c:v>43509</c:v>
                </c:pt>
                <c:pt idx="418" c:formatCode="yyyy/m/d">
                  <c:v>43510</c:v>
                </c:pt>
                <c:pt idx="419" c:formatCode="yyyy/m/d">
                  <c:v>43511</c:v>
                </c:pt>
                <c:pt idx="420" c:formatCode="yyyy/m/d">
                  <c:v>43514</c:v>
                </c:pt>
                <c:pt idx="421" c:formatCode="yyyy/m/d">
                  <c:v>43515</c:v>
                </c:pt>
                <c:pt idx="422" c:formatCode="yyyy/m/d">
                  <c:v>43516</c:v>
                </c:pt>
                <c:pt idx="423" c:formatCode="yyyy/m/d">
                  <c:v>43517</c:v>
                </c:pt>
                <c:pt idx="424" c:formatCode="yyyy/m/d">
                  <c:v>43518</c:v>
                </c:pt>
                <c:pt idx="425" c:formatCode="yyyy/m/d">
                  <c:v>43521</c:v>
                </c:pt>
                <c:pt idx="426" c:formatCode="yyyy/m/d">
                  <c:v>43522</c:v>
                </c:pt>
                <c:pt idx="427" c:formatCode="yyyy/m/d">
                  <c:v>43523</c:v>
                </c:pt>
                <c:pt idx="428" c:formatCode="yyyy/m/d">
                  <c:v>43524</c:v>
                </c:pt>
                <c:pt idx="429" c:formatCode="yyyy/m/d">
                  <c:v>43525</c:v>
                </c:pt>
                <c:pt idx="430" c:formatCode="yyyy/m/d">
                  <c:v>43528</c:v>
                </c:pt>
                <c:pt idx="431" c:formatCode="yyyy/m/d">
                  <c:v>43529</c:v>
                </c:pt>
                <c:pt idx="432" c:formatCode="yyyy/m/d">
                  <c:v>43530</c:v>
                </c:pt>
                <c:pt idx="433" c:formatCode="yyyy/m/d">
                  <c:v>43531</c:v>
                </c:pt>
                <c:pt idx="434" c:formatCode="yyyy/m/d">
                  <c:v>43532</c:v>
                </c:pt>
                <c:pt idx="435" c:formatCode="yyyy/m/d">
                  <c:v>43535</c:v>
                </c:pt>
                <c:pt idx="436" c:formatCode="yyyy/m/d">
                  <c:v>43536</c:v>
                </c:pt>
                <c:pt idx="437" c:formatCode="yyyy/m/d">
                  <c:v>43537</c:v>
                </c:pt>
                <c:pt idx="438" c:formatCode="yyyy/m/d">
                  <c:v>43538</c:v>
                </c:pt>
                <c:pt idx="439" c:formatCode="yyyy/m/d">
                  <c:v>43539</c:v>
                </c:pt>
                <c:pt idx="440" c:formatCode="yyyy/m/d">
                  <c:v>43542</c:v>
                </c:pt>
                <c:pt idx="441" c:formatCode="yyyy/m/d">
                  <c:v>43543</c:v>
                </c:pt>
                <c:pt idx="442" c:formatCode="yyyy/m/d">
                  <c:v>43544</c:v>
                </c:pt>
                <c:pt idx="443" c:formatCode="yyyy/m/d">
                  <c:v>43545</c:v>
                </c:pt>
                <c:pt idx="444" c:formatCode="yyyy/m/d">
                  <c:v>43546</c:v>
                </c:pt>
                <c:pt idx="445" c:formatCode="yyyy/m/d">
                  <c:v>43549</c:v>
                </c:pt>
                <c:pt idx="446" c:formatCode="yyyy/m/d">
                  <c:v>43550</c:v>
                </c:pt>
                <c:pt idx="447" c:formatCode="yyyy/m/d">
                  <c:v>43551</c:v>
                </c:pt>
                <c:pt idx="448" c:formatCode="yyyy/m/d">
                  <c:v>43552</c:v>
                </c:pt>
                <c:pt idx="449" c:formatCode="yyyy/m/d">
                  <c:v>43553</c:v>
                </c:pt>
                <c:pt idx="450" c:formatCode="yyyy/m/d">
                  <c:v>43556</c:v>
                </c:pt>
                <c:pt idx="451" c:formatCode="yyyy/m/d">
                  <c:v>43557</c:v>
                </c:pt>
                <c:pt idx="452" c:formatCode="yyyy/m/d">
                  <c:v>43558</c:v>
                </c:pt>
                <c:pt idx="453" c:formatCode="yyyy/m/d">
                  <c:v>43559</c:v>
                </c:pt>
                <c:pt idx="454" c:formatCode="yyyy/m/d">
                  <c:v>43560</c:v>
                </c:pt>
                <c:pt idx="455" c:formatCode="yyyy/m/d">
                  <c:v>43563</c:v>
                </c:pt>
                <c:pt idx="456" c:formatCode="yyyy/m/d">
                  <c:v>43564</c:v>
                </c:pt>
                <c:pt idx="457" c:formatCode="yyyy/m/d">
                  <c:v>43565</c:v>
                </c:pt>
                <c:pt idx="458" c:formatCode="yyyy/m/d">
                  <c:v>43566</c:v>
                </c:pt>
                <c:pt idx="459" c:formatCode="yyyy/m/d">
                  <c:v>43567</c:v>
                </c:pt>
                <c:pt idx="460" c:formatCode="yyyy/m/d">
                  <c:v>43570</c:v>
                </c:pt>
                <c:pt idx="461" c:formatCode="yyyy/m/d">
                  <c:v>43571</c:v>
                </c:pt>
                <c:pt idx="462" c:formatCode="yyyy/m/d">
                  <c:v>43572</c:v>
                </c:pt>
                <c:pt idx="463" c:formatCode="yyyy/m/d">
                  <c:v>43573</c:v>
                </c:pt>
                <c:pt idx="464" c:formatCode="yyyy/m/d">
                  <c:v>43574</c:v>
                </c:pt>
                <c:pt idx="465" c:formatCode="yyyy/m/d">
                  <c:v>43577</c:v>
                </c:pt>
                <c:pt idx="466" c:formatCode="yyyy/m/d">
                  <c:v>43578</c:v>
                </c:pt>
                <c:pt idx="467" c:formatCode="yyyy/m/d">
                  <c:v>43579</c:v>
                </c:pt>
                <c:pt idx="468" c:formatCode="yyyy/m/d">
                  <c:v>43580</c:v>
                </c:pt>
                <c:pt idx="469" c:formatCode="yyyy/m/d">
                  <c:v>43581</c:v>
                </c:pt>
                <c:pt idx="470" c:formatCode="yyyy/m/d">
                  <c:v>43584</c:v>
                </c:pt>
                <c:pt idx="471" c:formatCode="yyyy/m/d">
                  <c:v>43585</c:v>
                </c:pt>
                <c:pt idx="472" c:formatCode="yyyy/m/d">
                  <c:v>43586</c:v>
                </c:pt>
                <c:pt idx="473" c:formatCode="yyyy/m/d">
                  <c:v>43587</c:v>
                </c:pt>
                <c:pt idx="474" c:formatCode="yyyy/m/d">
                  <c:v>43588</c:v>
                </c:pt>
                <c:pt idx="475" c:formatCode="yyyy/m/d">
                  <c:v>43591</c:v>
                </c:pt>
                <c:pt idx="476" c:formatCode="yyyy/m/d">
                  <c:v>43592</c:v>
                </c:pt>
                <c:pt idx="477" c:formatCode="yyyy/m/d">
                  <c:v>43593</c:v>
                </c:pt>
                <c:pt idx="478" c:formatCode="yyyy/m/d">
                  <c:v>43594</c:v>
                </c:pt>
                <c:pt idx="479" c:formatCode="yyyy/m/d">
                  <c:v>43595</c:v>
                </c:pt>
                <c:pt idx="480" c:formatCode="yyyy/m/d">
                  <c:v>43598</c:v>
                </c:pt>
                <c:pt idx="481" c:formatCode="yyyy/m/d">
                  <c:v>43599</c:v>
                </c:pt>
                <c:pt idx="482" c:formatCode="yyyy/m/d">
                  <c:v>43600</c:v>
                </c:pt>
                <c:pt idx="483" c:formatCode="yyyy/m/d">
                  <c:v>43601</c:v>
                </c:pt>
                <c:pt idx="484" c:formatCode="yyyy/m/d">
                  <c:v>43602</c:v>
                </c:pt>
                <c:pt idx="485" c:formatCode="yyyy/m/d">
                  <c:v>43605</c:v>
                </c:pt>
                <c:pt idx="486" c:formatCode="yyyy/m/d">
                  <c:v>43606</c:v>
                </c:pt>
                <c:pt idx="487" c:formatCode="yyyy/m/d">
                  <c:v>43607</c:v>
                </c:pt>
                <c:pt idx="488" c:formatCode="yyyy/m/d">
                  <c:v>43608</c:v>
                </c:pt>
                <c:pt idx="489" c:formatCode="yyyy/m/d">
                  <c:v>43609</c:v>
                </c:pt>
                <c:pt idx="490" c:formatCode="yyyy/m/d">
                  <c:v>43612</c:v>
                </c:pt>
                <c:pt idx="491" c:formatCode="yyyy/m/d">
                  <c:v>43613</c:v>
                </c:pt>
                <c:pt idx="492" c:formatCode="yyyy/m/d">
                  <c:v>43614</c:v>
                </c:pt>
                <c:pt idx="493" c:formatCode="yyyy/m/d">
                  <c:v>43615</c:v>
                </c:pt>
                <c:pt idx="494" c:formatCode="yyyy/m/d">
                  <c:v>43616</c:v>
                </c:pt>
                <c:pt idx="495" c:formatCode="yyyy/m/d">
                  <c:v>43619</c:v>
                </c:pt>
                <c:pt idx="496" c:formatCode="yyyy/m/d">
                  <c:v>43620</c:v>
                </c:pt>
                <c:pt idx="497" c:formatCode="yyyy/m/d">
                  <c:v>43621</c:v>
                </c:pt>
                <c:pt idx="498" c:formatCode="yyyy/m/d">
                  <c:v>43622</c:v>
                </c:pt>
                <c:pt idx="499" c:formatCode="yyyy/m/d">
                  <c:v>43623</c:v>
                </c:pt>
                <c:pt idx="500" c:formatCode="yyyy/m/d">
                  <c:v>43626</c:v>
                </c:pt>
                <c:pt idx="501" c:formatCode="yyyy/m/d">
                  <c:v>43627</c:v>
                </c:pt>
                <c:pt idx="502" c:formatCode="yyyy/m/d">
                  <c:v>43628</c:v>
                </c:pt>
                <c:pt idx="503" c:formatCode="yyyy/m/d">
                  <c:v>43629</c:v>
                </c:pt>
                <c:pt idx="504" c:formatCode="yyyy/m/d">
                  <c:v>43630</c:v>
                </c:pt>
                <c:pt idx="505" c:formatCode="yyyy/m/d">
                  <c:v>43633</c:v>
                </c:pt>
                <c:pt idx="506" c:formatCode="yyyy/m/d">
                  <c:v>43634</c:v>
                </c:pt>
                <c:pt idx="507" c:formatCode="yyyy/m/d">
                  <c:v>43635</c:v>
                </c:pt>
                <c:pt idx="508" c:formatCode="yyyy/m/d">
                  <c:v>43636</c:v>
                </c:pt>
                <c:pt idx="509" c:formatCode="yyyy/m/d">
                  <c:v>43637</c:v>
                </c:pt>
                <c:pt idx="510" c:formatCode="yyyy/m/d">
                  <c:v>43640</c:v>
                </c:pt>
                <c:pt idx="511" c:formatCode="yyyy/m/d">
                  <c:v>43641</c:v>
                </c:pt>
                <c:pt idx="512" c:formatCode="yyyy/m/d">
                  <c:v>43642</c:v>
                </c:pt>
                <c:pt idx="513" c:formatCode="yyyy/m/d">
                  <c:v>43643</c:v>
                </c:pt>
                <c:pt idx="514" c:formatCode="yyyy/m/d">
                  <c:v>43644</c:v>
                </c:pt>
                <c:pt idx="515" c:formatCode="yyyy/m/d">
                  <c:v>43647</c:v>
                </c:pt>
                <c:pt idx="516" c:formatCode="yyyy/m/d">
                  <c:v>43648</c:v>
                </c:pt>
                <c:pt idx="517" c:formatCode="yyyy/m/d">
                  <c:v>43649</c:v>
                </c:pt>
                <c:pt idx="518" c:formatCode="yyyy/m/d">
                  <c:v>43650</c:v>
                </c:pt>
                <c:pt idx="519" c:formatCode="yyyy/m/d">
                  <c:v>43651</c:v>
                </c:pt>
                <c:pt idx="520" c:formatCode="yyyy/m/d">
                  <c:v>43654</c:v>
                </c:pt>
                <c:pt idx="521" c:formatCode="yyyy/m/d">
                  <c:v>43655</c:v>
                </c:pt>
                <c:pt idx="522" c:formatCode="yyyy/m/d">
                  <c:v>43656</c:v>
                </c:pt>
                <c:pt idx="523" c:formatCode="yyyy/m/d">
                  <c:v>43657</c:v>
                </c:pt>
                <c:pt idx="524" c:formatCode="yyyy/m/d">
                  <c:v>43658</c:v>
                </c:pt>
                <c:pt idx="525" c:formatCode="yyyy/m/d">
                  <c:v>43661</c:v>
                </c:pt>
                <c:pt idx="526" c:formatCode="yyyy/m/d">
                  <c:v>43662</c:v>
                </c:pt>
                <c:pt idx="527" c:formatCode="yyyy/m/d">
                  <c:v>43663</c:v>
                </c:pt>
                <c:pt idx="528" c:formatCode="yyyy/m/d">
                  <c:v>43664</c:v>
                </c:pt>
                <c:pt idx="529" c:formatCode="yyyy/m/d">
                  <c:v>43665</c:v>
                </c:pt>
                <c:pt idx="530" c:formatCode="yyyy/m/d">
                  <c:v>43668</c:v>
                </c:pt>
                <c:pt idx="531" c:formatCode="yyyy/m/d">
                  <c:v>43669</c:v>
                </c:pt>
                <c:pt idx="532" c:formatCode="yyyy/m/d">
                  <c:v>43670</c:v>
                </c:pt>
                <c:pt idx="533" c:formatCode="yyyy/m/d">
                  <c:v>43671</c:v>
                </c:pt>
                <c:pt idx="534" c:formatCode="yyyy/m/d">
                  <c:v>43672</c:v>
                </c:pt>
                <c:pt idx="535" c:formatCode="yyyy/m/d">
                  <c:v>43675</c:v>
                </c:pt>
                <c:pt idx="536" c:formatCode="yyyy/m/d">
                  <c:v>43676</c:v>
                </c:pt>
                <c:pt idx="537" c:formatCode="yyyy/m/d">
                  <c:v>43677</c:v>
                </c:pt>
                <c:pt idx="538" c:formatCode="yyyy/m/d">
                  <c:v>43678</c:v>
                </c:pt>
                <c:pt idx="539" c:formatCode="yyyy/m/d">
                  <c:v>43679</c:v>
                </c:pt>
                <c:pt idx="540" c:formatCode="yyyy/m/d">
                  <c:v>43682</c:v>
                </c:pt>
                <c:pt idx="541" c:formatCode="yyyy/m/d">
                  <c:v>43683</c:v>
                </c:pt>
                <c:pt idx="542" c:formatCode="yyyy/m/d">
                  <c:v>43684</c:v>
                </c:pt>
                <c:pt idx="543" c:formatCode="yyyy/m/d">
                  <c:v>43685</c:v>
                </c:pt>
                <c:pt idx="544" c:formatCode="yyyy/m/d">
                  <c:v>43686</c:v>
                </c:pt>
                <c:pt idx="545" c:formatCode="yyyy/m/d">
                  <c:v>43689</c:v>
                </c:pt>
                <c:pt idx="546" c:formatCode="yyyy/m/d">
                  <c:v>43690</c:v>
                </c:pt>
                <c:pt idx="547" c:formatCode="yyyy/m/d">
                  <c:v>43691</c:v>
                </c:pt>
                <c:pt idx="548" c:formatCode="yyyy/m/d">
                  <c:v>43692</c:v>
                </c:pt>
                <c:pt idx="549" c:formatCode="yyyy/m/d">
                  <c:v>43693</c:v>
                </c:pt>
                <c:pt idx="550" c:formatCode="yyyy/m/d">
                  <c:v>43696</c:v>
                </c:pt>
                <c:pt idx="551" c:formatCode="yyyy/m/d">
                  <c:v>43697</c:v>
                </c:pt>
                <c:pt idx="552" c:formatCode="yyyy/m/d">
                  <c:v>43698</c:v>
                </c:pt>
                <c:pt idx="553" c:formatCode="yyyy/m/d">
                  <c:v>43699</c:v>
                </c:pt>
                <c:pt idx="554" c:formatCode="yyyy/m/d">
                  <c:v>43700</c:v>
                </c:pt>
                <c:pt idx="555" c:formatCode="yyyy/m/d">
                  <c:v>43703</c:v>
                </c:pt>
                <c:pt idx="556" c:formatCode="yyyy/m/d">
                  <c:v>43704</c:v>
                </c:pt>
                <c:pt idx="557" c:formatCode="yyyy/m/d">
                  <c:v>43705</c:v>
                </c:pt>
                <c:pt idx="558" c:formatCode="yyyy/m/d">
                  <c:v>43706</c:v>
                </c:pt>
                <c:pt idx="559" c:formatCode="yyyy/m/d">
                  <c:v>43707</c:v>
                </c:pt>
                <c:pt idx="560" c:formatCode="yyyy/m/d">
                  <c:v>43710</c:v>
                </c:pt>
                <c:pt idx="561" c:formatCode="yyyy/m/d">
                  <c:v>43711</c:v>
                </c:pt>
                <c:pt idx="562" c:formatCode="yyyy/m/d">
                  <c:v>43712</c:v>
                </c:pt>
                <c:pt idx="563" c:formatCode="yyyy/m/d">
                  <c:v>43713</c:v>
                </c:pt>
                <c:pt idx="564" c:formatCode="yyyy/m/d">
                  <c:v>43714</c:v>
                </c:pt>
                <c:pt idx="565" c:formatCode="yyyy/m/d">
                  <c:v>43717</c:v>
                </c:pt>
                <c:pt idx="566" c:formatCode="yyyy/m/d">
                  <c:v>43718</c:v>
                </c:pt>
                <c:pt idx="567" c:formatCode="yyyy/m/d">
                  <c:v>43719</c:v>
                </c:pt>
                <c:pt idx="568" c:formatCode="yyyy/m/d">
                  <c:v>43720</c:v>
                </c:pt>
                <c:pt idx="569" c:formatCode="yyyy/m/d">
                  <c:v>43721</c:v>
                </c:pt>
                <c:pt idx="570" c:formatCode="yyyy/m/d">
                  <c:v>43724</c:v>
                </c:pt>
                <c:pt idx="571" c:formatCode="yyyy/m/d">
                  <c:v>43725</c:v>
                </c:pt>
                <c:pt idx="572" c:formatCode="yyyy/m/d">
                  <c:v>43726</c:v>
                </c:pt>
                <c:pt idx="573" c:formatCode="yyyy/m/d">
                  <c:v>43727</c:v>
                </c:pt>
                <c:pt idx="574" c:formatCode="yyyy/m/d">
                  <c:v>43728</c:v>
                </c:pt>
                <c:pt idx="575" c:formatCode="yyyy/m/d">
                  <c:v>43731</c:v>
                </c:pt>
                <c:pt idx="576" c:formatCode="yyyy/m/d">
                  <c:v>43732</c:v>
                </c:pt>
                <c:pt idx="577" c:formatCode="yyyy/m/d">
                  <c:v>43733</c:v>
                </c:pt>
                <c:pt idx="578" c:formatCode="yyyy/m/d">
                  <c:v>43734</c:v>
                </c:pt>
                <c:pt idx="579" c:formatCode="yyyy/m/d">
                  <c:v>43735</c:v>
                </c:pt>
                <c:pt idx="580" c:formatCode="yyyy/m/d">
                  <c:v>43738</c:v>
                </c:pt>
                <c:pt idx="581" c:formatCode="yyyy/m/d">
                  <c:v>43739</c:v>
                </c:pt>
                <c:pt idx="582" c:formatCode="yyyy/m/d">
                  <c:v>43740</c:v>
                </c:pt>
                <c:pt idx="583" c:formatCode="yyyy/m/d">
                  <c:v>43741</c:v>
                </c:pt>
                <c:pt idx="584" c:formatCode="yyyy/m/d">
                  <c:v>43742</c:v>
                </c:pt>
                <c:pt idx="585" c:formatCode="yyyy/m/d">
                  <c:v>43745</c:v>
                </c:pt>
                <c:pt idx="586" c:formatCode="yyyy/m/d">
                  <c:v>43746</c:v>
                </c:pt>
                <c:pt idx="587" c:formatCode="yyyy/m/d">
                  <c:v>43747</c:v>
                </c:pt>
                <c:pt idx="588" c:formatCode="yyyy/m/d">
                  <c:v>43748</c:v>
                </c:pt>
                <c:pt idx="589" c:formatCode="yyyy/m/d">
                  <c:v>43749</c:v>
                </c:pt>
                <c:pt idx="590" c:formatCode="yyyy/m/d">
                  <c:v>43752</c:v>
                </c:pt>
                <c:pt idx="591" c:formatCode="yyyy/m/d">
                  <c:v>43753</c:v>
                </c:pt>
                <c:pt idx="592" c:formatCode="yyyy/m/d">
                  <c:v>43754</c:v>
                </c:pt>
                <c:pt idx="593" c:formatCode="yyyy/m/d">
                  <c:v>43755</c:v>
                </c:pt>
                <c:pt idx="594" c:formatCode="yyyy/m/d">
                  <c:v>43756</c:v>
                </c:pt>
                <c:pt idx="595" c:formatCode="yyyy/m/d">
                  <c:v>43759</c:v>
                </c:pt>
                <c:pt idx="596" c:formatCode="yyyy/m/d">
                  <c:v>43760</c:v>
                </c:pt>
                <c:pt idx="597" c:formatCode="yyyy/m/d">
                  <c:v>43761</c:v>
                </c:pt>
                <c:pt idx="598" c:formatCode="yyyy/m/d">
                  <c:v>43762</c:v>
                </c:pt>
                <c:pt idx="599" c:formatCode="yyyy/m/d">
                  <c:v>43763</c:v>
                </c:pt>
                <c:pt idx="600" c:formatCode="yyyy/m/d">
                  <c:v>43766</c:v>
                </c:pt>
                <c:pt idx="601" c:formatCode="yyyy/m/d">
                  <c:v>43767</c:v>
                </c:pt>
                <c:pt idx="602" c:formatCode="yyyy/m/d">
                  <c:v>43768</c:v>
                </c:pt>
                <c:pt idx="603" c:formatCode="yyyy/m/d">
                  <c:v>43769</c:v>
                </c:pt>
                <c:pt idx="604" c:formatCode="yyyy/m/d">
                  <c:v>43770</c:v>
                </c:pt>
                <c:pt idx="605" c:formatCode="yyyy/m/d">
                  <c:v>43773</c:v>
                </c:pt>
                <c:pt idx="606" c:formatCode="yyyy/m/d">
                  <c:v>43774</c:v>
                </c:pt>
                <c:pt idx="607" c:formatCode="yyyy/m/d">
                  <c:v>43775</c:v>
                </c:pt>
                <c:pt idx="608" c:formatCode="yyyy/m/d">
                  <c:v>43776</c:v>
                </c:pt>
                <c:pt idx="609" c:formatCode="yyyy/m/d">
                  <c:v>43777</c:v>
                </c:pt>
                <c:pt idx="610" c:formatCode="yyyy/m/d">
                  <c:v>43780</c:v>
                </c:pt>
                <c:pt idx="611" c:formatCode="yyyy/m/d">
                  <c:v>43781</c:v>
                </c:pt>
                <c:pt idx="612" c:formatCode="yyyy/m/d">
                  <c:v>43782</c:v>
                </c:pt>
                <c:pt idx="613" c:formatCode="yyyy/m/d">
                  <c:v>43783</c:v>
                </c:pt>
                <c:pt idx="614" c:formatCode="yyyy/m/d">
                  <c:v>43784</c:v>
                </c:pt>
                <c:pt idx="615" c:formatCode="yyyy/m/d">
                  <c:v>43787</c:v>
                </c:pt>
                <c:pt idx="616" c:formatCode="yyyy/m/d">
                  <c:v>43788</c:v>
                </c:pt>
                <c:pt idx="617" c:formatCode="yyyy/m/d">
                  <c:v>43789</c:v>
                </c:pt>
                <c:pt idx="618" c:formatCode="yyyy/m/d">
                  <c:v>43790</c:v>
                </c:pt>
                <c:pt idx="619" c:formatCode="yyyy/m/d">
                  <c:v>43791</c:v>
                </c:pt>
                <c:pt idx="620" c:formatCode="yyyy/m/d">
                  <c:v>43794</c:v>
                </c:pt>
                <c:pt idx="621" c:formatCode="yyyy/m/d">
                  <c:v>43795</c:v>
                </c:pt>
                <c:pt idx="622" c:formatCode="yyyy/m/d">
                  <c:v>43796</c:v>
                </c:pt>
                <c:pt idx="623" c:formatCode="yyyy/m/d">
                  <c:v>43797</c:v>
                </c:pt>
                <c:pt idx="624" c:formatCode="yyyy/m/d">
                  <c:v>43798</c:v>
                </c:pt>
                <c:pt idx="625" c:formatCode="yyyy/m/d">
                  <c:v>43801</c:v>
                </c:pt>
                <c:pt idx="626" c:formatCode="yyyy/m/d">
                  <c:v>43802</c:v>
                </c:pt>
                <c:pt idx="627" c:formatCode="yyyy/m/d">
                  <c:v>43803</c:v>
                </c:pt>
                <c:pt idx="628" c:formatCode="yyyy/m/d">
                  <c:v>43804</c:v>
                </c:pt>
                <c:pt idx="629" c:formatCode="yyyy/m/d">
                  <c:v>43805</c:v>
                </c:pt>
                <c:pt idx="630" c:formatCode="yyyy/m/d">
                  <c:v>43808</c:v>
                </c:pt>
                <c:pt idx="631" c:formatCode="yyyy/m/d">
                  <c:v>43809</c:v>
                </c:pt>
                <c:pt idx="632" c:formatCode="yyyy/m/d">
                  <c:v>43810</c:v>
                </c:pt>
                <c:pt idx="633" c:formatCode="yyyy/m/d">
                  <c:v>43811</c:v>
                </c:pt>
                <c:pt idx="634" c:formatCode="yyyy/m/d">
                  <c:v>43812</c:v>
                </c:pt>
                <c:pt idx="635" c:formatCode="yyyy/m/d">
                  <c:v>43815</c:v>
                </c:pt>
                <c:pt idx="636" c:formatCode="yyyy/m/d">
                  <c:v>43816</c:v>
                </c:pt>
                <c:pt idx="637" c:formatCode="yyyy/m/d">
                  <c:v>43817</c:v>
                </c:pt>
                <c:pt idx="638" c:formatCode="yyyy/m/d">
                  <c:v>43818</c:v>
                </c:pt>
                <c:pt idx="639" c:formatCode="yyyy/m/d">
                  <c:v>43819</c:v>
                </c:pt>
                <c:pt idx="640" c:formatCode="yyyy/m/d">
                  <c:v>43822</c:v>
                </c:pt>
                <c:pt idx="641" c:formatCode="yyyy/m/d">
                  <c:v>43823</c:v>
                </c:pt>
                <c:pt idx="642" c:formatCode="yyyy/m/d">
                  <c:v>43824</c:v>
                </c:pt>
                <c:pt idx="643" c:formatCode="yyyy/m/d">
                  <c:v>43825</c:v>
                </c:pt>
                <c:pt idx="644" c:formatCode="yyyy/m/d">
                  <c:v>43826</c:v>
                </c:pt>
                <c:pt idx="645" c:formatCode="yyyy/m/d">
                  <c:v>43829</c:v>
                </c:pt>
                <c:pt idx="646" c:formatCode="yyyy/m/d">
                  <c:v>43830</c:v>
                </c:pt>
                <c:pt idx="647" c:formatCode="yyyy/m/d">
                  <c:v>43831</c:v>
                </c:pt>
                <c:pt idx="648" c:formatCode="yyyy/m/d">
                  <c:v>43832</c:v>
                </c:pt>
                <c:pt idx="649" c:formatCode="yyyy/m/d">
                  <c:v>43833</c:v>
                </c:pt>
                <c:pt idx="650" c:formatCode="yyyy/m/d">
                  <c:v>43836</c:v>
                </c:pt>
                <c:pt idx="651" c:formatCode="yyyy/m/d">
                  <c:v>43837</c:v>
                </c:pt>
                <c:pt idx="652" c:formatCode="yyyy/m/d">
                  <c:v>43838</c:v>
                </c:pt>
                <c:pt idx="653" c:formatCode="yyyy/m/d">
                  <c:v>43839</c:v>
                </c:pt>
                <c:pt idx="654" c:formatCode="yyyy/m/d">
                  <c:v>43840</c:v>
                </c:pt>
                <c:pt idx="655" c:formatCode="yyyy/m/d">
                  <c:v>43843</c:v>
                </c:pt>
                <c:pt idx="656" c:formatCode="yyyy/m/d">
                  <c:v>43844</c:v>
                </c:pt>
                <c:pt idx="657" c:formatCode="yyyy/m/d">
                  <c:v>43845</c:v>
                </c:pt>
                <c:pt idx="658" c:formatCode="yyyy/m/d">
                  <c:v>43846</c:v>
                </c:pt>
                <c:pt idx="659" c:formatCode="yyyy/m/d">
                  <c:v>43847</c:v>
                </c:pt>
                <c:pt idx="660" c:formatCode="yyyy/m/d">
                  <c:v>43850</c:v>
                </c:pt>
                <c:pt idx="661" c:formatCode="yyyy/m/d">
                  <c:v>43851</c:v>
                </c:pt>
                <c:pt idx="662" c:formatCode="yyyy/m/d">
                  <c:v>43852</c:v>
                </c:pt>
                <c:pt idx="663" c:formatCode="yyyy/m/d">
                  <c:v>43853</c:v>
                </c:pt>
                <c:pt idx="664" c:formatCode="yyyy/m/d">
                  <c:v>43854</c:v>
                </c:pt>
                <c:pt idx="665" c:formatCode="yyyy/m/d">
                  <c:v>43857</c:v>
                </c:pt>
                <c:pt idx="666" c:formatCode="yyyy/m/d">
                  <c:v>43858</c:v>
                </c:pt>
                <c:pt idx="667" c:formatCode="yyyy/m/d">
                  <c:v>43859</c:v>
                </c:pt>
                <c:pt idx="668" c:formatCode="yyyy/m/d">
                  <c:v>43860</c:v>
                </c:pt>
                <c:pt idx="669" c:formatCode="yyyy/m/d">
                  <c:v>43861</c:v>
                </c:pt>
                <c:pt idx="670" c:formatCode="yyyy/m/d">
                  <c:v>43864</c:v>
                </c:pt>
                <c:pt idx="671" c:formatCode="yyyy/m/d">
                  <c:v>43865</c:v>
                </c:pt>
                <c:pt idx="672" c:formatCode="yyyy/m/d">
                  <c:v>43866</c:v>
                </c:pt>
                <c:pt idx="673" c:formatCode="yyyy/m/d">
                  <c:v>43867</c:v>
                </c:pt>
                <c:pt idx="674" c:formatCode="yyyy/m/d">
                  <c:v>43868</c:v>
                </c:pt>
                <c:pt idx="675" c:formatCode="yyyy/m/d">
                  <c:v>43871</c:v>
                </c:pt>
                <c:pt idx="676" c:formatCode="yyyy/m/d">
                  <c:v>43872</c:v>
                </c:pt>
                <c:pt idx="677" c:formatCode="yyyy/m/d">
                  <c:v>43873</c:v>
                </c:pt>
                <c:pt idx="678" c:formatCode="yyyy/m/d">
                  <c:v>43874</c:v>
                </c:pt>
                <c:pt idx="679" c:formatCode="yyyy/m/d">
                  <c:v>43875</c:v>
                </c:pt>
                <c:pt idx="680" c:formatCode="yyyy/m/d">
                  <c:v>43878</c:v>
                </c:pt>
                <c:pt idx="681" c:formatCode="yyyy/m/d">
                  <c:v>43879</c:v>
                </c:pt>
                <c:pt idx="682" c:formatCode="yyyy/m/d">
                  <c:v>43880</c:v>
                </c:pt>
                <c:pt idx="683" c:formatCode="yyyy/m/d">
                  <c:v>43881</c:v>
                </c:pt>
                <c:pt idx="684" c:formatCode="yyyy/m/d">
                  <c:v>43882</c:v>
                </c:pt>
                <c:pt idx="685" c:formatCode="yyyy/m/d">
                  <c:v>43885</c:v>
                </c:pt>
                <c:pt idx="686" c:formatCode="yyyy/m/d">
                  <c:v>43886</c:v>
                </c:pt>
                <c:pt idx="687" c:formatCode="yyyy/m/d">
                  <c:v>43887</c:v>
                </c:pt>
                <c:pt idx="688" c:formatCode="yyyy/m/d">
                  <c:v>43888</c:v>
                </c:pt>
                <c:pt idx="689" c:formatCode="yyyy/m/d">
                  <c:v>43889</c:v>
                </c:pt>
                <c:pt idx="690" c:formatCode="yyyy/m/d">
                  <c:v>43892</c:v>
                </c:pt>
                <c:pt idx="691" c:formatCode="yyyy/m/d">
                  <c:v>43893</c:v>
                </c:pt>
                <c:pt idx="692" c:formatCode="yyyy/m/d">
                  <c:v>43894</c:v>
                </c:pt>
                <c:pt idx="693" c:formatCode="yyyy/m/d">
                  <c:v>43895</c:v>
                </c:pt>
                <c:pt idx="694" c:formatCode="yyyy/m/d">
                  <c:v>43896</c:v>
                </c:pt>
                <c:pt idx="695" c:formatCode="yyyy/m/d">
                  <c:v>43899</c:v>
                </c:pt>
                <c:pt idx="696" c:formatCode="yyyy/m/d">
                  <c:v>43900</c:v>
                </c:pt>
                <c:pt idx="697" c:formatCode="yyyy/m/d">
                  <c:v>43901</c:v>
                </c:pt>
                <c:pt idx="698" c:formatCode="yyyy/m/d">
                  <c:v>43902</c:v>
                </c:pt>
                <c:pt idx="699" c:formatCode="yyyy/m/d">
                  <c:v>43903</c:v>
                </c:pt>
                <c:pt idx="700" c:formatCode="yyyy/m/d">
                  <c:v>43906</c:v>
                </c:pt>
                <c:pt idx="701" c:formatCode="yyyy/m/d">
                  <c:v>43907</c:v>
                </c:pt>
                <c:pt idx="702" c:formatCode="yyyy/m/d">
                  <c:v>43908</c:v>
                </c:pt>
                <c:pt idx="703" c:formatCode="yyyy/m/d">
                  <c:v>43909</c:v>
                </c:pt>
                <c:pt idx="704" c:formatCode="yyyy/m/d">
                  <c:v>43910</c:v>
                </c:pt>
                <c:pt idx="705" c:formatCode="yyyy/m/d">
                  <c:v>43913</c:v>
                </c:pt>
                <c:pt idx="706" c:formatCode="yyyy/m/d">
                  <c:v>43914</c:v>
                </c:pt>
                <c:pt idx="707" c:formatCode="yyyy/m/d">
                  <c:v>43915</c:v>
                </c:pt>
                <c:pt idx="708" c:formatCode="yyyy/m/d">
                  <c:v>43916</c:v>
                </c:pt>
                <c:pt idx="709" c:formatCode="yyyy/m/d">
                  <c:v>43917</c:v>
                </c:pt>
                <c:pt idx="710" c:formatCode="yyyy/m/d">
                  <c:v>43920</c:v>
                </c:pt>
                <c:pt idx="711" c:formatCode="yyyy/m/d">
                  <c:v>43921</c:v>
                </c:pt>
                <c:pt idx="712" c:formatCode="yyyy/m/d">
                  <c:v>43922</c:v>
                </c:pt>
                <c:pt idx="713" c:formatCode="yyyy/m/d">
                  <c:v>43923</c:v>
                </c:pt>
                <c:pt idx="714" c:formatCode="yyyy/m/d">
                  <c:v>43924</c:v>
                </c:pt>
                <c:pt idx="715" c:formatCode="yyyy/m/d">
                  <c:v>43927</c:v>
                </c:pt>
                <c:pt idx="716" c:formatCode="yyyy/m/d">
                  <c:v>43928</c:v>
                </c:pt>
                <c:pt idx="717" c:formatCode="yyyy/m/d">
                  <c:v>43929</c:v>
                </c:pt>
                <c:pt idx="718" c:formatCode="yyyy/m/d">
                  <c:v>43930</c:v>
                </c:pt>
                <c:pt idx="719" c:formatCode="yyyy/m/d">
                  <c:v>43931</c:v>
                </c:pt>
                <c:pt idx="720" c:formatCode="yyyy/m/d">
                  <c:v>43934</c:v>
                </c:pt>
                <c:pt idx="721" c:formatCode="yyyy/m/d">
                  <c:v>43935</c:v>
                </c:pt>
                <c:pt idx="722" c:formatCode="yyyy/m/d">
                  <c:v>43936</c:v>
                </c:pt>
                <c:pt idx="723" c:formatCode="yyyy/m/d">
                  <c:v>43937</c:v>
                </c:pt>
                <c:pt idx="724" c:formatCode="yyyy/m/d">
                  <c:v>43938</c:v>
                </c:pt>
                <c:pt idx="725" c:formatCode="yyyy/m/d">
                  <c:v>43941</c:v>
                </c:pt>
                <c:pt idx="726" c:formatCode="yyyy/m/d">
                  <c:v>43942</c:v>
                </c:pt>
                <c:pt idx="727" c:formatCode="yyyy/m/d">
                  <c:v>43943</c:v>
                </c:pt>
                <c:pt idx="728" c:formatCode="yyyy/m/d">
                  <c:v>43944</c:v>
                </c:pt>
                <c:pt idx="729" c:formatCode="yyyy/m/d">
                  <c:v>43945</c:v>
                </c:pt>
                <c:pt idx="730" c:formatCode="yyyy/m/d">
                  <c:v>43948</c:v>
                </c:pt>
                <c:pt idx="731" c:formatCode="yyyy/m/d">
                  <c:v>43949</c:v>
                </c:pt>
                <c:pt idx="732" c:formatCode="yyyy/m/d">
                  <c:v>43950</c:v>
                </c:pt>
                <c:pt idx="733" c:formatCode="yyyy/m/d">
                  <c:v>43951</c:v>
                </c:pt>
                <c:pt idx="734" c:formatCode="yyyy/m/d">
                  <c:v>43953</c:v>
                </c:pt>
                <c:pt idx="735" c:formatCode="yyyy/m/d">
                  <c:v>43954</c:v>
                </c:pt>
                <c:pt idx="736" c:formatCode="yyyy/m/d">
                  <c:v>43957</c:v>
                </c:pt>
                <c:pt idx="737" c:formatCode="yyyy/m/d">
                  <c:v>43958</c:v>
                </c:pt>
                <c:pt idx="738" c:formatCode="yyyy/m/d">
                  <c:v>43959</c:v>
                </c:pt>
                <c:pt idx="739" c:formatCode="yyyy/m/d">
                  <c:v>43960</c:v>
                </c:pt>
                <c:pt idx="740" c:formatCode="yyyy/m/d">
                  <c:v>43961</c:v>
                </c:pt>
                <c:pt idx="741" c:formatCode="yyyy/m/d">
                  <c:v>43962</c:v>
                </c:pt>
                <c:pt idx="742" c:formatCode="yyyy/m/d">
                  <c:v>43963</c:v>
                </c:pt>
                <c:pt idx="743" c:formatCode="yyyy/m/d">
                  <c:v>43964</c:v>
                </c:pt>
                <c:pt idx="744" c:formatCode="yyyy/m/d">
                  <c:v>43965</c:v>
                </c:pt>
                <c:pt idx="745" c:formatCode="yyyy/m/d">
                  <c:v>43966</c:v>
                </c:pt>
                <c:pt idx="746" c:formatCode="yyyy/m/d">
                  <c:v>43967</c:v>
                </c:pt>
                <c:pt idx="747" c:formatCode="yyyy/m/d">
                  <c:v>43968</c:v>
                </c:pt>
                <c:pt idx="748" c:formatCode="yyyy/m/d">
                  <c:v>43969</c:v>
                </c:pt>
                <c:pt idx="749" c:formatCode="yyyy/m/d">
                  <c:v>43970</c:v>
                </c:pt>
                <c:pt idx="750" c:formatCode="yyyy/m/d">
                  <c:v>43971</c:v>
                </c:pt>
                <c:pt idx="751" c:formatCode="yyyy/m/d">
                  <c:v>43972</c:v>
                </c:pt>
                <c:pt idx="752" c:formatCode="yyyy/m/d">
                  <c:v>43973</c:v>
                </c:pt>
                <c:pt idx="753" c:formatCode="yyyy/m/d">
                  <c:v>43974</c:v>
                </c:pt>
                <c:pt idx="754" c:formatCode="yyyy/m/d">
                  <c:v>43975</c:v>
                </c:pt>
                <c:pt idx="755" c:formatCode="yyyy/m/d">
                  <c:v>43976</c:v>
                </c:pt>
                <c:pt idx="756" c:formatCode="yyyy/m/d">
                  <c:v>43977</c:v>
                </c:pt>
                <c:pt idx="757" c:formatCode="yyyy/m/d">
                  <c:v>43978</c:v>
                </c:pt>
                <c:pt idx="758" c:formatCode="yyyy/m/d">
                  <c:v>43979</c:v>
                </c:pt>
                <c:pt idx="759" c:formatCode="yyyy/m/d">
                  <c:v>43980</c:v>
                </c:pt>
                <c:pt idx="760" c:formatCode="yyyy/m/d">
                  <c:v>43981</c:v>
                </c:pt>
                <c:pt idx="761" c:formatCode="yyyy/m/d">
                  <c:v>43982</c:v>
                </c:pt>
                <c:pt idx="762" c:formatCode="yyyy/m/d">
                  <c:v>43983</c:v>
                </c:pt>
                <c:pt idx="763" c:formatCode="yyyy/m/d">
                  <c:v>43984</c:v>
                </c:pt>
                <c:pt idx="764" c:formatCode="yyyy/m/d">
                  <c:v>43985</c:v>
                </c:pt>
                <c:pt idx="765" c:formatCode="yyyy/m/d">
                  <c:v>43986</c:v>
                </c:pt>
                <c:pt idx="766" c:formatCode="yyyy/m/d">
                  <c:v>43987</c:v>
                </c:pt>
                <c:pt idx="767" c:formatCode="yyyy/m/d">
                  <c:v>43988</c:v>
                </c:pt>
                <c:pt idx="768" c:formatCode="yyyy/m/d">
                  <c:v>43989</c:v>
                </c:pt>
                <c:pt idx="769" c:formatCode="yyyy/m/d">
                  <c:v>43990</c:v>
                </c:pt>
                <c:pt idx="770" c:formatCode="yyyy/m/d">
                  <c:v>43991</c:v>
                </c:pt>
                <c:pt idx="771" c:formatCode="yyyy/m/d">
                  <c:v>43992</c:v>
                </c:pt>
                <c:pt idx="772" c:formatCode="yyyy/m/d">
                  <c:v>43993</c:v>
                </c:pt>
                <c:pt idx="773" c:formatCode="yyyy/m/d">
                  <c:v>43994</c:v>
                </c:pt>
                <c:pt idx="774" c:formatCode="yyyy/m/d">
                  <c:v>43995</c:v>
                </c:pt>
                <c:pt idx="775" c:formatCode="yyyy/m/d">
                  <c:v>43996</c:v>
                </c:pt>
                <c:pt idx="776" c:formatCode="yyyy/m/d">
                  <c:v>43997</c:v>
                </c:pt>
                <c:pt idx="777" c:formatCode="yyyy/m/d">
                  <c:v>43998</c:v>
                </c:pt>
                <c:pt idx="778" c:formatCode="yyyy/m/d">
                  <c:v>43999</c:v>
                </c:pt>
                <c:pt idx="779" c:formatCode="yyyy/m/d">
                  <c:v>44000</c:v>
                </c:pt>
                <c:pt idx="780" c:formatCode="yyyy/m/d">
                  <c:v>44001</c:v>
                </c:pt>
                <c:pt idx="781" c:formatCode="yyyy/m/d">
                  <c:v>44002</c:v>
                </c:pt>
                <c:pt idx="782" c:formatCode="yyyy/m/d">
                  <c:v>44003</c:v>
                </c:pt>
                <c:pt idx="783" c:formatCode="yyyy/m/d">
                  <c:v>44004</c:v>
                </c:pt>
                <c:pt idx="784" c:formatCode="yyyy/m/d">
                  <c:v>44005</c:v>
                </c:pt>
                <c:pt idx="785" c:formatCode="yyyy/m/d">
                  <c:v>44006</c:v>
                </c:pt>
                <c:pt idx="786" c:formatCode="yyyy/m/d">
                  <c:v>44007</c:v>
                </c:pt>
                <c:pt idx="787" c:formatCode="yyyy/m/d">
                  <c:v>44008</c:v>
                </c:pt>
                <c:pt idx="788" c:formatCode="yyyy/m/d">
                  <c:v>44009</c:v>
                </c:pt>
                <c:pt idx="789" c:formatCode="yyyy/m/d">
                  <c:v>44010</c:v>
                </c:pt>
                <c:pt idx="790" c:formatCode="yyyy/m/d">
                  <c:v>44011</c:v>
                </c:pt>
                <c:pt idx="791" c:formatCode="yyyy/m/d">
                  <c:v>44012</c:v>
                </c:pt>
                <c:pt idx="792" c:formatCode="yyyy/m/d">
                  <c:v>44013</c:v>
                </c:pt>
                <c:pt idx="793" c:formatCode="yyyy/m/d">
                  <c:v>44014</c:v>
                </c:pt>
                <c:pt idx="794" c:formatCode="yyyy/m/d">
                  <c:v>44015</c:v>
                </c:pt>
                <c:pt idx="795" c:formatCode="yyyy/m/d">
                  <c:v>44016</c:v>
                </c:pt>
                <c:pt idx="796" c:formatCode="yyyy/m/d">
                  <c:v>44017</c:v>
                </c:pt>
                <c:pt idx="797" c:formatCode="yyyy/m/d">
                  <c:v>44018</c:v>
                </c:pt>
                <c:pt idx="798" c:formatCode="yyyy/m/d">
                  <c:v>44019</c:v>
                </c:pt>
                <c:pt idx="799" c:formatCode="yyyy/m/d">
                  <c:v>44020</c:v>
                </c:pt>
                <c:pt idx="800" c:formatCode="yyyy/m/d">
                  <c:v>44021</c:v>
                </c:pt>
                <c:pt idx="801" c:formatCode="yyyy/m/d">
                  <c:v>44022</c:v>
                </c:pt>
                <c:pt idx="802" c:formatCode="yyyy/m/d">
                  <c:v>44023</c:v>
                </c:pt>
                <c:pt idx="803" c:formatCode="yyyy/m/d">
                  <c:v>44024</c:v>
                </c:pt>
                <c:pt idx="804" c:formatCode="yyyy/m/d">
                  <c:v>44025</c:v>
                </c:pt>
                <c:pt idx="805" c:formatCode="yyyy/m/d">
                  <c:v>44026</c:v>
                </c:pt>
                <c:pt idx="806" c:formatCode="yyyy/m/d">
                  <c:v>44027</c:v>
                </c:pt>
                <c:pt idx="807" c:formatCode="yyyy/m/d">
                  <c:v>44028</c:v>
                </c:pt>
                <c:pt idx="808" c:formatCode="yyyy/m/d">
                  <c:v>44029</c:v>
                </c:pt>
                <c:pt idx="809" c:formatCode="yyyy/m/d">
                  <c:v>44030</c:v>
                </c:pt>
                <c:pt idx="810" c:formatCode="yyyy/m/d">
                  <c:v>44031</c:v>
                </c:pt>
                <c:pt idx="811" c:formatCode="yyyy/m/d">
                  <c:v>44032</c:v>
                </c:pt>
                <c:pt idx="812" c:formatCode="yyyy/m/d">
                  <c:v>44033</c:v>
                </c:pt>
                <c:pt idx="813" c:formatCode="yyyy/m/d">
                  <c:v>44034</c:v>
                </c:pt>
                <c:pt idx="814" c:formatCode="yyyy/m/d">
                  <c:v>44035</c:v>
                </c:pt>
                <c:pt idx="815" c:formatCode="yyyy/m/d">
                  <c:v>44036</c:v>
                </c:pt>
                <c:pt idx="816" c:formatCode="yyyy/m/d">
                  <c:v>44037</c:v>
                </c:pt>
                <c:pt idx="817" c:formatCode="yyyy/m/d">
                  <c:v>44038</c:v>
                </c:pt>
                <c:pt idx="818" c:formatCode="yyyy/m/d">
                  <c:v>44039</c:v>
                </c:pt>
                <c:pt idx="819" c:formatCode="yyyy/m/d">
                  <c:v>44040</c:v>
                </c:pt>
                <c:pt idx="820" c:formatCode="yyyy/m/d">
                  <c:v>44041</c:v>
                </c:pt>
                <c:pt idx="821" c:formatCode="yyyy/m/d">
                  <c:v>44042</c:v>
                </c:pt>
                <c:pt idx="822" c:formatCode="yyyy/m/d">
                  <c:v>44043</c:v>
                </c:pt>
                <c:pt idx="823" c:formatCode="yyyy/m/d">
                  <c:v>44044</c:v>
                </c:pt>
                <c:pt idx="824" c:formatCode="yyyy/m/d">
                  <c:v>44045</c:v>
                </c:pt>
                <c:pt idx="825" c:formatCode="yyyy/m/d">
                  <c:v>44046</c:v>
                </c:pt>
                <c:pt idx="826" c:formatCode="yyyy/m/d">
                  <c:v>44047</c:v>
                </c:pt>
                <c:pt idx="827" c:formatCode="yyyy/m/d">
                  <c:v>44048</c:v>
                </c:pt>
                <c:pt idx="828" c:formatCode="yyyy/m/d">
                  <c:v>44049</c:v>
                </c:pt>
                <c:pt idx="829" c:formatCode="yyyy/m/d">
                  <c:v>44050</c:v>
                </c:pt>
                <c:pt idx="830" c:formatCode="yyyy/m/d">
                  <c:v>44051</c:v>
                </c:pt>
                <c:pt idx="831" c:formatCode="yyyy/m/d">
                  <c:v>44052</c:v>
                </c:pt>
                <c:pt idx="832" c:formatCode="yyyy/m/d">
                  <c:v>44053</c:v>
                </c:pt>
                <c:pt idx="833" c:formatCode="yyyy/m/d">
                  <c:v>44054</c:v>
                </c:pt>
                <c:pt idx="834" c:formatCode="yyyy/m/d">
                  <c:v>44055</c:v>
                </c:pt>
                <c:pt idx="835" c:formatCode="yyyy/m/d">
                  <c:v>44056</c:v>
                </c:pt>
                <c:pt idx="836" c:formatCode="yyyy/m/d">
                  <c:v>44057</c:v>
                </c:pt>
                <c:pt idx="837" c:formatCode="yyyy/m/d">
                  <c:v>44058</c:v>
                </c:pt>
                <c:pt idx="838" c:formatCode="yyyy/m/d">
                  <c:v>44059</c:v>
                </c:pt>
                <c:pt idx="839" c:formatCode="yyyy/m/d">
                  <c:v>44060</c:v>
                </c:pt>
                <c:pt idx="840" c:formatCode="yyyy/m/d">
                  <c:v>44061</c:v>
                </c:pt>
                <c:pt idx="841" c:formatCode="yyyy/m/d">
                  <c:v>44062</c:v>
                </c:pt>
                <c:pt idx="842" c:formatCode="yyyy/m/d">
                  <c:v>44063</c:v>
                </c:pt>
                <c:pt idx="843" c:formatCode="yyyy/m/d">
                  <c:v>44064</c:v>
                </c:pt>
                <c:pt idx="844" c:formatCode="yyyy/m/d">
                  <c:v>44065</c:v>
                </c:pt>
                <c:pt idx="845" c:formatCode="yyyy/m/d">
                  <c:v>44066</c:v>
                </c:pt>
                <c:pt idx="846" c:formatCode="yyyy/m/d">
                  <c:v>44067</c:v>
                </c:pt>
                <c:pt idx="847" c:formatCode="yyyy/m/d">
                  <c:v>44068</c:v>
                </c:pt>
                <c:pt idx="848" c:formatCode="yyyy/m/d">
                  <c:v>44069</c:v>
                </c:pt>
                <c:pt idx="849" c:formatCode="yyyy/m/d">
                  <c:v>44070</c:v>
                </c:pt>
                <c:pt idx="850" c:formatCode="yyyy/m/d">
                  <c:v>44071</c:v>
                </c:pt>
                <c:pt idx="851" c:formatCode="yyyy/m/d">
                  <c:v>44072</c:v>
                </c:pt>
                <c:pt idx="852" c:formatCode="yyyy/m/d">
                  <c:v>44073</c:v>
                </c:pt>
                <c:pt idx="853" c:formatCode="yyyy/m/d">
                  <c:v>44074</c:v>
                </c:pt>
                <c:pt idx="854" c:formatCode="yyyy/m/d">
                  <c:v>44075</c:v>
                </c:pt>
                <c:pt idx="855" c:formatCode="yyyy/m/d">
                  <c:v>44076</c:v>
                </c:pt>
                <c:pt idx="856" c:formatCode="yyyy/m/d">
                  <c:v>44077</c:v>
                </c:pt>
                <c:pt idx="857" c:formatCode="yyyy/m/d">
                  <c:v>44078</c:v>
                </c:pt>
                <c:pt idx="858" c:formatCode="yyyy/m/d">
                  <c:v>44079</c:v>
                </c:pt>
                <c:pt idx="859" c:formatCode="yyyy/m/d">
                  <c:v>44080</c:v>
                </c:pt>
                <c:pt idx="860" c:formatCode="yyyy/m/d">
                  <c:v>44081</c:v>
                </c:pt>
                <c:pt idx="861" c:formatCode="yyyy/m/d">
                  <c:v>44082</c:v>
                </c:pt>
                <c:pt idx="862" c:formatCode="yyyy/m/d">
                  <c:v>44083</c:v>
                </c:pt>
                <c:pt idx="863" c:formatCode="yyyy/m/d">
                  <c:v>44084</c:v>
                </c:pt>
                <c:pt idx="864" c:formatCode="yyyy/m/d">
                  <c:v>44085</c:v>
                </c:pt>
                <c:pt idx="865" c:formatCode="yyyy/m/d">
                  <c:v>44086</c:v>
                </c:pt>
                <c:pt idx="866" c:formatCode="yyyy/m/d">
                  <c:v>44087</c:v>
                </c:pt>
                <c:pt idx="867" c:formatCode="yyyy/m/d">
                  <c:v>44088</c:v>
                </c:pt>
                <c:pt idx="868" c:formatCode="yyyy/m/d">
                  <c:v>44089</c:v>
                </c:pt>
                <c:pt idx="869" c:formatCode="yyyy/m/d">
                  <c:v>44090</c:v>
                </c:pt>
                <c:pt idx="870" c:formatCode="yyyy/m/d">
                  <c:v>44091</c:v>
                </c:pt>
                <c:pt idx="871" c:formatCode="yyyy/m/d">
                  <c:v>44092</c:v>
                </c:pt>
                <c:pt idx="872" c:formatCode="yyyy/m/d">
                  <c:v>44093</c:v>
                </c:pt>
                <c:pt idx="873" c:formatCode="yyyy/m/d">
                  <c:v>44094</c:v>
                </c:pt>
                <c:pt idx="874" c:formatCode="yyyy/m/d">
                  <c:v>44095</c:v>
                </c:pt>
                <c:pt idx="875" c:formatCode="yyyy/m/d">
                  <c:v>44096</c:v>
                </c:pt>
                <c:pt idx="876" c:formatCode="yyyy/m/d">
                  <c:v>44097</c:v>
                </c:pt>
                <c:pt idx="877" c:formatCode="yyyy/m/d">
                  <c:v>44098</c:v>
                </c:pt>
                <c:pt idx="878" c:formatCode="yyyy/m/d">
                  <c:v>44099</c:v>
                </c:pt>
                <c:pt idx="879" c:formatCode="yyyy/m/d">
                  <c:v>44100</c:v>
                </c:pt>
                <c:pt idx="880" c:formatCode="yyyy/m/d">
                  <c:v>44101</c:v>
                </c:pt>
                <c:pt idx="881" c:formatCode="yyyy/m/d">
                  <c:v>44102</c:v>
                </c:pt>
                <c:pt idx="882" c:formatCode="yyyy/m/d">
                  <c:v>44103</c:v>
                </c:pt>
                <c:pt idx="883" c:formatCode="yyyy/m/d">
                  <c:v>44104</c:v>
                </c:pt>
                <c:pt idx="884" c:formatCode="yyyy/m/d">
                  <c:v>44105</c:v>
                </c:pt>
                <c:pt idx="885" c:formatCode="yyyy/m/d">
                  <c:v>44106</c:v>
                </c:pt>
                <c:pt idx="886" c:formatCode="yyyy/m/d">
                  <c:v>44107</c:v>
                </c:pt>
                <c:pt idx="887" c:formatCode="yyyy/m/d">
                  <c:v>44108</c:v>
                </c:pt>
                <c:pt idx="888" c:formatCode="yyyy/m/d">
                  <c:v>44109</c:v>
                </c:pt>
                <c:pt idx="889" c:formatCode="yyyy/m/d">
                  <c:v>44110</c:v>
                </c:pt>
                <c:pt idx="890" c:formatCode="yyyy/m/d">
                  <c:v>44111</c:v>
                </c:pt>
                <c:pt idx="891" c:formatCode="yyyy/m/d">
                  <c:v>44112</c:v>
                </c:pt>
                <c:pt idx="892" c:formatCode="yyyy/m/d">
                  <c:v>44113</c:v>
                </c:pt>
                <c:pt idx="893" c:formatCode="yyyy/m/d">
                  <c:v>44114</c:v>
                </c:pt>
                <c:pt idx="894" c:formatCode="yyyy/m/d">
                  <c:v>44115</c:v>
                </c:pt>
                <c:pt idx="895" c:formatCode="yyyy/m/d">
                  <c:v>44116</c:v>
                </c:pt>
                <c:pt idx="896" c:formatCode="yyyy/m/d">
                  <c:v>44117</c:v>
                </c:pt>
                <c:pt idx="897" c:formatCode="yyyy/m/d">
                  <c:v>44118</c:v>
                </c:pt>
                <c:pt idx="898" c:formatCode="yyyy/m/d">
                  <c:v>44119</c:v>
                </c:pt>
                <c:pt idx="899" c:formatCode="yyyy/m/d">
                  <c:v>44120</c:v>
                </c:pt>
                <c:pt idx="900" c:formatCode="yyyy/m/d">
                  <c:v>44121</c:v>
                </c:pt>
                <c:pt idx="901" c:formatCode="yyyy/m/d">
                  <c:v>44122</c:v>
                </c:pt>
                <c:pt idx="902" c:formatCode="yyyy/m/d">
                  <c:v>44123</c:v>
                </c:pt>
                <c:pt idx="903" c:formatCode="yyyy/m/d">
                  <c:v>44124</c:v>
                </c:pt>
                <c:pt idx="904" c:formatCode="yyyy/m/d">
                  <c:v>44125</c:v>
                </c:pt>
                <c:pt idx="905" c:formatCode="yyyy/m/d">
                  <c:v>44126</c:v>
                </c:pt>
                <c:pt idx="906" c:formatCode="yyyy/m/d">
                  <c:v>44127</c:v>
                </c:pt>
                <c:pt idx="907" c:formatCode="yyyy/m/d">
                  <c:v>44128</c:v>
                </c:pt>
                <c:pt idx="908" c:formatCode="yyyy/m/d">
                  <c:v>44129</c:v>
                </c:pt>
                <c:pt idx="909" c:formatCode="yyyy/m/d">
                  <c:v>44130</c:v>
                </c:pt>
                <c:pt idx="910" c:formatCode="yyyy/m/d">
                  <c:v>44131</c:v>
                </c:pt>
                <c:pt idx="911" c:formatCode="yyyy/m/d">
                  <c:v>44132</c:v>
                </c:pt>
                <c:pt idx="912" c:formatCode="yyyy/m/d">
                  <c:v>44133</c:v>
                </c:pt>
                <c:pt idx="913" c:formatCode="yyyy/m/d">
                  <c:v>44134</c:v>
                </c:pt>
                <c:pt idx="914" c:formatCode="yyyy/m/d">
                  <c:v>44135</c:v>
                </c:pt>
                <c:pt idx="915" c:formatCode="yyyy/m/d">
                  <c:v>44136</c:v>
                </c:pt>
                <c:pt idx="916" c:formatCode="yyyy/m/d">
                  <c:v>44137</c:v>
                </c:pt>
                <c:pt idx="917" c:formatCode="yyyy/m/d">
                  <c:v>44138</c:v>
                </c:pt>
                <c:pt idx="918" c:formatCode="yyyy/m/d">
                  <c:v>44139</c:v>
                </c:pt>
                <c:pt idx="919" c:formatCode="yyyy/m/d">
                  <c:v>44140</c:v>
                </c:pt>
                <c:pt idx="920" c:formatCode="yyyy/m/d">
                  <c:v>44141</c:v>
                </c:pt>
                <c:pt idx="921" c:formatCode="yyyy/m/d">
                  <c:v>44142</c:v>
                </c:pt>
                <c:pt idx="922" c:formatCode="yyyy/m/d">
                  <c:v>44143</c:v>
                </c:pt>
                <c:pt idx="923" c:formatCode="yyyy/m/d">
                  <c:v>44144</c:v>
                </c:pt>
                <c:pt idx="924" c:formatCode="yyyy/m/d">
                  <c:v>44145</c:v>
                </c:pt>
                <c:pt idx="925" c:formatCode="yyyy/m/d">
                  <c:v>44146</c:v>
                </c:pt>
                <c:pt idx="926" c:formatCode="yyyy/m/d">
                  <c:v>44147</c:v>
                </c:pt>
                <c:pt idx="927" c:formatCode="yyyy/m/d">
                  <c:v>44148</c:v>
                </c:pt>
                <c:pt idx="928" c:formatCode="yyyy/m/d">
                  <c:v>44149</c:v>
                </c:pt>
                <c:pt idx="929" c:formatCode="yyyy/m/d">
                  <c:v>44150</c:v>
                </c:pt>
                <c:pt idx="930" c:formatCode="yyyy/m/d">
                  <c:v>44151</c:v>
                </c:pt>
                <c:pt idx="931" c:formatCode="yyyy/m/d">
                  <c:v>44152</c:v>
                </c:pt>
                <c:pt idx="932" c:formatCode="yyyy/m/d">
                  <c:v>44153</c:v>
                </c:pt>
                <c:pt idx="933" c:formatCode="yyyy/m/d">
                  <c:v>44154</c:v>
                </c:pt>
                <c:pt idx="934" c:formatCode="yyyy/m/d">
                  <c:v>44155</c:v>
                </c:pt>
                <c:pt idx="935" c:formatCode="yyyy/m/d">
                  <c:v>44156</c:v>
                </c:pt>
                <c:pt idx="936" c:formatCode="yyyy/m/d">
                  <c:v>44157</c:v>
                </c:pt>
                <c:pt idx="937" c:formatCode="yyyy/m/d">
                  <c:v>44158</c:v>
                </c:pt>
                <c:pt idx="938" c:formatCode="yyyy/m/d">
                  <c:v>44159</c:v>
                </c:pt>
                <c:pt idx="939" c:formatCode="yyyy/m/d">
                  <c:v>44160</c:v>
                </c:pt>
                <c:pt idx="940" c:formatCode="yyyy/m/d">
                  <c:v>44161</c:v>
                </c:pt>
                <c:pt idx="941" c:formatCode="yyyy/m/d">
                  <c:v>44162</c:v>
                </c:pt>
                <c:pt idx="942" c:formatCode="yyyy/m/d">
                  <c:v>44163</c:v>
                </c:pt>
                <c:pt idx="943" c:formatCode="yyyy/m/d">
                  <c:v>44164</c:v>
                </c:pt>
                <c:pt idx="944" c:formatCode="yyyy/m/d">
                  <c:v>44165</c:v>
                </c:pt>
                <c:pt idx="945" c:formatCode="yyyy/m/d">
                  <c:v>44166</c:v>
                </c:pt>
                <c:pt idx="946" c:formatCode="yyyy/m/d">
                  <c:v>44167</c:v>
                </c:pt>
                <c:pt idx="947" c:formatCode="yyyy/m/d">
                  <c:v>44168</c:v>
                </c:pt>
                <c:pt idx="948" c:formatCode="yyyy/m/d">
                  <c:v>44169</c:v>
                </c:pt>
                <c:pt idx="949" c:formatCode="yyyy/m/d">
                  <c:v>44170</c:v>
                </c:pt>
                <c:pt idx="950" c:formatCode="yyyy/m/d">
                  <c:v>44171</c:v>
                </c:pt>
                <c:pt idx="951" c:formatCode="yyyy/m/d">
                  <c:v>44172</c:v>
                </c:pt>
                <c:pt idx="952" c:formatCode="yyyy/m/d">
                  <c:v>44173</c:v>
                </c:pt>
                <c:pt idx="953" c:formatCode="yyyy/m/d">
                  <c:v>44174</c:v>
                </c:pt>
                <c:pt idx="954" c:formatCode="yyyy/m/d">
                  <c:v>44175</c:v>
                </c:pt>
                <c:pt idx="955" c:formatCode="yyyy/m/d">
                  <c:v>44176</c:v>
                </c:pt>
                <c:pt idx="956" c:formatCode="yyyy/m/d">
                  <c:v>44177</c:v>
                </c:pt>
                <c:pt idx="957" c:formatCode="yyyy/m/d">
                  <c:v>44178</c:v>
                </c:pt>
                <c:pt idx="958" c:formatCode="yyyy/m/d">
                  <c:v>44179</c:v>
                </c:pt>
                <c:pt idx="959" c:formatCode="yyyy/m/d">
                  <c:v>44180</c:v>
                </c:pt>
                <c:pt idx="960" c:formatCode="yyyy/m/d">
                  <c:v>44181</c:v>
                </c:pt>
                <c:pt idx="961" c:formatCode="yyyy/m/d">
                  <c:v>44182</c:v>
                </c:pt>
                <c:pt idx="962" c:formatCode="yyyy/m/d">
                  <c:v>44183</c:v>
                </c:pt>
                <c:pt idx="963" c:formatCode="yyyy/m/d">
                  <c:v>44184</c:v>
                </c:pt>
                <c:pt idx="964" c:formatCode="yyyy/m/d">
                  <c:v>44185</c:v>
                </c:pt>
                <c:pt idx="965" c:formatCode="yyyy/m/d">
                  <c:v>44186</c:v>
                </c:pt>
                <c:pt idx="966" c:formatCode="yyyy/m/d">
                  <c:v>44187</c:v>
                </c:pt>
                <c:pt idx="967" c:formatCode="yyyy/m/d">
                  <c:v>44188</c:v>
                </c:pt>
                <c:pt idx="968" c:formatCode="yyyy/m/d">
                  <c:v>44189</c:v>
                </c:pt>
                <c:pt idx="969" c:formatCode="yyyy/m/d">
                  <c:v>44190</c:v>
                </c:pt>
                <c:pt idx="970" c:formatCode="yyyy/m/d">
                  <c:v>44191</c:v>
                </c:pt>
                <c:pt idx="971" c:formatCode="yyyy/m/d">
                  <c:v>44192</c:v>
                </c:pt>
                <c:pt idx="972" c:formatCode="yyyy/m/d">
                  <c:v>44193</c:v>
                </c:pt>
                <c:pt idx="973" c:formatCode="yyyy/m/d">
                  <c:v>44194</c:v>
                </c:pt>
                <c:pt idx="974" c:formatCode="yyyy/m/d">
                  <c:v>44195</c:v>
                </c:pt>
                <c:pt idx="975" c:formatCode="yyyy/m/d">
                  <c:v>44196</c:v>
                </c:pt>
                <c:pt idx="976" c:formatCode="yyyy/m/d">
                  <c:v>44197</c:v>
                </c:pt>
                <c:pt idx="977" c:formatCode="yyyy/m/d">
                  <c:v>44198</c:v>
                </c:pt>
                <c:pt idx="978" c:formatCode="yyyy/m/d">
                  <c:v>44199</c:v>
                </c:pt>
                <c:pt idx="979" c:formatCode="yyyy/m/d">
                  <c:v>44200</c:v>
                </c:pt>
                <c:pt idx="980" c:formatCode="yyyy/m/d">
                  <c:v>44201</c:v>
                </c:pt>
                <c:pt idx="981" c:formatCode="yyyy/m/d">
                  <c:v>44202</c:v>
                </c:pt>
                <c:pt idx="982" c:formatCode="yyyy/m/d">
                  <c:v>44203</c:v>
                </c:pt>
                <c:pt idx="983" c:formatCode="yyyy/m/d">
                  <c:v>44204</c:v>
                </c:pt>
                <c:pt idx="984" c:formatCode="yyyy/m/d">
                  <c:v>44205</c:v>
                </c:pt>
                <c:pt idx="985" c:formatCode="yyyy/m/d">
                  <c:v>44206</c:v>
                </c:pt>
                <c:pt idx="986" c:formatCode="yyyy/m/d">
                  <c:v>44207</c:v>
                </c:pt>
                <c:pt idx="987" c:formatCode="yyyy/m/d">
                  <c:v>44208</c:v>
                </c:pt>
                <c:pt idx="988" c:formatCode="yyyy/m/d">
                  <c:v>44209</c:v>
                </c:pt>
                <c:pt idx="989" c:formatCode="yyyy/m/d">
                  <c:v>44210</c:v>
                </c:pt>
                <c:pt idx="990" c:formatCode="yyyy/m/d">
                  <c:v>44211</c:v>
                </c:pt>
                <c:pt idx="991" c:formatCode="yyyy/m/d">
                  <c:v>44212</c:v>
                </c:pt>
                <c:pt idx="992" c:formatCode="yyyy/m/d">
                  <c:v>44213</c:v>
                </c:pt>
                <c:pt idx="993" c:formatCode="yyyy/m/d">
                  <c:v>44214</c:v>
                </c:pt>
                <c:pt idx="994" c:formatCode="yyyy/m/d">
                  <c:v>44215</c:v>
                </c:pt>
                <c:pt idx="995" c:formatCode="yyyy/m/d">
                  <c:v>44216</c:v>
                </c:pt>
                <c:pt idx="996" c:formatCode="yyyy/m/d">
                  <c:v>44217</c:v>
                </c:pt>
                <c:pt idx="997" c:formatCode="yyyy/m/d">
                  <c:v>44218</c:v>
                </c:pt>
                <c:pt idx="998" c:formatCode="yyyy/m/d">
                  <c:v>44219</c:v>
                </c:pt>
                <c:pt idx="999" c:formatCode="yyyy/m/d">
                  <c:v>44220</c:v>
                </c:pt>
                <c:pt idx="1000" c:formatCode="yyyy/m/d">
                  <c:v>44221</c:v>
                </c:pt>
                <c:pt idx="1001" c:formatCode="yyyy/m/d">
                  <c:v>44222</c:v>
                </c:pt>
                <c:pt idx="1002" c:formatCode="yyyy/m/d">
                  <c:v>44223</c:v>
                </c:pt>
                <c:pt idx="1003" c:formatCode="yyyy/m/d">
                  <c:v>44224</c:v>
                </c:pt>
                <c:pt idx="1004" c:formatCode="yyyy/m/d">
                  <c:v>44225</c:v>
                </c:pt>
                <c:pt idx="1005" c:formatCode="yyyy/m/d">
                  <c:v>44226</c:v>
                </c:pt>
                <c:pt idx="1006" c:formatCode="yyyy/m/d">
                  <c:v>44227</c:v>
                </c:pt>
                <c:pt idx="1007" c:formatCode="yyyy/m/d">
                  <c:v>44228</c:v>
                </c:pt>
                <c:pt idx="1008" c:formatCode="yyyy/m/d">
                  <c:v>44229</c:v>
                </c:pt>
                <c:pt idx="1009" c:formatCode="yyyy/m/d">
                  <c:v>44230</c:v>
                </c:pt>
                <c:pt idx="1010" c:formatCode="yyyy/m/d">
                  <c:v>44231</c:v>
                </c:pt>
                <c:pt idx="1011" c:formatCode="yyyy/m/d">
                  <c:v>44232</c:v>
                </c:pt>
                <c:pt idx="1012" c:formatCode="yyyy/m/d">
                  <c:v>44233</c:v>
                </c:pt>
                <c:pt idx="1013" c:formatCode="yyyy/m/d">
                  <c:v>44234</c:v>
                </c:pt>
                <c:pt idx="1014" c:formatCode="yyyy/m/d">
                  <c:v>44235</c:v>
                </c:pt>
                <c:pt idx="1015" c:formatCode="yyyy/m/d">
                  <c:v>44236</c:v>
                </c:pt>
                <c:pt idx="1016" c:formatCode="yyyy/m/d">
                  <c:v>44237</c:v>
                </c:pt>
                <c:pt idx="1017" c:formatCode="yyyy/m/d">
                  <c:v>44238</c:v>
                </c:pt>
                <c:pt idx="1018" c:formatCode="yyyy/m/d">
                  <c:v>44239</c:v>
                </c:pt>
                <c:pt idx="1019" c:formatCode="yyyy/m/d">
                  <c:v>44240</c:v>
                </c:pt>
                <c:pt idx="1020" c:formatCode="yyyy/m/d">
                  <c:v>44241</c:v>
                </c:pt>
                <c:pt idx="1021" c:formatCode="yyyy/m/d">
                  <c:v>44242</c:v>
                </c:pt>
                <c:pt idx="1022" c:formatCode="yyyy/m/d">
                  <c:v>44243</c:v>
                </c:pt>
                <c:pt idx="1023" c:formatCode="yyyy/m/d">
                  <c:v>44244</c:v>
                </c:pt>
                <c:pt idx="1024" c:formatCode="yyyy/m/d">
                  <c:v>44245</c:v>
                </c:pt>
                <c:pt idx="1025" c:formatCode="yyyy/m/d">
                  <c:v>44246</c:v>
                </c:pt>
                <c:pt idx="1026" c:formatCode="yyyy/m/d">
                  <c:v>44247</c:v>
                </c:pt>
                <c:pt idx="1027" c:formatCode="yyyy/m/d">
                  <c:v>44248</c:v>
                </c:pt>
                <c:pt idx="1028" c:formatCode="yyyy/m/d">
                  <c:v>44249</c:v>
                </c:pt>
                <c:pt idx="1029" c:formatCode="yyyy/m/d">
                  <c:v>44250</c:v>
                </c:pt>
                <c:pt idx="1030" c:formatCode="yyyy/m/d">
                  <c:v>44251</c:v>
                </c:pt>
                <c:pt idx="1031" c:formatCode="yyyy/m/d">
                  <c:v>44252</c:v>
                </c:pt>
                <c:pt idx="1032" c:formatCode="yyyy/m/d">
                  <c:v>44253</c:v>
                </c:pt>
                <c:pt idx="1033" c:formatCode="yyyy/m/d">
                  <c:v>44254</c:v>
                </c:pt>
                <c:pt idx="1034" c:formatCode="yyyy/m/d">
                  <c:v>44255</c:v>
                </c:pt>
                <c:pt idx="1035" c:formatCode="yyyy/m/d">
                  <c:v>44256</c:v>
                </c:pt>
                <c:pt idx="1036" c:formatCode="yyyy/m/d">
                  <c:v>44257</c:v>
                </c:pt>
                <c:pt idx="1037" c:formatCode="yyyy/m/d">
                  <c:v>44258</c:v>
                </c:pt>
                <c:pt idx="1038" c:formatCode="yyyy/m/d">
                  <c:v>44259</c:v>
                </c:pt>
                <c:pt idx="1039" c:formatCode="yyyy/m/d">
                  <c:v>44260</c:v>
                </c:pt>
                <c:pt idx="1040" c:formatCode="yyyy/m/d">
                  <c:v>44261</c:v>
                </c:pt>
                <c:pt idx="1041" c:formatCode="yyyy/m/d">
                  <c:v>44262</c:v>
                </c:pt>
                <c:pt idx="1042" c:formatCode="yyyy/m/d">
                  <c:v>44263</c:v>
                </c:pt>
                <c:pt idx="1043" c:formatCode="yyyy/m/d">
                  <c:v>44264</c:v>
                </c:pt>
                <c:pt idx="1044" c:formatCode="yyyy/m/d">
                  <c:v>44265</c:v>
                </c:pt>
                <c:pt idx="1045" c:formatCode="yyyy/m/d">
                  <c:v>44266</c:v>
                </c:pt>
                <c:pt idx="1046" c:formatCode="yyyy/m/d">
                  <c:v>44267</c:v>
                </c:pt>
                <c:pt idx="1047" c:formatCode="yyyy/m/d">
                  <c:v>44268</c:v>
                </c:pt>
                <c:pt idx="1048" c:formatCode="yyyy/m/d">
                  <c:v>44269</c:v>
                </c:pt>
                <c:pt idx="1049" c:formatCode="yyyy/m/d">
                  <c:v>44270</c:v>
                </c:pt>
                <c:pt idx="1050" c:formatCode="yyyy/m/d">
                  <c:v>44271</c:v>
                </c:pt>
                <c:pt idx="1051" c:formatCode="yyyy/m/d">
                  <c:v>44272</c:v>
                </c:pt>
                <c:pt idx="1052" c:formatCode="yyyy/m/d">
                  <c:v>44273</c:v>
                </c:pt>
                <c:pt idx="1053" c:formatCode="yyyy/m/d">
                  <c:v>44274</c:v>
                </c:pt>
                <c:pt idx="1054" c:formatCode="yyyy/m/d">
                  <c:v>44275</c:v>
                </c:pt>
                <c:pt idx="1055" c:formatCode="yyyy/m/d">
                  <c:v>44276</c:v>
                </c:pt>
                <c:pt idx="1056" c:formatCode="yyyy/m/d">
                  <c:v>44277</c:v>
                </c:pt>
                <c:pt idx="1057" c:formatCode="yyyy/m/d">
                  <c:v>44278</c:v>
                </c:pt>
                <c:pt idx="1058" c:formatCode="yyyy/m/d">
                  <c:v>44279</c:v>
                </c:pt>
                <c:pt idx="1059" c:formatCode="yyyy/m/d">
                  <c:v>44280</c:v>
                </c:pt>
                <c:pt idx="1060" c:formatCode="yyyy/m/d">
                  <c:v>44281</c:v>
                </c:pt>
                <c:pt idx="1061" c:formatCode="yyyy/m/d">
                  <c:v>44282</c:v>
                </c:pt>
                <c:pt idx="1062" c:formatCode="yyyy/m/d">
                  <c:v>44283</c:v>
                </c:pt>
                <c:pt idx="1063" c:formatCode="yyyy/m/d">
                  <c:v>44284</c:v>
                </c:pt>
                <c:pt idx="1064" c:formatCode="yyyy/m/d">
                  <c:v>44285</c:v>
                </c:pt>
                <c:pt idx="1065" c:formatCode="yyyy/m/d">
                  <c:v>44286</c:v>
                </c:pt>
                <c:pt idx="1066" c:formatCode="yyyy/m/d">
                  <c:v>44287</c:v>
                </c:pt>
                <c:pt idx="1067" c:formatCode="yyyy/m/d">
                  <c:v>44288</c:v>
                </c:pt>
                <c:pt idx="1068" c:formatCode="yyyy/m/d">
                  <c:v>44289</c:v>
                </c:pt>
                <c:pt idx="1069" c:formatCode="yyyy/m/d">
                  <c:v>44290</c:v>
                </c:pt>
                <c:pt idx="1070" c:formatCode="yyyy/m/d">
                  <c:v>44291</c:v>
                </c:pt>
                <c:pt idx="1071" c:formatCode="yyyy/m/d">
                  <c:v>44292</c:v>
                </c:pt>
                <c:pt idx="1072" c:formatCode="yyyy/m/d">
                  <c:v>44293</c:v>
                </c:pt>
                <c:pt idx="1073" c:formatCode="yyyy/m/d">
                  <c:v>44294</c:v>
                </c:pt>
                <c:pt idx="1074" c:formatCode="yyyy/m/d">
                  <c:v>44295</c:v>
                </c:pt>
                <c:pt idx="1075" c:formatCode="yyyy/m/d">
                  <c:v>44296</c:v>
                </c:pt>
                <c:pt idx="1076" c:formatCode="yyyy/m/d">
                  <c:v>44297</c:v>
                </c:pt>
                <c:pt idx="1077" c:formatCode="yyyy/m/d">
                  <c:v>44298</c:v>
                </c:pt>
                <c:pt idx="1078" c:formatCode="yyyy/m/d">
                  <c:v>44299</c:v>
                </c:pt>
                <c:pt idx="1079" c:formatCode="yyyy/m/d">
                  <c:v>44300</c:v>
                </c:pt>
                <c:pt idx="1080" c:formatCode="yyyy/m/d">
                  <c:v>44301</c:v>
                </c:pt>
                <c:pt idx="1081" c:formatCode="yyyy/m/d">
                  <c:v>44302</c:v>
                </c:pt>
                <c:pt idx="1082" c:formatCode="yyyy/m/d">
                  <c:v>44303</c:v>
                </c:pt>
                <c:pt idx="1083" c:formatCode="yyyy/m/d">
                  <c:v>44304</c:v>
                </c:pt>
                <c:pt idx="1084" c:formatCode="yyyy/m/d">
                  <c:v>44305</c:v>
                </c:pt>
                <c:pt idx="1085" c:formatCode="yyyy/m/d">
                  <c:v>44306</c:v>
                </c:pt>
                <c:pt idx="1086" c:formatCode="yyyy/m/d">
                  <c:v>44307</c:v>
                </c:pt>
                <c:pt idx="1087" c:formatCode="yyyy/m/d">
                  <c:v>44308</c:v>
                </c:pt>
                <c:pt idx="1088" c:formatCode="yyyy/m/d">
                  <c:v>44309</c:v>
                </c:pt>
                <c:pt idx="1089" c:formatCode="yyyy/m/d">
                  <c:v>44310</c:v>
                </c:pt>
                <c:pt idx="1090" c:formatCode="yyyy/m/d">
                  <c:v>44311</c:v>
                </c:pt>
                <c:pt idx="1091" c:formatCode="yyyy/m/d">
                  <c:v>44312</c:v>
                </c:pt>
                <c:pt idx="1092" c:formatCode="yyyy/m/d">
                  <c:v>44313</c:v>
                </c:pt>
                <c:pt idx="1093" c:formatCode="yyyy/m/d">
                  <c:v>44314</c:v>
                </c:pt>
                <c:pt idx="1094" c:formatCode="yyyy/m/d">
                  <c:v>44315</c:v>
                </c:pt>
                <c:pt idx="1095" c:formatCode="yyyy/m/d">
                  <c:v>44316</c:v>
                </c:pt>
                <c:pt idx="1096" c:formatCode="yyyy/m/d">
                  <c:v>44322</c:v>
                </c:pt>
                <c:pt idx="1097" c:formatCode="yyyy/m/d">
                  <c:v>44323</c:v>
                </c:pt>
                <c:pt idx="1098" c:formatCode="yyyy/m/d">
                  <c:v>44324</c:v>
                </c:pt>
                <c:pt idx="1099" c:formatCode="yyyy/m/d">
                  <c:v>44325</c:v>
                </c:pt>
                <c:pt idx="1100" c:formatCode="yyyy/m/d">
                  <c:v>44326</c:v>
                </c:pt>
                <c:pt idx="1101" c:formatCode="yyyy/m/d">
                  <c:v>44327</c:v>
                </c:pt>
                <c:pt idx="1102" c:formatCode="yyyy/m/d">
                  <c:v>44328</c:v>
                </c:pt>
                <c:pt idx="1103" c:formatCode="yyyy/m/d">
                  <c:v>44329</c:v>
                </c:pt>
                <c:pt idx="1104" c:formatCode="yyyy/m/d">
                  <c:v>44330</c:v>
                </c:pt>
                <c:pt idx="1105" c:formatCode="yyyy/m/d">
                  <c:v>44331</c:v>
                </c:pt>
                <c:pt idx="1106" c:formatCode="yyyy/m/d">
                  <c:v>44332</c:v>
                </c:pt>
                <c:pt idx="1107" c:formatCode="yyyy/m/d">
                  <c:v>44333</c:v>
                </c:pt>
                <c:pt idx="1108" c:formatCode="yyyy/m/d">
                  <c:v>44334</c:v>
                </c:pt>
                <c:pt idx="1109" c:formatCode="yyyy/m/d">
                  <c:v>44335</c:v>
                </c:pt>
                <c:pt idx="1110" c:formatCode="yyyy/m/d">
                  <c:v>44336</c:v>
                </c:pt>
                <c:pt idx="1111" c:formatCode="yyyy/m/d">
                  <c:v>44337</c:v>
                </c:pt>
                <c:pt idx="1112" c:formatCode="yyyy/m/d">
                  <c:v>44338</c:v>
                </c:pt>
                <c:pt idx="1113" c:formatCode="yyyy/m/d">
                  <c:v>44339</c:v>
                </c:pt>
                <c:pt idx="1114" c:formatCode="yyyy/m/d">
                  <c:v>44340</c:v>
                </c:pt>
                <c:pt idx="1115" c:formatCode="yyyy/m/d">
                  <c:v>44341</c:v>
                </c:pt>
                <c:pt idx="1116" c:formatCode="yyyy/m/d">
                  <c:v>44342</c:v>
                </c:pt>
                <c:pt idx="1117" c:formatCode="yyyy/m/d">
                  <c:v>44343</c:v>
                </c:pt>
                <c:pt idx="1118" c:formatCode="yyyy/m/d">
                  <c:v>44344</c:v>
                </c:pt>
                <c:pt idx="1119" c:formatCode="yyyy/m/d">
                  <c:v>44345</c:v>
                </c:pt>
                <c:pt idx="1120" c:formatCode="yyyy/m/d">
                  <c:v>44346</c:v>
                </c:pt>
                <c:pt idx="1121" c:formatCode="yyyy/m/d">
                  <c:v>44347</c:v>
                </c:pt>
                <c:pt idx="1122" c:formatCode="yyyy/m/d">
                  <c:v>44348</c:v>
                </c:pt>
                <c:pt idx="1123" c:formatCode="yyyy/m/d">
                  <c:v>44349</c:v>
                </c:pt>
                <c:pt idx="1124" c:formatCode="yyyy/m/d">
                  <c:v>44350</c:v>
                </c:pt>
                <c:pt idx="1125" c:formatCode="yyyy/m/d">
                  <c:v>44351</c:v>
                </c:pt>
                <c:pt idx="1126" c:formatCode="yyyy/m/d">
                  <c:v>44352</c:v>
                </c:pt>
                <c:pt idx="1127" c:formatCode="yyyy/m/d">
                  <c:v>44353</c:v>
                </c:pt>
                <c:pt idx="1128" c:formatCode="yyyy/m/d">
                  <c:v>44354</c:v>
                </c:pt>
                <c:pt idx="1129" c:formatCode="yyyy/m/d">
                  <c:v>44355</c:v>
                </c:pt>
                <c:pt idx="1130" c:formatCode="yyyy/m/d">
                  <c:v>44356</c:v>
                </c:pt>
                <c:pt idx="1131" c:formatCode="yyyy/m/d">
                  <c:v>44357</c:v>
                </c:pt>
                <c:pt idx="1132" c:formatCode="yyyy/m/d">
                  <c:v>44358</c:v>
                </c:pt>
                <c:pt idx="1133" c:formatCode="yyyy/m/d">
                  <c:v>44359</c:v>
                </c:pt>
                <c:pt idx="1134" c:formatCode="yyyy/m/d">
                  <c:v>44360</c:v>
                </c:pt>
                <c:pt idx="1135" c:formatCode="yyyy/m/d">
                  <c:v>44361</c:v>
                </c:pt>
                <c:pt idx="1136" c:formatCode="yyyy/m/d">
                  <c:v>44362</c:v>
                </c:pt>
                <c:pt idx="1137" c:formatCode="yyyy/m/d">
                  <c:v>44363</c:v>
                </c:pt>
                <c:pt idx="1138" c:formatCode="yyyy/m/d">
                  <c:v>44364</c:v>
                </c:pt>
                <c:pt idx="1139" c:formatCode="yyyy/m/d">
                  <c:v>44365</c:v>
                </c:pt>
                <c:pt idx="1140" c:formatCode="yyyy/m/d">
                  <c:v>44366</c:v>
                </c:pt>
                <c:pt idx="1141" c:formatCode="yyyy/m/d">
                  <c:v>44367</c:v>
                </c:pt>
                <c:pt idx="1142" c:formatCode="yyyy/m/d">
                  <c:v>44368</c:v>
                </c:pt>
                <c:pt idx="1143" c:formatCode="yyyy/m/d">
                  <c:v>44369</c:v>
                </c:pt>
                <c:pt idx="1144" c:formatCode="yyyy/m/d">
                  <c:v>44370</c:v>
                </c:pt>
                <c:pt idx="1145" c:formatCode="yyyy/m/d">
                  <c:v>44371</c:v>
                </c:pt>
                <c:pt idx="1146" c:formatCode="yyyy/m/d">
                  <c:v>44372</c:v>
                </c:pt>
                <c:pt idx="1147" c:formatCode="yyyy/m/d">
                  <c:v>44373</c:v>
                </c:pt>
                <c:pt idx="1148" c:formatCode="yyyy/m/d">
                  <c:v>44374</c:v>
                </c:pt>
                <c:pt idx="1149" c:formatCode="yyyy/m/d">
                  <c:v>44375</c:v>
                </c:pt>
                <c:pt idx="1150" c:formatCode="yyyy/m/d">
                  <c:v>44376</c:v>
                </c:pt>
                <c:pt idx="1151" c:formatCode="yyyy/m/d">
                  <c:v>44377</c:v>
                </c:pt>
                <c:pt idx="1152" c:formatCode="yyyy/m/d">
                  <c:v>44378</c:v>
                </c:pt>
                <c:pt idx="1153" c:formatCode="yyyy/m/d">
                  <c:v>44379</c:v>
                </c:pt>
                <c:pt idx="1154" c:formatCode="yyyy/m/d">
                  <c:v>44380</c:v>
                </c:pt>
                <c:pt idx="1155" c:formatCode="yyyy/m/d">
                  <c:v>44381</c:v>
                </c:pt>
                <c:pt idx="1156" c:formatCode="yyyy/m/d">
                  <c:v>44382</c:v>
                </c:pt>
                <c:pt idx="1157" c:formatCode="yyyy/m/d">
                  <c:v>44383</c:v>
                </c:pt>
                <c:pt idx="1158" c:formatCode="yyyy/m/d">
                  <c:v>44384</c:v>
                </c:pt>
                <c:pt idx="1159" c:formatCode="yyyy/m/d">
                  <c:v>44385</c:v>
                </c:pt>
                <c:pt idx="1160" c:formatCode="yyyy/m/d">
                  <c:v>44386</c:v>
                </c:pt>
                <c:pt idx="1161" c:formatCode="yyyy/m/d">
                  <c:v>44387</c:v>
                </c:pt>
                <c:pt idx="1162" c:formatCode="yyyy/m/d">
                  <c:v>44388</c:v>
                </c:pt>
                <c:pt idx="1163" c:formatCode="yyyy/m/d">
                  <c:v>44389</c:v>
                </c:pt>
                <c:pt idx="1164" c:formatCode="yyyy/m/d">
                  <c:v>44390</c:v>
                </c:pt>
                <c:pt idx="1165" c:formatCode="yyyy/m/d">
                  <c:v>44391</c:v>
                </c:pt>
                <c:pt idx="1166" c:formatCode="yyyy/m/d">
                  <c:v>44392</c:v>
                </c:pt>
                <c:pt idx="1167" c:formatCode="yyyy/m/d">
                  <c:v>44393</c:v>
                </c:pt>
                <c:pt idx="1168" c:formatCode="yyyy/m/d">
                  <c:v>44394</c:v>
                </c:pt>
                <c:pt idx="1169" c:formatCode="yyyy/m/d">
                  <c:v>44395</c:v>
                </c:pt>
                <c:pt idx="1170" c:formatCode="yyyy/m/d">
                  <c:v>44396</c:v>
                </c:pt>
                <c:pt idx="1171" c:formatCode="yyyy/m/d">
                  <c:v>44397</c:v>
                </c:pt>
                <c:pt idx="1172" c:formatCode="yyyy/m/d">
                  <c:v>44398</c:v>
                </c:pt>
                <c:pt idx="1173" c:formatCode="yyyy/m/d">
                  <c:v>44399</c:v>
                </c:pt>
                <c:pt idx="1174" c:formatCode="yyyy/m/d">
                  <c:v>44400</c:v>
                </c:pt>
                <c:pt idx="1175" c:formatCode="yyyy/m/d">
                  <c:v>44401</c:v>
                </c:pt>
                <c:pt idx="1176" c:formatCode="yyyy/m/d">
                  <c:v>44402</c:v>
                </c:pt>
                <c:pt idx="1177" c:formatCode="yyyy/m/d">
                  <c:v>44403</c:v>
                </c:pt>
                <c:pt idx="1178" c:formatCode="yyyy/m/d">
                  <c:v>44404</c:v>
                </c:pt>
                <c:pt idx="1179" c:formatCode="yyyy/m/d">
                  <c:v>44405</c:v>
                </c:pt>
                <c:pt idx="1180" c:formatCode="yyyy/m/d">
                  <c:v>44406</c:v>
                </c:pt>
                <c:pt idx="1181" c:formatCode="yyyy/m/d">
                  <c:v>44407</c:v>
                </c:pt>
                <c:pt idx="1182" c:formatCode="yyyy/m/d">
                  <c:v>44408</c:v>
                </c:pt>
                <c:pt idx="1183" c:formatCode="yyyy/m/d">
                  <c:v>44409</c:v>
                </c:pt>
                <c:pt idx="1184" c:formatCode="yyyy/m/d">
                  <c:v>44410</c:v>
                </c:pt>
                <c:pt idx="1185" c:formatCode="yyyy/m/d">
                  <c:v>44411</c:v>
                </c:pt>
                <c:pt idx="1186" c:formatCode="yyyy/m/d">
                  <c:v>44412</c:v>
                </c:pt>
                <c:pt idx="1187" c:formatCode="yyyy/m/d">
                  <c:v>44413</c:v>
                </c:pt>
                <c:pt idx="1188" c:formatCode="yyyy/m/d">
                  <c:v>44414</c:v>
                </c:pt>
                <c:pt idx="1189" c:formatCode="yyyy/m/d">
                  <c:v>44415</c:v>
                </c:pt>
                <c:pt idx="1190" c:formatCode="yyyy/m/d">
                  <c:v>44416</c:v>
                </c:pt>
                <c:pt idx="1191" c:formatCode="yyyy/m/d">
                  <c:v>44417</c:v>
                </c:pt>
                <c:pt idx="1192" c:formatCode="yyyy/m/d">
                  <c:v>44418</c:v>
                </c:pt>
                <c:pt idx="1193" c:formatCode="yyyy/m/d">
                  <c:v>44419</c:v>
                </c:pt>
                <c:pt idx="1194" c:formatCode="yyyy/m/d">
                  <c:v>44420</c:v>
                </c:pt>
                <c:pt idx="1195" c:formatCode="yyyy/m/d">
                  <c:v>44421</c:v>
                </c:pt>
                <c:pt idx="1196" c:formatCode="yyyy/m/d">
                  <c:v>44422</c:v>
                </c:pt>
                <c:pt idx="1197" c:formatCode="yyyy/m/d">
                  <c:v>44423</c:v>
                </c:pt>
                <c:pt idx="1198" c:formatCode="yyyy/m/d">
                  <c:v>44424</c:v>
                </c:pt>
                <c:pt idx="1199" c:formatCode="yyyy/m/d">
                  <c:v>44425</c:v>
                </c:pt>
                <c:pt idx="1200" c:formatCode="yyyy/m/d">
                  <c:v>44426</c:v>
                </c:pt>
                <c:pt idx="1201" c:formatCode="yyyy/m/d">
                  <c:v>44427</c:v>
                </c:pt>
                <c:pt idx="1202" c:formatCode="yyyy/m/d">
                  <c:v>44428</c:v>
                </c:pt>
                <c:pt idx="1203" c:formatCode="yyyy/m/d">
                  <c:v>44429</c:v>
                </c:pt>
                <c:pt idx="1204" c:formatCode="yyyy/m/d">
                  <c:v>44430</c:v>
                </c:pt>
                <c:pt idx="1205" c:formatCode="yyyy/m/d">
                  <c:v>44431</c:v>
                </c:pt>
                <c:pt idx="1206" c:formatCode="yyyy/m/d">
                  <c:v>44432</c:v>
                </c:pt>
                <c:pt idx="1207" c:formatCode="yyyy/m/d">
                  <c:v>44433</c:v>
                </c:pt>
                <c:pt idx="1208" c:formatCode="yyyy/m/d">
                  <c:v>44434</c:v>
                </c:pt>
                <c:pt idx="1209" c:formatCode="yyyy/m/d">
                  <c:v>44435</c:v>
                </c:pt>
                <c:pt idx="1210" c:formatCode="yyyy/m/d">
                  <c:v>44436</c:v>
                </c:pt>
                <c:pt idx="1211" c:formatCode="yyyy/m/d">
                  <c:v>44437</c:v>
                </c:pt>
                <c:pt idx="1212" c:formatCode="yyyy/m/d">
                  <c:v>44438</c:v>
                </c:pt>
                <c:pt idx="1213" c:formatCode="yyyy/m/d">
                  <c:v>44439</c:v>
                </c:pt>
                <c:pt idx="1214" c:formatCode="yyyy/m/d">
                  <c:v>44440</c:v>
                </c:pt>
                <c:pt idx="1215" c:formatCode="yyyy/m/d">
                  <c:v>44441</c:v>
                </c:pt>
                <c:pt idx="1216" c:formatCode="yyyy/m/d">
                  <c:v>44442</c:v>
                </c:pt>
                <c:pt idx="1217" c:formatCode="yyyy/m/d">
                  <c:v>44443</c:v>
                </c:pt>
                <c:pt idx="1218" c:formatCode="yyyy/m/d">
                  <c:v>44444</c:v>
                </c:pt>
                <c:pt idx="1219" c:formatCode="yyyy/m/d">
                  <c:v>44445</c:v>
                </c:pt>
                <c:pt idx="1220" c:formatCode="yyyy/m/d">
                  <c:v>44446</c:v>
                </c:pt>
                <c:pt idx="1221" c:formatCode="yyyy/m/d">
                  <c:v>44447</c:v>
                </c:pt>
                <c:pt idx="1222" c:formatCode="yyyy/m/d">
                  <c:v>44448</c:v>
                </c:pt>
                <c:pt idx="1223" c:formatCode="yyyy/m/d">
                  <c:v>44449</c:v>
                </c:pt>
                <c:pt idx="1224" c:formatCode="yyyy/m/d">
                  <c:v>44450</c:v>
                </c:pt>
                <c:pt idx="1225" c:formatCode="yyyy/m/d">
                  <c:v>44451</c:v>
                </c:pt>
                <c:pt idx="1226" c:formatCode="yyyy/m/d">
                  <c:v>44452</c:v>
                </c:pt>
                <c:pt idx="1227" c:formatCode="yyyy/m/d">
                  <c:v>44453</c:v>
                </c:pt>
                <c:pt idx="1228" c:formatCode="yyyy/m/d">
                  <c:v>44454</c:v>
                </c:pt>
                <c:pt idx="1229" c:formatCode="yyyy/m/d">
                  <c:v>44455</c:v>
                </c:pt>
                <c:pt idx="1230" c:formatCode="yyyy/m/d">
                  <c:v>44456</c:v>
                </c:pt>
                <c:pt idx="1231" c:formatCode="yyyy/m/d">
                  <c:v>44457</c:v>
                </c:pt>
                <c:pt idx="1232" c:formatCode="yyyy/m/d">
                  <c:v>44458</c:v>
                </c:pt>
                <c:pt idx="1233" c:formatCode="yyyy/m/d">
                  <c:v>44459</c:v>
                </c:pt>
                <c:pt idx="1234" c:formatCode="yyyy/m/d">
                  <c:v>44460</c:v>
                </c:pt>
                <c:pt idx="1235" c:formatCode="yyyy/m/d">
                  <c:v>44461</c:v>
                </c:pt>
                <c:pt idx="1236" c:formatCode="yyyy/m/d">
                  <c:v>44462</c:v>
                </c:pt>
                <c:pt idx="1237" c:formatCode="yyyy/m/d">
                  <c:v>44463</c:v>
                </c:pt>
                <c:pt idx="1238" c:formatCode="yyyy/m/d">
                  <c:v>44464</c:v>
                </c:pt>
                <c:pt idx="1239" c:formatCode="yyyy/m/d">
                  <c:v>44465</c:v>
                </c:pt>
                <c:pt idx="1240" c:formatCode="yyyy/m/d">
                  <c:v>44466</c:v>
                </c:pt>
                <c:pt idx="1241" c:formatCode="yyyy/m/d">
                  <c:v>44467</c:v>
                </c:pt>
                <c:pt idx="1242" c:formatCode="yyyy/m/d">
                  <c:v>44468</c:v>
                </c:pt>
                <c:pt idx="1243" c:formatCode="yyyy/m/d">
                  <c:v>44469</c:v>
                </c:pt>
                <c:pt idx="1244" c:formatCode="yyyy/m/d">
                  <c:v>44470</c:v>
                </c:pt>
                <c:pt idx="1245" c:formatCode="yyyy/m/d">
                  <c:v>44471</c:v>
                </c:pt>
                <c:pt idx="1246" c:formatCode="yyyy/m/d">
                  <c:v>44472</c:v>
                </c:pt>
                <c:pt idx="1247" c:formatCode="yyyy/m/d">
                  <c:v>44473</c:v>
                </c:pt>
                <c:pt idx="1248" c:formatCode="yyyy/m/d">
                  <c:v>44474</c:v>
                </c:pt>
                <c:pt idx="1249" c:formatCode="yyyy/m/d">
                  <c:v>44475</c:v>
                </c:pt>
                <c:pt idx="1250" c:formatCode="yyyy/m/d">
                  <c:v>44476</c:v>
                </c:pt>
                <c:pt idx="1251" c:formatCode="yyyy/m/d">
                  <c:v>44477</c:v>
                </c:pt>
                <c:pt idx="1252" c:formatCode="yyyy/m/d">
                  <c:v>44478</c:v>
                </c:pt>
                <c:pt idx="1253" c:formatCode="yyyy/m/d">
                  <c:v>44479</c:v>
                </c:pt>
                <c:pt idx="1254" c:formatCode="yyyy/m/d">
                  <c:v>44480</c:v>
                </c:pt>
                <c:pt idx="1255" c:formatCode="yyyy/m/d">
                  <c:v>44481</c:v>
                </c:pt>
                <c:pt idx="1256" c:formatCode="yyyy/m/d">
                  <c:v>44482</c:v>
                </c:pt>
                <c:pt idx="1257" c:formatCode="yyyy/m/d">
                  <c:v>44483</c:v>
                </c:pt>
                <c:pt idx="1258" c:formatCode="yyyy/m/d">
                  <c:v>44484</c:v>
                </c:pt>
                <c:pt idx="1259" c:formatCode="yyyy/m/d">
                  <c:v>44485</c:v>
                </c:pt>
                <c:pt idx="1260" c:formatCode="yyyy/m/d">
                  <c:v>44486</c:v>
                </c:pt>
                <c:pt idx="1261" c:formatCode="yyyy/m/d">
                  <c:v>44487</c:v>
                </c:pt>
                <c:pt idx="1262" c:formatCode="yyyy/m/d">
                  <c:v>44488</c:v>
                </c:pt>
                <c:pt idx="1263" c:formatCode="yyyy/m/d">
                  <c:v>44489</c:v>
                </c:pt>
                <c:pt idx="1264" c:formatCode="yyyy/m/d">
                  <c:v>44490</c:v>
                </c:pt>
                <c:pt idx="1265" c:formatCode="yyyy/m/d">
                  <c:v>44491</c:v>
                </c:pt>
                <c:pt idx="1266" c:formatCode="yyyy/m/d">
                  <c:v>44492</c:v>
                </c:pt>
                <c:pt idx="1267" c:formatCode="yyyy/m/d">
                  <c:v>44493</c:v>
                </c:pt>
                <c:pt idx="1268" c:formatCode="yyyy/m/d">
                  <c:v>44494</c:v>
                </c:pt>
                <c:pt idx="1269" c:formatCode="yyyy/m/d">
                  <c:v>44495</c:v>
                </c:pt>
                <c:pt idx="1270" c:formatCode="yyyy/m/d">
                  <c:v>44496</c:v>
                </c:pt>
                <c:pt idx="1271" c:formatCode="yyyy/m/d">
                  <c:v>44497</c:v>
                </c:pt>
                <c:pt idx="1272" c:formatCode="yyyy/m/d">
                  <c:v>44498</c:v>
                </c:pt>
                <c:pt idx="1273" c:formatCode="yyyy/m/d">
                  <c:v>44499</c:v>
                </c:pt>
                <c:pt idx="1274" c:formatCode="yyyy/m/d">
                  <c:v>44500</c:v>
                </c:pt>
                <c:pt idx="1275" c:formatCode="yyyy/m/d">
                  <c:v>44501</c:v>
                </c:pt>
                <c:pt idx="1276" c:formatCode="yyyy/m/d">
                  <c:v>44502</c:v>
                </c:pt>
                <c:pt idx="1277" c:formatCode="yyyy/m/d">
                  <c:v>44503</c:v>
                </c:pt>
                <c:pt idx="1278" c:formatCode="yyyy/m/d">
                  <c:v>44504</c:v>
                </c:pt>
                <c:pt idx="1279" c:formatCode="yyyy/m/d">
                  <c:v>44505</c:v>
                </c:pt>
                <c:pt idx="1280" c:formatCode="yyyy/m/d">
                  <c:v>44506</c:v>
                </c:pt>
                <c:pt idx="1281" c:formatCode="yyyy/m/d">
                  <c:v>44507</c:v>
                </c:pt>
                <c:pt idx="1282" c:formatCode="yyyy/m/d">
                  <c:v>44508</c:v>
                </c:pt>
                <c:pt idx="1283" c:formatCode="yyyy/m/d">
                  <c:v>44509</c:v>
                </c:pt>
                <c:pt idx="1284" c:formatCode="yyyy/m/d">
                  <c:v>44510</c:v>
                </c:pt>
                <c:pt idx="1285" c:formatCode="yyyy/m/d">
                  <c:v>44511</c:v>
                </c:pt>
                <c:pt idx="1286" c:formatCode="yyyy/m/d">
                  <c:v>44512</c:v>
                </c:pt>
                <c:pt idx="1287" c:formatCode="yyyy/m/d">
                  <c:v>44513</c:v>
                </c:pt>
                <c:pt idx="1288" c:formatCode="yyyy/m/d">
                  <c:v>44514</c:v>
                </c:pt>
                <c:pt idx="1289" c:formatCode="yyyy/m/d">
                  <c:v>44515</c:v>
                </c:pt>
                <c:pt idx="1290" c:formatCode="yyyy/m/d">
                  <c:v>44516</c:v>
                </c:pt>
                <c:pt idx="1291" c:formatCode="yyyy/m/d">
                  <c:v>44517</c:v>
                </c:pt>
                <c:pt idx="1292" c:formatCode="yyyy/m/d">
                  <c:v>44518</c:v>
                </c:pt>
                <c:pt idx="1293" c:formatCode="yyyy/m/d">
                  <c:v>44519</c:v>
                </c:pt>
                <c:pt idx="1294" c:formatCode="yyyy/m/d">
                  <c:v>44520</c:v>
                </c:pt>
                <c:pt idx="1295" c:formatCode="yyyy/m/d">
                  <c:v>44521</c:v>
                </c:pt>
                <c:pt idx="1296" c:formatCode="yyyy/m/d">
                  <c:v>44522</c:v>
                </c:pt>
                <c:pt idx="1297" c:formatCode="yyyy/m/d">
                  <c:v>44523</c:v>
                </c:pt>
                <c:pt idx="1298" c:formatCode="yyyy/m/d">
                  <c:v>44524</c:v>
                </c:pt>
                <c:pt idx="1299" c:formatCode="yyyy/m/d">
                  <c:v>44525</c:v>
                </c:pt>
                <c:pt idx="1300" c:formatCode="yyyy/m/d">
                  <c:v>44526</c:v>
                </c:pt>
                <c:pt idx="1301" c:formatCode="yyyy/m/d">
                  <c:v>44527</c:v>
                </c:pt>
                <c:pt idx="1302" c:formatCode="yyyy/m/d">
                  <c:v>44528</c:v>
                </c:pt>
                <c:pt idx="1303" c:formatCode="yyyy/m/d">
                  <c:v>44529</c:v>
                </c:pt>
                <c:pt idx="1304" c:formatCode="yyyy/m/d">
                  <c:v>44530</c:v>
                </c:pt>
                <c:pt idx="1305" c:formatCode="yyyy/m/d">
                  <c:v>44531</c:v>
                </c:pt>
                <c:pt idx="1306" c:formatCode="yyyy/m/d">
                  <c:v>44532</c:v>
                </c:pt>
                <c:pt idx="1307" c:formatCode="yyyy/m/d">
                  <c:v>44533</c:v>
                </c:pt>
                <c:pt idx="1308" c:formatCode="yyyy/m/d">
                  <c:v>44534</c:v>
                </c:pt>
                <c:pt idx="1309" c:formatCode="yyyy/m/d">
                  <c:v>44535</c:v>
                </c:pt>
                <c:pt idx="1310" c:formatCode="yyyy/m/d">
                  <c:v>44536</c:v>
                </c:pt>
                <c:pt idx="1311" c:formatCode="yyyy/m/d">
                  <c:v>44537</c:v>
                </c:pt>
                <c:pt idx="1312" c:formatCode="yyyy/m/d">
                  <c:v>44538</c:v>
                </c:pt>
                <c:pt idx="1313" c:formatCode="yyyy/m/d">
                  <c:v>44539</c:v>
                </c:pt>
                <c:pt idx="1314" c:formatCode="yyyy/m/d">
                  <c:v>44540</c:v>
                </c:pt>
                <c:pt idx="1315" c:formatCode="yyyy/m/d">
                  <c:v>44541</c:v>
                </c:pt>
                <c:pt idx="1316" c:formatCode="yyyy/m/d">
                  <c:v>44542</c:v>
                </c:pt>
                <c:pt idx="1317" c:formatCode="yyyy/m/d">
                  <c:v>44543</c:v>
                </c:pt>
                <c:pt idx="1318" c:formatCode="yyyy/m/d">
                  <c:v>44544</c:v>
                </c:pt>
                <c:pt idx="1319" c:formatCode="yyyy/m/d">
                  <c:v>44545</c:v>
                </c:pt>
                <c:pt idx="1320" c:formatCode="yyyy/m/d">
                  <c:v>44546</c:v>
                </c:pt>
                <c:pt idx="1321" c:formatCode="yyyy/m/d">
                  <c:v>44547</c:v>
                </c:pt>
                <c:pt idx="1322" c:formatCode="yyyy/m/d">
                  <c:v>44548</c:v>
                </c:pt>
                <c:pt idx="1323" c:formatCode="yyyy/m/d">
                  <c:v>44549</c:v>
                </c:pt>
                <c:pt idx="1324" c:formatCode="yyyy/m/d">
                  <c:v>44550</c:v>
                </c:pt>
                <c:pt idx="1325" c:formatCode="yyyy/m/d">
                  <c:v>44551</c:v>
                </c:pt>
                <c:pt idx="1326" c:formatCode="yyyy/m/d">
                  <c:v>44552</c:v>
                </c:pt>
                <c:pt idx="1327" c:formatCode="yyyy/m/d">
                  <c:v>44553</c:v>
                </c:pt>
                <c:pt idx="1328" c:formatCode="yyyy/m/d">
                  <c:v>44554</c:v>
                </c:pt>
                <c:pt idx="1329" c:formatCode="yyyy/m/d">
                  <c:v>44555</c:v>
                </c:pt>
                <c:pt idx="1330" c:formatCode="yyyy/m/d">
                  <c:v>44556</c:v>
                </c:pt>
                <c:pt idx="1331" c:formatCode="yyyy/m/d">
                  <c:v>44557</c:v>
                </c:pt>
                <c:pt idx="1332" c:formatCode="yyyy/m/d">
                  <c:v>44558</c:v>
                </c:pt>
                <c:pt idx="1333" c:formatCode="yyyy/m/d">
                  <c:v>44559</c:v>
                </c:pt>
                <c:pt idx="1334" c:formatCode="yyyy/m/d">
                  <c:v>44560</c:v>
                </c:pt>
                <c:pt idx="1335" c:formatCode="yyyy/m/d">
                  <c:v>44561</c:v>
                </c:pt>
                <c:pt idx="1336" c:formatCode="yyyy/m/d">
                  <c:v>44562</c:v>
                </c:pt>
                <c:pt idx="1337" c:formatCode="yyyy/m/d">
                  <c:v>44563</c:v>
                </c:pt>
                <c:pt idx="1338" c:formatCode="yyyy/m/d">
                  <c:v>44564</c:v>
                </c:pt>
                <c:pt idx="1339" c:formatCode="yyyy/m/d">
                  <c:v>44565</c:v>
                </c:pt>
                <c:pt idx="1340" c:formatCode="yyyy/m/d">
                  <c:v>44566</c:v>
                </c:pt>
                <c:pt idx="1341" c:formatCode="yyyy/m/d">
                  <c:v>44567</c:v>
                </c:pt>
                <c:pt idx="1342" c:formatCode="yyyy/m/d">
                  <c:v>44568</c:v>
                </c:pt>
                <c:pt idx="1343" c:formatCode="yyyy/m/d">
                  <c:v>44569</c:v>
                </c:pt>
                <c:pt idx="1344" c:formatCode="yyyy/m/d">
                  <c:v>44570</c:v>
                </c:pt>
                <c:pt idx="1345" c:formatCode="yyyy/m/d">
                  <c:v>44571</c:v>
                </c:pt>
                <c:pt idx="1346" c:formatCode="yyyy/m/d">
                  <c:v>44572</c:v>
                </c:pt>
                <c:pt idx="1347" c:formatCode="yyyy/m/d">
                  <c:v>44573</c:v>
                </c:pt>
                <c:pt idx="1348" c:formatCode="yyyy/m/d">
                  <c:v>44574</c:v>
                </c:pt>
                <c:pt idx="1349" c:formatCode="yyyy/m/d">
                  <c:v>44575</c:v>
                </c:pt>
                <c:pt idx="1350" c:formatCode="yyyy/m/d">
                  <c:v>44576</c:v>
                </c:pt>
                <c:pt idx="1351" c:formatCode="yyyy/m/d">
                  <c:v>44577</c:v>
                </c:pt>
                <c:pt idx="1352" c:formatCode="yyyy/m/d">
                  <c:v>44578</c:v>
                </c:pt>
                <c:pt idx="1353" c:formatCode="yyyy/m/d">
                  <c:v>44579</c:v>
                </c:pt>
                <c:pt idx="1354" c:formatCode="yyyy/m/d">
                  <c:v>44580</c:v>
                </c:pt>
                <c:pt idx="1355" c:formatCode="yyyy/m/d">
                  <c:v>44581</c:v>
                </c:pt>
                <c:pt idx="1356" c:formatCode="yyyy/m/d">
                  <c:v>44582</c:v>
                </c:pt>
                <c:pt idx="1357" c:formatCode="yyyy/m/d">
                  <c:v>44583</c:v>
                </c:pt>
                <c:pt idx="1358" c:formatCode="yyyy/m/d">
                  <c:v>44584</c:v>
                </c:pt>
                <c:pt idx="1359" c:formatCode="yyyy/m/d">
                  <c:v>44585</c:v>
                </c:pt>
                <c:pt idx="1360" c:formatCode="yyyy/m/d">
                  <c:v>44586</c:v>
                </c:pt>
                <c:pt idx="1361" c:formatCode="yyyy/m/d">
                  <c:v>44587</c:v>
                </c:pt>
                <c:pt idx="1362" c:formatCode="yyyy/m/d">
                  <c:v>44588</c:v>
                </c:pt>
                <c:pt idx="1363" c:formatCode="yyyy/m/d">
                  <c:v>44589</c:v>
                </c:pt>
                <c:pt idx="1364" c:formatCode="yyyy/m/d">
                  <c:v>44590</c:v>
                </c:pt>
                <c:pt idx="1365" c:formatCode="yyyy/m/d">
                  <c:v>44591</c:v>
                </c:pt>
                <c:pt idx="1366" c:formatCode="yyyy/m/d">
                  <c:v>44592</c:v>
                </c:pt>
                <c:pt idx="1367" c:formatCode="yyyy/m/d">
                  <c:v>44593</c:v>
                </c:pt>
                <c:pt idx="1368" c:formatCode="yyyy/m/d">
                  <c:v>44594</c:v>
                </c:pt>
                <c:pt idx="1369" c:formatCode="yyyy/m/d">
                  <c:v>44595</c:v>
                </c:pt>
                <c:pt idx="1370" c:formatCode="yyyy/m/d">
                  <c:v>44596</c:v>
                </c:pt>
                <c:pt idx="1371" c:formatCode="yyyy/m/d">
                  <c:v>44597</c:v>
                </c:pt>
                <c:pt idx="1372" c:formatCode="yyyy/m/d">
                  <c:v>44598</c:v>
                </c:pt>
                <c:pt idx="1373" c:formatCode="yyyy/m/d">
                  <c:v>44599</c:v>
                </c:pt>
                <c:pt idx="1374" c:formatCode="yyyy/m/d">
                  <c:v>44600</c:v>
                </c:pt>
                <c:pt idx="1375" c:formatCode="yyyy/m/d">
                  <c:v>44601</c:v>
                </c:pt>
                <c:pt idx="1376" c:formatCode="yyyy/m/d">
                  <c:v>44602</c:v>
                </c:pt>
                <c:pt idx="1377" c:formatCode="yyyy/m/d">
                  <c:v>44603</c:v>
                </c:pt>
                <c:pt idx="1378" c:formatCode="yyyy/m/d">
                  <c:v>44604</c:v>
                </c:pt>
                <c:pt idx="1379" c:formatCode="yyyy/m/d">
                  <c:v>44605</c:v>
                </c:pt>
                <c:pt idx="1380" c:formatCode="yyyy/m/d">
                  <c:v>44606</c:v>
                </c:pt>
                <c:pt idx="1381" c:formatCode="yyyy/m/d">
                  <c:v>44607</c:v>
                </c:pt>
                <c:pt idx="1382" c:formatCode="yyyy/m/d">
                  <c:v>44608</c:v>
                </c:pt>
                <c:pt idx="1383" c:formatCode="yyyy/m/d">
                  <c:v>44609</c:v>
                </c:pt>
                <c:pt idx="1384" c:formatCode="yyyy/m/d">
                  <c:v>44610</c:v>
                </c:pt>
                <c:pt idx="1385" c:formatCode="yyyy/m/d">
                  <c:v>44611</c:v>
                </c:pt>
                <c:pt idx="1386" c:formatCode="yyyy/m/d">
                  <c:v>44612</c:v>
                </c:pt>
                <c:pt idx="1387" c:formatCode="yyyy/m/d">
                  <c:v>44613</c:v>
                </c:pt>
                <c:pt idx="1388" c:formatCode="yyyy/m/d">
                  <c:v>44614</c:v>
                </c:pt>
                <c:pt idx="1389" c:formatCode="yyyy/m/d">
                  <c:v>44615</c:v>
                </c:pt>
                <c:pt idx="1390" c:formatCode="yyyy/m/d">
                  <c:v>44616</c:v>
                </c:pt>
                <c:pt idx="1391" c:formatCode="yyyy/m/d">
                  <c:v>44617</c:v>
                </c:pt>
                <c:pt idx="1392" c:formatCode="yyyy/m/d">
                  <c:v>44618</c:v>
                </c:pt>
                <c:pt idx="1393" c:formatCode="yyyy/m/d">
                  <c:v>44619</c:v>
                </c:pt>
                <c:pt idx="1394" c:formatCode="yyyy/m/d">
                  <c:v>44620</c:v>
                </c:pt>
                <c:pt idx="1395" c:formatCode="yyyy/m/d">
                  <c:v>44621</c:v>
                </c:pt>
                <c:pt idx="1396" c:formatCode="yyyy/m/d">
                  <c:v>44622</c:v>
                </c:pt>
                <c:pt idx="1397" c:formatCode="yyyy/m/d">
                  <c:v>44623</c:v>
                </c:pt>
                <c:pt idx="1398" c:formatCode="yyyy/m/d">
                  <c:v>44624</c:v>
                </c:pt>
                <c:pt idx="1399" c:formatCode="yyyy/m/d">
                  <c:v>44625</c:v>
                </c:pt>
                <c:pt idx="1400" c:formatCode="yyyy/m/d">
                  <c:v>44626</c:v>
                </c:pt>
                <c:pt idx="1401" c:formatCode="yyyy/m/d">
                  <c:v>44627</c:v>
                </c:pt>
                <c:pt idx="1402" c:formatCode="yyyy/m/d">
                  <c:v>44628</c:v>
                </c:pt>
                <c:pt idx="1403" c:formatCode="yyyy/m/d">
                  <c:v>44629</c:v>
                </c:pt>
                <c:pt idx="1404" c:formatCode="yyyy/m/d">
                  <c:v>44630</c:v>
                </c:pt>
                <c:pt idx="1405" c:formatCode="yyyy/m/d">
                  <c:v>44631</c:v>
                </c:pt>
                <c:pt idx="1406" c:formatCode="yyyy/m/d">
                  <c:v>44632</c:v>
                </c:pt>
                <c:pt idx="1407" c:formatCode="yyyy/m/d">
                  <c:v>44633</c:v>
                </c:pt>
                <c:pt idx="1408" c:formatCode="yyyy/m/d">
                  <c:v>44634</c:v>
                </c:pt>
                <c:pt idx="1409" c:formatCode="yyyy/m/d">
                  <c:v>44635</c:v>
                </c:pt>
                <c:pt idx="1410" c:formatCode="yyyy/m/d">
                  <c:v>44636</c:v>
                </c:pt>
                <c:pt idx="1411" c:formatCode="yyyy/m/d">
                  <c:v>44637</c:v>
                </c:pt>
                <c:pt idx="1412" c:formatCode="yyyy/m/d">
                  <c:v>44638</c:v>
                </c:pt>
                <c:pt idx="1413" c:formatCode="yyyy/m/d">
                  <c:v>44639</c:v>
                </c:pt>
                <c:pt idx="1414" c:formatCode="yyyy/m/d">
                  <c:v>44640</c:v>
                </c:pt>
                <c:pt idx="1415" c:formatCode="yyyy/m/d">
                  <c:v>44641</c:v>
                </c:pt>
                <c:pt idx="1416" c:formatCode="yyyy/m/d">
                  <c:v>44642</c:v>
                </c:pt>
                <c:pt idx="1417" c:formatCode="yyyy/m/d">
                  <c:v>44643</c:v>
                </c:pt>
                <c:pt idx="1418" c:formatCode="yyyy/m/d">
                  <c:v>44644</c:v>
                </c:pt>
                <c:pt idx="1419" c:formatCode="yyyy/m/d">
                  <c:v>44645</c:v>
                </c:pt>
                <c:pt idx="1420" c:formatCode="yyyy/m/d">
                  <c:v>44646</c:v>
                </c:pt>
                <c:pt idx="1421" c:formatCode="yyyy/m/d">
                  <c:v>44647</c:v>
                </c:pt>
                <c:pt idx="1422" c:formatCode="yyyy/m/d">
                  <c:v>44648</c:v>
                </c:pt>
                <c:pt idx="1423" c:formatCode="yyyy/m/d">
                  <c:v>44649</c:v>
                </c:pt>
                <c:pt idx="1424" c:formatCode="yyyy/m/d">
                  <c:v>44650</c:v>
                </c:pt>
                <c:pt idx="1425" c:formatCode="yyyy/m/d">
                  <c:v>44651</c:v>
                </c:pt>
                <c:pt idx="1426" c:formatCode="yyyy/m/d">
                  <c:v>44652</c:v>
                </c:pt>
                <c:pt idx="1427" c:formatCode="yyyy/m/d">
                  <c:v>44653</c:v>
                </c:pt>
                <c:pt idx="1428" c:formatCode="yyyy/m/d">
                  <c:v>44654</c:v>
                </c:pt>
                <c:pt idx="1429" c:formatCode="yyyy/m/d">
                  <c:v>44655</c:v>
                </c:pt>
                <c:pt idx="1430" c:formatCode="yyyy/m/d">
                  <c:v>44656</c:v>
                </c:pt>
                <c:pt idx="1431" c:formatCode="yyyy/m/d">
                  <c:v>44657</c:v>
                </c:pt>
                <c:pt idx="1432" c:formatCode="yyyy/m/d">
                  <c:v>44658</c:v>
                </c:pt>
                <c:pt idx="1433" c:formatCode="yyyy/m/d">
                  <c:v>44659</c:v>
                </c:pt>
                <c:pt idx="1434" c:formatCode="yyyy/m/d">
                  <c:v>44660</c:v>
                </c:pt>
                <c:pt idx="1435" c:formatCode="yyyy/m/d">
                  <c:v>44661</c:v>
                </c:pt>
                <c:pt idx="1436" c:formatCode="yyyy/m/d">
                  <c:v>44662</c:v>
                </c:pt>
                <c:pt idx="1437" c:formatCode="yyyy/m/d">
                  <c:v>44663</c:v>
                </c:pt>
                <c:pt idx="1438" c:formatCode="yyyy/m/d">
                  <c:v>44664</c:v>
                </c:pt>
                <c:pt idx="1439" c:formatCode="yyyy/m/d">
                  <c:v>44665</c:v>
                </c:pt>
                <c:pt idx="1440" c:formatCode="yyyy/m/d">
                  <c:v>44666</c:v>
                </c:pt>
                <c:pt idx="1441" c:formatCode="yyyy/m/d">
                  <c:v>44667</c:v>
                </c:pt>
                <c:pt idx="1442" c:formatCode="yyyy/m/d">
                  <c:v>44668</c:v>
                </c:pt>
                <c:pt idx="1443" c:formatCode="yyyy/m/d">
                  <c:v>44669</c:v>
                </c:pt>
                <c:pt idx="1444" c:formatCode="yyyy/m/d">
                  <c:v>44670</c:v>
                </c:pt>
                <c:pt idx="1445" c:formatCode="yyyy/m/d">
                  <c:v>44671</c:v>
                </c:pt>
                <c:pt idx="1446" c:formatCode="yyyy/m/d">
                  <c:v>44672</c:v>
                </c:pt>
                <c:pt idx="1447" c:formatCode="yyyy/m/d">
                  <c:v>44673</c:v>
                </c:pt>
                <c:pt idx="1448" c:formatCode="yyyy/m/d">
                  <c:v>44674</c:v>
                </c:pt>
                <c:pt idx="1449" c:formatCode="yyyy/m/d">
                  <c:v>44675</c:v>
                </c:pt>
                <c:pt idx="1450" c:formatCode="yyyy/m/d">
                  <c:v>44676</c:v>
                </c:pt>
                <c:pt idx="1451" c:formatCode="yyyy/m/d">
                  <c:v>44677</c:v>
                </c:pt>
                <c:pt idx="1452" c:formatCode="yyyy/m/d">
                  <c:v>44678</c:v>
                </c:pt>
                <c:pt idx="1453" c:formatCode="yyyy/m/d">
                  <c:v>44679</c:v>
                </c:pt>
                <c:pt idx="1454" c:formatCode="yyyy/m/d">
                  <c:v>44680</c:v>
                </c:pt>
                <c:pt idx="1455" c:formatCode="yyyy/m/d">
                  <c:v>44681</c:v>
                </c:pt>
                <c:pt idx="1456" c:formatCode="yyyy/m/d">
                  <c:v>44682</c:v>
                </c:pt>
                <c:pt idx="1457" c:formatCode="yyyy/m/d">
                  <c:v>44683</c:v>
                </c:pt>
                <c:pt idx="1458" c:formatCode="yyyy/m/d">
                  <c:v>44684</c:v>
                </c:pt>
                <c:pt idx="1459" c:formatCode="yyyy/m/d">
                  <c:v>44685</c:v>
                </c:pt>
                <c:pt idx="1460" c:formatCode="yyyy/m/d">
                  <c:v>44686</c:v>
                </c:pt>
                <c:pt idx="1461" c:formatCode="yyyy/m/d">
                  <c:v>44687</c:v>
                </c:pt>
                <c:pt idx="1462" c:formatCode="yyyy/m/d">
                  <c:v>44688</c:v>
                </c:pt>
                <c:pt idx="1463" c:formatCode="yyyy/m/d">
                  <c:v>44689</c:v>
                </c:pt>
                <c:pt idx="1464" c:formatCode="yyyy/m/d">
                  <c:v>44690</c:v>
                </c:pt>
                <c:pt idx="1465" c:formatCode="yyyy/m/d">
                  <c:v>44691</c:v>
                </c:pt>
                <c:pt idx="1466" c:formatCode="yyyy/m/d">
                  <c:v>44692</c:v>
                </c:pt>
                <c:pt idx="1467" c:formatCode="yyyy/m/d">
                  <c:v>44693</c:v>
                </c:pt>
                <c:pt idx="1468" c:formatCode="yyyy/m/d">
                  <c:v>44694</c:v>
                </c:pt>
                <c:pt idx="1469" c:formatCode="yyyy/m/d">
                  <c:v>44695</c:v>
                </c:pt>
                <c:pt idx="1470" c:formatCode="yyyy/m/d">
                  <c:v>44696</c:v>
                </c:pt>
                <c:pt idx="1471" c:formatCode="yyyy/m/d">
                  <c:v>44697</c:v>
                </c:pt>
                <c:pt idx="1472" c:formatCode="yyyy/m/d">
                  <c:v>44698</c:v>
                </c:pt>
                <c:pt idx="1473" c:formatCode="yyyy/m/d">
                  <c:v>44699</c:v>
                </c:pt>
                <c:pt idx="1474" c:formatCode="yyyy/m/d">
                  <c:v>44700</c:v>
                </c:pt>
                <c:pt idx="1475" c:formatCode="yyyy/m/d">
                  <c:v>44701</c:v>
                </c:pt>
                <c:pt idx="1476" c:formatCode="yyyy/m/d">
                  <c:v>44702</c:v>
                </c:pt>
                <c:pt idx="1477" c:formatCode="yyyy/m/d">
                  <c:v>44703</c:v>
                </c:pt>
                <c:pt idx="1478" c:formatCode="yyyy/m/d">
                  <c:v>44704</c:v>
                </c:pt>
                <c:pt idx="1479" c:formatCode="yyyy/m/d">
                  <c:v>44705</c:v>
                </c:pt>
                <c:pt idx="1480" c:formatCode="yyyy/m/d">
                  <c:v>44706</c:v>
                </c:pt>
                <c:pt idx="1481" c:formatCode="yyyy/m/d">
                  <c:v>44707</c:v>
                </c:pt>
                <c:pt idx="1482" c:formatCode="yyyy/m/d">
                  <c:v>44708</c:v>
                </c:pt>
                <c:pt idx="1483" c:formatCode="yyyy/m/d">
                  <c:v>44709</c:v>
                </c:pt>
                <c:pt idx="1484" c:formatCode="yyyy/m/d">
                  <c:v>44710</c:v>
                </c:pt>
                <c:pt idx="1485" c:formatCode="yyyy/m/d">
                  <c:v>44711</c:v>
                </c:pt>
                <c:pt idx="1486" c:formatCode="yyyy/m/d">
                  <c:v>44712</c:v>
                </c:pt>
                <c:pt idx="1487" c:formatCode="yyyy/m/d">
                  <c:v>44713</c:v>
                </c:pt>
                <c:pt idx="1488" c:formatCode="yyyy/m/d">
                  <c:v>44714</c:v>
                </c:pt>
                <c:pt idx="1489" c:formatCode="yyyy/m/d">
                  <c:v>44715</c:v>
                </c:pt>
                <c:pt idx="1490" c:formatCode="yyyy/m/d">
                  <c:v>44716</c:v>
                </c:pt>
                <c:pt idx="1491" c:formatCode="yyyy/m/d">
                  <c:v>44717</c:v>
                </c:pt>
                <c:pt idx="1492" c:formatCode="yyyy/m/d">
                  <c:v>44718</c:v>
                </c:pt>
                <c:pt idx="1493" c:formatCode="yyyy/m/d">
                  <c:v>44719</c:v>
                </c:pt>
                <c:pt idx="1494" c:formatCode="yyyy/m/d">
                  <c:v>44720</c:v>
                </c:pt>
                <c:pt idx="1495" c:formatCode="yyyy/m/d">
                  <c:v>44721</c:v>
                </c:pt>
                <c:pt idx="1496" c:formatCode="yyyy/m/d">
                  <c:v>44722</c:v>
                </c:pt>
                <c:pt idx="1497" c:formatCode="yyyy/m/d">
                  <c:v>44723</c:v>
                </c:pt>
                <c:pt idx="1498" c:formatCode="yyyy/m/d">
                  <c:v>44724</c:v>
                </c:pt>
                <c:pt idx="1499" c:formatCode="yyyy/m/d">
                  <c:v>44725</c:v>
                </c:pt>
                <c:pt idx="1500" c:formatCode="yyyy/m/d">
                  <c:v>44726</c:v>
                </c:pt>
                <c:pt idx="1501" c:formatCode="yyyy/m/d">
                  <c:v>44727</c:v>
                </c:pt>
                <c:pt idx="1502" c:formatCode="yyyy/m/d">
                  <c:v>44728</c:v>
                </c:pt>
                <c:pt idx="1503" c:formatCode="yyyy/m/d">
                  <c:v>44729</c:v>
                </c:pt>
                <c:pt idx="1504" c:formatCode="yyyy/m/d">
                  <c:v>44730</c:v>
                </c:pt>
                <c:pt idx="1505" c:formatCode="yyyy/m/d">
                  <c:v>44731</c:v>
                </c:pt>
                <c:pt idx="1506" c:formatCode="yyyy/m/d">
                  <c:v>44732</c:v>
                </c:pt>
                <c:pt idx="1507" c:formatCode="yyyy/m/d">
                  <c:v>44733</c:v>
                </c:pt>
                <c:pt idx="1508" c:formatCode="yyyy/m/d">
                  <c:v>44734</c:v>
                </c:pt>
                <c:pt idx="1509" c:formatCode="yyyy/m/d">
                  <c:v>44735</c:v>
                </c:pt>
                <c:pt idx="1510" c:formatCode="yyyy/m/d">
                  <c:v>44736</c:v>
                </c:pt>
                <c:pt idx="1511" c:formatCode="yyyy/m/d">
                  <c:v>44737</c:v>
                </c:pt>
                <c:pt idx="1512" c:formatCode="yyyy/m/d">
                  <c:v>44738</c:v>
                </c:pt>
                <c:pt idx="1513" c:formatCode="yyyy/m/d">
                  <c:v>44739</c:v>
                </c:pt>
                <c:pt idx="1514" c:formatCode="yyyy/m/d">
                  <c:v>44740</c:v>
                </c:pt>
                <c:pt idx="1515" c:formatCode="yyyy/m/d">
                  <c:v>44741</c:v>
                </c:pt>
                <c:pt idx="1516" c:formatCode="yyyy/m/d">
                  <c:v>44742</c:v>
                </c:pt>
                <c:pt idx="1517" c:formatCode="yyyy/m/d">
                  <c:v>44743</c:v>
                </c:pt>
                <c:pt idx="1518" c:formatCode="yyyy/m/d">
                  <c:v>44744</c:v>
                </c:pt>
                <c:pt idx="1519" c:formatCode="yyyy/m/d">
                  <c:v>44745</c:v>
                </c:pt>
                <c:pt idx="1520" c:formatCode="yyyy/m/d">
                  <c:v>44746</c:v>
                </c:pt>
                <c:pt idx="1521" c:formatCode="yyyy/m/d">
                  <c:v>44747</c:v>
                </c:pt>
                <c:pt idx="1522" c:formatCode="yyyy/m/d">
                  <c:v>44748</c:v>
                </c:pt>
                <c:pt idx="1523" c:formatCode="yyyy/m/d">
                  <c:v>44749</c:v>
                </c:pt>
                <c:pt idx="1524" c:formatCode="yyyy/m/d">
                  <c:v>44750</c:v>
                </c:pt>
                <c:pt idx="1525" c:formatCode="yyyy/m/d">
                  <c:v>44751</c:v>
                </c:pt>
                <c:pt idx="1526" c:formatCode="yyyy/m/d">
                  <c:v>44752</c:v>
                </c:pt>
                <c:pt idx="1527" c:formatCode="yyyy/m/d">
                  <c:v>44753</c:v>
                </c:pt>
                <c:pt idx="1528" c:formatCode="yyyy/m/d">
                  <c:v>44754</c:v>
                </c:pt>
                <c:pt idx="1529" c:formatCode="yyyy/m/d">
                  <c:v>44755</c:v>
                </c:pt>
                <c:pt idx="1530" c:formatCode="yyyy/m/d">
                  <c:v>44756</c:v>
                </c:pt>
                <c:pt idx="1531" c:formatCode="yyyy/m/d">
                  <c:v>44757</c:v>
                </c:pt>
                <c:pt idx="1532" c:formatCode="yyyy/m/d">
                  <c:v>44758</c:v>
                </c:pt>
                <c:pt idx="1533" c:formatCode="yyyy/m/d">
                  <c:v>44759</c:v>
                </c:pt>
                <c:pt idx="1534" c:formatCode="yyyy/m/d">
                  <c:v>44760</c:v>
                </c:pt>
                <c:pt idx="1535" c:formatCode="yyyy/m/d">
                  <c:v>44761</c:v>
                </c:pt>
                <c:pt idx="1536" c:formatCode="yyyy/m/d">
                  <c:v>44762</c:v>
                </c:pt>
                <c:pt idx="1537" c:formatCode="yyyy/m/d">
                  <c:v>44763</c:v>
                </c:pt>
                <c:pt idx="1538" c:formatCode="yyyy/m/d">
                  <c:v>44764</c:v>
                </c:pt>
                <c:pt idx="1539" c:formatCode="yyyy/m/d">
                  <c:v>44765</c:v>
                </c:pt>
                <c:pt idx="1540" c:formatCode="yyyy/m/d">
                  <c:v>44766</c:v>
                </c:pt>
                <c:pt idx="1541" c:formatCode="yyyy/m/d">
                  <c:v>44767</c:v>
                </c:pt>
                <c:pt idx="1542" c:formatCode="yyyy/m/d">
                  <c:v>44768</c:v>
                </c:pt>
                <c:pt idx="1543" c:formatCode="yyyy/m/d">
                  <c:v>44769</c:v>
                </c:pt>
                <c:pt idx="1544" c:formatCode="yyyy/m/d">
                  <c:v>44770</c:v>
                </c:pt>
                <c:pt idx="1545" c:formatCode="yyyy/m/d">
                  <c:v>44771</c:v>
                </c:pt>
                <c:pt idx="1546" c:formatCode="yyyy/m/d">
                  <c:v>44772</c:v>
                </c:pt>
                <c:pt idx="1547" c:formatCode="yyyy/m/d">
                  <c:v>44773</c:v>
                </c:pt>
                <c:pt idx="1548" c:formatCode="yyyy/m/d">
                  <c:v>44774</c:v>
                </c:pt>
                <c:pt idx="1549" c:formatCode="yyyy/m/d">
                  <c:v>44775</c:v>
                </c:pt>
                <c:pt idx="1550" c:formatCode="yyyy/m/d">
                  <c:v>44776</c:v>
                </c:pt>
                <c:pt idx="1551" c:formatCode="yyyy/m/d">
                  <c:v>44777</c:v>
                </c:pt>
                <c:pt idx="1552" c:formatCode="yyyy/m/d">
                  <c:v>44778</c:v>
                </c:pt>
                <c:pt idx="1553" c:formatCode="yyyy/m/d">
                  <c:v>44779</c:v>
                </c:pt>
                <c:pt idx="1554" c:formatCode="yyyy/m/d">
                  <c:v>44780</c:v>
                </c:pt>
                <c:pt idx="1555" c:formatCode="yyyy/m/d">
                  <c:v>44781</c:v>
                </c:pt>
                <c:pt idx="1556" c:formatCode="yyyy/m/d">
                  <c:v>44782</c:v>
                </c:pt>
                <c:pt idx="1557" c:formatCode="yyyy/m/d">
                  <c:v>44783</c:v>
                </c:pt>
                <c:pt idx="1558" c:formatCode="yyyy/m/d">
                  <c:v>44784</c:v>
                </c:pt>
                <c:pt idx="1559" c:formatCode="yyyy/m/d">
                  <c:v>44785</c:v>
                </c:pt>
                <c:pt idx="1560" c:formatCode="yyyy/m/d">
                  <c:v>44786</c:v>
                </c:pt>
                <c:pt idx="1561" c:formatCode="yyyy/m/d">
                  <c:v>44787</c:v>
                </c:pt>
                <c:pt idx="1562" c:formatCode="yyyy/m/d">
                  <c:v>44788</c:v>
                </c:pt>
                <c:pt idx="1563" c:formatCode="yyyy/m/d">
                  <c:v>44789</c:v>
                </c:pt>
                <c:pt idx="1564" c:formatCode="yyyy/m/d">
                  <c:v>44790</c:v>
                </c:pt>
                <c:pt idx="1565" c:formatCode="yyyy/m/d">
                  <c:v>44791</c:v>
                </c:pt>
                <c:pt idx="1566" c:formatCode="yyyy/m/d">
                  <c:v>44792</c:v>
                </c:pt>
                <c:pt idx="1567" c:formatCode="yyyy/m/d">
                  <c:v>44793</c:v>
                </c:pt>
                <c:pt idx="1568" c:formatCode="yyyy/m/d">
                  <c:v>44794</c:v>
                </c:pt>
                <c:pt idx="1569" c:formatCode="yyyy/m/d">
                  <c:v>44795</c:v>
                </c:pt>
                <c:pt idx="1570" c:formatCode="yyyy/m/d">
                  <c:v>44796</c:v>
                </c:pt>
                <c:pt idx="1571" c:formatCode="yyyy/m/d">
                  <c:v>44797</c:v>
                </c:pt>
                <c:pt idx="1572" c:formatCode="yyyy/m/d">
                  <c:v>44798</c:v>
                </c:pt>
                <c:pt idx="1573" c:formatCode="yyyy/m/d">
                  <c:v>44799</c:v>
                </c:pt>
                <c:pt idx="1574" c:formatCode="yyyy/m/d">
                  <c:v>44800</c:v>
                </c:pt>
                <c:pt idx="1575" c:formatCode="yyyy/m/d">
                  <c:v>44801</c:v>
                </c:pt>
                <c:pt idx="1576" c:formatCode="yyyy/m/d">
                  <c:v>44802</c:v>
                </c:pt>
                <c:pt idx="1577" c:formatCode="yyyy/m/d">
                  <c:v>44803</c:v>
                </c:pt>
                <c:pt idx="1578" c:formatCode="yyyy/m/d">
                  <c:v>44804</c:v>
                </c:pt>
                <c:pt idx="1579" c:formatCode="yyyy/m/d">
                  <c:v>44805</c:v>
                </c:pt>
                <c:pt idx="1580" c:formatCode="yyyy/m/d">
                  <c:v>44806</c:v>
                </c:pt>
                <c:pt idx="1581" c:formatCode="yyyy/m/d">
                  <c:v>44807</c:v>
                </c:pt>
                <c:pt idx="1582" c:formatCode="yyyy/m/d">
                  <c:v>44808</c:v>
                </c:pt>
                <c:pt idx="1583" c:formatCode="yyyy/m/d">
                  <c:v>44809</c:v>
                </c:pt>
                <c:pt idx="1584" c:formatCode="yyyy/m/d">
                  <c:v>44810</c:v>
                </c:pt>
                <c:pt idx="1585" c:formatCode="yyyy/m/d">
                  <c:v>44811</c:v>
                </c:pt>
                <c:pt idx="1586" c:formatCode="yyyy/m/d">
                  <c:v>44812</c:v>
                </c:pt>
                <c:pt idx="1587" c:formatCode="yyyy/m/d">
                  <c:v>44813</c:v>
                </c:pt>
                <c:pt idx="1588" c:formatCode="yyyy/m/d">
                  <c:v>44814</c:v>
                </c:pt>
                <c:pt idx="1589" c:formatCode="yyyy/m/d">
                  <c:v>44815</c:v>
                </c:pt>
                <c:pt idx="1590" c:formatCode="yyyy/m/d">
                  <c:v>44816</c:v>
                </c:pt>
                <c:pt idx="1591" c:formatCode="yyyy/m/d">
                  <c:v>44817</c:v>
                </c:pt>
                <c:pt idx="1592" c:formatCode="yyyy/m/d">
                  <c:v>44818</c:v>
                </c:pt>
                <c:pt idx="1593" c:formatCode="yyyy/m/d">
                  <c:v>44819</c:v>
                </c:pt>
                <c:pt idx="1594" c:formatCode="yyyy/m/d">
                  <c:v>44820</c:v>
                </c:pt>
                <c:pt idx="1595" c:formatCode="yyyy/m/d">
                  <c:v>44821</c:v>
                </c:pt>
                <c:pt idx="1596" c:formatCode="yyyy/m/d">
                  <c:v>44822</c:v>
                </c:pt>
                <c:pt idx="1597" c:formatCode="yyyy/m/d">
                  <c:v>44823</c:v>
                </c:pt>
                <c:pt idx="1598" c:formatCode="yyyy/m/d">
                  <c:v>44824</c:v>
                </c:pt>
                <c:pt idx="1599" c:formatCode="yyyy/m/d">
                  <c:v>44825</c:v>
                </c:pt>
                <c:pt idx="1600" c:formatCode="yyyy/m/d">
                  <c:v>44826</c:v>
                </c:pt>
                <c:pt idx="1601" c:formatCode="yyyy/m/d">
                  <c:v>44827</c:v>
                </c:pt>
                <c:pt idx="1602" c:formatCode="yyyy/m/d">
                  <c:v>44828</c:v>
                </c:pt>
                <c:pt idx="1603" c:formatCode="yyyy/m/d">
                  <c:v>44829</c:v>
                </c:pt>
                <c:pt idx="1604" c:formatCode="yyyy/m/d">
                  <c:v>44830</c:v>
                </c:pt>
                <c:pt idx="1605" c:formatCode="yyyy/m/d">
                  <c:v>44831</c:v>
                </c:pt>
                <c:pt idx="1606" c:formatCode="yyyy/m/d">
                  <c:v>44832</c:v>
                </c:pt>
                <c:pt idx="1607" c:formatCode="yyyy/m/d">
                  <c:v>44833</c:v>
                </c:pt>
                <c:pt idx="1608" c:formatCode="yyyy/m/d">
                  <c:v>44834</c:v>
                </c:pt>
                <c:pt idx="1609" c:formatCode="yyyy/m/d">
                  <c:v>44835</c:v>
                </c:pt>
                <c:pt idx="1610" c:formatCode="yyyy/m/d">
                  <c:v>44836</c:v>
                </c:pt>
                <c:pt idx="1611" c:formatCode="yyyy/m/d">
                  <c:v>44837</c:v>
                </c:pt>
                <c:pt idx="1612" c:formatCode="yyyy/m/d">
                  <c:v>44838</c:v>
                </c:pt>
                <c:pt idx="1613" c:formatCode="yyyy/m/d">
                  <c:v>44839</c:v>
                </c:pt>
                <c:pt idx="1614" c:formatCode="yyyy/m/d">
                  <c:v>44840</c:v>
                </c:pt>
                <c:pt idx="1615" c:formatCode="yyyy/m/d">
                  <c:v>44841</c:v>
                </c:pt>
                <c:pt idx="1616" c:formatCode="yyyy/m/d">
                  <c:v>44842</c:v>
                </c:pt>
                <c:pt idx="1617" c:formatCode="yyyy/m/d">
                  <c:v>44843</c:v>
                </c:pt>
                <c:pt idx="1618" c:formatCode="yyyy/m/d">
                  <c:v>44844</c:v>
                </c:pt>
                <c:pt idx="1619" c:formatCode="yyyy/m/d">
                  <c:v>44845</c:v>
                </c:pt>
                <c:pt idx="1620" c:formatCode="yyyy/m/d">
                  <c:v>44846</c:v>
                </c:pt>
                <c:pt idx="1621" c:formatCode="yyyy/m/d">
                  <c:v>44847</c:v>
                </c:pt>
                <c:pt idx="1622" c:formatCode="yyyy/m/d">
                  <c:v>44848</c:v>
                </c:pt>
                <c:pt idx="1623" c:formatCode="yyyy/m/d">
                  <c:v>44849</c:v>
                </c:pt>
                <c:pt idx="1624" c:formatCode="yyyy/m/d">
                  <c:v>44850</c:v>
                </c:pt>
                <c:pt idx="1625" c:formatCode="yyyy/m/d">
                  <c:v>44851</c:v>
                </c:pt>
                <c:pt idx="1626" c:formatCode="yyyy/m/d">
                  <c:v>44852</c:v>
                </c:pt>
                <c:pt idx="1627" c:formatCode="yyyy/m/d">
                  <c:v>44853</c:v>
                </c:pt>
                <c:pt idx="1628" c:formatCode="yyyy/m/d">
                  <c:v>44854</c:v>
                </c:pt>
                <c:pt idx="1629" c:formatCode="yyyy/m/d">
                  <c:v>44855</c:v>
                </c:pt>
                <c:pt idx="1630" c:formatCode="yyyy/m/d">
                  <c:v>44856</c:v>
                </c:pt>
                <c:pt idx="1631" c:formatCode="yyyy/m/d">
                  <c:v>44857</c:v>
                </c:pt>
                <c:pt idx="1632" c:formatCode="yyyy/m/d">
                  <c:v>44858</c:v>
                </c:pt>
                <c:pt idx="1633" c:formatCode="yyyy/m/d">
                  <c:v>44859</c:v>
                </c:pt>
                <c:pt idx="1634" c:formatCode="yyyy/m/d">
                  <c:v>44860</c:v>
                </c:pt>
                <c:pt idx="1635" c:formatCode="yyyy/m/d">
                  <c:v>44861</c:v>
                </c:pt>
                <c:pt idx="1636" c:formatCode="yyyy/m/d">
                  <c:v>44862</c:v>
                </c:pt>
                <c:pt idx="1637" c:formatCode="yyyy/m/d">
                  <c:v>44863</c:v>
                </c:pt>
                <c:pt idx="1638" c:formatCode="yyyy/m/d">
                  <c:v>44864</c:v>
                </c:pt>
                <c:pt idx="1639" c:formatCode="yyyy/m/d">
                  <c:v>44865</c:v>
                </c:pt>
                <c:pt idx="1640" c:formatCode="yyyy/m/d">
                  <c:v>44866</c:v>
                </c:pt>
                <c:pt idx="1641" c:formatCode="yyyy/m/d">
                  <c:v>44867</c:v>
                </c:pt>
                <c:pt idx="1642" c:formatCode="yyyy/m/d">
                  <c:v>44868</c:v>
                </c:pt>
                <c:pt idx="1643" c:formatCode="yyyy/m/d">
                  <c:v>44869</c:v>
                </c:pt>
                <c:pt idx="1644" c:formatCode="yyyy/m/d">
                  <c:v>44870</c:v>
                </c:pt>
                <c:pt idx="1645" c:formatCode="yyyy/m/d">
                  <c:v>44871</c:v>
                </c:pt>
                <c:pt idx="1646" c:formatCode="yyyy/m/d">
                  <c:v>44872</c:v>
                </c:pt>
                <c:pt idx="1647" c:formatCode="yyyy/m/d">
                  <c:v>44873</c:v>
                </c:pt>
                <c:pt idx="1648" c:formatCode="yyyy/m/d">
                  <c:v>44874</c:v>
                </c:pt>
                <c:pt idx="1649" c:formatCode="yyyy/m/d">
                  <c:v>44875</c:v>
                </c:pt>
                <c:pt idx="1650" c:formatCode="yyyy/m/d">
                  <c:v>44876</c:v>
                </c:pt>
                <c:pt idx="1651" c:formatCode="yyyy/m/d">
                  <c:v>44877</c:v>
                </c:pt>
                <c:pt idx="1652" c:formatCode="yyyy/m/d">
                  <c:v>44878</c:v>
                </c:pt>
                <c:pt idx="1653" c:formatCode="yyyy/m/d">
                  <c:v>44879</c:v>
                </c:pt>
                <c:pt idx="1654" c:formatCode="yyyy/m/d">
                  <c:v>44880</c:v>
                </c:pt>
                <c:pt idx="1655" c:formatCode="yyyy/m/d">
                  <c:v>44881</c:v>
                </c:pt>
                <c:pt idx="1656" c:formatCode="yyyy/m/d">
                  <c:v>44882</c:v>
                </c:pt>
                <c:pt idx="1657" c:formatCode="yyyy/m/d">
                  <c:v>44883</c:v>
                </c:pt>
                <c:pt idx="1658" c:formatCode="yyyy/m/d">
                  <c:v>44884</c:v>
                </c:pt>
                <c:pt idx="1659" c:formatCode="yyyy/m/d">
                  <c:v>44885</c:v>
                </c:pt>
                <c:pt idx="1660" c:formatCode="yyyy/m/d">
                  <c:v>44886</c:v>
                </c:pt>
                <c:pt idx="1661" c:formatCode="yyyy/m/d">
                  <c:v>44887</c:v>
                </c:pt>
                <c:pt idx="1662" c:formatCode="yyyy/m/d">
                  <c:v>44888</c:v>
                </c:pt>
                <c:pt idx="1663" c:formatCode="yyyy/m/d">
                  <c:v>44889</c:v>
                </c:pt>
                <c:pt idx="1664" c:formatCode="yyyy/m/d">
                  <c:v>44890</c:v>
                </c:pt>
                <c:pt idx="1665" c:formatCode="yyyy/m/d">
                  <c:v>44891</c:v>
                </c:pt>
                <c:pt idx="1666" c:formatCode="yyyy/m/d">
                  <c:v>44892</c:v>
                </c:pt>
                <c:pt idx="1667" c:formatCode="yyyy/m/d">
                  <c:v>44893</c:v>
                </c:pt>
                <c:pt idx="1668" c:formatCode="yyyy/m/d">
                  <c:v>44894</c:v>
                </c:pt>
                <c:pt idx="1669" c:formatCode="yyyy/m/d">
                  <c:v>44895</c:v>
                </c:pt>
                <c:pt idx="1670" c:formatCode="yyyy/m/d">
                  <c:v>44896</c:v>
                </c:pt>
                <c:pt idx="1671" c:formatCode="yyyy/m/d">
                  <c:v>44897</c:v>
                </c:pt>
                <c:pt idx="1672" c:formatCode="yyyy/m/d">
                  <c:v>44898</c:v>
                </c:pt>
                <c:pt idx="1673" c:formatCode="yyyy/m/d">
                  <c:v>44899</c:v>
                </c:pt>
                <c:pt idx="1674" c:formatCode="yyyy/m/d">
                  <c:v>44900</c:v>
                </c:pt>
                <c:pt idx="1675" c:formatCode="yyyy/m/d">
                  <c:v>44901</c:v>
                </c:pt>
                <c:pt idx="1676" c:formatCode="yyyy/m/d">
                  <c:v>44902</c:v>
                </c:pt>
                <c:pt idx="1677" c:formatCode="yyyy/m/d">
                  <c:v>44903</c:v>
                </c:pt>
                <c:pt idx="1678" c:formatCode="yyyy/m/d">
                  <c:v>44904</c:v>
                </c:pt>
                <c:pt idx="1679" c:formatCode="yyyy/m/d">
                  <c:v>44905</c:v>
                </c:pt>
                <c:pt idx="1680" c:formatCode="yyyy/m/d">
                  <c:v>44906</c:v>
                </c:pt>
                <c:pt idx="1681" c:formatCode="yyyy/m/d">
                  <c:v>44907</c:v>
                </c:pt>
                <c:pt idx="1682" c:formatCode="yyyy/m/d">
                  <c:v>44908</c:v>
                </c:pt>
                <c:pt idx="1683" c:formatCode="yyyy/m/d">
                  <c:v>44909</c:v>
                </c:pt>
                <c:pt idx="1684" c:formatCode="yyyy/m/d">
                  <c:v>44910</c:v>
                </c:pt>
                <c:pt idx="1685" c:formatCode="yyyy/m/d">
                  <c:v>44911</c:v>
                </c:pt>
                <c:pt idx="1686" c:formatCode="yyyy/m/d">
                  <c:v>44912</c:v>
                </c:pt>
                <c:pt idx="1687" c:formatCode="yyyy/m/d">
                  <c:v>44913</c:v>
                </c:pt>
                <c:pt idx="1688" c:formatCode="yyyy/m/d">
                  <c:v>44914</c:v>
                </c:pt>
                <c:pt idx="1689" c:formatCode="yyyy/m/d">
                  <c:v>44915</c:v>
                </c:pt>
                <c:pt idx="1690" c:formatCode="yyyy/m/d">
                  <c:v>44916</c:v>
                </c:pt>
                <c:pt idx="1691" c:formatCode="yyyy/m/d">
                  <c:v>44917</c:v>
                </c:pt>
                <c:pt idx="1692" c:formatCode="yyyy/m/d">
                  <c:v>44918</c:v>
                </c:pt>
                <c:pt idx="1693" c:formatCode="yyyy/m/d">
                  <c:v>44919</c:v>
                </c:pt>
                <c:pt idx="1694" c:formatCode="yyyy/m/d">
                  <c:v>44920</c:v>
                </c:pt>
                <c:pt idx="1695" c:formatCode="yyyy/m/d">
                  <c:v>44921</c:v>
                </c:pt>
                <c:pt idx="1696" c:formatCode="yyyy/m/d">
                  <c:v>44922</c:v>
                </c:pt>
                <c:pt idx="1697" c:formatCode="yyyy/m/d">
                  <c:v>44923</c:v>
                </c:pt>
                <c:pt idx="1698" c:formatCode="yyyy/m/d">
                  <c:v>44924</c:v>
                </c:pt>
                <c:pt idx="1699" c:formatCode="yyyy/m/d">
                  <c:v>44925</c:v>
                </c:pt>
                <c:pt idx="1700" c:formatCode="yyyy/m/d">
                  <c:v>44926</c:v>
                </c:pt>
                <c:pt idx="1701" c:formatCode="yyyy/m/d">
                  <c:v>44927</c:v>
                </c:pt>
                <c:pt idx="1702" c:formatCode="yyyy/m/d">
                  <c:v>44928</c:v>
                </c:pt>
                <c:pt idx="1703" c:formatCode="yyyy/m/d">
                  <c:v>44929</c:v>
                </c:pt>
                <c:pt idx="1704" c:formatCode="yyyy/m/d">
                  <c:v>44930</c:v>
                </c:pt>
                <c:pt idx="1705" c:formatCode="yyyy/m/d">
                  <c:v>44931</c:v>
                </c:pt>
                <c:pt idx="1706" c:formatCode="yyyy/m/d">
                  <c:v>44932</c:v>
                </c:pt>
                <c:pt idx="1707" c:formatCode="yyyy/m/d">
                  <c:v>44933</c:v>
                </c:pt>
                <c:pt idx="1708" c:formatCode="yyyy/m/d">
                  <c:v>44934</c:v>
                </c:pt>
                <c:pt idx="1709" c:formatCode="yyyy/m/d">
                  <c:v>44935</c:v>
                </c:pt>
                <c:pt idx="1710" c:formatCode="yyyy/m/d">
                  <c:v>44936</c:v>
                </c:pt>
                <c:pt idx="1711" c:formatCode="yyyy/m/d">
                  <c:v>44937</c:v>
                </c:pt>
                <c:pt idx="1712" c:formatCode="yyyy/m/d">
                  <c:v>44938</c:v>
                </c:pt>
                <c:pt idx="1713" c:formatCode="yyyy/m/d">
                  <c:v>44939</c:v>
                </c:pt>
                <c:pt idx="1714" c:formatCode="yyyy/m/d">
                  <c:v>44940</c:v>
                </c:pt>
                <c:pt idx="1715" c:formatCode="yyyy/m/d">
                  <c:v>44941</c:v>
                </c:pt>
                <c:pt idx="1716" c:formatCode="yyyy/m/d">
                  <c:v>44942</c:v>
                </c:pt>
                <c:pt idx="1717" c:formatCode="yyyy/m/d">
                  <c:v>44943</c:v>
                </c:pt>
                <c:pt idx="1718" c:formatCode="yyyy/m/d">
                  <c:v>44944</c:v>
                </c:pt>
                <c:pt idx="1719" c:formatCode="yyyy/m/d">
                  <c:v>44945</c:v>
                </c:pt>
                <c:pt idx="1720" c:formatCode="yyyy/m/d">
                  <c:v>44946</c:v>
                </c:pt>
                <c:pt idx="1721" c:formatCode="yyyy/m/d">
                  <c:v>44947</c:v>
                </c:pt>
                <c:pt idx="1722" c:formatCode="yyyy/m/d">
                  <c:v>44948</c:v>
                </c:pt>
                <c:pt idx="1723" c:formatCode="yyyy/m/d">
                  <c:v>44949</c:v>
                </c:pt>
                <c:pt idx="1724" c:formatCode="yyyy/m/d">
                  <c:v>44950</c:v>
                </c:pt>
                <c:pt idx="1725" c:formatCode="yyyy/m/d">
                  <c:v>44951</c:v>
                </c:pt>
                <c:pt idx="1726" c:formatCode="yyyy/m/d">
                  <c:v>44952</c:v>
                </c:pt>
                <c:pt idx="1727" c:formatCode="yyyy/m/d">
                  <c:v>44953</c:v>
                </c:pt>
                <c:pt idx="1728" c:formatCode="yyyy/m/d">
                  <c:v>44954</c:v>
                </c:pt>
                <c:pt idx="1729" c:formatCode="yyyy/m/d">
                  <c:v>44955</c:v>
                </c:pt>
                <c:pt idx="1730" c:formatCode="yyyy/m/d">
                  <c:v>44956</c:v>
                </c:pt>
                <c:pt idx="1731" c:formatCode="yyyy/m/d">
                  <c:v>44957</c:v>
                </c:pt>
                <c:pt idx="1732" c:formatCode="yyyy/m/d">
                  <c:v>44958</c:v>
                </c:pt>
                <c:pt idx="1733" c:formatCode="yyyy/m/d">
                  <c:v>44959</c:v>
                </c:pt>
                <c:pt idx="1734" c:formatCode="yyyy/m/d">
                  <c:v>44960</c:v>
                </c:pt>
                <c:pt idx="1735" c:formatCode="yyyy/m/d">
                  <c:v>44961</c:v>
                </c:pt>
                <c:pt idx="1736" c:formatCode="yyyy/m/d">
                  <c:v>44962</c:v>
                </c:pt>
                <c:pt idx="1737" c:formatCode="yyyy/m/d">
                  <c:v>44963</c:v>
                </c:pt>
                <c:pt idx="1738" c:formatCode="yyyy/m/d">
                  <c:v>44964</c:v>
                </c:pt>
                <c:pt idx="1739" c:formatCode="yyyy/m/d">
                  <c:v>44965</c:v>
                </c:pt>
                <c:pt idx="1740" c:formatCode="yyyy/m/d">
                  <c:v>44966</c:v>
                </c:pt>
                <c:pt idx="1741" c:formatCode="yyyy/m/d">
                  <c:v>44967</c:v>
                </c:pt>
                <c:pt idx="1742" c:formatCode="yyyy/m/d">
                  <c:v>44968</c:v>
                </c:pt>
                <c:pt idx="1743" c:formatCode="yyyy/m/d">
                  <c:v>44969</c:v>
                </c:pt>
                <c:pt idx="1744" c:formatCode="yyyy/m/d">
                  <c:v>44970</c:v>
                </c:pt>
                <c:pt idx="1745" c:formatCode="yyyy/m/d">
                  <c:v>44971</c:v>
                </c:pt>
                <c:pt idx="1746" c:formatCode="yyyy/m/d">
                  <c:v>44972</c:v>
                </c:pt>
                <c:pt idx="1747" c:formatCode="yyyy/m/d">
                  <c:v>44973</c:v>
                </c:pt>
                <c:pt idx="1748" c:formatCode="yyyy/m/d">
                  <c:v>44974</c:v>
                </c:pt>
                <c:pt idx="1749" c:formatCode="yyyy/m/d">
                  <c:v>44975</c:v>
                </c:pt>
                <c:pt idx="1750" c:formatCode="yyyy/m/d">
                  <c:v>44976</c:v>
                </c:pt>
                <c:pt idx="1751" c:formatCode="yyyy/m/d">
                  <c:v>44977</c:v>
                </c:pt>
                <c:pt idx="1752" c:formatCode="yyyy/m/d">
                  <c:v>44978</c:v>
                </c:pt>
                <c:pt idx="1753" c:formatCode="yyyy/m/d">
                  <c:v>44979</c:v>
                </c:pt>
                <c:pt idx="1754" c:formatCode="yyyy/m/d">
                  <c:v>44980</c:v>
                </c:pt>
                <c:pt idx="1755" c:formatCode="yyyy/m/d">
                  <c:v>44981</c:v>
                </c:pt>
                <c:pt idx="1756" c:formatCode="yyyy/m/d">
                  <c:v>44982</c:v>
                </c:pt>
                <c:pt idx="1757" c:formatCode="yyyy/m/d">
                  <c:v>44983</c:v>
                </c:pt>
                <c:pt idx="1758" c:formatCode="yyyy/m/d">
                  <c:v>44984</c:v>
                </c:pt>
                <c:pt idx="1759" c:formatCode="yyyy/m/d">
                  <c:v>44985</c:v>
                </c:pt>
                <c:pt idx="1760" c:formatCode="yyyy/m/d">
                  <c:v>44986</c:v>
                </c:pt>
                <c:pt idx="1761" c:formatCode="yyyy/m/d">
                  <c:v>44987</c:v>
                </c:pt>
                <c:pt idx="1762" c:formatCode="yyyy/m/d">
                  <c:v>44988</c:v>
                </c:pt>
                <c:pt idx="1763" c:formatCode="yyyy/m/d">
                  <c:v>44989</c:v>
                </c:pt>
                <c:pt idx="1764" c:formatCode="yyyy/m/d">
                  <c:v>44990</c:v>
                </c:pt>
                <c:pt idx="1765" c:formatCode="yyyy/m/d">
                  <c:v>44991</c:v>
                </c:pt>
                <c:pt idx="1766" c:formatCode="yyyy/m/d">
                  <c:v>44992</c:v>
                </c:pt>
                <c:pt idx="1767" c:formatCode="yyyy/m/d">
                  <c:v>44993</c:v>
                </c:pt>
                <c:pt idx="1768" c:formatCode="yyyy/m/d">
                  <c:v>44994</c:v>
                </c:pt>
                <c:pt idx="1769" c:formatCode="yyyy/m/d">
                  <c:v>44995</c:v>
                </c:pt>
                <c:pt idx="1770" c:formatCode="yyyy/m/d">
                  <c:v>44996</c:v>
                </c:pt>
                <c:pt idx="1771" c:formatCode="yyyy/m/d">
                  <c:v>44997</c:v>
                </c:pt>
                <c:pt idx="1772" c:formatCode="yyyy/m/d">
                  <c:v>44998</c:v>
                </c:pt>
                <c:pt idx="1773" c:formatCode="yyyy/m/d">
                  <c:v>44999</c:v>
                </c:pt>
                <c:pt idx="1774" c:formatCode="yyyy/m/d">
                  <c:v>45000</c:v>
                </c:pt>
                <c:pt idx="1775" c:formatCode="yyyy/m/d">
                  <c:v>45001</c:v>
                </c:pt>
                <c:pt idx="1776" c:formatCode="yyyy/m/d">
                  <c:v>45002</c:v>
                </c:pt>
                <c:pt idx="1777" c:formatCode="yyyy/m/d">
                  <c:v>45003</c:v>
                </c:pt>
                <c:pt idx="1778" c:formatCode="yyyy/m/d">
                  <c:v>45004</c:v>
                </c:pt>
                <c:pt idx="1779" c:formatCode="yyyy/m/d">
                  <c:v>45005</c:v>
                </c:pt>
                <c:pt idx="1780" c:formatCode="yyyy/m/d">
                  <c:v>45006</c:v>
                </c:pt>
                <c:pt idx="1781" c:formatCode="yyyy/m/d">
                  <c:v>45007</c:v>
                </c:pt>
                <c:pt idx="1782" c:formatCode="yyyy/m/d">
                  <c:v>45008</c:v>
                </c:pt>
                <c:pt idx="1783" c:formatCode="yyyy/m/d">
                  <c:v>45009</c:v>
                </c:pt>
                <c:pt idx="1784" c:formatCode="yyyy/m/d">
                  <c:v>45010</c:v>
                </c:pt>
                <c:pt idx="1785" c:formatCode="yyyy/m/d">
                  <c:v>45011</c:v>
                </c:pt>
                <c:pt idx="1786" c:formatCode="yyyy/m/d">
                  <c:v>45012</c:v>
                </c:pt>
                <c:pt idx="1787" c:formatCode="yyyy/m/d">
                  <c:v>45013</c:v>
                </c:pt>
                <c:pt idx="1788" c:formatCode="yyyy/m/d">
                  <c:v>45014</c:v>
                </c:pt>
                <c:pt idx="1789" c:formatCode="yyyy/m/d">
                  <c:v>45015</c:v>
                </c:pt>
                <c:pt idx="1790" c:formatCode="yyyy/m/d">
                  <c:v>45016</c:v>
                </c:pt>
                <c:pt idx="1791" c:formatCode="yyyy/m/d">
                  <c:v>45017</c:v>
                </c:pt>
                <c:pt idx="1792" c:formatCode="yyyy/m/d">
                  <c:v>45018</c:v>
                </c:pt>
                <c:pt idx="1793" c:formatCode="yyyy/m/d">
                  <c:v>45019</c:v>
                </c:pt>
                <c:pt idx="1794" c:formatCode="yyyy/m/d">
                  <c:v>45020</c:v>
                </c:pt>
                <c:pt idx="1795" c:formatCode="yyyy/m/d">
                  <c:v>45021</c:v>
                </c:pt>
                <c:pt idx="1796" c:formatCode="yyyy/m/d">
                  <c:v>45022</c:v>
                </c:pt>
                <c:pt idx="1797" c:formatCode="yyyy/m/d">
                  <c:v>45023</c:v>
                </c:pt>
                <c:pt idx="1798" c:formatCode="yyyy/m/d">
                  <c:v>45024</c:v>
                </c:pt>
                <c:pt idx="1799" c:formatCode="yyyy/m/d">
                  <c:v>45025</c:v>
                </c:pt>
                <c:pt idx="1800" c:formatCode="yyyy/m/d">
                  <c:v>45026</c:v>
                </c:pt>
                <c:pt idx="1801" c:formatCode="yyyy/m/d">
                  <c:v>45027</c:v>
                </c:pt>
                <c:pt idx="1802" c:formatCode="yyyy/m/d">
                  <c:v>45028</c:v>
                </c:pt>
                <c:pt idx="1803" c:formatCode="yyyy/m/d">
                  <c:v>45029</c:v>
                </c:pt>
                <c:pt idx="1804" c:formatCode="yyyy/m/d">
                  <c:v>45030</c:v>
                </c:pt>
                <c:pt idx="1805" c:formatCode="yyyy/m/d">
                  <c:v>45031</c:v>
                </c:pt>
                <c:pt idx="1806" c:formatCode="yyyy/m/d">
                  <c:v>45032</c:v>
                </c:pt>
                <c:pt idx="1807" c:formatCode="yyyy/m/d">
                  <c:v>45033</c:v>
                </c:pt>
                <c:pt idx="1808" c:formatCode="yyyy/m/d">
                  <c:v>45034</c:v>
                </c:pt>
                <c:pt idx="1809" c:formatCode="yyyy/m/d">
                  <c:v>45035</c:v>
                </c:pt>
                <c:pt idx="1810" c:formatCode="yyyy/m/d">
                  <c:v>45036</c:v>
                </c:pt>
                <c:pt idx="1811" c:formatCode="yyyy/m/d">
                  <c:v>45037</c:v>
                </c:pt>
                <c:pt idx="1812" c:formatCode="yyyy/m/d">
                  <c:v>45038</c:v>
                </c:pt>
                <c:pt idx="1813" c:formatCode="yyyy/m/d">
                  <c:v>45039</c:v>
                </c:pt>
                <c:pt idx="1814" c:formatCode="yyyy/m/d">
                  <c:v>45040</c:v>
                </c:pt>
                <c:pt idx="1815" c:formatCode="yyyy/m/d">
                  <c:v>45041</c:v>
                </c:pt>
                <c:pt idx="1816" c:formatCode="yyyy/m/d">
                  <c:v>45042</c:v>
                </c:pt>
                <c:pt idx="1817" c:formatCode="yyyy/m/d">
                  <c:v>45043</c:v>
                </c:pt>
                <c:pt idx="1818" c:formatCode="yyyy/m/d">
                  <c:v>45044</c:v>
                </c:pt>
                <c:pt idx="1819" c:formatCode="yyyy/m/d">
                  <c:v>45045</c:v>
                </c:pt>
                <c:pt idx="1820" c:formatCode="yyyy/m/d">
                  <c:v>45046</c:v>
                </c:pt>
                <c:pt idx="1821" c:formatCode="yyyy/m/d">
                  <c:v>45047</c:v>
                </c:pt>
                <c:pt idx="1822" c:formatCode="yyyy/m/d">
                  <c:v>45048</c:v>
                </c:pt>
                <c:pt idx="1823" c:formatCode="yyyy/m/d">
                  <c:v>45049</c:v>
                </c:pt>
                <c:pt idx="1824" c:formatCode="yyyy/m/d">
                  <c:v>45050</c:v>
                </c:pt>
                <c:pt idx="1825" c:formatCode="yyyy/m/d">
                  <c:v>45051</c:v>
                </c:pt>
                <c:pt idx="1826" c:formatCode="yyyy/m/d">
                  <c:v>45052</c:v>
                </c:pt>
                <c:pt idx="1827" c:formatCode="yyyy/m/d">
                  <c:v>45053</c:v>
                </c:pt>
                <c:pt idx="1828" c:formatCode="yyyy/m/d">
                  <c:v>45054</c:v>
                </c:pt>
                <c:pt idx="1829" c:formatCode="yyyy/m/d">
                  <c:v>45055</c:v>
                </c:pt>
                <c:pt idx="1830" c:formatCode="yyyy/m/d">
                  <c:v>45056</c:v>
                </c:pt>
                <c:pt idx="1831" c:formatCode="yyyy/m/d">
                  <c:v>45057</c:v>
                </c:pt>
                <c:pt idx="1832" c:formatCode="yyyy/m/d">
                  <c:v>45058</c:v>
                </c:pt>
                <c:pt idx="1833" c:formatCode="yyyy/m/d">
                  <c:v>45059</c:v>
                </c:pt>
                <c:pt idx="1834" c:formatCode="yyyy/m/d">
                  <c:v>45060</c:v>
                </c:pt>
                <c:pt idx="1835" c:formatCode="yyyy/m/d">
                  <c:v>45061</c:v>
                </c:pt>
                <c:pt idx="1836" c:formatCode="yyyy/m/d">
                  <c:v>45062</c:v>
                </c:pt>
                <c:pt idx="1837" c:formatCode="yyyy/m/d">
                  <c:v>45063</c:v>
                </c:pt>
                <c:pt idx="1838" c:formatCode="yyyy/m/d">
                  <c:v>45064</c:v>
                </c:pt>
                <c:pt idx="1839" c:formatCode="yyyy/m/d">
                  <c:v>45065</c:v>
                </c:pt>
                <c:pt idx="1840" c:formatCode="yyyy/m/d">
                  <c:v>45066</c:v>
                </c:pt>
                <c:pt idx="1841" c:formatCode="yyyy/m/d">
                  <c:v>45067</c:v>
                </c:pt>
                <c:pt idx="1842" c:formatCode="yyyy/m/d">
                  <c:v>45068</c:v>
                </c:pt>
                <c:pt idx="1843" c:formatCode="yyyy/m/d">
                  <c:v>45069</c:v>
                </c:pt>
                <c:pt idx="1844" c:formatCode="yyyy/m/d">
                  <c:v>45070</c:v>
                </c:pt>
                <c:pt idx="1845" c:formatCode="yyyy/m/d">
                  <c:v>45071</c:v>
                </c:pt>
                <c:pt idx="1846" c:formatCode="yyyy/m/d">
                  <c:v>45072</c:v>
                </c:pt>
                <c:pt idx="1847" c:formatCode="yyyy/m/d">
                  <c:v>45073</c:v>
                </c:pt>
                <c:pt idx="1848" c:formatCode="yyyy/m/d">
                  <c:v>45074</c:v>
                </c:pt>
                <c:pt idx="1849" c:formatCode="yyyy/m/d">
                  <c:v>45075</c:v>
                </c:pt>
                <c:pt idx="1850" c:formatCode="yyyy/m/d">
                  <c:v>45076</c:v>
                </c:pt>
                <c:pt idx="1851" c:formatCode="yyyy/m/d">
                  <c:v>45077</c:v>
                </c:pt>
                <c:pt idx="1852" c:formatCode="yyyy/m/d">
                  <c:v>45078</c:v>
                </c:pt>
                <c:pt idx="1853" c:formatCode="yyyy/m/d">
                  <c:v>45079</c:v>
                </c:pt>
              </c:numCache>
            </c:numRef>
          </c:cat>
          <c:val>
            <c:numRef>
              <c:f>成本数据汇总!$H$3:$H$1856</c:f>
              <c:numCache>
                <c:formatCode>General</c:formatCode>
                <c:ptCount val="1854"/>
                <c:pt idx="1395">
                  <c:v>3756.3923</c:v>
                </c:pt>
                <c:pt idx="1396">
                  <c:v>3015.101</c:v>
                </c:pt>
                <c:pt idx="1397">
                  <c:v>2654.2955</c:v>
                </c:pt>
                <c:pt idx="1398">
                  <c:v>1264.2705</c:v>
                </c:pt>
                <c:pt idx="1399">
                  <c:v>#N/A</c:v>
                </c:pt>
                <c:pt idx="1400">
                  <c:v>#N/A</c:v>
                </c:pt>
                <c:pt idx="1401">
                  <c:v>441.9951</c:v>
                </c:pt>
                <c:pt idx="1402">
                  <c:v>-6083.1177</c:v>
                </c:pt>
                <c:pt idx="1403">
                  <c:v>-14587.194</c:v>
                </c:pt>
                <c:pt idx="1404">
                  <c:v>-14053.6392</c:v>
                </c:pt>
                <c:pt idx="1405">
                  <c:v>144.603900000002</c:v>
                </c:pt>
                <c:pt idx="1406">
                  <c:v>#N/A</c:v>
                </c:pt>
                <c:pt idx="1407">
                  <c:v>#N/A</c:v>
                </c:pt>
                <c:pt idx="1408">
                  <c:v>824.667599999993</c:v>
                </c:pt>
                <c:pt idx="1409">
                  <c:v>1943.9532</c:v>
                </c:pt>
                <c:pt idx="1410">
                  <c:v>1113.0072</c:v>
                </c:pt>
                <c:pt idx="1411">
                  <c:v>1530.6669</c:v>
                </c:pt>
                <c:pt idx="1412">
                  <c:v>1865.232</c:v>
                </c:pt>
                <c:pt idx="1413">
                  <c:v>#N/A</c:v>
                </c:pt>
                <c:pt idx="1414">
                  <c:v>#N/A</c:v>
                </c:pt>
                <c:pt idx="1415">
                  <c:v>3067.917</c:v>
                </c:pt>
                <c:pt idx="1416">
                  <c:v>4812.9036</c:v>
                </c:pt>
                <c:pt idx="1417">
                  <c:v>4021.3182</c:v>
                </c:pt>
                <c:pt idx="1418">
                  <c:v>-1301.1096</c:v>
                </c:pt>
                <c:pt idx="1419">
                  <c:v>-7622.8593</c:v>
                </c:pt>
                <c:pt idx="1420">
                  <c:v>#N/A</c:v>
                </c:pt>
                <c:pt idx="1421">
                  <c:v>#N/A</c:v>
                </c:pt>
                <c:pt idx="1422">
                  <c:v>-1943.9994</c:v>
                </c:pt>
                <c:pt idx="1423">
                  <c:v>1414.77179999999</c:v>
                </c:pt>
                <c:pt idx="1424">
                  <c:v>-650.0749</c:v>
                </c:pt>
                <c:pt idx="1425">
                  <c:v>-1093.975</c:v>
                </c:pt>
                <c:pt idx="1426">
                  <c:v>-733.169500000004</c:v>
                </c:pt>
                <c:pt idx="1427">
                  <c:v>#N/A</c:v>
                </c:pt>
                <c:pt idx="1428">
                  <c:v>#N/A</c:v>
                </c:pt>
                <c:pt idx="1429">
                  <c:v>#N/A</c:v>
                </c:pt>
                <c:pt idx="1430">
                  <c:v>#N/A</c:v>
                </c:pt>
                <c:pt idx="1431">
                  <c:v>-755.036500000002</c:v>
                </c:pt>
                <c:pt idx="1432">
                  <c:v>-324.256600000001</c:v>
                </c:pt>
                <c:pt idx="1433">
                  <c:v>-70.5994000000064</c:v>
                </c:pt>
                <c:pt idx="1434">
                  <c:v>#N/A</c:v>
                </c:pt>
                <c:pt idx="1435">
                  <c:v>#N/A</c:v>
                </c:pt>
                <c:pt idx="1436">
                  <c:v>972.4565</c:v>
                </c:pt>
                <c:pt idx="1437">
                  <c:v>1621.9064</c:v>
                </c:pt>
                <c:pt idx="1438">
                  <c:v>-361.430500000002</c:v>
                </c:pt>
                <c:pt idx="1439">
                  <c:v>-875.305</c:v>
                </c:pt>
                <c:pt idx="1440">
                  <c:v>-8987.962</c:v>
                </c:pt>
                <c:pt idx="1441">
                  <c:v>#N/A</c:v>
                </c:pt>
                <c:pt idx="1442">
                  <c:v>#N/A</c:v>
                </c:pt>
                <c:pt idx="1443">
                  <c:v>-3247.8745</c:v>
                </c:pt>
                <c:pt idx="1444">
                  <c:v>-3772.7587</c:v>
                </c:pt>
                <c:pt idx="1445">
                  <c:v>-3252.3241</c:v>
                </c:pt>
                <c:pt idx="1446">
                  <c:v>-2537.2732</c:v>
                </c:pt>
                <c:pt idx="1447">
                  <c:v>-3285.1246</c:v>
                </c:pt>
                <c:pt idx="1448">
                  <c:v>#N/A</c:v>
                </c:pt>
                <c:pt idx="1449">
                  <c:v>#N/A</c:v>
                </c:pt>
                <c:pt idx="1450">
                  <c:v>703.853540000004</c:v>
                </c:pt>
                <c:pt idx="1451">
                  <c:v>2432.308688</c:v>
                </c:pt>
                <c:pt idx="1452">
                  <c:v>1054.687688</c:v>
                </c:pt>
                <c:pt idx="1453">
                  <c:v>637.727731999999</c:v>
                </c:pt>
                <c:pt idx="1454">
                  <c:v>496.291976</c:v>
                </c:pt>
                <c:pt idx="1455">
                  <c:v>#N/A</c:v>
                </c:pt>
                <c:pt idx="1456">
                  <c:v>#N/A</c:v>
                </c:pt>
                <c:pt idx="1457">
                  <c:v>#N/A</c:v>
                </c:pt>
                <c:pt idx="1458">
                  <c:v>#N/A</c:v>
                </c:pt>
                <c:pt idx="1459">
                  <c:v>#N/A</c:v>
                </c:pt>
                <c:pt idx="1460">
                  <c:v>664.705976000005</c:v>
                </c:pt>
                <c:pt idx="1461">
                  <c:v>2038.65332</c:v>
                </c:pt>
                <c:pt idx="1462">
                  <c:v>#N/A</c:v>
                </c:pt>
                <c:pt idx="1463">
                  <c:v>#N/A</c:v>
                </c:pt>
                <c:pt idx="1464">
                  <c:v>3120.545012</c:v>
                </c:pt>
                <c:pt idx="1465">
                  <c:v>4951.86252800001</c:v>
                </c:pt>
                <c:pt idx="1466">
                  <c:v>4474.287248</c:v>
                </c:pt>
                <c:pt idx="1467">
                  <c:v>4163.863316</c:v>
                </c:pt>
                <c:pt idx="1468">
                  <c:v>3808.589944</c:v>
                </c:pt>
                <c:pt idx="1469">
                  <c:v>#N/A</c:v>
                </c:pt>
                <c:pt idx="1470">
                  <c:v>#N/A</c:v>
                </c:pt>
                <c:pt idx="1471">
                  <c:v>3770.016556</c:v>
                </c:pt>
                <c:pt idx="1472">
                  <c:v>3889.41037600001</c:v>
                </c:pt>
                <c:pt idx="1473">
                  <c:v>3490.8187</c:v>
                </c:pt>
                <c:pt idx="1474">
                  <c:v>3347.546116</c:v>
                </c:pt>
                <c:pt idx="1475">
                  <c:v>1938.69904</c:v>
                </c:pt>
                <c:pt idx="1476">
                  <c:v>#N/A</c:v>
                </c:pt>
                <c:pt idx="1477">
                  <c:v>#N/A</c:v>
                </c:pt>
                <c:pt idx="1478">
                  <c:v>1896.451996</c:v>
                </c:pt>
                <c:pt idx="1479">
                  <c:v>2318.92243600001</c:v>
                </c:pt>
                <c:pt idx="1480">
                  <c:v>3206.11036</c:v>
                </c:pt>
                <c:pt idx="1481">
                  <c:v>3270.39934</c:v>
                </c:pt>
                <c:pt idx="1482">
                  <c:v>1964.414632</c:v>
                </c:pt>
                <c:pt idx="1483">
                  <c:v>#N/A</c:v>
                </c:pt>
                <c:pt idx="1484">
                  <c:v>#N/A</c:v>
                </c:pt>
                <c:pt idx="1485">
                  <c:v>843.949551999998</c:v>
                </c:pt>
                <c:pt idx="1486">
                  <c:v>761.292292000006</c:v>
                </c:pt>
                <c:pt idx="1487">
                  <c:v>-392.121392000001</c:v>
                </c:pt>
                <c:pt idx="1488">
                  <c:v>-1244.40958399999</c:v>
                </c:pt>
                <c:pt idx="1489">
                  <c:v>#N/A</c:v>
                </c:pt>
                <c:pt idx="1490">
                  <c:v>#N/A</c:v>
                </c:pt>
                <c:pt idx="1491">
                  <c:v>#N/A</c:v>
                </c:pt>
                <c:pt idx="1492">
                  <c:v>-1089.67869199999</c:v>
                </c:pt>
                <c:pt idx="1493">
                  <c:v>-1371.19445</c:v>
                </c:pt>
                <c:pt idx="1494">
                  <c:v>-1082.506316</c:v>
                </c:pt>
                <c:pt idx="1495">
                  <c:v>-2607.609632</c:v>
                </c:pt>
                <c:pt idx="1496">
                  <c:v>-1845.544682</c:v>
                </c:pt>
                <c:pt idx="1497">
                  <c:v>#N/A</c:v>
                </c:pt>
                <c:pt idx="1498">
                  <c:v>#N/A</c:v>
                </c:pt>
                <c:pt idx="1499">
                  <c:v>-1677.212516</c:v>
                </c:pt>
                <c:pt idx="1500">
                  <c:v>-237.139364000002</c:v>
                </c:pt>
                <c:pt idx="1501">
                  <c:v>-335.685319999997</c:v>
                </c:pt>
                <c:pt idx="1502">
                  <c:v>-1068.579692</c:v>
                </c:pt>
                <c:pt idx="1503">
                  <c:v>1709.03004</c:v>
                </c:pt>
                <c:pt idx="1504">
                  <c:v>#N/A</c:v>
                </c:pt>
                <c:pt idx="1505">
                  <c:v>#N/A</c:v>
                </c:pt>
                <c:pt idx="1506">
                  <c:v>1686.28836</c:v>
                </c:pt>
                <c:pt idx="1507">
                  <c:v>831.741240000003</c:v>
                </c:pt>
                <c:pt idx="1508">
                  <c:v>1400.28324</c:v>
                </c:pt>
                <c:pt idx="1509">
                  <c:v>2548.02188</c:v>
                </c:pt>
                <c:pt idx="1510">
                  <c:v>3290.22596</c:v>
                </c:pt>
                <c:pt idx="1511">
                  <c:v>#N/A</c:v>
                </c:pt>
                <c:pt idx="1512">
                  <c:v>#N/A</c:v>
                </c:pt>
                <c:pt idx="1513">
                  <c:v>3305.01324</c:v>
                </c:pt>
                <c:pt idx="1514">
                  <c:v>1175.24364</c:v>
                </c:pt>
                <c:pt idx="1515">
                  <c:v>1802.40444</c:v>
                </c:pt>
                <c:pt idx="1516">
                  <c:v>890.987880000001</c:v>
                </c:pt>
                <c:pt idx="1517">
                  <c:v>1852.56292</c:v>
                </c:pt>
                <c:pt idx="1518">
                  <c:v>#N/A</c:v>
                </c:pt>
                <c:pt idx="1519">
                  <c:v>#N/A</c:v>
                </c:pt>
                <c:pt idx="1520">
                  <c:v>2274.15868</c:v>
                </c:pt>
                <c:pt idx="1521">
                  <c:v>1728.35836</c:v>
                </c:pt>
                <c:pt idx="1522">
                  <c:v>2470.40396</c:v>
                </c:pt>
                <c:pt idx="1523">
                  <c:v>2010.63924</c:v>
                </c:pt>
                <c:pt idx="1524">
                  <c:v>1344.45004</c:v>
                </c:pt>
                <c:pt idx="1525">
                  <c:v>#N/A</c:v>
                </c:pt>
                <c:pt idx="1526">
                  <c:v>#N/A</c:v>
                </c:pt>
                <c:pt idx="1527">
                  <c:v>980.74164</c:v>
                </c:pt>
                <c:pt idx="1528">
                  <c:v>441.938760000005</c:v>
                </c:pt>
                <c:pt idx="1529">
                  <c:v>436.69068</c:v>
                </c:pt>
                <c:pt idx="1530">
                  <c:v>1426.82844</c:v>
                </c:pt>
                <c:pt idx="1531">
                  <c:v>3587.28804</c:v>
                </c:pt>
                <c:pt idx="1532">
                  <c:v>#N/A</c:v>
                </c:pt>
                <c:pt idx="1533">
                  <c:v>#N/A</c:v>
                </c:pt>
                <c:pt idx="1534">
                  <c:v>3152.01436</c:v>
                </c:pt>
                <c:pt idx="1535">
                  <c:v>1420.46492</c:v>
                </c:pt>
                <c:pt idx="1536">
                  <c:v>738.214520000001</c:v>
                </c:pt>
                <c:pt idx="1537">
                  <c:v>-251.923239999996</c:v>
                </c:pt>
                <c:pt idx="1538">
                  <c:v>-397.12012</c:v>
                </c:pt>
                <c:pt idx="1539">
                  <c:v>#N/A</c:v>
                </c:pt>
                <c:pt idx="1540">
                  <c:v>#N/A</c:v>
                </c:pt>
                <c:pt idx="1541">
                  <c:v>-1093.3654</c:v>
                </c:pt>
                <c:pt idx="1542">
                  <c:v>-1765.11964</c:v>
                </c:pt>
                <c:pt idx="1543">
                  <c:v>-1574.4394</c:v>
                </c:pt>
                <c:pt idx="1544">
                  <c:v>-509.079160000001</c:v>
                </c:pt>
                <c:pt idx="1545">
                  <c:v>-671.769639999999</c:v>
                </c:pt>
                <c:pt idx="1546">
                  <c:v>#N/A</c:v>
                </c:pt>
                <c:pt idx="1547">
                  <c:v>#N/A</c:v>
                </c:pt>
                <c:pt idx="1548">
                  <c:v>-2463.11427999999</c:v>
                </c:pt>
                <c:pt idx="1549">
                  <c:v>-2174.46988</c:v>
                </c:pt>
                <c:pt idx="1550">
                  <c:v>-1406.50084</c:v>
                </c:pt>
                <c:pt idx="1551">
                  <c:v>-1376.76172</c:v>
                </c:pt>
                <c:pt idx="1552">
                  <c:v>-1479.97396</c:v>
                </c:pt>
                <c:pt idx="1553">
                  <c:v>#N/A</c:v>
                </c:pt>
                <c:pt idx="1554">
                  <c:v>#N/A</c:v>
                </c:pt>
                <c:pt idx="1555">
                  <c:v>-1114.35772</c:v>
                </c:pt>
                <c:pt idx="1556">
                  <c:v>-435.606039999999</c:v>
                </c:pt>
                <c:pt idx="1557">
                  <c:v>-437.3554</c:v>
                </c:pt>
                <c:pt idx="1558">
                  <c:v>-1495.7182</c:v>
                </c:pt>
                <c:pt idx="1559">
                  <c:v>-2867.21644</c:v>
                </c:pt>
                <c:pt idx="1560">
                  <c:v>#N/A</c:v>
                </c:pt>
                <c:pt idx="1561">
                  <c:v>#N/A</c:v>
                </c:pt>
                <c:pt idx="1562">
                  <c:v>-2055.5134</c:v>
                </c:pt>
                <c:pt idx="1563">
                  <c:v>-1263.05332</c:v>
                </c:pt>
                <c:pt idx="1564">
                  <c:v>-1291.20156</c:v>
                </c:pt>
                <c:pt idx="1565">
                  <c:v>-1027.0482</c:v>
                </c:pt>
                <c:pt idx="1566">
                  <c:v>-738.4038</c:v>
                </c:pt>
                <c:pt idx="1567">
                  <c:v>#N/A</c:v>
                </c:pt>
                <c:pt idx="1568">
                  <c:v>#N/A</c:v>
                </c:pt>
                <c:pt idx="1569">
                  <c:v>-1670.81268</c:v>
                </c:pt>
                <c:pt idx="1570">
                  <c:v>-1873.73844</c:v>
                </c:pt>
                <c:pt idx="1571">
                  <c:v>-733.155720000002</c:v>
                </c:pt>
                <c:pt idx="1572">
                  <c:v>-829.370519999997</c:v>
                </c:pt>
                <c:pt idx="1573">
                  <c:v>-1247.46756</c:v>
                </c:pt>
                <c:pt idx="1574">
                  <c:v>#N/A</c:v>
                </c:pt>
                <c:pt idx="1575">
                  <c:v>#N/A</c:v>
                </c:pt>
                <c:pt idx="1576">
                  <c:v>641.048840000003</c:v>
                </c:pt>
                <c:pt idx="1577">
                  <c:v>1568.20964</c:v>
                </c:pt>
                <c:pt idx="1578">
                  <c:v>646.296920000008</c:v>
                </c:pt>
                <c:pt idx="1579">
                  <c:v>990.920839999999</c:v>
                </c:pt>
                <c:pt idx="1580">
                  <c:v>2278.4498</c:v>
                </c:pt>
                <c:pt idx="1581">
                  <c:v>#N/A</c:v>
                </c:pt>
                <c:pt idx="1582">
                  <c:v>#N/A</c:v>
                </c:pt>
                <c:pt idx="1583">
                  <c:v>1445.75444</c:v>
                </c:pt>
                <c:pt idx="1584">
                  <c:v>2614.49148</c:v>
                </c:pt>
                <c:pt idx="1585">
                  <c:v>2740.4454</c:v>
                </c:pt>
                <c:pt idx="1586">
                  <c:v>2430.80868</c:v>
                </c:pt>
                <c:pt idx="1587">
                  <c:v>1211.50476</c:v>
                </c:pt>
                <c:pt idx="1588">
                  <c:v>#N/A</c:v>
                </c:pt>
                <c:pt idx="1589">
                  <c:v>#N/A</c:v>
                </c:pt>
                <c:pt idx="1590">
                  <c:v>#N/A</c:v>
                </c:pt>
                <c:pt idx="1591">
                  <c:v>-709.292520000003</c:v>
                </c:pt>
                <c:pt idx="1592">
                  <c:v>-310.438439999998</c:v>
                </c:pt>
                <c:pt idx="1593">
                  <c:v>-315.686520000003</c:v>
                </c:pt>
                <c:pt idx="1594">
                  <c:v>464.528040000005</c:v>
                </c:pt>
                <c:pt idx="1595">
                  <c:v>#N/A</c:v>
                </c:pt>
                <c:pt idx="1596">
                  <c:v>#N/A</c:v>
                </c:pt>
                <c:pt idx="1597">
                  <c:v>-917.466359999999</c:v>
                </c:pt>
                <c:pt idx="1598">
                  <c:v>-1118.64276</c:v>
                </c:pt>
                <c:pt idx="1599">
                  <c:v>-1701.17964</c:v>
                </c:pt>
                <c:pt idx="1600">
                  <c:v>-1423.0314</c:v>
                </c:pt>
                <c:pt idx="1601">
                  <c:v>-1167.62484</c:v>
                </c:pt>
                <c:pt idx="1602">
                  <c:v>#N/A</c:v>
                </c:pt>
                <c:pt idx="1603">
                  <c:v>#N/A</c:v>
                </c:pt>
                <c:pt idx="1604">
                  <c:v>-135.502439999997</c:v>
                </c:pt>
                <c:pt idx="1605">
                  <c:v>466.277400000006</c:v>
                </c:pt>
                <c:pt idx="1606">
                  <c:v>844.139159999999</c:v>
                </c:pt>
                <c:pt idx="1607">
                  <c:v>1309.46892</c:v>
                </c:pt>
                <c:pt idx="1608">
                  <c:v>538.00116</c:v>
                </c:pt>
                <c:pt idx="1609">
                  <c:v>#N/A</c:v>
                </c:pt>
                <c:pt idx="1610">
                  <c:v>#N/A</c:v>
                </c:pt>
                <c:pt idx="1611">
                  <c:v>#N/A</c:v>
                </c:pt>
                <c:pt idx="1612">
                  <c:v>#N/A</c:v>
                </c:pt>
                <c:pt idx="1613">
                  <c:v>#N/A</c:v>
                </c:pt>
                <c:pt idx="1614">
                  <c:v>#N/A</c:v>
                </c:pt>
                <c:pt idx="1615">
                  <c:v>#N/A</c:v>
                </c:pt>
                <c:pt idx="1616">
                  <c:v>#N/A</c:v>
                </c:pt>
                <c:pt idx="1617">
                  <c:v>#N/A</c:v>
                </c:pt>
                <c:pt idx="1618">
                  <c:v>2234.5634</c:v>
                </c:pt>
                <c:pt idx="1619">
                  <c:v>1233.92948</c:v>
                </c:pt>
                <c:pt idx="1620">
                  <c:v>1459.91388</c:v>
                </c:pt>
                <c:pt idx="1621">
                  <c:v>1145.02908000001</c:v>
                </c:pt>
                <c:pt idx="1622">
                  <c:v>1003.33092000001</c:v>
                </c:pt>
                <c:pt idx="1623">
                  <c:v>#N/A</c:v>
                </c:pt>
                <c:pt idx="1624">
                  <c:v>#N/A</c:v>
                </c:pt>
                <c:pt idx="1625">
                  <c:v>1108.29252</c:v>
                </c:pt>
                <c:pt idx="1626">
                  <c:v>1458.16452000001</c:v>
                </c:pt>
                <c:pt idx="1627">
                  <c:v>856.384680000003</c:v>
                </c:pt>
                <c:pt idx="1628">
                  <c:v>1293.09076000001</c:v>
                </c:pt>
                <c:pt idx="1629">
                  <c:v>1532.75308</c:v>
                </c:pt>
                <c:pt idx="1630">
                  <c:v>#N/A</c:v>
                </c:pt>
                <c:pt idx="1631">
                  <c:v>#N/A</c:v>
                </c:pt>
                <c:pt idx="1632">
                  <c:v>373.6380775</c:v>
                </c:pt>
                <c:pt idx="1633">
                  <c:v>-57.5244949999978</c:v>
                </c:pt>
                <c:pt idx="1634">
                  <c:v>-304.676262500005</c:v>
                </c:pt>
                <c:pt idx="1635">
                  <c:v>-55.7204674999957</c:v>
                </c:pt>
                <c:pt idx="1636">
                  <c:v>525.176387500003</c:v>
                </c:pt>
                <c:pt idx="1637">
                  <c:v>#N/A</c:v>
                </c:pt>
                <c:pt idx="1638">
                  <c:v>#N/A</c:v>
                </c:pt>
                <c:pt idx="1639">
                  <c:v>1051.9524175</c:v>
                </c:pt>
                <c:pt idx="1640">
                  <c:v>550.432772499997</c:v>
                </c:pt>
                <c:pt idx="1641">
                  <c:v>-566.260249999999</c:v>
                </c:pt>
                <c:pt idx="1642">
                  <c:v>-853.100622500002</c:v>
                </c:pt>
                <c:pt idx="1643">
                  <c:v>-584.300525000006</c:v>
                </c:pt>
                <c:pt idx="1644">
                  <c:v>#N/A</c:v>
                </c:pt>
                <c:pt idx="1645">
                  <c:v>#N/A</c:v>
                </c:pt>
                <c:pt idx="1646">
                  <c:v>-1349.09884999999</c:v>
                </c:pt>
                <c:pt idx="1647">
                  <c:v>-808.634078000003</c:v>
                </c:pt>
                <c:pt idx="1648">
                  <c:v>-1254.152336</c:v>
                </c:pt>
                <c:pt idx="1649">
                  <c:v>-2304.0416735</c:v>
                </c:pt>
                <c:pt idx="1650">
                  <c:v>-3985.82171</c:v>
                </c:pt>
                <c:pt idx="1651">
                  <c:v>#N/A</c:v>
                </c:pt>
                <c:pt idx="1652">
                  <c:v>#N/A</c:v>
                </c:pt>
                <c:pt idx="1653">
                  <c:v>-4080.615155</c:v>
                </c:pt>
                <c:pt idx="1654">
                  <c:v>-4333.397675</c:v>
                </c:pt>
                <c:pt idx="1655">
                  <c:v>-4684.69103</c:v>
                </c:pt>
                <c:pt idx="1656">
                  <c:v>-3470.963195</c:v>
                </c:pt>
                <c:pt idx="1657">
                  <c:v>-3099.224195</c:v>
                </c:pt>
                <c:pt idx="1658">
                  <c:v>#N/A</c:v>
                </c:pt>
                <c:pt idx="1659">
                  <c:v>#N/A</c:v>
                </c:pt>
                <c:pt idx="1660">
                  <c:v>-2485.854845</c:v>
                </c:pt>
                <c:pt idx="1661">
                  <c:v>-3257.21327</c:v>
                </c:pt>
                <c:pt idx="1662">
                  <c:v>-3532.30013</c:v>
                </c:pt>
                <c:pt idx="1663">
                  <c:v>-3405.90887</c:v>
                </c:pt>
                <c:pt idx="1664">
                  <c:v>-3099.661535</c:v>
                </c:pt>
                <c:pt idx="1665">
                  <c:v>#N/A</c:v>
                </c:pt>
                <c:pt idx="1666">
                  <c:v>#N/A</c:v>
                </c:pt>
                <c:pt idx="1667">
                  <c:v>-1793.326955</c:v>
                </c:pt>
                <c:pt idx="1668">
                  <c:v>-2184.964925</c:v>
                </c:pt>
                <c:pt idx="1669">
                  <c:v>-2968.459535</c:v>
                </c:pt>
                <c:pt idx="1670">
                  <c:v>-3502.451675</c:v>
                </c:pt>
                <c:pt idx="1671">
                  <c:v>-3338.011835</c:v>
                </c:pt>
                <c:pt idx="1672">
                  <c:v>#N/A</c:v>
                </c:pt>
                <c:pt idx="1673">
                  <c:v>#N/A</c:v>
                </c:pt>
                <c:pt idx="1674">
                  <c:v>-3349.56821</c:v>
                </c:pt>
                <c:pt idx="1675">
                  <c:v>-2846.84588</c:v>
                </c:pt>
                <c:pt idx="1676">
                  <c:v>-3393.848885</c:v>
                </c:pt>
                <c:pt idx="1677">
                  <c:v>-4947.82724</c:v>
                </c:pt>
                <c:pt idx="1678">
                  <c:v>-4962.587465</c:v>
                </c:pt>
                <c:pt idx="1679">
                  <c:v>#N/A</c:v>
                </c:pt>
                <c:pt idx="1680">
                  <c:v>#N/A</c:v>
                </c:pt>
                <c:pt idx="1681">
                  <c:v>-4729.81325</c:v>
                </c:pt>
                <c:pt idx="1682">
                  <c:v>-5966.45229</c:v>
                </c:pt>
                <c:pt idx="1683">
                  <c:v>-5134.959615</c:v>
                </c:pt>
                <c:pt idx="1684">
                  <c:v>-4632.455955</c:v>
                </c:pt>
                <c:pt idx="1685">
                  <c:v>-4654.541625</c:v>
                </c:pt>
                <c:pt idx="1686">
                  <c:v>#N/A</c:v>
                </c:pt>
                <c:pt idx="1687">
                  <c:v>#N/A</c:v>
                </c:pt>
                <c:pt idx="1688">
                  <c:v>-4477.200255</c:v>
                </c:pt>
                <c:pt idx="1689">
                  <c:v>-4297.890855</c:v>
                </c:pt>
                <c:pt idx="1690">
                  <c:v>-5194.10985</c:v>
                </c:pt>
                <c:pt idx="1691">
                  <c:v>-6206.661285</c:v>
                </c:pt>
                <c:pt idx="1692">
                  <c:v>-5532.283005</c:v>
                </c:pt>
                <c:pt idx="1693">
                  <c:v>#N/A</c:v>
                </c:pt>
                <c:pt idx="1694">
                  <c:v>#N/A</c:v>
                </c:pt>
                <c:pt idx="1695">
                  <c:v>-4998.290865</c:v>
                </c:pt>
                <c:pt idx="1696">
                  <c:v>-6354.482205</c:v>
                </c:pt>
                <c:pt idx="1697">
                  <c:v>-6932.864355</c:v>
                </c:pt>
                <c:pt idx="1698">
                  <c:v>-6825.716055</c:v>
                </c:pt>
                <c:pt idx="1699">
                  <c:v>-8620.2535</c:v>
                </c:pt>
                <c:pt idx="1700">
                  <c:v>#N/A</c:v>
                </c:pt>
                <c:pt idx="1701">
                  <c:v>#N/A</c:v>
                </c:pt>
                <c:pt idx="1702">
                  <c:v>#N/A</c:v>
                </c:pt>
                <c:pt idx="1703">
                  <c:v>-7749.9469</c:v>
                </c:pt>
                <c:pt idx="1704">
                  <c:v>-8832.691405</c:v>
                </c:pt>
                <c:pt idx="1705">
                  <c:v>-7125.42538</c:v>
                </c:pt>
                <c:pt idx="1706">
                  <c:v>-1451.485555</c:v>
                </c:pt>
                <c:pt idx="1707">
                  <c:v>#N/A</c:v>
                </c:pt>
                <c:pt idx="1708">
                  <c:v>#N/A</c:v>
                </c:pt>
                <c:pt idx="1709">
                  <c:v>-1852.963675</c:v>
                </c:pt>
                <c:pt idx="1710">
                  <c:v>-1773.887415</c:v>
                </c:pt>
                <c:pt idx="1711">
                  <c:v>-1792.47436499999</c:v>
                </c:pt>
                <c:pt idx="1712">
                  <c:v>-1402.148415</c:v>
                </c:pt>
                <c:pt idx="1713">
                  <c:v>-2076.8547</c:v>
                </c:pt>
                <c:pt idx="1714">
                  <c:v>#N/A</c:v>
                </c:pt>
                <c:pt idx="1715">
                  <c:v>#N/A</c:v>
                </c:pt>
                <c:pt idx="1716">
                  <c:v>-1703.257005</c:v>
                </c:pt>
                <c:pt idx="1717">
                  <c:v>-1579.708455</c:v>
                </c:pt>
                <c:pt idx="1718">
                  <c:v>2444.000115</c:v>
                </c:pt>
                <c:pt idx="1719">
                  <c:v>2060.234265</c:v>
                </c:pt>
                <c:pt idx="1720">
                  <c:v>1601.901945</c:v>
                </c:pt>
                <c:pt idx="1721">
                  <c:v>#N/A</c:v>
                </c:pt>
                <c:pt idx="1722">
                  <c:v>#N/A</c:v>
                </c:pt>
                <c:pt idx="1723">
                  <c:v>#N/A</c:v>
                </c:pt>
                <c:pt idx="1724">
                  <c:v>#N/A</c:v>
                </c:pt>
                <c:pt idx="1725">
                  <c:v>#N/A</c:v>
                </c:pt>
                <c:pt idx="1726">
                  <c:v>#N/A</c:v>
                </c:pt>
                <c:pt idx="1727">
                  <c:v>#N/A</c:v>
                </c:pt>
                <c:pt idx="1728">
                  <c:v>1129.574745</c:v>
                </c:pt>
                <c:pt idx="1729">
                  <c:v>1129.574745</c:v>
                </c:pt>
                <c:pt idx="1730">
                  <c:v>1061.24037</c:v>
                </c:pt>
                <c:pt idx="1731">
                  <c:v>162.299045</c:v>
                </c:pt>
                <c:pt idx="1732">
                  <c:v>-109.179759999999</c:v>
                </c:pt>
                <c:pt idx="1733">
                  <c:v>93.4179949999962</c:v>
                </c:pt>
                <c:pt idx="1734">
                  <c:v>171.264514999995</c:v>
                </c:pt>
                <c:pt idx="1735">
                  <c:v>#N/A</c:v>
                </c:pt>
                <c:pt idx="1736">
                  <c:v>#N/A</c:v>
                </c:pt>
                <c:pt idx="1737">
                  <c:v>1541.352445</c:v>
                </c:pt>
                <c:pt idx="1738">
                  <c:v>1610.233495</c:v>
                </c:pt>
                <c:pt idx="1739">
                  <c:v>859.430049999995</c:v>
                </c:pt>
                <c:pt idx="1740">
                  <c:v>918.252280000001</c:v>
                </c:pt>
                <c:pt idx="1741">
                  <c:v>724.51066</c:v>
                </c:pt>
                <c:pt idx="1742">
                  <c:v>#N/A</c:v>
                </c:pt>
                <c:pt idx="1743">
                  <c:v>#N/A</c:v>
                </c:pt>
                <c:pt idx="1744">
                  <c:v>500.483244999996</c:v>
                </c:pt>
                <c:pt idx="1745">
                  <c:v>955.158365000003</c:v>
                </c:pt>
                <c:pt idx="1746">
                  <c:v>737.363045000006</c:v>
                </c:pt>
                <c:pt idx="1747">
                  <c:v>1063.618685</c:v>
                </c:pt>
                <c:pt idx="1748">
                  <c:v>923.669885000003</c:v>
                </c:pt>
                <c:pt idx="1749">
                  <c:v>#N/A</c:v>
                </c:pt>
                <c:pt idx="1750">
                  <c:v>#N/A</c:v>
                </c:pt>
                <c:pt idx="1751">
                  <c:v>1192.196645</c:v>
                </c:pt>
                <c:pt idx="1752">
                  <c:v>-512.882680000002</c:v>
                </c:pt>
                <c:pt idx="1753">
                  <c:v>-1000.626115</c:v>
                </c:pt>
                <c:pt idx="1754">
                  <c:v>-778.238724999996</c:v>
                </c:pt>
                <c:pt idx="1755">
                  <c:v>165.650330000004</c:v>
                </c:pt>
                <c:pt idx="1756">
                  <c:v>#N/A</c:v>
                </c:pt>
                <c:pt idx="1757">
                  <c:v>#N/A</c:v>
                </c:pt>
                <c:pt idx="1758">
                  <c:v>189.048020000002</c:v>
                </c:pt>
                <c:pt idx="1759">
                  <c:v>86.273119999998</c:v>
                </c:pt>
                <c:pt idx="1760">
                  <c:v>541.762730000002</c:v>
                </c:pt>
                <c:pt idx="1761">
                  <c:v>904.536260000001</c:v>
                </c:pt>
                <c:pt idx="1762">
                  <c:v>1292.0195</c:v>
                </c:pt>
                <c:pt idx="1763">
                  <c:v>#N/A</c:v>
                </c:pt>
                <c:pt idx="1764">
                  <c:v>#N/A</c:v>
                </c:pt>
                <c:pt idx="1765">
                  <c:v>984.350810000004</c:v>
                </c:pt>
                <c:pt idx="1766">
                  <c:v>759.776720000002</c:v>
                </c:pt>
                <c:pt idx="1767">
                  <c:v>963.905165000004</c:v>
                </c:pt>
                <c:pt idx="1768">
                  <c:v>1017.479315</c:v>
                </c:pt>
                <c:pt idx="1769">
                  <c:v>1607.71879</c:v>
                </c:pt>
                <c:pt idx="1770">
                  <c:v>#N/A</c:v>
                </c:pt>
                <c:pt idx="1771">
                  <c:v>#N/A</c:v>
                </c:pt>
                <c:pt idx="1772">
                  <c:v>1909.04605</c:v>
                </c:pt>
                <c:pt idx="1773">
                  <c:v>1592.302555</c:v>
                </c:pt>
                <c:pt idx="1774">
                  <c:v>1505.709235</c:v>
                </c:pt>
                <c:pt idx="1775">
                  <c:v>1986.127225</c:v>
                </c:pt>
                <c:pt idx="1776">
                  <c:v>1635.05254</c:v>
                </c:pt>
                <c:pt idx="1777">
                  <c:v>#N/A</c:v>
                </c:pt>
                <c:pt idx="1778">
                  <c:v>#N/A</c:v>
                </c:pt>
                <c:pt idx="1779">
                  <c:v>1552.285945</c:v>
                </c:pt>
                <c:pt idx="1780">
                  <c:v>1873.99866</c:v>
                </c:pt>
                <c:pt idx="1781">
                  <c:v>1816.05111</c:v>
                </c:pt>
                <c:pt idx="1782">
                  <c:v>1996.563195</c:v>
                </c:pt>
                <c:pt idx="1783">
                  <c:v>2036.03313</c:v>
                </c:pt>
                <c:pt idx="1784">
                  <c:v>#N/A</c:v>
                </c:pt>
                <c:pt idx="1785">
                  <c:v>#N/A</c:v>
                </c:pt>
                <c:pt idx="1786">
                  <c:v>1429.989225</c:v>
                </c:pt>
                <c:pt idx="1787">
                  <c:v>1195.235935</c:v>
                </c:pt>
                <c:pt idx="1788">
                  <c:v>991.216825000003</c:v>
                </c:pt>
                <c:pt idx="1789">
                  <c:v>1792.53304</c:v>
                </c:pt>
                <c:pt idx="1790">
                  <c:v>1750.439065</c:v>
                </c:pt>
                <c:pt idx="1791">
                  <c:v>#N/A</c:v>
                </c:pt>
                <c:pt idx="1792">
                  <c:v>#N/A</c:v>
                </c:pt>
                <c:pt idx="1793">
                  <c:v>455.442190000002</c:v>
                </c:pt>
                <c:pt idx="1794">
                  <c:v>510.000354999996</c:v>
                </c:pt>
                <c:pt idx="1795">
                  <c:v>#N/A</c:v>
                </c:pt>
                <c:pt idx="1796">
                  <c:v>607.308505000001</c:v>
                </c:pt>
                <c:pt idx="1797">
                  <c:v>175.981930000002</c:v>
                </c:pt>
                <c:pt idx="1798">
                  <c:v>#N/A</c:v>
                </c:pt>
                <c:pt idx="1799">
                  <c:v>#N/A</c:v>
                </c:pt>
                <c:pt idx="1800">
                  <c:v>-1118.2496</c:v>
                </c:pt>
                <c:pt idx="1801">
                  <c:v>-1244.64086</c:v>
                </c:pt>
                <c:pt idx="1802">
                  <c:v>-2112.78285</c:v>
                </c:pt>
                <c:pt idx="1803">
                  <c:v>-2078.45166</c:v>
                </c:pt>
                <c:pt idx="1804">
                  <c:v>-2484.52185</c:v>
                </c:pt>
                <c:pt idx="1805">
                  <c:v>#N/A</c:v>
                </c:pt>
                <c:pt idx="1806">
                  <c:v>#N/A</c:v>
                </c:pt>
                <c:pt idx="1807">
                  <c:v>-3051.31449</c:v>
                </c:pt>
                <c:pt idx="1808">
                  <c:v>-2889.608025</c:v>
                </c:pt>
                <c:pt idx="1809">
                  <c:v>-3419.11743</c:v>
                </c:pt>
                <c:pt idx="1810">
                  <c:v>-3413.65068</c:v>
                </c:pt>
                <c:pt idx="1811">
                  <c:v>-2968.21989</c:v>
                </c:pt>
                <c:pt idx="1812">
                  <c:v>#N/A</c:v>
                </c:pt>
                <c:pt idx="1813">
                  <c:v>-2968.21989</c:v>
                </c:pt>
                <c:pt idx="1814">
                  <c:v>-2835.159195</c:v>
                </c:pt>
                <c:pt idx="1815">
                  <c:v>-2933.67003</c:v>
                </c:pt>
                <c:pt idx="1816">
                  <c:v>-2774.47827</c:v>
                </c:pt>
                <c:pt idx="1817">
                  <c:v>-2756.656665</c:v>
                </c:pt>
                <c:pt idx="1818">
                  <c:v>-2971.71861</c:v>
                </c:pt>
                <c:pt idx="1819">
                  <c:v>#N/A</c:v>
                </c:pt>
                <c:pt idx="1820">
                  <c:v>#N/A</c:v>
                </c:pt>
                <c:pt idx="1821">
                  <c:v>#N/A</c:v>
                </c:pt>
                <c:pt idx="1822">
                  <c:v>#N/A</c:v>
                </c:pt>
                <c:pt idx="1823">
                  <c:v>#N/A</c:v>
                </c:pt>
                <c:pt idx="1824">
                  <c:v>-3450.38724</c:v>
                </c:pt>
                <c:pt idx="1825">
                  <c:v>-2825.86572</c:v>
                </c:pt>
                <c:pt idx="1826">
                  <c:v>-2825.86572</c:v>
                </c:pt>
                <c:pt idx="1827">
                  <c:v>#N/A</c:v>
                </c:pt>
                <c:pt idx="1828">
                  <c:v>-2899.77618</c:v>
                </c:pt>
                <c:pt idx="1829">
                  <c:v>-2683.94889</c:v>
                </c:pt>
                <c:pt idx="1830">
                  <c:v>-3194.68581</c:v>
                </c:pt>
                <c:pt idx="1831">
                  <c:v>-1886.492535</c:v>
                </c:pt>
                <c:pt idx="1832">
                  <c:v>-1654.15566</c:v>
                </c:pt>
                <c:pt idx="1833">
                  <c:v>#N/A</c:v>
                </c:pt>
                <c:pt idx="1834">
                  <c:v>#N/A</c:v>
                </c:pt>
                <c:pt idx="1835">
                  <c:v>-1306.47036000001</c:v>
                </c:pt>
                <c:pt idx="1836">
                  <c:v>-1047.56508</c:v>
                </c:pt>
                <c:pt idx="1837">
                  <c:v>-742.08309</c:v>
                </c:pt>
                <c:pt idx="1838">
                  <c:v>-756.952650000003</c:v>
                </c:pt>
                <c:pt idx="1839">
                  <c:v>-1154.73547</c:v>
                </c:pt>
                <c:pt idx="1840">
                  <c:v>#N/A</c:v>
                </c:pt>
                <c:pt idx="1841">
                  <c:v>#N/A</c:v>
                </c:pt>
                <c:pt idx="1842">
                  <c:v>-1329.4528</c:v>
                </c:pt>
                <c:pt idx="1843">
                  <c:v>-1474.43101</c:v>
                </c:pt>
                <c:pt idx="1844">
                  <c:v>-1252.371625</c:v>
                </c:pt>
                <c:pt idx="1845">
                  <c:v>-1632.420085</c:v>
                </c:pt>
                <c:pt idx="1846">
                  <c:v>-1519.03969</c:v>
                </c:pt>
                <c:pt idx="1847">
                  <c:v>#N/A</c:v>
                </c:pt>
                <c:pt idx="1848">
                  <c:v>#N/A</c:v>
                </c:pt>
                <c:pt idx="1849">
                  <c:v>-1495.86067</c:v>
                </c:pt>
                <c:pt idx="1850">
                  <c:v>-2029.306135</c:v>
                </c:pt>
                <c:pt idx="1851">
                  <c:v>-1290.420205</c:v>
                </c:pt>
                <c:pt idx="1852">
                  <c:v>-742.105180000002</c:v>
                </c:pt>
                <c:pt idx="1853">
                  <c:v>-1038.6217</c:v>
                </c:pt>
              </c:numCache>
            </c:numRef>
          </c:val>
          <c:smooth val="0"/>
        </c:ser>
        <c:dLbls>
          <c:showLegendKey val="0"/>
          <c:showVal val="0"/>
          <c:showCatName val="0"/>
          <c:showSerName val="0"/>
          <c:showPercent val="0"/>
          <c:showBubbleSize val="0"/>
        </c:dLbls>
        <c:marker val="0"/>
        <c:smooth val="0"/>
        <c:axId val="910585456"/>
        <c:axId val="910586000"/>
      </c:lineChart>
      <c:dateAx>
        <c:axId val="910585456"/>
        <c:scaling>
          <c:orientation val="minMax"/>
          <c:min val="44348"/>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86000"/>
        <c:crosses val="autoZero"/>
        <c:auto val="1"/>
        <c:lblOffset val="100"/>
        <c:baseTimeUnit val="days"/>
        <c:majorUnit val="2"/>
        <c:majorTimeUnit val="months"/>
      </c:dateAx>
      <c:valAx>
        <c:axId val="910586000"/>
        <c:scaling>
          <c:orientation val="minMax"/>
          <c:max val="10000"/>
          <c:min val="-60000"/>
        </c:scaling>
        <c:delete val="0"/>
        <c:axPos val="l"/>
        <c:numFmt formatCode="General" sourceLinked="1"/>
        <c:majorTickMark val="out"/>
        <c:minorTickMark val="none"/>
        <c:tickLblPos val="low"/>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85456"/>
        <c:crosses val="autoZero"/>
        <c:crossBetween val="between"/>
      </c:valAx>
      <c:spPr>
        <a:noFill/>
        <a:ln>
          <a:noFill/>
        </a:ln>
        <a:effectLst/>
      </c:spPr>
    </c:plotArea>
    <c:legend>
      <c:legendPos val="t"/>
      <c:legendEntry>
        <c:idx val="0"/>
        <c:delete val="1"/>
      </c:legendEntry>
      <c:legendEntry>
        <c:idx val="1"/>
        <c:delete val="1"/>
      </c:legendEntry>
      <c:legendEntry>
        <c:idx val="2"/>
        <c:delete val="1"/>
      </c:legendEntry>
      <c:legendEntry>
        <c:idx val="3"/>
        <c:delete val="1"/>
      </c:legendEntry>
      <c:layout>
        <c:manualLayout>
          <c:xMode val="edge"/>
          <c:yMode val="edge"/>
          <c:x val="0.294755843695534"/>
          <c:y val="0.0666666666666667"/>
          <c:w val="0.532119075597337"/>
          <c:h val="0.2624"/>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楷体" panose="02010609060101010101" pitchFamily="3" charset="-122"/>
              <a:cs typeface="+mn-cs"/>
            </a:defRPr>
          </a:pPr>
        </a:p>
      </c:txPr>
    </c:legend>
    <c:plotVisOnly val="0"/>
    <c:dispBlanksAs val="span"/>
    <c:showDLblsOverMax val="0"/>
  </c:chart>
  <c:spPr>
    <a:noFill/>
    <a:ln w="9525" cap="flat" cmpd="sng" algn="ctr">
      <a:noFill/>
      <a:round/>
    </a:ln>
    <a:effectLst/>
  </c:spPr>
  <c:txPr>
    <a:bodyPr/>
    <a:lstStyle/>
    <a:p>
      <a:pPr>
        <a:defRPr lang="zh-CN" baseline="0">
          <a:latin typeface="Times New Roman" panose="02020603050405020304" charset="0"/>
          <a:ea typeface="楷体" panose="02010609060101010101" pitchFamily="3" charset="-122"/>
        </a:defRPr>
      </a:pPr>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100" b="1" i="0" u="none" strike="noStrike" kern="1200" cap="none" spc="0" normalizeH="0" baseline="0">
                <a:solidFill>
                  <a:srgbClr val="023985"/>
                </a:solidFill>
                <a:uFill>
                  <a:solidFill>
                    <a:schemeClr val="tx1"/>
                  </a:solidFill>
                </a:uFill>
                <a:latin typeface="Times New Roman" panose="02020603050405020304" charset="0"/>
                <a:ea typeface="楷体" panose="02010609060101010101" pitchFamily="3" charset="-122"/>
                <a:cs typeface="+mn-cs"/>
              </a:defRPr>
            </a:pPr>
            <a:r>
              <a:rPr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针状焦市场价走势图（元</a:t>
            </a:r>
            <a:r>
              <a:rPr lang="en-US" altLang="zh-CN"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a:t>
            </a:r>
            <a:r>
              <a:rPr altLang="en-US"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吨）</a:t>
            </a:r>
            <a:endParaRPr lang="en-US" altLang="zh-CN"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endParaRPr>
          </a:p>
        </c:rich>
      </c:tx>
      <c:layout>
        <c:manualLayout>
          <c:xMode val="edge"/>
          <c:yMode val="edge"/>
          <c:x val="0.00383435582822086"/>
          <c:y val="0.0067842605156038"/>
        </c:manualLayout>
      </c:layout>
      <c:overlay val="0"/>
      <c:spPr>
        <a:noFill/>
        <a:ln>
          <a:noFill/>
        </a:ln>
        <a:effectLst/>
      </c:spPr>
    </c:title>
    <c:autoTitleDeleted val="0"/>
    <c:plotArea>
      <c:layout>
        <c:manualLayout>
          <c:layoutTarget val="inner"/>
          <c:xMode val="edge"/>
          <c:yMode val="edge"/>
          <c:x val="0.108586461520199"/>
          <c:y val="0.270918136589779"/>
          <c:w val="0.861377751158738"/>
          <c:h val="0.504613297150611"/>
        </c:manualLayout>
      </c:layout>
      <c:lineChart>
        <c:grouping val="standard"/>
        <c:varyColors val="0"/>
        <c:ser>
          <c:idx val="0"/>
          <c:order val="0"/>
          <c:tx>
            <c:strRef>
              <c:f>'[周报数据 针状焦.xlsx]熟焦-生焦市场价'!$B$1</c:f>
              <c:strCache>
                <c:ptCount val="1"/>
                <c:pt idx="0">
                  <c:v>煤系煅后焦</c:v>
                </c:pt>
              </c:strCache>
            </c:strRef>
          </c:tx>
          <c:spPr>
            <a:ln w="19050" cap="rnd">
              <a:solidFill>
                <a:srgbClr val="023985"/>
              </a:solidFill>
              <a:round/>
            </a:ln>
            <a:effectLst/>
          </c:spPr>
          <c:marker>
            <c:symbol val="none"/>
          </c:marker>
          <c:dLbls>
            <c:delete val="1"/>
          </c:dLbls>
          <c:cat>
            <c:numRef>
              <c:f>'[周报数据 针状焦.xlsx]熟焦-生焦市场价'!$A$2:$A$295</c:f>
              <c:numCache>
                <c:formatCode>yyyy\-mm\-dd</c:formatCode>
                <c:ptCount val="294"/>
                <c:pt idx="0" c:formatCode="yyyy\-mm\-dd">
                  <c:v>44651</c:v>
                </c:pt>
                <c:pt idx="1" c:formatCode="yyyy\-mm\-dd">
                  <c:v>44652</c:v>
                </c:pt>
                <c:pt idx="2" c:formatCode="yyyy\-mm\-dd">
                  <c:v>44653</c:v>
                </c:pt>
                <c:pt idx="3" c:formatCode="yyyy\-mm\-dd">
                  <c:v>44657</c:v>
                </c:pt>
                <c:pt idx="4" c:formatCode="yyyy\-mm\-dd">
                  <c:v>44658</c:v>
                </c:pt>
                <c:pt idx="5" c:formatCode="yyyy\-mm\-dd">
                  <c:v>44659</c:v>
                </c:pt>
                <c:pt idx="6" c:formatCode="yyyy\-mm\-dd">
                  <c:v>44662</c:v>
                </c:pt>
                <c:pt idx="7" c:formatCode="yyyy\-mm\-dd">
                  <c:v>44663</c:v>
                </c:pt>
                <c:pt idx="8" c:formatCode="yyyy\-mm\-dd">
                  <c:v>44664</c:v>
                </c:pt>
                <c:pt idx="9" c:formatCode="yyyy\-mm\-dd">
                  <c:v>44665</c:v>
                </c:pt>
                <c:pt idx="10" c:formatCode="yyyy\-mm\-dd">
                  <c:v>44666</c:v>
                </c:pt>
                <c:pt idx="11" c:formatCode="yyyy\-mm\-dd">
                  <c:v>44669</c:v>
                </c:pt>
                <c:pt idx="12" c:formatCode="yyyy\-mm\-dd">
                  <c:v>44670</c:v>
                </c:pt>
                <c:pt idx="13" c:formatCode="yyyy\-mm\-dd">
                  <c:v>44671</c:v>
                </c:pt>
                <c:pt idx="14" c:formatCode="yyyy\-mm\-dd">
                  <c:v>44672</c:v>
                </c:pt>
                <c:pt idx="15" c:formatCode="yyyy\-mm\-dd">
                  <c:v>44673</c:v>
                </c:pt>
                <c:pt idx="16" c:formatCode="yyyy\-mm\-dd">
                  <c:v>44675</c:v>
                </c:pt>
                <c:pt idx="17" c:formatCode="yyyy\-mm\-dd">
                  <c:v>44676</c:v>
                </c:pt>
                <c:pt idx="18" c:formatCode="yyyy\-mm\-dd">
                  <c:v>44677</c:v>
                </c:pt>
                <c:pt idx="19" c:formatCode="yyyy\-mm\-dd">
                  <c:v>44678</c:v>
                </c:pt>
                <c:pt idx="20" c:formatCode="yyyy\-mm\-dd">
                  <c:v>44679</c:v>
                </c:pt>
                <c:pt idx="21" c:formatCode="yyyy\-mm\-dd">
                  <c:v>44680</c:v>
                </c:pt>
                <c:pt idx="22" c:formatCode="yyyy\-mm\-dd">
                  <c:v>44686</c:v>
                </c:pt>
                <c:pt idx="23" c:formatCode="yyyy\-mm\-dd">
                  <c:v>44687</c:v>
                </c:pt>
                <c:pt idx="24" c:formatCode="yyyy\-mm\-dd">
                  <c:v>44688</c:v>
                </c:pt>
                <c:pt idx="25" c:formatCode="yyyy\-mm\-dd">
                  <c:v>44690</c:v>
                </c:pt>
                <c:pt idx="26" c:formatCode="yyyy\-mm\-dd">
                  <c:v>44691</c:v>
                </c:pt>
                <c:pt idx="27" c:formatCode="yyyy\-mm\-dd">
                  <c:v>44692</c:v>
                </c:pt>
                <c:pt idx="28" c:formatCode="yyyy\-mm\-dd">
                  <c:v>44693</c:v>
                </c:pt>
                <c:pt idx="29" c:formatCode="yyyy\-mm\-dd">
                  <c:v>44694</c:v>
                </c:pt>
                <c:pt idx="30" c:formatCode="yyyy\-mm\-dd">
                  <c:v>44697</c:v>
                </c:pt>
                <c:pt idx="31" c:formatCode="yyyy\-mm\-dd">
                  <c:v>44698</c:v>
                </c:pt>
                <c:pt idx="32" c:formatCode="yyyy\-mm\-dd">
                  <c:v>44699</c:v>
                </c:pt>
                <c:pt idx="33" c:formatCode="yyyy\-mm\-dd">
                  <c:v>44700</c:v>
                </c:pt>
                <c:pt idx="34" c:formatCode="yyyy\-mm\-dd">
                  <c:v>44701</c:v>
                </c:pt>
                <c:pt idx="35" c:formatCode="yyyy\-mm\-dd">
                  <c:v>44704</c:v>
                </c:pt>
                <c:pt idx="36" c:formatCode="yyyy\-mm\-dd">
                  <c:v>44705</c:v>
                </c:pt>
                <c:pt idx="37" c:formatCode="yyyy\-mm\-dd">
                  <c:v>44706</c:v>
                </c:pt>
                <c:pt idx="38" c:formatCode="yyyy\-mm\-dd">
                  <c:v>44707</c:v>
                </c:pt>
                <c:pt idx="39" c:formatCode="yyyy\-mm\-dd">
                  <c:v>44708</c:v>
                </c:pt>
                <c:pt idx="40" c:formatCode="yyyy\-mm\-dd">
                  <c:v>44711</c:v>
                </c:pt>
                <c:pt idx="41" c:formatCode="yyyy\-mm\-dd">
                  <c:v>44712</c:v>
                </c:pt>
                <c:pt idx="42" c:formatCode="yyyy\-mm\-dd">
                  <c:v>44713</c:v>
                </c:pt>
                <c:pt idx="43" c:formatCode="yyyy\-mm\-dd">
                  <c:v>44714</c:v>
                </c:pt>
                <c:pt idx="44" c:formatCode="yyyy\-mm\-dd">
                  <c:v>44718</c:v>
                </c:pt>
                <c:pt idx="45" c:formatCode="yyyy\-mm\-dd">
                  <c:v>44719</c:v>
                </c:pt>
                <c:pt idx="46" c:formatCode="yyyy\-mm\-dd">
                  <c:v>44720</c:v>
                </c:pt>
                <c:pt idx="47" c:formatCode="yyyy\-mm\-dd">
                  <c:v>44721</c:v>
                </c:pt>
                <c:pt idx="48" c:formatCode="yyyy\-mm\-dd">
                  <c:v>44722</c:v>
                </c:pt>
                <c:pt idx="49" c:formatCode="yyyy\-mm\-dd">
                  <c:v>44725</c:v>
                </c:pt>
                <c:pt idx="50" c:formatCode="yyyy\-mm\-dd">
                  <c:v>44726</c:v>
                </c:pt>
                <c:pt idx="51" c:formatCode="yyyy\-mm\-dd">
                  <c:v>44727</c:v>
                </c:pt>
                <c:pt idx="52" c:formatCode="yyyy\-mm\-dd">
                  <c:v>44728</c:v>
                </c:pt>
                <c:pt idx="53" c:formatCode="yyyy\-mm\-dd">
                  <c:v>44729</c:v>
                </c:pt>
                <c:pt idx="54" c:formatCode="yyyy\-mm\-dd">
                  <c:v>44732</c:v>
                </c:pt>
                <c:pt idx="55" c:formatCode="yyyy\-mm\-dd">
                  <c:v>44733</c:v>
                </c:pt>
                <c:pt idx="56" c:formatCode="yyyy\-mm\-dd">
                  <c:v>44734</c:v>
                </c:pt>
                <c:pt idx="57" c:formatCode="yyyy\-mm\-dd">
                  <c:v>44735</c:v>
                </c:pt>
                <c:pt idx="58" c:formatCode="yyyy\-mm\-dd">
                  <c:v>44736</c:v>
                </c:pt>
                <c:pt idx="59" c:formatCode="yyyy\-mm\-dd">
                  <c:v>44739</c:v>
                </c:pt>
                <c:pt idx="60" c:formatCode="yyyy\-mm\-dd">
                  <c:v>44740</c:v>
                </c:pt>
                <c:pt idx="61" c:formatCode="yyyy\-mm\-dd">
                  <c:v>44741</c:v>
                </c:pt>
                <c:pt idx="62" c:formatCode="yyyy\-mm\-dd">
                  <c:v>44742</c:v>
                </c:pt>
                <c:pt idx="63" c:formatCode="yyyy\-mm\-dd">
                  <c:v>44743</c:v>
                </c:pt>
                <c:pt idx="64" c:formatCode="yyyy\-mm\-dd">
                  <c:v>44746</c:v>
                </c:pt>
                <c:pt idx="65" c:formatCode="yyyy\-mm\-dd">
                  <c:v>44747</c:v>
                </c:pt>
                <c:pt idx="66" c:formatCode="yyyy\-mm\-dd">
                  <c:v>44748</c:v>
                </c:pt>
                <c:pt idx="67" c:formatCode="yyyy\-mm\-dd">
                  <c:v>44749</c:v>
                </c:pt>
                <c:pt idx="68" c:formatCode="yyyy\-mm\-dd">
                  <c:v>44750</c:v>
                </c:pt>
                <c:pt idx="69" c:formatCode="yyyy\-mm\-dd">
                  <c:v>44753</c:v>
                </c:pt>
                <c:pt idx="70" c:formatCode="yyyy\-mm\-dd">
                  <c:v>44754</c:v>
                </c:pt>
                <c:pt idx="71" c:formatCode="yyyy\-mm\-dd">
                  <c:v>44755</c:v>
                </c:pt>
                <c:pt idx="72" c:formatCode="yyyy\-mm\-dd">
                  <c:v>44756</c:v>
                </c:pt>
                <c:pt idx="73" c:formatCode="yyyy\-mm\-dd">
                  <c:v>44757</c:v>
                </c:pt>
                <c:pt idx="74" c:formatCode="yyyy\-mm\-dd">
                  <c:v>44760</c:v>
                </c:pt>
                <c:pt idx="75" c:formatCode="yyyy\-mm\-dd">
                  <c:v>44761</c:v>
                </c:pt>
                <c:pt idx="76" c:formatCode="yyyy\-mm\-dd">
                  <c:v>44762</c:v>
                </c:pt>
                <c:pt idx="77" c:formatCode="yyyy\-mm\-dd">
                  <c:v>44763</c:v>
                </c:pt>
                <c:pt idx="78" c:formatCode="yyyy\-mm\-dd">
                  <c:v>44764</c:v>
                </c:pt>
                <c:pt idx="79" c:formatCode="yyyy\-mm\-dd">
                  <c:v>44767</c:v>
                </c:pt>
                <c:pt idx="80" c:formatCode="yyyy\-mm\-dd">
                  <c:v>44768</c:v>
                </c:pt>
                <c:pt idx="81" c:formatCode="yyyy\-mm\-dd">
                  <c:v>44769</c:v>
                </c:pt>
                <c:pt idx="82" c:formatCode="yyyy\-mm\-dd">
                  <c:v>44770</c:v>
                </c:pt>
                <c:pt idx="83" c:formatCode="yyyy\-mm\-dd">
                  <c:v>44771</c:v>
                </c:pt>
                <c:pt idx="84" c:formatCode="yyyy\-mm\-dd">
                  <c:v>44774</c:v>
                </c:pt>
                <c:pt idx="85" c:formatCode="yyyy\-mm\-dd">
                  <c:v>44775</c:v>
                </c:pt>
                <c:pt idx="86" c:formatCode="yyyy\-mm\-dd">
                  <c:v>44776</c:v>
                </c:pt>
                <c:pt idx="87" c:formatCode="yyyy\-mm\-dd">
                  <c:v>44777</c:v>
                </c:pt>
                <c:pt idx="88" c:formatCode="yyyy\-mm\-dd">
                  <c:v>44778</c:v>
                </c:pt>
                <c:pt idx="89" c:formatCode="yyyy\-mm\-dd">
                  <c:v>44781</c:v>
                </c:pt>
                <c:pt idx="90" c:formatCode="yyyy\-mm\-dd">
                  <c:v>44782</c:v>
                </c:pt>
                <c:pt idx="91" c:formatCode="yyyy\-mm\-dd">
                  <c:v>44783</c:v>
                </c:pt>
                <c:pt idx="92" c:formatCode="yyyy\-mm\-dd">
                  <c:v>44784</c:v>
                </c:pt>
                <c:pt idx="93" c:formatCode="yyyy\-mm\-dd">
                  <c:v>44785</c:v>
                </c:pt>
                <c:pt idx="94" c:formatCode="yyyy\-mm\-dd">
                  <c:v>44788</c:v>
                </c:pt>
                <c:pt idx="95" c:formatCode="yyyy\-mm\-dd">
                  <c:v>44789</c:v>
                </c:pt>
                <c:pt idx="96" c:formatCode="yyyy\-mm\-dd">
                  <c:v>44790</c:v>
                </c:pt>
                <c:pt idx="97" c:formatCode="yyyy\-mm\-dd">
                  <c:v>44791</c:v>
                </c:pt>
                <c:pt idx="98" c:formatCode="yyyy\-mm\-dd">
                  <c:v>44792</c:v>
                </c:pt>
                <c:pt idx="99" c:formatCode="yyyy\-mm\-dd">
                  <c:v>44795</c:v>
                </c:pt>
                <c:pt idx="100" c:formatCode="yyyy\-mm\-dd">
                  <c:v>44796</c:v>
                </c:pt>
                <c:pt idx="101" c:formatCode="yyyy\-mm\-dd">
                  <c:v>44797</c:v>
                </c:pt>
                <c:pt idx="102" c:formatCode="yyyy\-mm\-dd">
                  <c:v>44798</c:v>
                </c:pt>
                <c:pt idx="103" c:formatCode="yyyy\-mm\-dd">
                  <c:v>44799</c:v>
                </c:pt>
                <c:pt idx="104" c:formatCode="yyyy\-mm\-dd">
                  <c:v>44802</c:v>
                </c:pt>
                <c:pt idx="105" c:formatCode="yyyy\-mm\-dd">
                  <c:v>44803</c:v>
                </c:pt>
                <c:pt idx="106" c:formatCode="yyyy\-mm\-dd">
                  <c:v>44804</c:v>
                </c:pt>
                <c:pt idx="107" c:formatCode="yyyy\-mm\-dd">
                  <c:v>44805</c:v>
                </c:pt>
                <c:pt idx="108" c:formatCode="yyyy\-mm\-dd">
                  <c:v>44806</c:v>
                </c:pt>
                <c:pt idx="109" c:formatCode="yyyy\-mm\-dd">
                  <c:v>44809</c:v>
                </c:pt>
                <c:pt idx="110" c:formatCode="yyyy\-mm\-dd">
                  <c:v>44810</c:v>
                </c:pt>
                <c:pt idx="111" c:formatCode="yyyy\-mm\-dd">
                  <c:v>44811</c:v>
                </c:pt>
                <c:pt idx="112" c:formatCode="yyyy\-mm\-dd">
                  <c:v>44812</c:v>
                </c:pt>
                <c:pt idx="113" c:formatCode="yyyy\-mm\-dd">
                  <c:v>44813</c:v>
                </c:pt>
                <c:pt idx="114" c:formatCode="yyyy\-mm\-dd">
                  <c:v>44817</c:v>
                </c:pt>
                <c:pt idx="115" c:formatCode="yyyy\-mm\-dd">
                  <c:v>44818</c:v>
                </c:pt>
                <c:pt idx="116" c:formatCode="yyyy\-mm\-dd">
                  <c:v>44819</c:v>
                </c:pt>
                <c:pt idx="117" c:formatCode="yyyy\-mm\-dd">
                  <c:v>44820</c:v>
                </c:pt>
                <c:pt idx="118" c:formatCode="yyyy\-mm\-dd">
                  <c:v>44823</c:v>
                </c:pt>
                <c:pt idx="119" c:formatCode="yyyy\-mm\-dd">
                  <c:v>44824</c:v>
                </c:pt>
                <c:pt idx="120" c:formatCode="yyyy\-mm\-dd">
                  <c:v>44825</c:v>
                </c:pt>
                <c:pt idx="121" c:formatCode="yyyy\-mm\-dd">
                  <c:v>44826</c:v>
                </c:pt>
                <c:pt idx="122" c:formatCode="yyyy\-mm\-dd">
                  <c:v>44827</c:v>
                </c:pt>
                <c:pt idx="123" c:formatCode="yyyy\-mm\-dd">
                  <c:v>44830</c:v>
                </c:pt>
                <c:pt idx="124" c:formatCode="yyyy\-mm\-dd">
                  <c:v>44831</c:v>
                </c:pt>
                <c:pt idx="125" c:formatCode="yyyy\-mm\-dd">
                  <c:v>44832</c:v>
                </c:pt>
                <c:pt idx="126" c:formatCode="yyyy\-mm\-dd">
                  <c:v>44833</c:v>
                </c:pt>
                <c:pt idx="127" c:formatCode="yyyy\-mm\-dd">
                  <c:v>44834</c:v>
                </c:pt>
                <c:pt idx="128" c:formatCode="yyyy\-mm\-dd">
                  <c:v>44842</c:v>
                </c:pt>
                <c:pt idx="129" c:formatCode="yyyy\-mm\-dd">
                  <c:v>44843</c:v>
                </c:pt>
                <c:pt idx="130" c:formatCode="yyyy\-mm\-dd">
                  <c:v>44844</c:v>
                </c:pt>
                <c:pt idx="131" c:formatCode="yyyy\-mm\-dd">
                  <c:v>44845</c:v>
                </c:pt>
                <c:pt idx="132" c:formatCode="yyyy\-mm\-dd">
                  <c:v>44846</c:v>
                </c:pt>
                <c:pt idx="133" c:formatCode="yyyy\-mm\-dd">
                  <c:v>44847</c:v>
                </c:pt>
                <c:pt idx="134" c:formatCode="yyyy\-mm\-dd">
                  <c:v>44848</c:v>
                </c:pt>
                <c:pt idx="135" c:formatCode="yyyy\-mm\-dd">
                  <c:v>44851</c:v>
                </c:pt>
                <c:pt idx="136" c:formatCode="yyyy\-mm\-dd">
                  <c:v>44852</c:v>
                </c:pt>
                <c:pt idx="137" c:formatCode="yyyy\-mm\-dd">
                  <c:v>44853</c:v>
                </c:pt>
                <c:pt idx="138" c:formatCode="yyyy\-mm\-dd">
                  <c:v>44854</c:v>
                </c:pt>
                <c:pt idx="139" c:formatCode="yyyy\-mm\-dd">
                  <c:v>44855</c:v>
                </c:pt>
                <c:pt idx="140" c:formatCode="yyyy\-mm\-dd">
                  <c:v>44858</c:v>
                </c:pt>
                <c:pt idx="141" c:formatCode="yyyy\-mm\-dd">
                  <c:v>44859</c:v>
                </c:pt>
                <c:pt idx="142" c:formatCode="yyyy\-mm\-dd">
                  <c:v>44860</c:v>
                </c:pt>
                <c:pt idx="143" c:formatCode="yyyy\-mm\-dd">
                  <c:v>44861</c:v>
                </c:pt>
                <c:pt idx="144" c:formatCode="yyyy\-mm\-dd">
                  <c:v>44862</c:v>
                </c:pt>
                <c:pt idx="145" c:formatCode="yyyy\-mm\-dd">
                  <c:v>44865</c:v>
                </c:pt>
                <c:pt idx="146" c:formatCode="yyyy\-mm\-dd">
                  <c:v>44866</c:v>
                </c:pt>
                <c:pt idx="147" c:formatCode="yyyy\-mm\-dd">
                  <c:v>44867</c:v>
                </c:pt>
                <c:pt idx="148" c:formatCode="yyyy\-mm\-dd">
                  <c:v>44868</c:v>
                </c:pt>
                <c:pt idx="149" c:formatCode="yyyy\-mm\-dd">
                  <c:v>44869</c:v>
                </c:pt>
                <c:pt idx="150" c:formatCode="yyyy\-mm\-dd">
                  <c:v>44872</c:v>
                </c:pt>
                <c:pt idx="151" c:formatCode="yyyy\-mm\-dd">
                  <c:v>44873</c:v>
                </c:pt>
                <c:pt idx="152" c:formatCode="yyyy\-mm\-dd">
                  <c:v>44874</c:v>
                </c:pt>
                <c:pt idx="153" c:formatCode="yyyy\-mm\-dd">
                  <c:v>44875</c:v>
                </c:pt>
                <c:pt idx="154" c:formatCode="yyyy\-mm\-dd">
                  <c:v>44876</c:v>
                </c:pt>
                <c:pt idx="155" c:formatCode="yyyy\-mm\-dd">
                  <c:v>44879</c:v>
                </c:pt>
                <c:pt idx="156" c:formatCode="yyyy\-mm\-dd">
                  <c:v>44880</c:v>
                </c:pt>
                <c:pt idx="157" c:formatCode="yyyy\-mm\-dd">
                  <c:v>44881</c:v>
                </c:pt>
                <c:pt idx="158" c:formatCode="yyyy\-mm\-dd">
                  <c:v>44882</c:v>
                </c:pt>
                <c:pt idx="159" c:formatCode="yyyy\-mm\-dd">
                  <c:v>44883</c:v>
                </c:pt>
                <c:pt idx="160" c:formatCode="yyyy\-mm\-dd">
                  <c:v>44886</c:v>
                </c:pt>
                <c:pt idx="161" c:formatCode="yyyy\-mm\-dd">
                  <c:v>44887</c:v>
                </c:pt>
                <c:pt idx="162" c:formatCode="yyyy\-mm\-dd">
                  <c:v>44888</c:v>
                </c:pt>
                <c:pt idx="163" c:formatCode="yyyy\-mm\-dd">
                  <c:v>44889</c:v>
                </c:pt>
                <c:pt idx="164" c:formatCode="yyyy\-mm\-dd">
                  <c:v>44890</c:v>
                </c:pt>
                <c:pt idx="165" c:formatCode="yyyy\-mm\-dd">
                  <c:v>44893</c:v>
                </c:pt>
                <c:pt idx="166" c:formatCode="yyyy\-mm\-dd">
                  <c:v>44894</c:v>
                </c:pt>
                <c:pt idx="167" c:formatCode="yyyy\-mm\-dd">
                  <c:v>44895</c:v>
                </c:pt>
                <c:pt idx="168" c:formatCode="yyyy\-mm\-dd">
                  <c:v>44896</c:v>
                </c:pt>
                <c:pt idx="169" c:formatCode="yyyy\-mm\-dd">
                  <c:v>44897</c:v>
                </c:pt>
                <c:pt idx="170" c:formatCode="yyyy\-mm\-dd">
                  <c:v>44900</c:v>
                </c:pt>
                <c:pt idx="171" c:formatCode="yyyy\-mm\-dd">
                  <c:v>44901</c:v>
                </c:pt>
                <c:pt idx="172" c:formatCode="yyyy\-mm\-dd">
                  <c:v>44902</c:v>
                </c:pt>
                <c:pt idx="173" c:formatCode="yyyy\-mm\-dd">
                  <c:v>44903</c:v>
                </c:pt>
                <c:pt idx="174" c:formatCode="yyyy\-mm\-dd">
                  <c:v>44904</c:v>
                </c:pt>
                <c:pt idx="175" c:formatCode="yyyy\-mm\-dd">
                  <c:v>44907</c:v>
                </c:pt>
                <c:pt idx="176" c:formatCode="yyyy\-mm\-dd">
                  <c:v>44908</c:v>
                </c:pt>
                <c:pt idx="177" c:formatCode="yyyy\-mm\-dd">
                  <c:v>44909</c:v>
                </c:pt>
                <c:pt idx="178" c:formatCode="yyyy\-mm\-dd">
                  <c:v>44910</c:v>
                </c:pt>
                <c:pt idx="179" c:formatCode="yyyy\-mm\-dd">
                  <c:v>44911</c:v>
                </c:pt>
                <c:pt idx="180" c:formatCode="yyyy\-mm\-dd">
                  <c:v>44914</c:v>
                </c:pt>
                <c:pt idx="181" c:formatCode="yyyy\-mm\-dd">
                  <c:v>44915</c:v>
                </c:pt>
                <c:pt idx="182" c:formatCode="yyyy\-mm\-dd">
                  <c:v>44916</c:v>
                </c:pt>
                <c:pt idx="183" c:formatCode="yyyy\-mm\-dd">
                  <c:v>44917</c:v>
                </c:pt>
                <c:pt idx="184" c:formatCode="yyyy\-mm\-dd">
                  <c:v>44918</c:v>
                </c:pt>
                <c:pt idx="185" c:formatCode="yyyy\-mm\-dd">
                  <c:v>44921</c:v>
                </c:pt>
                <c:pt idx="186" c:formatCode="yyyy\-mm\-dd">
                  <c:v>44922</c:v>
                </c:pt>
                <c:pt idx="187" c:formatCode="yyyy\-mm\-dd">
                  <c:v>44923</c:v>
                </c:pt>
                <c:pt idx="188" c:formatCode="yyyy\-mm\-dd">
                  <c:v>44924</c:v>
                </c:pt>
                <c:pt idx="189" c:formatCode="yyyy\-mm\-dd">
                  <c:v>44925</c:v>
                </c:pt>
                <c:pt idx="190" c:formatCode="yyyy\-mm\-dd">
                  <c:v>44929</c:v>
                </c:pt>
                <c:pt idx="191" c:formatCode="yyyy\-mm\-dd">
                  <c:v>44930</c:v>
                </c:pt>
                <c:pt idx="192" c:formatCode="yyyy\-mm\-dd">
                  <c:v>44931</c:v>
                </c:pt>
                <c:pt idx="193" c:formatCode="yyyy\-mm\-dd">
                  <c:v>44932</c:v>
                </c:pt>
                <c:pt idx="194" c:formatCode="yyyy\-mm\-dd">
                  <c:v>44935</c:v>
                </c:pt>
                <c:pt idx="195" c:formatCode="yyyy\-mm\-dd">
                  <c:v>44936</c:v>
                </c:pt>
                <c:pt idx="196" c:formatCode="yyyy\-mm\-dd">
                  <c:v>44937</c:v>
                </c:pt>
                <c:pt idx="197" c:formatCode="yyyy\-mm\-dd">
                  <c:v>44938</c:v>
                </c:pt>
                <c:pt idx="198" c:formatCode="yyyy\-mm\-dd">
                  <c:v>44939</c:v>
                </c:pt>
                <c:pt idx="199" c:formatCode="yyyy\-mm\-dd">
                  <c:v>44942</c:v>
                </c:pt>
                <c:pt idx="200" c:formatCode="yyyy\-mm\-dd">
                  <c:v>44943</c:v>
                </c:pt>
                <c:pt idx="201" c:formatCode="yyyy\-mm\-dd">
                  <c:v>44944</c:v>
                </c:pt>
                <c:pt idx="202" c:formatCode="yyyy\-mm\-dd">
                  <c:v>44945</c:v>
                </c:pt>
                <c:pt idx="203" c:formatCode="yyyy\-mm\-dd">
                  <c:v>44946</c:v>
                </c:pt>
                <c:pt idx="204" c:formatCode="yyyy\-mm\-dd">
                  <c:v>44954</c:v>
                </c:pt>
                <c:pt idx="205" c:formatCode="yyyy\-mm\-dd">
                  <c:v>44955</c:v>
                </c:pt>
                <c:pt idx="206" c:formatCode="yyyy\-mm\-dd">
                  <c:v>44956</c:v>
                </c:pt>
                <c:pt idx="207" c:formatCode="yyyy\-mm\-dd">
                  <c:v>44957</c:v>
                </c:pt>
                <c:pt idx="208" c:formatCode="yyyy\-mm\-dd">
                  <c:v>44958</c:v>
                </c:pt>
                <c:pt idx="209" c:formatCode="yyyy\-mm\-dd">
                  <c:v>44959</c:v>
                </c:pt>
                <c:pt idx="210" c:formatCode="yyyy\-mm\-dd">
                  <c:v>44960</c:v>
                </c:pt>
                <c:pt idx="211" c:formatCode="yyyy\-mm\-dd">
                  <c:v>44963</c:v>
                </c:pt>
                <c:pt idx="212" c:formatCode="yyyy\-mm\-dd">
                  <c:v>44964</c:v>
                </c:pt>
                <c:pt idx="213" c:formatCode="yyyy\-mm\-dd">
                  <c:v>44965</c:v>
                </c:pt>
                <c:pt idx="214" c:formatCode="yyyy\-mm\-dd">
                  <c:v>44966</c:v>
                </c:pt>
                <c:pt idx="215" c:formatCode="yyyy\-mm\-dd">
                  <c:v>44967</c:v>
                </c:pt>
                <c:pt idx="216" c:formatCode="yyyy\-mm\-dd">
                  <c:v>44970</c:v>
                </c:pt>
                <c:pt idx="217" c:formatCode="yyyy\-mm\-dd">
                  <c:v>44971</c:v>
                </c:pt>
                <c:pt idx="218" c:formatCode="yyyy\-mm\-dd">
                  <c:v>44972</c:v>
                </c:pt>
                <c:pt idx="219" c:formatCode="yyyy\-mm\-dd">
                  <c:v>44973</c:v>
                </c:pt>
                <c:pt idx="220" c:formatCode="yyyy\-mm\-dd">
                  <c:v>44974</c:v>
                </c:pt>
                <c:pt idx="221" c:formatCode="yyyy\-mm\-dd">
                  <c:v>44977</c:v>
                </c:pt>
                <c:pt idx="222" c:formatCode="yyyy\-mm\-dd">
                  <c:v>44978</c:v>
                </c:pt>
                <c:pt idx="223" c:formatCode="yyyy\-mm\-dd">
                  <c:v>44979</c:v>
                </c:pt>
                <c:pt idx="224" c:formatCode="yyyy\-mm\-dd">
                  <c:v>44980</c:v>
                </c:pt>
                <c:pt idx="225" c:formatCode="yyyy\-mm\-dd">
                  <c:v>44981</c:v>
                </c:pt>
                <c:pt idx="226" c:formatCode="yyyy\-mm\-dd">
                  <c:v>44984</c:v>
                </c:pt>
                <c:pt idx="227" c:formatCode="yyyy\-mm\-dd">
                  <c:v>44985</c:v>
                </c:pt>
                <c:pt idx="228" c:formatCode="yyyy\-mm\-dd">
                  <c:v>44986</c:v>
                </c:pt>
                <c:pt idx="229" c:formatCode="yyyy\-mm\-dd">
                  <c:v>44987</c:v>
                </c:pt>
                <c:pt idx="230" c:formatCode="yyyy\-mm\-dd">
                  <c:v>44988</c:v>
                </c:pt>
                <c:pt idx="231" c:formatCode="yyyy\-mm\-dd">
                  <c:v>44991</c:v>
                </c:pt>
                <c:pt idx="232" c:formatCode="yyyy\-mm\-dd">
                  <c:v>44992</c:v>
                </c:pt>
                <c:pt idx="233" c:formatCode="yyyy\-mm\-dd">
                  <c:v>44993</c:v>
                </c:pt>
                <c:pt idx="234" c:formatCode="yyyy\-mm\-dd">
                  <c:v>44994</c:v>
                </c:pt>
                <c:pt idx="235" c:formatCode="yyyy\-mm\-dd">
                  <c:v>44995</c:v>
                </c:pt>
                <c:pt idx="236" c:formatCode="yyyy\-mm\-dd">
                  <c:v>44998</c:v>
                </c:pt>
                <c:pt idx="237" c:formatCode="yyyy\-mm\-dd">
                  <c:v>44999</c:v>
                </c:pt>
                <c:pt idx="238" c:formatCode="yyyy\-mm\-dd">
                  <c:v>45000</c:v>
                </c:pt>
                <c:pt idx="239" c:formatCode="yyyy\-mm\-dd">
                  <c:v>45001</c:v>
                </c:pt>
                <c:pt idx="240" c:formatCode="yyyy\-mm\-dd">
                  <c:v>45002</c:v>
                </c:pt>
                <c:pt idx="241" c:formatCode="yyyy\-mm\-dd">
                  <c:v>45005</c:v>
                </c:pt>
                <c:pt idx="242" c:formatCode="yyyy\-mm\-dd">
                  <c:v>45006</c:v>
                </c:pt>
                <c:pt idx="243" c:formatCode="yyyy\-mm\-dd">
                  <c:v>45007</c:v>
                </c:pt>
                <c:pt idx="244" c:formatCode="yyyy\-mm\-dd">
                  <c:v>45008</c:v>
                </c:pt>
                <c:pt idx="245" c:formatCode="yyyy\-mm\-dd">
                  <c:v>45009</c:v>
                </c:pt>
                <c:pt idx="246" c:formatCode="yyyy\-mm\-dd">
                  <c:v>45012</c:v>
                </c:pt>
                <c:pt idx="247" c:formatCode="yyyy\-mm\-dd">
                  <c:v>45013</c:v>
                </c:pt>
                <c:pt idx="248" c:formatCode="yyyy\-mm\-dd">
                  <c:v>45014</c:v>
                </c:pt>
                <c:pt idx="249" c:formatCode="yyyy\-mm\-dd">
                  <c:v>45015</c:v>
                </c:pt>
                <c:pt idx="250" c:formatCode="yyyy\-mm\-dd">
                  <c:v>45016</c:v>
                </c:pt>
                <c:pt idx="251" c:formatCode="yyyy\-mm\-dd">
                  <c:v>45019</c:v>
                </c:pt>
                <c:pt idx="252" c:formatCode="yyyy\-mm\-dd">
                  <c:v>45020</c:v>
                </c:pt>
                <c:pt idx="253" c:formatCode="yyyy\-mm\-dd">
                  <c:v>45022</c:v>
                </c:pt>
                <c:pt idx="254" c:formatCode="yyyy\-mm\-dd">
                  <c:v>45023</c:v>
                </c:pt>
                <c:pt idx="255" c:formatCode="yyyy\-mm\-dd">
                  <c:v>45026</c:v>
                </c:pt>
                <c:pt idx="256" c:formatCode="yyyy\-mm\-dd">
                  <c:v>45027</c:v>
                </c:pt>
                <c:pt idx="257" c:formatCode="yyyy\-mm\-dd">
                  <c:v>45028</c:v>
                </c:pt>
                <c:pt idx="258" c:formatCode="yyyy\-mm\-dd">
                  <c:v>45029</c:v>
                </c:pt>
                <c:pt idx="259" c:formatCode="yyyy\-mm\-dd">
                  <c:v>45030</c:v>
                </c:pt>
                <c:pt idx="260" c:formatCode="yyyy\-mm\-dd">
                  <c:v>45033</c:v>
                </c:pt>
                <c:pt idx="261" c:formatCode="yyyy\-mm\-dd">
                  <c:v>45034</c:v>
                </c:pt>
                <c:pt idx="262" c:formatCode="yyyy\-mm\-dd">
                  <c:v>45035</c:v>
                </c:pt>
                <c:pt idx="263" c:formatCode="yyyy\-mm\-dd">
                  <c:v>45036</c:v>
                </c:pt>
                <c:pt idx="264" c:formatCode="yyyy\-mm\-dd">
                  <c:v>45037</c:v>
                </c:pt>
                <c:pt idx="265" c:formatCode="yyyy\-mm\-dd">
                  <c:v>45039</c:v>
                </c:pt>
                <c:pt idx="266" c:formatCode="yyyy\-mm\-dd">
                  <c:v>45040</c:v>
                </c:pt>
                <c:pt idx="267" c:formatCode="yyyy\-mm\-dd">
                  <c:v>45041</c:v>
                </c:pt>
                <c:pt idx="268" c:formatCode="yyyy\-mm\-dd">
                  <c:v>45042</c:v>
                </c:pt>
                <c:pt idx="269" c:formatCode="yyyy\-mm\-dd">
                  <c:v>45043</c:v>
                </c:pt>
                <c:pt idx="270" c:formatCode="yyyy\-mm\-dd">
                  <c:v>45044</c:v>
                </c:pt>
                <c:pt idx="271" c:formatCode="yyyy\-mm\-dd">
                  <c:v>45050</c:v>
                </c:pt>
                <c:pt idx="272" c:formatCode="yyyy\-mm\-dd">
                  <c:v>45051</c:v>
                </c:pt>
                <c:pt idx="273" c:formatCode="yyyy\-mm\-dd">
                  <c:v>45052</c:v>
                </c:pt>
                <c:pt idx="274" c:formatCode="yyyy\-mm\-dd">
                  <c:v>45054</c:v>
                </c:pt>
                <c:pt idx="275" c:formatCode="yyyy\-mm\-dd">
                  <c:v>45055</c:v>
                </c:pt>
                <c:pt idx="276" c:formatCode="yyyy\-mm\-dd">
                  <c:v>45056</c:v>
                </c:pt>
                <c:pt idx="277" c:formatCode="yyyy\-mm\-dd">
                  <c:v>45057</c:v>
                </c:pt>
                <c:pt idx="278" c:formatCode="yyyy\-mm\-dd">
                  <c:v>45058</c:v>
                </c:pt>
                <c:pt idx="279" c:formatCode="yyyy\-mm\-dd">
                  <c:v>45061</c:v>
                </c:pt>
                <c:pt idx="280" c:formatCode="yyyy\-mm\-dd">
                  <c:v>45062</c:v>
                </c:pt>
                <c:pt idx="281" c:formatCode="yyyy\-mm\-dd">
                  <c:v>45063</c:v>
                </c:pt>
                <c:pt idx="282" c:formatCode="yyyy\-mm\-dd">
                  <c:v>45064</c:v>
                </c:pt>
                <c:pt idx="283" c:formatCode="yyyy\-mm\-dd">
                  <c:v>45065</c:v>
                </c:pt>
                <c:pt idx="284" c:formatCode="yyyy\-mm\-dd">
                  <c:v>45068</c:v>
                </c:pt>
                <c:pt idx="285" c:formatCode="yyyy\-mm\-dd">
                  <c:v>45069</c:v>
                </c:pt>
                <c:pt idx="286" c:formatCode="yyyy\-mm\-dd">
                  <c:v>45070</c:v>
                </c:pt>
                <c:pt idx="287" c:formatCode="yyyy\-mm\-dd">
                  <c:v>45071</c:v>
                </c:pt>
                <c:pt idx="288" c:formatCode="yyyy\-mm\-dd">
                  <c:v>45072</c:v>
                </c:pt>
                <c:pt idx="289" c:formatCode="yyyy\-mm\-dd">
                  <c:v>45075</c:v>
                </c:pt>
                <c:pt idx="290" c:formatCode="yyyy\-mm\-dd">
                  <c:v>45076</c:v>
                </c:pt>
                <c:pt idx="291" c:formatCode="yyyy\-mm\-dd">
                  <c:v>45077</c:v>
                </c:pt>
                <c:pt idx="292" c:formatCode="yyyy\-mm\-dd">
                  <c:v>45078</c:v>
                </c:pt>
                <c:pt idx="293" c:formatCode="yyyy\-mm\-dd">
                  <c:v>45079</c:v>
                </c:pt>
              </c:numCache>
            </c:numRef>
          </c:cat>
          <c:val>
            <c:numRef>
              <c:f>'[周报数据 针状焦.xlsx]熟焦-生焦市场价'!$B$2:$B$295</c:f>
              <c:numCache>
                <c:formatCode>General</c:formatCode>
                <c:ptCount val="294"/>
                <c:pt idx="0">
                  <c:v>12000</c:v>
                </c:pt>
                <c:pt idx="1">
                  <c:v>12000</c:v>
                </c:pt>
                <c:pt idx="2">
                  <c:v>12000</c:v>
                </c:pt>
                <c:pt idx="3">
                  <c:v>12000</c:v>
                </c:pt>
                <c:pt idx="4">
                  <c:v>12000</c:v>
                </c:pt>
                <c:pt idx="5">
                  <c:v>12000</c:v>
                </c:pt>
                <c:pt idx="6">
                  <c:v>12000</c:v>
                </c:pt>
                <c:pt idx="7">
                  <c:v>12000</c:v>
                </c:pt>
                <c:pt idx="8">
                  <c:v>12500</c:v>
                </c:pt>
                <c:pt idx="9">
                  <c:v>12500</c:v>
                </c:pt>
                <c:pt idx="10">
                  <c:v>12500</c:v>
                </c:pt>
                <c:pt idx="11">
                  <c:v>12500</c:v>
                </c:pt>
                <c:pt idx="12">
                  <c:v>12500</c:v>
                </c:pt>
                <c:pt idx="13">
                  <c:v>12500</c:v>
                </c:pt>
                <c:pt idx="14">
                  <c:v>12500</c:v>
                </c:pt>
                <c:pt idx="15">
                  <c:v>12500</c:v>
                </c:pt>
                <c:pt idx="16">
                  <c:v>12500</c:v>
                </c:pt>
                <c:pt idx="17">
                  <c:v>12500</c:v>
                </c:pt>
                <c:pt idx="18">
                  <c:v>12500</c:v>
                </c:pt>
                <c:pt idx="19">
                  <c:v>12500</c:v>
                </c:pt>
                <c:pt idx="20">
                  <c:v>12500</c:v>
                </c:pt>
                <c:pt idx="21">
                  <c:v>12500</c:v>
                </c:pt>
                <c:pt idx="22">
                  <c:v>12500</c:v>
                </c:pt>
                <c:pt idx="23">
                  <c:v>12500</c:v>
                </c:pt>
                <c:pt idx="24">
                  <c:v>12500</c:v>
                </c:pt>
                <c:pt idx="25">
                  <c:v>13000</c:v>
                </c:pt>
                <c:pt idx="26">
                  <c:v>13000</c:v>
                </c:pt>
                <c:pt idx="27">
                  <c:v>13000</c:v>
                </c:pt>
                <c:pt idx="28">
                  <c:v>13000</c:v>
                </c:pt>
                <c:pt idx="29">
                  <c:v>13000</c:v>
                </c:pt>
                <c:pt idx="30">
                  <c:v>13000</c:v>
                </c:pt>
                <c:pt idx="31">
                  <c:v>13000</c:v>
                </c:pt>
                <c:pt idx="32">
                  <c:v>13000</c:v>
                </c:pt>
                <c:pt idx="33">
                  <c:v>13000</c:v>
                </c:pt>
                <c:pt idx="34">
                  <c:v>13000</c:v>
                </c:pt>
                <c:pt idx="35">
                  <c:v>13000</c:v>
                </c:pt>
                <c:pt idx="36">
                  <c:v>13000</c:v>
                </c:pt>
                <c:pt idx="37">
                  <c:v>13000</c:v>
                </c:pt>
                <c:pt idx="38">
                  <c:v>13000</c:v>
                </c:pt>
                <c:pt idx="39">
                  <c:v>13000</c:v>
                </c:pt>
                <c:pt idx="40">
                  <c:v>13000</c:v>
                </c:pt>
                <c:pt idx="41">
                  <c:v>13000</c:v>
                </c:pt>
                <c:pt idx="42">
                  <c:v>13000</c:v>
                </c:pt>
                <c:pt idx="43">
                  <c:v>13000</c:v>
                </c:pt>
                <c:pt idx="44">
                  <c:v>13000</c:v>
                </c:pt>
                <c:pt idx="45">
                  <c:v>13000</c:v>
                </c:pt>
                <c:pt idx="46">
                  <c:v>13000</c:v>
                </c:pt>
                <c:pt idx="47">
                  <c:v>13000</c:v>
                </c:pt>
                <c:pt idx="48">
                  <c:v>13000</c:v>
                </c:pt>
                <c:pt idx="49">
                  <c:v>13000</c:v>
                </c:pt>
                <c:pt idx="50">
                  <c:v>13000</c:v>
                </c:pt>
                <c:pt idx="51">
                  <c:v>13000</c:v>
                </c:pt>
                <c:pt idx="52">
                  <c:v>13000</c:v>
                </c:pt>
                <c:pt idx="53">
                  <c:v>13000</c:v>
                </c:pt>
                <c:pt idx="54">
                  <c:v>13000</c:v>
                </c:pt>
                <c:pt idx="55">
                  <c:v>13000</c:v>
                </c:pt>
                <c:pt idx="56">
                  <c:v>13000</c:v>
                </c:pt>
                <c:pt idx="57">
                  <c:v>13000</c:v>
                </c:pt>
                <c:pt idx="58">
                  <c:v>13000</c:v>
                </c:pt>
                <c:pt idx="59">
                  <c:v>13000</c:v>
                </c:pt>
                <c:pt idx="60">
                  <c:v>13000</c:v>
                </c:pt>
                <c:pt idx="61">
                  <c:v>13000</c:v>
                </c:pt>
                <c:pt idx="62">
                  <c:v>13000</c:v>
                </c:pt>
                <c:pt idx="63">
                  <c:v>13000</c:v>
                </c:pt>
                <c:pt idx="64">
                  <c:v>13000</c:v>
                </c:pt>
                <c:pt idx="65">
                  <c:v>13000</c:v>
                </c:pt>
                <c:pt idx="66">
                  <c:v>13000</c:v>
                </c:pt>
                <c:pt idx="67">
                  <c:v>13000</c:v>
                </c:pt>
                <c:pt idx="68">
                  <c:v>13000</c:v>
                </c:pt>
                <c:pt idx="69">
                  <c:v>13000</c:v>
                </c:pt>
                <c:pt idx="70">
                  <c:v>13000</c:v>
                </c:pt>
                <c:pt idx="71">
                  <c:v>13000</c:v>
                </c:pt>
                <c:pt idx="72">
                  <c:v>13000</c:v>
                </c:pt>
                <c:pt idx="73">
                  <c:v>13000</c:v>
                </c:pt>
                <c:pt idx="74">
                  <c:v>13000</c:v>
                </c:pt>
                <c:pt idx="75">
                  <c:v>13000</c:v>
                </c:pt>
                <c:pt idx="76">
                  <c:v>13000</c:v>
                </c:pt>
                <c:pt idx="77">
                  <c:v>13000</c:v>
                </c:pt>
                <c:pt idx="78">
                  <c:v>13000</c:v>
                </c:pt>
                <c:pt idx="79">
                  <c:v>13000</c:v>
                </c:pt>
                <c:pt idx="80">
                  <c:v>13000</c:v>
                </c:pt>
                <c:pt idx="81">
                  <c:v>13000</c:v>
                </c:pt>
                <c:pt idx="82">
                  <c:v>13000</c:v>
                </c:pt>
                <c:pt idx="83">
                  <c:v>13000</c:v>
                </c:pt>
                <c:pt idx="84">
                  <c:v>13000</c:v>
                </c:pt>
                <c:pt idx="85">
                  <c:v>13000</c:v>
                </c:pt>
                <c:pt idx="86">
                  <c:v>13000</c:v>
                </c:pt>
                <c:pt idx="87">
                  <c:v>13000</c:v>
                </c:pt>
                <c:pt idx="88">
                  <c:v>13000</c:v>
                </c:pt>
                <c:pt idx="89">
                  <c:v>13000</c:v>
                </c:pt>
                <c:pt idx="90">
                  <c:v>13000</c:v>
                </c:pt>
                <c:pt idx="91">
                  <c:v>13000</c:v>
                </c:pt>
                <c:pt idx="92">
                  <c:v>13000</c:v>
                </c:pt>
                <c:pt idx="93">
                  <c:v>13000</c:v>
                </c:pt>
                <c:pt idx="94">
                  <c:v>13000</c:v>
                </c:pt>
                <c:pt idx="95">
                  <c:v>13000</c:v>
                </c:pt>
                <c:pt idx="96">
                  <c:v>13000</c:v>
                </c:pt>
                <c:pt idx="97">
                  <c:v>13000</c:v>
                </c:pt>
                <c:pt idx="98">
                  <c:v>13000</c:v>
                </c:pt>
                <c:pt idx="99">
                  <c:v>13000</c:v>
                </c:pt>
                <c:pt idx="100">
                  <c:v>13000</c:v>
                </c:pt>
                <c:pt idx="101">
                  <c:v>13000</c:v>
                </c:pt>
                <c:pt idx="102">
                  <c:v>12000</c:v>
                </c:pt>
                <c:pt idx="103">
                  <c:v>12000</c:v>
                </c:pt>
                <c:pt idx="104">
                  <c:v>12000</c:v>
                </c:pt>
                <c:pt idx="105">
                  <c:v>12000</c:v>
                </c:pt>
                <c:pt idx="106">
                  <c:v>12000</c:v>
                </c:pt>
                <c:pt idx="107">
                  <c:v>12000</c:v>
                </c:pt>
                <c:pt idx="108">
                  <c:v>12000</c:v>
                </c:pt>
                <c:pt idx="109">
                  <c:v>12000</c:v>
                </c:pt>
                <c:pt idx="110">
                  <c:v>11500</c:v>
                </c:pt>
                <c:pt idx="111">
                  <c:v>11500</c:v>
                </c:pt>
                <c:pt idx="112">
                  <c:v>11500</c:v>
                </c:pt>
                <c:pt idx="113">
                  <c:v>11500</c:v>
                </c:pt>
                <c:pt idx="114">
                  <c:v>11500</c:v>
                </c:pt>
                <c:pt idx="115">
                  <c:v>11500</c:v>
                </c:pt>
                <c:pt idx="116">
                  <c:v>11500</c:v>
                </c:pt>
                <c:pt idx="117">
                  <c:v>11500</c:v>
                </c:pt>
                <c:pt idx="118">
                  <c:v>11500</c:v>
                </c:pt>
                <c:pt idx="119">
                  <c:v>11500</c:v>
                </c:pt>
                <c:pt idx="120">
                  <c:v>11500</c:v>
                </c:pt>
                <c:pt idx="121">
                  <c:v>11500</c:v>
                </c:pt>
                <c:pt idx="122">
                  <c:v>11500</c:v>
                </c:pt>
                <c:pt idx="123">
                  <c:v>11500</c:v>
                </c:pt>
                <c:pt idx="124">
                  <c:v>11500</c:v>
                </c:pt>
                <c:pt idx="125">
                  <c:v>11500</c:v>
                </c:pt>
                <c:pt idx="126">
                  <c:v>11500</c:v>
                </c:pt>
                <c:pt idx="127">
                  <c:v>11500</c:v>
                </c:pt>
                <c:pt idx="128">
                  <c:v>11500</c:v>
                </c:pt>
                <c:pt idx="129">
                  <c:v>11500</c:v>
                </c:pt>
                <c:pt idx="130">
                  <c:v>11500</c:v>
                </c:pt>
                <c:pt idx="131">
                  <c:v>11500</c:v>
                </c:pt>
                <c:pt idx="132">
                  <c:v>11500</c:v>
                </c:pt>
                <c:pt idx="133">
                  <c:v>11500</c:v>
                </c:pt>
                <c:pt idx="134">
                  <c:v>11500</c:v>
                </c:pt>
                <c:pt idx="135">
                  <c:v>11500</c:v>
                </c:pt>
                <c:pt idx="136">
                  <c:v>11500</c:v>
                </c:pt>
                <c:pt idx="137">
                  <c:v>11500</c:v>
                </c:pt>
                <c:pt idx="138">
                  <c:v>11500</c:v>
                </c:pt>
                <c:pt idx="139">
                  <c:v>11500</c:v>
                </c:pt>
                <c:pt idx="140">
                  <c:v>11500</c:v>
                </c:pt>
                <c:pt idx="141">
                  <c:v>11500</c:v>
                </c:pt>
                <c:pt idx="142">
                  <c:v>11500</c:v>
                </c:pt>
                <c:pt idx="143">
                  <c:v>11500</c:v>
                </c:pt>
                <c:pt idx="144">
                  <c:v>11500</c:v>
                </c:pt>
                <c:pt idx="145">
                  <c:v>11500</c:v>
                </c:pt>
                <c:pt idx="146">
                  <c:v>11500</c:v>
                </c:pt>
                <c:pt idx="147">
                  <c:v>11500</c:v>
                </c:pt>
                <c:pt idx="148">
                  <c:v>11500</c:v>
                </c:pt>
                <c:pt idx="149">
                  <c:v>11500</c:v>
                </c:pt>
                <c:pt idx="150">
                  <c:v>11500</c:v>
                </c:pt>
                <c:pt idx="151">
                  <c:v>11500</c:v>
                </c:pt>
                <c:pt idx="152">
                  <c:v>11500</c:v>
                </c:pt>
                <c:pt idx="153">
                  <c:v>11500</c:v>
                </c:pt>
                <c:pt idx="154">
                  <c:v>11500</c:v>
                </c:pt>
                <c:pt idx="155">
                  <c:v>11500</c:v>
                </c:pt>
                <c:pt idx="156">
                  <c:v>11500</c:v>
                </c:pt>
                <c:pt idx="157">
                  <c:v>11500</c:v>
                </c:pt>
                <c:pt idx="158">
                  <c:v>11500</c:v>
                </c:pt>
                <c:pt idx="159">
                  <c:v>11500</c:v>
                </c:pt>
                <c:pt idx="160">
                  <c:v>11500</c:v>
                </c:pt>
                <c:pt idx="161">
                  <c:v>11500</c:v>
                </c:pt>
                <c:pt idx="162">
                  <c:v>11500</c:v>
                </c:pt>
                <c:pt idx="163">
                  <c:v>11500</c:v>
                </c:pt>
                <c:pt idx="164">
                  <c:v>11500</c:v>
                </c:pt>
                <c:pt idx="165">
                  <c:v>11500</c:v>
                </c:pt>
                <c:pt idx="166">
                  <c:v>11500</c:v>
                </c:pt>
                <c:pt idx="167">
                  <c:v>11500</c:v>
                </c:pt>
                <c:pt idx="168">
                  <c:v>11500</c:v>
                </c:pt>
                <c:pt idx="169">
                  <c:v>11500</c:v>
                </c:pt>
                <c:pt idx="170">
                  <c:v>11500</c:v>
                </c:pt>
                <c:pt idx="171">
                  <c:v>11500</c:v>
                </c:pt>
                <c:pt idx="172">
                  <c:v>11500</c:v>
                </c:pt>
                <c:pt idx="173">
                  <c:v>11500</c:v>
                </c:pt>
                <c:pt idx="174">
                  <c:v>11500</c:v>
                </c:pt>
                <c:pt idx="175">
                  <c:v>11500</c:v>
                </c:pt>
                <c:pt idx="176">
                  <c:v>11500</c:v>
                </c:pt>
                <c:pt idx="177">
                  <c:v>11500</c:v>
                </c:pt>
                <c:pt idx="178">
                  <c:v>11500</c:v>
                </c:pt>
                <c:pt idx="179">
                  <c:v>11500</c:v>
                </c:pt>
                <c:pt idx="180">
                  <c:v>11500</c:v>
                </c:pt>
                <c:pt idx="181">
                  <c:v>11500</c:v>
                </c:pt>
                <c:pt idx="182">
                  <c:v>11500</c:v>
                </c:pt>
                <c:pt idx="183">
                  <c:v>11500</c:v>
                </c:pt>
                <c:pt idx="184">
                  <c:v>11500</c:v>
                </c:pt>
                <c:pt idx="185">
                  <c:v>11500</c:v>
                </c:pt>
                <c:pt idx="186">
                  <c:v>11500</c:v>
                </c:pt>
                <c:pt idx="187">
                  <c:v>11500</c:v>
                </c:pt>
                <c:pt idx="188">
                  <c:v>11500</c:v>
                </c:pt>
                <c:pt idx="189">
                  <c:v>11500</c:v>
                </c:pt>
                <c:pt idx="190">
                  <c:v>11500</c:v>
                </c:pt>
                <c:pt idx="191">
                  <c:v>10500</c:v>
                </c:pt>
                <c:pt idx="192">
                  <c:v>10500</c:v>
                </c:pt>
                <c:pt idx="193">
                  <c:v>10500</c:v>
                </c:pt>
                <c:pt idx="194">
                  <c:v>10500</c:v>
                </c:pt>
                <c:pt idx="195">
                  <c:v>10500</c:v>
                </c:pt>
                <c:pt idx="196">
                  <c:v>10500</c:v>
                </c:pt>
                <c:pt idx="197">
                  <c:v>10500</c:v>
                </c:pt>
                <c:pt idx="198">
                  <c:v>10500</c:v>
                </c:pt>
                <c:pt idx="199">
                  <c:v>10500</c:v>
                </c:pt>
                <c:pt idx="200">
                  <c:v>10500</c:v>
                </c:pt>
                <c:pt idx="201">
                  <c:v>10500</c:v>
                </c:pt>
                <c:pt idx="202">
                  <c:v>10500</c:v>
                </c:pt>
                <c:pt idx="203">
                  <c:v>10500</c:v>
                </c:pt>
                <c:pt idx="204">
                  <c:v>10500</c:v>
                </c:pt>
                <c:pt idx="205">
                  <c:v>10500</c:v>
                </c:pt>
                <c:pt idx="206">
                  <c:v>10500</c:v>
                </c:pt>
                <c:pt idx="207">
                  <c:v>10500</c:v>
                </c:pt>
                <c:pt idx="208">
                  <c:v>10500</c:v>
                </c:pt>
                <c:pt idx="209">
                  <c:v>10500</c:v>
                </c:pt>
                <c:pt idx="210">
                  <c:v>10500</c:v>
                </c:pt>
                <c:pt idx="211">
                  <c:v>10500</c:v>
                </c:pt>
                <c:pt idx="212">
                  <c:v>10500</c:v>
                </c:pt>
                <c:pt idx="213">
                  <c:v>10500</c:v>
                </c:pt>
                <c:pt idx="214">
                  <c:v>10500</c:v>
                </c:pt>
                <c:pt idx="215">
                  <c:v>10500</c:v>
                </c:pt>
                <c:pt idx="216">
                  <c:v>10500</c:v>
                </c:pt>
                <c:pt idx="217">
                  <c:v>10500</c:v>
                </c:pt>
                <c:pt idx="218">
                  <c:v>10500</c:v>
                </c:pt>
                <c:pt idx="219">
                  <c:v>10500</c:v>
                </c:pt>
                <c:pt idx="220">
                  <c:v>10500</c:v>
                </c:pt>
                <c:pt idx="221">
                  <c:v>10000</c:v>
                </c:pt>
                <c:pt idx="222">
                  <c:v>10000</c:v>
                </c:pt>
                <c:pt idx="223">
                  <c:v>10000</c:v>
                </c:pt>
                <c:pt idx="224">
                  <c:v>10000</c:v>
                </c:pt>
                <c:pt idx="225">
                  <c:v>10000</c:v>
                </c:pt>
                <c:pt idx="226">
                  <c:v>10000</c:v>
                </c:pt>
                <c:pt idx="227">
                  <c:v>10000</c:v>
                </c:pt>
                <c:pt idx="228">
                  <c:v>10000</c:v>
                </c:pt>
                <c:pt idx="229">
                  <c:v>10000</c:v>
                </c:pt>
                <c:pt idx="230">
                  <c:v>10000</c:v>
                </c:pt>
                <c:pt idx="231">
                  <c:v>10000</c:v>
                </c:pt>
                <c:pt idx="232">
                  <c:v>10000</c:v>
                </c:pt>
                <c:pt idx="233">
                  <c:v>10000</c:v>
                </c:pt>
                <c:pt idx="234">
                  <c:v>10000</c:v>
                </c:pt>
                <c:pt idx="235">
                  <c:v>10000</c:v>
                </c:pt>
                <c:pt idx="236">
                  <c:v>10000</c:v>
                </c:pt>
                <c:pt idx="237">
                  <c:v>10000</c:v>
                </c:pt>
                <c:pt idx="238">
                  <c:v>10000</c:v>
                </c:pt>
                <c:pt idx="239">
                  <c:v>10000</c:v>
                </c:pt>
                <c:pt idx="240">
                  <c:v>10000</c:v>
                </c:pt>
                <c:pt idx="241">
                  <c:v>10000</c:v>
                </c:pt>
                <c:pt idx="242">
                  <c:v>10000</c:v>
                </c:pt>
                <c:pt idx="243">
                  <c:v>10000</c:v>
                </c:pt>
                <c:pt idx="244">
                  <c:v>10000</c:v>
                </c:pt>
                <c:pt idx="245">
                  <c:v>10000</c:v>
                </c:pt>
                <c:pt idx="246">
                  <c:v>10000</c:v>
                </c:pt>
                <c:pt idx="247">
                  <c:v>10000</c:v>
                </c:pt>
                <c:pt idx="248">
                  <c:v>10000</c:v>
                </c:pt>
                <c:pt idx="249">
                  <c:v>10000</c:v>
                </c:pt>
                <c:pt idx="250">
                  <c:v>10000</c:v>
                </c:pt>
                <c:pt idx="251">
                  <c:v>10000</c:v>
                </c:pt>
                <c:pt idx="252">
                  <c:v>10000</c:v>
                </c:pt>
                <c:pt idx="253">
                  <c:v>10000</c:v>
                </c:pt>
                <c:pt idx="254">
                  <c:v>10000</c:v>
                </c:pt>
                <c:pt idx="255">
                  <c:v>10000</c:v>
                </c:pt>
                <c:pt idx="256">
                  <c:v>10000</c:v>
                </c:pt>
                <c:pt idx="257">
                  <c:v>10000</c:v>
                </c:pt>
                <c:pt idx="258">
                  <c:v>10000</c:v>
                </c:pt>
                <c:pt idx="259">
                  <c:v>10000</c:v>
                </c:pt>
                <c:pt idx="260">
                  <c:v>9800</c:v>
                </c:pt>
                <c:pt idx="261">
                  <c:v>9800</c:v>
                </c:pt>
                <c:pt idx="262">
                  <c:v>9800</c:v>
                </c:pt>
                <c:pt idx="263">
                  <c:v>9800</c:v>
                </c:pt>
                <c:pt idx="264">
                  <c:v>9800</c:v>
                </c:pt>
                <c:pt idx="265">
                  <c:v>9800</c:v>
                </c:pt>
                <c:pt idx="266">
                  <c:v>9800</c:v>
                </c:pt>
                <c:pt idx="267">
                  <c:v>9800</c:v>
                </c:pt>
                <c:pt idx="268">
                  <c:v>9800</c:v>
                </c:pt>
                <c:pt idx="269">
                  <c:v>9800</c:v>
                </c:pt>
                <c:pt idx="270">
                  <c:v>9800</c:v>
                </c:pt>
                <c:pt idx="271">
                  <c:v>9000</c:v>
                </c:pt>
                <c:pt idx="272">
                  <c:v>9000</c:v>
                </c:pt>
                <c:pt idx="273">
                  <c:v>8500</c:v>
                </c:pt>
                <c:pt idx="274">
                  <c:v>8500</c:v>
                </c:pt>
                <c:pt idx="275">
                  <c:v>8500</c:v>
                </c:pt>
                <c:pt idx="276">
                  <c:v>8500</c:v>
                </c:pt>
                <c:pt idx="277">
                  <c:v>8500</c:v>
                </c:pt>
                <c:pt idx="278">
                  <c:v>8500</c:v>
                </c:pt>
                <c:pt idx="279">
                  <c:v>8500</c:v>
                </c:pt>
                <c:pt idx="280">
                  <c:v>8500</c:v>
                </c:pt>
                <c:pt idx="281">
                  <c:v>8500</c:v>
                </c:pt>
                <c:pt idx="282">
                  <c:v>8500</c:v>
                </c:pt>
                <c:pt idx="283">
                  <c:v>8500</c:v>
                </c:pt>
                <c:pt idx="284">
                  <c:v>8500</c:v>
                </c:pt>
                <c:pt idx="285">
                  <c:v>8500</c:v>
                </c:pt>
                <c:pt idx="286">
                  <c:v>8500</c:v>
                </c:pt>
                <c:pt idx="287">
                  <c:v>8500</c:v>
                </c:pt>
                <c:pt idx="288">
                  <c:v>8500</c:v>
                </c:pt>
                <c:pt idx="289">
                  <c:v>8500</c:v>
                </c:pt>
                <c:pt idx="290">
                  <c:v>8500</c:v>
                </c:pt>
                <c:pt idx="291">
                  <c:v>8500</c:v>
                </c:pt>
                <c:pt idx="292">
                  <c:v>8500</c:v>
                </c:pt>
                <c:pt idx="293">
                  <c:v>8500</c:v>
                </c:pt>
              </c:numCache>
            </c:numRef>
          </c:val>
          <c:smooth val="0"/>
        </c:ser>
        <c:ser>
          <c:idx val="1"/>
          <c:order val="1"/>
          <c:tx>
            <c:strRef>
              <c:f>'[周报数据 针状焦.xlsx]熟焦-生焦市场价'!$C$1</c:f>
              <c:strCache>
                <c:ptCount val="1"/>
                <c:pt idx="0">
                  <c:v>油系煅后焦</c:v>
                </c:pt>
              </c:strCache>
            </c:strRef>
          </c:tx>
          <c:spPr>
            <a:ln w="19050" cap="rnd">
              <a:solidFill>
                <a:srgbClr val="BC0008"/>
              </a:solidFill>
              <a:round/>
            </a:ln>
            <a:effectLst/>
          </c:spPr>
          <c:marker>
            <c:symbol val="none"/>
          </c:marker>
          <c:dLbls>
            <c:delete val="1"/>
          </c:dLbls>
          <c:cat>
            <c:numRef>
              <c:f>'[周报数据 针状焦.xlsx]熟焦-生焦市场价'!$A$2:$A$295</c:f>
              <c:numCache>
                <c:formatCode>yyyy\-mm\-dd</c:formatCode>
                <c:ptCount val="294"/>
                <c:pt idx="0" c:formatCode="yyyy\-mm\-dd">
                  <c:v>44651</c:v>
                </c:pt>
                <c:pt idx="1" c:formatCode="yyyy\-mm\-dd">
                  <c:v>44652</c:v>
                </c:pt>
                <c:pt idx="2" c:formatCode="yyyy\-mm\-dd">
                  <c:v>44653</c:v>
                </c:pt>
                <c:pt idx="3" c:formatCode="yyyy\-mm\-dd">
                  <c:v>44657</c:v>
                </c:pt>
                <c:pt idx="4" c:formatCode="yyyy\-mm\-dd">
                  <c:v>44658</c:v>
                </c:pt>
                <c:pt idx="5" c:formatCode="yyyy\-mm\-dd">
                  <c:v>44659</c:v>
                </c:pt>
                <c:pt idx="6" c:formatCode="yyyy\-mm\-dd">
                  <c:v>44662</c:v>
                </c:pt>
                <c:pt idx="7" c:formatCode="yyyy\-mm\-dd">
                  <c:v>44663</c:v>
                </c:pt>
                <c:pt idx="8" c:formatCode="yyyy\-mm\-dd">
                  <c:v>44664</c:v>
                </c:pt>
                <c:pt idx="9" c:formatCode="yyyy\-mm\-dd">
                  <c:v>44665</c:v>
                </c:pt>
                <c:pt idx="10" c:formatCode="yyyy\-mm\-dd">
                  <c:v>44666</c:v>
                </c:pt>
                <c:pt idx="11" c:formatCode="yyyy\-mm\-dd">
                  <c:v>44669</c:v>
                </c:pt>
                <c:pt idx="12" c:formatCode="yyyy\-mm\-dd">
                  <c:v>44670</c:v>
                </c:pt>
                <c:pt idx="13" c:formatCode="yyyy\-mm\-dd">
                  <c:v>44671</c:v>
                </c:pt>
                <c:pt idx="14" c:formatCode="yyyy\-mm\-dd">
                  <c:v>44672</c:v>
                </c:pt>
                <c:pt idx="15" c:formatCode="yyyy\-mm\-dd">
                  <c:v>44673</c:v>
                </c:pt>
                <c:pt idx="16" c:formatCode="yyyy\-mm\-dd">
                  <c:v>44675</c:v>
                </c:pt>
                <c:pt idx="17" c:formatCode="yyyy\-mm\-dd">
                  <c:v>44676</c:v>
                </c:pt>
                <c:pt idx="18" c:formatCode="yyyy\-mm\-dd">
                  <c:v>44677</c:v>
                </c:pt>
                <c:pt idx="19" c:formatCode="yyyy\-mm\-dd">
                  <c:v>44678</c:v>
                </c:pt>
                <c:pt idx="20" c:formatCode="yyyy\-mm\-dd">
                  <c:v>44679</c:v>
                </c:pt>
                <c:pt idx="21" c:formatCode="yyyy\-mm\-dd">
                  <c:v>44680</c:v>
                </c:pt>
                <c:pt idx="22" c:formatCode="yyyy\-mm\-dd">
                  <c:v>44686</c:v>
                </c:pt>
                <c:pt idx="23" c:formatCode="yyyy\-mm\-dd">
                  <c:v>44687</c:v>
                </c:pt>
                <c:pt idx="24" c:formatCode="yyyy\-mm\-dd">
                  <c:v>44688</c:v>
                </c:pt>
                <c:pt idx="25" c:formatCode="yyyy\-mm\-dd">
                  <c:v>44690</c:v>
                </c:pt>
                <c:pt idx="26" c:formatCode="yyyy\-mm\-dd">
                  <c:v>44691</c:v>
                </c:pt>
                <c:pt idx="27" c:formatCode="yyyy\-mm\-dd">
                  <c:v>44692</c:v>
                </c:pt>
                <c:pt idx="28" c:formatCode="yyyy\-mm\-dd">
                  <c:v>44693</c:v>
                </c:pt>
                <c:pt idx="29" c:formatCode="yyyy\-mm\-dd">
                  <c:v>44694</c:v>
                </c:pt>
                <c:pt idx="30" c:formatCode="yyyy\-mm\-dd">
                  <c:v>44697</c:v>
                </c:pt>
                <c:pt idx="31" c:formatCode="yyyy\-mm\-dd">
                  <c:v>44698</c:v>
                </c:pt>
                <c:pt idx="32" c:formatCode="yyyy\-mm\-dd">
                  <c:v>44699</c:v>
                </c:pt>
                <c:pt idx="33" c:formatCode="yyyy\-mm\-dd">
                  <c:v>44700</c:v>
                </c:pt>
                <c:pt idx="34" c:formatCode="yyyy\-mm\-dd">
                  <c:v>44701</c:v>
                </c:pt>
                <c:pt idx="35" c:formatCode="yyyy\-mm\-dd">
                  <c:v>44704</c:v>
                </c:pt>
                <c:pt idx="36" c:formatCode="yyyy\-mm\-dd">
                  <c:v>44705</c:v>
                </c:pt>
                <c:pt idx="37" c:formatCode="yyyy\-mm\-dd">
                  <c:v>44706</c:v>
                </c:pt>
                <c:pt idx="38" c:formatCode="yyyy\-mm\-dd">
                  <c:v>44707</c:v>
                </c:pt>
                <c:pt idx="39" c:formatCode="yyyy\-mm\-dd">
                  <c:v>44708</c:v>
                </c:pt>
                <c:pt idx="40" c:formatCode="yyyy\-mm\-dd">
                  <c:v>44711</c:v>
                </c:pt>
                <c:pt idx="41" c:formatCode="yyyy\-mm\-dd">
                  <c:v>44712</c:v>
                </c:pt>
                <c:pt idx="42" c:formatCode="yyyy\-mm\-dd">
                  <c:v>44713</c:v>
                </c:pt>
                <c:pt idx="43" c:formatCode="yyyy\-mm\-dd">
                  <c:v>44714</c:v>
                </c:pt>
                <c:pt idx="44" c:formatCode="yyyy\-mm\-dd">
                  <c:v>44718</c:v>
                </c:pt>
                <c:pt idx="45" c:formatCode="yyyy\-mm\-dd">
                  <c:v>44719</c:v>
                </c:pt>
                <c:pt idx="46" c:formatCode="yyyy\-mm\-dd">
                  <c:v>44720</c:v>
                </c:pt>
                <c:pt idx="47" c:formatCode="yyyy\-mm\-dd">
                  <c:v>44721</c:v>
                </c:pt>
                <c:pt idx="48" c:formatCode="yyyy\-mm\-dd">
                  <c:v>44722</c:v>
                </c:pt>
                <c:pt idx="49" c:formatCode="yyyy\-mm\-dd">
                  <c:v>44725</c:v>
                </c:pt>
                <c:pt idx="50" c:formatCode="yyyy\-mm\-dd">
                  <c:v>44726</c:v>
                </c:pt>
                <c:pt idx="51" c:formatCode="yyyy\-mm\-dd">
                  <c:v>44727</c:v>
                </c:pt>
                <c:pt idx="52" c:formatCode="yyyy\-mm\-dd">
                  <c:v>44728</c:v>
                </c:pt>
                <c:pt idx="53" c:formatCode="yyyy\-mm\-dd">
                  <c:v>44729</c:v>
                </c:pt>
                <c:pt idx="54" c:formatCode="yyyy\-mm\-dd">
                  <c:v>44732</c:v>
                </c:pt>
                <c:pt idx="55" c:formatCode="yyyy\-mm\-dd">
                  <c:v>44733</c:v>
                </c:pt>
                <c:pt idx="56" c:formatCode="yyyy\-mm\-dd">
                  <c:v>44734</c:v>
                </c:pt>
                <c:pt idx="57" c:formatCode="yyyy\-mm\-dd">
                  <c:v>44735</c:v>
                </c:pt>
                <c:pt idx="58" c:formatCode="yyyy\-mm\-dd">
                  <c:v>44736</c:v>
                </c:pt>
                <c:pt idx="59" c:formatCode="yyyy\-mm\-dd">
                  <c:v>44739</c:v>
                </c:pt>
                <c:pt idx="60" c:formatCode="yyyy\-mm\-dd">
                  <c:v>44740</c:v>
                </c:pt>
                <c:pt idx="61" c:formatCode="yyyy\-mm\-dd">
                  <c:v>44741</c:v>
                </c:pt>
                <c:pt idx="62" c:formatCode="yyyy\-mm\-dd">
                  <c:v>44742</c:v>
                </c:pt>
                <c:pt idx="63" c:formatCode="yyyy\-mm\-dd">
                  <c:v>44743</c:v>
                </c:pt>
                <c:pt idx="64" c:formatCode="yyyy\-mm\-dd">
                  <c:v>44746</c:v>
                </c:pt>
                <c:pt idx="65" c:formatCode="yyyy\-mm\-dd">
                  <c:v>44747</c:v>
                </c:pt>
                <c:pt idx="66" c:formatCode="yyyy\-mm\-dd">
                  <c:v>44748</c:v>
                </c:pt>
                <c:pt idx="67" c:formatCode="yyyy\-mm\-dd">
                  <c:v>44749</c:v>
                </c:pt>
                <c:pt idx="68" c:formatCode="yyyy\-mm\-dd">
                  <c:v>44750</c:v>
                </c:pt>
                <c:pt idx="69" c:formatCode="yyyy\-mm\-dd">
                  <c:v>44753</c:v>
                </c:pt>
                <c:pt idx="70" c:formatCode="yyyy\-mm\-dd">
                  <c:v>44754</c:v>
                </c:pt>
                <c:pt idx="71" c:formatCode="yyyy\-mm\-dd">
                  <c:v>44755</c:v>
                </c:pt>
                <c:pt idx="72" c:formatCode="yyyy\-mm\-dd">
                  <c:v>44756</c:v>
                </c:pt>
                <c:pt idx="73" c:formatCode="yyyy\-mm\-dd">
                  <c:v>44757</c:v>
                </c:pt>
                <c:pt idx="74" c:formatCode="yyyy\-mm\-dd">
                  <c:v>44760</c:v>
                </c:pt>
                <c:pt idx="75" c:formatCode="yyyy\-mm\-dd">
                  <c:v>44761</c:v>
                </c:pt>
                <c:pt idx="76" c:formatCode="yyyy\-mm\-dd">
                  <c:v>44762</c:v>
                </c:pt>
                <c:pt idx="77" c:formatCode="yyyy\-mm\-dd">
                  <c:v>44763</c:v>
                </c:pt>
                <c:pt idx="78" c:formatCode="yyyy\-mm\-dd">
                  <c:v>44764</c:v>
                </c:pt>
                <c:pt idx="79" c:formatCode="yyyy\-mm\-dd">
                  <c:v>44767</c:v>
                </c:pt>
                <c:pt idx="80" c:formatCode="yyyy\-mm\-dd">
                  <c:v>44768</c:v>
                </c:pt>
                <c:pt idx="81" c:formatCode="yyyy\-mm\-dd">
                  <c:v>44769</c:v>
                </c:pt>
                <c:pt idx="82" c:formatCode="yyyy\-mm\-dd">
                  <c:v>44770</c:v>
                </c:pt>
                <c:pt idx="83" c:formatCode="yyyy\-mm\-dd">
                  <c:v>44771</c:v>
                </c:pt>
                <c:pt idx="84" c:formatCode="yyyy\-mm\-dd">
                  <c:v>44774</c:v>
                </c:pt>
                <c:pt idx="85" c:formatCode="yyyy\-mm\-dd">
                  <c:v>44775</c:v>
                </c:pt>
                <c:pt idx="86" c:formatCode="yyyy\-mm\-dd">
                  <c:v>44776</c:v>
                </c:pt>
                <c:pt idx="87" c:formatCode="yyyy\-mm\-dd">
                  <c:v>44777</c:v>
                </c:pt>
                <c:pt idx="88" c:formatCode="yyyy\-mm\-dd">
                  <c:v>44778</c:v>
                </c:pt>
                <c:pt idx="89" c:formatCode="yyyy\-mm\-dd">
                  <c:v>44781</c:v>
                </c:pt>
                <c:pt idx="90" c:formatCode="yyyy\-mm\-dd">
                  <c:v>44782</c:v>
                </c:pt>
                <c:pt idx="91" c:formatCode="yyyy\-mm\-dd">
                  <c:v>44783</c:v>
                </c:pt>
                <c:pt idx="92" c:formatCode="yyyy\-mm\-dd">
                  <c:v>44784</c:v>
                </c:pt>
                <c:pt idx="93" c:formatCode="yyyy\-mm\-dd">
                  <c:v>44785</c:v>
                </c:pt>
                <c:pt idx="94" c:formatCode="yyyy\-mm\-dd">
                  <c:v>44788</c:v>
                </c:pt>
                <c:pt idx="95" c:formatCode="yyyy\-mm\-dd">
                  <c:v>44789</c:v>
                </c:pt>
                <c:pt idx="96" c:formatCode="yyyy\-mm\-dd">
                  <c:v>44790</c:v>
                </c:pt>
                <c:pt idx="97" c:formatCode="yyyy\-mm\-dd">
                  <c:v>44791</c:v>
                </c:pt>
                <c:pt idx="98" c:formatCode="yyyy\-mm\-dd">
                  <c:v>44792</c:v>
                </c:pt>
                <c:pt idx="99" c:formatCode="yyyy\-mm\-dd">
                  <c:v>44795</c:v>
                </c:pt>
                <c:pt idx="100" c:formatCode="yyyy\-mm\-dd">
                  <c:v>44796</c:v>
                </c:pt>
                <c:pt idx="101" c:formatCode="yyyy\-mm\-dd">
                  <c:v>44797</c:v>
                </c:pt>
                <c:pt idx="102" c:formatCode="yyyy\-mm\-dd">
                  <c:v>44798</c:v>
                </c:pt>
                <c:pt idx="103" c:formatCode="yyyy\-mm\-dd">
                  <c:v>44799</c:v>
                </c:pt>
                <c:pt idx="104" c:formatCode="yyyy\-mm\-dd">
                  <c:v>44802</c:v>
                </c:pt>
                <c:pt idx="105" c:formatCode="yyyy\-mm\-dd">
                  <c:v>44803</c:v>
                </c:pt>
                <c:pt idx="106" c:formatCode="yyyy\-mm\-dd">
                  <c:v>44804</c:v>
                </c:pt>
                <c:pt idx="107" c:formatCode="yyyy\-mm\-dd">
                  <c:v>44805</c:v>
                </c:pt>
                <c:pt idx="108" c:formatCode="yyyy\-mm\-dd">
                  <c:v>44806</c:v>
                </c:pt>
                <c:pt idx="109" c:formatCode="yyyy\-mm\-dd">
                  <c:v>44809</c:v>
                </c:pt>
                <c:pt idx="110" c:formatCode="yyyy\-mm\-dd">
                  <c:v>44810</c:v>
                </c:pt>
                <c:pt idx="111" c:formatCode="yyyy\-mm\-dd">
                  <c:v>44811</c:v>
                </c:pt>
                <c:pt idx="112" c:formatCode="yyyy\-mm\-dd">
                  <c:v>44812</c:v>
                </c:pt>
                <c:pt idx="113" c:formatCode="yyyy\-mm\-dd">
                  <c:v>44813</c:v>
                </c:pt>
                <c:pt idx="114" c:formatCode="yyyy\-mm\-dd">
                  <c:v>44817</c:v>
                </c:pt>
                <c:pt idx="115" c:formatCode="yyyy\-mm\-dd">
                  <c:v>44818</c:v>
                </c:pt>
                <c:pt idx="116" c:formatCode="yyyy\-mm\-dd">
                  <c:v>44819</c:v>
                </c:pt>
                <c:pt idx="117" c:formatCode="yyyy\-mm\-dd">
                  <c:v>44820</c:v>
                </c:pt>
                <c:pt idx="118" c:formatCode="yyyy\-mm\-dd">
                  <c:v>44823</c:v>
                </c:pt>
                <c:pt idx="119" c:formatCode="yyyy\-mm\-dd">
                  <c:v>44824</c:v>
                </c:pt>
                <c:pt idx="120" c:formatCode="yyyy\-mm\-dd">
                  <c:v>44825</c:v>
                </c:pt>
                <c:pt idx="121" c:formatCode="yyyy\-mm\-dd">
                  <c:v>44826</c:v>
                </c:pt>
                <c:pt idx="122" c:formatCode="yyyy\-mm\-dd">
                  <c:v>44827</c:v>
                </c:pt>
                <c:pt idx="123" c:formatCode="yyyy\-mm\-dd">
                  <c:v>44830</c:v>
                </c:pt>
                <c:pt idx="124" c:formatCode="yyyy\-mm\-dd">
                  <c:v>44831</c:v>
                </c:pt>
                <c:pt idx="125" c:formatCode="yyyy\-mm\-dd">
                  <c:v>44832</c:v>
                </c:pt>
                <c:pt idx="126" c:formatCode="yyyy\-mm\-dd">
                  <c:v>44833</c:v>
                </c:pt>
                <c:pt idx="127" c:formatCode="yyyy\-mm\-dd">
                  <c:v>44834</c:v>
                </c:pt>
                <c:pt idx="128" c:formatCode="yyyy\-mm\-dd">
                  <c:v>44842</c:v>
                </c:pt>
                <c:pt idx="129" c:formatCode="yyyy\-mm\-dd">
                  <c:v>44843</c:v>
                </c:pt>
                <c:pt idx="130" c:formatCode="yyyy\-mm\-dd">
                  <c:v>44844</c:v>
                </c:pt>
                <c:pt idx="131" c:formatCode="yyyy\-mm\-dd">
                  <c:v>44845</c:v>
                </c:pt>
                <c:pt idx="132" c:formatCode="yyyy\-mm\-dd">
                  <c:v>44846</c:v>
                </c:pt>
                <c:pt idx="133" c:formatCode="yyyy\-mm\-dd">
                  <c:v>44847</c:v>
                </c:pt>
                <c:pt idx="134" c:formatCode="yyyy\-mm\-dd">
                  <c:v>44848</c:v>
                </c:pt>
                <c:pt idx="135" c:formatCode="yyyy\-mm\-dd">
                  <c:v>44851</c:v>
                </c:pt>
                <c:pt idx="136" c:formatCode="yyyy\-mm\-dd">
                  <c:v>44852</c:v>
                </c:pt>
                <c:pt idx="137" c:formatCode="yyyy\-mm\-dd">
                  <c:v>44853</c:v>
                </c:pt>
                <c:pt idx="138" c:formatCode="yyyy\-mm\-dd">
                  <c:v>44854</c:v>
                </c:pt>
                <c:pt idx="139" c:formatCode="yyyy\-mm\-dd">
                  <c:v>44855</c:v>
                </c:pt>
                <c:pt idx="140" c:formatCode="yyyy\-mm\-dd">
                  <c:v>44858</c:v>
                </c:pt>
                <c:pt idx="141" c:formatCode="yyyy\-mm\-dd">
                  <c:v>44859</c:v>
                </c:pt>
                <c:pt idx="142" c:formatCode="yyyy\-mm\-dd">
                  <c:v>44860</c:v>
                </c:pt>
                <c:pt idx="143" c:formatCode="yyyy\-mm\-dd">
                  <c:v>44861</c:v>
                </c:pt>
                <c:pt idx="144" c:formatCode="yyyy\-mm\-dd">
                  <c:v>44862</c:v>
                </c:pt>
                <c:pt idx="145" c:formatCode="yyyy\-mm\-dd">
                  <c:v>44865</c:v>
                </c:pt>
                <c:pt idx="146" c:formatCode="yyyy\-mm\-dd">
                  <c:v>44866</c:v>
                </c:pt>
                <c:pt idx="147" c:formatCode="yyyy\-mm\-dd">
                  <c:v>44867</c:v>
                </c:pt>
                <c:pt idx="148" c:formatCode="yyyy\-mm\-dd">
                  <c:v>44868</c:v>
                </c:pt>
                <c:pt idx="149" c:formatCode="yyyy\-mm\-dd">
                  <c:v>44869</c:v>
                </c:pt>
                <c:pt idx="150" c:formatCode="yyyy\-mm\-dd">
                  <c:v>44872</c:v>
                </c:pt>
                <c:pt idx="151" c:formatCode="yyyy\-mm\-dd">
                  <c:v>44873</c:v>
                </c:pt>
                <c:pt idx="152" c:formatCode="yyyy\-mm\-dd">
                  <c:v>44874</c:v>
                </c:pt>
                <c:pt idx="153" c:formatCode="yyyy\-mm\-dd">
                  <c:v>44875</c:v>
                </c:pt>
                <c:pt idx="154" c:formatCode="yyyy\-mm\-dd">
                  <c:v>44876</c:v>
                </c:pt>
                <c:pt idx="155" c:formatCode="yyyy\-mm\-dd">
                  <c:v>44879</c:v>
                </c:pt>
                <c:pt idx="156" c:formatCode="yyyy\-mm\-dd">
                  <c:v>44880</c:v>
                </c:pt>
                <c:pt idx="157" c:formatCode="yyyy\-mm\-dd">
                  <c:v>44881</c:v>
                </c:pt>
                <c:pt idx="158" c:formatCode="yyyy\-mm\-dd">
                  <c:v>44882</c:v>
                </c:pt>
                <c:pt idx="159" c:formatCode="yyyy\-mm\-dd">
                  <c:v>44883</c:v>
                </c:pt>
                <c:pt idx="160" c:formatCode="yyyy\-mm\-dd">
                  <c:v>44886</c:v>
                </c:pt>
                <c:pt idx="161" c:formatCode="yyyy\-mm\-dd">
                  <c:v>44887</c:v>
                </c:pt>
                <c:pt idx="162" c:formatCode="yyyy\-mm\-dd">
                  <c:v>44888</c:v>
                </c:pt>
                <c:pt idx="163" c:formatCode="yyyy\-mm\-dd">
                  <c:v>44889</c:v>
                </c:pt>
                <c:pt idx="164" c:formatCode="yyyy\-mm\-dd">
                  <c:v>44890</c:v>
                </c:pt>
                <c:pt idx="165" c:formatCode="yyyy\-mm\-dd">
                  <c:v>44893</c:v>
                </c:pt>
                <c:pt idx="166" c:formatCode="yyyy\-mm\-dd">
                  <c:v>44894</c:v>
                </c:pt>
                <c:pt idx="167" c:formatCode="yyyy\-mm\-dd">
                  <c:v>44895</c:v>
                </c:pt>
                <c:pt idx="168" c:formatCode="yyyy\-mm\-dd">
                  <c:v>44896</c:v>
                </c:pt>
                <c:pt idx="169" c:formatCode="yyyy\-mm\-dd">
                  <c:v>44897</c:v>
                </c:pt>
                <c:pt idx="170" c:formatCode="yyyy\-mm\-dd">
                  <c:v>44900</c:v>
                </c:pt>
                <c:pt idx="171" c:formatCode="yyyy\-mm\-dd">
                  <c:v>44901</c:v>
                </c:pt>
                <c:pt idx="172" c:formatCode="yyyy\-mm\-dd">
                  <c:v>44902</c:v>
                </c:pt>
                <c:pt idx="173" c:formatCode="yyyy\-mm\-dd">
                  <c:v>44903</c:v>
                </c:pt>
                <c:pt idx="174" c:formatCode="yyyy\-mm\-dd">
                  <c:v>44904</c:v>
                </c:pt>
                <c:pt idx="175" c:formatCode="yyyy\-mm\-dd">
                  <c:v>44907</c:v>
                </c:pt>
                <c:pt idx="176" c:formatCode="yyyy\-mm\-dd">
                  <c:v>44908</c:v>
                </c:pt>
                <c:pt idx="177" c:formatCode="yyyy\-mm\-dd">
                  <c:v>44909</c:v>
                </c:pt>
                <c:pt idx="178" c:formatCode="yyyy\-mm\-dd">
                  <c:v>44910</c:v>
                </c:pt>
                <c:pt idx="179" c:formatCode="yyyy\-mm\-dd">
                  <c:v>44911</c:v>
                </c:pt>
                <c:pt idx="180" c:formatCode="yyyy\-mm\-dd">
                  <c:v>44914</c:v>
                </c:pt>
                <c:pt idx="181" c:formatCode="yyyy\-mm\-dd">
                  <c:v>44915</c:v>
                </c:pt>
                <c:pt idx="182" c:formatCode="yyyy\-mm\-dd">
                  <c:v>44916</c:v>
                </c:pt>
                <c:pt idx="183" c:formatCode="yyyy\-mm\-dd">
                  <c:v>44917</c:v>
                </c:pt>
                <c:pt idx="184" c:formatCode="yyyy\-mm\-dd">
                  <c:v>44918</c:v>
                </c:pt>
                <c:pt idx="185" c:formatCode="yyyy\-mm\-dd">
                  <c:v>44921</c:v>
                </c:pt>
                <c:pt idx="186" c:formatCode="yyyy\-mm\-dd">
                  <c:v>44922</c:v>
                </c:pt>
                <c:pt idx="187" c:formatCode="yyyy\-mm\-dd">
                  <c:v>44923</c:v>
                </c:pt>
                <c:pt idx="188" c:formatCode="yyyy\-mm\-dd">
                  <c:v>44924</c:v>
                </c:pt>
                <c:pt idx="189" c:formatCode="yyyy\-mm\-dd">
                  <c:v>44925</c:v>
                </c:pt>
                <c:pt idx="190" c:formatCode="yyyy\-mm\-dd">
                  <c:v>44929</c:v>
                </c:pt>
                <c:pt idx="191" c:formatCode="yyyy\-mm\-dd">
                  <c:v>44930</c:v>
                </c:pt>
                <c:pt idx="192" c:formatCode="yyyy\-mm\-dd">
                  <c:v>44931</c:v>
                </c:pt>
                <c:pt idx="193" c:formatCode="yyyy\-mm\-dd">
                  <c:v>44932</c:v>
                </c:pt>
                <c:pt idx="194" c:formatCode="yyyy\-mm\-dd">
                  <c:v>44935</c:v>
                </c:pt>
                <c:pt idx="195" c:formatCode="yyyy\-mm\-dd">
                  <c:v>44936</c:v>
                </c:pt>
                <c:pt idx="196" c:formatCode="yyyy\-mm\-dd">
                  <c:v>44937</c:v>
                </c:pt>
                <c:pt idx="197" c:formatCode="yyyy\-mm\-dd">
                  <c:v>44938</c:v>
                </c:pt>
                <c:pt idx="198" c:formatCode="yyyy\-mm\-dd">
                  <c:v>44939</c:v>
                </c:pt>
                <c:pt idx="199" c:formatCode="yyyy\-mm\-dd">
                  <c:v>44942</c:v>
                </c:pt>
                <c:pt idx="200" c:formatCode="yyyy\-mm\-dd">
                  <c:v>44943</c:v>
                </c:pt>
                <c:pt idx="201" c:formatCode="yyyy\-mm\-dd">
                  <c:v>44944</c:v>
                </c:pt>
                <c:pt idx="202" c:formatCode="yyyy\-mm\-dd">
                  <c:v>44945</c:v>
                </c:pt>
                <c:pt idx="203" c:formatCode="yyyy\-mm\-dd">
                  <c:v>44946</c:v>
                </c:pt>
                <c:pt idx="204" c:formatCode="yyyy\-mm\-dd">
                  <c:v>44954</c:v>
                </c:pt>
                <c:pt idx="205" c:formatCode="yyyy\-mm\-dd">
                  <c:v>44955</c:v>
                </c:pt>
                <c:pt idx="206" c:formatCode="yyyy\-mm\-dd">
                  <c:v>44956</c:v>
                </c:pt>
                <c:pt idx="207" c:formatCode="yyyy\-mm\-dd">
                  <c:v>44957</c:v>
                </c:pt>
                <c:pt idx="208" c:formatCode="yyyy\-mm\-dd">
                  <c:v>44958</c:v>
                </c:pt>
                <c:pt idx="209" c:formatCode="yyyy\-mm\-dd">
                  <c:v>44959</c:v>
                </c:pt>
                <c:pt idx="210" c:formatCode="yyyy\-mm\-dd">
                  <c:v>44960</c:v>
                </c:pt>
                <c:pt idx="211" c:formatCode="yyyy\-mm\-dd">
                  <c:v>44963</c:v>
                </c:pt>
                <c:pt idx="212" c:formatCode="yyyy\-mm\-dd">
                  <c:v>44964</c:v>
                </c:pt>
                <c:pt idx="213" c:formatCode="yyyy\-mm\-dd">
                  <c:v>44965</c:v>
                </c:pt>
                <c:pt idx="214" c:formatCode="yyyy\-mm\-dd">
                  <c:v>44966</c:v>
                </c:pt>
                <c:pt idx="215" c:formatCode="yyyy\-mm\-dd">
                  <c:v>44967</c:v>
                </c:pt>
                <c:pt idx="216" c:formatCode="yyyy\-mm\-dd">
                  <c:v>44970</c:v>
                </c:pt>
                <c:pt idx="217" c:formatCode="yyyy\-mm\-dd">
                  <c:v>44971</c:v>
                </c:pt>
                <c:pt idx="218" c:formatCode="yyyy\-mm\-dd">
                  <c:v>44972</c:v>
                </c:pt>
                <c:pt idx="219" c:formatCode="yyyy\-mm\-dd">
                  <c:v>44973</c:v>
                </c:pt>
                <c:pt idx="220" c:formatCode="yyyy\-mm\-dd">
                  <c:v>44974</c:v>
                </c:pt>
                <c:pt idx="221" c:formatCode="yyyy\-mm\-dd">
                  <c:v>44977</c:v>
                </c:pt>
                <c:pt idx="222" c:formatCode="yyyy\-mm\-dd">
                  <c:v>44978</c:v>
                </c:pt>
                <c:pt idx="223" c:formatCode="yyyy\-mm\-dd">
                  <c:v>44979</c:v>
                </c:pt>
                <c:pt idx="224" c:formatCode="yyyy\-mm\-dd">
                  <c:v>44980</c:v>
                </c:pt>
                <c:pt idx="225" c:formatCode="yyyy\-mm\-dd">
                  <c:v>44981</c:v>
                </c:pt>
                <c:pt idx="226" c:formatCode="yyyy\-mm\-dd">
                  <c:v>44984</c:v>
                </c:pt>
                <c:pt idx="227" c:formatCode="yyyy\-mm\-dd">
                  <c:v>44985</c:v>
                </c:pt>
                <c:pt idx="228" c:formatCode="yyyy\-mm\-dd">
                  <c:v>44986</c:v>
                </c:pt>
                <c:pt idx="229" c:formatCode="yyyy\-mm\-dd">
                  <c:v>44987</c:v>
                </c:pt>
                <c:pt idx="230" c:formatCode="yyyy\-mm\-dd">
                  <c:v>44988</c:v>
                </c:pt>
                <c:pt idx="231" c:formatCode="yyyy\-mm\-dd">
                  <c:v>44991</c:v>
                </c:pt>
                <c:pt idx="232" c:formatCode="yyyy\-mm\-dd">
                  <c:v>44992</c:v>
                </c:pt>
                <c:pt idx="233" c:formatCode="yyyy\-mm\-dd">
                  <c:v>44993</c:v>
                </c:pt>
                <c:pt idx="234" c:formatCode="yyyy\-mm\-dd">
                  <c:v>44994</c:v>
                </c:pt>
                <c:pt idx="235" c:formatCode="yyyy\-mm\-dd">
                  <c:v>44995</c:v>
                </c:pt>
                <c:pt idx="236" c:formatCode="yyyy\-mm\-dd">
                  <c:v>44998</c:v>
                </c:pt>
                <c:pt idx="237" c:formatCode="yyyy\-mm\-dd">
                  <c:v>44999</c:v>
                </c:pt>
                <c:pt idx="238" c:formatCode="yyyy\-mm\-dd">
                  <c:v>45000</c:v>
                </c:pt>
                <c:pt idx="239" c:formatCode="yyyy\-mm\-dd">
                  <c:v>45001</c:v>
                </c:pt>
                <c:pt idx="240" c:formatCode="yyyy\-mm\-dd">
                  <c:v>45002</c:v>
                </c:pt>
                <c:pt idx="241" c:formatCode="yyyy\-mm\-dd">
                  <c:v>45005</c:v>
                </c:pt>
                <c:pt idx="242" c:formatCode="yyyy\-mm\-dd">
                  <c:v>45006</c:v>
                </c:pt>
                <c:pt idx="243" c:formatCode="yyyy\-mm\-dd">
                  <c:v>45007</c:v>
                </c:pt>
                <c:pt idx="244" c:formatCode="yyyy\-mm\-dd">
                  <c:v>45008</c:v>
                </c:pt>
                <c:pt idx="245" c:formatCode="yyyy\-mm\-dd">
                  <c:v>45009</c:v>
                </c:pt>
                <c:pt idx="246" c:formatCode="yyyy\-mm\-dd">
                  <c:v>45012</c:v>
                </c:pt>
                <c:pt idx="247" c:formatCode="yyyy\-mm\-dd">
                  <c:v>45013</c:v>
                </c:pt>
                <c:pt idx="248" c:formatCode="yyyy\-mm\-dd">
                  <c:v>45014</c:v>
                </c:pt>
                <c:pt idx="249" c:formatCode="yyyy\-mm\-dd">
                  <c:v>45015</c:v>
                </c:pt>
                <c:pt idx="250" c:formatCode="yyyy\-mm\-dd">
                  <c:v>45016</c:v>
                </c:pt>
                <c:pt idx="251" c:formatCode="yyyy\-mm\-dd">
                  <c:v>45019</c:v>
                </c:pt>
                <c:pt idx="252" c:formatCode="yyyy\-mm\-dd">
                  <c:v>45020</c:v>
                </c:pt>
                <c:pt idx="253" c:formatCode="yyyy\-mm\-dd">
                  <c:v>45022</c:v>
                </c:pt>
                <c:pt idx="254" c:formatCode="yyyy\-mm\-dd">
                  <c:v>45023</c:v>
                </c:pt>
                <c:pt idx="255" c:formatCode="yyyy\-mm\-dd">
                  <c:v>45026</c:v>
                </c:pt>
                <c:pt idx="256" c:formatCode="yyyy\-mm\-dd">
                  <c:v>45027</c:v>
                </c:pt>
                <c:pt idx="257" c:formatCode="yyyy\-mm\-dd">
                  <c:v>45028</c:v>
                </c:pt>
                <c:pt idx="258" c:formatCode="yyyy\-mm\-dd">
                  <c:v>45029</c:v>
                </c:pt>
                <c:pt idx="259" c:formatCode="yyyy\-mm\-dd">
                  <c:v>45030</c:v>
                </c:pt>
                <c:pt idx="260" c:formatCode="yyyy\-mm\-dd">
                  <c:v>45033</c:v>
                </c:pt>
                <c:pt idx="261" c:formatCode="yyyy\-mm\-dd">
                  <c:v>45034</c:v>
                </c:pt>
                <c:pt idx="262" c:formatCode="yyyy\-mm\-dd">
                  <c:v>45035</c:v>
                </c:pt>
                <c:pt idx="263" c:formatCode="yyyy\-mm\-dd">
                  <c:v>45036</c:v>
                </c:pt>
                <c:pt idx="264" c:formatCode="yyyy\-mm\-dd">
                  <c:v>45037</c:v>
                </c:pt>
                <c:pt idx="265" c:formatCode="yyyy\-mm\-dd">
                  <c:v>45039</c:v>
                </c:pt>
                <c:pt idx="266" c:formatCode="yyyy\-mm\-dd">
                  <c:v>45040</c:v>
                </c:pt>
                <c:pt idx="267" c:formatCode="yyyy\-mm\-dd">
                  <c:v>45041</c:v>
                </c:pt>
                <c:pt idx="268" c:formatCode="yyyy\-mm\-dd">
                  <c:v>45042</c:v>
                </c:pt>
                <c:pt idx="269" c:formatCode="yyyy\-mm\-dd">
                  <c:v>45043</c:v>
                </c:pt>
                <c:pt idx="270" c:formatCode="yyyy\-mm\-dd">
                  <c:v>45044</c:v>
                </c:pt>
                <c:pt idx="271" c:formatCode="yyyy\-mm\-dd">
                  <c:v>45050</c:v>
                </c:pt>
                <c:pt idx="272" c:formatCode="yyyy\-mm\-dd">
                  <c:v>45051</c:v>
                </c:pt>
                <c:pt idx="273" c:formatCode="yyyy\-mm\-dd">
                  <c:v>45052</c:v>
                </c:pt>
                <c:pt idx="274" c:formatCode="yyyy\-mm\-dd">
                  <c:v>45054</c:v>
                </c:pt>
                <c:pt idx="275" c:formatCode="yyyy\-mm\-dd">
                  <c:v>45055</c:v>
                </c:pt>
                <c:pt idx="276" c:formatCode="yyyy\-mm\-dd">
                  <c:v>45056</c:v>
                </c:pt>
                <c:pt idx="277" c:formatCode="yyyy\-mm\-dd">
                  <c:v>45057</c:v>
                </c:pt>
                <c:pt idx="278" c:formatCode="yyyy\-mm\-dd">
                  <c:v>45058</c:v>
                </c:pt>
                <c:pt idx="279" c:formatCode="yyyy\-mm\-dd">
                  <c:v>45061</c:v>
                </c:pt>
                <c:pt idx="280" c:formatCode="yyyy\-mm\-dd">
                  <c:v>45062</c:v>
                </c:pt>
                <c:pt idx="281" c:formatCode="yyyy\-mm\-dd">
                  <c:v>45063</c:v>
                </c:pt>
                <c:pt idx="282" c:formatCode="yyyy\-mm\-dd">
                  <c:v>45064</c:v>
                </c:pt>
                <c:pt idx="283" c:formatCode="yyyy\-mm\-dd">
                  <c:v>45065</c:v>
                </c:pt>
                <c:pt idx="284" c:formatCode="yyyy\-mm\-dd">
                  <c:v>45068</c:v>
                </c:pt>
                <c:pt idx="285" c:formatCode="yyyy\-mm\-dd">
                  <c:v>45069</c:v>
                </c:pt>
                <c:pt idx="286" c:formatCode="yyyy\-mm\-dd">
                  <c:v>45070</c:v>
                </c:pt>
                <c:pt idx="287" c:formatCode="yyyy\-mm\-dd">
                  <c:v>45071</c:v>
                </c:pt>
                <c:pt idx="288" c:formatCode="yyyy\-mm\-dd">
                  <c:v>45072</c:v>
                </c:pt>
                <c:pt idx="289" c:formatCode="yyyy\-mm\-dd">
                  <c:v>45075</c:v>
                </c:pt>
                <c:pt idx="290" c:formatCode="yyyy\-mm\-dd">
                  <c:v>45076</c:v>
                </c:pt>
                <c:pt idx="291" c:formatCode="yyyy\-mm\-dd">
                  <c:v>45077</c:v>
                </c:pt>
                <c:pt idx="292" c:formatCode="yyyy\-mm\-dd">
                  <c:v>45078</c:v>
                </c:pt>
                <c:pt idx="293" c:formatCode="yyyy\-mm\-dd">
                  <c:v>45079</c:v>
                </c:pt>
              </c:numCache>
            </c:numRef>
          </c:cat>
          <c:val>
            <c:numRef>
              <c:f>'[周报数据 针状焦.xlsx]熟焦-生焦市场价'!$C$2:$C$295</c:f>
              <c:numCache>
                <c:formatCode>General</c:formatCode>
                <c:ptCount val="294"/>
                <c:pt idx="0">
                  <c:v>13500</c:v>
                </c:pt>
                <c:pt idx="1">
                  <c:v>13500</c:v>
                </c:pt>
                <c:pt idx="2">
                  <c:v>13500</c:v>
                </c:pt>
                <c:pt idx="3">
                  <c:v>13500</c:v>
                </c:pt>
                <c:pt idx="4">
                  <c:v>13500</c:v>
                </c:pt>
                <c:pt idx="5">
                  <c:v>13500</c:v>
                </c:pt>
                <c:pt idx="6">
                  <c:v>13500</c:v>
                </c:pt>
                <c:pt idx="7">
                  <c:v>13500</c:v>
                </c:pt>
                <c:pt idx="8">
                  <c:v>13800</c:v>
                </c:pt>
                <c:pt idx="9">
                  <c:v>13800</c:v>
                </c:pt>
                <c:pt idx="10">
                  <c:v>13800</c:v>
                </c:pt>
                <c:pt idx="11">
                  <c:v>14000</c:v>
                </c:pt>
                <c:pt idx="12">
                  <c:v>14000</c:v>
                </c:pt>
                <c:pt idx="13">
                  <c:v>14000</c:v>
                </c:pt>
                <c:pt idx="14">
                  <c:v>14000</c:v>
                </c:pt>
                <c:pt idx="15">
                  <c:v>14000</c:v>
                </c:pt>
                <c:pt idx="16">
                  <c:v>14000</c:v>
                </c:pt>
                <c:pt idx="17">
                  <c:v>14000</c:v>
                </c:pt>
                <c:pt idx="18">
                  <c:v>14000</c:v>
                </c:pt>
                <c:pt idx="19">
                  <c:v>14000</c:v>
                </c:pt>
                <c:pt idx="20">
                  <c:v>14000</c:v>
                </c:pt>
                <c:pt idx="21">
                  <c:v>14000</c:v>
                </c:pt>
                <c:pt idx="22">
                  <c:v>14000</c:v>
                </c:pt>
                <c:pt idx="23">
                  <c:v>14000</c:v>
                </c:pt>
                <c:pt idx="24">
                  <c:v>14000</c:v>
                </c:pt>
                <c:pt idx="25">
                  <c:v>14000</c:v>
                </c:pt>
                <c:pt idx="26">
                  <c:v>14000</c:v>
                </c:pt>
                <c:pt idx="27">
                  <c:v>14000</c:v>
                </c:pt>
                <c:pt idx="28">
                  <c:v>14000</c:v>
                </c:pt>
                <c:pt idx="29">
                  <c:v>14000</c:v>
                </c:pt>
                <c:pt idx="30">
                  <c:v>14000</c:v>
                </c:pt>
                <c:pt idx="31">
                  <c:v>14000</c:v>
                </c:pt>
                <c:pt idx="32">
                  <c:v>14500</c:v>
                </c:pt>
                <c:pt idx="33">
                  <c:v>14500</c:v>
                </c:pt>
                <c:pt idx="34">
                  <c:v>14500</c:v>
                </c:pt>
                <c:pt idx="35">
                  <c:v>14500</c:v>
                </c:pt>
                <c:pt idx="36">
                  <c:v>14500</c:v>
                </c:pt>
                <c:pt idx="37">
                  <c:v>14500</c:v>
                </c:pt>
                <c:pt idx="38">
                  <c:v>14500</c:v>
                </c:pt>
                <c:pt idx="39">
                  <c:v>14500</c:v>
                </c:pt>
                <c:pt idx="40">
                  <c:v>14500</c:v>
                </c:pt>
                <c:pt idx="41">
                  <c:v>14500</c:v>
                </c:pt>
                <c:pt idx="42">
                  <c:v>14500</c:v>
                </c:pt>
                <c:pt idx="43">
                  <c:v>14500</c:v>
                </c:pt>
                <c:pt idx="44">
                  <c:v>14500</c:v>
                </c:pt>
                <c:pt idx="45">
                  <c:v>14500</c:v>
                </c:pt>
                <c:pt idx="46">
                  <c:v>14500</c:v>
                </c:pt>
                <c:pt idx="47">
                  <c:v>14500</c:v>
                </c:pt>
                <c:pt idx="48">
                  <c:v>14500</c:v>
                </c:pt>
                <c:pt idx="49">
                  <c:v>14500</c:v>
                </c:pt>
                <c:pt idx="50">
                  <c:v>14500</c:v>
                </c:pt>
                <c:pt idx="51">
                  <c:v>14500</c:v>
                </c:pt>
                <c:pt idx="52">
                  <c:v>14500</c:v>
                </c:pt>
                <c:pt idx="53">
                  <c:v>14500</c:v>
                </c:pt>
                <c:pt idx="54">
                  <c:v>14500</c:v>
                </c:pt>
                <c:pt idx="55">
                  <c:v>14500</c:v>
                </c:pt>
                <c:pt idx="56">
                  <c:v>14500</c:v>
                </c:pt>
                <c:pt idx="57">
                  <c:v>14500</c:v>
                </c:pt>
                <c:pt idx="58">
                  <c:v>14500</c:v>
                </c:pt>
                <c:pt idx="59">
                  <c:v>14500</c:v>
                </c:pt>
                <c:pt idx="60">
                  <c:v>14500</c:v>
                </c:pt>
                <c:pt idx="61">
                  <c:v>14500</c:v>
                </c:pt>
                <c:pt idx="62">
                  <c:v>14500</c:v>
                </c:pt>
                <c:pt idx="63">
                  <c:v>14500</c:v>
                </c:pt>
                <c:pt idx="64">
                  <c:v>14500</c:v>
                </c:pt>
                <c:pt idx="65">
                  <c:v>14500</c:v>
                </c:pt>
                <c:pt idx="66">
                  <c:v>14500</c:v>
                </c:pt>
                <c:pt idx="67">
                  <c:v>14500</c:v>
                </c:pt>
                <c:pt idx="68">
                  <c:v>14500</c:v>
                </c:pt>
                <c:pt idx="69">
                  <c:v>14500</c:v>
                </c:pt>
                <c:pt idx="70">
                  <c:v>14500</c:v>
                </c:pt>
                <c:pt idx="71">
                  <c:v>14500</c:v>
                </c:pt>
                <c:pt idx="72">
                  <c:v>14500</c:v>
                </c:pt>
                <c:pt idx="73">
                  <c:v>14500</c:v>
                </c:pt>
                <c:pt idx="74">
                  <c:v>14500</c:v>
                </c:pt>
                <c:pt idx="75">
                  <c:v>14500</c:v>
                </c:pt>
                <c:pt idx="76">
                  <c:v>14500</c:v>
                </c:pt>
                <c:pt idx="77">
                  <c:v>14500</c:v>
                </c:pt>
                <c:pt idx="78">
                  <c:v>14500</c:v>
                </c:pt>
                <c:pt idx="79">
                  <c:v>14500</c:v>
                </c:pt>
                <c:pt idx="80">
                  <c:v>14500</c:v>
                </c:pt>
                <c:pt idx="81">
                  <c:v>14500</c:v>
                </c:pt>
                <c:pt idx="82">
                  <c:v>14500</c:v>
                </c:pt>
                <c:pt idx="83">
                  <c:v>14500</c:v>
                </c:pt>
                <c:pt idx="84">
                  <c:v>14500</c:v>
                </c:pt>
                <c:pt idx="85">
                  <c:v>14500</c:v>
                </c:pt>
                <c:pt idx="86">
                  <c:v>14500</c:v>
                </c:pt>
                <c:pt idx="87">
                  <c:v>14500</c:v>
                </c:pt>
                <c:pt idx="88">
                  <c:v>14500</c:v>
                </c:pt>
                <c:pt idx="89">
                  <c:v>14500</c:v>
                </c:pt>
                <c:pt idx="90">
                  <c:v>14500</c:v>
                </c:pt>
                <c:pt idx="91">
                  <c:v>14500</c:v>
                </c:pt>
                <c:pt idx="92">
                  <c:v>14500</c:v>
                </c:pt>
                <c:pt idx="93">
                  <c:v>14500</c:v>
                </c:pt>
                <c:pt idx="94">
                  <c:v>14500</c:v>
                </c:pt>
                <c:pt idx="95">
                  <c:v>14500</c:v>
                </c:pt>
                <c:pt idx="96">
                  <c:v>14500</c:v>
                </c:pt>
                <c:pt idx="97">
                  <c:v>14500</c:v>
                </c:pt>
                <c:pt idx="98">
                  <c:v>14500</c:v>
                </c:pt>
                <c:pt idx="99">
                  <c:v>14500</c:v>
                </c:pt>
                <c:pt idx="100">
                  <c:v>14500</c:v>
                </c:pt>
                <c:pt idx="101">
                  <c:v>14500</c:v>
                </c:pt>
                <c:pt idx="102">
                  <c:v>14500</c:v>
                </c:pt>
                <c:pt idx="103">
                  <c:v>14500</c:v>
                </c:pt>
                <c:pt idx="104">
                  <c:v>14500</c:v>
                </c:pt>
                <c:pt idx="105">
                  <c:v>14500</c:v>
                </c:pt>
                <c:pt idx="106">
                  <c:v>14500</c:v>
                </c:pt>
                <c:pt idx="107">
                  <c:v>14500</c:v>
                </c:pt>
                <c:pt idx="108">
                  <c:v>14500</c:v>
                </c:pt>
                <c:pt idx="109">
                  <c:v>14500</c:v>
                </c:pt>
                <c:pt idx="110">
                  <c:v>14000</c:v>
                </c:pt>
                <c:pt idx="111">
                  <c:v>14000</c:v>
                </c:pt>
                <c:pt idx="112">
                  <c:v>14000</c:v>
                </c:pt>
                <c:pt idx="113">
                  <c:v>14000</c:v>
                </c:pt>
                <c:pt idx="114">
                  <c:v>14000</c:v>
                </c:pt>
                <c:pt idx="115">
                  <c:v>14000</c:v>
                </c:pt>
                <c:pt idx="116">
                  <c:v>14000</c:v>
                </c:pt>
                <c:pt idx="117">
                  <c:v>14000</c:v>
                </c:pt>
                <c:pt idx="118">
                  <c:v>14000</c:v>
                </c:pt>
                <c:pt idx="119">
                  <c:v>14000</c:v>
                </c:pt>
                <c:pt idx="120">
                  <c:v>14000</c:v>
                </c:pt>
                <c:pt idx="121">
                  <c:v>14000</c:v>
                </c:pt>
                <c:pt idx="122">
                  <c:v>14000</c:v>
                </c:pt>
                <c:pt idx="123">
                  <c:v>14000</c:v>
                </c:pt>
                <c:pt idx="124">
                  <c:v>14000</c:v>
                </c:pt>
                <c:pt idx="125">
                  <c:v>14000</c:v>
                </c:pt>
                <c:pt idx="126">
                  <c:v>14000</c:v>
                </c:pt>
                <c:pt idx="127">
                  <c:v>14000</c:v>
                </c:pt>
                <c:pt idx="128">
                  <c:v>14000</c:v>
                </c:pt>
                <c:pt idx="129">
                  <c:v>14000</c:v>
                </c:pt>
                <c:pt idx="130">
                  <c:v>13500</c:v>
                </c:pt>
                <c:pt idx="131">
                  <c:v>13500</c:v>
                </c:pt>
                <c:pt idx="132">
                  <c:v>13500</c:v>
                </c:pt>
                <c:pt idx="133">
                  <c:v>13500</c:v>
                </c:pt>
                <c:pt idx="134">
                  <c:v>13500</c:v>
                </c:pt>
                <c:pt idx="135">
                  <c:v>13500</c:v>
                </c:pt>
                <c:pt idx="136">
                  <c:v>13500</c:v>
                </c:pt>
                <c:pt idx="137">
                  <c:v>12800</c:v>
                </c:pt>
                <c:pt idx="138">
                  <c:v>12800</c:v>
                </c:pt>
                <c:pt idx="139">
                  <c:v>12800</c:v>
                </c:pt>
                <c:pt idx="140">
                  <c:v>12800</c:v>
                </c:pt>
                <c:pt idx="141">
                  <c:v>12500</c:v>
                </c:pt>
                <c:pt idx="142">
                  <c:v>12500</c:v>
                </c:pt>
                <c:pt idx="143">
                  <c:v>12500</c:v>
                </c:pt>
                <c:pt idx="144">
                  <c:v>12500</c:v>
                </c:pt>
                <c:pt idx="145">
                  <c:v>12500</c:v>
                </c:pt>
                <c:pt idx="146">
                  <c:v>12500</c:v>
                </c:pt>
                <c:pt idx="147">
                  <c:v>12500</c:v>
                </c:pt>
                <c:pt idx="148">
                  <c:v>12500</c:v>
                </c:pt>
                <c:pt idx="149">
                  <c:v>12500</c:v>
                </c:pt>
                <c:pt idx="150">
                  <c:v>12500</c:v>
                </c:pt>
                <c:pt idx="151">
                  <c:v>12500</c:v>
                </c:pt>
                <c:pt idx="152">
                  <c:v>12500</c:v>
                </c:pt>
                <c:pt idx="153">
                  <c:v>12500</c:v>
                </c:pt>
                <c:pt idx="154">
                  <c:v>12500</c:v>
                </c:pt>
                <c:pt idx="155">
                  <c:v>12500</c:v>
                </c:pt>
                <c:pt idx="156">
                  <c:v>12500</c:v>
                </c:pt>
                <c:pt idx="157">
                  <c:v>12500</c:v>
                </c:pt>
                <c:pt idx="158">
                  <c:v>12500</c:v>
                </c:pt>
                <c:pt idx="159">
                  <c:v>12500</c:v>
                </c:pt>
                <c:pt idx="160">
                  <c:v>12500</c:v>
                </c:pt>
                <c:pt idx="161">
                  <c:v>12500</c:v>
                </c:pt>
                <c:pt idx="162">
                  <c:v>12500</c:v>
                </c:pt>
                <c:pt idx="163">
                  <c:v>12500</c:v>
                </c:pt>
                <c:pt idx="164">
                  <c:v>12500</c:v>
                </c:pt>
                <c:pt idx="165">
                  <c:v>12500</c:v>
                </c:pt>
                <c:pt idx="166">
                  <c:v>12500</c:v>
                </c:pt>
                <c:pt idx="167">
                  <c:v>12500</c:v>
                </c:pt>
                <c:pt idx="168">
                  <c:v>12500</c:v>
                </c:pt>
                <c:pt idx="169">
                  <c:v>12500</c:v>
                </c:pt>
                <c:pt idx="170">
                  <c:v>12500</c:v>
                </c:pt>
                <c:pt idx="171">
                  <c:v>12500</c:v>
                </c:pt>
                <c:pt idx="172">
                  <c:v>12500</c:v>
                </c:pt>
                <c:pt idx="173">
                  <c:v>12500</c:v>
                </c:pt>
                <c:pt idx="174">
                  <c:v>12500</c:v>
                </c:pt>
                <c:pt idx="175">
                  <c:v>12500</c:v>
                </c:pt>
                <c:pt idx="176">
                  <c:v>12500</c:v>
                </c:pt>
                <c:pt idx="177">
                  <c:v>12500</c:v>
                </c:pt>
                <c:pt idx="178">
                  <c:v>12500</c:v>
                </c:pt>
                <c:pt idx="179">
                  <c:v>12500</c:v>
                </c:pt>
                <c:pt idx="180">
                  <c:v>12500</c:v>
                </c:pt>
                <c:pt idx="181">
                  <c:v>12500</c:v>
                </c:pt>
                <c:pt idx="182">
                  <c:v>12500</c:v>
                </c:pt>
                <c:pt idx="183">
                  <c:v>12500</c:v>
                </c:pt>
                <c:pt idx="184">
                  <c:v>12500</c:v>
                </c:pt>
                <c:pt idx="185">
                  <c:v>12500</c:v>
                </c:pt>
                <c:pt idx="186">
                  <c:v>12500</c:v>
                </c:pt>
                <c:pt idx="187">
                  <c:v>12500</c:v>
                </c:pt>
                <c:pt idx="188">
                  <c:v>12500</c:v>
                </c:pt>
                <c:pt idx="189">
                  <c:v>12500</c:v>
                </c:pt>
                <c:pt idx="190">
                  <c:v>12500</c:v>
                </c:pt>
                <c:pt idx="191">
                  <c:v>12000</c:v>
                </c:pt>
                <c:pt idx="192">
                  <c:v>12000</c:v>
                </c:pt>
                <c:pt idx="193">
                  <c:v>12000</c:v>
                </c:pt>
                <c:pt idx="194">
                  <c:v>12000</c:v>
                </c:pt>
                <c:pt idx="195">
                  <c:v>12000</c:v>
                </c:pt>
                <c:pt idx="196">
                  <c:v>12000</c:v>
                </c:pt>
                <c:pt idx="197">
                  <c:v>12000</c:v>
                </c:pt>
                <c:pt idx="198">
                  <c:v>12000</c:v>
                </c:pt>
                <c:pt idx="199">
                  <c:v>12000</c:v>
                </c:pt>
                <c:pt idx="200">
                  <c:v>12000</c:v>
                </c:pt>
                <c:pt idx="201">
                  <c:v>12000</c:v>
                </c:pt>
                <c:pt idx="202">
                  <c:v>12000</c:v>
                </c:pt>
                <c:pt idx="203">
                  <c:v>12000</c:v>
                </c:pt>
                <c:pt idx="204">
                  <c:v>12000</c:v>
                </c:pt>
                <c:pt idx="205">
                  <c:v>12000</c:v>
                </c:pt>
                <c:pt idx="206">
                  <c:v>12000</c:v>
                </c:pt>
                <c:pt idx="207">
                  <c:v>12000</c:v>
                </c:pt>
                <c:pt idx="208">
                  <c:v>12000</c:v>
                </c:pt>
                <c:pt idx="209">
                  <c:v>12000</c:v>
                </c:pt>
                <c:pt idx="210">
                  <c:v>11500</c:v>
                </c:pt>
                <c:pt idx="211">
                  <c:v>11500</c:v>
                </c:pt>
                <c:pt idx="212">
                  <c:v>11500</c:v>
                </c:pt>
                <c:pt idx="213">
                  <c:v>11500</c:v>
                </c:pt>
                <c:pt idx="214">
                  <c:v>11500</c:v>
                </c:pt>
                <c:pt idx="215">
                  <c:v>11500</c:v>
                </c:pt>
                <c:pt idx="216">
                  <c:v>11500</c:v>
                </c:pt>
                <c:pt idx="217">
                  <c:v>11500</c:v>
                </c:pt>
                <c:pt idx="218">
                  <c:v>11500</c:v>
                </c:pt>
                <c:pt idx="219">
                  <c:v>11500</c:v>
                </c:pt>
                <c:pt idx="220">
                  <c:v>11500</c:v>
                </c:pt>
                <c:pt idx="221">
                  <c:v>11000</c:v>
                </c:pt>
                <c:pt idx="222">
                  <c:v>11000</c:v>
                </c:pt>
                <c:pt idx="223">
                  <c:v>11000</c:v>
                </c:pt>
                <c:pt idx="224">
                  <c:v>11000</c:v>
                </c:pt>
                <c:pt idx="225">
                  <c:v>11000</c:v>
                </c:pt>
                <c:pt idx="226">
                  <c:v>11000</c:v>
                </c:pt>
                <c:pt idx="227">
                  <c:v>11000</c:v>
                </c:pt>
                <c:pt idx="228">
                  <c:v>11000</c:v>
                </c:pt>
                <c:pt idx="229">
                  <c:v>11000</c:v>
                </c:pt>
                <c:pt idx="230">
                  <c:v>11000</c:v>
                </c:pt>
                <c:pt idx="231">
                  <c:v>11000</c:v>
                </c:pt>
                <c:pt idx="232">
                  <c:v>11000</c:v>
                </c:pt>
                <c:pt idx="233">
                  <c:v>11000</c:v>
                </c:pt>
                <c:pt idx="234">
                  <c:v>11000</c:v>
                </c:pt>
                <c:pt idx="235">
                  <c:v>11000</c:v>
                </c:pt>
                <c:pt idx="236">
                  <c:v>11000</c:v>
                </c:pt>
                <c:pt idx="237">
                  <c:v>11000</c:v>
                </c:pt>
                <c:pt idx="238">
                  <c:v>11000</c:v>
                </c:pt>
                <c:pt idx="239">
                  <c:v>11000</c:v>
                </c:pt>
                <c:pt idx="240">
                  <c:v>11000</c:v>
                </c:pt>
                <c:pt idx="241">
                  <c:v>11000</c:v>
                </c:pt>
                <c:pt idx="242">
                  <c:v>11000</c:v>
                </c:pt>
                <c:pt idx="243">
                  <c:v>11000</c:v>
                </c:pt>
                <c:pt idx="244">
                  <c:v>11000</c:v>
                </c:pt>
                <c:pt idx="245">
                  <c:v>11000</c:v>
                </c:pt>
                <c:pt idx="246">
                  <c:v>11000</c:v>
                </c:pt>
                <c:pt idx="247">
                  <c:v>11000</c:v>
                </c:pt>
                <c:pt idx="248">
                  <c:v>11000</c:v>
                </c:pt>
                <c:pt idx="249">
                  <c:v>11000</c:v>
                </c:pt>
                <c:pt idx="250">
                  <c:v>11000</c:v>
                </c:pt>
                <c:pt idx="251">
                  <c:v>11000</c:v>
                </c:pt>
                <c:pt idx="252">
                  <c:v>11000</c:v>
                </c:pt>
                <c:pt idx="253">
                  <c:v>11000</c:v>
                </c:pt>
                <c:pt idx="254">
                  <c:v>11000</c:v>
                </c:pt>
                <c:pt idx="255">
                  <c:v>11000</c:v>
                </c:pt>
                <c:pt idx="256">
                  <c:v>11000</c:v>
                </c:pt>
                <c:pt idx="257">
                  <c:v>11000</c:v>
                </c:pt>
                <c:pt idx="258">
                  <c:v>11000</c:v>
                </c:pt>
                <c:pt idx="259">
                  <c:v>11000</c:v>
                </c:pt>
                <c:pt idx="260">
                  <c:v>10500</c:v>
                </c:pt>
                <c:pt idx="261">
                  <c:v>10500</c:v>
                </c:pt>
                <c:pt idx="262">
                  <c:v>10500</c:v>
                </c:pt>
                <c:pt idx="263">
                  <c:v>10500</c:v>
                </c:pt>
                <c:pt idx="264">
                  <c:v>10500</c:v>
                </c:pt>
                <c:pt idx="265">
                  <c:v>10500</c:v>
                </c:pt>
                <c:pt idx="266">
                  <c:v>10500</c:v>
                </c:pt>
                <c:pt idx="267">
                  <c:v>10500</c:v>
                </c:pt>
                <c:pt idx="268">
                  <c:v>10500</c:v>
                </c:pt>
                <c:pt idx="269">
                  <c:v>10500</c:v>
                </c:pt>
                <c:pt idx="270">
                  <c:v>10500</c:v>
                </c:pt>
                <c:pt idx="271">
                  <c:v>10000</c:v>
                </c:pt>
                <c:pt idx="272">
                  <c:v>10000</c:v>
                </c:pt>
                <c:pt idx="273">
                  <c:v>10000</c:v>
                </c:pt>
                <c:pt idx="274">
                  <c:v>10000</c:v>
                </c:pt>
                <c:pt idx="275">
                  <c:v>10000</c:v>
                </c:pt>
                <c:pt idx="276">
                  <c:v>10000</c:v>
                </c:pt>
                <c:pt idx="277">
                  <c:v>10000</c:v>
                </c:pt>
                <c:pt idx="278">
                  <c:v>10000</c:v>
                </c:pt>
                <c:pt idx="279">
                  <c:v>10000</c:v>
                </c:pt>
                <c:pt idx="280">
                  <c:v>10000</c:v>
                </c:pt>
                <c:pt idx="281">
                  <c:v>10000</c:v>
                </c:pt>
                <c:pt idx="282">
                  <c:v>10000</c:v>
                </c:pt>
                <c:pt idx="283">
                  <c:v>10000</c:v>
                </c:pt>
                <c:pt idx="284">
                  <c:v>9800</c:v>
                </c:pt>
                <c:pt idx="285">
                  <c:v>9800</c:v>
                </c:pt>
                <c:pt idx="286">
                  <c:v>9800</c:v>
                </c:pt>
                <c:pt idx="287">
                  <c:v>9800</c:v>
                </c:pt>
                <c:pt idx="288">
                  <c:v>9800</c:v>
                </c:pt>
                <c:pt idx="289">
                  <c:v>9800</c:v>
                </c:pt>
                <c:pt idx="290">
                  <c:v>9800</c:v>
                </c:pt>
                <c:pt idx="291">
                  <c:v>9800</c:v>
                </c:pt>
                <c:pt idx="292">
                  <c:v>9800</c:v>
                </c:pt>
                <c:pt idx="293">
                  <c:v>9800</c:v>
                </c:pt>
              </c:numCache>
            </c:numRef>
          </c:val>
          <c:smooth val="0"/>
        </c:ser>
        <c:ser>
          <c:idx val="2"/>
          <c:order val="2"/>
          <c:tx>
            <c:strRef>
              <c:f>'[周报数据 针状焦.xlsx]熟焦-生焦市场价'!$D$1</c:f>
              <c:strCache>
                <c:ptCount val="1"/>
                <c:pt idx="0">
                  <c:v>煤系生焦</c:v>
                </c:pt>
              </c:strCache>
            </c:strRef>
          </c:tx>
          <c:spPr>
            <a:ln w="19050" cap="rnd">
              <a:solidFill>
                <a:srgbClr val="8AA1BF"/>
              </a:solidFill>
              <a:round/>
            </a:ln>
            <a:effectLst/>
          </c:spPr>
          <c:marker>
            <c:symbol val="none"/>
          </c:marker>
          <c:dLbls>
            <c:delete val="1"/>
          </c:dLbls>
          <c:cat>
            <c:numRef>
              <c:f>'[周报数据 针状焦.xlsx]熟焦-生焦市场价'!$A$2:$A$295</c:f>
              <c:numCache>
                <c:formatCode>yyyy\-mm\-dd</c:formatCode>
                <c:ptCount val="294"/>
                <c:pt idx="0" c:formatCode="yyyy\-mm\-dd">
                  <c:v>44651</c:v>
                </c:pt>
                <c:pt idx="1" c:formatCode="yyyy\-mm\-dd">
                  <c:v>44652</c:v>
                </c:pt>
                <c:pt idx="2" c:formatCode="yyyy\-mm\-dd">
                  <c:v>44653</c:v>
                </c:pt>
                <c:pt idx="3" c:formatCode="yyyy\-mm\-dd">
                  <c:v>44657</c:v>
                </c:pt>
                <c:pt idx="4" c:formatCode="yyyy\-mm\-dd">
                  <c:v>44658</c:v>
                </c:pt>
                <c:pt idx="5" c:formatCode="yyyy\-mm\-dd">
                  <c:v>44659</c:v>
                </c:pt>
                <c:pt idx="6" c:formatCode="yyyy\-mm\-dd">
                  <c:v>44662</c:v>
                </c:pt>
                <c:pt idx="7" c:formatCode="yyyy\-mm\-dd">
                  <c:v>44663</c:v>
                </c:pt>
                <c:pt idx="8" c:formatCode="yyyy\-mm\-dd">
                  <c:v>44664</c:v>
                </c:pt>
                <c:pt idx="9" c:formatCode="yyyy\-mm\-dd">
                  <c:v>44665</c:v>
                </c:pt>
                <c:pt idx="10" c:formatCode="yyyy\-mm\-dd">
                  <c:v>44666</c:v>
                </c:pt>
                <c:pt idx="11" c:formatCode="yyyy\-mm\-dd">
                  <c:v>44669</c:v>
                </c:pt>
                <c:pt idx="12" c:formatCode="yyyy\-mm\-dd">
                  <c:v>44670</c:v>
                </c:pt>
                <c:pt idx="13" c:formatCode="yyyy\-mm\-dd">
                  <c:v>44671</c:v>
                </c:pt>
                <c:pt idx="14" c:formatCode="yyyy\-mm\-dd">
                  <c:v>44672</c:v>
                </c:pt>
                <c:pt idx="15" c:formatCode="yyyy\-mm\-dd">
                  <c:v>44673</c:v>
                </c:pt>
                <c:pt idx="16" c:formatCode="yyyy\-mm\-dd">
                  <c:v>44675</c:v>
                </c:pt>
                <c:pt idx="17" c:formatCode="yyyy\-mm\-dd">
                  <c:v>44676</c:v>
                </c:pt>
                <c:pt idx="18" c:formatCode="yyyy\-mm\-dd">
                  <c:v>44677</c:v>
                </c:pt>
                <c:pt idx="19" c:formatCode="yyyy\-mm\-dd">
                  <c:v>44678</c:v>
                </c:pt>
                <c:pt idx="20" c:formatCode="yyyy\-mm\-dd">
                  <c:v>44679</c:v>
                </c:pt>
                <c:pt idx="21" c:formatCode="yyyy\-mm\-dd">
                  <c:v>44680</c:v>
                </c:pt>
                <c:pt idx="22" c:formatCode="yyyy\-mm\-dd">
                  <c:v>44686</c:v>
                </c:pt>
                <c:pt idx="23" c:formatCode="yyyy\-mm\-dd">
                  <c:v>44687</c:v>
                </c:pt>
                <c:pt idx="24" c:formatCode="yyyy\-mm\-dd">
                  <c:v>44688</c:v>
                </c:pt>
                <c:pt idx="25" c:formatCode="yyyy\-mm\-dd">
                  <c:v>44690</c:v>
                </c:pt>
                <c:pt idx="26" c:formatCode="yyyy\-mm\-dd">
                  <c:v>44691</c:v>
                </c:pt>
                <c:pt idx="27" c:formatCode="yyyy\-mm\-dd">
                  <c:v>44692</c:v>
                </c:pt>
                <c:pt idx="28" c:formatCode="yyyy\-mm\-dd">
                  <c:v>44693</c:v>
                </c:pt>
                <c:pt idx="29" c:formatCode="yyyy\-mm\-dd">
                  <c:v>44694</c:v>
                </c:pt>
                <c:pt idx="30" c:formatCode="yyyy\-mm\-dd">
                  <c:v>44697</c:v>
                </c:pt>
                <c:pt idx="31" c:formatCode="yyyy\-mm\-dd">
                  <c:v>44698</c:v>
                </c:pt>
                <c:pt idx="32" c:formatCode="yyyy\-mm\-dd">
                  <c:v>44699</c:v>
                </c:pt>
                <c:pt idx="33" c:formatCode="yyyy\-mm\-dd">
                  <c:v>44700</c:v>
                </c:pt>
                <c:pt idx="34" c:formatCode="yyyy\-mm\-dd">
                  <c:v>44701</c:v>
                </c:pt>
                <c:pt idx="35" c:formatCode="yyyy\-mm\-dd">
                  <c:v>44704</c:v>
                </c:pt>
                <c:pt idx="36" c:formatCode="yyyy\-mm\-dd">
                  <c:v>44705</c:v>
                </c:pt>
                <c:pt idx="37" c:formatCode="yyyy\-mm\-dd">
                  <c:v>44706</c:v>
                </c:pt>
                <c:pt idx="38" c:formatCode="yyyy\-mm\-dd">
                  <c:v>44707</c:v>
                </c:pt>
                <c:pt idx="39" c:formatCode="yyyy\-mm\-dd">
                  <c:v>44708</c:v>
                </c:pt>
                <c:pt idx="40" c:formatCode="yyyy\-mm\-dd">
                  <c:v>44711</c:v>
                </c:pt>
                <c:pt idx="41" c:formatCode="yyyy\-mm\-dd">
                  <c:v>44712</c:v>
                </c:pt>
                <c:pt idx="42" c:formatCode="yyyy\-mm\-dd">
                  <c:v>44713</c:v>
                </c:pt>
                <c:pt idx="43" c:formatCode="yyyy\-mm\-dd">
                  <c:v>44714</c:v>
                </c:pt>
                <c:pt idx="44" c:formatCode="yyyy\-mm\-dd">
                  <c:v>44718</c:v>
                </c:pt>
                <c:pt idx="45" c:formatCode="yyyy\-mm\-dd">
                  <c:v>44719</c:v>
                </c:pt>
                <c:pt idx="46" c:formatCode="yyyy\-mm\-dd">
                  <c:v>44720</c:v>
                </c:pt>
                <c:pt idx="47" c:formatCode="yyyy\-mm\-dd">
                  <c:v>44721</c:v>
                </c:pt>
                <c:pt idx="48" c:formatCode="yyyy\-mm\-dd">
                  <c:v>44722</c:v>
                </c:pt>
                <c:pt idx="49" c:formatCode="yyyy\-mm\-dd">
                  <c:v>44725</c:v>
                </c:pt>
                <c:pt idx="50" c:formatCode="yyyy\-mm\-dd">
                  <c:v>44726</c:v>
                </c:pt>
                <c:pt idx="51" c:formatCode="yyyy\-mm\-dd">
                  <c:v>44727</c:v>
                </c:pt>
                <c:pt idx="52" c:formatCode="yyyy\-mm\-dd">
                  <c:v>44728</c:v>
                </c:pt>
                <c:pt idx="53" c:formatCode="yyyy\-mm\-dd">
                  <c:v>44729</c:v>
                </c:pt>
                <c:pt idx="54" c:formatCode="yyyy\-mm\-dd">
                  <c:v>44732</c:v>
                </c:pt>
                <c:pt idx="55" c:formatCode="yyyy\-mm\-dd">
                  <c:v>44733</c:v>
                </c:pt>
                <c:pt idx="56" c:formatCode="yyyy\-mm\-dd">
                  <c:v>44734</c:v>
                </c:pt>
                <c:pt idx="57" c:formatCode="yyyy\-mm\-dd">
                  <c:v>44735</c:v>
                </c:pt>
                <c:pt idx="58" c:formatCode="yyyy\-mm\-dd">
                  <c:v>44736</c:v>
                </c:pt>
                <c:pt idx="59" c:formatCode="yyyy\-mm\-dd">
                  <c:v>44739</c:v>
                </c:pt>
                <c:pt idx="60" c:formatCode="yyyy\-mm\-dd">
                  <c:v>44740</c:v>
                </c:pt>
                <c:pt idx="61" c:formatCode="yyyy\-mm\-dd">
                  <c:v>44741</c:v>
                </c:pt>
                <c:pt idx="62" c:formatCode="yyyy\-mm\-dd">
                  <c:v>44742</c:v>
                </c:pt>
                <c:pt idx="63" c:formatCode="yyyy\-mm\-dd">
                  <c:v>44743</c:v>
                </c:pt>
                <c:pt idx="64" c:formatCode="yyyy\-mm\-dd">
                  <c:v>44746</c:v>
                </c:pt>
                <c:pt idx="65" c:formatCode="yyyy\-mm\-dd">
                  <c:v>44747</c:v>
                </c:pt>
                <c:pt idx="66" c:formatCode="yyyy\-mm\-dd">
                  <c:v>44748</c:v>
                </c:pt>
                <c:pt idx="67" c:formatCode="yyyy\-mm\-dd">
                  <c:v>44749</c:v>
                </c:pt>
                <c:pt idx="68" c:formatCode="yyyy\-mm\-dd">
                  <c:v>44750</c:v>
                </c:pt>
                <c:pt idx="69" c:formatCode="yyyy\-mm\-dd">
                  <c:v>44753</c:v>
                </c:pt>
                <c:pt idx="70" c:formatCode="yyyy\-mm\-dd">
                  <c:v>44754</c:v>
                </c:pt>
                <c:pt idx="71" c:formatCode="yyyy\-mm\-dd">
                  <c:v>44755</c:v>
                </c:pt>
                <c:pt idx="72" c:formatCode="yyyy\-mm\-dd">
                  <c:v>44756</c:v>
                </c:pt>
                <c:pt idx="73" c:formatCode="yyyy\-mm\-dd">
                  <c:v>44757</c:v>
                </c:pt>
                <c:pt idx="74" c:formatCode="yyyy\-mm\-dd">
                  <c:v>44760</c:v>
                </c:pt>
                <c:pt idx="75" c:formatCode="yyyy\-mm\-dd">
                  <c:v>44761</c:v>
                </c:pt>
                <c:pt idx="76" c:formatCode="yyyy\-mm\-dd">
                  <c:v>44762</c:v>
                </c:pt>
                <c:pt idx="77" c:formatCode="yyyy\-mm\-dd">
                  <c:v>44763</c:v>
                </c:pt>
                <c:pt idx="78" c:formatCode="yyyy\-mm\-dd">
                  <c:v>44764</c:v>
                </c:pt>
                <c:pt idx="79" c:formatCode="yyyy\-mm\-dd">
                  <c:v>44767</c:v>
                </c:pt>
                <c:pt idx="80" c:formatCode="yyyy\-mm\-dd">
                  <c:v>44768</c:v>
                </c:pt>
                <c:pt idx="81" c:formatCode="yyyy\-mm\-dd">
                  <c:v>44769</c:v>
                </c:pt>
                <c:pt idx="82" c:formatCode="yyyy\-mm\-dd">
                  <c:v>44770</c:v>
                </c:pt>
                <c:pt idx="83" c:formatCode="yyyy\-mm\-dd">
                  <c:v>44771</c:v>
                </c:pt>
                <c:pt idx="84" c:formatCode="yyyy\-mm\-dd">
                  <c:v>44774</c:v>
                </c:pt>
                <c:pt idx="85" c:formatCode="yyyy\-mm\-dd">
                  <c:v>44775</c:v>
                </c:pt>
                <c:pt idx="86" c:formatCode="yyyy\-mm\-dd">
                  <c:v>44776</c:v>
                </c:pt>
                <c:pt idx="87" c:formatCode="yyyy\-mm\-dd">
                  <c:v>44777</c:v>
                </c:pt>
                <c:pt idx="88" c:formatCode="yyyy\-mm\-dd">
                  <c:v>44778</c:v>
                </c:pt>
                <c:pt idx="89" c:formatCode="yyyy\-mm\-dd">
                  <c:v>44781</c:v>
                </c:pt>
                <c:pt idx="90" c:formatCode="yyyy\-mm\-dd">
                  <c:v>44782</c:v>
                </c:pt>
                <c:pt idx="91" c:formatCode="yyyy\-mm\-dd">
                  <c:v>44783</c:v>
                </c:pt>
                <c:pt idx="92" c:formatCode="yyyy\-mm\-dd">
                  <c:v>44784</c:v>
                </c:pt>
                <c:pt idx="93" c:formatCode="yyyy\-mm\-dd">
                  <c:v>44785</c:v>
                </c:pt>
                <c:pt idx="94" c:formatCode="yyyy\-mm\-dd">
                  <c:v>44788</c:v>
                </c:pt>
                <c:pt idx="95" c:formatCode="yyyy\-mm\-dd">
                  <c:v>44789</c:v>
                </c:pt>
                <c:pt idx="96" c:formatCode="yyyy\-mm\-dd">
                  <c:v>44790</c:v>
                </c:pt>
                <c:pt idx="97" c:formatCode="yyyy\-mm\-dd">
                  <c:v>44791</c:v>
                </c:pt>
                <c:pt idx="98" c:formatCode="yyyy\-mm\-dd">
                  <c:v>44792</c:v>
                </c:pt>
                <c:pt idx="99" c:formatCode="yyyy\-mm\-dd">
                  <c:v>44795</c:v>
                </c:pt>
                <c:pt idx="100" c:formatCode="yyyy\-mm\-dd">
                  <c:v>44796</c:v>
                </c:pt>
                <c:pt idx="101" c:formatCode="yyyy\-mm\-dd">
                  <c:v>44797</c:v>
                </c:pt>
                <c:pt idx="102" c:formatCode="yyyy\-mm\-dd">
                  <c:v>44798</c:v>
                </c:pt>
                <c:pt idx="103" c:formatCode="yyyy\-mm\-dd">
                  <c:v>44799</c:v>
                </c:pt>
                <c:pt idx="104" c:formatCode="yyyy\-mm\-dd">
                  <c:v>44802</c:v>
                </c:pt>
                <c:pt idx="105" c:formatCode="yyyy\-mm\-dd">
                  <c:v>44803</c:v>
                </c:pt>
                <c:pt idx="106" c:formatCode="yyyy\-mm\-dd">
                  <c:v>44804</c:v>
                </c:pt>
                <c:pt idx="107" c:formatCode="yyyy\-mm\-dd">
                  <c:v>44805</c:v>
                </c:pt>
                <c:pt idx="108" c:formatCode="yyyy\-mm\-dd">
                  <c:v>44806</c:v>
                </c:pt>
                <c:pt idx="109" c:formatCode="yyyy\-mm\-dd">
                  <c:v>44809</c:v>
                </c:pt>
                <c:pt idx="110" c:formatCode="yyyy\-mm\-dd">
                  <c:v>44810</c:v>
                </c:pt>
                <c:pt idx="111" c:formatCode="yyyy\-mm\-dd">
                  <c:v>44811</c:v>
                </c:pt>
                <c:pt idx="112" c:formatCode="yyyy\-mm\-dd">
                  <c:v>44812</c:v>
                </c:pt>
                <c:pt idx="113" c:formatCode="yyyy\-mm\-dd">
                  <c:v>44813</c:v>
                </c:pt>
                <c:pt idx="114" c:formatCode="yyyy\-mm\-dd">
                  <c:v>44817</c:v>
                </c:pt>
                <c:pt idx="115" c:formatCode="yyyy\-mm\-dd">
                  <c:v>44818</c:v>
                </c:pt>
                <c:pt idx="116" c:formatCode="yyyy\-mm\-dd">
                  <c:v>44819</c:v>
                </c:pt>
                <c:pt idx="117" c:formatCode="yyyy\-mm\-dd">
                  <c:v>44820</c:v>
                </c:pt>
                <c:pt idx="118" c:formatCode="yyyy\-mm\-dd">
                  <c:v>44823</c:v>
                </c:pt>
                <c:pt idx="119" c:formatCode="yyyy\-mm\-dd">
                  <c:v>44824</c:v>
                </c:pt>
                <c:pt idx="120" c:formatCode="yyyy\-mm\-dd">
                  <c:v>44825</c:v>
                </c:pt>
                <c:pt idx="121" c:formatCode="yyyy\-mm\-dd">
                  <c:v>44826</c:v>
                </c:pt>
                <c:pt idx="122" c:formatCode="yyyy\-mm\-dd">
                  <c:v>44827</c:v>
                </c:pt>
                <c:pt idx="123" c:formatCode="yyyy\-mm\-dd">
                  <c:v>44830</c:v>
                </c:pt>
                <c:pt idx="124" c:formatCode="yyyy\-mm\-dd">
                  <c:v>44831</c:v>
                </c:pt>
                <c:pt idx="125" c:formatCode="yyyy\-mm\-dd">
                  <c:v>44832</c:v>
                </c:pt>
                <c:pt idx="126" c:formatCode="yyyy\-mm\-dd">
                  <c:v>44833</c:v>
                </c:pt>
                <c:pt idx="127" c:formatCode="yyyy\-mm\-dd">
                  <c:v>44834</c:v>
                </c:pt>
                <c:pt idx="128" c:formatCode="yyyy\-mm\-dd">
                  <c:v>44842</c:v>
                </c:pt>
                <c:pt idx="129" c:formatCode="yyyy\-mm\-dd">
                  <c:v>44843</c:v>
                </c:pt>
                <c:pt idx="130" c:formatCode="yyyy\-mm\-dd">
                  <c:v>44844</c:v>
                </c:pt>
                <c:pt idx="131" c:formatCode="yyyy\-mm\-dd">
                  <c:v>44845</c:v>
                </c:pt>
                <c:pt idx="132" c:formatCode="yyyy\-mm\-dd">
                  <c:v>44846</c:v>
                </c:pt>
                <c:pt idx="133" c:formatCode="yyyy\-mm\-dd">
                  <c:v>44847</c:v>
                </c:pt>
                <c:pt idx="134" c:formatCode="yyyy\-mm\-dd">
                  <c:v>44848</c:v>
                </c:pt>
                <c:pt idx="135" c:formatCode="yyyy\-mm\-dd">
                  <c:v>44851</c:v>
                </c:pt>
                <c:pt idx="136" c:formatCode="yyyy\-mm\-dd">
                  <c:v>44852</c:v>
                </c:pt>
                <c:pt idx="137" c:formatCode="yyyy\-mm\-dd">
                  <c:v>44853</c:v>
                </c:pt>
                <c:pt idx="138" c:formatCode="yyyy\-mm\-dd">
                  <c:v>44854</c:v>
                </c:pt>
                <c:pt idx="139" c:formatCode="yyyy\-mm\-dd">
                  <c:v>44855</c:v>
                </c:pt>
                <c:pt idx="140" c:formatCode="yyyy\-mm\-dd">
                  <c:v>44858</c:v>
                </c:pt>
                <c:pt idx="141" c:formatCode="yyyy\-mm\-dd">
                  <c:v>44859</c:v>
                </c:pt>
                <c:pt idx="142" c:formatCode="yyyy\-mm\-dd">
                  <c:v>44860</c:v>
                </c:pt>
                <c:pt idx="143" c:formatCode="yyyy\-mm\-dd">
                  <c:v>44861</c:v>
                </c:pt>
                <c:pt idx="144" c:formatCode="yyyy\-mm\-dd">
                  <c:v>44862</c:v>
                </c:pt>
                <c:pt idx="145" c:formatCode="yyyy\-mm\-dd">
                  <c:v>44865</c:v>
                </c:pt>
                <c:pt idx="146" c:formatCode="yyyy\-mm\-dd">
                  <c:v>44866</c:v>
                </c:pt>
                <c:pt idx="147" c:formatCode="yyyy\-mm\-dd">
                  <c:v>44867</c:v>
                </c:pt>
                <c:pt idx="148" c:formatCode="yyyy\-mm\-dd">
                  <c:v>44868</c:v>
                </c:pt>
                <c:pt idx="149" c:formatCode="yyyy\-mm\-dd">
                  <c:v>44869</c:v>
                </c:pt>
                <c:pt idx="150" c:formatCode="yyyy\-mm\-dd">
                  <c:v>44872</c:v>
                </c:pt>
                <c:pt idx="151" c:formatCode="yyyy\-mm\-dd">
                  <c:v>44873</c:v>
                </c:pt>
                <c:pt idx="152" c:formatCode="yyyy\-mm\-dd">
                  <c:v>44874</c:v>
                </c:pt>
                <c:pt idx="153" c:formatCode="yyyy\-mm\-dd">
                  <c:v>44875</c:v>
                </c:pt>
                <c:pt idx="154" c:formatCode="yyyy\-mm\-dd">
                  <c:v>44876</c:v>
                </c:pt>
                <c:pt idx="155" c:formatCode="yyyy\-mm\-dd">
                  <c:v>44879</c:v>
                </c:pt>
                <c:pt idx="156" c:formatCode="yyyy\-mm\-dd">
                  <c:v>44880</c:v>
                </c:pt>
                <c:pt idx="157" c:formatCode="yyyy\-mm\-dd">
                  <c:v>44881</c:v>
                </c:pt>
                <c:pt idx="158" c:formatCode="yyyy\-mm\-dd">
                  <c:v>44882</c:v>
                </c:pt>
                <c:pt idx="159" c:formatCode="yyyy\-mm\-dd">
                  <c:v>44883</c:v>
                </c:pt>
                <c:pt idx="160" c:formatCode="yyyy\-mm\-dd">
                  <c:v>44886</c:v>
                </c:pt>
                <c:pt idx="161" c:formatCode="yyyy\-mm\-dd">
                  <c:v>44887</c:v>
                </c:pt>
                <c:pt idx="162" c:formatCode="yyyy\-mm\-dd">
                  <c:v>44888</c:v>
                </c:pt>
                <c:pt idx="163" c:formatCode="yyyy\-mm\-dd">
                  <c:v>44889</c:v>
                </c:pt>
                <c:pt idx="164" c:formatCode="yyyy\-mm\-dd">
                  <c:v>44890</c:v>
                </c:pt>
                <c:pt idx="165" c:formatCode="yyyy\-mm\-dd">
                  <c:v>44893</c:v>
                </c:pt>
                <c:pt idx="166" c:formatCode="yyyy\-mm\-dd">
                  <c:v>44894</c:v>
                </c:pt>
                <c:pt idx="167" c:formatCode="yyyy\-mm\-dd">
                  <c:v>44895</c:v>
                </c:pt>
                <c:pt idx="168" c:formatCode="yyyy\-mm\-dd">
                  <c:v>44896</c:v>
                </c:pt>
                <c:pt idx="169" c:formatCode="yyyy\-mm\-dd">
                  <c:v>44897</c:v>
                </c:pt>
                <c:pt idx="170" c:formatCode="yyyy\-mm\-dd">
                  <c:v>44900</c:v>
                </c:pt>
                <c:pt idx="171" c:formatCode="yyyy\-mm\-dd">
                  <c:v>44901</c:v>
                </c:pt>
                <c:pt idx="172" c:formatCode="yyyy\-mm\-dd">
                  <c:v>44902</c:v>
                </c:pt>
                <c:pt idx="173" c:formatCode="yyyy\-mm\-dd">
                  <c:v>44903</c:v>
                </c:pt>
                <c:pt idx="174" c:formatCode="yyyy\-mm\-dd">
                  <c:v>44904</c:v>
                </c:pt>
                <c:pt idx="175" c:formatCode="yyyy\-mm\-dd">
                  <c:v>44907</c:v>
                </c:pt>
                <c:pt idx="176" c:formatCode="yyyy\-mm\-dd">
                  <c:v>44908</c:v>
                </c:pt>
                <c:pt idx="177" c:formatCode="yyyy\-mm\-dd">
                  <c:v>44909</c:v>
                </c:pt>
                <c:pt idx="178" c:formatCode="yyyy\-mm\-dd">
                  <c:v>44910</c:v>
                </c:pt>
                <c:pt idx="179" c:formatCode="yyyy\-mm\-dd">
                  <c:v>44911</c:v>
                </c:pt>
                <c:pt idx="180" c:formatCode="yyyy\-mm\-dd">
                  <c:v>44914</c:v>
                </c:pt>
                <c:pt idx="181" c:formatCode="yyyy\-mm\-dd">
                  <c:v>44915</c:v>
                </c:pt>
                <c:pt idx="182" c:formatCode="yyyy\-mm\-dd">
                  <c:v>44916</c:v>
                </c:pt>
                <c:pt idx="183" c:formatCode="yyyy\-mm\-dd">
                  <c:v>44917</c:v>
                </c:pt>
                <c:pt idx="184" c:formatCode="yyyy\-mm\-dd">
                  <c:v>44918</c:v>
                </c:pt>
                <c:pt idx="185" c:formatCode="yyyy\-mm\-dd">
                  <c:v>44921</c:v>
                </c:pt>
                <c:pt idx="186" c:formatCode="yyyy\-mm\-dd">
                  <c:v>44922</c:v>
                </c:pt>
                <c:pt idx="187" c:formatCode="yyyy\-mm\-dd">
                  <c:v>44923</c:v>
                </c:pt>
                <c:pt idx="188" c:formatCode="yyyy\-mm\-dd">
                  <c:v>44924</c:v>
                </c:pt>
                <c:pt idx="189" c:formatCode="yyyy\-mm\-dd">
                  <c:v>44925</c:v>
                </c:pt>
                <c:pt idx="190" c:formatCode="yyyy\-mm\-dd">
                  <c:v>44929</c:v>
                </c:pt>
                <c:pt idx="191" c:formatCode="yyyy\-mm\-dd">
                  <c:v>44930</c:v>
                </c:pt>
                <c:pt idx="192" c:formatCode="yyyy\-mm\-dd">
                  <c:v>44931</c:v>
                </c:pt>
                <c:pt idx="193" c:formatCode="yyyy\-mm\-dd">
                  <c:v>44932</c:v>
                </c:pt>
                <c:pt idx="194" c:formatCode="yyyy\-mm\-dd">
                  <c:v>44935</c:v>
                </c:pt>
                <c:pt idx="195" c:formatCode="yyyy\-mm\-dd">
                  <c:v>44936</c:v>
                </c:pt>
                <c:pt idx="196" c:formatCode="yyyy\-mm\-dd">
                  <c:v>44937</c:v>
                </c:pt>
                <c:pt idx="197" c:formatCode="yyyy\-mm\-dd">
                  <c:v>44938</c:v>
                </c:pt>
                <c:pt idx="198" c:formatCode="yyyy\-mm\-dd">
                  <c:v>44939</c:v>
                </c:pt>
                <c:pt idx="199" c:formatCode="yyyy\-mm\-dd">
                  <c:v>44942</c:v>
                </c:pt>
                <c:pt idx="200" c:formatCode="yyyy\-mm\-dd">
                  <c:v>44943</c:v>
                </c:pt>
                <c:pt idx="201" c:formatCode="yyyy\-mm\-dd">
                  <c:v>44944</c:v>
                </c:pt>
                <c:pt idx="202" c:formatCode="yyyy\-mm\-dd">
                  <c:v>44945</c:v>
                </c:pt>
                <c:pt idx="203" c:formatCode="yyyy\-mm\-dd">
                  <c:v>44946</c:v>
                </c:pt>
                <c:pt idx="204" c:formatCode="yyyy\-mm\-dd">
                  <c:v>44954</c:v>
                </c:pt>
                <c:pt idx="205" c:formatCode="yyyy\-mm\-dd">
                  <c:v>44955</c:v>
                </c:pt>
                <c:pt idx="206" c:formatCode="yyyy\-mm\-dd">
                  <c:v>44956</c:v>
                </c:pt>
                <c:pt idx="207" c:formatCode="yyyy\-mm\-dd">
                  <c:v>44957</c:v>
                </c:pt>
                <c:pt idx="208" c:formatCode="yyyy\-mm\-dd">
                  <c:v>44958</c:v>
                </c:pt>
                <c:pt idx="209" c:formatCode="yyyy\-mm\-dd">
                  <c:v>44959</c:v>
                </c:pt>
                <c:pt idx="210" c:formatCode="yyyy\-mm\-dd">
                  <c:v>44960</c:v>
                </c:pt>
                <c:pt idx="211" c:formatCode="yyyy\-mm\-dd">
                  <c:v>44963</c:v>
                </c:pt>
                <c:pt idx="212" c:formatCode="yyyy\-mm\-dd">
                  <c:v>44964</c:v>
                </c:pt>
                <c:pt idx="213" c:formatCode="yyyy\-mm\-dd">
                  <c:v>44965</c:v>
                </c:pt>
                <c:pt idx="214" c:formatCode="yyyy\-mm\-dd">
                  <c:v>44966</c:v>
                </c:pt>
                <c:pt idx="215" c:formatCode="yyyy\-mm\-dd">
                  <c:v>44967</c:v>
                </c:pt>
                <c:pt idx="216" c:formatCode="yyyy\-mm\-dd">
                  <c:v>44970</c:v>
                </c:pt>
                <c:pt idx="217" c:formatCode="yyyy\-mm\-dd">
                  <c:v>44971</c:v>
                </c:pt>
                <c:pt idx="218" c:formatCode="yyyy\-mm\-dd">
                  <c:v>44972</c:v>
                </c:pt>
                <c:pt idx="219" c:formatCode="yyyy\-mm\-dd">
                  <c:v>44973</c:v>
                </c:pt>
                <c:pt idx="220" c:formatCode="yyyy\-mm\-dd">
                  <c:v>44974</c:v>
                </c:pt>
                <c:pt idx="221" c:formatCode="yyyy\-mm\-dd">
                  <c:v>44977</c:v>
                </c:pt>
                <c:pt idx="222" c:formatCode="yyyy\-mm\-dd">
                  <c:v>44978</c:v>
                </c:pt>
                <c:pt idx="223" c:formatCode="yyyy\-mm\-dd">
                  <c:v>44979</c:v>
                </c:pt>
                <c:pt idx="224" c:formatCode="yyyy\-mm\-dd">
                  <c:v>44980</c:v>
                </c:pt>
                <c:pt idx="225" c:formatCode="yyyy\-mm\-dd">
                  <c:v>44981</c:v>
                </c:pt>
                <c:pt idx="226" c:formatCode="yyyy\-mm\-dd">
                  <c:v>44984</c:v>
                </c:pt>
                <c:pt idx="227" c:formatCode="yyyy\-mm\-dd">
                  <c:v>44985</c:v>
                </c:pt>
                <c:pt idx="228" c:formatCode="yyyy\-mm\-dd">
                  <c:v>44986</c:v>
                </c:pt>
                <c:pt idx="229" c:formatCode="yyyy\-mm\-dd">
                  <c:v>44987</c:v>
                </c:pt>
                <c:pt idx="230" c:formatCode="yyyy\-mm\-dd">
                  <c:v>44988</c:v>
                </c:pt>
                <c:pt idx="231" c:formatCode="yyyy\-mm\-dd">
                  <c:v>44991</c:v>
                </c:pt>
                <c:pt idx="232" c:formatCode="yyyy\-mm\-dd">
                  <c:v>44992</c:v>
                </c:pt>
                <c:pt idx="233" c:formatCode="yyyy\-mm\-dd">
                  <c:v>44993</c:v>
                </c:pt>
                <c:pt idx="234" c:formatCode="yyyy\-mm\-dd">
                  <c:v>44994</c:v>
                </c:pt>
                <c:pt idx="235" c:formatCode="yyyy\-mm\-dd">
                  <c:v>44995</c:v>
                </c:pt>
                <c:pt idx="236" c:formatCode="yyyy\-mm\-dd">
                  <c:v>44998</c:v>
                </c:pt>
                <c:pt idx="237" c:formatCode="yyyy\-mm\-dd">
                  <c:v>44999</c:v>
                </c:pt>
                <c:pt idx="238" c:formatCode="yyyy\-mm\-dd">
                  <c:v>45000</c:v>
                </c:pt>
                <c:pt idx="239" c:formatCode="yyyy\-mm\-dd">
                  <c:v>45001</c:v>
                </c:pt>
                <c:pt idx="240" c:formatCode="yyyy\-mm\-dd">
                  <c:v>45002</c:v>
                </c:pt>
                <c:pt idx="241" c:formatCode="yyyy\-mm\-dd">
                  <c:v>45005</c:v>
                </c:pt>
                <c:pt idx="242" c:formatCode="yyyy\-mm\-dd">
                  <c:v>45006</c:v>
                </c:pt>
                <c:pt idx="243" c:formatCode="yyyy\-mm\-dd">
                  <c:v>45007</c:v>
                </c:pt>
                <c:pt idx="244" c:formatCode="yyyy\-mm\-dd">
                  <c:v>45008</c:v>
                </c:pt>
                <c:pt idx="245" c:formatCode="yyyy\-mm\-dd">
                  <c:v>45009</c:v>
                </c:pt>
                <c:pt idx="246" c:formatCode="yyyy\-mm\-dd">
                  <c:v>45012</c:v>
                </c:pt>
                <c:pt idx="247" c:formatCode="yyyy\-mm\-dd">
                  <c:v>45013</c:v>
                </c:pt>
                <c:pt idx="248" c:formatCode="yyyy\-mm\-dd">
                  <c:v>45014</c:v>
                </c:pt>
                <c:pt idx="249" c:formatCode="yyyy\-mm\-dd">
                  <c:v>45015</c:v>
                </c:pt>
                <c:pt idx="250" c:formatCode="yyyy\-mm\-dd">
                  <c:v>45016</c:v>
                </c:pt>
                <c:pt idx="251" c:formatCode="yyyy\-mm\-dd">
                  <c:v>45019</c:v>
                </c:pt>
                <c:pt idx="252" c:formatCode="yyyy\-mm\-dd">
                  <c:v>45020</c:v>
                </c:pt>
                <c:pt idx="253" c:formatCode="yyyy\-mm\-dd">
                  <c:v>45022</c:v>
                </c:pt>
                <c:pt idx="254" c:formatCode="yyyy\-mm\-dd">
                  <c:v>45023</c:v>
                </c:pt>
                <c:pt idx="255" c:formatCode="yyyy\-mm\-dd">
                  <c:v>45026</c:v>
                </c:pt>
                <c:pt idx="256" c:formatCode="yyyy\-mm\-dd">
                  <c:v>45027</c:v>
                </c:pt>
                <c:pt idx="257" c:formatCode="yyyy\-mm\-dd">
                  <c:v>45028</c:v>
                </c:pt>
                <c:pt idx="258" c:formatCode="yyyy\-mm\-dd">
                  <c:v>45029</c:v>
                </c:pt>
                <c:pt idx="259" c:formatCode="yyyy\-mm\-dd">
                  <c:v>45030</c:v>
                </c:pt>
                <c:pt idx="260" c:formatCode="yyyy\-mm\-dd">
                  <c:v>45033</c:v>
                </c:pt>
                <c:pt idx="261" c:formatCode="yyyy\-mm\-dd">
                  <c:v>45034</c:v>
                </c:pt>
                <c:pt idx="262" c:formatCode="yyyy\-mm\-dd">
                  <c:v>45035</c:v>
                </c:pt>
                <c:pt idx="263" c:formatCode="yyyy\-mm\-dd">
                  <c:v>45036</c:v>
                </c:pt>
                <c:pt idx="264" c:formatCode="yyyy\-mm\-dd">
                  <c:v>45037</c:v>
                </c:pt>
                <c:pt idx="265" c:formatCode="yyyy\-mm\-dd">
                  <c:v>45039</c:v>
                </c:pt>
                <c:pt idx="266" c:formatCode="yyyy\-mm\-dd">
                  <c:v>45040</c:v>
                </c:pt>
                <c:pt idx="267" c:formatCode="yyyy\-mm\-dd">
                  <c:v>45041</c:v>
                </c:pt>
                <c:pt idx="268" c:formatCode="yyyy\-mm\-dd">
                  <c:v>45042</c:v>
                </c:pt>
                <c:pt idx="269" c:formatCode="yyyy\-mm\-dd">
                  <c:v>45043</c:v>
                </c:pt>
                <c:pt idx="270" c:formatCode="yyyy\-mm\-dd">
                  <c:v>45044</c:v>
                </c:pt>
                <c:pt idx="271" c:formatCode="yyyy\-mm\-dd">
                  <c:v>45050</c:v>
                </c:pt>
                <c:pt idx="272" c:formatCode="yyyy\-mm\-dd">
                  <c:v>45051</c:v>
                </c:pt>
                <c:pt idx="273" c:formatCode="yyyy\-mm\-dd">
                  <c:v>45052</c:v>
                </c:pt>
                <c:pt idx="274" c:formatCode="yyyy\-mm\-dd">
                  <c:v>45054</c:v>
                </c:pt>
                <c:pt idx="275" c:formatCode="yyyy\-mm\-dd">
                  <c:v>45055</c:v>
                </c:pt>
                <c:pt idx="276" c:formatCode="yyyy\-mm\-dd">
                  <c:v>45056</c:v>
                </c:pt>
                <c:pt idx="277" c:formatCode="yyyy\-mm\-dd">
                  <c:v>45057</c:v>
                </c:pt>
                <c:pt idx="278" c:formatCode="yyyy\-mm\-dd">
                  <c:v>45058</c:v>
                </c:pt>
                <c:pt idx="279" c:formatCode="yyyy\-mm\-dd">
                  <c:v>45061</c:v>
                </c:pt>
                <c:pt idx="280" c:formatCode="yyyy\-mm\-dd">
                  <c:v>45062</c:v>
                </c:pt>
                <c:pt idx="281" c:formatCode="yyyy\-mm\-dd">
                  <c:v>45063</c:v>
                </c:pt>
                <c:pt idx="282" c:formatCode="yyyy\-mm\-dd">
                  <c:v>45064</c:v>
                </c:pt>
                <c:pt idx="283" c:formatCode="yyyy\-mm\-dd">
                  <c:v>45065</c:v>
                </c:pt>
                <c:pt idx="284" c:formatCode="yyyy\-mm\-dd">
                  <c:v>45068</c:v>
                </c:pt>
                <c:pt idx="285" c:formatCode="yyyy\-mm\-dd">
                  <c:v>45069</c:v>
                </c:pt>
                <c:pt idx="286" c:formatCode="yyyy\-mm\-dd">
                  <c:v>45070</c:v>
                </c:pt>
                <c:pt idx="287" c:formatCode="yyyy\-mm\-dd">
                  <c:v>45071</c:v>
                </c:pt>
                <c:pt idx="288" c:formatCode="yyyy\-mm\-dd">
                  <c:v>45072</c:v>
                </c:pt>
                <c:pt idx="289" c:formatCode="yyyy\-mm\-dd">
                  <c:v>45075</c:v>
                </c:pt>
                <c:pt idx="290" c:formatCode="yyyy\-mm\-dd">
                  <c:v>45076</c:v>
                </c:pt>
                <c:pt idx="291" c:formatCode="yyyy\-mm\-dd">
                  <c:v>45077</c:v>
                </c:pt>
                <c:pt idx="292" c:formatCode="yyyy\-mm\-dd">
                  <c:v>45078</c:v>
                </c:pt>
                <c:pt idx="293" c:formatCode="yyyy\-mm\-dd">
                  <c:v>45079</c:v>
                </c:pt>
              </c:numCache>
            </c:numRef>
          </c:cat>
          <c:val>
            <c:numRef>
              <c:f>'[周报数据 针状焦.xlsx]熟焦-生焦市场价'!$D$2:$D$295</c:f>
              <c:numCache>
                <c:formatCode>General</c:formatCode>
                <c:ptCount val="294"/>
                <c:pt idx="0">
                  <c:v>9000</c:v>
                </c:pt>
                <c:pt idx="1">
                  <c:v>9000</c:v>
                </c:pt>
                <c:pt idx="2">
                  <c:v>9000</c:v>
                </c:pt>
                <c:pt idx="3">
                  <c:v>9000</c:v>
                </c:pt>
                <c:pt idx="4">
                  <c:v>9000</c:v>
                </c:pt>
                <c:pt idx="5">
                  <c:v>9000</c:v>
                </c:pt>
                <c:pt idx="6">
                  <c:v>9000</c:v>
                </c:pt>
                <c:pt idx="7">
                  <c:v>9000</c:v>
                </c:pt>
                <c:pt idx="8">
                  <c:v>9500</c:v>
                </c:pt>
                <c:pt idx="9">
                  <c:v>9500</c:v>
                </c:pt>
                <c:pt idx="10">
                  <c:v>9500</c:v>
                </c:pt>
                <c:pt idx="11">
                  <c:v>9500</c:v>
                </c:pt>
                <c:pt idx="12">
                  <c:v>9500</c:v>
                </c:pt>
                <c:pt idx="13">
                  <c:v>9500</c:v>
                </c:pt>
                <c:pt idx="14">
                  <c:v>9500</c:v>
                </c:pt>
                <c:pt idx="15">
                  <c:v>9500</c:v>
                </c:pt>
                <c:pt idx="16">
                  <c:v>9500</c:v>
                </c:pt>
                <c:pt idx="17">
                  <c:v>9500</c:v>
                </c:pt>
                <c:pt idx="18">
                  <c:v>9500</c:v>
                </c:pt>
                <c:pt idx="19">
                  <c:v>9500</c:v>
                </c:pt>
                <c:pt idx="20">
                  <c:v>9500</c:v>
                </c:pt>
                <c:pt idx="21">
                  <c:v>9500</c:v>
                </c:pt>
                <c:pt idx="22">
                  <c:v>9500</c:v>
                </c:pt>
                <c:pt idx="23">
                  <c:v>9500</c:v>
                </c:pt>
                <c:pt idx="24">
                  <c:v>9500</c:v>
                </c:pt>
                <c:pt idx="25">
                  <c:v>9500</c:v>
                </c:pt>
                <c:pt idx="26">
                  <c:v>9500</c:v>
                </c:pt>
                <c:pt idx="27">
                  <c:v>9500</c:v>
                </c:pt>
                <c:pt idx="28">
                  <c:v>9500</c:v>
                </c:pt>
                <c:pt idx="29">
                  <c:v>9500</c:v>
                </c:pt>
                <c:pt idx="30">
                  <c:v>9500</c:v>
                </c:pt>
                <c:pt idx="31">
                  <c:v>9500</c:v>
                </c:pt>
                <c:pt idx="32">
                  <c:v>9500</c:v>
                </c:pt>
                <c:pt idx="33">
                  <c:v>9500</c:v>
                </c:pt>
                <c:pt idx="34">
                  <c:v>9500</c:v>
                </c:pt>
                <c:pt idx="35">
                  <c:v>9500</c:v>
                </c:pt>
                <c:pt idx="36">
                  <c:v>9500</c:v>
                </c:pt>
                <c:pt idx="37">
                  <c:v>9500</c:v>
                </c:pt>
                <c:pt idx="38">
                  <c:v>9500</c:v>
                </c:pt>
                <c:pt idx="39">
                  <c:v>9500</c:v>
                </c:pt>
                <c:pt idx="40">
                  <c:v>9500</c:v>
                </c:pt>
                <c:pt idx="41">
                  <c:v>9500</c:v>
                </c:pt>
                <c:pt idx="42">
                  <c:v>9500</c:v>
                </c:pt>
                <c:pt idx="43">
                  <c:v>9500</c:v>
                </c:pt>
                <c:pt idx="44">
                  <c:v>9500</c:v>
                </c:pt>
                <c:pt idx="45">
                  <c:v>9500</c:v>
                </c:pt>
                <c:pt idx="46">
                  <c:v>9500</c:v>
                </c:pt>
                <c:pt idx="47">
                  <c:v>9500</c:v>
                </c:pt>
                <c:pt idx="48">
                  <c:v>9500</c:v>
                </c:pt>
                <c:pt idx="49">
                  <c:v>9500</c:v>
                </c:pt>
                <c:pt idx="50">
                  <c:v>9500</c:v>
                </c:pt>
                <c:pt idx="51">
                  <c:v>9500</c:v>
                </c:pt>
                <c:pt idx="52">
                  <c:v>9500</c:v>
                </c:pt>
                <c:pt idx="53">
                  <c:v>9500</c:v>
                </c:pt>
                <c:pt idx="54">
                  <c:v>9500</c:v>
                </c:pt>
                <c:pt idx="55">
                  <c:v>9500</c:v>
                </c:pt>
                <c:pt idx="56">
                  <c:v>9500</c:v>
                </c:pt>
                <c:pt idx="57">
                  <c:v>9500</c:v>
                </c:pt>
                <c:pt idx="58">
                  <c:v>9500</c:v>
                </c:pt>
                <c:pt idx="59">
                  <c:v>9500</c:v>
                </c:pt>
                <c:pt idx="60">
                  <c:v>9500</c:v>
                </c:pt>
                <c:pt idx="61">
                  <c:v>9500</c:v>
                </c:pt>
                <c:pt idx="62">
                  <c:v>9500</c:v>
                </c:pt>
                <c:pt idx="63">
                  <c:v>9500</c:v>
                </c:pt>
                <c:pt idx="64">
                  <c:v>9500</c:v>
                </c:pt>
                <c:pt idx="65">
                  <c:v>9500</c:v>
                </c:pt>
                <c:pt idx="66">
                  <c:v>9500</c:v>
                </c:pt>
                <c:pt idx="67">
                  <c:v>9500</c:v>
                </c:pt>
                <c:pt idx="68">
                  <c:v>9500</c:v>
                </c:pt>
                <c:pt idx="69">
                  <c:v>9500</c:v>
                </c:pt>
                <c:pt idx="70">
                  <c:v>9500</c:v>
                </c:pt>
                <c:pt idx="71">
                  <c:v>9500</c:v>
                </c:pt>
                <c:pt idx="72">
                  <c:v>9500</c:v>
                </c:pt>
                <c:pt idx="73">
                  <c:v>9500</c:v>
                </c:pt>
                <c:pt idx="74">
                  <c:v>9500</c:v>
                </c:pt>
                <c:pt idx="75">
                  <c:v>9500</c:v>
                </c:pt>
                <c:pt idx="76">
                  <c:v>9300</c:v>
                </c:pt>
                <c:pt idx="77">
                  <c:v>9300</c:v>
                </c:pt>
                <c:pt idx="78">
                  <c:v>9300</c:v>
                </c:pt>
                <c:pt idx="79">
                  <c:v>9300</c:v>
                </c:pt>
                <c:pt idx="80">
                  <c:v>9300</c:v>
                </c:pt>
                <c:pt idx="81">
                  <c:v>9300</c:v>
                </c:pt>
                <c:pt idx="82">
                  <c:v>9300</c:v>
                </c:pt>
                <c:pt idx="83">
                  <c:v>9300</c:v>
                </c:pt>
                <c:pt idx="84">
                  <c:v>9300</c:v>
                </c:pt>
                <c:pt idx="85">
                  <c:v>9300</c:v>
                </c:pt>
                <c:pt idx="86">
                  <c:v>9300</c:v>
                </c:pt>
                <c:pt idx="87">
                  <c:v>9300</c:v>
                </c:pt>
                <c:pt idx="88">
                  <c:v>9000</c:v>
                </c:pt>
                <c:pt idx="89">
                  <c:v>9000</c:v>
                </c:pt>
                <c:pt idx="90">
                  <c:v>9000</c:v>
                </c:pt>
                <c:pt idx="91">
                  <c:v>9000</c:v>
                </c:pt>
                <c:pt idx="92">
                  <c:v>9000</c:v>
                </c:pt>
                <c:pt idx="93">
                  <c:v>9000</c:v>
                </c:pt>
                <c:pt idx="94">
                  <c:v>9000</c:v>
                </c:pt>
                <c:pt idx="95">
                  <c:v>9000</c:v>
                </c:pt>
                <c:pt idx="96">
                  <c:v>9000</c:v>
                </c:pt>
                <c:pt idx="97">
                  <c:v>9000</c:v>
                </c:pt>
                <c:pt idx="98">
                  <c:v>9000</c:v>
                </c:pt>
                <c:pt idx="99">
                  <c:v>9000</c:v>
                </c:pt>
                <c:pt idx="100">
                  <c:v>9000</c:v>
                </c:pt>
                <c:pt idx="101">
                  <c:v>9000</c:v>
                </c:pt>
                <c:pt idx="102">
                  <c:v>8800</c:v>
                </c:pt>
                <c:pt idx="103">
                  <c:v>8800</c:v>
                </c:pt>
                <c:pt idx="104">
                  <c:v>8800</c:v>
                </c:pt>
                <c:pt idx="105">
                  <c:v>8800</c:v>
                </c:pt>
                <c:pt idx="106">
                  <c:v>8800</c:v>
                </c:pt>
                <c:pt idx="107">
                  <c:v>8800</c:v>
                </c:pt>
                <c:pt idx="108">
                  <c:v>8800</c:v>
                </c:pt>
                <c:pt idx="109">
                  <c:v>8800</c:v>
                </c:pt>
                <c:pt idx="110">
                  <c:v>8200</c:v>
                </c:pt>
                <c:pt idx="111">
                  <c:v>8200</c:v>
                </c:pt>
                <c:pt idx="112">
                  <c:v>8200</c:v>
                </c:pt>
                <c:pt idx="113">
                  <c:v>8200</c:v>
                </c:pt>
                <c:pt idx="114">
                  <c:v>8200</c:v>
                </c:pt>
                <c:pt idx="115">
                  <c:v>8200</c:v>
                </c:pt>
                <c:pt idx="116">
                  <c:v>8200</c:v>
                </c:pt>
                <c:pt idx="117">
                  <c:v>8200</c:v>
                </c:pt>
                <c:pt idx="118">
                  <c:v>8200</c:v>
                </c:pt>
                <c:pt idx="119">
                  <c:v>8000</c:v>
                </c:pt>
                <c:pt idx="120">
                  <c:v>8000</c:v>
                </c:pt>
                <c:pt idx="121">
                  <c:v>8000</c:v>
                </c:pt>
                <c:pt idx="122">
                  <c:v>8000</c:v>
                </c:pt>
                <c:pt idx="123">
                  <c:v>8000</c:v>
                </c:pt>
                <c:pt idx="124">
                  <c:v>8000</c:v>
                </c:pt>
                <c:pt idx="125">
                  <c:v>8000</c:v>
                </c:pt>
                <c:pt idx="126">
                  <c:v>8000</c:v>
                </c:pt>
                <c:pt idx="127">
                  <c:v>8000</c:v>
                </c:pt>
                <c:pt idx="128">
                  <c:v>8000</c:v>
                </c:pt>
                <c:pt idx="129">
                  <c:v>8000</c:v>
                </c:pt>
                <c:pt idx="130">
                  <c:v>8000</c:v>
                </c:pt>
                <c:pt idx="131">
                  <c:v>8000</c:v>
                </c:pt>
                <c:pt idx="132">
                  <c:v>8000</c:v>
                </c:pt>
                <c:pt idx="133">
                  <c:v>8000</c:v>
                </c:pt>
                <c:pt idx="134">
                  <c:v>8000</c:v>
                </c:pt>
                <c:pt idx="135">
                  <c:v>8000</c:v>
                </c:pt>
                <c:pt idx="136">
                  <c:v>8000</c:v>
                </c:pt>
                <c:pt idx="137">
                  <c:v>8000</c:v>
                </c:pt>
                <c:pt idx="138">
                  <c:v>8000</c:v>
                </c:pt>
                <c:pt idx="139">
                  <c:v>8000</c:v>
                </c:pt>
                <c:pt idx="140">
                  <c:v>8000</c:v>
                </c:pt>
                <c:pt idx="141">
                  <c:v>8000</c:v>
                </c:pt>
                <c:pt idx="142">
                  <c:v>8000</c:v>
                </c:pt>
                <c:pt idx="143">
                  <c:v>8000</c:v>
                </c:pt>
                <c:pt idx="144">
                  <c:v>8000</c:v>
                </c:pt>
                <c:pt idx="145">
                  <c:v>8000</c:v>
                </c:pt>
                <c:pt idx="146">
                  <c:v>8000</c:v>
                </c:pt>
                <c:pt idx="147">
                  <c:v>8000</c:v>
                </c:pt>
                <c:pt idx="148">
                  <c:v>8000</c:v>
                </c:pt>
                <c:pt idx="149">
                  <c:v>8500</c:v>
                </c:pt>
                <c:pt idx="150">
                  <c:v>8500</c:v>
                </c:pt>
                <c:pt idx="151">
                  <c:v>8500</c:v>
                </c:pt>
                <c:pt idx="152">
                  <c:v>8500</c:v>
                </c:pt>
                <c:pt idx="153">
                  <c:v>8500</c:v>
                </c:pt>
                <c:pt idx="154">
                  <c:v>8500</c:v>
                </c:pt>
                <c:pt idx="155">
                  <c:v>8500</c:v>
                </c:pt>
                <c:pt idx="156">
                  <c:v>8500</c:v>
                </c:pt>
                <c:pt idx="157">
                  <c:v>8500</c:v>
                </c:pt>
                <c:pt idx="158">
                  <c:v>8500</c:v>
                </c:pt>
                <c:pt idx="159">
                  <c:v>8500</c:v>
                </c:pt>
                <c:pt idx="160">
                  <c:v>8500</c:v>
                </c:pt>
                <c:pt idx="161">
                  <c:v>8500</c:v>
                </c:pt>
                <c:pt idx="162">
                  <c:v>8500</c:v>
                </c:pt>
                <c:pt idx="163">
                  <c:v>8500</c:v>
                </c:pt>
                <c:pt idx="164">
                  <c:v>8500</c:v>
                </c:pt>
                <c:pt idx="165">
                  <c:v>8500</c:v>
                </c:pt>
                <c:pt idx="166">
                  <c:v>8500</c:v>
                </c:pt>
                <c:pt idx="167">
                  <c:v>8500</c:v>
                </c:pt>
                <c:pt idx="168">
                  <c:v>8500</c:v>
                </c:pt>
                <c:pt idx="169">
                  <c:v>8500</c:v>
                </c:pt>
                <c:pt idx="170">
                  <c:v>8500</c:v>
                </c:pt>
                <c:pt idx="171">
                  <c:v>8500</c:v>
                </c:pt>
                <c:pt idx="172">
                  <c:v>8500</c:v>
                </c:pt>
                <c:pt idx="173">
                  <c:v>8500</c:v>
                </c:pt>
                <c:pt idx="174">
                  <c:v>8500</c:v>
                </c:pt>
                <c:pt idx="175">
                  <c:v>8500</c:v>
                </c:pt>
                <c:pt idx="176">
                  <c:v>8500</c:v>
                </c:pt>
                <c:pt idx="177">
                  <c:v>8500</c:v>
                </c:pt>
                <c:pt idx="178">
                  <c:v>8500</c:v>
                </c:pt>
                <c:pt idx="179">
                  <c:v>8500</c:v>
                </c:pt>
                <c:pt idx="180">
                  <c:v>8500</c:v>
                </c:pt>
                <c:pt idx="181">
                  <c:v>8500</c:v>
                </c:pt>
                <c:pt idx="182">
                  <c:v>8500</c:v>
                </c:pt>
                <c:pt idx="183">
                  <c:v>8500</c:v>
                </c:pt>
                <c:pt idx="184">
                  <c:v>8500</c:v>
                </c:pt>
                <c:pt idx="185">
                  <c:v>8500</c:v>
                </c:pt>
                <c:pt idx="186">
                  <c:v>8500</c:v>
                </c:pt>
                <c:pt idx="187">
                  <c:v>8500</c:v>
                </c:pt>
                <c:pt idx="188">
                  <c:v>8500</c:v>
                </c:pt>
                <c:pt idx="189">
                  <c:v>8500</c:v>
                </c:pt>
                <c:pt idx="190">
                  <c:v>8500</c:v>
                </c:pt>
                <c:pt idx="191">
                  <c:v>8500</c:v>
                </c:pt>
                <c:pt idx="192">
                  <c:v>8500</c:v>
                </c:pt>
                <c:pt idx="193">
                  <c:v>8300</c:v>
                </c:pt>
                <c:pt idx="194">
                  <c:v>8300</c:v>
                </c:pt>
                <c:pt idx="195">
                  <c:v>8300</c:v>
                </c:pt>
                <c:pt idx="196">
                  <c:v>8300</c:v>
                </c:pt>
                <c:pt idx="197">
                  <c:v>8300</c:v>
                </c:pt>
                <c:pt idx="198">
                  <c:v>8300</c:v>
                </c:pt>
                <c:pt idx="199">
                  <c:v>8300</c:v>
                </c:pt>
                <c:pt idx="200">
                  <c:v>8300</c:v>
                </c:pt>
                <c:pt idx="201">
                  <c:v>8300</c:v>
                </c:pt>
                <c:pt idx="202">
                  <c:v>8300</c:v>
                </c:pt>
                <c:pt idx="203">
                  <c:v>8300</c:v>
                </c:pt>
                <c:pt idx="204">
                  <c:v>8300</c:v>
                </c:pt>
                <c:pt idx="205">
                  <c:v>8300</c:v>
                </c:pt>
                <c:pt idx="206">
                  <c:v>8300</c:v>
                </c:pt>
                <c:pt idx="207">
                  <c:v>8300</c:v>
                </c:pt>
                <c:pt idx="208">
                  <c:v>8300</c:v>
                </c:pt>
                <c:pt idx="209">
                  <c:v>8300</c:v>
                </c:pt>
                <c:pt idx="210">
                  <c:v>7800</c:v>
                </c:pt>
                <c:pt idx="211">
                  <c:v>7800</c:v>
                </c:pt>
                <c:pt idx="212">
                  <c:v>7800</c:v>
                </c:pt>
                <c:pt idx="213">
                  <c:v>7800</c:v>
                </c:pt>
                <c:pt idx="214">
                  <c:v>7800</c:v>
                </c:pt>
                <c:pt idx="215">
                  <c:v>7800</c:v>
                </c:pt>
                <c:pt idx="216">
                  <c:v>7800</c:v>
                </c:pt>
                <c:pt idx="217">
                  <c:v>7800</c:v>
                </c:pt>
                <c:pt idx="218">
                  <c:v>7800</c:v>
                </c:pt>
                <c:pt idx="219">
                  <c:v>7800</c:v>
                </c:pt>
                <c:pt idx="220">
                  <c:v>7800</c:v>
                </c:pt>
                <c:pt idx="221">
                  <c:v>7700</c:v>
                </c:pt>
                <c:pt idx="222">
                  <c:v>7700</c:v>
                </c:pt>
                <c:pt idx="223">
                  <c:v>7700</c:v>
                </c:pt>
                <c:pt idx="224">
                  <c:v>7700</c:v>
                </c:pt>
                <c:pt idx="225">
                  <c:v>7700</c:v>
                </c:pt>
                <c:pt idx="226">
                  <c:v>7700</c:v>
                </c:pt>
                <c:pt idx="227">
                  <c:v>7700</c:v>
                </c:pt>
                <c:pt idx="228">
                  <c:v>7700</c:v>
                </c:pt>
                <c:pt idx="229">
                  <c:v>7700</c:v>
                </c:pt>
                <c:pt idx="230">
                  <c:v>7700</c:v>
                </c:pt>
                <c:pt idx="231">
                  <c:v>7700</c:v>
                </c:pt>
                <c:pt idx="232">
                  <c:v>7700</c:v>
                </c:pt>
                <c:pt idx="233">
                  <c:v>7700</c:v>
                </c:pt>
                <c:pt idx="234">
                  <c:v>7700</c:v>
                </c:pt>
                <c:pt idx="235">
                  <c:v>7700</c:v>
                </c:pt>
                <c:pt idx="236">
                  <c:v>7700</c:v>
                </c:pt>
                <c:pt idx="237">
                  <c:v>7700</c:v>
                </c:pt>
                <c:pt idx="238">
                  <c:v>7700</c:v>
                </c:pt>
                <c:pt idx="239">
                  <c:v>7700</c:v>
                </c:pt>
                <c:pt idx="240">
                  <c:v>7700</c:v>
                </c:pt>
                <c:pt idx="241">
                  <c:v>7700</c:v>
                </c:pt>
                <c:pt idx="242">
                  <c:v>7700</c:v>
                </c:pt>
                <c:pt idx="243">
                  <c:v>7500</c:v>
                </c:pt>
                <c:pt idx="244">
                  <c:v>7300</c:v>
                </c:pt>
                <c:pt idx="245">
                  <c:v>7300</c:v>
                </c:pt>
                <c:pt idx="246">
                  <c:v>7300</c:v>
                </c:pt>
                <c:pt idx="247">
                  <c:v>7300</c:v>
                </c:pt>
                <c:pt idx="248">
                  <c:v>7300</c:v>
                </c:pt>
                <c:pt idx="249">
                  <c:v>7300</c:v>
                </c:pt>
                <c:pt idx="250">
                  <c:v>7000</c:v>
                </c:pt>
                <c:pt idx="251">
                  <c:v>6800</c:v>
                </c:pt>
                <c:pt idx="252">
                  <c:v>6800</c:v>
                </c:pt>
                <c:pt idx="253">
                  <c:v>6500</c:v>
                </c:pt>
                <c:pt idx="254">
                  <c:v>6500</c:v>
                </c:pt>
                <c:pt idx="255">
                  <c:v>6500</c:v>
                </c:pt>
                <c:pt idx="256">
                  <c:v>6500</c:v>
                </c:pt>
                <c:pt idx="257">
                  <c:v>6500</c:v>
                </c:pt>
                <c:pt idx="258">
                  <c:v>6500</c:v>
                </c:pt>
                <c:pt idx="259">
                  <c:v>6500</c:v>
                </c:pt>
                <c:pt idx="260">
                  <c:v>6500</c:v>
                </c:pt>
                <c:pt idx="261">
                  <c:v>6500</c:v>
                </c:pt>
                <c:pt idx="262">
                  <c:v>6500</c:v>
                </c:pt>
                <c:pt idx="263">
                  <c:v>6500</c:v>
                </c:pt>
                <c:pt idx="264">
                  <c:v>6500</c:v>
                </c:pt>
                <c:pt idx="265">
                  <c:v>6500</c:v>
                </c:pt>
                <c:pt idx="266">
                  <c:v>6500</c:v>
                </c:pt>
                <c:pt idx="267">
                  <c:v>6500</c:v>
                </c:pt>
                <c:pt idx="268">
                  <c:v>6500</c:v>
                </c:pt>
                <c:pt idx="269">
                  <c:v>6500</c:v>
                </c:pt>
                <c:pt idx="270">
                  <c:v>6500</c:v>
                </c:pt>
                <c:pt idx="271">
                  <c:v>6300</c:v>
                </c:pt>
                <c:pt idx="272">
                  <c:v>6300</c:v>
                </c:pt>
                <c:pt idx="273">
                  <c:v>6500</c:v>
                </c:pt>
                <c:pt idx="274">
                  <c:v>6000</c:v>
                </c:pt>
                <c:pt idx="275">
                  <c:v>6000</c:v>
                </c:pt>
                <c:pt idx="276">
                  <c:v>6000</c:v>
                </c:pt>
                <c:pt idx="277">
                  <c:v>6000</c:v>
                </c:pt>
                <c:pt idx="278">
                  <c:v>6000</c:v>
                </c:pt>
                <c:pt idx="279">
                  <c:v>6000</c:v>
                </c:pt>
                <c:pt idx="280">
                  <c:v>6000</c:v>
                </c:pt>
                <c:pt idx="281">
                  <c:v>6000</c:v>
                </c:pt>
                <c:pt idx="282">
                  <c:v>6000</c:v>
                </c:pt>
                <c:pt idx="283">
                  <c:v>6000</c:v>
                </c:pt>
                <c:pt idx="284">
                  <c:v>5500</c:v>
                </c:pt>
                <c:pt idx="285">
                  <c:v>5500</c:v>
                </c:pt>
                <c:pt idx="286">
                  <c:v>5500</c:v>
                </c:pt>
                <c:pt idx="287">
                  <c:v>5500</c:v>
                </c:pt>
                <c:pt idx="288">
                  <c:v>5500</c:v>
                </c:pt>
                <c:pt idx="289">
                  <c:v>5500</c:v>
                </c:pt>
                <c:pt idx="290">
                  <c:v>5500</c:v>
                </c:pt>
                <c:pt idx="291">
                  <c:v>5500</c:v>
                </c:pt>
                <c:pt idx="292">
                  <c:v>5500</c:v>
                </c:pt>
                <c:pt idx="293">
                  <c:v>5500</c:v>
                </c:pt>
              </c:numCache>
            </c:numRef>
          </c:val>
          <c:smooth val="0"/>
        </c:ser>
        <c:ser>
          <c:idx val="3"/>
          <c:order val="3"/>
          <c:tx>
            <c:strRef>
              <c:f>'[周报数据 针状焦.xlsx]熟焦-生焦市场价'!$E$1</c:f>
              <c:strCache>
                <c:ptCount val="1"/>
                <c:pt idx="0">
                  <c:v>油系生焦</c:v>
                </c:pt>
              </c:strCache>
            </c:strRef>
          </c:tx>
          <c:spPr>
            <a:ln w="19050" cap="rnd">
              <a:solidFill>
                <a:srgbClr val="BFBFBF"/>
              </a:solidFill>
              <a:round/>
            </a:ln>
            <a:effectLst/>
          </c:spPr>
          <c:marker>
            <c:symbol val="none"/>
          </c:marker>
          <c:dLbls>
            <c:delete val="1"/>
          </c:dLbls>
          <c:cat>
            <c:numRef>
              <c:f>'[周报数据 针状焦.xlsx]熟焦-生焦市场价'!$A$2:$A$295</c:f>
              <c:numCache>
                <c:formatCode>yyyy\-mm\-dd</c:formatCode>
                <c:ptCount val="294"/>
                <c:pt idx="0" c:formatCode="yyyy\-mm\-dd">
                  <c:v>44651</c:v>
                </c:pt>
                <c:pt idx="1" c:formatCode="yyyy\-mm\-dd">
                  <c:v>44652</c:v>
                </c:pt>
                <c:pt idx="2" c:formatCode="yyyy\-mm\-dd">
                  <c:v>44653</c:v>
                </c:pt>
                <c:pt idx="3" c:formatCode="yyyy\-mm\-dd">
                  <c:v>44657</c:v>
                </c:pt>
                <c:pt idx="4" c:formatCode="yyyy\-mm\-dd">
                  <c:v>44658</c:v>
                </c:pt>
                <c:pt idx="5" c:formatCode="yyyy\-mm\-dd">
                  <c:v>44659</c:v>
                </c:pt>
                <c:pt idx="6" c:formatCode="yyyy\-mm\-dd">
                  <c:v>44662</c:v>
                </c:pt>
                <c:pt idx="7" c:formatCode="yyyy\-mm\-dd">
                  <c:v>44663</c:v>
                </c:pt>
                <c:pt idx="8" c:formatCode="yyyy\-mm\-dd">
                  <c:v>44664</c:v>
                </c:pt>
                <c:pt idx="9" c:formatCode="yyyy\-mm\-dd">
                  <c:v>44665</c:v>
                </c:pt>
                <c:pt idx="10" c:formatCode="yyyy\-mm\-dd">
                  <c:v>44666</c:v>
                </c:pt>
                <c:pt idx="11" c:formatCode="yyyy\-mm\-dd">
                  <c:v>44669</c:v>
                </c:pt>
                <c:pt idx="12" c:formatCode="yyyy\-mm\-dd">
                  <c:v>44670</c:v>
                </c:pt>
                <c:pt idx="13" c:formatCode="yyyy\-mm\-dd">
                  <c:v>44671</c:v>
                </c:pt>
                <c:pt idx="14" c:formatCode="yyyy\-mm\-dd">
                  <c:v>44672</c:v>
                </c:pt>
                <c:pt idx="15" c:formatCode="yyyy\-mm\-dd">
                  <c:v>44673</c:v>
                </c:pt>
                <c:pt idx="16" c:formatCode="yyyy\-mm\-dd">
                  <c:v>44675</c:v>
                </c:pt>
                <c:pt idx="17" c:formatCode="yyyy\-mm\-dd">
                  <c:v>44676</c:v>
                </c:pt>
                <c:pt idx="18" c:formatCode="yyyy\-mm\-dd">
                  <c:v>44677</c:v>
                </c:pt>
                <c:pt idx="19" c:formatCode="yyyy\-mm\-dd">
                  <c:v>44678</c:v>
                </c:pt>
                <c:pt idx="20" c:formatCode="yyyy\-mm\-dd">
                  <c:v>44679</c:v>
                </c:pt>
                <c:pt idx="21" c:formatCode="yyyy\-mm\-dd">
                  <c:v>44680</c:v>
                </c:pt>
                <c:pt idx="22" c:formatCode="yyyy\-mm\-dd">
                  <c:v>44686</c:v>
                </c:pt>
                <c:pt idx="23" c:formatCode="yyyy\-mm\-dd">
                  <c:v>44687</c:v>
                </c:pt>
                <c:pt idx="24" c:formatCode="yyyy\-mm\-dd">
                  <c:v>44688</c:v>
                </c:pt>
                <c:pt idx="25" c:formatCode="yyyy\-mm\-dd">
                  <c:v>44690</c:v>
                </c:pt>
                <c:pt idx="26" c:formatCode="yyyy\-mm\-dd">
                  <c:v>44691</c:v>
                </c:pt>
                <c:pt idx="27" c:formatCode="yyyy\-mm\-dd">
                  <c:v>44692</c:v>
                </c:pt>
                <c:pt idx="28" c:formatCode="yyyy\-mm\-dd">
                  <c:v>44693</c:v>
                </c:pt>
                <c:pt idx="29" c:formatCode="yyyy\-mm\-dd">
                  <c:v>44694</c:v>
                </c:pt>
                <c:pt idx="30" c:formatCode="yyyy\-mm\-dd">
                  <c:v>44697</c:v>
                </c:pt>
                <c:pt idx="31" c:formatCode="yyyy\-mm\-dd">
                  <c:v>44698</c:v>
                </c:pt>
                <c:pt idx="32" c:formatCode="yyyy\-mm\-dd">
                  <c:v>44699</c:v>
                </c:pt>
                <c:pt idx="33" c:formatCode="yyyy\-mm\-dd">
                  <c:v>44700</c:v>
                </c:pt>
                <c:pt idx="34" c:formatCode="yyyy\-mm\-dd">
                  <c:v>44701</c:v>
                </c:pt>
                <c:pt idx="35" c:formatCode="yyyy\-mm\-dd">
                  <c:v>44704</c:v>
                </c:pt>
                <c:pt idx="36" c:formatCode="yyyy\-mm\-dd">
                  <c:v>44705</c:v>
                </c:pt>
                <c:pt idx="37" c:formatCode="yyyy\-mm\-dd">
                  <c:v>44706</c:v>
                </c:pt>
                <c:pt idx="38" c:formatCode="yyyy\-mm\-dd">
                  <c:v>44707</c:v>
                </c:pt>
                <c:pt idx="39" c:formatCode="yyyy\-mm\-dd">
                  <c:v>44708</c:v>
                </c:pt>
                <c:pt idx="40" c:formatCode="yyyy\-mm\-dd">
                  <c:v>44711</c:v>
                </c:pt>
                <c:pt idx="41" c:formatCode="yyyy\-mm\-dd">
                  <c:v>44712</c:v>
                </c:pt>
                <c:pt idx="42" c:formatCode="yyyy\-mm\-dd">
                  <c:v>44713</c:v>
                </c:pt>
                <c:pt idx="43" c:formatCode="yyyy\-mm\-dd">
                  <c:v>44714</c:v>
                </c:pt>
                <c:pt idx="44" c:formatCode="yyyy\-mm\-dd">
                  <c:v>44718</c:v>
                </c:pt>
                <c:pt idx="45" c:formatCode="yyyy\-mm\-dd">
                  <c:v>44719</c:v>
                </c:pt>
                <c:pt idx="46" c:formatCode="yyyy\-mm\-dd">
                  <c:v>44720</c:v>
                </c:pt>
                <c:pt idx="47" c:formatCode="yyyy\-mm\-dd">
                  <c:v>44721</c:v>
                </c:pt>
                <c:pt idx="48" c:formatCode="yyyy\-mm\-dd">
                  <c:v>44722</c:v>
                </c:pt>
                <c:pt idx="49" c:formatCode="yyyy\-mm\-dd">
                  <c:v>44725</c:v>
                </c:pt>
                <c:pt idx="50" c:formatCode="yyyy\-mm\-dd">
                  <c:v>44726</c:v>
                </c:pt>
                <c:pt idx="51" c:formatCode="yyyy\-mm\-dd">
                  <c:v>44727</c:v>
                </c:pt>
                <c:pt idx="52" c:formatCode="yyyy\-mm\-dd">
                  <c:v>44728</c:v>
                </c:pt>
                <c:pt idx="53" c:formatCode="yyyy\-mm\-dd">
                  <c:v>44729</c:v>
                </c:pt>
                <c:pt idx="54" c:formatCode="yyyy\-mm\-dd">
                  <c:v>44732</c:v>
                </c:pt>
                <c:pt idx="55" c:formatCode="yyyy\-mm\-dd">
                  <c:v>44733</c:v>
                </c:pt>
                <c:pt idx="56" c:formatCode="yyyy\-mm\-dd">
                  <c:v>44734</c:v>
                </c:pt>
                <c:pt idx="57" c:formatCode="yyyy\-mm\-dd">
                  <c:v>44735</c:v>
                </c:pt>
                <c:pt idx="58" c:formatCode="yyyy\-mm\-dd">
                  <c:v>44736</c:v>
                </c:pt>
                <c:pt idx="59" c:formatCode="yyyy\-mm\-dd">
                  <c:v>44739</c:v>
                </c:pt>
                <c:pt idx="60" c:formatCode="yyyy\-mm\-dd">
                  <c:v>44740</c:v>
                </c:pt>
                <c:pt idx="61" c:formatCode="yyyy\-mm\-dd">
                  <c:v>44741</c:v>
                </c:pt>
                <c:pt idx="62" c:formatCode="yyyy\-mm\-dd">
                  <c:v>44742</c:v>
                </c:pt>
                <c:pt idx="63" c:formatCode="yyyy\-mm\-dd">
                  <c:v>44743</c:v>
                </c:pt>
                <c:pt idx="64" c:formatCode="yyyy\-mm\-dd">
                  <c:v>44746</c:v>
                </c:pt>
                <c:pt idx="65" c:formatCode="yyyy\-mm\-dd">
                  <c:v>44747</c:v>
                </c:pt>
                <c:pt idx="66" c:formatCode="yyyy\-mm\-dd">
                  <c:v>44748</c:v>
                </c:pt>
                <c:pt idx="67" c:formatCode="yyyy\-mm\-dd">
                  <c:v>44749</c:v>
                </c:pt>
                <c:pt idx="68" c:formatCode="yyyy\-mm\-dd">
                  <c:v>44750</c:v>
                </c:pt>
                <c:pt idx="69" c:formatCode="yyyy\-mm\-dd">
                  <c:v>44753</c:v>
                </c:pt>
                <c:pt idx="70" c:formatCode="yyyy\-mm\-dd">
                  <c:v>44754</c:v>
                </c:pt>
                <c:pt idx="71" c:formatCode="yyyy\-mm\-dd">
                  <c:v>44755</c:v>
                </c:pt>
                <c:pt idx="72" c:formatCode="yyyy\-mm\-dd">
                  <c:v>44756</c:v>
                </c:pt>
                <c:pt idx="73" c:formatCode="yyyy\-mm\-dd">
                  <c:v>44757</c:v>
                </c:pt>
                <c:pt idx="74" c:formatCode="yyyy\-mm\-dd">
                  <c:v>44760</c:v>
                </c:pt>
                <c:pt idx="75" c:formatCode="yyyy\-mm\-dd">
                  <c:v>44761</c:v>
                </c:pt>
                <c:pt idx="76" c:formatCode="yyyy\-mm\-dd">
                  <c:v>44762</c:v>
                </c:pt>
                <c:pt idx="77" c:formatCode="yyyy\-mm\-dd">
                  <c:v>44763</c:v>
                </c:pt>
                <c:pt idx="78" c:formatCode="yyyy\-mm\-dd">
                  <c:v>44764</c:v>
                </c:pt>
                <c:pt idx="79" c:formatCode="yyyy\-mm\-dd">
                  <c:v>44767</c:v>
                </c:pt>
                <c:pt idx="80" c:formatCode="yyyy\-mm\-dd">
                  <c:v>44768</c:v>
                </c:pt>
                <c:pt idx="81" c:formatCode="yyyy\-mm\-dd">
                  <c:v>44769</c:v>
                </c:pt>
                <c:pt idx="82" c:formatCode="yyyy\-mm\-dd">
                  <c:v>44770</c:v>
                </c:pt>
                <c:pt idx="83" c:formatCode="yyyy\-mm\-dd">
                  <c:v>44771</c:v>
                </c:pt>
                <c:pt idx="84" c:formatCode="yyyy\-mm\-dd">
                  <c:v>44774</c:v>
                </c:pt>
                <c:pt idx="85" c:formatCode="yyyy\-mm\-dd">
                  <c:v>44775</c:v>
                </c:pt>
                <c:pt idx="86" c:formatCode="yyyy\-mm\-dd">
                  <c:v>44776</c:v>
                </c:pt>
                <c:pt idx="87" c:formatCode="yyyy\-mm\-dd">
                  <c:v>44777</c:v>
                </c:pt>
                <c:pt idx="88" c:formatCode="yyyy\-mm\-dd">
                  <c:v>44778</c:v>
                </c:pt>
                <c:pt idx="89" c:formatCode="yyyy\-mm\-dd">
                  <c:v>44781</c:v>
                </c:pt>
                <c:pt idx="90" c:formatCode="yyyy\-mm\-dd">
                  <c:v>44782</c:v>
                </c:pt>
                <c:pt idx="91" c:formatCode="yyyy\-mm\-dd">
                  <c:v>44783</c:v>
                </c:pt>
                <c:pt idx="92" c:formatCode="yyyy\-mm\-dd">
                  <c:v>44784</c:v>
                </c:pt>
                <c:pt idx="93" c:formatCode="yyyy\-mm\-dd">
                  <c:v>44785</c:v>
                </c:pt>
                <c:pt idx="94" c:formatCode="yyyy\-mm\-dd">
                  <c:v>44788</c:v>
                </c:pt>
                <c:pt idx="95" c:formatCode="yyyy\-mm\-dd">
                  <c:v>44789</c:v>
                </c:pt>
                <c:pt idx="96" c:formatCode="yyyy\-mm\-dd">
                  <c:v>44790</c:v>
                </c:pt>
                <c:pt idx="97" c:formatCode="yyyy\-mm\-dd">
                  <c:v>44791</c:v>
                </c:pt>
                <c:pt idx="98" c:formatCode="yyyy\-mm\-dd">
                  <c:v>44792</c:v>
                </c:pt>
                <c:pt idx="99" c:formatCode="yyyy\-mm\-dd">
                  <c:v>44795</c:v>
                </c:pt>
                <c:pt idx="100" c:formatCode="yyyy\-mm\-dd">
                  <c:v>44796</c:v>
                </c:pt>
                <c:pt idx="101" c:formatCode="yyyy\-mm\-dd">
                  <c:v>44797</c:v>
                </c:pt>
                <c:pt idx="102" c:formatCode="yyyy\-mm\-dd">
                  <c:v>44798</c:v>
                </c:pt>
                <c:pt idx="103" c:formatCode="yyyy\-mm\-dd">
                  <c:v>44799</c:v>
                </c:pt>
                <c:pt idx="104" c:formatCode="yyyy\-mm\-dd">
                  <c:v>44802</c:v>
                </c:pt>
                <c:pt idx="105" c:formatCode="yyyy\-mm\-dd">
                  <c:v>44803</c:v>
                </c:pt>
                <c:pt idx="106" c:formatCode="yyyy\-mm\-dd">
                  <c:v>44804</c:v>
                </c:pt>
                <c:pt idx="107" c:formatCode="yyyy\-mm\-dd">
                  <c:v>44805</c:v>
                </c:pt>
                <c:pt idx="108" c:formatCode="yyyy\-mm\-dd">
                  <c:v>44806</c:v>
                </c:pt>
                <c:pt idx="109" c:formatCode="yyyy\-mm\-dd">
                  <c:v>44809</c:v>
                </c:pt>
                <c:pt idx="110" c:formatCode="yyyy\-mm\-dd">
                  <c:v>44810</c:v>
                </c:pt>
                <c:pt idx="111" c:formatCode="yyyy\-mm\-dd">
                  <c:v>44811</c:v>
                </c:pt>
                <c:pt idx="112" c:formatCode="yyyy\-mm\-dd">
                  <c:v>44812</c:v>
                </c:pt>
                <c:pt idx="113" c:formatCode="yyyy\-mm\-dd">
                  <c:v>44813</c:v>
                </c:pt>
                <c:pt idx="114" c:formatCode="yyyy\-mm\-dd">
                  <c:v>44817</c:v>
                </c:pt>
                <c:pt idx="115" c:formatCode="yyyy\-mm\-dd">
                  <c:v>44818</c:v>
                </c:pt>
                <c:pt idx="116" c:formatCode="yyyy\-mm\-dd">
                  <c:v>44819</c:v>
                </c:pt>
                <c:pt idx="117" c:formatCode="yyyy\-mm\-dd">
                  <c:v>44820</c:v>
                </c:pt>
                <c:pt idx="118" c:formatCode="yyyy\-mm\-dd">
                  <c:v>44823</c:v>
                </c:pt>
                <c:pt idx="119" c:formatCode="yyyy\-mm\-dd">
                  <c:v>44824</c:v>
                </c:pt>
                <c:pt idx="120" c:formatCode="yyyy\-mm\-dd">
                  <c:v>44825</c:v>
                </c:pt>
                <c:pt idx="121" c:formatCode="yyyy\-mm\-dd">
                  <c:v>44826</c:v>
                </c:pt>
                <c:pt idx="122" c:formatCode="yyyy\-mm\-dd">
                  <c:v>44827</c:v>
                </c:pt>
                <c:pt idx="123" c:formatCode="yyyy\-mm\-dd">
                  <c:v>44830</c:v>
                </c:pt>
                <c:pt idx="124" c:formatCode="yyyy\-mm\-dd">
                  <c:v>44831</c:v>
                </c:pt>
                <c:pt idx="125" c:formatCode="yyyy\-mm\-dd">
                  <c:v>44832</c:v>
                </c:pt>
                <c:pt idx="126" c:formatCode="yyyy\-mm\-dd">
                  <c:v>44833</c:v>
                </c:pt>
                <c:pt idx="127" c:formatCode="yyyy\-mm\-dd">
                  <c:v>44834</c:v>
                </c:pt>
                <c:pt idx="128" c:formatCode="yyyy\-mm\-dd">
                  <c:v>44842</c:v>
                </c:pt>
                <c:pt idx="129" c:formatCode="yyyy\-mm\-dd">
                  <c:v>44843</c:v>
                </c:pt>
                <c:pt idx="130" c:formatCode="yyyy\-mm\-dd">
                  <c:v>44844</c:v>
                </c:pt>
                <c:pt idx="131" c:formatCode="yyyy\-mm\-dd">
                  <c:v>44845</c:v>
                </c:pt>
                <c:pt idx="132" c:formatCode="yyyy\-mm\-dd">
                  <c:v>44846</c:v>
                </c:pt>
                <c:pt idx="133" c:formatCode="yyyy\-mm\-dd">
                  <c:v>44847</c:v>
                </c:pt>
                <c:pt idx="134" c:formatCode="yyyy\-mm\-dd">
                  <c:v>44848</c:v>
                </c:pt>
                <c:pt idx="135" c:formatCode="yyyy\-mm\-dd">
                  <c:v>44851</c:v>
                </c:pt>
                <c:pt idx="136" c:formatCode="yyyy\-mm\-dd">
                  <c:v>44852</c:v>
                </c:pt>
                <c:pt idx="137" c:formatCode="yyyy\-mm\-dd">
                  <c:v>44853</c:v>
                </c:pt>
                <c:pt idx="138" c:formatCode="yyyy\-mm\-dd">
                  <c:v>44854</c:v>
                </c:pt>
                <c:pt idx="139" c:formatCode="yyyy\-mm\-dd">
                  <c:v>44855</c:v>
                </c:pt>
                <c:pt idx="140" c:formatCode="yyyy\-mm\-dd">
                  <c:v>44858</c:v>
                </c:pt>
                <c:pt idx="141" c:formatCode="yyyy\-mm\-dd">
                  <c:v>44859</c:v>
                </c:pt>
                <c:pt idx="142" c:formatCode="yyyy\-mm\-dd">
                  <c:v>44860</c:v>
                </c:pt>
                <c:pt idx="143" c:formatCode="yyyy\-mm\-dd">
                  <c:v>44861</c:v>
                </c:pt>
                <c:pt idx="144" c:formatCode="yyyy\-mm\-dd">
                  <c:v>44862</c:v>
                </c:pt>
                <c:pt idx="145" c:formatCode="yyyy\-mm\-dd">
                  <c:v>44865</c:v>
                </c:pt>
                <c:pt idx="146" c:formatCode="yyyy\-mm\-dd">
                  <c:v>44866</c:v>
                </c:pt>
                <c:pt idx="147" c:formatCode="yyyy\-mm\-dd">
                  <c:v>44867</c:v>
                </c:pt>
                <c:pt idx="148" c:formatCode="yyyy\-mm\-dd">
                  <c:v>44868</c:v>
                </c:pt>
                <c:pt idx="149" c:formatCode="yyyy\-mm\-dd">
                  <c:v>44869</c:v>
                </c:pt>
                <c:pt idx="150" c:formatCode="yyyy\-mm\-dd">
                  <c:v>44872</c:v>
                </c:pt>
                <c:pt idx="151" c:formatCode="yyyy\-mm\-dd">
                  <c:v>44873</c:v>
                </c:pt>
                <c:pt idx="152" c:formatCode="yyyy\-mm\-dd">
                  <c:v>44874</c:v>
                </c:pt>
                <c:pt idx="153" c:formatCode="yyyy\-mm\-dd">
                  <c:v>44875</c:v>
                </c:pt>
                <c:pt idx="154" c:formatCode="yyyy\-mm\-dd">
                  <c:v>44876</c:v>
                </c:pt>
                <c:pt idx="155" c:formatCode="yyyy\-mm\-dd">
                  <c:v>44879</c:v>
                </c:pt>
                <c:pt idx="156" c:formatCode="yyyy\-mm\-dd">
                  <c:v>44880</c:v>
                </c:pt>
                <c:pt idx="157" c:formatCode="yyyy\-mm\-dd">
                  <c:v>44881</c:v>
                </c:pt>
                <c:pt idx="158" c:formatCode="yyyy\-mm\-dd">
                  <c:v>44882</c:v>
                </c:pt>
                <c:pt idx="159" c:formatCode="yyyy\-mm\-dd">
                  <c:v>44883</c:v>
                </c:pt>
                <c:pt idx="160" c:formatCode="yyyy\-mm\-dd">
                  <c:v>44886</c:v>
                </c:pt>
                <c:pt idx="161" c:formatCode="yyyy\-mm\-dd">
                  <c:v>44887</c:v>
                </c:pt>
                <c:pt idx="162" c:formatCode="yyyy\-mm\-dd">
                  <c:v>44888</c:v>
                </c:pt>
                <c:pt idx="163" c:formatCode="yyyy\-mm\-dd">
                  <c:v>44889</c:v>
                </c:pt>
                <c:pt idx="164" c:formatCode="yyyy\-mm\-dd">
                  <c:v>44890</c:v>
                </c:pt>
                <c:pt idx="165" c:formatCode="yyyy\-mm\-dd">
                  <c:v>44893</c:v>
                </c:pt>
                <c:pt idx="166" c:formatCode="yyyy\-mm\-dd">
                  <c:v>44894</c:v>
                </c:pt>
                <c:pt idx="167" c:formatCode="yyyy\-mm\-dd">
                  <c:v>44895</c:v>
                </c:pt>
                <c:pt idx="168" c:formatCode="yyyy\-mm\-dd">
                  <c:v>44896</c:v>
                </c:pt>
                <c:pt idx="169" c:formatCode="yyyy\-mm\-dd">
                  <c:v>44897</c:v>
                </c:pt>
                <c:pt idx="170" c:formatCode="yyyy\-mm\-dd">
                  <c:v>44900</c:v>
                </c:pt>
                <c:pt idx="171" c:formatCode="yyyy\-mm\-dd">
                  <c:v>44901</c:v>
                </c:pt>
                <c:pt idx="172" c:formatCode="yyyy\-mm\-dd">
                  <c:v>44902</c:v>
                </c:pt>
                <c:pt idx="173" c:formatCode="yyyy\-mm\-dd">
                  <c:v>44903</c:v>
                </c:pt>
                <c:pt idx="174" c:formatCode="yyyy\-mm\-dd">
                  <c:v>44904</c:v>
                </c:pt>
                <c:pt idx="175" c:formatCode="yyyy\-mm\-dd">
                  <c:v>44907</c:v>
                </c:pt>
                <c:pt idx="176" c:formatCode="yyyy\-mm\-dd">
                  <c:v>44908</c:v>
                </c:pt>
                <c:pt idx="177" c:formatCode="yyyy\-mm\-dd">
                  <c:v>44909</c:v>
                </c:pt>
                <c:pt idx="178" c:formatCode="yyyy\-mm\-dd">
                  <c:v>44910</c:v>
                </c:pt>
                <c:pt idx="179" c:formatCode="yyyy\-mm\-dd">
                  <c:v>44911</c:v>
                </c:pt>
                <c:pt idx="180" c:formatCode="yyyy\-mm\-dd">
                  <c:v>44914</c:v>
                </c:pt>
                <c:pt idx="181" c:formatCode="yyyy\-mm\-dd">
                  <c:v>44915</c:v>
                </c:pt>
                <c:pt idx="182" c:formatCode="yyyy\-mm\-dd">
                  <c:v>44916</c:v>
                </c:pt>
                <c:pt idx="183" c:formatCode="yyyy\-mm\-dd">
                  <c:v>44917</c:v>
                </c:pt>
                <c:pt idx="184" c:formatCode="yyyy\-mm\-dd">
                  <c:v>44918</c:v>
                </c:pt>
                <c:pt idx="185" c:formatCode="yyyy\-mm\-dd">
                  <c:v>44921</c:v>
                </c:pt>
                <c:pt idx="186" c:formatCode="yyyy\-mm\-dd">
                  <c:v>44922</c:v>
                </c:pt>
                <c:pt idx="187" c:formatCode="yyyy\-mm\-dd">
                  <c:v>44923</c:v>
                </c:pt>
                <c:pt idx="188" c:formatCode="yyyy\-mm\-dd">
                  <c:v>44924</c:v>
                </c:pt>
                <c:pt idx="189" c:formatCode="yyyy\-mm\-dd">
                  <c:v>44925</c:v>
                </c:pt>
                <c:pt idx="190" c:formatCode="yyyy\-mm\-dd">
                  <c:v>44929</c:v>
                </c:pt>
                <c:pt idx="191" c:formatCode="yyyy\-mm\-dd">
                  <c:v>44930</c:v>
                </c:pt>
                <c:pt idx="192" c:formatCode="yyyy\-mm\-dd">
                  <c:v>44931</c:v>
                </c:pt>
                <c:pt idx="193" c:formatCode="yyyy\-mm\-dd">
                  <c:v>44932</c:v>
                </c:pt>
                <c:pt idx="194" c:formatCode="yyyy\-mm\-dd">
                  <c:v>44935</c:v>
                </c:pt>
                <c:pt idx="195" c:formatCode="yyyy\-mm\-dd">
                  <c:v>44936</c:v>
                </c:pt>
                <c:pt idx="196" c:formatCode="yyyy\-mm\-dd">
                  <c:v>44937</c:v>
                </c:pt>
                <c:pt idx="197" c:formatCode="yyyy\-mm\-dd">
                  <c:v>44938</c:v>
                </c:pt>
                <c:pt idx="198" c:formatCode="yyyy\-mm\-dd">
                  <c:v>44939</c:v>
                </c:pt>
                <c:pt idx="199" c:formatCode="yyyy\-mm\-dd">
                  <c:v>44942</c:v>
                </c:pt>
                <c:pt idx="200" c:formatCode="yyyy\-mm\-dd">
                  <c:v>44943</c:v>
                </c:pt>
                <c:pt idx="201" c:formatCode="yyyy\-mm\-dd">
                  <c:v>44944</c:v>
                </c:pt>
                <c:pt idx="202" c:formatCode="yyyy\-mm\-dd">
                  <c:v>44945</c:v>
                </c:pt>
                <c:pt idx="203" c:formatCode="yyyy\-mm\-dd">
                  <c:v>44946</c:v>
                </c:pt>
                <c:pt idx="204" c:formatCode="yyyy\-mm\-dd">
                  <c:v>44954</c:v>
                </c:pt>
                <c:pt idx="205" c:formatCode="yyyy\-mm\-dd">
                  <c:v>44955</c:v>
                </c:pt>
                <c:pt idx="206" c:formatCode="yyyy\-mm\-dd">
                  <c:v>44956</c:v>
                </c:pt>
                <c:pt idx="207" c:formatCode="yyyy\-mm\-dd">
                  <c:v>44957</c:v>
                </c:pt>
                <c:pt idx="208" c:formatCode="yyyy\-mm\-dd">
                  <c:v>44958</c:v>
                </c:pt>
                <c:pt idx="209" c:formatCode="yyyy\-mm\-dd">
                  <c:v>44959</c:v>
                </c:pt>
                <c:pt idx="210" c:formatCode="yyyy\-mm\-dd">
                  <c:v>44960</c:v>
                </c:pt>
                <c:pt idx="211" c:formatCode="yyyy\-mm\-dd">
                  <c:v>44963</c:v>
                </c:pt>
                <c:pt idx="212" c:formatCode="yyyy\-mm\-dd">
                  <c:v>44964</c:v>
                </c:pt>
                <c:pt idx="213" c:formatCode="yyyy\-mm\-dd">
                  <c:v>44965</c:v>
                </c:pt>
                <c:pt idx="214" c:formatCode="yyyy\-mm\-dd">
                  <c:v>44966</c:v>
                </c:pt>
                <c:pt idx="215" c:formatCode="yyyy\-mm\-dd">
                  <c:v>44967</c:v>
                </c:pt>
                <c:pt idx="216" c:formatCode="yyyy\-mm\-dd">
                  <c:v>44970</c:v>
                </c:pt>
                <c:pt idx="217" c:formatCode="yyyy\-mm\-dd">
                  <c:v>44971</c:v>
                </c:pt>
                <c:pt idx="218" c:formatCode="yyyy\-mm\-dd">
                  <c:v>44972</c:v>
                </c:pt>
                <c:pt idx="219" c:formatCode="yyyy\-mm\-dd">
                  <c:v>44973</c:v>
                </c:pt>
                <c:pt idx="220" c:formatCode="yyyy\-mm\-dd">
                  <c:v>44974</c:v>
                </c:pt>
                <c:pt idx="221" c:formatCode="yyyy\-mm\-dd">
                  <c:v>44977</c:v>
                </c:pt>
                <c:pt idx="222" c:formatCode="yyyy\-mm\-dd">
                  <c:v>44978</c:v>
                </c:pt>
                <c:pt idx="223" c:formatCode="yyyy\-mm\-dd">
                  <c:v>44979</c:v>
                </c:pt>
                <c:pt idx="224" c:formatCode="yyyy\-mm\-dd">
                  <c:v>44980</c:v>
                </c:pt>
                <c:pt idx="225" c:formatCode="yyyy\-mm\-dd">
                  <c:v>44981</c:v>
                </c:pt>
                <c:pt idx="226" c:formatCode="yyyy\-mm\-dd">
                  <c:v>44984</c:v>
                </c:pt>
                <c:pt idx="227" c:formatCode="yyyy\-mm\-dd">
                  <c:v>44985</c:v>
                </c:pt>
                <c:pt idx="228" c:formatCode="yyyy\-mm\-dd">
                  <c:v>44986</c:v>
                </c:pt>
                <c:pt idx="229" c:formatCode="yyyy\-mm\-dd">
                  <c:v>44987</c:v>
                </c:pt>
                <c:pt idx="230" c:formatCode="yyyy\-mm\-dd">
                  <c:v>44988</c:v>
                </c:pt>
                <c:pt idx="231" c:formatCode="yyyy\-mm\-dd">
                  <c:v>44991</c:v>
                </c:pt>
                <c:pt idx="232" c:formatCode="yyyy\-mm\-dd">
                  <c:v>44992</c:v>
                </c:pt>
                <c:pt idx="233" c:formatCode="yyyy\-mm\-dd">
                  <c:v>44993</c:v>
                </c:pt>
                <c:pt idx="234" c:formatCode="yyyy\-mm\-dd">
                  <c:v>44994</c:v>
                </c:pt>
                <c:pt idx="235" c:formatCode="yyyy\-mm\-dd">
                  <c:v>44995</c:v>
                </c:pt>
                <c:pt idx="236" c:formatCode="yyyy\-mm\-dd">
                  <c:v>44998</c:v>
                </c:pt>
                <c:pt idx="237" c:formatCode="yyyy\-mm\-dd">
                  <c:v>44999</c:v>
                </c:pt>
                <c:pt idx="238" c:formatCode="yyyy\-mm\-dd">
                  <c:v>45000</c:v>
                </c:pt>
                <c:pt idx="239" c:formatCode="yyyy\-mm\-dd">
                  <c:v>45001</c:v>
                </c:pt>
                <c:pt idx="240" c:formatCode="yyyy\-mm\-dd">
                  <c:v>45002</c:v>
                </c:pt>
                <c:pt idx="241" c:formatCode="yyyy\-mm\-dd">
                  <c:v>45005</c:v>
                </c:pt>
                <c:pt idx="242" c:formatCode="yyyy\-mm\-dd">
                  <c:v>45006</c:v>
                </c:pt>
                <c:pt idx="243" c:formatCode="yyyy\-mm\-dd">
                  <c:v>45007</c:v>
                </c:pt>
                <c:pt idx="244" c:formatCode="yyyy\-mm\-dd">
                  <c:v>45008</c:v>
                </c:pt>
                <c:pt idx="245" c:formatCode="yyyy\-mm\-dd">
                  <c:v>45009</c:v>
                </c:pt>
                <c:pt idx="246" c:formatCode="yyyy\-mm\-dd">
                  <c:v>45012</c:v>
                </c:pt>
                <c:pt idx="247" c:formatCode="yyyy\-mm\-dd">
                  <c:v>45013</c:v>
                </c:pt>
                <c:pt idx="248" c:formatCode="yyyy\-mm\-dd">
                  <c:v>45014</c:v>
                </c:pt>
                <c:pt idx="249" c:formatCode="yyyy\-mm\-dd">
                  <c:v>45015</c:v>
                </c:pt>
                <c:pt idx="250" c:formatCode="yyyy\-mm\-dd">
                  <c:v>45016</c:v>
                </c:pt>
                <c:pt idx="251" c:formatCode="yyyy\-mm\-dd">
                  <c:v>45019</c:v>
                </c:pt>
                <c:pt idx="252" c:formatCode="yyyy\-mm\-dd">
                  <c:v>45020</c:v>
                </c:pt>
                <c:pt idx="253" c:formatCode="yyyy\-mm\-dd">
                  <c:v>45022</c:v>
                </c:pt>
                <c:pt idx="254" c:formatCode="yyyy\-mm\-dd">
                  <c:v>45023</c:v>
                </c:pt>
                <c:pt idx="255" c:formatCode="yyyy\-mm\-dd">
                  <c:v>45026</c:v>
                </c:pt>
                <c:pt idx="256" c:formatCode="yyyy\-mm\-dd">
                  <c:v>45027</c:v>
                </c:pt>
                <c:pt idx="257" c:formatCode="yyyy\-mm\-dd">
                  <c:v>45028</c:v>
                </c:pt>
                <c:pt idx="258" c:formatCode="yyyy\-mm\-dd">
                  <c:v>45029</c:v>
                </c:pt>
                <c:pt idx="259" c:formatCode="yyyy\-mm\-dd">
                  <c:v>45030</c:v>
                </c:pt>
                <c:pt idx="260" c:formatCode="yyyy\-mm\-dd">
                  <c:v>45033</c:v>
                </c:pt>
                <c:pt idx="261" c:formatCode="yyyy\-mm\-dd">
                  <c:v>45034</c:v>
                </c:pt>
                <c:pt idx="262" c:formatCode="yyyy\-mm\-dd">
                  <c:v>45035</c:v>
                </c:pt>
                <c:pt idx="263" c:formatCode="yyyy\-mm\-dd">
                  <c:v>45036</c:v>
                </c:pt>
                <c:pt idx="264" c:formatCode="yyyy\-mm\-dd">
                  <c:v>45037</c:v>
                </c:pt>
                <c:pt idx="265" c:formatCode="yyyy\-mm\-dd">
                  <c:v>45039</c:v>
                </c:pt>
                <c:pt idx="266" c:formatCode="yyyy\-mm\-dd">
                  <c:v>45040</c:v>
                </c:pt>
                <c:pt idx="267" c:formatCode="yyyy\-mm\-dd">
                  <c:v>45041</c:v>
                </c:pt>
                <c:pt idx="268" c:formatCode="yyyy\-mm\-dd">
                  <c:v>45042</c:v>
                </c:pt>
                <c:pt idx="269" c:formatCode="yyyy\-mm\-dd">
                  <c:v>45043</c:v>
                </c:pt>
                <c:pt idx="270" c:formatCode="yyyy\-mm\-dd">
                  <c:v>45044</c:v>
                </c:pt>
                <c:pt idx="271" c:formatCode="yyyy\-mm\-dd">
                  <c:v>45050</c:v>
                </c:pt>
                <c:pt idx="272" c:formatCode="yyyy\-mm\-dd">
                  <c:v>45051</c:v>
                </c:pt>
                <c:pt idx="273" c:formatCode="yyyy\-mm\-dd">
                  <c:v>45052</c:v>
                </c:pt>
                <c:pt idx="274" c:formatCode="yyyy\-mm\-dd">
                  <c:v>45054</c:v>
                </c:pt>
                <c:pt idx="275" c:formatCode="yyyy\-mm\-dd">
                  <c:v>45055</c:v>
                </c:pt>
                <c:pt idx="276" c:formatCode="yyyy\-mm\-dd">
                  <c:v>45056</c:v>
                </c:pt>
                <c:pt idx="277" c:formatCode="yyyy\-mm\-dd">
                  <c:v>45057</c:v>
                </c:pt>
                <c:pt idx="278" c:formatCode="yyyy\-mm\-dd">
                  <c:v>45058</c:v>
                </c:pt>
                <c:pt idx="279" c:formatCode="yyyy\-mm\-dd">
                  <c:v>45061</c:v>
                </c:pt>
                <c:pt idx="280" c:formatCode="yyyy\-mm\-dd">
                  <c:v>45062</c:v>
                </c:pt>
                <c:pt idx="281" c:formatCode="yyyy\-mm\-dd">
                  <c:v>45063</c:v>
                </c:pt>
                <c:pt idx="282" c:formatCode="yyyy\-mm\-dd">
                  <c:v>45064</c:v>
                </c:pt>
                <c:pt idx="283" c:formatCode="yyyy\-mm\-dd">
                  <c:v>45065</c:v>
                </c:pt>
                <c:pt idx="284" c:formatCode="yyyy\-mm\-dd">
                  <c:v>45068</c:v>
                </c:pt>
                <c:pt idx="285" c:formatCode="yyyy\-mm\-dd">
                  <c:v>45069</c:v>
                </c:pt>
                <c:pt idx="286" c:formatCode="yyyy\-mm\-dd">
                  <c:v>45070</c:v>
                </c:pt>
                <c:pt idx="287" c:formatCode="yyyy\-mm\-dd">
                  <c:v>45071</c:v>
                </c:pt>
                <c:pt idx="288" c:formatCode="yyyy\-mm\-dd">
                  <c:v>45072</c:v>
                </c:pt>
                <c:pt idx="289" c:formatCode="yyyy\-mm\-dd">
                  <c:v>45075</c:v>
                </c:pt>
                <c:pt idx="290" c:formatCode="yyyy\-mm\-dd">
                  <c:v>45076</c:v>
                </c:pt>
                <c:pt idx="291" c:formatCode="yyyy\-mm\-dd">
                  <c:v>45077</c:v>
                </c:pt>
                <c:pt idx="292" c:formatCode="yyyy\-mm\-dd">
                  <c:v>45078</c:v>
                </c:pt>
                <c:pt idx="293" c:formatCode="yyyy\-mm\-dd">
                  <c:v>45079</c:v>
                </c:pt>
              </c:numCache>
            </c:numRef>
          </c:cat>
          <c:val>
            <c:numRef>
              <c:f>'[周报数据 针状焦.xlsx]熟焦-生焦市场价'!$E$2:$E$295</c:f>
              <c:numCache>
                <c:formatCode>General</c:formatCode>
                <c:ptCount val="294"/>
                <c:pt idx="0">
                  <c:v>9500</c:v>
                </c:pt>
                <c:pt idx="1">
                  <c:v>9500</c:v>
                </c:pt>
                <c:pt idx="2">
                  <c:v>9500</c:v>
                </c:pt>
                <c:pt idx="3">
                  <c:v>9500</c:v>
                </c:pt>
                <c:pt idx="4">
                  <c:v>9500</c:v>
                </c:pt>
                <c:pt idx="5">
                  <c:v>9500</c:v>
                </c:pt>
                <c:pt idx="6">
                  <c:v>9500</c:v>
                </c:pt>
                <c:pt idx="7">
                  <c:v>9500</c:v>
                </c:pt>
                <c:pt idx="8">
                  <c:v>9500</c:v>
                </c:pt>
                <c:pt idx="9">
                  <c:v>9500</c:v>
                </c:pt>
                <c:pt idx="10">
                  <c:v>10000</c:v>
                </c:pt>
                <c:pt idx="11">
                  <c:v>10000</c:v>
                </c:pt>
                <c:pt idx="12">
                  <c:v>10500</c:v>
                </c:pt>
                <c:pt idx="13">
                  <c:v>10500</c:v>
                </c:pt>
                <c:pt idx="14">
                  <c:v>10500</c:v>
                </c:pt>
                <c:pt idx="15">
                  <c:v>10500</c:v>
                </c:pt>
                <c:pt idx="16">
                  <c:v>10500</c:v>
                </c:pt>
                <c:pt idx="17">
                  <c:v>10500</c:v>
                </c:pt>
                <c:pt idx="18">
                  <c:v>10500</c:v>
                </c:pt>
                <c:pt idx="19">
                  <c:v>10500</c:v>
                </c:pt>
                <c:pt idx="20">
                  <c:v>10500</c:v>
                </c:pt>
                <c:pt idx="21">
                  <c:v>10500</c:v>
                </c:pt>
                <c:pt idx="22">
                  <c:v>10500</c:v>
                </c:pt>
                <c:pt idx="23">
                  <c:v>10500</c:v>
                </c:pt>
                <c:pt idx="24">
                  <c:v>10500</c:v>
                </c:pt>
                <c:pt idx="25">
                  <c:v>10500</c:v>
                </c:pt>
                <c:pt idx="26">
                  <c:v>10500</c:v>
                </c:pt>
                <c:pt idx="27">
                  <c:v>10500</c:v>
                </c:pt>
                <c:pt idx="28">
                  <c:v>10500</c:v>
                </c:pt>
                <c:pt idx="29">
                  <c:v>10500</c:v>
                </c:pt>
                <c:pt idx="30">
                  <c:v>10500</c:v>
                </c:pt>
                <c:pt idx="31">
                  <c:v>10500</c:v>
                </c:pt>
                <c:pt idx="32">
                  <c:v>10500</c:v>
                </c:pt>
                <c:pt idx="33">
                  <c:v>10500</c:v>
                </c:pt>
                <c:pt idx="34">
                  <c:v>10500</c:v>
                </c:pt>
                <c:pt idx="35">
                  <c:v>10500</c:v>
                </c:pt>
                <c:pt idx="36">
                  <c:v>10500</c:v>
                </c:pt>
                <c:pt idx="37">
                  <c:v>10500</c:v>
                </c:pt>
                <c:pt idx="38">
                  <c:v>10500</c:v>
                </c:pt>
                <c:pt idx="39">
                  <c:v>10500</c:v>
                </c:pt>
                <c:pt idx="40">
                  <c:v>10500</c:v>
                </c:pt>
                <c:pt idx="41">
                  <c:v>10500</c:v>
                </c:pt>
                <c:pt idx="42">
                  <c:v>10500</c:v>
                </c:pt>
                <c:pt idx="43">
                  <c:v>10500</c:v>
                </c:pt>
                <c:pt idx="44">
                  <c:v>10500</c:v>
                </c:pt>
                <c:pt idx="45">
                  <c:v>10500</c:v>
                </c:pt>
                <c:pt idx="46">
                  <c:v>10500</c:v>
                </c:pt>
                <c:pt idx="47">
                  <c:v>10800</c:v>
                </c:pt>
                <c:pt idx="48">
                  <c:v>10800</c:v>
                </c:pt>
                <c:pt idx="49">
                  <c:v>10800</c:v>
                </c:pt>
                <c:pt idx="50">
                  <c:v>10800</c:v>
                </c:pt>
                <c:pt idx="51">
                  <c:v>10800</c:v>
                </c:pt>
                <c:pt idx="52">
                  <c:v>10800</c:v>
                </c:pt>
                <c:pt idx="53">
                  <c:v>10800</c:v>
                </c:pt>
                <c:pt idx="54">
                  <c:v>10800</c:v>
                </c:pt>
                <c:pt idx="55">
                  <c:v>10800</c:v>
                </c:pt>
                <c:pt idx="56">
                  <c:v>10800</c:v>
                </c:pt>
                <c:pt idx="57">
                  <c:v>10800</c:v>
                </c:pt>
                <c:pt idx="58">
                  <c:v>10800</c:v>
                </c:pt>
                <c:pt idx="59">
                  <c:v>10800</c:v>
                </c:pt>
                <c:pt idx="60">
                  <c:v>10800</c:v>
                </c:pt>
                <c:pt idx="61">
                  <c:v>10800</c:v>
                </c:pt>
                <c:pt idx="62">
                  <c:v>10800</c:v>
                </c:pt>
                <c:pt idx="63">
                  <c:v>10800</c:v>
                </c:pt>
                <c:pt idx="64">
                  <c:v>10800</c:v>
                </c:pt>
                <c:pt idx="65">
                  <c:v>10800</c:v>
                </c:pt>
                <c:pt idx="66">
                  <c:v>10800</c:v>
                </c:pt>
                <c:pt idx="67">
                  <c:v>10800</c:v>
                </c:pt>
                <c:pt idx="68">
                  <c:v>10800</c:v>
                </c:pt>
                <c:pt idx="69">
                  <c:v>10800</c:v>
                </c:pt>
                <c:pt idx="70">
                  <c:v>10800</c:v>
                </c:pt>
                <c:pt idx="71">
                  <c:v>10800</c:v>
                </c:pt>
                <c:pt idx="72">
                  <c:v>10800</c:v>
                </c:pt>
                <c:pt idx="73">
                  <c:v>10800</c:v>
                </c:pt>
                <c:pt idx="74">
                  <c:v>10800</c:v>
                </c:pt>
                <c:pt idx="75">
                  <c:v>10600</c:v>
                </c:pt>
                <c:pt idx="76">
                  <c:v>10600</c:v>
                </c:pt>
                <c:pt idx="77">
                  <c:v>10600</c:v>
                </c:pt>
                <c:pt idx="78">
                  <c:v>10600</c:v>
                </c:pt>
                <c:pt idx="79">
                  <c:v>10600</c:v>
                </c:pt>
                <c:pt idx="80">
                  <c:v>10500</c:v>
                </c:pt>
                <c:pt idx="81">
                  <c:v>10500</c:v>
                </c:pt>
                <c:pt idx="82">
                  <c:v>10500</c:v>
                </c:pt>
                <c:pt idx="83">
                  <c:v>10500</c:v>
                </c:pt>
                <c:pt idx="84">
                  <c:v>10500</c:v>
                </c:pt>
                <c:pt idx="85">
                  <c:v>10500</c:v>
                </c:pt>
                <c:pt idx="86">
                  <c:v>10000</c:v>
                </c:pt>
                <c:pt idx="87">
                  <c:v>10000</c:v>
                </c:pt>
                <c:pt idx="88">
                  <c:v>10000</c:v>
                </c:pt>
                <c:pt idx="89">
                  <c:v>10000</c:v>
                </c:pt>
                <c:pt idx="90">
                  <c:v>10000</c:v>
                </c:pt>
                <c:pt idx="91">
                  <c:v>10000</c:v>
                </c:pt>
                <c:pt idx="92">
                  <c:v>10000</c:v>
                </c:pt>
                <c:pt idx="93">
                  <c:v>9800</c:v>
                </c:pt>
                <c:pt idx="94">
                  <c:v>9800</c:v>
                </c:pt>
                <c:pt idx="95">
                  <c:v>9800</c:v>
                </c:pt>
                <c:pt idx="96">
                  <c:v>9800</c:v>
                </c:pt>
                <c:pt idx="97">
                  <c:v>9800</c:v>
                </c:pt>
                <c:pt idx="98">
                  <c:v>9800</c:v>
                </c:pt>
                <c:pt idx="99">
                  <c:v>9800</c:v>
                </c:pt>
                <c:pt idx="100">
                  <c:v>9800</c:v>
                </c:pt>
                <c:pt idx="101">
                  <c:v>9800</c:v>
                </c:pt>
                <c:pt idx="102">
                  <c:v>9800</c:v>
                </c:pt>
                <c:pt idx="103">
                  <c:v>9800</c:v>
                </c:pt>
                <c:pt idx="104">
                  <c:v>9800</c:v>
                </c:pt>
                <c:pt idx="105">
                  <c:v>9800</c:v>
                </c:pt>
                <c:pt idx="106">
                  <c:v>9800</c:v>
                </c:pt>
                <c:pt idx="107">
                  <c:v>9800</c:v>
                </c:pt>
                <c:pt idx="108">
                  <c:v>9800</c:v>
                </c:pt>
                <c:pt idx="109">
                  <c:v>9800</c:v>
                </c:pt>
                <c:pt idx="110">
                  <c:v>9300</c:v>
                </c:pt>
                <c:pt idx="111">
                  <c:v>9300</c:v>
                </c:pt>
                <c:pt idx="112">
                  <c:v>9300</c:v>
                </c:pt>
                <c:pt idx="113">
                  <c:v>9300</c:v>
                </c:pt>
                <c:pt idx="114">
                  <c:v>9300</c:v>
                </c:pt>
                <c:pt idx="115">
                  <c:v>9300</c:v>
                </c:pt>
                <c:pt idx="116">
                  <c:v>9300</c:v>
                </c:pt>
                <c:pt idx="117">
                  <c:v>9300</c:v>
                </c:pt>
                <c:pt idx="118">
                  <c:v>9300</c:v>
                </c:pt>
                <c:pt idx="119">
                  <c:v>9000</c:v>
                </c:pt>
                <c:pt idx="120">
                  <c:v>9000</c:v>
                </c:pt>
                <c:pt idx="121">
                  <c:v>9000</c:v>
                </c:pt>
                <c:pt idx="122">
                  <c:v>9000</c:v>
                </c:pt>
                <c:pt idx="123">
                  <c:v>9000</c:v>
                </c:pt>
                <c:pt idx="124">
                  <c:v>9000</c:v>
                </c:pt>
                <c:pt idx="125">
                  <c:v>9000</c:v>
                </c:pt>
                <c:pt idx="126">
                  <c:v>9000</c:v>
                </c:pt>
                <c:pt idx="127">
                  <c:v>9000</c:v>
                </c:pt>
                <c:pt idx="128">
                  <c:v>9000</c:v>
                </c:pt>
                <c:pt idx="129">
                  <c:v>9000</c:v>
                </c:pt>
                <c:pt idx="130">
                  <c:v>8900</c:v>
                </c:pt>
                <c:pt idx="131">
                  <c:v>8900</c:v>
                </c:pt>
                <c:pt idx="132">
                  <c:v>8900</c:v>
                </c:pt>
                <c:pt idx="133">
                  <c:v>8900</c:v>
                </c:pt>
                <c:pt idx="134">
                  <c:v>8900</c:v>
                </c:pt>
                <c:pt idx="135">
                  <c:v>8900</c:v>
                </c:pt>
                <c:pt idx="136">
                  <c:v>8900</c:v>
                </c:pt>
                <c:pt idx="137">
                  <c:v>8700</c:v>
                </c:pt>
                <c:pt idx="138">
                  <c:v>8700</c:v>
                </c:pt>
                <c:pt idx="139">
                  <c:v>8700</c:v>
                </c:pt>
                <c:pt idx="140">
                  <c:v>8700</c:v>
                </c:pt>
                <c:pt idx="141">
                  <c:v>8700</c:v>
                </c:pt>
                <c:pt idx="142">
                  <c:v>8700</c:v>
                </c:pt>
                <c:pt idx="143">
                  <c:v>8700</c:v>
                </c:pt>
                <c:pt idx="144">
                  <c:v>8700</c:v>
                </c:pt>
                <c:pt idx="145">
                  <c:v>8700</c:v>
                </c:pt>
                <c:pt idx="146">
                  <c:v>8700</c:v>
                </c:pt>
                <c:pt idx="147">
                  <c:v>8700</c:v>
                </c:pt>
                <c:pt idx="148">
                  <c:v>8700</c:v>
                </c:pt>
                <c:pt idx="149">
                  <c:v>8700</c:v>
                </c:pt>
                <c:pt idx="150">
                  <c:v>8700</c:v>
                </c:pt>
                <c:pt idx="151">
                  <c:v>8700</c:v>
                </c:pt>
                <c:pt idx="152">
                  <c:v>8700</c:v>
                </c:pt>
                <c:pt idx="153">
                  <c:v>8700</c:v>
                </c:pt>
                <c:pt idx="154">
                  <c:v>8700</c:v>
                </c:pt>
                <c:pt idx="155">
                  <c:v>8700</c:v>
                </c:pt>
                <c:pt idx="156">
                  <c:v>8700</c:v>
                </c:pt>
                <c:pt idx="157">
                  <c:v>8700</c:v>
                </c:pt>
                <c:pt idx="158">
                  <c:v>8700</c:v>
                </c:pt>
                <c:pt idx="159">
                  <c:v>8700</c:v>
                </c:pt>
                <c:pt idx="160">
                  <c:v>8700</c:v>
                </c:pt>
                <c:pt idx="161">
                  <c:v>8700</c:v>
                </c:pt>
                <c:pt idx="162">
                  <c:v>8700</c:v>
                </c:pt>
                <c:pt idx="163">
                  <c:v>8700</c:v>
                </c:pt>
                <c:pt idx="164">
                  <c:v>8700</c:v>
                </c:pt>
                <c:pt idx="165">
                  <c:v>8700</c:v>
                </c:pt>
                <c:pt idx="166">
                  <c:v>8700</c:v>
                </c:pt>
                <c:pt idx="167">
                  <c:v>8700</c:v>
                </c:pt>
                <c:pt idx="168">
                  <c:v>8700</c:v>
                </c:pt>
                <c:pt idx="169">
                  <c:v>8700</c:v>
                </c:pt>
                <c:pt idx="170">
                  <c:v>8700</c:v>
                </c:pt>
                <c:pt idx="171">
                  <c:v>8700</c:v>
                </c:pt>
                <c:pt idx="172">
                  <c:v>8700</c:v>
                </c:pt>
                <c:pt idx="173">
                  <c:v>8700</c:v>
                </c:pt>
                <c:pt idx="174">
                  <c:v>8700</c:v>
                </c:pt>
                <c:pt idx="175">
                  <c:v>8700</c:v>
                </c:pt>
                <c:pt idx="176">
                  <c:v>8700</c:v>
                </c:pt>
                <c:pt idx="177">
                  <c:v>8700</c:v>
                </c:pt>
                <c:pt idx="178">
                  <c:v>8700</c:v>
                </c:pt>
                <c:pt idx="179">
                  <c:v>8700</c:v>
                </c:pt>
                <c:pt idx="180">
                  <c:v>8700</c:v>
                </c:pt>
                <c:pt idx="181">
                  <c:v>8700</c:v>
                </c:pt>
                <c:pt idx="182">
                  <c:v>8700</c:v>
                </c:pt>
                <c:pt idx="183">
                  <c:v>8700</c:v>
                </c:pt>
                <c:pt idx="184">
                  <c:v>8700</c:v>
                </c:pt>
                <c:pt idx="185">
                  <c:v>8700</c:v>
                </c:pt>
                <c:pt idx="186">
                  <c:v>8700</c:v>
                </c:pt>
                <c:pt idx="187">
                  <c:v>8700</c:v>
                </c:pt>
                <c:pt idx="188">
                  <c:v>8700</c:v>
                </c:pt>
                <c:pt idx="189">
                  <c:v>8700</c:v>
                </c:pt>
                <c:pt idx="190">
                  <c:v>8700</c:v>
                </c:pt>
                <c:pt idx="191">
                  <c:v>8700</c:v>
                </c:pt>
                <c:pt idx="192">
                  <c:v>8700</c:v>
                </c:pt>
                <c:pt idx="193">
                  <c:v>8700</c:v>
                </c:pt>
                <c:pt idx="194">
                  <c:v>8700</c:v>
                </c:pt>
                <c:pt idx="195">
                  <c:v>8700</c:v>
                </c:pt>
                <c:pt idx="196">
                  <c:v>8500</c:v>
                </c:pt>
                <c:pt idx="197">
                  <c:v>8500</c:v>
                </c:pt>
                <c:pt idx="198">
                  <c:v>8500</c:v>
                </c:pt>
                <c:pt idx="199">
                  <c:v>8500</c:v>
                </c:pt>
                <c:pt idx="200">
                  <c:v>8500</c:v>
                </c:pt>
                <c:pt idx="201">
                  <c:v>8500</c:v>
                </c:pt>
                <c:pt idx="202">
                  <c:v>8500</c:v>
                </c:pt>
                <c:pt idx="203">
                  <c:v>8500</c:v>
                </c:pt>
                <c:pt idx="204">
                  <c:v>8500</c:v>
                </c:pt>
                <c:pt idx="205">
                  <c:v>8500</c:v>
                </c:pt>
                <c:pt idx="206">
                  <c:v>8500</c:v>
                </c:pt>
                <c:pt idx="207">
                  <c:v>8500</c:v>
                </c:pt>
                <c:pt idx="208">
                  <c:v>8500</c:v>
                </c:pt>
                <c:pt idx="209">
                  <c:v>8500</c:v>
                </c:pt>
                <c:pt idx="210">
                  <c:v>8400</c:v>
                </c:pt>
                <c:pt idx="211">
                  <c:v>8400</c:v>
                </c:pt>
                <c:pt idx="212">
                  <c:v>8400</c:v>
                </c:pt>
                <c:pt idx="213">
                  <c:v>8400</c:v>
                </c:pt>
                <c:pt idx="214">
                  <c:v>8400</c:v>
                </c:pt>
                <c:pt idx="215">
                  <c:v>8400</c:v>
                </c:pt>
                <c:pt idx="216">
                  <c:v>8400</c:v>
                </c:pt>
                <c:pt idx="217">
                  <c:v>8200</c:v>
                </c:pt>
                <c:pt idx="218">
                  <c:v>8200</c:v>
                </c:pt>
                <c:pt idx="219">
                  <c:v>8200</c:v>
                </c:pt>
                <c:pt idx="220">
                  <c:v>8200</c:v>
                </c:pt>
                <c:pt idx="221">
                  <c:v>8000</c:v>
                </c:pt>
                <c:pt idx="222">
                  <c:v>8000</c:v>
                </c:pt>
                <c:pt idx="223">
                  <c:v>8000</c:v>
                </c:pt>
                <c:pt idx="224">
                  <c:v>8000</c:v>
                </c:pt>
                <c:pt idx="225">
                  <c:v>8000</c:v>
                </c:pt>
                <c:pt idx="226">
                  <c:v>8000</c:v>
                </c:pt>
                <c:pt idx="227">
                  <c:v>8000</c:v>
                </c:pt>
                <c:pt idx="228">
                  <c:v>8000</c:v>
                </c:pt>
                <c:pt idx="229">
                  <c:v>8000</c:v>
                </c:pt>
                <c:pt idx="230">
                  <c:v>8000</c:v>
                </c:pt>
                <c:pt idx="231">
                  <c:v>8000</c:v>
                </c:pt>
                <c:pt idx="232">
                  <c:v>8000</c:v>
                </c:pt>
                <c:pt idx="233">
                  <c:v>8000</c:v>
                </c:pt>
                <c:pt idx="234">
                  <c:v>8000</c:v>
                </c:pt>
                <c:pt idx="235">
                  <c:v>7900</c:v>
                </c:pt>
                <c:pt idx="236">
                  <c:v>7900</c:v>
                </c:pt>
                <c:pt idx="237">
                  <c:v>7900</c:v>
                </c:pt>
                <c:pt idx="238">
                  <c:v>7900</c:v>
                </c:pt>
                <c:pt idx="239">
                  <c:v>7900</c:v>
                </c:pt>
                <c:pt idx="240">
                  <c:v>7900</c:v>
                </c:pt>
                <c:pt idx="241">
                  <c:v>7900</c:v>
                </c:pt>
                <c:pt idx="242">
                  <c:v>7900</c:v>
                </c:pt>
                <c:pt idx="243">
                  <c:v>7700</c:v>
                </c:pt>
                <c:pt idx="244">
                  <c:v>7700</c:v>
                </c:pt>
                <c:pt idx="245">
                  <c:v>7500</c:v>
                </c:pt>
                <c:pt idx="246">
                  <c:v>7500</c:v>
                </c:pt>
                <c:pt idx="247">
                  <c:v>7500</c:v>
                </c:pt>
                <c:pt idx="248">
                  <c:v>7500</c:v>
                </c:pt>
                <c:pt idx="249">
                  <c:v>7500</c:v>
                </c:pt>
                <c:pt idx="250">
                  <c:v>7300</c:v>
                </c:pt>
                <c:pt idx="251">
                  <c:v>7000</c:v>
                </c:pt>
                <c:pt idx="252">
                  <c:v>6800</c:v>
                </c:pt>
                <c:pt idx="253">
                  <c:v>6800</c:v>
                </c:pt>
                <c:pt idx="254">
                  <c:v>6800</c:v>
                </c:pt>
                <c:pt idx="255">
                  <c:v>6800</c:v>
                </c:pt>
                <c:pt idx="256">
                  <c:v>6800</c:v>
                </c:pt>
                <c:pt idx="257">
                  <c:v>6800</c:v>
                </c:pt>
                <c:pt idx="258">
                  <c:v>6800</c:v>
                </c:pt>
                <c:pt idx="259">
                  <c:v>6800</c:v>
                </c:pt>
                <c:pt idx="260">
                  <c:v>6500</c:v>
                </c:pt>
                <c:pt idx="261">
                  <c:v>6500</c:v>
                </c:pt>
                <c:pt idx="262">
                  <c:v>6500</c:v>
                </c:pt>
                <c:pt idx="263">
                  <c:v>6500</c:v>
                </c:pt>
                <c:pt idx="264">
                  <c:v>6500</c:v>
                </c:pt>
                <c:pt idx="265">
                  <c:v>6500</c:v>
                </c:pt>
                <c:pt idx="266">
                  <c:v>6500</c:v>
                </c:pt>
                <c:pt idx="267">
                  <c:v>6500</c:v>
                </c:pt>
                <c:pt idx="268">
                  <c:v>6500</c:v>
                </c:pt>
                <c:pt idx="269">
                  <c:v>6500</c:v>
                </c:pt>
                <c:pt idx="270">
                  <c:v>6500</c:v>
                </c:pt>
                <c:pt idx="271">
                  <c:v>6300</c:v>
                </c:pt>
                <c:pt idx="272">
                  <c:v>6300</c:v>
                </c:pt>
                <c:pt idx="273">
                  <c:v>6300</c:v>
                </c:pt>
                <c:pt idx="274">
                  <c:v>6300</c:v>
                </c:pt>
                <c:pt idx="275">
                  <c:v>6300</c:v>
                </c:pt>
                <c:pt idx="276">
                  <c:v>6300</c:v>
                </c:pt>
                <c:pt idx="277">
                  <c:v>6300</c:v>
                </c:pt>
                <c:pt idx="278">
                  <c:v>6300</c:v>
                </c:pt>
                <c:pt idx="279">
                  <c:v>6300</c:v>
                </c:pt>
                <c:pt idx="280">
                  <c:v>6300</c:v>
                </c:pt>
                <c:pt idx="281">
                  <c:v>6300</c:v>
                </c:pt>
                <c:pt idx="282">
                  <c:v>6300</c:v>
                </c:pt>
                <c:pt idx="283">
                  <c:v>6300</c:v>
                </c:pt>
                <c:pt idx="284">
                  <c:v>6000</c:v>
                </c:pt>
                <c:pt idx="285">
                  <c:v>6000</c:v>
                </c:pt>
                <c:pt idx="286">
                  <c:v>6000</c:v>
                </c:pt>
                <c:pt idx="287">
                  <c:v>6000</c:v>
                </c:pt>
                <c:pt idx="288">
                  <c:v>6000</c:v>
                </c:pt>
                <c:pt idx="289">
                  <c:v>6000</c:v>
                </c:pt>
                <c:pt idx="290">
                  <c:v>6000</c:v>
                </c:pt>
                <c:pt idx="291">
                  <c:v>5800</c:v>
                </c:pt>
                <c:pt idx="292">
                  <c:v>5800</c:v>
                </c:pt>
                <c:pt idx="293">
                  <c:v>5800</c:v>
                </c:pt>
              </c:numCache>
            </c:numRef>
          </c:val>
          <c:smooth val="0"/>
        </c:ser>
        <c:dLbls>
          <c:showLegendKey val="0"/>
          <c:showVal val="0"/>
          <c:showCatName val="0"/>
          <c:showSerName val="0"/>
          <c:showPercent val="0"/>
          <c:showBubbleSize val="0"/>
        </c:dLbls>
        <c:marker val="0"/>
        <c:smooth val="0"/>
        <c:axId val="406184857"/>
        <c:axId val="60334584"/>
      </c:lineChart>
      <c:dateAx>
        <c:axId val="406184857"/>
        <c:scaling>
          <c:orientation val="minMax"/>
        </c:scaling>
        <c:delete val="0"/>
        <c:axPos val="b"/>
        <c:numFmt formatCode="yyyy/m/d;@" sourceLinked="0"/>
        <c:majorTickMark val="out"/>
        <c:minorTickMark val="none"/>
        <c:tickLblPos val="nextTo"/>
        <c:spPr>
          <a:noFill/>
          <a:ln w="9525" cap="flat" cmpd="sng" algn="ctr">
            <a:solidFill>
              <a:schemeClr val="bg1">
                <a:lumMod val="65000"/>
              </a:schemeClr>
            </a:solidFill>
            <a:round/>
          </a:ln>
          <a:effectLst/>
        </c:spPr>
        <c:txPr>
          <a:bodyPr rot="-600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mn-cs"/>
              </a:defRPr>
            </a:pPr>
          </a:p>
        </c:txPr>
        <c:crossAx val="60334584"/>
        <c:crosses val="autoZero"/>
        <c:auto val="1"/>
        <c:lblOffset val="100"/>
        <c:baseTimeUnit val="days"/>
      </c:dateAx>
      <c:valAx>
        <c:axId val="60334584"/>
        <c:scaling>
          <c:orientation val="minMax"/>
          <c:max val="16000"/>
          <c:min val="4000"/>
        </c:scaling>
        <c:delete val="0"/>
        <c:axPos val="l"/>
        <c:numFmt formatCode="General" sourceLinked="1"/>
        <c:majorTickMark val="out"/>
        <c:minorTickMark val="none"/>
        <c:tickLblPos val="nextTo"/>
        <c:spPr>
          <a:noFill/>
          <a:ln>
            <a:solidFill>
              <a:schemeClr val="bg1">
                <a:lumMod val="75000"/>
              </a:schemeClr>
            </a:solidFill>
          </a:ln>
          <a:effectLst/>
        </c:spPr>
        <c:txPr>
          <a:bodyPr rot="-600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mn-cs"/>
              </a:defRPr>
            </a:pPr>
          </a:p>
        </c:txPr>
        <c:crossAx val="406184857"/>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mn-cs"/>
              </a:defRPr>
            </a:pPr>
          </a:p>
        </c:txPr>
      </c:legendEntry>
      <c:layout>
        <c:manualLayout>
          <c:xMode val="edge"/>
          <c:yMode val="edge"/>
          <c:x val="0.212007924335379"/>
          <c:y val="0.14014491934268"/>
        </c:manualLayout>
      </c:layout>
      <c:overlay val="0"/>
      <c:spPr>
        <a:noFill/>
        <a:ln>
          <a:noFill/>
        </a:ln>
        <a:effectLst/>
      </c:spPr>
      <c:txPr>
        <a:bodyPr rot="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u="none" strike="noStrike" kern="1200" cap="none" spc="0" normalizeH="0">
          <a:solidFill>
            <a:schemeClr val="bg1">
              <a:lumMod val="50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包覆沥青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0383435582822086"/>
          <c:y val="0.0067842605156038"/>
        </c:manualLayout>
      </c:layout>
      <c:overlay val="0"/>
      <c:spPr>
        <a:noFill/>
        <a:ln>
          <a:noFill/>
        </a:ln>
        <a:effectLst/>
      </c:spPr>
    </c:title>
    <c:autoTitleDeleted val="0"/>
    <c:plotArea>
      <c:layout>
        <c:manualLayout>
          <c:layoutTarget val="inner"/>
          <c:xMode val="edge"/>
          <c:yMode val="edge"/>
          <c:x val="0.102965235173824"/>
          <c:y val="0.234056987788331"/>
          <c:w val="0.880419222903885"/>
          <c:h val="0.544640434192673"/>
        </c:manualLayout>
      </c:layout>
      <c:lineChart>
        <c:grouping val="standard"/>
        <c:varyColors val="0"/>
        <c:ser>
          <c:idx val="0"/>
          <c:order val="0"/>
          <c:tx>
            <c:strRef>
              <c:f>'[Mysteel负极材料月报图表 (2).xlsx]包覆沥青'!$M$1</c:f>
              <c:strCache>
                <c:ptCount val="1"/>
                <c:pt idx="0">
                  <c:v>油系</c:v>
                </c:pt>
              </c:strCache>
            </c:strRef>
          </c:tx>
          <c:spPr>
            <a:ln w="19050" cap="rnd">
              <a:solidFill>
                <a:srgbClr val="BC0008"/>
              </a:solidFill>
              <a:round/>
            </a:ln>
            <a:effectLst/>
          </c:spPr>
          <c:marker>
            <c:symbol val="none"/>
          </c:marker>
          <c:dLbls>
            <c:delete val="1"/>
          </c:dLbls>
          <c:cat>
            <c:numRef>
              <c:f>'[Mysteel负极材料月报图表 (2).xlsx]包覆沥青'!$L$2:$L$452</c:f>
              <c:numCache>
                <c:formatCode>yyyy/m/d</c:formatCode>
                <c:ptCount val="451"/>
                <c:pt idx="0" c:formatCode="yyyy/m/d">
                  <c:v>44440</c:v>
                </c:pt>
                <c:pt idx="1" c:formatCode="yyyy/m/d;@">
                  <c:v>44441</c:v>
                </c:pt>
                <c:pt idx="2" c:formatCode="yyyy/m/d;@">
                  <c:v>44442</c:v>
                </c:pt>
                <c:pt idx="3" c:formatCode="yyyy/m/d;@">
                  <c:v>44445</c:v>
                </c:pt>
                <c:pt idx="4" c:formatCode="yyyy/m/d;@">
                  <c:v>44446</c:v>
                </c:pt>
                <c:pt idx="5" c:formatCode="yyyy/m/d;@">
                  <c:v>44447</c:v>
                </c:pt>
                <c:pt idx="6" c:formatCode="yyyy/m/d;@">
                  <c:v>44448</c:v>
                </c:pt>
                <c:pt idx="7" c:formatCode="yyyy/m/d;@">
                  <c:v>44449</c:v>
                </c:pt>
                <c:pt idx="8" c:formatCode="yyyy/m/d;@">
                  <c:v>44452</c:v>
                </c:pt>
                <c:pt idx="9" c:formatCode="yyyy/m/d;@">
                  <c:v>44453</c:v>
                </c:pt>
                <c:pt idx="10" c:formatCode="yyyy/m/d;@">
                  <c:v>44454</c:v>
                </c:pt>
                <c:pt idx="11" c:formatCode="yyyy/m/d;@">
                  <c:v>44455</c:v>
                </c:pt>
                <c:pt idx="12" c:formatCode="yyyy/m/d;@">
                  <c:v>44456</c:v>
                </c:pt>
                <c:pt idx="13" c:formatCode="yyyy/m/d;@">
                  <c:v>44457</c:v>
                </c:pt>
                <c:pt idx="14" c:formatCode="yyyy/m/d;@">
                  <c:v>44461</c:v>
                </c:pt>
                <c:pt idx="15" c:formatCode="yyyy/m/d;@">
                  <c:v>44462</c:v>
                </c:pt>
                <c:pt idx="16" c:formatCode="yyyy/m/d;@">
                  <c:v>44463</c:v>
                </c:pt>
                <c:pt idx="17" c:formatCode="yyyy/m/d;@">
                  <c:v>44465</c:v>
                </c:pt>
                <c:pt idx="18" c:formatCode="yyyy/m/d;@">
                  <c:v>44466</c:v>
                </c:pt>
                <c:pt idx="19" c:formatCode="yyyy/m/d;@">
                  <c:v>44467</c:v>
                </c:pt>
                <c:pt idx="20" c:formatCode="yyyy/m/d;@">
                  <c:v>44468</c:v>
                </c:pt>
                <c:pt idx="21" c:formatCode="yyyy/m/d;@">
                  <c:v>44469</c:v>
                </c:pt>
                <c:pt idx="22" c:formatCode="yyyy/m/d;@">
                  <c:v>44477</c:v>
                </c:pt>
                <c:pt idx="23" c:formatCode="yyyy/m/d;@">
                  <c:v>44478</c:v>
                </c:pt>
                <c:pt idx="24" c:formatCode="yyyy/m/d;@">
                  <c:v>44480</c:v>
                </c:pt>
                <c:pt idx="25" c:formatCode="yyyy/m/d;@">
                  <c:v>44481</c:v>
                </c:pt>
                <c:pt idx="26" c:formatCode="yyyy/m/d;@">
                  <c:v>44482</c:v>
                </c:pt>
                <c:pt idx="27" c:formatCode="yyyy/m/d;@">
                  <c:v>44483</c:v>
                </c:pt>
                <c:pt idx="28" c:formatCode="yyyy/m/d;@">
                  <c:v>44484</c:v>
                </c:pt>
                <c:pt idx="29" c:formatCode="yyyy/m/d;@">
                  <c:v>44487</c:v>
                </c:pt>
                <c:pt idx="30" c:formatCode="yyyy/m/d;@">
                  <c:v>44488</c:v>
                </c:pt>
                <c:pt idx="31" c:formatCode="yyyy/m/d;@">
                  <c:v>44489</c:v>
                </c:pt>
                <c:pt idx="32" c:formatCode="yyyy/m/d;@">
                  <c:v>44490</c:v>
                </c:pt>
                <c:pt idx="33" c:formatCode="yyyy/m/d;@">
                  <c:v>44491</c:v>
                </c:pt>
                <c:pt idx="34" c:formatCode="yyyy/m/d;@">
                  <c:v>44494</c:v>
                </c:pt>
                <c:pt idx="35" c:formatCode="yyyy/m/d;@">
                  <c:v>44495</c:v>
                </c:pt>
                <c:pt idx="36" c:formatCode="yyyy/m/d;@">
                  <c:v>44496</c:v>
                </c:pt>
                <c:pt idx="37" c:formatCode="yyyy/m/d;@">
                  <c:v>44497</c:v>
                </c:pt>
                <c:pt idx="38" c:formatCode="yyyy/m/d;@">
                  <c:v>44498</c:v>
                </c:pt>
                <c:pt idx="39" c:formatCode="yyyy/m/d;@">
                  <c:v>44501</c:v>
                </c:pt>
                <c:pt idx="40" c:formatCode="yyyy/m/d;@">
                  <c:v>44502</c:v>
                </c:pt>
                <c:pt idx="41" c:formatCode="yyyy/m/d;@">
                  <c:v>44503</c:v>
                </c:pt>
                <c:pt idx="42" c:formatCode="yyyy/m/d;@">
                  <c:v>44504</c:v>
                </c:pt>
                <c:pt idx="43" c:formatCode="yyyy/m/d;@">
                  <c:v>44505</c:v>
                </c:pt>
                <c:pt idx="44" c:formatCode="yyyy/m/d;@">
                  <c:v>44508</c:v>
                </c:pt>
                <c:pt idx="45" c:formatCode="yyyy/m/d;@">
                  <c:v>44509</c:v>
                </c:pt>
                <c:pt idx="46" c:formatCode="yyyy/m/d;@">
                  <c:v>44510</c:v>
                </c:pt>
                <c:pt idx="47" c:formatCode="yyyy/m/d;@">
                  <c:v>44511</c:v>
                </c:pt>
                <c:pt idx="48" c:formatCode="yyyy/m/d;@">
                  <c:v>44512</c:v>
                </c:pt>
                <c:pt idx="49" c:formatCode="yyyy/m/d;@">
                  <c:v>44515</c:v>
                </c:pt>
                <c:pt idx="50" c:formatCode="yyyy/m/d;@">
                  <c:v>44516</c:v>
                </c:pt>
                <c:pt idx="51" c:formatCode="yyyy/m/d;@">
                  <c:v>44517</c:v>
                </c:pt>
                <c:pt idx="52" c:formatCode="yyyy/m/d;@">
                  <c:v>44518</c:v>
                </c:pt>
                <c:pt idx="53" c:formatCode="yyyy/m/d;@">
                  <c:v>44519</c:v>
                </c:pt>
                <c:pt idx="54" c:formatCode="yyyy/m/d;@">
                  <c:v>44522</c:v>
                </c:pt>
                <c:pt idx="55" c:formatCode="yyyy/m/d;@">
                  <c:v>44523</c:v>
                </c:pt>
                <c:pt idx="56" c:formatCode="yyyy/m/d;@">
                  <c:v>44524</c:v>
                </c:pt>
                <c:pt idx="57" c:formatCode="yyyy/m/d;@">
                  <c:v>44525</c:v>
                </c:pt>
                <c:pt idx="58" c:formatCode="yyyy/m/d;@">
                  <c:v>44526</c:v>
                </c:pt>
                <c:pt idx="59" c:formatCode="yyyy/m/d;@">
                  <c:v>44529</c:v>
                </c:pt>
                <c:pt idx="60" c:formatCode="yyyy/m/d;@">
                  <c:v>44530</c:v>
                </c:pt>
                <c:pt idx="61" c:formatCode="yyyy/m/d;@">
                  <c:v>44531</c:v>
                </c:pt>
                <c:pt idx="62" c:formatCode="yyyy/m/d;@">
                  <c:v>44532</c:v>
                </c:pt>
                <c:pt idx="63" c:formatCode="yyyy/m/d;@">
                  <c:v>44533</c:v>
                </c:pt>
                <c:pt idx="64" c:formatCode="yyyy/m/d;@">
                  <c:v>44536</c:v>
                </c:pt>
                <c:pt idx="65" c:formatCode="yyyy/m/d;@">
                  <c:v>44537</c:v>
                </c:pt>
                <c:pt idx="66" c:formatCode="yyyy/m/d;@">
                  <c:v>44538</c:v>
                </c:pt>
                <c:pt idx="67" c:formatCode="yyyy/m/d;@">
                  <c:v>44539</c:v>
                </c:pt>
                <c:pt idx="68" c:formatCode="yyyy/m/d;@">
                  <c:v>44540</c:v>
                </c:pt>
                <c:pt idx="69" c:formatCode="yyyy/m/d;@">
                  <c:v>44543</c:v>
                </c:pt>
                <c:pt idx="70" c:formatCode="yyyy/m/d;@">
                  <c:v>44544</c:v>
                </c:pt>
                <c:pt idx="71" c:formatCode="yyyy/m/d;@">
                  <c:v>44545</c:v>
                </c:pt>
                <c:pt idx="72" c:formatCode="yyyy/m/d;@">
                  <c:v>44546</c:v>
                </c:pt>
                <c:pt idx="73" c:formatCode="yyyy/m/d;@">
                  <c:v>44547</c:v>
                </c:pt>
                <c:pt idx="74" c:formatCode="yyyy/m/d;@">
                  <c:v>44550</c:v>
                </c:pt>
                <c:pt idx="75" c:formatCode="yyyy/m/d;@">
                  <c:v>44551</c:v>
                </c:pt>
                <c:pt idx="76" c:formatCode="yyyy/m/d;@">
                  <c:v>44552</c:v>
                </c:pt>
                <c:pt idx="77" c:formatCode="yyyy/m/d;@">
                  <c:v>44553</c:v>
                </c:pt>
                <c:pt idx="78" c:formatCode="yyyy/m/d;@">
                  <c:v>44554</c:v>
                </c:pt>
                <c:pt idx="79" c:formatCode="yyyy/m/d;@">
                  <c:v>44557</c:v>
                </c:pt>
                <c:pt idx="80" c:formatCode="yyyy/m/d;@">
                  <c:v>44558</c:v>
                </c:pt>
                <c:pt idx="81" c:formatCode="yyyy/m/d;@">
                  <c:v>44559</c:v>
                </c:pt>
                <c:pt idx="82" c:formatCode="yyyy/m/d;@">
                  <c:v>44560</c:v>
                </c:pt>
                <c:pt idx="83" c:formatCode="yyyy/m/d;@">
                  <c:v>44561</c:v>
                </c:pt>
                <c:pt idx="84" c:formatCode="yyyy/m/d;@">
                  <c:v>44565</c:v>
                </c:pt>
                <c:pt idx="85" c:formatCode="yyyy/m/d;@">
                  <c:v>44566</c:v>
                </c:pt>
                <c:pt idx="86" c:formatCode="yyyy/m/d;@">
                  <c:v>44567</c:v>
                </c:pt>
                <c:pt idx="87" c:formatCode="yyyy/m/d;@">
                  <c:v>44568</c:v>
                </c:pt>
                <c:pt idx="88" c:formatCode="yyyy/m/d;@">
                  <c:v>44571</c:v>
                </c:pt>
                <c:pt idx="89" c:formatCode="yyyy/m/d;@">
                  <c:v>44572</c:v>
                </c:pt>
                <c:pt idx="90" c:formatCode="yyyy/m/d;@">
                  <c:v>44573</c:v>
                </c:pt>
                <c:pt idx="91" c:formatCode="yyyy/m/d;@">
                  <c:v>44574</c:v>
                </c:pt>
                <c:pt idx="92" c:formatCode="yyyy/m/d;@">
                  <c:v>44575</c:v>
                </c:pt>
                <c:pt idx="93" c:formatCode="yyyy/m/d;@">
                  <c:v>44578</c:v>
                </c:pt>
                <c:pt idx="94" c:formatCode="yyyy/m/d;@">
                  <c:v>44579</c:v>
                </c:pt>
                <c:pt idx="95" c:formatCode="yyyy/m/d;@">
                  <c:v>44580</c:v>
                </c:pt>
                <c:pt idx="96" c:formatCode="yyyy/m/d;@">
                  <c:v>44581</c:v>
                </c:pt>
                <c:pt idx="97" c:formatCode="yyyy/m/d;@">
                  <c:v>44582</c:v>
                </c:pt>
                <c:pt idx="98" c:formatCode="yyyy/m/d;@">
                  <c:v>44585</c:v>
                </c:pt>
                <c:pt idx="99" c:formatCode="yyyy/m/d;@">
                  <c:v>44586</c:v>
                </c:pt>
                <c:pt idx="100" c:formatCode="yyyy/m/d;@">
                  <c:v>44587</c:v>
                </c:pt>
                <c:pt idx="101" c:formatCode="yyyy/m/d;@">
                  <c:v>44588</c:v>
                </c:pt>
                <c:pt idx="102" c:formatCode="yyyy/m/d;@">
                  <c:v>44589</c:v>
                </c:pt>
                <c:pt idx="103" c:formatCode="yyyy/m/d;@">
                  <c:v>44590</c:v>
                </c:pt>
                <c:pt idx="104" c:formatCode="yyyy/m/d;@">
                  <c:v>44591</c:v>
                </c:pt>
                <c:pt idx="105" c:formatCode="yyyy/m/d;@">
                  <c:v>44599</c:v>
                </c:pt>
                <c:pt idx="106" c:formatCode="yyyy/m/d;@">
                  <c:v>44600</c:v>
                </c:pt>
                <c:pt idx="107" c:formatCode="yyyy/m/d;@">
                  <c:v>44601</c:v>
                </c:pt>
                <c:pt idx="108" c:formatCode="yyyy/m/d;@">
                  <c:v>44602</c:v>
                </c:pt>
                <c:pt idx="109" c:formatCode="yyyy/m/d;@">
                  <c:v>44603</c:v>
                </c:pt>
                <c:pt idx="110" c:formatCode="yyyy/m/d;@">
                  <c:v>44606</c:v>
                </c:pt>
                <c:pt idx="111" c:formatCode="yyyy/m/d;@">
                  <c:v>44607</c:v>
                </c:pt>
                <c:pt idx="112" c:formatCode="yyyy/m/d;@">
                  <c:v>44608</c:v>
                </c:pt>
                <c:pt idx="113" c:formatCode="yyyy/m/d;@">
                  <c:v>44609</c:v>
                </c:pt>
                <c:pt idx="114" c:formatCode="yyyy/m/d;@">
                  <c:v>44610</c:v>
                </c:pt>
                <c:pt idx="115" c:formatCode="yyyy/m/d;@">
                  <c:v>44613</c:v>
                </c:pt>
                <c:pt idx="116" c:formatCode="yyyy/m/d;@">
                  <c:v>44614</c:v>
                </c:pt>
                <c:pt idx="117" c:formatCode="yyyy/m/d;@">
                  <c:v>44615</c:v>
                </c:pt>
                <c:pt idx="118" c:formatCode="yyyy/m/d;@">
                  <c:v>44616</c:v>
                </c:pt>
                <c:pt idx="119" c:formatCode="yyyy/m/d;@">
                  <c:v>44617</c:v>
                </c:pt>
                <c:pt idx="120" c:formatCode="yyyy/m/d;@">
                  <c:v>44620</c:v>
                </c:pt>
                <c:pt idx="121" c:formatCode="yyyy/m/d;@">
                  <c:v>44621</c:v>
                </c:pt>
                <c:pt idx="122" c:formatCode="yyyy/m/d;@">
                  <c:v>44622</c:v>
                </c:pt>
                <c:pt idx="123" c:formatCode="yyyy/m/d;@">
                  <c:v>44623</c:v>
                </c:pt>
                <c:pt idx="124" c:formatCode="yyyy/m/d;@">
                  <c:v>44624</c:v>
                </c:pt>
                <c:pt idx="125" c:formatCode="yyyy/m/d;@">
                  <c:v>44627</c:v>
                </c:pt>
                <c:pt idx="126" c:formatCode="yyyy/m/d;@">
                  <c:v>44628</c:v>
                </c:pt>
                <c:pt idx="127" c:formatCode="yyyy/m/d;@">
                  <c:v>44629</c:v>
                </c:pt>
                <c:pt idx="128" c:formatCode="yyyy/m/d;@">
                  <c:v>44630</c:v>
                </c:pt>
                <c:pt idx="129" c:formatCode="yyyy/m/d;@">
                  <c:v>44631</c:v>
                </c:pt>
                <c:pt idx="130" c:formatCode="yyyy/m/d;@">
                  <c:v>44634</c:v>
                </c:pt>
                <c:pt idx="131" c:formatCode="yyyy/m/d;@">
                  <c:v>44635</c:v>
                </c:pt>
                <c:pt idx="132" c:formatCode="yyyy/m/d;@">
                  <c:v>44636</c:v>
                </c:pt>
                <c:pt idx="133" c:formatCode="yyyy/m/d;@">
                  <c:v>44637</c:v>
                </c:pt>
                <c:pt idx="134" c:formatCode="yyyy/m/d;@">
                  <c:v>44638</c:v>
                </c:pt>
                <c:pt idx="135" c:formatCode="yyyy/m/d;@">
                  <c:v>44641</c:v>
                </c:pt>
                <c:pt idx="136" c:formatCode="yyyy/m/d;@">
                  <c:v>44642</c:v>
                </c:pt>
                <c:pt idx="137" c:formatCode="yyyy/m/d;@">
                  <c:v>44643</c:v>
                </c:pt>
                <c:pt idx="138" c:formatCode="yyyy/m/d;@">
                  <c:v>44644</c:v>
                </c:pt>
                <c:pt idx="139" c:formatCode="yyyy/m/d;@">
                  <c:v>44645</c:v>
                </c:pt>
                <c:pt idx="140" c:formatCode="yyyy/m/d;@">
                  <c:v>44646</c:v>
                </c:pt>
                <c:pt idx="141" c:formatCode="yyyy/m/d;@">
                  <c:v>44648</c:v>
                </c:pt>
                <c:pt idx="142" c:formatCode="yyyy/m/d;@">
                  <c:v>44649</c:v>
                </c:pt>
                <c:pt idx="143" c:formatCode="yyyy/m/d;@">
                  <c:v>44650</c:v>
                </c:pt>
                <c:pt idx="144" c:formatCode="yyyy/m/d;@">
                  <c:v>44651</c:v>
                </c:pt>
                <c:pt idx="145" c:formatCode="yyyy/m/d;@">
                  <c:v>44652</c:v>
                </c:pt>
                <c:pt idx="146" c:formatCode="yyyy/m/d;@">
                  <c:v>44653</c:v>
                </c:pt>
                <c:pt idx="147" c:formatCode="yyyy/m/d;@">
                  <c:v>44657</c:v>
                </c:pt>
                <c:pt idx="148" c:formatCode="yyyy/m/d;@">
                  <c:v>44658</c:v>
                </c:pt>
                <c:pt idx="149" c:formatCode="yyyy/m/d;@">
                  <c:v>44659</c:v>
                </c:pt>
                <c:pt idx="150" c:formatCode="yyyy/m/d;@">
                  <c:v>44662</c:v>
                </c:pt>
                <c:pt idx="151" c:formatCode="yyyy/m/d;@">
                  <c:v>44663</c:v>
                </c:pt>
                <c:pt idx="152" c:formatCode="yyyy/m/d;@">
                  <c:v>44664</c:v>
                </c:pt>
                <c:pt idx="153" c:formatCode="yyyy/m/d;@">
                  <c:v>44665</c:v>
                </c:pt>
                <c:pt idx="154" c:formatCode="yyyy/m/d;@">
                  <c:v>44666</c:v>
                </c:pt>
                <c:pt idx="155" c:formatCode="yyyy/m/d;@">
                  <c:v>44669</c:v>
                </c:pt>
                <c:pt idx="156" c:formatCode="yyyy/m/d;@">
                  <c:v>44670</c:v>
                </c:pt>
                <c:pt idx="157" c:formatCode="yyyy/m/d;@">
                  <c:v>44671</c:v>
                </c:pt>
                <c:pt idx="158" c:formatCode="yyyy/m/d;@">
                  <c:v>44672</c:v>
                </c:pt>
                <c:pt idx="159" c:formatCode="yyyy/m/d;@">
                  <c:v>44673</c:v>
                </c:pt>
                <c:pt idx="160" c:formatCode="yyyy/m/d;@">
                  <c:v>44675</c:v>
                </c:pt>
                <c:pt idx="161" c:formatCode="yyyy/m/d;@">
                  <c:v>44676</c:v>
                </c:pt>
                <c:pt idx="162" c:formatCode="yyyy/m/d;@">
                  <c:v>44677</c:v>
                </c:pt>
                <c:pt idx="163" c:formatCode="yyyy/m/d;@">
                  <c:v>44678</c:v>
                </c:pt>
                <c:pt idx="164" c:formatCode="yyyy/m/d;@">
                  <c:v>44679</c:v>
                </c:pt>
                <c:pt idx="165" c:formatCode="yyyy/m/d;@">
                  <c:v>44680</c:v>
                </c:pt>
                <c:pt idx="166" c:formatCode="yyyy/m/d;@">
                  <c:v>44686</c:v>
                </c:pt>
                <c:pt idx="167" c:formatCode="yyyy/m/d;@">
                  <c:v>44687</c:v>
                </c:pt>
                <c:pt idx="168" c:formatCode="yyyy/m/d;@">
                  <c:v>44688</c:v>
                </c:pt>
                <c:pt idx="169" c:formatCode="yyyy/m/d;@">
                  <c:v>44690</c:v>
                </c:pt>
                <c:pt idx="170" c:formatCode="yyyy/m/d;@">
                  <c:v>44691</c:v>
                </c:pt>
                <c:pt idx="171" c:formatCode="yyyy/m/d;@">
                  <c:v>44692</c:v>
                </c:pt>
                <c:pt idx="172" c:formatCode="yyyy/m/d;@">
                  <c:v>44693</c:v>
                </c:pt>
                <c:pt idx="173" c:formatCode="yyyy/m/d;@">
                  <c:v>44694</c:v>
                </c:pt>
                <c:pt idx="174" c:formatCode="yyyy/m/d;@">
                  <c:v>44697</c:v>
                </c:pt>
                <c:pt idx="175" c:formatCode="yyyy/m/d;@">
                  <c:v>44698</c:v>
                </c:pt>
                <c:pt idx="176" c:formatCode="yyyy/m/d;@">
                  <c:v>44699</c:v>
                </c:pt>
                <c:pt idx="177" c:formatCode="yyyy/m/d;@">
                  <c:v>44700</c:v>
                </c:pt>
                <c:pt idx="178" c:formatCode="yyyy/m/d;@">
                  <c:v>44701</c:v>
                </c:pt>
                <c:pt idx="179" c:formatCode="yyyy/m/d;@">
                  <c:v>44704</c:v>
                </c:pt>
                <c:pt idx="180" c:formatCode="yyyy/m/d;@">
                  <c:v>44705</c:v>
                </c:pt>
                <c:pt idx="181" c:formatCode="yyyy/m/d;@">
                  <c:v>44706</c:v>
                </c:pt>
                <c:pt idx="182" c:formatCode="yyyy/m/d;@">
                  <c:v>44707</c:v>
                </c:pt>
                <c:pt idx="183" c:formatCode="yyyy/m/d;@">
                  <c:v>44708</c:v>
                </c:pt>
                <c:pt idx="184" c:formatCode="yyyy/m/d;@">
                  <c:v>44709</c:v>
                </c:pt>
                <c:pt idx="185" c:formatCode="yyyy/m/d;@">
                  <c:v>44710</c:v>
                </c:pt>
                <c:pt idx="186" c:formatCode="yyyy/m/d;@">
                  <c:v>44711</c:v>
                </c:pt>
                <c:pt idx="187" c:formatCode="yyyy/m/d;@">
                  <c:v>44712</c:v>
                </c:pt>
                <c:pt idx="188" c:formatCode="yyyy/m/d;@">
                  <c:v>44713</c:v>
                </c:pt>
                <c:pt idx="189" c:formatCode="yyyy/m/d;@">
                  <c:v>44714</c:v>
                </c:pt>
                <c:pt idx="190" c:formatCode="yyyy/m/d;@">
                  <c:v>44718</c:v>
                </c:pt>
                <c:pt idx="191" c:formatCode="yyyy/m/d;@">
                  <c:v>44719</c:v>
                </c:pt>
                <c:pt idx="192" c:formatCode="yyyy/m/d;@">
                  <c:v>44720</c:v>
                </c:pt>
                <c:pt idx="193" c:formatCode="yyyy/m/d;@">
                  <c:v>44721</c:v>
                </c:pt>
                <c:pt idx="194" c:formatCode="yyyy/m/d;@">
                  <c:v>44722</c:v>
                </c:pt>
                <c:pt idx="195" c:formatCode="yyyy/m/d;@">
                  <c:v>44725</c:v>
                </c:pt>
                <c:pt idx="196" c:formatCode="yyyy/m/d;@">
                  <c:v>44726</c:v>
                </c:pt>
                <c:pt idx="197" c:formatCode="yyyy/m/d;@">
                  <c:v>44727</c:v>
                </c:pt>
                <c:pt idx="198" c:formatCode="yyyy/m/d;@">
                  <c:v>44728</c:v>
                </c:pt>
                <c:pt idx="199" c:formatCode="yyyy/m/d;@">
                  <c:v>44729</c:v>
                </c:pt>
                <c:pt idx="200" c:formatCode="yyyy/m/d">
                  <c:v>44732</c:v>
                </c:pt>
                <c:pt idx="201" c:formatCode="yyyy/m/d">
                  <c:v>44733</c:v>
                </c:pt>
                <c:pt idx="202" c:formatCode="yyyy/m/d">
                  <c:v>44734</c:v>
                </c:pt>
                <c:pt idx="203" c:formatCode="yyyy/m/d">
                  <c:v>44735</c:v>
                </c:pt>
                <c:pt idx="204" c:formatCode="yyyy/m/d">
                  <c:v>44736</c:v>
                </c:pt>
                <c:pt idx="205" c:formatCode="yyyy/m/d">
                  <c:v>44739</c:v>
                </c:pt>
                <c:pt idx="206" c:formatCode="yyyy/m/d">
                  <c:v>44740</c:v>
                </c:pt>
                <c:pt idx="207" c:formatCode="yyyy/m/d">
                  <c:v>44741</c:v>
                </c:pt>
                <c:pt idx="208" c:formatCode="yyyy/m/d">
                  <c:v>44742</c:v>
                </c:pt>
                <c:pt idx="209" c:formatCode="yyyy/m/d">
                  <c:v>44743</c:v>
                </c:pt>
                <c:pt idx="210" c:formatCode="yyyy/m/d">
                  <c:v>44746</c:v>
                </c:pt>
                <c:pt idx="211" c:formatCode="yyyy/m/d">
                  <c:v>44747</c:v>
                </c:pt>
                <c:pt idx="212" c:formatCode="yyyy/m/d">
                  <c:v>44748</c:v>
                </c:pt>
                <c:pt idx="213" c:formatCode="yyyy/m/d">
                  <c:v>44749</c:v>
                </c:pt>
                <c:pt idx="214" c:formatCode="yyyy/m/d">
                  <c:v>44750</c:v>
                </c:pt>
                <c:pt idx="215" c:formatCode="yyyy/m/d">
                  <c:v>44753</c:v>
                </c:pt>
                <c:pt idx="216" c:formatCode="yyyy/m/d">
                  <c:v>44754</c:v>
                </c:pt>
                <c:pt idx="217" c:formatCode="yyyy/m/d">
                  <c:v>44755</c:v>
                </c:pt>
                <c:pt idx="218" c:formatCode="yyyy/m/d">
                  <c:v>44756</c:v>
                </c:pt>
                <c:pt idx="219" c:formatCode="yyyy/m/d">
                  <c:v>44757</c:v>
                </c:pt>
                <c:pt idx="220" c:formatCode="yyyy/m/d">
                  <c:v>44760</c:v>
                </c:pt>
                <c:pt idx="221" c:formatCode="yyyy/m/d">
                  <c:v>44761</c:v>
                </c:pt>
                <c:pt idx="222" c:formatCode="yyyy/m/d">
                  <c:v>44762</c:v>
                </c:pt>
                <c:pt idx="223" c:formatCode="yyyy/m/d">
                  <c:v>44763</c:v>
                </c:pt>
                <c:pt idx="224" c:formatCode="yyyy/m/d">
                  <c:v>44764</c:v>
                </c:pt>
                <c:pt idx="225" c:formatCode="yyyy/m/d">
                  <c:v>44767</c:v>
                </c:pt>
                <c:pt idx="226" c:formatCode="yyyy/m/d">
                  <c:v>44768</c:v>
                </c:pt>
                <c:pt idx="227" c:formatCode="yyyy/m/d">
                  <c:v>44769</c:v>
                </c:pt>
                <c:pt idx="228" c:formatCode="yyyy/m/d">
                  <c:v>44770</c:v>
                </c:pt>
                <c:pt idx="229" c:formatCode="yyyy/m/d">
                  <c:v>44771</c:v>
                </c:pt>
                <c:pt idx="230" c:formatCode="yyyy/m/d">
                  <c:v>44774</c:v>
                </c:pt>
                <c:pt idx="231" c:formatCode="yyyy/m/d">
                  <c:v>44775</c:v>
                </c:pt>
                <c:pt idx="232" c:formatCode="yyyy/m/d">
                  <c:v>44776</c:v>
                </c:pt>
                <c:pt idx="233" c:formatCode="yyyy/m/d">
                  <c:v>44777</c:v>
                </c:pt>
                <c:pt idx="234" c:formatCode="yyyy/m/d">
                  <c:v>44778</c:v>
                </c:pt>
                <c:pt idx="235" c:formatCode="yyyy/m/d">
                  <c:v>44781</c:v>
                </c:pt>
                <c:pt idx="236" c:formatCode="yyyy/m/d">
                  <c:v>44782</c:v>
                </c:pt>
                <c:pt idx="237" c:formatCode="yyyy/m/d">
                  <c:v>44783</c:v>
                </c:pt>
                <c:pt idx="238" c:formatCode="yyyy/m/d">
                  <c:v>44784</c:v>
                </c:pt>
                <c:pt idx="239" c:formatCode="yyyy/m/d">
                  <c:v>44785</c:v>
                </c:pt>
                <c:pt idx="240" c:formatCode="yyyy/m/d">
                  <c:v>44788</c:v>
                </c:pt>
                <c:pt idx="241" c:formatCode="yyyy/m/d">
                  <c:v>44789</c:v>
                </c:pt>
                <c:pt idx="242" c:formatCode="yyyy/m/d">
                  <c:v>44790</c:v>
                </c:pt>
                <c:pt idx="243" c:formatCode="yyyy/m/d">
                  <c:v>44791</c:v>
                </c:pt>
                <c:pt idx="244" c:formatCode="yyyy/m/d">
                  <c:v>44792</c:v>
                </c:pt>
                <c:pt idx="245" c:formatCode="yyyy/m/d">
                  <c:v>44795</c:v>
                </c:pt>
                <c:pt idx="246" c:formatCode="yyyy/m/d">
                  <c:v>44796</c:v>
                </c:pt>
                <c:pt idx="247" c:formatCode="yyyy/m/d">
                  <c:v>44797</c:v>
                </c:pt>
                <c:pt idx="248" c:formatCode="yyyy/m/d">
                  <c:v>44798</c:v>
                </c:pt>
                <c:pt idx="249" c:formatCode="yyyy/m/d">
                  <c:v>44799</c:v>
                </c:pt>
                <c:pt idx="250" c:formatCode="yyyy/m/d">
                  <c:v>44802</c:v>
                </c:pt>
                <c:pt idx="251" c:formatCode="yyyy/m/d">
                  <c:v>44803</c:v>
                </c:pt>
                <c:pt idx="252" c:formatCode="yyyy/m/d">
                  <c:v>44804</c:v>
                </c:pt>
                <c:pt idx="253" c:formatCode="yyyy/m/d">
                  <c:v>44805</c:v>
                </c:pt>
                <c:pt idx="254" c:formatCode="yyyy/m/d">
                  <c:v>44806</c:v>
                </c:pt>
                <c:pt idx="255" c:formatCode="yyyy/m/d">
                  <c:v>44807</c:v>
                </c:pt>
                <c:pt idx="256" c:formatCode="yyyy/m/d">
                  <c:v>44808</c:v>
                </c:pt>
                <c:pt idx="257" c:formatCode="yyyy/m/d">
                  <c:v>44809</c:v>
                </c:pt>
                <c:pt idx="258" c:formatCode="yyyy/m/d">
                  <c:v>44810</c:v>
                </c:pt>
                <c:pt idx="259" c:formatCode="yyyy/m/d">
                  <c:v>44811</c:v>
                </c:pt>
                <c:pt idx="260" c:formatCode="yyyy/m/d">
                  <c:v>44812</c:v>
                </c:pt>
                <c:pt idx="261" c:formatCode="yyyy/m/d">
                  <c:v>44813</c:v>
                </c:pt>
                <c:pt idx="262" c:formatCode="yyyy/m/d">
                  <c:v>44814</c:v>
                </c:pt>
                <c:pt idx="263" c:formatCode="yyyy/m/d">
                  <c:v>44815</c:v>
                </c:pt>
                <c:pt idx="264" c:formatCode="yyyy/m/d">
                  <c:v>44816</c:v>
                </c:pt>
                <c:pt idx="265" c:formatCode="yyyy/m/d">
                  <c:v>44817</c:v>
                </c:pt>
                <c:pt idx="266" c:formatCode="yyyy/m/d">
                  <c:v>44818</c:v>
                </c:pt>
                <c:pt idx="267" c:formatCode="yyyy/m/d">
                  <c:v>44819</c:v>
                </c:pt>
                <c:pt idx="268" c:formatCode="yyyy/m/d">
                  <c:v>44820</c:v>
                </c:pt>
                <c:pt idx="269" c:formatCode="yyyy/m/d">
                  <c:v>44821</c:v>
                </c:pt>
                <c:pt idx="270" c:formatCode="yyyy/m/d">
                  <c:v>44822</c:v>
                </c:pt>
                <c:pt idx="271" c:formatCode="yyyy/m/d">
                  <c:v>44823</c:v>
                </c:pt>
                <c:pt idx="272" c:formatCode="yyyy/m/d">
                  <c:v>44824</c:v>
                </c:pt>
                <c:pt idx="273" c:formatCode="yyyy/m/d">
                  <c:v>44825</c:v>
                </c:pt>
                <c:pt idx="274" c:formatCode="yyyy/m/d">
                  <c:v>44826</c:v>
                </c:pt>
                <c:pt idx="275" c:formatCode="yyyy/m/d">
                  <c:v>44827</c:v>
                </c:pt>
                <c:pt idx="276" c:formatCode="yyyy/m/d">
                  <c:v>44828</c:v>
                </c:pt>
                <c:pt idx="277" c:formatCode="yyyy/m/d">
                  <c:v>44829</c:v>
                </c:pt>
                <c:pt idx="278" c:formatCode="yyyy/m/d">
                  <c:v>44830</c:v>
                </c:pt>
                <c:pt idx="279" c:formatCode="yyyy/m/d">
                  <c:v>44831</c:v>
                </c:pt>
                <c:pt idx="280" c:formatCode="yyyy/m/d">
                  <c:v>44832</c:v>
                </c:pt>
                <c:pt idx="281" c:formatCode="yyyy/m/d">
                  <c:v>44833</c:v>
                </c:pt>
                <c:pt idx="282" c:formatCode="yyyy/m/d">
                  <c:v>44834</c:v>
                </c:pt>
                <c:pt idx="283" c:formatCode="yyyy/m/d">
                  <c:v>44835</c:v>
                </c:pt>
                <c:pt idx="284" c:formatCode="yyyy/m/d">
                  <c:v>44836</c:v>
                </c:pt>
                <c:pt idx="285" c:formatCode="yyyy/m/d">
                  <c:v>44837</c:v>
                </c:pt>
                <c:pt idx="286" c:formatCode="yyyy/m/d">
                  <c:v>44838</c:v>
                </c:pt>
                <c:pt idx="287" c:formatCode="yyyy/m/d">
                  <c:v>44839</c:v>
                </c:pt>
                <c:pt idx="288" c:formatCode="yyyy/m/d">
                  <c:v>44840</c:v>
                </c:pt>
                <c:pt idx="289" c:formatCode="yyyy/m/d">
                  <c:v>44841</c:v>
                </c:pt>
                <c:pt idx="290" c:formatCode="yyyy/m/d">
                  <c:v>44842</c:v>
                </c:pt>
                <c:pt idx="291" c:formatCode="yyyy/m/d">
                  <c:v>44843</c:v>
                </c:pt>
                <c:pt idx="292" c:formatCode="yyyy/m/d">
                  <c:v>44844</c:v>
                </c:pt>
                <c:pt idx="293" c:formatCode="yyyy/m/d">
                  <c:v>44845</c:v>
                </c:pt>
                <c:pt idx="294" c:formatCode="yyyy/m/d">
                  <c:v>44846</c:v>
                </c:pt>
                <c:pt idx="295" c:formatCode="yyyy/m/d">
                  <c:v>44847</c:v>
                </c:pt>
                <c:pt idx="296" c:formatCode="yyyy/m/d">
                  <c:v>44848</c:v>
                </c:pt>
                <c:pt idx="297" c:formatCode="yyyy/m/d">
                  <c:v>44851</c:v>
                </c:pt>
                <c:pt idx="298" c:formatCode="yyyy/m/d">
                  <c:v>44852</c:v>
                </c:pt>
                <c:pt idx="299" c:formatCode="yyyy/m/d">
                  <c:v>44853</c:v>
                </c:pt>
                <c:pt idx="300" c:formatCode="yyyy/m/d">
                  <c:v>44854</c:v>
                </c:pt>
                <c:pt idx="301" c:formatCode="yyyy/m/d">
                  <c:v>44855</c:v>
                </c:pt>
                <c:pt idx="302" c:formatCode="yyyy/m/d">
                  <c:v>44858</c:v>
                </c:pt>
                <c:pt idx="303" c:formatCode="yyyy/m/d">
                  <c:v>44859</c:v>
                </c:pt>
                <c:pt idx="304" c:formatCode="yyyy/m/d">
                  <c:v>44860</c:v>
                </c:pt>
                <c:pt idx="305" c:formatCode="yyyy/m/d">
                  <c:v>44861</c:v>
                </c:pt>
                <c:pt idx="306" c:formatCode="yyyy/m/d">
                  <c:v>44862</c:v>
                </c:pt>
                <c:pt idx="307" c:formatCode="yyyy/m/d">
                  <c:v>44865</c:v>
                </c:pt>
                <c:pt idx="308" c:formatCode="yyyy/m/d">
                  <c:v>44866</c:v>
                </c:pt>
                <c:pt idx="309" c:formatCode="yyyy/m/d">
                  <c:v>44867</c:v>
                </c:pt>
                <c:pt idx="310" c:formatCode="yyyy/m/d">
                  <c:v>44868</c:v>
                </c:pt>
                <c:pt idx="311" c:formatCode="yyyy/m/d">
                  <c:v>44869</c:v>
                </c:pt>
                <c:pt idx="312" c:formatCode="yyyy/m/d">
                  <c:v>44872</c:v>
                </c:pt>
                <c:pt idx="313" c:formatCode="yyyy/m/d">
                  <c:v>44873</c:v>
                </c:pt>
                <c:pt idx="314" c:formatCode="yyyy/m/d">
                  <c:v>44874</c:v>
                </c:pt>
                <c:pt idx="315" c:formatCode="yyyy/m/d">
                  <c:v>44875</c:v>
                </c:pt>
                <c:pt idx="316" c:formatCode="yyyy/m/d">
                  <c:v>44876</c:v>
                </c:pt>
                <c:pt idx="317" c:formatCode="yyyy/m/d">
                  <c:v>44879</c:v>
                </c:pt>
                <c:pt idx="318" c:formatCode="yyyy/m/d">
                  <c:v>44880</c:v>
                </c:pt>
                <c:pt idx="319" c:formatCode="yyyy/m/d">
                  <c:v>44881</c:v>
                </c:pt>
                <c:pt idx="320" c:formatCode="yyyy/m/d">
                  <c:v>44882</c:v>
                </c:pt>
                <c:pt idx="321" c:formatCode="yyyy/m/d">
                  <c:v>44883</c:v>
                </c:pt>
                <c:pt idx="322" c:formatCode="yyyy/m/d">
                  <c:v>44886</c:v>
                </c:pt>
                <c:pt idx="323" c:formatCode="yyyy/m/d">
                  <c:v>44887</c:v>
                </c:pt>
                <c:pt idx="324" c:formatCode="yyyy/m/d">
                  <c:v>44888</c:v>
                </c:pt>
                <c:pt idx="325" c:formatCode="yyyy/m/d">
                  <c:v>44889</c:v>
                </c:pt>
                <c:pt idx="326" c:formatCode="yyyy/m/d">
                  <c:v>44890</c:v>
                </c:pt>
                <c:pt idx="327" c:formatCode="yyyy/m/d">
                  <c:v>44893</c:v>
                </c:pt>
                <c:pt idx="328" c:formatCode="yyyy/m/d">
                  <c:v>44894</c:v>
                </c:pt>
                <c:pt idx="329" c:formatCode="yyyy/m/d">
                  <c:v>44895</c:v>
                </c:pt>
                <c:pt idx="330" c:formatCode="yyyy/m/d">
                  <c:v>44896</c:v>
                </c:pt>
                <c:pt idx="331" c:formatCode="yyyy/m/d">
                  <c:v>44897</c:v>
                </c:pt>
                <c:pt idx="332" c:formatCode="yyyy/m/d">
                  <c:v>44900</c:v>
                </c:pt>
                <c:pt idx="333" c:formatCode="yyyy/m/d">
                  <c:v>44901</c:v>
                </c:pt>
                <c:pt idx="334" c:formatCode="yyyy/m/d">
                  <c:v>44902</c:v>
                </c:pt>
                <c:pt idx="335" c:formatCode="yyyy/m/d">
                  <c:v>44903</c:v>
                </c:pt>
                <c:pt idx="336" c:formatCode="yyyy/m/d">
                  <c:v>44904</c:v>
                </c:pt>
                <c:pt idx="337" c:formatCode="yyyy/m/d">
                  <c:v>44907</c:v>
                </c:pt>
                <c:pt idx="338" c:formatCode="yyyy/m/d">
                  <c:v>44908</c:v>
                </c:pt>
                <c:pt idx="339" c:formatCode="yyyy/m/d">
                  <c:v>44909</c:v>
                </c:pt>
                <c:pt idx="340" c:formatCode="yyyy/m/d">
                  <c:v>44910</c:v>
                </c:pt>
                <c:pt idx="341" c:formatCode="yyyy/m/d">
                  <c:v>44911</c:v>
                </c:pt>
                <c:pt idx="342" c:formatCode="yyyy/m/d">
                  <c:v>44914</c:v>
                </c:pt>
                <c:pt idx="343" c:formatCode="yyyy/m/d">
                  <c:v>44915</c:v>
                </c:pt>
                <c:pt idx="344" c:formatCode="yyyy/m/d">
                  <c:v>44916</c:v>
                </c:pt>
                <c:pt idx="345" c:formatCode="yyyy/m/d">
                  <c:v>44917</c:v>
                </c:pt>
                <c:pt idx="346" c:formatCode="yyyy/m/d">
                  <c:v>44918</c:v>
                </c:pt>
                <c:pt idx="347" c:formatCode="yyyy/m/d">
                  <c:v>44921</c:v>
                </c:pt>
                <c:pt idx="348" c:formatCode="yyyy/m/d">
                  <c:v>44922</c:v>
                </c:pt>
                <c:pt idx="349" c:formatCode="yyyy/m/d">
                  <c:v>44923</c:v>
                </c:pt>
                <c:pt idx="350" c:formatCode="yyyy/m/d">
                  <c:v>44924</c:v>
                </c:pt>
                <c:pt idx="351" c:formatCode="yyyy/m/d">
                  <c:v>44925</c:v>
                </c:pt>
                <c:pt idx="352" c:formatCode="yyyy/m/d">
                  <c:v>44929</c:v>
                </c:pt>
                <c:pt idx="353" c:formatCode="yyyy/m/d">
                  <c:v>44930</c:v>
                </c:pt>
                <c:pt idx="354" c:formatCode="yyyy/m/d">
                  <c:v>44931</c:v>
                </c:pt>
                <c:pt idx="355" c:formatCode="yyyy/m/d">
                  <c:v>44932</c:v>
                </c:pt>
                <c:pt idx="356" c:formatCode="yyyy/m/d">
                  <c:v>44935</c:v>
                </c:pt>
                <c:pt idx="357" c:formatCode="yyyy/m/d">
                  <c:v>44936</c:v>
                </c:pt>
                <c:pt idx="358" c:formatCode="yyyy/m/d">
                  <c:v>44937</c:v>
                </c:pt>
                <c:pt idx="359" c:formatCode="yyyy/m/d">
                  <c:v>44938</c:v>
                </c:pt>
                <c:pt idx="360" c:formatCode="yyyy/m/d">
                  <c:v>44939</c:v>
                </c:pt>
                <c:pt idx="361" c:formatCode="yyyy/m/d">
                  <c:v>44942</c:v>
                </c:pt>
                <c:pt idx="362" c:formatCode="yyyy/m/d">
                  <c:v>44943</c:v>
                </c:pt>
                <c:pt idx="363" c:formatCode="yyyy/m/d">
                  <c:v>44944</c:v>
                </c:pt>
                <c:pt idx="364" c:formatCode="yyyy/m/d">
                  <c:v>44945</c:v>
                </c:pt>
                <c:pt idx="365" c:formatCode="yyyy/m/d">
                  <c:v>44946</c:v>
                </c:pt>
                <c:pt idx="366" c:formatCode="yyyy/m/d">
                  <c:v>44954</c:v>
                </c:pt>
                <c:pt idx="367" c:formatCode="yyyy/m/d">
                  <c:v>44955</c:v>
                </c:pt>
                <c:pt idx="368" c:formatCode="yyyy/m/d">
                  <c:v>44956</c:v>
                </c:pt>
                <c:pt idx="369" c:formatCode="yyyy/m/d">
                  <c:v>44957</c:v>
                </c:pt>
                <c:pt idx="370" c:formatCode="yyyy/m/d">
                  <c:v>44958</c:v>
                </c:pt>
                <c:pt idx="371" c:formatCode="yyyy/m/d">
                  <c:v>44959</c:v>
                </c:pt>
                <c:pt idx="372" c:formatCode="yyyy/m/d">
                  <c:v>44960</c:v>
                </c:pt>
                <c:pt idx="373" c:formatCode="yyyy/m/d">
                  <c:v>44963</c:v>
                </c:pt>
                <c:pt idx="374" c:formatCode="yyyy/m/d">
                  <c:v>44964</c:v>
                </c:pt>
                <c:pt idx="375" c:formatCode="yyyy/m/d">
                  <c:v>44965</c:v>
                </c:pt>
                <c:pt idx="376" c:formatCode="yyyy/m/d">
                  <c:v>44966</c:v>
                </c:pt>
                <c:pt idx="377" c:formatCode="yyyy/m/d">
                  <c:v>44967</c:v>
                </c:pt>
                <c:pt idx="378" c:formatCode="yyyy/m/d">
                  <c:v>44970</c:v>
                </c:pt>
                <c:pt idx="379" c:formatCode="yyyy/m/d">
                  <c:v>44971</c:v>
                </c:pt>
                <c:pt idx="380" c:formatCode="yyyy/m/d">
                  <c:v>44972</c:v>
                </c:pt>
                <c:pt idx="381" c:formatCode="yyyy/m/d">
                  <c:v>44973</c:v>
                </c:pt>
                <c:pt idx="382" c:formatCode="yyyy/m/d">
                  <c:v>44974</c:v>
                </c:pt>
                <c:pt idx="383" c:formatCode="yyyy/m/d">
                  <c:v>44977</c:v>
                </c:pt>
                <c:pt idx="384" c:formatCode="yyyy/m/d">
                  <c:v>44978</c:v>
                </c:pt>
                <c:pt idx="385" c:formatCode="yyyy/m/d">
                  <c:v>44979</c:v>
                </c:pt>
                <c:pt idx="386" c:formatCode="yyyy/m/d">
                  <c:v>44980</c:v>
                </c:pt>
                <c:pt idx="387" c:formatCode="yyyy/m/d">
                  <c:v>44981</c:v>
                </c:pt>
                <c:pt idx="388" c:formatCode="yyyy/m/d">
                  <c:v>44984</c:v>
                </c:pt>
                <c:pt idx="389" c:formatCode="yyyy/m/d">
                  <c:v>44985</c:v>
                </c:pt>
                <c:pt idx="390" c:formatCode="yyyy/m/d">
                  <c:v>44986</c:v>
                </c:pt>
                <c:pt idx="391" c:formatCode="yyyy/m/d">
                  <c:v>44987</c:v>
                </c:pt>
                <c:pt idx="392" c:formatCode="yyyy/m/d">
                  <c:v>44988</c:v>
                </c:pt>
                <c:pt idx="393" c:formatCode="yyyy/m/d">
                  <c:v>44991</c:v>
                </c:pt>
                <c:pt idx="394" c:formatCode="yyyy/m/d">
                  <c:v>44992</c:v>
                </c:pt>
                <c:pt idx="395" c:formatCode="yyyy/m/d">
                  <c:v>44993</c:v>
                </c:pt>
                <c:pt idx="396" c:formatCode="yyyy/m/d">
                  <c:v>44994</c:v>
                </c:pt>
                <c:pt idx="397" c:formatCode="yyyy/m/d">
                  <c:v>44995</c:v>
                </c:pt>
                <c:pt idx="398" c:formatCode="yyyy/m/d">
                  <c:v>44998</c:v>
                </c:pt>
                <c:pt idx="399" c:formatCode="yyyy/m/d">
                  <c:v>44999</c:v>
                </c:pt>
                <c:pt idx="400" c:formatCode="yyyy/m/d">
                  <c:v>45000</c:v>
                </c:pt>
                <c:pt idx="401" c:formatCode="yyyy/m/d">
                  <c:v>45001</c:v>
                </c:pt>
                <c:pt idx="402" c:formatCode="yyyy/m/d">
                  <c:v>45002</c:v>
                </c:pt>
                <c:pt idx="403" c:formatCode="yyyy/m/d">
                  <c:v>45005</c:v>
                </c:pt>
                <c:pt idx="404" c:formatCode="yyyy/m/d">
                  <c:v>45006</c:v>
                </c:pt>
                <c:pt idx="405" c:formatCode="yyyy/m/d">
                  <c:v>45007</c:v>
                </c:pt>
                <c:pt idx="406" c:formatCode="yyyy/m/d">
                  <c:v>45008</c:v>
                </c:pt>
                <c:pt idx="407" c:formatCode="yyyy/m/d">
                  <c:v>45009</c:v>
                </c:pt>
                <c:pt idx="408" c:formatCode="yyyy/m/d">
                  <c:v>45012</c:v>
                </c:pt>
                <c:pt idx="409" c:formatCode="yyyy/m/d">
                  <c:v>45013</c:v>
                </c:pt>
                <c:pt idx="410" c:formatCode="yyyy/m/d">
                  <c:v>45014</c:v>
                </c:pt>
                <c:pt idx="411" c:formatCode="yyyy/m/d">
                  <c:v>45015</c:v>
                </c:pt>
                <c:pt idx="412" c:formatCode="yyyy/m/d">
                  <c:v>45016</c:v>
                </c:pt>
                <c:pt idx="413" c:formatCode="yyyy/m/d">
                  <c:v>45019</c:v>
                </c:pt>
                <c:pt idx="414" c:formatCode="yyyy/m/d">
                  <c:v>45020</c:v>
                </c:pt>
                <c:pt idx="415" c:formatCode="yyyy/m/d">
                  <c:v>45022</c:v>
                </c:pt>
                <c:pt idx="416" c:formatCode="yyyy/m/d">
                  <c:v>45023</c:v>
                </c:pt>
                <c:pt idx="417" c:formatCode="yyyy/m/d">
                  <c:v>45026</c:v>
                </c:pt>
                <c:pt idx="418" c:formatCode="yyyy/m/d">
                  <c:v>45027</c:v>
                </c:pt>
                <c:pt idx="419" c:formatCode="yyyy/m/d">
                  <c:v>45028</c:v>
                </c:pt>
                <c:pt idx="420" c:formatCode="yyyy/m/d">
                  <c:v>45029</c:v>
                </c:pt>
                <c:pt idx="421" c:formatCode="yyyy/m/d">
                  <c:v>45030</c:v>
                </c:pt>
                <c:pt idx="422" c:formatCode="yyyy/m/d">
                  <c:v>45033</c:v>
                </c:pt>
                <c:pt idx="423" c:formatCode="yyyy/m/d">
                  <c:v>45034</c:v>
                </c:pt>
                <c:pt idx="424" c:formatCode="yyyy/m/d">
                  <c:v>45035</c:v>
                </c:pt>
                <c:pt idx="425" c:formatCode="yyyy/m/d">
                  <c:v>45036</c:v>
                </c:pt>
                <c:pt idx="426" c:formatCode="yyyy/m/d">
                  <c:v>45037</c:v>
                </c:pt>
                <c:pt idx="427" c:formatCode="yyyy/m/d">
                  <c:v>45039</c:v>
                </c:pt>
                <c:pt idx="428" c:formatCode="yyyy/m/d">
                  <c:v>45040</c:v>
                </c:pt>
                <c:pt idx="429" c:formatCode="yyyy/m/d">
                  <c:v>45041</c:v>
                </c:pt>
                <c:pt idx="430" c:formatCode="yyyy/m/d">
                  <c:v>45042</c:v>
                </c:pt>
                <c:pt idx="431" c:formatCode="yyyy/m/d">
                  <c:v>45043</c:v>
                </c:pt>
                <c:pt idx="432" c:formatCode="yyyy/m/d">
                  <c:v>45044</c:v>
                </c:pt>
                <c:pt idx="433" c:formatCode="yyyy/m/d">
                  <c:v>45050</c:v>
                </c:pt>
                <c:pt idx="434" c:formatCode="yyyy/m/d">
                  <c:v>45051</c:v>
                </c:pt>
                <c:pt idx="435" c:formatCode="yyyy/m/d">
                  <c:v>45052</c:v>
                </c:pt>
                <c:pt idx="436" c:formatCode="yyyy/m/d">
                  <c:v>45054</c:v>
                </c:pt>
                <c:pt idx="437" c:formatCode="yyyy/m/d">
                  <c:v>45055</c:v>
                </c:pt>
                <c:pt idx="438" c:formatCode="yyyy/m/d">
                  <c:v>45056</c:v>
                </c:pt>
                <c:pt idx="439" c:formatCode="yyyy/m/d">
                  <c:v>45057</c:v>
                </c:pt>
                <c:pt idx="440" c:formatCode="yyyy/m/d">
                  <c:v>45058</c:v>
                </c:pt>
                <c:pt idx="441" c:formatCode="yyyy/m/d">
                  <c:v>45061</c:v>
                </c:pt>
                <c:pt idx="442" c:formatCode="yyyy/m/d">
                  <c:v>45062</c:v>
                </c:pt>
                <c:pt idx="443" c:formatCode="yyyy/m/d">
                  <c:v>45063</c:v>
                </c:pt>
                <c:pt idx="444" c:formatCode="yyyy/m/d">
                  <c:v>45064</c:v>
                </c:pt>
                <c:pt idx="445" c:formatCode="yyyy/m/d">
                  <c:v>45065</c:v>
                </c:pt>
                <c:pt idx="446" c:formatCode="yyyy/m/d">
                  <c:v>45068</c:v>
                </c:pt>
                <c:pt idx="447" c:formatCode="yyyy/m/d">
                  <c:v>45069</c:v>
                </c:pt>
                <c:pt idx="448" c:formatCode="yyyy/m/d">
                  <c:v>45070</c:v>
                </c:pt>
                <c:pt idx="449" c:formatCode="yyyy/m/d">
                  <c:v>45071</c:v>
                </c:pt>
                <c:pt idx="450" c:formatCode="yyyy/m/d">
                  <c:v>45072</c:v>
                </c:pt>
              </c:numCache>
            </c:numRef>
          </c:cat>
          <c:val>
            <c:numRef>
              <c:f>'[Mysteel负极材料月报图表 (2).xlsx]包覆沥青'!$M$2:$M$452</c:f>
              <c:numCache>
                <c:formatCode>General</c:formatCode>
                <c:ptCount val="451"/>
                <c:pt idx="0">
                  <c:v>15000</c:v>
                </c:pt>
                <c:pt idx="1">
                  <c:v>15000</c:v>
                </c:pt>
                <c:pt idx="2">
                  <c:v>15000</c:v>
                </c:pt>
                <c:pt idx="3">
                  <c:v>15000</c:v>
                </c:pt>
                <c:pt idx="4">
                  <c:v>15000</c:v>
                </c:pt>
                <c:pt idx="5">
                  <c:v>15000</c:v>
                </c:pt>
                <c:pt idx="6">
                  <c:v>15000</c:v>
                </c:pt>
                <c:pt idx="7">
                  <c:v>14000</c:v>
                </c:pt>
                <c:pt idx="8">
                  <c:v>14000</c:v>
                </c:pt>
                <c:pt idx="9">
                  <c:v>14000</c:v>
                </c:pt>
                <c:pt idx="10">
                  <c:v>14000</c:v>
                </c:pt>
                <c:pt idx="11">
                  <c:v>14000</c:v>
                </c:pt>
                <c:pt idx="12">
                  <c:v>14000</c:v>
                </c:pt>
                <c:pt idx="13">
                  <c:v>14000</c:v>
                </c:pt>
                <c:pt idx="14">
                  <c:v>14000</c:v>
                </c:pt>
                <c:pt idx="15">
                  <c:v>14000</c:v>
                </c:pt>
                <c:pt idx="16">
                  <c:v>14000</c:v>
                </c:pt>
                <c:pt idx="17">
                  <c:v>14000</c:v>
                </c:pt>
                <c:pt idx="18">
                  <c:v>13500</c:v>
                </c:pt>
                <c:pt idx="19">
                  <c:v>13500</c:v>
                </c:pt>
                <c:pt idx="20">
                  <c:v>13500</c:v>
                </c:pt>
                <c:pt idx="21">
                  <c:v>13500</c:v>
                </c:pt>
                <c:pt idx="22">
                  <c:v>13500</c:v>
                </c:pt>
                <c:pt idx="23">
                  <c:v>13500</c:v>
                </c:pt>
                <c:pt idx="24">
                  <c:v>13500</c:v>
                </c:pt>
                <c:pt idx="25">
                  <c:v>13500</c:v>
                </c:pt>
                <c:pt idx="26">
                  <c:v>13500</c:v>
                </c:pt>
                <c:pt idx="27">
                  <c:v>13500</c:v>
                </c:pt>
                <c:pt idx="28">
                  <c:v>13500</c:v>
                </c:pt>
                <c:pt idx="29">
                  <c:v>13500</c:v>
                </c:pt>
                <c:pt idx="30">
                  <c:v>13500</c:v>
                </c:pt>
                <c:pt idx="31">
                  <c:v>13500</c:v>
                </c:pt>
                <c:pt idx="32">
                  <c:v>13500</c:v>
                </c:pt>
                <c:pt idx="33">
                  <c:v>13500</c:v>
                </c:pt>
                <c:pt idx="34">
                  <c:v>13500</c:v>
                </c:pt>
                <c:pt idx="35">
                  <c:v>13500</c:v>
                </c:pt>
                <c:pt idx="36">
                  <c:v>13500</c:v>
                </c:pt>
                <c:pt idx="37">
                  <c:v>13500</c:v>
                </c:pt>
                <c:pt idx="38">
                  <c:v>13500</c:v>
                </c:pt>
                <c:pt idx="39">
                  <c:v>13500</c:v>
                </c:pt>
                <c:pt idx="40">
                  <c:v>13500</c:v>
                </c:pt>
                <c:pt idx="41">
                  <c:v>13500</c:v>
                </c:pt>
                <c:pt idx="42">
                  <c:v>13500</c:v>
                </c:pt>
                <c:pt idx="43">
                  <c:v>13500</c:v>
                </c:pt>
                <c:pt idx="44">
                  <c:v>13500</c:v>
                </c:pt>
                <c:pt idx="45">
                  <c:v>13500</c:v>
                </c:pt>
                <c:pt idx="46">
                  <c:v>13500</c:v>
                </c:pt>
                <c:pt idx="47">
                  <c:v>13500</c:v>
                </c:pt>
                <c:pt idx="48">
                  <c:v>13500</c:v>
                </c:pt>
                <c:pt idx="49">
                  <c:v>13500</c:v>
                </c:pt>
                <c:pt idx="50">
                  <c:v>13500</c:v>
                </c:pt>
                <c:pt idx="51">
                  <c:v>13500</c:v>
                </c:pt>
                <c:pt idx="52">
                  <c:v>13500</c:v>
                </c:pt>
                <c:pt idx="53">
                  <c:v>13500</c:v>
                </c:pt>
                <c:pt idx="54">
                  <c:v>13500</c:v>
                </c:pt>
                <c:pt idx="55">
                  <c:v>13500</c:v>
                </c:pt>
                <c:pt idx="56">
                  <c:v>13500</c:v>
                </c:pt>
                <c:pt idx="57">
                  <c:v>13500</c:v>
                </c:pt>
                <c:pt idx="58">
                  <c:v>13500</c:v>
                </c:pt>
                <c:pt idx="59">
                  <c:v>13500</c:v>
                </c:pt>
                <c:pt idx="60">
                  <c:v>13500</c:v>
                </c:pt>
                <c:pt idx="61">
                  <c:v>13500</c:v>
                </c:pt>
                <c:pt idx="62">
                  <c:v>13500</c:v>
                </c:pt>
                <c:pt idx="63">
                  <c:v>13500</c:v>
                </c:pt>
                <c:pt idx="64">
                  <c:v>13500</c:v>
                </c:pt>
                <c:pt idx="65">
                  <c:v>13500</c:v>
                </c:pt>
                <c:pt idx="66">
                  <c:v>13500</c:v>
                </c:pt>
                <c:pt idx="67">
                  <c:v>13500</c:v>
                </c:pt>
                <c:pt idx="68">
                  <c:v>13500</c:v>
                </c:pt>
                <c:pt idx="69">
                  <c:v>13500</c:v>
                </c:pt>
                <c:pt idx="70">
                  <c:v>13500</c:v>
                </c:pt>
                <c:pt idx="71">
                  <c:v>13500</c:v>
                </c:pt>
                <c:pt idx="72">
                  <c:v>13500</c:v>
                </c:pt>
                <c:pt idx="73">
                  <c:v>13500</c:v>
                </c:pt>
                <c:pt idx="74">
                  <c:v>13500</c:v>
                </c:pt>
                <c:pt idx="75">
                  <c:v>13500</c:v>
                </c:pt>
                <c:pt idx="76">
                  <c:v>13500</c:v>
                </c:pt>
                <c:pt idx="77">
                  <c:v>13500</c:v>
                </c:pt>
                <c:pt idx="78">
                  <c:v>13500</c:v>
                </c:pt>
                <c:pt idx="79">
                  <c:v>13500</c:v>
                </c:pt>
                <c:pt idx="80">
                  <c:v>13500</c:v>
                </c:pt>
                <c:pt idx="81">
                  <c:v>13500</c:v>
                </c:pt>
                <c:pt idx="82">
                  <c:v>13500</c:v>
                </c:pt>
                <c:pt idx="83">
                  <c:v>13500</c:v>
                </c:pt>
                <c:pt idx="84">
                  <c:v>13500</c:v>
                </c:pt>
                <c:pt idx="85">
                  <c:v>13500</c:v>
                </c:pt>
                <c:pt idx="86">
                  <c:v>13500</c:v>
                </c:pt>
                <c:pt idx="87">
                  <c:v>13500</c:v>
                </c:pt>
                <c:pt idx="88">
                  <c:v>13500</c:v>
                </c:pt>
                <c:pt idx="89">
                  <c:v>13500</c:v>
                </c:pt>
                <c:pt idx="90">
                  <c:v>13500</c:v>
                </c:pt>
                <c:pt idx="91">
                  <c:v>13500</c:v>
                </c:pt>
                <c:pt idx="92">
                  <c:v>13500</c:v>
                </c:pt>
                <c:pt idx="93">
                  <c:v>13500</c:v>
                </c:pt>
                <c:pt idx="94">
                  <c:v>13500</c:v>
                </c:pt>
                <c:pt idx="95">
                  <c:v>13500</c:v>
                </c:pt>
                <c:pt idx="96">
                  <c:v>13500</c:v>
                </c:pt>
                <c:pt idx="97">
                  <c:v>13500</c:v>
                </c:pt>
                <c:pt idx="98">
                  <c:v>13500</c:v>
                </c:pt>
                <c:pt idx="99">
                  <c:v>13500</c:v>
                </c:pt>
                <c:pt idx="100">
                  <c:v>13500</c:v>
                </c:pt>
                <c:pt idx="101">
                  <c:v>13500</c:v>
                </c:pt>
                <c:pt idx="102">
                  <c:v>13500</c:v>
                </c:pt>
                <c:pt idx="103">
                  <c:v>13500</c:v>
                </c:pt>
                <c:pt idx="104">
                  <c:v>13500</c:v>
                </c:pt>
                <c:pt idx="105">
                  <c:v>13500</c:v>
                </c:pt>
                <c:pt idx="106">
                  <c:v>13500</c:v>
                </c:pt>
                <c:pt idx="107">
                  <c:v>14000</c:v>
                </c:pt>
                <c:pt idx="108">
                  <c:v>14000</c:v>
                </c:pt>
                <c:pt idx="109">
                  <c:v>14000</c:v>
                </c:pt>
                <c:pt idx="110">
                  <c:v>14000</c:v>
                </c:pt>
                <c:pt idx="111">
                  <c:v>14000</c:v>
                </c:pt>
                <c:pt idx="112">
                  <c:v>14000</c:v>
                </c:pt>
                <c:pt idx="113">
                  <c:v>14000</c:v>
                </c:pt>
                <c:pt idx="114">
                  <c:v>14000</c:v>
                </c:pt>
                <c:pt idx="115">
                  <c:v>14000</c:v>
                </c:pt>
                <c:pt idx="116">
                  <c:v>14000</c:v>
                </c:pt>
                <c:pt idx="117">
                  <c:v>14000</c:v>
                </c:pt>
                <c:pt idx="118">
                  <c:v>14000</c:v>
                </c:pt>
                <c:pt idx="119">
                  <c:v>14000</c:v>
                </c:pt>
                <c:pt idx="120">
                  <c:v>14000</c:v>
                </c:pt>
                <c:pt idx="121">
                  <c:v>14000</c:v>
                </c:pt>
                <c:pt idx="122">
                  <c:v>14000</c:v>
                </c:pt>
                <c:pt idx="123">
                  <c:v>14000</c:v>
                </c:pt>
                <c:pt idx="124">
                  <c:v>14000</c:v>
                </c:pt>
                <c:pt idx="125">
                  <c:v>14000</c:v>
                </c:pt>
                <c:pt idx="126">
                  <c:v>14000</c:v>
                </c:pt>
                <c:pt idx="127">
                  <c:v>18000</c:v>
                </c:pt>
                <c:pt idx="128">
                  <c:v>18000</c:v>
                </c:pt>
                <c:pt idx="129">
                  <c:v>18000</c:v>
                </c:pt>
                <c:pt idx="130">
                  <c:v>18000</c:v>
                </c:pt>
                <c:pt idx="131">
                  <c:v>18000</c:v>
                </c:pt>
                <c:pt idx="132">
                  <c:v>18000</c:v>
                </c:pt>
                <c:pt idx="133">
                  <c:v>18000</c:v>
                </c:pt>
                <c:pt idx="134">
                  <c:v>18000</c:v>
                </c:pt>
                <c:pt idx="135">
                  <c:v>18000</c:v>
                </c:pt>
                <c:pt idx="136">
                  <c:v>18000</c:v>
                </c:pt>
                <c:pt idx="137">
                  <c:v>18000</c:v>
                </c:pt>
                <c:pt idx="138">
                  <c:v>18000</c:v>
                </c:pt>
                <c:pt idx="139">
                  <c:v>18000</c:v>
                </c:pt>
                <c:pt idx="140">
                  <c:v>18000</c:v>
                </c:pt>
                <c:pt idx="141">
                  <c:v>18000</c:v>
                </c:pt>
                <c:pt idx="142">
                  <c:v>18000</c:v>
                </c:pt>
                <c:pt idx="143">
                  <c:v>18000</c:v>
                </c:pt>
                <c:pt idx="144">
                  <c:v>18000</c:v>
                </c:pt>
                <c:pt idx="145">
                  <c:v>18000</c:v>
                </c:pt>
                <c:pt idx="146">
                  <c:v>18000</c:v>
                </c:pt>
                <c:pt idx="147">
                  <c:v>18000</c:v>
                </c:pt>
                <c:pt idx="148">
                  <c:v>18000</c:v>
                </c:pt>
                <c:pt idx="149">
                  <c:v>18000</c:v>
                </c:pt>
                <c:pt idx="150">
                  <c:v>18000</c:v>
                </c:pt>
                <c:pt idx="151">
                  <c:v>18000</c:v>
                </c:pt>
                <c:pt idx="152">
                  <c:v>18000</c:v>
                </c:pt>
                <c:pt idx="153">
                  <c:v>18000</c:v>
                </c:pt>
                <c:pt idx="154">
                  <c:v>18000</c:v>
                </c:pt>
                <c:pt idx="155">
                  <c:v>18000</c:v>
                </c:pt>
                <c:pt idx="156">
                  <c:v>18000</c:v>
                </c:pt>
                <c:pt idx="157">
                  <c:v>18000</c:v>
                </c:pt>
                <c:pt idx="158">
                  <c:v>18000</c:v>
                </c:pt>
                <c:pt idx="159">
                  <c:v>18000</c:v>
                </c:pt>
                <c:pt idx="160">
                  <c:v>18750</c:v>
                </c:pt>
                <c:pt idx="161">
                  <c:v>18750</c:v>
                </c:pt>
                <c:pt idx="162">
                  <c:v>18750</c:v>
                </c:pt>
                <c:pt idx="163">
                  <c:v>18750</c:v>
                </c:pt>
                <c:pt idx="164">
                  <c:v>18750</c:v>
                </c:pt>
                <c:pt idx="165">
                  <c:v>18750</c:v>
                </c:pt>
                <c:pt idx="166">
                  <c:v>18750</c:v>
                </c:pt>
                <c:pt idx="167">
                  <c:v>18750</c:v>
                </c:pt>
                <c:pt idx="168">
                  <c:v>18750</c:v>
                </c:pt>
                <c:pt idx="169">
                  <c:v>18750</c:v>
                </c:pt>
                <c:pt idx="170">
                  <c:v>18750</c:v>
                </c:pt>
                <c:pt idx="171">
                  <c:v>18750</c:v>
                </c:pt>
                <c:pt idx="172">
                  <c:v>18750</c:v>
                </c:pt>
                <c:pt idx="173">
                  <c:v>18750</c:v>
                </c:pt>
                <c:pt idx="174">
                  <c:v>18750</c:v>
                </c:pt>
                <c:pt idx="175">
                  <c:v>18750</c:v>
                </c:pt>
                <c:pt idx="176">
                  <c:v>18750</c:v>
                </c:pt>
                <c:pt idx="177">
                  <c:v>18750</c:v>
                </c:pt>
                <c:pt idx="178">
                  <c:v>18750</c:v>
                </c:pt>
                <c:pt idx="179">
                  <c:v>18750</c:v>
                </c:pt>
                <c:pt idx="180">
                  <c:v>18750</c:v>
                </c:pt>
                <c:pt idx="181">
                  <c:v>18750</c:v>
                </c:pt>
                <c:pt idx="182">
                  <c:v>18750</c:v>
                </c:pt>
                <c:pt idx="183">
                  <c:v>18750</c:v>
                </c:pt>
                <c:pt idx="184">
                  <c:v>18750</c:v>
                </c:pt>
                <c:pt idx="185">
                  <c:v>18750</c:v>
                </c:pt>
                <c:pt idx="186">
                  <c:v>18750</c:v>
                </c:pt>
                <c:pt idx="187">
                  <c:v>18750</c:v>
                </c:pt>
                <c:pt idx="188">
                  <c:v>18750</c:v>
                </c:pt>
                <c:pt idx="189">
                  <c:v>18750</c:v>
                </c:pt>
                <c:pt idx="190">
                  <c:v>18750</c:v>
                </c:pt>
                <c:pt idx="191">
                  <c:v>18750</c:v>
                </c:pt>
                <c:pt idx="192">
                  <c:v>18750</c:v>
                </c:pt>
                <c:pt idx="193">
                  <c:v>18750</c:v>
                </c:pt>
                <c:pt idx="194">
                  <c:v>18750</c:v>
                </c:pt>
                <c:pt idx="195">
                  <c:v>18750</c:v>
                </c:pt>
                <c:pt idx="196">
                  <c:v>18750</c:v>
                </c:pt>
                <c:pt idx="197">
                  <c:v>18750</c:v>
                </c:pt>
                <c:pt idx="198">
                  <c:v>18750</c:v>
                </c:pt>
                <c:pt idx="199">
                  <c:v>18750</c:v>
                </c:pt>
                <c:pt idx="200">
                  <c:v>18750</c:v>
                </c:pt>
                <c:pt idx="201">
                  <c:v>18750</c:v>
                </c:pt>
                <c:pt idx="202">
                  <c:v>18750</c:v>
                </c:pt>
                <c:pt idx="203">
                  <c:v>18750</c:v>
                </c:pt>
                <c:pt idx="204">
                  <c:v>18750</c:v>
                </c:pt>
                <c:pt idx="205">
                  <c:v>18750</c:v>
                </c:pt>
                <c:pt idx="206">
                  <c:v>18750</c:v>
                </c:pt>
                <c:pt idx="207">
                  <c:v>18750</c:v>
                </c:pt>
                <c:pt idx="208">
                  <c:v>18750</c:v>
                </c:pt>
                <c:pt idx="209">
                  <c:v>18750</c:v>
                </c:pt>
                <c:pt idx="210">
                  <c:v>18750</c:v>
                </c:pt>
                <c:pt idx="211">
                  <c:v>18750</c:v>
                </c:pt>
                <c:pt idx="212">
                  <c:v>18750</c:v>
                </c:pt>
                <c:pt idx="213">
                  <c:v>18750</c:v>
                </c:pt>
                <c:pt idx="214">
                  <c:v>18750</c:v>
                </c:pt>
                <c:pt idx="215">
                  <c:v>18750</c:v>
                </c:pt>
                <c:pt idx="216">
                  <c:v>18750</c:v>
                </c:pt>
                <c:pt idx="217">
                  <c:v>18750</c:v>
                </c:pt>
                <c:pt idx="218">
                  <c:v>18750</c:v>
                </c:pt>
                <c:pt idx="219">
                  <c:v>18750</c:v>
                </c:pt>
                <c:pt idx="220">
                  <c:v>18750</c:v>
                </c:pt>
                <c:pt idx="221">
                  <c:v>18750</c:v>
                </c:pt>
                <c:pt idx="222">
                  <c:v>18750</c:v>
                </c:pt>
                <c:pt idx="223">
                  <c:v>18750</c:v>
                </c:pt>
                <c:pt idx="224">
                  <c:v>18750</c:v>
                </c:pt>
                <c:pt idx="225">
                  <c:v>18750</c:v>
                </c:pt>
                <c:pt idx="226">
                  <c:v>18750</c:v>
                </c:pt>
                <c:pt idx="227">
                  <c:v>18750</c:v>
                </c:pt>
                <c:pt idx="228">
                  <c:v>18750</c:v>
                </c:pt>
                <c:pt idx="229">
                  <c:v>18750</c:v>
                </c:pt>
                <c:pt idx="230">
                  <c:v>18750</c:v>
                </c:pt>
                <c:pt idx="231">
                  <c:v>18750</c:v>
                </c:pt>
                <c:pt idx="232">
                  <c:v>18750</c:v>
                </c:pt>
                <c:pt idx="233">
                  <c:v>18750</c:v>
                </c:pt>
                <c:pt idx="234">
                  <c:v>18750</c:v>
                </c:pt>
                <c:pt idx="235">
                  <c:v>18750</c:v>
                </c:pt>
                <c:pt idx="236">
                  <c:v>18750</c:v>
                </c:pt>
                <c:pt idx="237">
                  <c:v>18750</c:v>
                </c:pt>
                <c:pt idx="238">
                  <c:v>18750</c:v>
                </c:pt>
                <c:pt idx="239">
                  <c:v>18750</c:v>
                </c:pt>
                <c:pt idx="240">
                  <c:v>18750</c:v>
                </c:pt>
                <c:pt idx="241">
                  <c:v>18750</c:v>
                </c:pt>
                <c:pt idx="242">
                  <c:v>18750</c:v>
                </c:pt>
                <c:pt idx="243">
                  <c:v>18750</c:v>
                </c:pt>
                <c:pt idx="244">
                  <c:v>18750</c:v>
                </c:pt>
                <c:pt idx="245">
                  <c:v>18750</c:v>
                </c:pt>
                <c:pt idx="246">
                  <c:v>18750</c:v>
                </c:pt>
                <c:pt idx="247">
                  <c:v>18750</c:v>
                </c:pt>
                <c:pt idx="248">
                  <c:v>18750</c:v>
                </c:pt>
                <c:pt idx="249">
                  <c:v>18750</c:v>
                </c:pt>
                <c:pt idx="250">
                  <c:v>18750</c:v>
                </c:pt>
                <c:pt idx="251">
                  <c:v>18750</c:v>
                </c:pt>
                <c:pt idx="252">
                  <c:v>18750</c:v>
                </c:pt>
                <c:pt idx="253">
                  <c:v>18750</c:v>
                </c:pt>
                <c:pt idx="254">
                  <c:v>18750</c:v>
                </c:pt>
                <c:pt idx="255">
                  <c:v>18750</c:v>
                </c:pt>
                <c:pt idx="256">
                  <c:v>18750</c:v>
                </c:pt>
                <c:pt idx="257">
                  <c:v>18750</c:v>
                </c:pt>
                <c:pt idx="258">
                  <c:v>18750</c:v>
                </c:pt>
                <c:pt idx="259">
                  <c:v>18750</c:v>
                </c:pt>
                <c:pt idx="260">
                  <c:v>18750</c:v>
                </c:pt>
                <c:pt idx="261">
                  <c:v>18750</c:v>
                </c:pt>
                <c:pt idx="262">
                  <c:v>18750</c:v>
                </c:pt>
                <c:pt idx="263">
                  <c:v>18750</c:v>
                </c:pt>
                <c:pt idx="264">
                  <c:v>18750</c:v>
                </c:pt>
                <c:pt idx="265">
                  <c:v>18750</c:v>
                </c:pt>
                <c:pt idx="266">
                  <c:v>18750</c:v>
                </c:pt>
                <c:pt idx="267">
                  <c:v>18750</c:v>
                </c:pt>
                <c:pt idx="268">
                  <c:v>18750</c:v>
                </c:pt>
                <c:pt idx="269">
                  <c:v>18750</c:v>
                </c:pt>
                <c:pt idx="270">
                  <c:v>18750</c:v>
                </c:pt>
                <c:pt idx="271">
                  <c:v>18750</c:v>
                </c:pt>
                <c:pt idx="272">
                  <c:v>18750</c:v>
                </c:pt>
                <c:pt idx="273">
                  <c:v>18750</c:v>
                </c:pt>
                <c:pt idx="274">
                  <c:v>18750</c:v>
                </c:pt>
                <c:pt idx="275">
                  <c:v>18750</c:v>
                </c:pt>
                <c:pt idx="276">
                  <c:v>18750</c:v>
                </c:pt>
                <c:pt idx="277">
                  <c:v>18750</c:v>
                </c:pt>
                <c:pt idx="278">
                  <c:v>18750</c:v>
                </c:pt>
                <c:pt idx="279">
                  <c:v>18750</c:v>
                </c:pt>
                <c:pt idx="280">
                  <c:v>18750</c:v>
                </c:pt>
                <c:pt idx="281">
                  <c:v>18750</c:v>
                </c:pt>
                <c:pt idx="282">
                  <c:v>18750</c:v>
                </c:pt>
                <c:pt idx="283">
                  <c:v>18750</c:v>
                </c:pt>
                <c:pt idx="284">
                  <c:v>18750</c:v>
                </c:pt>
                <c:pt idx="285">
                  <c:v>18750</c:v>
                </c:pt>
                <c:pt idx="286">
                  <c:v>18750</c:v>
                </c:pt>
                <c:pt idx="287">
                  <c:v>18750</c:v>
                </c:pt>
                <c:pt idx="288">
                  <c:v>18750</c:v>
                </c:pt>
                <c:pt idx="289">
                  <c:v>18750</c:v>
                </c:pt>
                <c:pt idx="290">
                  <c:v>18750</c:v>
                </c:pt>
                <c:pt idx="291">
                  <c:v>18750</c:v>
                </c:pt>
                <c:pt idx="292">
                  <c:v>18750</c:v>
                </c:pt>
                <c:pt idx="293">
                  <c:v>18750</c:v>
                </c:pt>
                <c:pt idx="294">
                  <c:v>18750</c:v>
                </c:pt>
                <c:pt idx="295">
                  <c:v>18750</c:v>
                </c:pt>
                <c:pt idx="296">
                  <c:v>18750</c:v>
                </c:pt>
                <c:pt idx="297">
                  <c:v>18750</c:v>
                </c:pt>
                <c:pt idx="298">
                  <c:v>18750</c:v>
                </c:pt>
                <c:pt idx="299">
                  <c:v>18750</c:v>
                </c:pt>
                <c:pt idx="300">
                  <c:v>18750</c:v>
                </c:pt>
                <c:pt idx="301">
                  <c:v>18750</c:v>
                </c:pt>
                <c:pt idx="302">
                  <c:v>18750</c:v>
                </c:pt>
                <c:pt idx="303">
                  <c:v>18750</c:v>
                </c:pt>
                <c:pt idx="304">
                  <c:v>18750</c:v>
                </c:pt>
                <c:pt idx="305">
                  <c:v>18750</c:v>
                </c:pt>
                <c:pt idx="306">
                  <c:v>18750</c:v>
                </c:pt>
                <c:pt idx="307">
                  <c:v>18750</c:v>
                </c:pt>
                <c:pt idx="308">
                  <c:v>18750</c:v>
                </c:pt>
                <c:pt idx="309">
                  <c:v>18750</c:v>
                </c:pt>
                <c:pt idx="310">
                  <c:v>18750</c:v>
                </c:pt>
                <c:pt idx="311">
                  <c:v>18750</c:v>
                </c:pt>
                <c:pt idx="312">
                  <c:v>18750</c:v>
                </c:pt>
                <c:pt idx="313">
                  <c:v>18750</c:v>
                </c:pt>
                <c:pt idx="314">
                  <c:v>18750</c:v>
                </c:pt>
                <c:pt idx="315">
                  <c:v>18750</c:v>
                </c:pt>
                <c:pt idx="316">
                  <c:v>18750</c:v>
                </c:pt>
                <c:pt idx="317">
                  <c:v>16500</c:v>
                </c:pt>
                <c:pt idx="318">
                  <c:v>16500</c:v>
                </c:pt>
                <c:pt idx="319">
                  <c:v>16500</c:v>
                </c:pt>
                <c:pt idx="320">
                  <c:v>16500</c:v>
                </c:pt>
                <c:pt idx="321">
                  <c:v>16500</c:v>
                </c:pt>
                <c:pt idx="322">
                  <c:v>16500</c:v>
                </c:pt>
                <c:pt idx="323">
                  <c:v>16500</c:v>
                </c:pt>
                <c:pt idx="324">
                  <c:v>16500</c:v>
                </c:pt>
                <c:pt idx="325">
                  <c:v>16500</c:v>
                </c:pt>
                <c:pt idx="326">
                  <c:v>16500</c:v>
                </c:pt>
                <c:pt idx="327">
                  <c:v>16500</c:v>
                </c:pt>
                <c:pt idx="328">
                  <c:v>16500</c:v>
                </c:pt>
                <c:pt idx="329">
                  <c:v>16500</c:v>
                </c:pt>
                <c:pt idx="330">
                  <c:v>16500</c:v>
                </c:pt>
                <c:pt idx="331">
                  <c:v>16500</c:v>
                </c:pt>
                <c:pt idx="332">
                  <c:v>16500</c:v>
                </c:pt>
                <c:pt idx="333">
                  <c:v>16500</c:v>
                </c:pt>
                <c:pt idx="334">
                  <c:v>16500</c:v>
                </c:pt>
                <c:pt idx="335">
                  <c:v>16500</c:v>
                </c:pt>
                <c:pt idx="336">
                  <c:v>16500</c:v>
                </c:pt>
                <c:pt idx="337">
                  <c:v>16500</c:v>
                </c:pt>
                <c:pt idx="338">
                  <c:v>16500</c:v>
                </c:pt>
                <c:pt idx="339">
                  <c:v>16500</c:v>
                </c:pt>
                <c:pt idx="340">
                  <c:v>16500</c:v>
                </c:pt>
                <c:pt idx="341">
                  <c:v>16500</c:v>
                </c:pt>
                <c:pt idx="342">
                  <c:v>16500</c:v>
                </c:pt>
                <c:pt idx="343">
                  <c:v>16500</c:v>
                </c:pt>
                <c:pt idx="344">
                  <c:v>16500</c:v>
                </c:pt>
                <c:pt idx="345">
                  <c:v>16500</c:v>
                </c:pt>
                <c:pt idx="346">
                  <c:v>16500</c:v>
                </c:pt>
                <c:pt idx="347">
                  <c:v>16500</c:v>
                </c:pt>
                <c:pt idx="348">
                  <c:v>16500</c:v>
                </c:pt>
                <c:pt idx="349">
                  <c:v>16500</c:v>
                </c:pt>
                <c:pt idx="350">
                  <c:v>16500</c:v>
                </c:pt>
                <c:pt idx="351">
                  <c:v>16500</c:v>
                </c:pt>
                <c:pt idx="352">
                  <c:v>16500</c:v>
                </c:pt>
                <c:pt idx="353">
                  <c:v>16500</c:v>
                </c:pt>
                <c:pt idx="354">
                  <c:v>16500</c:v>
                </c:pt>
                <c:pt idx="355">
                  <c:v>16500</c:v>
                </c:pt>
                <c:pt idx="356">
                  <c:v>16500</c:v>
                </c:pt>
                <c:pt idx="357">
                  <c:v>16500</c:v>
                </c:pt>
                <c:pt idx="358">
                  <c:v>16500</c:v>
                </c:pt>
                <c:pt idx="359">
                  <c:v>16500</c:v>
                </c:pt>
                <c:pt idx="360">
                  <c:v>16500</c:v>
                </c:pt>
                <c:pt idx="361">
                  <c:v>16500</c:v>
                </c:pt>
                <c:pt idx="362">
                  <c:v>15500</c:v>
                </c:pt>
                <c:pt idx="363">
                  <c:v>15500</c:v>
                </c:pt>
                <c:pt idx="364">
                  <c:v>15500</c:v>
                </c:pt>
                <c:pt idx="365">
                  <c:v>15500</c:v>
                </c:pt>
                <c:pt idx="366">
                  <c:v>15500</c:v>
                </c:pt>
                <c:pt idx="367">
                  <c:v>15500</c:v>
                </c:pt>
                <c:pt idx="368">
                  <c:v>15500</c:v>
                </c:pt>
                <c:pt idx="369">
                  <c:v>15500</c:v>
                </c:pt>
                <c:pt idx="370">
                  <c:v>15500</c:v>
                </c:pt>
                <c:pt idx="371">
                  <c:v>15500</c:v>
                </c:pt>
                <c:pt idx="372">
                  <c:v>15500</c:v>
                </c:pt>
                <c:pt idx="373">
                  <c:v>15500</c:v>
                </c:pt>
                <c:pt idx="374">
                  <c:v>15500</c:v>
                </c:pt>
                <c:pt idx="375">
                  <c:v>15500</c:v>
                </c:pt>
                <c:pt idx="376">
                  <c:v>15500</c:v>
                </c:pt>
                <c:pt idx="377">
                  <c:v>15500</c:v>
                </c:pt>
                <c:pt idx="378">
                  <c:v>15500</c:v>
                </c:pt>
                <c:pt idx="379">
                  <c:v>15500</c:v>
                </c:pt>
                <c:pt idx="380">
                  <c:v>15500</c:v>
                </c:pt>
                <c:pt idx="381">
                  <c:v>15500</c:v>
                </c:pt>
                <c:pt idx="382">
                  <c:v>15500</c:v>
                </c:pt>
                <c:pt idx="383">
                  <c:v>15500</c:v>
                </c:pt>
                <c:pt idx="384">
                  <c:v>15500</c:v>
                </c:pt>
                <c:pt idx="385">
                  <c:v>15500</c:v>
                </c:pt>
                <c:pt idx="386">
                  <c:v>15500</c:v>
                </c:pt>
                <c:pt idx="387">
                  <c:v>15500</c:v>
                </c:pt>
                <c:pt idx="388">
                  <c:v>15500</c:v>
                </c:pt>
                <c:pt idx="389">
                  <c:v>15500</c:v>
                </c:pt>
                <c:pt idx="390">
                  <c:v>15500</c:v>
                </c:pt>
                <c:pt idx="391">
                  <c:v>15500</c:v>
                </c:pt>
                <c:pt idx="392">
                  <c:v>15500</c:v>
                </c:pt>
                <c:pt idx="393">
                  <c:v>15000</c:v>
                </c:pt>
                <c:pt idx="394">
                  <c:v>15000</c:v>
                </c:pt>
                <c:pt idx="395">
                  <c:v>15000</c:v>
                </c:pt>
                <c:pt idx="396">
                  <c:v>15000</c:v>
                </c:pt>
                <c:pt idx="397">
                  <c:v>15000</c:v>
                </c:pt>
                <c:pt idx="398">
                  <c:v>15000</c:v>
                </c:pt>
                <c:pt idx="399">
                  <c:v>15000</c:v>
                </c:pt>
                <c:pt idx="400">
                  <c:v>15000</c:v>
                </c:pt>
                <c:pt idx="401">
                  <c:v>15000</c:v>
                </c:pt>
                <c:pt idx="402">
                  <c:v>15000</c:v>
                </c:pt>
                <c:pt idx="403">
                  <c:v>15000</c:v>
                </c:pt>
                <c:pt idx="404">
                  <c:v>15000</c:v>
                </c:pt>
                <c:pt idx="405">
                  <c:v>15000</c:v>
                </c:pt>
                <c:pt idx="406">
                  <c:v>15000</c:v>
                </c:pt>
                <c:pt idx="407">
                  <c:v>15000</c:v>
                </c:pt>
                <c:pt idx="408">
                  <c:v>15000</c:v>
                </c:pt>
                <c:pt idx="409">
                  <c:v>15000</c:v>
                </c:pt>
                <c:pt idx="410">
                  <c:v>15000</c:v>
                </c:pt>
                <c:pt idx="411">
                  <c:v>15000</c:v>
                </c:pt>
                <c:pt idx="412">
                  <c:v>15000</c:v>
                </c:pt>
                <c:pt idx="413">
                  <c:v>15000</c:v>
                </c:pt>
                <c:pt idx="414">
                  <c:v>15000</c:v>
                </c:pt>
                <c:pt idx="415">
                  <c:v>15000</c:v>
                </c:pt>
                <c:pt idx="416">
                  <c:v>15000</c:v>
                </c:pt>
                <c:pt idx="417">
                  <c:v>15000</c:v>
                </c:pt>
                <c:pt idx="418">
                  <c:v>15000</c:v>
                </c:pt>
                <c:pt idx="419">
                  <c:v>15000</c:v>
                </c:pt>
                <c:pt idx="420">
                  <c:v>15000</c:v>
                </c:pt>
                <c:pt idx="421">
                  <c:v>15000</c:v>
                </c:pt>
                <c:pt idx="422">
                  <c:v>15000</c:v>
                </c:pt>
                <c:pt idx="423">
                  <c:v>15000</c:v>
                </c:pt>
                <c:pt idx="424">
                  <c:v>15000</c:v>
                </c:pt>
                <c:pt idx="425">
                  <c:v>15000</c:v>
                </c:pt>
                <c:pt idx="426">
                  <c:v>15000</c:v>
                </c:pt>
                <c:pt idx="427">
                  <c:v>15000</c:v>
                </c:pt>
                <c:pt idx="428">
                  <c:v>15000</c:v>
                </c:pt>
                <c:pt idx="429">
                  <c:v>15000</c:v>
                </c:pt>
                <c:pt idx="430">
                  <c:v>15000</c:v>
                </c:pt>
                <c:pt idx="431">
                  <c:v>15000</c:v>
                </c:pt>
                <c:pt idx="432">
                  <c:v>15000</c:v>
                </c:pt>
                <c:pt idx="433">
                  <c:v>15000</c:v>
                </c:pt>
                <c:pt idx="434">
                  <c:v>15000</c:v>
                </c:pt>
                <c:pt idx="435">
                  <c:v>15000</c:v>
                </c:pt>
                <c:pt idx="436">
                  <c:v>15000</c:v>
                </c:pt>
                <c:pt idx="437">
                  <c:v>15000</c:v>
                </c:pt>
                <c:pt idx="438">
                  <c:v>15000</c:v>
                </c:pt>
                <c:pt idx="439">
                  <c:v>15000</c:v>
                </c:pt>
                <c:pt idx="440">
                  <c:v>15000</c:v>
                </c:pt>
                <c:pt idx="441">
                  <c:v>15000</c:v>
                </c:pt>
                <c:pt idx="442">
                  <c:v>15000</c:v>
                </c:pt>
                <c:pt idx="443">
                  <c:v>15000</c:v>
                </c:pt>
                <c:pt idx="444">
                  <c:v>15000</c:v>
                </c:pt>
                <c:pt idx="445">
                  <c:v>15000</c:v>
                </c:pt>
                <c:pt idx="446">
                  <c:v>15000</c:v>
                </c:pt>
                <c:pt idx="447">
                  <c:v>15000</c:v>
                </c:pt>
                <c:pt idx="448">
                  <c:v>15000</c:v>
                </c:pt>
                <c:pt idx="449">
                  <c:v>15000</c:v>
                </c:pt>
                <c:pt idx="450">
                  <c:v>15000</c:v>
                </c:pt>
              </c:numCache>
            </c:numRef>
          </c:val>
          <c:smooth val="0"/>
        </c:ser>
        <c:ser>
          <c:idx val="1"/>
          <c:order val="1"/>
          <c:tx>
            <c:strRef>
              <c:f>'[Mysteel负极材料月报图表 (2).xlsx]包覆沥青'!$N$1</c:f>
              <c:strCache>
                <c:ptCount val="1"/>
                <c:pt idx="0">
                  <c:v>煤系</c:v>
                </c:pt>
              </c:strCache>
            </c:strRef>
          </c:tx>
          <c:spPr>
            <a:ln w="19050" cap="rnd">
              <a:solidFill>
                <a:srgbClr val="023985"/>
              </a:solidFill>
              <a:round/>
            </a:ln>
            <a:effectLst/>
          </c:spPr>
          <c:marker>
            <c:symbol val="none"/>
          </c:marker>
          <c:dLbls>
            <c:delete val="1"/>
          </c:dLbls>
          <c:cat>
            <c:numRef>
              <c:f>'[Mysteel负极材料月报图表 (2).xlsx]包覆沥青'!$L$2:$L$452</c:f>
              <c:numCache>
                <c:formatCode>yyyy/m/d</c:formatCode>
                <c:ptCount val="451"/>
                <c:pt idx="0" c:formatCode="yyyy/m/d">
                  <c:v>44440</c:v>
                </c:pt>
                <c:pt idx="1" c:formatCode="yyyy/m/d;@">
                  <c:v>44441</c:v>
                </c:pt>
                <c:pt idx="2" c:formatCode="yyyy/m/d;@">
                  <c:v>44442</c:v>
                </c:pt>
                <c:pt idx="3" c:formatCode="yyyy/m/d;@">
                  <c:v>44445</c:v>
                </c:pt>
                <c:pt idx="4" c:formatCode="yyyy/m/d;@">
                  <c:v>44446</c:v>
                </c:pt>
                <c:pt idx="5" c:formatCode="yyyy/m/d;@">
                  <c:v>44447</c:v>
                </c:pt>
                <c:pt idx="6" c:formatCode="yyyy/m/d;@">
                  <c:v>44448</c:v>
                </c:pt>
                <c:pt idx="7" c:formatCode="yyyy/m/d;@">
                  <c:v>44449</c:v>
                </c:pt>
                <c:pt idx="8" c:formatCode="yyyy/m/d;@">
                  <c:v>44452</c:v>
                </c:pt>
                <c:pt idx="9" c:formatCode="yyyy/m/d;@">
                  <c:v>44453</c:v>
                </c:pt>
                <c:pt idx="10" c:formatCode="yyyy/m/d;@">
                  <c:v>44454</c:v>
                </c:pt>
                <c:pt idx="11" c:formatCode="yyyy/m/d;@">
                  <c:v>44455</c:v>
                </c:pt>
                <c:pt idx="12" c:formatCode="yyyy/m/d;@">
                  <c:v>44456</c:v>
                </c:pt>
                <c:pt idx="13" c:formatCode="yyyy/m/d;@">
                  <c:v>44457</c:v>
                </c:pt>
                <c:pt idx="14" c:formatCode="yyyy/m/d;@">
                  <c:v>44461</c:v>
                </c:pt>
                <c:pt idx="15" c:formatCode="yyyy/m/d;@">
                  <c:v>44462</c:v>
                </c:pt>
                <c:pt idx="16" c:formatCode="yyyy/m/d;@">
                  <c:v>44463</c:v>
                </c:pt>
                <c:pt idx="17" c:formatCode="yyyy/m/d;@">
                  <c:v>44465</c:v>
                </c:pt>
                <c:pt idx="18" c:formatCode="yyyy/m/d;@">
                  <c:v>44466</c:v>
                </c:pt>
                <c:pt idx="19" c:formatCode="yyyy/m/d;@">
                  <c:v>44467</c:v>
                </c:pt>
                <c:pt idx="20" c:formatCode="yyyy/m/d;@">
                  <c:v>44468</c:v>
                </c:pt>
                <c:pt idx="21" c:formatCode="yyyy/m/d;@">
                  <c:v>44469</c:v>
                </c:pt>
                <c:pt idx="22" c:formatCode="yyyy/m/d;@">
                  <c:v>44477</c:v>
                </c:pt>
                <c:pt idx="23" c:formatCode="yyyy/m/d;@">
                  <c:v>44478</c:v>
                </c:pt>
                <c:pt idx="24" c:formatCode="yyyy/m/d;@">
                  <c:v>44480</c:v>
                </c:pt>
                <c:pt idx="25" c:formatCode="yyyy/m/d;@">
                  <c:v>44481</c:v>
                </c:pt>
                <c:pt idx="26" c:formatCode="yyyy/m/d;@">
                  <c:v>44482</c:v>
                </c:pt>
                <c:pt idx="27" c:formatCode="yyyy/m/d;@">
                  <c:v>44483</c:v>
                </c:pt>
                <c:pt idx="28" c:formatCode="yyyy/m/d;@">
                  <c:v>44484</c:v>
                </c:pt>
                <c:pt idx="29" c:formatCode="yyyy/m/d;@">
                  <c:v>44487</c:v>
                </c:pt>
                <c:pt idx="30" c:formatCode="yyyy/m/d;@">
                  <c:v>44488</c:v>
                </c:pt>
                <c:pt idx="31" c:formatCode="yyyy/m/d;@">
                  <c:v>44489</c:v>
                </c:pt>
                <c:pt idx="32" c:formatCode="yyyy/m/d;@">
                  <c:v>44490</c:v>
                </c:pt>
                <c:pt idx="33" c:formatCode="yyyy/m/d;@">
                  <c:v>44491</c:v>
                </c:pt>
                <c:pt idx="34" c:formatCode="yyyy/m/d;@">
                  <c:v>44494</c:v>
                </c:pt>
                <c:pt idx="35" c:formatCode="yyyy/m/d;@">
                  <c:v>44495</c:v>
                </c:pt>
                <c:pt idx="36" c:formatCode="yyyy/m/d;@">
                  <c:v>44496</c:v>
                </c:pt>
                <c:pt idx="37" c:formatCode="yyyy/m/d;@">
                  <c:v>44497</c:v>
                </c:pt>
                <c:pt idx="38" c:formatCode="yyyy/m/d;@">
                  <c:v>44498</c:v>
                </c:pt>
                <c:pt idx="39" c:formatCode="yyyy/m/d;@">
                  <c:v>44501</c:v>
                </c:pt>
                <c:pt idx="40" c:formatCode="yyyy/m/d;@">
                  <c:v>44502</c:v>
                </c:pt>
                <c:pt idx="41" c:formatCode="yyyy/m/d;@">
                  <c:v>44503</c:v>
                </c:pt>
                <c:pt idx="42" c:formatCode="yyyy/m/d;@">
                  <c:v>44504</c:v>
                </c:pt>
                <c:pt idx="43" c:formatCode="yyyy/m/d;@">
                  <c:v>44505</c:v>
                </c:pt>
                <c:pt idx="44" c:formatCode="yyyy/m/d;@">
                  <c:v>44508</c:v>
                </c:pt>
                <c:pt idx="45" c:formatCode="yyyy/m/d;@">
                  <c:v>44509</c:v>
                </c:pt>
                <c:pt idx="46" c:formatCode="yyyy/m/d;@">
                  <c:v>44510</c:v>
                </c:pt>
                <c:pt idx="47" c:formatCode="yyyy/m/d;@">
                  <c:v>44511</c:v>
                </c:pt>
                <c:pt idx="48" c:formatCode="yyyy/m/d;@">
                  <c:v>44512</c:v>
                </c:pt>
                <c:pt idx="49" c:formatCode="yyyy/m/d;@">
                  <c:v>44515</c:v>
                </c:pt>
                <c:pt idx="50" c:formatCode="yyyy/m/d;@">
                  <c:v>44516</c:v>
                </c:pt>
                <c:pt idx="51" c:formatCode="yyyy/m/d;@">
                  <c:v>44517</c:v>
                </c:pt>
                <c:pt idx="52" c:formatCode="yyyy/m/d;@">
                  <c:v>44518</c:v>
                </c:pt>
                <c:pt idx="53" c:formatCode="yyyy/m/d;@">
                  <c:v>44519</c:v>
                </c:pt>
                <c:pt idx="54" c:formatCode="yyyy/m/d;@">
                  <c:v>44522</c:v>
                </c:pt>
                <c:pt idx="55" c:formatCode="yyyy/m/d;@">
                  <c:v>44523</c:v>
                </c:pt>
                <c:pt idx="56" c:formatCode="yyyy/m/d;@">
                  <c:v>44524</c:v>
                </c:pt>
                <c:pt idx="57" c:formatCode="yyyy/m/d;@">
                  <c:v>44525</c:v>
                </c:pt>
                <c:pt idx="58" c:formatCode="yyyy/m/d;@">
                  <c:v>44526</c:v>
                </c:pt>
                <c:pt idx="59" c:formatCode="yyyy/m/d;@">
                  <c:v>44529</c:v>
                </c:pt>
                <c:pt idx="60" c:formatCode="yyyy/m/d;@">
                  <c:v>44530</c:v>
                </c:pt>
                <c:pt idx="61" c:formatCode="yyyy/m/d;@">
                  <c:v>44531</c:v>
                </c:pt>
                <c:pt idx="62" c:formatCode="yyyy/m/d;@">
                  <c:v>44532</c:v>
                </c:pt>
                <c:pt idx="63" c:formatCode="yyyy/m/d;@">
                  <c:v>44533</c:v>
                </c:pt>
                <c:pt idx="64" c:formatCode="yyyy/m/d;@">
                  <c:v>44536</c:v>
                </c:pt>
                <c:pt idx="65" c:formatCode="yyyy/m/d;@">
                  <c:v>44537</c:v>
                </c:pt>
                <c:pt idx="66" c:formatCode="yyyy/m/d;@">
                  <c:v>44538</c:v>
                </c:pt>
                <c:pt idx="67" c:formatCode="yyyy/m/d;@">
                  <c:v>44539</c:v>
                </c:pt>
                <c:pt idx="68" c:formatCode="yyyy/m/d;@">
                  <c:v>44540</c:v>
                </c:pt>
                <c:pt idx="69" c:formatCode="yyyy/m/d;@">
                  <c:v>44543</c:v>
                </c:pt>
                <c:pt idx="70" c:formatCode="yyyy/m/d;@">
                  <c:v>44544</c:v>
                </c:pt>
                <c:pt idx="71" c:formatCode="yyyy/m/d;@">
                  <c:v>44545</c:v>
                </c:pt>
                <c:pt idx="72" c:formatCode="yyyy/m/d;@">
                  <c:v>44546</c:v>
                </c:pt>
                <c:pt idx="73" c:formatCode="yyyy/m/d;@">
                  <c:v>44547</c:v>
                </c:pt>
                <c:pt idx="74" c:formatCode="yyyy/m/d;@">
                  <c:v>44550</c:v>
                </c:pt>
                <c:pt idx="75" c:formatCode="yyyy/m/d;@">
                  <c:v>44551</c:v>
                </c:pt>
                <c:pt idx="76" c:formatCode="yyyy/m/d;@">
                  <c:v>44552</c:v>
                </c:pt>
                <c:pt idx="77" c:formatCode="yyyy/m/d;@">
                  <c:v>44553</c:v>
                </c:pt>
                <c:pt idx="78" c:formatCode="yyyy/m/d;@">
                  <c:v>44554</c:v>
                </c:pt>
                <c:pt idx="79" c:formatCode="yyyy/m/d;@">
                  <c:v>44557</c:v>
                </c:pt>
                <c:pt idx="80" c:formatCode="yyyy/m/d;@">
                  <c:v>44558</c:v>
                </c:pt>
                <c:pt idx="81" c:formatCode="yyyy/m/d;@">
                  <c:v>44559</c:v>
                </c:pt>
                <c:pt idx="82" c:formatCode="yyyy/m/d;@">
                  <c:v>44560</c:v>
                </c:pt>
                <c:pt idx="83" c:formatCode="yyyy/m/d;@">
                  <c:v>44561</c:v>
                </c:pt>
                <c:pt idx="84" c:formatCode="yyyy/m/d;@">
                  <c:v>44565</c:v>
                </c:pt>
                <c:pt idx="85" c:formatCode="yyyy/m/d;@">
                  <c:v>44566</c:v>
                </c:pt>
                <c:pt idx="86" c:formatCode="yyyy/m/d;@">
                  <c:v>44567</c:v>
                </c:pt>
                <c:pt idx="87" c:formatCode="yyyy/m/d;@">
                  <c:v>44568</c:v>
                </c:pt>
                <c:pt idx="88" c:formatCode="yyyy/m/d;@">
                  <c:v>44571</c:v>
                </c:pt>
                <c:pt idx="89" c:formatCode="yyyy/m/d;@">
                  <c:v>44572</c:v>
                </c:pt>
                <c:pt idx="90" c:formatCode="yyyy/m/d;@">
                  <c:v>44573</c:v>
                </c:pt>
                <c:pt idx="91" c:formatCode="yyyy/m/d;@">
                  <c:v>44574</c:v>
                </c:pt>
                <c:pt idx="92" c:formatCode="yyyy/m/d;@">
                  <c:v>44575</c:v>
                </c:pt>
                <c:pt idx="93" c:formatCode="yyyy/m/d;@">
                  <c:v>44578</c:v>
                </c:pt>
                <c:pt idx="94" c:formatCode="yyyy/m/d;@">
                  <c:v>44579</c:v>
                </c:pt>
                <c:pt idx="95" c:formatCode="yyyy/m/d;@">
                  <c:v>44580</c:v>
                </c:pt>
                <c:pt idx="96" c:formatCode="yyyy/m/d;@">
                  <c:v>44581</c:v>
                </c:pt>
                <c:pt idx="97" c:formatCode="yyyy/m/d;@">
                  <c:v>44582</c:v>
                </c:pt>
                <c:pt idx="98" c:formatCode="yyyy/m/d;@">
                  <c:v>44585</c:v>
                </c:pt>
                <c:pt idx="99" c:formatCode="yyyy/m/d;@">
                  <c:v>44586</c:v>
                </c:pt>
                <c:pt idx="100" c:formatCode="yyyy/m/d;@">
                  <c:v>44587</c:v>
                </c:pt>
                <c:pt idx="101" c:formatCode="yyyy/m/d;@">
                  <c:v>44588</c:v>
                </c:pt>
                <c:pt idx="102" c:formatCode="yyyy/m/d;@">
                  <c:v>44589</c:v>
                </c:pt>
                <c:pt idx="103" c:formatCode="yyyy/m/d;@">
                  <c:v>44590</c:v>
                </c:pt>
                <c:pt idx="104" c:formatCode="yyyy/m/d;@">
                  <c:v>44591</c:v>
                </c:pt>
                <c:pt idx="105" c:formatCode="yyyy/m/d;@">
                  <c:v>44599</c:v>
                </c:pt>
                <c:pt idx="106" c:formatCode="yyyy/m/d;@">
                  <c:v>44600</c:v>
                </c:pt>
                <c:pt idx="107" c:formatCode="yyyy/m/d;@">
                  <c:v>44601</c:v>
                </c:pt>
                <c:pt idx="108" c:formatCode="yyyy/m/d;@">
                  <c:v>44602</c:v>
                </c:pt>
                <c:pt idx="109" c:formatCode="yyyy/m/d;@">
                  <c:v>44603</c:v>
                </c:pt>
                <c:pt idx="110" c:formatCode="yyyy/m/d;@">
                  <c:v>44606</c:v>
                </c:pt>
                <c:pt idx="111" c:formatCode="yyyy/m/d;@">
                  <c:v>44607</c:v>
                </c:pt>
                <c:pt idx="112" c:formatCode="yyyy/m/d;@">
                  <c:v>44608</c:v>
                </c:pt>
                <c:pt idx="113" c:formatCode="yyyy/m/d;@">
                  <c:v>44609</c:v>
                </c:pt>
                <c:pt idx="114" c:formatCode="yyyy/m/d;@">
                  <c:v>44610</c:v>
                </c:pt>
                <c:pt idx="115" c:formatCode="yyyy/m/d;@">
                  <c:v>44613</c:v>
                </c:pt>
                <c:pt idx="116" c:formatCode="yyyy/m/d;@">
                  <c:v>44614</c:v>
                </c:pt>
                <c:pt idx="117" c:formatCode="yyyy/m/d;@">
                  <c:v>44615</c:v>
                </c:pt>
                <c:pt idx="118" c:formatCode="yyyy/m/d;@">
                  <c:v>44616</c:v>
                </c:pt>
                <c:pt idx="119" c:formatCode="yyyy/m/d;@">
                  <c:v>44617</c:v>
                </c:pt>
                <c:pt idx="120" c:formatCode="yyyy/m/d;@">
                  <c:v>44620</c:v>
                </c:pt>
                <c:pt idx="121" c:formatCode="yyyy/m/d;@">
                  <c:v>44621</c:v>
                </c:pt>
                <c:pt idx="122" c:formatCode="yyyy/m/d;@">
                  <c:v>44622</c:v>
                </c:pt>
                <c:pt idx="123" c:formatCode="yyyy/m/d;@">
                  <c:v>44623</c:v>
                </c:pt>
                <c:pt idx="124" c:formatCode="yyyy/m/d;@">
                  <c:v>44624</c:v>
                </c:pt>
                <c:pt idx="125" c:formatCode="yyyy/m/d;@">
                  <c:v>44627</c:v>
                </c:pt>
                <c:pt idx="126" c:formatCode="yyyy/m/d;@">
                  <c:v>44628</c:v>
                </c:pt>
                <c:pt idx="127" c:formatCode="yyyy/m/d;@">
                  <c:v>44629</c:v>
                </c:pt>
                <c:pt idx="128" c:formatCode="yyyy/m/d;@">
                  <c:v>44630</c:v>
                </c:pt>
                <c:pt idx="129" c:formatCode="yyyy/m/d;@">
                  <c:v>44631</c:v>
                </c:pt>
                <c:pt idx="130" c:formatCode="yyyy/m/d;@">
                  <c:v>44634</c:v>
                </c:pt>
                <c:pt idx="131" c:formatCode="yyyy/m/d;@">
                  <c:v>44635</c:v>
                </c:pt>
                <c:pt idx="132" c:formatCode="yyyy/m/d;@">
                  <c:v>44636</c:v>
                </c:pt>
                <c:pt idx="133" c:formatCode="yyyy/m/d;@">
                  <c:v>44637</c:v>
                </c:pt>
                <c:pt idx="134" c:formatCode="yyyy/m/d;@">
                  <c:v>44638</c:v>
                </c:pt>
                <c:pt idx="135" c:formatCode="yyyy/m/d;@">
                  <c:v>44641</c:v>
                </c:pt>
                <c:pt idx="136" c:formatCode="yyyy/m/d;@">
                  <c:v>44642</c:v>
                </c:pt>
                <c:pt idx="137" c:formatCode="yyyy/m/d;@">
                  <c:v>44643</c:v>
                </c:pt>
                <c:pt idx="138" c:formatCode="yyyy/m/d;@">
                  <c:v>44644</c:v>
                </c:pt>
                <c:pt idx="139" c:formatCode="yyyy/m/d;@">
                  <c:v>44645</c:v>
                </c:pt>
                <c:pt idx="140" c:formatCode="yyyy/m/d;@">
                  <c:v>44646</c:v>
                </c:pt>
                <c:pt idx="141" c:formatCode="yyyy/m/d;@">
                  <c:v>44648</c:v>
                </c:pt>
                <c:pt idx="142" c:formatCode="yyyy/m/d;@">
                  <c:v>44649</c:v>
                </c:pt>
                <c:pt idx="143" c:formatCode="yyyy/m/d;@">
                  <c:v>44650</c:v>
                </c:pt>
                <c:pt idx="144" c:formatCode="yyyy/m/d;@">
                  <c:v>44651</c:v>
                </c:pt>
                <c:pt idx="145" c:formatCode="yyyy/m/d;@">
                  <c:v>44652</c:v>
                </c:pt>
                <c:pt idx="146" c:formatCode="yyyy/m/d;@">
                  <c:v>44653</c:v>
                </c:pt>
                <c:pt idx="147" c:formatCode="yyyy/m/d;@">
                  <c:v>44657</c:v>
                </c:pt>
                <c:pt idx="148" c:formatCode="yyyy/m/d;@">
                  <c:v>44658</c:v>
                </c:pt>
                <c:pt idx="149" c:formatCode="yyyy/m/d;@">
                  <c:v>44659</c:v>
                </c:pt>
                <c:pt idx="150" c:formatCode="yyyy/m/d;@">
                  <c:v>44662</c:v>
                </c:pt>
                <c:pt idx="151" c:formatCode="yyyy/m/d;@">
                  <c:v>44663</c:v>
                </c:pt>
                <c:pt idx="152" c:formatCode="yyyy/m/d;@">
                  <c:v>44664</c:v>
                </c:pt>
                <c:pt idx="153" c:formatCode="yyyy/m/d;@">
                  <c:v>44665</c:v>
                </c:pt>
                <c:pt idx="154" c:formatCode="yyyy/m/d;@">
                  <c:v>44666</c:v>
                </c:pt>
                <c:pt idx="155" c:formatCode="yyyy/m/d;@">
                  <c:v>44669</c:v>
                </c:pt>
                <c:pt idx="156" c:formatCode="yyyy/m/d;@">
                  <c:v>44670</c:v>
                </c:pt>
                <c:pt idx="157" c:formatCode="yyyy/m/d;@">
                  <c:v>44671</c:v>
                </c:pt>
                <c:pt idx="158" c:formatCode="yyyy/m/d;@">
                  <c:v>44672</c:v>
                </c:pt>
                <c:pt idx="159" c:formatCode="yyyy/m/d;@">
                  <c:v>44673</c:v>
                </c:pt>
                <c:pt idx="160" c:formatCode="yyyy/m/d;@">
                  <c:v>44675</c:v>
                </c:pt>
                <c:pt idx="161" c:formatCode="yyyy/m/d;@">
                  <c:v>44676</c:v>
                </c:pt>
                <c:pt idx="162" c:formatCode="yyyy/m/d;@">
                  <c:v>44677</c:v>
                </c:pt>
                <c:pt idx="163" c:formatCode="yyyy/m/d;@">
                  <c:v>44678</c:v>
                </c:pt>
                <c:pt idx="164" c:formatCode="yyyy/m/d;@">
                  <c:v>44679</c:v>
                </c:pt>
                <c:pt idx="165" c:formatCode="yyyy/m/d;@">
                  <c:v>44680</c:v>
                </c:pt>
                <c:pt idx="166" c:formatCode="yyyy/m/d;@">
                  <c:v>44686</c:v>
                </c:pt>
                <c:pt idx="167" c:formatCode="yyyy/m/d;@">
                  <c:v>44687</c:v>
                </c:pt>
                <c:pt idx="168" c:formatCode="yyyy/m/d;@">
                  <c:v>44688</c:v>
                </c:pt>
                <c:pt idx="169" c:formatCode="yyyy/m/d;@">
                  <c:v>44690</c:v>
                </c:pt>
                <c:pt idx="170" c:formatCode="yyyy/m/d;@">
                  <c:v>44691</c:v>
                </c:pt>
                <c:pt idx="171" c:formatCode="yyyy/m/d;@">
                  <c:v>44692</c:v>
                </c:pt>
                <c:pt idx="172" c:formatCode="yyyy/m/d;@">
                  <c:v>44693</c:v>
                </c:pt>
                <c:pt idx="173" c:formatCode="yyyy/m/d;@">
                  <c:v>44694</c:v>
                </c:pt>
                <c:pt idx="174" c:formatCode="yyyy/m/d;@">
                  <c:v>44697</c:v>
                </c:pt>
                <c:pt idx="175" c:formatCode="yyyy/m/d;@">
                  <c:v>44698</c:v>
                </c:pt>
                <c:pt idx="176" c:formatCode="yyyy/m/d;@">
                  <c:v>44699</c:v>
                </c:pt>
                <c:pt idx="177" c:formatCode="yyyy/m/d;@">
                  <c:v>44700</c:v>
                </c:pt>
                <c:pt idx="178" c:formatCode="yyyy/m/d;@">
                  <c:v>44701</c:v>
                </c:pt>
                <c:pt idx="179" c:formatCode="yyyy/m/d;@">
                  <c:v>44704</c:v>
                </c:pt>
                <c:pt idx="180" c:formatCode="yyyy/m/d;@">
                  <c:v>44705</c:v>
                </c:pt>
                <c:pt idx="181" c:formatCode="yyyy/m/d;@">
                  <c:v>44706</c:v>
                </c:pt>
                <c:pt idx="182" c:formatCode="yyyy/m/d;@">
                  <c:v>44707</c:v>
                </c:pt>
                <c:pt idx="183" c:formatCode="yyyy/m/d;@">
                  <c:v>44708</c:v>
                </c:pt>
                <c:pt idx="184" c:formatCode="yyyy/m/d;@">
                  <c:v>44709</c:v>
                </c:pt>
                <c:pt idx="185" c:formatCode="yyyy/m/d;@">
                  <c:v>44710</c:v>
                </c:pt>
                <c:pt idx="186" c:formatCode="yyyy/m/d;@">
                  <c:v>44711</c:v>
                </c:pt>
                <c:pt idx="187" c:formatCode="yyyy/m/d;@">
                  <c:v>44712</c:v>
                </c:pt>
                <c:pt idx="188" c:formatCode="yyyy/m/d;@">
                  <c:v>44713</c:v>
                </c:pt>
                <c:pt idx="189" c:formatCode="yyyy/m/d;@">
                  <c:v>44714</c:v>
                </c:pt>
                <c:pt idx="190" c:formatCode="yyyy/m/d;@">
                  <c:v>44718</c:v>
                </c:pt>
                <c:pt idx="191" c:formatCode="yyyy/m/d;@">
                  <c:v>44719</c:v>
                </c:pt>
                <c:pt idx="192" c:formatCode="yyyy/m/d;@">
                  <c:v>44720</c:v>
                </c:pt>
                <c:pt idx="193" c:formatCode="yyyy/m/d;@">
                  <c:v>44721</c:v>
                </c:pt>
                <c:pt idx="194" c:formatCode="yyyy/m/d;@">
                  <c:v>44722</c:v>
                </c:pt>
                <c:pt idx="195" c:formatCode="yyyy/m/d;@">
                  <c:v>44725</c:v>
                </c:pt>
                <c:pt idx="196" c:formatCode="yyyy/m/d;@">
                  <c:v>44726</c:v>
                </c:pt>
                <c:pt idx="197" c:formatCode="yyyy/m/d;@">
                  <c:v>44727</c:v>
                </c:pt>
                <c:pt idx="198" c:formatCode="yyyy/m/d;@">
                  <c:v>44728</c:v>
                </c:pt>
                <c:pt idx="199" c:formatCode="yyyy/m/d;@">
                  <c:v>44729</c:v>
                </c:pt>
                <c:pt idx="200" c:formatCode="yyyy/m/d">
                  <c:v>44732</c:v>
                </c:pt>
                <c:pt idx="201" c:formatCode="yyyy/m/d">
                  <c:v>44733</c:v>
                </c:pt>
                <c:pt idx="202" c:formatCode="yyyy/m/d">
                  <c:v>44734</c:v>
                </c:pt>
                <c:pt idx="203" c:formatCode="yyyy/m/d">
                  <c:v>44735</c:v>
                </c:pt>
                <c:pt idx="204" c:formatCode="yyyy/m/d">
                  <c:v>44736</c:v>
                </c:pt>
                <c:pt idx="205" c:formatCode="yyyy/m/d">
                  <c:v>44739</c:v>
                </c:pt>
                <c:pt idx="206" c:formatCode="yyyy/m/d">
                  <c:v>44740</c:v>
                </c:pt>
                <c:pt idx="207" c:formatCode="yyyy/m/d">
                  <c:v>44741</c:v>
                </c:pt>
                <c:pt idx="208" c:formatCode="yyyy/m/d">
                  <c:v>44742</c:v>
                </c:pt>
                <c:pt idx="209" c:formatCode="yyyy/m/d">
                  <c:v>44743</c:v>
                </c:pt>
                <c:pt idx="210" c:formatCode="yyyy/m/d">
                  <c:v>44746</c:v>
                </c:pt>
                <c:pt idx="211" c:formatCode="yyyy/m/d">
                  <c:v>44747</c:v>
                </c:pt>
                <c:pt idx="212" c:formatCode="yyyy/m/d">
                  <c:v>44748</c:v>
                </c:pt>
                <c:pt idx="213" c:formatCode="yyyy/m/d">
                  <c:v>44749</c:v>
                </c:pt>
                <c:pt idx="214" c:formatCode="yyyy/m/d">
                  <c:v>44750</c:v>
                </c:pt>
                <c:pt idx="215" c:formatCode="yyyy/m/d">
                  <c:v>44753</c:v>
                </c:pt>
                <c:pt idx="216" c:formatCode="yyyy/m/d">
                  <c:v>44754</c:v>
                </c:pt>
                <c:pt idx="217" c:formatCode="yyyy/m/d">
                  <c:v>44755</c:v>
                </c:pt>
                <c:pt idx="218" c:formatCode="yyyy/m/d">
                  <c:v>44756</c:v>
                </c:pt>
                <c:pt idx="219" c:formatCode="yyyy/m/d">
                  <c:v>44757</c:v>
                </c:pt>
                <c:pt idx="220" c:formatCode="yyyy/m/d">
                  <c:v>44760</c:v>
                </c:pt>
                <c:pt idx="221" c:formatCode="yyyy/m/d">
                  <c:v>44761</c:v>
                </c:pt>
                <c:pt idx="222" c:formatCode="yyyy/m/d">
                  <c:v>44762</c:v>
                </c:pt>
                <c:pt idx="223" c:formatCode="yyyy/m/d">
                  <c:v>44763</c:v>
                </c:pt>
                <c:pt idx="224" c:formatCode="yyyy/m/d">
                  <c:v>44764</c:v>
                </c:pt>
                <c:pt idx="225" c:formatCode="yyyy/m/d">
                  <c:v>44767</c:v>
                </c:pt>
                <c:pt idx="226" c:formatCode="yyyy/m/d">
                  <c:v>44768</c:v>
                </c:pt>
                <c:pt idx="227" c:formatCode="yyyy/m/d">
                  <c:v>44769</c:v>
                </c:pt>
                <c:pt idx="228" c:formatCode="yyyy/m/d">
                  <c:v>44770</c:v>
                </c:pt>
                <c:pt idx="229" c:formatCode="yyyy/m/d">
                  <c:v>44771</c:v>
                </c:pt>
                <c:pt idx="230" c:formatCode="yyyy/m/d">
                  <c:v>44774</c:v>
                </c:pt>
                <c:pt idx="231" c:formatCode="yyyy/m/d">
                  <c:v>44775</c:v>
                </c:pt>
                <c:pt idx="232" c:formatCode="yyyy/m/d">
                  <c:v>44776</c:v>
                </c:pt>
                <c:pt idx="233" c:formatCode="yyyy/m/d">
                  <c:v>44777</c:v>
                </c:pt>
                <c:pt idx="234" c:formatCode="yyyy/m/d">
                  <c:v>44778</c:v>
                </c:pt>
                <c:pt idx="235" c:formatCode="yyyy/m/d">
                  <c:v>44781</c:v>
                </c:pt>
                <c:pt idx="236" c:formatCode="yyyy/m/d">
                  <c:v>44782</c:v>
                </c:pt>
                <c:pt idx="237" c:formatCode="yyyy/m/d">
                  <c:v>44783</c:v>
                </c:pt>
                <c:pt idx="238" c:formatCode="yyyy/m/d">
                  <c:v>44784</c:v>
                </c:pt>
                <c:pt idx="239" c:formatCode="yyyy/m/d">
                  <c:v>44785</c:v>
                </c:pt>
                <c:pt idx="240" c:formatCode="yyyy/m/d">
                  <c:v>44788</c:v>
                </c:pt>
                <c:pt idx="241" c:formatCode="yyyy/m/d">
                  <c:v>44789</c:v>
                </c:pt>
                <c:pt idx="242" c:formatCode="yyyy/m/d">
                  <c:v>44790</c:v>
                </c:pt>
                <c:pt idx="243" c:formatCode="yyyy/m/d">
                  <c:v>44791</c:v>
                </c:pt>
                <c:pt idx="244" c:formatCode="yyyy/m/d">
                  <c:v>44792</c:v>
                </c:pt>
                <c:pt idx="245" c:formatCode="yyyy/m/d">
                  <c:v>44795</c:v>
                </c:pt>
                <c:pt idx="246" c:formatCode="yyyy/m/d">
                  <c:v>44796</c:v>
                </c:pt>
                <c:pt idx="247" c:formatCode="yyyy/m/d">
                  <c:v>44797</c:v>
                </c:pt>
                <c:pt idx="248" c:formatCode="yyyy/m/d">
                  <c:v>44798</c:v>
                </c:pt>
                <c:pt idx="249" c:formatCode="yyyy/m/d">
                  <c:v>44799</c:v>
                </c:pt>
                <c:pt idx="250" c:formatCode="yyyy/m/d">
                  <c:v>44802</c:v>
                </c:pt>
                <c:pt idx="251" c:formatCode="yyyy/m/d">
                  <c:v>44803</c:v>
                </c:pt>
                <c:pt idx="252" c:formatCode="yyyy/m/d">
                  <c:v>44804</c:v>
                </c:pt>
                <c:pt idx="253" c:formatCode="yyyy/m/d">
                  <c:v>44805</c:v>
                </c:pt>
                <c:pt idx="254" c:formatCode="yyyy/m/d">
                  <c:v>44806</c:v>
                </c:pt>
                <c:pt idx="255" c:formatCode="yyyy/m/d">
                  <c:v>44807</c:v>
                </c:pt>
                <c:pt idx="256" c:formatCode="yyyy/m/d">
                  <c:v>44808</c:v>
                </c:pt>
                <c:pt idx="257" c:formatCode="yyyy/m/d">
                  <c:v>44809</c:v>
                </c:pt>
                <c:pt idx="258" c:formatCode="yyyy/m/d">
                  <c:v>44810</c:v>
                </c:pt>
                <c:pt idx="259" c:formatCode="yyyy/m/d">
                  <c:v>44811</c:v>
                </c:pt>
                <c:pt idx="260" c:formatCode="yyyy/m/d">
                  <c:v>44812</c:v>
                </c:pt>
                <c:pt idx="261" c:formatCode="yyyy/m/d">
                  <c:v>44813</c:v>
                </c:pt>
                <c:pt idx="262" c:formatCode="yyyy/m/d">
                  <c:v>44814</c:v>
                </c:pt>
                <c:pt idx="263" c:formatCode="yyyy/m/d">
                  <c:v>44815</c:v>
                </c:pt>
                <c:pt idx="264" c:formatCode="yyyy/m/d">
                  <c:v>44816</c:v>
                </c:pt>
                <c:pt idx="265" c:formatCode="yyyy/m/d">
                  <c:v>44817</c:v>
                </c:pt>
                <c:pt idx="266" c:formatCode="yyyy/m/d">
                  <c:v>44818</c:v>
                </c:pt>
                <c:pt idx="267" c:formatCode="yyyy/m/d">
                  <c:v>44819</c:v>
                </c:pt>
                <c:pt idx="268" c:formatCode="yyyy/m/d">
                  <c:v>44820</c:v>
                </c:pt>
                <c:pt idx="269" c:formatCode="yyyy/m/d">
                  <c:v>44821</c:v>
                </c:pt>
                <c:pt idx="270" c:formatCode="yyyy/m/d">
                  <c:v>44822</c:v>
                </c:pt>
                <c:pt idx="271" c:formatCode="yyyy/m/d">
                  <c:v>44823</c:v>
                </c:pt>
                <c:pt idx="272" c:formatCode="yyyy/m/d">
                  <c:v>44824</c:v>
                </c:pt>
                <c:pt idx="273" c:formatCode="yyyy/m/d">
                  <c:v>44825</c:v>
                </c:pt>
                <c:pt idx="274" c:formatCode="yyyy/m/d">
                  <c:v>44826</c:v>
                </c:pt>
                <c:pt idx="275" c:formatCode="yyyy/m/d">
                  <c:v>44827</c:v>
                </c:pt>
                <c:pt idx="276" c:formatCode="yyyy/m/d">
                  <c:v>44828</c:v>
                </c:pt>
                <c:pt idx="277" c:formatCode="yyyy/m/d">
                  <c:v>44829</c:v>
                </c:pt>
                <c:pt idx="278" c:formatCode="yyyy/m/d">
                  <c:v>44830</c:v>
                </c:pt>
                <c:pt idx="279" c:formatCode="yyyy/m/d">
                  <c:v>44831</c:v>
                </c:pt>
                <c:pt idx="280" c:formatCode="yyyy/m/d">
                  <c:v>44832</c:v>
                </c:pt>
                <c:pt idx="281" c:formatCode="yyyy/m/d">
                  <c:v>44833</c:v>
                </c:pt>
                <c:pt idx="282" c:formatCode="yyyy/m/d">
                  <c:v>44834</c:v>
                </c:pt>
                <c:pt idx="283" c:formatCode="yyyy/m/d">
                  <c:v>44835</c:v>
                </c:pt>
                <c:pt idx="284" c:formatCode="yyyy/m/d">
                  <c:v>44836</c:v>
                </c:pt>
                <c:pt idx="285" c:formatCode="yyyy/m/d">
                  <c:v>44837</c:v>
                </c:pt>
                <c:pt idx="286" c:formatCode="yyyy/m/d">
                  <c:v>44838</c:v>
                </c:pt>
                <c:pt idx="287" c:formatCode="yyyy/m/d">
                  <c:v>44839</c:v>
                </c:pt>
                <c:pt idx="288" c:formatCode="yyyy/m/d">
                  <c:v>44840</c:v>
                </c:pt>
                <c:pt idx="289" c:formatCode="yyyy/m/d">
                  <c:v>44841</c:v>
                </c:pt>
                <c:pt idx="290" c:formatCode="yyyy/m/d">
                  <c:v>44842</c:v>
                </c:pt>
                <c:pt idx="291" c:formatCode="yyyy/m/d">
                  <c:v>44843</c:v>
                </c:pt>
                <c:pt idx="292" c:formatCode="yyyy/m/d">
                  <c:v>44844</c:v>
                </c:pt>
                <c:pt idx="293" c:formatCode="yyyy/m/d">
                  <c:v>44845</c:v>
                </c:pt>
                <c:pt idx="294" c:formatCode="yyyy/m/d">
                  <c:v>44846</c:v>
                </c:pt>
                <c:pt idx="295" c:formatCode="yyyy/m/d">
                  <c:v>44847</c:v>
                </c:pt>
                <c:pt idx="296" c:formatCode="yyyy/m/d">
                  <c:v>44848</c:v>
                </c:pt>
                <c:pt idx="297" c:formatCode="yyyy/m/d">
                  <c:v>44851</c:v>
                </c:pt>
                <c:pt idx="298" c:formatCode="yyyy/m/d">
                  <c:v>44852</c:v>
                </c:pt>
                <c:pt idx="299" c:formatCode="yyyy/m/d">
                  <c:v>44853</c:v>
                </c:pt>
                <c:pt idx="300" c:formatCode="yyyy/m/d">
                  <c:v>44854</c:v>
                </c:pt>
                <c:pt idx="301" c:formatCode="yyyy/m/d">
                  <c:v>44855</c:v>
                </c:pt>
                <c:pt idx="302" c:formatCode="yyyy/m/d">
                  <c:v>44858</c:v>
                </c:pt>
                <c:pt idx="303" c:formatCode="yyyy/m/d">
                  <c:v>44859</c:v>
                </c:pt>
                <c:pt idx="304" c:formatCode="yyyy/m/d">
                  <c:v>44860</c:v>
                </c:pt>
                <c:pt idx="305" c:formatCode="yyyy/m/d">
                  <c:v>44861</c:v>
                </c:pt>
                <c:pt idx="306" c:formatCode="yyyy/m/d">
                  <c:v>44862</c:v>
                </c:pt>
                <c:pt idx="307" c:formatCode="yyyy/m/d">
                  <c:v>44865</c:v>
                </c:pt>
                <c:pt idx="308" c:formatCode="yyyy/m/d">
                  <c:v>44866</c:v>
                </c:pt>
                <c:pt idx="309" c:formatCode="yyyy/m/d">
                  <c:v>44867</c:v>
                </c:pt>
                <c:pt idx="310" c:formatCode="yyyy/m/d">
                  <c:v>44868</c:v>
                </c:pt>
                <c:pt idx="311" c:formatCode="yyyy/m/d">
                  <c:v>44869</c:v>
                </c:pt>
                <c:pt idx="312" c:formatCode="yyyy/m/d">
                  <c:v>44872</c:v>
                </c:pt>
                <c:pt idx="313" c:formatCode="yyyy/m/d">
                  <c:v>44873</c:v>
                </c:pt>
                <c:pt idx="314" c:formatCode="yyyy/m/d">
                  <c:v>44874</c:v>
                </c:pt>
                <c:pt idx="315" c:formatCode="yyyy/m/d">
                  <c:v>44875</c:v>
                </c:pt>
                <c:pt idx="316" c:formatCode="yyyy/m/d">
                  <c:v>44876</c:v>
                </c:pt>
                <c:pt idx="317" c:formatCode="yyyy/m/d">
                  <c:v>44879</c:v>
                </c:pt>
                <c:pt idx="318" c:formatCode="yyyy/m/d">
                  <c:v>44880</c:v>
                </c:pt>
                <c:pt idx="319" c:formatCode="yyyy/m/d">
                  <c:v>44881</c:v>
                </c:pt>
                <c:pt idx="320" c:formatCode="yyyy/m/d">
                  <c:v>44882</c:v>
                </c:pt>
                <c:pt idx="321" c:formatCode="yyyy/m/d">
                  <c:v>44883</c:v>
                </c:pt>
                <c:pt idx="322" c:formatCode="yyyy/m/d">
                  <c:v>44886</c:v>
                </c:pt>
                <c:pt idx="323" c:formatCode="yyyy/m/d">
                  <c:v>44887</c:v>
                </c:pt>
                <c:pt idx="324" c:formatCode="yyyy/m/d">
                  <c:v>44888</c:v>
                </c:pt>
                <c:pt idx="325" c:formatCode="yyyy/m/d">
                  <c:v>44889</c:v>
                </c:pt>
                <c:pt idx="326" c:formatCode="yyyy/m/d">
                  <c:v>44890</c:v>
                </c:pt>
                <c:pt idx="327" c:formatCode="yyyy/m/d">
                  <c:v>44893</c:v>
                </c:pt>
                <c:pt idx="328" c:formatCode="yyyy/m/d">
                  <c:v>44894</c:v>
                </c:pt>
                <c:pt idx="329" c:formatCode="yyyy/m/d">
                  <c:v>44895</c:v>
                </c:pt>
                <c:pt idx="330" c:formatCode="yyyy/m/d">
                  <c:v>44896</c:v>
                </c:pt>
                <c:pt idx="331" c:formatCode="yyyy/m/d">
                  <c:v>44897</c:v>
                </c:pt>
                <c:pt idx="332" c:formatCode="yyyy/m/d">
                  <c:v>44900</c:v>
                </c:pt>
                <c:pt idx="333" c:formatCode="yyyy/m/d">
                  <c:v>44901</c:v>
                </c:pt>
                <c:pt idx="334" c:formatCode="yyyy/m/d">
                  <c:v>44902</c:v>
                </c:pt>
                <c:pt idx="335" c:formatCode="yyyy/m/d">
                  <c:v>44903</c:v>
                </c:pt>
                <c:pt idx="336" c:formatCode="yyyy/m/d">
                  <c:v>44904</c:v>
                </c:pt>
                <c:pt idx="337" c:formatCode="yyyy/m/d">
                  <c:v>44907</c:v>
                </c:pt>
                <c:pt idx="338" c:formatCode="yyyy/m/d">
                  <c:v>44908</c:v>
                </c:pt>
                <c:pt idx="339" c:formatCode="yyyy/m/d">
                  <c:v>44909</c:v>
                </c:pt>
                <c:pt idx="340" c:formatCode="yyyy/m/d">
                  <c:v>44910</c:v>
                </c:pt>
                <c:pt idx="341" c:formatCode="yyyy/m/d">
                  <c:v>44911</c:v>
                </c:pt>
                <c:pt idx="342" c:formatCode="yyyy/m/d">
                  <c:v>44914</c:v>
                </c:pt>
                <c:pt idx="343" c:formatCode="yyyy/m/d">
                  <c:v>44915</c:v>
                </c:pt>
                <c:pt idx="344" c:formatCode="yyyy/m/d">
                  <c:v>44916</c:v>
                </c:pt>
                <c:pt idx="345" c:formatCode="yyyy/m/d">
                  <c:v>44917</c:v>
                </c:pt>
                <c:pt idx="346" c:formatCode="yyyy/m/d">
                  <c:v>44918</c:v>
                </c:pt>
                <c:pt idx="347" c:formatCode="yyyy/m/d">
                  <c:v>44921</c:v>
                </c:pt>
                <c:pt idx="348" c:formatCode="yyyy/m/d">
                  <c:v>44922</c:v>
                </c:pt>
                <c:pt idx="349" c:formatCode="yyyy/m/d">
                  <c:v>44923</c:v>
                </c:pt>
                <c:pt idx="350" c:formatCode="yyyy/m/d">
                  <c:v>44924</c:v>
                </c:pt>
                <c:pt idx="351" c:formatCode="yyyy/m/d">
                  <c:v>44925</c:v>
                </c:pt>
                <c:pt idx="352" c:formatCode="yyyy/m/d">
                  <c:v>44929</c:v>
                </c:pt>
                <c:pt idx="353" c:formatCode="yyyy/m/d">
                  <c:v>44930</c:v>
                </c:pt>
                <c:pt idx="354" c:formatCode="yyyy/m/d">
                  <c:v>44931</c:v>
                </c:pt>
                <c:pt idx="355" c:formatCode="yyyy/m/d">
                  <c:v>44932</c:v>
                </c:pt>
                <c:pt idx="356" c:formatCode="yyyy/m/d">
                  <c:v>44935</c:v>
                </c:pt>
                <c:pt idx="357" c:formatCode="yyyy/m/d">
                  <c:v>44936</c:v>
                </c:pt>
                <c:pt idx="358" c:formatCode="yyyy/m/d">
                  <c:v>44937</c:v>
                </c:pt>
                <c:pt idx="359" c:formatCode="yyyy/m/d">
                  <c:v>44938</c:v>
                </c:pt>
                <c:pt idx="360" c:formatCode="yyyy/m/d">
                  <c:v>44939</c:v>
                </c:pt>
                <c:pt idx="361" c:formatCode="yyyy/m/d">
                  <c:v>44942</c:v>
                </c:pt>
                <c:pt idx="362" c:formatCode="yyyy/m/d">
                  <c:v>44943</c:v>
                </c:pt>
                <c:pt idx="363" c:formatCode="yyyy/m/d">
                  <c:v>44944</c:v>
                </c:pt>
                <c:pt idx="364" c:formatCode="yyyy/m/d">
                  <c:v>44945</c:v>
                </c:pt>
                <c:pt idx="365" c:formatCode="yyyy/m/d">
                  <c:v>44946</c:v>
                </c:pt>
                <c:pt idx="366" c:formatCode="yyyy/m/d">
                  <c:v>44954</c:v>
                </c:pt>
                <c:pt idx="367" c:formatCode="yyyy/m/d">
                  <c:v>44955</c:v>
                </c:pt>
                <c:pt idx="368" c:formatCode="yyyy/m/d">
                  <c:v>44956</c:v>
                </c:pt>
                <c:pt idx="369" c:formatCode="yyyy/m/d">
                  <c:v>44957</c:v>
                </c:pt>
                <c:pt idx="370" c:formatCode="yyyy/m/d">
                  <c:v>44958</c:v>
                </c:pt>
                <c:pt idx="371" c:formatCode="yyyy/m/d">
                  <c:v>44959</c:v>
                </c:pt>
                <c:pt idx="372" c:formatCode="yyyy/m/d">
                  <c:v>44960</c:v>
                </c:pt>
                <c:pt idx="373" c:formatCode="yyyy/m/d">
                  <c:v>44963</c:v>
                </c:pt>
                <c:pt idx="374" c:formatCode="yyyy/m/d">
                  <c:v>44964</c:v>
                </c:pt>
                <c:pt idx="375" c:formatCode="yyyy/m/d">
                  <c:v>44965</c:v>
                </c:pt>
                <c:pt idx="376" c:formatCode="yyyy/m/d">
                  <c:v>44966</c:v>
                </c:pt>
                <c:pt idx="377" c:formatCode="yyyy/m/d">
                  <c:v>44967</c:v>
                </c:pt>
                <c:pt idx="378" c:formatCode="yyyy/m/d">
                  <c:v>44970</c:v>
                </c:pt>
                <c:pt idx="379" c:formatCode="yyyy/m/d">
                  <c:v>44971</c:v>
                </c:pt>
                <c:pt idx="380" c:formatCode="yyyy/m/d">
                  <c:v>44972</c:v>
                </c:pt>
                <c:pt idx="381" c:formatCode="yyyy/m/d">
                  <c:v>44973</c:v>
                </c:pt>
                <c:pt idx="382" c:formatCode="yyyy/m/d">
                  <c:v>44974</c:v>
                </c:pt>
                <c:pt idx="383" c:formatCode="yyyy/m/d">
                  <c:v>44977</c:v>
                </c:pt>
                <c:pt idx="384" c:formatCode="yyyy/m/d">
                  <c:v>44978</c:v>
                </c:pt>
                <c:pt idx="385" c:formatCode="yyyy/m/d">
                  <c:v>44979</c:v>
                </c:pt>
                <c:pt idx="386" c:formatCode="yyyy/m/d">
                  <c:v>44980</c:v>
                </c:pt>
                <c:pt idx="387" c:formatCode="yyyy/m/d">
                  <c:v>44981</c:v>
                </c:pt>
                <c:pt idx="388" c:formatCode="yyyy/m/d">
                  <c:v>44984</c:v>
                </c:pt>
                <c:pt idx="389" c:formatCode="yyyy/m/d">
                  <c:v>44985</c:v>
                </c:pt>
                <c:pt idx="390" c:formatCode="yyyy/m/d">
                  <c:v>44986</c:v>
                </c:pt>
                <c:pt idx="391" c:formatCode="yyyy/m/d">
                  <c:v>44987</c:v>
                </c:pt>
                <c:pt idx="392" c:formatCode="yyyy/m/d">
                  <c:v>44988</c:v>
                </c:pt>
                <c:pt idx="393" c:formatCode="yyyy/m/d">
                  <c:v>44991</c:v>
                </c:pt>
                <c:pt idx="394" c:formatCode="yyyy/m/d">
                  <c:v>44992</c:v>
                </c:pt>
                <c:pt idx="395" c:formatCode="yyyy/m/d">
                  <c:v>44993</c:v>
                </c:pt>
                <c:pt idx="396" c:formatCode="yyyy/m/d">
                  <c:v>44994</c:v>
                </c:pt>
                <c:pt idx="397" c:formatCode="yyyy/m/d">
                  <c:v>44995</c:v>
                </c:pt>
                <c:pt idx="398" c:formatCode="yyyy/m/d">
                  <c:v>44998</c:v>
                </c:pt>
                <c:pt idx="399" c:formatCode="yyyy/m/d">
                  <c:v>44999</c:v>
                </c:pt>
                <c:pt idx="400" c:formatCode="yyyy/m/d">
                  <c:v>45000</c:v>
                </c:pt>
                <c:pt idx="401" c:formatCode="yyyy/m/d">
                  <c:v>45001</c:v>
                </c:pt>
                <c:pt idx="402" c:formatCode="yyyy/m/d">
                  <c:v>45002</c:v>
                </c:pt>
                <c:pt idx="403" c:formatCode="yyyy/m/d">
                  <c:v>45005</c:v>
                </c:pt>
                <c:pt idx="404" c:formatCode="yyyy/m/d">
                  <c:v>45006</c:v>
                </c:pt>
                <c:pt idx="405" c:formatCode="yyyy/m/d">
                  <c:v>45007</c:v>
                </c:pt>
                <c:pt idx="406" c:formatCode="yyyy/m/d">
                  <c:v>45008</c:v>
                </c:pt>
                <c:pt idx="407" c:formatCode="yyyy/m/d">
                  <c:v>45009</c:v>
                </c:pt>
                <c:pt idx="408" c:formatCode="yyyy/m/d">
                  <c:v>45012</c:v>
                </c:pt>
                <c:pt idx="409" c:formatCode="yyyy/m/d">
                  <c:v>45013</c:v>
                </c:pt>
                <c:pt idx="410" c:formatCode="yyyy/m/d">
                  <c:v>45014</c:v>
                </c:pt>
                <c:pt idx="411" c:formatCode="yyyy/m/d">
                  <c:v>45015</c:v>
                </c:pt>
                <c:pt idx="412" c:formatCode="yyyy/m/d">
                  <c:v>45016</c:v>
                </c:pt>
                <c:pt idx="413" c:formatCode="yyyy/m/d">
                  <c:v>45019</c:v>
                </c:pt>
                <c:pt idx="414" c:formatCode="yyyy/m/d">
                  <c:v>45020</c:v>
                </c:pt>
                <c:pt idx="415" c:formatCode="yyyy/m/d">
                  <c:v>45022</c:v>
                </c:pt>
                <c:pt idx="416" c:formatCode="yyyy/m/d">
                  <c:v>45023</c:v>
                </c:pt>
                <c:pt idx="417" c:formatCode="yyyy/m/d">
                  <c:v>45026</c:v>
                </c:pt>
                <c:pt idx="418" c:formatCode="yyyy/m/d">
                  <c:v>45027</c:v>
                </c:pt>
                <c:pt idx="419" c:formatCode="yyyy/m/d">
                  <c:v>45028</c:v>
                </c:pt>
                <c:pt idx="420" c:formatCode="yyyy/m/d">
                  <c:v>45029</c:v>
                </c:pt>
                <c:pt idx="421" c:formatCode="yyyy/m/d">
                  <c:v>45030</c:v>
                </c:pt>
                <c:pt idx="422" c:formatCode="yyyy/m/d">
                  <c:v>45033</c:v>
                </c:pt>
                <c:pt idx="423" c:formatCode="yyyy/m/d">
                  <c:v>45034</c:v>
                </c:pt>
                <c:pt idx="424" c:formatCode="yyyy/m/d">
                  <c:v>45035</c:v>
                </c:pt>
                <c:pt idx="425" c:formatCode="yyyy/m/d">
                  <c:v>45036</c:v>
                </c:pt>
                <c:pt idx="426" c:formatCode="yyyy/m/d">
                  <c:v>45037</c:v>
                </c:pt>
                <c:pt idx="427" c:formatCode="yyyy/m/d">
                  <c:v>45039</c:v>
                </c:pt>
                <c:pt idx="428" c:formatCode="yyyy/m/d">
                  <c:v>45040</c:v>
                </c:pt>
                <c:pt idx="429" c:formatCode="yyyy/m/d">
                  <c:v>45041</c:v>
                </c:pt>
                <c:pt idx="430" c:formatCode="yyyy/m/d">
                  <c:v>45042</c:v>
                </c:pt>
                <c:pt idx="431" c:formatCode="yyyy/m/d">
                  <c:v>45043</c:v>
                </c:pt>
                <c:pt idx="432" c:formatCode="yyyy/m/d">
                  <c:v>45044</c:v>
                </c:pt>
                <c:pt idx="433" c:formatCode="yyyy/m/d">
                  <c:v>45050</c:v>
                </c:pt>
                <c:pt idx="434" c:formatCode="yyyy/m/d">
                  <c:v>45051</c:v>
                </c:pt>
                <c:pt idx="435" c:formatCode="yyyy/m/d">
                  <c:v>45052</c:v>
                </c:pt>
                <c:pt idx="436" c:formatCode="yyyy/m/d">
                  <c:v>45054</c:v>
                </c:pt>
                <c:pt idx="437" c:formatCode="yyyy/m/d">
                  <c:v>45055</c:v>
                </c:pt>
                <c:pt idx="438" c:formatCode="yyyy/m/d">
                  <c:v>45056</c:v>
                </c:pt>
                <c:pt idx="439" c:formatCode="yyyy/m/d">
                  <c:v>45057</c:v>
                </c:pt>
                <c:pt idx="440" c:formatCode="yyyy/m/d">
                  <c:v>45058</c:v>
                </c:pt>
                <c:pt idx="441" c:formatCode="yyyy/m/d">
                  <c:v>45061</c:v>
                </c:pt>
                <c:pt idx="442" c:formatCode="yyyy/m/d">
                  <c:v>45062</c:v>
                </c:pt>
                <c:pt idx="443" c:formatCode="yyyy/m/d">
                  <c:v>45063</c:v>
                </c:pt>
                <c:pt idx="444" c:formatCode="yyyy/m/d">
                  <c:v>45064</c:v>
                </c:pt>
                <c:pt idx="445" c:formatCode="yyyy/m/d">
                  <c:v>45065</c:v>
                </c:pt>
                <c:pt idx="446" c:formatCode="yyyy/m/d">
                  <c:v>45068</c:v>
                </c:pt>
                <c:pt idx="447" c:formatCode="yyyy/m/d">
                  <c:v>45069</c:v>
                </c:pt>
                <c:pt idx="448" c:formatCode="yyyy/m/d">
                  <c:v>45070</c:v>
                </c:pt>
                <c:pt idx="449" c:formatCode="yyyy/m/d">
                  <c:v>45071</c:v>
                </c:pt>
                <c:pt idx="450" c:formatCode="yyyy/m/d">
                  <c:v>45072</c:v>
                </c:pt>
              </c:numCache>
            </c:numRef>
          </c:cat>
          <c:val>
            <c:numRef>
              <c:f>'[Mysteel负极材料月报图表 (2).xlsx]包覆沥青'!$N$2:$N$452</c:f>
              <c:numCache>
                <c:formatCode>General</c:formatCode>
                <c:ptCount val="451"/>
                <c:pt idx="0">
                  <c:v>11000</c:v>
                </c:pt>
                <c:pt idx="1">
                  <c:v>11000</c:v>
                </c:pt>
                <c:pt idx="2">
                  <c:v>11000</c:v>
                </c:pt>
                <c:pt idx="3">
                  <c:v>11000</c:v>
                </c:pt>
                <c:pt idx="4">
                  <c:v>11000</c:v>
                </c:pt>
                <c:pt idx="5">
                  <c:v>11000</c:v>
                </c:pt>
                <c:pt idx="6">
                  <c:v>11000</c:v>
                </c:pt>
                <c:pt idx="7">
                  <c:v>11000</c:v>
                </c:pt>
                <c:pt idx="8">
                  <c:v>11000</c:v>
                </c:pt>
                <c:pt idx="9">
                  <c:v>11000</c:v>
                </c:pt>
                <c:pt idx="10">
                  <c:v>11000</c:v>
                </c:pt>
                <c:pt idx="11">
                  <c:v>11000</c:v>
                </c:pt>
                <c:pt idx="12">
                  <c:v>11000</c:v>
                </c:pt>
                <c:pt idx="13">
                  <c:v>11000</c:v>
                </c:pt>
                <c:pt idx="14">
                  <c:v>11000</c:v>
                </c:pt>
                <c:pt idx="15">
                  <c:v>11000</c:v>
                </c:pt>
                <c:pt idx="16">
                  <c:v>11000</c:v>
                </c:pt>
                <c:pt idx="17">
                  <c:v>11000</c:v>
                </c:pt>
                <c:pt idx="18">
                  <c:v>11000</c:v>
                </c:pt>
                <c:pt idx="19">
                  <c:v>11000</c:v>
                </c:pt>
                <c:pt idx="20">
                  <c:v>11000</c:v>
                </c:pt>
                <c:pt idx="21">
                  <c:v>11000</c:v>
                </c:pt>
                <c:pt idx="22">
                  <c:v>11000</c:v>
                </c:pt>
                <c:pt idx="23">
                  <c:v>11000</c:v>
                </c:pt>
                <c:pt idx="24">
                  <c:v>11000</c:v>
                </c:pt>
                <c:pt idx="25">
                  <c:v>11000</c:v>
                </c:pt>
                <c:pt idx="26">
                  <c:v>11000</c:v>
                </c:pt>
                <c:pt idx="27">
                  <c:v>11000</c:v>
                </c:pt>
                <c:pt idx="28">
                  <c:v>11000</c:v>
                </c:pt>
                <c:pt idx="29">
                  <c:v>11000</c:v>
                </c:pt>
                <c:pt idx="30">
                  <c:v>11000</c:v>
                </c:pt>
                <c:pt idx="31">
                  <c:v>11000</c:v>
                </c:pt>
                <c:pt idx="32">
                  <c:v>11000</c:v>
                </c:pt>
                <c:pt idx="33">
                  <c:v>11000</c:v>
                </c:pt>
                <c:pt idx="34">
                  <c:v>11000</c:v>
                </c:pt>
                <c:pt idx="35">
                  <c:v>11000</c:v>
                </c:pt>
                <c:pt idx="36">
                  <c:v>11000</c:v>
                </c:pt>
                <c:pt idx="37">
                  <c:v>11000</c:v>
                </c:pt>
                <c:pt idx="38">
                  <c:v>11000</c:v>
                </c:pt>
                <c:pt idx="39">
                  <c:v>11000</c:v>
                </c:pt>
                <c:pt idx="40">
                  <c:v>11000</c:v>
                </c:pt>
                <c:pt idx="41">
                  <c:v>11000</c:v>
                </c:pt>
                <c:pt idx="42">
                  <c:v>11000</c:v>
                </c:pt>
                <c:pt idx="43">
                  <c:v>11500</c:v>
                </c:pt>
                <c:pt idx="44">
                  <c:v>11500</c:v>
                </c:pt>
                <c:pt idx="45">
                  <c:v>11500</c:v>
                </c:pt>
                <c:pt idx="46">
                  <c:v>11500</c:v>
                </c:pt>
                <c:pt idx="47">
                  <c:v>11500</c:v>
                </c:pt>
                <c:pt idx="48">
                  <c:v>11500</c:v>
                </c:pt>
                <c:pt idx="49">
                  <c:v>11500</c:v>
                </c:pt>
                <c:pt idx="50">
                  <c:v>11500</c:v>
                </c:pt>
                <c:pt idx="51">
                  <c:v>11500</c:v>
                </c:pt>
                <c:pt idx="52">
                  <c:v>11500</c:v>
                </c:pt>
                <c:pt idx="53">
                  <c:v>11500</c:v>
                </c:pt>
                <c:pt idx="54">
                  <c:v>11500</c:v>
                </c:pt>
                <c:pt idx="55">
                  <c:v>11500</c:v>
                </c:pt>
                <c:pt idx="56">
                  <c:v>11500</c:v>
                </c:pt>
                <c:pt idx="57">
                  <c:v>11500</c:v>
                </c:pt>
                <c:pt idx="58">
                  <c:v>11500</c:v>
                </c:pt>
                <c:pt idx="59">
                  <c:v>11500</c:v>
                </c:pt>
                <c:pt idx="60">
                  <c:v>11500</c:v>
                </c:pt>
                <c:pt idx="61">
                  <c:v>11500</c:v>
                </c:pt>
                <c:pt idx="62">
                  <c:v>11500</c:v>
                </c:pt>
                <c:pt idx="63">
                  <c:v>11500</c:v>
                </c:pt>
                <c:pt idx="64">
                  <c:v>11500</c:v>
                </c:pt>
                <c:pt idx="65">
                  <c:v>11500</c:v>
                </c:pt>
                <c:pt idx="66">
                  <c:v>11500</c:v>
                </c:pt>
                <c:pt idx="67">
                  <c:v>11500</c:v>
                </c:pt>
                <c:pt idx="68">
                  <c:v>11500</c:v>
                </c:pt>
                <c:pt idx="69">
                  <c:v>11500</c:v>
                </c:pt>
                <c:pt idx="70">
                  <c:v>11500</c:v>
                </c:pt>
                <c:pt idx="71">
                  <c:v>11500</c:v>
                </c:pt>
                <c:pt idx="72">
                  <c:v>11500</c:v>
                </c:pt>
                <c:pt idx="73">
                  <c:v>11500</c:v>
                </c:pt>
                <c:pt idx="74">
                  <c:v>11500</c:v>
                </c:pt>
                <c:pt idx="75">
                  <c:v>11500</c:v>
                </c:pt>
                <c:pt idx="76">
                  <c:v>11500</c:v>
                </c:pt>
                <c:pt idx="77">
                  <c:v>11500</c:v>
                </c:pt>
                <c:pt idx="78">
                  <c:v>11500</c:v>
                </c:pt>
                <c:pt idx="79">
                  <c:v>11500</c:v>
                </c:pt>
                <c:pt idx="80">
                  <c:v>11500</c:v>
                </c:pt>
                <c:pt idx="81">
                  <c:v>11500</c:v>
                </c:pt>
                <c:pt idx="82">
                  <c:v>11500</c:v>
                </c:pt>
                <c:pt idx="83">
                  <c:v>11500</c:v>
                </c:pt>
                <c:pt idx="84">
                  <c:v>11500</c:v>
                </c:pt>
                <c:pt idx="85">
                  <c:v>11500</c:v>
                </c:pt>
                <c:pt idx="86">
                  <c:v>11500</c:v>
                </c:pt>
                <c:pt idx="87">
                  <c:v>11500</c:v>
                </c:pt>
                <c:pt idx="88">
                  <c:v>11500</c:v>
                </c:pt>
                <c:pt idx="89">
                  <c:v>11500</c:v>
                </c:pt>
                <c:pt idx="90">
                  <c:v>11500</c:v>
                </c:pt>
                <c:pt idx="91">
                  <c:v>11500</c:v>
                </c:pt>
                <c:pt idx="92">
                  <c:v>11500</c:v>
                </c:pt>
                <c:pt idx="93">
                  <c:v>11500</c:v>
                </c:pt>
                <c:pt idx="94">
                  <c:v>11500</c:v>
                </c:pt>
                <c:pt idx="95">
                  <c:v>11500</c:v>
                </c:pt>
                <c:pt idx="96">
                  <c:v>11500</c:v>
                </c:pt>
                <c:pt idx="97">
                  <c:v>11500</c:v>
                </c:pt>
                <c:pt idx="98">
                  <c:v>11500</c:v>
                </c:pt>
                <c:pt idx="99">
                  <c:v>11500</c:v>
                </c:pt>
                <c:pt idx="100">
                  <c:v>11500</c:v>
                </c:pt>
                <c:pt idx="101">
                  <c:v>11500</c:v>
                </c:pt>
                <c:pt idx="102">
                  <c:v>11500</c:v>
                </c:pt>
                <c:pt idx="103">
                  <c:v>11500</c:v>
                </c:pt>
                <c:pt idx="104">
                  <c:v>11500</c:v>
                </c:pt>
                <c:pt idx="105">
                  <c:v>11500</c:v>
                </c:pt>
                <c:pt idx="106">
                  <c:v>11500</c:v>
                </c:pt>
                <c:pt idx="107">
                  <c:v>12000</c:v>
                </c:pt>
                <c:pt idx="108">
                  <c:v>12000</c:v>
                </c:pt>
                <c:pt idx="109">
                  <c:v>12000</c:v>
                </c:pt>
                <c:pt idx="110">
                  <c:v>12000</c:v>
                </c:pt>
                <c:pt idx="111">
                  <c:v>12000</c:v>
                </c:pt>
                <c:pt idx="112">
                  <c:v>12000</c:v>
                </c:pt>
                <c:pt idx="113">
                  <c:v>12000</c:v>
                </c:pt>
                <c:pt idx="114">
                  <c:v>12000</c:v>
                </c:pt>
                <c:pt idx="115">
                  <c:v>12000</c:v>
                </c:pt>
                <c:pt idx="116">
                  <c:v>12000</c:v>
                </c:pt>
                <c:pt idx="117">
                  <c:v>12000</c:v>
                </c:pt>
                <c:pt idx="118">
                  <c:v>12000</c:v>
                </c:pt>
                <c:pt idx="119">
                  <c:v>12000</c:v>
                </c:pt>
                <c:pt idx="120">
                  <c:v>12000</c:v>
                </c:pt>
                <c:pt idx="121">
                  <c:v>12000</c:v>
                </c:pt>
                <c:pt idx="122">
                  <c:v>12000</c:v>
                </c:pt>
                <c:pt idx="123">
                  <c:v>12000</c:v>
                </c:pt>
                <c:pt idx="124">
                  <c:v>12000</c:v>
                </c:pt>
                <c:pt idx="125">
                  <c:v>12000</c:v>
                </c:pt>
                <c:pt idx="126">
                  <c:v>12000</c:v>
                </c:pt>
                <c:pt idx="127">
                  <c:v>12000</c:v>
                </c:pt>
                <c:pt idx="128">
                  <c:v>12000</c:v>
                </c:pt>
                <c:pt idx="129">
                  <c:v>12000</c:v>
                </c:pt>
                <c:pt idx="130">
                  <c:v>12000</c:v>
                </c:pt>
                <c:pt idx="131">
                  <c:v>12000</c:v>
                </c:pt>
                <c:pt idx="132">
                  <c:v>12000</c:v>
                </c:pt>
                <c:pt idx="133">
                  <c:v>12000</c:v>
                </c:pt>
                <c:pt idx="134">
                  <c:v>12000</c:v>
                </c:pt>
                <c:pt idx="135">
                  <c:v>12000</c:v>
                </c:pt>
                <c:pt idx="136">
                  <c:v>12000</c:v>
                </c:pt>
                <c:pt idx="137">
                  <c:v>12000</c:v>
                </c:pt>
                <c:pt idx="138">
                  <c:v>12000</c:v>
                </c:pt>
                <c:pt idx="139">
                  <c:v>12000</c:v>
                </c:pt>
                <c:pt idx="140">
                  <c:v>12000</c:v>
                </c:pt>
                <c:pt idx="141">
                  <c:v>12000</c:v>
                </c:pt>
                <c:pt idx="142">
                  <c:v>12000</c:v>
                </c:pt>
                <c:pt idx="143">
                  <c:v>12000</c:v>
                </c:pt>
                <c:pt idx="144">
                  <c:v>12000</c:v>
                </c:pt>
                <c:pt idx="145">
                  <c:v>12000</c:v>
                </c:pt>
                <c:pt idx="146">
                  <c:v>12000</c:v>
                </c:pt>
                <c:pt idx="147">
                  <c:v>12000</c:v>
                </c:pt>
                <c:pt idx="148">
                  <c:v>12000</c:v>
                </c:pt>
                <c:pt idx="149">
                  <c:v>12000</c:v>
                </c:pt>
                <c:pt idx="150">
                  <c:v>12000</c:v>
                </c:pt>
                <c:pt idx="151">
                  <c:v>12000</c:v>
                </c:pt>
                <c:pt idx="152">
                  <c:v>12000</c:v>
                </c:pt>
                <c:pt idx="153">
                  <c:v>12000</c:v>
                </c:pt>
                <c:pt idx="154">
                  <c:v>12000</c:v>
                </c:pt>
                <c:pt idx="155">
                  <c:v>12000</c:v>
                </c:pt>
                <c:pt idx="156">
                  <c:v>12000</c:v>
                </c:pt>
                <c:pt idx="157">
                  <c:v>12000</c:v>
                </c:pt>
                <c:pt idx="158">
                  <c:v>12000</c:v>
                </c:pt>
                <c:pt idx="159">
                  <c:v>12000</c:v>
                </c:pt>
                <c:pt idx="160">
                  <c:v>12500</c:v>
                </c:pt>
                <c:pt idx="161">
                  <c:v>12500</c:v>
                </c:pt>
                <c:pt idx="162">
                  <c:v>12500</c:v>
                </c:pt>
                <c:pt idx="163">
                  <c:v>12500</c:v>
                </c:pt>
                <c:pt idx="164">
                  <c:v>12500</c:v>
                </c:pt>
                <c:pt idx="165">
                  <c:v>12500</c:v>
                </c:pt>
                <c:pt idx="166">
                  <c:v>12500</c:v>
                </c:pt>
                <c:pt idx="167">
                  <c:v>12500</c:v>
                </c:pt>
                <c:pt idx="168">
                  <c:v>12500</c:v>
                </c:pt>
                <c:pt idx="169">
                  <c:v>12500</c:v>
                </c:pt>
                <c:pt idx="170">
                  <c:v>12500</c:v>
                </c:pt>
                <c:pt idx="171">
                  <c:v>12500</c:v>
                </c:pt>
                <c:pt idx="172">
                  <c:v>12500</c:v>
                </c:pt>
                <c:pt idx="173">
                  <c:v>12500</c:v>
                </c:pt>
                <c:pt idx="174">
                  <c:v>12500</c:v>
                </c:pt>
                <c:pt idx="175">
                  <c:v>12500</c:v>
                </c:pt>
                <c:pt idx="176">
                  <c:v>12500</c:v>
                </c:pt>
                <c:pt idx="177">
                  <c:v>12500</c:v>
                </c:pt>
                <c:pt idx="178">
                  <c:v>12500</c:v>
                </c:pt>
                <c:pt idx="179">
                  <c:v>12500</c:v>
                </c:pt>
                <c:pt idx="180">
                  <c:v>12500</c:v>
                </c:pt>
                <c:pt idx="181">
                  <c:v>12500</c:v>
                </c:pt>
                <c:pt idx="182">
                  <c:v>12500</c:v>
                </c:pt>
                <c:pt idx="183">
                  <c:v>12500</c:v>
                </c:pt>
                <c:pt idx="184">
                  <c:v>12500</c:v>
                </c:pt>
                <c:pt idx="185">
                  <c:v>12500</c:v>
                </c:pt>
                <c:pt idx="186">
                  <c:v>12500</c:v>
                </c:pt>
                <c:pt idx="187">
                  <c:v>12500</c:v>
                </c:pt>
                <c:pt idx="188">
                  <c:v>12500</c:v>
                </c:pt>
                <c:pt idx="189">
                  <c:v>12500</c:v>
                </c:pt>
                <c:pt idx="190">
                  <c:v>12500</c:v>
                </c:pt>
                <c:pt idx="191">
                  <c:v>12500</c:v>
                </c:pt>
                <c:pt idx="192">
                  <c:v>12500</c:v>
                </c:pt>
                <c:pt idx="193">
                  <c:v>12500</c:v>
                </c:pt>
                <c:pt idx="194">
                  <c:v>12500</c:v>
                </c:pt>
                <c:pt idx="195">
                  <c:v>12500</c:v>
                </c:pt>
                <c:pt idx="196">
                  <c:v>12500</c:v>
                </c:pt>
                <c:pt idx="197">
                  <c:v>12500</c:v>
                </c:pt>
                <c:pt idx="198">
                  <c:v>12500</c:v>
                </c:pt>
                <c:pt idx="199">
                  <c:v>12500</c:v>
                </c:pt>
                <c:pt idx="200">
                  <c:v>12500</c:v>
                </c:pt>
                <c:pt idx="201">
                  <c:v>12500</c:v>
                </c:pt>
                <c:pt idx="202">
                  <c:v>12500</c:v>
                </c:pt>
                <c:pt idx="203">
                  <c:v>12500</c:v>
                </c:pt>
                <c:pt idx="204">
                  <c:v>12500</c:v>
                </c:pt>
                <c:pt idx="205">
                  <c:v>12500</c:v>
                </c:pt>
                <c:pt idx="206">
                  <c:v>12500</c:v>
                </c:pt>
                <c:pt idx="207">
                  <c:v>12500</c:v>
                </c:pt>
                <c:pt idx="208">
                  <c:v>12500</c:v>
                </c:pt>
                <c:pt idx="209">
                  <c:v>12500</c:v>
                </c:pt>
                <c:pt idx="210">
                  <c:v>12500</c:v>
                </c:pt>
                <c:pt idx="211">
                  <c:v>12500</c:v>
                </c:pt>
                <c:pt idx="212">
                  <c:v>12500</c:v>
                </c:pt>
                <c:pt idx="213">
                  <c:v>12500</c:v>
                </c:pt>
                <c:pt idx="214">
                  <c:v>12500</c:v>
                </c:pt>
                <c:pt idx="215">
                  <c:v>12500</c:v>
                </c:pt>
                <c:pt idx="216">
                  <c:v>12500</c:v>
                </c:pt>
                <c:pt idx="217">
                  <c:v>12500</c:v>
                </c:pt>
                <c:pt idx="218">
                  <c:v>12500</c:v>
                </c:pt>
                <c:pt idx="219">
                  <c:v>12500</c:v>
                </c:pt>
                <c:pt idx="220">
                  <c:v>12500</c:v>
                </c:pt>
                <c:pt idx="221">
                  <c:v>12500</c:v>
                </c:pt>
                <c:pt idx="222">
                  <c:v>12500</c:v>
                </c:pt>
                <c:pt idx="223">
                  <c:v>12500</c:v>
                </c:pt>
                <c:pt idx="224">
                  <c:v>12500</c:v>
                </c:pt>
                <c:pt idx="225">
                  <c:v>12500</c:v>
                </c:pt>
                <c:pt idx="226">
                  <c:v>12500</c:v>
                </c:pt>
                <c:pt idx="227">
                  <c:v>12500</c:v>
                </c:pt>
                <c:pt idx="228">
                  <c:v>12500</c:v>
                </c:pt>
                <c:pt idx="229">
                  <c:v>12500</c:v>
                </c:pt>
                <c:pt idx="230">
                  <c:v>12500</c:v>
                </c:pt>
                <c:pt idx="231">
                  <c:v>12500</c:v>
                </c:pt>
                <c:pt idx="232">
                  <c:v>12500</c:v>
                </c:pt>
                <c:pt idx="233">
                  <c:v>12500</c:v>
                </c:pt>
                <c:pt idx="234">
                  <c:v>12500</c:v>
                </c:pt>
                <c:pt idx="235">
                  <c:v>12500</c:v>
                </c:pt>
                <c:pt idx="236">
                  <c:v>12500</c:v>
                </c:pt>
                <c:pt idx="237">
                  <c:v>12500</c:v>
                </c:pt>
                <c:pt idx="238">
                  <c:v>12500</c:v>
                </c:pt>
                <c:pt idx="239">
                  <c:v>12500</c:v>
                </c:pt>
                <c:pt idx="240">
                  <c:v>12500</c:v>
                </c:pt>
                <c:pt idx="241">
                  <c:v>12500</c:v>
                </c:pt>
                <c:pt idx="242">
                  <c:v>12500</c:v>
                </c:pt>
                <c:pt idx="243">
                  <c:v>12500</c:v>
                </c:pt>
                <c:pt idx="244">
                  <c:v>12500</c:v>
                </c:pt>
                <c:pt idx="245">
                  <c:v>12500</c:v>
                </c:pt>
                <c:pt idx="246">
                  <c:v>12500</c:v>
                </c:pt>
                <c:pt idx="247">
                  <c:v>12500</c:v>
                </c:pt>
                <c:pt idx="248">
                  <c:v>12500</c:v>
                </c:pt>
                <c:pt idx="249">
                  <c:v>12500</c:v>
                </c:pt>
                <c:pt idx="250">
                  <c:v>12500</c:v>
                </c:pt>
                <c:pt idx="251">
                  <c:v>12500</c:v>
                </c:pt>
                <c:pt idx="252">
                  <c:v>12500</c:v>
                </c:pt>
                <c:pt idx="253">
                  <c:v>12500</c:v>
                </c:pt>
                <c:pt idx="254">
                  <c:v>12500</c:v>
                </c:pt>
                <c:pt idx="255">
                  <c:v>12500</c:v>
                </c:pt>
                <c:pt idx="256">
                  <c:v>12500</c:v>
                </c:pt>
                <c:pt idx="257">
                  <c:v>12500</c:v>
                </c:pt>
                <c:pt idx="258">
                  <c:v>12500</c:v>
                </c:pt>
                <c:pt idx="259">
                  <c:v>12500</c:v>
                </c:pt>
                <c:pt idx="260">
                  <c:v>12500</c:v>
                </c:pt>
                <c:pt idx="261">
                  <c:v>12500</c:v>
                </c:pt>
                <c:pt idx="262">
                  <c:v>12500</c:v>
                </c:pt>
                <c:pt idx="263">
                  <c:v>12500</c:v>
                </c:pt>
                <c:pt idx="264">
                  <c:v>12500</c:v>
                </c:pt>
                <c:pt idx="265">
                  <c:v>12500</c:v>
                </c:pt>
                <c:pt idx="266">
                  <c:v>12500</c:v>
                </c:pt>
                <c:pt idx="267">
                  <c:v>12500</c:v>
                </c:pt>
                <c:pt idx="268">
                  <c:v>12500</c:v>
                </c:pt>
                <c:pt idx="269">
                  <c:v>12500</c:v>
                </c:pt>
                <c:pt idx="270">
                  <c:v>12500</c:v>
                </c:pt>
                <c:pt idx="271">
                  <c:v>12500</c:v>
                </c:pt>
                <c:pt idx="272">
                  <c:v>12500</c:v>
                </c:pt>
                <c:pt idx="273">
                  <c:v>12500</c:v>
                </c:pt>
                <c:pt idx="274">
                  <c:v>12500</c:v>
                </c:pt>
                <c:pt idx="275">
                  <c:v>12500</c:v>
                </c:pt>
                <c:pt idx="276">
                  <c:v>12500</c:v>
                </c:pt>
                <c:pt idx="277">
                  <c:v>12500</c:v>
                </c:pt>
                <c:pt idx="278">
                  <c:v>12500</c:v>
                </c:pt>
                <c:pt idx="279">
                  <c:v>12500</c:v>
                </c:pt>
                <c:pt idx="280">
                  <c:v>12500</c:v>
                </c:pt>
                <c:pt idx="281">
                  <c:v>12500</c:v>
                </c:pt>
                <c:pt idx="282">
                  <c:v>12500</c:v>
                </c:pt>
                <c:pt idx="283">
                  <c:v>12500</c:v>
                </c:pt>
                <c:pt idx="284">
                  <c:v>12500</c:v>
                </c:pt>
                <c:pt idx="285">
                  <c:v>12500</c:v>
                </c:pt>
                <c:pt idx="286">
                  <c:v>12500</c:v>
                </c:pt>
                <c:pt idx="287">
                  <c:v>12500</c:v>
                </c:pt>
                <c:pt idx="288">
                  <c:v>12500</c:v>
                </c:pt>
                <c:pt idx="289">
                  <c:v>12500</c:v>
                </c:pt>
                <c:pt idx="290">
                  <c:v>12500</c:v>
                </c:pt>
                <c:pt idx="291">
                  <c:v>12500</c:v>
                </c:pt>
                <c:pt idx="292">
                  <c:v>12500</c:v>
                </c:pt>
                <c:pt idx="293">
                  <c:v>12500</c:v>
                </c:pt>
                <c:pt idx="294">
                  <c:v>12500</c:v>
                </c:pt>
                <c:pt idx="295">
                  <c:v>12500</c:v>
                </c:pt>
                <c:pt idx="296">
                  <c:v>12500</c:v>
                </c:pt>
                <c:pt idx="297">
                  <c:v>12500</c:v>
                </c:pt>
                <c:pt idx="298">
                  <c:v>12500</c:v>
                </c:pt>
                <c:pt idx="299">
                  <c:v>12500</c:v>
                </c:pt>
                <c:pt idx="300">
                  <c:v>12500</c:v>
                </c:pt>
                <c:pt idx="301">
                  <c:v>12500</c:v>
                </c:pt>
                <c:pt idx="302">
                  <c:v>12500</c:v>
                </c:pt>
                <c:pt idx="303">
                  <c:v>12500</c:v>
                </c:pt>
                <c:pt idx="304">
                  <c:v>12500</c:v>
                </c:pt>
                <c:pt idx="305">
                  <c:v>12500</c:v>
                </c:pt>
                <c:pt idx="306">
                  <c:v>12500</c:v>
                </c:pt>
                <c:pt idx="307">
                  <c:v>12500</c:v>
                </c:pt>
                <c:pt idx="308">
                  <c:v>12500</c:v>
                </c:pt>
                <c:pt idx="309">
                  <c:v>12500</c:v>
                </c:pt>
                <c:pt idx="310">
                  <c:v>12500</c:v>
                </c:pt>
                <c:pt idx="311">
                  <c:v>12500</c:v>
                </c:pt>
                <c:pt idx="312">
                  <c:v>12500</c:v>
                </c:pt>
                <c:pt idx="313">
                  <c:v>12500</c:v>
                </c:pt>
                <c:pt idx="314">
                  <c:v>12500</c:v>
                </c:pt>
                <c:pt idx="315">
                  <c:v>12500</c:v>
                </c:pt>
                <c:pt idx="316">
                  <c:v>12500</c:v>
                </c:pt>
                <c:pt idx="317">
                  <c:v>12500</c:v>
                </c:pt>
                <c:pt idx="318">
                  <c:v>12500</c:v>
                </c:pt>
                <c:pt idx="319">
                  <c:v>12500</c:v>
                </c:pt>
                <c:pt idx="320">
                  <c:v>12500</c:v>
                </c:pt>
                <c:pt idx="321">
                  <c:v>12500</c:v>
                </c:pt>
                <c:pt idx="322">
                  <c:v>12500</c:v>
                </c:pt>
                <c:pt idx="323">
                  <c:v>12500</c:v>
                </c:pt>
                <c:pt idx="324">
                  <c:v>12500</c:v>
                </c:pt>
                <c:pt idx="325">
                  <c:v>12500</c:v>
                </c:pt>
                <c:pt idx="326">
                  <c:v>12500</c:v>
                </c:pt>
                <c:pt idx="327">
                  <c:v>12500</c:v>
                </c:pt>
                <c:pt idx="328">
                  <c:v>12500</c:v>
                </c:pt>
                <c:pt idx="329">
                  <c:v>12500</c:v>
                </c:pt>
                <c:pt idx="330">
                  <c:v>12500</c:v>
                </c:pt>
                <c:pt idx="331">
                  <c:v>12500</c:v>
                </c:pt>
                <c:pt idx="332">
                  <c:v>12500</c:v>
                </c:pt>
                <c:pt idx="333">
                  <c:v>12500</c:v>
                </c:pt>
                <c:pt idx="334">
                  <c:v>12500</c:v>
                </c:pt>
                <c:pt idx="335">
                  <c:v>12500</c:v>
                </c:pt>
                <c:pt idx="336">
                  <c:v>12500</c:v>
                </c:pt>
                <c:pt idx="337">
                  <c:v>12500</c:v>
                </c:pt>
                <c:pt idx="338">
                  <c:v>12500</c:v>
                </c:pt>
                <c:pt idx="339">
                  <c:v>12500</c:v>
                </c:pt>
                <c:pt idx="340">
                  <c:v>12500</c:v>
                </c:pt>
                <c:pt idx="341">
                  <c:v>12500</c:v>
                </c:pt>
                <c:pt idx="342">
                  <c:v>12500</c:v>
                </c:pt>
                <c:pt idx="343">
                  <c:v>12500</c:v>
                </c:pt>
                <c:pt idx="344">
                  <c:v>12500</c:v>
                </c:pt>
                <c:pt idx="345">
                  <c:v>12500</c:v>
                </c:pt>
                <c:pt idx="346">
                  <c:v>12500</c:v>
                </c:pt>
                <c:pt idx="347">
                  <c:v>12500</c:v>
                </c:pt>
                <c:pt idx="348">
                  <c:v>12500</c:v>
                </c:pt>
                <c:pt idx="349">
                  <c:v>12500</c:v>
                </c:pt>
                <c:pt idx="350">
                  <c:v>12500</c:v>
                </c:pt>
                <c:pt idx="351">
                  <c:v>12500</c:v>
                </c:pt>
                <c:pt idx="352">
                  <c:v>12500</c:v>
                </c:pt>
                <c:pt idx="353">
                  <c:v>12500</c:v>
                </c:pt>
                <c:pt idx="354">
                  <c:v>12500</c:v>
                </c:pt>
                <c:pt idx="355">
                  <c:v>12500</c:v>
                </c:pt>
                <c:pt idx="356">
                  <c:v>12500</c:v>
                </c:pt>
                <c:pt idx="357">
                  <c:v>12500</c:v>
                </c:pt>
                <c:pt idx="358">
                  <c:v>12500</c:v>
                </c:pt>
                <c:pt idx="359">
                  <c:v>12500</c:v>
                </c:pt>
                <c:pt idx="360">
                  <c:v>12500</c:v>
                </c:pt>
                <c:pt idx="361">
                  <c:v>12500</c:v>
                </c:pt>
                <c:pt idx="362">
                  <c:v>12500</c:v>
                </c:pt>
                <c:pt idx="363">
                  <c:v>12500</c:v>
                </c:pt>
                <c:pt idx="364">
                  <c:v>12500</c:v>
                </c:pt>
                <c:pt idx="365">
                  <c:v>12500</c:v>
                </c:pt>
                <c:pt idx="366">
                  <c:v>12500</c:v>
                </c:pt>
                <c:pt idx="367">
                  <c:v>12500</c:v>
                </c:pt>
                <c:pt idx="368">
                  <c:v>12500</c:v>
                </c:pt>
                <c:pt idx="369">
                  <c:v>12500</c:v>
                </c:pt>
                <c:pt idx="370">
                  <c:v>12500</c:v>
                </c:pt>
                <c:pt idx="371">
                  <c:v>12500</c:v>
                </c:pt>
                <c:pt idx="372">
                  <c:v>12500</c:v>
                </c:pt>
                <c:pt idx="373">
                  <c:v>12500</c:v>
                </c:pt>
                <c:pt idx="374">
                  <c:v>12500</c:v>
                </c:pt>
                <c:pt idx="375">
                  <c:v>12500</c:v>
                </c:pt>
                <c:pt idx="376">
                  <c:v>12500</c:v>
                </c:pt>
                <c:pt idx="377">
                  <c:v>12500</c:v>
                </c:pt>
                <c:pt idx="378">
                  <c:v>12500</c:v>
                </c:pt>
                <c:pt idx="379">
                  <c:v>12500</c:v>
                </c:pt>
                <c:pt idx="380">
                  <c:v>12500</c:v>
                </c:pt>
                <c:pt idx="381">
                  <c:v>12500</c:v>
                </c:pt>
                <c:pt idx="382">
                  <c:v>12500</c:v>
                </c:pt>
                <c:pt idx="383">
                  <c:v>12500</c:v>
                </c:pt>
                <c:pt idx="384">
                  <c:v>12500</c:v>
                </c:pt>
                <c:pt idx="385">
                  <c:v>12500</c:v>
                </c:pt>
                <c:pt idx="386">
                  <c:v>12500</c:v>
                </c:pt>
                <c:pt idx="387">
                  <c:v>12500</c:v>
                </c:pt>
                <c:pt idx="388">
                  <c:v>12500</c:v>
                </c:pt>
                <c:pt idx="389">
                  <c:v>12500</c:v>
                </c:pt>
                <c:pt idx="390">
                  <c:v>12500</c:v>
                </c:pt>
                <c:pt idx="391">
                  <c:v>12500</c:v>
                </c:pt>
                <c:pt idx="392">
                  <c:v>12500</c:v>
                </c:pt>
                <c:pt idx="393">
                  <c:v>12500</c:v>
                </c:pt>
                <c:pt idx="394">
                  <c:v>12500</c:v>
                </c:pt>
                <c:pt idx="395">
                  <c:v>12500</c:v>
                </c:pt>
                <c:pt idx="396">
                  <c:v>12500</c:v>
                </c:pt>
                <c:pt idx="397">
                  <c:v>12500</c:v>
                </c:pt>
                <c:pt idx="398">
                  <c:v>12500</c:v>
                </c:pt>
                <c:pt idx="399">
                  <c:v>12500</c:v>
                </c:pt>
                <c:pt idx="400">
                  <c:v>12500</c:v>
                </c:pt>
                <c:pt idx="401">
                  <c:v>12500</c:v>
                </c:pt>
                <c:pt idx="402">
                  <c:v>12500</c:v>
                </c:pt>
                <c:pt idx="403">
                  <c:v>12500</c:v>
                </c:pt>
                <c:pt idx="404">
                  <c:v>12500</c:v>
                </c:pt>
                <c:pt idx="405">
                  <c:v>12500</c:v>
                </c:pt>
                <c:pt idx="406">
                  <c:v>12500</c:v>
                </c:pt>
                <c:pt idx="407">
                  <c:v>12500</c:v>
                </c:pt>
                <c:pt idx="408">
                  <c:v>12500</c:v>
                </c:pt>
                <c:pt idx="409">
                  <c:v>12500</c:v>
                </c:pt>
                <c:pt idx="410">
                  <c:v>12500</c:v>
                </c:pt>
                <c:pt idx="411">
                  <c:v>12500</c:v>
                </c:pt>
                <c:pt idx="412">
                  <c:v>12500</c:v>
                </c:pt>
                <c:pt idx="413">
                  <c:v>12500</c:v>
                </c:pt>
                <c:pt idx="414">
                  <c:v>12500</c:v>
                </c:pt>
                <c:pt idx="415">
                  <c:v>12500</c:v>
                </c:pt>
                <c:pt idx="416">
                  <c:v>12500</c:v>
                </c:pt>
                <c:pt idx="417">
                  <c:v>12500</c:v>
                </c:pt>
                <c:pt idx="418">
                  <c:v>12500</c:v>
                </c:pt>
                <c:pt idx="419">
                  <c:v>12500</c:v>
                </c:pt>
                <c:pt idx="420">
                  <c:v>12500</c:v>
                </c:pt>
                <c:pt idx="421">
                  <c:v>12500</c:v>
                </c:pt>
                <c:pt idx="422">
                  <c:v>12500</c:v>
                </c:pt>
                <c:pt idx="423">
                  <c:v>12500</c:v>
                </c:pt>
                <c:pt idx="424">
                  <c:v>12500</c:v>
                </c:pt>
                <c:pt idx="425">
                  <c:v>12500</c:v>
                </c:pt>
                <c:pt idx="426">
                  <c:v>12500</c:v>
                </c:pt>
                <c:pt idx="427">
                  <c:v>12500</c:v>
                </c:pt>
                <c:pt idx="428">
                  <c:v>12500</c:v>
                </c:pt>
                <c:pt idx="429">
                  <c:v>12500</c:v>
                </c:pt>
                <c:pt idx="430">
                  <c:v>12500</c:v>
                </c:pt>
                <c:pt idx="431">
                  <c:v>12500</c:v>
                </c:pt>
                <c:pt idx="432">
                  <c:v>12500</c:v>
                </c:pt>
                <c:pt idx="433">
                  <c:v>12500</c:v>
                </c:pt>
                <c:pt idx="434">
                  <c:v>12500</c:v>
                </c:pt>
                <c:pt idx="435">
                  <c:v>12500</c:v>
                </c:pt>
                <c:pt idx="436">
                  <c:v>12500</c:v>
                </c:pt>
                <c:pt idx="437">
                  <c:v>12500</c:v>
                </c:pt>
                <c:pt idx="438">
                  <c:v>12500</c:v>
                </c:pt>
                <c:pt idx="439">
                  <c:v>12500</c:v>
                </c:pt>
                <c:pt idx="440">
                  <c:v>12500</c:v>
                </c:pt>
                <c:pt idx="441">
                  <c:v>12500</c:v>
                </c:pt>
                <c:pt idx="442">
                  <c:v>12500</c:v>
                </c:pt>
                <c:pt idx="443">
                  <c:v>12500</c:v>
                </c:pt>
                <c:pt idx="444">
                  <c:v>12500</c:v>
                </c:pt>
                <c:pt idx="445">
                  <c:v>12500</c:v>
                </c:pt>
                <c:pt idx="446">
                  <c:v>12500</c:v>
                </c:pt>
                <c:pt idx="447">
                  <c:v>12500</c:v>
                </c:pt>
                <c:pt idx="448">
                  <c:v>12500</c:v>
                </c:pt>
                <c:pt idx="449">
                  <c:v>12500</c:v>
                </c:pt>
                <c:pt idx="450">
                  <c:v>12500</c:v>
                </c:pt>
              </c:numCache>
            </c:numRef>
          </c:val>
          <c:smooth val="0"/>
        </c:ser>
        <c:dLbls>
          <c:showLegendKey val="0"/>
          <c:showVal val="0"/>
          <c:showCatName val="0"/>
          <c:showSerName val="0"/>
          <c:showPercent val="0"/>
          <c:showBubbleSize val="0"/>
        </c:dLbls>
        <c:marker val="0"/>
        <c:smooth val="0"/>
        <c:axId val="667521728"/>
        <c:axId val="667522848"/>
      </c:lineChart>
      <c:dateAx>
        <c:axId val="667521728"/>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564204923486361"/>
          <c:y val="0.0986097298777223"/>
          <c:w val="0.87771124417831"/>
          <c:h val="0.07181008902077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710122699386503"/>
          <c:y val="0.201944821347806"/>
          <c:w val="0.924003067484663"/>
          <c:h val="0.617005879692447"/>
        </c:manualLayout>
      </c:layout>
      <c:lineChart>
        <c:grouping val="standard"/>
        <c:varyColors val="0"/>
        <c:ser>
          <c:idx val="1"/>
          <c:order val="0"/>
          <c:tx>
            <c:strRef>
              <c:f>[Mysteel负极材料月报图表.xlsx]鳞片石墨!$O$1</c:f>
              <c:strCache>
                <c:ptCount val="1"/>
                <c:pt idx="0">
                  <c:v>黑龙江</c:v>
                </c:pt>
              </c:strCache>
            </c:strRef>
          </c:tx>
          <c:spPr>
            <a:ln w="22225" cap="rnd" cmpd="sng" algn="ctr">
              <a:solidFill>
                <a:srgbClr val="023985"/>
              </a:solidFill>
              <a:prstDash val="solid"/>
              <a:round/>
            </a:ln>
            <a:effectLst/>
          </c:spPr>
          <c:marker>
            <c:symbol val="none"/>
          </c:marker>
          <c:dLbls>
            <c:delete val="1"/>
          </c:dLbls>
          <c:cat>
            <c:numRef>
              <c:f>[Mysteel负极材料月报图表.xlsx]鳞片石墨!$N$660:$N$1288</c:f>
              <c:numCache>
                <c:formatCode>yyyy/m/d;@</c:formatCode>
                <c:ptCount val="629"/>
                <c:pt idx="0" c:formatCode="yyyy/m/d;@">
                  <c:v>44364</c:v>
                </c:pt>
                <c:pt idx="1" c:formatCode="yyyy/m/d;@">
                  <c:v>44365</c:v>
                </c:pt>
                <c:pt idx="2" c:formatCode="yyyy/m/d;@">
                  <c:v>44368</c:v>
                </c:pt>
                <c:pt idx="3" c:formatCode="yyyy/m/d;@">
                  <c:v>44369</c:v>
                </c:pt>
                <c:pt idx="4" c:formatCode="yyyy/m/d;@">
                  <c:v>44370</c:v>
                </c:pt>
                <c:pt idx="5" c:formatCode="yyyy/m/d;@">
                  <c:v>44371</c:v>
                </c:pt>
                <c:pt idx="6" c:formatCode="yyyy/m/d;@">
                  <c:v>44372</c:v>
                </c:pt>
                <c:pt idx="7" c:formatCode="yyyy/m/d;@">
                  <c:v>44375</c:v>
                </c:pt>
                <c:pt idx="8" c:formatCode="yyyy/m/d;@">
                  <c:v>44376</c:v>
                </c:pt>
                <c:pt idx="9" c:formatCode="yyyy/m/d;@">
                  <c:v>44377</c:v>
                </c:pt>
                <c:pt idx="10" c:formatCode="yyyy/m/d;@">
                  <c:v>44378</c:v>
                </c:pt>
                <c:pt idx="11" c:formatCode="yyyy/m/d;@">
                  <c:v>44379</c:v>
                </c:pt>
                <c:pt idx="12" c:formatCode="yyyy/m/d;@">
                  <c:v>44382</c:v>
                </c:pt>
                <c:pt idx="13" c:formatCode="yyyy/m/d;@">
                  <c:v>44383</c:v>
                </c:pt>
                <c:pt idx="14" c:formatCode="yyyy/m/d;@">
                  <c:v>44384</c:v>
                </c:pt>
                <c:pt idx="15" c:formatCode="yyyy/m/d;@">
                  <c:v>44385</c:v>
                </c:pt>
                <c:pt idx="16" c:formatCode="yyyy/m/d;@">
                  <c:v>44386</c:v>
                </c:pt>
                <c:pt idx="17" c:formatCode="yyyy/m/d;@">
                  <c:v>44389</c:v>
                </c:pt>
                <c:pt idx="18" c:formatCode="yyyy/m/d;@">
                  <c:v>44390</c:v>
                </c:pt>
                <c:pt idx="19" c:formatCode="yyyy/m/d;@">
                  <c:v>44391</c:v>
                </c:pt>
                <c:pt idx="20" c:formatCode="yyyy/m/d;@">
                  <c:v>44392</c:v>
                </c:pt>
                <c:pt idx="21" c:formatCode="yyyy/m/d;@">
                  <c:v>44393</c:v>
                </c:pt>
                <c:pt idx="22" c:formatCode="yyyy/m/d;@">
                  <c:v>44396</c:v>
                </c:pt>
                <c:pt idx="23" c:formatCode="yyyy/m/d;@">
                  <c:v>44397</c:v>
                </c:pt>
                <c:pt idx="24" c:formatCode="yyyy/m/d;@">
                  <c:v>44398</c:v>
                </c:pt>
                <c:pt idx="25" c:formatCode="yyyy/m/d;@">
                  <c:v>44399</c:v>
                </c:pt>
                <c:pt idx="26" c:formatCode="yyyy/m/d;@">
                  <c:v>44400</c:v>
                </c:pt>
                <c:pt idx="27" c:formatCode="yyyy/m/d;@">
                  <c:v>44403</c:v>
                </c:pt>
                <c:pt idx="28" c:formatCode="yyyy/m/d;@">
                  <c:v>44404</c:v>
                </c:pt>
                <c:pt idx="29" c:formatCode="yyyy/m/d;@">
                  <c:v>44405</c:v>
                </c:pt>
                <c:pt idx="30" c:formatCode="yyyy/m/d;@">
                  <c:v>44406</c:v>
                </c:pt>
                <c:pt idx="31" c:formatCode="yyyy/m/d;@">
                  <c:v>44407</c:v>
                </c:pt>
                <c:pt idx="32" c:formatCode="yyyy/m/d;@">
                  <c:v>44410</c:v>
                </c:pt>
                <c:pt idx="33" c:formatCode="yyyy/m/d;@">
                  <c:v>44411</c:v>
                </c:pt>
                <c:pt idx="34" c:formatCode="yyyy/m/d;@">
                  <c:v>44412</c:v>
                </c:pt>
                <c:pt idx="35" c:formatCode="yyyy/m/d;@">
                  <c:v>44413</c:v>
                </c:pt>
                <c:pt idx="36" c:formatCode="yyyy/m/d;@">
                  <c:v>44414</c:v>
                </c:pt>
                <c:pt idx="37" c:formatCode="yyyy/m/d;@">
                  <c:v>44417</c:v>
                </c:pt>
                <c:pt idx="38" c:formatCode="yyyy/m/d;@">
                  <c:v>44418</c:v>
                </c:pt>
                <c:pt idx="39" c:formatCode="yyyy/m/d;@">
                  <c:v>44419</c:v>
                </c:pt>
                <c:pt idx="40" c:formatCode="yyyy/m/d;@">
                  <c:v>44420</c:v>
                </c:pt>
                <c:pt idx="41" c:formatCode="yyyy/m/d;@">
                  <c:v>44421</c:v>
                </c:pt>
                <c:pt idx="42" c:formatCode="yyyy/m/d;@">
                  <c:v>44424</c:v>
                </c:pt>
                <c:pt idx="43" c:formatCode="yyyy/m/d;@">
                  <c:v>44425</c:v>
                </c:pt>
                <c:pt idx="44" c:formatCode="yyyy/m/d;@">
                  <c:v>44426</c:v>
                </c:pt>
                <c:pt idx="45" c:formatCode="yyyy/m/d;@">
                  <c:v>44427</c:v>
                </c:pt>
                <c:pt idx="46" c:formatCode="yyyy/m/d;@">
                  <c:v>44428</c:v>
                </c:pt>
                <c:pt idx="47" c:formatCode="yyyy/m/d;@">
                  <c:v>44431</c:v>
                </c:pt>
                <c:pt idx="48" c:formatCode="yyyy/m/d;@">
                  <c:v>44432</c:v>
                </c:pt>
                <c:pt idx="49" c:formatCode="yyyy/m/d;@">
                  <c:v>44433</c:v>
                </c:pt>
                <c:pt idx="50" c:formatCode="yyyy/m/d;@">
                  <c:v>44434</c:v>
                </c:pt>
                <c:pt idx="51" c:formatCode="yyyy/m/d;@">
                  <c:v>44435</c:v>
                </c:pt>
                <c:pt idx="52" c:formatCode="yyyy/m/d;@">
                  <c:v>44438</c:v>
                </c:pt>
                <c:pt idx="53" c:formatCode="yyyy/m/d;@">
                  <c:v>44439</c:v>
                </c:pt>
                <c:pt idx="54" c:formatCode="yyyy/m/d;@">
                  <c:v>44440</c:v>
                </c:pt>
                <c:pt idx="55" c:formatCode="yyyy/m/d;@">
                  <c:v>44441</c:v>
                </c:pt>
                <c:pt idx="56" c:formatCode="yyyy/m/d;@">
                  <c:v>44442</c:v>
                </c:pt>
                <c:pt idx="57" c:formatCode="yyyy/m/d;@">
                  <c:v>44445</c:v>
                </c:pt>
                <c:pt idx="58" c:formatCode="yyyy/m/d;@">
                  <c:v>44446</c:v>
                </c:pt>
                <c:pt idx="59" c:formatCode="yyyy/m/d;@">
                  <c:v>44447</c:v>
                </c:pt>
                <c:pt idx="60" c:formatCode="yyyy/m/d;@">
                  <c:v>44448</c:v>
                </c:pt>
                <c:pt idx="61" c:formatCode="yyyy/m/d;@">
                  <c:v>44449</c:v>
                </c:pt>
                <c:pt idx="62" c:formatCode="yyyy/m/d;@">
                  <c:v>44452</c:v>
                </c:pt>
                <c:pt idx="63" c:formatCode="yyyy/m/d;@">
                  <c:v>44453</c:v>
                </c:pt>
                <c:pt idx="64" c:formatCode="yyyy/m/d;@">
                  <c:v>44454</c:v>
                </c:pt>
                <c:pt idx="65" c:formatCode="yyyy/m/d;@">
                  <c:v>44455</c:v>
                </c:pt>
                <c:pt idx="66" c:formatCode="yyyy/m/d;@">
                  <c:v>44456</c:v>
                </c:pt>
                <c:pt idx="67" c:formatCode="yyyy/m/d;@">
                  <c:v>44457</c:v>
                </c:pt>
                <c:pt idx="68" c:formatCode="yyyy/m/d;@">
                  <c:v>44461</c:v>
                </c:pt>
                <c:pt idx="69" c:formatCode="yyyy/m/d;@">
                  <c:v>44462</c:v>
                </c:pt>
                <c:pt idx="70" c:formatCode="yyyy/m/d;@">
                  <c:v>44463</c:v>
                </c:pt>
                <c:pt idx="71" c:formatCode="yyyy/m/d;@">
                  <c:v>44465</c:v>
                </c:pt>
                <c:pt idx="72" c:formatCode="yyyy/m/d;@">
                  <c:v>44466</c:v>
                </c:pt>
                <c:pt idx="73" c:formatCode="yyyy/m/d;@">
                  <c:v>44467</c:v>
                </c:pt>
                <c:pt idx="74" c:formatCode="yyyy/m/d;@">
                  <c:v>44468</c:v>
                </c:pt>
                <c:pt idx="75" c:formatCode="yyyy/m/d;@">
                  <c:v>44469</c:v>
                </c:pt>
                <c:pt idx="76" c:formatCode="yyyy/m/d;@">
                  <c:v>44477</c:v>
                </c:pt>
                <c:pt idx="77" c:formatCode="yyyy/m/d;@">
                  <c:v>44478</c:v>
                </c:pt>
                <c:pt idx="78" c:formatCode="yyyy/m/d;@">
                  <c:v>44480</c:v>
                </c:pt>
                <c:pt idx="79" c:formatCode="yyyy/m/d;@">
                  <c:v>44481</c:v>
                </c:pt>
                <c:pt idx="80" c:formatCode="yyyy/m/d;@">
                  <c:v>44482</c:v>
                </c:pt>
                <c:pt idx="81" c:formatCode="yyyy/m/d;@">
                  <c:v>44483</c:v>
                </c:pt>
                <c:pt idx="82" c:formatCode="yyyy/m/d;@">
                  <c:v>44484</c:v>
                </c:pt>
                <c:pt idx="83" c:formatCode="yyyy/m/d;@">
                  <c:v>44487</c:v>
                </c:pt>
                <c:pt idx="84" c:formatCode="yyyy/m/d;@">
                  <c:v>44488</c:v>
                </c:pt>
                <c:pt idx="85" c:formatCode="yyyy/m/d;@">
                  <c:v>44489</c:v>
                </c:pt>
                <c:pt idx="86" c:formatCode="yyyy/m/d;@">
                  <c:v>44490</c:v>
                </c:pt>
                <c:pt idx="87" c:formatCode="yyyy/m/d;@">
                  <c:v>44491</c:v>
                </c:pt>
                <c:pt idx="88" c:formatCode="yyyy/m/d;@">
                  <c:v>44494</c:v>
                </c:pt>
                <c:pt idx="89" c:formatCode="yyyy/m/d;@">
                  <c:v>44495</c:v>
                </c:pt>
                <c:pt idx="90" c:formatCode="yyyy/m/d;@">
                  <c:v>44496</c:v>
                </c:pt>
                <c:pt idx="91" c:formatCode="yyyy/m/d;@">
                  <c:v>44497</c:v>
                </c:pt>
                <c:pt idx="92" c:formatCode="yyyy/m/d;@">
                  <c:v>44498</c:v>
                </c:pt>
                <c:pt idx="93" c:formatCode="yyyy/m/d;@">
                  <c:v>44501</c:v>
                </c:pt>
                <c:pt idx="94" c:formatCode="yyyy/m/d;@">
                  <c:v>44502</c:v>
                </c:pt>
                <c:pt idx="95" c:formatCode="yyyy/m/d;@">
                  <c:v>44503</c:v>
                </c:pt>
                <c:pt idx="96" c:formatCode="yyyy/m/d;@">
                  <c:v>44504</c:v>
                </c:pt>
                <c:pt idx="97" c:formatCode="yyyy/m/d;@">
                  <c:v>44505</c:v>
                </c:pt>
                <c:pt idx="98" c:formatCode="yyyy/m/d;@">
                  <c:v>44508</c:v>
                </c:pt>
                <c:pt idx="99" c:formatCode="yyyy/m/d;@">
                  <c:v>44509</c:v>
                </c:pt>
                <c:pt idx="100" c:formatCode="yyyy/m/d;@">
                  <c:v>44510</c:v>
                </c:pt>
                <c:pt idx="101" c:formatCode="yyyy/m/d;@">
                  <c:v>44511</c:v>
                </c:pt>
                <c:pt idx="102" c:formatCode="yyyy/m/d;@">
                  <c:v>44512</c:v>
                </c:pt>
                <c:pt idx="103" c:formatCode="yyyy/m/d;@">
                  <c:v>44515</c:v>
                </c:pt>
                <c:pt idx="104" c:formatCode="yyyy/m/d;@">
                  <c:v>44516</c:v>
                </c:pt>
                <c:pt idx="105" c:formatCode="yyyy/m/d;@">
                  <c:v>44517</c:v>
                </c:pt>
                <c:pt idx="106" c:formatCode="yyyy/m/d;@">
                  <c:v>44518</c:v>
                </c:pt>
                <c:pt idx="107" c:formatCode="yyyy/m/d;@">
                  <c:v>44519</c:v>
                </c:pt>
                <c:pt idx="108" c:formatCode="yyyy/m/d;@">
                  <c:v>44522</c:v>
                </c:pt>
                <c:pt idx="109" c:formatCode="yyyy/m/d;@">
                  <c:v>44523</c:v>
                </c:pt>
                <c:pt idx="110" c:formatCode="yyyy/m/d;@">
                  <c:v>44524</c:v>
                </c:pt>
                <c:pt idx="111" c:formatCode="yyyy/m/d;@">
                  <c:v>44525</c:v>
                </c:pt>
                <c:pt idx="112" c:formatCode="yyyy/m/d;@">
                  <c:v>44526</c:v>
                </c:pt>
                <c:pt idx="113" c:formatCode="yyyy/m/d;@">
                  <c:v>44529</c:v>
                </c:pt>
                <c:pt idx="114" c:formatCode="yyyy/m/d;@">
                  <c:v>44530</c:v>
                </c:pt>
                <c:pt idx="115" c:formatCode="yyyy/m/d;@">
                  <c:v>44531</c:v>
                </c:pt>
                <c:pt idx="116" c:formatCode="yyyy/m/d;@">
                  <c:v>44532</c:v>
                </c:pt>
                <c:pt idx="117" c:formatCode="yyyy/m/d;@">
                  <c:v>44533</c:v>
                </c:pt>
                <c:pt idx="118" c:formatCode="yyyy/m/d;@">
                  <c:v>44536</c:v>
                </c:pt>
                <c:pt idx="119" c:formatCode="yyyy/m/d;@">
                  <c:v>44537</c:v>
                </c:pt>
                <c:pt idx="120" c:formatCode="yyyy/m/d;@">
                  <c:v>44538</c:v>
                </c:pt>
                <c:pt idx="121" c:formatCode="yyyy/m/d;@">
                  <c:v>44539</c:v>
                </c:pt>
                <c:pt idx="122" c:formatCode="yyyy/m/d;@">
                  <c:v>44540</c:v>
                </c:pt>
                <c:pt idx="123" c:formatCode="yyyy/m/d;@">
                  <c:v>44543</c:v>
                </c:pt>
                <c:pt idx="124" c:formatCode="yyyy/m/d;@">
                  <c:v>44544</c:v>
                </c:pt>
                <c:pt idx="125" c:formatCode="yyyy/m/d;@">
                  <c:v>44545</c:v>
                </c:pt>
                <c:pt idx="126" c:formatCode="yyyy/m/d;@">
                  <c:v>44546</c:v>
                </c:pt>
                <c:pt idx="127" c:formatCode="yyyy/m/d;@">
                  <c:v>44547</c:v>
                </c:pt>
                <c:pt idx="128" c:formatCode="yyyy/m/d;@">
                  <c:v>44550</c:v>
                </c:pt>
                <c:pt idx="129" c:formatCode="yyyy/m/d;@">
                  <c:v>44551</c:v>
                </c:pt>
                <c:pt idx="130" c:formatCode="yyyy/m/d;@">
                  <c:v>44552</c:v>
                </c:pt>
                <c:pt idx="131" c:formatCode="yyyy/m/d;@">
                  <c:v>44553</c:v>
                </c:pt>
                <c:pt idx="132" c:formatCode="yyyy/m/d;@">
                  <c:v>44554</c:v>
                </c:pt>
                <c:pt idx="133" c:formatCode="yyyy/m/d;@">
                  <c:v>44557</c:v>
                </c:pt>
                <c:pt idx="134" c:formatCode="yyyy/m/d;@">
                  <c:v>44558</c:v>
                </c:pt>
                <c:pt idx="135" c:formatCode="yyyy/m/d;@">
                  <c:v>44559</c:v>
                </c:pt>
                <c:pt idx="136" c:formatCode="yyyy/m/d;@">
                  <c:v>44560</c:v>
                </c:pt>
                <c:pt idx="137" c:formatCode="yyyy/m/d;@">
                  <c:v>44561</c:v>
                </c:pt>
                <c:pt idx="138" c:formatCode="yyyy/m/d">
                  <c:v>44562</c:v>
                </c:pt>
                <c:pt idx="139" c:formatCode="yyyy/m/d">
                  <c:v>44563</c:v>
                </c:pt>
                <c:pt idx="140" c:formatCode="yyyy/m/d">
                  <c:v>44564</c:v>
                </c:pt>
                <c:pt idx="141" c:formatCode="yyyy/m/d">
                  <c:v>44565</c:v>
                </c:pt>
                <c:pt idx="142" c:formatCode="yyyy/m/d">
                  <c:v>44566</c:v>
                </c:pt>
                <c:pt idx="143" c:formatCode="yyyy/m/d">
                  <c:v>44567</c:v>
                </c:pt>
                <c:pt idx="144" c:formatCode="yyyy/m/d">
                  <c:v>44568</c:v>
                </c:pt>
                <c:pt idx="145" c:formatCode="yyyy/m/d">
                  <c:v>44569</c:v>
                </c:pt>
                <c:pt idx="146" c:formatCode="yyyy/m/d">
                  <c:v>44570</c:v>
                </c:pt>
                <c:pt idx="147" c:formatCode="yyyy/m/d">
                  <c:v>44571</c:v>
                </c:pt>
                <c:pt idx="148" c:formatCode="yyyy/m/d">
                  <c:v>44572</c:v>
                </c:pt>
                <c:pt idx="149" c:formatCode="yyyy/m/d">
                  <c:v>44573</c:v>
                </c:pt>
                <c:pt idx="150" c:formatCode="yyyy/m/d">
                  <c:v>44574</c:v>
                </c:pt>
                <c:pt idx="151" c:formatCode="yyyy/m/d">
                  <c:v>44575</c:v>
                </c:pt>
                <c:pt idx="152" c:formatCode="yyyy/m/d">
                  <c:v>44576</c:v>
                </c:pt>
                <c:pt idx="153" c:formatCode="yyyy/m/d">
                  <c:v>44577</c:v>
                </c:pt>
                <c:pt idx="154" c:formatCode="yyyy/m/d">
                  <c:v>44578</c:v>
                </c:pt>
                <c:pt idx="155" c:formatCode="yyyy/m/d">
                  <c:v>44579</c:v>
                </c:pt>
                <c:pt idx="156" c:formatCode="yyyy/m/d">
                  <c:v>44580</c:v>
                </c:pt>
                <c:pt idx="157" c:formatCode="yyyy/m/d">
                  <c:v>44581</c:v>
                </c:pt>
                <c:pt idx="158" c:formatCode="yyyy/m/d">
                  <c:v>44582</c:v>
                </c:pt>
                <c:pt idx="159" c:formatCode="yyyy/m/d">
                  <c:v>44583</c:v>
                </c:pt>
                <c:pt idx="160" c:formatCode="yyyy/m/d">
                  <c:v>44584</c:v>
                </c:pt>
                <c:pt idx="161" c:formatCode="yyyy/m/d">
                  <c:v>44585</c:v>
                </c:pt>
                <c:pt idx="162" c:formatCode="yyyy/m/d">
                  <c:v>44586</c:v>
                </c:pt>
                <c:pt idx="163" c:formatCode="yyyy/m/d">
                  <c:v>44587</c:v>
                </c:pt>
                <c:pt idx="164" c:formatCode="yyyy/m/d">
                  <c:v>44588</c:v>
                </c:pt>
                <c:pt idx="165" c:formatCode="yyyy/m/d">
                  <c:v>44589</c:v>
                </c:pt>
                <c:pt idx="166" c:formatCode="yyyy/m/d">
                  <c:v>44590</c:v>
                </c:pt>
                <c:pt idx="167" c:formatCode="yyyy/m/d">
                  <c:v>44591</c:v>
                </c:pt>
                <c:pt idx="168" c:formatCode="yyyy/m/d">
                  <c:v>44592</c:v>
                </c:pt>
                <c:pt idx="169" c:formatCode="yyyy/m/d">
                  <c:v>44593</c:v>
                </c:pt>
                <c:pt idx="170" c:formatCode="yyyy/m/d">
                  <c:v>44594</c:v>
                </c:pt>
                <c:pt idx="171" c:formatCode="yyyy/m/d">
                  <c:v>44595</c:v>
                </c:pt>
                <c:pt idx="172" c:formatCode="yyyy/m/d">
                  <c:v>44596</c:v>
                </c:pt>
                <c:pt idx="173" c:formatCode="yyyy/m/d">
                  <c:v>44597</c:v>
                </c:pt>
                <c:pt idx="174" c:formatCode="yyyy/m/d">
                  <c:v>44598</c:v>
                </c:pt>
                <c:pt idx="175" c:formatCode="yyyy/m/d">
                  <c:v>44599</c:v>
                </c:pt>
                <c:pt idx="176" c:formatCode="yyyy/m/d">
                  <c:v>44600</c:v>
                </c:pt>
                <c:pt idx="177" c:formatCode="yyyy/m/d">
                  <c:v>44601</c:v>
                </c:pt>
                <c:pt idx="178" c:formatCode="yyyy/m/d">
                  <c:v>44602</c:v>
                </c:pt>
                <c:pt idx="179" c:formatCode="yyyy/m/d">
                  <c:v>44603</c:v>
                </c:pt>
                <c:pt idx="180" c:formatCode="yyyy/m/d">
                  <c:v>44604</c:v>
                </c:pt>
                <c:pt idx="181" c:formatCode="yyyy/m/d">
                  <c:v>44605</c:v>
                </c:pt>
                <c:pt idx="182" c:formatCode="yyyy/m/d">
                  <c:v>44606</c:v>
                </c:pt>
                <c:pt idx="183" c:formatCode="yyyy/m/d">
                  <c:v>44607</c:v>
                </c:pt>
                <c:pt idx="184" c:formatCode="yyyy/m/d">
                  <c:v>44608</c:v>
                </c:pt>
                <c:pt idx="185" c:formatCode="yyyy/m/d">
                  <c:v>44609</c:v>
                </c:pt>
                <c:pt idx="186" c:formatCode="yyyy/m/d">
                  <c:v>44610</c:v>
                </c:pt>
                <c:pt idx="187" c:formatCode="yyyy/m/d">
                  <c:v>44611</c:v>
                </c:pt>
                <c:pt idx="188" c:formatCode="yyyy/m/d">
                  <c:v>44612</c:v>
                </c:pt>
                <c:pt idx="189" c:formatCode="yyyy/m/d">
                  <c:v>44613</c:v>
                </c:pt>
                <c:pt idx="190" c:formatCode="yyyy/m/d">
                  <c:v>44614</c:v>
                </c:pt>
                <c:pt idx="191" c:formatCode="yyyy/m/d">
                  <c:v>44615</c:v>
                </c:pt>
                <c:pt idx="192" c:formatCode="yyyy/m/d">
                  <c:v>44616</c:v>
                </c:pt>
                <c:pt idx="193" c:formatCode="yyyy/m/d">
                  <c:v>44617</c:v>
                </c:pt>
                <c:pt idx="194" c:formatCode="yyyy/m/d">
                  <c:v>44618</c:v>
                </c:pt>
                <c:pt idx="195" c:formatCode="yyyy/m/d">
                  <c:v>44619</c:v>
                </c:pt>
                <c:pt idx="196" c:formatCode="yyyy/m/d">
                  <c:v>44620</c:v>
                </c:pt>
                <c:pt idx="197" c:formatCode="yyyy/m/d">
                  <c:v>44621</c:v>
                </c:pt>
                <c:pt idx="198" c:formatCode="yyyy/m/d">
                  <c:v>44622</c:v>
                </c:pt>
                <c:pt idx="199" c:formatCode="yyyy/m/d">
                  <c:v>44623</c:v>
                </c:pt>
                <c:pt idx="200" c:formatCode="yyyy/m/d">
                  <c:v>44624</c:v>
                </c:pt>
                <c:pt idx="201" c:formatCode="yyyy/m/d">
                  <c:v>44625</c:v>
                </c:pt>
                <c:pt idx="202" c:formatCode="yyyy/m/d">
                  <c:v>44626</c:v>
                </c:pt>
                <c:pt idx="203" c:formatCode="yyyy/m/d">
                  <c:v>44627</c:v>
                </c:pt>
                <c:pt idx="204" c:formatCode="yyyy/m/d">
                  <c:v>44628</c:v>
                </c:pt>
                <c:pt idx="205" c:formatCode="yyyy/m/d">
                  <c:v>44629</c:v>
                </c:pt>
                <c:pt idx="206" c:formatCode="yyyy/m/d">
                  <c:v>44630</c:v>
                </c:pt>
                <c:pt idx="207" c:formatCode="yyyy/m/d">
                  <c:v>44631</c:v>
                </c:pt>
                <c:pt idx="208" c:formatCode="yyyy/m/d">
                  <c:v>44632</c:v>
                </c:pt>
                <c:pt idx="209" c:formatCode="yyyy/m/d">
                  <c:v>44633</c:v>
                </c:pt>
                <c:pt idx="210" c:formatCode="yyyy/m/d">
                  <c:v>44634</c:v>
                </c:pt>
                <c:pt idx="211" c:formatCode="yyyy/m/d">
                  <c:v>44635</c:v>
                </c:pt>
                <c:pt idx="212" c:formatCode="yyyy/m/d">
                  <c:v>44636</c:v>
                </c:pt>
                <c:pt idx="213" c:formatCode="yyyy/m/d">
                  <c:v>44637</c:v>
                </c:pt>
                <c:pt idx="214" c:formatCode="yyyy/m/d">
                  <c:v>44638</c:v>
                </c:pt>
                <c:pt idx="215" c:formatCode="yyyy/m/d">
                  <c:v>44639</c:v>
                </c:pt>
                <c:pt idx="216" c:formatCode="yyyy/m/d">
                  <c:v>44640</c:v>
                </c:pt>
                <c:pt idx="217" c:formatCode="yyyy/m/d">
                  <c:v>44641</c:v>
                </c:pt>
                <c:pt idx="218" c:formatCode="yyyy/m/d">
                  <c:v>44642</c:v>
                </c:pt>
                <c:pt idx="219" c:formatCode="yyyy/m/d">
                  <c:v>44643</c:v>
                </c:pt>
                <c:pt idx="220" c:formatCode="yyyy/m/d">
                  <c:v>44644</c:v>
                </c:pt>
                <c:pt idx="221" c:formatCode="yyyy/m/d">
                  <c:v>44645</c:v>
                </c:pt>
                <c:pt idx="222" c:formatCode="yyyy/m/d">
                  <c:v>44646</c:v>
                </c:pt>
                <c:pt idx="223" c:formatCode="yyyy/m/d">
                  <c:v>44647</c:v>
                </c:pt>
                <c:pt idx="224" c:formatCode="yyyy/m/d">
                  <c:v>44648</c:v>
                </c:pt>
                <c:pt idx="225" c:formatCode="yyyy/m/d">
                  <c:v>44649</c:v>
                </c:pt>
                <c:pt idx="226" c:formatCode="yyyy/m/d">
                  <c:v>44650</c:v>
                </c:pt>
                <c:pt idx="227" c:formatCode="yyyy/m/d">
                  <c:v>44651</c:v>
                </c:pt>
                <c:pt idx="228" c:formatCode="yyyy/m/d">
                  <c:v>44652</c:v>
                </c:pt>
                <c:pt idx="229" c:formatCode="yyyy/m/d">
                  <c:v>44653</c:v>
                </c:pt>
                <c:pt idx="230" c:formatCode="yyyy/m/d">
                  <c:v>44654</c:v>
                </c:pt>
                <c:pt idx="231" c:formatCode="yyyy/m/d">
                  <c:v>44655</c:v>
                </c:pt>
                <c:pt idx="232" c:formatCode="yyyy/m/d">
                  <c:v>44656</c:v>
                </c:pt>
                <c:pt idx="233" c:formatCode="yyyy/m/d">
                  <c:v>44657</c:v>
                </c:pt>
                <c:pt idx="234" c:formatCode="yyyy/m/d">
                  <c:v>44658</c:v>
                </c:pt>
                <c:pt idx="235" c:formatCode="yyyy/m/d">
                  <c:v>44659</c:v>
                </c:pt>
                <c:pt idx="236" c:formatCode="yyyy/m/d">
                  <c:v>44660</c:v>
                </c:pt>
                <c:pt idx="237" c:formatCode="yyyy/m/d">
                  <c:v>44661</c:v>
                </c:pt>
                <c:pt idx="238" c:formatCode="yyyy/m/d">
                  <c:v>44662</c:v>
                </c:pt>
                <c:pt idx="239" c:formatCode="yyyy/m/d">
                  <c:v>44663</c:v>
                </c:pt>
                <c:pt idx="240" c:formatCode="yyyy/m/d">
                  <c:v>44664</c:v>
                </c:pt>
                <c:pt idx="241" c:formatCode="yyyy/m/d">
                  <c:v>44665</c:v>
                </c:pt>
                <c:pt idx="242" c:formatCode="yyyy/m/d">
                  <c:v>44666</c:v>
                </c:pt>
                <c:pt idx="243" c:formatCode="yyyy/m/d">
                  <c:v>44667</c:v>
                </c:pt>
                <c:pt idx="244" c:formatCode="yyyy/m/d">
                  <c:v>44668</c:v>
                </c:pt>
                <c:pt idx="245" c:formatCode="yyyy/m/d">
                  <c:v>44669</c:v>
                </c:pt>
                <c:pt idx="246" c:formatCode="yyyy/m/d">
                  <c:v>44670</c:v>
                </c:pt>
                <c:pt idx="247" c:formatCode="yyyy/m/d">
                  <c:v>44671</c:v>
                </c:pt>
                <c:pt idx="248" c:formatCode="yyyy/m/d">
                  <c:v>44672</c:v>
                </c:pt>
                <c:pt idx="249" c:formatCode="yyyy/m/d">
                  <c:v>44673</c:v>
                </c:pt>
                <c:pt idx="250" c:formatCode="yyyy/m/d">
                  <c:v>44674</c:v>
                </c:pt>
                <c:pt idx="251" c:formatCode="yyyy/m/d">
                  <c:v>44675</c:v>
                </c:pt>
                <c:pt idx="252" c:formatCode="yyyy/m/d">
                  <c:v>44676</c:v>
                </c:pt>
                <c:pt idx="253" c:formatCode="yyyy/m/d">
                  <c:v>44677</c:v>
                </c:pt>
                <c:pt idx="254" c:formatCode="yyyy/m/d">
                  <c:v>44678</c:v>
                </c:pt>
                <c:pt idx="255" c:formatCode="yyyy/m/d">
                  <c:v>44679</c:v>
                </c:pt>
                <c:pt idx="256" c:formatCode="yyyy/m/d">
                  <c:v>44680</c:v>
                </c:pt>
                <c:pt idx="257" c:formatCode="yyyy/m/d">
                  <c:v>44681</c:v>
                </c:pt>
                <c:pt idx="258" c:formatCode="yyyy/m/d">
                  <c:v>44682</c:v>
                </c:pt>
                <c:pt idx="259" c:formatCode="yyyy/m/d">
                  <c:v>44683</c:v>
                </c:pt>
                <c:pt idx="260" c:formatCode="yyyy/m/d">
                  <c:v>44684</c:v>
                </c:pt>
                <c:pt idx="261" c:formatCode="yyyy/m/d">
                  <c:v>44685</c:v>
                </c:pt>
                <c:pt idx="262" c:formatCode="yyyy/m/d">
                  <c:v>44686</c:v>
                </c:pt>
                <c:pt idx="263" c:formatCode="yyyy/m/d">
                  <c:v>44687</c:v>
                </c:pt>
                <c:pt idx="264" c:formatCode="yyyy/m/d">
                  <c:v>44688</c:v>
                </c:pt>
                <c:pt idx="265" c:formatCode="yyyy/m/d">
                  <c:v>44689</c:v>
                </c:pt>
                <c:pt idx="266" c:formatCode="yyyy/m/d">
                  <c:v>44690</c:v>
                </c:pt>
                <c:pt idx="267" c:formatCode="yyyy/m/d">
                  <c:v>44691</c:v>
                </c:pt>
                <c:pt idx="268" c:formatCode="yyyy/m/d">
                  <c:v>44692</c:v>
                </c:pt>
                <c:pt idx="269" c:formatCode="yyyy/m/d">
                  <c:v>44693</c:v>
                </c:pt>
                <c:pt idx="270" c:formatCode="yyyy/m/d">
                  <c:v>44694</c:v>
                </c:pt>
                <c:pt idx="271" c:formatCode="yyyy/m/d">
                  <c:v>44695</c:v>
                </c:pt>
                <c:pt idx="272" c:formatCode="yyyy/m/d">
                  <c:v>44696</c:v>
                </c:pt>
                <c:pt idx="273" c:formatCode="yyyy/m/d">
                  <c:v>44697</c:v>
                </c:pt>
                <c:pt idx="274" c:formatCode="yyyy/m/d">
                  <c:v>44698</c:v>
                </c:pt>
                <c:pt idx="275" c:formatCode="yyyy/m/d">
                  <c:v>44699</c:v>
                </c:pt>
                <c:pt idx="276" c:formatCode="yyyy/m/d">
                  <c:v>44700</c:v>
                </c:pt>
                <c:pt idx="277" c:formatCode="yyyy/m/d">
                  <c:v>44701</c:v>
                </c:pt>
                <c:pt idx="278" c:formatCode="yyyy/m/d">
                  <c:v>44702</c:v>
                </c:pt>
                <c:pt idx="279" c:formatCode="yyyy/m/d">
                  <c:v>44703</c:v>
                </c:pt>
                <c:pt idx="280" c:formatCode="yyyy/m/d">
                  <c:v>44704</c:v>
                </c:pt>
                <c:pt idx="281" c:formatCode="yyyy/m/d">
                  <c:v>44705</c:v>
                </c:pt>
                <c:pt idx="282" c:formatCode="yyyy/m/d">
                  <c:v>44706</c:v>
                </c:pt>
                <c:pt idx="283" c:formatCode="yyyy/m/d">
                  <c:v>44707</c:v>
                </c:pt>
                <c:pt idx="284" c:formatCode="yyyy/m/d">
                  <c:v>44708</c:v>
                </c:pt>
                <c:pt idx="285" c:formatCode="yyyy/m/d">
                  <c:v>44709</c:v>
                </c:pt>
                <c:pt idx="286" c:formatCode="yyyy/m/d">
                  <c:v>44710</c:v>
                </c:pt>
                <c:pt idx="287" c:formatCode="yyyy/m/d">
                  <c:v>44711</c:v>
                </c:pt>
                <c:pt idx="288" c:formatCode="yyyy/m/d">
                  <c:v>44712</c:v>
                </c:pt>
                <c:pt idx="289" c:formatCode="yyyy/m/d">
                  <c:v>44713</c:v>
                </c:pt>
                <c:pt idx="290" c:formatCode="yyyy/m/d">
                  <c:v>44714</c:v>
                </c:pt>
                <c:pt idx="291" c:formatCode="yyyy/m/d">
                  <c:v>44715</c:v>
                </c:pt>
                <c:pt idx="292" c:formatCode="yyyy/m/d">
                  <c:v>44716</c:v>
                </c:pt>
                <c:pt idx="293" c:formatCode="yyyy/m/d">
                  <c:v>44717</c:v>
                </c:pt>
                <c:pt idx="294" c:formatCode="yyyy/m/d">
                  <c:v>44718</c:v>
                </c:pt>
                <c:pt idx="295" c:formatCode="yyyy/m/d">
                  <c:v>44719</c:v>
                </c:pt>
                <c:pt idx="296" c:formatCode="yyyy/m/d">
                  <c:v>44720</c:v>
                </c:pt>
                <c:pt idx="297" c:formatCode="yyyy/m/d">
                  <c:v>44721</c:v>
                </c:pt>
                <c:pt idx="298" c:formatCode="yyyy/m/d">
                  <c:v>44722</c:v>
                </c:pt>
                <c:pt idx="299" c:formatCode="yyyy/m/d">
                  <c:v>44723</c:v>
                </c:pt>
                <c:pt idx="300" c:formatCode="yyyy/m/d">
                  <c:v>44724</c:v>
                </c:pt>
                <c:pt idx="301" c:formatCode="yyyy/m/d">
                  <c:v>44725</c:v>
                </c:pt>
                <c:pt idx="302" c:formatCode="yyyy/m/d">
                  <c:v>44726</c:v>
                </c:pt>
                <c:pt idx="303" c:formatCode="yyyy/m/d">
                  <c:v>44727</c:v>
                </c:pt>
                <c:pt idx="304" c:formatCode="yyyy/m/d">
                  <c:v>44728</c:v>
                </c:pt>
                <c:pt idx="305" c:formatCode="yyyy/m/d">
                  <c:v>44729</c:v>
                </c:pt>
                <c:pt idx="306" c:formatCode="yyyy/m/d">
                  <c:v>44730</c:v>
                </c:pt>
                <c:pt idx="307" c:formatCode="yyyy/m/d">
                  <c:v>44731</c:v>
                </c:pt>
                <c:pt idx="308" c:formatCode="yyyy/m/d">
                  <c:v>44732</c:v>
                </c:pt>
                <c:pt idx="309" c:formatCode="yyyy/m/d">
                  <c:v>44733</c:v>
                </c:pt>
                <c:pt idx="310" c:formatCode="yyyy/m/d">
                  <c:v>44734</c:v>
                </c:pt>
                <c:pt idx="311" c:formatCode="yyyy/m/d">
                  <c:v>44735</c:v>
                </c:pt>
                <c:pt idx="312" c:formatCode="yyyy/m/d">
                  <c:v>44736</c:v>
                </c:pt>
                <c:pt idx="313" c:formatCode="yyyy/m/d">
                  <c:v>44737</c:v>
                </c:pt>
                <c:pt idx="314" c:formatCode="yyyy/m/d">
                  <c:v>44738</c:v>
                </c:pt>
                <c:pt idx="315" c:formatCode="yyyy/m/d">
                  <c:v>44739</c:v>
                </c:pt>
                <c:pt idx="316" c:formatCode="yyyy/m/d">
                  <c:v>44740</c:v>
                </c:pt>
                <c:pt idx="317" c:formatCode="yyyy/m/d">
                  <c:v>44741</c:v>
                </c:pt>
                <c:pt idx="318" c:formatCode="yyyy/m/d">
                  <c:v>44742</c:v>
                </c:pt>
                <c:pt idx="319" c:formatCode="yyyy/m/d">
                  <c:v>44743</c:v>
                </c:pt>
                <c:pt idx="320" c:formatCode="yyyy/m/d">
                  <c:v>44744</c:v>
                </c:pt>
                <c:pt idx="321" c:formatCode="yyyy/m/d">
                  <c:v>44745</c:v>
                </c:pt>
                <c:pt idx="322" c:formatCode="yyyy/m/d">
                  <c:v>44746</c:v>
                </c:pt>
                <c:pt idx="323" c:formatCode="yyyy/m/d">
                  <c:v>44747</c:v>
                </c:pt>
                <c:pt idx="324" c:formatCode="yyyy/m/d">
                  <c:v>44748</c:v>
                </c:pt>
                <c:pt idx="325" c:formatCode="yyyy/m/d">
                  <c:v>44749</c:v>
                </c:pt>
                <c:pt idx="326" c:formatCode="yyyy/m/d">
                  <c:v>44750</c:v>
                </c:pt>
                <c:pt idx="327" c:formatCode="yyyy/m/d">
                  <c:v>44751</c:v>
                </c:pt>
                <c:pt idx="328" c:formatCode="yyyy/m/d">
                  <c:v>44752</c:v>
                </c:pt>
                <c:pt idx="329" c:formatCode="yyyy/m/d">
                  <c:v>44753</c:v>
                </c:pt>
                <c:pt idx="330" c:formatCode="yyyy/m/d">
                  <c:v>44754</c:v>
                </c:pt>
                <c:pt idx="331" c:formatCode="yyyy/m/d">
                  <c:v>44755</c:v>
                </c:pt>
                <c:pt idx="332" c:formatCode="yyyy/m/d">
                  <c:v>44756</c:v>
                </c:pt>
                <c:pt idx="333" c:formatCode="yyyy/m/d">
                  <c:v>44757</c:v>
                </c:pt>
                <c:pt idx="334" c:formatCode="yyyy/m/d">
                  <c:v>44758</c:v>
                </c:pt>
                <c:pt idx="335" c:formatCode="yyyy/m/d">
                  <c:v>44759</c:v>
                </c:pt>
                <c:pt idx="336" c:formatCode="yyyy/m/d">
                  <c:v>44760</c:v>
                </c:pt>
                <c:pt idx="337" c:formatCode="yyyy/m/d">
                  <c:v>44761</c:v>
                </c:pt>
                <c:pt idx="338" c:formatCode="yyyy/m/d">
                  <c:v>44762</c:v>
                </c:pt>
                <c:pt idx="339" c:formatCode="yyyy/m/d">
                  <c:v>44763</c:v>
                </c:pt>
                <c:pt idx="340" c:formatCode="yyyy/m/d">
                  <c:v>44764</c:v>
                </c:pt>
                <c:pt idx="341" c:formatCode="yyyy/m/d">
                  <c:v>44765</c:v>
                </c:pt>
                <c:pt idx="342" c:formatCode="yyyy/m/d">
                  <c:v>44766</c:v>
                </c:pt>
                <c:pt idx="343" c:formatCode="yyyy/m/d">
                  <c:v>44767</c:v>
                </c:pt>
                <c:pt idx="344" c:formatCode="yyyy/m/d">
                  <c:v>44768</c:v>
                </c:pt>
                <c:pt idx="345" c:formatCode="yyyy/m/d">
                  <c:v>44769</c:v>
                </c:pt>
                <c:pt idx="346" c:formatCode="yyyy/m/d">
                  <c:v>44770</c:v>
                </c:pt>
                <c:pt idx="347" c:formatCode="yyyy/m/d">
                  <c:v>44771</c:v>
                </c:pt>
                <c:pt idx="348" c:formatCode="yyyy/m/d">
                  <c:v>44772</c:v>
                </c:pt>
                <c:pt idx="349" c:formatCode="yyyy/m/d">
                  <c:v>44773</c:v>
                </c:pt>
                <c:pt idx="350" c:formatCode="yyyy/m/d">
                  <c:v>44774</c:v>
                </c:pt>
                <c:pt idx="351" c:formatCode="yyyy/m/d">
                  <c:v>44775</c:v>
                </c:pt>
                <c:pt idx="352" c:formatCode="yyyy/m/d">
                  <c:v>44776</c:v>
                </c:pt>
                <c:pt idx="353" c:formatCode="yyyy/m/d">
                  <c:v>44777</c:v>
                </c:pt>
                <c:pt idx="354" c:formatCode="yyyy/m/d">
                  <c:v>44778</c:v>
                </c:pt>
                <c:pt idx="355" c:formatCode="yyyy/m/d">
                  <c:v>44779</c:v>
                </c:pt>
                <c:pt idx="356" c:formatCode="yyyy/m/d">
                  <c:v>44780</c:v>
                </c:pt>
                <c:pt idx="357" c:formatCode="yyyy/m/d">
                  <c:v>44781</c:v>
                </c:pt>
                <c:pt idx="358" c:formatCode="yyyy/m/d">
                  <c:v>44782</c:v>
                </c:pt>
                <c:pt idx="359" c:formatCode="yyyy/m/d">
                  <c:v>44783</c:v>
                </c:pt>
                <c:pt idx="360" c:formatCode="yyyy/m/d">
                  <c:v>44784</c:v>
                </c:pt>
                <c:pt idx="361" c:formatCode="yyyy/m/d">
                  <c:v>44785</c:v>
                </c:pt>
                <c:pt idx="362" c:formatCode="yyyy/m/d">
                  <c:v>44786</c:v>
                </c:pt>
                <c:pt idx="363" c:formatCode="yyyy/m/d">
                  <c:v>44787</c:v>
                </c:pt>
                <c:pt idx="364" c:formatCode="yyyy/m/d">
                  <c:v>44788</c:v>
                </c:pt>
                <c:pt idx="365" c:formatCode="yyyy/m/d">
                  <c:v>44789</c:v>
                </c:pt>
                <c:pt idx="366" c:formatCode="yyyy/m/d">
                  <c:v>44790</c:v>
                </c:pt>
                <c:pt idx="367" c:formatCode="yyyy/m/d">
                  <c:v>44791</c:v>
                </c:pt>
                <c:pt idx="368" c:formatCode="yyyy/m/d">
                  <c:v>44792</c:v>
                </c:pt>
                <c:pt idx="369" c:formatCode="yyyy/m/d">
                  <c:v>44793</c:v>
                </c:pt>
                <c:pt idx="370" c:formatCode="yyyy/m/d">
                  <c:v>44794</c:v>
                </c:pt>
                <c:pt idx="371" c:formatCode="yyyy/m/d">
                  <c:v>44795</c:v>
                </c:pt>
                <c:pt idx="372" c:formatCode="yyyy/m/d">
                  <c:v>44796</c:v>
                </c:pt>
                <c:pt idx="373" c:formatCode="yyyy/m/d">
                  <c:v>44797</c:v>
                </c:pt>
                <c:pt idx="374" c:formatCode="yyyy/m/d">
                  <c:v>44798</c:v>
                </c:pt>
                <c:pt idx="375" c:formatCode="yyyy/m/d">
                  <c:v>44799</c:v>
                </c:pt>
                <c:pt idx="376" c:formatCode="yyyy/m/d">
                  <c:v>44800</c:v>
                </c:pt>
                <c:pt idx="377" c:formatCode="yyyy/m/d">
                  <c:v>44801</c:v>
                </c:pt>
                <c:pt idx="378" c:formatCode="yyyy/m/d">
                  <c:v>44802</c:v>
                </c:pt>
                <c:pt idx="379" c:formatCode="yyyy/m/d">
                  <c:v>44803</c:v>
                </c:pt>
                <c:pt idx="380" c:formatCode="yyyy/m/d">
                  <c:v>44804</c:v>
                </c:pt>
                <c:pt idx="381" c:formatCode="yyyy/m/d">
                  <c:v>44805</c:v>
                </c:pt>
                <c:pt idx="382" c:formatCode="yyyy/m/d">
                  <c:v>44806</c:v>
                </c:pt>
                <c:pt idx="383" c:formatCode="yyyy/m/d">
                  <c:v>44807</c:v>
                </c:pt>
                <c:pt idx="384" c:formatCode="yyyy/m/d">
                  <c:v>44808</c:v>
                </c:pt>
                <c:pt idx="385" c:formatCode="yyyy/m/d">
                  <c:v>44809</c:v>
                </c:pt>
                <c:pt idx="386" c:formatCode="yyyy/m/d">
                  <c:v>44810</c:v>
                </c:pt>
                <c:pt idx="387" c:formatCode="yyyy/m/d">
                  <c:v>44811</c:v>
                </c:pt>
                <c:pt idx="388" c:formatCode="yyyy/m/d">
                  <c:v>44812</c:v>
                </c:pt>
                <c:pt idx="389" c:formatCode="yyyy/m/d">
                  <c:v>44813</c:v>
                </c:pt>
                <c:pt idx="390" c:formatCode="yyyy/m/d">
                  <c:v>44814</c:v>
                </c:pt>
                <c:pt idx="391" c:formatCode="yyyy/m/d">
                  <c:v>44815</c:v>
                </c:pt>
                <c:pt idx="392" c:formatCode="yyyy/m/d">
                  <c:v>44816</c:v>
                </c:pt>
                <c:pt idx="393" c:formatCode="yyyy/m/d">
                  <c:v>44817</c:v>
                </c:pt>
                <c:pt idx="394" c:formatCode="yyyy/m/d">
                  <c:v>44818</c:v>
                </c:pt>
                <c:pt idx="395" c:formatCode="yyyy/m/d">
                  <c:v>44819</c:v>
                </c:pt>
                <c:pt idx="396" c:formatCode="yyyy/m/d">
                  <c:v>44820</c:v>
                </c:pt>
                <c:pt idx="397" c:formatCode="yyyy/m/d">
                  <c:v>44821</c:v>
                </c:pt>
                <c:pt idx="398" c:formatCode="yyyy/m/d">
                  <c:v>44822</c:v>
                </c:pt>
                <c:pt idx="399" c:formatCode="yyyy/m/d">
                  <c:v>44823</c:v>
                </c:pt>
                <c:pt idx="400" c:formatCode="yyyy/m/d">
                  <c:v>44824</c:v>
                </c:pt>
                <c:pt idx="401" c:formatCode="yyyy/m/d">
                  <c:v>44825</c:v>
                </c:pt>
                <c:pt idx="402" c:formatCode="yyyy/m/d">
                  <c:v>44826</c:v>
                </c:pt>
                <c:pt idx="403" c:formatCode="yyyy/m/d">
                  <c:v>44827</c:v>
                </c:pt>
                <c:pt idx="404" c:formatCode="yyyy/m/d">
                  <c:v>44828</c:v>
                </c:pt>
                <c:pt idx="405" c:formatCode="yyyy/m/d">
                  <c:v>44829</c:v>
                </c:pt>
                <c:pt idx="406" c:formatCode="yyyy/m/d">
                  <c:v>44830</c:v>
                </c:pt>
                <c:pt idx="407" c:formatCode="yyyy/m/d">
                  <c:v>44831</c:v>
                </c:pt>
                <c:pt idx="408" c:formatCode="yyyy/m/d">
                  <c:v>44832</c:v>
                </c:pt>
                <c:pt idx="409" c:formatCode="yyyy/m/d">
                  <c:v>44833</c:v>
                </c:pt>
                <c:pt idx="410" c:formatCode="yyyy/m/d">
                  <c:v>44834</c:v>
                </c:pt>
                <c:pt idx="411" c:formatCode="yyyy/m/d">
                  <c:v>44835</c:v>
                </c:pt>
                <c:pt idx="412" c:formatCode="yyyy/m/d">
                  <c:v>44836</c:v>
                </c:pt>
                <c:pt idx="413" c:formatCode="yyyy/m/d">
                  <c:v>44837</c:v>
                </c:pt>
                <c:pt idx="414" c:formatCode="yyyy/m/d">
                  <c:v>44838</c:v>
                </c:pt>
                <c:pt idx="415" c:formatCode="yyyy/m/d">
                  <c:v>44839</c:v>
                </c:pt>
                <c:pt idx="416" c:formatCode="yyyy/m/d">
                  <c:v>44840</c:v>
                </c:pt>
                <c:pt idx="417" c:formatCode="yyyy/m/d">
                  <c:v>44841</c:v>
                </c:pt>
                <c:pt idx="418" c:formatCode="yyyy/m/d">
                  <c:v>44842</c:v>
                </c:pt>
                <c:pt idx="419" c:formatCode="yyyy/m/d">
                  <c:v>44843</c:v>
                </c:pt>
                <c:pt idx="420" c:formatCode="yyyy/m/d">
                  <c:v>44844</c:v>
                </c:pt>
                <c:pt idx="421" c:formatCode="yyyy/m/d">
                  <c:v>44845</c:v>
                </c:pt>
                <c:pt idx="422" c:formatCode="yyyy/m/d">
                  <c:v>44846</c:v>
                </c:pt>
                <c:pt idx="423" c:formatCode="yyyy/m/d">
                  <c:v>44847</c:v>
                </c:pt>
                <c:pt idx="424" c:formatCode="yyyy/m/d">
                  <c:v>44848</c:v>
                </c:pt>
                <c:pt idx="425" c:formatCode="yyyy/m/d">
                  <c:v>44849</c:v>
                </c:pt>
                <c:pt idx="426" c:formatCode="yyyy/m/d">
                  <c:v>44850</c:v>
                </c:pt>
                <c:pt idx="427" c:formatCode="yyyy/m/d">
                  <c:v>44851</c:v>
                </c:pt>
                <c:pt idx="428" c:formatCode="yyyy/m/d">
                  <c:v>44852</c:v>
                </c:pt>
                <c:pt idx="429" c:formatCode="yyyy/m/d">
                  <c:v>44853</c:v>
                </c:pt>
                <c:pt idx="430" c:formatCode="yyyy/m/d">
                  <c:v>44854</c:v>
                </c:pt>
                <c:pt idx="431" c:formatCode="yyyy/m/d">
                  <c:v>44855</c:v>
                </c:pt>
                <c:pt idx="432" c:formatCode="yyyy/m/d">
                  <c:v>44856</c:v>
                </c:pt>
                <c:pt idx="433" c:formatCode="yyyy/m/d">
                  <c:v>44857</c:v>
                </c:pt>
                <c:pt idx="434" c:formatCode="yyyy/m/d">
                  <c:v>44858</c:v>
                </c:pt>
                <c:pt idx="435" c:formatCode="yyyy/m/d">
                  <c:v>44859</c:v>
                </c:pt>
                <c:pt idx="436" c:formatCode="yyyy/m/d">
                  <c:v>44860</c:v>
                </c:pt>
                <c:pt idx="437" c:formatCode="yyyy/m/d">
                  <c:v>44861</c:v>
                </c:pt>
                <c:pt idx="438" c:formatCode="yyyy/m/d">
                  <c:v>44862</c:v>
                </c:pt>
                <c:pt idx="439" c:formatCode="yyyy/m/d">
                  <c:v>44863</c:v>
                </c:pt>
                <c:pt idx="440" c:formatCode="yyyy/m/d">
                  <c:v>44864</c:v>
                </c:pt>
                <c:pt idx="441" c:formatCode="yyyy/m/d">
                  <c:v>44865</c:v>
                </c:pt>
                <c:pt idx="442" c:formatCode="yyyy/m/d">
                  <c:v>44866</c:v>
                </c:pt>
                <c:pt idx="443" c:formatCode="yyyy/m/d">
                  <c:v>44867</c:v>
                </c:pt>
                <c:pt idx="444" c:formatCode="yyyy/m/d">
                  <c:v>44868</c:v>
                </c:pt>
                <c:pt idx="445" c:formatCode="yyyy/m/d">
                  <c:v>44869</c:v>
                </c:pt>
                <c:pt idx="446" c:formatCode="yyyy/m/d">
                  <c:v>44870</c:v>
                </c:pt>
                <c:pt idx="447" c:formatCode="yyyy/m/d">
                  <c:v>44871</c:v>
                </c:pt>
                <c:pt idx="448" c:formatCode="yyyy/m/d">
                  <c:v>44872</c:v>
                </c:pt>
                <c:pt idx="449" c:formatCode="yyyy/m/d">
                  <c:v>44873</c:v>
                </c:pt>
                <c:pt idx="450" c:formatCode="yyyy/m/d">
                  <c:v>44874</c:v>
                </c:pt>
                <c:pt idx="451" c:formatCode="yyyy/m/d">
                  <c:v>44875</c:v>
                </c:pt>
                <c:pt idx="452" c:formatCode="yyyy/m/d">
                  <c:v>44876</c:v>
                </c:pt>
                <c:pt idx="453" c:formatCode="yyyy/m/d">
                  <c:v>44877</c:v>
                </c:pt>
                <c:pt idx="454" c:formatCode="yyyy/m/d">
                  <c:v>44878</c:v>
                </c:pt>
                <c:pt idx="455" c:formatCode="yyyy/m/d">
                  <c:v>44879</c:v>
                </c:pt>
                <c:pt idx="456" c:formatCode="yyyy/m/d">
                  <c:v>44880</c:v>
                </c:pt>
                <c:pt idx="457" c:formatCode="yyyy/m/d">
                  <c:v>44881</c:v>
                </c:pt>
                <c:pt idx="458" c:formatCode="yyyy/m/d">
                  <c:v>44882</c:v>
                </c:pt>
                <c:pt idx="459" c:formatCode="yyyy/m/d">
                  <c:v>44883</c:v>
                </c:pt>
                <c:pt idx="460" c:formatCode="yyyy/m/d">
                  <c:v>44884</c:v>
                </c:pt>
                <c:pt idx="461" c:formatCode="yyyy/m/d">
                  <c:v>44885</c:v>
                </c:pt>
                <c:pt idx="462" c:formatCode="yyyy/m/d">
                  <c:v>44886</c:v>
                </c:pt>
                <c:pt idx="463" c:formatCode="yyyy/m/d">
                  <c:v>44887</c:v>
                </c:pt>
                <c:pt idx="464" c:formatCode="yyyy/m/d">
                  <c:v>44888</c:v>
                </c:pt>
                <c:pt idx="465" c:formatCode="yyyy/m/d">
                  <c:v>44889</c:v>
                </c:pt>
                <c:pt idx="466" c:formatCode="yyyy/m/d">
                  <c:v>44890</c:v>
                </c:pt>
                <c:pt idx="467" c:formatCode="yyyy/m/d">
                  <c:v>44891</c:v>
                </c:pt>
                <c:pt idx="468" c:formatCode="yyyy/m/d">
                  <c:v>44892</c:v>
                </c:pt>
                <c:pt idx="469" c:formatCode="yyyy/m/d">
                  <c:v>44893</c:v>
                </c:pt>
                <c:pt idx="470" c:formatCode="yyyy/m/d">
                  <c:v>44894</c:v>
                </c:pt>
                <c:pt idx="471" c:formatCode="yyyy/m/d">
                  <c:v>44895</c:v>
                </c:pt>
                <c:pt idx="472" c:formatCode="yyyy/m/d">
                  <c:v>44896</c:v>
                </c:pt>
                <c:pt idx="473" c:formatCode="yyyy/m/d">
                  <c:v>44897</c:v>
                </c:pt>
                <c:pt idx="474" c:formatCode="yyyy/m/d">
                  <c:v>44898</c:v>
                </c:pt>
                <c:pt idx="475" c:formatCode="yyyy/m/d">
                  <c:v>44899</c:v>
                </c:pt>
                <c:pt idx="476" c:formatCode="yyyy/m/d">
                  <c:v>44900</c:v>
                </c:pt>
                <c:pt idx="477" c:formatCode="yyyy/m/d">
                  <c:v>44901</c:v>
                </c:pt>
                <c:pt idx="478" c:formatCode="yyyy/m/d">
                  <c:v>44902</c:v>
                </c:pt>
                <c:pt idx="479" c:formatCode="yyyy/m/d">
                  <c:v>44903</c:v>
                </c:pt>
                <c:pt idx="480" c:formatCode="yyyy/m/d">
                  <c:v>44904</c:v>
                </c:pt>
                <c:pt idx="481" c:formatCode="yyyy/m/d">
                  <c:v>44905</c:v>
                </c:pt>
                <c:pt idx="482" c:formatCode="yyyy/m/d">
                  <c:v>44906</c:v>
                </c:pt>
                <c:pt idx="483" c:formatCode="yyyy/m/d">
                  <c:v>44907</c:v>
                </c:pt>
                <c:pt idx="484" c:formatCode="yyyy/m/d">
                  <c:v>44908</c:v>
                </c:pt>
                <c:pt idx="485" c:formatCode="yyyy/m/d">
                  <c:v>44909</c:v>
                </c:pt>
                <c:pt idx="486" c:formatCode="yyyy/m/d">
                  <c:v>44910</c:v>
                </c:pt>
                <c:pt idx="487" c:formatCode="yyyy/m/d">
                  <c:v>44911</c:v>
                </c:pt>
                <c:pt idx="488" c:formatCode="yyyy/m/d">
                  <c:v>44912</c:v>
                </c:pt>
                <c:pt idx="489" c:formatCode="yyyy/m/d">
                  <c:v>44913</c:v>
                </c:pt>
                <c:pt idx="490" c:formatCode="yyyy/m/d">
                  <c:v>44914</c:v>
                </c:pt>
                <c:pt idx="491" c:formatCode="yyyy/m/d">
                  <c:v>44915</c:v>
                </c:pt>
                <c:pt idx="492" c:formatCode="yyyy/m/d">
                  <c:v>44916</c:v>
                </c:pt>
                <c:pt idx="493" c:formatCode="yyyy/m/d">
                  <c:v>44917</c:v>
                </c:pt>
                <c:pt idx="494" c:formatCode="yyyy/m/d">
                  <c:v>44918</c:v>
                </c:pt>
                <c:pt idx="495" c:formatCode="yyyy/m/d">
                  <c:v>44919</c:v>
                </c:pt>
                <c:pt idx="496" c:formatCode="yyyy/m/d">
                  <c:v>44920</c:v>
                </c:pt>
                <c:pt idx="497" c:formatCode="yyyy/m/d">
                  <c:v>44921</c:v>
                </c:pt>
                <c:pt idx="498" c:formatCode="yyyy/m/d">
                  <c:v>44922</c:v>
                </c:pt>
                <c:pt idx="499" c:formatCode="yyyy/m/d">
                  <c:v>44923</c:v>
                </c:pt>
                <c:pt idx="500" c:formatCode="yyyy/m/d">
                  <c:v>44924</c:v>
                </c:pt>
                <c:pt idx="501" c:formatCode="yyyy/m/d">
                  <c:v>44925</c:v>
                </c:pt>
                <c:pt idx="502" c:formatCode="yyyy/m/d">
                  <c:v>44926</c:v>
                </c:pt>
                <c:pt idx="503" c:formatCode="yyyy/m/d">
                  <c:v>44927</c:v>
                </c:pt>
                <c:pt idx="504" c:formatCode="yyyy/m/d">
                  <c:v>44928</c:v>
                </c:pt>
                <c:pt idx="505" c:formatCode="yyyy/m/d">
                  <c:v>44929</c:v>
                </c:pt>
                <c:pt idx="506" c:formatCode="yyyy/m/d">
                  <c:v>44930</c:v>
                </c:pt>
                <c:pt idx="507" c:formatCode="yyyy/m/d">
                  <c:v>44931</c:v>
                </c:pt>
                <c:pt idx="508" c:formatCode="yyyy/m/d">
                  <c:v>44932</c:v>
                </c:pt>
                <c:pt idx="509" c:formatCode="yyyy/m/d">
                  <c:v>44933</c:v>
                </c:pt>
                <c:pt idx="510" c:formatCode="yyyy/m/d">
                  <c:v>44934</c:v>
                </c:pt>
                <c:pt idx="511" c:formatCode="yyyy/m/d">
                  <c:v>44935</c:v>
                </c:pt>
                <c:pt idx="512" c:formatCode="yyyy/m/d">
                  <c:v>44936</c:v>
                </c:pt>
                <c:pt idx="513" c:formatCode="yyyy/m/d">
                  <c:v>44937</c:v>
                </c:pt>
                <c:pt idx="514" c:formatCode="yyyy/m/d">
                  <c:v>44938</c:v>
                </c:pt>
                <c:pt idx="515" c:formatCode="yyyy/m/d">
                  <c:v>44939</c:v>
                </c:pt>
                <c:pt idx="516" c:formatCode="yyyy/m/d">
                  <c:v>44940</c:v>
                </c:pt>
                <c:pt idx="517" c:formatCode="yyyy/m/d">
                  <c:v>44941</c:v>
                </c:pt>
                <c:pt idx="518" c:formatCode="yyyy/m/d">
                  <c:v>44942</c:v>
                </c:pt>
                <c:pt idx="519" c:formatCode="yyyy/m/d">
                  <c:v>44943</c:v>
                </c:pt>
                <c:pt idx="520" c:formatCode="yyyy/m/d">
                  <c:v>44944</c:v>
                </c:pt>
                <c:pt idx="521" c:formatCode="yyyy/m/d">
                  <c:v>44945</c:v>
                </c:pt>
                <c:pt idx="522" c:formatCode="yyyy/m/d">
                  <c:v>44946</c:v>
                </c:pt>
                <c:pt idx="523" c:formatCode="yyyy/m/d">
                  <c:v>44947</c:v>
                </c:pt>
                <c:pt idx="524" c:formatCode="yyyy/m/d">
                  <c:v>44948</c:v>
                </c:pt>
                <c:pt idx="525" c:formatCode="yyyy/m/d">
                  <c:v>44949</c:v>
                </c:pt>
                <c:pt idx="526" c:formatCode="yyyy/m/d">
                  <c:v>44950</c:v>
                </c:pt>
                <c:pt idx="527" c:formatCode="yyyy/m/d">
                  <c:v>44951</c:v>
                </c:pt>
                <c:pt idx="528" c:formatCode="yyyy/m/d">
                  <c:v>44952</c:v>
                </c:pt>
                <c:pt idx="529" c:formatCode="yyyy/m/d">
                  <c:v>44953</c:v>
                </c:pt>
                <c:pt idx="530" c:formatCode="yyyy/m/d">
                  <c:v>44954</c:v>
                </c:pt>
                <c:pt idx="531" c:formatCode="yyyy/m/d">
                  <c:v>44955</c:v>
                </c:pt>
                <c:pt idx="532" c:formatCode="yyyy/m/d">
                  <c:v>44956</c:v>
                </c:pt>
                <c:pt idx="533" c:formatCode="yyyy/m/d">
                  <c:v>44957</c:v>
                </c:pt>
                <c:pt idx="534" c:formatCode="yyyy/m/d">
                  <c:v>44958</c:v>
                </c:pt>
                <c:pt idx="535" c:formatCode="yyyy/m/d">
                  <c:v>44959</c:v>
                </c:pt>
                <c:pt idx="536" c:formatCode="yyyy/m/d">
                  <c:v>44960</c:v>
                </c:pt>
                <c:pt idx="537" c:formatCode="yyyy/m/d">
                  <c:v>44961</c:v>
                </c:pt>
                <c:pt idx="538" c:formatCode="yyyy/m/d">
                  <c:v>44962</c:v>
                </c:pt>
                <c:pt idx="539" c:formatCode="yyyy/m/d">
                  <c:v>44963</c:v>
                </c:pt>
                <c:pt idx="540" c:formatCode="yyyy/m/d">
                  <c:v>44964</c:v>
                </c:pt>
                <c:pt idx="541" c:formatCode="yyyy/m/d">
                  <c:v>44965</c:v>
                </c:pt>
                <c:pt idx="542" c:formatCode="yyyy/m/d">
                  <c:v>44966</c:v>
                </c:pt>
                <c:pt idx="543" c:formatCode="yyyy/m/d">
                  <c:v>44967</c:v>
                </c:pt>
                <c:pt idx="544" c:formatCode="yyyy/m/d">
                  <c:v>44968</c:v>
                </c:pt>
                <c:pt idx="545" c:formatCode="yyyy/m/d">
                  <c:v>44969</c:v>
                </c:pt>
                <c:pt idx="546" c:formatCode="yyyy/m/d">
                  <c:v>44970</c:v>
                </c:pt>
                <c:pt idx="547" c:formatCode="yyyy/m/d">
                  <c:v>44971</c:v>
                </c:pt>
                <c:pt idx="548" c:formatCode="yyyy/m/d">
                  <c:v>44972</c:v>
                </c:pt>
                <c:pt idx="549" c:formatCode="yyyy/m/d">
                  <c:v>44973</c:v>
                </c:pt>
                <c:pt idx="550" c:formatCode="yyyy/m/d">
                  <c:v>44974</c:v>
                </c:pt>
                <c:pt idx="551" c:formatCode="yyyy/m/d">
                  <c:v>44975</c:v>
                </c:pt>
                <c:pt idx="552" c:formatCode="yyyy/m/d">
                  <c:v>44976</c:v>
                </c:pt>
                <c:pt idx="553" c:formatCode="yyyy/m/d">
                  <c:v>44977</c:v>
                </c:pt>
                <c:pt idx="554" c:formatCode="yyyy/m/d">
                  <c:v>44978</c:v>
                </c:pt>
                <c:pt idx="555" c:formatCode="yyyy/m/d">
                  <c:v>44979</c:v>
                </c:pt>
                <c:pt idx="556" c:formatCode="yyyy/m/d">
                  <c:v>44980</c:v>
                </c:pt>
                <c:pt idx="557" c:formatCode="yyyy/m/d">
                  <c:v>44981</c:v>
                </c:pt>
                <c:pt idx="558" c:formatCode="yyyy/m/d">
                  <c:v>44984</c:v>
                </c:pt>
                <c:pt idx="559" c:formatCode="yyyy/m/d">
                  <c:v>44985</c:v>
                </c:pt>
                <c:pt idx="560" c:formatCode="yyyy/m/d">
                  <c:v>44986</c:v>
                </c:pt>
                <c:pt idx="561" c:formatCode="yyyy/m/d">
                  <c:v>44987</c:v>
                </c:pt>
                <c:pt idx="562" c:formatCode="yyyy/m/d">
                  <c:v>44988</c:v>
                </c:pt>
                <c:pt idx="563" c:formatCode="yyyy/m/d">
                  <c:v>44989</c:v>
                </c:pt>
                <c:pt idx="564" c:formatCode="yyyy/m/d">
                  <c:v>44990</c:v>
                </c:pt>
                <c:pt idx="565" c:formatCode="yyyy/m/d">
                  <c:v>44991</c:v>
                </c:pt>
                <c:pt idx="566" c:formatCode="yyyy/m/d">
                  <c:v>44992</c:v>
                </c:pt>
                <c:pt idx="567" c:formatCode="yyyy/m/d">
                  <c:v>44993</c:v>
                </c:pt>
                <c:pt idx="568" c:formatCode="yyyy/m/d">
                  <c:v>44994</c:v>
                </c:pt>
                <c:pt idx="569" c:formatCode="yyyy/m/d">
                  <c:v>44995</c:v>
                </c:pt>
                <c:pt idx="570" c:formatCode="yyyy/m/d">
                  <c:v>44995</c:v>
                </c:pt>
                <c:pt idx="571" c:formatCode="yyyy/m/d">
                  <c:v>44995</c:v>
                </c:pt>
                <c:pt idx="572" c:formatCode="yyyy/m/d">
                  <c:v>44995</c:v>
                </c:pt>
                <c:pt idx="573" c:formatCode="yyyy/m/d">
                  <c:v>44995</c:v>
                </c:pt>
                <c:pt idx="574" c:formatCode="yyyy/m/d">
                  <c:v>45000</c:v>
                </c:pt>
                <c:pt idx="575" c:formatCode="yyyy/m/d">
                  <c:v>45001</c:v>
                </c:pt>
                <c:pt idx="576" c:formatCode="yyyy/m/d">
                  <c:v>45002</c:v>
                </c:pt>
                <c:pt idx="577" c:formatCode="yyyy/m/d">
                  <c:v>45005</c:v>
                </c:pt>
                <c:pt idx="578" c:formatCode="yyyy/m/d">
                  <c:v>45006</c:v>
                </c:pt>
                <c:pt idx="579" c:formatCode="yyyy/m/d">
                  <c:v>45007</c:v>
                </c:pt>
                <c:pt idx="580" c:formatCode="yyyy/m/d">
                  <c:v>45008</c:v>
                </c:pt>
                <c:pt idx="581" c:formatCode="yyyy/m/d">
                  <c:v>45009</c:v>
                </c:pt>
                <c:pt idx="582" c:formatCode="yyyy/m/d">
                  <c:v>45012</c:v>
                </c:pt>
                <c:pt idx="583" c:formatCode="yyyy/m/d">
                  <c:v>45013</c:v>
                </c:pt>
                <c:pt idx="584" c:formatCode="yyyy/m/d">
                  <c:v>45014</c:v>
                </c:pt>
                <c:pt idx="585" c:formatCode="yyyy/m/d">
                  <c:v>45015</c:v>
                </c:pt>
                <c:pt idx="586" c:formatCode="yyyy/m/d">
                  <c:v>45016</c:v>
                </c:pt>
                <c:pt idx="587" c:formatCode="yyyy/m/d">
                  <c:v>45019</c:v>
                </c:pt>
                <c:pt idx="588" c:formatCode="yyyy/m/d">
                  <c:v>45020</c:v>
                </c:pt>
                <c:pt idx="589" c:formatCode="yyyy/m/d">
                  <c:v>45022</c:v>
                </c:pt>
                <c:pt idx="590" c:formatCode="yyyy/m/d">
                  <c:v>45023</c:v>
                </c:pt>
                <c:pt idx="591" c:formatCode="yyyy/m/d">
                  <c:v>45026</c:v>
                </c:pt>
                <c:pt idx="592" c:formatCode="yyyy/m/d">
                  <c:v>45027</c:v>
                </c:pt>
                <c:pt idx="593" c:formatCode="yyyy/m/d">
                  <c:v>45028</c:v>
                </c:pt>
                <c:pt idx="594" c:formatCode="yyyy/m/d">
                  <c:v>45029</c:v>
                </c:pt>
                <c:pt idx="595" c:formatCode="yyyy/m/d">
                  <c:v>45030</c:v>
                </c:pt>
                <c:pt idx="596" c:formatCode="yyyy/m/d">
                  <c:v>45033</c:v>
                </c:pt>
                <c:pt idx="597" c:formatCode="yyyy/m/d">
                  <c:v>45034</c:v>
                </c:pt>
                <c:pt idx="598" c:formatCode="yyyy/m/d">
                  <c:v>45035</c:v>
                </c:pt>
                <c:pt idx="599" c:formatCode="yyyy/m/d">
                  <c:v>45036</c:v>
                </c:pt>
                <c:pt idx="600" c:formatCode="yyyy/m/d">
                  <c:v>45037</c:v>
                </c:pt>
                <c:pt idx="601" c:formatCode="yyyy/m/d">
                  <c:v>45039</c:v>
                </c:pt>
                <c:pt idx="602" c:formatCode="yyyy/m/d">
                  <c:v>45040</c:v>
                </c:pt>
                <c:pt idx="603" c:formatCode="yyyy/m/d">
                  <c:v>45041</c:v>
                </c:pt>
                <c:pt idx="604" c:formatCode="yyyy/m/d">
                  <c:v>45042</c:v>
                </c:pt>
                <c:pt idx="605" c:formatCode="yyyy/m/d">
                  <c:v>45043</c:v>
                </c:pt>
                <c:pt idx="606" c:formatCode="yyyy/m/d">
                  <c:v>45044</c:v>
                </c:pt>
                <c:pt idx="607" c:formatCode="yyyy/m/d">
                  <c:v>45050</c:v>
                </c:pt>
                <c:pt idx="608" c:formatCode="yyyy/m/d">
                  <c:v>45051</c:v>
                </c:pt>
                <c:pt idx="609" c:formatCode="yyyy/m/d">
                  <c:v>45052</c:v>
                </c:pt>
                <c:pt idx="610" c:formatCode="yyyy/m/d">
                  <c:v>45054</c:v>
                </c:pt>
                <c:pt idx="611" c:formatCode="yyyy/m/d">
                  <c:v>45055</c:v>
                </c:pt>
                <c:pt idx="612" c:formatCode="yyyy/m/d">
                  <c:v>45056</c:v>
                </c:pt>
                <c:pt idx="613" c:formatCode="yyyy/m/d">
                  <c:v>45057</c:v>
                </c:pt>
                <c:pt idx="614" c:formatCode="yyyy/m/d">
                  <c:v>45058</c:v>
                </c:pt>
                <c:pt idx="615" c:formatCode="yyyy/m/d">
                  <c:v>45061</c:v>
                </c:pt>
                <c:pt idx="616" c:formatCode="yyyy/m/d">
                  <c:v>45062</c:v>
                </c:pt>
                <c:pt idx="617" c:formatCode="yyyy/m/d">
                  <c:v>45063</c:v>
                </c:pt>
                <c:pt idx="618" c:formatCode="yyyy/m/d">
                  <c:v>45064</c:v>
                </c:pt>
                <c:pt idx="619" c:formatCode="yyyy/m/d">
                  <c:v>45065</c:v>
                </c:pt>
                <c:pt idx="620" c:formatCode="yyyy/m/d">
                  <c:v>45068</c:v>
                </c:pt>
                <c:pt idx="621" c:formatCode="yyyy/m/d">
                  <c:v>45069</c:v>
                </c:pt>
                <c:pt idx="622" c:formatCode="yyyy/m/d">
                  <c:v>45070</c:v>
                </c:pt>
                <c:pt idx="623" c:formatCode="yyyy/m/d">
                  <c:v>45071</c:v>
                </c:pt>
                <c:pt idx="624" c:formatCode="yyyy/m/d">
                  <c:v>45072</c:v>
                </c:pt>
                <c:pt idx="625" c:formatCode="yyyy/m/d">
                  <c:v>45075</c:v>
                </c:pt>
                <c:pt idx="626" c:formatCode="yyyy/m/d">
                  <c:v>45076</c:v>
                </c:pt>
                <c:pt idx="627" c:formatCode="yyyy/m/d">
                  <c:v>45077</c:v>
                </c:pt>
                <c:pt idx="628" c:formatCode="yyyy/m/d">
                  <c:v>45078</c:v>
                </c:pt>
              </c:numCache>
            </c:numRef>
          </c:cat>
          <c:val>
            <c:numRef>
              <c:f>[Mysteel负极材料月报图表.xlsx]鳞片石墨!$O$660:$O$1288</c:f>
              <c:numCache>
                <c:formatCode>General</c:formatCode>
                <c:ptCount val="629"/>
                <c:pt idx="0">
                  <c:v>3600</c:v>
                </c:pt>
                <c:pt idx="1">
                  <c:v>3600</c:v>
                </c:pt>
                <c:pt idx="2">
                  <c:v>3600</c:v>
                </c:pt>
                <c:pt idx="3">
                  <c:v>3600</c:v>
                </c:pt>
                <c:pt idx="4">
                  <c:v>3600</c:v>
                </c:pt>
                <c:pt idx="5">
                  <c:v>3600</c:v>
                </c:pt>
                <c:pt idx="6">
                  <c:v>3600</c:v>
                </c:pt>
                <c:pt idx="7">
                  <c:v>3600</c:v>
                </c:pt>
                <c:pt idx="8">
                  <c:v>3600</c:v>
                </c:pt>
                <c:pt idx="9">
                  <c:v>3600</c:v>
                </c:pt>
                <c:pt idx="10">
                  <c:v>3600</c:v>
                </c:pt>
                <c:pt idx="11">
                  <c:v>3600</c:v>
                </c:pt>
                <c:pt idx="12">
                  <c:v>3600</c:v>
                </c:pt>
                <c:pt idx="13">
                  <c:v>3600</c:v>
                </c:pt>
                <c:pt idx="14">
                  <c:v>3600</c:v>
                </c:pt>
                <c:pt idx="15">
                  <c:v>3600</c:v>
                </c:pt>
                <c:pt idx="16">
                  <c:v>3600</c:v>
                </c:pt>
                <c:pt idx="17">
                  <c:v>3600</c:v>
                </c:pt>
                <c:pt idx="18">
                  <c:v>3600</c:v>
                </c:pt>
                <c:pt idx="19">
                  <c:v>3600</c:v>
                </c:pt>
                <c:pt idx="20">
                  <c:v>3600</c:v>
                </c:pt>
                <c:pt idx="21">
                  <c:v>3600</c:v>
                </c:pt>
                <c:pt idx="22">
                  <c:v>3600</c:v>
                </c:pt>
                <c:pt idx="23">
                  <c:v>3600</c:v>
                </c:pt>
                <c:pt idx="24">
                  <c:v>3600</c:v>
                </c:pt>
                <c:pt idx="25">
                  <c:v>3600</c:v>
                </c:pt>
                <c:pt idx="26">
                  <c:v>3600</c:v>
                </c:pt>
                <c:pt idx="27">
                  <c:v>3600</c:v>
                </c:pt>
                <c:pt idx="28">
                  <c:v>3600</c:v>
                </c:pt>
                <c:pt idx="29">
                  <c:v>3600</c:v>
                </c:pt>
                <c:pt idx="30">
                  <c:v>3600</c:v>
                </c:pt>
                <c:pt idx="31">
                  <c:v>3600</c:v>
                </c:pt>
                <c:pt idx="32">
                  <c:v>3600</c:v>
                </c:pt>
                <c:pt idx="33">
                  <c:v>3500</c:v>
                </c:pt>
                <c:pt idx="34">
                  <c:v>3500</c:v>
                </c:pt>
                <c:pt idx="35">
                  <c:v>3500</c:v>
                </c:pt>
                <c:pt idx="36">
                  <c:v>3500</c:v>
                </c:pt>
                <c:pt idx="37">
                  <c:v>3500</c:v>
                </c:pt>
                <c:pt idx="38">
                  <c:v>3500</c:v>
                </c:pt>
                <c:pt idx="39">
                  <c:v>3500</c:v>
                </c:pt>
                <c:pt idx="40">
                  <c:v>3500</c:v>
                </c:pt>
                <c:pt idx="41">
                  <c:v>3500</c:v>
                </c:pt>
                <c:pt idx="42">
                  <c:v>3500</c:v>
                </c:pt>
                <c:pt idx="43">
                  <c:v>3500</c:v>
                </c:pt>
                <c:pt idx="44">
                  <c:v>3500</c:v>
                </c:pt>
                <c:pt idx="45">
                  <c:v>3500</c:v>
                </c:pt>
                <c:pt idx="46">
                  <c:v>3500</c:v>
                </c:pt>
                <c:pt idx="47">
                  <c:v>3500</c:v>
                </c:pt>
                <c:pt idx="48">
                  <c:v>3500</c:v>
                </c:pt>
                <c:pt idx="49">
                  <c:v>3500</c:v>
                </c:pt>
                <c:pt idx="50">
                  <c:v>3500</c:v>
                </c:pt>
                <c:pt idx="51">
                  <c:v>3500</c:v>
                </c:pt>
                <c:pt idx="52">
                  <c:v>3600</c:v>
                </c:pt>
                <c:pt idx="53">
                  <c:v>3600</c:v>
                </c:pt>
                <c:pt idx="54">
                  <c:v>3600</c:v>
                </c:pt>
                <c:pt idx="55">
                  <c:v>3600</c:v>
                </c:pt>
                <c:pt idx="56">
                  <c:v>3600</c:v>
                </c:pt>
                <c:pt idx="57">
                  <c:v>3600</c:v>
                </c:pt>
                <c:pt idx="58">
                  <c:v>3600</c:v>
                </c:pt>
                <c:pt idx="59">
                  <c:v>3600</c:v>
                </c:pt>
                <c:pt idx="60">
                  <c:v>3600</c:v>
                </c:pt>
                <c:pt idx="61">
                  <c:v>3600</c:v>
                </c:pt>
                <c:pt idx="62">
                  <c:v>3600</c:v>
                </c:pt>
                <c:pt idx="63">
                  <c:v>3600</c:v>
                </c:pt>
                <c:pt idx="64">
                  <c:v>3600</c:v>
                </c:pt>
                <c:pt idx="65">
                  <c:v>3600</c:v>
                </c:pt>
                <c:pt idx="66">
                  <c:v>3600</c:v>
                </c:pt>
                <c:pt idx="67">
                  <c:v>3600</c:v>
                </c:pt>
                <c:pt idx="68">
                  <c:v>3600</c:v>
                </c:pt>
                <c:pt idx="69">
                  <c:v>3600</c:v>
                </c:pt>
                <c:pt idx="70">
                  <c:v>3600</c:v>
                </c:pt>
                <c:pt idx="71">
                  <c:v>3650</c:v>
                </c:pt>
                <c:pt idx="72">
                  <c:v>3650</c:v>
                </c:pt>
                <c:pt idx="73">
                  <c:v>3800</c:v>
                </c:pt>
                <c:pt idx="74">
                  <c:v>3800</c:v>
                </c:pt>
                <c:pt idx="75">
                  <c:v>3800</c:v>
                </c:pt>
                <c:pt idx="76">
                  <c:v>3800</c:v>
                </c:pt>
                <c:pt idx="77">
                  <c:v>3800</c:v>
                </c:pt>
                <c:pt idx="78">
                  <c:v>3900</c:v>
                </c:pt>
                <c:pt idx="79">
                  <c:v>3900</c:v>
                </c:pt>
                <c:pt idx="80">
                  <c:v>3900</c:v>
                </c:pt>
                <c:pt idx="81">
                  <c:v>3900</c:v>
                </c:pt>
                <c:pt idx="82">
                  <c:v>3900</c:v>
                </c:pt>
                <c:pt idx="83">
                  <c:v>3900</c:v>
                </c:pt>
                <c:pt idx="84">
                  <c:v>3900</c:v>
                </c:pt>
                <c:pt idx="85">
                  <c:v>3900</c:v>
                </c:pt>
                <c:pt idx="86">
                  <c:v>3900</c:v>
                </c:pt>
                <c:pt idx="87">
                  <c:v>3900</c:v>
                </c:pt>
                <c:pt idx="88">
                  <c:v>3900</c:v>
                </c:pt>
                <c:pt idx="89">
                  <c:v>3900</c:v>
                </c:pt>
                <c:pt idx="90">
                  <c:v>3900</c:v>
                </c:pt>
                <c:pt idx="91">
                  <c:v>3900</c:v>
                </c:pt>
                <c:pt idx="92">
                  <c:v>3900</c:v>
                </c:pt>
                <c:pt idx="93">
                  <c:v>3900</c:v>
                </c:pt>
                <c:pt idx="94">
                  <c:v>3900</c:v>
                </c:pt>
                <c:pt idx="95">
                  <c:v>3900</c:v>
                </c:pt>
                <c:pt idx="96">
                  <c:v>3900</c:v>
                </c:pt>
                <c:pt idx="97">
                  <c:v>3900</c:v>
                </c:pt>
                <c:pt idx="98">
                  <c:v>3900</c:v>
                </c:pt>
                <c:pt idx="99">
                  <c:v>4300</c:v>
                </c:pt>
                <c:pt idx="100">
                  <c:v>4300</c:v>
                </c:pt>
                <c:pt idx="101">
                  <c:v>4300</c:v>
                </c:pt>
                <c:pt idx="102">
                  <c:v>4300</c:v>
                </c:pt>
                <c:pt idx="103">
                  <c:v>4300</c:v>
                </c:pt>
                <c:pt idx="104">
                  <c:v>4300</c:v>
                </c:pt>
                <c:pt idx="105">
                  <c:v>4300</c:v>
                </c:pt>
                <c:pt idx="106">
                  <c:v>4300</c:v>
                </c:pt>
                <c:pt idx="107">
                  <c:v>4300</c:v>
                </c:pt>
                <c:pt idx="108">
                  <c:v>4300</c:v>
                </c:pt>
                <c:pt idx="109">
                  <c:v>4300</c:v>
                </c:pt>
                <c:pt idx="110">
                  <c:v>4800</c:v>
                </c:pt>
                <c:pt idx="111">
                  <c:v>4800</c:v>
                </c:pt>
                <c:pt idx="112">
                  <c:v>4800</c:v>
                </c:pt>
                <c:pt idx="113">
                  <c:v>4800</c:v>
                </c:pt>
                <c:pt idx="114">
                  <c:v>4800</c:v>
                </c:pt>
                <c:pt idx="115">
                  <c:v>4800</c:v>
                </c:pt>
                <c:pt idx="116">
                  <c:v>4800</c:v>
                </c:pt>
                <c:pt idx="117">
                  <c:v>4800</c:v>
                </c:pt>
                <c:pt idx="118">
                  <c:v>4800</c:v>
                </c:pt>
                <c:pt idx="119">
                  <c:v>4800</c:v>
                </c:pt>
                <c:pt idx="120">
                  <c:v>4800</c:v>
                </c:pt>
                <c:pt idx="121">
                  <c:v>4800</c:v>
                </c:pt>
                <c:pt idx="122">
                  <c:v>4800</c:v>
                </c:pt>
                <c:pt idx="123">
                  <c:v>4900</c:v>
                </c:pt>
                <c:pt idx="124">
                  <c:v>4900</c:v>
                </c:pt>
                <c:pt idx="125">
                  <c:v>4900</c:v>
                </c:pt>
                <c:pt idx="126">
                  <c:v>4900</c:v>
                </c:pt>
                <c:pt idx="127">
                  <c:v>4900</c:v>
                </c:pt>
                <c:pt idx="128">
                  <c:v>4900</c:v>
                </c:pt>
                <c:pt idx="129">
                  <c:v>4900</c:v>
                </c:pt>
                <c:pt idx="130">
                  <c:v>4900</c:v>
                </c:pt>
                <c:pt idx="131">
                  <c:v>4900</c:v>
                </c:pt>
                <c:pt idx="132">
                  <c:v>4900</c:v>
                </c:pt>
                <c:pt idx="133">
                  <c:v>4900</c:v>
                </c:pt>
                <c:pt idx="134">
                  <c:v>4900</c:v>
                </c:pt>
                <c:pt idx="135">
                  <c:v>4900</c:v>
                </c:pt>
                <c:pt idx="136">
                  <c:v>4900</c:v>
                </c:pt>
                <c:pt idx="137">
                  <c:v>4900</c:v>
                </c:pt>
                <c:pt idx="138">
                  <c:v>5050</c:v>
                </c:pt>
                <c:pt idx="139">
                  <c:v>5050</c:v>
                </c:pt>
                <c:pt idx="140">
                  <c:v>5050</c:v>
                </c:pt>
                <c:pt idx="141">
                  <c:v>5050</c:v>
                </c:pt>
                <c:pt idx="142">
                  <c:v>5050</c:v>
                </c:pt>
                <c:pt idx="143">
                  <c:v>5050</c:v>
                </c:pt>
                <c:pt idx="144">
                  <c:v>5050</c:v>
                </c:pt>
                <c:pt idx="145">
                  <c:v>5050</c:v>
                </c:pt>
                <c:pt idx="146">
                  <c:v>5050</c:v>
                </c:pt>
                <c:pt idx="147">
                  <c:v>5050</c:v>
                </c:pt>
                <c:pt idx="148">
                  <c:v>5050</c:v>
                </c:pt>
                <c:pt idx="149">
                  <c:v>5050</c:v>
                </c:pt>
                <c:pt idx="150">
                  <c:v>5050</c:v>
                </c:pt>
                <c:pt idx="151">
                  <c:v>5050</c:v>
                </c:pt>
                <c:pt idx="152">
                  <c:v>5050</c:v>
                </c:pt>
                <c:pt idx="153">
                  <c:v>5050</c:v>
                </c:pt>
                <c:pt idx="154">
                  <c:v>5050</c:v>
                </c:pt>
                <c:pt idx="155">
                  <c:v>5050</c:v>
                </c:pt>
                <c:pt idx="156">
                  <c:v>5050</c:v>
                </c:pt>
                <c:pt idx="157">
                  <c:v>5050</c:v>
                </c:pt>
                <c:pt idx="158">
                  <c:v>5050</c:v>
                </c:pt>
                <c:pt idx="159">
                  <c:v>5050</c:v>
                </c:pt>
                <c:pt idx="160">
                  <c:v>5050</c:v>
                </c:pt>
                <c:pt idx="161">
                  <c:v>5050</c:v>
                </c:pt>
                <c:pt idx="162">
                  <c:v>5050</c:v>
                </c:pt>
                <c:pt idx="163">
                  <c:v>5050</c:v>
                </c:pt>
                <c:pt idx="164">
                  <c:v>5050</c:v>
                </c:pt>
                <c:pt idx="165">
                  <c:v>5050</c:v>
                </c:pt>
                <c:pt idx="166">
                  <c:v>5050</c:v>
                </c:pt>
                <c:pt idx="167">
                  <c:v>5050</c:v>
                </c:pt>
                <c:pt idx="168">
                  <c:v>5050</c:v>
                </c:pt>
                <c:pt idx="169">
                  <c:v>5050</c:v>
                </c:pt>
                <c:pt idx="170">
                  <c:v>5050</c:v>
                </c:pt>
                <c:pt idx="171">
                  <c:v>5050</c:v>
                </c:pt>
                <c:pt idx="172">
                  <c:v>5050</c:v>
                </c:pt>
                <c:pt idx="173">
                  <c:v>5050</c:v>
                </c:pt>
                <c:pt idx="174">
                  <c:v>5050</c:v>
                </c:pt>
                <c:pt idx="175">
                  <c:v>5050</c:v>
                </c:pt>
                <c:pt idx="176">
                  <c:v>5050</c:v>
                </c:pt>
                <c:pt idx="177">
                  <c:v>5050</c:v>
                </c:pt>
                <c:pt idx="178">
                  <c:v>5050</c:v>
                </c:pt>
                <c:pt idx="179">
                  <c:v>5050</c:v>
                </c:pt>
                <c:pt idx="180">
                  <c:v>5050</c:v>
                </c:pt>
                <c:pt idx="181">
                  <c:v>5050</c:v>
                </c:pt>
                <c:pt idx="182">
                  <c:v>5050</c:v>
                </c:pt>
                <c:pt idx="183">
                  <c:v>5050</c:v>
                </c:pt>
                <c:pt idx="184">
                  <c:v>5050</c:v>
                </c:pt>
                <c:pt idx="185">
                  <c:v>5050</c:v>
                </c:pt>
                <c:pt idx="186">
                  <c:v>5050</c:v>
                </c:pt>
                <c:pt idx="187">
                  <c:v>5050</c:v>
                </c:pt>
                <c:pt idx="188">
                  <c:v>5050</c:v>
                </c:pt>
                <c:pt idx="189">
                  <c:v>5050</c:v>
                </c:pt>
                <c:pt idx="190">
                  <c:v>5050</c:v>
                </c:pt>
                <c:pt idx="191">
                  <c:v>5050</c:v>
                </c:pt>
                <c:pt idx="192">
                  <c:v>5050</c:v>
                </c:pt>
                <c:pt idx="193">
                  <c:v>5050</c:v>
                </c:pt>
                <c:pt idx="194">
                  <c:v>5050</c:v>
                </c:pt>
                <c:pt idx="195">
                  <c:v>5050</c:v>
                </c:pt>
                <c:pt idx="196">
                  <c:v>5050</c:v>
                </c:pt>
                <c:pt idx="197">
                  <c:v>5050</c:v>
                </c:pt>
                <c:pt idx="198">
                  <c:v>5050</c:v>
                </c:pt>
                <c:pt idx="199">
                  <c:v>5600</c:v>
                </c:pt>
                <c:pt idx="200">
                  <c:v>5600</c:v>
                </c:pt>
                <c:pt idx="201">
                  <c:v>5600</c:v>
                </c:pt>
                <c:pt idx="202">
                  <c:v>5600</c:v>
                </c:pt>
                <c:pt idx="203">
                  <c:v>5600</c:v>
                </c:pt>
                <c:pt idx="204">
                  <c:v>5600</c:v>
                </c:pt>
                <c:pt idx="205">
                  <c:v>5600</c:v>
                </c:pt>
                <c:pt idx="206">
                  <c:v>5600</c:v>
                </c:pt>
                <c:pt idx="207">
                  <c:v>5600</c:v>
                </c:pt>
                <c:pt idx="208">
                  <c:v>5600</c:v>
                </c:pt>
                <c:pt idx="209">
                  <c:v>5600</c:v>
                </c:pt>
                <c:pt idx="210">
                  <c:v>5600</c:v>
                </c:pt>
                <c:pt idx="211">
                  <c:v>5600</c:v>
                </c:pt>
                <c:pt idx="212">
                  <c:v>5600</c:v>
                </c:pt>
                <c:pt idx="213">
                  <c:v>5600</c:v>
                </c:pt>
                <c:pt idx="214">
                  <c:v>5600</c:v>
                </c:pt>
                <c:pt idx="215">
                  <c:v>5600</c:v>
                </c:pt>
                <c:pt idx="216">
                  <c:v>5600</c:v>
                </c:pt>
                <c:pt idx="217">
                  <c:v>5600</c:v>
                </c:pt>
                <c:pt idx="218">
                  <c:v>5600</c:v>
                </c:pt>
                <c:pt idx="219">
                  <c:v>5600</c:v>
                </c:pt>
                <c:pt idx="220">
                  <c:v>5600</c:v>
                </c:pt>
                <c:pt idx="221">
                  <c:v>5600</c:v>
                </c:pt>
                <c:pt idx="222">
                  <c:v>5600</c:v>
                </c:pt>
                <c:pt idx="223">
                  <c:v>5600</c:v>
                </c:pt>
                <c:pt idx="224">
                  <c:v>5600</c:v>
                </c:pt>
                <c:pt idx="225">
                  <c:v>5600</c:v>
                </c:pt>
                <c:pt idx="226">
                  <c:v>5600</c:v>
                </c:pt>
                <c:pt idx="227">
                  <c:v>5600</c:v>
                </c:pt>
                <c:pt idx="228">
                  <c:v>5600</c:v>
                </c:pt>
                <c:pt idx="229">
                  <c:v>5600</c:v>
                </c:pt>
                <c:pt idx="230">
                  <c:v>5600</c:v>
                </c:pt>
                <c:pt idx="231">
                  <c:v>5600</c:v>
                </c:pt>
                <c:pt idx="232">
                  <c:v>5600</c:v>
                </c:pt>
                <c:pt idx="233">
                  <c:v>5600</c:v>
                </c:pt>
                <c:pt idx="234">
                  <c:v>5600</c:v>
                </c:pt>
                <c:pt idx="235">
                  <c:v>5600</c:v>
                </c:pt>
                <c:pt idx="236">
                  <c:v>5600</c:v>
                </c:pt>
                <c:pt idx="237">
                  <c:v>5600</c:v>
                </c:pt>
                <c:pt idx="238">
                  <c:v>5600</c:v>
                </c:pt>
                <c:pt idx="239">
                  <c:v>5600</c:v>
                </c:pt>
                <c:pt idx="240">
                  <c:v>5600</c:v>
                </c:pt>
                <c:pt idx="241">
                  <c:v>5600</c:v>
                </c:pt>
                <c:pt idx="242">
                  <c:v>5600</c:v>
                </c:pt>
                <c:pt idx="243">
                  <c:v>5600</c:v>
                </c:pt>
                <c:pt idx="244">
                  <c:v>5600</c:v>
                </c:pt>
                <c:pt idx="245">
                  <c:v>5600</c:v>
                </c:pt>
                <c:pt idx="246">
                  <c:v>5600</c:v>
                </c:pt>
                <c:pt idx="247">
                  <c:v>5600</c:v>
                </c:pt>
                <c:pt idx="248">
                  <c:v>5600</c:v>
                </c:pt>
                <c:pt idx="249">
                  <c:v>5600</c:v>
                </c:pt>
                <c:pt idx="250">
                  <c:v>5600</c:v>
                </c:pt>
                <c:pt idx="251">
                  <c:v>5600</c:v>
                </c:pt>
                <c:pt idx="252">
                  <c:v>5600</c:v>
                </c:pt>
                <c:pt idx="253">
                  <c:v>5600</c:v>
                </c:pt>
                <c:pt idx="254">
                  <c:v>5600</c:v>
                </c:pt>
                <c:pt idx="255">
                  <c:v>5600</c:v>
                </c:pt>
                <c:pt idx="256">
                  <c:v>5600</c:v>
                </c:pt>
                <c:pt idx="257">
                  <c:v>5600</c:v>
                </c:pt>
                <c:pt idx="258">
                  <c:v>5600</c:v>
                </c:pt>
                <c:pt idx="259">
                  <c:v>5600</c:v>
                </c:pt>
                <c:pt idx="260">
                  <c:v>5600</c:v>
                </c:pt>
                <c:pt idx="261">
                  <c:v>5600</c:v>
                </c:pt>
                <c:pt idx="262">
                  <c:v>5600</c:v>
                </c:pt>
                <c:pt idx="263">
                  <c:v>5600</c:v>
                </c:pt>
                <c:pt idx="264">
                  <c:v>5600</c:v>
                </c:pt>
                <c:pt idx="265">
                  <c:v>5600</c:v>
                </c:pt>
                <c:pt idx="266">
                  <c:v>5600</c:v>
                </c:pt>
                <c:pt idx="267">
                  <c:v>5600</c:v>
                </c:pt>
                <c:pt idx="268">
                  <c:v>5600</c:v>
                </c:pt>
                <c:pt idx="269">
                  <c:v>5600</c:v>
                </c:pt>
                <c:pt idx="270">
                  <c:v>5600</c:v>
                </c:pt>
                <c:pt idx="271">
                  <c:v>5600</c:v>
                </c:pt>
                <c:pt idx="272">
                  <c:v>5600</c:v>
                </c:pt>
                <c:pt idx="273">
                  <c:v>5600</c:v>
                </c:pt>
                <c:pt idx="274">
                  <c:v>5600</c:v>
                </c:pt>
                <c:pt idx="275">
                  <c:v>5600</c:v>
                </c:pt>
                <c:pt idx="276">
                  <c:v>5600</c:v>
                </c:pt>
                <c:pt idx="277">
                  <c:v>5600</c:v>
                </c:pt>
                <c:pt idx="278">
                  <c:v>5600</c:v>
                </c:pt>
                <c:pt idx="279">
                  <c:v>5600</c:v>
                </c:pt>
                <c:pt idx="280">
                  <c:v>5600</c:v>
                </c:pt>
                <c:pt idx="281">
                  <c:v>5600</c:v>
                </c:pt>
                <c:pt idx="282">
                  <c:v>5600</c:v>
                </c:pt>
                <c:pt idx="283">
                  <c:v>5600</c:v>
                </c:pt>
                <c:pt idx="284">
                  <c:v>5600</c:v>
                </c:pt>
                <c:pt idx="285">
                  <c:v>5600</c:v>
                </c:pt>
                <c:pt idx="286">
                  <c:v>5600</c:v>
                </c:pt>
                <c:pt idx="287">
                  <c:v>5600</c:v>
                </c:pt>
                <c:pt idx="288">
                  <c:v>5600</c:v>
                </c:pt>
                <c:pt idx="289">
                  <c:v>5600</c:v>
                </c:pt>
                <c:pt idx="290">
                  <c:v>5600</c:v>
                </c:pt>
                <c:pt idx="291">
                  <c:v>5600</c:v>
                </c:pt>
                <c:pt idx="292">
                  <c:v>5600</c:v>
                </c:pt>
                <c:pt idx="293">
                  <c:v>5600</c:v>
                </c:pt>
                <c:pt idx="294">
                  <c:v>5600</c:v>
                </c:pt>
                <c:pt idx="295">
                  <c:v>5600</c:v>
                </c:pt>
                <c:pt idx="296">
                  <c:v>5600</c:v>
                </c:pt>
                <c:pt idx="297">
                  <c:v>5600</c:v>
                </c:pt>
                <c:pt idx="298">
                  <c:v>5600</c:v>
                </c:pt>
                <c:pt idx="299">
                  <c:v>5600</c:v>
                </c:pt>
                <c:pt idx="300">
                  <c:v>5600</c:v>
                </c:pt>
                <c:pt idx="301">
                  <c:v>5600</c:v>
                </c:pt>
                <c:pt idx="302">
                  <c:v>5600</c:v>
                </c:pt>
                <c:pt idx="303">
                  <c:v>5600</c:v>
                </c:pt>
                <c:pt idx="304">
                  <c:v>5600</c:v>
                </c:pt>
                <c:pt idx="305">
                  <c:v>5600</c:v>
                </c:pt>
                <c:pt idx="306">
                  <c:v>5600</c:v>
                </c:pt>
                <c:pt idx="307">
                  <c:v>5600</c:v>
                </c:pt>
                <c:pt idx="308">
                  <c:v>5600</c:v>
                </c:pt>
                <c:pt idx="309">
                  <c:v>5600</c:v>
                </c:pt>
                <c:pt idx="310">
                  <c:v>5600</c:v>
                </c:pt>
                <c:pt idx="311">
                  <c:v>5600</c:v>
                </c:pt>
                <c:pt idx="312">
                  <c:v>5600</c:v>
                </c:pt>
                <c:pt idx="313">
                  <c:v>5600</c:v>
                </c:pt>
                <c:pt idx="314">
                  <c:v>5600</c:v>
                </c:pt>
                <c:pt idx="315">
                  <c:v>5600</c:v>
                </c:pt>
                <c:pt idx="316">
                  <c:v>5600</c:v>
                </c:pt>
                <c:pt idx="317">
                  <c:v>5450</c:v>
                </c:pt>
                <c:pt idx="318">
                  <c:v>5450</c:v>
                </c:pt>
                <c:pt idx="319">
                  <c:v>5450</c:v>
                </c:pt>
                <c:pt idx="320">
                  <c:v>5450</c:v>
                </c:pt>
                <c:pt idx="321">
                  <c:v>5450</c:v>
                </c:pt>
                <c:pt idx="322">
                  <c:v>5450</c:v>
                </c:pt>
                <c:pt idx="323">
                  <c:v>5450</c:v>
                </c:pt>
                <c:pt idx="324">
                  <c:v>5450</c:v>
                </c:pt>
                <c:pt idx="325">
                  <c:v>5450</c:v>
                </c:pt>
                <c:pt idx="326">
                  <c:v>5450</c:v>
                </c:pt>
                <c:pt idx="327">
                  <c:v>5450</c:v>
                </c:pt>
                <c:pt idx="328">
                  <c:v>5450</c:v>
                </c:pt>
                <c:pt idx="329">
                  <c:v>5450</c:v>
                </c:pt>
                <c:pt idx="330">
                  <c:v>5450</c:v>
                </c:pt>
                <c:pt idx="331">
                  <c:v>5450</c:v>
                </c:pt>
                <c:pt idx="332">
                  <c:v>5450</c:v>
                </c:pt>
                <c:pt idx="333">
                  <c:v>5450</c:v>
                </c:pt>
                <c:pt idx="334">
                  <c:v>5450</c:v>
                </c:pt>
                <c:pt idx="335">
                  <c:v>5450</c:v>
                </c:pt>
                <c:pt idx="336">
                  <c:v>5450</c:v>
                </c:pt>
                <c:pt idx="337">
                  <c:v>5450</c:v>
                </c:pt>
                <c:pt idx="338">
                  <c:v>5450</c:v>
                </c:pt>
                <c:pt idx="339">
                  <c:v>5450</c:v>
                </c:pt>
                <c:pt idx="340">
                  <c:v>5450</c:v>
                </c:pt>
                <c:pt idx="341">
                  <c:v>5450</c:v>
                </c:pt>
                <c:pt idx="342">
                  <c:v>5450</c:v>
                </c:pt>
                <c:pt idx="343">
                  <c:v>5450</c:v>
                </c:pt>
                <c:pt idx="344">
                  <c:v>5450</c:v>
                </c:pt>
                <c:pt idx="345">
                  <c:v>5450</c:v>
                </c:pt>
                <c:pt idx="346">
                  <c:v>5450</c:v>
                </c:pt>
                <c:pt idx="347">
                  <c:v>5450</c:v>
                </c:pt>
                <c:pt idx="348">
                  <c:v>5450</c:v>
                </c:pt>
                <c:pt idx="349">
                  <c:v>5450</c:v>
                </c:pt>
                <c:pt idx="350">
                  <c:v>5450</c:v>
                </c:pt>
                <c:pt idx="351">
                  <c:v>5450</c:v>
                </c:pt>
                <c:pt idx="352">
                  <c:v>5450</c:v>
                </c:pt>
                <c:pt idx="353">
                  <c:v>5450</c:v>
                </c:pt>
                <c:pt idx="354">
                  <c:v>5450</c:v>
                </c:pt>
                <c:pt idx="355">
                  <c:v>5450</c:v>
                </c:pt>
                <c:pt idx="356">
                  <c:v>5450</c:v>
                </c:pt>
                <c:pt idx="357">
                  <c:v>5450</c:v>
                </c:pt>
                <c:pt idx="358">
                  <c:v>5450</c:v>
                </c:pt>
                <c:pt idx="359">
                  <c:v>5450</c:v>
                </c:pt>
                <c:pt idx="360">
                  <c:v>5450</c:v>
                </c:pt>
                <c:pt idx="361">
                  <c:v>5450</c:v>
                </c:pt>
                <c:pt idx="362">
                  <c:v>5450</c:v>
                </c:pt>
                <c:pt idx="363">
                  <c:v>5450</c:v>
                </c:pt>
                <c:pt idx="364">
                  <c:v>5450</c:v>
                </c:pt>
                <c:pt idx="365">
                  <c:v>5450</c:v>
                </c:pt>
                <c:pt idx="366">
                  <c:v>5450</c:v>
                </c:pt>
                <c:pt idx="367">
                  <c:v>5450</c:v>
                </c:pt>
                <c:pt idx="368">
                  <c:v>5450</c:v>
                </c:pt>
                <c:pt idx="369">
                  <c:v>5450</c:v>
                </c:pt>
                <c:pt idx="370">
                  <c:v>5450</c:v>
                </c:pt>
                <c:pt idx="371">
                  <c:v>5450</c:v>
                </c:pt>
                <c:pt idx="372">
                  <c:v>5450</c:v>
                </c:pt>
                <c:pt idx="373">
                  <c:v>5450</c:v>
                </c:pt>
                <c:pt idx="374">
                  <c:v>5450</c:v>
                </c:pt>
                <c:pt idx="375">
                  <c:v>5450</c:v>
                </c:pt>
                <c:pt idx="376">
                  <c:v>5450</c:v>
                </c:pt>
                <c:pt idx="377">
                  <c:v>5450</c:v>
                </c:pt>
                <c:pt idx="378">
                  <c:v>5450</c:v>
                </c:pt>
                <c:pt idx="379">
                  <c:v>5450</c:v>
                </c:pt>
                <c:pt idx="380">
                  <c:v>5450</c:v>
                </c:pt>
                <c:pt idx="381">
                  <c:v>5450</c:v>
                </c:pt>
                <c:pt idx="382">
                  <c:v>5450</c:v>
                </c:pt>
                <c:pt idx="383">
                  <c:v>5450</c:v>
                </c:pt>
                <c:pt idx="384">
                  <c:v>5450</c:v>
                </c:pt>
                <c:pt idx="385">
                  <c:v>5450</c:v>
                </c:pt>
                <c:pt idx="386">
                  <c:v>5450</c:v>
                </c:pt>
                <c:pt idx="387">
                  <c:v>5450</c:v>
                </c:pt>
                <c:pt idx="388">
                  <c:v>5450</c:v>
                </c:pt>
                <c:pt idx="389">
                  <c:v>5450</c:v>
                </c:pt>
                <c:pt idx="390">
                  <c:v>5450</c:v>
                </c:pt>
                <c:pt idx="391">
                  <c:v>5450</c:v>
                </c:pt>
                <c:pt idx="392">
                  <c:v>5450</c:v>
                </c:pt>
                <c:pt idx="393">
                  <c:v>5450</c:v>
                </c:pt>
                <c:pt idx="394">
                  <c:v>5450</c:v>
                </c:pt>
                <c:pt idx="395">
                  <c:v>5450</c:v>
                </c:pt>
                <c:pt idx="396">
                  <c:v>5450</c:v>
                </c:pt>
                <c:pt idx="397">
                  <c:v>5450</c:v>
                </c:pt>
                <c:pt idx="398">
                  <c:v>5450</c:v>
                </c:pt>
                <c:pt idx="399">
                  <c:v>5450</c:v>
                </c:pt>
                <c:pt idx="400">
                  <c:v>5450</c:v>
                </c:pt>
                <c:pt idx="401">
                  <c:v>5450</c:v>
                </c:pt>
                <c:pt idx="402">
                  <c:v>5450</c:v>
                </c:pt>
                <c:pt idx="403">
                  <c:v>5450</c:v>
                </c:pt>
                <c:pt idx="404">
                  <c:v>5450</c:v>
                </c:pt>
                <c:pt idx="405">
                  <c:v>5450</c:v>
                </c:pt>
                <c:pt idx="406">
                  <c:v>5450</c:v>
                </c:pt>
                <c:pt idx="407">
                  <c:v>5450</c:v>
                </c:pt>
                <c:pt idx="408">
                  <c:v>5450</c:v>
                </c:pt>
                <c:pt idx="409">
                  <c:v>5450</c:v>
                </c:pt>
                <c:pt idx="410">
                  <c:v>5450</c:v>
                </c:pt>
                <c:pt idx="411">
                  <c:v>5450</c:v>
                </c:pt>
                <c:pt idx="412">
                  <c:v>5450</c:v>
                </c:pt>
                <c:pt idx="413">
                  <c:v>5450</c:v>
                </c:pt>
                <c:pt idx="414">
                  <c:v>5450</c:v>
                </c:pt>
                <c:pt idx="415">
                  <c:v>5450</c:v>
                </c:pt>
                <c:pt idx="416">
                  <c:v>5450</c:v>
                </c:pt>
                <c:pt idx="417">
                  <c:v>5450</c:v>
                </c:pt>
                <c:pt idx="418">
                  <c:v>5450</c:v>
                </c:pt>
                <c:pt idx="419">
                  <c:v>5450</c:v>
                </c:pt>
                <c:pt idx="420">
                  <c:v>5450</c:v>
                </c:pt>
                <c:pt idx="421">
                  <c:v>5450</c:v>
                </c:pt>
                <c:pt idx="422">
                  <c:v>5450</c:v>
                </c:pt>
                <c:pt idx="423">
                  <c:v>6000</c:v>
                </c:pt>
                <c:pt idx="424">
                  <c:v>6000</c:v>
                </c:pt>
                <c:pt idx="425">
                  <c:v>6000</c:v>
                </c:pt>
                <c:pt idx="426">
                  <c:v>6000</c:v>
                </c:pt>
                <c:pt idx="427">
                  <c:v>6000</c:v>
                </c:pt>
                <c:pt idx="428">
                  <c:v>6000</c:v>
                </c:pt>
                <c:pt idx="429">
                  <c:v>6000</c:v>
                </c:pt>
                <c:pt idx="430">
                  <c:v>6000</c:v>
                </c:pt>
                <c:pt idx="431">
                  <c:v>6000</c:v>
                </c:pt>
                <c:pt idx="432">
                  <c:v>6000</c:v>
                </c:pt>
                <c:pt idx="433">
                  <c:v>6000</c:v>
                </c:pt>
                <c:pt idx="434">
                  <c:v>6000</c:v>
                </c:pt>
                <c:pt idx="435">
                  <c:v>6000</c:v>
                </c:pt>
                <c:pt idx="436">
                  <c:v>6000</c:v>
                </c:pt>
                <c:pt idx="437">
                  <c:v>6000</c:v>
                </c:pt>
                <c:pt idx="438">
                  <c:v>6000</c:v>
                </c:pt>
                <c:pt idx="439">
                  <c:v>6000</c:v>
                </c:pt>
                <c:pt idx="440">
                  <c:v>6000</c:v>
                </c:pt>
                <c:pt idx="441">
                  <c:v>6000</c:v>
                </c:pt>
                <c:pt idx="442">
                  <c:v>6000</c:v>
                </c:pt>
                <c:pt idx="443">
                  <c:v>6000</c:v>
                </c:pt>
                <c:pt idx="444">
                  <c:v>6000</c:v>
                </c:pt>
                <c:pt idx="445">
                  <c:v>6000</c:v>
                </c:pt>
                <c:pt idx="446">
                  <c:v>6000</c:v>
                </c:pt>
                <c:pt idx="447">
                  <c:v>6000</c:v>
                </c:pt>
                <c:pt idx="448">
                  <c:v>6000</c:v>
                </c:pt>
                <c:pt idx="449">
                  <c:v>6000</c:v>
                </c:pt>
                <c:pt idx="450">
                  <c:v>6000</c:v>
                </c:pt>
                <c:pt idx="451">
                  <c:v>6000</c:v>
                </c:pt>
                <c:pt idx="452">
                  <c:v>6000</c:v>
                </c:pt>
                <c:pt idx="453">
                  <c:v>6000</c:v>
                </c:pt>
                <c:pt idx="454">
                  <c:v>6000</c:v>
                </c:pt>
                <c:pt idx="455">
                  <c:v>6000</c:v>
                </c:pt>
                <c:pt idx="456">
                  <c:v>6000</c:v>
                </c:pt>
                <c:pt idx="457">
                  <c:v>6000</c:v>
                </c:pt>
                <c:pt idx="458">
                  <c:v>6000</c:v>
                </c:pt>
                <c:pt idx="459">
                  <c:v>6000</c:v>
                </c:pt>
                <c:pt idx="460">
                  <c:v>6000</c:v>
                </c:pt>
                <c:pt idx="461">
                  <c:v>6000</c:v>
                </c:pt>
                <c:pt idx="462">
                  <c:v>6000</c:v>
                </c:pt>
                <c:pt idx="463">
                  <c:v>6000</c:v>
                </c:pt>
                <c:pt idx="464">
                  <c:v>6000</c:v>
                </c:pt>
                <c:pt idx="465">
                  <c:v>6000</c:v>
                </c:pt>
                <c:pt idx="466">
                  <c:v>6000</c:v>
                </c:pt>
                <c:pt idx="467">
                  <c:v>6000</c:v>
                </c:pt>
                <c:pt idx="468">
                  <c:v>6000</c:v>
                </c:pt>
                <c:pt idx="469">
                  <c:v>6000</c:v>
                </c:pt>
                <c:pt idx="470">
                  <c:v>6000</c:v>
                </c:pt>
                <c:pt idx="471">
                  <c:v>6000</c:v>
                </c:pt>
                <c:pt idx="472">
                  <c:v>6000</c:v>
                </c:pt>
                <c:pt idx="473">
                  <c:v>6000</c:v>
                </c:pt>
                <c:pt idx="474">
                  <c:v>6000</c:v>
                </c:pt>
                <c:pt idx="475">
                  <c:v>6000</c:v>
                </c:pt>
                <c:pt idx="476">
                  <c:v>6000</c:v>
                </c:pt>
                <c:pt idx="477">
                  <c:v>6000</c:v>
                </c:pt>
                <c:pt idx="478">
                  <c:v>6000</c:v>
                </c:pt>
                <c:pt idx="479">
                  <c:v>6000</c:v>
                </c:pt>
                <c:pt idx="480">
                  <c:v>6000</c:v>
                </c:pt>
                <c:pt idx="481">
                  <c:v>6000</c:v>
                </c:pt>
                <c:pt idx="482">
                  <c:v>6000</c:v>
                </c:pt>
                <c:pt idx="483">
                  <c:v>6000</c:v>
                </c:pt>
                <c:pt idx="484">
                  <c:v>6000</c:v>
                </c:pt>
                <c:pt idx="485">
                  <c:v>6000</c:v>
                </c:pt>
                <c:pt idx="486">
                  <c:v>6000</c:v>
                </c:pt>
                <c:pt idx="487">
                  <c:v>6000</c:v>
                </c:pt>
                <c:pt idx="488">
                  <c:v>6000</c:v>
                </c:pt>
                <c:pt idx="489">
                  <c:v>6000</c:v>
                </c:pt>
                <c:pt idx="490">
                  <c:v>6000</c:v>
                </c:pt>
                <c:pt idx="491">
                  <c:v>6000</c:v>
                </c:pt>
                <c:pt idx="492">
                  <c:v>6000</c:v>
                </c:pt>
                <c:pt idx="493">
                  <c:v>6000</c:v>
                </c:pt>
                <c:pt idx="494">
                  <c:v>6000</c:v>
                </c:pt>
                <c:pt idx="495">
                  <c:v>6000</c:v>
                </c:pt>
                <c:pt idx="496">
                  <c:v>6000</c:v>
                </c:pt>
                <c:pt idx="497">
                  <c:v>6000</c:v>
                </c:pt>
                <c:pt idx="498">
                  <c:v>6000</c:v>
                </c:pt>
                <c:pt idx="499">
                  <c:v>6000</c:v>
                </c:pt>
                <c:pt idx="500">
                  <c:v>6000</c:v>
                </c:pt>
                <c:pt idx="501">
                  <c:v>6000</c:v>
                </c:pt>
                <c:pt idx="502">
                  <c:v>6000</c:v>
                </c:pt>
                <c:pt idx="503">
                  <c:v>6000</c:v>
                </c:pt>
                <c:pt idx="504">
                  <c:v>6000</c:v>
                </c:pt>
                <c:pt idx="505">
                  <c:v>6000</c:v>
                </c:pt>
                <c:pt idx="506">
                  <c:v>6000</c:v>
                </c:pt>
                <c:pt idx="507">
                  <c:v>6000</c:v>
                </c:pt>
                <c:pt idx="508">
                  <c:v>6000</c:v>
                </c:pt>
                <c:pt idx="509">
                  <c:v>6000</c:v>
                </c:pt>
                <c:pt idx="510">
                  <c:v>6000</c:v>
                </c:pt>
                <c:pt idx="511">
                  <c:v>6000</c:v>
                </c:pt>
                <c:pt idx="512">
                  <c:v>6000</c:v>
                </c:pt>
                <c:pt idx="513">
                  <c:v>6000</c:v>
                </c:pt>
                <c:pt idx="514">
                  <c:v>6000</c:v>
                </c:pt>
                <c:pt idx="515">
                  <c:v>6000</c:v>
                </c:pt>
                <c:pt idx="516">
                  <c:v>6000</c:v>
                </c:pt>
                <c:pt idx="517">
                  <c:v>6000</c:v>
                </c:pt>
                <c:pt idx="518">
                  <c:v>6000</c:v>
                </c:pt>
                <c:pt idx="519">
                  <c:v>6000</c:v>
                </c:pt>
                <c:pt idx="520">
                  <c:v>6000</c:v>
                </c:pt>
                <c:pt idx="521">
                  <c:v>6000</c:v>
                </c:pt>
                <c:pt idx="522">
                  <c:v>6000</c:v>
                </c:pt>
                <c:pt idx="523">
                  <c:v>6000</c:v>
                </c:pt>
                <c:pt idx="524">
                  <c:v>6000</c:v>
                </c:pt>
                <c:pt idx="525">
                  <c:v>6000</c:v>
                </c:pt>
                <c:pt idx="526">
                  <c:v>6000</c:v>
                </c:pt>
                <c:pt idx="527">
                  <c:v>6000</c:v>
                </c:pt>
                <c:pt idx="528">
                  <c:v>6000</c:v>
                </c:pt>
                <c:pt idx="529">
                  <c:v>6000</c:v>
                </c:pt>
                <c:pt idx="530">
                  <c:v>6000</c:v>
                </c:pt>
                <c:pt idx="531">
                  <c:v>6000</c:v>
                </c:pt>
                <c:pt idx="532">
                  <c:v>6000</c:v>
                </c:pt>
                <c:pt idx="533">
                  <c:v>6000</c:v>
                </c:pt>
                <c:pt idx="534">
                  <c:v>6000</c:v>
                </c:pt>
                <c:pt idx="535">
                  <c:v>6000</c:v>
                </c:pt>
                <c:pt idx="536">
                  <c:v>6000</c:v>
                </c:pt>
                <c:pt idx="537">
                  <c:v>6000</c:v>
                </c:pt>
                <c:pt idx="538">
                  <c:v>6000</c:v>
                </c:pt>
                <c:pt idx="539">
                  <c:v>6000</c:v>
                </c:pt>
                <c:pt idx="540">
                  <c:v>6000</c:v>
                </c:pt>
                <c:pt idx="541">
                  <c:v>6000</c:v>
                </c:pt>
                <c:pt idx="542">
                  <c:v>6000</c:v>
                </c:pt>
                <c:pt idx="543">
                  <c:v>6000</c:v>
                </c:pt>
                <c:pt idx="544">
                  <c:v>6000</c:v>
                </c:pt>
                <c:pt idx="545">
                  <c:v>6000</c:v>
                </c:pt>
                <c:pt idx="546">
                  <c:v>6000</c:v>
                </c:pt>
                <c:pt idx="547">
                  <c:v>6000</c:v>
                </c:pt>
                <c:pt idx="548">
                  <c:v>6000</c:v>
                </c:pt>
                <c:pt idx="549">
                  <c:v>6000</c:v>
                </c:pt>
                <c:pt idx="550">
                  <c:v>6000</c:v>
                </c:pt>
                <c:pt idx="551">
                  <c:v>6000</c:v>
                </c:pt>
                <c:pt idx="552">
                  <c:v>6000</c:v>
                </c:pt>
                <c:pt idx="553">
                  <c:v>6000</c:v>
                </c:pt>
                <c:pt idx="554">
                  <c:v>6000</c:v>
                </c:pt>
                <c:pt idx="555">
                  <c:v>6000</c:v>
                </c:pt>
                <c:pt idx="556">
                  <c:v>6000</c:v>
                </c:pt>
                <c:pt idx="557">
                  <c:v>6000</c:v>
                </c:pt>
                <c:pt idx="558">
                  <c:v>6000</c:v>
                </c:pt>
                <c:pt idx="559">
                  <c:v>5200</c:v>
                </c:pt>
                <c:pt idx="560">
                  <c:v>5200</c:v>
                </c:pt>
                <c:pt idx="561">
                  <c:v>5200</c:v>
                </c:pt>
                <c:pt idx="562">
                  <c:v>5200</c:v>
                </c:pt>
                <c:pt idx="563">
                  <c:v>5200</c:v>
                </c:pt>
                <c:pt idx="564">
                  <c:v>5200</c:v>
                </c:pt>
                <c:pt idx="565">
                  <c:v>5200</c:v>
                </c:pt>
                <c:pt idx="566">
                  <c:v>5200</c:v>
                </c:pt>
                <c:pt idx="567">
                  <c:v>5200</c:v>
                </c:pt>
                <c:pt idx="568">
                  <c:v>5200</c:v>
                </c:pt>
                <c:pt idx="569">
                  <c:v>5200</c:v>
                </c:pt>
                <c:pt idx="570">
                  <c:v>5200</c:v>
                </c:pt>
                <c:pt idx="571">
                  <c:v>5200</c:v>
                </c:pt>
                <c:pt idx="572">
                  <c:v>5200</c:v>
                </c:pt>
                <c:pt idx="573">
                  <c:v>5200</c:v>
                </c:pt>
                <c:pt idx="574">
                  <c:v>5200</c:v>
                </c:pt>
                <c:pt idx="575">
                  <c:v>5200</c:v>
                </c:pt>
                <c:pt idx="576">
                  <c:v>5200</c:v>
                </c:pt>
                <c:pt idx="577">
                  <c:v>5200</c:v>
                </c:pt>
                <c:pt idx="578">
                  <c:v>5200</c:v>
                </c:pt>
                <c:pt idx="579">
                  <c:v>5200</c:v>
                </c:pt>
                <c:pt idx="580">
                  <c:v>5200</c:v>
                </c:pt>
                <c:pt idx="581">
                  <c:v>5200</c:v>
                </c:pt>
                <c:pt idx="582">
                  <c:v>5200</c:v>
                </c:pt>
                <c:pt idx="583">
                  <c:v>5050</c:v>
                </c:pt>
                <c:pt idx="584">
                  <c:v>4900</c:v>
                </c:pt>
                <c:pt idx="585">
                  <c:v>4900</c:v>
                </c:pt>
                <c:pt idx="586">
                  <c:v>4900</c:v>
                </c:pt>
                <c:pt idx="587">
                  <c:v>4900</c:v>
                </c:pt>
                <c:pt idx="588">
                  <c:v>4900</c:v>
                </c:pt>
                <c:pt idx="589">
                  <c:v>4900</c:v>
                </c:pt>
                <c:pt idx="590">
                  <c:v>4900</c:v>
                </c:pt>
                <c:pt idx="591">
                  <c:v>4900</c:v>
                </c:pt>
                <c:pt idx="592">
                  <c:v>4900</c:v>
                </c:pt>
                <c:pt idx="593">
                  <c:v>4900</c:v>
                </c:pt>
                <c:pt idx="594">
                  <c:v>4900</c:v>
                </c:pt>
                <c:pt idx="595">
                  <c:v>4900</c:v>
                </c:pt>
                <c:pt idx="596">
                  <c:v>4900</c:v>
                </c:pt>
                <c:pt idx="597">
                  <c:v>4900</c:v>
                </c:pt>
                <c:pt idx="598">
                  <c:v>4900</c:v>
                </c:pt>
                <c:pt idx="599">
                  <c:v>4900</c:v>
                </c:pt>
                <c:pt idx="600">
                  <c:v>4800</c:v>
                </c:pt>
                <c:pt idx="601">
                  <c:v>4750</c:v>
                </c:pt>
                <c:pt idx="602">
                  <c:v>4750</c:v>
                </c:pt>
                <c:pt idx="603">
                  <c:v>4750</c:v>
                </c:pt>
                <c:pt idx="604">
                  <c:v>4750</c:v>
                </c:pt>
                <c:pt idx="605">
                  <c:v>4750</c:v>
                </c:pt>
                <c:pt idx="606">
                  <c:v>4750</c:v>
                </c:pt>
                <c:pt idx="607">
                  <c:v>4750</c:v>
                </c:pt>
                <c:pt idx="608">
                  <c:v>4750</c:v>
                </c:pt>
                <c:pt idx="609">
                  <c:v>4750</c:v>
                </c:pt>
                <c:pt idx="610">
                  <c:v>4750</c:v>
                </c:pt>
                <c:pt idx="611">
                  <c:v>4750</c:v>
                </c:pt>
                <c:pt idx="612">
                  <c:v>4750</c:v>
                </c:pt>
                <c:pt idx="613">
                  <c:v>4750</c:v>
                </c:pt>
                <c:pt idx="614">
                  <c:v>4750</c:v>
                </c:pt>
                <c:pt idx="615">
                  <c:v>4750</c:v>
                </c:pt>
                <c:pt idx="616">
                  <c:v>4750</c:v>
                </c:pt>
                <c:pt idx="617">
                  <c:v>4750</c:v>
                </c:pt>
                <c:pt idx="618">
                  <c:v>4750</c:v>
                </c:pt>
                <c:pt idx="619">
                  <c:v>4750</c:v>
                </c:pt>
                <c:pt idx="620">
                  <c:v>4750</c:v>
                </c:pt>
                <c:pt idx="621">
                  <c:v>4750</c:v>
                </c:pt>
                <c:pt idx="622">
                  <c:v>4750</c:v>
                </c:pt>
                <c:pt idx="623">
                  <c:v>4750</c:v>
                </c:pt>
                <c:pt idx="624">
                  <c:v>4750</c:v>
                </c:pt>
                <c:pt idx="625">
                  <c:v>4700</c:v>
                </c:pt>
                <c:pt idx="626">
                  <c:v>4700</c:v>
                </c:pt>
                <c:pt idx="627">
                  <c:v>4700</c:v>
                </c:pt>
                <c:pt idx="628">
                  <c:v>4700</c:v>
                </c:pt>
              </c:numCache>
            </c:numRef>
          </c:val>
          <c:smooth val="0"/>
        </c:ser>
        <c:ser>
          <c:idx val="2"/>
          <c:order val="1"/>
          <c:tx>
            <c:strRef>
              <c:f>[Mysteel负极材料月报图表.xlsx]鳞片石墨!$P$1</c:f>
              <c:strCache>
                <c:ptCount val="1"/>
                <c:pt idx="0">
                  <c:v>山东</c:v>
                </c:pt>
              </c:strCache>
            </c:strRef>
          </c:tx>
          <c:spPr>
            <a:ln w="19050" cap="rnd" cmpd="sng" algn="ctr">
              <a:solidFill>
                <a:srgbClr val="BC0008"/>
              </a:solidFill>
              <a:prstDash val="solid"/>
              <a:round/>
            </a:ln>
          </c:spPr>
          <c:marker>
            <c:symbol val="none"/>
          </c:marker>
          <c:dLbls>
            <c:delete val="1"/>
          </c:dLbls>
          <c:cat>
            <c:numRef>
              <c:f>[Mysteel负极材料月报图表.xlsx]鳞片石墨!$N$660:$N$1288</c:f>
              <c:numCache>
                <c:formatCode>yyyy/m/d;@</c:formatCode>
                <c:ptCount val="629"/>
                <c:pt idx="0" c:formatCode="yyyy/m/d;@">
                  <c:v>44364</c:v>
                </c:pt>
                <c:pt idx="1" c:formatCode="yyyy/m/d;@">
                  <c:v>44365</c:v>
                </c:pt>
                <c:pt idx="2" c:formatCode="yyyy/m/d;@">
                  <c:v>44368</c:v>
                </c:pt>
                <c:pt idx="3" c:formatCode="yyyy/m/d;@">
                  <c:v>44369</c:v>
                </c:pt>
                <c:pt idx="4" c:formatCode="yyyy/m/d;@">
                  <c:v>44370</c:v>
                </c:pt>
                <c:pt idx="5" c:formatCode="yyyy/m/d;@">
                  <c:v>44371</c:v>
                </c:pt>
                <c:pt idx="6" c:formatCode="yyyy/m/d;@">
                  <c:v>44372</c:v>
                </c:pt>
                <c:pt idx="7" c:formatCode="yyyy/m/d;@">
                  <c:v>44375</c:v>
                </c:pt>
                <c:pt idx="8" c:formatCode="yyyy/m/d;@">
                  <c:v>44376</c:v>
                </c:pt>
                <c:pt idx="9" c:formatCode="yyyy/m/d;@">
                  <c:v>44377</c:v>
                </c:pt>
                <c:pt idx="10" c:formatCode="yyyy/m/d;@">
                  <c:v>44378</c:v>
                </c:pt>
                <c:pt idx="11" c:formatCode="yyyy/m/d;@">
                  <c:v>44379</c:v>
                </c:pt>
                <c:pt idx="12" c:formatCode="yyyy/m/d;@">
                  <c:v>44382</c:v>
                </c:pt>
                <c:pt idx="13" c:formatCode="yyyy/m/d;@">
                  <c:v>44383</c:v>
                </c:pt>
                <c:pt idx="14" c:formatCode="yyyy/m/d;@">
                  <c:v>44384</c:v>
                </c:pt>
                <c:pt idx="15" c:formatCode="yyyy/m/d;@">
                  <c:v>44385</c:v>
                </c:pt>
                <c:pt idx="16" c:formatCode="yyyy/m/d;@">
                  <c:v>44386</c:v>
                </c:pt>
                <c:pt idx="17" c:formatCode="yyyy/m/d;@">
                  <c:v>44389</c:v>
                </c:pt>
                <c:pt idx="18" c:formatCode="yyyy/m/d;@">
                  <c:v>44390</c:v>
                </c:pt>
                <c:pt idx="19" c:formatCode="yyyy/m/d;@">
                  <c:v>44391</c:v>
                </c:pt>
                <c:pt idx="20" c:formatCode="yyyy/m/d;@">
                  <c:v>44392</c:v>
                </c:pt>
                <c:pt idx="21" c:formatCode="yyyy/m/d;@">
                  <c:v>44393</c:v>
                </c:pt>
                <c:pt idx="22" c:formatCode="yyyy/m/d;@">
                  <c:v>44396</c:v>
                </c:pt>
                <c:pt idx="23" c:formatCode="yyyy/m/d;@">
                  <c:v>44397</c:v>
                </c:pt>
                <c:pt idx="24" c:formatCode="yyyy/m/d;@">
                  <c:v>44398</c:v>
                </c:pt>
                <c:pt idx="25" c:formatCode="yyyy/m/d;@">
                  <c:v>44399</c:v>
                </c:pt>
                <c:pt idx="26" c:formatCode="yyyy/m/d;@">
                  <c:v>44400</c:v>
                </c:pt>
                <c:pt idx="27" c:formatCode="yyyy/m/d;@">
                  <c:v>44403</c:v>
                </c:pt>
                <c:pt idx="28" c:formatCode="yyyy/m/d;@">
                  <c:v>44404</c:v>
                </c:pt>
                <c:pt idx="29" c:formatCode="yyyy/m/d;@">
                  <c:v>44405</c:v>
                </c:pt>
                <c:pt idx="30" c:formatCode="yyyy/m/d;@">
                  <c:v>44406</c:v>
                </c:pt>
                <c:pt idx="31" c:formatCode="yyyy/m/d;@">
                  <c:v>44407</c:v>
                </c:pt>
                <c:pt idx="32" c:formatCode="yyyy/m/d;@">
                  <c:v>44410</c:v>
                </c:pt>
                <c:pt idx="33" c:formatCode="yyyy/m/d;@">
                  <c:v>44411</c:v>
                </c:pt>
                <c:pt idx="34" c:formatCode="yyyy/m/d;@">
                  <c:v>44412</c:v>
                </c:pt>
                <c:pt idx="35" c:formatCode="yyyy/m/d;@">
                  <c:v>44413</c:v>
                </c:pt>
                <c:pt idx="36" c:formatCode="yyyy/m/d;@">
                  <c:v>44414</c:v>
                </c:pt>
                <c:pt idx="37" c:formatCode="yyyy/m/d;@">
                  <c:v>44417</c:v>
                </c:pt>
                <c:pt idx="38" c:formatCode="yyyy/m/d;@">
                  <c:v>44418</c:v>
                </c:pt>
                <c:pt idx="39" c:formatCode="yyyy/m/d;@">
                  <c:v>44419</c:v>
                </c:pt>
                <c:pt idx="40" c:formatCode="yyyy/m/d;@">
                  <c:v>44420</c:v>
                </c:pt>
                <c:pt idx="41" c:formatCode="yyyy/m/d;@">
                  <c:v>44421</c:v>
                </c:pt>
                <c:pt idx="42" c:formatCode="yyyy/m/d;@">
                  <c:v>44424</c:v>
                </c:pt>
                <c:pt idx="43" c:formatCode="yyyy/m/d;@">
                  <c:v>44425</c:v>
                </c:pt>
                <c:pt idx="44" c:formatCode="yyyy/m/d;@">
                  <c:v>44426</c:v>
                </c:pt>
                <c:pt idx="45" c:formatCode="yyyy/m/d;@">
                  <c:v>44427</c:v>
                </c:pt>
                <c:pt idx="46" c:formatCode="yyyy/m/d;@">
                  <c:v>44428</c:v>
                </c:pt>
                <c:pt idx="47" c:formatCode="yyyy/m/d;@">
                  <c:v>44431</c:v>
                </c:pt>
                <c:pt idx="48" c:formatCode="yyyy/m/d;@">
                  <c:v>44432</c:v>
                </c:pt>
                <c:pt idx="49" c:formatCode="yyyy/m/d;@">
                  <c:v>44433</c:v>
                </c:pt>
                <c:pt idx="50" c:formatCode="yyyy/m/d;@">
                  <c:v>44434</c:v>
                </c:pt>
                <c:pt idx="51" c:formatCode="yyyy/m/d;@">
                  <c:v>44435</c:v>
                </c:pt>
                <c:pt idx="52" c:formatCode="yyyy/m/d;@">
                  <c:v>44438</c:v>
                </c:pt>
                <c:pt idx="53" c:formatCode="yyyy/m/d;@">
                  <c:v>44439</c:v>
                </c:pt>
                <c:pt idx="54" c:formatCode="yyyy/m/d;@">
                  <c:v>44440</c:v>
                </c:pt>
                <c:pt idx="55" c:formatCode="yyyy/m/d;@">
                  <c:v>44441</c:v>
                </c:pt>
                <c:pt idx="56" c:formatCode="yyyy/m/d;@">
                  <c:v>44442</c:v>
                </c:pt>
                <c:pt idx="57" c:formatCode="yyyy/m/d;@">
                  <c:v>44445</c:v>
                </c:pt>
                <c:pt idx="58" c:formatCode="yyyy/m/d;@">
                  <c:v>44446</c:v>
                </c:pt>
                <c:pt idx="59" c:formatCode="yyyy/m/d;@">
                  <c:v>44447</c:v>
                </c:pt>
                <c:pt idx="60" c:formatCode="yyyy/m/d;@">
                  <c:v>44448</c:v>
                </c:pt>
                <c:pt idx="61" c:formatCode="yyyy/m/d;@">
                  <c:v>44449</c:v>
                </c:pt>
                <c:pt idx="62" c:formatCode="yyyy/m/d;@">
                  <c:v>44452</c:v>
                </c:pt>
                <c:pt idx="63" c:formatCode="yyyy/m/d;@">
                  <c:v>44453</c:v>
                </c:pt>
                <c:pt idx="64" c:formatCode="yyyy/m/d;@">
                  <c:v>44454</c:v>
                </c:pt>
                <c:pt idx="65" c:formatCode="yyyy/m/d;@">
                  <c:v>44455</c:v>
                </c:pt>
                <c:pt idx="66" c:formatCode="yyyy/m/d;@">
                  <c:v>44456</c:v>
                </c:pt>
                <c:pt idx="67" c:formatCode="yyyy/m/d;@">
                  <c:v>44457</c:v>
                </c:pt>
                <c:pt idx="68" c:formatCode="yyyy/m/d;@">
                  <c:v>44461</c:v>
                </c:pt>
                <c:pt idx="69" c:formatCode="yyyy/m/d;@">
                  <c:v>44462</c:v>
                </c:pt>
                <c:pt idx="70" c:formatCode="yyyy/m/d;@">
                  <c:v>44463</c:v>
                </c:pt>
                <c:pt idx="71" c:formatCode="yyyy/m/d;@">
                  <c:v>44465</c:v>
                </c:pt>
                <c:pt idx="72" c:formatCode="yyyy/m/d;@">
                  <c:v>44466</c:v>
                </c:pt>
                <c:pt idx="73" c:formatCode="yyyy/m/d;@">
                  <c:v>44467</c:v>
                </c:pt>
                <c:pt idx="74" c:formatCode="yyyy/m/d;@">
                  <c:v>44468</c:v>
                </c:pt>
                <c:pt idx="75" c:formatCode="yyyy/m/d;@">
                  <c:v>44469</c:v>
                </c:pt>
                <c:pt idx="76" c:formatCode="yyyy/m/d;@">
                  <c:v>44477</c:v>
                </c:pt>
                <c:pt idx="77" c:formatCode="yyyy/m/d;@">
                  <c:v>44478</c:v>
                </c:pt>
                <c:pt idx="78" c:formatCode="yyyy/m/d;@">
                  <c:v>44480</c:v>
                </c:pt>
                <c:pt idx="79" c:formatCode="yyyy/m/d;@">
                  <c:v>44481</c:v>
                </c:pt>
                <c:pt idx="80" c:formatCode="yyyy/m/d;@">
                  <c:v>44482</c:v>
                </c:pt>
                <c:pt idx="81" c:formatCode="yyyy/m/d;@">
                  <c:v>44483</c:v>
                </c:pt>
                <c:pt idx="82" c:formatCode="yyyy/m/d;@">
                  <c:v>44484</c:v>
                </c:pt>
                <c:pt idx="83" c:formatCode="yyyy/m/d;@">
                  <c:v>44487</c:v>
                </c:pt>
                <c:pt idx="84" c:formatCode="yyyy/m/d;@">
                  <c:v>44488</c:v>
                </c:pt>
                <c:pt idx="85" c:formatCode="yyyy/m/d;@">
                  <c:v>44489</c:v>
                </c:pt>
                <c:pt idx="86" c:formatCode="yyyy/m/d;@">
                  <c:v>44490</c:v>
                </c:pt>
                <c:pt idx="87" c:formatCode="yyyy/m/d;@">
                  <c:v>44491</c:v>
                </c:pt>
                <c:pt idx="88" c:formatCode="yyyy/m/d;@">
                  <c:v>44494</c:v>
                </c:pt>
                <c:pt idx="89" c:formatCode="yyyy/m/d;@">
                  <c:v>44495</c:v>
                </c:pt>
                <c:pt idx="90" c:formatCode="yyyy/m/d;@">
                  <c:v>44496</c:v>
                </c:pt>
                <c:pt idx="91" c:formatCode="yyyy/m/d;@">
                  <c:v>44497</c:v>
                </c:pt>
                <c:pt idx="92" c:formatCode="yyyy/m/d;@">
                  <c:v>44498</c:v>
                </c:pt>
                <c:pt idx="93" c:formatCode="yyyy/m/d;@">
                  <c:v>44501</c:v>
                </c:pt>
                <c:pt idx="94" c:formatCode="yyyy/m/d;@">
                  <c:v>44502</c:v>
                </c:pt>
                <c:pt idx="95" c:formatCode="yyyy/m/d;@">
                  <c:v>44503</c:v>
                </c:pt>
                <c:pt idx="96" c:formatCode="yyyy/m/d;@">
                  <c:v>44504</c:v>
                </c:pt>
                <c:pt idx="97" c:formatCode="yyyy/m/d;@">
                  <c:v>44505</c:v>
                </c:pt>
                <c:pt idx="98" c:formatCode="yyyy/m/d;@">
                  <c:v>44508</c:v>
                </c:pt>
                <c:pt idx="99" c:formatCode="yyyy/m/d;@">
                  <c:v>44509</c:v>
                </c:pt>
                <c:pt idx="100" c:formatCode="yyyy/m/d;@">
                  <c:v>44510</c:v>
                </c:pt>
                <c:pt idx="101" c:formatCode="yyyy/m/d;@">
                  <c:v>44511</c:v>
                </c:pt>
                <c:pt idx="102" c:formatCode="yyyy/m/d;@">
                  <c:v>44512</c:v>
                </c:pt>
                <c:pt idx="103" c:formatCode="yyyy/m/d;@">
                  <c:v>44515</c:v>
                </c:pt>
                <c:pt idx="104" c:formatCode="yyyy/m/d;@">
                  <c:v>44516</c:v>
                </c:pt>
                <c:pt idx="105" c:formatCode="yyyy/m/d;@">
                  <c:v>44517</c:v>
                </c:pt>
                <c:pt idx="106" c:formatCode="yyyy/m/d;@">
                  <c:v>44518</c:v>
                </c:pt>
                <c:pt idx="107" c:formatCode="yyyy/m/d;@">
                  <c:v>44519</c:v>
                </c:pt>
                <c:pt idx="108" c:formatCode="yyyy/m/d;@">
                  <c:v>44522</c:v>
                </c:pt>
                <c:pt idx="109" c:formatCode="yyyy/m/d;@">
                  <c:v>44523</c:v>
                </c:pt>
                <c:pt idx="110" c:formatCode="yyyy/m/d;@">
                  <c:v>44524</c:v>
                </c:pt>
                <c:pt idx="111" c:formatCode="yyyy/m/d;@">
                  <c:v>44525</c:v>
                </c:pt>
                <c:pt idx="112" c:formatCode="yyyy/m/d;@">
                  <c:v>44526</c:v>
                </c:pt>
                <c:pt idx="113" c:formatCode="yyyy/m/d;@">
                  <c:v>44529</c:v>
                </c:pt>
                <c:pt idx="114" c:formatCode="yyyy/m/d;@">
                  <c:v>44530</c:v>
                </c:pt>
                <c:pt idx="115" c:formatCode="yyyy/m/d;@">
                  <c:v>44531</c:v>
                </c:pt>
                <c:pt idx="116" c:formatCode="yyyy/m/d;@">
                  <c:v>44532</c:v>
                </c:pt>
                <c:pt idx="117" c:formatCode="yyyy/m/d;@">
                  <c:v>44533</c:v>
                </c:pt>
                <c:pt idx="118" c:formatCode="yyyy/m/d;@">
                  <c:v>44536</c:v>
                </c:pt>
                <c:pt idx="119" c:formatCode="yyyy/m/d;@">
                  <c:v>44537</c:v>
                </c:pt>
                <c:pt idx="120" c:formatCode="yyyy/m/d;@">
                  <c:v>44538</c:v>
                </c:pt>
                <c:pt idx="121" c:formatCode="yyyy/m/d;@">
                  <c:v>44539</c:v>
                </c:pt>
                <c:pt idx="122" c:formatCode="yyyy/m/d;@">
                  <c:v>44540</c:v>
                </c:pt>
                <c:pt idx="123" c:formatCode="yyyy/m/d;@">
                  <c:v>44543</c:v>
                </c:pt>
                <c:pt idx="124" c:formatCode="yyyy/m/d;@">
                  <c:v>44544</c:v>
                </c:pt>
                <c:pt idx="125" c:formatCode="yyyy/m/d;@">
                  <c:v>44545</c:v>
                </c:pt>
                <c:pt idx="126" c:formatCode="yyyy/m/d;@">
                  <c:v>44546</c:v>
                </c:pt>
                <c:pt idx="127" c:formatCode="yyyy/m/d;@">
                  <c:v>44547</c:v>
                </c:pt>
                <c:pt idx="128" c:formatCode="yyyy/m/d;@">
                  <c:v>44550</c:v>
                </c:pt>
                <c:pt idx="129" c:formatCode="yyyy/m/d;@">
                  <c:v>44551</c:v>
                </c:pt>
                <c:pt idx="130" c:formatCode="yyyy/m/d;@">
                  <c:v>44552</c:v>
                </c:pt>
                <c:pt idx="131" c:formatCode="yyyy/m/d;@">
                  <c:v>44553</c:v>
                </c:pt>
                <c:pt idx="132" c:formatCode="yyyy/m/d;@">
                  <c:v>44554</c:v>
                </c:pt>
                <c:pt idx="133" c:formatCode="yyyy/m/d;@">
                  <c:v>44557</c:v>
                </c:pt>
                <c:pt idx="134" c:formatCode="yyyy/m/d;@">
                  <c:v>44558</c:v>
                </c:pt>
                <c:pt idx="135" c:formatCode="yyyy/m/d;@">
                  <c:v>44559</c:v>
                </c:pt>
                <c:pt idx="136" c:formatCode="yyyy/m/d;@">
                  <c:v>44560</c:v>
                </c:pt>
                <c:pt idx="137" c:formatCode="yyyy/m/d;@">
                  <c:v>44561</c:v>
                </c:pt>
                <c:pt idx="138" c:formatCode="yyyy/m/d">
                  <c:v>44562</c:v>
                </c:pt>
                <c:pt idx="139" c:formatCode="yyyy/m/d">
                  <c:v>44563</c:v>
                </c:pt>
                <c:pt idx="140" c:formatCode="yyyy/m/d">
                  <c:v>44564</c:v>
                </c:pt>
                <c:pt idx="141" c:formatCode="yyyy/m/d">
                  <c:v>44565</c:v>
                </c:pt>
                <c:pt idx="142" c:formatCode="yyyy/m/d">
                  <c:v>44566</c:v>
                </c:pt>
                <c:pt idx="143" c:formatCode="yyyy/m/d">
                  <c:v>44567</c:v>
                </c:pt>
                <c:pt idx="144" c:formatCode="yyyy/m/d">
                  <c:v>44568</c:v>
                </c:pt>
                <c:pt idx="145" c:formatCode="yyyy/m/d">
                  <c:v>44569</c:v>
                </c:pt>
                <c:pt idx="146" c:formatCode="yyyy/m/d">
                  <c:v>44570</c:v>
                </c:pt>
                <c:pt idx="147" c:formatCode="yyyy/m/d">
                  <c:v>44571</c:v>
                </c:pt>
                <c:pt idx="148" c:formatCode="yyyy/m/d">
                  <c:v>44572</c:v>
                </c:pt>
                <c:pt idx="149" c:formatCode="yyyy/m/d">
                  <c:v>44573</c:v>
                </c:pt>
                <c:pt idx="150" c:formatCode="yyyy/m/d">
                  <c:v>44574</c:v>
                </c:pt>
                <c:pt idx="151" c:formatCode="yyyy/m/d">
                  <c:v>44575</c:v>
                </c:pt>
                <c:pt idx="152" c:formatCode="yyyy/m/d">
                  <c:v>44576</c:v>
                </c:pt>
                <c:pt idx="153" c:formatCode="yyyy/m/d">
                  <c:v>44577</c:v>
                </c:pt>
                <c:pt idx="154" c:formatCode="yyyy/m/d">
                  <c:v>44578</c:v>
                </c:pt>
                <c:pt idx="155" c:formatCode="yyyy/m/d">
                  <c:v>44579</c:v>
                </c:pt>
                <c:pt idx="156" c:formatCode="yyyy/m/d">
                  <c:v>44580</c:v>
                </c:pt>
                <c:pt idx="157" c:formatCode="yyyy/m/d">
                  <c:v>44581</c:v>
                </c:pt>
                <c:pt idx="158" c:formatCode="yyyy/m/d">
                  <c:v>44582</c:v>
                </c:pt>
                <c:pt idx="159" c:formatCode="yyyy/m/d">
                  <c:v>44583</c:v>
                </c:pt>
                <c:pt idx="160" c:formatCode="yyyy/m/d">
                  <c:v>44584</c:v>
                </c:pt>
                <c:pt idx="161" c:formatCode="yyyy/m/d">
                  <c:v>44585</c:v>
                </c:pt>
                <c:pt idx="162" c:formatCode="yyyy/m/d">
                  <c:v>44586</c:v>
                </c:pt>
                <c:pt idx="163" c:formatCode="yyyy/m/d">
                  <c:v>44587</c:v>
                </c:pt>
                <c:pt idx="164" c:formatCode="yyyy/m/d">
                  <c:v>44588</c:v>
                </c:pt>
                <c:pt idx="165" c:formatCode="yyyy/m/d">
                  <c:v>44589</c:v>
                </c:pt>
                <c:pt idx="166" c:formatCode="yyyy/m/d">
                  <c:v>44590</c:v>
                </c:pt>
                <c:pt idx="167" c:formatCode="yyyy/m/d">
                  <c:v>44591</c:v>
                </c:pt>
                <c:pt idx="168" c:formatCode="yyyy/m/d">
                  <c:v>44592</c:v>
                </c:pt>
                <c:pt idx="169" c:formatCode="yyyy/m/d">
                  <c:v>44593</c:v>
                </c:pt>
                <c:pt idx="170" c:formatCode="yyyy/m/d">
                  <c:v>44594</c:v>
                </c:pt>
                <c:pt idx="171" c:formatCode="yyyy/m/d">
                  <c:v>44595</c:v>
                </c:pt>
                <c:pt idx="172" c:formatCode="yyyy/m/d">
                  <c:v>44596</c:v>
                </c:pt>
                <c:pt idx="173" c:formatCode="yyyy/m/d">
                  <c:v>44597</c:v>
                </c:pt>
                <c:pt idx="174" c:formatCode="yyyy/m/d">
                  <c:v>44598</c:v>
                </c:pt>
                <c:pt idx="175" c:formatCode="yyyy/m/d">
                  <c:v>44599</c:v>
                </c:pt>
                <c:pt idx="176" c:formatCode="yyyy/m/d">
                  <c:v>44600</c:v>
                </c:pt>
                <c:pt idx="177" c:formatCode="yyyy/m/d">
                  <c:v>44601</c:v>
                </c:pt>
                <c:pt idx="178" c:formatCode="yyyy/m/d">
                  <c:v>44602</c:v>
                </c:pt>
                <c:pt idx="179" c:formatCode="yyyy/m/d">
                  <c:v>44603</c:v>
                </c:pt>
                <c:pt idx="180" c:formatCode="yyyy/m/d">
                  <c:v>44604</c:v>
                </c:pt>
                <c:pt idx="181" c:formatCode="yyyy/m/d">
                  <c:v>44605</c:v>
                </c:pt>
                <c:pt idx="182" c:formatCode="yyyy/m/d">
                  <c:v>44606</c:v>
                </c:pt>
                <c:pt idx="183" c:formatCode="yyyy/m/d">
                  <c:v>44607</c:v>
                </c:pt>
                <c:pt idx="184" c:formatCode="yyyy/m/d">
                  <c:v>44608</c:v>
                </c:pt>
                <c:pt idx="185" c:formatCode="yyyy/m/d">
                  <c:v>44609</c:v>
                </c:pt>
                <c:pt idx="186" c:formatCode="yyyy/m/d">
                  <c:v>44610</c:v>
                </c:pt>
                <c:pt idx="187" c:formatCode="yyyy/m/d">
                  <c:v>44611</c:v>
                </c:pt>
                <c:pt idx="188" c:formatCode="yyyy/m/d">
                  <c:v>44612</c:v>
                </c:pt>
                <c:pt idx="189" c:formatCode="yyyy/m/d">
                  <c:v>44613</c:v>
                </c:pt>
                <c:pt idx="190" c:formatCode="yyyy/m/d">
                  <c:v>44614</c:v>
                </c:pt>
                <c:pt idx="191" c:formatCode="yyyy/m/d">
                  <c:v>44615</c:v>
                </c:pt>
                <c:pt idx="192" c:formatCode="yyyy/m/d">
                  <c:v>44616</c:v>
                </c:pt>
                <c:pt idx="193" c:formatCode="yyyy/m/d">
                  <c:v>44617</c:v>
                </c:pt>
                <c:pt idx="194" c:formatCode="yyyy/m/d">
                  <c:v>44618</c:v>
                </c:pt>
                <c:pt idx="195" c:formatCode="yyyy/m/d">
                  <c:v>44619</c:v>
                </c:pt>
                <c:pt idx="196" c:formatCode="yyyy/m/d">
                  <c:v>44620</c:v>
                </c:pt>
                <c:pt idx="197" c:formatCode="yyyy/m/d">
                  <c:v>44621</c:v>
                </c:pt>
                <c:pt idx="198" c:formatCode="yyyy/m/d">
                  <c:v>44622</c:v>
                </c:pt>
                <c:pt idx="199" c:formatCode="yyyy/m/d">
                  <c:v>44623</c:v>
                </c:pt>
                <c:pt idx="200" c:formatCode="yyyy/m/d">
                  <c:v>44624</c:v>
                </c:pt>
                <c:pt idx="201" c:formatCode="yyyy/m/d">
                  <c:v>44625</c:v>
                </c:pt>
                <c:pt idx="202" c:formatCode="yyyy/m/d">
                  <c:v>44626</c:v>
                </c:pt>
                <c:pt idx="203" c:formatCode="yyyy/m/d">
                  <c:v>44627</c:v>
                </c:pt>
                <c:pt idx="204" c:formatCode="yyyy/m/d">
                  <c:v>44628</c:v>
                </c:pt>
                <c:pt idx="205" c:formatCode="yyyy/m/d">
                  <c:v>44629</c:v>
                </c:pt>
                <c:pt idx="206" c:formatCode="yyyy/m/d">
                  <c:v>44630</c:v>
                </c:pt>
                <c:pt idx="207" c:formatCode="yyyy/m/d">
                  <c:v>44631</c:v>
                </c:pt>
                <c:pt idx="208" c:formatCode="yyyy/m/d">
                  <c:v>44632</c:v>
                </c:pt>
                <c:pt idx="209" c:formatCode="yyyy/m/d">
                  <c:v>44633</c:v>
                </c:pt>
                <c:pt idx="210" c:formatCode="yyyy/m/d">
                  <c:v>44634</c:v>
                </c:pt>
                <c:pt idx="211" c:formatCode="yyyy/m/d">
                  <c:v>44635</c:v>
                </c:pt>
                <c:pt idx="212" c:formatCode="yyyy/m/d">
                  <c:v>44636</c:v>
                </c:pt>
                <c:pt idx="213" c:formatCode="yyyy/m/d">
                  <c:v>44637</c:v>
                </c:pt>
                <c:pt idx="214" c:formatCode="yyyy/m/d">
                  <c:v>44638</c:v>
                </c:pt>
                <c:pt idx="215" c:formatCode="yyyy/m/d">
                  <c:v>44639</c:v>
                </c:pt>
                <c:pt idx="216" c:formatCode="yyyy/m/d">
                  <c:v>44640</c:v>
                </c:pt>
                <c:pt idx="217" c:formatCode="yyyy/m/d">
                  <c:v>44641</c:v>
                </c:pt>
                <c:pt idx="218" c:formatCode="yyyy/m/d">
                  <c:v>44642</c:v>
                </c:pt>
                <c:pt idx="219" c:formatCode="yyyy/m/d">
                  <c:v>44643</c:v>
                </c:pt>
                <c:pt idx="220" c:formatCode="yyyy/m/d">
                  <c:v>44644</c:v>
                </c:pt>
                <c:pt idx="221" c:formatCode="yyyy/m/d">
                  <c:v>44645</c:v>
                </c:pt>
                <c:pt idx="222" c:formatCode="yyyy/m/d">
                  <c:v>44646</c:v>
                </c:pt>
                <c:pt idx="223" c:formatCode="yyyy/m/d">
                  <c:v>44647</c:v>
                </c:pt>
                <c:pt idx="224" c:formatCode="yyyy/m/d">
                  <c:v>44648</c:v>
                </c:pt>
                <c:pt idx="225" c:formatCode="yyyy/m/d">
                  <c:v>44649</c:v>
                </c:pt>
                <c:pt idx="226" c:formatCode="yyyy/m/d">
                  <c:v>44650</c:v>
                </c:pt>
                <c:pt idx="227" c:formatCode="yyyy/m/d">
                  <c:v>44651</c:v>
                </c:pt>
                <c:pt idx="228" c:formatCode="yyyy/m/d">
                  <c:v>44652</c:v>
                </c:pt>
                <c:pt idx="229" c:formatCode="yyyy/m/d">
                  <c:v>44653</c:v>
                </c:pt>
                <c:pt idx="230" c:formatCode="yyyy/m/d">
                  <c:v>44654</c:v>
                </c:pt>
                <c:pt idx="231" c:formatCode="yyyy/m/d">
                  <c:v>44655</c:v>
                </c:pt>
                <c:pt idx="232" c:formatCode="yyyy/m/d">
                  <c:v>44656</c:v>
                </c:pt>
                <c:pt idx="233" c:formatCode="yyyy/m/d">
                  <c:v>44657</c:v>
                </c:pt>
                <c:pt idx="234" c:formatCode="yyyy/m/d">
                  <c:v>44658</c:v>
                </c:pt>
                <c:pt idx="235" c:formatCode="yyyy/m/d">
                  <c:v>44659</c:v>
                </c:pt>
                <c:pt idx="236" c:formatCode="yyyy/m/d">
                  <c:v>44660</c:v>
                </c:pt>
                <c:pt idx="237" c:formatCode="yyyy/m/d">
                  <c:v>44661</c:v>
                </c:pt>
                <c:pt idx="238" c:formatCode="yyyy/m/d">
                  <c:v>44662</c:v>
                </c:pt>
                <c:pt idx="239" c:formatCode="yyyy/m/d">
                  <c:v>44663</c:v>
                </c:pt>
                <c:pt idx="240" c:formatCode="yyyy/m/d">
                  <c:v>44664</c:v>
                </c:pt>
                <c:pt idx="241" c:formatCode="yyyy/m/d">
                  <c:v>44665</c:v>
                </c:pt>
                <c:pt idx="242" c:formatCode="yyyy/m/d">
                  <c:v>44666</c:v>
                </c:pt>
                <c:pt idx="243" c:formatCode="yyyy/m/d">
                  <c:v>44667</c:v>
                </c:pt>
                <c:pt idx="244" c:formatCode="yyyy/m/d">
                  <c:v>44668</c:v>
                </c:pt>
                <c:pt idx="245" c:formatCode="yyyy/m/d">
                  <c:v>44669</c:v>
                </c:pt>
                <c:pt idx="246" c:formatCode="yyyy/m/d">
                  <c:v>44670</c:v>
                </c:pt>
                <c:pt idx="247" c:formatCode="yyyy/m/d">
                  <c:v>44671</c:v>
                </c:pt>
                <c:pt idx="248" c:formatCode="yyyy/m/d">
                  <c:v>44672</c:v>
                </c:pt>
                <c:pt idx="249" c:formatCode="yyyy/m/d">
                  <c:v>44673</c:v>
                </c:pt>
                <c:pt idx="250" c:formatCode="yyyy/m/d">
                  <c:v>44674</c:v>
                </c:pt>
                <c:pt idx="251" c:formatCode="yyyy/m/d">
                  <c:v>44675</c:v>
                </c:pt>
                <c:pt idx="252" c:formatCode="yyyy/m/d">
                  <c:v>44676</c:v>
                </c:pt>
                <c:pt idx="253" c:formatCode="yyyy/m/d">
                  <c:v>44677</c:v>
                </c:pt>
                <c:pt idx="254" c:formatCode="yyyy/m/d">
                  <c:v>44678</c:v>
                </c:pt>
                <c:pt idx="255" c:formatCode="yyyy/m/d">
                  <c:v>44679</c:v>
                </c:pt>
                <c:pt idx="256" c:formatCode="yyyy/m/d">
                  <c:v>44680</c:v>
                </c:pt>
                <c:pt idx="257" c:formatCode="yyyy/m/d">
                  <c:v>44681</c:v>
                </c:pt>
                <c:pt idx="258" c:formatCode="yyyy/m/d">
                  <c:v>44682</c:v>
                </c:pt>
                <c:pt idx="259" c:formatCode="yyyy/m/d">
                  <c:v>44683</c:v>
                </c:pt>
                <c:pt idx="260" c:formatCode="yyyy/m/d">
                  <c:v>44684</c:v>
                </c:pt>
                <c:pt idx="261" c:formatCode="yyyy/m/d">
                  <c:v>44685</c:v>
                </c:pt>
                <c:pt idx="262" c:formatCode="yyyy/m/d">
                  <c:v>44686</c:v>
                </c:pt>
                <c:pt idx="263" c:formatCode="yyyy/m/d">
                  <c:v>44687</c:v>
                </c:pt>
                <c:pt idx="264" c:formatCode="yyyy/m/d">
                  <c:v>44688</c:v>
                </c:pt>
                <c:pt idx="265" c:formatCode="yyyy/m/d">
                  <c:v>44689</c:v>
                </c:pt>
                <c:pt idx="266" c:formatCode="yyyy/m/d">
                  <c:v>44690</c:v>
                </c:pt>
                <c:pt idx="267" c:formatCode="yyyy/m/d">
                  <c:v>44691</c:v>
                </c:pt>
                <c:pt idx="268" c:formatCode="yyyy/m/d">
                  <c:v>44692</c:v>
                </c:pt>
                <c:pt idx="269" c:formatCode="yyyy/m/d">
                  <c:v>44693</c:v>
                </c:pt>
                <c:pt idx="270" c:formatCode="yyyy/m/d">
                  <c:v>44694</c:v>
                </c:pt>
                <c:pt idx="271" c:formatCode="yyyy/m/d">
                  <c:v>44695</c:v>
                </c:pt>
                <c:pt idx="272" c:formatCode="yyyy/m/d">
                  <c:v>44696</c:v>
                </c:pt>
                <c:pt idx="273" c:formatCode="yyyy/m/d">
                  <c:v>44697</c:v>
                </c:pt>
                <c:pt idx="274" c:formatCode="yyyy/m/d">
                  <c:v>44698</c:v>
                </c:pt>
                <c:pt idx="275" c:formatCode="yyyy/m/d">
                  <c:v>44699</c:v>
                </c:pt>
                <c:pt idx="276" c:formatCode="yyyy/m/d">
                  <c:v>44700</c:v>
                </c:pt>
                <c:pt idx="277" c:formatCode="yyyy/m/d">
                  <c:v>44701</c:v>
                </c:pt>
                <c:pt idx="278" c:formatCode="yyyy/m/d">
                  <c:v>44702</c:v>
                </c:pt>
                <c:pt idx="279" c:formatCode="yyyy/m/d">
                  <c:v>44703</c:v>
                </c:pt>
                <c:pt idx="280" c:formatCode="yyyy/m/d">
                  <c:v>44704</c:v>
                </c:pt>
                <c:pt idx="281" c:formatCode="yyyy/m/d">
                  <c:v>44705</c:v>
                </c:pt>
                <c:pt idx="282" c:formatCode="yyyy/m/d">
                  <c:v>44706</c:v>
                </c:pt>
                <c:pt idx="283" c:formatCode="yyyy/m/d">
                  <c:v>44707</c:v>
                </c:pt>
                <c:pt idx="284" c:formatCode="yyyy/m/d">
                  <c:v>44708</c:v>
                </c:pt>
                <c:pt idx="285" c:formatCode="yyyy/m/d">
                  <c:v>44709</c:v>
                </c:pt>
                <c:pt idx="286" c:formatCode="yyyy/m/d">
                  <c:v>44710</c:v>
                </c:pt>
                <c:pt idx="287" c:formatCode="yyyy/m/d">
                  <c:v>44711</c:v>
                </c:pt>
                <c:pt idx="288" c:formatCode="yyyy/m/d">
                  <c:v>44712</c:v>
                </c:pt>
                <c:pt idx="289" c:formatCode="yyyy/m/d">
                  <c:v>44713</c:v>
                </c:pt>
                <c:pt idx="290" c:formatCode="yyyy/m/d">
                  <c:v>44714</c:v>
                </c:pt>
                <c:pt idx="291" c:formatCode="yyyy/m/d">
                  <c:v>44715</c:v>
                </c:pt>
                <c:pt idx="292" c:formatCode="yyyy/m/d">
                  <c:v>44716</c:v>
                </c:pt>
                <c:pt idx="293" c:formatCode="yyyy/m/d">
                  <c:v>44717</c:v>
                </c:pt>
                <c:pt idx="294" c:formatCode="yyyy/m/d">
                  <c:v>44718</c:v>
                </c:pt>
                <c:pt idx="295" c:formatCode="yyyy/m/d">
                  <c:v>44719</c:v>
                </c:pt>
                <c:pt idx="296" c:formatCode="yyyy/m/d">
                  <c:v>44720</c:v>
                </c:pt>
                <c:pt idx="297" c:formatCode="yyyy/m/d">
                  <c:v>44721</c:v>
                </c:pt>
                <c:pt idx="298" c:formatCode="yyyy/m/d">
                  <c:v>44722</c:v>
                </c:pt>
                <c:pt idx="299" c:formatCode="yyyy/m/d">
                  <c:v>44723</c:v>
                </c:pt>
                <c:pt idx="300" c:formatCode="yyyy/m/d">
                  <c:v>44724</c:v>
                </c:pt>
                <c:pt idx="301" c:formatCode="yyyy/m/d">
                  <c:v>44725</c:v>
                </c:pt>
                <c:pt idx="302" c:formatCode="yyyy/m/d">
                  <c:v>44726</c:v>
                </c:pt>
                <c:pt idx="303" c:formatCode="yyyy/m/d">
                  <c:v>44727</c:v>
                </c:pt>
                <c:pt idx="304" c:formatCode="yyyy/m/d">
                  <c:v>44728</c:v>
                </c:pt>
                <c:pt idx="305" c:formatCode="yyyy/m/d">
                  <c:v>44729</c:v>
                </c:pt>
                <c:pt idx="306" c:formatCode="yyyy/m/d">
                  <c:v>44730</c:v>
                </c:pt>
                <c:pt idx="307" c:formatCode="yyyy/m/d">
                  <c:v>44731</c:v>
                </c:pt>
                <c:pt idx="308" c:formatCode="yyyy/m/d">
                  <c:v>44732</c:v>
                </c:pt>
                <c:pt idx="309" c:formatCode="yyyy/m/d">
                  <c:v>44733</c:v>
                </c:pt>
                <c:pt idx="310" c:formatCode="yyyy/m/d">
                  <c:v>44734</c:v>
                </c:pt>
                <c:pt idx="311" c:formatCode="yyyy/m/d">
                  <c:v>44735</c:v>
                </c:pt>
                <c:pt idx="312" c:formatCode="yyyy/m/d">
                  <c:v>44736</c:v>
                </c:pt>
                <c:pt idx="313" c:formatCode="yyyy/m/d">
                  <c:v>44737</c:v>
                </c:pt>
                <c:pt idx="314" c:formatCode="yyyy/m/d">
                  <c:v>44738</c:v>
                </c:pt>
                <c:pt idx="315" c:formatCode="yyyy/m/d">
                  <c:v>44739</c:v>
                </c:pt>
                <c:pt idx="316" c:formatCode="yyyy/m/d">
                  <c:v>44740</c:v>
                </c:pt>
                <c:pt idx="317" c:formatCode="yyyy/m/d">
                  <c:v>44741</c:v>
                </c:pt>
                <c:pt idx="318" c:formatCode="yyyy/m/d">
                  <c:v>44742</c:v>
                </c:pt>
                <c:pt idx="319" c:formatCode="yyyy/m/d">
                  <c:v>44743</c:v>
                </c:pt>
                <c:pt idx="320" c:formatCode="yyyy/m/d">
                  <c:v>44744</c:v>
                </c:pt>
                <c:pt idx="321" c:formatCode="yyyy/m/d">
                  <c:v>44745</c:v>
                </c:pt>
                <c:pt idx="322" c:formatCode="yyyy/m/d">
                  <c:v>44746</c:v>
                </c:pt>
                <c:pt idx="323" c:formatCode="yyyy/m/d">
                  <c:v>44747</c:v>
                </c:pt>
                <c:pt idx="324" c:formatCode="yyyy/m/d">
                  <c:v>44748</c:v>
                </c:pt>
                <c:pt idx="325" c:formatCode="yyyy/m/d">
                  <c:v>44749</c:v>
                </c:pt>
                <c:pt idx="326" c:formatCode="yyyy/m/d">
                  <c:v>44750</c:v>
                </c:pt>
                <c:pt idx="327" c:formatCode="yyyy/m/d">
                  <c:v>44751</c:v>
                </c:pt>
                <c:pt idx="328" c:formatCode="yyyy/m/d">
                  <c:v>44752</c:v>
                </c:pt>
                <c:pt idx="329" c:formatCode="yyyy/m/d">
                  <c:v>44753</c:v>
                </c:pt>
                <c:pt idx="330" c:formatCode="yyyy/m/d">
                  <c:v>44754</c:v>
                </c:pt>
                <c:pt idx="331" c:formatCode="yyyy/m/d">
                  <c:v>44755</c:v>
                </c:pt>
                <c:pt idx="332" c:formatCode="yyyy/m/d">
                  <c:v>44756</c:v>
                </c:pt>
                <c:pt idx="333" c:formatCode="yyyy/m/d">
                  <c:v>44757</c:v>
                </c:pt>
                <c:pt idx="334" c:formatCode="yyyy/m/d">
                  <c:v>44758</c:v>
                </c:pt>
                <c:pt idx="335" c:formatCode="yyyy/m/d">
                  <c:v>44759</c:v>
                </c:pt>
                <c:pt idx="336" c:formatCode="yyyy/m/d">
                  <c:v>44760</c:v>
                </c:pt>
                <c:pt idx="337" c:formatCode="yyyy/m/d">
                  <c:v>44761</c:v>
                </c:pt>
                <c:pt idx="338" c:formatCode="yyyy/m/d">
                  <c:v>44762</c:v>
                </c:pt>
                <c:pt idx="339" c:formatCode="yyyy/m/d">
                  <c:v>44763</c:v>
                </c:pt>
                <c:pt idx="340" c:formatCode="yyyy/m/d">
                  <c:v>44764</c:v>
                </c:pt>
                <c:pt idx="341" c:formatCode="yyyy/m/d">
                  <c:v>44765</c:v>
                </c:pt>
                <c:pt idx="342" c:formatCode="yyyy/m/d">
                  <c:v>44766</c:v>
                </c:pt>
                <c:pt idx="343" c:formatCode="yyyy/m/d">
                  <c:v>44767</c:v>
                </c:pt>
                <c:pt idx="344" c:formatCode="yyyy/m/d">
                  <c:v>44768</c:v>
                </c:pt>
                <c:pt idx="345" c:formatCode="yyyy/m/d">
                  <c:v>44769</c:v>
                </c:pt>
                <c:pt idx="346" c:formatCode="yyyy/m/d">
                  <c:v>44770</c:v>
                </c:pt>
                <c:pt idx="347" c:formatCode="yyyy/m/d">
                  <c:v>44771</c:v>
                </c:pt>
                <c:pt idx="348" c:formatCode="yyyy/m/d">
                  <c:v>44772</c:v>
                </c:pt>
                <c:pt idx="349" c:formatCode="yyyy/m/d">
                  <c:v>44773</c:v>
                </c:pt>
                <c:pt idx="350" c:formatCode="yyyy/m/d">
                  <c:v>44774</c:v>
                </c:pt>
                <c:pt idx="351" c:formatCode="yyyy/m/d">
                  <c:v>44775</c:v>
                </c:pt>
                <c:pt idx="352" c:formatCode="yyyy/m/d">
                  <c:v>44776</c:v>
                </c:pt>
                <c:pt idx="353" c:formatCode="yyyy/m/d">
                  <c:v>44777</c:v>
                </c:pt>
                <c:pt idx="354" c:formatCode="yyyy/m/d">
                  <c:v>44778</c:v>
                </c:pt>
                <c:pt idx="355" c:formatCode="yyyy/m/d">
                  <c:v>44779</c:v>
                </c:pt>
                <c:pt idx="356" c:formatCode="yyyy/m/d">
                  <c:v>44780</c:v>
                </c:pt>
                <c:pt idx="357" c:formatCode="yyyy/m/d">
                  <c:v>44781</c:v>
                </c:pt>
                <c:pt idx="358" c:formatCode="yyyy/m/d">
                  <c:v>44782</c:v>
                </c:pt>
                <c:pt idx="359" c:formatCode="yyyy/m/d">
                  <c:v>44783</c:v>
                </c:pt>
                <c:pt idx="360" c:formatCode="yyyy/m/d">
                  <c:v>44784</c:v>
                </c:pt>
                <c:pt idx="361" c:formatCode="yyyy/m/d">
                  <c:v>44785</c:v>
                </c:pt>
                <c:pt idx="362" c:formatCode="yyyy/m/d">
                  <c:v>44786</c:v>
                </c:pt>
                <c:pt idx="363" c:formatCode="yyyy/m/d">
                  <c:v>44787</c:v>
                </c:pt>
                <c:pt idx="364" c:formatCode="yyyy/m/d">
                  <c:v>44788</c:v>
                </c:pt>
                <c:pt idx="365" c:formatCode="yyyy/m/d">
                  <c:v>44789</c:v>
                </c:pt>
                <c:pt idx="366" c:formatCode="yyyy/m/d">
                  <c:v>44790</c:v>
                </c:pt>
                <c:pt idx="367" c:formatCode="yyyy/m/d">
                  <c:v>44791</c:v>
                </c:pt>
                <c:pt idx="368" c:formatCode="yyyy/m/d">
                  <c:v>44792</c:v>
                </c:pt>
                <c:pt idx="369" c:formatCode="yyyy/m/d">
                  <c:v>44793</c:v>
                </c:pt>
                <c:pt idx="370" c:formatCode="yyyy/m/d">
                  <c:v>44794</c:v>
                </c:pt>
                <c:pt idx="371" c:formatCode="yyyy/m/d">
                  <c:v>44795</c:v>
                </c:pt>
                <c:pt idx="372" c:formatCode="yyyy/m/d">
                  <c:v>44796</c:v>
                </c:pt>
                <c:pt idx="373" c:formatCode="yyyy/m/d">
                  <c:v>44797</c:v>
                </c:pt>
                <c:pt idx="374" c:formatCode="yyyy/m/d">
                  <c:v>44798</c:v>
                </c:pt>
                <c:pt idx="375" c:formatCode="yyyy/m/d">
                  <c:v>44799</c:v>
                </c:pt>
                <c:pt idx="376" c:formatCode="yyyy/m/d">
                  <c:v>44800</c:v>
                </c:pt>
                <c:pt idx="377" c:formatCode="yyyy/m/d">
                  <c:v>44801</c:v>
                </c:pt>
                <c:pt idx="378" c:formatCode="yyyy/m/d">
                  <c:v>44802</c:v>
                </c:pt>
                <c:pt idx="379" c:formatCode="yyyy/m/d">
                  <c:v>44803</c:v>
                </c:pt>
                <c:pt idx="380" c:formatCode="yyyy/m/d">
                  <c:v>44804</c:v>
                </c:pt>
                <c:pt idx="381" c:formatCode="yyyy/m/d">
                  <c:v>44805</c:v>
                </c:pt>
                <c:pt idx="382" c:formatCode="yyyy/m/d">
                  <c:v>44806</c:v>
                </c:pt>
                <c:pt idx="383" c:formatCode="yyyy/m/d">
                  <c:v>44807</c:v>
                </c:pt>
                <c:pt idx="384" c:formatCode="yyyy/m/d">
                  <c:v>44808</c:v>
                </c:pt>
                <c:pt idx="385" c:formatCode="yyyy/m/d">
                  <c:v>44809</c:v>
                </c:pt>
                <c:pt idx="386" c:formatCode="yyyy/m/d">
                  <c:v>44810</c:v>
                </c:pt>
                <c:pt idx="387" c:formatCode="yyyy/m/d">
                  <c:v>44811</c:v>
                </c:pt>
                <c:pt idx="388" c:formatCode="yyyy/m/d">
                  <c:v>44812</c:v>
                </c:pt>
                <c:pt idx="389" c:formatCode="yyyy/m/d">
                  <c:v>44813</c:v>
                </c:pt>
                <c:pt idx="390" c:formatCode="yyyy/m/d">
                  <c:v>44814</c:v>
                </c:pt>
                <c:pt idx="391" c:formatCode="yyyy/m/d">
                  <c:v>44815</c:v>
                </c:pt>
                <c:pt idx="392" c:formatCode="yyyy/m/d">
                  <c:v>44816</c:v>
                </c:pt>
                <c:pt idx="393" c:formatCode="yyyy/m/d">
                  <c:v>44817</c:v>
                </c:pt>
                <c:pt idx="394" c:formatCode="yyyy/m/d">
                  <c:v>44818</c:v>
                </c:pt>
                <c:pt idx="395" c:formatCode="yyyy/m/d">
                  <c:v>44819</c:v>
                </c:pt>
                <c:pt idx="396" c:formatCode="yyyy/m/d">
                  <c:v>44820</c:v>
                </c:pt>
                <c:pt idx="397" c:formatCode="yyyy/m/d">
                  <c:v>44821</c:v>
                </c:pt>
                <c:pt idx="398" c:formatCode="yyyy/m/d">
                  <c:v>44822</c:v>
                </c:pt>
                <c:pt idx="399" c:formatCode="yyyy/m/d">
                  <c:v>44823</c:v>
                </c:pt>
                <c:pt idx="400" c:formatCode="yyyy/m/d">
                  <c:v>44824</c:v>
                </c:pt>
                <c:pt idx="401" c:formatCode="yyyy/m/d">
                  <c:v>44825</c:v>
                </c:pt>
                <c:pt idx="402" c:formatCode="yyyy/m/d">
                  <c:v>44826</c:v>
                </c:pt>
                <c:pt idx="403" c:formatCode="yyyy/m/d">
                  <c:v>44827</c:v>
                </c:pt>
                <c:pt idx="404" c:formatCode="yyyy/m/d">
                  <c:v>44828</c:v>
                </c:pt>
                <c:pt idx="405" c:formatCode="yyyy/m/d">
                  <c:v>44829</c:v>
                </c:pt>
                <c:pt idx="406" c:formatCode="yyyy/m/d">
                  <c:v>44830</c:v>
                </c:pt>
                <c:pt idx="407" c:formatCode="yyyy/m/d">
                  <c:v>44831</c:v>
                </c:pt>
                <c:pt idx="408" c:formatCode="yyyy/m/d">
                  <c:v>44832</c:v>
                </c:pt>
                <c:pt idx="409" c:formatCode="yyyy/m/d">
                  <c:v>44833</c:v>
                </c:pt>
                <c:pt idx="410" c:formatCode="yyyy/m/d">
                  <c:v>44834</c:v>
                </c:pt>
                <c:pt idx="411" c:formatCode="yyyy/m/d">
                  <c:v>44835</c:v>
                </c:pt>
                <c:pt idx="412" c:formatCode="yyyy/m/d">
                  <c:v>44836</c:v>
                </c:pt>
                <c:pt idx="413" c:formatCode="yyyy/m/d">
                  <c:v>44837</c:v>
                </c:pt>
                <c:pt idx="414" c:formatCode="yyyy/m/d">
                  <c:v>44838</c:v>
                </c:pt>
                <c:pt idx="415" c:formatCode="yyyy/m/d">
                  <c:v>44839</c:v>
                </c:pt>
                <c:pt idx="416" c:formatCode="yyyy/m/d">
                  <c:v>44840</c:v>
                </c:pt>
                <c:pt idx="417" c:formatCode="yyyy/m/d">
                  <c:v>44841</c:v>
                </c:pt>
                <c:pt idx="418" c:formatCode="yyyy/m/d">
                  <c:v>44842</c:v>
                </c:pt>
                <c:pt idx="419" c:formatCode="yyyy/m/d">
                  <c:v>44843</c:v>
                </c:pt>
                <c:pt idx="420" c:formatCode="yyyy/m/d">
                  <c:v>44844</c:v>
                </c:pt>
                <c:pt idx="421" c:formatCode="yyyy/m/d">
                  <c:v>44845</c:v>
                </c:pt>
                <c:pt idx="422" c:formatCode="yyyy/m/d">
                  <c:v>44846</c:v>
                </c:pt>
                <c:pt idx="423" c:formatCode="yyyy/m/d">
                  <c:v>44847</c:v>
                </c:pt>
                <c:pt idx="424" c:formatCode="yyyy/m/d">
                  <c:v>44848</c:v>
                </c:pt>
                <c:pt idx="425" c:formatCode="yyyy/m/d">
                  <c:v>44849</c:v>
                </c:pt>
                <c:pt idx="426" c:formatCode="yyyy/m/d">
                  <c:v>44850</c:v>
                </c:pt>
                <c:pt idx="427" c:formatCode="yyyy/m/d">
                  <c:v>44851</c:v>
                </c:pt>
                <c:pt idx="428" c:formatCode="yyyy/m/d">
                  <c:v>44852</c:v>
                </c:pt>
                <c:pt idx="429" c:formatCode="yyyy/m/d">
                  <c:v>44853</c:v>
                </c:pt>
                <c:pt idx="430" c:formatCode="yyyy/m/d">
                  <c:v>44854</c:v>
                </c:pt>
                <c:pt idx="431" c:formatCode="yyyy/m/d">
                  <c:v>44855</c:v>
                </c:pt>
                <c:pt idx="432" c:formatCode="yyyy/m/d">
                  <c:v>44856</c:v>
                </c:pt>
                <c:pt idx="433" c:formatCode="yyyy/m/d">
                  <c:v>44857</c:v>
                </c:pt>
                <c:pt idx="434" c:formatCode="yyyy/m/d">
                  <c:v>44858</c:v>
                </c:pt>
                <c:pt idx="435" c:formatCode="yyyy/m/d">
                  <c:v>44859</c:v>
                </c:pt>
                <c:pt idx="436" c:formatCode="yyyy/m/d">
                  <c:v>44860</c:v>
                </c:pt>
                <c:pt idx="437" c:formatCode="yyyy/m/d">
                  <c:v>44861</c:v>
                </c:pt>
                <c:pt idx="438" c:formatCode="yyyy/m/d">
                  <c:v>44862</c:v>
                </c:pt>
                <c:pt idx="439" c:formatCode="yyyy/m/d">
                  <c:v>44863</c:v>
                </c:pt>
                <c:pt idx="440" c:formatCode="yyyy/m/d">
                  <c:v>44864</c:v>
                </c:pt>
                <c:pt idx="441" c:formatCode="yyyy/m/d">
                  <c:v>44865</c:v>
                </c:pt>
                <c:pt idx="442" c:formatCode="yyyy/m/d">
                  <c:v>44866</c:v>
                </c:pt>
                <c:pt idx="443" c:formatCode="yyyy/m/d">
                  <c:v>44867</c:v>
                </c:pt>
                <c:pt idx="444" c:formatCode="yyyy/m/d">
                  <c:v>44868</c:v>
                </c:pt>
                <c:pt idx="445" c:formatCode="yyyy/m/d">
                  <c:v>44869</c:v>
                </c:pt>
                <c:pt idx="446" c:formatCode="yyyy/m/d">
                  <c:v>44870</c:v>
                </c:pt>
                <c:pt idx="447" c:formatCode="yyyy/m/d">
                  <c:v>44871</c:v>
                </c:pt>
                <c:pt idx="448" c:formatCode="yyyy/m/d">
                  <c:v>44872</c:v>
                </c:pt>
                <c:pt idx="449" c:formatCode="yyyy/m/d">
                  <c:v>44873</c:v>
                </c:pt>
                <c:pt idx="450" c:formatCode="yyyy/m/d">
                  <c:v>44874</c:v>
                </c:pt>
                <c:pt idx="451" c:formatCode="yyyy/m/d">
                  <c:v>44875</c:v>
                </c:pt>
                <c:pt idx="452" c:formatCode="yyyy/m/d">
                  <c:v>44876</c:v>
                </c:pt>
                <c:pt idx="453" c:formatCode="yyyy/m/d">
                  <c:v>44877</c:v>
                </c:pt>
                <c:pt idx="454" c:formatCode="yyyy/m/d">
                  <c:v>44878</c:v>
                </c:pt>
                <c:pt idx="455" c:formatCode="yyyy/m/d">
                  <c:v>44879</c:v>
                </c:pt>
                <c:pt idx="456" c:formatCode="yyyy/m/d">
                  <c:v>44880</c:v>
                </c:pt>
                <c:pt idx="457" c:formatCode="yyyy/m/d">
                  <c:v>44881</c:v>
                </c:pt>
                <c:pt idx="458" c:formatCode="yyyy/m/d">
                  <c:v>44882</c:v>
                </c:pt>
                <c:pt idx="459" c:formatCode="yyyy/m/d">
                  <c:v>44883</c:v>
                </c:pt>
                <c:pt idx="460" c:formatCode="yyyy/m/d">
                  <c:v>44884</c:v>
                </c:pt>
                <c:pt idx="461" c:formatCode="yyyy/m/d">
                  <c:v>44885</c:v>
                </c:pt>
                <c:pt idx="462" c:formatCode="yyyy/m/d">
                  <c:v>44886</c:v>
                </c:pt>
                <c:pt idx="463" c:formatCode="yyyy/m/d">
                  <c:v>44887</c:v>
                </c:pt>
                <c:pt idx="464" c:formatCode="yyyy/m/d">
                  <c:v>44888</c:v>
                </c:pt>
                <c:pt idx="465" c:formatCode="yyyy/m/d">
                  <c:v>44889</c:v>
                </c:pt>
                <c:pt idx="466" c:formatCode="yyyy/m/d">
                  <c:v>44890</c:v>
                </c:pt>
                <c:pt idx="467" c:formatCode="yyyy/m/d">
                  <c:v>44891</c:v>
                </c:pt>
                <c:pt idx="468" c:formatCode="yyyy/m/d">
                  <c:v>44892</c:v>
                </c:pt>
                <c:pt idx="469" c:formatCode="yyyy/m/d">
                  <c:v>44893</c:v>
                </c:pt>
                <c:pt idx="470" c:formatCode="yyyy/m/d">
                  <c:v>44894</c:v>
                </c:pt>
                <c:pt idx="471" c:formatCode="yyyy/m/d">
                  <c:v>44895</c:v>
                </c:pt>
                <c:pt idx="472" c:formatCode="yyyy/m/d">
                  <c:v>44896</c:v>
                </c:pt>
                <c:pt idx="473" c:formatCode="yyyy/m/d">
                  <c:v>44897</c:v>
                </c:pt>
                <c:pt idx="474" c:formatCode="yyyy/m/d">
                  <c:v>44898</c:v>
                </c:pt>
                <c:pt idx="475" c:formatCode="yyyy/m/d">
                  <c:v>44899</c:v>
                </c:pt>
                <c:pt idx="476" c:formatCode="yyyy/m/d">
                  <c:v>44900</c:v>
                </c:pt>
                <c:pt idx="477" c:formatCode="yyyy/m/d">
                  <c:v>44901</c:v>
                </c:pt>
                <c:pt idx="478" c:formatCode="yyyy/m/d">
                  <c:v>44902</c:v>
                </c:pt>
                <c:pt idx="479" c:formatCode="yyyy/m/d">
                  <c:v>44903</c:v>
                </c:pt>
                <c:pt idx="480" c:formatCode="yyyy/m/d">
                  <c:v>44904</c:v>
                </c:pt>
                <c:pt idx="481" c:formatCode="yyyy/m/d">
                  <c:v>44905</c:v>
                </c:pt>
                <c:pt idx="482" c:formatCode="yyyy/m/d">
                  <c:v>44906</c:v>
                </c:pt>
                <c:pt idx="483" c:formatCode="yyyy/m/d">
                  <c:v>44907</c:v>
                </c:pt>
                <c:pt idx="484" c:formatCode="yyyy/m/d">
                  <c:v>44908</c:v>
                </c:pt>
                <c:pt idx="485" c:formatCode="yyyy/m/d">
                  <c:v>44909</c:v>
                </c:pt>
                <c:pt idx="486" c:formatCode="yyyy/m/d">
                  <c:v>44910</c:v>
                </c:pt>
                <c:pt idx="487" c:formatCode="yyyy/m/d">
                  <c:v>44911</c:v>
                </c:pt>
                <c:pt idx="488" c:formatCode="yyyy/m/d">
                  <c:v>44912</c:v>
                </c:pt>
                <c:pt idx="489" c:formatCode="yyyy/m/d">
                  <c:v>44913</c:v>
                </c:pt>
                <c:pt idx="490" c:formatCode="yyyy/m/d">
                  <c:v>44914</c:v>
                </c:pt>
                <c:pt idx="491" c:formatCode="yyyy/m/d">
                  <c:v>44915</c:v>
                </c:pt>
                <c:pt idx="492" c:formatCode="yyyy/m/d">
                  <c:v>44916</c:v>
                </c:pt>
                <c:pt idx="493" c:formatCode="yyyy/m/d">
                  <c:v>44917</c:v>
                </c:pt>
                <c:pt idx="494" c:formatCode="yyyy/m/d">
                  <c:v>44918</c:v>
                </c:pt>
                <c:pt idx="495" c:formatCode="yyyy/m/d">
                  <c:v>44919</c:v>
                </c:pt>
                <c:pt idx="496" c:formatCode="yyyy/m/d">
                  <c:v>44920</c:v>
                </c:pt>
                <c:pt idx="497" c:formatCode="yyyy/m/d">
                  <c:v>44921</c:v>
                </c:pt>
                <c:pt idx="498" c:formatCode="yyyy/m/d">
                  <c:v>44922</c:v>
                </c:pt>
                <c:pt idx="499" c:formatCode="yyyy/m/d">
                  <c:v>44923</c:v>
                </c:pt>
                <c:pt idx="500" c:formatCode="yyyy/m/d">
                  <c:v>44924</c:v>
                </c:pt>
                <c:pt idx="501" c:formatCode="yyyy/m/d">
                  <c:v>44925</c:v>
                </c:pt>
                <c:pt idx="502" c:formatCode="yyyy/m/d">
                  <c:v>44926</c:v>
                </c:pt>
                <c:pt idx="503" c:formatCode="yyyy/m/d">
                  <c:v>44927</c:v>
                </c:pt>
                <c:pt idx="504" c:formatCode="yyyy/m/d">
                  <c:v>44928</c:v>
                </c:pt>
                <c:pt idx="505" c:formatCode="yyyy/m/d">
                  <c:v>44929</c:v>
                </c:pt>
                <c:pt idx="506" c:formatCode="yyyy/m/d">
                  <c:v>44930</c:v>
                </c:pt>
                <c:pt idx="507" c:formatCode="yyyy/m/d">
                  <c:v>44931</c:v>
                </c:pt>
                <c:pt idx="508" c:formatCode="yyyy/m/d">
                  <c:v>44932</c:v>
                </c:pt>
                <c:pt idx="509" c:formatCode="yyyy/m/d">
                  <c:v>44933</c:v>
                </c:pt>
                <c:pt idx="510" c:formatCode="yyyy/m/d">
                  <c:v>44934</c:v>
                </c:pt>
                <c:pt idx="511" c:formatCode="yyyy/m/d">
                  <c:v>44935</c:v>
                </c:pt>
                <c:pt idx="512" c:formatCode="yyyy/m/d">
                  <c:v>44936</c:v>
                </c:pt>
                <c:pt idx="513" c:formatCode="yyyy/m/d">
                  <c:v>44937</c:v>
                </c:pt>
                <c:pt idx="514" c:formatCode="yyyy/m/d">
                  <c:v>44938</c:v>
                </c:pt>
                <c:pt idx="515" c:formatCode="yyyy/m/d">
                  <c:v>44939</c:v>
                </c:pt>
                <c:pt idx="516" c:formatCode="yyyy/m/d">
                  <c:v>44940</c:v>
                </c:pt>
                <c:pt idx="517" c:formatCode="yyyy/m/d">
                  <c:v>44941</c:v>
                </c:pt>
                <c:pt idx="518" c:formatCode="yyyy/m/d">
                  <c:v>44942</c:v>
                </c:pt>
                <c:pt idx="519" c:formatCode="yyyy/m/d">
                  <c:v>44943</c:v>
                </c:pt>
                <c:pt idx="520" c:formatCode="yyyy/m/d">
                  <c:v>44944</c:v>
                </c:pt>
                <c:pt idx="521" c:formatCode="yyyy/m/d">
                  <c:v>44945</c:v>
                </c:pt>
                <c:pt idx="522" c:formatCode="yyyy/m/d">
                  <c:v>44946</c:v>
                </c:pt>
                <c:pt idx="523" c:formatCode="yyyy/m/d">
                  <c:v>44947</c:v>
                </c:pt>
                <c:pt idx="524" c:formatCode="yyyy/m/d">
                  <c:v>44948</c:v>
                </c:pt>
                <c:pt idx="525" c:formatCode="yyyy/m/d">
                  <c:v>44949</c:v>
                </c:pt>
                <c:pt idx="526" c:formatCode="yyyy/m/d">
                  <c:v>44950</c:v>
                </c:pt>
                <c:pt idx="527" c:formatCode="yyyy/m/d">
                  <c:v>44951</c:v>
                </c:pt>
                <c:pt idx="528" c:formatCode="yyyy/m/d">
                  <c:v>44952</c:v>
                </c:pt>
                <c:pt idx="529" c:formatCode="yyyy/m/d">
                  <c:v>44953</c:v>
                </c:pt>
                <c:pt idx="530" c:formatCode="yyyy/m/d">
                  <c:v>44954</c:v>
                </c:pt>
                <c:pt idx="531" c:formatCode="yyyy/m/d">
                  <c:v>44955</c:v>
                </c:pt>
                <c:pt idx="532" c:formatCode="yyyy/m/d">
                  <c:v>44956</c:v>
                </c:pt>
                <c:pt idx="533" c:formatCode="yyyy/m/d">
                  <c:v>44957</c:v>
                </c:pt>
                <c:pt idx="534" c:formatCode="yyyy/m/d">
                  <c:v>44958</c:v>
                </c:pt>
                <c:pt idx="535" c:formatCode="yyyy/m/d">
                  <c:v>44959</c:v>
                </c:pt>
                <c:pt idx="536" c:formatCode="yyyy/m/d">
                  <c:v>44960</c:v>
                </c:pt>
                <c:pt idx="537" c:formatCode="yyyy/m/d">
                  <c:v>44961</c:v>
                </c:pt>
                <c:pt idx="538" c:formatCode="yyyy/m/d">
                  <c:v>44962</c:v>
                </c:pt>
                <c:pt idx="539" c:formatCode="yyyy/m/d">
                  <c:v>44963</c:v>
                </c:pt>
                <c:pt idx="540" c:formatCode="yyyy/m/d">
                  <c:v>44964</c:v>
                </c:pt>
                <c:pt idx="541" c:formatCode="yyyy/m/d">
                  <c:v>44965</c:v>
                </c:pt>
                <c:pt idx="542" c:formatCode="yyyy/m/d">
                  <c:v>44966</c:v>
                </c:pt>
                <c:pt idx="543" c:formatCode="yyyy/m/d">
                  <c:v>44967</c:v>
                </c:pt>
                <c:pt idx="544" c:formatCode="yyyy/m/d">
                  <c:v>44968</c:v>
                </c:pt>
                <c:pt idx="545" c:formatCode="yyyy/m/d">
                  <c:v>44969</c:v>
                </c:pt>
                <c:pt idx="546" c:formatCode="yyyy/m/d">
                  <c:v>44970</c:v>
                </c:pt>
                <c:pt idx="547" c:formatCode="yyyy/m/d">
                  <c:v>44971</c:v>
                </c:pt>
                <c:pt idx="548" c:formatCode="yyyy/m/d">
                  <c:v>44972</c:v>
                </c:pt>
                <c:pt idx="549" c:formatCode="yyyy/m/d">
                  <c:v>44973</c:v>
                </c:pt>
                <c:pt idx="550" c:formatCode="yyyy/m/d">
                  <c:v>44974</c:v>
                </c:pt>
                <c:pt idx="551" c:formatCode="yyyy/m/d">
                  <c:v>44975</c:v>
                </c:pt>
                <c:pt idx="552" c:formatCode="yyyy/m/d">
                  <c:v>44976</c:v>
                </c:pt>
                <c:pt idx="553" c:formatCode="yyyy/m/d">
                  <c:v>44977</c:v>
                </c:pt>
                <c:pt idx="554" c:formatCode="yyyy/m/d">
                  <c:v>44978</c:v>
                </c:pt>
                <c:pt idx="555" c:formatCode="yyyy/m/d">
                  <c:v>44979</c:v>
                </c:pt>
                <c:pt idx="556" c:formatCode="yyyy/m/d">
                  <c:v>44980</c:v>
                </c:pt>
                <c:pt idx="557" c:formatCode="yyyy/m/d">
                  <c:v>44981</c:v>
                </c:pt>
                <c:pt idx="558" c:formatCode="yyyy/m/d">
                  <c:v>44984</c:v>
                </c:pt>
                <c:pt idx="559" c:formatCode="yyyy/m/d">
                  <c:v>44985</c:v>
                </c:pt>
                <c:pt idx="560" c:formatCode="yyyy/m/d">
                  <c:v>44986</c:v>
                </c:pt>
                <c:pt idx="561" c:formatCode="yyyy/m/d">
                  <c:v>44987</c:v>
                </c:pt>
                <c:pt idx="562" c:formatCode="yyyy/m/d">
                  <c:v>44988</c:v>
                </c:pt>
                <c:pt idx="563" c:formatCode="yyyy/m/d">
                  <c:v>44989</c:v>
                </c:pt>
                <c:pt idx="564" c:formatCode="yyyy/m/d">
                  <c:v>44990</c:v>
                </c:pt>
                <c:pt idx="565" c:formatCode="yyyy/m/d">
                  <c:v>44991</c:v>
                </c:pt>
                <c:pt idx="566" c:formatCode="yyyy/m/d">
                  <c:v>44992</c:v>
                </c:pt>
                <c:pt idx="567" c:formatCode="yyyy/m/d">
                  <c:v>44993</c:v>
                </c:pt>
                <c:pt idx="568" c:formatCode="yyyy/m/d">
                  <c:v>44994</c:v>
                </c:pt>
                <c:pt idx="569" c:formatCode="yyyy/m/d">
                  <c:v>44995</c:v>
                </c:pt>
                <c:pt idx="570" c:formatCode="yyyy/m/d">
                  <c:v>44995</c:v>
                </c:pt>
                <c:pt idx="571" c:formatCode="yyyy/m/d">
                  <c:v>44995</c:v>
                </c:pt>
                <c:pt idx="572" c:formatCode="yyyy/m/d">
                  <c:v>44995</c:v>
                </c:pt>
                <c:pt idx="573" c:formatCode="yyyy/m/d">
                  <c:v>44995</c:v>
                </c:pt>
                <c:pt idx="574" c:formatCode="yyyy/m/d">
                  <c:v>45000</c:v>
                </c:pt>
                <c:pt idx="575" c:formatCode="yyyy/m/d">
                  <c:v>45001</c:v>
                </c:pt>
                <c:pt idx="576" c:formatCode="yyyy/m/d">
                  <c:v>45002</c:v>
                </c:pt>
                <c:pt idx="577" c:formatCode="yyyy/m/d">
                  <c:v>45005</c:v>
                </c:pt>
                <c:pt idx="578" c:formatCode="yyyy/m/d">
                  <c:v>45006</c:v>
                </c:pt>
                <c:pt idx="579" c:formatCode="yyyy/m/d">
                  <c:v>45007</c:v>
                </c:pt>
                <c:pt idx="580" c:formatCode="yyyy/m/d">
                  <c:v>45008</c:v>
                </c:pt>
                <c:pt idx="581" c:formatCode="yyyy/m/d">
                  <c:v>45009</c:v>
                </c:pt>
                <c:pt idx="582" c:formatCode="yyyy/m/d">
                  <c:v>45012</c:v>
                </c:pt>
                <c:pt idx="583" c:formatCode="yyyy/m/d">
                  <c:v>45013</c:v>
                </c:pt>
                <c:pt idx="584" c:formatCode="yyyy/m/d">
                  <c:v>45014</c:v>
                </c:pt>
                <c:pt idx="585" c:formatCode="yyyy/m/d">
                  <c:v>45015</c:v>
                </c:pt>
                <c:pt idx="586" c:formatCode="yyyy/m/d">
                  <c:v>45016</c:v>
                </c:pt>
                <c:pt idx="587" c:formatCode="yyyy/m/d">
                  <c:v>45019</c:v>
                </c:pt>
                <c:pt idx="588" c:formatCode="yyyy/m/d">
                  <c:v>45020</c:v>
                </c:pt>
                <c:pt idx="589" c:formatCode="yyyy/m/d">
                  <c:v>45022</c:v>
                </c:pt>
                <c:pt idx="590" c:formatCode="yyyy/m/d">
                  <c:v>45023</c:v>
                </c:pt>
                <c:pt idx="591" c:formatCode="yyyy/m/d">
                  <c:v>45026</c:v>
                </c:pt>
                <c:pt idx="592" c:formatCode="yyyy/m/d">
                  <c:v>45027</c:v>
                </c:pt>
                <c:pt idx="593" c:formatCode="yyyy/m/d">
                  <c:v>45028</c:v>
                </c:pt>
                <c:pt idx="594" c:formatCode="yyyy/m/d">
                  <c:v>45029</c:v>
                </c:pt>
                <c:pt idx="595" c:formatCode="yyyy/m/d">
                  <c:v>45030</c:v>
                </c:pt>
                <c:pt idx="596" c:formatCode="yyyy/m/d">
                  <c:v>45033</c:v>
                </c:pt>
                <c:pt idx="597" c:formatCode="yyyy/m/d">
                  <c:v>45034</c:v>
                </c:pt>
                <c:pt idx="598" c:formatCode="yyyy/m/d">
                  <c:v>45035</c:v>
                </c:pt>
                <c:pt idx="599" c:formatCode="yyyy/m/d">
                  <c:v>45036</c:v>
                </c:pt>
                <c:pt idx="600" c:formatCode="yyyy/m/d">
                  <c:v>45037</c:v>
                </c:pt>
                <c:pt idx="601" c:formatCode="yyyy/m/d">
                  <c:v>45039</c:v>
                </c:pt>
                <c:pt idx="602" c:formatCode="yyyy/m/d">
                  <c:v>45040</c:v>
                </c:pt>
                <c:pt idx="603" c:formatCode="yyyy/m/d">
                  <c:v>45041</c:v>
                </c:pt>
                <c:pt idx="604" c:formatCode="yyyy/m/d">
                  <c:v>45042</c:v>
                </c:pt>
                <c:pt idx="605" c:formatCode="yyyy/m/d">
                  <c:v>45043</c:v>
                </c:pt>
                <c:pt idx="606" c:formatCode="yyyy/m/d">
                  <c:v>45044</c:v>
                </c:pt>
                <c:pt idx="607" c:formatCode="yyyy/m/d">
                  <c:v>45050</c:v>
                </c:pt>
                <c:pt idx="608" c:formatCode="yyyy/m/d">
                  <c:v>45051</c:v>
                </c:pt>
                <c:pt idx="609" c:formatCode="yyyy/m/d">
                  <c:v>45052</c:v>
                </c:pt>
                <c:pt idx="610" c:formatCode="yyyy/m/d">
                  <c:v>45054</c:v>
                </c:pt>
                <c:pt idx="611" c:formatCode="yyyy/m/d">
                  <c:v>45055</c:v>
                </c:pt>
                <c:pt idx="612" c:formatCode="yyyy/m/d">
                  <c:v>45056</c:v>
                </c:pt>
                <c:pt idx="613" c:formatCode="yyyy/m/d">
                  <c:v>45057</c:v>
                </c:pt>
                <c:pt idx="614" c:formatCode="yyyy/m/d">
                  <c:v>45058</c:v>
                </c:pt>
                <c:pt idx="615" c:formatCode="yyyy/m/d">
                  <c:v>45061</c:v>
                </c:pt>
                <c:pt idx="616" c:formatCode="yyyy/m/d">
                  <c:v>45062</c:v>
                </c:pt>
                <c:pt idx="617" c:formatCode="yyyy/m/d">
                  <c:v>45063</c:v>
                </c:pt>
                <c:pt idx="618" c:formatCode="yyyy/m/d">
                  <c:v>45064</c:v>
                </c:pt>
                <c:pt idx="619" c:formatCode="yyyy/m/d">
                  <c:v>45065</c:v>
                </c:pt>
                <c:pt idx="620" c:formatCode="yyyy/m/d">
                  <c:v>45068</c:v>
                </c:pt>
                <c:pt idx="621" c:formatCode="yyyy/m/d">
                  <c:v>45069</c:v>
                </c:pt>
                <c:pt idx="622" c:formatCode="yyyy/m/d">
                  <c:v>45070</c:v>
                </c:pt>
                <c:pt idx="623" c:formatCode="yyyy/m/d">
                  <c:v>45071</c:v>
                </c:pt>
                <c:pt idx="624" c:formatCode="yyyy/m/d">
                  <c:v>45072</c:v>
                </c:pt>
                <c:pt idx="625" c:formatCode="yyyy/m/d">
                  <c:v>45075</c:v>
                </c:pt>
                <c:pt idx="626" c:formatCode="yyyy/m/d">
                  <c:v>45076</c:v>
                </c:pt>
                <c:pt idx="627" c:formatCode="yyyy/m/d">
                  <c:v>45077</c:v>
                </c:pt>
                <c:pt idx="628" c:formatCode="yyyy/m/d">
                  <c:v>45078</c:v>
                </c:pt>
              </c:numCache>
            </c:numRef>
          </c:cat>
          <c:val>
            <c:numRef>
              <c:f>[Mysteel负极材料月报图表.xlsx]鳞片石墨!$P$660:$P$1288</c:f>
              <c:numCache>
                <c:formatCode>General</c:formatCode>
                <c:ptCount val="629"/>
                <c:pt idx="0">
                  <c:v>3900</c:v>
                </c:pt>
                <c:pt idx="1">
                  <c:v>3900</c:v>
                </c:pt>
                <c:pt idx="2">
                  <c:v>3900</c:v>
                </c:pt>
                <c:pt idx="3">
                  <c:v>3900</c:v>
                </c:pt>
                <c:pt idx="4">
                  <c:v>3900</c:v>
                </c:pt>
                <c:pt idx="5">
                  <c:v>3900</c:v>
                </c:pt>
                <c:pt idx="6">
                  <c:v>3900</c:v>
                </c:pt>
                <c:pt idx="7">
                  <c:v>3900</c:v>
                </c:pt>
                <c:pt idx="8">
                  <c:v>3900</c:v>
                </c:pt>
                <c:pt idx="9">
                  <c:v>3900</c:v>
                </c:pt>
                <c:pt idx="10">
                  <c:v>3900</c:v>
                </c:pt>
                <c:pt idx="11">
                  <c:v>3900</c:v>
                </c:pt>
                <c:pt idx="12">
                  <c:v>3900</c:v>
                </c:pt>
                <c:pt idx="13">
                  <c:v>3900</c:v>
                </c:pt>
                <c:pt idx="14">
                  <c:v>3900</c:v>
                </c:pt>
                <c:pt idx="15">
                  <c:v>3900</c:v>
                </c:pt>
                <c:pt idx="16">
                  <c:v>3900</c:v>
                </c:pt>
                <c:pt idx="17">
                  <c:v>3900</c:v>
                </c:pt>
                <c:pt idx="18">
                  <c:v>3900</c:v>
                </c:pt>
                <c:pt idx="19">
                  <c:v>3900</c:v>
                </c:pt>
                <c:pt idx="20">
                  <c:v>3900</c:v>
                </c:pt>
                <c:pt idx="21">
                  <c:v>3900</c:v>
                </c:pt>
                <c:pt idx="22">
                  <c:v>3900</c:v>
                </c:pt>
                <c:pt idx="23">
                  <c:v>3900</c:v>
                </c:pt>
                <c:pt idx="24">
                  <c:v>3900</c:v>
                </c:pt>
                <c:pt idx="25">
                  <c:v>3900</c:v>
                </c:pt>
                <c:pt idx="26">
                  <c:v>3900</c:v>
                </c:pt>
                <c:pt idx="27">
                  <c:v>3900</c:v>
                </c:pt>
                <c:pt idx="28">
                  <c:v>3900</c:v>
                </c:pt>
                <c:pt idx="29">
                  <c:v>3900</c:v>
                </c:pt>
                <c:pt idx="30">
                  <c:v>3900</c:v>
                </c:pt>
                <c:pt idx="31">
                  <c:v>3900</c:v>
                </c:pt>
                <c:pt idx="32">
                  <c:v>3900</c:v>
                </c:pt>
                <c:pt idx="33">
                  <c:v>3900</c:v>
                </c:pt>
                <c:pt idx="34">
                  <c:v>3900</c:v>
                </c:pt>
                <c:pt idx="35">
                  <c:v>3900</c:v>
                </c:pt>
                <c:pt idx="36">
                  <c:v>3900</c:v>
                </c:pt>
                <c:pt idx="37">
                  <c:v>3900</c:v>
                </c:pt>
                <c:pt idx="38">
                  <c:v>3900</c:v>
                </c:pt>
                <c:pt idx="39">
                  <c:v>3900</c:v>
                </c:pt>
                <c:pt idx="40">
                  <c:v>3900</c:v>
                </c:pt>
                <c:pt idx="41">
                  <c:v>3900</c:v>
                </c:pt>
                <c:pt idx="42">
                  <c:v>3900</c:v>
                </c:pt>
                <c:pt idx="43">
                  <c:v>3900</c:v>
                </c:pt>
                <c:pt idx="44">
                  <c:v>3900</c:v>
                </c:pt>
                <c:pt idx="45">
                  <c:v>3900</c:v>
                </c:pt>
                <c:pt idx="46">
                  <c:v>3900</c:v>
                </c:pt>
                <c:pt idx="47">
                  <c:v>3900</c:v>
                </c:pt>
                <c:pt idx="48">
                  <c:v>3900</c:v>
                </c:pt>
                <c:pt idx="49">
                  <c:v>3900</c:v>
                </c:pt>
                <c:pt idx="50">
                  <c:v>3900</c:v>
                </c:pt>
                <c:pt idx="51">
                  <c:v>3900</c:v>
                </c:pt>
                <c:pt idx="52">
                  <c:v>4000</c:v>
                </c:pt>
                <c:pt idx="53">
                  <c:v>4000</c:v>
                </c:pt>
                <c:pt idx="54">
                  <c:v>4000</c:v>
                </c:pt>
                <c:pt idx="55">
                  <c:v>4000</c:v>
                </c:pt>
                <c:pt idx="56">
                  <c:v>4000</c:v>
                </c:pt>
                <c:pt idx="57">
                  <c:v>4000</c:v>
                </c:pt>
                <c:pt idx="58">
                  <c:v>4000</c:v>
                </c:pt>
                <c:pt idx="59">
                  <c:v>4000</c:v>
                </c:pt>
                <c:pt idx="60">
                  <c:v>4000</c:v>
                </c:pt>
                <c:pt idx="61">
                  <c:v>4000</c:v>
                </c:pt>
                <c:pt idx="62">
                  <c:v>4000</c:v>
                </c:pt>
                <c:pt idx="63">
                  <c:v>4000</c:v>
                </c:pt>
                <c:pt idx="64">
                  <c:v>4000</c:v>
                </c:pt>
                <c:pt idx="65">
                  <c:v>4000</c:v>
                </c:pt>
                <c:pt idx="66">
                  <c:v>4000</c:v>
                </c:pt>
                <c:pt idx="67">
                  <c:v>4000</c:v>
                </c:pt>
                <c:pt idx="68">
                  <c:v>4000</c:v>
                </c:pt>
                <c:pt idx="69">
                  <c:v>4000</c:v>
                </c:pt>
                <c:pt idx="70">
                  <c:v>4000</c:v>
                </c:pt>
                <c:pt idx="71">
                  <c:v>4000</c:v>
                </c:pt>
                <c:pt idx="72">
                  <c:v>4000</c:v>
                </c:pt>
                <c:pt idx="73">
                  <c:v>4100</c:v>
                </c:pt>
                <c:pt idx="74">
                  <c:v>4100</c:v>
                </c:pt>
                <c:pt idx="75">
                  <c:v>4100</c:v>
                </c:pt>
                <c:pt idx="76">
                  <c:v>4100</c:v>
                </c:pt>
                <c:pt idx="77">
                  <c:v>4100</c:v>
                </c:pt>
                <c:pt idx="78">
                  <c:v>4100</c:v>
                </c:pt>
                <c:pt idx="79">
                  <c:v>4100</c:v>
                </c:pt>
                <c:pt idx="80">
                  <c:v>4100</c:v>
                </c:pt>
                <c:pt idx="81">
                  <c:v>4100</c:v>
                </c:pt>
                <c:pt idx="82">
                  <c:v>4100</c:v>
                </c:pt>
                <c:pt idx="83">
                  <c:v>4100</c:v>
                </c:pt>
                <c:pt idx="84">
                  <c:v>4300</c:v>
                </c:pt>
                <c:pt idx="85">
                  <c:v>4300</c:v>
                </c:pt>
                <c:pt idx="86">
                  <c:v>4300</c:v>
                </c:pt>
                <c:pt idx="87">
                  <c:v>4300</c:v>
                </c:pt>
                <c:pt idx="88">
                  <c:v>4300</c:v>
                </c:pt>
                <c:pt idx="89">
                  <c:v>4300</c:v>
                </c:pt>
                <c:pt idx="90">
                  <c:v>4300</c:v>
                </c:pt>
                <c:pt idx="91">
                  <c:v>4300</c:v>
                </c:pt>
                <c:pt idx="92">
                  <c:v>4300</c:v>
                </c:pt>
                <c:pt idx="93">
                  <c:v>4300</c:v>
                </c:pt>
                <c:pt idx="94">
                  <c:v>4300</c:v>
                </c:pt>
                <c:pt idx="95">
                  <c:v>4300</c:v>
                </c:pt>
                <c:pt idx="96">
                  <c:v>4300</c:v>
                </c:pt>
                <c:pt idx="97">
                  <c:v>4300</c:v>
                </c:pt>
                <c:pt idx="98">
                  <c:v>4300</c:v>
                </c:pt>
                <c:pt idx="99">
                  <c:v>4500</c:v>
                </c:pt>
                <c:pt idx="100">
                  <c:v>4500</c:v>
                </c:pt>
                <c:pt idx="101">
                  <c:v>4500</c:v>
                </c:pt>
                <c:pt idx="102">
                  <c:v>4500</c:v>
                </c:pt>
                <c:pt idx="103">
                  <c:v>4500</c:v>
                </c:pt>
                <c:pt idx="104">
                  <c:v>4500</c:v>
                </c:pt>
                <c:pt idx="105">
                  <c:v>4500</c:v>
                </c:pt>
                <c:pt idx="106">
                  <c:v>4500</c:v>
                </c:pt>
                <c:pt idx="107">
                  <c:v>4500</c:v>
                </c:pt>
                <c:pt idx="108">
                  <c:v>4500</c:v>
                </c:pt>
                <c:pt idx="109">
                  <c:v>4500</c:v>
                </c:pt>
                <c:pt idx="110">
                  <c:v>5000</c:v>
                </c:pt>
                <c:pt idx="111">
                  <c:v>5000</c:v>
                </c:pt>
                <c:pt idx="112">
                  <c:v>5000</c:v>
                </c:pt>
                <c:pt idx="113">
                  <c:v>5000</c:v>
                </c:pt>
                <c:pt idx="114">
                  <c:v>5000</c:v>
                </c:pt>
                <c:pt idx="115">
                  <c:v>5000</c:v>
                </c:pt>
                <c:pt idx="116">
                  <c:v>5000</c:v>
                </c:pt>
                <c:pt idx="117">
                  <c:v>5000</c:v>
                </c:pt>
                <c:pt idx="118">
                  <c:v>5000</c:v>
                </c:pt>
                <c:pt idx="119">
                  <c:v>5000</c:v>
                </c:pt>
                <c:pt idx="120">
                  <c:v>5000</c:v>
                </c:pt>
                <c:pt idx="121">
                  <c:v>5000</c:v>
                </c:pt>
                <c:pt idx="122">
                  <c:v>5000</c:v>
                </c:pt>
                <c:pt idx="123">
                  <c:v>5100</c:v>
                </c:pt>
                <c:pt idx="124">
                  <c:v>5100</c:v>
                </c:pt>
                <c:pt idx="125">
                  <c:v>5100</c:v>
                </c:pt>
                <c:pt idx="126">
                  <c:v>5100</c:v>
                </c:pt>
                <c:pt idx="127">
                  <c:v>5100</c:v>
                </c:pt>
                <c:pt idx="128">
                  <c:v>5100</c:v>
                </c:pt>
                <c:pt idx="129">
                  <c:v>5100</c:v>
                </c:pt>
                <c:pt idx="130">
                  <c:v>5100</c:v>
                </c:pt>
                <c:pt idx="131">
                  <c:v>5100</c:v>
                </c:pt>
                <c:pt idx="132">
                  <c:v>5100</c:v>
                </c:pt>
                <c:pt idx="133">
                  <c:v>5100</c:v>
                </c:pt>
                <c:pt idx="134">
                  <c:v>5100</c:v>
                </c:pt>
                <c:pt idx="135">
                  <c:v>5100</c:v>
                </c:pt>
                <c:pt idx="136">
                  <c:v>5100</c:v>
                </c:pt>
                <c:pt idx="137">
                  <c:v>5100</c:v>
                </c:pt>
                <c:pt idx="138">
                  <c:v>5450</c:v>
                </c:pt>
                <c:pt idx="139">
                  <c:v>5450</c:v>
                </c:pt>
                <c:pt idx="140">
                  <c:v>5450</c:v>
                </c:pt>
                <c:pt idx="141">
                  <c:v>5450</c:v>
                </c:pt>
                <c:pt idx="142">
                  <c:v>5450</c:v>
                </c:pt>
                <c:pt idx="143">
                  <c:v>5450</c:v>
                </c:pt>
                <c:pt idx="144">
                  <c:v>5450</c:v>
                </c:pt>
                <c:pt idx="145">
                  <c:v>5450</c:v>
                </c:pt>
                <c:pt idx="146">
                  <c:v>5450</c:v>
                </c:pt>
                <c:pt idx="147">
                  <c:v>5450</c:v>
                </c:pt>
                <c:pt idx="148">
                  <c:v>5450</c:v>
                </c:pt>
                <c:pt idx="149">
                  <c:v>5450</c:v>
                </c:pt>
                <c:pt idx="150">
                  <c:v>5450</c:v>
                </c:pt>
                <c:pt idx="151">
                  <c:v>5450</c:v>
                </c:pt>
                <c:pt idx="152">
                  <c:v>5450</c:v>
                </c:pt>
                <c:pt idx="153">
                  <c:v>5450</c:v>
                </c:pt>
                <c:pt idx="154">
                  <c:v>5450</c:v>
                </c:pt>
                <c:pt idx="155">
                  <c:v>5450</c:v>
                </c:pt>
                <c:pt idx="156">
                  <c:v>5450</c:v>
                </c:pt>
                <c:pt idx="157">
                  <c:v>5450</c:v>
                </c:pt>
                <c:pt idx="158">
                  <c:v>5450</c:v>
                </c:pt>
                <c:pt idx="159">
                  <c:v>5450</c:v>
                </c:pt>
                <c:pt idx="160">
                  <c:v>5450</c:v>
                </c:pt>
                <c:pt idx="161">
                  <c:v>5450</c:v>
                </c:pt>
                <c:pt idx="162">
                  <c:v>5450</c:v>
                </c:pt>
                <c:pt idx="163">
                  <c:v>5450</c:v>
                </c:pt>
                <c:pt idx="164">
                  <c:v>5450</c:v>
                </c:pt>
                <c:pt idx="165">
                  <c:v>5450</c:v>
                </c:pt>
                <c:pt idx="166">
                  <c:v>5450</c:v>
                </c:pt>
                <c:pt idx="167">
                  <c:v>5450</c:v>
                </c:pt>
                <c:pt idx="168">
                  <c:v>5450</c:v>
                </c:pt>
                <c:pt idx="169">
                  <c:v>5450</c:v>
                </c:pt>
                <c:pt idx="170">
                  <c:v>5450</c:v>
                </c:pt>
                <c:pt idx="171">
                  <c:v>5450</c:v>
                </c:pt>
                <c:pt idx="172">
                  <c:v>5450</c:v>
                </c:pt>
                <c:pt idx="173">
                  <c:v>5450</c:v>
                </c:pt>
                <c:pt idx="174">
                  <c:v>5450</c:v>
                </c:pt>
                <c:pt idx="175">
                  <c:v>5450</c:v>
                </c:pt>
                <c:pt idx="176">
                  <c:v>5450</c:v>
                </c:pt>
                <c:pt idx="177">
                  <c:v>5450</c:v>
                </c:pt>
                <c:pt idx="178">
                  <c:v>5450</c:v>
                </c:pt>
                <c:pt idx="179">
                  <c:v>5450</c:v>
                </c:pt>
                <c:pt idx="180">
                  <c:v>5450</c:v>
                </c:pt>
                <c:pt idx="181">
                  <c:v>5450</c:v>
                </c:pt>
                <c:pt idx="182">
                  <c:v>5450</c:v>
                </c:pt>
                <c:pt idx="183">
                  <c:v>5450</c:v>
                </c:pt>
                <c:pt idx="184">
                  <c:v>5450</c:v>
                </c:pt>
                <c:pt idx="185">
                  <c:v>5450</c:v>
                </c:pt>
                <c:pt idx="186">
                  <c:v>5450</c:v>
                </c:pt>
                <c:pt idx="187">
                  <c:v>5450</c:v>
                </c:pt>
                <c:pt idx="188">
                  <c:v>5450</c:v>
                </c:pt>
                <c:pt idx="189">
                  <c:v>5450</c:v>
                </c:pt>
                <c:pt idx="190">
                  <c:v>5450</c:v>
                </c:pt>
                <c:pt idx="191">
                  <c:v>5450</c:v>
                </c:pt>
                <c:pt idx="192">
                  <c:v>5450</c:v>
                </c:pt>
                <c:pt idx="193">
                  <c:v>5450</c:v>
                </c:pt>
                <c:pt idx="194">
                  <c:v>5450</c:v>
                </c:pt>
                <c:pt idx="195">
                  <c:v>5450</c:v>
                </c:pt>
                <c:pt idx="196">
                  <c:v>5450</c:v>
                </c:pt>
                <c:pt idx="197">
                  <c:v>5450</c:v>
                </c:pt>
                <c:pt idx="198">
                  <c:v>5450</c:v>
                </c:pt>
                <c:pt idx="199">
                  <c:v>5850</c:v>
                </c:pt>
                <c:pt idx="200">
                  <c:v>5850</c:v>
                </c:pt>
                <c:pt idx="201">
                  <c:v>5850</c:v>
                </c:pt>
                <c:pt idx="202">
                  <c:v>5850</c:v>
                </c:pt>
                <c:pt idx="203">
                  <c:v>5850</c:v>
                </c:pt>
                <c:pt idx="204">
                  <c:v>5850</c:v>
                </c:pt>
                <c:pt idx="205">
                  <c:v>5850</c:v>
                </c:pt>
                <c:pt idx="206">
                  <c:v>5850</c:v>
                </c:pt>
                <c:pt idx="207">
                  <c:v>5850</c:v>
                </c:pt>
                <c:pt idx="208">
                  <c:v>5850</c:v>
                </c:pt>
                <c:pt idx="209">
                  <c:v>5850</c:v>
                </c:pt>
                <c:pt idx="210">
                  <c:v>5850</c:v>
                </c:pt>
                <c:pt idx="211">
                  <c:v>5850</c:v>
                </c:pt>
                <c:pt idx="212">
                  <c:v>5850</c:v>
                </c:pt>
                <c:pt idx="213">
                  <c:v>5850</c:v>
                </c:pt>
                <c:pt idx="214">
                  <c:v>5850</c:v>
                </c:pt>
                <c:pt idx="215">
                  <c:v>5850</c:v>
                </c:pt>
                <c:pt idx="216">
                  <c:v>5850</c:v>
                </c:pt>
                <c:pt idx="217">
                  <c:v>5850</c:v>
                </c:pt>
                <c:pt idx="218">
                  <c:v>5850</c:v>
                </c:pt>
                <c:pt idx="219">
                  <c:v>5850</c:v>
                </c:pt>
                <c:pt idx="220">
                  <c:v>5850</c:v>
                </c:pt>
                <c:pt idx="221">
                  <c:v>5850</c:v>
                </c:pt>
                <c:pt idx="222">
                  <c:v>5850</c:v>
                </c:pt>
                <c:pt idx="223">
                  <c:v>5850</c:v>
                </c:pt>
                <c:pt idx="224">
                  <c:v>5850</c:v>
                </c:pt>
                <c:pt idx="225">
                  <c:v>5850</c:v>
                </c:pt>
                <c:pt idx="226">
                  <c:v>5850</c:v>
                </c:pt>
                <c:pt idx="227">
                  <c:v>5850</c:v>
                </c:pt>
                <c:pt idx="228">
                  <c:v>5850</c:v>
                </c:pt>
                <c:pt idx="229">
                  <c:v>5850</c:v>
                </c:pt>
                <c:pt idx="230">
                  <c:v>5850</c:v>
                </c:pt>
                <c:pt idx="231">
                  <c:v>5850</c:v>
                </c:pt>
                <c:pt idx="232">
                  <c:v>5850</c:v>
                </c:pt>
                <c:pt idx="233">
                  <c:v>5850</c:v>
                </c:pt>
                <c:pt idx="234">
                  <c:v>5850</c:v>
                </c:pt>
                <c:pt idx="235">
                  <c:v>5850</c:v>
                </c:pt>
                <c:pt idx="236">
                  <c:v>5850</c:v>
                </c:pt>
                <c:pt idx="237">
                  <c:v>5850</c:v>
                </c:pt>
                <c:pt idx="238">
                  <c:v>5850</c:v>
                </c:pt>
                <c:pt idx="239">
                  <c:v>5850</c:v>
                </c:pt>
                <c:pt idx="240">
                  <c:v>5850</c:v>
                </c:pt>
                <c:pt idx="241">
                  <c:v>5850</c:v>
                </c:pt>
                <c:pt idx="242">
                  <c:v>5850</c:v>
                </c:pt>
                <c:pt idx="243">
                  <c:v>5850</c:v>
                </c:pt>
                <c:pt idx="244">
                  <c:v>5850</c:v>
                </c:pt>
                <c:pt idx="245">
                  <c:v>5850</c:v>
                </c:pt>
                <c:pt idx="246">
                  <c:v>5850</c:v>
                </c:pt>
                <c:pt idx="247">
                  <c:v>5850</c:v>
                </c:pt>
                <c:pt idx="248">
                  <c:v>5850</c:v>
                </c:pt>
                <c:pt idx="249">
                  <c:v>5850</c:v>
                </c:pt>
                <c:pt idx="250">
                  <c:v>5850</c:v>
                </c:pt>
                <c:pt idx="251">
                  <c:v>5850</c:v>
                </c:pt>
                <c:pt idx="252">
                  <c:v>5850</c:v>
                </c:pt>
                <c:pt idx="253">
                  <c:v>5850</c:v>
                </c:pt>
                <c:pt idx="254">
                  <c:v>5850</c:v>
                </c:pt>
                <c:pt idx="255">
                  <c:v>5850</c:v>
                </c:pt>
                <c:pt idx="256">
                  <c:v>5850</c:v>
                </c:pt>
                <c:pt idx="257">
                  <c:v>5850</c:v>
                </c:pt>
                <c:pt idx="258">
                  <c:v>5850</c:v>
                </c:pt>
                <c:pt idx="259">
                  <c:v>5850</c:v>
                </c:pt>
                <c:pt idx="260">
                  <c:v>5850</c:v>
                </c:pt>
                <c:pt idx="261">
                  <c:v>5850</c:v>
                </c:pt>
                <c:pt idx="262">
                  <c:v>5850</c:v>
                </c:pt>
                <c:pt idx="263">
                  <c:v>5850</c:v>
                </c:pt>
                <c:pt idx="264">
                  <c:v>5850</c:v>
                </c:pt>
                <c:pt idx="265">
                  <c:v>5850</c:v>
                </c:pt>
                <c:pt idx="266">
                  <c:v>5850</c:v>
                </c:pt>
                <c:pt idx="267">
                  <c:v>5850</c:v>
                </c:pt>
                <c:pt idx="268">
                  <c:v>5850</c:v>
                </c:pt>
                <c:pt idx="269">
                  <c:v>5850</c:v>
                </c:pt>
                <c:pt idx="270">
                  <c:v>5850</c:v>
                </c:pt>
                <c:pt idx="271">
                  <c:v>5850</c:v>
                </c:pt>
                <c:pt idx="272">
                  <c:v>5850</c:v>
                </c:pt>
                <c:pt idx="273">
                  <c:v>5850</c:v>
                </c:pt>
                <c:pt idx="274">
                  <c:v>5850</c:v>
                </c:pt>
                <c:pt idx="275">
                  <c:v>5850</c:v>
                </c:pt>
                <c:pt idx="276">
                  <c:v>5850</c:v>
                </c:pt>
                <c:pt idx="277">
                  <c:v>5850</c:v>
                </c:pt>
                <c:pt idx="278">
                  <c:v>5850</c:v>
                </c:pt>
                <c:pt idx="279">
                  <c:v>5850</c:v>
                </c:pt>
                <c:pt idx="280">
                  <c:v>5850</c:v>
                </c:pt>
                <c:pt idx="281">
                  <c:v>5850</c:v>
                </c:pt>
                <c:pt idx="282">
                  <c:v>5850</c:v>
                </c:pt>
                <c:pt idx="283">
                  <c:v>5850</c:v>
                </c:pt>
                <c:pt idx="284">
                  <c:v>5850</c:v>
                </c:pt>
                <c:pt idx="285">
                  <c:v>5850</c:v>
                </c:pt>
                <c:pt idx="286">
                  <c:v>5850</c:v>
                </c:pt>
                <c:pt idx="287">
                  <c:v>5850</c:v>
                </c:pt>
                <c:pt idx="288">
                  <c:v>5850</c:v>
                </c:pt>
                <c:pt idx="289">
                  <c:v>5850</c:v>
                </c:pt>
                <c:pt idx="290">
                  <c:v>5850</c:v>
                </c:pt>
                <c:pt idx="291">
                  <c:v>5850</c:v>
                </c:pt>
                <c:pt idx="292">
                  <c:v>5850</c:v>
                </c:pt>
                <c:pt idx="293">
                  <c:v>5850</c:v>
                </c:pt>
                <c:pt idx="294">
                  <c:v>5850</c:v>
                </c:pt>
                <c:pt idx="295">
                  <c:v>5850</c:v>
                </c:pt>
                <c:pt idx="296">
                  <c:v>5850</c:v>
                </c:pt>
                <c:pt idx="297">
                  <c:v>5850</c:v>
                </c:pt>
                <c:pt idx="298">
                  <c:v>5850</c:v>
                </c:pt>
                <c:pt idx="299">
                  <c:v>5850</c:v>
                </c:pt>
                <c:pt idx="300">
                  <c:v>5850</c:v>
                </c:pt>
                <c:pt idx="301">
                  <c:v>5850</c:v>
                </c:pt>
                <c:pt idx="302">
                  <c:v>5850</c:v>
                </c:pt>
                <c:pt idx="303">
                  <c:v>5850</c:v>
                </c:pt>
                <c:pt idx="304">
                  <c:v>5850</c:v>
                </c:pt>
                <c:pt idx="305">
                  <c:v>5850</c:v>
                </c:pt>
                <c:pt idx="306">
                  <c:v>5850</c:v>
                </c:pt>
                <c:pt idx="307">
                  <c:v>5850</c:v>
                </c:pt>
                <c:pt idx="308">
                  <c:v>5850</c:v>
                </c:pt>
                <c:pt idx="309">
                  <c:v>5850</c:v>
                </c:pt>
                <c:pt idx="310">
                  <c:v>5850</c:v>
                </c:pt>
                <c:pt idx="311">
                  <c:v>5850</c:v>
                </c:pt>
                <c:pt idx="312">
                  <c:v>5850</c:v>
                </c:pt>
                <c:pt idx="313">
                  <c:v>5850</c:v>
                </c:pt>
                <c:pt idx="314">
                  <c:v>5850</c:v>
                </c:pt>
                <c:pt idx="315">
                  <c:v>5850</c:v>
                </c:pt>
                <c:pt idx="316">
                  <c:v>5850</c:v>
                </c:pt>
                <c:pt idx="317">
                  <c:v>5550</c:v>
                </c:pt>
                <c:pt idx="318">
                  <c:v>5550</c:v>
                </c:pt>
                <c:pt idx="319">
                  <c:v>5550</c:v>
                </c:pt>
                <c:pt idx="320">
                  <c:v>5550</c:v>
                </c:pt>
                <c:pt idx="321">
                  <c:v>5550</c:v>
                </c:pt>
                <c:pt idx="322">
                  <c:v>5550</c:v>
                </c:pt>
                <c:pt idx="323">
                  <c:v>5550</c:v>
                </c:pt>
                <c:pt idx="324">
                  <c:v>5550</c:v>
                </c:pt>
                <c:pt idx="325">
                  <c:v>5550</c:v>
                </c:pt>
                <c:pt idx="326">
                  <c:v>5550</c:v>
                </c:pt>
                <c:pt idx="327">
                  <c:v>5550</c:v>
                </c:pt>
                <c:pt idx="328">
                  <c:v>5550</c:v>
                </c:pt>
                <c:pt idx="329">
                  <c:v>5550</c:v>
                </c:pt>
                <c:pt idx="330">
                  <c:v>5550</c:v>
                </c:pt>
                <c:pt idx="331">
                  <c:v>5550</c:v>
                </c:pt>
                <c:pt idx="332">
                  <c:v>5550</c:v>
                </c:pt>
                <c:pt idx="333">
                  <c:v>5550</c:v>
                </c:pt>
                <c:pt idx="334">
                  <c:v>5550</c:v>
                </c:pt>
                <c:pt idx="335">
                  <c:v>5550</c:v>
                </c:pt>
                <c:pt idx="336">
                  <c:v>5550</c:v>
                </c:pt>
                <c:pt idx="337">
                  <c:v>5550</c:v>
                </c:pt>
                <c:pt idx="338">
                  <c:v>5550</c:v>
                </c:pt>
                <c:pt idx="339">
                  <c:v>5550</c:v>
                </c:pt>
                <c:pt idx="340">
                  <c:v>5550</c:v>
                </c:pt>
                <c:pt idx="341">
                  <c:v>5550</c:v>
                </c:pt>
                <c:pt idx="342">
                  <c:v>5550</c:v>
                </c:pt>
                <c:pt idx="343">
                  <c:v>5550</c:v>
                </c:pt>
                <c:pt idx="344">
                  <c:v>5550</c:v>
                </c:pt>
                <c:pt idx="345">
                  <c:v>5550</c:v>
                </c:pt>
                <c:pt idx="346">
                  <c:v>5550</c:v>
                </c:pt>
                <c:pt idx="347">
                  <c:v>5550</c:v>
                </c:pt>
                <c:pt idx="348">
                  <c:v>5550</c:v>
                </c:pt>
                <c:pt idx="349">
                  <c:v>5550</c:v>
                </c:pt>
                <c:pt idx="350">
                  <c:v>5550</c:v>
                </c:pt>
                <c:pt idx="351">
                  <c:v>5550</c:v>
                </c:pt>
                <c:pt idx="352">
                  <c:v>5550</c:v>
                </c:pt>
                <c:pt idx="353">
                  <c:v>5550</c:v>
                </c:pt>
                <c:pt idx="354">
                  <c:v>5550</c:v>
                </c:pt>
                <c:pt idx="355">
                  <c:v>5550</c:v>
                </c:pt>
                <c:pt idx="356">
                  <c:v>5550</c:v>
                </c:pt>
                <c:pt idx="357">
                  <c:v>5550</c:v>
                </c:pt>
                <c:pt idx="358">
                  <c:v>5550</c:v>
                </c:pt>
                <c:pt idx="359">
                  <c:v>5550</c:v>
                </c:pt>
                <c:pt idx="360">
                  <c:v>5550</c:v>
                </c:pt>
                <c:pt idx="361">
                  <c:v>5550</c:v>
                </c:pt>
                <c:pt idx="362">
                  <c:v>5550</c:v>
                </c:pt>
                <c:pt idx="363">
                  <c:v>5550</c:v>
                </c:pt>
                <c:pt idx="364">
                  <c:v>5550</c:v>
                </c:pt>
                <c:pt idx="365">
                  <c:v>5550</c:v>
                </c:pt>
                <c:pt idx="366">
                  <c:v>5550</c:v>
                </c:pt>
                <c:pt idx="367">
                  <c:v>5550</c:v>
                </c:pt>
                <c:pt idx="368">
                  <c:v>5550</c:v>
                </c:pt>
                <c:pt idx="369">
                  <c:v>5550</c:v>
                </c:pt>
                <c:pt idx="370">
                  <c:v>5550</c:v>
                </c:pt>
                <c:pt idx="371">
                  <c:v>5550</c:v>
                </c:pt>
                <c:pt idx="372">
                  <c:v>5550</c:v>
                </c:pt>
                <c:pt idx="373">
                  <c:v>5550</c:v>
                </c:pt>
                <c:pt idx="374">
                  <c:v>5550</c:v>
                </c:pt>
                <c:pt idx="375">
                  <c:v>5550</c:v>
                </c:pt>
                <c:pt idx="376">
                  <c:v>5550</c:v>
                </c:pt>
                <c:pt idx="377">
                  <c:v>5550</c:v>
                </c:pt>
                <c:pt idx="378">
                  <c:v>5550</c:v>
                </c:pt>
                <c:pt idx="379">
                  <c:v>5550</c:v>
                </c:pt>
                <c:pt idx="380">
                  <c:v>5550</c:v>
                </c:pt>
                <c:pt idx="381">
                  <c:v>5550</c:v>
                </c:pt>
                <c:pt idx="382">
                  <c:v>5550</c:v>
                </c:pt>
                <c:pt idx="383">
                  <c:v>5550</c:v>
                </c:pt>
                <c:pt idx="384">
                  <c:v>5550</c:v>
                </c:pt>
                <c:pt idx="385">
                  <c:v>5550</c:v>
                </c:pt>
                <c:pt idx="386">
                  <c:v>5550</c:v>
                </c:pt>
                <c:pt idx="387">
                  <c:v>5550</c:v>
                </c:pt>
                <c:pt idx="388">
                  <c:v>5550</c:v>
                </c:pt>
                <c:pt idx="389">
                  <c:v>5550</c:v>
                </c:pt>
                <c:pt idx="390">
                  <c:v>5550</c:v>
                </c:pt>
                <c:pt idx="391">
                  <c:v>5550</c:v>
                </c:pt>
                <c:pt idx="392">
                  <c:v>5550</c:v>
                </c:pt>
                <c:pt idx="393">
                  <c:v>5550</c:v>
                </c:pt>
                <c:pt idx="394">
                  <c:v>5550</c:v>
                </c:pt>
                <c:pt idx="395">
                  <c:v>5550</c:v>
                </c:pt>
                <c:pt idx="396">
                  <c:v>5550</c:v>
                </c:pt>
                <c:pt idx="397">
                  <c:v>5550</c:v>
                </c:pt>
                <c:pt idx="398">
                  <c:v>5550</c:v>
                </c:pt>
                <c:pt idx="399">
                  <c:v>5550</c:v>
                </c:pt>
                <c:pt idx="400">
                  <c:v>5550</c:v>
                </c:pt>
                <c:pt idx="401">
                  <c:v>5550</c:v>
                </c:pt>
                <c:pt idx="402">
                  <c:v>5550</c:v>
                </c:pt>
                <c:pt idx="403">
                  <c:v>5550</c:v>
                </c:pt>
                <c:pt idx="404">
                  <c:v>5550</c:v>
                </c:pt>
                <c:pt idx="405">
                  <c:v>5550</c:v>
                </c:pt>
                <c:pt idx="406">
                  <c:v>5550</c:v>
                </c:pt>
                <c:pt idx="407">
                  <c:v>5550</c:v>
                </c:pt>
                <c:pt idx="408">
                  <c:v>5550</c:v>
                </c:pt>
                <c:pt idx="409">
                  <c:v>5550</c:v>
                </c:pt>
                <c:pt idx="410">
                  <c:v>5550</c:v>
                </c:pt>
                <c:pt idx="411">
                  <c:v>5550</c:v>
                </c:pt>
                <c:pt idx="412">
                  <c:v>5550</c:v>
                </c:pt>
                <c:pt idx="413">
                  <c:v>5550</c:v>
                </c:pt>
                <c:pt idx="414">
                  <c:v>5550</c:v>
                </c:pt>
                <c:pt idx="415">
                  <c:v>5550</c:v>
                </c:pt>
                <c:pt idx="416">
                  <c:v>5550</c:v>
                </c:pt>
                <c:pt idx="417">
                  <c:v>5550</c:v>
                </c:pt>
                <c:pt idx="418">
                  <c:v>5550</c:v>
                </c:pt>
                <c:pt idx="419">
                  <c:v>5550</c:v>
                </c:pt>
                <c:pt idx="420">
                  <c:v>5550</c:v>
                </c:pt>
                <c:pt idx="421">
                  <c:v>5550</c:v>
                </c:pt>
                <c:pt idx="422">
                  <c:v>5550</c:v>
                </c:pt>
                <c:pt idx="423">
                  <c:v>6250</c:v>
                </c:pt>
                <c:pt idx="424">
                  <c:v>6250</c:v>
                </c:pt>
                <c:pt idx="425">
                  <c:v>6250</c:v>
                </c:pt>
                <c:pt idx="426">
                  <c:v>6250</c:v>
                </c:pt>
                <c:pt idx="427">
                  <c:v>6250</c:v>
                </c:pt>
                <c:pt idx="428">
                  <c:v>6250</c:v>
                </c:pt>
                <c:pt idx="429">
                  <c:v>6250</c:v>
                </c:pt>
                <c:pt idx="430">
                  <c:v>6250</c:v>
                </c:pt>
                <c:pt idx="431">
                  <c:v>6250</c:v>
                </c:pt>
                <c:pt idx="432">
                  <c:v>6250</c:v>
                </c:pt>
                <c:pt idx="433">
                  <c:v>6250</c:v>
                </c:pt>
                <c:pt idx="434">
                  <c:v>6250</c:v>
                </c:pt>
                <c:pt idx="435">
                  <c:v>6250</c:v>
                </c:pt>
                <c:pt idx="436">
                  <c:v>6250</c:v>
                </c:pt>
                <c:pt idx="437">
                  <c:v>6250</c:v>
                </c:pt>
                <c:pt idx="438">
                  <c:v>6250</c:v>
                </c:pt>
                <c:pt idx="439">
                  <c:v>6250</c:v>
                </c:pt>
                <c:pt idx="440">
                  <c:v>6250</c:v>
                </c:pt>
                <c:pt idx="441">
                  <c:v>6250</c:v>
                </c:pt>
                <c:pt idx="442">
                  <c:v>6250</c:v>
                </c:pt>
                <c:pt idx="443">
                  <c:v>6250</c:v>
                </c:pt>
                <c:pt idx="444">
                  <c:v>6250</c:v>
                </c:pt>
                <c:pt idx="445">
                  <c:v>6250</c:v>
                </c:pt>
                <c:pt idx="446">
                  <c:v>6250</c:v>
                </c:pt>
                <c:pt idx="447">
                  <c:v>6250</c:v>
                </c:pt>
                <c:pt idx="448">
                  <c:v>6250</c:v>
                </c:pt>
                <c:pt idx="449">
                  <c:v>6250</c:v>
                </c:pt>
                <c:pt idx="450">
                  <c:v>6250</c:v>
                </c:pt>
                <c:pt idx="451">
                  <c:v>6250</c:v>
                </c:pt>
                <c:pt idx="452">
                  <c:v>6250</c:v>
                </c:pt>
                <c:pt idx="453">
                  <c:v>6250</c:v>
                </c:pt>
                <c:pt idx="454">
                  <c:v>6250</c:v>
                </c:pt>
                <c:pt idx="455">
                  <c:v>6250</c:v>
                </c:pt>
                <c:pt idx="456">
                  <c:v>6250</c:v>
                </c:pt>
                <c:pt idx="457">
                  <c:v>6250</c:v>
                </c:pt>
                <c:pt idx="458">
                  <c:v>6250</c:v>
                </c:pt>
                <c:pt idx="459">
                  <c:v>6250</c:v>
                </c:pt>
                <c:pt idx="460">
                  <c:v>6250</c:v>
                </c:pt>
                <c:pt idx="461">
                  <c:v>6250</c:v>
                </c:pt>
                <c:pt idx="462">
                  <c:v>6250</c:v>
                </c:pt>
                <c:pt idx="463">
                  <c:v>6250</c:v>
                </c:pt>
                <c:pt idx="464">
                  <c:v>6250</c:v>
                </c:pt>
                <c:pt idx="465">
                  <c:v>6250</c:v>
                </c:pt>
                <c:pt idx="466">
                  <c:v>6250</c:v>
                </c:pt>
                <c:pt idx="467">
                  <c:v>6250</c:v>
                </c:pt>
                <c:pt idx="468">
                  <c:v>6250</c:v>
                </c:pt>
                <c:pt idx="469">
                  <c:v>6250</c:v>
                </c:pt>
                <c:pt idx="470">
                  <c:v>6250</c:v>
                </c:pt>
                <c:pt idx="471">
                  <c:v>6250</c:v>
                </c:pt>
                <c:pt idx="472">
                  <c:v>6250</c:v>
                </c:pt>
                <c:pt idx="473">
                  <c:v>6250</c:v>
                </c:pt>
                <c:pt idx="474">
                  <c:v>6250</c:v>
                </c:pt>
                <c:pt idx="475">
                  <c:v>6250</c:v>
                </c:pt>
                <c:pt idx="476">
                  <c:v>6250</c:v>
                </c:pt>
                <c:pt idx="477">
                  <c:v>6250</c:v>
                </c:pt>
                <c:pt idx="478">
                  <c:v>6250</c:v>
                </c:pt>
                <c:pt idx="479">
                  <c:v>6250</c:v>
                </c:pt>
                <c:pt idx="480">
                  <c:v>6250</c:v>
                </c:pt>
                <c:pt idx="481">
                  <c:v>6250</c:v>
                </c:pt>
                <c:pt idx="482">
                  <c:v>6250</c:v>
                </c:pt>
                <c:pt idx="483">
                  <c:v>6250</c:v>
                </c:pt>
                <c:pt idx="484">
                  <c:v>6250</c:v>
                </c:pt>
                <c:pt idx="485">
                  <c:v>6250</c:v>
                </c:pt>
                <c:pt idx="486">
                  <c:v>6250</c:v>
                </c:pt>
                <c:pt idx="487">
                  <c:v>6250</c:v>
                </c:pt>
                <c:pt idx="488">
                  <c:v>6250</c:v>
                </c:pt>
                <c:pt idx="489">
                  <c:v>6250</c:v>
                </c:pt>
                <c:pt idx="490">
                  <c:v>6250</c:v>
                </c:pt>
                <c:pt idx="491">
                  <c:v>6250</c:v>
                </c:pt>
                <c:pt idx="492">
                  <c:v>6250</c:v>
                </c:pt>
                <c:pt idx="493">
                  <c:v>6250</c:v>
                </c:pt>
                <c:pt idx="494">
                  <c:v>6250</c:v>
                </c:pt>
                <c:pt idx="495">
                  <c:v>6250</c:v>
                </c:pt>
                <c:pt idx="496">
                  <c:v>6250</c:v>
                </c:pt>
                <c:pt idx="497">
                  <c:v>6250</c:v>
                </c:pt>
                <c:pt idx="498">
                  <c:v>6250</c:v>
                </c:pt>
                <c:pt idx="499">
                  <c:v>6250</c:v>
                </c:pt>
                <c:pt idx="500">
                  <c:v>6250</c:v>
                </c:pt>
                <c:pt idx="501">
                  <c:v>6250</c:v>
                </c:pt>
                <c:pt idx="502">
                  <c:v>6250</c:v>
                </c:pt>
                <c:pt idx="503">
                  <c:v>6250</c:v>
                </c:pt>
                <c:pt idx="504">
                  <c:v>6250</c:v>
                </c:pt>
                <c:pt idx="505">
                  <c:v>6250</c:v>
                </c:pt>
                <c:pt idx="506">
                  <c:v>6250</c:v>
                </c:pt>
                <c:pt idx="507">
                  <c:v>6250</c:v>
                </c:pt>
                <c:pt idx="508">
                  <c:v>6250</c:v>
                </c:pt>
                <c:pt idx="509">
                  <c:v>6250</c:v>
                </c:pt>
                <c:pt idx="510">
                  <c:v>6250</c:v>
                </c:pt>
                <c:pt idx="511">
                  <c:v>6250</c:v>
                </c:pt>
                <c:pt idx="512">
                  <c:v>6250</c:v>
                </c:pt>
                <c:pt idx="513">
                  <c:v>6250</c:v>
                </c:pt>
                <c:pt idx="514">
                  <c:v>6250</c:v>
                </c:pt>
                <c:pt idx="515">
                  <c:v>6250</c:v>
                </c:pt>
                <c:pt idx="516">
                  <c:v>6250</c:v>
                </c:pt>
                <c:pt idx="517">
                  <c:v>6250</c:v>
                </c:pt>
                <c:pt idx="518">
                  <c:v>6250</c:v>
                </c:pt>
                <c:pt idx="519">
                  <c:v>6250</c:v>
                </c:pt>
                <c:pt idx="520">
                  <c:v>6250</c:v>
                </c:pt>
                <c:pt idx="521">
                  <c:v>6250</c:v>
                </c:pt>
                <c:pt idx="522">
                  <c:v>6250</c:v>
                </c:pt>
                <c:pt idx="523">
                  <c:v>6250</c:v>
                </c:pt>
                <c:pt idx="524">
                  <c:v>6250</c:v>
                </c:pt>
                <c:pt idx="525">
                  <c:v>6250</c:v>
                </c:pt>
                <c:pt idx="526">
                  <c:v>6250</c:v>
                </c:pt>
                <c:pt idx="527">
                  <c:v>6250</c:v>
                </c:pt>
                <c:pt idx="528">
                  <c:v>6250</c:v>
                </c:pt>
                <c:pt idx="529">
                  <c:v>6250</c:v>
                </c:pt>
                <c:pt idx="530">
                  <c:v>6250</c:v>
                </c:pt>
                <c:pt idx="531">
                  <c:v>6250</c:v>
                </c:pt>
                <c:pt idx="532">
                  <c:v>6250</c:v>
                </c:pt>
                <c:pt idx="533">
                  <c:v>6250</c:v>
                </c:pt>
                <c:pt idx="534">
                  <c:v>6250</c:v>
                </c:pt>
                <c:pt idx="535">
                  <c:v>6250</c:v>
                </c:pt>
                <c:pt idx="536">
                  <c:v>6250</c:v>
                </c:pt>
                <c:pt idx="537">
                  <c:v>6250</c:v>
                </c:pt>
                <c:pt idx="538">
                  <c:v>6250</c:v>
                </c:pt>
                <c:pt idx="539">
                  <c:v>6250</c:v>
                </c:pt>
                <c:pt idx="540">
                  <c:v>6250</c:v>
                </c:pt>
                <c:pt idx="541">
                  <c:v>6250</c:v>
                </c:pt>
                <c:pt idx="542">
                  <c:v>6250</c:v>
                </c:pt>
                <c:pt idx="543">
                  <c:v>6250</c:v>
                </c:pt>
                <c:pt idx="544">
                  <c:v>6250</c:v>
                </c:pt>
                <c:pt idx="545">
                  <c:v>6250</c:v>
                </c:pt>
                <c:pt idx="546">
                  <c:v>6250</c:v>
                </c:pt>
                <c:pt idx="547">
                  <c:v>6250</c:v>
                </c:pt>
                <c:pt idx="548">
                  <c:v>6250</c:v>
                </c:pt>
                <c:pt idx="549">
                  <c:v>6250</c:v>
                </c:pt>
                <c:pt idx="550">
                  <c:v>6250</c:v>
                </c:pt>
                <c:pt idx="551">
                  <c:v>6250</c:v>
                </c:pt>
                <c:pt idx="552">
                  <c:v>6250</c:v>
                </c:pt>
                <c:pt idx="553">
                  <c:v>6250</c:v>
                </c:pt>
                <c:pt idx="554">
                  <c:v>6250</c:v>
                </c:pt>
                <c:pt idx="555">
                  <c:v>6250</c:v>
                </c:pt>
                <c:pt idx="556">
                  <c:v>6250</c:v>
                </c:pt>
                <c:pt idx="557">
                  <c:v>6250</c:v>
                </c:pt>
                <c:pt idx="558">
                  <c:v>6250</c:v>
                </c:pt>
                <c:pt idx="559">
                  <c:v>5400</c:v>
                </c:pt>
                <c:pt idx="560">
                  <c:v>5400</c:v>
                </c:pt>
                <c:pt idx="561">
                  <c:v>5400</c:v>
                </c:pt>
                <c:pt idx="562">
                  <c:v>5400</c:v>
                </c:pt>
                <c:pt idx="563">
                  <c:v>5400</c:v>
                </c:pt>
                <c:pt idx="564">
                  <c:v>5400</c:v>
                </c:pt>
                <c:pt idx="565">
                  <c:v>5400</c:v>
                </c:pt>
                <c:pt idx="566">
                  <c:v>5400</c:v>
                </c:pt>
                <c:pt idx="567">
                  <c:v>5400</c:v>
                </c:pt>
                <c:pt idx="568">
                  <c:v>5400</c:v>
                </c:pt>
                <c:pt idx="569">
                  <c:v>5400</c:v>
                </c:pt>
                <c:pt idx="570">
                  <c:v>5400</c:v>
                </c:pt>
                <c:pt idx="571">
                  <c:v>5400</c:v>
                </c:pt>
                <c:pt idx="572">
                  <c:v>5400</c:v>
                </c:pt>
                <c:pt idx="573">
                  <c:v>5400</c:v>
                </c:pt>
                <c:pt idx="574">
                  <c:v>5400</c:v>
                </c:pt>
                <c:pt idx="575">
                  <c:v>5400</c:v>
                </c:pt>
                <c:pt idx="576">
                  <c:v>5400</c:v>
                </c:pt>
                <c:pt idx="577">
                  <c:v>5400</c:v>
                </c:pt>
                <c:pt idx="578">
                  <c:v>5400</c:v>
                </c:pt>
                <c:pt idx="579">
                  <c:v>5400</c:v>
                </c:pt>
                <c:pt idx="580">
                  <c:v>5400</c:v>
                </c:pt>
                <c:pt idx="581">
                  <c:v>5400</c:v>
                </c:pt>
                <c:pt idx="582">
                  <c:v>5400</c:v>
                </c:pt>
                <c:pt idx="583">
                  <c:v>5400</c:v>
                </c:pt>
                <c:pt idx="584">
                  <c:v>5200</c:v>
                </c:pt>
                <c:pt idx="585">
                  <c:v>5200</c:v>
                </c:pt>
                <c:pt idx="586">
                  <c:v>5200</c:v>
                </c:pt>
                <c:pt idx="587">
                  <c:v>5200</c:v>
                </c:pt>
                <c:pt idx="588">
                  <c:v>5200</c:v>
                </c:pt>
                <c:pt idx="589">
                  <c:v>5200</c:v>
                </c:pt>
                <c:pt idx="590">
                  <c:v>5200</c:v>
                </c:pt>
                <c:pt idx="591">
                  <c:v>5200</c:v>
                </c:pt>
                <c:pt idx="592">
                  <c:v>5200</c:v>
                </c:pt>
                <c:pt idx="593">
                  <c:v>5200</c:v>
                </c:pt>
                <c:pt idx="594">
                  <c:v>5200</c:v>
                </c:pt>
                <c:pt idx="595">
                  <c:v>5200</c:v>
                </c:pt>
                <c:pt idx="596">
                  <c:v>5200</c:v>
                </c:pt>
                <c:pt idx="597">
                  <c:v>5200</c:v>
                </c:pt>
                <c:pt idx="598">
                  <c:v>5200</c:v>
                </c:pt>
                <c:pt idx="599">
                  <c:v>5200</c:v>
                </c:pt>
                <c:pt idx="600">
                  <c:v>5100</c:v>
                </c:pt>
                <c:pt idx="601">
                  <c:v>5050</c:v>
                </c:pt>
                <c:pt idx="602">
                  <c:v>5050</c:v>
                </c:pt>
                <c:pt idx="603">
                  <c:v>5050</c:v>
                </c:pt>
                <c:pt idx="604">
                  <c:v>5050</c:v>
                </c:pt>
                <c:pt idx="605">
                  <c:v>5050</c:v>
                </c:pt>
                <c:pt idx="606">
                  <c:v>5050</c:v>
                </c:pt>
                <c:pt idx="607">
                  <c:v>5050</c:v>
                </c:pt>
                <c:pt idx="608">
                  <c:v>5050</c:v>
                </c:pt>
                <c:pt idx="609">
                  <c:v>5050</c:v>
                </c:pt>
                <c:pt idx="610">
                  <c:v>5050</c:v>
                </c:pt>
                <c:pt idx="611">
                  <c:v>5050</c:v>
                </c:pt>
                <c:pt idx="612">
                  <c:v>5050</c:v>
                </c:pt>
                <c:pt idx="613">
                  <c:v>5050</c:v>
                </c:pt>
                <c:pt idx="614">
                  <c:v>5050</c:v>
                </c:pt>
                <c:pt idx="615">
                  <c:v>5050</c:v>
                </c:pt>
                <c:pt idx="616">
                  <c:v>5050</c:v>
                </c:pt>
                <c:pt idx="617">
                  <c:v>5050</c:v>
                </c:pt>
                <c:pt idx="618">
                  <c:v>5050</c:v>
                </c:pt>
                <c:pt idx="619">
                  <c:v>5050</c:v>
                </c:pt>
                <c:pt idx="620">
                  <c:v>5050</c:v>
                </c:pt>
                <c:pt idx="621">
                  <c:v>5050</c:v>
                </c:pt>
                <c:pt idx="622">
                  <c:v>5050</c:v>
                </c:pt>
                <c:pt idx="623">
                  <c:v>5050</c:v>
                </c:pt>
                <c:pt idx="624">
                  <c:v>5050</c:v>
                </c:pt>
                <c:pt idx="625">
                  <c:v>5050</c:v>
                </c:pt>
                <c:pt idx="626">
                  <c:v>5050</c:v>
                </c:pt>
                <c:pt idx="627">
                  <c:v>5050</c:v>
                </c:pt>
                <c:pt idx="628">
                  <c:v>505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187215872"/>
        <c:crosses val="autoZero"/>
        <c:auto val="0"/>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684164369328131"/>
          <c:y val="0.10223502508017"/>
          <c:w val="0.860228716645489"/>
          <c:h val="0.0771369006254343"/>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天然球化石墨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962773442497122"/>
          <c:y val="0.266169154228856"/>
          <c:w val="0.880312140207241"/>
          <c:h val="0.544640434192673"/>
        </c:manualLayout>
      </c:layout>
      <c:lineChart>
        <c:grouping val="standard"/>
        <c:varyColors val="0"/>
        <c:ser>
          <c:idx val="0"/>
          <c:order val="0"/>
          <c:tx>
            <c:strRef>
              <c:f>[Mysteel负极材料月报图表.xlsx]球化石墨!$N$1</c:f>
              <c:strCache>
                <c:ptCount val="1"/>
                <c:pt idx="0">
                  <c:v>华北</c:v>
                </c:pt>
              </c:strCache>
            </c:strRef>
          </c:tx>
          <c:spPr>
            <a:ln w="19050" cap="rnd">
              <a:solidFill>
                <a:srgbClr val="BC0008"/>
              </a:solidFill>
              <a:round/>
            </a:ln>
            <a:effectLst/>
          </c:spPr>
          <c:marker>
            <c:symbol val="none"/>
          </c:marker>
          <c:dLbls>
            <c:delete val="1"/>
          </c:dLbls>
          <c:cat>
            <c:numRef>
              <c:f>[Mysteel负极材料月报图表.xlsx]球化石墨!$M$93:$M$614</c:f>
              <c:numCache>
                <c:formatCode>yyyy/m/d;@</c:formatCode>
                <c:ptCount val="522"/>
                <c:pt idx="0" c:formatCode="yyyy/m/d;@">
                  <c:v>44334</c:v>
                </c:pt>
                <c:pt idx="1" c:formatCode="yyyy/m/d;@">
                  <c:v>44335</c:v>
                </c:pt>
                <c:pt idx="2" c:formatCode="yyyy/m/d;@">
                  <c:v>44336</c:v>
                </c:pt>
                <c:pt idx="3" c:formatCode="yyyy/m/d;@">
                  <c:v>44337</c:v>
                </c:pt>
                <c:pt idx="4" c:formatCode="yyyy/m/d;@">
                  <c:v>44340</c:v>
                </c:pt>
                <c:pt idx="5" c:formatCode="yyyy/m/d;@">
                  <c:v>44341</c:v>
                </c:pt>
                <c:pt idx="6" c:formatCode="yyyy/m/d;@">
                  <c:v>44342</c:v>
                </c:pt>
                <c:pt idx="7" c:formatCode="yyyy/m/d;@">
                  <c:v>44343</c:v>
                </c:pt>
                <c:pt idx="8" c:formatCode="yyyy/m/d;@">
                  <c:v>44344</c:v>
                </c:pt>
                <c:pt idx="9" c:formatCode="yyyy/m/d;@">
                  <c:v>44347</c:v>
                </c:pt>
                <c:pt idx="10" c:formatCode="yyyy/m/d;@">
                  <c:v>44348</c:v>
                </c:pt>
                <c:pt idx="11" c:formatCode="yyyy/m/d;@">
                  <c:v>44349</c:v>
                </c:pt>
                <c:pt idx="12" c:formatCode="yyyy/m/d;@">
                  <c:v>44350</c:v>
                </c:pt>
                <c:pt idx="13" c:formatCode="yyyy/m/d;@">
                  <c:v>44351</c:v>
                </c:pt>
                <c:pt idx="14" c:formatCode="yyyy/m/d;@">
                  <c:v>44354</c:v>
                </c:pt>
                <c:pt idx="15" c:formatCode="yyyy/m/d;@">
                  <c:v>44355</c:v>
                </c:pt>
                <c:pt idx="16" c:formatCode="yyyy/m/d;@">
                  <c:v>44356</c:v>
                </c:pt>
                <c:pt idx="17" c:formatCode="yyyy/m/d;@">
                  <c:v>44357</c:v>
                </c:pt>
                <c:pt idx="18" c:formatCode="yyyy/m/d;@">
                  <c:v>44358</c:v>
                </c:pt>
                <c:pt idx="19" c:formatCode="yyyy/m/d;@">
                  <c:v>44362</c:v>
                </c:pt>
                <c:pt idx="20" c:formatCode="yyyy/m/d;@">
                  <c:v>44363</c:v>
                </c:pt>
                <c:pt idx="21" c:formatCode="yyyy/m/d;@">
                  <c:v>44364</c:v>
                </c:pt>
                <c:pt idx="22" c:formatCode="yyyy/m/d;@">
                  <c:v>44365</c:v>
                </c:pt>
                <c:pt idx="23" c:formatCode="yyyy/m/d;@">
                  <c:v>44368</c:v>
                </c:pt>
                <c:pt idx="24" c:formatCode="yyyy/m/d;@">
                  <c:v>44369</c:v>
                </c:pt>
                <c:pt idx="25" c:formatCode="yyyy/m/d;@">
                  <c:v>44370</c:v>
                </c:pt>
                <c:pt idx="26" c:formatCode="yyyy/m/d;@">
                  <c:v>44371</c:v>
                </c:pt>
                <c:pt idx="27" c:formatCode="yyyy/m/d;@">
                  <c:v>44372</c:v>
                </c:pt>
                <c:pt idx="28" c:formatCode="yyyy/m/d;@">
                  <c:v>44375</c:v>
                </c:pt>
                <c:pt idx="29" c:formatCode="yyyy/m/d;@">
                  <c:v>44376</c:v>
                </c:pt>
                <c:pt idx="30" c:formatCode="yyyy/m/d;@">
                  <c:v>44377</c:v>
                </c:pt>
                <c:pt idx="31" c:formatCode="yyyy/m/d;@">
                  <c:v>44378</c:v>
                </c:pt>
                <c:pt idx="32" c:formatCode="yyyy/m/d;@">
                  <c:v>44379</c:v>
                </c:pt>
                <c:pt idx="33" c:formatCode="yyyy/m/d;@">
                  <c:v>44382</c:v>
                </c:pt>
                <c:pt idx="34" c:formatCode="yyyy/m/d;@">
                  <c:v>44383</c:v>
                </c:pt>
                <c:pt idx="35" c:formatCode="yyyy/m/d;@">
                  <c:v>44384</c:v>
                </c:pt>
                <c:pt idx="36" c:formatCode="yyyy/m/d;@">
                  <c:v>44385</c:v>
                </c:pt>
                <c:pt idx="37" c:formatCode="yyyy/m/d;@">
                  <c:v>44386</c:v>
                </c:pt>
                <c:pt idx="38" c:formatCode="yyyy/m/d;@">
                  <c:v>44389</c:v>
                </c:pt>
                <c:pt idx="39" c:formatCode="yyyy/m/d;@">
                  <c:v>44390</c:v>
                </c:pt>
                <c:pt idx="40" c:formatCode="yyyy/m/d;@">
                  <c:v>44391</c:v>
                </c:pt>
                <c:pt idx="41" c:formatCode="yyyy/m/d;@">
                  <c:v>44392</c:v>
                </c:pt>
                <c:pt idx="42" c:formatCode="yyyy/m/d;@">
                  <c:v>44393</c:v>
                </c:pt>
                <c:pt idx="43" c:formatCode="yyyy/m/d;@">
                  <c:v>44396</c:v>
                </c:pt>
                <c:pt idx="44" c:formatCode="yyyy/m/d;@">
                  <c:v>44397</c:v>
                </c:pt>
                <c:pt idx="45" c:formatCode="yyyy/m/d;@">
                  <c:v>44398</c:v>
                </c:pt>
                <c:pt idx="46" c:formatCode="yyyy/m/d;@">
                  <c:v>44399</c:v>
                </c:pt>
                <c:pt idx="47" c:formatCode="yyyy/m/d;@">
                  <c:v>44400</c:v>
                </c:pt>
                <c:pt idx="48" c:formatCode="yyyy/m/d;@">
                  <c:v>44403</c:v>
                </c:pt>
                <c:pt idx="49" c:formatCode="yyyy/m/d;@">
                  <c:v>44404</c:v>
                </c:pt>
                <c:pt idx="50" c:formatCode="yyyy/m/d;@">
                  <c:v>44405</c:v>
                </c:pt>
                <c:pt idx="51" c:formatCode="yyyy/m/d;@">
                  <c:v>44406</c:v>
                </c:pt>
                <c:pt idx="52" c:formatCode="yyyy/m/d;@">
                  <c:v>44407</c:v>
                </c:pt>
                <c:pt idx="53" c:formatCode="yyyy/m/d;@">
                  <c:v>44410</c:v>
                </c:pt>
                <c:pt idx="54" c:formatCode="yyyy/m/d;@">
                  <c:v>44411</c:v>
                </c:pt>
                <c:pt idx="55" c:formatCode="yyyy/m/d;@">
                  <c:v>44412</c:v>
                </c:pt>
                <c:pt idx="56" c:formatCode="yyyy/m/d;@">
                  <c:v>44413</c:v>
                </c:pt>
                <c:pt idx="57" c:formatCode="yyyy/m/d;@">
                  <c:v>44414</c:v>
                </c:pt>
                <c:pt idx="58" c:formatCode="yyyy/m/d;@">
                  <c:v>44417</c:v>
                </c:pt>
                <c:pt idx="59" c:formatCode="yyyy/m/d;@">
                  <c:v>44418</c:v>
                </c:pt>
                <c:pt idx="60" c:formatCode="yyyy/m/d;@">
                  <c:v>44419</c:v>
                </c:pt>
                <c:pt idx="61" c:formatCode="yyyy/m/d;@">
                  <c:v>44420</c:v>
                </c:pt>
                <c:pt idx="62" c:formatCode="yyyy/m/d;@">
                  <c:v>44421</c:v>
                </c:pt>
                <c:pt idx="63" c:formatCode="yyyy/m/d;@">
                  <c:v>44424</c:v>
                </c:pt>
                <c:pt idx="64" c:formatCode="yyyy/m/d;@">
                  <c:v>44425</c:v>
                </c:pt>
                <c:pt idx="65" c:formatCode="yyyy/m/d;@">
                  <c:v>44426</c:v>
                </c:pt>
                <c:pt idx="66" c:formatCode="yyyy/m/d;@">
                  <c:v>44427</c:v>
                </c:pt>
                <c:pt idx="67" c:formatCode="yyyy/m/d;@">
                  <c:v>44428</c:v>
                </c:pt>
                <c:pt idx="68" c:formatCode="yyyy/m/d;@">
                  <c:v>44431</c:v>
                </c:pt>
                <c:pt idx="69" c:formatCode="yyyy/m/d;@">
                  <c:v>44432</c:v>
                </c:pt>
                <c:pt idx="70" c:formatCode="yyyy/m/d;@">
                  <c:v>44433</c:v>
                </c:pt>
                <c:pt idx="71" c:formatCode="yyyy/m/d;@">
                  <c:v>44434</c:v>
                </c:pt>
                <c:pt idx="72" c:formatCode="yyyy/m/d;@">
                  <c:v>44435</c:v>
                </c:pt>
                <c:pt idx="73" c:formatCode="yyyy/m/d;@">
                  <c:v>44438</c:v>
                </c:pt>
                <c:pt idx="74" c:formatCode="yyyy/m/d;@">
                  <c:v>44439</c:v>
                </c:pt>
                <c:pt idx="75" c:formatCode="yyyy/m/d;@">
                  <c:v>44440</c:v>
                </c:pt>
                <c:pt idx="76" c:formatCode="yyyy/m/d;@">
                  <c:v>44441</c:v>
                </c:pt>
                <c:pt idx="77" c:formatCode="yyyy/m/d;@">
                  <c:v>44442</c:v>
                </c:pt>
                <c:pt idx="78" c:formatCode="yyyy/m/d;@">
                  <c:v>44445</c:v>
                </c:pt>
                <c:pt idx="79" c:formatCode="yyyy/m/d;@">
                  <c:v>44446</c:v>
                </c:pt>
                <c:pt idx="80" c:formatCode="yyyy/m/d;@">
                  <c:v>44447</c:v>
                </c:pt>
                <c:pt idx="81" c:formatCode="yyyy/m/d;@">
                  <c:v>44448</c:v>
                </c:pt>
                <c:pt idx="82" c:formatCode="yyyy/m/d;@">
                  <c:v>44449</c:v>
                </c:pt>
                <c:pt idx="83" c:formatCode="yyyy/m/d;@">
                  <c:v>44452</c:v>
                </c:pt>
                <c:pt idx="84" c:formatCode="yyyy/m/d;@">
                  <c:v>44453</c:v>
                </c:pt>
                <c:pt idx="85" c:formatCode="yyyy/m/d;@">
                  <c:v>44454</c:v>
                </c:pt>
                <c:pt idx="86" c:formatCode="yyyy/m/d;@">
                  <c:v>44455</c:v>
                </c:pt>
                <c:pt idx="87" c:formatCode="yyyy/m/d;@">
                  <c:v>44456</c:v>
                </c:pt>
                <c:pt idx="88" c:formatCode="yyyy/m/d;@">
                  <c:v>44457</c:v>
                </c:pt>
                <c:pt idx="89" c:formatCode="yyyy/m/d;@">
                  <c:v>44461</c:v>
                </c:pt>
                <c:pt idx="90" c:formatCode="yyyy/m/d;@">
                  <c:v>44462</c:v>
                </c:pt>
                <c:pt idx="91" c:formatCode="yyyy/m/d;@">
                  <c:v>44463</c:v>
                </c:pt>
                <c:pt idx="92" c:formatCode="yyyy/m/d;@">
                  <c:v>44465</c:v>
                </c:pt>
                <c:pt idx="93" c:formatCode="yyyy/m/d;@">
                  <c:v>44466</c:v>
                </c:pt>
                <c:pt idx="94" c:formatCode="yyyy/m/d;@">
                  <c:v>44467</c:v>
                </c:pt>
                <c:pt idx="95" c:formatCode="yyyy/m/d;@">
                  <c:v>44468</c:v>
                </c:pt>
                <c:pt idx="96" c:formatCode="yyyy/m/d;@">
                  <c:v>44469</c:v>
                </c:pt>
                <c:pt idx="97" c:formatCode="yyyy/m/d;@">
                  <c:v>44477</c:v>
                </c:pt>
                <c:pt idx="98" c:formatCode="yyyy/m/d;@">
                  <c:v>44478</c:v>
                </c:pt>
                <c:pt idx="99" c:formatCode="yyyy/m/d;@">
                  <c:v>44480</c:v>
                </c:pt>
                <c:pt idx="100" c:formatCode="yyyy/m/d;@">
                  <c:v>44481</c:v>
                </c:pt>
                <c:pt idx="101" c:formatCode="yyyy/m/d;@">
                  <c:v>44482</c:v>
                </c:pt>
                <c:pt idx="102" c:formatCode="yyyy/m/d;@">
                  <c:v>44483</c:v>
                </c:pt>
                <c:pt idx="103" c:formatCode="yyyy/m/d;@">
                  <c:v>44484</c:v>
                </c:pt>
                <c:pt idx="104" c:formatCode="yyyy/m/d;@">
                  <c:v>44487</c:v>
                </c:pt>
                <c:pt idx="105" c:formatCode="yyyy/m/d;@">
                  <c:v>44488</c:v>
                </c:pt>
                <c:pt idx="106" c:formatCode="yyyy/m/d;@">
                  <c:v>44489</c:v>
                </c:pt>
                <c:pt idx="107" c:formatCode="yyyy/m/d;@">
                  <c:v>44490</c:v>
                </c:pt>
                <c:pt idx="108" c:formatCode="yyyy/m/d;@">
                  <c:v>44491</c:v>
                </c:pt>
                <c:pt idx="109" c:formatCode="yyyy/m/d;@">
                  <c:v>44494</c:v>
                </c:pt>
                <c:pt idx="110" c:formatCode="yyyy/m/d;@">
                  <c:v>44495</c:v>
                </c:pt>
                <c:pt idx="111" c:formatCode="yyyy/m/d;@">
                  <c:v>44496</c:v>
                </c:pt>
                <c:pt idx="112" c:formatCode="yyyy/m/d;@">
                  <c:v>44497</c:v>
                </c:pt>
                <c:pt idx="113" c:formatCode="yyyy/m/d;@">
                  <c:v>44498</c:v>
                </c:pt>
                <c:pt idx="114" c:formatCode="yyyy/m/d;@">
                  <c:v>44501</c:v>
                </c:pt>
                <c:pt idx="115" c:formatCode="yyyy/m/d;@">
                  <c:v>44502</c:v>
                </c:pt>
                <c:pt idx="116" c:formatCode="yyyy/m/d;@">
                  <c:v>44503</c:v>
                </c:pt>
                <c:pt idx="117" c:formatCode="yyyy/m/d;@">
                  <c:v>44504</c:v>
                </c:pt>
                <c:pt idx="118" c:formatCode="yyyy/m/d;@">
                  <c:v>44505</c:v>
                </c:pt>
                <c:pt idx="119" c:formatCode="yyyy/m/d;@">
                  <c:v>44508</c:v>
                </c:pt>
                <c:pt idx="120" c:formatCode="yyyy/m/d;@">
                  <c:v>44509</c:v>
                </c:pt>
                <c:pt idx="121" c:formatCode="yyyy/m/d;@">
                  <c:v>44510</c:v>
                </c:pt>
                <c:pt idx="122" c:formatCode="yyyy/m/d;@">
                  <c:v>44511</c:v>
                </c:pt>
                <c:pt idx="123" c:formatCode="yyyy/m/d;@">
                  <c:v>44512</c:v>
                </c:pt>
                <c:pt idx="124" c:formatCode="yyyy/m/d;@">
                  <c:v>44515</c:v>
                </c:pt>
                <c:pt idx="125" c:formatCode="yyyy/m/d;@">
                  <c:v>44516</c:v>
                </c:pt>
                <c:pt idx="126" c:formatCode="yyyy/m/d;@">
                  <c:v>44517</c:v>
                </c:pt>
                <c:pt idx="127" c:formatCode="yyyy/m/d;@">
                  <c:v>44518</c:v>
                </c:pt>
                <c:pt idx="128" c:formatCode="yyyy/m/d;@">
                  <c:v>44519</c:v>
                </c:pt>
                <c:pt idx="129" c:formatCode="yyyy/m/d;@">
                  <c:v>44522</c:v>
                </c:pt>
                <c:pt idx="130" c:formatCode="yyyy/m/d;@">
                  <c:v>44523</c:v>
                </c:pt>
                <c:pt idx="131" c:formatCode="yyyy/m/d;@">
                  <c:v>44524</c:v>
                </c:pt>
                <c:pt idx="132" c:formatCode="yyyy/m/d;@">
                  <c:v>44525</c:v>
                </c:pt>
                <c:pt idx="133" c:formatCode="yyyy/m/d;@">
                  <c:v>44526</c:v>
                </c:pt>
                <c:pt idx="134" c:formatCode="yyyy/m/d;@">
                  <c:v>44529</c:v>
                </c:pt>
                <c:pt idx="135" c:formatCode="yyyy/m/d;@">
                  <c:v>44530</c:v>
                </c:pt>
                <c:pt idx="136" c:formatCode="yyyy/m/d;@">
                  <c:v>44531</c:v>
                </c:pt>
                <c:pt idx="137" c:formatCode="yyyy/m/d;@">
                  <c:v>44532</c:v>
                </c:pt>
                <c:pt idx="138" c:formatCode="yyyy/m/d;@">
                  <c:v>44533</c:v>
                </c:pt>
                <c:pt idx="139" c:formatCode="yyyy/m/d;@">
                  <c:v>44536</c:v>
                </c:pt>
                <c:pt idx="140" c:formatCode="yyyy/m/d;@">
                  <c:v>44537</c:v>
                </c:pt>
                <c:pt idx="141" c:formatCode="yyyy/m/d;@">
                  <c:v>44538</c:v>
                </c:pt>
                <c:pt idx="142" c:formatCode="yyyy/m/d;@">
                  <c:v>44539</c:v>
                </c:pt>
                <c:pt idx="143" c:formatCode="yyyy/m/d;@">
                  <c:v>44540</c:v>
                </c:pt>
                <c:pt idx="144" c:formatCode="yyyy/m/d;@">
                  <c:v>44543</c:v>
                </c:pt>
                <c:pt idx="145" c:formatCode="yyyy/m/d;@">
                  <c:v>44544</c:v>
                </c:pt>
                <c:pt idx="146" c:formatCode="yyyy/m/d;@">
                  <c:v>44545</c:v>
                </c:pt>
                <c:pt idx="147" c:formatCode="yyyy/m/d;@">
                  <c:v>44546</c:v>
                </c:pt>
                <c:pt idx="148" c:formatCode="yyyy/m/d;@">
                  <c:v>44547</c:v>
                </c:pt>
                <c:pt idx="149" c:formatCode="yyyy/m/d;@">
                  <c:v>44550</c:v>
                </c:pt>
                <c:pt idx="150" c:formatCode="yyyy/m/d;@">
                  <c:v>44551</c:v>
                </c:pt>
                <c:pt idx="151" c:formatCode="yyyy/m/d;@">
                  <c:v>44552</c:v>
                </c:pt>
                <c:pt idx="152" c:formatCode="yyyy/m/d;@">
                  <c:v>44553</c:v>
                </c:pt>
                <c:pt idx="153" c:formatCode="yyyy/m/d;@">
                  <c:v>44554</c:v>
                </c:pt>
                <c:pt idx="154" c:formatCode="yyyy/m/d;@">
                  <c:v>44557</c:v>
                </c:pt>
                <c:pt idx="155" c:formatCode="yyyy/m/d;@">
                  <c:v>44558</c:v>
                </c:pt>
                <c:pt idx="156" c:formatCode="yyyy/m/d;@">
                  <c:v>44559</c:v>
                </c:pt>
                <c:pt idx="157" c:formatCode="yyyy/m/d;@">
                  <c:v>44560</c:v>
                </c:pt>
                <c:pt idx="158" c:formatCode="yyyy/m/d;@">
                  <c:v>44561</c:v>
                </c:pt>
                <c:pt idx="159" c:formatCode="yyyy/m/d;@">
                  <c:v>44565</c:v>
                </c:pt>
                <c:pt idx="160" c:formatCode="yyyy/m/d;@">
                  <c:v>44566</c:v>
                </c:pt>
                <c:pt idx="161" c:formatCode="yyyy/m/d;@">
                  <c:v>44567</c:v>
                </c:pt>
                <c:pt idx="162" c:formatCode="yyyy/m/d;@">
                  <c:v>44568</c:v>
                </c:pt>
                <c:pt idx="163" c:formatCode="yyyy/m/d;@">
                  <c:v>44571</c:v>
                </c:pt>
                <c:pt idx="164" c:formatCode="yyyy/m/d;@">
                  <c:v>44572</c:v>
                </c:pt>
                <c:pt idx="165" c:formatCode="yyyy/m/d;@">
                  <c:v>44573</c:v>
                </c:pt>
                <c:pt idx="166" c:formatCode="yyyy/m/d;@">
                  <c:v>44574</c:v>
                </c:pt>
                <c:pt idx="167" c:formatCode="yyyy/m/d;@">
                  <c:v>44575</c:v>
                </c:pt>
                <c:pt idx="168" c:formatCode="yyyy/m/d;@">
                  <c:v>44578</c:v>
                </c:pt>
                <c:pt idx="169" c:formatCode="yyyy/m/d;@">
                  <c:v>44579</c:v>
                </c:pt>
                <c:pt idx="170" c:formatCode="yyyy/m/d;@">
                  <c:v>44580</c:v>
                </c:pt>
                <c:pt idx="171" c:formatCode="yyyy/m/d;@">
                  <c:v>44581</c:v>
                </c:pt>
                <c:pt idx="172" c:formatCode="yyyy/m/d;@">
                  <c:v>44582</c:v>
                </c:pt>
                <c:pt idx="173" c:formatCode="yyyy/m/d;@">
                  <c:v>44585</c:v>
                </c:pt>
                <c:pt idx="174" c:formatCode="yyyy/m/d;@">
                  <c:v>44586</c:v>
                </c:pt>
                <c:pt idx="175" c:formatCode="yyyy/m/d;@">
                  <c:v>44587</c:v>
                </c:pt>
                <c:pt idx="176" c:formatCode="yyyy/m/d;@">
                  <c:v>44588</c:v>
                </c:pt>
                <c:pt idx="177" c:formatCode="yyyy/m/d;@">
                  <c:v>44589</c:v>
                </c:pt>
                <c:pt idx="178" c:formatCode="yyyy/m/d;@">
                  <c:v>44590</c:v>
                </c:pt>
                <c:pt idx="179" c:formatCode="yyyy/m/d;@">
                  <c:v>44591</c:v>
                </c:pt>
                <c:pt idx="180" c:formatCode="yyyy/m/d;@">
                  <c:v>44599</c:v>
                </c:pt>
                <c:pt idx="181" c:formatCode="yyyy/m/d;@">
                  <c:v>44600</c:v>
                </c:pt>
                <c:pt idx="182" c:formatCode="yyyy/m/d;@">
                  <c:v>44601</c:v>
                </c:pt>
                <c:pt idx="183" c:formatCode="yyyy/m/d;@">
                  <c:v>44602</c:v>
                </c:pt>
                <c:pt idx="184" c:formatCode="yyyy/m/d;@">
                  <c:v>44603</c:v>
                </c:pt>
                <c:pt idx="185" c:formatCode="yyyy/m/d;@">
                  <c:v>44606</c:v>
                </c:pt>
                <c:pt idx="186" c:formatCode="yyyy/m/d;@">
                  <c:v>44607</c:v>
                </c:pt>
                <c:pt idx="187" c:formatCode="yyyy/m/d;@">
                  <c:v>44608</c:v>
                </c:pt>
                <c:pt idx="188" c:formatCode="yyyy/m/d;@">
                  <c:v>44609</c:v>
                </c:pt>
                <c:pt idx="189" c:formatCode="yyyy/m/d;@">
                  <c:v>44610</c:v>
                </c:pt>
                <c:pt idx="190" c:formatCode="yyyy/m/d;@">
                  <c:v>44613</c:v>
                </c:pt>
                <c:pt idx="191" c:formatCode="yyyy/m/d;@">
                  <c:v>44614</c:v>
                </c:pt>
                <c:pt idx="192" c:formatCode="yyyy/m/d;@">
                  <c:v>44615</c:v>
                </c:pt>
                <c:pt idx="193" c:formatCode="yyyy/m/d;@">
                  <c:v>44616</c:v>
                </c:pt>
                <c:pt idx="194" c:formatCode="yyyy/m/d;@">
                  <c:v>44617</c:v>
                </c:pt>
                <c:pt idx="195" c:formatCode="yyyy/m/d;@">
                  <c:v>44620</c:v>
                </c:pt>
                <c:pt idx="196" c:formatCode="yyyy/m/d;@">
                  <c:v>44621</c:v>
                </c:pt>
                <c:pt idx="197" c:formatCode="yyyy/m/d;@">
                  <c:v>44622</c:v>
                </c:pt>
                <c:pt idx="198" c:formatCode="yyyy/m/d;@">
                  <c:v>44623</c:v>
                </c:pt>
                <c:pt idx="199" c:formatCode="yyyy/m/d;@">
                  <c:v>44624</c:v>
                </c:pt>
                <c:pt idx="200" c:formatCode="yyyy/m/d;@">
                  <c:v>44627</c:v>
                </c:pt>
                <c:pt idx="201" c:formatCode="yyyy/m/d;@">
                  <c:v>44628</c:v>
                </c:pt>
                <c:pt idx="202" c:formatCode="yyyy/m/d;@">
                  <c:v>44629</c:v>
                </c:pt>
                <c:pt idx="203" c:formatCode="yyyy/m/d;@">
                  <c:v>44630</c:v>
                </c:pt>
                <c:pt idx="204" c:formatCode="yyyy/m/d;@">
                  <c:v>44631</c:v>
                </c:pt>
                <c:pt idx="205" c:formatCode="yyyy/m/d;@">
                  <c:v>44634</c:v>
                </c:pt>
                <c:pt idx="206" c:formatCode="yyyy/m/d;@">
                  <c:v>44635</c:v>
                </c:pt>
                <c:pt idx="207" c:formatCode="yyyy/m/d;@">
                  <c:v>44636</c:v>
                </c:pt>
                <c:pt idx="208" c:formatCode="yyyy/m/d;@">
                  <c:v>44637</c:v>
                </c:pt>
                <c:pt idx="209" c:formatCode="yyyy/m/d;@">
                  <c:v>44638</c:v>
                </c:pt>
                <c:pt idx="210" c:formatCode="yyyy/m/d;@">
                  <c:v>44641</c:v>
                </c:pt>
                <c:pt idx="211" c:formatCode="yyyy/m/d;@">
                  <c:v>44642</c:v>
                </c:pt>
                <c:pt idx="212" c:formatCode="yyyy/m/d;@">
                  <c:v>44643</c:v>
                </c:pt>
                <c:pt idx="213" c:formatCode="yyyy/m/d;@">
                  <c:v>44644</c:v>
                </c:pt>
                <c:pt idx="214" c:formatCode="yyyy/m/d;@">
                  <c:v>44645</c:v>
                </c:pt>
                <c:pt idx="215" c:formatCode="yyyy/m/d;@">
                  <c:v>44646</c:v>
                </c:pt>
                <c:pt idx="216" c:formatCode="yyyy/m/d;@">
                  <c:v>44648</c:v>
                </c:pt>
                <c:pt idx="217" c:formatCode="yyyy/m/d;@">
                  <c:v>44649</c:v>
                </c:pt>
                <c:pt idx="218" c:formatCode="yyyy/m/d;@">
                  <c:v>44650</c:v>
                </c:pt>
                <c:pt idx="219" c:formatCode="yyyy/m/d;@">
                  <c:v>44651</c:v>
                </c:pt>
                <c:pt idx="220" c:formatCode="yyyy/m/d;@">
                  <c:v>44652</c:v>
                </c:pt>
                <c:pt idx="221" c:formatCode="yyyy/m/d;@">
                  <c:v>44653</c:v>
                </c:pt>
                <c:pt idx="222" c:formatCode="yyyy/m/d;@">
                  <c:v>44657</c:v>
                </c:pt>
                <c:pt idx="223" c:formatCode="yyyy/m/d;@">
                  <c:v>44658</c:v>
                </c:pt>
                <c:pt idx="224" c:formatCode="yyyy/m/d;@">
                  <c:v>44659</c:v>
                </c:pt>
                <c:pt idx="225" c:formatCode="yyyy/m/d;@">
                  <c:v>44662</c:v>
                </c:pt>
                <c:pt idx="226" c:formatCode="yyyy/m/d;@">
                  <c:v>44663</c:v>
                </c:pt>
                <c:pt idx="227" c:formatCode="yyyy/m/d;@">
                  <c:v>44664</c:v>
                </c:pt>
                <c:pt idx="228" c:formatCode="yyyy/m/d;@">
                  <c:v>44665</c:v>
                </c:pt>
                <c:pt idx="229" c:formatCode="yyyy/m/d;@">
                  <c:v>44666</c:v>
                </c:pt>
                <c:pt idx="230" c:formatCode="yyyy/m/d;@">
                  <c:v>44669</c:v>
                </c:pt>
                <c:pt idx="231" c:formatCode="yyyy/m/d;@">
                  <c:v>44670</c:v>
                </c:pt>
                <c:pt idx="232" c:formatCode="yyyy/m/d;@">
                  <c:v>44671</c:v>
                </c:pt>
                <c:pt idx="233" c:formatCode="yyyy/m/d;@">
                  <c:v>44672</c:v>
                </c:pt>
                <c:pt idx="234" c:formatCode="yyyy/m/d;@">
                  <c:v>44673</c:v>
                </c:pt>
                <c:pt idx="235" c:formatCode="yyyy/m/d;@">
                  <c:v>44675</c:v>
                </c:pt>
                <c:pt idx="236" c:formatCode="yyyy/m/d;@">
                  <c:v>44676</c:v>
                </c:pt>
                <c:pt idx="237" c:formatCode="yyyy/m/d;@">
                  <c:v>44677</c:v>
                </c:pt>
                <c:pt idx="238" c:formatCode="yyyy/m/d;@">
                  <c:v>44678</c:v>
                </c:pt>
                <c:pt idx="239" c:formatCode="yyyy/m/d;@">
                  <c:v>44679</c:v>
                </c:pt>
                <c:pt idx="240" c:formatCode="yyyy/m/d;@">
                  <c:v>44680</c:v>
                </c:pt>
                <c:pt idx="241" c:formatCode="yyyy/m/d;@">
                  <c:v>44686</c:v>
                </c:pt>
                <c:pt idx="242" c:formatCode="yyyy/m/d;@">
                  <c:v>44687</c:v>
                </c:pt>
                <c:pt idx="243" c:formatCode="yyyy/m/d;@">
                  <c:v>44688</c:v>
                </c:pt>
                <c:pt idx="244" c:formatCode="yyyy/m/d;@">
                  <c:v>44690</c:v>
                </c:pt>
                <c:pt idx="245" c:formatCode="yyyy/m/d;@">
                  <c:v>44691</c:v>
                </c:pt>
                <c:pt idx="246" c:formatCode="yyyy/m/d;@">
                  <c:v>44692</c:v>
                </c:pt>
                <c:pt idx="247" c:formatCode="yyyy/m/d;@">
                  <c:v>44693</c:v>
                </c:pt>
                <c:pt idx="248" c:formatCode="yyyy/m/d;@">
                  <c:v>44694</c:v>
                </c:pt>
                <c:pt idx="249" c:formatCode="yyyy/m/d;@">
                  <c:v>44697</c:v>
                </c:pt>
                <c:pt idx="250" c:formatCode="yyyy/m/d;@">
                  <c:v>44698</c:v>
                </c:pt>
                <c:pt idx="251" c:formatCode="yyyy/m/d;@">
                  <c:v>44699</c:v>
                </c:pt>
                <c:pt idx="252" c:formatCode="yyyy/m/d;@">
                  <c:v>44700</c:v>
                </c:pt>
                <c:pt idx="253" c:formatCode="yyyy/m/d;@">
                  <c:v>44701</c:v>
                </c:pt>
                <c:pt idx="254" c:formatCode="yyyy/m/d;@">
                  <c:v>44704</c:v>
                </c:pt>
                <c:pt idx="255" c:formatCode="yyyy/m/d;@">
                  <c:v>44705</c:v>
                </c:pt>
                <c:pt idx="256" c:formatCode="yyyy/m/d;@">
                  <c:v>44706</c:v>
                </c:pt>
                <c:pt idx="257" c:formatCode="yyyy/m/d;@">
                  <c:v>44707</c:v>
                </c:pt>
                <c:pt idx="258" c:formatCode="yyyy/m/d;@">
                  <c:v>44708</c:v>
                </c:pt>
                <c:pt idx="259" c:formatCode="yyyy/m/d;@">
                  <c:v>44711</c:v>
                </c:pt>
                <c:pt idx="260" c:formatCode="yyyy/m/d;@">
                  <c:v>44712</c:v>
                </c:pt>
                <c:pt idx="261" c:formatCode="yyyy/m/d;@">
                  <c:v>44713</c:v>
                </c:pt>
                <c:pt idx="262" c:formatCode="yyyy/m/d;@">
                  <c:v>44714</c:v>
                </c:pt>
                <c:pt idx="263" c:formatCode="yyyy/m/d;@">
                  <c:v>44718</c:v>
                </c:pt>
                <c:pt idx="264" c:formatCode="yyyy/m/d;@">
                  <c:v>44719</c:v>
                </c:pt>
                <c:pt idx="265" c:formatCode="yyyy/m/d;@">
                  <c:v>44720</c:v>
                </c:pt>
                <c:pt idx="266" c:formatCode="yyyy/m/d;@">
                  <c:v>44721</c:v>
                </c:pt>
                <c:pt idx="267" c:formatCode="yyyy/m/d;@">
                  <c:v>44722</c:v>
                </c:pt>
                <c:pt idx="268" c:formatCode="yyyy/m/d;@">
                  <c:v>44725</c:v>
                </c:pt>
                <c:pt idx="269" c:formatCode="yyyy/m/d;@">
                  <c:v>44726</c:v>
                </c:pt>
                <c:pt idx="270" c:formatCode="yyyy/m/d;@">
                  <c:v>44727</c:v>
                </c:pt>
                <c:pt idx="271" c:formatCode="yyyy/m/d;@">
                  <c:v>44728</c:v>
                </c:pt>
                <c:pt idx="272" c:formatCode="yyyy/m/d;@">
                  <c:v>44729</c:v>
                </c:pt>
                <c:pt idx="273" c:formatCode="yyyy/m/d;@">
                  <c:v>44732</c:v>
                </c:pt>
                <c:pt idx="274" c:formatCode="yyyy/m/d;@">
                  <c:v>44733</c:v>
                </c:pt>
                <c:pt idx="275" c:formatCode="yyyy/m/d;@">
                  <c:v>44734</c:v>
                </c:pt>
                <c:pt idx="276" c:formatCode="yyyy/m/d;@">
                  <c:v>44735</c:v>
                </c:pt>
                <c:pt idx="277" c:formatCode="yyyy/m/d;@">
                  <c:v>44736</c:v>
                </c:pt>
                <c:pt idx="278" c:formatCode="yyyy/m/d;@">
                  <c:v>44739</c:v>
                </c:pt>
                <c:pt idx="279" c:formatCode="yyyy/m/d;@">
                  <c:v>44740</c:v>
                </c:pt>
                <c:pt idx="280" c:formatCode="yyyy/m/d;@">
                  <c:v>44741</c:v>
                </c:pt>
                <c:pt idx="281" c:formatCode="yyyy/m/d;@">
                  <c:v>44742</c:v>
                </c:pt>
                <c:pt idx="282" c:formatCode="yyyy/m/d;@">
                  <c:v>44743</c:v>
                </c:pt>
                <c:pt idx="283" c:formatCode="yyyy/m/d;@">
                  <c:v>44746</c:v>
                </c:pt>
                <c:pt idx="284" c:formatCode="yyyy/m/d;@">
                  <c:v>44747</c:v>
                </c:pt>
                <c:pt idx="285" c:formatCode="yyyy/m/d;@">
                  <c:v>44748</c:v>
                </c:pt>
                <c:pt idx="286" c:formatCode="yyyy/m/d;@">
                  <c:v>44749</c:v>
                </c:pt>
                <c:pt idx="287" c:formatCode="yyyy/m/d;@">
                  <c:v>44750</c:v>
                </c:pt>
                <c:pt idx="288" c:formatCode="yyyy/m/d;@">
                  <c:v>44753</c:v>
                </c:pt>
                <c:pt idx="289" c:formatCode="yyyy/m/d;@">
                  <c:v>44754</c:v>
                </c:pt>
                <c:pt idx="290" c:formatCode="yyyy/m/d;@">
                  <c:v>44755</c:v>
                </c:pt>
                <c:pt idx="291" c:formatCode="yyyy/m/d;@">
                  <c:v>44756</c:v>
                </c:pt>
                <c:pt idx="292" c:formatCode="yyyy/m/d;@">
                  <c:v>44757</c:v>
                </c:pt>
                <c:pt idx="293" c:formatCode="yyyy/m/d">
                  <c:v>44760</c:v>
                </c:pt>
                <c:pt idx="294" c:formatCode="yyyy/m/d">
                  <c:v>44761</c:v>
                </c:pt>
                <c:pt idx="295" c:formatCode="yyyy/m/d">
                  <c:v>44762</c:v>
                </c:pt>
                <c:pt idx="296" c:formatCode="yyyy/m/d">
                  <c:v>44763</c:v>
                </c:pt>
                <c:pt idx="297" c:formatCode="yyyy/m/d">
                  <c:v>44764</c:v>
                </c:pt>
                <c:pt idx="298" c:formatCode="yyyy/m/d">
                  <c:v>44767</c:v>
                </c:pt>
                <c:pt idx="299" c:formatCode="yyyy/m/d">
                  <c:v>44768</c:v>
                </c:pt>
                <c:pt idx="300" c:formatCode="yyyy/m/d">
                  <c:v>44769</c:v>
                </c:pt>
                <c:pt idx="301" c:formatCode="yyyy/m/d">
                  <c:v>44770</c:v>
                </c:pt>
                <c:pt idx="302" c:formatCode="yyyy/m/d">
                  <c:v>44771</c:v>
                </c:pt>
                <c:pt idx="303" c:formatCode="yyyy/m/d">
                  <c:v>44774</c:v>
                </c:pt>
                <c:pt idx="304" c:formatCode="yyyy/m/d">
                  <c:v>44775</c:v>
                </c:pt>
                <c:pt idx="305" c:formatCode="yyyy/m/d">
                  <c:v>44776</c:v>
                </c:pt>
                <c:pt idx="306" c:formatCode="yyyy/m/d">
                  <c:v>44777</c:v>
                </c:pt>
                <c:pt idx="307" c:formatCode="yyyy/m/d">
                  <c:v>44778</c:v>
                </c:pt>
                <c:pt idx="308" c:formatCode="yyyy/m/d">
                  <c:v>44781</c:v>
                </c:pt>
                <c:pt idx="309" c:formatCode="yyyy/m/d">
                  <c:v>44782</c:v>
                </c:pt>
                <c:pt idx="310" c:formatCode="yyyy/m/d">
                  <c:v>44783</c:v>
                </c:pt>
                <c:pt idx="311" c:formatCode="yyyy/m/d">
                  <c:v>44784</c:v>
                </c:pt>
                <c:pt idx="312" c:formatCode="yyyy/m/d">
                  <c:v>44785</c:v>
                </c:pt>
                <c:pt idx="313" c:formatCode="yyyy/m/d">
                  <c:v>44788</c:v>
                </c:pt>
                <c:pt idx="314" c:formatCode="yyyy/m/d">
                  <c:v>44789</c:v>
                </c:pt>
                <c:pt idx="315" c:formatCode="yyyy/m/d">
                  <c:v>44790</c:v>
                </c:pt>
                <c:pt idx="316" c:formatCode="yyyy/m/d">
                  <c:v>44791</c:v>
                </c:pt>
                <c:pt idx="317" c:formatCode="yyyy/m/d">
                  <c:v>44792</c:v>
                </c:pt>
                <c:pt idx="318" c:formatCode="yyyy/m/d">
                  <c:v>44795</c:v>
                </c:pt>
                <c:pt idx="319" c:formatCode="yyyy/m/d">
                  <c:v>44796</c:v>
                </c:pt>
                <c:pt idx="320" c:formatCode="yyyy/m/d">
                  <c:v>44797</c:v>
                </c:pt>
                <c:pt idx="321" c:formatCode="yyyy/m/d">
                  <c:v>44798</c:v>
                </c:pt>
                <c:pt idx="322" c:formatCode="yyyy/m/d">
                  <c:v>44799</c:v>
                </c:pt>
                <c:pt idx="323" c:formatCode="yyyy/m/d">
                  <c:v>44802</c:v>
                </c:pt>
                <c:pt idx="324" c:formatCode="yyyy/m/d">
                  <c:v>44803</c:v>
                </c:pt>
                <c:pt idx="325" c:formatCode="yyyy/m/d">
                  <c:v>44804</c:v>
                </c:pt>
                <c:pt idx="326" c:formatCode="yyyy/m/d">
                  <c:v>44805</c:v>
                </c:pt>
                <c:pt idx="327" c:formatCode="yyyy/m/d">
                  <c:v>44806</c:v>
                </c:pt>
                <c:pt idx="328" c:formatCode="yyyy/m/d">
                  <c:v>44807</c:v>
                </c:pt>
                <c:pt idx="329" c:formatCode="yyyy/m/d">
                  <c:v>44808</c:v>
                </c:pt>
                <c:pt idx="330" c:formatCode="yyyy/m/d">
                  <c:v>44809</c:v>
                </c:pt>
                <c:pt idx="331" c:formatCode="yyyy/m/d">
                  <c:v>44810</c:v>
                </c:pt>
                <c:pt idx="332" c:formatCode="yyyy/m/d">
                  <c:v>44811</c:v>
                </c:pt>
                <c:pt idx="333" c:formatCode="yyyy/m/d">
                  <c:v>44812</c:v>
                </c:pt>
                <c:pt idx="334" c:formatCode="yyyy/m/d">
                  <c:v>44813</c:v>
                </c:pt>
                <c:pt idx="335" c:formatCode="yyyy/m/d">
                  <c:v>44814</c:v>
                </c:pt>
                <c:pt idx="336" c:formatCode="yyyy/m/d">
                  <c:v>44815</c:v>
                </c:pt>
                <c:pt idx="337" c:formatCode="yyyy/m/d">
                  <c:v>44816</c:v>
                </c:pt>
                <c:pt idx="338" c:formatCode="yyyy/m/d">
                  <c:v>44817</c:v>
                </c:pt>
                <c:pt idx="339" c:formatCode="yyyy/m/d">
                  <c:v>44818</c:v>
                </c:pt>
                <c:pt idx="340" c:formatCode="yyyy/m/d">
                  <c:v>44819</c:v>
                </c:pt>
                <c:pt idx="341" c:formatCode="yyyy/m/d">
                  <c:v>44820</c:v>
                </c:pt>
                <c:pt idx="342" c:formatCode="yyyy/m/d">
                  <c:v>44821</c:v>
                </c:pt>
                <c:pt idx="343" c:formatCode="yyyy/m/d">
                  <c:v>44822</c:v>
                </c:pt>
                <c:pt idx="344" c:formatCode="yyyy/m/d">
                  <c:v>44823</c:v>
                </c:pt>
                <c:pt idx="345" c:formatCode="yyyy/m/d">
                  <c:v>44824</c:v>
                </c:pt>
                <c:pt idx="346" c:formatCode="yyyy/m/d">
                  <c:v>44825</c:v>
                </c:pt>
                <c:pt idx="347" c:formatCode="yyyy/m/d">
                  <c:v>44826</c:v>
                </c:pt>
                <c:pt idx="348" c:formatCode="yyyy/m/d">
                  <c:v>44827</c:v>
                </c:pt>
                <c:pt idx="349" c:formatCode="yyyy/m/d">
                  <c:v>44828</c:v>
                </c:pt>
                <c:pt idx="350" c:formatCode="yyyy/m/d">
                  <c:v>44829</c:v>
                </c:pt>
                <c:pt idx="351" c:formatCode="yyyy/m/d">
                  <c:v>44830</c:v>
                </c:pt>
                <c:pt idx="352" c:formatCode="yyyy/m/d">
                  <c:v>44831</c:v>
                </c:pt>
                <c:pt idx="353" c:formatCode="yyyy/m/d">
                  <c:v>44832</c:v>
                </c:pt>
                <c:pt idx="354" c:formatCode="yyyy/m/d">
                  <c:v>44833</c:v>
                </c:pt>
                <c:pt idx="355" c:formatCode="yyyy/m/d">
                  <c:v>44834</c:v>
                </c:pt>
                <c:pt idx="356" c:formatCode="yyyy/m/d">
                  <c:v>44842</c:v>
                </c:pt>
                <c:pt idx="357" c:formatCode="yyyy/m/d">
                  <c:v>44843</c:v>
                </c:pt>
                <c:pt idx="358" c:formatCode="yyyy/m/d">
                  <c:v>44844</c:v>
                </c:pt>
                <c:pt idx="359" c:formatCode="yyyy/m/d">
                  <c:v>44845</c:v>
                </c:pt>
                <c:pt idx="360" c:formatCode="yyyy/m/d">
                  <c:v>44846</c:v>
                </c:pt>
                <c:pt idx="361" c:formatCode="yyyy/m/d">
                  <c:v>44847</c:v>
                </c:pt>
                <c:pt idx="362" c:formatCode="yyyy/m/d">
                  <c:v>44848</c:v>
                </c:pt>
                <c:pt idx="363" c:formatCode="yyyy/m/d">
                  <c:v>44851</c:v>
                </c:pt>
                <c:pt idx="364" c:formatCode="yyyy/m/d">
                  <c:v>44852</c:v>
                </c:pt>
                <c:pt idx="365" c:formatCode="yyyy/m/d">
                  <c:v>44853</c:v>
                </c:pt>
                <c:pt idx="366" c:formatCode="yyyy/m/d">
                  <c:v>44854</c:v>
                </c:pt>
                <c:pt idx="367" c:formatCode="yyyy/m/d">
                  <c:v>44855</c:v>
                </c:pt>
                <c:pt idx="368" c:formatCode="yyyy/m/d">
                  <c:v>44858</c:v>
                </c:pt>
                <c:pt idx="369" c:formatCode="yyyy/m/d">
                  <c:v>44859</c:v>
                </c:pt>
                <c:pt idx="370" c:formatCode="yyyy/m/d">
                  <c:v>44860</c:v>
                </c:pt>
                <c:pt idx="371" c:formatCode="yyyy/m/d">
                  <c:v>44861</c:v>
                </c:pt>
                <c:pt idx="372" c:formatCode="yyyy/m/d">
                  <c:v>44862</c:v>
                </c:pt>
                <c:pt idx="373" c:formatCode="yyyy/m/d">
                  <c:v>44865</c:v>
                </c:pt>
                <c:pt idx="374" c:formatCode="yyyy/m/d">
                  <c:v>44866</c:v>
                </c:pt>
                <c:pt idx="375" c:formatCode="yyyy/m/d">
                  <c:v>44867</c:v>
                </c:pt>
                <c:pt idx="376" c:formatCode="yyyy/m/d">
                  <c:v>44868</c:v>
                </c:pt>
                <c:pt idx="377" c:formatCode="yyyy/m/d">
                  <c:v>44869</c:v>
                </c:pt>
                <c:pt idx="378" c:formatCode="yyyy/m/d">
                  <c:v>44872</c:v>
                </c:pt>
                <c:pt idx="379" c:formatCode="yyyy/m/d">
                  <c:v>44873</c:v>
                </c:pt>
                <c:pt idx="380" c:formatCode="yyyy/m/d">
                  <c:v>44874</c:v>
                </c:pt>
                <c:pt idx="381" c:formatCode="yyyy/m/d">
                  <c:v>44875</c:v>
                </c:pt>
                <c:pt idx="382" c:formatCode="yyyy/m/d">
                  <c:v>44876</c:v>
                </c:pt>
                <c:pt idx="383" c:formatCode="yyyy/m/d">
                  <c:v>44879</c:v>
                </c:pt>
                <c:pt idx="384" c:formatCode="yyyy/m/d">
                  <c:v>44880</c:v>
                </c:pt>
                <c:pt idx="385" c:formatCode="yyyy/m/d">
                  <c:v>44881</c:v>
                </c:pt>
                <c:pt idx="386" c:formatCode="yyyy/m/d">
                  <c:v>44882</c:v>
                </c:pt>
                <c:pt idx="387" c:formatCode="yyyy/m/d">
                  <c:v>44883</c:v>
                </c:pt>
                <c:pt idx="388" c:formatCode="yyyy/m/d">
                  <c:v>44886</c:v>
                </c:pt>
                <c:pt idx="389" c:formatCode="yyyy/m/d">
                  <c:v>44887</c:v>
                </c:pt>
                <c:pt idx="390" c:formatCode="yyyy/m/d">
                  <c:v>44888</c:v>
                </c:pt>
                <c:pt idx="391" c:formatCode="yyyy/m/d">
                  <c:v>44889</c:v>
                </c:pt>
                <c:pt idx="392" c:formatCode="yyyy/m/d">
                  <c:v>44890</c:v>
                </c:pt>
                <c:pt idx="393" c:formatCode="yyyy/m/d">
                  <c:v>44893</c:v>
                </c:pt>
                <c:pt idx="394" c:formatCode="yyyy/m/d">
                  <c:v>44894</c:v>
                </c:pt>
                <c:pt idx="395" c:formatCode="yyyy/m/d">
                  <c:v>44895</c:v>
                </c:pt>
                <c:pt idx="396" c:formatCode="yyyy/m/d">
                  <c:v>44896</c:v>
                </c:pt>
                <c:pt idx="397" c:formatCode="yyyy/m/d">
                  <c:v>44897</c:v>
                </c:pt>
                <c:pt idx="398" c:formatCode="yyyy/m/d">
                  <c:v>44900</c:v>
                </c:pt>
                <c:pt idx="399" c:formatCode="yyyy/m/d">
                  <c:v>44901</c:v>
                </c:pt>
                <c:pt idx="400" c:formatCode="yyyy/m/d">
                  <c:v>44902</c:v>
                </c:pt>
                <c:pt idx="401" c:formatCode="yyyy/m/d">
                  <c:v>44903</c:v>
                </c:pt>
                <c:pt idx="402" c:formatCode="yyyy/m/d">
                  <c:v>44904</c:v>
                </c:pt>
                <c:pt idx="403" c:formatCode="yyyy/m/d">
                  <c:v>44907</c:v>
                </c:pt>
                <c:pt idx="404" c:formatCode="yyyy/m/d">
                  <c:v>44908</c:v>
                </c:pt>
                <c:pt idx="405" c:formatCode="yyyy/m/d">
                  <c:v>44909</c:v>
                </c:pt>
                <c:pt idx="406" c:formatCode="yyyy/m/d">
                  <c:v>44910</c:v>
                </c:pt>
                <c:pt idx="407" c:formatCode="yyyy/m/d">
                  <c:v>44911</c:v>
                </c:pt>
                <c:pt idx="408" c:formatCode="yyyy/m/d">
                  <c:v>44914</c:v>
                </c:pt>
                <c:pt idx="409" c:formatCode="yyyy/m/d">
                  <c:v>44915</c:v>
                </c:pt>
                <c:pt idx="410" c:formatCode="yyyy/m/d">
                  <c:v>44916</c:v>
                </c:pt>
                <c:pt idx="411" c:formatCode="yyyy/m/d">
                  <c:v>44917</c:v>
                </c:pt>
                <c:pt idx="412" c:formatCode="yyyy/m/d">
                  <c:v>44918</c:v>
                </c:pt>
                <c:pt idx="413" c:formatCode="yyyy/m/d">
                  <c:v>44921</c:v>
                </c:pt>
                <c:pt idx="414" c:formatCode="yyyy/m/d">
                  <c:v>44922</c:v>
                </c:pt>
                <c:pt idx="415" c:formatCode="yyyy/m/d">
                  <c:v>44923</c:v>
                </c:pt>
                <c:pt idx="416" c:formatCode="yyyy/m/d">
                  <c:v>44924</c:v>
                </c:pt>
                <c:pt idx="417" c:formatCode="yyyy/m/d">
                  <c:v>44925</c:v>
                </c:pt>
                <c:pt idx="418" c:formatCode="yyyy/m/d">
                  <c:v>44929</c:v>
                </c:pt>
                <c:pt idx="419" c:formatCode="yyyy/m/d">
                  <c:v>44930</c:v>
                </c:pt>
                <c:pt idx="420" c:formatCode="yyyy/m/d">
                  <c:v>44931</c:v>
                </c:pt>
                <c:pt idx="421" c:formatCode="yyyy/m/d">
                  <c:v>44932</c:v>
                </c:pt>
                <c:pt idx="422" c:formatCode="yyyy/m/d">
                  <c:v>44935</c:v>
                </c:pt>
                <c:pt idx="423" c:formatCode="yyyy/m/d">
                  <c:v>44936</c:v>
                </c:pt>
                <c:pt idx="424" c:formatCode="yyyy/m/d">
                  <c:v>44937</c:v>
                </c:pt>
                <c:pt idx="425" c:formatCode="yyyy/m/d">
                  <c:v>44938</c:v>
                </c:pt>
                <c:pt idx="426" c:formatCode="yyyy/m/d">
                  <c:v>44939</c:v>
                </c:pt>
                <c:pt idx="427" c:formatCode="yyyy/m/d">
                  <c:v>44942</c:v>
                </c:pt>
                <c:pt idx="428" c:formatCode="yyyy/m/d">
                  <c:v>44943</c:v>
                </c:pt>
                <c:pt idx="429" c:formatCode="yyyy/m/d">
                  <c:v>44944</c:v>
                </c:pt>
                <c:pt idx="430" c:formatCode="yyyy/m/d">
                  <c:v>44945</c:v>
                </c:pt>
                <c:pt idx="431" c:formatCode="yyyy/m/d">
                  <c:v>44946</c:v>
                </c:pt>
                <c:pt idx="432" c:formatCode="yyyy/m/d">
                  <c:v>44954</c:v>
                </c:pt>
                <c:pt idx="433" c:formatCode="yyyy/m/d">
                  <c:v>44955</c:v>
                </c:pt>
                <c:pt idx="434" c:formatCode="yyyy/m/d">
                  <c:v>44956</c:v>
                </c:pt>
                <c:pt idx="435" c:formatCode="yyyy/m/d">
                  <c:v>44957</c:v>
                </c:pt>
                <c:pt idx="436" c:formatCode="yyyy/m/d">
                  <c:v>44958</c:v>
                </c:pt>
                <c:pt idx="437" c:formatCode="yyyy/m/d">
                  <c:v>44959</c:v>
                </c:pt>
                <c:pt idx="438" c:formatCode="yyyy/m/d">
                  <c:v>44960</c:v>
                </c:pt>
                <c:pt idx="439" c:formatCode="yyyy/m/d">
                  <c:v>44963</c:v>
                </c:pt>
                <c:pt idx="440" c:formatCode="yyyy/m/d">
                  <c:v>44964</c:v>
                </c:pt>
                <c:pt idx="441" c:formatCode="yyyy/m/d">
                  <c:v>44965</c:v>
                </c:pt>
                <c:pt idx="442" c:formatCode="yyyy/m/d">
                  <c:v>44966</c:v>
                </c:pt>
                <c:pt idx="443" c:formatCode="yyyy/m/d">
                  <c:v>44967</c:v>
                </c:pt>
                <c:pt idx="444" c:formatCode="yyyy/m/d">
                  <c:v>44970</c:v>
                </c:pt>
                <c:pt idx="445" c:formatCode="yyyy/m/d">
                  <c:v>44971</c:v>
                </c:pt>
                <c:pt idx="446" c:formatCode="yyyy/m/d">
                  <c:v>44972</c:v>
                </c:pt>
                <c:pt idx="447" c:formatCode="yyyy/m/d">
                  <c:v>44973</c:v>
                </c:pt>
                <c:pt idx="448" c:formatCode="yyyy/m/d">
                  <c:v>44974</c:v>
                </c:pt>
                <c:pt idx="449" c:formatCode="yyyy/m/d">
                  <c:v>44977</c:v>
                </c:pt>
                <c:pt idx="450" c:formatCode="yyyy/m/d">
                  <c:v>44978</c:v>
                </c:pt>
                <c:pt idx="451" c:formatCode="yyyy/m/d">
                  <c:v>44979</c:v>
                </c:pt>
                <c:pt idx="452" c:formatCode="yyyy/m/d">
                  <c:v>44980</c:v>
                </c:pt>
                <c:pt idx="453" c:formatCode="yyyy/m/d">
                  <c:v>44981</c:v>
                </c:pt>
                <c:pt idx="454" c:formatCode="yyyy/m/d">
                  <c:v>44984</c:v>
                </c:pt>
                <c:pt idx="455" c:formatCode="yyyy/m/d">
                  <c:v>44985</c:v>
                </c:pt>
                <c:pt idx="456" c:formatCode="yyyy/m/d">
                  <c:v>44986</c:v>
                </c:pt>
                <c:pt idx="457" c:formatCode="yyyy/m/d">
                  <c:v>44987</c:v>
                </c:pt>
                <c:pt idx="458" c:formatCode="yyyy/m/d">
                  <c:v>44988</c:v>
                </c:pt>
                <c:pt idx="459" c:formatCode="yyyy/m/d">
                  <c:v>44991</c:v>
                </c:pt>
                <c:pt idx="460" c:formatCode="yyyy/m/d">
                  <c:v>44992</c:v>
                </c:pt>
                <c:pt idx="461" c:formatCode="yyyy/m/d">
                  <c:v>44993</c:v>
                </c:pt>
                <c:pt idx="462" c:formatCode="yyyy/m/d">
                  <c:v>44994</c:v>
                </c:pt>
                <c:pt idx="463" c:formatCode="yyyy/m/d">
                  <c:v>44995</c:v>
                </c:pt>
                <c:pt idx="464" c:formatCode="yyyy/m/d">
                  <c:v>44998</c:v>
                </c:pt>
                <c:pt idx="465" c:formatCode="yyyy/m/d">
                  <c:v>44999</c:v>
                </c:pt>
                <c:pt idx="466" c:formatCode="yyyy/m/d">
                  <c:v>45000</c:v>
                </c:pt>
                <c:pt idx="467" c:formatCode="yyyy/m/d">
                  <c:v>45001</c:v>
                </c:pt>
                <c:pt idx="468" c:formatCode="yyyy/m/d">
                  <c:v>45002</c:v>
                </c:pt>
                <c:pt idx="469" c:formatCode="yyyy/m/d">
                  <c:v>45005</c:v>
                </c:pt>
                <c:pt idx="470" c:formatCode="yyyy/m/d">
                  <c:v>45006</c:v>
                </c:pt>
                <c:pt idx="471" c:formatCode="yyyy/m/d">
                  <c:v>45007</c:v>
                </c:pt>
                <c:pt idx="472" c:formatCode="yyyy/m/d">
                  <c:v>45008</c:v>
                </c:pt>
                <c:pt idx="473" c:formatCode="yyyy/m/d">
                  <c:v>45009</c:v>
                </c:pt>
                <c:pt idx="474" c:formatCode="yyyy/m/d">
                  <c:v>45012</c:v>
                </c:pt>
                <c:pt idx="475" c:formatCode="yyyy/m/d">
                  <c:v>45013</c:v>
                </c:pt>
                <c:pt idx="476" c:formatCode="yyyy/m/d">
                  <c:v>45014</c:v>
                </c:pt>
                <c:pt idx="477" c:formatCode="yyyy/m/d">
                  <c:v>45015</c:v>
                </c:pt>
                <c:pt idx="478" c:formatCode="yyyy/m/d">
                  <c:v>45016</c:v>
                </c:pt>
                <c:pt idx="479" c:formatCode="yyyy/m/d">
                  <c:v>45019</c:v>
                </c:pt>
                <c:pt idx="480" c:formatCode="yyyy/m/d">
                  <c:v>45020</c:v>
                </c:pt>
                <c:pt idx="481" c:formatCode="yyyy/m/d">
                  <c:v>45022</c:v>
                </c:pt>
                <c:pt idx="482" c:formatCode="yyyy/m/d">
                  <c:v>45023</c:v>
                </c:pt>
                <c:pt idx="483" c:formatCode="yyyy/m/d">
                  <c:v>45026</c:v>
                </c:pt>
                <c:pt idx="484" c:formatCode="yyyy/m/d">
                  <c:v>45027</c:v>
                </c:pt>
                <c:pt idx="485" c:formatCode="yyyy/m/d">
                  <c:v>45028</c:v>
                </c:pt>
                <c:pt idx="486" c:formatCode="yyyy/m/d">
                  <c:v>45029</c:v>
                </c:pt>
                <c:pt idx="487" c:formatCode="yyyy/m/d">
                  <c:v>45030</c:v>
                </c:pt>
                <c:pt idx="488" c:formatCode="yyyy/m/d">
                  <c:v>45033</c:v>
                </c:pt>
                <c:pt idx="489" c:formatCode="yyyy/m/d">
                  <c:v>45034</c:v>
                </c:pt>
                <c:pt idx="490" c:formatCode="yyyy/m/d">
                  <c:v>45035</c:v>
                </c:pt>
                <c:pt idx="491" c:formatCode="yyyy/m/d">
                  <c:v>45036</c:v>
                </c:pt>
                <c:pt idx="492" c:formatCode="yyyy/m/d">
                  <c:v>45037</c:v>
                </c:pt>
                <c:pt idx="493" c:formatCode="yyyy/m/d">
                  <c:v>45039</c:v>
                </c:pt>
                <c:pt idx="494" c:formatCode="yyyy/m/d">
                  <c:v>45040</c:v>
                </c:pt>
                <c:pt idx="495" c:formatCode="yyyy/m/d">
                  <c:v>45041</c:v>
                </c:pt>
                <c:pt idx="496" c:formatCode="yyyy/m/d">
                  <c:v>45042</c:v>
                </c:pt>
                <c:pt idx="497" c:formatCode="yyyy/m/d">
                  <c:v>45043</c:v>
                </c:pt>
                <c:pt idx="498" c:formatCode="yyyy/m/d">
                  <c:v>45044</c:v>
                </c:pt>
                <c:pt idx="499" c:formatCode="yyyy/m/d">
                  <c:v>45050</c:v>
                </c:pt>
                <c:pt idx="500" c:formatCode="yyyy/m/d">
                  <c:v>45051</c:v>
                </c:pt>
                <c:pt idx="501" c:formatCode="yyyy/m/d">
                  <c:v>45052</c:v>
                </c:pt>
                <c:pt idx="502" c:formatCode="yyyy/m/d">
                  <c:v>45054</c:v>
                </c:pt>
                <c:pt idx="503" c:formatCode="yyyy/m/d">
                  <c:v>45055</c:v>
                </c:pt>
                <c:pt idx="504" c:formatCode="yyyy/m/d">
                  <c:v>45056</c:v>
                </c:pt>
                <c:pt idx="505" c:formatCode="yyyy/m/d">
                  <c:v>45057</c:v>
                </c:pt>
                <c:pt idx="506" c:formatCode="yyyy/m/d">
                  <c:v>45058</c:v>
                </c:pt>
                <c:pt idx="507" c:formatCode="yyyy/m/d">
                  <c:v>45061</c:v>
                </c:pt>
                <c:pt idx="508" c:formatCode="yyyy/m/d">
                  <c:v>45062</c:v>
                </c:pt>
                <c:pt idx="509" c:formatCode="yyyy/m/d">
                  <c:v>45063</c:v>
                </c:pt>
                <c:pt idx="510" c:formatCode="yyyy/m/d">
                  <c:v>45064</c:v>
                </c:pt>
                <c:pt idx="511" c:formatCode="yyyy/m/d">
                  <c:v>45065</c:v>
                </c:pt>
                <c:pt idx="512" c:formatCode="yyyy/m/d">
                  <c:v>45068</c:v>
                </c:pt>
                <c:pt idx="513" c:formatCode="yyyy/m/d">
                  <c:v>45069</c:v>
                </c:pt>
                <c:pt idx="514" c:formatCode="yyyy/m/d">
                  <c:v>45070</c:v>
                </c:pt>
                <c:pt idx="515" c:formatCode="yyyy/m/d">
                  <c:v>45071</c:v>
                </c:pt>
                <c:pt idx="516" c:formatCode="yyyy/m/d">
                  <c:v>45072</c:v>
                </c:pt>
                <c:pt idx="517" c:formatCode="yyyy/m/d">
                  <c:v>45075</c:v>
                </c:pt>
                <c:pt idx="518" c:formatCode="yyyy/m/d">
                  <c:v>45076</c:v>
                </c:pt>
                <c:pt idx="519" c:formatCode="yyyy/m/d">
                  <c:v>45077</c:v>
                </c:pt>
                <c:pt idx="520" c:formatCode="yyyy/m/d">
                  <c:v>45078</c:v>
                </c:pt>
                <c:pt idx="521" c:formatCode="yyyy/m/d">
                  <c:v>45079</c:v>
                </c:pt>
              </c:numCache>
            </c:numRef>
          </c:cat>
          <c:val>
            <c:numRef>
              <c:f>[Mysteel负极材料月报图表.xlsx]球化石墨!$N$93:$N$614</c:f>
              <c:numCache>
                <c:formatCode>General</c:formatCode>
                <c:ptCount val="522"/>
                <c:pt idx="0">
                  <c:v>18750</c:v>
                </c:pt>
                <c:pt idx="1">
                  <c:v>18750</c:v>
                </c:pt>
                <c:pt idx="2">
                  <c:v>18750</c:v>
                </c:pt>
                <c:pt idx="3">
                  <c:v>18750</c:v>
                </c:pt>
                <c:pt idx="4">
                  <c:v>18750</c:v>
                </c:pt>
                <c:pt idx="5">
                  <c:v>18750</c:v>
                </c:pt>
                <c:pt idx="6">
                  <c:v>18750</c:v>
                </c:pt>
                <c:pt idx="7">
                  <c:v>18750</c:v>
                </c:pt>
                <c:pt idx="8">
                  <c:v>18750</c:v>
                </c:pt>
                <c:pt idx="9">
                  <c:v>18750</c:v>
                </c:pt>
                <c:pt idx="10">
                  <c:v>18750</c:v>
                </c:pt>
                <c:pt idx="11">
                  <c:v>18750</c:v>
                </c:pt>
                <c:pt idx="12">
                  <c:v>18750</c:v>
                </c:pt>
                <c:pt idx="13">
                  <c:v>18750</c:v>
                </c:pt>
                <c:pt idx="14">
                  <c:v>18750</c:v>
                </c:pt>
                <c:pt idx="15">
                  <c:v>18750</c:v>
                </c:pt>
                <c:pt idx="16">
                  <c:v>18750</c:v>
                </c:pt>
                <c:pt idx="17">
                  <c:v>18750</c:v>
                </c:pt>
                <c:pt idx="18">
                  <c:v>18750</c:v>
                </c:pt>
                <c:pt idx="19">
                  <c:v>18750</c:v>
                </c:pt>
                <c:pt idx="20">
                  <c:v>18750</c:v>
                </c:pt>
                <c:pt idx="21">
                  <c:v>18750</c:v>
                </c:pt>
                <c:pt idx="22">
                  <c:v>18750</c:v>
                </c:pt>
                <c:pt idx="23">
                  <c:v>18750</c:v>
                </c:pt>
                <c:pt idx="24">
                  <c:v>18750</c:v>
                </c:pt>
                <c:pt idx="25">
                  <c:v>18750</c:v>
                </c:pt>
                <c:pt idx="26">
                  <c:v>18750</c:v>
                </c:pt>
                <c:pt idx="27">
                  <c:v>18750</c:v>
                </c:pt>
                <c:pt idx="28">
                  <c:v>18750</c:v>
                </c:pt>
                <c:pt idx="29">
                  <c:v>18750</c:v>
                </c:pt>
                <c:pt idx="30">
                  <c:v>18750</c:v>
                </c:pt>
                <c:pt idx="31">
                  <c:v>18750</c:v>
                </c:pt>
                <c:pt idx="32">
                  <c:v>18750</c:v>
                </c:pt>
                <c:pt idx="33">
                  <c:v>18750</c:v>
                </c:pt>
                <c:pt idx="34">
                  <c:v>18750</c:v>
                </c:pt>
                <c:pt idx="35">
                  <c:v>18750</c:v>
                </c:pt>
                <c:pt idx="36">
                  <c:v>18750</c:v>
                </c:pt>
                <c:pt idx="37">
                  <c:v>18750</c:v>
                </c:pt>
                <c:pt idx="38">
                  <c:v>18750</c:v>
                </c:pt>
                <c:pt idx="39">
                  <c:v>18750</c:v>
                </c:pt>
                <c:pt idx="40">
                  <c:v>18750</c:v>
                </c:pt>
                <c:pt idx="41">
                  <c:v>18750</c:v>
                </c:pt>
                <c:pt idx="42">
                  <c:v>18750</c:v>
                </c:pt>
                <c:pt idx="43">
                  <c:v>18750</c:v>
                </c:pt>
                <c:pt idx="44">
                  <c:v>18750</c:v>
                </c:pt>
                <c:pt idx="45">
                  <c:v>18750</c:v>
                </c:pt>
                <c:pt idx="46">
                  <c:v>18750</c:v>
                </c:pt>
                <c:pt idx="47">
                  <c:v>18750</c:v>
                </c:pt>
                <c:pt idx="48">
                  <c:v>18750</c:v>
                </c:pt>
                <c:pt idx="49">
                  <c:v>18750</c:v>
                </c:pt>
                <c:pt idx="50">
                  <c:v>18750</c:v>
                </c:pt>
                <c:pt idx="51">
                  <c:v>18750</c:v>
                </c:pt>
                <c:pt idx="52">
                  <c:v>18750</c:v>
                </c:pt>
                <c:pt idx="53">
                  <c:v>18750</c:v>
                </c:pt>
                <c:pt idx="54">
                  <c:v>18750</c:v>
                </c:pt>
                <c:pt idx="55">
                  <c:v>18750</c:v>
                </c:pt>
                <c:pt idx="56">
                  <c:v>18750</c:v>
                </c:pt>
                <c:pt idx="57">
                  <c:v>18750</c:v>
                </c:pt>
                <c:pt idx="58">
                  <c:v>18750</c:v>
                </c:pt>
                <c:pt idx="59">
                  <c:v>18750</c:v>
                </c:pt>
                <c:pt idx="60">
                  <c:v>18750</c:v>
                </c:pt>
                <c:pt idx="61">
                  <c:v>18750</c:v>
                </c:pt>
                <c:pt idx="62">
                  <c:v>18750</c:v>
                </c:pt>
                <c:pt idx="63">
                  <c:v>18750</c:v>
                </c:pt>
                <c:pt idx="64">
                  <c:v>18750</c:v>
                </c:pt>
                <c:pt idx="65">
                  <c:v>18750</c:v>
                </c:pt>
                <c:pt idx="66">
                  <c:v>18750</c:v>
                </c:pt>
                <c:pt idx="67">
                  <c:v>18750</c:v>
                </c:pt>
                <c:pt idx="68">
                  <c:v>18750</c:v>
                </c:pt>
                <c:pt idx="69">
                  <c:v>18750</c:v>
                </c:pt>
                <c:pt idx="70">
                  <c:v>18750</c:v>
                </c:pt>
                <c:pt idx="71">
                  <c:v>18750</c:v>
                </c:pt>
                <c:pt idx="72">
                  <c:v>18750</c:v>
                </c:pt>
                <c:pt idx="73">
                  <c:v>18750</c:v>
                </c:pt>
                <c:pt idx="74">
                  <c:v>18750</c:v>
                </c:pt>
                <c:pt idx="75">
                  <c:v>18750</c:v>
                </c:pt>
                <c:pt idx="76">
                  <c:v>18750</c:v>
                </c:pt>
                <c:pt idx="77">
                  <c:v>18750</c:v>
                </c:pt>
                <c:pt idx="78">
                  <c:v>18750</c:v>
                </c:pt>
                <c:pt idx="79">
                  <c:v>18750</c:v>
                </c:pt>
                <c:pt idx="80">
                  <c:v>18750</c:v>
                </c:pt>
                <c:pt idx="81">
                  <c:v>18750</c:v>
                </c:pt>
                <c:pt idx="82">
                  <c:v>18750</c:v>
                </c:pt>
                <c:pt idx="83">
                  <c:v>18750</c:v>
                </c:pt>
                <c:pt idx="84">
                  <c:v>18750</c:v>
                </c:pt>
                <c:pt idx="85">
                  <c:v>18750</c:v>
                </c:pt>
                <c:pt idx="86">
                  <c:v>18750</c:v>
                </c:pt>
                <c:pt idx="87">
                  <c:v>18750</c:v>
                </c:pt>
                <c:pt idx="88">
                  <c:v>18750</c:v>
                </c:pt>
                <c:pt idx="89">
                  <c:v>18750</c:v>
                </c:pt>
                <c:pt idx="90">
                  <c:v>18750</c:v>
                </c:pt>
                <c:pt idx="91">
                  <c:v>18750</c:v>
                </c:pt>
                <c:pt idx="92">
                  <c:v>18750</c:v>
                </c:pt>
                <c:pt idx="93">
                  <c:v>18750</c:v>
                </c:pt>
                <c:pt idx="94">
                  <c:v>18750</c:v>
                </c:pt>
                <c:pt idx="95">
                  <c:v>18750</c:v>
                </c:pt>
                <c:pt idx="96">
                  <c:v>18750</c:v>
                </c:pt>
                <c:pt idx="97">
                  <c:v>18750</c:v>
                </c:pt>
                <c:pt idx="98">
                  <c:v>18750</c:v>
                </c:pt>
                <c:pt idx="99">
                  <c:v>18750</c:v>
                </c:pt>
                <c:pt idx="100">
                  <c:v>18750</c:v>
                </c:pt>
                <c:pt idx="101">
                  <c:v>18750</c:v>
                </c:pt>
                <c:pt idx="102">
                  <c:v>18750</c:v>
                </c:pt>
                <c:pt idx="103">
                  <c:v>18750</c:v>
                </c:pt>
                <c:pt idx="104">
                  <c:v>18750</c:v>
                </c:pt>
                <c:pt idx="105">
                  <c:v>18750</c:v>
                </c:pt>
                <c:pt idx="106">
                  <c:v>18750</c:v>
                </c:pt>
                <c:pt idx="107">
                  <c:v>18750</c:v>
                </c:pt>
                <c:pt idx="108">
                  <c:v>18750</c:v>
                </c:pt>
                <c:pt idx="109">
                  <c:v>18750</c:v>
                </c:pt>
                <c:pt idx="110">
                  <c:v>18750</c:v>
                </c:pt>
                <c:pt idx="111">
                  <c:v>18750</c:v>
                </c:pt>
                <c:pt idx="112">
                  <c:v>18750</c:v>
                </c:pt>
                <c:pt idx="113">
                  <c:v>18750</c:v>
                </c:pt>
                <c:pt idx="114">
                  <c:v>18750</c:v>
                </c:pt>
                <c:pt idx="115">
                  <c:v>18750</c:v>
                </c:pt>
                <c:pt idx="116">
                  <c:v>18750</c:v>
                </c:pt>
                <c:pt idx="117">
                  <c:v>18750</c:v>
                </c:pt>
                <c:pt idx="118">
                  <c:v>18750</c:v>
                </c:pt>
                <c:pt idx="119">
                  <c:v>20000</c:v>
                </c:pt>
                <c:pt idx="120">
                  <c:v>20000</c:v>
                </c:pt>
                <c:pt idx="121">
                  <c:v>20000</c:v>
                </c:pt>
                <c:pt idx="122">
                  <c:v>20000</c:v>
                </c:pt>
                <c:pt idx="123">
                  <c:v>20000</c:v>
                </c:pt>
                <c:pt idx="124">
                  <c:v>20000</c:v>
                </c:pt>
                <c:pt idx="125">
                  <c:v>20000</c:v>
                </c:pt>
                <c:pt idx="126">
                  <c:v>20000</c:v>
                </c:pt>
                <c:pt idx="127">
                  <c:v>20000</c:v>
                </c:pt>
                <c:pt idx="128">
                  <c:v>20000</c:v>
                </c:pt>
                <c:pt idx="129">
                  <c:v>20000</c:v>
                </c:pt>
                <c:pt idx="130">
                  <c:v>20000</c:v>
                </c:pt>
                <c:pt idx="131">
                  <c:v>20000</c:v>
                </c:pt>
                <c:pt idx="132">
                  <c:v>20000</c:v>
                </c:pt>
                <c:pt idx="133">
                  <c:v>20000</c:v>
                </c:pt>
                <c:pt idx="134">
                  <c:v>20000</c:v>
                </c:pt>
                <c:pt idx="135">
                  <c:v>20000</c:v>
                </c:pt>
                <c:pt idx="136">
                  <c:v>20000</c:v>
                </c:pt>
                <c:pt idx="137">
                  <c:v>20000</c:v>
                </c:pt>
                <c:pt idx="138">
                  <c:v>20000</c:v>
                </c:pt>
                <c:pt idx="139">
                  <c:v>20000</c:v>
                </c:pt>
                <c:pt idx="140">
                  <c:v>20000</c:v>
                </c:pt>
                <c:pt idx="141">
                  <c:v>20000</c:v>
                </c:pt>
                <c:pt idx="142">
                  <c:v>20000</c:v>
                </c:pt>
                <c:pt idx="143">
                  <c:v>20000</c:v>
                </c:pt>
                <c:pt idx="144">
                  <c:v>20000</c:v>
                </c:pt>
                <c:pt idx="145">
                  <c:v>20000</c:v>
                </c:pt>
                <c:pt idx="146">
                  <c:v>20000</c:v>
                </c:pt>
                <c:pt idx="147">
                  <c:v>20000</c:v>
                </c:pt>
                <c:pt idx="148">
                  <c:v>20000</c:v>
                </c:pt>
                <c:pt idx="149">
                  <c:v>20000</c:v>
                </c:pt>
                <c:pt idx="150">
                  <c:v>20000</c:v>
                </c:pt>
                <c:pt idx="151">
                  <c:v>20000</c:v>
                </c:pt>
                <c:pt idx="152">
                  <c:v>20000</c:v>
                </c:pt>
                <c:pt idx="153">
                  <c:v>20000</c:v>
                </c:pt>
                <c:pt idx="154">
                  <c:v>20000</c:v>
                </c:pt>
                <c:pt idx="155">
                  <c:v>20000</c:v>
                </c:pt>
                <c:pt idx="156">
                  <c:v>20000</c:v>
                </c:pt>
                <c:pt idx="157">
                  <c:v>20000</c:v>
                </c:pt>
                <c:pt idx="158">
                  <c:v>20000</c:v>
                </c:pt>
                <c:pt idx="159">
                  <c:v>20000</c:v>
                </c:pt>
                <c:pt idx="160">
                  <c:v>20000</c:v>
                </c:pt>
                <c:pt idx="161">
                  <c:v>20000</c:v>
                </c:pt>
                <c:pt idx="162">
                  <c:v>20000</c:v>
                </c:pt>
                <c:pt idx="163">
                  <c:v>20000</c:v>
                </c:pt>
                <c:pt idx="164">
                  <c:v>20000</c:v>
                </c:pt>
                <c:pt idx="165">
                  <c:v>20000</c:v>
                </c:pt>
                <c:pt idx="166">
                  <c:v>20000</c:v>
                </c:pt>
                <c:pt idx="167">
                  <c:v>20000</c:v>
                </c:pt>
                <c:pt idx="168">
                  <c:v>20000</c:v>
                </c:pt>
                <c:pt idx="169">
                  <c:v>20000</c:v>
                </c:pt>
                <c:pt idx="170">
                  <c:v>20000</c:v>
                </c:pt>
                <c:pt idx="171">
                  <c:v>20000</c:v>
                </c:pt>
                <c:pt idx="172">
                  <c:v>20000</c:v>
                </c:pt>
                <c:pt idx="173">
                  <c:v>20000</c:v>
                </c:pt>
                <c:pt idx="174">
                  <c:v>20000</c:v>
                </c:pt>
                <c:pt idx="175">
                  <c:v>20000</c:v>
                </c:pt>
                <c:pt idx="176">
                  <c:v>20000</c:v>
                </c:pt>
                <c:pt idx="177">
                  <c:v>20000</c:v>
                </c:pt>
                <c:pt idx="178">
                  <c:v>20000</c:v>
                </c:pt>
                <c:pt idx="179">
                  <c:v>20000</c:v>
                </c:pt>
                <c:pt idx="180">
                  <c:v>20000</c:v>
                </c:pt>
                <c:pt idx="181">
                  <c:v>20000</c:v>
                </c:pt>
                <c:pt idx="182">
                  <c:v>20000</c:v>
                </c:pt>
                <c:pt idx="183">
                  <c:v>20000</c:v>
                </c:pt>
                <c:pt idx="184">
                  <c:v>20000</c:v>
                </c:pt>
                <c:pt idx="185">
                  <c:v>20000</c:v>
                </c:pt>
                <c:pt idx="186">
                  <c:v>20000</c:v>
                </c:pt>
                <c:pt idx="187">
                  <c:v>20000</c:v>
                </c:pt>
                <c:pt idx="188">
                  <c:v>20000</c:v>
                </c:pt>
                <c:pt idx="189">
                  <c:v>20000</c:v>
                </c:pt>
                <c:pt idx="190">
                  <c:v>20000</c:v>
                </c:pt>
                <c:pt idx="191">
                  <c:v>23000</c:v>
                </c:pt>
                <c:pt idx="192">
                  <c:v>23000</c:v>
                </c:pt>
                <c:pt idx="193">
                  <c:v>23000</c:v>
                </c:pt>
                <c:pt idx="194">
                  <c:v>23000</c:v>
                </c:pt>
                <c:pt idx="195">
                  <c:v>23000</c:v>
                </c:pt>
                <c:pt idx="196">
                  <c:v>23000</c:v>
                </c:pt>
                <c:pt idx="197">
                  <c:v>23000</c:v>
                </c:pt>
                <c:pt idx="198">
                  <c:v>23000</c:v>
                </c:pt>
                <c:pt idx="199">
                  <c:v>23000</c:v>
                </c:pt>
                <c:pt idx="200">
                  <c:v>23000</c:v>
                </c:pt>
                <c:pt idx="201">
                  <c:v>23000</c:v>
                </c:pt>
                <c:pt idx="202">
                  <c:v>23000</c:v>
                </c:pt>
                <c:pt idx="203">
                  <c:v>23000</c:v>
                </c:pt>
                <c:pt idx="204">
                  <c:v>23000</c:v>
                </c:pt>
                <c:pt idx="205">
                  <c:v>23000</c:v>
                </c:pt>
                <c:pt idx="206">
                  <c:v>23000</c:v>
                </c:pt>
                <c:pt idx="207">
                  <c:v>23000</c:v>
                </c:pt>
                <c:pt idx="208">
                  <c:v>23000</c:v>
                </c:pt>
                <c:pt idx="209">
                  <c:v>23000</c:v>
                </c:pt>
                <c:pt idx="210">
                  <c:v>23000</c:v>
                </c:pt>
                <c:pt idx="211">
                  <c:v>23000</c:v>
                </c:pt>
                <c:pt idx="212">
                  <c:v>23000</c:v>
                </c:pt>
                <c:pt idx="213">
                  <c:v>23000</c:v>
                </c:pt>
                <c:pt idx="214">
                  <c:v>23000</c:v>
                </c:pt>
                <c:pt idx="215">
                  <c:v>23000</c:v>
                </c:pt>
                <c:pt idx="216">
                  <c:v>23000</c:v>
                </c:pt>
                <c:pt idx="217">
                  <c:v>23000</c:v>
                </c:pt>
                <c:pt idx="218">
                  <c:v>23000</c:v>
                </c:pt>
                <c:pt idx="219">
                  <c:v>23000</c:v>
                </c:pt>
                <c:pt idx="220">
                  <c:v>23000</c:v>
                </c:pt>
                <c:pt idx="221">
                  <c:v>23000</c:v>
                </c:pt>
                <c:pt idx="222">
                  <c:v>23000</c:v>
                </c:pt>
                <c:pt idx="223">
                  <c:v>23000</c:v>
                </c:pt>
                <c:pt idx="224">
                  <c:v>23000</c:v>
                </c:pt>
                <c:pt idx="225">
                  <c:v>23000</c:v>
                </c:pt>
                <c:pt idx="226">
                  <c:v>23000</c:v>
                </c:pt>
                <c:pt idx="227">
                  <c:v>23000</c:v>
                </c:pt>
                <c:pt idx="228">
                  <c:v>23000</c:v>
                </c:pt>
                <c:pt idx="229">
                  <c:v>23000</c:v>
                </c:pt>
                <c:pt idx="230">
                  <c:v>23000</c:v>
                </c:pt>
                <c:pt idx="231">
                  <c:v>23000</c:v>
                </c:pt>
                <c:pt idx="232">
                  <c:v>23000</c:v>
                </c:pt>
                <c:pt idx="233">
                  <c:v>23000</c:v>
                </c:pt>
                <c:pt idx="234">
                  <c:v>23000</c:v>
                </c:pt>
                <c:pt idx="235">
                  <c:v>23000</c:v>
                </c:pt>
                <c:pt idx="236">
                  <c:v>23000</c:v>
                </c:pt>
                <c:pt idx="237">
                  <c:v>23000</c:v>
                </c:pt>
                <c:pt idx="238">
                  <c:v>23000</c:v>
                </c:pt>
                <c:pt idx="239">
                  <c:v>23000</c:v>
                </c:pt>
                <c:pt idx="240">
                  <c:v>23000</c:v>
                </c:pt>
                <c:pt idx="241">
                  <c:v>23000</c:v>
                </c:pt>
                <c:pt idx="242">
                  <c:v>23000</c:v>
                </c:pt>
                <c:pt idx="243">
                  <c:v>23000</c:v>
                </c:pt>
                <c:pt idx="244">
                  <c:v>23000</c:v>
                </c:pt>
                <c:pt idx="245">
                  <c:v>23000</c:v>
                </c:pt>
                <c:pt idx="246">
                  <c:v>23000</c:v>
                </c:pt>
                <c:pt idx="247">
                  <c:v>23000</c:v>
                </c:pt>
                <c:pt idx="248">
                  <c:v>23000</c:v>
                </c:pt>
                <c:pt idx="249">
                  <c:v>23000</c:v>
                </c:pt>
                <c:pt idx="250">
                  <c:v>23000</c:v>
                </c:pt>
                <c:pt idx="251">
                  <c:v>23000</c:v>
                </c:pt>
                <c:pt idx="252">
                  <c:v>23000</c:v>
                </c:pt>
                <c:pt idx="253">
                  <c:v>23000</c:v>
                </c:pt>
                <c:pt idx="254">
                  <c:v>23000</c:v>
                </c:pt>
                <c:pt idx="255">
                  <c:v>23000</c:v>
                </c:pt>
                <c:pt idx="256">
                  <c:v>23000</c:v>
                </c:pt>
                <c:pt idx="257">
                  <c:v>23000</c:v>
                </c:pt>
                <c:pt idx="258">
                  <c:v>23000</c:v>
                </c:pt>
                <c:pt idx="259">
                  <c:v>23000</c:v>
                </c:pt>
                <c:pt idx="260">
                  <c:v>23000</c:v>
                </c:pt>
                <c:pt idx="261">
                  <c:v>23000</c:v>
                </c:pt>
                <c:pt idx="262">
                  <c:v>23000</c:v>
                </c:pt>
                <c:pt idx="263">
                  <c:v>23000</c:v>
                </c:pt>
                <c:pt idx="264">
                  <c:v>23000</c:v>
                </c:pt>
                <c:pt idx="265">
                  <c:v>23000</c:v>
                </c:pt>
                <c:pt idx="266">
                  <c:v>23000</c:v>
                </c:pt>
                <c:pt idx="267">
                  <c:v>23000</c:v>
                </c:pt>
                <c:pt idx="268">
                  <c:v>23000</c:v>
                </c:pt>
                <c:pt idx="269">
                  <c:v>23000</c:v>
                </c:pt>
                <c:pt idx="270">
                  <c:v>23000</c:v>
                </c:pt>
                <c:pt idx="271">
                  <c:v>23000</c:v>
                </c:pt>
                <c:pt idx="272">
                  <c:v>23000</c:v>
                </c:pt>
                <c:pt idx="273">
                  <c:v>23000</c:v>
                </c:pt>
                <c:pt idx="274">
                  <c:v>23000</c:v>
                </c:pt>
                <c:pt idx="275">
                  <c:v>23000</c:v>
                </c:pt>
                <c:pt idx="276">
                  <c:v>23000</c:v>
                </c:pt>
                <c:pt idx="277">
                  <c:v>23000</c:v>
                </c:pt>
                <c:pt idx="278">
                  <c:v>23000</c:v>
                </c:pt>
                <c:pt idx="279">
                  <c:v>23000</c:v>
                </c:pt>
                <c:pt idx="280">
                  <c:v>23000</c:v>
                </c:pt>
                <c:pt idx="281">
                  <c:v>23000</c:v>
                </c:pt>
                <c:pt idx="282">
                  <c:v>23000</c:v>
                </c:pt>
                <c:pt idx="283">
                  <c:v>23000</c:v>
                </c:pt>
                <c:pt idx="284">
                  <c:v>23000</c:v>
                </c:pt>
                <c:pt idx="285">
                  <c:v>23000</c:v>
                </c:pt>
                <c:pt idx="286">
                  <c:v>23000</c:v>
                </c:pt>
                <c:pt idx="287">
                  <c:v>23000</c:v>
                </c:pt>
                <c:pt idx="288">
                  <c:v>23000</c:v>
                </c:pt>
                <c:pt idx="289">
                  <c:v>23000</c:v>
                </c:pt>
                <c:pt idx="290">
                  <c:v>23000</c:v>
                </c:pt>
                <c:pt idx="291">
                  <c:v>23000</c:v>
                </c:pt>
                <c:pt idx="292">
                  <c:v>23000</c:v>
                </c:pt>
                <c:pt idx="293">
                  <c:v>23000</c:v>
                </c:pt>
                <c:pt idx="294">
                  <c:v>23000</c:v>
                </c:pt>
                <c:pt idx="295">
                  <c:v>23000</c:v>
                </c:pt>
                <c:pt idx="296">
                  <c:v>23000</c:v>
                </c:pt>
                <c:pt idx="297">
                  <c:v>23000</c:v>
                </c:pt>
                <c:pt idx="298">
                  <c:v>23000</c:v>
                </c:pt>
                <c:pt idx="299">
                  <c:v>23000</c:v>
                </c:pt>
                <c:pt idx="300">
                  <c:v>23000</c:v>
                </c:pt>
                <c:pt idx="301">
                  <c:v>23000</c:v>
                </c:pt>
                <c:pt idx="302">
                  <c:v>23000</c:v>
                </c:pt>
                <c:pt idx="303">
                  <c:v>23000</c:v>
                </c:pt>
                <c:pt idx="304">
                  <c:v>23000</c:v>
                </c:pt>
                <c:pt idx="305">
                  <c:v>23000</c:v>
                </c:pt>
                <c:pt idx="306">
                  <c:v>23000</c:v>
                </c:pt>
                <c:pt idx="307">
                  <c:v>23000</c:v>
                </c:pt>
                <c:pt idx="308">
                  <c:v>23000</c:v>
                </c:pt>
                <c:pt idx="309">
                  <c:v>23000</c:v>
                </c:pt>
                <c:pt idx="310">
                  <c:v>23000</c:v>
                </c:pt>
                <c:pt idx="311">
                  <c:v>23000</c:v>
                </c:pt>
                <c:pt idx="312">
                  <c:v>23000</c:v>
                </c:pt>
                <c:pt idx="313">
                  <c:v>23000</c:v>
                </c:pt>
                <c:pt idx="314">
                  <c:v>23000</c:v>
                </c:pt>
                <c:pt idx="315">
                  <c:v>23000</c:v>
                </c:pt>
                <c:pt idx="316">
                  <c:v>23000</c:v>
                </c:pt>
                <c:pt idx="317">
                  <c:v>23000</c:v>
                </c:pt>
                <c:pt idx="318">
                  <c:v>23000</c:v>
                </c:pt>
                <c:pt idx="319">
                  <c:v>23000</c:v>
                </c:pt>
                <c:pt idx="320">
                  <c:v>23000</c:v>
                </c:pt>
                <c:pt idx="321">
                  <c:v>23000</c:v>
                </c:pt>
                <c:pt idx="322">
                  <c:v>23000</c:v>
                </c:pt>
                <c:pt idx="323">
                  <c:v>23000</c:v>
                </c:pt>
                <c:pt idx="324">
                  <c:v>23000</c:v>
                </c:pt>
                <c:pt idx="325">
                  <c:v>23000</c:v>
                </c:pt>
                <c:pt idx="326">
                  <c:v>23000</c:v>
                </c:pt>
                <c:pt idx="327">
                  <c:v>23000</c:v>
                </c:pt>
                <c:pt idx="328">
                  <c:v>23000</c:v>
                </c:pt>
                <c:pt idx="329">
                  <c:v>23000</c:v>
                </c:pt>
                <c:pt idx="330">
                  <c:v>23000</c:v>
                </c:pt>
                <c:pt idx="331">
                  <c:v>23000</c:v>
                </c:pt>
                <c:pt idx="332">
                  <c:v>23000</c:v>
                </c:pt>
                <c:pt idx="333">
                  <c:v>23000</c:v>
                </c:pt>
                <c:pt idx="334">
                  <c:v>23000</c:v>
                </c:pt>
                <c:pt idx="335">
                  <c:v>23000</c:v>
                </c:pt>
                <c:pt idx="336">
                  <c:v>23000</c:v>
                </c:pt>
                <c:pt idx="337">
                  <c:v>23000</c:v>
                </c:pt>
                <c:pt idx="338">
                  <c:v>23000</c:v>
                </c:pt>
                <c:pt idx="339">
                  <c:v>23000</c:v>
                </c:pt>
                <c:pt idx="340">
                  <c:v>23000</c:v>
                </c:pt>
                <c:pt idx="341">
                  <c:v>23000</c:v>
                </c:pt>
                <c:pt idx="342">
                  <c:v>23000</c:v>
                </c:pt>
                <c:pt idx="343">
                  <c:v>23000</c:v>
                </c:pt>
                <c:pt idx="344">
                  <c:v>23000</c:v>
                </c:pt>
                <c:pt idx="345">
                  <c:v>23000</c:v>
                </c:pt>
                <c:pt idx="346">
                  <c:v>23000</c:v>
                </c:pt>
                <c:pt idx="347">
                  <c:v>23000</c:v>
                </c:pt>
                <c:pt idx="348">
                  <c:v>23000</c:v>
                </c:pt>
                <c:pt idx="349">
                  <c:v>23000</c:v>
                </c:pt>
                <c:pt idx="350">
                  <c:v>23000</c:v>
                </c:pt>
                <c:pt idx="351">
                  <c:v>23000</c:v>
                </c:pt>
                <c:pt idx="352">
                  <c:v>23000</c:v>
                </c:pt>
                <c:pt idx="353">
                  <c:v>23000</c:v>
                </c:pt>
                <c:pt idx="354">
                  <c:v>23000</c:v>
                </c:pt>
                <c:pt idx="355">
                  <c:v>23000</c:v>
                </c:pt>
                <c:pt idx="356">
                  <c:v>23000</c:v>
                </c:pt>
                <c:pt idx="357">
                  <c:v>23000</c:v>
                </c:pt>
                <c:pt idx="358">
                  <c:v>23000</c:v>
                </c:pt>
                <c:pt idx="359">
                  <c:v>23000</c:v>
                </c:pt>
                <c:pt idx="360">
                  <c:v>23000</c:v>
                </c:pt>
                <c:pt idx="361">
                  <c:v>23000</c:v>
                </c:pt>
                <c:pt idx="362">
                  <c:v>23000</c:v>
                </c:pt>
                <c:pt idx="363">
                  <c:v>23000</c:v>
                </c:pt>
                <c:pt idx="364">
                  <c:v>23000</c:v>
                </c:pt>
                <c:pt idx="365">
                  <c:v>23000</c:v>
                </c:pt>
                <c:pt idx="366">
                  <c:v>23000</c:v>
                </c:pt>
                <c:pt idx="367">
                  <c:v>23000</c:v>
                </c:pt>
                <c:pt idx="368">
                  <c:v>23000</c:v>
                </c:pt>
                <c:pt idx="369">
                  <c:v>23000</c:v>
                </c:pt>
                <c:pt idx="370">
                  <c:v>23000</c:v>
                </c:pt>
                <c:pt idx="371">
                  <c:v>23000</c:v>
                </c:pt>
                <c:pt idx="372">
                  <c:v>23000</c:v>
                </c:pt>
                <c:pt idx="373">
                  <c:v>23000</c:v>
                </c:pt>
                <c:pt idx="374">
                  <c:v>23000</c:v>
                </c:pt>
                <c:pt idx="375">
                  <c:v>23000</c:v>
                </c:pt>
                <c:pt idx="376">
                  <c:v>23000</c:v>
                </c:pt>
                <c:pt idx="377">
                  <c:v>23000</c:v>
                </c:pt>
                <c:pt idx="378">
                  <c:v>23000</c:v>
                </c:pt>
                <c:pt idx="379">
                  <c:v>23000</c:v>
                </c:pt>
                <c:pt idx="380">
                  <c:v>23000</c:v>
                </c:pt>
                <c:pt idx="381">
                  <c:v>23000</c:v>
                </c:pt>
                <c:pt idx="382">
                  <c:v>23000</c:v>
                </c:pt>
                <c:pt idx="383">
                  <c:v>23000</c:v>
                </c:pt>
                <c:pt idx="384">
                  <c:v>23000</c:v>
                </c:pt>
                <c:pt idx="385">
                  <c:v>23000</c:v>
                </c:pt>
                <c:pt idx="386">
                  <c:v>23000</c:v>
                </c:pt>
                <c:pt idx="387">
                  <c:v>23000</c:v>
                </c:pt>
                <c:pt idx="388">
                  <c:v>23000</c:v>
                </c:pt>
                <c:pt idx="389">
                  <c:v>23000</c:v>
                </c:pt>
                <c:pt idx="390">
                  <c:v>23000</c:v>
                </c:pt>
                <c:pt idx="391">
                  <c:v>23000</c:v>
                </c:pt>
                <c:pt idx="392">
                  <c:v>23000</c:v>
                </c:pt>
                <c:pt idx="393">
                  <c:v>23000</c:v>
                </c:pt>
                <c:pt idx="394">
                  <c:v>23000</c:v>
                </c:pt>
                <c:pt idx="395">
                  <c:v>23000</c:v>
                </c:pt>
                <c:pt idx="396">
                  <c:v>23000</c:v>
                </c:pt>
                <c:pt idx="397">
                  <c:v>23000</c:v>
                </c:pt>
                <c:pt idx="398">
                  <c:v>23000</c:v>
                </c:pt>
                <c:pt idx="399">
                  <c:v>23000</c:v>
                </c:pt>
                <c:pt idx="400">
                  <c:v>23000</c:v>
                </c:pt>
                <c:pt idx="401">
                  <c:v>23000</c:v>
                </c:pt>
                <c:pt idx="402">
                  <c:v>23000</c:v>
                </c:pt>
                <c:pt idx="403">
                  <c:v>23000</c:v>
                </c:pt>
                <c:pt idx="404">
                  <c:v>23000</c:v>
                </c:pt>
                <c:pt idx="405">
                  <c:v>23000</c:v>
                </c:pt>
                <c:pt idx="406">
                  <c:v>23000</c:v>
                </c:pt>
                <c:pt idx="407">
                  <c:v>23000</c:v>
                </c:pt>
                <c:pt idx="408">
                  <c:v>23000</c:v>
                </c:pt>
                <c:pt idx="409">
                  <c:v>23000</c:v>
                </c:pt>
                <c:pt idx="410">
                  <c:v>23000</c:v>
                </c:pt>
                <c:pt idx="411">
                  <c:v>23000</c:v>
                </c:pt>
                <c:pt idx="412">
                  <c:v>23000</c:v>
                </c:pt>
                <c:pt idx="413">
                  <c:v>23000</c:v>
                </c:pt>
                <c:pt idx="414">
                  <c:v>23000</c:v>
                </c:pt>
                <c:pt idx="415">
                  <c:v>23000</c:v>
                </c:pt>
                <c:pt idx="416">
                  <c:v>23000</c:v>
                </c:pt>
                <c:pt idx="417">
                  <c:v>23000</c:v>
                </c:pt>
                <c:pt idx="418">
                  <c:v>23000</c:v>
                </c:pt>
                <c:pt idx="419">
                  <c:v>23000</c:v>
                </c:pt>
                <c:pt idx="420">
                  <c:v>23000</c:v>
                </c:pt>
                <c:pt idx="421">
                  <c:v>23000</c:v>
                </c:pt>
                <c:pt idx="422">
                  <c:v>23000</c:v>
                </c:pt>
                <c:pt idx="423">
                  <c:v>23000</c:v>
                </c:pt>
                <c:pt idx="424">
                  <c:v>23000</c:v>
                </c:pt>
                <c:pt idx="425">
                  <c:v>23000</c:v>
                </c:pt>
                <c:pt idx="426">
                  <c:v>23000</c:v>
                </c:pt>
                <c:pt idx="427">
                  <c:v>23000</c:v>
                </c:pt>
                <c:pt idx="428">
                  <c:v>23000</c:v>
                </c:pt>
                <c:pt idx="429">
                  <c:v>23000</c:v>
                </c:pt>
                <c:pt idx="430">
                  <c:v>23000</c:v>
                </c:pt>
                <c:pt idx="431">
                  <c:v>23000</c:v>
                </c:pt>
                <c:pt idx="432">
                  <c:v>23000</c:v>
                </c:pt>
                <c:pt idx="433">
                  <c:v>23000</c:v>
                </c:pt>
                <c:pt idx="434">
                  <c:v>23000</c:v>
                </c:pt>
                <c:pt idx="435">
                  <c:v>23000</c:v>
                </c:pt>
                <c:pt idx="436">
                  <c:v>23000</c:v>
                </c:pt>
                <c:pt idx="437">
                  <c:v>23000</c:v>
                </c:pt>
                <c:pt idx="438">
                  <c:v>23000</c:v>
                </c:pt>
                <c:pt idx="439">
                  <c:v>23000</c:v>
                </c:pt>
                <c:pt idx="440">
                  <c:v>23000</c:v>
                </c:pt>
                <c:pt idx="441">
                  <c:v>23000</c:v>
                </c:pt>
                <c:pt idx="442">
                  <c:v>23000</c:v>
                </c:pt>
                <c:pt idx="443">
                  <c:v>23000</c:v>
                </c:pt>
                <c:pt idx="444">
                  <c:v>23000</c:v>
                </c:pt>
                <c:pt idx="445">
                  <c:v>23000</c:v>
                </c:pt>
                <c:pt idx="446">
                  <c:v>23000</c:v>
                </c:pt>
                <c:pt idx="447">
                  <c:v>23000</c:v>
                </c:pt>
                <c:pt idx="448">
                  <c:v>23000</c:v>
                </c:pt>
                <c:pt idx="449">
                  <c:v>23000</c:v>
                </c:pt>
                <c:pt idx="450">
                  <c:v>23000</c:v>
                </c:pt>
                <c:pt idx="451">
                  <c:v>23000</c:v>
                </c:pt>
                <c:pt idx="452">
                  <c:v>23000</c:v>
                </c:pt>
                <c:pt idx="453">
                  <c:v>23000</c:v>
                </c:pt>
                <c:pt idx="454">
                  <c:v>23000</c:v>
                </c:pt>
                <c:pt idx="455">
                  <c:v>23000</c:v>
                </c:pt>
                <c:pt idx="456">
                  <c:v>23000</c:v>
                </c:pt>
                <c:pt idx="457">
                  <c:v>23000</c:v>
                </c:pt>
                <c:pt idx="458">
                  <c:v>23000</c:v>
                </c:pt>
                <c:pt idx="459">
                  <c:v>23000</c:v>
                </c:pt>
                <c:pt idx="460">
                  <c:v>23000</c:v>
                </c:pt>
                <c:pt idx="461">
                  <c:v>23000</c:v>
                </c:pt>
                <c:pt idx="462">
                  <c:v>23000</c:v>
                </c:pt>
                <c:pt idx="463">
                  <c:v>23000</c:v>
                </c:pt>
                <c:pt idx="464">
                  <c:v>23000</c:v>
                </c:pt>
                <c:pt idx="465">
                  <c:v>23000</c:v>
                </c:pt>
                <c:pt idx="466">
                  <c:v>23000</c:v>
                </c:pt>
                <c:pt idx="467">
                  <c:v>23000</c:v>
                </c:pt>
                <c:pt idx="468">
                  <c:v>23000</c:v>
                </c:pt>
                <c:pt idx="469">
                  <c:v>23000</c:v>
                </c:pt>
                <c:pt idx="470">
                  <c:v>23000</c:v>
                </c:pt>
                <c:pt idx="471">
                  <c:v>23000</c:v>
                </c:pt>
                <c:pt idx="472">
                  <c:v>23000</c:v>
                </c:pt>
                <c:pt idx="473">
                  <c:v>23000</c:v>
                </c:pt>
                <c:pt idx="474">
                  <c:v>23000</c:v>
                </c:pt>
                <c:pt idx="475">
                  <c:v>23000</c:v>
                </c:pt>
                <c:pt idx="476">
                  <c:v>23000</c:v>
                </c:pt>
                <c:pt idx="477">
                  <c:v>23000</c:v>
                </c:pt>
                <c:pt idx="478">
                  <c:v>23000</c:v>
                </c:pt>
                <c:pt idx="479">
                  <c:v>23000</c:v>
                </c:pt>
                <c:pt idx="480">
                  <c:v>23000</c:v>
                </c:pt>
                <c:pt idx="481">
                  <c:v>23000</c:v>
                </c:pt>
                <c:pt idx="482">
                  <c:v>23000</c:v>
                </c:pt>
                <c:pt idx="483">
                  <c:v>23000</c:v>
                </c:pt>
                <c:pt idx="484">
                  <c:v>23000</c:v>
                </c:pt>
                <c:pt idx="485">
                  <c:v>23000</c:v>
                </c:pt>
                <c:pt idx="486">
                  <c:v>23000</c:v>
                </c:pt>
                <c:pt idx="487">
                  <c:v>23000</c:v>
                </c:pt>
                <c:pt idx="488">
                  <c:v>23000</c:v>
                </c:pt>
                <c:pt idx="489">
                  <c:v>23000</c:v>
                </c:pt>
                <c:pt idx="490">
                  <c:v>23000</c:v>
                </c:pt>
                <c:pt idx="491">
                  <c:v>23000</c:v>
                </c:pt>
                <c:pt idx="492">
                  <c:v>23000</c:v>
                </c:pt>
                <c:pt idx="493">
                  <c:v>23000</c:v>
                </c:pt>
                <c:pt idx="494">
                  <c:v>23000</c:v>
                </c:pt>
                <c:pt idx="495">
                  <c:v>23000</c:v>
                </c:pt>
                <c:pt idx="496">
                  <c:v>23000</c:v>
                </c:pt>
                <c:pt idx="497">
                  <c:v>23000</c:v>
                </c:pt>
                <c:pt idx="498">
                  <c:v>23000</c:v>
                </c:pt>
                <c:pt idx="499">
                  <c:v>23000</c:v>
                </c:pt>
                <c:pt idx="500">
                  <c:v>23000</c:v>
                </c:pt>
                <c:pt idx="501">
                  <c:v>23000</c:v>
                </c:pt>
                <c:pt idx="502">
                  <c:v>23000</c:v>
                </c:pt>
                <c:pt idx="503">
                  <c:v>23000</c:v>
                </c:pt>
                <c:pt idx="504">
                  <c:v>23000</c:v>
                </c:pt>
                <c:pt idx="505">
                  <c:v>23000</c:v>
                </c:pt>
                <c:pt idx="506">
                  <c:v>23000</c:v>
                </c:pt>
                <c:pt idx="507">
                  <c:v>23000</c:v>
                </c:pt>
                <c:pt idx="508">
                  <c:v>23000</c:v>
                </c:pt>
                <c:pt idx="509">
                  <c:v>23000</c:v>
                </c:pt>
                <c:pt idx="510">
                  <c:v>23000</c:v>
                </c:pt>
                <c:pt idx="511">
                  <c:v>23000</c:v>
                </c:pt>
                <c:pt idx="512">
                  <c:v>23000</c:v>
                </c:pt>
                <c:pt idx="513">
                  <c:v>23000</c:v>
                </c:pt>
                <c:pt idx="514">
                  <c:v>23000</c:v>
                </c:pt>
                <c:pt idx="515">
                  <c:v>23000</c:v>
                </c:pt>
                <c:pt idx="516">
                  <c:v>23000</c:v>
                </c:pt>
                <c:pt idx="517">
                  <c:v>23000</c:v>
                </c:pt>
                <c:pt idx="518">
                  <c:v>23000</c:v>
                </c:pt>
                <c:pt idx="519">
                  <c:v>23000</c:v>
                </c:pt>
                <c:pt idx="520">
                  <c:v>21500</c:v>
                </c:pt>
                <c:pt idx="521">
                  <c:v>21500</c:v>
                </c:pt>
              </c:numCache>
            </c:numRef>
          </c:val>
          <c:smooth val="0"/>
        </c:ser>
        <c:ser>
          <c:idx val="1"/>
          <c:order val="1"/>
          <c:tx>
            <c:strRef>
              <c:f>[Mysteel负极材料月报图表.xlsx]球化石墨!$O$1</c:f>
              <c:strCache>
                <c:ptCount val="1"/>
                <c:pt idx="0">
                  <c:v>华东</c:v>
                </c:pt>
              </c:strCache>
            </c:strRef>
          </c:tx>
          <c:spPr>
            <a:ln w="19050" cap="rnd">
              <a:solidFill>
                <a:srgbClr val="023985"/>
              </a:solidFill>
              <a:round/>
            </a:ln>
            <a:effectLst/>
          </c:spPr>
          <c:marker>
            <c:symbol val="none"/>
          </c:marker>
          <c:dLbls>
            <c:delete val="1"/>
          </c:dLbls>
          <c:cat>
            <c:numRef>
              <c:f>[Mysteel负极材料月报图表.xlsx]球化石墨!$M$93:$M$614</c:f>
              <c:numCache>
                <c:formatCode>yyyy/m/d;@</c:formatCode>
                <c:ptCount val="522"/>
                <c:pt idx="0" c:formatCode="yyyy/m/d;@">
                  <c:v>44334</c:v>
                </c:pt>
                <c:pt idx="1" c:formatCode="yyyy/m/d;@">
                  <c:v>44335</c:v>
                </c:pt>
                <c:pt idx="2" c:formatCode="yyyy/m/d;@">
                  <c:v>44336</c:v>
                </c:pt>
                <c:pt idx="3" c:formatCode="yyyy/m/d;@">
                  <c:v>44337</c:v>
                </c:pt>
                <c:pt idx="4" c:formatCode="yyyy/m/d;@">
                  <c:v>44340</c:v>
                </c:pt>
                <c:pt idx="5" c:formatCode="yyyy/m/d;@">
                  <c:v>44341</c:v>
                </c:pt>
                <c:pt idx="6" c:formatCode="yyyy/m/d;@">
                  <c:v>44342</c:v>
                </c:pt>
                <c:pt idx="7" c:formatCode="yyyy/m/d;@">
                  <c:v>44343</c:v>
                </c:pt>
                <c:pt idx="8" c:formatCode="yyyy/m/d;@">
                  <c:v>44344</c:v>
                </c:pt>
                <c:pt idx="9" c:formatCode="yyyy/m/d;@">
                  <c:v>44347</c:v>
                </c:pt>
                <c:pt idx="10" c:formatCode="yyyy/m/d;@">
                  <c:v>44348</c:v>
                </c:pt>
                <c:pt idx="11" c:formatCode="yyyy/m/d;@">
                  <c:v>44349</c:v>
                </c:pt>
                <c:pt idx="12" c:formatCode="yyyy/m/d;@">
                  <c:v>44350</c:v>
                </c:pt>
                <c:pt idx="13" c:formatCode="yyyy/m/d;@">
                  <c:v>44351</c:v>
                </c:pt>
                <c:pt idx="14" c:formatCode="yyyy/m/d;@">
                  <c:v>44354</c:v>
                </c:pt>
                <c:pt idx="15" c:formatCode="yyyy/m/d;@">
                  <c:v>44355</c:v>
                </c:pt>
                <c:pt idx="16" c:formatCode="yyyy/m/d;@">
                  <c:v>44356</c:v>
                </c:pt>
                <c:pt idx="17" c:formatCode="yyyy/m/d;@">
                  <c:v>44357</c:v>
                </c:pt>
                <c:pt idx="18" c:formatCode="yyyy/m/d;@">
                  <c:v>44358</c:v>
                </c:pt>
                <c:pt idx="19" c:formatCode="yyyy/m/d;@">
                  <c:v>44362</c:v>
                </c:pt>
                <c:pt idx="20" c:formatCode="yyyy/m/d;@">
                  <c:v>44363</c:v>
                </c:pt>
                <c:pt idx="21" c:formatCode="yyyy/m/d;@">
                  <c:v>44364</c:v>
                </c:pt>
                <c:pt idx="22" c:formatCode="yyyy/m/d;@">
                  <c:v>44365</c:v>
                </c:pt>
                <c:pt idx="23" c:formatCode="yyyy/m/d;@">
                  <c:v>44368</c:v>
                </c:pt>
                <c:pt idx="24" c:formatCode="yyyy/m/d;@">
                  <c:v>44369</c:v>
                </c:pt>
                <c:pt idx="25" c:formatCode="yyyy/m/d;@">
                  <c:v>44370</c:v>
                </c:pt>
                <c:pt idx="26" c:formatCode="yyyy/m/d;@">
                  <c:v>44371</c:v>
                </c:pt>
                <c:pt idx="27" c:formatCode="yyyy/m/d;@">
                  <c:v>44372</c:v>
                </c:pt>
                <c:pt idx="28" c:formatCode="yyyy/m/d;@">
                  <c:v>44375</c:v>
                </c:pt>
                <c:pt idx="29" c:formatCode="yyyy/m/d;@">
                  <c:v>44376</c:v>
                </c:pt>
                <c:pt idx="30" c:formatCode="yyyy/m/d;@">
                  <c:v>44377</c:v>
                </c:pt>
                <c:pt idx="31" c:formatCode="yyyy/m/d;@">
                  <c:v>44378</c:v>
                </c:pt>
                <c:pt idx="32" c:formatCode="yyyy/m/d;@">
                  <c:v>44379</c:v>
                </c:pt>
                <c:pt idx="33" c:formatCode="yyyy/m/d;@">
                  <c:v>44382</c:v>
                </c:pt>
                <c:pt idx="34" c:formatCode="yyyy/m/d;@">
                  <c:v>44383</c:v>
                </c:pt>
                <c:pt idx="35" c:formatCode="yyyy/m/d;@">
                  <c:v>44384</c:v>
                </c:pt>
                <c:pt idx="36" c:formatCode="yyyy/m/d;@">
                  <c:v>44385</c:v>
                </c:pt>
                <c:pt idx="37" c:formatCode="yyyy/m/d;@">
                  <c:v>44386</c:v>
                </c:pt>
                <c:pt idx="38" c:formatCode="yyyy/m/d;@">
                  <c:v>44389</c:v>
                </c:pt>
                <c:pt idx="39" c:formatCode="yyyy/m/d;@">
                  <c:v>44390</c:v>
                </c:pt>
                <c:pt idx="40" c:formatCode="yyyy/m/d;@">
                  <c:v>44391</c:v>
                </c:pt>
                <c:pt idx="41" c:formatCode="yyyy/m/d;@">
                  <c:v>44392</c:v>
                </c:pt>
                <c:pt idx="42" c:formatCode="yyyy/m/d;@">
                  <c:v>44393</c:v>
                </c:pt>
                <c:pt idx="43" c:formatCode="yyyy/m/d;@">
                  <c:v>44396</c:v>
                </c:pt>
                <c:pt idx="44" c:formatCode="yyyy/m/d;@">
                  <c:v>44397</c:v>
                </c:pt>
                <c:pt idx="45" c:formatCode="yyyy/m/d;@">
                  <c:v>44398</c:v>
                </c:pt>
                <c:pt idx="46" c:formatCode="yyyy/m/d;@">
                  <c:v>44399</c:v>
                </c:pt>
                <c:pt idx="47" c:formatCode="yyyy/m/d;@">
                  <c:v>44400</c:v>
                </c:pt>
                <c:pt idx="48" c:formatCode="yyyy/m/d;@">
                  <c:v>44403</c:v>
                </c:pt>
                <c:pt idx="49" c:formatCode="yyyy/m/d;@">
                  <c:v>44404</c:v>
                </c:pt>
                <c:pt idx="50" c:formatCode="yyyy/m/d;@">
                  <c:v>44405</c:v>
                </c:pt>
                <c:pt idx="51" c:formatCode="yyyy/m/d;@">
                  <c:v>44406</c:v>
                </c:pt>
                <c:pt idx="52" c:formatCode="yyyy/m/d;@">
                  <c:v>44407</c:v>
                </c:pt>
                <c:pt idx="53" c:formatCode="yyyy/m/d;@">
                  <c:v>44410</c:v>
                </c:pt>
                <c:pt idx="54" c:formatCode="yyyy/m/d;@">
                  <c:v>44411</c:v>
                </c:pt>
                <c:pt idx="55" c:formatCode="yyyy/m/d;@">
                  <c:v>44412</c:v>
                </c:pt>
                <c:pt idx="56" c:formatCode="yyyy/m/d;@">
                  <c:v>44413</c:v>
                </c:pt>
                <c:pt idx="57" c:formatCode="yyyy/m/d;@">
                  <c:v>44414</c:v>
                </c:pt>
                <c:pt idx="58" c:formatCode="yyyy/m/d;@">
                  <c:v>44417</c:v>
                </c:pt>
                <c:pt idx="59" c:formatCode="yyyy/m/d;@">
                  <c:v>44418</c:v>
                </c:pt>
                <c:pt idx="60" c:formatCode="yyyy/m/d;@">
                  <c:v>44419</c:v>
                </c:pt>
                <c:pt idx="61" c:formatCode="yyyy/m/d;@">
                  <c:v>44420</c:v>
                </c:pt>
                <c:pt idx="62" c:formatCode="yyyy/m/d;@">
                  <c:v>44421</c:v>
                </c:pt>
                <c:pt idx="63" c:formatCode="yyyy/m/d;@">
                  <c:v>44424</c:v>
                </c:pt>
                <c:pt idx="64" c:formatCode="yyyy/m/d;@">
                  <c:v>44425</c:v>
                </c:pt>
                <c:pt idx="65" c:formatCode="yyyy/m/d;@">
                  <c:v>44426</c:v>
                </c:pt>
                <c:pt idx="66" c:formatCode="yyyy/m/d;@">
                  <c:v>44427</c:v>
                </c:pt>
                <c:pt idx="67" c:formatCode="yyyy/m/d;@">
                  <c:v>44428</c:v>
                </c:pt>
                <c:pt idx="68" c:formatCode="yyyy/m/d;@">
                  <c:v>44431</c:v>
                </c:pt>
                <c:pt idx="69" c:formatCode="yyyy/m/d;@">
                  <c:v>44432</c:v>
                </c:pt>
                <c:pt idx="70" c:formatCode="yyyy/m/d;@">
                  <c:v>44433</c:v>
                </c:pt>
                <c:pt idx="71" c:formatCode="yyyy/m/d;@">
                  <c:v>44434</c:v>
                </c:pt>
                <c:pt idx="72" c:formatCode="yyyy/m/d;@">
                  <c:v>44435</c:v>
                </c:pt>
                <c:pt idx="73" c:formatCode="yyyy/m/d;@">
                  <c:v>44438</c:v>
                </c:pt>
                <c:pt idx="74" c:formatCode="yyyy/m/d;@">
                  <c:v>44439</c:v>
                </c:pt>
                <c:pt idx="75" c:formatCode="yyyy/m/d;@">
                  <c:v>44440</c:v>
                </c:pt>
                <c:pt idx="76" c:formatCode="yyyy/m/d;@">
                  <c:v>44441</c:v>
                </c:pt>
                <c:pt idx="77" c:formatCode="yyyy/m/d;@">
                  <c:v>44442</c:v>
                </c:pt>
                <c:pt idx="78" c:formatCode="yyyy/m/d;@">
                  <c:v>44445</c:v>
                </c:pt>
                <c:pt idx="79" c:formatCode="yyyy/m/d;@">
                  <c:v>44446</c:v>
                </c:pt>
                <c:pt idx="80" c:formatCode="yyyy/m/d;@">
                  <c:v>44447</c:v>
                </c:pt>
                <c:pt idx="81" c:formatCode="yyyy/m/d;@">
                  <c:v>44448</c:v>
                </c:pt>
                <c:pt idx="82" c:formatCode="yyyy/m/d;@">
                  <c:v>44449</c:v>
                </c:pt>
                <c:pt idx="83" c:formatCode="yyyy/m/d;@">
                  <c:v>44452</c:v>
                </c:pt>
                <c:pt idx="84" c:formatCode="yyyy/m/d;@">
                  <c:v>44453</c:v>
                </c:pt>
                <c:pt idx="85" c:formatCode="yyyy/m/d;@">
                  <c:v>44454</c:v>
                </c:pt>
                <c:pt idx="86" c:formatCode="yyyy/m/d;@">
                  <c:v>44455</c:v>
                </c:pt>
                <c:pt idx="87" c:formatCode="yyyy/m/d;@">
                  <c:v>44456</c:v>
                </c:pt>
                <c:pt idx="88" c:formatCode="yyyy/m/d;@">
                  <c:v>44457</c:v>
                </c:pt>
                <c:pt idx="89" c:formatCode="yyyy/m/d;@">
                  <c:v>44461</c:v>
                </c:pt>
                <c:pt idx="90" c:formatCode="yyyy/m/d;@">
                  <c:v>44462</c:v>
                </c:pt>
                <c:pt idx="91" c:formatCode="yyyy/m/d;@">
                  <c:v>44463</c:v>
                </c:pt>
                <c:pt idx="92" c:formatCode="yyyy/m/d;@">
                  <c:v>44465</c:v>
                </c:pt>
                <c:pt idx="93" c:formatCode="yyyy/m/d;@">
                  <c:v>44466</c:v>
                </c:pt>
                <c:pt idx="94" c:formatCode="yyyy/m/d;@">
                  <c:v>44467</c:v>
                </c:pt>
                <c:pt idx="95" c:formatCode="yyyy/m/d;@">
                  <c:v>44468</c:v>
                </c:pt>
                <c:pt idx="96" c:formatCode="yyyy/m/d;@">
                  <c:v>44469</c:v>
                </c:pt>
                <c:pt idx="97" c:formatCode="yyyy/m/d;@">
                  <c:v>44477</c:v>
                </c:pt>
                <c:pt idx="98" c:formatCode="yyyy/m/d;@">
                  <c:v>44478</c:v>
                </c:pt>
                <c:pt idx="99" c:formatCode="yyyy/m/d;@">
                  <c:v>44480</c:v>
                </c:pt>
                <c:pt idx="100" c:formatCode="yyyy/m/d;@">
                  <c:v>44481</c:v>
                </c:pt>
                <c:pt idx="101" c:formatCode="yyyy/m/d;@">
                  <c:v>44482</c:v>
                </c:pt>
                <c:pt idx="102" c:formatCode="yyyy/m/d;@">
                  <c:v>44483</c:v>
                </c:pt>
                <c:pt idx="103" c:formatCode="yyyy/m/d;@">
                  <c:v>44484</c:v>
                </c:pt>
                <c:pt idx="104" c:formatCode="yyyy/m/d;@">
                  <c:v>44487</c:v>
                </c:pt>
                <c:pt idx="105" c:formatCode="yyyy/m/d;@">
                  <c:v>44488</c:v>
                </c:pt>
                <c:pt idx="106" c:formatCode="yyyy/m/d;@">
                  <c:v>44489</c:v>
                </c:pt>
                <c:pt idx="107" c:formatCode="yyyy/m/d;@">
                  <c:v>44490</c:v>
                </c:pt>
                <c:pt idx="108" c:formatCode="yyyy/m/d;@">
                  <c:v>44491</c:v>
                </c:pt>
                <c:pt idx="109" c:formatCode="yyyy/m/d;@">
                  <c:v>44494</c:v>
                </c:pt>
                <c:pt idx="110" c:formatCode="yyyy/m/d;@">
                  <c:v>44495</c:v>
                </c:pt>
                <c:pt idx="111" c:formatCode="yyyy/m/d;@">
                  <c:v>44496</c:v>
                </c:pt>
                <c:pt idx="112" c:formatCode="yyyy/m/d;@">
                  <c:v>44497</c:v>
                </c:pt>
                <c:pt idx="113" c:formatCode="yyyy/m/d;@">
                  <c:v>44498</c:v>
                </c:pt>
                <c:pt idx="114" c:formatCode="yyyy/m/d;@">
                  <c:v>44501</c:v>
                </c:pt>
                <c:pt idx="115" c:formatCode="yyyy/m/d;@">
                  <c:v>44502</c:v>
                </c:pt>
                <c:pt idx="116" c:formatCode="yyyy/m/d;@">
                  <c:v>44503</c:v>
                </c:pt>
                <c:pt idx="117" c:formatCode="yyyy/m/d;@">
                  <c:v>44504</c:v>
                </c:pt>
                <c:pt idx="118" c:formatCode="yyyy/m/d;@">
                  <c:v>44505</c:v>
                </c:pt>
                <c:pt idx="119" c:formatCode="yyyy/m/d;@">
                  <c:v>44508</c:v>
                </c:pt>
                <c:pt idx="120" c:formatCode="yyyy/m/d;@">
                  <c:v>44509</c:v>
                </c:pt>
                <c:pt idx="121" c:formatCode="yyyy/m/d;@">
                  <c:v>44510</c:v>
                </c:pt>
                <c:pt idx="122" c:formatCode="yyyy/m/d;@">
                  <c:v>44511</c:v>
                </c:pt>
                <c:pt idx="123" c:formatCode="yyyy/m/d;@">
                  <c:v>44512</c:v>
                </c:pt>
                <c:pt idx="124" c:formatCode="yyyy/m/d;@">
                  <c:v>44515</c:v>
                </c:pt>
                <c:pt idx="125" c:formatCode="yyyy/m/d;@">
                  <c:v>44516</c:v>
                </c:pt>
                <c:pt idx="126" c:formatCode="yyyy/m/d;@">
                  <c:v>44517</c:v>
                </c:pt>
                <c:pt idx="127" c:formatCode="yyyy/m/d;@">
                  <c:v>44518</c:v>
                </c:pt>
                <c:pt idx="128" c:formatCode="yyyy/m/d;@">
                  <c:v>44519</c:v>
                </c:pt>
                <c:pt idx="129" c:formatCode="yyyy/m/d;@">
                  <c:v>44522</c:v>
                </c:pt>
                <c:pt idx="130" c:formatCode="yyyy/m/d;@">
                  <c:v>44523</c:v>
                </c:pt>
                <c:pt idx="131" c:formatCode="yyyy/m/d;@">
                  <c:v>44524</c:v>
                </c:pt>
                <c:pt idx="132" c:formatCode="yyyy/m/d;@">
                  <c:v>44525</c:v>
                </c:pt>
                <c:pt idx="133" c:formatCode="yyyy/m/d;@">
                  <c:v>44526</c:v>
                </c:pt>
                <c:pt idx="134" c:formatCode="yyyy/m/d;@">
                  <c:v>44529</c:v>
                </c:pt>
                <c:pt idx="135" c:formatCode="yyyy/m/d;@">
                  <c:v>44530</c:v>
                </c:pt>
                <c:pt idx="136" c:formatCode="yyyy/m/d;@">
                  <c:v>44531</c:v>
                </c:pt>
                <c:pt idx="137" c:formatCode="yyyy/m/d;@">
                  <c:v>44532</c:v>
                </c:pt>
                <c:pt idx="138" c:formatCode="yyyy/m/d;@">
                  <c:v>44533</c:v>
                </c:pt>
                <c:pt idx="139" c:formatCode="yyyy/m/d;@">
                  <c:v>44536</c:v>
                </c:pt>
                <c:pt idx="140" c:formatCode="yyyy/m/d;@">
                  <c:v>44537</c:v>
                </c:pt>
                <c:pt idx="141" c:formatCode="yyyy/m/d;@">
                  <c:v>44538</c:v>
                </c:pt>
                <c:pt idx="142" c:formatCode="yyyy/m/d;@">
                  <c:v>44539</c:v>
                </c:pt>
                <c:pt idx="143" c:formatCode="yyyy/m/d;@">
                  <c:v>44540</c:v>
                </c:pt>
                <c:pt idx="144" c:formatCode="yyyy/m/d;@">
                  <c:v>44543</c:v>
                </c:pt>
                <c:pt idx="145" c:formatCode="yyyy/m/d;@">
                  <c:v>44544</c:v>
                </c:pt>
                <c:pt idx="146" c:formatCode="yyyy/m/d;@">
                  <c:v>44545</c:v>
                </c:pt>
                <c:pt idx="147" c:formatCode="yyyy/m/d;@">
                  <c:v>44546</c:v>
                </c:pt>
                <c:pt idx="148" c:formatCode="yyyy/m/d;@">
                  <c:v>44547</c:v>
                </c:pt>
                <c:pt idx="149" c:formatCode="yyyy/m/d;@">
                  <c:v>44550</c:v>
                </c:pt>
                <c:pt idx="150" c:formatCode="yyyy/m/d;@">
                  <c:v>44551</c:v>
                </c:pt>
                <c:pt idx="151" c:formatCode="yyyy/m/d;@">
                  <c:v>44552</c:v>
                </c:pt>
                <c:pt idx="152" c:formatCode="yyyy/m/d;@">
                  <c:v>44553</c:v>
                </c:pt>
                <c:pt idx="153" c:formatCode="yyyy/m/d;@">
                  <c:v>44554</c:v>
                </c:pt>
                <c:pt idx="154" c:formatCode="yyyy/m/d;@">
                  <c:v>44557</c:v>
                </c:pt>
                <c:pt idx="155" c:formatCode="yyyy/m/d;@">
                  <c:v>44558</c:v>
                </c:pt>
                <c:pt idx="156" c:formatCode="yyyy/m/d;@">
                  <c:v>44559</c:v>
                </c:pt>
                <c:pt idx="157" c:formatCode="yyyy/m/d;@">
                  <c:v>44560</c:v>
                </c:pt>
                <c:pt idx="158" c:formatCode="yyyy/m/d;@">
                  <c:v>44561</c:v>
                </c:pt>
                <c:pt idx="159" c:formatCode="yyyy/m/d;@">
                  <c:v>44565</c:v>
                </c:pt>
                <c:pt idx="160" c:formatCode="yyyy/m/d;@">
                  <c:v>44566</c:v>
                </c:pt>
                <c:pt idx="161" c:formatCode="yyyy/m/d;@">
                  <c:v>44567</c:v>
                </c:pt>
                <c:pt idx="162" c:formatCode="yyyy/m/d;@">
                  <c:v>44568</c:v>
                </c:pt>
                <c:pt idx="163" c:formatCode="yyyy/m/d;@">
                  <c:v>44571</c:v>
                </c:pt>
                <c:pt idx="164" c:formatCode="yyyy/m/d;@">
                  <c:v>44572</c:v>
                </c:pt>
                <c:pt idx="165" c:formatCode="yyyy/m/d;@">
                  <c:v>44573</c:v>
                </c:pt>
                <c:pt idx="166" c:formatCode="yyyy/m/d;@">
                  <c:v>44574</c:v>
                </c:pt>
                <c:pt idx="167" c:formatCode="yyyy/m/d;@">
                  <c:v>44575</c:v>
                </c:pt>
                <c:pt idx="168" c:formatCode="yyyy/m/d;@">
                  <c:v>44578</c:v>
                </c:pt>
                <c:pt idx="169" c:formatCode="yyyy/m/d;@">
                  <c:v>44579</c:v>
                </c:pt>
                <c:pt idx="170" c:formatCode="yyyy/m/d;@">
                  <c:v>44580</c:v>
                </c:pt>
                <c:pt idx="171" c:formatCode="yyyy/m/d;@">
                  <c:v>44581</c:v>
                </c:pt>
                <c:pt idx="172" c:formatCode="yyyy/m/d;@">
                  <c:v>44582</c:v>
                </c:pt>
                <c:pt idx="173" c:formatCode="yyyy/m/d;@">
                  <c:v>44585</c:v>
                </c:pt>
                <c:pt idx="174" c:formatCode="yyyy/m/d;@">
                  <c:v>44586</c:v>
                </c:pt>
                <c:pt idx="175" c:formatCode="yyyy/m/d;@">
                  <c:v>44587</c:v>
                </c:pt>
                <c:pt idx="176" c:formatCode="yyyy/m/d;@">
                  <c:v>44588</c:v>
                </c:pt>
                <c:pt idx="177" c:formatCode="yyyy/m/d;@">
                  <c:v>44589</c:v>
                </c:pt>
                <c:pt idx="178" c:formatCode="yyyy/m/d;@">
                  <c:v>44590</c:v>
                </c:pt>
                <c:pt idx="179" c:formatCode="yyyy/m/d;@">
                  <c:v>44591</c:v>
                </c:pt>
                <c:pt idx="180" c:formatCode="yyyy/m/d;@">
                  <c:v>44599</c:v>
                </c:pt>
                <c:pt idx="181" c:formatCode="yyyy/m/d;@">
                  <c:v>44600</c:v>
                </c:pt>
                <c:pt idx="182" c:formatCode="yyyy/m/d;@">
                  <c:v>44601</c:v>
                </c:pt>
                <c:pt idx="183" c:formatCode="yyyy/m/d;@">
                  <c:v>44602</c:v>
                </c:pt>
                <c:pt idx="184" c:formatCode="yyyy/m/d;@">
                  <c:v>44603</c:v>
                </c:pt>
                <c:pt idx="185" c:formatCode="yyyy/m/d;@">
                  <c:v>44606</c:v>
                </c:pt>
                <c:pt idx="186" c:formatCode="yyyy/m/d;@">
                  <c:v>44607</c:v>
                </c:pt>
                <c:pt idx="187" c:formatCode="yyyy/m/d;@">
                  <c:v>44608</c:v>
                </c:pt>
                <c:pt idx="188" c:formatCode="yyyy/m/d;@">
                  <c:v>44609</c:v>
                </c:pt>
                <c:pt idx="189" c:formatCode="yyyy/m/d;@">
                  <c:v>44610</c:v>
                </c:pt>
                <c:pt idx="190" c:formatCode="yyyy/m/d;@">
                  <c:v>44613</c:v>
                </c:pt>
                <c:pt idx="191" c:formatCode="yyyy/m/d;@">
                  <c:v>44614</c:v>
                </c:pt>
                <c:pt idx="192" c:formatCode="yyyy/m/d;@">
                  <c:v>44615</c:v>
                </c:pt>
                <c:pt idx="193" c:formatCode="yyyy/m/d;@">
                  <c:v>44616</c:v>
                </c:pt>
                <c:pt idx="194" c:formatCode="yyyy/m/d;@">
                  <c:v>44617</c:v>
                </c:pt>
                <c:pt idx="195" c:formatCode="yyyy/m/d;@">
                  <c:v>44620</c:v>
                </c:pt>
                <c:pt idx="196" c:formatCode="yyyy/m/d;@">
                  <c:v>44621</c:v>
                </c:pt>
                <c:pt idx="197" c:formatCode="yyyy/m/d;@">
                  <c:v>44622</c:v>
                </c:pt>
                <c:pt idx="198" c:formatCode="yyyy/m/d;@">
                  <c:v>44623</c:v>
                </c:pt>
                <c:pt idx="199" c:formatCode="yyyy/m/d;@">
                  <c:v>44624</c:v>
                </c:pt>
                <c:pt idx="200" c:formatCode="yyyy/m/d;@">
                  <c:v>44627</c:v>
                </c:pt>
                <c:pt idx="201" c:formatCode="yyyy/m/d;@">
                  <c:v>44628</c:v>
                </c:pt>
                <c:pt idx="202" c:formatCode="yyyy/m/d;@">
                  <c:v>44629</c:v>
                </c:pt>
                <c:pt idx="203" c:formatCode="yyyy/m/d;@">
                  <c:v>44630</c:v>
                </c:pt>
                <c:pt idx="204" c:formatCode="yyyy/m/d;@">
                  <c:v>44631</c:v>
                </c:pt>
                <c:pt idx="205" c:formatCode="yyyy/m/d;@">
                  <c:v>44634</c:v>
                </c:pt>
                <c:pt idx="206" c:formatCode="yyyy/m/d;@">
                  <c:v>44635</c:v>
                </c:pt>
                <c:pt idx="207" c:formatCode="yyyy/m/d;@">
                  <c:v>44636</c:v>
                </c:pt>
                <c:pt idx="208" c:formatCode="yyyy/m/d;@">
                  <c:v>44637</c:v>
                </c:pt>
                <c:pt idx="209" c:formatCode="yyyy/m/d;@">
                  <c:v>44638</c:v>
                </c:pt>
                <c:pt idx="210" c:formatCode="yyyy/m/d;@">
                  <c:v>44641</c:v>
                </c:pt>
                <c:pt idx="211" c:formatCode="yyyy/m/d;@">
                  <c:v>44642</c:v>
                </c:pt>
                <c:pt idx="212" c:formatCode="yyyy/m/d;@">
                  <c:v>44643</c:v>
                </c:pt>
                <c:pt idx="213" c:formatCode="yyyy/m/d;@">
                  <c:v>44644</c:v>
                </c:pt>
                <c:pt idx="214" c:formatCode="yyyy/m/d;@">
                  <c:v>44645</c:v>
                </c:pt>
                <c:pt idx="215" c:formatCode="yyyy/m/d;@">
                  <c:v>44646</c:v>
                </c:pt>
                <c:pt idx="216" c:formatCode="yyyy/m/d;@">
                  <c:v>44648</c:v>
                </c:pt>
                <c:pt idx="217" c:formatCode="yyyy/m/d;@">
                  <c:v>44649</c:v>
                </c:pt>
                <c:pt idx="218" c:formatCode="yyyy/m/d;@">
                  <c:v>44650</c:v>
                </c:pt>
                <c:pt idx="219" c:formatCode="yyyy/m/d;@">
                  <c:v>44651</c:v>
                </c:pt>
                <c:pt idx="220" c:formatCode="yyyy/m/d;@">
                  <c:v>44652</c:v>
                </c:pt>
                <c:pt idx="221" c:formatCode="yyyy/m/d;@">
                  <c:v>44653</c:v>
                </c:pt>
                <c:pt idx="222" c:formatCode="yyyy/m/d;@">
                  <c:v>44657</c:v>
                </c:pt>
                <c:pt idx="223" c:formatCode="yyyy/m/d;@">
                  <c:v>44658</c:v>
                </c:pt>
                <c:pt idx="224" c:formatCode="yyyy/m/d;@">
                  <c:v>44659</c:v>
                </c:pt>
                <c:pt idx="225" c:formatCode="yyyy/m/d;@">
                  <c:v>44662</c:v>
                </c:pt>
                <c:pt idx="226" c:formatCode="yyyy/m/d;@">
                  <c:v>44663</c:v>
                </c:pt>
                <c:pt idx="227" c:formatCode="yyyy/m/d;@">
                  <c:v>44664</c:v>
                </c:pt>
                <c:pt idx="228" c:formatCode="yyyy/m/d;@">
                  <c:v>44665</c:v>
                </c:pt>
                <c:pt idx="229" c:formatCode="yyyy/m/d;@">
                  <c:v>44666</c:v>
                </c:pt>
                <c:pt idx="230" c:formatCode="yyyy/m/d;@">
                  <c:v>44669</c:v>
                </c:pt>
                <c:pt idx="231" c:formatCode="yyyy/m/d;@">
                  <c:v>44670</c:v>
                </c:pt>
                <c:pt idx="232" c:formatCode="yyyy/m/d;@">
                  <c:v>44671</c:v>
                </c:pt>
                <c:pt idx="233" c:formatCode="yyyy/m/d;@">
                  <c:v>44672</c:v>
                </c:pt>
                <c:pt idx="234" c:formatCode="yyyy/m/d;@">
                  <c:v>44673</c:v>
                </c:pt>
                <c:pt idx="235" c:formatCode="yyyy/m/d;@">
                  <c:v>44675</c:v>
                </c:pt>
                <c:pt idx="236" c:formatCode="yyyy/m/d;@">
                  <c:v>44676</c:v>
                </c:pt>
                <c:pt idx="237" c:formatCode="yyyy/m/d;@">
                  <c:v>44677</c:v>
                </c:pt>
                <c:pt idx="238" c:formatCode="yyyy/m/d;@">
                  <c:v>44678</c:v>
                </c:pt>
                <c:pt idx="239" c:formatCode="yyyy/m/d;@">
                  <c:v>44679</c:v>
                </c:pt>
                <c:pt idx="240" c:formatCode="yyyy/m/d;@">
                  <c:v>44680</c:v>
                </c:pt>
                <c:pt idx="241" c:formatCode="yyyy/m/d;@">
                  <c:v>44686</c:v>
                </c:pt>
                <c:pt idx="242" c:formatCode="yyyy/m/d;@">
                  <c:v>44687</c:v>
                </c:pt>
                <c:pt idx="243" c:formatCode="yyyy/m/d;@">
                  <c:v>44688</c:v>
                </c:pt>
                <c:pt idx="244" c:formatCode="yyyy/m/d;@">
                  <c:v>44690</c:v>
                </c:pt>
                <c:pt idx="245" c:formatCode="yyyy/m/d;@">
                  <c:v>44691</c:v>
                </c:pt>
                <c:pt idx="246" c:formatCode="yyyy/m/d;@">
                  <c:v>44692</c:v>
                </c:pt>
                <c:pt idx="247" c:formatCode="yyyy/m/d;@">
                  <c:v>44693</c:v>
                </c:pt>
                <c:pt idx="248" c:formatCode="yyyy/m/d;@">
                  <c:v>44694</c:v>
                </c:pt>
                <c:pt idx="249" c:formatCode="yyyy/m/d;@">
                  <c:v>44697</c:v>
                </c:pt>
                <c:pt idx="250" c:formatCode="yyyy/m/d;@">
                  <c:v>44698</c:v>
                </c:pt>
                <c:pt idx="251" c:formatCode="yyyy/m/d;@">
                  <c:v>44699</c:v>
                </c:pt>
                <c:pt idx="252" c:formatCode="yyyy/m/d;@">
                  <c:v>44700</c:v>
                </c:pt>
                <c:pt idx="253" c:formatCode="yyyy/m/d;@">
                  <c:v>44701</c:v>
                </c:pt>
                <c:pt idx="254" c:formatCode="yyyy/m/d;@">
                  <c:v>44704</c:v>
                </c:pt>
                <c:pt idx="255" c:formatCode="yyyy/m/d;@">
                  <c:v>44705</c:v>
                </c:pt>
                <c:pt idx="256" c:formatCode="yyyy/m/d;@">
                  <c:v>44706</c:v>
                </c:pt>
                <c:pt idx="257" c:formatCode="yyyy/m/d;@">
                  <c:v>44707</c:v>
                </c:pt>
                <c:pt idx="258" c:formatCode="yyyy/m/d;@">
                  <c:v>44708</c:v>
                </c:pt>
                <c:pt idx="259" c:formatCode="yyyy/m/d;@">
                  <c:v>44711</c:v>
                </c:pt>
                <c:pt idx="260" c:formatCode="yyyy/m/d;@">
                  <c:v>44712</c:v>
                </c:pt>
                <c:pt idx="261" c:formatCode="yyyy/m/d;@">
                  <c:v>44713</c:v>
                </c:pt>
                <c:pt idx="262" c:formatCode="yyyy/m/d;@">
                  <c:v>44714</c:v>
                </c:pt>
                <c:pt idx="263" c:formatCode="yyyy/m/d;@">
                  <c:v>44718</c:v>
                </c:pt>
                <c:pt idx="264" c:formatCode="yyyy/m/d;@">
                  <c:v>44719</c:v>
                </c:pt>
                <c:pt idx="265" c:formatCode="yyyy/m/d;@">
                  <c:v>44720</c:v>
                </c:pt>
                <c:pt idx="266" c:formatCode="yyyy/m/d;@">
                  <c:v>44721</c:v>
                </c:pt>
                <c:pt idx="267" c:formatCode="yyyy/m/d;@">
                  <c:v>44722</c:v>
                </c:pt>
                <c:pt idx="268" c:formatCode="yyyy/m/d;@">
                  <c:v>44725</c:v>
                </c:pt>
                <c:pt idx="269" c:formatCode="yyyy/m/d;@">
                  <c:v>44726</c:v>
                </c:pt>
                <c:pt idx="270" c:formatCode="yyyy/m/d;@">
                  <c:v>44727</c:v>
                </c:pt>
                <c:pt idx="271" c:formatCode="yyyy/m/d;@">
                  <c:v>44728</c:v>
                </c:pt>
                <c:pt idx="272" c:formatCode="yyyy/m/d;@">
                  <c:v>44729</c:v>
                </c:pt>
                <c:pt idx="273" c:formatCode="yyyy/m/d;@">
                  <c:v>44732</c:v>
                </c:pt>
                <c:pt idx="274" c:formatCode="yyyy/m/d;@">
                  <c:v>44733</c:v>
                </c:pt>
                <c:pt idx="275" c:formatCode="yyyy/m/d;@">
                  <c:v>44734</c:v>
                </c:pt>
                <c:pt idx="276" c:formatCode="yyyy/m/d;@">
                  <c:v>44735</c:v>
                </c:pt>
                <c:pt idx="277" c:formatCode="yyyy/m/d;@">
                  <c:v>44736</c:v>
                </c:pt>
                <c:pt idx="278" c:formatCode="yyyy/m/d;@">
                  <c:v>44739</c:v>
                </c:pt>
                <c:pt idx="279" c:formatCode="yyyy/m/d;@">
                  <c:v>44740</c:v>
                </c:pt>
                <c:pt idx="280" c:formatCode="yyyy/m/d;@">
                  <c:v>44741</c:v>
                </c:pt>
                <c:pt idx="281" c:formatCode="yyyy/m/d;@">
                  <c:v>44742</c:v>
                </c:pt>
                <c:pt idx="282" c:formatCode="yyyy/m/d;@">
                  <c:v>44743</c:v>
                </c:pt>
                <c:pt idx="283" c:formatCode="yyyy/m/d;@">
                  <c:v>44746</c:v>
                </c:pt>
                <c:pt idx="284" c:formatCode="yyyy/m/d;@">
                  <c:v>44747</c:v>
                </c:pt>
                <c:pt idx="285" c:formatCode="yyyy/m/d;@">
                  <c:v>44748</c:v>
                </c:pt>
                <c:pt idx="286" c:formatCode="yyyy/m/d;@">
                  <c:v>44749</c:v>
                </c:pt>
                <c:pt idx="287" c:formatCode="yyyy/m/d;@">
                  <c:v>44750</c:v>
                </c:pt>
                <c:pt idx="288" c:formatCode="yyyy/m/d;@">
                  <c:v>44753</c:v>
                </c:pt>
                <c:pt idx="289" c:formatCode="yyyy/m/d;@">
                  <c:v>44754</c:v>
                </c:pt>
                <c:pt idx="290" c:formatCode="yyyy/m/d;@">
                  <c:v>44755</c:v>
                </c:pt>
                <c:pt idx="291" c:formatCode="yyyy/m/d;@">
                  <c:v>44756</c:v>
                </c:pt>
                <c:pt idx="292" c:formatCode="yyyy/m/d;@">
                  <c:v>44757</c:v>
                </c:pt>
                <c:pt idx="293" c:formatCode="yyyy/m/d">
                  <c:v>44760</c:v>
                </c:pt>
                <c:pt idx="294" c:formatCode="yyyy/m/d">
                  <c:v>44761</c:v>
                </c:pt>
                <c:pt idx="295" c:formatCode="yyyy/m/d">
                  <c:v>44762</c:v>
                </c:pt>
                <c:pt idx="296" c:formatCode="yyyy/m/d">
                  <c:v>44763</c:v>
                </c:pt>
                <c:pt idx="297" c:formatCode="yyyy/m/d">
                  <c:v>44764</c:v>
                </c:pt>
                <c:pt idx="298" c:formatCode="yyyy/m/d">
                  <c:v>44767</c:v>
                </c:pt>
                <c:pt idx="299" c:formatCode="yyyy/m/d">
                  <c:v>44768</c:v>
                </c:pt>
                <c:pt idx="300" c:formatCode="yyyy/m/d">
                  <c:v>44769</c:v>
                </c:pt>
                <c:pt idx="301" c:formatCode="yyyy/m/d">
                  <c:v>44770</c:v>
                </c:pt>
                <c:pt idx="302" c:formatCode="yyyy/m/d">
                  <c:v>44771</c:v>
                </c:pt>
                <c:pt idx="303" c:formatCode="yyyy/m/d">
                  <c:v>44774</c:v>
                </c:pt>
                <c:pt idx="304" c:formatCode="yyyy/m/d">
                  <c:v>44775</c:v>
                </c:pt>
                <c:pt idx="305" c:formatCode="yyyy/m/d">
                  <c:v>44776</c:v>
                </c:pt>
                <c:pt idx="306" c:formatCode="yyyy/m/d">
                  <c:v>44777</c:v>
                </c:pt>
                <c:pt idx="307" c:formatCode="yyyy/m/d">
                  <c:v>44778</c:v>
                </c:pt>
                <c:pt idx="308" c:formatCode="yyyy/m/d">
                  <c:v>44781</c:v>
                </c:pt>
                <c:pt idx="309" c:formatCode="yyyy/m/d">
                  <c:v>44782</c:v>
                </c:pt>
                <c:pt idx="310" c:formatCode="yyyy/m/d">
                  <c:v>44783</c:v>
                </c:pt>
                <c:pt idx="311" c:formatCode="yyyy/m/d">
                  <c:v>44784</c:v>
                </c:pt>
                <c:pt idx="312" c:formatCode="yyyy/m/d">
                  <c:v>44785</c:v>
                </c:pt>
                <c:pt idx="313" c:formatCode="yyyy/m/d">
                  <c:v>44788</c:v>
                </c:pt>
                <c:pt idx="314" c:formatCode="yyyy/m/d">
                  <c:v>44789</c:v>
                </c:pt>
                <c:pt idx="315" c:formatCode="yyyy/m/d">
                  <c:v>44790</c:v>
                </c:pt>
                <c:pt idx="316" c:formatCode="yyyy/m/d">
                  <c:v>44791</c:v>
                </c:pt>
                <c:pt idx="317" c:formatCode="yyyy/m/d">
                  <c:v>44792</c:v>
                </c:pt>
                <c:pt idx="318" c:formatCode="yyyy/m/d">
                  <c:v>44795</c:v>
                </c:pt>
                <c:pt idx="319" c:formatCode="yyyy/m/d">
                  <c:v>44796</c:v>
                </c:pt>
                <c:pt idx="320" c:formatCode="yyyy/m/d">
                  <c:v>44797</c:v>
                </c:pt>
                <c:pt idx="321" c:formatCode="yyyy/m/d">
                  <c:v>44798</c:v>
                </c:pt>
                <c:pt idx="322" c:formatCode="yyyy/m/d">
                  <c:v>44799</c:v>
                </c:pt>
                <c:pt idx="323" c:formatCode="yyyy/m/d">
                  <c:v>44802</c:v>
                </c:pt>
                <c:pt idx="324" c:formatCode="yyyy/m/d">
                  <c:v>44803</c:v>
                </c:pt>
                <c:pt idx="325" c:formatCode="yyyy/m/d">
                  <c:v>44804</c:v>
                </c:pt>
                <c:pt idx="326" c:formatCode="yyyy/m/d">
                  <c:v>44805</c:v>
                </c:pt>
                <c:pt idx="327" c:formatCode="yyyy/m/d">
                  <c:v>44806</c:v>
                </c:pt>
                <c:pt idx="328" c:formatCode="yyyy/m/d">
                  <c:v>44807</c:v>
                </c:pt>
                <c:pt idx="329" c:formatCode="yyyy/m/d">
                  <c:v>44808</c:v>
                </c:pt>
                <c:pt idx="330" c:formatCode="yyyy/m/d">
                  <c:v>44809</c:v>
                </c:pt>
                <c:pt idx="331" c:formatCode="yyyy/m/d">
                  <c:v>44810</c:v>
                </c:pt>
                <c:pt idx="332" c:formatCode="yyyy/m/d">
                  <c:v>44811</c:v>
                </c:pt>
                <c:pt idx="333" c:formatCode="yyyy/m/d">
                  <c:v>44812</c:v>
                </c:pt>
                <c:pt idx="334" c:formatCode="yyyy/m/d">
                  <c:v>44813</c:v>
                </c:pt>
                <c:pt idx="335" c:formatCode="yyyy/m/d">
                  <c:v>44814</c:v>
                </c:pt>
                <c:pt idx="336" c:formatCode="yyyy/m/d">
                  <c:v>44815</c:v>
                </c:pt>
                <c:pt idx="337" c:formatCode="yyyy/m/d">
                  <c:v>44816</c:v>
                </c:pt>
                <c:pt idx="338" c:formatCode="yyyy/m/d">
                  <c:v>44817</c:v>
                </c:pt>
                <c:pt idx="339" c:formatCode="yyyy/m/d">
                  <c:v>44818</c:v>
                </c:pt>
                <c:pt idx="340" c:formatCode="yyyy/m/d">
                  <c:v>44819</c:v>
                </c:pt>
                <c:pt idx="341" c:formatCode="yyyy/m/d">
                  <c:v>44820</c:v>
                </c:pt>
                <c:pt idx="342" c:formatCode="yyyy/m/d">
                  <c:v>44821</c:v>
                </c:pt>
                <c:pt idx="343" c:formatCode="yyyy/m/d">
                  <c:v>44822</c:v>
                </c:pt>
                <c:pt idx="344" c:formatCode="yyyy/m/d">
                  <c:v>44823</c:v>
                </c:pt>
                <c:pt idx="345" c:formatCode="yyyy/m/d">
                  <c:v>44824</c:v>
                </c:pt>
                <c:pt idx="346" c:formatCode="yyyy/m/d">
                  <c:v>44825</c:v>
                </c:pt>
                <c:pt idx="347" c:formatCode="yyyy/m/d">
                  <c:v>44826</c:v>
                </c:pt>
                <c:pt idx="348" c:formatCode="yyyy/m/d">
                  <c:v>44827</c:v>
                </c:pt>
                <c:pt idx="349" c:formatCode="yyyy/m/d">
                  <c:v>44828</c:v>
                </c:pt>
                <c:pt idx="350" c:formatCode="yyyy/m/d">
                  <c:v>44829</c:v>
                </c:pt>
                <c:pt idx="351" c:formatCode="yyyy/m/d">
                  <c:v>44830</c:v>
                </c:pt>
                <c:pt idx="352" c:formatCode="yyyy/m/d">
                  <c:v>44831</c:v>
                </c:pt>
                <c:pt idx="353" c:formatCode="yyyy/m/d">
                  <c:v>44832</c:v>
                </c:pt>
                <c:pt idx="354" c:formatCode="yyyy/m/d">
                  <c:v>44833</c:v>
                </c:pt>
                <c:pt idx="355" c:formatCode="yyyy/m/d">
                  <c:v>44834</c:v>
                </c:pt>
                <c:pt idx="356" c:formatCode="yyyy/m/d">
                  <c:v>44842</c:v>
                </c:pt>
                <c:pt idx="357" c:formatCode="yyyy/m/d">
                  <c:v>44843</c:v>
                </c:pt>
                <c:pt idx="358" c:formatCode="yyyy/m/d">
                  <c:v>44844</c:v>
                </c:pt>
                <c:pt idx="359" c:formatCode="yyyy/m/d">
                  <c:v>44845</c:v>
                </c:pt>
                <c:pt idx="360" c:formatCode="yyyy/m/d">
                  <c:v>44846</c:v>
                </c:pt>
                <c:pt idx="361" c:formatCode="yyyy/m/d">
                  <c:v>44847</c:v>
                </c:pt>
                <c:pt idx="362" c:formatCode="yyyy/m/d">
                  <c:v>44848</c:v>
                </c:pt>
                <c:pt idx="363" c:formatCode="yyyy/m/d">
                  <c:v>44851</c:v>
                </c:pt>
                <c:pt idx="364" c:formatCode="yyyy/m/d">
                  <c:v>44852</c:v>
                </c:pt>
                <c:pt idx="365" c:formatCode="yyyy/m/d">
                  <c:v>44853</c:v>
                </c:pt>
                <c:pt idx="366" c:formatCode="yyyy/m/d">
                  <c:v>44854</c:v>
                </c:pt>
                <c:pt idx="367" c:formatCode="yyyy/m/d">
                  <c:v>44855</c:v>
                </c:pt>
                <c:pt idx="368" c:formatCode="yyyy/m/d">
                  <c:v>44858</c:v>
                </c:pt>
                <c:pt idx="369" c:formatCode="yyyy/m/d">
                  <c:v>44859</c:v>
                </c:pt>
                <c:pt idx="370" c:formatCode="yyyy/m/d">
                  <c:v>44860</c:v>
                </c:pt>
                <c:pt idx="371" c:formatCode="yyyy/m/d">
                  <c:v>44861</c:v>
                </c:pt>
                <c:pt idx="372" c:formatCode="yyyy/m/d">
                  <c:v>44862</c:v>
                </c:pt>
                <c:pt idx="373" c:formatCode="yyyy/m/d">
                  <c:v>44865</c:v>
                </c:pt>
                <c:pt idx="374" c:formatCode="yyyy/m/d">
                  <c:v>44866</c:v>
                </c:pt>
                <c:pt idx="375" c:formatCode="yyyy/m/d">
                  <c:v>44867</c:v>
                </c:pt>
                <c:pt idx="376" c:formatCode="yyyy/m/d">
                  <c:v>44868</c:v>
                </c:pt>
                <c:pt idx="377" c:formatCode="yyyy/m/d">
                  <c:v>44869</c:v>
                </c:pt>
                <c:pt idx="378" c:formatCode="yyyy/m/d">
                  <c:v>44872</c:v>
                </c:pt>
                <c:pt idx="379" c:formatCode="yyyy/m/d">
                  <c:v>44873</c:v>
                </c:pt>
                <c:pt idx="380" c:formatCode="yyyy/m/d">
                  <c:v>44874</c:v>
                </c:pt>
                <c:pt idx="381" c:formatCode="yyyy/m/d">
                  <c:v>44875</c:v>
                </c:pt>
                <c:pt idx="382" c:formatCode="yyyy/m/d">
                  <c:v>44876</c:v>
                </c:pt>
                <c:pt idx="383" c:formatCode="yyyy/m/d">
                  <c:v>44879</c:v>
                </c:pt>
                <c:pt idx="384" c:formatCode="yyyy/m/d">
                  <c:v>44880</c:v>
                </c:pt>
                <c:pt idx="385" c:formatCode="yyyy/m/d">
                  <c:v>44881</c:v>
                </c:pt>
                <c:pt idx="386" c:formatCode="yyyy/m/d">
                  <c:v>44882</c:v>
                </c:pt>
                <c:pt idx="387" c:formatCode="yyyy/m/d">
                  <c:v>44883</c:v>
                </c:pt>
                <c:pt idx="388" c:formatCode="yyyy/m/d">
                  <c:v>44886</c:v>
                </c:pt>
                <c:pt idx="389" c:formatCode="yyyy/m/d">
                  <c:v>44887</c:v>
                </c:pt>
                <c:pt idx="390" c:formatCode="yyyy/m/d">
                  <c:v>44888</c:v>
                </c:pt>
                <c:pt idx="391" c:formatCode="yyyy/m/d">
                  <c:v>44889</c:v>
                </c:pt>
                <c:pt idx="392" c:formatCode="yyyy/m/d">
                  <c:v>44890</c:v>
                </c:pt>
                <c:pt idx="393" c:formatCode="yyyy/m/d">
                  <c:v>44893</c:v>
                </c:pt>
                <c:pt idx="394" c:formatCode="yyyy/m/d">
                  <c:v>44894</c:v>
                </c:pt>
                <c:pt idx="395" c:formatCode="yyyy/m/d">
                  <c:v>44895</c:v>
                </c:pt>
                <c:pt idx="396" c:formatCode="yyyy/m/d">
                  <c:v>44896</c:v>
                </c:pt>
                <c:pt idx="397" c:formatCode="yyyy/m/d">
                  <c:v>44897</c:v>
                </c:pt>
                <c:pt idx="398" c:formatCode="yyyy/m/d">
                  <c:v>44900</c:v>
                </c:pt>
                <c:pt idx="399" c:formatCode="yyyy/m/d">
                  <c:v>44901</c:v>
                </c:pt>
                <c:pt idx="400" c:formatCode="yyyy/m/d">
                  <c:v>44902</c:v>
                </c:pt>
                <c:pt idx="401" c:formatCode="yyyy/m/d">
                  <c:v>44903</c:v>
                </c:pt>
                <c:pt idx="402" c:formatCode="yyyy/m/d">
                  <c:v>44904</c:v>
                </c:pt>
                <c:pt idx="403" c:formatCode="yyyy/m/d">
                  <c:v>44907</c:v>
                </c:pt>
                <c:pt idx="404" c:formatCode="yyyy/m/d">
                  <c:v>44908</c:v>
                </c:pt>
                <c:pt idx="405" c:formatCode="yyyy/m/d">
                  <c:v>44909</c:v>
                </c:pt>
                <c:pt idx="406" c:formatCode="yyyy/m/d">
                  <c:v>44910</c:v>
                </c:pt>
                <c:pt idx="407" c:formatCode="yyyy/m/d">
                  <c:v>44911</c:v>
                </c:pt>
                <c:pt idx="408" c:formatCode="yyyy/m/d">
                  <c:v>44914</c:v>
                </c:pt>
                <c:pt idx="409" c:formatCode="yyyy/m/d">
                  <c:v>44915</c:v>
                </c:pt>
                <c:pt idx="410" c:formatCode="yyyy/m/d">
                  <c:v>44916</c:v>
                </c:pt>
                <c:pt idx="411" c:formatCode="yyyy/m/d">
                  <c:v>44917</c:v>
                </c:pt>
                <c:pt idx="412" c:formatCode="yyyy/m/d">
                  <c:v>44918</c:v>
                </c:pt>
                <c:pt idx="413" c:formatCode="yyyy/m/d">
                  <c:v>44921</c:v>
                </c:pt>
                <c:pt idx="414" c:formatCode="yyyy/m/d">
                  <c:v>44922</c:v>
                </c:pt>
                <c:pt idx="415" c:formatCode="yyyy/m/d">
                  <c:v>44923</c:v>
                </c:pt>
                <c:pt idx="416" c:formatCode="yyyy/m/d">
                  <c:v>44924</c:v>
                </c:pt>
                <c:pt idx="417" c:formatCode="yyyy/m/d">
                  <c:v>44925</c:v>
                </c:pt>
                <c:pt idx="418" c:formatCode="yyyy/m/d">
                  <c:v>44929</c:v>
                </c:pt>
                <c:pt idx="419" c:formatCode="yyyy/m/d">
                  <c:v>44930</c:v>
                </c:pt>
                <c:pt idx="420" c:formatCode="yyyy/m/d">
                  <c:v>44931</c:v>
                </c:pt>
                <c:pt idx="421" c:formatCode="yyyy/m/d">
                  <c:v>44932</c:v>
                </c:pt>
                <c:pt idx="422" c:formatCode="yyyy/m/d">
                  <c:v>44935</c:v>
                </c:pt>
                <c:pt idx="423" c:formatCode="yyyy/m/d">
                  <c:v>44936</c:v>
                </c:pt>
                <c:pt idx="424" c:formatCode="yyyy/m/d">
                  <c:v>44937</c:v>
                </c:pt>
                <c:pt idx="425" c:formatCode="yyyy/m/d">
                  <c:v>44938</c:v>
                </c:pt>
                <c:pt idx="426" c:formatCode="yyyy/m/d">
                  <c:v>44939</c:v>
                </c:pt>
                <c:pt idx="427" c:formatCode="yyyy/m/d">
                  <c:v>44942</c:v>
                </c:pt>
                <c:pt idx="428" c:formatCode="yyyy/m/d">
                  <c:v>44943</c:v>
                </c:pt>
                <c:pt idx="429" c:formatCode="yyyy/m/d">
                  <c:v>44944</c:v>
                </c:pt>
                <c:pt idx="430" c:formatCode="yyyy/m/d">
                  <c:v>44945</c:v>
                </c:pt>
                <c:pt idx="431" c:formatCode="yyyy/m/d">
                  <c:v>44946</c:v>
                </c:pt>
                <c:pt idx="432" c:formatCode="yyyy/m/d">
                  <c:v>44954</c:v>
                </c:pt>
                <c:pt idx="433" c:formatCode="yyyy/m/d">
                  <c:v>44955</c:v>
                </c:pt>
                <c:pt idx="434" c:formatCode="yyyy/m/d">
                  <c:v>44956</c:v>
                </c:pt>
                <c:pt idx="435" c:formatCode="yyyy/m/d">
                  <c:v>44957</c:v>
                </c:pt>
                <c:pt idx="436" c:formatCode="yyyy/m/d">
                  <c:v>44958</c:v>
                </c:pt>
                <c:pt idx="437" c:formatCode="yyyy/m/d">
                  <c:v>44959</c:v>
                </c:pt>
                <c:pt idx="438" c:formatCode="yyyy/m/d">
                  <c:v>44960</c:v>
                </c:pt>
                <c:pt idx="439" c:formatCode="yyyy/m/d">
                  <c:v>44963</c:v>
                </c:pt>
                <c:pt idx="440" c:formatCode="yyyy/m/d">
                  <c:v>44964</c:v>
                </c:pt>
                <c:pt idx="441" c:formatCode="yyyy/m/d">
                  <c:v>44965</c:v>
                </c:pt>
                <c:pt idx="442" c:formatCode="yyyy/m/d">
                  <c:v>44966</c:v>
                </c:pt>
                <c:pt idx="443" c:formatCode="yyyy/m/d">
                  <c:v>44967</c:v>
                </c:pt>
                <c:pt idx="444" c:formatCode="yyyy/m/d">
                  <c:v>44970</c:v>
                </c:pt>
                <c:pt idx="445" c:formatCode="yyyy/m/d">
                  <c:v>44971</c:v>
                </c:pt>
                <c:pt idx="446" c:formatCode="yyyy/m/d">
                  <c:v>44972</c:v>
                </c:pt>
                <c:pt idx="447" c:formatCode="yyyy/m/d">
                  <c:v>44973</c:v>
                </c:pt>
                <c:pt idx="448" c:formatCode="yyyy/m/d">
                  <c:v>44974</c:v>
                </c:pt>
                <c:pt idx="449" c:formatCode="yyyy/m/d">
                  <c:v>44977</c:v>
                </c:pt>
                <c:pt idx="450" c:formatCode="yyyy/m/d">
                  <c:v>44978</c:v>
                </c:pt>
                <c:pt idx="451" c:formatCode="yyyy/m/d">
                  <c:v>44979</c:v>
                </c:pt>
                <c:pt idx="452" c:formatCode="yyyy/m/d">
                  <c:v>44980</c:v>
                </c:pt>
                <c:pt idx="453" c:formatCode="yyyy/m/d">
                  <c:v>44981</c:v>
                </c:pt>
                <c:pt idx="454" c:formatCode="yyyy/m/d">
                  <c:v>44984</c:v>
                </c:pt>
                <c:pt idx="455" c:formatCode="yyyy/m/d">
                  <c:v>44985</c:v>
                </c:pt>
                <c:pt idx="456" c:formatCode="yyyy/m/d">
                  <c:v>44986</c:v>
                </c:pt>
                <c:pt idx="457" c:formatCode="yyyy/m/d">
                  <c:v>44987</c:v>
                </c:pt>
                <c:pt idx="458" c:formatCode="yyyy/m/d">
                  <c:v>44988</c:v>
                </c:pt>
                <c:pt idx="459" c:formatCode="yyyy/m/d">
                  <c:v>44991</c:v>
                </c:pt>
                <c:pt idx="460" c:formatCode="yyyy/m/d">
                  <c:v>44992</c:v>
                </c:pt>
                <c:pt idx="461" c:formatCode="yyyy/m/d">
                  <c:v>44993</c:v>
                </c:pt>
                <c:pt idx="462" c:formatCode="yyyy/m/d">
                  <c:v>44994</c:v>
                </c:pt>
                <c:pt idx="463" c:formatCode="yyyy/m/d">
                  <c:v>44995</c:v>
                </c:pt>
                <c:pt idx="464" c:formatCode="yyyy/m/d">
                  <c:v>44998</c:v>
                </c:pt>
                <c:pt idx="465" c:formatCode="yyyy/m/d">
                  <c:v>44999</c:v>
                </c:pt>
                <c:pt idx="466" c:formatCode="yyyy/m/d">
                  <c:v>45000</c:v>
                </c:pt>
                <c:pt idx="467" c:formatCode="yyyy/m/d">
                  <c:v>45001</c:v>
                </c:pt>
                <c:pt idx="468" c:formatCode="yyyy/m/d">
                  <c:v>45002</c:v>
                </c:pt>
                <c:pt idx="469" c:formatCode="yyyy/m/d">
                  <c:v>45005</c:v>
                </c:pt>
                <c:pt idx="470" c:formatCode="yyyy/m/d">
                  <c:v>45006</c:v>
                </c:pt>
                <c:pt idx="471" c:formatCode="yyyy/m/d">
                  <c:v>45007</c:v>
                </c:pt>
                <c:pt idx="472" c:formatCode="yyyy/m/d">
                  <c:v>45008</c:v>
                </c:pt>
                <c:pt idx="473" c:formatCode="yyyy/m/d">
                  <c:v>45009</c:v>
                </c:pt>
                <c:pt idx="474" c:formatCode="yyyy/m/d">
                  <c:v>45012</c:v>
                </c:pt>
                <c:pt idx="475" c:formatCode="yyyy/m/d">
                  <c:v>45013</c:v>
                </c:pt>
                <c:pt idx="476" c:formatCode="yyyy/m/d">
                  <c:v>45014</c:v>
                </c:pt>
                <c:pt idx="477" c:formatCode="yyyy/m/d">
                  <c:v>45015</c:v>
                </c:pt>
                <c:pt idx="478" c:formatCode="yyyy/m/d">
                  <c:v>45016</c:v>
                </c:pt>
                <c:pt idx="479" c:formatCode="yyyy/m/d">
                  <c:v>45019</c:v>
                </c:pt>
                <c:pt idx="480" c:formatCode="yyyy/m/d">
                  <c:v>45020</c:v>
                </c:pt>
                <c:pt idx="481" c:formatCode="yyyy/m/d">
                  <c:v>45022</c:v>
                </c:pt>
                <c:pt idx="482" c:formatCode="yyyy/m/d">
                  <c:v>45023</c:v>
                </c:pt>
                <c:pt idx="483" c:formatCode="yyyy/m/d">
                  <c:v>45026</c:v>
                </c:pt>
                <c:pt idx="484" c:formatCode="yyyy/m/d">
                  <c:v>45027</c:v>
                </c:pt>
                <c:pt idx="485" c:formatCode="yyyy/m/d">
                  <c:v>45028</c:v>
                </c:pt>
                <c:pt idx="486" c:formatCode="yyyy/m/d">
                  <c:v>45029</c:v>
                </c:pt>
                <c:pt idx="487" c:formatCode="yyyy/m/d">
                  <c:v>45030</c:v>
                </c:pt>
                <c:pt idx="488" c:formatCode="yyyy/m/d">
                  <c:v>45033</c:v>
                </c:pt>
                <c:pt idx="489" c:formatCode="yyyy/m/d">
                  <c:v>45034</c:v>
                </c:pt>
                <c:pt idx="490" c:formatCode="yyyy/m/d">
                  <c:v>45035</c:v>
                </c:pt>
                <c:pt idx="491" c:formatCode="yyyy/m/d">
                  <c:v>45036</c:v>
                </c:pt>
                <c:pt idx="492" c:formatCode="yyyy/m/d">
                  <c:v>45037</c:v>
                </c:pt>
                <c:pt idx="493" c:formatCode="yyyy/m/d">
                  <c:v>45039</c:v>
                </c:pt>
                <c:pt idx="494" c:formatCode="yyyy/m/d">
                  <c:v>45040</c:v>
                </c:pt>
                <c:pt idx="495" c:formatCode="yyyy/m/d">
                  <c:v>45041</c:v>
                </c:pt>
                <c:pt idx="496" c:formatCode="yyyy/m/d">
                  <c:v>45042</c:v>
                </c:pt>
                <c:pt idx="497" c:formatCode="yyyy/m/d">
                  <c:v>45043</c:v>
                </c:pt>
                <c:pt idx="498" c:formatCode="yyyy/m/d">
                  <c:v>45044</c:v>
                </c:pt>
                <c:pt idx="499" c:formatCode="yyyy/m/d">
                  <c:v>45050</c:v>
                </c:pt>
                <c:pt idx="500" c:formatCode="yyyy/m/d">
                  <c:v>45051</c:v>
                </c:pt>
                <c:pt idx="501" c:formatCode="yyyy/m/d">
                  <c:v>45052</c:v>
                </c:pt>
                <c:pt idx="502" c:formatCode="yyyy/m/d">
                  <c:v>45054</c:v>
                </c:pt>
                <c:pt idx="503" c:formatCode="yyyy/m/d">
                  <c:v>45055</c:v>
                </c:pt>
                <c:pt idx="504" c:formatCode="yyyy/m/d">
                  <c:v>45056</c:v>
                </c:pt>
                <c:pt idx="505" c:formatCode="yyyy/m/d">
                  <c:v>45057</c:v>
                </c:pt>
                <c:pt idx="506" c:formatCode="yyyy/m/d">
                  <c:v>45058</c:v>
                </c:pt>
                <c:pt idx="507" c:formatCode="yyyy/m/d">
                  <c:v>45061</c:v>
                </c:pt>
                <c:pt idx="508" c:formatCode="yyyy/m/d">
                  <c:v>45062</c:v>
                </c:pt>
                <c:pt idx="509" c:formatCode="yyyy/m/d">
                  <c:v>45063</c:v>
                </c:pt>
                <c:pt idx="510" c:formatCode="yyyy/m/d">
                  <c:v>45064</c:v>
                </c:pt>
                <c:pt idx="511" c:formatCode="yyyy/m/d">
                  <c:v>45065</c:v>
                </c:pt>
                <c:pt idx="512" c:formatCode="yyyy/m/d">
                  <c:v>45068</c:v>
                </c:pt>
                <c:pt idx="513" c:formatCode="yyyy/m/d">
                  <c:v>45069</c:v>
                </c:pt>
                <c:pt idx="514" c:formatCode="yyyy/m/d">
                  <c:v>45070</c:v>
                </c:pt>
                <c:pt idx="515" c:formatCode="yyyy/m/d">
                  <c:v>45071</c:v>
                </c:pt>
                <c:pt idx="516" c:formatCode="yyyy/m/d">
                  <c:v>45072</c:v>
                </c:pt>
                <c:pt idx="517" c:formatCode="yyyy/m/d">
                  <c:v>45075</c:v>
                </c:pt>
                <c:pt idx="518" c:formatCode="yyyy/m/d">
                  <c:v>45076</c:v>
                </c:pt>
                <c:pt idx="519" c:formatCode="yyyy/m/d">
                  <c:v>45077</c:v>
                </c:pt>
                <c:pt idx="520" c:formatCode="yyyy/m/d">
                  <c:v>45078</c:v>
                </c:pt>
                <c:pt idx="521" c:formatCode="yyyy/m/d">
                  <c:v>45079</c:v>
                </c:pt>
              </c:numCache>
            </c:numRef>
          </c:cat>
          <c:val>
            <c:numRef>
              <c:f>[Mysteel负极材料月报图表.xlsx]球化石墨!$O$93:$O$614</c:f>
              <c:numCache>
                <c:formatCode>General</c:formatCode>
                <c:ptCount val="522"/>
                <c:pt idx="0">
                  <c:v>19500</c:v>
                </c:pt>
                <c:pt idx="1">
                  <c:v>19500</c:v>
                </c:pt>
                <c:pt idx="2">
                  <c:v>19500</c:v>
                </c:pt>
                <c:pt idx="3">
                  <c:v>19500</c:v>
                </c:pt>
                <c:pt idx="4">
                  <c:v>19500</c:v>
                </c:pt>
                <c:pt idx="5">
                  <c:v>19500</c:v>
                </c:pt>
                <c:pt idx="6">
                  <c:v>19500</c:v>
                </c:pt>
                <c:pt idx="7">
                  <c:v>19500</c:v>
                </c:pt>
                <c:pt idx="8">
                  <c:v>19500</c:v>
                </c:pt>
                <c:pt idx="9">
                  <c:v>19500</c:v>
                </c:pt>
                <c:pt idx="10">
                  <c:v>19500</c:v>
                </c:pt>
                <c:pt idx="11">
                  <c:v>19500</c:v>
                </c:pt>
                <c:pt idx="12">
                  <c:v>19500</c:v>
                </c:pt>
                <c:pt idx="13">
                  <c:v>19500</c:v>
                </c:pt>
                <c:pt idx="14">
                  <c:v>19500</c:v>
                </c:pt>
                <c:pt idx="15">
                  <c:v>19500</c:v>
                </c:pt>
                <c:pt idx="16">
                  <c:v>19500</c:v>
                </c:pt>
                <c:pt idx="17">
                  <c:v>19500</c:v>
                </c:pt>
                <c:pt idx="18">
                  <c:v>19500</c:v>
                </c:pt>
                <c:pt idx="19">
                  <c:v>19500</c:v>
                </c:pt>
                <c:pt idx="20">
                  <c:v>19500</c:v>
                </c:pt>
                <c:pt idx="21">
                  <c:v>19500</c:v>
                </c:pt>
                <c:pt idx="22">
                  <c:v>19500</c:v>
                </c:pt>
                <c:pt idx="23">
                  <c:v>19500</c:v>
                </c:pt>
                <c:pt idx="24">
                  <c:v>19500</c:v>
                </c:pt>
                <c:pt idx="25">
                  <c:v>19500</c:v>
                </c:pt>
                <c:pt idx="26">
                  <c:v>19500</c:v>
                </c:pt>
                <c:pt idx="27">
                  <c:v>19500</c:v>
                </c:pt>
                <c:pt idx="28">
                  <c:v>19500</c:v>
                </c:pt>
                <c:pt idx="29">
                  <c:v>19500</c:v>
                </c:pt>
                <c:pt idx="30">
                  <c:v>19500</c:v>
                </c:pt>
                <c:pt idx="31">
                  <c:v>19500</c:v>
                </c:pt>
                <c:pt idx="32">
                  <c:v>19500</c:v>
                </c:pt>
                <c:pt idx="33">
                  <c:v>19500</c:v>
                </c:pt>
                <c:pt idx="34">
                  <c:v>19500</c:v>
                </c:pt>
                <c:pt idx="35">
                  <c:v>19500</c:v>
                </c:pt>
                <c:pt idx="36">
                  <c:v>19500</c:v>
                </c:pt>
                <c:pt idx="37">
                  <c:v>19500</c:v>
                </c:pt>
                <c:pt idx="38">
                  <c:v>19500</c:v>
                </c:pt>
                <c:pt idx="39">
                  <c:v>19500</c:v>
                </c:pt>
                <c:pt idx="40">
                  <c:v>19500</c:v>
                </c:pt>
                <c:pt idx="41">
                  <c:v>19500</c:v>
                </c:pt>
                <c:pt idx="42">
                  <c:v>19500</c:v>
                </c:pt>
                <c:pt idx="43">
                  <c:v>19500</c:v>
                </c:pt>
                <c:pt idx="44">
                  <c:v>19500</c:v>
                </c:pt>
                <c:pt idx="45">
                  <c:v>19500</c:v>
                </c:pt>
                <c:pt idx="46">
                  <c:v>19500</c:v>
                </c:pt>
                <c:pt idx="47">
                  <c:v>19500</c:v>
                </c:pt>
                <c:pt idx="48">
                  <c:v>19500</c:v>
                </c:pt>
                <c:pt idx="49">
                  <c:v>19500</c:v>
                </c:pt>
                <c:pt idx="50">
                  <c:v>19500</c:v>
                </c:pt>
                <c:pt idx="51">
                  <c:v>19500</c:v>
                </c:pt>
                <c:pt idx="52">
                  <c:v>19500</c:v>
                </c:pt>
                <c:pt idx="53">
                  <c:v>19500</c:v>
                </c:pt>
                <c:pt idx="54">
                  <c:v>19500</c:v>
                </c:pt>
                <c:pt idx="55">
                  <c:v>19500</c:v>
                </c:pt>
                <c:pt idx="56">
                  <c:v>19500</c:v>
                </c:pt>
                <c:pt idx="57">
                  <c:v>19500</c:v>
                </c:pt>
                <c:pt idx="58">
                  <c:v>19500</c:v>
                </c:pt>
                <c:pt idx="59">
                  <c:v>19500</c:v>
                </c:pt>
                <c:pt idx="60">
                  <c:v>19500</c:v>
                </c:pt>
                <c:pt idx="61">
                  <c:v>19500</c:v>
                </c:pt>
                <c:pt idx="62">
                  <c:v>19500</c:v>
                </c:pt>
                <c:pt idx="63">
                  <c:v>19500</c:v>
                </c:pt>
                <c:pt idx="64">
                  <c:v>19500</c:v>
                </c:pt>
                <c:pt idx="65">
                  <c:v>19500</c:v>
                </c:pt>
                <c:pt idx="66">
                  <c:v>19500</c:v>
                </c:pt>
                <c:pt idx="67">
                  <c:v>19500</c:v>
                </c:pt>
                <c:pt idx="68">
                  <c:v>19500</c:v>
                </c:pt>
                <c:pt idx="69">
                  <c:v>19500</c:v>
                </c:pt>
                <c:pt idx="70">
                  <c:v>19500</c:v>
                </c:pt>
                <c:pt idx="71">
                  <c:v>19500</c:v>
                </c:pt>
                <c:pt idx="72">
                  <c:v>19500</c:v>
                </c:pt>
                <c:pt idx="73">
                  <c:v>19500</c:v>
                </c:pt>
                <c:pt idx="74">
                  <c:v>19500</c:v>
                </c:pt>
                <c:pt idx="75">
                  <c:v>19500</c:v>
                </c:pt>
                <c:pt idx="76">
                  <c:v>19500</c:v>
                </c:pt>
                <c:pt idx="77">
                  <c:v>19500</c:v>
                </c:pt>
                <c:pt idx="78">
                  <c:v>19500</c:v>
                </c:pt>
                <c:pt idx="79">
                  <c:v>19500</c:v>
                </c:pt>
                <c:pt idx="80">
                  <c:v>19500</c:v>
                </c:pt>
                <c:pt idx="81">
                  <c:v>19500</c:v>
                </c:pt>
                <c:pt idx="82">
                  <c:v>19500</c:v>
                </c:pt>
                <c:pt idx="83">
                  <c:v>19500</c:v>
                </c:pt>
                <c:pt idx="84">
                  <c:v>19500</c:v>
                </c:pt>
                <c:pt idx="85">
                  <c:v>19500</c:v>
                </c:pt>
                <c:pt idx="86">
                  <c:v>19500</c:v>
                </c:pt>
                <c:pt idx="87">
                  <c:v>19500</c:v>
                </c:pt>
                <c:pt idx="88">
                  <c:v>19500</c:v>
                </c:pt>
                <c:pt idx="89">
                  <c:v>19500</c:v>
                </c:pt>
                <c:pt idx="90">
                  <c:v>19500</c:v>
                </c:pt>
                <c:pt idx="91">
                  <c:v>19500</c:v>
                </c:pt>
                <c:pt idx="92">
                  <c:v>19500</c:v>
                </c:pt>
                <c:pt idx="93">
                  <c:v>19500</c:v>
                </c:pt>
                <c:pt idx="94">
                  <c:v>19500</c:v>
                </c:pt>
                <c:pt idx="95">
                  <c:v>19500</c:v>
                </c:pt>
                <c:pt idx="96">
                  <c:v>19500</c:v>
                </c:pt>
                <c:pt idx="97">
                  <c:v>19500</c:v>
                </c:pt>
                <c:pt idx="98">
                  <c:v>19500</c:v>
                </c:pt>
                <c:pt idx="99">
                  <c:v>19500</c:v>
                </c:pt>
                <c:pt idx="100">
                  <c:v>19500</c:v>
                </c:pt>
                <c:pt idx="101">
                  <c:v>19500</c:v>
                </c:pt>
                <c:pt idx="102">
                  <c:v>19500</c:v>
                </c:pt>
                <c:pt idx="103">
                  <c:v>19500</c:v>
                </c:pt>
                <c:pt idx="104">
                  <c:v>19500</c:v>
                </c:pt>
                <c:pt idx="105">
                  <c:v>19500</c:v>
                </c:pt>
                <c:pt idx="106">
                  <c:v>19500</c:v>
                </c:pt>
                <c:pt idx="107">
                  <c:v>19500</c:v>
                </c:pt>
                <c:pt idx="108">
                  <c:v>19500</c:v>
                </c:pt>
                <c:pt idx="109">
                  <c:v>19500</c:v>
                </c:pt>
                <c:pt idx="110">
                  <c:v>19500</c:v>
                </c:pt>
                <c:pt idx="111">
                  <c:v>19500</c:v>
                </c:pt>
                <c:pt idx="112">
                  <c:v>19500</c:v>
                </c:pt>
                <c:pt idx="113">
                  <c:v>19500</c:v>
                </c:pt>
                <c:pt idx="114">
                  <c:v>19500</c:v>
                </c:pt>
                <c:pt idx="115">
                  <c:v>19500</c:v>
                </c:pt>
                <c:pt idx="116">
                  <c:v>19500</c:v>
                </c:pt>
                <c:pt idx="117">
                  <c:v>19500</c:v>
                </c:pt>
                <c:pt idx="118">
                  <c:v>19500</c:v>
                </c:pt>
                <c:pt idx="119">
                  <c:v>20000</c:v>
                </c:pt>
                <c:pt idx="120">
                  <c:v>20000</c:v>
                </c:pt>
                <c:pt idx="121">
                  <c:v>20000</c:v>
                </c:pt>
                <c:pt idx="122">
                  <c:v>20000</c:v>
                </c:pt>
                <c:pt idx="123">
                  <c:v>20000</c:v>
                </c:pt>
                <c:pt idx="124">
                  <c:v>20000</c:v>
                </c:pt>
                <c:pt idx="125">
                  <c:v>20000</c:v>
                </c:pt>
                <c:pt idx="126">
                  <c:v>20000</c:v>
                </c:pt>
                <c:pt idx="127">
                  <c:v>20000</c:v>
                </c:pt>
                <c:pt idx="128">
                  <c:v>20000</c:v>
                </c:pt>
                <c:pt idx="129">
                  <c:v>20000</c:v>
                </c:pt>
                <c:pt idx="130">
                  <c:v>20000</c:v>
                </c:pt>
                <c:pt idx="131">
                  <c:v>20000</c:v>
                </c:pt>
                <c:pt idx="132">
                  <c:v>20000</c:v>
                </c:pt>
                <c:pt idx="133">
                  <c:v>20000</c:v>
                </c:pt>
                <c:pt idx="134">
                  <c:v>20000</c:v>
                </c:pt>
                <c:pt idx="135">
                  <c:v>20000</c:v>
                </c:pt>
                <c:pt idx="136">
                  <c:v>20000</c:v>
                </c:pt>
                <c:pt idx="137">
                  <c:v>20000</c:v>
                </c:pt>
                <c:pt idx="138">
                  <c:v>20000</c:v>
                </c:pt>
                <c:pt idx="139">
                  <c:v>20000</c:v>
                </c:pt>
                <c:pt idx="140">
                  <c:v>20000</c:v>
                </c:pt>
                <c:pt idx="141">
                  <c:v>20000</c:v>
                </c:pt>
                <c:pt idx="142">
                  <c:v>20000</c:v>
                </c:pt>
                <c:pt idx="143">
                  <c:v>20000</c:v>
                </c:pt>
                <c:pt idx="144">
                  <c:v>20000</c:v>
                </c:pt>
                <c:pt idx="145">
                  <c:v>20000</c:v>
                </c:pt>
                <c:pt idx="146">
                  <c:v>20000</c:v>
                </c:pt>
                <c:pt idx="147">
                  <c:v>20000</c:v>
                </c:pt>
                <c:pt idx="148">
                  <c:v>20000</c:v>
                </c:pt>
                <c:pt idx="149">
                  <c:v>20000</c:v>
                </c:pt>
                <c:pt idx="150">
                  <c:v>20000</c:v>
                </c:pt>
                <c:pt idx="151">
                  <c:v>20000</c:v>
                </c:pt>
                <c:pt idx="152">
                  <c:v>20000</c:v>
                </c:pt>
                <c:pt idx="153">
                  <c:v>20000</c:v>
                </c:pt>
                <c:pt idx="154">
                  <c:v>20000</c:v>
                </c:pt>
                <c:pt idx="155">
                  <c:v>20000</c:v>
                </c:pt>
                <c:pt idx="156">
                  <c:v>20000</c:v>
                </c:pt>
                <c:pt idx="157">
                  <c:v>20000</c:v>
                </c:pt>
                <c:pt idx="158">
                  <c:v>20000</c:v>
                </c:pt>
                <c:pt idx="159">
                  <c:v>20000</c:v>
                </c:pt>
                <c:pt idx="160">
                  <c:v>20000</c:v>
                </c:pt>
                <c:pt idx="161">
                  <c:v>20000</c:v>
                </c:pt>
                <c:pt idx="162">
                  <c:v>20000</c:v>
                </c:pt>
                <c:pt idx="163">
                  <c:v>20000</c:v>
                </c:pt>
                <c:pt idx="164">
                  <c:v>20000</c:v>
                </c:pt>
                <c:pt idx="165">
                  <c:v>20000</c:v>
                </c:pt>
                <c:pt idx="166">
                  <c:v>20000</c:v>
                </c:pt>
                <c:pt idx="167">
                  <c:v>20000</c:v>
                </c:pt>
                <c:pt idx="168">
                  <c:v>20000</c:v>
                </c:pt>
                <c:pt idx="169">
                  <c:v>20000</c:v>
                </c:pt>
                <c:pt idx="170">
                  <c:v>20000</c:v>
                </c:pt>
                <c:pt idx="171">
                  <c:v>20000</c:v>
                </c:pt>
                <c:pt idx="172">
                  <c:v>20000</c:v>
                </c:pt>
                <c:pt idx="173">
                  <c:v>20000</c:v>
                </c:pt>
                <c:pt idx="174">
                  <c:v>20000</c:v>
                </c:pt>
                <c:pt idx="175">
                  <c:v>20000</c:v>
                </c:pt>
                <c:pt idx="176">
                  <c:v>20000</c:v>
                </c:pt>
                <c:pt idx="177">
                  <c:v>20000</c:v>
                </c:pt>
                <c:pt idx="178">
                  <c:v>20000</c:v>
                </c:pt>
                <c:pt idx="179">
                  <c:v>20000</c:v>
                </c:pt>
                <c:pt idx="180">
                  <c:v>20000</c:v>
                </c:pt>
                <c:pt idx="181">
                  <c:v>20000</c:v>
                </c:pt>
                <c:pt idx="182">
                  <c:v>20000</c:v>
                </c:pt>
                <c:pt idx="183">
                  <c:v>20000</c:v>
                </c:pt>
                <c:pt idx="184">
                  <c:v>20000</c:v>
                </c:pt>
                <c:pt idx="185">
                  <c:v>20000</c:v>
                </c:pt>
                <c:pt idx="186">
                  <c:v>20000</c:v>
                </c:pt>
                <c:pt idx="187">
                  <c:v>20000</c:v>
                </c:pt>
                <c:pt idx="188">
                  <c:v>20000</c:v>
                </c:pt>
                <c:pt idx="189">
                  <c:v>20000</c:v>
                </c:pt>
                <c:pt idx="190">
                  <c:v>20000</c:v>
                </c:pt>
                <c:pt idx="191">
                  <c:v>20000</c:v>
                </c:pt>
                <c:pt idx="192">
                  <c:v>20000</c:v>
                </c:pt>
                <c:pt idx="193">
                  <c:v>20000</c:v>
                </c:pt>
                <c:pt idx="194">
                  <c:v>20000</c:v>
                </c:pt>
                <c:pt idx="195">
                  <c:v>20000</c:v>
                </c:pt>
                <c:pt idx="196">
                  <c:v>20000</c:v>
                </c:pt>
                <c:pt idx="197">
                  <c:v>20000</c:v>
                </c:pt>
                <c:pt idx="198">
                  <c:v>20000</c:v>
                </c:pt>
                <c:pt idx="199">
                  <c:v>20000</c:v>
                </c:pt>
                <c:pt idx="200">
                  <c:v>20000</c:v>
                </c:pt>
                <c:pt idx="201">
                  <c:v>20000</c:v>
                </c:pt>
                <c:pt idx="202">
                  <c:v>20000</c:v>
                </c:pt>
                <c:pt idx="203">
                  <c:v>20000</c:v>
                </c:pt>
                <c:pt idx="204">
                  <c:v>20000</c:v>
                </c:pt>
                <c:pt idx="205">
                  <c:v>20000</c:v>
                </c:pt>
                <c:pt idx="206">
                  <c:v>20000</c:v>
                </c:pt>
                <c:pt idx="207">
                  <c:v>20000</c:v>
                </c:pt>
                <c:pt idx="208">
                  <c:v>20000</c:v>
                </c:pt>
                <c:pt idx="209">
                  <c:v>20000</c:v>
                </c:pt>
                <c:pt idx="210">
                  <c:v>20000</c:v>
                </c:pt>
                <c:pt idx="211">
                  <c:v>20000</c:v>
                </c:pt>
                <c:pt idx="212">
                  <c:v>20000</c:v>
                </c:pt>
                <c:pt idx="213">
                  <c:v>20000</c:v>
                </c:pt>
                <c:pt idx="214">
                  <c:v>20000</c:v>
                </c:pt>
                <c:pt idx="215">
                  <c:v>20000</c:v>
                </c:pt>
                <c:pt idx="216">
                  <c:v>20000</c:v>
                </c:pt>
                <c:pt idx="217">
                  <c:v>20000</c:v>
                </c:pt>
                <c:pt idx="218">
                  <c:v>20000</c:v>
                </c:pt>
                <c:pt idx="219">
                  <c:v>20000</c:v>
                </c:pt>
                <c:pt idx="220">
                  <c:v>20000</c:v>
                </c:pt>
                <c:pt idx="221">
                  <c:v>20000</c:v>
                </c:pt>
                <c:pt idx="222">
                  <c:v>20000</c:v>
                </c:pt>
                <c:pt idx="223">
                  <c:v>20000</c:v>
                </c:pt>
                <c:pt idx="224">
                  <c:v>20000</c:v>
                </c:pt>
                <c:pt idx="225">
                  <c:v>20000</c:v>
                </c:pt>
                <c:pt idx="226">
                  <c:v>20000</c:v>
                </c:pt>
                <c:pt idx="227">
                  <c:v>20000</c:v>
                </c:pt>
                <c:pt idx="228">
                  <c:v>20000</c:v>
                </c:pt>
                <c:pt idx="229">
                  <c:v>20500</c:v>
                </c:pt>
                <c:pt idx="230">
                  <c:v>20500</c:v>
                </c:pt>
                <c:pt idx="231">
                  <c:v>20500</c:v>
                </c:pt>
                <c:pt idx="232">
                  <c:v>20500</c:v>
                </c:pt>
                <c:pt idx="233">
                  <c:v>20500</c:v>
                </c:pt>
                <c:pt idx="234">
                  <c:v>20500</c:v>
                </c:pt>
                <c:pt idx="235">
                  <c:v>20500</c:v>
                </c:pt>
                <c:pt idx="236">
                  <c:v>20500</c:v>
                </c:pt>
                <c:pt idx="237">
                  <c:v>20500</c:v>
                </c:pt>
                <c:pt idx="238">
                  <c:v>20500</c:v>
                </c:pt>
                <c:pt idx="239">
                  <c:v>20500</c:v>
                </c:pt>
                <c:pt idx="240">
                  <c:v>20500</c:v>
                </c:pt>
                <c:pt idx="241">
                  <c:v>20500</c:v>
                </c:pt>
                <c:pt idx="242">
                  <c:v>20500</c:v>
                </c:pt>
                <c:pt idx="243">
                  <c:v>20500</c:v>
                </c:pt>
                <c:pt idx="244">
                  <c:v>20500</c:v>
                </c:pt>
                <c:pt idx="245">
                  <c:v>20500</c:v>
                </c:pt>
                <c:pt idx="246">
                  <c:v>20500</c:v>
                </c:pt>
                <c:pt idx="247">
                  <c:v>20500</c:v>
                </c:pt>
                <c:pt idx="248">
                  <c:v>20500</c:v>
                </c:pt>
                <c:pt idx="249">
                  <c:v>20500</c:v>
                </c:pt>
                <c:pt idx="250">
                  <c:v>20500</c:v>
                </c:pt>
                <c:pt idx="251">
                  <c:v>20500</c:v>
                </c:pt>
                <c:pt idx="252">
                  <c:v>20500</c:v>
                </c:pt>
                <c:pt idx="253">
                  <c:v>20500</c:v>
                </c:pt>
                <c:pt idx="254">
                  <c:v>20500</c:v>
                </c:pt>
                <c:pt idx="255">
                  <c:v>20500</c:v>
                </c:pt>
                <c:pt idx="256">
                  <c:v>20500</c:v>
                </c:pt>
                <c:pt idx="257">
                  <c:v>20500</c:v>
                </c:pt>
                <c:pt idx="258">
                  <c:v>20500</c:v>
                </c:pt>
                <c:pt idx="259">
                  <c:v>20500</c:v>
                </c:pt>
                <c:pt idx="260">
                  <c:v>20500</c:v>
                </c:pt>
                <c:pt idx="261">
                  <c:v>20500</c:v>
                </c:pt>
                <c:pt idx="262">
                  <c:v>20500</c:v>
                </c:pt>
                <c:pt idx="263">
                  <c:v>20500</c:v>
                </c:pt>
                <c:pt idx="264">
                  <c:v>20500</c:v>
                </c:pt>
                <c:pt idx="265">
                  <c:v>20500</c:v>
                </c:pt>
                <c:pt idx="266">
                  <c:v>20500</c:v>
                </c:pt>
                <c:pt idx="267">
                  <c:v>20500</c:v>
                </c:pt>
                <c:pt idx="268">
                  <c:v>20500</c:v>
                </c:pt>
                <c:pt idx="269">
                  <c:v>20500</c:v>
                </c:pt>
                <c:pt idx="270">
                  <c:v>20500</c:v>
                </c:pt>
                <c:pt idx="271">
                  <c:v>20500</c:v>
                </c:pt>
                <c:pt idx="272">
                  <c:v>20500</c:v>
                </c:pt>
                <c:pt idx="273">
                  <c:v>20500</c:v>
                </c:pt>
                <c:pt idx="274">
                  <c:v>20500</c:v>
                </c:pt>
                <c:pt idx="275">
                  <c:v>20500</c:v>
                </c:pt>
                <c:pt idx="276">
                  <c:v>20500</c:v>
                </c:pt>
                <c:pt idx="277">
                  <c:v>20500</c:v>
                </c:pt>
                <c:pt idx="278">
                  <c:v>20500</c:v>
                </c:pt>
                <c:pt idx="279">
                  <c:v>20500</c:v>
                </c:pt>
                <c:pt idx="280">
                  <c:v>20500</c:v>
                </c:pt>
                <c:pt idx="281">
                  <c:v>20500</c:v>
                </c:pt>
                <c:pt idx="282">
                  <c:v>20500</c:v>
                </c:pt>
                <c:pt idx="283">
                  <c:v>20500</c:v>
                </c:pt>
                <c:pt idx="284">
                  <c:v>20500</c:v>
                </c:pt>
                <c:pt idx="285">
                  <c:v>20500</c:v>
                </c:pt>
                <c:pt idx="286">
                  <c:v>20500</c:v>
                </c:pt>
                <c:pt idx="287">
                  <c:v>20500</c:v>
                </c:pt>
                <c:pt idx="288">
                  <c:v>20500</c:v>
                </c:pt>
                <c:pt idx="289">
                  <c:v>20500</c:v>
                </c:pt>
                <c:pt idx="290">
                  <c:v>20500</c:v>
                </c:pt>
                <c:pt idx="291">
                  <c:v>20500</c:v>
                </c:pt>
                <c:pt idx="292">
                  <c:v>25000</c:v>
                </c:pt>
                <c:pt idx="293">
                  <c:v>25000</c:v>
                </c:pt>
                <c:pt idx="294">
                  <c:v>25000</c:v>
                </c:pt>
                <c:pt idx="295">
                  <c:v>25000</c:v>
                </c:pt>
                <c:pt idx="296">
                  <c:v>25000</c:v>
                </c:pt>
                <c:pt idx="297">
                  <c:v>25000</c:v>
                </c:pt>
                <c:pt idx="298">
                  <c:v>25000</c:v>
                </c:pt>
                <c:pt idx="299">
                  <c:v>25000</c:v>
                </c:pt>
                <c:pt idx="300">
                  <c:v>25000</c:v>
                </c:pt>
                <c:pt idx="301">
                  <c:v>25000</c:v>
                </c:pt>
                <c:pt idx="302">
                  <c:v>25000</c:v>
                </c:pt>
                <c:pt idx="303">
                  <c:v>25000</c:v>
                </c:pt>
                <c:pt idx="304">
                  <c:v>25000</c:v>
                </c:pt>
                <c:pt idx="305">
                  <c:v>25000</c:v>
                </c:pt>
                <c:pt idx="306">
                  <c:v>25000</c:v>
                </c:pt>
                <c:pt idx="307">
                  <c:v>25000</c:v>
                </c:pt>
                <c:pt idx="308">
                  <c:v>25000</c:v>
                </c:pt>
                <c:pt idx="309">
                  <c:v>25000</c:v>
                </c:pt>
                <c:pt idx="310">
                  <c:v>25000</c:v>
                </c:pt>
                <c:pt idx="311">
                  <c:v>25000</c:v>
                </c:pt>
                <c:pt idx="312">
                  <c:v>25000</c:v>
                </c:pt>
                <c:pt idx="313">
                  <c:v>25000</c:v>
                </c:pt>
                <c:pt idx="314">
                  <c:v>25000</c:v>
                </c:pt>
                <c:pt idx="315">
                  <c:v>25000</c:v>
                </c:pt>
                <c:pt idx="316">
                  <c:v>25000</c:v>
                </c:pt>
                <c:pt idx="317">
                  <c:v>25000</c:v>
                </c:pt>
                <c:pt idx="318">
                  <c:v>25000</c:v>
                </c:pt>
                <c:pt idx="319">
                  <c:v>25000</c:v>
                </c:pt>
                <c:pt idx="320">
                  <c:v>25000</c:v>
                </c:pt>
                <c:pt idx="321">
                  <c:v>25000</c:v>
                </c:pt>
                <c:pt idx="322">
                  <c:v>25000</c:v>
                </c:pt>
                <c:pt idx="323">
                  <c:v>25000</c:v>
                </c:pt>
                <c:pt idx="324">
                  <c:v>25000</c:v>
                </c:pt>
                <c:pt idx="325">
                  <c:v>25000</c:v>
                </c:pt>
                <c:pt idx="326">
                  <c:v>25000</c:v>
                </c:pt>
                <c:pt idx="327">
                  <c:v>25000</c:v>
                </c:pt>
                <c:pt idx="328">
                  <c:v>25000</c:v>
                </c:pt>
                <c:pt idx="329">
                  <c:v>25000</c:v>
                </c:pt>
                <c:pt idx="330">
                  <c:v>25000</c:v>
                </c:pt>
                <c:pt idx="331">
                  <c:v>25000</c:v>
                </c:pt>
                <c:pt idx="332">
                  <c:v>25000</c:v>
                </c:pt>
                <c:pt idx="333">
                  <c:v>25000</c:v>
                </c:pt>
                <c:pt idx="334">
                  <c:v>25000</c:v>
                </c:pt>
                <c:pt idx="335">
                  <c:v>25000</c:v>
                </c:pt>
                <c:pt idx="336">
                  <c:v>25000</c:v>
                </c:pt>
                <c:pt idx="337">
                  <c:v>25000</c:v>
                </c:pt>
                <c:pt idx="338">
                  <c:v>25000</c:v>
                </c:pt>
                <c:pt idx="339">
                  <c:v>25000</c:v>
                </c:pt>
                <c:pt idx="340">
                  <c:v>25000</c:v>
                </c:pt>
                <c:pt idx="341">
                  <c:v>25000</c:v>
                </c:pt>
                <c:pt idx="342">
                  <c:v>25000</c:v>
                </c:pt>
                <c:pt idx="343">
                  <c:v>25000</c:v>
                </c:pt>
                <c:pt idx="344">
                  <c:v>25000</c:v>
                </c:pt>
                <c:pt idx="345">
                  <c:v>25000</c:v>
                </c:pt>
                <c:pt idx="346">
                  <c:v>25000</c:v>
                </c:pt>
                <c:pt idx="347">
                  <c:v>25000</c:v>
                </c:pt>
                <c:pt idx="348">
                  <c:v>25000</c:v>
                </c:pt>
                <c:pt idx="349">
                  <c:v>25000</c:v>
                </c:pt>
                <c:pt idx="350">
                  <c:v>25000</c:v>
                </c:pt>
                <c:pt idx="351">
                  <c:v>25000</c:v>
                </c:pt>
                <c:pt idx="352">
                  <c:v>25000</c:v>
                </c:pt>
                <c:pt idx="353">
                  <c:v>25000</c:v>
                </c:pt>
                <c:pt idx="354">
                  <c:v>25000</c:v>
                </c:pt>
                <c:pt idx="355">
                  <c:v>25000</c:v>
                </c:pt>
                <c:pt idx="356">
                  <c:v>25000</c:v>
                </c:pt>
                <c:pt idx="357">
                  <c:v>25000</c:v>
                </c:pt>
                <c:pt idx="358">
                  <c:v>25000</c:v>
                </c:pt>
                <c:pt idx="359">
                  <c:v>25000</c:v>
                </c:pt>
                <c:pt idx="360">
                  <c:v>25000</c:v>
                </c:pt>
                <c:pt idx="361">
                  <c:v>25000</c:v>
                </c:pt>
                <c:pt idx="362">
                  <c:v>25000</c:v>
                </c:pt>
                <c:pt idx="363">
                  <c:v>25000</c:v>
                </c:pt>
                <c:pt idx="364">
                  <c:v>25000</c:v>
                </c:pt>
                <c:pt idx="365">
                  <c:v>25000</c:v>
                </c:pt>
                <c:pt idx="366">
                  <c:v>25000</c:v>
                </c:pt>
                <c:pt idx="367">
                  <c:v>25000</c:v>
                </c:pt>
                <c:pt idx="368">
                  <c:v>25000</c:v>
                </c:pt>
                <c:pt idx="369">
                  <c:v>25000</c:v>
                </c:pt>
                <c:pt idx="370">
                  <c:v>25000</c:v>
                </c:pt>
                <c:pt idx="371">
                  <c:v>25000</c:v>
                </c:pt>
                <c:pt idx="372">
                  <c:v>25000</c:v>
                </c:pt>
                <c:pt idx="373">
                  <c:v>25000</c:v>
                </c:pt>
                <c:pt idx="374">
                  <c:v>25000</c:v>
                </c:pt>
                <c:pt idx="375">
                  <c:v>25000</c:v>
                </c:pt>
                <c:pt idx="376">
                  <c:v>25000</c:v>
                </c:pt>
                <c:pt idx="377">
                  <c:v>25000</c:v>
                </c:pt>
                <c:pt idx="378">
                  <c:v>25000</c:v>
                </c:pt>
                <c:pt idx="379">
                  <c:v>25000</c:v>
                </c:pt>
                <c:pt idx="380">
                  <c:v>25000</c:v>
                </c:pt>
                <c:pt idx="381">
                  <c:v>25000</c:v>
                </c:pt>
                <c:pt idx="382">
                  <c:v>25000</c:v>
                </c:pt>
                <c:pt idx="383">
                  <c:v>25000</c:v>
                </c:pt>
                <c:pt idx="384">
                  <c:v>25000</c:v>
                </c:pt>
                <c:pt idx="385">
                  <c:v>25000</c:v>
                </c:pt>
                <c:pt idx="386">
                  <c:v>25000</c:v>
                </c:pt>
                <c:pt idx="387">
                  <c:v>25000</c:v>
                </c:pt>
                <c:pt idx="388">
                  <c:v>25000</c:v>
                </c:pt>
                <c:pt idx="389">
                  <c:v>25000</c:v>
                </c:pt>
                <c:pt idx="390">
                  <c:v>25000</c:v>
                </c:pt>
                <c:pt idx="391">
                  <c:v>25000</c:v>
                </c:pt>
                <c:pt idx="392">
                  <c:v>25000</c:v>
                </c:pt>
                <c:pt idx="393">
                  <c:v>25000</c:v>
                </c:pt>
                <c:pt idx="394">
                  <c:v>25000</c:v>
                </c:pt>
                <c:pt idx="395">
                  <c:v>25000</c:v>
                </c:pt>
                <c:pt idx="396">
                  <c:v>25000</c:v>
                </c:pt>
                <c:pt idx="397">
                  <c:v>25000</c:v>
                </c:pt>
                <c:pt idx="398">
                  <c:v>25000</c:v>
                </c:pt>
                <c:pt idx="399">
                  <c:v>25000</c:v>
                </c:pt>
                <c:pt idx="400">
                  <c:v>25000</c:v>
                </c:pt>
                <c:pt idx="401">
                  <c:v>25000</c:v>
                </c:pt>
                <c:pt idx="402">
                  <c:v>25000</c:v>
                </c:pt>
                <c:pt idx="403">
                  <c:v>25000</c:v>
                </c:pt>
                <c:pt idx="404">
                  <c:v>25000</c:v>
                </c:pt>
                <c:pt idx="405">
                  <c:v>25000</c:v>
                </c:pt>
                <c:pt idx="406">
                  <c:v>25000</c:v>
                </c:pt>
                <c:pt idx="407">
                  <c:v>25000</c:v>
                </c:pt>
                <c:pt idx="408">
                  <c:v>25000</c:v>
                </c:pt>
                <c:pt idx="409">
                  <c:v>25000</c:v>
                </c:pt>
                <c:pt idx="410">
                  <c:v>25000</c:v>
                </c:pt>
                <c:pt idx="411">
                  <c:v>25000</c:v>
                </c:pt>
                <c:pt idx="412">
                  <c:v>25000</c:v>
                </c:pt>
                <c:pt idx="413">
                  <c:v>25000</c:v>
                </c:pt>
                <c:pt idx="414">
                  <c:v>25000</c:v>
                </c:pt>
                <c:pt idx="415">
                  <c:v>25000</c:v>
                </c:pt>
                <c:pt idx="416">
                  <c:v>25000</c:v>
                </c:pt>
                <c:pt idx="417">
                  <c:v>25000</c:v>
                </c:pt>
                <c:pt idx="418">
                  <c:v>20000</c:v>
                </c:pt>
                <c:pt idx="419">
                  <c:v>20000</c:v>
                </c:pt>
                <c:pt idx="420">
                  <c:v>20000</c:v>
                </c:pt>
                <c:pt idx="421">
                  <c:v>20000</c:v>
                </c:pt>
                <c:pt idx="422">
                  <c:v>20000</c:v>
                </c:pt>
                <c:pt idx="423">
                  <c:v>20000</c:v>
                </c:pt>
                <c:pt idx="424">
                  <c:v>20000</c:v>
                </c:pt>
                <c:pt idx="425">
                  <c:v>20000</c:v>
                </c:pt>
                <c:pt idx="426">
                  <c:v>20000</c:v>
                </c:pt>
                <c:pt idx="427">
                  <c:v>20000</c:v>
                </c:pt>
                <c:pt idx="428">
                  <c:v>20000</c:v>
                </c:pt>
                <c:pt idx="429">
                  <c:v>20000</c:v>
                </c:pt>
                <c:pt idx="430">
                  <c:v>20000</c:v>
                </c:pt>
                <c:pt idx="431">
                  <c:v>20000</c:v>
                </c:pt>
                <c:pt idx="432">
                  <c:v>20000</c:v>
                </c:pt>
                <c:pt idx="433">
                  <c:v>20000</c:v>
                </c:pt>
                <c:pt idx="434">
                  <c:v>20000</c:v>
                </c:pt>
                <c:pt idx="435">
                  <c:v>20000</c:v>
                </c:pt>
                <c:pt idx="436">
                  <c:v>20000</c:v>
                </c:pt>
                <c:pt idx="437">
                  <c:v>20000</c:v>
                </c:pt>
                <c:pt idx="438">
                  <c:v>20000</c:v>
                </c:pt>
                <c:pt idx="439">
                  <c:v>20000</c:v>
                </c:pt>
                <c:pt idx="440">
                  <c:v>20000</c:v>
                </c:pt>
                <c:pt idx="441">
                  <c:v>20000</c:v>
                </c:pt>
                <c:pt idx="442">
                  <c:v>20000</c:v>
                </c:pt>
                <c:pt idx="443">
                  <c:v>20000</c:v>
                </c:pt>
                <c:pt idx="444">
                  <c:v>20000</c:v>
                </c:pt>
                <c:pt idx="445">
                  <c:v>20000</c:v>
                </c:pt>
                <c:pt idx="446">
                  <c:v>20000</c:v>
                </c:pt>
                <c:pt idx="447">
                  <c:v>20000</c:v>
                </c:pt>
                <c:pt idx="448">
                  <c:v>20000</c:v>
                </c:pt>
                <c:pt idx="449">
                  <c:v>20000</c:v>
                </c:pt>
                <c:pt idx="450">
                  <c:v>20000</c:v>
                </c:pt>
                <c:pt idx="451">
                  <c:v>20000</c:v>
                </c:pt>
                <c:pt idx="452">
                  <c:v>20000</c:v>
                </c:pt>
                <c:pt idx="453">
                  <c:v>20000</c:v>
                </c:pt>
                <c:pt idx="454">
                  <c:v>20000</c:v>
                </c:pt>
                <c:pt idx="455">
                  <c:v>20000</c:v>
                </c:pt>
                <c:pt idx="456">
                  <c:v>20000</c:v>
                </c:pt>
                <c:pt idx="457">
                  <c:v>20000</c:v>
                </c:pt>
                <c:pt idx="458">
                  <c:v>20000</c:v>
                </c:pt>
                <c:pt idx="459">
                  <c:v>20000</c:v>
                </c:pt>
                <c:pt idx="460">
                  <c:v>20000</c:v>
                </c:pt>
                <c:pt idx="461">
                  <c:v>20000</c:v>
                </c:pt>
                <c:pt idx="462">
                  <c:v>20000</c:v>
                </c:pt>
                <c:pt idx="463">
                  <c:v>20000</c:v>
                </c:pt>
                <c:pt idx="464">
                  <c:v>20000</c:v>
                </c:pt>
                <c:pt idx="465">
                  <c:v>20000</c:v>
                </c:pt>
                <c:pt idx="466">
                  <c:v>20000</c:v>
                </c:pt>
                <c:pt idx="467">
                  <c:v>20000</c:v>
                </c:pt>
                <c:pt idx="468">
                  <c:v>20000</c:v>
                </c:pt>
                <c:pt idx="469">
                  <c:v>20000</c:v>
                </c:pt>
                <c:pt idx="470">
                  <c:v>20000</c:v>
                </c:pt>
                <c:pt idx="471">
                  <c:v>20000</c:v>
                </c:pt>
                <c:pt idx="472">
                  <c:v>20000</c:v>
                </c:pt>
                <c:pt idx="473">
                  <c:v>20000</c:v>
                </c:pt>
                <c:pt idx="474">
                  <c:v>20000</c:v>
                </c:pt>
                <c:pt idx="475">
                  <c:v>20000</c:v>
                </c:pt>
                <c:pt idx="476">
                  <c:v>20000</c:v>
                </c:pt>
                <c:pt idx="477">
                  <c:v>20000</c:v>
                </c:pt>
                <c:pt idx="478">
                  <c:v>20000</c:v>
                </c:pt>
                <c:pt idx="479">
                  <c:v>20000</c:v>
                </c:pt>
                <c:pt idx="480">
                  <c:v>20000</c:v>
                </c:pt>
                <c:pt idx="481">
                  <c:v>20000</c:v>
                </c:pt>
                <c:pt idx="482">
                  <c:v>20000</c:v>
                </c:pt>
                <c:pt idx="483">
                  <c:v>20000</c:v>
                </c:pt>
                <c:pt idx="484">
                  <c:v>20000</c:v>
                </c:pt>
                <c:pt idx="485">
                  <c:v>20000</c:v>
                </c:pt>
                <c:pt idx="486">
                  <c:v>20000</c:v>
                </c:pt>
                <c:pt idx="487">
                  <c:v>20000</c:v>
                </c:pt>
                <c:pt idx="488">
                  <c:v>20000</c:v>
                </c:pt>
                <c:pt idx="489">
                  <c:v>20000</c:v>
                </c:pt>
                <c:pt idx="490">
                  <c:v>20000</c:v>
                </c:pt>
                <c:pt idx="491">
                  <c:v>20000</c:v>
                </c:pt>
                <c:pt idx="492">
                  <c:v>20000</c:v>
                </c:pt>
                <c:pt idx="493">
                  <c:v>20000</c:v>
                </c:pt>
                <c:pt idx="494">
                  <c:v>20000</c:v>
                </c:pt>
                <c:pt idx="495">
                  <c:v>20000</c:v>
                </c:pt>
                <c:pt idx="496">
                  <c:v>20000</c:v>
                </c:pt>
                <c:pt idx="497">
                  <c:v>20000</c:v>
                </c:pt>
                <c:pt idx="498">
                  <c:v>20000</c:v>
                </c:pt>
                <c:pt idx="499">
                  <c:v>20000</c:v>
                </c:pt>
                <c:pt idx="500">
                  <c:v>20000</c:v>
                </c:pt>
                <c:pt idx="501">
                  <c:v>20000</c:v>
                </c:pt>
                <c:pt idx="502">
                  <c:v>20000</c:v>
                </c:pt>
                <c:pt idx="503">
                  <c:v>20000</c:v>
                </c:pt>
                <c:pt idx="504">
                  <c:v>20000</c:v>
                </c:pt>
                <c:pt idx="505">
                  <c:v>20000</c:v>
                </c:pt>
                <c:pt idx="506">
                  <c:v>20000</c:v>
                </c:pt>
                <c:pt idx="507">
                  <c:v>20000</c:v>
                </c:pt>
                <c:pt idx="508">
                  <c:v>20000</c:v>
                </c:pt>
                <c:pt idx="509">
                  <c:v>20000</c:v>
                </c:pt>
                <c:pt idx="510">
                  <c:v>20000</c:v>
                </c:pt>
                <c:pt idx="511">
                  <c:v>20000</c:v>
                </c:pt>
                <c:pt idx="512">
                  <c:v>20000</c:v>
                </c:pt>
                <c:pt idx="513">
                  <c:v>20000</c:v>
                </c:pt>
                <c:pt idx="514">
                  <c:v>20000</c:v>
                </c:pt>
                <c:pt idx="515">
                  <c:v>20000</c:v>
                </c:pt>
                <c:pt idx="516">
                  <c:v>20000</c:v>
                </c:pt>
                <c:pt idx="517">
                  <c:v>20000</c:v>
                </c:pt>
                <c:pt idx="518">
                  <c:v>20000</c:v>
                </c:pt>
                <c:pt idx="519">
                  <c:v>20000</c:v>
                </c:pt>
                <c:pt idx="520">
                  <c:v>18500</c:v>
                </c:pt>
                <c:pt idx="521">
                  <c:v>18500</c:v>
                </c:pt>
              </c:numCache>
            </c:numRef>
          </c:val>
          <c:smooth val="0"/>
        </c:ser>
        <c:dLbls>
          <c:showLegendKey val="0"/>
          <c:showVal val="0"/>
          <c:showCatName val="0"/>
          <c:showSerName val="0"/>
          <c:showPercent val="0"/>
          <c:showBubbleSize val="0"/>
        </c:dLbls>
        <c:marker val="0"/>
        <c:smooth val="0"/>
        <c:axId val="667521728"/>
        <c:axId val="667522848"/>
      </c:lineChart>
      <c:lineChart>
        <c:grouping val="standard"/>
        <c:varyColors val="0"/>
        <c:ser>
          <c:idx val="2"/>
          <c:order val="2"/>
          <c:tx>
            <c:strRef>
              <c:f>[Mysteel负极材料月报图表.xlsx]球化石墨!$P$1</c:f>
              <c:strCache>
                <c:ptCount val="1"/>
                <c:pt idx="0">
                  <c:v>东北</c:v>
                </c:pt>
              </c:strCache>
            </c:strRef>
          </c:tx>
          <c:spPr>
            <a:ln w="19050" cap="rnd">
              <a:solidFill>
                <a:srgbClr val="BFBFBF"/>
              </a:solidFill>
              <a:round/>
            </a:ln>
            <a:effectLst/>
          </c:spPr>
          <c:marker>
            <c:symbol val="none"/>
          </c:marker>
          <c:dLbls>
            <c:delete val="1"/>
          </c:dLbls>
          <c:cat>
            <c:numRef>
              <c:f>[Mysteel负极材料月报图表.xlsx]球化石墨!$M$93:$M$614</c:f>
              <c:numCache>
                <c:formatCode>yyyy/m/d;@</c:formatCode>
                <c:ptCount val="522"/>
                <c:pt idx="0" c:formatCode="yyyy/m/d;@">
                  <c:v>44334</c:v>
                </c:pt>
                <c:pt idx="1" c:formatCode="yyyy/m/d;@">
                  <c:v>44335</c:v>
                </c:pt>
                <c:pt idx="2" c:formatCode="yyyy/m/d;@">
                  <c:v>44336</c:v>
                </c:pt>
                <c:pt idx="3" c:formatCode="yyyy/m/d;@">
                  <c:v>44337</c:v>
                </c:pt>
                <c:pt idx="4" c:formatCode="yyyy/m/d;@">
                  <c:v>44340</c:v>
                </c:pt>
                <c:pt idx="5" c:formatCode="yyyy/m/d;@">
                  <c:v>44341</c:v>
                </c:pt>
                <c:pt idx="6" c:formatCode="yyyy/m/d;@">
                  <c:v>44342</c:v>
                </c:pt>
                <c:pt idx="7" c:formatCode="yyyy/m/d;@">
                  <c:v>44343</c:v>
                </c:pt>
                <c:pt idx="8" c:formatCode="yyyy/m/d;@">
                  <c:v>44344</c:v>
                </c:pt>
                <c:pt idx="9" c:formatCode="yyyy/m/d;@">
                  <c:v>44347</c:v>
                </c:pt>
                <c:pt idx="10" c:formatCode="yyyy/m/d;@">
                  <c:v>44348</c:v>
                </c:pt>
                <c:pt idx="11" c:formatCode="yyyy/m/d;@">
                  <c:v>44349</c:v>
                </c:pt>
                <c:pt idx="12" c:formatCode="yyyy/m/d;@">
                  <c:v>44350</c:v>
                </c:pt>
                <c:pt idx="13" c:formatCode="yyyy/m/d;@">
                  <c:v>44351</c:v>
                </c:pt>
                <c:pt idx="14" c:formatCode="yyyy/m/d;@">
                  <c:v>44354</c:v>
                </c:pt>
                <c:pt idx="15" c:formatCode="yyyy/m/d;@">
                  <c:v>44355</c:v>
                </c:pt>
                <c:pt idx="16" c:formatCode="yyyy/m/d;@">
                  <c:v>44356</c:v>
                </c:pt>
                <c:pt idx="17" c:formatCode="yyyy/m/d;@">
                  <c:v>44357</c:v>
                </c:pt>
                <c:pt idx="18" c:formatCode="yyyy/m/d;@">
                  <c:v>44358</c:v>
                </c:pt>
                <c:pt idx="19" c:formatCode="yyyy/m/d;@">
                  <c:v>44362</c:v>
                </c:pt>
                <c:pt idx="20" c:formatCode="yyyy/m/d;@">
                  <c:v>44363</c:v>
                </c:pt>
                <c:pt idx="21" c:formatCode="yyyy/m/d;@">
                  <c:v>44364</c:v>
                </c:pt>
                <c:pt idx="22" c:formatCode="yyyy/m/d;@">
                  <c:v>44365</c:v>
                </c:pt>
                <c:pt idx="23" c:formatCode="yyyy/m/d;@">
                  <c:v>44368</c:v>
                </c:pt>
                <c:pt idx="24" c:formatCode="yyyy/m/d;@">
                  <c:v>44369</c:v>
                </c:pt>
                <c:pt idx="25" c:formatCode="yyyy/m/d;@">
                  <c:v>44370</c:v>
                </c:pt>
                <c:pt idx="26" c:formatCode="yyyy/m/d;@">
                  <c:v>44371</c:v>
                </c:pt>
                <c:pt idx="27" c:formatCode="yyyy/m/d;@">
                  <c:v>44372</c:v>
                </c:pt>
                <c:pt idx="28" c:formatCode="yyyy/m/d;@">
                  <c:v>44375</c:v>
                </c:pt>
                <c:pt idx="29" c:formatCode="yyyy/m/d;@">
                  <c:v>44376</c:v>
                </c:pt>
                <c:pt idx="30" c:formatCode="yyyy/m/d;@">
                  <c:v>44377</c:v>
                </c:pt>
                <c:pt idx="31" c:formatCode="yyyy/m/d;@">
                  <c:v>44378</c:v>
                </c:pt>
                <c:pt idx="32" c:formatCode="yyyy/m/d;@">
                  <c:v>44379</c:v>
                </c:pt>
                <c:pt idx="33" c:formatCode="yyyy/m/d;@">
                  <c:v>44382</c:v>
                </c:pt>
                <c:pt idx="34" c:formatCode="yyyy/m/d;@">
                  <c:v>44383</c:v>
                </c:pt>
                <c:pt idx="35" c:formatCode="yyyy/m/d;@">
                  <c:v>44384</c:v>
                </c:pt>
                <c:pt idx="36" c:formatCode="yyyy/m/d;@">
                  <c:v>44385</c:v>
                </c:pt>
                <c:pt idx="37" c:formatCode="yyyy/m/d;@">
                  <c:v>44386</c:v>
                </c:pt>
                <c:pt idx="38" c:formatCode="yyyy/m/d;@">
                  <c:v>44389</c:v>
                </c:pt>
                <c:pt idx="39" c:formatCode="yyyy/m/d;@">
                  <c:v>44390</c:v>
                </c:pt>
                <c:pt idx="40" c:formatCode="yyyy/m/d;@">
                  <c:v>44391</c:v>
                </c:pt>
                <c:pt idx="41" c:formatCode="yyyy/m/d;@">
                  <c:v>44392</c:v>
                </c:pt>
                <c:pt idx="42" c:formatCode="yyyy/m/d;@">
                  <c:v>44393</c:v>
                </c:pt>
                <c:pt idx="43" c:formatCode="yyyy/m/d;@">
                  <c:v>44396</c:v>
                </c:pt>
                <c:pt idx="44" c:formatCode="yyyy/m/d;@">
                  <c:v>44397</c:v>
                </c:pt>
                <c:pt idx="45" c:formatCode="yyyy/m/d;@">
                  <c:v>44398</c:v>
                </c:pt>
                <c:pt idx="46" c:formatCode="yyyy/m/d;@">
                  <c:v>44399</c:v>
                </c:pt>
                <c:pt idx="47" c:formatCode="yyyy/m/d;@">
                  <c:v>44400</c:v>
                </c:pt>
                <c:pt idx="48" c:formatCode="yyyy/m/d;@">
                  <c:v>44403</c:v>
                </c:pt>
                <c:pt idx="49" c:formatCode="yyyy/m/d;@">
                  <c:v>44404</c:v>
                </c:pt>
                <c:pt idx="50" c:formatCode="yyyy/m/d;@">
                  <c:v>44405</c:v>
                </c:pt>
                <c:pt idx="51" c:formatCode="yyyy/m/d;@">
                  <c:v>44406</c:v>
                </c:pt>
                <c:pt idx="52" c:formatCode="yyyy/m/d;@">
                  <c:v>44407</c:v>
                </c:pt>
                <c:pt idx="53" c:formatCode="yyyy/m/d;@">
                  <c:v>44410</c:v>
                </c:pt>
                <c:pt idx="54" c:formatCode="yyyy/m/d;@">
                  <c:v>44411</c:v>
                </c:pt>
                <c:pt idx="55" c:formatCode="yyyy/m/d;@">
                  <c:v>44412</c:v>
                </c:pt>
                <c:pt idx="56" c:formatCode="yyyy/m/d;@">
                  <c:v>44413</c:v>
                </c:pt>
                <c:pt idx="57" c:formatCode="yyyy/m/d;@">
                  <c:v>44414</c:v>
                </c:pt>
                <c:pt idx="58" c:formatCode="yyyy/m/d;@">
                  <c:v>44417</c:v>
                </c:pt>
                <c:pt idx="59" c:formatCode="yyyy/m/d;@">
                  <c:v>44418</c:v>
                </c:pt>
                <c:pt idx="60" c:formatCode="yyyy/m/d;@">
                  <c:v>44419</c:v>
                </c:pt>
                <c:pt idx="61" c:formatCode="yyyy/m/d;@">
                  <c:v>44420</c:v>
                </c:pt>
                <c:pt idx="62" c:formatCode="yyyy/m/d;@">
                  <c:v>44421</c:v>
                </c:pt>
                <c:pt idx="63" c:formatCode="yyyy/m/d;@">
                  <c:v>44424</c:v>
                </c:pt>
                <c:pt idx="64" c:formatCode="yyyy/m/d;@">
                  <c:v>44425</c:v>
                </c:pt>
                <c:pt idx="65" c:formatCode="yyyy/m/d;@">
                  <c:v>44426</c:v>
                </c:pt>
                <c:pt idx="66" c:formatCode="yyyy/m/d;@">
                  <c:v>44427</c:v>
                </c:pt>
                <c:pt idx="67" c:formatCode="yyyy/m/d;@">
                  <c:v>44428</c:v>
                </c:pt>
                <c:pt idx="68" c:formatCode="yyyy/m/d;@">
                  <c:v>44431</c:v>
                </c:pt>
                <c:pt idx="69" c:formatCode="yyyy/m/d;@">
                  <c:v>44432</c:v>
                </c:pt>
                <c:pt idx="70" c:formatCode="yyyy/m/d;@">
                  <c:v>44433</c:v>
                </c:pt>
                <c:pt idx="71" c:formatCode="yyyy/m/d;@">
                  <c:v>44434</c:v>
                </c:pt>
                <c:pt idx="72" c:formatCode="yyyy/m/d;@">
                  <c:v>44435</c:v>
                </c:pt>
                <c:pt idx="73" c:formatCode="yyyy/m/d;@">
                  <c:v>44438</c:v>
                </c:pt>
                <c:pt idx="74" c:formatCode="yyyy/m/d;@">
                  <c:v>44439</c:v>
                </c:pt>
                <c:pt idx="75" c:formatCode="yyyy/m/d;@">
                  <c:v>44440</c:v>
                </c:pt>
                <c:pt idx="76" c:formatCode="yyyy/m/d;@">
                  <c:v>44441</c:v>
                </c:pt>
                <c:pt idx="77" c:formatCode="yyyy/m/d;@">
                  <c:v>44442</c:v>
                </c:pt>
                <c:pt idx="78" c:formatCode="yyyy/m/d;@">
                  <c:v>44445</c:v>
                </c:pt>
                <c:pt idx="79" c:formatCode="yyyy/m/d;@">
                  <c:v>44446</c:v>
                </c:pt>
                <c:pt idx="80" c:formatCode="yyyy/m/d;@">
                  <c:v>44447</c:v>
                </c:pt>
                <c:pt idx="81" c:formatCode="yyyy/m/d;@">
                  <c:v>44448</c:v>
                </c:pt>
                <c:pt idx="82" c:formatCode="yyyy/m/d;@">
                  <c:v>44449</c:v>
                </c:pt>
                <c:pt idx="83" c:formatCode="yyyy/m/d;@">
                  <c:v>44452</c:v>
                </c:pt>
                <c:pt idx="84" c:formatCode="yyyy/m/d;@">
                  <c:v>44453</c:v>
                </c:pt>
                <c:pt idx="85" c:formatCode="yyyy/m/d;@">
                  <c:v>44454</c:v>
                </c:pt>
                <c:pt idx="86" c:formatCode="yyyy/m/d;@">
                  <c:v>44455</c:v>
                </c:pt>
                <c:pt idx="87" c:formatCode="yyyy/m/d;@">
                  <c:v>44456</c:v>
                </c:pt>
                <c:pt idx="88" c:formatCode="yyyy/m/d;@">
                  <c:v>44457</c:v>
                </c:pt>
                <c:pt idx="89" c:formatCode="yyyy/m/d;@">
                  <c:v>44461</c:v>
                </c:pt>
                <c:pt idx="90" c:formatCode="yyyy/m/d;@">
                  <c:v>44462</c:v>
                </c:pt>
                <c:pt idx="91" c:formatCode="yyyy/m/d;@">
                  <c:v>44463</c:v>
                </c:pt>
                <c:pt idx="92" c:formatCode="yyyy/m/d;@">
                  <c:v>44465</c:v>
                </c:pt>
                <c:pt idx="93" c:formatCode="yyyy/m/d;@">
                  <c:v>44466</c:v>
                </c:pt>
                <c:pt idx="94" c:formatCode="yyyy/m/d;@">
                  <c:v>44467</c:v>
                </c:pt>
                <c:pt idx="95" c:formatCode="yyyy/m/d;@">
                  <c:v>44468</c:v>
                </c:pt>
                <c:pt idx="96" c:formatCode="yyyy/m/d;@">
                  <c:v>44469</c:v>
                </c:pt>
                <c:pt idx="97" c:formatCode="yyyy/m/d;@">
                  <c:v>44477</c:v>
                </c:pt>
                <c:pt idx="98" c:formatCode="yyyy/m/d;@">
                  <c:v>44478</c:v>
                </c:pt>
                <c:pt idx="99" c:formatCode="yyyy/m/d;@">
                  <c:v>44480</c:v>
                </c:pt>
                <c:pt idx="100" c:formatCode="yyyy/m/d;@">
                  <c:v>44481</c:v>
                </c:pt>
                <c:pt idx="101" c:formatCode="yyyy/m/d;@">
                  <c:v>44482</c:v>
                </c:pt>
                <c:pt idx="102" c:formatCode="yyyy/m/d;@">
                  <c:v>44483</c:v>
                </c:pt>
                <c:pt idx="103" c:formatCode="yyyy/m/d;@">
                  <c:v>44484</c:v>
                </c:pt>
                <c:pt idx="104" c:formatCode="yyyy/m/d;@">
                  <c:v>44487</c:v>
                </c:pt>
                <c:pt idx="105" c:formatCode="yyyy/m/d;@">
                  <c:v>44488</c:v>
                </c:pt>
                <c:pt idx="106" c:formatCode="yyyy/m/d;@">
                  <c:v>44489</c:v>
                </c:pt>
                <c:pt idx="107" c:formatCode="yyyy/m/d;@">
                  <c:v>44490</c:v>
                </c:pt>
                <c:pt idx="108" c:formatCode="yyyy/m/d;@">
                  <c:v>44491</c:v>
                </c:pt>
                <c:pt idx="109" c:formatCode="yyyy/m/d;@">
                  <c:v>44494</c:v>
                </c:pt>
                <c:pt idx="110" c:formatCode="yyyy/m/d;@">
                  <c:v>44495</c:v>
                </c:pt>
                <c:pt idx="111" c:formatCode="yyyy/m/d;@">
                  <c:v>44496</c:v>
                </c:pt>
                <c:pt idx="112" c:formatCode="yyyy/m/d;@">
                  <c:v>44497</c:v>
                </c:pt>
                <c:pt idx="113" c:formatCode="yyyy/m/d;@">
                  <c:v>44498</c:v>
                </c:pt>
                <c:pt idx="114" c:formatCode="yyyy/m/d;@">
                  <c:v>44501</c:v>
                </c:pt>
                <c:pt idx="115" c:formatCode="yyyy/m/d;@">
                  <c:v>44502</c:v>
                </c:pt>
                <c:pt idx="116" c:formatCode="yyyy/m/d;@">
                  <c:v>44503</c:v>
                </c:pt>
                <c:pt idx="117" c:formatCode="yyyy/m/d;@">
                  <c:v>44504</c:v>
                </c:pt>
                <c:pt idx="118" c:formatCode="yyyy/m/d;@">
                  <c:v>44505</c:v>
                </c:pt>
                <c:pt idx="119" c:formatCode="yyyy/m/d;@">
                  <c:v>44508</c:v>
                </c:pt>
                <c:pt idx="120" c:formatCode="yyyy/m/d;@">
                  <c:v>44509</c:v>
                </c:pt>
                <c:pt idx="121" c:formatCode="yyyy/m/d;@">
                  <c:v>44510</c:v>
                </c:pt>
                <c:pt idx="122" c:formatCode="yyyy/m/d;@">
                  <c:v>44511</c:v>
                </c:pt>
                <c:pt idx="123" c:formatCode="yyyy/m/d;@">
                  <c:v>44512</c:v>
                </c:pt>
                <c:pt idx="124" c:formatCode="yyyy/m/d;@">
                  <c:v>44515</c:v>
                </c:pt>
                <c:pt idx="125" c:formatCode="yyyy/m/d;@">
                  <c:v>44516</c:v>
                </c:pt>
                <c:pt idx="126" c:formatCode="yyyy/m/d;@">
                  <c:v>44517</c:v>
                </c:pt>
                <c:pt idx="127" c:formatCode="yyyy/m/d;@">
                  <c:v>44518</c:v>
                </c:pt>
                <c:pt idx="128" c:formatCode="yyyy/m/d;@">
                  <c:v>44519</c:v>
                </c:pt>
                <c:pt idx="129" c:formatCode="yyyy/m/d;@">
                  <c:v>44522</c:v>
                </c:pt>
                <c:pt idx="130" c:formatCode="yyyy/m/d;@">
                  <c:v>44523</c:v>
                </c:pt>
                <c:pt idx="131" c:formatCode="yyyy/m/d;@">
                  <c:v>44524</c:v>
                </c:pt>
                <c:pt idx="132" c:formatCode="yyyy/m/d;@">
                  <c:v>44525</c:v>
                </c:pt>
                <c:pt idx="133" c:formatCode="yyyy/m/d;@">
                  <c:v>44526</c:v>
                </c:pt>
                <c:pt idx="134" c:formatCode="yyyy/m/d;@">
                  <c:v>44529</c:v>
                </c:pt>
                <c:pt idx="135" c:formatCode="yyyy/m/d;@">
                  <c:v>44530</c:v>
                </c:pt>
                <c:pt idx="136" c:formatCode="yyyy/m/d;@">
                  <c:v>44531</c:v>
                </c:pt>
                <c:pt idx="137" c:formatCode="yyyy/m/d;@">
                  <c:v>44532</c:v>
                </c:pt>
                <c:pt idx="138" c:formatCode="yyyy/m/d;@">
                  <c:v>44533</c:v>
                </c:pt>
                <c:pt idx="139" c:formatCode="yyyy/m/d;@">
                  <c:v>44536</c:v>
                </c:pt>
                <c:pt idx="140" c:formatCode="yyyy/m/d;@">
                  <c:v>44537</c:v>
                </c:pt>
                <c:pt idx="141" c:formatCode="yyyy/m/d;@">
                  <c:v>44538</c:v>
                </c:pt>
                <c:pt idx="142" c:formatCode="yyyy/m/d;@">
                  <c:v>44539</c:v>
                </c:pt>
                <c:pt idx="143" c:formatCode="yyyy/m/d;@">
                  <c:v>44540</c:v>
                </c:pt>
                <c:pt idx="144" c:formatCode="yyyy/m/d;@">
                  <c:v>44543</c:v>
                </c:pt>
                <c:pt idx="145" c:formatCode="yyyy/m/d;@">
                  <c:v>44544</c:v>
                </c:pt>
                <c:pt idx="146" c:formatCode="yyyy/m/d;@">
                  <c:v>44545</c:v>
                </c:pt>
                <c:pt idx="147" c:formatCode="yyyy/m/d;@">
                  <c:v>44546</c:v>
                </c:pt>
                <c:pt idx="148" c:formatCode="yyyy/m/d;@">
                  <c:v>44547</c:v>
                </c:pt>
                <c:pt idx="149" c:formatCode="yyyy/m/d;@">
                  <c:v>44550</c:v>
                </c:pt>
                <c:pt idx="150" c:formatCode="yyyy/m/d;@">
                  <c:v>44551</c:v>
                </c:pt>
                <c:pt idx="151" c:formatCode="yyyy/m/d;@">
                  <c:v>44552</c:v>
                </c:pt>
                <c:pt idx="152" c:formatCode="yyyy/m/d;@">
                  <c:v>44553</c:v>
                </c:pt>
                <c:pt idx="153" c:formatCode="yyyy/m/d;@">
                  <c:v>44554</c:v>
                </c:pt>
                <c:pt idx="154" c:formatCode="yyyy/m/d;@">
                  <c:v>44557</c:v>
                </c:pt>
                <c:pt idx="155" c:formatCode="yyyy/m/d;@">
                  <c:v>44558</c:v>
                </c:pt>
                <c:pt idx="156" c:formatCode="yyyy/m/d;@">
                  <c:v>44559</c:v>
                </c:pt>
                <c:pt idx="157" c:formatCode="yyyy/m/d;@">
                  <c:v>44560</c:v>
                </c:pt>
                <c:pt idx="158" c:formatCode="yyyy/m/d;@">
                  <c:v>44561</c:v>
                </c:pt>
                <c:pt idx="159" c:formatCode="yyyy/m/d;@">
                  <c:v>44565</c:v>
                </c:pt>
                <c:pt idx="160" c:formatCode="yyyy/m/d;@">
                  <c:v>44566</c:v>
                </c:pt>
                <c:pt idx="161" c:formatCode="yyyy/m/d;@">
                  <c:v>44567</c:v>
                </c:pt>
                <c:pt idx="162" c:formatCode="yyyy/m/d;@">
                  <c:v>44568</c:v>
                </c:pt>
                <c:pt idx="163" c:formatCode="yyyy/m/d;@">
                  <c:v>44571</c:v>
                </c:pt>
                <c:pt idx="164" c:formatCode="yyyy/m/d;@">
                  <c:v>44572</c:v>
                </c:pt>
                <c:pt idx="165" c:formatCode="yyyy/m/d;@">
                  <c:v>44573</c:v>
                </c:pt>
                <c:pt idx="166" c:formatCode="yyyy/m/d;@">
                  <c:v>44574</c:v>
                </c:pt>
                <c:pt idx="167" c:formatCode="yyyy/m/d;@">
                  <c:v>44575</c:v>
                </c:pt>
                <c:pt idx="168" c:formatCode="yyyy/m/d;@">
                  <c:v>44578</c:v>
                </c:pt>
                <c:pt idx="169" c:formatCode="yyyy/m/d;@">
                  <c:v>44579</c:v>
                </c:pt>
                <c:pt idx="170" c:formatCode="yyyy/m/d;@">
                  <c:v>44580</c:v>
                </c:pt>
                <c:pt idx="171" c:formatCode="yyyy/m/d;@">
                  <c:v>44581</c:v>
                </c:pt>
                <c:pt idx="172" c:formatCode="yyyy/m/d;@">
                  <c:v>44582</c:v>
                </c:pt>
                <c:pt idx="173" c:formatCode="yyyy/m/d;@">
                  <c:v>44585</c:v>
                </c:pt>
                <c:pt idx="174" c:formatCode="yyyy/m/d;@">
                  <c:v>44586</c:v>
                </c:pt>
                <c:pt idx="175" c:formatCode="yyyy/m/d;@">
                  <c:v>44587</c:v>
                </c:pt>
                <c:pt idx="176" c:formatCode="yyyy/m/d;@">
                  <c:v>44588</c:v>
                </c:pt>
                <c:pt idx="177" c:formatCode="yyyy/m/d;@">
                  <c:v>44589</c:v>
                </c:pt>
                <c:pt idx="178" c:formatCode="yyyy/m/d;@">
                  <c:v>44590</c:v>
                </c:pt>
                <c:pt idx="179" c:formatCode="yyyy/m/d;@">
                  <c:v>44591</c:v>
                </c:pt>
                <c:pt idx="180" c:formatCode="yyyy/m/d;@">
                  <c:v>44599</c:v>
                </c:pt>
                <c:pt idx="181" c:formatCode="yyyy/m/d;@">
                  <c:v>44600</c:v>
                </c:pt>
                <c:pt idx="182" c:formatCode="yyyy/m/d;@">
                  <c:v>44601</c:v>
                </c:pt>
                <c:pt idx="183" c:formatCode="yyyy/m/d;@">
                  <c:v>44602</c:v>
                </c:pt>
                <c:pt idx="184" c:formatCode="yyyy/m/d;@">
                  <c:v>44603</c:v>
                </c:pt>
                <c:pt idx="185" c:formatCode="yyyy/m/d;@">
                  <c:v>44606</c:v>
                </c:pt>
                <c:pt idx="186" c:formatCode="yyyy/m/d;@">
                  <c:v>44607</c:v>
                </c:pt>
                <c:pt idx="187" c:formatCode="yyyy/m/d;@">
                  <c:v>44608</c:v>
                </c:pt>
                <c:pt idx="188" c:formatCode="yyyy/m/d;@">
                  <c:v>44609</c:v>
                </c:pt>
                <c:pt idx="189" c:formatCode="yyyy/m/d;@">
                  <c:v>44610</c:v>
                </c:pt>
                <c:pt idx="190" c:formatCode="yyyy/m/d;@">
                  <c:v>44613</c:v>
                </c:pt>
                <c:pt idx="191" c:formatCode="yyyy/m/d;@">
                  <c:v>44614</c:v>
                </c:pt>
                <c:pt idx="192" c:formatCode="yyyy/m/d;@">
                  <c:v>44615</c:v>
                </c:pt>
                <c:pt idx="193" c:formatCode="yyyy/m/d;@">
                  <c:v>44616</c:v>
                </c:pt>
                <c:pt idx="194" c:formatCode="yyyy/m/d;@">
                  <c:v>44617</c:v>
                </c:pt>
                <c:pt idx="195" c:formatCode="yyyy/m/d;@">
                  <c:v>44620</c:v>
                </c:pt>
                <c:pt idx="196" c:formatCode="yyyy/m/d;@">
                  <c:v>44621</c:v>
                </c:pt>
                <c:pt idx="197" c:formatCode="yyyy/m/d;@">
                  <c:v>44622</c:v>
                </c:pt>
                <c:pt idx="198" c:formatCode="yyyy/m/d;@">
                  <c:v>44623</c:v>
                </c:pt>
                <c:pt idx="199" c:formatCode="yyyy/m/d;@">
                  <c:v>44624</c:v>
                </c:pt>
                <c:pt idx="200" c:formatCode="yyyy/m/d;@">
                  <c:v>44627</c:v>
                </c:pt>
                <c:pt idx="201" c:formatCode="yyyy/m/d;@">
                  <c:v>44628</c:v>
                </c:pt>
                <c:pt idx="202" c:formatCode="yyyy/m/d;@">
                  <c:v>44629</c:v>
                </c:pt>
                <c:pt idx="203" c:formatCode="yyyy/m/d;@">
                  <c:v>44630</c:v>
                </c:pt>
                <c:pt idx="204" c:formatCode="yyyy/m/d;@">
                  <c:v>44631</c:v>
                </c:pt>
                <c:pt idx="205" c:formatCode="yyyy/m/d;@">
                  <c:v>44634</c:v>
                </c:pt>
                <c:pt idx="206" c:formatCode="yyyy/m/d;@">
                  <c:v>44635</c:v>
                </c:pt>
                <c:pt idx="207" c:formatCode="yyyy/m/d;@">
                  <c:v>44636</c:v>
                </c:pt>
                <c:pt idx="208" c:formatCode="yyyy/m/d;@">
                  <c:v>44637</c:v>
                </c:pt>
                <c:pt idx="209" c:formatCode="yyyy/m/d;@">
                  <c:v>44638</c:v>
                </c:pt>
                <c:pt idx="210" c:formatCode="yyyy/m/d;@">
                  <c:v>44641</c:v>
                </c:pt>
                <c:pt idx="211" c:formatCode="yyyy/m/d;@">
                  <c:v>44642</c:v>
                </c:pt>
                <c:pt idx="212" c:formatCode="yyyy/m/d;@">
                  <c:v>44643</c:v>
                </c:pt>
                <c:pt idx="213" c:formatCode="yyyy/m/d;@">
                  <c:v>44644</c:v>
                </c:pt>
                <c:pt idx="214" c:formatCode="yyyy/m/d;@">
                  <c:v>44645</c:v>
                </c:pt>
                <c:pt idx="215" c:formatCode="yyyy/m/d;@">
                  <c:v>44646</c:v>
                </c:pt>
                <c:pt idx="216" c:formatCode="yyyy/m/d;@">
                  <c:v>44648</c:v>
                </c:pt>
                <c:pt idx="217" c:formatCode="yyyy/m/d;@">
                  <c:v>44649</c:v>
                </c:pt>
                <c:pt idx="218" c:formatCode="yyyy/m/d;@">
                  <c:v>44650</c:v>
                </c:pt>
                <c:pt idx="219" c:formatCode="yyyy/m/d;@">
                  <c:v>44651</c:v>
                </c:pt>
                <c:pt idx="220" c:formatCode="yyyy/m/d;@">
                  <c:v>44652</c:v>
                </c:pt>
                <c:pt idx="221" c:formatCode="yyyy/m/d;@">
                  <c:v>44653</c:v>
                </c:pt>
                <c:pt idx="222" c:formatCode="yyyy/m/d;@">
                  <c:v>44657</c:v>
                </c:pt>
                <c:pt idx="223" c:formatCode="yyyy/m/d;@">
                  <c:v>44658</c:v>
                </c:pt>
                <c:pt idx="224" c:formatCode="yyyy/m/d;@">
                  <c:v>44659</c:v>
                </c:pt>
                <c:pt idx="225" c:formatCode="yyyy/m/d;@">
                  <c:v>44662</c:v>
                </c:pt>
                <c:pt idx="226" c:formatCode="yyyy/m/d;@">
                  <c:v>44663</c:v>
                </c:pt>
                <c:pt idx="227" c:formatCode="yyyy/m/d;@">
                  <c:v>44664</c:v>
                </c:pt>
                <c:pt idx="228" c:formatCode="yyyy/m/d;@">
                  <c:v>44665</c:v>
                </c:pt>
                <c:pt idx="229" c:formatCode="yyyy/m/d;@">
                  <c:v>44666</c:v>
                </c:pt>
                <c:pt idx="230" c:formatCode="yyyy/m/d;@">
                  <c:v>44669</c:v>
                </c:pt>
                <c:pt idx="231" c:formatCode="yyyy/m/d;@">
                  <c:v>44670</c:v>
                </c:pt>
                <c:pt idx="232" c:formatCode="yyyy/m/d;@">
                  <c:v>44671</c:v>
                </c:pt>
                <c:pt idx="233" c:formatCode="yyyy/m/d;@">
                  <c:v>44672</c:v>
                </c:pt>
                <c:pt idx="234" c:formatCode="yyyy/m/d;@">
                  <c:v>44673</c:v>
                </c:pt>
                <c:pt idx="235" c:formatCode="yyyy/m/d;@">
                  <c:v>44675</c:v>
                </c:pt>
                <c:pt idx="236" c:formatCode="yyyy/m/d;@">
                  <c:v>44676</c:v>
                </c:pt>
                <c:pt idx="237" c:formatCode="yyyy/m/d;@">
                  <c:v>44677</c:v>
                </c:pt>
                <c:pt idx="238" c:formatCode="yyyy/m/d;@">
                  <c:v>44678</c:v>
                </c:pt>
                <c:pt idx="239" c:formatCode="yyyy/m/d;@">
                  <c:v>44679</c:v>
                </c:pt>
                <c:pt idx="240" c:formatCode="yyyy/m/d;@">
                  <c:v>44680</c:v>
                </c:pt>
                <c:pt idx="241" c:formatCode="yyyy/m/d;@">
                  <c:v>44686</c:v>
                </c:pt>
                <c:pt idx="242" c:formatCode="yyyy/m/d;@">
                  <c:v>44687</c:v>
                </c:pt>
                <c:pt idx="243" c:formatCode="yyyy/m/d;@">
                  <c:v>44688</c:v>
                </c:pt>
                <c:pt idx="244" c:formatCode="yyyy/m/d;@">
                  <c:v>44690</c:v>
                </c:pt>
                <c:pt idx="245" c:formatCode="yyyy/m/d;@">
                  <c:v>44691</c:v>
                </c:pt>
                <c:pt idx="246" c:formatCode="yyyy/m/d;@">
                  <c:v>44692</c:v>
                </c:pt>
                <c:pt idx="247" c:formatCode="yyyy/m/d;@">
                  <c:v>44693</c:v>
                </c:pt>
                <c:pt idx="248" c:formatCode="yyyy/m/d;@">
                  <c:v>44694</c:v>
                </c:pt>
                <c:pt idx="249" c:formatCode="yyyy/m/d;@">
                  <c:v>44697</c:v>
                </c:pt>
                <c:pt idx="250" c:formatCode="yyyy/m/d;@">
                  <c:v>44698</c:v>
                </c:pt>
                <c:pt idx="251" c:formatCode="yyyy/m/d;@">
                  <c:v>44699</c:v>
                </c:pt>
                <c:pt idx="252" c:formatCode="yyyy/m/d;@">
                  <c:v>44700</c:v>
                </c:pt>
                <c:pt idx="253" c:formatCode="yyyy/m/d;@">
                  <c:v>44701</c:v>
                </c:pt>
                <c:pt idx="254" c:formatCode="yyyy/m/d;@">
                  <c:v>44704</c:v>
                </c:pt>
                <c:pt idx="255" c:formatCode="yyyy/m/d;@">
                  <c:v>44705</c:v>
                </c:pt>
                <c:pt idx="256" c:formatCode="yyyy/m/d;@">
                  <c:v>44706</c:v>
                </c:pt>
                <c:pt idx="257" c:formatCode="yyyy/m/d;@">
                  <c:v>44707</c:v>
                </c:pt>
                <c:pt idx="258" c:formatCode="yyyy/m/d;@">
                  <c:v>44708</c:v>
                </c:pt>
                <c:pt idx="259" c:formatCode="yyyy/m/d;@">
                  <c:v>44711</c:v>
                </c:pt>
                <c:pt idx="260" c:formatCode="yyyy/m/d;@">
                  <c:v>44712</c:v>
                </c:pt>
                <c:pt idx="261" c:formatCode="yyyy/m/d;@">
                  <c:v>44713</c:v>
                </c:pt>
                <c:pt idx="262" c:formatCode="yyyy/m/d;@">
                  <c:v>44714</c:v>
                </c:pt>
                <c:pt idx="263" c:formatCode="yyyy/m/d;@">
                  <c:v>44718</c:v>
                </c:pt>
                <c:pt idx="264" c:formatCode="yyyy/m/d;@">
                  <c:v>44719</c:v>
                </c:pt>
                <c:pt idx="265" c:formatCode="yyyy/m/d;@">
                  <c:v>44720</c:v>
                </c:pt>
                <c:pt idx="266" c:formatCode="yyyy/m/d;@">
                  <c:v>44721</c:v>
                </c:pt>
                <c:pt idx="267" c:formatCode="yyyy/m/d;@">
                  <c:v>44722</c:v>
                </c:pt>
                <c:pt idx="268" c:formatCode="yyyy/m/d;@">
                  <c:v>44725</c:v>
                </c:pt>
                <c:pt idx="269" c:formatCode="yyyy/m/d;@">
                  <c:v>44726</c:v>
                </c:pt>
                <c:pt idx="270" c:formatCode="yyyy/m/d;@">
                  <c:v>44727</c:v>
                </c:pt>
                <c:pt idx="271" c:formatCode="yyyy/m/d;@">
                  <c:v>44728</c:v>
                </c:pt>
                <c:pt idx="272" c:formatCode="yyyy/m/d;@">
                  <c:v>44729</c:v>
                </c:pt>
                <c:pt idx="273" c:formatCode="yyyy/m/d;@">
                  <c:v>44732</c:v>
                </c:pt>
                <c:pt idx="274" c:formatCode="yyyy/m/d;@">
                  <c:v>44733</c:v>
                </c:pt>
                <c:pt idx="275" c:formatCode="yyyy/m/d;@">
                  <c:v>44734</c:v>
                </c:pt>
                <c:pt idx="276" c:formatCode="yyyy/m/d;@">
                  <c:v>44735</c:v>
                </c:pt>
                <c:pt idx="277" c:formatCode="yyyy/m/d;@">
                  <c:v>44736</c:v>
                </c:pt>
                <c:pt idx="278" c:formatCode="yyyy/m/d;@">
                  <c:v>44739</c:v>
                </c:pt>
                <c:pt idx="279" c:formatCode="yyyy/m/d;@">
                  <c:v>44740</c:v>
                </c:pt>
                <c:pt idx="280" c:formatCode="yyyy/m/d;@">
                  <c:v>44741</c:v>
                </c:pt>
                <c:pt idx="281" c:formatCode="yyyy/m/d;@">
                  <c:v>44742</c:v>
                </c:pt>
                <c:pt idx="282" c:formatCode="yyyy/m/d;@">
                  <c:v>44743</c:v>
                </c:pt>
                <c:pt idx="283" c:formatCode="yyyy/m/d;@">
                  <c:v>44746</c:v>
                </c:pt>
                <c:pt idx="284" c:formatCode="yyyy/m/d;@">
                  <c:v>44747</c:v>
                </c:pt>
                <c:pt idx="285" c:formatCode="yyyy/m/d;@">
                  <c:v>44748</c:v>
                </c:pt>
                <c:pt idx="286" c:formatCode="yyyy/m/d;@">
                  <c:v>44749</c:v>
                </c:pt>
                <c:pt idx="287" c:formatCode="yyyy/m/d;@">
                  <c:v>44750</c:v>
                </c:pt>
                <c:pt idx="288" c:formatCode="yyyy/m/d;@">
                  <c:v>44753</c:v>
                </c:pt>
                <c:pt idx="289" c:formatCode="yyyy/m/d;@">
                  <c:v>44754</c:v>
                </c:pt>
                <c:pt idx="290" c:formatCode="yyyy/m/d;@">
                  <c:v>44755</c:v>
                </c:pt>
                <c:pt idx="291" c:formatCode="yyyy/m/d;@">
                  <c:v>44756</c:v>
                </c:pt>
                <c:pt idx="292" c:formatCode="yyyy/m/d;@">
                  <c:v>44757</c:v>
                </c:pt>
                <c:pt idx="293" c:formatCode="yyyy/m/d">
                  <c:v>44760</c:v>
                </c:pt>
                <c:pt idx="294" c:formatCode="yyyy/m/d">
                  <c:v>44761</c:v>
                </c:pt>
                <c:pt idx="295" c:formatCode="yyyy/m/d">
                  <c:v>44762</c:v>
                </c:pt>
                <c:pt idx="296" c:formatCode="yyyy/m/d">
                  <c:v>44763</c:v>
                </c:pt>
                <c:pt idx="297" c:formatCode="yyyy/m/d">
                  <c:v>44764</c:v>
                </c:pt>
                <c:pt idx="298" c:formatCode="yyyy/m/d">
                  <c:v>44767</c:v>
                </c:pt>
                <c:pt idx="299" c:formatCode="yyyy/m/d">
                  <c:v>44768</c:v>
                </c:pt>
                <c:pt idx="300" c:formatCode="yyyy/m/d">
                  <c:v>44769</c:v>
                </c:pt>
                <c:pt idx="301" c:formatCode="yyyy/m/d">
                  <c:v>44770</c:v>
                </c:pt>
                <c:pt idx="302" c:formatCode="yyyy/m/d">
                  <c:v>44771</c:v>
                </c:pt>
                <c:pt idx="303" c:formatCode="yyyy/m/d">
                  <c:v>44774</c:v>
                </c:pt>
                <c:pt idx="304" c:formatCode="yyyy/m/d">
                  <c:v>44775</c:v>
                </c:pt>
                <c:pt idx="305" c:formatCode="yyyy/m/d">
                  <c:v>44776</c:v>
                </c:pt>
                <c:pt idx="306" c:formatCode="yyyy/m/d">
                  <c:v>44777</c:v>
                </c:pt>
                <c:pt idx="307" c:formatCode="yyyy/m/d">
                  <c:v>44778</c:v>
                </c:pt>
                <c:pt idx="308" c:formatCode="yyyy/m/d">
                  <c:v>44781</c:v>
                </c:pt>
                <c:pt idx="309" c:formatCode="yyyy/m/d">
                  <c:v>44782</c:v>
                </c:pt>
                <c:pt idx="310" c:formatCode="yyyy/m/d">
                  <c:v>44783</c:v>
                </c:pt>
                <c:pt idx="311" c:formatCode="yyyy/m/d">
                  <c:v>44784</c:v>
                </c:pt>
                <c:pt idx="312" c:formatCode="yyyy/m/d">
                  <c:v>44785</c:v>
                </c:pt>
                <c:pt idx="313" c:formatCode="yyyy/m/d">
                  <c:v>44788</c:v>
                </c:pt>
                <c:pt idx="314" c:formatCode="yyyy/m/d">
                  <c:v>44789</c:v>
                </c:pt>
                <c:pt idx="315" c:formatCode="yyyy/m/d">
                  <c:v>44790</c:v>
                </c:pt>
                <c:pt idx="316" c:formatCode="yyyy/m/d">
                  <c:v>44791</c:v>
                </c:pt>
                <c:pt idx="317" c:formatCode="yyyy/m/d">
                  <c:v>44792</c:v>
                </c:pt>
                <c:pt idx="318" c:formatCode="yyyy/m/d">
                  <c:v>44795</c:v>
                </c:pt>
                <c:pt idx="319" c:formatCode="yyyy/m/d">
                  <c:v>44796</c:v>
                </c:pt>
                <c:pt idx="320" c:formatCode="yyyy/m/d">
                  <c:v>44797</c:v>
                </c:pt>
                <c:pt idx="321" c:formatCode="yyyy/m/d">
                  <c:v>44798</c:v>
                </c:pt>
                <c:pt idx="322" c:formatCode="yyyy/m/d">
                  <c:v>44799</c:v>
                </c:pt>
                <c:pt idx="323" c:formatCode="yyyy/m/d">
                  <c:v>44802</c:v>
                </c:pt>
                <c:pt idx="324" c:formatCode="yyyy/m/d">
                  <c:v>44803</c:v>
                </c:pt>
                <c:pt idx="325" c:formatCode="yyyy/m/d">
                  <c:v>44804</c:v>
                </c:pt>
                <c:pt idx="326" c:formatCode="yyyy/m/d">
                  <c:v>44805</c:v>
                </c:pt>
                <c:pt idx="327" c:formatCode="yyyy/m/d">
                  <c:v>44806</c:v>
                </c:pt>
                <c:pt idx="328" c:formatCode="yyyy/m/d">
                  <c:v>44807</c:v>
                </c:pt>
                <c:pt idx="329" c:formatCode="yyyy/m/d">
                  <c:v>44808</c:v>
                </c:pt>
                <c:pt idx="330" c:formatCode="yyyy/m/d">
                  <c:v>44809</c:v>
                </c:pt>
                <c:pt idx="331" c:formatCode="yyyy/m/d">
                  <c:v>44810</c:v>
                </c:pt>
                <c:pt idx="332" c:formatCode="yyyy/m/d">
                  <c:v>44811</c:v>
                </c:pt>
                <c:pt idx="333" c:formatCode="yyyy/m/d">
                  <c:v>44812</c:v>
                </c:pt>
                <c:pt idx="334" c:formatCode="yyyy/m/d">
                  <c:v>44813</c:v>
                </c:pt>
                <c:pt idx="335" c:formatCode="yyyy/m/d">
                  <c:v>44814</c:v>
                </c:pt>
                <c:pt idx="336" c:formatCode="yyyy/m/d">
                  <c:v>44815</c:v>
                </c:pt>
                <c:pt idx="337" c:formatCode="yyyy/m/d">
                  <c:v>44816</c:v>
                </c:pt>
                <c:pt idx="338" c:formatCode="yyyy/m/d">
                  <c:v>44817</c:v>
                </c:pt>
                <c:pt idx="339" c:formatCode="yyyy/m/d">
                  <c:v>44818</c:v>
                </c:pt>
                <c:pt idx="340" c:formatCode="yyyy/m/d">
                  <c:v>44819</c:v>
                </c:pt>
                <c:pt idx="341" c:formatCode="yyyy/m/d">
                  <c:v>44820</c:v>
                </c:pt>
                <c:pt idx="342" c:formatCode="yyyy/m/d">
                  <c:v>44821</c:v>
                </c:pt>
                <c:pt idx="343" c:formatCode="yyyy/m/d">
                  <c:v>44822</c:v>
                </c:pt>
                <c:pt idx="344" c:formatCode="yyyy/m/d">
                  <c:v>44823</c:v>
                </c:pt>
                <c:pt idx="345" c:formatCode="yyyy/m/d">
                  <c:v>44824</c:v>
                </c:pt>
                <c:pt idx="346" c:formatCode="yyyy/m/d">
                  <c:v>44825</c:v>
                </c:pt>
                <c:pt idx="347" c:formatCode="yyyy/m/d">
                  <c:v>44826</c:v>
                </c:pt>
                <c:pt idx="348" c:formatCode="yyyy/m/d">
                  <c:v>44827</c:v>
                </c:pt>
                <c:pt idx="349" c:formatCode="yyyy/m/d">
                  <c:v>44828</c:v>
                </c:pt>
                <c:pt idx="350" c:formatCode="yyyy/m/d">
                  <c:v>44829</c:v>
                </c:pt>
                <c:pt idx="351" c:formatCode="yyyy/m/d">
                  <c:v>44830</c:v>
                </c:pt>
                <c:pt idx="352" c:formatCode="yyyy/m/d">
                  <c:v>44831</c:v>
                </c:pt>
                <c:pt idx="353" c:formatCode="yyyy/m/d">
                  <c:v>44832</c:v>
                </c:pt>
                <c:pt idx="354" c:formatCode="yyyy/m/d">
                  <c:v>44833</c:v>
                </c:pt>
                <c:pt idx="355" c:formatCode="yyyy/m/d">
                  <c:v>44834</c:v>
                </c:pt>
                <c:pt idx="356" c:formatCode="yyyy/m/d">
                  <c:v>44842</c:v>
                </c:pt>
                <c:pt idx="357" c:formatCode="yyyy/m/d">
                  <c:v>44843</c:v>
                </c:pt>
                <c:pt idx="358" c:formatCode="yyyy/m/d">
                  <c:v>44844</c:v>
                </c:pt>
                <c:pt idx="359" c:formatCode="yyyy/m/d">
                  <c:v>44845</c:v>
                </c:pt>
                <c:pt idx="360" c:formatCode="yyyy/m/d">
                  <c:v>44846</c:v>
                </c:pt>
                <c:pt idx="361" c:formatCode="yyyy/m/d">
                  <c:v>44847</c:v>
                </c:pt>
                <c:pt idx="362" c:formatCode="yyyy/m/d">
                  <c:v>44848</c:v>
                </c:pt>
                <c:pt idx="363" c:formatCode="yyyy/m/d">
                  <c:v>44851</c:v>
                </c:pt>
                <c:pt idx="364" c:formatCode="yyyy/m/d">
                  <c:v>44852</c:v>
                </c:pt>
                <c:pt idx="365" c:formatCode="yyyy/m/d">
                  <c:v>44853</c:v>
                </c:pt>
                <c:pt idx="366" c:formatCode="yyyy/m/d">
                  <c:v>44854</c:v>
                </c:pt>
                <c:pt idx="367" c:formatCode="yyyy/m/d">
                  <c:v>44855</c:v>
                </c:pt>
                <c:pt idx="368" c:formatCode="yyyy/m/d">
                  <c:v>44858</c:v>
                </c:pt>
                <c:pt idx="369" c:formatCode="yyyy/m/d">
                  <c:v>44859</c:v>
                </c:pt>
                <c:pt idx="370" c:formatCode="yyyy/m/d">
                  <c:v>44860</c:v>
                </c:pt>
                <c:pt idx="371" c:formatCode="yyyy/m/d">
                  <c:v>44861</c:v>
                </c:pt>
                <c:pt idx="372" c:formatCode="yyyy/m/d">
                  <c:v>44862</c:v>
                </c:pt>
                <c:pt idx="373" c:formatCode="yyyy/m/d">
                  <c:v>44865</c:v>
                </c:pt>
                <c:pt idx="374" c:formatCode="yyyy/m/d">
                  <c:v>44866</c:v>
                </c:pt>
                <c:pt idx="375" c:formatCode="yyyy/m/d">
                  <c:v>44867</c:v>
                </c:pt>
                <c:pt idx="376" c:formatCode="yyyy/m/d">
                  <c:v>44868</c:v>
                </c:pt>
                <c:pt idx="377" c:formatCode="yyyy/m/d">
                  <c:v>44869</c:v>
                </c:pt>
                <c:pt idx="378" c:formatCode="yyyy/m/d">
                  <c:v>44872</c:v>
                </c:pt>
                <c:pt idx="379" c:formatCode="yyyy/m/d">
                  <c:v>44873</c:v>
                </c:pt>
                <c:pt idx="380" c:formatCode="yyyy/m/d">
                  <c:v>44874</c:v>
                </c:pt>
                <c:pt idx="381" c:formatCode="yyyy/m/d">
                  <c:v>44875</c:v>
                </c:pt>
                <c:pt idx="382" c:formatCode="yyyy/m/d">
                  <c:v>44876</c:v>
                </c:pt>
                <c:pt idx="383" c:formatCode="yyyy/m/d">
                  <c:v>44879</c:v>
                </c:pt>
                <c:pt idx="384" c:formatCode="yyyy/m/d">
                  <c:v>44880</c:v>
                </c:pt>
                <c:pt idx="385" c:formatCode="yyyy/m/d">
                  <c:v>44881</c:v>
                </c:pt>
                <c:pt idx="386" c:formatCode="yyyy/m/d">
                  <c:v>44882</c:v>
                </c:pt>
                <c:pt idx="387" c:formatCode="yyyy/m/d">
                  <c:v>44883</c:v>
                </c:pt>
                <c:pt idx="388" c:formatCode="yyyy/m/d">
                  <c:v>44886</c:v>
                </c:pt>
                <c:pt idx="389" c:formatCode="yyyy/m/d">
                  <c:v>44887</c:v>
                </c:pt>
                <c:pt idx="390" c:formatCode="yyyy/m/d">
                  <c:v>44888</c:v>
                </c:pt>
                <c:pt idx="391" c:formatCode="yyyy/m/d">
                  <c:v>44889</c:v>
                </c:pt>
                <c:pt idx="392" c:formatCode="yyyy/m/d">
                  <c:v>44890</c:v>
                </c:pt>
                <c:pt idx="393" c:formatCode="yyyy/m/d">
                  <c:v>44893</c:v>
                </c:pt>
                <c:pt idx="394" c:formatCode="yyyy/m/d">
                  <c:v>44894</c:v>
                </c:pt>
                <c:pt idx="395" c:formatCode="yyyy/m/d">
                  <c:v>44895</c:v>
                </c:pt>
                <c:pt idx="396" c:formatCode="yyyy/m/d">
                  <c:v>44896</c:v>
                </c:pt>
                <c:pt idx="397" c:formatCode="yyyy/m/d">
                  <c:v>44897</c:v>
                </c:pt>
                <c:pt idx="398" c:formatCode="yyyy/m/d">
                  <c:v>44900</c:v>
                </c:pt>
                <c:pt idx="399" c:formatCode="yyyy/m/d">
                  <c:v>44901</c:v>
                </c:pt>
                <c:pt idx="400" c:formatCode="yyyy/m/d">
                  <c:v>44902</c:v>
                </c:pt>
                <c:pt idx="401" c:formatCode="yyyy/m/d">
                  <c:v>44903</c:v>
                </c:pt>
                <c:pt idx="402" c:formatCode="yyyy/m/d">
                  <c:v>44904</c:v>
                </c:pt>
                <c:pt idx="403" c:formatCode="yyyy/m/d">
                  <c:v>44907</c:v>
                </c:pt>
                <c:pt idx="404" c:formatCode="yyyy/m/d">
                  <c:v>44908</c:v>
                </c:pt>
                <c:pt idx="405" c:formatCode="yyyy/m/d">
                  <c:v>44909</c:v>
                </c:pt>
                <c:pt idx="406" c:formatCode="yyyy/m/d">
                  <c:v>44910</c:v>
                </c:pt>
                <c:pt idx="407" c:formatCode="yyyy/m/d">
                  <c:v>44911</c:v>
                </c:pt>
                <c:pt idx="408" c:formatCode="yyyy/m/d">
                  <c:v>44914</c:v>
                </c:pt>
                <c:pt idx="409" c:formatCode="yyyy/m/d">
                  <c:v>44915</c:v>
                </c:pt>
                <c:pt idx="410" c:formatCode="yyyy/m/d">
                  <c:v>44916</c:v>
                </c:pt>
                <c:pt idx="411" c:formatCode="yyyy/m/d">
                  <c:v>44917</c:v>
                </c:pt>
                <c:pt idx="412" c:formatCode="yyyy/m/d">
                  <c:v>44918</c:v>
                </c:pt>
                <c:pt idx="413" c:formatCode="yyyy/m/d">
                  <c:v>44921</c:v>
                </c:pt>
                <c:pt idx="414" c:formatCode="yyyy/m/d">
                  <c:v>44922</c:v>
                </c:pt>
                <c:pt idx="415" c:formatCode="yyyy/m/d">
                  <c:v>44923</c:v>
                </c:pt>
                <c:pt idx="416" c:formatCode="yyyy/m/d">
                  <c:v>44924</c:v>
                </c:pt>
                <c:pt idx="417" c:formatCode="yyyy/m/d">
                  <c:v>44925</c:v>
                </c:pt>
                <c:pt idx="418" c:formatCode="yyyy/m/d">
                  <c:v>44929</c:v>
                </c:pt>
                <c:pt idx="419" c:formatCode="yyyy/m/d">
                  <c:v>44930</c:v>
                </c:pt>
                <c:pt idx="420" c:formatCode="yyyy/m/d">
                  <c:v>44931</c:v>
                </c:pt>
                <c:pt idx="421" c:formatCode="yyyy/m/d">
                  <c:v>44932</c:v>
                </c:pt>
                <c:pt idx="422" c:formatCode="yyyy/m/d">
                  <c:v>44935</c:v>
                </c:pt>
                <c:pt idx="423" c:formatCode="yyyy/m/d">
                  <c:v>44936</c:v>
                </c:pt>
                <c:pt idx="424" c:formatCode="yyyy/m/d">
                  <c:v>44937</c:v>
                </c:pt>
                <c:pt idx="425" c:formatCode="yyyy/m/d">
                  <c:v>44938</c:v>
                </c:pt>
                <c:pt idx="426" c:formatCode="yyyy/m/d">
                  <c:v>44939</c:v>
                </c:pt>
                <c:pt idx="427" c:formatCode="yyyy/m/d">
                  <c:v>44942</c:v>
                </c:pt>
                <c:pt idx="428" c:formatCode="yyyy/m/d">
                  <c:v>44943</c:v>
                </c:pt>
                <c:pt idx="429" c:formatCode="yyyy/m/d">
                  <c:v>44944</c:v>
                </c:pt>
                <c:pt idx="430" c:formatCode="yyyy/m/d">
                  <c:v>44945</c:v>
                </c:pt>
                <c:pt idx="431" c:formatCode="yyyy/m/d">
                  <c:v>44946</c:v>
                </c:pt>
                <c:pt idx="432" c:formatCode="yyyy/m/d">
                  <c:v>44954</c:v>
                </c:pt>
                <c:pt idx="433" c:formatCode="yyyy/m/d">
                  <c:v>44955</c:v>
                </c:pt>
                <c:pt idx="434" c:formatCode="yyyy/m/d">
                  <c:v>44956</c:v>
                </c:pt>
                <c:pt idx="435" c:formatCode="yyyy/m/d">
                  <c:v>44957</c:v>
                </c:pt>
                <c:pt idx="436" c:formatCode="yyyy/m/d">
                  <c:v>44958</c:v>
                </c:pt>
                <c:pt idx="437" c:formatCode="yyyy/m/d">
                  <c:v>44959</c:v>
                </c:pt>
                <c:pt idx="438" c:formatCode="yyyy/m/d">
                  <c:v>44960</c:v>
                </c:pt>
                <c:pt idx="439" c:formatCode="yyyy/m/d">
                  <c:v>44963</c:v>
                </c:pt>
                <c:pt idx="440" c:formatCode="yyyy/m/d">
                  <c:v>44964</c:v>
                </c:pt>
                <c:pt idx="441" c:formatCode="yyyy/m/d">
                  <c:v>44965</c:v>
                </c:pt>
                <c:pt idx="442" c:formatCode="yyyy/m/d">
                  <c:v>44966</c:v>
                </c:pt>
                <c:pt idx="443" c:formatCode="yyyy/m/d">
                  <c:v>44967</c:v>
                </c:pt>
                <c:pt idx="444" c:formatCode="yyyy/m/d">
                  <c:v>44970</c:v>
                </c:pt>
                <c:pt idx="445" c:formatCode="yyyy/m/d">
                  <c:v>44971</c:v>
                </c:pt>
                <c:pt idx="446" c:formatCode="yyyy/m/d">
                  <c:v>44972</c:v>
                </c:pt>
                <c:pt idx="447" c:formatCode="yyyy/m/d">
                  <c:v>44973</c:v>
                </c:pt>
                <c:pt idx="448" c:formatCode="yyyy/m/d">
                  <c:v>44974</c:v>
                </c:pt>
                <c:pt idx="449" c:formatCode="yyyy/m/d">
                  <c:v>44977</c:v>
                </c:pt>
                <c:pt idx="450" c:formatCode="yyyy/m/d">
                  <c:v>44978</c:v>
                </c:pt>
                <c:pt idx="451" c:formatCode="yyyy/m/d">
                  <c:v>44979</c:v>
                </c:pt>
                <c:pt idx="452" c:formatCode="yyyy/m/d">
                  <c:v>44980</c:v>
                </c:pt>
                <c:pt idx="453" c:formatCode="yyyy/m/d">
                  <c:v>44981</c:v>
                </c:pt>
                <c:pt idx="454" c:formatCode="yyyy/m/d">
                  <c:v>44984</c:v>
                </c:pt>
                <c:pt idx="455" c:formatCode="yyyy/m/d">
                  <c:v>44985</c:v>
                </c:pt>
                <c:pt idx="456" c:formatCode="yyyy/m/d">
                  <c:v>44986</c:v>
                </c:pt>
                <c:pt idx="457" c:formatCode="yyyy/m/d">
                  <c:v>44987</c:v>
                </c:pt>
                <c:pt idx="458" c:formatCode="yyyy/m/d">
                  <c:v>44988</c:v>
                </c:pt>
                <c:pt idx="459" c:formatCode="yyyy/m/d">
                  <c:v>44991</c:v>
                </c:pt>
                <c:pt idx="460" c:formatCode="yyyy/m/d">
                  <c:v>44992</c:v>
                </c:pt>
                <c:pt idx="461" c:formatCode="yyyy/m/d">
                  <c:v>44993</c:v>
                </c:pt>
                <c:pt idx="462" c:formatCode="yyyy/m/d">
                  <c:v>44994</c:v>
                </c:pt>
                <c:pt idx="463" c:formatCode="yyyy/m/d">
                  <c:v>44995</c:v>
                </c:pt>
                <c:pt idx="464" c:formatCode="yyyy/m/d">
                  <c:v>44998</c:v>
                </c:pt>
                <c:pt idx="465" c:formatCode="yyyy/m/d">
                  <c:v>44999</c:v>
                </c:pt>
                <c:pt idx="466" c:formatCode="yyyy/m/d">
                  <c:v>45000</c:v>
                </c:pt>
                <c:pt idx="467" c:formatCode="yyyy/m/d">
                  <c:v>45001</c:v>
                </c:pt>
                <c:pt idx="468" c:formatCode="yyyy/m/d">
                  <c:v>45002</c:v>
                </c:pt>
                <c:pt idx="469" c:formatCode="yyyy/m/d">
                  <c:v>45005</c:v>
                </c:pt>
                <c:pt idx="470" c:formatCode="yyyy/m/d">
                  <c:v>45006</c:v>
                </c:pt>
                <c:pt idx="471" c:formatCode="yyyy/m/d">
                  <c:v>45007</c:v>
                </c:pt>
                <c:pt idx="472" c:formatCode="yyyy/m/d">
                  <c:v>45008</c:v>
                </c:pt>
                <c:pt idx="473" c:formatCode="yyyy/m/d">
                  <c:v>45009</c:v>
                </c:pt>
                <c:pt idx="474" c:formatCode="yyyy/m/d">
                  <c:v>45012</c:v>
                </c:pt>
                <c:pt idx="475" c:formatCode="yyyy/m/d">
                  <c:v>45013</c:v>
                </c:pt>
                <c:pt idx="476" c:formatCode="yyyy/m/d">
                  <c:v>45014</c:v>
                </c:pt>
                <c:pt idx="477" c:formatCode="yyyy/m/d">
                  <c:v>45015</c:v>
                </c:pt>
                <c:pt idx="478" c:formatCode="yyyy/m/d">
                  <c:v>45016</c:v>
                </c:pt>
                <c:pt idx="479" c:formatCode="yyyy/m/d">
                  <c:v>45019</c:v>
                </c:pt>
                <c:pt idx="480" c:formatCode="yyyy/m/d">
                  <c:v>45020</c:v>
                </c:pt>
                <c:pt idx="481" c:formatCode="yyyy/m/d">
                  <c:v>45022</c:v>
                </c:pt>
                <c:pt idx="482" c:formatCode="yyyy/m/d">
                  <c:v>45023</c:v>
                </c:pt>
                <c:pt idx="483" c:formatCode="yyyy/m/d">
                  <c:v>45026</c:v>
                </c:pt>
                <c:pt idx="484" c:formatCode="yyyy/m/d">
                  <c:v>45027</c:v>
                </c:pt>
                <c:pt idx="485" c:formatCode="yyyy/m/d">
                  <c:v>45028</c:v>
                </c:pt>
                <c:pt idx="486" c:formatCode="yyyy/m/d">
                  <c:v>45029</c:v>
                </c:pt>
                <c:pt idx="487" c:formatCode="yyyy/m/d">
                  <c:v>45030</c:v>
                </c:pt>
                <c:pt idx="488" c:formatCode="yyyy/m/d">
                  <c:v>45033</c:v>
                </c:pt>
                <c:pt idx="489" c:formatCode="yyyy/m/d">
                  <c:v>45034</c:v>
                </c:pt>
                <c:pt idx="490" c:formatCode="yyyy/m/d">
                  <c:v>45035</c:v>
                </c:pt>
                <c:pt idx="491" c:formatCode="yyyy/m/d">
                  <c:v>45036</c:v>
                </c:pt>
                <c:pt idx="492" c:formatCode="yyyy/m/d">
                  <c:v>45037</c:v>
                </c:pt>
                <c:pt idx="493" c:formatCode="yyyy/m/d">
                  <c:v>45039</c:v>
                </c:pt>
                <c:pt idx="494" c:formatCode="yyyy/m/d">
                  <c:v>45040</c:v>
                </c:pt>
                <c:pt idx="495" c:formatCode="yyyy/m/d">
                  <c:v>45041</c:v>
                </c:pt>
                <c:pt idx="496" c:formatCode="yyyy/m/d">
                  <c:v>45042</c:v>
                </c:pt>
                <c:pt idx="497" c:formatCode="yyyy/m/d">
                  <c:v>45043</c:v>
                </c:pt>
                <c:pt idx="498" c:formatCode="yyyy/m/d">
                  <c:v>45044</c:v>
                </c:pt>
                <c:pt idx="499" c:formatCode="yyyy/m/d">
                  <c:v>45050</c:v>
                </c:pt>
                <c:pt idx="500" c:formatCode="yyyy/m/d">
                  <c:v>45051</c:v>
                </c:pt>
                <c:pt idx="501" c:formatCode="yyyy/m/d">
                  <c:v>45052</c:v>
                </c:pt>
                <c:pt idx="502" c:formatCode="yyyy/m/d">
                  <c:v>45054</c:v>
                </c:pt>
                <c:pt idx="503" c:formatCode="yyyy/m/d">
                  <c:v>45055</c:v>
                </c:pt>
                <c:pt idx="504" c:formatCode="yyyy/m/d">
                  <c:v>45056</c:v>
                </c:pt>
                <c:pt idx="505" c:formatCode="yyyy/m/d">
                  <c:v>45057</c:v>
                </c:pt>
                <c:pt idx="506" c:formatCode="yyyy/m/d">
                  <c:v>45058</c:v>
                </c:pt>
                <c:pt idx="507" c:formatCode="yyyy/m/d">
                  <c:v>45061</c:v>
                </c:pt>
                <c:pt idx="508" c:formatCode="yyyy/m/d">
                  <c:v>45062</c:v>
                </c:pt>
                <c:pt idx="509" c:formatCode="yyyy/m/d">
                  <c:v>45063</c:v>
                </c:pt>
                <c:pt idx="510" c:formatCode="yyyy/m/d">
                  <c:v>45064</c:v>
                </c:pt>
                <c:pt idx="511" c:formatCode="yyyy/m/d">
                  <c:v>45065</c:v>
                </c:pt>
                <c:pt idx="512" c:formatCode="yyyy/m/d">
                  <c:v>45068</c:v>
                </c:pt>
                <c:pt idx="513" c:formatCode="yyyy/m/d">
                  <c:v>45069</c:v>
                </c:pt>
                <c:pt idx="514" c:formatCode="yyyy/m/d">
                  <c:v>45070</c:v>
                </c:pt>
                <c:pt idx="515" c:formatCode="yyyy/m/d">
                  <c:v>45071</c:v>
                </c:pt>
                <c:pt idx="516" c:formatCode="yyyy/m/d">
                  <c:v>45072</c:v>
                </c:pt>
                <c:pt idx="517" c:formatCode="yyyy/m/d">
                  <c:v>45075</c:v>
                </c:pt>
                <c:pt idx="518" c:formatCode="yyyy/m/d">
                  <c:v>45076</c:v>
                </c:pt>
                <c:pt idx="519" c:formatCode="yyyy/m/d">
                  <c:v>45077</c:v>
                </c:pt>
                <c:pt idx="520" c:formatCode="yyyy/m/d">
                  <c:v>45078</c:v>
                </c:pt>
                <c:pt idx="521" c:formatCode="yyyy/m/d">
                  <c:v>45079</c:v>
                </c:pt>
              </c:numCache>
            </c:numRef>
          </c:cat>
          <c:val>
            <c:numRef>
              <c:f>[Mysteel负极材料月报图表.xlsx]球化石墨!$P$93:$P$614</c:f>
              <c:numCache>
                <c:formatCode>General</c:formatCode>
                <c:ptCount val="522"/>
                <c:pt idx="0">
                  <c:v>18000</c:v>
                </c:pt>
                <c:pt idx="1">
                  <c:v>18000</c:v>
                </c:pt>
                <c:pt idx="2">
                  <c:v>18000</c:v>
                </c:pt>
                <c:pt idx="3">
                  <c:v>18000</c:v>
                </c:pt>
                <c:pt idx="4">
                  <c:v>18000</c:v>
                </c:pt>
                <c:pt idx="5">
                  <c:v>18000</c:v>
                </c:pt>
                <c:pt idx="6">
                  <c:v>18000</c:v>
                </c:pt>
                <c:pt idx="7">
                  <c:v>18000</c:v>
                </c:pt>
                <c:pt idx="8">
                  <c:v>18000</c:v>
                </c:pt>
                <c:pt idx="9">
                  <c:v>18000</c:v>
                </c:pt>
                <c:pt idx="10">
                  <c:v>18000</c:v>
                </c:pt>
                <c:pt idx="11">
                  <c:v>18000</c:v>
                </c:pt>
                <c:pt idx="12">
                  <c:v>18000</c:v>
                </c:pt>
                <c:pt idx="13">
                  <c:v>18000</c:v>
                </c:pt>
                <c:pt idx="14">
                  <c:v>18000</c:v>
                </c:pt>
                <c:pt idx="15">
                  <c:v>18000</c:v>
                </c:pt>
                <c:pt idx="16">
                  <c:v>18000</c:v>
                </c:pt>
                <c:pt idx="17">
                  <c:v>18000</c:v>
                </c:pt>
                <c:pt idx="18">
                  <c:v>18000</c:v>
                </c:pt>
                <c:pt idx="19">
                  <c:v>18000</c:v>
                </c:pt>
                <c:pt idx="20">
                  <c:v>18000</c:v>
                </c:pt>
                <c:pt idx="21">
                  <c:v>18000</c:v>
                </c:pt>
                <c:pt idx="22">
                  <c:v>18000</c:v>
                </c:pt>
                <c:pt idx="23">
                  <c:v>18000</c:v>
                </c:pt>
                <c:pt idx="24">
                  <c:v>18000</c:v>
                </c:pt>
                <c:pt idx="25">
                  <c:v>18000</c:v>
                </c:pt>
                <c:pt idx="26">
                  <c:v>18000</c:v>
                </c:pt>
                <c:pt idx="27">
                  <c:v>18000</c:v>
                </c:pt>
                <c:pt idx="28">
                  <c:v>18000</c:v>
                </c:pt>
                <c:pt idx="29">
                  <c:v>18000</c:v>
                </c:pt>
                <c:pt idx="30">
                  <c:v>18000</c:v>
                </c:pt>
                <c:pt idx="31">
                  <c:v>18000</c:v>
                </c:pt>
                <c:pt idx="32">
                  <c:v>18000</c:v>
                </c:pt>
                <c:pt idx="33">
                  <c:v>18000</c:v>
                </c:pt>
                <c:pt idx="34">
                  <c:v>18000</c:v>
                </c:pt>
                <c:pt idx="35">
                  <c:v>18000</c:v>
                </c:pt>
                <c:pt idx="36">
                  <c:v>18000</c:v>
                </c:pt>
                <c:pt idx="37">
                  <c:v>18000</c:v>
                </c:pt>
                <c:pt idx="38">
                  <c:v>18000</c:v>
                </c:pt>
                <c:pt idx="39">
                  <c:v>18000</c:v>
                </c:pt>
                <c:pt idx="40">
                  <c:v>18000</c:v>
                </c:pt>
                <c:pt idx="41">
                  <c:v>18000</c:v>
                </c:pt>
                <c:pt idx="42">
                  <c:v>18000</c:v>
                </c:pt>
                <c:pt idx="43">
                  <c:v>18000</c:v>
                </c:pt>
                <c:pt idx="44">
                  <c:v>18000</c:v>
                </c:pt>
                <c:pt idx="45">
                  <c:v>18000</c:v>
                </c:pt>
                <c:pt idx="46">
                  <c:v>18000</c:v>
                </c:pt>
                <c:pt idx="47">
                  <c:v>18000</c:v>
                </c:pt>
                <c:pt idx="48">
                  <c:v>18000</c:v>
                </c:pt>
                <c:pt idx="49">
                  <c:v>18000</c:v>
                </c:pt>
                <c:pt idx="50">
                  <c:v>18000</c:v>
                </c:pt>
                <c:pt idx="51">
                  <c:v>18000</c:v>
                </c:pt>
                <c:pt idx="52">
                  <c:v>18000</c:v>
                </c:pt>
                <c:pt idx="53">
                  <c:v>18000</c:v>
                </c:pt>
                <c:pt idx="54">
                  <c:v>18000</c:v>
                </c:pt>
                <c:pt idx="55">
                  <c:v>18000</c:v>
                </c:pt>
                <c:pt idx="56">
                  <c:v>18000</c:v>
                </c:pt>
                <c:pt idx="57">
                  <c:v>18000</c:v>
                </c:pt>
                <c:pt idx="58">
                  <c:v>18000</c:v>
                </c:pt>
                <c:pt idx="59">
                  <c:v>18000</c:v>
                </c:pt>
                <c:pt idx="60">
                  <c:v>18000</c:v>
                </c:pt>
                <c:pt idx="61">
                  <c:v>18000</c:v>
                </c:pt>
                <c:pt idx="62">
                  <c:v>18000</c:v>
                </c:pt>
                <c:pt idx="63">
                  <c:v>18000</c:v>
                </c:pt>
                <c:pt idx="64">
                  <c:v>18000</c:v>
                </c:pt>
                <c:pt idx="65">
                  <c:v>18000</c:v>
                </c:pt>
                <c:pt idx="66">
                  <c:v>18000</c:v>
                </c:pt>
                <c:pt idx="67">
                  <c:v>18000</c:v>
                </c:pt>
                <c:pt idx="68">
                  <c:v>18000</c:v>
                </c:pt>
                <c:pt idx="69">
                  <c:v>18000</c:v>
                </c:pt>
                <c:pt idx="70">
                  <c:v>18000</c:v>
                </c:pt>
                <c:pt idx="71">
                  <c:v>18000</c:v>
                </c:pt>
                <c:pt idx="72">
                  <c:v>18000</c:v>
                </c:pt>
                <c:pt idx="73">
                  <c:v>18000</c:v>
                </c:pt>
                <c:pt idx="74">
                  <c:v>18000</c:v>
                </c:pt>
                <c:pt idx="75">
                  <c:v>18000</c:v>
                </c:pt>
                <c:pt idx="76">
                  <c:v>18000</c:v>
                </c:pt>
                <c:pt idx="77">
                  <c:v>18000</c:v>
                </c:pt>
                <c:pt idx="78">
                  <c:v>18000</c:v>
                </c:pt>
                <c:pt idx="79">
                  <c:v>18000</c:v>
                </c:pt>
                <c:pt idx="80">
                  <c:v>18000</c:v>
                </c:pt>
                <c:pt idx="81">
                  <c:v>18000</c:v>
                </c:pt>
                <c:pt idx="82">
                  <c:v>18000</c:v>
                </c:pt>
                <c:pt idx="83">
                  <c:v>18000</c:v>
                </c:pt>
                <c:pt idx="84">
                  <c:v>18000</c:v>
                </c:pt>
                <c:pt idx="85">
                  <c:v>18000</c:v>
                </c:pt>
                <c:pt idx="86">
                  <c:v>18000</c:v>
                </c:pt>
                <c:pt idx="87">
                  <c:v>18000</c:v>
                </c:pt>
                <c:pt idx="88">
                  <c:v>18000</c:v>
                </c:pt>
                <c:pt idx="89">
                  <c:v>18000</c:v>
                </c:pt>
                <c:pt idx="90">
                  <c:v>18000</c:v>
                </c:pt>
                <c:pt idx="91">
                  <c:v>18000</c:v>
                </c:pt>
                <c:pt idx="92">
                  <c:v>18000</c:v>
                </c:pt>
                <c:pt idx="93">
                  <c:v>18000</c:v>
                </c:pt>
                <c:pt idx="94">
                  <c:v>18000</c:v>
                </c:pt>
                <c:pt idx="95">
                  <c:v>18000</c:v>
                </c:pt>
                <c:pt idx="96">
                  <c:v>18000</c:v>
                </c:pt>
                <c:pt idx="97">
                  <c:v>18000</c:v>
                </c:pt>
                <c:pt idx="98">
                  <c:v>18000</c:v>
                </c:pt>
                <c:pt idx="99">
                  <c:v>18000</c:v>
                </c:pt>
                <c:pt idx="100">
                  <c:v>18000</c:v>
                </c:pt>
                <c:pt idx="101">
                  <c:v>18000</c:v>
                </c:pt>
                <c:pt idx="102">
                  <c:v>18000</c:v>
                </c:pt>
                <c:pt idx="103">
                  <c:v>18000</c:v>
                </c:pt>
                <c:pt idx="104">
                  <c:v>18000</c:v>
                </c:pt>
                <c:pt idx="105">
                  <c:v>18000</c:v>
                </c:pt>
                <c:pt idx="106">
                  <c:v>18000</c:v>
                </c:pt>
                <c:pt idx="107">
                  <c:v>18000</c:v>
                </c:pt>
                <c:pt idx="108">
                  <c:v>18000</c:v>
                </c:pt>
                <c:pt idx="109">
                  <c:v>18000</c:v>
                </c:pt>
                <c:pt idx="110">
                  <c:v>18000</c:v>
                </c:pt>
                <c:pt idx="111">
                  <c:v>18000</c:v>
                </c:pt>
                <c:pt idx="112">
                  <c:v>18000</c:v>
                </c:pt>
                <c:pt idx="113">
                  <c:v>18000</c:v>
                </c:pt>
                <c:pt idx="114">
                  <c:v>18000</c:v>
                </c:pt>
                <c:pt idx="115">
                  <c:v>18000</c:v>
                </c:pt>
                <c:pt idx="116">
                  <c:v>18000</c:v>
                </c:pt>
                <c:pt idx="117">
                  <c:v>18000</c:v>
                </c:pt>
                <c:pt idx="118">
                  <c:v>18000</c:v>
                </c:pt>
                <c:pt idx="119">
                  <c:v>20500</c:v>
                </c:pt>
                <c:pt idx="120">
                  <c:v>20500</c:v>
                </c:pt>
                <c:pt idx="121">
                  <c:v>20500</c:v>
                </c:pt>
                <c:pt idx="122">
                  <c:v>20500</c:v>
                </c:pt>
                <c:pt idx="123">
                  <c:v>20500</c:v>
                </c:pt>
                <c:pt idx="124">
                  <c:v>20500</c:v>
                </c:pt>
                <c:pt idx="125">
                  <c:v>20500</c:v>
                </c:pt>
                <c:pt idx="126">
                  <c:v>20500</c:v>
                </c:pt>
                <c:pt idx="127">
                  <c:v>20500</c:v>
                </c:pt>
                <c:pt idx="128">
                  <c:v>20500</c:v>
                </c:pt>
                <c:pt idx="129">
                  <c:v>20500</c:v>
                </c:pt>
                <c:pt idx="130">
                  <c:v>20500</c:v>
                </c:pt>
                <c:pt idx="131">
                  <c:v>20500</c:v>
                </c:pt>
                <c:pt idx="132">
                  <c:v>20500</c:v>
                </c:pt>
                <c:pt idx="133">
                  <c:v>20500</c:v>
                </c:pt>
                <c:pt idx="134">
                  <c:v>20500</c:v>
                </c:pt>
                <c:pt idx="135">
                  <c:v>20500</c:v>
                </c:pt>
                <c:pt idx="136">
                  <c:v>20500</c:v>
                </c:pt>
                <c:pt idx="137">
                  <c:v>20500</c:v>
                </c:pt>
                <c:pt idx="138">
                  <c:v>20500</c:v>
                </c:pt>
                <c:pt idx="139">
                  <c:v>20500</c:v>
                </c:pt>
                <c:pt idx="140">
                  <c:v>20500</c:v>
                </c:pt>
                <c:pt idx="141">
                  <c:v>20500</c:v>
                </c:pt>
                <c:pt idx="142">
                  <c:v>20500</c:v>
                </c:pt>
                <c:pt idx="143">
                  <c:v>20500</c:v>
                </c:pt>
                <c:pt idx="144">
                  <c:v>20500</c:v>
                </c:pt>
                <c:pt idx="145">
                  <c:v>20500</c:v>
                </c:pt>
                <c:pt idx="146">
                  <c:v>20500</c:v>
                </c:pt>
                <c:pt idx="147">
                  <c:v>20500</c:v>
                </c:pt>
                <c:pt idx="148">
                  <c:v>20500</c:v>
                </c:pt>
                <c:pt idx="149">
                  <c:v>20500</c:v>
                </c:pt>
                <c:pt idx="150">
                  <c:v>20500</c:v>
                </c:pt>
                <c:pt idx="151">
                  <c:v>20500</c:v>
                </c:pt>
                <c:pt idx="152">
                  <c:v>20500</c:v>
                </c:pt>
                <c:pt idx="153">
                  <c:v>20500</c:v>
                </c:pt>
                <c:pt idx="154">
                  <c:v>20500</c:v>
                </c:pt>
                <c:pt idx="155">
                  <c:v>20500</c:v>
                </c:pt>
                <c:pt idx="156">
                  <c:v>20500</c:v>
                </c:pt>
                <c:pt idx="157">
                  <c:v>20500</c:v>
                </c:pt>
                <c:pt idx="158">
                  <c:v>20500</c:v>
                </c:pt>
                <c:pt idx="159">
                  <c:v>20500</c:v>
                </c:pt>
                <c:pt idx="160">
                  <c:v>20500</c:v>
                </c:pt>
                <c:pt idx="161">
                  <c:v>20500</c:v>
                </c:pt>
                <c:pt idx="162">
                  <c:v>20500</c:v>
                </c:pt>
                <c:pt idx="163">
                  <c:v>20500</c:v>
                </c:pt>
                <c:pt idx="164">
                  <c:v>20500</c:v>
                </c:pt>
                <c:pt idx="165">
                  <c:v>20500</c:v>
                </c:pt>
                <c:pt idx="166">
                  <c:v>20500</c:v>
                </c:pt>
                <c:pt idx="167">
                  <c:v>20500</c:v>
                </c:pt>
                <c:pt idx="168">
                  <c:v>20500</c:v>
                </c:pt>
                <c:pt idx="169">
                  <c:v>20500</c:v>
                </c:pt>
                <c:pt idx="170">
                  <c:v>20500</c:v>
                </c:pt>
                <c:pt idx="171">
                  <c:v>20500</c:v>
                </c:pt>
                <c:pt idx="172">
                  <c:v>20500</c:v>
                </c:pt>
                <c:pt idx="173">
                  <c:v>20500</c:v>
                </c:pt>
                <c:pt idx="174">
                  <c:v>20500</c:v>
                </c:pt>
                <c:pt idx="175">
                  <c:v>20500</c:v>
                </c:pt>
                <c:pt idx="176">
                  <c:v>20500</c:v>
                </c:pt>
                <c:pt idx="177">
                  <c:v>20500</c:v>
                </c:pt>
                <c:pt idx="178">
                  <c:v>20500</c:v>
                </c:pt>
                <c:pt idx="179">
                  <c:v>20500</c:v>
                </c:pt>
                <c:pt idx="180">
                  <c:v>20500</c:v>
                </c:pt>
                <c:pt idx="181">
                  <c:v>20500</c:v>
                </c:pt>
                <c:pt idx="182">
                  <c:v>20500</c:v>
                </c:pt>
                <c:pt idx="183">
                  <c:v>20500</c:v>
                </c:pt>
                <c:pt idx="184">
                  <c:v>20500</c:v>
                </c:pt>
                <c:pt idx="185">
                  <c:v>20500</c:v>
                </c:pt>
                <c:pt idx="186">
                  <c:v>20500</c:v>
                </c:pt>
                <c:pt idx="187">
                  <c:v>20500</c:v>
                </c:pt>
                <c:pt idx="188">
                  <c:v>20500</c:v>
                </c:pt>
                <c:pt idx="189">
                  <c:v>20500</c:v>
                </c:pt>
                <c:pt idx="190">
                  <c:v>20500</c:v>
                </c:pt>
                <c:pt idx="191">
                  <c:v>20500</c:v>
                </c:pt>
                <c:pt idx="192">
                  <c:v>20500</c:v>
                </c:pt>
                <c:pt idx="193">
                  <c:v>20500</c:v>
                </c:pt>
                <c:pt idx="194">
                  <c:v>20500</c:v>
                </c:pt>
                <c:pt idx="195">
                  <c:v>20500</c:v>
                </c:pt>
                <c:pt idx="196">
                  <c:v>20500</c:v>
                </c:pt>
                <c:pt idx="197">
                  <c:v>20500</c:v>
                </c:pt>
                <c:pt idx="198">
                  <c:v>20500</c:v>
                </c:pt>
                <c:pt idx="199">
                  <c:v>20500</c:v>
                </c:pt>
                <c:pt idx="200">
                  <c:v>20500</c:v>
                </c:pt>
                <c:pt idx="201">
                  <c:v>20500</c:v>
                </c:pt>
                <c:pt idx="202">
                  <c:v>20500</c:v>
                </c:pt>
                <c:pt idx="203">
                  <c:v>20500</c:v>
                </c:pt>
                <c:pt idx="204">
                  <c:v>20500</c:v>
                </c:pt>
                <c:pt idx="205">
                  <c:v>20500</c:v>
                </c:pt>
                <c:pt idx="206">
                  <c:v>20500</c:v>
                </c:pt>
                <c:pt idx="207">
                  <c:v>20500</c:v>
                </c:pt>
                <c:pt idx="208">
                  <c:v>20500</c:v>
                </c:pt>
                <c:pt idx="209">
                  <c:v>20500</c:v>
                </c:pt>
                <c:pt idx="210">
                  <c:v>20500</c:v>
                </c:pt>
                <c:pt idx="211">
                  <c:v>20500</c:v>
                </c:pt>
                <c:pt idx="212">
                  <c:v>20500</c:v>
                </c:pt>
                <c:pt idx="213">
                  <c:v>20500</c:v>
                </c:pt>
                <c:pt idx="214">
                  <c:v>20500</c:v>
                </c:pt>
                <c:pt idx="215">
                  <c:v>20500</c:v>
                </c:pt>
                <c:pt idx="216">
                  <c:v>20500</c:v>
                </c:pt>
                <c:pt idx="217">
                  <c:v>20500</c:v>
                </c:pt>
                <c:pt idx="218">
                  <c:v>20500</c:v>
                </c:pt>
                <c:pt idx="219">
                  <c:v>20500</c:v>
                </c:pt>
                <c:pt idx="220">
                  <c:v>20500</c:v>
                </c:pt>
                <c:pt idx="221">
                  <c:v>20500</c:v>
                </c:pt>
                <c:pt idx="222">
                  <c:v>20500</c:v>
                </c:pt>
                <c:pt idx="223">
                  <c:v>20500</c:v>
                </c:pt>
                <c:pt idx="224">
                  <c:v>20500</c:v>
                </c:pt>
                <c:pt idx="225">
                  <c:v>20500</c:v>
                </c:pt>
                <c:pt idx="226">
                  <c:v>20500</c:v>
                </c:pt>
                <c:pt idx="227">
                  <c:v>20500</c:v>
                </c:pt>
                <c:pt idx="228">
                  <c:v>22500</c:v>
                </c:pt>
                <c:pt idx="229">
                  <c:v>22500</c:v>
                </c:pt>
                <c:pt idx="230">
                  <c:v>22500</c:v>
                </c:pt>
                <c:pt idx="231">
                  <c:v>22500</c:v>
                </c:pt>
                <c:pt idx="232">
                  <c:v>22500</c:v>
                </c:pt>
                <c:pt idx="233">
                  <c:v>22500</c:v>
                </c:pt>
                <c:pt idx="234">
                  <c:v>22500</c:v>
                </c:pt>
                <c:pt idx="235">
                  <c:v>22500</c:v>
                </c:pt>
                <c:pt idx="236">
                  <c:v>22500</c:v>
                </c:pt>
                <c:pt idx="237">
                  <c:v>22500</c:v>
                </c:pt>
                <c:pt idx="238">
                  <c:v>22500</c:v>
                </c:pt>
                <c:pt idx="239">
                  <c:v>22500</c:v>
                </c:pt>
                <c:pt idx="240">
                  <c:v>22500</c:v>
                </c:pt>
                <c:pt idx="241">
                  <c:v>22500</c:v>
                </c:pt>
                <c:pt idx="242">
                  <c:v>22500</c:v>
                </c:pt>
                <c:pt idx="243">
                  <c:v>22500</c:v>
                </c:pt>
                <c:pt idx="244">
                  <c:v>22500</c:v>
                </c:pt>
                <c:pt idx="245">
                  <c:v>22500</c:v>
                </c:pt>
                <c:pt idx="246">
                  <c:v>22500</c:v>
                </c:pt>
                <c:pt idx="247">
                  <c:v>22500</c:v>
                </c:pt>
                <c:pt idx="248">
                  <c:v>22500</c:v>
                </c:pt>
                <c:pt idx="249">
                  <c:v>22500</c:v>
                </c:pt>
                <c:pt idx="250">
                  <c:v>22500</c:v>
                </c:pt>
                <c:pt idx="251">
                  <c:v>22500</c:v>
                </c:pt>
                <c:pt idx="252">
                  <c:v>22500</c:v>
                </c:pt>
                <c:pt idx="253">
                  <c:v>22500</c:v>
                </c:pt>
                <c:pt idx="254">
                  <c:v>22500</c:v>
                </c:pt>
                <c:pt idx="255">
                  <c:v>22500</c:v>
                </c:pt>
                <c:pt idx="256">
                  <c:v>22500</c:v>
                </c:pt>
                <c:pt idx="257">
                  <c:v>22500</c:v>
                </c:pt>
                <c:pt idx="258">
                  <c:v>22500</c:v>
                </c:pt>
                <c:pt idx="259">
                  <c:v>22500</c:v>
                </c:pt>
                <c:pt idx="260">
                  <c:v>22500</c:v>
                </c:pt>
                <c:pt idx="261">
                  <c:v>22500</c:v>
                </c:pt>
                <c:pt idx="262">
                  <c:v>22500</c:v>
                </c:pt>
                <c:pt idx="263">
                  <c:v>22500</c:v>
                </c:pt>
                <c:pt idx="264">
                  <c:v>22500</c:v>
                </c:pt>
                <c:pt idx="265">
                  <c:v>22500</c:v>
                </c:pt>
                <c:pt idx="266">
                  <c:v>22500</c:v>
                </c:pt>
                <c:pt idx="267">
                  <c:v>22500</c:v>
                </c:pt>
                <c:pt idx="268">
                  <c:v>22500</c:v>
                </c:pt>
                <c:pt idx="269">
                  <c:v>22500</c:v>
                </c:pt>
                <c:pt idx="270">
                  <c:v>22500</c:v>
                </c:pt>
                <c:pt idx="271">
                  <c:v>22500</c:v>
                </c:pt>
                <c:pt idx="272">
                  <c:v>22500</c:v>
                </c:pt>
                <c:pt idx="273">
                  <c:v>22500</c:v>
                </c:pt>
                <c:pt idx="274">
                  <c:v>22500</c:v>
                </c:pt>
                <c:pt idx="275">
                  <c:v>22500</c:v>
                </c:pt>
                <c:pt idx="276">
                  <c:v>22500</c:v>
                </c:pt>
                <c:pt idx="277">
                  <c:v>22500</c:v>
                </c:pt>
                <c:pt idx="278">
                  <c:v>22500</c:v>
                </c:pt>
                <c:pt idx="279">
                  <c:v>22500</c:v>
                </c:pt>
                <c:pt idx="280">
                  <c:v>22500</c:v>
                </c:pt>
                <c:pt idx="281">
                  <c:v>22500</c:v>
                </c:pt>
                <c:pt idx="282">
                  <c:v>22500</c:v>
                </c:pt>
                <c:pt idx="283">
                  <c:v>22500</c:v>
                </c:pt>
                <c:pt idx="284">
                  <c:v>22500</c:v>
                </c:pt>
                <c:pt idx="285">
                  <c:v>22500</c:v>
                </c:pt>
                <c:pt idx="286">
                  <c:v>22500</c:v>
                </c:pt>
                <c:pt idx="287">
                  <c:v>22500</c:v>
                </c:pt>
                <c:pt idx="288">
                  <c:v>22500</c:v>
                </c:pt>
                <c:pt idx="289">
                  <c:v>22500</c:v>
                </c:pt>
                <c:pt idx="290">
                  <c:v>22500</c:v>
                </c:pt>
                <c:pt idx="291">
                  <c:v>22500</c:v>
                </c:pt>
                <c:pt idx="292">
                  <c:v>23250</c:v>
                </c:pt>
                <c:pt idx="293">
                  <c:v>23250</c:v>
                </c:pt>
                <c:pt idx="294">
                  <c:v>23250</c:v>
                </c:pt>
                <c:pt idx="295">
                  <c:v>23250</c:v>
                </c:pt>
                <c:pt idx="296">
                  <c:v>23250</c:v>
                </c:pt>
                <c:pt idx="297">
                  <c:v>23250</c:v>
                </c:pt>
                <c:pt idx="298">
                  <c:v>23250</c:v>
                </c:pt>
                <c:pt idx="299">
                  <c:v>23250</c:v>
                </c:pt>
                <c:pt idx="300">
                  <c:v>23250</c:v>
                </c:pt>
                <c:pt idx="301">
                  <c:v>23250</c:v>
                </c:pt>
                <c:pt idx="302">
                  <c:v>23250</c:v>
                </c:pt>
                <c:pt idx="303">
                  <c:v>23250</c:v>
                </c:pt>
                <c:pt idx="304">
                  <c:v>23250</c:v>
                </c:pt>
                <c:pt idx="305">
                  <c:v>23250</c:v>
                </c:pt>
                <c:pt idx="306">
                  <c:v>23250</c:v>
                </c:pt>
                <c:pt idx="307">
                  <c:v>23250</c:v>
                </c:pt>
                <c:pt idx="308">
                  <c:v>23250</c:v>
                </c:pt>
                <c:pt idx="309">
                  <c:v>23250</c:v>
                </c:pt>
                <c:pt idx="310">
                  <c:v>23250</c:v>
                </c:pt>
                <c:pt idx="311">
                  <c:v>23250</c:v>
                </c:pt>
                <c:pt idx="312">
                  <c:v>23250</c:v>
                </c:pt>
                <c:pt idx="313">
                  <c:v>23250</c:v>
                </c:pt>
                <c:pt idx="314">
                  <c:v>23250</c:v>
                </c:pt>
                <c:pt idx="315">
                  <c:v>23250</c:v>
                </c:pt>
                <c:pt idx="316">
                  <c:v>23250</c:v>
                </c:pt>
                <c:pt idx="317">
                  <c:v>23250</c:v>
                </c:pt>
                <c:pt idx="318">
                  <c:v>23250</c:v>
                </c:pt>
                <c:pt idx="319">
                  <c:v>23250</c:v>
                </c:pt>
                <c:pt idx="320">
                  <c:v>23250</c:v>
                </c:pt>
                <c:pt idx="321">
                  <c:v>23250</c:v>
                </c:pt>
                <c:pt idx="322">
                  <c:v>23250</c:v>
                </c:pt>
                <c:pt idx="323">
                  <c:v>23250</c:v>
                </c:pt>
                <c:pt idx="324">
                  <c:v>23250</c:v>
                </c:pt>
                <c:pt idx="325">
                  <c:v>23250</c:v>
                </c:pt>
                <c:pt idx="326">
                  <c:v>23250</c:v>
                </c:pt>
                <c:pt idx="327">
                  <c:v>23250</c:v>
                </c:pt>
                <c:pt idx="328">
                  <c:v>23250</c:v>
                </c:pt>
                <c:pt idx="329">
                  <c:v>23250</c:v>
                </c:pt>
                <c:pt idx="330">
                  <c:v>23250</c:v>
                </c:pt>
                <c:pt idx="331">
                  <c:v>23250</c:v>
                </c:pt>
                <c:pt idx="332">
                  <c:v>23250</c:v>
                </c:pt>
                <c:pt idx="333">
                  <c:v>23250</c:v>
                </c:pt>
                <c:pt idx="334">
                  <c:v>23250</c:v>
                </c:pt>
                <c:pt idx="335">
                  <c:v>23250</c:v>
                </c:pt>
                <c:pt idx="336">
                  <c:v>23250</c:v>
                </c:pt>
                <c:pt idx="337">
                  <c:v>23250</c:v>
                </c:pt>
                <c:pt idx="338">
                  <c:v>23250</c:v>
                </c:pt>
                <c:pt idx="339">
                  <c:v>23250</c:v>
                </c:pt>
                <c:pt idx="340">
                  <c:v>23250</c:v>
                </c:pt>
                <c:pt idx="341">
                  <c:v>23250</c:v>
                </c:pt>
                <c:pt idx="342">
                  <c:v>23250</c:v>
                </c:pt>
                <c:pt idx="343">
                  <c:v>23250</c:v>
                </c:pt>
                <c:pt idx="344">
                  <c:v>23250</c:v>
                </c:pt>
                <c:pt idx="345">
                  <c:v>23250</c:v>
                </c:pt>
                <c:pt idx="346">
                  <c:v>23250</c:v>
                </c:pt>
                <c:pt idx="347">
                  <c:v>23250</c:v>
                </c:pt>
                <c:pt idx="348">
                  <c:v>23250</c:v>
                </c:pt>
                <c:pt idx="349">
                  <c:v>23250</c:v>
                </c:pt>
                <c:pt idx="350">
                  <c:v>23250</c:v>
                </c:pt>
                <c:pt idx="351">
                  <c:v>23250</c:v>
                </c:pt>
                <c:pt idx="352">
                  <c:v>23250</c:v>
                </c:pt>
                <c:pt idx="353">
                  <c:v>23250</c:v>
                </c:pt>
                <c:pt idx="354">
                  <c:v>23250</c:v>
                </c:pt>
                <c:pt idx="355">
                  <c:v>23250</c:v>
                </c:pt>
                <c:pt idx="356">
                  <c:v>23250</c:v>
                </c:pt>
                <c:pt idx="357">
                  <c:v>23250</c:v>
                </c:pt>
                <c:pt idx="358">
                  <c:v>23250</c:v>
                </c:pt>
                <c:pt idx="359">
                  <c:v>23250</c:v>
                </c:pt>
                <c:pt idx="360">
                  <c:v>23250</c:v>
                </c:pt>
                <c:pt idx="361">
                  <c:v>23250</c:v>
                </c:pt>
                <c:pt idx="362">
                  <c:v>23250</c:v>
                </c:pt>
                <c:pt idx="363">
                  <c:v>23250</c:v>
                </c:pt>
                <c:pt idx="364">
                  <c:v>23250</c:v>
                </c:pt>
                <c:pt idx="365">
                  <c:v>23250</c:v>
                </c:pt>
                <c:pt idx="366">
                  <c:v>23250</c:v>
                </c:pt>
                <c:pt idx="367">
                  <c:v>23250</c:v>
                </c:pt>
                <c:pt idx="368">
                  <c:v>23250</c:v>
                </c:pt>
                <c:pt idx="369">
                  <c:v>23250</c:v>
                </c:pt>
                <c:pt idx="370">
                  <c:v>23250</c:v>
                </c:pt>
                <c:pt idx="371">
                  <c:v>23250</c:v>
                </c:pt>
                <c:pt idx="372">
                  <c:v>23250</c:v>
                </c:pt>
                <c:pt idx="373">
                  <c:v>23250</c:v>
                </c:pt>
                <c:pt idx="374">
                  <c:v>23250</c:v>
                </c:pt>
                <c:pt idx="375">
                  <c:v>23250</c:v>
                </c:pt>
                <c:pt idx="376">
                  <c:v>23250</c:v>
                </c:pt>
                <c:pt idx="377">
                  <c:v>23250</c:v>
                </c:pt>
                <c:pt idx="378">
                  <c:v>23250</c:v>
                </c:pt>
                <c:pt idx="379">
                  <c:v>23250</c:v>
                </c:pt>
                <c:pt idx="380">
                  <c:v>23250</c:v>
                </c:pt>
                <c:pt idx="381">
                  <c:v>23250</c:v>
                </c:pt>
                <c:pt idx="382">
                  <c:v>23250</c:v>
                </c:pt>
                <c:pt idx="383">
                  <c:v>23250</c:v>
                </c:pt>
                <c:pt idx="384">
                  <c:v>23250</c:v>
                </c:pt>
                <c:pt idx="385">
                  <c:v>23250</c:v>
                </c:pt>
                <c:pt idx="386">
                  <c:v>23250</c:v>
                </c:pt>
                <c:pt idx="387">
                  <c:v>23250</c:v>
                </c:pt>
                <c:pt idx="388">
                  <c:v>23250</c:v>
                </c:pt>
                <c:pt idx="389">
                  <c:v>23250</c:v>
                </c:pt>
                <c:pt idx="390">
                  <c:v>23250</c:v>
                </c:pt>
                <c:pt idx="391">
                  <c:v>23250</c:v>
                </c:pt>
                <c:pt idx="392">
                  <c:v>23250</c:v>
                </c:pt>
                <c:pt idx="393">
                  <c:v>23250</c:v>
                </c:pt>
                <c:pt idx="394">
                  <c:v>23250</c:v>
                </c:pt>
                <c:pt idx="395">
                  <c:v>23250</c:v>
                </c:pt>
                <c:pt idx="396">
                  <c:v>23250</c:v>
                </c:pt>
                <c:pt idx="397">
                  <c:v>23250</c:v>
                </c:pt>
                <c:pt idx="398">
                  <c:v>23250</c:v>
                </c:pt>
                <c:pt idx="399">
                  <c:v>23250</c:v>
                </c:pt>
                <c:pt idx="400">
                  <c:v>23250</c:v>
                </c:pt>
                <c:pt idx="401">
                  <c:v>23250</c:v>
                </c:pt>
                <c:pt idx="402">
                  <c:v>23250</c:v>
                </c:pt>
                <c:pt idx="403">
                  <c:v>23250</c:v>
                </c:pt>
                <c:pt idx="404">
                  <c:v>23250</c:v>
                </c:pt>
                <c:pt idx="405">
                  <c:v>23250</c:v>
                </c:pt>
                <c:pt idx="406">
                  <c:v>23250</c:v>
                </c:pt>
                <c:pt idx="407">
                  <c:v>23250</c:v>
                </c:pt>
                <c:pt idx="408">
                  <c:v>23250</c:v>
                </c:pt>
                <c:pt idx="409">
                  <c:v>23250</c:v>
                </c:pt>
                <c:pt idx="410">
                  <c:v>23250</c:v>
                </c:pt>
                <c:pt idx="411">
                  <c:v>23250</c:v>
                </c:pt>
                <c:pt idx="412">
                  <c:v>23250</c:v>
                </c:pt>
                <c:pt idx="413">
                  <c:v>23250</c:v>
                </c:pt>
                <c:pt idx="414">
                  <c:v>23250</c:v>
                </c:pt>
                <c:pt idx="415">
                  <c:v>23250</c:v>
                </c:pt>
                <c:pt idx="416">
                  <c:v>23250</c:v>
                </c:pt>
                <c:pt idx="417">
                  <c:v>23250</c:v>
                </c:pt>
                <c:pt idx="418">
                  <c:v>20500</c:v>
                </c:pt>
                <c:pt idx="419">
                  <c:v>20500</c:v>
                </c:pt>
                <c:pt idx="420">
                  <c:v>20500</c:v>
                </c:pt>
                <c:pt idx="421">
                  <c:v>20500</c:v>
                </c:pt>
                <c:pt idx="422">
                  <c:v>20500</c:v>
                </c:pt>
                <c:pt idx="423">
                  <c:v>20500</c:v>
                </c:pt>
                <c:pt idx="424">
                  <c:v>20500</c:v>
                </c:pt>
                <c:pt idx="425">
                  <c:v>20500</c:v>
                </c:pt>
                <c:pt idx="426">
                  <c:v>20500</c:v>
                </c:pt>
                <c:pt idx="427">
                  <c:v>20500</c:v>
                </c:pt>
                <c:pt idx="428">
                  <c:v>20500</c:v>
                </c:pt>
                <c:pt idx="429">
                  <c:v>20500</c:v>
                </c:pt>
                <c:pt idx="430">
                  <c:v>20500</c:v>
                </c:pt>
                <c:pt idx="431">
                  <c:v>20500</c:v>
                </c:pt>
                <c:pt idx="432">
                  <c:v>20500</c:v>
                </c:pt>
                <c:pt idx="433">
                  <c:v>20500</c:v>
                </c:pt>
                <c:pt idx="434">
                  <c:v>20500</c:v>
                </c:pt>
                <c:pt idx="435">
                  <c:v>20500</c:v>
                </c:pt>
                <c:pt idx="436">
                  <c:v>20500</c:v>
                </c:pt>
                <c:pt idx="437">
                  <c:v>20500</c:v>
                </c:pt>
                <c:pt idx="438">
                  <c:v>20500</c:v>
                </c:pt>
                <c:pt idx="439">
                  <c:v>20500</c:v>
                </c:pt>
                <c:pt idx="440">
                  <c:v>20500</c:v>
                </c:pt>
                <c:pt idx="441">
                  <c:v>20500</c:v>
                </c:pt>
                <c:pt idx="442">
                  <c:v>20500</c:v>
                </c:pt>
                <c:pt idx="443">
                  <c:v>20500</c:v>
                </c:pt>
                <c:pt idx="444">
                  <c:v>20500</c:v>
                </c:pt>
                <c:pt idx="445">
                  <c:v>20500</c:v>
                </c:pt>
                <c:pt idx="446">
                  <c:v>20500</c:v>
                </c:pt>
                <c:pt idx="447">
                  <c:v>20500</c:v>
                </c:pt>
                <c:pt idx="448">
                  <c:v>20500</c:v>
                </c:pt>
                <c:pt idx="449">
                  <c:v>20500</c:v>
                </c:pt>
                <c:pt idx="450">
                  <c:v>20500</c:v>
                </c:pt>
                <c:pt idx="451">
                  <c:v>20500</c:v>
                </c:pt>
                <c:pt idx="452">
                  <c:v>20500</c:v>
                </c:pt>
                <c:pt idx="453">
                  <c:v>20500</c:v>
                </c:pt>
                <c:pt idx="454">
                  <c:v>20500</c:v>
                </c:pt>
                <c:pt idx="455">
                  <c:v>20500</c:v>
                </c:pt>
                <c:pt idx="456">
                  <c:v>20500</c:v>
                </c:pt>
                <c:pt idx="457">
                  <c:v>20500</c:v>
                </c:pt>
                <c:pt idx="458">
                  <c:v>20500</c:v>
                </c:pt>
                <c:pt idx="459">
                  <c:v>20500</c:v>
                </c:pt>
                <c:pt idx="460">
                  <c:v>20500</c:v>
                </c:pt>
                <c:pt idx="461">
                  <c:v>20500</c:v>
                </c:pt>
                <c:pt idx="462">
                  <c:v>20500</c:v>
                </c:pt>
                <c:pt idx="463">
                  <c:v>20500</c:v>
                </c:pt>
                <c:pt idx="464">
                  <c:v>20500</c:v>
                </c:pt>
                <c:pt idx="465">
                  <c:v>20500</c:v>
                </c:pt>
                <c:pt idx="466">
                  <c:v>20500</c:v>
                </c:pt>
                <c:pt idx="467">
                  <c:v>20500</c:v>
                </c:pt>
                <c:pt idx="468">
                  <c:v>20500</c:v>
                </c:pt>
                <c:pt idx="469">
                  <c:v>20500</c:v>
                </c:pt>
                <c:pt idx="470">
                  <c:v>20500</c:v>
                </c:pt>
                <c:pt idx="471">
                  <c:v>20500</c:v>
                </c:pt>
                <c:pt idx="472">
                  <c:v>20500</c:v>
                </c:pt>
                <c:pt idx="473">
                  <c:v>20500</c:v>
                </c:pt>
                <c:pt idx="474">
                  <c:v>20500</c:v>
                </c:pt>
                <c:pt idx="475">
                  <c:v>20500</c:v>
                </c:pt>
                <c:pt idx="476">
                  <c:v>20500</c:v>
                </c:pt>
                <c:pt idx="477">
                  <c:v>20500</c:v>
                </c:pt>
                <c:pt idx="478">
                  <c:v>20500</c:v>
                </c:pt>
                <c:pt idx="479">
                  <c:v>20500</c:v>
                </c:pt>
                <c:pt idx="480">
                  <c:v>20500</c:v>
                </c:pt>
                <c:pt idx="481">
                  <c:v>20500</c:v>
                </c:pt>
                <c:pt idx="482">
                  <c:v>20500</c:v>
                </c:pt>
                <c:pt idx="483">
                  <c:v>20500</c:v>
                </c:pt>
                <c:pt idx="484">
                  <c:v>20500</c:v>
                </c:pt>
                <c:pt idx="485">
                  <c:v>20500</c:v>
                </c:pt>
                <c:pt idx="486">
                  <c:v>20500</c:v>
                </c:pt>
                <c:pt idx="487">
                  <c:v>20500</c:v>
                </c:pt>
                <c:pt idx="488">
                  <c:v>20500</c:v>
                </c:pt>
                <c:pt idx="489">
                  <c:v>20500</c:v>
                </c:pt>
                <c:pt idx="490">
                  <c:v>20500</c:v>
                </c:pt>
                <c:pt idx="491">
                  <c:v>20500</c:v>
                </c:pt>
                <c:pt idx="492">
                  <c:v>20500</c:v>
                </c:pt>
                <c:pt idx="493">
                  <c:v>20500</c:v>
                </c:pt>
                <c:pt idx="494">
                  <c:v>20500</c:v>
                </c:pt>
                <c:pt idx="495">
                  <c:v>20500</c:v>
                </c:pt>
                <c:pt idx="496">
                  <c:v>20500</c:v>
                </c:pt>
                <c:pt idx="497">
                  <c:v>20500</c:v>
                </c:pt>
                <c:pt idx="498">
                  <c:v>20500</c:v>
                </c:pt>
                <c:pt idx="499">
                  <c:v>20500</c:v>
                </c:pt>
                <c:pt idx="500">
                  <c:v>20500</c:v>
                </c:pt>
                <c:pt idx="501">
                  <c:v>20500</c:v>
                </c:pt>
                <c:pt idx="502">
                  <c:v>20500</c:v>
                </c:pt>
                <c:pt idx="503">
                  <c:v>20500</c:v>
                </c:pt>
                <c:pt idx="504">
                  <c:v>20500</c:v>
                </c:pt>
                <c:pt idx="505">
                  <c:v>20500</c:v>
                </c:pt>
                <c:pt idx="506">
                  <c:v>20500</c:v>
                </c:pt>
                <c:pt idx="507">
                  <c:v>20500</c:v>
                </c:pt>
                <c:pt idx="508">
                  <c:v>20500</c:v>
                </c:pt>
                <c:pt idx="509">
                  <c:v>20500</c:v>
                </c:pt>
                <c:pt idx="510">
                  <c:v>20500</c:v>
                </c:pt>
                <c:pt idx="511">
                  <c:v>20500</c:v>
                </c:pt>
                <c:pt idx="512">
                  <c:v>20500</c:v>
                </c:pt>
                <c:pt idx="513">
                  <c:v>20500</c:v>
                </c:pt>
                <c:pt idx="514">
                  <c:v>20500</c:v>
                </c:pt>
                <c:pt idx="515">
                  <c:v>20500</c:v>
                </c:pt>
                <c:pt idx="516">
                  <c:v>20500</c:v>
                </c:pt>
                <c:pt idx="517">
                  <c:v>20500</c:v>
                </c:pt>
                <c:pt idx="518">
                  <c:v>20500</c:v>
                </c:pt>
                <c:pt idx="519">
                  <c:v>20500</c:v>
                </c:pt>
                <c:pt idx="520">
                  <c:v>19000</c:v>
                </c:pt>
                <c:pt idx="521">
                  <c:v>19000</c:v>
                </c:pt>
              </c:numCache>
            </c:numRef>
          </c:val>
          <c:smooth val="0"/>
        </c:ser>
        <c:dLbls>
          <c:showLegendKey val="0"/>
          <c:showVal val="0"/>
          <c:showCatName val="0"/>
          <c:showSerName val="0"/>
          <c:showPercent val="0"/>
          <c:showBubbleSize val="0"/>
        </c:dLbls>
        <c:marker val="0"/>
        <c:smooth val="0"/>
        <c:axId val="667515568"/>
        <c:axId val="667524528"/>
      </c:lineChart>
      <c:dateAx>
        <c:axId val="667521728"/>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dateAx>
        <c:axId val="667515568"/>
        <c:scaling>
          <c:orientation val="minMax"/>
        </c:scaling>
        <c:delete val="1"/>
        <c:axPos val="b"/>
        <c:numFmt formatCode="yyyy/m/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4528"/>
        <c:crosses val="autoZero"/>
        <c:auto val="1"/>
        <c:lblOffset val="100"/>
        <c:baseTimeUnit val="days"/>
      </c:dateAx>
      <c:valAx>
        <c:axId val="667524528"/>
        <c:scaling>
          <c:orientation val="minMax"/>
          <c:min val="-80000"/>
        </c:scaling>
        <c:delete val="1"/>
        <c:axPos val="r"/>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15568"/>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684455659062669"/>
          <c:y val="0.140898287091653"/>
          <c:w val="0.87771124417831"/>
          <c:h val="0.07181008902077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石墨化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manualLayout>
          <c:layoutTarget val="inner"/>
          <c:xMode val="edge"/>
          <c:yMode val="edge"/>
          <c:x val="0.0952965235173824"/>
          <c:y val="0.244233378561737"/>
          <c:w val="0.880419222903885"/>
          <c:h val="0.58150158299412"/>
        </c:manualLayout>
      </c:layout>
      <c:lineChart>
        <c:grouping val="standard"/>
        <c:varyColors val="0"/>
        <c:ser>
          <c:idx val="0"/>
          <c:order val="0"/>
          <c:tx>
            <c:strRef>
              <c:f>'[Mysteel负极材料月报图表 (2).xlsx]石墨化'!$L$1</c:f>
              <c:strCache>
                <c:ptCount val="1"/>
                <c:pt idx="0">
                  <c:v>2021</c:v>
                </c:pt>
              </c:strCache>
            </c:strRef>
          </c:tx>
          <c:spPr>
            <a:ln w="19050" cap="rnd">
              <a:solidFill>
                <a:srgbClr val="BC0008"/>
              </a:solidFill>
              <a:round/>
            </a:ln>
            <a:effectLst/>
          </c:spPr>
          <c:marker>
            <c:symbol val="none"/>
          </c:marker>
          <c:dLbls>
            <c:delete val="1"/>
          </c:dLbls>
          <c:cat>
            <c:numRef>
              <c:f>'[Mysteel负极材料月报图表 (2).xlsx]石墨化'!$J$2:$J$367</c:f>
              <c:numCache>
                <c:formatCode>m"月"d"日";@</c:formatCode>
                <c:ptCount val="366"/>
                <c:pt idx="0" c:formatCode="m&quot;月&quot;d&quot;日&quot;;@">
                  <c:v>43831</c:v>
                </c:pt>
                <c:pt idx="1" c:formatCode="m&quot;月&quot;d&quot;日&quot;;@">
                  <c:v>43832</c:v>
                </c:pt>
                <c:pt idx="2" c:formatCode="m&quot;月&quot;d&quot;日&quot;;@">
                  <c:v>43833</c:v>
                </c:pt>
                <c:pt idx="3" c:formatCode="m&quot;月&quot;d&quot;日&quot;;@">
                  <c:v>43834</c:v>
                </c:pt>
                <c:pt idx="4" c:formatCode="m&quot;月&quot;d&quot;日&quot;;@">
                  <c:v>43835</c:v>
                </c:pt>
                <c:pt idx="5" c:formatCode="m&quot;月&quot;d&quot;日&quot;;@">
                  <c:v>43836</c:v>
                </c:pt>
                <c:pt idx="6" c:formatCode="m&quot;月&quot;d&quot;日&quot;;@">
                  <c:v>43837</c:v>
                </c:pt>
                <c:pt idx="7" c:formatCode="m&quot;月&quot;d&quot;日&quot;;@">
                  <c:v>43838</c:v>
                </c:pt>
                <c:pt idx="8" c:formatCode="m&quot;月&quot;d&quot;日&quot;;@">
                  <c:v>43839</c:v>
                </c:pt>
                <c:pt idx="9" c:formatCode="m&quot;月&quot;d&quot;日&quot;;@">
                  <c:v>43840</c:v>
                </c:pt>
                <c:pt idx="10" c:formatCode="m&quot;月&quot;d&quot;日&quot;;@">
                  <c:v>43841</c:v>
                </c:pt>
                <c:pt idx="11" c:formatCode="m&quot;月&quot;d&quot;日&quot;;@">
                  <c:v>43842</c:v>
                </c:pt>
                <c:pt idx="12" c:formatCode="m&quot;月&quot;d&quot;日&quot;;@">
                  <c:v>43843</c:v>
                </c:pt>
                <c:pt idx="13" c:formatCode="m&quot;月&quot;d&quot;日&quot;;@">
                  <c:v>43844</c:v>
                </c:pt>
                <c:pt idx="14" c:formatCode="m&quot;月&quot;d&quot;日&quot;;@">
                  <c:v>43845</c:v>
                </c:pt>
                <c:pt idx="15" c:formatCode="m&quot;月&quot;d&quot;日&quot;;@">
                  <c:v>43846</c:v>
                </c:pt>
                <c:pt idx="16" c:formatCode="m&quot;月&quot;d&quot;日&quot;;@">
                  <c:v>43847</c:v>
                </c:pt>
                <c:pt idx="17" c:formatCode="m&quot;月&quot;d&quot;日&quot;;@">
                  <c:v>43848</c:v>
                </c:pt>
                <c:pt idx="18" c:formatCode="m&quot;月&quot;d&quot;日&quot;;@">
                  <c:v>43849</c:v>
                </c:pt>
                <c:pt idx="19" c:formatCode="m&quot;月&quot;d&quot;日&quot;;@">
                  <c:v>43850</c:v>
                </c:pt>
                <c:pt idx="20" c:formatCode="m&quot;月&quot;d&quot;日&quot;;@">
                  <c:v>43851</c:v>
                </c:pt>
                <c:pt idx="21" c:formatCode="m&quot;月&quot;d&quot;日&quot;;@">
                  <c:v>43852</c:v>
                </c:pt>
                <c:pt idx="22" c:formatCode="m&quot;月&quot;d&quot;日&quot;;@">
                  <c:v>43853</c:v>
                </c:pt>
                <c:pt idx="23" c:formatCode="m&quot;月&quot;d&quot;日&quot;;@">
                  <c:v>43854</c:v>
                </c:pt>
                <c:pt idx="24" c:formatCode="m&quot;月&quot;d&quot;日&quot;;@">
                  <c:v>43855</c:v>
                </c:pt>
                <c:pt idx="25" c:formatCode="m&quot;月&quot;d&quot;日&quot;;@">
                  <c:v>43856</c:v>
                </c:pt>
                <c:pt idx="26" c:formatCode="m&quot;月&quot;d&quot;日&quot;;@">
                  <c:v>43857</c:v>
                </c:pt>
                <c:pt idx="27" c:formatCode="m&quot;月&quot;d&quot;日&quot;;@">
                  <c:v>43858</c:v>
                </c:pt>
                <c:pt idx="28" c:formatCode="m&quot;月&quot;d&quot;日&quot;;@">
                  <c:v>43859</c:v>
                </c:pt>
                <c:pt idx="29" c:formatCode="m&quot;月&quot;d&quot;日&quot;;@">
                  <c:v>43860</c:v>
                </c:pt>
                <c:pt idx="30" c:formatCode="m&quot;月&quot;d&quot;日&quot;;@">
                  <c:v>43861</c:v>
                </c:pt>
                <c:pt idx="31" c:formatCode="m&quot;月&quot;d&quot;日&quot;;@">
                  <c:v>43862</c:v>
                </c:pt>
                <c:pt idx="32" c:formatCode="m&quot;月&quot;d&quot;日&quot;;@">
                  <c:v>43863</c:v>
                </c:pt>
                <c:pt idx="33" c:formatCode="m&quot;月&quot;d&quot;日&quot;;@">
                  <c:v>43864</c:v>
                </c:pt>
                <c:pt idx="34" c:formatCode="m&quot;月&quot;d&quot;日&quot;;@">
                  <c:v>43865</c:v>
                </c:pt>
                <c:pt idx="35" c:formatCode="m&quot;月&quot;d&quot;日&quot;;@">
                  <c:v>43866</c:v>
                </c:pt>
                <c:pt idx="36" c:formatCode="m&quot;月&quot;d&quot;日&quot;;@">
                  <c:v>43867</c:v>
                </c:pt>
                <c:pt idx="37" c:formatCode="m&quot;月&quot;d&quot;日&quot;;@">
                  <c:v>43868</c:v>
                </c:pt>
                <c:pt idx="38" c:formatCode="m&quot;月&quot;d&quot;日&quot;;@">
                  <c:v>43869</c:v>
                </c:pt>
                <c:pt idx="39" c:formatCode="m&quot;月&quot;d&quot;日&quot;;@">
                  <c:v>43870</c:v>
                </c:pt>
                <c:pt idx="40" c:formatCode="m&quot;月&quot;d&quot;日&quot;;@">
                  <c:v>43871</c:v>
                </c:pt>
                <c:pt idx="41" c:formatCode="m&quot;月&quot;d&quot;日&quot;;@">
                  <c:v>43872</c:v>
                </c:pt>
                <c:pt idx="42" c:formatCode="m&quot;月&quot;d&quot;日&quot;;@">
                  <c:v>43873</c:v>
                </c:pt>
                <c:pt idx="43" c:formatCode="m&quot;月&quot;d&quot;日&quot;;@">
                  <c:v>43874</c:v>
                </c:pt>
                <c:pt idx="44" c:formatCode="m&quot;月&quot;d&quot;日&quot;;@">
                  <c:v>43875</c:v>
                </c:pt>
                <c:pt idx="45" c:formatCode="m&quot;月&quot;d&quot;日&quot;;@">
                  <c:v>43876</c:v>
                </c:pt>
                <c:pt idx="46" c:formatCode="m&quot;月&quot;d&quot;日&quot;;@">
                  <c:v>43877</c:v>
                </c:pt>
                <c:pt idx="47" c:formatCode="m&quot;月&quot;d&quot;日&quot;;@">
                  <c:v>43878</c:v>
                </c:pt>
                <c:pt idx="48" c:formatCode="m&quot;月&quot;d&quot;日&quot;;@">
                  <c:v>43879</c:v>
                </c:pt>
                <c:pt idx="49" c:formatCode="m&quot;月&quot;d&quot;日&quot;;@">
                  <c:v>43880</c:v>
                </c:pt>
                <c:pt idx="50" c:formatCode="m&quot;月&quot;d&quot;日&quot;;@">
                  <c:v>43881</c:v>
                </c:pt>
                <c:pt idx="51" c:formatCode="m&quot;月&quot;d&quot;日&quot;;@">
                  <c:v>43882</c:v>
                </c:pt>
                <c:pt idx="52" c:formatCode="m&quot;月&quot;d&quot;日&quot;;@">
                  <c:v>43883</c:v>
                </c:pt>
                <c:pt idx="53" c:formatCode="m&quot;月&quot;d&quot;日&quot;;@">
                  <c:v>43884</c:v>
                </c:pt>
                <c:pt idx="54" c:formatCode="m&quot;月&quot;d&quot;日&quot;;@">
                  <c:v>43885</c:v>
                </c:pt>
                <c:pt idx="55" c:formatCode="m&quot;月&quot;d&quot;日&quot;;@">
                  <c:v>43886</c:v>
                </c:pt>
                <c:pt idx="56" c:formatCode="m&quot;月&quot;d&quot;日&quot;;@">
                  <c:v>43887</c:v>
                </c:pt>
                <c:pt idx="57" c:formatCode="m&quot;月&quot;d&quot;日&quot;;@">
                  <c:v>43888</c:v>
                </c:pt>
                <c:pt idx="58" c:formatCode="m&quot;月&quot;d&quot;日&quot;;@">
                  <c:v>43889</c:v>
                </c:pt>
                <c:pt idx="59" c:formatCode="m&quot;月&quot;d&quot;日&quot;;@">
                  <c:v>43890</c:v>
                </c:pt>
                <c:pt idx="60" c:formatCode="m&quot;月&quot;d&quot;日&quot;;@">
                  <c:v>43891</c:v>
                </c:pt>
                <c:pt idx="61" c:formatCode="m&quot;月&quot;d&quot;日&quot;;@">
                  <c:v>43892</c:v>
                </c:pt>
                <c:pt idx="62" c:formatCode="m&quot;月&quot;d&quot;日&quot;;@">
                  <c:v>43893</c:v>
                </c:pt>
                <c:pt idx="63" c:formatCode="m&quot;月&quot;d&quot;日&quot;;@">
                  <c:v>43894</c:v>
                </c:pt>
                <c:pt idx="64" c:formatCode="m&quot;月&quot;d&quot;日&quot;;@">
                  <c:v>43895</c:v>
                </c:pt>
                <c:pt idx="65" c:formatCode="m&quot;月&quot;d&quot;日&quot;;@">
                  <c:v>43896</c:v>
                </c:pt>
                <c:pt idx="66" c:formatCode="m&quot;月&quot;d&quot;日&quot;;@">
                  <c:v>43897</c:v>
                </c:pt>
                <c:pt idx="67" c:formatCode="m&quot;月&quot;d&quot;日&quot;;@">
                  <c:v>43898</c:v>
                </c:pt>
                <c:pt idx="68" c:formatCode="m&quot;月&quot;d&quot;日&quot;;@">
                  <c:v>43899</c:v>
                </c:pt>
                <c:pt idx="69" c:formatCode="m&quot;月&quot;d&quot;日&quot;;@">
                  <c:v>43900</c:v>
                </c:pt>
                <c:pt idx="70" c:formatCode="m&quot;月&quot;d&quot;日&quot;;@">
                  <c:v>43901</c:v>
                </c:pt>
                <c:pt idx="71" c:formatCode="m&quot;月&quot;d&quot;日&quot;;@">
                  <c:v>43902</c:v>
                </c:pt>
                <c:pt idx="72" c:formatCode="m&quot;月&quot;d&quot;日&quot;;@">
                  <c:v>43903</c:v>
                </c:pt>
                <c:pt idx="73" c:formatCode="m&quot;月&quot;d&quot;日&quot;;@">
                  <c:v>43904</c:v>
                </c:pt>
                <c:pt idx="74" c:formatCode="m&quot;月&quot;d&quot;日&quot;;@">
                  <c:v>43905</c:v>
                </c:pt>
                <c:pt idx="75" c:formatCode="m&quot;月&quot;d&quot;日&quot;;@">
                  <c:v>43906</c:v>
                </c:pt>
                <c:pt idx="76" c:formatCode="m&quot;月&quot;d&quot;日&quot;;@">
                  <c:v>43907</c:v>
                </c:pt>
                <c:pt idx="77" c:formatCode="m&quot;月&quot;d&quot;日&quot;;@">
                  <c:v>43908</c:v>
                </c:pt>
                <c:pt idx="78" c:formatCode="m&quot;月&quot;d&quot;日&quot;;@">
                  <c:v>43909</c:v>
                </c:pt>
                <c:pt idx="79" c:formatCode="m&quot;月&quot;d&quot;日&quot;;@">
                  <c:v>43910</c:v>
                </c:pt>
                <c:pt idx="80" c:formatCode="m&quot;月&quot;d&quot;日&quot;;@">
                  <c:v>43911</c:v>
                </c:pt>
                <c:pt idx="81" c:formatCode="m&quot;月&quot;d&quot;日&quot;;@">
                  <c:v>43912</c:v>
                </c:pt>
                <c:pt idx="82" c:formatCode="m&quot;月&quot;d&quot;日&quot;;@">
                  <c:v>43913</c:v>
                </c:pt>
                <c:pt idx="83" c:formatCode="m&quot;月&quot;d&quot;日&quot;;@">
                  <c:v>43914</c:v>
                </c:pt>
                <c:pt idx="84" c:formatCode="m&quot;月&quot;d&quot;日&quot;;@">
                  <c:v>43915</c:v>
                </c:pt>
                <c:pt idx="85" c:formatCode="m&quot;月&quot;d&quot;日&quot;;@">
                  <c:v>43916</c:v>
                </c:pt>
                <c:pt idx="86" c:formatCode="m&quot;月&quot;d&quot;日&quot;;@">
                  <c:v>43917</c:v>
                </c:pt>
                <c:pt idx="87" c:formatCode="m&quot;月&quot;d&quot;日&quot;;@">
                  <c:v>43918</c:v>
                </c:pt>
                <c:pt idx="88" c:formatCode="m&quot;月&quot;d&quot;日&quot;;@">
                  <c:v>43919</c:v>
                </c:pt>
                <c:pt idx="89" c:formatCode="m&quot;月&quot;d&quot;日&quot;;@">
                  <c:v>43920</c:v>
                </c:pt>
                <c:pt idx="90" c:formatCode="m&quot;月&quot;d&quot;日&quot;;@">
                  <c:v>43921</c:v>
                </c:pt>
                <c:pt idx="91" c:formatCode="m&quot;月&quot;d&quot;日&quot;;@">
                  <c:v>43922</c:v>
                </c:pt>
                <c:pt idx="92" c:formatCode="m&quot;月&quot;d&quot;日&quot;;@">
                  <c:v>43923</c:v>
                </c:pt>
                <c:pt idx="93" c:formatCode="m&quot;月&quot;d&quot;日&quot;;@">
                  <c:v>43924</c:v>
                </c:pt>
                <c:pt idx="94" c:formatCode="m&quot;月&quot;d&quot;日&quot;;@">
                  <c:v>43925</c:v>
                </c:pt>
                <c:pt idx="95" c:formatCode="m&quot;月&quot;d&quot;日&quot;;@">
                  <c:v>43926</c:v>
                </c:pt>
                <c:pt idx="96" c:formatCode="m&quot;月&quot;d&quot;日&quot;;@">
                  <c:v>43927</c:v>
                </c:pt>
                <c:pt idx="97" c:formatCode="m&quot;月&quot;d&quot;日&quot;;@">
                  <c:v>43928</c:v>
                </c:pt>
                <c:pt idx="98" c:formatCode="m&quot;月&quot;d&quot;日&quot;;@">
                  <c:v>43929</c:v>
                </c:pt>
                <c:pt idx="99" c:formatCode="m&quot;月&quot;d&quot;日&quot;;@">
                  <c:v>43930</c:v>
                </c:pt>
                <c:pt idx="100" c:formatCode="m&quot;月&quot;d&quot;日&quot;;@">
                  <c:v>43931</c:v>
                </c:pt>
                <c:pt idx="101" c:formatCode="m&quot;月&quot;d&quot;日&quot;;@">
                  <c:v>43932</c:v>
                </c:pt>
                <c:pt idx="102" c:formatCode="m&quot;月&quot;d&quot;日&quot;;@">
                  <c:v>43933</c:v>
                </c:pt>
                <c:pt idx="103" c:formatCode="m&quot;月&quot;d&quot;日&quot;;@">
                  <c:v>43934</c:v>
                </c:pt>
                <c:pt idx="104" c:formatCode="m&quot;月&quot;d&quot;日&quot;;@">
                  <c:v>43935</c:v>
                </c:pt>
                <c:pt idx="105" c:formatCode="m&quot;月&quot;d&quot;日&quot;;@">
                  <c:v>43936</c:v>
                </c:pt>
                <c:pt idx="106" c:formatCode="m&quot;月&quot;d&quot;日&quot;;@">
                  <c:v>43937</c:v>
                </c:pt>
                <c:pt idx="107" c:formatCode="m&quot;月&quot;d&quot;日&quot;;@">
                  <c:v>43938</c:v>
                </c:pt>
                <c:pt idx="108" c:formatCode="m&quot;月&quot;d&quot;日&quot;;@">
                  <c:v>43939</c:v>
                </c:pt>
                <c:pt idx="109" c:formatCode="m&quot;月&quot;d&quot;日&quot;;@">
                  <c:v>43940</c:v>
                </c:pt>
                <c:pt idx="110" c:formatCode="m&quot;月&quot;d&quot;日&quot;;@">
                  <c:v>43941</c:v>
                </c:pt>
                <c:pt idx="111" c:formatCode="m&quot;月&quot;d&quot;日&quot;;@">
                  <c:v>43942</c:v>
                </c:pt>
                <c:pt idx="112" c:formatCode="m&quot;月&quot;d&quot;日&quot;;@">
                  <c:v>43943</c:v>
                </c:pt>
                <c:pt idx="113" c:formatCode="m&quot;月&quot;d&quot;日&quot;;@">
                  <c:v>43944</c:v>
                </c:pt>
                <c:pt idx="114" c:formatCode="m&quot;月&quot;d&quot;日&quot;;@">
                  <c:v>43945</c:v>
                </c:pt>
                <c:pt idx="115" c:formatCode="m&quot;月&quot;d&quot;日&quot;;@">
                  <c:v>43946</c:v>
                </c:pt>
                <c:pt idx="116" c:formatCode="m&quot;月&quot;d&quot;日&quot;;@">
                  <c:v>43947</c:v>
                </c:pt>
                <c:pt idx="117" c:formatCode="m&quot;月&quot;d&quot;日&quot;;@">
                  <c:v>43948</c:v>
                </c:pt>
                <c:pt idx="118" c:formatCode="m&quot;月&quot;d&quot;日&quot;;@">
                  <c:v>43949</c:v>
                </c:pt>
                <c:pt idx="119" c:formatCode="m&quot;月&quot;d&quot;日&quot;;@">
                  <c:v>43950</c:v>
                </c:pt>
                <c:pt idx="120" c:formatCode="m&quot;月&quot;d&quot;日&quot;;@">
                  <c:v>43951</c:v>
                </c:pt>
                <c:pt idx="121" c:formatCode="m&quot;月&quot;d&quot;日&quot;;@">
                  <c:v>43952</c:v>
                </c:pt>
                <c:pt idx="122" c:formatCode="m&quot;月&quot;d&quot;日&quot;;@">
                  <c:v>43953</c:v>
                </c:pt>
                <c:pt idx="123" c:formatCode="m&quot;月&quot;d&quot;日&quot;;@">
                  <c:v>43954</c:v>
                </c:pt>
                <c:pt idx="124" c:formatCode="m&quot;月&quot;d&quot;日&quot;;@">
                  <c:v>43955</c:v>
                </c:pt>
                <c:pt idx="125" c:formatCode="m&quot;月&quot;d&quot;日&quot;;@">
                  <c:v>43956</c:v>
                </c:pt>
                <c:pt idx="126" c:formatCode="m&quot;月&quot;d&quot;日&quot;;@">
                  <c:v>43957</c:v>
                </c:pt>
                <c:pt idx="127" c:formatCode="m&quot;月&quot;d&quot;日&quot;;@">
                  <c:v>43958</c:v>
                </c:pt>
                <c:pt idx="128" c:formatCode="m&quot;月&quot;d&quot;日&quot;;@">
                  <c:v>43959</c:v>
                </c:pt>
                <c:pt idx="129" c:formatCode="m&quot;月&quot;d&quot;日&quot;;@">
                  <c:v>43960</c:v>
                </c:pt>
                <c:pt idx="130" c:formatCode="m&quot;月&quot;d&quot;日&quot;;@">
                  <c:v>43961</c:v>
                </c:pt>
                <c:pt idx="131" c:formatCode="m&quot;月&quot;d&quot;日&quot;;@">
                  <c:v>43962</c:v>
                </c:pt>
                <c:pt idx="132" c:formatCode="m&quot;月&quot;d&quot;日&quot;;@">
                  <c:v>43963</c:v>
                </c:pt>
                <c:pt idx="133" c:formatCode="m&quot;月&quot;d&quot;日&quot;;@">
                  <c:v>43964</c:v>
                </c:pt>
                <c:pt idx="134" c:formatCode="m&quot;月&quot;d&quot;日&quot;;@">
                  <c:v>43965</c:v>
                </c:pt>
                <c:pt idx="135" c:formatCode="m&quot;月&quot;d&quot;日&quot;;@">
                  <c:v>43966</c:v>
                </c:pt>
                <c:pt idx="136" c:formatCode="m&quot;月&quot;d&quot;日&quot;;@">
                  <c:v>43967</c:v>
                </c:pt>
                <c:pt idx="137" c:formatCode="m&quot;月&quot;d&quot;日&quot;;@">
                  <c:v>43968</c:v>
                </c:pt>
                <c:pt idx="138" c:formatCode="m&quot;月&quot;d&quot;日&quot;;@">
                  <c:v>43969</c:v>
                </c:pt>
                <c:pt idx="139" c:formatCode="m&quot;月&quot;d&quot;日&quot;;@">
                  <c:v>43970</c:v>
                </c:pt>
                <c:pt idx="140" c:formatCode="m&quot;月&quot;d&quot;日&quot;;@">
                  <c:v>43971</c:v>
                </c:pt>
                <c:pt idx="141" c:formatCode="m&quot;月&quot;d&quot;日&quot;;@">
                  <c:v>43972</c:v>
                </c:pt>
                <c:pt idx="142" c:formatCode="m&quot;月&quot;d&quot;日&quot;;@">
                  <c:v>43973</c:v>
                </c:pt>
                <c:pt idx="143" c:formatCode="m&quot;月&quot;d&quot;日&quot;;@">
                  <c:v>43974</c:v>
                </c:pt>
                <c:pt idx="144" c:formatCode="m&quot;月&quot;d&quot;日&quot;;@">
                  <c:v>43975</c:v>
                </c:pt>
                <c:pt idx="145" c:formatCode="m&quot;月&quot;d&quot;日&quot;;@">
                  <c:v>43976</c:v>
                </c:pt>
                <c:pt idx="146" c:formatCode="m&quot;月&quot;d&quot;日&quot;;@">
                  <c:v>43977</c:v>
                </c:pt>
                <c:pt idx="147" c:formatCode="m&quot;月&quot;d&quot;日&quot;;@">
                  <c:v>43978</c:v>
                </c:pt>
                <c:pt idx="148" c:formatCode="m&quot;月&quot;d&quot;日&quot;;@">
                  <c:v>43979</c:v>
                </c:pt>
                <c:pt idx="149" c:formatCode="m&quot;月&quot;d&quot;日&quot;;@">
                  <c:v>43980</c:v>
                </c:pt>
                <c:pt idx="150" c:formatCode="m&quot;月&quot;d&quot;日&quot;;@">
                  <c:v>43981</c:v>
                </c:pt>
                <c:pt idx="151" c:formatCode="m&quot;月&quot;d&quot;日&quot;;@">
                  <c:v>43982</c:v>
                </c:pt>
                <c:pt idx="152" c:formatCode="m&quot;月&quot;d&quot;日&quot;;@">
                  <c:v>43983</c:v>
                </c:pt>
                <c:pt idx="153" c:formatCode="m&quot;月&quot;d&quot;日&quot;;@">
                  <c:v>43984</c:v>
                </c:pt>
                <c:pt idx="154" c:formatCode="m&quot;月&quot;d&quot;日&quot;;@">
                  <c:v>43985</c:v>
                </c:pt>
                <c:pt idx="155" c:formatCode="m&quot;月&quot;d&quot;日&quot;;@">
                  <c:v>43986</c:v>
                </c:pt>
                <c:pt idx="156" c:formatCode="m&quot;月&quot;d&quot;日&quot;;@">
                  <c:v>43987</c:v>
                </c:pt>
                <c:pt idx="157" c:formatCode="m&quot;月&quot;d&quot;日&quot;;@">
                  <c:v>43988</c:v>
                </c:pt>
                <c:pt idx="158" c:formatCode="m&quot;月&quot;d&quot;日&quot;;@">
                  <c:v>43989</c:v>
                </c:pt>
                <c:pt idx="159" c:formatCode="m&quot;月&quot;d&quot;日&quot;;@">
                  <c:v>43990</c:v>
                </c:pt>
                <c:pt idx="160" c:formatCode="m&quot;月&quot;d&quot;日&quot;;@">
                  <c:v>43991</c:v>
                </c:pt>
                <c:pt idx="161" c:formatCode="m&quot;月&quot;d&quot;日&quot;;@">
                  <c:v>43992</c:v>
                </c:pt>
                <c:pt idx="162" c:formatCode="m&quot;月&quot;d&quot;日&quot;;@">
                  <c:v>43993</c:v>
                </c:pt>
                <c:pt idx="163" c:formatCode="m&quot;月&quot;d&quot;日&quot;;@">
                  <c:v>43994</c:v>
                </c:pt>
                <c:pt idx="164" c:formatCode="m&quot;月&quot;d&quot;日&quot;;@">
                  <c:v>43995</c:v>
                </c:pt>
                <c:pt idx="165" c:formatCode="m&quot;月&quot;d&quot;日&quot;;@">
                  <c:v>43996</c:v>
                </c:pt>
                <c:pt idx="166" c:formatCode="m&quot;月&quot;d&quot;日&quot;;@">
                  <c:v>43997</c:v>
                </c:pt>
                <c:pt idx="167" c:formatCode="m&quot;月&quot;d&quot;日&quot;;@">
                  <c:v>43998</c:v>
                </c:pt>
                <c:pt idx="168" c:formatCode="m&quot;月&quot;d&quot;日&quot;;@">
                  <c:v>43999</c:v>
                </c:pt>
                <c:pt idx="169" c:formatCode="m&quot;月&quot;d&quot;日&quot;;@">
                  <c:v>44000</c:v>
                </c:pt>
                <c:pt idx="170" c:formatCode="m&quot;月&quot;d&quot;日&quot;;@">
                  <c:v>44001</c:v>
                </c:pt>
                <c:pt idx="171" c:formatCode="m&quot;月&quot;d&quot;日&quot;;@">
                  <c:v>44002</c:v>
                </c:pt>
                <c:pt idx="172" c:formatCode="m&quot;月&quot;d&quot;日&quot;;@">
                  <c:v>44003</c:v>
                </c:pt>
                <c:pt idx="173" c:formatCode="m&quot;月&quot;d&quot;日&quot;;@">
                  <c:v>44004</c:v>
                </c:pt>
                <c:pt idx="174" c:formatCode="m&quot;月&quot;d&quot;日&quot;;@">
                  <c:v>44005</c:v>
                </c:pt>
                <c:pt idx="175" c:formatCode="m&quot;月&quot;d&quot;日&quot;;@">
                  <c:v>44006</c:v>
                </c:pt>
                <c:pt idx="176" c:formatCode="m&quot;月&quot;d&quot;日&quot;;@">
                  <c:v>44007</c:v>
                </c:pt>
                <c:pt idx="177" c:formatCode="m&quot;月&quot;d&quot;日&quot;;@">
                  <c:v>44008</c:v>
                </c:pt>
                <c:pt idx="178" c:formatCode="m&quot;月&quot;d&quot;日&quot;;@">
                  <c:v>44009</c:v>
                </c:pt>
                <c:pt idx="179" c:formatCode="m&quot;月&quot;d&quot;日&quot;;@">
                  <c:v>44010</c:v>
                </c:pt>
                <c:pt idx="180" c:formatCode="m&quot;月&quot;d&quot;日&quot;;@">
                  <c:v>44011</c:v>
                </c:pt>
                <c:pt idx="181" c:formatCode="m&quot;月&quot;d&quot;日&quot;;@">
                  <c:v>44012</c:v>
                </c:pt>
                <c:pt idx="182" c:formatCode="m&quot;月&quot;d&quot;日&quot;;@">
                  <c:v>44013</c:v>
                </c:pt>
                <c:pt idx="183" c:formatCode="m&quot;月&quot;d&quot;日&quot;;@">
                  <c:v>44014</c:v>
                </c:pt>
                <c:pt idx="184" c:formatCode="m&quot;月&quot;d&quot;日&quot;;@">
                  <c:v>44015</c:v>
                </c:pt>
                <c:pt idx="185" c:formatCode="m&quot;月&quot;d&quot;日&quot;;@">
                  <c:v>44016</c:v>
                </c:pt>
                <c:pt idx="186" c:formatCode="m&quot;月&quot;d&quot;日&quot;;@">
                  <c:v>44017</c:v>
                </c:pt>
                <c:pt idx="187" c:formatCode="m&quot;月&quot;d&quot;日&quot;;@">
                  <c:v>44018</c:v>
                </c:pt>
                <c:pt idx="188" c:formatCode="m&quot;月&quot;d&quot;日&quot;;@">
                  <c:v>44019</c:v>
                </c:pt>
                <c:pt idx="189" c:formatCode="m&quot;月&quot;d&quot;日&quot;;@">
                  <c:v>44020</c:v>
                </c:pt>
                <c:pt idx="190" c:formatCode="m&quot;月&quot;d&quot;日&quot;;@">
                  <c:v>44021</c:v>
                </c:pt>
                <c:pt idx="191" c:formatCode="m&quot;月&quot;d&quot;日&quot;;@">
                  <c:v>44022</c:v>
                </c:pt>
                <c:pt idx="192" c:formatCode="m&quot;月&quot;d&quot;日&quot;;@">
                  <c:v>44023</c:v>
                </c:pt>
                <c:pt idx="193" c:formatCode="m&quot;月&quot;d&quot;日&quot;;@">
                  <c:v>44024</c:v>
                </c:pt>
                <c:pt idx="194" c:formatCode="m&quot;月&quot;d&quot;日&quot;;@">
                  <c:v>44025</c:v>
                </c:pt>
                <c:pt idx="195" c:formatCode="m&quot;月&quot;d&quot;日&quot;;@">
                  <c:v>44026</c:v>
                </c:pt>
                <c:pt idx="196" c:formatCode="m&quot;月&quot;d&quot;日&quot;;@">
                  <c:v>44027</c:v>
                </c:pt>
                <c:pt idx="197" c:formatCode="m&quot;月&quot;d&quot;日&quot;;@">
                  <c:v>44028</c:v>
                </c:pt>
                <c:pt idx="198" c:formatCode="m&quot;月&quot;d&quot;日&quot;;@">
                  <c:v>44029</c:v>
                </c:pt>
                <c:pt idx="199" c:formatCode="m&quot;月&quot;d&quot;日&quot;;@">
                  <c:v>44030</c:v>
                </c:pt>
                <c:pt idx="200" c:formatCode="m&quot;月&quot;d&quot;日&quot;;@">
                  <c:v>44031</c:v>
                </c:pt>
                <c:pt idx="201" c:formatCode="m&quot;月&quot;d&quot;日&quot;;@">
                  <c:v>44032</c:v>
                </c:pt>
                <c:pt idx="202" c:formatCode="m&quot;月&quot;d&quot;日&quot;;@">
                  <c:v>44033</c:v>
                </c:pt>
                <c:pt idx="203" c:formatCode="m&quot;月&quot;d&quot;日&quot;;@">
                  <c:v>44034</c:v>
                </c:pt>
                <c:pt idx="204" c:formatCode="m&quot;月&quot;d&quot;日&quot;;@">
                  <c:v>44035</c:v>
                </c:pt>
                <c:pt idx="205" c:formatCode="m&quot;月&quot;d&quot;日&quot;;@">
                  <c:v>44036</c:v>
                </c:pt>
                <c:pt idx="206" c:formatCode="m&quot;月&quot;d&quot;日&quot;;@">
                  <c:v>44037</c:v>
                </c:pt>
                <c:pt idx="207" c:formatCode="m&quot;月&quot;d&quot;日&quot;;@">
                  <c:v>44038</c:v>
                </c:pt>
                <c:pt idx="208" c:formatCode="m&quot;月&quot;d&quot;日&quot;;@">
                  <c:v>44039</c:v>
                </c:pt>
                <c:pt idx="209" c:formatCode="m&quot;月&quot;d&quot;日&quot;;@">
                  <c:v>44040</c:v>
                </c:pt>
                <c:pt idx="210" c:formatCode="m&quot;月&quot;d&quot;日&quot;;@">
                  <c:v>44041</c:v>
                </c:pt>
                <c:pt idx="211" c:formatCode="m&quot;月&quot;d&quot;日&quot;;@">
                  <c:v>44042</c:v>
                </c:pt>
                <c:pt idx="212" c:formatCode="m&quot;月&quot;d&quot;日&quot;;@">
                  <c:v>44043</c:v>
                </c:pt>
                <c:pt idx="213" c:formatCode="m&quot;月&quot;d&quot;日&quot;;@">
                  <c:v>44044</c:v>
                </c:pt>
                <c:pt idx="214" c:formatCode="m&quot;月&quot;d&quot;日&quot;;@">
                  <c:v>44045</c:v>
                </c:pt>
                <c:pt idx="215" c:formatCode="m&quot;月&quot;d&quot;日&quot;;@">
                  <c:v>44046</c:v>
                </c:pt>
                <c:pt idx="216" c:formatCode="m&quot;月&quot;d&quot;日&quot;;@">
                  <c:v>44047</c:v>
                </c:pt>
                <c:pt idx="217" c:formatCode="m&quot;月&quot;d&quot;日&quot;;@">
                  <c:v>44048</c:v>
                </c:pt>
                <c:pt idx="218" c:formatCode="m&quot;月&quot;d&quot;日&quot;;@">
                  <c:v>44049</c:v>
                </c:pt>
                <c:pt idx="219" c:formatCode="m&quot;月&quot;d&quot;日&quot;;@">
                  <c:v>44050</c:v>
                </c:pt>
                <c:pt idx="220" c:formatCode="m&quot;月&quot;d&quot;日&quot;;@">
                  <c:v>44051</c:v>
                </c:pt>
                <c:pt idx="221" c:formatCode="m&quot;月&quot;d&quot;日&quot;;@">
                  <c:v>44052</c:v>
                </c:pt>
                <c:pt idx="222" c:formatCode="m&quot;月&quot;d&quot;日&quot;;@">
                  <c:v>44053</c:v>
                </c:pt>
                <c:pt idx="223" c:formatCode="m&quot;月&quot;d&quot;日&quot;;@">
                  <c:v>44054</c:v>
                </c:pt>
                <c:pt idx="224" c:formatCode="m&quot;月&quot;d&quot;日&quot;;@">
                  <c:v>44055</c:v>
                </c:pt>
                <c:pt idx="225" c:formatCode="m&quot;月&quot;d&quot;日&quot;;@">
                  <c:v>44056</c:v>
                </c:pt>
                <c:pt idx="226" c:formatCode="m&quot;月&quot;d&quot;日&quot;;@">
                  <c:v>44057</c:v>
                </c:pt>
                <c:pt idx="227" c:formatCode="m&quot;月&quot;d&quot;日&quot;;@">
                  <c:v>44058</c:v>
                </c:pt>
                <c:pt idx="228" c:formatCode="m&quot;月&quot;d&quot;日&quot;;@">
                  <c:v>44059</c:v>
                </c:pt>
                <c:pt idx="229" c:formatCode="m&quot;月&quot;d&quot;日&quot;;@">
                  <c:v>44060</c:v>
                </c:pt>
                <c:pt idx="230" c:formatCode="m&quot;月&quot;d&quot;日&quot;;@">
                  <c:v>44061</c:v>
                </c:pt>
                <c:pt idx="231" c:formatCode="m&quot;月&quot;d&quot;日&quot;;@">
                  <c:v>44062</c:v>
                </c:pt>
                <c:pt idx="232" c:formatCode="m&quot;月&quot;d&quot;日&quot;;@">
                  <c:v>44063</c:v>
                </c:pt>
                <c:pt idx="233" c:formatCode="m&quot;月&quot;d&quot;日&quot;;@">
                  <c:v>44064</c:v>
                </c:pt>
                <c:pt idx="234" c:formatCode="m&quot;月&quot;d&quot;日&quot;;@">
                  <c:v>44065</c:v>
                </c:pt>
                <c:pt idx="235" c:formatCode="m&quot;月&quot;d&quot;日&quot;;@">
                  <c:v>44066</c:v>
                </c:pt>
                <c:pt idx="236" c:formatCode="m&quot;月&quot;d&quot;日&quot;;@">
                  <c:v>44067</c:v>
                </c:pt>
                <c:pt idx="237" c:formatCode="m&quot;月&quot;d&quot;日&quot;;@">
                  <c:v>44068</c:v>
                </c:pt>
                <c:pt idx="238" c:formatCode="m&quot;月&quot;d&quot;日&quot;;@">
                  <c:v>44069</c:v>
                </c:pt>
                <c:pt idx="239" c:formatCode="m&quot;月&quot;d&quot;日&quot;;@">
                  <c:v>44070</c:v>
                </c:pt>
                <c:pt idx="240" c:formatCode="m&quot;月&quot;d&quot;日&quot;;@">
                  <c:v>44071</c:v>
                </c:pt>
                <c:pt idx="241" c:formatCode="m&quot;月&quot;d&quot;日&quot;;@">
                  <c:v>44072</c:v>
                </c:pt>
                <c:pt idx="242" c:formatCode="m&quot;月&quot;d&quot;日&quot;;@">
                  <c:v>44073</c:v>
                </c:pt>
                <c:pt idx="243" c:formatCode="m&quot;月&quot;d&quot;日&quot;;@">
                  <c:v>44074</c:v>
                </c:pt>
                <c:pt idx="244" c:formatCode="m&quot;月&quot;d&quot;日&quot;;@">
                  <c:v>44075</c:v>
                </c:pt>
                <c:pt idx="245" c:formatCode="m&quot;月&quot;d&quot;日&quot;;@">
                  <c:v>44076</c:v>
                </c:pt>
                <c:pt idx="246" c:formatCode="m&quot;月&quot;d&quot;日&quot;;@">
                  <c:v>44077</c:v>
                </c:pt>
                <c:pt idx="247" c:formatCode="m&quot;月&quot;d&quot;日&quot;;@">
                  <c:v>44078</c:v>
                </c:pt>
                <c:pt idx="248" c:formatCode="m&quot;月&quot;d&quot;日&quot;;@">
                  <c:v>44079</c:v>
                </c:pt>
                <c:pt idx="249" c:formatCode="m&quot;月&quot;d&quot;日&quot;;@">
                  <c:v>44080</c:v>
                </c:pt>
                <c:pt idx="250" c:formatCode="m&quot;月&quot;d&quot;日&quot;;@">
                  <c:v>44081</c:v>
                </c:pt>
                <c:pt idx="251" c:formatCode="m&quot;月&quot;d&quot;日&quot;;@">
                  <c:v>44082</c:v>
                </c:pt>
                <c:pt idx="252" c:formatCode="m&quot;月&quot;d&quot;日&quot;;@">
                  <c:v>44083</c:v>
                </c:pt>
                <c:pt idx="253" c:formatCode="m&quot;月&quot;d&quot;日&quot;;@">
                  <c:v>44084</c:v>
                </c:pt>
                <c:pt idx="254" c:formatCode="m&quot;月&quot;d&quot;日&quot;;@">
                  <c:v>44085</c:v>
                </c:pt>
                <c:pt idx="255" c:formatCode="m&quot;月&quot;d&quot;日&quot;;@">
                  <c:v>44086</c:v>
                </c:pt>
                <c:pt idx="256" c:formatCode="m&quot;月&quot;d&quot;日&quot;;@">
                  <c:v>44087</c:v>
                </c:pt>
                <c:pt idx="257" c:formatCode="m&quot;月&quot;d&quot;日&quot;;@">
                  <c:v>44088</c:v>
                </c:pt>
                <c:pt idx="258" c:formatCode="m&quot;月&quot;d&quot;日&quot;;@">
                  <c:v>44089</c:v>
                </c:pt>
                <c:pt idx="259" c:formatCode="m&quot;月&quot;d&quot;日&quot;;@">
                  <c:v>44090</c:v>
                </c:pt>
                <c:pt idx="260" c:formatCode="m&quot;月&quot;d&quot;日&quot;;@">
                  <c:v>44091</c:v>
                </c:pt>
                <c:pt idx="261" c:formatCode="m&quot;月&quot;d&quot;日&quot;;@">
                  <c:v>44092</c:v>
                </c:pt>
                <c:pt idx="262" c:formatCode="m&quot;月&quot;d&quot;日&quot;;@">
                  <c:v>44093</c:v>
                </c:pt>
                <c:pt idx="263" c:formatCode="m&quot;月&quot;d&quot;日&quot;;@">
                  <c:v>44094</c:v>
                </c:pt>
                <c:pt idx="264" c:formatCode="m&quot;月&quot;d&quot;日&quot;;@">
                  <c:v>44095</c:v>
                </c:pt>
                <c:pt idx="265" c:formatCode="m&quot;月&quot;d&quot;日&quot;;@">
                  <c:v>44096</c:v>
                </c:pt>
                <c:pt idx="266" c:formatCode="m&quot;月&quot;d&quot;日&quot;;@">
                  <c:v>44097</c:v>
                </c:pt>
                <c:pt idx="267" c:formatCode="m&quot;月&quot;d&quot;日&quot;;@">
                  <c:v>44098</c:v>
                </c:pt>
                <c:pt idx="268" c:formatCode="m&quot;月&quot;d&quot;日&quot;;@">
                  <c:v>44099</c:v>
                </c:pt>
                <c:pt idx="269" c:formatCode="m&quot;月&quot;d&quot;日&quot;;@">
                  <c:v>44100</c:v>
                </c:pt>
                <c:pt idx="270" c:formatCode="m&quot;月&quot;d&quot;日&quot;;@">
                  <c:v>44101</c:v>
                </c:pt>
                <c:pt idx="271" c:formatCode="m&quot;月&quot;d&quot;日&quot;;@">
                  <c:v>44102</c:v>
                </c:pt>
                <c:pt idx="272" c:formatCode="m&quot;月&quot;d&quot;日&quot;;@">
                  <c:v>44103</c:v>
                </c:pt>
                <c:pt idx="273" c:formatCode="m&quot;月&quot;d&quot;日&quot;;@">
                  <c:v>44104</c:v>
                </c:pt>
                <c:pt idx="274" c:formatCode="m&quot;月&quot;d&quot;日&quot;;@">
                  <c:v>44105</c:v>
                </c:pt>
                <c:pt idx="275" c:formatCode="m&quot;月&quot;d&quot;日&quot;;@">
                  <c:v>44106</c:v>
                </c:pt>
                <c:pt idx="276" c:formatCode="m&quot;月&quot;d&quot;日&quot;;@">
                  <c:v>44107</c:v>
                </c:pt>
                <c:pt idx="277" c:formatCode="m&quot;月&quot;d&quot;日&quot;;@">
                  <c:v>44108</c:v>
                </c:pt>
                <c:pt idx="278" c:formatCode="m&quot;月&quot;d&quot;日&quot;;@">
                  <c:v>44109</c:v>
                </c:pt>
                <c:pt idx="279" c:formatCode="m&quot;月&quot;d&quot;日&quot;;@">
                  <c:v>44110</c:v>
                </c:pt>
                <c:pt idx="280" c:formatCode="m&quot;月&quot;d&quot;日&quot;;@">
                  <c:v>44111</c:v>
                </c:pt>
                <c:pt idx="281" c:formatCode="m&quot;月&quot;d&quot;日&quot;;@">
                  <c:v>44112</c:v>
                </c:pt>
                <c:pt idx="282" c:formatCode="m&quot;月&quot;d&quot;日&quot;;@">
                  <c:v>44113</c:v>
                </c:pt>
                <c:pt idx="283" c:formatCode="m&quot;月&quot;d&quot;日&quot;;@">
                  <c:v>44114</c:v>
                </c:pt>
                <c:pt idx="284" c:formatCode="m&quot;月&quot;d&quot;日&quot;;@">
                  <c:v>44115</c:v>
                </c:pt>
                <c:pt idx="285" c:formatCode="m&quot;月&quot;d&quot;日&quot;;@">
                  <c:v>44116</c:v>
                </c:pt>
                <c:pt idx="286" c:formatCode="m&quot;月&quot;d&quot;日&quot;;@">
                  <c:v>44117</c:v>
                </c:pt>
                <c:pt idx="287" c:formatCode="m&quot;月&quot;d&quot;日&quot;;@">
                  <c:v>44118</c:v>
                </c:pt>
                <c:pt idx="288" c:formatCode="m&quot;月&quot;d&quot;日&quot;;@">
                  <c:v>44119</c:v>
                </c:pt>
                <c:pt idx="289" c:formatCode="m&quot;月&quot;d&quot;日&quot;;@">
                  <c:v>44120</c:v>
                </c:pt>
                <c:pt idx="290" c:formatCode="m&quot;月&quot;d&quot;日&quot;;@">
                  <c:v>44121</c:v>
                </c:pt>
                <c:pt idx="291" c:formatCode="m&quot;月&quot;d&quot;日&quot;;@">
                  <c:v>44122</c:v>
                </c:pt>
                <c:pt idx="292" c:formatCode="m&quot;月&quot;d&quot;日&quot;;@">
                  <c:v>44123</c:v>
                </c:pt>
                <c:pt idx="293" c:formatCode="m&quot;月&quot;d&quot;日&quot;;@">
                  <c:v>44124</c:v>
                </c:pt>
                <c:pt idx="294" c:formatCode="m&quot;月&quot;d&quot;日&quot;;@">
                  <c:v>44125</c:v>
                </c:pt>
                <c:pt idx="295" c:formatCode="m&quot;月&quot;d&quot;日&quot;;@">
                  <c:v>44126</c:v>
                </c:pt>
                <c:pt idx="296" c:formatCode="m&quot;月&quot;d&quot;日&quot;;@">
                  <c:v>44127</c:v>
                </c:pt>
                <c:pt idx="297" c:formatCode="m&quot;月&quot;d&quot;日&quot;;@">
                  <c:v>44128</c:v>
                </c:pt>
                <c:pt idx="298" c:formatCode="m&quot;月&quot;d&quot;日&quot;;@">
                  <c:v>44129</c:v>
                </c:pt>
                <c:pt idx="299" c:formatCode="m&quot;月&quot;d&quot;日&quot;;@">
                  <c:v>44130</c:v>
                </c:pt>
                <c:pt idx="300" c:formatCode="m&quot;月&quot;d&quot;日&quot;;@">
                  <c:v>44131</c:v>
                </c:pt>
                <c:pt idx="301" c:formatCode="m&quot;月&quot;d&quot;日&quot;;@">
                  <c:v>44132</c:v>
                </c:pt>
                <c:pt idx="302" c:formatCode="m&quot;月&quot;d&quot;日&quot;;@">
                  <c:v>44133</c:v>
                </c:pt>
                <c:pt idx="303" c:formatCode="m&quot;月&quot;d&quot;日&quot;;@">
                  <c:v>44134</c:v>
                </c:pt>
                <c:pt idx="304" c:formatCode="m&quot;月&quot;d&quot;日&quot;;@">
                  <c:v>44135</c:v>
                </c:pt>
                <c:pt idx="305" c:formatCode="m&quot;月&quot;d&quot;日&quot;;@">
                  <c:v>44136</c:v>
                </c:pt>
                <c:pt idx="306" c:formatCode="m&quot;月&quot;d&quot;日&quot;;@">
                  <c:v>44137</c:v>
                </c:pt>
                <c:pt idx="307" c:formatCode="m&quot;月&quot;d&quot;日&quot;;@">
                  <c:v>44138</c:v>
                </c:pt>
                <c:pt idx="308" c:formatCode="m&quot;月&quot;d&quot;日&quot;;@">
                  <c:v>44139</c:v>
                </c:pt>
                <c:pt idx="309" c:formatCode="m&quot;月&quot;d&quot;日&quot;;@">
                  <c:v>44140</c:v>
                </c:pt>
                <c:pt idx="310" c:formatCode="m&quot;月&quot;d&quot;日&quot;;@">
                  <c:v>44141</c:v>
                </c:pt>
                <c:pt idx="311" c:formatCode="m&quot;月&quot;d&quot;日&quot;;@">
                  <c:v>44142</c:v>
                </c:pt>
                <c:pt idx="312" c:formatCode="m&quot;月&quot;d&quot;日&quot;;@">
                  <c:v>44143</c:v>
                </c:pt>
                <c:pt idx="313" c:formatCode="m&quot;月&quot;d&quot;日&quot;;@">
                  <c:v>44144</c:v>
                </c:pt>
                <c:pt idx="314" c:formatCode="m&quot;月&quot;d&quot;日&quot;;@">
                  <c:v>44145</c:v>
                </c:pt>
                <c:pt idx="315" c:formatCode="m&quot;月&quot;d&quot;日&quot;;@">
                  <c:v>44146</c:v>
                </c:pt>
                <c:pt idx="316" c:formatCode="m&quot;月&quot;d&quot;日&quot;;@">
                  <c:v>44147</c:v>
                </c:pt>
                <c:pt idx="317" c:formatCode="m&quot;月&quot;d&quot;日&quot;;@">
                  <c:v>44148</c:v>
                </c:pt>
                <c:pt idx="318" c:formatCode="m&quot;月&quot;d&quot;日&quot;;@">
                  <c:v>44149</c:v>
                </c:pt>
                <c:pt idx="319" c:formatCode="m&quot;月&quot;d&quot;日&quot;;@">
                  <c:v>44150</c:v>
                </c:pt>
                <c:pt idx="320" c:formatCode="m&quot;月&quot;d&quot;日&quot;;@">
                  <c:v>44151</c:v>
                </c:pt>
                <c:pt idx="321" c:formatCode="m&quot;月&quot;d&quot;日&quot;;@">
                  <c:v>44152</c:v>
                </c:pt>
                <c:pt idx="322" c:formatCode="m&quot;月&quot;d&quot;日&quot;;@">
                  <c:v>44153</c:v>
                </c:pt>
                <c:pt idx="323" c:formatCode="m&quot;月&quot;d&quot;日&quot;;@">
                  <c:v>44154</c:v>
                </c:pt>
                <c:pt idx="324" c:formatCode="m&quot;月&quot;d&quot;日&quot;;@">
                  <c:v>44155</c:v>
                </c:pt>
                <c:pt idx="325" c:formatCode="m&quot;月&quot;d&quot;日&quot;;@">
                  <c:v>44156</c:v>
                </c:pt>
                <c:pt idx="326" c:formatCode="m&quot;月&quot;d&quot;日&quot;;@">
                  <c:v>44157</c:v>
                </c:pt>
                <c:pt idx="327" c:formatCode="m&quot;月&quot;d&quot;日&quot;;@">
                  <c:v>44158</c:v>
                </c:pt>
                <c:pt idx="328" c:formatCode="m&quot;月&quot;d&quot;日&quot;;@">
                  <c:v>44159</c:v>
                </c:pt>
                <c:pt idx="329" c:formatCode="m&quot;月&quot;d&quot;日&quot;;@">
                  <c:v>44160</c:v>
                </c:pt>
                <c:pt idx="330" c:formatCode="m&quot;月&quot;d&quot;日&quot;;@">
                  <c:v>44161</c:v>
                </c:pt>
                <c:pt idx="331" c:formatCode="m&quot;月&quot;d&quot;日&quot;;@">
                  <c:v>44162</c:v>
                </c:pt>
                <c:pt idx="332" c:formatCode="m&quot;月&quot;d&quot;日&quot;;@">
                  <c:v>44163</c:v>
                </c:pt>
                <c:pt idx="333" c:formatCode="m&quot;月&quot;d&quot;日&quot;;@">
                  <c:v>44164</c:v>
                </c:pt>
                <c:pt idx="334" c:formatCode="m&quot;月&quot;d&quot;日&quot;;@">
                  <c:v>44165</c:v>
                </c:pt>
                <c:pt idx="335" c:formatCode="m&quot;月&quot;d&quot;日&quot;;@">
                  <c:v>44166</c:v>
                </c:pt>
                <c:pt idx="336" c:formatCode="m&quot;月&quot;d&quot;日&quot;;@">
                  <c:v>44167</c:v>
                </c:pt>
                <c:pt idx="337" c:formatCode="m&quot;月&quot;d&quot;日&quot;;@">
                  <c:v>44168</c:v>
                </c:pt>
                <c:pt idx="338" c:formatCode="m&quot;月&quot;d&quot;日&quot;;@">
                  <c:v>44169</c:v>
                </c:pt>
                <c:pt idx="339" c:formatCode="m&quot;月&quot;d&quot;日&quot;;@">
                  <c:v>44170</c:v>
                </c:pt>
                <c:pt idx="340" c:formatCode="m&quot;月&quot;d&quot;日&quot;;@">
                  <c:v>44171</c:v>
                </c:pt>
                <c:pt idx="341" c:formatCode="m&quot;月&quot;d&quot;日&quot;;@">
                  <c:v>44172</c:v>
                </c:pt>
                <c:pt idx="342" c:formatCode="m&quot;月&quot;d&quot;日&quot;;@">
                  <c:v>44173</c:v>
                </c:pt>
                <c:pt idx="343" c:formatCode="m&quot;月&quot;d&quot;日&quot;;@">
                  <c:v>44174</c:v>
                </c:pt>
                <c:pt idx="344" c:formatCode="m&quot;月&quot;d&quot;日&quot;;@">
                  <c:v>44175</c:v>
                </c:pt>
                <c:pt idx="345" c:formatCode="m&quot;月&quot;d&quot;日&quot;;@">
                  <c:v>44176</c:v>
                </c:pt>
                <c:pt idx="346" c:formatCode="m&quot;月&quot;d&quot;日&quot;;@">
                  <c:v>44177</c:v>
                </c:pt>
                <c:pt idx="347" c:formatCode="m&quot;月&quot;d&quot;日&quot;;@">
                  <c:v>44178</c:v>
                </c:pt>
                <c:pt idx="348" c:formatCode="m&quot;月&quot;d&quot;日&quot;;@">
                  <c:v>44179</c:v>
                </c:pt>
                <c:pt idx="349" c:formatCode="m&quot;月&quot;d&quot;日&quot;;@">
                  <c:v>44180</c:v>
                </c:pt>
                <c:pt idx="350" c:formatCode="m&quot;月&quot;d&quot;日&quot;;@">
                  <c:v>44181</c:v>
                </c:pt>
                <c:pt idx="351" c:formatCode="m&quot;月&quot;d&quot;日&quot;;@">
                  <c:v>44182</c:v>
                </c:pt>
                <c:pt idx="352" c:formatCode="m&quot;月&quot;d&quot;日&quot;;@">
                  <c:v>44183</c:v>
                </c:pt>
                <c:pt idx="353" c:formatCode="m&quot;月&quot;d&quot;日&quot;;@">
                  <c:v>44184</c:v>
                </c:pt>
                <c:pt idx="354" c:formatCode="m&quot;月&quot;d&quot;日&quot;;@">
                  <c:v>44185</c:v>
                </c:pt>
                <c:pt idx="355" c:formatCode="m&quot;月&quot;d&quot;日&quot;;@">
                  <c:v>44186</c:v>
                </c:pt>
                <c:pt idx="356" c:formatCode="m&quot;月&quot;d&quot;日&quot;;@">
                  <c:v>44187</c:v>
                </c:pt>
                <c:pt idx="357" c:formatCode="m&quot;月&quot;d&quot;日&quot;;@">
                  <c:v>44188</c:v>
                </c:pt>
                <c:pt idx="358" c:formatCode="m&quot;月&quot;d&quot;日&quot;;@">
                  <c:v>44189</c:v>
                </c:pt>
                <c:pt idx="359" c:formatCode="m&quot;月&quot;d&quot;日&quot;;@">
                  <c:v>44190</c:v>
                </c:pt>
                <c:pt idx="360" c:formatCode="m&quot;月&quot;d&quot;日&quot;;@">
                  <c:v>44191</c:v>
                </c:pt>
                <c:pt idx="361" c:formatCode="m&quot;月&quot;d&quot;日&quot;;@">
                  <c:v>44192</c:v>
                </c:pt>
                <c:pt idx="362" c:formatCode="m&quot;月&quot;d&quot;日&quot;;@">
                  <c:v>44193</c:v>
                </c:pt>
                <c:pt idx="363" c:formatCode="m&quot;月&quot;d&quot;日&quot;;@">
                  <c:v>44194</c:v>
                </c:pt>
                <c:pt idx="364" c:formatCode="m&quot;月&quot;d&quot;日&quot;;@">
                  <c:v>44195</c:v>
                </c:pt>
                <c:pt idx="365" c:formatCode="m&quot;月&quot;d&quot;日&quot;;@">
                  <c:v>44196</c:v>
                </c:pt>
              </c:numCache>
            </c:numRef>
          </c:cat>
          <c:val>
            <c:numRef>
              <c:f>'[Mysteel负极材料月报图表 (2).xlsx]石墨化'!$L$2:$L$367</c:f>
              <c:numCache>
                <c:formatCode>General</c:formatCode>
                <c:ptCount val="366"/>
                <c:pt idx="0">
                  <c:v>14500</c:v>
                </c:pt>
                <c:pt idx="1">
                  <c:v>14500</c:v>
                </c:pt>
                <c:pt idx="2">
                  <c:v>14500</c:v>
                </c:pt>
                <c:pt idx="3">
                  <c:v>14500</c:v>
                </c:pt>
                <c:pt idx="4">
                  <c:v>14500</c:v>
                </c:pt>
                <c:pt idx="5">
                  <c:v>14500</c:v>
                </c:pt>
                <c:pt idx="6">
                  <c:v>14500</c:v>
                </c:pt>
                <c:pt idx="7">
                  <c:v>14500</c:v>
                </c:pt>
                <c:pt idx="8">
                  <c:v>14500</c:v>
                </c:pt>
                <c:pt idx="9">
                  <c:v>14500</c:v>
                </c:pt>
                <c:pt idx="10">
                  <c:v>14500</c:v>
                </c:pt>
                <c:pt idx="11">
                  <c:v>14500</c:v>
                </c:pt>
                <c:pt idx="12">
                  <c:v>14500</c:v>
                </c:pt>
                <c:pt idx="13">
                  <c:v>14500</c:v>
                </c:pt>
                <c:pt idx="14">
                  <c:v>14750</c:v>
                </c:pt>
                <c:pt idx="15">
                  <c:v>14750</c:v>
                </c:pt>
                <c:pt idx="16">
                  <c:v>14750</c:v>
                </c:pt>
                <c:pt idx="17">
                  <c:v>14750</c:v>
                </c:pt>
                <c:pt idx="18">
                  <c:v>14750</c:v>
                </c:pt>
                <c:pt idx="19">
                  <c:v>14750</c:v>
                </c:pt>
                <c:pt idx="20">
                  <c:v>14750</c:v>
                </c:pt>
                <c:pt idx="21">
                  <c:v>14750</c:v>
                </c:pt>
                <c:pt idx="22">
                  <c:v>14750</c:v>
                </c:pt>
                <c:pt idx="23">
                  <c:v>14750</c:v>
                </c:pt>
                <c:pt idx="24">
                  <c:v>14750</c:v>
                </c:pt>
                <c:pt idx="25">
                  <c:v>14750</c:v>
                </c:pt>
                <c:pt idx="26">
                  <c:v>14750</c:v>
                </c:pt>
                <c:pt idx="27">
                  <c:v>14750</c:v>
                </c:pt>
                <c:pt idx="28">
                  <c:v>14750</c:v>
                </c:pt>
                <c:pt idx="29">
                  <c:v>14750</c:v>
                </c:pt>
                <c:pt idx="30">
                  <c:v>14750</c:v>
                </c:pt>
                <c:pt idx="31">
                  <c:v>14750</c:v>
                </c:pt>
                <c:pt idx="32">
                  <c:v>15000</c:v>
                </c:pt>
                <c:pt idx="33">
                  <c:v>15000</c:v>
                </c:pt>
                <c:pt idx="34">
                  <c:v>15000</c:v>
                </c:pt>
                <c:pt idx="35">
                  <c:v>15000</c:v>
                </c:pt>
                <c:pt idx="36">
                  <c:v>15000</c:v>
                </c:pt>
                <c:pt idx="37">
                  <c:v>15000</c:v>
                </c:pt>
                <c:pt idx="38">
                  <c:v>15000</c:v>
                </c:pt>
                <c:pt idx="39">
                  <c:v>15000</c:v>
                </c:pt>
                <c:pt idx="40">
                  <c:v>15000</c:v>
                </c:pt>
                <c:pt idx="41">
                  <c:v>15000</c:v>
                </c:pt>
                <c:pt idx="42">
                  <c:v>15000</c:v>
                </c:pt>
                <c:pt idx="43">
                  <c:v>15000</c:v>
                </c:pt>
                <c:pt idx="44">
                  <c:v>15000</c:v>
                </c:pt>
                <c:pt idx="45">
                  <c:v>15000</c:v>
                </c:pt>
                <c:pt idx="46">
                  <c:v>15000</c:v>
                </c:pt>
                <c:pt idx="47">
                  <c:v>15000</c:v>
                </c:pt>
                <c:pt idx="48">
                  <c:v>15000</c:v>
                </c:pt>
                <c:pt idx="49">
                  <c:v>15000</c:v>
                </c:pt>
                <c:pt idx="50">
                  <c:v>15000</c:v>
                </c:pt>
                <c:pt idx="51">
                  <c:v>15000</c:v>
                </c:pt>
                <c:pt idx="52">
                  <c:v>15000</c:v>
                </c:pt>
                <c:pt idx="53">
                  <c:v>15000</c:v>
                </c:pt>
                <c:pt idx="54">
                  <c:v>15000</c:v>
                </c:pt>
                <c:pt idx="55">
                  <c:v>15000</c:v>
                </c:pt>
                <c:pt idx="56">
                  <c:v>15000</c:v>
                </c:pt>
                <c:pt idx="57">
                  <c:v>15000</c:v>
                </c:pt>
                <c:pt idx="58">
                  <c:v>15000</c:v>
                </c:pt>
                <c:pt idx="59">
                  <c:v>15000</c:v>
                </c:pt>
                <c:pt idx="60">
                  <c:v>15000</c:v>
                </c:pt>
                <c:pt idx="61">
                  <c:v>15000</c:v>
                </c:pt>
                <c:pt idx="62">
                  <c:v>15000</c:v>
                </c:pt>
                <c:pt idx="63">
                  <c:v>15000</c:v>
                </c:pt>
                <c:pt idx="64">
                  <c:v>15000</c:v>
                </c:pt>
                <c:pt idx="65">
                  <c:v>15000</c:v>
                </c:pt>
                <c:pt idx="66">
                  <c:v>15500</c:v>
                </c:pt>
                <c:pt idx="67">
                  <c:v>15500</c:v>
                </c:pt>
                <c:pt idx="68">
                  <c:v>15500</c:v>
                </c:pt>
                <c:pt idx="69">
                  <c:v>15500</c:v>
                </c:pt>
                <c:pt idx="70">
                  <c:v>15500</c:v>
                </c:pt>
                <c:pt idx="71">
                  <c:v>15500</c:v>
                </c:pt>
                <c:pt idx="72">
                  <c:v>15500</c:v>
                </c:pt>
                <c:pt idx="73">
                  <c:v>15500</c:v>
                </c:pt>
                <c:pt idx="74">
                  <c:v>15500</c:v>
                </c:pt>
                <c:pt idx="75">
                  <c:v>15500</c:v>
                </c:pt>
                <c:pt idx="76">
                  <c:v>15500</c:v>
                </c:pt>
                <c:pt idx="77">
                  <c:v>15500</c:v>
                </c:pt>
                <c:pt idx="78">
                  <c:v>15500</c:v>
                </c:pt>
                <c:pt idx="79">
                  <c:v>15500</c:v>
                </c:pt>
                <c:pt idx="80">
                  <c:v>15500</c:v>
                </c:pt>
                <c:pt idx="81">
                  <c:v>15500</c:v>
                </c:pt>
                <c:pt idx="82">
                  <c:v>15750</c:v>
                </c:pt>
                <c:pt idx="83">
                  <c:v>15750</c:v>
                </c:pt>
                <c:pt idx="84">
                  <c:v>15750</c:v>
                </c:pt>
                <c:pt idx="85">
                  <c:v>15750</c:v>
                </c:pt>
                <c:pt idx="86">
                  <c:v>15750</c:v>
                </c:pt>
                <c:pt idx="87">
                  <c:v>15750</c:v>
                </c:pt>
                <c:pt idx="88">
                  <c:v>15750</c:v>
                </c:pt>
                <c:pt idx="89">
                  <c:v>15750</c:v>
                </c:pt>
                <c:pt idx="90">
                  <c:v>15750</c:v>
                </c:pt>
                <c:pt idx="91">
                  <c:v>15750</c:v>
                </c:pt>
                <c:pt idx="92">
                  <c:v>15750</c:v>
                </c:pt>
                <c:pt idx="93">
                  <c:v>15750</c:v>
                </c:pt>
                <c:pt idx="94">
                  <c:v>15750</c:v>
                </c:pt>
                <c:pt idx="95">
                  <c:v>15750</c:v>
                </c:pt>
                <c:pt idx="96">
                  <c:v>15750</c:v>
                </c:pt>
                <c:pt idx="97">
                  <c:v>15750</c:v>
                </c:pt>
                <c:pt idx="98">
                  <c:v>15750</c:v>
                </c:pt>
                <c:pt idx="99">
                  <c:v>15750</c:v>
                </c:pt>
                <c:pt idx="100">
                  <c:v>15750</c:v>
                </c:pt>
                <c:pt idx="101">
                  <c:v>15750</c:v>
                </c:pt>
                <c:pt idx="102">
                  <c:v>15750</c:v>
                </c:pt>
                <c:pt idx="103">
                  <c:v>15750</c:v>
                </c:pt>
                <c:pt idx="104">
                  <c:v>15750</c:v>
                </c:pt>
                <c:pt idx="105">
                  <c:v>16000</c:v>
                </c:pt>
                <c:pt idx="106">
                  <c:v>16000</c:v>
                </c:pt>
                <c:pt idx="107">
                  <c:v>16000</c:v>
                </c:pt>
                <c:pt idx="108">
                  <c:v>16000</c:v>
                </c:pt>
                <c:pt idx="109">
                  <c:v>16000</c:v>
                </c:pt>
                <c:pt idx="110">
                  <c:v>16000</c:v>
                </c:pt>
                <c:pt idx="111">
                  <c:v>16000</c:v>
                </c:pt>
                <c:pt idx="112">
                  <c:v>16000</c:v>
                </c:pt>
                <c:pt idx="113">
                  <c:v>16000</c:v>
                </c:pt>
                <c:pt idx="114">
                  <c:v>16000</c:v>
                </c:pt>
                <c:pt idx="115">
                  <c:v>16000</c:v>
                </c:pt>
                <c:pt idx="116">
                  <c:v>16000</c:v>
                </c:pt>
                <c:pt idx="117">
                  <c:v>16000</c:v>
                </c:pt>
                <c:pt idx="118">
                  <c:v>16000</c:v>
                </c:pt>
                <c:pt idx="119">
                  <c:v>16000</c:v>
                </c:pt>
                <c:pt idx="120">
                  <c:v>16000</c:v>
                </c:pt>
                <c:pt idx="121">
                  <c:v>16000</c:v>
                </c:pt>
                <c:pt idx="122">
                  <c:v>16000</c:v>
                </c:pt>
                <c:pt idx="123">
                  <c:v>16000</c:v>
                </c:pt>
                <c:pt idx="124">
                  <c:v>16000</c:v>
                </c:pt>
                <c:pt idx="125">
                  <c:v>16000</c:v>
                </c:pt>
                <c:pt idx="126">
                  <c:v>16000</c:v>
                </c:pt>
                <c:pt idx="127">
                  <c:v>16000</c:v>
                </c:pt>
                <c:pt idx="128">
                  <c:v>16000</c:v>
                </c:pt>
                <c:pt idx="129">
                  <c:v>16000</c:v>
                </c:pt>
                <c:pt idx="130">
                  <c:v>16000</c:v>
                </c:pt>
                <c:pt idx="131">
                  <c:v>16000</c:v>
                </c:pt>
                <c:pt idx="132">
                  <c:v>16000</c:v>
                </c:pt>
                <c:pt idx="133">
                  <c:v>16000</c:v>
                </c:pt>
                <c:pt idx="134">
                  <c:v>16000</c:v>
                </c:pt>
                <c:pt idx="135">
                  <c:v>16000</c:v>
                </c:pt>
                <c:pt idx="136">
                  <c:v>16000</c:v>
                </c:pt>
                <c:pt idx="137">
                  <c:v>16000</c:v>
                </c:pt>
                <c:pt idx="138">
                  <c:v>16000</c:v>
                </c:pt>
                <c:pt idx="139">
                  <c:v>16000</c:v>
                </c:pt>
                <c:pt idx="140">
                  <c:v>16000</c:v>
                </c:pt>
                <c:pt idx="141">
                  <c:v>16000</c:v>
                </c:pt>
                <c:pt idx="142">
                  <c:v>16000</c:v>
                </c:pt>
                <c:pt idx="143">
                  <c:v>16500</c:v>
                </c:pt>
                <c:pt idx="144">
                  <c:v>16500</c:v>
                </c:pt>
                <c:pt idx="145">
                  <c:v>16500</c:v>
                </c:pt>
                <c:pt idx="146">
                  <c:v>16500</c:v>
                </c:pt>
                <c:pt idx="147">
                  <c:v>16500</c:v>
                </c:pt>
                <c:pt idx="148">
                  <c:v>16500</c:v>
                </c:pt>
                <c:pt idx="149">
                  <c:v>16500</c:v>
                </c:pt>
                <c:pt idx="150">
                  <c:v>16500</c:v>
                </c:pt>
                <c:pt idx="151">
                  <c:v>16500</c:v>
                </c:pt>
                <c:pt idx="152">
                  <c:v>16500</c:v>
                </c:pt>
                <c:pt idx="153">
                  <c:v>16500</c:v>
                </c:pt>
                <c:pt idx="154">
                  <c:v>16500</c:v>
                </c:pt>
                <c:pt idx="155">
                  <c:v>16500</c:v>
                </c:pt>
                <c:pt idx="156">
                  <c:v>16500</c:v>
                </c:pt>
                <c:pt idx="157">
                  <c:v>16500</c:v>
                </c:pt>
                <c:pt idx="158">
                  <c:v>16500</c:v>
                </c:pt>
                <c:pt idx="159">
                  <c:v>16500</c:v>
                </c:pt>
                <c:pt idx="160">
                  <c:v>16500</c:v>
                </c:pt>
                <c:pt idx="161">
                  <c:v>16500</c:v>
                </c:pt>
                <c:pt idx="162">
                  <c:v>16500</c:v>
                </c:pt>
                <c:pt idx="163">
                  <c:v>16750</c:v>
                </c:pt>
                <c:pt idx="164">
                  <c:v>16750</c:v>
                </c:pt>
                <c:pt idx="165">
                  <c:v>16750</c:v>
                </c:pt>
                <c:pt idx="166">
                  <c:v>16750</c:v>
                </c:pt>
                <c:pt idx="167">
                  <c:v>16750</c:v>
                </c:pt>
                <c:pt idx="168">
                  <c:v>16750</c:v>
                </c:pt>
                <c:pt idx="169">
                  <c:v>16750</c:v>
                </c:pt>
                <c:pt idx="170">
                  <c:v>16750</c:v>
                </c:pt>
                <c:pt idx="171">
                  <c:v>16750</c:v>
                </c:pt>
                <c:pt idx="172">
                  <c:v>16750</c:v>
                </c:pt>
                <c:pt idx="173">
                  <c:v>16750</c:v>
                </c:pt>
                <c:pt idx="174">
                  <c:v>16750</c:v>
                </c:pt>
                <c:pt idx="175">
                  <c:v>16750</c:v>
                </c:pt>
                <c:pt idx="176">
                  <c:v>16750</c:v>
                </c:pt>
                <c:pt idx="177">
                  <c:v>17000</c:v>
                </c:pt>
                <c:pt idx="178">
                  <c:v>17000</c:v>
                </c:pt>
                <c:pt idx="179">
                  <c:v>17000</c:v>
                </c:pt>
                <c:pt idx="180">
                  <c:v>17000</c:v>
                </c:pt>
                <c:pt idx="181">
                  <c:v>17000</c:v>
                </c:pt>
                <c:pt idx="182">
                  <c:v>17000</c:v>
                </c:pt>
                <c:pt idx="183">
                  <c:v>17000</c:v>
                </c:pt>
                <c:pt idx="184">
                  <c:v>17000</c:v>
                </c:pt>
                <c:pt idx="185">
                  <c:v>17000</c:v>
                </c:pt>
                <c:pt idx="186">
                  <c:v>17000</c:v>
                </c:pt>
                <c:pt idx="187">
                  <c:v>17000</c:v>
                </c:pt>
                <c:pt idx="188">
                  <c:v>17000</c:v>
                </c:pt>
                <c:pt idx="189">
                  <c:v>17000</c:v>
                </c:pt>
                <c:pt idx="190">
                  <c:v>17000</c:v>
                </c:pt>
                <c:pt idx="191">
                  <c:v>17000</c:v>
                </c:pt>
                <c:pt idx="192">
                  <c:v>17000</c:v>
                </c:pt>
                <c:pt idx="193">
                  <c:v>17000</c:v>
                </c:pt>
                <c:pt idx="194">
                  <c:v>17000</c:v>
                </c:pt>
                <c:pt idx="195">
                  <c:v>17500</c:v>
                </c:pt>
                <c:pt idx="196">
                  <c:v>17500</c:v>
                </c:pt>
                <c:pt idx="197">
                  <c:v>17500</c:v>
                </c:pt>
                <c:pt idx="198">
                  <c:v>17500</c:v>
                </c:pt>
                <c:pt idx="199">
                  <c:v>17500</c:v>
                </c:pt>
                <c:pt idx="200">
                  <c:v>17500</c:v>
                </c:pt>
                <c:pt idx="201">
                  <c:v>17500</c:v>
                </c:pt>
                <c:pt idx="202">
                  <c:v>17500</c:v>
                </c:pt>
                <c:pt idx="203">
                  <c:v>17500</c:v>
                </c:pt>
                <c:pt idx="204">
                  <c:v>17500</c:v>
                </c:pt>
                <c:pt idx="205">
                  <c:v>18000</c:v>
                </c:pt>
                <c:pt idx="206">
                  <c:v>18000</c:v>
                </c:pt>
                <c:pt idx="207">
                  <c:v>18000</c:v>
                </c:pt>
                <c:pt idx="208">
                  <c:v>18000</c:v>
                </c:pt>
                <c:pt idx="209">
                  <c:v>18000</c:v>
                </c:pt>
                <c:pt idx="210">
                  <c:v>18000</c:v>
                </c:pt>
                <c:pt idx="211">
                  <c:v>18000</c:v>
                </c:pt>
                <c:pt idx="212">
                  <c:v>18000</c:v>
                </c:pt>
                <c:pt idx="213">
                  <c:v>18000</c:v>
                </c:pt>
                <c:pt idx="214">
                  <c:v>18000</c:v>
                </c:pt>
                <c:pt idx="215">
                  <c:v>19000</c:v>
                </c:pt>
                <c:pt idx="216">
                  <c:v>19000</c:v>
                </c:pt>
                <c:pt idx="217">
                  <c:v>19000</c:v>
                </c:pt>
                <c:pt idx="218">
                  <c:v>19000</c:v>
                </c:pt>
                <c:pt idx="219">
                  <c:v>19000</c:v>
                </c:pt>
                <c:pt idx="220">
                  <c:v>19000</c:v>
                </c:pt>
                <c:pt idx="221">
                  <c:v>19000</c:v>
                </c:pt>
                <c:pt idx="222">
                  <c:v>19000</c:v>
                </c:pt>
                <c:pt idx="223">
                  <c:v>19000</c:v>
                </c:pt>
                <c:pt idx="224">
                  <c:v>19000</c:v>
                </c:pt>
                <c:pt idx="225">
                  <c:v>19000</c:v>
                </c:pt>
                <c:pt idx="226">
                  <c:v>19000</c:v>
                </c:pt>
                <c:pt idx="227">
                  <c:v>19000</c:v>
                </c:pt>
                <c:pt idx="228">
                  <c:v>19000</c:v>
                </c:pt>
                <c:pt idx="229">
                  <c:v>19000</c:v>
                </c:pt>
                <c:pt idx="230">
                  <c:v>19000</c:v>
                </c:pt>
                <c:pt idx="231">
                  <c:v>20000</c:v>
                </c:pt>
                <c:pt idx="232">
                  <c:v>20000</c:v>
                </c:pt>
                <c:pt idx="233">
                  <c:v>20000</c:v>
                </c:pt>
                <c:pt idx="234">
                  <c:v>20000</c:v>
                </c:pt>
                <c:pt idx="235">
                  <c:v>20000</c:v>
                </c:pt>
                <c:pt idx="236">
                  <c:v>20000</c:v>
                </c:pt>
                <c:pt idx="237">
                  <c:v>20000</c:v>
                </c:pt>
                <c:pt idx="238">
                  <c:v>22000</c:v>
                </c:pt>
                <c:pt idx="239">
                  <c:v>22000</c:v>
                </c:pt>
                <c:pt idx="240">
                  <c:v>22000</c:v>
                </c:pt>
                <c:pt idx="241">
                  <c:v>22000</c:v>
                </c:pt>
                <c:pt idx="242">
                  <c:v>22000</c:v>
                </c:pt>
                <c:pt idx="243">
                  <c:v>22000</c:v>
                </c:pt>
                <c:pt idx="244">
                  <c:v>22000</c:v>
                </c:pt>
                <c:pt idx="245">
                  <c:v>22000</c:v>
                </c:pt>
                <c:pt idx="246">
                  <c:v>22000</c:v>
                </c:pt>
                <c:pt idx="247">
                  <c:v>22000</c:v>
                </c:pt>
                <c:pt idx="248">
                  <c:v>22000</c:v>
                </c:pt>
                <c:pt idx="249">
                  <c:v>22000</c:v>
                </c:pt>
                <c:pt idx="250">
                  <c:v>22000</c:v>
                </c:pt>
                <c:pt idx="251">
                  <c:v>22000</c:v>
                </c:pt>
                <c:pt idx="252">
                  <c:v>22000</c:v>
                </c:pt>
                <c:pt idx="253">
                  <c:v>23000</c:v>
                </c:pt>
                <c:pt idx="254">
                  <c:v>23000</c:v>
                </c:pt>
                <c:pt idx="255">
                  <c:v>23000</c:v>
                </c:pt>
                <c:pt idx="256">
                  <c:v>23000</c:v>
                </c:pt>
                <c:pt idx="257">
                  <c:v>23000</c:v>
                </c:pt>
                <c:pt idx="258">
                  <c:v>23000</c:v>
                </c:pt>
                <c:pt idx="259">
                  <c:v>23000</c:v>
                </c:pt>
                <c:pt idx="260">
                  <c:v>23000</c:v>
                </c:pt>
                <c:pt idx="261">
                  <c:v>23000</c:v>
                </c:pt>
                <c:pt idx="262">
                  <c:v>23000</c:v>
                </c:pt>
                <c:pt idx="263">
                  <c:v>23000</c:v>
                </c:pt>
                <c:pt idx="264">
                  <c:v>23000</c:v>
                </c:pt>
                <c:pt idx="265">
                  <c:v>23000</c:v>
                </c:pt>
                <c:pt idx="266">
                  <c:v>23000</c:v>
                </c:pt>
                <c:pt idx="267">
                  <c:v>23000</c:v>
                </c:pt>
                <c:pt idx="268">
                  <c:v>23000</c:v>
                </c:pt>
                <c:pt idx="269">
                  <c:v>23000</c:v>
                </c:pt>
                <c:pt idx="270">
                  <c:v>23000</c:v>
                </c:pt>
                <c:pt idx="271">
                  <c:v>23000</c:v>
                </c:pt>
                <c:pt idx="272">
                  <c:v>23000</c:v>
                </c:pt>
                <c:pt idx="273">
                  <c:v>23000</c:v>
                </c:pt>
                <c:pt idx="274">
                  <c:v>23000</c:v>
                </c:pt>
                <c:pt idx="275">
                  <c:v>23000</c:v>
                </c:pt>
                <c:pt idx="276">
                  <c:v>23000</c:v>
                </c:pt>
                <c:pt idx="277">
                  <c:v>23000</c:v>
                </c:pt>
                <c:pt idx="278">
                  <c:v>23500</c:v>
                </c:pt>
                <c:pt idx="279">
                  <c:v>23500</c:v>
                </c:pt>
                <c:pt idx="280">
                  <c:v>23500</c:v>
                </c:pt>
                <c:pt idx="281">
                  <c:v>23500</c:v>
                </c:pt>
                <c:pt idx="282">
                  <c:v>23500</c:v>
                </c:pt>
                <c:pt idx="283">
                  <c:v>23500</c:v>
                </c:pt>
                <c:pt idx="284">
                  <c:v>23500</c:v>
                </c:pt>
                <c:pt idx="285">
                  <c:v>23500</c:v>
                </c:pt>
                <c:pt idx="286">
                  <c:v>23500</c:v>
                </c:pt>
                <c:pt idx="287">
                  <c:v>23500</c:v>
                </c:pt>
                <c:pt idx="288">
                  <c:v>23500</c:v>
                </c:pt>
                <c:pt idx="289">
                  <c:v>23500</c:v>
                </c:pt>
                <c:pt idx="290">
                  <c:v>23500</c:v>
                </c:pt>
                <c:pt idx="291">
                  <c:v>23500</c:v>
                </c:pt>
                <c:pt idx="292">
                  <c:v>23500</c:v>
                </c:pt>
                <c:pt idx="293">
                  <c:v>23500</c:v>
                </c:pt>
                <c:pt idx="294">
                  <c:v>23500</c:v>
                </c:pt>
                <c:pt idx="295">
                  <c:v>23500</c:v>
                </c:pt>
                <c:pt idx="296">
                  <c:v>23500</c:v>
                </c:pt>
                <c:pt idx="297">
                  <c:v>23500</c:v>
                </c:pt>
                <c:pt idx="298">
                  <c:v>23500</c:v>
                </c:pt>
                <c:pt idx="299">
                  <c:v>23500</c:v>
                </c:pt>
                <c:pt idx="300">
                  <c:v>23500</c:v>
                </c:pt>
                <c:pt idx="301">
                  <c:v>23500</c:v>
                </c:pt>
                <c:pt idx="302">
                  <c:v>23500</c:v>
                </c:pt>
                <c:pt idx="303">
                  <c:v>23500</c:v>
                </c:pt>
                <c:pt idx="304">
                  <c:v>23500</c:v>
                </c:pt>
                <c:pt idx="305">
                  <c:v>23500</c:v>
                </c:pt>
                <c:pt idx="306">
                  <c:v>23500</c:v>
                </c:pt>
                <c:pt idx="307">
                  <c:v>23500</c:v>
                </c:pt>
                <c:pt idx="308">
                  <c:v>24000</c:v>
                </c:pt>
                <c:pt idx="309">
                  <c:v>24000</c:v>
                </c:pt>
                <c:pt idx="310">
                  <c:v>24000</c:v>
                </c:pt>
                <c:pt idx="311">
                  <c:v>24000</c:v>
                </c:pt>
                <c:pt idx="312">
                  <c:v>24000</c:v>
                </c:pt>
                <c:pt idx="313">
                  <c:v>24000</c:v>
                </c:pt>
                <c:pt idx="314">
                  <c:v>24000</c:v>
                </c:pt>
                <c:pt idx="315">
                  <c:v>24000</c:v>
                </c:pt>
                <c:pt idx="316">
                  <c:v>24000</c:v>
                </c:pt>
                <c:pt idx="317">
                  <c:v>24000</c:v>
                </c:pt>
                <c:pt idx="318">
                  <c:v>24000</c:v>
                </c:pt>
                <c:pt idx="319">
                  <c:v>24000</c:v>
                </c:pt>
                <c:pt idx="320">
                  <c:v>24000</c:v>
                </c:pt>
                <c:pt idx="321">
                  <c:v>24000</c:v>
                </c:pt>
                <c:pt idx="322">
                  <c:v>24000</c:v>
                </c:pt>
                <c:pt idx="323">
                  <c:v>24000</c:v>
                </c:pt>
                <c:pt idx="324">
                  <c:v>24000</c:v>
                </c:pt>
                <c:pt idx="325">
                  <c:v>24000</c:v>
                </c:pt>
                <c:pt idx="326">
                  <c:v>24000</c:v>
                </c:pt>
                <c:pt idx="327">
                  <c:v>24000</c:v>
                </c:pt>
                <c:pt idx="328">
                  <c:v>24000</c:v>
                </c:pt>
                <c:pt idx="329">
                  <c:v>24000</c:v>
                </c:pt>
                <c:pt idx="330">
                  <c:v>24000</c:v>
                </c:pt>
                <c:pt idx="331">
                  <c:v>24000</c:v>
                </c:pt>
                <c:pt idx="332">
                  <c:v>24000</c:v>
                </c:pt>
                <c:pt idx="333">
                  <c:v>24000</c:v>
                </c:pt>
                <c:pt idx="334">
                  <c:v>24000</c:v>
                </c:pt>
                <c:pt idx="335">
                  <c:v>24000</c:v>
                </c:pt>
                <c:pt idx="336">
                  <c:v>24000</c:v>
                </c:pt>
                <c:pt idx="337">
                  <c:v>24000</c:v>
                </c:pt>
                <c:pt idx="338">
                  <c:v>24000</c:v>
                </c:pt>
                <c:pt idx="339">
                  <c:v>24000</c:v>
                </c:pt>
                <c:pt idx="340">
                  <c:v>24000</c:v>
                </c:pt>
                <c:pt idx="341">
                  <c:v>24000</c:v>
                </c:pt>
                <c:pt idx="342">
                  <c:v>24000</c:v>
                </c:pt>
                <c:pt idx="343">
                  <c:v>24000</c:v>
                </c:pt>
                <c:pt idx="344">
                  <c:v>24000</c:v>
                </c:pt>
                <c:pt idx="345">
                  <c:v>24000</c:v>
                </c:pt>
                <c:pt idx="346">
                  <c:v>24000</c:v>
                </c:pt>
                <c:pt idx="347">
                  <c:v>24000</c:v>
                </c:pt>
                <c:pt idx="348">
                  <c:v>24000</c:v>
                </c:pt>
                <c:pt idx="349">
                  <c:v>24000</c:v>
                </c:pt>
                <c:pt idx="350">
                  <c:v>24000</c:v>
                </c:pt>
                <c:pt idx="351">
                  <c:v>24000</c:v>
                </c:pt>
                <c:pt idx="352">
                  <c:v>24000</c:v>
                </c:pt>
                <c:pt idx="353">
                  <c:v>24000</c:v>
                </c:pt>
                <c:pt idx="354">
                  <c:v>24000</c:v>
                </c:pt>
                <c:pt idx="355">
                  <c:v>24000</c:v>
                </c:pt>
                <c:pt idx="356">
                  <c:v>24000</c:v>
                </c:pt>
                <c:pt idx="357">
                  <c:v>24000</c:v>
                </c:pt>
                <c:pt idx="358">
                  <c:v>24000</c:v>
                </c:pt>
                <c:pt idx="359">
                  <c:v>24000</c:v>
                </c:pt>
                <c:pt idx="360">
                  <c:v>24000</c:v>
                </c:pt>
                <c:pt idx="361">
                  <c:v>24000</c:v>
                </c:pt>
                <c:pt idx="362">
                  <c:v>24000</c:v>
                </c:pt>
                <c:pt idx="363">
                  <c:v>24000</c:v>
                </c:pt>
                <c:pt idx="364">
                  <c:v>24000</c:v>
                </c:pt>
                <c:pt idx="365">
                  <c:v>24000</c:v>
                </c:pt>
              </c:numCache>
            </c:numRef>
          </c:val>
          <c:smooth val="0"/>
        </c:ser>
        <c:ser>
          <c:idx val="1"/>
          <c:order val="1"/>
          <c:tx>
            <c:strRef>
              <c:f>'[Mysteel负极材料月报图表 (2).xlsx]石墨化'!$M$1</c:f>
              <c:strCache>
                <c:ptCount val="1"/>
                <c:pt idx="0">
                  <c:v>2022</c:v>
                </c:pt>
              </c:strCache>
            </c:strRef>
          </c:tx>
          <c:spPr>
            <a:ln w="19050" cap="rnd">
              <a:solidFill>
                <a:srgbClr val="023985"/>
              </a:solidFill>
              <a:round/>
            </a:ln>
            <a:effectLst/>
          </c:spPr>
          <c:marker>
            <c:symbol val="none"/>
          </c:marker>
          <c:dLbls>
            <c:delete val="1"/>
          </c:dLbls>
          <c:cat>
            <c:numRef>
              <c:f>'[Mysteel负极材料月报图表 (2).xlsx]石墨化'!$J$2:$J$367</c:f>
              <c:numCache>
                <c:formatCode>m"月"d"日";@</c:formatCode>
                <c:ptCount val="366"/>
                <c:pt idx="0" c:formatCode="m&quot;月&quot;d&quot;日&quot;;@">
                  <c:v>43831</c:v>
                </c:pt>
                <c:pt idx="1" c:formatCode="m&quot;月&quot;d&quot;日&quot;;@">
                  <c:v>43832</c:v>
                </c:pt>
                <c:pt idx="2" c:formatCode="m&quot;月&quot;d&quot;日&quot;;@">
                  <c:v>43833</c:v>
                </c:pt>
                <c:pt idx="3" c:formatCode="m&quot;月&quot;d&quot;日&quot;;@">
                  <c:v>43834</c:v>
                </c:pt>
                <c:pt idx="4" c:formatCode="m&quot;月&quot;d&quot;日&quot;;@">
                  <c:v>43835</c:v>
                </c:pt>
                <c:pt idx="5" c:formatCode="m&quot;月&quot;d&quot;日&quot;;@">
                  <c:v>43836</c:v>
                </c:pt>
                <c:pt idx="6" c:formatCode="m&quot;月&quot;d&quot;日&quot;;@">
                  <c:v>43837</c:v>
                </c:pt>
                <c:pt idx="7" c:formatCode="m&quot;月&quot;d&quot;日&quot;;@">
                  <c:v>43838</c:v>
                </c:pt>
                <c:pt idx="8" c:formatCode="m&quot;月&quot;d&quot;日&quot;;@">
                  <c:v>43839</c:v>
                </c:pt>
                <c:pt idx="9" c:formatCode="m&quot;月&quot;d&quot;日&quot;;@">
                  <c:v>43840</c:v>
                </c:pt>
                <c:pt idx="10" c:formatCode="m&quot;月&quot;d&quot;日&quot;;@">
                  <c:v>43841</c:v>
                </c:pt>
                <c:pt idx="11" c:formatCode="m&quot;月&quot;d&quot;日&quot;;@">
                  <c:v>43842</c:v>
                </c:pt>
                <c:pt idx="12" c:formatCode="m&quot;月&quot;d&quot;日&quot;;@">
                  <c:v>43843</c:v>
                </c:pt>
                <c:pt idx="13" c:formatCode="m&quot;月&quot;d&quot;日&quot;;@">
                  <c:v>43844</c:v>
                </c:pt>
                <c:pt idx="14" c:formatCode="m&quot;月&quot;d&quot;日&quot;;@">
                  <c:v>43845</c:v>
                </c:pt>
                <c:pt idx="15" c:formatCode="m&quot;月&quot;d&quot;日&quot;;@">
                  <c:v>43846</c:v>
                </c:pt>
                <c:pt idx="16" c:formatCode="m&quot;月&quot;d&quot;日&quot;;@">
                  <c:v>43847</c:v>
                </c:pt>
                <c:pt idx="17" c:formatCode="m&quot;月&quot;d&quot;日&quot;;@">
                  <c:v>43848</c:v>
                </c:pt>
                <c:pt idx="18" c:formatCode="m&quot;月&quot;d&quot;日&quot;;@">
                  <c:v>43849</c:v>
                </c:pt>
                <c:pt idx="19" c:formatCode="m&quot;月&quot;d&quot;日&quot;;@">
                  <c:v>43850</c:v>
                </c:pt>
                <c:pt idx="20" c:formatCode="m&quot;月&quot;d&quot;日&quot;;@">
                  <c:v>43851</c:v>
                </c:pt>
                <c:pt idx="21" c:formatCode="m&quot;月&quot;d&quot;日&quot;;@">
                  <c:v>43852</c:v>
                </c:pt>
                <c:pt idx="22" c:formatCode="m&quot;月&quot;d&quot;日&quot;;@">
                  <c:v>43853</c:v>
                </c:pt>
                <c:pt idx="23" c:formatCode="m&quot;月&quot;d&quot;日&quot;;@">
                  <c:v>43854</c:v>
                </c:pt>
                <c:pt idx="24" c:formatCode="m&quot;月&quot;d&quot;日&quot;;@">
                  <c:v>43855</c:v>
                </c:pt>
                <c:pt idx="25" c:formatCode="m&quot;月&quot;d&quot;日&quot;;@">
                  <c:v>43856</c:v>
                </c:pt>
                <c:pt idx="26" c:formatCode="m&quot;月&quot;d&quot;日&quot;;@">
                  <c:v>43857</c:v>
                </c:pt>
                <c:pt idx="27" c:formatCode="m&quot;月&quot;d&quot;日&quot;;@">
                  <c:v>43858</c:v>
                </c:pt>
                <c:pt idx="28" c:formatCode="m&quot;月&quot;d&quot;日&quot;;@">
                  <c:v>43859</c:v>
                </c:pt>
                <c:pt idx="29" c:formatCode="m&quot;月&quot;d&quot;日&quot;;@">
                  <c:v>43860</c:v>
                </c:pt>
                <c:pt idx="30" c:formatCode="m&quot;月&quot;d&quot;日&quot;;@">
                  <c:v>43861</c:v>
                </c:pt>
                <c:pt idx="31" c:formatCode="m&quot;月&quot;d&quot;日&quot;;@">
                  <c:v>43862</c:v>
                </c:pt>
                <c:pt idx="32" c:formatCode="m&quot;月&quot;d&quot;日&quot;;@">
                  <c:v>43863</c:v>
                </c:pt>
                <c:pt idx="33" c:formatCode="m&quot;月&quot;d&quot;日&quot;;@">
                  <c:v>43864</c:v>
                </c:pt>
                <c:pt idx="34" c:formatCode="m&quot;月&quot;d&quot;日&quot;;@">
                  <c:v>43865</c:v>
                </c:pt>
                <c:pt idx="35" c:formatCode="m&quot;月&quot;d&quot;日&quot;;@">
                  <c:v>43866</c:v>
                </c:pt>
                <c:pt idx="36" c:formatCode="m&quot;月&quot;d&quot;日&quot;;@">
                  <c:v>43867</c:v>
                </c:pt>
                <c:pt idx="37" c:formatCode="m&quot;月&quot;d&quot;日&quot;;@">
                  <c:v>43868</c:v>
                </c:pt>
                <c:pt idx="38" c:formatCode="m&quot;月&quot;d&quot;日&quot;;@">
                  <c:v>43869</c:v>
                </c:pt>
                <c:pt idx="39" c:formatCode="m&quot;月&quot;d&quot;日&quot;;@">
                  <c:v>43870</c:v>
                </c:pt>
                <c:pt idx="40" c:formatCode="m&quot;月&quot;d&quot;日&quot;;@">
                  <c:v>43871</c:v>
                </c:pt>
                <c:pt idx="41" c:formatCode="m&quot;月&quot;d&quot;日&quot;;@">
                  <c:v>43872</c:v>
                </c:pt>
                <c:pt idx="42" c:formatCode="m&quot;月&quot;d&quot;日&quot;;@">
                  <c:v>43873</c:v>
                </c:pt>
                <c:pt idx="43" c:formatCode="m&quot;月&quot;d&quot;日&quot;;@">
                  <c:v>43874</c:v>
                </c:pt>
                <c:pt idx="44" c:formatCode="m&quot;月&quot;d&quot;日&quot;;@">
                  <c:v>43875</c:v>
                </c:pt>
                <c:pt idx="45" c:formatCode="m&quot;月&quot;d&quot;日&quot;;@">
                  <c:v>43876</c:v>
                </c:pt>
                <c:pt idx="46" c:formatCode="m&quot;月&quot;d&quot;日&quot;;@">
                  <c:v>43877</c:v>
                </c:pt>
                <c:pt idx="47" c:formatCode="m&quot;月&quot;d&quot;日&quot;;@">
                  <c:v>43878</c:v>
                </c:pt>
                <c:pt idx="48" c:formatCode="m&quot;月&quot;d&quot;日&quot;;@">
                  <c:v>43879</c:v>
                </c:pt>
                <c:pt idx="49" c:formatCode="m&quot;月&quot;d&quot;日&quot;;@">
                  <c:v>43880</c:v>
                </c:pt>
                <c:pt idx="50" c:formatCode="m&quot;月&quot;d&quot;日&quot;;@">
                  <c:v>43881</c:v>
                </c:pt>
                <c:pt idx="51" c:formatCode="m&quot;月&quot;d&quot;日&quot;;@">
                  <c:v>43882</c:v>
                </c:pt>
                <c:pt idx="52" c:formatCode="m&quot;月&quot;d&quot;日&quot;;@">
                  <c:v>43883</c:v>
                </c:pt>
                <c:pt idx="53" c:formatCode="m&quot;月&quot;d&quot;日&quot;;@">
                  <c:v>43884</c:v>
                </c:pt>
                <c:pt idx="54" c:formatCode="m&quot;月&quot;d&quot;日&quot;;@">
                  <c:v>43885</c:v>
                </c:pt>
                <c:pt idx="55" c:formatCode="m&quot;月&quot;d&quot;日&quot;;@">
                  <c:v>43886</c:v>
                </c:pt>
                <c:pt idx="56" c:formatCode="m&quot;月&quot;d&quot;日&quot;;@">
                  <c:v>43887</c:v>
                </c:pt>
                <c:pt idx="57" c:formatCode="m&quot;月&quot;d&quot;日&quot;;@">
                  <c:v>43888</c:v>
                </c:pt>
                <c:pt idx="58" c:formatCode="m&quot;月&quot;d&quot;日&quot;;@">
                  <c:v>43889</c:v>
                </c:pt>
                <c:pt idx="59" c:formatCode="m&quot;月&quot;d&quot;日&quot;;@">
                  <c:v>43890</c:v>
                </c:pt>
                <c:pt idx="60" c:formatCode="m&quot;月&quot;d&quot;日&quot;;@">
                  <c:v>43891</c:v>
                </c:pt>
                <c:pt idx="61" c:formatCode="m&quot;月&quot;d&quot;日&quot;;@">
                  <c:v>43892</c:v>
                </c:pt>
                <c:pt idx="62" c:formatCode="m&quot;月&quot;d&quot;日&quot;;@">
                  <c:v>43893</c:v>
                </c:pt>
                <c:pt idx="63" c:formatCode="m&quot;月&quot;d&quot;日&quot;;@">
                  <c:v>43894</c:v>
                </c:pt>
                <c:pt idx="64" c:formatCode="m&quot;月&quot;d&quot;日&quot;;@">
                  <c:v>43895</c:v>
                </c:pt>
                <c:pt idx="65" c:formatCode="m&quot;月&quot;d&quot;日&quot;;@">
                  <c:v>43896</c:v>
                </c:pt>
                <c:pt idx="66" c:formatCode="m&quot;月&quot;d&quot;日&quot;;@">
                  <c:v>43897</c:v>
                </c:pt>
                <c:pt idx="67" c:formatCode="m&quot;月&quot;d&quot;日&quot;;@">
                  <c:v>43898</c:v>
                </c:pt>
                <c:pt idx="68" c:formatCode="m&quot;月&quot;d&quot;日&quot;;@">
                  <c:v>43899</c:v>
                </c:pt>
                <c:pt idx="69" c:formatCode="m&quot;月&quot;d&quot;日&quot;;@">
                  <c:v>43900</c:v>
                </c:pt>
                <c:pt idx="70" c:formatCode="m&quot;月&quot;d&quot;日&quot;;@">
                  <c:v>43901</c:v>
                </c:pt>
                <c:pt idx="71" c:formatCode="m&quot;月&quot;d&quot;日&quot;;@">
                  <c:v>43902</c:v>
                </c:pt>
                <c:pt idx="72" c:formatCode="m&quot;月&quot;d&quot;日&quot;;@">
                  <c:v>43903</c:v>
                </c:pt>
                <c:pt idx="73" c:formatCode="m&quot;月&quot;d&quot;日&quot;;@">
                  <c:v>43904</c:v>
                </c:pt>
                <c:pt idx="74" c:formatCode="m&quot;月&quot;d&quot;日&quot;;@">
                  <c:v>43905</c:v>
                </c:pt>
                <c:pt idx="75" c:formatCode="m&quot;月&quot;d&quot;日&quot;;@">
                  <c:v>43906</c:v>
                </c:pt>
                <c:pt idx="76" c:formatCode="m&quot;月&quot;d&quot;日&quot;;@">
                  <c:v>43907</c:v>
                </c:pt>
                <c:pt idx="77" c:formatCode="m&quot;月&quot;d&quot;日&quot;;@">
                  <c:v>43908</c:v>
                </c:pt>
                <c:pt idx="78" c:formatCode="m&quot;月&quot;d&quot;日&quot;;@">
                  <c:v>43909</c:v>
                </c:pt>
                <c:pt idx="79" c:formatCode="m&quot;月&quot;d&quot;日&quot;;@">
                  <c:v>43910</c:v>
                </c:pt>
                <c:pt idx="80" c:formatCode="m&quot;月&quot;d&quot;日&quot;;@">
                  <c:v>43911</c:v>
                </c:pt>
                <c:pt idx="81" c:formatCode="m&quot;月&quot;d&quot;日&quot;;@">
                  <c:v>43912</c:v>
                </c:pt>
                <c:pt idx="82" c:formatCode="m&quot;月&quot;d&quot;日&quot;;@">
                  <c:v>43913</c:v>
                </c:pt>
                <c:pt idx="83" c:formatCode="m&quot;月&quot;d&quot;日&quot;;@">
                  <c:v>43914</c:v>
                </c:pt>
                <c:pt idx="84" c:formatCode="m&quot;月&quot;d&quot;日&quot;;@">
                  <c:v>43915</c:v>
                </c:pt>
                <c:pt idx="85" c:formatCode="m&quot;月&quot;d&quot;日&quot;;@">
                  <c:v>43916</c:v>
                </c:pt>
                <c:pt idx="86" c:formatCode="m&quot;月&quot;d&quot;日&quot;;@">
                  <c:v>43917</c:v>
                </c:pt>
                <c:pt idx="87" c:formatCode="m&quot;月&quot;d&quot;日&quot;;@">
                  <c:v>43918</c:v>
                </c:pt>
                <c:pt idx="88" c:formatCode="m&quot;月&quot;d&quot;日&quot;;@">
                  <c:v>43919</c:v>
                </c:pt>
                <c:pt idx="89" c:formatCode="m&quot;月&quot;d&quot;日&quot;;@">
                  <c:v>43920</c:v>
                </c:pt>
                <c:pt idx="90" c:formatCode="m&quot;月&quot;d&quot;日&quot;;@">
                  <c:v>43921</c:v>
                </c:pt>
                <c:pt idx="91" c:formatCode="m&quot;月&quot;d&quot;日&quot;;@">
                  <c:v>43922</c:v>
                </c:pt>
                <c:pt idx="92" c:formatCode="m&quot;月&quot;d&quot;日&quot;;@">
                  <c:v>43923</c:v>
                </c:pt>
                <c:pt idx="93" c:formatCode="m&quot;月&quot;d&quot;日&quot;;@">
                  <c:v>43924</c:v>
                </c:pt>
                <c:pt idx="94" c:formatCode="m&quot;月&quot;d&quot;日&quot;;@">
                  <c:v>43925</c:v>
                </c:pt>
                <c:pt idx="95" c:formatCode="m&quot;月&quot;d&quot;日&quot;;@">
                  <c:v>43926</c:v>
                </c:pt>
                <c:pt idx="96" c:formatCode="m&quot;月&quot;d&quot;日&quot;;@">
                  <c:v>43927</c:v>
                </c:pt>
                <c:pt idx="97" c:formatCode="m&quot;月&quot;d&quot;日&quot;;@">
                  <c:v>43928</c:v>
                </c:pt>
                <c:pt idx="98" c:formatCode="m&quot;月&quot;d&quot;日&quot;;@">
                  <c:v>43929</c:v>
                </c:pt>
                <c:pt idx="99" c:formatCode="m&quot;月&quot;d&quot;日&quot;;@">
                  <c:v>43930</c:v>
                </c:pt>
                <c:pt idx="100" c:formatCode="m&quot;月&quot;d&quot;日&quot;;@">
                  <c:v>43931</c:v>
                </c:pt>
                <c:pt idx="101" c:formatCode="m&quot;月&quot;d&quot;日&quot;;@">
                  <c:v>43932</c:v>
                </c:pt>
                <c:pt idx="102" c:formatCode="m&quot;月&quot;d&quot;日&quot;;@">
                  <c:v>43933</c:v>
                </c:pt>
                <c:pt idx="103" c:formatCode="m&quot;月&quot;d&quot;日&quot;;@">
                  <c:v>43934</c:v>
                </c:pt>
                <c:pt idx="104" c:formatCode="m&quot;月&quot;d&quot;日&quot;;@">
                  <c:v>43935</c:v>
                </c:pt>
                <c:pt idx="105" c:formatCode="m&quot;月&quot;d&quot;日&quot;;@">
                  <c:v>43936</c:v>
                </c:pt>
                <c:pt idx="106" c:formatCode="m&quot;月&quot;d&quot;日&quot;;@">
                  <c:v>43937</c:v>
                </c:pt>
                <c:pt idx="107" c:formatCode="m&quot;月&quot;d&quot;日&quot;;@">
                  <c:v>43938</c:v>
                </c:pt>
                <c:pt idx="108" c:formatCode="m&quot;月&quot;d&quot;日&quot;;@">
                  <c:v>43939</c:v>
                </c:pt>
                <c:pt idx="109" c:formatCode="m&quot;月&quot;d&quot;日&quot;;@">
                  <c:v>43940</c:v>
                </c:pt>
                <c:pt idx="110" c:formatCode="m&quot;月&quot;d&quot;日&quot;;@">
                  <c:v>43941</c:v>
                </c:pt>
                <c:pt idx="111" c:formatCode="m&quot;月&quot;d&quot;日&quot;;@">
                  <c:v>43942</c:v>
                </c:pt>
                <c:pt idx="112" c:formatCode="m&quot;月&quot;d&quot;日&quot;;@">
                  <c:v>43943</c:v>
                </c:pt>
                <c:pt idx="113" c:formatCode="m&quot;月&quot;d&quot;日&quot;;@">
                  <c:v>43944</c:v>
                </c:pt>
                <c:pt idx="114" c:formatCode="m&quot;月&quot;d&quot;日&quot;;@">
                  <c:v>43945</c:v>
                </c:pt>
                <c:pt idx="115" c:formatCode="m&quot;月&quot;d&quot;日&quot;;@">
                  <c:v>43946</c:v>
                </c:pt>
                <c:pt idx="116" c:formatCode="m&quot;月&quot;d&quot;日&quot;;@">
                  <c:v>43947</c:v>
                </c:pt>
                <c:pt idx="117" c:formatCode="m&quot;月&quot;d&quot;日&quot;;@">
                  <c:v>43948</c:v>
                </c:pt>
                <c:pt idx="118" c:formatCode="m&quot;月&quot;d&quot;日&quot;;@">
                  <c:v>43949</c:v>
                </c:pt>
                <c:pt idx="119" c:formatCode="m&quot;月&quot;d&quot;日&quot;;@">
                  <c:v>43950</c:v>
                </c:pt>
                <c:pt idx="120" c:formatCode="m&quot;月&quot;d&quot;日&quot;;@">
                  <c:v>43951</c:v>
                </c:pt>
                <c:pt idx="121" c:formatCode="m&quot;月&quot;d&quot;日&quot;;@">
                  <c:v>43952</c:v>
                </c:pt>
                <c:pt idx="122" c:formatCode="m&quot;月&quot;d&quot;日&quot;;@">
                  <c:v>43953</c:v>
                </c:pt>
                <c:pt idx="123" c:formatCode="m&quot;月&quot;d&quot;日&quot;;@">
                  <c:v>43954</c:v>
                </c:pt>
                <c:pt idx="124" c:formatCode="m&quot;月&quot;d&quot;日&quot;;@">
                  <c:v>43955</c:v>
                </c:pt>
                <c:pt idx="125" c:formatCode="m&quot;月&quot;d&quot;日&quot;;@">
                  <c:v>43956</c:v>
                </c:pt>
                <c:pt idx="126" c:formatCode="m&quot;月&quot;d&quot;日&quot;;@">
                  <c:v>43957</c:v>
                </c:pt>
                <c:pt idx="127" c:formatCode="m&quot;月&quot;d&quot;日&quot;;@">
                  <c:v>43958</c:v>
                </c:pt>
                <c:pt idx="128" c:formatCode="m&quot;月&quot;d&quot;日&quot;;@">
                  <c:v>43959</c:v>
                </c:pt>
                <c:pt idx="129" c:formatCode="m&quot;月&quot;d&quot;日&quot;;@">
                  <c:v>43960</c:v>
                </c:pt>
                <c:pt idx="130" c:formatCode="m&quot;月&quot;d&quot;日&quot;;@">
                  <c:v>43961</c:v>
                </c:pt>
                <c:pt idx="131" c:formatCode="m&quot;月&quot;d&quot;日&quot;;@">
                  <c:v>43962</c:v>
                </c:pt>
                <c:pt idx="132" c:formatCode="m&quot;月&quot;d&quot;日&quot;;@">
                  <c:v>43963</c:v>
                </c:pt>
                <c:pt idx="133" c:formatCode="m&quot;月&quot;d&quot;日&quot;;@">
                  <c:v>43964</c:v>
                </c:pt>
                <c:pt idx="134" c:formatCode="m&quot;月&quot;d&quot;日&quot;;@">
                  <c:v>43965</c:v>
                </c:pt>
                <c:pt idx="135" c:formatCode="m&quot;月&quot;d&quot;日&quot;;@">
                  <c:v>43966</c:v>
                </c:pt>
                <c:pt idx="136" c:formatCode="m&quot;月&quot;d&quot;日&quot;;@">
                  <c:v>43967</c:v>
                </c:pt>
                <c:pt idx="137" c:formatCode="m&quot;月&quot;d&quot;日&quot;;@">
                  <c:v>43968</c:v>
                </c:pt>
                <c:pt idx="138" c:formatCode="m&quot;月&quot;d&quot;日&quot;;@">
                  <c:v>43969</c:v>
                </c:pt>
                <c:pt idx="139" c:formatCode="m&quot;月&quot;d&quot;日&quot;;@">
                  <c:v>43970</c:v>
                </c:pt>
                <c:pt idx="140" c:formatCode="m&quot;月&quot;d&quot;日&quot;;@">
                  <c:v>43971</c:v>
                </c:pt>
                <c:pt idx="141" c:formatCode="m&quot;月&quot;d&quot;日&quot;;@">
                  <c:v>43972</c:v>
                </c:pt>
                <c:pt idx="142" c:formatCode="m&quot;月&quot;d&quot;日&quot;;@">
                  <c:v>43973</c:v>
                </c:pt>
                <c:pt idx="143" c:formatCode="m&quot;月&quot;d&quot;日&quot;;@">
                  <c:v>43974</c:v>
                </c:pt>
                <c:pt idx="144" c:formatCode="m&quot;月&quot;d&quot;日&quot;;@">
                  <c:v>43975</c:v>
                </c:pt>
                <c:pt idx="145" c:formatCode="m&quot;月&quot;d&quot;日&quot;;@">
                  <c:v>43976</c:v>
                </c:pt>
                <c:pt idx="146" c:formatCode="m&quot;月&quot;d&quot;日&quot;;@">
                  <c:v>43977</c:v>
                </c:pt>
                <c:pt idx="147" c:formatCode="m&quot;月&quot;d&quot;日&quot;;@">
                  <c:v>43978</c:v>
                </c:pt>
                <c:pt idx="148" c:formatCode="m&quot;月&quot;d&quot;日&quot;;@">
                  <c:v>43979</c:v>
                </c:pt>
                <c:pt idx="149" c:formatCode="m&quot;月&quot;d&quot;日&quot;;@">
                  <c:v>43980</c:v>
                </c:pt>
                <c:pt idx="150" c:formatCode="m&quot;月&quot;d&quot;日&quot;;@">
                  <c:v>43981</c:v>
                </c:pt>
                <c:pt idx="151" c:formatCode="m&quot;月&quot;d&quot;日&quot;;@">
                  <c:v>43982</c:v>
                </c:pt>
                <c:pt idx="152" c:formatCode="m&quot;月&quot;d&quot;日&quot;;@">
                  <c:v>43983</c:v>
                </c:pt>
                <c:pt idx="153" c:formatCode="m&quot;月&quot;d&quot;日&quot;;@">
                  <c:v>43984</c:v>
                </c:pt>
                <c:pt idx="154" c:formatCode="m&quot;月&quot;d&quot;日&quot;;@">
                  <c:v>43985</c:v>
                </c:pt>
                <c:pt idx="155" c:formatCode="m&quot;月&quot;d&quot;日&quot;;@">
                  <c:v>43986</c:v>
                </c:pt>
                <c:pt idx="156" c:formatCode="m&quot;月&quot;d&quot;日&quot;;@">
                  <c:v>43987</c:v>
                </c:pt>
                <c:pt idx="157" c:formatCode="m&quot;月&quot;d&quot;日&quot;;@">
                  <c:v>43988</c:v>
                </c:pt>
                <c:pt idx="158" c:formatCode="m&quot;月&quot;d&quot;日&quot;;@">
                  <c:v>43989</c:v>
                </c:pt>
                <c:pt idx="159" c:formatCode="m&quot;月&quot;d&quot;日&quot;;@">
                  <c:v>43990</c:v>
                </c:pt>
                <c:pt idx="160" c:formatCode="m&quot;月&quot;d&quot;日&quot;;@">
                  <c:v>43991</c:v>
                </c:pt>
                <c:pt idx="161" c:formatCode="m&quot;月&quot;d&quot;日&quot;;@">
                  <c:v>43992</c:v>
                </c:pt>
                <c:pt idx="162" c:formatCode="m&quot;月&quot;d&quot;日&quot;;@">
                  <c:v>43993</c:v>
                </c:pt>
                <c:pt idx="163" c:formatCode="m&quot;月&quot;d&quot;日&quot;;@">
                  <c:v>43994</c:v>
                </c:pt>
                <c:pt idx="164" c:formatCode="m&quot;月&quot;d&quot;日&quot;;@">
                  <c:v>43995</c:v>
                </c:pt>
                <c:pt idx="165" c:formatCode="m&quot;月&quot;d&quot;日&quot;;@">
                  <c:v>43996</c:v>
                </c:pt>
                <c:pt idx="166" c:formatCode="m&quot;月&quot;d&quot;日&quot;;@">
                  <c:v>43997</c:v>
                </c:pt>
                <c:pt idx="167" c:formatCode="m&quot;月&quot;d&quot;日&quot;;@">
                  <c:v>43998</c:v>
                </c:pt>
                <c:pt idx="168" c:formatCode="m&quot;月&quot;d&quot;日&quot;;@">
                  <c:v>43999</c:v>
                </c:pt>
                <c:pt idx="169" c:formatCode="m&quot;月&quot;d&quot;日&quot;;@">
                  <c:v>44000</c:v>
                </c:pt>
                <c:pt idx="170" c:formatCode="m&quot;月&quot;d&quot;日&quot;;@">
                  <c:v>44001</c:v>
                </c:pt>
                <c:pt idx="171" c:formatCode="m&quot;月&quot;d&quot;日&quot;;@">
                  <c:v>44002</c:v>
                </c:pt>
                <c:pt idx="172" c:formatCode="m&quot;月&quot;d&quot;日&quot;;@">
                  <c:v>44003</c:v>
                </c:pt>
                <c:pt idx="173" c:formatCode="m&quot;月&quot;d&quot;日&quot;;@">
                  <c:v>44004</c:v>
                </c:pt>
                <c:pt idx="174" c:formatCode="m&quot;月&quot;d&quot;日&quot;;@">
                  <c:v>44005</c:v>
                </c:pt>
                <c:pt idx="175" c:formatCode="m&quot;月&quot;d&quot;日&quot;;@">
                  <c:v>44006</c:v>
                </c:pt>
                <c:pt idx="176" c:formatCode="m&quot;月&quot;d&quot;日&quot;;@">
                  <c:v>44007</c:v>
                </c:pt>
                <c:pt idx="177" c:formatCode="m&quot;月&quot;d&quot;日&quot;;@">
                  <c:v>44008</c:v>
                </c:pt>
                <c:pt idx="178" c:formatCode="m&quot;月&quot;d&quot;日&quot;;@">
                  <c:v>44009</c:v>
                </c:pt>
                <c:pt idx="179" c:formatCode="m&quot;月&quot;d&quot;日&quot;;@">
                  <c:v>44010</c:v>
                </c:pt>
                <c:pt idx="180" c:formatCode="m&quot;月&quot;d&quot;日&quot;;@">
                  <c:v>44011</c:v>
                </c:pt>
                <c:pt idx="181" c:formatCode="m&quot;月&quot;d&quot;日&quot;;@">
                  <c:v>44012</c:v>
                </c:pt>
                <c:pt idx="182" c:formatCode="m&quot;月&quot;d&quot;日&quot;;@">
                  <c:v>44013</c:v>
                </c:pt>
                <c:pt idx="183" c:formatCode="m&quot;月&quot;d&quot;日&quot;;@">
                  <c:v>44014</c:v>
                </c:pt>
                <c:pt idx="184" c:formatCode="m&quot;月&quot;d&quot;日&quot;;@">
                  <c:v>44015</c:v>
                </c:pt>
                <c:pt idx="185" c:formatCode="m&quot;月&quot;d&quot;日&quot;;@">
                  <c:v>44016</c:v>
                </c:pt>
                <c:pt idx="186" c:formatCode="m&quot;月&quot;d&quot;日&quot;;@">
                  <c:v>44017</c:v>
                </c:pt>
                <c:pt idx="187" c:formatCode="m&quot;月&quot;d&quot;日&quot;;@">
                  <c:v>44018</c:v>
                </c:pt>
                <c:pt idx="188" c:formatCode="m&quot;月&quot;d&quot;日&quot;;@">
                  <c:v>44019</c:v>
                </c:pt>
                <c:pt idx="189" c:formatCode="m&quot;月&quot;d&quot;日&quot;;@">
                  <c:v>44020</c:v>
                </c:pt>
                <c:pt idx="190" c:formatCode="m&quot;月&quot;d&quot;日&quot;;@">
                  <c:v>44021</c:v>
                </c:pt>
                <c:pt idx="191" c:formatCode="m&quot;月&quot;d&quot;日&quot;;@">
                  <c:v>44022</c:v>
                </c:pt>
                <c:pt idx="192" c:formatCode="m&quot;月&quot;d&quot;日&quot;;@">
                  <c:v>44023</c:v>
                </c:pt>
                <c:pt idx="193" c:formatCode="m&quot;月&quot;d&quot;日&quot;;@">
                  <c:v>44024</c:v>
                </c:pt>
                <c:pt idx="194" c:formatCode="m&quot;月&quot;d&quot;日&quot;;@">
                  <c:v>44025</c:v>
                </c:pt>
                <c:pt idx="195" c:formatCode="m&quot;月&quot;d&quot;日&quot;;@">
                  <c:v>44026</c:v>
                </c:pt>
                <c:pt idx="196" c:formatCode="m&quot;月&quot;d&quot;日&quot;;@">
                  <c:v>44027</c:v>
                </c:pt>
                <c:pt idx="197" c:formatCode="m&quot;月&quot;d&quot;日&quot;;@">
                  <c:v>44028</c:v>
                </c:pt>
                <c:pt idx="198" c:formatCode="m&quot;月&quot;d&quot;日&quot;;@">
                  <c:v>44029</c:v>
                </c:pt>
                <c:pt idx="199" c:formatCode="m&quot;月&quot;d&quot;日&quot;;@">
                  <c:v>44030</c:v>
                </c:pt>
                <c:pt idx="200" c:formatCode="m&quot;月&quot;d&quot;日&quot;;@">
                  <c:v>44031</c:v>
                </c:pt>
                <c:pt idx="201" c:formatCode="m&quot;月&quot;d&quot;日&quot;;@">
                  <c:v>44032</c:v>
                </c:pt>
                <c:pt idx="202" c:formatCode="m&quot;月&quot;d&quot;日&quot;;@">
                  <c:v>44033</c:v>
                </c:pt>
                <c:pt idx="203" c:formatCode="m&quot;月&quot;d&quot;日&quot;;@">
                  <c:v>44034</c:v>
                </c:pt>
                <c:pt idx="204" c:formatCode="m&quot;月&quot;d&quot;日&quot;;@">
                  <c:v>44035</c:v>
                </c:pt>
                <c:pt idx="205" c:formatCode="m&quot;月&quot;d&quot;日&quot;;@">
                  <c:v>44036</c:v>
                </c:pt>
                <c:pt idx="206" c:formatCode="m&quot;月&quot;d&quot;日&quot;;@">
                  <c:v>44037</c:v>
                </c:pt>
                <c:pt idx="207" c:formatCode="m&quot;月&quot;d&quot;日&quot;;@">
                  <c:v>44038</c:v>
                </c:pt>
                <c:pt idx="208" c:formatCode="m&quot;月&quot;d&quot;日&quot;;@">
                  <c:v>44039</c:v>
                </c:pt>
                <c:pt idx="209" c:formatCode="m&quot;月&quot;d&quot;日&quot;;@">
                  <c:v>44040</c:v>
                </c:pt>
                <c:pt idx="210" c:formatCode="m&quot;月&quot;d&quot;日&quot;;@">
                  <c:v>44041</c:v>
                </c:pt>
                <c:pt idx="211" c:formatCode="m&quot;月&quot;d&quot;日&quot;;@">
                  <c:v>44042</c:v>
                </c:pt>
                <c:pt idx="212" c:formatCode="m&quot;月&quot;d&quot;日&quot;;@">
                  <c:v>44043</c:v>
                </c:pt>
                <c:pt idx="213" c:formatCode="m&quot;月&quot;d&quot;日&quot;;@">
                  <c:v>44044</c:v>
                </c:pt>
                <c:pt idx="214" c:formatCode="m&quot;月&quot;d&quot;日&quot;;@">
                  <c:v>44045</c:v>
                </c:pt>
                <c:pt idx="215" c:formatCode="m&quot;月&quot;d&quot;日&quot;;@">
                  <c:v>44046</c:v>
                </c:pt>
                <c:pt idx="216" c:formatCode="m&quot;月&quot;d&quot;日&quot;;@">
                  <c:v>44047</c:v>
                </c:pt>
                <c:pt idx="217" c:formatCode="m&quot;月&quot;d&quot;日&quot;;@">
                  <c:v>44048</c:v>
                </c:pt>
                <c:pt idx="218" c:formatCode="m&quot;月&quot;d&quot;日&quot;;@">
                  <c:v>44049</c:v>
                </c:pt>
                <c:pt idx="219" c:formatCode="m&quot;月&quot;d&quot;日&quot;;@">
                  <c:v>44050</c:v>
                </c:pt>
                <c:pt idx="220" c:formatCode="m&quot;月&quot;d&quot;日&quot;;@">
                  <c:v>44051</c:v>
                </c:pt>
                <c:pt idx="221" c:formatCode="m&quot;月&quot;d&quot;日&quot;;@">
                  <c:v>44052</c:v>
                </c:pt>
                <c:pt idx="222" c:formatCode="m&quot;月&quot;d&quot;日&quot;;@">
                  <c:v>44053</c:v>
                </c:pt>
                <c:pt idx="223" c:formatCode="m&quot;月&quot;d&quot;日&quot;;@">
                  <c:v>44054</c:v>
                </c:pt>
                <c:pt idx="224" c:formatCode="m&quot;月&quot;d&quot;日&quot;;@">
                  <c:v>44055</c:v>
                </c:pt>
                <c:pt idx="225" c:formatCode="m&quot;月&quot;d&quot;日&quot;;@">
                  <c:v>44056</c:v>
                </c:pt>
                <c:pt idx="226" c:formatCode="m&quot;月&quot;d&quot;日&quot;;@">
                  <c:v>44057</c:v>
                </c:pt>
                <c:pt idx="227" c:formatCode="m&quot;月&quot;d&quot;日&quot;;@">
                  <c:v>44058</c:v>
                </c:pt>
                <c:pt idx="228" c:formatCode="m&quot;月&quot;d&quot;日&quot;;@">
                  <c:v>44059</c:v>
                </c:pt>
                <c:pt idx="229" c:formatCode="m&quot;月&quot;d&quot;日&quot;;@">
                  <c:v>44060</c:v>
                </c:pt>
                <c:pt idx="230" c:formatCode="m&quot;月&quot;d&quot;日&quot;;@">
                  <c:v>44061</c:v>
                </c:pt>
                <c:pt idx="231" c:formatCode="m&quot;月&quot;d&quot;日&quot;;@">
                  <c:v>44062</c:v>
                </c:pt>
                <c:pt idx="232" c:formatCode="m&quot;月&quot;d&quot;日&quot;;@">
                  <c:v>44063</c:v>
                </c:pt>
                <c:pt idx="233" c:formatCode="m&quot;月&quot;d&quot;日&quot;;@">
                  <c:v>44064</c:v>
                </c:pt>
                <c:pt idx="234" c:formatCode="m&quot;月&quot;d&quot;日&quot;;@">
                  <c:v>44065</c:v>
                </c:pt>
                <c:pt idx="235" c:formatCode="m&quot;月&quot;d&quot;日&quot;;@">
                  <c:v>44066</c:v>
                </c:pt>
                <c:pt idx="236" c:formatCode="m&quot;月&quot;d&quot;日&quot;;@">
                  <c:v>44067</c:v>
                </c:pt>
                <c:pt idx="237" c:formatCode="m&quot;月&quot;d&quot;日&quot;;@">
                  <c:v>44068</c:v>
                </c:pt>
                <c:pt idx="238" c:formatCode="m&quot;月&quot;d&quot;日&quot;;@">
                  <c:v>44069</c:v>
                </c:pt>
                <c:pt idx="239" c:formatCode="m&quot;月&quot;d&quot;日&quot;;@">
                  <c:v>44070</c:v>
                </c:pt>
                <c:pt idx="240" c:formatCode="m&quot;月&quot;d&quot;日&quot;;@">
                  <c:v>44071</c:v>
                </c:pt>
                <c:pt idx="241" c:formatCode="m&quot;月&quot;d&quot;日&quot;;@">
                  <c:v>44072</c:v>
                </c:pt>
                <c:pt idx="242" c:formatCode="m&quot;月&quot;d&quot;日&quot;;@">
                  <c:v>44073</c:v>
                </c:pt>
                <c:pt idx="243" c:formatCode="m&quot;月&quot;d&quot;日&quot;;@">
                  <c:v>44074</c:v>
                </c:pt>
                <c:pt idx="244" c:formatCode="m&quot;月&quot;d&quot;日&quot;;@">
                  <c:v>44075</c:v>
                </c:pt>
                <c:pt idx="245" c:formatCode="m&quot;月&quot;d&quot;日&quot;;@">
                  <c:v>44076</c:v>
                </c:pt>
                <c:pt idx="246" c:formatCode="m&quot;月&quot;d&quot;日&quot;;@">
                  <c:v>44077</c:v>
                </c:pt>
                <c:pt idx="247" c:formatCode="m&quot;月&quot;d&quot;日&quot;;@">
                  <c:v>44078</c:v>
                </c:pt>
                <c:pt idx="248" c:formatCode="m&quot;月&quot;d&quot;日&quot;;@">
                  <c:v>44079</c:v>
                </c:pt>
                <c:pt idx="249" c:formatCode="m&quot;月&quot;d&quot;日&quot;;@">
                  <c:v>44080</c:v>
                </c:pt>
                <c:pt idx="250" c:formatCode="m&quot;月&quot;d&quot;日&quot;;@">
                  <c:v>44081</c:v>
                </c:pt>
                <c:pt idx="251" c:formatCode="m&quot;月&quot;d&quot;日&quot;;@">
                  <c:v>44082</c:v>
                </c:pt>
                <c:pt idx="252" c:formatCode="m&quot;月&quot;d&quot;日&quot;;@">
                  <c:v>44083</c:v>
                </c:pt>
                <c:pt idx="253" c:formatCode="m&quot;月&quot;d&quot;日&quot;;@">
                  <c:v>44084</c:v>
                </c:pt>
                <c:pt idx="254" c:formatCode="m&quot;月&quot;d&quot;日&quot;;@">
                  <c:v>44085</c:v>
                </c:pt>
                <c:pt idx="255" c:formatCode="m&quot;月&quot;d&quot;日&quot;;@">
                  <c:v>44086</c:v>
                </c:pt>
                <c:pt idx="256" c:formatCode="m&quot;月&quot;d&quot;日&quot;;@">
                  <c:v>44087</c:v>
                </c:pt>
                <c:pt idx="257" c:formatCode="m&quot;月&quot;d&quot;日&quot;;@">
                  <c:v>44088</c:v>
                </c:pt>
                <c:pt idx="258" c:formatCode="m&quot;月&quot;d&quot;日&quot;;@">
                  <c:v>44089</c:v>
                </c:pt>
                <c:pt idx="259" c:formatCode="m&quot;月&quot;d&quot;日&quot;;@">
                  <c:v>44090</c:v>
                </c:pt>
                <c:pt idx="260" c:formatCode="m&quot;月&quot;d&quot;日&quot;;@">
                  <c:v>44091</c:v>
                </c:pt>
                <c:pt idx="261" c:formatCode="m&quot;月&quot;d&quot;日&quot;;@">
                  <c:v>44092</c:v>
                </c:pt>
                <c:pt idx="262" c:formatCode="m&quot;月&quot;d&quot;日&quot;;@">
                  <c:v>44093</c:v>
                </c:pt>
                <c:pt idx="263" c:formatCode="m&quot;月&quot;d&quot;日&quot;;@">
                  <c:v>44094</c:v>
                </c:pt>
                <c:pt idx="264" c:formatCode="m&quot;月&quot;d&quot;日&quot;;@">
                  <c:v>44095</c:v>
                </c:pt>
                <c:pt idx="265" c:formatCode="m&quot;月&quot;d&quot;日&quot;;@">
                  <c:v>44096</c:v>
                </c:pt>
                <c:pt idx="266" c:formatCode="m&quot;月&quot;d&quot;日&quot;;@">
                  <c:v>44097</c:v>
                </c:pt>
                <c:pt idx="267" c:formatCode="m&quot;月&quot;d&quot;日&quot;;@">
                  <c:v>44098</c:v>
                </c:pt>
                <c:pt idx="268" c:formatCode="m&quot;月&quot;d&quot;日&quot;;@">
                  <c:v>44099</c:v>
                </c:pt>
                <c:pt idx="269" c:formatCode="m&quot;月&quot;d&quot;日&quot;;@">
                  <c:v>44100</c:v>
                </c:pt>
                <c:pt idx="270" c:formatCode="m&quot;月&quot;d&quot;日&quot;;@">
                  <c:v>44101</c:v>
                </c:pt>
                <c:pt idx="271" c:formatCode="m&quot;月&quot;d&quot;日&quot;;@">
                  <c:v>44102</c:v>
                </c:pt>
                <c:pt idx="272" c:formatCode="m&quot;月&quot;d&quot;日&quot;;@">
                  <c:v>44103</c:v>
                </c:pt>
                <c:pt idx="273" c:formatCode="m&quot;月&quot;d&quot;日&quot;;@">
                  <c:v>44104</c:v>
                </c:pt>
                <c:pt idx="274" c:formatCode="m&quot;月&quot;d&quot;日&quot;;@">
                  <c:v>44105</c:v>
                </c:pt>
                <c:pt idx="275" c:formatCode="m&quot;月&quot;d&quot;日&quot;;@">
                  <c:v>44106</c:v>
                </c:pt>
                <c:pt idx="276" c:formatCode="m&quot;月&quot;d&quot;日&quot;;@">
                  <c:v>44107</c:v>
                </c:pt>
                <c:pt idx="277" c:formatCode="m&quot;月&quot;d&quot;日&quot;;@">
                  <c:v>44108</c:v>
                </c:pt>
                <c:pt idx="278" c:formatCode="m&quot;月&quot;d&quot;日&quot;;@">
                  <c:v>44109</c:v>
                </c:pt>
                <c:pt idx="279" c:formatCode="m&quot;月&quot;d&quot;日&quot;;@">
                  <c:v>44110</c:v>
                </c:pt>
                <c:pt idx="280" c:formatCode="m&quot;月&quot;d&quot;日&quot;;@">
                  <c:v>44111</c:v>
                </c:pt>
                <c:pt idx="281" c:formatCode="m&quot;月&quot;d&quot;日&quot;;@">
                  <c:v>44112</c:v>
                </c:pt>
                <c:pt idx="282" c:formatCode="m&quot;月&quot;d&quot;日&quot;;@">
                  <c:v>44113</c:v>
                </c:pt>
                <c:pt idx="283" c:formatCode="m&quot;月&quot;d&quot;日&quot;;@">
                  <c:v>44114</c:v>
                </c:pt>
                <c:pt idx="284" c:formatCode="m&quot;月&quot;d&quot;日&quot;;@">
                  <c:v>44115</c:v>
                </c:pt>
                <c:pt idx="285" c:formatCode="m&quot;月&quot;d&quot;日&quot;;@">
                  <c:v>44116</c:v>
                </c:pt>
                <c:pt idx="286" c:formatCode="m&quot;月&quot;d&quot;日&quot;;@">
                  <c:v>44117</c:v>
                </c:pt>
                <c:pt idx="287" c:formatCode="m&quot;月&quot;d&quot;日&quot;;@">
                  <c:v>44118</c:v>
                </c:pt>
                <c:pt idx="288" c:formatCode="m&quot;月&quot;d&quot;日&quot;;@">
                  <c:v>44119</c:v>
                </c:pt>
                <c:pt idx="289" c:formatCode="m&quot;月&quot;d&quot;日&quot;;@">
                  <c:v>44120</c:v>
                </c:pt>
                <c:pt idx="290" c:formatCode="m&quot;月&quot;d&quot;日&quot;;@">
                  <c:v>44121</c:v>
                </c:pt>
                <c:pt idx="291" c:formatCode="m&quot;月&quot;d&quot;日&quot;;@">
                  <c:v>44122</c:v>
                </c:pt>
                <c:pt idx="292" c:formatCode="m&quot;月&quot;d&quot;日&quot;;@">
                  <c:v>44123</c:v>
                </c:pt>
                <c:pt idx="293" c:formatCode="m&quot;月&quot;d&quot;日&quot;;@">
                  <c:v>44124</c:v>
                </c:pt>
                <c:pt idx="294" c:formatCode="m&quot;月&quot;d&quot;日&quot;;@">
                  <c:v>44125</c:v>
                </c:pt>
                <c:pt idx="295" c:formatCode="m&quot;月&quot;d&quot;日&quot;;@">
                  <c:v>44126</c:v>
                </c:pt>
                <c:pt idx="296" c:formatCode="m&quot;月&quot;d&quot;日&quot;;@">
                  <c:v>44127</c:v>
                </c:pt>
                <c:pt idx="297" c:formatCode="m&quot;月&quot;d&quot;日&quot;;@">
                  <c:v>44128</c:v>
                </c:pt>
                <c:pt idx="298" c:formatCode="m&quot;月&quot;d&quot;日&quot;;@">
                  <c:v>44129</c:v>
                </c:pt>
                <c:pt idx="299" c:formatCode="m&quot;月&quot;d&quot;日&quot;;@">
                  <c:v>44130</c:v>
                </c:pt>
                <c:pt idx="300" c:formatCode="m&quot;月&quot;d&quot;日&quot;;@">
                  <c:v>44131</c:v>
                </c:pt>
                <c:pt idx="301" c:formatCode="m&quot;月&quot;d&quot;日&quot;;@">
                  <c:v>44132</c:v>
                </c:pt>
                <c:pt idx="302" c:formatCode="m&quot;月&quot;d&quot;日&quot;;@">
                  <c:v>44133</c:v>
                </c:pt>
                <c:pt idx="303" c:formatCode="m&quot;月&quot;d&quot;日&quot;;@">
                  <c:v>44134</c:v>
                </c:pt>
                <c:pt idx="304" c:formatCode="m&quot;月&quot;d&quot;日&quot;;@">
                  <c:v>44135</c:v>
                </c:pt>
                <c:pt idx="305" c:formatCode="m&quot;月&quot;d&quot;日&quot;;@">
                  <c:v>44136</c:v>
                </c:pt>
                <c:pt idx="306" c:formatCode="m&quot;月&quot;d&quot;日&quot;;@">
                  <c:v>44137</c:v>
                </c:pt>
                <c:pt idx="307" c:formatCode="m&quot;月&quot;d&quot;日&quot;;@">
                  <c:v>44138</c:v>
                </c:pt>
                <c:pt idx="308" c:formatCode="m&quot;月&quot;d&quot;日&quot;;@">
                  <c:v>44139</c:v>
                </c:pt>
                <c:pt idx="309" c:formatCode="m&quot;月&quot;d&quot;日&quot;;@">
                  <c:v>44140</c:v>
                </c:pt>
                <c:pt idx="310" c:formatCode="m&quot;月&quot;d&quot;日&quot;;@">
                  <c:v>44141</c:v>
                </c:pt>
                <c:pt idx="311" c:formatCode="m&quot;月&quot;d&quot;日&quot;;@">
                  <c:v>44142</c:v>
                </c:pt>
                <c:pt idx="312" c:formatCode="m&quot;月&quot;d&quot;日&quot;;@">
                  <c:v>44143</c:v>
                </c:pt>
                <c:pt idx="313" c:formatCode="m&quot;月&quot;d&quot;日&quot;;@">
                  <c:v>44144</c:v>
                </c:pt>
                <c:pt idx="314" c:formatCode="m&quot;月&quot;d&quot;日&quot;;@">
                  <c:v>44145</c:v>
                </c:pt>
                <c:pt idx="315" c:formatCode="m&quot;月&quot;d&quot;日&quot;;@">
                  <c:v>44146</c:v>
                </c:pt>
                <c:pt idx="316" c:formatCode="m&quot;月&quot;d&quot;日&quot;;@">
                  <c:v>44147</c:v>
                </c:pt>
                <c:pt idx="317" c:formatCode="m&quot;月&quot;d&quot;日&quot;;@">
                  <c:v>44148</c:v>
                </c:pt>
                <c:pt idx="318" c:formatCode="m&quot;月&quot;d&quot;日&quot;;@">
                  <c:v>44149</c:v>
                </c:pt>
                <c:pt idx="319" c:formatCode="m&quot;月&quot;d&quot;日&quot;;@">
                  <c:v>44150</c:v>
                </c:pt>
                <c:pt idx="320" c:formatCode="m&quot;月&quot;d&quot;日&quot;;@">
                  <c:v>44151</c:v>
                </c:pt>
                <c:pt idx="321" c:formatCode="m&quot;月&quot;d&quot;日&quot;;@">
                  <c:v>44152</c:v>
                </c:pt>
                <c:pt idx="322" c:formatCode="m&quot;月&quot;d&quot;日&quot;;@">
                  <c:v>44153</c:v>
                </c:pt>
                <c:pt idx="323" c:formatCode="m&quot;月&quot;d&quot;日&quot;;@">
                  <c:v>44154</c:v>
                </c:pt>
                <c:pt idx="324" c:formatCode="m&quot;月&quot;d&quot;日&quot;;@">
                  <c:v>44155</c:v>
                </c:pt>
                <c:pt idx="325" c:formatCode="m&quot;月&quot;d&quot;日&quot;;@">
                  <c:v>44156</c:v>
                </c:pt>
                <c:pt idx="326" c:formatCode="m&quot;月&quot;d&quot;日&quot;;@">
                  <c:v>44157</c:v>
                </c:pt>
                <c:pt idx="327" c:formatCode="m&quot;月&quot;d&quot;日&quot;;@">
                  <c:v>44158</c:v>
                </c:pt>
                <c:pt idx="328" c:formatCode="m&quot;月&quot;d&quot;日&quot;;@">
                  <c:v>44159</c:v>
                </c:pt>
                <c:pt idx="329" c:formatCode="m&quot;月&quot;d&quot;日&quot;;@">
                  <c:v>44160</c:v>
                </c:pt>
                <c:pt idx="330" c:formatCode="m&quot;月&quot;d&quot;日&quot;;@">
                  <c:v>44161</c:v>
                </c:pt>
                <c:pt idx="331" c:formatCode="m&quot;月&quot;d&quot;日&quot;;@">
                  <c:v>44162</c:v>
                </c:pt>
                <c:pt idx="332" c:formatCode="m&quot;月&quot;d&quot;日&quot;;@">
                  <c:v>44163</c:v>
                </c:pt>
                <c:pt idx="333" c:formatCode="m&quot;月&quot;d&quot;日&quot;;@">
                  <c:v>44164</c:v>
                </c:pt>
                <c:pt idx="334" c:formatCode="m&quot;月&quot;d&quot;日&quot;;@">
                  <c:v>44165</c:v>
                </c:pt>
                <c:pt idx="335" c:formatCode="m&quot;月&quot;d&quot;日&quot;;@">
                  <c:v>44166</c:v>
                </c:pt>
                <c:pt idx="336" c:formatCode="m&quot;月&quot;d&quot;日&quot;;@">
                  <c:v>44167</c:v>
                </c:pt>
                <c:pt idx="337" c:formatCode="m&quot;月&quot;d&quot;日&quot;;@">
                  <c:v>44168</c:v>
                </c:pt>
                <c:pt idx="338" c:formatCode="m&quot;月&quot;d&quot;日&quot;;@">
                  <c:v>44169</c:v>
                </c:pt>
                <c:pt idx="339" c:formatCode="m&quot;月&quot;d&quot;日&quot;;@">
                  <c:v>44170</c:v>
                </c:pt>
                <c:pt idx="340" c:formatCode="m&quot;月&quot;d&quot;日&quot;;@">
                  <c:v>44171</c:v>
                </c:pt>
                <c:pt idx="341" c:formatCode="m&quot;月&quot;d&quot;日&quot;;@">
                  <c:v>44172</c:v>
                </c:pt>
                <c:pt idx="342" c:formatCode="m&quot;月&quot;d&quot;日&quot;;@">
                  <c:v>44173</c:v>
                </c:pt>
                <c:pt idx="343" c:formatCode="m&quot;月&quot;d&quot;日&quot;;@">
                  <c:v>44174</c:v>
                </c:pt>
                <c:pt idx="344" c:formatCode="m&quot;月&quot;d&quot;日&quot;;@">
                  <c:v>44175</c:v>
                </c:pt>
                <c:pt idx="345" c:formatCode="m&quot;月&quot;d&quot;日&quot;;@">
                  <c:v>44176</c:v>
                </c:pt>
                <c:pt idx="346" c:formatCode="m&quot;月&quot;d&quot;日&quot;;@">
                  <c:v>44177</c:v>
                </c:pt>
                <c:pt idx="347" c:formatCode="m&quot;月&quot;d&quot;日&quot;;@">
                  <c:v>44178</c:v>
                </c:pt>
                <c:pt idx="348" c:formatCode="m&quot;月&quot;d&quot;日&quot;;@">
                  <c:v>44179</c:v>
                </c:pt>
                <c:pt idx="349" c:formatCode="m&quot;月&quot;d&quot;日&quot;;@">
                  <c:v>44180</c:v>
                </c:pt>
                <c:pt idx="350" c:formatCode="m&quot;月&quot;d&quot;日&quot;;@">
                  <c:v>44181</c:v>
                </c:pt>
                <c:pt idx="351" c:formatCode="m&quot;月&quot;d&quot;日&quot;;@">
                  <c:v>44182</c:v>
                </c:pt>
                <c:pt idx="352" c:formatCode="m&quot;月&quot;d&quot;日&quot;;@">
                  <c:v>44183</c:v>
                </c:pt>
                <c:pt idx="353" c:formatCode="m&quot;月&quot;d&quot;日&quot;;@">
                  <c:v>44184</c:v>
                </c:pt>
                <c:pt idx="354" c:formatCode="m&quot;月&quot;d&quot;日&quot;;@">
                  <c:v>44185</c:v>
                </c:pt>
                <c:pt idx="355" c:formatCode="m&quot;月&quot;d&quot;日&quot;;@">
                  <c:v>44186</c:v>
                </c:pt>
                <c:pt idx="356" c:formatCode="m&quot;月&quot;d&quot;日&quot;;@">
                  <c:v>44187</c:v>
                </c:pt>
                <c:pt idx="357" c:formatCode="m&quot;月&quot;d&quot;日&quot;;@">
                  <c:v>44188</c:v>
                </c:pt>
                <c:pt idx="358" c:formatCode="m&quot;月&quot;d&quot;日&quot;;@">
                  <c:v>44189</c:v>
                </c:pt>
                <c:pt idx="359" c:formatCode="m&quot;月&quot;d&quot;日&quot;;@">
                  <c:v>44190</c:v>
                </c:pt>
                <c:pt idx="360" c:formatCode="m&quot;月&quot;d&quot;日&quot;;@">
                  <c:v>44191</c:v>
                </c:pt>
                <c:pt idx="361" c:formatCode="m&quot;月&quot;d&quot;日&quot;;@">
                  <c:v>44192</c:v>
                </c:pt>
                <c:pt idx="362" c:formatCode="m&quot;月&quot;d&quot;日&quot;;@">
                  <c:v>44193</c:v>
                </c:pt>
                <c:pt idx="363" c:formatCode="m&quot;月&quot;d&quot;日&quot;;@">
                  <c:v>44194</c:v>
                </c:pt>
                <c:pt idx="364" c:formatCode="m&quot;月&quot;d&quot;日&quot;;@">
                  <c:v>44195</c:v>
                </c:pt>
                <c:pt idx="365" c:formatCode="m&quot;月&quot;d&quot;日&quot;;@">
                  <c:v>44196</c:v>
                </c:pt>
              </c:numCache>
            </c:numRef>
          </c:cat>
          <c:val>
            <c:numRef>
              <c:f>'[Mysteel负极材料月报图表 (2).xlsx]石墨化'!$M$2:$M$367</c:f>
              <c:numCache>
                <c:formatCode>General</c:formatCode>
                <c:ptCount val="366"/>
                <c:pt idx="0">
                  <c:v>25000</c:v>
                </c:pt>
                <c:pt idx="1">
                  <c:v>25000</c:v>
                </c:pt>
                <c:pt idx="2">
                  <c:v>25000</c:v>
                </c:pt>
                <c:pt idx="3">
                  <c:v>25000</c:v>
                </c:pt>
                <c:pt idx="4">
                  <c:v>25000</c:v>
                </c:pt>
                <c:pt idx="5">
                  <c:v>25000</c:v>
                </c:pt>
                <c:pt idx="6">
                  <c:v>25000</c:v>
                </c:pt>
                <c:pt idx="7">
                  <c:v>25000</c:v>
                </c:pt>
                <c:pt idx="8">
                  <c:v>25000</c:v>
                </c:pt>
                <c:pt idx="9">
                  <c:v>25000</c:v>
                </c:pt>
                <c:pt idx="10">
                  <c:v>25000</c:v>
                </c:pt>
                <c:pt idx="11">
                  <c:v>25000</c:v>
                </c:pt>
                <c:pt idx="12">
                  <c:v>25000</c:v>
                </c:pt>
                <c:pt idx="13">
                  <c:v>25000</c:v>
                </c:pt>
                <c:pt idx="14">
                  <c:v>25000</c:v>
                </c:pt>
                <c:pt idx="15">
                  <c:v>25000</c:v>
                </c:pt>
                <c:pt idx="16">
                  <c:v>25000</c:v>
                </c:pt>
                <c:pt idx="17">
                  <c:v>25000</c:v>
                </c:pt>
                <c:pt idx="18">
                  <c:v>25000</c:v>
                </c:pt>
                <c:pt idx="19">
                  <c:v>25000</c:v>
                </c:pt>
                <c:pt idx="20">
                  <c:v>25000</c:v>
                </c:pt>
                <c:pt idx="21">
                  <c:v>25000</c:v>
                </c:pt>
                <c:pt idx="22">
                  <c:v>25000</c:v>
                </c:pt>
                <c:pt idx="23">
                  <c:v>25000</c:v>
                </c:pt>
                <c:pt idx="24">
                  <c:v>25000</c:v>
                </c:pt>
                <c:pt idx="25">
                  <c:v>25000</c:v>
                </c:pt>
                <c:pt idx="26">
                  <c:v>25000</c:v>
                </c:pt>
                <c:pt idx="27">
                  <c:v>25000</c:v>
                </c:pt>
                <c:pt idx="28">
                  <c:v>25000</c:v>
                </c:pt>
                <c:pt idx="29">
                  <c:v>25000</c:v>
                </c:pt>
                <c:pt idx="30">
                  <c:v>25000</c:v>
                </c:pt>
                <c:pt idx="31">
                  <c:v>25000</c:v>
                </c:pt>
                <c:pt idx="32">
                  <c:v>25000</c:v>
                </c:pt>
                <c:pt idx="33">
                  <c:v>25000</c:v>
                </c:pt>
                <c:pt idx="34">
                  <c:v>25000</c:v>
                </c:pt>
                <c:pt idx="35">
                  <c:v>25000</c:v>
                </c:pt>
                <c:pt idx="36">
                  <c:v>25000</c:v>
                </c:pt>
                <c:pt idx="37">
                  <c:v>25000</c:v>
                </c:pt>
                <c:pt idx="38">
                  <c:v>25000</c:v>
                </c:pt>
                <c:pt idx="39">
                  <c:v>25000</c:v>
                </c:pt>
                <c:pt idx="40">
                  <c:v>25000</c:v>
                </c:pt>
                <c:pt idx="41">
                  <c:v>25000</c:v>
                </c:pt>
                <c:pt idx="42">
                  <c:v>25000</c:v>
                </c:pt>
                <c:pt idx="43">
                  <c:v>25000</c:v>
                </c:pt>
                <c:pt idx="44">
                  <c:v>25000</c:v>
                </c:pt>
                <c:pt idx="45">
                  <c:v>25000</c:v>
                </c:pt>
                <c:pt idx="46">
                  <c:v>25000</c:v>
                </c:pt>
                <c:pt idx="47">
                  <c:v>25000</c:v>
                </c:pt>
                <c:pt idx="48">
                  <c:v>25000</c:v>
                </c:pt>
                <c:pt idx="49">
                  <c:v>25000</c:v>
                </c:pt>
                <c:pt idx="50">
                  <c:v>25000</c:v>
                </c:pt>
                <c:pt idx="51">
                  <c:v>25000</c:v>
                </c:pt>
                <c:pt idx="52">
                  <c:v>25000</c:v>
                </c:pt>
                <c:pt idx="53">
                  <c:v>25000</c:v>
                </c:pt>
                <c:pt idx="54">
                  <c:v>25000</c:v>
                </c:pt>
                <c:pt idx="55">
                  <c:v>25000</c:v>
                </c:pt>
                <c:pt idx="56">
                  <c:v>25000</c:v>
                </c:pt>
                <c:pt idx="57">
                  <c:v>25000</c:v>
                </c:pt>
                <c:pt idx="58">
                  <c:v>25000</c:v>
                </c:pt>
                <c:pt idx="59">
                  <c:v>25000</c:v>
                </c:pt>
                <c:pt idx="60">
                  <c:v>24500</c:v>
                </c:pt>
                <c:pt idx="61">
                  <c:v>24500</c:v>
                </c:pt>
                <c:pt idx="62">
                  <c:v>24500</c:v>
                </c:pt>
                <c:pt idx="63">
                  <c:v>24500</c:v>
                </c:pt>
                <c:pt idx="64">
                  <c:v>24500</c:v>
                </c:pt>
                <c:pt idx="65">
                  <c:v>24500</c:v>
                </c:pt>
                <c:pt idx="66">
                  <c:v>24500</c:v>
                </c:pt>
                <c:pt idx="67">
                  <c:v>24500</c:v>
                </c:pt>
                <c:pt idx="68">
                  <c:v>24500</c:v>
                </c:pt>
                <c:pt idx="69">
                  <c:v>24500</c:v>
                </c:pt>
                <c:pt idx="70">
                  <c:v>25000</c:v>
                </c:pt>
                <c:pt idx="71">
                  <c:v>25000</c:v>
                </c:pt>
                <c:pt idx="72">
                  <c:v>25000</c:v>
                </c:pt>
                <c:pt idx="73">
                  <c:v>25000</c:v>
                </c:pt>
                <c:pt idx="74">
                  <c:v>25000</c:v>
                </c:pt>
                <c:pt idx="75">
                  <c:v>25000</c:v>
                </c:pt>
                <c:pt idx="76">
                  <c:v>25000</c:v>
                </c:pt>
                <c:pt idx="77">
                  <c:v>25000</c:v>
                </c:pt>
                <c:pt idx="78">
                  <c:v>25000</c:v>
                </c:pt>
                <c:pt idx="79">
                  <c:v>26000</c:v>
                </c:pt>
                <c:pt idx="80">
                  <c:v>26000</c:v>
                </c:pt>
                <c:pt idx="81">
                  <c:v>26000</c:v>
                </c:pt>
                <c:pt idx="82">
                  <c:v>26000</c:v>
                </c:pt>
                <c:pt idx="83">
                  <c:v>26000</c:v>
                </c:pt>
                <c:pt idx="84">
                  <c:v>26000</c:v>
                </c:pt>
                <c:pt idx="85">
                  <c:v>26000</c:v>
                </c:pt>
                <c:pt idx="86">
                  <c:v>26000</c:v>
                </c:pt>
                <c:pt idx="87">
                  <c:v>26000</c:v>
                </c:pt>
                <c:pt idx="88">
                  <c:v>26000</c:v>
                </c:pt>
                <c:pt idx="89">
                  <c:v>26000</c:v>
                </c:pt>
                <c:pt idx="90">
                  <c:v>26000</c:v>
                </c:pt>
                <c:pt idx="91">
                  <c:v>26000</c:v>
                </c:pt>
                <c:pt idx="92">
                  <c:v>26000</c:v>
                </c:pt>
                <c:pt idx="93">
                  <c:v>26000</c:v>
                </c:pt>
                <c:pt idx="94">
                  <c:v>26000</c:v>
                </c:pt>
                <c:pt idx="95">
                  <c:v>26500</c:v>
                </c:pt>
                <c:pt idx="96">
                  <c:v>26500</c:v>
                </c:pt>
                <c:pt idx="97">
                  <c:v>26500</c:v>
                </c:pt>
                <c:pt idx="98">
                  <c:v>26500</c:v>
                </c:pt>
                <c:pt idx="99">
                  <c:v>26500</c:v>
                </c:pt>
                <c:pt idx="100">
                  <c:v>26500</c:v>
                </c:pt>
                <c:pt idx="101">
                  <c:v>26500</c:v>
                </c:pt>
                <c:pt idx="102">
                  <c:v>26500</c:v>
                </c:pt>
                <c:pt idx="103">
                  <c:v>27000</c:v>
                </c:pt>
                <c:pt idx="104">
                  <c:v>27000</c:v>
                </c:pt>
                <c:pt idx="105">
                  <c:v>27000</c:v>
                </c:pt>
                <c:pt idx="106">
                  <c:v>27000</c:v>
                </c:pt>
                <c:pt idx="107">
                  <c:v>27000</c:v>
                </c:pt>
                <c:pt idx="108">
                  <c:v>27000</c:v>
                </c:pt>
                <c:pt idx="109">
                  <c:v>27000</c:v>
                </c:pt>
                <c:pt idx="110">
                  <c:v>27000</c:v>
                </c:pt>
                <c:pt idx="111">
                  <c:v>27000</c:v>
                </c:pt>
                <c:pt idx="112">
                  <c:v>27000</c:v>
                </c:pt>
                <c:pt idx="113">
                  <c:v>27000</c:v>
                </c:pt>
                <c:pt idx="114">
                  <c:v>27000</c:v>
                </c:pt>
                <c:pt idx="115">
                  <c:v>27000</c:v>
                </c:pt>
                <c:pt idx="116">
                  <c:v>27000</c:v>
                </c:pt>
                <c:pt idx="117">
                  <c:v>27500</c:v>
                </c:pt>
                <c:pt idx="118">
                  <c:v>27500</c:v>
                </c:pt>
                <c:pt idx="119">
                  <c:v>27500</c:v>
                </c:pt>
                <c:pt idx="120">
                  <c:v>27500</c:v>
                </c:pt>
                <c:pt idx="121">
                  <c:v>27500</c:v>
                </c:pt>
                <c:pt idx="122">
                  <c:v>27500</c:v>
                </c:pt>
                <c:pt idx="123">
                  <c:v>27500</c:v>
                </c:pt>
                <c:pt idx="124">
                  <c:v>27500</c:v>
                </c:pt>
                <c:pt idx="125">
                  <c:v>27500</c:v>
                </c:pt>
                <c:pt idx="126">
                  <c:v>27500</c:v>
                </c:pt>
                <c:pt idx="127">
                  <c:v>27500</c:v>
                </c:pt>
                <c:pt idx="128">
                  <c:v>27500</c:v>
                </c:pt>
                <c:pt idx="129">
                  <c:v>27500</c:v>
                </c:pt>
                <c:pt idx="130">
                  <c:v>27500</c:v>
                </c:pt>
                <c:pt idx="131">
                  <c:v>27500</c:v>
                </c:pt>
                <c:pt idx="132">
                  <c:v>27500</c:v>
                </c:pt>
                <c:pt idx="133">
                  <c:v>27500</c:v>
                </c:pt>
                <c:pt idx="134">
                  <c:v>27500</c:v>
                </c:pt>
                <c:pt idx="135">
                  <c:v>27500</c:v>
                </c:pt>
                <c:pt idx="136">
                  <c:v>27500</c:v>
                </c:pt>
                <c:pt idx="137">
                  <c:v>27500</c:v>
                </c:pt>
                <c:pt idx="138">
                  <c:v>27500</c:v>
                </c:pt>
                <c:pt idx="139">
                  <c:v>27500</c:v>
                </c:pt>
                <c:pt idx="140">
                  <c:v>27500</c:v>
                </c:pt>
                <c:pt idx="141">
                  <c:v>27500</c:v>
                </c:pt>
                <c:pt idx="142">
                  <c:v>27500</c:v>
                </c:pt>
                <c:pt idx="143">
                  <c:v>27500</c:v>
                </c:pt>
                <c:pt idx="144">
                  <c:v>27500</c:v>
                </c:pt>
                <c:pt idx="145">
                  <c:v>27500</c:v>
                </c:pt>
                <c:pt idx="146">
                  <c:v>27500</c:v>
                </c:pt>
                <c:pt idx="147">
                  <c:v>27500</c:v>
                </c:pt>
                <c:pt idx="148">
                  <c:v>27500</c:v>
                </c:pt>
                <c:pt idx="149">
                  <c:v>27500</c:v>
                </c:pt>
                <c:pt idx="150">
                  <c:v>27500</c:v>
                </c:pt>
                <c:pt idx="151">
                  <c:v>27500</c:v>
                </c:pt>
                <c:pt idx="152">
                  <c:v>27500</c:v>
                </c:pt>
                <c:pt idx="153">
                  <c:v>27500</c:v>
                </c:pt>
                <c:pt idx="154">
                  <c:v>27500</c:v>
                </c:pt>
                <c:pt idx="155">
                  <c:v>27500</c:v>
                </c:pt>
                <c:pt idx="156">
                  <c:v>27500</c:v>
                </c:pt>
                <c:pt idx="157">
                  <c:v>27500</c:v>
                </c:pt>
                <c:pt idx="158">
                  <c:v>27500</c:v>
                </c:pt>
                <c:pt idx="159">
                  <c:v>27500</c:v>
                </c:pt>
                <c:pt idx="160">
                  <c:v>27500</c:v>
                </c:pt>
                <c:pt idx="161">
                  <c:v>27500</c:v>
                </c:pt>
                <c:pt idx="162">
                  <c:v>27500</c:v>
                </c:pt>
                <c:pt idx="163">
                  <c:v>27500</c:v>
                </c:pt>
                <c:pt idx="164">
                  <c:v>27500</c:v>
                </c:pt>
                <c:pt idx="165">
                  <c:v>27500</c:v>
                </c:pt>
                <c:pt idx="166">
                  <c:v>27500</c:v>
                </c:pt>
                <c:pt idx="167">
                  <c:v>27500</c:v>
                </c:pt>
                <c:pt idx="168">
                  <c:v>27500</c:v>
                </c:pt>
                <c:pt idx="169">
                  <c:v>25500</c:v>
                </c:pt>
                <c:pt idx="170">
                  <c:v>25500</c:v>
                </c:pt>
                <c:pt idx="171">
                  <c:v>25500</c:v>
                </c:pt>
                <c:pt idx="172">
                  <c:v>25500</c:v>
                </c:pt>
                <c:pt idx="173">
                  <c:v>25500</c:v>
                </c:pt>
                <c:pt idx="174">
                  <c:v>25500</c:v>
                </c:pt>
                <c:pt idx="175">
                  <c:v>25500</c:v>
                </c:pt>
                <c:pt idx="176">
                  <c:v>25500</c:v>
                </c:pt>
                <c:pt idx="177">
                  <c:v>25500</c:v>
                </c:pt>
                <c:pt idx="178">
                  <c:v>25500</c:v>
                </c:pt>
                <c:pt idx="179">
                  <c:v>25500</c:v>
                </c:pt>
                <c:pt idx="180">
                  <c:v>25500</c:v>
                </c:pt>
                <c:pt idx="181">
                  <c:v>25500</c:v>
                </c:pt>
                <c:pt idx="182">
                  <c:v>25500</c:v>
                </c:pt>
                <c:pt idx="183">
                  <c:v>25000</c:v>
                </c:pt>
                <c:pt idx="184">
                  <c:v>25000</c:v>
                </c:pt>
                <c:pt idx="185">
                  <c:v>25000</c:v>
                </c:pt>
                <c:pt idx="186">
                  <c:v>25000</c:v>
                </c:pt>
                <c:pt idx="187">
                  <c:v>25000</c:v>
                </c:pt>
                <c:pt idx="188">
                  <c:v>25000</c:v>
                </c:pt>
                <c:pt idx="189">
                  <c:v>25000</c:v>
                </c:pt>
                <c:pt idx="190">
                  <c:v>25000</c:v>
                </c:pt>
                <c:pt idx="191">
                  <c:v>25500</c:v>
                </c:pt>
                <c:pt idx="192">
                  <c:v>25500</c:v>
                </c:pt>
                <c:pt idx="193">
                  <c:v>25500</c:v>
                </c:pt>
                <c:pt idx="194">
                  <c:v>25500</c:v>
                </c:pt>
                <c:pt idx="195">
                  <c:v>25500</c:v>
                </c:pt>
                <c:pt idx="196">
                  <c:v>25500</c:v>
                </c:pt>
                <c:pt idx="197">
                  <c:v>25500</c:v>
                </c:pt>
                <c:pt idx="198">
                  <c:v>25500</c:v>
                </c:pt>
                <c:pt idx="199">
                  <c:v>26000</c:v>
                </c:pt>
                <c:pt idx="200">
                  <c:v>26000</c:v>
                </c:pt>
                <c:pt idx="201">
                  <c:v>26000</c:v>
                </c:pt>
                <c:pt idx="202">
                  <c:v>26000</c:v>
                </c:pt>
                <c:pt idx="203">
                  <c:v>26000</c:v>
                </c:pt>
                <c:pt idx="204">
                  <c:v>26000</c:v>
                </c:pt>
                <c:pt idx="205">
                  <c:v>26000</c:v>
                </c:pt>
                <c:pt idx="206">
                  <c:v>26000</c:v>
                </c:pt>
                <c:pt idx="207">
                  <c:v>26000</c:v>
                </c:pt>
                <c:pt idx="208">
                  <c:v>26000</c:v>
                </c:pt>
                <c:pt idx="209">
                  <c:v>26000</c:v>
                </c:pt>
                <c:pt idx="210">
                  <c:v>26000</c:v>
                </c:pt>
                <c:pt idx="211">
                  <c:v>26000</c:v>
                </c:pt>
                <c:pt idx="212">
                  <c:v>26000</c:v>
                </c:pt>
                <c:pt idx="213">
                  <c:v>26500</c:v>
                </c:pt>
                <c:pt idx="214">
                  <c:v>26500</c:v>
                </c:pt>
                <c:pt idx="215">
                  <c:v>26500</c:v>
                </c:pt>
                <c:pt idx="216">
                  <c:v>26500</c:v>
                </c:pt>
                <c:pt idx="217">
                  <c:v>26500</c:v>
                </c:pt>
                <c:pt idx="218">
                  <c:v>26000</c:v>
                </c:pt>
                <c:pt idx="219">
                  <c:v>26000</c:v>
                </c:pt>
                <c:pt idx="220">
                  <c:v>26000</c:v>
                </c:pt>
                <c:pt idx="221">
                  <c:v>26000</c:v>
                </c:pt>
                <c:pt idx="222">
                  <c:v>26000</c:v>
                </c:pt>
                <c:pt idx="223">
                  <c:v>26000</c:v>
                </c:pt>
                <c:pt idx="224">
                  <c:v>26000</c:v>
                </c:pt>
                <c:pt idx="225">
                  <c:v>26000</c:v>
                </c:pt>
                <c:pt idx="226">
                  <c:v>26000</c:v>
                </c:pt>
                <c:pt idx="227">
                  <c:v>26000</c:v>
                </c:pt>
                <c:pt idx="228">
                  <c:v>26000</c:v>
                </c:pt>
                <c:pt idx="229">
                  <c:v>26000</c:v>
                </c:pt>
                <c:pt idx="230">
                  <c:v>26000</c:v>
                </c:pt>
                <c:pt idx="231">
                  <c:v>26000</c:v>
                </c:pt>
                <c:pt idx="232">
                  <c:v>25000</c:v>
                </c:pt>
                <c:pt idx="233">
                  <c:v>25000</c:v>
                </c:pt>
                <c:pt idx="234">
                  <c:v>25000</c:v>
                </c:pt>
                <c:pt idx="235">
                  <c:v>25000</c:v>
                </c:pt>
                <c:pt idx="236">
                  <c:v>25000</c:v>
                </c:pt>
                <c:pt idx="237">
                  <c:v>25000</c:v>
                </c:pt>
                <c:pt idx="238">
                  <c:v>25000</c:v>
                </c:pt>
                <c:pt idx="239">
                  <c:v>25000</c:v>
                </c:pt>
                <c:pt idx="240">
                  <c:v>25000</c:v>
                </c:pt>
                <c:pt idx="241">
                  <c:v>24000</c:v>
                </c:pt>
                <c:pt idx="242">
                  <c:v>24000</c:v>
                </c:pt>
                <c:pt idx="243">
                  <c:v>24000</c:v>
                </c:pt>
                <c:pt idx="244">
                  <c:v>24000</c:v>
                </c:pt>
                <c:pt idx="245">
                  <c:v>24000</c:v>
                </c:pt>
                <c:pt idx="246">
                  <c:v>24000</c:v>
                </c:pt>
                <c:pt idx="247">
                  <c:v>24000</c:v>
                </c:pt>
                <c:pt idx="248">
                  <c:v>24000</c:v>
                </c:pt>
                <c:pt idx="249">
                  <c:v>24000</c:v>
                </c:pt>
                <c:pt idx="250">
                  <c:v>24000</c:v>
                </c:pt>
                <c:pt idx="251">
                  <c:v>24000</c:v>
                </c:pt>
                <c:pt idx="252">
                  <c:v>23000</c:v>
                </c:pt>
                <c:pt idx="253">
                  <c:v>23000</c:v>
                </c:pt>
                <c:pt idx="254">
                  <c:v>23000</c:v>
                </c:pt>
                <c:pt idx="255">
                  <c:v>23000</c:v>
                </c:pt>
                <c:pt idx="256">
                  <c:v>23000</c:v>
                </c:pt>
                <c:pt idx="257">
                  <c:v>23000</c:v>
                </c:pt>
                <c:pt idx="258">
                  <c:v>23000</c:v>
                </c:pt>
                <c:pt idx="259">
                  <c:v>23000</c:v>
                </c:pt>
                <c:pt idx="260">
                  <c:v>23000</c:v>
                </c:pt>
                <c:pt idx="261">
                  <c:v>23000</c:v>
                </c:pt>
                <c:pt idx="262">
                  <c:v>23000</c:v>
                </c:pt>
                <c:pt idx="263">
                  <c:v>23000</c:v>
                </c:pt>
                <c:pt idx="264">
                  <c:v>23000</c:v>
                </c:pt>
                <c:pt idx="265">
                  <c:v>23000</c:v>
                </c:pt>
                <c:pt idx="266">
                  <c:v>23000</c:v>
                </c:pt>
                <c:pt idx="267">
                  <c:v>23000</c:v>
                </c:pt>
                <c:pt idx="268">
                  <c:v>23000</c:v>
                </c:pt>
                <c:pt idx="269">
                  <c:v>23000</c:v>
                </c:pt>
                <c:pt idx="270">
                  <c:v>23000</c:v>
                </c:pt>
                <c:pt idx="271">
                  <c:v>23000</c:v>
                </c:pt>
                <c:pt idx="272">
                  <c:v>23000</c:v>
                </c:pt>
                <c:pt idx="273">
                  <c:v>23000</c:v>
                </c:pt>
                <c:pt idx="274">
                  <c:v>23000</c:v>
                </c:pt>
                <c:pt idx="275">
                  <c:v>23000</c:v>
                </c:pt>
                <c:pt idx="276">
                  <c:v>23000</c:v>
                </c:pt>
                <c:pt idx="277">
                  <c:v>23000</c:v>
                </c:pt>
                <c:pt idx="278">
                  <c:v>23000</c:v>
                </c:pt>
                <c:pt idx="279">
                  <c:v>23000</c:v>
                </c:pt>
                <c:pt idx="280">
                  <c:v>23000</c:v>
                </c:pt>
                <c:pt idx="281">
                  <c:v>23000</c:v>
                </c:pt>
                <c:pt idx="282">
                  <c:v>23000</c:v>
                </c:pt>
                <c:pt idx="283">
                  <c:v>23000</c:v>
                </c:pt>
                <c:pt idx="284">
                  <c:v>23000</c:v>
                </c:pt>
                <c:pt idx="285">
                  <c:v>23000</c:v>
                </c:pt>
                <c:pt idx="286">
                  <c:v>23000</c:v>
                </c:pt>
                <c:pt idx="287">
                  <c:v>23000</c:v>
                </c:pt>
                <c:pt idx="288">
                  <c:v>23000</c:v>
                </c:pt>
                <c:pt idx="289">
                  <c:v>23000</c:v>
                </c:pt>
                <c:pt idx="290">
                  <c:v>23000</c:v>
                </c:pt>
                <c:pt idx="291">
                  <c:v>23000</c:v>
                </c:pt>
                <c:pt idx="292">
                  <c:v>23000</c:v>
                </c:pt>
                <c:pt idx="293">
                  <c:v>23000</c:v>
                </c:pt>
                <c:pt idx="294">
                  <c:v>23000</c:v>
                </c:pt>
                <c:pt idx="295">
                  <c:v>23000</c:v>
                </c:pt>
                <c:pt idx="296">
                  <c:v>23000</c:v>
                </c:pt>
                <c:pt idx="297">
                  <c:v>23000</c:v>
                </c:pt>
                <c:pt idx="298">
                  <c:v>23000</c:v>
                </c:pt>
                <c:pt idx="299">
                  <c:v>23000</c:v>
                </c:pt>
                <c:pt idx="300">
                  <c:v>23000</c:v>
                </c:pt>
                <c:pt idx="301">
                  <c:v>23000</c:v>
                </c:pt>
                <c:pt idx="302">
                  <c:v>23000</c:v>
                </c:pt>
                <c:pt idx="303">
                  <c:v>23000</c:v>
                </c:pt>
                <c:pt idx="304">
                  <c:v>23000</c:v>
                </c:pt>
                <c:pt idx="305">
                  <c:v>23000</c:v>
                </c:pt>
                <c:pt idx="306">
                  <c:v>23000</c:v>
                </c:pt>
                <c:pt idx="307">
                  <c:v>23000</c:v>
                </c:pt>
                <c:pt idx="308">
                  <c:v>23000</c:v>
                </c:pt>
                <c:pt idx="309">
                  <c:v>22000</c:v>
                </c:pt>
                <c:pt idx="310">
                  <c:v>22000</c:v>
                </c:pt>
                <c:pt idx="311">
                  <c:v>22000</c:v>
                </c:pt>
                <c:pt idx="312">
                  <c:v>22000</c:v>
                </c:pt>
                <c:pt idx="313">
                  <c:v>22000</c:v>
                </c:pt>
                <c:pt idx="314">
                  <c:v>22000</c:v>
                </c:pt>
                <c:pt idx="315">
                  <c:v>22000</c:v>
                </c:pt>
                <c:pt idx="316">
                  <c:v>22000</c:v>
                </c:pt>
                <c:pt idx="317">
                  <c:v>22000</c:v>
                </c:pt>
                <c:pt idx="318">
                  <c:v>22000</c:v>
                </c:pt>
                <c:pt idx="319">
                  <c:v>22000</c:v>
                </c:pt>
                <c:pt idx="320">
                  <c:v>22000</c:v>
                </c:pt>
                <c:pt idx="321">
                  <c:v>22000</c:v>
                </c:pt>
                <c:pt idx="322">
                  <c:v>22000</c:v>
                </c:pt>
                <c:pt idx="323">
                  <c:v>21000</c:v>
                </c:pt>
                <c:pt idx="324">
                  <c:v>21000</c:v>
                </c:pt>
                <c:pt idx="325">
                  <c:v>21000</c:v>
                </c:pt>
                <c:pt idx="326">
                  <c:v>21000</c:v>
                </c:pt>
                <c:pt idx="327">
                  <c:v>21000</c:v>
                </c:pt>
                <c:pt idx="328">
                  <c:v>21000</c:v>
                </c:pt>
                <c:pt idx="329">
                  <c:v>21000</c:v>
                </c:pt>
                <c:pt idx="330">
                  <c:v>21000</c:v>
                </c:pt>
                <c:pt idx="331">
                  <c:v>21000</c:v>
                </c:pt>
                <c:pt idx="332">
                  <c:v>21000</c:v>
                </c:pt>
                <c:pt idx="333">
                  <c:v>21000</c:v>
                </c:pt>
                <c:pt idx="334">
                  <c:v>21000</c:v>
                </c:pt>
                <c:pt idx="335">
                  <c:v>20000</c:v>
                </c:pt>
                <c:pt idx="336">
                  <c:v>20000</c:v>
                </c:pt>
                <c:pt idx="337">
                  <c:v>20000</c:v>
                </c:pt>
                <c:pt idx="338">
                  <c:v>20000</c:v>
                </c:pt>
                <c:pt idx="339">
                  <c:v>20000</c:v>
                </c:pt>
                <c:pt idx="340">
                  <c:v>20000</c:v>
                </c:pt>
                <c:pt idx="341">
                  <c:v>20000</c:v>
                </c:pt>
                <c:pt idx="342">
                  <c:v>20000</c:v>
                </c:pt>
                <c:pt idx="343">
                  <c:v>20000</c:v>
                </c:pt>
                <c:pt idx="344">
                  <c:v>20000</c:v>
                </c:pt>
                <c:pt idx="345">
                  <c:v>20000</c:v>
                </c:pt>
                <c:pt idx="346">
                  <c:v>20000</c:v>
                </c:pt>
                <c:pt idx="347">
                  <c:v>20000</c:v>
                </c:pt>
                <c:pt idx="348">
                  <c:v>20000</c:v>
                </c:pt>
                <c:pt idx="349">
                  <c:v>20000</c:v>
                </c:pt>
                <c:pt idx="350">
                  <c:v>20000</c:v>
                </c:pt>
                <c:pt idx="351">
                  <c:v>20000</c:v>
                </c:pt>
                <c:pt idx="352">
                  <c:v>20000</c:v>
                </c:pt>
                <c:pt idx="353">
                  <c:v>20000</c:v>
                </c:pt>
                <c:pt idx="354">
                  <c:v>18000</c:v>
                </c:pt>
                <c:pt idx="355">
                  <c:v>18000</c:v>
                </c:pt>
                <c:pt idx="356">
                  <c:v>18000</c:v>
                </c:pt>
                <c:pt idx="357">
                  <c:v>18000</c:v>
                </c:pt>
                <c:pt idx="358">
                  <c:v>18000</c:v>
                </c:pt>
                <c:pt idx="359">
                  <c:v>18000</c:v>
                </c:pt>
                <c:pt idx="360">
                  <c:v>18000</c:v>
                </c:pt>
                <c:pt idx="361">
                  <c:v>18000</c:v>
                </c:pt>
                <c:pt idx="362">
                  <c:v>18000</c:v>
                </c:pt>
                <c:pt idx="363">
                  <c:v>17000</c:v>
                </c:pt>
                <c:pt idx="364">
                  <c:v>17000</c:v>
                </c:pt>
                <c:pt idx="365">
                  <c:v>17000</c:v>
                </c:pt>
              </c:numCache>
            </c:numRef>
          </c:val>
          <c:smooth val="0"/>
        </c:ser>
        <c:dLbls>
          <c:showLegendKey val="0"/>
          <c:showVal val="0"/>
          <c:showCatName val="0"/>
          <c:showSerName val="0"/>
          <c:showPercent val="0"/>
          <c:showBubbleSize val="0"/>
        </c:dLbls>
        <c:marker val="0"/>
        <c:smooth val="0"/>
        <c:axId val="667521728"/>
        <c:axId val="667522848"/>
      </c:lineChart>
      <c:lineChart>
        <c:grouping val="standard"/>
        <c:varyColors val="0"/>
        <c:ser>
          <c:idx val="2"/>
          <c:order val="2"/>
          <c:tx>
            <c:strRef>
              <c:f>'[Mysteel负极材料月报图表 (2).xlsx]石墨化'!$N$1</c:f>
              <c:strCache>
                <c:ptCount val="1"/>
                <c:pt idx="0">
                  <c:v>2023</c:v>
                </c:pt>
              </c:strCache>
            </c:strRef>
          </c:tx>
          <c:spPr>
            <a:ln w="19050" cap="rnd">
              <a:solidFill>
                <a:srgbClr val="8AA1C6"/>
              </a:solidFill>
              <a:round/>
            </a:ln>
            <a:effectLst/>
          </c:spPr>
          <c:marker>
            <c:symbol val="none"/>
          </c:marker>
          <c:dLbls>
            <c:delete val="1"/>
          </c:dLbls>
          <c:cat>
            <c:numRef>
              <c:f>'[Mysteel负极材料月报图表 (2).xlsx]石墨化'!$J$2:$J$367</c:f>
              <c:numCache>
                <c:formatCode>m"月"d"日";@</c:formatCode>
                <c:ptCount val="366"/>
                <c:pt idx="0" c:formatCode="m&quot;月&quot;d&quot;日&quot;;@">
                  <c:v>43831</c:v>
                </c:pt>
                <c:pt idx="1" c:formatCode="m&quot;月&quot;d&quot;日&quot;;@">
                  <c:v>43832</c:v>
                </c:pt>
                <c:pt idx="2" c:formatCode="m&quot;月&quot;d&quot;日&quot;;@">
                  <c:v>43833</c:v>
                </c:pt>
                <c:pt idx="3" c:formatCode="m&quot;月&quot;d&quot;日&quot;;@">
                  <c:v>43834</c:v>
                </c:pt>
                <c:pt idx="4" c:formatCode="m&quot;月&quot;d&quot;日&quot;;@">
                  <c:v>43835</c:v>
                </c:pt>
                <c:pt idx="5" c:formatCode="m&quot;月&quot;d&quot;日&quot;;@">
                  <c:v>43836</c:v>
                </c:pt>
                <c:pt idx="6" c:formatCode="m&quot;月&quot;d&quot;日&quot;;@">
                  <c:v>43837</c:v>
                </c:pt>
                <c:pt idx="7" c:formatCode="m&quot;月&quot;d&quot;日&quot;;@">
                  <c:v>43838</c:v>
                </c:pt>
                <c:pt idx="8" c:formatCode="m&quot;月&quot;d&quot;日&quot;;@">
                  <c:v>43839</c:v>
                </c:pt>
                <c:pt idx="9" c:formatCode="m&quot;月&quot;d&quot;日&quot;;@">
                  <c:v>43840</c:v>
                </c:pt>
                <c:pt idx="10" c:formatCode="m&quot;月&quot;d&quot;日&quot;;@">
                  <c:v>43841</c:v>
                </c:pt>
                <c:pt idx="11" c:formatCode="m&quot;月&quot;d&quot;日&quot;;@">
                  <c:v>43842</c:v>
                </c:pt>
                <c:pt idx="12" c:formatCode="m&quot;月&quot;d&quot;日&quot;;@">
                  <c:v>43843</c:v>
                </c:pt>
                <c:pt idx="13" c:formatCode="m&quot;月&quot;d&quot;日&quot;;@">
                  <c:v>43844</c:v>
                </c:pt>
                <c:pt idx="14" c:formatCode="m&quot;月&quot;d&quot;日&quot;;@">
                  <c:v>43845</c:v>
                </c:pt>
                <c:pt idx="15" c:formatCode="m&quot;月&quot;d&quot;日&quot;;@">
                  <c:v>43846</c:v>
                </c:pt>
                <c:pt idx="16" c:formatCode="m&quot;月&quot;d&quot;日&quot;;@">
                  <c:v>43847</c:v>
                </c:pt>
                <c:pt idx="17" c:formatCode="m&quot;月&quot;d&quot;日&quot;;@">
                  <c:v>43848</c:v>
                </c:pt>
                <c:pt idx="18" c:formatCode="m&quot;月&quot;d&quot;日&quot;;@">
                  <c:v>43849</c:v>
                </c:pt>
                <c:pt idx="19" c:formatCode="m&quot;月&quot;d&quot;日&quot;;@">
                  <c:v>43850</c:v>
                </c:pt>
                <c:pt idx="20" c:formatCode="m&quot;月&quot;d&quot;日&quot;;@">
                  <c:v>43851</c:v>
                </c:pt>
                <c:pt idx="21" c:formatCode="m&quot;月&quot;d&quot;日&quot;;@">
                  <c:v>43852</c:v>
                </c:pt>
                <c:pt idx="22" c:formatCode="m&quot;月&quot;d&quot;日&quot;;@">
                  <c:v>43853</c:v>
                </c:pt>
                <c:pt idx="23" c:formatCode="m&quot;月&quot;d&quot;日&quot;;@">
                  <c:v>43854</c:v>
                </c:pt>
                <c:pt idx="24" c:formatCode="m&quot;月&quot;d&quot;日&quot;;@">
                  <c:v>43855</c:v>
                </c:pt>
                <c:pt idx="25" c:formatCode="m&quot;月&quot;d&quot;日&quot;;@">
                  <c:v>43856</c:v>
                </c:pt>
                <c:pt idx="26" c:formatCode="m&quot;月&quot;d&quot;日&quot;;@">
                  <c:v>43857</c:v>
                </c:pt>
                <c:pt idx="27" c:formatCode="m&quot;月&quot;d&quot;日&quot;;@">
                  <c:v>43858</c:v>
                </c:pt>
                <c:pt idx="28" c:formatCode="m&quot;月&quot;d&quot;日&quot;;@">
                  <c:v>43859</c:v>
                </c:pt>
                <c:pt idx="29" c:formatCode="m&quot;月&quot;d&quot;日&quot;;@">
                  <c:v>43860</c:v>
                </c:pt>
                <c:pt idx="30" c:formatCode="m&quot;月&quot;d&quot;日&quot;;@">
                  <c:v>43861</c:v>
                </c:pt>
                <c:pt idx="31" c:formatCode="m&quot;月&quot;d&quot;日&quot;;@">
                  <c:v>43862</c:v>
                </c:pt>
                <c:pt idx="32" c:formatCode="m&quot;月&quot;d&quot;日&quot;;@">
                  <c:v>43863</c:v>
                </c:pt>
                <c:pt idx="33" c:formatCode="m&quot;月&quot;d&quot;日&quot;;@">
                  <c:v>43864</c:v>
                </c:pt>
                <c:pt idx="34" c:formatCode="m&quot;月&quot;d&quot;日&quot;;@">
                  <c:v>43865</c:v>
                </c:pt>
                <c:pt idx="35" c:formatCode="m&quot;月&quot;d&quot;日&quot;;@">
                  <c:v>43866</c:v>
                </c:pt>
                <c:pt idx="36" c:formatCode="m&quot;月&quot;d&quot;日&quot;;@">
                  <c:v>43867</c:v>
                </c:pt>
                <c:pt idx="37" c:formatCode="m&quot;月&quot;d&quot;日&quot;;@">
                  <c:v>43868</c:v>
                </c:pt>
                <c:pt idx="38" c:formatCode="m&quot;月&quot;d&quot;日&quot;;@">
                  <c:v>43869</c:v>
                </c:pt>
                <c:pt idx="39" c:formatCode="m&quot;月&quot;d&quot;日&quot;;@">
                  <c:v>43870</c:v>
                </c:pt>
                <c:pt idx="40" c:formatCode="m&quot;月&quot;d&quot;日&quot;;@">
                  <c:v>43871</c:v>
                </c:pt>
                <c:pt idx="41" c:formatCode="m&quot;月&quot;d&quot;日&quot;;@">
                  <c:v>43872</c:v>
                </c:pt>
                <c:pt idx="42" c:formatCode="m&quot;月&quot;d&quot;日&quot;;@">
                  <c:v>43873</c:v>
                </c:pt>
                <c:pt idx="43" c:formatCode="m&quot;月&quot;d&quot;日&quot;;@">
                  <c:v>43874</c:v>
                </c:pt>
                <c:pt idx="44" c:formatCode="m&quot;月&quot;d&quot;日&quot;;@">
                  <c:v>43875</c:v>
                </c:pt>
                <c:pt idx="45" c:formatCode="m&quot;月&quot;d&quot;日&quot;;@">
                  <c:v>43876</c:v>
                </c:pt>
                <c:pt idx="46" c:formatCode="m&quot;月&quot;d&quot;日&quot;;@">
                  <c:v>43877</c:v>
                </c:pt>
                <c:pt idx="47" c:formatCode="m&quot;月&quot;d&quot;日&quot;;@">
                  <c:v>43878</c:v>
                </c:pt>
                <c:pt idx="48" c:formatCode="m&quot;月&quot;d&quot;日&quot;;@">
                  <c:v>43879</c:v>
                </c:pt>
                <c:pt idx="49" c:formatCode="m&quot;月&quot;d&quot;日&quot;;@">
                  <c:v>43880</c:v>
                </c:pt>
                <c:pt idx="50" c:formatCode="m&quot;月&quot;d&quot;日&quot;;@">
                  <c:v>43881</c:v>
                </c:pt>
                <c:pt idx="51" c:formatCode="m&quot;月&quot;d&quot;日&quot;;@">
                  <c:v>43882</c:v>
                </c:pt>
                <c:pt idx="52" c:formatCode="m&quot;月&quot;d&quot;日&quot;;@">
                  <c:v>43883</c:v>
                </c:pt>
                <c:pt idx="53" c:formatCode="m&quot;月&quot;d&quot;日&quot;;@">
                  <c:v>43884</c:v>
                </c:pt>
                <c:pt idx="54" c:formatCode="m&quot;月&quot;d&quot;日&quot;;@">
                  <c:v>43885</c:v>
                </c:pt>
                <c:pt idx="55" c:formatCode="m&quot;月&quot;d&quot;日&quot;;@">
                  <c:v>43886</c:v>
                </c:pt>
                <c:pt idx="56" c:formatCode="m&quot;月&quot;d&quot;日&quot;;@">
                  <c:v>43887</c:v>
                </c:pt>
                <c:pt idx="57" c:formatCode="m&quot;月&quot;d&quot;日&quot;;@">
                  <c:v>43888</c:v>
                </c:pt>
                <c:pt idx="58" c:formatCode="m&quot;月&quot;d&quot;日&quot;;@">
                  <c:v>43889</c:v>
                </c:pt>
                <c:pt idx="59" c:formatCode="m&quot;月&quot;d&quot;日&quot;;@">
                  <c:v>43890</c:v>
                </c:pt>
                <c:pt idx="60" c:formatCode="m&quot;月&quot;d&quot;日&quot;;@">
                  <c:v>43891</c:v>
                </c:pt>
                <c:pt idx="61" c:formatCode="m&quot;月&quot;d&quot;日&quot;;@">
                  <c:v>43892</c:v>
                </c:pt>
                <c:pt idx="62" c:formatCode="m&quot;月&quot;d&quot;日&quot;;@">
                  <c:v>43893</c:v>
                </c:pt>
                <c:pt idx="63" c:formatCode="m&quot;月&quot;d&quot;日&quot;;@">
                  <c:v>43894</c:v>
                </c:pt>
                <c:pt idx="64" c:formatCode="m&quot;月&quot;d&quot;日&quot;;@">
                  <c:v>43895</c:v>
                </c:pt>
                <c:pt idx="65" c:formatCode="m&quot;月&quot;d&quot;日&quot;;@">
                  <c:v>43896</c:v>
                </c:pt>
                <c:pt idx="66" c:formatCode="m&quot;月&quot;d&quot;日&quot;;@">
                  <c:v>43897</c:v>
                </c:pt>
                <c:pt idx="67" c:formatCode="m&quot;月&quot;d&quot;日&quot;;@">
                  <c:v>43898</c:v>
                </c:pt>
                <c:pt idx="68" c:formatCode="m&quot;月&quot;d&quot;日&quot;;@">
                  <c:v>43899</c:v>
                </c:pt>
                <c:pt idx="69" c:formatCode="m&quot;月&quot;d&quot;日&quot;;@">
                  <c:v>43900</c:v>
                </c:pt>
                <c:pt idx="70" c:formatCode="m&quot;月&quot;d&quot;日&quot;;@">
                  <c:v>43901</c:v>
                </c:pt>
                <c:pt idx="71" c:formatCode="m&quot;月&quot;d&quot;日&quot;;@">
                  <c:v>43902</c:v>
                </c:pt>
                <c:pt idx="72" c:formatCode="m&quot;月&quot;d&quot;日&quot;;@">
                  <c:v>43903</c:v>
                </c:pt>
                <c:pt idx="73" c:formatCode="m&quot;月&quot;d&quot;日&quot;;@">
                  <c:v>43904</c:v>
                </c:pt>
                <c:pt idx="74" c:formatCode="m&quot;月&quot;d&quot;日&quot;;@">
                  <c:v>43905</c:v>
                </c:pt>
                <c:pt idx="75" c:formatCode="m&quot;月&quot;d&quot;日&quot;;@">
                  <c:v>43906</c:v>
                </c:pt>
                <c:pt idx="76" c:formatCode="m&quot;月&quot;d&quot;日&quot;;@">
                  <c:v>43907</c:v>
                </c:pt>
                <c:pt idx="77" c:formatCode="m&quot;月&quot;d&quot;日&quot;;@">
                  <c:v>43908</c:v>
                </c:pt>
                <c:pt idx="78" c:formatCode="m&quot;月&quot;d&quot;日&quot;;@">
                  <c:v>43909</c:v>
                </c:pt>
                <c:pt idx="79" c:formatCode="m&quot;月&quot;d&quot;日&quot;;@">
                  <c:v>43910</c:v>
                </c:pt>
                <c:pt idx="80" c:formatCode="m&quot;月&quot;d&quot;日&quot;;@">
                  <c:v>43911</c:v>
                </c:pt>
                <c:pt idx="81" c:formatCode="m&quot;月&quot;d&quot;日&quot;;@">
                  <c:v>43912</c:v>
                </c:pt>
                <c:pt idx="82" c:formatCode="m&quot;月&quot;d&quot;日&quot;;@">
                  <c:v>43913</c:v>
                </c:pt>
                <c:pt idx="83" c:formatCode="m&quot;月&quot;d&quot;日&quot;;@">
                  <c:v>43914</c:v>
                </c:pt>
                <c:pt idx="84" c:formatCode="m&quot;月&quot;d&quot;日&quot;;@">
                  <c:v>43915</c:v>
                </c:pt>
                <c:pt idx="85" c:formatCode="m&quot;月&quot;d&quot;日&quot;;@">
                  <c:v>43916</c:v>
                </c:pt>
                <c:pt idx="86" c:formatCode="m&quot;月&quot;d&quot;日&quot;;@">
                  <c:v>43917</c:v>
                </c:pt>
                <c:pt idx="87" c:formatCode="m&quot;月&quot;d&quot;日&quot;;@">
                  <c:v>43918</c:v>
                </c:pt>
                <c:pt idx="88" c:formatCode="m&quot;月&quot;d&quot;日&quot;;@">
                  <c:v>43919</c:v>
                </c:pt>
                <c:pt idx="89" c:formatCode="m&quot;月&quot;d&quot;日&quot;;@">
                  <c:v>43920</c:v>
                </c:pt>
                <c:pt idx="90" c:formatCode="m&quot;月&quot;d&quot;日&quot;;@">
                  <c:v>43921</c:v>
                </c:pt>
                <c:pt idx="91" c:formatCode="m&quot;月&quot;d&quot;日&quot;;@">
                  <c:v>43922</c:v>
                </c:pt>
                <c:pt idx="92" c:formatCode="m&quot;月&quot;d&quot;日&quot;;@">
                  <c:v>43923</c:v>
                </c:pt>
                <c:pt idx="93" c:formatCode="m&quot;月&quot;d&quot;日&quot;;@">
                  <c:v>43924</c:v>
                </c:pt>
                <c:pt idx="94" c:formatCode="m&quot;月&quot;d&quot;日&quot;;@">
                  <c:v>43925</c:v>
                </c:pt>
                <c:pt idx="95" c:formatCode="m&quot;月&quot;d&quot;日&quot;;@">
                  <c:v>43926</c:v>
                </c:pt>
                <c:pt idx="96" c:formatCode="m&quot;月&quot;d&quot;日&quot;;@">
                  <c:v>43927</c:v>
                </c:pt>
                <c:pt idx="97" c:formatCode="m&quot;月&quot;d&quot;日&quot;;@">
                  <c:v>43928</c:v>
                </c:pt>
                <c:pt idx="98" c:formatCode="m&quot;月&quot;d&quot;日&quot;;@">
                  <c:v>43929</c:v>
                </c:pt>
                <c:pt idx="99" c:formatCode="m&quot;月&quot;d&quot;日&quot;;@">
                  <c:v>43930</c:v>
                </c:pt>
                <c:pt idx="100" c:formatCode="m&quot;月&quot;d&quot;日&quot;;@">
                  <c:v>43931</c:v>
                </c:pt>
                <c:pt idx="101" c:formatCode="m&quot;月&quot;d&quot;日&quot;;@">
                  <c:v>43932</c:v>
                </c:pt>
                <c:pt idx="102" c:formatCode="m&quot;月&quot;d&quot;日&quot;;@">
                  <c:v>43933</c:v>
                </c:pt>
                <c:pt idx="103" c:formatCode="m&quot;月&quot;d&quot;日&quot;;@">
                  <c:v>43934</c:v>
                </c:pt>
                <c:pt idx="104" c:formatCode="m&quot;月&quot;d&quot;日&quot;;@">
                  <c:v>43935</c:v>
                </c:pt>
                <c:pt idx="105" c:formatCode="m&quot;月&quot;d&quot;日&quot;;@">
                  <c:v>43936</c:v>
                </c:pt>
                <c:pt idx="106" c:formatCode="m&quot;月&quot;d&quot;日&quot;;@">
                  <c:v>43937</c:v>
                </c:pt>
                <c:pt idx="107" c:formatCode="m&quot;月&quot;d&quot;日&quot;;@">
                  <c:v>43938</c:v>
                </c:pt>
                <c:pt idx="108" c:formatCode="m&quot;月&quot;d&quot;日&quot;;@">
                  <c:v>43939</c:v>
                </c:pt>
                <c:pt idx="109" c:formatCode="m&quot;月&quot;d&quot;日&quot;;@">
                  <c:v>43940</c:v>
                </c:pt>
                <c:pt idx="110" c:formatCode="m&quot;月&quot;d&quot;日&quot;;@">
                  <c:v>43941</c:v>
                </c:pt>
                <c:pt idx="111" c:formatCode="m&quot;月&quot;d&quot;日&quot;;@">
                  <c:v>43942</c:v>
                </c:pt>
                <c:pt idx="112" c:formatCode="m&quot;月&quot;d&quot;日&quot;;@">
                  <c:v>43943</c:v>
                </c:pt>
                <c:pt idx="113" c:formatCode="m&quot;月&quot;d&quot;日&quot;;@">
                  <c:v>43944</c:v>
                </c:pt>
                <c:pt idx="114" c:formatCode="m&quot;月&quot;d&quot;日&quot;;@">
                  <c:v>43945</c:v>
                </c:pt>
                <c:pt idx="115" c:formatCode="m&quot;月&quot;d&quot;日&quot;;@">
                  <c:v>43946</c:v>
                </c:pt>
                <c:pt idx="116" c:formatCode="m&quot;月&quot;d&quot;日&quot;;@">
                  <c:v>43947</c:v>
                </c:pt>
                <c:pt idx="117" c:formatCode="m&quot;月&quot;d&quot;日&quot;;@">
                  <c:v>43948</c:v>
                </c:pt>
                <c:pt idx="118" c:formatCode="m&quot;月&quot;d&quot;日&quot;;@">
                  <c:v>43949</c:v>
                </c:pt>
                <c:pt idx="119" c:formatCode="m&quot;月&quot;d&quot;日&quot;;@">
                  <c:v>43950</c:v>
                </c:pt>
                <c:pt idx="120" c:formatCode="m&quot;月&quot;d&quot;日&quot;;@">
                  <c:v>43951</c:v>
                </c:pt>
                <c:pt idx="121" c:formatCode="m&quot;月&quot;d&quot;日&quot;;@">
                  <c:v>43952</c:v>
                </c:pt>
                <c:pt idx="122" c:formatCode="m&quot;月&quot;d&quot;日&quot;;@">
                  <c:v>43953</c:v>
                </c:pt>
                <c:pt idx="123" c:formatCode="m&quot;月&quot;d&quot;日&quot;;@">
                  <c:v>43954</c:v>
                </c:pt>
                <c:pt idx="124" c:formatCode="m&quot;月&quot;d&quot;日&quot;;@">
                  <c:v>43955</c:v>
                </c:pt>
                <c:pt idx="125" c:formatCode="m&quot;月&quot;d&quot;日&quot;;@">
                  <c:v>43956</c:v>
                </c:pt>
                <c:pt idx="126" c:formatCode="m&quot;月&quot;d&quot;日&quot;;@">
                  <c:v>43957</c:v>
                </c:pt>
                <c:pt idx="127" c:formatCode="m&quot;月&quot;d&quot;日&quot;;@">
                  <c:v>43958</c:v>
                </c:pt>
                <c:pt idx="128" c:formatCode="m&quot;月&quot;d&quot;日&quot;;@">
                  <c:v>43959</c:v>
                </c:pt>
                <c:pt idx="129" c:formatCode="m&quot;月&quot;d&quot;日&quot;;@">
                  <c:v>43960</c:v>
                </c:pt>
                <c:pt idx="130" c:formatCode="m&quot;月&quot;d&quot;日&quot;;@">
                  <c:v>43961</c:v>
                </c:pt>
                <c:pt idx="131" c:formatCode="m&quot;月&quot;d&quot;日&quot;;@">
                  <c:v>43962</c:v>
                </c:pt>
                <c:pt idx="132" c:formatCode="m&quot;月&quot;d&quot;日&quot;;@">
                  <c:v>43963</c:v>
                </c:pt>
                <c:pt idx="133" c:formatCode="m&quot;月&quot;d&quot;日&quot;;@">
                  <c:v>43964</c:v>
                </c:pt>
                <c:pt idx="134" c:formatCode="m&quot;月&quot;d&quot;日&quot;;@">
                  <c:v>43965</c:v>
                </c:pt>
                <c:pt idx="135" c:formatCode="m&quot;月&quot;d&quot;日&quot;;@">
                  <c:v>43966</c:v>
                </c:pt>
                <c:pt idx="136" c:formatCode="m&quot;月&quot;d&quot;日&quot;;@">
                  <c:v>43967</c:v>
                </c:pt>
                <c:pt idx="137" c:formatCode="m&quot;月&quot;d&quot;日&quot;;@">
                  <c:v>43968</c:v>
                </c:pt>
                <c:pt idx="138" c:formatCode="m&quot;月&quot;d&quot;日&quot;;@">
                  <c:v>43969</c:v>
                </c:pt>
                <c:pt idx="139" c:formatCode="m&quot;月&quot;d&quot;日&quot;;@">
                  <c:v>43970</c:v>
                </c:pt>
                <c:pt idx="140" c:formatCode="m&quot;月&quot;d&quot;日&quot;;@">
                  <c:v>43971</c:v>
                </c:pt>
                <c:pt idx="141" c:formatCode="m&quot;月&quot;d&quot;日&quot;;@">
                  <c:v>43972</c:v>
                </c:pt>
                <c:pt idx="142" c:formatCode="m&quot;月&quot;d&quot;日&quot;;@">
                  <c:v>43973</c:v>
                </c:pt>
                <c:pt idx="143" c:formatCode="m&quot;月&quot;d&quot;日&quot;;@">
                  <c:v>43974</c:v>
                </c:pt>
                <c:pt idx="144" c:formatCode="m&quot;月&quot;d&quot;日&quot;;@">
                  <c:v>43975</c:v>
                </c:pt>
                <c:pt idx="145" c:formatCode="m&quot;月&quot;d&quot;日&quot;;@">
                  <c:v>43976</c:v>
                </c:pt>
                <c:pt idx="146" c:formatCode="m&quot;月&quot;d&quot;日&quot;;@">
                  <c:v>43977</c:v>
                </c:pt>
                <c:pt idx="147" c:formatCode="m&quot;月&quot;d&quot;日&quot;;@">
                  <c:v>43978</c:v>
                </c:pt>
                <c:pt idx="148" c:formatCode="m&quot;月&quot;d&quot;日&quot;;@">
                  <c:v>43979</c:v>
                </c:pt>
                <c:pt idx="149" c:formatCode="m&quot;月&quot;d&quot;日&quot;;@">
                  <c:v>43980</c:v>
                </c:pt>
                <c:pt idx="150" c:formatCode="m&quot;月&quot;d&quot;日&quot;;@">
                  <c:v>43981</c:v>
                </c:pt>
                <c:pt idx="151" c:formatCode="m&quot;月&quot;d&quot;日&quot;;@">
                  <c:v>43982</c:v>
                </c:pt>
                <c:pt idx="152" c:formatCode="m&quot;月&quot;d&quot;日&quot;;@">
                  <c:v>43983</c:v>
                </c:pt>
                <c:pt idx="153" c:formatCode="m&quot;月&quot;d&quot;日&quot;;@">
                  <c:v>43984</c:v>
                </c:pt>
                <c:pt idx="154" c:formatCode="m&quot;月&quot;d&quot;日&quot;;@">
                  <c:v>43985</c:v>
                </c:pt>
                <c:pt idx="155" c:formatCode="m&quot;月&quot;d&quot;日&quot;;@">
                  <c:v>43986</c:v>
                </c:pt>
                <c:pt idx="156" c:formatCode="m&quot;月&quot;d&quot;日&quot;;@">
                  <c:v>43987</c:v>
                </c:pt>
                <c:pt idx="157" c:formatCode="m&quot;月&quot;d&quot;日&quot;;@">
                  <c:v>43988</c:v>
                </c:pt>
                <c:pt idx="158" c:formatCode="m&quot;月&quot;d&quot;日&quot;;@">
                  <c:v>43989</c:v>
                </c:pt>
                <c:pt idx="159" c:formatCode="m&quot;月&quot;d&quot;日&quot;;@">
                  <c:v>43990</c:v>
                </c:pt>
                <c:pt idx="160" c:formatCode="m&quot;月&quot;d&quot;日&quot;;@">
                  <c:v>43991</c:v>
                </c:pt>
                <c:pt idx="161" c:formatCode="m&quot;月&quot;d&quot;日&quot;;@">
                  <c:v>43992</c:v>
                </c:pt>
                <c:pt idx="162" c:formatCode="m&quot;月&quot;d&quot;日&quot;;@">
                  <c:v>43993</c:v>
                </c:pt>
                <c:pt idx="163" c:formatCode="m&quot;月&quot;d&quot;日&quot;;@">
                  <c:v>43994</c:v>
                </c:pt>
                <c:pt idx="164" c:formatCode="m&quot;月&quot;d&quot;日&quot;;@">
                  <c:v>43995</c:v>
                </c:pt>
                <c:pt idx="165" c:formatCode="m&quot;月&quot;d&quot;日&quot;;@">
                  <c:v>43996</c:v>
                </c:pt>
                <c:pt idx="166" c:formatCode="m&quot;月&quot;d&quot;日&quot;;@">
                  <c:v>43997</c:v>
                </c:pt>
                <c:pt idx="167" c:formatCode="m&quot;月&quot;d&quot;日&quot;;@">
                  <c:v>43998</c:v>
                </c:pt>
                <c:pt idx="168" c:formatCode="m&quot;月&quot;d&quot;日&quot;;@">
                  <c:v>43999</c:v>
                </c:pt>
                <c:pt idx="169" c:formatCode="m&quot;月&quot;d&quot;日&quot;;@">
                  <c:v>44000</c:v>
                </c:pt>
                <c:pt idx="170" c:formatCode="m&quot;月&quot;d&quot;日&quot;;@">
                  <c:v>44001</c:v>
                </c:pt>
                <c:pt idx="171" c:formatCode="m&quot;月&quot;d&quot;日&quot;;@">
                  <c:v>44002</c:v>
                </c:pt>
                <c:pt idx="172" c:formatCode="m&quot;月&quot;d&quot;日&quot;;@">
                  <c:v>44003</c:v>
                </c:pt>
                <c:pt idx="173" c:formatCode="m&quot;月&quot;d&quot;日&quot;;@">
                  <c:v>44004</c:v>
                </c:pt>
                <c:pt idx="174" c:formatCode="m&quot;月&quot;d&quot;日&quot;;@">
                  <c:v>44005</c:v>
                </c:pt>
                <c:pt idx="175" c:formatCode="m&quot;月&quot;d&quot;日&quot;;@">
                  <c:v>44006</c:v>
                </c:pt>
                <c:pt idx="176" c:formatCode="m&quot;月&quot;d&quot;日&quot;;@">
                  <c:v>44007</c:v>
                </c:pt>
                <c:pt idx="177" c:formatCode="m&quot;月&quot;d&quot;日&quot;;@">
                  <c:v>44008</c:v>
                </c:pt>
                <c:pt idx="178" c:formatCode="m&quot;月&quot;d&quot;日&quot;;@">
                  <c:v>44009</c:v>
                </c:pt>
                <c:pt idx="179" c:formatCode="m&quot;月&quot;d&quot;日&quot;;@">
                  <c:v>44010</c:v>
                </c:pt>
                <c:pt idx="180" c:formatCode="m&quot;月&quot;d&quot;日&quot;;@">
                  <c:v>44011</c:v>
                </c:pt>
                <c:pt idx="181" c:formatCode="m&quot;月&quot;d&quot;日&quot;;@">
                  <c:v>44012</c:v>
                </c:pt>
                <c:pt idx="182" c:formatCode="m&quot;月&quot;d&quot;日&quot;;@">
                  <c:v>44013</c:v>
                </c:pt>
                <c:pt idx="183" c:formatCode="m&quot;月&quot;d&quot;日&quot;;@">
                  <c:v>44014</c:v>
                </c:pt>
                <c:pt idx="184" c:formatCode="m&quot;月&quot;d&quot;日&quot;;@">
                  <c:v>44015</c:v>
                </c:pt>
                <c:pt idx="185" c:formatCode="m&quot;月&quot;d&quot;日&quot;;@">
                  <c:v>44016</c:v>
                </c:pt>
                <c:pt idx="186" c:formatCode="m&quot;月&quot;d&quot;日&quot;;@">
                  <c:v>44017</c:v>
                </c:pt>
                <c:pt idx="187" c:formatCode="m&quot;月&quot;d&quot;日&quot;;@">
                  <c:v>44018</c:v>
                </c:pt>
                <c:pt idx="188" c:formatCode="m&quot;月&quot;d&quot;日&quot;;@">
                  <c:v>44019</c:v>
                </c:pt>
                <c:pt idx="189" c:formatCode="m&quot;月&quot;d&quot;日&quot;;@">
                  <c:v>44020</c:v>
                </c:pt>
                <c:pt idx="190" c:formatCode="m&quot;月&quot;d&quot;日&quot;;@">
                  <c:v>44021</c:v>
                </c:pt>
                <c:pt idx="191" c:formatCode="m&quot;月&quot;d&quot;日&quot;;@">
                  <c:v>44022</c:v>
                </c:pt>
                <c:pt idx="192" c:formatCode="m&quot;月&quot;d&quot;日&quot;;@">
                  <c:v>44023</c:v>
                </c:pt>
                <c:pt idx="193" c:formatCode="m&quot;月&quot;d&quot;日&quot;;@">
                  <c:v>44024</c:v>
                </c:pt>
                <c:pt idx="194" c:formatCode="m&quot;月&quot;d&quot;日&quot;;@">
                  <c:v>44025</c:v>
                </c:pt>
                <c:pt idx="195" c:formatCode="m&quot;月&quot;d&quot;日&quot;;@">
                  <c:v>44026</c:v>
                </c:pt>
                <c:pt idx="196" c:formatCode="m&quot;月&quot;d&quot;日&quot;;@">
                  <c:v>44027</c:v>
                </c:pt>
                <c:pt idx="197" c:formatCode="m&quot;月&quot;d&quot;日&quot;;@">
                  <c:v>44028</c:v>
                </c:pt>
                <c:pt idx="198" c:formatCode="m&quot;月&quot;d&quot;日&quot;;@">
                  <c:v>44029</c:v>
                </c:pt>
                <c:pt idx="199" c:formatCode="m&quot;月&quot;d&quot;日&quot;;@">
                  <c:v>44030</c:v>
                </c:pt>
                <c:pt idx="200" c:formatCode="m&quot;月&quot;d&quot;日&quot;;@">
                  <c:v>44031</c:v>
                </c:pt>
                <c:pt idx="201" c:formatCode="m&quot;月&quot;d&quot;日&quot;;@">
                  <c:v>44032</c:v>
                </c:pt>
                <c:pt idx="202" c:formatCode="m&quot;月&quot;d&quot;日&quot;;@">
                  <c:v>44033</c:v>
                </c:pt>
                <c:pt idx="203" c:formatCode="m&quot;月&quot;d&quot;日&quot;;@">
                  <c:v>44034</c:v>
                </c:pt>
                <c:pt idx="204" c:formatCode="m&quot;月&quot;d&quot;日&quot;;@">
                  <c:v>44035</c:v>
                </c:pt>
                <c:pt idx="205" c:formatCode="m&quot;月&quot;d&quot;日&quot;;@">
                  <c:v>44036</c:v>
                </c:pt>
                <c:pt idx="206" c:formatCode="m&quot;月&quot;d&quot;日&quot;;@">
                  <c:v>44037</c:v>
                </c:pt>
                <c:pt idx="207" c:formatCode="m&quot;月&quot;d&quot;日&quot;;@">
                  <c:v>44038</c:v>
                </c:pt>
                <c:pt idx="208" c:formatCode="m&quot;月&quot;d&quot;日&quot;;@">
                  <c:v>44039</c:v>
                </c:pt>
                <c:pt idx="209" c:formatCode="m&quot;月&quot;d&quot;日&quot;;@">
                  <c:v>44040</c:v>
                </c:pt>
                <c:pt idx="210" c:formatCode="m&quot;月&quot;d&quot;日&quot;;@">
                  <c:v>44041</c:v>
                </c:pt>
                <c:pt idx="211" c:formatCode="m&quot;月&quot;d&quot;日&quot;;@">
                  <c:v>44042</c:v>
                </c:pt>
                <c:pt idx="212" c:formatCode="m&quot;月&quot;d&quot;日&quot;;@">
                  <c:v>44043</c:v>
                </c:pt>
                <c:pt idx="213" c:formatCode="m&quot;月&quot;d&quot;日&quot;;@">
                  <c:v>44044</c:v>
                </c:pt>
                <c:pt idx="214" c:formatCode="m&quot;月&quot;d&quot;日&quot;;@">
                  <c:v>44045</c:v>
                </c:pt>
                <c:pt idx="215" c:formatCode="m&quot;月&quot;d&quot;日&quot;;@">
                  <c:v>44046</c:v>
                </c:pt>
                <c:pt idx="216" c:formatCode="m&quot;月&quot;d&quot;日&quot;;@">
                  <c:v>44047</c:v>
                </c:pt>
                <c:pt idx="217" c:formatCode="m&quot;月&quot;d&quot;日&quot;;@">
                  <c:v>44048</c:v>
                </c:pt>
                <c:pt idx="218" c:formatCode="m&quot;月&quot;d&quot;日&quot;;@">
                  <c:v>44049</c:v>
                </c:pt>
                <c:pt idx="219" c:formatCode="m&quot;月&quot;d&quot;日&quot;;@">
                  <c:v>44050</c:v>
                </c:pt>
                <c:pt idx="220" c:formatCode="m&quot;月&quot;d&quot;日&quot;;@">
                  <c:v>44051</c:v>
                </c:pt>
                <c:pt idx="221" c:formatCode="m&quot;月&quot;d&quot;日&quot;;@">
                  <c:v>44052</c:v>
                </c:pt>
                <c:pt idx="222" c:formatCode="m&quot;月&quot;d&quot;日&quot;;@">
                  <c:v>44053</c:v>
                </c:pt>
                <c:pt idx="223" c:formatCode="m&quot;月&quot;d&quot;日&quot;;@">
                  <c:v>44054</c:v>
                </c:pt>
                <c:pt idx="224" c:formatCode="m&quot;月&quot;d&quot;日&quot;;@">
                  <c:v>44055</c:v>
                </c:pt>
                <c:pt idx="225" c:formatCode="m&quot;月&quot;d&quot;日&quot;;@">
                  <c:v>44056</c:v>
                </c:pt>
                <c:pt idx="226" c:formatCode="m&quot;月&quot;d&quot;日&quot;;@">
                  <c:v>44057</c:v>
                </c:pt>
                <c:pt idx="227" c:formatCode="m&quot;月&quot;d&quot;日&quot;;@">
                  <c:v>44058</c:v>
                </c:pt>
                <c:pt idx="228" c:formatCode="m&quot;月&quot;d&quot;日&quot;;@">
                  <c:v>44059</c:v>
                </c:pt>
                <c:pt idx="229" c:formatCode="m&quot;月&quot;d&quot;日&quot;;@">
                  <c:v>44060</c:v>
                </c:pt>
                <c:pt idx="230" c:formatCode="m&quot;月&quot;d&quot;日&quot;;@">
                  <c:v>44061</c:v>
                </c:pt>
                <c:pt idx="231" c:formatCode="m&quot;月&quot;d&quot;日&quot;;@">
                  <c:v>44062</c:v>
                </c:pt>
                <c:pt idx="232" c:formatCode="m&quot;月&quot;d&quot;日&quot;;@">
                  <c:v>44063</c:v>
                </c:pt>
                <c:pt idx="233" c:formatCode="m&quot;月&quot;d&quot;日&quot;;@">
                  <c:v>44064</c:v>
                </c:pt>
                <c:pt idx="234" c:formatCode="m&quot;月&quot;d&quot;日&quot;;@">
                  <c:v>44065</c:v>
                </c:pt>
                <c:pt idx="235" c:formatCode="m&quot;月&quot;d&quot;日&quot;;@">
                  <c:v>44066</c:v>
                </c:pt>
                <c:pt idx="236" c:formatCode="m&quot;月&quot;d&quot;日&quot;;@">
                  <c:v>44067</c:v>
                </c:pt>
                <c:pt idx="237" c:formatCode="m&quot;月&quot;d&quot;日&quot;;@">
                  <c:v>44068</c:v>
                </c:pt>
                <c:pt idx="238" c:formatCode="m&quot;月&quot;d&quot;日&quot;;@">
                  <c:v>44069</c:v>
                </c:pt>
                <c:pt idx="239" c:formatCode="m&quot;月&quot;d&quot;日&quot;;@">
                  <c:v>44070</c:v>
                </c:pt>
                <c:pt idx="240" c:formatCode="m&quot;月&quot;d&quot;日&quot;;@">
                  <c:v>44071</c:v>
                </c:pt>
                <c:pt idx="241" c:formatCode="m&quot;月&quot;d&quot;日&quot;;@">
                  <c:v>44072</c:v>
                </c:pt>
                <c:pt idx="242" c:formatCode="m&quot;月&quot;d&quot;日&quot;;@">
                  <c:v>44073</c:v>
                </c:pt>
                <c:pt idx="243" c:formatCode="m&quot;月&quot;d&quot;日&quot;;@">
                  <c:v>44074</c:v>
                </c:pt>
                <c:pt idx="244" c:formatCode="m&quot;月&quot;d&quot;日&quot;;@">
                  <c:v>44075</c:v>
                </c:pt>
                <c:pt idx="245" c:formatCode="m&quot;月&quot;d&quot;日&quot;;@">
                  <c:v>44076</c:v>
                </c:pt>
                <c:pt idx="246" c:formatCode="m&quot;月&quot;d&quot;日&quot;;@">
                  <c:v>44077</c:v>
                </c:pt>
                <c:pt idx="247" c:formatCode="m&quot;月&quot;d&quot;日&quot;;@">
                  <c:v>44078</c:v>
                </c:pt>
                <c:pt idx="248" c:formatCode="m&quot;月&quot;d&quot;日&quot;;@">
                  <c:v>44079</c:v>
                </c:pt>
                <c:pt idx="249" c:formatCode="m&quot;月&quot;d&quot;日&quot;;@">
                  <c:v>44080</c:v>
                </c:pt>
                <c:pt idx="250" c:formatCode="m&quot;月&quot;d&quot;日&quot;;@">
                  <c:v>44081</c:v>
                </c:pt>
                <c:pt idx="251" c:formatCode="m&quot;月&quot;d&quot;日&quot;;@">
                  <c:v>44082</c:v>
                </c:pt>
                <c:pt idx="252" c:formatCode="m&quot;月&quot;d&quot;日&quot;;@">
                  <c:v>44083</c:v>
                </c:pt>
                <c:pt idx="253" c:formatCode="m&quot;月&quot;d&quot;日&quot;;@">
                  <c:v>44084</c:v>
                </c:pt>
                <c:pt idx="254" c:formatCode="m&quot;月&quot;d&quot;日&quot;;@">
                  <c:v>44085</c:v>
                </c:pt>
                <c:pt idx="255" c:formatCode="m&quot;月&quot;d&quot;日&quot;;@">
                  <c:v>44086</c:v>
                </c:pt>
                <c:pt idx="256" c:formatCode="m&quot;月&quot;d&quot;日&quot;;@">
                  <c:v>44087</c:v>
                </c:pt>
                <c:pt idx="257" c:formatCode="m&quot;月&quot;d&quot;日&quot;;@">
                  <c:v>44088</c:v>
                </c:pt>
                <c:pt idx="258" c:formatCode="m&quot;月&quot;d&quot;日&quot;;@">
                  <c:v>44089</c:v>
                </c:pt>
                <c:pt idx="259" c:formatCode="m&quot;月&quot;d&quot;日&quot;;@">
                  <c:v>44090</c:v>
                </c:pt>
                <c:pt idx="260" c:formatCode="m&quot;月&quot;d&quot;日&quot;;@">
                  <c:v>44091</c:v>
                </c:pt>
                <c:pt idx="261" c:formatCode="m&quot;月&quot;d&quot;日&quot;;@">
                  <c:v>44092</c:v>
                </c:pt>
                <c:pt idx="262" c:formatCode="m&quot;月&quot;d&quot;日&quot;;@">
                  <c:v>44093</c:v>
                </c:pt>
                <c:pt idx="263" c:formatCode="m&quot;月&quot;d&quot;日&quot;;@">
                  <c:v>44094</c:v>
                </c:pt>
                <c:pt idx="264" c:formatCode="m&quot;月&quot;d&quot;日&quot;;@">
                  <c:v>44095</c:v>
                </c:pt>
                <c:pt idx="265" c:formatCode="m&quot;月&quot;d&quot;日&quot;;@">
                  <c:v>44096</c:v>
                </c:pt>
                <c:pt idx="266" c:formatCode="m&quot;月&quot;d&quot;日&quot;;@">
                  <c:v>44097</c:v>
                </c:pt>
                <c:pt idx="267" c:formatCode="m&quot;月&quot;d&quot;日&quot;;@">
                  <c:v>44098</c:v>
                </c:pt>
                <c:pt idx="268" c:formatCode="m&quot;月&quot;d&quot;日&quot;;@">
                  <c:v>44099</c:v>
                </c:pt>
                <c:pt idx="269" c:formatCode="m&quot;月&quot;d&quot;日&quot;;@">
                  <c:v>44100</c:v>
                </c:pt>
                <c:pt idx="270" c:formatCode="m&quot;月&quot;d&quot;日&quot;;@">
                  <c:v>44101</c:v>
                </c:pt>
                <c:pt idx="271" c:formatCode="m&quot;月&quot;d&quot;日&quot;;@">
                  <c:v>44102</c:v>
                </c:pt>
                <c:pt idx="272" c:formatCode="m&quot;月&quot;d&quot;日&quot;;@">
                  <c:v>44103</c:v>
                </c:pt>
                <c:pt idx="273" c:formatCode="m&quot;月&quot;d&quot;日&quot;;@">
                  <c:v>44104</c:v>
                </c:pt>
                <c:pt idx="274" c:formatCode="m&quot;月&quot;d&quot;日&quot;;@">
                  <c:v>44105</c:v>
                </c:pt>
                <c:pt idx="275" c:formatCode="m&quot;月&quot;d&quot;日&quot;;@">
                  <c:v>44106</c:v>
                </c:pt>
                <c:pt idx="276" c:formatCode="m&quot;月&quot;d&quot;日&quot;;@">
                  <c:v>44107</c:v>
                </c:pt>
                <c:pt idx="277" c:formatCode="m&quot;月&quot;d&quot;日&quot;;@">
                  <c:v>44108</c:v>
                </c:pt>
                <c:pt idx="278" c:formatCode="m&quot;月&quot;d&quot;日&quot;;@">
                  <c:v>44109</c:v>
                </c:pt>
                <c:pt idx="279" c:formatCode="m&quot;月&quot;d&quot;日&quot;;@">
                  <c:v>44110</c:v>
                </c:pt>
                <c:pt idx="280" c:formatCode="m&quot;月&quot;d&quot;日&quot;;@">
                  <c:v>44111</c:v>
                </c:pt>
                <c:pt idx="281" c:formatCode="m&quot;月&quot;d&quot;日&quot;;@">
                  <c:v>44112</c:v>
                </c:pt>
                <c:pt idx="282" c:formatCode="m&quot;月&quot;d&quot;日&quot;;@">
                  <c:v>44113</c:v>
                </c:pt>
                <c:pt idx="283" c:formatCode="m&quot;月&quot;d&quot;日&quot;;@">
                  <c:v>44114</c:v>
                </c:pt>
                <c:pt idx="284" c:formatCode="m&quot;月&quot;d&quot;日&quot;;@">
                  <c:v>44115</c:v>
                </c:pt>
                <c:pt idx="285" c:formatCode="m&quot;月&quot;d&quot;日&quot;;@">
                  <c:v>44116</c:v>
                </c:pt>
                <c:pt idx="286" c:formatCode="m&quot;月&quot;d&quot;日&quot;;@">
                  <c:v>44117</c:v>
                </c:pt>
                <c:pt idx="287" c:formatCode="m&quot;月&quot;d&quot;日&quot;;@">
                  <c:v>44118</c:v>
                </c:pt>
                <c:pt idx="288" c:formatCode="m&quot;月&quot;d&quot;日&quot;;@">
                  <c:v>44119</c:v>
                </c:pt>
                <c:pt idx="289" c:formatCode="m&quot;月&quot;d&quot;日&quot;;@">
                  <c:v>44120</c:v>
                </c:pt>
                <c:pt idx="290" c:formatCode="m&quot;月&quot;d&quot;日&quot;;@">
                  <c:v>44121</c:v>
                </c:pt>
                <c:pt idx="291" c:formatCode="m&quot;月&quot;d&quot;日&quot;;@">
                  <c:v>44122</c:v>
                </c:pt>
                <c:pt idx="292" c:formatCode="m&quot;月&quot;d&quot;日&quot;;@">
                  <c:v>44123</c:v>
                </c:pt>
                <c:pt idx="293" c:formatCode="m&quot;月&quot;d&quot;日&quot;;@">
                  <c:v>44124</c:v>
                </c:pt>
                <c:pt idx="294" c:formatCode="m&quot;月&quot;d&quot;日&quot;;@">
                  <c:v>44125</c:v>
                </c:pt>
                <c:pt idx="295" c:formatCode="m&quot;月&quot;d&quot;日&quot;;@">
                  <c:v>44126</c:v>
                </c:pt>
                <c:pt idx="296" c:formatCode="m&quot;月&quot;d&quot;日&quot;;@">
                  <c:v>44127</c:v>
                </c:pt>
                <c:pt idx="297" c:formatCode="m&quot;月&quot;d&quot;日&quot;;@">
                  <c:v>44128</c:v>
                </c:pt>
                <c:pt idx="298" c:formatCode="m&quot;月&quot;d&quot;日&quot;;@">
                  <c:v>44129</c:v>
                </c:pt>
                <c:pt idx="299" c:formatCode="m&quot;月&quot;d&quot;日&quot;;@">
                  <c:v>44130</c:v>
                </c:pt>
                <c:pt idx="300" c:formatCode="m&quot;月&quot;d&quot;日&quot;;@">
                  <c:v>44131</c:v>
                </c:pt>
                <c:pt idx="301" c:formatCode="m&quot;月&quot;d&quot;日&quot;;@">
                  <c:v>44132</c:v>
                </c:pt>
                <c:pt idx="302" c:formatCode="m&quot;月&quot;d&quot;日&quot;;@">
                  <c:v>44133</c:v>
                </c:pt>
                <c:pt idx="303" c:formatCode="m&quot;月&quot;d&quot;日&quot;;@">
                  <c:v>44134</c:v>
                </c:pt>
                <c:pt idx="304" c:formatCode="m&quot;月&quot;d&quot;日&quot;;@">
                  <c:v>44135</c:v>
                </c:pt>
                <c:pt idx="305" c:formatCode="m&quot;月&quot;d&quot;日&quot;;@">
                  <c:v>44136</c:v>
                </c:pt>
                <c:pt idx="306" c:formatCode="m&quot;月&quot;d&quot;日&quot;;@">
                  <c:v>44137</c:v>
                </c:pt>
                <c:pt idx="307" c:formatCode="m&quot;月&quot;d&quot;日&quot;;@">
                  <c:v>44138</c:v>
                </c:pt>
                <c:pt idx="308" c:formatCode="m&quot;月&quot;d&quot;日&quot;;@">
                  <c:v>44139</c:v>
                </c:pt>
                <c:pt idx="309" c:formatCode="m&quot;月&quot;d&quot;日&quot;;@">
                  <c:v>44140</c:v>
                </c:pt>
                <c:pt idx="310" c:formatCode="m&quot;月&quot;d&quot;日&quot;;@">
                  <c:v>44141</c:v>
                </c:pt>
                <c:pt idx="311" c:formatCode="m&quot;月&quot;d&quot;日&quot;;@">
                  <c:v>44142</c:v>
                </c:pt>
                <c:pt idx="312" c:formatCode="m&quot;月&quot;d&quot;日&quot;;@">
                  <c:v>44143</c:v>
                </c:pt>
                <c:pt idx="313" c:formatCode="m&quot;月&quot;d&quot;日&quot;;@">
                  <c:v>44144</c:v>
                </c:pt>
                <c:pt idx="314" c:formatCode="m&quot;月&quot;d&quot;日&quot;;@">
                  <c:v>44145</c:v>
                </c:pt>
                <c:pt idx="315" c:formatCode="m&quot;月&quot;d&quot;日&quot;;@">
                  <c:v>44146</c:v>
                </c:pt>
                <c:pt idx="316" c:formatCode="m&quot;月&quot;d&quot;日&quot;;@">
                  <c:v>44147</c:v>
                </c:pt>
                <c:pt idx="317" c:formatCode="m&quot;月&quot;d&quot;日&quot;;@">
                  <c:v>44148</c:v>
                </c:pt>
                <c:pt idx="318" c:formatCode="m&quot;月&quot;d&quot;日&quot;;@">
                  <c:v>44149</c:v>
                </c:pt>
                <c:pt idx="319" c:formatCode="m&quot;月&quot;d&quot;日&quot;;@">
                  <c:v>44150</c:v>
                </c:pt>
                <c:pt idx="320" c:formatCode="m&quot;月&quot;d&quot;日&quot;;@">
                  <c:v>44151</c:v>
                </c:pt>
                <c:pt idx="321" c:formatCode="m&quot;月&quot;d&quot;日&quot;;@">
                  <c:v>44152</c:v>
                </c:pt>
                <c:pt idx="322" c:formatCode="m&quot;月&quot;d&quot;日&quot;;@">
                  <c:v>44153</c:v>
                </c:pt>
                <c:pt idx="323" c:formatCode="m&quot;月&quot;d&quot;日&quot;;@">
                  <c:v>44154</c:v>
                </c:pt>
                <c:pt idx="324" c:formatCode="m&quot;月&quot;d&quot;日&quot;;@">
                  <c:v>44155</c:v>
                </c:pt>
                <c:pt idx="325" c:formatCode="m&quot;月&quot;d&quot;日&quot;;@">
                  <c:v>44156</c:v>
                </c:pt>
                <c:pt idx="326" c:formatCode="m&quot;月&quot;d&quot;日&quot;;@">
                  <c:v>44157</c:v>
                </c:pt>
                <c:pt idx="327" c:formatCode="m&quot;月&quot;d&quot;日&quot;;@">
                  <c:v>44158</c:v>
                </c:pt>
                <c:pt idx="328" c:formatCode="m&quot;月&quot;d&quot;日&quot;;@">
                  <c:v>44159</c:v>
                </c:pt>
                <c:pt idx="329" c:formatCode="m&quot;月&quot;d&quot;日&quot;;@">
                  <c:v>44160</c:v>
                </c:pt>
                <c:pt idx="330" c:formatCode="m&quot;月&quot;d&quot;日&quot;;@">
                  <c:v>44161</c:v>
                </c:pt>
                <c:pt idx="331" c:formatCode="m&quot;月&quot;d&quot;日&quot;;@">
                  <c:v>44162</c:v>
                </c:pt>
                <c:pt idx="332" c:formatCode="m&quot;月&quot;d&quot;日&quot;;@">
                  <c:v>44163</c:v>
                </c:pt>
                <c:pt idx="333" c:formatCode="m&quot;月&quot;d&quot;日&quot;;@">
                  <c:v>44164</c:v>
                </c:pt>
                <c:pt idx="334" c:formatCode="m&quot;月&quot;d&quot;日&quot;;@">
                  <c:v>44165</c:v>
                </c:pt>
                <c:pt idx="335" c:formatCode="m&quot;月&quot;d&quot;日&quot;;@">
                  <c:v>44166</c:v>
                </c:pt>
                <c:pt idx="336" c:formatCode="m&quot;月&quot;d&quot;日&quot;;@">
                  <c:v>44167</c:v>
                </c:pt>
                <c:pt idx="337" c:formatCode="m&quot;月&quot;d&quot;日&quot;;@">
                  <c:v>44168</c:v>
                </c:pt>
                <c:pt idx="338" c:formatCode="m&quot;月&quot;d&quot;日&quot;;@">
                  <c:v>44169</c:v>
                </c:pt>
                <c:pt idx="339" c:formatCode="m&quot;月&quot;d&quot;日&quot;;@">
                  <c:v>44170</c:v>
                </c:pt>
                <c:pt idx="340" c:formatCode="m&quot;月&quot;d&quot;日&quot;;@">
                  <c:v>44171</c:v>
                </c:pt>
                <c:pt idx="341" c:formatCode="m&quot;月&quot;d&quot;日&quot;;@">
                  <c:v>44172</c:v>
                </c:pt>
                <c:pt idx="342" c:formatCode="m&quot;月&quot;d&quot;日&quot;;@">
                  <c:v>44173</c:v>
                </c:pt>
                <c:pt idx="343" c:formatCode="m&quot;月&quot;d&quot;日&quot;;@">
                  <c:v>44174</c:v>
                </c:pt>
                <c:pt idx="344" c:formatCode="m&quot;月&quot;d&quot;日&quot;;@">
                  <c:v>44175</c:v>
                </c:pt>
                <c:pt idx="345" c:formatCode="m&quot;月&quot;d&quot;日&quot;;@">
                  <c:v>44176</c:v>
                </c:pt>
                <c:pt idx="346" c:formatCode="m&quot;月&quot;d&quot;日&quot;;@">
                  <c:v>44177</c:v>
                </c:pt>
                <c:pt idx="347" c:formatCode="m&quot;月&quot;d&quot;日&quot;;@">
                  <c:v>44178</c:v>
                </c:pt>
                <c:pt idx="348" c:formatCode="m&quot;月&quot;d&quot;日&quot;;@">
                  <c:v>44179</c:v>
                </c:pt>
                <c:pt idx="349" c:formatCode="m&quot;月&quot;d&quot;日&quot;;@">
                  <c:v>44180</c:v>
                </c:pt>
                <c:pt idx="350" c:formatCode="m&quot;月&quot;d&quot;日&quot;;@">
                  <c:v>44181</c:v>
                </c:pt>
                <c:pt idx="351" c:formatCode="m&quot;月&quot;d&quot;日&quot;;@">
                  <c:v>44182</c:v>
                </c:pt>
                <c:pt idx="352" c:formatCode="m&quot;月&quot;d&quot;日&quot;;@">
                  <c:v>44183</c:v>
                </c:pt>
                <c:pt idx="353" c:formatCode="m&quot;月&quot;d&quot;日&quot;;@">
                  <c:v>44184</c:v>
                </c:pt>
                <c:pt idx="354" c:formatCode="m&quot;月&quot;d&quot;日&quot;;@">
                  <c:v>44185</c:v>
                </c:pt>
                <c:pt idx="355" c:formatCode="m&quot;月&quot;d&quot;日&quot;;@">
                  <c:v>44186</c:v>
                </c:pt>
                <c:pt idx="356" c:formatCode="m&quot;月&quot;d&quot;日&quot;;@">
                  <c:v>44187</c:v>
                </c:pt>
                <c:pt idx="357" c:formatCode="m&quot;月&quot;d&quot;日&quot;;@">
                  <c:v>44188</c:v>
                </c:pt>
                <c:pt idx="358" c:formatCode="m&quot;月&quot;d&quot;日&quot;;@">
                  <c:v>44189</c:v>
                </c:pt>
                <c:pt idx="359" c:formatCode="m&quot;月&quot;d&quot;日&quot;;@">
                  <c:v>44190</c:v>
                </c:pt>
                <c:pt idx="360" c:formatCode="m&quot;月&quot;d&quot;日&quot;;@">
                  <c:v>44191</c:v>
                </c:pt>
                <c:pt idx="361" c:formatCode="m&quot;月&quot;d&quot;日&quot;;@">
                  <c:v>44192</c:v>
                </c:pt>
                <c:pt idx="362" c:formatCode="m&quot;月&quot;d&quot;日&quot;;@">
                  <c:v>44193</c:v>
                </c:pt>
                <c:pt idx="363" c:formatCode="m&quot;月&quot;d&quot;日&quot;;@">
                  <c:v>44194</c:v>
                </c:pt>
                <c:pt idx="364" c:formatCode="m&quot;月&quot;d&quot;日&quot;;@">
                  <c:v>44195</c:v>
                </c:pt>
                <c:pt idx="365" c:formatCode="m&quot;月&quot;d&quot;日&quot;;@">
                  <c:v>44196</c:v>
                </c:pt>
              </c:numCache>
            </c:numRef>
          </c:cat>
          <c:val>
            <c:numRef>
              <c:f>'[Mysteel负极材料月报图表 (2).xlsx]石墨化'!$N$2:$N$367</c:f>
              <c:numCache>
                <c:formatCode>General</c:formatCode>
                <c:ptCount val="366"/>
                <c:pt idx="0">
                  <c:v>15000</c:v>
                </c:pt>
                <c:pt idx="1">
                  <c:v>15000</c:v>
                </c:pt>
                <c:pt idx="2">
                  <c:v>15000</c:v>
                </c:pt>
                <c:pt idx="3">
                  <c:v>15000</c:v>
                </c:pt>
                <c:pt idx="4">
                  <c:v>15000</c:v>
                </c:pt>
                <c:pt idx="5">
                  <c:v>15000</c:v>
                </c:pt>
                <c:pt idx="6">
                  <c:v>15000</c:v>
                </c:pt>
                <c:pt idx="7">
                  <c:v>15000</c:v>
                </c:pt>
                <c:pt idx="8">
                  <c:v>15000</c:v>
                </c:pt>
                <c:pt idx="9">
                  <c:v>15000</c:v>
                </c:pt>
                <c:pt idx="10">
                  <c:v>15000</c:v>
                </c:pt>
                <c:pt idx="11">
                  <c:v>15000</c:v>
                </c:pt>
                <c:pt idx="12">
                  <c:v>15000</c:v>
                </c:pt>
                <c:pt idx="13">
                  <c:v>15000</c:v>
                </c:pt>
                <c:pt idx="14">
                  <c:v>15000</c:v>
                </c:pt>
                <c:pt idx="15">
                  <c:v>15000</c:v>
                </c:pt>
                <c:pt idx="16">
                  <c:v>15000</c:v>
                </c:pt>
                <c:pt idx="17">
                  <c:v>15000</c:v>
                </c:pt>
                <c:pt idx="18">
                  <c:v>15000</c:v>
                </c:pt>
                <c:pt idx="19">
                  <c:v>15000</c:v>
                </c:pt>
                <c:pt idx="20">
                  <c:v>14000</c:v>
                </c:pt>
                <c:pt idx="21">
                  <c:v>14000</c:v>
                </c:pt>
                <c:pt idx="22">
                  <c:v>14000</c:v>
                </c:pt>
                <c:pt idx="23">
                  <c:v>14000</c:v>
                </c:pt>
                <c:pt idx="24">
                  <c:v>14000</c:v>
                </c:pt>
                <c:pt idx="25">
                  <c:v>14000</c:v>
                </c:pt>
                <c:pt idx="26">
                  <c:v>14000</c:v>
                </c:pt>
                <c:pt idx="27">
                  <c:v>14000</c:v>
                </c:pt>
                <c:pt idx="28">
                  <c:v>14000</c:v>
                </c:pt>
                <c:pt idx="29">
                  <c:v>14000</c:v>
                </c:pt>
                <c:pt idx="30">
                  <c:v>14000</c:v>
                </c:pt>
                <c:pt idx="31">
                  <c:v>14000</c:v>
                </c:pt>
                <c:pt idx="32">
                  <c:v>14000</c:v>
                </c:pt>
                <c:pt idx="33">
                  <c:v>14000</c:v>
                </c:pt>
                <c:pt idx="34">
                  <c:v>14000</c:v>
                </c:pt>
                <c:pt idx="35">
                  <c:v>14000</c:v>
                </c:pt>
                <c:pt idx="36">
                  <c:v>14000</c:v>
                </c:pt>
                <c:pt idx="37">
                  <c:v>14000</c:v>
                </c:pt>
                <c:pt idx="38">
                  <c:v>14000</c:v>
                </c:pt>
                <c:pt idx="39">
                  <c:v>14000</c:v>
                </c:pt>
                <c:pt idx="40">
                  <c:v>14000</c:v>
                </c:pt>
                <c:pt idx="41">
                  <c:v>12000</c:v>
                </c:pt>
                <c:pt idx="42">
                  <c:v>12000</c:v>
                </c:pt>
                <c:pt idx="43">
                  <c:v>12000</c:v>
                </c:pt>
                <c:pt idx="44">
                  <c:v>12000</c:v>
                </c:pt>
                <c:pt idx="45">
                  <c:v>12000</c:v>
                </c:pt>
                <c:pt idx="46">
                  <c:v>12000</c:v>
                </c:pt>
                <c:pt idx="47">
                  <c:v>12000</c:v>
                </c:pt>
                <c:pt idx="48">
                  <c:v>11500</c:v>
                </c:pt>
                <c:pt idx="49">
                  <c:v>11500</c:v>
                </c:pt>
                <c:pt idx="50">
                  <c:v>11500</c:v>
                </c:pt>
                <c:pt idx="51">
                  <c:v>11500</c:v>
                </c:pt>
                <c:pt idx="52">
                  <c:v>11500</c:v>
                </c:pt>
                <c:pt idx="53">
                  <c:v>11500</c:v>
                </c:pt>
                <c:pt idx="54">
                  <c:v>11500</c:v>
                </c:pt>
                <c:pt idx="55">
                  <c:v>11500</c:v>
                </c:pt>
                <c:pt idx="56">
                  <c:v>11500</c:v>
                </c:pt>
                <c:pt idx="57">
                  <c:v>11500</c:v>
                </c:pt>
                <c:pt idx="58">
                  <c:v>11500</c:v>
                </c:pt>
                <c:pt idx="59">
                  <c:v>11500</c:v>
                </c:pt>
                <c:pt idx="60">
                  <c:v>11500</c:v>
                </c:pt>
                <c:pt idx="61">
                  <c:v>11500</c:v>
                </c:pt>
                <c:pt idx="62">
                  <c:v>11500</c:v>
                </c:pt>
                <c:pt idx="63">
                  <c:v>11500</c:v>
                </c:pt>
                <c:pt idx="64">
                  <c:v>11500</c:v>
                </c:pt>
                <c:pt idx="65">
                  <c:v>11500</c:v>
                </c:pt>
                <c:pt idx="66">
                  <c:v>11500</c:v>
                </c:pt>
                <c:pt idx="67">
                  <c:v>11500</c:v>
                </c:pt>
                <c:pt idx="68">
                  <c:v>11500</c:v>
                </c:pt>
                <c:pt idx="69">
                  <c:v>11500</c:v>
                </c:pt>
                <c:pt idx="70">
                  <c:v>11000</c:v>
                </c:pt>
                <c:pt idx="71">
                  <c:v>11000</c:v>
                </c:pt>
                <c:pt idx="72">
                  <c:v>11000</c:v>
                </c:pt>
                <c:pt idx="73">
                  <c:v>11000</c:v>
                </c:pt>
                <c:pt idx="74">
                  <c:v>11000</c:v>
                </c:pt>
                <c:pt idx="75">
                  <c:v>11000</c:v>
                </c:pt>
                <c:pt idx="76">
                  <c:v>11000</c:v>
                </c:pt>
                <c:pt idx="77">
                  <c:v>11000</c:v>
                </c:pt>
                <c:pt idx="78">
                  <c:v>11000</c:v>
                </c:pt>
                <c:pt idx="79">
                  <c:v>10500</c:v>
                </c:pt>
                <c:pt idx="80">
                  <c:v>10500</c:v>
                </c:pt>
                <c:pt idx="81">
                  <c:v>10500</c:v>
                </c:pt>
                <c:pt idx="82">
                  <c:v>10500</c:v>
                </c:pt>
                <c:pt idx="83">
                  <c:v>10500</c:v>
                </c:pt>
                <c:pt idx="84">
                  <c:v>10500</c:v>
                </c:pt>
                <c:pt idx="85">
                  <c:v>10500</c:v>
                </c:pt>
                <c:pt idx="86">
                  <c:v>10000</c:v>
                </c:pt>
                <c:pt idx="87">
                  <c:v>10000</c:v>
                </c:pt>
                <c:pt idx="88">
                  <c:v>10000</c:v>
                </c:pt>
                <c:pt idx="89">
                  <c:v>10000</c:v>
                </c:pt>
                <c:pt idx="90">
                  <c:v>10000</c:v>
                </c:pt>
                <c:pt idx="91">
                  <c:v>10000</c:v>
                </c:pt>
                <c:pt idx="92">
                  <c:v>10000</c:v>
                </c:pt>
                <c:pt idx="93">
                  <c:v>10000</c:v>
                </c:pt>
                <c:pt idx="94">
                  <c:v>10000</c:v>
                </c:pt>
                <c:pt idx="95">
                  <c:v>10000</c:v>
                </c:pt>
                <c:pt idx="96">
                  <c:v>10000</c:v>
                </c:pt>
                <c:pt idx="97">
                  <c:v>10000</c:v>
                </c:pt>
                <c:pt idx="98">
                  <c:v>10000</c:v>
                </c:pt>
                <c:pt idx="99">
                  <c:v>10000</c:v>
                </c:pt>
                <c:pt idx="100">
                  <c:v>10000</c:v>
                </c:pt>
                <c:pt idx="101">
                  <c:v>10000</c:v>
                </c:pt>
                <c:pt idx="102">
                  <c:v>10000</c:v>
                </c:pt>
                <c:pt idx="103">
                  <c:v>10000</c:v>
                </c:pt>
                <c:pt idx="104">
                  <c:v>10000</c:v>
                </c:pt>
                <c:pt idx="105">
                  <c:v>10000</c:v>
                </c:pt>
                <c:pt idx="106">
                  <c:v>10000</c:v>
                </c:pt>
                <c:pt idx="107">
                  <c:v>10000</c:v>
                </c:pt>
                <c:pt idx="108">
                  <c:v>10000</c:v>
                </c:pt>
                <c:pt idx="109">
                  <c:v>10000</c:v>
                </c:pt>
                <c:pt idx="110">
                  <c:v>10000</c:v>
                </c:pt>
                <c:pt idx="111">
                  <c:v>10000</c:v>
                </c:pt>
                <c:pt idx="112">
                  <c:v>10000</c:v>
                </c:pt>
                <c:pt idx="113">
                  <c:v>10000</c:v>
                </c:pt>
                <c:pt idx="114">
                  <c:v>10000</c:v>
                </c:pt>
                <c:pt idx="115">
                  <c:v>10000</c:v>
                </c:pt>
                <c:pt idx="116">
                  <c:v>10000</c:v>
                </c:pt>
                <c:pt idx="117">
                  <c:v>10000</c:v>
                </c:pt>
                <c:pt idx="118">
                  <c:v>10000</c:v>
                </c:pt>
                <c:pt idx="119">
                  <c:v>10000</c:v>
                </c:pt>
                <c:pt idx="120">
                  <c:v>10000</c:v>
                </c:pt>
                <c:pt idx="121">
                  <c:v>10000</c:v>
                </c:pt>
                <c:pt idx="122">
                  <c:v>10000</c:v>
                </c:pt>
                <c:pt idx="123">
                  <c:v>10000</c:v>
                </c:pt>
                <c:pt idx="124">
                  <c:v>10000</c:v>
                </c:pt>
                <c:pt idx="125">
                  <c:v>10000</c:v>
                </c:pt>
                <c:pt idx="126">
                  <c:v>10000</c:v>
                </c:pt>
                <c:pt idx="127">
                  <c:v>10000</c:v>
                </c:pt>
                <c:pt idx="128">
                  <c:v>10000</c:v>
                </c:pt>
                <c:pt idx="129">
                  <c:v>10000</c:v>
                </c:pt>
                <c:pt idx="130">
                  <c:v>10000</c:v>
                </c:pt>
                <c:pt idx="131">
                  <c:v>10000</c:v>
                </c:pt>
                <c:pt idx="132">
                  <c:v>10000</c:v>
                </c:pt>
                <c:pt idx="133">
                  <c:v>10000</c:v>
                </c:pt>
                <c:pt idx="134">
                  <c:v>10000</c:v>
                </c:pt>
                <c:pt idx="135">
                  <c:v>10000</c:v>
                </c:pt>
                <c:pt idx="136">
                  <c:v>10000</c:v>
                </c:pt>
                <c:pt idx="137">
                  <c:v>10000</c:v>
                </c:pt>
                <c:pt idx="138">
                  <c:v>10000</c:v>
                </c:pt>
                <c:pt idx="139">
                  <c:v>10000</c:v>
                </c:pt>
                <c:pt idx="140">
                  <c:v>10000</c:v>
                </c:pt>
                <c:pt idx="141">
                  <c:v>10000</c:v>
                </c:pt>
                <c:pt idx="142">
                  <c:v>10000</c:v>
                </c:pt>
                <c:pt idx="143">
                  <c:v>10000</c:v>
                </c:pt>
                <c:pt idx="144">
                  <c:v>10000</c:v>
                </c:pt>
                <c:pt idx="145">
                  <c:v>10000</c:v>
                </c:pt>
                <c:pt idx="146">
                  <c:v>10000</c:v>
                </c:pt>
                <c:pt idx="147">
                  <c:v>10000</c:v>
                </c:pt>
                <c:pt idx="148">
                  <c:v>10000</c:v>
                </c:pt>
                <c:pt idx="149">
                  <c:v>10000</c:v>
                </c:pt>
                <c:pt idx="150">
                  <c:v>11000</c:v>
                </c:pt>
                <c:pt idx="151">
                  <c:v>11000</c:v>
                </c:pt>
                <c:pt idx="152">
                  <c:v>11000</c:v>
                </c:pt>
                <c:pt idx="153">
                  <c:v>11000</c:v>
                </c:pt>
              </c:numCache>
            </c:numRef>
          </c:val>
          <c:smooth val="0"/>
        </c:ser>
        <c:dLbls>
          <c:showLegendKey val="0"/>
          <c:showVal val="0"/>
          <c:showCatName val="0"/>
          <c:showSerName val="0"/>
          <c:showPercent val="0"/>
          <c:showBubbleSize val="0"/>
        </c:dLbls>
        <c:marker val="0"/>
        <c:smooth val="0"/>
        <c:axId val="667515568"/>
        <c:axId val="667524528"/>
      </c:lineChart>
      <c:dateAx>
        <c:axId val="667521728"/>
        <c:scaling>
          <c:orientation val="minMax"/>
        </c:scaling>
        <c:delete val="0"/>
        <c:axPos val="b"/>
        <c:numFmt formatCode="m&quot;月&quot;"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1728"/>
        <c:crosses val="autoZero"/>
        <c:crossBetween val="between"/>
      </c:valAx>
      <c:dateAx>
        <c:axId val="667515568"/>
        <c:scaling>
          <c:orientation val="minMax"/>
        </c:scaling>
        <c:delete val="1"/>
        <c:axPos val="b"/>
        <c:numFmt formatCode="m&quot;月&quot;d&quot;日&quot;;@"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24528"/>
        <c:crosses val="autoZero"/>
        <c:auto val="1"/>
        <c:lblOffset val="100"/>
        <c:baseTimeUnit val="days"/>
      </c:dateAx>
      <c:valAx>
        <c:axId val="667524528"/>
        <c:scaling>
          <c:orientation val="minMax"/>
          <c:min val="-80000"/>
        </c:scaling>
        <c:delete val="1"/>
        <c:axPos val="r"/>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667515568"/>
        <c:crosses val="max"/>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Entry>
      <c:layout>
        <c:manualLayout>
          <c:xMode val="edge"/>
          <c:yMode val="edge"/>
          <c:x val="0.060254848176857"/>
          <c:y val="0.108751948754642"/>
          <c:w val="0.87771124417831"/>
          <c:h val="0.07181008902077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电解液系列数据（需更新版.xlsx]电解液价格1'!$B$1</c:f>
              <c:strCache>
                <c:ptCount val="1"/>
                <c:pt idx="0">
                  <c:v>三元电池用（常规动力型）</c:v>
                </c:pt>
              </c:strCache>
            </c:strRef>
          </c:tx>
          <c:spPr>
            <a:ln w="19050" cap="rnd" cmpd="sng" algn="ctr">
              <a:solidFill>
                <a:srgbClr val="8AA1C6"/>
              </a:solidFill>
              <a:prstDash val="solid"/>
              <a:round/>
            </a:ln>
            <a:effectLst/>
          </c:spPr>
          <c:marker>
            <c:symbol val="none"/>
          </c:marker>
          <c:dLbls>
            <c:delete val="1"/>
          </c:dLbls>
          <c:cat>
            <c:numRef>
              <c:f>'[电解液系列数据（需更新版.xlsx]电解液价格1'!$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电解液价格1'!$B$2:$B$348</c:f>
              <c:numCache>
                <c:formatCode>General</c:formatCode>
                <c:ptCount val="347"/>
                <c:pt idx="0">
                  <c:v>145000</c:v>
                </c:pt>
                <c:pt idx="1">
                  <c:v>145000</c:v>
                </c:pt>
                <c:pt idx="2">
                  <c:v>145000</c:v>
                </c:pt>
                <c:pt idx="3">
                  <c:v>145000</c:v>
                </c:pt>
                <c:pt idx="4">
                  <c:v>145000</c:v>
                </c:pt>
                <c:pt idx="5">
                  <c:v>145000</c:v>
                </c:pt>
                <c:pt idx="6">
                  <c:v>145000</c:v>
                </c:pt>
                <c:pt idx="7">
                  <c:v>145000</c:v>
                </c:pt>
                <c:pt idx="8">
                  <c:v>145000</c:v>
                </c:pt>
                <c:pt idx="9">
                  <c:v>145000</c:v>
                </c:pt>
                <c:pt idx="10">
                  <c:v>145000</c:v>
                </c:pt>
                <c:pt idx="11">
                  <c:v>145000</c:v>
                </c:pt>
                <c:pt idx="12">
                  <c:v>145000</c:v>
                </c:pt>
                <c:pt idx="13">
                  <c:v>145000</c:v>
                </c:pt>
                <c:pt idx="14">
                  <c:v>145000</c:v>
                </c:pt>
                <c:pt idx="15">
                  <c:v>145000</c:v>
                </c:pt>
                <c:pt idx="16">
                  <c:v>145000</c:v>
                </c:pt>
                <c:pt idx="17">
                  <c:v>145000</c:v>
                </c:pt>
                <c:pt idx="18">
                  <c:v>145000</c:v>
                </c:pt>
                <c:pt idx="19">
                  <c:v>145000</c:v>
                </c:pt>
                <c:pt idx="20">
                  <c:v>145000</c:v>
                </c:pt>
                <c:pt idx="21">
                  <c:v>145000</c:v>
                </c:pt>
                <c:pt idx="22">
                  <c:v>145000</c:v>
                </c:pt>
                <c:pt idx="23">
                  <c:v>145000</c:v>
                </c:pt>
                <c:pt idx="24">
                  <c:v>145000</c:v>
                </c:pt>
                <c:pt idx="25">
                  <c:v>145000</c:v>
                </c:pt>
                <c:pt idx="26">
                  <c:v>145000</c:v>
                </c:pt>
                <c:pt idx="27">
                  <c:v>145000</c:v>
                </c:pt>
                <c:pt idx="28">
                  <c:v>145000</c:v>
                </c:pt>
                <c:pt idx="29">
                  <c:v>145000</c:v>
                </c:pt>
                <c:pt idx="30">
                  <c:v>145000</c:v>
                </c:pt>
                <c:pt idx="31">
                  <c:v>145000</c:v>
                </c:pt>
                <c:pt idx="32">
                  <c:v>145000</c:v>
                </c:pt>
                <c:pt idx="33">
                  <c:v>145000</c:v>
                </c:pt>
                <c:pt idx="34">
                  <c:v>145000</c:v>
                </c:pt>
                <c:pt idx="35">
                  <c:v>145000</c:v>
                </c:pt>
                <c:pt idx="36">
                  <c:v>145000</c:v>
                </c:pt>
                <c:pt idx="37">
                  <c:v>145000</c:v>
                </c:pt>
                <c:pt idx="38">
                  <c:v>145000</c:v>
                </c:pt>
                <c:pt idx="39">
                  <c:v>145000</c:v>
                </c:pt>
                <c:pt idx="40">
                  <c:v>145000</c:v>
                </c:pt>
                <c:pt idx="41">
                  <c:v>145000</c:v>
                </c:pt>
                <c:pt idx="42">
                  <c:v>145000</c:v>
                </c:pt>
                <c:pt idx="43">
                  <c:v>145000</c:v>
                </c:pt>
                <c:pt idx="44">
                  <c:v>145000</c:v>
                </c:pt>
                <c:pt idx="45">
                  <c:v>144000</c:v>
                </c:pt>
                <c:pt idx="46">
                  <c:v>144000</c:v>
                </c:pt>
                <c:pt idx="47">
                  <c:v>144000</c:v>
                </c:pt>
                <c:pt idx="48">
                  <c:v>144000</c:v>
                </c:pt>
                <c:pt idx="49">
                  <c:v>144000</c:v>
                </c:pt>
                <c:pt idx="50">
                  <c:v>144000</c:v>
                </c:pt>
                <c:pt idx="51">
                  <c:v>144000</c:v>
                </c:pt>
                <c:pt idx="52">
                  <c:v>134000</c:v>
                </c:pt>
                <c:pt idx="53">
                  <c:v>132000</c:v>
                </c:pt>
                <c:pt idx="54">
                  <c:v>132000</c:v>
                </c:pt>
                <c:pt idx="55">
                  <c:v>132000</c:v>
                </c:pt>
                <c:pt idx="56">
                  <c:v>132000</c:v>
                </c:pt>
                <c:pt idx="57">
                  <c:v>130000</c:v>
                </c:pt>
                <c:pt idx="58">
                  <c:v>130000</c:v>
                </c:pt>
                <c:pt idx="59">
                  <c:v>130000</c:v>
                </c:pt>
                <c:pt idx="60">
                  <c:v>128000</c:v>
                </c:pt>
                <c:pt idx="61">
                  <c:v>128000</c:v>
                </c:pt>
                <c:pt idx="62">
                  <c:v>128000</c:v>
                </c:pt>
                <c:pt idx="63">
                  <c:v>127000</c:v>
                </c:pt>
                <c:pt idx="64">
                  <c:v>126000</c:v>
                </c:pt>
                <c:pt idx="65">
                  <c:v>123000</c:v>
                </c:pt>
                <c:pt idx="66">
                  <c:v>121500</c:v>
                </c:pt>
                <c:pt idx="67">
                  <c:v>119000</c:v>
                </c:pt>
                <c:pt idx="68">
                  <c:v>119000</c:v>
                </c:pt>
                <c:pt idx="69">
                  <c:v>118000</c:v>
                </c:pt>
                <c:pt idx="70">
                  <c:v>118000</c:v>
                </c:pt>
                <c:pt idx="71">
                  <c:v>118000</c:v>
                </c:pt>
                <c:pt idx="72">
                  <c:v>116000</c:v>
                </c:pt>
                <c:pt idx="73">
                  <c:v>114000</c:v>
                </c:pt>
                <c:pt idx="74">
                  <c:v>113000</c:v>
                </c:pt>
                <c:pt idx="75">
                  <c:v>113000</c:v>
                </c:pt>
                <c:pt idx="76">
                  <c:v>113000</c:v>
                </c:pt>
                <c:pt idx="77">
                  <c:v>110000</c:v>
                </c:pt>
                <c:pt idx="78">
                  <c:v>107000</c:v>
                </c:pt>
                <c:pt idx="79">
                  <c:v>105000</c:v>
                </c:pt>
                <c:pt idx="80">
                  <c:v>104000</c:v>
                </c:pt>
                <c:pt idx="81">
                  <c:v>104000</c:v>
                </c:pt>
                <c:pt idx="82">
                  <c:v>103000</c:v>
                </c:pt>
                <c:pt idx="83">
                  <c:v>103000</c:v>
                </c:pt>
                <c:pt idx="84">
                  <c:v>103000</c:v>
                </c:pt>
                <c:pt idx="85">
                  <c:v>100000</c:v>
                </c:pt>
                <c:pt idx="86">
                  <c:v>100000</c:v>
                </c:pt>
                <c:pt idx="87">
                  <c:v>100000</c:v>
                </c:pt>
                <c:pt idx="88">
                  <c:v>100000</c:v>
                </c:pt>
                <c:pt idx="89">
                  <c:v>100000</c:v>
                </c:pt>
                <c:pt idx="90">
                  <c:v>100000</c:v>
                </c:pt>
                <c:pt idx="91">
                  <c:v>100000</c:v>
                </c:pt>
                <c:pt idx="92">
                  <c:v>100000</c:v>
                </c:pt>
                <c:pt idx="93">
                  <c:v>100000</c:v>
                </c:pt>
                <c:pt idx="94">
                  <c:v>90000</c:v>
                </c:pt>
                <c:pt idx="95">
                  <c:v>90000</c:v>
                </c:pt>
                <c:pt idx="96">
                  <c:v>90000</c:v>
                </c:pt>
                <c:pt idx="97">
                  <c:v>90000</c:v>
                </c:pt>
                <c:pt idx="98">
                  <c:v>90000</c:v>
                </c:pt>
                <c:pt idx="99">
                  <c:v>90000</c:v>
                </c:pt>
                <c:pt idx="100">
                  <c:v>90000</c:v>
                </c:pt>
                <c:pt idx="101">
                  <c:v>90000</c:v>
                </c:pt>
                <c:pt idx="102">
                  <c:v>90000</c:v>
                </c:pt>
                <c:pt idx="103">
                  <c:v>90000</c:v>
                </c:pt>
                <c:pt idx="104">
                  <c:v>90000</c:v>
                </c:pt>
                <c:pt idx="105">
                  <c:v>88000</c:v>
                </c:pt>
                <c:pt idx="106">
                  <c:v>88000</c:v>
                </c:pt>
                <c:pt idx="107">
                  <c:v>86000</c:v>
                </c:pt>
                <c:pt idx="108">
                  <c:v>86000</c:v>
                </c:pt>
                <c:pt idx="109">
                  <c:v>86000</c:v>
                </c:pt>
                <c:pt idx="110">
                  <c:v>86000</c:v>
                </c:pt>
                <c:pt idx="111">
                  <c:v>85000</c:v>
                </c:pt>
                <c:pt idx="112">
                  <c:v>85000</c:v>
                </c:pt>
                <c:pt idx="113">
                  <c:v>85000</c:v>
                </c:pt>
                <c:pt idx="114">
                  <c:v>85000</c:v>
                </c:pt>
                <c:pt idx="115">
                  <c:v>85000</c:v>
                </c:pt>
                <c:pt idx="116">
                  <c:v>85000</c:v>
                </c:pt>
                <c:pt idx="117">
                  <c:v>85000</c:v>
                </c:pt>
                <c:pt idx="118">
                  <c:v>85000</c:v>
                </c:pt>
                <c:pt idx="119">
                  <c:v>85000</c:v>
                </c:pt>
                <c:pt idx="120">
                  <c:v>85000</c:v>
                </c:pt>
                <c:pt idx="121">
                  <c:v>85000</c:v>
                </c:pt>
                <c:pt idx="122">
                  <c:v>85000</c:v>
                </c:pt>
                <c:pt idx="123">
                  <c:v>85000</c:v>
                </c:pt>
                <c:pt idx="124">
                  <c:v>85000</c:v>
                </c:pt>
                <c:pt idx="125">
                  <c:v>85000</c:v>
                </c:pt>
                <c:pt idx="126">
                  <c:v>80000</c:v>
                </c:pt>
                <c:pt idx="127">
                  <c:v>80000</c:v>
                </c:pt>
                <c:pt idx="128">
                  <c:v>80000</c:v>
                </c:pt>
                <c:pt idx="129">
                  <c:v>80000</c:v>
                </c:pt>
                <c:pt idx="130">
                  <c:v>80000</c:v>
                </c:pt>
                <c:pt idx="131">
                  <c:v>80000</c:v>
                </c:pt>
                <c:pt idx="132">
                  <c:v>80000</c:v>
                </c:pt>
                <c:pt idx="133">
                  <c:v>80000</c:v>
                </c:pt>
                <c:pt idx="134">
                  <c:v>80000</c:v>
                </c:pt>
                <c:pt idx="135">
                  <c:v>80000</c:v>
                </c:pt>
                <c:pt idx="136">
                  <c:v>80000</c:v>
                </c:pt>
                <c:pt idx="137">
                  <c:v>80000</c:v>
                </c:pt>
                <c:pt idx="138">
                  <c:v>80000</c:v>
                </c:pt>
                <c:pt idx="139">
                  <c:v>80000</c:v>
                </c:pt>
                <c:pt idx="140">
                  <c:v>84000</c:v>
                </c:pt>
                <c:pt idx="141">
                  <c:v>84000</c:v>
                </c:pt>
                <c:pt idx="142">
                  <c:v>84000</c:v>
                </c:pt>
                <c:pt idx="143">
                  <c:v>84000</c:v>
                </c:pt>
                <c:pt idx="144">
                  <c:v>84000</c:v>
                </c:pt>
                <c:pt idx="145">
                  <c:v>84000</c:v>
                </c:pt>
                <c:pt idx="146">
                  <c:v>84000</c:v>
                </c:pt>
                <c:pt idx="147">
                  <c:v>84000</c:v>
                </c:pt>
                <c:pt idx="148">
                  <c:v>84000</c:v>
                </c:pt>
                <c:pt idx="149">
                  <c:v>84000</c:v>
                </c:pt>
                <c:pt idx="150">
                  <c:v>84000</c:v>
                </c:pt>
                <c:pt idx="151">
                  <c:v>84000</c:v>
                </c:pt>
                <c:pt idx="152">
                  <c:v>84000</c:v>
                </c:pt>
                <c:pt idx="153">
                  <c:v>84000</c:v>
                </c:pt>
                <c:pt idx="154">
                  <c:v>84000</c:v>
                </c:pt>
                <c:pt idx="155">
                  <c:v>84000</c:v>
                </c:pt>
                <c:pt idx="156">
                  <c:v>84000</c:v>
                </c:pt>
                <c:pt idx="157">
                  <c:v>84000</c:v>
                </c:pt>
                <c:pt idx="158">
                  <c:v>84000</c:v>
                </c:pt>
                <c:pt idx="159">
                  <c:v>84000</c:v>
                </c:pt>
                <c:pt idx="160">
                  <c:v>84000</c:v>
                </c:pt>
                <c:pt idx="161">
                  <c:v>84000</c:v>
                </c:pt>
                <c:pt idx="162">
                  <c:v>84000</c:v>
                </c:pt>
                <c:pt idx="163">
                  <c:v>84000</c:v>
                </c:pt>
                <c:pt idx="164">
                  <c:v>85000</c:v>
                </c:pt>
                <c:pt idx="165">
                  <c:v>85000</c:v>
                </c:pt>
                <c:pt idx="166">
                  <c:v>85000</c:v>
                </c:pt>
                <c:pt idx="167">
                  <c:v>85000</c:v>
                </c:pt>
                <c:pt idx="168">
                  <c:v>85000</c:v>
                </c:pt>
                <c:pt idx="169">
                  <c:v>85000</c:v>
                </c:pt>
                <c:pt idx="170">
                  <c:v>82000</c:v>
                </c:pt>
                <c:pt idx="171">
                  <c:v>82000</c:v>
                </c:pt>
                <c:pt idx="172">
                  <c:v>82000</c:v>
                </c:pt>
                <c:pt idx="173">
                  <c:v>82000</c:v>
                </c:pt>
                <c:pt idx="174">
                  <c:v>82000</c:v>
                </c:pt>
                <c:pt idx="175">
                  <c:v>82000</c:v>
                </c:pt>
                <c:pt idx="176">
                  <c:v>82000</c:v>
                </c:pt>
                <c:pt idx="177">
                  <c:v>82000</c:v>
                </c:pt>
                <c:pt idx="178">
                  <c:v>82000</c:v>
                </c:pt>
                <c:pt idx="179">
                  <c:v>82000</c:v>
                </c:pt>
                <c:pt idx="180">
                  <c:v>82000</c:v>
                </c:pt>
                <c:pt idx="181">
                  <c:v>82000</c:v>
                </c:pt>
                <c:pt idx="182">
                  <c:v>82000</c:v>
                </c:pt>
                <c:pt idx="183">
                  <c:v>82000</c:v>
                </c:pt>
                <c:pt idx="184">
                  <c:v>82000</c:v>
                </c:pt>
                <c:pt idx="185">
                  <c:v>82000</c:v>
                </c:pt>
                <c:pt idx="186">
                  <c:v>82000</c:v>
                </c:pt>
                <c:pt idx="187">
                  <c:v>82000</c:v>
                </c:pt>
                <c:pt idx="188">
                  <c:v>82000</c:v>
                </c:pt>
                <c:pt idx="189">
                  <c:v>82000</c:v>
                </c:pt>
                <c:pt idx="190">
                  <c:v>82000</c:v>
                </c:pt>
                <c:pt idx="191">
                  <c:v>82000</c:v>
                </c:pt>
                <c:pt idx="192">
                  <c:v>83000</c:v>
                </c:pt>
                <c:pt idx="193">
                  <c:v>83000</c:v>
                </c:pt>
                <c:pt idx="194">
                  <c:v>83000</c:v>
                </c:pt>
                <c:pt idx="195">
                  <c:v>83000</c:v>
                </c:pt>
                <c:pt idx="196">
                  <c:v>83000</c:v>
                </c:pt>
                <c:pt idx="197">
                  <c:v>83000</c:v>
                </c:pt>
                <c:pt idx="198">
                  <c:v>83000</c:v>
                </c:pt>
                <c:pt idx="199">
                  <c:v>83000</c:v>
                </c:pt>
                <c:pt idx="200">
                  <c:v>83000</c:v>
                </c:pt>
                <c:pt idx="201">
                  <c:v>83000</c:v>
                </c:pt>
                <c:pt idx="202">
                  <c:v>83000</c:v>
                </c:pt>
                <c:pt idx="203">
                  <c:v>83000</c:v>
                </c:pt>
                <c:pt idx="204">
                  <c:v>83000</c:v>
                </c:pt>
                <c:pt idx="205">
                  <c:v>83000</c:v>
                </c:pt>
                <c:pt idx="206">
                  <c:v>83000</c:v>
                </c:pt>
                <c:pt idx="207">
                  <c:v>83000</c:v>
                </c:pt>
                <c:pt idx="208">
                  <c:v>83000</c:v>
                </c:pt>
                <c:pt idx="209">
                  <c:v>83000</c:v>
                </c:pt>
                <c:pt idx="210">
                  <c:v>83000</c:v>
                </c:pt>
                <c:pt idx="211">
                  <c:v>83000</c:v>
                </c:pt>
                <c:pt idx="212">
                  <c:v>83000</c:v>
                </c:pt>
                <c:pt idx="213">
                  <c:v>83000</c:v>
                </c:pt>
                <c:pt idx="214">
                  <c:v>83000</c:v>
                </c:pt>
                <c:pt idx="215">
                  <c:v>83000</c:v>
                </c:pt>
                <c:pt idx="216">
                  <c:v>83000</c:v>
                </c:pt>
                <c:pt idx="217">
                  <c:v>83000</c:v>
                </c:pt>
                <c:pt idx="218">
                  <c:v>83000</c:v>
                </c:pt>
                <c:pt idx="219">
                  <c:v>83000</c:v>
                </c:pt>
                <c:pt idx="220">
                  <c:v>83000</c:v>
                </c:pt>
                <c:pt idx="221">
                  <c:v>83000</c:v>
                </c:pt>
                <c:pt idx="222">
                  <c:v>83000</c:v>
                </c:pt>
                <c:pt idx="223">
                  <c:v>83000</c:v>
                </c:pt>
                <c:pt idx="224">
                  <c:v>83000</c:v>
                </c:pt>
                <c:pt idx="225">
                  <c:v>83000</c:v>
                </c:pt>
                <c:pt idx="226">
                  <c:v>83000</c:v>
                </c:pt>
                <c:pt idx="227">
                  <c:v>83000</c:v>
                </c:pt>
                <c:pt idx="228">
                  <c:v>81000</c:v>
                </c:pt>
                <c:pt idx="229">
                  <c:v>81000</c:v>
                </c:pt>
                <c:pt idx="230">
                  <c:v>81000</c:v>
                </c:pt>
                <c:pt idx="231">
                  <c:v>81000</c:v>
                </c:pt>
                <c:pt idx="232">
                  <c:v>80000</c:v>
                </c:pt>
                <c:pt idx="233">
                  <c:v>80000</c:v>
                </c:pt>
                <c:pt idx="234">
                  <c:v>78000</c:v>
                </c:pt>
                <c:pt idx="235">
                  <c:v>75000</c:v>
                </c:pt>
                <c:pt idx="236">
                  <c:v>75000</c:v>
                </c:pt>
                <c:pt idx="237">
                  <c:v>75000</c:v>
                </c:pt>
                <c:pt idx="238">
                  <c:v>75000</c:v>
                </c:pt>
                <c:pt idx="239">
                  <c:v>75000</c:v>
                </c:pt>
                <c:pt idx="240">
                  <c:v>75000</c:v>
                </c:pt>
                <c:pt idx="241">
                  <c:v>75000</c:v>
                </c:pt>
                <c:pt idx="242">
                  <c:v>73000</c:v>
                </c:pt>
                <c:pt idx="243">
                  <c:v>73000</c:v>
                </c:pt>
                <c:pt idx="244">
                  <c:v>73000</c:v>
                </c:pt>
                <c:pt idx="245">
                  <c:v>72000</c:v>
                </c:pt>
                <c:pt idx="246">
                  <c:v>70000</c:v>
                </c:pt>
                <c:pt idx="247">
                  <c:v>69000</c:v>
                </c:pt>
                <c:pt idx="248">
                  <c:v>69000</c:v>
                </c:pt>
                <c:pt idx="249">
                  <c:v>69000</c:v>
                </c:pt>
                <c:pt idx="250">
                  <c:v>69000</c:v>
                </c:pt>
                <c:pt idx="251">
                  <c:v>69000</c:v>
                </c:pt>
                <c:pt idx="252">
                  <c:v>69000</c:v>
                </c:pt>
                <c:pt idx="253">
                  <c:v>69000</c:v>
                </c:pt>
                <c:pt idx="254">
                  <c:v>69000</c:v>
                </c:pt>
                <c:pt idx="255">
                  <c:v>69000</c:v>
                </c:pt>
                <c:pt idx="256">
                  <c:v>69000</c:v>
                </c:pt>
                <c:pt idx="257">
                  <c:v>69000</c:v>
                </c:pt>
                <c:pt idx="258">
                  <c:v>69000</c:v>
                </c:pt>
                <c:pt idx="259">
                  <c:v>69000</c:v>
                </c:pt>
                <c:pt idx="260">
                  <c:v>69000</c:v>
                </c:pt>
                <c:pt idx="261">
                  <c:v>69000</c:v>
                </c:pt>
                <c:pt idx="262">
                  <c:v>69000</c:v>
                </c:pt>
                <c:pt idx="263">
                  <c:v>69000</c:v>
                </c:pt>
                <c:pt idx="264">
                  <c:v>69000</c:v>
                </c:pt>
                <c:pt idx="265">
                  <c:v>69000</c:v>
                </c:pt>
                <c:pt idx="266">
                  <c:v>69000</c:v>
                </c:pt>
                <c:pt idx="267">
                  <c:v>69000</c:v>
                </c:pt>
                <c:pt idx="268">
                  <c:v>69000</c:v>
                </c:pt>
                <c:pt idx="269">
                  <c:v>69000</c:v>
                </c:pt>
                <c:pt idx="270">
                  <c:v>69000</c:v>
                </c:pt>
                <c:pt idx="271">
                  <c:v>65000</c:v>
                </c:pt>
                <c:pt idx="272">
                  <c:v>65000</c:v>
                </c:pt>
                <c:pt idx="273">
                  <c:v>62000</c:v>
                </c:pt>
                <c:pt idx="274">
                  <c:v>62000</c:v>
                </c:pt>
                <c:pt idx="275">
                  <c:v>62000</c:v>
                </c:pt>
                <c:pt idx="276">
                  <c:v>62000</c:v>
                </c:pt>
                <c:pt idx="277">
                  <c:v>62000</c:v>
                </c:pt>
                <c:pt idx="278">
                  <c:v>62000</c:v>
                </c:pt>
                <c:pt idx="279">
                  <c:v>62000</c:v>
                </c:pt>
                <c:pt idx="280">
                  <c:v>62000</c:v>
                </c:pt>
                <c:pt idx="281">
                  <c:v>62000</c:v>
                </c:pt>
                <c:pt idx="282">
                  <c:v>62000</c:v>
                </c:pt>
                <c:pt idx="283">
                  <c:v>62000</c:v>
                </c:pt>
                <c:pt idx="284">
                  <c:v>62000</c:v>
                </c:pt>
                <c:pt idx="285">
                  <c:v>62000</c:v>
                </c:pt>
                <c:pt idx="286">
                  <c:v>61000</c:v>
                </c:pt>
                <c:pt idx="287">
                  <c:v>61000</c:v>
                </c:pt>
                <c:pt idx="288">
                  <c:v>61000</c:v>
                </c:pt>
                <c:pt idx="289">
                  <c:v>61000</c:v>
                </c:pt>
                <c:pt idx="290">
                  <c:v>61000</c:v>
                </c:pt>
                <c:pt idx="291">
                  <c:v>59000</c:v>
                </c:pt>
                <c:pt idx="292">
                  <c:v>59000</c:v>
                </c:pt>
                <c:pt idx="293">
                  <c:v>59000</c:v>
                </c:pt>
                <c:pt idx="294">
                  <c:v>59000</c:v>
                </c:pt>
                <c:pt idx="295">
                  <c:v>59000</c:v>
                </c:pt>
                <c:pt idx="296">
                  <c:v>58500</c:v>
                </c:pt>
                <c:pt idx="297">
                  <c:v>58000</c:v>
                </c:pt>
                <c:pt idx="298">
                  <c:v>58000</c:v>
                </c:pt>
                <c:pt idx="299">
                  <c:v>58000</c:v>
                </c:pt>
                <c:pt idx="300">
                  <c:v>58000</c:v>
                </c:pt>
                <c:pt idx="301">
                  <c:v>57500</c:v>
                </c:pt>
                <c:pt idx="302">
                  <c:v>57500</c:v>
                </c:pt>
                <c:pt idx="303">
                  <c:v>57500</c:v>
                </c:pt>
                <c:pt idx="304">
                  <c:v>56500</c:v>
                </c:pt>
                <c:pt idx="305">
                  <c:v>56500</c:v>
                </c:pt>
                <c:pt idx="306">
                  <c:v>56000</c:v>
                </c:pt>
                <c:pt idx="307">
                  <c:v>56000</c:v>
                </c:pt>
                <c:pt idx="308">
                  <c:v>55500</c:v>
                </c:pt>
                <c:pt idx="309">
                  <c:v>55500</c:v>
                </c:pt>
                <c:pt idx="310">
                  <c:v>55500</c:v>
                </c:pt>
                <c:pt idx="311">
                  <c:v>54500</c:v>
                </c:pt>
                <c:pt idx="312">
                  <c:v>54500</c:v>
                </c:pt>
                <c:pt idx="313">
                  <c:v>54000</c:v>
                </c:pt>
                <c:pt idx="314">
                  <c:v>54000</c:v>
                </c:pt>
                <c:pt idx="315">
                  <c:v>53500</c:v>
                </c:pt>
                <c:pt idx="316">
                  <c:v>53500</c:v>
                </c:pt>
                <c:pt idx="317">
                  <c:v>53500</c:v>
                </c:pt>
                <c:pt idx="318">
                  <c:v>53500</c:v>
                </c:pt>
                <c:pt idx="319">
                  <c:v>53500</c:v>
                </c:pt>
                <c:pt idx="320">
                  <c:v>51000</c:v>
                </c:pt>
                <c:pt idx="321">
                  <c:v>50000</c:v>
                </c:pt>
                <c:pt idx="322">
                  <c:v>49700</c:v>
                </c:pt>
                <c:pt idx="323">
                  <c:v>48000</c:v>
                </c:pt>
                <c:pt idx="324">
                  <c:v>48000</c:v>
                </c:pt>
                <c:pt idx="325">
                  <c:v>48000</c:v>
                </c:pt>
                <c:pt idx="326">
                  <c:v>48000</c:v>
                </c:pt>
                <c:pt idx="327">
                  <c:v>48000</c:v>
                </c:pt>
                <c:pt idx="328">
                  <c:v>48000</c:v>
                </c:pt>
                <c:pt idx="329">
                  <c:v>48000</c:v>
                </c:pt>
                <c:pt idx="330">
                  <c:v>48000</c:v>
                </c:pt>
                <c:pt idx="331">
                  <c:v>48000</c:v>
                </c:pt>
                <c:pt idx="332">
                  <c:v>48000</c:v>
                </c:pt>
                <c:pt idx="333">
                  <c:v>48000</c:v>
                </c:pt>
                <c:pt idx="334">
                  <c:v>48000</c:v>
                </c:pt>
                <c:pt idx="335">
                  <c:v>48000</c:v>
                </c:pt>
                <c:pt idx="336">
                  <c:v>48000</c:v>
                </c:pt>
                <c:pt idx="337">
                  <c:v>48000</c:v>
                </c:pt>
                <c:pt idx="338">
                  <c:v>48000</c:v>
                </c:pt>
                <c:pt idx="339">
                  <c:v>49000</c:v>
                </c:pt>
                <c:pt idx="340">
                  <c:v>51000</c:v>
                </c:pt>
                <c:pt idx="341">
                  <c:v>51000</c:v>
                </c:pt>
                <c:pt idx="342">
                  <c:v>51000</c:v>
                </c:pt>
                <c:pt idx="343">
                  <c:v>51000</c:v>
                </c:pt>
                <c:pt idx="344">
                  <c:v>52000</c:v>
                </c:pt>
                <c:pt idx="345">
                  <c:v>53000</c:v>
                </c:pt>
                <c:pt idx="346">
                  <c:v>53500</c:v>
                </c:pt>
              </c:numCache>
            </c:numRef>
          </c:val>
          <c:smooth val="0"/>
        </c:ser>
        <c:ser>
          <c:idx val="2"/>
          <c:order val="1"/>
          <c:tx>
            <c:strRef>
              <c:f>'[电解液系列数据（需更新版.xlsx]电解液价格1'!$C$1</c:f>
              <c:strCache>
                <c:ptCount val="1"/>
                <c:pt idx="0">
                  <c:v>三元电池用（圆柱型）</c:v>
                </c:pt>
              </c:strCache>
            </c:strRef>
          </c:tx>
          <c:spPr>
            <a:ln w="19050" cap="rnd" cmpd="sng" algn="ctr">
              <a:solidFill>
                <a:srgbClr val="BFBFBF"/>
              </a:solidFill>
              <a:prstDash val="solid"/>
              <a:round/>
            </a:ln>
          </c:spPr>
          <c:marker>
            <c:symbol val="none"/>
          </c:marker>
          <c:dLbls>
            <c:delete val="1"/>
          </c:dLbls>
          <c:cat>
            <c:numRef>
              <c:f>'[电解液系列数据（需更新版.xlsx]电解液价格1'!$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电解液价格1'!$C$2:$C$348</c:f>
              <c:numCache>
                <c:formatCode>General</c:formatCode>
                <c:ptCount val="347"/>
                <c:pt idx="0">
                  <c:v>138000</c:v>
                </c:pt>
                <c:pt idx="1">
                  <c:v>138000</c:v>
                </c:pt>
                <c:pt idx="2">
                  <c:v>138000</c:v>
                </c:pt>
                <c:pt idx="3">
                  <c:v>138000</c:v>
                </c:pt>
                <c:pt idx="4">
                  <c:v>138000</c:v>
                </c:pt>
                <c:pt idx="5">
                  <c:v>138000</c:v>
                </c:pt>
                <c:pt idx="6">
                  <c:v>138000</c:v>
                </c:pt>
                <c:pt idx="7">
                  <c:v>138000</c:v>
                </c:pt>
                <c:pt idx="8">
                  <c:v>138000</c:v>
                </c:pt>
                <c:pt idx="9">
                  <c:v>138000</c:v>
                </c:pt>
                <c:pt idx="10">
                  <c:v>138000</c:v>
                </c:pt>
                <c:pt idx="11">
                  <c:v>138000</c:v>
                </c:pt>
                <c:pt idx="12">
                  <c:v>138000</c:v>
                </c:pt>
                <c:pt idx="13">
                  <c:v>138000</c:v>
                </c:pt>
                <c:pt idx="14">
                  <c:v>138000</c:v>
                </c:pt>
                <c:pt idx="15">
                  <c:v>138000</c:v>
                </c:pt>
                <c:pt idx="16">
                  <c:v>138000</c:v>
                </c:pt>
                <c:pt idx="17">
                  <c:v>138000</c:v>
                </c:pt>
                <c:pt idx="18">
                  <c:v>138000</c:v>
                </c:pt>
                <c:pt idx="19">
                  <c:v>138000</c:v>
                </c:pt>
                <c:pt idx="20">
                  <c:v>138000</c:v>
                </c:pt>
                <c:pt idx="21">
                  <c:v>138000</c:v>
                </c:pt>
                <c:pt idx="22">
                  <c:v>138000</c:v>
                </c:pt>
                <c:pt idx="23">
                  <c:v>138000</c:v>
                </c:pt>
                <c:pt idx="24">
                  <c:v>138000</c:v>
                </c:pt>
                <c:pt idx="25">
                  <c:v>138000</c:v>
                </c:pt>
                <c:pt idx="26">
                  <c:v>138000</c:v>
                </c:pt>
                <c:pt idx="27">
                  <c:v>138000</c:v>
                </c:pt>
                <c:pt idx="28">
                  <c:v>138000</c:v>
                </c:pt>
                <c:pt idx="29">
                  <c:v>138000</c:v>
                </c:pt>
                <c:pt idx="30">
                  <c:v>138000</c:v>
                </c:pt>
                <c:pt idx="31">
                  <c:v>138000</c:v>
                </c:pt>
                <c:pt idx="32">
                  <c:v>138000</c:v>
                </c:pt>
                <c:pt idx="33">
                  <c:v>138000</c:v>
                </c:pt>
                <c:pt idx="34">
                  <c:v>138000</c:v>
                </c:pt>
                <c:pt idx="35">
                  <c:v>138000</c:v>
                </c:pt>
                <c:pt idx="36">
                  <c:v>138000</c:v>
                </c:pt>
                <c:pt idx="37">
                  <c:v>138000</c:v>
                </c:pt>
                <c:pt idx="38">
                  <c:v>138000</c:v>
                </c:pt>
                <c:pt idx="39">
                  <c:v>138000</c:v>
                </c:pt>
                <c:pt idx="40">
                  <c:v>138000</c:v>
                </c:pt>
                <c:pt idx="41">
                  <c:v>138000</c:v>
                </c:pt>
                <c:pt idx="42">
                  <c:v>138000</c:v>
                </c:pt>
                <c:pt idx="43">
                  <c:v>138000</c:v>
                </c:pt>
                <c:pt idx="44">
                  <c:v>138000</c:v>
                </c:pt>
                <c:pt idx="45">
                  <c:v>136500</c:v>
                </c:pt>
                <c:pt idx="46">
                  <c:v>136500</c:v>
                </c:pt>
                <c:pt idx="47">
                  <c:v>136500</c:v>
                </c:pt>
                <c:pt idx="48">
                  <c:v>136500</c:v>
                </c:pt>
                <c:pt idx="49">
                  <c:v>136500</c:v>
                </c:pt>
                <c:pt idx="50">
                  <c:v>136500</c:v>
                </c:pt>
                <c:pt idx="51">
                  <c:v>136500</c:v>
                </c:pt>
                <c:pt idx="52">
                  <c:v>126500</c:v>
                </c:pt>
                <c:pt idx="53">
                  <c:v>124000</c:v>
                </c:pt>
                <c:pt idx="54">
                  <c:v>124000</c:v>
                </c:pt>
                <c:pt idx="55">
                  <c:v>124000</c:v>
                </c:pt>
                <c:pt idx="56">
                  <c:v>124000</c:v>
                </c:pt>
                <c:pt idx="57">
                  <c:v>121000</c:v>
                </c:pt>
                <c:pt idx="58">
                  <c:v>121000</c:v>
                </c:pt>
                <c:pt idx="59">
                  <c:v>121000</c:v>
                </c:pt>
                <c:pt idx="60">
                  <c:v>119000</c:v>
                </c:pt>
                <c:pt idx="61">
                  <c:v>119000</c:v>
                </c:pt>
                <c:pt idx="62">
                  <c:v>119000</c:v>
                </c:pt>
                <c:pt idx="63">
                  <c:v>118000</c:v>
                </c:pt>
                <c:pt idx="64">
                  <c:v>117000</c:v>
                </c:pt>
                <c:pt idx="65">
                  <c:v>114000</c:v>
                </c:pt>
                <c:pt idx="66">
                  <c:v>112500</c:v>
                </c:pt>
                <c:pt idx="67">
                  <c:v>110000</c:v>
                </c:pt>
                <c:pt idx="68">
                  <c:v>110000</c:v>
                </c:pt>
                <c:pt idx="69">
                  <c:v>109000</c:v>
                </c:pt>
                <c:pt idx="70">
                  <c:v>109000</c:v>
                </c:pt>
                <c:pt idx="71">
                  <c:v>109000</c:v>
                </c:pt>
                <c:pt idx="72">
                  <c:v>107000</c:v>
                </c:pt>
                <c:pt idx="73">
                  <c:v>105000</c:v>
                </c:pt>
                <c:pt idx="74">
                  <c:v>104000</c:v>
                </c:pt>
                <c:pt idx="75">
                  <c:v>104000</c:v>
                </c:pt>
                <c:pt idx="76">
                  <c:v>104000</c:v>
                </c:pt>
                <c:pt idx="77">
                  <c:v>101000</c:v>
                </c:pt>
                <c:pt idx="78">
                  <c:v>100000</c:v>
                </c:pt>
                <c:pt idx="79">
                  <c:v>99000</c:v>
                </c:pt>
                <c:pt idx="80">
                  <c:v>99000</c:v>
                </c:pt>
                <c:pt idx="81">
                  <c:v>99000</c:v>
                </c:pt>
                <c:pt idx="82">
                  <c:v>98000</c:v>
                </c:pt>
                <c:pt idx="83">
                  <c:v>98000</c:v>
                </c:pt>
                <c:pt idx="84">
                  <c:v>98000</c:v>
                </c:pt>
                <c:pt idx="85">
                  <c:v>96000</c:v>
                </c:pt>
                <c:pt idx="86">
                  <c:v>96000</c:v>
                </c:pt>
                <c:pt idx="87">
                  <c:v>96000</c:v>
                </c:pt>
                <c:pt idx="88">
                  <c:v>96000</c:v>
                </c:pt>
                <c:pt idx="89">
                  <c:v>96000</c:v>
                </c:pt>
                <c:pt idx="90">
                  <c:v>96000</c:v>
                </c:pt>
                <c:pt idx="91">
                  <c:v>96000</c:v>
                </c:pt>
                <c:pt idx="92">
                  <c:v>96000</c:v>
                </c:pt>
                <c:pt idx="93">
                  <c:v>96000</c:v>
                </c:pt>
                <c:pt idx="94">
                  <c:v>86000</c:v>
                </c:pt>
                <c:pt idx="95">
                  <c:v>86000</c:v>
                </c:pt>
                <c:pt idx="96">
                  <c:v>86000</c:v>
                </c:pt>
                <c:pt idx="97">
                  <c:v>86000</c:v>
                </c:pt>
                <c:pt idx="98">
                  <c:v>86000</c:v>
                </c:pt>
                <c:pt idx="99">
                  <c:v>86000</c:v>
                </c:pt>
                <c:pt idx="100">
                  <c:v>86000</c:v>
                </c:pt>
                <c:pt idx="101">
                  <c:v>86000</c:v>
                </c:pt>
                <c:pt idx="102">
                  <c:v>86000</c:v>
                </c:pt>
                <c:pt idx="103">
                  <c:v>86000</c:v>
                </c:pt>
                <c:pt idx="104">
                  <c:v>86000</c:v>
                </c:pt>
                <c:pt idx="105">
                  <c:v>84000</c:v>
                </c:pt>
                <c:pt idx="106">
                  <c:v>84000</c:v>
                </c:pt>
                <c:pt idx="107">
                  <c:v>82000</c:v>
                </c:pt>
                <c:pt idx="108">
                  <c:v>82000</c:v>
                </c:pt>
                <c:pt idx="109">
                  <c:v>82000</c:v>
                </c:pt>
                <c:pt idx="110">
                  <c:v>82000</c:v>
                </c:pt>
                <c:pt idx="111">
                  <c:v>81000</c:v>
                </c:pt>
                <c:pt idx="112">
                  <c:v>81000</c:v>
                </c:pt>
                <c:pt idx="113">
                  <c:v>81000</c:v>
                </c:pt>
                <c:pt idx="114">
                  <c:v>81000</c:v>
                </c:pt>
                <c:pt idx="115">
                  <c:v>81000</c:v>
                </c:pt>
                <c:pt idx="116">
                  <c:v>81000</c:v>
                </c:pt>
                <c:pt idx="117">
                  <c:v>81000</c:v>
                </c:pt>
                <c:pt idx="118">
                  <c:v>81000</c:v>
                </c:pt>
                <c:pt idx="119">
                  <c:v>81000</c:v>
                </c:pt>
                <c:pt idx="120">
                  <c:v>81000</c:v>
                </c:pt>
                <c:pt idx="121">
                  <c:v>81000</c:v>
                </c:pt>
                <c:pt idx="122">
                  <c:v>81000</c:v>
                </c:pt>
                <c:pt idx="123">
                  <c:v>81000</c:v>
                </c:pt>
                <c:pt idx="124">
                  <c:v>81000</c:v>
                </c:pt>
                <c:pt idx="125">
                  <c:v>81000</c:v>
                </c:pt>
                <c:pt idx="126">
                  <c:v>76000</c:v>
                </c:pt>
                <c:pt idx="127">
                  <c:v>76000</c:v>
                </c:pt>
                <c:pt idx="128">
                  <c:v>76000</c:v>
                </c:pt>
                <c:pt idx="129">
                  <c:v>76000</c:v>
                </c:pt>
                <c:pt idx="130">
                  <c:v>76000</c:v>
                </c:pt>
                <c:pt idx="131">
                  <c:v>76000</c:v>
                </c:pt>
                <c:pt idx="132">
                  <c:v>76000</c:v>
                </c:pt>
                <c:pt idx="133">
                  <c:v>76000</c:v>
                </c:pt>
                <c:pt idx="134">
                  <c:v>76000</c:v>
                </c:pt>
                <c:pt idx="135">
                  <c:v>76000</c:v>
                </c:pt>
                <c:pt idx="136">
                  <c:v>76000</c:v>
                </c:pt>
                <c:pt idx="137">
                  <c:v>76000</c:v>
                </c:pt>
                <c:pt idx="138">
                  <c:v>76000</c:v>
                </c:pt>
                <c:pt idx="139">
                  <c:v>76000</c:v>
                </c:pt>
                <c:pt idx="140">
                  <c:v>78000</c:v>
                </c:pt>
                <c:pt idx="141">
                  <c:v>78000</c:v>
                </c:pt>
                <c:pt idx="142">
                  <c:v>78000</c:v>
                </c:pt>
                <c:pt idx="143">
                  <c:v>78000</c:v>
                </c:pt>
                <c:pt idx="144">
                  <c:v>78000</c:v>
                </c:pt>
                <c:pt idx="145">
                  <c:v>78000</c:v>
                </c:pt>
                <c:pt idx="146">
                  <c:v>78000</c:v>
                </c:pt>
                <c:pt idx="147">
                  <c:v>78000</c:v>
                </c:pt>
                <c:pt idx="148">
                  <c:v>78000</c:v>
                </c:pt>
                <c:pt idx="149">
                  <c:v>78000</c:v>
                </c:pt>
                <c:pt idx="150">
                  <c:v>78000</c:v>
                </c:pt>
                <c:pt idx="151">
                  <c:v>78000</c:v>
                </c:pt>
                <c:pt idx="152">
                  <c:v>78000</c:v>
                </c:pt>
                <c:pt idx="153">
                  <c:v>78000</c:v>
                </c:pt>
                <c:pt idx="154">
                  <c:v>78000</c:v>
                </c:pt>
                <c:pt idx="155">
                  <c:v>78000</c:v>
                </c:pt>
                <c:pt idx="156">
                  <c:v>78000</c:v>
                </c:pt>
                <c:pt idx="157">
                  <c:v>78000</c:v>
                </c:pt>
                <c:pt idx="158">
                  <c:v>78000</c:v>
                </c:pt>
                <c:pt idx="159">
                  <c:v>78000</c:v>
                </c:pt>
                <c:pt idx="160">
                  <c:v>78000</c:v>
                </c:pt>
                <c:pt idx="161">
                  <c:v>78000</c:v>
                </c:pt>
                <c:pt idx="162">
                  <c:v>78000</c:v>
                </c:pt>
                <c:pt idx="163">
                  <c:v>78000</c:v>
                </c:pt>
                <c:pt idx="164">
                  <c:v>79000</c:v>
                </c:pt>
                <c:pt idx="165">
                  <c:v>79000</c:v>
                </c:pt>
                <c:pt idx="166">
                  <c:v>79000</c:v>
                </c:pt>
                <c:pt idx="167">
                  <c:v>79000</c:v>
                </c:pt>
                <c:pt idx="168">
                  <c:v>79000</c:v>
                </c:pt>
                <c:pt idx="169">
                  <c:v>79000</c:v>
                </c:pt>
                <c:pt idx="170">
                  <c:v>76000</c:v>
                </c:pt>
                <c:pt idx="171">
                  <c:v>76000</c:v>
                </c:pt>
                <c:pt idx="172">
                  <c:v>76000</c:v>
                </c:pt>
                <c:pt idx="173">
                  <c:v>76000</c:v>
                </c:pt>
                <c:pt idx="174">
                  <c:v>76000</c:v>
                </c:pt>
                <c:pt idx="175">
                  <c:v>76000</c:v>
                </c:pt>
                <c:pt idx="176">
                  <c:v>76000</c:v>
                </c:pt>
                <c:pt idx="177">
                  <c:v>76000</c:v>
                </c:pt>
                <c:pt idx="178">
                  <c:v>76000</c:v>
                </c:pt>
                <c:pt idx="179">
                  <c:v>76000</c:v>
                </c:pt>
                <c:pt idx="180">
                  <c:v>76000</c:v>
                </c:pt>
                <c:pt idx="181">
                  <c:v>76000</c:v>
                </c:pt>
                <c:pt idx="182">
                  <c:v>76000</c:v>
                </c:pt>
                <c:pt idx="183">
                  <c:v>76000</c:v>
                </c:pt>
                <c:pt idx="184">
                  <c:v>76000</c:v>
                </c:pt>
                <c:pt idx="185">
                  <c:v>76000</c:v>
                </c:pt>
                <c:pt idx="186">
                  <c:v>76000</c:v>
                </c:pt>
                <c:pt idx="187">
                  <c:v>76000</c:v>
                </c:pt>
                <c:pt idx="188">
                  <c:v>76000</c:v>
                </c:pt>
                <c:pt idx="189">
                  <c:v>76000</c:v>
                </c:pt>
                <c:pt idx="190">
                  <c:v>76000</c:v>
                </c:pt>
                <c:pt idx="191">
                  <c:v>76000</c:v>
                </c:pt>
                <c:pt idx="192">
                  <c:v>77000</c:v>
                </c:pt>
                <c:pt idx="193">
                  <c:v>77000</c:v>
                </c:pt>
                <c:pt idx="194">
                  <c:v>77000</c:v>
                </c:pt>
                <c:pt idx="195">
                  <c:v>77000</c:v>
                </c:pt>
                <c:pt idx="196">
                  <c:v>77000</c:v>
                </c:pt>
                <c:pt idx="197">
                  <c:v>77000</c:v>
                </c:pt>
                <c:pt idx="198">
                  <c:v>77000</c:v>
                </c:pt>
                <c:pt idx="199">
                  <c:v>77000</c:v>
                </c:pt>
                <c:pt idx="200">
                  <c:v>77000</c:v>
                </c:pt>
                <c:pt idx="201">
                  <c:v>77000</c:v>
                </c:pt>
                <c:pt idx="202">
                  <c:v>77000</c:v>
                </c:pt>
                <c:pt idx="203">
                  <c:v>77000</c:v>
                </c:pt>
                <c:pt idx="204">
                  <c:v>77000</c:v>
                </c:pt>
                <c:pt idx="205">
                  <c:v>77000</c:v>
                </c:pt>
                <c:pt idx="206">
                  <c:v>77000</c:v>
                </c:pt>
                <c:pt idx="207">
                  <c:v>77000</c:v>
                </c:pt>
                <c:pt idx="208">
                  <c:v>77000</c:v>
                </c:pt>
                <c:pt idx="209">
                  <c:v>77000</c:v>
                </c:pt>
                <c:pt idx="210">
                  <c:v>77000</c:v>
                </c:pt>
                <c:pt idx="211">
                  <c:v>77000</c:v>
                </c:pt>
                <c:pt idx="212">
                  <c:v>77000</c:v>
                </c:pt>
                <c:pt idx="213">
                  <c:v>77000</c:v>
                </c:pt>
                <c:pt idx="214">
                  <c:v>77000</c:v>
                </c:pt>
                <c:pt idx="215">
                  <c:v>77000</c:v>
                </c:pt>
                <c:pt idx="216">
                  <c:v>77000</c:v>
                </c:pt>
                <c:pt idx="217">
                  <c:v>77000</c:v>
                </c:pt>
                <c:pt idx="218">
                  <c:v>77000</c:v>
                </c:pt>
                <c:pt idx="219">
                  <c:v>77000</c:v>
                </c:pt>
                <c:pt idx="220">
                  <c:v>77000</c:v>
                </c:pt>
                <c:pt idx="221">
                  <c:v>77000</c:v>
                </c:pt>
                <c:pt idx="222">
                  <c:v>77000</c:v>
                </c:pt>
                <c:pt idx="223">
                  <c:v>77000</c:v>
                </c:pt>
                <c:pt idx="224">
                  <c:v>77000</c:v>
                </c:pt>
                <c:pt idx="225">
                  <c:v>77000</c:v>
                </c:pt>
                <c:pt idx="226">
                  <c:v>77000</c:v>
                </c:pt>
                <c:pt idx="227">
                  <c:v>77000</c:v>
                </c:pt>
                <c:pt idx="228">
                  <c:v>75000</c:v>
                </c:pt>
                <c:pt idx="229">
                  <c:v>75000</c:v>
                </c:pt>
                <c:pt idx="230">
                  <c:v>75000</c:v>
                </c:pt>
                <c:pt idx="231">
                  <c:v>75000</c:v>
                </c:pt>
                <c:pt idx="232">
                  <c:v>74000</c:v>
                </c:pt>
                <c:pt idx="233">
                  <c:v>74000</c:v>
                </c:pt>
                <c:pt idx="234">
                  <c:v>72000</c:v>
                </c:pt>
                <c:pt idx="235">
                  <c:v>70000</c:v>
                </c:pt>
                <c:pt idx="236">
                  <c:v>70000</c:v>
                </c:pt>
                <c:pt idx="237">
                  <c:v>70000</c:v>
                </c:pt>
                <c:pt idx="238">
                  <c:v>70000</c:v>
                </c:pt>
                <c:pt idx="239">
                  <c:v>70000</c:v>
                </c:pt>
                <c:pt idx="240">
                  <c:v>70000</c:v>
                </c:pt>
                <c:pt idx="241">
                  <c:v>70000</c:v>
                </c:pt>
                <c:pt idx="242">
                  <c:v>68000</c:v>
                </c:pt>
                <c:pt idx="243">
                  <c:v>68000</c:v>
                </c:pt>
                <c:pt idx="244">
                  <c:v>68000</c:v>
                </c:pt>
                <c:pt idx="245">
                  <c:v>67000</c:v>
                </c:pt>
                <c:pt idx="246">
                  <c:v>65000</c:v>
                </c:pt>
                <c:pt idx="247">
                  <c:v>64000</c:v>
                </c:pt>
                <c:pt idx="248">
                  <c:v>64000</c:v>
                </c:pt>
                <c:pt idx="249">
                  <c:v>64000</c:v>
                </c:pt>
                <c:pt idx="250">
                  <c:v>64000</c:v>
                </c:pt>
                <c:pt idx="251">
                  <c:v>64000</c:v>
                </c:pt>
                <c:pt idx="252">
                  <c:v>64000</c:v>
                </c:pt>
                <c:pt idx="253">
                  <c:v>64000</c:v>
                </c:pt>
                <c:pt idx="254">
                  <c:v>64000</c:v>
                </c:pt>
                <c:pt idx="255">
                  <c:v>64000</c:v>
                </c:pt>
                <c:pt idx="256">
                  <c:v>64000</c:v>
                </c:pt>
                <c:pt idx="257">
                  <c:v>64000</c:v>
                </c:pt>
                <c:pt idx="258">
                  <c:v>64000</c:v>
                </c:pt>
                <c:pt idx="259">
                  <c:v>64000</c:v>
                </c:pt>
                <c:pt idx="260">
                  <c:v>64000</c:v>
                </c:pt>
                <c:pt idx="261">
                  <c:v>64000</c:v>
                </c:pt>
                <c:pt idx="262">
                  <c:v>64000</c:v>
                </c:pt>
                <c:pt idx="263">
                  <c:v>64000</c:v>
                </c:pt>
                <c:pt idx="264">
                  <c:v>64000</c:v>
                </c:pt>
                <c:pt idx="265">
                  <c:v>64000</c:v>
                </c:pt>
                <c:pt idx="266">
                  <c:v>64000</c:v>
                </c:pt>
                <c:pt idx="267">
                  <c:v>64000</c:v>
                </c:pt>
                <c:pt idx="268">
                  <c:v>64000</c:v>
                </c:pt>
                <c:pt idx="269">
                  <c:v>64000</c:v>
                </c:pt>
                <c:pt idx="270">
                  <c:v>64000</c:v>
                </c:pt>
                <c:pt idx="271">
                  <c:v>60000</c:v>
                </c:pt>
                <c:pt idx="272">
                  <c:v>60000</c:v>
                </c:pt>
                <c:pt idx="273">
                  <c:v>57000</c:v>
                </c:pt>
                <c:pt idx="274">
                  <c:v>57000</c:v>
                </c:pt>
                <c:pt idx="275">
                  <c:v>57000</c:v>
                </c:pt>
                <c:pt idx="276">
                  <c:v>57000</c:v>
                </c:pt>
                <c:pt idx="277">
                  <c:v>57000</c:v>
                </c:pt>
                <c:pt idx="278">
                  <c:v>57000</c:v>
                </c:pt>
                <c:pt idx="279">
                  <c:v>57000</c:v>
                </c:pt>
                <c:pt idx="280">
                  <c:v>57000</c:v>
                </c:pt>
                <c:pt idx="281">
                  <c:v>57000</c:v>
                </c:pt>
                <c:pt idx="282">
                  <c:v>57000</c:v>
                </c:pt>
                <c:pt idx="283">
                  <c:v>57000</c:v>
                </c:pt>
                <c:pt idx="284">
                  <c:v>57000</c:v>
                </c:pt>
                <c:pt idx="285">
                  <c:v>57000</c:v>
                </c:pt>
                <c:pt idx="286">
                  <c:v>56000</c:v>
                </c:pt>
                <c:pt idx="287">
                  <c:v>56000</c:v>
                </c:pt>
                <c:pt idx="288">
                  <c:v>56000</c:v>
                </c:pt>
                <c:pt idx="289">
                  <c:v>56000</c:v>
                </c:pt>
                <c:pt idx="290">
                  <c:v>56000</c:v>
                </c:pt>
                <c:pt idx="291">
                  <c:v>53000</c:v>
                </c:pt>
                <c:pt idx="292">
                  <c:v>53000</c:v>
                </c:pt>
                <c:pt idx="293">
                  <c:v>53000</c:v>
                </c:pt>
                <c:pt idx="294">
                  <c:v>53000</c:v>
                </c:pt>
                <c:pt idx="295">
                  <c:v>53000</c:v>
                </c:pt>
                <c:pt idx="296">
                  <c:v>52500</c:v>
                </c:pt>
                <c:pt idx="297">
                  <c:v>52000</c:v>
                </c:pt>
                <c:pt idx="298">
                  <c:v>52000</c:v>
                </c:pt>
                <c:pt idx="299">
                  <c:v>52000</c:v>
                </c:pt>
                <c:pt idx="300">
                  <c:v>52000</c:v>
                </c:pt>
                <c:pt idx="301">
                  <c:v>51500</c:v>
                </c:pt>
                <c:pt idx="302">
                  <c:v>51500</c:v>
                </c:pt>
                <c:pt idx="303">
                  <c:v>51500</c:v>
                </c:pt>
                <c:pt idx="304">
                  <c:v>51000</c:v>
                </c:pt>
                <c:pt idx="305">
                  <c:v>51000</c:v>
                </c:pt>
                <c:pt idx="306">
                  <c:v>50500</c:v>
                </c:pt>
                <c:pt idx="307">
                  <c:v>50500</c:v>
                </c:pt>
                <c:pt idx="308">
                  <c:v>50000</c:v>
                </c:pt>
                <c:pt idx="309">
                  <c:v>50000</c:v>
                </c:pt>
                <c:pt idx="310">
                  <c:v>50000</c:v>
                </c:pt>
                <c:pt idx="311">
                  <c:v>49000</c:v>
                </c:pt>
                <c:pt idx="312">
                  <c:v>49000</c:v>
                </c:pt>
                <c:pt idx="313">
                  <c:v>48500</c:v>
                </c:pt>
                <c:pt idx="314">
                  <c:v>48500</c:v>
                </c:pt>
                <c:pt idx="315">
                  <c:v>48000</c:v>
                </c:pt>
                <c:pt idx="316">
                  <c:v>48000</c:v>
                </c:pt>
                <c:pt idx="317">
                  <c:v>48000</c:v>
                </c:pt>
                <c:pt idx="318">
                  <c:v>48000</c:v>
                </c:pt>
                <c:pt idx="319">
                  <c:v>48000</c:v>
                </c:pt>
                <c:pt idx="320">
                  <c:v>46000</c:v>
                </c:pt>
                <c:pt idx="321">
                  <c:v>45000</c:v>
                </c:pt>
                <c:pt idx="322">
                  <c:v>44700</c:v>
                </c:pt>
                <c:pt idx="323">
                  <c:v>43500</c:v>
                </c:pt>
                <c:pt idx="324">
                  <c:v>43500</c:v>
                </c:pt>
                <c:pt idx="325">
                  <c:v>43500</c:v>
                </c:pt>
                <c:pt idx="326">
                  <c:v>43500</c:v>
                </c:pt>
                <c:pt idx="327">
                  <c:v>43500</c:v>
                </c:pt>
                <c:pt idx="328">
                  <c:v>43500</c:v>
                </c:pt>
                <c:pt idx="329">
                  <c:v>43500</c:v>
                </c:pt>
                <c:pt idx="330">
                  <c:v>43500</c:v>
                </c:pt>
                <c:pt idx="331">
                  <c:v>43500</c:v>
                </c:pt>
                <c:pt idx="332">
                  <c:v>43500</c:v>
                </c:pt>
                <c:pt idx="333">
                  <c:v>43500</c:v>
                </c:pt>
                <c:pt idx="334">
                  <c:v>43500</c:v>
                </c:pt>
                <c:pt idx="335">
                  <c:v>43500</c:v>
                </c:pt>
                <c:pt idx="336">
                  <c:v>43500</c:v>
                </c:pt>
                <c:pt idx="337">
                  <c:v>43500</c:v>
                </c:pt>
                <c:pt idx="338">
                  <c:v>43500</c:v>
                </c:pt>
                <c:pt idx="339">
                  <c:v>44500</c:v>
                </c:pt>
                <c:pt idx="340">
                  <c:v>46000</c:v>
                </c:pt>
                <c:pt idx="341">
                  <c:v>46000</c:v>
                </c:pt>
                <c:pt idx="342">
                  <c:v>46000</c:v>
                </c:pt>
                <c:pt idx="343">
                  <c:v>46000</c:v>
                </c:pt>
                <c:pt idx="344">
                  <c:v>47000</c:v>
                </c:pt>
                <c:pt idx="345">
                  <c:v>48000</c:v>
                </c:pt>
                <c:pt idx="346">
                  <c:v>48500</c:v>
                </c:pt>
              </c:numCache>
            </c:numRef>
          </c:val>
          <c:smooth val="0"/>
        </c:ser>
        <c:ser>
          <c:idx val="3"/>
          <c:order val="2"/>
          <c:tx>
            <c:strRef>
              <c:f>'[电解液系列数据（需更新版.xlsx]电解液价格1'!$D$1</c:f>
              <c:strCache>
                <c:ptCount val="1"/>
                <c:pt idx="0">
                  <c:v>锰酸锂电池用</c:v>
                </c:pt>
              </c:strCache>
            </c:strRef>
          </c:tx>
          <c:spPr>
            <a:ln w="19050" cap="rnd" cmpd="sng" algn="ctr">
              <a:solidFill>
                <a:srgbClr val="023985"/>
              </a:solidFill>
              <a:prstDash val="solid"/>
              <a:round/>
            </a:ln>
          </c:spPr>
          <c:marker>
            <c:symbol val="none"/>
          </c:marker>
          <c:dLbls>
            <c:delete val="1"/>
          </c:dLbls>
          <c:cat>
            <c:numRef>
              <c:f>'[电解液系列数据（需更新版.xlsx]电解液价格1'!$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电解液价格1'!$D$2:$D$348</c:f>
              <c:numCache>
                <c:formatCode>General</c:formatCode>
                <c:ptCount val="347"/>
                <c:pt idx="0">
                  <c:v>104000</c:v>
                </c:pt>
                <c:pt idx="1">
                  <c:v>104000</c:v>
                </c:pt>
                <c:pt idx="2">
                  <c:v>104000</c:v>
                </c:pt>
                <c:pt idx="3">
                  <c:v>104000</c:v>
                </c:pt>
                <c:pt idx="4">
                  <c:v>104000</c:v>
                </c:pt>
                <c:pt idx="5">
                  <c:v>104000</c:v>
                </c:pt>
                <c:pt idx="6">
                  <c:v>104000</c:v>
                </c:pt>
                <c:pt idx="7">
                  <c:v>104000</c:v>
                </c:pt>
                <c:pt idx="8">
                  <c:v>104000</c:v>
                </c:pt>
                <c:pt idx="9">
                  <c:v>104000</c:v>
                </c:pt>
                <c:pt idx="10">
                  <c:v>104000</c:v>
                </c:pt>
                <c:pt idx="11">
                  <c:v>104000</c:v>
                </c:pt>
                <c:pt idx="12">
                  <c:v>104000</c:v>
                </c:pt>
                <c:pt idx="13">
                  <c:v>104000</c:v>
                </c:pt>
                <c:pt idx="14">
                  <c:v>104000</c:v>
                </c:pt>
                <c:pt idx="15">
                  <c:v>104000</c:v>
                </c:pt>
                <c:pt idx="16">
                  <c:v>104000</c:v>
                </c:pt>
                <c:pt idx="17">
                  <c:v>104000</c:v>
                </c:pt>
                <c:pt idx="18">
                  <c:v>104000</c:v>
                </c:pt>
                <c:pt idx="19">
                  <c:v>104000</c:v>
                </c:pt>
                <c:pt idx="20">
                  <c:v>104000</c:v>
                </c:pt>
                <c:pt idx="21">
                  <c:v>104000</c:v>
                </c:pt>
                <c:pt idx="22">
                  <c:v>104000</c:v>
                </c:pt>
                <c:pt idx="23">
                  <c:v>104000</c:v>
                </c:pt>
                <c:pt idx="24">
                  <c:v>104000</c:v>
                </c:pt>
                <c:pt idx="25">
                  <c:v>104000</c:v>
                </c:pt>
                <c:pt idx="26">
                  <c:v>104000</c:v>
                </c:pt>
                <c:pt idx="27">
                  <c:v>104000</c:v>
                </c:pt>
                <c:pt idx="28">
                  <c:v>104000</c:v>
                </c:pt>
                <c:pt idx="29">
                  <c:v>104000</c:v>
                </c:pt>
                <c:pt idx="30">
                  <c:v>104000</c:v>
                </c:pt>
                <c:pt idx="31">
                  <c:v>104000</c:v>
                </c:pt>
                <c:pt idx="32">
                  <c:v>104000</c:v>
                </c:pt>
                <c:pt idx="33">
                  <c:v>104000</c:v>
                </c:pt>
                <c:pt idx="34">
                  <c:v>104000</c:v>
                </c:pt>
                <c:pt idx="35">
                  <c:v>104000</c:v>
                </c:pt>
                <c:pt idx="36">
                  <c:v>104000</c:v>
                </c:pt>
                <c:pt idx="37">
                  <c:v>104000</c:v>
                </c:pt>
                <c:pt idx="38">
                  <c:v>104000</c:v>
                </c:pt>
                <c:pt idx="39">
                  <c:v>104000</c:v>
                </c:pt>
                <c:pt idx="40">
                  <c:v>104000</c:v>
                </c:pt>
                <c:pt idx="41">
                  <c:v>104000</c:v>
                </c:pt>
                <c:pt idx="42">
                  <c:v>104000</c:v>
                </c:pt>
                <c:pt idx="43">
                  <c:v>104000</c:v>
                </c:pt>
                <c:pt idx="44">
                  <c:v>104000</c:v>
                </c:pt>
                <c:pt idx="45">
                  <c:v>104000</c:v>
                </c:pt>
                <c:pt idx="46">
                  <c:v>104000</c:v>
                </c:pt>
                <c:pt idx="47">
                  <c:v>104000</c:v>
                </c:pt>
                <c:pt idx="48">
                  <c:v>104000</c:v>
                </c:pt>
                <c:pt idx="49">
                  <c:v>104000</c:v>
                </c:pt>
                <c:pt idx="50">
                  <c:v>104000</c:v>
                </c:pt>
                <c:pt idx="51">
                  <c:v>104000</c:v>
                </c:pt>
                <c:pt idx="52">
                  <c:v>99000</c:v>
                </c:pt>
                <c:pt idx="53">
                  <c:v>98000</c:v>
                </c:pt>
                <c:pt idx="54">
                  <c:v>98000</c:v>
                </c:pt>
                <c:pt idx="55">
                  <c:v>98000</c:v>
                </c:pt>
                <c:pt idx="56">
                  <c:v>98000</c:v>
                </c:pt>
                <c:pt idx="57">
                  <c:v>95000</c:v>
                </c:pt>
                <c:pt idx="58">
                  <c:v>95000</c:v>
                </c:pt>
                <c:pt idx="59">
                  <c:v>95000</c:v>
                </c:pt>
                <c:pt idx="60">
                  <c:v>93000</c:v>
                </c:pt>
                <c:pt idx="61">
                  <c:v>93000</c:v>
                </c:pt>
                <c:pt idx="62">
                  <c:v>93000</c:v>
                </c:pt>
                <c:pt idx="63">
                  <c:v>92000</c:v>
                </c:pt>
                <c:pt idx="64">
                  <c:v>90000</c:v>
                </c:pt>
                <c:pt idx="65">
                  <c:v>87500</c:v>
                </c:pt>
                <c:pt idx="66">
                  <c:v>87000</c:v>
                </c:pt>
                <c:pt idx="67">
                  <c:v>85000</c:v>
                </c:pt>
                <c:pt idx="68">
                  <c:v>85000</c:v>
                </c:pt>
                <c:pt idx="69">
                  <c:v>84000</c:v>
                </c:pt>
                <c:pt idx="70">
                  <c:v>84000</c:v>
                </c:pt>
                <c:pt idx="71">
                  <c:v>84000</c:v>
                </c:pt>
                <c:pt idx="72">
                  <c:v>80000</c:v>
                </c:pt>
                <c:pt idx="73">
                  <c:v>77000</c:v>
                </c:pt>
                <c:pt idx="74">
                  <c:v>76000</c:v>
                </c:pt>
                <c:pt idx="75">
                  <c:v>76000</c:v>
                </c:pt>
                <c:pt idx="76">
                  <c:v>76000</c:v>
                </c:pt>
                <c:pt idx="77">
                  <c:v>75000</c:v>
                </c:pt>
                <c:pt idx="78">
                  <c:v>74000</c:v>
                </c:pt>
                <c:pt idx="79">
                  <c:v>74000</c:v>
                </c:pt>
                <c:pt idx="80">
                  <c:v>74000</c:v>
                </c:pt>
                <c:pt idx="81">
                  <c:v>74000</c:v>
                </c:pt>
                <c:pt idx="82">
                  <c:v>73000</c:v>
                </c:pt>
                <c:pt idx="83">
                  <c:v>73000</c:v>
                </c:pt>
                <c:pt idx="84">
                  <c:v>73000</c:v>
                </c:pt>
                <c:pt idx="85">
                  <c:v>71000</c:v>
                </c:pt>
                <c:pt idx="86">
                  <c:v>71000</c:v>
                </c:pt>
                <c:pt idx="87">
                  <c:v>71000</c:v>
                </c:pt>
                <c:pt idx="88">
                  <c:v>71000</c:v>
                </c:pt>
                <c:pt idx="89">
                  <c:v>68500</c:v>
                </c:pt>
                <c:pt idx="90">
                  <c:v>68500</c:v>
                </c:pt>
                <c:pt idx="91">
                  <c:v>68500</c:v>
                </c:pt>
                <c:pt idx="92">
                  <c:v>68500</c:v>
                </c:pt>
                <c:pt idx="93">
                  <c:v>68500</c:v>
                </c:pt>
                <c:pt idx="94">
                  <c:v>63000</c:v>
                </c:pt>
                <c:pt idx="95">
                  <c:v>63000</c:v>
                </c:pt>
                <c:pt idx="96">
                  <c:v>63000</c:v>
                </c:pt>
                <c:pt idx="97">
                  <c:v>63000</c:v>
                </c:pt>
                <c:pt idx="98">
                  <c:v>63000</c:v>
                </c:pt>
                <c:pt idx="99">
                  <c:v>63000</c:v>
                </c:pt>
                <c:pt idx="100">
                  <c:v>63000</c:v>
                </c:pt>
                <c:pt idx="101">
                  <c:v>63000</c:v>
                </c:pt>
                <c:pt idx="102">
                  <c:v>63000</c:v>
                </c:pt>
                <c:pt idx="103">
                  <c:v>63000</c:v>
                </c:pt>
                <c:pt idx="104">
                  <c:v>63000</c:v>
                </c:pt>
                <c:pt idx="105">
                  <c:v>61000</c:v>
                </c:pt>
                <c:pt idx="106">
                  <c:v>61000</c:v>
                </c:pt>
                <c:pt idx="107">
                  <c:v>59000</c:v>
                </c:pt>
                <c:pt idx="108">
                  <c:v>59000</c:v>
                </c:pt>
                <c:pt idx="109">
                  <c:v>59000</c:v>
                </c:pt>
                <c:pt idx="110">
                  <c:v>59000</c:v>
                </c:pt>
                <c:pt idx="111">
                  <c:v>58000</c:v>
                </c:pt>
                <c:pt idx="112">
                  <c:v>58000</c:v>
                </c:pt>
                <c:pt idx="113">
                  <c:v>58000</c:v>
                </c:pt>
                <c:pt idx="114">
                  <c:v>58000</c:v>
                </c:pt>
                <c:pt idx="115">
                  <c:v>58000</c:v>
                </c:pt>
                <c:pt idx="116">
                  <c:v>58000</c:v>
                </c:pt>
                <c:pt idx="117">
                  <c:v>58000</c:v>
                </c:pt>
                <c:pt idx="118">
                  <c:v>58000</c:v>
                </c:pt>
                <c:pt idx="119">
                  <c:v>58000</c:v>
                </c:pt>
                <c:pt idx="120">
                  <c:v>58000</c:v>
                </c:pt>
                <c:pt idx="121">
                  <c:v>58000</c:v>
                </c:pt>
                <c:pt idx="122">
                  <c:v>58000</c:v>
                </c:pt>
                <c:pt idx="123">
                  <c:v>58000</c:v>
                </c:pt>
                <c:pt idx="124">
                  <c:v>58000</c:v>
                </c:pt>
                <c:pt idx="125">
                  <c:v>58000</c:v>
                </c:pt>
                <c:pt idx="126">
                  <c:v>53000</c:v>
                </c:pt>
                <c:pt idx="127">
                  <c:v>53000</c:v>
                </c:pt>
                <c:pt idx="128">
                  <c:v>53000</c:v>
                </c:pt>
                <c:pt idx="129">
                  <c:v>53000</c:v>
                </c:pt>
                <c:pt idx="130">
                  <c:v>53000</c:v>
                </c:pt>
                <c:pt idx="131">
                  <c:v>53000</c:v>
                </c:pt>
                <c:pt idx="132">
                  <c:v>53000</c:v>
                </c:pt>
                <c:pt idx="133">
                  <c:v>53000</c:v>
                </c:pt>
                <c:pt idx="134">
                  <c:v>53000</c:v>
                </c:pt>
                <c:pt idx="135">
                  <c:v>53000</c:v>
                </c:pt>
                <c:pt idx="136">
                  <c:v>53000</c:v>
                </c:pt>
                <c:pt idx="137">
                  <c:v>53000</c:v>
                </c:pt>
                <c:pt idx="138">
                  <c:v>53000</c:v>
                </c:pt>
                <c:pt idx="139">
                  <c:v>53000</c:v>
                </c:pt>
                <c:pt idx="140">
                  <c:v>55000</c:v>
                </c:pt>
                <c:pt idx="141">
                  <c:v>55000</c:v>
                </c:pt>
                <c:pt idx="142">
                  <c:v>55000</c:v>
                </c:pt>
                <c:pt idx="143">
                  <c:v>55000</c:v>
                </c:pt>
                <c:pt idx="144">
                  <c:v>55000</c:v>
                </c:pt>
                <c:pt idx="145">
                  <c:v>55000</c:v>
                </c:pt>
                <c:pt idx="146">
                  <c:v>55000</c:v>
                </c:pt>
                <c:pt idx="147">
                  <c:v>55000</c:v>
                </c:pt>
                <c:pt idx="148">
                  <c:v>55000</c:v>
                </c:pt>
                <c:pt idx="149">
                  <c:v>55000</c:v>
                </c:pt>
                <c:pt idx="150">
                  <c:v>55000</c:v>
                </c:pt>
                <c:pt idx="151">
                  <c:v>55000</c:v>
                </c:pt>
                <c:pt idx="152">
                  <c:v>55000</c:v>
                </c:pt>
                <c:pt idx="153">
                  <c:v>55000</c:v>
                </c:pt>
                <c:pt idx="154">
                  <c:v>55000</c:v>
                </c:pt>
                <c:pt idx="155">
                  <c:v>55000</c:v>
                </c:pt>
                <c:pt idx="156">
                  <c:v>55000</c:v>
                </c:pt>
                <c:pt idx="157">
                  <c:v>55000</c:v>
                </c:pt>
                <c:pt idx="158">
                  <c:v>55000</c:v>
                </c:pt>
                <c:pt idx="159">
                  <c:v>55000</c:v>
                </c:pt>
                <c:pt idx="160">
                  <c:v>55000</c:v>
                </c:pt>
                <c:pt idx="161">
                  <c:v>55000</c:v>
                </c:pt>
                <c:pt idx="162">
                  <c:v>55000</c:v>
                </c:pt>
                <c:pt idx="163">
                  <c:v>55000</c:v>
                </c:pt>
                <c:pt idx="164">
                  <c:v>56000</c:v>
                </c:pt>
                <c:pt idx="165">
                  <c:v>56000</c:v>
                </c:pt>
                <c:pt idx="166">
                  <c:v>56000</c:v>
                </c:pt>
                <c:pt idx="167">
                  <c:v>56000</c:v>
                </c:pt>
                <c:pt idx="168">
                  <c:v>56000</c:v>
                </c:pt>
                <c:pt idx="169">
                  <c:v>56000</c:v>
                </c:pt>
                <c:pt idx="170">
                  <c:v>53000</c:v>
                </c:pt>
                <c:pt idx="171">
                  <c:v>53000</c:v>
                </c:pt>
                <c:pt idx="172">
                  <c:v>53000</c:v>
                </c:pt>
                <c:pt idx="173">
                  <c:v>53000</c:v>
                </c:pt>
                <c:pt idx="174">
                  <c:v>53000</c:v>
                </c:pt>
                <c:pt idx="175">
                  <c:v>53000</c:v>
                </c:pt>
                <c:pt idx="176">
                  <c:v>53000</c:v>
                </c:pt>
                <c:pt idx="177">
                  <c:v>53000</c:v>
                </c:pt>
                <c:pt idx="178">
                  <c:v>53000</c:v>
                </c:pt>
                <c:pt idx="179">
                  <c:v>53000</c:v>
                </c:pt>
                <c:pt idx="180">
                  <c:v>53000</c:v>
                </c:pt>
                <c:pt idx="181">
                  <c:v>53000</c:v>
                </c:pt>
                <c:pt idx="182">
                  <c:v>53000</c:v>
                </c:pt>
                <c:pt idx="183">
                  <c:v>53000</c:v>
                </c:pt>
                <c:pt idx="184">
                  <c:v>53000</c:v>
                </c:pt>
                <c:pt idx="185">
                  <c:v>53000</c:v>
                </c:pt>
                <c:pt idx="186">
                  <c:v>53000</c:v>
                </c:pt>
                <c:pt idx="187">
                  <c:v>53000</c:v>
                </c:pt>
                <c:pt idx="188">
                  <c:v>53000</c:v>
                </c:pt>
                <c:pt idx="189">
                  <c:v>53000</c:v>
                </c:pt>
                <c:pt idx="190">
                  <c:v>53000</c:v>
                </c:pt>
                <c:pt idx="191">
                  <c:v>53000</c:v>
                </c:pt>
                <c:pt idx="192">
                  <c:v>54000</c:v>
                </c:pt>
                <c:pt idx="193">
                  <c:v>54000</c:v>
                </c:pt>
                <c:pt idx="194">
                  <c:v>54000</c:v>
                </c:pt>
                <c:pt idx="195">
                  <c:v>54000</c:v>
                </c:pt>
                <c:pt idx="196">
                  <c:v>54000</c:v>
                </c:pt>
                <c:pt idx="197">
                  <c:v>54000</c:v>
                </c:pt>
                <c:pt idx="198">
                  <c:v>54000</c:v>
                </c:pt>
                <c:pt idx="199">
                  <c:v>54000</c:v>
                </c:pt>
                <c:pt idx="200">
                  <c:v>54000</c:v>
                </c:pt>
                <c:pt idx="201">
                  <c:v>54000</c:v>
                </c:pt>
                <c:pt idx="202">
                  <c:v>54000</c:v>
                </c:pt>
                <c:pt idx="203">
                  <c:v>54000</c:v>
                </c:pt>
                <c:pt idx="204">
                  <c:v>54000</c:v>
                </c:pt>
                <c:pt idx="205">
                  <c:v>54000</c:v>
                </c:pt>
                <c:pt idx="206">
                  <c:v>54000</c:v>
                </c:pt>
                <c:pt idx="207">
                  <c:v>54000</c:v>
                </c:pt>
                <c:pt idx="208">
                  <c:v>54000</c:v>
                </c:pt>
                <c:pt idx="209">
                  <c:v>54000</c:v>
                </c:pt>
                <c:pt idx="210">
                  <c:v>54000</c:v>
                </c:pt>
                <c:pt idx="211">
                  <c:v>54000</c:v>
                </c:pt>
                <c:pt idx="212">
                  <c:v>54000</c:v>
                </c:pt>
                <c:pt idx="213">
                  <c:v>54000</c:v>
                </c:pt>
                <c:pt idx="214">
                  <c:v>54000</c:v>
                </c:pt>
                <c:pt idx="215">
                  <c:v>54000</c:v>
                </c:pt>
                <c:pt idx="216">
                  <c:v>54000</c:v>
                </c:pt>
                <c:pt idx="217">
                  <c:v>54000</c:v>
                </c:pt>
                <c:pt idx="218">
                  <c:v>54000</c:v>
                </c:pt>
                <c:pt idx="219">
                  <c:v>54000</c:v>
                </c:pt>
                <c:pt idx="220">
                  <c:v>54000</c:v>
                </c:pt>
                <c:pt idx="221">
                  <c:v>54000</c:v>
                </c:pt>
                <c:pt idx="222">
                  <c:v>54000</c:v>
                </c:pt>
                <c:pt idx="223">
                  <c:v>54000</c:v>
                </c:pt>
                <c:pt idx="224">
                  <c:v>52000</c:v>
                </c:pt>
                <c:pt idx="225">
                  <c:v>52000</c:v>
                </c:pt>
                <c:pt idx="226">
                  <c:v>52000</c:v>
                </c:pt>
                <c:pt idx="227">
                  <c:v>52000</c:v>
                </c:pt>
                <c:pt idx="228">
                  <c:v>50000</c:v>
                </c:pt>
                <c:pt idx="229">
                  <c:v>50000</c:v>
                </c:pt>
                <c:pt idx="230">
                  <c:v>50000</c:v>
                </c:pt>
                <c:pt idx="231">
                  <c:v>50000</c:v>
                </c:pt>
                <c:pt idx="232">
                  <c:v>49000</c:v>
                </c:pt>
                <c:pt idx="233">
                  <c:v>49000</c:v>
                </c:pt>
                <c:pt idx="234">
                  <c:v>47000</c:v>
                </c:pt>
                <c:pt idx="235">
                  <c:v>45000</c:v>
                </c:pt>
                <c:pt idx="236">
                  <c:v>45000</c:v>
                </c:pt>
                <c:pt idx="237">
                  <c:v>45000</c:v>
                </c:pt>
                <c:pt idx="238">
                  <c:v>45000</c:v>
                </c:pt>
                <c:pt idx="239">
                  <c:v>45000</c:v>
                </c:pt>
                <c:pt idx="240">
                  <c:v>45000</c:v>
                </c:pt>
                <c:pt idx="241">
                  <c:v>45000</c:v>
                </c:pt>
                <c:pt idx="242">
                  <c:v>43000</c:v>
                </c:pt>
                <c:pt idx="243">
                  <c:v>43000</c:v>
                </c:pt>
                <c:pt idx="244">
                  <c:v>43000</c:v>
                </c:pt>
                <c:pt idx="245">
                  <c:v>43000</c:v>
                </c:pt>
                <c:pt idx="246">
                  <c:v>42000</c:v>
                </c:pt>
                <c:pt idx="247">
                  <c:v>40000</c:v>
                </c:pt>
                <c:pt idx="248">
                  <c:v>40000</c:v>
                </c:pt>
                <c:pt idx="249">
                  <c:v>40000</c:v>
                </c:pt>
                <c:pt idx="250">
                  <c:v>40000</c:v>
                </c:pt>
                <c:pt idx="251">
                  <c:v>40000</c:v>
                </c:pt>
                <c:pt idx="252">
                  <c:v>40000</c:v>
                </c:pt>
                <c:pt idx="253">
                  <c:v>40000</c:v>
                </c:pt>
                <c:pt idx="254">
                  <c:v>40000</c:v>
                </c:pt>
                <c:pt idx="255">
                  <c:v>40000</c:v>
                </c:pt>
                <c:pt idx="256">
                  <c:v>40000</c:v>
                </c:pt>
                <c:pt idx="257">
                  <c:v>40000</c:v>
                </c:pt>
                <c:pt idx="258">
                  <c:v>40000</c:v>
                </c:pt>
                <c:pt idx="259">
                  <c:v>40000</c:v>
                </c:pt>
                <c:pt idx="260">
                  <c:v>40000</c:v>
                </c:pt>
                <c:pt idx="261">
                  <c:v>40000</c:v>
                </c:pt>
                <c:pt idx="262">
                  <c:v>40000</c:v>
                </c:pt>
                <c:pt idx="263">
                  <c:v>40000</c:v>
                </c:pt>
                <c:pt idx="264">
                  <c:v>40000</c:v>
                </c:pt>
                <c:pt idx="265">
                  <c:v>40000</c:v>
                </c:pt>
                <c:pt idx="266">
                  <c:v>40000</c:v>
                </c:pt>
                <c:pt idx="267">
                  <c:v>40000</c:v>
                </c:pt>
                <c:pt idx="268">
                  <c:v>40000</c:v>
                </c:pt>
                <c:pt idx="269">
                  <c:v>40000</c:v>
                </c:pt>
                <c:pt idx="270">
                  <c:v>40000</c:v>
                </c:pt>
                <c:pt idx="271">
                  <c:v>39000</c:v>
                </c:pt>
                <c:pt idx="272">
                  <c:v>39000</c:v>
                </c:pt>
                <c:pt idx="273">
                  <c:v>37000</c:v>
                </c:pt>
                <c:pt idx="274">
                  <c:v>37000</c:v>
                </c:pt>
                <c:pt idx="275">
                  <c:v>37000</c:v>
                </c:pt>
                <c:pt idx="276">
                  <c:v>37000</c:v>
                </c:pt>
                <c:pt idx="277">
                  <c:v>37000</c:v>
                </c:pt>
                <c:pt idx="278">
                  <c:v>37000</c:v>
                </c:pt>
                <c:pt idx="279">
                  <c:v>37000</c:v>
                </c:pt>
                <c:pt idx="280">
                  <c:v>37000</c:v>
                </c:pt>
                <c:pt idx="281">
                  <c:v>37000</c:v>
                </c:pt>
                <c:pt idx="282">
                  <c:v>37000</c:v>
                </c:pt>
                <c:pt idx="283">
                  <c:v>37000</c:v>
                </c:pt>
                <c:pt idx="284">
                  <c:v>37000</c:v>
                </c:pt>
                <c:pt idx="285">
                  <c:v>33000</c:v>
                </c:pt>
                <c:pt idx="286">
                  <c:v>32000</c:v>
                </c:pt>
                <c:pt idx="287">
                  <c:v>32000</c:v>
                </c:pt>
                <c:pt idx="288">
                  <c:v>32000</c:v>
                </c:pt>
                <c:pt idx="289">
                  <c:v>32000</c:v>
                </c:pt>
                <c:pt idx="290">
                  <c:v>32000</c:v>
                </c:pt>
                <c:pt idx="291">
                  <c:v>30000</c:v>
                </c:pt>
                <c:pt idx="292">
                  <c:v>30000</c:v>
                </c:pt>
                <c:pt idx="293">
                  <c:v>30000</c:v>
                </c:pt>
                <c:pt idx="294">
                  <c:v>30000</c:v>
                </c:pt>
                <c:pt idx="295">
                  <c:v>30000</c:v>
                </c:pt>
                <c:pt idx="296">
                  <c:v>30000</c:v>
                </c:pt>
                <c:pt idx="297">
                  <c:v>29500</c:v>
                </c:pt>
                <c:pt idx="298">
                  <c:v>29500</c:v>
                </c:pt>
                <c:pt idx="299">
                  <c:v>29500</c:v>
                </c:pt>
                <c:pt idx="300">
                  <c:v>29500</c:v>
                </c:pt>
                <c:pt idx="301">
                  <c:v>29000</c:v>
                </c:pt>
                <c:pt idx="302">
                  <c:v>29000</c:v>
                </c:pt>
                <c:pt idx="303">
                  <c:v>29000</c:v>
                </c:pt>
                <c:pt idx="304">
                  <c:v>28500</c:v>
                </c:pt>
                <c:pt idx="305">
                  <c:v>28500</c:v>
                </c:pt>
                <c:pt idx="306">
                  <c:v>28000</c:v>
                </c:pt>
                <c:pt idx="307">
                  <c:v>28000</c:v>
                </c:pt>
                <c:pt idx="308">
                  <c:v>27500</c:v>
                </c:pt>
                <c:pt idx="309">
                  <c:v>27500</c:v>
                </c:pt>
                <c:pt idx="310">
                  <c:v>27500</c:v>
                </c:pt>
                <c:pt idx="311">
                  <c:v>27500</c:v>
                </c:pt>
                <c:pt idx="312">
                  <c:v>27500</c:v>
                </c:pt>
                <c:pt idx="313">
                  <c:v>27000</c:v>
                </c:pt>
                <c:pt idx="314">
                  <c:v>27000</c:v>
                </c:pt>
                <c:pt idx="315">
                  <c:v>27000</c:v>
                </c:pt>
                <c:pt idx="316">
                  <c:v>27000</c:v>
                </c:pt>
                <c:pt idx="317">
                  <c:v>27000</c:v>
                </c:pt>
                <c:pt idx="318">
                  <c:v>27000</c:v>
                </c:pt>
                <c:pt idx="319">
                  <c:v>27000</c:v>
                </c:pt>
                <c:pt idx="320">
                  <c:v>26500</c:v>
                </c:pt>
                <c:pt idx="321">
                  <c:v>26500</c:v>
                </c:pt>
                <c:pt idx="322">
                  <c:v>26200</c:v>
                </c:pt>
                <c:pt idx="323">
                  <c:v>26000</c:v>
                </c:pt>
                <c:pt idx="324">
                  <c:v>26000</c:v>
                </c:pt>
                <c:pt idx="325">
                  <c:v>26000</c:v>
                </c:pt>
                <c:pt idx="326">
                  <c:v>26000</c:v>
                </c:pt>
                <c:pt idx="327">
                  <c:v>26000</c:v>
                </c:pt>
                <c:pt idx="328">
                  <c:v>26000</c:v>
                </c:pt>
                <c:pt idx="329">
                  <c:v>26000</c:v>
                </c:pt>
                <c:pt idx="330">
                  <c:v>26000</c:v>
                </c:pt>
                <c:pt idx="331">
                  <c:v>26000</c:v>
                </c:pt>
                <c:pt idx="332">
                  <c:v>26000</c:v>
                </c:pt>
                <c:pt idx="333">
                  <c:v>26000</c:v>
                </c:pt>
                <c:pt idx="334">
                  <c:v>26000</c:v>
                </c:pt>
                <c:pt idx="335">
                  <c:v>26000</c:v>
                </c:pt>
                <c:pt idx="336">
                  <c:v>26000</c:v>
                </c:pt>
                <c:pt idx="337">
                  <c:v>26000</c:v>
                </c:pt>
                <c:pt idx="338">
                  <c:v>26000</c:v>
                </c:pt>
                <c:pt idx="339">
                  <c:v>27000</c:v>
                </c:pt>
                <c:pt idx="340">
                  <c:v>28500</c:v>
                </c:pt>
                <c:pt idx="341">
                  <c:v>28500</c:v>
                </c:pt>
                <c:pt idx="342">
                  <c:v>28500</c:v>
                </c:pt>
                <c:pt idx="343">
                  <c:v>28500</c:v>
                </c:pt>
                <c:pt idx="344">
                  <c:v>29500</c:v>
                </c:pt>
                <c:pt idx="345">
                  <c:v>30500</c:v>
                </c:pt>
                <c:pt idx="346">
                  <c:v>31000</c:v>
                </c:pt>
              </c:numCache>
            </c:numRef>
          </c:val>
          <c:smooth val="0"/>
        </c:ser>
        <c:ser>
          <c:idx val="4"/>
          <c:order val="3"/>
          <c:tx>
            <c:strRef>
              <c:f>'[电解液系列数据（需更新版.xlsx]电解液价格1'!$E$1</c:f>
              <c:strCache>
                <c:ptCount val="1"/>
                <c:pt idx="0">
                  <c:v>磷酸铁锂电池用</c:v>
                </c:pt>
              </c:strCache>
            </c:strRef>
          </c:tx>
          <c:spPr>
            <a:ln w="19050" cap="rnd" cmpd="sng" algn="ctr">
              <a:solidFill>
                <a:srgbClr val="BC0008"/>
              </a:solidFill>
              <a:prstDash val="solid"/>
              <a:round/>
            </a:ln>
          </c:spPr>
          <c:marker>
            <c:symbol val="none"/>
          </c:marker>
          <c:dLbls>
            <c:delete val="1"/>
          </c:dLbls>
          <c:cat>
            <c:numRef>
              <c:f>'[电解液系列数据（需更新版.xlsx]电解液价格1'!$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电解液价格1'!$E$2:$E$348</c:f>
              <c:numCache>
                <c:formatCode>General</c:formatCode>
                <c:ptCount val="347"/>
                <c:pt idx="0">
                  <c:v>130000</c:v>
                </c:pt>
                <c:pt idx="1">
                  <c:v>130000</c:v>
                </c:pt>
                <c:pt idx="2">
                  <c:v>130000</c:v>
                </c:pt>
                <c:pt idx="3">
                  <c:v>130000</c:v>
                </c:pt>
                <c:pt idx="4">
                  <c:v>130000</c:v>
                </c:pt>
                <c:pt idx="5">
                  <c:v>130000</c:v>
                </c:pt>
                <c:pt idx="6">
                  <c:v>130000</c:v>
                </c:pt>
                <c:pt idx="7">
                  <c:v>130000</c:v>
                </c:pt>
                <c:pt idx="8">
                  <c:v>130000</c:v>
                </c:pt>
                <c:pt idx="9">
                  <c:v>130000</c:v>
                </c:pt>
                <c:pt idx="10">
                  <c:v>130000</c:v>
                </c:pt>
                <c:pt idx="11">
                  <c:v>130000</c:v>
                </c:pt>
                <c:pt idx="12">
                  <c:v>130000</c:v>
                </c:pt>
                <c:pt idx="13">
                  <c:v>130000</c:v>
                </c:pt>
                <c:pt idx="14">
                  <c:v>130000</c:v>
                </c:pt>
                <c:pt idx="15">
                  <c:v>130000</c:v>
                </c:pt>
                <c:pt idx="16">
                  <c:v>130000</c:v>
                </c:pt>
                <c:pt idx="17">
                  <c:v>130000</c:v>
                </c:pt>
                <c:pt idx="18">
                  <c:v>130000</c:v>
                </c:pt>
                <c:pt idx="19">
                  <c:v>130000</c:v>
                </c:pt>
                <c:pt idx="20">
                  <c:v>130000</c:v>
                </c:pt>
                <c:pt idx="21">
                  <c:v>130000</c:v>
                </c:pt>
                <c:pt idx="22">
                  <c:v>130000</c:v>
                </c:pt>
                <c:pt idx="23">
                  <c:v>130000</c:v>
                </c:pt>
                <c:pt idx="24">
                  <c:v>130000</c:v>
                </c:pt>
                <c:pt idx="25">
                  <c:v>130000</c:v>
                </c:pt>
                <c:pt idx="26">
                  <c:v>130000</c:v>
                </c:pt>
                <c:pt idx="27">
                  <c:v>130000</c:v>
                </c:pt>
                <c:pt idx="28">
                  <c:v>130000</c:v>
                </c:pt>
                <c:pt idx="29">
                  <c:v>130000</c:v>
                </c:pt>
                <c:pt idx="30">
                  <c:v>130000</c:v>
                </c:pt>
                <c:pt idx="31">
                  <c:v>130000</c:v>
                </c:pt>
                <c:pt idx="32">
                  <c:v>130000</c:v>
                </c:pt>
                <c:pt idx="33">
                  <c:v>130000</c:v>
                </c:pt>
                <c:pt idx="34">
                  <c:v>130000</c:v>
                </c:pt>
                <c:pt idx="35">
                  <c:v>130000</c:v>
                </c:pt>
                <c:pt idx="36">
                  <c:v>130000</c:v>
                </c:pt>
                <c:pt idx="37">
                  <c:v>130000</c:v>
                </c:pt>
                <c:pt idx="38">
                  <c:v>130000</c:v>
                </c:pt>
                <c:pt idx="39">
                  <c:v>130000</c:v>
                </c:pt>
                <c:pt idx="40">
                  <c:v>130000</c:v>
                </c:pt>
                <c:pt idx="41">
                  <c:v>130000</c:v>
                </c:pt>
                <c:pt idx="42">
                  <c:v>130000</c:v>
                </c:pt>
                <c:pt idx="43">
                  <c:v>130000</c:v>
                </c:pt>
                <c:pt idx="44">
                  <c:v>130000</c:v>
                </c:pt>
                <c:pt idx="45">
                  <c:v>129000</c:v>
                </c:pt>
                <c:pt idx="46">
                  <c:v>129000</c:v>
                </c:pt>
                <c:pt idx="47">
                  <c:v>129000</c:v>
                </c:pt>
                <c:pt idx="48">
                  <c:v>129000</c:v>
                </c:pt>
                <c:pt idx="49">
                  <c:v>129000</c:v>
                </c:pt>
                <c:pt idx="50">
                  <c:v>129000</c:v>
                </c:pt>
                <c:pt idx="51">
                  <c:v>129000</c:v>
                </c:pt>
                <c:pt idx="52">
                  <c:v>120000</c:v>
                </c:pt>
                <c:pt idx="53">
                  <c:v>120000</c:v>
                </c:pt>
                <c:pt idx="54">
                  <c:v>120000</c:v>
                </c:pt>
                <c:pt idx="55">
                  <c:v>120000</c:v>
                </c:pt>
                <c:pt idx="56">
                  <c:v>120000</c:v>
                </c:pt>
                <c:pt idx="57">
                  <c:v>117000</c:v>
                </c:pt>
                <c:pt idx="58">
                  <c:v>117000</c:v>
                </c:pt>
                <c:pt idx="59">
                  <c:v>117000</c:v>
                </c:pt>
                <c:pt idx="60">
                  <c:v>115000</c:v>
                </c:pt>
                <c:pt idx="61">
                  <c:v>115000</c:v>
                </c:pt>
                <c:pt idx="62">
                  <c:v>115000</c:v>
                </c:pt>
                <c:pt idx="63">
                  <c:v>113000</c:v>
                </c:pt>
                <c:pt idx="64">
                  <c:v>110000</c:v>
                </c:pt>
                <c:pt idx="65">
                  <c:v>105000</c:v>
                </c:pt>
                <c:pt idx="66">
                  <c:v>102000</c:v>
                </c:pt>
                <c:pt idx="67">
                  <c:v>98000</c:v>
                </c:pt>
                <c:pt idx="68">
                  <c:v>98000</c:v>
                </c:pt>
                <c:pt idx="69">
                  <c:v>97000</c:v>
                </c:pt>
                <c:pt idx="70">
                  <c:v>97000</c:v>
                </c:pt>
                <c:pt idx="71">
                  <c:v>97000</c:v>
                </c:pt>
                <c:pt idx="72">
                  <c:v>93000</c:v>
                </c:pt>
                <c:pt idx="73">
                  <c:v>92000</c:v>
                </c:pt>
                <c:pt idx="74">
                  <c:v>91000</c:v>
                </c:pt>
                <c:pt idx="75">
                  <c:v>91000</c:v>
                </c:pt>
                <c:pt idx="76">
                  <c:v>91000</c:v>
                </c:pt>
                <c:pt idx="77">
                  <c:v>88000</c:v>
                </c:pt>
                <c:pt idx="78">
                  <c:v>87000</c:v>
                </c:pt>
                <c:pt idx="79">
                  <c:v>87000</c:v>
                </c:pt>
                <c:pt idx="80">
                  <c:v>87000</c:v>
                </c:pt>
                <c:pt idx="81">
                  <c:v>87000</c:v>
                </c:pt>
                <c:pt idx="82">
                  <c:v>84000</c:v>
                </c:pt>
                <c:pt idx="83">
                  <c:v>84000</c:v>
                </c:pt>
                <c:pt idx="84">
                  <c:v>84000</c:v>
                </c:pt>
                <c:pt idx="85">
                  <c:v>82000</c:v>
                </c:pt>
                <c:pt idx="86">
                  <c:v>82000</c:v>
                </c:pt>
                <c:pt idx="87">
                  <c:v>82000</c:v>
                </c:pt>
                <c:pt idx="88">
                  <c:v>82000</c:v>
                </c:pt>
                <c:pt idx="89">
                  <c:v>80000</c:v>
                </c:pt>
                <c:pt idx="90">
                  <c:v>80000</c:v>
                </c:pt>
                <c:pt idx="91">
                  <c:v>80000</c:v>
                </c:pt>
                <c:pt idx="92">
                  <c:v>80000</c:v>
                </c:pt>
                <c:pt idx="93">
                  <c:v>80000</c:v>
                </c:pt>
                <c:pt idx="94">
                  <c:v>76000</c:v>
                </c:pt>
                <c:pt idx="95">
                  <c:v>76000</c:v>
                </c:pt>
                <c:pt idx="96">
                  <c:v>76000</c:v>
                </c:pt>
                <c:pt idx="97">
                  <c:v>76000</c:v>
                </c:pt>
                <c:pt idx="98">
                  <c:v>76000</c:v>
                </c:pt>
                <c:pt idx="99">
                  <c:v>76000</c:v>
                </c:pt>
                <c:pt idx="100">
                  <c:v>76000</c:v>
                </c:pt>
                <c:pt idx="101">
                  <c:v>76000</c:v>
                </c:pt>
                <c:pt idx="102">
                  <c:v>76000</c:v>
                </c:pt>
                <c:pt idx="103">
                  <c:v>76000</c:v>
                </c:pt>
                <c:pt idx="104">
                  <c:v>76000</c:v>
                </c:pt>
                <c:pt idx="105">
                  <c:v>74000</c:v>
                </c:pt>
                <c:pt idx="106">
                  <c:v>74000</c:v>
                </c:pt>
                <c:pt idx="107">
                  <c:v>67000</c:v>
                </c:pt>
                <c:pt idx="108">
                  <c:v>67000</c:v>
                </c:pt>
                <c:pt idx="109">
                  <c:v>67000</c:v>
                </c:pt>
                <c:pt idx="110">
                  <c:v>67000</c:v>
                </c:pt>
                <c:pt idx="111">
                  <c:v>66000</c:v>
                </c:pt>
                <c:pt idx="112">
                  <c:v>66000</c:v>
                </c:pt>
                <c:pt idx="113">
                  <c:v>66000</c:v>
                </c:pt>
                <c:pt idx="114">
                  <c:v>66000</c:v>
                </c:pt>
                <c:pt idx="115">
                  <c:v>66000</c:v>
                </c:pt>
                <c:pt idx="116">
                  <c:v>66000</c:v>
                </c:pt>
                <c:pt idx="117">
                  <c:v>66000</c:v>
                </c:pt>
                <c:pt idx="118">
                  <c:v>66000</c:v>
                </c:pt>
                <c:pt idx="119">
                  <c:v>66000</c:v>
                </c:pt>
                <c:pt idx="120">
                  <c:v>66000</c:v>
                </c:pt>
                <c:pt idx="121">
                  <c:v>66000</c:v>
                </c:pt>
                <c:pt idx="122">
                  <c:v>66000</c:v>
                </c:pt>
                <c:pt idx="123">
                  <c:v>66000</c:v>
                </c:pt>
                <c:pt idx="124">
                  <c:v>66000</c:v>
                </c:pt>
                <c:pt idx="125">
                  <c:v>66000</c:v>
                </c:pt>
                <c:pt idx="126">
                  <c:v>61000</c:v>
                </c:pt>
                <c:pt idx="127">
                  <c:v>61000</c:v>
                </c:pt>
                <c:pt idx="128">
                  <c:v>61000</c:v>
                </c:pt>
                <c:pt idx="129">
                  <c:v>61000</c:v>
                </c:pt>
                <c:pt idx="130">
                  <c:v>61000</c:v>
                </c:pt>
                <c:pt idx="131">
                  <c:v>61000</c:v>
                </c:pt>
                <c:pt idx="132">
                  <c:v>61000</c:v>
                </c:pt>
                <c:pt idx="133">
                  <c:v>61000</c:v>
                </c:pt>
                <c:pt idx="134">
                  <c:v>61000</c:v>
                </c:pt>
                <c:pt idx="135">
                  <c:v>61000</c:v>
                </c:pt>
                <c:pt idx="136">
                  <c:v>61000</c:v>
                </c:pt>
                <c:pt idx="137">
                  <c:v>61000</c:v>
                </c:pt>
                <c:pt idx="138">
                  <c:v>61000</c:v>
                </c:pt>
                <c:pt idx="139">
                  <c:v>61000</c:v>
                </c:pt>
                <c:pt idx="140">
                  <c:v>65000</c:v>
                </c:pt>
                <c:pt idx="141">
                  <c:v>65000</c:v>
                </c:pt>
                <c:pt idx="142">
                  <c:v>65000</c:v>
                </c:pt>
                <c:pt idx="143">
                  <c:v>65000</c:v>
                </c:pt>
                <c:pt idx="144">
                  <c:v>65000</c:v>
                </c:pt>
                <c:pt idx="145">
                  <c:v>65000</c:v>
                </c:pt>
                <c:pt idx="146">
                  <c:v>65000</c:v>
                </c:pt>
                <c:pt idx="147">
                  <c:v>65000</c:v>
                </c:pt>
                <c:pt idx="148">
                  <c:v>65000</c:v>
                </c:pt>
                <c:pt idx="149">
                  <c:v>65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6000</c:v>
                </c:pt>
                <c:pt idx="165">
                  <c:v>66000</c:v>
                </c:pt>
                <c:pt idx="166">
                  <c:v>66000</c:v>
                </c:pt>
                <c:pt idx="167">
                  <c:v>66000</c:v>
                </c:pt>
                <c:pt idx="168">
                  <c:v>66000</c:v>
                </c:pt>
                <c:pt idx="169">
                  <c:v>66000</c:v>
                </c:pt>
                <c:pt idx="170">
                  <c:v>63000</c:v>
                </c:pt>
                <c:pt idx="171">
                  <c:v>63000</c:v>
                </c:pt>
                <c:pt idx="172">
                  <c:v>63000</c:v>
                </c:pt>
                <c:pt idx="173">
                  <c:v>63000</c:v>
                </c:pt>
                <c:pt idx="174">
                  <c:v>63000</c:v>
                </c:pt>
                <c:pt idx="175">
                  <c:v>63000</c:v>
                </c:pt>
                <c:pt idx="176">
                  <c:v>63000</c:v>
                </c:pt>
                <c:pt idx="177">
                  <c:v>63000</c:v>
                </c:pt>
                <c:pt idx="178">
                  <c:v>63000</c:v>
                </c:pt>
                <c:pt idx="179">
                  <c:v>63000</c:v>
                </c:pt>
                <c:pt idx="180">
                  <c:v>63000</c:v>
                </c:pt>
                <c:pt idx="181">
                  <c:v>63000</c:v>
                </c:pt>
                <c:pt idx="182">
                  <c:v>63000</c:v>
                </c:pt>
                <c:pt idx="183">
                  <c:v>63000</c:v>
                </c:pt>
                <c:pt idx="184">
                  <c:v>63000</c:v>
                </c:pt>
                <c:pt idx="185">
                  <c:v>63000</c:v>
                </c:pt>
                <c:pt idx="186">
                  <c:v>63000</c:v>
                </c:pt>
                <c:pt idx="187">
                  <c:v>63000</c:v>
                </c:pt>
                <c:pt idx="188">
                  <c:v>63000</c:v>
                </c:pt>
                <c:pt idx="189">
                  <c:v>63000</c:v>
                </c:pt>
                <c:pt idx="190">
                  <c:v>63000</c:v>
                </c:pt>
                <c:pt idx="191">
                  <c:v>63000</c:v>
                </c:pt>
                <c:pt idx="192">
                  <c:v>64000</c:v>
                </c:pt>
                <c:pt idx="193">
                  <c:v>64000</c:v>
                </c:pt>
                <c:pt idx="194">
                  <c:v>64000</c:v>
                </c:pt>
                <c:pt idx="195">
                  <c:v>64000</c:v>
                </c:pt>
                <c:pt idx="196">
                  <c:v>64000</c:v>
                </c:pt>
                <c:pt idx="197">
                  <c:v>64000</c:v>
                </c:pt>
                <c:pt idx="198">
                  <c:v>64000</c:v>
                </c:pt>
                <c:pt idx="199">
                  <c:v>64000</c:v>
                </c:pt>
                <c:pt idx="200">
                  <c:v>64000</c:v>
                </c:pt>
                <c:pt idx="201">
                  <c:v>64000</c:v>
                </c:pt>
                <c:pt idx="202">
                  <c:v>64000</c:v>
                </c:pt>
                <c:pt idx="203">
                  <c:v>64000</c:v>
                </c:pt>
                <c:pt idx="204">
                  <c:v>64000</c:v>
                </c:pt>
                <c:pt idx="205">
                  <c:v>64000</c:v>
                </c:pt>
                <c:pt idx="206">
                  <c:v>64000</c:v>
                </c:pt>
                <c:pt idx="207">
                  <c:v>64000</c:v>
                </c:pt>
                <c:pt idx="208">
                  <c:v>64000</c:v>
                </c:pt>
                <c:pt idx="209">
                  <c:v>64000</c:v>
                </c:pt>
                <c:pt idx="210">
                  <c:v>64000</c:v>
                </c:pt>
                <c:pt idx="211">
                  <c:v>64000</c:v>
                </c:pt>
                <c:pt idx="212">
                  <c:v>64000</c:v>
                </c:pt>
                <c:pt idx="213">
                  <c:v>64000</c:v>
                </c:pt>
                <c:pt idx="214">
                  <c:v>64000</c:v>
                </c:pt>
                <c:pt idx="215">
                  <c:v>64000</c:v>
                </c:pt>
                <c:pt idx="216">
                  <c:v>64000</c:v>
                </c:pt>
                <c:pt idx="217">
                  <c:v>64000</c:v>
                </c:pt>
                <c:pt idx="218">
                  <c:v>64000</c:v>
                </c:pt>
                <c:pt idx="219">
                  <c:v>64000</c:v>
                </c:pt>
                <c:pt idx="220">
                  <c:v>64000</c:v>
                </c:pt>
                <c:pt idx="221">
                  <c:v>64000</c:v>
                </c:pt>
                <c:pt idx="222">
                  <c:v>64000</c:v>
                </c:pt>
                <c:pt idx="223">
                  <c:v>64000</c:v>
                </c:pt>
                <c:pt idx="224">
                  <c:v>62000</c:v>
                </c:pt>
                <c:pt idx="225">
                  <c:v>62000</c:v>
                </c:pt>
                <c:pt idx="226">
                  <c:v>62000</c:v>
                </c:pt>
                <c:pt idx="227">
                  <c:v>62000</c:v>
                </c:pt>
                <c:pt idx="228">
                  <c:v>60000</c:v>
                </c:pt>
                <c:pt idx="229">
                  <c:v>60000</c:v>
                </c:pt>
                <c:pt idx="230">
                  <c:v>60000</c:v>
                </c:pt>
                <c:pt idx="231">
                  <c:v>60000</c:v>
                </c:pt>
                <c:pt idx="232">
                  <c:v>59000</c:v>
                </c:pt>
                <c:pt idx="233">
                  <c:v>59000</c:v>
                </c:pt>
                <c:pt idx="234">
                  <c:v>57000</c:v>
                </c:pt>
                <c:pt idx="235">
                  <c:v>55000</c:v>
                </c:pt>
                <c:pt idx="236">
                  <c:v>55000</c:v>
                </c:pt>
                <c:pt idx="237">
                  <c:v>55000</c:v>
                </c:pt>
                <c:pt idx="238">
                  <c:v>55000</c:v>
                </c:pt>
                <c:pt idx="239">
                  <c:v>55000</c:v>
                </c:pt>
                <c:pt idx="240">
                  <c:v>55000</c:v>
                </c:pt>
                <c:pt idx="241">
                  <c:v>55000</c:v>
                </c:pt>
                <c:pt idx="242">
                  <c:v>53000</c:v>
                </c:pt>
                <c:pt idx="243">
                  <c:v>53000</c:v>
                </c:pt>
                <c:pt idx="244">
                  <c:v>53000</c:v>
                </c:pt>
                <c:pt idx="245">
                  <c:v>51000</c:v>
                </c:pt>
                <c:pt idx="246">
                  <c:v>50000</c:v>
                </c:pt>
                <c:pt idx="247">
                  <c:v>50000</c:v>
                </c:pt>
                <c:pt idx="248">
                  <c:v>50000</c:v>
                </c:pt>
                <c:pt idx="249">
                  <c:v>50000</c:v>
                </c:pt>
                <c:pt idx="250">
                  <c:v>50000</c:v>
                </c:pt>
                <c:pt idx="251">
                  <c:v>50000</c:v>
                </c:pt>
                <c:pt idx="252">
                  <c:v>50000</c:v>
                </c:pt>
                <c:pt idx="253">
                  <c:v>50000</c:v>
                </c:pt>
                <c:pt idx="254">
                  <c:v>50000</c:v>
                </c:pt>
                <c:pt idx="255">
                  <c:v>50000</c:v>
                </c:pt>
                <c:pt idx="256">
                  <c:v>50000</c:v>
                </c:pt>
                <c:pt idx="257">
                  <c:v>50000</c:v>
                </c:pt>
                <c:pt idx="258">
                  <c:v>50000</c:v>
                </c:pt>
                <c:pt idx="259">
                  <c:v>50000</c:v>
                </c:pt>
                <c:pt idx="260">
                  <c:v>50000</c:v>
                </c:pt>
                <c:pt idx="261">
                  <c:v>50000</c:v>
                </c:pt>
                <c:pt idx="262">
                  <c:v>50000</c:v>
                </c:pt>
                <c:pt idx="263">
                  <c:v>50000</c:v>
                </c:pt>
                <c:pt idx="264">
                  <c:v>50000</c:v>
                </c:pt>
                <c:pt idx="265">
                  <c:v>50000</c:v>
                </c:pt>
                <c:pt idx="266">
                  <c:v>50000</c:v>
                </c:pt>
                <c:pt idx="267">
                  <c:v>50000</c:v>
                </c:pt>
                <c:pt idx="268">
                  <c:v>50000</c:v>
                </c:pt>
                <c:pt idx="269">
                  <c:v>50000</c:v>
                </c:pt>
                <c:pt idx="270">
                  <c:v>50000</c:v>
                </c:pt>
                <c:pt idx="271">
                  <c:v>49000</c:v>
                </c:pt>
                <c:pt idx="272">
                  <c:v>49000</c:v>
                </c:pt>
                <c:pt idx="273">
                  <c:v>45000</c:v>
                </c:pt>
                <c:pt idx="274">
                  <c:v>45000</c:v>
                </c:pt>
                <c:pt idx="275">
                  <c:v>45000</c:v>
                </c:pt>
                <c:pt idx="276">
                  <c:v>45000</c:v>
                </c:pt>
                <c:pt idx="277">
                  <c:v>45000</c:v>
                </c:pt>
                <c:pt idx="278">
                  <c:v>45000</c:v>
                </c:pt>
                <c:pt idx="279">
                  <c:v>45000</c:v>
                </c:pt>
                <c:pt idx="280">
                  <c:v>45000</c:v>
                </c:pt>
                <c:pt idx="281">
                  <c:v>45000</c:v>
                </c:pt>
                <c:pt idx="282">
                  <c:v>45000</c:v>
                </c:pt>
                <c:pt idx="283">
                  <c:v>45000</c:v>
                </c:pt>
                <c:pt idx="284">
                  <c:v>45000</c:v>
                </c:pt>
                <c:pt idx="285">
                  <c:v>43000</c:v>
                </c:pt>
                <c:pt idx="286">
                  <c:v>42000</c:v>
                </c:pt>
                <c:pt idx="287">
                  <c:v>42000</c:v>
                </c:pt>
                <c:pt idx="288">
                  <c:v>42000</c:v>
                </c:pt>
                <c:pt idx="289">
                  <c:v>42000</c:v>
                </c:pt>
                <c:pt idx="290">
                  <c:v>42000</c:v>
                </c:pt>
                <c:pt idx="291">
                  <c:v>40000</c:v>
                </c:pt>
                <c:pt idx="292">
                  <c:v>40000</c:v>
                </c:pt>
                <c:pt idx="293">
                  <c:v>40000</c:v>
                </c:pt>
                <c:pt idx="294">
                  <c:v>40000</c:v>
                </c:pt>
                <c:pt idx="295">
                  <c:v>40000</c:v>
                </c:pt>
                <c:pt idx="296">
                  <c:v>39000</c:v>
                </c:pt>
                <c:pt idx="297">
                  <c:v>38500</c:v>
                </c:pt>
                <c:pt idx="298">
                  <c:v>38500</c:v>
                </c:pt>
                <c:pt idx="299">
                  <c:v>38500</c:v>
                </c:pt>
                <c:pt idx="300">
                  <c:v>38500</c:v>
                </c:pt>
                <c:pt idx="301">
                  <c:v>38000</c:v>
                </c:pt>
                <c:pt idx="302">
                  <c:v>38000</c:v>
                </c:pt>
                <c:pt idx="303">
                  <c:v>38000</c:v>
                </c:pt>
                <c:pt idx="304">
                  <c:v>37500</c:v>
                </c:pt>
                <c:pt idx="305">
                  <c:v>37500</c:v>
                </c:pt>
                <c:pt idx="306">
                  <c:v>36500</c:v>
                </c:pt>
                <c:pt idx="307">
                  <c:v>36500</c:v>
                </c:pt>
                <c:pt idx="308">
                  <c:v>36000</c:v>
                </c:pt>
                <c:pt idx="309">
                  <c:v>36000</c:v>
                </c:pt>
                <c:pt idx="310">
                  <c:v>36000</c:v>
                </c:pt>
                <c:pt idx="311">
                  <c:v>35000</c:v>
                </c:pt>
                <c:pt idx="312">
                  <c:v>35000</c:v>
                </c:pt>
                <c:pt idx="313">
                  <c:v>34500</c:v>
                </c:pt>
                <c:pt idx="314">
                  <c:v>34500</c:v>
                </c:pt>
                <c:pt idx="315">
                  <c:v>34000</c:v>
                </c:pt>
                <c:pt idx="316">
                  <c:v>34000</c:v>
                </c:pt>
                <c:pt idx="317">
                  <c:v>34000</c:v>
                </c:pt>
                <c:pt idx="318">
                  <c:v>34000</c:v>
                </c:pt>
                <c:pt idx="319">
                  <c:v>34000</c:v>
                </c:pt>
                <c:pt idx="320">
                  <c:v>31000</c:v>
                </c:pt>
                <c:pt idx="321">
                  <c:v>30500</c:v>
                </c:pt>
                <c:pt idx="322">
                  <c:v>30200</c:v>
                </c:pt>
                <c:pt idx="323">
                  <c:v>30000</c:v>
                </c:pt>
                <c:pt idx="324">
                  <c:v>30000</c:v>
                </c:pt>
                <c:pt idx="325">
                  <c:v>30000</c:v>
                </c:pt>
                <c:pt idx="326">
                  <c:v>30000</c:v>
                </c:pt>
                <c:pt idx="327">
                  <c:v>30000</c:v>
                </c:pt>
                <c:pt idx="328">
                  <c:v>30000</c:v>
                </c:pt>
                <c:pt idx="329">
                  <c:v>30000</c:v>
                </c:pt>
                <c:pt idx="330">
                  <c:v>30000</c:v>
                </c:pt>
                <c:pt idx="331">
                  <c:v>30000</c:v>
                </c:pt>
                <c:pt idx="332">
                  <c:v>30000</c:v>
                </c:pt>
                <c:pt idx="333">
                  <c:v>30000</c:v>
                </c:pt>
                <c:pt idx="334">
                  <c:v>30000</c:v>
                </c:pt>
                <c:pt idx="335">
                  <c:v>30000</c:v>
                </c:pt>
                <c:pt idx="336">
                  <c:v>30000</c:v>
                </c:pt>
                <c:pt idx="337">
                  <c:v>30000</c:v>
                </c:pt>
                <c:pt idx="338">
                  <c:v>30000</c:v>
                </c:pt>
                <c:pt idx="339">
                  <c:v>30500</c:v>
                </c:pt>
                <c:pt idx="340">
                  <c:v>32000</c:v>
                </c:pt>
                <c:pt idx="341">
                  <c:v>32000</c:v>
                </c:pt>
                <c:pt idx="342">
                  <c:v>32000</c:v>
                </c:pt>
                <c:pt idx="343">
                  <c:v>32000</c:v>
                </c:pt>
                <c:pt idx="344">
                  <c:v>32500</c:v>
                </c:pt>
                <c:pt idx="345">
                  <c:v>33500</c:v>
                </c:pt>
                <c:pt idx="346">
                  <c:v>3400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7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3"/>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1083431914679"/>
          <c:y val="0.100633197648123"/>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六氟磷酸锂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a:t>
            </a:r>
            <a:r>
              <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rPr>
              <a:t>吨）</a:t>
            </a:r>
            <a:endParaRPr lang="zh-CN" altLang="en-US" sz="1100" b="1">
              <a:solidFill>
                <a:srgbClr val="023985"/>
              </a:solidFill>
              <a:latin typeface="楷体" panose="02010609060101010101" pitchFamily="3" charset="-122"/>
              <a:ea typeface="楷体" panose="02010609060101010101" pitchFamily="3" charset="-122"/>
              <a:cs typeface="楷体" panose="02010609060101010101" pitchFamily="3" charset="-122"/>
              <a:sym typeface="Times New Roman" panose="02020603050405020304" charset="0"/>
            </a:endParaRPr>
          </a:p>
        </c:rich>
      </c:tx>
      <c:layout>
        <c:manualLayout>
          <c:xMode val="edge"/>
          <c:yMode val="edge"/>
          <c:x val="0.019032039014754"/>
          <c:y val="0.00593471810089021"/>
        </c:manualLayout>
      </c:layout>
      <c:overlay val="0"/>
      <c:spPr>
        <a:noFill/>
        <a:ln>
          <a:noFill/>
        </a:ln>
        <a:effectLst/>
      </c:spPr>
    </c:title>
    <c:autoTitleDeleted val="0"/>
    <c:plotArea>
      <c:layout/>
      <c:lineChart>
        <c:grouping val="standard"/>
        <c:varyColors val="0"/>
        <c:ser>
          <c:idx val="0"/>
          <c:order val="0"/>
          <c:tx>
            <c:strRef>
              <c:f>'[电解液系列数据（需更新版.xlsx]六氟磷酸锂价格1'!$B$1</c:f>
              <c:strCache>
                <c:ptCount val="1"/>
                <c:pt idx="0">
                  <c:v>六氟磷酸锂：LiF≥99.95%</c:v>
                </c:pt>
              </c:strCache>
            </c:strRef>
          </c:tx>
          <c:spPr>
            <a:ln w="19050" cap="rnd">
              <a:solidFill>
                <a:srgbClr val="BC0008"/>
              </a:solidFill>
              <a:round/>
            </a:ln>
            <a:effectLst/>
          </c:spPr>
          <c:marker>
            <c:symbol val="none"/>
          </c:marker>
          <c:dLbls>
            <c:delete val="1"/>
          </c:dLbls>
          <c:cat>
            <c:numRef>
              <c:f>'[电解液系列数据（需更新版.xlsx]六氟磷酸锂价格1'!$A$9:$A$348</c:f>
              <c:numCache>
                <c:formatCode>yyyy\-m\-d</c:formatCode>
                <c:ptCount val="340"/>
                <c:pt idx="0" c:formatCode="yyyy\-m\-d">
                  <c:v>44574</c:v>
                </c:pt>
                <c:pt idx="1" c:formatCode="yyyy\-m\-d">
                  <c:v>44575</c:v>
                </c:pt>
                <c:pt idx="2" c:formatCode="yyyy\-m\-d">
                  <c:v>44578</c:v>
                </c:pt>
                <c:pt idx="3" c:formatCode="yyyy\-m\-d">
                  <c:v>44579</c:v>
                </c:pt>
                <c:pt idx="4" c:formatCode="yyyy\-m\-d">
                  <c:v>44580</c:v>
                </c:pt>
                <c:pt idx="5" c:formatCode="yyyy\-m\-d">
                  <c:v>44581</c:v>
                </c:pt>
                <c:pt idx="6" c:formatCode="yyyy\-m\-d">
                  <c:v>44582</c:v>
                </c:pt>
                <c:pt idx="7" c:formatCode="yyyy\-m\-d">
                  <c:v>44585</c:v>
                </c:pt>
                <c:pt idx="8" c:formatCode="yyyy\-m\-d">
                  <c:v>44586</c:v>
                </c:pt>
                <c:pt idx="9" c:formatCode="yyyy\-m\-d">
                  <c:v>44587</c:v>
                </c:pt>
                <c:pt idx="10" c:formatCode="yyyy\-m\-d">
                  <c:v>44588</c:v>
                </c:pt>
                <c:pt idx="11" c:formatCode="yyyy\-m\-d">
                  <c:v>44589</c:v>
                </c:pt>
                <c:pt idx="12" c:formatCode="yyyy\-m\-d">
                  <c:v>44590</c:v>
                </c:pt>
                <c:pt idx="13" c:formatCode="yyyy\-m\-d">
                  <c:v>44591</c:v>
                </c:pt>
                <c:pt idx="14" c:formatCode="yyyy\-m\-d">
                  <c:v>44599</c:v>
                </c:pt>
                <c:pt idx="15" c:formatCode="yyyy\-m\-d">
                  <c:v>44600</c:v>
                </c:pt>
                <c:pt idx="16" c:formatCode="yyyy\-m\-d">
                  <c:v>44601</c:v>
                </c:pt>
                <c:pt idx="17" c:formatCode="yyyy\-m\-d">
                  <c:v>44602</c:v>
                </c:pt>
                <c:pt idx="18" c:formatCode="yyyy\-m\-d">
                  <c:v>44603</c:v>
                </c:pt>
                <c:pt idx="19" c:formatCode="yyyy\-m\-d">
                  <c:v>44606</c:v>
                </c:pt>
                <c:pt idx="20" c:formatCode="yyyy\-m\-d">
                  <c:v>44607</c:v>
                </c:pt>
                <c:pt idx="21" c:formatCode="yyyy\-m\-d">
                  <c:v>44608</c:v>
                </c:pt>
                <c:pt idx="22" c:formatCode="yyyy\-m\-d">
                  <c:v>44609</c:v>
                </c:pt>
                <c:pt idx="23" c:formatCode="yyyy\-m\-d">
                  <c:v>44610</c:v>
                </c:pt>
                <c:pt idx="24" c:formatCode="yyyy\-m\-d">
                  <c:v>44613</c:v>
                </c:pt>
                <c:pt idx="25" c:formatCode="yyyy\-m\-d">
                  <c:v>44614</c:v>
                </c:pt>
                <c:pt idx="26" c:formatCode="yyyy\-m\-d">
                  <c:v>44615</c:v>
                </c:pt>
                <c:pt idx="27" c:formatCode="yyyy\-m\-d">
                  <c:v>44616</c:v>
                </c:pt>
                <c:pt idx="28" c:formatCode="yyyy\-m\-d">
                  <c:v>44617</c:v>
                </c:pt>
                <c:pt idx="29" c:formatCode="yyyy\-m\-d">
                  <c:v>44620</c:v>
                </c:pt>
                <c:pt idx="30" c:formatCode="yyyy\-m\-d">
                  <c:v>44621</c:v>
                </c:pt>
                <c:pt idx="31" c:formatCode="yyyy\-m\-d">
                  <c:v>44622</c:v>
                </c:pt>
                <c:pt idx="32" c:formatCode="yyyy\-m\-d">
                  <c:v>44623</c:v>
                </c:pt>
                <c:pt idx="33" c:formatCode="yyyy\-m\-d">
                  <c:v>44624</c:v>
                </c:pt>
                <c:pt idx="34" c:formatCode="yyyy\-m\-d">
                  <c:v>44627</c:v>
                </c:pt>
                <c:pt idx="35" c:formatCode="yyyy\-m\-d">
                  <c:v>44628</c:v>
                </c:pt>
                <c:pt idx="36" c:formatCode="yyyy\-m\-d">
                  <c:v>44629</c:v>
                </c:pt>
                <c:pt idx="37" c:formatCode="yyyy\-m\-d">
                  <c:v>44630</c:v>
                </c:pt>
                <c:pt idx="38" c:formatCode="yyyy\-m\-d">
                  <c:v>44631</c:v>
                </c:pt>
                <c:pt idx="39" c:formatCode="yyyy\-m\-d">
                  <c:v>44634</c:v>
                </c:pt>
                <c:pt idx="40" c:formatCode="yyyy\-m\-d">
                  <c:v>44635</c:v>
                </c:pt>
                <c:pt idx="41" c:formatCode="yyyy\-m\-d">
                  <c:v>44636</c:v>
                </c:pt>
                <c:pt idx="42" c:formatCode="yyyy\-m\-d">
                  <c:v>44637</c:v>
                </c:pt>
                <c:pt idx="43" c:formatCode="yyyy\-m\-d">
                  <c:v>44638</c:v>
                </c:pt>
                <c:pt idx="44" c:formatCode="yyyy\-m\-d">
                  <c:v>44641</c:v>
                </c:pt>
                <c:pt idx="45" c:formatCode="yyyy\-m\-d">
                  <c:v>44642</c:v>
                </c:pt>
                <c:pt idx="46" c:formatCode="yyyy\-m\-d">
                  <c:v>44643</c:v>
                </c:pt>
                <c:pt idx="47" c:formatCode="yyyy\-m\-d">
                  <c:v>44644</c:v>
                </c:pt>
                <c:pt idx="48" c:formatCode="yyyy\-m\-d">
                  <c:v>44645</c:v>
                </c:pt>
                <c:pt idx="49" c:formatCode="yyyy\-m\-d">
                  <c:v>44648</c:v>
                </c:pt>
                <c:pt idx="50" c:formatCode="yyyy\-m\-d">
                  <c:v>44649</c:v>
                </c:pt>
                <c:pt idx="51" c:formatCode="yyyy\-m\-d">
                  <c:v>44650</c:v>
                </c:pt>
                <c:pt idx="52" c:formatCode="yyyy\-m\-d">
                  <c:v>44651</c:v>
                </c:pt>
                <c:pt idx="53" c:formatCode="yyyy\-m\-d">
                  <c:v>44652</c:v>
                </c:pt>
                <c:pt idx="54" c:formatCode="yyyy\-m\-d">
                  <c:v>44653</c:v>
                </c:pt>
                <c:pt idx="55" c:formatCode="yyyy\-m\-d">
                  <c:v>44657</c:v>
                </c:pt>
                <c:pt idx="56" c:formatCode="yyyy\-m\-d">
                  <c:v>44658</c:v>
                </c:pt>
                <c:pt idx="57" c:formatCode="yyyy\-m\-d">
                  <c:v>44659</c:v>
                </c:pt>
                <c:pt idx="58" c:formatCode="yyyy\-m\-d">
                  <c:v>44662</c:v>
                </c:pt>
                <c:pt idx="59" c:formatCode="yyyy\-m\-d">
                  <c:v>44663</c:v>
                </c:pt>
                <c:pt idx="60" c:formatCode="yyyy\-m\-d">
                  <c:v>44664</c:v>
                </c:pt>
                <c:pt idx="61" c:formatCode="yyyy\-m\-d">
                  <c:v>44665</c:v>
                </c:pt>
                <c:pt idx="62" c:formatCode="yyyy\-m\-d">
                  <c:v>44666</c:v>
                </c:pt>
                <c:pt idx="63" c:formatCode="yyyy\-m\-d">
                  <c:v>44669</c:v>
                </c:pt>
                <c:pt idx="64" c:formatCode="yyyy\-m\-d">
                  <c:v>44670</c:v>
                </c:pt>
                <c:pt idx="65" c:formatCode="yyyy\-m\-d">
                  <c:v>44671</c:v>
                </c:pt>
                <c:pt idx="66" c:formatCode="yyyy\-m\-d">
                  <c:v>44672</c:v>
                </c:pt>
                <c:pt idx="67" c:formatCode="yyyy\-m\-d">
                  <c:v>44673</c:v>
                </c:pt>
                <c:pt idx="68" c:formatCode="yyyy\-m\-d">
                  <c:v>44675</c:v>
                </c:pt>
                <c:pt idx="69" c:formatCode="yyyy\-m\-d">
                  <c:v>44676</c:v>
                </c:pt>
                <c:pt idx="70" c:formatCode="yyyy\-m\-d">
                  <c:v>44677</c:v>
                </c:pt>
                <c:pt idx="71" c:formatCode="yyyy\-m\-d">
                  <c:v>44678</c:v>
                </c:pt>
                <c:pt idx="72" c:formatCode="yyyy\-m\-d">
                  <c:v>44679</c:v>
                </c:pt>
                <c:pt idx="73" c:formatCode="yyyy\-m\-d">
                  <c:v>44680</c:v>
                </c:pt>
                <c:pt idx="74" c:formatCode="yyyy\-m\-d">
                  <c:v>44686</c:v>
                </c:pt>
                <c:pt idx="75" c:formatCode="yyyy\-m\-d">
                  <c:v>44687</c:v>
                </c:pt>
                <c:pt idx="76" c:formatCode="yyyy\-m\-d">
                  <c:v>44688</c:v>
                </c:pt>
                <c:pt idx="77" c:formatCode="yyyy\-m\-d">
                  <c:v>44690</c:v>
                </c:pt>
                <c:pt idx="78" c:formatCode="yyyy\-m\-d">
                  <c:v>44691</c:v>
                </c:pt>
                <c:pt idx="79" c:formatCode="yyyy\-m\-d">
                  <c:v>44692</c:v>
                </c:pt>
                <c:pt idx="80" c:formatCode="yyyy\-m\-d">
                  <c:v>44693</c:v>
                </c:pt>
                <c:pt idx="81" c:formatCode="yyyy\-m\-d">
                  <c:v>44694</c:v>
                </c:pt>
                <c:pt idx="82" c:formatCode="yyyy\-m\-d">
                  <c:v>44697</c:v>
                </c:pt>
                <c:pt idx="83" c:formatCode="yyyy\-m\-d">
                  <c:v>44698</c:v>
                </c:pt>
                <c:pt idx="84" c:formatCode="yyyy\-m\-d">
                  <c:v>44699</c:v>
                </c:pt>
                <c:pt idx="85" c:formatCode="yyyy\-m\-d">
                  <c:v>44700</c:v>
                </c:pt>
                <c:pt idx="86" c:formatCode="yyyy\-m\-d">
                  <c:v>44701</c:v>
                </c:pt>
                <c:pt idx="87" c:formatCode="yyyy\-m\-d">
                  <c:v>44704</c:v>
                </c:pt>
                <c:pt idx="88" c:formatCode="yyyy\-m\-d">
                  <c:v>44705</c:v>
                </c:pt>
                <c:pt idx="89" c:formatCode="yyyy\-m\-d">
                  <c:v>44706</c:v>
                </c:pt>
                <c:pt idx="90" c:formatCode="yyyy\-m\-d">
                  <c:v>44707</c:v>
                </c:pt>
                <c:pt idx="91" c:formatCode="yyyy\-m\-d">
                  <c:v>44708</c:v>
                </c:pt>
                <c:pt idx="92" c:formatCode="yyyy\-m\-d">
                  <c:v>44711</c:v>
                </c:pt>
                <c:pt idx="93" c:formatCode="yyyy\-m\-d">
                  <c:v>44712</c:v>
                </c:pt>
                <c:pt idx="94" c:formatCode="yyyy\-m\-d">
                  <c:v>44713</c:v>
                </c:pt>
                <c:pt idx="95" c:formatCode="yyyy\-m\-d">
                  <c:v>44714</c:v>
                </c:pt>
                <c:pt idx="96" c:formatCode="yyyy\-m\-d">
                  <c:v>44718</c:v>
                </c:pt>
                <c:pt idx="97" c:formatCode="yyyy\-m\-d">
                  <c:v>44719</c:v>
                </c:pt>
                <c:pt idx="98" c:formatCode="yyyy\-m\-d">
                  <c:v>44720</c:v>
                </c:pt>
                <c:pt idx="99" c:formatCode="yyyy\-m\-d">
                  <c:v>44721</c:v>
                </c:pt>
                <c:pt idx="100" c:formatCode="yyyy\-m\-d">
                  <c:v>44722</c:v>
                </c:pt>
                <c:pt idx="101" c:formatCode="yyyy\-m\-d">
                  <c:v>44725</c:v>
                </c:pt>
                <c:pt idx="102" c:formatCode="yyyy\-m\-d">
                  <c:v>44726</c:v>
                </c:pt>
                <c:pt idx="103" c:formatCode="yyyy\-m\-d">
                  <c:v>44727</c:v>
                </c:pt>
                <c:pt idx="104" c:formatCode="yyyy\-m\-d">
                  <c:v>44728</c:v>
                </c:pt>
                <c:pt idx="105" c:formatCode="yyyy\-m\-d">
                  <c:v>44729</c:v>
                </c:pt>
                <c:pt idx="106" c:formatCode="yyyy\-m\-d">
                  <c:v>44732</c:v>
                </c:pt>
                <c:pt idx="107" c:formatCode="yyyy\-m\-d">
                  <c:v>44733</c:v>
                </c:pt>
                <c:pt idx="108" c:formatCode="yyyy\-m\-d">
                  <c:v>44734</c:v>
                </c:pt>
                <c:pt idx="109" c:formatCode="yyyy\-m\-d">
                  <c:v>44735</c:v>
                </c:pt>
                <c:pt idx="110" c:formatCode="yyyy\-m\-d">
                  <c:v>44736</c:v>
                </c:pt>
                <c:pt idx="111" c:formatCode="yyyy\-m\-d">
                  <c:v>44739</c:v>
                </c:pt>
                <c:pt idx="112" c:formatCode="yyyy\-m\-d">
                  <c:v>44740</c:v>
                </c:pt>
                <c:pt idx="113" c:formatCode="yyyy\-m\-d">
                  <c:v>44741</c:v>
                </c:pt>
                <c:pt idx="114" c:formatCode="yyyy\-m\-d">
                  <c:v>44742</c:v>
                </c:pt>
                <c:pt idx="115" c:formatCode="yyyy\-m\-d">
                  <c:v>44743</c:v>
                </c:pt>
                <c:pt idx="116" c:formatCode="yyyy\-m\-d">
                  <c:v>44746</c:v>
                </c:pt>
                <c:pt idx="117" c:formatCode="yyyy\-m\-d">
                  <c:v>44747</c:v>
                </c:pt>
                <c:pt idx="118" c:formatCode="yyyy\-m\-d">
                  <c:v>44748</c:v>
                </c:pt>
                <c:pt idx="119" c:formatCode="yyyy\-m\-d">
                  <c:v>44749</c:v>
                </c:pt>
                <c:pt idx="120" c:formatCode="yyyy\-m\-d">
                  <c:v>44750</c:v>
                </c:pt>
                <c:pt idx="121" c:formatCode="yyyy\-m\-d">
                  <c:v>44753</c:v>
                </c:pt>
                <c:pt idx="122" c:formatCode="yyyy\-m\-d">
                  <c:v>44754</c:v>
                </c:pt>
                <c:pt idx="123" c:formatCode="yyyy\-m\-d">
                  <c:v>44755</c:v>
                </c:pt>
                <c:pt idx="124" c:formatCode="yyyy\-m\-d">
                  <c:v>44756</c:v>
                </c:pt>
                <c:pt idx="125" c:formatCode="yyyy\-m\-d">
                  <c:v>44757</c:v>
                </c:pt>
                <c:pt idx="126" c:formatCode="yyyy\-m\-d">
                  <c:v>44760</c:v>
                </c:pt>
                <c:pt idx="127" c:formatCode="yyyy\-m\-d">
                  <c:v>44761</c:v>
                </c:pt>
                <c:pt idx="128" c:formatCode="yyyy\-m\-d">
                  <c:v>44762</c:v>
                </c:pt>
                <c:pt idx="129" c:formatCode="yyyy\-m\-d">
                  <c:v>44763</c:v>
                </c:pt>
                <c:pt idx="130" c:formatCode="yyyy\-m\-d">
                  <c:v>44764</c:v>
                </c:pt>
                <c:pt idx="131" c:formatCode="yyyy\-m\-d">
                  <c:v>44767</c:v>
                </c:pt>
                <c:pt idx="132" c:formatCode="yyyy\-m\-d">
                  <c:v>44768</c:v>
                </c:pt>
                <c:pt idx="133" c:formatCode="yyyy\-m\-d">
                  <c:v>44769</c:v>
                </c:pt>
                <c:pt idx="134" c:formatCode="yyyy\-m\-d">
                  <c:v>44770</c:v>
                </c:pt>
                <c:pt idx="135" c:formatCode="yyyy\-m\-d">
                  <c:v>44771</c:v>
                </c:pt>
                <c:pt idx="136" c:formatCode="yyyy\-m\-d">
                  <c:v>44774</c:v>
                </c:pt>
                <c:pt idx="137" c:formatCode="yyyy\-m\-d">
                  <c:v>44775</c:v>
                </c:pt>
                <c:pt idx="138" c:formatCode="yyyy\-m\-d">
                  <c:v>44776</c:v>
                </c:pt>
                <c:pt idx="139" c:formatCode="yyyy\-m\-d">
                  <c:v>44777</c:v>
                </c:pt>
                <c:pt idx="140" c:formatCode="yyyy\-m\-d">
                  <c:v>44778</c:v>
                </c:pt>
                <c:pt idx="141" c:formatCode="yyyy\-m\-d">
                  <c:v>44781</c:v>
                </c:pt>
                <c:pt idx="142" c:formatCode="yyyy\-m\-d">
                  <c:v>44782</c:v>
                </c:pt>
                <c:pt idx="143" c:formatCode="yyyy\-m\-d">
                  <c:v>44783</c:v>
                </c:pt>
                <c:pt idx="144" c:formatCode="yyyy\-m\-d">
                  <c:v>44784</c:v>
                </c:pt>
                <c:pt idx="145" c:formatCode="yyyy\-m\-d">
                  <c:v>44785</c:v>
                </c:pt>
                <c:pt idx="146" c:formatCode="yyyy\-m\-d">
                  <c:v>44788</c:v>
                </c:pt>
                <c:pt idx="147" c:formatCode="yyyy\-m\-d">
                  <c:v>44789</c:v>
                </c:pt>
                <c:pt idx="148" c:formatCode="yyyy\-m\-d">
                  <c:v>44790</c:v>
                </c:pt>
                <c:pt idx="149" c:formatCode="yyyy\-m\-d">
                  <c:v>44791</c:v>
                </c:pt>
                <c:pt idx="150" c:formatCode="yyyy\-m\-d">
                  <c:v>44792</c:v>
                </c:pt>
                <c:pt idx="151" c:formatCode="yyyy\-m\-d">
                  <c:v>44795</c:v>
                </c:pt>
                <c:pt idx="152" c:formatCode="yyyy\-m\-d">
                  <c:v>44796</c:v>
                </c:pt>
                <c:pt idx="153" c:formatCode="yyyy\-m\-d">
                  <c:v>44797</c:v>
                </c:pt>
                <c:pt idx="154" c:formatCode="yyyy\-m\-d">
                  <c:v>44798</c:v>
                </c:pt>
                <c:pt idx="155" c:formatCode="yyyy\-m\-d">
                  <c:v>44799</c:v>
                </c:pt>
                <c:pt idx="156" c:formatCode="yyyy\-m\-d">
                  <c:v>44802</c:v>
                </c:pt>
                <c:pt idx="157" c:formatCode="yyyy\-m\-d">
                  <c:v>44803</c:v>
                </c:pt>
                <c:pt idx="158" c:formatCode="yyyy\-m\-d">
                  <c:v>44804</c:v>
                </c:pt>
                <c:pt idx="159" c:formatCode="yyyy\-m\-d">
                  <c:v>44805</c:v>
                </c:pt>
                <c:pt idx="160" c:formatCode="yyyy\-m\-d">
                  <c:v>44806</c:v>
                </c:pt>
                <c:pt idx="161" c:formatCode="yyyy\-m\-d">
                  <c:v>44809</c:v>
                </c:pt>
                <c:pt idx="162" c:formatCode="yyyy\-m\-d">
                  <c:v>44810</c:v>
                </c:pt>
                <c:pt idx="163" c:formatCode="yyyy\-m\-d">
                  <c:v>44811</c:v>
                </c:pt>
                <c:pt idx="164" c:formatCode="yyyy\-m\-d">
                  <c:v>44812</c:v>
                </c:pt>
                <c:pt idx="165" c:formatCode="yyyy\-m\-d">
                  <c:v>44813</c:v>
                </c:pt>
                <c:pt idx="166" c:formatCode="yyyy\-m\-d">
                  <c:v>44817</c:v>
                </c:pt>
                <c:pt idx="167" c:formatCode="yyyy\-m\-d">
                  <c:v>44818</c:v>
                </c:pt>
                <c:pt idx="168" c:formatCode="yyyy\-m\-d">
                  <c:v>44819</c:v>
                </c:pt>
                <c:pt idx="169" c:formatCode="yyyy\-m\-d">
                  <c:v>44820</c:v>
                </c:pt>
                <c:pt idx="170" c:formatCode="yyyy\-m\-d">
                  <c:v>44823</c:v>
                </c:pt>
                <c:pt idx="171" c:formatCode="yyyy\-m\-d">
                  <c:v>44824</c:v>
                </c:pt>
                <c:pt idx="172" c:formatCode="yyyy\-m\-d">
                  <c:v>44825</c:v>
                </c:pt>
                <c:pt idx="173" c:formatCode="yyyy\-m\-d">
                  <c:v>44826</c:v>
                </c:pt>
                <c:pt idx="174" c:formatCode="yyyy\-m\-d">
                  <c:v>44827</c:v>
                </c:pt>
                <c:pt idx="175" c:formatCode="yyyy\-m\-d">
                  <c:v>44830</c:v>
                </c:pt>
                <c:pt idx="176" c:formatCode="yyyy\-m\-d">
                  <c:v>44831</c:v>
                </c:pt>
                <c:pt idx="177" c:formatCode="yyyy\-m\-d">
                  <c:v>44832</c:v>
                </c:pt>
                <c:pt idx="178" c:formatCode="yyyy\-m\-d">
                  <c:v>44833</c:v>
                </c:pt>
                <c:pt idx="179" c:formatCode="yyyy\-m\-d">
                  <c:v>44834</c:v>
                </c:pt>
                <c:pt idx="180" c:formatCode="yyyy\-m\-d">
                  <c:v>44842</c:v>
                </c:pt>
                <c:pt idx="181" c:formatCode="yyyy\-m\-d">
                  <c:v>44843</c:v>
                </c:pt>
                <c:pt idx="182" c:formatCode="yyyy\-m\-d">
                  <c:v>44844</c:v>
                </c:pt>
                <c:pt idx="183" c:formatCode="yyyy\-m\-d">
                  <c:v>44845</c:v>
                </c:pt>
                <c:pt idx="184" c:formatCode="yyyy\-m\-d">
                  <c:v>44846</c:v>
                </c:pt>
                <c:pt idx="185" c:formatCode="yyyy\-m\-d">
                  <c:v>44847</c:v>
                </c:pt>
                <c:pt idx="186" c:formatCode="yyyy\-m\-d">
                  <c:v>44848</c:v>
                </c:pt>
                <c:pt idx="187" c:formatCode="yyyy\-m\-d">
                  <c:v>44851</c:v>
                </c:pt>
                <c:pt idx="188" c:formatCode="yyyy\-m\-d">
                  <c:v>44852</c:v>
                </c:pt>
                <c:pt idx="189" c:formatCode="yyyy\-m\-d">
                  <c:v>44853</c:v>
                </c:pt>
                <c:pt idx="190" c:formatCode="yyyy\-m\-d">
                  <c:v>44854</c:v>
                </c:pt>
                <c:pt idx="191" c:formatCode="yyyy\-m\-d">
                  <c:v>44855</c:v>
                </c:pt>
                <c:pt idx="192" c:formatCode="yyyy\-m\-d">
                  <c:v>44858</c:v>
                </c:pt>
                <c:pt idx="193" c:formatCode="yyyy\-m\-d">
                  <c:v>44859</c:v>
                </c:pt>
                <c:pt idx="194" c:formatCode="yyyy\-m\-d">
                  <c:v>44860</c:v>
                </c:pt>
                <c:pt idx="195" c:formatCode="yyyy\-m\-d">
                  <c:v>44861</c:v>
                </c:pt>
                <c:pt idx="196" c:formatCode="yyyy\-m\-d">
                  <c:v>44862</c:v>
                </c:pt>
                <c:pt idx="197" c:formatCode="yyyy\-m\-d">
                  <c:v>44865</c:v>
                </c:pt>
                <c:pt idx="198" c:formatCode="yyyy\-m\-d">
                  <c:v>44866</c:v>
                </c:pt>
                <c:pt idx="199" c:formatCode="yyyy\-m\-d">
                  <c:v>44867</c:v>
                </c:pt>
                <c:pt idx="200" c:formatCode="yyyy\-m\-d">
                  <c:v>44868</c:v>
                </c:pt>
                <c:pt idx="201" c:formatCode="yyyy\-m\-d">
                  <c:v>44869</c:v>
                </c:pt>
                <c:pt idx="202" c:formatCode="yyyy\-m\-d">
                  <c:v>44872</c:v>
                </c:pt>
                <c:pt idx="203" c:formatCode="yyyy\-m\-d">
                  <c:v>44873</c:v>
                </c:pt>
                <c:pt idx="204" c:formatCode="yyyy\-m\-d">
                  <c:v>44874</c:v>
                </c:pt>
                <c:pt idx="205" c:formatCode="yyyy\-m\-d">
                  <c:v>44875</c:v>
                </c:pt>
                <c:pt idx="206" c:formatCode="yyyy\-m\-d">
                  <c:v>44876</c:v>
                </c:pt>
                <c:pt idx="207" c:formatCode="yyyy\-m\-d">
                  <c:v>44879</c:v>
                </c:pt>
                <c:pt idx="208" c:formatCode="yyyy\-m\-d">
                  <c:v>44880</c:v>
                </c:pt>
                <c:pt idx="209" c:formatCode="yyyy\-m\-d">
                  <c:v>44881</c:v>
                </c:pt>
                <c:pt idx="210" c:formatCode="yyyy\-m\-d">
                  <c:v>44882</c:v>
                </c:pt>
                <c:pt idx="211" c:formatCode="yyyy\-m\-d">
                  <c:v>44883</c:v>
                </c:pt>
                <c:pt idx="212" c:formatCode="yyyy\-m\-d">
                  <c:v>44886</c:v>
                </c:pt>
                <c:pt idx="213" c:formatCode="yyyy\-m\-d">
                  <c:v>44887</c:v>
                </c:pt>
                <c:pt idx="214" c:formatCode="yyyy\-m\-d">
                  <c:v>44888</c:v>
                </c:pt>
                <c:pt idx="215" c:formatCode="yyyy\-m\-d">
                  <c:v>44889</c:v>
                </c:pt>
                <c:pt idx="216" c:formatCode="yyyy\-m\-d">
                  <c:v>44890</c:v>
                </c:pt>
                <c:pt idx="217" c:formatCode="yyyy\-m\-d">
                  <c:v>44893</c:v>
                </c:pt>
                <c:pt idx="218" c:formatCode="yyyy\-m\-d">
                  <c:v>44894</c:v>
                </c:pt>
                <c:pt idx="219" c:formatCode="yyyy\-m\-d">
                  <c:v>44895</c:v>
                </c:pt>
                <c:pt idx="220" c:formatCode="yyyy\-m\-d">
                  <c:v>44896</c:v>
                </c:pt>
                <c:pt idx="221" c:formatCode="yyyy\-m\-d">
                  <c:v>44897</c:v>
                </c:pt>
                <c:pt idx="222" c:formatCode="yyyy\-m\-d">
                  <c:v>44900</c:v>
                </c:pt>
                <c:pt idx="223" c:formatCode="yyyy\-m\-d">
                  <c:v>44901</c:v>
                </c:pt>
                <c:pt idx="224" c:formatCode="yyyy\-m\-d">
                  <c:v>44902</c:v>
                </c:pt>
                <c:pt idx="225" c:formatCode="yyyy\-m\-d">
                  <c:v>44903</c:v>
                </c:pt>
                <c:pt idx="226" c:formatCode="yyyy\-m\-d">
                  <c:v>44904</c:v>
                </c:pt>
                <c:pt idx="227" c:formatCode="yyyy\-m\-d">
                  <c:v>44907</c:v>
                </c:pt>
                <c:pt idx="228" c:formatCode="yyyy\-m\-d">
                  <c:v>44908</c:v>
                </c:pt>
                <c:pt idx="229" c:formatCode="yyyy\-m\-d">
                  <c:v>44909</c:v>
                </c:pt>
                <c:pt idx="230" c:formatCode="yyyy\-m\-d">
                  <c:v>44910</c:v>
                </c:pt>
                <c:pt idx="231" c:formatCode="yyyy\-m\-d">
                  <c:v>44911</c:v>
                </c:pt>
                <c:pt idx="232" c:formatCode="yyyy\-m\-d">
                  <c:v>44914</c:v>
                </c:pt>
                <c:pt idx="233" c:formatCode="yyyy\-m\-d">
                  <c:v>44915</c:v>
                </c:pt>
                <c:pt idx="234" c:formatCode="yyyy\-m\-d">
                  <c:v>44916</c:v>
                </c:pt>
                <c:pt idx="235" c:formatCode="yyyy\-m\-d">
                  <c:v>44917</c:v>
                </c:pt>
                <c:pt idx="236" c:formatCode="yyyy\-m\-d">
                  <c:v>44918</c:v>
                </c:pt>
                <c:pt idx="237" c:formatCode="yyyy\-m\-d">
                  <c:v>44921</c:v>
                </c:pt>
                <c:pt idx="238" c:formatCode="yyyy\-m\-d">
                  <c:v>44922</c:v>
                </c:pt>
                <c:pt idx="239" c:formatCode="yyyy\-m\-d">
                  <c:v>44923</c:v>
                </c:pt>
                <c:pt idx="240" c:formatCode="yyyy\-m\-d">
                  <c:v>44924</c:v>
                </c:pt>
                <c:pt idx="241" c:formatCode="yyyy\-m\-d">
                  <c:v>44925</c:v>
                </c:pt>
                <c:pt idx="242" c:formatCode="yyyy\-m\-d">
                  <c:v>44929</c:v>
                </c:pt>
                <c:pt idx="243" c:formatCode="yyyy\-m\-d">
                  <c:v>44930</c:v>
                </c:pt>
                <c:pt idx="244" c:formatCode="yyyy\-m\-d">
                  <c:v>44931</c:v>
                </c:pt>
                <c:pt idx="245" c:formatCode="yyyy\-m\-d">
                  <c:v>44932</c:v>
                </c:pt>
                <c:pt idx="246" c:formatCode="yyyy\-m\-d">
                  <c:v>44935</c:v>
                </c:pt>
                <c:pt idx="247" c:formatCode="yyyy\-m\-d">
                  <c:v>44936</c:v>
                </c:pt>
                <c:pt idx="248" c:formatCode="yyyy\-m\-d">
                  <c:v>44937</c:v>
                </c:pt>
                <c:pt idx="249" c:formatCode="yyyy\-m\-d">
                  <c:v>44938</c:v>
                </c:pt>
                <c:pt idx="250" c:formatCode="yyyy\-m\-d">
                  <c:v>44939</c:v>
                </c:pt>
                <c:pt idx="251" c:formatCode="yyyy\-m\-d">
                  <c:v>44942</c:v>
                </c:pt>
                <c:pt idx="252" c:formatCode="yyyy\-m\-d">
                  <c:v>44943</c:v>
                </c:pt>
                <c:pt idx="253" c:formatCode="yyyy\-m\-d">
                  <c:v>44944</c:v>
                </c:pt>
                <c:pt idx="254" c:formatCode="yyyy\-m\-d">
                  <c:v>44945</c:v>
                </c:pt>
                <c:pt idx="255" c:formatCode="yyyy\-m\-d">
                  <c:v>44946</c:v>
                </c:pt>
                <c:pt idx="256" c:formatCode="yyyy\-m\-d">
                  <c:v>44954</c:v>
                </c:pt>
                <c:pt idx="257" c:formatCode="yyyy\-m\-d">
                  <c:v>44955</c:v>
                </c:pt>
                <c:pt idx="258" c:formatCode="yyyy\-m\-d">
                  <c:v>44956</c:v>
                </c:pt>
                <c:pt idx="259" c:formatCode="yyyy\-m\-d">
                  <c:v>44957</c:v>
                </c:pt>
                <c:pt idx="260" c:formatCode="yyyy\-m\-d">
                  <c:v>44958</c:v>
                </c:pt>
                <c:pt idx="261" c:formatCode="yyyy\-m\-d">
                  <c:v>44959</c:v>
                </c:pt>
                <c:pt idx="262" c:formatCode="yyyy\-m\-d">
                  <c:v>44960</c:v>
                </c:pt>
                <c:pt idx="263" c:formatCode="yyyy\-m\-d">
                  <c:v>44963</c:v>
                </c:pt>
                <c:pt idx="264" c:formatCode="yyyy\-m\-d">
                  <c:v>44964</c:v>
                </c:pt>
                <c:pt idx="265" c:formatCode="yyyy\-m\-d">
                  <c:v>44965</c:v>
                </c:pt>
                <c:pt idx="266" c:formatCode="yyyy\-m\-d">
                  <c:v>44966</c:v>
                </c:pt>
                <c:pt idx="267" c:formatCode="yyyy\-m\-d">
                  <c:v>44967</c:v>
                </c:pt>
                <c:pt idx="268" c:formatCode="yyyy\-m\-d">
                  <c:v>44970</c:v>
                </c:pt>
                <c:pt idx="269" c:formatCode="yyyy\-m\-d">
                  <c:v>44971</c:v>
                </c:pt>
                <c:pt idx="270" c:formatCode="yyyy\-m\-d">
                  <c:v>44972</c:v>
                </c:pt>
                <c:pt idx="271" c:formatCode="yyyy\-m\-d">
                  <c:v>44973</c:v>
                </c:pt>
                <c:pt idx="272" c:formatCode="yyyy\-m\-d">
                  <c:v>44974</c:v>
                </c:pt>
                <c:pt idx="273" c:formatCode="yyyy\-m\-d">
                  <c:v>44977</c:v>
                </c:pt>
                <c:pt idx="274" c:formatCode="yyyy\-m\-d">
                  <c:v>44978</c:v>
                </c:pt>
                <c:pt idx="275" c:formatCode="yyyy\-m\-d">
                  <c:v>44979</c:v>
                </c:pt>
                <c:pt idx="276" c:formatCode="yyyy\-m\-d">
                  <c:v>44980</c:v>
                </c:pt>
                <c:pt idx="277" c:formatCode="yyyy\-m\-d">
                  <c:v>44981</c:v>
                </c:pt>
                <c:pt idx="278" c:formatCode="yyyy\-m\-d">
                  <c:v>44984</c:v>
                </c:pt>
                <c:pt idx="279" c:formatCode="yyyy\-m\-d">
                  <c:v>44985</c:v>
                </c:pt>
                <c:pt idx="280" c:formatCode="yyyy\-m\-d">
                  <c:v>44986</c:v>
                </c:pt>
                <c:pt idx="281" c:formatCode="yyyy\-m\-d">
                  <c:v>44987</c:v>
                </c:pt>
                <c:pt idx="282" c:formatCode="yyyy\-m\-d">
                  <c:v>44988</c:v>
                </c:pt>
                <c:pt idx="283" c:formatCode="yyyy\-m\-d">
                  <c:v>44991</c:v>
                </c:pt>
                <c:pt idx="284" c:formatCode="yyyy\-m\-d">
                  <c:v>44992</c:v>
                </c:pt>
                <c:pt idx="285" c:formatCode="yyyy\-m\-d">
                  <c:v>44993</c:v>
                </c:pt>
                <c:pt idx="286" c:formatCode="yyyy\-m\-d">
                  <c:v>44994</c:v>
                </c:pt>
                <c:pt idx="287" c:formatCode="yyyy\-m\-d">
                  <c:v>44995</c:v>
                </c:pt>
                <c:pt idx="288" c:formatCode="yyyy\-m\-d">
                  <c:v>44998</c:v>
                </c:pt>
                <c:pt idx="289" c:formatCode="yyyy\-m\-d">
                  <c:v>44999</c:v>
                </c:pt>
                <c:pt idx="290" c:formatCode="yyyy\-m\-d">
                  <c:v>45000</c:v>
                </c:pt>
                <c:pt idx="291" c:formatCode="yyyy\-m\-d">
                  <c:v>45001</c:v>
                </c:pt>
                <c:pt idx="292" c:formatCode="yyyy\-m\-d">
                  <c:v>45002</c:v>
                </c:pt>
                <c:pt idx="293" c:formatCode="yyyy\-m\-d">
                  <c:v>45005</c:v>
                </c:pt>
                <c:pt idx="294" c:formatCode="yyyy\-m\-d">
                  <c:v>45006</c:v>
                </c:pt>
                <c:pt idx="295" c:formatCode="yyyy\-m\-d">
                  <c:v>45007</c:v>
                </c:pt>
                <c:pt idx="296" c:formatCode="yyyy\-m\-d">
                  <c:v>45008</c:v>
                </c:pt>
                <c:pt idx="297" c:formatCode="yyyy\-m\-d">
                  <c:v>45009</c:v>
                </c:pt>
                <c:pt idx="298" c:formatCode="yyyy\-m\-d">
                  <c:v>45012</c:v>
                </c:pt>
                <c:pt idx="299" c:formatCode="yyyy\-m\-d">
                  <c:v>45013</c:v>
                </c:pt>
                <c:pt idx="300" c:formatCode="yyyy\-m\-d">
                  <c:v>45014</c:v>
                </c:pt>
                <c:pt idx="301" c:formatCode="yyyy\-m\-d">
                  <c:v>45015</c:v>
                </c:pt>
                <c:pt idx="302" c:formatCode="yyyy\-m\-d">
                  <c:v>45016</c:v>
                </c:pt>
                <c:pt idx="303" c:formatCode="yyyy\-m\-d">
                  <c:v>45019</c:v>
                </c:pt>
                <c:pt idx="304" c:formatCode="yyyy\-m\-d">
                  <c:v>45020</c:v>
                </c:pt>
                <c:pt idx="305" c:formatCode="yyyy\-m\-d">
                  <c:v>45022</c:v>
                </c:pt>
                <c:pt idx="306" c:formatCode="yyyy\-m\-d">
                  <c:v>45023</c:v>
                </c:pt>
                <c:pt idx="307" c:formatCode="yyyy\-m\-d">
                  <c:v>45026</c:v>
                </c:pt>
                <c:pt idx="308" c:formatCode="yyyy\-m\-d">
                  <c:v>45027</c:v>
                </c:pt>
                <c:pt idx="309" c:formatCode="yyyy\-m\-d">
                  <c:v>45028</c:v>
                </c:pt>
                <c:pt idx="310" c:formatCode="yyyy\-m\-d">
                  <c:v>45029</c:v>
                </c:pt>
                <c:pt idx="311" c:formatCode="yyyy\-m\-d">
                  <c:v>45030</c:v>
                </c:pt>
                <c:pt idx="312" c:formatCode="yyyy\-m\-d">
                  <c:v>45033</c:v>
                </c:pt>
                <c:pt idx="313" c:formatCode="yyyy\-m\-d">
                  <c:v>45034</c:v>
                </c:pt>
                <c:pt idx="314" c:formatCode="yyyy\-m\-d">
                  <c:v>45035</c:v>
                </c:pt>
                <c:pt idx="315" c:formatCode="yyyy\-m\-d">
                  <c:v>45036</c:v>
                </c:pt>
                <c:pt idx="316" c:formatCode="yyyy\-m\-d">
                  <c:v>45037</c:v>
                </c:pt>
                <c:pt idx="317" c:formatCode="yyyy\-m\-d">
                  <c:v>45039</c:v>
                </c:pt>
                <c:pt idx="318" c:formatCode="yyyy\-m\-d">
                  <c:v>45040</c:v>
                </c:pt>
                <c:pt idx="319" c:formatCode="yyyy\-m\-d">
                  <c:v>45041</c:v>
                </c:pt>
                <c:pt idx="320" c:formatCode="yyyy\-m\-d">
                  <c:v>45042</c:v>
                </c:pt>
                <c:pt idx="321" c:formatCode="yyyy\-m\-d">
                  <c:v>45043</c:v>
                </c:pt>
                <c:pt idx="322" c:formatCode="yyyy\-m\-d">
                  <c:v>45044</c:v>
                </c:pt>
                <c:pt idx="323" c:formatCode="yyyy\-m\-d">
                  <c:v>45050</c:v>
                </c:pt>
                <c:pt idx="324" c:formatCode="yyyy\-m\-d">
                  <c:v>45051</c:v>
                </c:pt>
                <c:pt idx="325" c:formatCode="yyyy\-m\-d">
                  <c:v>45054</c:v>
                </c:pt>
                <c:pt idx="326" c:formatCode="yyyy\-m\-d">
                  <c:v>45055</c:v>
                </c:pt>
                <c:pt idx="327" c:formatCode="yyyy\-m\-d">
                  <c:v>45056</c:v>
                </c:pt>
                <c:pt idx="328" c:formatCode="yyyy\-m\-d">
                  <c:v>45057</c:v>
                </c:pt>
                <c:pt idx="329" c:formatCode="yyyy\-m\-d">
                  <c:v>45058</c:v>
                </c:pt>
                <c:pt idx="330" c:formatCode="yyyy\-m\-d">
                  <c:v>45061</c:v>
                </c:pt>
                <c:pt idx="331" c:formatCode="yyyy\-m\-d">
                  <c:v>45062</c:v>
                </c:pt>
                <c:pt idx="332" c:formatCode="yyyy\-m\-d">
                  <c:v>45063</c:v>
                </c:pt>
                <c:pt idx="333" c:formatCode="yyyy\-m\-d">
                  <c:v>45064</c:v>
                </c:pt>
                <c:pt idx="334" c:formatCode="yyyy\-m\-d">
                  <c:v>45065</c:v>
                </c:pt>
                <c:pt idx="335" c:formatCode="yyyy\-m\-d">
                  <c:v>45068</c:v>
                </c:pt>
                <c:pt idx="336" c:formatCode="yyyy\-m\-d">
                  <c:v>45069</c:v>
                </c:pt>
                <c:pt idx="337" c:formatCode="yyyy\-m\-d">
                  <c:v>45070</c:v>
                </c:pt>
                <c:pt idx="338" c:formatCode="yyyy\-m\-d">
                  <c:v>45071</c:v>
                </c:pt>
                <c:pt idx="339" c:formatCode="yyyy\-m\-d">
                  <c:v>45072</c:v>
                </c:pt>
              </c:numCache>
            </c:numRef>
          </c:cat>
          <c:val>
            <c:numRef>
              <c:f>'[电解液系列数据（需更新版.xlsx]六氟磷酸锂价格1'!$B$9:$B$348</c:f>
              <c:numCache>
                <c:formatCode>General</c:formatCode>
                <c:ptCount val="340"/>
                <c:pt idx="0">
                  <c:v>590000</c:v>
                </c:pt>
                <c:pt idx="1">
                  <c:v>590000</c:v>
                </c:pt>
                <c:pt idx="2">
                  <c:v>590000</c:v>
                </c:pt>
                <c:pt idx="3">
                  <c:v>590000</c:v>
                </c:pt>
                <c:pt idx="4">
                  <c:v>590000</c:v>
                </c:pt>
                <c:pt idx="5">
                  <c:v>590000</c:v>
                </c:pt>
                <c:pt idx="6">
                  <c:v>590000</c:v>
                </c:pt>
                <c:pt idx="7">
                  <c:v>590000</c:v>
                </c:pt>
                <c:pt idx="8">
                  <c:v>590000</c:v>
                </c:pt>
                <c:pt idx="9">
                  <c:v>590000</c:v>
                </c:pt>
                <c:pt idx="10">
                  <c:v>590000</c:v>
                </c:pt>
                <c:pt idx="11">
                  <c:v>590000</c:v>
                </c:pt>
                <c:pt idx="12">
                  <c:v>590000</c:v>
                </c:pt>
                <c:pt idx="13">
                  <c:v>590000</c:v>
                </c:pt>
                <c:pt idx="14">
                  <c:v>590000</c:v>
                </c:pt>
                <c:pt idx="15">
                  <c:v>590000</c:v>
                </c:pt>
                <c:pt idx="16">
                  <c:v>590000</c:v>
                </c:pt>
                <c:pt idx="17">
                  <c:v>590000</c:v>
                </c:pt>
                <c:pt idx="18">
                  <c:v>590000</c:v>
                </c:pt>
                <c:pt idx="19">
                  <c:v>590000</c:v>
                </c:pt>
                <c:pt idx="20">
                  <c:v>590000</c:v>
                </c:pt>
                <c:pt idx="21">
                  <c:v>590000</c:v>
                </c:pt>
                <c:pt idx="22">
                  <c:v>590000</c:v>
                </c:pt>
                <c:pt idx="23">
                  <c:v>590000</c:v>
                </c:pt>
                <c:pt idx="24">
                  <c:v>590000</c:v>
                </c:pt>
                <c:pt idx="25">
                  <c:v>590000</c:v>
                </c:pt>
                <c:pt idx="26">
                  <c:v>590000</c:v>
                </c:pt>
                <c:pt idx="27">
                  <c:v>590000</c:v>
                </c:pt>
                <c:pt idx="28">
                  <c:v>590000</c:v>
                </c:pt>
                <c:pt idx="29">
                  <c:v>590000</c:v>
                </c:pt>
                <c:pt idx="30">
                  <c:v>590000</c:v>
                </c:pt>
                <c:pt idx="31">
                  <c:v>590000</c:v>
                </c:pt>
                <c:pt idx="32">
                  <c:v>590000</c:v>
                </c:pt>
                <c:pt idx="33">
                  <c:v>590000</c:v>
                </c:pt>
                <c:pt idx="34">
                  <c:v>590000</c:v>
                </c:pt>
                <c:pt idx="35">
                  <c:v>590000</c:v>
                </c:pt>
                <c:pt idx="36">
                  <c:v>590000</c:v>
                </c:pt>
                <c:pt idx="37">
                  <c:v>590000</c:v>
                </c:pt>
                <c:pt idx="38">
                  <c:v>550000</c:v>
                </c:pt>
                <c:pt idx="39">
                  <c:v>550000</c:v>
                </c:pt>
                <c:pt idx="40">
                  <c:v>550000</c:v>
                </c:pt>
                <c:pt idx="41">
                  <c:v>550000</c:v>
                </c:pt>
                <c:pt idx="42">
                  <c:v>550000</c:v>
                </c:pt>
                <c:pt idx="43">
                  <c:v>542500</c:v>
                </c:pt>
                <c:pt idx="44">
                  <c:v>535000</c:v>
                </c:pt>
                <c:pt idx="45">
                  <c:v>525000</c:v>
                </c:pt>
                <c:pt idx="46">
                  <c:v>512500</c:v>
                </c:pt>
                <c:pt idx="47">
                  <c:v>512500</c:v>
                </c:pt>
                <c:pt idx="48">
                  <c:v>510000</c:v>
                </c:pt>
                <c:pt idx="49">
                  <c:v>510000</c:v>
                </c:pt>
                <c:pt idx="50">
                  <c:v>495000</c:v>
                </c:pt>
                <c:pt idx="51">
                  <c:v>495000</c:v>
                </c:pt>
                <c:pt idx="52">
                  <c:v>495000</c:v>
                </c:pt>
                <c:pt idx="53">
                  <c:v>475000</c:v>
                </c:pt>
                <c:pt idx="54">
                  <c:v>475000</c:v>
                </c:pt>
                <c:pt idx="55">
                  <c:v>470000</c:v>
                </c:pt>
                <c:pt idx="56">
                  <c:v>455000</c:v>
                </c:pt>
                <c:pt idx="57">
                  <c:v>445000</c:v>
                </c:pt>
                <c:pt idx="58">
                  <c:v>440000</c:v>
                </c:pt>
                <c:pt idx="59">
                  <c:v>435000</c:v>
                </c:pt>
                <c:pt idx="60">
                  <c:v>430000</c:v>
                </c:pt>
                <c:pt idx="61">
                  <c:v>430000</c:v>
                </c:pt>
                <c:pt idx="62">
                  <c:v>430000</c:v>
                </c:pt>
                <c:pt idx="63">
                  <c:v>430000</c:v>
                </c:pt>
                <c:pt idx="64">
                  <c:v>430000</c:v>
                </c:pt>
                <c:pt idx="65">
                  <c:v>410000</c:v>
                </c:pt>
                <c:pt idx="66">
                  <c:v>405000</c:v>
                </c:pt>
                <c:pt idx="67">
                  <c:v>405000</c:v>
                </c:pt>
                <c:pt idx="68">
                  <c:v>400000</c:v>
                </c:pt>
                <c:pt idx="69">
                  <c:v>400000</c:v>
                </c:pt>
                <c:pt idx="70">
                  <c:v>390000</c:v>
                </c:pt>
                <c:pt idx="71">
                  <c:v>370000</c:v>
                </c:pt>
                <c:pt idx="72">
                  <c:v>350000</c:v>
                </c:pt>
                <c:pt idx="73">
                  <c:v>340000</c:v>
                </c:pt>
                <c:pt idx="74">
                  <c:v>320000</c:v>
                </c:pt>
                <c:pt idx="75">
                  <c:v>310000</c:v>
                </c:pt>
                <c:pt idx="76">
                  <c:v>305000</c:v>
                </c:pt>
                <c:pt idx="77">
                  <c:v>300000</c:v>
                </c:pt>
                <c:pt idx="78">
                  <c:v>290000</c:v>
                </c:pt>
                <c:pt idx="79">
                  <c:v>280000</c:v>
                </c:pt>
                <c:pt idx="80">
                  <c:v>280000</c:v>
                </c:pt>
                <c:pt idx="81">
                  <c:v>280000</c:v>
                </c:pt>
                <c:pt idx="82">
                  <c:v>280000</c:v>
                </c:pt>
                <c:pt idx="83">
                  <c:v>280000</c:v>
                </c:pt>
                <c:pt idx="84">
                  <c:v>270000</c:v>
                </c:pt>
                <c:pt idx="85">
                  <c:v>265000</c:v>
                </c:pt>
                <c:pt idx="86">
                  <c:v>255000</c:v>
                </c:pt>
                <c:pt idx="87">
                  <c:v>250000</c:v>
                </c:pt>
                <c:pt idx="88">
                  <c:v>250000</c:v>
                </c:pt>
                <c:pt idx="89">
                  <c:v>245000</c:v>
                </c:pt>
                <c:pt idx="90">
                  <c:v>245000</c:v>
                </c:pt>
                <c:pt idx="91">
                  <c:v>245000</c:v>
                </c:pt>
                <c:pt idx="92">
                  <c:v>245000</c:v>
                </c:pt>
                <c:pt idx="93">
                  <c:v>245000</c:v>
                </c:pt>
                <c:pt idx="94">
                  <c:v>245000</c:v>
                </c:pt>
                <c:pt idx="95">
                  <c:v>245000</c:v>
                </c:pt>
                <c:pt idx="96">
                  <c:v>245000</c:v>
                </c:pt>
                <c:pt idx="97">
                  <c:v>242000</c:v>
                </c:pt>
                <c:pt idx="98">
                  <c:v>242000</c:v>
                </c:pt>
                <c:pt idx="99">
                  <c:v>242000</c:v>
                </c:pt>
                <c:pt idx="100">
                  <c:v>240000</c:v>
                </c:pt>
                <c:pt idx="101">
                  <c:v>240000</c:v>
                </c:pt>
                <c:pt idx="102">
                  <c:v>240000</c:v>
                </c:pt>
                <c:pt idx="103">
                  <c:v>240000</c:v>
                </c:pt>
                <c:pt idx="104">
                  <c:v>240000</c:v>
                </c:pt>
                <c:pt idx="105">
                  <c:v>240000</c:v>
                </c:pt>
                <c:pt idx="106">
                  <c:v>240000</c:v>
                </c:pt>
                <c:pt idx="107">
                  <c:v>240000</c:v>
                </c:pt>
                <c:pt idx="108">
                  <c:v>240000</c:v>
                </c:pt>
                <c:pt idx="109">
                  <c:v>240000</c:v>
                </c:pt>
                <c:pt idx="110">
                  <c:v>240000</c:v>
                </c:pt>
                <c:pt idx="111">
                  <c:v>240000</c:v>
                </c:pt>
                <c:pt idx="112">
                  <c:v>240000</c:v>
                </c:pt>
                <c:pt idx="113">
                  <c:v>240000</c:v>
                </c:pt>
                <c:pt idx="114">
                  <c:v>240000</c:v>
                </c:pt>
                <c:pt idx="115">
                  <c:v>240000</c:v>
                </c:pt>
                <c:pt idx="116">
                  <c:v>250000</c:v>
                </c:pt>
                <c:pt idx="117">
                  <c:v>250000</c:v>
                </c:pt>
                <c:pt idx="118">
                  <c:v>250000</c:v>
                </c:pt>
                <c:pt idx="119">
                  <c:v>250000</c:v>
                </c:pt>
                <c:pt idx="120">
                  <c:v>250000</c:v>
                </c:pt>
                <c:pt idx="121">
                  <c:v>250000</c:v>
                </c:pt>
                <c:pt idx="122">
                  <c:v>250000</c:v>
                </c:pt>
                <c:pt idx="123">
                  <c:v>250000</c:v>
                </c:pt>
                <c:pt idx="124">
                  <c:v>250000</c:v>
                </c:pt>
                <c:pt idx="125">
                  <c:v>252500</c:v>
                </c:pt>
                <c:pt idx="126">
                  <c:v>252500</c:v>
                </c:pt>
                <c:pt idx="127">
                  <c:v>252500</c:v>
                </c:pt>
                <c:pt idx="128">
                  <c:v>252500</c:v>
                </c:pt>
                <c:pt idx="129">
                  <c:v>252500</c:v>
                </c:pt>
                <c:pt idx="130">
                  <c:v>252500</c:v>
                </c:pt>
                <c:pt idx="131">
                  <c:v>252500</c:v>
                </c:pt>
                <c:pt idx="132">
                  <c:v>260000</c:v>
                </c:pt>
                <c:pt idx="133">
                  <c:v>260000</c:v>
                </c:pt>
                <c:pt idx="134">
                  <c:v>260000</c:v>
                </c:pt>
                <c:pt idx="135">
                  <c:v>260000</c:v>
                </c:pt>
                <c:pt idx="136">
                  <c:v>260000</c:v>
                </c:pt>
                <c:pt idx="137">
                  <c:v>260000</c:v>
                </c:pt>
                <c:pt idx="138">
                  <c:v>260000</c:v>
                </c:pt>
                <c:pt idx="139">
                  <c:v>260000</c:v>
                </c:pt>
                <c:pt idx="140">
                  <c:v>260000</c:v>
                </c:pt>
                <c:pt idx="141">
                  <c:v>260000</c:v>
                </c:pt>
                <c:pt idx="142">
                  <c:v>260000</c:v>
                </c:pt>
                <c:pt idx="143">
                  <c:v>260000</c:v>
                </c:pt>
                <c:pt idx="144">
                  <c:v>260000</c:v>
                </c:pt>
                <c:pt idx="145">
                  <c:v>260000</c:v>
                </c:pt>
                <c:pt idx="146">
                  <c:v>260000</c:v>
                </c:pt>
                <c:pt idx="147">
                  <c:v>260000</c:v>
                </c:pt>
                <c:pt idx="148">
                  <c:v>260000</c:v>
                </c:pt>
                <c:pt idx="149">
                  <c:v>260000</c:v>
                </c:pt>
                <c:pt idx="150">
                  <c:v>260000</c:v>
                </c:pt>
                <c:pt idx="151">
                  <c:v>260000</c:v>
                </c:pt>
                <c:pt idx="152">
                  <c:v>260000</c:v>
                </c:pt>
                <c:pt idx="153">
                  <c:v>260000</c:v>
                </c:pt>
                <c:pt idx="154">
                  <c:v>260000</c:v>
                </c:pt>
                <c:pt idx="155">
                  <c:v>260000</c:v>
                </c:pt>
                <c:pt idx="156">
                  <c:v>260000</c:v>
                </c:pt>
                <c:pt idx="157">
                  <c:v>260000</c:v>
                </c:pt>
                <c:pt idx="158">
                  <c:v>264000</c:v>
                </c:pt>
                <c:pt idx="159">
                  <c:v>264000</c:v>
                </c:pt>
                <c:pt idx="160">
                  <c:v>264000</c:v>
                </c:pt>
                <c:pt idx="161">
                  <c:v>264000</c:v>
                </c:pt>
                <c:pt idx="162">
                  <c:v>264000</c:v>
                </c:pt>
                <c:pt idx="163">
                  <c:v>264000</c:v>
                </c:pt>
                <c:pt idx="164">
                  <c:v>264000</c:v>
                </c:pt>
                <c:pt idx="165">
                  <c:v>264000</c:v>
                </c:pt>
                <c:pt idx="166">
                  <c:v>264000</c:v>
                </c:pt>
                <c:pt idx="167">
                  <c:v>264000</c:v>
                </c:pt>
                <c:pt idx="168">
                  <c:v>264000</c:v>
                </c:pt>
                <c:pt idx="169">
                  <c:v>264000</c:v>
                </c:pt>
                <c:pt idx="170">
                  <c:v>267500</c:v>
                </c:pt>
                <c:pt idx="171">
                  <c:v>267500</c:v>
                </c:pt>
                <c:pt idx="172">
                  <c:v>270000</c:v>
                </c:pt>
                <c:pt idx="173">
                  <c:v>270000</c:v>
                </c:pt>
                <c:pt idx="174">
                  <c:v>270000</c:v>
                </c:pt>
                <c:pt idx="175">
                  <c:v>275000</c:v>
                </c:pt>
                <c:pt idx="176">
                  <c:v>275000</c:v>
                </c:pt>
                <c:pt idx="177">
                  <c:v>277500</c:v>
                </c:pt>
                <c:pt idx="178">
                  <c:v>280000</c:v>
                </c:pt>
                <c:pt idx="179">
                  <c:v>280000</c:v>
                </c:pt>
                <c:pt idx="180">
                  <c:v>290000</c:v>
                </c:pt>
                <c:pt idx="181">
                  <c:v>290000</c:v>
                </c:pt>
                <c:pt idx="182">
                  <c:v>290000</c:v>
                </c:pt>
                <c:pt idx="183">
                  <c:v>292500</c:v>
                </c:pt>
                <c:pt idx="184">
                  <c:v>295000</c:v>
                </c:pt>
                <c:pt idx="185">
                  <c:v>302500</c:v>
                </c:pt>
                <c:pt idx="186">
                  <c:v>302500</c:v>
                </c:pt>
                <c:pt idx="187">
                  <c:v>302500</c:v>
                </c:pt>
                <c:pt idx="188">
                  <c:v>302500</c:v>
                </c:pt>
                <c:pt idx="189">
                  <c:v>300000</c:v>
                </c:pt>
                <c:pt idx="190">
                  <c:v>297500</c:v>
                </c:pt>
                <c:pt idx="191">
                  <c:v>297500</c:v>
                </c:pt>
                <c:pt idx="192">
                  <c:v>297500</c:v>
                </c:pt>
                <c:pt idx="193">
                  <c:v>297500</c:v>
                </c:pt>
                <c:pt idx="194">
                  <c:v>297500</c:v>
                </c:pt>
                <c:pt idx="195">
                  <c:v>297500</c:v>
                </c:pt>
                <c:pt idx="196">
                  <c:v>297500</c:v>
                </c:pt>
                <c:pt idx="197">
                  <c:v>297500</c:v>
                </c:pt>
                <c:pt idx="198">
                  <c:v>290000</c:v>
                </c:pt>
                <c:pt idx="199">
                  <c:v>290000</c:v>
                </c:pt>
                <c:pt idx="200">
                  <c:v>290000</c:v>
                </c:pt>
                <c:pt idx="201">
                  <c:v>290000</c:v>
                </c:pt>
                <c:pt idx="202">
                  <c:v>286000</c:v>
                </c:pt>
                <c:pt idx="203">
                  <c:v>286000</c:v>
                </c:pt>
                <c:pt idx="204">
                  <c:v>286000</c:v>
                </c:pt>
                <c:pt idx="205">
                  <c:v>286000</c:v>
                </c:pt>
                <c:pt idx="206">
                  <c:v>285000</c:v>
                </c:pt>
                <c:pt idx="207">
                  <c:v>285000</c:v>
                </c:pt>
                <c:pt idx="208">
                  <c:v>285000</c:v>
                </c:pt>
                <c:pt idx="209">
                  <c:v>285000</c:v>
                </c:pt>
                <c:pt idx="210">
                  <c:v>285000</c:v>
                </c:pt>
                <c:pt idx="211">
                  <c:v>272250</c:v>
                </c:pt>
                <c:pt idx="212">
                  <c:v>272250</c:v>
                </c:pt>
                <c:pt idx="213">
                  <c:v>272250</c:v>
                </c:pt>
                <c:pt idx="214">
                  <c:v>268000</c:v>
                </c:pt>
                <c:pt idx="215">
                  <c:v>268000</c:v>
                </c:pt>
                <c:pt idx="216">
                  <c:v>268000</c:v>
                </c:pt>
                <c:pt idx="217">
                  <c:v>250000</c:v>
                </c:pt>
                <c:pt idx="218">
                  <c:v>250000</c:v>
                </c:pt>
                <c:pt idx="219">
                  <c:v>250000</c:v>
                </c:pt>
                <c:pt idx="220">
                  <c:v>250000</c:v>
                </c:pt>
                <c:pt idx="221">
                  <c:v>250000</c:v>
                </c:pt>
                <c:pt idx="222">
                  <c:v>247500</c:v>
                </c:pt>
                <c:pt idx="223">
                  <c:v>247500</c:v>
                </c:pt>
                <c:pt idx="224">
                  <c:v>247500</c:v>
                </c:pt>
                <c:pt idx="225">
                  <c:v>247500</c:v>
                </c:pt>
                <c:pt idx="226">
                  <c:v>247500</c:v>
                </c:pt>
                <c:pt idx="227">
                  <c:v>246000</c:v>
                </c:pt>
                <c:pt idx="228">
                  <c:v>246000</c:v>
                </c:pt>
                <c:pt idx="229">
                  <c:v>246000</c:v>
                </c:pt>
                <c:pt idx="230">
                  <c:v>246000</c:v>
                </c:pt>
                <c:pt idx="231">
                  <c:v>246000</c:v>
                </c:pt>
                <c:pt idx="232">
                  <c:v>245000</c:v>
                </c:pt>
                <c:pt idx="233">
                  <c:v>245000</c:v>
                </c:pt>
                <c:pt idx="234">
                  <c:v>242500</c:v>
                </c:pt>
                <c:pt idx="235">
                  <c:v>240000</c:v>
                </c:pt>
                <c:pt idx="236">
                  <c:v>240000</c:v>
                </c:pt>
                <c:pt idx="237">
                  <c:v>238000</c:v>
                </c:pt>
                <c:pt idx="238">
                  <c:v>236000</c:v>
                </c:pt>
                <c:pt idx="239">
                  <c:v>234000</c:v>
                </c:pt>
                <c:pt idx="240">
                  <c:v>230000</c:v>
                </c:pt>
                <c:pt idx="241">
                  <c:v>230000</c:v>
                </c:pt>
                <c:pt idx="242">
                  <c:v>229000</c:v>
                </c:pt>
                <c:pt idx="243">
                  <c:v>228000</c:v>
                </c:pt>
                <c:pt idx="244">
                  <c:v>227000</c:v>
                </c:pt>
                <c:pt idx="245">
                  <c:v>226000</c:v>
                </c:pt>
                <c:pt idx="246">
                  <c:v>225000</c:v>
                </c:pt>
                <c:pt idx="247">
                  <c:v>225000</c:v>
                </c:pt>
                <c:pt idx="248">
                  <c:v>225000</c:v>
                </c:pt>
                <c:pt idx="249">
                  <c:v>220000</c:v>
                </c:pt>
                <c:pt idx="250">
                  <c:v>215000</c:v>
                </c:pt>
                <c:pt idx="251">
                  <c:v>210000</c:v>
                </c:pt>
                <c:pt idx="252">
                  <c:v>210000</c:v>
                </c:pt>
                <c:pt idx="253">
                  <c:v>210000</c:v>
                </c:pt>
                <c:pt idx="254">
                  <c:v>210000</c:v>
                </c:pt>
                <c:pt idx="255">
                  <c:v>210000</c:v>
                </c:pt>
                <c:pt idx="256">
                  <c:v>210000</c:v>
                </c:pt>
                <c:pt idx="257">
                  <c:v>210000</c:v>
                </c:pt>
                <c:pt idx="258">
                  <c:v>205000</c:v>
                </c:pt>
                <c:pt idx="259">
                  <c:v>205000</c:v>
                </c:pt>
                <c:pt idx="260">
                  <c:v>205000</c:v>
                </c:pt>
                <c:pt idx="261">
                  <c:v>200000</c:v>
                </c:pt>
                <c:pt idx="262">
                  <c:v>200000</c:v>
                </c:pt>
                <c:pt idx="263">
                  <c:v>195000</c:v>
                </c:pt>
                <c:pt idx="264">
                  <c:v>195000</c:v>
                </c:pt>
                <c:pt idx="265">
                  <c:v>190000</c:v>
                </c:pt>
                <c:pt idx="266">
                  <c:v>189000</c:v>
                </c:pt>
                <c:pt idx="267">
                  <c:v>189000</c:v>
                </c:pt>
                <c:pt idx="268">
                  <c:v>188000</c:v>
                </c:pt>
                <c:pt idx="269">
                  <c:v>185000</c:v>
                </c:pt>
                <c:pt idx="270">
                  <c:v>185000</c:v>
                </c:pt>
                <c:pt idx="271">
                  <c:v>183000</c:v>
                </c:pt>
                <c:pt idx="272">
                  <c:v>182000</c:v>
                </c:pt>
                <c:pt idx="273">
                  <c:v>181000</c:v>
                </c:pt>
                <c:pt idx="274">
                  <c:v>180000</c:v>
                </c:pt>
                <c:pt idx="275">
                  <c:v>178000</c:v>
                </c:pt>
                <c:pt idx="276">
                  <c:v>175000</c:v>
                </c:pt>
                <c:pt idx="277">
                  <c:v>170000</c:v>
                </c:pt>
                <c:pt idx="278">
                  <c:v>170000</c:v>
                </c:pt>
                <c:pt idx="279">
                  <c:v>160000</c:v>
                </c:pt>
                <c:pt idx="280">
                  <c:v>158000</c:v>
                </c:pt>
                <c:pt idx="281">
                  <c:v>158000</c:v>
                </c:pt>
                <c:pt idx="282">
                  <c:v>157500</c:v>
                </c:pt>
                <c:pt idx="283">
                  <c:v>157000</c:v>
                </c:pt>
                <c:pt idx="284">
                  <c:v>154000</c:v>
                </c:pt>
                <c:pt idx="285">
                  <c:v>153500</c:v>
                </c:pt>
                <c:pt idx="286">
                  <c:v>150000</c:v>
                </c:pt>
                <c:pt idx="287">
                  <c:v>149000</c:v>
                </c:pt>
                <c:pt idx="288">
                  <c:v>148500</c:v>
                </c:pt>
                <c:pt idx="289">
                  <c:v>147500</c:v>
                </c:pt>
                <c:pt idx="290">
                  <c:v>137000</c:v>
                </c:pt>
                <c:pt idx="291">
                  <c:v>134000</c:v>
                </c:pt>
                <c:pt idx="292">
                  <c:v>133000</c:v>
                </c:pt>
                <c:pt idx="293">
                  <c:v>131000</c:v>
                </c:pt>
                <c:pt idx="294">
                  <c:v>127500</c:v>
                </c:pt>
                <c:pt idx="295">
                  <c:v>124000</c:v>
                </c:pt>
                <c:pt idx="296">
                  <c:v>121000</c:v>
                </c:pt>
                <c:pt idx="297">
                  <c:v>117500</c:v>
                </c:pt>
                <c:pt idx="298">
                  <c:v>115000</c:v>
                </c:pt>
                <c:pt idx="299">
                  <c:v>113000</c:v>
                </c:pt>
                <c:pt idx="300">
                  <c:v>103000</c:v>
                </c:pt>
                <c:pt idx="301">
                  <c:v>101500</c:v>
                </c:pt>
                <c:pt idx="302">
                  <c:v>100000</c:v>
                </c:pt>
                <c:pt idx="303">
                  <c:v>100000</c:v>
                </c:pt>
                <c:pt idx="304">
                  <c:v>96000</c:v>
                </c:pt>
                <c:pt idx="305">
                  <c:v>92500</c:v>
                </c:pt>
                <c:pt idx="306">
                  <c:v>91500</c:v>
                </c:pt>
                <c:pt idx="307">
                  <c:v>91000</c:v>
                </c:pt>
                <c:pt idx="308">
                  <c:v>90500</c:v>
                </c:pt>
                <c:pt idx="309">
                  <c:v>88500</c:v>
                </c:pt>
                <c:pt idx="310">
                  <c:v>87500</c:v>
                </c:pt>
                <c:pt idx="311">
                  <c:v>86000</c:v>
                </c:pt>
                <c:pt idx="312">
                  <c:v>84500</c:v>
                </c:pt>
                <c:pt idx="313">
                  <c:v>84000</c:v>
                </c:pt>
                <c:pt idx="314">
                  <c:v>84000</c:v>
                </c:pt>
                <c:pt idx="315">
                  <c:v>84000</c:v>
                </c:pt>
                <c:pt idx="316">
                  <c:v>84000</c:v>
                </c:pt>
                <c:pt idx="317">
                  <c:v>84000</c:v>
                </c:pt>
                <c:pt idx="318">
                  <c:v>84000</c:v>
                </c:pt>
                <c:pt idx="319">
                  <c:v>84000</c:v>
                </c:pt>
                <c:pt idx="320">
                  <c:v>84000</c:v>
                </c:pt>
                <c:pt idx="321">
                  <c:v>85000</c:v>
                </c:pt>
                <c:pt idx="322">
                  <c:v>85500</c:v>
                </c:pt>
                <c:pt idx="323">
                  <c:v>86500</c:v>
                </c:pt>
                <c:pt idx="324">
                  <c:v>87500</c:v>
                </c:pt>
                <c:pt idx="325">
                  <c:v>88500</c:v>
                </c:pt>
                <c:pt idx="326">
                  <c:v>88500</c:v>
                </c:pt>
                <c:pt idx="327">
                  <c:v>88500</c:v>
                </c:pt>
                <c:pt idx="328">
                  <c:v>92000</c:v>
                </c:pt>
                <c:pt idx="329">
                  <c:v>94000</c:v>
                </c:pt>
                <c:pt idx="330">
                  <c:v>110000</c:v>
                </c:pt>
                <c:pt idx="331">
                  <c:v>120000</c:v>
                </c:pt>
                <c:pt idx="332">
                  <c:v>130000</c:v>
                </c:pt>
                <c:pt idx="333">
                  <c:v>145000</c:v>
                </c:pt>
                <c:pt idx="334">
                  <c:v>150000</c:v>
                </c:pt>
                <c:pt idx="335">
                  <c:v>152500</c:v>
                </c:pt>
                <c:pt idx="336">
                  <c:v>154000</c:v>
                </c:pt>
                <c:pt idx="337">
                  <c:v>154000</c:v>
                </c:pt>
                <c:pt idx="338">
                  <c:v>154000</c:v>
                </c:pt>
                <c:pt idx="339">
                  <c:v>154000</c:v>
                </c:pt>
              </c:numCache>
            </c:numRef>
          </c:val>
          <c:smooth val="0"/>
        </c:ser>
        <c:dLbls>
          <c:showLegendKey val="0"/>
          <c:showVal val="0"/>
          <c:showCatName val="0"/>
          <c:showSerName val="0"/>
          <c:showPercent val="0"/>
          <c:showBubbleSize val="0"/>
        </c:dLbls>
        <c:marker val="0"/>
        <c:smooth val="0"/>
        <c:axId val="667521728"/>
        <c:axId val="667522848"/>
      </c:lineChart>
      <c:dateAx>
        <c:axId val="667521728"/>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2700000" spcFirstLastPara="0" vertOverflow="ellipsis" vert="horz" wrap="square" anchor="ctr" anchorCtr="0"/>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667522848"/>
        <c:crosses val="autoZero"/>
        <c:auto val="0"/>
        <c:lblOffset val="100"/>
        <c:baseTimeUnit val="days"/>
      </c:dateAx>
      <c:valAx>
        <c:axId val="667522848"/>
        <c:scaling>
          <c:orientation val="minMax"/>
          <c:min val="1000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rgbClr val="D9D9D9"/>
            </a:solidFill>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667521728"/>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890125168885134"/>
          <c:y val="0.0850412088465147"/>
          <c:w val="0.87771124417831"/>
          <c:h val="0.071810089020771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round/>
    </a:ln>
    <a:effectLst/>
  </c:spPr>
  <c:txPr>
    <a:bodyPr rot="-5400000" vert="horz"/>
    <a:lstStyle/>
    <a:p>
      <a:pPr>
        <a:defRPr lang="zh-CN">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电解液系列数据（需更新版.xlsx]溶剂价格'!$B$1</c:f>
              <c:strCache>
                <c:ptCount val="1"/>
                <c:pt idx="0">
                  <c:v>碳酸丙烯酯（PC）</c:v>
                </c:pt>
              </c:strCache>
            </c:strRef>
          </c:tx>
          <c:spPr>
            <a:ln w="19050" cap="rnd" cmpd="sng" algn="ctr">
              <a:solidFill>
                <a:srgbClr val="BC0008"/>
              </a:solidFill>
              <a:prstDash val="solid"/>
              <a:round/>
            </a:ln>
            <a:effectLst/>
          </c:spPr>
          <c:marker>
            <c:symbol val="none"/>
          </c:marker>
          <c:dLbls>
            <c:delete val="1"/>
          </c:dLbls>
          <c:cat>
            <c:numRef>
              <c:f>'[电解液系列数据（需更新版.xlsx]溶剂价格'!$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溶剂价格'!$B$2:$B$348</c:f>
              <c:numCache>
                <c:formatCode>General</c:formatCode>
                <c:ptCount val="347"/>
                <c:pt idx="0">
                  <c:v>13250</c:v>
                </c:pt>
                <c:pt idx="1">
                  <c:v>13250</c:v>
                </c:pt>
                <c:pt idx="2">
                  <c:v>13250</c:v>
                </c:pt>
                <c:pt idx="3">
                  <c:v>13250</c:v>
                </c:pt>
                <c:pt idx="4">
                  <c:v>13250</c:v>
                </c:pt>
                <c:pt idx="5">
                  <c:v>13250</c:v>
                </c:pt>
                <c:pt idx="6">
                  <c:v>13250</c:v>
                </c:pt>
                <c:pt idx="7">
                  <c:v>13250</c:v>
                </c:pt>
                <c:pt idx="8">
                  <c:v>13250</c:v>
                </c:pt>
                <c:pt idx="9">
                  <c:v>13250</c:v>
                </c:pt>
                <c:pt idx="10">
                  <c:v>13250</c:v>
                </c:pt>
                <c:pt idx="11">
                  <c:v>13250</c:v>
                </c:pt>
                <c:pt idx="12">
                  <c:v>13250</c:v>
                </c:pt>
                <c:pt idx="13">
                  <c:v>13250</c:v>
                </c:pt>
                <c:pt idx="14">
                  <c:v>13250</c:v>
                </c:pt>
                <c:pt idx="15">
                  <c:v>13250</c:v>
                </c:pt>
                <c:pt idx="16">
                  <c:v>13250</c:v>
                </c:pt>
                <c:pt idx="17">
                  <c:v>13250</c:v>
                </c:pt>
                <c:pt idx="18">
                  <c:v>13250</c:v>
                </c:pt>
                <c:pt idx="19">
                  <c:v>13250</c:v>
                </c:pt>
                <c:pt idx="20">
                  <c:v>13250</c:v>
                </c:pt>
                <c:pt idx="21">
                  <c:v>13250</c:v>
                </c:pt>
                <c:pt idx="22">
                  <c:v>13250</c:v>
                </c:pt>
                <c:pt idx="23">
                  <c:v>13250</c:v>
                </c:pt>
                <c:pt idx="24">
                  <c:v>13250</c:v>
                </c:pt>
                <c:pt idx="25">
                  <c:v>13250</c:v>
                </c:pt>
                <c:pt idx="26">
                  <c:v>13250</c:v>
                </c:pt>
                <c:pt idx="27">
                  <c:v>13250</c:v>
                </c:pt>
                <c:pt idx="28">
                  <c:v>13250</c:v>
                </c:pt>
                <c:pt idx="29">
                  <c:v>13250</c:v>
                </c:pt>
                <c:pt idx="30">
                  <c:v>13250</c:v>
                </c:pt>
                <c:pt idx="31">
                  <c:v>13250</c:v>
                </c:pt>
                <c:pt idx="32">
                  <c:v>13250</c:v>
                </c:pt>
                <c:pt idx="33">
                  <c:v>13250</c:v>
                </c:pt>
                <c:pt idx="34">
                  <c:v>13250</c:v>
                </c:pt>
                <c:pt idx="35">
                  <c:v>13250</c:v>
                </c:pt>
                <c:pt idx="36">
                  <c:v>13250</c:v>
                </c:pt>
                <c:pt idx="37">
                  <c:v>13250</c:v>
                </c:pt>
                <c:pt idx="38">
                  <c:v>13250</c:v>
                </c:pt>
                <c:pt idx="39">
                  <c:v>13250</c:v>
                </c:pt>
                <c:pt idx="40">
                  <c:v>13250</c:v>
                </c:pt>
                <c:pt idx="41">
                  <c:v>13250</c:v>
                </c:pt>
                <c:pt idx="42">
                  <c:v>13250</c:v>
                </c:pt>
                <c:pt idx="43">
                  <c:v>13250</c:v>
                </c:pt>
                <c:pt idx="44">
                  <c:v>13250</c:v>
                </c:pt>
                <c:pt idx="45">
                  <c:v>13250</c:v>
                </c:pt>
                <c:pt idx="46">
                  <c:v>13250</c:v>
                </c:pt>
                <c:pt idx="47">
                  <c:v>11250</c:v>
                </c:pt>
                <c:pt idx="48">
                  <c:v>11250</c:v>
                </c:pt>
                <c:pt idx="49">
                  <c:v>11250</c:v>
                </c:pt>
                <c:pt idx="50">
                  <c:v>11250</c:v>
                </c:pt>
                <c:pt idx="51">
                  <c:v>11250</c:v>
                </c:pt>
                <c:pt idx="52">
                  <c:v>11250</c:v>
                </c:pt>
                <c:pt idx="53">
                  <c:v>11250</c:v>
                </c:pt>
                <c:pt idx="54">
                  <c:v>11250</c:v>
                </c:pt>
                <c:pt idx="55">
                  <c:v>11250</c:v>
                </c:pt>
                <c:pt idx="56">
                  <c:v>11250</c:v>
                </c:pt>
                <c:pt idx="57">
                  <c:v>11250</c:v>
                </c:pt>
                <c:pt idx="58">
                  <c:v>11250</c:v>
                </c:pt>
                <c:pt idx="59">
                  <c:v>11250</c:v>
                </c:pt>
                <c:pt idx="60">
                  <c:v>11250</c:v>
                </c:pt>
                <c:pt idx="61">
                  <c:v>11250</c:v>
                </c:pt>
                <c:pt idx="62">
                  <c:v>11250</c:v>
                </c:pt>
                <c:pt idx="63">
                  <c:v>11250</c:v>
                </c:pt>
                <c:pt idx="64">
                  <c:v>11250</c:v>
                </c:pt>
                <c:pt idx="65">
                  <c:v>11250</c:v>
                </c:pt>
                <c:pt idx="66">
                  <c:v>11250</c:v>
                </c:pt>
                <c:pt idx="67">
                  <c:v>11250</c:v>
                </c:pt>
                <c:pt idx="68">
                  <c:v>11250</c:v>
                </c:pt>
                <c:pt idx="69">
                  <c:v>11250</c:v>
                </c:pt>
                <c:pt idx="70">
                  <c:v>11250</c:v>
                </c:pt>
                <c:pt idx="71">
                  <c:v>11250</c:v>
                </c:pt>
                <c:pt idx="72">
                  <c:v>11250</c:v>
                </c:pt>
                <c:pt idx="73">
                  <c:v>11250</c:v>
                </c:pt>
                <c:pt idx="74">
                  <c:v>11250</c:v>
                </c:pt>
                <c:pt idx="75">
                  <c:v>11250</c:v>
                </c:pt>
                <c:pt idx="76">
                  <c:v>11250</c:v>
                </c:pt>
                <c:pt idx="77">
                  <c:v>11250</c:v>
                </c:pt>
                <c:pt idx="78">
                  <c:v>11250</c:v>
                </c:pt>
                <c:pt idx="79">
                  <c:v>11250</c:v>
                </c:pt>
                <c:pt idx="80">
                  <c:v>11250</c:v>
                </c:pt>
                <c:pt idx="81">
                  <c:v>11250</c:v>
                </c:pt>
                <c:pt idx="82">
                  <c:v>11250</c:v>
                </c:pt>
                <c:pt idx="83">
                  <c:v>11250</c:v>
                </c:pt>
                <c:pt idx="84">
                  <c:v>11250</c:v>
                </c:pt>
                <c:pt idx="85">
                  <c:v>11250</c:v>
                </c:pt>
                <c:pt idx="86">
                  <c:v>11250</c:v>
                </c:pt>
                <c:pt idx="87">
                  <c:v>11250</c:v>
                </c:pt>
                <c:pt idx="88">
                  <c:v>10500</c:v>
                </c:pt>
                <c:pt idx="89">
                  <c:v>10500</c:v>
                </c:pt>
                <c:pt idx="90">
                  <c:v>10500</c:v>
                </c:pt>
                <c:pt idx="91">
                  <c:v>10500</c:v>
                </c:pt>
                <c:pt idx="92">
                  <c:v>10500</c:v>
                </c:pt>
                <c:pt idx="93">
                  <c:v>10500</c:v>
                </c:pt>
                <c:pt idx="94">
                  <c:v>10500</c:v>
                </c:pt>
                <c:pt idx="95">
                  <c:v>10500</c:v>
                </c:pt>
                <c:pt idx="96">
                  <c:v>10500</c:v>
                </c:pt>
                <c:pt idx="97">
                  <c:v>10500</c:v>
                </c:pt>
                <c:pt idx="98">
                  <c:v>10500</c:v>
                </c:pt>
                <c:pt idx="99">
                  <c:v>10500</c:v>
                </c:pt>
                <c:pt idx="100">
                  <c:v>10500</c:v>
                </c:pt>
                <c:pt idx="101">
                  <c:v>10500</c:v>
                </c:pt>
                <c:pt idx="102">
                  <c:v>10500</c:v>
                </c:pt>
                <c:pt idx="103">
                  <c:v>10500</c:v>
                </c:pt>
                <c:pt idx="104">
                  <c:v>10500</c:v>
                </c:pt>
                <c:pt idx="105">
                  <c:v>10500</c:v>
                </c:pt>
                <c:pt idx="106">
                  <c:v>10500</c:v>
                </c:pt>
                <c:pt idx="107">
                  <c:v>10500</c:v>
                </c:pt>
                <c:pt idx="108">
                  <c:v>10500</c:v>
                </c:pt>
                <c:pt idx="109">
                  <c:v>10500</c:v>
                </c:pt>
                <c:pt idx="110">
                  <c:v>10500</c:v>
                </c:pt>
                <c:pt idx="111">
                  <c:v>10500</c:v>
                </c:pt>
                <c:pt idx="112">
                  <c:v>10500</c:v>
                </c:pt>
                <c:pt idx="113">
                  <c:v>10500</c:v>
                </c:pt>
                <c:pt idx="114">
                  <c:v>10500</c:v>
                </c:pt>
                <c:pt idx="115">
                  <c:v>10500</c:v>
                </c:pt>
                <c:pt idx="116">
                  <c:v>10500</c:v>
                </c:pt>
                <c:pt idx="117">
                  <c:v>10500</c:v>
                </c:pt>
                <c:pt idx="118">
                  <c:v>10500</c:v>
                </c:pt>
                <c:pt idx="119">
                  <c:v>10500</c:v>
                </c:pt>
                <c:pt idx="120">
                  <c:v>10500</c:v>
                </c:pt>
                <c:pt idx="121">
                  <c:v>10500</c:v>
                </c:pt>
                <c:pt idx="122">
                  <c:v>10500</c:v>
                </c:pt>
                <c:pt idx="123">
                  <c:v>10600</c:v>
                </c:pt>
                <c:pt idx="124">
                  <c:v>10600</c:v>
                </c:pt>
                <c:pt idx="125">
                  <c:v>10600</c:v>
                </c:pt>
                <c:pt idx="126">
                  <c:v>10600</c:v>
                </c:pt>
                <c:pt idx="127">
                  <c:v>10600</c:v>
                </c:pt>
                <c:pt idx="128">
                  <c:v>10600</c:v>
                </c:pt>
                <c:pt idx="129">
                  <c:v>10600</c:v>
                </c:pt>
                <c:pt idx="130">
                  <c:v>10600</c:v>
                </c:pt>
                <c:pt idx="131">
                  <c:v>10400</c:v>
                </c:pt>
                <c:pt idx="132">
                  <c:v>10400</c:v>
                </c:pt>
                <c:pt idx="133">
                  <c:v>10400</c:v>
                </c:pt>
                <c:pt idx="134">
                  <c:v>10400</c:v>
                </c:pt>
                <c:pt idx="135">
                  <c:v>10400</c:v>
                </c:pt>
                <c:pt idx="136">
                  <c:v>10400</c:v>
                </c:pt>
                <c:pt idx="137">
                  <c:v>10400</c:v>
                </c:pt>
                <c:pt idx="138">
                  <c:v>10400</c:v>
                </c:pt>
                <c:pt idx="139">
                  <c:v>10400</c:v>
                </c:pt>
                <c:pt idx="140">
                  <c:v>10400</c:v>
                </c:pt>
                <c:pt idx="141">
                  <c:v>10400</c:v>
                </c:pt>
                <c:pt idx="142">
                  <c:v>10400</c:v>
                </c:pt>
                <c:pt idx="143">
                  <c:v>10400</c:v>
                </c:pt>
                <c:pt idx="144">
                  <c:v>10400</c:v>
                </c:pt>
                <c:pt idx="145">
                  <c:v>10400</c:v>
                </c:pt>
                <c:pt idx="146">
                  <c:v>10400</c:v>
                </c:pt>
                <c:pt idx="147">
                  <c:v>10400</c:v>
                </c:pt>
                <c:pt idx="148">
                  <c:v>10400</c:v>
                </c:pt>
                <c:pt idx="149">
                  <c:v>10400</c:v>
                </c:pt>
                <c:pt idx="150">
                  <c:v>10400</c:v>
                </c:pt>
                <c:pt idx="151">
                  <c:v>10400</c:v>
                </c:pt>
                <c:pt idx="152">
                  <c:v>10400</c:v>
                </c:pt>
                <c:pt idx="153">
                  <c:v>10400</c:v>
                </c:pt>
                <c:pt idx="154">
                  <c:v>10400</c:v>
                </c:pt>
                <c:pt idx="155">
                  <c:v>10400</c:v>
                </c:pt>
                <c:pt idx="156">
                  <c:v>10400</c:v>
                </c:pt>
                <c:pt idx="157">
                  <c:v>10400</c:v>
                </c:pt>
                <c:pt idx="158">
                  <c:v>10400</c:v>
                </c:pt>
                <c:pt idx="159">
                  <c:v>10400</c:v>
                </c:pt>
                <c:pt idx="160">
                  <c:v>10400</c:v>
                </c:pt>
                <c:pt idx="161">
                  <c:v>10400</c:v>
                </c:pt>
                <c:pt idx="162">
                  <c:v>10400</c:v>
                </c:pt>
                <c:pt idx="163">
                  <c:v>10400</c:v>
                </c:pt>
                <c:pt idx="164">
                  <c:v>10400</c:v>
                </c:pt>
                <c:pt idx="165">
                  <c:v>10400</c:v>
                </c:pt>
                <c:pt idx="166">
                  <c:v>10400</c:v>
                </c:pt>
                <c:pt idx="167">
                  <c:v>10400</c:v>
                </c:pt>
                <c:pt idx="168">
                  <c:v>10750</c:v>
                </c:pt>
                <c:pt idx="169">
                  <c:v>10750</c:v>
                </c:pt>
                <c:pt idx="170">
                  <c:v>10750</c:v>
                </c:pt>
                <c:pt idx="171">
                  <c:v>10750</c:v>
                </c:pt>
                <c:pt idx="172">
                  <c:v>10750</c:v>
                </c:pt>
                <c:pt idx="173">
                  <c:v>10750</c:v>
                </c:pt>
                <c:pt idx="174">
                  <c:v>10750</c:v>
                </c:pt>
                <c:pt idx="175">
                  <c:v>10750</c:v>
                </c:pt>
                <c:pt idx="176">
                  <c:v>10750</c:v>
                </c:pt>
                <c:pt idx="177">
                  <c:v>10750</c:v>
                </c:pt>
                <c:pt idx="178">
                  <c:v>10750</c:v>
                </c:pt>
                <c:pt idx="179">
                  <c:v>10750</c:v>
                </c:pt>
                <c:pt idx="180">
                  <c:v>10750</c:v>
                </c:pt>
                <c:pt idx="181">
                  <c:v>10750</c:v>
                </c:pt>
                <c:pt idx="182">
                  <c:v>10750</c:v>
                </c:pt>
                <c:pt idx="183">
                  <c:v>10750</c:v>
                </c:pt>
                <c:pt idx="184">
                  <c:v>10450</c:v>
                </c:pt>
                <c:pt idx="185">
                  <c:v>10450</c:v>
                </c:pt>
                <c:pt idx="186">
                  <c:v>10450</c:v>
                </c:pt>
                <c:pt idx="187">
                  <c:v>10450</c:v>
                </c:pt>
                <c:pt idx="188">
                  <c:v>10250</c:v>
                </c:pt>
                <c:pt idx="189">
                  <c:v>10250</c:v>
                </c:pt>
                <c:pt idx="190">
                  <c:v>10250</c:v>
                </c:pt>
                <c:pt idx="191">
                  <c:v>10250</c:v>
                </c:pt>
                <c:pt idx="192">
                  <c:v>10250</c:v>
                </c:pt>
                <c:pt idx="193">
                  <c:v>10250</c:v>
                </c:pt>
                <c:pt idx="194">
                  <c:v>10250</c:v>
                </c:pt>
                <c:pt idx="195">
                  <c:v>10250</c:v>
                </c:pt>
                <c:pt idx="196">
                  <c:v>10000</c:v>
                </c:pt>
                <c:pt idx="197">
                  <c:v>10000</c:v>
                </c:pt>
                <c:pt idx="198">
                  <c:v>10000</c:v>
                </c:pt>
                <c:pt idx="199">
                  <c:v>10000</c:v>
                </c:pt>
                <c:pt idx="200">
                  <c:v>9750</c:v>
                </c:pt>
                <c:pt idx="201">
                  <c:v>9750</c:v>
                </c:pt>
                <c:pt idx="202">
                  <c:v>9750</c:v>
                </c:pt>
                <c:pt idx="203">
                  <c:v>9750</c:v>
                </c:pt>
                <c:pt idx="204">
                  <c:v>9750</c:v>
                </c:pt>
                <c:pt idx="205">
                  <c:v>9500</c:v>
                </c:pt>
                <c:pt idx="206">
                  <c:v>9500</c:v>
                </c:pt>
                <c:pt idx="207">
                  <c:v>9500</c:v>
                </c:pt>
                <c:pt idx="208">
                  <c:v>9500</c:v>
                </c:pt>
                <c:pt idx="209">
                  <c:v>9500</c:v>
                </c:pt>
                <c:pt idx="210">
                  <c:v>9500</c:v>
                </c:pt>
                <c:pt idx="211">
                  <c:v>9500</c:v>
                </c:pt>
                <c:pt idx="212">
                  <c:v>9500</c:v>
                </c:pt>
                <c:pt idx="213">
                  <c:v>9500</c:v>
                </c:pt>
                <c:pt idx="214">
                  <c:v>9500</c:v>
                </c:pt>
                <c:pt idx="215">
                  <c:v>9500</c:v>
                </c:pt>
                <c:pt idx="216">
                  <c:v>9350</c:v>
                </c:pt>
                <c:pt idx="217">
                  <c:v>9350</c:v>
                </c:pt>
                <c:pt idx="218">
                  <c:v>9350</c:v>
                </c:pt>
                <c:pt idx="219">
                  <c:v>9350</c:v>
                </c:pt>
                <c:pt idx="220">
                  <c:v>9350</c:v>
                </c:pt>
                <c:pt idx="221">
                  <c:v>9350</c:v>
                </c:pt>
                <c:pt idx="222">
                  <c:v>9350</c:v>
                </c:pt>
                <c:pt idx="223">
                  <c:v>9350</c:v>
                </c:pt>
                <c:pt idx="224">
                  <c:v>9350</c:v>
                </c:pt>
                <c:pt idx="225">
                  <c:v>9350</c:v>
                </c:pt>
                <c:pt idx="226">
                  <c:v>9350</c:v>
                </c:pt>
                <c:pt idx="227">
                  <c:v>9350</c:v>
                </c:pt>
                <c:pt idx="228">
                  <c:v>9350</c:v>
                </c:pt>
                <c:pt idx="229">
                  <c:v>9350</c:v>
                </c:pt>
                <c:pt idx="230">
                  <c:v>9350</c:v>
                </c:pt>
                <c:pt idx="231">
                  <c:v>9350</c:v>
                </c:pt>
                <c:pt idx="232">
                  <c:v>9350</c:v>
                </c:pt>
                <c:pt idx="233">
                  <c:v>9350</c:v>
                </c:pt>
                <c:pt idx="234">
                  <c:v>9350</c:v>
                </c:pt>
                <c:pt idx="235">
                  <c:v>9350</c:v>
                </c:pt>
                <c:pt idx="236">
                  <c:v>9350</c:v>
                </c:pt>
                <c:pt idx="237">
                  <c:v>8800</c:v>
                </c:pt>
                <c:pt idx="238">
                  <c:v>8500</c:v>
                </c:pt>
                <c:pt idx="239">
                  <c:v>8500</c:v>
                </c:pt>
                <c:pt idx="240">
                  <c:v>8500</c:v>
                </c:pt>
                <c:pt idx="241">
                  <c:v>8500</c:v>
                </c:pt>
                <c:pt idx="242">
                  <c:v>8500</c:v>
                </c:pt>
                <c:pt idx="243">
                  <c:v>8500</c:v>
                </c:pt>
                <c:pt idx="244">
                  <c:v>8500</c:v>
                </c:pt>
                <c:pt idx="245">
                  <c:v>8500</c:v>
                </c:pt>
                <c:pt idx="246">
                  <c:v>8500</c:v>
                </c:pt>
                <c:pt idx="247">
                  <c:v>8500</c:v>
                </c:pt>
                <c:pt idx="248">
                  <c:v>8500</c:v>
                </c:pt>
                <c:pt idx="249">
                  <c:v>8500</c:v>
                </c:pt>
                <c:pt idx="250">
                  <c:v>8500</c:v>
                </c:pt>
                <c:pt idx="251">
                  <c:v>8500</c:v>
                </c:pt>
                <c:pt idx="252">
                  <c:v>8500</c:v>
                </c:pt>
                <c:pt idx="253">
                  <c:v>8500</c:v>
                </c:pt>
                <c:pt idx="254">
                  <c:v>8500</c:v>
                </c:pt>
                <c:pt idx="255">
                  <c:v>8500</c:v>
                </c:pt>
                <c:pt idx="256">
                  <c:v>8500</c:v>
                </c:pt>
                <c:pt idx="257">
                  <c:v>8500</c:v>
                </c:pt>
                <c:pt idx="258">
                  <c:v>8500</c:v>
                </c:pt>
                <c:pt idx="259">
                  <c:v>8500</c:v>
                </c:pt>
                <c:pt idx="260">
                  <c:v>8500</c:v>
                </c:pt>
                <c:pt idx="261">
                  <c:v>8500</c:v>
                </c:pt>
                <c:pt idx="262">
                  <c:v>8500</c:v>
                </c:pt>
                <c:pt idx="263">
                  <c:v>8500</c:v>
                </c:pt>
                <c:pt idx="264">
                  <c:v>8500</c:v>
                </c:pt>
                <c:pt idx="265">
                  <c:v>8500</c:v>
                </c:pt>
                <c:pt idx="266">
                  <c:v>8500</c:v>
                </c:pt>
                <c:pt idx="267">
                  <c:v>8500</c:v>
                </c:pt>
                <c:pt idx="268">
                  <c:v>8000</c:v>
                </c:pt>
                <c:pt idx="269">
                  <c:v>8000</c:v>
                </c:pt>
                <c:pt idx="270">
                  <c:v>8000</c:v>
                </c:pt>
                <c:pt idx="271">
                  <c:v>8000</c:v>
                </c:pt>
                <c:pt idx="272">
                  <c:v>8000</c:v>
                </c:pt>
                <c:pt idx="273">
                  <c:v>8200</c:v>
                </c:pt>
                <c:pt idx="274">
                  <c:v>8200</c:v>
                </c:pt>
                <c:pt idx="275">
                  <c:v>8200</c:v>
                </c:pt>
                <c:pt idx="276">
                  <c:v>8200</c:v>
                </c:pt>
                <c:pt idx="277">
                  <c:v>8200</c:v>
                </c:pt>
                <c:pt idx="278">
                  <c:v>8000</c:v>
                </c:pt>
                <c:pt idx="279">
                  <c:v>8000</c:v>
                </c:pt>
                <c:pt idx="280">
                  <c:v>8000</c:v>
                </c:pt>
                <c:pt idx="281">
                  <c:v>8000</c:v>
                </c:pt>
                <c:pt idx="282">
                  <c:v>8000</c:v>
                </c:pt>
                <c:pt idx="283">
                  <c:v>8000</c:v>
                </c:pt>
                <c:pt idx="284">
                  <c:v>8000</c:v>
                </c:pt>
                <c:pt idx="285">
                  <c:v>8000</c:v>
                </c:pt>
                <c:pt idx="286">
                  <c:v>8000</c:v>
                </c:pt>
                <c:pt idx="287">
                  <c:v>8100</c:v>
                </c:pt>
                <c:pt idx="288">
                  <c:v>8100</c:v>
                </c:pt>
                <c:pt idx="289">
                  <c:v>8100</c:v>
                </c:pt>
                <c:pt idx="290">
                  <c:v>8100</c:v>
                </c:pt>
                <c:pt idx="291">
                  <c:v>8100</c:v>
                </c:pt>
                <c:pt idx="292">
                  <c:v>8800</c:v>
                </c:pt>
                <c:pt idx="293">
                  <c:v>8800</c:v>
                </c:pt>
                <c:pt idx="294">
                  <c:v>8800</c:v>
                </c:pt>
                <c:pt idx="295">
                  <c:v>8800</c:v>
                </c:pt>
                <c:pt idx="296">
                  <c:v>8800</c:v>
                </c:pt>
                <c:pt idx="297">
                  <c:v>8600</c:v>
                </c:pt>
                <c:pt idx="298">
                  <c:v>8500</c:v>
                </c:pt>
                <c:pt idx="299">
                  <c:v>8500</c:v>
                </c:pt>
                <c:pt idx="300">
                  <c:v>8500</c:v>
                </c:pt>
                <c:pt idx="301">
                  <c:v>8500</c:v>
                </c:pt>
                <c:pt idx="302">
                  <c:v>8500</c:v>
                </c:pt>
                <c:pt idx="303">
                  <c:v>8500</c:v>
                </c:pt>
                <c:pt idx="304">
                  <c:v>8500</c:v>
                </c:pt>
                <c:pt idx="305">
                  <c:v>8500</c:v>
                </c:pt>
                <c:pt idx="306">
                  <c:v>8500</c:v>
                </c:pt>
                <c:pt idx="307">
                  <c:v>8500</c:v>
                </c:pt>
                <c:pt idx="308">
                  <c:v>8500</c:v>
                </c:pt>
                <c:pt idx="309">
                  <c:v>8500</c:v>
                </c:pt>
                <c:pt idx="310">
                  <c:v>8500</c:v>
                </c:pt>
                <c:pt idx="311">
                  <c:v>8500</c:v>
                </c:pt>
                <c:pt idx="312">
                  <c:v>8500</c:v>
                </c:pt>
                <c:pt idx="313">
                  <c:v>8500</c:v>
                </c:pt>
                <c:pt idx="314">
                  <c:v>8500</c:v>
                </c:pt>
                <c:pt idx="315">
                  <c:v>8500</c:v>
                </c:pt>
                <c:pt idx="316">
                  <c:v>8500</c:v>
                </c:pt>
                <c:pt idx="317">
                  <c:v>8500</c:v>
                </c:pt>
                <c:pt idx="318">
                  <c:v>8500</c:v>
                </c:pt>
                <c:pt idx="319">
                  <c:v>8500</c:v>
                </c:pt>
                <c:pt idx="320">
                  <c:v>8500</c:v>
                </c:pt>
                <c:pt idx="321">
                  <c:v>8500</c:v>
                </c:pt>
                <c:pt idx="322">
                  <c:v>8500</c:v>
                </c:pt>
                <c:pt idx="323">
                  <c:v>8500</c:v>
                </c:pt>
                <c:pt idx="324">
                  <c:v>8500</c:v>
                </c:pt>
                <c:pt idx="325">
                  <c:v>8500</c:v>
                </c:pt>
                <c:pt idx="326">
                  <c:v>8500</c:v>
                </c:pt>
                <c:pt idx="327">
                  <c:v>8500</c:v>
                </c:pt>
                <c:pt idx="328">
                  <c:v>8500</c:v>
                </c:pt>
                <c:pt idx="329">
                  <c:v>8500</c:v>
                </c:pt>
                <c:pt idx="330">
                  <c:v>8500</c:v>
                </c:pt>
                <c:pt idx="331">
                  <c:v>8500</c:v>
                </c:pt>
                <c:pt idx="332">
                  <c:v>8500</c:v>
                </c:pt>
                <c:pt idx="333">
                  <c:v>8500</c:v>
                </c:pt>
                <c:pt idx="334">
                  <c:v>8500</c:v>
                </c:pt>
                <c:pt idx="335">
                  <c:v>8300</c:v>
                </c:pt>
                <c:pt idx="336">
                  <c:v>8300</c:v>
                </c:pt>
                <c:pt idx="337">
                  <c:v>8300</c:v>
                </c:pt>
                <c:pt idx="338">
                  <c:v>8300</c:v>
                </c:pt>
                <c:pt idx="339">
                  <c:v>8300</c:v>
                </c:pt>
                <c:pt idx="340">
                  <c:v>8300</c:v>
                </c:pt>
                <c:pt idx="341">
                  <c:v>8300</c:v>
                </c:pt>
                <c:pt idx="342">
                  <c:v>8300</c:v>
                </c:pt>
                <c:pt idx="343">
                  <c:v>8300</c:v>
                </c:pt>
                <c:pt idx="344">
                  <c:v>8300</c:v>
                </c:pt>
                <c:pt idx="345">
                  <c:v>8300</c:v>
                </c:pt>
                <c:pt idx="346">
                  <c:v>8300</c:v>
                </c:pt>
              </c:numCache>
            </c:numRef>
          </c:val>
          <c:smooth val="0"/>
        </c:ser>
        <c:ser>
          <c:idx val="2"/>
          <c:order val="1"/>
          <c:tx>
            <c:strRef>
              <c:f>'[电解液系列数据（需更新版.xlsx]溶剂价格'!$C$1</c:f>
              <c:strCache>
                <c:ptCount val="1"/>
                <c:pt idx="0">
                  <c:v>碳酸二乙酯（DEC）</c:v>
                </c:pt>
              </c:strCache>
            </c:strRef>
          </c:tx>
          <c:spPr>
            <a:ln w="19050" cap="rnd" cmpd="sng" algn="ctr">
              <a:solidFill>
                <a:srgbClr val="023985"/>
              </a:solidFill>
              <a:prstDash val="solid"/>
              <a:round/>
            </a:ln>
          </c:spPr>
          <c:marker>
            <c:symbol val="none"/>
          </c:marker>
          <c:dLbls>
            <c:delete val="1"/>
          </c:dLbls>
          <c:cat>
            <c:numRef>
              <c:f>'[电解液系列数据（需更新版.xlsx]溶剂价格'!$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溶剂价格'!$C$2:$C$348</c:f>
              <c:numCache>
                <c:formatCode>General</c:formatCode>
                <c:ptCount val="347"/>
                <c:pt idx="0">
                  <c:v>25750</c:v>
                </c:pt>
                <c:pt idx="1">
                  <c:v>25750</c:v>
                </c:pt>
                <c:pt idx="2">
                  <c:v>25750</c:v>
                </c:pt>
                <c:pt idx="3">
                  <c:v>25750</c:v>
                </c:pt>
                <c:pt idx="4">
                  <c:v>25750</c:v>
                </c:pt>
                <c:pt idx="5">
                  <c:v>25750</c:v>
                </c:pt>
                <c:pt idx="6">
                  <c:v>25750</c:v>
                </c:pt>
                <c:pt idx="7">
                  <c:v>25750</c:v>
                </c:pt>
                <c:pt idx="8">
                  <c:v>25750</c:v>
                </c:pt>
                <c:pt idx="9">
                  <c:v>25750</c:v>
                </c:pt>
                <c:pt idx="10">
                  <c:v>25750</c:v>
                </c:pt>
                <c:pt idx="11">
                  <c:v>25750</c:v>
                </c:pt>
                <c:pt idx="12">
                  <c:v>25750</c:v>
                </c:pt>
                <c:pt idx="13">
                  <c:v>25750</c:v>
                </c:pt>
                <c:pt idx="14">
                  <c:v>25750</c:v>
                </c:pt>
                <c:pt idx="15">
                  <c:v>25250</c:v>
                </c:pt>
                <c:pt idx="16">
                  <c:v>25250</c:v>
                </c:pt>
                <c:pt idx="17">
                  <c:v>25250</c:v>
                </c:pt>
                <c:pt idx="18">
                  <c:v>25250</c:v>
                </c:pt>
                <c:pt idx="19">
                  <c:v>25250</c:v>
                </c:pt>
                <c:pt idx="20">
                  <c:v>25250</c:v>
                </c:pt>
                <c:pt idx="21">
                  <c:v>25250</c:v>
                </c:pt>
                <c:pt idx="22">
                  <c:v>25250</c:v>
                </c:pt>
                <c:pt idx="23">
                  <c:v>25250</c:v>
                </c:pt>
                <c:pt idx="24">
                  <c:v>25250</c:v>
                </c:pt>
                <c:pt idx="25">
                  <c:v>25250</c:v>
                </c:pt>
                <c:pt idx="26">
                  <c:v>24750</c:v>
                </c:pt>
                <c:pt idx="27">
                  <c:v>24750</c:v>
                </c:pt>
                <c:pt idx="28">
                  <c:v>24750</c:v>
                </c:pt>
                <c:pt idx="29">
                  <c:v>24750</c:v>
                </c:pt>
                <c:pt idx="30">
                  <c:v>24750</c:v>
                </c:pt>
                <c:pt idx="31">
                  <c:v>24750</c:v>
                </c:pt>
                <c:pt idx="32">
                  <c:v>23250</c:v>
                </c:pt>
                <c:pt idx="33">
                  <c:v>23250</c:v>
                </c:pt>
                <c:pt idx="34">
                  <c:v>23250</c:v>
                </c:pt>
                <c:pt idx="35">
                  <c:v>23250</c:v>
                </c:pt>
                <c:pt idx="36">
                  <c:v>20500</c:v>
                </c:pt>
                <c:pt idx="37">
                  <c:v>20500</c:v>
                </c:pt>
                <c:pt idx="38">
                  <c:v>20500</c:v>
                </c:pt>
                <c:pt idx="39">
                  <c:v>20500</c:v>
                </c:pt>
                <c:pt idx="40">
                  <c:v>20500</c:v>
                </c:pt>
                <c:pt idx="41">
                  <c:v>20500</c:v>
                </c:pt>
                <c:pt idx="42">
                  <c:v>20500</c:v>
                </c:pt>
                <c:pt idx="43">
                  <c:v>20500</c:v>
                </c:pt>
                <c:pt idx="44">
                  <c:v>20500</c:v>
                </c:pt>
                <c:pt idx="45">
                  <c:v>20500</c:v>
                </c:pt>
                <c:pt idx="46">
                  <c:v>20500</c:v>
                </c:pt>
                <c:pt idx="47">
                  <c:v>15500</c:v>
                </c:pt>
                <c:pt idx="48">
                  <c:v>15500</c:v>
                </c:pt>
                <c:pt idx="49">
                  <c:v>15500</c:v>
                </c:pt>
                <c:pt idx="50">
                  <c:v>15500</c:v>
                </c:pt>
                <c:pt idx="51">
                  <c:v>15500</c:v>
                </c:pt>
                <c:pt idx="52">
                  <c:v>15500</c:v>
                </c:pt>
                <c:pt idx="53">
                  <c:v>15500</c:v>
                </c:pt>
                <c:pt idx="54">
                  <c:v>15500</c:v>
                </c:pt>
                <c:pt idx="55">
                  <c:v>15500</c:v>
                </c:pt>
                <c:pt idx="56">
                  <c:v>15500</c:v>
                </c:pt>
                <c:pt idx="57">
                  <c:v>15500</c:v>
                </c:pt>
                <c:pt idx="58">
                  <c:v>15500</c:v>
                </c:pt>
                <c:pt idx="59">
                  <c:v>15500</c:v>
                </c:pt>
                <c:pt idx="60">
                  <c:v>15500</c:v>
                </c:pt>
                <c:pt idx="61">
                  <c:v>15500</c:v>
                </c:pt>
                <c:pt idx="62">
                  <c:v>14500</c:v>
                </c:pt>
                <c:pt idx="63">
                  <c:v>14500</c:v>
                </c:pt>
                <c:pt idx="64">
                  <c:v>14500</c:v>
                </c:pt>
                <c:pt idx="65">
                  <c:v>14500</c:v>
                </c:pt>
                <c:pt idx="66">
                  <c:v>14500</c:v>
                </c:pt>
                <c:pt idx="67">
                  <c:v>14500</c:v>
                </c:pt>
                <c:pt idx="68">
                  <c:v>14500</c:v>
                </c:pt>
                <c:pt idx="69">
                  <c:v>14500</c:v>
                </c:pt>
                <c:pt idx="70">
                  <c:v>14250</c:v>
                </c:pt>
                <c:pt idx="71">
                  <c:v>14250</c:v>
                </c:pt>
                <c:pt idx="72">
                  <c:v>14250</c:v>
                </c:pt>
                <c:pt idx="73">
                  <c:v>14250</c:v>
                </c:pt>
                <c:pt idx="74">
                  <c:v>14250</c:v>
                </c:pt>
                <c:pt idx="75">
                  <c:v>14250</c:v>
                </c:pt>
                <c:pt idx="76">
                  <c:v>14250</c:v>
                </c:pt>
                <c:pt idx="77">
                  <c:v>14250</c:v>
                </c:pt>
                <c:pt idx="78">
                  <c:v>12750</c:v>
                </c:pt>
                <c:pt idx="79">
                  <c:v>12750</c:v>
                </c:pt>
                <c:pt idx="80">
                  <c:v>12750</c:v>
                </c:pt>
                <c:pt idx="81">
                  <c:v>12750</c:v>
                </c:pt>
                <c:pt idx="82">
                  <c:v>12750</c:v>
                </c:pt>
                <c:pt idx="83">
                  <c:v>12750</c:v>
                </c:pt>
                <c:pt idx="84">
                  <c:v>12750</c:v>
                </c:pt>
                <c:pt idx="85">
                  <c:v>12750</c:v>
                </c:pt>
                <c:pt idx="86">
                  <c:v>12750</c:v>
                </c:pt>
                <c:pt idx="87">
                  <c:v>12750</c:v>
                </c:pt>
                <c:pt idx="88">
                  <c:v>12750</c:v>
                </c:pt>
                <c:pt idx="89">
                  <c:v>12750</c:v>
                </c:pt>
                <c:pt idx="90">
                  <c:v>12750</c:v>
                </c:pt>
                <c:pt idx="91">
                  <c:v>12750</c:v>
                </c:pt>
                <c:pt idx="92">
                  <c:v>12750</c:v>
                </c:pt>
                <c:pt idx="93">
                  <c:v>12200</c:v>
                </c:pt>
                <c:pt idx="94">
                  <c:v>12200</c:v>
                </c:pt>
                <c:pt idx="95">
                  <c:v>12200</c:v>
                </c:pt>
                <c:pt idx="96">
                  <c:v>12200</c:v>
                </c:pt>
                <c:pt idx="97">
                  <c:v>12200</c:v>
                </c:pt>
                <c:pt idx="98">
                  <c:v>12200</c:v>
                </c:pt>
                <c:pt idx="99">
                  <c:v>12200</c:v>
                </c:pt>
                <c:pt idx="100">
                  <c:v>12200</c:v>
                </c:pt>
                <c:pt idx="101">
                  <c:v>12200</c:v>
                </c:pt>
                <c:pt idx="102">
                  <c:v>12200</c:v>
                </c:pt>
                <c:pt idx="103">
                  <c:v>12200</c:v>
                </c:pt>
                <c:pt idx="104">
                  <c:v>12200</c:v>
                </c:pt>
                <c:pt idx="105">
                  <c:v>12200</c:v>
                </c:pt>
                <c:pt idx="106">
                  <c:v>12200</c:v>
                </c:pt>
                <c:pt idx="107">
                  <c:v>12200</c:v>
                </c:pt>
                <c:pt idx="108">
                  <c:v>12200</c:v>
                </c:pt>
                <c:pt idx="109">
                  <c:v>12200</c:v>
                </c:pt>
                <c:pt idx="110">
                  <c:v>12200</c:v>
                </c:pt>
                <c:pt idx="111">
                  <c:v>12200</c:v>
                </c:pt>
                <c:pt idx="112">
                  <c:v>12200</c:v>
                </c:pt>
                <c:pt idx="113">
                  <c:v>12200</c:v>
                </c:pt>
                <c:pt idx="114">
                  <c:v>12750</c:v>
                </c:pt>
                <c:pt idx="115">
                  <c:v>12750</c:v>
                </c:pt>
                <c:pt idx="116">
                  <c:v>12750</c:v>
                </c:pt>
                <c:pt idx="117">
                  <c:v>12750</c:v>
                </c:pt>
                <c:pt idx="118">
                  <c:v>13500</c:v>
                </c:pt>
                <c:pt idx="119">
                  <c:v>13500</c:v>
                </c:pt>
                <c:pt idx="120">
                  <c:v>13500</c:v>
                </c:pt>
                <c:pt idx="121">
                  <c:v>13500</c:v>
                </c:pt>
                <c:pt idx="122">
                  <c:v>13500</c:v>
                </c:pt>
                <c:pt idx="123">
                  <c:v>13750</c:v>
                </c:pt>
                <c:pt idx="124">
                  <c:v>13750</c:v>
                </c:pt>
                <c:pt idx="125">
                  <c:v>13750</c:v>
                </c:pt>
                <c:pt idx="126">
                  <c:v>13750</c:v>
                </c:pt>
                <c:pt idx="127">
                  <c:v>13750</c:v>
                </c:pt>
                <c:pt idx="128">
                  <c:v>13750</c:v>
                </c:pt>
                <c:pt idx="129">
                  <c:v>13750</c:v>
                </c:pt>
                <c:pt idx="130">
                  <c:v>13750</c:v>
                </c:pt>
                <c:pt idx="131">
                  <c:v>13750</c:v>
                </c:pt>
                <c:pt idx="132">
                  <c:v>13750</c:v>
                </c:pt>
                <c:pt idx="133">
                  <c:v>13750</c:v>
                </c:pt>
                <c:pt idx="134">
                  <c:v>13750</c:v>
                </c:pt>
                <c:pt idx="135">
                  <c:v>13750</c:v>
                </c:pt>
                <c:pt idx="136">
                  <c:v>13750</c:v>
                </c:pt>
                <c:pt idx="137">
                  <c:v>13750</c:v>
                </c:pt>
                <c:pt idx="138">
                  <c:v>13750</c:v>
                </c:pt>
                <c:pt idx="139">
                  <c:v>13750</c:v>
                </c:pt>
                <c:pt idx="140">
                  <c:v>13750</c:v>
                </c:pt>
                <c:pt idx="141">
                  <c:v>13750</c:v>
                </c:pt>
                <c:pt idx="142">
                  <c:v>13750</c:v>
                </c:pt>
                <c:pt idx="143">
                  <c:v>13750</c:v>
                </c:pt>
                <c:pt idx="144">
                  <c:v>13750</c:v>
                </c:pt>
                <c:pt idx="145">
                  <c:v>13750</c:v>
                </c:pt>
                <c:pt idx="146">
                  <c:v>13750</c:v>
                </c:pt>
                <c:pt idx="147">
                  <c:v>13750</c:v>
                </c:pt>
                <c:pt idx="148">
                  <c:v>13750</c:v>
                </c:pt>
                <c:pt idx="149">
                  <c:v>13750</c:v>
                </c:pt>
                <c:pt idx="150">
                  <c:v>13750</c:v>
                </c:pt>
                <c:pt idx="151">
                  <c:v>13750</c:v>
                </c:pt>
                <c:pt idx="152">
                  <c:v>13750</c:v>
                </c:pt>
                <c:pt idx="153">
                  <c:v>13750</c:v>
                </c:pt>
                <c:pt idx="154">
                  <c:v>13750</c:v>
                </c:pt>
                <c:pt idx="155">
                  <c:v>13750</c:v>
                </c:pt>
                <c:pt idx="156">
                  <c:v>13750</c:v>
                </c:pt>
                <c:pt idx="157">
                  <c:v>13750</c:v>
                </c:pt>
                <c:pt idx="158">
                  <c:v>13750</c:v>
                </c:pt>
                <c:pt idx="159">
                  <c:v>13750</c:v>
                </c:pt>
                <c:pt idx="160">
                  <c:v>13750</c:v>
                </c:pt>
                <c:pt idx="161">
                  <c:v>13750</c:v>
                </c:pt>
                <c:pt idx="162">
                  <c:v>13750</c:v>
                </c:pt>
                <c:pt idx="163">
                  <c:v>13750</c:v>
                </c:pt>
                <c:pt idx="164">
                  <c:v>13750</c:v>
                </c:pt>
                <c:pt idx="165">
                  <c:v>13750</c:v>
                </c:pt>
                <c:pt idx="166">
                  <c:v>13750</c:v>
                </c:pt>
                <c:pt idx="167">
                  <c:v>13750</c:v>
                </c:pt>
                <c:pt idx="168">
                  <c:v>13750</c:v>
                </c:pt>
                <c:pt idx="169">
                  <c:v>13750</c:v>
                </c:pt>
                <c:pt idx="170">
                  <c:v>13750</c:v>
                </c:pt>
                <c:pt idx="171">
                  <c:v>13750</c:v>
                </c:pt>
                <c:pt idx="172">
                  <c:v>13750</c:v>
                </c:pt>
                <c:pt idx="173">
                  <c:v>13750</c:v>
                </c:pt>
                <c:pt idx="174">
                  <c:v>13750</c:v>
                </c:pt>
                <c:pt idx="175">
                  <c:v>13750</c:v>
                </c:pt>
                <c:pt idx="176">
                  <c:v>13750</c:v>
                </c:pt>
                <c:pt idx="177">
                  <c:v>13750</c:v>
                </c:pt>
                <c:pt idx="178">
                  <c:v>13750</c:v>
                </c:pt>
                <c:pt idx="179">
                  <c:v>13750</c:v>
                </c:pt>
                <c:pt idx="180">
                  <c:v>13750</c:v>
                </c:pt>
                <c:pt idx="181">
                  <c:v>13750</c:v>
                </c:pt>
                <c:pt idx="182">
                  <c:v>12650</c:v>
                </c:pt>
                <c:pt idx="183">
                  <c:v>12650</c:v>
                </c:pt>
                <c:pt idx="184">
                  <c:v>12650</c:v>
                </c:pt>
                <c:pt idx="185">
                  <c:v>12650</c:v>
                </c:pt>
                <c:pt idx="186">
                  <c:v>12650</c:v>
                </c:pt>
                <c:pt idx="187">
                  <c:v>12650</c:v>
                </c:pt>
                <c:pt idx="188">
                  <c:v>12650</c:v>
                </c:pt>
                <c:pt idx="189">
                  <c:v>12650</c:v>
                </c:pt>
                <c:pt idx="190">
                  <c:v>12650</c:v>
                </c:pt>
                <c:pt idx="191">
                  <c:v>12650</c:v>
                </c:pt>
                <c:pt idx="192">
                  <c:v>12650</c:v>
                </c:pt>
                <c:pt idx="193">
                  <c:v>12650</c:v>
                </c:pt>
                <c:pt idx="194">
                  <c:v>12650</c:v>
                </c:pt>
                <c:pt idx="195">
                  <c:v>12650</c:v>
                </c:pt>
                <c:pt idx="196">
                  <c:v>12650</c:v>
                </c:pt>
                <c:pt idx="197">
                  <c:v>12650</c:v>
                </c:pt>
                <c:pt idx="198">
                  <c:v>12650</c:v>
                </c:pt>
                <c:pt idx="199">
                  <c:v>12400</c:v>
                </c:pt>
                <c:pt idx="200">
                  <c:v>12400</c:v>
                </c:pt>
                <c:pt idx="201">
                  <c:v>12400</c:v>
                </c:pt>
                <c:pt idx="202">
                  <c:v>12400</c:v>
                </c:pt>
                <c:pt idx="203">
                  <c:v>12400</c:v>
                </c:pt>
                <c:pt idx="204">
                  <c:v>12400</c:v>
                </c:pt>
                <c:pt idx="205">
                  <c:v>11750</c:v>
                </c:pt>
                <c:pt idx="206">
                  <c:v>11750</c:v>
                </c:pt>
                <c:pt idx="207">
                  <c:v>11750</c:v>
                </c:pt>
                <c:pt idx="208">
                  <c:v>11750</c:v>
                </c:pt>
                <c:pt idx="209">
                  <c:v>11750</c:v>
                </c:pt>
                <c:pt idx="210">
                  <c:v>11750</c:v>
                </c:pt>
                <c:pt idx="211">
                  <c:v>11750</c:v>
                </c:pt>
                <c:pt idx="212">
                  <c:v>11750</c:v>
                </c:pt>
                <c:pt idx="213">
                  <c:v>11750</c:v>
                </c:pt>
                <c:pt idx="214">
                  <c:v>11750</c:v>
                </c:pt>
                <c:pt idx="215">
                  <c:v>11750</c:v>
                </c:pt>
                <c:pt idx="216">
                  <c:v>11750</c:v>
                </c:pt>
                <c:pt idx="217">
                  <c:v>11750</c:v>
                </c:pt>
                <c:pt idx="218">
                  <c:v>11750</c:v>
                </c:pt>
                <c:pt idx="219">
                  <c:v>11750</c:v>
                </c:pt>
                <c:pt idx="220">
                  <c:v>11750</c:v>
                </c:pt>
                <c:pt idx="221">
                  <c:v>11750</c:v>
                </c:pt>
                <c:pt idx="222">
                  <c:v>11750</c:v>
                </c:pt>
                <c:pt idx="223">
                  <c:v>11750</c:v>
                </c:pt>
                <c:pt idx="224">
                  <c:v>11750</c:v>
                </c:pt>
                <c:pt idx="225">
                  <c:v>11750</c:v>
                </c:pt>
                <c:pt idx="226">
                  <c:v>11750</c:v>
                </c:pt>
                <c:pt idx="227">
                  <c:v>11750</c:v>
                </c:pt>
                <c:pt idx="228">
                  <c:v>11750</c:v>
                </c:pt>
                <c:pt idx="229">
                  <c:v>10900</c:v>
                </c:pt>
                <c:pt idx="230">
                  <c:v>10900</c:v>
                </c:pt>
                <c:pt idx="231">
                  <c:v>10900</c:v>
                </c:pt>
                <c:pt idx="232">
                  <c:v>10900</c:v>
                </c:pt>
                <c:pt idx="233">
                  <c:v>10900</c:v>
                </c:pt>
                <c:pt idx="234">
                  <c:v>10900</c:v>
                </c:pt>
                <c:pt idx="235">
                  <c:v>10700</c:v>
                </c:pt>
                <c:pt idx="236">
                  <c:v>10700</c:v>
                </c:pt>
                <c:pt idx="237">
                  <c:v>10700</c:v>
                </c:pt>
                <c:pt idx="238">
                  <c:v>10000</c:v>
                </c:pt>
                <c:pt idx="239">
                  <c:v>10000</c:v>
                </c:pt>
                <c:pt idx="240">
                  <c:v>10000</c:v>
                </c:pt>
                <c:pt idx="241">
                  <c:v>10000</c:v>
                </c:pt>
                <c:pt idx="242">
                  <c:v>9900</c:v>
                </c:pt>
                <c:pt idx="243">
                  <c:v>9900</c:v>
                </c:pt>
                <c:pt idx="244">
                  <c:v>9900</c:v>
                </c:pt>
                <c:pt idx="245">
                  <c:v>9900</c:v>
                </c:pt>
                <c:pt idx="246">
                  <c:v>9900</c:v>
                </c:pt>
                <c:pt idx="247">
                  <c:v>9700</c:v>
                </c:pt>
                <c:pt idx="248">
                  <c:v>9700</c:v>
                </c:pt>
                <c:pt idx="249">
                  <c:v>9700</c:v>
                </c:pt>
                <c:pt idx="250">
                  <c:v>9700</c:v>
                </c:pt>
                <c:pt idx="251">
                  <c:v>9700</c:v>
                </c:pt>
                <c:pt idx="252">
                  <c:v>9700</c:v>
                </c:pt>
                <c:pt idx="253">
                  <c:v>9700</c:v>
                </c:pt>
                <c:pt idx="254">
                  <c:v>9300</c:v>
                </c:pt>
                <c:pt idx="255">
                  <c:v>9300</c:v>
                </c:pt>
                <c:pt idx="256">
                  <c:v>9300</c:v>
                </c:pt>
                <c:pt idx="257">
                  <c:v>9300</c:v>
                </c:pt>
                <c:pt idx="258">
                  <c:v>9300</c:v>
                </c:pt>
                <c:pt idx="259">
                  <c:v>9300</c:v>
                </c:pt>
                <c:pt idx="260">
                  <c:v>9300</c:v>
                </c:pt>
                <c:pt idx="261">
                  <c:v>9300</c:v>
                </c:pt>
                <c:pt idx="262">
                  <c:v>9300</c:v>
                </c:pt>
                <c:pt idx="263">
                  <c:v>9300</c:v>
                </c:pt>
                <c:pt idx="264">
                  <c:v>9300</c:v>
                </c:pt>
                <c:pt idx="265">
                  <c:v>9300</c:v>
                </c:pt>
                <c:pt idx="266">
                  <c:v>9300</c:v>
                </c:pt>
                <c:pt idx="267">
                  <c:v>9300</c:v>
                </c:pt>
                <c:pt idx="268">
                  <c:v>9300</c:v>
                </c:pt>
                <c:pt idx="269">
                  <c:v>9300</c:v>
                </c:pt>
                <c:pt idx="270">
                  <c:v>9700</c:v>
                </c:pt>
                <c:pt idx="271">
                  <c:v>9700</c:v>
                </c:pt>
                <c:pt idx="272">
                  <c:v>9700</c:v>
                </c:pt>
                <c:pt idx="273">
                  <c:v>9700</c:v>
                </c:pt>
                <c:pt idx="274">
                  <c:v>9700</c:v>
                </c:pt>
                <c:pt idx="275">
                  <c:v>9700</c:v>
                </c:pt>
                <c:pt idx="276">
                  <c:v>9700</c:v>
                </c:pt>
                <c:pt idx="277">
                  <c:v>9700</c:v>
                </c:pt>
                <c:pt idx="278">
                  <c:v>9700</c:v>
                </c:pt>
                <c:pt idx="279">
                  <c:v>9700</c:v>
                </c:pt>
                <c:pt idx="280">
                  <c:v>9700</c:v>
                </c:pt>
                <c:pt idx="281">
                  <c:v>9700</c:v>
                </c:pt>
                <c:pt idx="282">
                  <c:v>9700</c:v>
                </c:pt>
                <c:pt idx="283">
                  <c:v>9700</c:v>
                </c:pt>
                <c:pt idx="284">
                  <c:v>9700</c:v>
                </c:pt>
                <c:pt idx="285">
                  <c:v>9700</c:v>
                </c:pt>
                <c:pt idx="286">
                  <c:v>9700</c:v>
                </c:pt>
                <c:pt idx="287">
                  <c:v>9700</c:v>
                </c:pt>
                <c:pt idx="288">
                  <c:v>10200</c:v>
                </c:pt>
                <c:pt idx="289">
                  <c:v>10200</c:v>
                </c:pt>
                <c:pt idx="290">
                  <c:v>10200</c:v>
                </c:pt>
                <c:pt idx="291">
                  <c:v>10200</c:v>
                </c:pt>
                <c:pt idx="292">
                  <c:v>10200</c:v>
                </c:pt>
                <c:pt idx="293">
                  <c:v>10200</c:v>
                </c:pt>
                <c:pt idx="294">
                  <c:v>10200</c:v>
                </c:pt>
                <c:pt idx="295">
                  <c:v>10200</c:v>
                </c:pt>
                <c:pt idx="296">
                  <c:v>10200</c:v>
                </c:pt>
                <c:pt idx="297">
                  <c:v>10200</c:v>
                </c:pt>
                <c:pt idx="298">
                  <c:v>10200</c:v>
                </c:pt>
                <c:pt idx="299">
                  <c:v>10200</c:v>
                </c:pt>
                <c:pt idx="300">
                  <c:v>9900</c:v>
                </c:pt>
                <c:pt idx="301">
                  <c:v>9900</c:v>
                </c:pt>
                <c:pt idx="302">
                  <c:v>9900</c:v>
                </c:pt>
                <c:pt idx="303">
                  <c:v>9900</c:v>
                </c:pt>
                <c:pt idx="304">
                  <c:v>9900</c:v>
                </c:pt>
                <c:pt idx="305">
                  <c:v>9900</c:v>
                </c:pt>
                <c:pt idx="306">
                  <c:v>9900</c:v>
                </c:pt>
                <c:pt idx="307">
                  <c:v>9900</c:v>
                </c:pt>
                <c:pt idx="308">
                  <c:v>9900</c:v>
                </c:pt>
                <c:pt idx="309">
                  <c:v>9900</c:v>
                </c:pt>
                <c:pt idx="310">
                  <c:v>9900</c:v>
                </c:pt>
                <c:pt idx="311">
                  <c:v>9900</c:v>
                </c:pt>
                <c:pt idx="312">
                  <c:v>9900</c:v>
                </c:pt>
                <c:pt idx="313">
                  <c:v>9900</c:v>
                </c:pt>
                <c:pt idx="314">
                  <c:v>9900</c:v>
                </c:pt>
                <c:pt idx="315">
                  <c:v>9900</c:v>
                </c:pt>
                <c:pt idx="316">
                  <c:v>9900</c:v>
                </c:pt>
                <c:pt idx="317">
                  <c:v>9900</c:v>
                </c:pt>
                <c:pt idx="318">
                  <c:v>9900</c:v>
                </c:pt>
                <c:pt idx="319">
                  <c:v>9900</c:v>
                </c:pt>
                <c:pt idx="320">
                  <c:v>9900</c:v>
                </c:pt>
                <c:pt idx="321">
                  <c:v>9900</c:v>
                </c:pt>
                <c:pt idx="322">
                  <c:v>9900</c:v>
                </c:pt>
                <c:pt idx="323">
                  <c:v>9900</c:v>
                </c:pt>
                <c:pt idx="324">
                  <c:v>9900</c:v>
                </c:pt>
                <c:pt idx="325">
                  <c:v>9900</c:v>
                </c:pt>
                <c:pt idx="326">
                  <c:v>9900</c:v>
                </c:pt>
                <c:pt idx="327">
                  <c:v>9900</c:v>
                </c:pt>
                <c:pt idx="328">
                  <c:v>9900</c:v>
                </c:pt>
                <c:pt idx="329">
                  <c:v>9900</c:v>
                </c:pt>
                <c:pt idx="330">
                  <c:v>9900</c:v>
                </c:pt>
                <c:pt idx="331">
                  <c:v>9900</c:v>
                </c:pt>
                <c:pt idx="332">
                  <c:v>9900</c:v>
                </c:pt>
                <c:pt idx="333">
                  <c:v>9900</c:v>
                </c:pt>
                <c:pt idx="334">
                  <c:v>9900</c:v>
                </c:pt>
                <c:pt idx="335">
                  <c:v>9900</c:v>
                </c:pt>
                <c:pt idx="336">
                  <c:v>9900</c:v>
                </c:pt>
                <c:pt idx="337">
                  <c:v>9900</c:v>
                </c:pt>
                <c:pt idx="338">
                  <c:v>9900</c:v>
                </c:pt>
                <c:pt idx="339">
                  <c:v>9900</c:v>
                </c:pt>
                <c:pt idx="340">
                  <c:v>9900</c:v>
                </c:pt>
                <c:pt idx="341">
                  <c:v>9900</c:v>
                </c:pt>
                <c:pt idx="342">
                  <c:v>9900</c:v>
                </c:pt>
                <c:pt idx="343">
                  <c:v>9900</c:v>
                </c:pt>
                <c:pt idx="344">
                  <c:v>9900</c:v>
                </c:pt>
                <c:pt idx="345">
                  <c:v>9900</c:v>
                </c:pt>
                <c:pt idx="346">
                  <c:v>9900</c:v>
                </c:pt>
              </c:numCache>
            </c:numRef>
          </c:val>
          <c:smooth val="0"/>
        </c:ser>
        <c:ser>
          <c:idx val="3"/>
          <c:order val="2"/>
          <c:tx>
            <c:strRef>
              <c:f>'[电解液系列数据（需更新版.xlsx]溶剂价格'!$D$1</c:f>
              <c:strCache>
                <c:ptCount val="1"/>
                <c:pt idx="0">
                  <c:v>碳酸乙烯酯（EC）</c:v>
                </c:pt>
              </c:strCache>
            </c:strRef>
          </c:tx>
          <c:spPr>
            <a:ln w="19050" cap="rnd" cmpd="sng" algn="ctr">
              <a:solidFill>
                <a:srgbClr val="BFBFBF"/>
              </a:solidFill>
              <a:prstDash val="solid"/>
              <a:round/>
            </a:ln>
          </c:spPr>
          <c:marker>
            <c:symbol val="none"/>
          </c:marker>
          <c:dLbls>
            <c:delete val="1"/>
          </c:dLbls>
          <c:cat>
            <c:numRef>
              <c:f>'[电解液系列数据（需更新版.xlsx]溶剂价格'!$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溶剂价格'!$D$2:$D$348</c:f>
              <c:numCache>
                <c:formatCode>General</c:formatCode>
                <c:ptCount val="347"/>
                <c:pt idx="0">
                  <c:v>18750</c:v>
                </c:pt>
                <c:pt idx="1">
                  <c:v>18750</c:v>
                </c:pt>
                <c:pt idx="2">
                  <c:v>18750</c:v>
                </c:pt>
                <c:pt idx="3">
                  <c:v>18750</c:v>
                </c:pt>
                <c:pt idx="4">
                  <c:v>18750</c:v>
                </c:pt>
                <c:pt idx="5">
                  <c:v>18750</c:v>
                </c:pt>
                <c:pt idx="6">
                  <c:v>18750</c:v>
                </c:pt>
                <c:pt idx="7">
                  <c:v>18750</c:v>
                </c:pt>
                <c:pt idx="8">
                  <c:v>18750</c:v>
                </c:pt>
                <c:pt idx="9">
                  <c:v>18750</c:v>
                </c:pt>
                <c:pt idx="10">
                  <c:v>18750</c:v>
                </c:pt>
                <c:pt idx="11">
                  <c:v>18750</c:v>
                </c:pt>
                <c:pt idx="12">
                  <c:v>18750</c:v>
                </c:pt>
                <c:pt idx="13">
                  <c:v>18750</c:v>
                </c:pt>
                <c:pt idx="14">
                  <c:v>18750</c:v>
                </c:pt>
                <c:pt idx="15">
                  <c:v>16750</c:v>
                </c:pt>
                <c:pt idx="16">
                  <c:v>16750</c:v>
                </c:pt>
                <c:pt idx="17">
                  <c:v>16750</c:v>
                </c:pt>
                <c:pt idx="18">
                  <c:v>16750</c:v>
                </c:pt>
                <c:pt idx="19">
                  <c:v>16750</c:v>
                </c:pt>
                <c:pt idx="20">
                  <c:v>16750</c:v>
                </c:pt>
                <c:pt idx="21">
                  <c:v>16250</c:v>
                </c:pt>
                <c:pt idx="22">
                  <c:v>16250</c:v>
                </c:pt>
                <c:pt idx="23">
                  <c:v>16250</c:v>
                </c:pt>
                <c:pt idx="24">
                  <c:v>16250</c:v>
                </c:pt>
                <c:pt idx="25">
                  <c:v>16250</c:v>
                </c:pt>
                <c:pt idx="26">
                  <c:v>16250</c:v>
                </c:pt>
                <c:pt idx="27">
                  <c:v>16250</c:v>
                </c:pt>
                <c:pt idx="28">
                  <c:v>16250</c:v>
                </c:pt>
                <c:pt idx="29">
                  <c:v>16250</c:v>
                </c:pt>
                <c:pt idx="30">
                  <c:v>16250</c:v>
                </c:pt>
                <c:pt idx="31">
                  <c:v>16250</c:v>
                </c:pt>
                <c:pt idx="32">
                  <c:v>14250</c:v>
                </c:pt>
                <c:pt idx="33">
                  <c:v>14250</c:v>
                </c:pt>
                <c:pt idx="34">
                  <c:v>14250</c:v>
                </c:pt>
                <c:pt idx="35">
                  <c:v>14250</c:v>
                </c:pt>
                <c:pt idx="36">
                  <c:v>12750</c:v>
                </c:pt>
                <c:pt idx="37">
                  <c:v>12750</c:v>
                </c:pt>
                <c:pt idx="38">
                  <c:v>12750</c:v>
                </c:pt>
                <c:pt idx="39">
                  <c:v>12750</c:v>
                </c:pt>
                <c:pt idx="40">
                  <c:v>12750</c:v>
                </c:pt>
                <c:pt idx="41">
                  <c:v>10250</c:v>
                </c:pt>
                <c:pt idx="42">
                  <c:v>10250</c:v>
                </c:pt>
                <c:pt idx="43">
                  <c:v>10250</c:v>
                </c:pt>
                <c:pt idx="44">
                  <c:v>10250</c:v>
                </c:pt>
                <c:pt idx="45">
                  <c:v>10250</c:v>
                </c:pt>
                <c:pt idx="46">
                  <c:v>10250</c:v>
                </c:pt>
                <c:pt idx="47">
                  <c:v>10250</c:v>
                </c:pt>
                <c:pt idx="48">
                  <c:v>10250</c:v>
                </c:pt>
                <c:pt idx="49">
                  <c:v>10250</c:v>
                </c:pt>
                <c:pt idx="50">
                  <c:v>10250</c:v>
                </c:pt>
                <c:pt idx="51">
                  <c:v>10250</c:v>
                </c:pt>
                <c:pt idx="52">
                  <c:v>10250</c:v>
                </c:pt>
                <c:pt idx="53">
                  <c:v>10250</c:v>
                </c:pt>
                <c:pt idx="54">
                  <c:v>9750</c:v>
                </c:pt>
                <c:pt idx="55">
                  <c:v>9750</c:v>
                </c:pt>
                <c:pt idx="56">
                  <c:v>9750</c:v>
                </c:pt>
                <c:pt idx="57">
                  <c:v>9750</c:v>
                </c:pt>
                <c:pt idx="58">
                  <c:v>9750</c:v>
                </c:pt>
                <c:pt idx="59">
                  <c:v>9750</c:v>
                </c:pt>
                <c:pt idx="60">
                  <c:v>8750</c:v>
                </c:pt>
                <c:pt idx="61">
                  <c:v>8750</c:v>
                </c:pt>
                <c:pt idx="62">
                  <c:v>8000</c:v>
                </c:pt>
                <c:pt idx="63">
                  <c:v>8000</c:v>
                </c:pt>
                <c:pt idx="64">
                  <c:v>8000</c:v>
                </c:pt>
                <c:pt idx="65">
                  <c:v>8000</c:v>
                </c:pt>
                <c:pt idx="66">
                  <c:v>7750</c:v>
                </c:pt>
                <c:pt idx="67">
                  <c:v>7750</c:v>
                </c:pt>
                <c:pt idx="68">
                  <c:v>7750</c:v>
                </c:pt>
                <c:pt idx="69">
                  <c:v>7750</c:v>
                </c:pt>
                <c:pt idx="70">
                  <c:v>7250</c:v>
                </c:pt>
                <c:pt idx="71">
                  <c:v>7250</c:v>
                </c:pt>
                <c:pt idx="72">
                  <c:v>7250</c:v>
                </c:pt>
                <c:pt idx="73">
                  <c:v>7250</c:v>
                </c:pt>
                <c:pt idx="74">
                  <c:v>6500</c:v>
                </c:pt>
                <c:pt idx="75">
                  <c:v>6500</c:v>
                </c:pt>
                <c:pt idx="76">
                  <c:v>6500</c:v>
                </c:pt>
                <c:pt idx="77">
                  <c:v>6500</c:v>
                </c:pt>
                <c:pt idx="78">
                  <c:v>6500</c:v>
                </c:pt>
                <c:pt idx="79">
                  <c:v>6500</c:v>
                </c:pt>
                <c:pt idx="80">
                  <c:v>6500</c:v>
                </c:pt>
                <c:pt idx="81">
                  <c:v>6500</c:v>
                </c:pt>
                <c:pt idx="82">
                  <c:v>6500</c:v>
                </c:pt>
                <c:pt idx="83">
                  <c:v>7000</c:v>
                </c:pt>
                <c:pt idx="84">
                  <c:v>7000</c:v>
                </c:pt>
                <c:pt idx="85">
                  <c:v>7150</c:v>
                </c:pt>
                <c:pt idx="86">
                  <c:v>7150</c:v>
                </c:pt>
                <c:pt idx="87">
                  <c:v>6800</c:v>
                </c:pt>
                <c:pt idx="88">
                  <c:v>6800</c:v>
                </c:pt>
                <c:pt idx="89">
                  <c:v>6800</c:v>
                </c:pt>
                <c:pt idx="90">
                  <c:v>6800</c:v>
                </c:pt>
                <c:pt idx="91">
                  <c:v>6800</c:v>
                </c:pt>
                <c:pt idx="92">
                  <c:v>6800</c:v>
                </c:pt>
                <c:pt idx="93">
                  <c:v>6800</c:v>
                </c:pt>
                <c:pt idx="94">
                  <c:v>6800</c:v>
                </c:pt>
                <c:pt idx="95">
                  <c:v>6600</c:v>
                </c:pt>
                <c:pt idx="96">
                  <c:v>6600</c:v>
                </c:pt>
                <c:pt idx="97">
                  <c:v>6600</c:v>
                </c:pt>
                <c:pt idx="98">
                  <c:v>6600</c:v>
                </c:pt>
                <c:pt idx="99">
                  <c:v>6600</c:v>
                </c:pt>
                <c:pt idx="100">
                  <c:v>6600</c:v>
                </c:pt>
                <c:pt idx="101">
                  <c:v>6600</c:v>
                </c:pt>
                <c:pt idx="102">
                  <c:v>6600</c:v>
                </c:pt>
                <c:pt idx="103">
                  <c:v>6600</c:v>
                </c:pt>
                <c:pt idx="104">
                  <c:v>6600</c:v>
                </c:pt>
                <c:pt idx="105">
                  <c:v>6600</c:v>
                </c:pt>
                <c:pt idx="106">
                  <c:v>6600</c:v>
                </c:pt>
                <c:pt idx="107">
                  <c:v>6600</c:v>
                </c:pt>
                <c:pt idx="108">
                  <c:v>6600</c:v>
                </c:pt>
                <c:pt idx="109">
                  <c:v>6600</c:v>
                </c:pt>
                <c:pt idx="110">
                  <c:v>6600</c:v>
                </c:pt>
                <c:pt idx="111">
                  <c:v>6600</c:v>
                </c:pt>
                <c:pt idx="112">
                  <c:v>6600</c:v>
                </c:pt>
                <c:pt idx="113">
                  <c:v>6600</c:v>
                </c:pt>
                <c:pt idx="114">
                  <c:v>6600</c:v>
                </c:pt>
                <c:pt idx="115">
                  <c:v>6600</c:v>
                </c:pt>
                <c:pt idx="116">
                  <c:v>6600</c:v>
                </c:pt>
                <c:pt idx="117">
                  <c:v>6600</c:v>
                </c:pt>
                <c:pt idx="118">
                  <c:v>7000</c:v>
                </c:pt>
                <c:pt idx="119">
                  <c:v>7500</c:v>
                </c:pt>
                <c:pt idx="120">
                  <c:v>7500</c:v>
                </c:pt>
                <c:pt idx="121">
                  <c:v>7500</c:v>
                </c:pt>
                <c:pt idx="122">
                  <c:v>7500</c:v>
                </c:pt>
                <c:pt idx="123">
                  <c:v>8750</c:v>
                </c:pt>
                <c:pt idx="124">
                  <c:v>8750</c:v>
                </c:pt>
                <c:pt idx="125">
                  <c:v>8750</c:v>
                </c:pt>
                <c:pt idx="126">
                  <c:v>8750</c:v>
                </c:pt>
                <c:pt idx="127">
                  <c:v>8750</c:v>
                </c:pt>
                <c:pt idx="128">
                  <c:v>8750</c:v>
                </c:pt>
                <c:pt idx="129">
                  <c:v>8750</c:v>
                </c:pt>
                <c:pt idx="130">
                  <c:v>8750</c:v>
                </c:pt>
                <c:pt idx="131">
                  <c:v>9300</c:v>
                </c:pt>
                <c:pt idx="132">
                  <c:v>9300</c:v>
                </c:pt>
                <c:pt idx="133">
                  <c:v>9300</c:v>
                </c:pt>
                <c:pt idx="134">
                  <c:v>9300</c:v>
                </c:pt>
                <c:pt idx="135">
                  <c:v>9300</c:v>
                </c:pt>
                <c:pt idx="136">
                  <c:v>9300</c:v>
                </c:pt>
                <c:pt idx="137">
                  <c:v>9300</c:v>
                </c:pt>
                <c:pt idx="138">
                  <c:v>9300</c:v>
                </c:pt>
                <c:pt idx="139">
                  <c:v>9300</c:v>
                </c:pt>
                <c:pt idx="140">
                  <c:v>9300</c:v>
                </c:pt>
                <c:pt idx="141">
                  <c:v>9500</c:v>
                </c:pt>
                <c:pt idx="142">
                  <c:v>9500</c:v>
                </c:pt>
                <c:pt idx="143">
                  <c:v>9500</c:v>
                </c:pt>
                <c:pt idx="144">
                  <c:v>9500</c:v>
                </c:pt>
                <c:pt idx="145">
                  <c:v>9500</c:v>
                </c:pt>
                <c:pt idx="146">
                  <c:v>9500</c:v>
                </c:pt>
                <c:pt idx="147">
                  <c:v>9500</c:v>
                </c:pt>
                <c:pt idx="148">
                  <c:v>9500</c:v>
                </c:pt>
                <c:pt idx="149">
                  <c:v>9500</c:v>
                </c:pt>
                <c:pt idx="150">
                  <c:v>9500</c:v>
                </c:pt>
                <c:pt idx="151">
                  <c:v>9500</c:v>
                </c:pt>
                <c:pt idx="152">
                  <c:v>9500</c:v>
                </c:pt>
                <c:pt idx="153">
                  <c:v>9500</c:v>
                </c:pt>
                <c:pt idx="154">
                  <c:v>9500</c:v>
                </c:pt>
                <c:pt idx="155">
                  <c:v>9500</c:v>
                </c:pt>
                <c:pt idx="156">
                  <c:v>9500</c:v>
                </c:pt>
                <c:pt idx="157">
                  <c:v>9500</c:v>
                </c:pt>
                <c:pt idx="158">
                  <c:v>9500</c:v>
                </c:pt>
                <c:pt idx="159">
                  <c:v>9500</c:v>
                </c:pt>
                <c:pt idx="160">
                  <c:v>9500</c:v>
                </c:pt>
                <c:pt idx="161">
                  <c:v>9500</c:v>
                </c:pt>
                <c:pt idx="162">
                  <c:v>9500</c:v>
                </c:pt>
                <c:pt idx="163">
                  <c:v>9500</c:v>
                </c:pt>
                <c:pt idx="164">
                  <c:v>9500</c:v>
                </c:pt>
                <c:pt idx="165">
                  <c:v>9500</c:v>
                </c:pt>
                <c:pt idx="166">
                  <c:v>9500</c:v>
                </c:pt>
                <c:pt idx="167">
                  <c:v>9500</c:v>
                </c:pt>
                <c:pt idx="168">
                  <c:v>8750</c:v>
                </c:pt>
                <c:pt idx="169">
                  <c:v>8750</c:v>
                </c:pt>
                <c:pt idx="170">
                  <c:v>8750</c:v>
                </c:pt>
                <c:pt idx="171">
                  <c:v>8750</c:v>
                </c:pt>
                <c:pt idx="172">
                  <c:v>8750</c:v>
                </c:pt>
                <c:pt idx="173">
                  <c:v>8750</c:v>
                </c:pt>
                <c:pt idx="174">
                  <c:v>8750</c:v>
                </c:pt>
                <c:pt idx="175">
                  <c:v>8750</c:v>
                </c:pt>
                <c:pt idx="176">
                  <c:v>8750</c:v>
                </c:pt>
                <c:pt idx="177">
                  <c:v>8750</c:v>
                </c:pt>
                <c:pt idx="178">
                  <c:v>8750</c:v>
                </c:pt>
                <c:pt idx="179">
                  <c:v>8750</c:v>
                </c:pt>
                <c:pt idx="180">
                  <c:v>7750</c:v>
                </c:pt>
                <c:pt idx="181">
                  <c:v>7750</c:v>
                </c:pt>
                <c:pt idx="182">
                  <c:v>7750</c:v>
                </c:pt>
                <c:pt idx="183">
                  <c:v>7750</c:v>
                </c:pt>
                <c:pt idx="184">
                  <c:v>7750</c:v>
                </c:pt>
                <c:pt idx="185">
                  <c:v>7750</c:v>
                </c:pt>
                <c:pt idx="186">
                  <c:v>7750</c:v>
                </c:pt>
                <c:pt idx="187">
                  <c:v>7750</c:v>
                </c:pt>
                <c:pt idx="188">
                  <c:v>7250</c:v>
                </c:pt>
                <c:pt idx="189">
                  <c:v>7250</c:v>
                </c:pt>
                <c:pt idx="190">
                  <c:v>7250</c:v>
                </c:pt>
                <c:pt idx="191">
                  <c:v>7250</c:v>
                </c:pt>
                <c:pt idx="192">
                  <c:v>7250</c:v>
                </c:pt>
                <c:pt idx="193">
                  <c:v>7250</c:v>
                </c:pt>
                <c:pt idx="194">
                  <c:v>7250</c:v>
                </c:pt>
                <c:pt idx="195">
                  <c:v>7250</c:v>
                </c:pt>
                <c:pt idx="196">
                  <c:v>7250</c:v>
                </c:pt>
                <c:pt idx="197">
                  <c:v>7250</c:v>
                </c:pt>
                <c:pt idx="198">
                  <c:v>7250</c:v>
                </c:pt>
                <c:pt idx="199">
                  <c:v>7250</c:v>
                </c:pt>
                <c:pt idx="200">
                  <c:v>7250</c:v>
                </c:pt>
                <c:pt idx="201">
                  <c:v>7250</c:v>
                </c:pt>
                <c:pt idx="202">
                  <c:v>7250</c:v>
                </c:pt>
                <c:pt idx="203">
                  <c:v>7250</c:v>
                </c:pt>
                <c:pt idx="204">
                  <c:v>6500</c:v>
                </c:pt>
                <c:pt idx="205">
                  <c:v>6500</c:v>
                </c:pt>
                <c:pt idx="206">
                  <c:v>6500</c:v>
                </c:pt>
                <c:pt idx="207">
                  <c:v>6500</c:v>
                </c:pt>
                <c:pt idx="208">
                  <c:v>6500</c:v>
                </c:pt>
                <c:pt idx="209">
                  <c:v>6500</c:v>
                </c:pt>
                <c:pt idx="210">
                  <c:v>6500</c:v>
                </c:pt>
                <c:pt idx="211">
                  <c:v>6500</c:v>
                </c:pt>
                <c:pt idx="212">
                  <c:v>6500</c:v>
                </c:pt>
                <c:pt idx="213">
                  <c:v>6500</c:v>
                </c:pt>
                <c:pt idx="214">
                  <c:v>6500</c:v>
                </c:pt>
                <c:pt idx="215">
                  <c:v>6500</c:v>
                </c:pt>
                <c:pt idx="216">
                  <c:v>6250</c:v>
                </c:pt>
                <c:pt idx="217">
                  <c:v>6250</c:v>
                </c:pt>
                <c:pt idx="218">
                  <c:v>6250</c:v>
                </c:pt>
                <c:pt idx="219">
                  <c:v>6250</c:v>
                </c:pt>
                <c:pt idx="220">
                  <c:v>6250</c:v>
                </c:pt>
                <c:pt idx="221">
                  <c:v>6250</c:v>
                </c:pt>
                <c:pt idx="222">
                  <c:v>6250</c:v>
                </c:pt>
                <c:pt idx="223">
                  <c:v>6250</c:v>
                </c:pt>
                <c:pt idx="224">
                  <c:v>6250</c:v>
                </c:pt>
                <c:pt idx="225">
                  <c:v>5900</c:v>
                </c:pt>
                <c:pt idx="226">
                  <c:v>5900</c:v>
                </c:pt>
                <c:pt idx="227">
                  <c:v>5900</c:v>
                </c:pt>
                <c:pt idx="228">
                  <c:v>5900</c:v>
                </c:pt>
                <c:pt idx="229">
                  <c:v>5900</c:v>
                </c:pt>
                <c:pt idx="230">
                  <c:v>5900</c:v>
                </c:pt>
                <c:pt idx="231">
                  <c:v>5900</c:v>
                </c:pt>
                <c:pt idx="232">
                  <c:v>5600</c:v>
                </c:pt>
                <c:pt idx="233">
                  <c:v>5600</c:v>
                </c:pt>
                <c:pt idx="234">
                  <c:v>5600</c:v>
                </c:pt>
                <c:pt idx="235">
                  <c:v>5600</c:v>
                </c:pt>
                <c:pt idx="236">
                  <c:v>5600</c:v>
                </c:pt>
                <c:pt idx="237">
                  <c:v>5600</c:v>
                </c:pt>
                <c:pt idx="238">
                  <c:v>5600</c:v>
                </c:pt>
                <c:pt idx="239">
                  <c:v>5600</c:v>
                </c:pt>
                <c:pt idx="240">
                  <c:v>5600</c:v>
                </c:pt>
                <c:pt idx="241">
                  <c:v>5600</c:v>
                </c:pt>
                <c:pt idx="242">
                  <c:v>5600</c:v>
                </c:pt>
                <c:pt idx="243">
                  <c:v>5600</c:v>
                </c:pt>
                <c:pt idx="244">
                  <c:v>5600</c:v>
                </c:pt>
                <c:pt idx="245">
                  <c:v>5600</c:v>
                </c:pt>
                <c:pt idx="246">
                  <c:v>5600</c:v>
                </c:pt>
                <c:pt idx="247">
                  <c:v>5600</c:v>
                </c:pt>
                <c:pt idx="248">
                  <c:v>5600</c:v>
                </c:pt>
                <c:pt idx="249">
                  <c:v>5600</c:v>
                </c:pt>
                <c:pt idx="250">
                  <c:v>5500</c:v>
                </c:pt>
                <c:pt idx="251">
                  <c:v>5500</c:v>
                </c:pt>
                <c:pt idx="252">
                  <c:v>5500</c:v>
                </c:pt>
                <c:pt idx="253">
                  <c:v>5500</c:v>
                </c:pt>
                <c:pt idx="254">
                  <c:v>5500</c:v>
                </c:pt>
                <c:pt idx="255">
                  <c:v>5500</c:v>
                </c:pt>
                <c:pt idx="256">
                  <c:v>5500</c:v>
                </c:pt>
                <c:pt idx="257">
                  <c:v>5500</c:v>
                </c:pt>
                <c:pt idx="258">
                  <c:v>5500</c:v>
                </c:pt>
                <c:pt idx="259">
                  <c:v>5500</c:v>
                </c:pt>
                <c:pt idx="260">
                  <c:v>5500</c:v>
                </c:pt>
                <c:pt idx="261">
                  <c:v>5500</c:v>
                </c:pt>
                <c:pt idx="262">
                  <c:v>5500</c:v>
                </c:pt>
                <c:pt idx="263">
                  <c:v>5500</c:v>
                </c:pt>
                <c:pt idx="264">
                  <c:v>5500</c:v>
                </c:pt>
                <c:pt idx="265">
                  <c:v>5500</c:v>
                </c:pt>
                <c:pt idx="266">
                  <c:v>5500</c:v>
                </c:pt>
                <c:pt idx="267">
                  <c:v>5500</c:v>
                </c:pt>
                <c:pt idx="268">
                  <c:v>5500</c:v>
                </c:pt>
                <c:pt idx="269">
                  <c:v>5500</c:v>
                </c:pt>
                <c:pt idx="270">
                  <c:v>5300</c:v>
                </c:pt>
                <c:pt idx="271">
                  <c:v>5300</c:v>
                </c:pt>
                <c:pt idx="272">
                  <c:v>5200</c:v>
                </c:pt>
                <c:pt idx="273">
                  <c:v>5300</c:v>
                </c:pt>
                <c:pt idx="274">
                  <c:v>5300</c:v>
                </c:pt>
                <c:pt idx="275">
                  <c:v>5300</c:v>
                </c:pt>
                <c:pt idx="276">
                  <c:v>5300</c:v>
                </c:pt>
                <c:pt idx="277">
                  <c:v>5300</c:v>
                </c:pt>
                <c:pt idx="278">
                  <c:v>5300</c:v>
                </c:pt>
                <c:pt idx="279">
                  <c:v>5300</c:v>
                </c:pt>
                <c:pt idx="280">
                  <c:v>5300</c:v>
                </c:pt>
                <c:pt idx="281">
                  <c:v>5200</c:v>
                </c:pt>
                <c:pt idx="282">
                  <c:v>5200</c:v>
                </c:pt>
                <c:pt idx="283">
                  <c:v>5200</c:v>
                </c:pt>
                <c:pt idx="284">
                  <c:v>5200</c:v>
                </c:pt>
                <c:pt idx="285">
                  <c:v>5200</c:v>
                </c:pt>
                <c:pt idx="286">
                  <c:v>5200</c:v>
                </c:pt>
                <c:pt idx="287">
                  <c:v>5200</c:v>
                </c:pt>
                <c:pt idx="288">
                  <c:v>5200</c:v>
                </c:pt>
                <c:pt idx="289">
                  <c:v>5200</c:v>
                </c:pt>
                <c:pt idx="290">
                  <c:v>5200</c:v>
                </c:pt>
                <c:pt idx="291">
                  <c:v>5200</c:v>
                </c:pt>
                <c:pt idx="292">
                  <c:v>5400</c:v>
                </c:pt>
                <c:pt idx="293">
                  <c:v>5400</c:v>
                </c:pt>
                <c:pt idx="294">
                  <c:v>5400</c:v>
                </c:pt>
                <c:pt idx="295">
                  <c:v>5400</c:v>
                </c:pt>
                <c:pt idx="296">
                  <c:v>5400</c:v>
                </c:pt>
                <c:pt idx="297">
                  <c:v>5400</c:v>
                </c:pt>
                <c:pt idx="298">
                  <c:v>5400</c:v>
                </c:pt>
                <c:pt idx="299">
                  <c:v>5400</c:v>
                </c:pt>
                <c:pt idx="300">
                  <c:v>5400</c:v>
                </c:pt>
                <c:pt idx="301">
                  <c:v>5400</c:v>
                </c:pt>
                <c:pt idx="302">
                  <c:v>5400</c:v>
                </c:pt>
                <c:pt idx="303">
                  <c:v>5400</c:v>
                </c:pt>
                <c:pt idx="304">
                  <c:v>5400</c:v>
                </c:pt>
                <c:pt idx="305">
                  <c:v>5400</c:v>
                </c:pt>
                <c:pt idx="306">
                  <c:v>5400</c:v>
                </c:pt>
                <c:pt idx="307">
                  <c:v>5400</c:v>
                </c:pt>
                <c:pt idx="308">
                  <c:v>5400</c:v>
                </c:pt>
                <c:pt idx="309">
                  <c:v>5400</c:v>
                </c:pt>
                <c:pt idx="310">
                  <c:v>5400</c:v>
                </c:pt>
                <c:pt idx="311">
                  <c:v>5400</c:v>
                </c:pt>
                <c:pt idx="312">
                  <c:v>5400</c:v>
                </c:pt>
                <c:pt idx="313">
                  <c:v>5400</c:v>
                </c:pt>
                <c:pt idx="314">
                  <c:v>5400</c:v>
                </c:pt>
                <c:pt idx="315">
                  <c:v>5400</c:v>
                </c:pt>
                <c:pt idx="316">
                  <c:v>5400</c:v>
                </c:pt>
                <c:pt idx="317">
                  <c:v>5400</c:v>
                </c:pt>
                <c:pt idx="318">
                  <c:v>5400</c:v>
                </c:pt>
                <c:pt idx="319">
                  <c:v>5400</c:v>
                </c:pt>
                <c:pt idx="320">
                  <c:v>5400</c:v>
                </c:pt>
                <c:pt idx="321">
                  <c:v>5400</c:v>
                </c:pt>
                <c:pt idx="322">
                  <c:v>5400</c:v>
                </c:pt>
                <c:pt idx="323">
                  <c:v>5400</c:v>
                </c:pt>
                <c:pt idx="324">
                  <c:v>5400</c:v>
                </c:pt>
                <c:pt idx="325">
                  <c:v>5400</c:v>
                </c:pt>
                <c:pt idx="326">
                  <c:v>5400</c:v>
                </c:pt>
                <c:pt idx="327">
                  <c:v>5400</c:v>
                </c:pt>
                <c:pt idx="328">
                  <c:v>5400</c:v>
                </c:pt>
                <c:pt idx="329">
                  <c:v>5400</c:v>
                </c:pt>
                <c:pt idx="330">
                  <c:v>5400</c:v>
                </c:pt>
                <c:pt idx="331">
                  <c:v>5400</c:v>
                </c:pt>
                <c:pt idx="332">
                  <c:v>5400</c:v>
                </c:pt>
                <c:pt idx="333">
                  <c:v>5400</c:v>
                </c:pt>
                <c:pt idx="334">
                  <c:v>5400</c:v>
                </c:pt>
                <c:pt idx="335">
                  <c:v>5400</c:v>
                </c:pt>
                <c:pt idx="336">
                  <c:v>5400</c:v>
                </c:pt>
                <c:pt idx="337">
                  <c:v>5400</c:v>
                </c:pt>
                <c:pt idx="338">
                  <c:v>5400</c:v>
                </c:pt>
                <c:pt idx="339">
                  <c:v>5400</c:v>
                </c:pt>
                <c:pt idx="340">
                  <c:v>5400</c:v>
                </c:pt>
                <c:pt idx="341">
                  <c:v>5400</c:v>
                </c:pt>
                <c:pt idx="342">
                  <c:v>5400</c:v>
                </c:pt>
                <c:pt idx="343">
                  <c:v>5400</c:v>
                </c:pt>
                <c:pt idx="344">
                  <c:v>5400</c:v>
                </c:pt>
                <c:pt idx="345">
                  <c:v>5400</c:v>
                </c:pt>
                <c:pt idx="346">
                  <c:v>5400</c:v>
                </c:pt>
              </c:numCache>
            </c:numRef>
          </c:val>
          <c:smooth val="0"/>
        </c:ser>
        <c:ser>
          <c:idx val="4"/>
          <c:order val="3"/>
          <c:tx>
            <c:strRef>
              <c:f>'[电解液系列数据（需更新版.xlsx]溶剂价格'!$E$1</c:f>
              <c:strCache>
                <c:ptCount val="1"/>
                <c:pt idx="0">
                  <c:v>碳酸二甲酯（DMC）</c:v>
                </c:pt>
              </c:strCache>
            </c:strRef>
          </c:tx>
          <c:spPr>
            <a:ln w="19050" cap="rnd" cmpd="sng" algn="ctr">
              <a:solidFill>
                <a:srgbClr val="8AA1C6"/>
              </a:solidFill>
              <a:prstDash val="solid"/>
              <a:round/>
            </a:ln>
          </c:spPr>
          <c:marker>
            <c:symbol val="none"/>
          </c:marker>
          <c:dLbls>
            <c:delete val="1"/>
          </c:dLbls>
          <c:cat>
            <c:numRef>
              <c:f>'[电解液系列数据（需更新版.xlsx]溶剂价格'!$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溶剂价格'!$E$2:$E$348</c:f>
              <c:numCache>
                <c:formatCode>General</c:formatCode>
                <c:ptCount val="347"/>
                <c:pt idx="0">
                  <c:v>9750</c:v>
                </c:pt>
                <c:pt idx="1">
                  <c:v>9750</c:v>
                </c:pt>
                <c:pt idx="2">
                  <c:v>9750</c:v>
                </c:pt>
                <c:pt idx="3">
                  <c:v>9750</c:v>
                </c:pt>
                <c:pt idx="4">
                  <c:v>9750</c:v>
                </c:pt>
                <c:pt idx="5">
                  <c:v>9750</c:v>
                </c:pt>
                <c:pt idx="6">
                  <c:v>9750</c:v>
                </c:pt>
                <c:pt idx="7">
                  <c:v>9750</c:v>
                </c:pt>
                <c:pt idx="8">
                  <c:v>9750</c:v>
                </c:pt>
                <c:pt idx="9">
                  <c:v>10750</c:v>
                </c:pt>
                <c:pt idx="10">
                  <c:v>10750</c:v>
                </c:pt>
                <c:pt idx="11">
                  <c:v>11250</c:v>
                </c:pt>
                <c:pt idx="12">
                  <c:v>11250</c:v>
                </c:pt>
                <c:pt idx="13">
                  <c:v>11250</c:v>
                </c:pt>
                <c:pt idx="14">
                  <c:v>11250</c:v>
                </c:pt>
                <c:pt idx="15">
                  <c:v>11250</c:v>
                </c:pt>
                <c:pt idx="16">
                  <c:v>11250</c:v>
                </c:pt>
                <c:pt idx="17">
                  <c:v>11250</c:v>
                </c:pt>
                <c:pt idx="18">
                  <c:v>11250</c:v>
                </c:pt>
                <c:pt idx="19">
                  <c:v>11250</c:v>
                </c:pt>
                <c:pt idx="20">
                  <c:v>11250</c:v>
                </c:pt>
                <c:pt idx="21">
                  <c:v>11250</c:v>
                </c:pt>
                <c:pt idx="22">
                  <c:v>11250</c:v>
                </c:pt>
                <c:pt idx="23">
                  <c:v>11250</c:v>
                </c:pt>
                <c:pt idx="24">
                  <c:v>11250</c:v>
                </c:pt>
                <c:pt idx="25">
                  <c:v>11250</c:v>
                </c:pt>
                <c:pt idx="26">
                  <c:v>10750</c:v>
                </c:pt>
                <c:pt idx="27">
                  <c:v>10750</c:v>
                </c:pt>
                <c:pt idx="28">
                  <c:v>10750</c:v>
                </c:pt>
                <c:pt idx="29">
                  <c:v>10750</c:v>
                </c:pt>
                <c:pt idx="30">
                  <c:v>10750</c:v>
                </c:pt>
                <c:pt idx="31">
                  <c:v>10750</c:v>
                </c:pt>
                <c:pt idx="32">
                  <c:v>9500</c:v>
                </c:pt>
                <c:pt idx="33">
                  <c:v>9500</c:v>
                </c:pt>
                <c:pt idx="34">
                  <c:v>9500</c:v>
                </c:pt>
                <c:pt idx="35">
                  <c:v>9500</c:v>
                </c:pt>
                <c:pt idx="36">
                  <c:v>9500</c:v>
                </c:pt>
                <c:pt idx="37">
                  <c:v>9500</c:v>
                </c:pt>
                <c:pt idx="38">
                  <c:v>9500</c:v>
                </c:pt>
                <c:pt idx="39">
                  <c:v>9500</c:v>
                </c:pt>
                <c:pt idx="40">
                  <c:v>9500</c:v>
                </c:pt>
                <c:pt idx="41">
                  <c:v>8500</c:v>
                </c:pt>
                <c:pt idx="42">
                  <c:v>8500</c:v>
                </c:pt>
                <c:pt idx="43">
                  <c:v>8500</c:v>
                </c:pt>
                <c:pt idx="44">
                  <c:v>8500</c:v>
                </c:pt>
                <c:pt idx="45">
                  <c:v>8500</c:v>
                </c:pt>
                <c:pt idx="46">
                  <c:v>8500</c:v>
                </c:pt>
                <c:pt idx="47">
                  <c:v>8250</c:v>
                </c:pt>
                <c:pt idx="48">
                  <c:v>8250</c:v>
                </c:pt>
                <c:pt idx="49">
                  <c:v>8250</c:v>
                </c:pt>
                <c:pt idx="50">
                  <c:v>8250</c:v>
                </c:pt>
                <c:pt idx="51">
                  <c:v>8250</c:v>
                </c:pt>
                <c:pt idx="52">
                  <c:v>8250</c:v>
                </c:pt>
                <c:pt idx="53">
                  <c:v>8250</c:v>
                </c:pt>
                <c:pt idx="54">
                  <c:v>8250</c:v>
                </c:pt>
                <c:pt idx="55">
                  <c:v>8250</c:v>
                </c:pt>
                <c:pt idx="56">
                  <c:v>8250</c:v>
                </c:pt>
                <c:pt idx="57">
                  <c:v>7750</c:v>
                </c:pt>
                <c:pt idx="58">
                  <c:v>7750</c:v>
                </c:pt>
                <c:pt idx="59">
                  <c:v>7750</c:v>
                </c:pt>
                <c:pt idx="60">
                  <c:v>7750</c:v>
                </c:pt>
                <c:pt idx="61">
                  <c:v>7750</c:v>
                </c:pt>
                <c:pt idx="62">
                  <c:v>7350</c:v>
                </c:pt>
                <c:pt idx="63">
                  <c:v>7350</c:v>
                </c:pt>
                <c:pt idx="64">
                  <c:v>7350</c:v>
                </c:pt>
                <c:pt idx="65">
                  <c:v>7350</c:v>
                </c:pt>
                <c:pt idx="66">
                  <c:v>7350</c:v>
                </c:pt>
                <c:pt idx="67">
                  <c:v>7350</c:v>
                </c:pt>
                <c:pt idx="68">
                  <c:v>7350</c:v>
                </c:pt>
                <c:pt idx="69">
                  <c:v>7250</c:v>
                </c:pt>
                <c:pt idx="70">
                  <c:v>7000</c:v>
                </c:pt>
                <c:pt idx="71">
                  <c:v>6500</c:v>
                </c:pt>
                <c:pt idx="72">
                  <c:v>6500</c:v>
                </c:pt>
                <c:pt idx="73">
                  <c:v>6500</c:v>
                </c:pt>
                <c:pt idx="74">
                  <c:v>6500</c:v>
                </c:pt>
                <c:pt idx="75">
                  <c:v>6500</c:v>
                </c:pt>
                <c:pt idx="76">
                  <c:v>6250</c:v>
                </c:pt>
                <c:pt idx="77">
                  <c:v>6250</c:v>
                </c:pt>
                <c:pt idx="78">
                  <c:v>5900</c:v>
                </c:pt>
                <c:pt idx="79">
                  <c:v>5900</c:v>
                </c:pt>
                <c:pt idx="80">
                  <c:v>5900</c:v>
                </c:pt>
                <c:pt idx="81">
                  <c:v>5900</c:v>
                </c:pt>
                <c:pt idx="82">
                  <c:v>5900</c:v>
                </c:pt>
                <c:pt idx="83">
                  <c:v>5900</c:v>
                </c:pt>
                <c:pt idx="84">
                  <c:v>5750</c:v>
                </c:pt>
                <c:pt idx="85">
                  <c:v>5750</c:v>
                </c:pt>
                <c:pt idx="86">
                  <c:v>5750</c:v>
                </c:pt>
                <c:pt idx="87">
                  <c:v>5750</c:v>
                </c:pt>
                <c:pt idx="88">
                  <c:v>5750</c:v>
                </c:pt>
                <c:pt idx="89">
                  <c:v>6250</c:v>
                </c:pt>
                <c:pt idx="90">
                  <c:v>6250</c:v>
                </c:pt>
                <c:pt idx="91">
                  <c:v>6250</c:v>
                </c:pt>
                <c:pt idx="92">
                  <c:v>6250</c:v>
                </c:pt>
                <c:pt idx="93">
                  <c:v>6250</c:v>
                </c:pt>
                <c:pt idx="94">
                  <c:v>6250</c:v>
                </c:pt>
                <c:pt idx="95">
                  <c:v>6250</c:v>
                </c:pt>
                <c:pt idx="96">
                  <c:v>6250</c:v>
                </c:pt>
                <c:pt idx="97">
                  <c:v>6250</c:v>
                </c:pt>
                <c:pt idx="98">
                  <c:v>6250</c:v>
                </c:pt>
                <c:pt idx="99">
                  <c:v>6250</c:v>
                </c:pt>
                <c:pt idx="100">
                  <c:v>6250</c:v>
                </c:pt>
                <c:pt idx="101">
                  <c:v>6250</c:v>
                </c:pt>
                <c:pt idx="102">
                  <c:v>6250</c:v>
                </c:pt>
                <c:pt idx="103">
                  <c:v>6250</c:v>
                </c:pt>
                <c:pt idx="104">
                  <c:v>6250</c:v>
                </c:pt>
                <c:pt idx="105">
                  <c:v>6250</c:v>
                </c:pt>
                <c:pt idx="106">
                  <c:v>6500</c:v>
                </c:pt>
                <c:pt idx="107">
                  <c:v>6500</c:v>
                </c:pt>
                <c:pt idx="108">
                  <c:v>6500</c:v>
                </c:pt>
                <c:pt idx="109">
                  <c:v>6600</c:v>
                </c:pt>
                <c:pt idx="110">
                  <c:v>6600</c:v>
                </c:pt>
                <c:pt idx="111">
                  <c:v>6600</c:v>
                </c:pt>
                <c:pt idx="112">
                  <c:v>6600</c:v>
                </c:pt>
                <c:pt idx="113">
                  <c:v>6600</c:v>
                </c:pt>
                <c:pt idx="114">
                  <c:v>6600</c:v>
                </c:pt>
                <c:pt idx="115">
                  <c:v>6600</c:v>
                </c:pt>
                <c:pt idx="116">
                  <c:v>6600</c:v>
                </c:pt>
                <c:pt idx="117">
                  <c:v>6600</c:v>
                </c:pt>
                <c:pt idx="118">
                  <c:v>7000</c:v>
                </c:pt>
                <c:pt idx="119">
                  <c:v>7000</c:v>
                </c:pt>
                <c:pt idx="120">
                  <c:v>7000</c:v>
                </c:pt>
                <c:pt idx="121">
                  <c:v>7750</c:v>
                </c:pt>
                <c:pt idx="122">
                  <c:v>7750</c:v>
                </c:pt>
                <c:pt idx="123">
                  <c:v>7750</c:v>
                </c:pt>
                <c:pt idx="124">
                  <c:v>7750</c:v>
                </c:pt>
                <c:pt idx="125">
                  <c:v>7750</c:v>
                </c:pt>
                <c:pt idx="126">
                  <c:v>7750</c:v>
                </c:pt>
                <c:pt idx="127">
                  <c:v>7750</c:v>
                </c:pt>
                <c:pt idx="128">
                  <c:v>7750</c:v>
                </c:pt>
                <c:pt idx="129">
                  <c:v>7750</c:v>
                </c:pt>
                <c:pt idx="130">
                  <c:v>7750</c:v>
                </c:pt>
                <c:pt idx="131">
                  <c:v>7750</c:v>
                </c:pt>
                <c:pt idx="132">
                  <c:v>7750</c:v>
                </c:pt>
                <c:pt idx="133">
                  <c:v>7750</c:v>
                </c:pt>
                <c:pt idx="134">
                  <c:v>7750</c:v>
                </c:pt>
                <c:pt idx="135">
                  <c:v>7750</c:v>
                </c:pt>
                <c:pt idx="136">
                  <c:v>7750</c:v>
                </c:pt>
                <c:pt idx="137">
                  <c:v>7750</c:v>
                </c:pt>
                <c:pt idx="138">
                  <c:v>7750</c:v>
                </c:pt>
                <c:pt idx="139">
                  <c:v>7750</c:v>
                </c:pt>
                <c:pt idx="140">
                  <c:v>7750</c:v>
                </c:pt>
                <c:pt idx="141">
                  <c:v>7750</c:v>
                </c:pt>
                <c:pt idx="142">
                  <c:v>7750</c:v>
                </c:pt>
                <c:pt idx="143">
                  <c:v>7750</c:v>
                </c:pt>
                <c:pt idx="144">
                  <c:v>7750</c:v>
                </c:pt>
                <c:pt idx="145">
                  <c:v>7750</c:v>
                </c:pt>
                <c:pt idx="146">
                  <c:v>7950</c:v>
                </c:pt>
                <c:pt idx="147">
                  <c:v>7950</c:v>
                </c:pt>
                <c:pt idx="148">
                  <c:v>7950</c:v>
                </c:pt>
                <c:pt idx="149">
                  <c:v>7950</c:v>
                </c:pt>
                <c:pt idx="150">
                  <c:v>7950</c:v>
                </c:pt>
                <c:pt idx="151">
                  <c:v>7950</c:v>
                </c:pt>
                <c:pt idx="152">
                  <c:v>7950</c:v>
                </c:pt>
                <c:pt idx="153">
                  <c:v>7950</c:v>
                </c:pt>
                <c:pt idx="154">
                  <c:v>7950</c:v>
                </c:pt>
                <c:pt idx="155">
                  <c:v>7950</c:v>
                </c:pt>
                <c:pt idx="156">
                  <c:v>7950</c:v>
                </c:pt>
                <c:pt idx="157">
                  <c:v>7950</c:v>
                </c:pt>
                <c:pt idx="158">
                  <c:v>7950</c:v>
                </c:pt>
                <c:pt idx="159">
                  <c:v>7950</c:v>
                </c:pt>
                <c:pt idx="160">
                  <c:v>7950</c:v>
                </c:pt>
                <c:pt idx="161">
                  <c:v>7950</c:v>
                </c:pt>
                <c:pt idx="162">
                  <c:v>7950</c:v>
                </c:pt>
                <c:pt idx="163">
                  <c:v>7950</c:v>
                </c:pt>
                <c:pt idx="164">
                  <c:v>7950</c:v>
                </c:pt>
                <c:pt idx="165">
                  <c:v>7950</c:v>
                </c:pt>
                <c:pt idx="166">
                  <c:v>7950</c:v>
                </c:pt>
                <c:pt idx="167">
                  <c:v>7950</c:v>
                </c:pt>
                <c:pt idx="168">
                  <c:v>7950</c:v>
                </c:pt>
                <c:pt idx="169">
                  <c:v>7950</c:v>
                </c:pt>
                <c:pt idx="170">
                  <c:v>7950</c:v>
                </c:pt>
                <c:pt idx="171">
                  <c:v>7950</c:v>
                </c:pt>
                <c:pt idx="172">
                  <c:v>7950</c:v>
                </c:pt>
                <c:pt idx="173">
                  <c:v>7950</c:v>
                </c:pt>
                <c:pt idx="174">
                  <c:v>7950</c:v>
                </c:pt>
                <c:pt idx="175">
                  <c:v>7950</c:v>
                </c:pt>
                <c:pt idx="176">
                  <c:v>7950</c:v>
                </c:pt>
                <c:pt idx="177">
                  <c:v>7400</c:v>
                </c:pt>
                <c:pt idx="178">
                  <c:v>7400</c:v>
                </c:pt>
                <c:pt idx="179">
                  <c:v>7400</c:v>
                </c:pt>
                <c:pt idx="180">
                  <c:v>7400</c:v>
                </c:pt>
                <c:pt idx="181">
                  <c:v>7400</c:v>
                </c:pt>
                <c:pt idx="182">
                  <c:v>7400</c:v>
                </c:pt>
                <c:pt idx="183">
                  <c:v>7400</c:v>
                </c:pt>
                <c:pt idx="184">
                  <c:v>7400</c:v>
                </c:pt>
                <c:pt idx="185">
                  <c:v>7400</c:v>
                </c:pt>
                <c:pt idx="186">
                  <c:v>7400</c:v>
                </c:pt>
                <c:pt idx="187">
                  <c:v>7750</c:v>
                </c:pt>
                <c:pt idx="188">
                  <c:v>7750</c:v>
                </c:pt>
                <c:pt idx="189">
                  <c:v>7750</c:v>
                </c:pt>
                <c:pt idx="190">
                  <c:v>7750</c:v>
                </c:pt>
                <c:pt idx="191">
                  <c:v>7750</c:v>
                </c:pt>
                <c:pt idx="192">
                  <c:v>7750</c:v>
                </c:pt>
                <c:pt idx="193">
                  <c:v>7750</c:v>
                </c:pt>
                <c:pt idx="194">
                  <c:v>7550</c:v>
                </c:pt>
                <c:pt idx="195">
                  <c:v>7350</c:v>
                </c:pt>
                <c:pt idx="196">
                  <c:v>7250</c:v>
                </c:pt>
                <c:pt idx="197">
                  <c:v>7250</c:v>
                </c:pt>
                <c:pt idx="198">
                  <c:v>7250</c:v>
                </c:pt>
                <c:pt idx="199">
                  <c:v>7250</c:v>
                </c:pt>
                <c:pt idx="200">
                  <c:v>7250</c:v>
                </c:pt>
                <c:pt idx="201">
                  <c:v>6800</c:v>
                </c:pt>
                <c:pt idx="202">
                  <c:v>6800</c:v>
                </c:pt>
                <c:pt idx="203">
                  <c:v>6800</c:v>
                </c:pt>
                <c:pt idx="204">
                  <c:v>6800</c:v>
                </c:pt>
                <c:pt idx="205">
                  <c:v>6800</c:v>
                </c:pt>
                <c:pt idx="206">
                  <c:v>6800</c:v>
                </c:pt>
                <c:pt idx="207">
                  <c:v>6800</c:v>
                </c:pt>
                <c:pt idx="208">
                  <c:v>6800</c:v>
                </c:pt>
                <c:pt idx="209">
                  <c:v>6800</c:v>
                </c:pt>
                <c:pt idx="210">
                  <c:v>6800</c:v>
                </c:pt>
                <c:pt idx="211">
                  <c:v>6800</c:v>
                </c:pt>
                <c:pt idx="212">
                  <c:v>6800</c:v>
                </c:pt>
                <c:pt idx="213">
                  <c:v>6800</c:v>
                </c:pt>
                <c:pt idx="214">
                  <c:v>6800</c:v>
                </c:pt>
                <c:pt idx="215">
                  <c:v>6800</c:v>
                </c:pt>
                <c:pt idx="216">
                  <c:v>6800</c:v>
                </c:pt>
                <c:pt idx="217">
                  <c:v>6800</c:v>
                </c:pt>
                <c:pt idx="218">
                  <c:v>6800</c:v>
                </c:pt>
                <c:pt idx="219">
                  <c:v>6800</c:v>
                </c:pt>
                <c:pt idx="220">
                  <c:v>6800</c:v>
                </c:pt>
                <c:pt idx="221">
                  <c:v>6400</c:v>
                </c:pt>
                <c:pt idx="222">
                  <c:v>6400</c:v>
                </c:pt>
                <c:pt idx="223">
                  <c:v>6400</c:v>
                </c:pt>
                <c:pt idx="224">
                  <c:v>6400</c:v>
                </c:pt>
                <c:pt idx="225">
                  <c:v>6400</c:v>
                </c:pt>
                <c:pt idx="226">
                  <c:v>6400</c:v>
                </c:pt>
                <c:pt idx="227">
                  <c:v>6400</c:v>
                </c:pt>
                <c:pt idx="228">
                  <c:v>6400</c:v>
                </c:pt>
                <c:pt idx="229">
                  <c:v>6400</c:v>
                </c:pt>
                <c:pt idx="230">
                  <c:v>6400</c:v>
                </c:pt>
                <c:pt idx="231">
                  <c:v>6400</c:v>
                </c:pt>
                <c:pt idx="232">
                  <c:v>6400</c:v>
                </c:pt>
                <c:pt idx="233">
                  <c:v>6400</c:v>
                </c:pt>
                <c:pt idx="234">
                  <c:v>6400</c:v>
                </c:pt>
                <c:pt idx="235">
                  <c:v>6100</c:v>
                </c:pt>
                <c:pt idx="236">
                  <c:v>6100</c:v>
                </c:pt>
                <c:pt idx="237">
                  <c:v>6100</c:v>
                </c:pt>
                <c:pt idx="238">
                  <c:v>5900</c:v>
                </c:pt>
                <c:pt idx="239">
                  <c:v>5900</c:v>
                </c:pt>
                <c:pt idx="240">
                  <c:v>5900</c:v>
                </c:pt>
                <c:pt idx="241">
                  <c:v>5900</c:v>
                </c:pt>
                <c:pt idx="242">
                  <c:v>5500</c:v>
                </c:pt>
                <c:pt idx="243">
                  <c:v>5500</c:v>
                </c:pt>
                <c:pt idx="244">
                  <c:v>5500</c:v>
                </c:pt>
                <c:pt idx="245">
                  <c:v>5500</c:v>
                </c:pt>
                <c:pt idx="246">
                  <c:v>5500</c:v>
                </c:pt>
                <c:pt idx="247">
                  <c:v>5400</c:v>
                </c:pt>
                <c:pt idx="248">
                  <c:v>5400</c:v>
                </c:pt>
                <c:pt idx="249">
                  <c:v>5400</c:v>
                </c:pt>
                <c:pt idx="250">
                  <c:v>5400</c:v>
                </c:pt>
                <c:pt idx="251">
                  <c:v>5400</c:v>
                </c:pt>
                <c:pt idx="252">
                  <c:v>5400</c:v>
                </c:pt>
                <c:pt idx="253">
                  <c:v>5400</c:v>
                </c:pt>
                <c:pt idx="254">
                  <c:v>5400</c:v>
                </c:pt>
                <c:pt idx="255">
                  <c:v>5400</c:v>
                </c:pt>
                <c:pt idx="256">
                  <c:v>5400</c:v>
                </c:pt>
                <c:pt idx="257">
                  <c:v>5400</c:v>
                </c:pt>
                <c:pt idx="258">
                  <c:v>5400</c:v>
                </c:pt>
                <c:pt idx="259">
                  <c:v>5400</c:v>
                </c:pt>
                <c:pt idx="260">
                  <c:v>5400</c:v>
                </c:pt>
                <c:pt idx="261">
                  <c:v>5400</c:v>
                </c:pt>
                <c:pt idx="262">
                  <c:v>5400</c:v>
                </c:pt>
                <c:pt idx="263">
                  <c:v>5400</c:v>
                </c:pt>
                <c:pt idx="264">
                  <c:v>5400</c:v>
                </c:pt>
                <c:pt idx="265">
                  <c:v>5400</c:v>
                </c:pt>
                <c:pt idx="266">
                  <c:v>5400</c:v>
                </c:pt>
                <c:pt idx="267">
                  <c:v>5400</c:v>
                </c:pt>
                <c:pt idx="268">
                  <c:v>5400</c:v>
                </c:pt>
                <c:pt idx="269">
                  <c:v>5400</c:v>
                </c:pt>
                <c:pt idx="270">
                  <c:v>5400</c:v>
                </c:pt>
                <c:pt idx="271">
                  <c:v>5400</c:v>
                </c:pt>
                <c:pt idx="272">
                  <c:v>5400</c:v>
                </c:pt>
                <c:pt idx="273">
                  <c:v>5400</c:v>
                </c:pt>
                <c:pt idx="274">
                  <c:v>5400</c:v>
                </c:pt>
                <c:pt idx="275">
                  <c:v>5400</c:v>
                </c:pt>
                <c:pt idx="276">
                  <c:v>5400</c:v>
                </c:pt>
                <c:pt idx="277">
                  <c:v>5400</c:v>
                </c:pt>
                <c:pt idx="278">
                  <c:v>5400</c:v>
                </c:pt>
                <c:pt idx="279">
                  <c:v>5400</c:v>
                </c:pt>
                <c:pt idx="280">
                  <c:v>5400</c:v>
                </c:pt>
                <c:pt idx="281">
                  <c:v>5400</c:v>
                </c:pt>
                <c:pt idx="282">
                  <c:v>5400</c:v>
                </c:pt>
                <c:pt idx="283">
                  <c:v>5400</c:v>
                </c:pt>
                <c:pt idx="284">
                  <c:v>5400</c:v>
                </c:pt>
                <c:pt idx="285">
                  <c:v>5400</c:v>
                </c:pt>
                <c:pt idx="286">
                  <c:v>5400</c:v>
                </c:pt>
                <c:pt idx="287">
                  <c:v>5400</c:v>
                </c:pt>
                <c:pt idx="288">
                  <c:v>5400</c:v>
                </c:pt>
                <c:pt idx="289">
                  <c:v>5400</c:v>
                </c:pt>
                <c:pt idx="290">
                  <c:v>5400</c:v>
                </c:pt>
                <c:pt idx="291">
                  <c:v>5400</c:v>
                </c:pt>
                <c:pt idx="292">
                  <c:v>5400</c:v>
                </c:pt>
                <c:pt idx="293">
                  <c:v>5400</c:v>
                </c:pt>
                <c:pt idx="294">
                  <c:v>5400</c:v>
                </c:pt>
                <c:pt idx="295">
                  <c:v>5400</c:v>
                </c:pt>
                <c:pt idx="296">
                  <c:v>5400</c:v>
                </c:pt>
                <c:pt idx="297">
                  <c:v>5400</c:v>
                </c:pt>
                <c:pt idx="298">
                  <c:v>5400</c:v>
                </c:pt>
                <c:pt idx="299">
                  <c:v>5400</c:v>
                </c:pt>
                <c:pt idx="300">
                  <c:v>5400</c:v>
                </c:pt>
                <c:pt idx="301">
                  <c:v>5400</c:v>
                </c:pt>
                <c:pt idx="302">
                  <c:v>5400</c:v>
                </c:pt>
                <c:pt idx="303">
                  <c:v>5200</c:v>
                </c:pt>
                <c:pt idx="304">
                  <c:v>5200</c:v>
                </c:pt>
                <c:pt idx="305">
                  <c:v>5200</c:v>
                </c:pt>
                <c:pt idx="306">
                  <c:v>5200</c:v>
                </c:pt>
                <c:pt idx="307">
                  <c:v>5200</c:v>
                </c:pt>
                <c:pt idx="308">
                  <c:v>5200</c:v>
                </c:pt>
                <c:pt idx="309">
                  <c:v>5200</c:v>
                </c:pt>
                <c:pt idx="310">
                  <c:v>5200</c:v>
                </c:pt>
                <c:pt idx="311">
                  <c:v>5200</c:v>
                </c:pt>
                <c:pt idx="312">
                  <c:v>5200</c:v>
                </c:pt>
                <c:pt idx="313">
                  <c:v>5200</c:v>
                </c:pt>
                <c:pt idx="314">
                  <c:v>5200</c:v>
                </c:pt>
                <c:pt idx="315">
                  <c:v>5200</c:v>
                </c:pt>
                <c:pt idx="316">
                  <c:v>5200</c:v>
                </c:pt>
                <c:pt idx="317">
                  <c:v>5200</c:v>
                </c:pt>
                <c:pt idx="318">
                  <c:v>5200</c:v>
                </c:pt>
                <c:pt idx="319">
                  <c:v>5200</c:v>
                </c:pt>
                <c:pt idx="320">
                  <c:v>5200</c:v>
                </c:pt>
                <c:pt idx="321">
                  <c:v>5200</c:v>
                </c:pt>
                <c:pt idx="322">
                  <c:v>5200</c:v>
                </c:pt>
                <c:pt idx="323">
                  <c:v>5200</c:v>
                </c:pt>
                <c:pt idx="324">
                  <c:v>5200</c:v>
                </c:pt>
                <c:pt idx="325">
                  <c:v>5200</c:v>
                </c:pt>
                <c:pt idx="326">
                  <c:v>5200</c:v>
                </c:pt>
                <c:pt idx="327">
                  <c:v>5200</c:v>
                </c:pt>
                <c:pt idx="328">
                  <c:v>5200</c:v>
                </c:pt>
                <c:pt idx="329">
                  <c:v>5200</c:v>
                </c:pt>
                <c:pt idx="330">
                  <c:v>5200</c:v>
                </c:pt>
                <c:pt idx="331">
                  <c:v>5200</c:v>
                </c:pt>
                <c:pt idx="332">
                  <c:v>5200</c:v>
                </c:pt>
                <c:pt idx="333">
                  <c:v>5200</c:v>
                </c:pt>
                <c:pt idx="334">
                  <c:v>5200</c:v>
                </c:pt>
                <c:pt idx="335">
                  <c:v>5200</c:v>
                </c:pt>
                <c:pt idx="336">
                  <c:v>5200</c:v>
                </c:pt>
                <c:pt idx="337">
                  <c:v>5200</c:v>
                </c:pt>
                <c:pt idx="338">
                  <c:v>5200</c:v>
                </c:pt>
                <c:pt idx="339">
                  <c:v>5200</c:v>
                </c:pt>
                <c:pt idx="340">
                  <c:v>5200</c:v>
                </c:pt>
                <c:pt idx="341">
                  <c:v>5200</c:v>
                </c:pt>
                <c:pt idx="342">
                  <c:v>5200</c:v>
                </c:pt>
                <c:pt idx="343">
                  <c:v>5200</c:v>
                </c:pt>
                <c:pt idx="344">
                  <c:v>5200</c:v>
                </c:pt>
                <c:pt idx="345">
                  <c:v>5200</c:v>
                </c:pt>
                <c:pt idx="346">
                  <c:v>5200</c:v>
                </c:pt>
              </c:numCache>
            </c:numRef>
          </c:val>
          <c:smooth val="0"/>
        </c:ser>
        <c:ser>
          <c:idx val="0"/>
          <c:order val="4"/>
          <c:tx>
            <c:strRef>
              <c:f>'[电解液系列数据（需更新版.xlsx]溶剂价格'!$F$1</c:f>
              <c:strCache>
                <c:ptCount val="1"/>
                <c:pt idx="0">
                  <c:v>碳酸甲乙酯（EMC）</c:v>
                </c:pt>
              </c:strCache>
            </c:strRef>
          </c:tx>
          <c:spPr>
            <a:ln w="19050" cap="rnd" cmpd="sng" algn="ctr">
              <a:solidFill>
                <a:srgbClr val="F297A1"/>
              </a:solidFill>
              <a:prstDash val="solid"/>
              <a:round/>
            </a:ln>
          </c:spPr>
          <c:marker>
            <c:symbol val="none"/>
          </c:marker>
          <c:dLbls>
            <c:delete val="1"/>
          </c:dLbls>
          <c:cat>
            <c:numRef>
              <c:f>'[电解液系列数据（需更新版.xlsx]溶剂价格'!$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溶剂价格'!$F$2:$F$348</c:f>
              <c:numCache>
                <c:formatCode>General</c:formatCode>
                <c:ptCount val="347"/>
                <c:pt idx="0">
                  <c:v>27750</c:v>
                </c:pt>
                <c:pt idx="1">
                  <c:v>27750</c:v>
                </c:pt>
                <c:pt idx="2">
                  <c:v>27750</c:v>
                </c:pt>
                <c:pt idx="3">
                  <c:v>27750</c:v>
                </c:pt>
                <c:pt idx="4">
                  <c:v>27750</c:v>
                </c:pt>
                <c:pt idx="5">
                  <c:v>27750</c:v>
                </c:pt>
                <c:pt idx="6">
                  <c:v>27750</c:v>
                </c:pt>
                <c:pt idx="7">
                  <c:v>27750</c:v>
                </c:pt>
                <c:pt idx="8">
                  <c:v>27750</c:v>
                </c:pt>
                <c:pt idx="9">
                  <c:v>27750</c:v>
                </c:pt>
                <c:pt idx="10">
                  <c:v>27750</c:v>
                </c:pt>
                <c:pt idx="11">
                  <c:v>27750</c:v>
                </c:pt>
                <c:pt idx="12">
                  <c:v>27750</c:v>
                </c:pt>
                <c:pt idx="13">
                  <c:v>27750</c:v>
                </c:pt>
                <c:pt idx="14">
                  <c:v>27750</c:v>
                </c:pt>
                <c:pt idx="15">
                  <c:v>27250</c:v>
                </c:pt>
                <c:pt idx="16">
                  <c:v>27250</c:v>
                </c:pt>
                <c:pt idx="17">
                  <c:v>27250</c:v>
                </c:pt>
                <c:pt idx="18">
                  <c:v>27250</c:v>
                </c:pt>
                <c:pt idx="19">
                  <c:v>27250</c:v>
                </c:pt>
                <c:pt idx="20">
                  <c:v>27250</c:v>
                </c:pt>
                <c:pt idx="21">
                  <c:v>26750</c:v>
                </c:pt>
                <c:pt idx="22">
                  <c:v>26750</c:v>
                </c:pt>
                <c:pt idx="23">
                  <c:v>26750</c:v>
                </c:pt>
                <c:pt idx="24">
                  <c:v>26750</c:v>
                </c:pt>
                <c:pt idx="25">
                  <c:v>26750</c:v>
                </c:pt>
                <c:pt idx="26">
                  <c:v>26250</c:v>
                </c:pt>
                <c:pt idx="27">
                  <c:v>26250</c:v>
                </c:pt>
                <c:pt idx="28">
                  <c:v>26250</c:v>
                </c:pt>
                <c:pt idx="29">
                  <c:v>26250</c:v>
                </c:pt>
                <c:pt idx="30">
                  <c:v>26250</c:v>
                </c:pt>
                <c:pt idx="31">
                  <c:v>26250</c:v>
                </c:pt>
                <c:pt idx="32">
                  <c:v>24250</c:v>
                </c:pt>
                <c:pt idx="33">
                  <c:v>24250</c:v>
                </c:pt>
                <c:pt idx="34">
                  <c:v>24250</c:v>
                </c:pt>
                <c:pt idx="35">
                  <c:v>24250</c:v>
                </c:pt>
                <c:pt idx="36">
                  <c:v>21500</c:v>
                </c:pt>
                <c:pt idx="37">
                  <c:v>21500</c:v>
                </c:pt>
                <c:pt idx="38">
                  <c:v>21500</c:v>
                </c:pt>
                <c:pt idx="39">
                  <c:v>21500</c:v>
                </c:pt>
                <c:pt idx="40">
                  <c:v>21500</c:v>
                </c:pt>
                <c:pt idx="41">
                  <c:v>19500</c:v>
                </c:pt>
                <c:pt idx="42">
                  <c:v>19500</c:v>
                </c:pt>
                <c:pt idx="43">
                  <c:v>19500</c:v>
                </c:pt>
                <c:pt idx="44">
                  <c:v>19500</c:v>
                </c:pt>
                <c:pt idx="45">
                  <c:v>19500</c:v>
                </c:pt>
                <c:pt idx="46">
                  <c:v>19500</c:v>
                </c:pt>
                <c:pt idx="47">
                  <c:v>19500</c:v>
                </c:pt>
                <c:pt idx="48">
                  <c:v>19500</c:v>
                </c:pt>
                <c:pt idx="49">
                  <c:v>19500</c:v>
                </c:pt>
                <c:pt idx="50">
                  <c:v>19500</c:v>
                </c:pt>
                <c:pt idx="51">
                  <c:v>19500</c:v>
                </c:pt>
                <c:pt idx="52">
                  <c:v>19500</c:v>
                </c:pt>
                <c:pt idx="53">
                  <c:v>19500</c:v>
                </c:pt>
                <c:pt idx="54">
                  <c:v>19500</c:v>
                </c:pt>
                <c:pt idx="55">
                  <c:v>19250</c:v>
                </c:pt>
                <c:pt idx="56">
                  <c:v>19250</c:v>
                </c:pt>
                <c:pt idx="57">
                  <c:v>18750</c:v>
                </c:pt>
                <c:pt idx="58">
                  <c:v>18750</c:v>
                </c:pt>
                <c:pt idx="59">
                  <c:v>18750</c:v>
                </c:pt>
                <c:pt idx="60">
                  <c:v>17500</c:v>
                </c:pt>
                <c:pt idx="61">
                  <c:v>17500</c:v>
                </c:pt>
                <c:pt idx="62">
                  <c:v>17500</c:v>
                </c:pt>
                <c:pt idx="63">
                  <c:v>17000</c:v>
                </c:pt>
                <c:pt idx="64">
                  <c:v>17000</c:v>
                </c:pt>
                <c:pt idx="65">
                  <c:v>17000</c:v>
                </c:pt>
                <c:pt idx="66">
                  <c:v>15750</c:v>
                </c:pt>
                <c:pt idx="67">
                  <c:v>15750</c:v>
                </c:pt>
                <c:pt idx="68">
                  <c:v>15750</c:v>
                </c:pt>
                <c:pt idx="69">
                  <c:v>15750</c:v>
                </c:pt>
                <c:pt idx="70">
                  <c:v>14000</c:v>
                </c:pt>
                <c:pt idx="71">
                  <c:v>13850</c:v>
                </c:pt>
                <c:pt idx="72">
                  <c:v>13850</c:v>
                </c:pt>
                <c:pt idx="73">
                  <c:v>13850</c:v>
                </c:pt>
                <c:pt idx="74">
                  <c:v>13850</c:v>
                </c:pt>
                <c:pt idx="75">
                  <c:v>13600</c:v>
                </c:pt>
                <c:pt idx="76">
                  <c:v>13600</c:v>
                </c:pt>
                <c:pt idx="77">
                  <c:v>13600</c:v>
                </c:pt>
                <c:pt idx="78">
                  <c:v>13250</c:v>
                </c:pt>
                <c:pt idx="79">
                  <c:v>13250</c:v>
                </c:pt>
                <c:pt idx="80">
                  <c:v>13250</c:v>
                </c:pt>
                <c:pt idx="81">
                  <c:v>13250</c:v>
                </c:pt>
                <c:pt idx="82">
                  <c:v>13250</c:v>
                </c:pt>
                <c:pt idx="83">
                  <c:v>13250</c:v>
                </c:pt>
                <c:pt idx="84">
                  <c:v>12700</c:v>
                </c:pt>
                <c:pt idx="85">
                  <c:v>12700</c:v>
                </c:pt>
                <c:pt idx="86">
                  <c:v>12700</c:v>
                </c:pt>
                <c:pt idx="87">
                  <c:v>12700</c:v>
                </c:pt>
                <c:pt idx="88">
                  <c:v>12700</c:v>
                </c:pt>
                <c:pt idx="89">
                  <c:v>12700</c:v>
                </c:pt>
                <c:pt idx="90">
                  <c:v>12700</c:v>
                </c:pt>
                <c:pt idx="91">
                  <c:v>12700</c:v>
                </c:pt>
                <c:pt idx="92">
                  <c:v>12700</c:v>
                </c:pt>
                <c:pt idx="93">
                  <c:v>12200</c:v>
                </c:pt>
                <c:pt idx="94">
                  <c:v>12200</c:v>
                </c:pt>
                <c:pt idx="95">
                  <c:v>12000</c:v>
                </c:pt>
                <c:pt idx="96">
                  <c:v>12200</c:v>
                </c:pt>
                <c:pt idx="97">
                  <c:v>12200</c:v>
                </c:pt>
                <c:pt idx="98">
                  <c:v>12200</c:v>
                </c:pt>
                <c:pt idx="99">
                  <c:v>12200</c:v>
                </c:pt>
                <c:pt idx="100">
                  <c:v>12200</c:v>
                </c:pt>
                <c:pt idx="101">
                  <c:v>12200</c:v>
                </c:pt>
                <c:pt idx="102">
                  <c:v>12200</c:v>
                </c:pt>
                <c:pt idx="103">
                  <c:v>12200</c:v>
                </c:pt>
                <c:pt idx="104">
                  <c:v>12200</c:v>
                </c:pt>
                <c:pt idx="105">
                  <c:v>12200</c:v>
                </c:pt>
                <c:pt idx="106">
                  <c:v>12200</c:v>
                </c:pt>
                <c:pt idx="107">
                  <c:v>12200</c:v>
                </c:pt>
                <c:pt idx="108">
                  <c:v>12200</c:v>
                </c:pt>
                <c:pt idx="109">
                  <c:v>12200</c:v>
                </c:pt>
                <c:pt idx="110">
                  <c:v>12200</c:v>
                </c:pt>
                <c:pt idx="111">
                  <c:v>12200</c:v>
                </c:pt>
                <c:pt idx="112">
                  <c:v>12200</c:v>
                </c:pt>
                <c:pt idx="113">
                  <c:v>12200</c:v>
                </c:pt>
                <c:pt idx="114">
                  <c:v>12750</c:v>
                </c:pt>
                <c:pt idx="115">
                  <c:v>12750</c:v>
                </c:pt>
                <c:pt idx="116">
                  <c:v>12750</c:v>
                </c:pt>
                <c:pt idx="117">
                  <c:v>12750</c:v>
                </c:pt>
                <c:pt idx="118">
                  <c:v>13500</c:v>
                </c:pt>
                <c:pt idx="119">
                  <c:v>13500</c:v>
                </c:pt>
                <c:pt idx="120">
                  <c:v>13500</c:v>
                </c:pt>
                <c:pt idx="121">
                  <c:v>13500</c:v>
                </c:pt>
                <c:pt idx="122">
                  <c:v>13500</c:v>
                </c:pt>
                <c:pt idx="123">
                  <c:v>13750</c:v>
                </c:pt>
                <c:pt idx="124">
                  <c:v>13750</c:v>
                </c:pt>
                <c:pt idx="125">
                  <c:v>13750</c:v>
                </c:pt>
                <c:pt idx="126">
                  <c:v>13750</c:v>
                </c:pt>
                <c:pt idx="127">
                  <c:v>13750</c:v>
                </c:pt>
                <c:pt idx="128">
                  <c:v>13750</c:v>
                </c:pt>
                <c:pt idx="129">
                  <c:v>13750</c:v>
                </c:pt>
                <c:pt idx="130">
                  <c:v>13750</c:v>
                </c:pt>
                <c:pt idx="131">
                  <c:v>13750</c:v>
                </c:pt>
                <c:pt idx="132">
                  <c:v>13750</c:v>
                </c:pt>
                <c:pt idx="133">
                  <c:v>13750</c:v>
                </c:pt>
                <c:pt idx="134">
                  <c:v>13750</c:v>
                </c:pt>
                <c:pt idx="135">
                  <c:v>13750</c:v>
                </c:pt>
                <c:pt idx="136">
                  <c:v>13750</c:v>
                </c:pt>
                <c:pt idx="137">
                  <c:v>13750</c:v>
                </c:pt>
                <c:pt idx="138">
                  <c:v>13750</c:v>
                </c:pt>
                <c:pt idx="139">
                  <c:v>13750</c:v>
                </c:pt>
                <c:pt idx="140">
                  <c:v>13750</c:v>
                </c:pt>
                <c:pt idx="141">
                  <c:v>13750</c:v>
                </c:pt>
                <c:pt idx="142">
                  <c:v>13750</c:v>
                </c:pt>
                <c:pt idx="143">
                  <c:v>13750</c:v>
                </c:pt>
                <c:pt idx="144">
                  <c:v>13750</c:v>
                </c:pt>
                <c:pt idx="145">
                  <c:v>13750</c:v>
                </c:pt>
                <c:pt idx="146">
                  <c:v>13750</c:v>
                </c:pt>
                <c:pt idx="147">
                  <c:v>13750</c:v>
                </c:pt>
                <c:pt idx="148">
                  <c:v>13750</c:v>
                </c:pt>
                <c:pt idx="149">
                  <c:v>13750</c:v>
                </c:pt>
                <c:pt idx="150">
                  <c:v>13750</c:v>
                </c:pt>
                <c:pt idx="151">
                  <c:v>13750</c:v>
                </c:pt>
                <c:pt idx="152">
                  <c:v>13750</c:v>
                </c:pt>
                <c:pt idx="153">
                  <c:v>13750</c:v>
                </c:pt>
                <c:pt idx="154">
                  <c:v>13750</c:v>
                </c:pt>
                <c:pt idx="155">
                  <c:v>13750</c:v>
                </c:pt>
                <c:pt idx="156">
                  <c:v>13750</c:v>
                </c:pt>
                <c:pt idx="157">
                  <c:v>13750</c:v>
                </c:pt>
                <c:pt idx="158">
                  <c:v>13750</c:v>
                </c:pt>
                <c:pt idx="159">
                  <c:v>13750</c:v>
                </c:pt>
                <c:pt idx="160">
                  <c:v>13750</c:v>
                </c:pt>
                <c:pt idx="161">
                  <c:v>13750</c:v>
                </c:pt>
                <c:pt idx="162">
                  <c:v>13750</c:v>
                </c:pt>
                <c:pt idx="163">
                  <c:v>13750</c:v>
                </c:pt>
                <c:pt idx="164">
                  <c:v>13750</c:v>
                </c:pt>
                <c:pt idx="165">
                  <c:v>13750</c:v>
                </c:pt>
                <c:pt idx="166">
                  <c:v>13250</c:v>
                </c:pt>
                <c:pt idx="167">
                  <c:v>13250</c:v>
                </c:pt>
                <c:pt idx="168">
                  <c:v>13250</c:v>
                </c:pt>
                <c:pt idx="169">
                  <c:v>13250</c:v>
                </c:pt>
                <c:pt idx="170">
                  <c:v>13250</c:v>
                </c:pt>
                <c:pt idx="171">
                  <c:v>13250</c:v>
                </c:pt>
                <c:pt idx="172">
                  <c:v>13250</c:v>
                </c:pt>
                <c:pt idx="173">
                  <c:v>13250</c:v>
                </c:pt>
                <c:pt idx="174">
                  <c:v>13250</c:v>
                </c:pt>
                <c:pt idx="175">
                  <c:v>13250</c:v>
                </c:pt>
                <c:pt idx="176">
                  <c:v>13250</c:v>
                </c:pt>
                <c:pt idx="177">
                  <c:v>12750</c:v>
                </c:pt>
                <c:pt idx="178">
                  <c:v>12750</c:v>
                </c:pt>
                <c:pt idx="179">
                  <c:v>12650</c:v>
                </c:pt>
                <c:pt idx="180">
                  <c:v>12650</c:v>
                </c:pt>
                <c:pt idx="181">
                  <c:v>12650</c:v>
                </c:pt>
                <c:pt idx="182">
                  <c:v>12650</c:v>
                </c:pt>
                <c:pt idx="183">
                  <c:v>12650</c:v>
                </c:pt>
                <c:pt idx="184">
                  <c:v>12650</c:v>
                </c:pt>
                <c:pt idx="185">
                  <c:v>12650</c:v>
                </c:pt>
                <c:pt idx="186">
                  <c:v>12650</c:v>
                </c:pt>
                <c:pt idx="187">
                  <c:v>12650</c:v>
                </c:pt>
                <c:pt idx="188">
                  <c:v>12650</c:v>
                </c:pt>
                <c:pt idx="189">
                  <c:v>12650</c:v>
                </c:pt>
                <c:pt idx="190">
                  <c:v>12650</c:v>
                </c:pt>
                <c:pt idx="191">
                  <c:v>12650</c:v>
                </c:pt>
                <c:pt idx="192">
                  <c:v>12650</c:v>
                </c:pt>
                <c:pt idx="193">
                  <c:v>12650</c:v>
                </c:pt>
                <c:pt idx="194">
                  <c:v>12650</c:v>
                </c:pt>
                <c:pt idx="195">
                  <c:v>12400</c:v>
                </c:pt>
                <c:pt idx="196">
                  <c:v>12400</c:v>
                </c:pt>
                <c:pt idx="197">
                  <c:v>12400</c:v>
                </c:pt>
                <c:pt idx="198">
                  <c:v>12400</c:v>
                </c:pt>
                <c:pt idx="199">
                  <c:v>12050</c:v>
                </c:pt>
                <c:pt idx="200">
                  <c:v>12050</c:v>
                </c:pt>
                <c:pt idx="201">
                  <c:v>12050</c:v>
                </c:pt>
                <c:pt idx="202">
                  <c:v>12050</c:v>
                </c:pt>
                <c:pt idx="203">
                  <c:v>12050</c:v>
                </c:pt>
                <c:pt idx="204">
                  <c:v>12050</c:v>
                </c:pt>
                <c:pt idx="205">
                  <c:v>11750</c:v>
                </c:pt>
                <c:pt idx="206">
                  <c:v>11750</c:v>
                </c:pt>
                <c:pt idx="207">
                  <c:v>11750</c:v>
                </c:pt>
                <c:pt idx="208">
                  <c:v>11750</c:v>
                </c:pt>
                <c:pt idx="209">
                  <c:v>11750</c:v>
                </c:pt>
                <c:pt idx="210">
                  <c:v>11750</c:v>
                </c:pt>
                <c:pt idx="211">
                  <c:v>11750</c:v>
                </c:pt>
                <c:pt idx="212">
                  <c:v>11750</c:v>
                </c:pt>
                <c:pt idx="213">
                  <c:v>11750</c:v>
                </c:pt>
                <c:pt idx="214">
                  <c:v>11750</c:v>
                </c:pt>
                <c:pt idx="215">
                  <c:v>11750</c:v>
                </c:pt>
                <c:pt idx="216">
                  <c:v>11750</c:v>
                </c:pt>
                <c:pt idx="217">
                  <c:v>11750</c:v>
                </c:pt>
                <c:pt idx="218">
                  <c:v>11750</c:v>
                </c:pt>
                <c:pt idx="219">
                  <c:v>11750</c:v>
                </c:pt>
                <c:pt idx="220">
                  <c:v>11250</c:v>
                </c:pt>
                <c:pt idx="221">
                  <c:v>11250</c:v>
                </c:pt>
                <c:pt idx="222">
                  <c:v>11250</c:v>
                </c:pt>
                <c:pt idx="223">
                  <c:v>11250</c:v>
                </c:pt>
                <c:pt idx="224">
                  <c:v>11250</c:v>
                </c:pt>
                <c:pt idx="225">
                  <c:v>11250</c:v>
                </c:pt>
                <c:pt idx="226">
                  <c:v>11250</c:v>
                </c:pt>
                <c:pt idx="227">
                  <c:v>11250</c:v>
                </c:pt>
                <c:pt idx="228">
                  <c:v>11250</c:v>
                </c:pt>
                <c:pt idx="229">
                  <c:v>10600</c:v>
                </c:pt>
                <c:pt idx="230">
                  <c:v>10600</c:v>
                </c:pt>
                <c:pt idx="231">
                  <c:v>10600</c:v>
                </c:pt>
                <c:pt idx="232">
                  <c:v>10600</c:v>
                </c:pt>
                <c:pt idx="233">
                  <c:v>10600</c:v>
                </c:pt>
                <c:pt idx="234">
                  <c:v>10600</c:v>
                </c:pt>
                <c:pt idx="235">
                  <c:v>10500</c:v>
                </c:pt>
                <c:pt idx="236">
                  <c:v>10500</c:v>
                </c:pt>
                <c:pt idx="237">
                  <c:v>10500</c:v>
                </c:pt>
                <c:pt idx="238">
                  <c:v>10000</c:v>
                </c:pt>
                <c:pt idx="239">
                  <c:v>10000</c:v>
                </c:pt>
                <c:pt idx="240">
                  <c:v>10000</c:v>
                </c:pt>
                <c:pt idx="241">
                  <c:v>10000</c:v>
                </c:pt>
                <c:pt idx="242">
                  <c:v>9900</c:v>
                </c:pt>
                <c:pt idx="243">
                  <c:v>9900</c:v>
                </c:pt>
                <c:pt idx="244">
                  <c:v>9900</c:v>
                </c:pt>
                <c:pt idx="245">
                  <c:v>9900</c:v>
                </c:pt>
                <c:pt idx="246">
                  <c:v>9900</c:v>
                </c:pt>
                <c:pt idx="247">
                  <c:v>9700</c:v>
                </c:pt>
                <c:pt idx="248">
                  <c:v>9700</c:v>
                </c:pt>
                <c:pt idx="249">
                  <c:v>9700</c:v>
                </c:pt>
                <c:pt idx="250">
                  <c:v>9700</c:v>
                </c:pt>
                <c:pt idx="251">
                  <c:v>9700</c:v>
                </c:pt>
                <c:pt idx="252">
                  <c:v>9700</c:v>
                </c:pt>
                <c:pt idx="253">
                  <c:v>9700</c:v>
                </c:pt>
                <c:pt idx="254">
                  <c:v>9200</c:v>
                </c:pt>
                <c:pt idx="255">
                  <c:v>9200</c:v>
                </c:pt>
                <c:pt idx="256">
                  <c:v>9200</c:v>
                </c:pt>
                <c:pt idx="257">
                  <c:v>9200</c:v>
                </c:pt>
                <c:pt idx="258">
                  <c:v>9200</c:v>
                </c:pt>
                <c:pt idx="259">
                  <c:v>9200</c:v>
                </c:pt>
                <c:pt idx="260">
                  <c:v>9200</c:v>
                </c:pt>
                <c:pt idx="261">
                  <c:v>9200</c:v>
                </c:pt>
                <c:pt idx="262">
                  <c:v>9200</c:v>
                </c:pt>
                <c:pt idx="263">
                  <c:v>9200</c:v>
                </c:pt>
                <c:pt idx="264">
                  <c:v>9200</c:v>
                </c:pt>
                <c:pt idx="265">
                  <c:v>9200</c:v>
                </c:pt>
                <c:pt idx="266">
                  <c:v>9200</c:v>
                </c:pt>
                <c:pt idx="267">
                  <c:v>9200</c:v>
                </c:pt>
                <c:pt idx="268">
                  <c:v>9200</c:v>
                </c:pt>
                <c:pt idx="269">
                  <c:v>9200</c:v>
                </c:pt>
                <c:pt idx="270">
                  <c:v>9700</c:v>
                </c:pt>
                <c:pt idx="271">
                  <c:v>9700</c:v>
                </c:pt>
                <c:pt idx="272">
                  <c:v>9700</c:v>
                </c:pt>
                <c:pt idx="273">
                  <c:v>9700</c:v>
                </c:pt>
                <c:pt idx="274">
                  <c:v>9700</c:v>
                </c:pt>
                <c:pt idx="275">
                  <c:v>9700</c:v>
                </c:pt>
                <c:pt idx="276">
                  <c:v>9700</c:v>
                </c:pt>
                <c:pt idx="277">
                  <c:v>9700</c:v>
                </c:pt>
                <c:pt idx="278">
                  <c:v>9800</c:v>
                </c:pt>
                <c:pt idx="279">
                  <c:v>9800</c:v>
                </c:pt>
                <c:pt idx="280">
                  <c:v>9800</c:v>
                </c:pt>
                <c:pt idx="281">
                  <c:v>9800</c:v>
                </c:pt>
                <c:pt idx="282">
                  <c:v>9800</c:v>
                </c:pt>
                <c:pt idx="283">
                  <c:v>9800</c:v>
                </c:pt>
                <c:pt idx="284">
                  <c:v>9800</c:v>
                </c:pt>
                <c:pt idx="285">
                  <c:v>9800</c:v>
                </c:pt>
                <c:pt idx="286">
                  <c:v>9800</c:v>
                </c:pt>
                <c:pt idx="287">
                  <c:v>9800</c:v>
                </c:pt>
                <c:pt idx="288">
                  <c:v>10000</c:v>
                </c:pt>
                <c:pt idx="289">
                  <c:v>10000</c:v>
                </c:pt>
                <c:pt idx="290">
                  <c:v>10000</c:v>
                </c:pt>
                <c:pt idx="291">
                  <c:v>10000</c:v>
                </c:pt>
                <c:pt idx="292">
                  <c:v>10000</c:v>
                </c:pt>
                <c:pt idx="293">
                  <c:v>10000</c:v>
                </c:pt>
                <c:pt idx="294">
                  <c:v>10000</c:v>
                </c:pt>
                <c:pt idx="295">
                  <c:v>9650</c:v>
                </c:pt>
                <c:pt idx="296">
                  <c:v>9650</c:v>
                </c:pt>
                <c:pt idx="297">
                  <c:v>9650</c:v>
                </c:pt>
                <c:pt idx="298">
                  <c:v>9650</c:v>
                </c:pt>
                <c:pt idx="299">
                  <c:v>9650</c:v>
                </c:pt>
                <c:pt idx="300">
                  <c:v>9650</c:v>
                </c:pt>
                <c:pt idx="301">
                  <c:v>9650</c:v>
                </c:pt>
                <c:pt idx="302">
                  <c:v>9650</c:v>
                </c:pt>
                <c:pt idx="303">
                  <c:v>9650</c:v>
                </c:pt>
                <c:pt idx="304">
                  <c:v>9650</c:v>
                </c:pt>
                <c:pt idx="305">
                  <c:v>9650</c:v>
                </c:pt>
                <c:pt idx="306">
                  <c:v>9650</c:v>
                </c:pt>
                <c:pt idx="307">
                  <c:v>9650</c:v>
                </c:pt>
                <c:pt idx="308">
                  <c:v>9650</c:v>
                </c:pt>
                <c:pt idx="309">
                  <c:v>9650</c:v>
                </c:pt>
                <c:pt idx="310">
                  <c:v>9650</c:v>
                </c:pt>
                <c:pt idx="311">
                  <c:v>9650</c:v>
                </c:pt>
                <c:pt idx="312">
                  <c:v>9650</c:v>
                </c:pt>
                <c:pt idx="313">
                  <c:v>9650</c:v>
                </c:pt>
                <c:pt idx="314">
                  <c:v>9650</c:v>
                </c:pt>
                <c:pt idx="315">
                  <c:v>9650</c:v>
                </c:pt>
                <c:pt idx="316">
                  <c:v>9650</c:v>
                </c:pt>
                <c:pt idx="317">
                  <c:v>9650</c:v>
                </c:pt>
                <c:pt idx="318">
                  <c:v>9650</c:v>
                </c:pt>
                <c:pt idx="319">
                  <c:v>9650</c:v>
                </c:pt>
                <c:pt idx="320">
                  <c:v>9650</c:v>
                </c:pt>
                <c:pt idx="321">
                  <c:v>9650</c:v>
                </c:pt>
                <c:pt idx="322">
                  <c:v>9650</c:v>
                </c:pt>
                <c:pt idx="323">
                  <c:v>9650</c:v>
                </c:pt>
                <c:pt idx="324">
                  <c:v>9650</c:v>
                </c:pt>
                <c:pt idx="325">
                  <c:v>9650</c:v>
                </c:pt>
                <c:pt idx="326">
                  <c:v>9650</c:v>
                </c:pt>
                <c:pt idx="327">
                  <c:v>9650</c:v>
                </c:pt>
                <c:pt idx="328">
                  <c:v>9650</c:v>
                </c:pt>
                <c:pt idx="329">
                  <c:v>9650</c:v>
                </c:pt>
                <c:pt idx="330">
                  <c:v>9650</c:v>
                </c:pt>
                <c:pt idx="331">
                  <c:v>9650</c:v>
                </c:pt>
                <c:pt idx="332">
                  <c:v>9650</c:v>
                </c:pt>
                <c:pt idx="333">
                  <c:v>9650</c:v>
                </c:pt>
                <c:pt idx="334">
                  <c:v>9650</c:v>
                </c:pt>
                <c:pt idx="335">
                  <c:v>9650</c:v>
                </c:pt>
                <c:pt idx="336">
                  <c:v>9650</c:v>
                </c:pt>
                <c:pt idx="337">
                  <c:v>9650</c:v>
                </c:pt>
                <c:pt idx="338">
                  <c:v>9650</c:v>
                </c:pt>
                <c:pt idx="339">
                  <c:v>9650</c:v>
                </c:pt>
                <c:pt idx="340">
                  <c:v>9650</c:v>
                </c:pt>
                <c:pt idx="341">
                  <c:v>9650</c:v>
                </c:pt>
                <c:pt idx="342">
                  <c:v>9650</c:v>
                </c:pt>
                <c:pt idx="343">
                  <c:v>9650</c:v>
                </c:pt>
                <c:pt idx="344">
                  <c:v>9650</c:v>
                </c:pt>
                <c:pt idx="345">
                  <c:v>9650</c:v>
                </c:pt>
                <c:pt idx="346">
                  <c:v>965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3"/>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4"/>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仿宋"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891662540005686"/>
          <c:y val="0.0701040253279059"/>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电解液系列数据（需更新版.xlsx]添加剂价格'!$B$1</c:f>
              <c:strCache>
                <c:ptCount val="1"/>
                <c:pt idx="0">
                  <c:v>VC</c:v>
                </c:pt>
              </c:strCache>
            </c:strRef>
          </c:tx>
          <c:spPr>
            <a:ln w="22225" cap="rnd" cmpd="sng" algn="ctr">
              <a:solidFill>
                <a:srgbClr val="8AA1C6"/>
              </a:solidFill>
              <a:prstDash val="solid"/>
              <a:round/>
            </a:ln>
            <a:effectLst/>
          </c:spPr>
          <c:marker>
            <c:symbol val="none"/>
          </c:marker>
          <c:dLbls>
            <c:delete val="1"/>
          </c:dLbls>
          <c:cat>
            <c:numRef>
              <c:f>'[电解液系列数据（需更新版.xlsx]添加剂价格'!$A$2:$A$181</c:f>
              <c:numCache>
                <c:formatCode>yyyy/m/d</c:formatCode>
                <c:ptCount val="180"/>
                <c:pt idx="0" c:formatCode="yyyy/m/d">
                  <c:v>44809</c:v>
                </c:pt>
                <c:pt idx="1" c:formatCode="yyyy/m/d">
                  <c:v>44810</c:v>
                </c:pt>
                <c:pt idx="2" c:formatCode="yyyy/m/d">
                  <c:v>44811</c:v>
                </c:pt>
                <c:pt idx="3" c:formatCode="yyyy/m/d">
                  <c:v>44812</c:v>
                </c:pt>
                <c:pt idx="4" c:formatCode="yyyy/m/d">
                  <c:v>44813</c:v>
                </c:pt>
                <c:pt idx="5" c:formatCode="yyyy/m/d">
                  <c:v>44816</c:v>
                </c:pt>
                <c:pt idx="6" c:formatCode="yyyy/m/d">
                  <c:v>44817</c:v>
                </c:pt>
                <c:pt idx="7" c:formatCode="yyyy/m/d">
                  <c:v>44818</c:v>
                </c:pt>
                <c:pt idx="8" c:formatCode="yyyy/m/d">
                  <c:v>44819</c:v>
                </c:pt>
                <c:pt idx="9" c:formatCode="yyyy/m/d">
                  <c:v>44820</c:v>
                </c:pt>
                <c:pt idx="10" c:formatCode="yyyy/m/d">
                  <c:v>44823</c:v>
                </c:pt>
                <c:pt idx="11" c:formatCode="yyyy/m/d">
                  <c:v>44824</c:v>
                </c:pt>
                <c:pt idx="12" c:formatCode="yyyy/m/d">
                  <c:v>44825</c:v>
                </c:pt>
                <c:pt idx="13" c:formatCode="yyyy/m/d">
                  <c:v>44826</c:v>
                </c:pt>
                <c:pt idx="14" c:formatCode="yyyy/m/d">
                  <c:v>44827</c:v>
                </c:pt>
                <c:pt idx="15" c:formatCode="yyyy/m/d">
                  <c:v>44830</c:v>
                </c:pt>
                <c:pt idx="16" c:formatCode="yyyy/m/d">
                  <c:v>44831</c:v>
                </c:pt>
                <c:pt idx="17" c:formatCode="yyyy/m/d">
                  <c:v>44832</c:v>
                </c:pt>
                <c:pt idx="18" c:formatCode="yyyy/m/d">
                  <c:v>44833</c:v>
                </c:pt>
                <c:pt idx="19" c:formatCode="yyyy/m/d">
                  <c:v>44834</c:v>
                </c:pt>
                <c:pt idx="20" c:formatCode="yyyy/m/d">
                  <c:v>44842</c:v>
                </c:pt>
                <c:pt idx="21" c:formatCode="yyyy/m/d">
                  <c:v>44843</c:v>
                </c:pt>
                <c:pt idx="22" c:formatCode="yyyy/m/d">
                  <c:v>44844</c:v>
                </c:pt>
                <c:pt idx="23" c:formatCode="yyyy/m/d">
                  <c:v>44845</c:v>
                </c:pt>
                <c:pt idx="24" c:formatCode="yyyy/m/d">
                  <c:v>44846</c:v>
                </c:pt>
                <c:pt idx="25" c:formatCode="yyyy/m/d">
                  <c:v>44847</c:v>
                </c:pt>
                <c:pt idx="26" c:formatCode="yyyy/m/d">
                  <c:v>44848</c:v>
                </c:pt>
                <c:pt idx="27" c:formatCode="yyyy/m/d">
                  <c:v>44851</c:v>
                </c:pt>
                <c:pt idx="28" c:formatCode="yyyy/m/d">
                  <c:v>44852</c:v>
                </c:pt>
                <c:pt idx="29" c:formatCode="yyyy/m/d">
                  <c:v>44853</c:v>
                </c:pt>
                <c:pt idx="30" c:formatCode="yyyy/m/d">
                  <c:v>44854</c:v>
                </c:pt>
                <c:pt idx="31" c:formatCode="yyyy/m/d">
                  <c:v>44855</c:v>
                </c:pt>
                <c:pt idx="32" c:formatCode="yyyy/m/d">
                  <c:v>44858</c:v>
                </c:pt>
                <c:pt idx="33" c:formatCode="yyyy/m/d">
                  <c:v>44859</c:v>
                </c:pt>
                <c:pt idx="34" c:formatCode="yyyy/m/d">
                  <c:v>44860</c:v>
                </c:pt>
                <c:pt idx="35" c:formatCode="yyyy/m/d">
                  <c:v>44861</c:v>
                </c:pt>
                <c:pt idx="36" c:formatCode="yyyy/m/d">
                  <c:v>44862</c:v>
                </c:pt>
                <c:pt idx="37" c:formatCode="yyyy/m/d">
                  <c:v>44865</c:v>
                </c:pt>
                <c:pt idx="38" c:formatCode="yyyy/m/d">
                  <c:v>44866</c:v>
                </c:pt>
                <c:pt idx="39" c:formatCode="yyyy/m/d">
                  <c:v>44867</c:v>
                </c:pt>
                <c:pt idx="40" c:formatCode="yyyy/m/d">
                  <c:v>44868</c:v>
                </c:pt>
                <c:pt idx="41" c:formatCode="yyyy/m/d">
                  <c:v>44869</c:v>
                </c:pt>
                <c:pt idx="42" c:formatCode="yyyy/m/d">
                  <c:v>44872</c:v>
                </c:pt>
                <c:pt idx="43" c:formatCode="yyyy/m/d">
                  <c:v>44873</c:v>
                </c:pt>
                <c:pt idx="44" c:formatCode="yyyy/m/d">
                  <c:v>44874</c:v>
                </c:pt>
                <c:pt idx="45" c:formatCode="yyyy/m/d">
                  <c:v>44875</c:v>
                </c:pt>
                <c:pt idx="46" c:formatCode="yyyy/m/d">
                  <c:v>44876</c:v>
                </c:pt>
                <c:pt idx="47" c:formatCode="yyyy/m/d">
                  <c:v>44879</c:v>
                </c:pt>
                <c:pt idx="48" c:formatCode="yyyy/m/d">
                  <c:v>44880</c:v>
                </c:pt>
                <c:pt idx="49" c:formatCode="yyyy/m/d">
                  <c:v>44881</c:v>
                </c:pt>
                <c:pt idx="50" c:formatCode="yyyy/m/d">
                  <c:v>44882</c:v>
                </c:pt>
                <c:pt idx="51" c:formatCode="yyyy/m/d">
                  <c:v>44883</c:v>
                </c:pt>
                <c:pt idx="52" c:formatCode="yyyy/m/d">
                  <c:v>44886</c:v>
                </c:pt>
                <c:pt idx="53" c:formatCode="yyyy/m/d">
                  <c:v>44887</c:v>
                </c:pt>
                <c:pt idx="54" c:formatCode="yyyy/m/d">
                  <c:v>44888</c:v>
                </c:pt>
                <c:pt idx="55" c:formatCode="yyyy/m/d">
                  <c:v>44889</c:v>
                </c:pt>
                <c:pt idx="56" c:formatCode="yyyy/m/d">
                  <c:v>44890</c:v>
                </c:pt>
                <c:pt idx="57" c:formatCode="yyyy/m/d">
                  <c:v>44893</c:v>
                </c:pt>
                <c:pt idx="58" c:formatCode="yyyy/m/d">
                  <c:v>44894</c:v>
                </c:pt>
                <c:pt idx="59" c:formatCode="yyyy/m/d">
                  <c:v>44895</c:v>
                </c:pt>
                <c:pt idx="60" c:formatCode="yyyy/m/d">
                  <c:v>44896</c:v>
                </c:pt>
                <c:pt idx="61" c:formatCode="yyyy/m/d">
                  <c:v>44897</c:v>
                </c:pt>
                <c:pt idx="62" c:formatCode="yyyy/m/d">
                  <c:v>44900</c:v>
                </c:pt>
                <c:pt idx="63" c:formatCode="yyyy/m/d">
                  <c:v>44901</c:v>
                </c:pt>
                <c:pt idx="64" c:formatCode="yyyy/m/d">
                  <c:v>44902</c:v>
                </c:pt>
                <c:pt idx="65" c:formatCode="yyyy/m/d">
                  <c:v>44903</c:v>
                </c:pt>
                <c:pt idx="66" c:formatCode="yyyy/m/d">
                  <c:v>44904</c:v>
                </c:pt>
                <c:pt idx="67" c:formatCode="yyyy/m/d">
                  <c:v>44907</c:v>
                </c:pt>
                <c:pt idx="68" c:formatCode="yyyy/m/d">
                  <c:v>44908</c:v>
                </c:pt>
                <c:pt idx="69" c:formatCode="yyyy/m/d">
                  <c:v>44909</c:v>
                </c:pt>
                <c:pt idx="70" c:formatCode="yyyy/m/d">
                  <c:v>44910</c:v>
                </c:pt>
                <c:pt idx="71" c:formatCode="yyyy/m/d">
                  <c:v>44911</c:v>
                </c:pt>
                <c:pt idx="72" c:formatCode="yyyy/m/d">
                  <c:v>44914</c:v>
                </c:pt>
                <c:pt idx="73" c:formatCode="yyyy/m/d">
                  <c:v>44915</c:v>
                </c:pt>
                <c:pt idx="74" c:formatCode="yyyy/m/d">
                  <c:v>44916</c:v>
                </c:pt>
                <c:pt idx="75" c:formatCode="yyyy/m/d">
                  <c:v>44917</c:v>
                </c:pt>
                <c:pt idx="76" c:formatCode="yyyy/m/d">
                  <c:v>44918</c:v>
                </c:pt>
                <c:pt idx="77" c:formatCode="yyyy/m/d">
                  <c:v>44921</c:v>
                </c:pt>
                <c:pt idx="78" c:formatCode="yyyy/m/d">
                  <c:v>44922</c:v>
                </c:pt>
                <c:pt idx="79" c:formatCode="yyyy/m/d">
                  <c:v>44923</c:v>
                </c:pt>
                <c:pt idx="80" c:formatCode="yyyy/m/d">
                  <c:v>44924</c:v>
                </c:pt>
                <c:pt idx="81" c:formatCode="yyyy/m/d">
                  <c:v>44925</c:v>
                </c:pt>
                <c:pt idx="82" c:formatCode="yyyy/m/d">
                  <c:v>44929</c:v>
                </c:pt>
                <c:pt idx="83" c:formatCode="yyyy/m/d">
                  <c:v>44930</c:v>
                </c:pt>
                <c:pt idx="84" c:formatCode="yyyy/m/d">
                  <c:v>44931</c:v>
                </c:pt>
                <c:pt idx="85" c:formatCode="yyyy/m/d">
                  <c:v>44932</c:v>
                </c:pt>
                <c:pt idx="86" c:formatCode="yyyy/m/d">
                  <c:v>44935</c:v>
                </c:pt>
                <c:pt idx="87" c:formatCode="yyyy/m/d">
                  <c:v>44936</c:v>
                </c:pt>
                <c:pt idx="88" c:formatCode="yyyy/m/d">
                  <c:v>44937</c:v>
                </c:pt>
                <c:pt idx="89" c:formatCode="yyyy/m/d">
                  <c:v>44938</c:v>
                </c:pt>
                <c:pt idx="90" c:formatCode="yyyy/m/d">
                  <c:v>44939</c:v>
                </c:pt>
                <c:pt idx="91" c:formatCode="yyyy/m/d">
                  <c:v>44942</c:v>
                </c:pt>
                <c:pt idx="92" c:formatCode="yyyy/m/d">
                  <c:v>44943</c:v>
                </c:pt>
                <c:pt idx="93" c:formatCode="yyyy/m/d">
                  <c:v>44944</c:v>
                </c:pt>
                <c:pt idx="94" c:formatCode="yyyy/m/d">
                  <c:v>44945</c:v>
                </c:pt>
                <c:pt idx="95" c:formatCode="yyyy/m/d">
                  <c:v>44946</c:v>
                </c:pt>
                <c:pt idx="96" c:formatCode="yyyy/m/d">
                  <c:v>44954</c:v>
                </c:pt>
                <c:pt idx="97" c:formatCode="yyyy/m/d">
                  <c:v>44955</c:v>
                </c:pt>
                <c:pt idx="98" c:formatCode="yyyy/m/d">
                  <c:v>44956</c:v>
                </c:pt>
                <c:pt idx="99" c:formatCode="yyyy/m/d">
                  <c:v>44957</c:v>
                </c:pt>
                <c:pt idx="100" c:formatCode="yyyy/m/d">
                  <c:v>44958</c:v>
                </c:pt>
                <c:pt idx="101" c:formatCode="yyyy/m/d">
                  <c:v>44959</c:v>
                </c:pt>
                <c:pt idx="102" c:formatCode="yyyy/m/d">
                  <c:v>44960</c:v>
                </c:pt>
                <c:pt idx="103" c:formatCode="yyyy/m/d">
                  <c:v>44963</c:v>
                </c:pt>
                <c:pt idx="104" c:formatCode="yyyy/m/d">
                  <c:v>44964</c:v>
                </c:pt>
                <c:pt idx="105" c:formatCode="yyyy/m/d">
                  <c:v>44965</c:v>
                </c:pt>
                <c:pt idx="106" c:formatCode="yyyy/m/d">
                  <c:v>44966</c:v>
                </c:pt>
                <c:pt idx="107" c:formatCode="yyyy/m/d">
                  <c:v>44967</c:v>
                </c:pt>
                <c:pt idx="108" c:formatCode="yyyy/m/d">
                  <c:v>44970</c:v>
                </c:pt>
                <c:pt idx="109" c:formatCode="yyyy/m/d">
                  <c:v>44971</c:v>
                </c:pt>
                <c:pt idx="110" c:formatCode="yyyy/m/d">
                  <c:v>44972</c:v>
                </c:pt>
                <c:pt idx="111" c:formatCode="yyyy/m/d">
                  <c:v>44973</c:v>
                </c:pt>
                <c:pt idx="112" c:formatCode="yyyy/m/d">
                  <c:v>44974</c:v>
                </c:pt>
                <c:pt idx="113" c:formatCode="yyyy/m/d">
                  <c:v>44977</c:v>
                </c:pt>
                <c:pt idx="114" c:formatCode="yyyy/m/d">
                  <c:v>44978</c:v>
                </c:pt>
                <c:pt idx="115" c:formatCode="yyyy/m/d">
                  <c:v>44979</c:v>
                </c:pt>
                <c:pt idx="116" c:formatCode="yyyy/m/d">
                  <c:v>44980</c:v>
                </c:pt>
                <c:pt idx="117" c:formatCode="yyyy/m/d">
                  <c:v>44981</c:v>
                </c:pt>
                <c:pt idx="118" c:formatCode="yyyy/m/d">
                  <c:v>44984</c:v>
                </c:pt>
                <c:pt idx="119" c:formatCode="yyyy/m/d">
                  <c:v>44985</c:v>
                </c:pt>
                <c:pt idx="120" c:formatCode="yyyy/m/d">
                  <c:v>44986</c:v>
                </c:pt>
                <c:pt idx="121" c:formatCode="yyyy/m/d">
                  <c:v>44987</c:v>
                </c:pt>
                <c:pt idx="122" c:formatCode="yyyy/m/d">
                  <c:v>44988</c:v>
                </c:pt>
                <c:pt idx="123" c:formatCode="yyyy/m/d">
                  <c:v>44991</c:v>
                </c:pt>
                <c:pt idx="124" c:formatCode="yyyy/m/d">
                  <c:v>44992</c:v>
                </c:pt>
                <c:pt idx="125" c:formatCode="yyyy/m/d">
                  <c:v>44993</c:v>
                </c:pt>
                <c:pt idx="126" c:formatCode="yyyy/m/d">
                  <c:v>44994</c:v>
                </c:pt>
                <c:pt idx="127" c:formatCode="yyyy/m/d">
                  <c:v>44995</c:v>
                </c:pt>
                <c:pt idx="128" c:formatCode="yyyy/m/d">
                  <c:v>44998</c:v>
                </c:pt>
                <c:pt idx="129" c:formatCode="yyyy/m/d">
                  <c:v>44999</c:v>
                </c:pt>
                <c:pt idx="130" c:formatCode="yyyy/m/d">
                  <c:v>45000</c:v>
                </c:pt>
                <c:pt idx="131" c:formatCode="yyyy/m/d">
                  <c:v>45001</c:v>
                </c:pt>
                <c:pt idx="132" c:formatCode="yyyy/m/d">
                  <c:v>45002</c:v>
                </c:pt>
                <c:pt idx="133" c:formatCode="yyyy/m/d">
                  <c:v>45005</c:v>
                </c:pt>
                <c:pt idx="134" c:formatCode="yyyy/m/d">
                  <c:v>45006</c:v>
                </c:pt>
                <c:pt idx="135" c:formatCode="yyyy/m/d">
                  <c:v>45007</c:v>
                </c:pt>
                <c:pt idx="136" c:formatCode="yyyy/m/d">
                  <c:v>45008</c:v>
                </c:pt>
                <c:pt idx="137" c:formatCode="yyyy/m/d">
                  <c:v>45009</c:v>
                </c:pt>
                <c:pt idx="138" c:formatCode="yyyy/m/d">
                  <c:v>45012</c:v>
                </c:pt>
                <c:pt idx="139" c:formatCode="yyyy/m/d">
                  <c:v>45013</c:v>
                </c:pt>
                <c:pt idx="140" c:formatCode="yyyy/m/d">
                  <c:v>45014</c:v>
                </c:pt>
                <c:pt idx="141" c:formatCode="yyyy/m/d">
                  <c:v>45015</c:v>
                </c:pt>
                <c:pt idx="142" c:formatCode="yyyy/m/d">
                  <c:v>45016</c:v>
                </c:pt>
                <c:pt idx="143" c:formatCode="yyyy/m/d">
                  <c:v>45019</c:v>
                </c:pt>
                <c:pt idx="144" c:formatCode="yyyy/m/d">
                  <c:v>45020</c:v>
                </c:pt>
                <c:pt idx="145" c:formatCode="yyyy/m/d">
                  <c:v>45022</c:v>
                </c:pt>
                <c:pt idx="146" c:formatCode="yyyy/m/d">
                  <c:v>45023</c:v>
                </c:pt>
                <c:pt idx="147" c:formatCode="yyyy/m/d">
                  <c:v>45026</c:v>
                </c:pt>
                <c:pt idx="148" c:formatCode="yyyy/m/d">
                  <c:v>45027</c:v>
                </c:pt>
                <c:pt idx="149" c:formatCode="yyyy/m/d">
                  <c:v>45028</c:v>
                </c:pt>
                <c:pt idx="150" c:formatCode="yyyy/m/d">
                  <c:v>45029</c:v>
                </c:pt>
                <c:pt idx="151" c:formatCode="yyyy/m/d">
                  <c:v>45030</c:v>
                </c:pt>
                <c:pt idx="152" c:formatCode="yyyy/m/d">
                  <c:v>45033</c:v>
                </c:pt>
                <c:pt idx="153" c:formatCode="yyyy/m/d">
                  <c:v>45034</c:v>
                </c:pt>
                <c:pt idx="154" c:formatCode="yyyy/m/d">
                  <c:v>45035</c:v>
                </c:pt>
                <c:pt idx="155" c:formatCode="yyyy/m/d">
                  <c:v>45036</c:v>
                </c:pt>
                <c:pt idx="156" c:formatCode="yyyy/m/d">
                  <c:v>45037</c:v>
                </c:pt>
                <c:pt idx="157" c:formatCode="yyyy/m/d">
                  <c:v>45039</c:v>
                </c:pt>
                <c:pt idx="158" c:formatCode="yyyy/m/d">
                  <c:v>45040</c:v>
                </c:pt>
                <c:pt idx="159" c:formatCode="yyyy/m/d">
                  <c:v>45041</c:v>
                </c:pt>
                <c:pt idx="160" c:formatCode="yyyy/m/d">
                  <c:v>45042</c:v>
                </c:pt>
                <c:pt idx="161" c:formatCode="yyyy/m/d">
                  <c:v>45043</c:v>
                </c:pt>
                <c:pt idx="162" c:formatCode="yyyy/m/d">
                  <c:v>45044</c:v>
                </c:pt>
                <c:pt idx="163" c:formatCode="yyyy/m/d">
                  <c:v>45050</c:v>
                </c:pt>
                <c:pt idx="164" c:formatCode="yyyy\-m\-d">
                  <c:v>45051</c:v>
                </c:pt>
                <c:pt idx="165" c:formatCode="yyyy\-m\-d">
                  <c:v>45054</c:v>
                </c:pt>
                <c:pt idx="166" c:formatCode="yyyy\-m\-d">
                  <c:v>45055</c:v>
                </c:pt>
                <c:pt idx="167" c:formatCode="yyyy\-m\-d">
                  <c:v>45056</c:v>
                </c:pt>
                <c:pt idx="168" c:formatCode="yyyy\-m\-d">
                  <c:v>45057</c:v>
                </c:pt>
                <c:pt idx="169" c:formatCode="yyyy\-m\-d">
                  <c:v>45058</c:v>
                </c:pt>
                <c:pt idx="170" c:formatCode="yyyy\-m\-d">
                  <c:v>45061</c:v>
                </c:pt>
                <c:pt idx="171" c:formatCode="yyyy\-m\-d">
                  <c:v>45062</c:v>
                </c:pt>
                <c:pt idx="172" c:formatCode="yyyy\-m\-d">
                  <c:v>45063</c:v>
                </c:pt>
                <c:pt idx="173" c:formatCode="yyyy\-m\-d">
                  <c:v>45064</c:v>
                </c:pt>
                <c:pt idx="174" c:formatCode="yyyy\-m\-d">
                  <c:v>45065</c:v>
                </c:pt>
                <c:pt idx="175" c:formatCode="yyyy\-m\-d">
                  <c:v>45068</c:v>
                </c:pt>
                <c:pt idx="176" c:formatCode="yyyy\-m\-d">
                  <c:v>45069</c:v>
                </c:pt>
                <c:pt idx="177" c:formatCode="yyyy\-m\-d">
                  <c:v>45070</c:v>
                </c:pt>
                <c:pt idx="178" c:formatCode="yyyy\-m\-d">
                  <c:v>45071</c:v>
                </c:pt>
                <c:pt idx="179" c:formatCode="yyyy\-m\-d">
                  <c:v>45072</c:v>
                </c:pt>
              </c:numCache>
            </c:numRef>
          </c:cat>
          <c:val>
            <c:numRef>
              <c:f>'[电解液系列数据（需更新版.xlsx]添加剂价格'!$B$2:$B$181</c:f>
              <c:numCache>
                <c:formatCode>General</c:formatCode>
                <c:ptCount val="180"/>
                <c:pt idx="0">
                  <c:v>113000</c:v>
                </c:pt>
                <c:pt idx="1">
                  <c:v>113000</c:v>
                </c:pt>
                <c:pt idx="2">
                  <c:v>107500</c:v>
                </c:pt>
                <c:pt idx="3">
                  <c:v>107500</c:v>
                </c:pt>
                <c:pt idx="4">
                  <c:v>107500</c:v>
                </c:pt>
                <c:pt idx="5">
                  <c:v>#N/A</c:v>
                </c:pt>
                <c:pt idx="6">
                  <c:v>107500</c:v>
                </c:pt>
                <c:pt idx="7">
                  <c:v>107500</c:v>
                </c:pt>
                <c:pt idx="8">
                  <c:v>107500</c:v>
                </c:pt>
                <c:pt idx="9">
                  <c:v>107500</c:v>
                </c:pt>
                <c:pt idx="10">
                  <c:v>107500</c:v>
                </c:pt>
                <c:pt idx="11">
                  <c:v>107500</c:v>
                </c:pt>
                <c:pt idx="12">
                  <c:v>107500</c:v>
                </c:pt>
                <c:pt idx="13">
                  <c:v>107500</c:v>
                </c:pt>
                <c:pt idx="14">
                  <c:v>107500</c:v>
                </c:pt>
                <c:pt idx="15">
                  <c:v>107500</c:v>
                </c:pt>
                <c:pt idx="16">
                  <c:v>107500</c:v>
                </c:pt>
                <c:pt idx="17">
                  <c:v>107500</c:v>
                </c:pt>
                <c:pt idx="18">
                  <c:v>107500</c:v>
                </c:pt>
                <c:pt idx="19">
                  <c:v>107500</c:v>
                </c:pt>
                <c:pt idx="20">
                  <c:v>107500</c:v>
                </c:pt>
                <c:pt idx="21">
                  <c:v>107500</c:v>
                </c:pt>
                <c:pt idx="22">
                  <c:v>107500</c:v>
                </c:pt>
                <c:pt idx="23">
                  <c:v>107500</c:v>
                </c:pt>
                <c:pt idx="24">
                  <c:v>107500</c:v>
                </c:pt>
                <c:pt idx="25">
                  <c:v>107500</c:v>
                </c:pt>
                <c:pt idx="26">
                  <c:v>107500</c:v>
                </c:pt>
                <c:pt idx="27">
                  <c:v>107500</c:v>
                </c:pt>
                <c:pt idx="28">
                  <c:v>107500</c:v>
                </c:pt>
                <c:pt idx="29">
                  <c:v>107500</c:v>
                </c:pt>
                <c:pt idx="30">
                  <c:v>107500</c:v>
                </c:pt>
                <c:pt idx="31">
                  <c:v>107500</c:v>
                </c:pt>
                <c:pt idx="32">
                  <c:v>107500</c:v>
                </c:pt>
                <c:pt idx="33">
                  <c:v>107500</c:v>
                </c:pt>
                <c:pt idx="34">
                  <c:v>107500</c:v>
                </c:pt>
                <c:pt idx="35">
                  <c:v>107500</c:v>
                </c:pt>
                <c:pt idx="36">
                  <c:v>107500</c:v>
                </c:pt>
                <c:pt idx="37">
                  <c:v>107500</c:v>
                </c:pt>
                <c:pt idx="38">
                  <c:v>107500</c:v>
                </c:pt>
                <c:pt idx="39">
                  <c:v>107500</c:v>
                </c:pt>
                <c:pt idx="40">
                  <c:v>107500</c:v>
                </c:pt>
                <c:pt idx="41">
                  <c:v>107500</c:v>
                </c:pt>
                <c:pt idx="42">
                  <c:v>107500</c:v>
                </c:pt>
                <c:pt idx="43">
                  <c:v>107500</c:v>
                </c:pt>
                <c:pt idx="44">
                  <c:v>107500</c:v>
                </c:pt>
                <c:pt idx="45">
                  <c:v>107500</c:v>
                </c:pt>
                <c:pt idx="46">
                  <c:v>99000</c:v>
                </c:pt>
                <c:pt idx="47">
                  <c:v>99000</c:v>
                </c:pt>
                <c:pt idx="48">
                  <c:v>99000</c:v>
                </c:pt>
                <c:pt idx="49">
                  <c:v>99000</c:v>
                </c:pt>
                <c:pt idx="50">
                  <c:v>99000</c:v>
                </c:pt>
                <c:pt idx="51">
                  <c:v>99000</c:v>
                </c:pt>
                <c:pt idx="52">
                  <c:v>99000</c:v>
                </c:pt>
                <c:pt idx="53">
                  <c:v>99000</c:v>
                </c:pt>
                <c:pt idx="54">
                  <c:v>99000</c:v>
                </c:pt>
                <c:pt idx="55">
                  <c:v>99000</c:v>
                </c:pt>
                <c:pt idx="56">
                  <c:v>99000</c:v>
                </c:pt>
                <c:pt idx="57">
                  <c:v>99000</c:v>
                </c:pt>
                <c:pt idx="58">
                  <c:v>99000</c:v>
                </c:pt>
                <c:pt idx="59">
                  <c:v>92500</c:v>
                </c:pt>
                <c:pt idx="60">
                  <c:v>92500</c:v>
                </c:pt>
                <c:pt idx="61">
                  <c:v>92500</c:v>
                </c:pt>
                <c:pt idx="62">
                  <c:v>92500</c:v>
                </c:pt>
                <c:pt idx="63">
                  <c:v>92500</c:v>
                </c:pt>
                <c:pt idx="64">
                  <c:v>92500</c:v>
                </c:pt>
                <c:pt idx="65">
                  <c:v>92500</c:v>
                </c:pt>
                <c:pt idx="66">
                  <c:v>92500</c:v>
                </c:pt>
                <c:pt idx="67">
                  <c:v>92500</c:v>
                </c:pt>
                <c:pt idx="68">
                  <c:v>92500</c:v>
                </c:pt>
                <c:pt idx="69">
                  <c:v>90000</c:v>
                </c:pt>
                <c:pt idx="70">
                  <c:v>90000</c:v>
                </c:pt>
                <c:pt idx="71">
                  <c:v>90000</c:v>
                </c:pt>
                <c:pt idx="72">
                  <c:v>89000</c:v>
                </c:pt>
                <c:pt idx="73">
                  <c:v>88000</c:v>
                </c:pt>
                <c:pt idx="74">
                  <c:v>87000</c:v>
                </c:pt>
                <c:pt idx="75">
                  <c:v>87000</c:v>
                </c:pt>
                <c:pt idx="76">
                  <c:v>86000</c:v>
                </c:pt>
                <c:pt idx="77">
                  <c:v>85000</c:v>
                </c:pt>
                <c:pt idx="78">
                  <c:v>85000</c:v>
                </c:pt>
                <c:pt idx="79">
                  <c:v>85000</c:v>
                </c:pt>
                <c:pt idx="80">
                  <c:v>85000</c:v>
                </c:pt>
                <c:pt idx="81">
                  <c:v>85000</c:v>
                </c:pt>
                <c:pt idx="82">
                  <c:v>85000</c:v>
                </c:pt>
                <c:pt idx="83">
                  <c:v>85000</c:v>
                </c:pt>
                <c:pt idx="84">
                  <c:v>85000</c:v>
                </c:pt>
                <c:pt idx="85">
                  <c:v>85000</c:v>
                </c:pt>
                <c:pt idx="86">
                  <c:v>85000</c:v>
                </c:pt>
                <c:pt idx="87">
                  <c:v>85000</c:v>
                </c:pt>
                <c:pt idx="88">
                  <c:v>85000</c:v>
                </c:pt>
                <c:pt idx="89">
                  <c:v>85000</c:v>
                </c:pt>
                <c:pt idx="90">
                  <c:v>85000</c:v>
                </c:pt>
                <c:pt idx="91">
                  <c:v>85000</c:v>
                </c:pt>
                <c:pt idx="92">
                  <c:v>85000</c:v>
                </c:pt>
                <c:pt idx="93">
                  <c:v>81000</c:v>
                </c:pt>
                <c:pt idx="94">
                  <c:v>81000</c:v>
                </c:pt>
                <c:pt idx="95">
                  <c:v>81000</c:v>
                </c:pt>
                <c:pt idx="96">
                  <c:v>80000</c:v>
                </c:pt>
                <c:pt idx="97">
                  <c:v>80000</c:v>
                </c:pt>
                <c:pt idx="98">
                  <c:v>80000</c:v>
                </c:pt>
                <c:pt idx="99">
                  <c:v>80000</c:v>
                </c:pt>
                <c:pt idx="100">
                  <c:v>80000</c:v>
                </c:pt>
                <c:pt idx="101">
                  <c:v>80000</c:v>
                </c:pt>
                <c:pt idx="102">
                  <c:v>80000</c:v>
                </c:pt>
                <c:pt idx="103">
                  <c:v>80000</c:v>
                </c:pt>
                <c:pt idx="104">
                  <c:v>80000</c:v>
                </c:pt>
                <c:pt idx="105">
                  <c:v>79000</c:v>
                </c:pt>
                <c:pt idx="106">
                  <c:v>79000</c:v>
                </c:pt>
                <c:pt idx="107">
                  <c:v>79000</c:v>
                </c:pt>
                <c:pt idx="108">
                  <c:v>77000</c:v>
                </c:pt>
                <c:pt idx="109">
                  <c:v>77000</c:v>
                </c:pt>
                <c:pt idx="110">
                  <c:v>77000</c:v>
                </c:pt>
                <c:pt idx="111">
                  <c:v>77000</c:v>
                </c:pt>
                <c:pt idx="112">
                  <c:v>77000</c:v>
                </c:pt>
                <c:pt idx="113">
                  <c:v>77000</c:v>
                </c:pt>
                <c:pt idx="114">
                  <c:v>77000</c:v>
                </c:pt>
                <c:pt idx="115">
                  <c:v>77000</c:v>
                </c:pt>
                <c:pt idx="116">
                  <c:v>77000</c:v>
                </c:pt>
                <c:pt idx="117">
                  <c:v>77000</c:v>
                </c:pt>
                <c:pt idx="118">
                  <c:v>77000</c:v>
                </c:pt>
                <c:pt idx="119">
                  <c:v>77000</c:v>
                </c:pt>
                <c:pt idx="120">
                  <c:v>77000</c:v>
                </c:pt>
                <c:pt idx="121">
                  <c:v>77000</c:v>
                </c:pt>
                <c:pt idx="122">
                  <c:v>77000</c:v>
                </c:pt>
                <c:pt idx="123">
                  <c:v>77000</c:v>
                </c:pt>
                <c:pt idx="124">
                  <c:v>77000</c:v>
                </c:pt>
                <c:pt idx="125">
                  <c:v>76000</c:v>
                </c:pt>
                <c:pt idx="126">
                  <c:v>76000</c:v>
                </c:pt>
                <c:pt idx="127">
                  <c:v>76000</c:v>
                </c:pt>
                <c:pt idx="128">
                  <c:v>76000</c:v>
                </c:pt>
                <c:pt idx="129">
                  <c:v>76000</c:v>
                </c:pt>
                <c:pt idx="130">
                  <c:v>76000</c:v>
                </c:pt>
                <c:pt idx="131">
                  <c:v>75000</c:v>
                </c:pt>
                <c:pt idx="132">
                  <c:v>75000</c:v>
                </c:pt>
                <c:pt idx="133">
                  <c:v>75000</c:v>
                </c:pt>
                <c:pt idx="134">
                  <c:v>75000</c:v>
                </c:pt>
                <c:pt idx="135">
                  <c:v>75000</c:v>
                </c:pt>
                <c:pt idx="136">
                  <c:v>75000</c:v>
                </c:pt>
                <c:pt idx="137">
                  <c:v>75000</c:v>
                </c:pt>
                <c:pt idx="138">
                  <c:v>75000</c:v>
                </c:pt>
                <c:pt idx="139">
                  <c:v>75000</c:v>
                </c:pt>
                <c:pt idx="140">
                  <c:v>75000</c:v>
                </c:pt>
                <c:pt idx="141">
                  <c:v>73000</c:v>
                </c:pt>
                <c:pt idx="142">
                  <c:v>72000</c:v>
                </c:pt>
                <c:pt idx="143">
                  <c:v>72000</c:v>
                </c:pt>
                <c:pt idx="144">
                  <c:v>71000</c:v>
                </c:pt>
                <c:pt idx="145">
                  <c:v>70000</c:v>
                </c:pt>
                <c:pt idx="146">
                  <c:v>70000</c:v>
                </c:pt>
                <c:pt idx="147">
                  <c:v>70000</c:v>
                </c:pt>
                <c:pt idx="148">
                  <c:v>70000</c:v>
                </c:pt>
                <c:pt idx="149">
                  <c:v>70000</c:v>
                </c:pt>
                <c:pt idx="150">
                  <c:v>70000</c:v>
                </c:pt>
                <c:pt idx="151">
                  <c:v>70000</c:v>
                </c:pt>
                <c:pt idx="152">
                  <c:v>70000</c:v>
                </c:pt>
                <c:pt idx="153">
                  <c:v>68000</c:v>
                </c:pt>
                <c:pt idx="154">
                  <c:v>68000</c:v>
                </c:pt>
                <c:pt idx="155">
                  <c:v>67000</c:v>
                </c:pt>
                <c:pt idx="156">
                  <c:v>67000</c:v>
                </c:pt>
                <c:pt idx="157">
                  <c:v>67000</c:v>
                </c:pt>
                <c:pt idx="158">
                  <c:v>67000</c:v>
                </c:pt>
                <c:pt idx="159">
                  <c:v>66000</c:v>
                </c:pt>
                <c:pt idx="160">
                  <c:v>66000</c:v>
                </c:pt>
                <c:pt idx="161">
                  <c:v>66000</c:v>
                </c:pt>
                <c:pt idx="162">
                  <c:v>66000</c:v>
                </c:pt>
                <c:pt idx="163">
                  <c:v>66000</c:v>
                </c:pt>
                <c:pt idx="164">
                  <c:v>66000</c:v>
                </c:pt>
                <c:pt idx="165">
                  <c:v>59000</c:v>
                </c:pt>
                <c:pt idx="166">
                  <c:v>59000</c:v>
                </c:pt>
                <c:pt idx="167">
                  <c:v>59000</c:v>
                </c:pt>
                <c:pt idx="168">
                  <c:v>59000</c:v>
                </c:pt>
                <c:pt idx="169">
                  <c:v>59000</c:v>
                </c:pt>
                <c:pt idx="170">
                  <c:v>59000</c:v>
                </c:pt>
                <c:pt idx="171">
                  <c:v>59000</c:v>
                </c:pt>
                <c:pt idx="172">
                  <c:v>59000</c:v>
                </c:pt>
                <c:pt idx="173">
                  <c:v>59000</c:v>
                </c:pt>
                <c:pt idx="174">
                  <c:v>59000</c:v>
                </c:pt>
                <c:pt idx="175">
                  <c:v>59000</c:v>
                </c:pt>
                <c:pt idx="176">
                  <c:v>59000</c:v>
                </c:pt>
                <c:pt idx="177">
                  <c:v>59000</c:v>
                </c:pt>
                <c:pt idx="178">
                  <c:v>59000</c:v>
                </c:pt>
                <c:pt idx="179">
                  <c:v>59000</c:v>
                </c:pt>
              </c:numCache>
            </c:numRef>
          </c:val>
          <c:smooth val="0"/>
        </c:ser>
        <c:ser>
          <c:idx val="2"/>
          <c:order val="1"/>
          <c:tx>
            <c:strRef>
              <c:f>'[电解液系列数据（需更新版.xlsx]添加剂价格'!$C$1</c:f>
              <c:strCache>
                <c:ptCount val="1"/>
                <c:pt idx="0">
                  <c:v>FEC</c:v>
                </c:pt>
              </c:strCache>
            </c:strRef>
          </c:tx>
          <c:spPr>
            <a:ln w="19050" cap="rnd" cmpd="sng" algn="ctr">
              <a:solidFill>
                <a:srgbClr val="BFBFBF"/>
              </a:solidFill>
              <a:prstDash val="solid"/>
              <a:round/>
            </a:ln>
          </c:spPr>
          <c:marker>
            <c:symbol val="none"/>
          </c:marker>
          <c:dLbls>
            <c:delete val="1"/>
          </c:dLbls>
          <c:cat>
            <c:numRef>
              <c:f>'[电解液系列数据（需更新版.xlsx]添加剂价格'!$A$2:$A$181</c:f>
              <c:numCache>
                <c:formatCode>yyyy/m/d</c:formatCode>
                <c:ptCount val="180"/>
                <c:pt idx="0" c:formatCode="yyyy/m/d">
                  <c:v>44809</c:v>
                </c:pt>
                <c:pt idx="1" c:formatCode="yyyy/m/d">
                  <c:v>44810</c:v>
                </c:pt>
                <c:pt idx="2" c:formatCode="yyyy/m/d">
                  <c:v>44811</c:v>
                </c:pt>
                <c:pt idx="3" c:formatCode="yyyy/m/d">
                  <c:v>44812</c:v>
                </c:pt>
                <c:pt idx="4" c:formatCode="yyyy/m/d">
                  <c:v>44813</c:v>
                </c:pt>
                <c:pt idx="5" c:formatCode="yyyy/m/d">
                  <c:v>44816</c:v>
                </c:pt>
                <c:pt idx="6" c:formatCode="yyyy/m/d">
                  <c:v>44817</c:v>
                </c:pt>
                <c:pt idx="7" c:formatCode="yyyy/m/d">
                  <c:v>44818</c:v>
                </c:pt>
                <c:pt idx="8" c:formatCode="yyyy/m/d">
                  <c:v>44819</c:v>
                </c:pt>
                <c:pt idx="9" c:formatCode="yyyy/m/d">
                  <c:v>44820</c:v>
                </c:pt>
                <c:pt idx="10" c:formatCode="yyyy/m/d">
                  <c:v>44823</c:v>
                </c:pt>
                <c:pt idx="11" c:formatCode="yyyy/m/d">
                  <c:v>44824</c:v>
                </c:pt>
                <c:pt idx="12" c:formatCode="yyyy/m/d">
                  <c:v>44825</c:v>
                </c:pt>
                <c:pt idx="13" c:formatCode="yyyy/m/d">
                  <c:v>44826</c:v>
                </c:pt>
                <c:pt idx="14" c:formatCode="yyyy/m/d">
                  <c:v>44827</c:v>
                </c:pt>
                <c:pt idx="15" c:formatCode="yyyy/m/d">
                  <c:v>44830</c:v>
                </c:pt>
                <c:pt idx="16" c:formatCode="yyyy/m/d">
                  <c:v>44831</c:v>
                </c:pt>
                <c:pt idx="17" c:formatCode="yyyy/m/d">
                  <c:v>44832</c:v>
                </c:pt>
                <c:pt idx="18" c:formatCode="yyyy/m/d">
                  <c:v>44833</c:v>
                </c:pt>
                <c:pt idx="19" c:formatCode="yyyy/m/d">
                  <c:v>44834</c:v>
                </c:pt>
                <c:pt idx="20" c:formatCode="yyyy/m/d">
                  <c:v>44842</c:v>
                </c:pt>
                <c:pt idx="21" c:formatCode="yyyy/m/d">
                  <c:v>44843</c:v>
                </c:pt>
                <c:pt idx="22" c:formatCode="yyyy/m/d">
                  <c:v>44844</c:v>
                </c:pt>
                <c:pt idx="23" c:formatCode="yyyy/m/d">
                  <c:v>44845</c:v>
                </c:pt>
                <c:pt idx="24" c:formatCode="yyyy/m/d">
                  <c:v>44846</c:v>
                </c:pt>
                <c:pt idx="25" c:formatCode="yyyy/m/d">
                  <c:v>44847</c:v>
                </c:pt>
                <c:pt idx="26" c:formatCode="yyyy/m/d">
                  <c:v>44848</c:v>
                </c:pt>
                <c:pt idx="27" c:formatCode="yyyy/m/d">
                  <c:v>44851</c:v>
                </c:pt>
                <c:pt idx="28" c:formatCode="yyyy/m/d">
                  <c:v>44852</c:v>
                </c:pt>
                <c:pt idx="29" c:formatCode="yyyy/m/d">
                  <c:v>44853</c:v>
                </c:pt>
                <c:pt idx="30" c:formatCode="yyyy/m/d">
                  <c:v>44854</c:v>
                </c:pt>
                <c:pt idx="31" c:formatCode="yyyy/m/d">
                  <c:v>44855</c:v>
                </c:pt>
                <c:pt idx="32" c:formatCode="yyyy/m/d">
                  <c:v>44858</c:v>
                </c:pt>
                <c:pt idx="33" c:formatCode="yyyy/m/d">
                  <c:v>44859</c:v>
                </c:pt>
                <c:pt idx="34" c:formatCode="yyyy/m/d">
                  <c:v>44860</c:v>
                </c:pt>
                <c:pt idx="35" c:formatCode="yyyy/m/d">
                  <c:v>44861</c:v>
                </c:pt>
                <c:pt idx="36" c:formatCode="yyyy/m/d">
                  <c:v>44862</c:v>
                </c:pt>
                <c:pt idx="37" c:formatCode="yyyy/m/d">
                  <c:v>44865</c:v>
                </c:pt>
                <c:pt idx="38" c:formatCode="yyyy/m/d">
                  <c:v>44866</c:v>
                </c:pt>
                <c:pt idx="39" c:formatCode="yyyy/m/d">
                  <c:v>44867</c:v>
                </c:pt>
                <c:pt idx="40" c:formatCode="yyyy/m/d">
                  <c:v>44868</c:v>
                </c:pt>
                <c:pt idx="41" c:formatCode="yyyy/m/d">
                  <c:v>44869</c:v>
                </c:pt>
                <c:pt idx="42" c:formatCode="yyyy/m/d">
                  <c:v>44872</c:v>
                </c:pt>
                <c:pt idx="43" c:formatCode="yyyy/m/d">
                  <c:v>44873</c:v>
                </c:pt>
                <c:pt idx="44" c:formatCode="yyyy/m/d">
                  <c:v>44874</c:v>
                </c:pt>
                <c:pt idx="45" c:formatCode="yyyy/m/d">
                  <c:v>44875</c:v>
                </c:pt>
                <c:pt idx="46" c:formatCode="yyyy/m/d">
                  <c:v>44876</c:v>
                </c:pt>
                <c:pt idx="47" c:formatCode="yyyy/m/d">
                  <c:v>44879</c:v>
                </c:pt>
                <c:pt idx="48" c:formatCode="yyyy/m/d">
                  <c:v>44880</c:v>
                </c:pt>
                <c:pt idx="49" c:formatCode="yyyy/m/d">
                  <c:v>44881</c:v>
                </c:pt>
                <c:pt idx="50" c:formatCode="yyyy/m/d">
                  <c:v>44882</c:v>
                </c:pt>
                <c:pt idx="51" c:formatCode="yyyy/m/d">
                  <c:v>44883</c:v>
                </c:pt>
                <c:pt idx="52" c:formatCode="yyyy/m/d">
                  <c:v>44886</c:v>
                </c:pt>
                <c:pt idx="53" c:formatCode="yyyy/m/d">
                  <c:v>44887</c:v>
                </c:pt>
                <c:pt idx="54" c:formatCode="yyyy/m/d">
                  <c:v>44888</c:v>
                </c:pt>
                <c:pt idx="55" c:formatCode="yyyy/m/d">
                  <c:v>44889</c:v>
                </c:pt>
                <c:pt idx="56" c:formatCode="yyyy/m/d">
                  <c:v>44890</c:v>
                </c:pt>
                <c:pt idx="57" c:formatCode="yyyy/m/d">
                  <c:v>44893</c:v>
                </c:pt>
                <c:pt idx="58" c:formatCode="yyyy/m/d">
                  <c:v>44894</c:v>
                </c:pt>
                <c:pt idx="59" c:formatCode="yyyy/m/d">
                  <c:v>44895</c:v>
                </c:pt>
                <c:pt idx="60" c:formatCode="yyyy/m/d">
                  <c:v>44896</c:v>
                </c:pt>
                <c:pt idx="61" c:formatCode="yyyy/m/d">
                  <c:v>44897</c:v>
                </c:pt>
                <c:pt idx="62" c:formatCode="yyyy/m/d">
                  <c:v>44900</c:v>
                </c:pt>
                <c:pt idx="63" c:formatCode="yyyy/m/d">
                  <c:v>44901</c:v>
                </c:pt>
                <c:pt idx="64" c:formatCode="yyyy/m/d">
                  <c:v>44902</c:v>
                </c:pt>
                <c:pt idx="65" c:formatCode="yyyy/m/d">
                  <c:v>44903</c:v>
                </c:pt>
                <c:pt idx="66" c:formatCode="yyyy/m/d">
                  <c:v>44904</c:v>
                </c:pt>
                <c:pt idx="67" c:formatCode="yyyy/m/d">
                  <c:v>44907</c:v>
                </c:pt>
                <c:pt idx="68" c:formatCode="yyyy/m/d">
                  <c:v>44908</c:v>
                </c:pt>
                <c:pt idx="69" c:formatCode="yyyy/m/d">
                  <c:v>44909</c:v>
                </c:pt>
                <c:pt idx="70" c:formatCode="yyyy/m/d">
                  <c:v>44910</c:v>
                </c:pt>
                <c:pt idx="71" c:formatCode="yyyy/m/d">
                  <c:v>44911</c:v>
                </c:pt>
                <c:pt idx="72" c:formatCode="yyyy/m/d">
                  <c:v>44914</c:v>
                </c:pt>
                <c:pt idx="73" c:formatCode="yyyy/m/d">
                  <c:v>44915</c:v>
                </c:pt>
                <c:pt idx="74" c:formatCode="yyyy/m/d">
                  <c:v>44916</c:v>
                </c:pt>
                <c:pt idx="75" c:formatCode="yyyy/m/d">
                  <c:v>44917</c:v>
                </c:pt>
                <c:pt idx="76" c:formatCode="yyyy/m/d">
                  <c:v>44918</c:v>
                </c:pt>
                <c:pt idx="77" c:formatCode="yyyy/m/d">
                  <c:v>44921</c:v>
                </c:pt>
                <c:pt idx="78" c:formatCode="yyyy/m/d">
                  <c:v>44922</c:v>
                </c:pt>
                <c:pt idx="79" c:formatCode="yyyy/m/d">
                  <c:v>44923</c:v>
                </c:pt>
                <c:pt idx="80" c:formatCode="yyyy/m/d">
                  <c:v>44924</c:v>
                </c:pt>
                <c:pt idx="81" c:formatCode="yyyy/m/d">
                  <c:v>44925</c:v>
                </c:pt>
                <c:pt idx="82" c:formatCode="yyyy/m/d">
                  <c:v>44929</c:v>
                </c:pt>
                <c:pt idx="83" c:formatCode="yyyy/m/d">
                  <c:v>44930</c:v>
                </c:pt>
                <c:pt idx="84" c:formatCode="yyyy/m/d">
                  <c:v>44931</c:v>
                </c:pt>
                <c:pt idx="85" c:formatCode="yyyy/m/d">
                  <c:v>44932</c:v>
                </c:pt>
                <c:pt idx="86" c:formatCode="yyyy/m/d">
                  <c:v>44935</c:v>
                </c:pt>
                <c:pt idx="87" c:formatCode="yyyy/m/d">
                  <c:v>44936</c:v>
                </c:pt>
                <c:pt idx="88" c:formatCode="yyyy/m/d">
                  <c:v>44937</c:v>
                </c:pt>
                <c:pt idx="89" c:formatCode="yyyy/m/d">
                  <c:v>44938</c:v>
                </c:pt>
                <c:pt idx="90" c:formatCode="yyyy/m/d">
                  <c:v>44939</c:v>
                </c:pt>
                <c:pt idx="91" c:formatCode="yyyy/m/d">
                  <c:v>44942</c:v>
                </c:pt>
                <c:pt idx="92" c:formatCode="yyyy/m/d">
                  <c:v>44943</c:v>
                </c:pt>
                <c:pt idx="93" c:formatCode="yyyy/m/d">
                  <c:v>44944</c:v>
                </c:pt>
                <c:pt idx="94" c:formatCode="yyyy/m/d">
                  <c:v>44945</c:v>
                </c:pt>
                <c:pt idx="95" c:formatCode="yyyy/m/d">
                  <c:v>44946</c:v>
                </c:pt>
                <c:pt idx="96" c:formatCode="yyyy/m/d">
                  <c:v>44954</c:v>
                </c:pt>
                <c:pt idx="97" c:formatCode="yyyy/m/d">
                  <c:v>44955</c:v>
                </c:pt>
                <c:pt idx="98" c:formatCode="yyyy/m/d">
                  <c:v>44956</c:v>
                </c:pt>
                <c:pt idx="99" c:formatCode="yyyy/m/d">
                  <c:v>44957</c:v>
                </c:pt>
                <c:pt idx="100" c:formatCode="yyyy/m/d">
                  <c:v>44958</c:v>
                </c:pt>
                <c:pt idx="101" c:formatCode="yyyy/m/d">
                  <c:v>44959</c:v>
                </c:pt>
                <c:pt idx="102" c:formatCode="yyyy/m/d">
                  <c:v>44960</c:v>
                </c:pt>
                <c:pt idx="103" c:formatCode="yyyy/m/d">
                  <c:v>44963</c:v>
                </c:pt>
                <c:pt idx="104" c:formatCode="yyyy/m/d">
                  <c:v>44964</c:v>
                </c:pt>
                <c:pt idx="105" c:formatCode="yyyy/m/d">
                  <c:v>44965</c:v>
                </c:pt>
                <c:pt idx="106" c:formatCode="yyyy/m/d">
                  <c:v>44966</c:v>
                </c:pt>
                <c:pt idx="107" c:formatCode="yyyy/m/d">
                  <c:v>44967</c:v>
                </c:pt>
                <c:pt idx="108" c:formatCode="yyyy/m/d">
                  <c:v>44970</c:v>
                </c:pt>
                <c:pt idx="109" c:formatCode="yyyy/m/d">
                  <c:v>44971</c:v>
                </c:pt>
                <c:pt idx="110" c:formatCode="yyyy/m/d">
                  <c:v>44972</c:v>
                </c:pt>
                <c:pt idx="111" c:formatCode="yyyy/m/d">
                  <c:v>44973</c:v>
                </c:pt>
                <c:pt idx="112" c:formatCode="yyyy/m/d">
                  <c:v>44974</c:v>
                </c:pt>
                <c:pt idx="113" c:formatCode="yyyy/m/d">
                  <c:v>44977</c:v>
                </c:pt>
                <c:pt idx="114" c:formatCode="yyyy/m/d">
                  <c:v>44978</c:v>
                </c:pt>
                <c:pt idx="115" c:formatCode="yyyy/m/d">
                  <c:v>44979</c:v>
                </c:pt>
                <c:pt idx="116" c:formatCode="yyyy/m/d">
                  <c:v>44980</c:v>
                </c:pt>
                <c:pt idx="117" c:formatCode="yyyy/m/d">
                  <c:v>44981</c:v>
                </c:pt>
                <c:pt idx="118" c:formatCode="yyyy/m/d">
                  <c:v>44984</c:v>
                </c:pt>
                <c:pt idx="119" c:formatCode="yyyy/m/d">
                  <c:v>44985</c:v>
                </c:pt>
                <c:pt idx="120" c:formatCode="yyyy/m/d">
                  <c:v>44986</c:v>
                </c:pt>
                <c:pt idx="121" c:formatCode="yyyy/m/d">
                  <c:v>44987</c:v>
                </c:pt>
                <c:pt idx="122" c:formatCode="yyyy/m/d">
                  <c:v>44988</c:v>
                </c:pt>
                <c:pt idx="123" c:formatCode="yyyy/m/d">
                  <c:v>44991</c:v>
                </c:pt>
                <c:pt idx="124" c:formatCode="yyyy/m/d">
                  <c:v>44992</c:v>
                </c:pt>
                <c:pt idx="125" c:formatCode="yyyy/m/d">
                  <c:v>44993</c:v>
                </c:pt>
                <c:pt idx="126" c:formatCode="yyyy/m/d">
                  <c:v>44994</c:v>
                </c:pt>
                <c:pt idx="127" c:formatCode="yyyy/m/d">
                  <c:v>44995</c:v>
                </c:pt>
                <c:pt idx="128" c:formatCode="yyyy/m/d">
                  <c:v>44998</c:v>
                </c:pt>
                <c:pt idx="129" c:formatCode="yyyy/m/d">
                  <c:v>44999</c:v>
                </c:pt>
                <c:pt idx="130" c:formatCode="yyyy/m/d">
                  <c:v>45000</c:v>
                </c:pt>
                <c:pt idx="131" c:formatCode="yyyy/m/d">
                  <c:v>45001</c:v>
                </c:pt>
                <c:pt idx="132" c:formatCode="yyyy/m/d">
                  <c:v>45002</c:v>
                </c:pt>
                <c:pt idx="133" c:formatCode="yyyy/m/d">
                  <c:v>45005</c:v>
                </c:pt>
                <c:pt idx="134" c:formatCode="yyyy/m/d">
                  <c:v>45006</c:v>
                </c:pt>
                <c:pt idx="135" c:formatCode="yyyy/m/d">
                  <c:v>45007</c:v>
                </c:pt>
                <c:pt idx="136" c:formatCode="yyyy/m/d">
                  <c:v>45008</c:v>
                </c:pt>
                <c:pt idx="137" c:formatCode="yyyy/m/d">
                  <c:v>45009</c:v>
                </c:pt>
                <c:pt idx="138" c:formatCode="yyyy/m/d">
                  <c:v>45012</c:v>
                </c:pt>
                <c:pt idx="139" c:formatCode="yyyy/m/d">
                  <c:v>45013</c:v>
                </c:pt>
                <c:pt idx="140" c:formatCode="yyyy/m/d">
                  <c:v>45014</c:v>
                </c:pt>
                <c:pt idx="141" c:formatCode="yyyy/m/d">
                  <c:v>45015</c:v>
                </c:pt>
                <c:pt idx="142" c:formatCode="yyyy/m/d">
                  <c:v>45016</c:v>
                </c:pt>
                <c:pt idx="143" c:formatCode="yyyy/m/d">
                  <c:v>45019</c:v>
                </c:pt>
                <c:pt idx="144" c:formatCode="yyyy/m/d">
                  <c:v>45020</c:v>
                </c:pt>
                <c:pt idx="145" c:formatCode="yyyy/m/d">
                  <c:v>45022</c:v>
                </c:pt>
                <c:pt idx="146" c:formatCode="yyyy/m/d">
                  <c:v>45023</c:v>
                </c:pt>
                <c:pt idx="147" c:formatCode="yyyy/m/d">
                  <c:v>45026</c:v>
                </c:pt>
                <c:pt idx="148" c:formatCode="yyyy/m/d">
                  <c:v>45027</c:v>
                </c:pt>
                <c:pt idx="149" c:formatCode="yyyy/m/d">
                  <c:v>45028</c:v>
                </c:pt>
                <c:pt idx="150" c:formatCode="yyyy/m/d">
                  <c:v>45029</c:v>
                </c:pt>
                <c:pt idx="151" c:formatCode="yyyy/m/d">
                  <c:v>45030</c:v>
                </c:pt>
                <c:pt idx="152" c:formatCode="yyyy/m/d">
                  <c:v>45033</c:v>
                </c:pt>
                <c:pt idx="153" c:formatCode="yyyy/m/d">
                  <c:v>45034</c:v>
                </c:pt>
                <c:pt idx="154" c:formatCode="yyyy/m/d">
                  <c:v>45035</c:v>
                </c:pt>
                <c:pt idx="155" c:formatCode="yyyy/m/d">
                  <c:v>45036</c:v>
                </c:pt>
                <c:pt idx="156" c:formatCode="yyyy/m/d">
                  <c:v>45037</c:v>
                </c:pt>
                <c:pt idx="157" c:formatCode="yyyy/m/d">
                  <c:v>45039</c:v>
                </c:pt>
                <c:pt idx="158" c:formatCode="yyyy/m/d">
                  <c:v>45040</c:v>
                </c:pt>
                <c:pt idx="159" c:formatCode="yyyy/m/d">
                  <c:v>45041</c:v>
                </c:pt>
                <c:pt idx="160" c:formatCode="yyyy/m/d">
                  <c:v>45042</c:v>
                </c:pt>
                <c:pt idx="161" c:formatCode="yyyy/m/d">
                  <c:v>45043</c:v>
                </c:pt>
                <c:pt idx="162" c:formatCode="yyyy/m/d">
                  <c:v>45044</c:v>
                </c:pt>
                <c:pt idx="163" c:formatCode="yyyy/m/d">
                  <c:v>45050</c:v>
                </c:pt>
                <c:pt idx="164" c:formatCode="yyyy\-m\-d">
                  <c:v>45051</c:v>
                </c:pt>
                <c:pt idx="165" c:formatCode="yyyy\-m\-d">
                  <c:v>45054</c:v>
                </c:pt>
                <c:pt idx="166" c:formatCode="yyyy\-m\-d">
                  <c:v>45055</c:v>
                </c:pt>
                <c:pt idx="167" c:formatCode="yyyy\-m\-d">
                  <c:v>45056</c:v>
                </c:pt>
                <c:pt idx="168" c:formatCode="yyyy\-m\-d">
                  <c:v>45057</c:v>
                </c:pt>
                <c:pt idx="169" c:formatCode="yyyy\-m\-d">
                  <c:v>45058</c:v>
                </c:pt>
                <c:pt idx="170" c:formatCode="yyyy\-m\-d">
                  <c:v>45061</c:v>
                </c:pt>
                <c:pt idx="171" c:formatCode="yyyy\-m\-d">
                  <c:v>45062</c:v>
                </c:pt>
                <c:pt idx="172" c:formatCode="yyyy\-m\-d">
                  <c:v>45063</c:v>
                </c:pt>
                <c:pt idx="173" c:formatCode="yyyy\-m\-d">
                  <c:v>45064</c:v>
                </c:pt>
                <c:pt idx="174" c:formatCode="yyyy\-m\-d">
                  <c:v>45065</c:v>
                </c:pt>
                <c:pt idx="175" c:formatCode="yyyy\-m\-d">
                  <c:v>45068</c:v>
                </c:pt>
                <c:pt idx="176" c:formatCode="yyyy\-m\-d">
                  <c:v>45069</c:v>
                </c:pt>
                <c:pt idx="177" c:formatCode="yyyy\-m\-d">
                  <c:v>45070</c:v>
                </c:pt>
                <c:pt idx="178" c:formatCode="yyyy\-m\-d">
                  <c:v>45071</c:v>
                </c:pt>
                <c:pt idx="179" c:formatCode="yyyy\-m\-d">
                  <c:v>45072</c:v>
                </c:pt>
              </c:numCache>
            </c:numRef>
          </c:cat>
          <c:val>
            <c:numRef>
              <c:f>'[电解液系列数据（需更新版.xlsx]添加剂价格'!$C$2:$C$181</c:f>
              <c:numCache>
                <c:formatCode>General</c:formatCode>
                <c:ptCount val="180"/>
                <c:pt idx="0">
                  <c:v>140000</c:v>
                </c:pt>
                <c:pt idx="1">
                  <c:v>140000</c:v>
                </c:pt>
                <c:pt idx="2">
                  <c:v>140000</c:v>
                </c:pt>
                <c:pt idx="3">
                  <c:v>140000</c:v>
                </c:pt>
                <c:pt idx="4">
                  <c:v>140000</c:v>
                </c:pt>
                <c:pt idx="5">
                  <c:v>140000</c:v>
                </c:pt>
                <c:pt idx="6">
                  <c:v>140000</c:v>
                </c:pt>
                <c:pt idx="7">
                  <c:v>140000</c:v>
                </c:pt>
                <c:pt idx="8">
                  <c:v>140000</c:v>
                </c:pt>
                <c:pt idx="9">
                  <c:v>140000</c:v>
                </c:pt>
                <c:pt idx="10">
                  <c:v>140000</c:v>
                </c:pt>
                <c:pt idx="11">
                  <c:v>140000</c:v>
                </c:pt>
                <c:pt idx="12">
                  <c:v>140000</c:v>
                </c:pt>
                <c:pt idx="13">
                  <c:v>140000</c:v>
                </c:pt>
                <c:pt idx="14">
                  <c:v>140000</c:v>
                </c:pt>
                <c:pt idx="15">
                  <c:v>140000</c:v>
                </c:pt>
                <c:pt idx="16">
                  <c:v>140000</c:v>
                </c:pt>
                <c:pt idx="17">
                  <c:v>140000</c:v>
                </c:pt>
                <c:pt idx="18">
                  <c:v>140000</c:v>
                </c:pt>
                <c:pt idx="19">
                  <c:v>140000</c:v>
                </c:pt>
                <c:pt idx="20">
                  <c:v>140000</c:v>
                </c:pt>
                <c:pt idx="21">
                  <c:v>140000</c:v>
                </c:pt>
                <c:pt idx="22">
                  <c:v>140000</c:v>
                </c:pt>
                <c:pt idx="23">
                  <c:v>140000</c:v>
                </c:pt>
                <c:pt idx="24">
                  <c:v>140000</c:v>
                </c:pt>
                <c:pt idx="25">
                  <c:v>140000</c:v>
                </c:pt>
                <c:pt idx="26">
                  <c:v>140000</c:v>
                </c:pt>
                <c:pt idx="27">
                  <c:v>140000</c:v>
                </c:pt>
                <c:pt idx="28">
                  <c:v>140000</c:v>
                </c:pt>
                <c:pt idx="29">
                  <c:v>140000</c:v>
                </c:pt>
                <c:pt idx="30">
                  <c:v>140000</c:v>
                </c:pt>
                <c:pt idx="31">
                  <c:v>140000</c:v>
                </c:pt>
                <c:pt idx="32">
                  <c:v>140000</c:v>
                </c:pt>
                <c:pt idx="33">
                  <c:v>140000</c:v>
                </c:pt>
                <c:pt idx="34">
                  <c:v>140000</c:v>
                </c:pt>
                <c:pt idx="35">
                  <c:v>140000</c:v>
                </c:pt>
                <c:pt idx="36">
                  <c:v>140000</c:v>
                </c:pt>
                <c:pt idx="37">
                  <c:v>140000</c:v>
                </c:pt>
                <c:pt idx="38">
                  <c:v>140000</c:v>
                </c:pt>
                <c:pt idx="39">
                  <c:v>140000</c:v>
                </c:pt>
                <c:pt idx="40">
                  <c:v>140000</c:v>
                </c:pt>
                <c:pt idx="41">
                  <c:v>140000</c:v>
                </c:pt>
                <c:pt idx="42">
                  <c:v>140000</c:v>
                </c:pt>
                <c:pt idx="43">
                  <c:v>140000</c:v>
                </c:pt>
                <c:pt idx="44">
                  <c:v>140000</c:v>
                </c:pt>
                <c:pt idx="45">
                  <c:v>140000</c:v>
                </c:pt>
                <c:pt idx="46">
                  <c:v>140000</c:v>
                </c:pt>
                <c:pt idx="47">
                  <c:v>140000</c:v>
                </c:pt>
                <c:pt idx="48">
                  <c:v>140000</c:v>
                </c:pt>
                <c:pt idx="49">
                  <c:v>140000</c:v>
                </c:pt>
                <c:pt idx="50">
                  <c:v>140000</c:v>
                </c:pt>
                <c:pt idx="51">
                  <c:v>140000</c:v>
                </c:pt>
                <c:pt idx="52">
                  <c:v>102000</c:v>
                </c:pt>
                <c:pt idx="53">
                  <c:v>102000</c:v>
                </c:pt>
                <c:pt idx="54">
                  <c:v>102000</c:v>
                </c:pt>
                <c:pt idx="55">
                  <c:v>102000</c:v>
                </c:pt>
                <c:pt idx="56">
                  <c:v>102000</c:v>
                </c:pt>
                <c:pt idx="57">
                  <c:v>95000</c:v>
                </c:pt>
                <c:pt idx="58">
                  <c:v>95000</c:v>
                </c:pt>
                <c:pt idx="59">
                  <c:v>95000</c:v>
                </c:pt>
                <c:pt idx="60">
                  <c:v>95000</c:v>
                </c:pt>
                <c:pt idx="61">
                  <c:v>95000</c:v>
                </c:pt>
                <c:pt idx="62">
                  <c:v>95000</c:v>
                </c:pt>
                <c:pt idx="63">
                  <c:v>95000</c:v>
                </c:pt>
                <c:pt idx="64">
                  <c:v>95000</c:v>
                </c:pt>
                <c:pt idx="65">
                  <c:v>95000</c:v>
                </c:pt>
                <c:pt idx="66">
                  <c:v>95000</c:v>
                </c:pt>
                <c:pt idx="67">
                  <c:v>91000</c:v>
                </c:pt>
                <c:pt idx="68">
                  <c:v>91000</c:v>
                </c:pt>
                <c:pt idx="69">
                  <c:v>91000</c:v>
                </c:pt>
                <c:pt idx="70">
                  <c:v>91000</c:v>
                </c:pt>
                <c:pt idx="71">
                  <c:v>91000</c:v>
                </c:pt>
                <c:pt idx="72">
                  <c:v>86500</c:v>
                </c:pt>
                <c:pt idx="73">
                  <c:v>86500</c:v>
                </c:pt>
                <c:pt idx="74">
                  <c:v>86500</c:v>
                </c:pt>
                <c:pt idx="75">
                  <c:v>86500</c:v>
                </c:pt>
                <c:pt idx="76">
                  <c:v>86500</c:v>
                </c:pt>
                <c:pt idx="77">
                  <c:v>85500</c:v>
                </c:pt>
                <c:pt idx="78">
                  <c:v>85500</c:v>
                </c:pt>
                <c:pt idx="79">
                  <c:v>85500</c:v>
                </c:pt>
                <c:pt idx="80">
                  <c:v>85500</c:v>
                </c:pt>
                <c:pt idx="81">
                  <c:v>85500</c:v>
                </c:pt>
                <c:pt idx="82">
                  <c:v>85500</c:v>
                </c:pt>
                <c:pt idx="83">
                  <c:v>85500</c:v>
                </c:pt>
                <c:pt idx="84">
                  <c:v>85500</c:v>
                </c:pt>
                <c:pt idx="85">
                  <c:v>85500</c:v>
                </c:pt>
                <c:pt idx="86">
                  <c:v>85500</c:v>
                </c:pt>
                <c:pt idx="87">
                  <c:v>85500</c:v>
                </c:pt>
                <c:pt idx="88">
                  <c:v>85500</c:v>
                </c:pt>
                <c:pt idx="89">
                  <c:v>85500</c:v>
                </c:pt>
                <c:pt idx="90">
                  <c:v>85500</c:v>
                </c:pt>
                <c:pt idx="91">
                  <c:v>81500</c:v>
                </c:pt>
                <c:pt idx="92">
                  <c:v>81500</c:v>
                </c:pt>
                <c:pt idx="93">
                  <c:v>81500</c:v>
                </c:pt>
                <c:pt idx="94">
                  <c:v>81500</c:v>
                </c:pt>
                <c:pt idx="95">
                  <c:v>81000</c:v>
                </c:pt>
                <c:pt idx="96">
                  <c:v>81000</c:v>
                </c:pt>
                <c:pt idx="97">
                  <c:v>81000</c:v>
                </c:pt>
                <c:pt idx="98">
                  <c:v>81000</c:v>
                </c:pt>
                <c:pt idx="99">
                  <c:v>81000</c:v>
                </c:pt>
                <c:pt idx="100">
                  <c:v>81000</c:v>
                </c:pt>
                <c:pt idx="101">
                  <c:v>81000</c:v>
                </c:pt>
                <c:pt idx="102">
                  <c:v>81000</c:v>
                </c:pt>
                <c:pt idx="103">
                  <c:v>79000</c:v>
                </c:pt>
                <c:pt idx="104">
                  <c:v>79000</c:v>
                </c:pt>
                <c:pt idx="105">
                  <c:v>79000</c:v>
                </c:pt>
                <c:pt idx="106">
                  <c:v>79000</c:v>
                </c:pt>
                <c:pt idx="107">
                  <c:v>79000</c:v>
                </c:pt>
                <c:pt idx="108">
                  <c:v>77000</c:v>
                </c:pt>
                <c:pt idx="109">
                  <c:v>77000</c:v>
                </c:pt>
                <c:pt idx="110">
                  <c:v>77000</c:v>
                </c:pt>
                <c:pt idx="111">
                  <c:v>77000</c:v>
                </c:pt>
                <c:pt idx="112">
                  <c:v>77000</c:v>
                </c:pt>
                <c:pt idx="113">
                  <c:v>77000</c:v>
                </c:pt>
                <c:pt idx="114">
                  <c:v>77000</c:v>
                </c:pt>
                <c:pt idx="115">
                  <c:v>77000</c:v>
                </c:pt>
                <c:pt idx="116">
                  <c:v>77000</c:v>
                </c:pt>
                <c:pt idx="117">
                  <c:v>77000</c:v>
                </c:pt>
                <c:pt idx="118">
                  <c:v>77000</c:v>
                </c:pt>
                <c:pt idx="119">
                  <c:v>77000</c:v>
                </c:pt>
                <c:pt idx="120">
                  <c:v>77000</c:v>
                </c:pt>
                <c:pt idx="121">
                  <c:v>77000</c:v>
                </c:pt>
                <c:pt idx="122">
                  <c:v>77000</c:v>
                </c:pt>
                <c:pt idx="123">
                  <c:v>77000</c:v>
                </c:pt>
                <c:pt idx="124">
                  <c:v>77000</c:v>
                </c:pt>
                <c:pt idx="125">
                  <c:v>77000</c:v>
                </c:pt>
                <c:pt idx="126">
                  <c:v>77000</c:v>
                </c:pt>
                <c:pt idx="127">
                  <c:v>77000</c:v>
                </c:pt>
                <c:pt idx="128">
                  <c:v>76000</c:v>
                </c:pt>
                <c:pt idx="129">
                  <c:v>76000</c:v>
                </c:pt>
                <c:pt idx="130">
                  <c:v>76000</c:v>
                </c:pt>
                <c:pt idx="131">
                  <c:v>76000</c:v>
                </c:pt>
                <c:pt idx="132">
                  <c:v>76000</c:v>
                </c:pt>
                <c:pt idx="133">
                  <c:v>76000</c:v>
                </c:pt>
                <c:pt idx="134">
                  <c:v>76000</c:v>
                </c:pt>
                <c:pt idx="135">
                  <c:v>76000</c:v>
                </c:pt>
                <c:pt idx="136">
                  <c:v>76000</c:v>
                </c:pt>
                <c:pt idx="137">
                  <c:v>74000</c:v>
                </c:pt>
                <c:pt idx="138">
                  <c:v>74000</c:v>
                </c:pt>
                <c:pt idx="139">
                  <c:v>74000</c:v>
                </c:pt>
                <c:pt idx="140">
                  <c:v>74000</c:v>
                </c:pt>
                <c:pt idx="141">
                  <c:v>74000</c:v>
                </c:pt>
                <c:pt idx="142">
                  <c:v>70000</c:v>
                </c:pt>
                <c:pt idx="143">
                  <c:v>70000</c:v>
                </c:pt>
                <c:pt idx="144">
                  <c:v>70000</c:v>
                </c:pt>
                <c:pt idx="145">
                  <c:v>70000</c:v>
                </c:pt>
                <c:pt idx="146">
                  <c:v>70000</c:v>
                </c:pt>
                <c:pt idx="147">
                  <c:v>70000</c:v>
                </c:pt>
                <c:pt idx="148">
                  <c:v>70000</c:v>
                </c:pt>
                <c:pt idx="149">
                  <c:v>70000</c:v>
                </c:pt>
                <c:pt idx="150">
                  <c:v>66000</c:v>
                </c:pt>
                <c:pt idx="151">
                  <c:v>66000</c:v>
                </c:pt>
                <c:pt idx="152">
                  <c:v>66000</c:v>
                </c:pt>
                <c:pt idx="153">
                  <c:v>66000</c:v>
                </c:pt>
                <c:pt idx="154">
                  <c:v>66000</c:v>
                </c:pt>
                <c:pt idx="155">
                  <c:v>66000</c:v>
                </c:pt>
                <c:pt idx="156">
                  <c:v>66000</c:v>
                </c:pt>
                <c:pt idx="157">
                  <c:v>66000</c:v>
                </c:pt>
                <c:pt idx="158">
                  <c:v>66000</c:v>
                </c:pt>
                <c:pt idx="159">
                  <c:v>66000</c:v>
                </c:pt>
                <c:pt idx="160">
                  <c:v>66000</c:v>
                </c:pt>
                <c:pt idx="161">
                  <c:v>66000</c:v>
                </c:pt>
                <c:pt idx="162">
                  <c:v>66000</c:v>
                </c:pt>
                <c:pt idx="163">
                  <c:v>66000</c:v>
                </c:pt>
                <c:pt idx="164">
                  <c:v>66000</c:v>
                </c:pt>
                <c:pt idx="165">
                  <c:v>59000</c:v>
                </c:pt>
                <c:pt idx="166">
                  <c:v>59000</c:v>
                </c:pt>
                <c:pt idx="167">
                  <c:v>59000</c:v>
                </c:pt>
                <c:pt idx="168">
                  <c:v>59000</c:v>
                </c:pt>
                <c:pt idx="169">
                  <c:v>59000</c:v>
                </c:pt>
                <c:pt idx="170">
                  <c:v>59000</c:v>
                </c:pt>
                <c:pt idx="171">
                  <c:v>59000</c:v>
                </c:pt>
                <c:pt idx="172">
                  <c:v>59000</c:v>
                </c:pt>
                <c:pt idx="173">
                  <c:v>59000</c:v>
                </c:pt>
                <c:pt idx="174">
                  <c:v>59000</c:v>
                </c:pt>
                <c:pt idx="175">
                  <c:v>59000</c:v>
                </c:pt>
                <c:pt idx="176">
                  <c:v>59000</c:v>
                </c:pt>
                <c:pt idx="177">
                  <c:v>59000</c:v>
                </c:pt>
                <c:pt idx="178">
                  <c:v>59000</c:v>
                </c:pt>
                <c:pt idx="179">
                  <c:v>59000</c:v>
                </c:pt>
              </c:numCache>
            </c:numRef>
          </c:val>
          <c:smooth val="0"/>
        </c:ser>
        <c:ser>
          <c:idx val="3"/>
          <c:order val="2"/>
          <c:tx>
            <c:strRef>
              <c:f>'[电解液系列数据（需更新版.xlsx]添加剂价格'!$D$1</c:f>
              <c:strCache>
                <c:ptCount val="1"/>
                <c:pt idx="0">
                  <c:v>PS</c:v>
                </c:pt>
              </c:strCache>
            </c:strRef>
          </c:tx>
          <c:spPr>
            <a:ln w="19050" cap="rnd" cmpd="sng" algn="ctr">
              <a:solidFill>
                <a:srgbClr val="023985"/>
              </a:solidFill>
              <a:prstDash val="solid"/>
              <a:round/>
            </a:ln>
          </c:spPr>
          <c:marker>
            <c:symbol val="none"/>
          </c:marker>
          <c:dLbls>
            <c:delete val="1"/>
          </c:dLbls>
          <c:cat>
            <c:numRef>
              <c:f>'[电解液系列数据（需更新版.xlsx]添加剂价格'!$A$2:$A$181</c:f>
              <c:numCache>
                <c:formatCode>yyyy/m/d</c:formatCode>
                <c:ptCount val="180"/>
                <c:pt idx="0" c:formatCode="yyyy/m/d">
                  <c:v>44809</c:v>
                </c:pt>
                <c:pt idx="1" c:formatCode="yyyy/m/d">
                  <c:v>44810</c:v>
                </c:pt>
                <c:pt idx="2" c:formatCode="yyyy/m/d">
                  <c:v>44811</c:v>
                </c:pt>
                <c:pt idx="3" c:formatCode="yyyy/m/d">
                  <c:v>44812</c:v>
                </c:pt>
                <c:pt idx="4" c:formatCode="yyyy/m/d">
                  <c:v>44813</c:v>
                </c:pt>
                <c:pt idx="5" c:formatCode="yyyy/m/d">
                  <c:v>44816</c:v>
                </c:pt>
                <c:pt idx="6" c:formatCode="yyyy/m/d">
                  <c:v>44817</c:v>
                </c:pt>
                <c:pt idx="7" c:formatCode="yyyy/m/d">
                  <c:v>44818</c:v>
                </c:pt>
                <c:pt idx="8" c:formatCode="yyyy/m/d">
                  <c:v>44819</c:v>
                </c:pt>
                <c:pt idx="9" c:formatCode="yyyy/m/d">
                  <c:v>44820</c:v>
                </c:pt>
                <c:pt idx="10" c:formatCode="yyyy/m/d">
                  <c:v>44823</c:v>
                </c:pt>
                <c:pt idx="11" c:formatCode="yyyy/m/d">
                  <c:v>44824</c:v>
                </c:pt>
                <c:pt idx="12" c:formatCode="yyyy/m/d">
                  <c:v>44825</c:v>
                </c:pt>
                <c:pt idx="13" c:formatCode="yyyy/m/d">
                  <c:v>44826</c:v>
                </c:pt>
                <c:pt idx="14" c:formatCode="yyyy/m/d">
                  <c:v>44827</c:v>
                </c:pt>
                <c:pt idx="15" c:formatCode="yyyy/m/d">
                  <c:v>44830</c:v>
                </c:pt>
                <c:pt idx="16" c:formatCode="yyyy/m/d">
                  <c:v>44831</c:v>
                </c:pt>
                <c:pt idx="17" c:formatCode="yyyy/m/d">
                  <c:v>44832</c:v>
                </c:pt>
                <c:pt idx="18" c:formatCode="yyyy/m/d">
                  <c:v>44833</c:v>
                </c:pt>
                <c:pt idx="19" c:formatCode="yyyy/m/d">
                  <c:v>44834</c:v>
                </c:pt>
                <c:pt idx="20" c:formatCode="yyyy/m/d">
                  <c:v>44842</c:v>
                </c:pt>
                <c:pt idx="21" c:formatCode="yyyy/m/d">
                  <c:v>44843</c:v>
                </c:pt>
                <c:pt idx="22" c:formatCode="yyyy/m/d">
                  <c:v>44844</c:v>
                </c:pt>
                <c:pt idx="23" c:formatCode="yyyy/m/d">
                  <c:v>44845</c:v>
                </c:pt>
                <c:pt idx="24" c:formatCode="yyyy/m/d">
                  <c:v>44846</c:v>
                </c:pt>
                <c:pt idx="25" c:formatCode="yyyy/m/d">
                  <c:v>44847</c:v>
                </c:pt>
                <c:pt idx="26" c:formatCode="yyyy/m/d">
                  <c:v>44848</c:v>
                </c:pt>
                <c:pt idx="27" c:formatCode="yyyy/m/d">
                  <c:v>44851</c:v>
                </c:pt>
                <c:pt idx="28" c:formatCode="yyyy/m/d">
                  <c:v>44852</c:v>
                </c:pt>
                <c:pt idx="29" c:formatCode="yyyy/m/d">
                  <c:v>44853</c:v>
                </c:pt>
                <c:pt idx="30" c:formatCode="yyyy/m/d">
                  <c:v>44854</c:v>
                </c:pt>
                <c:pt idx="31" c:formatCode="yyyy/m/d">
                  <c:v>44855</c:v>
                </c:pt>
                <c:pt idx="32" c:formatCode="yyyy/m/d">
                  <c:v>44858</c:v>
                </c:pt>
                <c:pt idx="33" c:formatCode="yyyy/m/d">
                  <c:v>44859</c:v>
                </c:pt>
                <c:pt idx="34" c:formatCode="yyyy/m/d">
                  <c:v>44860</c:v>
                </c:pt>
                <c:pt idx="35" c:formatCode="yyyy/m/d">
                  <c:v>44861</c:v>
                </c:pt>
                <c:pt idx="36" c:formatCode="yyyy/m/d">
                  <c:v>44862</c:v>
                </c:pt>
                <c:pt idx="37" c:formatCode="yyyy/m/d">
                  <c:v>44865</c:v>
                </c:pt>
                <c:pt idx="38" c:formatCode="yyyy/m/d">
                  <c:v>44866</c:v>
                </c:pt>
                <c:pt idx="39" c:formatCode="yyyy/m/d">
                  <c:v>44867</c:v>
                </c:pt>
                <c:pt idx="40" c:formatCode="yyyy/m/d">
                  <c:v>44868</c:v>
                </c:pt>
                <c:pt idx="41" c:formatCode="yyyy/m/d">
                  <c:v>44869</c:v>
                </c:pt>
                <c:pt idx="42" c:formatCode="yyyy/m/d">
                  <c:v>44872</c:v>
                </c:pt>
                <c:pt idx="43" c:formatCode="yyyy/m/d">
                  <c:v>44873</c:v>
                </c:pt>
                <c:pt idx="44" c:formatCode="yyyy/m/d">
                  <c:v>44874</c:v>
                </c:pt>
                <c:pt idx="45" c:formatCode="yyyy/m/d">
                  <c:v>44875</c:v>
                </c:pt>
                <c:pt idx="46" c:formatCode="yyyy/m/d">
                  <c:v>44876</c:v>
                </c:pt>
                <c:pt idx="47" c:formatCode="yyyy/m/d">
                  <c:v>44879</c:v>
                </c:pt>
                <c:pt idx="48" c:formatCode="yyyy/m/d">
                  <c:v>44880</c:v>
                </c:pt>
                <c:pt idx="49" c:formatCode="yyyy/m/d">
                  <c:v>44881</c:v>
                </c:pt>
                <c:pt idx="50" c:formatCode="yyyy/m/d">
                  <c:v>44882</c:v>
                </c:pt>
                <c:pt idx="51" c:formatCode="yyyy/m/d">
                  <c:v>44883</c:v>
                </c:pt>
                <c:pt idx="52" c:formatCode="yyyy/m/d">
                  <c:v>44886</c:v>
                </c:pt>
                <c:pt idx="53" c:formatCode="yyyy/m/d">
                  <c:v>44887</c:v>
                </c:pt>
                <c:pt idx="54" c:formatCode="yyyy/m/d">
                  <c:v>44888</c:v>
                </c:pt>
                <c:pt idx="55" c:formatCode="yyyy/m/d">
                  <c:v>44889</c:v>
                </c:pt>
                <c:pt idx="56" c:formatCode="yyyy/m/d">
                  <c:v>44890</c:v>
                </c:pt>
                <c:pt idx="57" c:formatCode="yyyy/m/d">
                  <c:v>44893</c:v>
                </c:pt>
                <c:pt idx="58" c:formatCode="yyyy/m/d">
                  <c:v>44894</c:v>
                </c:pt>
                <c:pt idx="59" c:formatCode="yyyy/m/d">
                  <c:v>44895</c:v>
                </c:pt>
                <c:pt idx="60" c:formatCode="yyyy/m/d">
                  <c:v>44896</c:v>
                </c:pt>
                <c:pt idx="61" c:formatCode="yyyy/m/d">
                  <c:v>44897</c:v>
                </c:pt>
                <c:pt idx="62" c:formatCode="yyyy/m/d">
                  <c:v>44900</c:v>
                </c:pt>
                <c:pt idx="63" c:formatCode="yyyy/m/d">
                  <c:v>44901</c:v>
                </c:pt>
                <c:pt idx="64" c:formatCode="yyyy/m/d">
                  <c:v>44902</c:v>
                </c:pt>
                <c:pt idx="65" c:formatCode="yyyy/m/d">
                  <c:v>44903</c:v>
                </c:pt>
                <c:pt idx="66" c:formatCode="yyyy/m/d">
                  <c:v>44904</c:v>
                </c:pt>
                <c:pt idx="67" c:formatCode="yyyy/m/d">
                  <c:v>44907</c:v>
                </c:pt>
                <c:pt idx="68" c:formatCode="yyyy/m/d">
                  <c:v>44908</c:v>
                </c:pt>
                <c:pt idx="69" c:formatCode="yyyy/m/d">
                  <c:v>44909</c:v>
                </c:pt>
                <c:pt idx="70" c:formatCode="yyyy/m/d">
                  <c:v>44910</c:v>
                </c:pt>
                <c:pt idx="71" c:formatCode="yyyy/m/d">
                  <c:v>44911</c:v>
                </c:pt>
                <c:pt idx="72" c:formatCode="yyyy/m/d">
                  <c:v>44914</c:v>
                </c:pt>
                <c:pt idx="73" c:formatCode="yyyy/m/d">
                  <c:v>44915</c:v>
                </c:pt>
                <c:pt idx="74" c:formatCode="yyyy/m/d">
                  <c:v>44916</c:v>
                </c:pt>
                <c:pt idx="75" c:formatCode="yyyy/m/d">
                  <c:v>44917</c:v>
                </c:pt>
                <c:pt idx="76" c:formatCode="yyyy/m/d">
                  <c:v>44918</c:v>
                </c:pt>
                <c:pt idx="77" c:formatCode="yyyy/m/d">
                  <c:v>44921</c:v>
                </c:pt>
                <c:pt idx="78" c:formatCode="yyyy/m/d">
                  <c:v>44922</c:v>
                </c:pt>
                <c:pt idx="79" c:formatCode="yyyy/m/d">
                  <c:v>44923</c:v>
                </c:pt>
                <c:pt idx="80" c:formatCode="yyyy/m/d">
                  <c:v>44924</c:v>
                </c:pt>
                <c:pt idx="81" c:formatCode="yyyy/m/d">
                  <c:v>44925</c:v>
                </c:pt>
                <c:pt idx="82" c:formatCode="yyyy/m/d">
                  <c:v>44929</c:v>
                </c:pt>
                <c:pt idx="83" c:formatCode="yyyy/m/d">
                  <c:v>44930</c:v>
                </c:pt>
                <c:pt idx="84" c:formatCode="yyyy/m/d">
                  <c:v>44931</c:v>
                </c:pt>
                <c:pt idx="85" c:formatCode="yyyy/m/d">
                  <c:v>44932</c:v>
                </c:pt>
                <c:pt idx="86" c:formatCode="yyyy/m/d">
                  <c:v>44935</c:v>
                </c:pt>
                <c:pt idx="87" c:formatCode="yyyy/m/d">
                  <c:v>44936</c:v>
                </c:pt>
                <c:pt idx="88" c:formatCode="yyyy/m/d">
                  <c:v>44937</c:v>
                </c:pt>
                <c:pt idx="89" c:formatCode="yyyy/m/d">
                  <c:v>44938</c:v>
                </c:pt>
                <c:pt idx="90" c:formatCode="yyyy/m/d">
                  <c:v>44939</c:v>
                </c:pt>
                <c:pt idx="91" c:formatCode="yyyy/m/d">
                  <c:v>44942</c:v>
                </c:pt>
                <c:pt idx="92" c:formatCode="yyyy/m/d">
                  <c:v>44943</c:v>
                </c:pt>
                <c:pt idx="93" c:formatCode="yyyy/m/d">
                  <c:v>44944</c:v>
                </c:pt>
                <c:pt idx="94" c:formatCode="yyyy/m/d">
                  <c:v>44945</c:v>
                </c:pt>
                <c:pt idx="95" c:formatCode="yyyy/m/d">
                  <c:v>44946</c:v>
                </c:pt>
                <c:pt idx="96" c:formatCode="yyyy/m/d">
                  <c:v>44954</c:v>
                </c:pt>
                <c:pt idx="97" c:formatCode="yyyy/m/d">
                  <c:v>44955</c:v>
                </c:pt>
                <c:pt idx="98" c:formatCode="yyyy/m/d">
                  <c:v>44956</c:v>
                </c:pt>
                <c:pt idx="99" c:formatCode="yyyy/m/d">
                  <c:v>44957</c:v>
                </c:pt>
                <c:pt idx="100" c:formatCode="yyyy/m/d">
                  <c:v>44958</c:v>
                </c:pt>
                <c:pt idx="101" c:formatCode="yyyy/m/d">
                  <c:v>44959</c:v>
                </c:pt>
                <c:pt idx="102" c:formatCode="yyyy/m/d">
                  <c:v>44960</c:v>
                </c:pt>
                <c:pt idx="103" c:formatCode="yyyy/m/d">
                  <c:v>44963</c:v>
                </c:pt>
                <c:pt idx="104" c:formatCode="yyyy/m/d">
                  <c:v>44964</c:v>
                </c:pt>
                <c:pt idx="105" c:formatCode="yyyy/m/d">
                  <c:v>44965</c:v>
                </c:pt>
                <c:pt idx="106" c:formatCode="yyyy/m/d">
                  <c:v>44966</c:v>
                </c:pt>
                <c:pt idx="107" c:formatCode="yyyy/m/d">
                  <c:v>44967</c:v>
                </c:pt>
                <c:pt idx="108" c:formatCode="yyyy/m/d">
                  <c:v>44970</c:v>
                </c:pt>
                <c:pt idx="109" c:formatCode="yyyy/m/d">
                  <c:v>44971</c:v>
                </c:pt>
                <c:pt idx="110" c:formatCode="yyyy/m/d">
                  <c:v>44972</c:v>
                </c:pt>
                <c:pt idx="111" c:formatCode="yyyy/m/d">
                  <c:v>44973</c:v>
                </c:pt>
                <c:pt idx="112" c:formatCode="yyyy/m/d">
                  <c:v>44974</c:v>
                </c:pt>
                <c:pt idx="113" c:formatCode="yyyy/m/d">
                  <c:v>44977</c:v>
                </c:pt>
                <c:pt idx="114" c:formatCode="yyyy/m/d">
                  <c:v>44978</c:v>
                </c:pt>
                <c:pt idx="115" c:formatCode="yyyy/m/d">
                  <c:v>44979</c:v>
                </c:pt>
                <c:pt idx="116" c:formatCode="yyyy/m/d">
                  <c:v>44980</c:v>
                </c:pt>
                <c:pt idx="117" c:formatCode="yyyy/m/d">
                  <c:v>44981</c:v>
                </c:pt>
                <c:pt idx="118" c:formatCode="yyyy/m/d">
                  <c:v>44984</c:v>
                </c:pt>
                <c:pt idx="119" c:formatCode="yyyy/m/d">
                  <c:v>44985</c:v>
                </c:pt>
                <c:pt idx="120" c:formatCode="yyyy/m/d">
                  <c:v>44986</c:v>
                </c:pt>
                <c:pt idx="121" c:formatCode="yyyy/m/d">
                  <c:v>44987</c:v>
                </c:pt>
                <c:pt idx="122" c:formatCode="yyyy/m/d">
                  <c:v>44988</c:v>
                </c:pt>
                <c:pt idx="123" c:formatCode="yyyy/m/d">
                  <c:v>44991</c:v>
                </c:pt>
                <c:pt idx="124" c:formatCode="yyyy/m/d">
                  <c:v>44992</c:v>
                </c:pt>
                <c:pt idx="125" c:formatCode="yyyy/m/d">
                  <c:v>44993</c:v>
                </c:pt>
                <c:pt idx="126" c:formatCode="yyyy/m/d">
                  <c:v>44994</c:v>
                </c:pt>
                <c:pt idx="127" c:formatCode="yyyy/m/d">
                  <c:v>44995</c:v>
                </c:pt>
                <c:pt idx="128" c:formatCode="yyyy/m/d">
                  <c:v>44998</c:v>
                </c:pt>
                <c:pt idx="129" c:formatCode="yyyy/m/d">
                  <c:v>44999</c:v>
                </c:pt>
                <c:pt idx="130" c:formatCode="yyyy/m/d">
                  <c:v>45000</c:v>
                </c:pt>
                <c:pt idx="131" c:formatCode="yyyy/m/d">
                  <c:v>45001</c:v>
                </c:pt>
                <c:pt idx="132" c:formatCode="yyyy/m/d">
                  <c:v>45002</c:v>
                </c:pt>
                <c:pt idx="133" c:formatCode="yyyy/m/d">
                  <c:v>45005</c:v>
                </c:pt>
                <c:pt idx="134" c:formatCode="yyyy/m/d">
                  <c:v>45006</c:v>
                </c:pt>
                <c:pt idx="135" c:formatCode="yyyy/m/d">
                  <c:v>45007</c:v>
                </c:pt>
                <c:pt idx="136" c:formatCode="yyyy/m/d">
                  <c:v>45008</c:v>
                </c:pt>
                <c:pt idx="137" c:formatCode="yyyy/m/d">
                  <c:v>45009</c:v>
                </c:pt>
                <c:pt idx="138" c:formatCode="yyyy/m/d">
                  <c:v>45012</c:v>
                </c:pt>
                <c:pt idx="139" c:formatCode="yyyy/m/d">
                  <c:v>45013</c:v>
                </c:pt>
                <c:pt idx="140" c:formatCode="yyyy/m/d">
                  <c:v>45014</c:v>
                </c:pt>
                <c:pt idx="141" c:formatCode="yyyy/m/d">
                  <c:v>45015</c:v>
                </c:pt>
                <c:pt idx="142" c:formatCode="yyyy/m/d">
                  <c:v>45016</c:v>
                </c:pt>
                <c:pt idx="143" c:formatCode="yyyy/m/d">
                  <c:v>45019</c:v>
                </c:pt>
                <c:pt idx="144" c:formatCode="yyyy/m/d">
                  <c:v>45020</c:v>
                </c:pt>
                <c:pt idx="145" c:formatCode="yyyy/m/d">
                  <c:v>45022</c:v>
                </c:pt>
                <c:pt idx="146" c:formatCode="yyyy/m/d">
                  <c:v>45023</c:v>
                </c:pt>
                <c:pt idx="147" c:formatCode="yyyy/m/d">
                  <c:v>45026</c:v>
                </c:pt>
                <c:pt idx="148" c:formatCode="yyyy/m/d">
                  <c:v>45027</c:v>
                </c:pt>
                <c:pt idx="149" c:formatCode="yyyy/m/d">
                  <c:v>45028</c:v>
                </c:pt>
                <c:pt idx="150" c:formatCode="yyyy/m/d">
                  <c:v>45029</c:v>
                </c:pt>
                <c:pt idx="151" c:formatCode="yyyy/m/d">
                  <c:v>45030</c:v>
                </c:pt>
                <c:pt idx="152" c:formatCode="yyyy/m/d">
                  <c:v>45033</c:v>
                </c:pt>
                <c:pt idx="153" c:formatCode="yyyy/m/d">
                  <c:v>45034</c:v>
                </c:pt>
                <c:pt idx="154" c:formatCode="yyyy/m/d">
                  <c:v>45035</c:v>
                </c:pt>
                <c:pt idx="155" c:formatCode="yyyy/m/d">
                  <c:v>45036</c:v>
                </c:pt>
                <c:pt idx="156" c:formatCode="yyyy/m/d">
                  <c:v>45037</c:v>
                </c:pt>
                <c:pt idx="157" c:formatCode="yyyy/m/d">
                  <c:v>45039</c:v>
                </c:pt>
                <c:pt idx="158" c:formatCode="yyyy/m/d">
                  <c:v>45040</c:v>
                </c:pt>
                <c:pt idx="159" c:formatCode="yyyy/m/d">
                  <c:v>45041</c:v>
                </c:pt>
                <c:pt idx="160" c:formatCode="yyyy/m/d">
                  <c:v>45042</c:v>
                </c:pt>
                <c:pt idx="161" c:formatCode="yyyy/m/d">
                  <c:v>45043</c:v>
                </c:pt>
                <c:pt idx="162" c:formatCode="yyyy/m/d">
                  <c:v>45044</c:v>
                </c:pt>
                <c:pt idx="163" c:formatCode="yyyy/m/d">
                  <c:v>45050</c:v>
                </c:pt>
                <c:pt idx="164" c:formatCode="yyyy\-m\-d">
                  <c:v>45051</c:v>
                </c:pt>
                <c:pt idx="165" c:formatCode="yyyy\-m\-d">
                  <c:v>45054</c:v>
                </c:pt>
                <c:pt idx="166" c:formatCode="yyyy\-m\-d">
                  <c:v>45055</c:v>
                </c:pt>
                <c:pt idx="167" c:formatCode="yyyy\-m\-d">
                  <c:v>45056</c:v>
                </c:pt>
                <c:pt idx="168" c:formatCode="yyyy\-m\-d">
                  <c:v>45057</c:v>
                </c:pt>
                <c:pt idx="169" c:formatCode="yyyy\-m\-d">
                  <c:v>45058</c:v>
                </c:pt>
                <c:pt idx="170" c:formatCode="yyyy\-m\-d">
                  <c:v>45061</c:v>
                </c:pt>
                <c:pt idx="171" c:formatCode="yyyy\-m\-d">
                  <c:v>45062</c:v>
                </c:pt>
                <c:pt idx="172" c:formatCode="yyyy\-m\-d">
                  <c:v>45063</c:v>
                </c:pt>
                <c:pt idx="173" c:formatCode="yyyy\-m\-d">
                  <c:v>45064</c:v>
                </c:pt>
                <c:pt idx="174" c:formatCode="yyyy\-m\-d">
                  <c:v>45065</c:v>
                </c:pt>
                <c:pt idx="175" c:formatCode="yyyy\-m\-d">
                  <c:v>45068</c:v>
                </c:pt>
                <c:pt idx="176" c:formatCode="yyyy\-m\-d">
                  <c:v>45069</c:v>
                </c:pt>
                <c:pt idx="177" c:formatCode="yyyy\-m\-d">
                  <c:v>45070</c:v>
                </c:pt>
                <c:pt idx="178" c:formatCode="yyyy\-m\-d">
                  <c:v>45071</c:v>
                </c:pt>
                <c:pt idx="179" c:formatCode="yyyy\-m\-d">
                  <c:v>45072</c:v>
                </c:pt>
              </c:numCache>
            </c:numRef>
          </c:cat>
          <c:val>
            <c:numRef>
              <c:f>'[电解液系列数据（需更新版.xlsx]添加剂价格'!$D$2:$D$181</c:f>
              <c:numCache>
                <c:formatCode>General</c:formatCode>
                <c:ptCount val="180"/>
                <c:pt idx="0">
                  <c:v>130000</c:v>
                </c:pt>
                <c:pt idx="1">
                  <c:v>130000</c:v>
                </c:pt>
                <c:pt idx="2">
                  <c:v>130000</c:v>
                </c:pt>
                <c:pt idx="3">
                  <c:v>130000</c:v>
                </c:pt>
                <c:pt idx="4">
                  <c:v>130000</c:v>
                </c:pt>
                <c:pt idx="5">
                  <c:v>130000</c:v>
                </c:pt>
                <c:pt idx="6">
                  <c:v>130000</c:v>
                </c:pt>
                <c:pt idx="7">
                  <c:v>130000</c:v>
                </c:pt>
                <c:pt idx="8">
                  <c:v>130000</c:v>
                </c:pt>
                <c:pt idx="9">
                  <c:v>130000</c:v>
                </c:pt>
                <c:pt idx="10">
                  <c:v>130000</c:v>
                </c:pt>
                <c:pt idx="11">
                  <c:v>130000</c:v>
                </c:pt>
                <c:pt idx="12">
                  <c:v>130000</c:v>
                </c:pt>
                <c:pt idx="13">
                  <c:v>130000</c:v>
                </c:pt>
                <c:pt idx="14">
                  <c:v>130000</c:v>
                </c:pt>
                <c:pt idx="15">
                  <c:v>130000</c:v>
                </c:pt>
                <c:pt idx="16">
                  <c:v>130000</c:v>
                </c:pt>
                <c:pt idx="17">
                  <c:v>130000</c:v>
                </c:pt>
                <c:pt idx="18">
                  <c:v>130000</c:v>
                </c:pt>
                <c:pt idx="19">
                  <c:v>130000</c:v>
                </c:pt>
                <c:pt idx="20">
                  <c:v>130000</c:v>
                </c:pt>
                <c:pt idx="21">
                  <c:v>130000</c:v>
                </c:pt>
                <c:pt idx="22">
                  <c:v>130000</c:v>
                </c:pt>
                <c:pt idx="23">
                  <c:v>130000</c:v>
                </c:pt>
                <c:pt idx="24">
                  <c:v>130000</c:v>
                </c:pt>
                <c:pt idx="25">
                  <c:v>130000</c:v>
                </c:pt>
                <c:pt idx="26">
                  <c:v>130000</c:v>
                </c:pt>
                <c:pt idx="27">
                  <c:v>130000</c:v>
                </c:pt>
                <c:pt idx="28">
                  <c:v>130000</c:v>
                </c:pt>
                <c:pt idx="29">
                  <c:v>130000</c:v>
                </c:pt>
                <c:pt idx="30">
                  <c:v>130000</c:v>
                </c:pt>
                <c:pt idx="31">
                  <c:v>130000</c:v>
                </c:pt>
                <c:pt idx="32">
                  <c:v>130000</c:v>
                </c:pt>
                <c:pt idx="33">
                  <c:v>130000</c:v>
                </c:pt>
                <c:pt idx="34">
                  <c:v>130000</c:v>
                </c:pt>
                <c:pt idx="35">
                  <c:v>130000</c:v>
                </c:pt>
                <c:pt idx="36">
                  <c:v>130000</c:v>
                </c:pt>
                <c:pt idx="37">
                  <c:v>130000</c:v>
                </c:pt>
                <c:pt idx="38">
                  <c:v>130000</c:v>
                </c:pt>
                <c:pt idx="39">
                  <c:v>130000</c:v>
                </c:pt>
                <c:pt idx="40">
                  <c:v>130000</c:v>
                </c:pt>
                <c:pt idx="41">
                  <c:v>130000</c:v>
                </c:pt>
                <c:pt idx="42">
                  <c:v>130000</c:v>
                </c:pt>
                <c:pt idx="43">
                  <c:v>130000</c:v>
                </c:pt>
                <c:pt idx="44">
                  <c:v>130000</c:v>
                </c:pt>
                <c:pt idx="45">
                  <c:v>130000</c:v>
                </c:pt>
                <c:pt idx="46">
                  <c:v>130000</c:v>
                </c:pt>
                <c:pt idx="47">
                  <c:v>130000</c:v>
                </c:pt>
                <c:pt idx="48">
                  <c:v>130000</c:v>
                </c:pt>
                <c:pt idx="49">
                  <c:v>130000</c:v>
                </c:pt>
                <c:pt idx="50">
                  <c:v>130000</c:v>
                </c:pt>
                <c:pt idx="51">
                  <c:v>130000</c:v>
                </c:pt>
                <c:pt idx="52">
                  <c:v>130000</c:v>
                </c:pt>
                <c:pt idx="53">
                  <c:v>130000</c:v>
                </c:pt>
                <c:pt idx="54">
                  <c:v>130000</c:v>
                </c:pt>
                <c:pt idx="55">
                  <c:v>130000</c:v>
                </c:pt>
                <c:pt idx="56">
                  <c:v>130000</c:v>
                </c:pt>
                <c:pt idx="57">
                  <c:v>130000</c:v>
                </c:pt>
                <c:pt idx="58">
                  <c:v>130000</c:v>
                </c:pt>
                <c:pt idx="59">
                  <c:v>130000</c:v>
                </c:pt>
                <c:pt idx="60">
                  <c:v>130000</c:v>
                </c:pt>
                <c:pt idx="61">
                  <c:v>130000</c:v>
                </c:pt>
                <c:pt idx="62">
                  <c:v>100000</c:v>
                </c:pt>
                <c:pt idx="63">
                  <c:v>100000</c:v>
                </c:pt>
                <c:pt idx="64">
                  <c:v>100000</c:v>
                </c:pt>
                <c:pt idx="65">
                  <c:v>100000</c:v>
                </c:pt>
                <c:pt idx="66">
                  <c:v>100000</c:v>
                </c:pt>
                <c:pt idx="67">
                  <c:v>97000</c:v>
                </c:pt>
                <c:pt idx="68">
                  <c:v>97000</c:v>
                </c:pt>
                <c:pt idx="69">
                  <c:v>97000</c:v>
                </c:pt>
                <c:pt idx="70">
                  <c:v>97000</c:v>
                </c:pt>
                <c:pt idx="71">
                  <c:v>97000</c:v>
                </c:pt>
                <c:pt idx="72">
                  <c:v>97000</c:v>
                </c:pt>
                <c:pt idx="73">
                  <c:v>97000</c:v>
                </c:pt>
                <c:pt idx="74">
                  <c:v>97000</c:v>
                </c:pt>
                <c:pt idx="75">
                  <c:v>97000</c:v>
                </c:pt>
                <c:pt idx="76">
                  <c:v>97000</c:v>
                </c:pt>
                <c:pt idx="77">
                  <c:v>96000</c:v>
                </c:pt>
                <c:pt idx="78">
                  <c:v>95000</c:v>
                </c:pt>
                <c:pt idx="79">
                  <c:v>95000</c:v>
                </c:pt>
                <c:pt idx="80">
                  <c:v>95000</c:v>
                </c:pt>
                <c:pt idx="81">
                  <c:v>95000</c:v>
                </c:pt>
                <c:pt idx="82">
                  <c:v>95000</c:v>
                </c:pt>
                <c:pt idx="83">
                  <c:v>95000</c:v>
                </c:pt>
                <c:pt idx="84">
                  <c:v>95000</c:v>
                </c:pt>
                <c:pt idx="85">
                  <c:v>95000</c:v>
                </c:pt>
                <c:pt idx="86">
                  <c:v>95000</c:v>
                </c:pt>
                <c:pt idx="87">
                  <c:v>95000</c:v>
                </c:pt>
                <c:pt idx="88">
                  <c:v>95000</c:v>
                </c:pt>
                <c:pt idx="89">
                  <c:v>95000</c:v>
                </c:pt>
                <c:pt idx="90">
                  <c:v>95000</c:v>
                </c:pt>
                <c:pt idx="91">
                  <c:v>95000</c:v>
                </c:pt>
                <c:pt idx="92">
                  <c:v>95000</c:v>
                </c:pt>
                <c:pt idx="93">
                  <c:v>95000</c:v>
                </c:pt>
                <c:pt idx="94">
                  <c:v>95000</c:v>
                </c:pt>
                <c:pt idx="95">
                  <c:v>95000</c:v>
                </c:pt>
                <c:pt idx="96">
                  <c:v>95000</c:v>
                </c:pt>
                <c:pt idx="97">
                  <c:v>95000</c:v>
                </c:pt>
                <c:pt idx="98">
                  <c:v>95000</c:v>
                </c:pt>
                <c:pt idx="99">
                  <c:v>95000</c:v>
                </c:pt>
                <c:pt idx="100">
                  <c:v>95000</c:v>
                </c:pt>
                <c:pt idx="101">
                  <c:v>95000</c:v>
                </c:pt>
                <c:pt idx="102">
                  <c:v>95000</c:v>
                </c:pt>
                <c:pt idx="103">
                  <c:v>95000</c:v>
                </c:pt>
                <c:pt idx="104">
                  <c:v>95000</c:v>
                </c:pt>
                <c:pt idx="105">
                  <c:v>95000</c:v>
                </c:pt>
                <c:pt idx="106">
                  <c:v>95000</c:v>
                </c:pt>
                <c:pt idx="107">
                  <c:v>95000</c:v>
                </c:pt>
                <c:pt idx="108">
                  <c:v>85000</c:v>
                </c:pt>
                <c:pt idx="109">
                  <c:v>85000</c:v>
                </c:pt>
                <c:pt idx="110">
                  <c:v>85000</c:v>
                </c:pt>
                <c:pt idx="111">
                  <c:v>85000</c:v>
                </c:pt>
                <c:pt idx="112">
                  <c:v>85000</c:v>
                </c:pt>
                <c:pt idx="113">
                  <c:v>85000</c:v>
                </c:pt>
                <c:pt idx="114">
                  <c:v>85000</c:v>
                </c:pt>
                <c:pt idx="115">
                  <c:v>85000</c:v>
                </c:pt>
                <c:pt idx="116">
                  <c:v>85000</c:v>
                </c:pt>
                <c:pt idx="117">
                  <c:v>85000</c:v>
                </c:pt>
                <c:pt idx="118">
                  <c:v>85000</c:v>
                </c:pt>
                <c:pt idx="119">
                  <c:v>85000</c:v>
                </c:pt>
                <c:pt idx="120">
                  <c:v>85000</c:v>
                </c:pt>
                <c:pt idx="121">
                  <c:v>85000</c:v>
                </c:pt>
                <c:pt idx="122">
                  <c:v>85000</c:v>
                </c:pt>
                <c:pt idx="123">
                  <c:v>85000</c:v>
                </c:pt>
                <c:pt idx="124">
                  <c:v>85000</c:v>
                </c:pt>
                <c:pt idx="125">
                  <c:v>85000</c:v>
                </c:pt>
                <c:pt idx="126">
                  <c:v>85000</c:v>
                </c:pt>
                <c:pt idx="127">
                  <c:v>85000</c:v>
                </c:pt>
                <c:pt idx="128">
                  <c:v>82000</c:v>
                </c:pt>
                <c:pt idx="129">
                  <c:v>82000</c:v>
                </c:pt>
                <c:pt idx="130">
                  <c:v>82000</c:v>
                </c:pt>
                <c:pt idx="131">
                  <c:v>82000</c:v>
                </c:pt>
                <c:pt idx="132">
                  <c:v>82000</c:v>
                </c:pt>
                <c:pt idx="133">
                  <c:v>82000</c:v>
                </c:pt>
                <c:pt idx="134">
                  <c:v>82000</c:v>
                </c:pt>
                <c:pt idx="135">
                  <c:v>82000</c:v>
                </c:pt>
                <c:pt idx="136">
                  <c:v>82000</c:v>
                </c:pt>
                <c:pt idx="137">
                  <c:v>82000</c:v>
                </c:pt>
                <c:pt idx="138">
                  <c:v>82000</c:v>
                </c:pt>
                <c:pt idx="139">
                  <c:v>82000</c:v>
                </c:pt>
                <c:pt idx="140">
                  <c:v>82000</c:v>
                </c:pt>
                <c:pt idx="141">
                  <c:v>82000</c:v>
                </c:pt>
                <c:pt idx="142">
                  <c:v>72000</c:v>
                </c:pt>
                <c:pt idx="143">
                  <c:v>72000</c:v>
                </c:pt>
                <c:pt idx="144">
                  <c:v>72000</c:v>
                </c:pt>
                <c:pt idx="145">
                  <c:v>72000</c:v>
                </c:pt>
                <c:pt idx="146">
                  <c:v>72000</c:v>
                </c:pt>
                <c:pt idx="147">
                  <c:v>72000</c:v>
                </c:pt>
                <c:pt idx="148">
                  <c:v>72000</c:v>
                </c:pt>
                <c:pt idx="149">
                  <c:v>72000</c:v>
                </c:pt>
                <c:pt idx="150">
                  <c:v>68000</c:v>
                </c:pt>
                <c:pt idx="151">
                  <c:v>68000</c:v>
                </c:pt>
                <c:pt idx="152">
                  <c:v>68000</c:v>
                </c:pt>
                <c:pt idx="153">
                  <c:v>68000</c:v>
                </c:pt>
                <c:pt idx="154">
                  <c:v>68000</c:v>
                </c:pt>
                <c:pt idx="155">
                  <c:v>68000</c:v>
                </c:pt>
                <c:pt idx="156">
                  <c:v>70000</c:v>
                </c:pt>
                <c:pt idx="157">
                  <c:v>70000</c:v>
                </c:pt>
                <c:pt idx="158">
                  <c:v>70000</c:v>
                </c:pt>
                <c:pt idx="159">
                  <c:v>70000</c:v>
                </c:pt>
                <c:pt idx="160">
                  <c:v>70000</c:v>
                </c:pt>
                <c:pt idx="161">
                  <c:v>70000</c:v>
                </c:pt>
                <c:pt idx="162">
                  <c:v>70000</c:v>
                </c:pt>
                <c:pt idx="163">
                  <c:v>70000</c:v>
                </c:pt>
                <c:pt idx="164">
                  <c:v>70000</c:v>
                </c:pt>
                <c:pt idx="165">
                  <c:v>68000</c:v>
                </c:pt>
                <c:pt idx="166">
                  <c:v>68000</c:v>
                </c:pt>
                <c:pt idx="167">
                  <c:v>68000</c:v>
                </c:pt>
                <c:pt idx="168">
                  <c:v>68000</c:v>
                </c:pt>
                <c:pt idx="169">
                  <c:v>68000</c:v>
                </c:pt>
                <c:pt idx="170">
                  <c:v>73000</c:v>
                </c:pt>
                <c:pt idx="171">
                  <c:v>73000</c:v>
                </c:pt>
                <c:pt idx="172">
                  <c:v>73000</c:v>
                </c:pt>
                <c:pt idx="173">
                  <c:v>73000</c:v>
                </c:pt>
                <c:pt idx="174">
                  <c:v>73000</c:v>
                </c:pt>
                <c:pt idx="175">
                  <c:v>70000</c:v>
                </c:pt>
                <c:pt idx="176">
                  <c:v>70000</c:v>
                </c:pt>
                <c:pt idx="177">
                  <c:v>70000</c:v>
                </c:pt>
                <c:pt idx="178">
                  <c:v>70000</c:v>
                </c:pt>
                <c:pt idx="179">
                  <c:v>70000</c:v>
                </c:pt>
              </c:numCache>
            </c:numRef>
          </c:val>
          <c:smooth val="0"/>
        </c:ser>
        <c:ser>
          <c:idx val="4"/>
          <c:order val="3"/>
          <c:tx>
            <c:strRef>
              <c:f>'[电解液系列数据（需更新版.xlsx]添加剂价格'!$E$1</c:f>
              <c:strCache>
                <c:ptCount val="1"/>
                <c:pt idx="0">
                  <c:v>DTD</c:v>
                </c:pt>
              </c:strCache>
            </c:strRef>
          </c:tx>
          <c:spPr>
            <a:ln w="22225" cap="rnd" cmpd="sng" algn="ctr">
              <a:solidFill>
                <a:srgbClr val="BC0008"/>
              </a:solidFill>
              <a:prstDash val="solid"/>
              <a:round/>
            </a:ln>
          </c:spPr>
          <c:marker>
            <c:symbol val="none"/>
          </c:marker>
          <c:dLbls>
            <c:delete val="1"/>
          </c:dLbls>
          <c:cat>
            <c:numRef>
              <c:f>'[电解液系列数据（需更新版.xlsx]添加剂价格'!$A$2:$A$181</c:f>
              <c:numCache>
                <c:formatCode>yyyy/m/d</c:formatCode>
                <c:ptCount val="180"/>
                <c:pt idx="0" c:formatCode="yyyy/m/d">
                  <c:v>44809</c:v>
                </c:pt>
                <c:pt idx="1" c:formatCode="yyyy/m/d">
                  <c:v>44810</c:v>
                </c:pt>
                <c:pt idx="2" c:formatCode="yyyy/m/d">
                  <c:v>44811</c:v>
                </c:pt>
                <c:pt idx="3" c:formatCode="yyyy/m/d">
                  <c:v>44812</c:v>
                </c:pt>
                <c:pt idx="4" c:formatCode="yyyy/m/d">
                  <c:v>44813</c:v>
                </c:pt>
                <c:pt idx="5" c:formatCode="yyyy/m/d">
                  <c:v>44816</c:v>
                </c:pt>
                <c:pt idx="6" c:formatCode="yyyy/m/d">
                  <c:v>44817</c:v>
                </c:pt>
                <c:pt idx="7" c:formatCode="yyyy/m/d">
                  <c:v>44818</c:v>
                </c:pt>
                <c:pt idx="8" c:formatCode="yyyy/m/d">
                  <c:v>44819</c:v>
                </c:pt>
                <c:pt idx="9" c:formatCode="yyyy/m/d">
                  <c:v>44820</c:v>
                </c:pt>
                <c:pt idx="10" c:formatCode="yyyy/m/d">
                  <c:v>44823</c:v>
                </c:pt>
                <c:pt idx="11" c:formatCode="yyyy/m/d">
                  <c:v>44824</c:v>
                </c:pt>
                <c:pt idx="12" c:formatCode="yyyy/m/d">
                  <c:v>44825</c:v>
                </c:pt>
                <c:pt idx="13" c:formatCode="yyyy/m/d">
                  <c:v>44826</c:v>
                </c:pt>
                <c:pt idx="14" c:formatCode="yyyy/m/d">
                  <c:v>44827</c:v>
                </c:pt>
                <c:pt idx="15" c:formatCode="yyyy/m/d">
                  <c:v>44830</c:v>
                </c:pt>
                <c:pt idx="16" c:formatCode="yyyy/m/d">
                  <c:v>44831</c:v>
                </c:pt>
                <c:pt idx="17" c:formatCode="yyyy/m/d">
                  <c:v>44832</c:v>
                </c:pt>
                <c:pt idx="18" c:formatCode="yyyy/m/d">
                  <c:v>44833</c:v>
                </c:pt>
                <c:pt idx="19" c:formatCode="yyyy/m/d">
                  <c:v>44834</c:v>
                </c:pt>
                <c:pt idx="20" c:formatCode="yyyy/m/d">
                  <c:v>44842</c:v>
                </c:pt>
                <c:pt idx="21" c:formatCode="yyyy/m/d">
                  <c:v>44843</c:v>
                </c:pt>
                <c:pt idx="22" c:formatCode="yyyy/m/d">
                  <c:v>44844</c:v>
                </c:pt>
                <c:pt idx="23" c:formatCode="yyyy/m/d">
                  <c:v>44845</c:v>
                </c:pt>
                <c:pt idx="24" c:formatCode="yyyy/m/d">
                  <c:v>44846</c:v>
                </c:pt>
                <c:pt idx="25" c:formatCode="yyyy/m/d">
                  <c:v>44847</c:v>
                </c:pt>
                <c:pt idx="26" c:formatCode="yyyy/m/d">
                  <c:v>44848</c:v>
                </c:pt>
                <c:pt idx="27" c:formatCode="yyyy/m/d">
                  <c:v>44851</c:v>
                </c:pt>
                <c:pt idx="28" c:formatCode="yyyy/m/d">
                  <c:v>44852</c:v>
                </c:pt>
                <c:pt idx="29" c:formatCode="yyyy/m/d">
                  <c:v>44853</c:v>
                </c:pt>
                <c:pt idx="30" c:formatCode="yyyy/m/d">
                  <c:v>44854</c:v>
                </c:pt>
                <c:pt idx="31" c:formatCode="yyyy/m/d">
                  <c:v>44855</c:v>
                </c:pt>
                <c:pt idx="32" c:formatCode="yyyy/m/d">
                  <c:v>44858</c:v>
                </c:pt>
                <c:pt idx="33" c:formatCode="yyyy/m/d">
                  <c:v>44859</c:v>
                </c:pt>
                <c:pt idx="34" c:formatCode="yyyy/m/d">
                  <c:v>44860</c:v>
                </c:pt>
                <c:pt idx="35" c:formatCode="yyyy/m/d">
                  <c:v>44861</c:v>
                </c:pt>
                <c:pt idx="36" c:formatCode="yyyy/m/d">
                  <c:v>44862</c:v>
                </c:pt>
                <c:pt idx="37" c:formatCode="yyyy/m/d">
                  <c:v>44865</c:v>
                </c:pt>
                <c:pt idx="38" c:formatCode="yyyy/m/d">
                  <c:v>44866</c:v>
                </c:pt>
                <c:pt idx="39" c:formatCode="yyyy/m/d">
                  <c:v>44867</c:v>
                </c:pt>
                <c:pt idx="40" c:formatCode="yyyy/m/d">
                  <c:v>44868</c:v>
                </c:pt>
                <c:pt idx="41" c:formatCode="yyyy/m/d">
                  <c:v>44869</c:v>
                </c:pt>
                <c:pt idx="42" c:formatCode="yyyy/m/d">
                  <c:v>44872</c:v>
                </c:pt>
                <c:pt idx="43" c:formatCode="yyyy/m/d">
                  <c:v>44873</c:v>
                </c:pt>
                <c:pt idx="44" c:formatCode="yyyy/m/d">
                  <c:v>44874</c:v>
                </c:pt>
                <c:pt idx="45" c:formatCode="yyyy/m/d">
                  <c:v>44875</c:v>
                </c:pt>
                <c:pt idx="46" c:formatCode="yyyy/m/d">
                  <c:v>44876</c:v>
                </c:pt>
                <c:pt idx="47" c:formatCode="yyyy/m/d">
                  <c:v>44879</c:v>
                </c:pt>
                <c:pt idx="48" c:formatCode="yyyy/m/d">
                  <c:v>44880</c:v>
                </c:pt>
                <c:pt idx="49" c:formatCode="yyyy/m/d">
                  <c:v>44881</c:v>
                </c:pt>
                <c:pt idx="50" c:formatCode="yyyy/m/d">
                  <c:v>44882</c:v>
                </c:pt>
                <c:pt idx="51" c:formatCode="yyyy/m/d">
                  <c:v>44883</c:v>
                </c:pt>
                <c:pt idx="52" c:formatCode="yyyy/m/d">
                  <c:v>44886</c:v>
                </c:pt>
                <c:pt idx="53" c:formatCode="yyyy/m/d">
                  <c:v>44887</c:v>
                </c:pt>
                <c:pt idx="54" c:formatCode="yyyy/m/d">
                  <c:v>44888</c:v>
                </c:pt>
                <c:pt idx="55" c:formatCode="yyyy/m/d">
                  <c:v>44889</c:v>
                </c:pt>
                <c:pt idx="56" c:formatCode="yyyy/m/d">
                  <c:v>44890</c:v>
                </c:pt>
                <c:pt idx="57" c:formatCode="yyyy/m/d">
                  <c:v>44893</c:v>
                </c:pt>
                <c:pt idx="58" c:formatCode="yyyy/m/d">
                  <c:v>44894</c:v>
                </c:pt>
                <c:pt idx="59" c:formatCode="yyyy/m/d">
                  <c:v>44895</c:v>
                </c:pt>
                <c:pt idx="60" c:formatCode="yyyy/m/d">
                  <c:v>44896</c:v>
                </c:pt>
                <c:pt idx="61" c:formatCode="yyyy/m/d">
                  <c:v>44897</c:v>
                </c:pt>
                <c:pt idx="62" c:formatCode="yyyy/m/d">
                  <c:v>44900</c:v>
                </c:pt>
                <c:pt idx="63" c:formatCode="yyyy/m/d">
                  <c:v>44901</c:v>
                </c:pt>
                <c:pt idx="64" c:formatCode="yyyy/m/d">
                  <c:v>44902</c:v>
                </c:pt>
                <c:pt idx="65" c:formatCode="yyyy/m/d">
                  <c:v>44903</c:v>
                </c:pt>
                <c:pt idx="66" c:formatCode="yyyy/m/d">
                  <c:v>44904</c:v>
                </c:pt>
                <c:pt idx="67" c:formatCode="yyyy/m/d">
                  <c:v>44907</c:v>
                </c:pt>
                <c:pt idx="68" c:formatCode="yyyy/m/d">
                  <c:v>44908</c:v>
                </c:pt>
                <c:pt idx="69" c:formatCode="yyyy/m/d">
                  <c:v>44909</c:v>
                </c:pt>
                <c:pt idx="70" c:formatCode="yyyy/m/d">
                  <c:v>44910</c:v>
                </c:pt>
                <c:pt idx="71" c:formatCode="yyyy/m/d">
                  <c:v>44911</c:v>
                </c:pt>
                <c:pt idx="72" c:formatCode="yyyy/m/d">
                  <c:v>44914</c:v>
                </c:pt>
                <c:pt idx="73" c:formatCode="yyyy/m/d">
                  <c:v>44915</c:v>
                </c:pt>
                <c:pt idx="74" c:formatCode="yyyy/m/d">
                  <c:v>44916</c:v>
                </c:pt>
                <c:pt idx="75" c:formatCode="yyyy/m/d">
                  <c:v>44917</c:v>
                </c:pt>
                <c:pt idx="76" c:formatCode="yyyy/m/d">
                  <c:v>44918</c:v>
                </c:pt>
                <c:pt idx="77" c:formatCode="yyyy/m/d">
                  <c:v>44921</c:v>
                </c:pt>
                <c:pt idx="78" c:formatCode="yyyy/m/d">
                  <c:v>44922</c:v>
                </c:pt>
                <c:pt idx="79" c:formatCode="yyyy/m/d">
                  <c:v>44923</c:v>
                </c:pt>
                <c:pt idx="80" c:formatCode="yyyy/m/d">
                  <c:v>44924</c:v>
                </c:pt>
                <c:pt idx="81" c:formatCode="yyyy/m/d">
                  <c:v>44925</c:v>
                </c:pt>
                <c:pt idx="82" c:formatCode="yyyy/m/d">
                  <c:v>44929</c:v>
                </c:pt>
                <c:pt idx="83" c:formatCode="yyyy/m/d">
                  <c:v>44930</c:v>
                </c:pt>
                <c:pt idx="84" c:formatCode="yyyy/m/d">
                  <c:v>44931</c:v>
                </c:pt>
                <c:pt idx="85" c:formatCode="yyyy/m/d">
                  <c:v>44932</c:v>
                </c:pt>
                <c:pt idx="86" c:formatCode="yyyy/m/d">
                  <c:v>44935</c:v>
                </c:pt>
                <c:pt idx="87" c:formatCode="yyyy/m/d">
                  <c:v>44936</c:v>
                </c:pt>
                <c:pt idx="88" c:formatCode="yyyy/m/d">
                  <c:v>44937</c:v>
                </c:pt>
                <c:pt idx="89" c:formatCode="yyyy/m/d">
                  <c:v>44938</c:v>
                </c:pt>
                <c:pt idx="90" c:formatCode="yyyy/m/d">
                  <c:v>44939</c:v>
                </c:pt>
                <c:pt idx="91" c:formatCode="yyyy/m/d">
                  <c:v>44942</c:v>
                </c:pt>
                <c:pt idx="92" c:formatCode="yyyy/m/d">
                  <c:v>44943</c:v>
                </c:pt>
                <c:pt idx="93" c:formatCode="yyyy/m/d">
                  <c:v>44944</c:v>
                </c:pt>
                <c:pt idx="94" c:formatCode="yyyy/m/d">
                  <c:v>44945</c:v>
                </c:pt>
                <c:pt idx="95" c:formatCode="yyyy/m/d">
                  <c:v>44946</c:v>
                </c:pt>
                <c:pt idx="96" c:formatCode="yyyy/m/d">
                  <c:v>44954</c:v>
                </c:pt>
                <c:pt idx="97" c:formatCode="yyyy/m/d">
                  <c:v>44955</c:v>
                </c:pt>
                <c:pt idx="98" c:formatCode="yyyy/m/d">
                  <c:v>44956</c:v>
                </c:pt>
                <c:pt idx="99" c:formatCode="yyyy/m/d">
                  <c:v>44957</c:v>
                </c:pt>
                <c:pt idx="100" c:formatCode="yyyy/m/d">
                  <c:v>44958</c:v>
                </c:pt>
                <c:pt idx="101" c:formatCode="yyyy/m/d">
                  <c:v>44959</c:v>
                </c:pt>
                <c:pt idx="102" c:formatCode="yyyy/m/d">
                  <c:v>44960</c:v>
                </c:pt>
                <c:pt idx="103" c:formatCode="yyyy/m/d">
                  <c:v>44963</c:v>
                </c:pt>
                <c:pt idx="104" c:formatCode="yyyy/m/d">
                  <c:v>44964</c:v>
                </c:pt>
                <c:pt idx="105" c:formatCode="yyyy/m/d">
                  <c:v>44965</c:v>
                </c:pt>
                <c:pt idx="106" c:formatCode="yyyy/m/d">
                  <c:v>44966</c:v>
                </c:pt>
                <c:pt idx="107" c:formatCode="yyyy/m/d">
                  <c:v>44967</c:v>
                </c:pt>
                <c:pt idx="108" c:formatCode="yyyy/m/d">
                  <c:v>44970</c:v>
                </c:pt>
                <c:pt idx="109" c:formatCode="yyyy/m/d">
                  <c:v>44971</c:v>
                </c:pt>
                <c:pt idx="110" c:formatCode="yyyy/m/d">
                  <c:v>44972</c:v>
                </c:pt>
                <c:pt idx="111" c:formatCode="yyyy/m/d">
                  <c:v>44973</c:v>
                </c:pt>
                <c:pt idx="112" c:formatCode="yyyy/m/d">
                  <c:v>44974</c:v>
                </c:pt>
                <c:pt idx="113" c:formatCode="yyyy/m/d">
                  <c:v>44977</c:v>
                </c:pt>
                <c:pt idx="114" c:formatCode="yyyy/m/d">
                  <c:v>44978</c:v>
                </c:pt>
                <c:pt idx="115" c:formatCode="yyyy/m/d">
                  <c:v>44979</c:v>
                </c:pt>
                <c:pt idx="116" c:formatCode="yyyy/m/d">
                  <c:v>44980</c:v>
                </c:pt>
                <c:pt idx="117" c:formatCode="yyyy/m/d">
                  <c:v>44981</c:v>
                </c:pt>
                <c:pt idx="118" c:formatCode="yyyy/m/d">
                  <c:v>44984</c:v>
                </c:pt>
                <c:pt idx="119" c:formatCode="yyyy/m/d">
                  <c:v>44985</c:v>
                </c:pt>
                <c:pt idx="120" c:formatCode="yyyy/m/d">
                  <c:v>44986</c:v>
                </c:pt>
                <c:pt idx="121" c:formatCode="yyyy/m/d">
                  <c:v>44987</c:v>
                </c:pt>
                <c:pt idx="122" c:formatCode="yyyy/m/d">
                  <c:v>44988</c:v>
                </c:pt>
                <c:pt idx="123" c:formatCode="yyyy/m/d">
                  <c:v>44991</c:v>
                </c:pt>
                <c:pt idx="124" c:formatCode="yyyy/m/d">
                  <c:v>44992</c:v>
                </c:pt>
                <c:pt idx="125" c:formatCode="yyyy/m/d">
                  <c:v>44993</c:v>
                </c:pt>
                <c:pt idx="126" c:formatCode="yyyy/m/d">
                  <c:v>44994</c:v>
                </c:pt>
                <c:pt idx="127" c:formatCode="yyyy/m/d">
                  <c:v>44995</c:v>
                </c:pt>
                <c:pt idx="128" c:formatCode="yyyy/m/d">
                  <c:v>44998</c:v>
                </c:pt>
                <c:pt idx="129" c:formatCode="yyyy/m/d">
                  <c:v>44999</c:v>
                </c:pt>
                <c:pt idx="130" c:formatCode="yyyy/m/d">
                  <c:v>45000</c:v>
                </c:pt>
                <c:pt idx="131" c:formatCode="yyyy/m/d">
                  <c:v>45001</c:v>
                </c:pt>
                <c:pt idx="132" c:formatCode="yyyy/m/d">
                  <c:v>45002</c:v>
                </c:pt>
                <c:pt idx="133" c:formatCode="yyyy/m/d">
                  <c:v>45005</c:v>
                </c:pt>
                <c:pt idx="134" c:formatCode="yyyy/m/d">
                  <c:v>45006</c:v>
                </c:pt>
                <c:pt idx="135" c:formatCode="yyyy/m/d">
                  <c:v>45007</c:v>
                </c:pt>
                <c:pt idx="136" c:formatCode="yyyy/m/d">
                  <c:v>45008</c:v>
                </c:pt>
                <c:pt idx="137" c:formatCode="yyyy/m/d">
                  <c:v>45009</c:v>
                </c:pt>
                <c:pt idx="138" c:formatCode="yyyy/m/d">
                  <c:v>45012</c:v>
                </c:pt>
                <c:pt idx="139" c:formatCode="yyyy/m/d">
                  <c:v>45013</c:v>
                </c:pt>
                <c:pt idx="140" c:formatCode="yyyy/m/d">
                  <c:v>45014</c:v>
                </c:pt>
                <c:pt idx="141" c:formatCode="yyyy/m/d">
                  <c:v>45015</c:v>
                </c:pt>
                <c:pt idx="142" c:formatCode="yyyy/m/d">
                  <c:v>45016</c:v>
                </c:pt>
                <c:pt idx="143" c:formatCode="yyyy/m/d">
                  <c:v>45019</c:v>
                </c:pt>
                <c:pt idx="144" c:formatCode="yyyy/m/d">
                  <c:v>45020</c:v>
                </c:pt>
                <c:pt idx="145" c:formatCode="yyyy/m/d">
                  <c:v>45022</c:v>
                </c:pt>
                <c:pt idx="146" c:formatCode="yyyy/m/d">
                  <c:v>45023</c:v>
                </c:pt>
                <c:pt idx="147" c:formatCode="yyyy/m/d">
                  <c:v>45026</c:v>
                </c:pt>
                <c:pt idx="148" c:formatCode="yyyy/m/d">
                  <c:v>45027</c:v>
                </c:pt>
                <c:pt idx="149" c:formatCode="yyyy/m/d">
                  <c:v>45028</c:v>
                </c:pt>
                <c:pt idx="150" c:formatCode="yyyy/m/d">
                  <c:v>45029</c:v>
                </c:pt>
                <c:pt idx="151" c:formatCode="yyyy/m/d">
                  <c:v>45030</c:v>
                </c:pt>
                <c:pt idx="152" c:formatCode="yyyy/m/d">
                  <c:v>45033</c:v>
                </c:pt>
                <c:pt idx="153" c:formatCode="yyyy/m/d">
                  <c:v>45034</c:v>
                </c:pt>
                <c:pt idx="154" c:formatCode="yyyy/m/d">
                  <c:v>45035</c:v>
                </c:pt>
                <c:pt idx="155" c:formatCode="yyyy/m/d">
                  <c:v>45036</c:v>
                </c:pt>
                <c:pt idx="156" c:formatCode="yyyy/m/d">
                  <c:v>45037</c:v>
                </c:pt>
                <c:pt idx="157" c:formatCode="yyyy/m/d">
                  <c:v>45039</c:v>
                </c:pt>
                <c:pt idx="158" c:formatCode="yyyy/m/d">
                  <c:v>45040</c:v>
                </c:pt>
                <c:pt idx="159" c:formatCode="yyyy/m/d">
                  <c:v>45041</c:v>
                </c:pt>
                <c:pt idx="160" c:formatCode="yyyy/m/d">
                  <c:v>45042</c:v>
                </c:pt>
                <c:pt idx="161" c:formatCode="yyyy/m/d">
                  <c:v>45043</c:v>
                </c:pt>
                <c:pt idx="162" c:formatCode="yyyy/m/d">
                  <c:v>45044</c:v>
                </c:pt>
                <c:pt idx="163" c:formatCode="yyyy/m/d">
                  <c:v>45050</c:v>
                </c:pt>
                <c:pt idx="164" c:formatCode="yyyy\-m\-d">
                  <c:v>45051</c:v>
                </c:pt>
                <c:pt idx="165" c:formatCode="yyyy\-m\-d">
                  <c:v>45054</c:v>
                </c:pt>
                <c:pt idx="166" c:formatCode="yyyy\-m\-d">
                  <c:v>45055</c:v>
                </c:pt>
                <c:pt idx="167" c:formatCode="yyyy\-m\-d">
                  <c:v>45056</c:v>
                </c:pt>
                <c:pt idx="168" c:formatCode="yyyy\-m\-d">
                  <c:v>45057</c:v>
                </c:pt>
                <c:pt idx="169" c:formatCode="yyyy\-m\-d">
                  <c:v>45058</c:v>
                </c:pt>
                <c:pt idx="170" c:formatCode="yyyy\-m\-d">
                  <c:v>45061</c:v>
                </c:pt>
                <c:pt idx="171" c:formatCode="yyyy\-m\-d">
                  <c:v>45062</c:v>
                </c:pt>
                <c:pt idx="172" c:formatCode="yyyy\-m\-d">
                  <c:v>45063</c:v>
                </c:pt>
                <c:pt idx="173" c:formatCode="yyyy\-m\-d">
                  <c:v>45064</c:v>
                </c:pt>
                <c:pt idx="174" c:formatCode="yyyy\-m\-d">
                  <c:v>45065</c:v>
                </c:pt>
                <c:pt idx="175" c:formatCode="yyyy\-m\-d">
                  <c:v>45068</c:v>
                </c:pt>
                <c:pt idx="176" c:formatCode="yyyy\-m\-d">
                  <c:v>45069</c:v>
                </c:pt>
                <c:pt idx="177" c:formatCode="yyyy\-m\-d">
                  <c:v>45070</c:v>
                </c:pt>
                <c:pt idx="178" c:formatCode="yyyy\-m\-d">
                  <c:v>45071</c:v>
                </c:pt>
                <c:pt idx="179" c:formatCode="yyyy\-m\-d">
                  <c:v>45072</c:v>
                </c:pt>
              </c:numCache>
            </c:numRef>
          </c:cat>
          <c:val>
            <c:numRef>
              <c:f>'[电解液系列数据（需更新版.xlsx]添加剂价格'!$E$2:$E$181</c:f>
              <c:numCache>
                <c:formatCode>General</c:formatCode>
                <c:ptCount val="180"/>
                <c:pt idx="0">
                  <c:v>245000</c:v>
                </c:pt>
                <c:pt idx="1">
                  <c:v>245000</c:v>
                </c:pt>
                <c:pt idx="2">
                  <c:v>245000</c:v>
                </c:pt>
                <c:pt idx="3">
                  <c:v>245000</c:v>
                </c:pt>
                <c:pt idx="4">
                  <c:v>245000</c:v>
                </c:pt>
                <c:pt idx="5">
                  <c:v>245000</c:v>
                </c:pt>
                <c:pt idx="6">
                  <c:v>245000</c:v>
                </c:pt>
                <c:pt idx="7">
                  <c:v>245000</c:v>
                </c:pt>
                <c:pt idx="8">
                  <c:v>245000</c:v>
                </c:pt>
                <c:pt idx="9">
                  <c:v>245000</c:v>
                </c:pt>
                <c:pt idx="10">
                  <c:v>182500</c:v>
                </c:pt>
                <c:pt idx="11">
                  <c:v>182500</c:v>
                </c:pt>
                <c:pt idx="12">
                  <c:v>182500</c:v>
                </c:pt>
                <c:pt idx="13">
                  <c:v>182500</c:v>
                </c:pt>
                <c:pt idx="14">
                  <c:v>182500</c:v>
                </c:pt>
                <c:pt idx="15">
                  <c:v>182500</c:v>
                </c:pt>
                <c:pt idx="16">
                  <c:v>182500</c:v>
                </c:pt>
                <c:pt idx="17">
                  <c:v>182500</c:v>
                </c:pt>
                <c:pt idx="18">
                  <c:v>182500</c:v>
                </c:pt>
                <c:pt idx="19">
                  <c:v>182500</c:v>
                </c:pt>
                <c:pt idx="20">
                  <c:v>182500</c:v>
                </c:pt>
                <c:pt idx="21">
                  <c:v>182500</c:v>
                </c:pt>
                <c:pt idx="22">
                  <c:v>182500</c:v>
                </c:pt>
                <c:pt idx="23">
                  <c:v>182500</c:v>
                </c:pt>
                <c:pt idx="24">
                  <c:v>182500</c:v>
                </c:pt>
                <c:pt idx="25">
                  <c:v>182500</c:v>
                </c:pt>
                <c:pt idx="26">
                  <c:v>182500</c:v>
                </c:pt>
                <c:pt idx="27">
                  <c:v>182500</c:v>
                </c:pt>
                <c:pt idx="28">
                  <c:v>182500</c:v>
                </c:pt>
                <c:pt idx="29">
                  <c:v>182500</c:v>
                </c:pt>
                <c:pt idx="30">
                  <c:v>182500</c:v>
                </c:pt>
                <c:pt idx="31">
                  <c:v>182500</c:v>
                </c:pt>
                <c:pt idx="32">
                  <c:v>182500</c:v>
                </c:pt>
                <c:pt idx="33">
                  <c:v>182500</c:v>
                </c:pt>
                <c:pt idx="34">
                  <c:v>182500</c:v>
                </c:pt>
                <c:pt idx="35">
                  <c:v>182500</c:v>
                </c:pt>
                <c:pt idx="36">
                  <c:v>182500</c:v>
                </c:pt>
                <c:pt idx="37">
                  <c:v>182500</c:v>
                </c:pt>
                <c:pt idx="38">
                  <c:v>182500</c:v>
                </c:pt>
                <c:pt idx="39">
                  <c:v>182500</c:v>
                </c:pt>
                <c:pt idx="40">
                  <c:v>182500</c:v>
                </c:pt>
                <c:pt idx="41">
                  <c:v>182500</c:v>
                </c:pt>
                <c:pt idx="42">
                  <c:v>182500</c:v>
                </c:pt>
                <c:pt idx="43">
                  <c:v>182500</c:v>
                </c:pt>
                <c:pt idx="44">
                  <c:v>182500</c:v>
                </c:pt>
                <c:pt idx="45">
                  <c:v>182500</c:v>
                </c:pt>
                <c:pt idx="46">
                  <c:v>182500</c:v>
                </c:pt>
                <c:pt idx="47">
                  <c:v>182500</c:v>
                </c:pt>
                <c:pt idx="48">
                  <c:v>182500</c:v>
                </c:pt>
                <c:pt idx="49">
                  <c:v>182500</c:v>
                </c:pt>
                <c:pt idx="50">
                  <c:v>182500</c:v>
                </c:pt>
                <c:pt idx="51">
                  <c:v>182500</c:v>
                </c:pt>
                <c:pt idx="52">
                  <c:v>182500</c:v>
                </c:pt>
                <c:pt idx="53">
                  <c:v>182500</c:v>
                </c:pt>
                <c:pt idx="54">
                  <c:v>182500</c:v>
                </c:pt>
                <c:pt idx="55">
                  <c:v>182500</c:v>
                </c:pt>
                <c:pt idx="56">
                  <c:v>182500</c:v>
                </c:pt>
                <c:pt idx="57">
                  <c:v>182500</c:v>
                </c:pt>
                <c:pt idx="58">
                  <c:v>182500</c:v>
                </c:pt>
                <c:pt idx="59">
                  <c:v>182500</c:v>
                </c:pt>
                <c:pt idx="60">
                  <c:v>182500</c:v>
                </c:pt>
                <c:pt idx="61">
                  <c:v>182500</c:v>
                </c:pt>
                <c:pt idx="62">
                  <c:v>165000</c:v>
                </c:pt>
                <c:pt idx="63">
                  <c:v>165000</c:v>
                </c:pt>
                <c:pt idx="64">
                  <c:v>165000</c:v>
                </c:pt>
                <c:pt idx="65">
                  <c:v>165000</c:v>
                </c:pt>
                <c:pt idx="66">
                  <c:v>165000</c:v>
                </c:pt>
                <c:pt idx="67">
                  <c:v>160000</c:v>
                </c:pt>
                <c:pt idx="68">
                  <c:v>160000</c:v>
                </c:pt>
                <c:pt idx="69">
                  <c:v>160000</c:v>
                </c:pt>
                <c:pt idx="70">
                  <c:v>160000</c:v>
                </c:pt>
                <c:pt idx="71">
                  <c:v>160000</c:v>
                </c:pt>
                <c:pt idx="72">
                  <c:v>160000</c:v>
                </c:pt>
                <c:pt idx="73">
                  <c:v>160000</c:v>
                </c:pt>
                <c:pt idx="74">
                  <c:v>160000</c:v>
                </c:pt>
                <c:pt idx="75">
                  <c:v>160000</c:v>
                </c:pt>
                <c:pt idx="76">
                  <c:v>160000</c:v>
                </c:pt>
                <c:pt idx="77">
                  <c:v>159000</c:v>
                </c:pt>
                <c:pt idx="78">
                  <c:v>159000</c:v>
                </c:pt>
                <c:pt idx="79">
                  <c:v>159000</c:v>
                </c:pt>
                <c:pt idx="80">
                  <c:v>159000</c:v>
                </c:pt>
                <c:pt idx="81">
                  <c:v>159000</c:v>
                </c:pt>
                <c:pt idx="82">
                  <c:v>159000</c:v>
                </c:pt>
                <c:pt idx="83">
                  <c:v>159000</c:v>
                </c:pt>
                <c:pt idx="84">
                  <c:v>159000</c:v>
                </c:pt>
                <c:pt idx="85">
                  <c:v>159000</c:v>
                </c:pt>
                <c:pt idx="86">
                  <c:v>159000</c:v>
                </c:pt>
                <c:pt idx="87">
                  <c:v>159000</c:v>
                </c:pt>
                <c:pt idx="88">
                  <c:v>159000</c:v>
                </c:pt>
                <c:pt idx="89">
                  <c:v>159000</c:v>
                </c:pt>
                <c:pt idx="90">
                  <c:v>159000</c:v>
                </c:pt>
                <c:pt idx="91">
                  <c:v>159000</c:v>
                </c:pt>
                <c:pt idx="92">
                  <c:v>159000</c:v>
                </c:pt>
                <c:pt idx="93">
                  <c:v>159000</c:v>
                </c:pt>
                <c:pt idx="94">
                  <c:v>159000</c:v>
                </c:pt>
                <c:pt idx="95">
                  <c:v>159000</c:v>
                </c:pt>
                <c:pt idx="96">
                  <c:v>159000</c:v>
                </c:pt>
                <c:pt idx="97">
                  <c:v>159000</c:v>
                </c:pt>
                <c:pt idx="98">
                  <c:v>159000</c:v>
                </c:pt>
                <c:pt idx="99">
                  <c:v>159000</c:v>
                </c:pt>
                <c:pt idx="100">
                  <c:v>159000</c:v>
                </c:pt>
                <c:pt idx="101">
                  <c:v>159000</c:v>
                </c:pt>
                <c:pt idx="102">
                  <c:v>159000</c:v>
                </c:pt>
                <c:pt idx="103">
                  <c:v>159000</c:v>
                </c:pt>
                <c:pt idx="104">
                  <c:v>159000</c:v>
                </c:pt>
                <c:pt idx="105">
                  <c:v>159000</c:v>
                </c:pt>
                <c:pt idx="106">
                  <c:v>159000</c:v>
                </c:pt>
                <c:pt idx="107">
                  <c:v>159000</c:v>
                </c:pt>
                <c:pt idx="108">
                  <c:v>140000</c:v>
                </c:pt>
                <c:pt idx="109">
                  <c:v>140000</c:v>
                </c:pt>
                <c:pt idx="110">
                  <c:v>140000</c:v>
                </c:pt>
                <c:pt idx="111">
                  <c:v>140000</c:v>
                </c:pt>
                <c:pt idx="112">
                  <c:v>140000</c:v>
                </c:pt>
                <c:pt idx="113">
                  <c:v>140000</c:v>
                </c:pt>
                <c:pt idx="114">
                  <c:v>140000</c:v>
                </c:pt>
                <c:pt idx="115">
                  <c:v>140000</c:v>
                </c:pt>
                <c:pt idx="116">
                  <c:v>140000</c:v>
                </c:pt>
                <c:pt idx="117">
                  <c:v>140000</c:v>
                </c:pt>
                <c:pt idx="118">
                  <c:v>140000</c:v>
                </c:pt>
                <c:pt idx="119">
                  <c:v>140000</c:v>
                </c:pt>
                <c:pt idx="120">
                  <c:v>140000</c:v>
                </c:pt>
                <c:pt idx="121">
                  <c:v>140000</c:v>
                </c:pt>
                <c:pt idx="122">
                  <c:v>140000</c:v>
                </c:pt>
                <c:pt idx="123">
                  <c:v>140000</c:v>
                </c:pt>
                <c:pt idx="124">
                  <c:v>140000</c:v>
                </c:pt>
                <c:pt idx="125">
                  <c:v>140000</c:v>
                </c:pt>
                <c:pt idx="126">
                  <c:v>140000</c:v>
                </c:pt>
                <c:pt idx="127">
                  <c:v>140000</c:v>
                </c:pt>
                <c:pt idx="128">
                  <c:v>138000</c:v>
                </c:pt>
                <c:pt idx="129">
                  <c:v>138000</c:v>
                </c:pt>
                <c:pt idx="130">
                  <c:v>138000</c:v>
                </c:pt>
                <c:pt idx="131">
                  <c:v>138000</c:v>
                </c:pt>
                <c:pt idx="132">
                  <c:v>138000</c:v>
                </c:pt>
                <c:pt idx="133">
                  <c:v>138000</c:v>
                </c:pt>
                <c:pt idx="134">
                  <c:v>138000</c:v>
                </c:pt>
                <c:pt idx="135">
                  <c:v>138000</c:v>
                </c:pt>
                <c:pt idx="136">
                  <c:v>138000</c:v>
                </c:pt>
                <c:pt idx="137">
                  <c:v>138000</c:v>
                </c:pt>
                <c:pt idx="138">
                  <c:v>138000</c:v>
                </c:pt>
                <c:pt idx="139">
                  <c:v>138000</c:v>
                </c:pt>
                <c:pt idx="140">
                  <c:v>138000</c:v>
                </c:pt>
                <c:pt idx="141">
                  <c:v>138000</c:v>
                </c:pt>
                <c:pt idx="142">
                  <c:v>120000</c:v>
                </c:pt>
                <c:pt idx="143">
                  <c:v>120000</c:v>
                </c:pt>
                <c:pt idx="144">
                  <c:v>120000</c:v>
                </c:pt>
                <c:pt idx="145">
                  <c:v>120000</c:v>
                </c:pt>
                <c:pt idx="146">
                  <c:v>120000</c:v>
                </c:pt>
                <c:pt idx="147">
                  <c:v>120000</c:v>
                </c:pt>
                <c:pt idx="148">
                  <c:v>120000</c:v>
                </c:pt>
                <c:pt idx="149">
                  <c:v>120000</c:v>
                </c:pt>
                <c:pt idx="150">
                  <c:v>98000</c:v>
                </c:pt>
                <c:pt idx="151">
                  <c:v>98000</c:v>
                </c:pt>
                <c:pt idx="152">
                  <c:v>98000</c:v>
                </c:pt>
                <c:pt idx="153">
                  <c:v>98000</c:v>
                </c:pt>
                <c:pt idx="154">
                  <c:v>98000</c:v>
                </c:pt>
                <c:pt idx="155">
                  <c:v>98000</c:v>
                </c:pt>
                <c:pt idx="156">
                  <c:v>88000</c:v>
                </c:pt>
                <c:pt idx="157">
                  <c:v>88000</c:v>
                </c:pt>
                <c:pt idx="158">
                  <c:v>88000</c:v>
                </c:pt>
                <c:pt idx="159">
                  <c:v>88000</c:v>
                </c:pt>
                <c:pt idx="160">
                  <c:v>88000</c:v>
                </c:pt>
                <c:pt idx="161">
                  <c:v>88000</c:v>
                </c:pt>
                <c:pt idx="162">
                  <c:v>88000</c:v>
                </c:pt>
                <c:pt idx="163">
                  <c:v>88000</c:v>
                </c:pt>
                <c:pt idx="164">
                  <c:v>88000</c:v>
                </c:pt>
                <c:pt idx="165">
                  <c:v>80000</c:v>
                </c:pt>
                <c:pt idx="166">
                  <c:v>80000</c:v>
                </c:pt>
                <c:pt idx="167">
                  <c:v>80000</c:v>
                </c:pt>
                <c:pt idx="168">
                  <c:v>80000</c:v>
                </c:pt>
                <c:pt idx="169">
                  <c:v>80000</c:v>
                </c:pt>
                <c:pt idx="170">
                  <c:v>81000</c:v>
                </c:pt>
                <c:pt idx="171">
                  <c:v>81000</c:v>
                </c:pt>
                <c:pt idx="172">
                  <c:v>81000</c:v>
                </c:pt>
                <c:pt idx="173">
                  <c:v>81000</c:v>
                </c:pt>
                <c:pt idx="174">
                  <c:v>81000</c:v>
                </c:pt>
                <c:pt idx="175">
                  <c:v>80000</c:v>
                </c:pt>
                <c:pt idx="176">
                  <c:v>80000</c:v>
                </c:pt>
                <c:pt idx="177">
                  <c:v>80000</c:v>
                </c:pt>
                <c:pt idx="178">
                  <c:v>80000</c:v>
                </c:pt>
                <c:pt idx="179">
                  <c:v>8000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3"/>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49177877428999"/>
          <c:y val="0.0836725463591135"/>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电解液系列数据（需更新版.xlsx]碳酸亚乙烯酯价格1'!$B$1</c:f>
              <c:strCache>
                <c:ptCount val="1"/>
                <c:pt idx="0">
                  <c:v>碳酸亚乙烯酯</c:v>
                </c:pt>
              </c:strCache>
            </c:strRef>
          </c:tx>
          <c:spPr>
            <a:ln w="22225" cap="rnd" cmpd="sng" algn="ctr">
              <a:solidFill>
                <a:srgbClr val="BC0008"/>
              </a:solidFill>
              <a:prstDash val="solid"/>
              <a:round/>
            </a:ln>
            <a:effectLst/>
          </c:spPr>
          <c:marker>
            <c:symbol val="none"/>
          </c:marker>
          <c:dLbls>
            <c:delete val="1"/>
          </c:dLbls>
          <c:cat>
            <c:numRef>
              <c:f>'[电解液系列数据（需更新版.xlsx]碳酸亚乙烯酯价格1'!$A$2:$A$348</c:f>
              <c:numCache>
                <c:formatCode>yyyy\-m\-d</c:formatCode>
                <c:ptCount val="347"/>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d">
                  <c:v>44921</c:v>
                </c:pt>
                <c:pt idx="245" c:formatCode="yyyy\-m\-d">
                  <c:v>44922</c:v>
                </c:pt>
                <c:pt idx="246" c:formatCode="yyyy\-m\-d">
                  <c:v>44923</c:v>
                </c:pt>
                <c:pt idx="247" c:formatCode="yyyy\-m\-d">
                  <c:v>44924</c:v>
                </c:pt>
                <c:pt idx="248" c:formatCode="yyyy\-m\-d">
                  <c:v>44925</c:v>
                </c:pt>
                <c:pt idx="249" c:formatCode="yyyy\-m\-d">
                  <c:v>44929</c:v>
                </c:pt>
                <c:pt idx="250" c:formatCode="yyyy\-m\-d">
                  <c:v>44930</c:v>
                </c:pt>
                <c:pt idx="251" c:formatCode="yyyy\-m\-d">
                  <c:v>44931</c:v>
                </c:pt>
                <c:pt idx="252" c:formatCode="yyyy\-m\-d">
                  <c:v>44932</c:v>
                </c:pt>
                <c:pt idx="253" c:formatCode="yyyy\-m\-d">
                  <c:v>44935</c:v>
                </c:pt>
                <c:pt idx="254" c:formatCode="yyyy\-m\-d">
                  <c:v>44936</c:v>
                </c:pt>
                <c:pt idx="255" c:formatCode="yyyy\-m\-d">
                  <c:v>44937</c:v>
                </c:pt>
                <c:pt idx="256" c:formatCode="yyyy\-m\-d">
                  <c:v>44938</c:v>
                </c:pt>
                <c:pt idx="257" c:formatCode="yyyy\-m\-d">
                  <c:v>44939</c:v>
                </c:pt>
                <c:pt idx="258" c:formatCode="yyyy\-m\-d">
                  <c:v>44942</c:v>
                </c:pt>
                <c:pt idx="259" c:formatCode="yyyy\-m\-d">
                  <c:v>44943</c:v>
                </c:pt>
                <c:pt idx="260" c:formatCode="yyyy\-m\-d">
                  <c:v>44944</c:v>
                </c:pt>
                <c:pt idx="261" c:formatCode="yyyy\-m\-d">
                  <c:v>44945</c:v>
                </c:pt>
                <c:pt idx="262" c:formatCode="yyyy\-m\-d">
                  <c:v>44946</c:v>
                </c:pt>
                <c:pt idx="263" c:formatCode="yyyy\-m\-d">
                  <c:v>44954</c:v>
                </c:pt>
                <c:pt idx="264" c:formatCode="yyyy\-m\-d">
                  <c:v>44955</c:v>
                </c:pt>
                <c:pt idx="265" c:formatCode="yyyy\-m\-d">
                  <c:v>44956</c:v>
                </c:pt>
                <c:pt idx="266" c:formatCode="yyyy\-m\-d">
                  <c:v>44957</c:v>
                </c:pt>
                <c:pt idx="267" c:formatCode="yyyy\-m\-d">
                  <c:v>44958</c:v>
                </c:pt>
                <c:pt idx="268" c:formatCode="yyyy\-m\-d">
                  <c:v>44959</c:v>
                </c:pt>
                <c:pt idx="269" c:formatCode="yyyy\-m\-d">
                  <c:v>44960</c:v>
                </c:pt>
                <c:pt idx="270" c:formatCode="yyyy\-m\-d">
                  <c:v>44963</c:v>
                </c:pt>
                <c:pt idx="271" c:formatCode="yyyy\-m\-d">
                  <c:v>44964</c:v>
                </c:pt>
                <c:pt idx="272" c:formatCode="yyyy\-m\-d">
                  <c:v>44965</c:v>
                </c:pt>
                <c:pt idx="273" c:formatCode="yyyy\-m\-d">
                  <c:v>44966</c:v>
                </c:pt>
                <c:pt idx="274" c:formatCode="yyyy\-m\-d">
                  <c:v>44967</c:v>
                </c:pt>
                <c:pt idx="275" c:formatCode="yyyy\-m\-d">
                  <c:v>44970</c:v>
                </c:pt>
                <c:pt idx="276" c:formatCode="yyyy\-m\-d">
                  <c:v>44971</c:v>
                </c:pt>
                <c:pt idx="277" c:formatCode="yyyy\-m\-d">
                  <c:v>44972</c:v>
                </c:pt>
                <c:pt idx="278" c:formatCode="yyyy\-m\-d">
                  <c:v>44973</c:v>
                </c:pt>
                <c:pt idx="279" c:formatCode="yyyy\-m\-d">
                  <c:v>44974</c:v>
                </c:pt>
                <c:pt idx="280" c:formatCode="yyyy\-m\-d">
                  <c:v>44977</c:v>
                </c:pt>
                <c:pt idx="281" c:formatCode="yyyy\-m\-d">
                  <c:v>44978</c:v>
                </c:pt>
                <c:pt idx="282" c:formatCode="yyyy\-m\-d">
                  <c:v>44979</c:v>
                </c:pt>
                <c:pt idx="283" c:formatCode="yyyy\-m\-d">
                  <c:v>44980</c:v>
                </c:pt>
                <c:pt idx="284" c:formatCode="yyyy\-m\-d">
                  <c:v>44981</c:v>
                </c:pt>
                <c:pt idx="285" c:formatCode="yyyy\-m\-d">
                  <c:v>44984</c:v>
                </c:pt>
                <c:pt idx="286" c:formatCode="yyyy\-m\-d">
                  <c:v>44985</c:v>
                </c:pt>
                <c:pt idx="287" c:formatCode="yyyy\-m\-d">
                  <c:v>44986</c:v>
                </c:pt>
                <c:pt idx="288" c:formatCode="yyyy\-m\-d">
                  <c:v>44987</c:v>
                </c:pt>
                <c:pt idx="289" c:formatCode="yyyy\-m\-d">
                  <c:v>44988</c:v>
                </c:pt>
                <c:pt idx="290" c:formatCode="yyyy\-m\-d">
                  <c:v>44991</c:v>
                </c:pt>
                <c:pt idx="291" c:formatCode="yyyy\-m\-d">
                  <c:v>44992</c:v>
                </c:pt>
                <c:pt idx="292" c:formatCode="yyyy\-m\-d">
                  <c:v>44993</c:v>
                </c:pt>
                <c:pt idx="293" c:formatCode="yyyy\-m\-d">
                  <c:v>44994</c:v>
                </c:pt>
                <c:pt idx="294" c:formatCode="yyyy\-m\-d">
                  <c:v>44995</c:v>
                </c:pt>
                <c:pt idx="295" c:formatCode="yyyy\-m\-d">
                  <c:v>44998</c:v>
                </c:pt>
                <c:pt idx="296" c:formatCode="yyyy\-m\-d">
                  <c:v>44999</c:v>
                </c:pt>
                <c:pt idx="297" c:formatCode="yyyy\-m\-d">
                  <c:v>45000</c:v>
                </c:pt>
                <c:pt idx="298" c:formatCode="yyyy\-m\-d">
                  <c:v>45001</c:v>
                </c:pt>
                <c:pt idx="299" c:formatCode="yyyy\-m\-d">
                  <c:v>45002</c:v>
                </c:pt>
                <c:pt idx="300" c:formatCode="yyyy\-m\-d">
                  <c:v>45005</c:v>
                </c:pt>
                <c:pt idx="301" c:formatCode="yyyy\-m\-d">
                  <c:v>45006</c:v>
                </c:pt>
                <c:pt idx="302" c:formatCode="yyyy\-m\-d">
                  <c:v>45007</c:v>
                </c:pt>
                <c:pt idx="303" c:formatCode="yyyy\-m\-d">
                  <c:v>45008</c:v>
                </c:pt>
                <c:pt idx="304" c:formatCode="yyyy\-m\-d">
                  <c:v>45009</c:v>
                </c:pt>
                <c:pt idx="305" c:formatCode="yyyy\-m\-d">
                  <c:v>45012</c:v>
                </c:pt>
                <c:pt idx="306" c:formatCode="yyyy\-m\-d">
                  <c:v>45013</c:v>
                </c:pt>
                <c:pt idx="307" c:formatCode="yyyy\-m\-d">
                  <c:v>45014</c:v>
                </c:pt>
                <c:pt idx="308" c:formatCode="yyyy\-m\-d">
                  <c:v>45015</c:v>
                </c:pt>
                <c:pt idx="309" c:formatCode="yyyy\-m\-d">
                  <c:v>45016</c:v>
                </c:pt>
                <c:pt idx="310" c:formatCode="yyyy\-m\-d">
                  <c:v>45019</c:v>
                </c:pt>
                <c:pt idx="311" c:formatCode="yyyy\-m\-d">
                  <c:v>45020</c:v>
                </c:pt>
                <c:pt idx="312" c:formatCode="yyyy\-m\-d">
                  <c:v>45022</c:v>
                </c:pt>
                <c:pt idx="313" c:formatCode="yyyy\-m\-d">
                  <c:v>45023</c:v>
                </c:pt>
                <c:pt idx="314" c:formatCode="yyyy\-m\-d">
                  <c:v>45026</c:v>
                </c:pt>
                <c:pt idx="315" c:formatCode="yyyy\-m\-d">
                  <c:v>45027</c:v>
                </c:pt>
                <c:pt idx="316" c:formatCode="yyyy\-m\-d">
                  <c:v>45028</c:v>
                </c:pt>
                <c:pt idx="317" c:formatCode="yyyy\-m\-d">
                  <c:v>45029</c:v>
                </c:pt>
                <c:pt idx="318" c:formatCode="yyyy\-m\-d">
                  <c:v>45030</c:v>
                </c:pt>
                <c:pt idx="319" c:formatCode="yyyy\-m\-d">
                  <c:v>45033</c:v>
                </c:pt>
                <c:pt idx="320" c:formatCode="yyyy\-m\-d">
                  <c:v>45034</c:v>
                </c:pt>
                <c:pt idx="321" c:formatCode="yyyy\-m\-d">
                  <c:v>45035</c:v>
                </c:pt>
                <c:pt idx="322" c:formatCode="yyyy\-m\-d">
                  <c:v>45036</c:v>
                </c:pt>
                <c:pt idx="323" c:formatCode="yyyy\-m\-d">
                  <c:v>45037</c:v>
                </c:pt>
                <c:pt idx="324" c:formatCode="yyyy\-m\-d">
                  <c:v>45039</c:v>
                </c:pt>
                <c:pt idx="325" c:formatCode="yyyy\-m\-d">
                  <c:v>45040</c:v>
                </c:pt>
                <c:pt idx="326" c:formatCode="yyyy\-m\-d">
                  <c:v>45041</c:v>
                </c:pt>
                <c:pt idx="327" c:formatCode="yyyy\-m\-d">
                  <c:v>45042</c:v>
                </c:pt>
                <c:pt idx="328" c:formatCode="yyyy\-m\-d">
                  <c:v>45043</c:v>
                </c:pt>
                <c:pt idx="329" c:formatCode="yyyy\-m\-d">
                  <c:v>45044</c:v>
                </c:pt>
                <c:pt idx="330" c:formatCode="yyyy\-m\-d">
                  <c:v>45050</c:v>
                </c:pt>
                <c:pt idx="331" c:formatCode="yyyy\-m\-d">
                  <c:v>45051</c:v>
                </c:pt>
                <c:pt idx="332" c:formatCode="yyyy\-m\-d">
                  <c:v>45054</c:v>
                </c:pt>
                <c:pt idx="333" c:formatCode="yyyy\-m\-d">
                  <c:v>45055</c:v>
                </c:pt>
                <c:pt idx="334" c:formatCode="yyyy\-m\-d">
                  <c:v>45056</c:v>
                </c:pt>
                <c:pt idx="335" c:formatCode="yyyy\-m\-d">
                  <c:v>45057</c:v>
                </c:pt>
                <c:pt idx="336" c:formatCode="yyyy\-m\-d">
                  <c:v>45058</c:v>
                </c:pt>
                <c:pt idx="337" c:formatCode="yyyy\-m\-d">
                  <c:v>45061</c:v>
                </c:pt>
                <c:pt idx="338" c:formatCode="yyyy\-m\-d">
                  <c:v>45062</c:v>
                </c:pt>
                <c:pt idx="339" c:formatCode="yyyy\-m\-d">
                  <c:v>45063</c:v>
                </c:pt>
                <c:pt idx="340" c:formatCode="yyyy\-m\-d">
                  <c:v>45064</c:v>
                </c:pt>
                <c:pt idx="341" c:formatCode="yyyy\-m\-d">
                  <c:v>45065</c:v>
                </c:pt>
                <c:pt idx="342" c:formatCode="yyyy\-m\-d">
                  <c:v>45068</c:v>
                </c:pt>
                <c:pt idx="343" c:formatCode="yyyy\-m\-d">
                  <c:v>45069</c:v>
                </c:pt>
                <c:pt idx="344" c:formatCode="yyyy\-m\-d">
                  <c:v>45070</c:v>
                </c:pt>
                <c:pt idx="345" c:formatCode="yyyy\-m\-d">
                  <c:v>45071</c:v>
                </c:pt>
                <c:pt idx="346" c:formatCode="yyyy\-m\-d">
                  <c:v>45072</c:v>
                </c:pt>
              </c:numCache>
            </c:numRef>
          </c:cat>
          <c:val>
            <c:numRef>
              <c:f>'[电解液系列数据（需更新版.xlsx]碳酸亚乙烯酯价格1'!$B$2:$B$348</c:f>
              <c:numCache>
                <c:formatCode>General</c:formatCode>
                <c:ptCount val="347"/>
                <c:pt idx="0">
                  <c:v>400000</c:v>
                </c:pt>
                <c:pt idx="1">
                  <c:v>375000</c:v>
                </c:pt>
                <c:pt idx="2">
                  <c:v>375000</c:v>
                </c:pt>
                <c:pt idx="3">
                  <c:v>365000</c:v>
                </c:pt>
                <c:pt idx="4">
                  <c:v>350000</c:v>
                </c:pt>
                <c:pt idx="5">
                  <c:v>350000</c:v>
                </c:pt>
                <c:pt idx="6">
                  <c:v>350000</c:v>
                </c:pt>
                <c:pt idx="7">
                  <c:v>350000</c:v>
                </c:pt>
                <c:pt idx="8">
                  <c:v>350000</c:v>
                </c:pt>
                <c:pt idx="9">
                  <c:v>350000</c:v>
                </c:pt>
                <c:pt idx="10">
                  <c:v>350000</c:v>
                </c:pt>
                <c:pt idx="11">
                  <c:v>350000</c:v>
                </c:pt>
                <c:pt idx="12">
                  <c:v>350000</c:v>
                </c:pt>
                <c:pt idx="13">
                  <c:v>350000</c:v>
                </c:pt>
                <c:pt idx="14">
                  <c:v>350000</c:v>
                </c:pt>
                <c:pt idx="15">
                  <c:v>350000</c:v>
                </c:pt>
                <c:pt idx="16">
                  <c:v>350000</c:v>
                </c:pt>
                <c:pt idx="17">
                  <c:v>350000</c:v>
                </c:pt>
                <c:pt idx="18">
                  <c:v>350000</c:v>
                </c:pt>
                <c:pt idx="19">
                  <c:v>350000</c:v>
                </c:pt>
                <c:pt idx="20">
                  <c:v>350000</c:v>
                </c:pt>
                <c:pt idx="21">
                  <c:v>350000</c:v>
                </c:pt>
                <c:pt idx="22">
                  <c:v>350000</c:v>
                </c:pt>
                <c:pt idx="23">
                  <c:v>350000</c:v>
                </c:pt>
                <c:pt idx="24">
                  <c:v>350000</c:v>
                </c:pt>
                <c:pt idx="25">
                  <c:v>350000</c:v>
                </c:pt>
                <c:pt idx="26">
                  <c:v>340000</c:v>
                </c:pt>
                <c:pt idx="27">
                  <c:v>340000</c:v>
                </c:pt>
                <c:pt idx="28">
                  <c:v>340000</c:v>
                </c:pt>
                <c:pt idx="29">
                  <c:v>340000</c:v>
                </c:pt>
                <c:pt idx="30">
                  <c:v>340000</c:v>
                </c:pt>
                <c:pt idx="31">
                  <c:v>340000</c:v>
                </c:pt>
                <c:pt idx="32">
                  <c:v>330000</c:v>
                </c:pt>
                <c:pt idx="33">
                  <c:v>325000</c:v>
                </c:pt>
                <c:pt idx="34">
                  <c:v>325000</c:v>
                </c:pt>
                <c:pt idx="35">
                  <c:v>325000</c:v>
                </c:pt>
                <c:pt idx="36">
                  <c:v>325000</c:v>
                </c:pt>
                <c:pt idx="37">
                  <c:v>325000</c:v>
                </c:pt>
                <c:pt idx="38">
                  <c:v>320000</c:v>
                </c:pt>
                <c:pt idx="39">
                  <c:v>315000</c:v>
                </c:pt>
                <c:pt idx="40">
                  <c:v>315000</c:v>
                </c:pt>
                <c:pt idx="41">
                  <c:v>315000</c:v>
                </c:pt>
                <c:pt idx="42">
                  <c:v>290000</c:v>
                </c:pt>
                <c:pt idx="43">
                  <c:v>285000</c:v>
                </c:pt>
                <c:pt idx="44">
                  <c:v>285000</c:v>
                </c:pt>
                <c:pt idx="45">
                  <c:v>285000</c:v>
                </c:pt>
                <c:pt idx="46">
                  <c:v>285000</c:v>
                </c:pt>
                <c:pt idx="47">
                  <c:v>285000</c:v>
                </c:pt>
                <c:pt idx="48">
                  <c:v>285000</c:v>
                </c:pt>
                <c:pt idx="49">
                  <c:v>285000</c:v>
                </c:pt>
                <c:pt idx="50">
                  <c:v>285000</c:v>
                </c:pt>
                <c:pt idx="51">
                  <c:v>280000</c:v>
                </c:pt>
                <c:pt idx="52">
                  <c:v>250000</c:v>
                </c:pt>
                <c:pt idx="53">
                  <c:v>240000</c:v>
                </c:pt>
                <c:pt idx="54">
                  <c:v>240000</c:v>
                </c:pt>
                <c:pt idx="55">
                  <c:v>240000</c:v>
                </c:pt>
                <c:pt idx="56">
                  <c:v>240000</c:v>
                </c:pt>
                <c:pt idx="57">
                  <c:v>240000</c:v>
                </c:pt>
                <c:pt idx="58">
                  <c:v>240000</c:v>
                </c:pt>
                <c:pt idx="59">
                  <c:v>240000</c:v>
                </c:pt>
                <c:pt idx="60">
                  <c:v>235000</c:v>
                </c:pt>
                <c:pt idx="61">
                  <c:v>230000</c:v>
                </c:pt>
                <c:pt idx="62">
                  <c:v>225000</c:v>
                </c:pt>
                <c:pt idx="63">
                  <c:v>225000</c:v>
                </c:pt>
                <c:pt idx="64">
                  <c:v>215000</c:v>
                </c:pt>
                <c:pt idx="65">
                  <c:v>210000</c:v>
                </c:pt>
                <c:pt idx="66">
                  <c:v>210000</c:v>
                </c:pt>
                <c:pt idx="67">
                  <c:v>205000</c:v>
                </c:pt>
                <c:pt idx="68">
                  <c:v>205000</c:v>
                </c:pt>
                <c:pt idx="69">
                  <c:v>200000</c:v>
                </c:pt>
                <c:pt idx="70">
                  <c:v>200000</c:v>
                </c:pt>
                <c:pt idx="71">
                  <c:v>200000</c:v>
                </c:pt>
                <c:pt idx="72">
                  <c:v>180000</c:v>
                </c:pt>
                <c:pt idx="73">
                  <c:v>170000</c:v>
                </c:pt>
                <c:pt idx="74">
                  <c:v>170000</c:v>
                </c:pt>
                <c:pt idx="75">
                  <c:v>170000</c:v>
                </c:pt>
                <c:pt idx="76">
                  <c:v>170000</c:v>
                </c:pt>
                <c:pt idx="77">
                  <c:v>170000</c:v>
                </c:pt>
                <c:pt idx="78">
                  <c:v>170000</c:v>
                </c:pt>
                <c:pt idx="79">
                  <c:v>160000</c:v>
                </c:pt>
                <c:pt idx="80">
                  <c:v>160000</c:v>
                </c:pt>
                <c:pt idx="81">
                  <c:v>150000</c:v>
                </c:pt>
                <c:pt idx="82">
                  <c:v>145000</c:v>
                </c:pt>
                <c:pt idx="83">
                  <c:v>145000</c:v>
                </c:pt>
                <c:pt idx="84">
                  <c:v>145000</c:v>
                </c:pt>
                <c:pt idx="85">
                  <c:v>145000</c:v>
                </c:pt>
                <c:pt idx="86">
                  <c:v>145000</c:v>
                </c:pt>
                <c:pt idx="87">
                  <c:v>145000</c:v>
                </c:pt>
                <c:pt idx="88">
                  <c:v>145000</c:v>
                </c:pt>
                <c:pt idx="89">
                  <c:v>145000</c:v>
                </c:pt>
                <c:pt idx="90">
                  <c:v>145000</c:v>
                </c:pt>
                <c:pt idx="91">
                  <c:v>145000</c:v>
                </c:pt>
                <c:pt idx="92">
                  <c:v>145000</c:v>
                </c:pt>
                <c:pt idx="93">
                  <c:v>132500</c:v>
                </c:pt>
                <c:pt idx="94">
                  <c:v>132500</c:v>
                </c:pt>
                <c:pt idx="95">
                  <c:v>132500</c:v>
                </c:pt>
                <c:pt idx="96">
                  <c:v>132500</c:v>
                </c:pt>
                <c:pt idx="97">
                  <c:v>132500</c:v>
                </c:pt>
                <c:pt idx="98">
                  <c:v>132500</c:v>
                </c:pt>
                <c:pt idx="99">
                  <c:v>132500</c:v>
                </c:pt>
                <c:pt idx="100">
                  <c:v>132500</c:v>
                </c:pt>
                <c:pt idx="101">
                  <c:v>132500</c:v>
                </c:pt>
                <c:pt idx="102">
                  <c:v>132500</c:v>
                </c:pt>
                <c:pt idx="103">
                  <c:v>132500</c:v>
                </c:pt>
                <c:pt idx="104">
                  <c:v>130000</c:v>
                </c:pt>
                <c:pt idx="105">
                  <c:v>130000</c:v>
                </c:pt>
                <c:pt idx="106">
                  <c:v>130000</c:v>
                </c:pt>
                <c:pt idx="107">
                  <c:v>130000</c:v>
                </c:pt>
                <c:pt idx="108">
                  <c:v>130000</c:v>
                </c:pt>
                <c:pt idx="109">
                  <c:v>130000</c:v>
                </c:pt>
                <c:pt idx="110">
                  <c:v>130000</c:v>
                </c:pt>
                <c:pt idx="111">
                  <c:v>130000</c:v>
                </c:pt>
                <c:pt idx="112">
                  <c:v>130000</c:v>
                </c:pt>
                <c:pt idx="113">
                  <c:v>130000</c:v>
                </c:pt>
                <c:pt idx="114">
                  <c:v>130000</c:v>
                </c:pt>
                <c:pt idx="115">
                  <c:v>130000</c:v>
                </c:pt>
                <c:pt idx="116">
                  <c:v>130000</c:v>
                </c:pt>
                <c:pt idx="117">
                  <c:v>130000</c:v>
                </c:pt>
                <c:pt idx="118">
                  <c:v>130000</c:v>
                </c:pt>
                <c:pt idx="119">
                  <c:v>130000</c:v>
                </c:pt>
                <c:pt idx="120">
                  <c:v>130000</c:v>
                </c:pt>
                <c:pt idx="121">
                  <c:v>130000</c:v>
                </c:pt>
                <c:pt idx="122">
                  <c:v>130000</c:v>
                </c:pt>
                <c:pt idx="123">
                  <c:v>130000</c:v>
                </c:pt>
                <c:pt idx="124">
                  <c:v>130000</c:v>
                </c:pt>
                <c:pt idx="125">
                  <c:v>130000</c:v>
                </c:pt>
                <c:pt idx="126">
                  <c:v>130000</c:v>
                </c:pt>
                <c:pt idx="127">
                  <c:v>130000</c:v>
                </c:pt>
                <c:pt idx="128">
                  <c:v>130000</c:v>
                </c:pt>
                <c:pt idx="129">
                  <c:v>130000</c:v>
                </c:pt>
                <c:pt idx="130">
                  <c:v>130000</c:v>
                </c:pt>
                <c:pt idx="131">
                  <c:v>130000</c:v>
                </c:pt>
                <c:pt idx="132">
                  <c:v>125000</c:v>
                </c:pt>
                <c:pt idx="133">
                  <c:v>125000</c:v>
                </c:pt>
                <c:pt idx="134">
                  <c:v>125000</c:v>
                </c:pt>
                <c:pt idx="135">
                  <c:v>125000</c:v>
                </c:pt>
                <c:pt idx="136">
                  <c:v>125000</c:v>
                </c:pt>
                <c:pt idx="137">
                  <c:v>125000</c:v>
                </c:pt>
                <c:pt idx="138">
                  <c:v>125000</c:v>
                </c:pt>
                <c:pt idx="139">
                  <c:v>125000</c:v>
                </c:pt>
                <c:pt idx="140">
                  <c:v>125000</c:v>
                </c:pt>
                <c:pt idx="141">
                  <c:v>125000</c:v>
                </c:pt>
                <c:pt idx="142">
                  <c:v>125000</c:v>
                </c:pt>
                <c:pt idx="143">
                  <c:v>125000</c:v>
                </c:pt>
                <c:pt idx="144">
                  <c:v>125000</c:v>
                </c:pt>
                <c:pt idx="145">
                  <c:v>125000</c:v>
                </c:pt>
                <c:pt idx="146">
                  <c:v>125000</c:v>
                </c:pt>
                <c:pt idx="147">
                  <c:v>125000</c:v>
                </c:pt>
                <c:pt idx="148">
                  <c:v>125000</c:v>
                </c:pt>
                <c:pt idx="149">
                  <c:v>125000</c:v>
                </c:pt>
                <c:pt idx="150">
                  <c:v>125000</c:v>
                </c:pt>
                <c:pt idx="151">
                  <c:v>125000</c:v>
                </c:pt>
                <c:pt idx="152">
                  <c:v>125000</c:v>
                </c:pt>
                <c:pt idx="153">
                  <c:v>125000</c:v>
                </c:pt>
                <c:pt idx="154">
                  <c:v>125000</c:v>
                </c:pt>
                <c:pt idx="155">
                  <c:v>125000</c:v>
                </c:pt>
                <c:pt idx="156">
                  <c:v>125000</c:v>
                </c:pt>
                <c:pt idx="157">
                  <c:v>125000</c:v>
                </c:pt>
                <c:pt idx="158">
                  <c:v>125000</c:v>
                </c:pt>
                <c:pt idx="159">
                  <c:v>125000</c:v>
                </c:pt>
                <c:pt idx="160">
                  <c:v>125000</c:v>
                </c:pt>
                <c:pt idx="161">
                  <c:v>125000</c:v>
                </c:pt>
                <c:pt idx="162">
                  <c:v>125000</c:v>
                </c:pt>
                <c:pt idx="163">
                  <c:v>125000</c:v>
                </c:pt>
                <c:pt idx="164">
                  <c:v>125000</c:v>
                </c:pt>
                <c:pt idx="165">
                  <c:v>125000</c:v>
                </c:pt>
                <c:pt idx="166">
                  <c:v>125000</c:v>
                </c:pt>
                <c:pt idx="167">
                  <c:v>125000</c:v>
                </c:pt>
                <c:pt idx="168">
                  <c:v>113000</c:v>
                </c:pt>
                <c:pt idx="169">
                  <c:v>113000</c:v>
                </c:pt>
                <c:pt idx="170">
                  <c:v>107500</c:v>
                </c:pt>
                <c:pt idx="171">
                  <c:v>107500</c:v>
                </c:pt>
                <c:pt idx="172">
                  <c:v>107500</c:v>
                </c:pt>
                <c:pt idx="173">
                  <c:v>107500</c:v>
                </c:pt>
                <c:pt idx="174">
                  <c:v>107500</c:v>
                </c:pt>
                <c:pt idx="175">
                  <c:v>107500</c:v>
                </c:pt>
                <c:pt idx="176">
                  <c:v>107500</c:v>
                </c:pt>
                <c:pt idx="177">
                  <c:v>107500</c:v>
                </c:pt>
                <c:pt idx="178">
                  <c:v>107500</c:v>
                </c:pt>
                <c:pt idx="179">
                  <c:v>107500</c:v>
                </c:pt>
                <c:pt idx="180">
                  <c:v>107500</c:v>
                </c:pt>
                <c:pt idx="181">
                  <c:v>107500</c:v>
                </c:pt>
                <c:pt idx="182">
                  <c:v>107500</c:v>
                </c:pt>
                <c:pt idx="183">
                  <c:v>107500</c:v>
                </c:pt>
                <c:pt idx="184">
                  <c:v>107500</c:v>
                </c:pt>
                <c:pt idx="185">
                  <c:v>107500</c:v>
                </c:pt>
                <c:pt idx="186">
                  <c:v>107500</c:v>
                </c:pt>
                <c:pt idx="187">
                  <c:v>107500</c:v>
                </c:pt>
                <c:pt idx="188">
                  <c:v>107500</c:v>
                </c:pt>
                <c:pt idx="189">
                  <c:v>107500</c:v>
                </c:pt>
                <c:pt idx="190">
                  <c:v>107500</c:v>
                </c:pt>
                <c:pt idx="191">
                  <c:v>107500</c:v>
                </c:pt>
                <c:pt idx="192">
                  <c:v>107500</c:v>
                </c:pt>
                <c:pt idx="193">
                  <c:v>107500</c:v>
                </c:pt>
                <c:pt idx="194">
                  <c:v>107500</c:v>
                </c:pt>
                <c:pt idx="195">
                  <c:v>107500</c:v>
                </c:pt>
                <c:pt idx="196">
                  <c:v>107500</c:v>
                </c:pt>
                <c:pt idx="197">
                  <c:v>107500</c:v>
                </c:pt>
                <c:pt idx="198">
                  <c:v>107500</c:v>
                </c:pt>
                <c:pt idx="199">
                  <c:v>107500</c:v>
                </c:pt>
                <c:pt idx="200">
                  <c:v>107500</c:v>
                </c:pt>
                <c:pt idx="201">
                  <c:v>107500</c:v>
                </c:pt>
                <c:pt idx="202">
                  <c:v>107500</c:v>
                </c:pt>
                <c:pt idx="203">
                  <c:v>107500</c:v>
                </c:pt>
                <c:pt idx="204">
                  <c:v>107500</c:v>
                </c:pt>
                <c:pt idx="205">
                  <c:v>107500</c:v>
                </c:pt>
                <c:pt idx="206">
                  <c:v>107500</c:v>
                </c:pt>
                <c:pt idx="207">
                  <c:v>107500</c:v>
                </c:pt>
                <c:pt idx="208">
                  <c:v>107500</c:v>
                </c:pt>
                <c:pt idx="209">
                  <c:v>107500</c:v>
                </c:pt>
                <c:pt idx="210">
                  <c:v>107500</c:v>
                </c:pt>
                <c:pt idx="211">
                  <c:v>107500</c:v>
                </c:pt>
                <c:pt idx="212">
                  <c:v>107500</c:v>
                </c:pt>
                <c:pt idx="213">
                  <c:v>99000</c:v>
                </c:pt>
                <c:pt idx="214">
                  <c:v>99000</c:v>
                </c:pt>
                <c:pt idx="215">
                  <c:v>99000</c:v>
                </c:pt>
                <c:pt idx="216">
                  <c:v>99000</c:v>
                </c:pt>
                <c:pt idx="217">
                  <c:v>99000</c:v>
                </c:pt>
                <c:pt idx="218">
                  <c:v>99000</c:v>
                </c:pt>
                <c:pt idx="219">
                  <c:v>99000</c:v>
                </c:pt>
                <c:pt idx="220">
                  <c:v>99000</c:v>
                </c:pt>
                <c:pt idx="221">
                  <c:v>99000</c:v>
                </c:pt>
                <c:pt idx="222">
                  <c:v>99000</c:v>
                </c:pt>
                <c:pt idx="223">
                  <c:v>99000</c:v>
                </c:pt>
                <c:pt idx="224">
                  <c:v>99000</c:v>
                </c:pt>
                <c:pt idx="225">
                  <c:v>99000</c:v>
                </c:pt>
                <c:pt idx="226">
                  <c:v>92500</c:v>
                </c:pt>
                <c:pt idx="227">
                  <c:v>92500</c:v>
                </c:pt>
                <c:pt idx="228">
                  <c:v>92500</c:v>
                </c:pt>
                <c:pt idx="229">
                  <c:v>92500</c:v>
                </c:pt>
                <c:pt idx="230">
                  <c:v>92500</c:v>
                </c:pt>
                <c:pt idx="231">
                  <c:v>92500</c:v>
                </c:pt>
                <c:pt idx="232">
                  <c:v>92500</c:v>
                </c:pt>
                <c:pt idx="233">
                  <c:v>92500</c:v>
                </c:pt>
                <c:pt idx="234">
                  <c:v>92500</c:v>
                </c:pt>
                <c:pt idx="235">
                  <c:v>92500</c:v>
                </c:pt>
                <c:pt idx="236">
                  <c:v>90000</c:v>
                </c:pt>
                <c:pt idx="237">
                  <c:v>90000</c:v>
                </c:pt>
                <c:pt idx="238">
                  <c:v>90000</c:v>
                </c:pt>
                <c:pt idx="239">
                  <c:v>89000</c:v>
                </c:pt>
                <c:pt idx="240">
                  <c:v>88000</c:v>
                </c:pt>
                <c:pt idx="241">
                  <c:v>87000</c:v>
                </c:pt>
                <c:pt idx="242">
                  <c:v>87000</c:v>
                </c:pt>
                <c:pt idx="243">
                  <c:v>86000</c:v>
                </c:pt>
                <c:pt idx="244">
                  <c:v>85000</c:v>
                </c:pt>
                <c:pt idx="245">
                  <c:v>85000</c:v>
                </c:pt>
                <c:pt idx="246">
                  <c:v>85000</c:v>
                </c:pt>
                <c:pt idx="247">
                  <c:v>85000</c:v>
                </c:pt>
                <c:pt idx="248">
                  <c:v>85000</c:v>
                </c:pt>
                <c:pt idx="249">
                  <c:v>85000</c:v>
                </c:pt>
                <c:pt idx="250">
                  <c:v>85000</c:v>
                </c:pt>
                <c:pt idx="251">
                  <c:v>85000</c:v>
                </c:pt>
                <c:pt idx="252">
                  <c:v>85000</c:v>
                </c:pt>
                <c:pt idx="253">
                  <c:v>85000</c:v>
                </c:pt>
                <c:pt idx="254">
                  <c:v>85000</c:v>
                </c:pt>
                <c:pt idx="255">
                  <c:v>85000</c:v>
                </c:pt>
                <c:pt idx="256">
                  <c:v>85000</c:v>
                </c:pt>
                <c:pt idx="257">
                  <c:v>85000</c:v>
                </c:pt>
                <c:pt idx="258">
                  <c:v>85000</c:v>
                </c:pt>
                <c:pt idx="259">
                  <c:v>85000</c:v>
                </c:pt>
                <c:pt idx="260">
                  <c:v>81000</c:v>
                </c:pt>
                <c:pt idx="261">
                  <c:v>81000</c:v>
                </c:pt>
                <c:pt idx="262">
                  <c:v>81000</c:v>
                </c:pt>
                <c:pt idx="263">
                  <c:v>80000</c:v>
                </c:pt>
                <c:pt idx="264">
                  <c:v>80000</c:v>
                </c:pt>
                <c:pt idx="265">
                  <c:v>80000</c:v>
                </c:pt>
                <c:pt idx="266">
                  <c:v>80000</c:v>
                </c:pt>
                <c:pt idx="267">
                  <c:v>80000</c:v>
                </c:pt>
                <c:pt idx="268">
                  <c:v>80000</c:v>
                </c:pt>
                <c:pt idx="269">
                  <c:v>80000</c:v>
                </c:pt>
                <c:pt idx="270">
                  <c:v>80000</c:v>
                </c:pt>
                <c:pt idx="271">
                  <c:v>80000</c:v>
                </c:pt>
                <c:pt idx="272">
                  <c:v>79000</c:v>
                </c:pt>
                <c:pt idx="273">
                  <c:v>79000</c:v>
                </c:pt>
                <c:pt idx="274">
                  <c:v>79000</c:v>
                </c:pt>
                <c:pt idx="275">
                  <c:v>77000</c:v>
                </c:pt>
                <c:pt idx="276">
                  <c:v>77000</c:v>
                </c:pt>
                <c:pt idx="277">
                  <c:v>77000</c:v>
                </c:pt>
                <c:pt idx="278">
                  <c:v>77000</c:v>
                </c:pt>
                <c:pt idx="279">
                  <c:v>77000</c:v>
                </c:pt>
                <c:pt idx="280">
                  <c:v>77000</c:v>
                </c:pt>
                <c:pt idx="281">
                  <c:v>77000</c:v>
                </c:pt>
                <c:pt idx="282">
                  <c:v>77000</c:v>
                </c:pt>
                <c:pt idx="283">
                  <c:v>77000</c:v>
                </c:pt>
                <c:pt idx="284">
                  <c:v>77000</c:v>
                </c:pt>
                <c:pt idx="285">
                  <c:v>77000</c:v>
                </c:pt>
                <c:pt idx="286">
                  <c:v>77000</c:v>
                </c:pt>
                <c:pt idx="287">
                  <c:v>77000</c:v>
                </c:pt>
                <c:pt idx="288">
                  <c:v>77000</c:v>
                </c:pt>
                <c:pt idx="289">
                  <c:v>77000</c:v>
                </c:pt>
                <c:pt idx="290">
                  <c:v>77000</c:v>
                </c:pt>
                <c:pt idx="291">
                  <c:v>77000</c:v>
                </c:pt>
                <c:pt idx="292">
                  <c:v>76000</c:v>
                </c:pt>
                <c:pt idx="293">
                  <c:v>76000</c:v>
                </c:pt>
                <c:pt idx="294">
                  <c:v>76000</c:v>
                </c:pt>
                <c:pt idx="295">
                  <c:v>76000</c:v>
                </c:pt>
                <c:pt idx="296">
                  <c:v>76000</c:v>
                </c:pt>
                <c:pt idx="297">
                  <c:v>76000</c:v>
                </c:pt>
                <c:pt idx="298">
                  <c:v>75000</c:v>
                </c:pt>
                <c:pt idx="299">
                  <c:v>75000</c:v>
                </c:pt>
                <c:pt idx="300">
                  <c:v>75000</c:v>
                </c:pt>
                <c:pt idx="301">
                  <c:v>75000</c:v>
                </c:pt>
                <c:pt idx="302">
                  <c:v>75000</c:v>
                </c:pt>
                <c:pt idx="303">
                  <c:v>75000</c:v>
                </c:pt>
                <c:pt idx="304">
                  <c:v>75000</c:v>
                </c:pt>
                <c:pt idx="305">
                  <c:v>75000</c:v>
                </c:pt>
                <c:pt idx="306">
                  <c:v>75000</c:v>
                </c:pt>
                <c:pt idx="307">
                  <c:v>75000</c:v>
                </c:pt>
                <c:pt idx="308">
                  <c:v>73000</c:v>
                </c:pt>
                <c:pt idx="309">
                  <c:v>72000</c:v>
                </c:pt>
                <c:pt idx="310">
                  <c:v>72000</c:v>
                </c:pt>
                <c:pt idx="311">
                  <c:v>71000</c:v>
                </c:pt>
                <c:pt idx="312">
                  <c:v>70000</c:v>
                </c:pt>
                <c:pt idx="313">
                  <c:v>70000</c:v>
                </c:pt>
                <c:pt idx="314">
                  <c:v>70000</c:v>
                </c:pt>
                <c:pt idx="315">
                  <c:v>70000</c:v>
                </c:pt>
                <c:pt idx="316">
                  <c:v>70000</c:v>
                </c:pt>
                <c:pt idx="317">
                  <c:v>70000</c:v>
                </c:pt>
                <c:pt idx="318">
                  <c:v>70000</c:v>
                </c:pt>
                <c:pt idx="319">
                  <c:v>70000</c:v>
                </c:pt>
                <c:pt idx="320">
                  <c:v>68000</c:v>
                </c:pt>
                <c:pt idx="321">
                  <c:v>68000</c:v>
                </c:pt>
                <c:pt idx="322">
                  <c:v>67000</c:v>
                </c:pt>
                <c:pt idx="323">
                  <c:v>67000</c:v>
                </c:pt>
                <c:pt idx="324">
                  <c:v>67000</c:v>
                </c:pt>
                <c:pt idx="325">
                  <c:v>67000</c:v>
                </c:pt>
                <c:pt idx="326">
                  <c:v>66000</c:v>
                </c:pt>
                <c:pt idx="327">
                  <c:v>66000</c:v>
                </c:pt>
                <c:pt idx="328">
                  <c:v>66000</c:v>
                </c:pt>
                <c:pt idx="329">
                  <c:v>66000</c:v>
                </c:pt>
                <c:pt idx="330">
                  <c:v>66000</c:v>
                </c:pt>
                <c:pt idx="331">
                  <c:v>66000</c:v>
                </c:pt>
                <c:pt idx="332">
                  <c:v>66000</c:v>
                </c:pt>
                <c:pt idx="333">
                  <c:v>66000</c:v>
                </c:pt>
                <c:pt idx="334">
                  <c:v>66000</c:v>
                </c:pt>
                <c:pt idx="335">
                  <c:v>59000</c:v>
                </c:pt>
                <c:pt idx="336">
                  <c:v>59000</c:v>
                </c:pt>
                <c:pt idx="337">
                  <c:v>59000</c:v>
                </c:pt>
                <c:pt idx="338">
                  <c:v>59000</c:v>
                </c:pt>
                <c:pt idx="339">
                  <c:v>59000</c:v>
                </c:pt>
                <c:pt idx="340">
                  <c:v>59000</c:v>
                </c:pt>
                <c:pt idx="341">
                  <c:v>59000</c:v>
                </c:pt>
                <c:pt idx="342">
                  <c:v>59000</c:v>
                </c:pt>
                <c:pt idx="343">
                  <c:v>59000</c:v>
                </c:pt>
                <c:pt idx="344">
                  <c:v>59000</c:v>
                </c:pt>
                <c:pt idx="345">
                  <c:v>59000</c:v>
                </c:pt>
                <c:pt idx="346">
                  <c:v>5900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min val="44562"/>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49177877428999"/>
          <c:y val="0.0972410673903211"/>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rgbClr val="7F7F7F"/>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000" b="1" i="0" u="none" strike="noStrike" kern="1200" spc="0" baseline="0">
                <a:solidFill>
                  <a:srgbClr val="023985"/>
                </a:solidFill>
                <a:latin typeface="Times New Roman" panose="02020603050405020304" charset="0"/>
                <a:ea typeface="楷体" panose="02010609060101010101" pitchFamily="3" charset="-122"/>
                <a:cs typeface="+mn-cs"/>
              </a:defRPr>
            </a:pPr>
            <a:r>
              <a:rPr lang="zh-CN" altLang="en-US"/>
              <a:t>硫酸镍生产成本（元</a:t>
            </a:r>
            <a:r>
              <a:rPr lang="en-US" altLang="zh-CN"/>
              <a:t>/</a:t>
            </a:r>
            <a:r>
              <a:rPr lang="zh-CN" altLang="en-US"/>
              <a:t>吨）</a:t>
            </a:r>
            <a:endParaRPr lang="zh-CN" altLang="en-US"/>
          </a:p>
        </c:rich>
      </c:tx>
      <c:layout>
        <c:manualLayout>
          <c:xMode val="edge"/>
          <c:yMode val="edge"/>
          <c:x val="0.00219135802469136"/>
          <c:y val="0"/>
        </c:manualLayout>
      </c:layout>
      <c:overlay val="0"/>
      <c:spPr>
        <a:noFill/>
        <a:ln>
          <a:noFill/>
        </a:ln>
        <a:effectLst/>
      </c:spPr>
    </c:title>
    <c:autoTitleDeleted val="0"/>
    <c:plotArea>
      <c:layout>
        <c:manualLayout>
          <c:layoutTarget val="inner"/>
          <c:xMode val="edge"/>
          <c:yMode val="edge"/>
          <c:x val="0.124083024691358"/>
          <c:y val="0.303600427350427"/>
          <c:w val="0.873461387691101"/>
          <c:h val="0.506195190947666"/>
        </c:manualLayout>
      </c:layout>
      <c:lineChart>
        <c:grouping val="standard"/>
        <c:varyColors val="0"/>
        <c:ser>
          <c:idx val="0"/>
          <c:order val="0"/>
          <c:tx>
            <c:strRef>
              <c:f>成本数据汇总!$B$1</c:f>
              <c:strCache>
                <c:ptCount val="1"/>
                <c:pt idx="0">
                  <c:v>镍豆溶解硫酸镍成本</c:v>
                </c:pt>
              </c:strCache>
            </c:strRef>
          </c:tx>
          <c:spPr>
            <a:ln w="19050" cap="rnd">
              <a:solidFill>
                <a:srgbClr val="BC0008"/>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B$12:$B$1856</c:f>
              <c:numCache>
                <c:formatCode>General</c:formatCode>
                <c:ptCount val="1845"/>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20564.3340857788</c:v>
                </c:pt>
                <c:pt idx="374">
                  <c:v>20507.9006772009</c:v>
                </c:pt>
                <c:pt idx="375">
                  <c:v>20440.1805869074</c:v>
                </c:pt>
                <c:pt idx="376">
                  <c:v>#N/A</c:v>
                </c:pt>
                <c:pt idx="377">
                  <c:v>#N/A</c:v>
                </c:pt>
                <c:pt idx="378">
                  <c:v>20327.3137697517</c:v>
                </c:pt>
                <c:pt idx="379">
                  <c:v>20451.467268623</c:v>
                </c:pt>
                <c:pt idx="380">
                  <c:v>20632.0541760722</c:v>
                </c:pt>
                <c:pt idx="381">
                  <c:v>21015.8013544018</c:v>
                </c:pt>
                <c:pt idx="382">
                  <c:v>21027.0880361174</c:v>
                </c:pt>
                <c:pt idx="383">
                  <c:v>21241.5349887133</c:v>
                </c:pt>
                <c:pt idx="384">
                  <c:v>21162.5282167043</c:v>
                </c:pt>
                <c:pt idx="385">
                  <c:v>21106.0948081264</c:v>
                </c:pt>
                <c:pt idx="386">
                  <c:v>21354.4018058691</c:v>
                </c:pt>
                <c:pt idx="387">
                  <c:v>21331.8284424379</c:v>
                </c:pt>
                <c:pt idx="388">
                  <c:v>21568.848758465</c:v>
                </c:pt>
                <c:pt idx="389">
                  <c:v>21512.4153498871</c:v>
                </c:pt>
                <c:pt idx="390">
                  <c:v>21726.8623024831</c:v>
                </c:pt>
                <c:pt idx="391">
                  <c:v>21941.309255079</c:v>
                </c:pt>
                <c:pt idx="392">
                  <c:v>22020.316027088</c:v>
                </c:pt>
                <c:pt idx="393">
                  <c:v>21726.8623024831</c:v>
                </c:pt>
                <c:pt idx="394">
                  <c:v>21760.7223476298</c:v>
                </c:pt>
                <c:pt idx="395">
                  <c:v>21952.5959367946</c:v>
                </c:pt>
                <c:pt idx="396">
                  <c:v>22133.1828442438</c:v>
                </c:pt>
                <c:pt idx="397">
                  <c:v>21963.8826185102</c:v>
                </c:pt>
                <c:pt idx="398">
                  <c:v>22483.0699774266</c:v>
                </c:pt>
                <c:pt idx="399">
                  <c:v>22618.5101580135</c:v>
                </c:pt>
                <c:pt idx="400">
                  <c:v>22708.8036117381</c:v>
                </c:pt>
                <c:pt idx="401">
                  <c:v>#N/A</c:v>
                </c:pt>
                <c:pt idx="402">
                  <c:v>#N/A</c:v>
                </c:pt>
                <c:pt idx="403">
                  <c:v>#N/A</c:v>
                </c:pt>
                <c:pt idx="404">
                  <c:v>#N/A</c:v>
                </c:pt>
                <c:pt idx="405">
                  <c:v>#N/A</c:v>
                </c:pt>
                <c:pt idx="406">
                  <c:v>23521.4446952596</c:v>
                </c:pt>
                <c:pt idx="407">
                  <c:v>23013.5440180587</c:v>
                </c:pt>
                <c:pt idx="408">
                  <c:v>22911.9638826185</c:v>
                </c:pt>
                <c:pt idx="409">
                  <c:v>23047.4040632054</c:v>
                </c:pt>
                <c:pt idx="410">
                  <c:v>22629.7968397291</c:v>
                </c:pt>
                <c:pt idx="411">
                  <c:v>22911.9638826185</c:v>
                </c:pt>
                <c:pt idx="412">
                  <c:v>23024.8306997743</c:v>
                </c:pt>
                <c:pt idx="413">
                  <c:v>23239.2776523702</c:v>
                </c:pt>
                <c:pt idx="414">
                  <c:v>23487.5846501129</c:v>
                </c:pt>
                <c:pt idx="415">
                  <c:v>23510.158013544</c:v>
                </c:pt>
                <c:pt idx="416">
                  <c:v>23837.4717832957</c:v>
                </c:pt>
                <c:pt idx="417">
                  <c:v>23544.0180586907</c:v>
                </c:pt>
                <c:pt idx="418">
                  <c:v>23656.8848758465</c:v>
                </c:pt>
                <c:pt idx="419">
                  <c:v>23758.4650112867</c:v>
                </c:pt>
                <c:pt idx="420">
                  <c:v>23803.611738149</c:v>
                </c:pt>
                <c:pt idx="421">
                  <c:v>24198.6455981941</c:v>
                </c:pt>
                <c:pt idx="422">
                  <c:v>24243.7923250564</c:v>
                </c:pt>
                <c:pt idx="423">
                  <c:v>24785.5530474041</c:v>
                </c:pt>
                <c:pt idx="424">
                  <c:v>24571.1060948081</c:v>
                </c:pt>
                <c:pt idx="425">
                  <c:v>24108.3521444695</c:v>
                </c:pt>
                <c:pt idx="426">
                  <c:v>24029.3453724605</c:v>
                </c:pt>
                <c:pt idx="427">
                  <c:v>23792.3250564334</c:v>
                </c:pt>
                <c:pt idx="428">
                  <c:v>23961.625282167</c:v>
                </c:pt>
                <c:pt idx="429">
                  <c:v>23927.7652370203</c:v>
                </c:pt>
                <c:pt idx="430">
                  <c:v>23566.5914221219</c:v>
                </c:pt>
                <c:pt idx="431">
                  <c:v>23600.4514672686</c:v>
                </c:pt>
                <c:pt idx="432">
                  <c:v>23871.3318284424</c:v>
                </c:pt>
                <c:pt idx="433">
                  <c:v>24119.6388261851</c:v>
                </c:pt>
                <c:pt idx="434">
                  <c:v>24176.072234763</c:v>
                </c:pt>
                <c:pt idx="435">
                  <c:v>23747.1783295711</c:v>
                </c:pt>
                <c:pt idx="436">
                  <c:v>23690.7449209932</c:v>
                </c:pt>
                <c:pt idx="437">
                  <c:v>23521.4446952596</c:v>
                </c:pt>
                <c:pt idx="438">
                  <c:v>23927.7652370203</c:v>
                </c:pt>
                <c:pt idx="439">
                  <c:v>23273.1376975169</c:v>
                </c:pt>
                <c:pt idx="440">
                  <c:v>23160.2708803612</c:v>
                </c:pt>
                <c:pt idx="441">
                  <c:v>23566.5914221219</c:v>
                </c:pt>
                <c:pt idx="442">
                  <c:v>23566.5914221219</c:v>
                </c:pt>
                <c:pt idx="443">
                  <c:v>23656.8848758465</c:v>
                </c:pt>
                <c:pt idx="444">
                  <c:v>23927.7652370203</c:v>
                </c:pt>
                <c:pt idx="445">
                  <c:v>#N/A</c:v>
                </c:pt>
                <c:pt idx="446">
                  <c:v>23769.7516930023</c:v>
                </c:pt>
                <c:pt idx="447">
                  <c:v>23544.0180586907</c:v>
                </c:pt>
                <c:pt idx="448">
                  <c:v>23747.1783295711</c:v>
                </c:pt>
                <c:pt idx="449">
                  <c:v>23702.0316027088</c:v>
                </c:pt>
                <c:pt idx="450">
                  <c:v>23250.5643340858</c:v>
                </c:pt>
                <c:pt idx="451">
                  <c:v>23419.8645598194</c:v>
                </c:pt>
                <c:pt idx="452">
                  <c:v>23386.0045146727</c:v>
                </c:pt>
                <c:pt idx="453">
                  <c:v>23442.4379232506</c:v>
                </c:pt>
                <c:pt idx="454">
                  <c:v>23171.5575620768</c:v>
                </c:pt>
                <c:pt idx="455">
                  <c:v>22911.9638826185</c:v>
                </c:pt>
                <c:pt idx="456">
                  <c:v>23047.4040632054</c:v>
                </c:pt>
                <c:pt idx="457">
                  <c:v>22742.6636568849</c:v>
                </c:pt>
                <c:pt idx="458">
                  <c:v>22595.9367945824</c:v>
                </c:pt>
                <c:pt idx="459">
                  <c:v>22607.223476298</c:v>
                </c:pt>
                <c:pt idx="460">
                  <c:v>22629.7968397291</c:v>
                </c:pt>
                <c:pt idx="461">
                  <c:v>22663.6568848758</c:v>
                </c:pt>
                <c:pt idx="462">
                  <c:v>22595.9367945824</c:v>
                </c:pt>
                <c:pt idx="463">
                  <c:v>#N/A</c:v>
                </c:pt>
                <c:pt idx="464">
                  <c:v>#N/A</c:v>
                </c:pt>
                <c:pt idx="465">
                  <c:v>#N/A</c:v>
                </c:pt>
                <c:pt idx="466">
                  <c:v>22189.6162528217</c:v>
                </c:pt>
                <c:pt idx="467">
                  <c:v>22302.4830699774</c:v>
                </c:pt>
                <c:pt idx="468">
                  <c:v>22257.3363431151</c:v>
                </c:pt>
                <c:pt idx="469">
                  <c:v>21997.7426636569</c:v>
                </c:pt>
                <c:pt idx="470">
                  <c:v>22313.769751693</c:v>
                </c:pt>
                <c:pt idx="471">
                  <c:v>22155.7562076749</c:v>
                </c:pt>
                <c:pt idx="472">
                  <c:v>22279.9097065463</c:v>
                </c:pt>
                <c:pt idx="473">
                  <c:v>22370.2031602709</c:v>
                </c:pt>
                <c:pt idx="474">
                  <c:v>22494.3566591422</c:v>
                </c:pt>
                <c:pt idx="475">
                  <c:v>22562.0767494357</c:v>
                </c:pt>
                <c:pt idx="476">
                  <c:v>22471.7832957111</c:v>
                </c:pt>
                <c:pt idx="477">
                  <c:v>22629.7968397291</c:v>
                </c:pt>
                <c:pt idx="478">
                  <c:v>22505.6433408578</c:v>
                </c:pt>
                <c:pt idx="479">
                  <c:v>22313.769751693</c:v>
                </c:pt>
                <c:pt idx="480">
                  <c:v>22370.2031602709</c:v>
                </c:pt>
                <c:pt idx="481">
                  <c:v>23148.9841986456</c:v>
                </c:pt>
                <c:pt idx="482">
                  <c:v>23148.9841986456</c:v>
                </c:pt>
                <c:pt idx="483">
                  <c:v>22753.9503386005</c:v>
                </c:pt>
                <c:pt idx="484">
                  <c:v>22686.230248307</c:v>
                </c:pt>
                <c:pt idx="485">
                  <c:v>22776.5237020316</c:v>
                </c:pt>
                <c:pt idx="486">
                  <c:v>22516.9300225734</c:v>
                </c:pt>
                <c:pt idx="487">
                  <c:v>22336.3431151242</c:v>
                </c:pt>
                <c:pt idx="488">
                  <c:v>22234.762979684</c:v>
                </c:pt>
                <c:pt idx="489">
                  <c:v>22031.6027088036</c:v>
                </c:pt>
                <c:pt idx="490">
                  <c:v>#N/A</c:v>
                </c:pt>
                <c:pt idx="491">
                  <c:v>22257.3363431151</c:v>
                </c:pt>
                <c:pt idx="492">
                  <c:v>22302.4830699774</c:v>
                </c:pt>
                <c:pt idx="493">
                  <c:v>22607.223476298</c:v>
                </c:pt>
                <c:pt idx="494">
                  <c:v>22674.9435665914</c:v>
                </c:pt>
                <c:pt idx="495">
                  <c:v>23036.1173814898</c:v>
                </c:pt>
                <c:pt idx="496">
                  <c:v>22934.5372460497</c:v>
                </c:pt>
                <c:pt idx="497">
                  <c:v>22697.5169300226</c:v>
                </c:pt>
                <c:pt idx="498">
                  <c:v>22945.8239277652</c:v>
                </c:pt>
                <c:pt idx="499">
                  <c:v>22968.3972911964</c:v>
                </c:pt>
                <c:pt idx="500">
                  <c:v>22697.5169300226</c:v>
                </c:pt>
                <c:pt idx="501">
                  <c:v>22704.2889390519</c:v>
                </c:pt>
                <c:pt idx="502">
                  <c:v>22889.3905191874</c:v>
                </c:pt>
                <c:pt idx="503">
                  <c:v>23013.5440180587</c:v>
                </c:pt>
                <c:pt idx="504">
                  <c:v>23304.7404063205</c:v>
                </c:pt>
                <c:pt idx="505">
                  <c:v>23243.7923250564</c:v>
                </c:pt>
                <c:pt idx="506">
                  <c:v>22855.5304740406</c:v>
                </c:pt>
                <c:pt idx="507">
                  <c:v>22320.5417607223</c:v>
                </c:pt>
                <c:pt idx="508">
                  <c:v>22295.7110609481</c:v>
                </c:pt>
                <c:pt idx="509">
                  <c:v>22530.4740406321</c:v>
                </c:pt>
                <c:pt idx="510">
                  <c:v>22521.4446952596</c:v>
                </c:pt>
                <c:pt idx="511">
                  <c:v>22762.9796839729</c:v>
                </c:pt>
                <c:pt idx="512">
                  <c:v>23002.2573363431</c:v>
                </c:pt>
                <c:pt idx="513">
                  <c:v>23424.3792325056</c:v>
                </c:pt>
                <c:pt idx="514">
                  <c:v>23550.7900677201</c:v>
                </c:pt>
                <c:pt idx="515">
                  <c:v>23611.7381489842</c:v>
                </c:pt>
                <c:pt idx="516">
                  <c:v>24248.3069977427</c:v>
                </c:pt>
                <c:pt idx="517">
                  <c:v>24469.5259593679</c:v>
                </c:pt>
                <c:pt idx="518">
                  <c:v>25015.8013544018</c:v>
                </c:pt>
                <c:pt idx="519">
                  <c:v>26067.7200902935</c:v>
                </c:pt>
                <c:pt idx="520">
                  <c:v>26966.1399548533</c:v>
                </c:pt>
                <c:pt idx="521">
                  <c:v>26227.9909706546</c:v>
                </c:pt>
                <c:pt idx="522">
                  <c:v>25851.0158013544</c:v>
                </c:pt>
                <c:pt idx="523">
                  <c:v>25713.3182844244</c:v>
                </c:pt>
                <c:pt idx="524">
                  <c:v>25616.2528216704</c:v>
                </c:pt>
                <c:pt idx="525">
                  <c:v>25273.1376975169</c:v>
                </c:pt>
                <c:pt idx="526">
                  <c:v>25142.2121896163</c:v>
                </c:pt>
                <c:pt idx="527">
                  <c:v>25494.3566591422</c:v>
                </c:pt>
                <c:pt idx="528">
                  <c:v>25437.9232505643</c:v>
                </c:pt>
                <c:pt idx="529">
                  <c:v>25697.5169300226</c:v>
                </c:pt>
                <c:pt idx="530">
                  <c:v>25864.5598194131</c:v>
                </c:pt>
                <c:pt idx="531">
                  <c:v>26185.1015801354</c:v>
                </c:pt>
                <c:pt idx="532">
                  <c:v>26812.6410835214</c:v>
                </c:pt>
                <c:pt idx="533">
                  <c:v>26731.3769751693</c:v>
                </c:pt>
                <c:pt idx="534">
                  <c:v>28304.7404063205</c:v>
                </c:pt>
                <c:pt idx="535">
                  <c:v>28562.0767494357</c:v>
                </c:pt>
                <c:pt idx="536">
                  <c:v>28106.0948081264</c:v>
                </c:pt>
                <c:pt idx="537">
                  <c:v>27984.1986455982</c:v>
                </c:pt>
                <c:pt idx="538">
                  <c:v>27875.8465011287</c:v>
                </c:pt>
                <c:pt idx="539">
                  <c:v>28015.8013544018</c:v>
                </c:pt>
                <c:pt idx="540">
                  <c:v>28713.3182844244</c:v>
                </c:pt>
                <c:pt idx="541">
                  <c:v>28539.5033860045</c:v>
                </c:pt>
                <c:pt idx="542">
                  <c:v>28343.1151241535</c:v>
                </c:pt>
                <c:pt idx="543">
                  <c:v>27968.3972911964</c:v>
                </c:pt>
                <c:pt idx="544">
                  <c:v>28006.7720090293</c:v>
                </c:pt>
                <c:pt idx="545">
                  <c:v>27984.1986455982</c:v>
                </c:pt>
                <c:pt idx="546">
                  <c:v>27959.3679458239</c:v>
                </c:pt>
                <c:pt idx="547">
                  <c:v>28446.9525959368</c:v>
                </c:pt>
                <c:pt idx="548">
                  <c:v>28367.9458239278</c:v>
                </c:pt>
                <c:pt idx="549">
                  <c:v>28738.1489841986</c:v>
                </c:pt>
                <c:pt idx="550">
                  <c:v>29431.151241535</c:v>
                </c:pt>
                <c:pt idx="551">
                  <c:v>33182.8442437923</c:v>
                </c:pt>
                <c:pt idx="552">
                  <c:v>32977.4266365689</c:v>
                </c:pt>
                <c:pt idx="553">
                  <c:v>33022.5733634312</c:v>
                </c:pt>
                <c:pt idx="554">
                  <c:v>32255.079006772</c:v>
                </c:pt>
                <c:pt idx="555">
                  <c:v>32058.690744921</c:v>
                </c:pt>
                <c:pt idx="556">
                  <c:v>31819.4130925508</c:v>
                </c:pt>
                <c:pt idx="557">
                  <c:v>32629.7968397291</c:v>
                </c:pt>
                <c:pt idx="558">
                  <c:v>32455.9819413093</c:v>
                </c:pt>
                <c:pt idx="559">
                  <c:v>32417.6072234763</c:v>
                </c:pt>
                <c:pt idx="560">
                  <c:v>#N/A</c:v>
                </c:pt>
                <c:pt idx="561">
                  <c:v>31699.7742663657</c:v>
                </c:pt>
                <c:pt idx="562">
                  <c:v>30957.1106094808</c:v>
                </c:pt>
                <c:pt idx="563">
                  <c:v>30765.237020316</c:v>
                </c:pt>
                <c:pt idx="564">
                  <c:v>30990.9706546275</c:v>
                </c:pt>
                <c:pt idx="565">
                  <c:v>31112.8668171558</c:v>
                </c:pt>
                <c:pt idx="566">
                  <c:v>31288.9390519187</c:v>
                </c:pt>
                <c:pt idx="567">
                  <c:v>31085.7787810384</c:v>
                </c:pt>
                <c:pt idx="568">
                  <c:v>30975.1693002257</c:v>
                </c:pt>
                <c:pt idx="569">
                  <c:v>31069.9774266366</c:v>
                </c:pt>
                <c:pt idx="570">
                  <c:v>31000</c:v>
                </c:pt>
                <c:pt idx="571">
                  <c:v>31139.9548532731</c:v>
                </c:pt>
                <c:pt idx="572">
                  <c:v>#N/A</c:v>
                </c:pt>
                <c:pt idx="573">
                  <c:v>#N/A</c:v>
                </c:pt>
                <c:pt idx="574">
                  <c:v>#N/A</c:v>
                </c:pt>
                <c:pt idx="575">
                  <c:v>#N/A</c:v>
                </c:pt>
                <c:pt idx="576">
                  <c:v>#N/A</c:v>
                </c:pt>
                <c:pt idx="577">
                  <c:v>31056.4334085779</c:v>
                </c:pt>
                <c:pt idx="578">
                  <c:v>31081.2641083521</c:v>
                </c:pt>
                <c:pt idx="579">
                  <c:v>31042.8893905192</c:v>
                </c:pt>
                <c:pt idx="580">
                  <c:v>30805.8690744921</c:v>
                </c:pt>
                <c:pt idx="581">
                  <c:v>31079.006772009</c:v>
                </c:pt>
                <c:pt idx="582">
                  <c:v>30288.9390519187</c:v>
                </c:pt>
                <c:pt idx="583">
                  <c:v>30408.5778781038</c:v>
                </c:pt>
                <c:pt idx="584">
                  <c:v>29772.0090293454</c:v>
                </c:pt>
                <c:pt idx="585">
                  <c:v>29604.9661399549</c:v>
                </c:pt>
                <c:pt idx="586">
                  <c:v>28792.3250564334</c:v>
                </c:pt>
                <c:pt idx="587">
                  <c:v>28555.3047404063</c:v>
                </c:pt>
                <c:pt idx="588">
                  <c:v>29383.7471783296</c:v>
                </c:pt>
                <c:pt idx="589">
                  <c:v>29704.2889390519</c:v>
                </c:pt>
                <c:pt idx="590">
                  <c:v>30293.453724605</c:v>
                </c:pt>
                <c:pt idx="591">
                  <c:v>30313.769751693</c:v>
                </c:pt>
                <c:pt idx="592">
                  <c:v>30325.0564334086</c:v>
                </c:pt>
                <c:pt idx="593">
                  <c:v>30331.8284424379</c:v>
                </c:pt>
                <c:pt idx="594">
                  <c:v>30451.467268623</c:v>
                </c:pt>
                <c:pt idx="595">
                  <c:v>30568.848758465</c:v>
                </c:pt>
                <c:pt idx="596">
                  <c:v>29458.2392776524</c:v>
                </c:pt>
                <c:pt idx="597">
                  <c:v>28611.7381489842</c:v>
                </c:pt>
                <c:pt idx="598">
                  <c:v>28216.7042889391</c:v>
                </c:pt>
                <c:pt idx="599">
                  <c:v>28681.7155756208</c:v>
                </c:pt>
                <c:pt idx="600">
                  <c:v>28501.1286681716</c:v>
                </c:pt>
                <c:pt idx="601">
                  <c:v>28273.1376975169</c:v>
                </c:pt>
                <c:pt idx="602">
                  <c:v>27652.3702031603</c:v>
                </c:pt>
                <c:pt idx="603">
                  <c:v>27832.9571106095</c:v>
                </c:pt>
                <c:pt idx="604">
                  <c:v>27401.8058690745</c:v>
                </c:pt>
                <c:pt idx="605">
                  <c:v>26945.8239277652</c:v>
                </c:pt>
                <c:pt idx="606">
                  <c:v>26386.0045146727</c:v>
                </c:pt>
                <c:pt idx="607">
                  <c:v>26426.6365688488</c:v>
                </c:pt>
                <c:pt idx="608">
                  <c:v>26085.7787810384</c:v>
                </c:pt>
                <c:pt idx="609">
                  <c:v>25724.60496614</c:v>
                </c:pt>
                <c:pt idx="610">
                  <c:v>25837.4717832957</c:v>
                </c:pt>
                <c:pt idx="611">
                  <c:v>25914.2212189616</c:v>
                </c:pt>
                <c:pt idx="612">
                  <c:v>25785.5530474041</c:v>
                </c:pt>
                <c:pt idx="613">
                  <c:v>25577.8781038375</c:v>
                </c:pt>
                <c:pt idx="614">
                  <c:v>25322.7990970655</c:v>
                </c:pt>
                <c:pt idx="615">
                  <c:v>24972.9119638826</c:v>
                </c:pt>
                <c:pt idx="616">
                  <c:v>24295.7110609481</c:v>
                </c:pt>
                <c:pt idx="617">
                  <c:v>24401.8058690745</c:v>
                </c:pt>
                <c:pt idx="618">
                  <c:v>23593.6794582393</c:v>
                </c:pt>
                <c:pt idx="619">
                  <c:v>23259.5936794582</c:v>
                </c:pt>
                <c:pt idx="620">
                  <c:v>23647.855530474</c:v>
                </c:pt>
                <c:pt idx="621">
                  <c:v>23896.1625282167</c:v>
                </c:pt>
                <c:pt idx="622">
                  <c:v>23516.9300225734</c:v>
                </c:pt>
                <c:pt idx="623">
                  <c:v>23857.7878103838</c:v>
                </c:pt>
                <c:pt idx="624">
                  <c:v>24476.2979683973</c:v>
                </c:pt>
                <c:pt idx="625">
                  <c:v>24401.8058690745</c:v>
                </c:pt>
                <c:pt idx="626">
                  <c:v>24808.1264108352</c:v>
                </c:pt>
                <c:pt idx="627">
                  <c:v>24767.4943566591</c:v>
                </c:pt>
                <c:pt idx="628">
                  <c:v>24582.3927765237</c:v>
                </c:pt>
                <c:pt idx="629">
                  <c:v>24399.5485327314</c:v>
                </c:pt>
                <c:pt idx="630">
                  <c:v>24821.6704288939</c:v>
                </c:pt>
                <c:pt idx="631">
                  <c:v>25212.1896162528</c:v>
                </c:pt>
                <c:pt idx="632">
                  <c:v>24957.1106094808</c:v>
                </c:pt>
                <c:pt idx="633">
                  <c:v>24866.8171557562</c:v>
                </c:pt>
                <c:pt idx="634">
                  <c:v>25022.5733634312</c:v>
                </c:pt>
                <c:pt idx="635">
                  <c:v>24871.3318284424</c:v>
                </c:pt>
                <c:pt idx="636">
                  <c:v>24939.0519187359</c:v>
                </c:pt>
                <c:pt idx="637">
                  <c:v>24864.5598194131</c:v>
                </c:pt>
                <c:pt idx="638">
                  <c:v>#N/A</c:v>
                </c:pt>
                <c:pt idx="639">
                  <c:v>24966.1399548533</c:v>
                </c:pt>
                <c:pt idx="640">
                  <c:v>24853.2731376975</c:v>
                </c:pt>
                <c:pt idx="641">
                  <c:v>24227.9909706546</c:v>
                </c:pt>
                <c:pt idx="642">
                  <c:v>24243.7923250564</c:v>
                </c:pt>
                <c:pt idx="643">
                  <c:v>24354.4018058691</c:v>
                </c:pt>
                <c:pt idx="644">
                  <c:v>25097.065462754</c:v>
                </c:pt>
                <c:pt idx="645">
                  <c:v>25063.2054176072</c:v>
                </c:pt>
                <c:pt idx="646">
                  <c:v>25672.6862302483</c:v>
                </c:pt>
                <c:pt idx="647">
                  <c:v>25282.1670428894</c:v>
                </c:pt>
                <c:pt idx="648">
                  <c:v>24697.5169300226</c:v>
                </c:pt>
                <c:pt idx="649">
                  <c:v>25399.5485327314</c:v>
                </c:pt>
                <c:pt idx="650">
                  <c:v>24661.3995485327</c:v>
                </c:pt>
                <c:pt idx="651">
                  <c:v>24711.0609480813</c:v>
                </c:pt>
                <c:pt idx="652">
                  <c:v>24801.3544018059</c:v>
                </c:pt>
                <c:pt idx="653">
                  <c:v>24544.0180586907</c:v>
                </c:pt>
                <c:pt idx="654">
                  <c:v>24212.1896162528</c:v>
                </c:pt>
                <c:pt idx="655">
                  <c:v>#N/A</c:v>
                </c:pt>
                <c:pt idx="656">
                  <c:v>#N/A</c:v>
                </c:pt>
                <c:pt idx="657">
                  <c:v>#N/A</c:v>
                </c:pt>
                <c:pt idx="658">
                  <c:v>#N/A</c:v>
                </c:pt>
                <c:pt idx="659">
                  <c:v>#N/A</c:v>
                </c:pt>
                <c:pt idx="660">
                  <c:v>#N/A</c:v>
                </c:pt>
                <c:pt idx="661">
                  <c:v>23243.7923250564</c:v>
                </c:pt>
                <c:pt idx="662">
                  <c:v>23476.2979683973</c:v>
                </c:pt>
                <c:pt idx="663">
                  <c:v>23749.4356659142</c:v>
                </c:pt>
                <c:pt idx="664">
                  <c:v>23986.4559819413</c:v>
                </c:pt>
                <c:pt idx="665">
                  <c:v>23993.2279909707</c:v>
                </c:pt>
                <c:pt idx="666">
                  <c:v>23916.4785553047</c:v>
                </c:pt>
                <c:pt idx="667">
                  <c:v>24352.144469526</c:v>
                </c:pt>
                <c:pt idx="668">
                  <c:v>24311.5124153499</c:v>
                </c:pt>
                <c:pt idx="669">
                  <c:v>24223.4762979684</c:v>
                </c:pt>
                <c:pt idx="670">
                  <c:v>24178.3295711061</c:v>
                </c:pt>
                <c:pt idx="671">
                  <c:v>23995.4853273138</c:v>
                </c:pt>
                <c:pt idx="672">
                  <c:v>23864.5598194131</c:v>
                </c:pt>
                <c:pt idx="673">
                  <c:v>23959.3679458239</c:v>
                </c:pt>
                <c:pt idx="674">
                  <c:v>23799.0970654628</c:v>
                </c:pt>
                <c:pt idx="675">
                  <c:v>23722.3476297968</c:v>
                </c:pt>
                <c:pt idx="676">
                  <c:v>23261.8510158014</c:v>
                </c:pt>
                <c:pt idx="677">
                  <c:v>23356.6591422122</c:v>
                </c:pt>
                <c:pt idx="678">
                  <c:v>23404.0632054176</c:v>
                </c:pt>
                <c:pt idx="679">
                  <c:v>23313.769751693</c:v>
                </c:pt>
                <c:pt idx="680">
                  <c:v>23011.2866817156</c:v>
                </c:pt>
                <c:pt idx="681">
                  <c:v>23022.5733634312</c:v>
                </c:pt>
                <c:pt idx="682">
                  <c:v>23810.3837471783</c:v>
                </c:pt>
                <c:pt idx="683">
                  <c:v>23591.4221218962</c:v>
                </c:pt>
                <c:pt idx="684">
                  <c:v>23471.7832957111</c:v>
                </c:pt>
                <c:pt idx="685">
                  <c:v>23699.7742663657</c:v>
                </c:pt>
                <c:pt idx="686">
                  <c:v>22934.5372460497</c:v>
                </c:pt>
                <c:pt idx="687">
                  <c:v>23374.7178329571</c:v>
                </c:pt>
                <c:pt idx="688">
                  <c:v>23785.5530474041</c:v>
                </c:pt>
                <c:pt idx="689">
                  <c:v>22981.9413092551</c:v>
                </c:pt>
                <c:pt idx="690">
                  <c:v>22234.762979684</c:v>
                </c:pt>
                <c:pt idx="691">
                  <c:v>23108.3521444695</c:v>
                </c:pt>
                <c:pt idx="692">
                  <c:v>23108.3521444695</c:v>
                </c:pt>
                <c:pt idx="693">
                  <c:v>22819.4130925508</c:v>
                </c:pt>
                <c:pt idx="694">
                  <c:v>21279.9097065463</c:v>
                </c:pt>
                <c:pt idx="695">
                  <c:v>22020.316027088</c:v>
                </c:pt>
                <c:pt idx="696">
                  <c:v>21381.4898419865</c:v>
                </c:pt>
                <c:pt idx="697">
                  <c:v>21354.4018058691</c:v>
                </c:pt>
                <c:pt idx="698">
                  <c:v>21227.9909706546</c:v>
                </c:pt>
                <c:pt idx="699">
                  <c:v>21358.9164785553</c:v>
                </c:pt>
                <c:pt idx="700">
                  <c:v>21248.3069977427</c:v>
                </c:pt>
                <c:pt idx="701">
                  <c:v>21306.9977426637</c:v>
                </c:pt>
                <c:pt idx="702">
                  <c:v>21575.6207674944</c:v>
                </c:pt>
                <c:pt idx="703">
                  <c:v>21541.7607223476</c:v>
                </c:pt>
                <c:pt idx="704">
                  <c:v>20979.683972912</c:v>
                </c:pt>
                <c:pt idx="705">
                  <c:v>21534.9887133183</c:v>
                </c:pt>
                <c:pt idx="706">
                  <c:v>#N/A</c:v>
                </c:pt>
                <c:pt idx="707">
                  <c:v>21609.4808126411</c:v>
                </c:pt>
                <c:pt idx="708">
                  <c:v>21659.1422121896</c:v>
                </c:pt>
                <c:pt idx="709">
                  <c:v>22063.2054176072</c:v>
                </c:pt>
                <c:pt idx="710">
                  <c:v>22519.1873589165</c:v>
                </c:pt>
                <c:pt idx="711">
                  <c:v>22458.2392776524</c:v>
                </c:pt>
                <c:pt idx="712">
                  <c:v>22322.7990970655</c:v>
                </c:pt>
                <c:pt idx="713">
                  <c:v>22372.460496614</c:v>
                </c:pt>
                <c:pt idx="714">
                  <c:v>22325.0564334086</c:v>
                </c:pt>
                <c:pt idx="715">
                  <c:v>22546.2753950339</c:v>
                </c:pt>
                <c:pt idx="716">
                  <c:v>23099.3227990971</c:v>
                </c:pt>
                <c:pt idx="717">
                  <c:v>23275.39503386</c:v>
                </c:pt>
                <c:pt idx="718">
                  <c:v>22460.4966139955</c:v>
                </c:pt>
                <c:pt idx="719">
                  <c:v>22927.7652370203</c:v>
                </c:pt>
                <c:pt idx="720">
                  <c:v>23264.1083521445</c:v>
                </c:pt>
                <c:pt idx="721">
                  <c:v>23501.1286681716</c:v>
                </c:pt>
                <c:pt idx="722">
                  <c:v>23090.2934537246</c:v>
                </c:pt>
                <c:pt idx="723">
                  <c:v>23304.7404063205</c:v>
                </c:pt>
                <c:pt idx="724">
                  <c:v>23318.2844243792</c:v>
                </c:pt>
                <c:pt idx="725">
                  <c:v>#N/A</c:v>
                </c:pt>
                <c:pt idx="726">
                  <c:v>#N/A</c:v>
                </c:pt>
                <c:pt idx="727">
                  <c:v>22670.4288939052</c:v>
                </c:pt>
                <c:pt idx="728">
                  <c:v>23465.0112866817</c:v>
                </c:pt>
                <c:pt idx="729">
                  <c:v>23370.2031602709</c:v>
                </c:pt>
                <c:pt idx="730">
                  <c:v>23370.2031602709</c:v>
                </c:pt>
                <c:pt idx="731">
                  <c:v>#N/A</c:v>
                </c:pt>
                <c:pt idx="732">
                  <c:v>23641.0835214447</c:v>
                </c:pt>
                <c:pt idx="733">
                  <c:v>23654.6275395034</c:v>
                </c:pt>
                <c:pt idx="734">
                  <c:v>23038.374717833</c:v>
                </c:pt>
                <c:pt idx="735">
                  <c:v>23164.7855530474</c:v>
                </c:pt>
                <c:pt idx="736">
                  <c:v>22977.4266365688</c:v>
                </c:pt>
                <c:pt idx="737">
                  <c:v>#N/A</c:v>
                </c:pt>
                <c:pt idx="738">
                  <c:v>#N/A</c:v>
                </c:pt>
                <c:pt idx="739">
                  <c:v>22898.4198645598</c:v>
                </c:pt>
                <c:pt idx="740">
                  <c:v>23474.0406320542</c:v>
                </c:pt>
                <c:pt idx="741">
                  <c:v>23720.0902934537</c:v>
                </c:pt>
                <c:pt idx="742">
                  <c:v>24155.7562076749</c:v>
                </c:pt>
                <c:pt idx="743">
                  <c:v>23124.1534988713</c:v>
                </c:pt>
                <c:pt idx="744">
                  <c:v>#N/A</c:v>
                </c:pt>
                <c:pt idx="745">
                  <c:v>#N/A</c:v>
                </c:pt>
                <c:pt idx="746">
                  <c:v>23209.9322799097</c:v>
                </c:pt>
                <c:pt idx="747">
                  <c:v>23180.5869074492</c:v>
                </c:pt>
                <c:pt idx="748">
                  <c:v>23110.6094808126</c:v>
                </c:pt>
                <c:pt idx="749">
                  <c:v>23155.7562076749</c:v>
                </c:pt>
                <c:pt idx="750">
                  <c:v>23060.9480812641</c:v>
                </c:pt>
                <c:pt idx="751">
                  <c:v>#N/A</c:v>
                </c:pt>
                <c:pt idx="752">
                  <c:v>#N/A</c:v>
                </c:pt>
                <c:pt idx="753">
                  <c:v>23455.9819413093</c:v>
                </c:pt>
                <c:pt idx="754">
                  <c:v>23525.9593679458</c:v>
                </c:pt>
                <c:pt idx="755">
                  <c:v>23753.9503386005</c:v>
                </c:pt>
                <c:pt idx="756">
                  <c:v>23550.7900677201</c:v>
                </c:pt>
                <c:pt idx="757">
                  <c:v>23618.5101580135</c:v>
                </c:pt>
                <c:pt idx="758">
                  <c:v>#N/A</c:v>
                </c:pt>
                <c:pt idx="759">
                  <c:v>#N/A</c:v>
                </c:pt>
                <c:pt idx="760">
                  <c:v>23762.9796839729</c:v>
                </c:pt>
                <c:pt idx="761">
                  <c:v>24033.8600451467</c:v>
                </c:pt>
                <c:pt idx="762">
                  <c:v>23724.60496614</c:v>
                </c:pt>
                <c:pt idx="763">
                  <c:v>23607.223476298</c:v>
                </c:pt>
                <c:pt idx="764">
                  <c:v>23284.4243792325</c:v>
                </c:pt>
                <c:pt idx="765">
                  <c:v>#N/A</c:v>
                </c:pt>
                <c:pt idx="766">
                  <c:v>#N/A</c:v>
                </c:pt>
                <c:pt idx="767">
                  <c:v>23173.8148984199</c:v>
                </c:pt>
                <c:pt idx="768">
                  <c:v>23618.5101580135</c:v>
                </c:pt>
                <c:pt idx="769">
                  <c:v>23665.914221219</c:v>
                </c:pt>
                <c:pt idx="770">
                  <c:v>23690.7449209932</c:v>
                </c:pt>
                <c:pt idx="771">
                  <c:v>23627.539503386</c:v>
                </c:pt>
                <c:pt idx="772">
                  <c:v>#N/A</c:v>
                </c:pt>
                <c:pt idx="773">
                  <c:v>#N/A</c:v>
                </c:pt>
                <c:pt idx="774">
                  <c:v>23523.7020316027</c:v>
                </c:pt>
                <c:pt idx="775">
                  <c:v>23304.7404063205</c:v>
                </c:pt>
                <c:pt idx="776">
                  <c:v>23302.4830699774</c:v>
                </c:pt>
                <c:pt idx="777">
                  <c:v>#N/A</c:v>
                </c:pt>
                <c:pt idx="778">
                  <c:v>#N/A</c:v>
                </c:pt>
                <c:pt idx="779">
                  <c:v>#N/A</c:v>
                </c:pt>
                <c:pt idx="780">
                  <c:v>23302.4830699774</c:v>
                </c:pt>
                <c:pt idx="781">
                  <c:v>23074.4920993228</c:v>
                </c:pt>
                <c:pt idx="782">
                  <c:v>23553.0474040632</c:v>
                </c:pt>
                <c:pt idx="783">
                  <c:v>25697.5169300226</c:v>
                </c:pt>
                <c:pt idx="784">
                  <c:v>23437.9232505643</c:v>
                </c:pt>
                <c:pt idx="785">
                  <c:v>23968.3972911964</c:v>
                </c:pt>
                <c:pt idx="786">
                  <c:v>#N/A</c:v>
                </c:pt>
                <c:pt idx="787">
                  <c:v>#N/A</c:v>
                </c:pt>
                <c:pt idx="788">
                  <c:v>23984.1986455982</c:v>
                </c:pt>
                <c:pt idx="789">
                  <c:v>24460.4966139955</c:v>
                </c:pt>
                <c:pt idx="790">
                  <c:v>24379.2325056433</c:v>
                </c:pt>
                <c:pt idx="791">
                  <c:v>24395.0338600451</c:v>
                </c:pt>
                <c:pt idx="792">
                  <c:v>24097.065462754</c:v>
                </c:pt>
                <c:pt idx="793">
                  <c:v>#N/A</c:v>
                </c:pt>
                <c:pt idx="794">
                  <c:v>#N/A</c:v>
                </c:pt>
                <c:pt idx="795">
                  <c:v>25697.5169300226</c:v>
                </c:pt>
                <c:pt idx="796">
                  <c:v>24781.0383747178</c:v>
                </c:pt>
                <c:pt idx="797">
                  <c:v>24753.9503386005</c:v>
                </c:pt>
                <c:pt idx="798">
                  <c:v>24465.0112866817</c:v>
                </c:pt>
                <c:pt idx="799">
                  <c:v>24372.460496614</c:v>
                </c:pt>
                <c:pt idx="800">
                  <c:v>#N/A</c:v>
                </c:pt>
                <c:pt idx="801">
                  <c:v>#N/A</c:v>
                </c:pt>
                <c:pt idx="802">
                  <c:v>23981.9413092551</c:v>
                </c:pt>
                <c:pt idx="803">
                  <c:v>24148.9841986456</c:v>
                </c:pt>
                <c:pt idx="804">
                  <c:v>24595.9367945824</c:v>
                </c:pt>
                <c:pt idx="805">
                  <c:v>24189.6162528217</c:v>
                </c:pt>
                <c:pt idx="806">
                  <c:v>24853.2731376975</c:v>
                </c:pt>
                <c:pt idx="807">
                  <c:v>#N/A</c:v>
                </c:pt>
                <c:pt idx="808">
                  <c:v>#N/A</c:v>
                </c:pt>
                <c:pt idx="809">
                  <c:v>25275.39503386</c:v>
                </c:pt>
                <c:pt idx="810">
                  <c:v>25663.6568848758</c:v>
                </c:pt>
                <c:pt idx="811">
                  <c:v>25237.0203160271</c:v>
                </c:pt>
                <c:pt idx="812">
                  <c:v>25516.9300225734</c:v>
                </c:pt>
                <c:pt idx="813">
                  <c:v>25496.6139954853</c:v>
                </c:pt>
                <c:pt idx="814">
                  <c:v>#N/A</c:v>
                </c:pt>
                <c:pt idx="815">
                  <c:v>#N/A</c:v>
                </c:pt>
                <c:pt idx="816">
                  <c:v>24988.7133182844</c:v>
                </c:pt>
                <c:pt idx="817">
                  <c:v>25487.5846501129</c:v>
                </c:pt>
                <c:pt idx="818">
                  <c:v>25661.3995485327</c:v>
                </c:pt>
                <c:pt idx="819">
                  <c:v>26268.6230248307</c:v>
                </c:pt>
                <c:pt idx="820">
                  <c:v>26501.1286681716</c:v>
                </c:pt>
                <c:pt idx="821">
                  <c:v>#N/A</c:v>
                </c:pt>
                <c:pt idx="822">
                  <c:v>#N/A</c:v>
                </c:pt>
                <c:pt idx="823">
                  <c:v>25851.0158013544</c:v>
                </c:pt>
                <c:pt idx="824">
                  <c:v>26252.8216704289</c:v>
                </c:pt>
                <c:pt idx="825">
                  <c:v>25695.2595936795</c:v>
                </c:pt>
                <c:pt idx="826">
                  <c:v>25954.8532731377</c:v>
                </c:pt>
                <c:pt idx="827">
                  <c:v>26255.079006772</c:v>
                </c:pt>
                <c:pt idx="828">
                  <c:v>#N/A</c:v>
                </c:pt>
                <c:pt idx="829">
                  <c:v>#N/A</c:v>
                </c:pt>
                <c:pt idx="830">
                  <c:v>26478.5553047404</c:v>
                </c:pt>
                <c:pt idx="831">
                  <c:v>26665.914221219</c:v>
                </c:pt>
                <c:pt idx="832">
                  <c:v>26803.611738149</c:v>
                </c:pt>
                <c:pt idx="833">
                  <c:v>26620.7674943567</c:v>
                </c:pt>
                <c:pt idx="834">
                  <c:v>26609.4808126411</c:v>
                </c:pt>
                <c:pt idx="835">
                  <c:v>#N/A</c:v>
                </c:pt>
                <c:pt idx="836">
                  <c:v>#N/A</c:v>
                </c:pt>
                <c:pt idx="837">
                  <c:v>26880.3611738149</c:v>
                </c:pt>
                <c:pt idx="838">
                  <c:v>26939.0519187359</c:v>
                </c:pt>
                <c:pt idx="839">
                  <c:v>27390.5191873589</c:v>
                </c:pt>
                <c:pt idx="840">
                  <c:v>27548.532731377</c:v>
                </c:pt>
                <c:pt idx="841">
                  <c:v>27410.835214447</c:v>
                </c:pt>
                <c:pt idx="842">
                  <c:v>#N/A</c:v>
                </c:pt>
                <c:pt idx="843">
                  <c:v>#N/A</c:v>
                </c:pt>
                <c:pt idx="844">
                  <c:v>27720.0902934537</c:v>
                </c:pt>
                <c:pt idx="845">
                  <c:v>27970.6546275395</c:v>
                </c:pt>
                <c:pt idx="846">
                  <c:v>27957.1106094808</c:v>
                </c:pt>
                <c:pt idx="847">
                  <c:v>28349.8871331828</c:v>
                </c:pt>
                <c:pt idx="848">
                  <c:v>27347.6297968397</c:v>
                </c:pt>
                <c:pt idx="849">
                  <c:v>#N/A</c:v>
                </c:pt>
                <c:pt idx="850">
                  <c:v>#N/A</c:v>
                </c:pt>
                <c:pt idx="851">
                  <c:v>27494.3566591422</c:v>
                </c:pt>
                <c:pt idx="852">
                  <c:v>27309.2550790068</c:v>
                </c:pt>
                <c:pt idx="853">
                  <c:v>26896.1625282167</c:v>
                </c:pt>
                <c:pt idx="854">
                  <c:v>26851.0158013544</c:v>
                </c:pt>
                <c:pt idx="855">
                  <c:v>26620.7674943567</c:v>
                </c:pt>
                <c:pt idx="856">
                  <c:v>#N/A</c:v>
                </c:pt>
                <c:pt idx="857">
                  <c:v>#N/A</c:v>
                </c:pt>
                <c:pt idx="858">
                  <c:v>27257.3363431151</c:v>
                </c:pt>
                <c:pt idx="859">
                  <c:v>27415.3498871332</c:v>
                </c:pt>
                <c:pt idx="860">
                  <c:v>27282.1670428894</c:v>
                </c:pt>
                <c:pt idx="861">
                  <c:v>26670.4288939052</c:v>
                </c:pt>
                <c:pt idx="862">
                  <c:v>26882.618510158</c:v>
                </c:pt>
                <c:pt idx="863">
                  <c:v>#N/A</c:v>
                </c:pt>
                <c:pt idx="864">
                  <c:v>#N/A</c:v>
                </c:pt>
                <c:pt idx="865">
                  <c:v>26636.5688487585</c:v>
                </c:pt>
                <c:pt idx="866">
                  <c:v>26051.9187358916</c:v>
                </c:pt>
                <c:pt idx="867">
                  <c:v>26009.0293453725</c:v>
                </c:pt>
                <c:pt idx="868">
                  <c:v>25681.7155756208</c:v>
                </c:pt>
                <c:pt idx="869">
                  <c:v>25948.0812641084</c:v>
                </c:pt>
                <c:pt idx="870">
                  <c:v>#N/A</c:v>
                </c:pt>
                <c:pt idx="871">
                  <c:v>25948.0812641084</c:v>
                </c:pt>
                <c:pt idx="872">
                  <c:v>25853.2731376975</c:v>
                </c:pt>
                <c:pt idx="873">
                  <c:v>26081.2641083521</c:v>
                </c:pt>
                <c:pt idx="874">
                  <c:v>25963.8826185102</c:v>
                </c:pt>
                <c:pt idx="875">
                  <c:v>#N/A</c:v>
                </c:pt>
                <c:pt idx="876">
                  <c:v>#N/A</c:v>
                </c:pt>
                <c:pt idx="877">
                  <c:v>#N/A</c:v>
                </c:pt>
                <c:pt idx="878">
                  <c:v>#N/A</c:v>
                </c:pt>
                <c:pt idx="879">
                  <c:v>#N/A</c:v>
                </c:pt>
                <c:pt idx="880">
                  <c:v>#N/A</c:v>
                </c:pt>
                <c:pt idx="881">
                  <c:v>#N/A</c:v>
                </c:pt>
                <c:pt idx="882">
                  <c:v>#N/A</c:v>
                </c:pt>
                <c:pt idx="883">
                  <c:v>26656.8848758465</c:v>
                </c:pt>
                <c:pt idx="884">
                  <c:v>26656.8848758465</c:v>
                </c:pt>
                <c:pt idx="885">
                  <c:v>#N/A</c:v>
                </c:pt>
                <c:pt idx="886">
                  <c:v>26900.6772009029</c:v>
                </c:pt>
                <c:pt idx="887">
                  <c:v>26873.5891647856</c:v>
                </c:pt>
                <c:pt idx="888">
                  <c:v>26835.2144469526</c:v>
                </c:pt>
                <c:pt idx="889">
                  <c:v>27173.8148984199</c:v>
                </c:pt>
                <c:pt idx="890">
                  <c:v>27352.144469526</c:v>
                </c:pt>
                <c:pt idx="891">
                  <c:v>#N/A</c:v>
                </c:pt>
                <c:pt idx="892">
                  <c:v>#N/A</c:v>
                </c:pt>
                <c:pt idx="893">
                  <c:v>27794.5823927765</c:v>
                </c:pt>
                <c:pt idx="894">
                  <c:v>27487.5846501129</c:v>
                </c:pt>
                <c:pt idx="895">
                  <c:v>28101.5801354402</c:v>
                </c:pt>
                <c:pt idx="896">
                  <c:v>27661.3995485327</c:v>
                </c:pt>
                <c:pt idx="897">
                  <c:v>27600.4514672686</c:v>
                </c:pt>
                <c:pt idx="898">
                  <c:v>#N/A</c:v>
                </c:pt>
                <c:pt idx="899">
                  <c:v>#N/A</c:v>
                </c:pt>
                <c:pt idx="900">
                  <c:v>27295.7110609481</c:v>
                </c:pt>
                <c:pt idx="901">
                  <c:v>27503.3860045147</c:v>
                </c:pt>
                <c:pt idx="902">
                  <c:v>27952.5959367946</c:v>
                </c:pt>
                <c:pt idx="903">
                  <c:v>27893.9051918736</c:v>
                </c:pt>
                <c:pt idx="904">
                  <c:v>27474.0406320542</c:v>
                </c:pt>
                <c:pt idx="905">
                  <c:v>#N/A</c:v>
                </c:pt>
                <c:pt idx="906">
                  <c:v>#N/A</c:v>
                </c:pt>
                <c:pt idx="907">
                  <c:v>26948.0812641084</c:v>
                </c:pt>
                <c:pt idx="908">
                  <c:v>26844.2437923251</c:v>
                </c:pt>
                <c:pt idx="909">
                  <c:v>26887.1331828442</c:v>
                </c:pt>
                <c:pt idx="910">
                  <c:v>26909.7065462754</c:v>
                </c:pt>
                <c:pt idx="911">
                  <c:v>27018.0586907449</c:v>
                </c:pt>
                <c:pt idx="912">
                  <c:v>#N/A</c:v>
                </c:pt>
                <c:pt idx="913">
                  <c:v>#N/A</c:v>
                </c:pt>
                <c:pt idx="914">
                  <c:v>27261.8510158014</c:v>
                </c:pt>
                <c:pt idx="915">
                  <c:v>27227.9909706546</c:v>
                </c:pt>
                <c:pt idx="916">
                  <c:v>27392.776523702</c:v>
                </c:pt>
                <c:pt idx="917">
                  <c:v>27765.237020316</c:v>
                </c:pt>
                <c:pt idx="918">
                  <c:v>27340.8577878104</c:v>
                </c:pt>
                <c:pt idx="919">
                  <c:v>#N/A</c:v>
                </c:pt>
                <c:pt idx="920">
                  <c:v>#N/A</c:v>
                </c:pt>
                <c:pt idx="921">
                  <c:v>27860.0451467269</c:v>
                </c:pt>
                <c:pt idx="922">
                  <c:v>27374.7178329571</c:v>
                </c:pt>
                <c:pt idx="923">
                  <c:v>27103.8374717833</c:v>
                </c:pt>
                <c:pt idx="924">
                  <c:v>27189.6162528217</c:v>
                </c:pt>
                <c:pt idx="925">
                  <c:v>27286.6817155756</c:v>
                </c:pt>
                <c:pt idx="926">
                  <c:v>#N/A</c:v>
                </c:pt>
                <c:pt idx="927">
                  <c:v>#N/A</c:v>
                </c:pt>
                <c:pt idx="928">
                  <c:v>27880.3611738149</c:v>
                </c:pt>
                <c:pt idx="929">
                  <c:v>27697.5169300226</c:v>
                </c:pt>
                <c:pt idx="930">
                  <c:v>28250.5643340858</c:v>
                </c:pt>
                <c:pt idx="931">
                  <c:v>27742.6636568849</c:v>
                </c:pt>
                <c:pt idx="932">
                  <c:v>28501.1286681716</c:v>
                </c:pt>
                <c:pt idx="933">
                  <c:v>#N/A</c:v>
                </c:pt>
                <c:pt idx="934">
                  <c:v>#N/A</c:v>
                </c:pt>
                <c:pt idx="935">
                  <c:v>28559.8194130926</c:v>
                </c:pt>
                <c:pt idx="936">
                  <c:v>27720.0902934537</c:v>
                </c:pt>
                <c:pt idx="937">
                  <c:v>27860.0451467269</c:v>
                </c:pt>
                <c:pt idx="938">
                  <c:v>27541.7607223476</c:v>
                </c:pt>
                <c:pt idx="939">
                  <c:v>27370.2031602709</c:v>
                </c:pt>
                <c:pt idx="940">
                  <c:v>#N/A</c:v>
                </c:pt>
                <c:pt idx="941">
                  <c:v>#N/A</c:v>
                </c:pt>
                <c:pt idx="942">
                  <c:v>27891.6478555305</c:v>
                </c:pt>
                <c:pt idx="943">
                  <c:v>28115.1241534989</c:v>
                </c:pt>
                <c:pt idx="944">
                  <c:v>28167.0428893905</c:v>
                </c:pt>
                <c:pt idx="945">
                  <c:v>28548.532731377</c:v>
                </c:pt>
                <c:pt idx="946">
                  <c:v>30343.1151241535</c:v>
                </c:pt>
                <c:pt idx="947">
                  <c:v>#N/A</c:v>
                </c:pt>
                <c:pt idx="948">
                  <c:v>#N/A</c:v>
                </c:pt>
                <c:pt idx="949">
                  <c:v>30629.7968397291</c:v>
                </c:pt>
                <c:pt idx="950">
                  <c:v>30194.1309255079</c:v>
                </c:pt>
                <c:pt idx="951">
                  <c:v>30474.0406320542</c:v>
                </c:pt>
                <c:pt idx="952">
                  <c:v>29848.7584650113</c:v>
                </c:pt>
                <c:pt idx="953">
                  <c:v>30133.1828442438</c:v>
                </c:pt>
                <c:pt idx="954">
                  <c:v>#N/A</c:v>
                </c:pt>
                <c:pt idx="955">
                  <c:v>#N/A</c:v>
                </c:pt>
                <c:pt idx="956">
                  <c:v>30408.5778781038</c:v>
                </c:pt>
                <c:pt idx="957">
                  <c:v>29925.5079006772</c:v>
                </c:pt>
                <c:pt idx="958">
                  <c:v>28320.5417607223</c:v>
                </c:pt>
                <c:pt idx="959">
                  <c:v>28979.683972912</c:v>
                </c:pt>
                <c:pt idx="960">
                  <c:v>29318.2844243792</c:v>
                </c:pt>
                <c:pt idx="961">
                  <c:v>#N/A</c:v>
                </c:pt>
                <c:pt idx="962">
                  <c:v>#N/A</c:v>
                </c:pt>
                <c:pt idx="963">
                  <c:v>29735.8916478555</c:v>
                </c:pt>
                <c:pt idx="964">
                  <c:v>29742.6636568849</c:v>
                </c:pt>
                <c:pt idx="965">
                  <c:v>29040.6320541761</c:v>
                </c:pt>
                <c:pt idx="966">
                  <c:v>28939.0519187359</c:v>
                </c:pt>
                <c:pt idx="967">
                  <c:v>#N/A</c:v>
                </c:pt>
                <c:pt idx="968">
                  <c:v>#N/A</c:v>
                </c:pt>
                <c:pt idx="969">
                  <c:v>#N/A</c:v>
                </c:pt>
                <c:pt idx="970">
                  <c:v>29379.2325056433</c:v>
                </c:pt>
                <c:pt idx="971">
                  <c:v>29923.2505643341</c:v>
                </c:pt>
                <c:pt idx="972">
                  <c:v>30056.4334085779</c:v>
                </c:pt>
                <c:pt idx="973">
                  <c:v>30634.3115124154</c:v>
                </c:pt>
                <c:pt idx="974">
                  <c:v>31042.8893905192</c:v>
                </c:pt>
                <c:pt idx="975">
                  <c:v>#N/A</c:v>
                </c:pt>
                <c:pt idx="976">
                  <c:v>#N/A</c:v>
                </c:pt>
                <c:pt idx="977">
                  <c:v>30361.1738148984</c:v>
                </c:pt>
                <c:pt idx="978">
                  <c:v>29677.2009029345</c:v>
                </c:pt>
                <c:pt idx="979">
                  <c:v>30699.7742663657</c:v>
                </c:pt>
                <c:pt idx="980">
                  <c:v>30805.8690744921</c:v>
                </c:pt>
                <c:pt idx="981">
                  <c:v>31821.6704288939</c:v>
                </c:pt>
                <c:pt idx="982">
                  <c:v>#N/A</c:v>
                </c:pt>
                <c:pt idx="983">
                  <c:v>#N/A</c:v>
                </c:pt>
                <c:pt idx="984">
                  <c:v>31300.2257336343</c:v>
                </c:pt>
                <c:pt idx="985">
                  <c:v>31361.1738148984</c:v>
                </c:pt>
                <c:pt idx="986">
                  <c:v>31446.9525959368</c:v>
                </c:pt>
                <c:pt idx="987">
                  <c:v>31613.9954853273</c:v>
                </c:pt>
                <c:pt idx="988">
                  <c:v>31711.0609480813</c:v>
                </c:pt>
                <c:pt idx="989">
                  <c:v>#N/A</c:v>
                </c:pt>
                <c:pt idx="990">
                  <c:v>#N/A</c:v>
                </c:pt>
                <c:pt idx="991">
                  <c:v>31893.9051918736</c:v>
                </c:pt>
                <c:pt idx="992">
                  <c:v>31862.30248307</c:v>
                </c:pt>
                <c:pt idx="993">
                  <c:v>31327.3137697517</c:v>
                </c:pt>
                <c:pt idx="994">
                  <c:v>30961.625282167</c:v>
                </c:pt>
                <c:pt idx="995">
                  <c:v>30905.1918735892</c:v>
                </c:pt>
                <c:pt idx="996">
                  <c:v>#N/A</c:v>
                </c:pt>
                <c:pt idx="997">
                  <c:v>#N/A</c:v>
                </c:pt>
                <c:pt idx="998">
                  <c:v>30932.2799097065</c:v>
                </c:pt>
                <c:pt idx="999">
                  <c:v>30975.1693002257</c:v>
                </c:pt>
                <c:pt idx="1000">
                  <c:v>30564.3340857788</c:v>
                </c:pt>
                <c:pt idx="1001">
                  <c:v>30474.0406320542</c:v>
                </c:pt>
                <c:pt idx="1002">
                  <c:v>30812.6410835214</c:v>
                </c:pt>
                <c:pt idx="1003">
                  <c:v>#N/A</c:v>
                </c:pt>
                <c:pt idx="1004">
                  <c:v>30812.6410835214</c:v>
                </c:pt>
                <c:pt idx="1005">
                  <c:v>31162.5282167043</c:v>
                </c:pt>
                <c:pt idx="1006">
                  <c:v>31474.0406320542</c:v>
                </c:pt>
                <c:pt idx="1007">
                  <c:v>31541.7607223476</c:v>
                </c:pt>
                <c:pt idx="1008">
                  <c:v>#N/A</c:v>
                </c:pt>
                <c:pt idx="1009">
                  <c:v>#N/A</c:v>
                </c:pt>
                <c:pt idx="1010">
                  <c:v>#N/A</c:v>
                </c:pt>
                <c:pt idx="1011">
                  <c:v>#N/A</c:v>
                </c:pt>
                <c:pt idx="1012">
                  <c:v>#N/A</c:v>
                </c:pt>
                <c:pt idx="1013">
                  <c:v>#N/A</c:v>
                </c:pt>
                <c:pt idx="1014">
                  <c:v>#N/A</c:v>
                </c:pt>
                <c:pt idx="1015">
                  <c:v>32383.7471783296</c:v>
                </c:pt>
                <c:pt idx="1016">
                  <c:v>33173.8148984199</c:v>
                </c:pt>
                <c:pt idx="1017">
                  <c:v>33173.8148984199</c:v>
                </c:pt>
                <c:pt idx="1018">
                  <c:v>#N/A</c:v>
                </c:pt>
                <c:pt idx="1019">
                  <c:v>34139.9548532731</c:v>
                </c:pt>
                <c:pt idx="1020">
                  <c:v>33943.5665914221</c:v>
                </c:pt>
                <c:pt idx="1021">
                  <c:v>33446.9525959368</c:v>
                </c:pt>
                <c:pt idx="1022">
                  <c:v>34178.3295711061</c:v>
                </c:pt>
                <c:pt idx="1023">
                  <c:v>33128.6681715576</c:v>
                </c:pt>
                <c:pt idx="1024">
                  <c:v>#N/A</c:v>
                </c:pt>
                <c:pt idx="1025">
                  <c:v>#N/A</c:v>
                </c:pt>
                <c:pt idx="1026">
                  <c:v>32896.1625282167</c:v>
                </c:pt>
                <c:pt idx="1027">
                  <c:v>32347.6297968397</c:v>
                </c:pt>
                <c:pt idx="1028">
                  <c:v>32638.8261851016</c:v>
                </c:pt>
                <c:pt idx="1029">
                  <c:v>30990.9706546275</c:v>
                </c:pt>
                <c:pt idx="1030">
                  <c:v>28857.7878103838</c:v>
                </c:pt>
                <c:pt idx="1031">
                  <c:v>#N/A</c:v>
                </c:pt>
                <c:pt idx="1032">
                  <c:v>#N/A</c:v>
                </c:pt>
                <c:pt idx="1033">
                  <c:v>29297.9683972912</c:v>
                </c:pt>
                <c:pt idx="1034">
                  <c:v>28927.7652370203</c:v>
                </c:pt>
                <c:pt idx="1035">
                  <c:v>28577.8781038375</c:v>
                </c:pt>
                <c:pt idx="1036">
                  <c:v>28708.8036117382</c:v>
                </c:pt>
                <c:pt idx="1037">
                  <c:v>28735.8916478555</c:v>
                </c:pt>
                <c:pt idx="1038">
                  <c:v>#N/A</c:v>
                </c:pt>
                <c:pt idx="1039">
                  <c:v>#N/A</c:v>
                </c:pt>
                <c:pt idx="1040">
                  <c:v>28483.0699774266</c:v>
                </c:pt>
                <c:pt idx="1041">
                  <c:v>28686.230248307</c:v>
                </c:pt>
                <c:pt idx="1042">
                  <c:v>28534.9887133183</c:v>
                </c:pt>
                <c:pt idx="1043">
                  <c:v>28778.7810383747</c:v>
                </c:pt>
                <c:pt idx="1044">
                  <c:v>28503.3860045147</c:v>
                </c:pt>
                <c:pt idx="1045">
                  <c:v>#N/A</c:v>
                </c:pt>
                <c:pt idx="1046">
                  <c:v>#N/A</c:v>
                </c:pt>
                <c:pt idx="1047">
                  <c:v>29047.4040632054</c:v>
                </c:pt>
                <c:pt idx="1048">
                  <c:v>29004.5146726862</c:v>
                </c:pt>
                <c:pt idx="1049">
                  <c:v>28435.6659142212</c:v>
                </c:pt>
                <c:pt idx="1050">
                  <c:v>28474.0406320542</c:v>
                </c:pt>
                <c:pt idx="1051">
                  <c:v>28670.4288939052</c:v>
                </c:pt>
                <c:pt idx="1052">
                  <c:v>#N/A</c:v>
                </c:pt>
                <c:pt idx="1053">
                  <c:v>#N/A</c:v>
                </c:pt>
                <c:pt idx="1054">
                  <c:v>29146.7268623025</c:v>
                </c:pt>
                <c:pt idx="1055">
                  <c:v>29124.1534988713</c:v>
                </c:pt>
                <c:pt idx="1056">
                  <c:v>28309.2550790068</c:v>
                </c:pt>
                <c:pt idx="1057">
                  <c:v>28494.3566591422</c:v>
                </c:pt>
                <c:pt idx="1058">
                  <c:v>28790.0677200903</c:v>
                </c:pt>
                <c:pt idx="1059">
                  <c:v>#N/A</c:v>
                </c:pt>
                <c:pt idx="1060">
                  <c:v>#N/A</c:v>
                </c:pt>
                <c:pt idx="1061">
                  <c:v>#N/A</c:v>
                </c:pt>
                <c:pt idx="1062">
                  <c:v>29370.2031602709</c:v>
                </c:pt>
                <c:pt idx="1063">
                  <c:v>29322.7990970655</c:v>
                </c:pt>
                <c:pt idx="1064">
                  <c:v>29383.7471783296</c:v>
                </c:pt>
                <c:pt idx="1065">
                  <c:v>29724.60496614</c:v>
                </c:pt>
                <c:pt idx="1066">
                  <c:v>#N/A</c:v>
                </c:pt>
                <c:pt idx="1067">
                  <c:v>#N/A</c:v>
                </c:pt>
                <c:pt idx="1068">
                  <c:v>28916.4785553047</c:v>
                </c:pt>
                <c:pt idx="1069">
                  <c:v>28512.4153498871</c:v>
                </c:pt>
                <c:pt idx="1070">
                  <c:v>28401.8058690745</c:v>
                </c:pt>
                <c:pt idx="1071">
                  <c:v>28656.8848758465</c:v>
                </c:pt>
                <c:pt idx="1072">
                  <c:v>28869.0744920993</c:v>
                </c:pt>
                <c:pt idx="1073">
                  <c:v>#N/A</c:v>
                </c:pt>
                <c:pt idx="1074">
                  <c:v>#N/A</c:v>
                </c:pt>
                <c:pt idx="1075">
                  <c:v>28363.4311512415</c:v>
                </c:pt>
                <c:pt idx="1076">
                  <c:v>28367.9458239278</c:v>
                </c:pt>
                <c:pt idx="1077">
                  <c:v>28042.8893905192</c:v>
                </c:pt>
                <c:pt idx="1078">
                  <c:v>28200.9029345372</c:v>
                </c:pt>
                <c:pt idx="1079">
                  <c:v>28063.2054176072</c:v>
                </c:pt>
                <c:pt idx="1080">
                  <c:v>#N/A</c:v>
                </c:pt>
                <c:pt idx="1081">
                  <c:v>28063.2054176072</c:v>
                </c:pt>
                <c:pt idx="1082">
                  <c:v>28765.237020316</c:v>
                </c:pt>
                <c:pt idx="1083">
                  <c:v>29261.8510158014</c:v>
                </c:pt>
                <c:pt idx="1084">
                  <c:v>29528.2167042889</c:v>
                </c:pt>
                <c:pt idx="1085">
                  <c:v>30327.3137697517</c:v>
                </c:pt>
                <c:pt idx="1086">
                  <c:v>30180.5869074492</c:v>
                </c:pt>
                <c:pt idx="1087">
                  <c:v>30674.9435665914</c:v>
                </c:pt>
                <c:pt idx="1088">
                  <c:v>30927.7652370203</c:v>
                </c:pt>
                <c:pt idx="1089">
                  <c:v>30927.7652370203</c:v>
                </c:pt>
                <c:pt idx="1090">
                  <c:v>#N/A</c:v>
                </c:pt>
                <c:pt idx="1091">
                  <c:v>31449.2099322799</c:v>
                </c:pt>
                <c:pt idx="1092">
                  <c:v>30338.6004514673</c:v>
                </c:pt>
                <c:pt idx="1093">
                  <c:v>30620.7674943567</c:v>
                </c:pt>
                <c:pt idx="1094">
                  <c:v>30329.5711060948</c:v>
                </c:pt>
                <c:pt idx="1095">
                  <c:v>29911.9638826185</c:v>
                </c:pt>
                <c:pt idx="1096">
                  <c:v>#N/A</c:v>
                </c:pt>
                <c:pt idx="1097">
                  <c:v>#N/A</c:v>
                </c:pt>
                <c:pt idx="1098">
                  <c:v>30293.453724605</c:v>
                </c:pt>
                <c:pt idx="1099">
                  <c:v>31038.374717833</c:v>
                </c:pt>
                <c:pt idx="1100">
                  <c:v>30846.5011286682</c:v>
                </c:pt>
                <c:pt idx="1101">
                  <c:v>29715.5756207675</c:v>
                </c:pt>
                <c:pt idx="1102">
                  <c:v>29151.2415349887</c:v>
                </c:pt>
                <c:pt idx="1103">
                  <c:v>#N/A</c:v>
                </c:pt>
                <c:pt idx="1104">
                  <c:v>#N/A</c:v>
                </c:pt>
                <c:pt idx="1105">
                  <c:v>29029.3453724605</c:v>
                </c:pt>
                <c:pt idx="1106">
                  <c:v>29255.079006772</c:v>
                </c:pt>
                <c:pt idx="1107">
                  <c:v>29343.1151241535</c:v>
                </c:pt>
                <c:pt idx="1108">
                  <c:v>29408.5778781038</c:v>
                </c:pt>
                <c:pt idx="1109">
                  <c:v>30693.0022573363</c:v>
                </c:pt>
                <c:pt idx="1110">
                  <c:v>#N/A</c:v>
                </c:pt>
                <c:pt idx="1111">
                  <c:v>#N/A</c:v>
                </c:pt>
                <c:pt idx="1112">
                  <c:v>30693.0022573363</c:v>
                </c:pt>
                <c:pt idx="1113">
                  <c:v>30939.0519187359</c:v>
                </c:pt>
                <c:pt idx="1114">
                  <c:v>30900.6772009029</c:v>
                </c:pt>
                <c:pt idx="1115">
                  <c:v>31090.2934537246</c:v>
                </c:pt>
                <c:pt idx="1116">
                  <c:v>30442.4379232506</c:v>
                </c:pt>
                <c:pt idx="1117">
                  <c:v>#N/A</c:v>
                </c:pt>
                <c:pt idx="1118">
                  <c:v>#N/A</c:v>
                </c:pt>
                <c:pt idx="1119">
                  <c:v>30530.4740406321</c:v>
                </c:pt>
                <c:pt idx="1120">
                  <c:v>30460.4966139955</c:v>
                </c:pt>
                <c:pt idx="1121">
                  <c:v>30855.5304740406</c:v>
                </c:pt>
                <c:pt idx="1122">
                  <c:v>30769.7516930023</c:v>
                </c:pt>
                <c:pt idx="1123">
                  <c:v>31379.2325056433</c:v>
                </c:pt>
                <c:pt idx="1124">
                  <c:v>#N/A</c:v>
                </c:pt>
                <c:pt idx="1125">
                  <c:v>#N/A</c:v>
                </c:pt>
                <c:pt idx="1126">
                  <c:v>#N/A</c:v>
                </c:pt>
                <c:pt idx="1127">
                  <c:v>31270.8803611738</c:v>
                </c:pt>
                <c:pt idx="1128">
                  <c:v>30187.3589164786</c:v>
                </c:pt>
                <c:pt idx="1129">
                  <c:v>29679.4582392777</c:v>
                </c:pt>
                <c:pt idx="1130">
                  <c:v>29979.683972912</c:v>
                </c:pt>
                <c:pt idx="1131">
                  <c:v>#N/A</c:v>
                </c:pt>
                <c:pt idx="1132">
                  <c:v>#N/A</c:v>
                </c:pt>
                <c:pt idx="1133">
                  <c:v>29997.7426636569</c:v>
                </c:pt>
                <c:pt idx="1134">
                  <c:v>30376.9751693002</c:v>
                </c:pt>
                <c:pt idx="1135">
                  <c:v>31056.4334085779</c:v>
                </c:pt>
                <c:pt idx="1136">
                  <c:v>31363.4311512415</c:v>
                </c:pt>
                <c:pt idx="1137">
                  <c:v>32205.4176072235</c:v>
                </c:pt>
                <c:pt idx="1138">
                  <c:v>#N/A</c:v>
                </c:pt>
                <c:pt idx="1139">
                  <c:v>#N/A</c:v>
                </c:pt>
                <c:pt idx="1140">
                  <c:v>32029.3453724605</c:v>
                </c:pt>
                <c:pt idx="1141">
                  <c:v>31704.2889390519</c:v>
                </c:pt>
                <c:pt idx="1142">
                  <c:v>31677.2009029345</c:v>
                </c:pt>
                <c:pt idx="1143">
                  <c:v>31677.2009029345</c:v>
                </c:pt>
                <c:pt idx="1144">
                  <c:v>31451.467268623</c:v>
                </c:pt>
                <c:pt idx="1145">
                  <c:v>#N/A</c:v>
                </c:pt>
                <c:pt idx="1146">
                  <c:v>#N/A</c:v>
                </c:pt>
                <c:pt idx="1147">
                  <c:v>31898.4198645598</c:v>
                </c:pt>
                <c:pt idx="1148">
                  <c:v>32002.2573363431</c:v>
                </c:pt>
                <c:pt idx="1149">
                  <c:v>31237.0203160271</c:v>
                </c:pt>
                <c:pt idx="1150">
                  <c:v>31672.6862302483</c:v>
                </c:pt>
                <c:pt idx="1151">
                  <c:v>32196.388261851</c:v>
                </c:pt>
                <c:pt idx="1152">
                  <c:v>#N/A</c:v>
                </c:pt>
                <c:pt idx="1153">
                  <c:v>#N/A</c:v>
                </c:pt>
                <c:pt idx="1154">
                  <c:v>32539.5033860045</c:v>
                </c:pt>
                <c:pt idx="1155">
                  <c:v>32652.3702031603</c:v>
                </c:pt>
                <c:pt idx="1156">
                  <c:v>32349.8871331828</c:v>
                </c:pt>
                <c:pt idx="1157">
                  <c:v>32246.0496613995</c:v>
                </c:pt>
                <c:pt idx="1158">
                  <c:v>33085.7787810384</c:v>
                </c:pt>
                <c:pt idx="1159">
                  <c:v>#N/A</c:v>
                </c:pt>
                <c:pt idx="1160">
                  <c:v>#N/A</c:v>
                </c:pt>
                <c:pt idx="1161">
                  <c:v>33151.2415349887</c:v>
                </c:pt>
                <c:pt idx="1162">
                  <c:v>32164.7855530474</c:v>
                </c:pt>
                <c:pt idx="1163">
                  <c:v>32112.8668171558</c:v>
                </c:pt>
                <c:pt idx="1164">
                  <c:v>32216.7042889391</c:v>
                </c:pt>
                <c:pt idx="1165">
                  <c:v>32948.0812641084</c:v>
                </c:pt>
                <c:pt idx="1166">
                  <c:v>#N/A</c:v>
                </c:pt>
                <c:pt idx="1167">
                  <c:v>#N/A</c:v>
                </c:pt>
                <c:pt idx="1168">
                  <c:v>33945.8239277652</c:v>
                </c:pt>
                <c:pt idx="1169">
                  <c:v>34232.5056433409</c:v>
                </c:pt>
                <c:pt idx="1170">
                  <c:v>33812.6410835214</c:v>
                </c:pt>
                <c:pt idx="1171">
                  <c:v>34081.2641083521</c:v>
                </c:pt>
                <c:pt idx="1172">
                  <c:v>34013.5440180587</c:v>
                </c:pt>
                <c:pt idx="1173">
                  <c:v>#N/A</c:v>
                </c:pt>
                <c:pt idx="1174">
                  <c:v>#N/A</c:v>
                </c:pt>
                <c:pt idx="1175">
                  <c:v>33530.4740406321</c:v>
                </c:pt>
                <c:pt idx="1176">
                  <c:v>33367.9458239278</c:v>
                </c:pt>
                <c:pt idx="1177">
                  <c:v>33151.2415349887</c:v>
                </c:pt>
                <c:pt idx="1178">
                  <c:v>32981.9413092551</c:v>
                </c:pt>
                <c:pt idx="1179">
                  <c:v>33512.4153498871</c:v>
                </c:pt>
                <c:pt idx="1180">
                  <c:v>#N/A</c:v>
                </c:pt>
                <c:pt idx="1181">
                  <c:v>#N/A</c:v>
                </c:pt>
                <c:pt idx="1182">
                  <c:v>32573.3634311512</c:v>
                </c:pt>
                <c:pt idx="1183">
                  <c:v>32164.7855530474</c:v>
                </c:pt>
                <c:pt idx="1184">
                  <c:v>32532.7313769752</c:v>
                </c:pt>
                <c:pt idx="1185">
                  <c:v>33704.2889390519</c:v>
                </c:pt>
                <c:pt idx="1186">
                  <c:v>34004.5146726862</c:v>
                </c:pt>
                <c:pt idx="1187">
                  <c:v>#N/A</c:v>
                </c:pt>
                <c:pt idx="1188">
                  <c:v>#N/A</c:v>
                </c:pt>
                <c:pt idx="1189">
                  <c:v>34101.5801354402</c:v>
                </c:pt>
                <c:pt idx="1190">
                  <c:v>34006.7720090293</c:v>
                </c:pt>
                <c:pt idx="1191">
                  <c:v>33510.158013544</c:v>
                </c:pt>
                <c:pt idx="1192">
                  <c:v>32704.2889390519</c:v>
                </c:pt>
                <c:pt idx="1193">
                  <c:v>32476.2979683973</c:v>
                </c:pt>
                <c:pt idx="1194">
                  <c:v>#N/A</c:v>
                </c:pt>
                <c:pt idx="1195">
                  <c:v>#N/A</c:v>
                </c:pt>
                <c:pt idx="1196">
                  <c:v>32702.0316027088</c:v>
                </c:pt>
                <c:pt idx="1197">
                  <c:v>32950.3386004515</c:v>
                </c:pt>
                <c:pt idx="1198">
                  <c:v>33255.079006772</c:v>
                </c:pt>
                <c:pt idx="1199">
                  <c:v>33428.8939051919</c:v>
                </c:pt>
                <c:pt idx="1200">
                  <c:v>32625.2821670429</c:v>
                </c:pt>
                <c:pt idx="1201">
                  <c:v>#N/A</c:v>
                </c:pt>
                <c:pt idx="1202">
                  <c:v>#N/A</c:v>
                </c:pt>
                <c:pt idx="1203">
                  <c:v>33523.7020316027</c:v>
                </c:pt>
                <c:pt idx="1204">
                  <c:v>34634.3115124154</c:v>
                </c:pt>
                <c:pt idx="1205">
                  <c:v>34365.6884875847</c:v>
                </c:pt>
                <c:pt idx="1206">
                  <c:v>34173.8148984199</c:v>
                </c:pt>
                <c:pt idx="1207">
                  <c:v>33760.7223476298</c:v>
                </c:pt>
                <c:pt idx="1208">
                  <c:v>#N/A</c:v>
                </c:pt>
                <c:pt idx="1209">
                  <c:v>#N/A</c:v>
                </c:pt>
                <c:pt idx="1210">
                  <c:v>33988.7133182844</c:v>
                </c:pt>
                <c:pt idx="1211">
                  <c:v>33864.5598194131</c:v>
                </c:pt>
                <c:pt idx="1212">
                  <c:v>34115.1241534989</c:v>
                </c:pt>
                <c:pt idx="1213">
                  <c:v>34402.9345372461</c:v>
                </c:pt>
                <c:pt idx="1214">
                  <c:v>35352.144469526</c:v>
                </c:pt>
                <c:pt idx="1215">
                  <c:v>#N/A</c:v>
                </c:pt>
                <c:pt idx="1216">
                  <c:v>#N/A</c:v>
                </c:pt>
                <c:pt idx="1217">
                  <c:v>35144.4695259594</c:v>
                </c:pt>
                <c:pt idx="1218">
                  <c:v>33909.7065462754</c:v>
                </c:pt>
                <c:pt idx="1219">
                  <c:v>33939.0519187359</c:v>
                </c:pt>
                <c:pt idx="1220">
                  <c:v>34112.8668171558</c:v>
                </c:pt>
                <c:pt idx="1221">
                  <c:v>33487.5846501129</c:v>
                </c:pt>
                <c:pt idx="1222">
                  <c:v>33487.5846501129</c:v>
                </c:pt>
                <c:pt idx="1223">
                  <c:v>#N/A</c:v>
                </c:pt>
                <c:pt idx="1224">
                  <c:v>#N/A</c:v>
                </c:pt>
                <c:pt idx="1225">
                  <c:v>#N/A</c:v>
                </c:pt>
                <c:pt idx="1226">
                  <c:v>33674.9435665914</c:v>
                </c:pt>
                <c:pt idx="1227">
                  <c:v>33821.6704288939</c:v>
                </c:pt>
                <c:pt idx="1228">
                  <c:v>33742.6636568849</c:v>
                </c:pt>
                <c:pt idx="1229">
                  <c:v>#N/A</c:v>
                </c:pt>
                <c:pt idx="1230">
                  <c:v>33742.6636568849</c:v>
                </c:pt>
                <c:pt idx="1231">
                  <c:v>33803.611738149</c:v>
                </c:pt>
                <c:pt idx="1232">
                  <c:v>32772.0090293454</c:v>
                </c:pt>
                <c:pt idx="1233">
                  <c:v>32930.0225733634</c:v>
                </c:pt>
                <c:pt idx="1234">
                  <c:v>32575.6207674944</c:v>
                </c:pt>
                <c:pt idx="1235">
                  <c:v>#N/A</c:v>
                </c:pt>
                <c:pt idx="1236">
                  <c:v>#N/A</c:v>
                </c:pt>
                <c:pt idx="1237">
                  <c:v>#N/A</c:v>
                </c:pt>
                <c:pt idx="1238">
                  <c:v>#N/A</c:v>
                </c:pt>
                <c:pt idx="1239">
                  <c:v>#N/A</c:v>
                </c:pt>
                <c:pt idx="1240">
                  <c:v>#N/A</c:v>
                </c:pt>
                <c:pt idx="1241">
                  <c:v>#N/A</c:v>
                </c:pt>
                <c:pt idx="1242">
                  <c:v>33397.2911963883</c:v>
                </c:pt>
                <c:pt idx="1243">
                  <c:v>33397.2911963883</c:v>
                </c:pt>
                <c:pt idx="1244">
                  <c:v>#N/A</c:v>
                </c:pt>
                <c:pt idx="1245">
                  <c:v>33860.0451467269</c:v>
                </c:pt>
                <c:pt idx="1246">
                  <c:v>33577.8781038375</c:v>
                </c:pt>
                <c:pt idx="1247">
                  <c:v>33469.525959368</c:v>
                </c:pt>
                <c:pt idx="1248">
                  <c:v>33392.776523702</c:v>
                </c:pt>
                <c:pt idx="1249">
                  <c:v>33731.3769751693</c:v>
                </c:pt>
                <c:pt idx="1250">
                  <c:v>#N/A</c:v>
                </c:pt>
                <c:pt idx="1251">
                  <c:v>#N/A</c:v>
                </c:pt>
                <c:pt idx="1252">
                  <c:v>34711.0609480813</c:v>
                </c:pt>
                <c:pt idx="1253">
                  <c:v>35022.5733634312</c:v>
                </c:pt>
                <c:pt idx="1254">
                  <c:v>34367.9458239278</c:v>
                </c:pt>
                <c:pt idx="1255">
                  <c:v>36860.0451467269</c:v>
                </c:pt>
                <c:pt idx="1256">
                  <c:v>34803.611738149</c:v>
                </c:pt>
                <c:pt idx="1257">
                  <c:v>#N/A</c:v>
                </c:pt>
                <c:pt idx="1258">
                  <c:v>#N/A</c:v>
                </c:pt>
                <c:pt idx="1259">
                  <c:v>34726.8623024831</c:v>
                </c:pt>
                <c:pt idx="1260">
                  <c:v>35083.5214446953</c:v>
                </c:pt>
                <c:pt idx="1261">
                  <c:v>34950.3386004515</c:v>
                </c:pt>
                <c:pt idx="1262">
                  <c:v>33401.8058690745</c:v>
                </c:pt>
                <c:pt idx="1263">
                  <c:v>33724.60496614</c:v>
                </c:pt>
                <c:pt idx="1264">
                  <c:v>#N/A</c:v>
                </c:pt>
                <c:pt idx="1265">
                  <c:v>#N/A</c:v>
                </c:pt>
                <c:pt idx="1266">
                  <c:v>33483.0699774266</c:v>
                </c:pt>
                <c:pt idx="1267">
                  <c:v>33618.5101580135</c:v>
                </c:pt>
                <c:pt idx="1268">
                  <c:v>33135.4401805869</c:v>
                </c:pt>
                <c:pt idx="1269">
                  <c:v>33081.2641083521</c:v>
                </c:pt>
                <c:pt idx="1270">
                  <c:v>32744.920993228</c:v>
                </c:pt>
                <c:pt idx="1271">
                  <c:v>#N/A</c:v>
                </c:pt>
                <c:pt idx="1272">
                  <c:v>#N/A</c:v>
                </c:pt>
                <c:pt idx="1273">
                  <c:v>32776.5237020316</c:v>
                </c:pt>
                <c:pt idx="1274">
                  <c:v>33390.5191873589</c:v>
                </c:pt>
                <c:pt idx="1275">
                  <c:v>32941.309255079</c:v>
                </c:pt>
                <c:pt idx="1276">
                  <c:v>33453.7246049661</c:v>
                </c:pt>
                <c:pt idx="1277">
                  <c:v>33871.3318284424</c:v>
                </c:pt>
                <c:pt idx="1278">
                  <c:v>#N/A</c:v>
                </c:pt>
                <c:pt idx="1279">
                  <c:v>#N/A</c:v>
                </c:pt>
                <c:pt idx="1280">
                  <c:v>33781.0383747178</c:v>
                </c:pt>
                <c:pt idx="1281">
                  <c:v>33264.1083521445</c:v>
                </c:pt>
                <c:pt idx="1282">
                  <c:v>32844.2437923251</c:v>
                </c:pt>
                <c:pt idx="1283">
                  <c:v>32616.2528216704</c:v>
                </c:pt>
                <c:pt idx="1284">
                  <c:v>33683.9729119639</c:v>
                </c:pt>
                <c:pt idx="1285">
                  <c:v>#N/A</c:v>
                </c:pt>
                <c:pt idx="1286">
                  <c:v>#N/A</c:v>
                </c:pt>
                <c:pt idx="1287">
                  <c:v>34144.4695259594</c:v>
                </c:pt>
                <c:pt idx="1288">
                  <c:v>35076.7494356659</c:v>
                </c:pt>
                <c:pt idx="1289">
                  <c:v>35051.9187358917</c:v>
                </c:pt>
                <c:pt idx="1290">
                  <c:v>35525.9593679458</c:v>
                </c:pt>
                <c:pt idx="1291">
                  <c:v>35115.1241534989</c:v>
                </c:pt>
                <c:pt idx="1292">
                  <c:v>#N/A</c:v>
                </c:pt>
                <c:pt idx="1293">
                  <c:v>#N/A</c:v>
                </c:pt>
                <c:pt idx="1294">
                  <c:v>34494.3566591422</c:v>
                </c:pt>
                <c:pt idx="1295">
                  <c:v>34279.9097065463</c:v>
                </c:pt>
                <c:pt idx="1296">
                  <c:v>34264.1083521445</c:v>
                </c:pt>
                <c:pt idx="1297">
                  <c:v>34462.7539503386</c:v>
                </c:pt>
                <c:pt idx="1298">
                  <c:v>34101.5801354402</c:v>
                </c:pt>
                <c:pt idx="1299">
                  <c:v>#N/A</c:v>
                </c:pt>
                <c:pt idx="1300">
                  <c:v>#N/A</c:v>
                </c:pt>
                <c:pt idx="1301">
                  <c:v>34259.5936794582</c:v>
                </c:pt>
                <c:pt idx="1302">
                  <c:v>33875.8465011287</c:v>
                </c:pt>
                <c:pt idx="1303">
                  <c:v>34194.1309255079</c:v>
                </c:pt>
                <c:pt idx="1304">
                  <c:v>34110.6094808126</c:v>
                </c:pt>
                <c:pt idx="1305">
                  <c:v>33607.223476298</c:v>
                </c:pt>
                <c:pt idx="1306">
                  <c:v>#N/A</c:v>
                </c:pt>
                <c:pt idx="1307">
                  <c:v>#N/A</c:v>
                </c:pt>
                <c:pt idx="1308">
                  <c:v>33239.2776523702</c:v>
                </c:pt>
                <c:pt idx="1309">
                  <c:v>33103.8374717833</c:v>
                </c:pt>
                <c:pt idx="1310">
                  <c:v>32866.8171557562</c:v>
                </c:pt>
                <c:pt idx="1311">
                  <c:v>32713.3182844244</c:v>
                </c:pt>
                <c:pt idx="1312">
                  <c:v>33496.6139954853</c:v>
                </c:pt>
                <c:pt idx="1313">
                  <c:v>#N/A</c:v>
                </c:pt>
                <c:pt idx="1314">
                  <c:v>#N/A</c:v>
                </c:pt>
                <c:pt idx="1315">
                  <c:v>33557.5620767494</c:v>
                </c:pt>
                <c:pt idx="1316">
                  <c:v>33234.762979684</c:v>
                </c:pt>
                <c:pt idx="1317">
                  <c:v>33702.0316027088</c:v>
                </c:pt>
                <c:pt idx="1318">
                  <c:v>34130.9255079007</c:v>
                </c:pt>
                <c:pt idx="1319">
                  <c:v>34331.8284424379</c:v>
                </c:pt>
                <c:pt idx="1320">
                  <c:v>#N/A</c:v>
                </c:pt>
                <c:pt idx="1321">
                  <c:v>#N/A</c:v>
                </c:pt>
                <c:pt idx="1322">
                  <c:v>34148.9841986456</c:v>
                </c:pt>
                <c:pt idx="1323">
                  <c:v>34160.2708803612</c:v>
                </c:pt>
                <c:pt idx="1324">
                  <c:v>34110.6094808126</c:v>
                </c:pt>
                <c:pt idx="1325">
                  <c:v>34724.60496614</c:v>
                </c:pt>
                <c:pt idx="1326">
                  <c:v>34966.1399548533</c:v>
                </c:pt>
                <c:pt idx="1327">
                  <c:v>#N/A</c:v>
                </c:pt>
                <c:pt idx="1328">
                  <c:v>#N/A</c:v>
                </c:pt>
                <c:pt idx="1329">
                  <c:v>#N/A</c:v>
                </c:pt>
                <c:pt idx="1330">
                  <c:v>34749.4356659142</c:v>
                </c:pt>
                <c:pt idx="1331">
                  <c:v>35467.2686230248</c:v>
                </c:pt>
                <c:pt idx="1332">
                  <c:v>34855.5304740406</c:v>
                </c:pt>
                <c:pt idx="1333">
                  <c:v>34835.2144469526</c:v>
                </c:pt>
                <c:pt idx="1334">
                  <c:v>#N/A</c:v>
                </c:pt>
                <c:pt idx="1335">
                  <c:v>#N/A</c:v>
                </c:pt>
                <c:pt idx="1336">
                  <c:v>35573.3634311512</c:v>
                </c:pt>
                <c:pt idx="1337">
                  <c:v>35990.9706546275</c:v>
                </c:pt>
                <c:pt idx="1338">
                  <c:v>37426.6365688488</c:v>
                </c:pt>
                <c:pt idx="1339">
                  <c:v>37762.9796839729</c:v>
                </c:pt>
                <c:pt idx="1340">
                  <c:v>37627.539503386</c:v>
                </c:pt>
                <c:pt idx="1341">
                  <c:v>#N/A</c:v>
                </c:pt>
                <c:pt idx="1342">
                  <c:v>#N/A</c:v>
                </c:pt>
                <c:pt idx="1343">
                  <c:v>37465.0112866817</c:v>
                </c:pt>
                <c:pt idx="1344">
                  <c:v>37841.9864559819</c:v>
                </c:pt>
                <c:pt idx="1345">
                  <c:v>37690.7449209932</c:v>
                </c:pt>
                <c:pt idx="1346">
                  <c:v>40051.9187358917</c:v>
                </c:pt>
                <c:pt idx="1347">
                  <c:v>40539.5033860045</c:v>
                </c:pt>
                <c:pt idx="1348">
                  <c:v>#N/A</c:v>
                </c:pt>
                <c:pt idx="1349">
                  <c:v>#N/A</c:v>
                </c:pt>
                <c:pt idx="1350">
                  <c:v>41363.4311512415</c:v>
                </c:pt>
                <c:pt idx="1351">
                  <c:v>38160.2708803612</c:v>
                </c:pt>
                <c:pt idx="1352">
                  <c:v>38492.0993227991</c:v>
                </c:pt>
                <c:pt idx="1353">
                  <c:v>38534.9887133183</c:v>
                </c:pt>
                <c:pt idx="1354">
                  <c:v>38796.8397291196</c:v>
                </c:pt>
                <c:pt idx="1355">
                  <c:v>38796.8397291196</c:v>
                </c:pt>
                <c:pt idx="1356">
                  <c:v>38796.8397291196</c:v>
                </c:pt>
                <c:pt idx="1357">
                  <c:v>#N/A</c:v>
                </c:pt>
                <c:pt idx="1358">
                  <c:v>#N/A</c:v>
                </c:pt>
                <c:pt idx="1359">
                  <c:v>#N/A</c:v>
                </c:pt>
                <c:pt idx="1360">
                  <c:v>#N/A</c:v>
                </c:pt>
                <c:pt idx="1361">
                  <c:v>#N/A</c:v>
                </c:pt>
                <c:pt idx="1362">
                  <c:v>#N/A</c:v>
                </c:pt>
                <c:pt idx="1363">
                  <c:v>#N/A</c:v>
                </c:pt>
                <c:pt idx="1364">
                  <c:v>39765.237020316</c:v>
                </c:pt>
                <c:pt idx="1365">
                  <c:v>40187.3589164786</c:v>
                </c:pt>
                <c:pt idx="1366">
                  <c:v>39358.9164785553</c:v>
                </c:pt>
                <c:pt idx="1367">
                  <c:v>40604.9661399549</c:v>
                </c:pt>
                <c:pt idx="1368">
                  <c:v>40273.1376975169</c:v>
                </c:pt>
                <c:pt idx="1369">
                  <c:v>#N/A</c:v>
                </c:pt>
                <c:pt idx="1370">
                  <c:v>#N/A</c:v>
                </c:pt>
                <c:pt idx="1371">
                  <c:v>40566.5914221219</c:v>
                </c:pt>
                <c:pt idx="1372">
                  <c:v>40329.5711060948</c:v>
                </c:pt>
                <c:pt idx="1373">
                  <c:v>40227.9909706546</c:v>
                </c:pt>
                <c:pt idx="1374">
                  <c:v>40568.848758465</c:v>
                </c:pt>
                <c:pt idx="1375">
                  <c:v>41455.9819413093</c:v>
                </c:pt>
                <c:pt idx="1376">
                  <c:v>#N/A</c:v>
                </c:pt>
                <c:pt idx="1377">
                  <c:v>#N/A</c:v>
                </c:pt>
                <c:pt idx="1378">
                  <c:v>41462.7539503386</c:v>
                </c:pt>
                <c:pt idx="1379">
                  <c:v>41652.3702031603</c:v>
                </c:pt>
                <c:pt idx="1380">
                  <c:v>41270.8803611738</c:v>
                </c:pt>
                <c:pt idx="1381">
                  <c:v>41302.4830699774</c:v>
                </c:pt>
                <c:pt idx="1382">
                  <c:v>41528.2167042889</c:v>
                </c:pt>
                <c:pt idx="1383">
                  <c:v>#N/A</c:v>
                </c:pt>
                <c:pt idx="1384">
                  <c:v>#N/A</c:v>
                </c:pt>
                <c:pt idx="1385">
                  <c:v>41930.0225733634</c:v>
                </c:pt>
                <c:pt idx="1386">
                  <c:v>41557.5620767494</c:v>
                </c:pt>
                <c:pt idx="1387">
                  <c:v>42268.6230248307</c:v>
                </c:pt>
                <c:pt idx="1388">
                  <c:v>42582.3927765237</c:v>
                </c:pt>
                <c:pt idx="1389">
                  <c:v>43968.3972911964</c:v>
                </c:pt>
                <c:pt idx="1390">
                  <c:v>#N/A</c:v>
                </c:pt>
                <c:pt idx="1391">
                  <c:v>#N/A</c:v>
                </c:pt>
                <c:pt idx="1392">
                  <c:v>48814.8984198646</c:v>
                </c:pt>
                <c:pt idx="1393">
                  <c:v>76142.2121896163</c:v>
                </c:pt>
                <c:pt idx="1394">
                  <c:v>91693.0022573364</c:v>
                </c:pt>
                <c:pt idx="1395">
                  <c:v>83273.1376975169</c:v>
                </c:pt>
                <c:pt idx="1396">
                  <c:v>74647.855530474</c:v>
                </c:pt>
                <c:pt idx="1397">
                  <c:v>#N/A</c:v>
                </c:pt>
                <c:pt idx="1398">
                  <c:v>#N/A</c:v>
                </c:pt>
                <c:pt idx="1399">
                  <c:v>55632.0541760722</c:v>
                </c:pt>
                <c:pt idx="1400">
                  <c:v>55575.6207674944</c:v>
                </c:pt>
                <c:pt idx="1401">
                  <c:v>54410.835214447</c:v>
                </c:pt>
                <c:pt idx="1402">
                  <c:v>53090.2934537246</c:v>
                </c:pt>
                <c:pt idx="1403">
                  <c:v>51889.3905191874</c:v>
                </c:pt>
                <c:pt idx="1404">
                  <c:v>#N/A</c:v>
                </c:pt>
                <c:pt idx="1405">
                  <c:v>#N/A</c:v>
                </c:pt>
                <c:pt idx="1406">
                  <c:v>51383.7471783296</c:v>
                </c:pt>
                <c:pt idx="1407">
                  <c:v>49796.8397291196</c:v>
                </c:pt>
                <c:pt idx="1408">
                  <c:v>50128.6681715576</c:v>
                </c:pt>
                <c:pt idx="1409">
                  <c:v>59534.9887133183</c:v>
                </c:pt>
                <c:pt idx="1410">
                  <c:v>62776.5237020316</c:v>
                </c:pt>
                <c:pt idx="1411">
                  <c:v>#N/A</c:v>
                </c:pt>
                <c:pt idx="1412">
                  <c:v>#N/A</c:v>
                </c:pt>
                <c:pt idx="1413">
                  <c:v>54783.2957110609</c:v>
                </c:pt>
                <c:pt idx="1414">
                  <c:v>53241.5349887133</c:v>
                </c:pt>
                <c:pt idx="1415">
                  <c:v>54221.2189616253</c:v>
                </c:pt>
                <c:pt idx="1416">
                  <c:v>55361.1738148984</c:v>
                </c:pt>
                <c:pt idx="1417">
                  <c:v>55029.3453724605</c:v>
                </c:pt>
                <c:pt idx="1418">
                  <c:v>55029.3453724605</c:v>
                </c:pt>
                <c:pt idx="1419">
                  <c:v>#N/A</c:v>
                </c:pt>
                <c:pt idx="1420">
                  <c:v>#N/A</c:v>
                </c:pt>
                <c:pt idx="1421">
                  <c:v>#N/A</c:v>
                </c:pt>
                <c:pt idx="1422">
                  <c:v>54397.2911963883</c:v>
                </c:pt>
                <c:pt idx="1423">
                  <c:v>53331.8284424379</c:v>
                </c:pt>
                <c:pt idx="1424">
                  <c:v>53288.9390519187</c:v>
                </c:pt>
                <c:pt idx="1425">
                  <c:v>#N/A</c:v>
                </c:pt>
                <c:pt idx="1426">
                  <c:v>#N/A</c:v>
                </c:pt>
                <c:pt idx="1427">
                  <c:v>51063.2054176072</c:v>
                </c:pt>
                <c:pt idx="1428">
                  <c:v>51115.1241534989</c:v>
                </c:pt>
                <c:pt idx="1429">
                  <c:v>52532.7313769752</c:v>
                </c:pt>
                <c:pt idx="1430">
                  <c:v>53613.9954853273</c:v>
                </c:pt>
                <c:pt idx="1431">
                  <c:v>55609.4808126411</c:v>
                </c:pt>
                <c:pt idx="1432">
                  <c:v>#N/A</c:v>
                </c:pt>
                <c:pt idx="1433">
                  <c:v>#N/A</c:v>
                </c:pt>
                <c:pt idx="1434">
                  <c:v>56404.0632054176</c:v>
                </c:pt>
                <c:pt idx="1435">
                  <c:v>57954.8532731377</c:v>
                </c:pt>
                <c:pt idx="1436">
                  <c:v>56094.8081264108</c:v>
                </c:pt>
                <c:pt idx="1437">
                  <c:v>55620.7674943567</c:v>
                </c:pt>
                <c:pt idx="1438">
                  <c:v>56356.6591422122</c:v>
                </c:pt>
                <c:pt idx="1439">
                  <c:v>#N/A</c:v>
                </c:pt>
                <c:pt idx="1440">
                  <c:v>56356.6591422122</c:v>
                </c:pt>
                <c:pt idx="1441">
                  <c:v>52794.5823927765</c:v>
                </c:pt>
                <c:pt idx="1442">
                  <c:v>51997.7426636569</c:v>
                </c:pt>
                <c:pt idx="1443">
                  <c:v>53081.2641083521</c:v>
                </c:pt>
                <c:pt idx="1444">
                  <c:v>53977.4266365689</c:v>
                </c:pt>
                <c:pt idx="1445">
                  <c:v>53882.618510158</c:v>
                </c:pt>
                <c:pt idx="1446">
                  <c:v>#N/A</c:v>
                </c:pt>
                <c:pt idx="1447">
                  <c:v>#N/A</c:v>
                </c:pt>
                <c:pt idx="1448">
                  <c:v>#N/A</c:v>
                </c:pt>
                <c:pt idx="1449">
                  <c:v>#N/A</c:v>
                </c:pt>
                <c:pt idx="1450">
                  <c:v>#N/A</c:v>
                </c:pt>
                <c:pt idx="1451">
                  <c:v>52638.8261851016</c:v>
                </c:pt>
                <c:pt idx="1452">
                  <c:v>51313.769751693</c:v>
                </c:pt>
                <c:pt idx="1453">
                  <c:v>51313.769751693</c:v>
                </c:pt>
                <c:pt idx="1454">
                  <c:v>#N/A</c:v>
                </c:pt>
                <c:pt idx="1455">
                  <c:v>50097.065462754</c:v>
                </c:pt>
                <c:pt idx="1456">
                  <c:v>47683.9729119639</c:v>
                </c:pt>
                <c:pt idx="1457">
                  <c:v>48957.1106094808</c:v>
                </c:pt>
                <c:pt idx="1458">
                  <c:v>49187.3589164786</c:v>
                </c:pt>
                <c:pt idx="1459">
                  <c:v>49085.7787810384</c:v>
                </c:pt>
                <c:pt idx="1460">
                  <c:v>#N/A</c:v>
                </c:pt>
                <c:pt idx="1461">
                  <c:v>#N/A</c:v>
                </c:pt>
                <c:pt idx="1462">
                  <c:v>48374.7178329571</c:v>
                </c:pt>
                <c:pt idx="1463">
                  <c:v>47846.5011286682</c:v>
                </c:pt>
                <c:pt idx="1464">
                  <c:v>48185.1015801354</c:v>
                </c:pt>
                <c:pt idx="1465">
                  <c:v>48519.1873589165</c:v>
                </c:pt>
                <c:pt idx="1466">
                  <c:v>49638.8261851016</c:v>
                </c:pt>
                <c:pt idx="1467">
                  <c:v>#N/A</c:v>
                </c:pt>
                <c:pt idx="1468">
                  <c:v>#N/A</c:v>
                </c:pt>
                <c:pt idx="1469">
                  <c:v>48338.6004514673</c:v>
                </c:pt>
                <c:pt idx="1470">
                  <c:v>48600.4514672686</c:v>
                </c:pt>
                <c:pt idx="1471">
                  <c:v>47489.841986456</c:v>
                </c:pt>
                <c:pt idx="1472">
                  <c:v>46487.5846501129</c:v>
                </c:pt>
                <c:pt idx="1473">
                  <c:v>48767.4943566591</c:v>
                </c:pt>
                <c:pt idx="1474">
                  <c:v>#N/A</c:v>
                </c:pt>
                <c:pt idx="1475">
                  <c:v>#N/A</c:v>
                </c:pt>
                <c:pt idx="1476">
                  <c:v>50365.6884875847</c:v>
                </c:pt>
                <c:pt idx="1477">
                  <c:v>50604.9661399549</c:v>
                </c:pt>
                <c:pt idx="1478">
                  <c:v>49049.6613995485</c:v>
                </c:pt>
                <c:pt idx="1479">
                  <c:v>50207.6749435666</c:v>
                </c:pt>
                <c:pt idx="1480">
                  <c:v>#N/A</c:v>
                </c:pt>
                <c:pt idx="1481">
                  <c:v>#N/A</c:v>
                </c:pt>
                <c:pt idx="1482">
                  <c:v>#N/A</c:v>
                </c:pt>
                <c:pt idx="1483">
                  <c:v>51169.3002257336</c:v>
                </c:pt>
                <c:pt idx="1484">
                  <c:v>51478.5553047404</c:v>
                </c:pt>
                <c:pt idx="1485">
                  <c:v>51130.9255079007</c:v>
                </c:pt>
                <c:pt idx="1486">
                  <c:v>50722.3476297968</c:v>
                </c:pt>
                <c:pt idx="1487">
                  <c:v>49573.3634311512</c:v>
                </c:pt>
                <c:pt idx="1488">
                  <c:v>#N/A</c:v>
                </c:pt>
                <c:pt idx="1489">
                  <c:v>#N/A</c:v>
                </c:pt>
                <c:pt idx="1490">
                  <c:v>47654.6275395034</c:v>
                </c:pt>
                <c:pt idx="1491">
                  <c:v>46065.4627539503</c:v>
                </c:pt>
                <c:pt idx="1492">
                  <c:v>45943.5665914221</c:v>
                </c:pt>
                <c:pt idx="1493">
                  <c:v>46695.2595936795</c:v>
                </c:pt>
                <c:pt idx="1494">
                  <c:v>45446.9525959368</c:v>
                </c:pt>
                <c:pt idx="1495">
                  <c:v>#N/A</c:v>
                </c:pt>
                <c:pt idx="1496">
                  <c:v>#N/A</c:v>
                </c:pt>
                <c:pt idx="1497">
                  <c:v>45246.0496613995</c:v>
                </c:pt>
                <c:pt idx="1498">
                  <c:v>46715.5756207675</c:v>
                </c:pt>
                <c:pt idx="1499">
                  <c:v>45297.9683972912</c:v>
                </c:pt>
                <c:pt idx="1500">
                  <c:v>43045.1467268623</c:v>
                </c:pt>
                <c:pt idx="1501">
                  <c:v>41250.5643340858</c:v>
                </c:pt>
                <c:pt idx="1502">
                  <c:v>#N/A</c:v>
                </c:pt>
                <c:pt idx="1503">
                  <c:v>#N/A</c:v>
                </c:pt>
                <c:pt idx="1504">
                  <c:v>41214.4469525959</c:v>
                </c:pt>
                <c:pt idx="1505">
                  <c:v>40081.2641083521</c:v>
                </c:pt>
                <c:pt idx="1506">
                  <c:v>40424.3792325056</c:v>
                </c:pt>
                <c:pt idx="1507">
                  <c:v>41733.6343115124</c:v>
                </c:pt>
                <c:pt idx="1508">
                  <c:v>40079.006772009</c:v>
                </c:pt>
                <c:pt idx="1509">
                  <c:v>#N/A</c:v>
                </c:pt>
                <c:pt idx="1510">
                  <c:v>#N/A</c:v>
                </c:pt>
                <c:pt idx="1511">
                  <c:v>39909.7065462754</c:v>
                </c:pt>
                <c:pt idx="1512">
                  <c:v>41467.2686230248</c:v>
                </c:pt>
                <c:pt idx="1513">
                  <c:v>39390.5191873589</c:v>
                </c:pt>
                <c:pt idx="1514">
                  <c:v>38121.8961625282</c:v>
                </c:pt>
                <c:pt idx="1515">
                  <c:v>39088.0361173815</c:v>
                </c:pt>
                <c:pt idx="1516">
                  <c:v>#N/A</c:v>
                </c:pt>
                <c:pt idx="1517">
                  <c:v>#N/A</c:v>
                </c:pt>
                <c:pt idx="1518">
                  <c:v>39670.4288939052</c:v>
                </c:pt>
                <c:pt idx="1519">
                  <c:v>40623.0248306998</c:v>
                </c:pt>
                <c:pt idx="1520">
                  <c:v>39873.5891647856</c:v>
                </c:pt>
                <c:pt idx="1521">
                  <c:v>38325.0564334086</c:v>
                </c:pt>
                <c:pt idx="1522">
                  <c:v>35419.8645598194</c:v>
                </c:pt>
                <c:pt idx="1523">
                  <c:v>#N/A</c:v>
                </c:pt>
                <c:pt idx="1524">
                  <c:v>#N/A</c:v>
                </c:pt>
                <c:pt idx="1525">
                  <c:v>35458.2392776524</c:v>
                </c:pt>
                <c:pt idx="1526">
                  <c:v>37241.5349887133</c:v>
                </c:pt>
                <c:pt idx="1527">
                  <c:v>37920.993227991</c:v>
                </c:pt>
                <c:pt idx="1528">
                  <c:v>39404.0632054176</c:v>
                </c:pt>
                <c:pt idx="1529">
                  <c:v>39582.3927765237</c:v>
                </c:pt>
                <c:pt idx="1530">
                  <c:v>#N/A</c:v>
                </c:pt>
                <c:pt idx="1531">
                  <c:v>#N/A</c:v>
                </c:pt>
                <c:pt idx="1532">
                  <c:v>40151.2415349887</c:v>
                </c:pt>
                <c:pt idx="1533">
                  <c:v>40826.1851015801</c:v>
                </c:pt>
                <c:pt idx="1534">
                  <c:v>40478.5553047404</c:v>
                </c:pt>
                <c:pt idx="1535">
                  <c:v>40650.1128668172</c:v>
                </c:pt>
                <c:pt idx="1536">
                  <c:v>41144.4695259594</c:v>
                </c:pt>
                <c:pt idx="1537">
                  <c:v>#N/A</c:v>
                </c:pt>
                <c:pt idx="1538">
                  <c:v>#N/A</c:v>
                </c:pt>
                <c:pt idx="1539">
                  <c:v>43397.2911963883</c:v>
                </c:pt>
                <c:pt idx="1540">
                  <c:v>42383.7471783296</c:v>
                </c:pt>
                <c:pt idx="1541">
                  <c:v>41521.4446952596</c:v>
                </c:pt>
                <c:pt idx="1542">
                  <c:v>41259.5936794582</c:v>
                </c:pt>
                <c:pt idx="1543">
                  <c:v>41507.9006772009</c:v>
                </c:pt>
                <c:pt idx="1544">
                  <c:v>#N/A</c:v>
                </c:pt>
                <c:pt idx="1545">
                  <c:v>#N/A</c:v>
                </c:pt>
                <c:pt idx="1546">
                  <c:v>40336.3431151242</c:v>
                </c:pt>
                <c:pt idx="1547">
                  <c:v>39162.5282167043</c:v>
                </c:pt>
                <c:pt idx="1548">
                  <c:v>39487.5846501129</c:v>
                </c:pt>
                <c:pt idx="1549">
                  <c:v>41336.3431151242</c:v>
                </c:pt>
                <c:pt idx="1550">
                  <c:v>42634.3115124154</c:v>
                </c:pt>
                <c:pt idx="1551">
                  <c:v>#N/A</c:v>
                </c:pt>
                <c:pt idx="1552">
                  <c:v>#N/A</c:v>
                </c:pt>
                <c:pt idx="1553">
                  <c:v>41316.0270880361</c:v>
                </c:pt>
                <c:pt idx="1554">
                  <c:v>40126.4108352144</c:v>
                </c:pt>
                <c:pt idx="1555">
                  <c:v>40528.2167042889</c:v>
                </c:pt>
                <c:pt idx="1556">
                  <c:v>40349.8871331828</c:v>
                </c:pt>
                <c:pt idx="1557">
                  <c:v>39598.1941309255</c:v>
                </c:pt>
                <c:pt idx="1558">
                  <c:v>#N/A</c:v>
                </c:pt>
                <c:pt idx="1559">
                  <c:v>#N/A</c:v>
                </c:pt>
                <c:pt idx="1560">
                  <c:v>41237.0203160271</c:v>
                </c:pt>
                <c:pt idx="1561">
                  <c:v>41221.2189616253</c:v>
                </c:pt>
                <c:pt idx="1562">
                  <c:v>39871.3318284424</c:v>
                </c:pt>
                <c:pt idx="1563">
                  <c:v>40121.8961625282</c:v>
                </c:pt>
                <c:pt idx="1564">
                  <c:v>40647.855530474</c:v>
                </c:pt>
                <c:pt idx="1565">
                  <c:v>#N/A</c:v>
                </c:pt>
                <c:pt idx="1566">
                  <c:v>#N/A</c:v>
                </c:pt>
                <c:pt idx="1567">
                  <c:v>38927.7652370203</c:v>
                </c:pt>
                <c:pt idx="1568">
                  <c:v>38492.0993227991</c:v>
                </c:pt>
                <c:pt idx="1569">
                  <c:v>39841.9864559819</c:v>
                </c:pt>
                <c:pt idx="1570">
                  <c:v>39047.4040632054</c:v>
                </c:pt>
                <c:pt idx="1571">
                  <c:v>37821.6704288939</c:v>
                </c:pt>
                <c:pt idx="1572">
                  <c:v>#N/A</c:v>
                </c:pt>
                <c:pt idx="1573">
                  <c:v>#N/A</c:v>
                </c:pt>
                <c:pt idx="1574">
                  <c:v>39361.1738148984</c:v>
                </c:pt>
                <c:pt idx="1575">
                  <c:v>40679.4582392777</c:v>
                </c:pt>
                <c:pt idx="1576">
                  <c:v>40668.1715575621</c:v>
                </c:pt>
                <c:pt idx="1577">
                  <c:v>40952.5959367946</c:v>
                </c:pt>
                <c:pt idx="1578">
                  <c:v>42738.1489841986</c:v>
                </c:pt>
                <c:pt idx="1579">
                  <c:v>#N/A</c:v>
                </c:pt>
                <c:pt idx="1580">
                  <c:v>#N/A</c:v>
                </c:pt>
                <c:pt idx="1581">
                  <c:v>#N/A</c:v>
                </c:pt>
                <c:pt idx="1582">
                  <c:v>44785.5530474041</c:v>
                </c:pt>
                <c:pt idx="1583">
                  <c:v>43988.7133182844</c:v>
                </c:pt>
                <c:pt idx="1584">
                  <c:v>44744.920993228</c:v>
                </c:pt>
                <c:pt idx="1585">
                  <c:v>43465.0112866817</c:v>
                </c:pt>
                <c:pt idx="1586">
                  <c:v>#N/A</c:v>
                </c:pt>
                <c:pt idx="1587">
                  <c:v>#N/A</c:v>
                </c:pt>
                <c:pt idx="1588">
                  <c:v>44936.7945823928</c:v>
                </c:pt>
                <c:pt idx="1589">
                  <c:v>45237.0203160271</c:v>
                </c:pt>
                <c:pt idx="1590">
                  <c:v>45465.0112866817</c:v>
                </c:pt>
                <c:pt idx="1591">
                  <c:v>46316.0270880361</c:v>
                </c:pt>
                <c:pt idx="1592">
                  <c:v>44891.6478555305</c:v>
                </c:pt>
                <c:pt idx="1593">
                  <c:v>#N/A</c:v>
                </c:pt>
                <c:pt idx="1594">
                  <c:v>#N/A</c:v>
                </c:pt>
                <c:pt idx="1595">
                  <c:v>43873.5891647856</c:v>
                </c:pt>
                <c:pt idx="1596">
                  <c:v>42564.3340857788</c:v>
                </c:pt>
                <c:pt idx="1597">
                  <c:v>41654.6275395034</c:v>
                </c:pt>
                <c:pt idx="1598">
                  <c:v>42760.7223476298</c:v>
                </c:pt>
                <c:pt idx="1599">
                  <c:v>43248.3069977427</c:v>
                </c:pt>
                <c:pt idx="1600">
                  <c:v>#N/A</c:v>
                </c:pt>
                <c:pt idx="1601">
                  <c:v>#N/A</c:v>
                </c:pt>
                <c:pt idx="1602">
                  <c:v>#N/A</c:v>
                </c:pt>
                <c:pt idx="1603">
                  <c:v>#N/A</c:v>
                </c:pt>
                <c:pt idx="1604">
                  <c:v>#N/A</c:v>
                </c:pt>
                <c:pt idx="1605">
                  <c:v>#N/A</c:v>
                </c:pt>
                <c:pt idx="1606">
                  <c:v>#N/A</c:v>
                </c:pt>
                <c:pt idx="1607">
                  <c:v>43248.3069977427</c:v>
                </c:pt>
                <c:pt idx="1608">
                  <c:v>43248.3069977427</c:v>
                </c:pt>
                <c:pt idx="1609">
                  <c:v>41586.9074492099</c:v>
                </c:pt>
                <c:pt idx="1610">
                  <c:v>43246.0496613995</c:v>
                </c:pt>
                <c:pt idx="1611">
                  <c:v>42067.7200902935</c:v>
                </c:pt>
                <c:pt idx="1612">
                  <c:v>43106.0948081264</c:v>
                </c:pt>
                <c:pt idx="1613">
                  <c:v>43060.9480812641</c:v>
                </c:pt>
                <c:pt idx="1614">
                  <c:v>#N/A</c:v>
                </c:pt>
                <c:pt idx="1615">
                  <c:v>#N/A</c:v>
                </c:pt>
                <c:pt idx="1616">
                  <c:v>42153.4988713318</c:v>
                </c:pt>
                <c:pt idx="1617">
                  <c:v>42004.5146726862</c:v>
                </c:pt>
                <c:pt idx="1618">
                  <c:v>43011.2866817156</c:v>
                </c:pt>
                <c:pt idx="1619">
                  <c:v>43586.9074492099</c:v>
                </c:pt>
                <c:pt idx="1620">
                  <c:v>42431.151241535</c:v>
                </c:pt>
                <c:pt idx="1621">
                  <c:v>#N/A</c:v>
                </c:pt>
                <c:pt idx="1622">
                  <c:v>#N/A</c:v>
                </c:pt>
                <c:pt idx="1623">
                  <c:v>43679.4582392777</c:v>
                </c:pt>
                <c:pt idx="1624">
                  <c:v>43690.7449209932</c:v>
                </c:pt>
                <c:pt idx="1625">
                  <c:v>43939.0519187359</c:v>
                </c:pt>
                <c:pt idx="1626">
                  <c:v>43483.0699774266</c:v>
                </c:pt>
                <c:pt idx="1627">
                  <c:v>42720.0902934537</c:v>
                </c:pt>
                <c:pt idx="1628">
                  <c:v>#N/A</c:v>
                </c:pt>
                <c:pt idx="1629">
                  <c:v>#N/A</c:v>
                </c:pt>
                <c:pt idx="1630">
                  <c:v>42212.1896162528</c:v>
                </c:pt>
                <c:pt idx="1631">
                  <c:v>44013.5440180587</c:v>
                </c:pt>
                <c:pt idx="1632">
                  <c:v>44801.3544018059</c:v>
                </c:pt>
                <c:pt idx="1633">
                  <c:v>44841.9864559819</c:v>
                </c:pt>
                <c:pt idx="1634">
                  <c:v>44449.2099322799</c:v>
                </c:pt>
                <c:pt idx="1635">
                  <c:v>#N/A</c:v>
                </c:pt>
                <c:pt idx="1636">
                  <c:v>#N/A</c:v>
                </c:pt>
                <c:pt idx="1637">
                  <c:v>44051.9187358917</c:v>
                </c:pt>
                <c:pt idx="1638">
                  <c:v>44133.1828442438</c:v>
                </c:pt>
                <c:pt idx="1639">
                  <c:v>44909.7065462754</c:v>
                </c:pt>
                <c:pt idx="1640">
                  <c:v>45997.7426636569</c:v>
                </c:pt>
                <c:pt idx="1641">
                  <c:v>47625.2821670429</c:v>
                </c:pt>
                <c:pt idx="1642">
                  <c:v>#N/A</c:v>
                </c:pt>
                <c:pt idx="1643">
                  <c:v>#N/A</c:v>
                </c:pt>
                <c:pt idx="1644">
                  <c:v>46318.2844243792</c:v>
                </c:pt>
                <c:pt idx="1645">
                  <c:v>47507.9006772009</c:v>
                </c:pt>
                <c:pt idx="1646">
                  <c:v>47338.6004514673</c:v>
                </c:pt>
                <c:pt idx="1647">
                  <c:v>46094.8081264108</c:v>
                </c:pt>
                <c:pt idx="1648">
                  <c:v>46058.690744921</c:v>
                </c:pt>
                <c:pt idx="1649">
                  <c:v>#N/A</c:v>
                </c:pt>
                <c:pt idx="1650">
                  <c:v>#N/A</c:v>
                </c:pt>
                <c:pt idx="1651">
                  <c:v>45261.8510158014</c:v>
                </c:pt>
                <c:pt idx="1652">
                  <c:v>46130.9255079007</c:v>
                </c:pt>
                <c:pt idx="1653">
                  <c:v>46465.0112866817</c:v>
                </c:pt>
                <c:pt idx="1654">
                  <c:v>46334.085778781</c:v>
                </c:pt>
                <c:pt idx="1655">
                  <c:v>46227.9909706546</c:v>
                </c:pt>
                <c:pt idx="1656">
                  <c:v>#N/A</c:v>
                </c:pt>
                <c:pt idx="1657">
                  <c:v>#N/A</c:v>
                </c:pt>
                <c:pt idx="1658">
                  <c:v>44632.0541760722</c:v>
                </c:pt>
                <c:pt idx="1659">
                  <c:v>45641.0835214447</c:v>
                </c:pt>
                <c:pt idx="1660">
                  <c:v>46713.3182844244</c:v>
                </c:pt>
                <c:pt idx="1661">
                  <c:v>47419.8645598194</c:v>
                </c:pt>
                <c:pt idx="1662">
                  <c:v>46970.6546275395</c:v>
                </c:pt>
                <c:pt idx="1663">
                  <c:v>#N/A</c:v>
                </c:pt>
                <c:pt idx="1664">
                  <c:v>#N/A</c:v>
                </c:pt>
                <c:pt idx="1665">
                  <c:v>48817.1557562077</c:v>
                </c:pt>
                <c:pt idx="1666">
                  <c:v>48293.453724605</c:v>
                </c:pt>
                <c:pt idx="1667">
                  <c:v>48961.625282167</c:v>
                </c:pt>
                <c:pt idx="1668">
                  <c:v>50860.0451467269</c:v>
                </c:pt>
                <c:pt idx="1669">
                  <c:v>50787.8103837472</c:v>
                </c:pt>
                <c:pt idx="1670">
                  <c:v>#N/A</c:v>
                </c:pt>
                <c:pt idx="1671">
                  <c:v>#N/A</c:v>
                </c:pt>
                <c:pt idx="1672">
                  <c:v>50525.9593679458</c:v>
                </c:pt>
                <c:pt idx="1673">
                  <c:v>51731.3769751693</c:v>
                </c:pt>
                <c:pt idx="1674">
                  <c:v>50647.855530474</c:v>
                </c:pt>
                <c:pt idx="1675">
                  <c:v>50056.4334085779</c:v>
                </c:pt>
                <c:pt idx="1676">
                  <c:v>49970.6546275395</c:v>
                </c:pt>
                <c:pt idx="1677">
                  <c:v>#N/A</c:v>
                </c:pt>
                <c:pt idx="1678">
                  <c:v>#N/A</c:v>
                </c:pt>
                <c:pt idx="1679">
                  <c:v>49753.9503386005</c:v>
                </c:pt>
                <c:pt idx="1680">
                  <c:v>49647.855530474</c:v>
                </c:pt>
                <c:pt idx="1681">
                  <c:v>50742.6636568849</c:v>
                </c:pt>
                <c:pt idx="1682">
                  <c:v>51979.683972912</c:v>
                </c:pt>
                <c:pt idx="1683">
                  <c:v>51155.7562076749</c:v>
                </c:pt>
                <c:pt idx="1684">
                  <c:v>#N/A</c:v>
                </c:pt>
                <c:pt idx="1685">
                  <c:v>#N/A</c:v>
                </c:pt>
                <c:pt idx="1686">
                  <c:v>51022.5733634312</c:v>
                </c:pt>
                <c:pt idx="1687">
                  <c:v>52160.2708803612</c:v>
                </c:pt>
                <c:pt idx="1688">
                  <c:v>53453.7246049661</c:v>
                </c:pt>
                <c:pt idx="1689">
                  <c:v>53408.5778781038</c:v>
                </c:pt>
                <c:pt idx="1690">
                  <c:v>54566.5914221219</c:v>
                </c:pt>
                <c:pt idx="1691">
                  <c:v>#N/A</c:v>
                </c:pt>
                <c:pt idx="1692">
                  <c:v>#N/A</c:v>
                </c:pt>
                <c:pt idx="1693">
                  <c:v>#N/A</c:v>
                </c:pt>
                <c:pt idx="1694">
                  <c:v>53433.4085778781</c:v>
                </c:pt>
                <c:pt idx="1695">
                  <c:v>54643.3408577878</c:v>
                </c:pt>
                <c:pt idx="1696">
                  <c:v>52331.8284424379</c:v>
                </c:pt>
                <c:pt idx="1697">
                  <c:v>48848.7584650113</c:v>
                </c:pt>
                <c:pt idx="1698">
                  <c:v>#N/A</c:v>
                </c:pt>
                <c:pt idx="1699">
                  <c:v>#N/A</c:v>
                </c:pt>
                <c:pt idx="1700">
                  <c:v>49823.927765237</c:v>
                </c:pt>
                <c:pt idx="1701">
                  <c:v>48293.453724605</c:v>
                </c:pt>
                <c:pt idx="1702">
                  <c:v>48338.6004514673</c:v>
                </c:pt>
                <c:pt idx="1703">
                  <c:v>47390.5191873589</c:v>
                </c:pt>
                <c:pt idx="1704">
                  <c:v>49029.3453724605</c:v>
                </c:pt>
                <c:pt idx="1705">
                  <c:v>#N/A</c:v>
                </c:pt>
                <c:pt idx="1706">
                  <c:v>#N/A</c:v>
                </c:pt>
                <c:pt idx="1707">
                  <c:v>48009.0293453725</c:v>
                </c:pt>
                <c:pt idx="1708">
                  <c:v>47708.8036117381</c:v>
                </c:pt>
                <c:pt idx="1709">
                  <c:v>47814.8984198646</c:v>
                </c:pt>
                <c:pt idx="1710">
                  <c:v>49591.4221218962</c:v>
                </c:pt>
                <c:pt idx="1711">
                  <c:v>51024.8306997743</c:v>
                </c:pt>
                <c:pt idx="1712">
                  <c:v>#N/A</c:v>
                </c:pt>
                <c:pt idx="1713">
                  <c:v>#N/A</c:v>
                </c:pt>
                <c:pt idx="1714">
                  <c:v>#N/A</c:v>
                </c:pt>
                <c:pt idx="1715">
                  <c:v>#N/A</c:v>
                </c:pt>
                <c:pt idx="1716">
                  <c:v>#N/A</c:v>
                </c:pt>
                <c:pt idx="1717">
                  <c:v>#N/A</c:v>
                </c:pt>
                <c:pt idx="1718">
                  <c:v>#N/A</c:v>
                </c:pt>
                <c:pt idx="1719">
                  <c:v>51024.8306997743</c:v>
                </c:pt>
                <c:pt idx="1720">
                  <c:v>51024.8306997743</c:v>
                </c:pt>
                <c:pt idx="1721">
                  <c:v>51945.8239277652</c:v>
                </c:pt>
                <c:pt idx="1722">
                  <c:v>52031.6027088036</c:v>
                </c:pt>
                <c:pt idx="1723">
                  <c:v>52778.7810383747</c:v>
                </c:pt>
                <c:pt idx="1724">
                  <c:v>52108.3521444695</c:v>
                </c:pt>
                <c:pt idx="1725">
                  <c:v>51893.9051918736</c:v>
                </c:pt>
                <c:pt idx="1726">
                  <c:v>#N/A</c:v>
                </c:pt>
                <c:pt idx="1727">
                  <c:v>#N/A</c:v>
                </c:pt>
                <c:pt idx="1728">
                  <c:v>49498.8713318284</c:v>
                </c:pt>
                <c:pt idx="1729">
                  <c:v>49196.388261851</c:v>
                </c:pt>
                <c:pt idx="1730">
                  <c:v>49288.9390519187</c:v>
                </c:pt>
                <c:pt idx="1731">
                  <c:v>49088.0361173815</c:v>
                </c:pt>
                <c:pt idx="1732">
                  <c:v>50864.5598194131</c:v>
                </c:pt>
                <c:pt idx="1733">
                  <c:v>#N/A</c:v>
                </c:pt>
                <c:pt idx="1734">
                  <c:v>#N/A</c:v>
                </c:pt>
                <c:pt idx="1735">
                  <c:v>48555.3047404063</c:v>
                </c:pt>
                <c:pt idx="1736">
                  <c:v>48027.0880361174</c:v>
                </c:pt>
                <c:pt idx="1737">
                  <c:v>48589.1647855531</c:v>
                </c:pt>
                <c:pt idx="1738">
                  <c:v>47634.3115124154</c:v>
                </c:pt>
                <c:pt idx="1739">
                  <c:v>47995.4853273138</c:v>
                </c:pt>
                <c:pt idx="1740">
                  <c:v>#N/A</c:v>
                </c:pt>
                <c:pt idx="1741">
                  <c:v>#N/A</c:v>
                </c:pt>
                <c:pt idx="1742">
                  <c:v>47302.4830699774</c:v>
                </c:pt>
                <c:pt idx="1743">
                  <c:v>48695.2595936795</c:v>
                </c:pt>
                <c:pt idx="1744">
                  <c:v>48458.2392776524</c:v>
                </c:pt>
                <c:pt idx="1745">
                  <c:v>47936.7945823928</c:v>
                </c:pt>
                <c:pt idx="1746">
                  <c:v>46234.762979684</c:v>
                </c:pt>
                <c:pt idx="1747">
                  <c:v>#N/A</c:v>
                </c:pt>
                <c:pt idx="1748">
                  <c:v>#N/A</c:v>
                </c:pt>
                <c:pt idx="1749">
                  <c:v>46388.2618510158</c:v>
                </c:pt>
                <c:pt idx="1750">
                  <c:v>46361.1738148984</c:v>
                </c:pt>
                <c:pt idx="1751">
                  <c:v>45270.8803611738</c:v>
                </c:pt>
                <c:pt idx="1752">
                  <c:v>44153.4988713318</c:v>
                </c:pt>
                <c:pt idx="1753">
                  <c:v>43227.9909706546</c:v>
                </c:pt>
                <c:pt idx="1754">
                  <c:v>#N/A</c:v>
                </c:pt>
                <c:pt idx="1755">
                  <c:v>#N/A</c:v>
                </c:pt>
                <c:pt idx="1756">
                  <c:v>44020.316027088</c:v>
                </c:pt>
                <c:pt idx="1757">
                  <c:v>44392.776523702</c:v>
                </c:pt>
                <c:pt idx="1758">
                  <c:v>43857.7878103838</c:v>
                </c:pt>
                <c:pt idx="1759">
                  <c:v>43729.1196388262</c:v>
                </c:pt>
                <c:pt idx="1760">
                  <c:v>41927.7652370203</c:v>
                </c:pt>
                <c:pt idx="1761">
                  <c:v>#N/A</c:v>
                </c:pt>
                <c:pt idx="1762">
                  <c:v>#N/A</c:v>
                </c:pt>
                <c:pt idx="1763">
                  <c:v>40699.7742663657</c:v>
                </c:pt>
                <c:pt idx="1764">
                  <c:v>41451.467268623</c:v>
                </c:pt>
                <c:pt idx="1765">
                  <c:v>41589.1647855531</c:v>
                </c:pt>
                <c:pt idx="1766">
                  <c:v>40449.2099322799</c:v>
                </c:pt>
                <c:pt idx="1767">
                  <c:v>41214.4469525959</c:v>
                </c:pt>
                <c:pt idx="1768">
                  <c:v>#N/A</c:v>
                </c:pt>
                <c:pt idx="1769">
                  <c:v>#N/A</c:v>
                </c:pt>
                <c:pt idx="1770">
                  <c:v>41410.835214447</c:v>
                </c:pt>
                <c:pt idx="1771">
                  <c:v>40334.085778781</c:v>
                </c:pt>
                <c:pt idx="1772">
                  <c:v>40471.7832957111</c:v>
                </c:pt>
                <c:pt idx="1773">
                  <c:v>40413.0925507901</c:v>
                </c:pt>
                <c:pt idx="1774">
                  <c:v>40900.6772009029</c:v>
                </c:pt>
                <c:pt idx="1775">
                  <c:v>#N/A</c:v>
                </c:pt>
                <c:pt idx="1776">
                  <c:v>#N/A</c:v>
                </c:pt>
                <c:pt idx="1777">
                  <c:v>42417.6072234763</c:v>
                </c:pt>
                <c:pt idx="1778">
                  <c:v>42194.1309255079</c:v>
                </c:pt>
                <c:pt idx="1779">
                  <c:v>42609.4808126411</c:v>
                </c:pt>
                <c:pt idx="1780">
                  <c:v>41496.6139954853</c:v>
                </c:pt>
                <c:pt idx="1781">
                  <c:v>41169.3002257336</c:v>
                </c:pt>
                <c:pt idx="1782">
                  <c:v>#N/A</c:v>
                </c:pt>
                <c:pt idx="1783">
                  <c:v>#N/A</c:v>
                </c:pt>
                <c:pt idx="1784">
                  <c:v>41557.5620767494</c:v>
                </c:pt>
                <c:pt idx="1785">
                  <c:v>41426.6365688488</c:v>
                </c:pt>
                <c:pt idx="1786">
                  <c:v>#N/A</c:v>
                </c:pt>
                <c:pt idx="1787">
                  <c:v>40943.5665914221</c:v>
                </c:pt>
                <c:pt idx="1788">
                  <c:v>41604.9661399549</c:v>
                </c:pt>
                <c:pt idx="1789">
                  <c:v>#N/A</c:v>
                </c:pt>
                <c:pt idx="1790">
                  <c:v>#N/A</c:v>
                </c:pt>
                <c:pt idx="1791">
                  <c:v>41575.6207674944</c:v>
                </c:pt>
                <c:pt idx="1792">
                  <c:v>41882.618510158</c:v>
                </c:pt>
                <c:pt idx="1793">
                  <c:v>42677.2009029345</c:v>
                </c:pt>
                <c:pt idx="1794">
                  <c:v>42548.532731377</c:v>
                </c:pt>
                <c:pt idx="1795">
                  <c:v>43534.9887133183</c:v>
                </c:pt>
                <c:pt idx="1796">
                  <c:v>#N/A</c:v>
                </c:pt>
                <c:pt idx="1797">
                  <c:v>#N/A</c:v>
                </c:pt>
                <c:pt idx="1798">
                  <c:v>43844.2437923251</c:v>
                </c:pt>
                <c:pt idx="1799">
                  <c:v>43460.4966139955</c:v>
                </c:pt>
                <c:pt idx="1800">
                  <c:v>45582.3927765237</c:v>
                </c:pt>
                <c:pt idx="1801">
                  <c:v>45568.848758465</c:v>
                </c:pt>
                <c:pt idx="1802">
                  <c:v>44406.3205417607</c:v>
                </c:pt>
                <c:pt idx="1803">
                  <c:v>#N/A</c:v>
                </c:pt>
                <c:pt idx="1804">
                  <c:v>44406.3205417607</c:v>
                </c:pt>
                <c:pt idx="1805">
                  <c:v>43282.1670428894</c:v>
                </c:pt>
                <c:pt idx="1806">
                  <c:v>43525.9593679458</c:v>
                </c:pt>
                <c:pt idx="1807">
                  <c:v>42950.3386004515</c:v>
                </c:pt>
                <c:pt idx="1808">
                  <c:v>42841.9864559819</c:v>
                </c:pt>
                <c:pt idx="1809">
                  <c:v>43880.3611738149</c:v>
                </c:pt>
                <c:pt idx="1810">
                  <c:v>#N/A</c:v>
                </c:pt>
                <c:pt idx="1811">
                  <c:v>#N/A</c:v>
                </c:pt>
                <c:pt idx="1812">
                  <c:v>#N/A</c:v>
                </c:pt>
                <c:pt idx="1813">
                  <c:v>#N/A</c:v>
                </c:pt>
                <c:pt idx="1814">
                  <c:v>#N/A</c:v>
                </c:pt>
                <c:pt idx="1815">
                  <c:v>44711.0609480813</c:v>
                </c:pt>
                <c:pt idx="1816">
                  <c:v>43194.1309255079</c:v>
                </c:pt>
                <c:pt idx="1817">
                  <c:v>43194.1309255079</c:v>
                </c:pt>
                <c:pt idx="1818">
                  <c:v>#N/A</c:v>
                </c:pt>
                <c:pt idx="1819">
                  <c:v>43751.6930022573</c:v>
                </c:pt>
                <c:pt idx="1820">
                  <c:v>43108.3521444695</c:v>
                </c:pt>
                <c:pt idx="1821">
                  <c:v>42417.6072234763</c:v>
                </c:pt>
                <c:pt idx="1822">
                  <c:v>40365.6884875847</c:v>
                </c:pt>
                <c:pt idx="1823">
                  <c:v>39681.7155756208</c:v>
                </c:pt>
                <c:pt idx="1824">
                  <c:v>#N/A</c:v>
                </c:pt>
                <c:pt idx="1825">
                  <c:v>#N/A</c:v>
                </c:pt>
                <c:pt idx="1826">
                  <c:v>39990.9706546275</c:v>
                </c:pt>
                <c:pt idx="1827">
                  <c:v>39354.4018058691</c:v>
                </c:pt>
                <c:pt idx="1828">
                  <c:v>38672.6862302483</c:v>
                </c:pt>
                <c:pt idx="1829">
                  <c:v>38595.9367945824</c:v>
                </c:pt>
                <c:pt idx="1830">
                  <c:v>38392.776523702</c:v>
                </c:pt>
                <c:pt idx="1831">
                  <c:v>#N/A</c:v>
                </c:pt>
                <c:pt idx="1832">
                  <c:v>#N/A</c:v>
                </c:pt>
                <c:pt idx="1833">
                  <c:v>38817.1557562077</c:v>
                </c:pt>
                <c:pt idx="1834">
                  <c:v>39056.4334085779</c:v>
                </c:pt>
                <c:pt idx="1835">
                  <c:v>38404.0632054176</c:v>
                </c:pt>
                <c:pt idx="1836">
                  <c:v>39282.1670428894</c:v>
                </c:pt>
                <c:pt idx="1837">
                  <c:v>38939.0519187359</c:v>
                </c:pt>
                <c:pt idx="1838">
                  <c:v>#N/A</c:v>
                </c:pt>
                <c:pt idx="1839">
                  <c:v>#N/A</c:v>
                </c:pt>
                <c:pt idx="1840">
                  <c:v>38769.7516930023</c:v>
                </c:pt>
                <c:pt idx="1841">
                  <c:v>40065.4627539503</c:v>
                </c:pt>
                <c:pt idx="1842">
                  <c:v>38045.1467268623</c:v>
                </c:pt>
                <c:pt idx="1843">
                  <c:v>37571.1060948081</c:v>
                </c:pt>
                <c:pt idx="1844">
                  <c:v>38291.1963882619</c:v>
                </c:pt>
              </c:numCache>
            </c:numRef>
          </c:val>
          <c:smooth val="0"/>
        </c:ser>
        <c:ser>
          <c:idx val="1"/>
          <c:order val="1"/>
          <c:tx>
            <c:strRef>
              <c:f>成本数据汇总!$C$1</c:f>
              <c:strCache>
                <c:ptCount val="1"/>
                <c:pt idx="0">
                  <c:v>镍豆溶解结晶</c:v>
                </c:pt>
              </c:strCache>
            </c:strRef>
          </c:tx>
          <c:spPr>
            <a:ln w="28575" cap="rnd">
              <a:solidFill>
                <a:schemeClr val="accent2"/>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C$12:$C$1856</c:f>
              <c:numCache>
                <c:formatCode>General</c:formatCode>
                <c:ptCount val="1845"/>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21376.9751693002</c:v>
                </c:pt>
                <c:pt idx="374">
                  <c:v>21320.5417607223</c:v>
                </c:pt>
                <c:pt idx="375">
                  <c:v>21252.8216704289</c:v>
                </c:pt>
                <c:pt idx="376">
                  <c:v>#N/A</c:v>
                </c:pt>
                <c:pt idx="377">
                  <c:v>#N/A</c:v>
                </c:pt>
                <c:pt idx="378">
                  <c:v>21139.9548532731</c:v>
                </c:pt>
                <c:pt idx="379">
                  <c:v>21264.1083521445</c:v>
                </c:pt>
                <c:pt idx="380">
                  <c:v>21444.6952595937</c:v>
                </c:pt>
                <c:pt idx="381">
                  <c:v>21828.4424379233</c:v>
                </c:pt>
                <c:pt idx="382">
                  <c:v>21839.7291196388</c:v>
                </c:pt>
                <c:pt idx="383">
                  <c:v>22054.1760722348</c:v>
                </c:pt>
                <c:pt idx="384">
                  <c:v>21975.1693002257</c:v>
                </c:pt>
                <c:pt idx="385">
                  <c:v>21918.7358916479</c:v>
                </c:pt>
                <c:pt idx="386">
                  <c:v>22167.0428893905</c:v>
                </c:pt>
                <c:pt idx="387">
                  <c:v>22144.4695259594</c:v>
                </c:pt>
                <c:pt idx="388">
                  <c:v>22381.4898419865</c:v>
                </c:pt>
                <c:pt idx="389">
                  <c:v>22325.0564334086</c:v>
                </c:pt>
                <c:pt idx="390">
                  <c:v>22539.5033860045</c:v>
                </c:pt>
                <c:pt idx="391">
                  <c:v>22753.9503386005</c:v>
                </c:pt>
                <c:pt idx="392">
                  <c:v>22832.9571106095</c:v>
                </c:pt>
                <c:pt idx="393">
                  <c:v>22539.5033860045</c:v>
                </c:pt>
                <c:pt idx="394">
                  <c:v>22573.3634311512</c:v>
                </c:pt>
                <c:pt idx="395">
                  <c:v>22765.237020316</c:v>
                </c:pt>
                <c:pt idx="396">
                  <c:v>22945.8239277652</c:v>
                </c:pt>
                <c:pt idx="397">
                  <c:v>22776.5237020316</c:v>
                </c:pt>
                <c:pt idx="398">
                  <c:v>23295.7110609481</c:v>
                </c:pt>
                <c:pt idx="399">
                  <c:v>23431.151241535</c:v>
                </c:pt>
                <c:pt idx="400">
                  <c:v>23521.4446952596</c:v>
                </c:pt>
                <c:pt idx="401">
                  <c:v>#N/A</c:v>
                </c:pt>
                <c:pt idx="402">
                  <c:v>#N/A</c:v>
                </c:pt>
                <c:pt idx="403">
                  <c:v>#N/A</c:v>
                </c:pt>
                <c:pt idx="404">
                  <c:v>#N/A</c:v>
                </c:pt>
                <c:pt idx="405">
                  <c:v>#N/A</c:v>
                </c:pt>
                <c:pt idx="406">
                  <c:v>24334.085778781</c:v>
                </c:pt>
                <c:pt idx="407">
                  <c:v>23826.1851015801</c:v>
                </c:pt>
                <c:pt idx="408">
                  <c:v>23724.60496614</c:v>
                </c:pt>
                <c:pt idx="409">
                  <c:v>23860.0451467269</c:v>
                </c:pt>
                <c:pt idx="410">
                  <c:v>23442.4379232506</c:v>
                </c:pt>
                <c:pt idx="411">
                  <c:v>23724.60496614</c:v>
                </c:pt>
                <c:pt idx="412">
                  <c:v>23837.4717832957</c:v>
                </c:pt>
                <c:pt idx="413">
                  <c:v>24051.9187358916</c:v>
                </c:pt>
                <c:pt idx="414">
                  <c:v>24300.2257336343</c:v>
                </c:pt>
                <c:pt idx="415">
                  <c:v>24322.7990970655</c:v>
                </c:pt>
                <c:pt idx="416">
                  <c:v>24650.1128668172</c:v>
                </c:pt>
                <c:pt idx="417">
                  <c:v>24356.6591422122</c:v>
                </c:pt>
                <c:pt idx="418">
                  <c:v>24469.5259593679</c:v>
                </c:pt>
                <c:pt idx="419">
                  <c:v>24571.1060948081</c:v>
                </c:pt>
                <c:pt idx="420">
                  <c:v>24616.2528216704</c:v>
                </c:pt>
                <c:pt idx="421">
                  <c:v>25011.2866817156</c:v>
                </c:pt>
                <c:pt idx="422">
                  <c:v>25056.4334085779</c:v>
                </c:pt>
                <c:pt idx="423">
                  <c:v>25598.1941309255</c:v>
                </c:pt>
                <c:pt idx="424">
                  <c:v>25383.7471783296</c:v>
                </c:pt>
                <c:pt idx="425">
                  <c:v>24920.993227991</c:v>
                </c:pt>
                <c:pt idx="426">
                  <c:v>24841.9864559819</c:v>
                </c:pt>
                <c:pt idx="427">
                  <c:v>24604.9661399549</c:v>
                </c:pt>
                <c:pt idx="428">
                  <c:v>24774.2663656885</c:v>
                </c:pt>
                <c:pt idx="429">
                  <c:v>24740.4063205418</c:v>
                </c:pt>
                <c:pt idx="430">
                  <c:v>24379.2325056433</c:v>
                </c:pt>
                <c:pt idx="431">
                  <c:v>24413.0925507901</c:v>
                </c:pt>
                <c:pt idx="432">
                  <c:v>24683.9729119639</c:v>
                </c:pt>
                <c:pt idx="433">
                  <c:v>24932.2799097065</c:v>
                </c:pt>
                <c:pt idx="434">
                  <c:v>24988.7133182844</c:v>
                </c:pt>
                <c:pt idx="435">
                  <c:v>24559.8194130926</c:v>
                </c:pt>
                <c:pt idx="436">
                  <c:v>24503.3860045147</c:v>
                </c:pt>
                <c:pt idx="437">
                  <c:v>24334.085778781</c:v>
                </c:pt>
                <c:pt idx="438">
                  <c:v>24740.4063205418</c:v>
                </c:pt>
                <c:pt idx="439">
                  <c:v>24085.7787810384</c:v>
                </c:pt>
                <c:pt idx="440">
                  <c:v>23972.9119638826</c:v>
                </c:pt>
                <c:pt idx="441">
                  <c:v>24379.2325056433</c:v>
                </c:pt>
                <c:pt idx="442">
                  <c:v>24379.2325056433</c:v>
                </c:pt>
                <c:pt idx="443">
                  <c:v>24469.5259593679</c:v>
                </c:pt>
                <c:pt idx="444">
                  <c:v>24740.4063205418</c:v>
                </c:pt>
                <c:pt idx="445">
                  <c:v>#N/A</c:v>
                </c:pt>
                <c:pt idx="446">
                  <c:v>24582.3927765237</c:v>
                </c:pt>
                <c:pt idx="447">
                  <c:v>24356.6591422122</c:v>
                </c:pt>
                <c:pt idx="448">
                  <c:v>24559.8194130926</c:v>
                </c:pt>
                <c:pt idx="449">
                  <c:v>24514.6726862302</c:v>
                </c:pt>
                <c:pt idx="450">
                  <c:v>24063.2054176072</c:v>
                </c:pt>
                <c:pt idx="451">
                  <c:v>24232.5056433409</c:v>
                </c:pt>
                <c:pt idx="452">
                  <c:v>24198.6455981941</c:v>
                </c:pt>
                <c:pt idx="453">
                  <c:v>24255.079006772</c:v>
                </c:pt>
                <c:pt idx="454">
                  <c:v>23984.1986455982</c:v>
                </c:pt>
                <c:pt idx="455">
                  <c:v>23724.60496614</c:v>
                </c:pt>
                <c:pt idx="456">
                  <c:v>23860.0451467269</c:v>
                </c:pt>
                <c:pt idx="457">
                  <c:v>23555.3047404063</c:v>
                </c:pt>
                <c:pt idx="458">
                  <c:v>23408.5778781038</c:v>
                </c:pt>
                <c:pt idx="459">
                  <c:v>23419.8645598194</c:v>
                </c:pt>
                <c:pt idx="460">
                  <c:v>23442.4379232506</c:v>
                </c:pt>
                <c:pt idx="461">
                  <c:v>23476.2979683973</c:v>
                </c:pt>
                <c:pt idx="462">
                  <c:v>23408.5778781038</c:v>
                </c:pt>
                <c:pt idx="463">
                  <c:v>#N/A</c:v>
                </c:pt>
                <c:pt idx="464">
                  <c:v>#N/A</c:v>
                </c:pt>
                <c:pt idx="465">
                  <c:v>#N/A</c:v>
                </c:pt>
                <c:pt idx="466">
                  <c:v>23002.2573363431</c:v>
                </c:pt>
                <c:pt idx="467">
                  <c:v>23115.1241534989</c:v>
                </c:pt>
                <c:pt idx="468">
                  <c:v>23069.9774266366</c:v>
                </c:pt>
                <c:pt idx="469">
                  <c:v>22810.3837471783</c:v>
                </c:pt>
                <c:pt idx="470">
                  <c:v>23126.4108352144</c:v>
                </c:pt>
                <c:pt idx="471">
                  <c:v>22968.3972911964</c:v>
                </c:pt>
                <c:pt idx="472">
                  <c:v>23092.5507900677</c:v>
                </c:pt>
                <c:pt idx="473">
                  <c:v>23182.8442437923</c:v>
                </c:pt>
                <c:pt idx="474">
                  <c:v>23306.9977426637</c:v>
                </c:pt>
                <c:pt idx="475">
                  <c:v>23374.7178329571</c:v>
                </c:pt>
                <c:pt idx="476">
                  <c:v>23284.4243792325</c:v>
                </c:pt>
                <c:pt idx="477">
                  <c:v>23442.4379232506</c:v>
                </c:pt>
                <c:pt idx="478">
                  <c:v>23318.2844243792</c:v>
                </c:pt>
                <c:pt idx="479">
                  <c:v>23126.4108352144</c:v>
                </c:pt>
                <c:pt idx="480">
                  <c:v>23182.8442437923</c:v>
                </c:pt>
                <c:pt idx="481">
                  <c:v>23961.625282167</c:v>
                </c:pt>
                <c:pt idx="482">
                  <c:v>23961.625282167</c:v>
                </c:pt>
                <c:pt idx="483">
                  <c:v>23566.5914221219</c:v>
                </c:pt>
                <c:pt idx="484">
                  <c:v>23498.8713318284</c:v>
                </c:pt>
                <c:pt idx="485">
                  <c:v>23589.1647855531</c:v>
                </c:pt>
                <c:pt idx="486">
                  <c:v>23329.5711060948</c:v>
                </c:pt>
                <c:pt idx="487">
                  <c:v>23148.9841986456</c:v>
                </c:pt>
                <c:pt idx="488">
                  <c:v>23047.4040632054</c:v>
                </c:pt>
                <c:pt idx="489">
                  <c:v>22844.2437923251</c:v>
                </c:pt>
                <c:pt idx="490">
                  <c:v>#N/A</c:v>
                </c:pt>
                <c:pt idx="491">
                  <c:v>23069.9774266366</c:v>
                </c:pt>
                <c:pt idx="492">
                  <c:v>23115.1241534989</c:v>
                </c:pt>
                <c:pt idx="493">
                  <c:v>23419.8645598194</c:v>
                </c:pt>
                <c:pt idx="494">
                  <c:v>23487.5846501129</c:v>
                </c:pt>
                <c:pt idx="495">
                  <c:v>23848.7584650113</c:v>
                </c:pt>
                <c:pt idx="496">
                  <c:v>23747.1783295711</c:v>
                </c:pt>
                <c:pt idx="497">
                  <c:v>23510.158013544</c:v>
                </c:pt>
                <c:pt idx="498">
                  <c:v>23758.4650112867</c:v>
                </c:pt>
                <c:pt idx="499">
                  <c:v>23781.0383747178</c:v>
                </c:pt>
                <c:pt idx="500">
                  <c:v>23510.158013544</c:v>
                </c:pt>
                <c:pt idx="501">
                  <c:v>23516.9300225734</c:v>
                </c:pt>
                <c:pt idx="502">
                  <c:v>23702.0316027088</c:v>
                </c:pt>
                <c:pt idx="503">
                  <c:v>23826.1851015801</c:v>
                </c:pt>
                <c:pt idx="504">
                  <c:v>24117.381489842</c:v>
                </c:pt>
                <c:pt idx="505">
                  <c:v>24056.4334085779</c:v>
                </c:pt>
                <c:pt idx="506">
                  <c:v>23668.1715575621</c:v>
                </c:pt>
                <c:pt idx="507">
                  <c:v>23133.1828442438</c:v>
                </c:pt>
                <c:pt idx="508">
                  <c:v>23108.3521444695</c:v>
                </c:pt>
                <c:pt idx="509">
                  <c:v>23343.1151241535</c:v>
                </c:pt>
                <c:pt idx="510">
                  <c:v>23334.085778781</c:v>
                </c:pt>
                <c:pt idx="511">
                  <c:v>23575.6207674944</c:v>
                </c:pt>
                <c:pt idx="512">
                  <c:v>23814.8984198646</c:v>
                </c:pt>
                <c:pt idx="513">
                  <c:v>24237.0203160271</c:v>
                </c:pt>
                <c:pt idx="514">
                  <c:v>24363.4311512415</c:v>
                </c:pt>
                <c:pt idx="515">
                  <c:v>24424.3792325056</c:v>
                </c:pt>
                <c:pt idx="516">
                  <c:v>25060.9480812641</c:v>
                </c:pt>
                <c:pt idx="517">
                  <c:v>25282.1670428894</c:v>
                </c:pt>
                <c:pt idx="518">
                  <c:v>25828.4424379233</c:v>
                </c:pt>
                <c:pt idx="519">
                  <c:v>26880.3611738149</c:v>
                </c:pt>
                <c:pt idx="520">
                  <c:v>27778.7810383747</c:v>
                </c:pt>
                <c:pt idx="521">
                  <c:v>27040.6320541761</c:v>
                </c:pt>
                <c:pt idx="522">
                  <c:v>26663.6568848758</c:v>
                </c:pt>
                <c:pt idx="523">
                  <c:v>26525.9593679458</c:v>
                </c:pt>
                <c:pt idx="524">
                  <c:v>26428.8939051919</c:v>
                </c:pt>
                <c:pt idx="525">
                  <c:v>26085.7787810384</c:v>
                </c:pt>
                <c:pt idx="526">
                  <c:v>25954.8532731377</c:v>
                </c:pt>
                <c:pt idx="527">
                  <c:v>26306.9977426637</c:v>
                </c:pt>
                <c:pt idx="528">
                  <c:v>26250.5643340858</c:v>
                </c:pt>
                <c:pt idx="529">
                  <c:v>26510.158013544</c:v>
                </c:pt>
                <c:pt idx="530">
                  <c:v>26677.2009029345</c:v>
                </c:pt>
                <c:pt idx="531">
                  <c:v>26997.7426636569</c:v>
                </c:pt>
                <c:pt idx="532">
                  <c:v>27625.2821670429</c:v>
                </c:pt>
                <c:pt idx="533">
                  <c:v>27544.0180586907</c:v>
                </c:pt>
                <c:pt idx="534">
                  <c:v>29117.381489842</c:v>
                </c:pt>
                <c:pt idx="535">
                  <c:v>29374.7178329571</c:v>
                </c:pt>
                <c:pt idx="536">
                  <c:v>28918.7358916479</c:v>
                </c:pt>
                <c:pt idx="537">
                  <c:v>28796.8397291196</c:v>
                </c:pt>
                <c:pt idx="538">
                  <c:v>28688.4875846501</c:v>
                </c:pt>
                <c:pt idx="539">
                  <c:v>28828.4424379233</c:v>
                </c:pt>
                <c:pt idx="540">
                  <c:v>29525.9593679458</c:v>
                </c:pt>
                <c:pt idx="541">
                  <c:v>29352.144469526</c:v>
                </c:pt>
                <c:pt idx="542">
                  <c:v>29155.7562076749</c:v>
                </c:pt>
                <c:pt idx="543">
                  <c:v>28781.0383747178</c:v>
                </c:pt>
                <c:pt idx="544">
                  <c:v>28819.4130925508</c:v>
                </c:pt>
                <c:pt idx="545">
                  <c:v>28796.8397291196</c:v>
                </c:pt>
                <c:pt idx="546">
                  <c:v>28772.0090293454</c:v>
                </c:pt>
                <c:pt idx="547">
                  <c:v>29259.5936794582</c:v>
                </c:pt>
                <c:pt idx="548">
                  <c:v>29180.5869074492</c:v>
                </c:pt>
                <c:pt idx="549">
                  <c:v>29550.7900677201</c:v>
                </c:pt>
                <c:pt idx="550">
                  <c:v>30243.7923250564</c:v>
                </c:pt>
                <c:pt idx="551">
                  <c:v>33995.4853273138</c:v>
                </c:pt>
                <c:pt idx="552">
                  <c:v>33790.0677200903</c:v>
                </c:pt>
                <c:pt idx="553">
                  <c:v>33835.2144469526</c:v>
                </c:pt>
                <c:pt idx="554">
                  <c:v>33067.7200902935</c:v>
                </c:pt>
                <c:pt idx="555">
                  <c:v>32871.3318284424</c:v>
                </c:pt>
                <c:pt idx="556">
                  <c:v>32632.0541760722</c:v>
                </c:pt>
                <c:pt idx="557">
                  <c:v>33442.4379232506</c:v>
                </c:pt>
                <c:pt idx="558">
                  <c:v>33268.6230248307</c:v>
                </c:pt>
                <c:pt idx="559">
                  <c:v>33230.2483069977</c:v>
                </c:pt>
                <c:pt idx="560">
                  <c:v>#N/A</c:v>
                </c:pt>
                <c:pt idx="561">
                  <c:v>32512.4153498871</c:v>
                </c:pt>
                <c:pt idx="562">
                  <c:v>31769.7516930023</c:v>
                </c:pt>
                <c:pt idx="563">
                  <c:v>31577.8781038375</c:v>
                </c:pt>
                <c:pt idx="564">
                  <c:v>31803.611738149</c:v>
                </c:pt>
                <c:pt idx="565">
                  <c:v>31925.5079006772</c:v>
                </c:pt>
                <c:pt idx="566">
                  <c:v>32101.5801354402</c:v>
                </c:pt>
                <c:pt idx="567">
                  <c:v>31898.4198645598</c:v>
                </c:pt>
                <c:pt idx="568">
                  <c:v>31787.8103837472</c:v>
                </c:pt>
                <c:pt idx="569">
                  <c:v>31882.618510158</c:v>
                </c:pt>
                <c:pt idx="570">
                  <c:v>31812.6410835214</c:v>
                </c:pt>
                <c:pt idx="571">
                  <c:v>31952.5959367946</c:v>
                </c:pt>
                <c:pt idx="572">
                  <c:v>#N/A</c:v>
                </c:pt>
                <c:pt idx="573">
                  <c:v>#N/A</c:v>
                </c:pt>
                <c:pt idx="574">
                  <c:v>#N/A</c:v>
                </c:pt>
                <c:pt idx="575">
                  <c:v>#N/A</c:v>
                </c:pt>
                <c:pt idx="576">
                  <c:v>#N/A</c:v>
                </c:pt>
                <c:pt idx="577">
                  <c:v>31869.0744920993</c:v>
                </c:pt>
                <c:pt idx="578">
                  <c:v>31893.9051918736</c:v>
                </c:pt>
                <c:pt idx="579">
                  <c:v>31855.5304740406</c:v>
                </c:pt>
                <c:pt idx="580">
                  <c:v>31618.5101580135</c:v>
                </c:pt>
                <c:pt idx="581">
                  <c:v>31891.6478555305</c:v>
                </c:pt>
                <c:pt idx="582">
                  <c:v>31101.5801354402</c:v>
                </c:pt>
                <c:pt idx="583">
                  <c:v>31221.2189616253</c:v>
                </c:pt>
                <c:pt idx="584">
                  <c:v>30584.6501128668</c:v>
                </c:pt>
                <c:pt idx="585">
                  <c:v>30417.6072234763</c:v>
                </c:pt>
                <c:pt idx="586">
                  <c:v>29604.9661399549</c:v>
                </c:pt>
                <c:pt idx="587">
                  <c:v>29367.9458239278</c:v>
                </c:pt>
                <c:pt idx="588">
                  <c:v>30196.388261851</c:v>
                </c:pt>
                <c:pt idx="589">
                  <c:v>30516.9300225734</c:v>
                </c:pt>
                <c:pt idx="590">
                  <c:v>31106.0948081264</c:v>
                </c:pt>
                <c:pt idx="591">
                  <c:v>31126.4108352145</c:v>
                </c:pt>
                <c:pt idx="592">
                  <c:v>31137.69751693</c:v>
                </c:pt>
                <c:pt idx="593">
                  <c:v>31144.4695259594</c:v>
                </c:pt>
                <c:pt idx="594">
                  <c:v>31264.1083521445</c:v>
                </c:pt>
                <c:pt idx="595">
                  <c:v>31381.4898419865</c:v>
                </c:pt>
                <c:pt idx="596">
                  <c:v>30270.8803611738</c:v>
                </c:pt>
                <c:pt idx="597">
                  <c:v>29424.3792325056</c:v>
                </c:pt>
                <c:pt idx="598">
                  <c:v>29029.3453724605</c:v>
                </c:pt>
                <c:pt idx="599">
                  <c:v>29494.3566591422</c:v>
                </c:pt>
                <c:pt idx="600">
                  <c:v>29313.769751693</c:v>
                </c:pt>
                <c:pt idx="601">
                  <c:v>29085.7787810384</c:v>
                </c:pt>
                <c:pt idx="602">
                  <c:v>28465.0112866817</c:v>
                </c:pt>
                <c:pt idx="603">
                  <c:v>28645.5981941309</c:v>
                </c:pt>
                <c:pt idx="604">
                  <c:v>28214.4469525959</c:v>
                </c:pt>
                <c:pt idx="605">
                  <c:v>27758.4650112867</c:v>
                </c:pt>
                <c:pt idx="606">
                  <c:v>27198.6455981941</c:v>
                </c:pt>
                <c:pt idx="607">
                  <c:v>27239.2776523702</c:v>
                </c:pt>
                <c:pt idx="608">
                  <c:v>26898.4198645598</c:v>
                </c:pt>
                <c:pt idx="609">
                  <c:v>26537.2460496614</c:v>
                </c:pt>
                <c:pt idx="610">
                  <c:v>26650.1128668172</c:v>
                </c:pt>
                <c:pt idx="611">
                  <c:v>26726.8623024831</c:v>
                </c:pt>
                <c:pt idx="612">
                  <c:v>26598.1941309255</c:v>
                </c:pt>
                <c:pt idx="613">
                  <c:v>26390.5191873589</c:v>
                </c:pt>
                <c:pt idx="614">
                  <c:v>26135.4401805869</c:v>
                </c:pt>
                <c:pt idx="615">
                  <c:v>25785.5530474041</c:v>
                </c:pt>
                <c:pt idx="616">
                  <c:v>25108.3521444695</c:v>
                </c:pt>
                <c:pt idx="617">
                  <c:v>25214.4469525959</c:v>
                </c:pt>
                <c:pt idx="618">
                  <c:v>24406.3205417607</c:v>
                </c:pt>
                <c:pt idx="619">
                  <c:v>24072.2347629797</c:v>
                </c:pt>
                <c:pt idx="620">
                  <c:v>24460.4966139955</c:v>
                </c:pt>
                <c:pt idx="621">
                  <c:v>24708.8036117381</c:v>
                </c:pt>
                <c:pt idx="622">
                  <c:v>24329.5711060948</c:v>
                </c:pt>
                <c:pt idx="623">
                  <c:v>24670.4288939052</c:v>
                </c:pt>
                <c:pt idx="624">
                  <c:v>25288.9390519187</c:v>
                </c:pt>
                <c:pt idx="625">
                  <c:v>25214.4469525959</c:v>
                </c:pt>
                <c:pt idx="626">
                  <c:v>25620.7674943567</c:v>
                </c:pt>
                <c:pt idx="627">
                  <c:v>25580.1354401806</c:v>
                </c:pt>
                <c:pt idx="628">
                  <c:v>25395.0338600451</c:v>
                </c:pt>
                <c:pt idx="629">
                  <c:v>25212.1896162528</c:v>
                </c:pt>
                <c:pt idx="630">
                  <c:v>25634.3115124154</c:v>
                </c:pt>
                <c:pt idx="631">
                  <c:v>26024.8306997743</c:v>
                </c:pt>
                <c:pt idx="632">
                  <c:v>25769.7516930023</c:v>
                </c:pt>
                <c:pt idx="633">
                  <c:v>25679.4582392777</c:v>
                </c:pt>
                <c:pt idx="634">
                  <c:v>25835.2144469526</c:v>
                </c:pt>
                <c:pt idx="635">
                  <c:v>25683.9729119639</c:v>
                </c:pt>
                <c:pt idx="636">
                  <c:v>25751.6930022573</c:v>
                </c:pt>
                <c:pt idx="637">
                  <c:v>25677.2009029345</c:v>
                </c:pt>
                <c:pt idx="638">
                  <c:v>#N/A</c:v>
                </c:pt>
                <c:pt idx="639">
                  <c:v>25778.7810383747</c:v>
                </c:pt>
                <c:pt idx="640">
                  <c:v>25665.914221219</c:v>
                </c:pt>
                <c:pt idx="641">
                  <c:v>25040.6320541761</c:v>
                </c:pt>
                <c:pt idx="642">
                  <c:v>25056.4334085779</c:v>
                </c:pt>
                <c:pt idx="643">
                  <c:v>25167.0428893905</c:v>
                </c:pt>
                <c:pt idx="644">
                  <c:v>25909.7065462754</c:v>
                </c:pt>
                <c:pt idx="645">
                  <c:v>25875.8465011287</c:v>
                </c:pt>
                <c:pt idx="646">
                  <c:v>26485.3273137698</c:v>
                </c:pt>
                <c:pt idx="647">
                  <c:v>26094.8081264108</c:v>
                </c:pt>
                <c:pt idx="648">
                  <c:v>25510.158013544</c:v>
                </c:pt>
                <c:pt idx="649">
                  <c:v>26212.1896162528</c:v>
                </c:pt>
                <c:pt idx="650">
                  <c:v>25474.0406320542</c:v>
                </c:pt>
                <c:pt idx="651">
                  <c:v>25523.7020316027</c:v>
                </c:pt>
                <c:pt idx="652">
                  <c:v>25613.9954853273</c:v>
                </c:pt>
                <c:pt idx="653">
                  <c:v>25356.6591422122</c:v>
                </c:pt>
                <c:pt idx="654">
                  <c:v>25024.8306997743</c:v>
                </c:pt>
                <c:pt idx="655">
                  <c:v>#N/A</c:v>
                </c:pt>
                <c:pt idx="656">
                  <c:v>#N/A</c:v>
                </c:pt>
                <c:pt idx="657">
                  <c:v>#N/A</c:v>
                </c:pt>
                <c:pt idx="658">
                  <c:v>#N/A</c:v>
                </c:pt>
                <c:pt idx="659">
                  <c:v>#N/A</c:v>
                </c:pt>
                <c:pt idx="660">
                  <c:v>#N/A</c:v>
                </c:pt>
                <c:pt idx="661">
                  <c:v>24056.4334085779</c:v>
                </c:pt>
                <c:pt idx="662">
                  <c:v>24288.9390519187</c:v>
                </c:pt>
                <c:pt idx="663">
                  <c:v>24562.0767494357</c:v>
                </c:pt>
                <c:pt idx="664">
                  <c:v>24799.0970654628</c:v>
                </c:pt>
                <c:pt idx="665">
                  <c:v>24805.8690744921</c:v>
                </c:pt>
                <c:pt idx="666">
                  <c:v>24729.1196388262</c:v>
                </c:pt>
                <c:pt idx="667">
                  <c:v>25164.7855530474</c:v>
                </c:pt>
                <c:pt idx="668">
                  <c:v>25124.1534988713</c:v>
                </c:pt>
                <c:pt idx="669">
                  <c:v>25036.1173814898</c:v>
                </c:pt>
                <c:pt idx="670">
                  <c:v>24990.9706546275</c:v>
                </c:pt>
                <c:pt idx="671">
                  <c:v>24808.1264108352</c:v>
                </c:pt>
                <c:pt idx="672">
                  <c:v>24677.2009029345</c:v>
                </c:pt>
                <c:pt idx="673">
                  <c:v>24772.0090293454</c:v>
                </c:pt>
                <c:pt idx="674">
                  <c:v>24611.7381489842</c:v>
                </c:pt>
                <c:pt idx="675">
                  <c:v>24534.9887133183</c:v>
                </c:pt>
                <c:pt idx="676">
                  <c:v>24074.4920993228</c:v>
                </c:pt>
                <c:pt idx="677">
                  <c:v>24169.3002257336</c:v>
                </c:pt>
                <c:pt idx="678">
                  <c:v>24216.7042889391</c:v>
                </c:pt>
                <c:pt idx="679">
                  <c:v>24126.4108352144</c:v>
                </c:pt>
                <c:pt idx="680">
                  <c:v>23823.927765237</c:v>
                </c:pt>
                <c:pt idx="681">
                  <c:v>23835.2144469526</c:v>
                </c:pt>
                <c:pt idx="682">
                  <c:v>24623.0248306998</c:v>
                </c:pt>
                <c:pt idx="683">
                  <c:v>24404.0632054176</c:v>
                </c:pt>
                <c:pt idx="684">
                  <c:v>24284.4243792325</c:v>
                </c:pt>
                <c:pt idx="685">
                  <c:v>24512.4153498871</c:v>
                </c:pt>
                <c:pt idx="686">
                  <c:v>23747.1783295711</c:v>
                </c:pt>
                <c:pt idx="687">
                  <c:v>24187.3589164786</c:v>
                </c:pt>
                <c:pt idx="688">
                  <c:v>24598.1941309255</c:v>
                </c:pt>
                <c:pt idx="689">
                  <c:v>23794.5823927765</c:v>
                </c:pt>
                <c:pt idx="690">
                  <c:v>23047.4040632054</c:v>
                </c:pt>
                <c:pt idx="691">
                  <c:v>23920.993227991</c:v>
                </c:pt>
                <c:pt idx="692">
                  <c:v>23920.993227991</c:v>
                </c:pt>
                <c:pt idx="693">
                  <c:v>23632.0541760722</c:v>
                </c:pt>
                <c:pt idx="694">
                  <c:v>22092.5507900677</c:v>
                </c:pt>
                <c:pt idx="695">
                  <c:v>22832.9571106095</c:v>
                </c:pt>
                <c:pt idx="696">
                  <c:v>22194.1309255079</c:v>
                </c:pt>
                <c:pt idx="697">
                  <c:v>22167.0428893905</c:v>
                </c:pt>
                <c:pt idx="698">
                  <c:v>22040.6320541761</c:v>
                </c:pt>
                <c:pt idx="699">
                  <c:v>22171.5575620768</c:v>
                </c:pt>
                <c:pt idx="700">
                  <c:v>22060.9480812641</c:v>
                </c:pt>
                <c:pt idx="701">
                  <c:v>22119.6388261851</c:v>
                </c:pt>
                <c:pt idx="702">
                  <c:v>22388.2618510158</c:v>
                </c:pt>
                <c:pt idx="703">
                  <c:v>22354.4018058691</c:v>
                </c:pt>
                <c:pt idx="704">
                  <c:v>21792.3250564334</c:v>
                </c:pt>
                <c:pt idx="705">
                  <c:v>22347.6297968397</c:v>
                </c:pt>
                <c:pt idx="706">
                  <c:v>#N/A</c:v>
                </c:pt>
                <c:pt idx="707">
                  <c:v>22422.1218961625</c:v>
                </c:pt>
                <c:pt idx="708">
                  <c:v>22471.7832957111</c:v>
                </c:pt>
                <c:pt idx="709">
                  <c:v>22875.8465011287</c:v>
                </c:pt>
                <c:pt idx="710">
                  <c:v>23331.8284424379</c:v>
                </c:pt>
                <c:pt idx="711">
                  <c:v>23270.8803611738</c:v>
                </c:pt>
                <c:pt idx="712">
                  <c:v>23135.4401805869</c:v>
                </c:pt>
                <c:pt idx="713">
                  <c:v>23185.1015801354</c:v>
                </c:pt>
                <c:pt idx="714">
                  <c:v>23137.69751693</c:v>
                </c:pt>
                <c:pt idx="715">
                  <c:v>23358.9164785553</c:v>
                </c:pt>
                <c:pt idx="716">
                  <c:v>23911.9638826185</c:v>
                </c:pt>
                <c:pt idx="717">
                  <c:v>24088.0361173815</c:v>
                </c:pt>
                <c:pt idx="718">
                  <c:v>23273.1376975169</c:v>
                </c:pt>
                <c:pt idx="719">
                  <c:v>23740.4063205418</c:v>
                </c:pt>
                <c:pt idx="720">
                  <c:v>24076.7494356659</c:v>
                </c:pt>
                <c:pt idx="721">
                  <c:v>24313.769751693</c:v>
                </c:pt>
                <c:pt idx="722">
                  <c:v>23902.9345372461</c:v>
                </c:pt>
                <c:pt idx="723">
                  <c:v>24117.381489842</c:v>
                </c:pt>
                <c:pt idx="724">
                  <c:v>24130.9255079007</c:v>
                </c:pt>
                <c:pt idx="725">
                  <c:v>#N/A</c:v>
                </c:pt>
                <c:pt idx="726">
                  <c:v>#N/A</c:v>
                </c:pt>
                <c:pt idx="727">
                  <c:v>23483.0699774266</c:v>
                </c:pt>
                <c:pt idx="728">
                  <c:v>24277.6523702032</c:v>
                </c:pt>
                <c:pt idx="729">
                  <c:v>24182.8442437923</c:v>
                </c:pt>
                <c:pt idx="730">
                  <c:v>24182.8442437923</c:v>
                </c:pt>
                <c:pt idx="731">
                  <c:v>#N/A</c:v>
                </c:pt>
                <c:pt idx="732">
                  <c:v>24453.7246049661</c:v>
                </c:pt>
                <c:pt idx="733">
                  <c:v>24467.2686230248</c:v>
                </c:pt>
                <c:pt idx="734">
                  <c:v>23851.0158013544</c:v>
                </c:pt>
                <c:pt idx="735">
                  <c:v>23977.4266365688</c:v>
                </c:pt>
                <c:pt idx="736">
                  <c:v>23790.0677200903</c:v>
                </c:pt>
                <c:pt idx="737">
                  <c:v>#N/A</c:v>
                </c:pt>
                <c:pt idx="738">
                  <c:v>#N/A</c:v>
                </c:pt>
                <c:pt idx="739">
                  <c:v>23711.0609480813</c:v>
                </c:pt>
                <c:pt idx="740">
                  <c:v>24286.6817155756</c:v>
                </c:pt>
                <c:pt idx="741">
                  <c:v>24532.7313769752</c:v>
                </c:pt>
                <c:pt idx="742">
                  <c:v>24968.3972911964</c:v>
                </c:pt>
                <c:pt idx="743">
                  <c:v>23936.7945823928</c:v>
                </c:pt>
                <c:pt idx="744">
                  <c:v>#N/A</c:v>
                </c:pt>
                <c:pt idx="745">
                  <c:v>#N/A</c:v>
                </c:pt>
                <c:pt idx="746">
                  <c:v>24022.5733634312</c:v>
                </c:pt>
                <c:pt idx="747">
                  <c:v>23993.2279909707</c:v>
                </c:pt>
                <c:pt idx="748">
                  <c:v>23923.2505643341</c:v>
                </c:pt>
                <c:pt idx="749">
                  <c:v>23968.3972911964</c:v>
                </c:pt>
                <c:pt idx="750">
                  <c:v>23873.5891647856</c:v>
                </c:pt>
                <c:pt idx="751">
                  <c:v>#N/A</c:v>
                </c:pt>
                <c:pt idx="752">
                  <c:v>#N/A</c:v>
                </c:pt>
                <c:pt idx="753">
                  <c:v>24268.6230248307</c:v>
                </c:pt>
                <c:pt idx="754">
                  <c:v>24338.6004514673</c:v>
                </c:pt>
                <c:pt idx="755">
                  <c:v>24566.5914221219</c:v>
                </c:pt>
                <c:pt idx="756">
                  <c:v>24363.4311512415</c:v>
                </c:pt>
                <c:pt idx="757">
                  <c:v>24431.151241535</c:v>
                </c:pt>
                <c:pt idx="758">
                  <c:v>#N/A</c:v>
                </c:pt>
                <c:pt idx="759">
                  <c:v>#N/A</c:v>
                </c:pt>
                <c:pt idx="760">
                  <c:v>24575.6207674944</c:v>
                </c:pt>
                <c:pt idx="761">
                  <c:v>24846.5011286682</c:v>
                </c:pt>
                <c:pt idx="762">
                  <c:v>24537.2460496614</c:v>
                </c:pt>
                <c:pt idx="763">
                  <c:v>24419.8645598194</c:v>
                </c:pt>
                <c:pt idx="764">
                  <c:v>24097.065462754</c:v>
                </c:pt>
                <c:pt idx="765">
                  <c:v>#N/A</c:v>
                </c:pt>
                <c:pt idx="766">
                  <c:v>#N/A</c:v>
                </c:pt>
                <c:pt idx="767">
                  <c:v>23986.4559819413</c:v>
                </c:pt>
                <c:pt idx="768">
                  <c:v>24431.151241535</c:v>
                </c:pt>
                <c:pt idx="769">
                  <c:v>24478.5553047404</c:v>
                </c:pt>
                <c:pt idx="770">
                  <c:v>24503.3860045147</c:v>
                </c:pt>
                <c:pt idx="771">
                  <c:v>24440.1805869075</c:v>
                </c:pt>
                <c:pt idx="772">
                  <c:v>#N/A</c:v>
                </c:pt>
                <c:pt idx="773">
                  <c:v>#N/A</c:v>
                </c:pt>
                <c:pt idx="774">
                  <c:v>24336.3431151242</c:v>
                </c:pt>
                <c:pt idx="775">
                  <c:v>24117.381489842</c:v>
                </c:pt>
                <c:pt idx="776">
                  <c:v>24115.1241534989</c:v>
                </c:pt>
                <c:pt idx="777">
                  <c:v>#N/A</c:v>
                </c:pt>
                <c:pt idx="778">
                  <c:v>#N/A</c:v>
                </c:pt>
                <c:pt idx="779">
                  <c:v>#N/A</c:v>
                </c:pt>
                <c:pt idx="780">
                  <c:v>24115.1241534989</c:v>
                </c:pt>
                <c:pt idx="781">
                  <c:v>23887.1331828442</c:v>
                </c:pt>
                <c:pt idx="782">
                  <c:v>24365.6884875847</c:v>
                </c:pt>
                <c:pt idx="783">
                  <c:v>26510.158013544</c:v>
                </c:pt>
                <c:pt idx="784">
                  <c:v>24250.5643340858</c:v>
                </c:pt>
                <c:pt idx="785">
                  <c:v>24781.0383747178</c:v>
                </c:pt>
                <c:pt idx="786">
                  <c:v>#N/A</c:v>
                </c:pt>
                <c:pt idx="787">
                  <c:v>#N/A</c:v>
                </c:pt>
                <c:pt idx="788">
                  <c:v>24796.8397291196</c:v>
                </c:pt>
                <c:pt idx="789">
                  <c:v>25273.1376975169</c:v>
                </c:pt>
                <c:pt idx="790">
                  <c:v>25191.8735891648</c:v>
                </c:pt>
                <c:pt idx="791">
                  <c:v>25207.6749435666</c:v>
                </c:pt>
                <c:pt idx="792">
                  <c:v>24909.7065462754</c:v>
                </c:pt>
                <c:pt idx="793">
                  <c:v>#N/A</c:v>
                </c:pt>
                <c:pt idx="794">
                  <c:v>#N/A</c:v>
                </c:pt>
                <c:pt idx="795">
                  <c:v>26510.158013544</c:v>
                </c:pt>
                <c:pt idx="796">
                  <c:v>25593.6794582393</c:v>
                </c:pt>
                <c:pt idx="797">
                  <c:v>25566.5914221219</c:v>
                </c:pt>
                <c:pt idx="798">
                  <c:v>25277.6523702032</c:v>
                </c:pt>
                <c:pt idx="799">
                  <c:v>25185.1015801354</c:v>
                </c:pt>
                <c:pt idx="800">
                  <c:v>#N/A</c:v>
                </c:pt>
                <c:pt idx="801">
                  <c:v>#N/A</c:v>
                </c:pt>
                <c:pt idx="802">
                  <c:v>24794.5823927765</c:v>
                </c:pt>
                <c:pt idx="803">
                  <c:v>24961.625282167</c:v>
                </c:pt>
                <c:pt idx="804">
                  <c:v>25408.5778781038</c:v>
                </c:pt>
                <c:pt idx="805">
                  <c:v>25002.2573363431</c:v>
                </c:pt>
                <c:pt idx="806">
                  <c:v>25665.914221219</c:v>
                </c:pt>
                <c:pt idx="807">
                  <c:v>#N/A</c:v>
                </c:pt>
                <c:pt idx="808">
                  <c:v>#N/A</c:v>
                </c:pt>
                <c:pt idx="809">
                  <c:v>26088.0361173815</c:v>
                </c:pt>
                <c:pt idx="810">
                  <c:v>26476.2979683973</c:v>
                </c:pt>
                <c:pt idx="811">
                  <c:v>26049.6613995485</c:v>
                </c:pt>
                <c:pt idx="812">
                  <c:v>26329.5711060948</c:v>
                </c:pt>
                <c:pt idx="813">
                  <c:v>26309.2550790068</c:v>
                </c:pt>
                <c:pt idx="814">
                  <c:v>#N/A</c:v>
                </c:pt>
                <c:pt idx="815">
                  <c:v>#N/A</c:v>
                </c:pt>
                <c:pt idx="816">
                  <c:v>25801.3544018059</c:v>
                </c:pt>
                <c:pt idx="817">
                  <c:v>26300.2257336343</c:v>
                </c:pt>
                <c:pt idx="818">
                  <c:v>26474.0406320542</c:v>
                </c:pt>
                <c:pt idx="819">
                  <c:v>27081.2641083521</c:v>
                </c:pt>
                <c:pt idx="820">
                  <c:v>27313.769751693</c:v>
                </c:pt>
                <c:pt idx="821">
                  <c:v>#N/A</c:v>
                </c:pt>
                <c:pt idx="822">
                  <c:v>#N/A</c:v>
                </c:pt>
                <c:pt idx="823">
                  <c:v>26663.6568848758</c:v>
                </c:pt>
                <c:pt idx="824">
                  <c:v>27065.4627539503</c:v>
                </c:pt>
                <c:pt idx="825">
                  <c:v>26507.9006772009</c:v>
                </c:pt>
                <c:pt idx="826">
                  <c:v>26767.4943566591</c:v>
                </c:pt>
                <c:pt idx="827">
                  <c:v>27067.7200902935</c:v>
                </c:pt>
                <c:pt idx="828">
                  <c:v>#N/A</c:v>
                </c:pt>
                <c:pt idx="829">
                  <c:v>#N/A</c:v>
                </c:pt>
                <c:pt idx="830">
                  <c:v>27291.1963882619</c:v>
                </c:pt>
                <c:pt idx="831">
                  <c:v>27478.5553047404</c:v>
                </c:pt>
                <c:pt idx="832">
                  <c:v>27616.2528216704</c:v>
                </c:pt>
                <c:pt idx="833">
                  <c:v>27433.4085778781</c:v>
                </c:pt>
                <c:pt idx="834">
                  <c:v>27422.1218961625</c:v>
                </c:pt>
                <c:pt idx="835">
                  <c:v>#N/A</c:v>
                </c:pt>
                <c:pt idx="836">
                  <c:v>#N/A</c:v>
                </c:pt>
                <c:pt idx="837">
                  <c:v>27693.0022573363</c:v>
                </c:pt>
                <c:pt idx="838">
                  <c:v>27751.6930022573</c:v>
                </c:pt>
                <c:pt idx="839">
                  <c:v>28203.1602708804</c:v>
                </c:pt>
                <c:pt idx="840">
                  <c:v>28361.1738148984</c:v>
                </c:pt>
                <c:pt idx="841">
                  <c:v>28223.4762979684</c:v>
                </c:pt>
                <c:pt idx="842">
                  <c:v>#N/A</c:v>
                </c:pt>
                <c:pt idx="843">
                  <c:v>#N/A</c:v>
                </c:pt>
                <c:pt idx="844">
                  <c:v>28532.7313769752</c:v>
                </c:pt>
                <c:pt idx="845">
                  <c:v>28783.2957110609</c:v>
                </c:pt>
                <c:pt idx="846">
                  <c:v>28769.7516930023</c:v>
                </c:pt>
                <c:pt idx="847">
                  <c:v>29162.5282167043</c:v>
                </c:pt>
                <c:pt idx="848">
                  <c:v>28160.2708803612</c:v>
                </c:pt>
                <c:pt idx="849">
                  <c:v>#N/A</c:v>
                </c:pt>
                <c:pt idx="850">
                  <c:v>#N/A</c:v>
                </c:pt>
                <c:pt idx="851">
                  <c:v>28306.9977426637</c:v>
                </c:pt>
                <c:pt idx="852">
                  <c:v>28121.8961625282</c:v>
                </c:pt>
                <c:pt idx="853">
                  <c:v>27708.8036117382</c:v>
                </c:pt>
                <c:pt idx="854">
                  <c:v>27663.6568848758</c:v>
                </c:pt>
                <c:pt idx="855">
                  <c:v>27433.4085778781</c:v>
                </c:pt>
                <c:pt idx="856">
                  <c:v>#N/A</c:v>
                </c:pt>
                <c:pt idx="857">
                  <c:v>#N/A</c:v>
                </c:pt>
                <c:pt idx="858">
                  <c:v>28069.9774266366</c:v>
                </c:pt>
                <c:pt idx="859">
                  <c:v>28227.9909706546</c:v>
                </c:pt>
                <c:pt idx="860">
                  <c:v>28094.8081264108</c:v>
                </c:pt>
                <c:pt idx="861">
                  <c:v>27483.0699774266</c:v>
                </c:pt>
                <c:pt idx="862">
                  <c:v>27695.2595936795</c:v>
                </c:pt>
                <c:pt idx="863">
                  <c:v>#N/A</c:v>
                </c:pt>
                <c:pt idx="864">
                  <c:v>#N/A</c:v>
                </c:pt>
                <c:pt idx="865">
                  <c:v>27449.2099322799</c:v>
                </c:pt>
                <c:pt idx="866">
                  <c:v>26864.5598194131</c:v>
                </c:pt>
                <c:pt idx="867">
                  <c:v>26821.6704288939</c:v>
                </c:pt>
                <c:pt idx="868">
                  <c:v>26494.3566591422</c:v>
                </c:pt>
                <c:pt idx="869">
                  <c:v>26760.7223476298</c:v>
                </c:pt>
                <c:pt idx="870">
                  <c:v>#N/A</c:v>
                </c:pt>
                <c:pt idx="871">
                  <c:v>26760.7223476298</c:v>
                </c:pt>
                <c:pt idx="872">
                  <c:v>26665.914221219</c:v>
                </c:pt>
                <c:pt idx="873">
                  <c:v>26893.9051918736</c:v>
                </c:pt>
                <c:pt idx="874">
                  <c:v>26776.5237020316</c:v>
                </c:pt>
                <c:pt idx="875">
                  <c:v>#N/A</c:v>
                </c:pt>
                <c:pt idx="876">
                  <c:v>#N/A</c:v>
                </c:pt>
                <c:pt idx="877">
                  <c:v>#N/A</c:v>
                </c:pt>
                <c:pt idx="878">
                  <c:v>#N/A</c:v>
                </c:pt>
                <c:pt idx="879">
                  <c:v>#N/A</c:v>
                </c:pt>
                <c:pt idx="880">
                  <c:v>#N/A</c:v>
                </c:pt>
                <c:pt idx="881">
                  <c:v>#N/A</c:v>
                </c:pt>
                <c:pt idx="882">
                  <c:v>#N/A</c:v>
                </c:pt>
                <c:pt idx="883">
                  <c:v>27469.5259593679</c:v>
                </c:pt>
                <c:pt idx="884">
                  <c:v>27469.5259593679</c:v>
                </c:pt>
                <c:pt idx="885">
                  <c:v>#N/A</c:v>
                </c:pt>
                <c:pt idx="886">
                  <c:v>27713.3182844244</c:v>
                </c:pt>
                <c:pt idx="887">
                  <c:v>27686.230248307</c:v>
                </c:pt>
                <c:pt idx="888">
                  <c:v>27647.855530474</c:v>
                </c:pt>
                <c:pt idx="889">
                  <c:v>27986.4559819413</c:v>
                </c:pt>
                <c:pt idx="890">
                  <c:v>28164.7855530474</c:v>
                </c:pt>
                <c:pt idx="891">
                  <c:v>#N/A</c:v>
                </c:pt>
                <c:pt idx="892">
                  <c:v>#N/A</c:v>
                </c:pt>
                <c:pt idx="893">
                  <c:v>28607.223476298</c:v>
                </c:pt>
                <c:pt idx="894">
                  <c:v>28300.2257336343</c:v>
                </c:pt>
                <c:pt idx="895">
                  <c:v>28914.2212189616</c:v>
                </c:pt>
                <c:pt idx="896">
                  <c:v>28474.0406320542</c:v>
                </c:pt>
                <c:pt idx="897">
                  <c:v>28413.0925507901</c:v>
                </c:pt>
                <c:pt idx="898">
                  <c:v>#N/A</c:v>
                </c:pt>
                <c:pt idx="899">
                  <c:v>#N/A</c:v>
                </c:pt>
                <c:pt idx="900">
                  <c:v>28108.3521444695</c:v>
                </c:pt>
                <c:pt idx="901">
                  <c:v>28316.0270880361</c:v>
                </c:pt>
                <c:pt idx="902">
                  <c:v>28765.237020316</c:v>
                </c:pt>
                <c:pt idx="903">
                  <c:v>28706.546275395</c:v>
                </c:pt>
                <c:pt idx="904">
                  <c:v>28286.6817155756</c:v>
                </c:pt>
                <c:pt idx="905">
                  <c:v>#N/A</c:v>
                </c:pt>
                <c:pt idx="906">
                  <c:v>#N/A</c:v>
                </c:pt>
                <c:pt idx="907">
                  <c:v>27760.7223476298</c:v>
                </c:pt>
                <c:pt idx="908">
                  <c:v>27656.8848758465</c:v>
                </c:pt>
                <c:pt idx="909">
                  <c:v>27699.7742663657</c:v>
                </c:pt>
                <c:pt idx="910">
                  <c:v>27722.3476297968</c:v>
                </c:pt>
                <c:pt idx="911">
                  <c:v>27830.6997742664</c:v>
                </c:pt>
                <c:pt idx="912">
                  <c:v>#N/A</c:v>
                </c:pt>
                <c:pt idx="913">
                  <c:v>#N/A</c:v>
                </c:pt>
                <c:pt idx="914">
                  <c:v>28074.4920993228</c:v>
                </c:pt>
                <c:pt idx="915">
                  <c:v>28040.6320541761</c:v>
                </c:pt>
                <c:pt idx="916">
                  <c:v>28205.4176072235</c:v>
                </c:pt>
                <c:pt idx="917">
                  <c:v>28577.8781038375</c:v>
                </c:pt>
                <c:pt idx="918">
                  <c:v>28153.4988713318</c:v>
                </c:pt>
                <c:pt idx="919">
                  <c:v>#N/A</c:v>
                </c:pt>
                <c:pt idx="920">
                  <c:v>#N/A</c:v>
                </c:pt>
                <c:pt idx="921">
                  <c:v>28672.6862302483</c:v>
                </c:pt>
                <c:pt idx="922">
                  <c:v>28187.3589164786</c:v>
                </c:pt>
                <c:pt idx="923">
                  <c:v>27916.4785553047</c:v>
                </c:pt>
                <c:pt idx="924">
                  <c:v>28002.2573363431</c:v>
                </c:pt>
                <c:pt idx="925">
                  <c:v>28099.3227990971</c:v>
                </c:pt>
                <c:pt idx="926">
                  <c:v>#N/A</c:v>
                </c:pt>
                <c:pt idx="927">
                  <c:v>#N/A</c:v>
                </c:pt>
                <c:pt idx="928">
                  <c:v>28693.0022573363</c:v>
                </c:pt>
                <c:pt idx="929">
                  <c:v>28510.158013544</c:v>
                </c:pt>
                <c:pt idx="930">
                  <c:v>29063.2054176072</c:v>
                </c:pt>
                <c:pt idx="931">
                  <c:v>28555.3047404063</c:v>
                </c:pt>
                <c:pt idx="932">
                  <c:v>29313.769751693</c:v>
                </c:pt>
                <c:pt idx="933">
                  <c:v>#N/A</c:v>
                </c:pt>
                <c:pt idx="934">
                  <c:v>#N/A</c:v>
                </c:pt>
                <c:pt idx="935">
                  <c:v>29372.460496614</c:v>
                </c:pt>
                <c:pt idx="936">
                  <c:v>28532.7313769752</c:v>
                </c:pt>
                <c:pt idx="937">
                  <c:v>28672.6862302483</c:v>
                </c:pt>
                <c:pt idx="938">
                  <c:v>28354.4018058691</c:v>
                </c:pt>
                <c:pt idx="939">
                  <c:v>28182.8442437923</c:v>
                </c:pt>
                <c:pt idx="940">
                  <c:v>#N/A</c:v>
                </c:pt>
                <c:pt idx="941">
                  <c:v>#N/A</c:v>
                </c:pt>
                <c:pt idx="942">
                  <c:v>28704.2889390519</c:v>
                </c:pt>
                <c:pt idx="943">
                  <c:v>28927.7652370203</c:v>
                </c:pt>
                <c:pt idx="944">
                  <c:v>28979.683972912</c:v>
                </c:pt>
                <c:pt idx="945">
                  <c:v>29361.1738148984</c:v>
                </c:pt>
                <c:pt idx="946">
                  <c:v>31155.7562076749</c:v>
                </c:pt>
                <c:pt idx="947">
                  <c:v>#N/A</c:v>
                </c:pt>
                <c:pt idx="948">
                  <c:v>#N/A</c:v>
                </c:pt>
                <c:pt idx="949">
                  <c:v>31442.4379232506</c:v>
                </c:pt>
                <c:pt idx="950">
                  <c:v>31006.7720090293</c:v>
                </c:pt>
                <c:pt idx="951">
                  <c:v>31286.6817155756</c:v>
                </c:pt>
                <c:pt idx="952">
                  <c:v>30661.3995485327</c:v>
                </c:pt>
                <c:pt idx="953">
                  <c:v>30945.8239277652</c:v>
                </c:pt>
                <c:pt idx="954">
                  <c:v>#N/A</c:v>
                </c:pt>
                <c:pt idx="955">
                  <c:v>#N/A</c:v>
                </c:pt>
                <c:pt idx="956">
                  <c:v>31221.2189616253</c:v>
                </c:pt>
                <c:pt idx="957">
                  <c:v>30738.1489841986</c:v>
                </c:pt>
                <c:pt idx="958">
                  <c:v>29133.1828442438</c:v>
                </c:pt>
                <c:pt idx="959">
                  <c:v>29792.3250564334</c:v>
                </c:pt>
                <c:pt idx="960">
                  <c:v>30130.9255079007</c:v>
                </c:pt>
                <c:pt idx="961">
                  <c:v>#N/A</c:v>
                </c:pt>
                <c:pt idx="962">
                  <c:v>#N/A</c:v>
                </c:pt>
                <c:pt idx="963">
                  <c:v>30548.532731377</c:v>
                </c:pt>
                <c:pt idx="964">
                  <c:v>30555.3047404063</c:v>
                </c:pt>
                <c:pt idx="965">
                  <c:v>29853.2731376975</c:v>
                </c:pt>
                <c:pt idx="966">
                  <c:v>29751.6930022573</c:v>
                </c:pt>
                <c:pt idx="967">
                  <c:v>#N/A</c:v>
                </c:pt>
                <c:pt idx="968">
                  <c:v>#N/A</c:v>
                </c:pt>
                <c:pt idx="969">
                  <c:v>#N/A</c:v>
                </c:pt>
                <c:pt idx="970">
                  <c:v>30191.8735891648</c:v>
                </c:pt>
                <c:pt idx="971">
                  <c:v>30735.8916478555</c:v>
                </c:pt>
                <c:pt idx="972">
                  <c:v>30869.0744920993</c:v>
                </c:pt>
                <c:pt idx="973">
                  <c:v>31446.9525959368</c:v>
                </c:pt>
                <c:pt idx="974">
                  <c:v>31855.5304740406</c:v>
                </c:pt>
                <c:pt idx="975">
                  <c:v>#N/A</c:v>
                </c:pt>
                <c:pt idx="976">
                  <c:v>#N/A</c:v>
                </c:pt>
                <c:pt idx="977">
                  <c:v>31173.8148984199</c:v>
                </c:pt>
                <c:pt idx="978">
                  <c:v>30489.841986456</c:v>
                </c:pt>
                <c:pt idx="979">
                  <c:v>31512.4153498871</c:v>
                </c:pt>
                <c:pt idx="980">
                  <c:v>31618.5101580135</c:v>
                </c:pt>
                <c:pt idx="981">
                  <c:v>32634.3115124154</c:v>
                </c:pt>
                <c:pt idx="982">
                  <c:v>#N/A</c:v>
                </c:pt>
                <c:pt idx="983">
                  <c:v>#N/A</c:v>
                </c:pt>
                <c:pt idx="984">
                  <c:v>32112.8668171558</c:v>
                </c:pt>
                <c:pt idx="985">
                  <c:v>32173.8148984199</c:v>
                </c:pt>
                <c:pt idx="986">
                  <c:v>32259.5936794582</c:v>
                </c:pt>
                <c:pt idx="987">
                  <c:v>32426.6365688488</c:v>
                </c:pt>
                <c:pt idx="988">
                  <c:v>32523.7020316027</c:v>
                </c:pt>
                <c:pt idx="989">
                  <c:v>#N/A</c:v>
                </c:pt>
                <c:pt idx="990">
                  <c:v>#N/A</c:v>
                </c:pt>
                <c:pt idx="991">
                  <c:v>32706.546275395</c:v>
                </c:pt>
                <c:pt idx="992">
                  <c:v>32674.9435665914</c:v>
                </c:pt>
                <c:pt idx="993">
                  <c:v>32139.9548532731</c:v>
                </c:pt>
                <c:pt idx="994">
                  <c:v>31774.2663656885</c:v>
                </c:pt>
                <c:pt idx="995">
                  <c:v>31717.8329571106</c:v>
                </c:pt>
                <c:pt idx="996">
                  <c:v>#N/A</c:v>
                </c:pt>
                <c:pt idx="997">
                  <c:v>#N/A</c:v>
                </c:pt>
                <c:pt idx="998">
                  <c:v>31744.920993228</c:v>
                </c:pt>
                <c:pt idx="999">
                  <c:v>31787.8103837472</c:v>
                </c:pt>
                <c:pt idx="1000">
                  <c:v>31376.9751693002</c:v>
                </c:pt>
                <c:pt idx="1001">
                  <c:v>31286.6817155756</c:v>
                </c:pt>
                <c:pt idx="1002">
                  <c:v>31625.2821670429</c:v>
                </c:pt>
                <c:pt idx="1003">
                  <c:v>#N/A</c:v>
                </c:pt>
                <c:pt idx="1004">
                  <c:v>31625.2821670429</c:v>
                </c:pt>
                <c:pt idx="1005">
                  <c:v>31975.1693002257</c:v>
                </c:pt>
                <c:pt idx="1006">
                  <c:v>32286.6817155756</c:v>
                </c:pt>
                <c:pt idx="1007">
                  <c:v>32354.4018058691</c:v>
                </c:pt>
                <c:pt idx="1008">
                  <c:v>#N/A</c:v>
                </c:pt>
                <c:pt idx="1009">
                  <c:v>#N/A</c:v>
                </c:pt>
                <c:pt idx="1010">
                  <c:v>#N/A</c:v>
                </c:pt>
                <c:pt idx="1011">
                  <c:v>#N/A</c:v>
                </c:pt>
                <c:pt idx="1012">
                  <c:v>#N/A</c:v>
                </c:pt>
                <c:pt idx="1013">
                  <c:v>#N/A</c:v>
                </c:pt>
                <c:pt idx="1014">
                  <c:v>#N/A</c:v>
                </c:pt>
                <c:pt idx="1015">
                  <c:v>33196.388261851</c:v>
                </c:pt>
                <c:pt idx="1016">
                  <c:v>33986.4559819413</c:v>
                </c:pt>
                <c:pt idx="1017">
                  <c:v>33986.4559819413</c:v>
                </c:pt>
                <c:pt idx="1018">
                  <c:v>#N/A</c:v>
                </c:pt>
                <c:pt idx="1019">
                  <c:v>34952.5959367946</c:v>
                </c:pt>
                <c:pt idx="1020">
                  <c:v>34756.2076749436</c:v>
                </c:pt>
                <c:pt idx="1021">
                  <c:v>34259.5936794582</c:v>
                </c:pt>
                <c:pt idx="1022">
                  <c:v>34990.9706546275</c:v>
                </c:pt>
                <c:pt idx="1023">
                  <c:v>33941.309255079</c:v>
                </c:pt>
                <c:pt idx="1024">
                  <c:v>#N/A</c:v>
                </c:pt>
                <c:pt idx="1025">
                  <c:v>#N/A</c:v>
                </c:pt>
                <c:pt idx="1026">
                  <c:v>33708.8036117381</c:v>
                </c:pt>
                <c:pt idx="1027">
                  <c:v>33160.2708803612</c:v>
                </c:pt>
                <c:pt idx="1028">
                  <c:v>33451.467268623</c:v>
                </c:pt>
                <c:pt idx="1029">
                  <c:v>31803.611738149</c:v>
                </c:pt>
                <c:pt idx="1030">
                  <c:v>29670.4288939052</c:v>
                </c:pt>
                <c:pt idx="1031">
                  <c:v>#N/A</c:v>
                </c:pt>
                <c:pt idx="1032">
                  <c:v>#N/A</c:v>
                </c:pt>
                <c:pt idx="1033">
                  <c:v>30110.6094808126</c:v>
                </c:pt>
                <c:pt idx="1034">
                  <c:v>29740.4063205418</c:v>
                </c:pt>
                <c:pt idx="1035">
                  <c:v>29390.5191873589</c:v>
                </c:pt>
                <c:pt idx="1036">
                  <c:v>29521.4446952596</c:v>
                </c:pt>
                <c:pt idx="1037">
                  <c:v>29548.532731377</c:v>
                </c:pt>
                <c:pt idx="1038">
                  <c:v>#N/A</c:v>
                </c:pt>
                <c:pt idx="1039">
                  <c:v>#N/A</c:v>
                </c:pt>
                <c:pt idx="1040">
                  <c:v>29295.7110609481</c:v>
                </c:pt>
                <c:pt idx="1041">
                  <c:v>29498.8713318284</c:v>
                </c:pt>
                <c:pt idx="1042">
                  <c:v>29347.6297968397</c:v>
                </c:pt>
                <c:pt idx="1043">
                  <c:v>29591.4221218962</c:v>
                </c:pt>
                <c:pt idx="1044">
                  <c:v>29316.0270880361</c:v>
                </c:pt>
                <c:pt idx="1045">
                  <c:v>#N/A</c:v>
                </c:pt>
                <c:pt idx="1046">
                  <c:v>#N/A</c:v>
                </c:pt>
                <c:pt idx="1047">
                  <c:v>29860.0451467269</c:v>
                </c:pt>
                <c:pt idx="1048">
                  <c:v>29817.1557562077</c:v>
                </c:pt>
                <c:pt idx="1049">
                  <c:v>29248.3069977427</c:v>
                </c:pt>
                <c:pt idx="1050">
                  <c:v>29286.6817155756</c:v>
                </c:pt>
                <c:pt idx="1051">
                  <c:v>29483.0699774266</c:v>
                </c:pt>
                <c:pt idx="1052">
                  <c:v>#N/A</c:v>
                </c:pt>
                <c:pt idx="1053">
                  <c:v>#N/A</c:v>
                </c:pt>
                <c:pt idx="1054">
                  <c:v>29959.3679458239</c:v>
                </c:pt>
                <c:pt idx="1055">
                  <c:v>29936.7945823928</c:v>
                </c:pt>
                <c:pt idx="1056">
                  <c:v>29121.8961625282</c:v>
                </c:pt>
                <c:pt idx="1057">
                  <c:v>29306.9977426637</c:v>
                </c:pt>
                <c:pt idx="1058">
                  <c:v>29602.7088036117</c:v>
                </c:pt>
                <c:pt idx="1059">
                  <c:v>#N/A</c:v>
                </c:pt>
                <c:pt idx="1060">
                  <c:v>#N/A</c:v>
                </c:pt>
                <c:pt idx="1061">
                  <c:v>#N/A</c:v>
                </c:pt>
                <c:pt idx="1062">
                  <c:v>30182.8442437923</c:v>
                </c:pt>
                <c:pt idx="1063">
                  <c:v>30135.4401805869</c:v>
                </c:pt>
                <c:pt idx="1064">
                  <c:v>30196.388261851</c:v>
                </c:pt>
                <c:pt idx="1065">
                  <c:v>30537.2460496614</c:v>
                </c:pt>
                <c:pt idx="1066">
                  <c:v>#N/A</c:v>
                </c:pt>
                <c:pt idx="1067">
                  <c:v>#N/A</c:v>
                </c:pt>
                <c:pt idx="1068">
                  <c:v>29729.1196388262</c:v>
                </c:pt>
                <c:pt idx="1069">
                  <c:v>29325.0564334086</c:v>
                </c:pt>
                <c:pt idx="1070">
                  <c:v>29214.4469525959</c:v>
                </c:pt>
                <c:pt idx="1071">
                  <c:v>29469.5259593679</c:v>
                </c:pt>
                <c:pt idx="1072">
                  <c:v>29681.7155756208</c:v>
                </c:pt>
                <c:pt idx="1073">
                  <c:v>#N/A</c:v>
                </c:pt>
                <c:pt idx="1074">
                  <c:v>#N/A</c:v>
                </c:pt>
                <c:pt idx="1075">
                  <c:v>29176.072234763</c:v>
                </c:pt>
                <c:pt idx="1076">
                  <c:v>29180.5869074492</c:v>
                </c:pt>
                <c:pt idx="1077">
                  <c:v>28855.5304740406</c:v>
                </c:pt>
                <c:pt idx="1078">
                  <c:v>29013.5440180587</c:v>
                </c:pt>
                <c:pt idx="1079">
                  <c:v>28875.8465011287</c:v>
                </c:pt>
                <c:pt idx="1080">
                  <c:v>#N/A</c:v>
                </c:pt>
                <c:pt idx="1081">
                  <c:v>28875.8465011287</c:v>
                </c:pt>
                <c:pt idx="1082">
                  <c:v>29577.8781038375</c:v>
                </c:pt>
                <c:pt idx="1083">
                  <c:v>30074.4920993228</c:v>
                </c:pt>
                <c:pt idx="1084">
                  <c:v>30340.8577878104</c:v>
                </c:pt>
                <c:pt idx="1085">
                  <c:v>31139.9548532731</c:v>
                </c:pt>
                <c:pt idx="1086">
                  <c:v>30993.2279909707</c:v>
                </c:pt>
                <c:pt idx="1087">
                  <c:v>31487.5846501129</c:v>
                </c:pt>
                <c:pt idx="1088">
                  <c:v>31740.4063205418</c:v>
                </c:pt>
                <c:pt idx="1089">
                  <c:v>31740.4063205418</c:v>
                </c:pt>
                <c:pt idx="1090">
                  <c:v>#N/A</c:v>
                </c:pt>
                <c:pt idx="1091">
                  <c:v>32261.8510158014</c:v>
                </c:pt>
                <c:pt idx="1092">
                  <c:v>31151.2415349887</c:v>
                </c:pt>
                <c:pt idx="1093">
                  <c:v>31433.4085778781</c:v>
                </c:pt>
                <c:pt idx="1094">
                  <c:v>31142.2121896163</c:v>
                </c:pt>
                <c:pt idx="1095">
                  <c:v>30724.60496614</c:v>
                </c:pt>
                <c:pt idx="1096">
                  <c:v>#N/A</c:v>
                </c:pt>
                <c:pt idx="1097">
                  <c:v>#N/A</c:v>
                </c:pt>
                <c:pt idx="1098">
                  <c:v>31106.0948081264</c:v>
                </c:pt>
                <c:pt idx="1099">
                  <c:v>31851.0158013544</c:v>
                </c:pt>
                <c:pt idx="1100">
                  <c:v>31659.1422121896</c:v>
                </c:pt>
                <c:pt idx="1101">
                  <c:v>30528.2167042889</c:v>
                </c:pt>
                <c:pt idx="1102">
                  <c:v>29963.8826185102</c:v>
                </c:pt>
                <c:pt idx="1103">
                  <c:v>#N/A</c:v>
                </c:pt>
                <c:pt idx="1104">
                  <c:v>#N/A</c:v>
                </c:pt>
                <c:pt idx="1105">
                  <c:v>29841.9864559819</c:v>
                </c:pt>
                <c:pt idx="1106">
                  <c:v>30067.7200902935</c:v>
                </c:pt>
                <c:pt idx="1107">
                  <c:v>30155.7562076749</c:v>
                </c:pt>
                <c:pt idx="1108">
                  <c:v>30221.2189616253</c:v>
                </c:pt>
                <c:pt idx="1109">
                  <c:v>31505.6433408578</c:v>
                </c:pt>
                <c:pt idx="1110">
                  <c:v>#N/A</c:v>
                </c:pt>
                <c:pt idx="1111">
                  <c:v>#N/A</c:v>
                </c:pt>
                <c:pt idx="1112">
                  <c:v>31505.6433408578</c:v>
                </c:pt>
                <c:pt idx="1113">
                  <c:v>31751.6930022573</c:v>
                </c:pt>
                <c:pt idx="1114">
                  <c:v>31713.3182844244</c:v>
                </c:pt>
                <c:pt idx="1115">
                  <c:v>31902.9345372461</c:v>
                </c:pt>
                <c:pt idx="1116">
                  <c:v>31255.079006772</c:v>
                </c:pt>
                <c:pt idx="1117">
                  <c:v>#N/A</c:v>
                </c:pt>
                <c:pt idx="1118">
                  <c:v>#N/A</c:v>
                </c:pt>
                <c:pt idx="1119">
                  <c:v>31343.1151241535</c:v>
                </c:pt>
                <c:pt idx="1120">
                  <c:v>31273.1376975169</c:v>
                </c:pt>
                <c:pt idx="1121">
                  <c:v>31668.1715575621</c:v>
                </c:pt>
                <c:pt idx="1122">
                  <c:v>31582.3927765237</c:v>
                </c:pt>
                <c:pt idx="1123">
                  <c:v>32191.8735891648</c:v>
                </c:pt>
                <c:pt idx="1124">
                  <c:v>#N/A</c:v>
                </c:pt>
                <c:pt idx="1125">
                  <c:v>#N/A</c:v>
                </c:pt>
                <c:pt idx="1126">
                  <c:v>#N/A</c:v>
                </c:pt>
                <c:pt idx="1127">
                  <c:v>32083.5214446953</c:v>
                </c:pt>
                <c:pt idx="1128">
                  <c:v>31000</c:v>
                </c:pt>
                <c:pt idx="1129">
                  <c:v>30492.0993227991</c:v>
                </c:pt>
                <c:pt idx="1130">
                  <c:v>30792.3250564334</c:v>
                </c:pt>
                <c:pt idx="1131">
                  <c:v>#N/A</c:v>
                </c:pt>
                <c:pt idx="1132">
                  <c:v>#N/A</c:v>
                </c:pt>
                <c:pt idx="1133">
                  <c:v>30810.3837471783</c:v>
                </c:pt>
                <c:pt idx="1134">
                  <c:v>31189.6162528217</c:v>
                </c:pt>
                <c:pt idx="1135">
                  <c:v>31869.0744920993</c:v>
                </c:pt>
                <c:pt idx="1136">
                  <c:v>32176.072234763</c:v>
                </c:pt>
                <c:pt idx="1137">
                  <c:v>33018.0586907449</c:v>
                </c:pt>
                <c:pt idx="1138">
                  <c:v>#N/A</c:v>
                </c:pt>
                <c:pt idx="1139">
                  <c:v>#N/A</c:v>
                </c:pt>
                <c:pt idx="1140">
                  <c:v>32841.9864559819</c:v>
                </c:pt>
                <c:pt idx="1141">
                  <c:v>32516.9300225734</c:v>
                </c:pt>
                <c:pt idx="1142">
                  <c:v>32489.841986456</c:v>
                </c:pt>
                <c:pt idx="1143">
                  <c:v>32489.841986456</c:v>
                </c:pt>
                <c:pt idx="1144">
                  <c:v>32264.1083521445</c:v>
                </c:pt>
                <c:pt idx="1145">
                  <c:v>#N/A</c:v>
                </c:pt>
                <c:pt idx="1146">
                  <c:v>#N/A</c:v>
                </c:pt>
                <c:pt idx="1147">
                  <c:v>32711.0609480813</c:v>
                </c:pt>
                <c:pt idx="1148">
                  <c:v>32814.8984198646</c:v>
                </c:pt>
                <c:pt idx="1149">
                  <c:v>32049.6613995485</c:v>
                </c:pt>
                <c:pt idx="1150">
                  <c:v>32485.3273137698</c:v>
                </c:pt>
                <c:pt idx="1151">
                  <c:v>33009.0293453725</c:v>
                </c:pt>
                <c:pt idx="1152">
                  <c:v>#N/A</c:v>
                </c:pt>
                <c:pt idx="1153">
                  <c:v>#N/A</c:v>
                </c:pt>
                <c:pt idx="1154">
                  <c:v>33352.144469526</c:v>
                </c:pt>
                <c:pt idx="1155">
                  <c:v>33465.0112866817</c:v>
                </c:pt>
                <c:pt idx="1156">
                  <c:v>33162.5282167043</c:v>
                </c:pt>
                <c:pt idx="1157">
                  <c:v>33058.690744921</c:v>
                </c:pt>
                <c:pt idx="1158">
                  <c:v>33898.4198645598</c:v>
                </c:pt>
                <c:pt idx="1159">
                  <c:v>#N/A</c:v>
                </c:pt>
                <c:pt idx="1160">
                  <c:v>#N/A</c:v>
                </c:pt>
                <c:pt idx="1161">
                  <c:v>33963.8826185102</c:v>
                </c:pt>
                <c:pt idx="1162">
                  <c:v>32977.4266365689</c:v>
                </c:pt>
                <c:pt idx="1163">
                  <c:v>32925.5079006772</c:v>
                </c:pt>
                <c:pt idx="1164">
                  <c:v>33029.3453724605</c:v>
                </c:pt>
                <c:pt idx="1165">
                  <c:v>33760.7223476298</c:v>
                </c:pt>
                <c:pt idx="1166">
                  <c:v>#N/A</c:v>
                </c:pt>
                <c:pt idx="1167">
                  <c:v>#N/A</c:v>
                </c:pt>
                <c:pt idx="1168">
                  <c:v>34758.4650112867</c:v>
                </c:pt>
                <c:pt idx="1169">
                  <c:v>35045.1467268623</c:v>
                </c:pt>
                <c:pt idx="1170">
                  <c:v>34625.2821670429</c:v>
                </c:pt>
                <c:pt idx="1171">
                  <c:v>34893.9051918736</c:v>
                </c:pt>
                <c:pt idx="1172">
                  <c:v>34826.1851015801</c:v>
                </c:pt>
                <c:pt idx="1173">
                  <c:v>#N/A</c:v>
                </c:pt>
                <c:pt idx="1174">
                  <c:v>#N/A</c:v>
                </c:pt>
                <c:pt idx="1175">
                  <c:v>34343.1151241535</c:v>
                </c:pt>
                <c:pt idx="1176">
                  <c:v>34180.5869074492</c:v>
                </c:pt>
                <c:pt idx="1177">
                  <c:v>33963.8826185102</c:v>
                </c:pt>
                <c:pt idx="1178">
                  <c:v>33794.5823927765</c:v>
                </c:pt>
                <c:pt idx="1179">
                  <c:v>34325.0564334086</c:v>
                </c:pt>
                <c:pt idx="1180">
                  <c:v>#N/A</c:v>
                </c:pt>
                <c:pt idx="1181">
                  <c:v>#N/A</c:v>
                </c:pt>
                <c:pt idx="1182">
                  <c:v>33386.0045146727</c:v>
                </c:pt>
                <c:pt idx="1183">
                  <c:v>32977.4266365689</c:v>
                </c:pt>
                <c:pt idx="1184">
                  <c:v>33345.3724604966</c:v>
                </c:pt>
                <c:pt idx="1185">
                  <c:v>34516.9300225734</c:v>
                </c:pt>
                <c:pt idx="1186">
                  <c:v>34817.1557562077</c:v>
                </c:pt>
                <c:pt idx="1187">
                  <c:v>#N/A</c:v>
                </c:pt>
                <c:pt idx="1188">
                  <c:v>#N/A</c:v>
                </c:pt>
                <c:pt idx="1189">
                  <c:v>34914.2212189616</c:v>
                </c:pt>
                <c:pt idx="1190">
                  <c:v>34819.4130925508</c:v>
                </c:pt>
                <c:pt idx="1191">
                  <c:v>34322.7990970655</c:v>
                </c:pt>
                <c:pt idx="1192">
                  <c:v>33516.9300225734</c:v>
                </c:pt>
                <c:pt idx="1193">
                  <c:v>33288.9390519187</c:v>
                </c:pt>
                <c:pt idx="1194">
                  <c:v>#N/A</c:v>
                </c:pt>
                <c:pt idx="1195">
                  <c:v>#N/A</c:v>
                </c:pt>
                <c:pt idx="1196">
                  <c:v>33514.6726862303</c:v>
                </c:pt>
                <c:pt idx="1197">
                  <c:v>33762.9796839729</c:v>
                </c:pt>
                <c:pt idx="1198">
                  <c:v>34067.7200902935</c:v>
                </c:pt>
                <c:pt idx="1199">
                  <c:v>34241.5349887133</c:v>
                </c:pt>
                <c:pt idx="1200">
                  <c:v>33437.9232505643</c:v>
                </c:pt>
                <c:pt idx="1201">
                  <c:v>33438.9232505643</c:v>
                </c:pt>
                <c:pt idx="1202">
                  <c:v>#N/A</c:v>
                </c:pt>
                <c:pt idx="1203">
                  <c:v>#N/A</c:v>
                </c:pt>
                <c:pt idx="1204">
                  <c:v>#N/A</c:v>
                </c:pt>
                <c:pt idx="1205">
                  <c:v>#N/A</c:v>
                </c:pt>
                <c:pt idx="1206">
                  <c:v>#N/A</c:v>
                </c:pt>
                <c:pt idx="1207">
                  <c:v>#N/A</c:v>
                </c:pt>
                <c:pt idx="1208">
                  <c:v>#N/A</c:v>
                </c:pt>
                <c:pt idx="1209">
                  <c:v>#N/A</c:v>
                </c:pt>
                <c:pt idx="1210">
                  <c:v>#N/A</c:v>
                </c:pt>
                <c:pt idx="1211">
                  <c:v>#N/A</c:v>
                </c:pt>
                <c:pt idx="1212">
                  <c:v>#N/A</c:v>
                </c:pt>
                <c:pt idx="1213">
                  <c:v>#N/A</c:v>
                </c:pt>
                <c:pt idx="1214">
                  <c:v>#N/A</c:v>
                </c:pt>
                <c:pt idx="1215">
                  <c:v>#N/A</c:v>
                </c:pt>
                <c:pt idx="1216">
                  <c:v>#N/A</c:v>
                </c:pt>
                <c:pt idx="1217">
                  <c:v>#N/A</c:v>
                </c:pt>
                <c:pt idx="1218">
                  <c:v>#N/A</c:v>
                </c:pt>
                <c:pt idx="1219">
                  <c:v>#N/A</c:v>
                </c:pt>
                <c:pt idx="1220">
                  <c:v>#N/A</c:v>
                </c:pt>
                <c:pt idx="1221">
                  <c:v>#N/A</c:v>
                </c:pt>
                <c:pt idx="1222">
                  <c:v>#N/A</c:v>
                </c:pt>
                <c:pt idx="1223">
                  <c:v>#N/A</c:v>
                </c:pt>
                <c:pt idx="1224">
                  <c:v>#N/A</c:v>
                </c:pt>
                <c:pt idx="1225">
                  <c:v>#N/A</c:v>
                </c:pt>
                <c:pt idx="1226">
                  <c:v>#N/A</c:v>
                </c:pt>
                <c:pt idx="1227">
                  <c:v>#N/A</c:v>
                </c:pt>
                <c:pt idx="1228">
                  <c:v>#N/A</c:v>
                </c:pt>
                <c:pt idx="1229">
                  <c:v>#N/A</c:v>
                </c:pt>
                <c:pt idx="1230">
                  <c:v>#N/A</c:v>
                </c:pt>
                <c:pt idx="1231">
                  <c:v>#N/A</c:v>
                </c:pt>
                <c:pt idx="1232">
                  <c:v>#N/A</c:v>
                </c:pt>
                <c:pt idx="1233">
                  <c:v>#N/A</c:v>
                </c:pt>
                <c:pt idx="1234">
                  <c:v>#N/A</c:v>
                </c:pt>
                <c:pt idx="1235">
                  <c:v>#N/A</c:v>
                </c:pt>
                <c:pt idx="1236">
                  <c:v>#N/A</c:v>
                </c:pt>
                <c:pt idx="1237">
                  <c:v>#N/A</c:v>
                </c:pt>
                <c:pt idx="1238">
                  <c:v>#N/A</c:v>
                </c:pt>
                <c:pt idx="1239">
                  <c:v>#N/A</c:v>
                </c:pt>
                <c:pt idx="1240">
                  <c:v>#N/A</c:v>
                </c:pt>
                <c:pt idx="1241">
                  <c:v>#N/A</c:v>
                </c:pt>
                <c:pt idx="1242">
                  <c:v>#N/A</c:v>
                </c:pt>
                <c:pt idx="1243">
                  <c:v>#N/A</c:v>
                </c:pt>
                <c:pt idx="1244">
                  <c:v>#N/A</c:v>
                </c:pt>
                <c:pt idx="1245">
                  <c:v>#N/A</c:v>
                </c:pt>
                <c:pt idx="1246">
                  <c:v>#N/A</c:v>
                </c:pt>
                <c:pt idx="1247">
                  <c:v>#N/A</c:v>
                </c:pt>
                <c:pt idx="1248">
                  <c:v>#N/A</c:v>
                </c:pt>
                <c:pt idx="1249">
                  <c:v>#N/A</c:v>
                </c:pt>
              </c:numCache>
            </c:numRef>
          </c:val>
          <c:smooth val="0"/>
        </c:ser>
        <c:ser>
          <c:idx val="2"/>
          <c:order val="2"/>
          <c:tx>
            <c:strRef>
              <c:f>成本数据汇总!$D$1</c:f>
              <c:strCache>
                <c:ptCount val="1"/>
                <c:pt idx="0">
                  <c:v>氢氧化镍冶炼硫酸镍成本</c:v>
                </c:pt>
              </c:strCache>
            </c:strRef>
          </c:tx>
          <c:spPr>
            <a:ln w="19050" cap="rnd">
              <a:solidFill>
                <a:srgbClr val="023985"/>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D$12:$D$1856</c:f>
              <c:numCache>
                <c:formatCode>General</c:formatCode>
                <c:ptCount val="1845"/>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N/A</c:v>
                </c:pt>
                <c:pt idx="109">
                  <c:v>#N/A</c:v>
                </c:pt>
                <c:pt idx="110">
                  <c:v>#N/A</c:v>
                </c:pt>
                <c:pt idx="111">
                  <c:v>#N/A</c:v>
                </c:pt>
                <c:pt idx="112">
                  <c:v>#N/A</c:v>
                </c:pt>
                <c:pt idx="113">
                  <c:v>#N/A</c:v>
                </c:pt>
                <c:pt idx="114">
                  <c:v>#N/A</c:v>
                </c:pt>
                <c:pt idx="115">
                  <c:v>#N/A</c:v>
                </c:pt>
                <c:pt idx="116">
                  <c:v>#N/A</c:v>
                </c:pt>
                <c:pt idx="117">
                  <c:v>#N/A</c:v>
                </c:pt>
                <c:pt idx="118">
                  <c:v>#N/A</c:v>
                </c:pt>
                <c:pt idx="119">
                  <c:v>#N/A</c:v>
                </c:pt>
                <c:pt idx="120">
                  <c:v>#N/A</c:v>
                </c:pt>
                <c:pt idx="121">
                  <c:v>#N/A</c:v>
                </c:pt>
                <c:pt idx="122">
                  <c:v>#N/A</c:v>
                </c:pt>
                <c:pt idx="123">
                  <c:v>#N/A</c:v>
                </c:pt>
                <c:pt idx="124">
                  <c:v>#N/A</c:v>
                </c:pt>
                <c:pt idx="125">
                  <c:v>#N/A</c:v>
                </c:pt>
                <c:pt idx="126">
                  <c:v>#N/A</c:v>
                </c:pt>
                <c:pt idx="127">
                  <c:v>#N/A</c:v>
                </c:pt>
                <c:pt idx="128">
                  <c:v>#N/A</c:v>
                </c:pt>
                <c:pt idx="129">
                  <c:v>#N/A</c:v>
                </c:pt>
                <c:pt idx="130">
                  <c:v>#N/A</c:v>
                </c:pt>
                <c:pt idx="131">
                  <c:v>#N/A</c:v>
                </c:pt>
                <c:pt idx="132">
                  <c:v>#N/A</c:v>
                </c:pt>
                <c:pt idx="133">
                  <c:v>#N/A</c:v>
                </c:pt>
                <c:pt idx="134">
                  <c:v>#N/A</c:v>
                </c:pt>
                <c:pt idx="135">
                  <c:v>#N/A</c:v>
                </c:pt>
                <c:pt idx="136">
                  <c:v>#N/A</c:v>
                </c:pt>
                <c:pt idx="137">
                  <c:v>#N/A</c:v>
                </c:pt>
                <c:pt idx="138">
                  <c:v>#N/A</c:v>
                </c:pt>
                <c:pt idx="139">
                  <c:v>#N/A</c:v>
                </c:pt>
                <c:pt idx="140">
                  <c:v>#N/A</c:v>
                </c:pt>
                <c:pt idx="141">
                  <c:v>#N/A</c:v>
                </c:pt>
                <c:pt idx="142">
                  <c:v>#N/A</c:v>
                </c:pt>
                <c:pt idx="143">
                  <c:v>#N/A</c:v>
                </c:pt>
                <c:pt idx="144">
                  <c:v>#N/A</c:v>
                </c:pt>
                <c:pt idx="145">
                  <c:v>#N/A</c:v>
                </c:pt>
                <c:pt idx="146">
                  <c:v>#N/A</c:v>
                </c:pt>
                <c:pt idx="147">
                  <c:v>#N/A</c:v>
                </c:pt>
                <c:pt idx="148">
                  <c:v>#N/A</c:v>
                </c:pt>
                <c:pt idx="149">
                  <c:v>#N/A</c:v>
                </c:pt>
                <c:pt idx="150">
                  <c:v>#N/A</c:v>
                </c:pt>
                <c:pt idx="151">
                  <c:v>#N/A</c:v>
                </c:pt>
                <c:pt idx="152">
                  <c:v>#N/A</c:v>
                </c:pt>
                <c:pt idx="153">
                  <c:v>#N/A</c:v>
                </c:pt>
                <c:pt idx="154">
                  <c:v>#N/A</c:v>
                </c:pt>
                <c:pt idx="155">
                  <c:v>#N/A</c:v>
                </c:pt>
                <c:pt idx="156">
                  <c:v>#N/A</c:v>
                </c:pt>
                <c:pt idx="157">
                  <c:v>#N/A</c:v>
                </c:pt>
                <c:pt idx="158">
                  <c:v>#N/A</c:v>
                </c:pt>
                <c:pt idx="159">
                  <c:v>#N/A</c:v>
                </c:pt>
                <c:pt idx="160">
                  <c:v>#N/A</c:v>
                </c:pt>
                <c:pt idx="161">
                  <c:v>#N/A</c:v>
                </c:pt>
                <c:pt idx="162">
                  <c:v>#N/A</c:v>
                </c:pt>
                <c:pt idx="163">
                  <c:v>#N/A</c:v>
                </c:pt>
                <c:pt idx="164">
                  <c:v>#N/A</c:v>
                </c:pt>
                <c:pt idx="165">
                  <c:v>#N/A</c:v>
                </c:pt>
                <c:pt idx="166">
                  <c:v>#N/A</c:v>
                </c:pt>
                <c:pt idx="167">
                  <c:v>#N/A</c:v>
                </c:pt>
                <c:pt idx="168">
                  <c:v>#N/A</c:v>
                </c:pt>
                <c:pt idx="169">
                  <c:v>#N/A</c:v>
                </c:pt>
                <c:pt idx="170">
                  <c:v>#N/A</c:v>
                </c:pt>
                <c:pt idx="171">
                  <c:v>#N/A</c:v>
                </c:pt>
                <c:pt idx="172">
                  <c:v>#N/A</c:v>
                </c:pt>
                <c:pt idx="173">
                  <c:v>#N/A</c:v>
                </c:pt>
                <c:pt idx="174">
                  <c:v>#N/A</c:v>
                </c:pt>
                <c:pt idx="175">
                  <c:v>#N/A</c:v>
                </c:pt>
                <c:pt idx="176">
                  <c:v>#N/A</c:v>
                </c:pt>
                <c:pt idx="177">
                  <c:v>#N/A</c:v>
                </c:pt>
                <c:pt idx="178">
                  <c:v>#N/A</c:v>
                </c:pt>
                <c:pt idx="179">
                  <c:v>#N/A</c:v>
                </c:pt>
                <c:pt idx="180">
                  <c:v>#N/A</c:v>
                </c:pt>
                <c:pt idx="181">
                  <c:v>#N/A</c:v>
                </c:pt>
                <c:pt idx="182">
                  <c:v>#N/A</c:v>
                </c:pt>
                <c:pt idx="183">
                  <c:v>#N/A</c:v>
                </c:pt>
                <c:pt idx="184">
                  <c:v>#N/A</c:v>
                </c:pt>
                <c:pt idx="185">
                  <c:v>#N/A</c:v>
                </c:pt>
                <c:pt idx="186">
                  <c:v>#N/A</c:v>
                </c:pt>
                <c:pt idx="187">
                  <c:v>#N/A</c:v>
                </c:pt>
                <c:pt idx="188">
                  <c:v>#N/A</c:v>
                </c:pt>
                <c:pt idx="189">
                  <c:v>#N/A</c:v>
                </c:pt>
                <c:pt idx="190">
                  <c:v>#N/A</c:v>
                </c:pt>
                <c:pt idx="191">
                  <c:v>#N/A</c:v>
                </c:pt>
                <c:pt idx="192">
                  <c:v>#N/A</c:v>
                </c:pt>
                <c:pt idx="193">
                  <c:v>#N/A</c:v>
                </c:pt>
                <c:pt idx="194">
                  <c:v>#N/A</c:v>
                </c:pt>
                <c:pt idx="195">
                  <c:v>#N/A</c:v>
                </c:pt>
                <c:pt idx="196">
                  <c:v>#N/A</c:v>
                </c:pt>
                <c:pt idx="197">
                  <c:v>#N/A</c:v>
                </c:pt>
                <c:pt idx="198">
                  <c:v>#N/A</c:v>
                </c:pt>
                <c:pt idx="199">
                  <c:v>#N/A</c:v>
                </c:pt>
                <c:pt idx="200">
                  <c:v>#N/A</c:v>
                </c:pt>
                <c:pt idx="201">
                  <c:v>#N/A</c:v>
                </c:pt>
                <c:pt idx="202">
                  <c:v>#N/A</c:v>
                </c:pt>
                <c:pt idx="203">
                  <c:v>#N/A</c:v>
                </c:pt>
                <c:pt idx="204">
                  <c:v>#N/A</c:v>
                </c:pt>
                <c:pt idx="205">
                  <c:v>#N/A</c:v>
                </c:pt>
                <c:pt idx="206">
                  <c:v>#N/A</c:v>
                </c:pt>
                <c:pt idx="207">
                  <c:v>#N/A</c:v>
                </c:pt>
                <c:pt idx="208">
                  <c:v>#N/A</c:v>
                </c:pt>
                <c:pt idx="209">
                  <c:v>#N/A</c:v>
                </c:pt>
                <c:pt idx="210">
                  <c:v>#N/A</c:v>
                </c:pt>
                <c:pt idx="211">
                  <c:v>#N/A</c:v>
                </c:pt>
                <c:pt idx="212">
                  <c:v>#N/A</c:v>
                </c:pt>
                <c:pt idx="213">
                  <c:v>#N/A</c:v>
                </c:pt>
                <c:pt idx="214">
                  <c:v>#N/A</c:v>
                </c:pt>
                <c:pt idx="215">
                  <c:v>#N/A</c:v>
                </c:pt>
                <c:pt idx="216">
                  <c:v>#N/A</c:v>
                </c:pt>
                <c:pt idx="217">
                  <c:v>#N/A</c:v>
                </c:pt>
                <c:pt idx="218">
                  <c:v>#N/A</c:v>
                </c:pt>
                <c:pt idx="219">
                  <c:v>#N/A</c:v>
                </c:pt>
                <c:pt idx="220">
                  <c:v>#N/A</c:v>
                </c:pt>
                <c:pt idx="221">
                  <c:v>#N/A</c:v>
                </c:pt>
                <c:pt idx="222">
                  <c:v>#N/A</c:v>
                </c:pt>
                <c:pt idx="223">
                  <c:v>#N/A</c:v>
                </c:pt>
                <c:pt idx="224">
                  <c:v>#N/A</c:v>
                </c:pt>
                <c:pt idx="225">
                  <c:v>#N/A</c:v>
                </c:pt>
                <c:pt idx="226">
                  <c:v>#N/A</c:v>
                </c:pt>
                <c:pt idx="227">
                  <c:v>#N/A</c:v>
                </c:pt>
                <c:pt idx="228">
                  <c:v>#N/A</c:v>
                </c:pt>
                <c:pt idx="229">
                  <c:v>#N/A</c:v>
                </c:pt>
                <c:pt idx="230">
                  <c:v>#N/A</c:v>
                </c:pt>
                <c:pt idx="231">
                  <c:v>#N/A</c:v>
                </c:pt>
                <c:pt idx="232">
                  <c:v>#N/A</c:v>
                </c:pt>
                <c:pt idx="233">
                  <c:v>#N/A</c:v>
                </c:pt>
                <c:pt idx="234">
                  <c:v>#N/A</c:v>
                </c:pt>
                <c:pt idx="235">
                  <c:v>#N/A</c:v>
                </c:pt>
                <c:pt idx="236">
                  <c:v>#N/A</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N/A</c:v>
                </c:pt>
                <c:pt idx="254">
                  <c:v>#N/A</c:v>
                </c:pt>
                <c:pt idx="255">
                  <c:v>#N/A</c:v>
                </c:pt>
                <c:pt idx="256">
                  <c:v>#N/A</c:v>
                </c:pt>
                <c:pt idx="257">
                  <c:v>#N/A</c:v>
                </c:pt>
                <c:pt idx="258">
                  <c:v>#N/A</c:v>
                </c:pt>
                <c:pt idx="259">
                  <c:v>#N/A</c:v>
                </c:pt>
                <c:pt idx="260">
                  <c:v>#N/A</c:v>
                </c:pt>
                <c:pt idx="261">
                  <c:v>#N/A</c:v>
                </c:pt>
                <c:pt idx="262">
                  <c:v>#N/A</c:v>
                </c:pt>
                <c:pt idx="263">
                  <c:v>#N/A</c:v>
                </c:pt>
                <c:pt idx="264">
                  <c:v>#N/A</c:v>
                </c:pt>
                <c:pt idx="265">
                  <c:v>#N/A</c:v>
                </c:pt>
                <c:pt idx="266">
                  <c:v>#N/A</c:v>
                </c:pt>
                <c:pt idx="267">
                  <c:v>#N/A</c:v>
                </c:pt>
                <c:pt idx="268">
                  <c:v>#N/A</c:v>
                </c:pt>
                <c:pt idx="269">
                  <c:v>#N/A</c:v>
                </c:pt>
                <c:pt idx="270">
                  <c:v>#N/A</c:v>
                </c:pt>
                <c:pt idx="271">
                  <c:v>#N/A</c:v>
                </c:pt>
                <c:pt idx="272">
                  <c:v>#N/A</c:v>
                </c:pt>
                <c:pt idx="273">
                  <c:v>#N/A</c:v>
                </c:pt>
                <c:pt idx="274">
                  <c:v>#N/A</c:v>
                </c:pt>
                <c:pt idx="275">
                  <c:v>#N/A</c:v>
                </c:pt>
                <c:pt idx="276">
                  <c:v>#N/A</c:v>
                </c:pt>
                <c:pt idx="277">
                  <c:v>#N/A</c:v>
                </c:pt>
                <c:pt idx="278">
                  <c:v>#N/A</c:v>
                </c:pt>
                <c:pt idx="279">
                  <c:v>#N/A</c:v>
                </c:pt>
                <c:pt idx="280">
                  <c:v>#N/A</c:v>
                </c:pt>
                <c:pt idx="281">
                  <c:v>#N/A</c:v>
                </c:pt>
                <c:pt idx="282">
                  <c:v>#N/A</c:v>
                </c:pt>
                <c:pt idx="283">
                  <c:v>#N/A</c:v>
                </c:pt>
                <c:pt idx="284">
                  <c:v>#N/A</c:v>
                </c:pt>
                <c:pt idx="285">
                  <c:v>#N/A</c:v>
                </c:pt>
                <c:pt idx="286">
                  <c:v>#N/A</c:v>
                </c:pt>
                <c:pt idx="287">
                  <c:v>#N/A</c:v>
                </c:pt>
                <c:pt idx="288">
                  <c:v>#N/A</c:v>
                </c:pt>
                <c:pt idx="289">
                  <c:v>#N/A</c:v>
                </c:pt>
                <c:pt idx="290">
                  <c:v>#N/A</c:v>
                </c:pt>
                <c:pt idx="291">
                  <c:v>#N/A</c:v>
                </c:pt>
                <c:pt idx="292">
                  <c:v>#N/A</c:v>
                </c:pt>
                <c:pt idx="293">
                  <c:v>#N/A</c:v>
                </c:pt>
                <c:pt idx="294">
                  <c:v>#N/A</c:v>
                </c:pt>
                <c:pt idx="295">
                  <c:v>#N/A</c:v>
                </c:pt>
                <c:pt idx="296">
                  <c:v>#N/A</c:v>
                </c:pt>
                <c:pt idx="297">
                  <c:v>#N/A</c:v>
                </c:pt>
                <c:pt idx="298">
                  <c:v>#N/A</c:v>
                </c:pt>
                <c:pt idx="299">
                  <c:v>#N/A</c:v>
                </c:pt>
                <c:pt idx="300">
                  <c:v>#N/A</c:v>
                </c:pt>
                <c:pt idx="301">
                  <c:v>#N/A</c:v>
                </c:pt>
                <c:pt idx="302">
                  <c:v>#N/A</c:v>
                </c:pt>
                <c:pt idx="303">
                  <c:v>#N/A</c:v>
                </c:pt>
                <c:pt idx="304">
                  <c:v>#N/A</c:v>
                </c:pt>
                <c:pt idx="305">
                  <c:v>#N/A</c:v>
                </c:pt>
                <c:pt idx="306">
                  <c:v>#N/A</c:v>
                </c:pt>
                <c:pt idx="307">
                  <c:v>#N/A</c:v>
                </c:pt>
                <c:pt idx="308">
                  <c:v>#N/A</c:v>
                </c:pt>
                <c:pt idx="309">
                  <c:v>#N/A</c:v>
                </c:pt>
                <c:pt idx="310">
                  <c:v>#N/A</c:v>
                </c:pt>
                <c:pt idx="311">
                  <c:v>#N/A</c:v>
                </c:pt>
                <c:pt idx="312">
                  <c:v>#N/A</c:v>
                </c:pt>
                <c:pt idx="313">
                  <c:v>#N/A</c:v>
                </c:pt>
                <c:pt idx="314">
                  <c:v>#N/A</c:v>
                </c:pt>
                <c:pt idx="315">
                  <c:v>#N/A</c:v>
                </c:pt>
                <c:pt idx="316">
                  <c:v>#N/A</c:v>
                </c:pt>
                <c:pt idx="317">
                  <c:v>#N/A</c:v>
                </c:pt>
                <c:pt idx="318">
                  <c:v>#N/A</c:v>
                </c:pt>
                <c:pt idx="319">
                  <c:v>#N/A</c:v>
                </c:pt>
                <c:pt idx="320">
                  <c:v>#N/A</c:v>
                </c:pt>
                <c:pt idx="321">
                  <c:v>#N/A</c:v>
                </c:pt>
                <c:pt idx="322">
                  <c:v>#N/A</c:v>
                </c:pt>
                <c:pt idx="323">
                  <c:v>#N/A</c:v>
                </c:pt>
                <c:pt idx="324">
                  <c:v>#N/A</c:v>
                </c:pt>
                <c:pt idx="325">
                  <c:v>#N/A</c:v>
                </c:pt>
                <c:pt idx="326">
                  <c:v>#N/A</c:v>
                </c:pt>
                <c:pt idx="327">
                  <c:v>#N/A</c:v>
                </c:pt>
                <c:pt idx="328">
                  <c:v>#N/A</c:v>
                </c:pt>
                <c:pt idx="329">
                  <c:v>#N/A</c:v>
                </c:pt>
                <c:pt idx="330">
                  <c:v>#N/A</c:v>
                </c:pt>
                <c:pt idx="331">
                  <c:v>#N/A</c:v>
                </c:pt>
                <c:pt idx="332">
                  <c:v>#N/A</c:v>
                </c:pt>
                <c:pt idx="333">
                  <c:v>#N/A</c:v>
                </c:pt>
                <c:pt idx="334">
                  <c:v>#N/A</c:v>
                </c:pt>
                <c:pt idx="335">
                  <c:v>#N/A</c:v>
                </c:pt>
                <c:pt idx="336">
                  <c:v>#N/A</c:v>
                </c:pt>
                <c:pt idx="337">
                  <c:v>#N/A</c:v>
                </c:pt>
                <c:pt idx="338">
                  <c:v>#N/A</c:v>
                </c:pt>
                <c:pt idx="339">
                  <c:v>#N/A</c:v>
                </c:pt>
                <c:pt idx="340">
                  <c:v>#N/A</c:v>
                </c:pt>
                <c:pt idx="341">
                  <c:v>#N/A</c:v>
                </c:pt>
                <c:pt idx="342">
                  <c:v>#N/A</c:v>
                </c:pt>
                <c:pt idx="343">
                  <c:v>#N/A</c:v>
                </c:pt>
                <c:pt idx="344">
                  <c:v>#N/A</c:v>
                </c:pt>
                <c:pt idx="345">
                  <c:v>#N/A</c:v>
                </c:pt>
                <c:pt idx="346">
                  <c:v>#N/A</c:v>
                </c:pt>
                <c:pt idx="347">
                  <c:v>#N/A</c:v>
                </c:pt>
                <c:pt idx="348">
                  <c:v>#N/A</c:v>
                </c:pt>
                <c:pt idx="349">
                  <c:v>#N/A</c:v>
                </c:pt>
                <c:pt idx="350">
                  <c:v>#N/A</c:v>
                </c:pt>
                <c:pt idx="351">
                  <c:v>#N/A</c:v>
                </c:pt>
                <c:pt idx="352">
                  <c:v>#N/A</c:v>
                </c:pt>
                <c:pt idx="353">
                  <c:v>#N/A</c:v>
                </c:pt>
                <c:pt idx="354">
                  <c:v>#N/A</c:v>
                </c:pt>
                <c:pt idx="355">
                  <c:v>#N/A</c:v>
                </c:pt>
                <c:pt idx="356">
                  <c:v>#N/A</c:v>
                </c:pt>
                <c:pt idx="357">
                  <c:v>#N/A</c:v>
                </c:pt>
                <c:pt idx="358">
                  <c:v>#N/A</c:v>
                </c:pt>
                <c:pt idx="359">
                  <c:v>#N/A</c:v>
                </c:pt>
                <c:pt idx="360">
                  <c:v>#N/A</c:v>
                </c:pt>
                <c:pt idx="361">
                  <c:v>#N/A</c:v>
                </c:pt>
                <c:pt idx="362">
                  <c:v>#N/A</c:v>
                </c:pt>
                <c:pt idx="363">
                  <c:v>#N/A</c:v>
                </c:pt>
                <c:pt idx="364">
                  <c:v>#N/A</c:v>
                </c:pt>
                <c:pt idx="365">
                  <c:v>#N/A</c:v>
                </c:pt>
                <c:pt idx="366">
                  <c:v>#N/A</c:v>
                </c:pt>
                <c:pt idx="367">
                  <c:v>#N/A</c:v>
                </c:pt>
                <c:pt idx="368">
                  <c:v>#N/A</c:v>
                </c:pt>
                <c:pt idx="369">
                  <c:v>#N/A</c:v>
                </c:pt>
                <c:pt idx="370">
                  <c:v>#N/A</c:v>
                </c:pt>
                <c:pt idx="371">
                  <c:v>#N/A</c:v>
                </c:pt>
                <c:pt idx="372">
                  <c:v>#N/A</c:v>
                </c:pt>
                <c:pt idx="373">
                  <c:v>#N/A</c:v>
                </c:pt>
                <c:pt idx="374">
                  <c:v>#N/A</c:v>
                </c:pt>
                <c:pt idx="375">
                  <c:v>#N/A</c:v>
                </c:pt>
                <c:pt idx="376">
                  <c:v>#N/A</c:v>
                </c:pt>
                <c:pt idx="377">
                  <c:v>0</c:v>
                </c:pt>
                <c:pt idx="378">
                  <c:v>19716.6383306586</c:v>
                </c:pt>
                <c:pt idx="379">
                  <c:v>20125.8286375198</c:v>
                </c:pt>
                <c:pt idx="380">
                  <c:v>20360.3957400953</c:v>
                </c:pt>
                <c:pt idx="381">
                  <c:v>20455.8357792526</c:v>
                </c:pt>
                <c:pt idx="382">
                  <c:v>20515.2057105146</c:v>
                </c:pt>
                <c:pt idx="383">
                  <c:v>20647.1980823836</c:v>
                </c:pt>
                <c:pt idx="384">
                  <c:v>20567.0238700904</c:v>
                </c:pt>
                <c:pt idx="385">
                  <c:v>20674.8514206004</c:v>
                </c:pt>
                <c:pt idx="386">
                  <c:v>20660.26556542</c:v>
                </c:pt>
                <c:pt idx="387">
                  <c:v>20736.215974015</c:v>
                </c:pt>
                <c:pt idx="388">
                  <c:v>20989.3367824091</c:v>
                </c:pt>
                <c:pt idx="389">
                  <c:v>20797.0532988183</c:v>
                </c:pt>
                <c:pt idx="390">
                  <c:v>21001.8634489646</c:v>
                </c:pt>
                <c:pt idx="391">
                  <c:v>21192.5028003424</c:v>
                </c:pt>
                <c:pt idx="392">
                  <c:v>21100.1428710141</c:v>
                </c:pt>
                <c:pt idx="393">
                  <c:v>21069.6786747944</c:v>
                </c:pt>
                <c:pt idx="394">
                  <c:v>21023.7605416303</c:v>
                </c:pt>
                <c:pt idx="395">
                  <c:v>21170.4898734982</c:v>
                </c:pt>
                <c:pt idx="396">
                  <c:v>21263.9466619115</c:v>
                </c:pt>
                <c:pt idx="397">
                  <c:v>21371.8247091848</c:v>
                </c:pt>
                <c:pt idx="398">
                  <c:v>21782.4621723348</c:v>
                </c:pt>
                <c:pt idx="399">
                  <c:v>21900.0488005706</c:v>
                </c:pt>
                <c:pt idx="400">
                  <c:v>22109.7703391605</c:v>
                </c:pt>
                <c:pt idx="401">
                  <c:v>#N/A</c:v>
                </c:pt>
                <c:pt idx="402">
                  <c:v>#N/A</c:v>
                </c:pt>
                <c:pt idx="403">
                  <c:v>#N/A</c:v>
                </c:pt>
                <c:pt idx="404">
                  <c:v>#N/A</c:v>
                </c:pt>
                <c:pt idx="405">
                  <c:v>#N/A</c:v>
                </c:pt>
                <c:pt idx="406">
                  <c:v>22205.3238996675</c:v>
                </c:pt>
                <c:pt idx="407">
                  <c:v>22106.7202961067</c:v>
                </c:pt>
                <c:pt idx="408">
                  <c:v>21919.1412027769</c:v>
                </c:pt>
                <c:pt idx="409">
                  <c:v>22039.9431449618</c:v>
                </c:pt>
                <c:pt idx="410">
                  <c:v>21747.2180334448</c:v>
                </c:pt>
                <c:pt idx="411">
                  <c:v>21984.4436364224</c:v>
                </c:pt>
                <c:pt idx="412">
                  <c:v>22112.6209007256</c:v>
                </c:pt>
                <c:pt idx="413">
                  <c:v>22381.4776184487</c:v>
                </c:pt>
                <c:pt idx="414">
                  <c:v>22327.1020483654</c:v>
                </c:pt>
                <c:pt idx="415">
                  <c:v>22653.5308583865</c:v>
                </c:pt>
                <c:pt idx="416">
                  <c:v>22607.6298787031</c:v>
                </c:pt>
                <c:pt idx="417">
                  <c:v>22469.2099627076</c:v>
                </c:pt>
                <c:pt idx="418">
                  <c:v>22490.9717548851</c:v>
                </c:pt>
                <c:pt idx="419">
                  <c:v>22720.0836651323</c:v>
                </c:pt>
                <c:pt idx="420">
                  <c:v>22911.549178251</c:v>
                </c:pt>
                <c:pt idx="421">
                  <c:v>22849.3181813262</c:v>
                </c:pt>
                <c:pt idx="422">
                  <c:v>23289.4161693404</c:v>
                </c:pt>
                <c:pt idx="423">
                  <c:v>23477.306530887</c:v>
                </c:pt>
                <c:pt idx="424">
                  <c:v>23196.0260674925</c:v>
                </c:pt>
                <c:pt idx="425">
                  <c:v>22814.336066672</c:v>
                </c:pt>
                <c:pt idx="426">
                  <c:v>22752.2448031573</c:v>
                </c:pt>
                <c:pt idx="427">
                  <c:v>22942.3415070647</c:v>
                </c:pt>
                <c:pt idx="428">
                  <c:v>22672.0869734018</c:v>
                </c:pt>
                <c:pt idx="429">
                  <c:v>22630.5910653782</c:v>
                </c:pt>
                <c:pt idx="430">
                  <c:v>22584.8005232727</c:v>
                </c:pt>
                <c:pt idx="431">
                  <c:v>22480.9302229353</c:v>
                </c:pt>
                <c:pt idx="432">
                  <c:v>22882.1192983692</c:v>
                </c:pt>
                <c:pt idx="433">
                  <c:v>22940.5723857256</c:v>
                </c:pt>
                <c:pt idx="434">
                  <c:v>22883.3002866038</c:v>
                </c:pt>
                <c:pt idx="435">
                  <c:v>22613.1292075154</c:v>
                </c:pt>
                <c:pt idx="436">
                  <c:v>22459.4975270304</c:v>
                </c:pt>
                <c:pt idx="437">
                  <c:v>22550.1252439134</c:v>
                </c:pt>
                <c:pt idx="438">
                  <c:v>22763.220621597</c:v>
                </c:pt>
                <c:pt idx="439">
                  <c:v>22532.3964470535</c:v>
                </c:pt>
                <c:pt idx="440">
                  <c:v>22808.8612152984</c:v>
                </c:pt>
                <c:pt idx="441">
                  <c:v>22935.8896782352</c:v>
                </c:pt>
                <c:pt idx="442">
                  <c:v>22773.9936820404</c:v>
                </c:pt>
                <c:pt idx="443">
                  <c:v>22972.4810399338</c:v>
                </c:pt>
                <c:pt idx="444">
                  <c:v>#N/A</c:v>
                </c:pt>
                <c:pt idx="445">
                  <c:v>#N/A</c:v>
                </c:pt>
                <c:pt idx="446">
                  <c:v>22940.0448680107</c:v>
                </c:pt>
                <c:pt idx="447">
                  <c:v>22976.0962805394</c:v>
                </c:pt>
                <c:pt idx="448">
                  <c:v>22881.6104760209</c:v>
                </c:pt>
                <c:pt idx="449">
                  <c:v>22791.3161919646</c:v>
                </c:pt>
                <c:pt idx="450">
                  <c:v>22675.7766100022</c:v>
                </c:pt>
                <c:pt idx="451">
                  <c:v>22522.9450719334</c:v>
                </c:pt>
                <c:pt idx="452">
                  <c:v>22708.6341986164</c:v>
                </c:pt>
                <c:pt idx="453">
                  <c:v>22617.6906842267</c:v>
                </c:pt>
                <c:pt idx="454">
                  <c:v>22168.270454037</c:v>
                </c:pt>
                <c:pt idx="455">
                  <c:v>#N/A</c:v>
                </c:pt>
                <c:pt idx="456">
                  <c:v>#N/A</c:v>
                </c:pt>
                <c:pt idx="457">
                  <c:v>22096.1159758019</c:v>
                </c:pt>
                <c:pt idx="458">
                  <c:v>21930.5232117845</c:v>
                </c:pt>
                <c:pt idx="459">
                  <c:v>21798.6942798213</c:v>
                </c:pt>
                <c:pt idx="460">
                  <c:v>21828.2354645918</c:v>
                </c:pt>
                <c:pt idx="461">
                  <c:v>21885.0510691181</c:v>
                </c:pt>
                <c:pt idx="462">
                  <c:v>21975.8748946146</c:v>
                </c:pt>
                <c:pt idx="463">
                  <c:v>#N/A</c:v>
                </c:pt>
                <c:pt idx="464">
                  <c:v>#N/A</c:v>
                </c:pt>
                <c:pt idx="465">
                  <c:v>#N/A</c:v>
                </c:pt>
                <c:pt idx="466">
                  <c:v>#N/A</c:v>
                </c:pt>
                <c:pt idx="467">
                  <c:v>21522.1961682937</c:v>
                </c:pt>
                <c:pt idx="468">
                  <c:v>21519.9132134771</c:v>
                </c:pt>
                <c:pt idx="469">
                  <c:v>21277.7052953043</c:v>
                </c:pt>
                <c:pt idx="470">
                  <c:v>21475.9627194623</c:v>
                </c:pt>
                <c:pt idx="471">
                  <c:v>21444.0007738225</c:v>
                </c:pt>
                <c:pt idx="472">
                  <c:v>21515.7934870774</c:v>
                </c:pt>
                <c:pt idx="473">
                  <c:v>21624.9470594648</c:v>
                </c:pt>
                <c:pt idx="474">
                  <c:v>22034.7913186851</c:v>
                </c:pt>
                <c:pt idx="475">
                  <c:v>21898.3240084512</c:v>
                </c:pt>
                <c:pt idx="476">
                  <c:v>21703.1624984528</c:v>
                </c:pt>
                <c:pt idx="477">
                  <c:v>21908.7837769525</c:v>
                </c:pt>
                <c:pt idx="478">
                  <c:v>21787.5545396364</c:v>
                </c:pt>
                <c:pt idx="479">
                  <c:v>21674.1241612227</c:v>
                </c:pt>
                <c:pt idx="480">
                  <c:v>22062.0672803268</c:v>
                </c:pt>
                <c:pt idx="481">
                  <c:v>#N/A</c:v>
                </c:pt>
                <c:pt idx="482">
                  <c:v>22130.6542200515</c:v>
                </c:pt>
                <c:pt idx="483">
                  <c:v>21944.9246188636</c:v>
                </c:pt>
                <c:pt idx="484">
                  <c:v>21818.0630650759</c:v>
                </c:pt>
                <c:pt idx="485">
                  <c:v>21909.8216589016</c:v>
                </c:pt>
                <c:pt idx="486">
                  <c:v>21679.0801679897</c:v>
                </c:pt>
                <c:pt idx="487">
                  <c:v>21600.7481238802</c:v>
                </c:pt>
                <c:pt idx="488">
                  <c:v>21537.5793712222</c:v>
                </c:pt>
                <c:pt idx="489">
                  <c:v>21521.328664737</c:v>
                </c:pt>
                <c:pt idx="490">
                  <c:v>#N/A</c:v>
                </c:pt>
                <c:pt idx="491">
                  <c:v>21417.8205148513</c:v>
                </c:pt>
                <c:pt idx="492">
                  <c:v>21656.9514069669</c:v>
                </c:pt>
                <c:pt idx="493">
                  <c:v>21652.1034285812</c:v>
                </c:pt>
                <c:pt idx="494">
                  <c:v>21806.6617824945</c:v>
                </c:pt>
                <c:pt idx="495">
                  <c:v>21767.9654574333</c:v>
                </c:pt>
                <c:pt idx="496">
                  <c:v>21612.7098819877</c:v>
                </c:pt>
                <c:pt idx="497">
                  <c:v>21522.3667394219</c:v>
                </c:pt>
                <c:pt idx="498">
                  <c:v>21701.6057718969</c:v>
                </c:pt>
                <c:pt idx="499">
                  <c:v>22076.4378496879</c:v>
                </c:pt>
                <c:pt idx="500">
                  <c:v>21917.3077077013</c:v>
                </c:pt>
                <c:pt idx="501">
                  <c:v>21864.8878271515</c:v>
                </c:pt>
                <c:pt idx="502">
                  <c:v>22080.5057301741</c:v>
                </c:pt>
                <c:pt idx="503">
                  <c:v>22290.3889740482</c:v>
                </c:pt>
                <c:pt idx="504">
                  <c:v>22605.6472061663</c:v>
                </c:pt>
                <c:pt idx="505">
                  <c:v>22605.9415136382</c:v>
                </c:pt>
                <c:pt idx="506">
                  <c:v>22172.4150433469</c:v>
                </c:pt>
                <c:pt idx="507">
                  <c:v>21823.1350987571</c:v>
                </c:pt>
                <c:pt idx="508">
                  <c:v>22106.7891027652</c:v>
                </c:pt>
                <c:pt idx="509">
                  <c:v>22203.104836748</c:v>
                </c:pt>
                <c:pt idx="510">
                  <c:v>22198.4819737042</c:v>
                </c:pt>
                <c:pt idx="511">
                  <c:v>22518.2519567131</c:v>
                </c:pt>
                <c:pt idx="512">
                  <c:v>22540.6730014825</c:v>
                </c:pt>
                <c:pt idx="513">
                  <c:v>22853.6050096108</c:v>
                </c:pt>
                <c:pt idx="514">
                  <c:v>23188.4149331988</c:v>
                </c:pt>
                <c:pt idx="515">
                  <c:v>23414.5864670271</c:v>
                </c:pt>
                <c:pt idx="516">
                  <c:v>23599.9057338288</c:v>
                </c:pt>
                <c:pt idx="517">
                  <c:v>24310.4206353652</c:v>
                </c:pt>
                <c:pt idx="518">
                  <c:v>24691.5002421034</c:v>
                </c:pt>
                <c:pt idx="519">
                  <c:v>25315.1996432865</c:v>
                </c:pt>
                <c:pt idx="520">
                  <c:v>24930.470007142</c:v>
                </c:pt>
                <c:pt idx="521">
                  <c:v>24841.8076165794</c:v>
                </c:pt>
                <c:pt idx="522">
                  <c:v>24822.7754442912</c:v>
                </c:pt>
                <c:pt idx="523">
                  <c:v>24993.543933817</c:v>
                </c:pt>
                <c:pt idx="524">
                  <c:v>24396.1410112551</c:v>
                </c:pt>
                <c:pt idx="525">
                  <c:v>24515.0603107513</c:v>
                </c:pt>
                <c:pt idx="526">
                  <c:v>24458.950119026</c:v>
                </c:pt>
                <c:pt idx="527">
                  <c:v>24726.7533432052</c:v>
                </c:pt>
                <c:pt idx="528">
                  <c:v>24894.7198405719</c:v>
                </c:pt>
                <c:pt idx="529">
                  <c:v>24844.2201861798</c:v>
                </c:pt>
                <c:pt idx="530">
                  <c:v>25272.1503815825</c:v>
                </c:pt>
                <c:pt idx="531">
                  <c:v>26065.265652882</c:v>
                </c:pt>
                <c:pt idx="532">
                  <c:v>26247.9502221453</c:v>
                </c:pt>
                <c:pt idx="533">
                  <c:v>25898.3473488265</c:v>
                </c:pt>
                <c:pt idx="534">
                  <c:v>26900.9603925241</c:v>
                </c:pt>
                <c:pt idx="535">
                  <c:v>27164.2201607836</c:v>
                </c:pt>
                <c:pt idx="536">
                  <c:v>27187.5687462921</c:v>
                </c:pt>
                <c:pt idx="537">
                  <c:v>27344.9153117592</c:v>
                </c:pt>
                <c:pt idx="538">
                  <c:v>27498.6596462832</c:v>
                </c:pt>
                <c:pt idx="539">
                  <c:v>27474.0467143333</c:v>
                </c:pt>
                <c:pt idx="540">
                  <c:v>27604.2859619295</c:v>
                </c:pt>
                <c:pt idx="541">
                  <c:v>27553.9370268845</c:v>
                </c:pt>
                <c:pt idx="542">
                  <c:v>27347.9678603777</c:v>
                </c:pt>
                <c:pt idx="543">
                  <c:v>27218.411668237</c:v>
                </c:pt>
                <c:pt idx="544">
                  <c:v>27240.8480354976</c:v>
                </c:pt>
                <c:pt idx="545">
                  <c:v>27269.0073050266</c:v>
                </c:pt>
                <c:pt idx="546">
                  <c:v>#N/A</c:v>
                </c:pt>
                <c:pt idx="547">
                  <c:v>27745.5160613529</c:v>
                </c:pt>
                <c:pt idx="548">
                  <c:v>27787.9657221759</c:v>
                </c:pt>
                <c:pt idx="549">
                  <c:v>28293.4507548246</c:v>
                </c:pt>
                <c:pt idx="550">
                  <c:v>30328.5223567206</c:v>
                </c:pt>
                <c:pt idx="551">
                  <c:v>31336.4117339818</c:v>
                </c:pt>
                <c:pt idx="552">
                  <c:v>30649.83981497</c:v>
                </c:pt>
                <c:pt idx="553">
                  <c:v>30502.9616911123</c:v>
                </c:pt>
                <c:pt idx="554">
                  <c:v>29871.6661890232</c:v>
                </c:pt>
                <c:pt idx="555">
                  <c:v>29748.4446423834</c:v>
                </c:pt>
                <c:pt idx="556">
                  <c:v>30278.4754385771</c:v>
                </c:pt>
                <c:pt idx="557">
                  <c:v>30440.1664603145</c:v>
                </c:pt>
                <c:pt idx="558">
                  <c:v>30713.5167154012</c:v>
                </c:pt>
                <c:pt idx="559">
                  <c:v>#N/A</c:v>
                </c:pt>
                <c:pt idx="560">
                  <c:v>#N/A</c:v>
                </c:pt>
                <c:pt idx="561">
                  <c:v>29212.4090679043</c:v>
                </c:pt>
                <c:pt idx="562">
                  <c:v>28934.1563865858</c:v>
                </c:pt>
                <c:pt idx="563">
                  <c:v>29163.3338269839</c:v>
                </c:pt>
                <c:pt idx="564">
                  <c:v>29215.7980367534</c:v>
                </c:pt>
                <c:pt idx="565">
                  <c:v>29997.1922768822</c:v>
                </c:pt>
                <c:pt idx="566">
                  <c:v>29908.0666459733</c:v>
                </c:pt>
                <c:pt idx="567">
                  <c:v>29211.0172267724</c:v>
                </c:pt>
                <c:pt idx="568">
                  <c:v>29148.1071254747</c:v>
                </c:pt>
                <c:pt idx="569">
                  <c:v>29542.4785596483</c:v>
                </c:pt>
                <c:pt idx="570">
                  <c:v>29580.9996879237</c:v>
                </c:pt>
                <c:pt idx="571">
                  <c:v>29669.5728418397</c:v>
                </c:pt>
                <c:pt idx="572">
                  <c:v>#N/A</c:v>
                </c:pt>
                <c:pt idx="573">
                  <c:v>#N/A</c:v>
                </c:pt>
                <c:pt idx="574">
                  <c:v>#N/A</c:v>
                </c:pt>
                <c:pt idx="575">
                  <c:v>#N/A</c:v>
                </c:pt>
                <c:pt idx="576">
                  <c:v>#N/A</c:v>
                </c:pt>
                <c:pt idx="577">
                  <c:v>29789.3009568603</c:v>
                </c:pt>
                <c:pt idx="578">
                  <c:v>30040.5713094339</c:v>
                </c:pt>
                <c:pt idx="579">
                  <c:v>29939.6315559928</c:v>
                </c:pt>
                <c:pt idx="580">
                  <c:v>30017.3288249491</c:v>
                </c:pt>
                <c:pt idx="581">
                  <c:v>29246.4466810745</c:v>
                </c:pt>
                <c:pt idx="582">
                  <c:v>28894.3811268633</c:v>
                </c:pt>
                <c:pt idx="583">
                  <c:v>28959.3535005575</c:v>
                </c:pt>
                <c:pt idx="584">
                  <c:v>28041.1141881484</c:v>
                </c:pt>
                <c:pt idx="585">
                  <c:v>28109.1414232899</c:v>
                </c:pt>
                <c:pt idx="586">
                  <c:v>27856.6418985473</c:v>
                </c:pt>
                <c:pt idx="587">
                  <c:v>27648.205810962</c:v>
                </c:pt>
                <c:pt idx="588">
                  <c:v>28198.2373728952</c:v>
                </c:pt>
                <c:pt idx="589">
                  <c:v>28891.1472139154</c:v>
                </c:pt>
                <c:pt idx="590">
                  <c:v>28781.9345680243</c:v>
                </c:pt>
                <c:pt idx="591">
                  <c:v>28505.5371609198</c:v>
                </c:pt>
                <c:pt idx="592">
                  <c:v>28465.1493870219</c:v>
                </c:pt>
                <c:pt idx="593">
                  <c:v>28725.4870887575</c:v>
                </c:pt>
                <c:pt idx="594">
                  <c:v>28559.9753701179</c:v>
                </c:pt>
                <c:pt idx="595">
                  <c:v>28511.2325019777</c:v>
                </c:pt>
                <c:pt idx="596">
                  <c:v>28205.612984117</c:v>
                </c:pt>
                <c:pt idx="597">
                  <c:v>27757.4977676093</c:v>
                </c:pt>
                <c:pt idx="598">
                  <c:v>27827.8438064147</c:v>
                </c:pt>
                <c:pt idx="599">
                  <c:v>27804.3117364836</c:v>
                </c:pt>
                <c:pt idx="600">
                  <c:v>27476.9932582959</c:v>
                </c:pt>
                <c:pt idx="601">
                  <c:v>27087.2255099601</c:v>
                </c:pt>
                <c:pt idx="602">
                  <c:v>26657.1730049784</c:v>
                </c:pt>
                <c:pt idx="603">
                  <c:v>26789.9489439902</c:v>
                </c:pt>
                <c:pt idx="604">
                  <c:v>26571.9509473391</c:v>
                </c:pt>
                <c:pt idx="605">
                  <c:v>26080.7134222827</c:v>
                </c:pt>
                <c:pt idx="606">
                  <c:v>25780.4222766348</c:v>
                </c:pt>
                <c:pt idx="607">
                  <c:v>25388.1649607713</c:v>
                </c:pt>
                <c:pt idx="608">
                  <c:v>25275.956912408</c:v>
                </c:pt>
                <c:pt idx="609">
                  <c:v>25376.7740859198</c:v>
                </c:pt>
                <c:pt idx="610">
                  <c:v>25388.7747766463</c:v>
                </c:pt>
                <c:pt idx="611">
                  <c:v>25529.3672098806</c:v>
                </c:pt>
                <c:pt idx="612">
                  <c:v>25347.8348148591</c:v>
                </c:pt>
                <c:pt idx="613">
                  <c:v>25413.8400593732</c:v>
                </c:pt>
                <c:pt idx="614">
                  <c:v>24848.6159101564</c:v>
                </c:pt>
                <c:pt idx="615">
                  <c:v>24652.8698326646</c:v>
                </c:pt>
                <c:pt idx="616">
                  <c:v>24290.3761186132</c:v>
                </c:pt>
                <c:pt idx="617">
                  <c:v>24308.5940787762</c:v>
                </c:pt>
                <c:pt idx="618">
                  <c:v>23896.0513264882</c:v>
                </c:pt>
                <c:pt idx="619">
                  <c:v>23756.2379311069</c:v>
                </c:pt>
                <c:pt idx="620">
                  <c:v>24067.2791052775</c:v>
                </c:pt>
                <c:pt idx="621">
                  <c:v>23784.939269899</c:v>
                </c:pt>
                <c:pt idx="622">
                  <c:v>23537.6626909204</c:v>
                </c:pt>
                <c:pt idx="623">
                  <c:v>24284.5100136914</c:v>
                </c:pt>
                <c:pt idx="624">
                  <c:v>24563.3446605708</c:v>
                </c:pt>
                <c:pt idx="625">
                  <c:v>24856.286599793</c:v>
                </c:pt>
                <c:pt idx="626">
                  <c:v>24855.2369609639</c:v>
                </c:pt>
                <c:pt idx="627">
                  <c:v>24930.8770650207</c:v>
                </c:pt>
                <c:pt idx="628">
                  <c:v>24549.4838772368</c:v>
                </c:pt>
                <c:pt idx="629">
                  <c:v>24801.0070027307</c:v>
                </c:pt>
                <c:pt idx="630">
                  <c:v>25067.4770738101</c:v>
                </c:pt>
                <c:pt idx="631">
                  <c:v>25303.6193092045</c:v>
                </c:pt>
                <c:pt idx="632">
                  <c:v>25174.8564173614</c:v>
                </c:pt>
                <c:pt idx="633">
                  <c:v>#N/A</c:v>
                </c:pt>
                <c:pt idx="634">
                  <c:v>#N/A</c:v>
                </c:pt>
                <c:pt idx="635">
                  <c:v>24730.5562120517</c:v>
                </c:pt>
                <c:pt idx="636">
                  <c:v>24932.7916054741</c:v>
                </c:pt>
                <c:pt idx="637">
                  <c:v>24727.0397485119</c:v>
                </c:pt>
                <c:pt idx="638">
                  <c:v>#N/A</c:v>
                </c:pt>
                <c:pt idx="639">
                  <c:v>25273.929777219</c:v>
                </c:pt>
                <c:pt idx="640">
                  <c:v>24817.2380971191</c:v>
                </c:pt>
                <c:pt idx="641">
                  <c:v>24847.2576272816</c:v>
                </c:pt>
                <c:pt idx="642">
                  <c:v>24932.7168511884</c:v>
                </c:pt>
                <c:pt idx="643">
                  <c:v>24861.0203427185</c:v>
                </c:pt>
                <c:pt idx="644">
                  <c:v>25211.7618271193</c:v>
                </c:pt>
                <c:pt idx="645">
                  <c:v>25152.6087581561</c:v>
                </c:pt>
                <c:pt idx="646">
                  <c:v>25264.4539987894</c:v>
                </c:pt>
                <c:pt idx="647">
                  <c:v>24517.138076136</c:v>
                </c:pt>
                <c:pt idx="648">
                  <c:v>24921.0352863665</c:v>
                </c:pt>
                <c:pt idx="649">
                  <c:v>25356.5277155468</c:v>
                </c:pt>
                <c:pt idx="650">
                  <c:v>24663.5654454639</c:v>
                </c:pt>
                <c:pt idx="651">
                  <c:v>24640.2630028678</c:v>
                </c:pt>
                <c:pt idx="652">
                  <c:v>24675.0005062188</c:v>
                </c:pt>
                <c:pt idx="653">
                  <c:v>24556.7993351405</c:v>
                </c:pt>
                <c:pt idx="654">
                  <c:v>24108.1055951345</c:v>
                </c:pt>
                <c:pt idx="655">
                  <c:v>23658.8213918984</c:v>
                </c:pt>
                <c:pt idx="656">
                  <c:v>23337.1224157266</c:v>
                </c:pt>
                <c:pt idx="657">
                  <c:v>23454.417926514</c:v>
                </c:pt>
                <c:pt idx="658">
                  <c:v>23296.9150721312</c:v>
                </c:pt>
                <c:pt idx="659">
                  <c:v>23235.2770958915</c:v>
                </c:pt>
                <c:pt idx="660">
                  <c:v>23399.9003991468</c:v>
                </c:pt>
                <c:pt idx="661">
                  <c:v>23613.2837685005</c:v>
                </c:pt>
                <c:pt idx="662">
                  <c:v>23584.0818332225</c:v>
                </c:pt>
                <c:pt idx="663">
                  <c:v>23880.1733462105</c:v>
                </c:pt>
                <c:pt idx="664">
                  <c:v>23803.0592832425</c:v>
                </c:pt>
                <c:pt idx="665">
                  <c:v>23523.6562141943</c:v>
                </c:pt>
                <c:pt idx="666">
                  <c:v>23686.67931663</c:v>
                </c:pt>
                <c:pt idx="667">
                  <c:v>23923.3866754469</c:v>
                </c:pt>
                <c:pt idx="668">
                  <c:v>23884.6594434804</c:v>
                </c:pt>
                <c:pt idx="669">
                  <c:v>23916.0488799653</c:v>
                </c:pt>
                <c:pt idx="670">
                  <c:v>23951.9807518589</c:v>
                </c:pt>
                <c:pt idx="671">
                  <c:v>23843.3950184912</c:v>
                </c:pt>
                <c:pt idx="672">
                  <c:v>23733.8523274745</c:v>
                </c:pt>
                <c:pt idx="673">
                  <c:v>23487.379493588</c:v>
                </c:pt>
                <c:pt idx="674">
                  <c:v>23549.7723020487</c:v>
                </c:pt>
                <c:pt idx="675">
                  <c:v>23233.0351344838</c:v>
                </c:pt>
                <c:pt idx="676">
                  <c:v>23144.5079529833</c:v>
                </c:pt>
                <c:pt idx="677">
                  <c:v>23302.1613389195</c:v>
                </c:pt>
                <c:pt idx="678">
                  <c:v>22973.4880965197</c:v>
                </c:pt>
                <c:pt idx="679">
                  <c:v>22952.2228212549</c:v>
                </c:pt>
                <c:pt idx="680">
                  <c:v>22757.4728465345</c:v>
                </c:pt>
                <c:pt idx="681">
                  <c:v>23025.9007519503</c:v>
                </c:pt>
                <c:pt idx="682">
                  <c:v>23247.0710404745</c:v>
                </c:pt>
                <c:pt idx="683">
                  <c:v>23348.1054864663</c:v>
                </c:pt>
                <c:pt idx="684">
                  <c:v>23367.3923046708</c:v>
                </c:pt>
                <c:pt idx="685">
                  <c:v>23294.0406409863</c:v>
                </c:pt>
                <c:pt idx="686">
                  <c:v>22902.0452085132</c:v>
                </c:pt>
                <c:pt idx="687">
                  <c:v>23466.4555088376</c:v>
                </c:pt>
                <c:pt idx="688">
                  <c:v>22953.444666995</c:v>
                </c:pt>
                <c:pt idx="689">
                  <c:v>22224.8698733105</c:v>
                </c:pt>
                <c:pt idx="690">
                  <c:v>23295.2249279672</c:v>
                </c:pt>
                <c:pt idx="691">
                  <c:v>22161.2542307213</c:v>
                </c:pt>
                <c:pt idx="692">
                  <c:v>22290.4781069141</c:v>
                </c:pt>
                <c:pt idx="693">
                  <c:v>21798.5718283824</c:v>
                </c:pt>
                <c:pt idx="694">
                  <c:v>21704.441077687</c:v>
                </c:pt>
                <c:pt idx="695">
                  <c:v>21829.4117209169</c:v>
                </c:pt>
                <c:pt idx="696">
                  <c:v>21507.8033008904</c:v>
                </c:pt>
                <c:pt idx="697">
                  <c:v>21434.0817031955</c:v>
                </c:pt>
                <c:pt idx="698">
                  <c:v>21553.7222840685</c:v>
                </c:pt>
                <c:pt idx="699">
                  <c:v>21693.4868876564</c:v>
                </c:pt>
                <c:pt idx="700">
                  <c:v>21596.0474079531</c:v>
                </c:pt>
                <c:pt idx="701">
                  <c:v>21715.813850205</c:v>
                </c:pt>
                <c:pt idx="702">
                  <c:v>21651.2970148404</c:v>
                </c:pt>
                <c:pt idx="703">
                  <c:v>21645.5120961419</c:v>
                </c:pt>
                <c:pt idx="704">
                  <c:v>21634.5299940228</c:v>
                </c:pt>
                <c:pt idx="705">
                  <c:v>21589.723264079</c:v>
                </c:pt>
                <c:pt idx="706">
                  <c:v>21537.5645453962</c:v>
                </c:pt>
                <c:pt idx="707">
                  <c:v>21738.816890187</c:v>
                </c:pt>
                <c:pt idx="708">
                  <c:v>21864.3509741082</c:v>
                </c:pt>
                <c:pt idx="709">
                  <c:v>21906.4022155672</c:v>
                </c:pt>
                <c:pt idx="710">
                  <c:v>21900.2520478192</c:v>
                </c:pt>
                <c:pt idx="711">
                  <c:v>21852.1896257891</c:v>
                </c:pt>
                <c:pt idx="712">
                  <c:v>22247.4434387649</c:v>
                </c:pt>
                <c:pt idx="713">
                  <c:v>22245.3804151931</c:v>
                </c:pt>
                <c:pt idx="714">
                  <c:v>22198.4768983298</c:v>
                </c:pt>
                <c:pt idx="715">
                  <c:v>22528.6640157063</c:v>
                </c:pt>
                <c:pt idx="716">
                  <c:v>23057.917656927</c:v>
                </c:pt>
                <c:pt idx="717">
                  <c:v>22834.8725932857</c:v>
                </c:pt>
                <c:pt idx="718">
                  <c:v>22567.9501615453</c:v>
                </c:pt>
                <c:pt idx="719">
                  <c:v>22715.1051033421</c:v>
                </c:pt>
                <c:pt idx="720">
                  <c:v>22812.282778726</c:v>
                </c:pt>
                <c:pt idx="721">
                  <c:v>23040.993640496</c:v>
                </c:pt>
                <c:pt idx="722">
                  <c:v>23070.0471396041</c:v>
                </c:pt>
                <c:pt idx="723">
                  <c:v>22879.7538872504</c:v>
                </c:pt>
                <c:pt idx="724">
                  <c:v>22809.3885402776</c:v>
                </c:pt>
                <c:pt idx="725">
                  <c:v>#N/A</c:v>
                </c:pt>
                <c:pt idx="726">
                  <c:v>#N/A</c:v>
                </c:pt>
                <c:pt idx="727">
                  <c:v>23019.3285225878</c:v>
                </c:pt>
                <c:pt idx="728">
                  <c:v>23115.8940297323</c:v>
                </c:pt>
                <c:pt idx="729">
                  <c:v>#N/A</c:v>
                </c:pt>
                <c:pt idx="730">
                  <c:v>#N/A</c:v>
                </c:pt>
                <c:pt idx="731">
                  <c:v>#N/A</c:v>
                </c:pt>
                <c:pt idx="732">
                  <c:v>22963.9644998593</c:v>
                </c:pt>
                <c:pt idx="733">
                  <c:v>23101.9222503809</c:v>
                </c:pt>
                <c:pt idx="734">
                  <c:v>23024.8057164419</c:v>
                </c:pt>
                <c:pt idx="735">
                  <c:v>22876.1675397087</c:v>
                </c:pt>
                <c:pt idx="736">
                  <c:v>22495.5043360615</c:v>
                </c:pt>
                <c:pt idx="737">
                  <c:v>#N/A</c:v>
                </c:pt>
                <c:pt idx="738">
                  <c:v>#N/A</c:v>
                </c:pt>
                <c:pt idx="739">
                  <c:v>22764.1379844066</c:v>
                </c:pt>
                <c:pt idx="740">
                  <c:v>23166.5570795527</c:v>
                </c:pt>
                <c:pt idx="741">
                  <c:v>23244.927898139</c:v>
                </c:pt>
                <c:pt idx="742">
                  <c:v>23821.5005154031</c:v>
                </c:pt>
                <c:pt idx="743">
                  <c:v>23015.0243480868</c:v>
                </c:pt>
                <c:pt idx="744">
                  <c:v>#N/A</c:v>
                </c:pt>
                <c:pt idx="745">
                  <c:v>#N/A</c:v>
                </c:pt>
                <c:pt idx="746">
                  <c:v>#N/A</c:v>
                </c:pt>
                <c:pt idx="747">
                  <c:v>23233.0074596086</c:v>
                </c:pt>
                <c:pt idx="748">
                  <c:v>23099.5886653685</c:v>
                </c:pt>
                <c:pt idx="749">
                  <c:v>23084.2043999225</c:v>
                </c:pt>
                <c:pt idx="750">
                  <c:v>23055.0278069231</c:v>
                </c:pt>
                <c:pt idx="751">
                  <c:v>#N/A</c:v>
                </c:pt>
                <c:pt idx="752">
                  <c:v>#N/A</c:v>
                </c:pt>
                <c:pt idx="753">
                  <c:v>23378.4352717475</c:v>
                </c:pt>
                <c:pt idx="754">
                  <c:v>23759.7688794787</c:v>
                </c:pt>
                <c:pt idx="755">
                  <c:v>23909.4117530205</c:v>
                </c:pt>
                <c:pt idx="756">
                  <c:v>23638.2452407938</c:v>
                </c:pt>
                <c:pt idx="757">
                  <c:v>23791.2442662188</c:v>
                </c:pt>
                <c:pt idx="758">
                  <c:v>#N/A</c:v>
                </c:pt>
                <c:pt idx="759">
                  <c:v>#N/A</c:v>
                </c:pt>
                <c:pt idx="760">
                  <c:v>23977.7132461752</c:v>
                </c:pt>
                <c:pt idx="761">
                  <c:v>23796.5917242116</c:v>
                </c:pt>
                <c:pt idx="762">
                  <c:v>23886.8910663455</c:v>
                </c:pt>
                <c:pt idx="763">
                  <c:v>23499.9224982038</c:v>
                </c:pt>
                <c:pt idx="764">
                  <c:v>23687.9859660948</c:v>
                </c:pt>
                <c:pt idx="765">
                  <c:v>#N/A</c:v>
                </c:pt>
                <c:pt idx="766">
                  <c:v>#N/A</c:v>
                </c:pt>
                <c:pt idx="767">
                  <c:v>23425.9436427761</c:v>
                </c:pt>
                <c:pt idx="768">
                  <c:v>23918.6598067628</c:v>
                </c:pt>
                <c:pt idx="769">
                  <c:v>23915.0872571232</c:v>
                </c:pt>
                <c:pt idx="770">
                  <c:v>23693.0510612895</c:v>
                </c:pt>
                <c:pt idx="771">
                  <c:v>23839.9956938026</c:v>
                </c:pt>
                <c:pt idx="772">
                  <c:v>#N/A</c:v>
                </c:pt>
                <c:pt idx="773">
                  <c:v>#N/A</c:v>
                </c:pt>
                <c:pt idx="774">
                  <c:v>23534.1036970278</c:v>
                </c:pt>
                <c:pt idx="775">
                  <c:v>23382.3323883699</c:v>
                </c:pt>
                <c:pt idx="776">
                  <c:v>23340.7377230484</c:v>
                </c:pt>
                <c:pt idx="777">
                  <c:v>23205.8270948929</c:v>
                </c:pt>
                <c:pt idx="778">
                  <c:v>23636.2600626924</c:v>
                </c:pt>
                <c:pt idx="779">
                  <c:v>#N/A</c:v>
                </c:pt>
                <c:pt idx="780">
                  <c:v>#N/A</c:v>
                </c:pt>
                <c:pt idx="781">
                  <c:v>23575.4368940819</c:v>
                </c:pt>
                <c:pt idx="782">
                  <c:v>23724.9208940723</c:v>
                </c:pt>
                <c:pt idx="783">
                  <c:v>23424.9489286904</c:v>
                </c:pt>
                <c:pt idx="784">
                  <c:v>23773.1880904111</c:v>
                </c:pt>
                <c:pt idx="785">
                  <c:v>24066.9507428833</c:v>
                </c:pt>
                <c:pt idx="786">
                  <c:v>#N/A</c:v>
                </c:pt>
                <c:pt idx="787">
                  <c:v>#N/A</c:v>
                </c:pt>
                <c:pt idx="788">
                  <c:v>24285.1894516453</c:v>
                </c:pt>
                <c:pt idx="789">
                  <c:v>24227.5591729223</c:v>
                </c:pt>
                <c:pt idx="790">
                  <c:v>24464.5504759587</c:v>
                </c:pt>
                <c:pt idx="791">
                  <c:v>24403.186184467</c:v>
                </c:pt>
                <c:pt idx="792">
                  <c:v>23959.0037258674</c:v>
                </c:pt>
                <c:pt idx="793">
                  <c:v>#N/A</c:v>
                </c:pt>
                <c:pt idx="794">
                  <c:v>#N/A</c:v>
                </c:pt>
                <c:pt idx="795">
                  <c:v>24495.0581513842</c:v>
                </c:pt>
                <c:pt idx="796">
                  <c:v>24597.9854006975</c:v>
                </c:pt>
                <c:pt idx="797">
                  <c:v>24559.375668344</c:v>
                </c:pt>
                <c:pt idx="798">
                  <c:v>24165.5240622235</c:v>
                </c:pt>
                <c:pt idx="799">
                  <c:v>24206.0252339225</c:v>
                </c:pt>
                <c:pt idx="800">
                  <c:v>#N/A</c:v>
                </c:pt>
                <c:pt idx="801">
                  <c:v>#N/A</c:v>
                </c:pt>
                <c:pt idx="802">
                  <c:v>23997.6150791778</c:v>
                </c:pt>
                <c:pt idx="803">
                  <c:v>24251.7255262832</c:v>
                </c:pt>
                <c:pt idx="804">
                  <c:v>24067.2282230427</c:v>
                </c:pt>
                <c:pt idx="805">
                  <c:v>24450.821563405</c:v>
                </c:pt>
                <c:pt idx="806">
                  <c:v>24479.1899907453</c:v>
                </c:pt>
                <c:pt idx="807">
                  <c:v>#N/A</c:v>
                </c:pt>
                <c:pt idx="808">
                  <c:v>#N/A</c:v>
                </c:pt>
                <c:pt idx="809">
                  <c:v>24842.7593530666</c:v>
                </c:pt>
                <c:pt idx="810">
                  <c:v>24502.3233200861</c:v>
                </c:pt>
                <c:pt idx="811">
                  <c:v>24891.2007232092</c:v>
                </c:pt>
                <c:pt idx="812">
                  <c:v>24849.5201076325</c:v>
                </c:pt>
                <c:pt idx="813">
                  <c:v>24871.4944131999</c:v>
                </c:pt>
                <c:pt idx="814">
                  <c:v>#N/A</c:v>
                </c:pt>
                <c:pt idx="815">
                  <c:v>#N/A</c:v>
                </c:pt>
                <c:pt idx="816">
                  <c:v>24977.9364724792</c:v>
                </c:pt>
                <c:pt idx="817">
                  <c:v>25263.8030264214</c:v>
                </c:pt>
                <c:pt idx="818">
                  <c:v>25663.4155998715</c:v>
                </c:pt>
                <c:pt idx="819">
                  <c:v>25836.7728127905</c:v>
                </c:pt>
                <c:pt idx="820">
                  <c:v>25575.995248071</c:v>
                </c:pt>
                <c:pt idx="821">
                  <c:v>#N/A</c:v>
                </c:pt>
                <c:pt idx="822">
                  <c:v>#N/A</c:v>
                </c:pt>
                <c:pt idx="823">
                  <c:v>25338.7702307135</c:v>
                </c:pt>
                <c:pt idx="824">
                  <c:v>25285.1794163102</c:v>
                </c:pt>
                <c:pt idx="825">
                  <c:v>25315.64223867</c:v>
                </c:pt>
                <c:pt idx="826">
                  <c:v>25244.7705205522</c:v>
                </c:pt>
                <c:pt idx="827">
                  <c:v>25411.6292618518</c:v>
                </c:pt>
                <c:pt idx="828">
                  <c:v>#N/A</c:v>
                </c:pt>
                <c:pt idx="829">
                  <c:v>#N/A</c:v>
                </c:pt>
                <c:pt idx="830">
                  <c:v>25794.270942327</c:v>
                </c:pt>
                <c:pt idx="831">
                  <c:v>25845.9781651887</c:v>
                </c:pt>
                <c:pt idx="832">
                  <c:v>25958.707420407</c:v>
                </c:pt>
                <c:pt idx="833">
                  <c:v>25909.0614815535</c:v>
                </c:pt>
                <c:pt idx="834">
                  <c:v>25711.9472422448</c:v>
                </c:pt>
                <c:pt idx="835">
                  <c:v>#N/A</c:v>
                </c:pt>
                <c:pt idx="836">
                  <c:v>#N/A</c:v>
                </c:pt>
                <c:pt idx="837">
                  <c:v>26151.8568977912</c:v>
                </c:pt>
                <c:pt idx="838">
                  <c:v>26166.8219481812</c:v>
                </c:pt>
                <c:pt idx="839">
                  <c:v>26344.3426723649</c:v>
                </c:pt>
                <c:pt idx="840">
                  <c:v>26426.6641386893</c:v>
                </c:pt>
                <c:pt idx="841">
                  <c:v>26732.718211394</c:v>
                </c:pt>
                <c:pt idx="842">
                  <c:v>#N/A</c:v>
                </c:pt>
                <c:pt idx="843">
                  <c:v>#N/A</c:v>
                </c:pt>
                <c:pt idx="844">
                  <c:v>#N/A</c:v>
                </c:pt>
                <c:pt idx="845">
                  <c:v>26943.9235087661</c:v>
                </c:pt>
                <c:pt idx="846">
                  <c:v>26934.5928652891</c:v>
                </c:pt>
                <c:pt idx="847">
                  <c:v>26315.8416428368</c:v>
                </c:pt>
                <c:pt idx="848">
                  <c:v>26418.0471314049</c:v>
                </c:pt>
                <c:pt idx="849">
                  <c:v>#N/A</c:v>
                </c:pt>
                <c:pt idx="850">
                  <c:v>#N/A</c:v>
                </c:pt>
                <c:pt idx="851">
                  <c:v>26363.7348527729</c:v>
                </c:pt>
                <c:pt idx="852">
                  <c:v>26220.114170449</c:v>
                </c:pt>
                <c:pt idx="853">
                  <c:v>25907.9812521033</c:v>
                </c:pt>
                <c:pt idx="854">
                  <c:v>25781.9227688326</c:v>
                </c:pt>
                <c:pt idx="855">
                  <c:v>26007.6737236289</c:v>
                </c:pt>
                <c:pt idx="856">
                  <c:v>#N/A</c:v>
                </c:pt>
                <c:pt idx="857">
                  <c:v>#N/A</c:v>
                </c:pt>
                <c:pt idx="858">
                  <c:v>26225.2080475138</c:v>
                </c:pt>
                <c:pt idx="859">
                  <c:v>26256.5275258677</c:v>
                </c:pt>
                <c:pt idx="860">
                  <c:v>26098.0930561145</c:v>
                </c:pt>
                <c:pt idx="861">
                  <c:v>25784.0586366295</c:v>
                </c:pt>
                <c:pt idx="862">
                  <c:v>25756.7682049815</c:v>
                </c:pt>
                <c:pt idx="863">
                  <c:v>#N/A</c:v>
                </c:pt>
                <c:pt idx="864">
                  <c:v>#N/A</c:v>
                </c:pt>
                <c:pt idx="865">
                  <c:v>25961.5985434551</c:v>
                </c:pt>
                <c:pt idx="866">
                  <c:v>25870.5004372126</c:v>
                </c:pt>
                <c:pt idx="867">
                  <c:v>25625.9143201518</c:v>
                </c:pt>
                <c:pt idx="868">
                  <c:v>25471.2781855075</c:v>
                </c:pt>
                <c:pt idx="869">
                  <c:v>25591.7104259533</c:v>
                </c:pt>
                <c:pt idx="870">
                  <c:v>#N/A</c:v>
                </c:pt>
                <c:pt idx="871">
                  <c:v>#N/A</c:v>
                </c:pt>
                <c:pt idx="872">
                  <c:v>25797.6303163565</c:v>
                </c:pt>
                <c:pt idx="873">
                  <c:v>25841.360493655</c:v>
                </c:pt>
                <c:pt idx="874">
                  <c:v>25718.6666737743</c:v>
                </c:pt>
                <c:pt idx="875">
                  <c:v>25551.0858806491</c:v>
                </c:pt>
                <c:pt idx="876">
                  <c:v>25388.3621837926</c:v>
                </c:pt>
                <c:pt idx="877">
                  <c:v>#N/A</c:v>
                </c:pt>
                <c:pt idx="878">
                  <c:v>#N/A</c:v>
                </c:pt>
                <c:pt idx="879">
                  <c:v>25490.356849115</c:v>
                </c:pt>
                <c:pt idx="880">
                  <c:v>25817.3414571141</c:v>
                </c:pt>
                <c:pt idx="881">
                  <c:v>25696.6800336138</c:v>
                </c:pt>
                <c:pt idx="882">
                  <c:v>25862.0161863045</c:v>
                </c:pt>
                <c:pt idx="883">
                  <c:v>26207.5814391422</c:v>
                </c:pt>
                <c:pt idx="884">
                  <c:v>#N/A</c:v>
                </c:pt>
                <c:pt idx="885">
                  <c:v>#N/A</c:v>
                </c:pt>
                <c:pt idx="886">
                  <c:v>26529.872687789</c:v>
                </c:pt>
                <c:pt idx="887">
                  <c:v>26558.1913329707</c:v>
                </c:pt>
                <c:pt idx="888">
                  <c:v>26461.7266636818</c:v>
                </c:pt>
                <c:pt idx="889">
                  <c:v>26750.4944756068</c:v>
                </c:pt>
                <c:pt idx="890">
                  <c:v>27069.0106572903</c:v>
                </c:pt>
                <c:pt idx="891">
                  <c:v>#N/A</c:v>
                </c:pt>
                <c:pt idx="892">
                  <c:v>#N/A</c:v>
                </c:pt>
                <c:pt idx="893">
                  <c:v>27089.2112662687</c:v>
                </c:pt>
                <c:pt idx="894">
                  <c:v>27187.718564229</c:v>
                </c:pt>
                <c:pt idx="895">
                  <c:v>27425.1230719316</c:v>
                </c:pt>
                <c:pt idx="896">
                  <c:v>27013.6629192491</c:v>
                </c:pt>
                <c:pt idx="897">
                  <c:v>27140.7102040661</c:v>
                </c:pt>
                <c:pt idx="898">
                  <c:v>#N/A</c:v>
                </c:pt>
                <c:pt idx="899">
                  <c:v>#N/A</c:v>
                </c:pt>
                <c:pt idx="900">
                  <c:v>26645.0384592818</c:v>
                </c:pt>
                <c:pt idx="901">
                  <c:v>27008.4589989733</c:v>
                </c:pt>
                <c:pt idx="902">
                  <c:v>27343.3772390577</c:v>
                </c:pt>
                <c:pt idx="903">
                  <c:v>26764.3608507482</c:v>
                </c:pt>
                <c:pt idx="904">
                  <c:v>26524.1213906044</c:v>
                </c:pt>
                <c:pt idx="905">
                  <c:v>#N/A</c:v>
                </c:pt>
                <c:pt idx="906">
                  <c:v>#N/A</c:v>
                </c:pt>
                <c:pt idx="907">
                  <c:v>26334.4184047916</c:v>
                </c:pt>
                <c:pt idx="908">
                  <c:v>26639.5659059112</c:v>
                </c:pt>
                <c:pt idx="909">
                  <c:v>26769.5044916864</c:v>
                </c:pt>
                <c:pt idx="910">
                  <c:v>26641.2388145583</c:v>
                </c:pt>
                <c:pt idx="911">
                  <c:v>26651.7546918923</c:v>
                </c:pt>
                <c:pt idx="912">
                  <c:v>#N/A</c:v>
                </c:pt>
                <c:pt idx="913">
                  <c:v>#N/A</c:v>
                </c:pt>
                <c:pt idx="914">
                  <c:v>26945.6469161533</c:v>
                </c:pt>
                <c:pt idx="915">
                  <c:v>26870.9621542246</c:v>
                </c:pt>
                <c:pt idx="916">
                  <c:v>26932.6325767844</c:v>
                </c:pt>
                <c:pt idx="917">
                  <c:v>27169.41042252</c:v>
                </c:pt>
                <c:pt idx="918">
                  <c:v>27055.4122871229</c:v>
                </c:pt>
                <c:pt idx="919">
                  <c:v>#N/A</c:v>
                </c:pt>
                <c:pt idx="920">
                  <c:v>#N/A</c:v>
                </c:pt>
                <c:pt idx="921">
                  <c:v>27461.9832436466</c:v>
                </c:pt>
                <c:pt idx="922">
                  <c:v>26983.4980712821</c:v>
                </c:pt>
                <c:pt idx="923">
                  <c:v>26941.5293988016</c:v>
                </c:pt>
                <c:pt idx="924">
                  <c:v>26999.5847826343</c:v>
                </c:pt>
                <c:pt idx="925">
                  <c:v>27196.1236926689</c:v>
                </c:pt>
                <c:pt idx="926">
                  <c:v>#N/A</c:v>
                </c:pt>
                <c:pt idx="927">
                  <c:v>#N/A</c:v>
                </c:pt>
                <c:pt idx="928">
                  <c:v>27395.8818277056</c:v>
                </c:pt>
                <c:pt idx="929">
                  <c:v>27467.1430358396</c:v>
                </c:pt>
                <c:pt idx="930">
                  <c:v>27425.3364669639</c:v>
                </c:pt>
                <c:pt idx="931">
                  <c:v>27424.4428667411</c:v>
                </c:pt>
                <c:pt idx="932">
                  <c:v>27927.2437233751</c:v>
                </c:pt>
                <c:pt idx="933">
                  <c:v>#N/A</c:v>
                </c:pt>
                <c:pt idx="934">
                  <c:v>#N/A</c:v>
                </c:pt>
                <c:pt idx="935">
                  <c:v>27928.1373851251</c:v>
                </c:pt>
                <c:pt idx="936">
                  <c:v>27531.4088704642</c:v>
                </c:pt>
                <c:pt idx="937">
                  <c:v>27164.40384832</c:v>
                </c:pt>
                <c:pt idx="938">
                  <c:v>27275.5163941614</c:v>
                </c:pt>
                <c:pt idx="939">
                  <c:v>27281.2033922328</c:v>
                </c:pt>
                <c:pt idx="940">
                  <c:v>#N/A</c:v>
                </c:pt>
                <c:pt idx="941">
                  <c:v>#N/A</c:v>
                </c:pt>
                <c:pt idx="942">
                  <c:v>27663.8749566313</c:v>
                </c:pt>
                <c:pt idx="943">
                  <c:v>27803.6946070286</c:v>
                </c:pt>
                <c:pt idx="944">
                  <c:v>27835.444025441</c:v>
                </c:pt>
                <c:pt idx="945">
                  <c:v>28436.5665634118</c:v>
                </c:pt>
                <c:pt idx="946">
                  <c:v>28878.7200602807</c:v>
                </c:pt>
                <c:pt idx="947">
                  <c:v>#N/A</c:v>
                </c:pt>
                <c:pt idx="948">
                  <c:v>#N/A</c:v>
                </c:pt>
                <c:pt idx="949">
                  <c:v>29406.7663793876</c:v>
                </c:pt>
                <c:pt idx="950">
                  <c:v>29507.0303506763</c:v>
                </c:pt>
                <c:pt idx="951">
                  <c:v>29101.1263084843</c:v>
                </c:pt>
                <c:pt idx="952">
                  <c:v>29325.6760405116</c:v>
                </c:pt>
                <c:pt idx="953">
                  <c:v>29364.9904305374</c:v>
                </c:pt>
                <c:pt idx="954">
                  <c:v>#N/A</c:v>
                </c:pt>
                <c:pt idx="955">
                  <c:v>#N/A</c:v>
                </c:pt>
                <c:pt idx="956">
                  <c:v>29409.236756119</c:v>
                </c:pt>
                <c:pt idx="957">
                  <c:v>28872.1465094429</c:v>
                </c:pt>
                <c:pt idx="958">
                  <c:v>28500.4742569822</c:v>
                </c:pt>
                <c:pt idx="959">
                  <c:v>28801.5528704478</c:v>
                </c:pt>
                <c:pt idx="960">
                  <c:v>#N/A</c:v>
                </c:pt>
                <c:pt idx="961">
                  <c:v>#N/A</c:v>
                </c:pt>
                <c:pt idx="962">
                  <c:v>#N/A</c:v>
                </c:pt>
                <c:pt idx="963">
                  <c:v>#N/A</c:v>
                </c:pt>
                <c:pt idx="964">
                  <c:v>28887.8699206006</c:v>
                </c:pt>
                <c:pt idx="965">
                  <c:v>28529.8776149439</c:v>
                </c:pt>
                <c:pt idx="966">
                  <c:v>28230.63251731</c:v>
                </c:pt>
                <c:pt idx="967">
                  <c:v>#N/A</c:v>
                </c:pt>
                <c:pt idx="968">
                  <c:v>#N/A</c:v>
                </c:pt>
                <c:pt idx="969">
                  <c:v>#N/A</c:v>
                </c:pt>
                <c:pt idx="970">
                  <c:v>29075.537746499</c:v>
                </c:pt>
                <c:pt idx="971">
                  <c:v>29269.8269523383</c:v>
                </c:pt>
                <c:pt idx="972">
                  <c:v>29610.5775339967</c:v>
                </c:pt>
                <c:pt idx="973">
                  <c:v>29806.3563261562</c:v>
                </c:pt>
                <c:pt idx="974">
                  <c:v>29848.1159278035</c:v>
                </c:pt>
                <c:pt idx="975">
                  <c:v>#N/A</c:v>
                </c:pt>
                <c:pt idx="976">
                  <c:v>#N/A</c:v>
                </c:pt>
                <c:pt idx="977">
                  <c:v>29472.5083288456</c:v>
                </c:pt>
                <c:pt idx="978">
                  <c:v>30036.2257718667</c:v>
                </c:pt>
                <c:pt idx="979">
                  <c:v>30075.6049240657</c:v>
                </c:pt>
                <c:pt idx="980">
                  <c:v>30496.3763586848</c:v>
                </c:pt>
                <c:pt idx="981">
                  <c:v>30524.8733338436</c:v>
                </c:pt>
                <c:pt idx="982">
                  <c:v>#N/A</c:v>
                </c:pt>
                <c:pt idx="983">
                  <c:v>#N/A</c:v>
                </c:pt>
                <c:pt idx="984">
                  <c:v>30757.2877383446</c:v>
                </c:pt>
                <c:pt idx="985">
                  <c:v>30803.1312259457</c:v>
                </c:pt>
                <c:pt idx="986">
                  <c:v>30659.7436565085</c:v>
                </c:pt>
                <c:pt idx="987">
                  <c:v>31075.766997791</c:v>
                </c:pt>
                <c:pt idx="988">
                  <c:v>30480.7522509096</c:v>
                </c:pt>
                <c:pt idx="989">
                  <c:v>#N/A</c:v>
                </c:pt>
                <c:pt idx="990">
                  <c:v>#N/A</c:v>
                </c:pt>
                <c:pt idx="991">
                  <c:v>30996.7893472742</c:v>
                </c:pt>
                <c:pt idx="992">
                  <c:v>30865.514116423</c:v>
                </c:pt>
                <c:pt idx="993">
                  <c:v>30347.9506923763</c:v>
                </c:pt>
                <c:pt idx="994">
                  <c:v>30230.1144382488</c:v>
                </c:pt>
                <c:pt idx="995">
                  <c:v>30226.5302478649</c:v>
                </c:pt>
                <c:pt idx="996">
                  <c:v>#N/A</c:v>
                </c:pt>
                <c:pt idx="997">
                  <c:v>#N/A</c:v>
                </c:pt>
                <c:pt idx="998">
                  <c:v>30582.0539294499</c:v>
                </c:pt>
                <c:pt idx="999">
                  <c:v>30545.2575651248</c:v>
                </c:pt>
                <c:pt idx="1000">
                  <c:v>30324.5463222265</c:v>
                </c:pt>
                <c:pt idx="1001">
                  <c:v>30231.8344945052</c:v>
                </c:pt>
                <c:pt idx="1002">
                  <c:v>30565.3355101609</c:v>
                </c:pt>
                <c:pt idx="1003">
                  <c:v>#N/A</c:v>
                </c:pt>
                <c:pt idx="1004">
                  <c:v>#N/A</c:v>
                </c:pt>
                <c:pt idx="1005">
                  <c:v>30602.648852027</c:v>
                </c:pt>
                <c:pt idx="1006">
                  <c:v>30966.1839123288</c:v>
                </c:pt>
                <c:pt idx="1007">
                  <c:v>31097.9631589955</c:v>
                </c:pt>
                <c:pt idx="1008">
                  <c:v>31236.3373032184</c:v>
                </c:pt>
                <c:pt idx="1009">
                  <c:v>30936.8595335191</c:v>
                </c:pt>
                <c:pt idx="1010">
                  <c:v>#N/A</c:v>
                </c:pt>
                <c:pt idx="1011">
                  <c:v>#N/A</c:v>
                </c:pt>
                <c:pt idx="1012">
                  <c:v>31188.7941275749</c:v>
                </c:pt>
                <c:pt idx="1013">
                  <c:v>31192.0694016122</c:v>
                </c:pt>
                <c:pt idx="1014">
                  <c:v>31447.8495016133</c:v>
                </c:pt>
                <c:pt idx="1015">
                  <c:v>31825.6600586901</c:v>
                </c:pt>
                <c:pt idx="1016">
                  <c:v>32559.1659542248</c:v>
                </c:pt>
                <c:pt idx="1017">
                  <c:v>#N/A</c:v>
                </c:pt>
                <c:pt idx="1018">
                  <c:v>#N/A</c:v>
                </c:pt>
                <c:pt idx="1019">
                  <c:v>33810.3187120723</c:v>
                </c:pt>
                <c:pt idx="1020">
                  <c:v>33146.6171611733</c:v>
                </c:pt>
                <c:pt idx="1021">
                  <c:v>33351.7969809361</c:v>
                </c:pt>
                <c:pt idx="1022">
                  <c:v>33601.6516336701</c:v>
                </c:pt>
                <c:pt idx="1023">
                  <c:v>32353.3397346258</c:v>
                </c:pt>
                <c:pt idx="1024">
                  <c:v>#N/A</c:v>
                </c:pt>
                <c:pt idx="1025">
                  <c:v>#N/A</c:v>
                </c:pt>
                <c:pt idx="1026">
                  <c:v>32356.7449644409</c:v>
                </c:pt>
                <c:pt idx="1027">
                  <c:v>32339.9985490505</c:v>
                </c:pt>
                <c:pt idx="1028">
                  <c:v>31194.6809421988</c:v>
                </c:pt>
                <c:pt idx="1029">
                  <c:v>28834.1391590482</c:v>
                </c:pt>
                <c:pt idx="1030">
                  <c:v>29139.5611709614</c:v>
                </c:pt>
                <c:pt idx="1031">
                  <c:v>#N/A</c:v>
                </c:pt>
                <c:pt idx="1032">
                  <c:v>#N/A</c:v>
                </c:pt>
                <c:pt idx="1033">
                  <c:v>28710.9080509861</c:v>
                </c:pt>
                <c:pt idx="1034">
                  <c:v>28479.857128283</c:v>
                </c:pt>
                <c:pt idx="1035">
                  <c:v>28571.7655785927</c:v>
                </c:pt>
                <c:pt idx="1036">
                  <c:v>29066.7608100644</c:v>
                </c:pt>
                <c:pt idx="1037">
                  <c:v>28667.4747578881</c:v>
                </c:pt>
                <c:pt idx="1038">
                  <c:v>#N/A</c:v>
                </c:pt>
                <c:pt idx="1039">
                  <c:v>#N/A</c:v>
                </c:pt>
                <c:pt idx="1040">
                  <c:v>28504.8395272296</c:v>
                </c:pt>
                <c:pt idx="1041">
                  <c:v>28380.5942543393</c:v>
                </c:pt>
                <c:pt idx="1042">
                  <c:v>28216.2635076259</c:v>
                </c:pt>
                <c:pt idx="1043">
                  <c:v>28187.3486665613</c:v>
                </c:pt>
                <c:pt idx="1044">
                  <c:v>28673.9811605832</c:v>
                </c:pt>
                <c:pt idx="1045">
                  <c:v>#N/A</c:v>
                </c:pt>
                <c:pt idx="1046">
                  <c:v>#N/A</c:v>
                </c:pt>
                <c:pt idx="1047">
                  <c:v>29112.8536566924</c:v>
                </c:pt>
                <c:pt idx="1048">
                  <c:v>29253.4372270479</c:v>
                </c:pt>
                <c:pt idx="1049">
                  <c:v>28743.7481411722</c:v>
                </c:pt>
                <c:pt idx="1050">
                  <c:v>28538.4345835633</c:v>
                </c:pt>
                <c:pt idx="1051">
                  <c:v>28998.0322402123</c:v>
                </c:pt>
                <c:pt idx="1052">
                  <c:v>#N/A</c:v>
                </c:pt>
                <c:pt idx="1053">
                  <c:v>#N/A</c:v>
                </c:pt>
                <c:pt idx="1054">
                  <c:v>29040.8744730936</c:v>
                </c:pt>
                <c:pt idx="1055">
                  <c:v>29173.0470143305</c:v>
                </c:pt>
                <c:pt idx="1056">
                  <c:v>28853.9117021997</c:v>
                </c:pt>
                <c:pt idx="1057">
                  <c:v>28751.8500715865</c:v>
                </c:pt>
                <c:pt idx="1058">
                  <c:v>#N/A</c:v>
                </c:pt>
                <c:pt idx="1059">
                  <c:v>#N/A</c:v>
                </c:pt>
                <c:pt idx="1060">
                  <c:v>#N/A</c:v>
                </c:pt>
                <c:pt idx="1061">
                  <c:v>#N/A</c:v>
                </c:pt>
                <c:pt idx="1062">
                  <c:v>29403.0194728452</c:v>
                </c:pt>
                <c:pt idx="1063">
                  <c:v>29597.5006810383</c:v>
                </c:pt>
                <c:pt idx="1064">
                  <c:v>29759.342588172</c:v>
                </c:pt>
                <c:pt idx="1065">
                  <c:v>29600.410318578</c:v>
                </c:pt>
                <c:pt idx="1066">
                  <c:v>#N/A</c:v>
                </c:pt>
                <c:pt idx="1067">
                  <c:v>#N/A</c:v>
                </c:pt>
                <c:pt idx="1068">
                  <c:v>28975.6855019886</c:v>
                </c:pt>
                <c:pt idx="1069">
                  <c:v>28896.6350793991</c:v>
                </c:pt>
                <c:pt idx="1070">
                  <c:v>28895.7347900107</c:v>
                </c:pt>
                <c:pt idx="1071">
                  <c:v>28673.5580552304</c:v>
                </c:pt>
                <c:pt idx="1072">
                  <c:v>29161.0299568804</c:v>
                </c:pt>
                <c:pt idx="1073">
                  <c:v>#N/A</c:v>
                </c:pt>
                <c:pt idx="1074">
                  <c:v>#N/A</c:v>
                </c:pt>
                <c:pt idx="1075">
                  <c:v>28638.9579615883</c:v>
                </c:pt>
                <c:pt idx="1076">
                  <c:v>28654.4322929389</c:v>
                </c:pt>
                <c:pt idx="1077">
                  <c:v>28544.686444617</c:v>
                </c:pt>
                <c:pt idx="1078">
                  <c:v>28420.7742862924</c:v>
                </c:pt>
                <c:pt idx="1079">
                  <c:v>28649.8452812133</c:v>
                </c:pt>
                <c:pt idx="1080">
                  <c:v>#N/A</c:v>
                </c:pt>
                <c:pt idx="1081">
                  <c:v>#N/A</c:v>
                </c:pt>
                <c:pt idx="1082">
                  <c:v>29849.3702136864</c:v>
                </c:pt>
                <c:pt idx="1083">
                  <c:v>30481.7007291744</c:v>
                </c:pt>
                <c:pt idx="1084">
                  <c:v>30947.6392729971</c:v>
                </c:pt>
                <c:pt idx="1085">
                  <c:v>31178.4731999689</c:v>
                </c:pt>
                <c:pt idx="1086">
                  <c:v>31254.925312539</c:v>
                </c:pt>
                <c:pt idx="1087">
                  <c:v>31972.3089303062</c:v>
                </c:pt>
                <c:pt idx="1088">
                  <c:v>32007.1815389386</c:v>
                </c:pt>
                <c:pt idx="1089">
                  <c:v>#N/A</c:v>
                </c:pt>
                <c:pt idx="1090">
                  <c:v>#N/A</c:v>
                </c:pt>
                <c:pt idx="1091">
                  <c:v>31921.3759256685</c:v>
                </c:pt>
                <c:pt idx="1092">
                  <c:v>31768.1965638379</c:v>
                </c:pt>
                <c:pt idx="1093">
                  <c:v>31761.2469789037</c:v>
                </c:pt>
                <c:pt idx="1094">
                  <c:v>30760.1996817944</c:v>
                </c:pt>
                <c:pt idx="1095">
                  <c:v>31011.0713219468</c:v>
                </c:pt>
                <c:pt idx="1096">
                  <c:v>#N/A</c:v>
                </c:pt>
                <c:pt idx="1097">
                  <c:v>#N/A</c:v>
                </c:pt>
                <c:pt idx="1098">
                  <c:v>31470.1879778983</c:v>
                </c:pt>
                <c:pt idx="1099">
                  <c:v>32024.7527357855</c:v>
                </c:pt>
                <c:pt idx="1100">
                  <c:v>31370.0289583847</c:v>
                </c:pt>
                <c:pt idx="1101">
                  <c:v>30918.4555359263</c:v>
                </c:pt>
                <c:pt idx="1102">
                  <c:v>30504.2814330169</c:v>
                </c:pt>
                <c:pt idx="1103">
                  <c:v>#N/A</c:v>
                </c:pt>
                <c:pt idx="1104">
                  <c:v>#N/A</c:v>
                </c:pt>
                <c:pt idx="1105">
                  <c:v>30118.1979407422</c:v>
                </c:pt>
                <c:pt idx="1106">
                  <c:v>30481.9390790371</c:v>
                </c:pt>
                <c:pt idx="1107">
                  <c:v>30478.8604532733</c:v>
                </c:pt>
                <c:pt idx="1108">
                  <c:v>30726.8555703567</c:v>
                </c:pt>
                <c:pt idx="1109">
                  <c:v>31339.8889661621</c:v>
                </c:pt>
                <c:pt idx="1110">
                  <c:v>#N/A</c:v>
                </c:pt>
                <c:pt idx="1111">
                  <c:v>#N/A</c:v>
                </c:pt>
                <c:pt idx="1112">
                  <c:v>#N/A</c:v>
                </c:pt>
                <c:pt idx="1113">
                  <c:v>31857.0530328642</c:v>
                </c:pt>
                <c:pt idx="1114">
                  <c:v>31893.785647373</c:v>
                </c:pt>
                <c:pt idx="1115">
                  <c:v>31611.5089393732</c:v>
                </c:pt>
                <c:pt idx="1116">
                  <c:v>31636.8623491793</c:v>
                </c:pt>
                <c:pt idx="1117">
                  <c:v>#N/A</c:v>
                </c:pt>
                <c:pt idx="1118">
                  <c:v>#N/A</c:v>
                </c:pt>
                <c:pt idx="1119">
                  <c:v>31199.9276557387</c:v>
                </c:pt>
                <c:pt idx="1120">
                  <c:v>31426.0048165128</c:v>
                </c:pt>
                <c:pt idx="1121">
                  <c:v>31824.7464853617</c:v>
                </c:pt>
                <c:pt idx="1122">
                  <c:v>31349.7619796194</c:v>
                </c:pt>
                <c:pt idx="1123">
                  <c:v>32097.528998785</c:v>
                </c:pt>
                <c:pt idx="1124">
                  <c:v>#N/A</c:v>
                </c:pt>
                <c:pt idx="1125">
                  <c:v>#N/A</c:v>
                </c:pt>
                <c:pt idx="1126">
                  <c:v>32166.1404352219</c:v>
                </c:pt>
                <c:pt idx="1127">
                  <c:v>31610.6534432529</c:v>
                </c:pt>
                <c:pt idx="1128">
                  <c:v>30999.5968222708</c:v>
                </c:pt>
                <c:pt idx="1129">
                  <c:v>30829.3274379999</c:v>
                </c:pt>
                <c:pt idx="1130">
                  <c:v>30935.558532694</c:v>
                </c:pt>
                <c:pt idx="1131">
                  <c:v>#N/A</c:v>
                </c:pt>
                <c:pt idx="1132">
                  <c:v>#N/A</c:v>
                </c:pt>
                <c:pt idx="1133">
                  <c:v>31031.0680209622</c:v>
                </c:pt>
                <c:pt idx="1134">
                  <c:v>31569.9503022915</c:v>
                </c:pt>
                <c:pt idx="1135">
                  <c:v>31864.1032868867</c:v>
                </c:pt>
                <c:pt idx="1136">
                  <c:v>32244.0603332292</c:v>
                </c:pt>
                <c:pt idx="1137">
                  <c:v>32741.2067441167</c:v>
                </c:pt>
                <c:pt idx="1138">
                  <c:v>#N/A</c:v>
                </c:pt>
                <c:pt idx="1139">
                  <c:v>#N/A</c:v>
                </c:pt>
                <c:pt idx="1140">
                  <c:v>32476.2679649002</c:v>
                </c:pt>
                <c:pt idx="1141">
                  <c:v>32263.3577677136</c:v>
                </c:pt>
                <c:pt idx="1142">
                  <c:v>32574.2205842323</c:v>
                </c:pt>
                <c:pt idx="1143">
                  <c:v>32078.8559509974</c:v>
                </c:pt>
                <c:pt idx="1144">
                  <c:v>32236.3131307168</c:v>
                </c:pt>
                <c:pt idx="1145">
                  <c:v>#N/A</c:v>
                </c:pt>
                <c:pt idx="1146">
                  <c:v>#N/A</c:v>
                </c:pt>
                <c:pt idx="1147">
                  <c:v>32513.8243480144</c:v>
                </c:pt>
                <c:pt idx="1148">
                  <c:v>32778.6408942259</c:v>
                </c:pt>
                <c:pt idx="1149">
                  <c:v>32439.6175136365</c:v>
                </c:pt>
                <c:pt idx="1150">
                  <c:v>32254.8279456758</c:v>
                </c:pt>
                <c:pt idx="1151">
                  <c:v>33082.8483080041</c:v>
                </c:pt>
                <c:pt idx="1152">
                  <c:v>#N/A</c:v>
                </c:pt>
                <c:pt idx="1153">
                  <c:v>#N/A</c:v>
                </c:pt>
                <c:pt idx="1154">
                  <c:v>33062.0051516803</c:v>
                </c:pt>
                <c:pt idx="1155">
                  <c:v>33419.4643176689</c:v>
                </c:pt>
                <c:pt idx="1156">
                  <c:v>33292.9561354672</c:v>
                </c:pt>
                <c:pt idx="1157">
                  <c:v>33290.0140847183</c:v>
                </c:pt>
                <c:pt idx="1158">
                  <c:v>33600.4004387249</c:v>
                </c:pt>
                <c:pt idx="1159">
                  <c:v>#N/A</c:v>
                </c:pt>
                <c:pt idx="1160">
                  <c:v>#N/A</c:v>
                </c:pt>
                <c:pt idx="1161">
                  <c:v>33636.2984000009</c:v>
                </c:pt>
                <c:pt idx="1162">
                  <c:v>33200.2686245715</c:v>
                </c:pt>
                <c:pt idx="1163">
                  <c:v>32862.8359906195</c:v>
                </c:pt>
                <c:pt idx="1164">
                  <c:v>33524.8322359707</c:v>
                </c:pt>
                <c:pt idx="1165">
                  <c:v>34153.0250188462</c:v>
                </c:pt>
                <c:pt idx="1166">
                  <c:v>#N/A</c:v>
                </c:pt>
                <c:pt idx="1167">
                  <c:v>#N/A</c:v>
                </c:pt>
                <c:pt idx="1168">
                  <c:v>34529.3553155416</c:v>
                </c:pt>
                <c:pt idx="1169">
                  <c:v>34357.3973163907</c:v>
                </c:pt>
                <c:pt idx="1170">
                  <c:v>34807.8496602948</c:v>
                </c:pt>
                <c:pt idx="1171">
                  <c:v>34874.5479953719</c:v>
                </c:pt>
                <c:pt idx="1172">
                  <c:v>35006.516059805</c:v>
                </c:pt>
                <c:pt idx="1173">
                  <c:v>#N/A</c:v>
                </c:pt>
                <c:pt idx="1174">
                  <c:v>#N/A</c:v>
                </c:pt>
                <c:pt idx="1175">
                  <c:v>35077.6897782688</c:v>
                </c:pt>
                <c:pt idx="1176">
                  <c:v>34478.6151415272</c:v>
                </c:pt>
                <c:pt idx="1177">
                  <c:v>34651.5712372761</c:v>
                </c:pt>
                <c:pt idx="1178">
                  <c:v>34432.0548884959</c:v>
                </c:pt>
                <c:pt idx="1179">
                  <c:v>34821.574100391</c:v>
                </c:pt>
                <c:pt idx="1180">
                  <c:v>#N/A</c:v>
                </c:pt>
                <c:pt idx="1181">
                  <c:v>#N/A</c:v>
                </c:pt>
                <c:pt idx="1182">
                  <c:v>33730.8248020787</c:v>
                </c:pt>
                <c:pt idx="1183">
                  <c:v>33694.0360256113</c:v>
                </c:pt>
                <c:pt idx="1184">
                  <c:v>33959.9979800518</c:v>
                </c:pt>
                <c:pt idx="1185">
                  <c:v>34894.0458542676</c:v>
                </c:pt>
                <c:pt idx="1186">
                  <c:v>35075.6450381527</c:v>
                </c:pt>
                <c:pt idx="1187">
                  <c:v>#N/A</c:v>
                </c:pt>
                <c:pt idx="1188">
                  <c:v>#N/A</c:v>
                </c:pt>
                <c:pt idx="1189">
                  <c:v>34851.9502764231</c:v>
                </c:pt>
                <c:pt idx="1190">
                  <c:v>34814.4726735475</c:v>
                </c:pt>
                <c:pt idx="1191">
                  <c:v>34116.9559072465</c:v>
                </c:pt>
                <c:pt idx="1192">
                  <c:v>33357.5485420204</c:v>
                </c:pt>
                <c:pt idx="1193">
                  <c:v>33492.4476623698</c:v>
                </c:pt>
                <c:pt idx="1194">
                  <c:v>#N/A</c:v>
                </c:pt>
                <c:pt idx="1195">
                  <c:v>#N/A</c:v>
                </c:pt>
                <c:pt idx="1196">
                  <c:v>34009.1893546324</c:v>
                </c:pt>
                <c:pt idx="1197">
                  <c:v>34167.5415721855</c:v>
                </c:pt>
                <c:pt idx="1198">
                  <c:v>34390.1158506177</c:v>
                </c:pt>
                <c:pt idx="1199">
                  <c:v>33882.9076996855</c:v>
                </c:pt>
                <c:pt idx="1200">
                  <c:v>33918.9187859674</c:v>
                </c:pt>
                <c:pt idx="1201">
                  <c:v>#N/A</c:v>
                </c:pt>
                <c:pt idx="1202">
                  <c:v>#N/A</c:v>
                </c:pt>
                <c:pt idx="1203">
                  <c:v>#N/A</c:v>
                </c:pt>
                <c:pt idx="1204">
                  <c:v>34711.5840460051</c:v>
                </c:pt>
                <c:pt idx="1205">
                  <c:v>34669.8211500593</c:v>
                </c:pt>
                <c:pt idx="1206">
                  <c:v>34445.5102707373</c:v>
                </c:pt>
                <c:pt idx="1207">
                  <c:v>34614.5552802292</c:v>
                </c:pt>
                <c:pt idx="1208">
                  <c:v>#N/A</c:v>
                </c:pt>
                <c:pt idx="1209">
                  <c:v>#N/A</c:v>
                </c:pt>
                <c:pt idx="1210">
                  <c:v>34858.3522600843</c:v>
                </c:pt>
                <c:pt idx="1211">
                  <c:v>34781.1407370782</c:v>
                </c:pt>
                <c:pt idx="1212">
                  <c:v>35055.5677993202</c:v>
                </c:pt>
                <c:pt idx="1213">
                  <c:v>35698.2954624798</c:v>
                </c:pt>
                <c:pt idx="1214">
                  <c:v>35917.5595364874</c:v>
                </c:pt>
                <c:pt idx="1215">
                  <c:v>#N/A</c:v>
                </c:pt>
                <c:pt idx="1216">
                  <c:v>#N/A</c:v>
                </c:pt>
                <c:pt idx="1217">
                  <c:v>35265.97525475</c:v>
                </c:pt>
                <c:pt idx="1218">
                  <c:v>34850.4272519349</c:v>
                </c:pt>
                <c:pt idx="1219">
                  <c:v>35128.2439835463</c:v>
                </c:pt>
                <c:pt idx="1220">
                  <c:v>34618.473834996</c:v>
                </c:pt>
                <c:pt idx="1221">
                  <c:v>35420.9323566665</c:v>
                </c:pt>
                <c:pt idx="1222">
                  <c:v>#N/A</c:v>
                </c:pt>
                <c:pt idx="1223">
                  <c:v>#N/A</c:v>
                </c:pt>
                <c:pt idx="1224">
                  <c:v>34674.0163795628</c:v>
                </c:pt>
                <c:pt idx="1225">
                  <c:v>34452.0433046833</c:v>
                </c:pt>
                <c:pt idx="1226">
                  <c:v>34600.0333210134</c:v>
                </c:pt>
                <c:pt idx="1227">
                  <c:v>34874.5402388607</c:v>
                </c:pt>
                <c:pt idx="1228">
                  <c:v>34691.2824253287</c:v>
                </c:pt>
                <c:pt idx="1229">
                  <c:v>#N/A</c:v>
                </c:pt>
                <c:pt idx="1230">
                  <c:v>#N/A</c:v>
                </c:pt>
                <c:pt idx="1231">
                  <c:v>34295.22298191</c:v>
                </c:pt>
                <c:pt idx="1232">
                  <c:v>33921.7241832383</c:v>
                </c:pt>
                <c:pt idx="1233">
                  <c:v>33877.3348077093</c:v>
                </c:pt>
                <c:pt idx="1234">
                  <c:v>33236.9509927401</c:v>
                </c:pt>
                <c:pt idx="1235">
                  <c:v>33106.1934713316</c:v>
                </c:pt>
                <c:pt idx="1236">
                  <c:v>#N/A</c:v>
                </c:pt>
                <c:pt idx="1237">
                  <c:v>#N/A</c:v>
                </c:pt>
                <c:pt idx="1238">
                  <c:v>33172.3914701161</c:v>
                </c:pt>
                <c:pt idx="1239">
                  <c:v>32700.6524674112</c:v>
                </c:pt>
                <c:pt idx="1240">
                  <c:v>33129.4860300437</c:v>
                </c:pt>
                <c:pt idx="1241">
                  <c:v>33332.910313866</c:v>
                </c:pt>
                <c:pt idx="1242">
                  <c:v>34294.5211717846</c:v>
                </c:pt>
                <c:pt idx="1243">
                  <c:v>#N/A</c:v>
                </c:pt>
                <c:pt idx="1244">
                  <c:v>#N/A</c:v>
                </c:pt>
                <c:pt idx="1245">
                  <c:v>34938.077609737</c:v>
                </c:pt>
                <c:pt idx="1246">
                  <c:v>34996.9834704065</c:v>
                </c:pt>
                <c:pt idx="1247">
                  <c:v>34752.015198407</c:v>
                </c:pt>
                <c:pt idx="1248">
                  <c:v>34755.0161605639</c:v>
                </c:pt>
                <c:pt idx="1249">
                  <c:v>35575.6328127766</c:v>
                </c:pt>
                <c:pt idx="1250">
                  <c:v>#N/A</c:v>
                </c:pt>
                <c:pt idx="1251">
                  <c:v>#N/A</c:v>
                </c:pt>
                <c:pt idx="1252">
                  <c:v>37128.2972560846</c:v>
                </c:pt>
                <c:pt idx="1253">
                  <c:v>37376.205822961</c:v>
                </c:pt>
                <c:pt idx="1254">
                  <c:v>36596.0894059494</c:v>
                </c:pt>
                <c:pt idx="1255">
                  <c:v>37389.9335185615</c:v>
                </c:pt>
                <c:pt idx="1256">
                  <c:v>36986.6901729706</c:v>
                </c:pt>
                <c:pt idx="1257">
                  <c:v>#N/A</c:v>
                </c:pt>
                <c:pt idx="1258">
                  <c:v>#N/A</c:v>
                </c:pt>
                <c:pt idx="1259">
                  <c:v>36640.4174247975</c:v>
                </c:pt>
                <c:pt idx="1260">
                  <c:v>37158.6349175859</c:v>
                </c:pt>
                <c:pt idx="1261">
                  <c:v>36119.8917028655</c:v>
                </c:pt>
                <c:pt idx="1262">
                  <c:v>36228.5920719908</c:v>
                </c:pt>
                <c:pt idx="1263">
                  <c:v>35618.5839504731</c:v>
                </c:pt>
                <c:pt idx="1264">
                  <c:v>#N/A</c:v>
                </c:pt>
                <c:pt idx="1265">
                  <c:v>#N/A</c:v>
                </c:pt>
                <c:pt idx="1266">
                  <c:v>34427.6014735239</c:v>
                </c:pt>
                <c:pt idx="1267">
                  <c:v>34712.0848268255</c:v>
                </c:pt>
                <c:pt idx="1268">
                  <c:v>34754.1552874969</c:v>
                </c:pt>
                <c:pt idx="1269">
                  <c:v>34368.6825142371</c:v>
                </c:pt>
                <c:pt idx="1270">
                  <c:v>34057.0514723403</c:v>
                </c:pt>
                <c:pt idx="1271">
                  <c:v>#N/A</c:v>
                </c:pt>
                <c:pt idx="1272">
                  <c:v>#N/A</c:v>
                </c:pt>
                <c:pt idx="1273">
                  <c:v>34556.86310986</c:v>
                </c:pt>
                <c:pt idx="1274">
                  <c:v>34633.7640577567</c:v>
                </c:pt>
                <c:pt idx="1275">
                  <c:v>34506.6431261431</c:v>
                </c:pt>
                <c:pt idx="1276">
                  <c:v>34797.5043570542</c:v>
                </c:pt>
                <c:pt idx="1277">
                  <c:v>34785.0117231822</c:v>
                </c:pt>
                <c:pt idx="1278">
                  <c:v>#N/A</c:v>
                </c:pt>
                <c:pt idx="1279">
                  <c:v>#N/A</c:v>
                </c:pt>
                <c:pt idx="1280">
                  <c:v>34806.5520545839</c:v>
                </c:pt>
                <c:pt idx="1281">
                  <c:v>34439.2541872884</c:v>
                </c:pt>
                <c:pt idx="1282">
                  <c:v>34350.7321231689</c:v>
                </c:pt>
                <c:pt idx="1283">
                  <c:v>33932.0470015174</c:v>
                </c:pt>
                <c:pt idx="1284">
                  <c:v>34887.9313507854</c:v>
                </c:pt>
                <c:pt idx="1285">
                  <c:v>#N/A</c:v>
                </c:pt>
                <c:pt idx="1286">
                  <c:v>#N/A</c:v>
                </c:pt>
                <c:pt idx="1287">
                  <c:v>35312.4694861543</c:v>
                </c:pt>
                <c:pt idx="1288">
                  <c:v>35764.7934655598</c:v>
                </c:pt>
                <c:pt idx="1289">
                  <c:v>36688.3729478327</c:v>
                </c:pt>
                <c:pt idx="1290">
                  <c:v>36403.4044860915</c:v>
                </c:pt>
                <c:pt idx="1291">
                  <c:v>35278.3286296384</c:v>
                </c:pt>
                <c:pt idx="1292">
                  <c:v>#N/A</c:v>
                </c:pt>
                <c:pt idx="1293">
                  <c:v>#N/A</c:v>
                </c:pt>
                <c:pt idx="1294">
                  <c:v>35358.4071412248</c:v>
                </c:pt>
                <c:pt idx="1295">
                  <c:v>35275.9341104811</c:v>
                </c:pt>
                <c:pt idx="1296">
                  <c:v>35492.2347946814</c:v>
                </c:pt>
                <c:pt idx="1297">
                  <c:v>35516.492514666</c:v>
                </c:pt>
                <c:pt idx="1298">
                  <c:v>35284.3195235376</c:v>
                </c:pt>
                <c:pt idx="1299">
                  <c:v>#N/A</c:v>
                </c:pt>
                <c:pt idx="1300">
                  <c:v>#N/A</c:v>
                </c:pt>
                <c:pt idx="1301">
                  <c:v>34891.8085414977</c:v>
                </c:pt>
                <c:pt idx="1302">
                  <c:v>35221.1442030386</c:v>
                </c:pt>
                <c:pt idx="1303">
                  <c:v>35394.6173494692</c:v>
                </c:pt>
                <c:pt idx="1304">
                  <c:v>34686.9258300524</c:v>
                </c:pt>
                <c:pt idx="1305">
                  <c:v>34788.0402613754</c:v>
                </c:pt>
                <c:pt idx="1306">
                  <c:v>#N/A</c:v>
                </c:pt>
                <c:pt idx="1307">
                  <c:v>#N/A</c:v>
                </c:pt>
                <c:pt idx="1308">
                  <c:v>34724.4691098546</c:v>
                </c:pt>
                <c:pt idx="1309">
                  <c:v>34558.9004044463</c:v>
                </c:pt>
                <c:pt idx="1310">
                  <c:v>34003.0070370808</c:v>
                </c:pt>
                <c:pt idx="1311">
                  <c:v>34342.6748649451</c:v>
                </c:pt>
                <c:pt idx="1312">
                  <c:v>34657.7287823551</c:v>
                </c:pt>
                <c:pt idx="1313">
                  <c:v>#N/A</c:v>
                </c:pt>
                <c:pt idx="1314">
                  <c:v>#N/A</c:v>
                </c:pt>
                <c:pt idx="1315">
                  <c:v>34032.9480632591</c:v>
                </c:pt>
                <c:pt idx="1316">
                  <c:v>34461.2374587741</c:v>
                </c:pt>
                <c:pt idx="1317">
                  <c:v>34893.0914016892</c:v>
                </c:pt>
                <c:pt idx="1318">
                  <c:v>35174.3336515172</c:v>
                </c:pt>
                <c:pt idx="1319">
                  <c:v>35270.3844331637</c:v>
                </c:pt>
                <c:pt idx="1320">
                  <c:v>#N/A</c:v>
                </c:pt>
                <c:pt idx="1321">
                  <c:v>#N/A</c:v>
                </c:pt>
                <c:pt idx="1322">
                  <c:v>#N/A</c:v>
                </c:pt>
                <c:pt idx="1323">
                  <c:v>#N/A</c:v>
                </c:pt>
                <c:pt idx="1324">
                  <c:v>35388.760658947</c:v>
                </c:pt>
                <c:pt idx="1325">
                  <c:v>35788.6588015271</c:v>
                </c:pt>
                <c:pt idx="1326">
                  <c:v>36171.6899465675</c:v>
                </c:pt>
                <c:pt idx="1327">
                  <c:v>#N/A</c:v>
                </c:pt>
                <c:pt idx="1328">
                  <c:v>#N/A</c:v>
                </c:pt>
                <c:pt idx="1329">
                  <c:v>#N/A</c:v>
                </c:pt>
                <c:pt idx="1330">
                  <c:v>36018.3141005359</c:v>
                </c:pt>
                <c:pt idx="1331">
                  <c:v>36163.7195528583</c:v>
                </c:pt>
                <c:pt idx="1332">
                  <c:v>35692.3398429271</c:v>
                </c:pt>
                <c:pt idx="1333">
                  <c:v>36003.4040823765</c:v>
                </c:pt>
                <c:pt idx="1334">
                  <c:v>#N/A</c:v>
                </c:pt>
                <c:pt idx="1335">
                  <c:v>#N/A</c:v>
                </c:pt>
                <c:pt idx="1336">
                  <c:v>35762.3280851317</c:v>
                </c:pt>
                <c:pt idx="1337">
                  <c:v>36628.1609442475</c:v>
                </c:pt>
                <c:pt idx="1338">
                  <c:v>37291.4789431207</c:v>
                </c:pt>
                <c:pt idx="1339">
                  <c:v>#N/A</c:v>
                </c:pt>
                <c:pt idx="1340">
                  <c:v>37827.443012641</c:v>
                </c:pt>
                <c:pt idx="1341">
                  <c:v>#N/A</c:v>
                </c:pt>
                <c:pt idx="1342">
                  <c:v>#N/A</c:v>
                </c:pt>
                <c:pt idx="1343">
                  <c:v>#N/A</c:v>
                </c:pt>
                <c:pt idx="1344">
                  <c:v>37457.2584680683</c:v>
                </c:pt>
                <c:pt idx="1345">
                  <c:v>37983.1331429305</c:v>
                </c:pt>
                <c:pt idx="1346">
                  <c:v>39457.7462918967</c:v>
                </c:pt>
                <c:pt idx="1347">
                  <c:v>39631.2716252348</c:v>
                </c:pt>
                <c:pt idx="1348">
                  <c:v>#N/A</c:v>
                </c:pt>
                <c:pt idx="1349">
                  <c:v>#N/A</c:v>
                </c:pt>
                <c:pt idx="1350">
                  <c:v>38626.5997462612</c:v>
                </c:pt>
                <c:pt idx="1351">
                  <c:v>37515.460468942</c:v>
                </c:pt>
                <c:pt idx="1352">
                  <c:v>38229.4155588498</c:v>
                </c:pt>
                <c:pt idx="1353">
                  <c:v>38042.77075201</c:v>
                </c:pt>
                <c:pt idx="1354">
                  <c:v>37615.4772430564</c:v>
                </c:pt>
                <c:pt idx="1355">
                  <c:v>#N/A</c:v>
                </c:pt>
                <c:pt idx="1356">
                  <c:v>#N/A</c:v>
                </c:pt>
                <c:pt idx="1357">
                  <c:v>#N/A</c:v>
                </c:pt>
                <c:pt idx="1358">
                  <c:v>#N/A</c:v>
                </c:pt>
                <c:pt idx="1359">
                  <c:v>#N/A</c:v>
                </c:pt>
                <c:pt idx="1360">
                  <c:v>#N/A</c:v>
                </c:pt>
                <c:pt idx="1361">
                  <c:v>#N/A</c:v>
                </c:pt>
                <c:pt idx="1362">
                  <c:v>#N/A</c:v>
                </c:pt>
                <c:pt idx="1363">
                  <c:v>#N/A</c:v>
                </c:pt>
                <c:pt idx="1364">
                  <c:v>39052.1678045816</c:v>
                </c:pt>
                <c:pt idx="1365">
                  <c:v>38923.9256847027</c:v>
                </c:pt>
                <c:pt idx="1366">
                  <c:v>38946.574318256</c:v>
                </c:pt>
                <c:pt idx="1367">
                  <c:v>39570.0981211205</c:v>
                </c:pt>
                <c:pt idx="1368">
                  <c:v>39264.9742071487</c:v>
                </c:pt>
                <c:pt idx="1369">
                  <c:v>#N/A</c:v>
                </c:pt>
                <c:pt idx="1370">
                  <c:v>#N/A</c:v>
                </c:pt>
                <c:pt idx="1371">
                  <c:v>39319.9274544227</c:v>
                </c:pt>
                <c:pt idx="1372">
                  <c:v>39472.0958530622</c:v>
                </c:pt>
                <c:pt idx="1373">
                  <c:v>39403.8058066806</c:v>
                </c:pt>
                <c:pt idx="1374">
                  <c:v>39635.9703779754</c:v>
                </c:pt>
                <c:pt idx="1375">
                  <c:v>40079.1611481933</c:v>
                </c:pt>
                <c:pt idx="1376">
                  <c:v>#N/A</c:v>
                </c:pt>
                <c:pt idx="1377">
                  <c:v>#N/A</c:v>
                </c:pt>
                <c:pt idx="1378">
                  <c:v>40432.6913334001</c:v>
                </c:pt>
                <c:pt idx="1379">
                  <c:v>41244.6825325496</c:v>
                </c:pt>
                <c:pt idx="1380">
                  <c:v>40781.7513343903</c:v>
                </c:pt>
                <c:pt idx="1381">
                  <c:v>42224.0670651034</c:v>
                </c:pt>
                <c:pt idx="1382">
                  <c:v>40197.6961326279</c:v>
                </c:pt>
                <c:pt idx="1383">
                  <c:v>#N/A</c:v>
                </c:pt>
                <c:pt idx="1384">
                  <c:v>#N/A</c:v>
                </c:pt>
                <c:pt idx="1385">
                  <c:v>40926.677045222</c:v>
                </c:pt>
                <c:pt idx="1386">
                  <c:v>41146.3591667518</c:v>
                </c:pt>
                <c:pt idx="1387">
                  <c:v>43201.8411620758</c:v>
                </c:pt>
                <c:pt idx="1388">
                  <c:v>45564.0785312098</c:v>
                </c:pt>
                <c:pt idx="1389">
                  <c:v>46595.3743147009</c:v>
                </c:pt>
                <c:pt idx="1390">
                  <c:v>#N/A</c:v>
                </c:pt>
                <c:pt idx="1391">
                  <c:v>#N/A</c:v>
                </c:pt>
                <c:pt idx="1392">
                  <c:v>65813.3843287929</c:v>
                </c:pt>
                <c:pt idx="1393">
                  <c:v>74070.8324208578</c:v>
                </c:pt>
                <c:pt idx="1394">
                  <c:v>74137.0342750983</c:v>
                </c:pt>
                <c:pt idx="1395">
                  <c:v>74113.5363290295</c:v>
                </c:pt>
                <c:pt idx="1396">
                  <c:v>74144.8581318259</c:v>
                </c:pt>
                <c:pt idx="1397">
                  <c:v>#N/A</c:v>
                </c:pt>
                <c:pt idx="1398">
                  <c:v>#N/A</c:v>
                </c:pt>
                <c:pt idx="1399">
                  <c:v>74558.3919505523</c:v>
                </c:pt>
                <c:pt idx="1400">
                  <c:v>74852.6969169137</c:v>
                </c:pt>
                <c:pt idx="1401">
                  <c:v>70979.7943406201</c:v>
                </c:pt>
                <c:pt idx="1402">
                  <c:v>65794.9264929427</c:v>
                </c:pt>
                <c:pt idx="1403">
                  <c:v>58633.78896635</c:v>
                </c:pt>
                <c:pt idx="1404">
                  <c:v>#N/A</c:v>
                </c:pt>
                <c:pt idx="1405">
                  <c:v>#N/A</c:v>
                </c:pt>
                <c:pt idx="1406">
                  <c:v>49791.8049799553</c:v>
                </c:pt>
                <c:pt idx="1407">
                  <c:v>47855.9753075585</c:v>
                </c:pt>
                <c:pt idx="1408">
                  <c:v>51283.8252856638</c:v>
                </c:pt>
                <c:pt idx="1409">
                  <c:v>58058.7554390862</c:v>
                </c:pt>
                <c:pt idx="1410">
                  <c:v>56283.8762161793</c:v>
                </c:pt>
                <c:pt idx="1411">
                  <c:v>#N/A</c:v>
                </c:pt>
                <c:pt idx="1412">
                  <c:v>#N/A</c:v>
                </c:pt>
                <c:pt idx="1413">
                  <c:v>53621.3030484804</c:v>
                </c:pt>
                <c:pt idx="1414">
                  <c:v>51683.1081749972</c:v>
                </c:pt>
                <c:pt idx="1415">
                  <c:v>51491.5851648543</c:v>
                </c:pt>
                <c:pt idx="1416">
                  <c:v>52375.3753732927</c:v>
                </c:pt>
                <c:pt idx="1417">
                  <c:v>51616.4416121595</c:v>
                </c:pt>
                <c:pt idx="1418">
                  <c:v>#N/A</c:v>
                </c:pt>
                <c:pt idx="1419">
                  <c:v>#N/A</c:v>
                </c:pt>
                <c:pt idx="1420">
                  <c:v>#N/A</c:v>
                </c:pt>
                <c:pt idx="1421">
                  <c:v>#N/A</c:v>
                </c:pt>
                <c:pt idx="1422">
                  <c:v>52290.5091783584</c:v>
                </c:pt>
                <c:pt idx="1423">
                  <c:v>52136.859844021</c:v>
                </c:pt>
                <c:pt idx="1424">
                  <c:v>52885.8176465973</c:v>
                </c:pt>
                <c:pt idx="1425">
                  <c:v>#N/A</c:v>
                </c:pt>
                <c:pt idx="1426">
                  <c:v>#N/A</c:v>
                </c:pt>
                <c:pt idx="1427">
                  <c:v>51405.9186940713</c:v>
                </c:pt>
                <c:pt idx="1428">
                  <c:v>50790.1219325726</c:v>
                </c:pt>
                <c:pt idx="1429">
                  <c:v>51529.1939423238</c:v>
                </c:pt>
                <c:pt idx="1430">
                  <c:v>51868.0829448386</c:v>
                </c:pt>
                <c:pt idx="1431">
                  <c:v>#N/A</c:v>
                </c:pt>
                <c:pt idx="1432">
                  <c:v>#N/A</c:v>
                </c:pt>
                <c:pt idx="1433">
                  <c:v>#N/A</c:v>
                </c:pt>
                <c:pt idx="1434">
                  <c:v>#N/A</c:v>
                </c:pt>
                <c:pt idx="1435">
                  <c:v>52633.5916571089</c:v>
                </c:pt>
                <c:pt idx="1436">
                  <c:v>53044.2509327554</c:v>
                </c:pt>
                <c:pt idx="1437">
                  <c:v>53380.3656896445</c:v>
                </c:pt>
                <c:pt idx="1438">
                  <c:v>53732.8026431518</c:v>
                </c:pt>
                <c:pt idx="1439">
                  <c:v>#N/A</c:v>
                </c:pt>
                <c:pt idx="1440">
                  <c:v>#N/A</c:v>
                </c:pt>
                <c:pt idx="1441">
                  <c:v>43666.1682194227</c:v>
                </c:pt>
                <c:pt idx="1442">
                  <c:v>43799.5700041161</c:v>
                </c:pt>
                <c:pt idx="1443">
                  <c:v>44450.4192065746</c:v>
                </c:pt>
                <c:pt idx="1444">
                  <c:v>44934.1175124773</c:v>
                </c:pt>
                <c:pt idx="1445">
                  <c:v>43918.1888897533</c:v>
                </c:pt>
                <c:pt idx="1446">
                  <c:v>#N/A</c:v>
                </c:pt>
                <c:pt idx="1447">
                  <c:v>#N/A</c:v>
                </c:pt>
                <c:pt idx="1448">
                  <c:v>#N/A</c:v>
                </c:pt>
                <c:pt idx="1451">
                  <c:v>41295.4348822832</c:v>
                </c:pt>
                <c:pt idx="1452">
                  <c:v>41363.8712008819</c:v>
                </c:pt>
                <c:pt idx="1453">
                  <c:v>#N/A</c:v>
                </c:pt>
                <c:pt idx="1454">
                  <c:v>#N/A</c:v>
                </c:pt>
                <c:pt idx="1455">
                  <c:v>39643.5848847835</c:v>
                </c:pt>
                <c:pt idx="1456">
                  <c:v>38958.3738036305</c:v>
                </c:pt>
                <c:pt idx="1457">
                  <c:v>38995.2917288565</c:v>
                </c:pt>
                <c:pt idx="1458">
                  <c:v>38949.5894986368</c:v>
                </c:pt>
                <c:pt idx="1459">
                  <c:v>38875.0945722674</c:v>
                </c:pt>
                <c:pt idx="1460">
                  <c:v>#N/A</c:v>
                </c:pt>
                <c:pt idx="1461">
                  <c:v>#N/A</c:v>
                </c:pt>
                <c:pt idx="1462">
                  <c:v>37052.1020142084</c:v>
                </c:pt>
                <c:pt idx="1463">
                  <c:v>36973.8061061967</c:v>
                </c:pt>
                <c:pt idx="1464">
                  <c:v>37133.7440357838</c:v>
                </c:pt>
                <c:pt idx="1465">
                  <c:v>36791.1831382404</c:v>
                </c:pt>
                <c:pt idx="1466">
                  <c:v>38731.2391161936</c:v>
                </c:pt>
                <c:pt idx="1467">
                  <c:v>#N/A</c:v>
                </c:pt>
                <c:pt idx="1468">
                  <c:v>#N/A</c:v>
                </c:pt>
                <c:pt idx="1469">
                  <c:v>35395.7822883862</c:v>
                </c:pt>
                <c:pt idx="1470">
                  <c:v>34858.2517295037</c:v>
                </c:pt>
                <c:pt idx="1471">
                  <c:v>35647.0252774269</c:v>
                </c:pt>
                <c:pt idx="1472">
                  <c:v>36600.0517214041</c:v>
                </c:pt>
                <c:pt idx="1473">
                  <c:v>37250.2378350883</c:v>
                </c:pt>
                <c:pt idx="1474">
                  <c:v>#N/A</c:v>
                </c:pt>
                <c:pt idx="1475">
                  <c:v>#N/A</c:v>
                </c:pt>
                <c:pt idx="1476">
                  <c:v>39109.5762379319</c:v>
                </c:pt>
                <c:pt idx="1477">
                  <c:v>37809.6904681533</c:v>
                </c:pt>
                <c:pt idx="1478">
                  <c:v>36751.602217916</c:v>
                </c:pt>
                <c:pt idx="1479">
                  <c:v>#N/A</c:v>
                </c:pt>
                <c:pt idx="1480">
                  <c:v>#N/A</c:v>
                </c:pt>
                <c:pt idx="1481">
                  <c:v>#N/A</c:v>
                </c:pt>
                <c:pt idx="1482">
                  <c:v>#N/A</c:v>
                </c:pt>
                <c:pt idx="1483">
                  <c:v>38455.7123254516</c:v>
                </c:pt>
                <c:pt idx="1484">
                  <c:v>38146.8355371719</c:v>
                </c:pt>
                <c:pt idx="1485">
                  <c:v>38265.9066111198</c:v>
                </c:pt>
                <c:pt idx="1486">
                  <c:v>37168.9870530383</c:v>
                </c:pt>
                <c:pt idx="1487">
                  <c:v>36519.9597121386</c:v>
                </c:pt>
                <c:pt idx="1488">
                  <c:v>#N/A</c:v>
                </c:pt>
                <c:pt idx="1489">
                  <c:v>#N/A</c:v>
                </c:pt>
                <c:pt idx="1490">
                  <c:v>35613.4575456465</c:v>
                </c:pt>
                <c:pt idx="1491">
                  <c:v>34422.9508932374</c:v>
                </c:pt>
                <c:pt idx="1492">
                  <c:v>34491.5889758844</c:v>
                </c:pt>
                <c:pt idx="1493">
                  <c:v>34362.5566926055</c:v>
                </c:pt>
                <c:pt idx="1494">
                  <c:v>34010.0954309209</c:v>
                </c:pt>
                <c:pt idx="1495">
                  <c:v>#N/A</c:v>
                </c:pt>
                <c:pt idx="1496">
                  <c:v>#N/A</c:v>
                </c:pt>
                <c:pt idx="1497">
                  <c:v>33751.9891790824</c:v>
                </c:pt>
                <c:pt idx="1498">
                  <c:v>33850.8042359865</c:v>
                </c:pt>
                <c:pt idx="1499">
                  <c:v>33183.5929461718</c:v>
                </c:pt>
                <c:pt idx="1500">
                  <c:v>32408.4763480961</c:v>
                </c:pt>
                <c:pt idx="1501">
                  <c:v>30783.6479165076</c:v>
                </c:pt>
                <c:pt idx="1502">
                  <c:v>#N/A</c:v>
                </c:pt>
                <c:pt idx="1503">
                  <c:v>#N/A</c:v>
                </c:pt>
                <c:pt idx="1504">
                  <c:v>31460.9476156807</c:v>
                </c:pt>
                <c:pt idx="1505">
                  <c:v>32066.9426900297</c:v>
                </c:pt>
                <c:pt idx="1506">
                  <c:v>32897.5383258855</c:v>
                </c:pt>
                <c:pt idx="1507">
                  <c:v>31021.7505894061</c:v>
                </c:pt>
                <c:pt idx="1508">
                  <c:v>29541.0200130578</c:v>
                </c:pt>
                <c:pt idx="1509">
                  <c:v>#N/A</c:v>
                </c:pt>
                <c:pt idx="1510">
                  <c:v>#N/A</c:v>
                </c:pt>
                <c:pt idx="1511">
                  <c:v>30711.1515732572</c:v>
                </c:pt>
                <c:pt idx="1512">
                  <c:v>29917.6501540534</c:v>
                </c:pt>
                <c:pt idx="1513">
                  <c:v>30181.712523963</c:v>
                </c:pt>
                <c:pt idx="1514">
                  <c:v>30047.6629649558</c:v>
                </c:pt>
                <c:pt idx="1515">
                  <c:v>28961.6797353057</c:v>
                </c:pt>
                <c:pt idx="1516">
                  <c:v>#N/A</c:v>
                </c:pt>
                <c:pt idx="1517">
                  <c:v>#N/A</c:v>
                </c:pt>
                <c:pt idx="1518">
                  <c:v>28740.0651637247</c:v>
                </c:pt>
                <c:pt idx="1519">
                  <c:v>28910.811021627</c:v>
                </c:pt>
                <c:pt idx="1520">
                  <c:v>30145.4683460447</c:v>
                </c:pt>
                <c:pt idx="1521">
                  <c:v>28770.1413458393</c:v>
                </c:pt>
                <c:pt idx="1522">
                  <c:v>27235.541505072</c:v>
                </c:pt>
                <c:pt idx="1523">
                  <c:v>#N/A</c:v>
                </c:pt>
                <c:pt idx="1524">
                  <c:v>#N/A</c:v>
                </c:pt>
                <c:pt idx="1525">
                  <c:v>28339.1157255294</c:v>
                </c:pt>
                <c:pt idx="1526">
                  <c:v>29874.7719657024</c:v>
                </c:pt>
                <c:pt idx="1527">
                  <c:v>29908.3811866303</c:v>
                </c:pt>
                <c:pt idx="1528">
                  <c:v>29803.8921007931</c:v>
                </c:pt>
                <c:pt idx="1529">
                  <c:v>30237.3044233436</c:v>
                </c:pt>
                <c:pt idx="1530">
                  <c:v>#N/A</c:v>
                </c:pt>
                <c:pt idx="1531">
                  <c:v>#N/A</c:v>
                </c:pt>
                <c:pt idx="1532">
                  <c:v>31300.8941138379</c:v>
                </c:pt>
                <c:pt idx="1533">
                  <c:v>31013.5030083475</c:v>
                </c:pt>
                <c:pt idx="1534">
                  <c:v>29831.7981971045</c:v>
                </c:pt>
                <c:pt idx="1535">
                  <c:v>30032.7072573071</c:v>
                </c:pt>
                <c:pt idx="1536">
                  <c:v>30613.5192651545</c:v>
                </c:pt>
                <c:pt idx="1537">
                  <c:v>#N/A</c:v>
                </c:pt>
                <c:pt idx="1538">
                  <c:v>#N/A</c:v>
                </c:pt>
                <c:pt idx="1539">
                  <c:v>33158.274781184</c:v>
                </c:pt>
                <c:pt idx="1540">
                  <c:v>31624.056256955</c:v>
                </c:pt>
                <c:pt idx="1541">
                  <c:v>30693.7704976138</c:v>
                </c:pt>
                <c:pt idx="1542">
                  <c:v>30718.975921461</c:v>
                </c:pt>
                <c:pt idx="1543">
                  <c:v>30900.1704136692</c:v>
                </c:pt>
                <c:pt idx="1544">
                  <c:v>#N/A</c:v>
                </c:pt>
                <c:pt idx="1545">
                  <c:v>#N/A</c:v>
                </c:pt>
                <c:pt idx="1546">
                  <c:v>30437.2526477084</c:v>
                </c:pt>
                <c:pt idx="1547">
                  <c:v>30040.6314463296</c:v>
                </c:pt>
                <c:pt idx="1548">
                  <c:v>29848.7153355877</c:v>
                </c:pt>
                <c:pt idx="1549">
                  <c:v>31995.3381943424</c:v>
                </c:pt>
                <c:pt idx="1550">
                  <c:v>32304.3627263024</c:v>
                </c:pt>
                <c:pt idx="1551">
                  <c:v>#N/A</c:v>
                </c:pt>
                <c:pt idx="1552">
                  <c:v>#N/A</c:v>
                </c:pt>
                <c:pt idx="1553">
                  <c:v>30579.1888419209</c:v>
                </c:pt>
                <c:pt idx="1554">
                  <c:v>31369.0054484774</c:v>
                </c:pt>
                <c:pt idx="1555">
                  <c:v>30809.5175002949</c:v>
                </c:pt>
                <c:pt idx="1556">
                  <c:v>30579.9553964284</c:v>
                </c:pt>
                <c:pt idx="1557">
                  <c:v>30463.0353743941</c:v>
                </c:pt>
                <c:pt idx="1558">
                  <c:v>#N/A</c:v>
                </c:pt>
                <c:pt idx="1559">
                  <c:v>#N/A</c:v>
                </c:pt>
                <c:pt idx="1560">
                  <c:v>30872.4008854541</c:v>
                </c:pt>
                <c:pt idx="1561">
                  <c:v>30756.7547317479</c:v>
                </c:pt>
                <c:pt idx="1562">
                  <c:v>30491.3368532461</c:v>
                </c:pt>
                <c:pt idx="1563">
                  <c:v>30277.9598589976</c:v>
                </c:pt>
                <c:pt idx="1564">
                  <c:v>30547.8784320305</c:v>
                </c:pt>
                <c:pt idx="1565">
                  <c:v>#N/A</c:v>
                </c:pt>
                <c:pt idx="1566">
                  <c:v>#N/A</c:v>
                </c:pt>
                <c:pt idx="1567">
                  <c:v>#N/A</c:v>
                </c:pt>
                <c:pt idx="1568">
                  <c:v>30536.1907775006</c:v>
                </c:pt>
                <c:pt idx="1569">
                  <c:v>30334.3002513232</c:v>
                </c:pt>
                <c:pt idx="1570">
                  <c:v>29529.0884477449</c:v>
                </c:pt>
                <c:pt idx="1571">
                  <c:v>29004.5382331065</c:v>
                </c:pt>
                <c:pt idx="1572">
                  <c:v>#N/A</c:v>
                </c:pt>
                <c:pt idx="1573">
                  <c:v>#N/A</c:v>
                </c:pt>
                <c:pt idx="1574">
                  <c:v>30389.6773272031</c:v>
                </c:pt>
                <c:pt idx="1575">
                  <c:v>30905.0128879671</c:v>
                </c:pt>
                <c:pt idx="1576">
                  <c:v>30948.4800971189</c:v>
                </c:pt>
                <c:pt idx="1577">
                  <c:v>30863.4009048454</c:v>
                </c:pt>
                <c:pt idx="1578">
                  <c:v>31813.6863859408</c:v>
                </c:pt>
                <c:pt idx="1579">
                  <c:v>#N/A</c:v>
                </c:pt>
                <c:pt idx="1580">
                  <c:v>#N/A</c:v>
                </c:pt>
                <c:pt idx="1581">
                  <c:v>33026.9815409078</c:v>
                </c:pt>
                <c:pt idx="1582">
                  <c:v>34723.2983510789</c:v>
                </c:pt>
                <c:pt idx="1583">
                  <c:v>33695.2166806452</c:v>
                </c:pt>
                <c:pt idx="1584">
                  <c:v>33395.4026745554</c:v>
                </c:pt>
                <c:pt idx="1585">
                  <c:v>33364.3977483388</c:v>
                </c:pt>
                <c:pt idx="1586">
                  <c:v>#N/A</c:v>
                </c:pt>
                <c:pt idx="1587">
                  <c:v>#N/A</c:v>
                </c:pt>
                <c:pt idx="1588">
                  <c:v>35129.018063035</c:v>
                </c:pt>
                <c:pt idx="1589">
                  <c:v>35208.5538165752</c:v>
                </c:pt>
                <c:pt idx="1590">
                  <c:v>35436.2792483152</c:v>
                </c:pt>
                <c:pt idx="1591">
                  <c:v>35147.4563788321</c:v>
                </c:pt>
                <c:pt idx="1592">
                  <c:v>33811.0674146889</c:v>
                </c:pt>
                <c:pt idx="1593">
                  <c:v>#N/A</c:v>
                </c:pt>
                <c:pt idx="1594">
                  <c:v>#N/A</c:v>
                </c:pt>
                <c:pt idx="1595">
                  <c:v>32712.9692940633</c:v>
                </c:pt>
                <c:pt idx="1596">
                  <c:v>32406.6528950466</c:v>
                </c:pt>
                <c:pt idx="1597">
                  <c:v>31570.8012691315</c:v>
                </c:pt>
                <c:pt idx="1598">
                  <c:v>33075.5423355499</c:v>
                </c:pt>
                <c:pt idx="1599">
                  <c:v>33779.473480644</c:v>
                </c:pt>
                <c:pt idx="1600">
                  <c:v>#N/A</c:v>
                </c:pt>
                <c:pt idx="1601">
                  <c:v>#N/A</c:v>
                </c:pt>
                <c:pt idx="1602">
                  <c:v>32823.3744941865</c:v>
                </c:pt>
                <c:pt idx="1603">
                  <c:v>32549.2927847354</c:v>
                </c:pt>
                <c:pt idx="1604">
                  <c:v>33651.993615783</c:v>
                </c:pt>
                <c:pt idx="1605">
                  <c:v>33843.2134130745</c:v>
                </c:pt>
                <c:pt idx="1606">
                  <c:v>33970.6932779355</c:v>
                </c:pt>
                <c:pt idx="1607">
                  <c:v>#N/A</c:v>
                </c:pt>
                <c:pt idx="1608">
                  <c:v>#N/A</c:v>
                </c:pt>
                <c:pt idx="1609">
                  <c:v>34211.7957899347</c:v>
                </c:pt>
                <c:pt idx="1610">
                  <c:v>34387.6218653741</c:v>
                </c:pt>
                <c:pt idx="1611">
                  <c:v>33676.097152737</c:v>
                </c:pt>
                <c:pt idx="1612">
                  <c:v>34068.5168206613</c:v>
                </c:pt>
                <c:pt idx="1613">
                  <c:v>34150.3967442359</c:v>
                </c:pt>
                <c:pt idx="1614">
                  <c:v>#N/A</c:v>
                </c:pt>
                <c:pt idx="1615">
                  <c:v>#N/A</c:v>
                </c:pt>
                <c:pt idx="1616">
                  <c:v>33662.347068286</c:v>
                </c:pt>
                <c:pt idx="1617">
                  <c:v>33606.3403941844</c:v>
                </c:pt>
                <c:pt idx="1618">
                  <c:v>33888.5618787004</c:v>
                </c:pt>
                <c:pt idx="1619">
                  <c:v>34872.2133210416</c:v>
                </c:pt>
                <c:pt idx="1620">
                  <c:v>34545.3407740484</c:v>
                </c:pt>
                <c:pt idx="1621">
                  <c:v>#N/A</c:v>
                </c:pt>
                <c:pt idx="1622">
                  <c:v>#N/A</c:v>
                </c:pt>
                <c:pt idx="1623">
                  <c:v>35503.621788512</c:v>
                </c:pt>
                <c:pt idx="1624">
                  <c:v>35373.7795363829</c:v>
                </c:pt>
                <c:pt idx="1625">
                  <c:v>35336.617587327</c:v>
                </c:pt>
                <c:pt idx="1626">
                  <c:v>35462.4856810467</c:v>
                </c:pt>
                <c:pt idx="1627">
                  <c:v>36398.0887043505</c:v>
                </c:pt>
                <c:pt idx="1628">
                  <c:v>#N/A</c:v>
                </c:pt>
                <c:pt idx="1629">
                  <c:v>#N/A</c:v>
                </c:pt>
                <c:pt idx="1630">
                  <c:v>36239.3946751551</c:v>
                </c:pt>
                <c:pt idx="1631">
                  <c:v>37543.0135854495</c:v>
                </c:pt>
                <c:pt idx="1632">
                  <c:v>38516.9921733626</c:v>
                </c:pt>
                <c:pt idx="1633">
                  <c:v>38280.4388351101</c:v>
                </c:pt>
                <c:pt idx="1634">
                  <c:v>38632.0592976392</c:v>
                </c:pt>
                <c:pt idx="1635">
                  <c:v>#N/A</c:v>
                </c:pt>
                <c:pt idx="1636">
                  <c:v>#N/A</c:v>
                </c:pt>
                <c:pt idx="1637">
                  <c:v>38369.3502970785</c:v>
                </c:pt>
                <c:pt idx="1638">
                  <c:v>39013.9624845714</c:v>
                </c:pt>
                <c:pt idx="1639">
                  <c:v>39874.2613817452</c:v>
                </c:pt>
                <c:pt idx="1640">
                  <c:v>40166.1415694385</c:v>
                </c:pt>
                <c:pt idx="1641">
                  <c:v>42420.6284032867</c:v>
                </c:pt>
                <c:pt idx="1642">
                  <c:v>#N/A</c:v>
                </c:pt>
                <c:pt idx="1643">
                  <c:v>#N/A</c:v>
                </c:pt>
                <c:pt idx="1644">
                  <c:v>43813.0445549151</c:v>
                </c:pt>
                <c:pt idx="1645">
                  <c:v>47163.1546917047</c:v>
                </c:pt>
                <c:pt idx="1646">
                  <c:v>45504.9630243513</c:v>
                </c:pt>
                <c:pt idx="1647">
                  <c:v>41893.6431579214</c:v>
                </c:pt>
                <c:pt idx="1648">
                  <c:v>40103.0334890024</c:v>
                </c:pt>
                <c:pt idx="1649">
                  <c:v>#N/A</c:v>
                </c:pt>
                <c:pt idx="1650">
                  <c:v>#N/A</c:v>
                </c:pt>
                <c:pt idx="1651">
                  <c:v>40046.6675517787</c:v>
                </c:pt>
                <c:pt idx="1652">
                  <c:v>39367.8585093896</c:v>
                </c:pt>
                <c:pt idx="1653">
                  <c:v>41247.2317576047</c:v>
                </c:pt>
                <c:pt idx="1654">
                  <c:v>40759.6256851946</c:v>
                </c:pt>
                <c:pt idx="1655">
                  <c:v>41001.6762469921</c:v>
                </c:pt>
                <c:pt idx="1656">
                  <c:v>#N/A</c:v>
                </c:pt>
                <c:pt idx="1657">
                  <c:v>#N/A</c:v>
                </c:pt>
                <c:pt idx="1658">
                  <c:v>40399.2142287532</c:v>
                </c:pt>
                <c:pt idx="1659">
                  <c:v>39689.5342584339</c:v>
                </c:pt>
                <c:pt idx="1660">
                  <c:v>40706.7815290402</c:v>
                </c:pt>
                <c:pt idx="1661">
                  <c:v>40805.7034875627</c:v>
                </c:pt>
                <c:pt idx="1662">
                  <c:v>40372.6059728951</c:v>
                </c:pt>
                <c:pt idx="1663">
                  <c:v>#N/A</c:v>
                </c:pt>
                <c:pt idx="1664">
                  <c:v>#N/A</c:v>
                </c:pt>
                <c:pt idx="1665">
                  <c:v>39811.1080018723</c:v>
                </c:pt>
                <c:pt idx="1666">
                  <c:v>41072.9543146945</c:v>
                </c:pt>
                <c:pt idx="1667">
                  <c:v>40810.6519093232</c:v>
                </c:pt>
                <c:pt idx="1668">
                  <c:v>41383.43135136</c:v>
                </c:pt>
                <c:pt idx="1669">
                  <c:v>44322.7877040398</c:v>
                </c:pt>
                <c:pt idx="1670">
                  <c:v>#N/A</c:v>
                </c:pt>
                <c:pt idx="1671">
                  <c:v>#N/A</c:v>
                </c:pt>
                <c:pt idx="1672">
                  <c:v>42872.6727610754</c:v>
                </c:pt>
                <c:pt idx="1673">
                  <c:v>42007.7719645757</c:v>
                </c:pt>
                <c:pt idx="1674">
                  <c:v>41390.5104608876</c:v>
                </c:pt>
                <c:pt idx="1675">
                  <c:v>40299.0771834709</c:v>
                </c:pt>
                <c:pt idx="1676">
                  <c:v>41286.9125430965</c:v>
                </c:pt>
                <c:pt idx="1677">
                  <c:v>#N/A</c:v>
                </c:pt>
                <c:pt idx="1678">
                  <c:v>#N/A</c:v>
                </c:pt>
                <c:pt idx="1679">
                  <c:v>41607.3747488633</c:v>
                </c:pt>
                <c:pt idx="1680">
                  <c:v>39826.9474572411</c:v>
                </c:pt>
                <c:pt idx="1681">
                  <c:v>41045.1983916457</c:v>
                </c:pt>
                <c:pt idx="1682">
                  <c:v>40770.8268990705</c:v>
                </c:pt>
                <c:pt idx="1683">
                  <c:v>41403.4723716881</c:v>
                </c:pt>
                <c:pt idx="1684">
                  <c:v>#N/A</c:v>
                </c:pt>
                <c:pt idx="1685">
                  <c:v>#N/A</c:v>
                </c:pt>
                <c:pt idx="1686">
                  <c:v>42470.038550607</c:v>
                </c:pt>
                <c:pt idx="1687">
                  <c:v>42458.6724793624</c:v>
                </c:pt>
                <c:pt idx="1688">
                  <c:v>42559.3433961006</c:v>
                </c:pt>
                <c:pt idx="1689">
                  <c:v>43633.2641113297</c:v>
                </c:pt>
                <c:pt idx="1690">
                  <c:v>42628.7320176565</c:v>
                </c:pt>
                <c:pt idx="1691">
                  <c:v>#N/A</c:v>
                </c:pt>
                <c:pt idx="1692">
                  <c:v>#N/A</c:v>
                </c:pt>
                <c:pt idx="1693">
                  <c:v>#N/A</c:v>
                </c:pt>
                <c:pt idx="1694">
                  <c:v>43258.2758657006</c:v>
                </c:pt>
                <c:pt idx="1695">
                  <c:v>42759.354661113</c:v>
                </c:pt>
                <c:pt idx="1696">
                  <c:v>40959.3313339753</c:v>
                </c:pt>
                <c:pt idx="1697">
                  <c:v>37032.8268481244</c:v>
                </c:pt>
                <c:pt idx="1698">
                  <c:v>#N/A</c:v>
                </c:pt>
                <c:pt idx="1699">
                  <c:v>#N/A</c:v>
                </c:pt>
                <c:pt idx="1700">
                  <c:v>35932.5828417678</c:v>
                </c:pt>
                <c:pt idx="1701">
                  <c:v>35368.0811772906</c:v>
                </c:pt>
                <c:pt idx="1702">
                  <c:v>35449.0981389532</c:v>
                </c:pt>
                <c:pt idx="1703">
                  <c:v>35246.8074031932</c:v>
                </c:pt>
                <c:pt idx="1704">
                  <c:v>34494.9745084873</c:v>
                </c:pt>
                <c:pt idx="1705">
                  <c:v>#N/A</c:v>
                </c:pt>
                <c:pt idx="1706">
                  <c:v>#N/A</c:v>
                </c:pt>
                <c:pt idx="1707">
                  <c:v>35123.9241003607</c:v>
                </c:pt>
                <c:pt idx="1708">
                  <c:v>35195.8489512608</c:v>
                </c:pt>
                <c:pt idx="1709">
                  <c:v>34340.5245758395</c:v>
                </c:pt>
                <c:pt idx="1710">
                  <c:v>34965.6686252758</c:v>
                </c:pt>
                <c:pt idx="1711">
                  <c:v>35327.4555600791</c:v>
                </c:pt>
                <c:pt idx="1712">
                  <c:v>#N/A</c:v>
                </c:pt>
                <c:pt idx="1713">
                  <c:v>#N/A</c:v>
                </c:pt>
                <c:pt idx="1714">
                  <c:v>#N/A</c:v>
                </c:pt>
                <c:pt idx="1715">
                  <c:v>#N/A</c:v>
                </c:pt>
                <c:pt idx="1716">
                  <c:v>#N/A</c:v>
                </c:pt>
                <c:pt idx="1717">
                  <c:v>#N/A</c:v>
                </c:pt>
                <c:pt idx="1718">
                  <c:v>#N/A</c:v>
                </c:pt>
                <c:pt idx="1719">
                  <c:v>#N/A</c:v>
                </c:pt>
                <c:pt idx="1720">
                  <c:v>#N/A</c:v>
                </c:pt>
                <c:pt idx="1721">
                  <c:v>35673.5082781686</c:v>
                </c:pt>
                <c:pt idx="1722">
                  <c:v>36516.6831980542</c:v>
                </c:pt>
                <c:pt idx="1723">
                  <c:v>36364.5682465174</c:v>
                </c:pt>
                <c:pt idx="1724">
                  <c:v>36733.4739622878</c:v>
                </c:pt>
                <c:pt idx="1725">
                  <c:v>36399.0597276409</c:v>
                </c:pt>
                <c:pt idx="1726">
                  <c:v>#N/A</c:v>
                </c:pt>
                <c:pt idx="1727">
                  <c:v>#N/A</c:v>
                </c:pt>
                <c:pt idx="1728">
                  <c:v>36618.6757383415</c:v>
                </c:pt>
                <c:pt idx="1729">
                  <c:v>35589.0783866512</c:v>
                </c:pt>
                <c:pt idx="1730">
                  <c:v>35202.4599600421</c:v>
                </c:pt>
                <c:pt idx="1731">
                  <c:v>35459.2675312973</c:v>
                </c:pt>
                <c:pt idx="1732">
                  <c:v>35460.8207960228</c:v>
                </c:pt>
                <c:pt idx="1733">
                  <c:v>#N/A</c:v>
                </c:pt>
                <c:pt idx="1734">
                  <c:v>#N/A</c:v>
                </c:pt>
                <c:pt idx="1735">
                  <c:v>36012.6258455009</c:v>
                </c:pt>
                <c:pt idx="1736">
                  <c:v>35437.9839090728</c:v>
                </c:pt>
                <c:pt idx="1737">
                  <c:v>35632.210989265</c:v>
                </c:pt>
                <c:pt idx="1738">
                  <c:v>34960.7923122656</c:v>
                </c:pt>
                <c:pt idx="1739">
                  <c:v>35006.850915189</c:v>
                </c:pt>
                <c:pt idx="1740">
                  <c:v>#N/A</c:v>
                </c:pt>
                <c:pt idx="1741">
                  <c:v>#N/A</c:v>
                </c:pt>
                <c:pt idx="1742">
                  <c:v>34837.0720421359</c:v>
                </c:pt>
                <c:pt idx="1743">
                  <c:v>35597.0972558695</c:v>
                </c:pt>
                <c:pt idx="1744">
                  <c:v>36996.9847960266</c:v>
                </c:pt>
                <c:pt idx="1745">
                  <c:v>36634.6905214576</c:v>
                </c:pt>
                <c:pt idx="1746">
                  <c:v>36269.4462658053</c:v>
                </c:pt>
                <c:pt idx="1747">
                  <c:v>#N/A</c:v>
                </c:pt>
                <c:pt idx="1748">
                  <c:v>#N/A</c:v>
                </c:pt>
                <c:pt idx="1749">
                  <c:v>35590.6696425558</c:v>
                </c:pt>
                <c:pt idx="1750">
                  <c:v>35407.3023440052</c:v>
                </c:pt>
                <c:pt idx="1751">
                  <c:v>35177.6526343328</c:v>
                </c:pt>
                <c:pt idx="1752">
                  <c:v>35651.1765812396</c:v>
                </c:pt>
                <c:pt idx="1753">
                  <c:v>35388.0607445699</c:v>
                </c:pt>
                <c:pt idx="1754">
                  <c:v>#N/A</c:v>
                </c:pt>
                <c:pt idx="1755">
                  <c:v>#N/A</c:v>
                </c:pt>
                <c:pt idx="1756">
                  <c:v>35663.7346736043</c:v>
                </c:pt>
                <c:pt idx="1757">
                  <c:v>35996.4376002206</c:v>
                </c:pt>
                <c:pt idx="1758">
                  <c:v>35558.5471307495</c:v>
                </c:pt>
                <c:pt idx="1759">
                  <c:v>35338.5940548947</c:v>
                </c:pt>
                <c:pt idx="1760">
                  <c:v>34753.4793032384</c:v>
                </c:pt>
                <c:pt idx="1761">
                  <c:v>#N/A</c:v>
                </c:pt>
                <c:pt idx="1762">
                  <c:v>#N/A</c:v>
                </c:pt>
                <c:pt idx="1763">
                  <c:v>34761.1902894702</c:v>
                </c:pt>
                <c:pt idx="1764">
                  <c:v>34970.5261218419</c:v>
                </c:pt>
                <c:pt idx="1765">
                  <c:v>35499.3395892306</c:v>
                </c:pt>
                <c:pt idx="1766">
                  <c:v>35040.4894665427</c:v>
                </c:pt>
                <c:pt idx="1767">
                  <c:v>34941.6066926783</c:v>
                </c:pt>
                <c:pt idx="1768">
                  <c:v>#N/A</c:v>
                </c:pt>
                <c:pt idx="1769">
                  <c:v>#N/A</c:v>
                </c:pt>
                <c:pt idx="1770">
                  <c:v>35310.615052584</c:v>
                </c:pt>
                <c:pt idx="1771">
                  <c:v>34866.4303281039</c:v>
                </c:pt>
                <c:pt idx="1772">
                  <c:v>34752.0663896658</c:v>
                </c:pt>
                <c:pt idx="1773">
                  <c:v>34327.2002971419</c:v>
                </c:pt>
                <c:pt idx="1774">
                  <c:v>34949.2129220945</c:v>
                </c:pt>
                <c:pt idx="1775">
                  <c:v>#N/A</c:v>
                </c:pt>
                <c:pt idx="1776">
                  <c:v>#N/A</c:v>
                </c:pt>
                <c:pt idx="1777">
                  <c:v>35362.2407902351</c:v>
                </c:pt>
                <c:pt idx="1778">
                  <c:v>36864.456107315</c:v>
                </c:pt>
                <c:pt idx="1779">
                  <c:v>36865.4717381703</c:v>
                </c:pt>
                <c:pt idx="1780">
                  <c:v>36977.2132103764</c:v>
                </c:pt>
                <c:pt idx="1781">
                  <c:v>36280.3933839169</c:v>
                </c:pt>
                <c:pt idx="1782">
                  <c:v>#N/A</c:v>
                </c:pt>
                <c:pt idx="1783">
                  <c:v>#N/A</c:v>
                </c:pt>
                <c:pt idx="1784">
                  <c:v>35803.0199607086</c:v>
                </c:pt>
                <c:pt idx="1785">
                  <c:v>36109.829915797</c:v>
                </c:pt>
                <c:pt idx="1786">
                  <c:v>#N/A</c:v>
                </c:pt>
                <c:pt idx="1787">
                  <c:v>34787.2306544183</c:v>
                </c:pt>
                <c:pt idx="1788">
                  <c:v>34438.5789196116</c:v>
                </c:pt>
                <c:pt idx="1789">
                  <c:v>#N/A</c:v>
                </c:pt>
                <c:pt idx="1790">
                  <c:v>#N/A</c:v>
                </c:pt>
                <c:pt idx="1791">
                  <c:v>33569.4808452873</c:v>
                </c:pt>
                <c:pt idx="1792">
                  <c:v>33566.1486173452</c:v>
                </c:pt>
                <c:pt idx="1793">
                  <c:v>33299.4285976652</c:v>
                </c:pt>
                <c:pt idx="1794">
                  <c:v>33324.614117841</c:v>
                </c:pt>
                <c:pt idx="1795">
                  <c:v>33559.9579083761</c:v>
                </c:pt>
                <c:pt idx="1796">
                  <c:v>#N/A</c:v>
                </c:pt>
                <c:pt idx="1797">
                  <c:v>#N/A</c:v>
                </c:pt>
                <c:pt idx="1798">
                  <c:v>34633.3984768753</c:v>
                </c:pt>
                <c:pt idx="1799">
                  <c:v>34797.8611917253</c:v>
                </c:pt>
                <c:pt idx="1800">
                  <c:v>34939.7806821739</c:v>
                </c:pt>
                <c:pt idx="1801">
                  <c:v>34542.3440109457</c:v>
                </c:pt>
                <c:pt idx="1802">
                  <c:v>35353.3281584512</c:v>
                </c:pt>
                <c:pt idx="1803">
                  <c:v>#N/A</c:v>
                </c:pt>
                <c:pt idx="1804">
                  <c:v>#N/A</c:v>
                </c:pt>
                <c:pt idx="1805">
                  <c:v>34643.2130007193</c:v>
                </c:pt>
                <c:pt idx="1806">
                  <c:v>34397.794060674</c:v>
                </c:pt>
                <c:pt idx="1807">
                  <c:v>33447.479147843</c:v>
                </c:pt>
                <c:pt idx="1808">
                  <c:v>33479.5487190956</c:v>
                </c:pt>
                <c:pt idx="1809">
                  <c:v>33849.9352136571</c:v>
                </c:pt>
                <c:pt idx="1810">
                  <c:v>#N/A</c:v>
                </c:pt>
                <c:pt idx="1811">
                  <c:v>#N/A</c:v>
                </c:pt>
                <c:pt idx="1812">
                  <c:v>#N/A</c:v>
                </c:pt>
                <c:pt idx="1813">
                  <c:v>#N/A</c:v>
                </c:pt>
                <c:pt idx="1814">
                  <c:v>#N/A</c:v>
                </c:pt>
                <c:pt idx="1815">
                  <c:v>34238.960637827</c:v>
                </c:pt>
                <c:pt idx="1816">
                  <c:v>33513.6433252119</c:v>
                </c:pt>
                <c:pt idx="1817">
                  <c:v>#N/A</c:v>
                </c:pt>
                <c:pt idx="1818">
                  <c:v>#N/A</c:v>
                </c:pt>
                <c:pt idx="1819">
                  <c:v>32682.0303751518</c:v>
                </c:pt>
                <c:pt idx="1820">
                  <c:v>32340.6703645724</c:v>
                </c:pt>
                <c:pt idx="1821">
                  <c:v>31356.8598831247</c:v>
                </c:pt>
                <c:pt idx="1822">
                  <c:v>31392.9848490471</c:v>
                </c:pt>
                <c:pt idx="1823">
                  <c:v>30372.5268530847</c:v>
                </c:pt>
                <c:pt idx="1824">
                  <c:v>#N/A</c:v>
                </c:pt>
                <c:pt idx="1825">
                  <c:v>#N/A</c:v>
                </c:pt>
                <c:pt idx="1826">
                  <c:v>30503.1171762405</c:v>
                </c:pt>
                <c:pt idx="1827">
                  <c:v>30680.9291636598</c:v>
                </c:pt>
                <c:pt idx="1828">
                  <c:v>30547.8794336483</c:v>
                </c:pt>
                <c:pt idx="1829">
                  <c:v>30683.2999738503</c:v>
                </c:pt>
                <c:pt idx="1830">
                  <c:v>29860.6782818713</c:v>
                </c:pt>
                <c:pt idx="1831">
                  <c:v>#N/A</c:v>
                </c:pt>
                <c:pt idx="1832">
                  <c:v>#N/A</c:v>
                </c:pt>
                <c:pt idx="1833">
                  <c:v>30117.6471581134</c:v>
                </c:pt>
                <c:pt idx="1834">
                  <c:v>30338.591192178</c:v>
                </c:pt>
                <c:pt idx="1835">
                  <c:v>30063.5969654915</c:v>
                </c:pt>
                <c:pt idx="1836">
                  <c:v>30278.4605947324</c:v>
                </c:pt>
                <c:pt idx="1837">
                  <c:v>30143.5351506348</c:v>
                </c:pt>
                <c:pt idx="1838">
                  <c:v>#N/A</c:v>
                </c:pt>
                <c:pt idx="1839">
                  <c:v>#N/A</c:v>
                </c:pt>
                <c:pt idx="1840">
                  <c:v>30197.9964757666</c:v>
                </c:pt>
                <c:pt idx="1841">
                  <c:v>30529.0937283625</c:v>
                </c:pt>
                <c:pt idx="1842">
                  <c:v>30031.4122469902</c:v>
                </c:pt>
                <c:pt idx="1843">
                  <c:v>29977.893671424</c:v>
                </c:pt>
                <c:pt idx="1844">
                  <c:v>30336.3883833058</c:v>
                </c:pt>
              </c:numCache>
            </c:numRef>
          </c:val>
          <c:smooth val="0"/>
        </c:ser>
        <c:ser>
          <c:idx val="3"/>
          <c:order val="3"/>
          <c:tx>
            <c:strRef>
              <c:f>成本数据汇总!$E$1</c:f>
              <c:strCache>
                <c:ptCount val="1"/>
                <c:pt idx="0">
                  <c:v>高冰镍冶炼硫酸镍成本</c:v>
                </c:pt>
              </c:strCache>
            </c:strRef>
          </c:tx>
          <c:spPr>
            <a:ln w="19050" cap="rnd">
              <a:solidFill>
                <a:srgbClr val="7F7F7F"/>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E$12:$E$1856</c:f>
              <c:numCache>
                <c:formatCode>General</c:formatCode>
                <c:ptCount val="1845"/>
                <c:pt idx="1386">
                  <c:v>36993.6077</c:v>
                </c:pt>
                <c:pt idx="1387">
                  <c:v>37734.899</c:v>
                </c:pt>
                <c:pt idx="1388">
                  <c:v>38095.7045</c:v>
                </c:pt>
                <c:pt idx="1389">
                  <c:v>39735.7295</c:v>
                </c:pt>
                <c:pt idx="1390">
                  <c:v>#N/A</c:v>
                </c:pt>
                <c:pt idx="1391">
                  <c:v>#N/A</c:v>
                </c:pt>
                <c:pt idx="1392">
                  <c:v>42058.0049</c:v>
                </c:pt>
                <c:pt idx="1393">
                  <c:v>48583.1177</c:v>
                </c:pt>
                <c:pt idx="1394">
                  <c:v>57087.194</c:v>
                </c:pt>
                <c:pt idx="1395">
                  <c:v>56553.6392</c:v>
                </c:pt>
                <c:pt idx="1396">
                  <c:v>42355.3961</c:v>
                </c:pt>
                <c:pt idx="1397">
                  <c:v>#N/A</c:v>
                </c:pt>
                <c:pt idx="1398">
                  <c:v>#N/A</c:v>
                </c:pt>
                <c:pt idx="1399">
                  <c:v>41675.3324</c:v>
                </c:pt>
                <c:pt idx="1400">
                  <c:v>46556.0468</c:v>
                </c:pt>
                <c:pt idx="1401">
                  <c:v>47386.9928</c:v>
                </c:pt>
                <c:pt idx="1402">
                  <c:v>46969.3331</c:v>
                </c:pt>
                <c:pt idx="1403">
                  <c:v>46634.768</c:v>
                </c:pt>
                <c:pt idx="1404">
                  <c:v>#N/A</c:v>
                </c:pt>
                <c:pt idx="1405">
                  <c:v>#N/A</c:v>
                </c:pt>
                <c:pt idx="1406">
                  <c:v>45432.083</c:v>
                </c:pt>
                <c:pt idx="1407">
                  <c:v>43687.0964</c:v>
                </c:pt>
                <c:pt idx="1408">
                  <c:v>44478.6818</c:v>
                </c:pt>
                <c:pt idx="1409">
                  <c:v>49801.1096</c:v>
                </c:pt>
                <c:pt idx="1410">
                  <c:v>56122.8593</c:v>
                </c:pt>
                <c:pt idx="1411">
                  <c:v>#N/A</c:v>
                </c:pt>
                <c:pt idx="1412">
                  <c:v>#N/A</c:v>
                </c:pt>
                <c:pt idx="1413">
                  <c:v>50443.9994</c:v>
                </c:pt>
                <c:pt idx="1414">
                  <c:v>47085.2282</c:v>
                </c:pt>
                <c:pt idx="1415">
                  <c:v>46650.0749</c:v>
                </c:pt>
                <c:pt idx="1416">
                  <c:v>47093.975</c:v>
                </c:pt>
                <c:pt idx="1417">
                  <c:v>46733.1695</c:v>
                </c:pt>
                <c:pt idx="1418">
                  <c:v>#N/A</c:v>
                </c:pt>
                <c:pt idx="1419">
                  <c:v>#N/A</c:v>
                </c:pt>
                <c:pt idx="1420">
                  <c:v>#N/A</c:v>
                </c:pt>
                <c:pt idx="1421">
                  <c:v>#N/A</c:v>
                </c:pt>
                <c:pt idx="1422">
                  <c:v>46755.0365</c:v>
                </c:pt>
                <c:pt idx="1423">
                  <c:v>46324.2566</c:v>
                </c:pt>
                <c:pt idx="1424">
                  <c:v>46070.5994</c:v>
                </c:pt>
                <c:pt idx="1425">
                  <c:v>#N/A</c:v>
                </c:pt>
                <c:pt idx="1426">
                  <c:v>#N/A</c:v>
                </c:pt>
                <c:pt idx="1427">
                  <c:v>45027.5435</c:v>
                </c:pt>
                <c:pt idx="1428">
                  <c:v>44378.0936</c:v>
                </c:pt>
                <c:pt idx="1429">
                  <c:v>46361.4305</c:v>
                </c:pt>
                <c:pt idx="1430">
                  <c:v>46875.305</c:v>
                </c:pt>
                <c:pt idx="1431">
                  <c:v>54987.962</c:v>
                </c:pt>
                <c:pt idx="1432">
                  <c:v>#N/A</c:v>
                </c:pt>
                <c:pt idx="1433">
                  <c:v>#N/A</c:v>
                </c:pt>
                <c:pt idx="1434">
                  <c:v>49247.8745</c:v>
                </c:pt>
                <c:pt idx="1435">
                  <c:v>51272.7587</c:v>
                </c:pt>
                <c:pt idx="1436">
                  <c:v>50752.3241</c:v>
                </c:pt>
                <c:pt idx="1437">
                  <c:v>50037.2732</c:v>
                </c:pt>
                <c:pt idx="1438">
                  <c:v>50785.1246</c:v>
                </c:pt>
                <c:pt idx="1439">
                  <c:v>#N/A</c:v>
                </c:pt>
                <c:pt idx="1440">
                  <c:v>#N/A</c:v>
                </c:pt>
                <c:pt idx="1441">
                  <c:v>46796.14646</c:v>
                </c:pt>
                <c:pt idx="1442">
                  <c:v>45067.691312</c:v>
                </c:pt>
                <c:pt idx="1443">
                  <c:v>46445.312312</c:v>
                </c:pt>
                <c:pt idx="1444">
                  <c:v>46862.272268</c:v>
                </c:pt>
                <c:pt idx="1445">
                  <c:v>47003.708024</c:v>
                </c:pt>
                <c:pt idx="1446">
                  <c:v>#N/A</c:v>
                </c:pt>
                <c:pt idx="1447">
                  <c:v>#N/A</c:v>
                </c:pt>
                <c:pt idx="1448">
                  <c:v>#N/A</c:v>
                </c:pt>
                <c:pt idx="1449">
                  <c:v>#N/A</c:v>
                </c:pt>
                <c:pt idx="1450">
                  <c:v>#N/A</c:v>
                </c:pt>
                <c:pt idx="1451">
                  <c:v>46085.294024</c:v>
                </c:pt>
                <c:pt idx="1452">
                  <c:v>44711.34668</c:v>
                </c:pt>
                <c:pt idx="1453">
                  <c:v>#N/A</c:v>
                </c:pt>
                <c:pt idx="1454">
                  <c:v>#N/A</c:v>
                </c:pt>
                <c:pt idx="1455">
                  <c:v>43629.454988</c:v>
                </c:pt>
                <c:pt idx="1456">
                  <c:v>41798.137472</c:v>
                </c:pt>
                <c:pt idx="1457">
                  <c:v>42275.712752</c:v>
                </c:pt>
                <c:pt idx="1458">
                  <c:v>42586.136684</c:v>
                </c:pt>
                <c:pt idx="1459">
                  <c:v>41941.410056</c:v>
                </c:pt>
                <c:pt idx="1460">
                  <c:v>#N/A</c:v>
                </c:pt>
                <c:pt idx="1461">
                  <c:v>#N/A</c:v>
                </c:pt>
                <c:pt idx="1462">
                  <c:v>41979.983444</c:v>
                </c:pt>
                <c:pt idx="1463">
                  <c:v>41860.589624</c:v>
                </c:pt>
                <c:pt idx="1464">
                  <c:v>42259.1813</c:v>
                </c:pt>
                <c:pt idx="1465">
                  <c:v>42402.453884</c:v>
                </c:pt>
                <c:pt idx="1466">
                  <c:v>43811.30096</c:v>
                </c:pt>
                <c:pt idx="1467">
                  <c:v>#N/A</c:v>
                </c:pt>
                <c:pt idx="1468">
                  <c:v>#N/A</c:v>
                </c:pt>
                <c:pt idx="1469">
                  <c:v>43853.548004</c:v>
                </c:pt>
                <c:pt idx="1470">
                  <c:v>43431.077564</c:v>
                </c:pt>
                <c:pt idx="1471">
                  <c:v>42543.88964</c:v>
                </c:pt>
                <c:pt idx="1472">
                  <c:v>42479.60066</c:v>
                </c:pt>
                <c:pt idx="1473">
                  <c:v>43785.585368</c:v>
                </c:pt>
                <c:pt idx="1474">
                  <c:v>#N/A</c:v>
                </c:pt>
                <c:pt idx="1475">
                  <c:v>#N/A</c:v>
                </c:pt>
                <c:pt idx="1476">
                  <c:v>44906.050448</c:v>
                </c:pt>
                <c:pt idx="1477">
                  <c:v>44988.707708</c:v>
                </c:pt>
                <c:pt idx="1478">
                  <c:v>43892.121392</c:v>
                </c:pt>
                <c:pt idx="1479">
                  <c:v>44744.409584</c:v>
                </c:pt>
                <c:pt idx="1480">
                  <c:v>#N/A</c:v>
                </c:pt>
                <c:pt idx="1481">
                  <c:v>#N/A</c:v>
                </c:pt>
                <c:pt idx="1482">
                  <c:v>#N/A</c:v>
                </c:pt>
                <c:pt idx="1483">
                  <c:v>44589.678692</c:v>
                </c:pt>
                <c:pt idx="1484">
                  <c:v>44871.19445</c:v>
                </c:pt>
                <c:pt idx="1485">
                  <c:v>44582.506316</c:v>
                </c:pt>
                <c:pt idx="1486">
                  <c:v>44607.609632</c:v>
                </c:pt>
                <c:pt idx="1487">
                  <c:v>43845.544682</c:v>
                </c:pt>
                <c:pt idx="1488">
                  <c:v>#N/A</c:v>
                </c:pt>
                <c:pt idx="1489">
                  <c:v>#N/A</c:v>
                </c:pt>
                <c:pt idx="1490">
                  <c:v>43677.212516</c:v>
                </c:pt>
                <c:pt idx="1491">
                  <c:v>42237.139364</c:v>
                </c:pt>
                <c:pt idx="1492">
                  <c:v>41735.68532</c:v>
                </c:pt>
                <c:pt idx="1493">
                  <c:v>42468.579692</c:v>
                </c:pt>
                <c:pt idx="1494">
                  <c:v>39590.96996</c:v>
                </c:pt>
                <c:pt idx="1495">
                  <c:v>#N/A</c:v>
                </c:pt>
                <c:pt idx="1496">
                  <c:v>#N/A</c:v>
                </c:pt>
                <c:pt idx="1497">
                  <c:v>39613.71164</c:v>
                </c:pt>
                <c:pt idx="1498">
                  <c:v>40168.25876</c:v>
                </c:pt>
                <c:pt idx="1499">
                  <c:v>39599.71676</c:v>
                </c:pt>
                <c:pt idx="1500">
                  <c:v>38201.97812</c:v>
                </c:pt>
                <c:pt idx="1501">
                  <c:v>36709.77404</c:v>
                </c:pt>
                <c:pt idx="1502">
                  <c:v>#N/A</c:v>
                </c:pt>
                <c:pt idx="1503">
                  <c:v>#N/A</c:v>
                </c:pt>
                <c:pt idx="1504">
                  <c:v>35444.98676</c:v>
                </c:pt>
                <c:pt idx="1505">
                  <c:v>36074.75636</c:v>
                </c:pt>
                <c:pt idx="1506">
                  <c:v>35147.59556</c:v>
                </c:pt>
                <c:pt idx="1507">
                  <c:v>36059.01212</c:v>
                </c:pt>
                <c:pt idx="1508">
                  <c:v>34897.43708</c:v>
                </c:pt>
                <c:pt idx="1509">
                  <c:v>#N/A</c:v>
                </c:pt>
                <c:pt idx="1510">
                  <c:v>#N/A</c:v>
                </c:pt>
                <c:pt idx="1511">
                  <c:v>34475.84132</c:v>
                </c:pt>
                <c:pt idx="1512">
                  <c:v>35021.64164</c:v>
                </c:pt>
                <c:pt idx="1513">
                  <c:v>33779.59604</c:v>
                </c:pt>
                <c:pt idx="1514">
                  <c:v>33739.36076</c:v>
                </c:pt>
                <c:pt idx="1515">
                  <c:v>33905.54996</c:v>
                </c:pt>
                <c:pt idx="1516">
                  <c:v>#N/A</c:v>
                </c:pt>
                <c:pt idx="1517">
                  <c:v>#N/A</c:v>
                </c:pt>
                <c:pt idx="1518">
                  <c:v>34019.25836</c:v>
                </c:pt>
                <c:pt idx="1519">
                  <c:v>34558.06124</c:v>
                </c:pt>
                <c:pt idx="1520">
                  <c:v>34563.30932</c:v>
                </c:pt>
                <c:pt idx="1521">
                  <c:v>33573.17156</c:v>
                </c:pt>
                <c:pt idx="1522">
                  <c:v>31412.71196</c:v>
                </c:pt>
                <c:pt idx="1523">
                  <c:v>#N/A</c:v>
                </c:pt>
                <c:pt idx="1524">
                  <c:v>#N/A</c:v>
                </c:pt>
                <c:pt idx="1525">
                  <c:v>31347.98564</c:v>
                </c:pt>
                <c:pt idx="1526">
                  <c:v>32579.53508</c:v>
                </c:pt>
                <c:pt idx="1527">
                  <c:v>33261.78548</c:v>
                </c:pt>
                <c:pt idx="1528">
                  <c:v>34251.92324</c:v>
                </c:pt>
                <c:pt idx="1529">
                  <c:v>34397.12012</c:v>
                </c:pt>
                <c:pt idx="1530">
                  <c:v>#N/A</c:v>
                </c:pt>
                <c:pt idx="1531">
                  <c:v>#N/A</c:v>
                </c:pt>
                <c:pt idx="1532">
                  <c:v>35093.3654</c:v>
                </c:pt>
                <c:pt idx="1533">
                  <c:v>35765.11964</c:v>
                </c:pt>
                <c:pt idx="1534">
                  <c:v>35574.4394</c:v>
                </c:pt>
                <c:pt idx="1535">
                  <c:v>34509.07916</c:v>
                </c:pt>
                <c:pt idx="1536">
                  <c:v>34671.76964</c:v>
                </c:pt>
                <c:pt idx="1537">
                  <c:v>#N/A</c:v>
                </c:pt>
                <c:pt idx="1538">
                  <c:v>#N/A</c:v>
                </c:pt>
                <c:pt idx="1539">
                  <c:v>36463.11428</c:v>
                </c:pt>
                <c:pt idx="1540">
                  <c:v>36174.46988</c:v>
                </c:pt>
                <c:pt idx="1541">
                  <c:v>35406.50084</c:v>
                </c:pt>
                <c:pt idx="1542">
                  <c:v>35376.76172</c:v>
                </c:pt>
                <c:pt idx="1543">
                  <c:v>35479.97396</c:v>
                </c:pt>
                <c:pt idx="1544">
                  <c:v>#N/A</c:v>
                </c:pt>
                <c:pt idx="1545">
                  <c:v>#N/A</c:v>
                </c:pt>
                <c:pt idx="1546">
                  <c:v>35114.35772</c:v>
                </c:pt>
                <c:pt idx="1547">
                  <c:v>34435.60604</c:v>
                </c:pt>
                <c:pt idx="1548">
                  <c:v>34437.3554</c:v>
                </c:pt>
                <c:pt idx="1549">
                  <c:v>35495.7182</c:v>
                </c:pt>
                <c:pt idx="1550">
                  <c:v>36867.21644</c:v>
                </c:pt>
                <c:pt idx="1551">
                  <c:v>#N/A</c:v>
                </c:pt>
                <c:pt idx="1552">
                  <c:v>#N/A</c:v>
                </c:pt>
                <c:pt idx="1553">
                  <c:v>36055.5134</c:v>
                </c:pt>
                <c:pt idx="1554">
                  <c:v>35263.05332</c:v>
                </c:pt>
                <c:pt idx="1555">
                  <c:v>35541.20156</c:v>
                </c:pt>
                <c:pt idx="1556">
                  <c:v>35277.0482</c:v>
                </c:pt>
                <c:pt idx="1557">
                  <c:v>34988.4038</c:v>
                </c:pt>
                <c:pt idx="1558">
                  <c:v>#N/A</c:v>
                </c:pt>
                <c:pt idx="1559">
                  <c:v>#N/A</c:v>
                </c:pt>
                <c:pt idx="1560">
                  <c:v>35920.81268</c:v>
                </c:pt>
                <c:pt idx="1561">
                  <c:v>36123.73844</c:v>
                </c:pt>
                <c:pt idx="1562">
                  <c:v>34983.15572</c:v>
                </c:pt>
                <c:pt idx="1563">
                  <c:v>35079.37052</c:v>
                </c:pt>
                <c:pt idx="1564">
                  <c:v>35497.46756</c:v>
                </c:pt>
                <c:pt idx="1565">
                  <c:v>#N/A</c:v>
                </c:pt>
                <c:pt idx="1566">
                  <c:v>#N/A</c:v>
                </c:pt>
                <c:pt idx="1567">
                  <c:v>34858.95116</c:v>
                </c:pt>
                <c:pt idx="1568">
                  <c:v>33931.79036</c:v>
                </c:pt>
                <c:pt idx="1569">
                  <c:v>34853.70308</c:v>
                </c:pt>
                <c:pt idx="1570">
                  <c:v>34509.07916</c:v>
                </c:pt>
                <c:pt idx="1571">
                  <c:v>33221.5502</c:v>
                </c:pt>
                <c:pt idx="1572">
                  <c:v>#N/A</c:v>
                </c:pt>
                <c:pt idx="1573">
                  <c:v>#N/A</c:v>
                </c:pt>
                <c:pt idx="1574">
                  <c:v>34054.24556</c:v>
                </c:pt>
                <c:pt idx="1575">
                  <c:v>35385.50852</c:v>
                </c:pt>
                <c:pt idx="1576">
                  <c:v>35259.5546</c:v>
                </c:pt>
                <c:pt idx="1577">
                  <c:v>35569.19132</c:v>
                </c:pt>
                <c:pt idx="1578">
                  <c:v>36788.49524</c:v>
                </c:pt>
                <c:pt idx="1579">
                  <c:v>#N/A</c:v>
                </c:pt>
                <c:pt idx="1580">
                  <c:v>#N/A</c:v>
                </c:pt>
                <c:pt idx="1581">
                  <c:v>#N/A</c:v>
                </c:pt>
                <c:pt idx="1582">
                  <c:v>38709.29252</c:v>
                </c:pt>
                <c:pt idx="1583">
                  <c:v>38310.43844</c:v>
                </c:pt>
                <c:pt idx="1584">
                  <c:v>38315.68652</c:v>
                </c:pt>
                <c:pt idx="1585">
                  <c:v>37535.47196</c:v>
                </c:pt>
                <c:pt idx="1586">
                  <c:v>#N/A</c:v>
                </c:pt>
                <c:pt idx="1587">
                  <c:v>#N/A</c:v>
                </c:pt>
                <c:pt idx="1588">
                  <c:v>38917.46636</c:v>
                </c:pt>
                <c:pt idx="1589">
                  <c:v>39118.64276</c:v>
                </c:pt>
                <c:pt idx="1590">
                  <c:v>39701.17964</c:v>
                </c:pt>
                <c:pt idx="1591">
                  <c:v>39423.0314</c:v>
                </c:pt>
                <c:pt idx="1592">
                  <c:v>39167.62484</c:v>
                </c:pt>
                <c:pt idx="1593">
                  <c:v>#N/A</c:v>
                </c:pt>
                <c:pt idx="1594">
                  <c:v>#N/A</c:v>
                </c:pt>
                <c:pt idx="1595">
                  <c:v>38135.50244</c:v>
                </c:pt>
                <c:pt idx="1596">
                  <c:v>37533.7226</c:v>
                </c:pt>
                <c:pt idx="1597">
                  <c:v>37155.86084</c:v>
                </c:pt>
                <c:pt idx="1598">
                  <c:v>36690.53108</c:v>
                </c:pt>
                <c:pt idx="1599">
                  <c:v>37461.99884</c:v>
                </c:pt>
                <c:pt idx="1600">
                  <c:v>#N/A</c:v>
                </c:pt>
                <c:pt idx="1601">
                  <c:v>#N/A</c:v>
                </c:pt>
                <c:pt idx="1602">
                  <c:v>#N/A</c:v>
                </c:pt>
                <c:pt idx="1603">
                  <c:v>#N/A</c:v>
                </c:pt>
                <c:pt idx="1604">
                  <c:v>#N/A</c:v>
                </c:pt>
                <c:pt idx="1605">
                  <c:v>#N/A</c:v>
                </c:pt>
                <c:pt idx="1606">
                  <c:v>#N/A</c:v>
                </c:pt>
                <c:pt idx="1607">
                  <c:v>#N/A</c:v>
                </c:pt>
                <c:pt idx="1608">
                  <c:v>#N/A</c:v>
                </c:pt>
                <c:pt idx="1609">
                  <c:v>36265.4366</c:v>
                </c:pt>
                <c:pt idx="1610">
                  <c:v>37266.07052</c:v>
                </c:pt>
                <c:pt idx="1611">
                  <c:v>36540.08612</c:v>
                </c:pt>
                <c:pt idx="1612">
                  <c:v>36854.97092</c:v>
                </c:pt>
                <c:pt idx="1613">
                  <c:v>36996.66908</c:v>
                </c:pt>
                <c:pt idx="1614">
                  <c:v>#N/A</c:v>
                </c:pt>
                <c:pt idx="1615">
                  <c:v>#N/A</c:v>
                </c:pt>
                <c:pt idx="1616">
                  <c:v>36891.70748</c:v>
                </c:pt>
                <c:pt idx="1617">
                  <c:v>36541.83548</c:v>
                </c:pt>
                <c:pt idx="1618">
                  <c:v>37143.61532</c:v>
                </c:pt>
                <c:pt idx="1619">
                  <c:v>37706.90924</c:v>
                </c:pt>
                <c:pt idx="1620">
                  <c:v>37467.24692</c:v>
                </c:pt>
                <c:pt idx="1621">
                  <c:v>#N/A</c:v>
                </c:pt>
                <c:pt idx="1622">
                  <c:v>#N/A</c:v>
                </c:pt>
                <c:pt idx="1623">
                  <c:v>38626.3619225</c:v>
                </c:pt>
                <c:pt idx="1624">
                  <c:v>39057.524495</c:v>
                </c:pt>
                <c:pt idx="1625">
                  <c:v>39304.6762625</c:v>
                </c:pt>
                <c:pt idx="1626">
                  <c:v>39055.7204675</c:v>
                </c:pt>
                <c:pt idx="1627">
                  <c:v>38474.8236125</c:v>
                </c:pt>
                <c:pt idx="1628">
                  <c:v>#N/A</c:v>
                </c:pt>
                <c:pt idx="1629">
                  <c:v>#N/A</c:v>
                </c:pt>
                <c:pt idx="1630">
                  <c:v>37948.0475825</c:v>
                </c:pt>
                <c:pt idx="1631">
                  <c:v>38449.5672275</c:v>
                </c:pt>
                <c:pt idx="1632">
                  <c:v>39566.26025</c:v>
                </c:pt>
                <c:pt idx="1633">
                  <c:v>39853.1006225</c:v>
                </c:pt>
                <c:pt idx="1634">
                  <c:v>39584.300525</c:v>
                </c:pt>
                <c:pt idx="1635">
                  <c:v>#N/A</c:v>
                </c:pt>
                <c:pt idx="1636">
                  <c:v>#N/A</c:v>
                </c:pt>
                <c:pt idx="1637">
                  <c:v>40349.09885</c:v>
                </c:pt>
                <c:pt idx="1638">
                  <c:v>39808.634078</c:v>
                </c:pt>
                <c:pt idx="1639">
                  <c:v>40254.152336</c:v>
                </c:pt>
                <c:pt idx="1640">
                  <c:v>41304.0416735</c:v>
                </c:pt>
                <c:pt idx="1641">
                  <c:v>42985.82171</c:v>
                </c:pt>
                <c:pt idx="1642">
                  <c:v>#N/A</c:v>
                </c:pt>
                <c:pt idx="1643">
                  <c:v>#N/A</c:v>
                </c:pt>
                <c:pt idx="1644">
                  <c:v>43080.615155</c:v>
                </c:pt>
                <c:pt idx="1645">
                  <c:v>43333.397675</c:v>
                </c:pt>
                <c:pt idx="1646">
                  <c:v>43684.69103</c:v>
                </c:pt>
                <c:pt idx="1647">
                  <c:v>42470.963195</c:v>
                </c:pt>
                <c:pt idx="1648">
                  <c:v>42099.224195</c:v>
                </c:pt>
                <c:pt idx="1649">
                  <c:v>#N/A</c:v>
                </c:pt>
                <c:pt idx="1650">
                  <c:v>#N/A</c:v>
                </c:pt>
                <c:pt idx="1651">
                  <c:v>41485.854845</c:v>
                </c:pt>
                <c:pt idx="1652">
                  <c:v>42257.21327</c:v>
                </c:pt>
                <c:pt idx="1653">
                  <c:v>42532.30013</c:v>
                </c:pt>
                <c:pt idx="1654">
                  <c:v>42405.90887</c:v>
                </c:pt>
                <c:pt idx="1655">
                  <c:v>42099.661535</c:v>
                </c:pt>
                <c:pt idx="1656">
                  <c:v>#N/A</c:v>
                </c:pt>
                <c:pt idx="1657">
                  <c:v>#N/A</c:v>
                </c:pt>
                <c:pt idx="1658">
                  <c:v>40793.326955</c:v>
                </c:pt>
                <c:pt idx="1659">
                  <c:v>41184.964925</c:v>
                </c:pt>
                <c:pt idx="1660">
                  <c:v>41968.459535</c:v>
                </c:pt>
                <c:pt idx="1661">
                  <c:v>42502.451675</c:v>
                </c:pt>
                <c:pt idx="1662">
                  <c:v>42338.011835</c:v>
                </c:pt>
                <c:pt idx="1663">
                  <c:v>#N/A</c:v>
                </c:pt>
                <c:pt idx="1664">
                  <c:v>#N/A</c:v>
                </c:pt>
                <c:pt idx="1665">
                  <c:v>42349.56821</c:v>
                </c:pt>
                <c:pt idx="1666">
                  <c:v>41846.84588</c:v>
                </c:pt>
                <c:pt idx="1667">
                  <c:v>42393.848885</c:v>
                </c:pt>
                <c:pt idx="1668">
                  <c:v>43947.82724</c:v>
                </c:pt>
                <c:pt idx="1669">
                  <c:v>43962.587465</c:v>
                </c:pt>
                <c:pt idx="1670">
                  <c:v>#N/A</c:v>
                </c:pt>
                <c:pt idx="1671">
                  <c:v>#N/A</c:v>
                </c:pt>
                <c:pt idx="1672">
                  <c:v>43729.81325</c:v>
                </c:pt>
                <c:pt idx="1673">
                  <c:v>44716.45229</c:v>
                </c:pt>
                <c:pt idx="1674">
                  <c:v>43884.959615</c:v>
                </c:pt>
                <c:pt idx="1675">
                  <c:v>43382.455955</c:v>
                </c:pt>
                <c:pt idx="1676">
                  <c:v>43404.541625</c:v>
                </c:pt>
                <c:pt idx="1677">
                  <c:v>#N/A</c:v>
                </c:pt>
                <c:pt idx="1678">
                  <c:v>#N/A</c:v>
                </c:pt>
                <c:pt idx="1679">
                  <c:v>43227.200255</c:v>
                </c:pt>
                <c:pt idx="1680">
                  <c:v>43047.890855</c:v>
                </c:pt>
                <c:pt idx="1681">
                  <c:v>43944.10985</c:v>
                </c:pt>
                <c:pt idx="1682">
                  <c:v>44956.661285</c:v>
                </c:pt>
                <c:pt idx="1683">
                  <c:v>44282.283005</c:v>
                </c:pt>
                <c:pt idx="1684">
                  <c:v>#N/A</c:v>
                </c:pt>
                <c:pt idx="1685">
                  <c:v>#N/A</c:v>
                </c:pt>
                <c:pt idx="1686">
                  <c:v>43748.290865</c:v>
                </c:pt>
                <c:pt idx="1687">
                  <c:v>45104.482205</c:v>
                </c:pt>
                <c:pt idx="1688">
                  <c:v>45682.864355</c:v>
                </c:pt>
                <c:pt idx="1689">
                  <c:v>45575.716055</c:v>
                </c:pt>
                <c:pt idx="1690">
                  <c:v>46370.2535</c:v>
                </c:pt>
                <c:pt idx="1691">
                  <c:v>#N/A</c:v>
                </c:pt>
                <c:pt idx="1692">
                  <c:v>#N/A</c:v>
                </c:pt>
                <c:pt idx="1693">
                  <c:v>#N/A</c:v>
                </c:pt>
                <c:pt idx="1694">
                  <c:v>45499.9469</c:v>
                </c:pt>
                <c:pt idx="1695">
                  <c:v>46582.691405</c:v>
                </c:pt>
                <c:pt idx="1696">
                  <c:v>44875.42538</c:v>
                </c:pt>
                <c:pt idx="1697">
                  <c:v>39201.485555</c:v>
                </c:pt>
                <c:pt idx="1698">
                  <c:v>#N/A</c:v>
                </c:pt>
                <c:pt idx="1699">
                  <c:v>#N/A</c:v>
                </c:pt>
                <c:pt idx="1700">
                  <c:v>39602.963675</c:v>
                </c:pt>
                <c:pt idx="1701">
                  <c:v>38273.887415</c:v>
                </c:pt>
                <c:pt idx="1702">
                  <c:v>38292.474365</c:v>
                </c:pt>
                <c:pt idx="1703">
                  <c:v>37902.148415</c:v>
                </c:pt>
                <c:pt idx="1704">
                  <c:v>38576.8547</c:v>
                </c:pt>
                <c:pt idx="1705">
                  <c:v>#N/A</c:v>
                </c:pt>
                <c:pt idx="1706">
                  <c:v>#N/A</c:v>
                </c:pt>
                <c:pt idx="1707">
                  <c:v>38203.257005</c:v>
                </c:pt>
                <c:pt idx="1708">
                  <c:v>38079.708455</c:v>
                </c:pt>
                <c:pt idx="1709">
                  <c:v>34805.999885</c:v>
                </c:pt>
                <c:pt idx="1710">
                  <c:v>35189.765735</c:v>
                </c:pt>
                <c:pt idx="1711">
                  <c:v>35648.098055</c:v>
                </c:pt>
                <c:pt idx="1712">
                  <c:v>#N/A</c:v>
                </c:pt>
                <c:pt idx="1713">
                  <c:v>#N/A</c:v>
                </c:pt>
                <c:pt idx="1714">
                  <c:v>#N/A</c:v>
                </c:pt>
                <c:pt idx="1715">
                  <c:v>#N/A</c:v>
                </c:pt>
                <c:pt idx="1716">
                  <c:v>#N/A</c:v>
                </c:pt>
                <c:pt idx="1717">
                  <c:v>#N/A</c:v>
                </c:pt>
                <c:pt idx="1718">
                  <c:v>#N/A</c:v>
                </c:pt>
                <c:pt idx="1719">
                  <c:v>36120.425255</c:v>
                </c:pt>
                <c:pt idx="1720">
                  <c:v>36120.425255</c:v>
                </c:pt>
                <c:pt idx="1721">
                  <c:v>36188.75963</c:v>
                </c:pt>
                <c:pt idx="1722">
                  <c:v>37587.700955</c:v>
                </c:pt>
                <c:pt idx="1723">
                  <c:v>37859.17976</c:v>
                </c:pt>
                <c:pt idx="1724">
                  <c:v>37656.582005</c:v>
                </c:pt>
                <c:pt idx="1725">
                  <c:v>37578.735485</c:v>
                </c:pt>
                <c:pt idx="1726">
                  <c:v>#N/A</c:v>
                </c:pt>
                <c:pt idx="1727">
                  <c:v>#N/A</c:v>
                </c:pt>
                <c:pt idx="1728">
                  <c:v>36708.647555</c:v>
                </c:pt>
                <c:pt idx="1729">
                  <c:v>36639.766505</c:v>
                </c:pt>
                <c:pt idx="1730">
                  <c:v>37390.56995</c:v>
                </c:pt>
                <c:pt idx="1731">
                  <c:v>37331.74772</c:v>
                </c:pt>
                <c:pt idx="1732">
                  <c:v>37525.48934</c:v>
                </c:pt>
                <c:pt idx="1733">
                  <c:v>#N/A</c:v>
                </c:pt>
                <c:pt idx="1734">
                  <c:v>#N/A</c:v>
                </c:pt>
                <c:pt idx="1735">
                  <c:v>37749.516755</c:v>
                </c:pt>
                <c:pt idx="1736">
                  <c:v>37544.841635</c:v>
                </c:pt>
                <c:pt idx="1737">
                  <c:v>37762.636955</c:v>
                </c:pt>
                <c:pt idx="1738">
                  <c:v>37436.381315</c:v>
                </c:pt>
                <c:pt idx="1739">
                  <c:v>37576.330115</c:v>
                </c:pt>
                <c:pt idx="1740">
                  <c:v>#N/A</c:v>
                </c:pt>
                <c:pt idx="1741">
                  <c:v>#N/A</c:v>
                </c:pt>
                <c:pt idx="1742">
                  <c:v>37307.803355</c:v>
                </c:pt>
                <c:pt idx="1743">
                  <c:v>39012.88268</c:v>
                </c:pt>
                <c:pt idx="1744">
                  <c:v>39500.626115</c:v>
                </c:pt>
                <c:pt idx="1745">
                  <c:v>39278.238725</c:v>
                </c:pt>
                <c:pt idx="1746">
                  <c:v>38334.34967</c:v>
                </c:pt>
                <c:pt idx="1747">
                  <c:v>#N/A</c:v>
                </c:pt>
                <c:pt idx="1748">
                  <c:v>#N/A</c:v>
                </c:pt>
                <c:pt idx="1749">
                  <c:v>38310.95198</c:v>
                </c:pt>
                <c:pt idx="1750">
                  <c:v>38413.72688</c:v>
                </c:pt>
                <c:pt idx="1751">
                  <c:v>37958.23727</c:v>
                </c:pt>
                <c:pt idx="1752">
                  <c:v>37595.46374</c:v>
                </c:pt>
                <c:pt idx="1753">
                  <c:v>37207.9805</c:v>
                </c:pt>
                <c:pt idx="1754">
                  <c:v>#N/A</c:v>
                </c:pt>
                <c:pt idx="1755">
                  <c:v>#N/A</c:v>
                </c:pt>
                <c:pt idx="1756">
                  <c:v>37515.64919</c:v>
                </c:pt>
                <c:pt idx="1757">
                  <c:v>37740.22328</c:v>
                </c:pt>
                <c:pt idx="1758">
                  <c:v>37536.094835</c:v>
                </c:pt>
                <c:pt idx="1759">
                  <c:v>37482.520685</c:v>
                </c:pt>
                <c:pt idx="1760">
                  <c:v>36642.28121</c:v>
                </c:pt>
                <c:pt idx="1761">
                  <c:v>#N/A</c:v>
                </c:pt>
                <c:pt idx="1762">
                  <c:v>#N/A</c:v>
                </c:pt>
                <c:pt idx="1763">
                  <c:v>36340.95395</c:v>
                </c:pt>
                <c:pt idx="1764">
                  <c:v>36657.697445</c:v>
                </c:pt>
                <c:pt idx="1765">
                  <c:v>36744.290765</c:v>
                </c:pt>
                <c:pt idx="1766">
                  <c:v>36263.872775</c:v>
                </c:pt>
                <c:pt idx="1767">
                  <c:v>36614.94746</c:v>
                </c:pt>
                <c:pt idx="1768">
                  <c:v>#N/A</c:v>
                </c:pt>
                <c:pt idx="1769">
                  <c:v>#N/A</c:v>
                </c:pt>
                <c:pt idx="1770">
                  <c:v>36697.714055</c:v>
                </c:pt>
                <c:pt idx="1771">
                  <c:v>36126.00134</c:v>
                </c:pt>
                <c:pt idx="1772">
                  <c:v>36183.94889</c:v>
                </c:pt>
                <c:pt idx="1773">
                  <c:v>36003.436805</c:v>
                </c:pt>
                <c:pt idx="1774">
                  <c:v>35963.96687</c:v>
                </c:pt>
                <c:pt idx="1775">
                  <c:v>#N/A</c:v>
                </c:pt>
                <c:pt idx="1776">
                  <c:v>#N/A</c:v>
                </c:pt>
                <c:pt idx="1777">
                  <c:v>36570.010775</c:v>
                </c:pt>
                <c:pt idx="1778">
                  <c:v>36304.764065</c:v>
                </c:pt>
                <c:pt idx="1779">
                  <c:v>36508.783175</c:v>
                </c:pt>
                <c:pt idx="1780">
                  <c:v>35707.46696</c:v>
                </c:pt>
                <c:pt idx="1781">
                  <c:v>35749.560935</c:v>
                </c:pt>
                <c:pt idx="1782">
                  <c:v>#N/A</c:v>
                </c:pt>
                <c:pt idx="1783">
                  <c:v>#N/A</c:v>
                </c:pt>
                <c:pt idx="1784">
                  <c:v>35544.55781</c:v>
                </c:pt>
                <c:pt idx="1785">
                  <c:v>35489.999645</c:v>
                </c:pt>
                <c:pt idx="1786">
                  <c:v>#N/A</c:v>
                </c:pt>
                <c:pt idx="1787">
                  <c:v>35392.691495</c:v>
                </c:pt>
                <c:pt idx="1788">
                  <c:v>35824.01807</c:v>
                </c:pt>
                <c:pt idx="1789">
                  <c:v>#N/A</c:v>
                </c:pt>
                <c:pt idx="1790">
                  <c:v>#N/A</c:v>
                </c:pt>
                <c:pt idx="1791">
                  <c:v>35618.2496</c:v>
                </c:pt>
                <c:pt idx="1792">
                  <c:v>35744.64086</c:v>
                </c:pt>
                <c:pt idx="1793">
                  <c:v>35612.78285</c:v>
                </c:pt>
                <c:pt idx="1794">
                  <c:v>35578.45166</c:v>
                </c:pt>
                <c:pt idx="1795">
                  <c:v>35984.52185</c:v>
                </c:pt>
                <c:pt idx="1796">
                  <c:v>#N/A</c:v>
                </c:pt>
                <c:pt idx="1797">
                  <c:v>#N/A</c:v>
                </c:pt>
                <c:pt idx="1798">
                  <c:v>36551.31449</c:v>
                </c:pt>
                <c:pt idx="1799">
                  <c:v>36389.608025</c:v>
                </c:pt>
                <c:pt idx="1800">
                  <c:v>36919.11743</c:v>
                </c:pt>
                <c:pt idx="1801">
                  <c:v>36913.65068</c:v>
                </c:pt>
                <c:pt idx="1802">
                  <c:v>36468.21989</c:v>
                </c:pt>
                <c:pt idx="1803">
                  <c:v>#N/A</c:v>
                </c:pt>
                <c:pt idx="1804">
                  <c:v>36468.21989</c:v>
                </c:pt>
                <c:pt idx="1805">
                  <c:v>36335.159195</c:v>
                </c:pt>
                <c:pt idx="1806">
                  <c:v>36433.67003</c:v>
                </c:pt>
                <c:pt idx="1807">
                  <c:v>36274.47827</c:v>
                </c:pt>
                <c:pt idx="1808">
                  <c:v>36256.656665</c:v>
                </c:pt>
                <c:pt idx="1809">
                  <c:v>36471.71861</c:v>
                </c:pt>
                <c:pt idx="1810">
                  <c:v>#N/A</c:v>
                </c:pt>
                <c:pt idx="1811">
                  <c:v>#N/A</c:v>
                </c:pt>
                <c:pt idx="1812">
                  <c:v>#N/A</c:v>
                </c:pt>
                <c:pt idx="1813">
                  <c:v>#N/A</c:v>
                </c:pt>
                <c:pt idx="1814">
                  <c:v>#N/A</c:v>
                </c:pt>
                <c:pt idx="1815">
                  <c:v>36950.38724</c:v>
                </c:pt>
                <c:pt idx="1816">
                  <c:v>36325.86572</c:v>
                </c:pt>
                <c:pt idx="1817">
                  <c:v>36325.86572</c:v>
                </c:pt>
                <c:pt idx="1818">
                  <c:v>#N/A</c:v>
                </c:pt>
                <c:pt idx="1819">
                  <c:v>36399.77618</c:v>
                </c:pt>
                <c:pt idx="1820">
                  <c:v>36183.94889</c:v>
                </c:pt>
                <c:pt idx="1821">
                  <c:v>35194.68581</c:v>
                </c:pt>
                <c:pt idx="1822">
                  <c:v>33886.492535</c:v>
                </c:pt>
                <c:pt idx="1823">
                  <c:v>33654.15566</c:v>
                </c:pt>
                <c:pt idx="1824">
                  <c:v>#N/A</c:v>
                </c:pt>
                <c:pt idx="1825">
                  <c:v>#N/A</c:v>
                </c:pt>
                <c:pt idx="1826">
                  <c:v>33306.47036</c:v>
                </c:pt>
                <c:pt idx="1827">
                  <c:v>33047.56508</c:v>
                </c:pt>
                <c:pt idx="1828">
                  <c:v>32742.08309</c:v>
                </c:pt>
                <c:pt idx="1829">
                  <c:v>32756.95265</c:v>
                </c:pt>
                <c:pt idx="1830">
                  <c:v>32154.73547</c:v>
                </c:pt>
                <c:pt idx="1831">
                  <c:v>#N/A</c:v>
                </c:pt>
                <c:pt idx="1832">
                  <c:v>#N/A</c:v>
                </c:pt>
                <c:pt idx="1833">
                  <c:v>32329.4528</c:v>
                </c:pt>
                <c:pt idx="1834">
                  <c:v>32474.43101</c:v>
                </c:pt>
                <c:pt idx="1835">
                  <c:v>32252.371625</c:v>
                </c:pt>
                <c:pt idx="1836">
                  <c:v>32632.420085</c:v>
                </c:pt>
                <c:pt idx="1837">
                  <c:v>32519.03969</c:v>
                </c:pt>
                <c:pt idx="1838">
                  <c:v>#N/A</c:v>
                </c:pt>
                <c:pt idx="1839">
                  <c:v>#N/A</c:v>
                </c:pt>
                <c:pt idx="1840">
                  <c:v>32495.86067</c:v>
                </c:pt>
                <c:pt idx="1841">
                  <c:v>33029.306135</c:v>
                </c:pt>
                <c:pt idx="1842">
                  <c:v>32290.420205</c:v>
                </c:pt>
                <c:pt idx="1843">
                  <c:v>31742.10518</c:v>
                </c:pt>
                <c:pt idx="1844">
                  <c:v>32038.6217</c:v>
                </c:pt>
              </c:numCache>
            </c:numRef>
          </c:val>
          <c:smooth val="0"/>
        </c:ser>
        <c:ser>
          <c:idx val="4"/>
          <c:order val="4"/>
          <c:tx>
            <c:strRef>
              <c:f>成本数据汇总!$F$1</c:f>
              <c:strCache>
                <c:ptCount val="1"/>
                <c:pt idx="0">
                  <c:v>镍豆溶解即期盈亏</c:v>
                </c:pt>
              </c:strCache>
            </c:strRef>
          </c:tx>
          <c:spPr>
            <a:ln w="19050" cap="rnd">
              <a:solidFill>
                <a:srgbClr val="BC0008"/>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F$12:$F$1856</c:f>
              <c:numCache>
                <c:formatCode>General</c:formatCode>
                <c:ptCount val="1845"/>
                <c:pt idx="378">
                  <c:v>3422.68623024831</c:v>
                </c:pt>
                <c:pt idx="379">
                  <c:v>3548.53273137697</c:v>
                </c:pt>
                <c:pt idx="380">
                  <c:v>3367.94582392776</c:v>
                </c:pt>
                <c:pt idx="381">
                  <c:v>2984.19864559819</c:v>
                </c:pt>
                <c:pt idx="382">
                  <c:v>2972.91196388262</c:v>
                </c:pt>
                <c:pt idx="383">
                  <c:v>2758.46501128668</c:v>
                </c:pt>
                <c:pt idx="384">
                  <c:v>2837.47178329571</c:v>
                </c:pt>
                <c:pt idx="385">
                  <c:v>2893.90519187359</c:v>
                </c:pt>
                <c:pt idx="386">
                  <c:v>2645.59819413093</c:v>
                </c:pt>
                <c:pt idx="387">
                  <c:v>2668.17155756208</c:v>
                </c:pt>
                <c:pt idx="388">
                  <c:v>2431.15124153499</c:v>
                </c:pt>
                <c:pt idx="389">
                  <c:v>2987.58465011287</c:v>
                </c:pt>
                <c:pt idx="390">
                  <c:v>#N/A</c:v>
                </c:pt>
                <c:pt idx="391">
                  <c:v>2558.69074492099</c:v>
                </c:pt>
                <c:pt idx="392">
                  <c:v>2479.68397291196</c:v>
                </c:pt>
                <c:pt idx="393">
                  <c:v>2773.13769751693</c:v>
                </c:pt>
                <c:pt idx="394">
                  <c:v>2739.2776523702</c:v>
                </c:pt>
                <c:pt idx="395">
                  <c:v>2547.40406320542</c:v>
                </c:pt>
                <c:pt idx="396">
                  <c:v>2366.81715575621</c:v>
                </c:pt>
                <c:pt idx="397">
                  <c:v>2536.11738148984</c:v>
                </c:pt>
                <c:pt idx="398">
                  <c:v>2016.93002257336</c:v>
                </c:pt>
                <c:pt idx="399">
                  <c:v>1881.48984198645</c:v>
                </c:pt>
                <c:pt idx="400">
                  <c:v>1791.19638826185</c:v>
                </c:pt>
                <c:pt idx="401">
                  <c:v>#N/A</c:v>
                </c:pt>
                <c:pt idx="402">
                  <c:v>#N/A</c:v>
                </c:pt>
                <c:pt idx="403">
                  <c:v>#N/A</c:v>
                </c:pt>
                <c:pt idx="404">
                  <c:v>#N/A</c:v>
                </c:pt>
                <c:pt idx="405">
                  <c:v>#N/A</c:v>
                </c:pt>
                <c:pt idx="406">
                  <c:v>978.555304740406</c:v>
                </c:pt>
                <c:pt idx="407">
                  <c:v>1486.45598194131</c:v>
                </c:pt>
                <c:pt idx="408">
                  <c:v>1588.03611738149</c:v>
                </c:pt>
                <c:pt idx="409">
                  <c:v>1702.59593679458</c:v>
                </c:pt>
                <c:pt idx="410">
                  <c:v>2120.20316027088</c:v>
                </c:pt>
                <c:pt idx="411">
                  <c:v>1838.03611738149</c:v>
                </c:pt>
                <c:pt idx="412">
                  <c:v>1725.16930022573</c:v>
                </c:pt>
                <c:pt idx="413">
                  <c:v>1510.72234762979</c:v>
                </c:pt>
                <c:pt idx="414">
                  <c:v>1262.41534988713</c:v>
                </c:pt>
                <c:pt idx="415">
                  <c:v>1239.84198645598</c:v>
                </c:pt>
                <c:pt idx="416">
                  <c:v>912.528216704286</c:v>
                </c:pt>
                <c:pt idx="417">
                  <c:v>1205.98194130925</c:v>
                </c:pt>
                <c:pt idx="418">
                  <c:v>1093.1151241535</c:v>
                </c:pt>
                <c:pt idx="419">
                  <c:v>1491.53498871332</c:v>
                </c:pt>
                <c:pt idx="420">
                  <c:v>1446.38826185101</c:v>
                </c:pt>
                <c:pt idx="421">
                  <c:v>1051.35440180587</c:v>
                </c:pt>
                <c:pt idx="422">
                  <c:v>1006.20767494357</c:v>
                </c:pt>
                <c:pt idx="423">
                  <c:v>464.446952595936</c:v>
                </c:pt>
                <c:pt idx="424">
                  <c:v>928.893905191871</c:v>
                </c:pt>
                <c:pt idx="425">
                  <c:v>1391.64785553047</c:v>
                </c:pt>
                <c:pt idx="426">
                  <c:v>1470.6546275395</c:v>
                </c:pt>
                <c:pt idx="427">
                  <c:v>1707.67494356659</c:v>
                </c:pt>
                <c:pt idx="428">
                  <c:v>1538.37471783295</c:v>
                </c:pt>
                <c:pt idx="429">
                  <c:v>1572.23476297968</c:v>
                </c:pt>
                <c:pt idx="430">
                  <c:v>1933.4085778781</c:v>
                </c:pt>
                <c:pt idx="431">
                  <c:v>1899.54853273138</c:v>
                </c:pt>
                <c:pt idx="432">
                  <c:v>1628.66817155756</c:v>
                </c:pt>
                <c:pt idx="433">
                  <c:v>1380.3611738149</c:v>
                </c:pt>
                <c:pt idx="434">
                  <c:v>1323.92776523702</c:v>
                </c:pt>
                <c:pt idx="435">
                  <c:v>1752.82167042889</c:v>
                </c:pt>
                <c:pt idx="436">
                  <c:v>1809.25507900677</c:v>
                </c:pt>
                <c:pt idx="437">
                  <c:v>1978.55530474041</c:v>
                </c:pt>
                <c:pt idx="438">
                  <c:v>1572.23476297968</c:v>
                </c:pt>
                <c:pt idx="439">
                  <c:v>2226.86230248307</c:v>
                </c:pt>
                <c:pt idx="440">
                  <c:v>2339.72911963883</c:v>
                </c:pt>
                <c:pt idx="441">
                  <c:v>2433.4085778781</c:v>
                </c:pt>
                <c:pt idx="442">
                  <c:v>2433.4085778781</c:v>
                </c:pt>
                <c:pt idx="443">
                  <c:v>2343.1151241535</c:v>
                </c:pt>
                <c:pt idx="444">
                  <c:v>2072.23476297968</c:v>
                </c:pt>
                <c:pt idx="445">
                  <c:v>#N/A</c:v>
                </c:pt>
                <c:pt idx="446">
                  <c:v>2230.24830699774</c:v>
                </c:pt>
                <c:pt idx="447">
                  <c:v>2455.98194130925</c:v>
                </c:pt>
                <c:pt idx="448">
                  <c:v>2252.82167042889</c:v>
                </c:pt>
                <c:pt idx="449">
                  <c:v>2297.9683972912</c:v>
                </c:pt>
                <c:pt idx="450">
                  <c:v>2749.43566591422</c:v>
                </c:pt>
                <c:pt idx="451">
                  <c:v>2580.13544018058</c:v>
                </c:pt>
                <c:pt idx="452">
                  <c:v>2613.99548532731</c:v>
                </c:pt>
                <c:pt idx="453">
                  <c:v>2557.56207674943</c:v>
                </c:pt>
                <c:pt idx="454">
                  <c:v>2828.44243792325</c:v>
                </c:pt>
                <c:pt idx="455">
                  <c:v>3088.03611738149</c:v>
                </c:pt>
                <c:pt idx="456">
                  <c:v>2952.59593679458</c:v>
                </c:pt>
                <c:pt idx="457">
                  <c:v>3257.33634311512</c:v>
                </c:pt>
                <c:pt idx="458">
                  <c:v>3404.06320541761</c:v>
                </c:pt>
                <c:pt idx="459">
                  <c:v>3392.77652370203</c:v>
                </c:pt>
                <c:pt idx="460">
                  <c:v>3370.20316027088</c:v>
                </c:pt>
                <c:pt idx="461">
                  <c:v>3336.34311512415</c:v>
                </c:pt>
                <c:pt idx="462">
                  <c:v>3404.06320541761</c:v>
                </c:pt>
                <c:pt idx="463">
                  <c:v>#N/A</c:v>
                </c:pt>
                <c:pt idx="464">
                  <c:v>#N/A</c:v>
                </c:pt>
                <c:pt idx="465">
                  <c:v>#N/A</c:v>
                </c:pt>
                <c:pt idx="466">
                  <c:v>3060.38374717833</c:v>
                </c:pt>
                <c:pt idx="467">
                  <c:v>2947.51693002257</c:v>
                </c:pt>
                <c:pt idx="468">
                  <c:v>2992.66365688487</c:v>
                </c:pt>
                <c:pt idx="469">
                  <c:v>3252.25733634311</c:v>
                </c:pt>
                <c:pt idx="470">
                  <c:v>2936.230248307</c:v>
                </c:pt>
                <c:pt idx="471">
                  <c:v>3094.24379232505</c:v>
                </c:pt>
                <c:pt idx="472">
                  <c:v>2970.09029345372</c:v>
                </c:pt>
                <c:pt idx="473">
                  <c:v>2879.79683972912</c:v>
                </c:pt>
                <c:pt idx="474">
                  <c:v>2755.64334085779</c:v>
                </c:pt>
                <c:pt idx="475">
                  <c:v>2687.92325056433</c:v>
                </c:pt>
                <c:pt idx="476">
                  <c:v>2528.21670428894</c:v>
                </c:pt>
                <c:pt idx="477">
                  <c:v>2370.20316027088</c:v>
                </c:pt>
                <c:pt idx="478">
                  <c:v>2494.35665914221</c:v>
                </c:pt>
                <c:pt idx="479">
                  <c:v>2686.230248307</c:v>
                </c:pt>
                <c:pt idx="480">
                  <c:v>2629.79683972912</c:v>
                </c:pt>
                <c:pt idx="481">
                  <c:v>1851.0158013544</c:v>
                </c:pt>
                <c:pt idx="482">
                  <c:v>1851.0158013544</c:v>
                </c:pt>
                <c:pt idx="483">
                  <c:v>1746.04966139955</c:v>
                </c:pt>
                <c:pt idx="484">
                  <c:v>1813.769751693</c:v>
                </c:pt>
                <c:pt idx="485">
                  <c:v>1723.47629796839</c:v>
                </c:pt>
                <c:pt idx="486">
                  <c:v>1983.06997742664</c:v>
                </c:pt>
                <c:pt idx="487">
                  <c:v>2163.65688487584</c:v>
                </c:pt>
                <c:pt idx="488">
                  <c:v>2265.23702031602</c:v>
                </c:pt>
                <c:pt idx="489">
                  <c:v>2468.39729119639</c:v>
                </c:pt>
                <c:pt idx="490">
                  <c:v>#N/A</c:v>
                </c:pt>
                <c:pt idx="491">
                  <c:v>2242.66365688487</c:v>
                </c:pt>
                <c:pt idx="492">
                  <c:v>2197.51693002257</c:v>
                </c:pt>
                <c:pt idx="493">
                  <c:v>1892.77652370203</c:v>
                </c:pt>
                <c:pt idx="494">
                  <c:v>1825.05643340858</c:v>
                </c:pt>
                <c:pt idx="495">
                  <c:v>1463.88261851016</c:v>
                </c:pt>
                <c:pt idx="496">
                  <c:v>1565.46275395034</c:v>
                </c:pt>
                <c:pt idx="497">
                  <c:v>1802.48306997742</c:v>
                </c:pt>
                <c:pt idx="498">
                  <c:v>1554.17607223476</c:v>
                </c:pt>
                <c:pt idx="499">
                  <c:v>1031.60270880361</c:v>
                </c:pt>
                <c:pt idx="500">
                  <c:v>1302.48306997742</c:v>
                </c:pt>
                <c:pt idx="501">
                  <c:v>1295.71106094808</c:v>
                </c:pt>
                <c:pt idx="502">
                  <c:v>1110.60948081264</c:v>
                </c:pt>
                <c:pt idx="503">
                  <c:v>986.455981941308</c:v>
                </c:pt>
                <c:pt idx="504">
                  <c:v>695.259593679457</c:v>
                </c:pt>
                <c:pt idx="505">
                  <c:v>256.207674943566</c:v>
                </c:pt>
                <c:pt idx="506">
                  <c:v>644.469525959368</c:v>
                </c:pt>
                <c:pt idx="507">
                  <c:v>1179.45823927765</c:v>
                </c:pt>
                <c:pt idx="508">
                  <c:v>1204.28893905192</c:v>
                </c:pt>
                <c:pt idx="509">
                  <c:v>969.525959367944</c:v>
                </c:pt>
                <c:pt idx="510">
                  <c:v>978.555304740406</c:v>
                </c:pt>
                <c:pt idx="511">
                  <c:v>237.020316027087</c:v>
                </c:pt>
                <c:pt idx="512">
                  <c:v>-502.257336343118</c:v>
                </c:pt>
                <c:pt idx="513">
                  <c:v>-924.379232505646</c:v>
                </c:pt>
                <c:pt idx="514">
                  <c:v>-1050.79006772009</c:v>
                </c:pt>
                <c:pt idx="515">
                  <c:v>-1111.7381489842</c:v>
                </c:pt>
                <c:pt idx="516">
                  <c:v>-1748.30699774266</c:v>
                </c:pt>
                <c:pt idx="517">
                  <c:v>-1969.52595936795</c:v>
                </c:pt>
                <c:pt idx="518">
                  <c:v>-1015.80135440181</c:v>
                </c:pt>
                <c:pt idx="519">
                  <c:v>-2067.72009029346</c:v>
                </c:pt>
                <c:pt idx="520">
                  <c:v>-1966.13995485328</c:v>
                </c:pt>
                <c:pt idx="521">
                  <c:v>-1227.99097065463</c:v>
                </c:pt>
                <c:pt idx="522">
                  <c:v>-851.015801354402</c:v>
                </c:pt>
                <c:pt idx="523">
                  <c:v>-713.318284424382</c:v>
                </c:pt>
                <c:pt idx="524">
                  <c:v>-616.25282167043</c:v>
                </c:pt>
                <c:pt idx="525">
                  <c:v>-273.137697516933</c:v>
                </c:pt>
                <c:pt idx="526">
                  <c:v>-142.212189616253</c:v>
                </c:pt>
                <c:pt idx="527">
                  <c:v>-494.356659142213</c:v>
                </c:pt>
                <c:pt idx="528">
                  <c:v>-437.923250564334</c:v>
                </c:pt>
                <c:pt idx="529">
                  <c:v>-697.516930022575</c:v>
                </c:pt>
                <c:pt idx="530">
                  <c:v>-864.559819413094</c:v>
                </c:pt>
                <c:pt idx="531">
                  <c:v>-1185.10158013544</c:v>
                </c:pt>
                <c:pt idx="532">
                  <c:v>-1312.64108352144</c:v>
                </c:pt>
                <c:pt idx="533">
                  <c:v>-1231.3769751693</c:v>
                </c:pt>
                <c:pt idx="534">
                  <c:v>-2804.74040632054</c:v>
                </c:pt>
                <c:pt idx="535">
                  <c:v>-2812.07674943567</c:v>
                </c:pt>
                <c:pt idx="536">
                  <c:v>-2356.09480812641</c:v>
                </c:pt>
                <c:pt idx="537">
                  <c:v>-1984.1986455982</c:v>
                </c:pt>
                <c:pt idx="538">
                  <c:v>-1875.84650112867</c:v>
                </c:pt>
                <c:pt idx="539">
                  <c:v>-2015.80135440181</c:v>
                </c:pt>
                <c:pt idx="540">
                  <c:v>-2713.31828442438</c:v>
                </c:pt>
                <c:pt idx="541">
                  <c:v>-2539.50338600452</c:v>
                </c:pt>
                <c:pt idx="542">
                  <c:v>-2093.1151241535</c:v>
                </c:pt>
                <c:pt idx="543">
                  <c:v>-1718.39729119639</c:v>
                </c:pt>
                <c:pt idx="544">
                  <c:v>-1756.77200902935</c:v>
                </c:pt>
                <c:pt idx="545">
                  <c:v>-1734.1986455982</c:v>
                </c:pt>
                <c:pt idx="546">
                  <c:v>-1709.36794582393</c:v>
                </c:pt>
                <c:pt idx="547">
                  <c:v>-2196.9525959368</c:v>
                </c:pt>
                <c:pt idx="548">
                  <c:v>-617.945823927766</c:v>
                </c:pt>
                <c:pt idx="549">
                  <c:v>-988.148984198648</c:v>
                </c:pt>
                <c:pt idx="550">
                  <c:v>-1181.15124153499</c:v>
                </c:pt>
                <c:pt idx="551">
                  <c:v>-4932.84424379233</c:v>
                </c:pt>
                <c:pt idx="552">
                  <c:v>-3727.42663656885</c:v>
                </c:pt>
                <c:pt idx="553">
                  <c:v>-3522.57336343115</c:v>
                </c:pt>
                <c:pt idx="554">
                  <c:v>-2255.07900677201</c:v>
                </c:pt>
                <c:pt idx="555">
                  <c:v>-2058.69074492099</c:v>
                </c:pt>
                <c:pt idx="556">
                  <c:v>-1819.41309255079</c:v>
                </c:pt>
                <c:pt idx="557">
                  <c:v>-2129.79683972912</c:v>
                </c:pt>
                <c:pt idx="558">
                  <c:v>-1955.98194130926</c:v>
                </c:pt>
                <c:pt idx="559">
                  <c:v>-1917.6072234763</c:v>
                </c:pt>
                <c:pt idx="560">
                  <c:v>#N/A</c:v>
                </c:pt>
                <c:pt idx="561">
                  <c:v>-1199.77426636569</c:v>
                </c:pt>
                <c:pt idx="562">
                  <c:v>-457.110609480813</c:v>
                </c:pt>
                <c:pt idx="563">
                  <c:v>-265.237020316028</c:v>
                </c:pt>
                <c:pt idx="564">
                  <c:v>-490.970654627541</c:v>
                </c:pt>
                <c:pt idx="565">
                  <c:v>-612.866817155758</c:v>
                </c:pt>
                <c:pt idx="566">
                  <c:v>-788.939051918736</c:v>
                </c:pt>
                <c:pt idx="567">
                  <c:v>-585.778781038378</c:v>
                </c:pt>
                <c:pt idx="568">
                  <c:v>-475.169300225734</c:v>
                </c:pt>
                <c:pt idx="569">
                  <c:v>-569.977426636571</c:v>
                </c:pt>
                <c:pt idx="570">
                  <c:v>-500.000000000004</c:v>
                </c:pt>
                <c:pt idx="571">
                  <c:v>360.045146726861</c:v>
                </c:pt>
                <c:pt idx="572">
                  <c:v>#N/A</c:v>
                </c:pt>
                <c:pt idx="573">
                  <c:v>#N/A</c:v>
                </c:pt>
                <c:pt idx="574">
                  <c:v>#N/A</c:v>
                </c:pt>
                <c:pt idx="575">
                  <c:v>#N/A</c:v>
                </c:pt>
                <c:pt idx="576">
                  <c:v>#N/A</c:v>
                </c:pt>
                <c:pt idx="577">
                  <c:v>443.566591422121</c:v>
                </c:pt>
                <c:pt idx="578">
                  <c:v>718.735891647855</c:v>
                </c:pt>
                <c:pt idx="579">
                  <c:v>757.110609480809</c:v>
                </c:pt>
                <c:pt idx="580">
                  <c:v>994.1309255079</c:v>
                </c:pt>
                <c:pt idx="581">
                  <c:v>720.99322799097</c:v>
                </c:pt>
                <c:pt idx="582">
                  <c:v>1511.06094808126</c:v>
                </c:pt>
                <c:pt idx="583">
                  <c:v>591.422121896161</c:v>
                </c:pt>
                <c:pt idx="584">
                  <c:v>1227.99097065462</c:v>
                </c:pt>
                <c:pt idx="585">
                  <c:v>895.033860045143</c:v>
                </c:pt>
                <c:pt idx="586">
                  <c:v>#N/A</c:v>
                </c:pt>
                <c:pt idx="587">
                  <c:v>1944.69525959368</c:v>
                </c:pt>
                <c:pt idx="588">
                  <c:v>1116.25282167043</c:v>
                </c:pt>
                <c:pt idx="589">
                  <c:v>795.711060948081</c:v>
                </c:pt>
                <c:pt idx="590">
                  <c:v>206.546275395031</c:v>
                </c:pt>
                <c:pt idx="591">
                  <c:v>186.230248306994</c:v>
                </c:pt>
                <c:pt idx="592">
                  <c:v>174.943566591421</c:v>
                </c:pt>
                <c:pt idx="593">
                  <c:v>168.171557562076</c:v>
                </c:pt>
                <c:pt idx="594">
                  <c:v>-201.467268623026</c:v>
                </c:pt>
                <c:pt idx="595">
                  <c:v>-318.848758465014</c:v>
                </c:pt>
                <c:pt idx="596">
                  <c:v>791.760722347626</c:v>
                </c:pt>
                <c:pt idx="597">
                  <c:v>#N/A</c:v>
                </c:pt>
                <c:pt idx="598">
                  <c:v>1533.29571106095</c:v>
                </c:pt>
                <c:pt idx="599">
                  <c:v>1068.28442437923</c:v>
                </c:pt>
                <c:pt idx="600">
                  <c:v>1248.87133182844</c:v>
                </c:pt>
                <c:pt idx="601">
                  <c:v>1476.86230248307</c:v>
                </c:pt>
                <c:pt idx="602">
                  <c:v>#N/A</c:v>
                </c:pt>
                <c:pt idx="603">
                  <c:v>667.042889390519</c:v>
                </c:pt>
                <c:pt idx="604">
                  <c:v>#N/A</c:v>
                </c:pt>
                <c:pt idx="605">
                  <c:v>1304.17607223476</c:v>
                </c:pt>
                <c:pt idx="606">
                  <c:v>1363.99548532731</c:v>
                </c:pt>
                <c:pt idx="607">
                  <c:v>1323.36343115124</c:v>
                </c:pt>
                <c:pt idx="608">
                  <c:v>#N/A</c:v>
                </c:pt>
                <c:pt idx="609">
                  <c:v>1275.39503386004</c:v>
                </c:pt>
                <c:pt idx="610">
                  <c:v>1162.52821670429</c:v>
                </c:pt>
                <c:pt idx="611">
                  <c:v>#N/A</c:v>
                </c:pt>
                <c:pt idx="612">
                  <c:v>1214.44695259594</c:v>
                </c:pt>
                <c:pt idx="613">
                  <c:v>#N/A</c:v>
                </c:pt>
                <c:pt idx="614">
                  <c:v>1677.20090293454</c:v>
                </c:pt>
                <c:pt idx="615">
                  <c:v>1527.08803611738</c:v>
                </c:pt>
                <c:pt idx="616">
                  <c:v>1954.28893905192</c:v>
                </c:pt>
                <c:pt idx="617">
                  <c:v>#N/A</c:v>
                </c:pt>
                <c:pt idx="618">
                  <c:v>2156.32054176072</c:v>
                </c:pt>
                <c:pt idx="619">
                  <c:v>1990.40632054176</c:v>
                </c:pt>
                <c:pt idx="620">
                  <c:v>1602.14446952596</c:v>
                </c:pt>
                <c:pt idx="621">
                  <c:v>1353.8374717833</c:v>
                </c:pt>
                <c:pt idx="622">
                  <c:v>1483.06997742664</c:v>
                </c:pt>
                <c:pt idx="623">
                  <c:v>1142.21218961625</c:v>
                </c:pt>
                <c:pt idx="624">
                  <c:v>#N/A</c:v>
                </c:pt>
                <c:pt idx="625">
                  <c:v>348.194130925505</c:v>
                </c:pt>
                <c:pt idx="626">
                  <c:v>-558.126410835215</c:v>
                </c:pt>
                <c:pt idx="627">
                  <c:v>-517.494356659143</c:v>
                </c:pt>
                <c:pt idx="628">
                  <c:v>-332.392776523702</c:v>
                </c:pt>
                <c:pt idx="629">
                  <c:v>-149.54853273138</c:v>
                </c:pt>
                <c:pt idx="630">
                  <c:v>-571.670428893907</c:v>
                </c:pt>
                <c:pt idx="631">
                  <c:v>-462.189616252825</c:v>
                </c:pt>
                <c:pt idx="632">
                  <c:v>-207.110609480813</c:v>
                </c:pt>
                <c:pt idx="633">
                  <c:v>-116.817155756209</c:v>
                </c:pt>
                <c:pt idx="634">
                  <c:v>-272.573363431155</c:v>
                </c:pt>
                <c:pt idx="635">
                  <c:v>128.668171557561</c:v>
                </c:pt>
                <c:pt idx="636">
                  <c:v>60.948081264105</c:v>
                </c:pt>
                <c:pt idx="637">
                  <c:v>135.440180586906</c:v>
                </c:pt>
                <c:pt idx="638">
                  <c:v>#N/A</c:v>
                </c:pt>
                <c:pt idx="639">
                  <c:v>33.8600451467246</c:v>
                </c:pt>
                <c:pt idx="640">
                  <c:v>146.726862302483</c:v>
                </c:pt>
                <c:pt idx="641">
                  <c:v>522.009029345372</c:v>
                </c:pt>
                <c:pt idx="642">
                  <c:v>506.207674943566</c:v>
                </c:pt>
                <c:pt idx="643">
                  <c:v>395.598194130926</c:v>
                </c:pt>
                <c:pt idx="644">
                  <c:v>-347.065462753952</c:v>
                </c:pt>
                <c:pt idx="645">
                  <c:v>-313.205417607223</c:v>
                </c:pt>
                <c:pt idx="646">
                  <c:v>-672.68623024831</c:v>
                </c:pt>
                <c:pt idx="647">
                  <c:v>-282.167042889392</c:v>
                </c:pt>
                <c:pt idx="648">
                  <c:v>302.483069977425</c:v>
                </c:pt>
                <c:pt idx="649">
                  <c:v>-399.54853273138</c:v>
                </c:pt>
                <c:pt idx="650">
                  <c:v>338.600451467268</c:v>
                </c:pt>
                <c:pt idx="651">
                  <c:v>288.939051918733</c:v>
                </c:pt>
                <c:pt idx="652">
                  <c:v>198.645598194129</c:v>
                </c:pt>
                <c:pt idx="653">
                  <c:v>455.981941309252</c:v>
                </c:pt>
                <c:pt idx="654">
                  <c:v>787.810383747175</c:v>
                </c:pt>
                <c:pt idx="655">
                  <c:v>#N/A</c:v>
                </c:pt>
                <c:pt idx="656">
                  <c:v>#N/A</c:v>
                </c:pt>
                <c:pt idx="657">
                  <c:v>#N/A</c:v>
                </c:pt>
                <c:pt idx="658">
                  <c:v>#N/A</c:v>
                </c:pt>
                <c:pt idx="659">
                  <c:v>#N/A</c:v>
                </c:pt>
                <c:pt idx="660">
                  <c:v>#N/A</c:v>
                </c:pt>
                <c:pt idx="661">
                  <c:v>1756.20767494357</c:v>
                </c:pt>
                <c:pt idx="662">
                  <c:v>1523.70203160271</c:v>
                </c:pt>
                <c:pt idx="663">
                  <c:v>1250.56433408578</c:v>
                </c:pt>
                <c:pt idx="664">
                  <c:v>1013.54401805869</c:v>
                </c:pt>
                <c:pt idx="665">
                  <c:v>1006.77200902934</c:v>
                </c:pt>
                <c:pt idx="666">
                  <c:v>1083.52144469526</c:v>
                </c:pt>
                <c:pt idx="667">
                  <c:v>647.85553047404</c:v>
                </c:pt>
                <c:pt idx="668">
                  <c:v>688.487584650113</c:v>
                </c:pt>
                <c:pt idx="669">
                  <c:v>776.523702031602</c:v>
                </c:pt>
                <c:pt idx="670">
                  <c:v>821.670428893904</c:v>
                </c:pt>
                <c:pt idx="671">
                  <c:v>1004.51467268623</c:v>
                </c:pt>
                <c:pt idx="672">
                  <c:v>1135.44018058691</c:v>
                </c:pt>
                <c:pt idx="673">
                  <c:v>1040.63205417607</c:v>
                </c:pt>
                <c:pt idx="674">
                  <c:v>1200.90293453724</c:v>
                </c:pt>
                <c:pt idx="675">
                  <c:v>1277.65237020316</c:v>
                </c:pt>
                <c:pt idx="676">
                  <c:v>1738.14898419864</c:v>
                </c:pt>
                <c:pt idx="677">
                  <c:v>1643.34085778781</c:v>
                </c:pt>
                <c:pt idx="678">
                  <c:v>1595.93679458239</c:v>
                </c:pt>
                <c:pt idx="679">
                  <c:v>1436.230248307</c:v>
                </c:pt>
                <c:pt idx="680">
                  <c:v>1738.71331828442</c:v>
                </c:pt>
                <c:pt idx="681">
                  <c:v>1727.42663656885</c:v>
                </c:pt>
                <c:pt idx="682">
                  <c:v>939.61625282167</c:v>
                </c:pt>
                <c:pt idx="683">
                  <c:v>1158.57787810384</c:v>
                </c:pt>
                <c:pt idx="684">
                  <c:v>1278.21670428894</c:v>
                </c:pt>
                <c:pt idx="685">
                  <c:v>1050.22573363431</c:v>
                </c:pt>
                <c:pt idx="686">
                  <c:v>1815.46275395034</c:v>
                </c:pt>
                <c:pt idx="687">
                  <c:v>1375.28216704289</c:v>
                </c:pt>
                <c:pt idx="688">
                  <c:v>964.446952595936</c:v>
                </c:pt>
                <c:pt idx="689">
                  <c:v>1768.05869074492</c:v>
                </c:pt>
                <c:pt idx="690">
                  <c:v>1515.23702031602</c:v>
                </c:pt>
                <c:pt idx="691">
                  <c:v>641.647855530471</c:v>
                </c:pt>
                <c:pt idx="692">
                  <c:v>641.647855530471</c:v>
                </c:pt>
                <c:pt idx="693">
                  <c:v>930.586907449208</c:v>
                </c:pt>
                <c:pt idx="694">
                  <c:v>2470.09029345372</c:v>
                </c:pt>
                <c:pt idx="695">
                  <c:v>729.683972911964</c:v>
                </c:pt>
                <c:pt idx="696">
                  <c:v>1368.51015801354</c:v>
                </c:pt>
                <c:pt idx="697">
                  <c:v>1395.59819413093</c:v>
                </c:pt>
                <c:pt idx="698">
                  <c:v>1522.00902934537</c:v>
                </c:pt>
                <c:pt idx="699">
                  <c:v>1391.08352144469</c:v>
                </c:pt>
                <c:pt idx="700">
                  <c:v>1501.69300225734</c:v>
                </c:pt>
                <c:pt idx="701">
                  <c:v>1443.00225733634</c:v>
                </c:pt>
                <c:pt idx="702">
                  <c:v>1174.37923250564</c:v>
                </c:pt>
                <c:pt idx="703">
                  <c:v>1208.23927765237</c:v>
                </c:pt>
                <c:pt idx="704">
                  <c:v>1770.31602708804</c:v>
                </c:pt>
                <c:pt idx="705">
                  <c:v>1215.01128668171</c:v>
                </c:pt>
                <c:pt idx="706">
                  <c:v>#N/A</c:v>
                </c:pt>
                <c:pt idx="707">
                  <c:v>1645.59819413093</c:v>
                </c:pt>
                <c:pt idx="708">
                  <c:v>1590.85778781038</c:v>
                </c:pt>
                <c:pt idx="709">
                  <c:v>1186.79458239278</c:v>
                </c:pt>
                <c:pt idx="710">
                  <c:v>730.812641083521</c:v>
                </c:pt>
                <c:pt idx="711">
                  <c:v>1041.76072234763</c:v>
                </c:pt>
                <c:pt idx="712">
                  <c:v>1177.20090293454</c:v>
                </c:pt>
                <c:pt idx="713">
                  <c:v>1127.539503386</c:v>
                </c:pt>
                <c:pt idx="714">
                  <c:v>1174.94356659142</c:v>
                </c:pt>
                <c:pt idx="715">
                  <c:v>953.724604966137</c:v>
                </c:pt>
                <c:pt idx="716">
                  <c:v>400.677200902934</c:v>
                </c:pt>
                <c:pt idx="717">
                  <c:v>324.604966139952</c:v>
                </c:pt>
                <c:pt idx="718">
                  <c:v>1139.50338600452</c:v>
                </c:pt>
                <c:pt idx="719">
                  <c:v>572.234762979682</c:v>
                </c:pt>
                <c:pt idx="720">
                  <c:v>235.891647855529</c:v>
                </c:pt>
                <c:pt idx="721">
                  <c:v>-1.12866817155736</c:v>
                </c:pt>
                <c:pt idx="722">
                  <c:v>409.706546275393</c:v>
                </c:pt>
                <c:pt idx="723">
                  <c:v>445.259593679457</c:v>
                </c:pt>
                <c:pt idx="724">
                  <c:v>431.715575620765</c:v>
                </c:pt>
                <c:pt idx="725">
                  <c:v>#N/A</c:v>
                </c:pt>
                <c:pt idx="726">
                  <c:v>#N/A</c:v>
                </c:pt>
                <c:pt idx="727">
                  <c:v>1079.57110609481</c:v>
                </c:pt>
                <c:pt idx="728">
                  <c:v>284.988713318282</c:v>
                </c:pt>
                <c:pt idx="729">
                  <c:v>379.796839729119</c:v>
                </c:pt>
                <c:pt idx="730">
                  <c:v>379.796839729119</c:v>
                </c:pt>
                <c:pt idx="731">
                  <c:v>#N/A</c:v>
                </c:pt>
                <c:pt idx="732">
                  <c:v>108.916478555304</c:v>
                </c:pt>
                <c:pt idx="733">
                  <c:v>-154.627539503388</c:v>
                </c:pt>
                <c:pt idx="734">
                  <c:v>461.625282167042</c:v>
                </c:pt>
                <c:pt idx="735">
                  <c:v>335.214446952596</c:v>
                </c:pt>
                <c:pt idx="736">
                  <c:v>522.573363431151</c:v>
                </c:pt>
                <c:pt idx="737">
                  <c:v>#N/A</c:v>
                </c:pt>
                <c:pt idx="738">
                  <c:v>#N/A</c:v>
                </c:pt>
                <c:pt idx="739">
                  <c:v>601.580135440177</c:v>
                </c:pt>
                <c:pt idx="740">
                  <c:v>25.959367945823</c:v>
                </c:pt>
                <c:pt idx="741">
                  <c:v>-220.090293453726</c:v>
                </c:pt>
                <c:pt idx="742">
                  <c:v>-655.756207674945</c:v>
                </c:pt>
                <c:pt idx="743">
                  <c:v>375.846501128668</c:v>
                </c:pt>
                <c:pt idx="744">
                  <c:v>#N/A</c:v>
                </c:pt>
                <c:pt idx="745">
                  <c:v>#N/A</c:v>
                </c:pt>
                <c:pt idx="746">
                  <c:v>290.067720090294</c:v>
                </c:pt>
                <c:pt idx="747">
                  <c:v>319.413092550789</c:v>
                </c:pt>
                <c:pt idx="748">
                  <c:v>389.390519187356</c:v>
                </c:pt>
                <c:pt idx="749">
                  <c:v>344.243792325055</c:v>
                </c:pt>
                <c:pt idx="750">
                  <c:v>439.051918735891</c:v>
                </c:pt>
                <c:pt idx="751">
                  <c:v>#N/A</c:v>
                </c:pt>
                <c:pt idx="752">
                  <c:v>#N/A</c:v>
                </c:pt>
                <c:pt idx="753">
                  <c:v>44.0180586907445</c:v>
                </c:pt>
                <c:pt idx="754">
                  <c:v>-25.9593679458267</c:v>
                </c:pt>
                <c:pt idx="755">
                  <c:v>-253.950338600454</c:v>
                </c:pt>
                <c:pt idx="756">
                  <c:v>-50.7900677200923</c:v>
                </c:pt>
                <c:pt idx="757">
                  <c:v>-118.510158013545</c:v>
                </c:pt>
                <c:pt idx="758">
                  <c:v>#N/A</c:v>
                </c:pt>
                <c:pt idx="759">
                  <c:v>#N/A</c:v>
                </c:pt>
                <c:pt idx="760">
                  <c:v>-262.979683972913</c:v>
                </c:pt>
                <c:pt idx="761">
                  <c:v>-533.860045146728</c:v>
                </c:pt>
                <c:pt idx="762">
                  <c:v>-224.604966139956</c:v>
                </c:pt>
                <c:pt idx="763">
                  <c:v>-107.223476297972</c:v>
                </c:pt>
                <c:pt idx="764">
                  <c:v>215.575620767493</c:v>
                </c:pt>
                <c:pt idx="765">
                  <c:v>#N/A</c:v>
                </c:pt>
                <c:pt idx="766">
                  <c:v>#N/A</c:v>
                </c:pt>
                <c:pt idx="767">
                  <c:v>326.185101580133</c:v>
                </c:pt>
                <c:pt idx="768">
                  <c:v>-118.510158013545</c:v>
                </c:pt>
                <c:pt idx="769">
                  <c:v>-165.914221218962</c:v>
                </c:pt>
                <c:pt idx="770">
                  <c:v>-190.744920993231</c:v>
                </c:pt>
                <c:pt idx="771">
                  <c:v>-127.539503386008</c:v>
                </c:pt>
                <c:pt idx="772">
                  <c:v>#N/A</c:v>
                </c:pt>
                <c:pt idx="773">
                  <c:v>#N/A</c:v>
                </c:pt>
                <c:pt idx="774">
                  <c:v>-23.7020316027119</c:v>
                </c:pt>
                <c:pt idx="775">
                  <c:v>195.259593679457</c:v>
                </c:pt>
                <c:pt idx="776">
                  <c:v>197.516930022572</c:v>
                </c:pt>
                <c:pt idx="777">
                  <c:v>#N/A</c:v>
                </c:pt>
                <c:pt idx="778">
                  <c:v>#N/A</c:v>
                </c:pt>
                <c:pt idx="779">
                  <c:v>#N/A</c:v>
                </c:pt>
                <c:pt idx="780">
                  <c:v>1997.51693002257</c:v>
                </c:pt>
                <c:pt idx="781">
                  <c:v>425.507900677199</c:v>
                </c:pt>
                <c:pt idx="782">
                  <c:v>-53.0474040632071</c:v>
                </c:pt>
                <c:pt idx="783">
                  <c:v>-2947.51693002258</c:v>
                </c:pt>
                <c:pt idx="784">
                  <c:v>-687.923250564334</c:v>
                </c:pt>
                <c:pt idx="785">
                  <c:v>-1218.39729119639</c:v>
                </c:pt>
                <c:pt idx="786">
                  <c:v>#N/A</c:v>
                </c:pt>
                <c:pt idx="787">
                  <c:v>#N/A</c:v>
                </c:pt>
                <c:pt idx="788">
                  <c:v>-1234.1986455982</c:v>
                </c:pt>
                <c:pt idx="789">
                  <c:v>-1210.49661399549</c:v>
                </c:pt>
                <c:pt idx="790">
                  <c:v>-1129.23250564334</c:v>
                </c:pt>
                <c:pt idx="791">
                  <c:v>-1145.03386004515</c:v>
                </c:pt>
                <c:pt idx="792">
                  <c:v>-847.065462753952</c:v>
                </c:pt>
                <c:pt idx="793">
                  <c:v>#N/A</c:v>
                </c:pt>
                <c:pt idx="794">
                  <c:v>#N/A</c:v>
                </c:pt>
                <c:pt idx="795">
                  <c:v>-1431.71557562077</c:v>
                </c:pt>
                <c:pt idx="796">
                  <c:v>-1531.03837471783</c:v>
                </c:pt>
                <c:pt idx="797">
                  <c:v>-1503.95033860045</c:v>
                </c:pt>
                <c:pt idx="798">
                  <c:v>-1215.01128668172</c:v>
                </c:pt>
                <c:pt idx="799">
                  <c:v>-1122.460496614</c:v>
                </c:pt>
                <c:pt idx="800">
                  <c:v>#N/A</c:v>
                </c:pt>
                <c:pt idx="801">
                  <c:v>#N/A</c:v>
                </c:pt>
                <c:pt idx="802">
                  <c:v>-731.941309255082</c:v>
                </c:pt>
                <c:pt idx="803">
                  <c:v>-398.984198645601</c:v>
                </c:pt>
                <c:pt idx="804">
                  <c:v>-845.936794582394</c:v>
                </c:pt>
                <c:pt idx="805">
                  <c:v>-439.616252821674</c:v>
                </c:pt>
                <c:pt idx="806">
                  <c:v>-1103.27313769752</c:v>
                </c:pt>
                <c:pt idx="807">
                  <c:v>#N/A</c:v>
                </c:pt>
                <c:pt idx="808">
                  <c:v>#N/A</c:v>
                </c:pt>
                <c:pt idx="809">
                  <c:v>-1525.39503386005</c:v>
                </c:pt>
                <c:pt idx="810">
                  <c:v>-1913.65688487585</c:v>
                </c:pt>
                <c:pt idx="811">
                  <c:v>-1487.02031602709</c:v>
                </c:pt>
                <c:pt idx="812">
                  <c:v>-766.930022573364</c:v>
                </c:pt>
                <c:pt idx="813">
                  <c:v>-746.613995485328</c:v>
                </c:pt>
                <c:pt idx="814">
                  <c:v>#N/A</c:v>
                </c:pt>
                <c:pt idx="815">
                  <c:v>#N/A</c:v>
                </c:pt>
                <c:pt idx="816">
                  <c:v>-238.713318284426</c:v>
                </c:pt>
                <c:pt idx="817">
                  <c:v>-737.584650112869</c:v>
                </c:pt>
                <c:pt idx="818">
                  <c:v>-911.399548532732</c:v>
                </c:pt>
                <c:pt idx="819">
                  <c:v>-1518.6230248307</c:v>
                </c:pt>
                <c:pt idx="820">
                  <c:v>-1751.12866817156</c:v>
                </c:pt>
                <c:pt idx="821">
                  <c:v>#N/A</c:v>
                </c:pt>
                <c:pt idx="822">
                  <c:v>#N/A</c:v>
                </c:pt>
                <c:pt idx="823">
                  <c:v>-101.015801354402</c:v>
                </c:pt>
                <c:pt idx="824">
                  <c:v>-502.821670428897</c:v>
                </c:pt>
                <c:pt idx="825">
                  <c:v>54.7404063205395</c:v>
                </c:pt>
                <c:pt idx="826">
                  <c:v>-204.853273137698</c:v>
                </c:pt>
                <c:pt idx="827">
                  <c:v>-505.079006772012</c:v>
                </c:pt>
                <c:pt idx="828">
                  <c:v>#N/A</c:v>
                </c:pt>
                <c:pt idx="829">
                  <c:v>#N/A</c:v>
                </c:pt>
                <c:pt idx="830">
                  <c:v>-728.555304740406</c:v>
                </c:pt>
                <c:pt idx="831">
                  <c:v>-915.914221218962</c:v>
                </c:pt>
                <c:pt idx="832">
                  <c:v>-1053.61173814899</c:v>
                </c:pt>
                <c:pt idx="833">
                  <c:v>-870.76749435666</c:v>
                </c:pt>
                <c:pt idx="834">
                  <c:v>-859.480812641086</c:v>
                </c:pt>
                <c:pt idx="835">
                  <c:v>#N/A</c:v>
                </c:pt>
                <c:pt idx="836">
                  <c:v>#N/A</c:v>
                </c:pt>
                <c:pt idx="837">
                  <c:v>-1130.3611738149</c:v>
                </c:pt>
                <c:pt idx="838">
                  <c:v>-1189.0519187359</c:v>
                </c:pt>
                <c:pt idx="839">
                  <c:v>-1640.51918735892</c:v>
                </c:pt>
                <c:pt idx="840">
                  <c:v>-1048.53273137698</c:v>
                </c:pt>
                <c:pt idx="841">
                  <c:v>-910.835214446954</c:v>
                </c:pt>
                <c:pt idx="842">
                  <c:v>#N/A</c:v>
                </c:pt>
                <c:pt idx="843">
                  <c:v>#N/A</c:v>
                </c:pt>
                <c:pt idx="844">
                  <c:v>-1220.09029345373</c:v>
                </c:pt>
                <c:pt idx="845">
                  <c:v>-1470.6546275395</c:v>
                </c:pt>
                <c:pt idx="846">
                  <c:v>-457.110609480813</c:v>
                </c:pt>
                <c:pt idx="847">
                  <c:v>-849.887133182845</c:v>
                </c:pt>
                <c:pt idx="848">
                  <c:v>152.37020316027</c:v>
                </c:pt>
                <c:pt idx="849">
                  <c:v>#N/A</c:v>
                </c:pt>
                <c:pt idx="850">
                  <c:v>#N/A</c:v>
                </c:pt>
                <c:pt idx="851">
                  <c:v>5.64334085778682</c:v>
                </c:pt>
                <c:pt idx="852">
                  <c:v>190.744920993227</c:v>
                </c:pt>
                <c:pt idx="853">
                  <c:v>603.837471783296</c:v>
                </c:pt>
                <c:pt idx="854">
                  <c:v>648.984198645598</c:v>
                </c:pt>
                <c:pt idx="855">
                  <c:v>879.23250564334</c:v>
                </c:pt>
                <c:pt idx="856">
                  <c:v>#N/A</c:v>
                </c:pt>
                <c:pt idx="857">
                  <c:v>#N/A</c:v>
                </c:pt>
                <c:pt idx="858">
                  <c:v>242.663656884873</c:v>
                </c:pt>
                <c:pt idx="859">
                  <c:v>84.6501128668169</c:v>
                </c:pt>
                <c:pt idx="860">
                  <c:v>217.832957110608</c:v>
                </c:pt>
                <c:pt idx="861">
                  <c:v>829.571106094805</c:v>
                </c:pt>
                <c:pt idx="862">
                  <c:v>617.381489841984</c:v>
                </c:pt>
                <c:pt idx="863">
                  <c:v>#N/A</c:v>
                </c:pt>
                <c:pt idx="864">
                  <c:v>#N/A</c:v>
                </c:pt>
                <c:pt idx="865">
                  <c:v>863.431151241533</c:v>
                </c:pt>
                <c:pt idx="866">
                  <c:v>1448.08126410835</c:v>
                </c:pt>
                <c:pt idx="867">
                  <c:v>1490.97065462754</c:v>
                </c:pt>
                <c:pt idx="868">
                  <c:v>1818.28442437923</c:v>
                </c:pt>
                <c:pt idx="869">
                  <c:v>1551.91873589165</c:v>
                </c:pt>
                <c:pt idx="870">
                  <c:v>#N/A</c:v>
                </c:pt>
                <c:pt idx="871">
                  <c:v>1551.91873589165</c:v>
                </c:pt>
                <c:pt idx="872">
                  <c:v>1646.72686230248</c:v>
                </c:pt>
                <c:pt idx="873">
                  <c:v>1418.73589164786</c:v>
                </c:pt>
                <c:pt idx="874">
                  <c:v>1536.11738148984</c:v>
                </c:pt>
                <c:pt idx="875">
                  <c:v>#N/A</c:v>
                </c:pt>
                <c:pt idx="876">
                  <c:v>#N/A</c:v>
                </c:pt>
                <c:pt idx="877">
                  <c:v>#N/A</c:v>
                </c:pt>
                <c:pt idx="878">
                  <c:v>#N/A</c:v>
                </c:pt>
                <c:pt idx="879">
                  <c:v>#N/A</c:v>
                </c:pt>
                <c:pt idx="880">
                  <c:v>#N/A</c:v>
                </c:pt>
                <c:pt idx="881">
                  <c:v>#N/A</c:v>
                </c:pt>
                <c:pt idx="882">
                  <c:v>#N/A</c:v>
                </c:pt>
                <c:pt idx="883">
                  <c:v>843.115124153497</c:v>
                </c:pt>
                <c:pt idx="884">
                  <c:v>843.115124153497</c:v>
                </c:pt>
                <c:pt idx="885">
                  <c:v>#N/A</c:v>
                </c:pt>
                <c:pt idx="886">
                  <c:v>599.322799097063</c:v>
                </c:pt>
                <c:pt idx="887">
                  <c:v>626.410835214447</c:v>
                </c:pt>
                <c:pt idx="888">
                  <c:v>664.785553047401</c:v>
                </c:pt>
                <c:pt idx="889">
                  <c:v>326.185101580133</c:v>
                </c:pt>
                <c:pt idx="890">
                  <c:v>147.85553047404</c:v>
                </c:pt>
                <c:pt idx="891">
                  <c:v>#N/A</c:v>
                </c:pt>
                <c:pt idx="892">
                  <c:v>#N/A</c:v>
                </c:pt>
                <c:pt idx="893">
                  <c:v>-294.582392776527</c:v>
                </c:pt>
                <c:pt idx="894">
                  <c:v>12.415349887131</c:v>
                </c:pt>
                <c:pt idx="895">
                  <c:v>-601.580135440181</c:v>
                </c:pt>
                <c:pt idx="896">
                  <c:v>-161.399548532732</c:v>
                </c:pt>
                <c:pt idx="897">
                  <c:v>-100.451467268624</c:v>
                </c:pt>
                <c:pt idx="898">
                  <c:v>#N/A</c:v>
                </c:pt>
                <c:pt idx="899">
                  <c:v>#N/A</c:v>
                </c:pt>
                <c:pt idx="900">
                  <c:v>204.288939051916</c:v>
                </c:pt>
                <c:pt idx="901">
                  <c:v>-3.38600451467573</c:v>
                </c:pt>
                <c:pt idx="902">
                  <c:v>-452.595936794583</c:v>
                </c:pt>
                <c:pt idx="903">
                  <c:v>-393.90519187359</c:v>
                </c:pt>
                <c:pt idx="904">
                  <c:v>25.959367945823</c:v>
                </c:pt>
                <c:pt idx="905">
                  <c:v>#N/A</c:v>
                </c:pt>
                <c:pt idx="906">
                  <c:v>#N/A</c:v>
                </c:pt>
                <c:pt idx="907">
                  <c:v>551.918735891646</c:v>
                </c:pt>
                <c:pt idx="908">
                  <c:v>655.756207674942</c:v>
                </c:pt>
                <c:pt idx="909">
                  <c:v>612.866817155755</c:v>
                </c:pt>
                <c:pt idx="910">
                  <c:v>590.293453724604</c:v>
                </c:pt>
                <c:pt idx="911">
                  <c:v>481.941309255079</c:v>
                </c:pt>
                <c:pt idx="912">
                  <c:v>#N/A</c:v>
                </c:pt>
                <c:pt idx="913">
                  <c:v>#N/A</c:v>
                </c:pt>
                <c:pt idx="914">
                  <c:v>238.148984198644</c:v>
                </c:pt>
                <c:pt idx="915">
                  <c:v>272.009029345372</c:v>
                </c:pt>
                <c:pt idx="916">
                  <c:v>107.223476297968</c:v>
                </c:pt>
                <c:pt idx="917">
                  <c:v>-265.237020316028</c:v>
                </c:pt>
                <c:pt idx="918">
                  <c:v>159.142212189614</c:v>
                </c:pt>
                <c:pt idx="919">
                  <c:v>#N/A</c:v>
                </c:pt>
                <c:pt idx="920">
                  <c:v>#N/A</c:v>
                </c:pt>
                <c:pt idx="921">
                  <c:v>-360.045146726865</c:v>
                </c:pt>
                <c:pt idx="922">
                  <c:v>125.282167042889</c:v>
                </c:pt>
                <c:pt idx="923">
                  <c:v>396.162528216704</c:v>
                </c:pt>
                <c:pt idx="924">
                  <c:v>310.383747178326</c:v>
                </c:pt>
                <c:pt idx="925">
                  <c:v>213.318284424378</c:v>
                </c:pt>
                <c:pt idx="926">
                  <c:v>#N/A</c:v>
                </c:pt>
                <c:pt idx="927">
                  <c:v>#N/A</c:v>
                </c:pt>
                <c:pt idx="928">
                  <c:v>-380.361173814901</c:v>
                </c:pt>
                <c:pt idx="929">
                  <c:v>-197.516930022575</c:v>
                </c:pt>
                <c:pt idx="930">
                  <c:v>-750.564334085782</c:v>
                </c:pt>
                <c:pt idx="931">
                  <c:v>-242.663656884877</c:v>
                </c:pt>
                <c:pt idx="932">
                  <c:v>-1001.12866817156</c:v>
                </c:pt>
                <c:pt idx="933">
                  <c:v>#N/A</c:v>
                </c:pt>
                <c:pt idx="934">
                  <c:v>#N/A</c:v>
                </c:pt>
                <c:pt idx="935">
                  <c:v>-559.819413092551</c:v>
                </c:pt>
                <c:pt idx="936">
                  <c:v>279.909706546274</c:v>
                </c:pt>
                <c:pt idx="937">
                  <c:v>139.954853273135</c:v>
                </c:pt>
                <c:pt idx="938">
                  <c:v>458.23927765237</c:v>
                </c:pt>
                <c:pt idx="939">
                  <c:v>629.796839729119</c:v>
                </c:pt>
                <c:pt idx="940">
                  <c:v>#N/A</c:v>
                </c:pt>
                <c:pt idx="941">
                  <c:v>#N/A</c:v>
                </c:pt>
                <c:pt idx="942">
                  <c:v>108.352144469525</c:v>
                </c:pt>
                <c:pt idx="943">
                  <c:v>-115.124153498873</c:v>
                </c:pt>
                <c:pt idx="944">
                  <c:v>-167.042889390523</c:v>
                </c:pt>
                <c:pt idx="945">
                  <c:v>-548.532731376978</c:v>
                </c:pt>
                <c:pt idx="946">
                  <c:v>-2343.1151241535</c:v>
                </c:pt>
                <c:pt idx="947">
                  <c:v>#N/A</c:v>
                </c:pt>
                <c:pt idx="948">
                  <c:v>#N/A</c:v>
                </c:pt>
                <c:pt idx="949">
                  <c:v>-629.796839729122</c:v>
                </c:pt>
                <c:pt idx="950">
                  <c:v>-194.130925507903</c:v>
                </c:pt>
                <c:pt idx="951">
                  <c:v>25.959367945823</c:v>
                </c:pt>
                <c:pt idx="952">
                  <c:v>651.241534988712</c:v>
                </c:pt>
                <c:pt idx="953">
                  <c:v>366.817155756205</c:v>
                </c:pt>
                <c:pt idx="954">
                  <c:v>#N/A</c:v>
                </c:pt>
                <c:pt idx="955">
                  <c:v>#N/A</c:v>
                </c:pt>
                <c:pt idx="956">
                  <c:v>91.4221218961611</c:v>
                </c:pt>
                <c:pt idx="957">
                  <c:v>574.492099322797</c:v>
                </c:pt>
                <c:pt idx="958">
                  <c:v>2179.45823927765</c:v>
                </c:pt>
                <c:pt idx="959">
                  <c:v>1520.31602708803</c:v>
                </c:pt>
                <c:pt idx="960">
                  <c:v>1181.71557562076</c:v>
                </c:pt>
                <c:pt idx="961">
                  <c:v>#N/A</c:v>
                </c:pt>
                <c:pt idx="962">
                  <c:v>#N/A</c:v>
                </c:pt>
                <c:pt idx="963">
                  <c:v>764.108352144467</c:v>
                </c:pt>
                <c:pt idx="964">
                  <c:v>757.336343115123</c:v>
                </c:pt>
                <c:pt idx="965">
                  <c:v>1459.36794582393</c:v>
                </c:pt>
                <c:pt idx="966">
                  <c:v>1560.9480812641</c:v>
                </c:pt>
                <c:pt idx="967">
                  <c:v>#N/A</c:v>
                </c:pt>
                <c:pt idx="968">
                  <c:v>#N/A</c:v>
                </c:pt>
                <c:pt idx="969">
                  <c:v>#N/A</c:v>
                </c:pt>
                <c:pt idx="970">
                  <c:v>1620.76749435666</c:v>
                </c:pt>
                <c:pt idx="971">
                  <c:v>1076.74943566591</c:v>
                </c:pt>
                <c:pt idx="972">
                  <c:v>943.566591422121</c:v>
                </c:pt>
                <c:pt idx="973">
                  <c:v>365.688487584648</c:v>
                </c:pt>
                <c:pt idx="974">
                  <c:v>-42.8893905191908</c:v>
                </c:pt>
                <c:pt idx="975">
                  <c:v>#N/A</c:v>
                </c:pt>
                <c:pt idx="976">
                  <c:v>#N/A</c:v>
                </c:pt>
                <c:pt idx="977">
                  <c:v>638.826185101578</c:v>
                </c:pt>
                <c:pt idx="978">
                  <c:v>1322.79909706546</c:v>
                </c:pt>
                <c:pt idx="979">
                  <c:v>800.22573363431</c:v>
                </c:pt>
                <c:pt idx="980">
                  <c:v>694.1309255079</c:v>
                </c:pt>
                <c:pt idx="981">
                  <c:v>-321.670428893907</c:v>
                </c:pt>
                <c:pt idx="982">
                  <c:v>#N/A</c:v>
                </c:pt>
                <c:pt idx="983">
                  <c:v>#N/A</c:v>
                </c:pt>
                <c:pt idx="984">
                  <c:v>199.774266365686</c:v>
                </c:pt>
                <c:pt idx="985">
                  <c:v>1138.82618510158</c:v>
                </c:pt>
                <c:pt idx="986">
                  <c:v>1053.0474040632</c:v>
                </c:pt>
                <c:pt idx="987">
                  <c:v>886.004514672684</c:v>
                </c:pt>
                <c:pt idx="988">
                  <c:v>788.939051918733</c:v>
                </c:pt>
                <c:pt idx="989">
                  <c:v>#N/A</c:v>
                </c:pt>
                <c:pt idx="990">
                  <c:v>#N/A</c:v>
                </c:pt>
                <c:pt idx="991">
                  <c:v>606.09480812641</c:v>
                </c:pt>
                <c:pt idx="992">
                  <c:v>637.69751693002</c:v>
                </c:pt>
                <c:pt idx="993">
                  <c:v>1172.68623024831</c:v>
                </c:pt>
                <c:pt idx="994">
                  <c:v>1538.37471783295</c:v>
                </c:pt>
                <c:pt idx="995">
                  <c:v>1594.80812641083</c:v>
                </c:pt>
                <c:pt idx="996">
                  <c:v>#N/A</c:v>
                </c:pt>
                <c:pt idx="997">
                  <c:v>#N/A</c:v>
                </c:pt>
                <c:pt idx="998">
                  <c:v>1567.72009029345</c:v>
                </c:pt>
                <c:pt idx="999">
                  <c:v>2524.83069977427</c:v>
                </c:pt>
                <c:pt idx="1000">
                  <c:v>2935.66591422122</c:v>
                </c:pt>
                <c:pt idx="1001">
                  <c:v>3025.95936794582</c:v>
                </c:pt>
                <c:pt idx="1002">
                  <c:v>2687.35891647855</c:v>
                </c:pt>
                <c:pt idx="1003">
                  <c:v>#N/A</c:v>
                </c:pt>
                <c:pt idx="1004">
                  <c:v>2687.35891647855</c:v>
                </c:pt>
                <c:pt idx="1005">
                  <c:v>2337.47178329571</c:v>
                </c:pt>
                <c:pt idx="1006">
                  <c:v>2025.95936794582</c:v>
                </c:pt>
                <c:pt idx="1007">
                  <c:v>1958.23927765237</c:v>
                </c:pt>
                <c:pt idx="1008">
                  <c:v>#N/A</c:v>
                </c:pt>
                <c:pt idx="1009">
                  <c:v>#N/A</c:v>
                </c:pt>
                <c:pt idx="1010">
                  <c:v>#N/A</c:v>
                </c:pt>
                <c:pt idx="1011">
                  <c:v>#N/A</c:v>
                </c:pt>
                <c:pt idx="1012">
                  <c:v>#N/A</c:v>
                </c:pt>
                <c:pt idx="1013">
                  <c:v>#N/A</c:v>
                </c:pt>
                <c:pt idx="1014">
                  <c:v>#N/A</c:v>
                </c:pt>
                <c:pt idx="1015">
                  <c:v>1116.25282167043</c:v>
                </c:pt>
                <c:pt idx="1016">
                  <c:v>1326.18510158014</c:v>
                </c:pt>
                <c:pt idx="1017">
                  <c:v>1326.18510158014</c:v>
                </c:pt>
                <c:pt idx="1018">
                  <c:v>#N/A</c:v>
                </c:pt>
                <c:pt idx="1019">
                  <c:v>1360.04514672686</c:v>
                </c:pt>
                <c:pt idx="1020">
                  <c:v>3056.43340857788</c:v>
                </c:pt>
                <c:pt idx="1021">
                  <c:v>3553.0474040632</c:v>
                </c:pt>
                <c:pt idx="1022">
                  <c:v>2821.6704288939</c:v>
                </c:pt>
                <c:pt idx="1023">
                  <c:v>3871.33182844244</c:v>
                </c:pt>
                <c:pt idx="1024">
                  <c:v>#N/A</c:v>
                </c:pt>
                <c:pt idx="1025">
                  <c:v>#N/A</c:v>
                </c:pt>
                <c:pt idx="1026">
                  <c:v>4103.83747178329</c:v>
                </c:pt>
                <c:pt idx="1027">
                  <c:v>4652.37020316027</c:v>
                </c:pt>
                <c:pt idx="1028">
                  <c:v>4361.17381489842</c:v>
                </c:pt>
                <c:pt idx="1029">
                  <c:v>6009.02934537246</c:v>
                </c:pt>
                <c:pt idx="1030">
                  <c:v>8142.21218961625</c:v>
                </c:pt>
                <c:pt idx="1031">
                  <c:v>#N/A</c:v>
                </c:pt>
                <c:pt idx="1032">
                  <c:v>#N/A</c:v>
                </c:pt>
                <c:pt idx="1033">
                  <c:v>7702.0316027088</c:v>
                </c:pt>
                <c:pt idx="1034">
                  <c:v>8072.23476297968</c:v>
                </c:pt>
                <c:pt idx="1035">
                  <c:v>8422.12189616253</c:v>
                </c:pt>
                <c:pt idx="1036">
                  <c:v>7791.19638826185</c:v>
                </c:pt>
                <c:pt idx="1037">
                  <c:v>7764.10835214447</c:v>
                </c:pt>
                <c:pt idx="1038">
                  <c:v>#N/A</c:v>
                </c:pt>
                <c:pt idx="1039">
                  <c:v>#N/A</c:v>
                </c:pt>
                <c:pt idx="1040">
                  <c:v>8016.93002257336</c:v>
                </c:pt>
                <c:pt idx="1041">
                  <c:v>7813.769751693</c:v>
                </c:pt>
                <c:pt idx="1042">
                  <c:v>6465.01128668171</c:v>
                </c:pt>
                <c:pt idx="1043">
                  <c:v>6221.21896162528</c:v>
                </c:pt>
                <c:pt idx="1044">
                  <c:v>6496.61399548532</c:v>
                </c:pt>
                <c:pt idx="1045">
                  <c:v>#N/A</c:v>
                </c:pt>
                <c:pt idx="1046">
                  <c:v>#N/A</c:v>
                </c:pt>
                <c:pt idx="1047">
                  <c:v>5952.59593679458</c:v>
                </c:pt>
                <c:pt idx="1048">
                  <c:v>4995.48532731377</c:v>
                </c:pt>
                <c:pt idx="1049">
                  <c:v>5564.33408577878</c:v>
                </c:pt>
                <c:pt idx="1050">
                  <c:v>5525.95936794582</c:v>
                </c:pt>
                <c:pt idx="1051">
                  <c:v>5329.57110609481</c:v>
                </c:pt>
                <c:pt idx="1052">
                  <c:v>#N/A</c:v>
                </c:pt>
                <c:pt idx="1053">
                  <c:v>#N/A</c:v>
                </c:pt>
                <c:pt idx="1054">
                  <c:v>4853.27313769751</c:v>
                </c:pt>
                <c:pt idx="1055">
                  <c:v>3875.84650112867</c:v>
                </c:pt>
                <c:pt idx="1056">
                  <c:v>4690.74492099323</c:v>
                </c:pt>
                <c:pt idx="1057">
                  <c:v>4505.64334085779</c:v>
                </c:pt>
                <c:pt idx="1058">
                  <c:v>4209.93227990971</c:v>
                </c:pt>
                <c:pt idx="1059">
                  <c:v>#N/A</c:v>
                </c:pt>
                <c:pt idx="1060">
                  <c:v>#N/A</c:v>
                </c:pt>
                <c:pt idx="1061">
                  <c:v>#N/A</c:v>
                </c:pt>
                <c:pt idx="1062">
                  <c:v>3629.79683972912</c:v>
                </c:pt>
                <c:pt idx="1063">
                  <c:v>3177.20090293454</c:v>
                </c:pt>
                <c:pt idx="1064">
                  <c:v>3116.25282167043</c:v>
                </c:pt>
                <c:pt idx="1065">
                  <c:v>2775.39503386004</c:v>
                </c:pt>
                <c:pt idx="1066">
                  <c:v>#N/A</c:v>
                </c:pt>
                <c:pt idx="1067">
                  <c:v>#N/A</c:v>
                </c:pt>
                <c:pt idx="1068">
                  <c:v>3583.52144469526</c:v>
                </c:pt>
                <c:pt idx="1069">
                  <c:v>3237.58465011287</c:v>
                </c:pt>
                <c:pt idx="1070">
                  <c:v>3348.19413092551</c:v>
                </c:pt>
                <c:pt idx="1071">
                  <c:v>3093.1151241535</c:v>
                </c:pt>
                <c:pt idx="1072">
                  <c:v>2880.92550790068</c:v>
                </c:pt>
                <c:pt idx="1073">
                  <c:v>#N/A</c:v>
                </c:pt>
                <c:pt idx="1074">
                  <c:v>#N/A</c:v>
                </c:pt>
                <c:pt idx="1075">
                  <c:v>3386.56884875846</c:v>
                </c:pt>
                <c:pt idx="1076">
                  <c:v>3382.05417607223</c:v>
                </c:pt>
                <c:pt idx="1077">
                  <c:v>3707.11060948081</c:v>
                </c:pt>
                <c:pt idx="1078">
                  <c:v>3549.09706546275</c:v>
                </c:pt>
                <c:pt idx="1079">
                  <c:v>3686.79458239277</c:v>
                </c:pt>
                <c:pt idx="1080">
                  <c:v>#N/A</c:v>
                </c:pt>
                <c:pt idx="1081">
                  <c:v>3686.79458239277</c:v>
                </c:pt>
                <c:pt idx="1082">
                  <c:v>2734.76297968397</c:v>
                </c:pt>
                <c:pt idx="1083">
                  <c:v>2238.14898419864</c:v>
                </c:pt>
                <c:pt idx="1084">
                  <c:v>1471.78329571106</c:v>
                </c:pt>
                <c:pt idx="1085">
                  <c:v>1422.68623024831</c:v>
                </c:pt>
                <c:pt idx="1086">
                  <c:v>1569.41309255079</c:v>
                </c:pt>
                <c:pt idx="1087">
                  <c:v>1825.05643340858</c:v>
                </c:pt>
                <c:pt idx="1088">
                  <c:v>1572.23476297968</c:v>
                </c:pt>
                <c:pt idx="1089">
                  <c:v>1572.23476297968</c:v>
                </c:pt>
                <c:pt idx="1090">
                  <c:v>#N/A</c:v>
                </c:pt>
                <c:pt idx="1091">
                  <c:v>2050.79006772009</c:v>
                </c:pt>
                <c:pt idx="1092">
                  <c:v>3161.39954853273</c:v>
                </c:pt>
                <c:pt idx="1093">
                  <c:v>2879.23250564334</c:v>
                </c:pt>
                <c:pt idx="1094">
                  <c:v>3170.42889390519</c:v>
                </c:pt>
                <c:pt idx="1095">
                  <c:v>3588.03611738149</c:v>
                </c:pt>
                <c:pt idx="1096">
                  <c:v>#N/A</c:v>
                </c:pt>
                <c:pt idx="1097">
                  <c:v>#N/A</c:v>
                </c:pt>
                <c:pt idx="1098">
                  <c:v>3206.54627539503</c:v>
                </c:pt>
                <c:pt idx="1099">
                  <c:v>2461.62528216704</c:v>
                </c:pt>
                <c:pt idx="1100">
                  <c:v>2653.49887133183</c:v>
                </c:pt>
                <c:pt idx="1101">
                  <c:v>3784.4243792325</c:v>
                </c:pt>
                <c:pt idx="1102">
                  <c:v>4348.75846501128</c:v>
                </c:pt>
                <c:pt idx="1103">
                  <c:v>#N/A</c:v>
                </c:pt>
                <c:pt idx="1104">
                  <c:v>#N/A</c:v>
                </c:pt>
                <c:pt idx="1105">
                  <c:v>4220.6546275395</c:v>
                </c:pt>
                <c:pt idx="1106">
                  <c:v>3994.92099322799</c:v>
                </c:pt>
                <c:pt idx="1107">
                  <c:v>3906.8848758465</c:v>
                </c:pt>
                <c:pt idx="1108">
                  <c:v>3841.42212189616</c:v>
                </c:pt>
                <c:pt idx="1109">
                  <c:v>2556.99774266365</c:v>
                </c:pt>
                <c:pt idx="1110">
                  <c:v>#N/A</c:v>
                </c:pt>
                <c:pt idx="1111">
                  <c:v>#N/A</c:v>
                </c:pt>
                <c:pt idx="1112">
                  <c:v>2556.99774266365</c:v>
                </c:pt>
                <c:pt idx="1113">
                  <c:v>2310.9480812641</c:v>
                </c:pt>
                <c:pt idx="1114">
                  <c:v>2349.32279909706</c:v>
                </c:pt>
                <c:pt idx="1115">
                  <c:v>2159.70654627539</c:v>
                </c:pt>
                <c:pt idx="1116">
                  <c:v>3307.56207674943</c:v>
                </c:pt>
                <c:pt idx="1117">
                  <c:v>#N/A</c:v>
                </c:pt>
                <c:pt idx="1118">
                  <c:v>#N/A</c:v>
                </c:pt>
                <c:pt idx="1119">
                  <c:v>3219.52595936794</c:v>
                </c:pt>
                <c:pt idx="1120">
                  <c:v>3289.50338600451</c:v>
                </c:pt>
                <c:pt idx="1121">
                  <c:v>2894.46952595936</c:v>
                </c:pt>
                <c:pt idx="1122">
                  <c:v>2980.24830699774</c:v>
                </c:pt>
                <c:pt idx="1123">
                  <c:v>2370.76749435666</c:v>
                </c:pt>
                <c:pt idx="1124">
                  <c:v>#N/A</c:v>
                </c:pt>
                <c:pt idx="1125">
                  <c:v>#N/A</c:v>
                </c:pt>
                <c:pt idx="1126">
                  <c:v>#N/A</c:v>
                </c:pt>
                <c:pt idx="1127">
                  <c:v>2479.11963882618</c:v>
                </c:pt>
                <c:pt idx="1128">
                  <c:v>3562.64108352144</c:v>
                </c:pt>
                <c:pt idx="1129">
                  <c:v>4070.54176072235</c:v>
                </c:pt>
                <c:pt idx="1130">
                  <c:v>4270.31602708803</c:v>
                </c:pt>
                <c:pt idx="1131">
                  <c:v>#N/A</c:v>
                </c:pt>
                <c:pt idx="1132">
                  <c:v>#N/A</c:v>
                </c:pt>
                <c:pt idx="1133">
                  <c:v>4252.25733634311</c:v>
                </c:pt>
                <c:pt idx="1134">
                  <c:v>3873.02483069977</c:v>
                </c:pt>
                <c:pt idx="1135">
                  <c:v>3193.56659142212</c:v>
                </c:pt>
                <c:pt idx="1136">
                  <c:v>2886.56884875846</c:v>
                </c:pt>
                <c:pt idx="1137">
                  <c:v>2044.58239277652</c:v>
                </c:pt>
                <c:pt idx="1138">
                  <c:v>#N/A</c:v>
                </c:pt>
                <c:pt idx="1139">
                  <c:v>#N/A</c:v>
                </c:pt>
                <c:pt idx="1140">
                  <c:v>2470.6546275395</c:v>
                </c:pt>
                <c:pt idx="1141">
                  <c:v>2795.71106094808</c:v>
                </c:pt>
                <c:pt idx="1142">
                  <c:v>3572.79909706546</c:v>
                </c:pt>
                <c:pt idx="1143">
                  <c:v>3572.79909706546</c:v>
                </c:pt>
                <c:pt idx="1144">
                  <c:v>3798.53273137697</c:v>
                </c:pt>
                <c:pt idx="1145">
                  <c:v>#N/A</c:v>
                </c:pt>
                <c:pt idx="1146">
                  <c:v>#N/A</c:v>
                </c:pt>
                <c:pt idx="1147">
                  <c:v>3351.58013544018</c:v>
                </c:pt>
                <c:pt idx="1148">
                  <c:v>3247.74266365688</c:v>
                </c:pt>
                <c:pt idx="1149">
                  <c:v>4012.97968397291</c:v>
                </c:pt>
                <c:pt idx="1150">
                  <c:v>3577.31376975169</c:v>
                </c:pt>
                <c:pt idx="1151">
                  <c:v>3053.61173814898</c:v>
                </c:pt>
                <c:pt idx="1152">
                  <c:v>#N/A</c:v>
                </c:pt>
                <c:pt idx="1153">
                  <c:v>#N/A</c:v>
                </c:pt>
                <c:pt idx="1154">
                  <c:v>2710.49661399548</c:v>
                </c:pt>
                <c:pt idx="1155">
                  <c:v>2597.62979683973</c:v>
                </c:pt>
                <c:pt idx="1156">
                  <c:v>2900.11286681716</c:v>
                </c:pt>
                <c:pt idx="1157">
                  <c:v>3003.95033860045</c:v>
                </c:pt>
                <c:pt idx="1158">
                  <c:v>2164.22121896163</c:v>
                </c:pt>
                <c:pt idx="1159">
                  <c:v>#N/A</c:v>
                </c:pt>
                <c:pt idx="1160">
                  <c:v>#N/A</c:v>
                </c:pt>
                <c:pt idx="1161">
                  <c:v>4098.75846501128</c:v>
                </c:pt>
                <c:pt idx="1162">
                  <c:v>5085.2144469526</c:v>
                </c:pt>
                <c:pt idx="1163">
                  <c:v>5137.13318284424</c:v>
                </c:pt>
                <c:pt idx="1164">
                  <c:v>5033.29571106095</c:v>
                </c:pt>
                <c:pt idx="1165">
                  <c:v>4301.91873589165</c:v>
                </c:pt>
                <c:pt idx="1166">
                  <c:v>#N/A</c:v>
                </c:pt>
                <c:pt idx="1167">
                  <c:v>#N/A</c:v>
                </c:pt>
                <c:pt idx="1168">
                  <c:v>3804.17607223476</c:v>
                </c:pt>
                <c:pt idx="1169">
                  <c:v>3517.49435665914</c:v>
                </c:pt>
                <c:pt idx="1170">
                  <c:v>4187.35891647855</c:v>
                </c:pt>
                <c:pt idx="1171">
                  <c:v>3918.73589164786</c:v>
                </c:pt>
                <c:pt idx="1172">
                  <c:v>3986.4559819413</c:v>
                </c:pt>
                <c:pt idx="1173">
                  <c:v>#N/A</c:v>
                </c:pt>
                <c:pt idx="1174">
                  <c:v>#N/A</c:v>
                </c:pt>
                <c:pt idx="1175">
                  <c:v>4469.52595936794</c:v>
                </c:pt>
                <c:pt idx="1176">
                  <c:v>4632.05417607223</c:v>
                </c:pt>
                <c:pt idx="1177">
                  <c:v>4598.75846501128</c:v>
                </c:pt>
                <c:pt idx="1178">
                  <c:v>4768.05869074492</c:v>
                </c:pt>
                <c:pt idx="1179">
                  <c:v>4237.58465011286</c:v>
                </c:pt>
                <c:pt idx="1180">
                  <c:v>#N/A</c:v>
                </c:pt>
                <c:pt idx="1181">
                  <c:v>#N/A</c:v>
                </c:pt>
                <c:pt idx="1182">
                  <c:v>5176.63656884876</c:v>
                </c:pt>
                <c:pt idx="1183">
                  <c:v>5585.2144469526</c:v>
                </c:pt>
                <c:pt idx="1184">
                  <c:v>5217.26862302483</c:v>
                </c:pt>
                <c:pt idx="1185">
                  <c:v>4045.71106094808</c:v>
                </c:pt>
                <c:pt idx="1186">
                  <c:v>3745.48532731377</c:v>
                </c:pt>
                <c:pt idx="1187">
                  <c:v>#N/A</c:v>
                </c:pt>
                <c:pt idx="1188">
                  <c:v>#N/A</c:v>
                </c:pt>
                <c:pt idx="1189">
                  <c:v>3648.41986455982</c:v>
                </c:pt>
                <c:pt idx="1190">
                  <c:v>3743.22799097066</c:v>
                </c:pt>
                <c:pt idx="1191">
                  <c:v>4239.84198645598</c:v>
                </c:pt>
                <c:pt idx="1192">
                  <c:v>5045.71106094808</c:v>
                </c:pt>
                <c:pt idx="1193">
                  <c:v>5273.70203160271</c:v>
                </c:pt>
                <c:pt idx="1194">
                  <c:v>#N/A</c:v>
                </c:pt>
                <c:pt idx="1195">
                  <c:v>#N/A</c:v>
                </c:pt>
                <c:pt idx="1196">
                  <c:v>5047.9683972912</c:v>
                </c:pt>
                <c:pt idx="1197">
                  <c:v>4799.66139954853</c:v>
                </c:pt>
                <c:pt idx="1198">
                  <c:v>4244.92099322799</c:v>
                </c:pt>
                <c:pt idx="1199">
                  <c:v>4071.10609480812</c:v>
                </c:pt>
                <c:pt idx="1200">
                  <c:v>4874.71783295711</c:v>
                </c:pt>
                <c:pt idx="1201">
                  <c:v>#N/A</c:v>
                </c:pt>
                <c:pt idx="1202">
                  <c:v>#N/A</c:v>
                </c:pt>
                <c:pt idx="1203">
                  <c:v>3976.29796839729</c:v>
                </c:pt>
                <c:pt idx="1204">
                  <c:v>2865.68848758464</c:v>
                </c:pt>
                <c:pt idx="1205">
                  <c:v>3134.31151241535</c:v>
                </c:pt>
                <c:pt idx="1206">
                  <c:v>3326.18510158014</c:v>
                </c:pt>
                <c:pt idx="1207">
                  <c:v>3739.2776523702</c:v>
                </c:pt>
                <c:pt idx="1208">
                  <c:v>#N/A</c:v>
                </c:pt>
                <c:pt idx="1209">
                  <c:v>#N/A</c:v>
                </c:pt>
                <c:pt idx="1210">
                  <c:v>3511.28668171557</c:v>
                </c:pt>
                <c:pt idx="1211">
                  <c:v>3635.44018058691</c:v>
                </c:pt>
                <c:pt idx="1212">
                  <c:v>3384.87584650113</c:v>
                </c:pt>
                <c:pt idx="1213">
                  <c:v>3097.06546275395</c:v>
                </c:pt>
                <c:pt idx="1214">
                  <c:v>2147.85553047404</c:v>
                </c:pt>
                <c:pt idx="1215">
                  <c:v>#N/A</c:v>
                </c:pt>
                <c:pt idx="1216">
                  <c:v>#N/A</c:v>
                </c:pt>
                <c:pt idx="1217">
                  <c:v>2355.53047404063</c:v>
                </c:pt>
                <c:pt idx="1218">
                  <c:v>3590.2934537246</c:v>
                </c:pt>
                <c:pt idx="1219">
                  <c:v>3560.9480812641</c:v>
                </c:pt>
                <c:pt idx="1220">
                  <c:v>3387.13318284424</c:v>
                </c:pt>
                <c:pt idx="1221">
                  <c:v>4012.41534988713</c:v>
                </c:pt>
                <c:pt idx="1222">
                  <c:v>4012.41534988713</c:v>
                </c:pt>
                <c:pt idx="1223">
                  <c:v>#N/A</c:v>
                </c:pt>
                <c:pt idx="1224">
                  <c:v>#N/A</c:v>
                </c:pt>
                <c:pt idx="1225">
                  <c:v>#N/A</c:v>
                </c:pt>
                <c:pt idx="1226">
                  <c:v>3825.05643340858</c:v>
                </c:pt>
                <c:pt idx="1227">
                  <c:v>2928.32957110609</c:v>
                </c:pt>
                <c:pt idx="1228">
                  <c:v>3007.33634311512</c:v>
                </c:pt>
                <c:pt idx="1229">
                  <c:v>#N/A</c:v>
                </c:pt>
                <c:pt idx="1230">
                  <c:v>3007.33634311512</c:v>
                </c:pt>
                <c:pt idx="1231">
                  <c:v>2946.38826185101</c:v>
                </c:pt>
                <c:pt idx="1232">
                  <c:v>3727.99097065462</c:v>
                </c:pt>
                <c:pt idx="1233">
                  <c:v>3569.97742663656</c:v>
                </c:pt>
                <c:pt idx="1234">
                  <c:v>3924.37923250564</c:v>
                </c:pt>
                <c:pt idx="1235">
                  <c:v>#N/A</c:v>
                </c:pt>
                <c:pt idx="1236">
                  <c:v>#N/A</c:v>
                </c:pt>
                <c:pt idx="1237">
                  <c:v>#N/A</c:v>
                </c:pt>
                <c:pt idx="1238">
                  <c:v>#N/A</c:v>
                </c:pt>
                <c:pt idx="1239">
                  <c:v>#N/A</c:v>
                </c:pt>
                <c:pt idx="1240">
                  <c:v>#N/A</c:v>
                </c:pt>
                <c:pt idx="1241">
                  <c:v>#N/A</c:v>
                </c:pt>
                <c:pt idx="1242">
                  <c:v>3102.70880361173</c:v>
                </c:pt>
                <c:pt idx="1243">
                  <c:v>3102.70880361173</c:v>
                </c:pt>
                <c:pt idx="1244">
                  <c:v>#N/A</c:v>
                </c:pt>
                <c:pt idx="1245">
                  <c:v>2639.95485327314</c:v>
                </c:pt>
                <c:pt idx="1246">
                  <c:v>2922.12189616253</c:v>
                </c:pt>
                <c:pt idx="1247">
                  <c:v>3030.47404063205</c:v>
                </c:pt>
                <c:pt idx="1248">
                  <c:v>3107.22347629796</c:v>
                </c:pt>
                <c:pt idx="1249">
                  <c:v>2768.6230248307</c:v>
                </c:pt>
                <c:pt idx="1250">
                  <c:v>#N/A</c:v>
                </c:pt>
                <c:pt idx="1251">
                  <c:v>#N/A</c:v>
                </c:pt>
                <c:pt idx="1252">
                  <c:v>1788.93905191874</c:v>
                </c:pt>
                <c:pt idx="1253">
                  <c:v>727.426636568845</c:v>
                </c:pt>
                <c:pt idx="1254">
                  <c:v>1382.05417607223</c:v>
                </c:pt>
                <c:pt idx="1255">
                  <c:v>-1110.04514672686</c:v>
                </c:pt>
                <c:pt idx="1256">
                  <c:v>1196.38826185101</c:v>
                </c:pt>
                <c:pt idx="1257">
                  <c:v>#N/A</c:v>
                </c:pt>
                <c:pt idx="1258">
                  <c:v>#N/A</c:v>
                </c:pt>
                <c:pt idx="1259">
                  <c:v>1273.13769751693</c:v>
                </c:pt>
                <c:pt idx="1260">
                  <c:v>916.47855530474</c:v>
                </c:pt>
                <c:pt idx="1261">
                  <c:v>1049.66139954853</c:v>
                </c:pt>
                <c:pt idx="1262">
                  <c:v>2598.19413092551</c:v>
                </c:pt>
                <c:pt idx="1263">
                  <c:v>2275.39503386004</c:v>
                </c:pt>
                <c:pt idx="1264">
                  <c:v>#N/A</c:v>
                </c:pt>
                <c:pt idx="1265">
                  <c:v>#N/A</c:v>
                </c:pt>
                <c:pt idx="1266">
                  <c:v>2516.93002257336</c:v>
                </c:pt>
                <c:pt idx="1267">
                  <c:v>2381.48984198645</c:v>
                </c:pt>
                <c:pt idx="1268">
                  <c:v>2864.55981941309</c:v>
                </c:pt>
                <c:pt idx="1269">
                  <c:v>2918.73589164786</c:v>
                </c:pt>
                <c:pt idx="1270">
                  <c:v>3255.07900677201</c:v>
                </c:pt>
                <c:pt idx="1271">
                  <c:v>#N/A</c:v>
                </c:pt>
                <c:pt idx="1272">
                  <c:v>#N/A</c:v>
                </c:pt>
                <c:pt idx="1273">
                  <c:v>3223.47629796839</c:v>
                </c:pt>
                <c:pt idx="1274">
                  <c:v>2609.48081264108</c:v>
                </c:pt>
                <c:pt idx="1275">
                  <c:v>3058.69074492099</c:v>
                </c:pt>
                <c:pt idx="1276">
                  <c:v>2546.27539503386</c:v>
                </c:pt>
                <c:pt idx="1277">
                  <c:v>2128.66817155756</c:v>
                </c:pt>
                <c:pt idx="1278">
                  <c:v>#N/A</c:v>
                </c:pt>
                <c:pt idx="1279">
                  <c:v>#N/A</c:v>
                </c:pt>
                <c:pt idx="1280">
                  <c:v>2218.96162528217</c:v>
                </c:pt>
                <c:pt idx="1281">
                  <c:v>2735.89164785553</c:v>
                </c:pt>
                <c:pt idx="1282">
                  <c:v>3155.75620767494</c:v>
                </c:pt>
                <c:pt idx="1283">
                  <c:v>3383.74717832957</c:v>
                </c:pt>
                <c:pt idx="1284">
                  <c:v>2316.02708803611</c:v>
                </c:pt>
                <c:pt idx="1285">
                  <c:v>#N/A</c:v>
                </c:pt>
                <c:pt idx="1286">
                  <c:v>#N/A</c:v>
                </c:pt>
                <c:pt idx="1287">
                  <c:v>1855.53047404063</c:v>
                </c:pt>
                <c:pt idx="1288">
                  <c:v>923.250564334085</c:v>
                </c:pt>
                <c:pt idx="1289">
                  <c:v>948.081264108347</c:v>
                </c:pt>
                <c:pt idx="1290">
                  <c:v>474.040632054173</c:v>
                </c:pt>
                <c:pt idx="1291">
                  <c:v>884.875846501127</c:v>
                </c:pt>
                <c:pt idx="1292">
                  <c:v>#N/A</c:v>
                </c:pt>
                <c:pt idx="1293">
                  <c:v>#N/A</c:v>
                </c:pt>
                <c:pt idx="1294">
                  <c:v>1505.64334085779</c:v>
                </c:pt>
                <c:pt idx="1295">
                  <c:v>1720.09029345372</c:v>
                </c:pt>
                <c:pt idx="1296">
                  <c:v>1735.89164785553</c:v>
                </c:pt>
                <c:pt idx="1297">
                  <c:v>1537.2460496614</c:v>
                </c:pt>
                <c:pt idx="1298">
                  <c:v>1898.41986455982</c:v>
                </c:pt>
                <c:pt idx="1299">
                  <c:v>#N/A</c:v>
                </c:pt>
                <c:pt idx="1300">
                  <c:v>#N/A</c:v>
                </c:pt>
                <c:pt idx="1301">
                  <c:v>740.406320541755</c:v>
                </c:pt>
                <c:pt idx="1302">
                  <c:v>1124.15349887133</c:v>
                </c:pt>
                <c:pt idx="1303">
                  <c:v>805.869074492097</c:v>
                </c:pt>
                <c:pt idx="1304">
                  <c:v>889.390519187356</c:v>
                </c:pt>
                <c:pt idx="1305">
                  <c:v>1392.77652370203</c:v>
                </c:pt>
                <c:pt idx="1306">
                  <c:v>#N/A</c:v>
                </c:pt>
                <c:pt idx="1307">
                  <c:v>#N/A</c:v>
                </c:pt>
                <c:pt idx="1308">
                  <c:v>1760.72234762979</c:v>
                </c:pt>
                <c:pt idx="1309">
                  <c:v>1896.1625282167</c:v>
                </c:pt>
                <c:pt idx="1310">
                  <c:v>1883.18284424379</c:v>
                </c:pt>
                <c:pt idx="1311">
                  <c:v>2036.68171557562</c:v>
                </c:pt>
                <c:pt idx="1312">
                  <c:v>1253.38600451467</c:v>
                </c:pt>
                <c:pt idx="1313">
                  <c:v>#N/A</c:v>
                </c:pt>
                <c:pt idx="1314">
                  <c:v>#N/A</c:v>
                </c:pt>
                <c:pt idx="1315">
                  <c:v>1192.43792325056</c:v>
                </c:pt>
                <c:pt idx="1316">
                  <c:v>1515.23702031602</c:v>
                </c:pt>
                <c:pt idx="1317">
                  <c:v>1047.9683972912</c:v>
                </c:pt>
                <c:pt idx="1318">
                  <c:v>619.074492099324</c:v>
                </c:pt>
                <c:pt idx="1319">
                  <c:v>418.171557562076</c:v>
                </c:pt>
                <c:pt idx="1320">
                  <c:v>#N/A</c:v>
                </c:pt>
                <c:pt idx="1321">
                  <c:v>#N/A</c:v>
                </c:pt>
                <c:pt idx="1322">
                  <c:v>601.015801354399</c:v>
                </c:pt>
                <c:pt idx="1323">
                  <c:v>589.729119638825</c:v>
                </c:pt>
                <c:pt idx="1324">
                  <c:v>639.390519187356</c:v>
                </c:pt>
                <c:pt idx="1325">
                  <c:v>25.3950338600407</c:v>
                </c:pt>
                <c:pt idx="1326">
                  <c:v>-216.139954853272</c:v>
                </c:pt>
                <c:pt idx="1327">
                  <c:v>#N/A</c:v>
                </c:pt>
                <c:pt idx="1328">
                  <c:v>#N/A</c:v>
                </c:pt>
                <c:pt idx="1329">
                  <c:v>#N/A</c:v>
                </c:pt>
                <c:pt idx="1330">
                  <c:v>250.564334085779</c:v>
                </c:pt>
                <c:pt idx="1331">
                  <c:v>-467.268623024836</c:v>
                </c:pt>
                <c:pt idx="1332">
                  <c:v>144.469525959365</c:v>
                </c:pt>
                <c:pt idx="1333">
                  <c:v>164.785553047404</c:v>
                </c:pt>
                <c:pt idx="1334">
                  <c:v>#N/A</c:v>
                </c:pt>
                <c:pt idx="1335">
                  <c:v>#N/A</c:v>
                </c:pt>
                <c:pt idx="1336">
                  <c:v>-573.363431151243</c:v>
                </c:pt>
                <c:pt idx="1337">
                  <c:v>-490.970654627541</c:v>
                </c:pt>
                <c:pt idx="1338">
                  <c:v>-1926.63656884876</c:v>
                </c:pt>
                <c:pt idx="1339">
                  <c:v>-2262.97968397292</c:v>
                </c:pt>
                <c:pt idx="1340">
                  <c:v>-2127.539503386</c:v>
                </c:pt>
                <c:pt idx="1341">
                  <c:v>#N/A</c:v>
                </c:pt>
                <c:pt idx="1342">
                  <c:v>#N/A</c:v>
                </c:pt>
                <c:pt idx="1343">
                  <c:v>-1965.01128668171</c:v>
                </c:pt>
                <c:pt idx="1344">
                  <c:v>-1341.98645598195</c:v>
                </c:pt>
                <c:pt idx="1345">
                  <c:v>-1190.74492099323</c:v>
                </c:pt>
                <c:pt idx="1346">
                  <c:v>-3551.91873589165</c:v>
                </c:pt>
                <c:pt idx="1347">
                  <c:v>-4039.50338600452</c:v>
                </c:pt>
                <c:pt idx="1348">
                  <c:v>#N/A</c:v>
                </c:pt>
                <c:pt idx="1349">
                  <c:v>#N/A</c:v>
                </c:pt>
                <c:pt idx="1350">
                  <c:v>-4863.43115124154</c:v>
                </c:pt>
                <c:pt idx="1351">
                  <c:v>-1660.27088036117</c:v>
                </c:pt>
                <c:pt idx="1352">
                  <c:v>-1992.0993227991</c:v>
                </c:pt>
                <c:pt idx="1353">
                  <c:v>-2034.98871331829</c:v>
                </c:pt>
                <c:pt idx="1354">
                  <c:v>-2296.83972911964</c:v>
                </c:pt>
                <c:pt idx="1355">
                  <c:v>-2296.83972911964</c:v>
                </c:pt>
                <c:pt idx="1356">
                  <c:v>-2296.83972911964</c:v>
                </c:pt>
                <c:pt idx="1357">
                  <c:v>#N/A</c:v>
                </c:pt>
                <c:pt idx="1358">
                  <c:v>#N/A</c:v>
                </c:pt>
                <c:pt idx="1359">
                  <c:v>#N/A</c:v>
                </c:pt>
                <c:pt idx="1360">
                  <c:v>#N/A</c:v>
                </c:pt>
                <c:pt idx="1361">
                  <c:v>#N/A</c:v>
                </c:pt>
                <c:pt idx="1362">
                  <c:v>#N/A</c:v>
                </c:pt>
                <c:pt idx="1363">
                  <c:v>#N/A</c:v>
                </c:pt>
                <c:pt idx="1364">
                  <c:v>-3265.23702031603</c:v>
                </c:pt>
                <c:pt idx="1365">
                  <c:v>-187.358916478559</c:v>
                </c:pt>
                <c:pt idx="1366">
                  <c:v>641.083521444692</c:v>
                </c:pt>
                <c:pt idx="1367">
                  <c:v>-604.966139954857</c:v>
                </c:pt>
                <c:pt idx="1368">
                  <c:v>-273.137697516933</c:v>
                </c:pt>
                <c:pt idx="1369">
                  <c:v>#N/A</c:v>
                </c:pt>
                <c:pt idx="1370">
                  <c:v>#N/A</c:v>
                </c:pt>
                <c:pt idx="1371">
                  <c:v>-566.591422121899</c:v>
                </c:pt>
                <c:pt idx="1372">
                  <c:v>-329.571106094809</c:v>
                </c:pt>
                <c:pt idx="1373">
                  <c:v>-227.990970654631</c:v>
                </c:pt>
                <c:pt idx="1374">
                  <c:v>-568.848758465014</c:v>
                </c:pt>
                <c:pt idx="1375">
                  <c:v>-1455.98194130926</c:v>
                </c:pt>
                <c:pt idx="1376">
                  <c:v>#N/A</c:v>
                </c:pt>
                <c:pt idx="1377">
                  <c:v>#N/A</c:v>
                </c:pt>
                <c:pt idx="1378">
                  <c:v>-1462.7539503386</c:v>
                </c:pt>
                <c:pt idx="1379">
                  <c:v>-1652.37020316027</c:v>
                </c:pt>
                <c:pt idx="1380">
                  <c:v>-1270.88036117382</c:v>
                </c:pt>
                <c:pt idx="1381">
                  <c:v>-1302.48306997743</c:v>
                </c:pt>
                <c:pt idx="1382">
                  <c:v>-1528.21670428894</c:v>
                </c:pt>
                <c:pt idx="1383">
                  <c:v>#N/A</c:v>
                </c:pt>
                <c:pt idx="1384">
                  <c:v>#N/A</c:v>
                </c:pt>
                <c:pt idx="1385">
                  <c:v>-1180.02257336344</c:v>
                </c:pt>
                <c:pt idx="1386">
                  <c:v>-807.56207674944</c:v>
                </c:pt>
                <c:pt idx="1387">
                  <c:v>-1518.6230248307</c:v>
                </c:pt>
                <c:pt idx="1388">
                  <c:v>-1832.3927765237</c:v>
                </c:pt>
                <c:pt idx="1389">
                  <c:v>-2968.39729119639</c:v>
                </c:pt>
                <c:pt idx="1390">
                  <c:v>#N/A</c:v>
                </c:pt>
                <c:pt idx="1391">
                  <c:v>#N/A</c:v>
                </c:pt>
                <c:pt idx="1392">
                  <c:v>-6314.89841986456</c:v>
                </c:pt>
                <c:pt idx="1393">
                  <c:v>-33642.2121896163</c:v>
                </c:pt>
                <c:pt idx="1394">
                  <c:v>-49193.0022573364</c:v>
                </c:pt>
                <c:pt idx="1395">
                  <c:v>-40773.1376975169</c:v>
                </c:pt>
                <c:pt idx="1396">
                  <c:v>-32147.855530474</c:v>
                </c:pt>
                <c:pt idx="1397">
                  <c:v>#N/A</c:v>
                </c:pt>
                <c:pt idx="1398">
                  <c:v>#N/A</c:v>
                </c:pt>
                <c:pt idx="1399">
                  <c:v>-13132.0541760722</c:v>
                </c:pt>
                <c:pt idx="1400">
                  <c:v>-7075.62076749436</c:v>
                </c:pt>
                <c:pt idx="1401">
                  <c:v>-5910.83521444695</c:v>
                </c:pt>
                <c:pt idx="1402">
                  <c:v>-4590.29345372461</c:v>
                </c:pt>
                <c:pt idx="1403">
                  <c:v>-3389.39051918736</c:v>
                </c:pt>
                <c:pt idx="1404">
                  <c:v>#N/A</c:v>
                </c:pt>
                <c:pt idx="1405">
                  <c:v>#N/A</c:v>
                </c:pt>
                <c:pt idx="1406">
                  <c:v>-2883.74717832958</c:v>
                </c:pt>
                <c:pt idx="1407">
                  <c:v>-1296.83972911965</c:v>
                </c:pt>
                <c:pt idx="1408">
                  <c:v>-1628.66817155757</c:v>
                </c:pt>
                <c:pt idx="1409">
                  <c:v>-11034.9887133183</c:v>
                </c:pt>
                <c:pt idx="1410">
                  <c:v>-14276.5237020316</c:v>
                </c:pt>
                <c:pt idx="1411">
                  <c:v>#N/A</c:v>
                </c:pt>
                <c:pt idx="1412">
                  <c:v>#N/A</c:v>
                </c:pt>
                <c:pt idx="1413">
                  <c:v>-6283.29571106095</c:v>
                </c:pt>
                <c:pt idx="1414">
                  <c:v>-4741.53498871332</c:v>
                </c:pt>
                <c:pt idx="1415">
                  <c:v>-8221.21896162529</c:v>
                </c:pt>
                <c:pt idx="1416">
                  <c:v>-9361.17381489842</c:v>
                </c:pt>
                <c:pt idx="1417">
                  <c:v>-9029.3453724605</c:v>
                </c:pt>
                <c:pt idx="1418">
                  <c:v>-9029.3453724605</c:v>
                </c:pt>
                <c:pt idx="1419">
                  <c:v>#N/A</c:v>
                </c:pt>
                <c:pt idx="1420">
                  <c:v>#N/A</c:v>
                </c:pt>
                <c:pt idx="1421">
                  <c:v>#N/A</c:v>
                </c:pt>
                <c:pt idx="1422">
                  <c:v>-8397.29119638827</c:v>
                </c:pt>
                <c:pt idx="1423">
                  <c:v>-7331.82844243792</c:v>
                </c:pt>
                <c:pt idx="1424">
                  <c:v>-7288.93905191874</c:v>
                </c:pt>
                <c:pt idx="1425">
                  <c:v>#N/A</c:v>
                </c:pt>
                <c:pt idx="1426">
                  <c:v>#N/A</c:v>
                </c:pt>
                <c:pt idx="1427">
                  <c:v>-5063.20541760723</c:v>
                </c:pt>
                <c:pt idx="1428">
                  <c:v>-5115.12415349887</c:v>
                </c:pt>
                <c:pt idx="1429">
                  <c:v>-6532.73137697517</c:v>
                </c:pt>
                <c:pt idx="1430">
                  <c:v>-7613.99548532732</c:v>
                </c:pt>
                <c:pt idx="1431">
                  <c:v>-9609.48081264109</c:v>
                </c:pt>
                <c:pt idx="1432">
                  <c:v>#N/A</c:v>
                </c:pt>
                <c:pt idx="1433">
                  <c:v>#N/A</c:v>
                </c:pt>
                <c:pt idx="1434">
                  <c:v>-10404.0632054176</c:v>
                </c:pt>
                <c:pt idx="1435">
                  <c:v>-10454.8532731377</c:v>
                </c:pt>
                <c:pt idx="1436">
                  <c:v>-8594.80812641084</c:v>
                </c:pt>
                <c:pt idx="1437">
                  <c:v>-8120.76749435666</c:v>
                </c:pt>
                <c:pt idx="1438">
                  <c:v>-8856.65914221219</c:v>
                </c:pt>
                <c:pt idx="1439">
                  <c:v>#N/A</c:v>
                </c:pt>
                <c:pt idx="1440">
                  <c:v>-8856.65914221219</c:v>
                </c:pt>
                <c:pt idx="1441">
                  <c:v>-5294.58239277653</c:v>
                </c:pt>
                <c:pt idx="1442">
                  <c:v>-4497.74266365689</c:v>
                </c:pt>
                <c:pt idx="1443">
                  <c:v>-5581.26410835214</c:v>
                </c:pt>
                <c:pt idx="1444">
                  <c:v>-6477.42663656885</c:v>
                </c:pt>
                <c:pt idx="1445">
                  <c:v>-6382.61851015802</c:v>
                </c:pt>
                <c:pt idx="1446">
                  <c:v>#N/A</c:v>
                </c:pt>
                <c:pt idx="1447">
                  <c:v>#N/A</c:v>
                </c:pt>
                <c:pt idx="1448">
                  <c:v>#N/A</c:v>
                </c:pt>
                <c:pt idx="1449">
                  <c:v>#N/A</c:v>
                </c:pt>
                <c:pt idx="1450">
                  <c:v>#N/A</c:v>
                </c:pt>
                <c:pt idx="1451">
                  <c:v>-5888.82618510158</c:v>
                </c:pt>
                <c:pt idx="1452">
                  <c:v>-4563.76975169301</c:v>
                </c:pt>
                <c:pt idx="1453">
                  <c:v>-4563.76975169301</c:v>
                </c:pt>
                <c:pt idx="1454">
                  <c:v>#N/A</c:v>
                </c:pt>
                <c:pt idx="1455">
                  <c:v>-3347.06546275396</c:v>
                </c:pt>
                <c:pt idx="1456">
                  <c:v>-933.972911963887</c:v>
                </c:pt>
                <c:pt idx="1457">
                  <c:v>-2207.11060948081</c:v>
                </c:pt>
                <c:pt idx="1458">
                  <c:v>-2437.35891647856</c:v>
                </c:pt>
                <c:pt idx="1459">
                  <c:v>-3335.77878103837</c:v>
                </c:pt>
                <c:pt idx="1460">
                  <c:v>#N/A</c:v>
                </c:pt>
                <c:pt idx="1461">
                  <c:v>#N/A</c:v>
                </c:pt>
                <c:pt idx="1462">
                  <c:v>-2624.71783295711</c:v>
                </c:pt>
                <c:pt idx="1463">
                  <c:v>-2096.50112866818</c:v>
                </c:pt>
                <c:pt idx="1464">
                  <c:v>-2435.10158013544</c:v>
                </c:pt>
                <c:pt idx="1465">
                  <c:v>-2769.18735891648</c:v>
                </c:pt>
                <c:pt idx="1466">
                  <c:v>-3888.82618510158</c:v>
                </c:pt>
                <c:pt idx="1467">
                  <c:v>#N/A</c:v>
                </c:pt>
                <c:pt idx="1468">
                  <c:v>#N/A</c:v>
                </c:pt>
                <c:pt idx="1469">
                  <c:v>-2588.60045146727</c:v>
                </c:pt>
                <c:pt idx="1470">
                  <c:v>-2850.45146726863</c:v>
                </c:pt>
                <c:pt idx="1471">
                  <c:v>-1739.84198645598</c:v>
                </c:pt>
                <c:pt idx="1472">
                  <c:v>-737.584650112869</c:v>
                </c:pt>
                <c:pt idx="1473">
                  <c:v>-3017.49435665915</c:v>
                </c:pt>
                <c:pt idx="1474">
                  <c:v>#N/A</c:v>
                </c:pt>
                <c:pt idx="1475">
                  <c:v>#N/A</c:v>
                </c:pt>
                <c:pt idx="1476">
                  <c:v>-4615.68848758465</c:v>
                </c:pt>
                <c:pt idx="1477">
                  <c:v>-4854.96613995486</c:v>
                </c:pt>
                <c:pt idx="1478">
                  <c:v>-5549.66139954854</c:v>
                </c:pt>
                <c:pt idx="1479">
                  <c:v>-6707.67494356659</c:v>
                </c:pt>
                <c:pt idx="1480">
                  <c:v>#N/A</c:v>
                </c:pt>
                <c:pt idx="1481">
                  <c:v>#N/A</c:v>
                </c:pt>
                <c:pt idx="1482">
                  <c:v>#N/A</c:v>
                </c:pt>
                <c:pt idx="1483">
                  <c:v>-7669.30022573364</c:v>
                </c:pt>
                <c:pt idx="1484">
                  <c:v>-7978.55530474041</c:v>
                </c:pt>
                <c:pt idx="1485">
                  <c:v>-7630.92550790068</c:v>
                </c:pt>
                <c:pt idx="1486">
                  <c:v>-8722.34762979684</c:v>
                </c:pt>
                <c:pt idx="1487">
                  <c:v>-7573.36343115124</c:v>
                </c:pt>
                <c:pt idx="1488">
                  <c:v>#N/A</c:v>
                </c:pt>
                <c:pt idx="1489">
                  <c:v>#N/A</c:v>
                </c:pt>
                <c:pt idx="1490">
                  <c:v>-5654.62753950339</c:v>
                </c:pt>
                <c:pt idx="1491">
                  <c:v>-4065.46275395034</c:v>
                </c:pt>
                <c:pt idx="1492">
                  <c:v>-4543.56659142212</c:v>
                </c:pt>
                <c:pt idx="1493">
                  <c:v>-5295.25959367946</c:v>
                </c:pt>
                <c:pt idx="1494">
                  <c:v>-4146.9525959368</c:v>
                </c:pt>
                <c:pt idx="1495">
                  <c:v>#N/A</c:v>
                </c:pt>
                <c:pt idx="1496">
                  <c:v>#N/A</c:v>
                </c:pt>
                <c:pt idx="1497">
                  <c:v>-3946.04966139955</c:v>
                </c:pt>
                <c:pt idx="1498">
                  <c:v>-5715.5756207675</c:v>
                </c:pt>
                <c:pt idx="1499">
                  <c:v>-4297.9683972912</c:v>
                </c:pt>
                <c:pt idx="1500">
                  <c:v>-2295.1467268623</c:v>
                </c:pt>
                <c:pt idx="1501">
                  <c:v>-1250.56433408578</c:v>
                </c:pt>
                <c:pt idx="1502">
                  <c:v>#N/A</c:v>
                </c:pt>
                <c:pt idx="1503">
                  <c:v>#N/A</c:v>
                </c:pt>
                <c:pt idx="1504">
                  <c:v>-2464.44695259594</c:v>
                </c:pt>
                <c:pt idx="1505">
                  <c:v>-2831.26410835214</c:v>
                </c:pt>
                <c:pt idx="1506">
                  <c:v>-3474.37923250565</c:v>
                </c:pt>
                <c:pt idx="1507">
                  <c:v>-4783.63431151242</c:v>
                </c:pt>
                <c:pt idx="1508">
                  <c:v>-3329.00677200903</c:v>
                </c:pt>
                <c:pt idx="1509">
                  <c:v>#N/A</c:v>
                </c:pt>
                <c:pt idx="1510">
                  <c:v>#N/A</c:v>
                </c:pt>
                <c:pt idx="1511">
                  <c:v>-3159.7065462754</c:v>
                </c:pt>
                <c:pt idx="1512">
                  <c:v>-4717.26862302484</c:v>
                </c:pt>
                <c:pt idx="1513">
                  <c:v>-3140.51918735892</c:v>
                </c:pt>
                <c:pt idx="1514">
                  <c:v>-2371.89616252822</c:v>
                </c:pt>
                <c:pt idx="1515">
                  <c:v>-3838.03611738149</c:v>
                </c:pt>
                <c:pt idx="1516">
                  <c:v>#N/A</c:v>
                </c:pt>
                <c:pt idx="1517">
                  <c:v>#N/A</c:v>
                </c:pt>
                <c:pt idx="1518">
                  <c:v>-4670.42889390519</c:v>
                </c:pt>
                <c:pt idx="1519">
                  <c:v>-5623.02483069977</c:v>
                </c:pt>
                <c:pt idx="1520">
                  <c:v>-4873.58916478555</c:v>
                </c:pt>
                <c:pt idx="1521">
                  <c:v>-3325.05643340858</c:v>
                </c:pt>
                <c:pt idx="1522">
                  <c:v>-419.864559819413</c:v>
                </c:pt>
                <c:pt idx="1523">
                  <c:v>#N/A</c:v>
                </c:pt>
                <c:pt idx="1524">
                  <c:v>#N/A</c:v>
                </c:pt>
                <c:pt idx="1525">
                  <c:v>-958.23927765237</c:v>
                </c:pt>
                <c:pt idx="1526">
                  <c:v>-3241.53498871332</c:v>
                </c:pt>
                <c:pt idx="1527">
                  <c:v>-3920.99322799097</c:v>
                </c:pt>
                <c:pt idx="1528">
                  <c:v>-5404.06320541761</c:v>
                </c:pt>
                <c:pt idx="1529">
                  <c:v>-5582.3927765237</c:v>
                </c:pt>
                <c:pt idx="1530">
                  <c:v>#N/A</c:v>
                </c:pt>
                <c:pt idx="1531">
                  <c:v>#N/A</c:v>
                </c:pt>
                <c:pt idx="1532">
                  <c:v>-6151.24153498872</c:v>
                </c:pt>
                <c:pt idx="1533">
                  <c:v>-6826.18510158014</c:v>
                </c:pt>
                <c:pt idx="1534">
                  <c:v>-6478.55530474041</c:v>
                </c:pt>
                <c:pt idx="1535">
                  <c:v>-6650.11286681716</c:v>
                </c:pt>
                <c:pt idx="1536">
                  <c:v>-7144.46952595937</c:v>
                </c:pt>
                <c:pt idx="1537">
                  <c:v>#N/A</c:v>
                </c:pt>
                <c:pt idx="1538">
                  <c:v>#N/A</c:v>
                </c:pt>
                <c:pt idx="1539">
                  <c:v>-9397.29119638827</c:v>
                </c:pt>
                <c:pt idx="1540">
                  <c:v>-8383.74717832958</c:v>
                </c:pt>
                <c:pt idx="1541">
                  <c:v>-7521.4446952596</c:v>
                </c:pt>
                <c:pt idx="1542">
                  <c:v>-7259.59367945824</c:v>
                </c:pt>
                <c:pt idx="1543">
                  <c:v>-7507.90067720091</c:v>
                </c:pt>
                <c:pt idx="1544">
                  <c:v>#N/A</c:v>
                </c:pt>
                <c:pt idx="1545">
                  <c:v>#N/A</c:v>
                </c:pt>
                <c:pt idx="1546">
                  <c:v>-6336.34311512415</c:v>
                </c:pt>
                <c:pt idx="1547">
                  <c:v>-5162.52821670429</c:v>
                </c:pt>
                <c:pt idx="1548">
                  <c:v>-5487.58465011287</c:v>
                </c:pt>
                <c:pt idx="1549">
                  <c:v>-7336.34311512415</c:v>
                </c:pt>
                <c:pt idx="1550">
                  <c:v>-8634.31151241536</c:v>
                </c:pt>
                <c:pt idx="1551">
                  <c:v>#N/A</c:v>
                </c:pt>
                <c:pt idx="1552">
                  <c:v>#N/A</c:v>
                </c:pt>
                <c:pt idx="1553">
                  <c:v>-7316.02708803612</c:v>
                </c:pt>
                <c:pt idx="1554">
                  <c:v>-6126.41083521445</c:v>
                </c:pt>
                <c:pt idx="1555">
                  <c:v>-6278.21670428894</c:v>
                </c:pt>
                <c:pt idx="1556">
                  <c:v>-6099.88713318285</c:v>
                </c:pt>
                <c:pt idx="1557">
                  <c:v>-5348.19413092551</c:v>
                </c:pt>
                <c:pt idx="1558">
                  <c:v>#N/A</c:v>
                </c:pt>
                <c:pt idx="1559">
                  <c:v>#N/A</c:v>
                </c:pt>
                <c:pt idx="1560">
                  <c:v>-6987.02031602709</c:v>
                </c:pt>
                <c:pt idx="1561">
                  <c:v>-6971.21896162529</c:v>
                </c:pt>
                <c:pt idx="1562">
                  <c:v>-5621.33182844244</c:v>
                </c:pt>
                <c:pt idx="1563">
                  <c:v>-5871.89616252822</c:v>
                </c:pt>
                <c:pt idx="1564">
                  <c:v>-6397.85553047404</c:v>
                </c:pt>
                <c:pt idx="1565">
                  <c:v>#N/A</c:v>
                </c:pt>
                <c:pt idx="1566">
                  <c:v>#N/A</c:v>
                </c:pt>
                <c:pt idx="1567">
                  <c:v>-3427.76523702032</c:v>
                </c:pt>
                <c:pt idx="1568">
                  <c:v>-2992.0993227991</c:v>
                </c:pt>
                <c:pt idx="1569">
                  <c:v>-4341.98645598195</c:v>
                </c:pt>
                <c:pt idx="1570">
                  <c:v>-3547.40406320542</c:v>
                </c:pt>
                <c:pt idx="1571">
                  <c:v>-2321.67042889391</c:v>
                </c:pt>
                <c:pt idx="1572">
                  <c:v>#N/A</c:v>
                </c:pt>
                <c:pt idx="1573">
                  <c:v>#N/A</c:v>
                </c:pt>
                <c:pt idx="1574">
                  <c:v>-3861.17381489842</c:v>
                </c:pt>
                <c:pt idx="1575">
                  <c:v>-2679.45823927766</c:v>
                </c:pt>
                <c:pt idx="1576">
                  <c:v>-2668.17155756208</c:v>
                </c:pt>
                <c:pt idx="1577">
                  <c:v>-2952.59593679458</c:v>
                </c:pt>
                <c:pt idx="1578">
                  <c:v>-4738.14898419865</c:v>
                </c:pt>
                <c:pt idx="1579">
                  <c:v>#N/A</c:v>
                </c:pt>
                <c:pt idx="1580">
                  <c:v>#N/A</c:v>
                </c:pt>
                <c:pt idx="1581">
                  <c:v>#N/A</c:v>
                </c:pt>
                <c:pt idx="1582">
                  <c:v>-6785.55304740406</c:v>
                </c:pt>
                <c:pt idx="1583">
                  <c:v>-5988.71331828443</c:v>
                </c:pt>
                <c:pt idx="1584">
                  <c:v>-6744.92099322799</c:v>
                </c:pt>
                <c:pt idx="1585">
                  <c:v>-5465.01128668172</c:v>
                </c:pt>
                <c:pt idx="1586">
                  <c:v>#N/A</c:v>
                </c:pt>
                <c:pt idx="1587">
                  <c:v>#N/A</c:v>
                </c:pt>
                <c:pt idx="1588">
                  <c:v>-6936.79458239278</c:v>
                </c:pt>
                <c:pt idx="1589">
                  <c:v>-7237.02031602709</c:v>
                </c:pt>
                <c:pt idx="1590">
                  <c:v>-7465.01128668172</c:v>
                </c:pt>
                <c:pt idx="1591">
                  <c:v>-8316.02708803612</c:v>
                </c:pt>
                <c:pt idx="1592">
                  <c:v>-6891.64785553048</c:v>
                </c:pt>
                <c:pt idx="1593">
                  <c:v>#N/A</c:v>
                </c:pt>
                <c:pt idx="1594">
                  <c:v>#N/A</c:v>
                </c:pt>
                <c:pt idx="1595">
                  <c:v>-5873.58916478555</c:v>
                </c:pt>
                <c:pt idx="1596">
                  <c:v>-4564.33408577878</c:v>
                </c:pt>
                <c:pt idx="1597">
                  <c:v>-3654.62753950339</c:v>
                </c:pt>
                <c:pt idx="1598">
                  <c:v>-4760.7223476298</c:v>
                </c:pt>
                <c:pt idx="1599">
                  <c:v>-5248.30699774266</c:v>
                </c:pt>
                <c:pt idx="1600">
                  <c:v>#N/A</c:v>
                </c:pt>
                <c:pt idx="1601">
                  <c:v>#N/A</c:v>
                </c:pt>
                <c:pt idx="1602">
                  <c:v>#N/A</c:v>
                </c:pt>
                <c:pt idx="1603">
                  <c:v>#N/A</c:v>
                </c:pt>
                <c:pt idx="1604">
                  <c:v>#N/A</c:v>
                </c:pt>
                <c:pt idx="1605">
                  <c:v>#N/A</c:v>
                </c:pt>
                <c:pt idx="1606">
                  <c:v>#N/A</c:v>
                </c:pt>
                <c:pt idx="1607">
                  <c:v>-5248.30699774266</c:v>
                </c:pt>
                <c:pt idx="1608">
                  <c:v>-4748.30699774266</c:v>
                </c:pt>
                <c:pt idx="1609">
                  <c:v>-3086.90744920993</c:v>
                </c:pt>
                <c:pt idx="1610">
                  <c:v>-4746.04966139955</c:v>
                </c:pt>
                <c:pt idx="1611">
                  <c:v>-4067.72009029346</c:v>
                </c:pt>
                <c:pt idx="1612">
                  <c:v>-5106.09480812641</c:v>
                </c:pt>
                <c:pt idx="1613">
                  <c:v>-5060.94808126411</c:v>
                </c:pt>
                <c:pt idx="1614">
                  <c:v>#N/A</c:v>
                </c:pt>
                <c:pt idx="1615">
                  <c:v>#N/A</c:v>
                </c:pt>
                <c:pt idx="1616">
                  <c:v>-4153.49887133183</c:v>
                </c:pt>
                <c:pt idx="1617">
                  <c:v>-4004.51467268623</c:v>
                </c:pt>
                <c:pt idx="1618">
                  <c:v>-5011.28668171558</c:v>
                </c:pt>
                <c:pt idx="1619">
                  <c:v>-4586.90744920993</c:v>
                </c:pt>
                <c:pt idx="1620">
                  <c:v>-3431.15124153499</c:v>
                </c:pt>
                <c:pt idx="1621">
                  <c:v>#N/A</c:v>
                </c:pt>
                <c:pt idx="1622">
                  <c:v>#N/A</c:v>
                </c:pt>
                <c:pt idx="1623">
                  <c:v>-4679.45823927766</c:v>
                </c:pt>
                <c:pt idx="1624">
                  <c:v>-4690.74492099323</c:v>
                </c:pt>
                <c:pt idx="1625">
                  <c:v>-4939.0519187359</c:v>
                </c:pt>
                <c:pt idx="1626">
                  <c:v>-4483.06997742664</c:v>
                </c:pt>
                <c:pt idx="1627">
                  <c:v>-3720.09029345373</c:v>
                </c:pt>
                <c:pt idx="1628">
                  <c:v>#N/A</c:v>
                </c:pt>
                <c:pt idx="1629">
                  <c:v>#N/A</c:v>
                </c:pt>
                <c:pt idx="1630">
                  <c:v>-3212.18961625282</c:v>
                </c:pt>
                <c:pt idx="1631">
                  <c:v>-5013.5440180587</c:v>
                </c:pt>
                <c:pt idx="1632">
                  <c:v>-5801.35440180587</c:v>
                </c:pt>
                <c:pt idx="1633">
                  <c:v>-5841.98645598195</c:v>
                </c:pt>
                <c:pt idx="1634">
                  <c:v>-5449.20993227991</c:v>
                </c:pt>
                <c:pt idx="1635">
                  <c:v>#N/A</c:v>
                </c:pt>
                <c:pt idx="1636">
                  <c:v>#N/A</c:v>
                </c:pt>
                <c:pt idx="1637">
                  <c:v>-5051.91873589165</c:v>
                </c:pt>
                <c:pt idx="1638">
                  <c:v>-5133.1828442438</c:v>
                </c:pt>
                <c:pt idx="1639">
                  <c:v>-5909.7065462754</c:v>
                </c:pt>
                <c:pt idx="1640">
                  <c:v>-6997.74266365689</c:v>
                </c:pt>
                <c:pt idx="1641">
                  <c:v>-8625.28216704289</c:v>
                </c:pt>
                <c:pt idx="1642">
                  <c:v>#N/A</c:v>
                </c:pt>
                <c:pt idx="1643">
                  <c:v>#N/A</c:v>
                </c:pt>
                <c:pt idx="1644">
                  <c:v>-7318.28442437924</c:v>
                </c:pt>
                <c:pt idx="1645">
                  <c:v>-8507.90067720091</c:v>
                </c:pt>
                <c:pt idx="1646">
                  <c:v>-8338.60045146727</c:v>
                </c:pt>
                <c:pt idx="1647">
                  <c:v>-7094.80812641084</c:v>
                </c:pt>
                <c:pt idx="1648">
                  <c:v>-7058.690744921</c:v>
                </c:pt>
                <c:pt idx="1649">
                  <c:v>#N/A</c:v>
                </c:pt>
                <c:pt idx="1650">
                  <c:v>#N/A</c:v>
                </c:pt>
                <c:pt idx="1651">
                  <c:v>-6261.85101580136</c:v>
                </c:pt>
                <c:pt idx="1652">
                  <c:v>-7130.92550790068</c:v>
                </c:pt>
                <c:pt idx="1653">
                  <c:v>-7465.01128668172</c:v>
                </c:pt>
                <c:pt idx="1654">
                  <c:v>-7334.08577878104</c:v>
                </c:pt>
                <c:pt idx="1655">
                  <c:v>-7227.99097065463</c:v>
                </c:pt>
                <c:pt idx="1656">
                  <c:v>#N/A</c:v>
                </c:pt>
                <c:pt idx="1657">
                  <c:v>#N/A</c:v>
                </c:pt>
                <c:pt idx="1658">
                  <c:v>-5632.05417607224</c:v>
                </c:pt>
                <c:pt idx="1659">
                  <c:v>-6641.0835214447</c:v>
                </c:pt>
                <c:pt idx="1660">
                  <c:v>-7713.31828442439</c:v>
                </c:pt>
                <c:pt idx="1661">
                  <c:v>-8419.86455981941</c:v>
                </c:pt>
                <c:pt idx="1662">
                  <c:v>-7970.65462753951</c:v>
                </c:pt>
                <c:pt idx="1663">
                  <c:v>#N/A</c:v>
                </c:pt>
                <c:pt idx="1664">
                  <c:v>#N/A</c:v>
                </c:pt>
                <c:pt idx="1665">
                  <c:v>-9817.15575620768</c:v>
                </c:pt>
                <c:pt idx="1666">
                  <c:v>-9293.45372460497</c:v>
                </c:pt>
                <c:pt idx="1667">
                  <c:v>-9961.62528216705</c:v>
                </c:pt>
                <c:pt idx="1668">
                  <c:v>-11860.0451467269</c:v>
                </c:pt>
                <c:pt idx="1669">
                  <c:v>-11787.8103837472</c:v>
                </c:pt>
                <c:pt idx="1670">
                  <c:v>#N/A</c:v>
                </c:pt>
                <c:pt idx="1671">
                  <c:v>#N/A</c:v>
                </c:pt>
                <c:pt idx="1672">
                  <c:v>-11525.9593679458</c:v>
                </c:pt>
                <c:pt idx="1673">
                  <c:v>-12981.3769751693</c:v>
                </c:pt>
                <c:pt idx="1674">
                  <c:v>-11897.855530474</c:v>
                </c:pt>
                <c:pt idx="1675">
                  <c:v>-11306.4334085779</c:v>
                </c:pt>
                <c:pt idx="1676">
                  <c:v>-11220.6546275395</c:v>
                </c:pt>
                <c:pt idx="1677">
                  <c:v>#N/A</c:v>
                </c:pt>
                <c:pt idx="1678">
                  <c:v>#N/A</c:v>
                </c:pt>
                <c:pt idx="1679">
                  <c:v>-11003.9503386005</c:v>
                </c:pt>
                <c:pt idx="1680">
                  <c:v>-10897.855530474</c:v>
                </c:pt>
                <c:pt idx="1681">
                  <c:v>-11992.6636568849</c:v>
                </c:pt>
                <c:pt idx="1682">
                  <c:v>-13229.683972912</c:v>
                </c:pt>
                <c:pt idx="1683">
                  <c:v>-12405.7562076749</c:v>
                </c:pt>
                <c:pt idx="1684">
                  <c:v>#N/A</c:v>
                </c:pt>
                <c:pt idx="1685">
                  <c:v>#N/A</c:v>
                </c:pt>
                <c:pt idx="1686">
                  <c:v>-12272.5733634312</c:v>
                </c:pt>
                <c:pt idx="1687">
                  <c:v>-13410.2708803612</c:v>
                </c:pt>
                <c:pt idx="1688">
                  <c:v>-14703.7246049661</c:v>
                </c:pt>
                <c:pt idx="1689">
                  <c:v>-14658.5778781038</c:v>
                </c:pt>
                <c:pt idx="1690">
                  <c:v>-16816.5914221219</c:v>
                </c:pt>
                <c:pt idx="1691">
                  <c:v>#N/A</c:v>
                </c:pt>
                <c:pt idx="1692">
                  <c:v>#N/A</c:v>
                </c:pt>
                <c:pt idx="1693">
                  <c:v>#N/A</c:v>
                </c:pt>
                <c:pt idx="1694">
                  <c:v>-15683.4085778781</c:v>
                </c:pt>
                <c:pt idx="1695">
                  <c:v>-16893.3408577878</c:v>
                </c:pt>
                <c:pt idx="1696">
                  <c:v>-14581.8284424379</c:v>
                </c:pt>
                <c:pt idx="1697">
                  <c:v>-11098.7584650113</c:v>
                </c:pt>
                <c:pt idx="1698">
                  <c:v>#N/A</c:v>
                </c:pt>
                <c:pt idx="1699">
                  <c:v>#N/A</c:v>
                </c:pt>
                <c:pt idx="1700">
                  <c:v>-12073.927765237</c:v>
                </c:pt>
                <c:pt idx="1701">
                  <c:v>-11793.453724605</c:v>
                </c:pt>
                <c:pt idx="1702">
                  <c:v>-11838.6004514673</c:v>
                </c:pt>
                <c:pt idx="1703">
                  <c:v>-10890.5191873589</c:v>
                </c:pt>
                <c:pt idx="1704">
                  <c:v>-12529.3453724605</c:v>
                </c:pt>
                <c:pt idx="1705">
                  <c:v>#N/A</c:v>
                </c:pt>
                <c:pt idx="1706">
                  <c:v>#N/A</c:v>
                </c:pt>
                <c:pt idx="1707">
                  <c:v>-11509.0293453725</c:v>
                </c:pt>
                <c:pt idx="1708">
                  <c:v>-11208.8036117381</c:v>
                </c:pt>
                <c:pt idx="1709">
                  <c:v>-10564.8984198646</c:v>
                </c:pt>
                <c:pt idx="1710">
                  <c:v>-12341.4221218962</c:v>
                </c:pt>
                <c:pt idx="1711">
                  <c:v>-13774.8306997743</c:v>
                </c:pt>
                <c:pt idx="1712">
                  <c:v>#N/A</c:v>
                </c:pt>
                <c:pt idx="1713">
                  <c:v>#N/A</c:v>
                </c:pt>
                <c:pt idx="1714">
                  <c:v>#N/A</c:v>
                </c:pt>
                <c:pt idx="1715">
                  <c:v>#N/A</c:v>
                </c:pt>
                <c:pt idx="1716">
                  <c:v>#N/A</c:v>
                </c:pt>
                <c:pt idx="1717">
                  <c:v>#N/A</c:v>
                </c:pt>
                <c:pt idx="1718">
                  <c:v>#N/A</c:v>
                </c:pt>
                <c:pt idx="1719">
                  <c:v>-13774.8306997743</c:v>
                </c:pt>
                <c:pt idx="1720">
                  <c:v>-13774.8306997743</c:v>
                </c:pt>
                <c:pt idx="1721">
                  <c:v>-14695.8239277652</c:v>
                </c:pt>
                <c:pt idx="1722">
                  <c:v>-14281.6027088036</c:v>
                </c:pt>
                <c:pt idx="1723">
                  <c:v>-15028.7810383747</c:v>
                </c:pt>
                <c:pt idx="1724">
                  <c:v>-14358.3521444695</c:v>
                </c:pt>
                <c:pt idx="1725">
                  <c:v>-14143.9051918736</c:v>
                </c:pt>
                <c:pt idx="1726">
                  <c:v>#N/A</c:v>
                </c:pt>
                <c:pt idx="1727">
                  <c:v>#N/A</c:v>
                </c:pt>
                <c:pt idx="1728">
                  <c:v>-11248.8713318284</c:v>
                </c:pt>
                <c:pt idx="1729">
                  <c:v>-10946.388261851</c:v>
                </c:pt>
                <c:pt idx="1730">
                  <c:v>-11038.9390519187</c:v>
                </c:pt>
                <c:pt idx="1731">
                  <c:v>-10838.0361173815</c:v>
                </c:pt>
                <c:pt idx="1732">
                  <c:v>-12614.5598194131</c:v>
                </c:pt>
                <c:pt idx="1733">
                  <c:v>#N/A</c:v>
                </c:pt>
                <c:pt idx="1734">
                  <c:v>#N/A</c:v>
                </c:pt>
                <c:pt idx="1735">
                  <c:v>-10305.3047404063</c:v>
                </c:pt>
                <c:pt idx="1736">
                  <c:v>-9527.08803611738</c:v>
                </c:pt>
                <c:pt idx="1737">
                  <c:v>-10089.1647855531</c:v>
                </c:pt>
                <c:pt idx="1738">
                  <c:v>-9134.31151241536</c:v>
                </c:pt>
                <c:pt idx="1739">
                  <c:v>-9495.48532731377</c:v>
                </c:pt>
                <c:pt idx="1740">
                  <c:v>#N/A</c:v>
                </c:pt>
                <c:pt idx="1741">
                  <c:v>#N/A</c:v>
                </c:pt>
                <c:pt idx="1742">
                  <c:v>-8802.48306997743</c:v>
                </c:pt>
                <c:pt idx="1743">
                  <c:v>-10195.2595936795</c:v>
                </c:pt>
                <c:pt idx="1744">
                  <c:v>-9958.23927765237</c:v>
                </c:pt>
                <c:pt idx="1745">
                  <c:v>-9436.79458239278</c:v>
                </c:pt>
                <c:pt idx="1746">
                  <c:v>-7734.76297968398</c:v>
                </c:pt>
                <c:pt idx="1747">
                  <c:v>#N/A</c:v>
                </c:pt>
                <c:pt idx="1748">
                  <c:v>#N/A</c:v>
                </c:pt>
                <c:pt idx="1749">
                  <c:v>-7888.26185101581</c:v>
                </c:pt>
                <c:pt idx="1750">
                  <c:v>-7861.17381489842</c:v>
                </c:pt>
                <c:pt idx="1751">
                  <c:v>-6770.88036117382</c:v>
                </c:pt>
                <c:pt idx="1752">
                  <c:v>-5653.49887133183</c:v>
                </c:pt>
                <c:pt idx="1753">
                  <c:v>-4727.99097065463</c:v>
                </c:pt>
                <c:pt idx="1754">
                  <c:v>#N/A</c:v>
                </c:pt>
                <c:pt idx="1755">
                  <c:v>#N/A</c:v>
                </c:pt>
                <c:pt idx="1756">
                  <c:v>-5520.31602708804</c:v>
                </c:pt>
                <c:pt idx="1757">
                  <c:v>-5892.77652370204</c:v>
                </c:pt>
                <c:pt idx="1758">
                  <c:v>-5357.78781038375</c:v>
                </c:pt>
                <c:pt idx="1759">
                  <c:v>-5229.11963882619</c:v>
                </c:pt>
                <c:pt idx="1760">
                  <c:v>-3677.76523702032</c:v>
                </c:pt>
                <c:pt idx="1761">
                  <c:v>#N/A</c:v>
                </c:pt>
                <c:pt idx="1762">
                  <c:v>#N/A</c:v>
                </c:pt>
                <c:pt idx="1763">
                  <c:v>-2449.77426636569</c:v>
                </c:pt>
                <c:pt idx="1764">
                  <c:v>-3201.46726862303</c:v>
                </c:pt>
                <c:pt idx="1765">
                  <c:v>-3339.16478555305</c:v>
                </c:pt>
                <c:pt idx="1766">
                  <c:v>-2199.20993227991</c:v>
                </c:pt>
                <c:pt idx="1767">
                  <c:v>-2964.44695259594</c:v>
                </c:pt>
                <c:pt idx="1768">
                  <c:v>#N/A</c:v>
                </c:pt>
                <c:pt idx="1769">
                  <c:v>#N/A</c:v>
                </c:pt>
                <c:pt idx="1770">
                  <c:v>-3160.83521444695</c:v>
                </c:pt>
                <c:pt idx="1771">
                  <c:v>-2334.08577878104</c:v>
                </c:pt>
                <c:pt idx="1772">
                  <c:v>-2471.78329571107</c:v>
                </c:pt>
                <c:pt idx="1773">
                  <c:v>-2413.09255079007</c:v>
                </c:pt>
                <c:pt idx="1774">
                  <c:v>-2900.67720090294</c:v>
                </c:pt>
                <c:pt idx="1775">
                  <c:v>#N/A</c:v>
                </c:pt>
                <c:pt idx="1776">
                  <c:v>#N/A</c:v>
                </c:pt>
                <c:pt idx="1777">
                  <c:v>-4417.6072234763</c:v>
                </c:pt>
                <c:pt idx="1778">
                  <c:v>-4694.1309255079</c:v>
                </c:pt>
                <c:pt idx="1779">
                  <c:v>-5109.48081264109</c:v>
                </c:pt>
                <c:pt idx="1780">
                  <c:v>-3996.61399548533</c:v>
                </c:pt>
                <c:pt idx="1781">
                  <c:v>-3669.30022573363</c:v>
                </c:pt>
                <c:pt idx="1782">
                  <c:v>#N/A</c:v>
                </c:pt>
                <c:pt idx="1783">
                  <c:v>#N/A</c:v>
                </c:pt>
                <c:pt idx="1784">
                  <c:v>-5557.56207674944</c:v>
                </c:pt>
                <c:pt idx="1785">
                  <c:v>-5426.63656884876</c:v>
                </c:pt>
                <c:pt idx="1786">
                  <c:v>#N/A</c:v>
                </c:pt>
                <c:pt idx="1787">
                  <c:v>-4943.56659142212</c:v>
                </c:pt>
                <c:pt idx="1788">
                  <c:v>-5604.96613995486</c:v>
                </c:pt>
                <c:pt idx="1789">
                  <c:v>#N/A</c:v>
                </c:pt>
                <c:pt idx="1790">
                  <c:v>#N/A</c:v>
                </c:pt>
                <c:pt idx="1791">
                  <c:v>-7075.62076749436</c:v>
                </c:pt>
                <c:pt idx="1792">
                  <c:v>-7382.61851015802</c:v>
                </c:pt>
                <c:pt idx="1793">
                  <c:v>-9177.20090293454</c:v>
                </c:pt>
                <c:pt idx="1794">
                  <c:v>-9048.53273137698</c:v>
                </c:pt>
                <c:pt idx="1795">
                  <c:v>-10034.9887133183</c:v>
                </c:pt>
                <c:pt idx="1796">
                  <c:v>#N/A</c:v>
                </c:pt>
                <c:pt idx="1797">
                  <c:v>#N/A</c:v>
                </c:pt>
                <c:pt idx="1798">
                  <c:v>-10344.2437923251</c:v>
                </c:pt>
                <c:pt idx="1799">
                  <c:v>-9960.49661399548</c:v>
                </c:pt>
                <c:pt idx="1800">
                  <c:v>-12082.3927765237</c:v>
                </c:pt>
                <c:pt idx="1801">
                  <c:v>-12068.848758465</c:v>
                </c:pt>
                <c:pt idx="1802">
                  <c:v>-10906.3205417607</c:v>
                </c:pt>
                <c:pt idx="1803">
                  <c:v>#N/A</c:v>
                </c:pt>
                <c:pt idx="1804">
                  <c:v>-10906.3205417607</c:v>
                </c:pt>
                <c:pt idx="1805">
                  <c:v>-9782.16704288939</c:v>
                </c:pt>
                <c:pt idx="1806">
                  <c:v>-10025.9593679458</c:v>
                </c:pt>
                <c:pt idx="1807">
                  <c:v>-9450.33860045147</c:v>
                </c:pt>
                <c:pt idx="1808">
                  <c:v>-9341.98645598195</c:v>
                </c:pt>
                <c:pt idx="1809">
                  <c:v>-10380.3611738149</c:v>
                </c:pt>
                <c:pt idx="1810">
                  <c:v>#N/A</c:v>
                </c:pt>
                <c:pt idx="1811">
                  <c:v>#N/A</c:v>
                </c:pt>
                <c:pt idx="1812">
                  <c:v>#N/A</c:v>
                </c:pt>
                <c:pt idx="1813">
                  <c:v>#N/A</c:v>
                </c:pt>
                <c:pt idx="1814">
                  <c:v>#N/A</c:v>
                </c:pt>
                <c:pt idx="1815">
                  <c:v>-11211.0609480813</c:v>
                </c:pt>
                <c:pt idx="1816">
                  <c:v>-9694.1309255079</c:v>
                </c:pt>
                <c:pt idx="1817">
                  <c:v>-9694.1309255079</c:v>
                </c:pt>
                <c:pt idx="1818">
                  <c:v>#N/A</c:v>
                </c:pt>
                <c:pt idx="1819">
                  <c:v>-10251.6930022573</c:v>
                </c:pt>
                <c:pt idx="1820">
                  <c:v>-9608.35214446953</c:v>
                </c:pt>
                <c:pt idx="1821">
                  <c:v>-10417.6072234763</c:v>
                </c:pt>
                <c:pt idx="1822">
                  <c:v>-8365.68848758465</c:v>
                </c:pt>
                <c:pt idx="1823">
                  <c:v>-7681.71557562077</c:v>
                </c:pt>
                <c:pt idx="1824">
                  <c:v>#N/A</c:v>
                </c:pt>
                <c:pt idx="1825">
                  <c:v>#N/A</c:v>
                </c:pt>
                <c:pt idx="1826">
                  <c:v>-7990.97065462754</c:v>
                </c:pt>
                <c:pt idx="1827">
                  <c:v>-7354.40180586908</c:v>
                </c:pt>
                <c:pt idx="1828">
                  <c:v>-6672.68623024831</c:v>
                </c:pt>
                <c:pt idx="1829">
                  <c:v>-6595.9367945824</c:v>
                </c:pt>
                <c:pt idx="1830">
                  <c:v>-7392.77652370204</c:v>
                </c:pt>
                <c:pt idx="1831">
                  <c:v>#N/A</c:v>
                </c:pt>
                <c:pt idx="1832">
                  <c:v>#N/A</c:v>
                </c:pt>
                <c:pt idx="1833">
                  <c:v>-7817.15575620768</c:v>
                </c:pt>
                <c:pt idx="1834">
                  <c:v>-8056.43340857788</c:v>
                </c:pt>
                <c:pt idx="1835">
                  <c:v>-7404.06320541761</c:v>
                </c:pt>
                <c:pt idx="1836">
                  <c:v>-8282.16704288939</c:v>
                </c:pt>
                <c:pt idx="1837">
                  <c:v>-7939.0519187359</c:v>
                </c:pt>
                <c:pt idx="1838">
                  <c:v>#N/A</c:v>
                </c:pt>
                <c:pt idx="1839">
                  <c:v>#N/A</c:v>
                </c:pt>
                <c:pt idx="1840">
                  <c:v>-7769.75169300226</c:v>
                </c:pt>
                <c:pt idx="1841">
                  <c:v>-9065.46275395034</c:v>
                </c:pt>
                <c:pt idx="1842">
                  <c:v>-7045.1467268623</c:v>
                </c:pt>
                <c:pt idx="1843">
                  <c:v>-6571.10609480813</c:v>
                </c:pt>
                <c:pt idx="1844">
                  <c:v>-7291.19638826185</c:v>
                </c:pt>
              </c:numCache>
            </c:numRef>
          </c:val>
          <c:smooth val="0"/>
        </c:ser>
        <c:ser>
          <c:idx val="5"/>
          <c:order val="5"/>
          <c:tx>
            <c:strRef>
              <c:f>成本数据汇总!$G$1</c:f>
              <c:strCache>
                <c:ptCount val="1"/>
                <c:pt idx="0">
                  <c:v>氢氧化镍即期盈亏</c:v>
                </c:pt>
              </c:strCache>
            </c:strRef>
          </c:tx>
          <c:spPr>
            <a:ln w="19050" cap="rnd">
              <a:solidFill>
                <a:srgbClr val="023985"/>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G$12:$G$1856</c:f>
              <c:numCache>
                <c:formatCode>General</c:formatCode>
                <c:ptCount val="1845"/>
                <c:pt idx="378">
                  <c:v>#N/A</c:v>
                </c:pt>
                <c:pt idx="379">
                  <c:v>#N/A</c:v>
                </c:pt>
                <c:pt idx="380">
                  <c:v>#N/A</c:v>
                </c:pt>
                <c:pt idx="381">
                  <c:v>#N/A</c:v>
                </c:pt>
                <c:pt idx="382">
                  <c:v>#N/A</c:v>
                </c:pt>
                <c:pt idx="383">
                  <c:v>#N/A</c:v>
                </c:pt>
                <c:pt idx="384">
                  <c:v>#N/A</c:v>
                </c:pt>
                <c:pt idx="385">
                  <c:v>#N/A</c:v>
                </c:pt>
                <c:pt idx="386">
                  <c:v>#N/A</c:v>
                </c:pt>
                <c:pt idx="387">
                  <c:v>#N/A</c:v>
                </c:pt>
                <c:pt idx="388">
                  <c:v>#N/A</c:v>
                </c:pt>
                <c:pt idx="389">
                  <c:v>#N/A</c:v>
                </c:pt>
                <c:pt idx="390">
                  <c:v>#N/A</c:v>
                </c:pt>
                <c:pt idx="391">
                  <c:v>#N/A</c:v>
                </c:pt>
                <c:pt idx="392">
                  <c:v>#N/A</c:v>
                </c:pt>
                <c:pt idx="393">
                  <c:v>#N/A</c:v>
                </c:pt>
                <c:pt idx="394">
                  <c:v>#N/A</c:v>
                </c:pt>
                <c:pt idx="395">
                  <c:v>#N/A</c:v>
                </c:pt>
                <c:pt idx="396">
                  <c:v>#N/A</c:v>
                </c:pt>
                <c:pt idx="397">
                  <c:v>#N/A</c:v>
                </c:pt>
                <c:pt idx="398">
                  <c:v>#N/A</c:v>
                </c:pt>
                <c:pt idx="399">
                  <c:v>#N/A</c:v>
                </c:pt>
                <c:pt idx="400">
                  <c:v>#N/A</c:v>
                </c:pt>
                <c:pt idx="401">
                  <c:v>#N/A</c:v>
                </c:pt>
                <c:pt idx="402">
                  <c:v>#N/A</c:v>
                </c:pt>
                <c:pt idx="403">
                  <c:v>#N/A</c:v>
                </c:pt>
                <c:pt idx="404">
                  <c:v>#N/A</c:v>
                </c:pt>
                <c:pt idx="405">
                  <c:v>#N/A</c:v>
                </c:pt>
                <c:pt idx="406">
                  <c:v>#N/A</c:v>
                </c:pt>
                <c:pt idx="407">
                  <c:v>#N/A</c:v>
                </c:pt>
                <c:pt idx="408">
                  <c:v>#N/A</c:v>
                </c:pt>
                <c:pt idx="409">
                  <c:v>#N/A</c:v>
                </c:pt>
                <c:pt idx="410">
                  <c:v>#N/A</c:v>
                </c:pt>
                <c:pt idx="411">
                  <c:v>#N/A</c:v>
                </c:pt>
                <c:pt idx="412">
                  <c:v>#N/A</c:v>
                </c:pt>
                <c:pt idx="413">
                  <c:v>#N/A</c:v>
                </c:pt>
                <c:pt idx="414">
                  <c:v>#N/A</c:v>
                </c:pt>
                <c:pt idx="415">
                  <c:v>#N/A</c:v>
                </c:pt>
                <c:pt idx="416">
                  <c:v>#N/A</c:v>
                </c:pt>
                <c:pt idx="417">
                  <c:v>#N/A</c:v>
                </c:pt>
                <c:pt idx="418">
                  <c:v>#N/A</c:v>
                </c:pt>
                <c:pt idx="419">
                  <c:v>#N/A</c:v>
                </c:pt>
                <c:pt idx="420">
                  <c:v>#N/A</c:v>
                </c:pt>
                <c:pt idx="421">
                  <c:v>#N/A</c:v>
                </c:pt>
                <c:pt idx="422">
                  <c:v>#N/A</c:v>
                </c:pt>
                <c:pt idx="423">
                  <c:v>#N/A</c:v>
                </c:pt>
                <c:pt idx="424">
                  <c:v>#N/A</c:v>
                </c:pt>
                <c:pt idx="425">
                  <c:v>#N/A</c:v>
                </c:pt>
                <c:pt idx="426">
                  <c:v>#N/A</c:v>
                </c:pt>
                <c:pt idx="427">
                  <c:v>#N/A</c:v>
                </c:pt>
                <c:pt idx="428">
                  <c:v>#N/A</c:v>
                </c:pt>
                <c:pt idx="429">
                  <c:v>#N/A</c:v>
                </c:pt>
                <c:pt idx="430">
                  <c:v>#N/A</c:v>
                </c:pt>
                <c:pt idx="431">
                  <c:v>#N/A</c:v>
                </c:pt>
                <c:pt idx="432">
                  <c:v>#N/A</c:v>
                </c:pt>
                <c:pt idx="433">
                  <c:v>#N/A</c:v>
                </c:pt>
                <c:pt idx="434">
                  <c:v>#N/A</c:v>
                </c:pt>
                <c:pt idx="435">
                  <c:v>#N/A</c:v>
                </c:pt>
                <c:pt idx="436">
                  <c:v>#N/A</c:v>
                </c:pt>
                <c:pt idx="437">
                  <c:v>#N/A</c:v>
                </c:pt>
                <c:pt idx="438">
                  <c:v>#N/A</c:v>
                </c:pt>
                <c:pt idx="439">
                  <c:v>#N/A</c:v>
                </c:pt>
                <c:pt idx="440">
                  <c:v>#N/A</c:v>
                </c:pt>
                <c:pt idx="441">
                  <c:v>#N/A</c:v>
                </c:pt>
                <c:pt idx="442">
                  <c:v>#N/A</c:v>
                </c:pt>
                <c:pt idx="443">
                  <c:v>#N/A</c:v>
                </c:pt>
                <c:pt idx="444">
                  <c:v>#N/A</c:v>
                </c:pt>
                <c:pt idx="445">
                  <c:v>#N/A</c:v>
                </c:pt>
                <c:pt idx="446">
                  <c:v>#N/A</c:v>
                </c:pt>
                <c:pt idx="447">
                  <c:v>#N/A</c:v>
                </c:pt>
                <c:pt idx="448">
                  <c:v>#N/A</c:v>
                </c:pt>
                <c:pt idx="449">
                  <c:v>#N/A</c:v>
                </c:pt>
                <c:pt idx="450">
                  <c:v>#N/A</c:v>
                </c:pt>
                <c:pt idx="451">
                  <c:v>#N/A</c:v>
                </c:pt>
                <c:pt idx="452">
                  <c:v>#N/A</c:v>
                </c:pt>
                <c:pt idx="453">
                  <c:v>#N/A</c:v>
                </c:pt>
                <c:pt idx="454">
                  <c:v>#N/A</c:v>
                </c:pt>
                <c:pt idx="455">
                  <c:v>#N/A</c:v>
                </c:pt>
                <c:pt idx="456">
                  <c:v>#N/A</c:v>
                </c:pt>
                <c:pt idx="457">
                  <c:v>#N/A</c:v>
                </c:pt>
                <c:pt idx="458">
                  <c:v>#N/A</c:v>
                </c:pt>
                <c:pt idx="459">
                  <c:v>#N/A</c:v>
                </c:pt>
                <c:pt idx="460">
                  <c:v>#N/A</c:v>
                </c:pt>
                <c:pt idx="461">
                  <c:v>#N/A</c:v>
                </c:pt>
                <c:pt idx="462">
                  <c:v>#N/A</c:v>
                </c:pt>
                <c:pt idx="463">
                  <c:v>#N/A</c:v>
                </c:pt>
                <c:pt idx="464">
                  <c:v>#N/A</c:v>
                </c:pt>
                <c:pt idx="465">
                  <c:v>#N/A</c:v>
                </c:pt>
                <c:pt idx="466">
                  <c:v>#N/A</c:v>
                </c:pt>
                <c:pt idx="467">
                  <c:v>#N/A</c:v>
                </c:pt>
                <c:pt idx="468">
                  <c:v>#N/A</c:v>
                </c:pt>
                <c:pt idx="469">
                  <c:v>#N/A</c:v>
                </c:pt>
                <c:pt idx="470">
                  <c:v>#N/A</c:v>
                </c:pt>
                <c:pt idx="471">
                  <c:v>#N/A</c:v>
                </c:pt>
                <c:pt idx="472">
                  <c:v>#N/A</c:v>
                </c:pt>
                <c:pt idx="473">
                  <c:v>#N/A</c:v>
                </c:pt>
                <c:pt idx="474">
                  <c:v>#N/A</c:v>
                </c:pt>
                <c:pt idx="475">
                  <c:v>#N/A</c:v>
                </c:pt>
                <c:pt idx="476">
                  <c:v>#N/A</c:v>
                </c:pt>
                <c:pt idx="477">
                  <c:v>#N/A</c:v>
                </c:pt>
                <c:pt idx="478">
                  <c:v>#N/A</c:v>
                </c:pt>
                <c:pt idx="479">
                  <c:v>#N/A</c:v>
                </c:pt>
                <c:pt idx="480">
                  <c:v>#N/A</c:v>
                </c:pt>
                <c:pt idx="481">
                  <c:v>#N/A</c:v>
                </c:pt>
                <c:pt idx="482">
                  <c:v>#N/A</c:v>
                </c:pt>
                <c:pt idx="483">
                  <c:v>#N/A</c:v>
                </c:pt>
                <c:pt idx="484">
                  <c:v>#N/A</c:v>
                </c:pt>
                <c:pt idx="485">
                  <c:v>#N/A</c:v>
                </c:pt>
                <c:pt idx="486">
                  <c:v>#N/A</c:v>
                </c:pt>
                <c:pt idx="487">
                  <c:v>#N/A</c:v>
                </c:pt>
                <c:pt idx="488">
                  <c:v>#N/A</c:v>
                </c:pt>
                <c:pt idx="489">
                  <c:v>#N/A</c:v>
                </c:pt>
                <c:pt idx="490">
                  <c:v>#N/A</c:v>
                </c:pt>
                <c:pt idx="491">
                  <c:v>#N/A</c:v>
                </c:pt>
                <c:pt idx="492">
                  <c:v>#N/A</c:v>
                </c:pt>
                <c:pt idx="493">
                  <c:v>#N/A</c:v>
                </c:pt>
                <c:pt idx="494">
                  <c:v>#N/A</c:v>
                </c:pt>
                <c:pt idx="495">
                  <c:v>#N/A</c:v>
                </c:pt>
                <c:pt idx="496">
                  <c:v>#N/A</c:v>
                </c:pt>
                <c:pt idx="497">
                  <c:v>#N/A</c:v>
                </c:pt>
                <c:pt idx="498">
                  <c:v>#N/A</c:v>
                </c:pt>
                <c:pt idx="499">
                  <c:v>#N/A</c:v>
                </c:pt>
                <c:pt idx="500">
                  <c:v>#N/A</c:v>
                </c:pt>
                <c:pt idx="501">
                  <c:v>#N/A</c:v>
                </c:pt>
                <c:pt idx="502">
                  <c:v>#N/A</c:v>
                </c:pt>
                <c:pt idx="503">
                  <c:v>#N/A</c:v>
                </c:pt>
                <c:pt idx="504">
                  <c:v>#N/A</c:v>
                </c:pt>
                <c:pt idx="505">
                  <c:v>#N/A</c:v>
                </c:pt>
                <c:pt idx="506">
                  <c:v>#N/A</c:v>
                </c:pt>
                <c:pt idx="507">
                  <c:v>#N/A</c:v>
                </c:pt>
                <c:pt idx="508">
                  <c:v>#N/A</c:v>
                </c:pt>
                <c:pt idx="509">
                  <c:v>#N/A</c:v>
                </c:pt>
                <c:pt idx="510">
                  <c:v>#N/A</c:v>
                </c:pt>
                <c:pt idx="511">
                  <c:v>#N/A</c:v>
                </c:pt>
                <c:pt idx="512">
                  <c:v>#N/A</c:v>
                </c:pt>
                <c:pt idx="513">
                  <c:v>#N/A</c:v>
                </c:pt>
                <c:pt idx="514">
                  <c:v>#N/A</c:v>
                </c:pt>
                <c:pt idx="515">
                  <c:v>#N/A</c:v>
                </c:pt>
                <c:pt idx="516">
                  <c:v>#N/A</c:v>
                </c:pt>
                <c:pt idx="517">
                  <c:v>#N/A</c:v>
                </c:pt>
                <c:pt idx="518">
                  <c:v>#N/A</c:v>
                </c:pt>
                <c:pt idx="519">
                  <c:v>#N/A</c:v>
                </c:pt>
                <c:pt idx="520">
                  <c:v>#N/A</c:v>
                </c:pt>
                <c:pt idx="521">
                  <c:v>#N/A</c:v>
                </c:pt>
                <c:pt idx="522">
                  <c:v>#N/A</c:v>
                </c:pt>
                <c:pt idx="523">
                  <c:v>#N/A</c:v>
                </c:pt>
                <c:pt idx="524">
                  <c:v>#N/A</c:v>
                </c:pt>
                <c:pt idx="525">
                  <c:v>#N/A</c:v>
                </c:pt>
                <c:pt idx="526">
                  <c:v>#N/A</c:v>
                </c:pt>
                <c:pt idx="527">
                  <c:v>#N/A</c:v>
                </c:pt>
                <c:pt idx="528">
                  <c:v>#N/A</c:v>
                </c:pt>
                <c:pt idx="529">
                  <c:v>#N/A</c:v>
                </c:pt>
                <c:pt idx="530">
                  <c:v>#N/A</c:v>
                </c:pt>
                <c:pt idx="531">
                  <c:v>#N/A</c:v>
                </c:pt>
                <c:pt idx="532">
                  <c:v>#N/A</c:v>
                </c:pt>
                <c:pt idx="533">
                  <c:v>#N/A</c:v>
                </c:pt>
                <c:pt idx="534">
                  <c:v>#N/A</c:v>
                </c:pt>
                <c:pt idx="535">
                  <c:v>#N/A</c:v>
                </c:pt>
                <c:pt idx="536">
                  <c:v>#N/A</c:v>
                </c:pt>
                <c:pt idx="537">
                  <c:v>#N/A</c:v>
                </c:pt>
                <c:pt idx="538">
                  <c:v>#N/A</c:v>
                </c:pt>
                <c:pt idx="539">
                  <c:v>#N/A</c:v>
                </c:pt>
                <c:pt idx="540">
                  <c:v>#N/A</c:v>
                </c:pt>
                <c:pt idx="541">
                  <c:v>#N/A</c:v>
                </c:pt>
                <c:pt idx="542">
                  <c:v>#N/A</c:v>
                </c:pt>
                <c:pt idx="543">
                  <c:v>#N/A</c:v>
                </c:pt>
                <c:pt idx="544">
                  <c:v>#N/A</c:v>
                </c:pt>
                <c:pt idx="545">
                  <c:v>#N/A</c:v>
                </c:pt>
                <c:pt idx="546">
                  <c:v>#N/A</c:v>
                </c:pt>
                <c:pt idx="547">
                  <c:v>#N/A</c:v>
                </c:pt>
                <c:pt idx="548">
                  <c:v>#N/A</c:v>
                </c:pt>
                <c:pt idx="549">
                  <c:v>#N/A</c:v>
                </c:pt>
                <c:pt idx="550">
                  <c:v>#N/A</c:v>
                </c:pt>
                <c:pt idx="551">
                  <c:v>#N/A</c:v>
                </c:pt>
                <c:pt idx="552">
                  <c:v>#N/A</c:v>
                </c:pt>
                <c:pt idx="553">
                  <c:v>#N/A</c:v>
                </c:pt>
                <c:pt idx="554">
                  <c:v>#N/A</c:v>
                </c:pt>
                <c:pt idx="555">
                  <c:v>#N/A</c:v>
                </c:pt>
                <c:pt idx="556">
                  <c:v>#N/A</c:v>
                </c:pt>
                <c:pt idx="557">
                  <c:v>#N/A</c:v>
                </c:pt>
                <c:pt idx="558">
                  <c:v>#N/A</c:v>
                </c:pt>
                <c:pt idx="559">
                  <c:v>#N/A</c:v>
                </c:pt>
                <c:pt idx="560">
                  <c:v>#N/A</c:v>
                </c:pt>
                <c:pt idx="561">
                  <c:v>#N/A</c:v>
                </c:pt>
                <c:pt idx="562">
                  <c:v>#N/A</c:v>
                </c:pt>
                <c:pt idx="563">
                  <c:v>#N/A</c:v>
                </c:pt>
                <c:pt idx="564">
                  <c:v>#N/A</c:v>
                </c:pt>
                <c:pt idx="565">
                  <c:v>#N/A</c:v>
                </c:pt>
                <c:pt idx="566">
                  <c:v>#N/A</c:v>
                </c:pt>
                <c:pt idx="567">
                  <c:v>#N/A</c:v>
                </c:pt>
                <c:pt idx="568">
                  <c:v>#N/A</c:v>
                </c:pt>
                <c:pt idx="569">
                  <c:v>#N/A</c:v>
                </c:pt>
                <c:pt idx="570">
                  <c:v>#N/A</c:v>
                </c:pt>
                <c:pt idx="571">
                  <c:v>#N/A</c:v>
                </c:pt>
                <c:pt idx="572">
                  <c:v>#N/A</c:v>
                </c:pt>
                <c:pt idx="573">
                  <c:v>#N/A</c:v>
                </c:pt>
                <c:pt idx="574">
                  <c:v>#N/A</c:v>
                </c:pt>
                <c:pt idx="575">
                  <c:v>#N/A</c:v>
                </c:pt>
                <c:pt idx="576">
                  <c:v>#N/A</c:v>
                </c:pt>
                <c:pt idx="577">
                  <c:v>#N/A</c:v>
                </c:pt>
                <c:pt idx="578">
                  <c:v>#N/A</c:v>
                </c:pt>
                <c:pt idx="579">
                  <c:v>#N/A</c:v>
                </c:pt>
                <c:pt idx="580">
                  <c:v>#N/A</c:v>
                </c:pt>
                <c:pt idx="581">
                  <c:v>#N/A</c:v>
                </c:pt>
                <c:pt idx="582">
                  <c:v>#N/A</c:v>
                </c:pt>
                <c:pt idx="583">
                  <c:v>#N/A</c:v>
                </c:pt>
                <c:pt idx="584">
                  <c:v>#N/A</c:v>
                </c:pt>
                <c:pt idx="585">
                  <c:v>#N/A</c:v>
                </c:pt>
                <c:pt idx="586">
                  <c:v>#N/A</c:v>
                </c:pt>
                <c:pt idx="587">
                  <c:v>#N/A</c:v>
                </c:pt>
                <c:pt idx="588">
                  <c:v>#N/A</c:v>
                </c:pt>
                <c:pt idx="589">
                  <c:v>#N/A</c:v>
                </c:pt>
                <c:pt idx="590">
                  <c:v>#N/A</c:v>
                </c:pt>
                <c:pt idx="591">
                  <c:v>#N/A</c:v>
                </c:pt>
                <c:pt idx="592">
                  <c:v>#N/A</c:v>
                </c:pt>
                <c:pt idx="593">
                  <c:v>#N/A</c:v>
                </c:pt>
                <c:pt idx="594">
                  <c:v>#N/A</c:v>
                </c:pt>
                <c:pt idx="595">
                  <c:v>#N/A</c:v>
                </c:pt>
                <c:pt idx="596">
                  <c:v>#N/A</c:v>
                </c:pt>
                <c:pt idx="597">
                  <c:v>#N/A</c:v>
                </c:pt>
                <c:pt idx="598">
                  <c:v>#N/A</c:v>
                </c:pt>
                <c:pt idx="599">
                  <c:v>#N/A</c:v>
                </c:pt>
                <c:pt idx="600">
                  <c:v>#N/A</c:v>
                </c:pt>
                <c:pt idx="601">
                  <c:v>#N/A</c:v>
                </c:pt>
                <c:pt idx="602">
                  <c:v>#N/A</c:v>
                </c:pt>
                <c:pt idx="603">
                  <c:v>#N/A</c:v>
                </c:pt>
                <c:pt idx="604">
                  <c:v>#N/A</c:v>
                </c:pt>
                <c:pt idx="605">
                  <c:v>#N/A</c:v>
                </c:pt>
                <c:pt idx="606">
                  <c:v>#N/A</c:v>
                </c:pt>
                <c:pt idx="607">
                  <c:v>#N/A</c:v>
                </c:pt>
                <c:pt idx="608">
                  <c:v>#N/A</c:v>
                </c:pt>
                <c:pt idx="609">
                  <c:v>#N/A</c:v>
                </c:pt>
                <c:pt idx="610">
                  <c:v>#N/A</c:v>
                </c:pt>
                <c:pt idx="611">
                  <c:v>#N/A</c:v>
                </c:pt>
                <c:pt idx="612">
                  <c:v>#N/A</c:v>
                </c:pt>
                <c:pt idx="613">
                  <c:v>#N/A</c:v>
                </c:pt>
                <c:pt idx="614">
                  <c:v>#N/A</c:v>
                </c:pt>
                <c:pt idx="615">
                  <c:v>#N/A</c:v>
                </c:pt>
                <c:pt idx="616">
                  <c:v>#N/A</c:v>
                </c:pt>
                <c:pt idx="617">
                  <c:v>#N/A</c:v>
                </c:pt>
                <c:pt idx="618">
                  <c:v>#N/A</c:v>
                </c:pt>
                <c:pt idx="619">
                  <c:v>#N/A</c:v>
                </c:pt>
                <c:pt idx="620">
                  <c:v>#N/A</c:v>
                </c:pt>
                <c:pt idx="621">
                  <c:v>#N/A</c:v>
                </c:pt>
                <c:pt idx="622">
                  <c:v>#N/A</c:v>
                </c:pt>
                <c:pt idx="623">
                  <c:v>#N/A</c:v>
                </c:pt>
                <c:pt idx="624">
                  <c:v>#N/A</c:v>
                </c:pt>
                <c:pt idx="625">
                  <c:v>#N/A</c:v>
                </c:pt>
                <c:pt idx="626">
                  <c:v>#N/A</c:v>
                </c:pt>
                <c:pt idx="627">
                  <c:v>#N/A</c:v>
                </c:pt>
                <c:pt idx="628">
                  <c:v>#N/A</c:v>
                </c:pt>
                <c:pt idx="629">
                  <c:v>#N/A</c:v>
                </c:pt>
                <c:pt idx="630">
                  <c:v>#N/A</c:v>
                </c:pt>
                <c:pt idx="631">
                  <c:v>#N/A</c:v>
                </c:pt>
                <c:pt idx="632">
                  <c:v>#N/A</c:v>
                </c:pt>
                <c:pt idx="633">
                  <c:v>#N/A</c:v>
                </c:pt>
                <c:pt idx="634">
                  <c:v>#N/A</c:v>
                </c:pt>
                <c:pt idx="635">
                  <c:v>#N/A</c:v>
                </c:pt>
                <c:pt idx="636">
                  <c:v>#N/A</c:v>
                </c:pt>
                <c:pt idx="637">
                  <c:v>#N/A</c:v>
                </c:pt>
                <c:pt idx="638">
                  <c:v>#N/A</c:v>
                </c:pt>
                <c:pt idx="639">
                  <c:v>#N/A</c:v>
                </c:pt>
                <c:pt idx="640">
                  <c:v>#N/A</c:v>
                </c:pt>
                <c:pt idx="641">
                  <c:v>#N/A</c:v>
                </c:pt>
                <c:pt idx="642">
                  <c:v>#N/A</c:v>
                </c:pt>
                <c:pt idx="643">
                  <c:v>#N/A</c:v>
                </c:pt>
                <c:pt idx="644">
                  <c:v>#N/A</c:v>
                </c:pt>
                <c:pt idx="645">
                  <c:v>#N/A</c:v>
                </c:pt>
                <c:pt idx="646">
                  <c:v>#N/A</c:v>
                </c:pt>
                <c:pt idx="647">
                  <c:v>#N/A</c:v>
                </c:pt>
                <c:pt idx="648">
                  <c:v>#N/A</c:v>
                </c:pt>
                <c:pt idx="649">
                  <c:v>#N/A</c:v>
                </c:pt>
                <c:pt idx="650">
                  <c:v>#N/A</c:v>
                </c:pt>
                <c:pt idx="651">
                  <c:v>#N/A</c:v>
                </c:pt>
                <c:pt idx="652">
                  <c:v>#N/A</c:v>
                </c:pt>
                <c:pt idx="653">
                  <c:v>#N/A</c:v>
                </c:pt>
                <c:pt idx="654">
                  <c:v>#N/A</c:v>
                </c:pt>
                <c:pt idx="655">
                  <c:v>#N/A</c:v>
                </c:pt>
                <c:pt idx="656">
                  <c:v>#N/A</c:v>
                </c:pt>
                <c:pt idx="657">
                  <c:v>#N/A</c:v>
                </c:pt>
                <c:pt idx="658">
                  <c:v>#N/A</c:v>
                </c:pt>
                <c:pt idx="659">
                  <c:v>#N/A</c:v>
                </c:pt>
                <c:pt idx="660">
                  <c:v>#N/A</c:v>
                </c:pt>
                <c:pt idx="661">
                  <c:v>#N/A</c:v>
                </c:pt>
                <c:pt idx="662">
                  <c:v>#N/A</c:v>
                </c:pt>
                <c:pt idx="663">
                  <c:v>#N/A</c:v>
                </c:pt>
                <c:pt idx="664">
                  <c:v>#N/A</c:v>
                </c:pt>
                <c:pt idx="665">
                  <c:v>#N/A</c:v>
                </c:pt>
                <c:pt idx="666">
                  <c:v>#N/A</c:v>
                </c:pt>
                <c:pt idx="667">
                  <c:v>#N/A</c:v>
                </c:pt>
                <c:pt idx="668">
                  <c:v>#N/A</c:v>
                </c:pt>
                <c:pt idx="669">
                  <c:v>#N/A</c:v>
                </c:pt>
                <c:pt idx="670">
                  <c:v>#N/A</c:v>
                </c:pt>
                <c:pt idx="671">
                  <c:v>#N/A</c:v>
                </c:pt>
                <c:pt idx="672">
                  <c:v>#N/A</c:v>
                </c:pt>
                <c:pt idx="673">
                  <c:v>#N/A</c:v>
                </c:pt>
                <c:pt idx="674">
                  <c:v>#N/A</c:v>
                </c:pt>
                <c:pt idx="675">
                  <c:v>#N/A</c:v>
                </c:pt>
                <c:pt idx="676">
                  <c:v>#N/A</c:v>
                </c:pt>
                <c:pt idx="677">
                  <c:v>#N/A</c:v>
                </c:pt>
                <c:pt idx="678">
                  <c:v>#N/A</c:v>
                </c:pt>
                <c:pt idx="679">
                  <c:v>#N/A</c:v>
                </c:pt>
                <c:pt idx="680">
                  <c:v>#N/A</c:v>
                </c:pt>
                <c:pt idx="681">
                  <c:v>#N/A</c:v>
                </c:pt>
                <c:pt idx="682">
                  <c:v>#N/A</c:v>
                </c:pt>
                <c:pt idx="683">
                  <c:v>#N/A</c:v>
                </c:pt>
                <c:pt idx="684">
                  <c:v>#N/A</c:v>
                </c:pt>
                <c:pt idx="685">
                  <c:v>#N/A</c:v>
                </c:pt>
                <c:pt idx="686">
                  <c:v>#N/A</c:v>
                </c:pt>
                <c:pt idx="687">
                  <c:v>#N/A</c:v>
                </c:pt>
                <c:pt idx="688">
                  <c:v>#N/A</c:v>
                </c:pt>
                <c:pt idx="689">
                  <c:v>#N/A</c:v>
                </c:pt>
                <c:pt idx="690">
                  <c:v>#N/A</c:v>
                </c:pt>
                <c:pt idx="691">
                  <c:v>#N/A</c:v>
                </c:pt>
                <c:pt idx="692">
                  <c:v>#N/A</c:v>
                </c:pt>
                <c:pt idx="693">
                  <c:v>#N/A</c:v>
                </c:pt>
                <c:pt idx="694">
                  <c:v>#N/A</c:v>
                </c:pt>
                <c:pt idx="695">
                  <c:v>#N/A</c:v>
                </c:pt>
                <c:pt idx="696">
                  <c:v>#N/A</c:v>
                </c:pt>
                <c:pt idx="697">
                  <c:v>#N/A</c:v>
                </c:pt>
                <c:pt idx="698">
                  <c:v>#N/A</c:v>
                </c:pt>
                <c:pt idx="699">
                  <c:v>#N/A</c:v>
                </c:pt>
                <c:pt idx="700">
                  <c:v>#N/A</c:v>
                </c:pt>
                <c:pt idx="701">
                  <c:v>#N/A</c:v>
                </c:pt>
                <c:pt idx="702">
                  <c:v>#N/A</c:v>
                </c:pt>
                <c:pt idx="703">
                  <c:v>#N/A</c:v>
                </c:pt>
                <c:pt idx="704">
                  <c:v>#N/A</c:v>
                </c:pt>
                <c:pt idx="705">
                  <c:v>#N/A</c:v>
                </c:pt>
                <c:pt idx="706">
                  <c:v>#N/A</c:v>
                </c:pt>
                <c:pt idx="707">
                  <c:v>#N/A</c:v>
                </c:pt>
                <c:pt idx="708">
                  <c:v>#N/A</c:v>
                </c:pt>
                <c:pt idx="709">
                  <c:v>#N/A</c:v>
                </c:pt>
                <c:pt idx="710">
                  <c:v>#N/A</c:v>
                </c:pt>
                <c:pt idx="711">
                  <c:v>#N/A</c:v>
                </c:pt>
                <c:pt idx="712">
                  <c:v>#N/A</c:v>
                </c:pt>
                <c:pt idx="713">
                  <c:v>#N/A</c:v>
                </c:pt>
                <c:pt idx="714">
                  <c:v>#N/A</c:v>
                </c:pt>
                <c:pt idx="715">
                  <c:v>#N/A</c:v>
                </c:pt>
                <c:pt idx="716">
                  <c:v>#N/A</c:v>
                </c:pt>
                <c:pt idx="717">
                  <c:v>#N/A</c:v>
                </c:pt>
                <c:pt idx="718">
                  <c:v>#N/A</c:v>
                </c:pt>
                <c:pt idx="719">
                  <c:v>#N/A</c:v>
                </c:pt>
                <c:pt idx="720">
                  <c:v>#N/A</c:v>
                </c:pt>
                <c:pt idx="721">
                  <c:v>#N/A</c:v>
                </c:pt>
                <c:pt idx="722">
                  <c:v>#N/A</c:v>
                </c:pt>
                <c:pt idx="723">
                  <c:v>#N/A</c:v>
                </c:pt>
                <c:pt idx="724">
                  <c:v>#N/A</c:v>
                </c:pt>
                <c:pt idx="725">
                  <c:v>#N/A</c:v>
                </c:pt>
                <c:pt idx="726">
                  <c:v>#N/A</c:v>
                </c:pt>
                <c:pt idx="727">
                  <c:v>#N/A</c:v>
                </c:pt>
                <c:pt idx="728">
                  <c:v>#N/A</c:v>
                </c:pt>
                <c:pt idx="729">
                  <c:v>#N/A</c:v>
                </c:pt>
                <c:pt idx="730">
                  <c:v>#N/A</c:v>
                </c:pt>
                <c:pt idx="731">
                  <c:v>#N/A</c:v>
                </c:pt>
                <c:pt idx="732">
                  <c:v>#N/A</c:v>
                </c:pt>
                <c:pt idx="733">
                  <c:v>#N/A</c:v>
                </c:pt>
                <c:pt idx="734">
                  <c:v>#N/A</c:v>
                </c:pt>
                <c:pt idx="735">
                  <c:v>#N/A</c:v>
                </c:pt>
                <c:pt idx="736">
                  <c:v>#N/A</c:v>
                </c:pt>
                <c:pt idx="737">
                  <c:v>#N/A</c:v>
                </c:pt>
                <c:pt idx="738">
                  <c:v>#N/A</c:v>
                </c:pt>
                <c:pt idx="739">
                  <c:v>#N/A</c:v>
                </c:pt>
                <c:pt idx="740">
                  <c:v>#N/A</c:v>
                </c:pt>
                <c:pt idx="741">
                  <c:v>#N/A</c:v>
                </c:pt>
                <c:pt idx="742">
                  <c:v>#N/A</c:v>
                </c:pt>
                <c:pt idx="743">
                  <c:v>#N/A</c:v>
                </c:pt>
                <c:pt idx="744">
                  <c:v>#N/A</c:v>
                </c:pt>
                <c:pt idx="745">
                  <c:v>#N/A</c:v>
                </c:pt>
                <c:pt idx="746">
                  <c:v>#N/A</c:v>
                </c:pt>
                <c:pt idx="747">
                  <c:v>#N/A</c:v>
                </c:pt>
                <c:pt idx="748">
                  <c:v>#N/A</c:v>
                </c:pt>
                <c:pt idx="749">
                  <c:v>#N/A</c:v>
                </c:pt>
                <c:pt idx="750">
                  <c:v>#N/A</c:v>
                </c:pt>
                <c:pt idx="751">
                  <c:v>#N/A</c:v>
                </c:pt>
                <c:pt idx="752">
                  <c:v>#N/A</c:v>
                </c:pt>
                <c:pt idx="753">
                  <c:v>#N/A</c:v>
                </c:pt>
                <c:pt idx="754">
                  <c:v>#N/A</c:v>
                </c:pt>
                <c:pt idx="755">
                  <c:v>#N/A</c:v>
                </c:pt>
                <c:pt idx="756">
                  <c:v>#N/A</c:v>
                </c:pt>
                <c:pt idx="757">
                  <c:v>#N/A</c:v>
                </c:pt>
                <c:pt idx="758">
                  <c:v>#N/A</c:v>
                </c:pt>
                <c:pt idx="759">
                  <c:v>#N/A</c:v>
                </c:pt>
                <c:pt idx="760">
                  <c:v>#N/A</c:v>
                </c:pt>
                <c:pt idx="761">
                  <c:v>#N/A</c:v>
                </c:pt>
                <c:pt idx="762">
                  <c:v>#N/A</c:v>
                </c:pt>
                <c:pt idx="763">
                  <c:v>#N/A</c:v>
                </c:pt>
                <c:pt idx="764">
                  <c:v>#N/A</c:v>
                </c:pt>
                <c:pt idx="765">
                  <c:v>#N/A</c:v>
                </c:pt>
                <c:pt idx="766">
                  <c:v>#N/A</c:v>
                </c:pt>
                <c:pt idx="767">
                  <c:v>#N/A</c:v>
                </c:pt>
                <c:pt idx="768">
                  <c:v>#N/A</c:v>
                </c:pt>
                <c:pt idx="769">
                  <c:v>#N/A</c:v>
                </c:pt>
                <c:pt idx="770">
                  <c:v>#N/A</c:v>
                </c:pt>
                <c:pt idx="771">
                  <c:v>#N/A</c:v>
                </c:pt>
                <c:pt idx="772">
                  <c:v>#N/A</c:v>
                </c:pt>
                <c:pt idx="773">
                  <c:v>#N/A</c:v>
                </c:pt>
                <c:pt idx="774">
                  <c:v>#N/A</c:v>
                </c:pt>
                <c:pt idx="775">
                  <c:v>#N/A</c:v>
                </c:pt>
                <c:pt idx="776">
                  <c:v>#N/A</c:v>
                </c:pt>
                <c:pt idx="777">
                  <c:v>#N/A</c:v>
                </c:pt>
                <c:pt idx="778">
                  <c:v>#N/A</c:v>
                </c:pt>
                <c:pt idx="779">
                  <c:v>#N/A</c:v>
                </c:pt>
                <c:pt idx="780">
                  <c:v>#N/A</c:v>
                </c:pt>
                <c:pt idx="781">
                  <c:v>#N/A</c:v>
                </c:pt>
                <c:pt idx="782">
                  <c:v>#N/A</c:v>
                </c:pt>
                <c:pt idx="783">
                  <c:v>#N/A</c:v>
                </c:pt>
                <c:pt idx="784">
                  <c:v>#N/A</c:v>
                </c:pt>
                <c:pt idx="785">
                  <c:v>#N/A</c:v>
                </c:pt>
                <c:pt idx="786">
                  <c:v>#N/A</c:v>
                </c:pt>
                <c:pt idx="787">
                  <c:v>#N/A</c:v>
                </c:pt>
                <c:pt idx="788">
                  <c:v>#N/A</c:v>
                </c:pt>
                <c:pt idx="789">
                  <c:v>#N/A</c:v>
                </c:pt>
                <c:pt idx="790">
                  <c:v>#N/A</c:v>
                </c:pt>
                <c:pt idx="791">
                  <c:v>#N/A</c:v>
                </c:pt>
                <c:pt idx="792">
                  <c:v>#N/A</c:v>
                </c:pt>
                <c:pt idx="793">
                  <c:v>#N/A</c:v>
                </c:pt>
                <c:pt idx="794">
                  <c:v>#N/A</c:v>
                </c:pt>
                <c:pt idx="795">
                  <c:v>#N/A</c:v>
                </c:pt>
                <c:pt idx="796">
                  <c:v>#N/A</c:v>
                </c:pt>
                <c:pt idx="797">
                  <c:v>#N/A</c:v>
                </c:pt>
                <c:pt idx="798">
                  <c:v>#N/A</c:v>
                </c:pt>
                <c:pt idx="799">
                  <c:v>#N/A</c:v>
                </c:pt>
                <c:pt idx="800">
                  <c:v>#N/A</c:v>
                </c:pt>
                <c:pt idx="801">
                  <c:v>#N/A</c:v>
                </c:pt>
                <c:pt idx="802">
                  <c:v>#N/A</c:v>
                </c:pt>
                <c:pt idx="803">
                  <c:v>#N/A</c:v>
                </c:pt>
                <c:pt idx="804">
                  <c:v>#N/A</c:v>
                </c:pt>
                <c:pt idx="805">
                  <c:v>#N/A</c:v>
                </c:pt>
                <c:pt idx="806">
                  <c:v>#N/A</c:v>
                </c:pt>
                <c:pt idx="807">
                  <c:v>#N/A</c:v>
                </c:pt>
                <c:pt idx="808">
                  <c:v>#N/A</c:v>
                </c:pt>
                <c:pt idx="809">
                  <c:v>#N/A</c:v>
                </c:pt>
                <c:pt idx="810">
                  <c:v>#N/A</c:v>
                </c:pt>
                <c:pt idx="811">
                  <c:v>#N/A</c:v>
                </c:pt>
                <c:pt idx="812">
                  <c:v>#N/A</c:v>
                </c:pt>
                <c:pt idx="813">
                  <c:v>#N/A</c:v>
                </c:pt>
                <c:pt idx="814">
                  <c:v>#N/A</c:v>
                </c:pt>
                <c:pt idx="815">
                  <c:v>#N/A</c:v>
                </c:pt>
                <c:pt idx="816">
                  <c:v>#N/A</c:v>
                </c:pt>
                <c:pt idx="817">
                  <c:v>#N/A</c:v>
                </c:pt>
                <c:pt idx="818">
                  <c:v>#N/A</c:v>
                </c:pt>
                <c:pt idx="819">
                  <c:v>#N/A</c:v>
                </c:pt>
                <c:pt idx="820">
                  <c:v>#N/A</c:v>
                </c:pt>
                <c:pt idx="821">
                  <c:v>#N/A</c:v>
                </c:pt>
                <c:pt idx="822">
                  <c:v>#N/A</c:v>
                </c:pt>
                <c:pt idx="823">
                  <c:v>#N/A</c:v>
                </c:pt>
                <c:pt idx="824">
                  <c:v>#N/A</c:v>
                </c:pt>
                <c:pt idx="825">
                  <c:v>#N/A</c:v>
                </c:pt>
                <c:pt idx="826">
                  <c:v>#N/A</c:v>
                </c:pt>
                <c:pt idx="827">
                  <c:v>#N/A</c:v>
                </c:pt>
                <c:pt idx="828">
                  <c:v>#N/A</c:v>
                </c:pt>
                <c:pt idx="829">
                  <c:v>#N/A</c:v>
                </c:pt>
                <c:pt idx="830">
                  <c:v>#N/A</c:v>
                </c:pt>
                <c:pt idx="831">
                  <c:v>#N/A</c:v>
                </c:pt>
                <c:pt idx="832">
                  <c:v>#N/A</c:v>
                </c:pt>
                <c:pt idx="833">
                  <c:v>#N/A</c:v>
                </c:pt>
                <c:pt idx="834">
                  <c:v>#N/A</c:v>
                </c:pt>
                <c:pt idx="835">
                  <c:v>#N/A</c:v>
                </c:pt>
                <c:pt idx="836">
                  <c:v>#N/A</c:v>
                </c:pt>
                <c:pt idx="837">
                  <c:v>#N/A</c:v>
                </c:pt>
                <c:pt idx="838">
                  <c:v>#N/A</c:v>
                </c:pt>
                <c:pt idx="839">
                  <c:v>#N/A</c:v>
                </c:pt>
                <c:pt idx="840">
                  <c:v>#N/A</c:v>
                </c:pt>
                <c:pt idx="841">
                  <c:v>#N/A</c:v>
                </c:pt>
                <c:pt idx="842">
                  <c:v>#N/A</c:v>
                </c:pt>
                <c:pt idx="843">
                  <c:v>#N/A</c:v>
                </c:pt>
                <c:pt idx="844">
                  <c:v>#N/A</c:v>
                </c:pt>
                <c:pt idx="845">
                  <c:v>#N/A</c:v>
                </c:pt>
                <c:pt idx="846">
                  <c:v>#N/A</c:v>
                </c:pt>
                <c:pt idx="847">
                  <c:v>#N/A</c:v>
                </c:pt>
                <c:pt idx="848">
                  <c:v>#N/A</c:v>
                </c:pt>
                <c:pt idx="849">
                  <c:v>#N/A</c:v>
                </c:pt>
                <c:pt idx="850">
                  <c:v>#N/A</c:v>
                </c:pt>
                <c:pt idx="851">
                  <c:v>#N/A</c:v>
                </c:pt>
                <c:pt idx="852">
                  <c:v>#N/A</c:v>
                </c:pt>
                <c:pt idx="853">
                  <c:v>#N/A</c:v>
                </c:pt>
                <c:pt idx="854">
                  <c:v>#N/A</c:v>
                </c:pt>
                <c:pt idx="855">
                  <c:v>#N/A</c:v>
                </c:pt>
                <c:pt idx="856">
                  <c:v>#N/A</c:v>
                </c:pt>
                <c:pt idx="857">
                  <c:v>#N/A</c:v>
                </c:pt>
                <c:pt idx="858">
                  <c:v>#N/A</c:v>
                </c:pt>
                <c:pt idx="859">
                  <c:v>#N/A</c:v>
                </c:pt>
                <c:pt idx="860">
                  <c:v>#N/A</c:v>
                </c:pt>
                <c:pt idx="861">
                  <c:v>#N/A</c:v>
                </c:pt>
                <c:pt idx="862">
                  <c:v>#N/A</c:v>
                </c:pt>
                <c:pt idx="863">
                  <c:v>#N/A</c:v>
                </c:pt>
                <c:pt idx="864">
                  <c:v>#N/A</c:v>
                </c:pt>
                <c:pt idx="865">
                  <c:v>#N/A</c:v>
                </c:pt>
                <c:pt idx="866">
                  <c:v>#N/A</c:v>
                </c:pt>
                <c:pt idx="867">
                  <c:v>#N/A</c:v>
                </c:pt>
                <c:pt idx="868">
                  <c:v>#N/A</c:v>
                </c:pt>
                <c:pt idx="869">
                  <c:v>#N/A</c:v>
                </c:pt>
                <c:pt idx="870">
                  <c:v>#N/A</c:v>
                </c:pt>
                <c:pt idx="871">
                  <c:v>#N/A</c:v>
                </c:pt>
                <c:pt idx="872">
                  <c:v>#N/A</c:v>
                </c:pt>
                <c:pt idx="873">
                  <c:v>#N/A</c:v>
                </c:pt>
                <c:pt idx="874">
                  <c:v>#N/A</c:v>
                </c:pt>
                <c:pt idx="875">
                  <c:v>#N/A</c:v>
                </c:pt>
                <c:pt idx="876">
                  <c:v>#N/A</c:v>
                </c:pt>
                <c:pt idx="877">
                  <c:v>#N/A</c:v>
                </c:pt>
                <c:pt idx="878">
                  <c:v>#N/A</c:v>
                </c:pt>
                <c:pt idx="879">
                  <c:v>#N/A</c:v>
                </c:pt>
                <c:pt idx="880">
                  <c:v>#N/A</c:v>
                </c:pt>
                <c:pt idx="881">
                  <c:v>#N/A</c:v>
                </c:pt>
                <c:pt idx="882">
                  <c:v>#N/A</c:v>
                </c:pt>
                <c:pt idx="883">
                  <c:v>#N/A</c:v>
                </c:pt>
                <c:pt idx="884">
                  <c:v>#N/A</c:v>
                </c:pt>
                <c:pt idx="885">
                  <c:v>#N/A</c:v>
                </c:pt>
                <c:pt idx="886">
                  <c:v>#N/A</c:v>
                </c:pt>
                <c:pt idx="887">
                  <c:v>#N/A</c:v>
                </c:pt>
                <c:pt idx="888">
                  <c:v>#N/A</c:v>
                </c:pt>
                <c:pt idx="889">
                  <c:v>#N/A</c:v>
                </c:pt>
                <c:pt idx="890">
                  <c:v>#N/A</c:v>
                </c:pt>
                <c:pt idx="891">
                  <c:v>#N/A</c:v>
                </c:pt>
                <c:pt idx="892">
                  <c:v>#N/A</c:v>
                </c:pt>
                <c:pt idx="893">
                  <c:v>#N/A</c:v>
                </c:pt>
                <c:pt idx="894">
                  <c:v>#N/A</c:v>
                </c:pt>
                <c:pt idx="895">
                  <c:v>#N/A</c:v>
                </c:pt>
                <c:pt idx="896">
                  <c:v>#N/A</c:v>
                </c:pt>
                <c:pt idx="897">
                  <c:v>#N/A</c:v>
                </c:pt>
                <c:pt idx="898">
                  <c:v>#N/A</c:v>
                </c:pt>
                <c:pt idx="899">
                  <c:v>#N/A</c:v>
                </c:pt>
                <c:pt idx="900">
                  <c:v>#N/A</c:v>
                </c:pt>
                <c:pt idx="901">
                  <c:v>#N/A</c:v>
                </c:pt>
                <c:pt idx="902">
                  <c:v>#N/A</c:v>
                </c:pt>
                <c:pt idx="903">
                  <c:v>#N/A</c:v>
                </c:pt>
                <c:pt idx="904">
                  <c:v>#N/A</c:v>
                </c:pt>
                <c:pt idx="905">
                  <c:v>#N/A</c:v>
                </c:pt>
                <c:pt idx="906">
                  <c:v>#N/A</c:v>
                </c:pt>
                <c:pt idx="907">
                  <c:v>#N/A</c:v>
                </c:pt>
                <c:pt idx="908">
                  <c:v>#N/A</c:v>
                </c:pt>
                <c:pt idx="909">
                  <c:v>#N/A</c:v>
                </c:pt>
                <c:pt idx="910">
                  <c:v>#N/A</c:v>
                </c:pt>
                <c:pt idx="911">
                  <c:v>#N/A</c:v>
                </c:pt>
                <c:pt idx="912">
                  <c:v>#N/A</c:v>
                </c:pt>
                <c:pt idx="913">
                  <c:v>#N/A</c:v>
                </c:pt>
                <c:pt idx="914">
                  <c:v>#N/A</c:v>
                </c:pt>
                <c:pt idx="915">
                  <c:v>#N/A</c:v>
                </c:pt>
                <c:pt idx="916">
                  <c:v>#N/A</c:v>
                </c:pt>
                <c:pt idx="917">
                  <c:v>#N/A</c:v>
                </c:pt>
                <c:pt idx="918">
                  <c:v>#N/A</c:v>
                </c:pt>
                <c:pt idx="919">
                  <c:v>#N/A</c:v>
                </c:pt>
                <c:pt idx="920">
                  <c:v>#N/A</c:v>
                </c:pt>
                <c:pt idx="921">
                  <c:v>#N/A</c:v>
                </c:pt>
                <c:pt idx="922">
                  <c:v>#N/A</c:v>
                </c:pt>
                <c:pt idx="923">
                  <c:v>#N/A</c:v>
                </c:pt>
                <c:pt idx="924">
                  <c:v>#N/A</c:v>
                </c:pt>
                <c:pt idx="925">
                  <c:v>#N/A</c:v>
                </c:pt>
                <c:pt idx="926">
                  <c:v>#N/A</c:v>
                </c:pt>
                <c:pt idx="927">
                  <c:v>#N/A</c:v>
                </c:pt>
                <c:pt idx="928">
                  <c:v>#N/A</c:v>
                </c:pt>
                <c:pt idx="929">
                  <c:v>#N/A</c:v>
                </c:pt>
                <c:pt idx="930">
                  <c:v>#N/A</c:v>
                </c:pt>
                <c:pt idx="931">
                  <c:v>#N/A</c:v>
                </c:pt>
                <c:pt idx="932">
                  <c:v>#N/A</c:v>
                </c:pt>
                <c:pt idx="933">
                  <c:v>#N/A</c:v>
                </c:pt>
                <c:pt idx="934">
                  <c:v>#N/A</c:v>
                </c:pt>
                <c:pt idx="935">
                  <c:v>#N/A</c:v>
                </c:pt>
                <c:pt idx="936">
                  <c:v>#N/A</c:v>
                </c:pt>
                <c:pt idx="937">
                  <c:v>#N/A</c:v>
                </c:pt>
                <c:pt idx="938">
                  <c:v>#N/A</c:v>
                </c:pt>
                <c:pt idx="939">
                  <c:v>#N/A</c:v>
                </c:pt>
                <c:pt idx="940">
                  <c:v>#N/A</c:v>
                </c:pt>
                <c:pt idx="941">
                  <c:v>#N/A</c:v>
                </c:pt>
                <c:pt idx="942">
                  <c:v>#N/A</c:v>
                </c:pt>
                <c:pt idx="943">
                  <c:v>#N/A</c:v>
                </c:pt>
                <c:pt idx="944">
                  <c:v>#N/A</c:v>
                </c:pt>
                <c:pt idx="945">
                  <c:v>#N/A</c:v>
                </c:pt>
                <c:pt idx="946">
                  <c:v>#N/A</c:v>
                </c:pt>
                <c:pt idx="947">
                  <c:v>#N/A</c:v>
                </c:pt>
                <c:pt idx="948">
                  <c:v>#N/A</c:v>
                </c:pt>
                <c:pt idx="949">
                  <c:v>#N/A</c:v>
                </c:pt>
                <c:pt idx="950">
                  <c:v>#N/A</c:v>
                </c:pt>
                <c:pt idx="951">
                  <c:v>#N/A</c:v>
                </c:pt>
                <c:pt idx="952">
                  <c:v>#N/A</c:v>
                </c:pt>
                <c:pt idx="953">
                  <c:v>#N/A</c:v>
                </c:pt>
                <c:pt idx="954">
                  <c:v>#N/A</c:v>
                </c:pt>
                <c:pt idx="955">
                  <c:v>#N/A</c:v>
                </c:pt>
                <c:pt idx="956">
                  <c:v>#N/A</c:v>
                </c:pt>
                <c:pt idx="957">
                  <c:v>#N/A</c:v>
                </c:pt>
                <c:pt idx="958">
                  <c:v>#N/A</c:v>
                </c:pt>
                <c:pt idx="959">
                  <c:v>#N/A</c:v>
                </c:pt>
                <c:pt idx="960">
                  <c:v>#N/A</c:v>
                </c:pt>
                <c:pt idx="961">
                  <c:v>#N/A</c:v>
                </c:pt>
                <c:pt idx="962">
                  <c:v>#N/A</c:v>
                </c:pt>
                <c:pt idx="963">
                  <c:v>#N/A</c:v>
                </c:pt>
                <c:pt idx="964">
                  <c:v>#N/A</c:v>
                </c:pt>
                <c:pt idx="965">
                  <c:v>#N/A</c:v>
                </c:pt>
                <c:pt idx="966">
                  <c:v>#N/A</c:v>
                </c:pt>
                <c:pt idx="967">
                  <c:v>#N/A</c:v>
                </c:pt>
                <c:pt idx="968">
                  <c:v>#N/A</c:v>
                </c:pt>
                <c:pt idx="969">
                  <c:v>#N/A</c:v>
                </c:pt>
                <c:pt idx="970">
                  <c:v>#N/A</c:v>
                </c:pt>
                <c:pt idx="971">
                  <c:v>#N/A</c:v>
                </c:pt>
                <c:pt idx="972">
                  <c:v>#N/A</c:v>
                </c:pt>
                <c:pt idx="973">
                  <c:v>#N/A</c:v>
                </c:pt>
                <c:pt idx="974">
                  <c:v>#N/A</c:v>
                </c:pt>
                <c:pt idx="975">
                  <c:v>#N/A</c:v>
                </c:pt>
                <c:pt idx="976">
                  <c:v>#N/A</c:v>
                </c:pt>
                <c:pt idx="977">
                  <c:v>#N/A</c:v>
                </c:pt>
                <c:pt idx="978">
                  <c:v>#N/A</c:v>
                </c:pt>
                <c:pt idx="979">
                  <c:v>#N/A</c:v>
                </c:pt>
                <c:pt idx="980">
                  <c:v>#N/A</c:v>
                </c:pt>
                <c:pt idx="981">
                  <c:v>#N/A</c:v>
                </c:pt>
                <c:pt idx="982">
                  <c:v>#N/A</c:v>
                </c:pt>
                <c:pt idx="983">
                  <c:v>#N/A</c:v>
                </c:pt>
                <c:pt idx="984">
                  <c:v>#N/A</c:v>
                </c:pt>
                <c:pt idx="985">
                  <c:v>#N/A</c:v>
                </c:pt>
                <c:pt idx="986">
                  <c:v>#N/A</c:v>
                </c:pt>
                <c:pt idx="987">
                  <c:v>#N/A</c:v>
                </c:pt>
                <c:pt idx="988">
                  <c:v>#N/A</c:v>
                </c:pt>
                <c:pt idx="989">
                  <c:v>#N/A</c:v>
                </c:pt>
                <c:pt idx="990">
                  <c:v>#N/A</c:v>
                </c:pt>
                <c:pt idx="991">
                  <c:v>#N/A</c:v>
                </c:pt>
                <c:pt idx="992">
                  <c:v>#N/A</c:v>
                </c:pt>
                <c:pt idx="993">
                  <c:v>#N/A</c:v>
                </c:pt>
                <c:pt idx="994">
                  <c:v>#N/A</c:v>
                </c:pt>
                <c:pt idx="995">
                  <c:v>#N/A</c:v>
                </c:pt>
                <c:pt idx="996">
                  <c:v>#N/A</c:v>
                </c:pt>
                <c:pt idx="997">
                  <c:v>#N/A</c:v>
                </c:pt>
                <c:pt idx="998">
                  <c:v>#N/A</c:v>
                </c:pt>
                <c:pt idx="999">
                  <c:v>#N/A</c:v>
                </c:pt>
                <c:pt idx="1000">
                  <c:v>#N/A</c:v>
                </c:pt>
                <c:pt idx="1001">
                  <c:v>#N/A</c:v>
                </c:pt>
                <c:pt idx="1002">
                  <c:v>#N/A</c:v>
                </c:pt>
                <c:pt idx="1003">
                  <c:v>#N/A</c:v>
                </c:pt>
                <c:pt idx="1004">
                  <c:v>#N/A</c:v>
                </c:pt>
                <c:pt idx="1005">
                  <c:v>#N/A</c:v>
                </c:pt>
                <c:pt idx="1006">
                  <c:v>#N/A</c:v>
                </c:pt>
                <c:pt idx="1007">
                  <c:v>#N/A</c:v>
                </c:pt>
                <c:pt idx="1008">
                  <c:v>#N/A</c:v>
                </c:pt>
                <c:pt idx="1009">
                  <c:v>#N/A</c:v>
                </c:pt>
                <c:pt idx="1010">
                  <c:v>#N/A</c:v>
                </c:pt>
                <c:pt idx="1011">
                  <c:v>#N/A</c:v>
                </c:pt>
                <c:pt idx="1012">
                  <c:v>#N/A</c:v>
                </c:pt>
                <c:pt idx="1013">
                  <c:v>#N/A</c:v>
                </c:pt>
                <c:pt idx="1014">
                  <c:v>#N/A</c:v>
                </c:pt>
                <c:pt idx="1015">
                  <c:v>#N/A</c:v>
                </c:pt>
                <c:pt idx="1016">
                  <c:v>#N/A</c:v>
                </c:pt>
                <c:pt idx="1017">
                  <c:v>#N/A</c:v>
                </c:pt>
                <c:pt idx="1018">
                  <c:v>#N/A</c:v>
                </c:pt>
                <c:pt idx="1019">
                  <c:v>#N/A</c:v>
                </c:pt>
                <c:pt idx="1020">
                  <c:v>#N/A</c:v>
                </c:pt>
                <c:pt idx="1021">
                  <c:v>#N/A</c:v>
                </c:pt>
                <c:pt idx="1022">
                  <c:v>#N/A</c:v>
                </c:pt>
                <c:pt idx="1023">
                  <c:v>#N/A</c:v>
                </c:pt>
                <c:pt idx="1024">
                  <c:v>#N/A</c:v>
                </c:pt>
                <c:pt idx="1025">
                  <c:v>#N/A</c:v>
                </c:pt>
                <c:pt idx="1026">
                  <c:v>#N/A</c:v>
                </c:pt>
                <c:pt idx="1027">
                  <c:v>#N/A</c:v>
                </c:pt>
                <c:pt idx="1028">
                  <c:v>#N/A</c:v>
                </c:pt>
                <c:pt idx="1029">
                  <c:v>#N/A</c:v>
                </c:pt>
                <c:pt idx="1030">
                  <c:v>#N/A</c:v>
                </c:pt>
                <c:pt idx="1031">
                  <c:v>#N/A</c:v>
                </c:pt>
                <c:pt idx="1032">
                  <c:v>#N/A</c:v>
                </c:pt>
                <c:pt idx="1033">
                  <c:v>#N/A</c:v>
                </c:pt>
                <c:pt idx="1034">
                  <c:v>#N/A</c:v>
                </c:pt>
                <c:pt idx="1035">
                  <c:v>#N/A</c:v>
                </c:pt>
                <c:pt idx="1036">
                  <c:v>#N/A</c:v>
                </c:pt>
                <c:pt idx="1037">
                  <c:v>#N/A</c:v>
                </c:pt>
                <c:pt idx="1038">
                  <c:v>#N/A</c:v>
                </c:pt>
                <c:pt idx="1039">
                  <c:v>#N/A</c:v>
                </c:pt>
                <c:pt idx="1040">
                  <c:v>#N/A</c:v>
                </c:pt>
                <c:pt idx="1041">
                  <c:v>#N/A</c:v>
                </c:pt>
                <c:pt idx="1042">
                  <c:v>#N/A</c:v>
                </c:pt>
                <c:pt idx="1043">
                  <c:v>#N/A</c:v>
                </c:pt>
                <c:pt idx="1044">
                  <c:v>#N/A</c:v>
                </c:pt>
                <c:pt idx="1045">
                  <c:v>#N/A</c:v>
                </c:pt>
                <c:pt idx="1046">
                  <c:v>#N/A</c:v>
                </c:pt>
                <c:pt idx="1047">
                  <c:v>#N/A</c:v>
                </c:pt>
                <c:pt idx="1048">
                  <c:v>#N/A</c:v>
                </c:pt>
                <c:pt idx="1049">
                  <c:v>#N/A</c:v>
                </c:pt>
                <c:pt idx="1050">
                  <c:v>#N/A</c:v>
                </c:pt>
                <c:pt idx="1051">
                  <c:v>#N/A</c:v>
                </c:pt>
                <c:pt idx="1052">
                  <c:v>#N/A</c:v>
                </c:pt>
                <c:pt idx="1053">
                  <c:v>#N/A</c:v>
                </c:pt>
                <c:pt idx="1054">
                  <c:v>#N/A</c:v>
                </c:pt>
                <c:pt idx="1055">
                  <c:v>#N/A</c:v>
                </c:pt>
                <c:pt idx="1056">
                  <c:v>#N/A</c:v>
                </c:pt>
                <c:pt idx="1057">
                  <c:v>#N/A</c:v>
                </c:pt>
                <c:pt idx="1058">
                  <c:v>#N/A</c:v>
                </c:pt>
                <c:pt idx="1059">
                  <c:v>#N/A</c:v>
                </c:pt>
                <c:pt idx="1060">
                  <c:v>#N/A</c:v>
                </c:pt>
                <c:pt idx="1061">
                  <c:v>#N/A</c:v>
                </c:pt>
                <c:pt idx="1062">
                  <c:v>#N/A</c:v>
                </c:pt>
                <c:pt idx="1063">
                  <c:v>#N/A</c:v>
                </c:pt>
                <c:pt idx="1064">
                  <c:v>#N/A</c:v>
                </c:pt>
                <c:pt idx="1065">
                  <c:v>#N/A</c:v>
                </c:pt>
                <c:pt idx="1066">
                  <c:v>#N/A</c:v>
                </c:pt>
                <c:pt idx="1067">
                  <c:v>#N/A</c:v>
                </c:pt>
                <c:pt idx="1068">
                  <c:v>#N/A</c:v>
                </c:pt>
                <c:pt idx="1069">
                  <c:v>#N/A</c:v>
                </c:pt>
                <c:pt idx="1070">
                  <c:v>#N/A</c:v>
                </c:pt>
                <c:pt idx="1071">
                  <c:v>#N/A</c:v>
                </c:pt>
                <c:pt idx="1072">
                  <c:v>#N/A</c:v>
                </c:pt>
                <c:pt idx="1073">
                  <c:v>#N/A</c:v>
                </c:pt>
                <c:pt idx="1074">
                  <c:v>#N/A</c:v>
                </c:pt>
                <c:pt idx="1075">
                  <c:v>#N/A</c:v>
                </c:pt>
                <c:pt idx="1076">
                  <c:v>#N/A</c:v>
                </c:pt>
                <c:pt idx="1077">
                  <c:v>#N/A</c:v>
                </c:pt>
                <c:pt idx="1078">
                  <c:v>#N/A</c:v>
                </c:pt>
                <c:pt idx="1079">
                  <c:v>#N/A</c:v>
                </c:pt>
                <c:pt idx="1080">
                  <c:v>#N/A</c:v>
                </c:pt>
                <c:pt idx="1081">
                  <c:v>#N/A</c:v>
                </c:pt>
                <c:pt idx="1082">
                  <c:v>#N/A</c:v>
                </c:pt>
                <c:pt idx="1083">
                  <c:v>#N/A</c:v>
                </c:pt>
                <c:pt idx="1084">
                  <c:v>#N/A</c:v>
                </c:pt>
                <c:pt idx="1085">
                  <c:v>#N/A</c:v>
                </c:pt>
                <c:pt idx="1086">
                  <c:v>#N/A</c:v>
                </c:pt>
                <c:pt idx="1087">
                  <c:v>#N/A</c:v>
                </c:pt>
                <c:pt idx="1088">
                  <c:v>#N/A</c:v>
                </c:pt>
                <c:pt idx="1089">
                  <c:v>#N/A</c:v>
                </c:pt>
                <c:pt idx="1090">
                  <c:v>#N/A</c:v>
                </c:pt>
                <c:pt idx="1091">
                  <c:v>#N/A</c:v>
                </c:pt>
                <c:pt idx="1092">
                  <c:v>#N/A</c:v>
                </c:pt>
                <c:pt idx="1093">
                  <c:v>#N/A</c:v>
                </c:pt>
                <c:pt idx="1094">
                  <c:v>#N/A</c:v>
                </c:pt>
                <c:pt idx="1095">
                  <c:v>#N/A</c:v>
                </c:pt>
                <c:pt idx="1096">
                  <c:v>#N/A</c:v>
                </c:pt>
                <c:pt idx="1097">
                  <c:v>#N/A</c:v>
                </c:pt>
                <c:pt idx="1098">
                  <c:v>#N/A</c:v>
                </c:pt>
                <c:pt idx="1099">
                  <c:v>#N/A</c:v>
                </c:pt>
                <c:pt idx="1100">
                  <c:v>#N/A</c:v>
                </c:pt>
                <c:pt idx="1101">
                  <c:v>#N/A</c:v>
                </c:pt>
                <c:pt idx="1102">
                  <c:v>#N/A</c:v>
                </c:pt>
                <c:pt idx="1103">
                  <c:v>#N/A</c:v>
                </c:pt>
                <c:pt idx="1104">
                  <c:v>#N/A</c:v>
                </c:pt>
                <c:pt idx="1105">
                  <c:v>#N/A</c:v>
                </c:pt>
                <c:pt idx="1106">
                  <c:v>#N/A</c:v>
                </c:pt>
                <c:pt idx="1107">
                  <c:v>#N/A</c:v>
                </c:pt>
                <c:pt idx="1108">
                  <c:v>#N/A</c:v>
                </c:pt>
                <c:pt idx="1109">
                  <c:v>#N/A</c:v>
                </c:pt>
                <c:pt idx="1110">
                  <c:v>#N/A</c:v>
                </c:pt>
                <c:pt idx="1111">
                  <c:v>#N/A</c:v>
                </c:pt>
                <c:pt idx="1112">
                  <c:v>#N/A</c:v>
                </c:pt>
                <c:pt idx="1113">
                  <c:v>#N/A</c:v>
                </c:pt>
                <c:pt idx="1114">
                  <c:v>#N/A</c:v>
                </c:pt>
                <c:pt idx="1115">
                  <c:v>#N/A</c:v>
                </c:pt>
                <c:pt idx="1116">
                  <c:v>#N/A</c:v>
                </c:pt>
                <c:pt idx="1117">
                  <c:v>#N/A</c:v>
                </c:pt>
                <c:pt idx="1118">
                  <c:v>#N/A</c:v>
                </c:pt>
                <c:pt idx="1119">
                  <c:v>#N/A</c:v>
                </c:pt>
                <c:pt idx="1120">
                  <c:v>#N/A</c:v>
                </c:pt>
                <c:pt idx="1121">
                  <c:v>#N/A</c:v>
                </c:pt>
                <c:pt idx="1122">
                  <c:v>#N/A</c:v>
                </c:pt>
                <c:pt idx="1123">
                  <c:v>#N/A</c:v>
                </c:pt>
                <c:pt idx="1124">
                  <c:v>#N/A</c:v>
                </c:pt>
                <c:pt idx="1125">
                  <c:v>#N/A</c:v>
                </c:pt>
                <c:pt idx="1126">
                  <c:v>#N/A</c:v>
                </c:pt>
                <c:pt idx="1127">
                  <c:v>#N/A</c:v>
                </c:pt>
                <c:pt idx="1128">
                  <c:v>#N/A</c:v>
                </c:pt>
                <c:pt idx="1129">
                  <c:v>#N/A</c:v>
                </c:pt>
                <c:pt idx="1130">
                  <c:v>#N/A</c:v>
                </c:pt>
                <c:pt idx="1131">
                  <c:v>#N/A</c:v>
                </c:pt>
                <c:pt idx="1132">
                  <c:v>#N/A</c:v>
                </c:pt>
                <c:pt idx="1133">
                  <c:v>#N/A</c:v>
                </c:pt>
                <c:pt idx="1134">
                  <c:v>#N/A</c:v>
                </c:pt>
                <c:pt idx="1135">
                  <c:v>#N/A</c:v>
                </c:pt>
                <c:pt idx="1136">
                  <c:v>#N/A</c:v>
                </c:pt>
                <c:pt idx="1137">
                  <c:v>#N/A</c:v>
                </c:pt>
                <c:pt idx="1138">
                  <c:v>#N/A</c:v>
                </c:pt>
                <c:pt idx="1139">
                  <c:v>#N/A</c:v>
                </c:pt>
                <c:pt idx="1140">
                  <c:v>#N/A</c:v>
                </c:pt>
                <c:pt idx="1141">
                  <c:v>#N/A</c:v>
                </c:pt>
                <c:pt idx="1142">
                  <c:v>#N/A</c:v>
                </c:pt>
                <c:pt idx="1143">
                  <c:v>#N/A</c:v>
                </c:pt>
                <c:pt idx="1144">
                  <c:v>#N/A</c:v>
                </c:pt>
                <c:pt idx="1145">
                  <c:v>#N/A</c:v>
                </c:pt>
                <c:pt idx="1146">
                  <c:v>#N/A</c:v>
                </c:pt>
                <c:pt idx="1147">
                  <c:v>#N/A</c:v>
                </c:pt>
                <c:pt idx="1148">
                  <c:v>#N/A</c:v>
                </c:pt>
                <c:pt idx="1149">
                  <c:v>#N/A</c:v>
                </c:pt>
                <c:pt idx="1150">
                  <c:v>#N/A</c:v>
                </c:pt>
                <c:pt idx="1151">
                  <c:v>#N/A</c:v>
                </c:pt>
                <c:pt idx="1152">
                  <c:v>#N/A</c:v>
                </c:pt>
                <c:pt idx="1153">
                  <c:v>#N/A</c:v>
                </c:pt>
                <c:pt idx="1154">
                  <c:v>#N/A</c:v>
                </c:pt>
                <c:pt idx="1155">
                  <c:v>#N/A</c:v>
                </c:pt>
                <c:pt idx="1156">
                  <c:v>#N/A</c:v>
                </c:pt>
                <c:pt idx="1157">
                  <c:v>#N/A</c:v>
                </c:pt>
                <c:pt idx="1158">
                  <c:v>#N/A</c:v>
                </c:pt>
                <c:pt idx="1159">
                  <c:v>#N/A</c:v>
                </c:pt>
                <c:pt idx="1160">
                  <c:v>#N/A</c:v>
                </c:pt>
                <c:pt idx="1161">
                  <c:v>#N/A</c:v>
                </c:pt>
                <c:pt idx="1162">
                  <c:v>#N/A</c:v>
                </c:pt>
                <c:pt idx="1163">
                  <c:v>#N/A</c:v>
                </c:pt>
                <c:pt idx="1164">
                  <c:v>#N/A</c:v>
                </c:pt>
                <c:pt idx="1165">
                  <c:v>#N/A</c:v>
                </c:pt>
                <c:pt idx="1166">
                  <c:v>#N/A</c:v>
                </c:pt>
                <c:pt idx="1167">
                  <c:v>#N/A</c:v>
                </c:pt>
                <c:pt idx="1168">
                  <c:v>#N/A</c:v>
                </c:pt>
                <c:pt idx="1169">
                  <c:v>#N/A</c:v>
                </c:pt>
                <c:pt idx="1170">
                  <c:v>#N/A</c:v>
                </c:pt>
                <c:pt idx="1171">
                  <c:v>#N/A</c:v>
                </c:pt>
                <c:pt idx="1172">
                  <c:v>#N/A</c:v>
                </c:pt>
                <c:pt idx="1173">
                  <c:v>#N/A</c:v>
                </c:pt>
                <c:pt idx="1174">
                  <c:v>#N/A</c:v>
                </c:pt>
                <c:pt idx="1175">
                  <c:v>#N/A</c:v>
                </c:pt>
                <c:pt idx="1176">
                  <c:v>#N/A</c:v>
                </c:pt>
                <c:pt idx="1177">
                  <c:v>#N/A</c:v>
                </c:pt>
                <c:pt idx="1178">
                  <c:v>#N/A</c:v>
                </c:pt>
                <c:pt idx="1179">
                  <c:v>#N/A</c:v>
                </c:pt>
                <c:pt idx="1180">
                  <c:v>#N/A</c:v>
                </c:pt>
                <c:pt idx="1181">
                  <c:v>#N/A</c:v>
                </c:pt>
                <c:pt idx="1182">
                  <c:v>#N/A</c:v>
                </c:pt>
                <c:pt idx="1183">
                  <c:v>#N/A</c:v>
                </c:pt>
                <c:pt idx="1184">
                  <c:v>#N/A</c:v>
                </c:pt>
                <c:pt idx="1185">
                  <c:v>#N/A</c:v>
                </c:pt>
                <c:pt idx="1186">
                  <c:v>#N/A</c:v>
                </c:pt>
                <c:pt idx="1187">
                  <c:v>#N/A</c:v>
                </c:pt>
                <c:pt idx="1188">
                  <c:v>#N/A</c:v>
                </c:pt>
                <c:pt idx="1189">
                  <c:v>#N/A</c:v>
                </c:pt>
                <c:pt idx="1190">
                  <c:v>#N/A</c:v>
                </c:pt>
                <c:pt idx="1191">
                  <c:v>#N/A</c:v>
                </c:pt>
                <c:pt idx="1192">
                  <c:v>#N/A</c:v>
                </c:pt>
                <c:pt idx="1193">
                  <c:v>#N/A</c:v>
                </c:pt>
                <c:pt idx="1194">
                  <c:v>#N/A</c:v>
                </c:pt>
                <c:pt idx="1195">
                  <c:v>#N/A</c:v>
                </c:pt>
                <c:pt idx="1196">
                  <c:v>#N/A</c:v>
                </c:pt>
                <c:pt idx="1197">
                  <c:v>#N/A</c:v>
                </c:pt>
                <c:pt idx="1198">
                  <c:v>#N/A</c:v>
                </c:pt>
                <c:pt idx="1199">
                  <c:v>#N/A</c:v>
                </c:pt>
                <c:pt idx="1200">
                  <c:v>#N/A</c:v>
                </c:pt>
                <c:pt idx="1201">
                  <c:v>#N/A</c:v>
                </c:pt>
                <c:pt idx="1202">
                  <c:v>#N/A</c:v>
                </c:pt>
                <c:pt idx="1203">
                  <c:v>#N/A</c:v>
                </c:pt>
                <c:pt idx="1204">
                  <c:v>2788.41595399485</c:v>
                </c:pt>
                <c:pt idx="1205">
                  <c:v>2830.17884994073</c:v>
                </c:pt>
                <c:pt idx="1206">
                  <c:v>3054.48972926273</c:v>
                </c:pt>
                <c:pt idx="1207">
                  <c:v>2885.44471977078</c:v>
                </c:pt>
                <c:pt idx="1208">
                  <c:v>#N/A</c:v>
                </c:pt>
                <c:pt idx="1209">
                  <c:v>#N/A</c:v>
                </c:pt>
                <c:pt idx="1210">
                  <c:v>2641.64773991566</c:v>
                </c:pt>
                <c:pt idx="1211">
                  <c:v>2718.85926292183</c:v>
                </c:pt>
                <c:pt idx="1212">
                  <c:v>2444.43220067984</c:v>
                </c:pt>
                <c:pt idx="1213">
                  <c:v>1801.70453752019</c:v>
                </c:pt>
                <c:pt idx="1214">
                  <c:v>1582.44046351261</c:v>
                </c:pt>
                <c:pt idx="1215">
                  <c:v>#N/A</c:v>
                </c:pt>
                <c:pt idx="1216">
                  <c:v>#N/A</c:v>
                </c:pt>
                <c:pt idx="1217">
                  <c:v>2234.02474525</c:v>
                </c:pt>
                <c:pt idx="1218">
                  <c:v>2649.57274806506</c:v>
                </c:pt>
                <c:pt idx="1219">
                  <c:v>2371.75601645367</c:v>
                </c:pt>
                <c:pt idx="1220">
                  <c:v>2881.52616500403</c:v>
                </c:pt>
                <c:pt idx="1221">
                  <c:v>2079.06764333348</c:v>
                </c:pt>
                <c:pt idx="1222">
                  <c:v>#N/A</c:v>
                </c:pt>
                <c:pt idx="1223">
                  <c:v>#N/A</c:v>
                </c:pt>
                <c:pt idx="1224">
                  <c:v>#N/A</c:v>
                </c:pt>
                <c:pt idx="1225">
                  <c:v>#N/A</c:v>
                </c:pt>
                <c:pt idx="1226">
                  <c:v>2899.96667898657</c:v>
                </c:pt>
                <c:pt idx="1227">
                  <c:v>1875.45976113928</c:v>
                </c:pt>
                <c:pt idx="1228">
                  <c:v>2058.71757467133</c:v>
                </c:pt>
                <c:pt idx="1229">
                  <c:v>#N/A</c:v>
                </c:pt>
                <c:pt idx="1230">
                  <c:v>#N/A</c:v>
                </c:pt>
                <c:pt idx="1231">
                  <c:v>2454.77701809</c:v>
                </c:pt>
                <c:pt idx="1232">
                  <c:v>2578.27581676167</c:v>
                </c:pt>
                <c:pt idx="1233">
                  <c:v>2622.66519229066</c:v>
                </c:pt>
                <c:pt idx="1234">
                  <c:v>3263.04900725985</c:v>
                </c:pt>
                <c:pt idx="1235">
                  <c:v>#N/A</c:v>
                </c:pt>
                <c:pt idx="1236">
                  <c:v>#N/A</c:v>
                </c:pt>
                <c:pt idx="1237">
                  <c:v>#N/A</c:v>
                </c:pt>
                <c:pt idx="1238">
                  <c:v>#N/A</c:v>
                </c:pt>
                <c:pt idx="1239">
                  <c:v>#N/A</c:v>
                </c:pt>
                <c:pt idx="1240">
                  <c:v>#N/A</c:v>
                </c:pt>
                <c:pt idx="1241">
                  <c:v>#N/A</c:v>
                </c:pt>
                <c:pt idx="1242">
                  <c:v>2205.47882821536</c:v>
                </c:pt>
                <c:pt idx="1243">
                  <c:v>#N/A</c:v>
                </c:pt>
                <c:pt idx="1244">
                  <c:v>#N/A</c:v>
                </c:pt>
                <c:pt idx="1245">
                  <c:v>1561.92239026296</c:v>
                </c:pt>
                <c:pt idx="1246">
                  <c:v>1503.01652959346</c:v>
                </c:pt>
                <c:pt idx="1247">
                  <c:v>1747.98480159296</c:v>
                </c:pt>
                <c:pt idx="1248">
                  <c:v>1744.9838394361</c:v>
                </c:pt>
                <c:pt idx="1249">
                  <c:v>924.367187223397</c:v>
                </c:pt>
                <c:pt idx="1250">
                  <c:v>#N/A</c:v>
                </c:pt>
                <c:pt idx="1251">
                  <c:v>#N/A</c:v>
                </c:pt>
                <c:pt idx="1252">
                  <c:v>-628.297256084639</c:v>
                </c:pt>
                <c:pt idx="1253">
                  <c:v>-1626.20582296103</c:v>
                </c:pt>
                <c:pt idx="1254">
                  <c:v>-846.089405949358</c:v>
                </c:pt>
                <c:pt idx="1255">
                  <c:v>-1639.9335185615</c:v>
                </c:pt>
                <c:pt idx="1256">
                  <c:v>-986.690172970586</c:v>
                </c:pt>
                <c:pt idx="1257">
                  <c:v>#N/A</c:v>
                </c:pt>
                <c:pt idx="1258">
                  <c:v>#N/A</c:v>
                </c:pt>
                <c:pt idx="1259">
                  <c:v>-640.417424797459</c:v>
                </c:pt>
                <c:pt idx="1260">
                  <c:v>-1158.63491758594</c:v>
                </c:pt>
                <c:pt idx="1261">
                  <c:v>-119.891702865483</c:v>
                </c:pt>
                <c:pt idx="1262">
                  <c:v>-228.592071990846</c:v>
                </c:pt>
                <c:pt idx="1263">
                  <c:v>381.416049526888</c:v>
                </c:pt>
                <c:pt idx="1264">
                  <c:v>#N/A</c:v>
                </c:pt>
                <c:pt idx="1265">
                  <c:v>#N/A</c:v>
                </c:pt>
                <c:pt idx="1266">
                  <c:v>1572.39852647613</c:v>
                </c:pt>
                <c:pt idx="1267">
                  <c:v>1287.91517317454</c:v>
                </c:pt>
                <c:pt idx="1268">
                  <c:v>1245.84471250313</c:v>
                </c:pt>
                <c:pt idx="1269">
                  <c:v>1631.31748576291</c:v>
                </c:pt>
                <c:pt idx="1270">
                  <c:v>1942.94852765969</c:v>
                </c:pt>
                <c:pt idx="1271">
                  <c:v>#N/A</c:v>
                </c:pt>
                <c:pt idx="1272">
                  <c:v>#N/A</c:v>
                </c:pt>
                <c:pt idx="1273">
                  <c:v>1443.13689013998</c:v>
                </c:pt>
                <c:pt idx="1274">
                  <c:v>1366.23594224332</c:v>
                </c:pt>
                <c:pt idx="1275">
                  <c:v>1493.35687385686</c:v>
                </c:pt>
                <c:pt idx="1276">
                  <c:v>1202.49564294581</c:v>
                </c:pt>
                <c:pt idx="1277">
                  <c:v>1214.9882768178</c:v>
                </c:pt>
                <c:pt idx="1278">
                  <c:v>#N/A</c:v>
                </c:pt>
                <c:pt idx="1279">
                  <c:v>#N/A</c:v>
                </c:pt>
                <c:pt idx="1280">
                  <c:v>1193.4479454161</c:v>
                </c:pt>
                <c:pt idx="1281">
                  <c:v>1560.7458127116</c:v>
                </c:pt>
                <c:pt idx="1282">
                  <c:v>1649.26787683114</c:v>
                </c:pt>
                <c:pt idx="1283">
                  <c:v>2067.9529984826</c:v>
                </c:pt>
                <c:pt idx="1284">
                  <c:v>1112.06864921456</c:v>
                </c:pt>
                <c:pt idx="1285">
                  <c:v>#N/A</c:v>
                </c:pt>
                <c:pt idx="1286">
                  <c:v>#N/A</c:v>
                </c:pt>
                <c:pt idx="1287">
                  <c:v>687.53051384569</c:v>
                </c:pt>
                <c:pt idx="1288">
                  <c:v>235.206534440185</c:v>
                </c:pt>
                <c:pt idx="1289">
                  <c:v>-688.372947832722</c:v>
                </c:pt>
                <c:pt idx="1290">
                  <c:v>-403.404486091516</c:v>
                </c:pt>
                <c:pt idx="1291">
                  <c:v>721.671370361641</c:v>
                </c:pt>
                <c:pt idx="1292">
                  <c:v>#N/A</c:v>
                </c:pt>
                <c:pt idx="1293">
                  <c:v>#N/A</c:v>
                </c:pt>
                <c:pt idx="1294">
                  <c:v>641.592858775235</c:v>
                </c:pt>
                <c:pt idx="1295">
                  <c:v>724.065889518904</c:v>
                </c:pt>
                <c:pt idx="1296">
                  <c:v>507.765205318632</c:v>
                </c:pt>
                <c:pt idx="1297">
                  <c:v>483.507485333961</c:v>
                </c:pt>
                <c:pt idx="1298">
                  <c:v>715.680476462425</c:v>
                </c:pt>
                <c:pt idx="1299">
                  <c:v>#N/A</c:v>
                </c:pt>
                <c:pt idx="1300">
                  <c:v>#N/A</c:v>
                </c:pt>
                <c:pt idx="1301">
                  <c:v>108.191458502341</c:v>
                </c:pt>
                <c:pt idx="1302">
                  <c:v>-221.144203038624</c:v>
                </c:pt>
                <c:pt idx="1303">
                  <c:v>-394.617349469234</c:v>
                </c:pt>
                <c:pt idx="1304">
                  <c:v>313.074169947598</c:v>
                </c:pt>
                <c:pt idx="1305">
                  <c:v>211.959738624559</c:v>
                </c:pt>
                <c:pt idx="1306">
                  <c:v>#N/A</c:v>
                </c:pt>
                <c:pt idx="1307">
                  <c:v>#N/A</c:v>
                </c:pt>
                <c:pt idx="1308">
                  <c:v>275.530890145426</c:v>
                </c:pt>
                <c:pt idx="1309">
                  <c:v>441.099595553744</c:v>
                </c:pt>
                <c:pt idx="1310">
                  <c:v>746.992962919234</c:v>
                </c:pt>
                <c:pt idx="1311">
                  <c:v>407.325135054925</c:v>
                </c:pt>
                <c:pt idx="1312">
                  <c:v>92.2712176449495</c:v>
                </c:pt>
                <c:pt idx="1313">
                  <c:v>#N/A</c:v>
                </c:pt>
                <c:pt idx="1314">
                  <c:v>#N/A</c:v>
                </c:pt>
                <c:pt idx="1315">
                  <c:v>717.0519367409</c:v>
                </c:pt>
                <c:pt idx="1316">
                  <c:v>288.762541225864</c:v>
                </c:pt>
                <c:pt idx="1317">
                  <c:v>-143.091401689162</c:v>
                </c:pt>
                <c:pt idx="1318">
                  <c:v>-424.333651517227</c:v>
                </c:pt>
                <c:pt idx="1319">
                  <c:v>-520.38443316365</c:v>
                </c:pt>
                <c:pt idx="1320">
                  <c:v>#N/A</c:v>
                </c:pt>
                <c:pt idx="1321">
                  <c:v>#N/A</c:v>
                </c:pt>
                <c:pt idx="1322">
                  <c:v>#N/A</c:v>
                </c:pt>
                <c:pt idx="1323">
                  <c:v>#N/A</c:v>
                </c:pt>
                <c:pt idx="1324">
                  <c:v>-638.76065894698</c:v>
                </c:pt>
                <c:pt idx="1325">
                  <c:v>-1038.65880152712</c:v>
                </c:pt>
                <c:pt idx="1326">
                  <c:v>-1421.68994656752</c:v>
                </c:pt>
                <c:pt idx="1327">
                  <c:v>#N/A</c:v>
                </c:pt>
                <c:pt idx="1328">
                  <c:v>#N/A</c:v>
                </c:pt>
                <c:pt idx="1329">
                  <c:v>#N/A</c:v>
                </c:pt>
                <c:pt idx="1330">
                  <c:v>-1018.31410053594</c:v>
                </c:pt>
                <c:pt idx="1331">
                  <c:v>-1163.71955285828</c:v>
                </c:pt>
                <c:pt idx="1332">
                  <c:v>-692.339842927089</c:v>
                </c:pt>
                <c:pt idx="1333">
                  <c:v>-1003.40408237654</c:v>
                </c:pt>
                <c:pt idx="1334">
                  <c:v>#N/A</c:v>
                </c:pt>
                <c:pt idx="1335">
                  <c:v>#N/A</c:v>
                </c:pt>
                <c:pt idx="1336">
                  <c:v>-762.328085131703</c:v>
                </c:pt>
                <c:pt idx="1337">
                  <c:v>-1128.16094424747</c:v>
                </c:pt>
                <c:pt idx="1338">
                  <c:v>-1791.47894312073</c:v>
                </c:pt>
                <c:pt idx="1339">
                  <c:v>#N/A</c:v>
                </c:pt>
                <c:pt idx="1340">
                  <c:v>-2327.44301264098</c:v>
                </c:pt>
                <c:pt idx="1341">
                  <c:v>#N/A</c:v>
                </c:pt>
                <c:pt idx="1342">
                  <c:v>#N/A</c:v>
                </c:pt>
                <c:pt idx="1343">
                  <c:v>#N/A</c:v>
                </c:pt>
                <c:pt idx="1344">
                  <c:v>-957.258468068307</c:v>
                </c:pt>
                <c:pt idx="1345">
                  <c:v>-1483.13314293048</c:v>
                </c:pt>
                <c:pt idx="1346">
                  <c:v>-2957.74629189668</c:v>
                </c:pt>
                <c:pt idx="1347">
                  <c:v>-3131.2716252348</c:v>
                </c:pt>
                <c:pt idx="1348">
                  <c:v>#N/A</c:v>
                </c:pt>
                <c:pt idx="1349">
                  <c:v>#N/A</c:v>
                </c:pt>
                <c:pt idx="1350">
                  <c:v>-2126.59974626122</c:v>
                </c:pt>
                <c:pt idx="1351">
                  <c:v>-1015.46046894201</c:v>
                </c:pt>
                <c:pt idx="1352">
                  <c:v>-1729.41555884984</c:v>
                </c:pt>
                <c:pt idx="1353">
                  <c:v>-1542.77075200999</c:v>
                </c:pt>
                <c:pt idx="1354">
                  <c:v>-1115.47724305645</c:v>
                </c:pt>
                <c:pt idx="1355">
                  <c:v>#N/A</c:v>
                </c:pt>
                <c:pt idx="1356">
                  <c:v>#N/A</c:v>
                </c:pt>
                <c:pt idx="1357">
                  <c:v>#N/A</c:v>
                </c:pt>
                <c:pt idx="1358">
                  <c:v>#N/A</c:v>
                </c:pt>
                <c:pt idx="1359">
                  <c:v>#N/A</c:v>
                </c:pt>
                <c:pt idx="1360">
                  <c:v>#N/A</c:v>
                </c:pt>
                <c:pt idx="1361">
                  <c:v>#N/A</c:v>
                </c:pt>
                <c:pt idx="1362">
                  <c:v>#N/A</c:v>
                </c:pt>
                <c:pt idx="1363">
                  <c:v>#N/A</c:v>
                </c:pt>
                <c:pt idx="1364">
                  <c:v>-2552.16780458162</c:v>
                </c:pt>
                <c:pt idx="1365">
                  <c:v>1076.07431529733</c:v>
                </c:pt>
                <c:pt idx="1366">
                  <c:v>1053.42568174397</c:v>
                </c:pt>
                <c:pt idx="1367">
                  <c:v>429.901878879515</c:v>
                </c:pt>
                <c:pt idx="1368">
                  <c:v>735.025792851258</c:v>
                </c:pt>
                <c:pt idx="1369">
                  <c:v>#N/A</c:v>
                </c:pt>
                <c:pt idx="1370">
                  <c:v>#N/A</c:v>
                </c:pt>
                <c:pt idx="1371">
                  <c:v>680.072545577284</c:v>
                </c:pt>
                <c:pt idx="1372">
                  <c:v>527.904146937755</c:v>
                </c:pt>
                <c:pt idx="1373">
                  <c:v>596.194193319352</c:v>
                </c:pt>
                <c:pt idx="1374">
                  <c:v>364.029622024565</c:v>
                </c:pt>
                <c:pt idx="1375">
                  <c:v>-79.1611481933214</c:v>
                </c:pt>
                <c:pt idx="1376">
                  <c:v>#N/A</c:v>
                </c:pt>
                <c:pt idx="1377">
                  <c:v>#N/A</c:v>
                </c:pt>
                <c:pt idx="1378">
                  <c:v>-432.691333400144</c:v>
                </c:pt>
                <c:pt idx="1379">
                  <c:v>-1244.68253254955</c:v>
                </c:pt>
                <c:pt idx="1380">
                  <c:v>-781.751334390305</c:v>
                </c:pt>
                <c:pt idx="1381">
                  <c:v>-2224.06706510343</c:v>
                </c:pt>
                <c:pt idx="1382">
                  <c:v>-197.696132627912</c:v>
                </c:pt>
                <c:pt idx="1383">
                  <c:v>#N/A</c:v>
                </c:pt>
                <c:pt idx="1384">
                  <c:v>#N/A</c:v>
                </c:pt>
                <c:pt idx="1385">
                  <c:v>-176.677045222023</c:v>
                </c:pt>
                <c:pt idx="1386">
                  <c:v>-396.359166751805</c:v>
                </c:pt>
                <c:pt idx="1387">
                  <c:v>-2451.84116207583</c:v>
                </c:pt>
                <c:pt idx="1388">
                  <c:v>-4814.07853120983</c:v>
                </c:pt>
                <c:pt idx="1389">
                  <c:v>-5595.37431470091</c:v>
                </c:pt>
                <c:pt idx="1390">
                  <c:v>#N/A</c:v>
                </c:pt>
                <c:pt idx="1391">
                  <c:v>#N/A</c:v>
                </c:pt>
                <c:pt idx="1392">
                  <c:v>-23313.3843287929</c:v>
                </c:pt>
                <c:pt idx="1393">
                  <c:v>-31570.8324208578</c:v>
                </c:pt>
                <c:pt idx="1394">
                  <c:v>-31637.0342750983</c:v>
                </c:pt>
                <c:pt idx="1395">
                  <c:v>-31613.5363290295</c:v>
                </c:pt>
                <c:pt idx="1396">
                  <c:v>-31644.8581318259</c:v>
                </c:pt>
                <c:pt idx="1397">
                  <c:v>#N/A</c:v>
                </c:pt>
                <c:pt idx="1398">
                  <c:v>#N/A</c:v>
                </c:pt>
                <c:pt idx="1399">
                  <c:v>-32058.3919505523</c:v>
                </c:pt>
                <c:pt idx="1400">
                  <c:v>-26352.6969169137</c:v>
                </c:pt>
                <c:pt idx="1401">
                  <c:v>-22479.7943406201</c:v>
                </c:pt>
                <c:pt idx="1402">
                  <c:v>-17294.9264929427</c:v>
                </c:pt>
                <c:pt idx="1403">
                  <c:v>-10133.78896635</c:v>
                </c:pt>
                <c:pt idx="1404">
                  <c:v>#N/A</c:v>
                </c:pt>
                <c:pt idx="1405">
                  <c:v>#N/A</c:v>
                </c:pt>
                <c:pt idx="1406">
                  <c:v>-1291.80497995535</c:v>
                </c:pt>
                <c:pt idx="1407">
                  <c:v>644.024692441475</c:v>
                </c:pt>
                <c:pt idx="1408">
                  <c:v>-2783.82528566382</c:v>
                </c:pt>
                <c:pt idx="1409">
                  <c:v>-9558.7554390862</c:v>
                </c:pt>
                <c:pt idx="1410">
                  <c:v>-7783.87621617931</c:v>
                </c:pt>
                <c:pt idx="1411">
                  <c:v>#N/A</c:v>
                </c:pt>
                <c:pt idx="1412">
                  <c:v>#N/A</c:v>
                </c:pt>
                <c:pt idx="1413">
                  <c:v>-5121.30304848043</c:v>
                </c:pt>
                <c:pt idx="1414">
                  <c:v>-3183.10817499724</c:v>
                </c:pt>
                <c:pt idx="1415">
                  <c:v>-5491.58516485434</c:v>
                </c:pt>
                <c:pt idx="1416">
                  <c:v>-6375.37537329269</c:v>
                </c:pt>
                <c:pt idx="1417">
                  <c:v>-5616.44161215949</c:v>
                </c:pt>
                <c:pt idx="1418">
                  <c:v>#N/A</c:v>
                </c:pt>
                <c:pt idx="1419">
                  <c:v>#N/A</c:v>
                </c:pt>
                <c:pt idx="1420">
                  <c:v>#N/A</c:v>
                </c:pt>
                <c:pt idx="1421">
                  <c:v>#N/A</c:v>
                </c:pt>
                <c:pt idx="1422">
                  <c:v>-6290.50917835837</c:v>
                </c:pt>
                <c:pt idx="1423">
                  <c:v>-6136.85984402103</c:v>
                </c:pt>
                <c:pt idx="1424">
                  <c:v>-6885.81764659732</c:v>
                </c:pt>
                <c:pt idx="1425">
                  <c:v>#N/A</c:v>
                </c:pt>
                <c:pt idx="1426">
                  <c:v>#N/A</c:v>
                </c:pt>
                <c:pt idx="1427">
                  <c:v>-5405.9186940713</c:v>
                </c:pt>
                <c:pt idx="1428">
                  <c:v>-4790.12193257264</c:v>
                </c:pt>
                <c:pt idx="1429">
                  <c:v>-5529.19394232383</c:v>
                </c:pt>
                <c:pt idx="1430">
                  <c:v>-5868.08294483864</c:v>
                </c:pt>
                <c:pt idx="1431">
                  <c:v>#N/A</c:v>
                </c:pt>
                <c:pt idx="1432">
                  <c:v>#N/A</c:v>
                </c:pt>
                <c:pt idx="1433">
                  <c:v>#N/A</c:v>
                </c:pt>
                <c:pt idx="1434">
                  <c:v>#N/A</c:v>
                </c:pt>
                <c:pt idx="1435">
                  <c:v>-5133.59165710889</c:v>
                </c:pt>
                <c:pt idx="1436">
                  <c:v>-5544.2509327554</c:v>
                </c:pt>
                <c:pt idx="1437">
                  <c:v>-5880.36568964451</c:v>
                </c:pt>
                <c:pt idx="1438">
                  <c:v>-6232.80264315182</c:v>
                </c:pt>
                <c:pt idx="1439">
                  <c:v>#N/A</c:v>
                </c:pt>
                <c:pt idx="1440">
                  <c:v>#N/A</c:v>
                </c:pt>
                <c:pt idx="1441">
                  <c:v>3833.83178057733</c:v>
                </c:pt>
                <c:pt idx="1442">
                  <c:v>3700.42999588387</c:v>
                </c:pt>
                <c:pt idx="1443">
                  <c:v>3049.58079342538</c:v>
                </c:pt>
                <c:pt idx="1444">
                  <c:v>2565.88248752266</c:v>
                </c:pt>
                <c:pt idx="1445">
                  <c:v>3581.81111024672</c:v>
                </c:pt>
                <c:pt idx="1446">
                  <c:v>#N/A</c:v>
                </c:pt>
                <c:pt idx="1447">
                  <c:v>#N/A</c:v>
                </c:pt>
                <c:pt idx="1448">
                  <c:v>#N/A</c:v>
                </c:pt>
                <c:pt idx="1449">
                  <c:v>0</c:v>
                </c:pt>
                <c:pt idx="1450">
                  <c:v>0</c:v>
                </c:pt>
                <c:pt idx="1451">
                  <c:v>5454.56511771681</c:v>
                </c:pt>
                <c:pt idx="1452">
                  <c:v>5386.12879911815</c:v>
                </c:pt>
                <c:pt idx="1453">
                  <c:v>#N/A</c:v>
                </c:pt>
                <c:pt idx="1454">
                  <c:v>#N/A</c:v>
                </c:pt>
                <c:pt idx="1455">
                  <c:v>7106.41511521651</c:v>
                </c:pt>
                <c:pt idx="1456">
                  <c:v>7791.62619636948</c:v>
                </c:pt>
                <c:pt idx="1457">
                  <c:v>7754.70827114349</c:v>
                </c:pt>
                <c:pt idx="1458">
                  <c:v>7800.4105013632</c:v>
                </c:pt>
                <c:pt idx="1459">
                  <c:v>6874.90542773261</c:v>
                </c:pt>
                <c:pt idx="1460">
                  <c:v>#N/A</c:v>
                </c:pt>
                <c:pt idx="1461">
                  <c:v>#N/A</c:v>
                </c:pt>
                <c:pt idx="1462">
                  <c:v>8697.89798579156</c:v>
                </c:pt>
                <c:pt idx="1463">
                  <c:v>8776.19389380335</c:v>
                </c:pt>
                <c:pt idx="1464">
                  <c:v>8616.25596421619</c:v>
                </c:pt>
                <c:pt idx="1465">
                  <c:v>8958.81686175962</c:v>
                </c:pt>
                <c:pt idx="1466">
                  <c:v>7018.76088380638</c:v>
                </c:pt>
                <c:pt idx="1467">
                  <c:v>#N/A</c:v>
                </c:pt>
                <c:pt idx="1468">
                  <c:v>#N/A</c:v>
                </c:pt>
                <c:pt idx="1469">
                  <c:v>10354.2177116138</c:v>
                </c:pt>
                <c:pt idx="1470">
                  <c:v>10891.7482704963</c:v>
                </c:pt>
                <c:pt idx="1471">
                  <c:v>10102.9747225731</c:v>
                </c:pt>
                <c:pt idx="1472">
                  <c:v>9149.94827859588</c:v>
                </c:pt>
                <c:pt idx="1473">
                  <c:v>8499.76216491168</c:v>
                </c:pt>
                <c:pt idx="1474">
                  <c:v>#N/A</c:v>
                </c:pt>
                <c:pt idx="1475">
                  <c:v>#N/A</c:v>
                </c:pt>
                <c:pt idx="1476">
                  <c:v>6640.42376206813</c:v>
                </c:pt>
                <c:pt idx="1477">
                  <c:v>7940.30953184672</c:v>
                </c:pt>
                <c:pt idx="1478">
                  <c:v>6748.39778208398</c:v>
                </c:pt>
                <c:pt idx="1479">
                  <c:v>#N/A</c:v>
                </c:pt>
                <c:pt idx="1480">
                  <c:v>#N/A</c:v>
                </c:pt>
                <c:pt idx="1481">
                  <c:v>#N/A</c:v>
                </c:pt>
                <c:pt idx="1482">
                  <c:v>#N/A</c:v>
                </c:pt>
                <c:pt idx="1483">
                  <c:v>5044.28767454842</c:v>
                </c:pt>
                <c:pt idx="1484">
                  <c:v>5353.16446282812</c:v>
                </c:pt>
                <c:pt idx="1485">
                  <c:v>5234.09338888023</c:v>
                </c:pt>
                <c:pt idx="1486">
                  <c:v>4831.01294696167</c:v>
                </c:pt>
                <c:pt idx="1487">
                  <c:v>5480.04028786138</c:v>
                </c:pt>
                <c:pt idx="1488">
                  <c:v>#N/A</c:v>
                </c:pt>
                <c:pt idx="1489">
                  <c:v>#N/A</c:v>
                </c:pt>
                <c:pt idx="1490">
                  <c:v>6386.54245435352</c:v>
                </c:pt>
                <c:pt idx="1491">
                  <c:v>7577.04910676261</c:v>
                </c:pt>
                <c:pt idx="1492">
                  <c:v>6908.41102411564</c:v>
                </c:pt>
                <c:pt idx="1493">
                  <c:v>7037.44330739454</c:v>
                </c:pt>
                <c:pt idx="1494">
                  <c:v>7289.90456907905</c:v>
                </c:pt>
                <c:pt idx="1495">
                  <c:v>#N/A</c:v>
                </c:pt>
                <c:pt idx="1496">
                  <c:v>#N/A</c:v>
                </c:pt>
                <c:pt idx="1497">
                  <c:v>7548.0108209176</c:v>
                </c:pt>
                <c:pt idx="1498">
                  <c:v>7149.19576401348</c:v>
                </c:pt>
                <c:pt idx="1499">
                  <c:v>7816.40705382824</c:v>
                </c:pt>
                <c:pt idx="1500">
                  <c:v>8341.52365190392</c:v>
                </c:pt>
                <c:pt idx="1501">
                  <c:v>9216.35208349245</c:v>
                </c:pt>
                <c:pt idx="1502">
                  <c:v>#N/A</c:v>
                </c:pt>
                <c:pt idx="1503">
                  <c:v>#N/A</c:v>
                </c:pt>
                <c:pt idx="1504">
                  <c:v>7289.0523843193</c:v>
                </c:pt>
                <c:pt idx="1505">
                  <c:v>5183.05730997033</c:v>
                </c:pt>
                <c:pt idx="1506">
                  <c:v>4052.46167411449</c:v>
                </c:pt>
                <c:pt idx="1507">
                  <c:v>5928.24941059386</c:v>
                </c:pt>
                <c:pt idx="1508">
                  <c:v>7208.97998694222</c:v>
                </c:pt>
                <c:pt idx="1509">
                  <c:v>#N/A</c:v>
                </c:pt>
                <c:pt idx="1510">
                  <c:v>#N/A</c:v>
                </c:pt>
                <c:pt idx="1511">
                  <c:v>6038.84842674278</c:v>
                </c:pt>
                <c:pt idx="1512">
                  <c:v>6832.34984594662</c:v>
                </c:pt>
                <c:pt idx="1513">
                  <c:v>6068.28747603697</c:v>
                </c:pt>
                <c:pt idx="1514">
                  <c:v>5702.33703504423</c:v>
                </c:pt>
                <c:pt idx="1515">
                  <c:v>6288.32026469427</c:v>
                </c:pt>
                <c:pt idx="1516">
                  <c:v>#N/A</c:v>
                </c:pt>
                <c:pt idx="1517">
                  <c:v>#N/A</c:v>
                </c:pt>
                <c:pt idx="1518">
                  <c:v>6259.93483627528</c:v>
                </c:pt>
                <c:pt idx="1519">
                  <c:v>6089.18897837296</c:v>
                </c:pt>
                <c:pt idx="1520">
                  <c:v>4854.53165395527</c:v>
                </c:pt>
                <c:pt idx="1521">
                  <c:v>6229.85865416069</c:v>
                </c:pt>
                <c:pt idx="1522">
                  <c:v>7764.45849492795</c:v>
                </c:pt>
                <c:pt idx="1523">
                  <c:v>#N/A</c:v>
                </c:pt>
                <c:pt idx="1524">
                  <c:v>#N/A</c:v>
                </c:pt>
                <c:pt idx="1525">
                  <c:v>6160.88427447063</c:v>
                </c:pt>
                <c:pt idx="1526">
                  <c:v>4125.22803429758</c:v>
                </c:pt>
                <c:pt idx="1527">
                  <c:v>4091.61881336971</c:v>
                </c:pt>
                <c:pt idx="1528">
                  <c:v>4196.10789920685</c:v>
                </c:pt>
                <c:pt idx="1529">
                  <c:v>3762.69557665641</c:v>
                </c:pt>
                <c:pt idx="1530">
                  <c:v>#N/A</c:v>
                </c:pt>
                <c:pt idx="1531">
                  <c:v>#N/A</c:v>
                </c:pt>
                <c:pt idx="1532">
                  <c:v>2699.10588616208</c:v>
                </c:pt>
                <c:pt idx="1533">
                  <c:v>2986.49699165247</c:v>
                </c:pt>
                <c:pt idx="1534">
                  <c:v>4168.20180289553</c:v>
                </c:pt>
                <c:pt idx="1535">
                  <c:v>3967.2927426929</c:v>
                </c:pt>
                <c:pt idx="1536">
                  <c:v>3386.48073484549</c:v>
                </c:pt>
                <c:pt idx="1537">
                  <c:v>#N/A</c:v>
                </c:pt>
                <c:pt idx="1538">
                  <c:v>#N/A</c:v>
                </c:pt>
                <c:pt idx="1539">
                  <c:v>841.725218815998</c:v>
                </c:pt>
                <c:pt idx="1540">
                  <c:v>2375.94374304499</c:v>
                </c:pt>
                <c:pt idx="1541">
                  <c:v>3306.22950238618</c:v>
                </c:pt>
                <c:pt idx="1542">
                  <c:v>3281.02407853901</c:v>
                </c:pt>
                <c:pt idx="1543">
                  <c:v>3099.82958633075</c:v>
                </c:pt>
                <c:pt idx="1544">
                  <c:v>#N/A</c:v>
                </c:pt>
                <c:pt idx="1545">
                  <c:v>#N/A</c:v>
                </c:pt>
                <c:pt idx="1546">
                  <c:v>3562.74735229164</c:v>
                </c:pt>
                <c:pt idx="1547">
                  <c:v>3959.36855367038</c:v>
                </c:pt>
                <c:pt idx="1548">
                  <c:v>4151.28466441225</c:v>
                </c:pt>
                <c:pt idx="1549">
                  <c:v>2004.66180565764</c:v>
                </c:pt>
                <c:pt idx="1550">
                  <c:v>1695.63727369763</c:v>
                </c:pt>
                <c:pt idx="1551">
                  <c:v>#N/A</c:v>
                </c:pt>
                <c:pt idx="1552">
                  <c:v>#N/A</c:v>
                </c:pt>
                <c:pt idx="1553">
                  <c:v>3420.81115807913</c:v>
                </c:pt>
                <c:pt idx="1554">
                  <c:v>2630.99455152257</c:v>
                </c:pt>
                <c:pt idx="1555">
                  <c:v>3440.48249970506</c:v>
                </c:pt>
                <c:pt idx="1556">
                  <c:v>3670.04460357162</c:v>
                </c:pt>
                <c:pt idx="1557">
                  <c:v>3786.96462560587</c:v>
                </c:pt>
                <c:pt idx="1558">
                  <c:v>#N/A</c:v>
                </c:pt>
                <c:pt idx="1559">
                  <c:v>#N/A</c:v>
                </c:pt>
                <c:pt idx="1560">
                  <c:v>3377.59911454588</c:v>
                </c:pt>
                <c:pt idx="1561">
                  <c:v>3493.24526825209</c:v>
                </c:pt>
                <c:pt idx="1562">
                  <c:v>3758.66314675386</c:v>
                </c:pt>
                <c:pt idx="1563">
                  <c:v>3972.04014100236</c:v>
                </c:pt>
                <c:pt idx="1564">
                  <c:v>3702.12156796948</c:v>
                </c:pt>
                <c:pt idx="1565">
                  <c:v>#N/A</c:v>
                </c:pt>
                <c:pt idx="1566">
                  <c:v>#N/A</c:v>
                </c:pt>
                <c:pt idx="1567">
                  <c:v>#N/A</c:v>
                </c:pt>
                <c:pt idx="1568">
                  <c:v>4963.80922249944</c:v>
                </c:pt>
                <c:pt idx="1569">
                  <c:v>5165.69974867681</c:v>
                </c:pt>
                <c:pt idx="1570">
                  <c:v>5970.91155225507</c:v>
                </c:pt>
                <c:pt idx="1571">
                  <c:v>6495.46176689347</c:v>
                </c:pt>
                <c:pt idx="1572">
                  <c:v>#N/A</c:v>
                </c:pt>
                <c:pt idx="1573">
                  <c:v>#N/A</c:v>
                </c:pt>
                <c:pt idx="1574">
                  <c:v>5110.32267279691</c:v>
                </c:pt>
                <c:pt idx="1575">
                  <c:v>7094.98711203287</c:v>
                </c:pt>
                <c:pt idx="1576">
                  <c:v>7051.51990288107</c:v>
                </c:pt>
                <c:pt idx="1577">
                  <c:v>7136.59909515461</c:v>
                </c:pt>
                <c:pt idx="1578">
                  <c:v>6186.3136140592</c:v>
                </c:pt>
                <c:pt idx="1579">
                  <c:v>#N/A</c:v>
                </c:pt>
                <c:pt idx="1580">
                  <c:v>#N/A</c:v>
                </c:pt>
                <c:pt idx="1581">
                  <c:v>#N/A</c:v>
                </c:pt>
                <c:pt idx="1582">
                  <c:v>3276.70164892105</c:v>
                </c:pt>
                <c:pt idx="1583">
                  <c:v>4304.78331935484</c:v>
                </c:pt>
                <c:pt idx="1584">
                  <c:v>4604.59732544463</c:v>
                </c:pt>
                <c:pt idx="1585">
                  <c:v>4635.60225166124</c:v>
                </c:pt>
                <c:pt idx="1586">
                  <c:v>#N/A</c:v>
                </c:pt>
                <c:pt idx="1587">
                  <c:v>#N/A</c:v>
                </c:pt>
                <c:pt idx="1588">
                  <c:v>2870.98193696496</c:v>
                </c:pt>
                <c:pt idx="1589">
                  <c:v>2791.44618342484</c:v>
                </c:pt>
                <c:pt idx="1590">
                  <c:v>2563.72075168482</c:v>
                </c:pt>
                <c:pt idx="1591">
                  <c:v>2852.54362116789</c:v>
                </c:pt>
                <c:pt idx="1592">
                  <c:v>4188.93258531114</c:v>
                </c:pt>
                <c:pt idx="1593">
                  <c:v>#N/A</c:v>
                </c:pt>
                <c:pt idx="1594">
                  <c:v>#N/A</c:v>
                </c:pt>
                <c:pt idx="1595">
                  <c:v>5287.03070593673</c:v>
                </c:pt>
                <c:pt idx="1596">
                  <c:v>5593.34710495338</c:v>
                </c:pt>
                <c:pt idx="1597">
                  <c:v>6429.19873086845</c:v>
                </c:pt>
                <c:pt idx="1598">
                  <c:v>4924.45766445011</c:v>
                </c:pt>
                <c:pt idx="1599">
                  <c:v>4220.52651935598</c:v>
                </c:pt>
                <c:pt idx="1600">
                  <c:v>#N/A</c:v>
                </c:pt>
                <c:pt idx="1601">
                  <c:v>#N/A</c:v>
                </c:pt>
                <c:pt idx="1602">
                  <c:v>#N/A</c:v>
                </c:pt>
                <c:pt idx="1603">
                  <c:v>#N/A</c:v>
                </c:pt>
                <c:pt idx="1604">
                  <c:v>#N/A</c:v>
                </c:pt>
                <c:pt idx="1605">
                  <c:v>#N/A</c:v>
                </c:pt>
                <c:pt idx="1606">
                  <c:v>#N/A</c:v>
                </c:pt>
                <c:pt idx="1607">
                  <c:v>#N/A</c:v>
                </c:pt>
                <c:pt idx="1608">
                  <c:v>#N/A</c:v>
                </c:pt>
                <c:pt idx="1609">
                  <c:v>4288.20421006533</c:v>
                </c:pt>
                <c:pt idx="1610">
                  <c:v>4112.37813462585</c:v>
                </c:pt>
                <c:pt idx="1611">
                  <c:v>4323.90284726302</c:v>
                </c:pt>
                <c:pt idx="1612">
                  <c:v>3931.48317933867</c:v>
                </c:pt>
                <c:pt idx="1613">
                  <c:v>3849.60325576413</c:v>
                </c:pt>
                <c:pt idx="1614">
                  <c:v>#N/A</c:v>
                </c:pt>
                <c:pt idx="1615">
                  <c:v>#N/A</c:v>
                </c:pt>
                <c:pt idx="1616">
                  <c:v>4337.65293171396</c:v>
                </c:pt>
                <c:pt idx="1617">
                  <c:v>4393.65960581562</c:v>
                </c:pt>
                <c:pt idx="1618">
                  <c:v>4111.43812129963</c:v>
                </c:pt>
                <c:pt idx="1619">
                  <c:v>4127.78667895838</c:v>
                </c:pt>
                <c:pt idx="1620">
                  <c:v>4454.65922595164</c:v>
                </c:pt>
                <c:pt idx="1621">
                  <c:v>#N/A</c:v>
                </c:pt>
                <c:pt idx="1622">
                  <c:v>#N/A</c:v>
                </c:pt>
                <c:pt idx="1623">
                  <c:v>3496.37821148803</c:v>
                </c:pt>
                <c:pt idx="1624">
                  <c:v>3626.22046361714</c:v>
                </c:pt>
                <c:pt idx="1625">
                  <c:v>3663.38241267296</c:v>
                </c:pt>
                <c:pt idx="1626">
                  <c:v>3537.51431895328</c:v>
                </c:pt>
                <c:pt idx="1627">
                  <c:v>2601.91129564946</c:v>
                </c:pt>
                <c:pt idx="1628">
                  <c:v>#N/A</c:v>
                </c:pt>
                <c:pt idx="1629">
                  <c:v>#N/A</c:v>
                </c:pt>
                <c:pt idx="1630">
                  <c:v>2760.6053248449</c:v>
                </c:pt>
                <c:pt idx="1631">
                  <c:v>1456.98641455048</c:v>
                </c:pt>
                <c:pt idx="1632">
                  <c:v>483.007826637433</c:v>
                </c:pt>
                <c:pt idx="1633">
                  <c:v>719.561164889936</c:v>
                </c:pt>
                <c:pt idx="1634">
                  <c:v>367.940702360822</c:v>
                </c:pt>
                <c:pt idx="1635">
                  <c:v>#N/A</c:v>
                </c:pt>
                <c:pt idx="1636">
                  <c:v>#N/A</c:v>
                </c:pt>
                <c:pt idx="1637">
                  <c:v>630.649702921481</c:v>
                </c:pt>
                <c:pt idx="1638">
                  <c:v>-13.9624845713624</c:v>
                </c:pt>
                <c:pt idx="1639">
                  <c:v>-874.261381745244</c:v>
                </c:pt>
                <c:pt idx="1640">
                  <c:v>-1166.14156943852</c:v>
                </c:pt>
                <c:pt idx="1641">
                  <c:v>-3420.62840328665</c:v>
                </c:pt>
                <c:pt idx="1642">
                  <c:v>#N/A</c:v>
                </c:pt>
                <c:pt idx="1643">
                  <c:v>#N/A</c:v>
                </c:pt>
                <c:pt idx="1644">
                  <c:v>-4813.04455491507</c:v>
                </c:pt>
                <c:pt idx="1645">
                  <c:v>-8163.15469170467</c:v>
                </c:pt>
                <c:pt idx="1646">
                  <c:v>-6504.96302435132</c:v>
                </c:pt>
                <c:pt idx="1647">
                  <c:v>-2893.64315792144</c:v>
                </c:pt>
                <c:pt idx="1648">
                  <c:v>-1103.03348900243</c:v>
                </c:pt>
                <c:pt idx="1649">
                  <c:v>#N/A</c:v>
                </c:pt>
                <c:pt idx="1650">
                  <c:v>#N/A</c:v>
                </c:pt>
                <c:pt idx="1651">
                  <c:v>-1046.66755177869</c:v>
                </c:pt>
                <c:pt idx="1652">
                  <c:v>-367.858509389604</c:v>
                </c:pt>
                <c:pt idx="1653">
                  <c:v>-2247.23175760466</c:v>
                </c:pt>
                <c:pt idx="1654">
                  <c:v>-1759.62568519457</c:v>
                </c:pt>
                <c:pt idx="1655">
                  <c:v>-2001.67624699215</c:v>
                </c:pt>
                <c:pt idx="1656">
                  <c:v>#N/A</c:v>
                </c:pt>
                <c:pt idx="1657">
                  <c:v>#N/A</c:v>
                </c:pt>
                <c:pt idx="1658">
                  <c:v>-1399.21422875324</c:v>
                </c:pt>
                <c:pt idx="1659">
                  <c:v>-689.534258433916</c:v>
                </c:pt>
                <c:pt idx="1660">
                  <c:v>-1706.78152904022</c:v>
                </c:pt>
                <c:pt idx="1661">
                  <c:v>-1805.70348756272</c:v>
                </c:pt>
                <c:pt idx="1662">
                  <c:v>-1372.6059728951</c:v>
                </c:pt>
                <c:pt idx="1663">
                  <c:v>#N/A</c:v>
                </c:pt>
                <c:pt idx="1664">
                  <c:v>#N/A</c:v>
                </c:pt>
                <c:pt idx="1665">
                  <c:v>-811.108001872322</c:v>
                </c:pt>
                <c:pt idx="1666">
                  <c:v>-2072.95431469452</c:v>
                </c:pt>
                <c:pt idx="1667">
                  <c:v>-1810.6519093232</c:v>
                </c:pt>
                <c:pt idx="1668">
                  <c:v>-2383.43135136003</c:v>
                </c:pt>
                <c:pt idx="1669">
                  <c:v>-5322.78770403981</c:v>
                </c:pt>
                <c:pt idx="1670">
                  <c:v>#N/A</c:v>
                </c:pt>
                <c:pt idx="1671">
                  <c:v>#N/A</c:v>
                </c:pt>
                <c:pt idx="1672">
                  <c:v>-3872.67276107539</c:v>
                </c:pt>
                <c:pt idx="1673">
                  <c:v>-3257.77196457568</c:v>
                </c:pt>
                <c:pt idx="1674">
                  <c:v>-2640.51046088764</c:v>
                </c:pt>
                <c:pt idx="1675">
                  <c:v>-1549.07718347086</c:v>
                </c:pt>
                <c:pt idx="1676">
                  <c:v>-2536.9125430965</c:v>
                </c:pt>
                <c:pt idx="1677">
                  <c:v>#N/A</c:v>
                </c:pt>
                <c:pt idx="1678">
                  <c:v>#N/A</c:v>
                </c:pt>
                <c:pt idx="1679">
                  <c:v>-2857.37474886329</c:v>
                </c:pt>
                <c:pt idx="1680">
                  <c:v>-1076.94745724108</c:v>
                </c:pt>
                <c:pt idx="1681">
                  <c:v>-2295.19839164572</c:v>
                </c:pt>
                <c:pt idx="1682">
                  <c:v>-2020.82689907055</c:v>
                </c:pt>
                <c:pt idx="1683">
                  <c:v>-2653.47237168807</c:v>
                </c:pt>
                <c:pt idx="1684">
                  <c:v>#N/A</c:v>
                </c:pt>
                <c:pt idx="1685">
                  <c:v>#N/A</c:v>
                </c:pt>
                <c:pt idx="1686">
                  <c:v>-3720.03855060701</c:v>
                </c:pt>
                <c:pt idx="1687">
                  <c:v>-3708.67247936236</c:v>
                </c:pt>
                <c:pt idx="1688">
                  <c:v>-3809.34339610061</c:v>
                </c:pt>
                <c:pt idx="1689">
                  <c:v>-4883.26411132967</c:v>
                </c:pt>
                <c:pt idx="1690">
                  <c:v>-4878.73201765653</c:v>
                </c:pt>
                <c:pt idx="1691">
                  <c:v>#N/A</c:v>
                </c:pt>
                <c:pt idx="1692">
                  <c:v>#N/A</c:v>
                </c:pt>
                <c:pt idx="1693">
                  <c:v>#N/A</c:v>
                </c:pt>
                <c:pt idx="1694">
                  <c:v>-5508.27586570058</c:v>
                </c:pt>
                <c:pt idx="1695">
                  <c:v>-5009.35466111301</c:v>
                </c:pt>
                <c:pt idx="1696">
                  <c:v>-3209.33133397529</c:v>
                </c:pt>
                <c:pt idx="1697">
                  <c:v>717.173151875599</c:v>
                </c:pt>
                <c:pt idx="1698">
                  <c:v>#N/A</c:v>
                </c:pt>
                <c:pt idx="1699">
                  <c:v>#N/A</c:v>
                </c:pt>
                <c:pt idx="1700">
                  <c:v>1817.41715823223</c:v>
                </c:pt>
                <c:pt idx="1701">
                  <c:v>1131.91882270935</c:v>
                </c:pt>
                <c:pt idx="1702">
                  <c:v>1050.90186104685</c:v>
                </c:pt>
                <c:pt idx="1703">
                  <c:v>1253.19259680675</c:v>
                </c:pt>
                <c:pt idx="1704">
                  <c:v>2005.02549151267</c:v>
                </c:pt>
                <c:pt idx="1705">
                  <c:v>#N/A</c:v>
                </c:pt>
                <c:pt idx="1706">
                  <c:v>#N/A</c:v>
                </c:pt>
                <c:pt idx="1707">
                  <c:v>1376.07589963928</c:v>
                </c:pt>
                <c:pt idx="1708">
                  <c:v>1304.15104873924</c:v>
                </c:pt>
                <c:pt idx="1709">
                  <c:v>2909.47542416049</c:v>
                </c:pt>
                <c:pt idx="1710">
                  <c:v>2284.33137472419</c:v>
                </c:pt>
                <c:pt idx="1711">
                  <c:v>1922.54443992086</c:v>
                </c:pt>
                <c:pt idx="1712">
                  <c:v>#N/A</c:v>
                </c:pt>
                <c:pt idx="1713">
                  <c:v>#N/A</c:v>
                </c:pt>
                <c:pt idx="1714">
                  <c:v>#N/A</c:v>
                </c:pt>
                <c:pt idx="1715">
                  <c:v>#N/A</c:v>
                </c:pt>
                <c:pt idx="1716">
                  <c:v>#N/A</c:v>
                </c:pt>
                <c:pt idx="1717">
                  <c:v>#N/A</c:v>
                </c:pt>
                <c:pt idx="1718">
                  <c:v>#N/A</c:v>
                </c:pt>
                <c:pt idx="1719">
                  <c:v>#N/A</c:v>
                </c:pt>
                <c:pt idx="1720">
                  <c:v>#N/A</c:v>
                </c:pt>
                <c:pt idx="1721">
                  <c:v>1576.49172183139</c:v>
                </c:pt>
                <c:pt idx="1722">
                  <c:v>1233.31680194577</c:v>
                </c:pt>
                <c:pt idx="1723">
                  <c:v>1385.43175348258</c:v>
                </c:pt>
                <c:pt idx="1724">
                  <c:v>1016.52603771222</c:v>
                </c:pt>
                <c:pt idx="1725">
                  <c:v>1350.94027235915</c:v>
                </c:pt>
                <c:pt idx="1726">
                  <c:v>#N/A</c:v>
                </c:pt>
                <c:pt idx="1727">
                  <c:v>#N/A</c:v>
                </c:pt>
                <c:pt idx="1728">
                  <c:v>1631.32426165848</c:v>
                </c:pt>
                <c:pt idx="1729">
                  <c:v>2660.92161334881</c:v>
                </c:pt>
                <c:pt idx="1730">
                  <c:v>3047.54003995788</c:v>
                </c:pt>
                <c:pt idx="1731">
                  <c:v>2790.73246870266</c:v>
                </c:pt>
                <c:pt idx="1732">
                  <c:v>2789.1792039772</c:v>
                </c:pt>
                <c:pt idx="1733">
                  <c:v>#N/A</c:v>
                </c:pt>
                <c:pt idx="1734">
                  <c:v>#N/A</c:v>
                </c:pt>
                <c:pt idx="1735">
                  <c:v>2237.37415449908</c:v>
                </c:pt>
                <c:pt idx="1736">
                  <c:v>3062.01609092717</c:v>
                </c:pt>
                <c:pt idx="1737">
                  <c:v>2867.78901073498</c:v>
                </c:pt>
                <c:pt idx="1738">
                  <c:v>3539.20768773444</c:v>
                </c:pt>
                <c:pt idx="1739">
                  <c:v>3493.14908481095</c:v>
                </c:pt>
                <c:pt idx="1740">
                  <c:v>#N/A</c:v>
                </c:pt>
                <c:pt idx="1741">
                  <c:v>#N/A</c:v>
                </c:pt>
                <c:pt idx="1742">
                  <c:v>3662.92795786408</c:v>
                </c:pt>
                <c:pt idx="1743">
                  <c:v>2902.90274413048</c:v>
                </c:pt>
                <c:pt idx="1744">
                  <c:v>1503.01520397335</c:v>
                </c:pt>
                <c:pt idx="1745">
                  <c:v>1865.30947854241</c:v>
                </c:pt>
                <c:pt idx="1746">
                  <c:v>2230.55373419466</c:v>
                </c:pt>
                <c:pt idx="1747">
                  <c:v>#N/A</c:v>
                </c:pt>
                <c:pt idx="1748">
                  <c:v>#N/A</c:v>
                </c:pt>
                <c:pt idx="1749">
                  <c:v>2909.33035744423</c:v>
                </c:pt>
                <c:pt idx="1750">
                  <c:v>3092.69765599484</c:v>
                </c:pt>
                <c:pt idx="1751">
                  <c:v>3322.34736566724</c:v>
                </c:pt>
                <c:pt idx="1752">
                  <c:v>2848.82341876041</c:v>
                </c:pt>
                <c:pt idx="1753">
                  <c:v>3111.93925543009</c:v>
                </c:pt>
                <c:pt idx="1754">
                  <c:v>#N/A</c:v>
                </c:pt>
                <c:pt idx="1755">
                  <c:v>#N/A</c:v>
                </c:pt>
                <c:pt idx="1756">
                  <c:v>2836.26532639567</c:v>
                </c:pt>
                <c:pt idx="1757">
                  <c:v>2503.56239977936</c:v>
                </c:pt>
                <c:pt idx="1758">
                  <c:v>2941.45286925054</c:v>
                </c:pt>
                <c:pt idx="1759">
                  <c:v>3161.40594510531</c:v>
                </c:pt>
                <c:pt idx="1760">
                  <c:v>3496.52069676155</c:v>
                </c:pt>
                <c:pt idx="1761">
                  <c:v>#N/A</c:v>
                </c:pt>
                <c:pt idx="1762">
                  <c:v>#N/A</c:v>
                </c:pt>
                <c:pt idx="1763">
                  <c:v>3488.80971052981</c:v>
                </c:pt>
                <c:pt idx="1764">
                  <c:v>3279.47387815812</c:v>
                </c:pt>
                <c:pt idx="1765">
                  <c:v>2750.66041076941</c:v>
                </c:pt>
                <c:pt idx="1766">
                  <c:v>3209.5105334573</c:v>
                </c:pt>
                <c:pt idx="1767">
                  <c:v>3308.39330732169</c:v>
                </c:pt>
                <c:pt idx="1768">
                  <c:v>#N/A</c:v>
                </c:pt>
                <c:pt idx="1769">
                  <c:v>#N/A</c:v>
                </c:pt>
                <c:pt idx="1770">
                  <c:v>2939.38494741599</c:v>
                </c:pt>
                <c:pt idx="1771">
                  <c:v>3133.56967189605</c:v>
                </c:pt>
                <c:pt idx="1772">
                  <c:v>3247.93361033419</c:v>
                </c:pt>
                <c:pt idx="1773">
                  <c:v>3672.79970285806</c:v>
                </c:pt>
                <c:pt idx="1774">
                  <c:v>3050.7870779055</c:v>
                </c:pt>
                <c:pt idx="1775">
                  <c:v>#N/A</c:v>
                </c:pt>
                <c:pt idx="1776">
                  <c:v>#N/A</c:v>
                </c:pt>
                <c:pt idx="1777">
                  <c:v>2637.75920976495</c:v>
                </c:pt>
                <c:pt idx="1778">
                  <c:v>635.54389268496</c:v>
                </c:pt>
                <c:pt idx="1779">
                  <c:v>634.528261829677</c:v>
                </c:pt>
                <c:pt idx="1780">
                  <c:v>522.786789623555</c:v>
                </c:pt>
                <c:pt idx="1781">
                  <c:v>1219.60661608308</c:v>
                </c:pt>
                <c:pt idx="1782">
                  <c:v>#N/A</c:v>
                </c:pt>
                <c:pt idx="1783">
                  <c:v>#N/A</c:v>
                </c:pt>
                <c:pt idx="1784">
                  <c:v>196.980039291368</c:v>
                </c:pt>
                <c:pt idx="1785">
                  <c:v>-109.829915797018</c:v>
                </c:pt>
                <c:pt idx="1786">
                  <c:v>#N/A</c:v>
                </c:pt>
                <c:pt idx="1787">
                  <c:v>1212.76934558175</c:v>
                </c:pt>
                <c:pt idx="1788">
                  <c:v>1561.42108038843</c:v>
                </c:pt>
                <c:pt idx="1789">
                  <c:v>#N/A</c:v>
                </c:pt>
                <c:pt idx="1790">
                  <c:v>#N/A</c:v>
                </c:pt>
                <c:pt idx="1791">
                  <c:v>930.519154712725</c:v>
                </c:pt>
                <c:pt idx="1792">
                  <c:v>933.851382654779</c:v>
                </c:pt>
                <c:pt idx="1793">
                  <c:v>200.571402334768</c:v>
                </c:pt>
                <c:pt idx="1794">
                  <c:v>175.385882158997</c:v>
                </c:pt>
                <c:pt idx="1795">
                  <c:v>-59.9579083760982</c:v>
                </c:pt>
                <c:pt idx="1796">
                  <c:v>#N/A</c:v>
                </c:pt>
                <c:pt idx="1797">
                  <c:v>#N/A</c:v>
                </c:pt>
                <c:pt idx="1798">
                  <c:v>-1133.3984768753</c:v>
                </c:pt>
                <c:pt idx="1799">
                  <c:v>-1297.86119172533</c:v>
                </c:pt>
                <c:pt idx="1800">
                  <c:v>-1439.78068217388</c:v>
                </c:pt>
                <c:pt idx="1801">
                  <c:v>-1042.34401094573</c:v>
                </c:pt>
                <c:pt idx="1802">
                  <c:v>-1853.32815845117</c:v>
                </c:pt>
                <c:pt idx="1803">
                  <c:v>#N/A</c:v>
                </c:pt>
                <c:pt idx="1804">
                  <c:v>#N/A</c:v>
                </c:pt>
                <c:pt idx="1805">
                  <c:v>-1143.21300071933</c:v>
                </c:pt>
                <c:pt idx="1806">
                  <c:v>-897.794060673972</c:v>
                </c:pt>
                <c:pt idx="1807">
                  <c:v>52.5208521570166</c:v>
                </c:pt>
                <c:pt idx="1808">
                  <c:v>20.4512809043808</c:v>
                </c:pt>
                <c:pt idx="1809">
                  <c:v>-349.93521365714</c:v>
                </c:pt>
                <c:pt idx="1810">
                  <c:v>#N/A</c:v>
                </c:pt>
                <c:pt idx="1811">
                  <c:v>#N/A</c:v>
                </c:pt>
                <c:pt idx="1812">
                  <c:v>#N/A</c:v>
                </c:pt>
                <c:pt idx="1813">
                  <c:v>#N/A</c:v>
                </c:pt>
                <c:pt idx="1814">
                  <c:v>#N/A</c:v>
                </c:pt>
                <c:pt idx="1815">
                  <c:v>-738.960637827011</c:v>
                </c:pt>
                <c:pt idx="1816">
                  <c:v>-13.6433252118732</c:v>
                </c:pt>
                <c:pt idx="1817">
                  <c:v>#N/A</c:v>
                </c:pt>
                <c:pt idx="1818">
                  <c:v>#N/A</c:v>
                </c:pt>
                <c:pt idx="1819">
                  <c:v>817.969624848229</c:v>
                </c:pt>
                <c:pt idx="1820">
                  <c:v>1159.3296354276</c:v>
                </c:pt>
                <c:pt idx="1821">
                  <c:v>643.140116875318</c:v>
                </c:pt>
                <c:pt idx="1822">
                  <c:v>607.015150952928</c:v>
                </c:pt>
                <c:pt idx="1823">
                  <c:v>1627.47314691526</c:v>
                </c:pt>
                <c:pt idx="1824">
                  <c:v>#N/A</c:v>
                </c:pt>
                <c:pt idx="1825">
                  <c:v>#N/A</c:v>
                </c:pt>
                <c:pt idx="1826">
                  <c:v>1496.88282375946</c:v>
                </c:pt>
                <c:pt idx="1827">
                  <c:v>1319.0708363402</c:v>
                </c:pt>
                <c:pt idx="1828">
                  <c:v>1452.12056635172</c:v>
                </c:pt>
                <c:pt idx="1829">
                  <c:v>1316.70002614968</c:v>
                </c:pt>
                <c:pt idx="1830">
                  <c:v>1139.32171812868</c:v>
                </c:pt>
                <c:pt idx="1831">
                  <c:v>#N/A</c:v>
                </c:pt>
                <c:pt idx="1832">
                  <c:v>#N/A</c:v>
                </c:pt>
                <c:pt idx="1833">
                  <c:v>882.352841886579</c:v>
                </c:pt>
                <c:pt idx="1834">
                  <c:v>661.408807821954</c:v>
                </c:pt>
                <c:pt idx="1835">
                  <c:v>936.403034508545</c:v>
                </c:pt>
                <c:pt idx="1836">
                  <c:v>721.539405267613</c:v>
                </c:pt>
                <c:pt idx="1837">
                  <c:v>856.464849365228</c:v>
                </c:pt>
                <c:pt idx="1838">
                  <c:v>#N/A</c:v>
                </c:pt>
                <c:pt idx="1839">
                  <c:v>#N/A</c:v>
                </c:pt>
                <c:pt idx="1840">
                  <c:v>802.003524233416</c:v>
                </c:pt>
                <c:pt idx="1841">
                  <c:v>470.906271637476</c:v>
                </c:pt>
                <c:pt idx="1842">
                  <c:v>968.587753009779</c:v>
                </c:pt>
                <c:pt idx="1843">
                  <c:v>1022.10632857595</c:v>
                </c:pt>
                <c:pt idx="1844">
                  <c:v>663.611616694179</c:v>
                </c:pt>
              </c:numCache>
            </c:numRef>
          </c:val>
          <c:smooth val="0"/>
        </c:ser>
        <c:ser>
          <c:idx val="6"/>
          <c:order val="6"/>
          <c:tx>
            <c:strRef>
              <c:f>成本数据汇总!$H$1</c:f>
              <c:strCache>
                <c:ptCount val="1"/>
                <c:pt idx="0">
                  <c:v>高冰镍即期盈亏</c:v>
                </c:pt>
              </c:strCache>
            </c:strRef>
          </c:tx>
          <c:spPr>
            <a:ln w="19050" cap="rnd">
              <a:solidFill>
                <a:srgbClr val="7F7F7F"/>
              </a:solidFill>
              <a:round/>
            </a:ln>
            <a:effectLst/>
          </c:spPr>
          <c:marker>
            <c:symbol val="none"/>
          </c:marker>
          <c:dLbls>
            <c:delete val="1"/>
          </c:dLbls>
          <c:cat>
            <c:numRef>
              <c:f>成本数据汇总!$A$12:$A$1856</c:f>
              <c:numCache>
                <c:formatCode>yyyy/m/d</c:formatCode>
                <c:ptCount val="1845"/>
                <c:pt idx="0" c:formatCode="yyyy/m/d">
                  <c:v>43087</c:v>
                </c:pt>
                <c:pt idx="1" c:formatCode="yyyy/m/d">
                  <c:v>43088</c:v>
                </c:pt>
                <c:pt idx="2" c:formatCode="yyyy/m/d">
                  <c:v>43089</c:v>
                </c:pt>
                <c:pt idx="3" c:formatCode="yyyy/m/d">
                  <c:v>43090</c:v>
                </c:pt>
                <c:pt idx="4" c:formatCode="yyyy/m/d">
                  <c:v>43091</c:v>
                </c:pt>
                <c:pt idx="5" c:formatCode="yyyy/m/d">
                  <c:v>43092</c:v>
                </c:pt>
                <c:pt idx="6" c:formatCode="yyyy/m/d">
                  <c:v>43093</c:v>
                </c:pt>
                <c:pt idx="7" c:formatCode="yyyy/m/d">
                  <c:v>43094</c:v>
                </c:pt>
                <c:pt idx="8" c:formatCode="yyyy/m/d">
                  <c:v>43095</c:v>
                </c:pt>
                <c:pt idx="9" c:formatCode="yyyy/m/d">
                  <c:v>43096</c:v>
                </c:pt>
                <c:pt idx="10" c:formatCode="yyyy/m/d">
                  <c:v>43097</c:v>
                </c:pt>
                <c:pt idx="11" c:formatCode="yyyy/m/d">
                  <c:v>43098</c:v>
                </c:pt>
                <c:pt idx="12" c:formatCode="yyyy/m/d">
                  <c:v>43099</c:v>
                </c:pt>
                <c:pt idx="13" c:formatCode="yyyy/m/d">
                  <c:v>43100</c:v>
                </c:pt>
                <c:pt idx="14" c:formatCode="yyyy/m/d">
                  <c:v>43101</c:v>
                </c:pt>
                <c:pt idx="15" c:formatCode="yyyy/m/d">
                  <c:v>43102</c:v>
                </c:pt>
                <c:pt idx="16" c:formatCode="yyyy/m/d">
                  <c:v>43103</c:v>
                </c:pt>
                <c:pt idx="17" c:formatCode="yyyy/m/d">
                  <c:v>43104</c:v>
                </c:pt>
                <c:pt idx="18" c:formatCode="yyyy/m/d">
                  <c:v>43105</c:v>
                </c:pt>
                <c:pt idx="19" c:formatCode="yyyy/m/d">
                  <c:v>43106</c:v>
                </c:pt>
                <c:pt idx="20" c:formatCode="yyyy/m/d">
                  <c:v>43107</c:v>
                </c:pt>
                <c:pt idx="21" c:formatCode="yyyy/m/d">
                  <c:v>43108</c:v>
                </c:pt>
                <c:pt idx="22" c:formatCode="yyyy/m/d">
                  <c:v>43109</c:v>
                </c:pt>
                <c:pt idx="23" c:formatCode="yyyy/m/d">
                  <c:v>43110</c:v>
                </c:pt>
                <c:pt idx="24" c:formatCode="yyyy/m/d">
                  <c:v>43111</c:v>
                </c:pt>
                <c:pt idx="25" c:formatCode="yyyy/m/d">
                  <c:v>43112</c:v>
                </c:pt>
                <c:pt idx="26" c:formatCode="yyyy/m/d">
                  <c:v>43113</c:v>
                </c:pt>
                <c:pt idx="27" c:formatCode="yyyy/m/d">
                  <c:v>43114</c:v>
                </c:pt>
                <c:pt idx="28" c:formatCode="yyyy/m/d">
                  <c:v>43115</c:v>
                </c:pt>
                <c:pt idx="29" c:formatCode="yyyy/m/d">
                  <c:v>43116</c:v>
                </c:pt>
                <c:pt idx="30" c:formatCode="yyyy/m/d">
                  <c:v>43117</c:v>
                </c:pt>
                <c:pt idx="31" c:formatCode="yyyy/m/d">
                  <c:v>43118</c:v>
                </c:pt>
                <c:pt idx="32" c:formatCode="yyyy/m/d">
                  <c:v>43119</c:v>
                </c:pt>
                <c:pt idx="33" c:formatCode="yyyy/m/d">
                  <c:v>43120</c:v>
                </c:pt>
                <c:pt idx="34" c:formatCode="yyyy/m/d">
                  <c:v>43121</c:v>
                </c:pt>
                <c:pt idx="35" c:formatCode="yyyy/m/d">
                  <c:v>43122</c:v>
                </c:pt>
                <c:pt idx="36" c:formatCode="yyyy/m/d">
                  <c:v>43123</c:v>
                </c:pt>
                <c:pt idx="37" c:formatCode="yyyy/m/d">
                  <c:v>43124</c:v>
                </c:pt>
                <c:pt idx="38" c:formatCode="yyyy/m/d">
                  <c:v>43125</c:v>
                </c:pt>
                <c:pt idx="39" c:formatCode="yyyy/m/d">
                  <c:v>43126</c:v>
                </c:pt>
                <c:pt idx="40" c:formatCode="yyyy/m/d">
                  <c:v>43127</c:v>
                </c:pt>
                <c:pt idx="41" c:formatCode="yyyy/m/d">
                  <c:v>43128</c:v>
                </c:pt>
                <c:pt idx="42" c:formatCode="yyyy/m/d">
                  <c:v>43129</c:v>
                </c:pt>
                <c:pt idx="43" c:formatCode="yyyy/m/d">
                  <c:v>43130</c:v>
                </c:pt>
                <c:pt idx="44" c:formatCode="yyyy/m/d">
                  <c:v>43131</c:v>
                </c:pt>
                <c:pt idx="45" c:formatCode="yyyy/m/d">
                  <c:v>43132</c:v>
                </c:pt>
                <c:pt idx="46" c:formatCode="yyyy/m/d">
                  <c:v>43133</c:v>
                </c:pt>
                <c:pt idx="47" c:formatCode="yyyy/m/d">
                  <c:v>43134</c:v>
                </c:pt>
                <c:pt idx="48" c:formatCode="yyyy/m/d">
                  <c:v>43135</c:v>
                </c:pt>
                <c:pt idx="49" c:formatCode="yyyy/m/d">
                  <c:v>43136</c:v>
                </c:pt>
                <c:pt idx="50" c:formatCode="yyyy/m/d">
                  <c:v>43137</c:v>
                </c:pt>
                <c:pt idx="51" c:formatCode="yyyy/m/d">
                  <c:v>43138</c:v>
                </c:pt>
                <c:pt idx="52" c:formatCode="yyyy/m/d">
                  <c:v>43139</c:v>
                </c:pt>
                <c:pt idx="53" c:formatCode="yyyy/m/d">
                  <c:v>43140</c:v>
                </c:pt>
                <c:pt idx="54" c:formatCode="yyyy/m/d">
                  <c:v>43141</c:v>
                </c:pt>
                <c:pt idx="55" c:formatCode="yyyy/m/d">
                  <c:v>43142</c:v>
                </c:pt>
                <c:pt idx="56" c:formatCode="yyyy/m/d">
                  <c:v>43143</c:v>
                </c:pt>
                <c:pt idx="57" c:formatCode="yyyy/m/d">
                  <c:v>43144</c:v>
                </c:pt>
                <c:pt idx="58" c:formatCode="yyyy/m/d">
                  <c:v>43145</c:v>
                </c:pt>
                <c:pt idx="59" c:formatCode="yyyy/m/d">
                  <c:v>43146</c:v>
                </c:pt>
                <c:pt idx="60" c:formatCode="yyyy/m/d">
                  <c:v>43147</c:v>
                </c:pt>
                <c:pt idx="61" c:formatCode="yyyy/m/d">
                  <c:v>43148</c:v>
                </c:pt>
                <c:pt idx="62" c:formatCode="yyyy/m/d">
                  <c:v>43149</c:v>
                </c:pt>
                <c:pt idx="63" c:formatCode="yyyy/m/d">
                  <c:v>43150</c:v>
                </c:pt>
                <c:pt idx="64" c:formatCode="yyyy/m/d">
                  <c:v>43151</c:v>
                </c:pt>
                <c:pt idx="65" c:formatCode="yyyy/m/d">
                  <c:v>43152</c:v>
                </c:pt>
                <c:pt idx="66" c:formatCode="yyyy/m/d">
                  <c:v>43153</c:v>
                </c:pt>
                <c:pt idx="67" c:formatCode="yyyy/m/d">
                  <c:v>43154</c:v>
                </c:pt>
                <c:pt idx="68" c:formatCode="yyyy/m/d">
                  <c:v>43155</c:v>
                </c:pt>
                <c:pt idx="69" c:formatCode="yyyy/m/d">
                  <c:v>43156</c:v>
                </c:pt>
                <c:pt idx="70" c:formatCode="yyyy/m/d">
                  <c:v>43157</c:v>
                </c:pt>
                <c:pt idx="71" c:formatCode="yyyy/m/d">
                  <c:v>43158</c:v>
                </c:pt>
                <c:pt idx="72" c:formatCode="yyyy/m/d">
                  <c:v>43159</c:v>
                </c:pt>
                <c:pt idx="73" c:formatCode="yyyy/m/d">
                  <c:v>43160</c:v>
                </c:pt>
                <c:pt idx="74" c:formatCode="yyyy/m/d">
                  <c:v>43161</c:v>
                </c:pt>
                <c:pt idx="75" c:formatCode="yyyy/m/d">
                  <c:v>43162</c:v>
                </c:pt>
                <c:pt idx="76" c:formatCode="yyyy/m/d">
                  <c:v>43163</c:v>
                </c:pt>
                <c:pt idx="77" c:formatCode="yyyy/m/d">
                  <c:v>43164</c:v>
                </c:pt>
                <c:pt idx="78" c:formatCode="yyyy/m/d">
                  <c:v>43165</c:v>
                </c:pt>
                <c:pt idx="79" c:formatCode="yyyy/m/d">
                  <c:v>43166</c:v>
                </c:pt>
                <c:pt idx="80" c:formatCode="yyyy/m/d">
                  <c:v>43167</c:v>
                </c:pt>
                <c:pt idx="81" c:formatCode="yyyy/m/d">
                  <c:v>43168</c:v>
                </c:pt>
                <c:pt idx="82" c:formatCode="yyyy/m/d">
                  <c:v>43169</c:v>
                </c:pt>
                <c:pt idx="83" c:formatCode="yyyy/m/d">
                  <c:v>43170</c:v>
                </c:pt>
                <c:pt idx="84" c:formatCode="yyyy/m/d">
                  <c:v>43171</c:v>
                </c:pt>
                <c:pt idx="85" c:formatCode="yyyy/m/d">
                  <c:v>43172</c:v>
                </c:pt>
                <c:pt idx="86" c:formatCode="yyyy/m/d">
                  <c:v>43173</c:v>
                </c:pt>
                <c:pt idx="87" c:formatCode="yyyy/m/d">
                  <c:v>43174</c:v>
                </c:pt>
                <c:pt idx="88" c:formatCode="yyyy/m/d">
                  <c:v>43175</c:v>
                </c:pt>
                <c:pt idx="89" c:formatCode="yyyy/m/d">
                  <c:v>43176</c:v>
                </c:pt>
                <c:pt idx="90" c:formatCode="yyyy/m/d">
                  <c:v>43177</c:v>
                </c:pt>
                <c:pt idx="91" c:formatCode="yyyy/m/d">
                  <c:v>43178</c:v>
                </c:pt>
                <c:pt idx="92" c:formatCode="yyyy/m/d">
                  <c:v>43179</c:v>
                </c:pt>
                <c:pt idx="93" c:formatCode="yyyy/m/d">
                  <c:v>43180</c:v>
                </c:pt>
                <c:pt idx="94" c:formatCode="yyyy/m/d">
                  <c:v>43181</c:v>
                </c:pt>
                <c:pt idx="95" c:formatCode="yyyy/m/d">
                  <c:v>43182</c:v>
                </c:pt>
                <c:pt idx="96" c:formatCode="yyyy/m/d">
                  <c:v>43183</c:v>
                </c:pt>
                <c:pt idx="97" c:formatCode="yyyy/m/d">
                  <c:v>43184</c:v>
                </c:pt>
                <c:pt idx="98" c:formatCode="yyyy/m/d">
                  <c:v>43185</c:v>
                </c:pt>
                <c:pt idx="99" c:formatCode="yyyy/m/d">
                  <c:v>43186</c:v>
                </c:pt>
                <c:pt idx="100" c:formatCode="yyyy/m/d">
                  <c:v>43187</c:v>
                </c:pt>
                <c:pt idx="101" c:formatCode="yyyy/m/d">
                  <c:v>43188</c:v>
                </c:pt>
                <c:pt idx="102" c:formatCode="yyyy/m/d">
                  <c:v>43189</c:v>
                </c:pt>
                <c:pt idx="103" c:formatCode="yyyy/m/d">
                  <c:v>43190</c:v>
                </c:pt>
                <c:pt idx="104" c:formatCode="yyyy/m/d">
                  <c:v>43191</c:v>
                </c:pt>
                <c:pt idx="105" c:formatCode="yyyy/m/d">
                  <c:v>43192</c:v>
                </c:pt>
                <c:pt idx="106" c:formatCode="yyyy/m/d">
                  <c:v>43193</c:v>
                </c:pt>
                <c:pt idx="107" c:formatCode="yyyy/m/d">
                  <c:v>43194</c:v>
                </c:pt>
                <c:pt idx="108" c:formatCode="yyyy/m/d">
                  <c:v>43195</c:v>
                </c:pt>
                <c:pt idx="109" c:formatCode="yyyy/m/d">
                  <c:v>43196</c:v>
                </c:pt>
                <c:pt idx="110" c:formatCode="yyyy/m/d">
                  <c:v>43197</c:v>
                </c:pt>
                <c:pt idx="111" c:formatCode="yyyy/m/d">
                  <c:v>43198</c:v>
                </c:pt>
                <c:pt idx="112" c:formatCode="yyyy/m/d">
                  <c:v>43199</c:v>
                </c:pt>
                <c:pt idx="113" c:formatCode="yyyy/m/d">
                  <c:v>43200</c:v>
                </c:pt>
                <c:pt idx="114" c:formatCode="yyyy/m/d">
                  <c:v>43201</c:v>
                </c:pt>
                <c:pt idx="115" c:formatCode="yyyy/m/d">
                  <c:v>43202</c:v>
                </c:pt>
                <c:pt idx="116" c:formatCode="yyyy/m/d">
                  <c:v>43203</c:v>
                </c:pt>
                <c:pt idx="117" c:formatCode="yyyy/m/d">
                  <c:v>43204</c:v>
                </c:pt>
                <c:pt idx="118" c:formatCode="yyyy/m/d">
                  <c:v>43205</c:v>
                </c:pt>
                <c:pt idx="119" c:formatCode="yyyy/m/d">
                  <c:v>43206</c:v>
                </c:pt>
                <c:pt idx="120" c:formatCode="yyyy/m/d">
                  <c:v>43207</c:v>
                </c:pt>
                <c:pt idx="121" c:formatCode="yyyy/m/d">
                  <c:v>43208</c:v>
                </c:pt>
                <c:pt idx="122" c:formatCode="yyyy/m/d">
                  <c:v>43209</c:v>
                </c:pt>
                <c:pt idx="123" c:formatCode="yyyy/m/d">
                  <c:v>43210</c:v>
                </c:pt>
                <c:pt idx="124" c:formatCode="yyyy/m/d">
                  <c:v>43211</c:v>
                </c:pt>
                <c:pt idx="125" c:formatCode="yyyy/m/d">
                  <c:v>43212</c:v>
                </c:pt>
                <c:pt idx="126" c:formatCode="yyyy/m/d">
                  <c:v>43213</c:v>
                </c:pt>
                <c:pt idx="127" c:formatCode="yyyy/m/d">
                  <c:v>43214</c:v>
                </c:pt>
                <c:pt idx="128" c:formatCode="yyyy/m/d">
                  <c:v>43215</c:v>
                </c:pt>
                <c:pt idx="129" c:formatCode="yyyy/m/d">
                  <c:v>43216</c:v>
                </c:pt>
                <c:pt idx="130" c:formatCode="yyyy/m/d">
                  <c:v>43217</c:v>
                </c:pt>
                <c:pt idx="131" c:formatCode="yyyy/m/d">
                  <c:v>43218</c:v>
                </c:pt>
                <c:pt idx="132" c:formatCode="yyyy/m/d">
                  <c:v>43219</c:v>
                </c:pt>
                <c:pt idx="133" c:formatCode="yyyy/m/d">
                  <c:v>43220</c:v>
                </c:pt>
                <c:pt idx="134" c:formatCode="yyyy/m/d">
                  <c:v>43221</c:v>
                </c:pt>
                <c:pt idx="135" c:formatCode="yyyy/m/d">
                  <c:v>43222</c:v>
                </c:pt>
                <c:pt idx="136" c:formatCode="yyyy/m/d">
                  <c:v>43223</c:v>
                </c:pt>
                <c:pt idx="137" c:formatCode="yyyy/m/d">
                  <c:v>43224</c:v>
                </c:pt>
                <c:pt idx="138" c:formatCode="yyyy/m/d">
                  <c:v>43225</c:v>
                </c:pt>
                <c:pt idx="139" c:formatCode="yyyy/m/d">
                  <c:v>43226</c:v>
                </c:pt>
                <c:pt idx="140" c:formatCode="yyyy/m/d">
                  <c:v>43227</c:v>
                </c:pt>
                <c:pt idx="141" c:formatCode="yyyy/m/d">
                  <c:v>43228</c:v>
                </c:pt>
                <c:pt idx="142" c:formatCode="yyyy/m/d">
                  <c:v>43229</c:v>
                </c:pt>
                <c:pt idx="143" c:formatCode="yyyy/m/d">
                  <c:v>43230</c:v>
                </c:pt>
                <c:pt idx="144" c:formatCode="yyyy/m/d">
                  <c:v>43231</c:v>
                </c:pt>
                <c:pt idx="145" c:formatCode="yyyy/m/d">
                  <c:v>43232</c:v>
                </c:pt>
                <c:pt idx="146" c:formatCode="yyyy/m/d">
                  <c:v>43233</c:v>
                </c:pt>
                <c:pt idx="147" c:formatCode="yyyy/m/d">
                  <c:v>43234</c:v>
                </c:pt>
                <c:pt idx="148" c:formatCode="yyyy/m/d">
                  <c:v>43235</c:v>
                </c:pt>
                <c:pt idx="149" c:formatCode="yyyy/m/d">
                  <c:v>43236</c:v>
                </c:pt>
                <c:pt idx="150" c:formatCode="yyyy/m/d">
                  <c:v>43237</c:v>
                </c:pt>
                <c:pt idx="151" c:formatCode="yyyy/m/d">
                  <c:v>43238</c:v>
                </c:pt>
                <c:pt idx="152" c:formatCode="yyyy/m/d">
                  <c:v>43239</c:v>
                </c:pt>
                <c:pt idx="153" c:formatCode="yyyy/m/d">
                  <c:v>43240</c:v>
                </c:pt>
                <c:pt idx="154" c:formatCode="yyyy/m/d">
                  <c:v>43241</c:v>
                </c:pt>
                <c:pt idx="155" c:formatCode="yyyy/m/d">
                  <c:v>43242</c:v>
                </c:pt>
                <c:pt idx="156" c:formatCode="yyyy/m/d">
                  <c:v>43243</c:v>
                </c:pt>
                <c:pt idx="157" c:formatCode="yyyy/m/d">
                  <c:v>43244</c:v>
                </c:pt>
                <c:pt idx="158" c:formatCode="yyyy/m/d">
                  <c:v>43245</c:v>
                </c:pt>
                <c:pt idx="159" c:formatCode="yyyy/m/d">
                  <c:v>43246</c:v>
                </c:pt>
                <c:pt idx="160" c:formatCode="yyyy/m/d">
                  <c:v>43247</c:v>
                </c:pt>
                <c:pt idx="161" c:formatCode="yyyy/m/d">
                  <c:v>43248</c:v>
                </c:pt>
                <c:pt idx="162" c:formatCode="yyyy/m/d">
                  <c:v>43249</c:v>
                </c:pt>
                <c:pt idx="163" c:formatCode="yyyy/m/d">
                  <c:v>43250</c:v>
                </c:pt>
                <c:pt idx="164" c:formatCode="yyyy/m/d">
                  <c:v>43251</c:v>
                </c:pt>
                <c:pt idx="165" c:formatCode="yyyy/m/d">
                  <c:v>43252</c:v>
                </c:pt>
                <c:pt idx="166" c:formatCode="yyyy/m/d">
                  <c:v>43253</c:v>
                </c:pt>
                <c:pt idx="167" c:formatCode="yyyy/m/d">
                  <c:v>43254</c:v>
                </c:pt>
                <c:pt idx="168" c:formatCode="yyyy/m/d">
                  <c:v>43255</c:v>
                </c:pt>
                <c:pt idx="169" c:formatCode="yyyy/m/d">
                  <c:v>43256</c:v>
                </c:pt>
                <c:pt idx="170" c:formatCode="yyyy/m/d">
                  <c:v>43257</c:v>
                </c:pt>
                <c:pt idx="171" c:formatCode="yyyy/m/d">
                  <c:v>43258</c:v>
                </c:pt>
                <c:pt idx="172" c:formatCode="yyyy/m/d">
                  <c:v>43259</c:v>
                </c:pt>
                <c:pt idx="173" c:formatCode="yyyy/m/d">
                  <c:v>43260</c:v>
                </c:pt>
                <c:pt idx="174" c:formatCode="yyyy/m/d">
                  <c:v>43261</c:v>
                </c:pt>
                <c:pt idx="175" c:formatCode="yyyy/m/d">
                  <c:v>43262</c:v>
                </c:pt>
                <c:pt idx="176" c:formatCode="yyyy/m/d">
                  <c:v>43263</c:v>
                </c:pt>
                <c:pt idx="177" c:formatCode="yyyy/m/d">
                  <c:v>43264</c:v>
                </c:pt>
                <c:pt idx="178" c:formatCode="yyyy/m/d">
                  <c:v>43265</c:v>
                </c:pt>
                <c:pt idx="179" c:formatCode="yyyy/m/d">
                  <c:v>43266</c:v>
                </c:pt>
                <c:pt idx="180" c:formatCode="yyyy/m/d">
                  <c:v>43267</c:v>
                </c:pt>
                <c:pt idx="181" c:formatCode="yyyy/m/d">
                  <c:v>43268</c:v>
                </c:pt>
                <c:pt idx="182" c:formatCode="yyyy/m/d">
                  <c:v>43269</c:v>
                </c:pt>
                <c:pt idx="183" c:formatCode="yyyy/m/d">
                  <c:v>43270</c:v>
                </c:pt>
                <c:pt idx="184" c:formatCode="yyyy/m/d">
                  <c:v>43271</c:v>
                </c:pt>
                <c:pt idx="185" c:formatCode="yyyy/m/d">
                  <c:v>43272</c:v>
                </c:pt>
                <c:pt idx="186" c:formatCode="yyyy/m/d">
                  <c:v>43273</c:v>
                </c:pt>
                <c:pt idx="187" c:formatCode="yyyy/m/d">
                  <c:v>43274</c:v>
                </c:pt>
                <c:pt idx="188" c:formatCode="yyyy/m/d">
                  <c:v>43275</c:v>
                </c:pt>
                <c:pt idx="189" c:formatCode="yyyy/m/d">
                  <c:v>43276</c:v>
                </c:pt>
                <c:pt idx="190" c:formatCode="yyyy/m/d">
                  <c:v>43277</c:v>
                </c:pt>
                <c:pt idx="191" c:formatCode="yyyy/m/d">
                  <c:v>43278</c:v>
                </c:pt>
                <c:pt idx="192" c:formatCode="yyyy/m/d">
                  <c:v>43279</c:v>
                </c:pt>
                <c:pt idx="193" c:formatCode="yyyy/m/d">
                  <c:v>43280</c:v>
                </c:pt>
                <c:pt idx="194" c:formatCode="yyyy/m/d">
                  <c:v>43281</c:v>
                </c:pt>
                <c:pt idx="195" c:formatCode="yyyy/m/d">
                  <c:v>43282</c:v>
                </c:pt>
                <c:pt idx="196" c:formatCode="yyyy/m/d">
                  <c:v>43283</c:v>
                </c:pt>
                <c:pt idx="197" c:formatCode="yyyy/m/d">
                  <c:v>43284</c:v>
                </c:pt>
                <c:pt idx="198" c:formatCode="yyyy/m/d">
                  <c:v>43285</c:v>
                </c:pt>
                <c:pt idx="199" c:formatCode="yyyy/m/d">
                  <c:v>43286</c:v>
                </c:pt>
                <c:pt idx="200" c:formatCode="yyyy/m/d">
                  <c:v>43287</c:v>
                </c:pt>
                <c:pt idx="201" c:formatCode="yyyy/m/d">
                  <c:v>43288</c:v>
                </c:pt>
                <c:pt idx="202" c:formatCode="yyyy/m/d">
                  <c:v>43289</c:v>
                </c:pt>
                <c:pt idx="203" c:formatCode="yyyy/m/d">
                  <c:v>43290</c:v>
                </c:pt>
                <c:pt idx="204" c:formatCode="yyyy/m/d">
                  <c:v>43291</c:v>
                </c:pt>
                <c:pt idx="205" c:formatCode="yyyy/m/d">
                  <c:v>43292</c:v>
                </c:pt>
                <c:pt idx="206" c:formatCode="yyyy/m/d">
                  <c:v>43293</c:v>
                </c:pt>
                <c:pt idx="207" c:formatCode="yyyy/m/d">
                  <c:v>43294</c:v>
                </c:pt>
                <c:pt idx="208" c:formatCode="yyyy/m/d">
                  <c:v>43295</c:v>
                </c:pt>
                <c:pt idx="209" c:formatCode="yyyy/m/d">
                  <c:v>43296</c:v>
                </c:pt>
                <c:pt idx="210" c:formatCode="yyyy/m/d">
                  <c:v>43297</c:v>
                </c:pt>
                <c:pt idx="211" c:formatCode="yyyy/m/d">
                  <c:v>43298</c:v>
                </c:pt>
                <c:pt idx="212" c:formatCode="yyyy/m/d">
                  <c:v>43299</c:v>
                </c:pt>
                <c:pt idx="213" c:formatCode="yyyy/m/d">
                  <c:v>43300</c:v>
                </c:pt>
                <c:pt idx="214" c:formatCode="yyyy/m/d">
                  <c:v>43301</c:v>
                </c:pt>
                <c:pt idx="215" c:formatCode="yyyy/m/d">
                  <c:v>43302</c:v>
                </c:pt>
                <c:pt idx="216" c:formatCode="yyyy/m/d">
                  <c:v>43303</c:v>
                </c:pt>
                <c:pt idx="217" c:formatCode="yyyy/m/d">
                  <c:v>43304</c:v>
                </c:pt>
                <c:pt idx="218" c:formatCode="yyyy/m/d">
                  <c:v>43305</c:v>
                </c:pt>
                <c:pt idx="219" c:formatCode="yyyy/m/d">
                  <c:v>43306</c:v>
                </c:pt>
                <c:pt idx="220" c:formatCode="yyyy/m/d">
                  <c:v>43307</c:v>
                </c:pt>
                <c:pt idx="221" c:formatCode="yyyy/m/d">
                  <c:v>43308</c:v>
                </c:pt>
                <c:pt idx="222" c:formatCode="yyyy/m/d">
                  <c:v>43309</c:v>
                </c:pt>
                <c:pt idx="223" c:formatCode="yyyy/m/d">
                  <c:v>43310</c:v>
                </c:pt>
                <c:pt idx="224" c:formatCode="yyyy/m/d">
                  <c:v>43311</c:v>
                </c:pt>
                <c:pt idx="225" c:formatCode="yyyy/m/d">
                  <c:v>43312</c:v>
                </c:pt>
                <c:pt idx="226" c:formatCode="yyyy/m/d">
                  <c:v>43313</c:v>
                </c:pt>
                <c:pt idx="227" c:formatCode="yyyy/m/d">
                  <c:v>43314</c:v>
                </c:pt>
                <c:pt idx="228" c:formatCode="yyyy/m/d">
                  <c:v>43315</c:v>
                </c:pt>
                <c:pt idx="229" c:formatCode="yyyy/m/d">
                  <c:v>43316</c:v>
                </c:pt>
                <c:pt idx="230" c:formatCode="yyyy/m/d">
                  <c:v>43317</c:v>
                </c:pt>
                <c:pt idx="231" c:formatCode="yyyy/m/d">
                  <c:v>43318</c:v>
                </c:pt>
                <c:pt idx="232" c:formatCode="yyyy/m/d">
                  <c:v>43319</c:v>
                </c:pt>
                <c:pt idx="233" c:formatCode="yyyy/m/d">
                  <c:v>43320</c:v>
                </c:pt>
                <c:pt idx="234" c:formatCode="yyyy/m/d">
                  <c:v>43321</c:v>
                </c:pt>
                <c:pt idx="235" c:formatCode="yyyy/m/d">
                  <c:v>43322</c:v>
                </c:pt>
                <c:pt idx="236" c:formatCode="yyyy/m/d">
                  <c:v>43323</c:v>
                </c:pt>
                <c:pt idx="237" c:formatCode="yyyy/m/d">
                  <c:v>43324</c:v>
                </c:pt>
                <c:pt idx="238" c:formatCode="yyyy/m/d">
                  <c:v>43325</c:v>
                </c:pt>
                <c:pt idx="239" c:formatCode="yyyy/m/d">
                  <c:v>43326</c:v>
                </c:pt>
                <c:pt idx="240" c:formatCode="yyyy/m/d">
                  <c:v>43327</c:v>
                </c:pt>
                <c:pt idx="241" c:formatCode="yyyy/m/d">
                  <c:v>43328</c:v>
                </c:pt>
                <c:pt idx="242" c:formatCode="yyyy/m/d">
                  <c:v>43329</c:v>
                </c:pt>
                <c:pt idx="243" c:formatCode="yyyy/m/d">
                  <c:v>43330</c:v>
                </c:pt>
                <c:pt idx="244" c:formatCode="yyyy/m/d">
                  <c:v>43331</c:v>
                </c:pt>
                <c:pt idx="245" c:formatCode="yyyy/m/d">
                  <c:v>43332</c:v>
                </c:pt>
                <c:pt idx="246" c:formatCode="yyyy/m/d">
                  <c:v>43333</c:v>
                </c:pt>
                <c:pt idx="247" c:formatCode="yyyy/m/d">
                  <c:v>43334</c:v>
                </c:pt>
                <c:pt idx="248" c:formatCode="yyyy/m/d">
                  <c:v>43335</c:v>
                </c:pt>
                <c:pt idx="249" c:formatCode="yyyy/m/d">
                  <c:v>43336</c:v>
                </c:pt>
                <c:pt idx="250" c:formatCode="yyyy/m/d">
                  <c:v>43337</c:v>
                </c:pt>
                <c:pt idx="251" c:formatCode="yyyy/m/d">
                  <c:v>43338</c:v>
                </c:pt>
                <c:pt idx="252" c:formatCode="yyyy/m/d">
                  <c:v>43339</c:v>
                </c:pt>
                <c:pt idx="253" c:formatCode="yyyy/m/d">
                  <c:v>43340</c:v>
                </c:pt>
                <c:pt idx="254" c:formatCode="yyyy/m/d">
                  <c:v>43341</c:v>
                </c:pt>
                <c:pt idx="255" c:formatCode="yyyy/m/d">
                  <c:v>43342</c:v>
                </c:pt>
                <c:pt idx="256" c:formatCode="yyyy/m/d">
                  <c:v>43343</c:v>
                </c:pt>
                <c:pt idx="257" c:formatCode="yyyy/m/d">
                  <c:v>43344</c:v>
                </c:pt>
                <c:pt idx="258" c:formatCode="yyyy/m/d">
                  <c:v>43345</c:v>
                </c:pt>
                <c:pt idx="259" c:formatCode="yyyy/m/d">
                  <c:v>43346</c:v>
                </c:pt>
                <c:pt idx="260" c:formatCode="yyyy/m/d">
                  <c:v>43347</c:v>
                </c:pt>
                <c:pt idx="261" c:formatCode="yyyy/m/d">
                  <c:v>43348</c:v>
                </c:pt>
                <c:pt idx="262" c:formatCode="yyyy/m/d">
                  <c:v>43349</c:v>
                </c:pt>
                <c:pt idx="263" c:formatCode="yyyy/m/d">
                  <c:v>43350</c:v>
                </c:pt>
                <c:pt idx="264" c:formatCode="yyyy/m/d">
                  <c:v>43351</c:v>
                </c:pt>
                <c:pt idx="265" c:formatCode="yyyy/m/d">
                  <c:v>43352</c:v>
                </c:pt>
                <c:pt idx="266" c:formatCode="yyyy/m/d">
                  <c:v>43353</c:v>
                </c:pt>
                <c:pt idx="267" c:formatCode="yyyy/m/d">
                  <c:v>43354</c:v>
                </c:pt>
                <c:pt idx="268" c:formatCode="yyyy/m/d">
                  <c:v>43355</c:v>
                </c:pt>
                <c:pt idx="269" c:formatCode="yyyy/m/d">
                  <c:v>43356</c:v>
                </c:pt>
                <c:pt idx="270" c:formatCode="yyyy/m/d">
                  <c:v>43357</c:v>
                </c:pt>
                <c:pt idx="271" c:formatCode="yyyy/m/d">
                  <c:v>43358</c:v>
                </c:pt>
                <c:pt idx="272" c:formatCode="yyyy/m/d">
                  <c:v>43359</c:v>
                </c:pt>
                <c:pt idx="273" c:formatCode="yyyy/m/d">
                  <c:v>43360</c:v>
                </c:pt>
                <c:pt idx="274" c:formatCode="yyyy/m/d">
                  <c:v>43361</c:v>
                </c:pt>
                <c:pt idx="275" c:formatCode="yyyy/m/d">
                  <c:v>43362</c:v>
                </c:pt>
                <c:pt idx="276" c:formatCode="yyyy/m/d">
                  <c:v>43363</c:v>
                </c:pt>
                <c:pt idx="277" c:formatCode="yyyy/m/d">
                  <c:v>43364</c:v>
                </c:pt>
                <c:pt idx="278" c:formatCode="yyyy/m/d">
                  <c:v>43365</c:v>
                </c:pt>
                <c:pt idx="279" c:formatCode="yyyy/m/d">
                  <c:v>43366</c:v>
                </c:pt>
                <c:pt idx="280" c:formatCode="yyyy/m/d">
                  <c:v>43367</c:v>
                </c:pt>
                <c:pt idx="281" c:formatCode="yyyy/m/d">
                  <c:v>43368</c:v>
                </c:pt>
                <c:pt idx="282" c:formatCode="yyyy/m/d">
                  <c:v>43369</c:v>
                </c:pt>
                <c:pt idx="283" c:formatCode="yyyy/m/d">
                  <c:v>43370</c:v>
                </c:pt>
                <c:pt idx="284" c:formatCode="yyyy/m/d">
                  <c:v>43371</c:v>
                </c:pt>
                <c:pt idx="285" c:formatCode="yyyy/m/d">
                  <c:v>43372</c:v>
                </c:pt>
                <c:pt idx="286" c:formatCode="yyyy/m/d">
                  <c:v>43373</c:v>
                </c:pt>
                <c:pt idx="287" c:formatCode="yyyy/m/d">
                  <c:v>43374</c:v>
                </c:pt>
                <c:pt idx="288" c:formatCode="yyyy/m/d">
                  <c:v>43375</c:v>
                </c:pt>
                <c:pt idx="289" c:formatCode="yyyy/m/d">
                  <c:v>43376</c:v>
                </c:pt>
                <c:pt idx="290" c:formatCode="yyyy/m/d">
                  <c:v>43377</c:v>
                </c:pt>
                <c:pt idx="291" c:formatCode="yyyy/m/d">
                  <c:v>43378</c:v>
                </c:pt>
                <c:pt idx="292" c:formatCode="yyyy/m/d">
                  <c:v>43379</c:v>
                </c:pt>
                <c:pt idx="293" c:formatCode="yyyy/m/d">
                  <c:v>43380</c:v>
                </c:pt>
                <c:pt idx="294" c:formatCode="yyyy/m/d">
                  <c:v>43381</c:v>
                </c:pt>
                <c:pt idx="295" c:formatCode="yyyy/m/d">
                  <c:v>43382</c:v>
                </c:pt>
                <c:pt idx="296" c:formatCode="yyyy/m/d">
                  <c:v>43383</c:v>
                </c:pt>
                <c:pt idx="297" c:formatCode="yyyy/m/d">
                  <c:v>43384</c:v>
                </c:pt>
                <c:pt idx="298" c:formatCode="yyyy/m/d">
                  <c:v>43385</c:v>
                </c:pt>
                <c:pt idx="299" c:formatCode="yyyy/m/d">
                  <c:v>43386</c:v>
                </c:pt>
                <c:pt idx="300" c:formatCode="yyyy/m/d">
                  <c:v>43387</c:v>
                </c:pt>
                <c:pt idx="301" c:formatCode="yyyy/m/d">
                  <c:v>43388</c:v>
                </c:pt>
                <c:pt idx="302" c:formatCode="yyyy/m/d">
                  <c:v>43389</c:v>
                </c:pt>
                <c:pt idx="303" c:formatCode="yyyy/m/d">
                  <c:v>43390</c:v>
                </c:pt>
                <c:pt idx="304" c:formatCode="yyyy/m/d">
                  <c:v>43391</c:v>
                </c:pt>
                <c:pt idx="305" c:formatCode="yyyy/m/d">
                  <c:v>43392</c:v>
                </c:pt>
                <c:pt idx="306" c:formatCode="yyyy/m/d">
                  <c:v>43393</c:v>
                </c:pt>
                <c:pt idx="307" c:formatCode="yyyy/m/d">
                  <c:v>43394</c:v>
                </c:pt>
                <c:pt idx="308" c:formatCode="yyyy/m/d">
                  <c:v>43395</c:v>
                </c:pt>
                <c:pt idx="309" c:formatCode="yyyy/m/d">
                  <c:v>43396</c:v>
                </c:pt>
                <c:pt idx="310" c:formatCode="yyyy/m/d">
                  <c:v>43397</c:v>
                </c:pt>
                <c:pt idx="311" c:formatCode="yyyy/m/d">
                  <c:v>43398</c:v>
                </c:pt>
                <c:pt idx="312" c:formatCode="yyyy/m/d">
                  <c:v>43399</c:v>
                </c:pt>
                <c:pt idx="313" c:formatCode="yyyy/m/d">
                  <c:v>43400</c:v>
                </c:pt>
                <c:pt idx="314" c:formatCode="yyyy/m/d">
                  <c:v>43401</c:v>
                </c:pt>
                <c:pt idx="315" c:formatCode="yyyy/m/d">
                  <c:v>43402</c:v>
                </c:pt>
                <c:pt idx="316" c:formatCode="yyyy/m/d">
                  <c:v>43403</c:v>
                </c:pt>
                <c:pt idx="317" c:formatCode="yyyy/m/d">
                  <c:v>43404</c:v>
                </c:pt>
                <c:pt idx="318" c:formatCode="yyyy/m/d">
                  <c:v>43405</c:v>
                </c:pt>
                <c:pt idx="319" c:formatCode="yyyy/m/d">
                  <c:v>43406</c:v>
                </c:pt>
                <c:pt idx="320" c:formatCode="yyyy/m/d">
                  <c:v>43407</c:v>
                </c:pt>
                <c:pt idx="321" c:formatCode="yyyy/m/d">
                  <c:v>43408</c:v>
                </c:pt>
                <c:pt idx="322" c:formatCode="yyyy/m/d">
                  <c:v>43409</c:v>
                </c:pt>
                <c:pt idx="323" c:formatCode="yyyy/m/d">
                  <c:v>43410</c:v>
                </c:pt>
                <c:pt idx="324" c:formatCode="yyyy/m/d">
                  <c:v>43411</c:v>
                </c:pt>
                <c:pt idx="325" c:formatCode="yyyy/m/d">
                  <c:v>43412</c:v>
                </c:pt>
                <c:pt idx="326" c:formatCode="yyyy/m/d">
                  <c:v>43413</c:v>
                </c:pt>
                <c:pt idx="327" c:formatCode="yyyy/m/d">
                  <c:v>43414</c:v>
                </c:pt>
                <c:pt idx="328" c:formatCode="yyyy/m/d">
                  <c:v>43415</c:v>
                </c:pt>
                <c:pt idx="329" c:formatCode="yyyy/m/d">
                  <c:v>43416</c:v>
                </c:pt>
                <c:pt idx="330" c:formatCode="yyyy/m/d">
                  <c:v>43417</c:v>
                </c:pt>
                <c:pt idx="331" c:formatCode="yyyy/m/d">
                  <c:v>43418</c:v>
                </c:pt>
                <c:pt idx="332" c:formatCode="yyyy/m/d">
                  <c:v>43419</c:v>
                </c:pt>
                <c:pt idx="333" c:formatCode="yyyy/m/d">
                  <c:v>43420</c:v>
                </c:pt>
                <c:pt idx="334" c:formatCode="yyyy/m/d">
                  <c:v>43421</c:v>
                </c:pt>
                <c:pt idx="335" c:formatCode="yyyy/m/d">
                  <c:v>43422</c:v>
                </c:pt>
                <c:pt idx="336" c:formatCode="yyyy/m/d">
                  <c:v>43423</c:v>
                </c:pt>
                <c:pt idx="337" c:formatCode="yyyy/m/d">
                  <c:v>43424</c:v>
                </c:pt>
                <c:pt idx="338" c:formatCode="yyyy/m/d">
                  <c:v>43425</c:v>
                </c:pt>
                <c:pt idx="339" c:formatCode="yyyy/m/d">
                  <c:v>43426</c:v>
                </c:pt>
                <c:pt idx="340" c:formatCode="yyyy/m/d">
                  <c:v>43427</c:v>
                </c:pt>
                <c:pt idx="341" c:formatCode="yyyy/m/d">
                  <c:v>43428</c:v>
                </c:pt>
                <c:pt idx="342" c:formatCode="yyyy/m/d">
                  <c:v>43429</c:v>
                </c:pt>
                <c:pt idx="343" c:formatCode="yyyy/m/d">
                  <c:v>43430</c:v>
                </c:pt>
                <c:pt idx="344" c:formatCode="yyyy/m/d">
                  <c:v>43431</c:v>
                </c:pt>
                <c:pt idx="345" c:formatCode="yyyy/m/d">
                  <c:v>43432</c:v>
                </c:pt>
                <c:pt idx="346" c:formatCode="yyyy/m/d">
                  <c:v>43433</c:v>
                </c:pt>
                <c:pt idx="347" c:formatCode="yyyy/m/d">
                  <c:v>43434</c:v>
                </c:pt>
                <c:pt idx="348" c:formatCode="yyyy/m/d">
                  <c:v>43435</c:v>
                </c:pt>
                <c:pt idx="349" c:formatCode="yyyy/m/d">
                  <c:v>43436</c:v>
                </c:pt>
                <c:pt idx="350" c:formatCode="yyyy/m/d">
                  <c:v>43437</c:v>
                </c:pt>
                <c:pt idx="351" c:formatCode="yyyy/m/d">
                  <c:v>43438</c:v>
                </c:pt>
                <c:pt idx="352" c:formatCode="yyyy/m/d">
                  <c:v>43439</c:v>
                </c:pt>
                <c:pt idx="353" c:formatCode="yyyy/m/d">
                  <c:v>43440</c:v>
                </c:pt>
                <c:pt idx="354" c:formatCode="yyyy/m/d">
                  <c:v>43441</c:v>
                </c:pt>
                <c:pt idx="355" c:formatCode="yyyy/m/d">
                  <c:v>43442</c:v>
                </c:pt>
                <c:pt idx="356" c:formatCode="yyyy/m/d">
                  <c:v>43443</c:v>
                </c:pt>
                <c:pt idx="357" c:formatCode="yyyy/m/d">
                  <c:v>43444</c:v>
                </c:pt>
                <c:pt idx="358" c:formatCode="yyyy/m/d">
                  <c:v>43445</c:v>
                </c:pt>
                <c:pt idx="359" c:formatCode="yyyy/m/d">
                  <c:v>43446</c:v>
                </c:pt>
                <c:pt idx="360" c:formatCode="yyyy/m/d">
                  <c:v>43447</c:v>
                </c:pt>
                <c:pt idx="361" c:formatCode="yyyy/m/d">
                  <c:v>43448</c:v>
                </c:pt>
                <c:pt idx="362" c:formatCode="yyyy/m/d">
                  <c:v>43449</c:v>
                </c:pt>
                <c:pt idx="363" c:formatCode="yyyy/m/d">
                  <c:v>43450</c:v>
                </c:pt>
                <c:pt idx="364" c:formatCode="yyyy/m/d">
                  <c:v>43451</c:v>
                </c:pt>
                <c:pt idx="365" c:formatCode="yyyy/m/d">
                  <c:v>43452</c:v>
                </c:pt>
                <c:pt idx="366" c:formatCode="yyyy/m/d">
                  <c:v>43453</c:v>
                </c:pt>
                <c:pt idx="367" c:formatCode="yyyy/m/d">
                  <c:v>43454</c:v>
                </c:pt>
                <c:pt idx="368" c:formatCode="yyyy/m/d">
                  <c:v>43455</c:v>
                </c:pt>
                <c:pt idx="369" c:formatCode="yyyy/m/d">
                  <c:v>43456</c:v>
                </c:pt>
                <c:pt idx="370" c:formatCode="yyyy/m/d">
                  <c:v>43457</c:v>
                </c:pt>
                <c:pt idx="371" c:formatCode="yyyy/m/d">
                  <c:v>43458</c:v>
                </c:pt>
                <c:pt idx="372" c:formatCode="yyyy/m/d">
                  <c:v>43459</c:v>
                </c:pt>
                <c:pt idx="373" c:formatCode="yyyy/m/d">
                  <c:v>43460</c:v>
                </c:pt>
                <c:pt idx="374" c:formatCode="yyyy/m/d">
                  <c:v>43461</c:v>
                </c:pt>
                <c:pt idx="375" c:formatCode="yyyy/m/d">
                  <c:v>43462</c:v>
                </c:pt>
                <c:pt idx="376" c:formatCode="yyyy/m/d">
                  <c:v>43465</c:v>
                </c:pt>
                <c:pt idx="377" c:formatCode="yyyy/m/d">
                  <c:v>43466</c:v>
                </c:pt>
                <c:pt idx="378" c:formatCode="yyyy/m/d">
                  <c:v>43467</c:v>
                </c:pt>
                <c:pt idx="379" c:formatCode="yyyy/m/d">
                  <c:v>43468</c:v>
                </c:pt>
                <c:pt idx="380" c:formatCode="yyyy/m/d">
                  <c:v>43469</c:v>
                </c:pt>
                <c:pt idx="381" c:formatCode="yyyy/m/d">
                  <c:v>43472</c:v>
                </c:pt>
                <c:pt idx="382" c:formatCode="yyyy/m/d">
                  <c:v>43473</c:v>
                </c:pt>
                <c:pt idx="383" c:formatCode="yyyy/m/d">
                  <c:v>43474</c:v>
                </c:pt>
                <c:pt idx="384" c:formatCode="yyyy/m/d">
                  <c:v>43475</c:v>
                </c:pt>
                <c:pt idx="385" c:formatCode="yyyy/m/d">
                  <c:v>43476</c:v>
                </c:pt>
                <c:pt idx="386" c:formatCode="yyyy/m/d">
                  <c:v>43479</c:v>
                </c:pt>
                <c:pt idx="387" c:formatCode="yyyy/m/d">
                  <c:v>43480</c:v>
                </c:pt>
                <c:pt idx="388" c:formatCode="yyyy/m/d">
                  <c:v>43481</c:v>
                </c:pt>
                <c:pt idx="389" c:formatCode="yyyy/m/d">
                  <c:v>43482</c:v>
                </c:pt>
                <c:pt idx="390" c:formatCode="yyyy/m/d">
                  <c:v>43483</c:v>
                </c:pt>
                <c:pt idx="391" c:formatCode="yyyy/m/d">
                  <c:v>43486</c:v>
                </c:pt>
                <c:pt idx="392" c:formatCode="yyyy/m/d">
                  <c:v>43487</c:v>
                </c:pt>
                <c:pt idx="393" c:formatCode="yyyy/m/d">
                  <c:v>43488</c:v>
                </c:pt>
                <c:pt idx="394" c:formatCode="yyyy/m/d">
                  <c:v>43489</c:v>
                </c:pt>
                <c:pt idx="395" c:formatCode="yyyy/m/d">
                  <c:v>43490</c:v>
                </c:pt>
                <c:pt idx="396" c:formatCode="yyyy/m/d">
                  <c:v>43493</c:v>
                </c:pt>
                <c:pt idx="397" c:formatCode="yyyy/m/d">
                  <c:v>43494</c:v>
                </c:pt>
                <c:pt idx="398" c:formatCode="yyyy/m/d">
                  <c:v>43495</c:v>
                </c:pt>
                <c:pt idx="399" c:formatCode="yyyy/m/d">
                  <c:v>43496</c:v>
                </c:pt>
                <c:pt idx="400" c:formatCode="yyyy/m/d">
                  <c:v>43497</c:v>
                </c:pt>
                <c:pt idx="401" c:formatCode="yyyy/m/d">
                  <c:v>43500</c:v>
                </c:pt>
                <c:pt idx="402" c:formatCode="yyyy/m/d">
                  <c:v>43501</c:v>
                </c:pt>
                <c:pt idx="403" c:formatCode="yyyy/m/d">
                  <c:v>43502</c:v>
                </c:pt>
                <c:pt idx="404" c:formatCode="yyyy/m/d">
                  <c:v>43503</c:v>
                </c:pt>
                <c:pt idx="405" c:formatCode="yyyy/m/d">
                  <c:v>43504</c:v>
                </c:pt>
                <c:pt idx="406" c:formatCode="yyyy/m/d">
                  <c:v>43507</c:v>
                </c:pt>
                <c:pt idx="407" c:formatCode="yyyy/m/d">
                  <c:v>43508</c:v>
                </c:pt>
                <c:pt idx="408" c:formatCode="yyyy/m/d">
                  <c:v>43509</c:v>
                </c:pt>
                <c:pt idx="409" c:formatCode="yyyy/m/d">
                  <c:v>43510</c:v>
                </c:pt>
                <c:pt idx="410" c:formatCode="yyyy/m/d">
                  <c:v>43511</c:v>
                </c:pt>
                <c:pt idx="411" c:formatCode="yyyy/m/d">
                  <c:v>43514</c:v>
                </c:pt>
                <c:pt idx="412" c:formatCode="yyyy/m/d">
                  <c:v>43515</c:v>
                </c:pt>
                <c:pt idx="413" c:formatCode="yyyy/m/d">
                  <c:v>43516</c:v>
                </c:pt>
                <c:pt idx="414" c:formatCode="yyyy/m/d">
                  <c:v>43517</c:v>
                </c:pt>
                <c:pt idx="415" c:formatCode="yyyy/m/d">
                  <c:v>43518</c:v>
                </c:pt>
                <c:pt idx="416" c:formatCode="yyyy/m/d">
                  <c:v>43521</c:v>
                </c:pt>
                <c:pt idx="417" c:formatCode="yyyy/m/d">
                  <c:v>43522</c:v>
                </c:pt>
                <c:pt idx="418" c:formatCode="yyyy/m/d">
                  <c:v>43523</c:v>
                </c:pt>
                <c:pt idx="419" c:formatCode="yyyy/m/d">
                  <c:v>43524</c:v>
                </c:pt>
                <c:pt idx="420" c:formatCode="yyyy/m/d">
                  <c:v>43525</c:v>
                </c:pt>
                <c:pt idx="421" c:formatCode="yyyy/m/d">
                  <c:v>43528</c:v>
                </c:pt>
                <c:pt idx="422" c:formatCode="yyyy/m/d">
                  <c:v>43529</c:v>
                </c:pt>
                <c:pt idx="423" c:formatCode="yyyy/m/d">
                  <c:v>43530</c:v>
                </c:pt>
                <c:pt idx="424" c:formatCode="yyyy/m/d">
                  <c:v>43531</c:v>
                </c:pt>
                <c:pt idx="425" c:formatCode="yyyy/m/d">
                  <c:v>43532</c:v>
                </c:pt>
                <c:pt idx="426" c:formatCode="yyyy/m/d">
                  <c:v>43535</c:v>
                </c:pt>
                <c:pt idx="427" c:formatCode="yyyy/m/d">
                  <c:v>43536</c:v>
                </c:pt>
                <c:pt idx="428" c:formatCode="yyyy/m/d">
                  <c:v>43537</c:v>
                </c:pt>
                <c:pt idx="429" c:formatCode="yyyy/m/d">
                  <c:v>43538</c:v>
                </c:pt>
                <c:pt idx="430" c:formatCode="yyyy/m/d">
                  <c:v>43539</c:v>
                </c:pt>
                <c:pt idx="431" c:formatCode="yyyy/m/d">
                  <c:v>43542</c:v>
                </c:pt>
                <c:pt idx="432" c:formatCode="yyyy/m/d">
                  <c:v>43543</c:v>
                </c:pt>
                <c:pt idx="433" c:formatCode="yyyy/m/d">
                  <c:v>43544</c:v>
                </c:pt>
                <c:pt idx="434" c:formatCode="yyyy/m/d">
                  <c:v>43545</c:v>
                </c:pt>
                <c:pt idx="435" c:formatCode="yyyy/m/d">
                  <c:v>43546</c:v>
                </c:pt>
                <c:pt idx="436" c:formatCode="yyyy/m/d">
                  <c:v>43549</c:v>
                </c:pt>
                <c:pt idx="437" c:formatCode="yyyy/m/d">
                  <c:v>43550</c:v>
                </c:pt>
                <c:pt idx="438" c:formatCode="yyyy/m/d">
                  <c:v>43551</c:v>
                </c:pt>
                <c:pt idx="439" c:formatCode="yyyy/m/d">
                  <c:v>43552</c:v>
                </c:pt>
                <c:pt idx="440" c:formatCode="yyyy/m/d">
                  <c:v>43553</c:v>
                </c:pt>
                <c:pt idx="441" c:formatCode="yyyy/m/d">
                  <c:v>43556</c:v>
                </c:pt>
                <c:pt idx="442" c:formatCode="yyyy/m/d">
                  <c:v>43557</c:v>
                </c:pt>
                <c:pt idx="443" c:formatCode="yyyy/m/d">
                  <c:v>43558</c:v>
                </c:pt>
                <c:pt idx="444" c:formatCode="yyyy/m/d">
                  <c:v>43559</c:v>
                </c:pt>
                <c:pt idx="445" c:formatCode="yyyy/m/d">
                  <c:v>43560</c:v>
                </c:pt>
                <c:pt idx="446" c:formatCode="yyyy/m/d">
                  <c:v>43563</c:v>
                </c:pt>
                <c:pt idx="447" c:formatCode="yyyy/m/d">
                  <c:v>43564</c:v>
                </c:pt>
                <c:pt idx="448" c:formatCode="yyyy/m/d">
                  <c:v>43565</c:v>
                </c:pt>
                <c:pt idx="449" c:formatCode="yyyy/m/d">
                  <c:v>43566</c:v>
                </c:pt>
                <c:pt idx="450" c:formatCode="yyyy/m/d">
                  <c:v>43567</c:v>
                </c:pt>
                <c:pt idx="451" c:formatCode="yyyy/m/d">
                  <c:v>43570</c:v>
                </c:pt>
                <c:pt idx="452" c:formatCode="yyyy/m/d">
                  <c:v>43571</c:v>
                </c:pt>
                <c:pt idx="453" c:formatCode="yyyy/m/d">
                  <c:v>43572</c:v>
                </c:pt>
                <c:pt idx="454" c:formatCode="yyyy/m/d">
                  <c:v>43573</c:v>
                </c:pt>
                <c:pt idx="455" c:formatCode="yyyy/m/d">
                  <c:v>43574</c:v>
                </c:pt>
                <c:pt idx="456" c:formatCode="yyyy/m/d">
                  <c:v>43577</c:v>
                </c:pt>
                <c:pt idx="457" c:formatCode="yyyy/m/d">
                  <c:v>43578</c:v>
                </c:pt>
                <c:pt idx="458" c:formatCode="yyyy/m/d">
                  <c:v>43579</c:v>
                </c:pt>
                <c:pt idx="459" c:formatCode="yyyy/m/d">
                  <c:v>43580</c:v>
                </c:pt>
                <c:pt idx="460" c:formatCode="yyyy/m/d">
                  <c:v>43581</c:v>
                </c:pt>
                <c:pt idx="461" c:formatCode="yyyy/m/d">
                  <c:v>43584</c:v>
                </c:pt>
                <c:pt idx="462" c:formatCode="yyyy/m/d">
                  <c:v>43585</c:v>
                </c:pt>
                <c:pt idx="463" c:formatCode="yyyy/m/d">
                  <c:v>43586</c:v>
                </c:pt>
                <c:pt idx="464" c:formatCode="yyyy/m/d">
                  <c:v>43587</c:v>
                </c:pt>
                <c:pt idx="465" c:formatCode="yyyy/m/d">
                  <c:v>43588</c:v>
                </c:pt>
                <c:pt idx="466" c:formatCode="yyyy/m/d">
                  <c:v>43591</c:v>
                </c:pt>
                <c:pt idx="467" c:formatCode="yyyy/m/d">
                  <c:v>43592</c:v>
                </c:pt>
                <c:pt idx="468" c:formatCode="yyyy/m/d">
                  <c:v>43593</c:v>
                </c:pt>
                <c:pt idx="469" c:formatCode="yyyy/m/d">
                  <c:v>43594</c:v>
                </c:pt>
                <c:pt idx="470" c:formatCode="yyyy/m/d">
                  <c:v>43595</c:v>
                </c:pt>
                <c:pt idx="471" c:formatCode="yyyy/m/d">
                  <c:v>43598</c:v>
                </c:pt>
                <c:pt idx="472" c:formatCode="yyyy/m/d">
                  <c:v>43599</c:v>
                </c:pt>
                <c:pt idx="473" c:formatCode="yyyy/m/d">
                  <c:v>43600</c:v>
                </c:pt>
                <c:pt idx="474" c:formatCode="yyyy/m/d">
                  <c:v>43601</c:v>
                </c:pt>
                <c:pt idx="475" c:formatCode="yyyy/m/d">
                  <c:v>43602</c:v>
                </c:pt>
                <c:pt idx="476" c:formatCode="yyyy/m/d">
                  <c:v>43605</c:v>
                </c:pt>
                <c:pt idx="477" c:formatCode="yyyy/m/d">
                  <c:v>43606</c:v>
                </c:pt>
                <c:pt idx="478" c:formatCode="yyyy/m/d">
                  <c:v>43607</c:v>
                </c:pt>
                <c:pt idx="479" c:formatCode="yyyy/m/d">
                  <c:v>43608</c:v>
                </c:pt>
                <c:pt idx="480" c:formatCode="yyyy/m/d">
                  <c:v>43609</c:v>
                </c:pt>
                <c:pt idx="481" c:formatCode="yyyy/m/d">
                  <c:v>43612</c:v>
                </c:pt>
                <c:pt idx="482" c:formatCode="yyyy/m/d">
                  <c:v>43613</c:v>
                </c:pt>
                <c:pt idx="483" c:formatCode="yyyy/m/d">
                  <c:v>43614</c:v>
                </c:pt>
                <c:pt idx="484" c:formatCode="yyyy/m/d">
                  <c:v>43615</c:v>
                </c:pt>
                <c:pt idx="485" c:formatCode="yyyy/m/d">
                  <c:v>43616</c:v>
                </c:pt>
                <c:pt idx="486" c:formatCode="yyyy/m/d">
                  <c:v>43619</c:v>
                </c:pt>
                <c:pt idx="487" c:formatCode="yyyy/m/d">
                  <c:v>43620</c:v>
                </c:pt>
                <c:pt idx="488" c:formatCode="yyyy/m/d">
                  <c:v>43621</c:v>
                </c:pt>
                <c:pt idx="489" c:formatCode="yyyy/m/d">
                  <c:v>43622</c:v>
                </c:pt>
                <c:pt idx="490" c:formatCode="yyyy/m/d">
                  <c:v>43623</c:v>
                </c:pt>
                <c:pt idx="491" c:formatCode="yyyy/m/d">
                  <c:v>43626</c:v>
                </c:pt>
                <c:pt idx="492" c:formatCode="yyyy/m/d">
                  <c:v>43627</c:v>
                </c:pt>
                <c:pt idx="493" c:formatCode="yyyy/m/d">
                  <c:v>43628</c:v>
                </c:pt>
                <c:pt idx="494" c:formatCode="yyyy/m/d">
                  <c:v>43629</c:v>
                </c:pt>
                <c:pt idx="495" c:formatCode="yyyy/m/d">
                  <c:v>43630</c:v>
                </c:pt>
                <c:pt idx="496" c:formatCode="yyyy/m/d">
                  <c:v>43633</c:v>
                </c:pt>
                <c:pt idx="497" c:formatCode="yyyy/m/d">
                  <c:v>43634</c:v>
                </c:pt>
                <c:pt idx="498" c:formatCode="yyyy/m/d">
                  <c:v>43635</c:v>
                </c:pt>
                <c:pt idx="499" c:formatCode="yyyy/m/d">
                  <c:v>43636</c:v>
                </c:pt>
                <c:pt idx="500" c:formatCode="yyyy/m/d">
                  <c:v>43637</c:v>
                </c:pt>
                <c:pt idx="501" c:formatCode="yyyy/m/d">
                  <c:v>43640</c:v>
                </c:pt>
                <c:pt idx="502" c:formatCode="yyyy/m/d">
                  <c:v>43641</c:v>
                </c:pt>
                <c:pt idx="503" c:formatCode="yyyy/m/d">
                  <c:v>43642</c:v>
                </c:pt>
                <c:pt idx="504" c:formatCode="yyyy/m/d">
                  <c:v>43643</c:v>
                </c:pt>
                <c:pt idx="505" c:formatCode="yyyy/m/d">
                  <c:v>43644</c:v>
                </c:pt>
                <c:pt idx="506" c:formatCode="yyyy/m/d">
                  <c:v>43647</c:v>
                </c:pt>
                <c:pt idx="507" c:formatCode="yyyy/m/d">
                  <c:v>43648</c:v>
                </c:pt>
                <c:pt idx="508" c:formatCode="yyyy/m/d">
                  <c:v>43649</c:v>
                </c:pt>
                <c:pt idx="509" c:formatCode="yyyy/m/d">
                  <c:v>43650</c:v>
                </c:pt>
                <c:pt idx="510" c:formatCode="yyyy/m/d">
                  <c:v>43651</c:v>
                </c:pt>
                <c:pt idx="511" c:formatCode="yyyy/m/d">
                  <c:v>43654</c:v>
                </c:pt>
                <c:pt idx="512" c:formatCode="yyyy/m/d">
                  <c:v>43655</c:v>
                </c:pt>
                <c:pt idx="513" c:formatCode="yyyy/m/d">
                  <c:v>43656</c:v>
                </c:pt>
                <c:pt idx="514" c:formatCode="yyyy/m/d">
                  <c:v>43657</c:v>
                </c:pt>
                <c:pt idx="515" c:formatCode="yyyy/m/d">
                  <c:v>43658</c:v>
                </c:pt>
                <c:pt idx="516" c:formatCode="yyyy/m/d">
                  <c:v>43661</c:v>
                </c:pt>
                <c:pt idx="517" c:formatCode="yyyy/m/d">
                  <c:v>43662</c:v>
                </c:pt>
                <c:pt idx="518" c:formatCode="yyyy/m/d">
                  <c:v>43663</c:v>
                </c:pt>
                <c:pt idx="519" c:formatCode="yyyy/m/d">
                  <c:v>43664</c:v>
                </c:pt>
                <c:pt idx="520" c:formatCode="yyyy/m/d">
                  <c:v>43665</c:v>
                </c:pt>
                <c:pt idx="521" c:formatCode="yyyy/m/d">
                  <c:v>43668</c:v>
                </c:pt>
                <c:pt idx="522" c:formatCode="yyyy/m/d">
                  <c:v>43669</c:v>
                </c:pt>
                <c:pt idx="523" c:formatCode="yyyy/m/d">
                  <c:v>43670</c:v>
                </c:pt>
                <c:pt idx="524" c:formatCode="yyyy/m/d">
                  <c:v>43671</c:v>
                </c:pt>
                <c:pt idx="525" c:formatCode="yyyy/m/d">
                  <c:v>43672</c:v>
                </c:pt>
                <c:pt idx="526" c:formatCode="yyyy/m/d">
                  <c:v>43675</c:v>
                </c:pt>
                <c:pt idx="527" c:formatCode="yyyy/m/d">
                  <c:v>43676</c:v>
                </c:pt>
                <c:pt idx="528" c:formatCode="yyyy/m/d">
                  <c:v>43677</c:v>
                </c:pt>
                <c:pt idx="529" c:formatCode="yyyy/m/d">
                  <c:v>43678</c:v>
                </c:pt>
                <c:pt idx="530" c:formatCode="yyyy/m/d">
                  <c:v>43679</c:v>
                </c:pt>
                <c:pt idx="531" c:formatCode="yyyy/m/d">
                  <c:v>43682</c:v>
                </c:pt>
                <c:pt idx="532" c:formatCode="yyyy/m/d">
                  <c:v>43683</c:v>
                </c:pt>
                <c:pt idx="533" c:formatCode="yyyy/m/d">
                  <c:v>43684</c:v>
                </c:pt>
                <c:pt idx="534" c:formatCode="yyyy/m/d">
                  <c:v>43685</c:v>
                </c:pt>
                <c:pt idx="535" c:formatCode="yyyy/m/d">
                  <c:v>43686</c:v>
                </c:pt>
                <c:pt idx="536" c:formatCode="yyyy/m/d">
                  <c:v>43689</c:v>
                </c:pt>
                <c:pt idx="537" c:formatCode="yyyy/m/d">
                  <c:v>43690</c:v>
                </c:pt>
                <c:pt idx="538" c:formatCode="yyyy/m/d">
                  <c:v>43691</c:v>
                </c:pt>
                <c:pt idx="539" c:formatCode="yyyy/m/d">
                  <c:v>43692</c:v>
                </c:pt>
                <c:pt idx="540" c:formatCode="yyyy/m/d">
                  <c:v>43693</c:v>
                </c:pt>
                <c:pt idx="541" c:formatCode="yyyy/m/d">
                  <c:v>43696</c:v>
                </c:pt>
                <c:pt idx="542" c:formatCode="yyyy/m/d">
                  <c:v>43697</c:v>
                </c:pt>
                <c:pt idx="543" c:formatCode="yyyy/m/d">
                  <c:v>43698</c:v>
                </c:pt>
                <c:pt idx="544" c:formatCode="yyyy/m/d">
                  <c:v>43699</c:v>
                </c:pt>
                <c:pt idx="545" c:formatCode="yyyy/m/d">
                  <c:v>43700</c:v>
                </c:pt>
                <c:pt idx="546" c:formatCode="yyyy/m/d">
                  <c:v>43703</c:v>
                </c:pt>
                <c:pt idx="547" c:formatCode="yyyy/m/d">
                  <c:v>43704</c:v>
                </c:pt>
                <c:pt idx="548" c:formatCode="yyyy/m/d">
                  <c:v>43705</c:v>
                </c:pt>
                <c:pt idx="549" c:formatCode="yyyy/m/d">
                  <c:v>43706</c:v>
                </c:pt>
                <c:pt idx="550" c:formatCode="yyyy/m/d">
                  <c:v>43707</c:v>
                </c:pt>
                <c:pt idx="551" c:formatCode="yyyy/m/d">
                  <c:v>43710</c:v>
                </c:pt>
                <c:pt idx="552" c:formatCode="yyyy/m/d">
                  <c:v>43711</c:v>
                </c:pt>
                <c:pt idx="553" c:formatCode="yyyy/m/d">
                  <c:v>43712</c:v>
                </c:pt>
                <c:pt idx="554" c:formatCode="yyyy/m/d">
                  <c:v>43713</c:v>
                </c:pt>
                <c:pt idx="555" c:formatCode="yyyy/m/d">
                  <c:v>43714</c:v>
                </c:pt>
                <c:pt idx="556" c:formatCode="yyyy/m/d">
                  <c:v>43717</c:v>
                </c:pt>
                <c:pt idx="557" c:formatCode="yyyy/m/d">
                  <c:v>43718</c:v>
                </c:pt>
                <c:pt idx="558" c:formatCode="yyyy/m/d">
                  <c:v>43719</c:v>
                </c:pt>
                <c:pt idx="559" c:formatCode="yyyy/m/d">
                  <c:v>43720</c:v>
                </c:pt>
                <c:pt idx="560" c:formatCode="yyyy/m/d">
                  <c:v>43721</c:v>
                </c:pt>
                <c:pt idx="561" c:formatCode="yyyy/m/d">
                  <c:v>43724</c:v>
                </c:pt>
                <c:pt idx="562" c:formatCode="yyyy/m/d">
                  <c:v>43725</c:v>
                </c:pt>
                <c:pt idx="563" c:formatCode="yyyy/m/d">
                  <c:v>43726</c:v>
                </c:pt>
                <c:pt idx="564" c:formatCode="yyyy/m/d">
                  <c:v>43727</c:v>
                </c:pt>
                <c:pt idx="565" c:formatCode="yyyy/m/d">
                  <c:v>43728</c:v>
                </c:pt>
                <c:pt idx="566" c:formatCode="yyyy/m/d">
                  <c:v>43731</c:v>
                </c:pt>
                <c:pt idx="567" c:formatCode="yyyy/m/d">
                  <c:v>43732</c:v>
                </c:pt>
                <c:pt idx="568" c:formatCode="yyyy/m/d">
                  <c:v>43733</c:v>
                </c:pt>
                <c:pt idx="569" c:formatCode="yyyy/m/d">
                  <c:v>43734</c:v>
                </c:pt>
                <c:pt idx="570" c:formatCode="yyyy/m/d">
                  <c:v>43735</c:v>
                </c:pt>
                <c:pt idx="571" c:formatCode="yyyy/m/d">
                  <c:v>43738</c:v>
                </c:pt>
                <c:pt idx="572" c:formatCode="yyyy/m/d">
                  <c:v>43739</c:v>
                </c:pt>
                <c:pt idx="573" c:formatCode="yyyy/m/d">
                  <c:v>43740</c:v>
                </c:pt>
                <c:pt idx="574" c:formatCode="yyyy/m/d">
                  <c:v>43741</c:v>
                </c:pt>
                <c:pt idx="575" c:formatCode="yyyy/m/d">
                  <c:v>43742</c:v>
                </c:pt>
                <c:pt idx="576" c:formatCode="yyyy/m/d">
                  <c:v>43745</c:v>
                </c:pt>
                <c:pt idx="577" c:formatCode="yyyy/m/d">
                  <c:v>43746</c:v>
                </c:pt>
                <c:pt idx="578" c:formatCode="yyyy/m/d">
                  <c:v>43747</c:v>
                </c:pt>
                <c:pt idx="579" c:formatCode="yyyy/m/d">
                  <c:v>43748</c:v>
                </c:pt>
                <c:pt idx="580" c:formatCode="yyyy/m/d">
                  <c:v>43749</c:v>
                </c:pt>
                <c:pt idx="581" c:formatCode="yyyy/m/d">
                  <c:v>43752</c:v>
                </c:pt>
                <c:pt idx="582" c:formatCode="yyyy/m/d">
                  <c:v>43753</c:v>
                </c:pt>
                <c:pt idx="583" c:formatCode="yyyy/m/d">
                  <c:v>43754</c:v>
                </c:pt>
                <c:pt idx="584" c:formatCode="yyyy/m/d">
                  <c:v>43755</c:v>
                </c:pt>
                <c:pt idx="585" c:formatCode="yyyy/m/d">
                  <c:v>43756</c:v>
                </c:pt>
                <c:pt idx="586" c:formatCode="yyyy/m/d">
                  <c:v>43759</c:v>
                </c:pt>
                <c:pt idx="587" c:formatCode="yyyy/m/d">
                  <c:v>43760</c:v>
                </c:pt>
                <c:pt idx="588" c:formatCode="yyyy/m/d">
                  <c:v>43761</c:v>
                </c:pt>
                <c:pt idx="589" c:formatCode="yyyy/m/d">
                  <c:v>43762</c:v>
                </c:pt>
                <c:pt idx="590" c:formatCode="yyyy/m/d">
                  <c:v>43763</c:v>
                </c:pt>
                <c:pt idx="591" c:formatCode="yyyy/m/d">
                  <c:v>43766</c:v>
                </c:pt>
                <c:pt idx="592" c:formatCode="yyyy/m/d">
                  <c:v>43767</c:v>
                </c:pt>
                <c:pt idx="593" c:formatCode="yyyy/m/d">
                  <c:v>43768</c:v>
                </c:pt>
                <c:pt idx="594" c:formatCode="yyyy/m/d">
                  <c:v>43769</c:v>
                </c:pt>
                <c:pt idx="595" c:formatCode="yyyy/m/d">
                  <c:v>43770</c:v>
                </c:pt>
                <c:pt idx="596" c:formatCode="yyyy/m/d">
                  <c:v>43773</c:v>
                </c:pt>
                <c:pt idx="597" c:formatCode="yyyy/m/d">
                  <c:v>43774</c:v>
                </c:pt>
                <c:pt idx="598" c:formatCode="yyyy/m/d">
                  <c:v>43775</c:v>
                </c:pt>
                <c:pt idx="599" c:formatCode="yyyy/m/d">
                  <c:v>43776</c:v>
                </c:pt>
                <c:pt idx="600" c:formatCode="yyyy/m/d">
                  <c:v>43777</c:v>
                </c:pt>
                <c:pt idx="601" c:formatCode="yyyy/m/d">
                  <c:v>43780</c:v>
                </c:pt>
                <c:pt idx="602" c:formatCode="yyyy/m/d">
                  <c:v>43781</c:v>
                </c:pt>
                <c:pt idx="603" c:formatCode="yyyy/m/d">
                  <c:v>43782</c:v>
                </c:pt>
                <c:pt idx="604" c:formatCode="yyyy/m/d">
                  <c:v>43783</c:v>
                </c:pt>
                <c:pt idx="605" c:formatCode="yyyy/m/d">
                  <c:v>43784</c:v>
                </c:pt>
                <c:pt idx="606" c:formatCode="yyyy/m/d">
                  <c:v>43787</c:v>
                </c:pt>
                <c:pt idx="607" c:formatCode="yyyy/m/d">
                  <c:v>43788</c:v>
                </c:pt>
                <c:pt idx="608" c:formatCode="yyyy/m/d">
                  <c:v>43789</c:v>
                </c:pt>
                <c:pt idx="609" c:formatCode="yyyy/m/d">
                  <c:v>43790</c:v>
                </c:pt>
                <c:pt idx="610" c:formatCode="yyyy/m/d">
                  <c:v>43791</c:v>
                </c:pt>
                <c:pt idx="611" c:formatCode="yyyy/m/d">
                  <c:v>43794</c:v>
                </c:pt>
                <c:pt idx="612" c:formatCode="yyyy/m/d">
                  <c:v>43795</c:v>
                </c:pt>
                <c:pt idx="613" c:formatCode="yyyy/m/d">
                  <c:v>43796</c:v>
                </c:pt>
                <c:pt idx="614" c:formatCode="yyyy/m/d">
                  <c:v>43797</c:v>
                </c:pt>
                <c:pt idx="615" c:formatCode="yyyy/m/d">
                  <c:v>43798</c:v>
                </c:pt>
                <c:pt idx="616" c:formatCode="yyyy/m/d">
                  <c:v>43801</c:v>
                </c:pt>
                <c:pt idx="617" c:formatCode="yyyy/m/d">
                  <c:v>43802</c:v>
                </c:pt>
                <c:pt idx="618" c:formatCode="yyyy/m/d">
                  <c:v>43803</c:v>
                </c:pt>
                <c:pt idx="619" c:formatCode="yyyy/m/d">
                  <c:v>43804</c:v>
                </c:pt>
                <c:pt idx="620" c:formatCode="yyyy/m/d">
                  <c:v>43805</c:v>
                </c:pt>
                <c:pt idx="621" c:formatCode="yyyy/m/d">
                  <c:v>43808</c:v>
                </c:pt>
                <c:pt idx="622" c:formatCode="yyyy/m/d">
                  <c:v>43809</c:v>
                </c:pt>
                <c:pt idx="623" c:formatCode="yyyy/m/d">
                  <c:v>43810</c:v>
                </c:pt>
                <c:pt idx="624" c:formatCode="yyyy/m/d">
                  <c:v>43811</c:v>
                </c:pt>
                <c:pt idx="625" c:formatCode="yyyy/m/d">
                  <c:v>43812</c:v>
                </c:pt>
                <c:pt idx="626" c:formatCode="yyyy/m/d">
                  <c:v>43815</c:v>
                </c:pt>
                <c:pt idx="627" c:formatCode="yyyy/m/d">
                  <c:v>43816</c:v>
                </c:pt>
                <c:pt idx="628" c:formatCode="yyyy/m/d">
                  <c:v>43817</c:v>
                </c:pt>
                <c:pt idx="629" c:formatCode="yyyy/m/d">
                  <c:v>43818</c:v>
                </c:pt>
                <c:pt idx="630" c:formatCode="yyyy/m/d">
                  <c:v>43819</c:v>
                </c:pt>
                <c:pt idx="631" c:formatCode="yyyy/m/d">
                  <c:v>43822</c:v>
                </c:pt>
                <c:pt idx="632" c:formatCode="yyyy/m/d">
                  <c:v>43823</c:v>
                </c:pt>
                <c:pt idx="633" c:formatCode="yyyy/m/d">
                  <c:v>43824</c:v>
                </c:pt>
                <c:pt idx="634" c:formatCode="yyyy/m/d">
                  <c:v>43825</c:v>
                </c:pt>
                <c:pt idx="635" c:formatCode="yyyy/m/d">
                  <c:v>43826</c:v>
                </c:pt>
                <c:pt idx="636" c:formatCode="yyyy/m/d">
                  <c:v>43829</c:v>
                </c:pt>
                <c:pt idx="637" c:formatCode="yyyy/m/d">
                  <c:v>43830</c:v>
                </c:pt>
                <c:pt idx="638" c:formatCode="yyyy/m/d">
                  <c:v>43831</c:v>
                </c:pt>
                <c:pt idx="639" c:formatCode="yyyy/m/d">
                  <c:v>43832</c:v>
                </c:pt>
                <c:pt idx="640" c:formatCode="yyyy/m/d">
                  <c:v>43833</c:v>
                </c:pt>
                <c:pt idx="641" c:formatCode="yyyy/m/d">
                  <c:v>43836</c:v>
                </c:pt>
                <c:pt idx="642" c:formatCode="yyyy/m/d">
                  <c:v>43837</c:v>
                </c:pt>
                <c:pt idx="643" c:formatCode="yyyy/m/d">
                  <c:v>43838</c:v>
                </c:pt>
                <c:pt idx="644" c:formatCode="yyyy/m/d">
                  <c:v>43839</c:v>
                </c:pt>
                <c:pt idx="645" c:formatCode="yyyy/m/d">
                  <c:v>43840</c:v>
                </c:pt>
                <c:pt idx="646" c:formatCode="yyyy/m/d">
                  <c:v>43843</c:v>
                </c:pt>
                <c:pt idx="647" c:formatCode="yyyy/m/d">
                  <c:v>43844</c:v>
                </c:pt>
                <c:pt idx="648" c:formatCode="yyyy/m/d">
                  <c:v>43845</c:v>
                </c:pt>
                <c:pt idx="649" c:formatCode="yyyy/m/d">
                  <c:v>43846</c:v>
                </c:pt>
                <c:pt idx="650" c:formatCode="yyyy/m/d">
                  <c:v>43847</c:v>
                </c:pt>
                <c:pt idx="651" c:formatCode="yyyy/m/d">
                  <c:v>43850</c:v>
                </c:pt>
                <c:pt idx="652" c:formatCode="yyyy/m/d">
                  <c:v>43851</c:v>
                </c:pt>
                <c:pt idx="653" c:formatCode="yyyy/m/d">
                  <c:v>43852</c:v>
                </c:pt>
                <c:pt idx="654" c:formatCode="yyyy/m/d">
                  <c:v>43853</c:v>
                </c:pt>
                <c:pt idx="655" c:formatCode="yyyy/m/d">
                  <c:v>43854</c:v>
                </c:pt>
                <c:pt idx="656" c:formatCode="yyyy/m/d">
                  <c:v>43857</c:v>
                </c:pt>
                <c:pt idx="657" c:formatCode="yyyy/m/d">
                  <c:v>43858</c:v>
                </c:pt>
                <c:pt idx="658" c:formatCode="yyyy/m/d">
                  <c:v>43859</c:v>
                </c:pt>
                <c:pt idx="659" c:formatCode="yyyy/m/d">
                  <c:v>43860</c:v>
                </c:pt>
                <c:pt idx="660" c:formatCode="yyyy/m/d">
                  <c:v>43861</c:v>
                </c:pt>
                <c:pt idx="661" c:formatCode="yyyy/m/d">
                  <c:v>43864</c:v>
                </c:pt>
                <c:pt idx="662" c:formatCode="yyyy/m/d">
                  <c:v>43865</c:v>
                </c:pt>
                <c:pt idx="663" c:formatCode="yyyy/m/d">
                  <c:v>43866</c:v>
                </c:pt>
                <c:pt idx="664" c:formatCode="yyyy/m/d">
                  <c:v>43867</c:v>
                </c:pt>
                <c:pt idx="665" c:formatCode="yyyy/m/d">
                  <c:v>43868</c:v>
                </c:pt>
                <c:pt idx="666" c:formatCode="yyyy/m/d">
                  <c:v>43871</c:v>
                </c:pt>
                <c:pt idx="667" c:formatCode="yyyy/m/d">
                  <c:v>43872</c:v>
                </c:pt>
                <c:pt idx="668" c:formatCode="yyyy/m/d">
                  <c:v>43873</c:v>
                </c:pt>
                <c:pt idx="669" c:formatCode="yyyy/m/d">
                  <c:v>43874</c:v>
                </c:pt>
                <c:pt idx="670" c:formatCode="yyyy/m/d">
                  <c:v>43875</c:v>
                </c:pt>
                <c:pt idx="671" c:formatCode="yyyy/m/d">
                  <c:v>43878</c:v>
                </c:pt>
                <c:pt idx="672" c:formatCode="yyyy/m/d">
                  <c:v>43879</c:v>
                </c:pt>
                <c:pt idx="673" c:formatCode="yyyy/m/d">
                  <c:v>43880</c:v>
                </c:pt>
                <c:pt idx="674" c:formatCode="yyyy/m/d">
                  <c:v>43881</c:v>
                </c:pt>
                <c:pt idx="675" c:formatCode="yyyy/m/d">
                  <c:v>43882</c:v>
                </c:pt>
                <c:pt idx="676" c:formatCode="yyyy/m/d">
                  <c:v>43885</c:v>
                </c:pt>
                <c:pt idx="677" c:formatCode="yyyy/m/d">
                  <c:v>43886</c:v>
                </c:pt>
                <c:pt idx="678" c:formatCode="yyyy/m/d">
                  <c:v>43887</c:v>
                </c:pt>
                <c:pt idx="679" c:formatCode="yyyy/m/d">
                  <c:v>43888</c:v>
                </c:pt>
                <c:pt idx="680" c:formatCode="yyyy/m/d">
                  <c:v>43889</c:v>
                </c:pt>
                <c:pt idx="681" c:formatCode="yyyy/m/d">
                  <c:v>43892</c:v>
                </c:pt>
                <c:pt idx="682" c:formatCode="yyyy/m/d">
                  <c:v>43893</c:v>
                </c:pt>
                <c:pt idx="683" c:formatCode="yyyy/m/d">
                  <c:v>43894</c:v>
                </c:pt>
                <c:pt idx="684" c:formatCode="yyyy/m/d">
                  <c:v>43895</c:v>
                </c:pt>
                <c:pt idx="685" c:formatCode="yyyy/m/d">
                  <c:v>43896</c:v>
                </c:pt>
                <c:pt idx="686" c:formatCode="yyyy/m/d">
                  <c:v>43899</c:v>
                </c:pt>
                <c:pt idx="687" c:formatCode="yyyy/m/d">
                  <c:v>43900</c:v>
                </c:pt>
                <c:pt idx="688" c:formatCode="yyyy/m/d">
                  <c:v>43901</c:v>
                </c:pt>
                <c:pt idx="689" c:formatCode="yyyy/m/d">
                  <c:v>43902</c:v>
                </c:pt>
                <c:pt idx="690" c:formatCode="yyyy/m/d">
                  <c:v>43903</c:v>
                </c:pt>
                <c:pt idx="691" c:formatCode="yyyy/m/d">
                  <c:v>43906</c:v>
                </c:pt>
                <c:pt idx="692" c:formatCode="yyyy/m/d">
                  <c:v>43907</c:v>
                </c:pt>
                <c:pt idx="693" c:formatCode="yyyy/m/d">
                  <c:v>43908</c:v>
                </c:pt>
                <c:pt idx="694" c:formatCode="yyyy/m/d">
                  <c:v>43909</c:v>
                </c:pt>
                <c:pt idx="695" c:formatCode="yyyy/m/d">
                  <c:v>43910</c:v>
                </c:pt>
                <c:pt idx="696" c:formatCode="yyyy/m/d">
                  <c:v>43913</c:v>
                </c:pt>
                <c:pt idx="697" c:formatCode="yyyy/m/d">
                  <c:v>43914</c:v>
                </c:pt>
                <c:pt idx="698" c:formatCode="yyyy/m/d">
                  <c:v>43915</c:v>
                </c:pt>
                <c:pt idx="699" c:formatCode="yyyy/m/d">
                  <c:v>43916</c:v>
                </c:pt>
                <c:pt idx="700" c:formatCode="yyyy/m/d">
                  <c:v>43917</c:v>
                </c:pt>
                <c:pt idx="701" c:formatCode="yyyy/m/d">
                  <c:v>43920</c:v>
                </c:pt>
                <c:pt idx="702" c:formatCode="yyyy/m/d">
                  <c:v>43921</c:v>
                </c:pt>
                <c:pt idx="703" c:formatCode="yyyy/m/d">
                  <c:v>43922</c:v>
                </c:pt>
                <c:pt idx="704" c:formatCode="yyyy/m/d">
                  <c:v>43923</c:v>
                </c:pt>
                <c:pt idx="705" c:formatCode="yyyy/m/d">
                  <c:v>43924</c:v>
                </c:pt>
                <c:pt idx="706" c:formatCode="yyyy/m/d">
                  <c:v>43927</c:v>
                </c:pt>
                <c:pt idx="707" c:formatCode="yyyy/m/d">
                  <c:v>43928</c:v>
                </c:pt>
                <c:pt idx="708" c:formatCode="yyyy/m/d">
                  <c:v>43929</c:v>
                </c:pt>
                <c:pt idx="709" c:formatCode="yyyy/m/d">
                  <c:v>43930</c:v>
                </c:pt>
                <c:pt idx="710" c:formatCode="yyyy/m/d">
                  <c:v>43931</c:v>
                </c:pt>
                <c:pt idx="711" c:formatCode="yyyy/m/d">
                  <c:v>43934</c:v>
                </c:pt>
                <c:pt idx="712" c:formatCode="yyyy/m/d">
                  <c:v>43935</c:v>
                </c:pt>
                <c:pt idx="713" c:formatCode="yyyy/m/d">
                  <c:v>43936</c:v>
                </c:pt>
                <c:pt idx="714" c:formatCode="yyyy/m/d">
                  <c:v>43937</c:v>
                </c:pt>
                <c:pt idx="715" c:formatCode="yyyy/m/d">
                  <c:v>43938</c:v>
                </c:pt>
                <c:pt idx="716" c:formatCode="yyyy/m/d">
                  <c:v>43941</c:v>
                </c:pt>
                <c:pt idx="717" c:formatCode="yyyy/m/d">
                  <c:v>43942</c:v>
                </c:pt>
                <c:pt idx="718" c:formatCode="yyyy/m/d">
                  <c:v>43943</c:v>
                </c:pt>
                <c:pt idx="719" c:formatCode="yyyy/m/d">
                  <c:v>43944</c:v>
                </c:pt>
                <c:pt idx="720" c:formatCode="yyyy/m/d">
                  <c:v>43945</c:v>
                </c:pt>
                <c:pt idx="721" c:formatCode="yyyy/m/d">
                  <c:v>43948</c:v>
                </c:pt>
                <c:pt idx="722" c:formatCode="yyyy/m/d">
                  <c:v>43949</c:v>
                </c:pt>
                <c:pt idx="723" c:formatCode="yyyy/m/d">
                  <c:v>43950</c:v>
                </c:pt>
                <c:pt idx="724" c:formatCode="yyyy/m/d">
                  <c:v>43951</c:v>
                </c:pt>
                <c:pt idx="725" c:formatCode="yyyy/m/d">
                  <c:v>43953</c:v>
                </c:pt>
                <c:pt idx="726" c:formatCode="yyyy/m/d">
                  <c:v>43954</c:v>
                </c:pt>
                <c:pt idx="727" c:formatCode="yyyy/m/d">
                  <c:v>43957</c:v>
                </c:pt>
                <c:pt idx="728" c:formatCode="yyyy/m/d">
                  <c:v>43958</c:v>
                </c:pt>
                <c:pt idx="729" c:formatCode="yyyy/m/d">
                  <c:v>43959</c:v>
                </c:pt>
                <c:pt idx="730" c:formatCode="yyyy/m/d">
                  <c:v>43960</c:v>
                </c:pt>
                <c:pt idx="731" c:formatCode="yyyy/m/d">
                  <c:v>43961</c:v>
                </c:pt>
                <c:pt idx="732" c:formatCode="yyyy/m/d">
                  <c:v>43962</c:v>
                </c:pt>
                <c:pt idx="733" c:formatCode="yyyy/m/d">
                  <c:v>43963</c:v>
                </c:pt>
                <c:pt idx="734" c:formatCode="yyyy/m/d">
                  <c:v>43964</c:v>
                </c:pt>
                <c:pt idx="735" c:formatCode="yyyy/m/d">
                  <c:v>43965</c:v>
                </c:pt>
                <c:pt idx="736" c:formatCode="yyyy/m/d">
                  <c:v>43966</c:v>
                </c:pt>
                <c:pt idx="737" c:formatCode="yyyy/m/d">
                  <c:v>43967</c:v>
                </c:pt>
                <c:pt idx="738" c:formatCode="yyyy/m/d">
                  <c:v>43968</c:v>
                </c:pt>
                <c:pt idx="739" c:formatCode="yyyy/m/d">
                  <c:v>43969</c:v>
                </c:pt>
                <c:pt idx="740" c:formatCode="yyyy/m/d">
                  <c:v>43970</c:v>
                </c:pt>
                <c:pt idx="741" c:formatCode="yyyy/m/d">
                  <c:v>43971</c:v>
                </c:pt>
                <c:pt idx="742" c:formatCode="yyyy/m/d">
                  <c:v>43972</c:v>
                </c:pt>
                <c:pt idx="743" c:formatCode="yyyy/m/d">
                  <c:v>43973</c:v>
                </c:pt>
                <c:pt idx="744" c:formatCode="yyyy/m/d">
                  <c:v>43974</c:v>
                </c:pt>
                <c:pt idx="745" c:formatCode="yyyy/m/d">
                  <c:v>43975</c:v>
                </c:pt>
                <c:pt idx="746" c:formatCode="yyyy/m/d">
                  <c:v>43976</c:v>
                </c:pt>
                <c:pt idx="747" c:formatCode="yyyy/m/d">
                  <c:v>43977</c:v>
                </c:pt>
                <c:pt idx="748" c:formatCode="yyyy/m/d">
                  <c:v>43978</c:v>
                </c:pt>
                <c:pt idx="749" c:formatCode="yyyy/m/d">
                  <c:v>43979</c:v>
                </c:pt>
                <c:pt idx="750" c:formatCode="yyyy/m/d">
                  <c:v>43980</c:v>
                </c:pt>
                <c:pt idx="751" c:formatCode="yyyy/m/d">
                  <c:v>43981</c:v>
                </c:pt>
                <c:pt idx="752" c:formatCode="yyyy/m/d">
                  <c:v>43982</c:v>
                </c:pt>
                <c:pt idx="753" c:formatCode="yyyy/m/d">
                  <c:v>43983</c:v>
                </c:pt>
                <c:pt idx="754" c:formatCode="yyyy/m/d">
                  <c:v>43984</c:v>
                </c:pt>
                <c:pt idx="755" c:formatCode="yyyy/m/d">
                  <c:v>43985</c:v>
                </c:pt>
                <c:pt idx="756" c:formatCode="yyyy/m/d">
                  <c:v>43986</c:v>
                </c:pt>
                <c:pt idx="757" c:formatCode="yyyy/m/d">
                  <c:v>43987</c:v>
                </c:pt>
                <c:pt idx="758" c:formatCode="yyyy/m/d">
                  <c:v>43988</c:v>
                </c:pt>
                <c:pt idx="759" c:formatCode="yyyy/m/d">
                  <c:v>43989</c:v>
                </c:pt>
                <c:pt idx="760" c:formatCode="yyyy/m/d">
                  <c:v>43990</c:v>
                </c:pt>
                <c:pt idx="761" c:formatCode="yyyy/m/d">
                  <c:v>43991</c:v>
                </c:pt>
                <c:pt idx="762" c:formatCode="yyyy/m/d">
                  <c:v>43992</c:v>
                </c:pt>
                <c:pt idx="763" c:formatCode="yyyy/m/d">
                  <c:v>43993</c:v>
                </c:pt>
                <c:pt idx="764" c:formatCode="yyyy/m/d">
                  <c:v>43994</c:v>
                </c:pt>
                <c:pt idx="765" c:formatCode="yyyy/m/d">
                  <c:v>43995</c:v>
                </c:pt>
                <c:pt idx="766" c:formatCode="yyyy/m/d">
                  <c:v>43996</c:v>
                </c:pt>
                <c:pt idx="767" c:formatCode="yyyy/m/d">
                  <c:v>43997</c:v>
                </c:pt>
                <c:pt idx="768" c:formatCode="yyyy/m/d">
                  <c:v>43998</c:v>
                </c:pt>
                <c:pt idx="769" c:formatCode="yyyy/m/d">
                  <c:v>43999</c:v>
                </c:pt>
                <c:pt idx="770" c:formatCode="yyyy/m/d">
                  <c:v>44000</c:v>
                </c:pt>
                <c:pt idx="771" c:formatCode="yyyy/m/d">
                  <c:v>44001</c:v>
                </c:pt>
                <c:pt idx="772" c:formatCode="yyyy/m/d">
                  <c:v>44002</c:v>
                </c:pt>
                <c:pt idx="773" c:formatCode="yyyy/m/d">
                  <c:v>44003</c:v>
                </c:pt>
                <c:pt idx="774" c:formatCode="yyyy/m/d">
                  <c:v>44004</c:v>
                </c:pt>
                <c:pt idx="775" c:formatCode="yyyy/m/d">
                  <c:v>44005</c:v>
                </c:pt>
                <c:pt idx="776" c:formatCode="yyyy/m/d">
                  <c:v>44006</c:v>
                </c:pt>
                <c:pt idx="777" c:formatCode="yyyy/m/d">
                  <c:v>44007</c:v>
                </c:pt>
                <c:pt idx="778" c:formatCode="yyyy/m/d">
                  <c:v>44008</c:v>
                </c:pt>
                <c:pt idx="779" c:formatCode="yyyy/m/d">
                  <c:v>44009</c:v>
                </c:pt>
                <c:pt idx="780" c:formatCode="yyyy/m/d">
                  <c:v>44010</c:v>
                </c:pt>
                <c:pt idx="781" c:formatCode="yyyy/m/d">
                  <c:v>44011</c:v>
                </c:pt>
                <c:pt idx="782" c:formatCode="yyyy/m/d">
                  <c:v>44012</c:v>
                </c:pt>
                <c:pt idx="783" c:formatCode="yyyy/m/d">
                  <c:v>44013</c:v>
                </c:pt>
                <c:pt idx="784" c:formatCode="yyyy/m/d">
                  <c:v>44014</c:v>
                </c:pt>
                <c:pt idx="785" c:formatCode="yyyy/m/d">
                  <c:v>44015</c:v>
                </c:pt>
                <c:pt idx="786" c:formatCode="yyyy/m/d">
                  <c:v>44016</c:v>
                </c:pt>
                <c:pt idx="787" c:formatCode="yyyy/m/d">
                  <c:v>44017</c:v>
                </c:pt>
                <c:pt idx="788" c:formatCode="yyyy/m/d">
                  <c:v>44018</c:v>
                </c:pt>
                <c:pt idx="789" c:formatCode="yyyy/m/d">
                  <c:v>44019</c:v>
                </c:pt>
                <c:pt idx="790" c:formatCode="yyyy/m/d">
                  <c:v>44020</c:v>
                </c:pt>
                <c:pt idx="791" c:formatCode="yyyy/m/d">
                  <c:v>44021</c:v>
                </c:pt>
                <c:pt idx="792" c:formatCode="yyyy/m/d">
                  <c:v>44022</c:v>
                </c:pt>
                <c:pt idx="793" c:formatCode="yyyy/m/d">
                  <c:v>44023</c:v>
                </c:pt>
                <c:pt idx="794" c:formatCode="yyyy/m/d">
                  <c:v>44024</c:v>
                </c:pt>
                <c:pt idx="795" c:formatCode="yyyy/m/d">
                  <c:v>44025</c:v>
                </c:pt>
                <c:pt idx="796" c:formatCode="yyyy/m/d">
                  <c:v>44026</c:v>
                </c:pt>
                <c:pt idx="797" c:formatCode="yyyy/m/d">
                  <c:v>44027</c:v>
                </c:pt>
                <c:pt idx="798" c:formatCode="yyyy/m/d">
                  <c:v>44028</c:v>
                </c:pt>
                <c:pt idx="799" c:formatCode="yyyy/m/d">
                  <c:v>44029</c:v>
                </c:pt>
                <c:pt idx="800" c:formatCode="yyyy/m/d">
                  <c:v>44030</c:v>
                </c:pt>
                <c:pt idx="801" c:formatCode="yyyy/m/d">
                  <c:v>44031</c:v>
                </c:pt>
                <c:pt idx="802" c:formatCode="yyyy/m/d">
                  <c:v>44032</c:v>
                </c:pt>
                <c:pt idx="803" c:formatCode="yyyy/m/d">
                  <c:v>44033</c:v>
                </c:pt>
                <c:pt idx="804" c:formatCode="yyyy/m/d">
                  <c:v>44034</c:v>
                </c:pt>
                <c:pt idx="805" c:formatCode="yyyy/m/d">
                  <c:v>44035</c:v>
                </c:pt>
                <c:pt idx="806" c:formatCode="yyyy/m/d">
                  <c:v>44036</c:v>
                </c:pt>
                <c:pt idx="807" c:formatCode="yyyy/m/d">
                  <c:v>44037</c:v>
                </c:pt>
                <c:pt idx="808" c:formatCode="yyyy/m/d">
                  <c:v>44038</c:v>
                </c:pt>
                <c:pt idx="809" c:formatCode="yyyy/m/d">
                  <c:v>44039</c:v>
                </c:pt>
                <c:pt idx="810" c:formatCode="yyyy/m/d">
                  <c:v>44040</c:v>
                </c:pt>
                <c:pt idx="811" c:formatCode="yyyy/m/d">
                  <c:v>44041</c:v>
                </c:pt>
                <c:pt idx="812" c:formatCode="yyyy/m/d">
                  <c:v>44042</c:v>
                </c:pt>
                <c:pt idx="813" c:formatCode="yyyy/m/d">
                  <c:v>44043</c:v>
                </c:pt>
                <c:pt idx="814" c:formatCode="yyyy/m/d">
                  <c:v>44044</c:v>
                </c:pt>
                <c:pt idx="815" c:formatCode="yyyy/m/d">
                  <c:v>44045</c:v>
                </c:pt>
                <c:pt idx="816" c:formatCode="yyyy/m/d">
                  <c:v>44046</c:v>
                </c:pt>
                <c:pt idx="817" c:formatCode="yyyy/m/d">
                  <c:v>44047</c:v>
                </c:pt>
                <c:pt idx="818" c:formatCode="yyyy/m/d">
                  <c:v>44048</c:v>
                </c:pt>
                <c:pt idx="819" c:formatCode="yyyy/m/d">
                  <c:v>44049</c:v>
                </c:pt>
                <c:pt idx="820" c:formatCode="yyyy/m/d">
                  <c:v>44050</c:v>
                </c:pt>
                <c:pt idx="821" c:formatCode="yyyy/m/d">
                  <c:v>44051</c:v>
                </c:pt>
                <c:pt idx="822" c:formatCode="yyyy/m/d">
                  <c:v>44052</c:v>
                </c:pt>
                <c:pt idx="823" c:formatCode="yyyy/m/d">
                  <c:v>44053</c:v>
                </c:pt>
                <c:pt idx="824" c:formatCode="yyyy/m/d">
                  <c:v>44054</c:v>
                </c:pt>
                <c:pt idx="825" c:formatCode="yyyy/m/d">
                  <c:v>44055</c:v>
                </c:pt>
                <c:pt idx="826" c:formatCode="yyyy/m/d">
                  <c:v>44056</c:v>
                </c:pt>
                <c:pt idx="827" c:formatCode="yyyy/m/d">
                  <c:v>44057</c:v>
                </c:pt>
                <c:pt idx="828" c:formatCode="yyyy/m/d">
                  <c:v>44058</c:v>
                </c:pt>
                <c:pt idx="829" c:formatCode="yyyy/m/d">
                  <c:v>44059</c:v>
                </c:pt>
                <c:pt idx="830" c:formatCode="yyyy/m/d">
                  <c:v>44060</c:v>
                </c:pt>
                <c:pt idx="831" c:formatCode="yyyy/m/d">
                  <c:v>44061</c:v>
                </c:pt>
                <c:pt idx="832" c:formatCode="yyyy/m/d">
                  <c:v>44062</c:v>
                </c:pt>
                <c:pt idx="833" c:formatCode="yyyy/m/d">
                  <c:v>44063</c:v>
                </c:pt>
                <c:pt idx="834" c:formatCode="yyyy/m/d">
                  <c:v>44064</c:v>
                </c:pt>
                <c:pt idx="835" c:formatCode="yyyy/m/d">
                  <c:v>44065</c:v>
                </c:pt>
                <c:pt idx="836" c:formatCode="yyyy/m/d">
                  <c:v>44066</c:v>
                </c:pt>
                <c:pt idx="837" c:formatCode="yyyy/m/d">
                  <c:v>44067</c:v>
                </c:pt>
                <c:pt idx="838" c:formatCode="yyyy/m/d">
                  <c:v>44068</c:v>
                </c:pt>
                <c:pt idx="839" c:formatCode="yyyy/m/d">
                  <c:v>44069</c:v>
                </c:pt>
                <c:pt idx="840" c:formatCode="yyyy/m/d">
                  <c:v>44070</c:v>
                </c:pt>
                <c:pt idx="841" c:formatCode="yyyy/m/d">
                  <c:v>44071</c:v>
                </c:pt>
                <c:pt idx="842" c:formatCode="yyyy/m/d">
                  <c:v>44072</c:v>
                </c:pt>
                <c:pt idx="843" c:formatCode="yyyy/m/d">
                  <c:v>44073</c:v>
                </c:pt>
                <c:pt idx="844" c:formatCode="yyyy/m/d">
                  <c:v>44074</c:v>
                </c:pt>
                <c:pt idx="845" c:formatCode="yyyy/m/d">
                  <c:v>44075</c:v>
                </c:pt>
                <c:pt idx="846" c:formatCode="yyyy/m/d">
                  <c:v>44076</c:v>
                </c:pt>
                <c:pt idx="847" c:formatCode="yyyy/m/d">
                  <c:v>44077</c:v>
                </c:pt>
                <c:pt idx="848" c:formatCode="yyyy/m/d">
                  <c:v>44078</c:v>
                </c:pt>
                <c:pt idx="849" c:formatCode="yyyy/m/d">
                  <c:v>44079</c:v>
                </c:pt>
                <c:pt idx="850" c:formatCode="yyyy/m/d">
                  <c:v>44080</c:v>
                </c:pt>
                <c:pt idx="851" c:formatCode="yyyy/m/d">
                  <c:v>44081</c:v>
                </c:pt>
                <c:pt idx="852" c:formatCode="yyyy/m/d">
                  <c:v>44082</c:v>
                </c:pt>
                <c:pt idx="853" c:formatCode="yyyy/m/d">
                  <c:v>44083</c:v>
                </c:pt>
                <c:pt idx="854" c:formatCode="yyyy/m/d">
                  <c:v>44084</c:v>
                </c:pt>
                <c:pt idx="855" c:formatCode="yyyy/m/d">
                  <c:v>44085</c:v>
                </c:pt>
                <c:pt idx="856" c:formatCode="yyyy/m/d">
                  <c:v>44086</c:v>
                </c:pt>
                <c:pt idx="857" c:formatCode="yyyy/m/d">
                  <c:v>44087</c:v>
                </c:pt>
                <c:pt idx="858" c:formatCode="yyyy/m/d">
                  <c:v>44088</c:v>
                </c:pt>
                <c:pt idx="859" c:formatCode="yyyy/m/d">
                  <c:v>44089</c:v>
                </c:pt>
                <c:pt idx="860" c:formatCode="yyyy/m/d">
                  <c:v>44090</c:v>
                </c:pt>
                <c:pt idx="861" c:formatCode="yyyy/m/d">
                  <c:v>44091</c:v>
                </c:pt>
                <c:pt idx="862" c:formatCode="yyyy/m/d">
                  <c:v>44092</c:v>
                </c:pt>
                <c:pt idx="863" c:formatCode="yyyy/m/d">
                  <c:v>44093</c:v>
                </c:pt>
                <c:pt idx="864" c:formatCode="yyyy/m/d">
                  <c:v>44094</c:v>
                </c:pt>
                <c:pt idx="865" c:formatCode="yyyy/m/d">
                  <c:v>44095</c:v>
                </c:pt>
                <c:pt idx="866" c:formatCode="yyyy/m/d">
                  <c:v>44096</c:v>
                </c:pt>
                <c:pt idx="867" c:formatCode="yyyy/m/d">
                  <c:v>44097</c:v>
                </c:pt>
                <c:pt idx="868" c:formatCode="yyyy/m/d">
                  <c:v>44098</c:v>
                </c:pt>
                <c:pt idx="869" c:formatCode="yyyy/m/d">
                  <c:v>44099</c:v>
                </c:pt>
                <c:pt idx="870" c:formatCode="yyyy/m/d">
                  <c:v>44100</c:v>
                </c:pt>
                <c:pt idx="871" c:formatCode="yyyy/m/d">
                  <c:v>44101</c:v>
                </c:pt>
                <c:pt idx="872" c:formatCode="yyyy/m/d">
                  <c:v>44102</c:v>
                </c:pt>
                <c:pt idx="873" c:formatCode="yyyy/m/d">
                  <c:v>44103</c:v>
                </c:pt>
                <c:pt idx="874" c:formatCode="yyyy/m/d">
                  <c:v>44104</c:v>
                </c:pt>
                <c:pt idx="875" c:formatCode="yyyy/m/d">
                  <c:v>44105</c:v>
                </c:pt>
                <c:pt idx="876" c:formatCode="yyyy/m/d">
                  <c:v>44106</c:v>
                </c:pt>
                <c:pt idx="877" c:formatCode="yyyy/m/d">
                  <c:v>44107</c:v>
                </c:pt>
                <c:pt idx="878" c:formatCode="yyyy/m/d">
                  <c:v>44108</c:v>
                </c:pt>
                <c:pt idx="879" c:formatCode="yyyy/m/d">
                  <c:v>44109</c:v>
                </c:pt>
                <c:pt idx="880" c:formatCode="yyyy/m/d">
                  <c:v>44110</c:v>
                </c:pt>
                <c:pt idx="881" c:formatCode="yyyy/m/d">
                  <c:v>44111</c:v>
                </c:pt>
                <c:pt idx="882" c:formatCode="yyyy/m/d">
                  <c:v>44112</c:v>
                </c:pt>
                <c:pt idx="883" c:formatCode="yyyy/m/d">
                  <c:v>44113</c:v>
                </c:pt>
                <c:pt idx="884" c:formatCode="yyyy/m/d">
                  <c:v>44114</c:v>
                </c:pt>
                <c:pt idx="885" c:formatCode="yyyy/m/d">
                  <c:v>44115</c:v>
                </c:pt>
                <c:pt idx="886" c:formatCode="yyyy/m/d">
                  <c:v>44116</c:v>
                </c:pt>
                <c:pt idx="887" c:formatCode="yyyy/m/d">
                  <c:v>44117</c:v>
                </c:pt>
                <c:pt idx="888" c:formatCode="yyyy/m/d">
                  <c:v>44118</c:v>
                </c:pt>
                <c:pt idx="889" c:formatCode="yyyy/m/d">
                  <c:v>44119</c:v>
                </c:pt>
                <c:pt idx="890" c:formatCode="yyyy/m/d">
                  <c:v>44120</c:v>
                </c:pt>
                <c:pt idx="891" c:formatCode="yyyy/m/d">
                  <c:v>44121</c:v>
                </c:pt>
                <c:pt idx="892" c:formatCode="yyyy/m/d">
                  <c:v>44122</c:v>
                </c:pt>
                <c:pt idx="893" c:formatCode="yyyy/m/d">
                  <c:v>44123</c:v>
                </c:pt>
                <c:pt idx="894" c:formatCode="yyyy/m/d">
                  <c:v>44124</c:v>
                </c:pt>
                <c:pt idx="895" c:formatCode="yyyy/m/d">
                  <c:v>44125</c:v>
                </c:pt>
                <c:pt idx="896" c:formatCode="yyyy/m/d">
                  <c:v>44126</c:v>
                </c:pt>
                <c:pt idx="897" c:formatCode="yyyy/m/d">
                  <c:v>44127</c:v>
                </c:pt>
                <c:pt idx="898" c:formatCode="yyyy/m/d">
                  <c:v>44128</c:v>
                </c:pt>
                <c:pt idx="899" c:formatCode="yyyy/m/d">
                  <c:v>44129</c:v>
                </c:pt>
                <c:pt idx="900" c:formatCode="yyyy/m/d">
                  <c:v>44130</c:v>
                </c:pt>
                <c:pt idx="901" c:formatCode="yyyy/m/d">
                  <c:v>44131</c:v>
                </c:pt>
                <c:pt idx="902" c:formatCode="yyyy/m/d">
                  <c:v>44132</c:v>
                </c:pt>
                <c:pt idx="903" c:formatCode="yyyy/m/d">
                  <c:v>44133</c:v>
                </c:pt>
                <c:pt idx="904" c:formatCode="yyyy/m/d">
                  <c:v>44134</c:v>
                </c:pt>
                <c:pt idx="905" c:formatCode="yyyy/m/d">
                  <c:v>44135</c:v>
                </c:pt>
                <c:pt idx="906" c:formatCode="yyyy/m/d">
                  <c:v>44136</c:v>
                </c:pt>
                <c:pt idx="907" c:formatCode="yyyy/m/d">
                  <c:v>44137</c:v>
                </c:pt>
                <c:pt idx="908" c:formatCode="yyyy/m/d">
                  <c:v>44138</c:v>
                </c:pt>
                <c:pt idx="909" c:formatCode="yyyy/m/d">
                  <c:v>44139</c:v>
                </c:pt>
                <c:pt idx="910" c:formatCode="yyyy/m/d">
                  <c:v>44140</c:v>
                </c:pt>
                <c:pt idx="911" c:formatCode="yyyy/m/d">
                  <c:v>44141</c:v>
                </c:pt>
                <c:pt idx="912" c:formatCode="yyyy/m/d">
                  <c:v>44142</c:v>
                </c:pt>
                <c:pt idx="913" c:formatCode="yyyy/m/d">
                  <c:v>44143</c:v>
                </c:pt>
                <c:pt idx="914" c:formatCode="yyyy/m/d">
                  <c:v>44144</c:v>
                </c:pt>
                <c:pt idx="915" c:formatCode="yyyy/m/d">
                  <c:v>44145</c:v>
                </c:pt>
                <c:pt idx="916" c:formatCode="yyyy/m/d">
                  <c:v>44146</c:v>
                </c:pt>
                <c:pt idx="917" c:formatCode="yyyy/m/d">
                  <c:v>44147</c:v>
                </c:pt>
                <c:pt idx="918" c:formatCode="yyyy/m/d">
                  <c:v>44148</c:v>
                </c:pt>
                <c:pt idx="919" c:formatCode="yyyy/m/d">
                  <c:v>44149</c:v>
                </c:pt>
                <c:pt idx="920" c:formatCode="yyyy/m/d">
                  <c:v>44150</c:v>
                </c:pt>
                <c:pt idx="921" c:formatCode="yyyy/m/d">
                  <c:v>44151</c:v>
                </c:pt>
                <c:pt idx="922" c:formatCode="yyyy/m/d">
                  <c:v>44152</c:v>
                </c:pt>
                <c:pt idx="923" c:formatCode="yyyy/m/d">
                  <c:v>44153</c:v>
                </c:pt>
                <c:pt idx="924" c:formatCode="yyyy/m/d">
                  <c:v>44154</c:v>
                </c:pt>
                <c:pt idx="925" c:formatCode="yyyy/m/d">
                  <c:v>44155</c:v>
                </c:pt>
                <c:pt idx="926" c:formatCode="yyyy/m/d">
                  <c:v>44156</c:v>
                </c:pt>
                <c:pt idx="927" c:formatCode="yyyy/m/d">
                  <c:v>44157</c:v>
                </c:pt>
                <c:pt idx="928" c:formatCode="yyyy/m/d">
                  <c:v>44158</c:v>
                </c:pt>
                <c:pt idx="929" c:formatCode="yyyy/m/d">
                  <c:v>44159</c:v>
                </c:pt>
                <c:pt idx="930" c:formatCode="yyyy/m/d">
                  <c:v>44160</c:v>
                </c:pt>
                <c:pt idx="931" c:formatCode="yyyy/m/d">
                  <c:v>44161</c:v>
                </c:pt>
                <c:pt idx="932" c:formatCode="yyyy/m/d">
                  <c:v>44162</c:v>
                </c:pt>
                <c:pt idx="933" c:formatCode="yyyy/m/d">
                  <c:v>44163</c:v>
                </c:pt>
                <c:pt idx="934" c:formatCode="yyyy/m/d">
                  <c:v>44164</c:v>
                </c:pt>
                <c:pt idx="935" c:formatCode="yyyy/m/d">
                  <c:v>44165</c:v>
                </c:pt>
                <c:pt idx="936" c:formatCode="yyyy/m/d">
                  <c:v>44166</c:v>
                </c:pt>
                <c:pt idx="937" c:formatCode="yyyy/m/d">
                  <c:v>44167</c:v>
                </c:pt>
                <c:pt idx="938" c:formatCode="yyyy/m/d">
                  <c:v>44168</c:v>
                </c:pt>
                <c:pt idx="939" c:formatCode="yyyy/m/d">
                  <c:v>44169</c:v>
                </c:pt>
                <c:pt idx="940" c:formatCode="yyyy/m/d">
                  <c:v>44170</c:v>
                </c:pt>
                <c:pt idx="941" c:formatCode="yyyy/m/d">
                  <c:v>44171</c:v>
                </c:pt>
                <c:pt idx="942" c:formatCode="yyyy/m/d">
                  <c:v>44172</c:v>
                </c:pt>
                <c:pt idx="943" c:formatCode="yyyy/m/d">
                  <c:v>44173</c:v>
                </c:pt>
                <c:pt idx="944" c:formatCode="yyyy/m/d">
                  <c:v>44174</c:v>
                </c:pt>
                <c:pt idx="945" c:formatCode="yyyy/m/d">
                  <c:v>44175</c:v>
                </c:pt>
                <c:pt idx="946" c:formatCode="yyyy/m/d">
                  <c:v>44176</c:v>
                </c:pt>
                <c:pt idx="947" c:formatCode="yyyy/m/d">
                  <c:v>44177</c:v>
                </c:pt>
                <c:pt idx="948" c:formatCode="yyyy/m/d">
                  <c:v>44178</c:v>
                </c:pt>
                <c:pt idx="949" c:formatCode="yyyy/m/d">
                  <c:v>44179</c:v>
                </c:pt>
                <c:pt idx="950" c:formatCode="yyyy/m/d">
                  <c:v>44180</c:v>
                </c:pt>
                <c:pt idx="951" c:formatCode="yyyy/m/d">
                  <c:v>44181</c:v>
                </c:pt>
                <c:pt idx="952" c:formatCode="yyyy/m/d">
                  <c:v>44182</c:v>
                </c:pt>
                <c:pt idx="953" c:formatCode="yyyy/m/d">
                  <c:v>44183</c:v>
                </c:pt>
                <c:pt idx="954" c:formatCode="yyyy/m/d">
                  <c:v>44184</c:v>
                </c:pt>
                <c:pt idx="955" c:formatCode="yyyy/m/d">
                  <c:v>44185</c:v>
                </c:pt>
                <c:pt idx="956" c:formatCode="yyyy/m/d">
                  <c:v>44186</c:v>
                </c:pt>
                <c:pt idx="957" c:formatCode="yyyy/m/d">
                  <c:v>44187</c:v>
                </c:pt>
                <c:pt idx="958" c:formatCode="yyyy/m/d">
                  <c:v>44188</c:v>
                </c:pt>
                <c:pt idx="959" c:formatCode="yyyy/m/d">
                  <c:v>44189</c:v>
                </c:pt>
                <c:pt idx="960" c:formatCode="yyyy/m/d">
                  <c:v>44190</c:v>
                </c:pt>
                <c:pt idx="961" c:formatCode="yyyy/m/d">
                  <c:v>44191</c:v>
                </c:pt>
                <c:pt idx="962" c:formatCode="yyyy/m/d">
                  <c:v>44192</c:v>
                </c:pt>
                <c:pt idx="963" c:formatCode="yyyy/m/d">
                  <c:v>44193</c:v>
                </c:pt>
                <c:pt idx="964" c:formatCode="yyyy/m/d">
                  <c:v>44194</c:v>
                </c:pt>
                <c:pt idx="965" c:formatCode="yyyy/m/d">
                  <c:v>44195</c:v>
                </c:pt>
                <c:pt idx="966" c:formatCode="yyyy/m/d">
                  <c:v>44196</c:v>
                </c:pt>
                <c:pt idx="967" c:formatCode="yyyy/m/d">
                  <c:v>44197</c:v>
                </c:pt>
                <c:pt idx="968" c:formatCode="yyyy/m/d">
                  <c:v>44198</c:v>
                </c:pt>
                <c:pt idx="969" c:formatCode="yyyy/m/d">
                  <c:v>44199</c:v>
                </c:pt>
                <c:pt idx="970" c:formatCode="yyyy/m/d">
                  <c:v>44200</c:v>
                </c:pt>
                <c:pt idx="971" c:formatCode="yyyy/m/d">
                  <c:v>44201</c:v>
                </c:pt>
                <c:pt idx="972" c:formatCode="yyyy/m/d">
                  <c:v>44202</c:v>
                </c:pt>
                <c:pt idx="973" c:formatCode="yyyy/m/d">
                  <c:v>44203</c:v>
                </c:pt>
                <c:pt idx="974" c:formatCode="yyyy/m/d">
                  <c:v>44204</c:v>
                </c:pt>
                <c:pt idx="975" c:formatCode="yyyy/m/d">
                  <c:v>44205</c:v>
                </c:pt>
                <c:pt idx="976" c:formatCode="yyyy/m/d">
                  <c:v>44206</c:v>
                </c:pt>
                <c:pt idx="977" c:formatCode="yyyy/m/d">
                  <c:v>44207</c:v>
                </c:pt>
                <c:pt idx="978" c:formatCode="yyyy/m/d">
                  <c:v>44208</c:v>
                </c:pt>
                <c:pt idx="979" c:formatCode="yyyy/m/d">
                  <c:v>44209</c:v>
                </c:pt>
                <c:pt idx="980" c:formatCode="yyyy/m/d">
                  <c:v>44210</c:v>
                </c:pt>
                <c:pt idx="981" c:formatCode="yyyy/m/d">
                  <c:v>44211</c:v>
                </c:pt>
                <c:pt idx="982" c:formatCode="yyyy/m/d">
                  <c:v>44212</c:v>
                </c:pt>
                <c:pt idx="983" c:formatCode="yyyy/m/d">
                  <c:v>44213</c:v>
                </c:pt>
                <c:pt idx="984" c:formatCode="yyyy/m/d">
                  <c:v>44214</c:v>
                </c:pt>
                <c:pt idx="985" c:formatCode="yyyy/m/d">
                  <c:v>44215</c:v>
                </c:pt>
                <c:pt idx="986" c:formatCode="yyyy/m/d">
                  <c:v>44216</c:v>
                </c:pt>
                <c:pt idx="987" c:formatCode="yyyy/m/d">
                  <c:v>44217</c:v>
                </c:pt>
                <c:pt idx="988" c:formatCode="yyyy/m/d">
                  <c:v>44218</c:v>
                </c:pt>
                <c:pt idx="989" c:formatCode="yyyy/m/d">
                  <c:v>44219</c:v>
                </c:pt>
                <c:pt idx="990" c:formatCode="yyyy/m/d">
                  <c:v>44220</c:v>
                </c:pt>
                <c:pt idx="991" c:formatCode="yyyy/m/d">
                  <c:v>44221</c:v>
                </c:pt>
                <c:pt idx="992" c:formatCode="yyyy/m/d">
                  <c:v>44222</c:v>
                </c:pt>
                <c:pt idx="993" c:formatCode="yyyy/m/d">
                  <c:v>44223</c:v>
                </c:pt>
                <c:pt idx="994" c:formatCode="yyyy/m/d">
                  <c:v>44224</c:v>
                </c:pt>
                <c:pt idx="995" c:formatCode="yyyy/m/d">
                  <c:v>44225</c:v>
                </c:pt>
                <c:pt idx="996" c:formatCode="yyyy/m/d">
                  <c:v>44226</c:v>
                </c:pt>
                <c:pt idx="997" c:formatCode="yyyy/m/d">
                  <c:v>44227</c:v>
                </c:pt>
                <c:pt idx="998" c:formatCode="yyyy/m/d">
                  <c:v>44228</c:v>
                </c:pt>
                <c:pt idx="999" c:formatCode="yyyy/m/d">
                  <c:v>44229</c:v>
                </c:pt>
                <c:pt idx="1000" c:formatCode="yyyy/m/d">
                  <c:v>44230</c:v>
                </c:pt>
                <c:pt idx="1001" c:formatCode="yyyy/m/d">
                  <c:v>44231</c:v>
                </c:pt>
                <c:pt idx="1002" c:formatCode="yyyy/m/d">
                  <c:v>44232</c:v>
                </c:pt>
                <c:pt idx="1003" c:formatCode="yyyy/m/d">
                  <c:v>44233</c:v>
                </c:pt>
                <c:pt idx="1004" c:formatCode="yyyy/m/d">
                  <c:v>44234</c:v>
                </c:pt>
                <c:pt idx="1005" c:formatCode="yyyy/m/d">
                  <c:v>44235</c:v>
                </c:pt>
                <c:pt idx="1006" c:formatCode="yyyy/m/d">
                  <c:v>44236</c:v>
                </c:pt>
                <c:pt idx="1007" c:formatCode="yyyy/m/d">
                  <c:v>44237</c:v>
                </c:pt>
                <c:pt idx="1008" c:formatCode="yyyy/m/d">
                  <c:v>44238</c:v>
                </c:pt>
                <c:pt idx="1009" c:formatCode="yyyy/m/d">
                  <c:v>44239</c:v>
                </c:pt>
                <c:pt idx="1010" c:formatCode="yyyy/m/d">
                  <c:v>44240</c:v>
                </c:pt>
                <c:pt idx="1011" c:formatCode="yyyy/m/d">
                  <c:v>44241</c:v>
                </c:pt>
                <c:pt idx="1012" c:formatCode="yyyy/m/d">
                  <c:v>44242</c:v>
                </c:pt>
                <c:pt idx="1013" c:formatCode="yyyy/m/d">
                  <c:v>44243</c:v>
                </c:pt>
                <c:pt idx="1014" c:formatCode="yyyy/m/d">
                  <c:v>44244</c:v>
                </c:pt>
                <c:pt idx="1015" c:formatCode="yyyy/m/d">
                  <c:v>44245</c:v>
                </c:pt>
                <c:pt idx="1016" c:formatCode="yyyy/m/d">
                  <c:v>44246</c:v>
                </c:pt>
                <c:pt idx="1017" c:formatCode="yyyy/m/d">
                  <c:v>44247</c:v>
                </c:pt>
                <c:pt idx="1018" c:formatCode="yyyy/m/d">
                  <c:v>44248</c:v>
                </c:pt>
                <c:pt idx="1019" c:formatCode="yyyy/m/d">
                  <c:v>44249</c:v>
                </c:pt>
                <c:pt idx="1020" c:formatCode="yyyy/m/d">
                  <c:v>44250</c:v>
                </c:pt>
                <c:pt idx="1021" c:formatCode="yyyy/m/d">
                  <c:v>44251</c:v>
                </c:pt>
                <c:pt idx="1022" c:formatCode="yyyy/m/d">
                  <c:v>44252</c:v>
                </c:pt>
                <c:pt idx="1023" c:formatCode="yyyy/m/d">
                  <c:v>44253</c:v>
                </c:pt>
                <c:pt idx="1024" c:formatCode="yyyy/m/d">
                  <c:v>44254</c:v>
                </c:pt>
                <c:pt idx="1025" c:formatCode="yyyy/m/d">
                  <c:v>44255</c:v>
                </c:pt>
                <c:pt idx="1026" c:formatCode="yyyy/m/d">
                  <c:v>44256</c:v>
                </c:pt>
                <c:pt idx="1027" c:formatCode="yyyy/m/d">
                  <c:v>44257</c:v>
                </c:pt>
                <c:pt idx="1028" c:formatCode="yyyy/m/d">
                  <c:v>44258</c:v>
                </c:pt>
                <c:pt idx="1029" c:formatCode="yyyy/m/d">
                  <c:v>44259</c:v>
                </c:pt>
                <c:pt idx="1030" c:formatCode="yyyy/m/d">
                  <c:v>44260</c:v>
                </c:pt>
                <c:pt idx="1031" c:formatCode="yyyy/m/d">
                  <c:v>44261</c:v>
                </c:pt>
                <c:pt idx="1032" c:formatCode="yyyy/m/d">
                  <c:v>44262</c:v>
                </c:pt>
                <c:pt idx="1033" c:formatCode="yyyy/m/d">
                  <c:v>44263</c:v>
                </c:pt>
                <c:pt idx="1034" c:formatCode="yyyy/m/d">
                  <c:v>44264</c:v>
                </c:pt>
                <c:pt idx="1035" c:formatCode="yyyy/m/d">
                  <c:v>44265</c:v>
                </c:pt>
                <c:pt idx="1036" c:formatCode="yyyy/m/d">
                  <c:v>44266</c:v>
                </c:pt>
                <c:pt idx="1037" c:formatCode="yyyy/m/d">
                  <c:v>44267</c:v>
                </c:pt>
                <c:pt idx="1038" c:formatCode="yyyy/m/d">
                  <c:v>44268</c:v>
                </c:pt>
                <c:pt idx="1039" c:formatCode="yyyy/m/d">
                  <c:v>44269</c:v>
                </c:pt>
                <c:pt idx="1040" c:formatCode="yyyy/m/d">
                  <c:v>44270</c:v>
                </c:pt>
                <c:pt idx="1041" c:formatCode="yyyy/m/d">
                  <c:v>44271</c:v>
                </c:pt>
                <c:pt idx="1042" c:formatCode="yyyy/m/d">
                  <c:v>44272</c:v>
                </c:pt>
                <c:pt idx="1043" c:formatCode="yyyy/m/d">
                  <c:v>44273</c:v>
                </c:pt>
                <c:pt idx="1044" c:formatCode="yyyy/m/d">
                  <c:v>44274</c:v>
                </c:pt>
                <c:pt idx="1045" c:formatCode="yyyy/m/d">
                  <c:v>44275</c:v>
                </c:pt>
                <c:pt idx="1046" c:formatCode="yyyy/m/d">
                  <c:v>44276</c:v>
                </c:pt>
                <c:pt idx="1047" c:formatCode="yyyy/m/d">
                  <c:v>44277</c:v>
                </c:pt>
                <c:pt idx="1048" c:formatCode="yyyy/m/d">
                  <c:v>44278</c:v>
                </c:pt>
                <c:pt idx="1049" c:formatCode="yyyy/m/d">
                  <c:v>44279</c:v>
                </c:pt>
                <c:pt idx="1050" c:formatCode="yyyy/m/d">
                  <c:v>44280</c:v>
                </c:pt>
                <c:pt idx="1051" c:formatCode="yyyy/m/d">
                  <c:v>44281</c:v>
                </c:pt>
                <c:pt idx="1052" c:formatCode="yyyy/m/d">
                  <c:v>44282</c:v>
                </c:pt>
                <c:pt idx="1053" c:formatCode="yyyy/m/d">
                  <c:v>44283</c:v>
                </c:pt>
                <c:pt idx="1054" c:formatCode="yyyy/m/d">
                  <c:v>44284</c:v>
                </c:pt>
                <c:pt idx="1055" c:formatCode="yyyy/m/d">
                  <c:v>44285</c:v>
                </c:pt>
                <c:pt idx="1056" c:formatCode="yyyy/m/d">
                  <c:v>44286</c:v>
                </c:pt>
                <c:pt idx="1057" c:formatCode="yyyy/m/d">
                  <c:v>44287</c:v>
                </c:pt>
                <c:pt idx="1058" c:formatCode="yyyy/m/d">
                  <c:v>44288</c:v>
                </c:pt>
                <c:pt idx="1059" c:formatCode="yyyy/m/d">
                  <c:v>44289</c:v>
                </c:pt>
                <c:pt idx="1060" c:formatCode="yyyy/m/d">
                  <c:v>44290</c:v>
                </c:pt>
                <c:pt idx="1061" c:formatCode="yyyy/m/d">
                  <c:v>44291</c:v>
                </c:pt>
                <c:pt idx="1062" c:formatCode="yyyy/m/d">
                  <c:v>44292</c:v>
                </c:pt>
                <c:pt idx="1063" c:formatCode="yyyy/m/d">
                  <c:v>44293</c:v>
                </c:pt>
                <c:pt idx="1064" c:formatCode="yyyy/m/d">
                  <c:v>44294</c:v>
                </c:pt>
                <c:pt idx="1065" c:formatCode="yyyy/m/d">
                  <c:v>44295</c:v>
                </c:pt>
                <c:pt idx="1066" c:formatCode="yyyy/m/d">
                  <c:v>44296</c:v>
                </c:pt>
                <c:pt idx="1067" c:formatCode="yyyy/m/d">
                  <c:v>44297</c:v>
                </c:pt>
                <c:pt idx="1068" c:formatCode="yyyy/m/d">
                  <c:v>44298</c:v>
                </c:pt>
                <c:pt idx="1069" c:formatCode="yyyy/m/d">
                  <c:v>44299</c:v>
                </c:pt>
                <c:pt idx="1070" c:formatCode="yyyy/m/d">
                  <c:v>44300</c:v>
                </c:pt>
                <c:pt idx="1071" c:formatCode="yyyy/m/d">
                  <c:v>44301</c:v>
                </c:pt>
                <c:pt idx="1072" c:formatCode="yyyy/m/d">
                  <c:v>44302</c:v>
                </c:pt>
                <c:pt idx="1073" c:formatCode="yyyy/m/d">
                  <c:v>44303</c:v>
                </c:pt>
                <c:pt idx="1074" c:formatCode="yyyy/m/d">
                  <c:v>44304</c:v>
                </c:pt>
                <c:pt idx="1075" c:formatCode="yyyy/m/d">
                  <c:v>44305</c:v>
                </c:pt>
                <c:pt idx="1076" c:formatCode="yyyy/m/d">
                  <c:v>44306</c:v>
                </c:pt>
                <c:pt idx="1077" c:formatCode="yyyy/m/d">
                  <c:v>44307</c:v>
                </c:pt>
                <c:pt idx="1078" c:formatCode="yyyy/m/d">
                  <c:v>44308</c:v>
                </c:pt>
                <c:pt idx="1079" c:formatCode="yyyy/m/d">
                  <c:v>44309</c:v>
                </c:pt>
                <c:pt idx="1080" c:formatCode="yyyy/m/d">
                  <c:v>44310</c:v>
                </c:pt>
                <c:pt idx="1081" c:formatCode="yyyy/m/d">
                  <c:v>44311</c:v>
                </c:pt>
                <c:pt idx="1082" c:formatCode="yyyy/m/d">
                  <c:v>44312</c:v>
                </c:pt>
                <c:pt idx="1083" c:formatCode="yyyy/m/d">
                  <c:v>44313</c:v>
                </c:pt>
                <c:pt idx="1084" c:formatCode="yyyy/m/d">
                  <c:v>44314</c:v>
                </c:pt>
                <c:pt idx="1085" c:formatCode="yyyy/m/d">
                  <c:v>44315</c:v>
                </c:pt>
                <c:pt idx="1086" c:formatCode="yyyy/m/d">
                  <c:v>44316</c:v>
                </c:pt>
                <c:pt idx="1087" c:formatCode="yyyy/m/d">
                  <c:v>44322</c:v>
                </c:pt>
                <c:pt idx="1088" c:formatCode="yyyy/m/d">
                  <c:v>44323</c:v>
                </c:pt>
                <c:pt idx="1089" c:formatCode="yyyy/m/d">
                  <c:v>44324</c:v>
                </c:pt>
                <c:pt idx="1090" c:formatCode="yyyy/m/d">
                  <c:v>44325</c:v>
                </c:pt>
                <c:pt idx="1091" c:formatCode="yyyy/m/d">
                  <c:v>44326</c:v>
                </c:pt>
                <c:pt idx="1092" c:formatCode="yyyy/m/d">
                  <c:v>44327</c:v>
                </c:pt>
                <c:pt idx="1093" c:formatCode="yyyy/m/d">
                  <c:v>44328</c:v>
                </c:pt>
                <c:pt idx="1094" c:formatCode="yyyy/m/d">
                  <c:v>44329</c:v>
                </c:pt>
                <c:pt idx="1095" c:formatCode="yyyy/m/d">
                  <c:v>44330</c:v>
                </c:pt>
                <c:pt idx="1096" c:formatCode="yyyy/m/d">
                  <c:v>44331</c:v>
                </c:pt>
                <c:pt idx="1097" c:formatCode="yyyy/m/d">
                  <c:v>44332</c:v>
                </c:pt>
                <c:pt idx="1098" c:formatCode="yyyy/m/d">
                  <c:v>44333</c:v>
                </c:pt>
                <c:pt idx="1099" c:formatCode="yyyy/m/d">
                  <c:v>44334</c:v>
                </c:pt>
                <c:pt idx="1100" c:formatCode="yyyy/m/d">
                  <c:v>44335</c:v>
                </c:pt>
                <c:pt idx="1101" c:formatCode="yyyy/m/d">
                  <c:v>44336</c:v>
                </c:pt>
                <c:pt idx="1102" c:formatCode="yyyy/m/d">
                  <c:v>44337</c:v>
                </c:pt>
                <c:pt idx="1103" c:formatCode="yyyy/m/d">
                  <c:v>44338</c:v>
                </c:pt>
                <c:pt idx="1104" c:formatCode="yyyy/m/d">
                  <c:v>44339</c:v>
                </c:pt>
                <c:pt idx="1105" c:formatCode="yyyy/m/d">
                  <c:v>44340</c:v>
                </c:pt>
                <c:pt idx="1106" c:formatCode="yyyy/m/d">
                  <c:v>44341</c:v>
                </c:pt>
                <c:pt idx="1107" c:formatCode="yyyy/m/d">
                  <c:v>44342</c:v>
                </c:pt>
                <c:pt idx="1108" c:formatCode="yyyy/m/d">
                  <c:v>44343</c:v>
                </c:pt>
                <c:pt idx="1109" c:formatCode="yyyy/m/d">
                  <c:v>44344</c:v>
                </c:pt>
                <c:pt idx="1110" c:formatCode="yyyy/m/d">
                  <c:v>44345</c:v>
                </c:pt>
                <c:pt idx="1111" c:formatCode="yyyy/m/d">
                  <c:v>44346</c:v>
                </c:pt>
                <c:pt idx="1112" c:formatCode="yyyy/m/d">
                  <c:v>44347</c:v>
                </c:pt>
                <c:pt idx="1113" c:formatCode="yyyy/m/d">
                  <c:v>44348</c:v>
                </c:pt>
                <c:pt idx="1114" c:formatCode="yyyy/m/d">
                  <c:v>44349</c:v>
                </c:pt>
                <c:pt idx="1115" c:formatCode="yyyy/m/d">
                  <c:v>44350</c:v>
                </c:pt>
                <c:pt idx="1116" c:formatCode="yyyy/m/d">
                  <c:v>44351</c:v>
                </c:pt>
                <c:pt idx="1117" c:formatCode="yyyy/m/d">
                  <c:v>44352</c:v>
                </c:pt>
                <c:pt idx="1118" c:formatCode="yyyy/m/d">
                  <c:v>44353</c:v>
                </c:pt>
                <c:pt idx="1119" c:formatCode="yyyy/m/d">
                  <c:v>44354</c:v>
                </c:pt>
                <c:pt idx="1120" c:formatCode="yyyy/m/d">
                  <c:v>44355</c:v>
                </c:pt>
                <c:pt idx="1121" c:formatCode="yyyy/m/d">
                  <c:v>44356</c:v>
                </c:pt>
                <c:pt idx="1122" c:formatCode="yyyy/m/d">
                  <c:v>44357</c:v>
                </c:pt>
                <c:pt idx="1123" c:formatCode="yyyy/m/d">
                  <c:v>44358</c:v>
                </c:pt>
                <c:pt idx="1124" c:formatCode="yyyy/m/d">
                  <c:v>44359</c:v>
                </c:pt>
                <c:pt idx="1125" c:formatCode="yyyy/m/d">
                  <c:v>44360</c:v>
                </c:pt>
                <c:pt idx="1126" c:formatCode="yyyy/m/d">
                  <c:v>44361</c:v>
                </c:pt>
                <c:pt idx="1127" c:formatCode="yyyy/m/d">
                  <c:v>44362</c:v>
                </c:pt>
                <c:pt idx="1128" c:formatCode="yyyy/m/d">
                  <c:v>44363</c:v>
                </c:pt>
                <c:pt idx="1129" c:formatCode="yyyy/m/d">
                  <c:v>44364</c:v>
                </c:pt>
                <c:pt idx="1130" c:formatCode="yyyy/m/d">
                  <c:v>44365</c:v>
                </c:pt>
                <c:pt idx="1131" c:formatCode="yyyy/m/d">
                  <c:v>44366</c:v>
                </c:pt>
                <c:pt idx="1132" c:formatCode="yyyy/m/d">
                  <c:v>44367</c:v>
                </c:pt>
                <c:pt idx="1133" c:formatCode="yyyy/m/d">
                  <c:v>44368</c:v>
                </c:pt>
                <c:pt idx="1134" c:formatCode="yyyy/m/d">
                  <c:v>44369</c:v>
                </c:pt>
                <c:pt idx="1135" c:formatCode="yyyy/m/d">
                  <c:v>44370</c:v>
                </c:pt>
                <c:pt idx="1136" c:formatCode="yyyy/m/d">
                  <c:v>44371</c:v>
                </c:pt>
                <c:pt idx="1137" c:formatCode="yyyy/m/d">
                  <c:v>44372</c:v>
                </c:pt>
                <c:pt idx="1138" c:formatCode="yyyy/m/d">
                  <c:v>44373</c:v>
                </c:pt>
                <c:pt idx="1139" c:formatCode="yyyy/m/d">
                  <c:v>44374</c:v>
                </c:pt>
                <c:pt idx="1140" c:formatCode="yyyy/m/d">
                  <c:v>44375</c:v>
                </c:pt>
                <c:pt idx="1141" c:formatCode="yyyy/m/d">
                  <c:v>44376</c:v>
                </c:pt>
                <c:pt idx="1142" c:formatCode="yyyy/m/d">
                  <c:v>44377</c:v>
                </c:pt>
                <c:pt idx="1143" c:formatCode="yyyy/m/d">
                  <c:v>44378</c:v>
                </c:pt>
                <c:pt idx="1144" c:formatCode="yyyy/m/d">
                  <c:v>44379</c:v>
                </c:pt>
                <c:pt idx="1145" c:formatCode="yyyy/m/d">
                  <c:v>44380</c:v>
                </c:pt>
                <c:pt idx="1146" c:formatCode="yyyy/m/d">
                  <c:v>44381</c:v>
                </c:pt>
                <c:pt idx="1147" c:formatCode="yyyy/m/d">
                  <c:v>44382</c:v>
                </c:pt>
                <c:pt idx="1148" c:formatCode="yyyy/m/d">
                  <c:v>44383</c:v>
                </c:pt>
                <c:pt idx="1149" c:formatCode="yyyy/m/d">
                  <c:v>44384</c:v>
                </c:pt>
                <c:pt idx="1150" c:formatCode="yyyy/m/d">
                  <c:v>44385</c:v>
                </c:pt>
                <c:pt idx="1151" c:formatCode="yyyy/m/d">
                  <c:v>44386</c:v>
                </c:pt>
                <c:pt idx="1152" c:formatCode="yyyy/m/d">
                  <c:v>44387</c:v>
                </c:pt>
                <c:pt idx="1153" c:formatCode="yyyy/m/d">
                  <c:v>44388</c:v>
                </c:pt>
                <c:pt idx="1154" c:formatCode="yyyy/m/d">
                  <c:v>44389</c:v>
                </c:pt>
                <c:pt idx="1155" c:formatCode="yyyy/m/d">
                  <c:v>44390</c:v>
                </c:pt>
                <c:pt idx="1156" c:formatCode="yyyy/m/d">
                  <c:v>44391</c:v>
                </c:pt>
                <c:pt idx="1157" c:formatCode="yyyy/m/d">
                  <c:v>44392</c:v>
                </c:pt>
                <c:pt idx="1158" c:formatCode="yyyy/m/d">
                  <c:v>44393</c:v>
                </c:pt>
                <c:pt idx="1159" c:formatCode="yyyy/m/d">
                  <c:v>44394</c:v>
                </c:pt>
                <c:pt idx="1160" c:formatCode="yyyy/m/d">
                  <c:v>44395</c:v>
                </c:pt>
                <c:pt idx="1161" c:formatCode="yyyy/m/d">
                  <c:v>44396</c:v>
                </c:pt>
                <c:pt idx="1162" c:formatCode="yyyy/m/d">
                  <c:v>44397</c:v>
                </c:pt>
                <c:pt idx="1163" c:formatCode="yyyy/m/d">
                  <c:v>44398</c:v>
                </c:pt>
                <c:pt idx="1164" c:formatCode="yyyy/m/d">
                  <c:v>44399</c:v>
                </c:pt>
                <c:pt idx="1165" c:formatCode="yyyy/m/d">
                  <c:v>44400</c:v>
                </c:pt>
                <c:pt idx="1166" c:formatCode="yyyy/m/d">
                  <c:v>44401</c:v>
                </c:pt>
                <c:pt idx="1167" c:formatCode="yyyy/m/d">
                  <c:v>44402</c:v>
                </c:pt>
                <c:pt idx="1168" c:formatCode="yyyy/m/d">
                  <c:v>44403</c:v>
                </c:pt>
                <c:pt idx="1169" c:formatCode="yyyy/m/d">
                  <c:v>44404</c:v>
                </c:pt>
                <c:pt idx="1170" c:formatCode="yyyy/m/d">
                  <c:v>44405</c:v>
                </c:pt>
                <c:pt idx="1171" c:formatCode="yyyy/m/d">
                  <c:v>44406</c:v>
                </c:pt>
                <c:pt idx="1172" c:formatCode="yyyy/m/d">
                  <c:v>44407</c:v>
                </c:pt>
                <c:pt idx="1173" c:formatCode="yyyy/m/d">
                  <c:v>44408</c:v>
                </c:pt>
                <c:pt idx="1174" c:formatCode="yyyy/m/d">
                  <c:v>44409</c:v>
                </c:pt>
                <c:pt idx="1175" c:formatCode="yyyy/m/d">
                  <c:v>44410</c:v>
                </c:pt>
                <c:pt idx="1176" c:formatCode="yyyy/m/d">
                  <c:v>44411</c:v>
                </c:pt>
                <c:pt idx="1177" c:formatCode="yyyy/m/d">
                  <c:v>44412</c:v>
                </c:pt>
                <c:pt idx="1178" c:formatCode="yyyy/m/d">
                  <c:v>44413</c:v>
                </c:pt>
                <c:pt idx="1179" c:formatCode="yyyy/m/d">
                  <c:v>44414</c:v>
                </c:pt>
                <c:pt idx="1180" c:formatCode="yyyy/m/d">
                  <c:v>44415</c:v>
                </c:pt>
                <c:pt idx="1181" c:formatCode="yyyy/m/d">
                  <c:v>44416</c:v>
                </c:pt>
                <c:pt idx="1182" c:formatCode="yyyy/m/d">
                  <c:v>44417</c:v>
                </c:pt>
                <c:pt idx="1183" c:formatCode="yyyy/m/d">
                  <c:v>44418</c:v>
                </c:pt>
                <c:pt idx="1184" c:formatCode="yyyy/m/d">
                  <c:v>44419</c:v>
                </c:pt>
                <c:pt idx="1185" c:formatCode="yyyy/m/d">
                  <c:v>44420</c:v>
                </c:pt>
                <c:pt idx="1186" c:formatCode="yyyy/m/d">
                  <c:v>44421</c:v>
                </c:pt>
                <c:pt idx="1187" c:formatCode="yyyy/m/d">
                  <c:v>44422</c:v>
                </c:pt>
                <c:pt idx="1188" c:formatCode="yyyy/m/d">
                  <c:v>44423</c:v>
                </c:pt>
                <c:pt idx="1189" c:formatCode="yyyy/m/d">
                  <c:v>44424</c:v>
                </c:pt>
                <c:pt idx="1190" c:formatCode="yyyy/m/d">
                  <c:v>44425</c:v>
                </c:pt>
                <c:pt idx="1191" c:formatCode="yyyy/m/d">
                  <c:v>44426</c:v>
                </c:pt>
                <c:pt idx="1192" c:formatCode="yyyy/m/d">
                  <c:v>44427</c:v>
                </c:pt>
                <c:pt idx="1193" c:formatCode="yyyy/m/d">
                  <c:v>44428</c:v>
                </c:pt>
                <c:pt idx="1194" c:formatCode="yyyy/m/d">
                  <c:v>44429</c:v>
                </c:pt>
                <c:pt idx="1195" c:formatCode="yyyy/m/d">
                  <c:v>44430</c:v>
                </c:pt>
                <c:pt idx="1196" c:formatCode="yyyy/m/d">
                  <c:v>44431</c:v>
                </c:pt>
                <c:pt idx="1197" c:formatCode="yyyy/m/d">
                  <c:v>44432</c:v>
                </c:pt>
                <c:pt idx="1198" c:formatCode="yyyy/m/d">
                  <c:v>44433</c:v>
                </c:pt>
                <c:pt idx="1199" c:formatCode="yyyy/m/d">
                  <c:v>44434</c:v>
                </c:pt>
                <c:pt idx="1200" c:formatCode="yyyy/m/d">
                  <c:v>44435</c:v>
                </c:pt>
                <c:pt idx="1201" c:formatCode="yyyy/m/d">
                  <c:v>44436</c:v>
                </c:pt>
                <c:pt idx="1202" c:formatCode="yyyy/m/d">
                  <c:v>44437</c:v>
                </c:pt>
                <c:pt idx="1203" c:formatCode="yyyy/m/d">
                  <c:v>44438</c:v>
                </c:pt>
                <c:pt idx="1204" c:formatCode="yyyy/m/d">
                  <c:v>44439</c:v>
                </c:pt>
                <c:pt idx="1205" c:formatCode="yyyy/m/d">
                  <c:v>44440</c:v>
                </c:pt>
                <c:pt idx="1206" c:formatCode="yyyy/m/d">
                  <c:v>44441</c:v>
                </c:pt>
                <c:pt idx="1207" c:formatCode="yyyy/m/d">
                  <c:v>44442</c:v>
                </c:pt>
                <c:pt idx="1208" c:formatCode="yyyy/m/d">
                  <c:v>44443</c:v>
                </c:pt>
                <c:pt idx="1209" c:formatCode="yyyy/m/d">
                  <c:v>44444</c:v>
                </c:pt>
                <c:pt idx="1210" c:formatCode="yyyy/m/d">
                  <c:v>44445</c:v>
                </c:pt>
                <c:pt idx="1211" c:formatCode="yyyy/m/d">
                  <c:v>44446</c:v>
                </c:pt>
                <c:pt idx="1212" c:formatCode="yyyy/m/d">
                  <c:v>44447</c:v>
                </c:pt>
                <c:pt idx="1213" c:formatCode="yyyy/m/d">
                  <c:v>44448</c:v>
                </c:pt>
                <c:pt idx="1214" c:formatCode="yyyy/m/d">
                  <c:v>44449</c:v>
                </c:pt>
                <c:pt idx="1215" c:formatCode="yyyy/m/d">
                  <c:v>44450</c:v>
                </c:pt>
                <c:pt idx="1216" c:formatCode="yyyy/m/d">
                  <c:v>44451</c:v>
                </c:pt>
                <c:pt idx="1217" c:formatCode="yyyy/m/d">
                  <c:v>44452</c:v>
                </c:pt>
                <c:pt idx="1218" c:formatCode="yyyy/m/d">
                  <c:v>44453</c:v>
                </c:pt>
                <c:pt idx="1219" c:formatCode="yyyy/m/d">
                  <c:v>44454</c:v>
                </c:pt>
                <c:pt idx="1220" c:formatCode="yyyy/m/d">
                  <c:v>44455</c:v>
                </c:pt>
                <c:pt idx="1221" c:formatCode="yyyy/m/d">
                  <c:v>44456</c:v>
                </c:pt>
                <c:pt idx="1222" c:formatCode="yyyy/m/d">
                  <c:v>44457</c:v>
                </c:pt>
                <c:pt idx="1223" c:formatCode="yyyy/m/d">
                  <c:v>44458</c:v>
                </c:pt>
                <c:pt idx="1224" c:formatCode="yyyy/m/d">
                  <c:v>44459</c:v>
                </c:pt>
                <c:pt idx="1225" c:formatCode="yyyy/m/d">
                  <c:v>44460</c:v>
                </c:pt>
                <c:pt idx="1226" c:formatCode="yyyy/m/d">
                  <c:v>44461</c:v>
                </c:pt>
                <c:pt idx="1227" c:formatCode="yyyy/m/d">
                  <c:v>44462</c:v>
                </c:pt>
                <c:pt idx="1228" c:formatCode="yyyy/m/d">
                  <c:v>44463</c:v>
                </c:pt>
                <c:pt idx="1229" c:formatCode="yyyy/m/d">
                  <c:v>44464</c:v>
                </c:pt>
                <c:pt idx="1230" c:formatCode="yyyy/m/d">
                  <c:v>44465</c:v>
                </c:pt>
                <c:pt idx="1231" c:formatCode="yyyy/m/d">
                  <c:v>44466</c:v>
                </c:pt>
                <c:pt idx="1232" c:formatCode="yyyy/m/d">
                  <c:v>44467</c:v>
                </c:pt>
                <c:pt idx="1233" c:formatCode="yyyy/m/d">
                  <c:v>44468</c:v>
                </c:pt>
                <c:pt idx="1234" c:formatCode="yyyy/m/d">
                  <c:v>44469</c:v>
                </c:pt>
                <c:pt idx="1235" c:formatCode="yyyy/m/d">
                  <c:v>44470</c:v>
                </c:pt>
                <c:pt idx="1236" c:formatCode="yyyy/m/d">
                  <c:v>44471</c:v>
                </c:pt>
                <c:pt idx="1237" c:formatCode="yyyy/m/d">
                  <c:v>44472</c:v>
                </c:pt>
                <c:pt idx="1238" c:formatCode="yyyy/m/d">
                  <c:v>44473</c:v>
                </c:pt>
                <c:pt idx="1239" c:formatCode="yyyy/m/d">
                  <c:v>44474</c:v>
                </c:pt>
                <c:pt idx="1240" c:formatCode="yyyy/m/d">
                  <c:v>44475</c:v>
                </c:pt>
                <c:pt idx="1241" c:formatCode="yyyy/m/d">
                  <c:v>44476</c:v>
                </c:pt>
                <c:pt idx="1242" c:formatCode="yyyy/m/d">
                  <c:v>44477</c:v>
                </c:pt>
                <c:pt idx="1243" c:formatCode="yyyy/m/d">
                  <c:v>44478</c:v>
                </c:pt>
                <c:pt idx="1244" c:formatCode="yyyy/m/d">
                  <c:v>44479</c:v>
                </c:pt>
                <c:pt idx="1245" c:formatCode="yyyy/m/d">
                  <c:v>44480</c:v>
                </c:pt>
                <c:pt idx="1246" c:formatCode="yyyy/m/d">
                  <c:v>44481</c:v>
                </c:pt>
                <c:pt idx="1247" c:formatCode="yyyy/m/d">
                  <c:v>44482</c:v>
                </c:pt>
                <c:pt idx="1248" c:formatCode="yyyy/m/d">
                  <c:v>44483</c:v>
                </c:pt>
                <c:pt idx="1249" c:formatCode="yyyy/m/d">
                  <c:v>44484</c:v>
                </c:pt>
                <c:pt idx="1250" c:formatCode="yyyy/m/d">
                  <c:v>44485</c:v>
                </c:pt>
                <c:pt idx="1251" c:formatCode="yyyy/m/d">
                  <c:v>44486</c:v>
                </c:pt>
                <c:pt idx="1252" c:formatCode="yyyy/m/d">
                  <c:v>44487</c:v>
                </c:pt>
                <c:pt idx="1253" c:formatCode="yyyy/m/d">
                  <c:v>44488</c:v>
                </c:pt>
                <c:pt idx="1254" c:formatCode="yyyy/m/d">
                  <c:v>44489</c:v>
                </c:pt>
                <c:pt idx="1255" c:formatCode="yyyy/m/d">
                  <c:v>44490</c:v>
                </c:pt>
                <c:pt idx="1256" c:formatCode="yyyy/m/d">
                  <c:v>44491</c:v>
                </c:pt>
                <c:pt idx="1257" c:formatCode="yyyy/m/d">
                  <c:v>44492</c:v>
                </c:pt>
                <c:pt idx="1258" c:formatCode="yyyy/m/d">
                  <c:v>44493</c:v>
                </c:pt>
                <c:pt idx="1259" c:formatCode="yyyy/m/d">
                  <c:v>44494</c:v>
                </c:pt>
                <c:pt idx="1260" c:formatCode="yyyy/m/d">
                  <c:v>44495</c:v>
                </c:pt>
                <c:pt idx="1261" c:formatCode="yyyy/m/d">
                  <c:v>44496</c:v>
                </c:pt>
                <c:pt idx="1262" c:formatCode="yyyy/m/d">
                  <c:v>44497</c:v>
                </c:pt>
                <c:pt idx="1263" c:formatCode="yyyy/m/d">
                  <c:v>44498</c:v>
                </c:pt>
                <c:pt idx="1264" c:formatCode="yyyy/m/d">
                  <c:v>44499</c:v>
                </c:pt>
                <c:pt idx="1265" c:formatCode="yyyy/m/d">
                  <c:v>44500</c:v>
                </c:pt>
                <c:pt idx="1266" c:formatCode="yyyy/m/d">
                  <c:v>44501</c:v>
                </c:pt>
                <c:pt idx="1267" c:formatCode="yyyy/m/d">
                  <c:v>44502</c:v>
                </c:pt>
                <c:pt idx="1268" c:formatCode="yyyy/m/d">
                  <c:v>44503</c:v>
                </c:pt>
                <c:pt idx="1269" c:formatCode="yyyy/m/d">
                  <c:v>44504</c:v>
                </c:pt>
                <c:pt idx="1270" c:formatCode="yyyy/m/d">
                  <c:v>44505</c:v>
                </c:pt>
                <c:pt idx="1271" c:formatCode="yyyy/m/d">
                  <c:v>44506</c:v>
                </c:pt>
                <c:pt idx="1272" c:formatCode="yyyy/m/d">
                  <c:v>44507</c:v>
                </c:pt>
                <c:pt idx="1273" c:formatCode="yyyy/m/d">
                  <c:v>44508</c:v>
                </c:pt>
                <c:pt idx="1274" c:formatCode="yyyy/m/d">
                  <c:v>44509</c:v>
                </c:pt>
                <c:pt idx="1275" c:formatCode="yyyy/m/d">
                  <c:v>44510</c:v>
                </c:pt>
                <c:pt idx="1276" c:formatCode="yyyy/m/d">
                  <c:v>44511</c:v>
                </c:pt>
                <c:pt idx="1277" c:formatCode="yyyy/m/d">
                  <c:v>44512</c:v>
                </c:pt>
                <c:pt idx="1278" c:formatCode="yyyy/m/d">
                  <c:v>44513</c:v>
                </c:pt>
                <c:pt idx="1279" c:formatCode="yyyy/m/d">
                  <c:v>44514</c:v>
                </c:pt>
                <c:pt idx="1280" c:formatCode="yyyy/m/d">
                  <c:v>44515</c:v>
                </c:pt>
                <c:pt idx="1281" c:formatCode="yyyy/m/d">
                  <c:v>44516</c:v>
                </c:pt>
                <c:pt idx="1282" c:formatCode="yyyy/m/d">
                  <c:v>44517</c:v>
                </c:pt>
                <c:pt idx="1283" c:formatCode="yyyy/m/d">
                  <c:v>44518</c:v>
                </c:pt>
                <c:pt idx="1284" c:formatCode="yyyy/m/d">
                  <c:v>44519</c:v>
                </c:pt>
                <c:pt idx="1285" c:formatCode="yyyy/m/d">
                  <c:v>44520</c:v>
                </c:pt>
                <c:pt idx="1286" c:formatCode="yyyy/m/d">
                  <c:v>44521</c:v>
                </c:pt>
                <c:pt idx="1287" c:formatCode="yyyy/m/d">
                  <c:v>44522</c:v>
                </c:pt>
                <c:pt idx="1288" c:formatCode="yyyy/m/d">
                  <c:v>44523</c:v>
                </c:pt>
                <c:pt idx="1289" c:formatCode="yyyy/m/d">
                  <c:v>44524</c:v>
                </c:pt>
                <c:pt idx="1290" c:formatCode="yyyy/m/d">
                  <c:v>44525</c:v>
                </c:pt>
                <c:pt idx="1291" c:formatCode="yyyy/m/d">
                  <c:v>44526</c:v>
                </c:pt>
                <c:pt idx="1292" c:formatCode="yyyy/m/d">
                  <c:v>44527</c:v>
                </c:pt>
                <c:pt idx="1293" c:formatCode="yyyy/m/d">
                  <c:v>44528</c:v>
                </c:pt>
                <c:pt idx="1294" c:formatCode="yyyy/m/d">
                  <c:v>44529</c:v>
                </c:pt>
                <c:pt idx="1295" c:formatCode="yyyy/m/d">
                  <c:v>44530</c:v>
                </c:pt>
                <c:pt idx="1296" c:formatCode="yyyy/m/d">
                  <c:v>44531</c:v>
                </c:pt>
                <c:pt idx="1297" c:formatCode="yyyy/m/d">
                  <c:v>44532</c:v>
                </c:pt>
                <c:pt idx="1298" c:formatCode="yyyy/m/d">
                  <c:v>44533</c:v>
                </c:pt>
                <c:pt idx="1299" c:formatCode="yyyy/m/d">
                  <c:v>44534</c:v>
                </c:pt>
                <c:pt idx="1300" c:formatCode="yyyy/m/d">
                  <c:v>44535</c:v>
                </c:pt>
                <c:pt idx="1301" c:formatCode="yyyy/m/d">
                  <c:v>44536</c:v>
                </c:pt>
                <c:pt idx="1302" c:formatCode="yyyy/m/d">
                  <c:v>44537</c:v>
                </c:pt>
                <c:pt idx="1303" c:formatCode="yyyy/m/d">
                  <c:v>44538</c:v>
                </c:pt>
                <c:pt idx="1304" c:formatCode="yyyy/m/d">
                  <c:v>44539</c:v>
                </c:pt>
                <c:pt idx="1305" c:formatCode="yyyy/m/d">
                  <c:v>44540</c:v>
                </c:pt>
                <c:pt idx="1306" c:formatCode="yyyy/m/d">
                  <c:v>44541</c:v>
                </c:pt>
                <c:pt idx="1307" c:formatCode="yyyy/m/d">
                  <c:v>44542</c:v>
                </c:pt>
                <c:pt idx="1308" c:formatCode="yyyy/m/d">
                  <c:v>44543</c:v>
                </c:pt>
                <c:pt idx="1309" c:formatCode="yyyy/m/d">
                  <c:v>44544</c:v>
                </c:pt>
                <c:pt idx="1310" c:formatCode="yyyy/m/d">
                  <c:v>44545</c:v>
                </c:pt>
                <c:pt idx="1311" c:formatCode="yyyy/m/d">
                  <c:v>44546</c:v>
                </c:pt>
                <c:pt idx="1312" c:formatCode="yyyy/m/d">
                  <c:v>44547</c:v>
                </c:pt>
                <c:pt idx="1313" c:formatCode="yyyy/m/d">
                  <c:v>44548</c:v>
                </c:pt>
                <c:pt idx="1314" c:formatCode="yyyy/m/d">
                  <c:v>44549</c:v>
                </c:pt>
                <c:pt idx="1315" c:formatCode="yyyy/m/d">
                  <c:v>44550</c:v>
                </c:pt>
                <c:pt idx="1316" c:formatCode="yyyy/m/d">
                  <c:v>44551</c:v>
                </c:pt>
                <c:pt idx="1317" c:formatCode="yyyy/m/d">
                  <c:v>44552</c:v>
                </c:pt>
                <c:pt idx="1318" c:formatCode="yyyy/m/d">
                  <c:v>44553</c:v>
                </c:pt>
                <c:pt idx="1319" c:formatCode="yyyy/m/d">
                  <c:v>44554</c:v>
                </c:pt>
                <c:pt idx="1320" c:formatCode="yyyy/m/d">
                  <c:v>44555</c:v>
                </c:pt>
                <c:pt idx="1321" c:formatCode="yyyy/m/d">
                  <c:v>44556</c:v>
                </c:pt>
                <c:pt idx="1322" c:formatCode="yyyy/m/d">
                  <c:v>44557</c:v>
                </c:pt>
                <c:pt idx="1323" c:formatCode="yyyy/m/d">
                  <c:v>44558</c:v>
                </c:pt>
                <c:pt idx="1324" c:formatCode="yyyy/m/d">
                  <c:v>44559</c:v>
                </c:pt>
                <c:pt idx="1325" c:formatCode="yyyy/m/d">
                  <c:v>44560</c:v>
                </c:pt>
                <c:pt idx="1326" c:formatCode="yyyy/m/d">
                  <c:v>44561</c:v>
                </c:pt>
                <c:pt idx="1327" c:formatCode="yyyy/m/d">
                  <c:v>44562</c:v>
                </c:pt>
                <c:pt idx="1328" c:formatCode="yyyy/m/d">
                  <c:v>44563</c:v>
                </c:pt>
                <c:pt idx="1329" c:formatCode="yyyy/m/d">
                  <c:v>44564</c:v>
                </c:pt>
                <c:pt idx="1330" c:formatCode="yyyy/m/d">
                  <c:v>44565</c:v>
                </c:pt>
                <c:pt idx="1331" c:formatCode="yyyy/m/d">
                  <c:v>44566</c:v>
                </c:pt>
                <c:pt idx="1332" c:formatCode="yyyy/m/d">
                  <c:v>44567</c:v>
                </c:pt>
                <c:pt idx="1333" c:formatCode="yyyy/m/d">
                  <c:v>44568</c:v>
                </c:pt>
                <c:pt idx="1334" c:formatCode="yyyy/m/d">
                  <c:v>44569</c:v>
                </c:pt>
                <c:pt idx="1335" c:formatCode="yyyy/m/d">
                  <c:v>44570</c:v>
                </c:pt>
                <c:pt idx="1336" c:formatCode="yyyy/m/d">
                  <c:v>44571</c:v>
                </c:pt>
                <c:pt idx="1337" c:formatCode="yyyy/m/d">
                  <c:v>44572</c:v>
                </c:pt>
                <c:pt idx="1338" c:formatCode="yyyy/m/d">
                  <c:v>44573</c:v>
                </c:pt>
                <c:pt idx="1339" c:formatCode="yyyy/m/d">
                  <c:v>44574</c:v>
                </c:pt>
                <c:pt idx="1340" c:formatCode="yyyy/m/d">
                  <c:v>44575</c:v>
                </c:pt>
                <c:pt idx="1341" c:formatCode="yyyy/m/d">
                  <c:v>44576</c:v>
                </c:pt>
                <c:pt idx="1342" c:formatCode="yyyy/m/d">
                  <c:v>44577</c:v>
                </c:pt>
                <c:pt idx="1343" c:formatCode="yyyy/m/d">
                  <c:v>44578</c:v>
                </c:pt>
                <c:pt idx="1344" c:formatCode="yyyy/m/d">
                  <c:v>44579</c:v>
                </c:pt>
                <c:pt idx="1345" c:formatCode="yyyy/m/d">
                  <c:v>44580</c:v>
                </c:pt>
                <c:pt idx="1346" c:formatCode="yyyy/m/d">
                  <c:v>44581</c:v>
                </c:pt>
                <c:pt idx="1347" c:formatCode="yyyy/m/d">
                  <c:v>44582</c:v>
                </c:pt>
                <c:pt idx="1348" c:formatCode="yyyy/m/d">
                  <c:v>44583</c:v>
                </c:pt>
                <c:pt idx="1349" c:formatCode="yyyy/m/d">
                  <c:v>44584</c:v>
                </c:pt>
                <c:pt idx="1350" c:formatCode="yyyy/m/d">
                  <c:v>44585</c:v>
                </c:pt>
                <c:pt idx="1351" c:formatCode="yyyy/m/d">
                  <c:v>44586</c:v>
                </c:pt>
                <c:pt idx="1352" c:formatCode="yyyy/m/d">
                  <c:v>44587</c:v>
                </c:pt>
                <c:pt idx="1353" c:formatCode="yyyy/m/d">
                  <c:v>44588</c:v>
                </c:pt>
                <c:pt idx="1354" c:formatCode="yyyy/m/d">
                  <c:v>44589</c:v>
                </c:pt>
                <c:pt idx="1355" c:formatCode="yyyy/m/d">
                  <c:v>44590</c:v>
                </c:pt>
                <c:pt idx="1356" c:formatCode="yyyy/m/d">
                  <c:v>44591</c:v>
                </c:pt>
                <c:pt idx="1357" c:formatCode="yyyy/m/d">
                  <c:v>44592</c:v>
                </c:pt>
                <c:pt idx="1358" c:formatCode="yyyy/m/d">
                  <c:v>44593</c:v>
                </c:pt>
                <c:pt idx="1359" c:formatCode="yyyy/m/d">
                  <c:v>44594</c:v>
                </c:pt>
                <c:pt idx="1360" c:formatCode="yyyy/m/d">
                  <c:v>44595</c:v>
                </c:pt>
                <c:pt idx="1361" c:formatCode="yyyy/m/d">
                  <c:v>44596</c:v>
                </c:pt>
                <c:pt idx="1362" c:formatCode="yyyy/m/d">
                  <c:v>44597</c:v>
                </c:pt>
                <c:pt idx="1363" c:formatCode="yyyy/m/d">
                  <c:v>44598</c:v>
                </c:pt>
                <c:pt idx="1364" c:formatCode="yyyy/m/d">
                  <c:v>44599</c:v>
                </c:pt>
                <c:pt idx="1365" c:formatCode="yyyy/m/d">
                  <c:v>44600</c:v>
                </c:pt>
                <c:pt idx="1366" c:formatCode="yyyy/m/d">
                  <c:v>44601</c:v>
                </c:pt>
                <c:pt idx="1367" c:formatCode="yyyy/m/d">
                  <c:v>44602</c:v>
                </c:pt>
                <c:pt idx="1368" c:formatCode="yyyy/m/d">
                  <c:v>44603</c:v>
                </c:pt>
                <c:pt idx="1369" c:formatCode="yyyy/m/d">
                  <c:v>44604</c:v>
                </c:pt>
                <c:pt idx="1370" c:formatCode="yyyy/m/d">
                  <c:v>44605</c:v>
                </c:pt>
                <c:pt idx="1371" c:formatCode="yyyy/m/d">
                  <c:v>44606</c:v>
                </c:pt>
                <c:pt idx="1372" c:formatCode="yyyy/m/d">
                  <c:v>44607</c:v>
                </c:pt>
                <c:pt idx="1373" c:formatCode="yyyy/m/d">
                  <c:v>44608</c:v>
                </c:pt>
                <c:pt idx="1374" c:formatCode="yyyy/m/d">
                  <c:v>44609</c:v>
                </c:pt>
                <c:pt idx="1375" c:formatCode="yyyy/m/d">
                  <c:v>44610</c:v>
                </c:pt>
                <c:pt idx="1376" c:formatCode="yyyy/m/d">
                  <c:v>44611</c:v>
                </c:pt>
                <c:pt idx="1377" c:formatCode="yyyy/m/d">
                  <c:v>44612</c:v>
                </c:pt>
                <c:pt idx="1378" c:formatCode="yyyy/m/d">
                  <c:v>44613</c:v>
                </c:pt>
                <c:pt idx="1379" c:formatCode="yyyy/m/d">
                  <c:v>44614</c:v>
                </c:pt>
                <c:pt idx="1380" c:formatCode="yyyy/m/d">
                  <c:v>44615</c:v>
                </c:pt>
                <c:pt idx="1381" c:formatCode="yyyy/m/d">
                  <c:v>44616</c:v>
                </c:pt>
                <c:pt idx="1382" c:formatCode="yyyy/m/d">
                  <c:v>44617</c:v>
                </c:pt>
                <c:pt idx="1383" c:formatCode="yyyy/m/d">
                  <c:v>44618</c:v>
                </c:pt>
                <c:pt idx="1384" c:formatCode="yyyy/m/d">
                  <c:v>44619</c:v>
                </c:pt>
                <c:pt idx="1385" c:formatCode="yyyy/m/d">
                  <c:v>44620</c:v>
                </c:pt>
                <c:pt idx="1386" c:formatCode="yyyy/m/d">
                  <c:v>44621</c:v>
                </c:pt>
                <c:pt idx="1387" c:formatCode="yyyy/m/d">
                  <c:v>44622</c:v>
                </c:pt>
                <c:pt idx="1388" c:formatCode="yyyy/m/d">
                  <c:v>44623</c:v>
                </c:pt>
                <c:pt idx="1389" c:formatCode="yyyy/m/d">
                  <c:v>44624</c:v>
                </c:pt>
                <c:pt idx="1390" c:formatCode="yyyy/m/d">
                  <c:v>44625</c:v>
                </c:pt>
                <c:pt idx="1391" c:formatCode="yyyy/m/d">
                  <c:v>44626</c:v>
                </c:pt>
                <c:pt idx="1392" c:formatCode="yyyy/m/d">
                  <c:v>44627</c:v>
                </c:pt>
                <c:pt idx="1393" c:formatCode="yyyy/m/d">
                  <c:v>44628</c:v>
                </c:pt>
                <c:pt idx="1394" c:formatCode="yyyy/m/d">
                  <c:v>44629</c:v>
                </c:pt>
                <c:pt idx="1395" c:formatCode="yyyy/m/d">
                  <c:v>44630</c:v>
                </c:pt>
                <c:pt idx="1396" c:formatCode="yyyy/m/d">
                  <c:v>44631</c:v>
                </c:pt>
                <c:pt idx="1397" c:formatCode="yyyy/m/d">
                  <c:v>44632</c:v>
                </c:pt>
                <c:pt idx="1398" c:formatCode="yyyy/m/d">
                  <c:v>44633</c:v>
                </c:pt>
                <c:pt idx="1399" c:formatCode="yyyy/m/d">
                  <c:v>44634</c:v>
                </c:pt>
                <c:pt idx="1400" c:formatCode="yyyy/m/d">
                  <c:v>44635</c:v>
                </c:pt>
                <c:pt idx="1401" c:formatCode="yyyy/m/d">
                  <c:v>44636</c:v>
                </c:pt>
                <c:pt idx="1402" c:formatCode="yyyy/m/d">
                  <c:v>44637</c:v>
                </c:pt>
                <c:pt idx="1403" c:formatCode="yyyy/m/d">
                  <c:v>44638</c:v>
                </c:pt>
                <c:pt idx="1404" c:formatCode="yyyy/m/d">
                  <c:v>44639</c:v>
                </c:pt>
                <c:pt idx="1405" c:formatCode="yyyy/m/d">
                  <c:v>44640</c:v>
                </c:pt>
                <c:pt idx="1406" c:formatCode="yyyy/m/d">
                  <c:v>44641</c:v>
                </c:pt>
                <c:pt idx="1407" c:formatCode="yyyy/m/d">
                  <c:v>44642</c:v>
                </c:pt>
                <c:pt idx="1408" c:formatCode="yyyy/m/d">
                  <c:v>44643</c:v>
                </c:pt>
                <c:pt idx="1409" c:formatCode="yyyy/m/d">
                  <c:v>44644</c:v>
                </c:pt>
                <c:pt idx="1410" c:formatCode="yyyy/m/d">
                  <c:v>44645</c:v>
                </c:pt>
                <c:pt idx="1411" c:formatCode="yyyy/m/d">
                  <c:v>44646</c:v>
                </c:pt>
                <c:pt idx="1412" c:formatCode="yyyy/m/d">
                  <c:v>44647</c:v>
                </c:pt>
                <c:pt idx="1413" c:formatCode="yyyy/m/d">
                  <c:v>44648</c:v>
                </c:pt>
                <c:pt idx="1414" c:formatCode="yyyy/m/d">
                  <c:v>44649</c:v>
                </c:pt>
                <c:pt idx="1415" c:formatCode="yyyy/m/d">
                  <c:v>44650</c:v>
                </c:pt>
                <c:pt idx="1416" c:formatCode="yyyy/m/d">
                  <c:v>44651</c:v>
                </c:pt>
                <c:pt idx="1417" c:formatCode="yyyy/m/d">
                  <c:v>44652</c:v>
                </c:pt>
                <c:pt idx="1418" c:formatCode="yyyy/m/d">
                  <c:v>44653</c:v>
                </c:pt>
                <c:pt idx="1419" c:formatCode="yyyy/m/d">
                  <c:v>44654</c:v>
                </c:pt>
                <c:pt idx="1420" c:formatCode="yyyy/m/d">
                  <c:v>44655</c:v>
                </c:pt>
                <c:pt idx="1421" c:formatCode="yyyy/m/d">
                  <c:v>44656</c:v>
                </c:pt>
                <c:pt idx="1422" c:formatCode="yyyy/m/d">
                  <c:v>44657</c:v>
                </c:pt>
                <c:pt idx="1423" c:formatCode="yyyy/m/d">
                  <c:v>44658</c:v>
                </c:pt>
                <c:pt idx="1424" c:formatCode="yyyy/m/d">
                  <c:v>44659</c:v>
                </c:pt>
                <c:pt idx="1425" c:formatCode="yyyy/m/d">
                  <c:v>44660</c:v>
                </c:pt>
                <c:pt idx="1426" c:formatCode="yyyy/m/d">
                  <c:v>44661</c:v>
                </c:pt>
                <c:pt idx="1427" c:formatCode="yyyy/m/d">
                  <c:v>44662</c:v>
                </c:pt>
                <c:pt idx="1428" c:formatCode="yyyy/m/d">
                  <c:v>44663</c:v>
                </c:pt>
                <c:pt idx="1429" c:formatCode="yyyy/m/d">
                  <c:v>44664</c:v>
                </c:pt>
                <c:pt idx="1430" c:formatCode="yyyy/m/d">
                  <c:v>44665</c:v>
                </c:pt>
                <c:pt idx="1431" c:formatCode="yyyy/m/d">
                  <c:v>44666</c:v>
                </c:pt>
                <c:pt idx="1432" c:formatCode="yyyy/m/d">
                  <c:v>44667</c:v>
                </c:pt>
                <c:pt idx="1433" c:formatCode="yyyy/m/d">
                  <c:v>44668</c:v>
                </c:pt>
                <c:pt idx="1434" c:formatCode="yyyy/m/d">
                  <c:v>44669</c:v>
                </c:pt>
                <c:pt idx="1435" c:formatCode="yyyy/m/d">
                  <c:v>44670</c:v>
                </c:pt>
                <c:pt idx="1436" c:formatCode="yyyy/m/d">
                  <c:v>44671</c:v>
                </c:pt>
                <c:pt idx="1437" c:formatCode="yyyy/m/d">
                  <c:v>44672</c:v>
                </c:pt>
                <c:pt idx="1438" c:formatCode="yyyy/m/d">
                  <c:v>44673</c:v>
                </c:pt>
                <c:pt idx="1439" c:formatCode="yyyy/m/d">
                  <c:v>44674</c:v>
                </c:pt>
                <c:pt idx="1440" c:formatCode="yyyy/m/d">
                  <c:v>44675</c:v>
                </c:pt>
                <c:pt idx="1441" c:formatCode="yyyy/m/d">
                  <c:v>44676</c:v>
                </c:pt>
                <c:pt idx="1442" c:formatCode="yyyy/m/d">
                  <c:v>44677</c:v>
                </c:pt>
                <c:pt idx="1443" c:formatCode="yyyy/m/d">
                  <c:v>44678</c:v>
                </c:pt>
                <c:pt idx="1444" c:formatCode="yyyy/m/d">
                  <c:v>44679</c:v>
                </c:pt>
                <c:pt idx="1445" c:formatCode="yyyy/m/d">
                  <c:v>44680</c:v>
                </c:pt>
                <c:pt idx="1446" c:formatCode="yyyy/m/d">
                  <c:v>44681</c:v>
                </c:pt>
                <c:pt idx="1447" c:formatCode="yyyy/m/d">
                  <c:v>44682</c:v>
                </c:pt>
                <c:pt idx="1448" c:formatCode="yyyy/m/d">
                  <c:v>44683</c:v>
                </c:pt>
                <c:pt idx="1449" c:formatCode="yyyy/m/d">
                  <c:v>44684</c:v>
                </c:pt>
                <c:pt idx="1450" c:formatCode="yyyy/m/d">
                  <c:v>44685</c:v>
                </c:pt>
                <c:pt idx="1451" c:formatCode="yyyy/m/d">
                  <c:v>44686</c:v>
                </c:pt>
                <c:pt idx="1452" c:formatCode="yyyy/m/d">
                  <c:v>44687</c:v>
                </c:pt>
                <c:pt idx="1453" c:formatCode="yyyy/m/d">
                  <c:v>44688</c:v>
                </c:pt>
                <c:pt idx="1454" c:formatCode="yyyy/m/d">
                  <c:v>44689</c:v>
                </c:pt>
                <c:pt idx="1455" c:formatCode="yyyy/m/d">
                  <c:v>44690</c:v>
                </c:pt>
                <c:pt idx="1456" c:formatCode="yyyy/m/d">
                  <c:v>44691</c:v>
                </c:pt>
                <c:pt idx="1457" c:formatCode="yyyy/m/d">
                  <c:v>44692</c:v>
                </c:pt>
                <c:pt idx="1458" c:formatCode="yyyy/m/d">
                  <c:v>44693</c:v>
                </c:pt>
                <c:pt idx="1459" c:formatCode="yyyy/m/d">
                  <c:v>44694</c:v>
                </c:pt>
                <c:pt idx="1460" c:formatCode="yyyy/m/d">
                  <c:v>44695</c:v>
                </c:pt>
                <c:pt idx="1461" c:formatCode="yyyy/m/d">
                  <c:v>44696</c:v>
                </c:pt>
                <c:pt idx="1462" c:formatCode="yyyy/m/d">
                  <c:v>44697</c:v>
                </c:pt>
                <c:pt idx="1463" c:formatCode="yyyy/m/d">
                  <c:v>44698</c:v>
                </c:pt>
                <c:pt idx="1464" c:formatCode="yyyy/m/d">
                  <c:v>44699</c:v>
                </c:pt>
                <c:pt idx="1465" c:formatCode="yyyy/m/d">
                  <c:v>44700</c:v>
                </c:pt>
                <c:pt idx="1466" c:formatCode="yyyy/m/d">
                  <c:v>44701</c:v>
                </c:pt>
                <c:pt idx="1467" c:formatCode="yyyy/m/d">
                  <c:v>44702</c:v>
                </c:pt>
                <c:pt idx="1468" c:formatCode="yyyy/m/d">
                  <c:v>44703</c:v>
                </c:pt>
                <c:pt idx="1469" c:formatCode="yyyy/m/d">
                  <c:v>44704</c:v>
                </c:pt>
                <c:pt idx="1470" c:formatCode="yyyy/m/d">
                  <c:v>44705</c:v>
                </c:pt>
                <c:pt idx="1471" c:formatCode="yyyy/m/d">
                  <c:v>44706</c:v>
                </c:pt>
                <c:pt idx="1472" c:formatCode="yyyy/m/d">
                  <c:v>44707</c:v>
                </c:pt>
                <c:pt idx="1473" c:formatCode="yyyy/m/d">
                  <c:v>44708</c:v>
                </c:pt>
                <c:pt idx="1474" c:formatCode="yyyy/m/d">
                  <c:v>44709</c:v>
                </c:pt>
                <c:pt idx="1475" c:formatCode="yyyy/m/d">
                  <c:v>44710</c:v>
                </c:pt>
                <c:pt idx="1476" c:formatCode="yyyy/m/d">
                  <c:v>44711</c:v>
                </c:pt>
                <c:pt idx="1477" c:formatCode="yyyy/m/d">
                  <c:v>44712</c:v>
                </c:pt>
                <c:pt idx="1478" c:formatCode="yyyy/m/d">
                  <c:v>44713</c:v>
                </c:pt>
                <c:pt idx="1479" c:formatCode="yyyy/m/d">
                  <c:v>44714</c:v>
                </c:pt>
                <c:pt idx="1480" c:formatCode="yyyy/m/d">
                  <c:v>44715</c:v>
                </c:pt>
                <c:pt idx="1481" c:formatCode="yyyy/m/d">
                  <c:v>44716</c:v>
                </c:pt>
                <c:pt idx="1482" c:formatCode="yyyy/m/d">
                  <c:v>44717</c:v>
                </c:pt>
                <c:pt idx="1483" c:formatCode="yyyy/m/d">
                  <c:v>44718</c:v>
                </c:pt>
                <c:pt idx="1484" c:formatCode="yyyy/m/d">
                  <c:v>44719</c:v>
                </c:pt>
                <c:pt idx="1485" c:formatCode="yyyy/m/d">
                  <c:v>44720</c:v>
                </c:pt>
                <c:pt idx="1486" c:formatCode="yyyy/m/d">
                  <c:v>44721</c:v>
                </c:pt>
                <c:pt idx="1487" c:formatCode="yyyy/m/d">
                  <c:v>44722</c:v>
                </c:pt>
                <c:pt idx="1488" c:formatCode="yyyy/m/d">
                  <c:v>44723</c:v>
                </c:pt>
                <c:pt idx="1489" c:formatCode="yyyy/m/d">
                  <c:v>44724</c:v>
                </c:pt>
                <c:pt idx="1490" c:formatCode="yyyy/m/d">
                  <c:v>44725</c:v>
                </c:pt>
                <c:pt idx="1491" c:formatCode="yyyy/m/d">
                  <c:v>44726</c:v>
                </c:pt>
                <c:pt idx="1492" c:formatCode="yyyy/m/d">
                  <c:v>44727</c:v>
                </c:pt>
                <c:pt idx="1493" c:formatCode="yyyy/m/d">
                  <c:v>44728</c:v>
                </c:pt>
                <c:pt idx="1494" c:formatCode="yyyy/m/d">
                  <c:v>44729</c:v>
                </c:pt>
                <c:pt idx="1495" c:formatCode="yyyy/m/d">
                  <c:v>44730</c:v>
                </c:pt>
                <c:pt idx="1496" c:formatCode="yyyy/m/d">
                  <c:v>44731</c:v>
                </c:pt>
                <c:pt idx="1497" c:formatCode="yyyy/m/d">
                  <c:v>44732</c:v>
                </c:pt>
                <c:pt idx="1498" c:formatCode="yyyy/m/d">
                  <c:v>44733</c:v>
                </c:pt>
                <c:pt idx="1499" c:formatCode="yyyy/m/d">
                  <c:v>44734</c:v>
                </c:pt>
                <c:pt idx="1500" c:formatCode="yyyy/m/d">
                  <c:v>44735</c:v>
                </c:pt>
                <c:pt idx="1501" c:formatCode="yyyy/m/d">
                  <c:v>44736</c:v>
                </c:pt>
                <c:pt idx="1502" c:formatCode="yyyy/m/d">
                  <c:v>44737</c:v>
                </c:pt>
                <c:pt idx="1503" c:formatCode="yyyy/m/d">
                  <c:v>44738</c:v>
                </c:pt>
                <c:pt idx="1504" c:formatCode="yyyy/m/d">
                  <c:v>44739</c:v>
                </c:pt>
                <c:pt idx="1505" c:formatCode="yyyy/m/d">
                  <c:v>44740</c:v>
                </c:pt>
                <c:pt idx="1506" c:formatCode="yyyy/m/d">
                  <c:v>44741</c:v>
                </c:pt>
                <c:pt idx="1507" c:formatCode="yyyy/m/d">
                  <c:v>44742</c:v>
                </c:pt>
                <c:pt idx="1508" c:formatCode="yyyy/m/d">
                  <c:v>44743</c:v>
                </c:pt>
                <c:pt idx="1509" c:formatCode="yyyy/m/d">
                  <c:v>44744</c:v>
                </c:pt>
                <c:pt idx="1510" c:formatCode="yyyy/m/d">
                  <c:v>44745</c:v>
                </c:pt>
                <c:pt idx="1511" c:formatCode="yyyy/m/d">
                  <c:v>44746</c:v>
                </c:pt>
                <c:pt idx="1512" c:formatCode="yyyy/m/d">
                  <c:v>44747</c:v>
                </c:pt>
                <c:pt idx="1513" c:formatCode="yyyy/m/d">
                  <c:v>44748</c:v>
                </c:pt>
                <c:pt idx="1514" c:formatCode="yyyy/m/d">
                  <c:v>44749</c:v>
                </c:pt>
                <c:pt idx="1515" c:formatCode="yyyy/m/d">
                  <c:v>44750</c:v>
                </c:pt>
                <c:pt idx="1516" c:formatCode="yyyy/m/d">
                  <c:v>44751</c:v>
                </c:pt>
                <c:pt idx="1517" c:formatCode="yyyy/m/d">
                  <c:v>44752</c:v>
                </c:pt>
                <c:pt idx="1518" c:formatCode="yyyy/m/d">
                  <c:v>44753</c:v>
                </c:pt>
                <c:pt idx="1519" c:formatCode="yyyy/m/d">
                  <c:v>44754</c:v>
                </c:pt>
                <c:pt idx="1520" c:formatCode="yyyy/m/d">
                  <c:v>44755</c:v>
                </c:pt>
                <c:pt idx="1521" c:formatCode="yyyy/m/d">
                  <c:v>44756</c:v>
                </c:pt>
                <c:pt idx="1522" c:formatCode="yyyy/m/d">
                  <c:v>44757</c:v>
                </c:pt>
                <c:pt idx="1523" c:formatCode="yyyy/m/d">
                  <c:v>44758</c:v>
                </c:pt>
                <c:pt idx="1524" c:formatCode="yyyy/m/d">
                  <c:v>44759</c:v>
                </c:pt>
                <c:pt idx="1525" c:formatCode="yyyy/m/d">
                  <c:v>44760</c:v>
                </c:pt>
                <c:pt idx="1526" c:formatCode="yyyy/m/d">
                  <c:v>44761</c:v>
                </c:pt>
                <c:pt idx="1527" c:formatCode="yyyy/m/d">
                  <c:v>44762</c:v>
                </c:pt>
                <c:pt idx="1528" c:formatCode="yyyy/m/d">
                  <c:v>44763</c:v>
                </c:pt>
                <c:pt idx="1529" c:formatCode="yyyy/m/d">
                  <c:v>44764</c:v>
                </c:pt>
                <c:pt idx="1530" c:formatCode="yyyy/m/d">
                  <c:v>44765</c:v>
                </c:pt>
                <c:pt idx="1531" c:formatCode="yyyy/m/d">
                  <c:v>44766</c:v>
                </c:pt>
                <c:pt idx="1532" c:formatCode="yyyy/m/d">
                  <c:v>44767</c:v>
                </c:pt>
                <c:pt idx="1533" c:formatCode="yyyy/m/d">
                  <c:v>44768</c:v>
                </c:pt>
                <c:pt idx="1534" c:formatCode="yyyy/m/d">
                  <c:v>44769</c:v>
                </c:pt>
                <c:pt idx="1535" c:formatCode="yyyy/m/d">
                  <c:v>44770</c:v>
                </c:pt>
                <c:pt idx="1536" c:formatCode="yyyy/m/d">
                  <c:v>44771</c:v>
                </c:pt>
                <c:pt idx="1537" c:formatCode="yyyy/m/d">
                  <c:v>44772</c:v>
                </c:pt>
                <c:pt idx="1538" c:formatCode="yyyy/m/d">
                  <c:v>44773</c:v>
                </c:pt>
                <c:pt idx="1539" c:formatCode="yyyy/m/d">
                  <c:v>44774</c:v>
                </c:pt>
                <c:pt idx="1540" c:formatCode="yyyy/m/d">
                  <c:v>44775</c:v>
                </c:pt>
                <c:pt idx="1541" c:formatCode="yyyy/m/d">
                  <c:v>44776</c:v>
                </c:pt>
                <c:pt idx="1542" c:formatCode="yyyy/m/d">
                  <c:v>44777</c:v>
                </c:pt>
                <c:pt idx="1543" c:formatCode="yyyy/m/d">
                  <c:v>44778</c:v>
                </c:pt>
                <c:pt idx="1544" c:formatCode="yyyy/m/d">
                  <c:v>44779</c:v>
                </c:pt>
                <c:pt idx="1545" c:formatCode="yyyy/m/d">
                  <c:v>44780</c:v>
                </c:pt>
                <c:pt idx="1546" c:formatCode="yyyy/m/d">
                  <c:v>44781</c:v>
                </c:pt>
                <c:pt idx="1547" c:formatCode="yyyy/m/d">
                  <c:v>44782</c:v>
                </c:pt>
                <c:pt idx="1548" c:formatCode="yyyy/m/d">
                  <c:v>44783</c:v>
                </c:pt>
                <c:pt idx="1549" c:formatCode="yyyy/m/d">
                  <c:v>44784</c:v>
                </c:pt>
                <c:pt idx="1550" c:formatCode="yyyy/m/d">
                  <c:v>44785</c:v>
                </c:pt>
                <c:pt idx="1551" c:formatCode="yyyy/m/d">
                  <c:v>44786</c:v>
                </c:pt>
                <c:pt idx="1552" c:formatCode="yyyy/m/d">
                  <c:v>44787</c:v>
                </c:pt>
                <c:pt idx="1553" c:formatCode="yyyy/m/d">
                  <c:v>44788</c:v>
                </c:pt>
                <c:pt idx="1554" c:formatCode="yyyy/m/d">
                  <c:v>44789</c:v>
                </c:pt>
                <c:pt idx="1555" c:formatCode="yyyy/m/d">
                  <c:v>44790</c:v>
                </c:pt>
                <c:pt idx="1556" c:formatCode="yyyy/m/d">
                  <c:v>44791</c:v>
                </c:pt>
                <c:pt idx="1557" c:formatCode="yyyy/m/d">
                  <c:v>44792</c:v>
                </c:pt>
                <c:pt idx="1558" c:formatCode="yyyy/m/d">
                  <c:v>44793</c:v>
                </c:pt>
                <c:pt idx="1559" c:formatCode="yyyy/m/d">
                  <c:v>44794</c:v>
                </c:pt>
                <c:pt idx="1560" c:formatCode="yyyy/m/d">
                  <c:v>44795</c:v>
                </c:pt>
                <c:pt idx="1561" c:formatCode="yyyy/m/d">
                  <c:v>44796</c:v>
                </c:pt>
                <c:pt idx="1562" c:formatCode="yyyy/m/d">
                  <c:v>44797</c:v>
                </c:pt>
                <c:pt idx="1563" c:formatCode="yyyy/m/d">
                  <c:v>44798</c:v>
                </c:pt>
                <c:pt idx="1564" c:formatCode="yyyy/m/d">
                  <c:v>44799</c:v>
                </c:pt>
                <c:pt idx="1565" c:formatCode="yyyy/m/d">
                  <c:v>44800</c:v>
                </c:pt>
                <c:pt idx="1566" c:formatCode="yyyy/m/d">
                  <c:v>44801</c:v>
                </c:pt>
                <c:pt idx="1567" c:formatCode="yyyy/m/d">
                  <c:v>44802</c:v>
                </c:pt>
                <c:pt idx="1568" c:formatCode="yyyy/m/d">
                  <c:v>44803</c:v>
                </c:pt>
                <c:pt idx="1569" c:formatCode="yyyy/m/d">
                  <c:v>44804</c:v>
                </c:pt>
                <c:pt idx="1570" c:formatCode="yyyy/m/d">
                  <c:v>44805</c:v>
                </c:pt>
                <c:pt idx="1571" c:formatCode="yyyy/m/d">
                  <c:v>44806</c:v>
                </c:pt>
                <c:pt idx="1572" c:formatCode="yyyy/m/d">
                  <c:v>44807</c:v>
                </c:pt>
                <c:pt idx="1573" c:formatCode="yyyy/m/d">
                  <c:v>44808</c:v>
                </c:pt>
                <c:pt idx="1574" c:formatCode="yyyy/m/d">
                  <c:v>44809</c:v>
                </c:pt>
                <c:pt idx="1575" c:formatCode="yyyy/m/d">
                  <c:v>44810</c:v>
                </c:pt>
                <c:pt idx="1576" c:formatCode="yyyy/m/d">
                  <c:v>44811</c:v>
                </c:pt>
                <c:pt idx="1577" c:formatCode="yyyy/m/d">
                  <c:v>44812</c:v>
                </c:pt>
                <c:pt idx="1578" c:formatCode="yyyy/m/d">
                  <c:v>44813</c:v>
                </c:pt>
                <c:pt idx="1579" c:formatCode="yyyy/m/d">
                  <c:v>44814</c:v>
                </c:pt>
                <c:pt idx="1580" c:formatCode="yyyy/m/d">
                  <c:v>44815</c:v>
                </c:pt>
                <c:pt idx="1581" c:formatCode="yyyy/m/d">
                  <c:v>44816</c:v>
                </c:pt>
                <c:pt idx="1582" c:formatCode="yyyy/m/d">
                  <c:v>44817</c:v>
                </c:pt>
                <c:pt idx="1583" c:formatCode="yyyy/m/d">
                  <c:v>44818</c:v>
                </c:pt>
                <c:pt idx="1584" c:formatCode="yyyy/m/d">
                  <c:v>44819</c:v>
                </c:pt>
                <c:pt idx="1585" c:formatCode="yyyy/m/d">
                  <c:v>44820</c:v>
                </c:pt>
                <c:pt idx="1586" c:formatCode="yyyy/m/d">
                  <c:v>44821</c:v>
                </c:pt>
                <c:pt idx="1587" c:formatCode="yyyy/m/d">
                  <c:v>44822</c:v>
                </c:pt>
                <c:pt idx="1588" c:formatCode="yyyy/m/d">
                  <c:v>44823</c:v>
                </c:pt>
                <c:pt idx="1589" c:formatCode="yyyy/m/d">
                  <c:v>44824</c:v>
                </c:pt>
                <c:pt idx="1590" c:formatCode="yyyy/m/d">
                  <c:v>44825</c:v>
                </c:pt>
                <c:pt idx="1591" c:formatCode="yyyy/m/d">
                  <c:v>44826</c:v>
                </c:pt>
                <c:pt idx="1592" c:formatCode="yyyy/m/d">
                  <c:v>44827</c:v>
                </c:pt>
                <c:pt idx="1593" c:formatCode="yyyy/m/d">
                  <c:v>44828</c:v>
                </c:pt>
                <c:pt idx="1594" c:formatCode="yyyy/m/d">
                  <c:v>44829</c:v>
                </c:pt>
                <c:pt idx="1595" c:formatCode="yyyy/m/d">
                  <c:v>44830</c:v>
                </c:pt>
                <c:pt idx="1596" c:formatCode="yyyy/m/d">
                  <c:v>44831</c:v>
                </c:pt>
                <c:pt idx="1597" c:formatCode="yyyy/m/d">
                  <c:v>44832</c:v>
                </c:pt>
                <c:pt idx="1598" c:formatCode="yyyy/m/d">
                  <c:v>44833</c:v>
                </c:pt>
                <c:pt idx="1599" c:formatCode="yyyy/m/d">
                  <c:v>44834</c:v>
                </c:pt>
                <c:pt idx="1600" c:formatCode="yyyy/m/d">
                  <c:v>44835</c:v>
                </c:pt>
                <c:pt idx="1601" c:formatCode="yyyy/m/d">
                  <c:v>44836</c:v>
                </c:pt>
                <c:pt idx="1602" c:formatCode="yyyy/m/d">
                  <c:v>44837</c:v>
                </c:pt>
                <c:pt idx="1603" c:formatCode="yyyy/m/d">
                  <c:v>44838</c:v>
                </c:pt>
                <c:pt idx="1604" c:formatCode="yyyy/m/d">
                  <c:v>44839</c:v>
                </c:pt>
                <c:pt idx="1605" c:formatCode="yyyy/m/d">
                  <c:v>44840</c:v>
                </c:pt>
                <c:pt idx="1606" c:formatCode="yyyy/m/d">
                  <c:v>44841</c:v>
                </c:pt>
                <c:pt idx="1607" c:formatCode="yyyy/m/d">
                  <c:v>44842</c:v>
                </c:pt>
                <c:pt idx="1608" c:formatCode="yyyy/m/d">
                  <c:v>44843</c:v>
                </c:pt>
                <c:pt idx="1609" c:formatCode="yyyy/m/d">
                  <c:v>44844</c:v>
                </c:pt>
                <c:pt idx="1610" c:formatCode="yyyy/m/d">
                  <c:v>44845</c:v>
                </c:pt>
                <c:pt idx="1611" c:formatCode="yyyy/m/d">
                  <c:v>44846</c:v>
                </c:pt>
                <c:pt idx="1612" c:formatCode="yyyy/m/d">
                  <c:v>44847</c:v>
                </c:pt>
                <c:pt idx="1613" c:formatCode="yyyy/m/d">
                  <c:v>44848</c:v>
                </c:pt>
                <c:pt idx="1614" c:formatCode="yyyy/m/d">
                  <c:v>44849</c:v>
                </c:pt>
                <c:pt idx="1615" c:formatCode="yyyy/m/d">
                  <c:v>44850</c:v>
                </c:pt>
                <c:pt idx="1616" c:formatCode="yyyy/m/d">
                  <c:v>44851</c:v>
                </c:pt>
                <c:pt idx="1617" c:formatCode="yyyy/m/d">
                  <c:v>44852</c:v>
                </c:pt>
                <c:pt idx="1618" c:formatCode="yyyy/m/d">
                  <c:v>44853</c:v>
                </c:pt>
                <c:pt idx="1619" c:formatCode="yyyy/m/d">
                  <c:v>44854</c:v>
                </c:pt>
                <c:pt idx="1620" c:formatCode="yyyy/m/d">
                  <c:v>44855</c:v>
                </c:pt>
                <c:pt idx="1621" c:formatCode="yyyy/m/d">
                  <c:v>44856</c:v>
                </c:pt>
                <c:pt idx="1622" c:formatCode="yyyy/m/d">
                  <c:v>44857</c:v>
                </c:pt>
                <c:pt idx="1623" c:formatCode="yyyy/m/d">
                  <c:v>44858</c:v>
                </c:pt>
                <c:pt idx="1624" c:formatCode="yyyy/m/d">
                  <c:v>44859</c:v>
                </c:pt>
                <c:pt idx="1625" c:formatCode="yyyy/m/d">
                  <c:v>44860</c:v>
                </c:pt>
                <c:pt idx="1626" c:formatCode="yyyy/m/d">
                  <c:v>44861</c:v>
                </c:pt>
                <c:pt idx="1627" c:formatCode="yyyy/m/d">
                  <c:v>44862</c:v>
                </c:pt>
                <c:pt idx="1628" c:formatCode="yyyy/m/d">
                  <c:v>44863</c:v>
                </c:pt>
                <c:pt idx="1629" c:formatCode="yyyy/m/d">
                  <c:v>44864</c:v>
                </c:pt>
                <c:pt idx="1630" c:formatCode="yyyy/m/d">
                  <c:v>44865</c:v>
                </c:pt>
                <c:pt idx="1631" c:formatCode="yyyy/m/d">
                  <c:v>44866</c:v>
                </c:pt>
                <c:pt idx="1632" c:formatCode="yyyy/m/d">
                  <c:v>44867</c:v>
                </c:pt>
                <c:pt idx="1633" c:formatCode="yyyy/m/d">
                  <c:v>44868</c:v>
                </c:pt>
                <c:pt idx="1634" c:formatCode="yyyy/m/d">
                  <c:v>44869</c:v>
                </c:pt>
                <c:pt idx="1635" c:formatCode="yyyy/m/d">
                  <c:v>44870</c:v>
                </c:pt>
                <c:pt idx="1636" c:formatCode="yyyy/m/d">
                  <c:v>44871</c:v>
                </c:pt>
                <c:pt idx="1637" c:formatCode="yyyy/m/d">
                  <c:v>44872</c:v>
                </c:pt>
                <c:pt idx="1638" c:formatCode="yyyy/m/d">
                  <c:v>44873</c:v>
                </c:pt>
                <c:pt idx="1639" c:formatCode="yyyy/m/d">
                  <c:v>44874</c:v>
                </c:pt>
                <c:pt idx="1640" c:formatCode="yyyy/m/d">
                  <c:v>44875</c:v>
                </c:pt>
                <c:pt idx="1641" c:formatCode="yyyy/m/d">
                  <c:v>44876</c:v>
                </c:pt>
                <c:pt idx="1642" c:formatCode="yyyy/m/d">
                  <c:v>44877</c:v>
                </c:pt>
                <c:pt idx="1643" c:formatCode="yyyy/m/d">
                  <c:v>44878</c:v>
                </c:pt>
                <c:pt idx="1644" c:formatCode="yyyy/m/d">
                  <c:v>44879</c:v>
                </c:pt>
                <c:pt idx="1645" c:formatCode="yyyy/m/d">
                  <c:v>44880</c:v>
                </c:pt>
                <c:pt idx="1646" c:formatCode="yyyy/m/d">
                  <c:v>44881</c:v>
                </c:pt>
                <c:pt idx="1647" c:formatCode="yyyy/m/d">
                  <c:v>44882</c:v>
                </c:pt>
                <c:pt idx="1648" c:formatCode="yyyy/m/d">
                  <c:v>44883</c:v>
                </c:pt>
                <c:pt idx="1649" c:formatCode="yyyy/m/d">
                  <c:v>44884</c:v>
                </c:pt>
                <c:pt idx="1650" c:formatCode="yyyy/m/d">
                  <c:v>44885</c:v>
                </c:pt>
                <c:pt idx="1651" c:formatCode="yyyy/m/d">
                  <c:v>44886</c:v>
                </c:pt>
                <c:pt idx="1652" c:formatCode="yyyy/m/d">
                  <c:v>44887</c:v>
                </c:pt>
                <c:pt idx="1653" c:formatCode="yyyy/m/d">
                  <c:v>44888</c:v>
                </c:pt>
                <c:pt idx="1654" c:formatCode="yyyy/m/d">
                  <c:v>44889</c:v>
                </c:pt>
                <c:pt idx="1655" c:formatCode="yyyy/m/d">
                  <c:v>44890</c:v>
                </c:pt>
                <c:pt idx="1656" c:formatCode="yyyy/m/d">
                  <c:v>44891</c:v>
                </c:pt>
                <c:pt idx="1657" c:formatCode="yyyy/m/d">
                  <c:v>44892</c:v>
                </c:pt>
                <c:pt idx="1658" c:formatCode="yyyy/m/d">
                  <c:v>44893</c:v>
                </c:pt>
                <c:pt idx="1659" c:formatCode="yyyy/m/d">
                  <c:v>44894</c:v>
                </c:pt>
                <c:pt idx="1660" c:formatCode="yyyy/m/d">
                  <c:v>44895</c:v>
                </c:pt>
                <c:pt idx="1661" c:formatCode="yyyy/m/d">
                  <c:v>44896</c:v>
                </c:pt>
                <c:pt idx="1662" c:formatCode="yyyy/m/d">
                  <c:v>44897</c:v>
                </c:pt>
                <c:pt idx="1663" c:formatCode="yyyy/m/d">
                  <c:v>44898</c:v>
                </c:pt>
                <c:pt idx="1664" c:formatCode="yyyy/m/d">
                  <c:v>44899</c:v>
                </c:pt>
                <c:pt idx="1665" c:formatCode="yyyy/m/d">
                  <c:v>44900</c:v>
                </c:pt>
                <c:pt idx="1666" c:formatCode="yyyy/m/d">
                  <c:v>44901</c:v>
                </c:pt>
                <c:pt idx="1667" c:formatCode="yyyy/m/d">
                  <c:v>44902</c:v>
                </c:pt>
                <c:pt idx="1668" c:formatCode="yyyy/m/d">
                  <c:v>44903</c:v>
                </c:pt>
                <c:pt idx="1669" c:formatCode="yyyy/m/d">
                  <c:v>44904</c:v>
                </c:pt>
                <c:pt idx="1670" c:formatCode="yyyy/m/d">
                  <c:v>44905</c:v>
                </c:pt>
                <c:pt idx="1671" c:formatCode="yyyy/m/d">
                  <c:v>44906</c:v>
                </c:pt>
                <c:pt idx="1672" c:formatCode="yyyy/m/d">
                  <c:v>44907</c:v>
                </c:pt>
                <c:pt idx="1673" c:formatCode="yyyy/m/d">
                  <c:v>44908</c:v>
                </c:pt>
                <c:pt idx="1674" c:formatCode="yyyy/m/d">
                  <c:v>44909</c:v>
                </c:pt>
                <c:pt idx="1675" c:formatCode="yyyy/m/d">
                  <c:v>44910</c:v>
                </c:pt>
                <c:pt idx="1676" c:formatCode="yyyy/m/d">
                  <c:v>44911</c:v>
                </c:pt>
                <c:pt idx="1677" c:formatCode="yyyy/m/d">
                  <c:v>44912</c:v>
                </c:pt>
                <c:pt idx="1678" c:formatCode="yyyy/m/d">
                  <c:v>44913</c:v>
                </c:pt>
                <c:pt idx="1679" c:formatCode="yyyy/m/d">
                  <c:v>44914</c:v>
                </c:pt>
                <c:pt idx="1680" c:formatCode="yyyy/m/d">
                  <c:v>44915</c:v>
                </c:pt>
                <c:pt idx="1681" c:formatCode="yyyy/m/d">
                  <c:v>44916</c:v>
                </c:pt>
                <c:pt idx="1682" c:formatCode="yyyy/m/d">
                  <c:v>44917</c:v>
                </c:pt>
                <c:pt idx="1683" c:formatCode="yyyy/m/d">
                  <c:v>44918</c:v>
                </c:pt>
                <c:pt idx="1684" c:formatCode="yyyy/m/d">
                  <c:v>44919</c:v>
                </c:pt>
                <c:pt idx="1685" c:formatCode="yyyy/m/d">
                  <c:v>44920</c:v>
                </c:pt>
                <c:pt idx="1686" c:formatCode="yyyy/m/d">
                  <c:v>44921</c:v>
                </c:pt>
                <c:pt idx="1687" c:formatCode="yyyy/m/d">
                  <c:v>44922</c:v>
                </c:pt>
                <c:pt idx="1688" c:formatCode="yyyy/m/d">
                  <c:v>44923</c:v>
                </c:pt>
                <c:pt idx="1689" c:formatCode="yyyy/m/d">
                  <c:v>44924</c:v>
                </c:pt>
                <c:pt idx="1690" c:formatCode="yyyy/m/d">
                  <c:v>44925</c:v>
                </c:pt>
                <c:pt idx="1691" c:formatCode="yyyy/m/d">
                  <c:v>44926</c:v>
                </c:pt>
                <c:pt idx="1692" c:formatCode="yyyy/m/d">
                  <c:v>44927</c:v>
                </c:pt>
                <c:pt idx="1693" c:formatCode="yyyy/m/d">
                  <c:v>44928</c:v>
                </c:pt>
                <c:pt idx="1694" c:formatCode="yyyy/m/d">
                  <c:v>44929</c:v>
                </c:pt>
                <c:pt idx="1695" c:formatCode="yyyy/m/d">
                  <c:v>44930</c:v>
                </c:pt>
                <c:pt idx="1696" c:formatCode="yyyy/m/d">
                  <c:v>44931</c:v>
                </c:pt>
                <c:pt idx="1697" c:formatCode="yyyy/m/d">
                  <c:v>44932</c:v>
                </c:pt>
                <c:pt idx="1698" c:formatCode="yyyy/m/d">
                  <c:v>44933</c:v>
                </c:pt>
                <c:pt idx="1699" c:formatCode="yyyy/m/d">
                  <c:v>44934</c:v>
                </c:pt>
                <c:pt idx="1700" c:formatCode="yyyy/m/d">
                  <c:v>44935</c:v>
                </c:pt>
                <c:pt idx="1701" c:formatCode="yyyy/m/d">
                  <c:v>44936</c:v>
                </c:pt>
                <c:pt idx="1702" c:formatCode="yyyy/m/d">
                  <c:v>44937</c:v>
                </c:pt>
                <c:pt idx="1703" c:formatCode="yyyy/m/d">
                  <c:v>44938</c:v>
                </c:pt>
                <c:pt idx="1704" c:formatCode="yyyy/m/d">
                  <c:v>44939</c:v>
                </c:pt>
                <c:pt idx="1705" c:formatCode="yyyy/m/d">
                  <c:v>44940</c:v>
                </c:pt>
                <c:pt idx="1706" c:formatCode="yyyy/m/d">
                  <c:v>44941</c:v>
                </c:pt>
                <c:pt idx="1707" c:formatCode="yyyy/m/d">
                  <c:v>44942</c:v>
                </c:pt>
                <c:pt idx="1708" c:formatCode="yyyy/m/d">
                  <c:v>44943</c:v>
                </c:pt>
                <c:pt idx="1709" c:formatCode="yyyy/m/d">
                  <c:v>44944</c:v>
                </c:pt>
                <c:pt idx="1710" c:formatCode="yyyy/m/d">
                  <c:v>44945</c:v>
                </c:pt>
                <c:pt idx="1711" c:formatCode="yyyy/m/d">
                  <c:v>44946</c:v>
                </c:pt>
                <c:pt idx="1712" c:formatCode="yyyy/m/d">
                  <c:v>44947</c:v>
                </c:pt>
                <c:pt idx="1713" c:formatCode="yyyy/m/d">
                  <c:v>44948</c:v>
                </c:pt>
                <c:pt idx="1714" c:formatCode="yyyy/m/d">
                  <c:v>44949</c:v>
                </c:pt>
                <c:pt idx="1715" c:formatCode="yyyy/m/d">
                  <c:v>44950</c:v>
                </c:pt>
                <c:pt idx="1716" c:formatCode="yyyy/m/d">
                  <c:v>44951</c:v>
                </c:pt>
                <c:pt idx="1717" c:formatCode="yyyy/m/d">
                  <c:v>44952</c:v>
                </c:pt>
                <c:pt idx="1718" c:formatCode="yyyy/m/d">
                  <c:v>44953</c:v>
                </c:pt>
                <c:pt idx="1719" c:formatCode="yyyy/m/d">
                  <c:v>44954</c:v>
                </c:pt>
                <c:pt idx="1720" c:formatCode="yyyy/m/d">
                  <c:v>44955</c:v>
                </c:pt>
                <c:pt idx="1721" c:formatCode="yyyy/m/d">
                  <c:v>44956</c:v>
                </c:pt>
                <c:pt idx="1722" c:formatCode="yyyy/m/d">
                  <c:v>44957</c:v>
                </c:pt>
                <c:pt idx="1723" c:formatCode="yyyy/m/d">
                  <c:v>44958</c:v>
                </c:pt>
                <c:pt idx="1724" c:formatCode="yyyy/m/d">
                  <c:v>44959</c:v>
                </c:pt>
                <c:pt idx="1725" c:formatCode="yyyy/m/d">
                  <c:v>44960</c:v>
                </c:pt>
                <c:pt idx="1726" c:formatCode="yyyy/m/d">
                  <c:v>44961</c:v>
                </c:pt>
                <c:pt idx="1727" c:formatCode="yyyy/m/d">
                  <c:v>44962</c:v>
                </c:pt>
                <c:pt idx="1728" c:formatCode="yyyy/m/d">
                  <c:v>44963</c:v>
                </c:pt>
                <c:pt idx="1729" c:formatCode="yyyy/m/d">
                  <c:v>44964</c:v>
                </c:pt>
                <c:pt idx="1730" c:formatCode="yyyy/m/d">
                  <c:v>44965</c:v>
                </c:pt>
                <c:pt idx="1731" c:formatCode="yyyy/m/d">
                  <c:v>44966</c:v>
                </c:pt>
                <c:pt idx="1732" c:formatCode="yyyy/m/d">
                  <c:v>44967</c:v>
                </c:pt>
                <c:pt idx="1733" c:formatCode="yyyy/m/d">
                  <c:v>44968</c:v>
                </c:pt>
                <c:pt idx="1734" c:formatCode="yyyy/m/d">
                  <c:v>44969</c:v>
                </c:pt>
                <c:pt idx="1735" c:formatCode="yyyy/m/d">
                  <c:v>44970</c:v>
                </c:pt>
                <c:pt idx="1736" c:formatCode="yyyy/m/d">
                  <c:v>44971</c:v>
                </c:pt>
                <c:pt idx="1737" c:formatCode="yyyy/m/d">
                  <c:v>44972</c:v>
                </c:pt>
                <c:pt idx="1738" c:formatCode="yyyy/m/d">
                  <c:v>44973</c:v>
                </c:pt>
                <c:pt idx="1739" c:formatCode="yyyy/m/d">
                  <c:v>44974</c:v>
                </c:pt>
                <c:pt idx="1740" c:formatCode="yyyy/m/d">
                  <c:v>44975</c:v>
                </c:pt>
                <c:pt idx="1741" c:formatCode="yyyy/m/d">
                  <c:v>44976</c:v>
                </c:pt>
                <c:pt idx="1742" c:formatCode="yyyy/m/d">
                  <c:v>44977</c:v>
                </c:pt>
                <c:pt idx="1743" c:formatCode="yyyy/m/d">
                  <c:v>44978</c:v>
                </c:pt>
                <c:pt idx="1744" c:formatCode="yyyy/m/d">
                  <c:v>44979</c:v>
                </c:pt>
                <c:pt idx="1745" c:formatCode="yyyy/m/d">
                  <c:v>44980</c:v>
                </c:pt>
                <c:pt idx="1746" c:formatCode="yyyy/m/d">
                  <c:v>44981</c:v>
                </c:pt>
                <c:pt idx="1747" c:formatCode="yyyy/m/d">
                  <c:v>44982</c:v>
                </c:pt>
                <c:pt idx="1748" c:formatCode="yyyy/m/d">
                  <c:v>44983</c:v>
                </c:pt>
                <c:pt idx="1749" c:formatCode="yyyy/m/d">
                  <c:v>44984</c:v>
                </c:pt>
                <c:pt idx="1750" c:formatCode="yyyy/m/d">
                  <c:v>44985</c:v>
                </c:pt>
                <c:pt idx="1751" c:formatCode="yyyy/m/d">
                  <c:v>44986</c:v>
                </c:pt>
                <c:pt idx="1752" c:formatCode="yyyy/m/d">
                  <c:v>44987</c:v>
                </c:pt>
                <c:pt idx="1753" c:formatCode="yyyy/m/d">
                  <c:v>44988</c:v>
                </c:pt>
                <c:pt idx="1754" c:formatCode="yyyy/m/d">
                  <c:v>44989</c:v>
                </c:pt>
                <c:pt idx="1755" c:formatCode="yyyy/m/d">
                  <c:v>44990</c:v>
                </c:pt>
                <c:pt idx="1756" c:formatCode="yyyy/m/d">
                  <c:v>44991</c:v>
                </c:pt>
                <c:pt idx="1757" c:formatCode="yyyy/m/d">
                  <c:v>44992</c:v>
                </c:pt>
                <c:pt idx="1758" c:formatCode="yyyy/m/d">
                  <c:v>44993</c:v>
                </c:pt>
                <c:pt idx="1759" c:formatCode="yyyy/m/d">
                  <c:v>44994</c:v>
                </c:pt>
                <c:pt idx="1760" c:formatCode="yyyy/m/d">
                  <c:v>44995</c:v>
                </c:pt>
                <c:pt idx="1761" c:formatCode="yyyy/m/d">
                  <c:v>44996</c:v>
                </c:pt>
                <c:pt idx="1762" c:formatCode="yyyy/m/d">
                  <c:v>44997</c:v>
                </c:pt>
                <c:pt idx="1763" c:formatCode="yyyy/m/d">
                  <c:v>44998</c:v>
                </c:pt>
                <c:pt idx="1764" c:formatCode="yyyy/m/d">
                  <c:v>44999</c:v>
                </c:pt>
                <c:pt idx="1765" c:formatCode="yyyy/m/d">
                  <c:v>45000</c:v>
                </c:pt>
                <c:pt idx="1766" c:formatCode="yyyy/m/d">
                  <c:v>45001</c:v>
                </c:pt>
                <c:pt idx="1767" c:formatCode="yyyy/m/d">
                  <c:v>45002</c:v>
                </c:pt>
                <c:pt idx="1768" c:formatCode="yyyy/m/d">
                  <c:v>45003</c:v>
                </c:pt>
                <c:pt idx="1769" c:formatCode="yyyy/m/d">
                  <c:v>45004</c:v>
                </c:pt>
                <c:pt idx="1770" c:formatCode="yyyy/m/d">
                  <c:v>45005</c:v>
                </c:pt>
                <c:pt idx="1771" c:formatCode="yyyy/m/d">
                  <c:v>45006</c:v>
                </c:pt>
                <c:pt idx="1772" c:formatCode="yyyy/m/d">
                  <c:v>45007</c:v>
                </c:pt>
                <c:pt idx="1773" c:formatCode="yyyy/m/d">
                  <c:v>45008</c:v>
                </c:pt>
                <c:pt idx="1774" c:formatCode="yyyy/m/d">
                  <c:v>45009</c:v>
                </c:pt>
                <c:pt idx="1775" c:formatCode="yyyy/m/d">
                  <c:v>45010</c:v>
                </c:pt>
                <c:pt idx="1776" c:formatCode="yyyy/m/d">
                  <c:v>45011</c:v>
                </c:pt>
                <c:pt idx="1777" c:formatCode="yyyy/m/d">
                  <c:v>45012</c:v>
                </c:pt>
                <c:pt idx="1778" c:formatCode="yyyy/m/d">
                  <c:v>45013</c:v>
                </c:pt>
                <c:pt idx="1779" c:formatCode="yyyy/m/d">
                  <c:v>45014</c:v>
                </c:pt>
                <c:pt idx="1780" c:formatCode="yyyy/m/d">
                  <c:v>45015</c:v>
                </c:pt>
                <c:pt idx="1781" c:formatCode="yyyy/m/d">
                  <c:v>45016</c:v>
                </c:pt>
                <c:pt idx="1782" c:formatCode="yyyy/m/d">
                  <c:v>45017</c:v>
                </c:pt>
                <c:pt idx="1783" c:formatCode="yyyy/m/d">
                  <c:v>45018</c:v>
                </c:pt>
                <c:pt idx="1784" c:formatCode="yyyy/m/d">
                  <c:v>45019</c:v>
                </c:pt>
                <c:pt idx="1785" c:formatCode="yyyy/m/d">
                  <c:v>45020</c:v>
                </c:pt>
                <c:pt idx="1786" c:formatCode="yyyy/m/d">
                  <c:v>45021</c:v>
                </c:pt>
                <c:pt idx="1787" c:formatCode="yyyy/m/d">
                  <c:v>45022</c:v>
                </c:pt>
                <c:pt idx="1788" c:formatCode="yyyy/m/d">
                  <c:v>45023</c:v>
                </c:pt>
                <c:pt idx="1789" c:formatCode="yyyy/m/d">
                  <c:v>45024</c:v>
                </c:pt>
                <c:pt idx="1790" c:formatCode="yyyy/m/d">
                  <c:v>45025</c:v>
                </c:pt>
                <c:pt idx="1791" c:formatCode="yyyy/m/d">
                  <c:v>45026</c:v>
                </c:pt>
                <c:pt idx="1792" c:formatCode="yyyy/m/d">
                  <c:v>45027</c:v>
                </c:pt>
                <c:pt idx="1793" c:formatCode="yyyy/m/d">
                  <c:v>45028</c:v>
                </c:pt>
                <c:pt idx="1794" c:formatCode="yyyy/m/d">
                  <c:v>45029</c:v>
                </c:pt>
                <c:pt idx="1795" c:formatCode="yyyy/m/d">
                  <c:v>45030</c:v>
                </c:pt>
                <c:pt idx="1796" c:formatCode="yyyy/m/d">
                  <c:v>45031</c:v>
                </c:pt>
                <c:pt idx="1797" c:formatCode="yyyy/m/d">
                  <c:v>45032</c:v>
                </c:pt>
                <c:pt idx="1798" c:formatCode="yyyy/m/d">
                  <c:v>45033</c:v>
                </c:pt>
                <c:pt idx="1799" c:formatCode="yyyy/m/d">
                  <c:v>45034</c:v>
                </c:pt>
                <c:pt idx="1800" c:formatCode="yyyy/m/d">
                  <c:v>45035</c:v>
                </c:pt>
                <c:pt idx="1801" c:formatCode="yyyy/m/d">
                  <c:v>45036</c:v>
                </c:pt>
                <c:pt idx="1802" c:formatCode="yyyy/m/d">
                  <c:v>45037</c:v>
                </c:pt>
                <c:pt idx="1803" c:formatCode="yyyy/m/d">
                  <c:v>45038</c:v>
                </c:pt>
                <c:pt idx="1804" c:formatCode="yyyy/m/d">
                  <c:v>45039</c:v>
                </c:pt>
                <c:pt idx="1805" c:formatCode="yyyy/m/d">
                  <c:v>45040</c:v>
                </c:pt>
                <c:pt idx="1806" c:formatCode="yyyy/m/d">
                  <c:v>45041</c:v>
                </c:pt>
                <c:pt idx="1807" c:formatCode="yyyy/m/d">
                  <c:v>45042</c:v>
                </c:pt>
                <c:pt idx="1808" c:formatCode="yyyy/m/d">
                  <c:v>45043</c:v>
                </c:pt>
                <c:pt idx="1809" c:formatCode="yyyy/m/d">
                  <c:v>45044</c:v>
                </c:pt>
                <c:pt idx="1810" c:formatCode="yyyy/m/d">
                  <c:v>45045</c:v>
                </c:pt>
                <c:pt idx="1811" c:formatCode="yyyy/m/d">
                  <c:v>45046</c:v>
                </c:pt>
                <c:pt idx="1812" c:formatCode="yyyy/m/d">
                  <c:v>45047</c:v>
                </c:pt>
                <c:pt idx="1813" c:formatCode="yyyy/m/d">
                  <c:v>45048</c:v>
                </c:pt>
                <c:pt idx="1814" c:formatCode="yyyy/m/d">
                  <c:v>45049</c:v>
                </c:pt>
                <c:pt idx="1815" c:formatCode="yyyy/m/d">
                  <c:v>45050</c:v>
                </c:pt>
                <c:pt idx="1816" c:formatCode="yyyy/m/d">
                  <c:v>45051</c:v>
                </c:pt>
                <c:pt idx="1817" c:formatCode="yyyy/m/d">
                  <c:v>45052</c:v>
                </c:pt>
                <c:pt idx="1818" c:formatCode="yyyy/m/d">
                  <c:v>45053</c:v>
                </c:pt>
                <c:pt idx="1819" c:formatCode="yyyy/m/d">
                  <c:v>45054</c:v>
                </c:pt>
                <c:pt idx="1820" c:formatCode="yyyy/m/d">
                  <c:v>45055</c:v>
                </c:pt>
                <c:pt idx="1821" c:formatCode="yyyy/m/d">
                  <c:v>45056</c:v>
                </c:pt>
                <c:pt idx="1822" c:formatCode="yyyy/m/d">
                  <c:v>45057</c:v>
                </c:pt>
                <c:pt idx="1823" c:formatCode="yyyy/m/d">
                  <c:v>45058</c:v>
                </c:pt>
                <c:pt idx="1824" c:formatCode="yyyy/m/d">
                  <c:v>45059</c:v>
                </c:pt>
                <c:pt idx="1825" c:formatCode="yyyy/m/d">
                  <c:v>45060</c:v>
                </c:pt>
                <c:pt idx="1826" c:formatCode="yyyy/m/d">
                  <c:v>45061</c:v>
                </c:pt>
                <c:pt idx="1827" c:formatCode="yyyy/m/d">
                  <c:v>45062</c:v>
                </c:pt>
                <c:pt idx="1828" c:formatCode="yyyy/m/d">
                  <c:v>45063</c:v>
                </c:pt>
                <c:pt idx="1829" c:formatCode="yyyy/m/d">
                  <c:v>45064</c:v>
                </c:pt>
                <c:pt idx="1830" c:formatCode="yyyy/m/d">
                  <c:v>45065</c:v>
                </c:pt>
                <c:pt idx="1831" c:formatCode="yyyy/m/d">
                  <c:v>45066</c:v>
                </c:pt>
                <c:pt idx="1832" c:formatCode="yyyy/m/d">
                  <c:v>45067</c:v>
                </c:pt>
                <c:pt idx="1833" c:formatCode="yyyy/m/d">
                  <c:v>45068</c:v>
                </c:pt>
                <c:pt idx="1834" c:formatCode="yyyy/m/d">
                  <c:v>45069</c:v>
                </c:pt>
                <c:pt idx="1835" c:formatCode="yyyy/m/d">
                  <c:v>45070</c:v>
                </c:pt>
                <c:pt idx="1836" c:formatCode="yyyy/m/d">
                  <c:v>45071</c:v>
                </c:pt>
                <c:pt idx="1837" c:formatCode="yyyy/m/d">
                  <c:v>45072</c:v>
                </c:pt>
                <c:pt idx="1838" c:formatCode="yyyy/m/d">
                  <c:v>45073</c:v>
                </c:pt>
                <c:pt idx="1839" c:formatCode="yyyy/m/d">
                  <c:v>45074</c:v>
                </c:pt>
                <c:pt idx="1840" c:formatCode="yyyy/m/d">
                  <c:v>45075</c:v>
                </c:pt>
                <c:pt idx="1841" c:formatCode="yyyy/m/d">
                  <c:v>45076</c:v>
                </c:pt>
                <c:pt idx="1842" c:formatCode="yyyy/m/d">
                  <c:v>45077</c:v>
                </c:pt>
                <c:pt idx="1843" c:formatCode="yyyy/m/d">
                  <c:v>45078</c:v>
                </c:pt>
                <c:pt idx="1844" c:formatCode="yyyy/m/d">
                  <c:v>45079</c:v>
                </c:pt>
              </c:numCache>
            </c:numRef>
          </c:cat>
          <c:val>
            <c:numRef>
              <c:f>成本数据汇总!$H$12:$H$1856</c:f>
              <c:numCache>
                <c:formatCode>General</c:formatCode>
                <c:ptCount val="1845"/>
                <c:pt idx="1386">
                  <c:v>3756.3923</c:v>
                </c:pt>
                <c:pt idx="1387">
                  <c:v>3015.101</c:v>
                </c:pt>
                <c:pt idx="1388">
                  <c:v>2654.2955</c:v>
                </c:pt>
                <c:pt idx="1389">
                  <c:v>1264.2705</c:v>
                </c:pt>
                <c:pt idx="1390">
                  <c:v>#N/A</c:v>
                </c:pt>
                <c:pt idx="1391">
                  <c:v>#N/A</c:v>
                </c:pt>
                <c:pt idx="1392">
                  <c:v>441.9951</c:v>
                </c:pt>
                <c:pt idx="1393">
                  <c:v>-6083.1177</c:v>
                </c:pt>
                <c:pt idx="1394">
                  <c:v>-14587.194</c:v>
                </c:pt>
                <c:pt idx="1395">
                  <c:v>-14053.6392</c:v>
                </c:pt>
                <c:pt idx="1396">
                  <c:v>144.603900000002</c:v>
                </c:pt>
                <c:pt idx="1397">
                  <c:v>#N/A</c:v>
                </c:pt>
                <c:pt idx="1398">
                  <c:v>#N/A</c:v>
                </c:pt>
                <c:pt idx="1399">
                  <c:v>824.667599999993</c:v>
                </c:pt>
                <c:pt idx="1400">
                  <c:v>1943.9532</c:v>
                </c:pt>
                <c:pt idx="1401">
                  <c:v>1113.0072</c:v>
                </c:pt>
                <c:pt idx="1402">
                  <c:v>1530.6669</c:v>
                </c:pt>
                <c:pt idx="1403">
                  <c:v>1865.232</c:v>
                </c:pt>
                <c:pt idx="1404">
                  <c:v>#N/A</c:v>
                </c:pt>
                <c:pt idx="1405">
                  <c:v>#N/A</c:v>
                </c:pt>
                <c:pt idx="1406">
                  <c:v>3067.917</c:v>
                </c:pt>
                <c:pt idx="1407">
                  <c:v>4812.9036</c:v>
                </c:pt>
                <c:pt idx="1408">
                  <c:v>4021.3182</c:v>
                </c:pt>
                <c:pt idx="1409">
                  <c:v>-1301.1096</c:v>
                </c:pt>
                <c:pt idx="1410">
                  <c:v>-7622.8593</c:v>
                </c:pt>
                <c:pt idx="1411">
                  <c:v>#N/A</c:v>
                </c:pt>
                <c:pt idx="1412">
                  <c:v>#N/A</c:v>
                </c:pt>
                <c:pt idx="1413">
                  <c:v>-1943.9994</c:v>
                </c:pt>
                <c:pt idx="1414">
                  <c:v>1414.77179999999</c:v>
                </c:pt>
                <c:pt idx="1415">
                  <c:v>-650.0749</c:v>
                </c:pt>
                <c:pt idx="1416">
                  <c:v>-1093.975</c:v>
                </c:pt>
                <c:pt idx="1417">
                  <c:v>-733.169500000004</c:v>
                </c:pt>
                <c:pt idx="1418">
                  <c:v>#N/A</c:v>
                </c:pt>
                <c:pt idx="1419">
                  <c:v>#N/A</c:v>
                </c:pt>
                <c:pt idx="1420">
                  <c:v>#N/A</c:v>
                </c:pt>
                <c:pt idx="1421">
                  <c:v>#N/A</c:v>
                </c:pt>
                <c:pt idx="1422">
                  <c:v>-755.036500000002</c:v>
                </c:pt>
                <c:pt idx="1423">
                  <c:v>-324.256600000001</c:v>
                </c:pt>
                <c:pt idx="1424">
                  <c:v>-70.5994000000064</c:v>
                </c:pt>
                <c:pt idx="1425">
                  <c:v>#N/A</c:v>
                </c:pt>
                <c:pt idx="1426">
                  <c:v>#N/A</c:v>
                </c:pt>
                <c:pt idx="1427">
                  <c:v>972.4565</c:v>
                </c:pt>
                <c:pt idx="1428">
                  <c:v>1621.9064</c:v>
                </c:pt>
                <c:pt idx="1429">
                  <c:v>-361.430500000002</c:v>
                </c:pt>
                <c:pt idx="1430">
                  <c:v>-875.305</c:v>
                </c:pt>
                <c:pt idx="1431">
                  <c:v>-8987.962</c:v>
                </c:pt>
                <c:pt idx="1432">
                  <c:v>#N/A</c:v>
                </c:pt>
                <c:pt idx="1433">
                  <c:v>#N/A</c:v>
                </c:pt>
                <c:pt idx="1434">
                  <c:v>-3247.8745</c:v>
                </c:pt>
                <c:pt idx="1435">
                  <c:v>-3772.7587</c:v>
                </c:pt>
                <c:pt idx="1436">
                  <c:v>-3252.3241</c:v>
                </c:pt>
                <c:pt idx="1437">
                  <c:v>-2537.2732</c:v>
                </c:pt>
                <c:pt idx="1438">
                  <c:v>-3285.1246</c:v>
                </c:pt>
                <c:pt idx="1439">
                  <c:v>#N/A</c:v>
                </c:pt>
                <c:pt idx="1440">
                  <c:v>#N/A</c:v>
                </c:pt>
                <c:pt idx="1441">
                  <c:v>703.853540000004</c:v>
                </c:pt>
                <c:pt idx="1442">
                  <c:v>2432.308688</c:v>
                </c:pt>
                <c:pt idx="1443">
                  <c:v>1054.687688</c:v>
                </c:pt>
                <c:pt idx="1444">
                  <c:v>637.727731999999</c:v>
                </c:pt>
                <c:pt idx="1445">
                  <c:v>496.291976</c:v>
                </c:pt>
                <c:pt idx="1446">
                  <c:v>#N/A</c:v>
                </c:pt>
                <c:pt idx="1447">
                  <c:v>#N/A</c:v>
                </c:pt>
                <c:pt idx="1448">
                  <c:v>#N/A</c:v>
                </c:pt>
                <c:pt idx="1449">
                  <c:v>#N/A</c:v>
                </c:pt>
                <c:pt idx="1450">
                  <c:v>#N/A</c:v>
                </c:pt>
                <c:pt idx="1451">
                  <c:v>664.705976000005</c:v>
                </c:pt>
                <c:pt idx="1452">
                  <c:v>2038.65332</c:v>
                </c:pt>
                <c:pt idx="1453">
                  <c:v>#N/A</c:v>
                </c:pt>
                <c:pt idx="1454">
                  <c:v>#N/A</c:v>
                </c:pt>
                <c:pt idx="1455">
                  <c:v>3120.545012</c:v>
                </c:pt>
                <c:pt idx="1456">
                  <c:v>4951.86252800001</c:v>
                </c:pt>
                <c:pt idx="1457">
                  <c:v>4474.287248</c:v>
                </c:pt>
                <c:pt idx="1458">
                  <c:v>4163.863316</c:v>
                </c:pt>
                <c:pt idx="1459">
                  <c:v>3808.589944</c:v>
                </c:pt>
                <c:pt idx="1460">
                  <c:v>#N/A</c:v>
                </c:pt>
                <c:pt idx="1461">
                  <c:v>#N/A</c:v>
                </c:pt>
                <c:pt idx="1462">
                  <c:v>3770.016556</c:v>
                </c:pt>
                <c:pt idx="1463">
                  <c:v>3889.41037600001</c:v>
                </c:pt>
                <c:pt idx="1464">
                  <c:v>3490.8187</c:v>
                </c:pt>
                <c:pt idx="1465">
                  <c:v>3347.546116</c:v>
                </c:pt>
                <c:pt idx="1466">
                  <c:v>1938.69904</c:v>
                </c:pt>
                <c:pt idx="1467">
                  <c:v>#N/A</c:v>
                </c:pt>
                <c:pt idx="1468">
                  <c:v>#N/A</c:v>
                </c:pt>
                <c:pt idx="1469">
                  <c:v>1896.451996</c:v>
                </c:pt>
                <c:pt idx="1470">
                  <c:v>2318.92243600001</c:v>
                </c:pt>
                <c:pt idx="1471">
                  <c:v>3206.11036</c:v>
                </c:pt>
                <c:pt idx="1472">
                  <c:v>3270.39934</c:v>
                </c:pt>
                <c:pt idx="1473">
                  <c:v>1964.414632</c:v>
                </c:pt>
                <c:pt idx="1474">
                  <c:v>#N/A</c:v>
                </c:pt>
                <c:pt idx="1475">
                  <c:v>#N/A</c:v>
                </c:pt>
                <c:pt idx="1476">
                  <c:v>843.949551999998</c:v>
                </c:pt>
                <c:pt idx="1477">
                  <c:v>761.292292000006</c:v>
                </c:pt>
                <c:pt idx="1478">
                  <c:v>-392.121392000001</c:v>
                </c:pt>
                <c:pt idx="1479">
                  <c:v>-1244.40958399999</c:v>
                </c:pt>
                <c:pt idx="1480">
                  <c:v>#N/A</c:v>
                </c:pt>
                <c:pt idx="1481">
                  <c:v>#N/A</c:v>
                </c:pt>
                <c:pt idx="1482">
                  <c:v>#N/A</c:v>
                </c:pt>
                <c:pt idx="1483">
                  <c:v>-1089.67869199999</c:v>
                </c:pt>
                <c:pt idx="1484">
                  <c:v>-1371.19445</c:v>
                </c:pt>
                <c:pt idx="1485">
                  <c:v>-1082.506316</c:v>
                </c:pt>
                <c:pt idx="1486">
                  <c:v>-2607.609632</c:v>
                </c:pt>
                <c:pt idx="1487">
                  <c:v>-1845.544682</c:v>
                </c:pt>
                <c:pt idx="1488">
                  <c:v>#N/A</c:v>
                </c:pt>
                <c:pt idx="1489">
                  <c:v>#N/A</c:v>
                </c:pt>
                <c:pt idx="1490">
                  <c:v>-1677.212516</c:v>
                </c:pt>
                <c:pt idx="1491">
                  <c:v>-237.139364000002</c:v>
                </c:pt>
                <c:pt idx="1492">
                  <c:v>-335.685319999997</c:v>
                </c:pt>
                <c:pt idx="1493">
                  <c:v>-1068.579692</c:v>
                </c:pt>
                <c:pt idx="1494">
                  <c:v>1709.03004</c:v>
                </c:pt>
                <c:pt idx="1495">
                  <c:v>#N/A</c:v>
                </c:pt>
                <c:pt idx="1496">
                  <c:v>#N/A</c:v>
                </c:pt>
                <c:pt idx="1497">
                  <c:v>1686.28836</c:v>
                </c:pt>
                <c:pt idx="1498">
                  <c:v>831.741240000003</c:v>
                </c:pt>
                <c:pt idx="1499">
                  <c:v>1400.28324</c:v>
                </c:pt>
                <c:pt idx="1500">
                  <c:v>2548.02188</c:v>
                </c:pt>
                <c:pt idx="1501">
                  <c:v>3290.22596</c:v>
                </c:pt>
                <c:pt idx="1502">
                  <c:v>#N/A</c:v>
                </c:pt>
                <c:pt idx="1503">
                  <c:v>#N/A</c:v>
                </c:pt>
                <c:pt idx="1504">
                  <c:v>3305.01324</c:v>
                </c:pt>
                <c:pt idx="1505">
                  <c:v>1175.24364</c:v>
                </c:pt>
                <c:pt idx="1506">
                  <c:v>1802.40444</c:v>
                </c:pt>
                <c:pt idx="1507">
                  <c:v>890.987880000001</c:v>
                </c:pt>
                <c:pt idx="1508">
                  <c:v>1852.56292</c:v>
                </c:pt>
                <c:pt idx="1509">
                  <c:v>#N/A</c:v>
                </c:pt>
                <c:pt idx="1510">
                  <c:v>#N/A</c:v>
                </c:pt>
                <c:pt idx="1511">
                  <c:v>2274.15868</c:v>
                </c:pt>
                <c:pt idx="1512">
                  <c:v>1728.35836</c:v>
                </c:pt>
                <c:pt idx="1513">
                  <c:v>2470.40396</c:v>
                </c:pt>
                <c:pt idx="1514">
                  <c:v>2010.63924</c:v>
                </c:pt>
                <c:pt idx="1515">
                  <c:v>1344.45004</c:v>
                </c:pt>
                <c:pt idx="1516">
                  <c:v>#N/A</c:v>
                </c:pt>
                <c:pt idx="1517">
                  <c:v>#N/A</c:v>
                </c:pt>
                <c:pt idx="1518">
                  <c:v>980.74164</c:v>
                </c:pt>
                <c:pt idx="1519">
                  <c:v>441.938760000005</c:v>
                </c:pt>
                <c:pt idx="1520">
                  <c:v>436.69068</c:v>
                </c:pt>
                <c:pt idx="1521">
                  <c:v>1426.82844</c:v>
                </c:pt>
                <c:pt idx="1522">
                  <c:v>3587.28804</c:v>
                </c:pt>
                <c:pt idx="1523">
                  <c:v>#N/A</c:v>
                </c:pt>
                <c:pt idx="1524">
                  <c:v>#N/A</c:v>
                </c:pt>
                <c:pt idx="1525">
                  <c:v>3152.01436</c:v>
                </c:pt>
                <c:pt idx="1526">
                  <c:v>1420.46492</c:v>
                </c:pt>
                <c:pt idx="1527">
                  <c:v>738.214520000001</c:v>
                </c:pt>
                <c:pt idx="1528">
                  <c:v>-251.923239999996</c:v>
                </c:pt>
                <c:pt idx="1529">
                  <c:v>-397.12012</c:v>
                </c:pt>
                <c:pt idx="1530">
                  <c:v>#N/A</c:v>
                </c:pt>
                <c:pt idx="1531">
                  <c:v>#N/A</c:v>
                </c:pt>
                <c:pt idx="1532">
                  <c:v>-1093.3654</c:v>
                </c:pt>
                <c:pt idx="1533">
                  <c:v>-1765.11964</c:v>
                </c:pt>
                <c:pt idx="1534">
                  <c:v>-1574.4394</c:v>
                </c:pt>
                <c:pt idx="1535">
                  <c:v>-509.079160000001</c:v>
                </c:pt>
                <c:pt idx="1536">
                  <c:v>-671.769639999999</c:v>
                </c:pt>
                <c:pt idx="1537">
                  <c:v>#N/A</c:v>
                </c:pt>
                <c:pt idx="1538">
                  <c:v>#N/A</c:v>
                </c:pt>
                <c:pt idx="1539">
                  <c:v>-2463.11427999999</c:v>
                </c:pt>
                <c:pt idx="1540">
                  <c:v>-2174.46988</c:v>
                </c:pt>
                <c:pt idx="1541">
                  <c:v>-1406.50084</c:v>
                </c:pt>
                <c:pt idx="1542">
                  <c:v>-1376.76172</c:v>
                </c:pt>
                <c:pt idx="1543">
                  <c:v>-1479.97396</c:v>
                </c:pt>
                <c:pt idx="1544">
                  <c:v>#N/A</c:v>
                </c:pt>
                <c:pt idx="1545">
                  <c:v>#N/A</c:v>
                </c:pt>
                <c:pt idx="1546">
                  <c:v>-1114.35772</c:v>
                </c:pt>
                <c:pt idx="1547">
                  <c:v>-435.606039999999</c:v>
                </c:pt>
                <c:pt idx="1548">
                  <c:v>-437.3554</c:v>
                </c:pt>
                <c:pt idx="1549">
                  <c:v>-1495.7182</c:v>
                </c:pt>
                <c:pt idx="1550">
                  <c:v>-2867.21644</c:v>
                </c:pt>
                <c:pt idx="1551">
                  <c:v>#N/A</c:v>
                </c:pt>
                <c:pt idx="1552">
                  <c:v>#N/A</c:v>
                </c:pt>
                <c:pt idx="1553">
                  <c:v>-2055.5134</c:v>
                </c:pt>
                <c:pt idx="1554">
                  <c:v>-1263.05332</c:v>
                </c:pt>
                <c:pt idx="1555">
                  <c:v>-1291.20156</c:v>
                </c:pt>
                <c:pt idx="1556">
                  <c:v>-1027.0482</c:v>
                </c:pt>
                <c:pt idx="1557">
                  <c:v>-738.4038</c:v>
                </c:pt>
                <c:pt idx="1558">
                  <c:v>#N/A</c:v>
                </c:pt>
                <c:pt idx="1559">
                  <c:v>#N/A</c:v>
                </c:pt>
                <c:pt idx="1560">
                  <c:v>-1670.81268</c:v>
                </c:pt>
                <c:pt idx="1561">
                  <c:v>-1873.73844</c:v>
                </c:pt>
                <c:pt idx="1562">
                  <c:v>-733.155720000002</c:v>
                </c:pt>
                <c:pt idx="1563">
                  <c:v>-829.370519999997</c:v>
                </c:pt>
                <c:pt idx="1564">
                  <c:v>-1247.46756</c:v>
                </c:pt>
                <c:pt idx="1565">
                  <c:v>#N/A</c:v>
                </c:pt>
                <c:pt idx="1566">
                  <c:v>#N/A</c:v>
                </c:pt>
                <c:pt idx="1567">
                  <c:v>641.048840000003</c:v>
                </c:pt>
                <c:pt idx="1568">
                  <c:v>1568.20964</c:v>
                </c:pt>
                <c:pt idx="1569">
                  <c:v>646.296920000008</c:v>
                </c:pt>
                <c:pt idx="1570">
                  <c:v>990.920839999999</c:v>
                </c:pt>
                <c:pt idx="1571">
                  <c:v>2278.4498</c:v>
                </c:pt>
                <c:pt idx="1572">
                  <c:v>#N/A</c:v>
                </c:pt>
                <c:pt idx="1573">
                  <c:v>#N/A</c:v>
                </c:pt>
                <c:pt idx="1574">
                  <c:v>1445.75444</c:v>
                </c:pt>
                <c:pt idx="1575">
                  <c:v>2614.49148</c:v>
                </c:pt>
                <c:pt idx="1576">
                  <c:v>2740.4454</c:v>
                </c:pt>
                <c:pt idx="1577">
                  <c:v>2430.80868</c:v>
                </c:pt>
                <c:pt idx="1578">
                  <c:v>1211.50476</c:v>
                </c:pt>
                <c:pt idx="1579">
                  <c:v>#N/A</c:v>
                </c:pt>
                <c:pt idx="1580">
                  <c:v>#N/A</c:v>
                </c:pt>
                <c:pt idx="1581">
                  <c:v>#N/A</c:v>
                </c:pt>
                <c:pt idx="1582">
                  <c:v>-709.292520000003</c:v>
                </c:pt>
                <c:pt idx="1583">
                  <c:v>-310.438439999998</c:v>
                </c:pt>
                <c:pt idx="1584">
                  <c:v>-315.686520000003</c:v>
                </c:pt>
                <c:pt idx="1585">
                  <c:v>464.528040000005</c:v>
                </c:pt>
                <c:pt idx="1586">
                  <c:v>#N/A</c:v>
                </c:pt>
                <c:pt idx="1587">
                  <c:v>#N/A</c:v>
                </c:pt>
                <c:pt idx="1588">
                  <c:v>-917.466359999999</c:v>
                </c:pt>
                <c:pt idx="1589">
                  <c:v>-1118.64276</c:v>
                </c:pt>
                <c:pt idx="1590">
                  <c:v>-1701.17964</c:v>
                </c:pt>
                <c:pt idx="1591">
                  <c:v>-1423.0314</c:v>
                </c:pt>
                <c:pt idx="1592">
                  <c:v>-1167.62484</c:v>
                </c:pt>
                <c:pt idx="1593">
                  <c:v>#N/A</c:v>
                </c:pt>
                <c:pt idx="1594">
                  <c:v>#N/A</c:v>
                </c:pt>
                <c:pt idx="1595">
                  <c:v>-135.502439999997</c:v>
                </c:pt>
                <c:pt idx="1596">
                  <c:v>466.277400000006</c:v>
                </c:pt>
                <c:pt idx="1597">
                  <c:v>844.139159999999</c:v>
                </c:pt>
                <c:pt idx="1598">
                  <c:v>1309.46892</c:v>
                </c:pt>
                <c:pt idx="1599">
                  <c:v>538.00116</c:v>
                </c:pt>
                <c:pt idx="1600">
                  <c:v>#N/A</c:v>
                </c:pt>
                <c:pt idx="1601">
                  <c:v>#N/A</c:v>
                </c:pt>
                <c:pt idx="1602">
                  <c:v>#N/A</c:v>
                </c:pt>
                <c:pt idx="1603">
                  <c:v>#N/A</c:v>
                </c:pt>
                <c:pt idx="1604">
                  <c:v>#N/A</c:v>
                </c:pt>
                <c:pt idx="1605">
                  <c:v>#N/A</c:v>
                </c:pt>
                <c:pt idx="1606">
                  <c:v>#N/A</c:v>
                </c:pt>
                <c:pt idx="1607">
                  <c:v>#N/A</c:v>
                </c:pt>
                <c:pt idx="1608">
                  <c:v>#N/A</c:v>
                </c:pt>
                <c:pt idx="1609">
                  <c:v>2234.5634</c:v>
                </c:pt>
                <c:pt idx="1610">
                  <c:v>1233.92948</c:v>
                </c:pt>
                <c:pt idx="1611">
                  <c:v>1459.91388</c:v>
                </c:pt>
                <c:pt idx="1612">
                  <c:v>1145.02908000001</c:v>
                </c:pt>
                <c:pt idx="1613">
                  <c:v>1003.33092000001</c:v>
                </c:pt>
                <c:pt idx="1614">
                  <c:v>#N/A</c:v>
                </c:pt>
                <c:pt idx="1615">
                  <c:v>#N/A</c:v>
                </c:pt>
                <c:pt idx="1616">
                  <c:v>1108.29252</c:v>
                </c:pt>
                <c:pt idx="1617">
                  <c:v>1458.16452000001</c:v>
                </c:pt>
                <c:pt idx="1618">
                  <c:v>856.384680000003</c:v>
                </c:pt>
                <c:pt idx="1619">
                  <c:v>1293.09076000001</c:v>
                </c:pt>
                <c:pt idx="1620">
                  <c:v>1532.75308</c:v>
                </c:pt>
                <c:pt idx="1621">
                  <c:v>#N/A</c:v>
                </c:pt>
                <c:pt idx="1622">
                  <c:v>#N/A</c:v>
                </c:pt>
                <c:pt idx="1623">
                  <c:v>373.6380775</c:v>
                </c:pt>
                <c:pt idx="1624">
                  <c:v>-57.5244949999978</c:v>
                </c:pt>
                <c:pt idx="1625">
                  <c:v>-304.676262500005</c:v>
                </c:pt>
                <c:pt idx="1626">
                  <c:v>-55.7204674999957</c:v>
                </c:pt>
                <c:pt idx="1627">
                  <c:v>525.176387500003</c:v>
                </c:pt>
                <c:pt idx="1628">
                  <c:v>#N/A</c:v>
                </c:pt>
                <c:pt idx="1629">
                  <c:v>#N/A</c:v>
                </c:pt>
                <c:pt idx="1630">
                  <c:v>1051.9524175</c:v>
                </c:pt>
                <c:pt idx="1631">
                  <c:v>550.432772499997</c:v>
                </c:pt>
                <c:pt idx="1632">
                  <c:v>-566.260249999999</c:v>
                </c:pt>
                <c:pt idx="1633">
                  <c:v>-853.100622500002</c:v>
                </c:pt>
                <c:pt idx="1634">
                  <c:v>-584.300525000006</c:v>
                </c:pt>
                <c:pt idx="1635">
                  <c:v>#N/A</c:v>
                </c:pt>
                <c:pt idx="1636">
                  <c:v>#N/A</c:v>
                </c:pt>
                <c:pt idx="1637">
                  <c:v>-1349.09884999999</c:v>
                </c:pt>
                <c:pt idx="1638">
                  <c:v>-808.634078000003</c:v>
                </c:pt>
                <c:pt idx="1639">
                  <c:v>-1254.152336</c:v>
                </c:pt>
                <c:pt idx="1640">
                  <c:v>-2304.0416735</c:v>
                </c:pt>
                <c:pt idx="1641">
                  <c:v>-3985.82171</c:v>
                </c:pt>
                <c:pt idx="1642">
                  <c:v>#N/A</c:v>
                </c:pt>
                <c:pt idx="1643">
                  <c:v>#N/A</c:v>
                </c:pt>
                <c:pt idx="1644">
                  <c:v>-4080.615155</c:v>
                </c:pt>
                <c:pt idx="1645">
                  <c:v>-4333.397675</c:v>
                </c:pt>
                <c:pt idx="1646">
                  <c:v>-4684.69103</c:v>
                </c:pt>
                <c:pt idx="1647">
                  <c:v>-3470.963195</c:v>
                </c:pt>
                <c:pt idx="1648">
                  <c:v>-3099.224195</c:v>
                </c:pt>
                <c:pt idx="1649">
                  <c:v>#N/A</c:v>
                </c:pt>
                <c:pt idx="1650">
                  <c:v>#N/A</c:v>
                </c:pt>
                <c:pt idx="1651">
                  <c:v>-2485.854845</c:v>
                </c:pt>
                <c:pt idx="1652">
                  <c:v>-3257.21327</c:v>
                </c:pt>
                <c:pt idx="1653">
                  <c:v>-3532.30013</c:v>
                </c:pt>
                <c:pt idx="1654">
                  <c:v>-3405.90887</c:v>
                </c:pt>
                <c:pt idx="1655">
                  <c:v>-3099.661535</c:v>
                </c:pt>
                <c:pt idx="1656">
                  <c:v>#N/A</c:v>
                </c:pt>
                <c:pt idx="1657">
                  <c:v>#N/A</c:v>
                </c:pt>
                <c:pt idx="1658">
                  <c:v>-1793.326955</c:v>
                </c:pt>
                <c:pt idx="1659">
                  <c:v>-2184.964925</c:v>
                </c:pt>
                <c:pt idx="1660">
                  <c:v>-2968.459535</c:v>
                </c:pt>
                <c:pt idx="1661">
                  <c:v>-3502.451675</c:v>
                </c:pt>
                <c:pt idx="1662">
                  <c:v>-3338.011835</c:v>
                </c:pt>
                <c:pt idx="1663">
                  <c:v>#N/A</c:v>
                </c:pt>
                <c:pt idx="1664">
                  <c:v>#N/A</c:v>
                </c:pt>
                <c:pt idx="1665">
                  <c:v>-3349.56821</c:v>
                </c:pt>
                <c:pt idx="1666">
                  <c:v>-2846.84588</c:v>
                </c:pt>
                <c:pt idx="1667">
                  <c:v>-3393.848885</c:v>
                </c:pt>
                <c:pt idx="1668">
                  <c:v>-4947.82724</c:v>
                </c:pt>
                <c:pt idx="1669">
                  <c:v>-4962.587465</c:v>
                </c:pt>
                <c:pt idx="1670">
                  <c:v>#N/A</c:v>
                </c:pt>
                <c:pt idx="1671">
                  <c:v>#N/A</c:v>
                </c:pt>
                <c:pt idx="1672">
                  <c:v>-4729.81325</c:v>
                </c:pt>
                <c:pt idx="1673">
                  <c:v>-5966.45229</c:v>
                </c:pt>
                <c:pt idx="1674">
                  <c:v>-5134.959615</c:v>
                </c:pt>
                <c:pt idx="1675">
                  <c:v>-4632.455955</c:v>
                </c:pt>
                <c:pt idx="1676">
                  <c:v>-4654.541625</c:v>
                </c:pt>
                <c:pt idx="1677">
                  <c:v>#N/A</c:v>
                </c:pt>
                <c:pt idx="1678">
                  <c:v>#N/A</c:v>
                </c:pt>
                <c:pt idx="1679">
                  <c:v>-4477.200255</c:v>
                </c:pt>
                <c:pt idx="1680">
                  <c:v>-4297.890855</c:v>
                </c:pt>
                <c:pt idx="1681">
                  <c:v>-5194.10985</c:v>
                </c:pt>
                <c:pt idx="1682">
                  <c:v>-6206.661285</c:v>
                </c:pt>
                <c:pt idx="1683">
                  <c:v>-5532.283005</c:v>
                </c:pt>
                <c:pt idx="1684">
                  <c:v>#N/A</c:v>
                </c:pt>
                <c:pt idx="1685">
                  <c:v>#N/A</c:v>
                </c:pt>
                <c:pt idx="1686">
                  <c:v>-4998.290865</c:v>
                </c:pt>
                <c:pt idx="1687">
                  <c:v>-6354.482205</c:v>
                </c:pt>
                <c:pt idx="1688">
                  <c:v>-6932.864355</c:v>
                </c:pt>
                <c:pt idx="1689">
                  <c:v>-6825.716055</c:v>
                </c:pt>
                <c:pt idx="1690">
                  <c:v>-8620.2535</c:v>
                </c:pt>
                <c:pt idx="1691">
                  <c:v>#N/A</c:v>
                </c:pt>
                <c:pt idx="1692">
                  <c:v>#N/A</c:v>
                </c:pt>
                <c:pt idx="1693">
                  <c:v>#N/A</c:v>
                </c:pt>
                <c:pt idx="1694">
                  <c:v>-7749.9469</c:v>
                </c:pt>
                <c:pt idx="1695">
                  <c:v>-8832.691405</c:v>
                </c:pt>
                <c:pt idx="1696">
                  <c:v>-7125.42538</c:v>
                </c:pt>
                <c:pt idx="1697">
                  <c:v>-1451.485555</c:v>
                </c:pt>
                <c:pt idx="1698">
                  <c:v>#N/A</c:v>
                </c:pt>
                <c:pt idx="1699">
                  <c:v>#N/A</c:v>
                </c:pt>
                <c:pt idx="1700">
                  <c:v>-1852.963675</c:v>
                </c:pt>
                <c:pt idx="1701">
                  <c:v>-1773.887415</c:v>
                </c:pt>
                <c:pt idx="1702">
                  <c:v>-1792.47436499999</c:v>
                </c:pt>
                <c:pt idx="1703">
                  <c:v>-1402.148415</c:v>
                </c:pt>
                <c:pt idx="1704">
                  <c:v>-2076.8547</c:v>
                </c:pt>
                <c:pt idx="1705">
                  <c:v>#N/A</c:v>
                </c:pt>
                <c:pt idx="1706">
                  <c:v>#N/A</c:v>
                </c:pt>
                <c:pt idx="1707">
                  <c:v>-1703.257005</c:v>
                </c:pt>
                <c:pt idx="1708">
                  <c:v>-1579.708455</c:v>
                </c:pt>
                <c:pt idx="1709">
                  <c:v>2444.000115</c:v>
                </c:pt>
                <c:pt idx="1710">
                  <c:v>2060.234265</c:v>
                </c:pt>
                <c:pt idx="1711">
                  <c:v>1601.901945</c:v>
                </c:pt>
                <c:pt idx="1712">
                  <c:v>#N/A</c:v>
                </c:pt>
                <c:pt idx="1713">
                  <c:v>#N/A</c:v>
                </c:pt>
                <c:pt idx="1714">
                  <c:v>#N/A</c:v>
                </c:pt>
                <c:pt idx="1715">
                  <c:v>#N/A</c:v>
                </c:pt>
                <c:pt idx="1716">
                  <c:v>#N/A</c:v>
                </c:pt>
                <c:pt idx="1717">
                  <c:v>#N/A</c:v>
                </c:pt>
                <c:pt idx="1718">
                  <c:v>#N/A</c:v>
                </c:pt>
                <c:pt idx="1719">
                  <c:v>1129.574745</c:v>
                </c:pt>
                <c:pt idx="1720">
                  <c:v>1129.574745</c:v>
                </c:pt>
                <c:pt idx="1721">
                  <c:v>1061.24037</c:v>
                </c:pt>
                <c:pt idx="1722">
                  <c:v>162.299045</c:v>
                </c:pt>
                <c:pt idx="1723">
                  <c:v>-109.179759999999</c:v>
                </c:pt>
                <c:pt idx="1724">
                  <c:v>93.4179949999962</c:v>
                </c:pt>
                <c:pt idx="1725">
                  <c:v>171.264514999995</c:v>
                </c:pt>
                <c:pt idx="1726">
                  <c:v>#N/A</c:v>
                </c:pt>
                <c:pt idx="1727">
                  <c:v>#N/A</c:v>
                </c:pt>
                <c:pt idx="1728">
                  <c:v>1541.352445</c:v>
                </c:pt>
                <c:pt idx="1729">
                  <c:v>1610.233495</c:v>
                </c:pt>
                <c:pt idx="1730">
                  <c:v>859.430049999995</c:v>
                </c:pt>
                <c:pt idx="1731">
                  <c:v>918.252280000001</c:v>
                </c:pt>
                <c:pt idx="1732">
                  <c:v>724.51066</c:v>
                </c:pt>
                <c:pt idx="1733">
                  <c:v>#N/A</c:v>
                </c:pt>
                <c:pt idx="1734">
                  <c:v>#N/A</c:v>
                </c:pt>
                <c:pt idx="1735">
                  <c:v>500.483244999996</c:v>
                </c:pt>
                <c:pt idx="1736">
                  <c:v>955.158365000003</c:v>
                </c:pt>
                <c:pt idx="1737">
                  <c:v>737.363045000006</c:v>
                </c:pt>
                <c:pt idx="1738">
                  <c:v>1063.618685</c:v>
                </c:pt>
                <c:pt idx="1739">
                  <c:v>923.669885000003</c:v>
                </c:pt>
                <c:pt idx="1740">
                  <c:v>#N/A</c:v>
                </c:pt>
                <c:pt idx="1741">
                  <c:v>#N/A</c:v>
                </c:pt>
                <c:pt idx="1742">
                  <c:v>1192.196645</c:v>
                </c:pt>
                <c:pt idx="1743">
                  <c:v>-512.882680000002</c:v>
                </c:pt>
                <c:pt idx="1744">
                  <c:v>-1000.626115</c:v>
                </c:pt>
                <c:pt idx="1745">
                  <c:v>-778.238724999996</c:v>
                </c:pt>
                <c:pt idx="1746">
                  <c:v>165.650330000004</c:v>
                </c:pt>
                <c:pt idx="1747">
                  <c:v>#N/A</c:v>
                </c:pt>
                <c:pt idx="1748">
                  <c:v>#N/A</c:v>
                </c:pt>
                <c:pt idx="1749">
                  <c:v>189.048020000002</c:v>
                </c:pt>
                <c:pt idx="1750">
                  <c:v>86.273119999998</c:v>
                </c:pt>
                <c:pt idx="1751">
                  <c:v>541.762730000002</c:v>
                </c:pt>
                <c:pt idx="1752">
                  <c:v>904.536260000001</c:v>
                </c:pt>
                <c:pt idx="1753">
                  <c:v>1292.0195</c:v>
                </c:pt>
                <c:pt idx="1754">
                  <c:v>#N/A</c:v>
                </c:pt>
                <c:pt idx="1755">
                  <c:v>#N/A</c:v>
                </c:pt>
                <c:pt idx="1756">
                  <c:v>984.350810000004</c:v>
                </c:pt>
                <c:pt idx="1757">
                  <c:v>759.776720000002</c:v>
                </c:pt>
                <c:pt idx="1758">
                  <c:v>963.905165000004</c:v>
                </c:pt>
                <c:pt idx="1759">
                  <c:v>1017.479315</c:v>
                </c:pt>
                <c:pt idx="1760">
                  <c:v>1607.71879</c:v>
                </c:pt>
                <c:pt idx="1761">
                  <c:v>#N/A</c:v>
                </c:pt>
                <c:pt idx="1762">
                  <c:v>#N/A</c:v>
                </c:pt>
                <c:pt idx="1763">
                  <c:v>1909.04605</c:v>
                </c:pt>
                <c:pt idx="1764">
                  <c:v>1592.302555</c:v>
                </c:pt>
                <c:pt idx="1765">
                  <c:v>1505.709235</c:v>
                </c:pt>
                <c:pt idx="1766">
                  <c:v>1986.127225</c:v>
                </c:pt>
                <c:pt idx="1767">
                  <c:v>1635.05254</c:v>
                </c:pt>
                <c:pt idx="1768">
                  <c:v>#N/A</c:v>
                </c:pt>
                <c:pt idx="1769">
                  <c:v>#N/A</c:v>
                </c:pt>
                <c:pt idx="1770">
                  <c:v>1552.285945</c:v>
                </c:pt>
                <c:pt idx="1771">
                  <c:v>1873.99866</c:v>
                </c:pt>
                <c:pt idx="1772">
                  <c:v>1816.05111</c:v>
                </c:pt>
                <c:pt idx="1773">
                  <c:v>1996.563195</c:v>
                </c:pt>
                <c:pt idx="1774">
                  <c:v>2036.03313</c:v>
                </c:pt>
                <c:pt idx="1775">
                  <c:v>#N/A</c:v>
                </c:pt>
                <c:pt idx="1776">
                  <c:v>#N/A</c:v>
                </c:pt>
                <c:pt idx="1777">
                  <c:v>1429.989225</c:v>
                </c:pt>
                <c:pt idx="1778">
                  <c:v>1195.235935</c:v>
                </c:pt>
                <c:pt idx="1779">
                  <c:v>991.216825000003</c:v>
                </c:pt>
                <c:pt idx="1780">
                  <c:v>1792.53304</c:v>
                </c:pt>
                <c:pt idx="1781">
                  <c:v>1750.439065</c:v>
                </c:pt>
                <c:pt idx="1782">
                  <c:v>#N/A</c:v>
                </c:pt>
                <c:pt idx="1783">
                  <c:v>#N/A</c:v>
                </c:pt>
                <c:pt idx="1784">
                  <c:v>455.442190000002</c:v>
                </c:pt>
                <c:pt idx="1785">
                  <c:v>510.000354999996</c:v>
                </c:pt>
                <c:pt idx="1786">
                  <c:v>#N/A</c:v>
                </c:pt>
                <c:pt idx="1787">
                  <c:v>607.308505000001</c:v>
                </c:pt>
                <c:pt idx="1788">
                  <c:v>175.981930000002</c:v>
                </c:pt>
                <c:pt idx="1789">
                  <c:v>#N/A</c:v>
                </c:pt>
                <c:pt idx="1790">
                  <c:v>#N/A</c:v>
                </c:pt>
                <c:pt idx="1791">
                  <c:v>-1118.2496</c:v>
                </c:pt>
                <c:pt idx="1792">
                  <c:v>-1244.64086</c:v>
                </c:pt>
                <c:pt idx="1793">
                  <c:v>-2112.78285</c:v>
                </c:pt>
                <c:pt idx="1794">
                  <c:v>-2078.45166</c:v>
                </c:pt>
                <c:pt idx="1795">
                  <c:v>-2484.52185</c:v>
                </c:pt>
                <c:pt idx="1796">
                  <c:v>#N/A</c:v>
                </c:pt>
                <c:pt idx="1797">
                  <c:v>#N/A</c:v>
                </c:pt>
                <c:pt idx="1798">
                  <c:v>-3051.31449</c:v>
                </c:pt>
                <c:pt idx="1799">
                  <c:v>-2889.608025</c:v>
                </c:pt>
                <c:pt idx="1800">
                  <c:v>-3419.11743</c:v>
                </c:pt>
                <c:pt idx="1801">
                  <c:v>-3413.65068</c:v>
                </c:pt>
                <c:pt idx="1802">
                  <c:v>-2968.21989</c:v>
                </c:pt>
                <c:pt idx="1803">
                  <c:v>#N/A</c:v>
                </c:pt>
                <c:pt idx="1804">
                  <c:v>-2968.21989</c:v>
                </c:pt>
                <c:pt idx="1805">
                  <c:v>-2835.159195</c:v>
                </c:pt>
                <c:pt idx="1806">
                  <c:v>-2933.67003</c:v>
                </c:pt>
                <c:pt idx="1807">
                  <c:v>-2774.47827</c:v>
                </c:pt>
                <c:pt idx="1808">
                  <c:v>-2756.656665</c:v>
                </c:pt>
                <c:pt idx="1809">
                  <c:v>-2971.71861</c:v>
                </c:pt>
                <c:pt idx="1810">
                  <c:v>#N/A</c:v>
                </c:pt>
                <c:pt idx="1811">
                  <c:v>#N/A</c:v>
                </c:pt>
                <c:pt idx="1812">
                  <c:v>#N/A</c:v>
                </c:pt>
                <c:pt idx="1813">
                  <c:v>#N/A</c:v>
                </c:pt>
                <c:pt idx="1814">
                  <c:v>#N/A</c:v>
                </c:pt>
                <c:pt idx="1815">
                  <c:v>-3450.38724</c:v>
                </c:pt>
                <c:pt idx="1816">
                  <c:v>-2825.86572</c:v>
                </c:pt>
                <c:pt idx="1817">
                  <c:v>-2825.86572</c:v>
                </c:pt>
                <c:pt idx="1818">
                  <c:v>#N/A</c:v>
                </c:pt>
                <c:pt idx="1819">
                  <c:v>-2899.77618</c:v>
                </c:pt>
                <c:pt idx="1820">
                  <c:v>-2683.94889</c:v>
                </c:pt>
                <c:pt idx="1821">
                  <c:v>-3194.68581</c:v>
                </c:pt>
                <c:pt idx="1822">
                  <c:v>-1886.492535</c:v>
                </c:pt>
                <c:pt idx="1823">
                  <c:v>-1654.15566</c:v>
                </c:pt>
                <c:pt idx="1824">
                  <c:v>#N/A</c:v>
                </c:pt>
                <c:pt idx="1825">
                  <c:v>#N/A</c:v>
                </c:pt>
                <c:pt idx="1826">
                  <c:v>-1306.47036000001</c:v>
                </c:pt>
                <c:pt idx="1827">
                  <c:v>-1047.56508</c:v>
                </c:pt>
                <c:pt idx="1828">
                  <c:v>-742.08309</c:v>
                </c:pt>
                <c:pt idx="1829">
                  <c:v>-756.952650000003</c:v>
                </c:pt>
                <c:pt idx="1830">
                  <c:v>-1154.73547</c:v>
                </c:pt>
                <c:pt idx="1831">
                  <c:v>#N/A</c:v>
                </c:pt>
                <c:pt idx="1832">
                  <c:v>#N/A</c:v>
                </c:pt>
                <c:pt idx="1833">
                  <c:v>-1329.4528</c:v>
                </c:pt>
                <c:pt idx="1834">
                  <c:v>-1474.43101</c:v>
                </c:pt>
                <c:pt idx="1835">
                  <c:v>-1252.371625</c:v>
                </c:pt>
                <c:pt idx="1836">
                  <c:v>-1632.420085</c:v>
                </c:pt>
                <c:pt idx="1837">
                  <c:v>-1519.03969</c:v>
                </c:pt>
                <c:pt idx="1838">
                  <c:v>#N/A</c:v>
                </c:pt>
                <c:pt idx="1839">
                  <c:v>#N/A</c:v>
                </c:pt>
                <c:pt idx="1840">
                  <c:v>-1495.86067</c:v>
                </c:pt>
                <c:pt idx="1841">
                  <c:v>-2029.306135</c:v>
                </c:pt>
                <c:pt idx="1842">
                  <c:v>-1290.420205</c:v>
                </c:pt>
                <c:pt idx="1843">
                  <c:v>-742.105180000002</c:v>
                </c:pt>
                <c:pt idx="1844">
                  <c:v>-1038.6217</c:v>
                </c:pt>
              </c:numCache>
            </c:numRef>
          </c:val>
          <c:smooth val="0"/>
        </c:ser>
        <c:dLbls>
          <c:showLegendKey val="0"/>
          <c:showVal val="0"/>
          <c:showCatName val="0"/>
          <c:showSerName val="0"/>
          <c:showPercent val="0"/>
          <c:showBubbleSize val="0"/>
        </c:dLbls>
        <c:marker val="0"/>
        <c:smooth val="0"/>
        <c:axId val="910568048"/>
        <c:axId val="910569136"/>
      </c:lineChart>
      <c:dateAx>
        <c:axId val="910568048"/>
        <c:scaling>
          <c:orientation val="minMax"/>
          <c:min val="44348"/>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69136"/>
        <c:crosses val="autoZero"/>
        <c:auto val="1"/>
        <c:lblOffset val="100"/>
        <c:baseTimeUnit val="days"/>
        <c:majorUnit val="2"/>
        <c:majorTimeUnit val="months"/>
      </c:dateAx>
      <c:valAx>
        <c:axId val="910569136"/>
        <c:scaling>
          <c:orientation val="minMax"/>
          <c:max val="95000"/>
          <c:min val="15000"/>
        </c:scaling>
        <c:delete val="0"/>
        <c:axPos val="l"/>
        <c:numFmt formatCode="General" sourceLinked="1"/>
        <c:majorTickMark val="out"/>
        <c:minorTickMark val="none"/>
        <c:tickLblPos val="low"/>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910568048"/>
        <c:crosses val="autoZero"/>
        <c:crossBetween val="between"/>
        <c:majorUnit val="10000"/>
      </c:valAx>
      <c:spPr>
        <a:noFill/>
        <a:ln>
          <a:noFill/>
        </a:ln>
        <a:effectLst/>
      </c:spPr>
    </c:plotArea>
    <c:legend>
      <c:legendPos val="t"/>
      <c:legendEntry>
        <c:idx val="1"/>
        <c:delete val="1"/>
      </c:legendEntry>
      <c:legendEntry>
        <c:idx val="4"/>
        <c:delete val="1"/>
      </c:legendEntry>
      <c:legendEntry>
        <c:idx val="5"/>
        <c:delete val="1"/>
      </c:legendEntry>
      <c:legendEntry>
        <c:idx val="6"/>
        <c:delete val="1"/>
      </c:legendEntry>
      <c:layout>
        <c:manualLayout>
          <c:xMode val="edge"/>
          <c:yMode val="edge"/>
          <c:x val="0.119309262166405"/>
          <c:y val="0.1072"/>
          <c:w val="0.779042386185243"/>
          <c:h val="0.163466666666667"/>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楷体" panose="02010609060101010101" pitchFamily="3" charset="-122"/>
              <a:cs typeface="+mn-cs"/>
            </a:defRPr>
          </a:pPr>
        </a:p>
      </c:txPr>
    </c:legend>
    <c:plotVisOnly val="0"/>
    <c:dispBlanksAs val="span"/>
    <c:showDLblsOverMax val="0"/>
  </c:chart>
  <c:spPr>
    <a:noFill/>
    <a:ln w="9525" cap="flat" cmpd="sng" algn="ctr">
      <a:noFill/>
      <a:round/>
    </a:ln>
    <a:effectLst/>
  </c:spPr>
  <c:txPr>
    <a:bodyPr/>
    <a:lstStyle/>
    <a:p>
      <a:pPr>
        <a:defRPr lang="zh-CN" baseline="0">
          <a:latin typeface="Times New Roman" panose="02020603050405020304" charset="0"/>
          <a:ea typeface="楷体" panose="02010609060101010101" pitchFamily="3" charset="-122"/>
        </a:defRPr>
      </a:pPr>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4"/>
          <c:order val="0"/>
          <c:tx>
            <c:strRef>
              <c:f>'[电解液系列数据（需更新版.xlsx]电解液成本利润分析'!$P$1</c:f>
              <c:strCache>
                <c:ptCount val="1"/>
                <c:pt idx="0">
                  <c:v>成本</c:v>
                </c:pt>
              </c:strCache>
            </c:strRef>
          </c:tx>
          <c:spPr>
            <a:ln w="22225" cap="rnd" cmpd="sng" algn="ctr">
              <a:solidFill>
                <a:srgbClr val="BC0008"/>
              </a:solidFill>
              <a:prstDash val="solid"/>
              <a:round/>
            </a:ln>
          </c:spPr>
          <c:marker>
            <c:symbol val="none"/>
          </c:marker>
          <c:dLbls>
            <c:delete val="1"/>
          </c:dLbls>
          <c:cat>
            <c:numRef>
              <c:f>'[电解液系列数据（需更新版.xlsx]电解液成本利润分析'!$A$2:$A$800</c:f>
              <c:numCache>
                <c:formatCode>yyyy\-mm\-dd</c:formatCode>
                <c:ptCount val="799"/>
                <c:pt idx="0" c:formatCode="yyyy\-mm\-dd">
                  <c:v>43469</c:v>
                </c:pt>
                <c:pt idx="1" c:formatCode="yyyy\-mm\-dd">
                  <c:v>43476</c:v>
                </c:pt>
                <c:pt idx="2" c:formatCode="yyyy\-mm\-dd">
                  <c:v>43483</c:v>
                </c:pt>
                <c:pt idx="3" c:formatCode="yyyy\-mm\-dd">
                  <c:v>43490</c:v>
                </c:pt>
                <c:pt idx="4" c:formatCode="yyyy\-mm\-dd">
                  <c:v>43497</c:v>
                </c:pt>
                <c:pt idx="5" c:formatCode="yyyy\-mm\-dd">
                  <c:v>43504</c:v>
                </c:pt>
                <c:pt idx="6" c:formatCode="yyyy\-mm\-dd">
                  <c:v>43511</c:v>
                </c:pt>
                <c:pt idx="7" c:formatCode="yyyy\-mm\-dd">
                  <c:v>43518</c:v>
                </c:pt>
                <c:pt idx="8" c:formatCode="yyyy\-mm\-dd">
                  <c:v>43525</c:v>
                </c:pt>
                <c:pt idx="9" c:formatCode="yyyy\-mm\-dd">
                  <c:v>43532</c:v>
                </c:pt>
                <c:pt idx="10" c:formatCode="yyyy\-mm\-dd">
                  <c:v>43539</c:v>
                </c:pt>
                <c:pt idx="11" c:formatCode="yyyy\-mm\-dd">
                  <c:v>43546</c:v>
                </c:pt>
                <c:pt idx="12" c:formatCode="yyyy\-mm\-dd">
                  <c:v>43553</c:v>
                </c:pt>
                <c:pt idx="13" c:formatCode="yyyy\-mm\-dd">
                  <c:v>43560</c:v>
                </c:pt>
                <c:pt idx="14" c:formatCode="yyyy\-mm\-dd">
                  <c:v>43567</c:v>
                </c:pt>
                <c:pt idx="15" c:formatCode="yyyy\-mm\-dd">
                  <c:v>43574</c:v>
                </c:pt>
                <c:pt idx="16" c:formatCode="yyyy\-mm\-dd">
                  <c:v>43581</c:v>
                </c:pt>
                <c:pt idx="17" c:formatCode="yyyy\-mm\-dd">
                  <c:v>43588</c:v>
                </c:pt>
                <c:pt idx="18" c:formatCode="yyyy\-mm\-dd">
                  <c:v>43595</c:v>
                </c:pt>
                <c:pt idx="19" c:formatCode="yyyy\-mm\-dd">
                  <c:v>43602</c:v>
                </c:pt>
                <c:pt idx="20" c:formatCode="yyyy\-mm\-dd">
                  <c:v>43609</c:v>
                </c:pt>
                <c:pt idx="21" c:formatCode="yyyy\-mm\-dd">
                  <c:v>43616</c:v>
                </c:pt>
                <c:pt idx="22" c:formatCode="yyyy\-mm\-dd">
                  <c:v>43623</c:v>
                </c:pt>
                <c:pt idx="23" c:formatCode="yyyy\-mm\-dd">
                  <c:v>43630</c:v>
                </c:pt>
                <c:pt idx="24" c:formatCode="yyyy\-mm\-dd">
                  <c:v>43637</c:v>
                </c:pt>
                <c:pt idx="25" c:formatCode="yyyy\-mm\-dd">
                  <c:v>43644</c:v>
                </c:pt>
                <c:pt idx="26" c:formatCode="yyyy\-mm\-dd">
                  <c:v>43651</c:v>
                </c:pt>
                <c:pt idx="27" c:formatCode="yyyy\-mm\-dd">
                  <c:v>43658</c:v>
                </c:pt>
                <c:pt idx="28" c:formatCode="yyyy\-mm\-dd">
                  <c:v>43665</c:v>
                </c:pt>
                <c:pt idx="29" c:formatCode="yyyy\-mm\-dd">
                  <c:v>43672</c:v>
                </c:pt>
                <c:pt idx="30" c:formatCode="yyyy\-mm\-dd">
                  <c:v>43679</c:v>
                </c:pt>
                <c:pt idx="31" c:formatCode="yyyy\-mm\-dd">
                  <c:v>43686</c:v>
                </c:pt>
                <c:pt idx="32" c:formatCode="yyyy\-mm\-dd">
                  <c:v>43693</c:v>
                </c:pt>
                <c:pt idx="33" c:formatCode="yyyy\-mm\-dd">
                  <c:v>43700</c:v>
                </c:pt>
                <c:pt idx="34" c:formatCode="yyyy\-mm\-dd">
                  <c:v>43707</c:v>
                </c:pt>
                <c:pt idx="35" c:formatCode="yyyy\-mm\-dd">
                  <c:v>43714</c:v>
                </c:pt>
                <c:pt idx="36" c:formatCode="yyyy\-mm\-dd">
                  <c:v>43721</c:v>
                </c:pt>
                <c:pt idx="37" c:formatCode="yyyy\-mm\-dd">
                  <c:v>43728</c:v>
                </c:pt>
                <c:pt idx="38" c:formatCode="yyyy\-mm\-dd">
                  <c:v>43735</c:v>
                </c:pt>
                <c:pt idx="39" c:formatCode="yyyy\-mm\-dd">
                  <c:v>43742</c:v>
                </c:pt>
                <c:pt idx="40" c:formatCode="yyyy\-mm\-dd">
                  <c:v>43749</c:v>
                </c:pt>
                <c:pt idx="41" c:formatCode="yyyy\-mm\-dd">
                  <c:v>43756</c:v>
                </c:pt>
                <c:pt idx="42" c:formatCode="yyyy\-mm\-dd">
                  <c:v>43763</c:v>
                </c:pt>
                <c:pt idx="43" c:formatCode="yyyy\-mm\-dd">
                  <c:v>43770</c:v>
                </c:pt>
                <c:pt idx="44" c:formatCode="yyyy\-mm\-dd">
                  <c:v>43777</c:v>
                </c:pt>
                <c:pt idx="45" c:formatCode="yyyy\-mm\-dd">
                  <c:v>43784</c:v>
                </c:pt>
                <c:pt idx="46" c:formatCode="yyyy\-mm\-dd">
                  <c:v>43791</c:v>
                </c:pt>
                <c:pt idx="47" c:formatCode="yyyy\-mm\-dd">
                  <c:v>43798</c:v>
                </c:pt>
                <c:pt idx="48" c:formatCode="yyyy\-mm\-dd">
                  <c:v>43805</c:v>
                </c:pt>
                <c:pt idx="49" c:formatCode="yyyy\-mm\-dd">
                  <c:v>43812</c:v>
                </c:pt>
                <c:pt idx="50" c:formatCode="yyyy\-mm\-dd">
                  <c:v>43819</c:v>
                </c:pt>
                <c:pt idx="51" c:formatCode="yyyy\-mm\-dd">
                  <c:v>43826</c:v>
                </c:pt>
                <c:pt idx="52" c:formatCode="yyyy\-mm\-dd">
                  <c:v>43833</c:v>
                </c:pt>
                <c:pt idx="53" c:formatCode="yyyy\-mm\-dd">
                  <c:v>43840</c:v>
                </c:pt>
                <c:pt idx="54" c:formatCode="yyyy\-mm\-dd">
                  <c:v>43847</c:v>
                </c:pt>
                <c:pt idx="55" c:formatCode="yyyy\-mm\-dd">
                  <c:v>43854</c:v>
                </c:pt>
                <c:pt idx="56" c:formatCode="yyyy\-mm\-dd">
                  <c:v>43861</c:v>
                </c:pt>
                <c:pt idx="57" c:formatCode="yyyy\-mm\-dd">
                  <c:v>43868</c:v>
                </c:pt>
                <c:pt idx="58" c:formatCode="yyyy\-mm\-dd">
                  <c:v>43875</c:v>
                </c:pt>
                <c:pt idx="59" c:formatCode="yyyy\-mm\-dd">
                  <c:v>43882</c:v>
                </c:pt>
                <c:pt idx="60" c:formatCode="yyyy\-mm\-dd">
                  <c:v>43889</c:v>
                </c:pt>
                <c:pt idx="61" c:formatCode="yyyy\-mm\-dd">
                  <c:v>43896</c:v>
                </c:pt>
                <c:pt idx="62" c:formatCode="yyyy\-mm\-dd">
                  <c:v>43903</c:v>
                </c:pt>
                <c:pt idx="63" c:formatCode="yyyy\-mm\-dd">
                  <c:v>43910</c:v>
                </c:pt>
                <c:pt idx="64" c:formatCode="yyyy\-mm\-dd">
                  <c:v>43917</c:v>
                </c:pt>
                <c:pt idx="65" c:formatCode="yyyy\-mm\-dd">
                  <c:v>43924</c:v>
                </c:pt>
                <c:pt idx="66" c:formatCode="yyyy\-mm\-dd">
                  <c:v>43931</c:v>
                </c:pt>
                <c:pt idx="67" c:formatCode="yyyy\-mm\-dd">
                  <c:v>43938</c:v>
                </c:pt>
                <c:pt idx="68" c:formatCode="yyyy\-mm\-dd">
                  <c:v>43945</c:v>
                </c:pt>
                <c:pt idx="69" c:formatCode="yyyy\-mm\-dd">
                  <c:v>43952</c:v>
                </c:pt>
                <c:pt idx="70" c:formatCode="yyyy\-mm\-dd">
                  <c:v>43959</c:v>
                </c:pt>
                <c:pt idx="71" c:formatCode="yyyy\-mm\-dd">
                  <c:v>43966</c:v>
                </c:pt>
                <c:pt idx="72" c:formatCode="yyyy\-mm\-dd">
                  <c:v>43973</c:v>
                </c:pt>
                <c:pt idx="73" c:formatCode="yyyy\-mm\-dd">
                  <c:v>43980</c:v>
                </c:pt>
                <c:pt idx="74" c:formatCode="yyyy\-mm\-dd">
                  <c:v>43987</c:v>
                </c:pt>
                <c:pt idx="75" c:formatCode="yyyy\-mm\-dd">
                  <c:v>43993</c:v>
                </c:pt>
                <c:pt idx="76" c:formatCode="yyyy\-mm\-dd">
                  <c:v>43994</c:v>
                </c:pt>
                <c:pt idx="77" c:formatCode="yyyy\-mm\-dd">
                  <c:v>43997</c:v>
                </c:pt>
                <c:pt idx="78" c:formatCode="yyyy\-mm\-dd">
                  <c:v>43998</c:v>
                </c:pt>
                <c:pt idx="79" c:formatCode="yyyy\-mm\-dd">
                  <c:v>43999</c:v>
                </c:pt>
                <c:pt idx="80" c:formatCode="yyyy\-mm\-dd">
                  <c:v>44000</c:v>
                </c:pt>
                <c:pt idx="81" c:formatCode="yyyy\-mm\-dd">
                  <c:v>44001</c:v>
                </c:pt>
                <c:pt idx="82" c:formatCode="yyyy\-mm\-dd">
                  <c:v>44004</c:v>
                </c:pt>
                <c:pt idx="83" c:formatCode="yyyy\-mm\-dd">
                  <c:v>44005</c:v>
                </c:pt>
                <c:pt idx="84" c:formatCode="yyyy\-mm\-dd">
                  <c:v>44006</c:v>
                </c:pt>
                <c:pt idx="85" c:formatCode="yyyy\-mm\-dd">
                  <c:v>44010</c:v>
                </c:pt>
                <c:pt idx="86" c:formatCode="yyyy\-mm\-dd">
                  <c:v>44011</c:v>
                </c:pt>
                <c:pt idx="87" c:formatCode="yyyy\-mm\-dd">
                  <c:v>44012</c:v>
                </c:pt>
                <c:pt idx="88" c:formatCode="yyyy\-mm\-dd">
                  <c:v>44013</c:v>
                </c:pt>
                <c:pt idx="89" c:formatCode="yyyy\-mm\-dd">
                  <c:v>44014</c:v>
                </c:pt>
                <c:pt idx="90" c:formatCode="yyyy\-mm\-dd">
                  <c:v>44015</c:v>
                </c:pt>
                <c:pt idx="91" c:formatCode="yyyy\-mm\-dd">
                  <c:v>44018</c:v>
                </c:pt>
                <c:pt idx="92" c:formatCode="yyyy\-mm\-dd">
                  <c:v>44019</c:v>
                </c:pt>
                <c:pt idx="93" c:formatCode="yyyy\-mm\-dd">
                  <c:v>44020</c:v>
                </c:pt>
                <c:pt idx="94" c:formatCode="yyyy\-mm\-dd">
                  <c:v>44021</c:v>
                </c:pt>
                <c:pt idx="95" c:formatCode="yyyy\-mm\-dd">
                  <c:v>44022</c:v>
                </c:pt>
                <c:pt idx="96" c:formatCode="yyyy\-mm\-dd">
                  <c:v>44025</c:v>
                </c:pt>
                <c:pt idx="97" c:formatCode="yyyy\-mm\-dd">
                  <c:v>44026</c:v>
                </c:pt>
                <c:pt idx="98" c:formatCode="yyyy\-mm\-dd">
                  <c:v>44027</c:v>
                </c:pt>
                <c:pt idx="99" c:formatCode="yyyy\-mm\-dd">
                  <c:v>44028</c:v>
                </c:pt>
                <c:pt idx="100" c:formatCode="yyyy\-mm\-dd">
                  <c:v>44029</c:v>
                </c:pt>
                <c:pt idx="101" c:formatCode="yyyy\-mm\-dd">
                  <c:v>44032</c:v>
                </c:pt>
                <c:pt idx="102" c:formatCode="yyyy\-mm\-dd">
                  <c:v>44033</c:v>
                </c:pt>
                <c:pt idx="103" c:formatCode="yyyy\-mm\-dd">
                  <c:v>44034</c:v>
                </c:pt>
                <c:pt idx="104" c:formatCode="yyyy\-mm\-dd">
                  <c:v>44035</c:v>
                </c:pt>
                <c:pt idx="105" c:formatCode="yyyy\-mm\-dd">
                  <c:v>44036</c:v>
                </c:pt>
                <c:pt idx="106" c:formatCode="yyyy\-mm\-dd">
                  <c:v>44039</c:v>
                </c:pt>
                <c:pt idx="107" c:formatCode="yyyy\-mm\-dd">
                  <c:v>44040</c:v>
                </c:pt>
                <c:pt idx="108" c:formatCode="yyyy\-mm\-dd">
                  <c:v>44041</c:v>
                </c:pt>
                <c:pt idx="109" c:formatCode="yyyy\-mm\-dd">
                  <c:v>44042</c:v>
                </c:pt>
                <c:pt idx="110" c:formatCode="yyyy\-mm\-dd">
                  <c:v>44043</c:v>
                </c:pt>
                <c:pt idx="111" c:formatCode="yyyy\-mm\-dd">
                  <c:v>44046</c:v>
                </c:pt>
                <c:pt idx="112" c:formatCode="yyyy\-mm\-dd">
                  <c:v>44047</c:v>
                </c:pt>
                <c:pt idx="113" c:formatCode="yyyy\-mm\-dd">
                  <c:v>44048</c:v>
                </c:pt>
                <c:pt idx="114" c:formatCode="yyyy\-mm\-dd">
                  <c:v>44049</c:v>
                </c:pt>
                <c:pt idx="115" c:formatCode="yyyy\-mm\-dd">
                  <c:v>44050</c:v>
                </c:pt>
                <c:pt idx="116" c:formatCode="yyyy\-mm\-dd">
                  <c:v>44053</c:v>
                </c:pt>
                <c:pt idx="117" c:formatCode="yyyy\-mm\-dd">
                  <c:v>44054</c:v>
                </c:pt>
                <c:pt idx="118" c:formatCode="yyyy\-mm\-dd">
                  <c:v>44055</c:v>
                </c:pt>
                <c:pt idx="119" c:formatCode="yyyy\-mm\-dd">
                  <c:v>44056</c:v>
                </c:pt>
                <c:pt idx="120" c:formatCode="yyyy\-mm\-dd">
                  <c:v>44057</c:v>
                </c:pt>
                <c:pt idx="121" c:formatCode="yyyy\-mm\-dd">
                  <c:v>44060</c:v>
                </c:pt>
                <c:pt idx="122" c:formatCode="yyyy\-mm\-dd">
                  <c:v>44061</c:v>
                </c:pt>
                <c:pt idx="123" c:formatCode="yyyy\-mm\-dd">
                  <c:v>44062</c:v>
                </c:pt>
                <c:pt idx="124" c:formatCode="yyyy\-mm\-dd">
                  <c:v>44063</c:v>
                </c:pt>
                <c:pt idx="125" c:formatCode="yyyy\-mm\-dd">
                  <c:v>44064</c:v>
                </c:pt>
                <c:pt idx="126" c:formatCode="yyyy\-mm\-dd">
                  <c:v>44067</c:v>
                </c:pt>
                <c:pt idx="127" c:formatCode="yyyy\-mm\-dd">
                  <c:v>44068</c:v>
                </c:pt>
                <c:pt idx="128" c:formatCode="yyyy\-mm\-dd">
                  <c:v>44069</c:v>
                </c:pt>
                <c:pt idx="129" c:formatCode="yyyy\-mm\-dd">
                  <c:v>44070</c:v>
                </c:pt>
                <c:pt idx="130" c:formatCode="yyyy\-mm\-dd">
                  <c:v>44071</c:v>
                </c:pt>
                <c:pt idx="131" c:formatCode="yyyy\-mm\-dd">
                  <c:v>44074</c:v>
                </c:pt>
                <c:pt idx="132" c:formatCode="yyyy\-mm\-dd">
                  <c:v>44075</c:v>
                </c:pt>
                <c:pt idx="133" c:formatCode="yyyy\-mm\-dd">
                  <c:v>44076</c:v>
                </c:pt>
                <c:pt idx="134" c:formatCode="yyyy\-mm\-dd">
                  <c:v>44077</c:v>
                </c:pt>
                <c:pt idx="135" c:formatCode="yyyy\-mm\-dd">
                  <c:v>44078</c:v>
                </c:pt>
                <c:pt idx="136" c:formatCode="yyyy\-mm\-dd">
                  <c:v>44081</c:v>
                </c:pt>
                <c:pt idx="137" c:formatCode="yyyy\-mm\-dd">
                  <c:v>44082</c:v>
                </c:pt>
                <c:pt idx="138" c:formatCode="yyyy\-mm\-dd">
                  <c:v>44083</c:v>
                </c:pt>
                <c:pt idx="139" c:formatCode="yyyy\-mm\-dd">
                  <c:v>44084</c:v>
                </c:pt>
                <c:pt idx="140" c:formatCode="yyyy\-mm\-dd">
                  <c:v>44085</c:v>
                </c:pt>
                <c:pt idx="141" c:formatCode="yyyy\-mm\-dd">
                  <c:v>44088</c:v>
                </c:pt>
                <c:pt idx="142" c:formatCode="yyyy\-mm\-dd">
                  <c:v>44089</c:v>
                </c:pt>
                <c:pt idx="143" c:formatCode="yyyy\-mm\-dd">
                  <c:v>44090</c:v>
                </c:pt>
                <c:pt idx="144" c:formatCode="yyyy\-mm\-dd">
                  <c:v>44091</c:v>
                </c:pt>
                <c:pt idx="145" c:formatCode="yyyy\-mm\-dd">
                  <c:v>44092</c:v>
                </c:pt>
                <c:pt idx="146" c:formatCode="yyyy\-mm\-dd">
                  <c:v>44095</c:v>
                </c:pt>
                <c:pt idx="147" c:formatCode="yyyy\-mm\-dd">
                  <c:v>44096</c:v>
                </c:pt>
                <c:pt idx="148" c:formatCode="yyyy\-mm\-dd">
                  <c:v>44097</c:v>
                </c:pt>
                <c:pt idx="149" c:formatCode="yyyy\-mm\-dd">
                  <c:v>44098</c:v>
                </c:pt>
                <c:pt idx="150" c:formatCode="yyyy\-mm\-dd">
                  <c:v>44099</c:v>
                </c:pt>
                <c:pt idx="151" c:formatCode="yyyy\-mm\-dd">
                  <c:v>44101</c:v>
                </c:pt>
                <c:pt idx="152" c:formatCode="yyyy\-mm\-dd">
                  <c:v>44102</c:v>
                </c:pt>
                <c:pt idx="153" c:formatCode="yyyy\-mm\-dd">
                  <c:v>44103</c:v>
                </c:pt>
                <c:pt idx="154" c:formatCode="yyyy\-mm\-dd">
                  <c:v>44104</c:v>
                </c:pt>
                <c:pt idx="155" c:formatCode="yyyy\-mm\-dd">
                  <c:v>44113</c:v>
                </c:pt>
                <c:pt idx="156" c:formatCode="yyyy\-mm\-dd">
                  <c:v>44114</c:v>
                </c:pt>
                <c:pt idx="157" c:formatCode="yyyy\-mm\-dd">
                  <c:v>44116</c:v>
                </c:pt>
                <c:pt idx="158" c:formatCode="yyyy\-mm\-dd">
                  <c:v>44117</c:v>
                </c:pt>
                <c:pt idx="159" c:formatCode="yyyy\-mm\-dd">
                  <c:v>44118</c:v>
                </c:pt>
                <c:pt idx="160" c:formatCode="yyyy\-mm\-dd">
                  <c:v>44119</c:v>
                </c:pt>
                <c:pt idx="161" c:formatCode="yyyy\-mm\-dd">
                  <c:v>44120</c:v>
                </c:pt>
                <c:pt idx="162" c:formatCode="yyyy\-mm\-dd">
                  <c:v>44123</c:v>
                </c:pt>
                <c:pt idx="163" c:formatCode="yyyy\-mm\-dd">
                  <c:v>44124</c:v>
                </c:pt>
                <c:pt idx="164" c:formatCode="yyyy\-mm\-dd">
                  <c:v>44125</c:v>
                </c:pt>
                <c:pt idx="165" c:formatCode="yyyy\-mm\-dd">
                  <c:v>44126</c:v>
                </c:pt>
                <c:pt idx="166" c:formatCode="yyyy\-mm\-dd">
                  <c:v>44127</c:v>
                </c:pt>
                <c:pt idx="167" c:formatCode="yyyy\-mm\-dd">
                  <c:v>44130</c:v>
                </c:pt>
                <c:pt idx="168" c:formatCode="yyyy\-mm\-dd">
                  <c:v>44131</c:v>
                </c:pt>
                <c:pt idx="169" c:formatCode="yyyy\-mm\-dd">
                  <c:v>44132</c:v>
                </c:pt>
                <c:pt idx="170" c:formatCode="yyyy\-mm\-dd">
                  <c:v>44133</c:v>
                </c:pt>
                <c:pt idx="171" c:formatCode="yyyy\-mm\-dd">
                  <c:v>44134</c:v>
                </c:pt>
                <c:pt idx="172" c:formatCode="yyyy\-mm\-dd">
                  <c:v>44137</c:v>
                </c:pt>
                <c:pt idx="173" c:formatCode="yyyy\-mm\-dd">
                  <c:v>44138</c:v>
                </c:pt>
                <c:pt idx="174" c:formatCode="yyyy\-mm\-dd">
                  <c:v>44139</c:v>
                </c:pt>
                <c:pt idx="175" c:formatCode="yyyy\-mm\-dd">
                  <c:v>44140</c:v>
                </c:pt>
                <c:pt idx="176" c:formatCode="yyyy\-mm\-dd">
                  <c:v>44141</c:v>
                </c:pt>
                <c:pt idx="177" c:formatCode="yyyy\-mm\-dd">
                  <c:v>44144</c:v>
                </c:pt>
                <c:pt idx="178" c:formatCode="yyyy\-mm\-dd">
                  <c:v>44145</c:v>
                </c:pt>
                <c:pt idx="179" c:formatCode="yyyy\-mm\-dd">
                  <c:v>44146</c:v>
                </c:pt>
                <c:pt idx="180" c:formatCode="yyyy\-mm\-dd">
                  <c:v>44147</c:v>
                </c:pt>
                <c:pt idx="181" c:formatCode="yyyy\-mm\-dd">
                  <c:v>44148</c:v>
                </c:pt>
                <c:pt idx="182" c:formatCode="yyyy\-mm\-dd">
                  <c:v>44151</c:v>
                </c:pt>
                <c:pt idx="183" c:formatCode="yyyy\-mm\-dd">
                  <c:v>44152</c:v>
                </c:pt>
                <c:pt idx="184" c:formatCode="yyyy\-mm\-dd">
                  <c:v>44153</c:v>
                </c:pt>
                <c:pt idx="185" c:formatCode="yyyy\-mm\-dd">
                  <c:v>44154</c:v>
                </c:pt>
                <c:pt idx="186" c:formatCode="yyyy\-mm\-dd">
                  <c:v>44155</c:v>
                </c:pt>
                <c:pt idx="187" c:formatCode="yyyy\-mm\-dd">
                  <c:v>44158</c:v>
                </c:pt>
                <c:pt idx="188" c:formatCode="yyyy\-mm\-dd">
                  <c:v>44159</c:v>
                </c:pt>
                <c:pt idx="189" c:formatCode="yyyy\-mm\-dd">
                  <c:v>44160</c:v>
                </c:pt>
                <c:pt idx="190" c:formatCode="yyyy\-mm\-dd">
                  <c:v>44161</c:v>
                </c:pt>
                <c:pt idx="191" c:formatCode="yyyy\-mm\-dd">
                  <c:v>44162</c:v>
                </c:pt>
                <c:pt idx="192" c:formatCode="yyyy\-mm\-dd">
                  <c:v>44165</c:v>
                </c:pt>
                <c:pt idx="193" c:formatCode="yyyy\-mm\-dd">
                  <c:v>44166</c:v>
                </c:pt>
                <c:pt idx="194" c:formatCode="yyyy\-mm\-dd">
                  <c:v>44167</c:v>
                </c:pt>
                <c:pt idx="195" c:formatCode="yyyy\-mm\-dd">
                  <c:v>44168</c:v>
                </c:pt>
                <c:pt idx="196" c:formatCode="yyyy\-mm\-dd">
                  <c:v>44169</c:v>
                </c:pt>
                <c:pt idx="197" c:formatCode="yyyy\-mm\-dd">
                  <c:v>44172</c:v>
                </c:pt>
                <c:pt idx="198" c:formatCode="yyyy\-mm\-dd">
                  <c:v>44173</c:v>
                </c:pt>
                <c:pt idx="199" c:formatCode="yyyy\-mm\-dd">
                  <c:v>44174</c:v>
                </c:pt>
                <c:pt idx="200" c:formatCode="yyyy\-mm\-dd">
                  <c:v>44175</c:v>
                </c:pt>
                <c:pt idx="201" c:formatCode="yyyy\-mm\-dd">
                  <c:v>44176</c:v>
                </c:pt>
                <c:pt idx="202" c:formatCode="yyyy\-mm\-dd">
                  <c:v>44179</c:v>
                </c:pt>
                <c:pt idx="203" c:formatCode="yyyy\-mm\-dd">
                  <c:v>44180</c:v>
                </c:pt>
                <c:pt idx="204" c:formatCode="yyyy\-mm\-dd">
                  <c:v>44181</c:v>
                </c:pt>
                <c:pt idx="205" c:formatCode="yyyy\-mm\-dd">
                  <c:v>44182</c:v>
                </c:pt>
                <c:pt idx="206" c:formatCode="yyyy\-mm\-dd">
                  <c:v>44183</c:v>
                </c:pt>
                <c:pt idx="207" c:formatCode="yyyy\-mm\-dd">
                  <c:v>44186</c:v>
                </c:pt>
                <c:pt idx="208" c:formatCode="yyyy\-mm\-dd">
                  <c:v>44187</c:v>
                </c:pt>
                <c:pt idx="209" c:formatCode="yyyy\-mm\-dd">
                  <c:v>44188</c:v>
                </c:pt>
                <c:pt idx="210" c:formatCode="yyyy\-mm\-dd">
                  <c:v>44189</c:v>
                </c:pt>
                <c:pt idx="211" c:formatCode="yyyy\-mm\-dd">
                  <c:v>44190</c:v>
                </c:pt>
                <c:pt idx="212" c:formatCode="yyyy\-mm\-dd">
                  <c:v>44193</c:v>
                </c:pt>
                <c:pt idx="213" c:formatCode="yyyy\-mm\-dd">
                  <c:v>44194</c:v>
                </c:pt>
                <c:pt idx="214" c:formatCode="yyyy\-mm\-dd">
                  <c:v>44195</c:v>
                </c:pt>
                <c:pt idx="215" c:formatCode="yyyy\-mm\-dd">
                  <c:v>44196</c:v>
                </c:pt>
                <c:pt idx="216" c:formatCode="yyyy\-mm\-dd">
                  <c:v>44200</c:v>
                </c:pt>
                <c:pt idx="217" c:formatCode="yyyy\-mm\-dd">
                  <c:v>44201</c:v>
                </c:pt>
                <c:pt idx="218" c:formatCode="yyyy\-mm\-dd">
                  <c:v>44202</c:v>
                </c:pt>
                <c:pt idx="219" c:formatCode="yyyy\-mm\-dd">
                  <c:v>44203</c:v>
                </c:pt>
                <c:pt idx="220" c:formatCode="yyyy\-mm\-dd">
                  <c:v>44204</c:v>
                </c:pt>
                <c:pt idx="221" c:formatCode="yyyy\-mm\-dd">
                  <c:v>44207</c:v>
                </c:pt>
                <c:pt idx="222" c:formatCode="yyyy\-mm\-dd">
                  <c:v>44208</c:v>
                </c:pt>
                <c:pt idx="223" c:formatCode="yyyy\-mm\-dd">
                  <c:v>44209</c:v>
                </c:pt>
                <c:pt idx="224" c:formatCode="yyyy\-mm\-dd">
                  <c:v>44210</c:v>
                </c:pt>
                <c:pt idx="225" c:formatCode="yyyy\-mm\-dd">
                  <c:v>44211</c:v>
                </c:pt>
                <c:pt idx="226" c:formatCode="yyyy\-mm\-dd">
                  <c:v>44214</c:v>
                </c:pt>
                <c:pt idx="227" c:formatCode="yyyy\-mm\-dd">
                  <c:v>44215</c:v>
                </c:pt>
                <c:pt idx="228" c:formatCode="yyyy\-mm\-dd">
                  <c:v>44216</c:v>
                </c:pt>
                <c:pt idx="229" c:formatCode="yyyy\-mm\-dd">
                  <c:v>44217</c:v>
                </c:pt>
                <c:pt idx="230" c:formatCode="yyyy\-mm\-dd">
                  <c:v>44218</c:v>
                </c:pt>
                <c:pt idx="231" c:formatCode="yyyy\-mm\-dd">
                  <c:v>44221</c:v>
                </c:pt>
                <c:pt idx="232" c:formatCode="yyyy\-mm\-dd">
                  <c:v>44222</c:v>
                </c:pt>
                <c:pt idx="233" c:formatCode="yyyy\-mm\-dd">
                  <c:v>44223</c:v>
                </c:pt>
                <c:pt idx="234" c:formatCode="yyyy\-mm\-dd">
                  <c:v>44224</c:v>
                </c:pt>
                <c:pt idx="235" c:formatCode="yyyy\-mm\-dd">
                  <c:v>44225</c:v>
                </c:pt>
                <c:pt idx="236" c:formatCode="yyyy\-mm\-dd">
                  <c:v>44228</c:v>
                </c:pt>
                <c:pt idx="237" c:formatCode="yyyy\-mm\-dd">
                  <c:v>44229</c:v>
                </c:pt>
                <c:pt idx="238" c:formatCode="yyyy\-mm\-dd">
                  <c:v>44230</c:v>
                </c:pt>
                <c:pt idx="239" c:formatCode="yyyy\-mm\-dd">
                  <c:v>44231</c:v>
                </c:pt>
                <c:pt idx="240" c:formatCode="yyyy\-mm\-dd">
                  <c:v>44232</c:v>
                </c:pt>
                <c:pt idx="241" c:formatCode="yyyy\-mm\-dd">
                  <c:v>44234</c:v>
                </c:pt>
                <c:pt idx="242" c:formatCode="yyyy\-mm\-dd">
                  <c:v>44235</c:v>
                </c:pt>
                <c:pt idx="243" c:formatCode="yyyy\-mm\-dd">
                  <c:v>44236</c:v>
                </c:pt>
                <c:pt idx="244" c:formatCode="yyyy\-mm\-dd">
                  <c:v>44237</c:v>
                </c:pt>
                <c:pt idx="245" c:formatCode="yyyy\-mm\-dd">
                  <c:v>44245</c:v>
                </c:pt>
                <c:pt idx="246" c:formatCode="yyyy\-mm\-dd">
                  <c:v>44246</c:v>
                </c:pt>
                <c:pt idx="247" c:formatCode="yyyy\-mm\-dd">
                  <c:v>44247</c:v>
                </c:pt>
                <c:pt idx="248" c:formatCode="yyyy\-mm\-dd">
                  <c:v>44249</c:v>
                </c:pt>
                <c:pt idx="249" c:formatCode="yyyy\-mm\-dd">
                  <c:v>44250</c:v>
                </c:pt>
                <c:pt idx="250" c:formatCode="yyyy\-mm\-dd">
                  <c:v>44251</c:v>
                </c:pt>
                <c:pt idx="251" c:formatCode="yyyy\-mm\-dd">
                  <c:v>44252</c:v>
                </c:pt>
                <c:pt idx="252" c:formatCode="yyyy\-mm\-dd">
                  <c:v>44253</c:v>
                </c:pt>
                <c:pt idx="253" c:formatCode="yyyy\-mm\-dd">
                  <c:v>44256</c:v>
                </c:pt>
                <c:pt idx="254" c:formatCode="yyyy\-mm\-dd">
                  <c:v>44257</c:v>
                </c:pt>
                <c:pt idx="255" c:formatCode="yyyy\-mm\-dd">
                  <c:v>44258</c:v>
                </c:pt>
                <c:pt idx="256" c:formatCode="yyyy\-mm\-dd">
                  <c:v>44259</c:v>
                </c:pt>
                <c:pt idx="257" c:formatCode="yyyy\-mm\-dd">
                  <c:v>44260</c:v>
                </c:pt>
                <c:pt idx="258" c:formatCode="yyyy\-mm\-dd">
                  <c:v>44263</c:v>
                </c:pt>
                <c:pt idx="259" c:formatCode="yyyy\-mm\-dd">
                  <c:v>44264</c:v>
                </c:pt>
                <c:pt idx="260" c:formatCode="yyyy\-mm\-dd">
                  <c:v>44265</c:v>
                </c:pt>
                <c:pt idx="261" c:formatCode="yyyy\-mm\-dd">
                  <c:v>44266</c:v>
                </c:pt>
                <c:pt idx="262" c:formatCode="yyyy\-mm\-dd">
                  <c:v>44267</c:v>
                </c:pt>
                <c:pt idx="263" c:formatCode="yyyy\-mm\-dd">
                  <c:v>44270</c:v>
                </c:pt>
                <c:pt idx="264" c:formatCode="yyyy\-mm\-dd">
                  <c:v>44271</c:v>
                </c:pt>
                <c:pt idx="265" c:formatCode="yyyy\-mm\-dd">
                  <c:v>44272</c:v>
                </c:pt>
                <c:pt idx="266" c:formatCode="yyyy\-mm\-dd">
                  <c:v>44273</c:v>
                </c:pt>
                <c:pt idx="267" c:formatCode="yyyy\-mm\-dd">
                  <c:v>44274</c:v>
                </c:pt>
                <c:pt idx="268" c:formatCode="yyyy\-mm\-dd">
                  <c:v>44277</c:v>
                </c:pt>
                <c:pt idx="269" c:formatCode="yyyy\-mm\-dd">
                  <c:v>44278</c:v>
                </c:pt>
                <c:pt idx="270" c:formatCode="yyyy\-mm\-dd">
                  <c:v>44279</c:v>
                </c:pt>
                <c:pt idx="271" c:formatCode="yyyy\-mm\-dd">
                  <c:v>44280</c:v>
                </c:pt>
                <c:pt idx="272" c:formatCode="yyyy\-mm\-dd">
                  <c:v>44281</c:v>
                </c:pt>
                <c:pt idx="273" c:formatCode="yyyy\-mm\-dd">
                  <c:v>44284</c:v>
                </c:pt>
                <c:pt idx="274" c:formatCode="yyyy\-mm\-dd">
                  <c:v>44285</c:v>
                </c:pt>
                <c:pt idx="275" c:formatCode="yyyy\-mm\-dd">
                  <c:v>44286</c:v>
                </c:pt>
                <c:pt idx="276" c:formatCode="yyyy\-mm\-dd">
                  <c:v>44287</c:v>
                </c:pt>
                <c:pt idx="277" c:formatCode="yyyy\-mm\-dd">
                  <c:v>44288</c:v>
                </c:pt>
                <c:pt idx="278" c:formatCode="yyyy\-mm\-dd">
                  <c:v>44292</c:v>
                </c:pt>
                <c:pt idx="279" c:formatCode="yyyy\-mm\-dd">
                  <c:v>44293</c:v>
                </c:pt>
                <c:pt idx="280" c:formatCode="yyyy\-mm\-dd">
                  <c:v>44294</c:v>
                </c:pt>
                <c:pt idx="281" c:formatCode="yyyy\-mm\-dd">
                  <c:v>44295</c:v>
                </c:pt>
                <c:pt idx="282" c:formatCode="yyyy\-mm\-dd">
                  <c:v>44298</c:v>
                </c:pt>
                <c:pt idx="283" c:formatCode="yyyy\-mm\-dd">
                  <c:v>44299</c:v>
                </c:pt>
                <c:pt idx="284" c:formatCode="yyyy\-mm\-dd">
                  <c:v>44300</c:v>
                </c:pt>
                <c:pt idx="285" c:formatCode="yyyy\-mm\-dd">
                  <c:v>44301</c:v>
                </c:pt>
                <c:pt idx="286" c:formatCode="yyyy\-mm\-dd">
                  <c:v>44302</c:v>
                </c:pt>
                <c:pt idx="287" c:formatCode="yyyy\-mm\-dd">
                  <c:v>44305</c:v>
                </c:pt>
                <c:pt idx="288" c:formatCode="yyyy\-mm\-dd">
                  <c:v>44306</c:v>
                </c:pt>
                <c:pt idx="289" c:formatCode="yyyy\-mm\-dd">
                  <c:v>44307</c:v>
                </c:pt>
                <c:pt idx="290" c:formatCode="yyyy\-mm\-dd">
                  <c:v>44308</c:v>
                </c:pt>
                <c:pt idx="291" c:formatCode="yyyy\-mm\-dd">
                  <c:v>44309</c:v>
                </c:pt>
                <c:pt idx="292" c:formatCode="yyyy\-mm\-dd">
                  <c:v>44311</c:v>
                </c:pt>
                <c:pt idx="293" c:formatCode="yyyy\-mm\-dd">
                  <c:v>44312</c:v>
                </c:pt>
                <c:pt idx="294" c:formatCode="yyyy\-mm\-dd">
                  <c:v>44313</c:v>
                </c:pt>
                <c:pt idx="295" c:formatCode="yyyy\-mm\-dd">
                  <c:v>44314</c:v>
                </c:pt>
                <c:pt idx="296" c:formatCode="yyyy\-mm\-dd">
                  <c:v>44315</c:v>
                </c:pt>
                <c:pt idx="297" c:formatCode="yyyy\-mm\-dd">
                  <c:v>44316</c:v>
                </c:pt>
                <c:pt idx="298" c:formatCode="yyyy\-mm\-dd">
                  <c:v>44322</c:v>
                </c:pt>
                <c:pt idx="299" c:formatCode="yyyy\-mm\-dd">
                  <c:v>44323</c:v>
                </c:pt>
                <c:pt idx="300" c:formatCode="yyyy\-mm\-dd">
                  <c:v>44324</c:v>
                </c:pt>
                <c:pt idx="301" c:formatCode="yyyy\-mm\-dd">
                  <c:v>44326</c:v>
                </c:pt>
                <c:pt idx="302" c:formatCode="yyyy\-mm\-dd">
                  <c:v>44327</c:v>
                </c:pt>
                <c:pt idx="303" c:formatCode="yyyy\-mm\-dd">
                  <c:v>44328</c:v>
                </c:pt>
                <c:pt idx="304" c:formatCode="yyyy\-mm\-dd">
                  <c:v>44329</c:v>
                </c:pt>
                <c:pt idx="305" c:formatCode="yyyy\-mm\-dd">
                  <c:v>44330</c:v>
                </c:pt>
                <c:pt idx="306" c:formatCode="yyyy\-mm\-dd">
                  <c:v>44333</c:v>
                </c:pt>
                <c:pt idx="307" c:formatCode="yyyy\-mm\-dd">
                  <c:v>44334</c:v>
                </c:pt>
                <c:pt idx="308" c:formatCode="yyyy\-mm\-dd">
                  <c:v>44335</c:v>
                </c:pt>
                <c:pt idx="309" c:formatCode="yyyy\-mm\-dd">
                  <c:v>44336</c:v>
                </c:pt>
                <c:pt idx="310" c:formatCode="yyyy\-mm\-dd">
                  <c:v>44337</c:v>
                </c:pt>
                <c:pt idx="311" c:formatCode="yyyy\-mm\-dd">
                  <c:v>44340</c:v>
                </c:pt>
                <c:pt idx="312" c:formatCode="yyyy\-mm\-dd">
                  <c:v>44341</c:v>
                </c:pt>
                <c:pt idx="313" c:formatCode="yyyy\-mm\-dd">
                  <c:v>44342</c:v>
                </c:pt>
                <c:pt idx="314" c:formatCode="yyyy\-mm\-dd">
                  <c:v>44343</c:v>
                </c:pt>
                <c:pt idx="315" c:formatCode="yyyy\-mm\-dd">
                  <c:v>44344</c:v>
                </c:pt>
                <c:pt idx="316" c:formatCode="yyyy\-mm\-dd">
                  <c:v>44347</c:v>
                </c:pt>
                <c:pt idx="317" c:formatCode="yyyy\-mm\-dd">
                  <c:v>44348</c:v>
                </c:pt>
                <c:pt idx="318" c:formatCode="yyyy\-mm\-dd">
                  <c:v>44349</c:v>
                </c:pt>
                <c:pt idx="319" c:formatCode="yyyy\-mm\-dd">
                  <c:v>44350</c:v>
                </c:pt>
                <c:pt idx="320" c:formatCode="yyyy\-mm\-dd">
                  <c:v>44351</c:v>
                </c:pt>
                <c:pt idx="321" c:formatCode="yyyy\-mm\-dd">
                  <c:v>44354</c:v>
                </c:pt>
                <c:pt idx="322" c:formatCode="yyyy\-mm\-dd">
                  <c:v>44355</c:v>
                </c:pt>
                <c:pt idx="323" c:formatCode="yyyy\-mm\-dd">
                  <c:v>44356</c:v>
                </c:pt>
                <c:pt idx="324" c:formatCode="yyyy\-mm\-dd">
                  <c:v>44357</c:v>
                </c:pt>
                <c:pt idx="325" c:formatCode="yyyy\-mm\-dd">
                  <c:v>44358</c:v>
                </c:pt>
                <c:pt idx="326" c:formatCode="yyyy\-mm\-dd">
                  <c:v>44362</c:v>
                </c:pt>
                <c:pt idx="327" c:formatCode="yyyy\-mm\-dd">
                  <c:v>44363</c:v>
                </c:pt>
                <c:pt idx="328" c:formatCode="yyyy\-mm\-dd">
                  <c:v>44364</c:v>
                </c:pt>
                <c:pt idx="329" c:formatCode="yyyy\-mm\-dd">
                  <c:v>44365</c:v>
                </c:pt>
                <c:pt idx="330" c:formatCode="yyyy\-mm\-dd">
                  <c:v>44368</c:v>
                </c:pt>
                <c:pt idx="331" c:formatCode="yyyy\-mm\-dd">
                  <c:v>44369</c:v>
                </c:pt>
                <c:pt idx="332" c:formatCode="yyyy\-mm\-dd">
                  <c:v>44370</c:v>
                </c:pt>
                <c:pt idx="333" c:formatCode="yyyy\-mm\-dd">
                  <c:v>44371</c:v>
                </c:pt>
                <c:pt idx="334" c:formatCode="yyyy\-mm\-dd">
                  <c:v>44372</c:v>
                </c:pt>
                <c:pt idx="335" c:formatCode="yyyy\-mm\-dd">
                  <c:v>44375</c:v>
                </c:pt>
                <c:pt idx="336" c:formatCode="yyyy\-mm\-dd">
                  <c:v>44376</c:v>
                </c:pt>
                <c:pt idx="337" c:formatCode="yyyy\-mm\-dd">
                  <c:v>44377</c:v>
                </c:pt>
                <c:pt idx="338" c:formatCode="yyyy\-mm\-dd">
                  <c:v>44378</c:v>
                </c:pt>
                <c:pt idx="339" c:formatCode="yyyy\-mm\-dd">
                  <c:v>44379</c:v>
                </c:pt>
                <c:pt idx="340" c:formatCode="yyyy\-mm\-dd">
                  <c:v>44382</c:v>
                </c:pt>
                <c:pt idx="341" c:formatCode="yyyy\-mm\-dd">
                  <c:v>44383</c:v>
                </c:pt>
                <c:pt idx="342" c:formatCode="yyyy\-mm\-dd">
                  <c:v>44384</c:v>
                </c:pt>
                <c:pt idx="343" c:formatCode="yyyy\-mm\-dd">
                  <c:v>44385</c:v>
                </c:pt>
                <c:pt idx="344" c:formatCode="yyyy\-mm\-dd">
                  <c:v>44386</c:v>
                </c:pt>
                <c:pt idx="345" c:formatCode="yyyy\-mm\-dd">
                  <c:v>44389</c:v>
                </c:pt>
                <c:pt idx="346" c:formatCode="yyyy\-mm\-dd">
                  <c:v>44390</c:v>
                </c:pt>
                <c:pt idx="347" c:formatCode="yyyy\-mm\-dd">
                  <c:v>44391</c:v>
                </c:pt>
                <c:pt idx="348" c:formatCode="yyyy\-mm\-dd">
                  <c:v>44392</c:v>
                </c:pt>
                <c:pt idx="349" c:formatCode="yyyy\-mm\-dd">
                  <c:v>44393</c:v>
                </c:pt>
                <c:pt idx="350" c:formatCode="yyyy\-mm\-dd">
                  <c:v>44396</c:v>
                </c:pt>
                <c:pt idx="351" c:formatCode="yyyy\-mm\-dd">
                  <c:v>44397</c:v>
                </c:pt>
                <c:pt idx="352" c:formatCode="yyyy\-mm\-dd">
                  <c:v>44398</c:v>
                </c:pt>
                <c:pt idx="353" c:formatCode="yyyy\-mm\-dd">
                  <c:v>44399</c:v>
                </c:pt>
                <c:pt idx="354" c:formatCode="yyyy\-mm\-dd">
                  <c:v>44400</c:v>
                </c:pt>
                <c:pt idx="355" c:formatCode="yyyy\-mm\-dd">
                  <c:v>44403</c:v>
                </c:pt>
                <c:pt idx="356" c:formatCode="yyyy\-mm\-dd">
                  <c:v>44404</c:v>
                </c:pt>
                <c:pt idx="357" c:formatCode="yyyy\-mm\-dd">
                  <c:v>44405</c:v>
                </c:pt>
                <c:pt idx="358" c:formatCode="yyyy\-mm\-dd">
                  <c:v>44406</c:v>
                </c:pt>
                <c:pt idx="359" c:formatCode="yyyy\-mm\-dd">
                  <c:v>44407</c:v>
                </c:pt>
                <c:pt idx="360" c:formatCode="yyyy\-mm\-dd">
                  <c:v>44410</c:v>
                </c:pt>
                <c:pt idx="361" c:formatCode="yyyy\-mm\-dd">
                  <c:v>44411</c:v>
                </c:pt>
                <c:pt idx="362" c:formatCode="yyyy\-mm\-dd">
                  <c:v>44412</c:v>
                </c:pt>
                <c:pt idx="363" c:formatCode="yyyy\-mm\-dd">
                  <c:v>44413</c:v>
                </c:pt>
                <c:pt idx="364" c:formatCode="yyyy\-mm\-dd">
                  <c:v>44414</c:v>
                </c:pt>
                <c:pt idx="365" c:formatCode="yyyy\-mm\-dd">
                  <c:v>44417</c:v>
                </c:pt>
                <c:pt idx="366" c:formatCode="yyyy\-mm\-dd">
                  <c:v>44418</c:v>
                </c:pt>
                <c:pt idx="367" c:formatCode="yyyy\-mm\-dd">
                  <c:v>44419</c:v>
                </c:pt>
                <c:pt idx="368" c:formatCode="yyyy\-mm\-dd">
                  <c:v>44420</c:v>
                </c:pt>
                <c:pt idx="369" c:formatCode="yyyy\-mm\-dd">
                  <c:v>44421</c:v>
                </c:pt>
                <c:pt idx="370" c:formatCode="yyyy\-mm\-dd">
                  <c:v>44424</c:v>
                </c:pt>
                <c:pt idx="371" c:formatCode="yyyy\-mm\-dd">
                  <c:v>44425</c:v>
                </c:pt>
                <c:pt idx="372" c:formatCode="yyyy\-mm\-dd">
                  <c:v>44426</c:v>
                </c:pt>
                <c:pt idx="373" c:formatCode="yyyy\-mm\-dd">
                  <c:v>44427</c:v>
                </c:pt>
                <c:pt idx="374" c:formatCode="yyyy\-mm\-dd">
                  <c:v>44428</c:v>
                </c:pt>
                <c:pt idx="375" c:formatCode="yyyy\-mm\-dd">
                  <c:v>44431</c:v>
                </c:pt>
                <c:pt idx="376" c:formatCode="yyyy\-mm\-dd">
                  <c:v>44432</c:v>
                </c:pt>
                <c:pt idx="377" c:formatCode="yyyy\-mm\-dd">
                  <c:v>44433</c:v>
                </c:pt>
                <c:pt idx="378" c:formatCode="yyyy\-mm\-dd">
                  <c:v>44434</c:v>
                </c:pt>
                <c:pt idx="379" c:formatCode="yyyy\-mm\-dd">
                  <c:v>44435</c:v>
                </c:pt>
                <c:pt idx="380" c:formatCode="yyyy\-mm\-dd">
                  <c:v>44438</c:v>
                </c:pt>
                <c:pt idx="381" c:formatCode="yyyy\-mm\-dd">
                  <c:v>44439</c:v>
                </c:pt>
                <c:pt idx="382" c:formatCode="yyyy\-mm\-dd">
                  <c:v>44440</c:v>
                </c:pt>
                <c:pt idx="383" c:formatCode="yyyy\-mm\-dd">
                  <c:v>44441</c:v>
                </c:pt>
                <c:pt idx="384" c:formatCode="yyyy\-mm\-dd">
                  <c:v>44442</c:v>
                </c:pt>
                <c:pt idx="385" c:formatCode="yyyy\-mm\-dd">
                  <c:v>44445</c:v>
                </c:pt>
                <c:pt idx="386" c:formatCode="yyyy\-mm\-dd">
                  <c:v>44446</c:v>
                </c:pt>
                <c:pt idx="387" c:formatCode="yyyy\-mm\-dd">
                  <c:v>44447</c:v>
                </c:pt>
                <c:pt idx="388" c:formatCode="yyyy\-mm\-dd">
                  <c:v>44448</c:v>
                </c:pt>
                <c:pt idx="389" c:formatCode="yyyy\-mm\-dd">
                  <c:v>44449</c:v>
                </c:pt>
                <c:pt idx="390" c:formatCode="yyyy\-mm\-dd">
                  <c:v>44452</c:v>
                </c:pt>
                <c:pt idx="391" c:formatCode="yyyy\-mm\-dd">
                  <c:v>44453</c:v>
                </c:pt>
                <c:pt idx="392" c:formatCode="yyyy\-mm\-dd">
                  <c:v>44454</c:v>
                </c:pt>
                <c:pt idx="393" c:formatCode="yyyy\-mm\-dd">
                  <c:v>44455</c:v>
                </c:pt>
                <c:pt idx="394" c:formatCode="yyyy\-mm\-dd">
                  <c:v>44456</c:v>
                </c:pt>
                <c:pt idx="395" c:formatCode="yyyy\-mm\-dd">
                  <c:v>44457</c:v>
                </c:pt>
                <c:pt idx="396" c:formatCode="yyyy\-mm\-dd">
                  <c:v>44461</c:v>
                </c:pt>
                <c:pt idx="397" c:formatCode="yyyy\-mm\-dd">
                  <c:v>44462</c:v>
                </c:pt>
                <c:pt idx="398" c:formatCode="yyyy\-mm\-dd">
                  <c:v>44463</c:v>
                </c:pt>
                <c:pt idx="399" c:formatCode="yyyy\-mm\-dd">
                  <c:v>44465</c:v>
                </c:pt>
                <c:pt idx="400" c:formatCode="yyyy\-mm\-dd">
                  <c:v>44466</c:v>
                </c:pt>
                <c:pt idx="401" c:formatCode="yyyy\-mm\-dd">
                  <c:v>44467</c:v>
                </c:pt>
                <c:pt idx="402" c:formatCode="yyyy\-mm\-dd">
                  <c:v>44468</c:v>
                </c:pt>
                <c:pt idx="403" c:formatCode="yyyy\-mm\-dd">
                  <c:v>44469</c:v>
                </c:pt>
                <c:pt idx="404" c:formatCode="yyyy\-mm\-dd">
                  <c:v>44477</c:v>
                </c:pt>
                <c:pt idx="405" c:formatCode="yyyy\-mm\-dd">
                  <c:v>44478</c:v>
                </c:pt>
                <c:pt idx="406" c:formatCode="yyyy\-mm\-dd">
                  <c:v>44480</c:v>
                </c:pt>
                <c:pt idx="407" c:formatCode="yyyy\-mm\-dd">
                  <c:v>44481</c:v>
                </c:pt>
                <c:pt idx="408" c:formatCode="yyyy\-mm\-dd">
                  <c:v>44482</c:v>
                </c:pt>
                <c:pt idx="409" c:formatCode="yyyy\-mm\-dd">
                  <c:v>44483</c:v>
                </c:pt>
                <c:pt idx="410" c:formatCode="yyyy\-mm\-dd">
                  <c:v>44484</c:v>
                </c:pt>
                <c:pt idx="411" c:formatCode="yyyy\-mm\-dd">
                  <c:v>44487</c:v>
                </c:pt>
                <c:pt idx="412" c:formatCode="yyyy\-mm\-dd">
                  <c:v>44488</c:v>
                </c:pt>
                <c:pt idx="413" c:formatCode="yyyy\-mm\-dd">
                  <c:v>44489</c:v>
                </c:pt>
                <c:pt idx="414" c:formatCode="yyyy\-mm\-dd">
                  <c:v>44490</c:v>
                </c:pt>
                <c:pt idx="415" c:formatCode="yyyy\-mm\-dd">
                  <c:v>44491</c:v>
                </c:pt>
                <c:pt idx="416" c:formatCode="yyyy\-mm\-dd">
                  <c:v>44494</c:v>
                </c:pt>
                <c:pt idx="417" c:formatCode="yyyy\-mm\-dd">
                  <c:v>44495</c:v>
                </c:pt>
                <c:pt idx="418" c:formatCode="yyyy\-mm\-dd">
                  <c:v>44496</c:v>
                </c:pt>
                <c:pt idx="419" c:formatCode="yyyy\-mm\-dd">
                  <c:v>44497</c:v>
                </c:pt>
                <c:pt idx="420" c:formatCode="yyyy\-mm\-dd">
                  <c:v>44498</c:v>
                </c:pt>
                <c:pt idx="421" c:formatCode="yyyy\-mm\-dd">
                  <c:v>44501</c:v>
                </c:pt>
                <c:pt idx="422" c:formatCode="yyyy\-mm\-dd">
                  <c:v>44502</c:v>
                </c:pt>
                <c:pt idx="423" c:formatCode="yyyy\-mm\-dd">
                  <c:v>44503</c:v>
                </c:pt>
                <c:pt idx="424" c:formatCode="yyyy\-mm\-dd">
                  <c:v>44504</c:v>
                </c:pt>
                <c:pt idx="425" c:formatCode="yyyy\-mm\-dd">
                  <c:v>44505</c:v>
                </c:pt>
                <c:pt idx="426" c:formatCode="yyyy\-mm\-dd">
                  <c:v>44508</c:v>
                </c:pt>
                <c:pt idx="427" c:formatCode="yyyy\-mm\-dd">
                  <c:v>44509</c:v>
                </c:pt>
                <c:pt idx="428" c:formatCode="yyyy\-mm\-dd">
                  <c:v>44510</c:v>
                </c:pt>
                <c:pt idx="429" c:formatCode="yyyy\-mm\-dd">
                  <c:v>44511</c:v>
                </c:pt>
                <c:pt idx="430" c:formatCode="yyyy\-mm\-dd">
                  <c:v>44512</c:v>
                </c:pt>
                <c:pt idx="431" c:formatCode="yyyy\-mm\-dd">
                  <c:v>44515</c:v>
                </c:pt>
                <c:pt idx="432" c:formatCode="yyyy\-mm\-dd">
                  <c:v>44516</c:v>
                </c:pt>
                <c:pt idx="433" c:formatCode="yyyy\-mm\-dd">
                  <c:v>44517</c:v>
                </c:pt>
                <c:pt idx="434" c:formatCode="yyyy\-mm\-dd">
                  <c:v>44518</c:v>
                </c:pt>
                <c:pt idx="435" c:formatCode="yyyy\-mm\-dd">
                  <c:v>44519</c:v>
                </c:pt>
                <c:pt idx="436" c:formatCode="yyyy\-mm\-dd">
                  <c:v>44522</c:v>
                </c:pt>
                <c:pt idx="437" c:formatCode="yyyy\-mm\-dd">
                  <c:v>44523</c:v>
                </c:pt>
                <c:pt idx="438" c:formatCode="yyyy\-mm\-dd">
                  <c:v>44524</c:v>
                </c:pt>
                <c:pt idx="439" c:formatCode="yyyy\-mm\-dd">
                  <c:v>44525</c:v>
                </c:pt>
                <c:pt idx="440" c:formatCode="yyyy\-mm\-dd">
                  <c:v>44526</c:v>
                </c:pt>
                <c:pt idx="441" c:formatCode="yyyy\-mm\-dd">
                  <c:v>44529</c:v>
                </c:pt>
                <c:pt idx="442" c:formatCode="yyyy\-mm\-dd">
                  <c:v>44530</c:v>
                </c:pt>
                <c:pt idx="443" c:formatCode="yyyy\-mm\-dd">
                  <c:v>44531</c:v>
                </c:pt>
                <c:pt idx="444" c:formatCode="yyyy\-mm\-dd">
                  <c:v>44532</c:v>
                </c:pt>
                <c:pt idx="445" c:formatCode="yyyy\-mm\-dd">
                  <c:v>44533</c:v>
                </c:pt>
                <c:pt idx="446" c:formatCode="yyyy\-mm\-dd">
                  <c:v>44536</c:v>
                </c:pt>
                <c:pt idx="447" c:formatCode="yyyy\-mm\-dd">
                  <c:v>44537</c:v>
                </c:pt>
                <c:pt idx="448" c:formatCode="yyyy\-mm\-dd">
                  <c:v>44538</c:v>
                </c:pt>
                <c:pt idx="449" c:formatCode="yyyy\-mm\-dd">
                  <c:v>44539</c:v>
                </c:pt>
                <c:pt idx="450" c:formatCode="yyyy\-mm\-dd">
                  <c:v>44540</c:v>
                </c:pt>
                <c:pt idx="451" c:formatCode="yyyy\-mm\-dd">
                  <c:v>44543</c:v>
                </c:pt>
                <c:pt idx="452" c:formatCode="yyyy\-mm\-dd">
                  <c:v>44544</c:v>
                </c:pt>
                <c:pt idx="453" c:formatCode="yyyy\-mm\-dd">
                  <c:v>44545</c:v>
                </c:pt>
                <c:pt idx="454" c:formatCode="yyyy\-mm\-dd">
                  <c:v>44546</c:v>
                </c:pt>
                <c:pt idx="455" c:formatCode="yyyy\-mm\-dd">
                  <c:v>44547</c:v>
                </c:pt>
                <c:pt idx="456" c:formatCode="yyyy\-mm\-dd">
                  <c:v>44550</c:v>
                </c:pt>
                <c:pt idx="457" c:formatCode="yyyy\-mm\-dd">
                  <c:v>44551</c:v>
                </c:pt>
                <c:pt idx="458" c:formatCode="yyyy\-mm\-dd">
                  <c:v>44552</c:v>
                </c:pt>
                <c:pt idx="459" c:formatCode="yyyy\-mm\-dd">
                  <c:v>44553</c:v>
                </c:pt>
                <c:pt idx="460" c:formatCode="yyyy\-mm\-dd">
                  <c:v>44554</c:v>
                </c:pt>
                <c:pt idx="461" c:formatCode="yyyy\-mm\-dd">
                  <c:v>44557</c:v>
                </c:pt>
                <c:pt idx="462" c:formatCode="yyyy\-mm\-dd">
                  <c:v>44558</c:v>
                </c:pt>
                <c:pt idx="463" c:formatCode="yyyy\-mm\-dd">
                  <c:v>44559</c:v>
                </c:pt>
                <c:pt idx="464" c:formatCode="yyyy\-mm\-dd">
                  <c:v>44560</c:v>
                </c:pt>
                <c:pt idx="465" c:formatCode="yyyy\-mm\-dd">
                  <c:v>44561</c:v>
                </c:pt>
                <c:pt idx="466" c:formatCode="yyyy\-mm\-dd">
                  <c:v>44565</c:v>
                </c:pt>
                <c:pt idx="467" c:formatCode="yyyy\-mm\-dd">
                  <c:v>44566</c:v>
                </c:pt>
                <c:pt idx="468" c:formatCode="yyyy\-mm\-dd">
                  <c:v>44567</c:v>
                </c:pt>
                <c:pt idx="469" c:formatCode="yyyy\-mm\-dd">
                  <c:v>44568</c:v>
                </c:pt>
                <c:pt idx="470" c:formatCode="yyyy\-mm\-dd">
                  <c:v>44571</c:v>
                </c:pt>
                <c:pt idx="471" c:formatCode="yyyy\-mm\-dd">
                  <c:v>44572</c:v>
                </c:pt>
                <c:pt idx="472" c:formatCode="yyyy\-mm\-dd">
                  <c:v>44573</c:v>
                </c:pt>
                <c:pt idx="473" c:formatCode="yyyy\-mm\-dd">
                  <c:v>44574</c:v>
                </c:pt>
                <c:pt idx="474" c:formatCode="yyyy\-mm\-dd">
                  <c:v>44575</c:v>
                </c:pt>
                <c:pt idx="475" c:formatCode="yyyy\-mm\-dd">
                  <c:v>44578</c:v>
                </c:pt>
                <c:pt idx="476" c:formatCode="yyyy\-mm\-dd">
                  <c:v>44579</c:v>
                </c:pt>
                <c:pt idx="477" c:formatCode="yyyy\-mm\-dd">
                  <c:v>44580</c:v>
                </c:pt>
                <c:pt idx="478" c:formatCode="yyyy\-mm\-dd">
                  <c:v>44581</c:v>
                </c:pt>
                <c:pt idx="479" c:formatCode="yyyy\-mm\-dd">
                  <c:v>44582</c:v>
                </c:pt>
                <c:pt idx="480" c:formatCode="yyyy\-mm\-dd">
                  <c:v>44585</c:v>
                </c:pt>
                <c:pt idx="481" c:formatCode="yyyy\-mm\-dd">
                  <c:v>44586</c:v>
                </c:pt>
                <c:pt idx="482" c:formatCode="yyyy\-mm\-dd">
                  <c:v>44587</c:v>
                </c:pt>
                <c:pt idx="483" c:formatCode="yyyy\-mm\-dd">
                  <c:v>44588</c:v>
                </c:pt>
                <c:pt idx="484" c:formatCode="yyyy\-mm\-dd">
                  <c:v>44589</c:v>
                </c:pt>
                <c:pt idx="485" c:formatCode="yyyy\-mm\-dd">
                  <c:v>44590</c:v>
                </c:pt>
                <c:pt idx="486" c:formatCode="yyyy\-mm\-dd">
                  <c:v>44591</c:v>
                </c:pt>
                <c:pt idx="487" c:formatCode="yyyy\-mm\-dd">
                  <c:v>44599</c:v>
                </c:pt>
                <c:pt idx="488" c:formatCode="yyyy\-mm\-dd">
                  <c:v>44600</c:v>
                </c:pt>
                <c:pt idx="489" c:formatCode="yyyy\-mm\-dd">
                  <c:v>44601</c:v>
                </c:pt>
                <c:pt idx="490" c:formatCode="yyyy\-mm\-dd">
                  <c:v>44602</c:v>
                </c:pt>
                <c:pt idx="491" c:formatCode="yyyy\-mm\-dd">
                  <c:v>44603</c:v>
                </c:pt>
                <c:pt idx="492" c:formatCode="yyyy\-mm\-dd">
                  <c:v>44606</c:v>
                </c:pt>
                <c:pt idx="493" c:formatCode="yyyy\-mm\-dd">
                  <c:v>44607</c:v>
                </c:pt>
                <c:pt idx="494" c:formatCode="yyyy\-mm\-dd">
                  <c:v>44608</c:v>
                </c:pt>
                <c:pt idx="495" c:formatCode="yyyy\-mm\-dd">
                  <c:v>44609</c:v>
                </c:pt>
                <c:pt idx="496" c:formatCode="yyyy\-mm\-dd">
                  <c:v>44610</c:v>
                </c:pt>
                <c:pt idx="497" c:formatCode="yyyy\-mm\-dd">
                  <c:v>44613</c:v>
                </c:pt>
                <c:pt idx="498" c:formatCode="yyyy\-mm\-dd">
                  <c:v>44614</c:v>
                </c:pt>
                <c:pt idx="499" c:formatCode="yyyy\-mm\-dd">
                  <c:v>44615</c:v>
                </c:pt>
                <c:pt idx="500" c:formatCode="yyyy\-mm\-dd">
                  <c:v>44616</c:v>
                </c:pt>
                <c:pt idx="501" c:formatCode="yyyy\-mm\-dd">
                  <c:v>44617</c:v>
                </c:pt>
                <c:pt idx="502" c:formatCode="yyyy\-mm\-dd">
                  <c:v>44620</c:v>
                </c:pt>
                <c:pt idx="503" c:formatCode="yyyy\-mm\-dd">
                  <c:v>44621</c:v>
                </c:pt>
                <c:pt idx="504" c:formatCode="yyyy\-mm\-dd">
                  <c:v>44622</c:v>
                </c:pt>
                <c:pt idx="505" c:formatCode="yyyy\-mm\-dd">
                  <c:v>44623</c:v>
                </c:pt>
                <c:pt idx="506" c:formatCode="yyyy\-mm\-dd">
                  <c:v>44624</c:v>
                </c:pt>
                <c:pt idx="507" c:formatCode="yyyy\-mm\-dd">
                  <c:v>44627</c:v>
                </c:pt>
                <c:pt idx="508" c:formatCode="yyyy\-mm\-dd">
                  <c:v>44628</c:v>
                </c:pt>
                <c:pt idx="509" c:formatCode="yyyy\-mm\-dd">
                  <c:v>44629</c:v>
                </c:pt>
                <c:pt idx="510" c:formatCode="yyyy\-mm\-dd">
                  <c:v>44630</c:v>
                </c:pt>
                <c:pt idx="511" c:formatCode="yyyy\-mm\-dd">
                  <c:v>44631</c:v>
                </c:pt>
                <c:pt idx="512" c:formatCode="yyyy\-mm\-dd">
                  <c:v>44634</c:v>
                </c:pt>
                <c:pt idx="513" c:formatCode="yyyy\-mm\-dd">
                  <c:v>44635</c:v>
                </c:pt>
                <c:pt idx="514" c:formatCode="yyyy\-mm\-dd">
                  <c:v>44636</c:v>
                </c:pt>
                <c:pt idx="515" c:formatCode="yyyy\-mm\-dd">
                  <c:v>44637</c:v>
                </c:pt>
                <c:pt idx="516" c:formatCode="yyyy\-mm\-dd">
                  <c:v>44638</c:v>
                </c:pt>
                <c:pt idx="517" c:formatCode="yyyy\-mm\-dd">
                  <c:v>44641</c:v>
                </c:pt>
                <c:pt idx="518" c:formatCode="yyyy\-mm\-dd">
                  <c:v>44642</c:v>
                </c:pt>
                <c:pt idx="519" c:formatCode="yyyy\-mm\-dd">
                  <c:v>44643</c:v>
                </c:pt>
                <c:pt idx="520" c:formatCode="yyyy\-mm\-dd">
                  <c:v>44644</c:v>
                </c:pt>
                <c:pt idx="521" c:formatCode="yyyy\-mm\-dd">
                  <c:v>44645</c:v>
                </c:pt>
                <c:pt idx="522" c:formatCode="yyyy\-mm\-dd">
                  <c:v>44648</c:v>
                </c:pt>
                <c:pt idx="523" c:formatCode="yyyy\-mm\-dd">
                  <c:v>44649</c:v>
                </c:pt>
                <c:pt idx="524" c:formatCode="yyyy\-mm\-dd">
                  <c:v>44650</c:v>
                </c:pt>
                <c:pt idx="525" c:formatCode="yyyy\-mm\-dd">
                  <c:v>44651</c:v>
                </c:pt>
                <c:pt idx="526" c:formatCode="yyyy\-mm\-dd">
                  <c:v>44652</c:v>
                </c:pt>
                <c:pt idx="527" c:formatCode="yyyy\-mm\-dd">
                  <c:v>44653</c:v>
                </c:pt>
                <c:pt idx="528" c:formatCode="yyyy\-mm\-dd">
                  <c:v>44657</c:v>
                </c:pt>
                <c:pt idx="529" c:formatCode="yyyy\-mm\-dd">
                  <c:v>44658</c:v>
                </c:pt>
                <c:pt idx="530" c:formatCode="yyyy\-mm\-dd">
                  <c:v>44659</c:v>
                </c:pt>
                <c:pt idx="531" c:formatCode="yyyy\-mm\-dd">
                  <c:v>44662</c:v>
                </c:pt>
                <c:pt idx="532" c:formatCode="yyyy\-mm\-dd">
                  <c:v>44663</c:v>
                </c:pt>
                <c:pt idx="533" c:formatCode="yyyy\-mm\-dd">
                  <c:v>44664</c:v>
                </c:pt>
                <c:pt idx="534" c:formatCode="yyyy\-mm\-dd">
                  <c:v>44665</c:v>
                </c:pt>
                <c:pt idx="535" c:formatCode="yyyy\-mm\-dd">
                  <c:v>44666</c:v>
                </c:pt>
                <c:pt idx="536" c:formatCode="yyyy\-mm\-dd">
                  <c:v>44669</c:v>
                </c:pt>
                <c:pt idx="537" c:formatCode="yyyy\-mm\-dd">
                  <c:v>44670</c:v>
                </c:pt>
                <c:pt idx="538" c:formatCode="yyyy\-mm\-dd">
                  <c:v>44671</c:v>
                </c:pt>
                <c:pt idx="539" c:formatCode="yyyy\-mm\-dd">
                  <c:v>44672</c:v>
                </c:pt>
                <c:pt idx="540" c:formatCode="yyyy\-mm\-dd">
                  <c:v>44673</c:v>
                </c:pt>
                <c:pt idx="541" c:formatCode="yyyy\-mm\-dd">
                  <c:v>44675</c:v>
                </c:pt>
                <c:pt idx="542" c:formatCode="yyyy\-mm\-dd">
                  <c:v>44676</c:v>
                </c:pt>
                <c:pt idx="543" c:formatCode="yyyy\-mm\-dd">
                  <c:v>44677</c:v>
                </c:pt>
                <c:pt idx="544" c:formatCode="yyyy\-mm\-dd">
                  <c:v>44678</c:v>
                </c:pt>
                <c:pt idx="545" c:formatCode="yyyy\-mm\-dd">
                  <c:v>44679</c:v>
                </c:pt>
                <c:pt idx="546" c:formatCode="yyyy\-mm\-dd">
                  <c:v>44680</c:v>
                </c:pt>
                <c:pt idx="547" c:formatCode="yyyy\-mm\-dd">
                  <c:v>44686</c:v>
                </c:pt>
                <c:pt idx="548" c:formatCode="yyyy\-mm\-dd">
                  <c:v>44687</c:v>
                </c:pt>
                <c:pt idx="549" c:formatCode="yyyy\-mm\-dd">
                  <c:v>44688</c:v>
                </c:pt>
                <c:pt idx="550" c:formatCode="yyyy\-mm\-dd">
                  <c:v>44690</c:v>
                </c:pt>
                <c:pt idx="551" c:formatCode="yyyy\-mm\-dd">
                  <c:v>44691</c:v>
                </c:pt>
                <c:pt idx="552" c:formatCode="yyyy\-mm\-dd">
                  <c:v>44692</c:v>
                </c:pt>
                <c:pt idx="553" c:formatCode="yyyy\-mm\-dd">
                  <c:v>44693</c:v>
                </c:pt>
                <c:pt idx="554" c:formatCode="yyyy\-mm\-dd">
                  <c:v>44694</c:v>
                </c:pt>
                <c:pt idx="555" c:formatCode="yyyy\-mm\-dd">
                  <c:v>44697</c:v>
                </c:pt>
                <c:pt idx="556" c:formatCode="yyyy\-mm\-dd">
                  <c:v>44698</c:v>
                </c:pt>
                <c:pt idx="557" c:formatCode="yyyy\-mm\-dd">
                  <c:v>44699</c:v>
                </c:pt>
                <c:pt idx="558" c:formatCode="yyyy\-mm\-dd">
                  <c:v>44700</c:v>
                </c:pt>
                <c:pt idx="559" c:formatCode="yyyy\-mm\-dd">
                  <c:v>44701</c:v>
                </c:pt>
                <c:pt idx="560" c:formatCode="yyyy\-mm\-dd">
                  <c:v>44704</c:v>
                </c:pt>
                <c:pt idx="561" c:formatCode="yyyy\-mm\-dd">
                  <c:v>44705</c:v>
                </c:pt>
                <c:pt idx="562" c:formatCode="yyyy\-mm\-dd">
                  <c:v>44706</c:v>
                </c:pt>
                <c:pt idx="563" c:formatCode="yyyy\-mm\-dd">
                  <c:v>44707</c:v>
                </c:pt>
                <c:pt idx="564" c:formatCode="yyyy\-mm\-dd">
                  <c:v>44708</c:v>
                </c:pt>
                <c:pt idx="565" c:formatCode="yyyy\-mm\-dd">
                  <c:v>44711</c:v>
                </c:pt>
                <c:pt idx="566" c:formatCode="yyyy\-mm\-dd">
                  <c:v>44712</c:v>
                </c:pt>
                <c:pt idx="567" c:formatCode="yyyy\-mm\-dd">
                  <c:v>44713</c:v>
                </c:pt>
                <c:pt idx="568" c:formatCode="yyyy\-mm\-dd">
                  <c:v>44714</c:v>
                </c:pt>
                <c:pt idx="569" c:formatCode="yyyy\-mm\-dd">
                  <c:v>44718</c:v>
                </c:pt>
                <c:pt idx="570" c:formatCode="yyyy\-mm\-dd">
                  <c:v>44719</c:v>
                </c:pt>
                <c:pt idx="571" c:formatCode="yyyy\-mm\-dd">
                  <c:v>44720</c:v>
                </c:pt>
                <c:pt idx="572" c:formatCode="yyyy\-mm\-dd">
                  <c:v>44721</c:v>
                </c:pt>
                <c:pt idx="573" c:formatCode="yyyy\-mm\-dd">
                  <c:v>44722</c:v>
                </c:pt>
                <c:pt idx="574" c:formatCode="yyyy\-mm\-dd">
                  <c:v>44725</c:v>
                </c:pt>
                <c:pt idx="575" c:formatCode="yyyy\-mm\-dd">
                  <c:v>44726</c:v>
                </c:pt>
                <c:pt idx="576" c:formatCode="yyyy\-mm\-dd">
                  <c:v>44727</c:v>
                </c:pt>
                <c:pt idx="577" c:formatCode="yyyy\-mm\-dd">
                  <c:v>44728</c:v>
                </c:pt>
                <c:pt idx="578" c:formatCode="yyyy\-mm\-dd">
                  <c:v>44729</c:v>
                </c:pt>
                <c:pt idx="579" c:formatCode="yyyy\-mm\-dd">
                  <c:v>44732</c:v>
                </c:pt>
                <c:pt idx="580" c:formatCode="yyyy\-mm\-dd">
                  <c:v>44733</c:v>
                </c:pt>
                <c:pt idx="581" c:formatCode="yyyy\-mm\-dd">
                  <c:v>44734</c:v>
                </c:pt>
                <c:pt idx="582" c:formatCode="yyyy\-mm\-dd">
                  <c:v>44735</c:v>
                </c:pt>
                <c:pt idx="583" c:formatCode="yyyy\-mm\-dd">
                  <c:v>44736</c:v>
                </c:pt>
                <c:pt idx="584" c:formatCode="yyyy\-mm\-dd">
                  <c:v>44739</c:v>
                </c:pt>
                <c:pt idx="585" c:formatCode="yyyy\-mm\-dd">
                  <c:v>44740</c:v>
                </c:pt>
                <c:pt idx="586" c:formatCode="yyyy\-mm\-dd">
                  <c:v>44741</c:v>
                </c:pt>
                <c:pt idx="587" c:formatCode="yyyy\-mm\-dd">
                  <c:v>44742</c:v>
                </c:pt>
                <c:pt idx="588" c:formatCode="yyyy\-mm\-dd">
                  <c:v>44743</c:v>
                </c:pt>
                <c:pt idx="589" c:formatCode="yyyy\-mm\-dd">
                  <c:v>44746</c:v>
                </c:pt>
                <c:pt idx="590" c:formatCode="yyyy\-mm\-dd">
                  <c:v>44747</c:v>
                </c:pt>
                <c:pt idx="591" c:formatCode="yyyy\-mm\-dd">
                  <c:v>44748</c:v>
                </c:pt>
                <c:pt idx="592" c:formatCode="yyyy\-mm\-dd">
                  <c:v>44749</c:v>
                </c:pt>
                <c:pt idx="593" c:formatCode="yyyy\-mm\-dd">
                  <c:v>44750</c:v>
                </c:pt>
                <c:pt idx="594" c:formatCode="yyyy\-mm\-dd">
                  <c:v>44753</c:v>
                </c:pt>
                <c:pt idx="595" c:formatCode="yyyy\-mm\-dd">
                  <c:v>44754</c:v>
                </c:pt>
                <c:pt idx="596" c:formatCode="yyyy\-mm\-dd">
                  <c:v>44755</c:v>
                </c:pt>
                <c:pt idx="597" c:formatCode="yyyy\-mm\-dd">
                  <c:v>44756</c:v>
                </c:pt>
                <c:pt idx="598" c:formatCode="yyyy\-mm\-dd">
                  <c:v>44757</c:v>
                </c:pt>
                <c:pt idx="599" c:formatCode="yyyy\-mm\-dd">
                  <c:v>44760</c:v>
                </c:pt>
                <c:pt idx="600" c:formatCode="yyyy\-mm\-dd">
                  <c:v>44761</c:v>
                </c:pt>
                <c:pt idx="601" c:formatCode="yyyy\-mm\-dd">
                  <c:v>44762</c:v>
                </c:pt>
                <c:pt idx="602" c:formatCode="yyyy\-mm\-dd">
                  <c:v>44763</c:v>
                </c:pt>
                <c:pt idx="603" c:formatCode="yyyy\-mm\-dd">
                  <c:v>44764</c:v>
                </c:pt>
                <c:pt idx="604" c:formatCode="yyyy\-mm\-dd">
                  <c:v>44767</c:v>
                </c:pt>
                <c:pt idx="605" c:formatCode="yyyy\-mm\-dd">
                  <c:v>44768</c:v>
                </c:pt>
                <c:pt idx="606" c:formatCode="yyyy\-mm\-dd">
                  <c:v>44769</c:v>
                </c:pt>
                <c:pt idx="607" c:formatCode="yyyy\-mm\-dd">
                  <c:v>44770</c:v>
                </c:pt>
                <c:pt idx="608" c:formatCode="yyyy\-mm\-dd">
                  <c:v>44771</c:v>
                </c:pt>
                <c:pt idx="609" c:formatCode="yyyy\-mm\-dd">
                  <c:v>44774</c:v>
                </c:pt>
                <c:pt idx="610" c:formatCode="yyyy\-mm\-dd">
                  <c:v>44775</c:v>
                </c:pt>
                <c:pt idx="611" c:formatCode="yyyy\-mm\-dd">
                  <c:v>44776</c:v>
                </c:pt>
                <c:pt idx="612" c:formatCode="yyyy\-mm\-dd">
                  <c:v>44777</c:v>
                </c:pt>
                <c:pt idx="613" c:formatCode="yyyy\-mm\-dd">
                  <c:v>44778</c:v>
                </c:pt>
                <c:pt idx="614" c:formatCode="yyyy\-mm\-dd">
                  <c:v>44781</c:v>
                </c:pt>
                <c:pt idx="615" c:formatCode="yyyy\-mm\-dd">
                  <c:v>44782</c:v>
                </c:pt>
                <c:pt idx="616" c:formatCode="yyyy\-mm\-dd">
                  <c:v>44783</c:v>
                </c:pt>
                <c:pt idx="617" c:formatCode="yyyy\-mm\-dd">
                  <c:v>44784</c:v>
                </c:pt>
                <c:pt idx="618" c:formatCode="yyyy\-mm\-dd">
                  <c:v>44785</c:v>
                </c:pt>
                <c:pt idx="619" c:formatCode="yyyy\-mm\-dd">
                  <c:v>44788</c:v>
                </c:pt>
                <c:pt idx="620" c:formatCode="yyyy\-mm\-dd">
                  <c:v>44789</c:v>
                </c:pt>
                <c:pt idx="621" c:formatCode="yyyy\-mm\-dd">
                  <c:v>44790</c:v>
                </c:pt>
                <c:pt idx="622" c:formatCode="yyyy\-mm\-dd">
                  <c:v>44791</c:v>
                </c:pt>
                <c:pt idx="623" c:formatCode="yyyy\-mm\-dd">
                  <c:v>44792</c:v>
                </c:pt>
                <c:pt idx="624" c:formatCode="yyyy\-mm\-dd">
                  <c:v>44795</c:v>
                </c:pt>
                <c:pt idx="625" c:formatCode="yyyy\-mm\-dd">
                  <c:v>44796</c:v>
                </c:pt>
                <c:pt idx="626" c:formatCode="yyyy\-mm\-dd">
                  <c:v>44797</c:v>
                </c:pt>
                <c:pt idx="627" c:formatCode="yyyy\-mm\-dd">
                  <c:v>44798</c:v>
                </c:pt>
                <c:pt idx="628" c:formatCode="yyyy\-mm\-dd">
                  <c:v>44799</c:v>
                </c:pt>
                <c:pt idx="629" c:formatCode="yyyy\-mm\-dd">
                  <c:v>44802</c:v>
                </c:pt>
                <c:pt idx="630" c:formatCode="yyyy\-mm\-dd">
                  <c:v>44803</c:v>
                </c:pt>
                <c:pt idx="631" c:formatCode="yyyy\-mm\-dd">
                  <c:v>44804</c:v>
                </c:pt>
                <c:pt idx="632" c:formatCode="yyyy\-mm\-dd">
                  <c:v>44805</c:v>
                </c:pt>
                <c:pt idx="633" c:formatCode="yyyy\-mm\-dd">
                  <c:v>44806</c:v>
                </c:pt>
                <c:pt idx="634" c:formatCode="yyyy\-mm\-dd">
                  <c:v>44809</c:v>
                </c:pt>
                <c:pt idx="635" c:formatCode="yyyy\-mm\-dd">
                  <c:v>44810</c:v>
                </c:pt>
                <c:pt idx="636" c:formatCode="yyyy\-mm\-dd">
                  <c:v>44811</c:v>
                </c:pt>
                <c:pt idx="637" c:formatCode="yyyy\-mm\-dd">
                  <c:v>44812</c:v>
                </c:pt>
                <c:pt idx="638" c:formatCode="yyyy\-mm\-dd">
                  <c:v>44813</c:v>
                </c:pt>
                <c:pt idx="639" c:formatCode="yyyy\-mm\-dd">
                  <c:v>44817</c:v>
                </c:pt>
                <c:pt idx="640" c:formatCode="yyyy\-mm\-dd">
                  <c:v>44818</c:v>
                </c:pt>
                <c:pt idx="641" c:formatCode="yyyy\-mm\-dd">
                  <c:v>44819</c:v>
                </c:pt>
                <c:pt idx="642" c:formatCode="yyyy\-mm\-dd">
                  <c:v>44820</c:v>
                </c:pt>
                <c:pt idx="643" c:formatCode="yyyy\-mm\-dd">
                  <c:v>44823</c:v>
                </c:pt>
                <c:pt idx="644" c:formatCode="yyyy\-mm\-dd">
                  <c:v>44824</c:v>
                </c:pt>
                <c:pt idx="645" c:formatCode="yyyy\-mm\-dd">
                  <c:v>44825</c:v>
                </c:pt>
                <c:pt idx="646" c:formatCode="yyyy\-mm\-dd">
                  <c:v>44826</c:v>
                </c:pt>
                <c:pt idx="647" c:formatCode="yyyy\-mm\-dd">
                  <c:v>44827</c:v>
                </c:pt>
                <c:pt idx="648" c:formatCode="yyyy\-mm\-dd">
                  <c:v>44830</c:v>
                </c:pt>
                <c:pt idx="649" c:formatCode="yyyy\-mm\-dd">
                  <c:v>44831</c:v>
                </c:pt>
                <c:pt idx="650" c:formatCode="yyyy\-mm\-dd">
                  <c:v>44832</c:v>
                </c:pt>
                <c:pt idx="651" c:formatCode="yyyy\-mm\-dd">
                  <c:v>44833</c:v>
                </c:pt>
                <c:pt idx="652" c:formatCode="yyyy\-mm\-dd">
                  <c:v>44834</c:v>
                </c:pt>
                <c:pt idx="653" c:formatCode="yyyy\-mm\-dd">
                  <c:v>44842</c:v>
                </c:pt>
                <c:pt idx="654" c:formatCode="yyyy\-mm\-dd">
                  <c:v>44843</c:v>
                </c:pt>
                <c:pt idx="655" c:formatCode="yyyy\-mm\-dd">
                  <c:v>44844</c:v>
                </c:pt>
                <c:pt idx="656" c:formatCode="yyyy\-mm\-dd">
                  <c:v>44845</c:v>
                </c:pt>
                <c:pt idx="657" c:formatCode="yyyy\-mm\-dd">
                  <c:v>44846</c:v>
                </c:pt>
                <c:pt idx="658" c:formatCode="yyyy\-mm\-dd">
                  <c:v>44847</c:v>
                </c:pt>
                <c:pt idx="659" c:formatCode="yyyy\-mm\-dd">
                  <c:v>44848</c:v>
                </c:pt>
                <c:pt idx="660" c:formatCode="yyyy\-mm\-dd">
                  <c:v>44851</c:v>
                </c:pt>
                <c:pt idx="661" c:formatCode="yyyy\-mm\-dd">
                  <c:v>44852</c:v>
                </c:pt>
                <c:pt idx="662" c:formatCode="yyyy\-mm\-dd">
                  <c:v>44853</c:v>
                </c:pt>
                <c:pt idx="663" c:formatCode="yyyy\-mm\-dd">
                  <c:v>44854</c:v>
                </c:pt>
                <c:pt idx="664" c:formatCode="yyyy\-mm\-dd">
                  <c:v>44855</c:v>
                </c:pt>
                <c:pt idx="665" c:formatCode="yyyy\-mm\-dd">
                  <c:v>44858</c:v>
                </c:pt>
                <c:pt idx="666" c:formatCode="yyyy\-mm\-dd">
                  <c:v>44859</c:v>
                </c:pt>
                <c:pt idx="667" c:formatCode="yyyy\-mm\-dd">
                  <c:v>44860</c:v>
                </c:pt>
                <c:pt idx="668" c:formatCode="yyyy\-mm\-dd">
                  <c:v>44861</c:v>
                </c:pt>
                <c:pt idx="669" c:formatCode="yyyy\-mm\-dd">
                  <c:v>44862</c:v>
                </c:pt>
                <c:pt idx="670" c:formatCode="yyyy\-mm\-dd">
                  <c:v>44865</c:v>
                </c:pt>
                <c:pt idx="671" c:formatCode="yyyy\-mm\-dd">
                  <c:v>44866</c:v>
                </c:pt>
                <c:pt idx="672" c:formatCode="yyyy\-mm\-dd">
                  <c:v>44867</c:v>
                </c:pt>
                <c:pt idx="673" c:formatCode="yyyy\-mm\-dd">
                  <c:v>44868</c:v>
                </c:pt>
                <c:pt idx="674" c:formatCode="yyyy\-mm\-dd">
                  <c:v>44869</c:v>
                </c:pt>
                <c:pt idx="675" c:formatCode="yyyy\-mm\-dd">
                  <c:v>44872</c:v>
                </c:pt>
                <c:pt idx="676" c:formatCode="yyyy\-mm\-dd">
                  <c:v>44873</c:v>
                </c:pt>
                <c:pt idx="677" c:formatCode="yyyy\-mm\-dd">
                  <c:v>44874</c:v>
                </c:pt>
                <c:pt idx="678" c:formatCode="yyyy\-mm\-dd">
                  <c:v>44875</c:v>
                </c:pt>
                <c:pt idx="679" c:formatCode="yyyy\-mm\-dd">
                  <c:v>44876</c:v>
                </c:pt>
                <c:pt idx="680" c:formatCode="yyyy\-mm\-dd">
                  <c:v>44879</c:v>
                </c:pt>
                <c:pt idx="681" c:formatCode="yyyy\-mm\-dd">
                  <c:v>44880</c:v>
                </c:pt>
                <c:pt idx="682" c:formatCode="yyyy\-mm\-dd">
                  <c:v>44881</c:v>
                </c:pt>
                <c:pt idx="683" c:formatCode="yyyy\-mm\-dd">
                  <c:v>44882</c:v>
                </c:pt>
                <c:pt idx="684" c:formatCode="yyyy\-mm\-dd">
                  <c:v>44883</c:v>
                </c:pt>
                <c:pt idx="685" c:formatCode="yyyy\-mm\-dd">
                  <c:v>44886</c:v>
                </c:pt>
                <c:pt idx="686" c:formatCode="yyyy\-mm\-dd">
                  <c:v>44887</c:v>
                </c:pt>
                <c:pt idx="687" c:formatCode="yyyy\-mm\-dd">
                  <c:v>44888</c:v>
                </c:pt>
                <c:pt idx="688" c:formatCode="yyyy\-mm\-dd">
                  <c:v>44889</c:v>
                </c:pt>
                <c:pt idx="689" c:formatCode="yyyy\-mm\-dd">
                  <c:v>44890</c:v>
                </c:pt>
                <c:pt idx="690" c:formatCode="yyyy\-mm\-dd">
                  <c:v>44893</c:v>
                </c:pt>
                <c:pt idx="691" c:formatCode="yyyy\-mm\-dd">
                  <c:v>44894</c:v>
                </c:pt>
                <c:pt idx="692" c:formatCode="yyyy\-mm\-dd">
                  <c:v>44895</c:v>
                </c:pt>
                <c:pt idx="693" c:formatCode="yyyy\-mm\-dd">
                  <c:v>44896</c:v>
                </c:pt>
                <c:pt idx="694" c:formatCode="yyyy\-mm\-dd">
                  <c:v>44897</c:v>
                </c:pt>
                <c:pt idx="695" c:formatCode="yyyy\-mm\-dd">
                  <c:v>44900</c:v>
                </c:pt>
                <c:pt idx="696" c:formatCode="yyyy\-mm\-dd">
                  <c:v>44901</c:v>
                </c:pt>
                <c:pt idx="697" c:formatCode="yyyy\-mm\-dd">
                  <c:v>44902</c:v>
                </c:pt>
                <c:pt idx="698" c:formatCode="yyyy\-mm\-dd">
                  <c:v>44903</c:v>
                </c:pt>
                <c:pt idx="699" c:formatCode="yyyy\-mm\-dd">
                  <c:v>44904</c:v>
                </c:pt>
                <c:pt idx="700" c:formatCode="yyyy\-mm\-dd">
                  <c:v>44907</c:v>
                </c:pt>
                <c:pt idx="701" c:formatCode="yyyy\-mm\-dd">
                  <c:v>44908</c:v>
                </c:pt>
                <c:pt idx="702" c:formatCode="yyyy\-mm\-dd">
                  <c:v>44909</c:v>
                </c:pt>
                <c:pt idx="703" c:formatCode="yyyy\-mm\-dd">
                  <c:v>44910</c:v>
                </c:pt>
                <c:pt idx="704" c:formatCode="yyyy\-mm\-dd">
                  <c:v>44911</c:v>
                </c:pt>
                <c:pt idx="705" c:formatCode="yyyy\-mm\-dd">
                  <c:v>44914</c:v>
                </c:pt>
                <c:pt idx="706" c:formatCode="yyyy\-mm\-dd">
                  <c:v>44915</c:v>
                </c:pt>
                <c:pt idx="707" c:formatCode="yyyy\-mm\-dd">
                  <c:v>44916</c:v>
                </c:pt>
                <c:pt idx="708" c:formatCode="yyyy\-mm\-dd">
                  <c:v>44917</c:v>
                </c:pt>
                <c:pt idx="709" c:formatCode="yyyy\-mm\-dd">
                  <c:v>44918</c:v>
                </c:pt>
                <c:pt idx="710" c:formatCode="yyyy\-mm\-dd">
                  <c:v>44921</c:v>
                </c:pt>
                <c:pt idx="711" c:formatCode="yyyy\-mm\-dd">
                  <c:v>44922</c:v>
                </c:pt>
                <c:pt idx="712" c:formatCode="yyyy\-mm\-dd">
                  <c:v>44923</c:v>
                </c:pt>
                <c:pt idx="713" c:formatCode="yyyy\-mm\-dd">
                  <c:v>44924</c:v>
                </c:pt>
                <c:pt idx="714" c:formatCode="yyyy\-mm\-dd">
                  <c:v>44925</c:v>
                </c:pt>
                <c:pt idx="715" c:formatCode="yyyy\-mm\-dd">
                  <c:v>44929</c:v>
                </c:pt>
                <c:pt idx="716" c:formatCode="yyyy\-mm\-dd">
                  <c:v>44930</c:v>
                </c:pt>
                <c:pt idx="717" c:formatCode="yyyy\-mm\-dd">
                  <c:v>44931</c:v>
                </c:pt>
                <c:pt idx="718" c:formatCode="yyyy\-mm\-dd">
                  <c:v>44932</c:v>
                </c:pt>
                <c:pt idx="719" c:formatCode="yyyy\-mm\-dd">
                  <c:v>44935</c:v>
                </c:pt>
                <c:pt idx="720" c:formatCode="yyyy\-mm\-dd">
                  <c:v>44936</c:v>
                </c:pt>
                <c:pt idx="721" c:formatCode="yyyy\-mm\-dd">
                  <c:v>44937</c:v>
                </c:pt>
                <c:pt idx="722" c:formatCode="yyyy\-mm\-dd">
                  <c:v>44938</c:v>
                </c:pt>
                <c:pt idx="723" c:formatCode="yyyy\-mm\-dd">
                  <c:v>44939</c:v>
                </c:pt>
                <c:pt idx="724" c:formatCode="yyyy\-mm\-dd">
                  <c:v>44942</c:v>
                </c:pt>
                <c:pt idx="725" c:formatCode="yyyy\-mm\-dd">
                  <c:v>44943</c:v>
                </c:pt>
                <c:pt idx="726" c:formatCode="yyyy\-mm\-dd">
                  <c:v>44944</c:v>
                </c:pt>
                <c:pt idx="727" c:formatCode="yyyy\-mm\-dd">
                  <c:v>44945</c:v>
                </c:pt>
                <c:pt idx="728" c:formatCode="yyyy\-mm\-dd">
                  <c:v>44946</c:v>
                </c:pt>
                <c:pt idx="729" c:formatCode="yyyy\-mm\-dd">
                  <c:v>44954</c:v>
                </c:pt>
                <c:pt idx="730" c:formatCode="yyyy\-mm\-dd">
                  <c:v>44955</c:v>
                </c:pt>
                <c:pt idx="731" c:formatCode="yyyy\-mm\-dd">
                  <c:v>44956</c:v>
                </c:pt>
                <c:pt idx="732" c:formatCode="yyyy\-mm\-dd">
                  <c:v>44957</c:v>
                </c:pt>
                <c:pt idx="733" c:formatCode="yyyy\-mm\-dd">
                  <c:v>44958</c:v>
                </c:pt>
                <c:pt idx="734" c:formatCode="yyyy\-mm\-dd">
                  <c:v>44959</c:v>
                </c:pt>
                <c:pt idx="735" c:formatCode="yyyy\-mm\-dd">
                  <c:v>44960</c:v>
                </c:pt>
                <c:pt idx="736" c:formatCode="yyyy\-mm\-dd">
                  <c:v>44963</c:v>
                </c:pt>
                <c:pt idx="737" c:formatCode="yyyy\-mm\-dd">
                  <c:v>44964</c:v>
                </c:pt>
                <c:pt idx="738" c:formatCode="yyyy\-mm\-dd">
                  <c:v>44965</c:v>
                </c:pt>
                <c:pt idx="739" c:formatCode="yyyy\-mm\-dd">
                  <c:v>44966</c:v>
                </c:pt>
                <c:pt idx="740" c:formatCode="yyyy\-mm\-dd">
                  <c:v>44967</c:v>
                </c:pt>
                <c:pt idx="741" c:formatCode="yyyy\-mm\-dd">
                  <c:v>44970</c:v>
                </c:pt>
                <c:pt idx="742" c:formatCode="yyyy\-mm\-dd">
                  <c:v>44971</c:v>
                </c:pt>
                <c:pt idx="743" c:formatCode="yyyy\-mm\-dd">
                  <c:v>44972</c:v>
                </c:pt>
                <c:pt idx="744" c:formatCode="yyyy\-mm\-dd">
                  <c:v>44973</c:v>
                </c:pt>
                <c:pt idx="745" c:formatCode="yyyy\-mm\-dd">
                  <c:v>44974</c:v>
                </c:pt>
                <c:pt idx="746" c:formatCode="yyyy\-mm\-dd">
                  <c:v>44977</c:v>
                </c:pt>
                <c:pt idx="747" c:formatCode="yyyy\-mm\-dd">
                  <c:v>44978</c:v>
                </c:pt>
                <c:pt idx="748" c:formatCode="yyyy\-mm\-dd">
                  <c:v>44979</c:v>
                </c:pt>
                <c:pt idx="749" c:formatCode="yyyy\-mm\-dd">
                  <c:v>44980</c:v>
                </c:pt>
                <c:pt idx="750" c:formatCode="yyyy\-mm\-dd">
                  <c:v>44981</c:v>
                </c:pt>
                <c:pt idx="751" c:formatCode="yyyy\-mm\-dd">
                  <c:v>44984</c:v>
                </c:pt>
                <c:pt idx="752" c:formatCode="yyyy\-mm\-dd">
                  <c:v>44985</c:v>
                </c:pt>
                <c:pt idx="753" c:formatCode="yyyy\-mm\-dd">
                  <c:v>44986</c:v>
                </c:pt>
                <c:pt idx="754" c:formatCode="yyyy\-mm\-dd">
                  <c:v>44987</c:v>
                </c:pt>
                <c:pt idx="755" c:formatCode="yyyy\-mm\-dd">
                  <c:v>44988</c:v>
                </c:pt>
                <c:pt idx="756" c:formatCode="yyyy\-mm\-dd">
                  <c:v>44991</c:v>
                </c:pt>
                <c:pt idx="757" c:formatCode="yyyy\-mm\-dd">
                  <c:v>44992</c:v>
                </c:pt>
                <c:pt idx="758" c:formatCode="yyyy\-mm\-dd">
                  <c:v>44993</c:v>
                </c:pt>
                <c:pt idx="759" c:formatCode="yyyy\-mm\-dd">
                  <c:v>44994</c:v>
                </c:pt>
                <c:pt idx="760" c:formatCode="yyyy\-mm\-dd">
                  <c:v>44995</c:v>
                </c:pt>
                <c:pt idx="761" c:formatCode="yyyy\-mm\-dd">
                  <c:v>44998</c:v>
                </c:pt>
                <c:pt idx="762" c:formatCode="yyyy\-mm\-dd">
                  <c:v>44999</c:v>
                </c:pt>
                <c:pt idx="763" c:formatCode="yyyy\-mm\-dd">
                  <c:v>45000</c:v>
                </c:pt>
                <c:pt idx="764" c:formatCode="yyyy\-mm\-dd">
                  <c:v>45001</c:v>
                </c:pt>
                <c:pt idx="765" c:formatCode="yyyy\-mm\-dd">
                  <c:v>45002</c:v>
                </c:pt>
                <c:pt idx="766" c:formatCode="yyyy\-mm\-dd">
                  <c:v>45005</c:v>
                </c:pt>
                <c:pt idx="767" c:formatCode="yyyy\-mm\-dd">
                  <c:v>45006</c:v>
                </c:pt>
                <c:pt idx="768" c:formatCode="yyyy\-mm\-dd">
                  <c:v>45007</c:v>
                </c:pt>
                <c:pt idx="769" c:formatCode="yyyy\-mm\-dd">
                  <c:v>45008</c:v>
                </c:pt>
                <c:pt idx="770" c:formatCode="yyyy\-mm\-dd">
                  <c:v>45009</c:v>
                </c:pt>
                <c:pt idx="771" c:formatCode="yyyy\-mm\-dd">
                  <c:v>45012</c:v>
                </c:pt>
                <c:pt idx="772" c:formatCode="yyyy\-mm\-dd">
                  <c:v>45013</c:v>
                </c:pt>
                <c:pt idx="773" c:formatCode="yyyy\-mm\-dd">
                  <c:v>45014</c:v>
                </c:pt>
                <c:pt idx="774" c:formatCode="yyyy\-mm\-dd">
                  <c:v>45015</c:v>
                </c:pt>
                <c:pt idx="775" c:formatCode="yyyy\-mm\-dd">
                  <c:v>45016</c:v>
                </c:pt>
                <c:pt idx="776" c:formatCode="yyyy\-mm\-dd">
                  <c:v>45019</c:v>
                </c:pt>
                <c:pt idx="777" c:formatCode="yyyy\-mm\-dd">
                  <c:v>45020</c:v>
                </c:pt>
                <c:pt idx="778" c:formatCode="yyyy\-mm\-dd">
                  <c:v>45022</c:v>
                </c:pt>
                <c:pt idx="779" c:formatCode="yyyy\-mm\-dd">
                  <c:v>45023</c:v>
                </c:pt>
                <c:pt idx="780" c:formatCode="yyyy\-mm\-dd">
                  <c:v>45026</c:v>
                </c:pt>
                <c:pt idx="781" c:formatCode="yyyy\-mm\-dd">
                  <c:v>45027</c:v>
                </c:pt>
                <c:pt idx="782" c:formatCode="yyyy\-mm\-dd">
                  <c:v>45028</c:v>
                </c:pt>
                <c:pt idx="783" c:formatCode="yyyy\-mm\-dd">
                  <c:v>45029</c:v>
                </c:pt>
                <c:pt idx="784" c:formatCode="yyyy\-mm\-dd">
                  <c:v>45030</c:v>
                </c:pt>
                <c:pt idx="785" c:formatCode="yyyy\-mm\-dd">
                  <c:v>45033</c:v>
                </c:pt>
                <c:pt idx="786" c:formatCode="yyyy\-mm\-dd">
                  <c:v>45034</c:v>
                </c:pt>
                <c:pt idx="787" c:formatCode="yyyy\-mm\-dd">
                  <c:v>45035</c:v>
                </c:pt>
                <c:pt idx="788" c:formatCode="yyyy\-mm\-dd">
                  <c:v>45036</c:v>
                </c:pt>
                <c:pt idx="789" c:formatCode="yyyy\-mm\-dd">
                  <c:v>45037</c:v>
                </c:pt>
                <c:pt idx="790" c:formatCode="yyyy\-mm\-dd">
                  <c:v>45039</c:v>
                </c:pt>
                <c:pt idx="791" c:formatCode="yyyy\-mm\-dd">
                  <c:v>45040</c:v>
                </c:pt>
                <c:pt idx="792" c:formatCode="yyyy\-mm\-dd">
                  <c:v>45041</c:v>
                </c:pt>
                <c:pt idx="793" c:formatCode="yyyy\-mm\-dd">
                  <c:v>45042</c:v>
                </c:pt>
                <c:pt idx="794" c:formatCode="yyyy\-mm\-dd">
                  <c:v>45043</c:v>
                </c:pt>
                <c:pt idx="795" c:formatCode="yyyy\-mm\-dd">
                  <c:v>45044</c:v>
                </c:pt>
                <c:pt idx="796" c:formatCode="yyyy\-mm\-dd">
                  <c:v>45050</c:v>
                </c:pt>
                <c:pt idx="797" c:formatCode="yyyy\-mm\-dd">
                  <c:v>45051</c:v>
                </c:pt>
                <c:pt idx="798" c:formatCode="yyyy\-mm\-dd">
                  <c:v>45052</c:v>
                </c:pt>
              </c:numCache>
            </c:numRef>
          </c:cat>
          <c:val>
            <c:numRef>
              <c:f>'[电解液系列数据（需更新版.xlsx]电解液成本利润分析'!$P$2:$P$800</c:f>
              <c:numCache>
                <c:formatCode>General</c:formatCode>
                <c:ptCount val="799"/>
                <c:pt idx="93">
                  <c:v>23897.5145</c:v>
                </c:pt>
                <c:pt idx="94">
                  <c:v>23897.5145</c:v>
                </c:pt>
                <c:pt idx="95">
                  <c:v>23897.5145</c:v>
                </c:pt>
                <c:pt idx="96">
                  <c:v>23897.5145</c:v>
                </c:pt>
                <c:pt idx="97">
                  <c:v>23897.5145</c:v>
                </c:pt>
                <c:pt idx="98">
                  <c:v>23897.5145</c:v>
                </c:pt>
                <c:pt idx="99">
                  <c:v>23897.5145</c:v>
                </c:pt>
                <c:pt idx="100">
                  <c:v>23897.5145</c:v>
                </c:pt>
                <c:pt idx="101">
                  <c:v>23897.5145</c:v>
                </c:pt>
                <c:pt idx="102">
                  <c:v>23897.5145</c:v>
                </c:pt>
                <c:pt idx="103">
                  <c:v>23897.5145</c:v>
                </c:pt>
                <c:pt idx="104">
                  <c:v>23897.5145</c:v>
                </c:pt>
                <c:pt idx="105">
                  <c:v>23897.5145</c:v>
                </c:pt>
                <c:pt idx="106">
                  <c:v>23897.5145</c:v>
                </c:pt>
                <c:pt idx="107">
                  <c:v>23897.5145</c:v>
                </c:pt>
                <c:pt idx="108">
                  <c:v>23897.5145</c:v>
                </c:pt>
                <c:pt idx="109">
                  <c:v>23897.5145</c:v>
                </c:pt>
                <c:pt idx="110">
                  <c:v>23897.5145</c:v>
                </c:pt>
                <c:pt idx="111">
                  <c:v>24741.99</c:v>
                </c:pt>
                <c:pt idx="112">
                  <c:v>24742.62547</c:v>
                </c:pt>
                <c:pt idx="113">
                  <c:v>25061.26094</c:v>
                </c:pt>
                <c:pt idx="114">
                  <c:v>25061.89641</c:v>
                </c:pt>
                <c:pt idx="115">
                  <c:v>25062.53188</c:v>
                </c:pt>
                <c:pt idx="116">
                  <c:v>25063.16735</c:v>
                </c:pt>
                <c:pt idx="117">
                  <c:v>25063.80282</c:v>
                </c:pt>
                <c:pt idx="118">
                  <c:v>25064.43829</c:v>
                </c:pt>
                <c:pt idx="119">
                  <c:v>25065.07376</c:v>
                </c:pt>
                <c:pt idx="120">
                  <c:v>25065.70923</c:v>
                </c:pt>
                <c:pt idx="121">
                  <c:v>25460.935</c:v>
                </c:pt>
                <c:pt idx="122">
                  <c:v>25460.935</c:v>
                </c:pt>
                <c:pt idx="123">
                  <c:v>25460.935</c:v>
                </c:pt>
                <c:pt idx="124">
                  <c:v>25460.935</c:v>
                </c:pt>
                <c:pt idx="125">
                  <c:v>24941.535</c:v>
                </c:pt>
                <c:pt idx="126">
                  <c:v>24941.535</c:v>
                </c:pt>
                <c:pt idx="127">
                  <c:v>24941.535</c:v>
                </c:pt>
                <c:pt idx="128">
                  <c:v>24941.535</c:v>
                </c:pt>
                <c:pt idx="129">
                  <c:v>24941.535</c:v>
                </c:pt>
                <c:pt idx="130">
                  <c:v>24941.535</c:v>
                </c:pt>
                <c:pt idx="131">
                  <c:v>24941.535</c:v>
                </c:pt>
                <c:pt idx="132">
                  <c:v>24941.535</c:v>
                </c:pt>
                <c:pt idx="133">
                  <c:v>24941.535</c:v>
                </c:pt>
                <c:pt idx="134">
                  <c:v>24941.535</c:v>
                </c:pt>
                <c:pt idx="135">
                  <c:v>24941.535</c:v>
                </c:pt>
                <c:pt idx="136">
                  <c:v>25213.0275</c:v>
                </c:pt>
                <c:pt idx="137">
                  <c:v>25213.0275</c:v>
                </c:pt>
                <c:pt idx="138">
                  <c:v>25213.0275</c:v>
                </c:pt>
                <c:pt idx="139">
                  <c:v>25213.0275</c:v>
                </c:pt>
                <c:pt idx="140">
                  <c:v>25213.0275</c:v>
                </c:pt>
                <c:pt idx="141">
                  <c:v>25213.0275</c:v>
                </c:pt>
                <c:pt idx="142">
                  <c:v>25213.0275</c:v>
                </c:pt>
                <c:pt idx="143">
                  <c:v>25213.0275</c:v>
                </c:pt>
                <c:pt idx="144">
                  <c:v>25213.0275</c:v>
                </c:pt>
                <c:pt idx="145">
                  <c:v>25213.0275</c:v>
                </c:pt>
                <c:pt idx="146">
                  <c:v>25852.87</c:v>
                </c:pt>
                <c:pt idx="147">
                  <c:v>25852.87</c:v>
                </c:pt>
                <c:pt idx="148">
                  <c:v>25852.87</c:v>
                </c:pt>
                <c:pt idx="149">
                  <c:v>25852.87</c:v>
                </c:pt>
                <c:pt idx="150">
                  <c:v>25852.87</c:v>
                </c:pt>
                <c:pt idx="151">
                  <c:v>26669.07</c:v>
                </c:pt>
                <c:pt idx="152">
                  <c:v>26669.07</c:v>
                </c:pt>
                <c:pt idx="153">
                  <c:v>26669.07</c:v>
                </c:pt>
                <c:pt idx="154">
                  <c:v>26669.07</c:v>
                </c:pt>
                <c:pt idx="155">
                  <c:v>26669.07</c:v>
                </c:pt>
                <c:pt idx="156">
                  <c:v>26669.07</c:v>
                </c:pt>
                <c:pt idx="157">
                  <c:v>30646.19</c:v>
                </c:pt>
                <c:pt idx="158">
                  <c:v>30646.19</c:v>
                </c:pt>
                <c:pt idx="159">
                  <c:v>30646.19</c:v>
                </c:pt>
                <c:pt idx="160">
                  <c:v>33614.19</c:v>
                </c:pt>
                <c:pt idx="161">
                  <c:v>33614.19</c:v>
                </c:pt>
                <c:pt idx="162">
                  <c:v>33614.19</c:v>
                </c:pt>
                <c:pt idx="163">
                  <c:v>33614.19</c:v>
                </c:pt>
                <c:pt idx="164">
                  <c:v>33614.19</c:v>
                </c:pt>
                <c:pt idx="165">
                  <c:v>33614.19</c:v>
                </c:pt>
                <c:pt idx="166">
                  <c:v>33614.19</c:v>
                </c:pt>
                <c:pt idx="167">
                  <c:v>33614.19</c:v>
                </c:pt>
                <c:pt idx="168">
                  <c:v>33614.19</c:v>
                </c:pt>
                <c:pt idx="169">
                  <c:v>33985.19</c:v>
                </c:pt>
                <c:pt idx="170">
                  <c:v>33985.19</c:v>
                </c:pt>
                <c:pt idx="171">
                  <c:v>33985.19</c:v>
                </c:pt>
                <c:pt idx="172">
                  <c:v>33985.19</c:v>
                </c:pt>
                <c:pt idx="173">
                  <c:v>33985.19</c:v>
                </c:pt>
                <c:pt idx="174">
                  <c:v>34303.19</c:v>
                </c:pt>
                <c:pt idx="175">
                  <c:v>34303.19</c:v>
                </c:pt>
                <c:pt idx="176">
                  <c:v>34303.19</c:v>
                </c:pt>
                <c:pt idx="177">
                  <c:v>34303.19</c:v>
                </c:pt>
                <c:pt idx="178">
                  <c:v>34303.19</c:v>
                </c:pt>
                <c:pt idx="179">
                  <c:v>34303.19</c:v>
                </c:pt>
                <c:pt idx="180">
                  <c:v>34303.19</c:v>
                </c:pt>
                <c:pt idx="181">
                  <c:v>34303.19</c:v>
                </c:pt>
                <c:pt idx="182">
                  <c:v>34303.19</c:v>
                </c:pt>
                <c:pt idx="183">
                  <c:v>34303.19</c:v>
                </c:pt>
                <c:pt idx="184">
                  <c:v>34303.19</c:v>
                </c:pt>
                <c:pt idx="185">
                  <c:v>34303.19</c:v>
                </c:pt>
                <c:pt idx="186">
                  <c:v>34303.19</c:v>
                </c:pt>
                <c:pt idx="187">
                  <c:v>33573.38</c:v>
                </c:pt>
                <c:pt idx="188">
                  <c:v>33573.38</c:v>
                </c:pt>
                <c:pt idx="189">
                  <c:v>33573.38</c:v>
                </c:pt>
                <c:pt idx="190">
                  <c:v>33573.38</c:v>
                </c:pt>
                <c:pt idx="191">
                  <c:v>33573.38</c:v>
                </c:pt>
                <c:pt idx="192">
                  <c:v>33891.38</c:v>
                </c:pt>
                <c:pt idx="193">
                  <c:v>36488.38</c:v>
                </c:pt>
                <c:pt idx="194">
                  <c:v>36488.38</c:v>
                </c:pt>
                <c:pt idx="195">
                  <c:v>36488.38</c:v>
                </c:pt>
                <c:pt idx="196">
                  <c:v>36488.38</c:v>
                </c:pt>
                <c:pt idx="197">
                  <c:v>36488.38</c:v>
                </c:pt>
                <c:pt idx="198">
                  <c:v>36488.38</c:v>
                </c:pt>
                <c:pt idx="199">
                  <c:v>36308.18</c:v>
                </c:pt>
                <c:pt idx="200">
                  <c:v>36308.18</c:v>
                </c:pt>
                <c:pt idx="201">
                  <c:v>36308.18</c:v>
                </c:pt>
                <c:pt idx="202">
                  <c:v>36308.18</c:v>
                </c:pt>
                <c:pt idx="203">
                  <c:v>36308.18</c:v>
                </c:pt>
                <c:pt idx="204">
                  <c:v>36308.18</c:v>
                </c:pt>
                <c:pt idx="205">
                  <c:v>36610.28</c:v>
                </c:pt>
                <c:pt idx="206">
                  <c:v>36308.18</c:v>
                </c:pt>
                <c:pt idx="207">
                  <c:v>36308.18</c:v>
                </c:pt>
                <c:pt idx="208">
                  <c:v>36308.18</c:v>
                </c:pt>
                <c:pt idx="209">
                  <c:v>36308.18</c:v>
                </c:pt>
                <c:pt idx="210">
                  <c:v>36308.18</c:v>
                </c:pt>
                <c:pt idx="211">
                  <c:v>36308.18</c:v>
                </c:pt>
                <c:pt idx="212">
                  <c:v>36610.28</c:v>
                </c:pt>
                <c:pt idx="213">
                  <c:v>36308.18</c:v>
                </c:pt>
                <c:pt idx="214">
                  <c:v>36626.18</c:v>
                </c:pt>
                <c:pt idx="215">
                  <c:v>36626.18</c:v>
                </c:pt>
                <c:pt idx="216">
                  <c:v>36626.18</c:v>
                </c:pt>
                <c:pt idx="217">
                  <c:v>36626.18</c:v>
                </c:pt>
                <c:pt idx="218">
                  <c:v>36626.18</c:v>
                </c:pt>
                <c:pt idx="219">
                  <c:v>36656.39</c:v>
                </c:pt>
                <c:pt idx="220">
                  <c:v>36656.39</c:v>
                </c:pt>
                <c:pt idx="221">
                  <c:v>36656.39</c:v>
                </c:pt>
                <c:pt idx="222">
                  <c:v>36656.39</c:v>
                </c:pt>
                <c:pt idx="223">
                  <c:v>36656.39</c:v>
                </c:pt>
                <c:pt idx="224">
                  <c:v>36656.39</c:v>
                </c:pt>
                <c:pt idx="225">
                  <c:v>37398.39</c:v>
                </c:pt>
                <c:pt idx="226">
                  <c:v>37398.39</c:v>
                </c:pt>
                <c:pt idx="227">
                  <c:v>37398.39</c:v>
                </c:pt>
                <c:pt idx="228">
                  <c:v>37398.39</c:v>
                </c:pt>
                <c:pt idx="229">
                  <c:v>37398.39</c:v>
                </c:pt>
                <c:pt idx="230">
                  <c:v>37398.39</c:v>
                </c:pt>
                <c:pt idx="231">
                  <c:v>37309.88</c:v>
                </c:pt>
                <c:pt idx="232">
                  <c:v>37309.88</c:v>
                </c:pt>
                <c:pt idx="233">
                  <c:v>37309.88</c:v>
                </c:pt>
                <c:pt idx="234">
                  <c:v>37309.88</c:v>
                </c:pt>
                <c:pt idx="235">
                  <c:v>38793.88</c:v>
                </c:pt>
                <c:pt idx="236">
                  <c:v>39535.88</c:v>
                </c:pt>
                <c:pt idx="237">
                  <c:v>39535.88</c:v>
                </c:pt>
                <c:pt idx="238">
                  <c:v>39535.88</c:v>
                </c:pt>
                <c:pt idx="239">
                  <c:v>39535.88</c:v>
                </c:pt>
                <c:pt idx="240">
                  <c:v>41761.88</c:v>
                </c:pt>
                <c:pt idx="241">
                  <c:v>41761.88</c:v>
                </c:pt>
                <c:pt idx="242">
                  <c:v>41761.88</c:v>
                </c:pt>
                <c:pt idx="243">
                  <c:v>41761.88</c:v>
                </c:pt>
                <c:pt idx="244">
                  <c:v>41761.88</c:v>
                </c:pt>
                <c:pt idx="245">
                  <c:v>42079.88</c:v>
                </c:pt>
                <c:pt idx="246">
                  <c:v>42079.88</c:v>
                </c:pt>
                <c:pt idx="247">
                  <c:v>42079.88</c:v>
                </c:pt>
                <c:pt idx="248">
                  <c:v>42079.88</c:v>
                </c:pt>
                <c:pt idx="249">
                  <c:v>42079.88</c:v>
                </c:pt>
                <c:pt idx="250">
                  <c:v>48015.88</c:v>
                </c:pt>
                <c:pt idx="251">
                  <c:v>48015.88</c:v>
                </c:pt>
                <c:pt idx="252">
                  <c:v>48015.88</c:v>
                </c:pt>
                <c:pt idx="253">
                  <c:v>48015.88</c:v>
                </c:pt>
                <c:pt idx="254">
                  <c:v>48015.88</c:v>
                </c:pt>
                <c:pt idx="255">
                  <c:v>48015.88</c:v>
                </c:pt>
                <c:pt idx="256">
                  <c:v>48757.88</c:v>
                </c:pt>
                <c:pt idx="257">
                  <c:v>48757.88</c:v>
                </c:pt>
                <c:pt idx="258">
                  <c:v>48757.88</c:v>
                </c:pt>
                <c:pt idx="259">
                  <c:v>48757.88</c:v>
                </c:pt>
                <c:pt idx="260">
                  <c:v>48757.88</c:v>
                </c:pt>
                <c:pt idx="261">
                  <c:v>50241.88</c:v>
                </c:pt>
                <c:pt idx="262">
                  <c:v>50241.88</c:v>
                </c:pt>
                <c:pt idx="263">
                  <c:v>49167.305</c:v>
                </c:pt>
                <c:pt idx="264">
                  <c:v>49167.305</c:v>
                </c:pt>
                <c:pt idx="265">
                  <c:v>49167.305</c:v>
                </c:pt>
                <c:pt idx="266">
                  <c:v>49167.305</c:v>
                </c:pt>
                <c:pt idx="267">
                  <c:v>49167.305</c:v>
                </c:pt>
                <c:pt idx="268">
                  <c:v>49167.305</c:v>
                </c:pt>
                <c:pt idx="269">
                  <c:v>49167.305</c:v>
                </c:pt>
                <c:pt idx="270">
                  <c:v>49167.305</c:v>
                </c:pt>
                <c:pt idx="271">
                  <c:v>49167.305</c:v>
                </c:pt>
                <c:pt idx="272">
                  <c:v>49167.305</c:v>
                </c:pt>
                <c:pt idx="273">
                  <c:v>49167.305</c:v>
                </c:pt>
                <c:pt idx="274">
                  <c:v>49167.305</c:v>
                </c:pt>
                <c:pt idx="275">
                  <c:v>49167.305</c:v>
                </c:pt>
                <c:pt idx="276">
                  <c:v>49167.305</c:v>
                </c:pt>
                <c:pt idx="277">
                  <c:v>49167.305</c:v>
                </c:pt>
                <c:pt idx="278">
                  <c:v>49167.305</c:v>
                </c:pt>
                <c:pt idx="279">
                  <c:v>49167.305</c:v>
                </c:pt>
                <c:pt idx="280">
                  <c:v>49167.305</c:v>
                </c:pt>
                <c:pt idx="281">
                  <c:v>49167.305</c:v>
                </c:pt>
                <c:pt idx="282">
                  <c:v>49649.605</c:v>
                </c:pt>
                <c:pt idx="283">
                  <c:v>49649.605</c:v>
                </c:pt>
                <c:pt idx="284">
                  <c:v>49649.605</c:v>
                </c:pt>
                <c:pt idx="285">
                  <c:v>49649.605</c:v>
                </c:pt>
                <c:pt idx="286">
                  <c:v>49649.605</c:v>
                </c:pt>
                <c:pt idx="287">
                  <c:v>49649.605</c:v>
                </c:pt>
                <c:pt idx="288">
                  <c:v>49649.605</c:v>
                </c:pt>
                <c:pt idx="289">
                  <c:v>52617.605</c:v>
                </c:pt>
                <c:pt idx="290">
                  <c:v>52617.605</c:v>
                </c:pt>
                <c:pt idx="291">
                  <c:v>52617.605</c:v>
                </c:pt>
                <c:pt idx="292">
                  <c:v>52617.605</c:v>
                </c:pt>
                <c:pt idx="293">
                  <c:v>52617.605</c:v>
                </c:pt>
                <c:pt idx="294">
                  <c:v>52617.605</c:v>
                </c:pt>
                <c:pt idx="295">
                  <c:v>52617.605</c:v>
                </c:pt>
                <c:pt idx="296">
                  <c:v>52617.605</c:v>
                </c:pt>
                <c:pt idx="297">
                  <c:v>52617.605</c:v>
                </c:pt>
                <c:pt idx="298">
                  <c:v>59731.53</c:v>
                </c:pt>
                <c:pt idx="299">
                  <c:v>59731.53</c:v>
                </c:pt>
                <c:pt idx="300">
                  <c:v>60685.53</c:v>
                </c:pt>
                <c:pt idx="301">
                  <c:v>60685.53</c:v>
                </c:pt>
                <c:pt idx="302">
                  <c:v>60685.53</c:v>
                </c:pt>
                <c:pt idx="303">
                  <c:v>60685.53</c:v>
                </c:pt>
                <c:pt idx="304">
                  <c:v>60685.53</c:v>
                </c:pt>
                <c:pt idx="305">
                  <c:v>60685.53</c:v>
                </c:pt>
                <c:pt idx="306">
                  <c:v>60685.53</c:v>
                </c:pt>
                <c:pt idx="307">
                  <c:v>60685.53</c:v>
                </c:pt>
                <c:pt idx="308">
                  <c:v>60685.53</c:v>
                </c:pt>
                <c:pt idx="309">
                  <c:v>60685.53</c:v>
                </c:pt>
                <c:pt idx="310">
                  <c:v>60685.53</c:v>
                </c:pt>
                <c:pt idx="311">
                  <c:v>60685.53</c:v>
                </c:pt>
                <c:pt idx="312">
                  <c:v>60685.53</c:v>
                </c:pt>
                <c:pt idx="313">
                  <c:v>60685.53</c:v>
                </c:pt>
                <c:pt idx="314">
                  <c:v>60685.53</c:v>
                </c:pt>
                <c:pt idx="315">
                  <c:v>63653.53</c:v>
                </c:pt>
                <c:pt idx="316">
                  <c:v>63653.53</c:v>
                </c:pt>
                <c:pt idx="317">
                  <c:v>64289.53</c:v>
                </c:pt>
                <c:pt idx="318">
                  <c:v>64289.53</c:v>
                </c:pt>
                <c:pt idx="319">
                  <c:v>69483.53</c:v>
                </c:pt>
                <c:pt idx="320">
                  <c:v>69483.53</c:v>
                </c:pt>
                <c:pt idx="321">
                  <c:v>68020.73</c:v>
                </c:pt>
                <c:pt idx="322">
                  <c:v>68020.73</c:v>
                </c:pt>
                <c:pt idx="323">
                  <c:v>69504.73</c:v>
                </c:pt>
                <c:pt idx="324">
                  <c:v>69768.405</c:v>
                </c:pt>
                <c:pt idx="325">
                  <c:v>69768.405</c:v>
                </c:pt>
                <c:pt idx="326">
                  <c:v>69844.99</c:v>
                </c:pt>
                <c:pt idx="327">
                  <c:v>69844.99</c:v>
                </c:pt>
                <c:pt idx="328">
                  <c:v>73554.99</c:v>
                </c:pt>
                <c:pt idx="329">
                  <c:v>73554.99</c:v>
                </c:pt>
                <c:pt idx="330">
                  <c:v>73554.99</c:v>
                </c:pt>
                <c:pt idx="331">
                  <c:v>73554.99</c:v>
                </c:pt>
                <c:pt idx="332">
                  <c:v>73554.99</c:v>
                </c:pt>
                <c:pt idx="333">
                  <c:v>73554.99</c:v>
                </c:pt>
                <c:pt idx="334">
                  <c:v>73554.99</c:v>
                </c:pt>
                <c:pt idx="335">
                  <c:v>73554.99</c:v>
                </c:pt>
                <c:pt idx="336">
                  <c:v>75144.99</c:v>
                </c:pt>
                <c:pt idx="337">
                  <c:v>75144.99</c:v>
                </c:pt>
                <c:pt idx="338">
                  <c:v>75144.99</c:v>
                </c:pt>
                <c:pt idx="339">
                  <c:v>75144.99</c:v>
                </c:pt>
                <c:pt idx="340">
                  <c:v>76628.99</c:v>
                </c:pt>
                <c:pt idx="341">
                  <c:v>79596.99</c:v>
                </c:pt>
                <c:pt idx="342">
                  <c:v>79596.99</c:v>
                </c:pt>
                <c:pt idx="343">
                  <c:v>83094.99</c:v>
                </c:pt>
                <c:pt idx="344">
                  <c:v>83094.99</c:v>
                </c:pt>
                <c:pt idx="345">
                  <c:v>83094.99</c:v>
                </c:pt>
                <c:pt idx="346">
                  <c:v>84578.99</c:v>
                </c:pt>
                <c:pt idx="347">
                  <c:v>84578.99</c:v>
                </c:pt>
                <c:pt idx="348">
                  <c:v>84578.99</c:v>
                </c:pt>
                <c:pt idx="349">
                  <c:v>84578.99</c:v>
                </c:pt>
                <c:pt idx="350">
                  <c:v>85599.24</c:v>
                </c:pt>
                <c:pt idx="351">
                  <c:v>86234.71</c:v>
                </c:pt>
                <c:pt idx="352">
                  <c:v>86362.069</c:v>
                </c:pt>
                <c:pt idx="353">
                  <c:v>86489.428</c:v>
                </c:pt>
                <c:pt idx="354">
                  <c:v>86616.787</c:v>
                </c:pt>
                <c:pt idx="355">
                  <c:v>86744.146</c:v>
                </c:pt>
                <c:pt idx="356">
                  <c:v>87613.505</c:v>
                </c:pt>
                <c:pt idx="357">
                  <c:v>87740.864</c:v>
                </c:pt>
                <c:pt idx="358">
                  <c:v>87868.223</c:v>
                </c:pt>
                <c:pt idx="359">
                  <c:v>87995.582</c:v>
                </c:pt>
                <c:pt idx="360">
                  <c:v>88122.941</c:v>
                </c:pt>
                <c:pt idx="361">
                  <c:v>88992.3</c:v>
                </c:pt>
                <c:pt idx="362">
                  <c:v>89119.659</c:v>
                </c:pt>
                <c:pt idx="363">
                  <c:v>90731.018</c:v>
                </c:pt>
                <c:pt idx="364">
                  <c:v>90858.377</c:v>
                </c:pt>
                <c:pt idx="365">
                  <c:v>90985.736</c:v>
                </c:pt>
                <c:pt idx="366">
                  <c:v>91855.095</c:v>
                </c:pt>
                <c:pt idx="367">
                  <c:v>91982.454</c:v>
                </c:pt>
                <c:pt idx="368">
                  <c:v>92109.813</c:v>
                </c:pt>
                <c:pt idx="369">
                  <c:v>92237.172</c:v>
                </c:pt>
                <c:pt idx="370">
                  <c:v>90744.268</c:v>
                </c:pt>
                <c:pt idx="371">
                  <c:v>92228.268</c:v>
                </c:pt>
                <c:pt idx="372">
                  <c:v>92298.546</c:v>
                </c:pt>
                <c:pt idx="373">
                  <c:v>92298.546</c:v>
                </c:pt>
                <c:pt idx="374">
                  <c:v>92333.685</c:v>
                </c:pt>
                <c:pt idx="375">
                  <c:v>92361.7962</c:v>
                </c:pt>
                <c:pt idx="376">
                  <c:v>92389.9074</c:v>
                </c:pt>
                <c:pt idx="377">
                  <c:v>93160.0186</c:v>
                </c:pt>
                <c:pt idx="378">
                  <c:v>93188.1298</c:v>
                </c:pt>
                <c:pt idx="379">
                  <c:v>93216.241</c:v>
                </c:pt>
                <c:pt idx="380">
                  <c:v>93244.3522</c:v>
                </c:pt>
                <c:pt idx="381">
                  <c:v>93272.4634</c:v>
                </c:pt>
                <c:pt idx="382">
                  <c:v>96268.5746</c:v>
                </c:pt>
                <c:pt idx="383">
                  <c:v>97038.6858</c:v>
                </c:pt>
                <c:pt idx="384">
                  <c:v>97066.797</c:v>
                </c:pt>
                <c:pt idx="385">
                  <c:v>97836.9082</c:v>
                </c:pt>
                <c:pt idx="386">
                  <c:v>97865.0194</c:v>
                </c:pt>
                <c:pt idx="387">
                  <c:v>100861.1306</c:v>
                </c:pt>
                <c:pt idx="388">
                  <c:v>100889.2418</c:v>
                </c:pt>
                <c:pt idx="389">
                  <c:v>100917.353</c:v>
                </c:pt>
                <c:pt idx="390">
                  <c:v>100623.256</c:v>
                </c:pt>
                <c:pt idx="391">
                  <c:v>100623.256</c:v>
                </c:pt>
                <c:pt idx="392">
                  <c:v>100623.256</c:v>
                </c:pt>
                <c:pt idx="393">
                  <c:v>100623.256</c:v>
                </c:pt>
                <c:pt idx="394">
                  <c:v>100623.256</c:v>
                </c:pt>
                <c:pt idx="395">
                  <c:v>100623.256</c:v>
                </c:pt>
                <c:pt idx="396">
                  <c:v>100623.256</c:v>
                </c:pt>
                <c:pt idx="397">
                  <c:v>100623.256</c:v>
                </c:pt>
                <c:pt idx="398">
                  <c:v>101365.256</c:v>
                </c:pt>
                <c:pt idx="399">
                  <c:v>102536.821</c:v>
                </c:pt>
                <c:pt idx="400">
                  <c:v>102536.821</c:v>
                </c:pt>
                <c:pt idx="401">
                  <c:v>102536.821</c:v>
                </c:pt>
                <c:pt idx="402">
                  <c:v>102536.821</c:v>
                </c:pt>
                <c:pt idx="403">
                  <c:v>102536.821</c:v>
                </c:pt>
                <c:pt idx="404">
                  <c:v>102987.321</c:v>
                </c:pt>
                <c:pt idx="405">
                  <c:v>102987.321</c:v>
                </c:pt>
                <c:pt idx="406">
                  <c:v>103729.321</c:v>
                </c:pt>
                <c:pt idx="407">
                  <c:v>105955.321</c:v>
                </c:pt>
                <c:pt idx="408">
                  <c:v>105955.321</c:v>
                </c:pt>
                <c:pt idx="409">
                  <c:v>105955.321</c:v>
                </c:pt>
                <c:pt idx="410">
                  <c:v>107154.976</c:v>
                </c:pt>
                <c:pt idx="411">
                  <c:v>110631.405</c:v>
                </c:pt>
                <c:pt idx="412">
                  <c:v>110898.101</c:v>
                </c:pt>
                <c:pt idx="413">
                  <c:v>112648.797</c:v>
                </c:pt>
                <c:pt idx="414">
                  <c:v>112915.493</c:v>
                </c:pt>
                <c:pt idx="415">
                  <c:v>113182.189</c:v>
                </c:pt>
                <c:pt idx="416">
                  <c:v>114190.885</c:v>
                </c:pt>
                <c:pt idx="417">
                  <c:v>114457.581</c:v>
                </c:pt>
                <c:pt idx="418">
                  <c:v>114724.277</c:v>
                </c:pt>
                <c:pt idx="419">
                  <c:v>114990.973</c:v>
                </c:pt>
                <c:pt idx="420">
                  <c:v>115257.669</c:v>
                </c:pt>
                <c:pt idx="421">
                  <c:v>115257.669</c:v>
                </c:pt>
                <c:pt idx="422">
                  <c:v>115257.669</c:v>
                </c:pt>
                <c:pt idx="423">
                  <c:v>112077.669</c:v>
                </c:pt>
                <c:pt idx="424">
                  <c:v>112077.669</c:v>
                </c:pt>
                <c:pt idx="425">
                  <c:v>109930.851</c:v>
                </c:pt>
                <c:pt idx="426">
                  <c:v>109930.851</c:v>
                </c:pt>
                <c:pt idx="427">
                  <c:v>109930.851</c:v>
                </c:pt>
                <c:pt idx="428">
                  <c:v>110672.851</c:v>
                </c:pt>
                <c:pt idx="429">
                  <c:v>110672.851</c:v>
                </c:pt>
                <c:pt idx="430">
                  <c:v>110672.851</c:v>
                </c:pt>
                <c:pt idx="431">
                  <c:v>110672.851</c:v>
                </c:pt>
                <c:pt idx="432">
                  <c:v>112156.851</c:v>
                </c:pt>
                <c:pt idx="433">
                  <c:v>112156.851</c:v>
                </c:pt>
                <c:pt idx="434">
                  <c:v>113608.415</c:v>
                </c:pt>
                <c:pt idx="435">
                  <c:v>113608.415</c:v>
                </c:pt>
                <c:pt idx="436">
                  <c:v>113608.415</c:v>
                </c:pt>
                <c:pt idx="437">
                  <c:v>113608.415</c:v>
                </c:pt>
                <c:pt idx="438">
                  <c:v>113608.415</c:v>
                </c:pt>
                <c:pt idx="439">
                  <c:v>114535.12</c:v>
                </c:pt>
                <c:pt idx="440">
                  <c:v>114535.12</c:v>
                </c:pt>
                <c:pt idx="441">
                  <c:v>114233.02</c:v>
                </c:pt>
                <c:pt idx="442">
                  <c:v>114233.02</c:v>
                </c:pt>
                <c:pt idx="443">
                  <c:v>114233.02</c:v>
                </c:pt>
                <c:pt idx="444">
                  <c:v>114233.02</c:v>
                </c:pt>
                <c:pt idx="445">
                  <c:v>114233.02</c:v>
                </c:pt>
                <c:pt idx="446">
                  <c:v>114233.02</c:v>
                </c:pt>
                <c:pt idx="447">
                  <c:v>114233.02</c:v>
                </c:pt>
                <c:pt idx="448">
                  <c:v>114233.02</c:v>
                </c:pt>
                <c:pt idx="449">
                  <c:v>114233.02</c:v>
                </c:pt>
                <c:pt idx="450">
                  <c:v>114233.02</c:v>
                </c:pt>
                <c:pt idx="451">
                  <c:v>114233.02</c:v>
                </c:pt>
                <c:pt idx="452">
                  <c:v>114233.02</c:v>
                </c:pt>
                <c:pt idx="453">
                  <c:v>114233.02</c:v>
                </c:pt>
                <c:pt idx="454">
                  <c:v>113847.975</c:v>
                </c:pt>
                <c:pt idx="455">
                  <c:v>113847.975</c:v>
                </c:pt>
                <c:pt idx="456">
                  <c:v>113847.975</c:v>
                </c:pt>
                <c:pt idx="457">
                  <c:v>113847.975</c:v>
                </c:pt>
                <c:pt idx="458">
                  <c:v>113847.975</c:v>
                </c:pt>
                <c:pt idx="459">
                  <c:v>113847.975</c:v>
                </c:pt>
                <c:pt idx="460">
                  <c:v>113847.975</c:v>
                </c:pt>
                <c:pt idx="461">
                  <c:v>113712.825</c:v>
                </c:pt>
                <c:pt idx="462">
                  <c:v>113173.1525</c:v>
                </c:pt>
                <c:pt idx="463">
                  <c:v>113173.1525</c:v>
                </c:pt>
                <c:pt idx="464">
                  <c:v>113173.1525</c:v>
                </c:pt>
                <c:pt idx="465">
                  <c:v>113173.1525</c:v>
                </c:pt>
                <c:pt idx="466">
                  <c:v>113173.1525</c:v>
                </c:pt>
                <c:pt idx="467">
                  <c:v>112378.1525</c:v>
                </c:pt>
                <c:pt idx="468">
                  <c:v>112378.1525</c:v>
                </c:pt>
                <c:pt idx="469">
                  <c:v>112060.1525</c:v>
                </c:pt>
                <c:pt idx="470">
                  <c:v>111583.1525</c:v>
                </c:pt>
                <c:pt idx="471">
                  <c:v>115293.1525</c:v>
                </c:pt>
                <c:pt idx="472">
                  <c:v>115293.1525</c:v>
                </c:pt>
                <c:pt idx="473">
                  <c:v>115293.1525</c:v>
                </c:pt>
                <c:pt idx="474">
                  <c:v>115293.1525</c:v>
                </c:pt>
                <c:pt idx="475">
                  <c:v>115473.3525</c:v>
                </c:pt>
                <c:pt idx="476">
                  <c:v>115473.3525</c:v>
                </c:pt>
                <c:pt idx="477">
                  <c:v>115563.4525</c:v>
                </c:pt>
                <c:pt idx="478">
                  <c:v>115563.4525</c:v>
                </c:pt>
                <c:pt idx="479">
                  <c:v>115563.4525</c:v>
                </c:pt>
                <c:pt idx="480">
                  <c:v>115563.4525</c:v>
                </c:pt>
                <c:pt idx="481">
                  <c:v>114849.2775</c:v>
                </c:pt>
                <c:pt idx="482">
                  <c:v>114849.2775</c:v>
                </c:pt>
                <c:pt idx="483">
                  <c:v>114849.2775</c:v>
                </c:pt>
                <c:pt idx="484">
                  <c:v>114849.2775</c:v>
                </c:pt>
                <c:pt idx="485">
                  <c:v>114849.2775</c:v>
                </c:pt>
                <c:pt idx="486">
                  <c:v>114849.2775</c:v>
                </c:pt>
                <c:pt idx="487">
                  <c:v>114563.0775</c:v>
                </c:pt>
                <c:pt idx="488">
                  <c:v>114563.0775</c:v>
                </c:pt>
                <c:pt idx="489">
                  <c:v>114563.0775</c:v>
                </c:pt>
                <c:pt idx="490">
                  <c:v>114563.0775</c:v>
                </c:pt>
                <c:pt idx="491">
                  <c:v>114563.0775</c:v>
                </c:pt>
                <c:pt idx="492">
                  <c:v>113981.4025</c:v>
                </c:pt>
                <c:pt idx="493">
                  <c:v>113981.4025</c:v>
                </c:pt>
                <c:pt idx="494">
                  <c:v>113981.4025</c:v>
                </c:pt>
                <c:pt idx="495">
                  <c:v>113981.4025</c:v>
                </c:pt>
                <c:pt idx="496">
                  <c:v>113981.4025</c:v>
                </c:pt>
                <c:pt idx="497">
                  <c:v>113981.4025</c:v>
                </c:pt>
                <c:pt idx="498">
                  <c:v>112225.7775</c:v>
                </c:pt>
                <c:pt idx="499">
                  <c:v>112066.7775</c:v>
                </c:pt>
                <c:pt idx="500">
                  <c:v>112066.7775</c:v>
                </c:pt>
                <c:pt idx="501">
                  <c:v>112066.7775</c:v>
                </c:pt>
                <c:pt idx="502">
                  <c:v>110706.665</c:v>
                </c:pt>
                <c:pt idx="503">
                  <c:v>110706.665</c:v>
                </c:pt>
                <c:pt idx="504">
                  <c:v>110547.665</c:v>
                </c:pt>
                <c:pt idx="505">
                  <c:v>110388.665</c:v>
                </c:pt>
                <c:pt idx="506">
                  <c:v>110388.665</c:v>
                </c:pt>
                <c:pt idx="507">
                  <c:v>108928.515</c:v>
                </c:pt>
                <c:pt idx="508">
                  <c:v>108133.515</c:v>
                </c:pt>
                <c:pt idx="509">
                  <c:v>107974.515</c:v>
                </c:pt>
                <c:pt idx="510">
                  <c:v>107974.515</c:v>
                </c:pt>
                <c:pt idx="511">
                  <c:v>102038.515</c:v>
                </c:pt>
                <c:pt idx="512">
                  <c:v>102038.515</c:v>
                </c:pt>
                <c:pt idx="513">
                  <c:v>101732.175</c:v>
                </c:pt>
                <c:pt idx="514">
                  <c:v>101732.175</c:v>
                </c:pt>
                <c:pt idx="515">
                  <c:v>101732.175</c:v>
                </c:pt>
                <c:pt idx="516">
                  <c:v>100619.175</c:v>
                </c:pt>
                <c:pt idx="517">
                  <c:v>99347.175</c:v>
                </c:pt>
                <c:pt idx="518">
                  <c:v>96909.175</c:v>
                </c:pt>
                <c:pt idx="519">
                  <c:v>94736.175</c:v>
                </c:pt>
                <c:pt idx="520">
                  <c:v>94601.025</c:v>
                </c:pt>
                <c:pt idx="521">
                  <c:v>94154.5</c:v>
                </c:pt>
                <c:pt idx="522">
                  <c:v>94154.5</c:v>
                </c:pt>
                <c:pt idx="523">
                  <c:v>91687.35</c:v>
                </c:pt>
                <c:pt idx="524">
                  <c:v>91687.35</c:v>
                </c:pt>
                <c:pt idx="525">
                  <c:v>91687.35</c:v>
                </c:pt>
                <c:pt idx="526">
                  <c:v>87912.425</c:v>
                </c:pt>
                <c:pt idx="527">
                  <c:v>87753.425</c:v>
                </c:pt>
                <c:pt idx="528">
                  <c:v>86532.57</c:v>
                </c:pt>
                <c:pt idx="529">
                  <c:v>84155.52</c:v>
                </c:pt>
                <c:pt idx="530">
                  <c:v>82353.52</c:v>
                </c:pt>
                <c:pt idx="531">
                  <c:v>81452.52</c:v>
                </c:pt>
                <c:pt idx="532">
                  <c:v>80265.32</c:v>
                </c:pt>
                <c:pt idx="533">
                  <c:v>79364.32</c:v>
                </c:pt>
                <c:pt idx="534">
                  <c:v>79364.32</c:v>
                </c:pt>
                <c:pt idx="535">
                  <c:v>79187.3</c:v>
                </c:pt>
                <c:pt idx="536">
                  <c:v>78467.1625</c:v>
                </c:pt>
                <c:pt idx="537">
                  <c:v>78331.7475</c:v>
                </c:pt>
                <c:pt idx="538">
                  <c:v>74727.7475</c:v>
                </c:pt>
                <c:pt idx="539">
                  <c:v>73667.7475</c:v>
                </c:pt>
                <c:pt idx="540">
                  <c:v>73465.0225</c:v>
                </c:pt>
                <c:pt idx="541">
                  <c:v>72647.4975</c:v>
                </c:pt>
                <c:pt idx="542">
                  <c:v>72602.4475</c:v>
                </c:pt>
                <c:pt idx="543">
                  <c:v>71118.4475</c:v>
                </c:pt>
                <c:pt idx="544">
                  <c:v>67914.0675</c:v>
                </c:pt>
                <c:pt idx="545">
                  <c:v>64628.0675</c:v>
                </c:pt>
                <c:pt idx="546">
                  <c:v>63144.0675</c:v>
                </c:pt>
                <c:pt idx="547">
                  <c:v>59858.0675</c:v>
                </c:pt>
                <c:pt idx="548">
                  <c:v>58215.0675</c:v>
                </c:pt>
                <c:pt idx="549">
                  <c:v>57608.2175</c:v>
                </c:pt>
                <c:pt idx="550">
                  <c:v>56673.0325</c:v>
                </c:pt>
                <c:pt idx="551">
                  <c:v>55229.5775</c:v>
                </c:pt>
                <c:pt idx="552">
                  <c:v>53745.5775</c:v>
                </c:pt>
                <c:pt idx="553">
                  <c:v>53650.9725</c:v>
                </c:pt>
                <c:pt idx="554">
                  <c:v>53637.4575</c:v>
                </c:pt>
                <c:pt idx="555">
                  <c:v>53727.5575</c:v>
                </c:pt>
                <c:pt idx="556">
                  <c:v>53727.5575</c:v>
                </c:pt>
                <c:pt idx="557">
                  <c:v>52243.5575</c:v>
                </c:pt>
                <c:pt idx="558">
                  <c:v>51501.5575</c:v>
                </c:pt>
                <c:pt idx="559">
                  <c:v>49383.81</c:v>
                </c:pt>
                <c:pt idx="560">
                  <c:v>48702.23</c:v>
                </c:pt>
                <c:pt idx="561">
                  <c:v>48587.75</c:v>
                </c:pt>
                <c:pt idx="562">
                  <c:v>47906.17</c:v>
                </c:pt>
                <c:pt idx="563">
                  <c:v>47906.17</c:v>
                </c:pt>
                <c:pt idx="564">
                  <c:v>47906.17</c:v>
                </c:pt>
                <c:pt idx="565">
                  <c:v>47906.17</c:v>
                </c:pt>
                <c:pt idx="566">
                  <c:v>47906.17</c:v>
                </c:pt>
                <c:pt idx="567">
                  <c:v>47906.17</c:v>
                </c:pt>
                <c:pt idx="568">
                  <c:v>47906.17</c:v>
                </c:pt>
                <c:pt idx="569">
                  <c:v>47906.17</c:v>
                </c:pt>
                <c:pt idx="570">
                  <c:v>47381.47</c:v>
                </c:pt>
                <c:pt idx="571">
                  <c:v>47381.47</c:v>
                </c:pt>
                <c:pt idx="572">
                  <c:v>47426.52</c:v>
                </c:pt>
                <c:pt idx="573">
                  <c:v>47129.72</c:v>
                </c:pt>
                <c:pt idx="574">
                  <c:v>47129.72</c:v>
                </c:pt>
                <c:pt idx="575">
                  <c:v>47147.74</c:v>
                </c:pt>
                <c:pt idx="576">
                  <c:v>47147.74</c:v>
                </c:pt>
                <c:pt idx="577">
                  <c:v>47147.74</c:v>
                </c:pt>
                <c:pt idx="578">
                  <c:v>47147.74</c:v>
                </c:pt>
                <c:pt idx="579">
                  <c:v>47147.74</c:v>
                </c:pt>
                <c:pt idx="580">
                  <c:v>47338.6725</c:v>
                </c:pt>
                <c:pt idx="581">
                  <c:v>47338.6725</c:v>
                </c:pt>
                <c:pt idx="582">
                  <c:v>47338.6725</c:v>
                </c:pt>
                <c:pt idx="583">
                  <c:v>47338.6725</c:v>
                </c:pt>
                <c:pt idx="584">
                  <c:v>47779.235</c:v>
                </c:pt>
                <c:pt idx="585">
                  <c:v>47914.385</c:v>
                </c:pt>
                <c:pt idx="586">
                  <c:v>47914.385</c:v>
                </c:pt>
                <c:pt idx="587">
                  <c:v>48049.535</c:v>
                </c:pt>
                <c:pt idx="588">
                  <c:v>48049.535</c:v>
                </c:pt>
                <c:pt idx="589">
                  <c:v>49959.9995</c:v>
                </c:pt>
                <c:pt idx="590">
                  <c:v>49959.9995</c:v>
                </c:pt>
                <c:pt idx="591">
                  <c:v>49959.9995</c:v>
                </c:pt>
                <c:pt idx="592">
                  <c:v>49959.9995</c:v>
                </c:pt>
                <c:pt idx="593">
                  <c:v>49959.9995</c:v>
                </c:pt>
                <c:pt idx="594">
                  <c:v>49959.9995</c:v>
                </c:pt>
                <c:pt idx="595">
                  <c:v>49959.9995</c:v>
                </c:pt>
                <c:pt idx="596">
                  <c:v>49959.9995</c:v>
                </c:pt>
                <c:pt idx="597">
                  <c:v>50105.0605</c:v>
                </c:pt>
                <c:pt idx="598">
                  <c:v>50317.0605</c:v>
                </c:pt>
                <c:pt idx="599">
                  <c:v>50317.0605</c:v>
                </c:pt>
                <c:pt idx="600">
                  <c:v>50317.0605</c:v>
                </c:pt>
                <c:pt idx="601">
                  <c:v>50317.0605</c:v>
                </c:pt>
                <c:pt idx="602">
                  <c:v>50317.0605</c:v>
                </c:pt>
                <c:pt idx="603">
                  <c:v>50317.0605</c:v>
                </c:pt>
                <c:pt idx="604">
                  <c:v>50317.0605</c:v>
                </c:pt>
                <c:pt idx="605">
                  <c:v>51430.0605</c:v>
                </c:pt>
                <c:pt idx="606">
                  <c:v>51430.0605</c:v>
                </c:pt>
                <c:pt idx="607">
                  <c:v>51484.1205</c:v>
                </c:pt>
                <c:pt idx="608">
                  <c:v>51484.1205</c:v>
                </c:pt>
                <c:pt idx="609">
                  <c:v>51484.1205</c:v>
                </c:pt>
                <c:pt idx="610">
                  <c:v>51484.1205</c:v>
                </c:pt>
                <c:pt idx="611">
                  <c:v>51484.1205</c:v>
                </c:pt>
                <c:pt idx="612">
                  <c:v>51520.1605</c:v>
                </c:pt>
                <c:pt idx="613">
                  <c:v>51520.1605</c:v>
                </c:pt>
                <c:pt idx="614">
                  <c:v>51520.1605</c:v>
                </c:pt>
                <c:pt idx="615">
                  <c:v>51520.1605</c:v>
                </c:pt>
                <c:pt idx="616">
                  <c:v>51520.1605</c:v>
                </c:pt>
                <c:pt idx="617">
                  <c:v>51520.1605</c:v>
                </c:pt>
                <c:pt idx="618">
                  <c:v>51520.1605</c:v>
                </c:pt>
                <c:pt idx="619">
                  <c:v>51520.1605</c:v>
                </c:pt>
                <c:pt idx="620">
                  <c:v>51520.1605</c:v>
                </c:pt>
                <c:pt idx="621">
                  <c:v>51520.1605</c:v>
                </c:pt>
                <c:pt idx="622">
                  <c:v>51520.1605</c:v>
                </c:pt>
                <c:pt idx="623">
                  <c:v>51520.1605</c:v>
                </c:pt>
                <c:pt idx="624">
                  <c:v>51520.1605</c:v>
                </c:pt>
                <c:pt idx="625">
                  <c:v>51520.1605</c:v>
                </c:pt>
                <c:pt idx="626">
                  <c:v>51520.1605</c:v>
                </c:pt>
                <c:pt idx="627">
                  <c:v>51520.1605</c:v>
                </c:pt>
                <c:pt idx="628">
                  <c:v>51520.1605</c:v>
                </c:pt>
                <c:pt idx="629">
                  <c:v>51520.1605</c:v>
                </c:pt>
                <c:pt idx="630">
                  <c:v>51520.1605</c:v>
                </c:pt>
                <c:pt idx="631">
                  <c:v>52113.7605</c:v>
                </c:pt>
                <c:pt idx="632">
                  <c:v>51962.7105</c:v>
                </c:pt>
                <c:pt idx="633">
                  <c:v>51962.7105</c:v>
                </c:pt>
                <c:pt idx="634">
                  <c:v>51587.4175</c:v>
                </c:pt>
                <c:pt idx="635">
                  <c:v>51384.6925</c:v>
                </c:pt>
                <c:pt idx="636">
                  <c:v>51209.7925</c:v>
                </c:pt>
                <c:pt idx="637">
                  <c:v>51209.7925</c:v>
                </c:pt>
                <c:pt idx="638">
                  <c:v>51209.7925</c:v>
                </c:pt>
                <c:pt idx="639">
                  <c:v>51209.7925</c:v>
                </c:pt>
                <c:pt idx="640">
                  <c:v>51209.7925</c:v>
                </c:pt>
                <c:pt idx="641">
                  <c:v>51209.7925</c:v>
                </c:pt>
                <c:pt idx="642">
                  <c:v>51209.7925</c:v>
                </c:pt>
                <c:pt idx="643">
                  <c:v>51479.0325</c:v>
                </c:pt>
                <c:pt idx="644">
                  <c:v>51479.0325</c:v>
                </c:pt>
                <c:pt idx="645">
                  <c:v>51819.8225</c:v>
                </c:pt>
                <c:pt idx="646">
                  <c:v>55673.4843</c:v>
                </c:pt>
                <c:pt idx="647">
                  <c:v>51549.5225</c:v>
                </c:pt>
                <c:pt idx="648">
                  <c:v>52241.9675</c:v>
                </c:pt>
                <c:pt idx="649">
                  <c:v>52241.9675</c:v>
                </c:pt>
                <c:pt idx="650">
                  <c:v>52607.5615</c:v>
                </c:pt>
                <c:pt idx="651">
                  <c:v>52978.5615</c:v>
                </c:pt>
                <c:pt idx="652">
                  <c:v>52978.5615</c:v>
                </c:pt>
                <c:pt idx="653">
                  <c:v>54525.6315</c:v>
                </c:pt>
                <c:pt idx="654">
                  <c:v>54386.8775</c:v>
                </c:pt>
                <c:pt idx="655">
                  <c:v>54386.8775</c:v>
                </c:pt>
                <c:pt idx="656">
                  <c:v>54757.8775</c:v>
                </c:pt>
                <c:pt idx="657">
                  <c:v>55128.8775</c:v>
                </c:pt>
                <c:pt idx="658">
                  <c:v>56241.8775</c:v>
                </c:pt>
                <c:pt idx="659">
                  <c:v>56241.8775</c:v>
                </c:pt>
                <c:pt idx="660">
                  <c:v>56205.8375</c:v>
                </c:pt>
                <c:pt idx="661">
                  <c:v>56094.2725</c:v>
                </c:pt>
                <c:pt idx="662">
                  <c:v>55700.7475</c:v>
                </c:pt>
                <c:pt idx="663">
                  <c:v>55329.7475</c:v>
                </c:pt>
                <c:pt idx="664">
                  <c:v>55329.7475</c:v>
                </c:pt>
                <c:pt idx="665">
                  <c:v>55212.75</c:v>
                </c:pt>
                <c:pt idx="666">
                  <c:v>55208.245</c:v>
                </c:pt>
                <c:pt idx="667">
                  <c:v>55127.155</c:v>
                </c:pt>
                <c:pt idx="668">
                  <c:v>55127.155</c:v>
                </c:pt>
                <c:pt idx="669">
                  <c:v>55127.155</c:v>
                </c:pt>
                <c:pt idx="670">
                  <c:v>54924.43</c:v>
                </c:pt>
                <c:pt idx="671">
                  <c:v>53687.0125</c:v>
                </c:pt>
                <c:pt idx="672">
                  <c:v>53687.0125</c:v>
                </c:pt>
                <c:pt idx="673">
                  <c:v>53687.0125</c:v>
                </c:pt>
                <c:pt idx="674">
                  <c:v>53687.0125</c:v>
                </c:pt>
                <c:pt idx="675">
                  <c:v>53093.4125</c:v>
                </c:pt>
                <c:pt idx="676">
                  <c:v>53093.4125</c:v>
                </c:pt>
                <c:pt idx="677">
                  <c:v>53093.4125</c:v>
                </c:pt>
                <c:pt idx="678">
                  <c:v>58668.2208125</c:v>
                </c:pt>
                <c:pt idx="679">
                  <c:v>58205.5573125</c:v>
                </c:pt>
                <c:pt idx="680">
                  <c:v>58205.5573125</c:v>
                </c:pt>
                <c:pt idx="681">
                  <c:v>58205.5573125</c:v>
                </c:pt>
                <c:pt idx="682">
                  <c:v>58127.9001225</c:v>
                </c:pt>
                <c:pt idx="683">
                  <c:v>58127.9001225</c:v>
                </c:pt>
                <c:pt idx="684">
                  <c:v>56037.1296225</c:v>
                </c:pt>
                <c:pt idx="685">
                  <c:v>56037.1296225</c:v>
                </c:pt>
                <c:pt idx="686">
                  <c:v>55870.2193725</c:v>
                </c:pt>
                <c:pt idx="687">
                  <c:v>55093.6474725</c:v>
                </c:pt>
                <c:pt idx="688">
                  <c:v>55093.6474725</c:v>
                </c:pt>
                <c:pt idx="689">
                  <c:v>55093.6474725</c:v>
                </c:pt>
                <c:pt idx="690">
                  <c:v>52141.9714725</c:v>
                </c:pt>
                <c:pt idx="691">
                  <c:v>47092.6995</c:v>
                </c:pt>
                <c:pt idx="692">
                  <c:v>46885.9995</c:v>
                </c:pt>
                <c:pt idx="693">
                  <c:v>46885.9995</c:v>
                </c:pt>
                <c:pt idx="694">
                  <c:v>46885.9995</c:v>
                </c:pt>
                <c:pt idx="695">
                  <c:v>46280.342</c:v>
                </c:pt>
                <c:pt idx="696">
                  <c:v>46280.342</c:v>
                </c:pt>
                <c:pt idx="697">
                  <c:v>46280.342</c:v>
                </c:pt>
                <c:pt idx="698">
                  <c:v>46199.252</c:v>
                </c:pt>
                <c:pt idx="699">
                  <c:v>46199.252</c:v>
                </c:pt>
                <c:pt idx="700">
                  <c:v>45976.652</c:v>
                </c:pt>
                <c:pt idx="701">
                  <c:v>45883.372</c:v>
                </c:pt>
                <c:pt idx="702">
                  <c:v>45803.872</c:v>
                </c:pt>
                <c:pt idx="703">
                  <c:v>45793.961</c:v>
                </c:pt>
                <c:pt idx="704">
                  <c:v>45569.93</c:v>
                </c:pt>
                <c:pt idx="705">
                  <c:v>45389.73</c:v>
                </c:pt>
                <c:pt idx="706">
                  <c:v>45357.93</c:v>
                </c:pt>
                <c:pt idx="707">
                  <c:v>44955.13</c:v>
                </c:pt>
                <c:pt idx="708">
                  <c:v>44477.335</c:v>
                </c:pt>
                <c:pt idx="709">
                  <c:v>44445.535</c:v>
                </c:pt>
                <c:pt idx="710">
                  <c:v>44116.935</c:v>
                </c:pt>
                <c:pt idx="711">
                  <c:v>43820.135</c:v>
                </c:pt>
                <c:pt idx="712">
                  <c:v>43523.335</c:v>
                </c:pt>
                <c:pt idx="713">
                  <c:v>42842.285</c:v>
                </c:pt>
                <c:pt idx="714">
                  <c:v>42842.285</c:v>
                </c:pt>
                <c:pt idx="715">
                  <c:v>42693.885</c:v>
                </c:pt>
                <c:pt idx="716">
                  <c:v>42518.455</c:v>
                </c:pt>
                <c:pt idx="717">
                  <c:v>42370.055</c:v>
                </c:pt>
                <c:pt idx="718">
                  <c:v>42221.655</c:v>
                </c:pt>
                <c:pt idx="719">
                  <c:v>42073.255</c:v>
                </c:pt>
                <c:pt idx="720">
                  <c:v>41904.185</c:v>
                </c:pt>
                <c:pt idx="721">
                  <c:v>41904.185</c:v>
                </c:pt>
                <c:pt idx="722">
                  <c:v>41162.185</c:v>
                </c:pt>
                <c:pt idx="723">
                  <c:v>40420.185</c:v>
                </c:pt>
                <c:pt idx="724">
                  <c:v>39678.185</c:v>
                </c:pt>
                <c:pt idx="725">
                  <c:v>39678.185</c:v>
                </c:pt>
                <c:pt idx="726">
                  <c:v>39550.985</c:v>
                </c:pt>
                <c:pt idx="727">
                  <c:v>39550.985</c:v>
                </c:pt>
                <c:pt idx="728">
                  <c:v>39550.985</c:v>
                </c:pt>
                <c:pt idx="729">
                  <c:v>39519.185</c:v>
                </c:pt>
                <c:pt idx="730">
                  <c:v>39519.185</c:v>
                </c:pt>
                <c:pt idx="731">
                  <c:v>38777.185</c:v>
                </c:pt>
                <c:pt idx="732">
                  <c:v>38777.185</c:v>
                </c:pt>
                <c:pt idx="733">
                  <c:v>38777.185</c:v>
                </c:pt>
                <c:pt idx="734">
                  <c:v>38026.175</c:v>
                </c:pt>
                <c:pt idx="735">
                  <c:v>38026.175</c:v>
                </c:pt>
                <c:pt idx="736">
                  <c:v>37399.185</c:v>
                </c:pt>
                <c:pt idx="737">
                  <c:v>37399.185</c:v>
                </c:pt>
                <c:pt idx="738">
                  <c:v>36598.355</c:v>
                </c:pt>
                <c:pt idx="739">
                  <c:v>36480.589</c:v>
                </c:pt>
                <c:pt idx="740">
                  <c:v>36480.589</c:v>
                </c:pt>
                <c:pt idx="741">
                  <c:v>36268.589</c:v>
                </c:pt>
                <c:pt idx="742">
                  <c:v>35823.389</c:v>
                </c:pt>
                <c:pt idx="743">
                  <c:v>35823.389</c:v>
                </c:pt>
                <c:pt idx="744">
                  <c:v>35553.195</c:v>
                </c:pt>
                <c:pt idx="745">
                  <c:v>35404.795</c:v>
                </c:pt>
                <c:pt idx="746">
                  <c:v>35256.395</c:v>
                </c:pt>
                <c:pt idx="747">
                  <c:v>35080.965</c:v>
                </c:pt>
                <c:pt idx="748">
                  <c:v>34784.165</c:v>
                </c:pt>
                <c:pt idx="749">
                  <c:v>34338.965</c:v>
                </c:pt>
                <c:pt idx="750">
                  <c:v>33596.965</c:v>
                </c:pt>
                <c:pt idx="751">
                  <c:v>33596.965</c:v>
                </c:pt>
                <c:pt idx="752">
                  <c:v>32112.965</c:v>
                </c:pt>
                <c:pt idx="753">
                  <c:v>31817.967</c:v>
                </c:pt>
                <c:pt idx="754">
                  <c:v>31900.912</c:v>
                </c:pt>
                <c:pt idx="755">
                  <c:v>31826.712</c:v>
                </c:pt>
                <c:pt idx="756">
                  <c:v>31752.512</c:v>
                </c:pt>
                <c:pt idx="757">
                  <c:v>31307.312</c:v>
                </c:pt>
                <c:pt idx="758">
                  <c:v>31267.986</c:v>
                </c:pt>
                <c:pt idx="759">
                  <c:v>30748.586</c:v>
                </c:pt>
                <c:pt idx="760">
                  <c:v>30600.186</c:v>
                </c:pt>
                <c:pt idx="761">
                  <c:v>30420.251</c:v>
                </c:pt>
                <c:pt idx="762">
                  <c:v>30271.851</c:v>
                </c:pt>
                <c:pt idx="763">
                  <c:v>28710.047</c:v>
                </c:pt>
                <c:pt idx="764">
                  <c:v>28231.245</c:v>
                </c:pt>
                <c:pt idx="765">
                  <c:v>28082.845</c:v>
                </c:pt>
                <c:pt idx="766">
                  <c:v>27772.53</c:v>
                </c:pt>
                <c:pt idx="767">
                  <c:v>27253.13</c:v>
                </c:pt>
                <c:pt idx="768">
                  <c:v>26733.73</c:v>
                </c:pt>
                <c:pt idx="769">
                  <c:v>26252.49</c:v>
                </c:pt>
                <c:pt idx="770">
                  <c:v>25733.09</c:v>
                </c:pt>
                <c:pt idx="771">
                  <c:v>25362.09</c:v>
                </c:pt>
                <c:pt idx="772">
                  <c:v>25065.29</c:v>
                </c:pt>
                <c:pt idx="773">
                  <c:v>23581.29</c:v>
                </c:pt>
                <c:pt idx="774">
                  <c:v>23295.09</c:v>
                </c:pt>
                <c:pt idx="775">
                  <c:v>23040.69</c:v>
                </c:pt>
                <c:pt idx="776">
                  <c:v>23040.69</c:v>
                </c:pt>
                <c:pt idx="777">
                  <c:v>22415.29</c:v>
                </c:pt>
                <c:pt idx="778">
                  <c:v>21864.09</c:v>
                </c:pt>
                <c:pt idx="779">
                  <c:v>21715.69</c:v>
                </c:pt>
                <c:pt idx="780">
                  <c:v>21641.49</c:v>
                </c:pt>
                <c:pt idx="781">
                  <c:v>21567.29</c:v>
                </c:pt>
                <c:pt idx="782">
                  <c:v>21270.49</c:v>
                </c:pt>
                <c:pt idx="783">
                  <c:v>21122.09</c:v>
                </c:pt>
                <c:pt idx="784">
                  <c:v>20899.49</c:v>
                </c:pt>
                <c:pt idx="785">
                  <c:v>20676.89</c:v>
                </c:pt>
                <c:pt idx="786">
                  <c:v>20539.09</c:v>
                </c:pt>
                <c:pt idx="787">
                  <c:v>20539.09</c:v>
                </c:pt>
                <c:pt idx="788">
                  <c:v>20507.29</c:v>
                </c:pt>
                <c:pt idx="789">
                  <c:v>20507.29</c:v>
                </c:pt>
                <c:pt idx="790">
                  <c:v>20507.29</c:v>
                </c:pt>
                <c:pt idx="791">
                  <c:v>20507.29</c:v>
                </c:pt>
                <c:pt idx="792">
                  <c:v>20475.49</c:v>
                </c:pt>
                <c:pt idx="793">
                  <c:v>20475.49</c:v>
                </c:pt>
                <c:pt idx="794">
                  <c:v>20623.89</c:v>
                </c:pt>
                <c:pt idx="795">
                  <c:v>20698.09</c:v>
                </c:pt>
                <c:pt idx="796">
                  <c:v>20846.49</c:v>
                </c:pt>
                <c:pt idx="797">
                  <c:v>20994.89</c:v>
                </c:pt>
                <c:pt idx="798">
                  <c:v>#N/A</c:v>
                </c:pt>
              </c:numCache>
            </c:numRef>
          </c:val>
          <c:smooth val="0"/>
        </c:ser>
        <c:ser>
          <c:idx val="15"/>
          <c:order val="1"/>
          <c:tx>
            <c:strRef>
              <c:f>'[电解液系列数据（需更新版.xlsx]电解液成本利润分析'!$Q$1</c:f>
              <c:strCache>
                <c:ptCount val="1"/>
                <c:pt idx="0">
                  <c:v>磷酸铁锂电池用</c:v>
                </c:pt>
              </c:strCache>
            </c:strRef>
          </c:tx>
          <c:spPr>
            <a:ln w="22225" cap="rnd" cmpd="sng" algn="ctr">
              <a:solidFill>
                <a:srgbClr val="023985"/>
              </a:solidFill>
              <a:prstDash val="solid"/>
              <a:round/>
            </a:ln>
          </c:spPr>
          <c:marker>
            <c:symbol val="none"/>
          </c:marker>
          <c:dLbls>
            <c:delete val="1"/>
          </c:dLbls>
          <c:cat>
            <c:numRef>
              <c:f>'[电解液系列数据（需更新版.xlsx]电解液成本利润分析'!$A$2:$A$800</c:f>
              <c:numCache>
                <c:formatCode>yyyy\-mm\-dd</c:formatCode>
                <c:ptCount val="799"/>
                <c:pt idx="0" c:formatCode="yyyy\-mm\-dd">
                  <c:v>43469</c:v>
                </c:pt>
                <c:pt idx="1" c:formatCode="yyyy\-mm\-dd">
                  <c:v>43476</c:v>
                </c:pt>
                <c:pt idx="2" c:formatCode="yyyy\-mm\-dd">
                  <c:v>43483</c:v>
                </c:pt>
                <c:pt idx="3" c:formatCode="yyyy\-mm\-dd">
                  <c:v>43490</c:v>
                </c:pt>
                <c:pt idx="4" c:formatCode="yyyy\-mm\-dd">
                  <c:v>43497</c:v>
                </c:pt>
                <c:pt idx="5" c:formatCode="yyyy\-mm\-dd">
                  <c:v>43504</c:v>
                </c:pt>
                <c:pt idx="6" c:formatCode="yyyy\-mm\-dd">
                  <c:v>43511</c:v>
                </c:pt>
                <c:pt idx="7" c:formatCode="yyyy\-mm\-dd">
                  <c:v>43518</c:v>
                </c:pt>
                <c:pt idx="8" c:formatCode="yyyy\-mm\-dd">
                  <c:v>43525</c:v>
                </c:pt>
                <c:pt idx="9" c:formatCode="yyyy\-mm\-dd">
                  <c:v>43532</c:v>
                </c:pt>
                <c:pt idx="10" c:formatCode="yyyy\-mm\-dd">
                  <c:v>43539</c:v>
                </c:pt>
                <c:pt idx="11" c:formatCode="yyyy\-mm\-dd">
                  <c:v>43546</c:v>
                </c:pt>
                <c:pt idx="12" c:formatCode="yyyy\-mm\-dd">
                  <c:v>43553</c:v>
                </c:pt>
                <c:pt idx="13" c:formatCode="yyyy\-mm\-dd">
                  <c:v>43560</c:v>
                </c:pt>
                <c:pt idx="14" c:formatCode="yyyy\-mm\-dd">
                  <c:v>43567</c:v>
                </c:pt>
                <c:pt idx="15" c:formatCode="yyyy\-mm\-dd">
                  <c:v>43574</c:v>
                </c:pt>
                <c:pt idx="16" c:formatCode="yyyy\-mm\-dd">
                  <c:v>43581</c:v>
                </c:pt>
                <c:pt idx="17" c:formatCode="yyyy\-mm\-dd">
                  <c:v>43588</c:v>
                </c:pt>
                <c:pt idx="18" c:formatCode="yyyy\-mm\-dd">
                  <c:v>43595</c:v>
                </c:pt>
                <c:pt idx="19" c:formatCode="yyyy\-mm\-dd">
                  <c:v>43602</c:v>
                </c:pt>
                <c:pt idx="20" c:formatCode="yyyy\-mm\-dd">
                  <c:v>43609</c:v>
                </c:pt>
                <c:pt idx="21" c:formatCode="yyyy\-mm\-dd">
                  <c:v>43616</c:v>
                </c:pt>
                <c:pt idx="22" c:formatCode="yyyy\-mm\-dd">
                  <c:v>43623</c:v>
                </c:pt>
                <c:pt idx="23" c:formatCode="yyyy\-mm\-dd">
                  <c:v>43630</c:v>
                </c:pt>
                <c:pt idx="24" c:formatCode="yyyy\-mm\-dd">
                  <c:v>43637</c:v>
                </c:pt>
                <c:pt idx="25" c:formatCode="yyyy\-mm\-dd">
                  <c:v>43644</c:v>
                </c:pt>
                <c:pt idx="26" c:formatCode="yyyy\-mm\-dd">
                  <c:v>43651</c:v>
                </c:pt>
                <c:pt idx="27" c:formatCode="yyyy\-mm\-dd">
                  <c:v>43658</c:v>
                </c:pt>
                <c:pt idx="28" c:formatCode="yyyy\-mm\-dd">
                  <c:v>43665</c:v>
                </c:pt>
                <c:pt idx="29" c:formatCode="yyyy\-mm\-dd">
                  <c:v>43672</c:v>
                </c:pt>
                <c:pt idx="30" c:formatCode="yyyy\-mm\-dd">
                  <c:v>43679</c:v>
                </c:pt>
                <c:pt idx="31" c:formatCode="yyyy\-mm\-dd">
                  <c:v>43686</c:v>
                </c:pt>
                <c:pt idx="32" c:formatCode="yyyy\-mm\-dd">
                  <c:v>43693</c:v>
                </c:pt>
                <c:pt idx="33" c:formatCode="yyyy\-mm\-dd">
                  <c:v>43700</c:v>
                </c:pt>
                <c:pt idx="34" c:formatCode="yyyy\-mm\-dd">
                  <c:v>43707</c:v>
                </c:pt>
                <c:pt idx="35" c:formatCode="yyyy\-mm\-dd">
                  <c:v>43714</c:v>
                </c:pt>
                <c:pt idx="36" c:formatCode="yyyy\-mm\-dd">
                  <c:v>43721</c:v>
                </c:pt>
                <c:pt idx="37" c:formatCode="yyyy\-mm\-dd">
                  <c:v>43728</c:v>
                </c:pt>
                <c:pt idx="38" c:formatCode="yyyy\-mm\-dd">
                  <c:v>43735</c:v>
                </c:pt>
                <c:pt idx="39" c:formatCode="yyyy\-mm\-dd">
                  <c:v>43742</c:v>
                </c:pt>
                <c:pt idx="40" c:formatCode="yyyy\-mm\-dd">
                  <c:v>43749</c:v>
                </c:pt>
                <c:pt idx="41" c:formatCode="yyyy\-mm\-dd">
                  <c:v>43756</c:v>
                </c:pt>
                <c:pt idx="42" c:formatCode="yyyy\-mm\-dd">
                  <c:v>43763</c:v>
                </c:pt>
                <c:pt idx="43" c:formatCode="yyyy\-mm\-dd">
                  <c:v>43770</c:v>
                </c:pt>
                <c:pt idx="44" c:formatCode="yyyy\-mm\-dd">
                  <c:v>43777</c:v>
                </c:pt>
                <c:pt idx="45" c:formatCode="yyyy\-mm\-dd">
                  <c:v>43784</c:v>
                </c:pt>
                <c:pt idx="46" c:formatCode="yyyy\-mm\-dd">
                  <c:v>43791</c:v>
                </c:pt>
                <c:pt idx="47" c:formatCode="yyyy\-mm\-dd">
                  <c:v>43798</c:v>
                </c:pt>
                <c:pt idx="48" c:formatCode="yyyy\-mm\-dd">
                  <c:v>43805</c:v>
                </c:pt>
                <c:pt idx="49" c:formatCode="yyyy\-mm\-dd">
                  <c:v>43812</c:v>
                </c:pt>
                <c:pt idx="50" c:formatCode="yyyy\-mm\-dd">
                  <c:v>43819</c:v>
                </c:pt>
                <c:pt idx="51" c:formatCode="yyyy\-mm\-dd">
                  <c:v>43826</c:v>
                </c:pt>
                <c:pt idx="52" c:formatCode="yyyy\-mm\-dd">
                  <c:v>43833</c:v>
                </c:pt>
                <c:pt idx="53" c:formatCode="yyyy\-mm\-dd">
                  <c:v>43840</c:v>
                </c:pt>
                <c:pt idx="54" c:formatCode="yyyy\-mm\-dd">
                  <c:v>43847</c:v>
                </c:pt>
                <c:pt idx="55" c:formatCode="yyyy\-mm\-dd">
                  <c:v>43854</c:v>
                </c:pt>
                <c:pt idx="56" c:formatCode="yyyy\-mm\-dd">
                  <c:v>43861</c:v>
                </c:pt>
                <c:pt idx="57" c:formatCode="yyyy\-mm\-dd">
                  <c:v>43868</c:v>
                </c:pt>
                <c:pt idx="58" c:formatCode="yyyy\-mm\-dd">
                  <c:v>43875</c:v>
                </c:pt>
                <c:pt idx="59" c:formatCode="yyyy\-mm\-dd">
                  <c:v>43882</c:v>
                </c:pt>
                <c:pt idx="60" c:formatCode="yyyy\-mm\-dd">
                  <c:v>43889</c:v>
                </c:pt>
                <c:pt idx="61" c:formatCode="yyyy\-mm\-dd">
                  <c:v>43896</c:v>
                </c:pt>
                <c:pt idx="62" c:formatCode="yyyy\-mm\-dd">
                  <c:v>43903</c:v>
                </c:pt>
                <c:pt idx="63" c:formatCode="yyyy\-mm\-dd">
                  <c:v>43910</c:v>
                </c:pt>
                <c:pt idx="64" c:formatCode="yyyy\-mm\-dd">
                  <c:v>43917</c:v>
                </c:pt>
                <c:pt idx="65" c:formatCode="yyyy\-mm\-dd">
                  <c:v>43924</c:v>
                </c:pt>
                <c:pt idx="66" c:formatCode="yyyy\-mm\-dd">
                  <c:v>43931</c:v>
                </c:pt>
                <c:pt idx="67" c:formatCode="yyyy\-mm\-dd">
                  <c:v>43938</c:v>
                </c:pt>
                <c:pt idx="68" c:formatCode="yyyy\-mm\-dd">
                  <c:v>43945</c:v>
                </c:pt>
                <c:pt idx="69" c:formatCode="yyyy\-mm\-dd">
                  <c:v>43952</c:v>
                </c:pt>
                <c:pt idx="70" c:formatCode="yyyy\-mm\-dd">
                  <c:v>43959</c:v>
                </c:pt>
                <c:pt idx="71" c:formatCode="yyyy\-mm\-dd">
                  <c:v>43966</c:v>
                </c:pt>
                <c:pt idx="72" c:formatCode="yyyy\-mm\-dd">
                  <c:v>43973</c:v>
                </c:pt>
                <c:pt idx="73" c:formatCode="yyyy\-mm\-dd">
                  <c:v>43980</c:v>
                </c:pt>
                <c:pt idx="74" c:formatCode="yyyy\-mm\-dd">
                  <c:v>43987</c:v>
                </c:pt>
                <c:pt idx="75" c:formatCode="yyyy\-mm\-dd">
                  <c:v>43993</c:v>
                </c:pt>
                <c:pt idx="76" c:formatCode="yyyy\-mm\-dd">
                  <c:v>43994</c:v>
                </c:pt>
                <c:pt idx="77" c:formatCode="yyyy\-mm\-dd">
                  <c:v>43997</c:v>
                </c:pt>
                <c:pt idx="78" c:formatCode="yyyy\-mm\-dd">
                  <c:v>43998</c:v>
                </c:pt>
                <c:pt idx="79" c:formatCode="yyyy\-mm\-dd">
                  <c:v>43999</c:v>
                </c:pt>
                <c:pt idx="80" c:formatCode="yyyy\-mm\-dd">
                  <c:v>44000</c:v>
                </c:pt>
                <c:pt idx="81" c:formatCode="yyyy\-mm\-dd">
                  <c:v>44001</c:v>
                </c:pt>
                <c:pt idx="82" c:formatCode="yyyy\-mm\-dd">
                  <c:v>44004</c:v>
                </c:pt>
                <c:pt idx="83" c:formatCode="yyyy\-mm\-dd">
                  <c:v>44005</c:v>
                </c:pt>
                <c:pt idx="84" c:formatCode="yyyy\-mm\-dd">
                  <c:v>44006</c:v>
                </c:pt>
                <c:pt idx="85" c:formatCode="yyyy\-mm\-dd">
                  <c:v>44010</c:v>
                </c:pt>
                <c:pt idx="86" c:formatCode="yyyy\-mm\-dd">
                  <c:v>44011</c:v>
                </c:pt>
                <c:pt idx="87" c:formatCode="yyyy\-mm\-dd">
                  <c:v>44012</c:v>
                </c:pt>
                <c:pt idx="88" c:formatCode="yyyy\-mm\-dd">
                  <c:v>44013</c:v>
                </c:pt>
                <c:pt idx="89" c:formatCode="yyyy\-mm\-dd">
                  <c:v>44014</c:v>
                </c:pt>
                <c:pt idx="90" c:formatCode="yyyy\-mm\-dd">
                  <c:v>44015</c:v>
                </c:pt>
                <c:pt idx="91" c:formatCode="yyyy\-mm\-dd">
                  <c:v>44018</c:v>
                </c:pt>
                <c:pt idx="92" c:formatCode="yyyy\-mm\-dd">
                  <c:v>44019</c:v>
                </c:pt>
                <c:pt idx="93" c:formatCode="yyyy\-mm\-dd">
                  <c:v>44020</c:v>
                </c:pt>
                <c:pt idx="94" c:formatCode="yyyy\-mm\-dd">
                  <c:v>44021</c:v>
                </c:pt>
                <c:pt idx="95" c:formatCode="yyyy\-mm\-dd">
                  <c:v>44022</c:v>
                </c:pt>
                <c:pt idx="96" c:formatCode="yyyy\-mm\-dd">
                  <c:v>44025</c:v>
                </c:pt>
                <c:pt idx="97" c:formatCode="yyyy\-mm\-dd">
                  <c:v>44026</c:v>
                </c:pt>
                <c:pt idx="98" c:formatCode="yyyy\-mm\-dd">
                  <c:v>44027</c:v>
                </c:pt>
                <c:pt idx="99" c:formatCode="yyyy\-mm\-dd">
                  <c:v>44028</c:v>
                </c:pt>
                <c:pt idx="100" c:formatCode="yyyy\-mm\-dd">
                  <c:v>44029</c:v>
                </c:pt>
                <c:pt idx="101" c:formatCode="yyyy\-mm\-dd">
                  <c:v>44032</c:v>
                </c:pt>
                <c:pt idx="102" c:formatCode="yyyy\-mm\-dd">
                  <c:v>44033</c:v>
                </c:pt>
                <c:pt idx="103" c:formatCode="yyyy\-mm\-dd">
                  <c:v>44034</c:v>
                </c:pt>
                <c:pt idx="104" c:formatCode="yyyy\-mm\-dd">
                  <c:v>44035</c:v>
                </c:pt>
                <c:pt idx="105" c:formatCode="yyyy\-mm\-dd">
                  <c:v>44036</c:v>
                </c:pt>
                <c:pt idx="106" c:formatCode="yyyy\-mm\-dd">
                  <c:v>44039</c:v>
                </c:pt>
                <c:pt idx="107" c:formatCode="yyyy\-mm\-dd">
                  <c:v>44040</c:v>
                </c:pt>
                <c:pt idx="108" c:formatCode="yyyy\-mm\-dd">
                  <c:v>44041</c:v>
                </c:pt>
                <c:pt idx="109" c:formatCode="yyyy\-mm\-dd">
                  <c:v>44042</c:v>
                </c:pt>
                <c:pt idx="110" c:formatCode="yyyy\-mm\-dd">
                  <c:v>44043</c:v>
                </c:pt>
                <c:pt idx="111" c:formatCode="yyyy\-mm\-dd">
                  <c:v>44046</c:v>
                </c:pt>
                <c:pt idx="112" c:formatCode="yyyy\-mm\-dd">
                  <c:v>44047</c:v>
                </c:pt>
                <c:pt idx="113" c:formatCode="yyyy\-mm\-dd">
                  <c:v>44048</c:v>
                </c:pt>
                <c:pt idx="114" c:formatCode="yyyy\-mm\-dd">
                  <c:v>44049</c:v>
                </c:pt>
                <c:pt idx="115" c:formatCode="yyyy\-mm\-dd">
                  <c:v>44050</c:v>
                </c:pt>
                <c:pt idx="116" c:formatCode="yyyy\-mm\-dd">
                  <c:v>44053</c:v>
                </c:pt>
                <c:pt idx="117" c:formatCode="yyyy\-mm\-dd">
                  <c:v>44054</c:v>
                </c:pt>
                <c:pt idx="118" c:formatCode="yyyy\-mm\-dd">
                  <c:v>44055</c:v>
                </c:pt>
                <c:pt idx="119" c:formatCode="yyyy\-mm\-dd">
                  <c:v>44056</c:v>
                </c:pt>
                <c:pt idx="120" c:formatCode="yyyy\-mm\-dd">
                  <c:v>44057</c:v>
                </c:pt>
                <c:pt idx="121" c:formatCode="yyyy\-mm\-dd">
                  <c:v>44060</c:v>
                </c:pt>
                <c:pt idx="122" c:formatCode="yyyy\-mm\-dd">
                  <c:v>44061</c:v>
                </c:pt>
                <c:pt idx="123" c:formatCode="yyyy\-mm\-dd">
                  <c:v>44062</c:v>
                </c:pt>
                <c:pt idx="124" c:formatCode="yyyy\-mm\-dd">
                  <c:v>44063</c:v>
                </c:pt>
                <c:pt idx="125" c:formatCode="yyyy\-mm\-dd">
                  <c:v>44064</c:v>
                </c:pt>
                <c:pt idx="126" c:formatCode="yyyy\-mm\-dd">
                  <c:v>44067</c:v>
                </c:pt>
                <c:pt idx="127" c:formatCode="yyyy\-mm\-dd">
                  <c:v>44068</c:v>
                </c:pt>
                <c:pt idx="128" c:formatCode="yyyy\-mm\-dd">
                  <c:v>44069</c:v>
                </c:pt>
                <c:pt idx="129" c:formatCode="yyyy\-mm\-dd">
                  <c:v>44070</c:v>
                </c:pt>
                <c:pt idx="130" c:formatCode="yyyy\-mm\-dd">
                  <c:v>44071</c:v>
                </c:pt>
                <c:pt idx="131" c:formatCode="yyyy\-mm\-dd">
                  <c:v>44074</c:v>
                </c:pt>
                <c:pt idx="132" c:formatCode="yyyy\-mm\-dd">
                  <c:v>44075</c:v>
                </c:pt>
                <c:pt idx="133" c:formatCode="yyyy\-mm\-dd">
                  <c:v>44076</c:v>
                </c:pt>
                <c:pt idx="134" c:formatCode="yyyy\-mm\-dd">
                  <c:v>44077</c:v>
                </c:pt>
                <c:pt idx="135" c:formatCode="yyyy\-mm\-dd">
                  <c:v>44078</c:v>
                </c:pt>
                <c:pt idx="136" c:formatCode="yyyy\-mm\-dd">
                  <c:v>44081</c:v>
                </c:pt>
                <c:pt idx="137" c:formatCode="yyyy\-mm\-dd">
                  <c:v>44082</c:v>
                </c:pt>
                <c:pt idx="138" c:formatCode="yyyy\-mm\-dd">
                  <c:v>44083</c:v>
                </c:pt>
                <c:pt idx="139" c:formatCode="yyyy\-mm\-dd">
                  <c:v>44084</c:v>
                </c:pt>
                <c:pt idx="140" c:formatCode="yyyy\-mm\-dd">
                  <c:v>44085</c:v>
                </c:pt>
                <c:pt idx="141" c:formatCode="yyyy\-mm\-dd">
                  <c:v>44088</c:v>
                </c:pt>
                <c:pt idx="142" c:formatCode="yyyy\-mm\-dd">
                  <c:v>44089</c:v>
                </c:pt>
                <c:pt idx="143" c:formatCode="yyyy\-mm\-dd">
                  <c:v>44090</c:v>
                </c:pt>
                <c:pt idx="144" c:formatCode="yyyy\-mm\-dd">
                  <c:v>44091</c:v>
                </c:pt>
                <c:pt idx="145" c:formatCode="yyyy\-mm\-dd">
                  <c:v>44092</c:v>
                </c:pt>
                <c:pt idx="146" c:formatCode="yyyy\-mm\-dd">
                  <c:v>44095</c:v>
                </c:pt>
                <c:pt idx="147" c:formatCode="yyyy\-mm\-dd">
                  <c:v>44096</c:v>
                </c:pt>
                <c:pt idx="148" c:formatCode="yyyy\-mm\-dd">
                  <c:v>44097</c:v>
                </c:pt>
                <c:pt idx="149" c:formatCode="yyyy\-mm\-dd">
                  <c:v>44098</c:v>
                </c:pt>
                <c:pt idx="150" c:formatCode="yyyy\-mm\-dd">
                  <c:v>44099</c:v>
                </c:pt>
                <c:pt idx="151" c:formatCode="yyyy\-mm\-dd">
                  <c:v>44101</c:v>
                </c:pt>
                <c:pt idx="152" c:formatCode="yyyy\-mm\-dd">
                  <c:v>44102</c:v>
                </c:pt>
                <c:pt idx="153" c:formatCode="yyyy\-mm\-dd">
                  <c:v>44103</c:v>
                </c:pt>
                <c:pt idx="154" c:formatCode="yyyy\-mm\-dd">
                  <c:v>44104</c:v>
                </c:pt>
                <c:pt idx="155" c:formatCode="yyyy\-mm\-dd">
                  <c:v>44113</c:v>
                </c:pt>
                <c:pt idx="156" c:formatCode="yyyy\-mm\-dd">
                  <c:v>44114</c:v>
                </c:pt>
                <c:pt idx="157" c:formatCode="yyyy\-mm\-dd">
                  <c:v>44116</c:v>
                </c:pt>
                <c:pt idx="158" c:formatCode="yyyy\-mm\-dd">
                  <c:v>44117</c:v>
                </c:pt>
                <c:pt idx="159" c:formatCode="yyyy\-mm\-dd">
                  <c:v>44118</c:v>
                </c:pt>
                <c:pt idx="160" c:formatCode="yyyy\-mm\-dd">
                  <c:v>44119</c:v>
                </c:pt>
                <c:pt idx="161" c:formatCode="yyyy\-mm\-dd">
                  <c:v>44120</c:v>
                </c:pt>
                <c:pt idx="162" c:formatCode="yyyy\-mm\-dd">
                  <c:v>44123</c:v>
                </c:pt>
                <c:pt idx="163" c:formatCode="yyyy\-mm\-dd">
                  <c:v>44124</c:v>
                </c:pt>
                <c:pt idx="164" c:formatCode="yyyy\-mm\-dd">
                  <c:v>44125</c:v>
                </c:pt>
                <c:pt idx="165" c:formatCode="yyyy\-mm\-dd">
                  <c:v>44126</c:v>
                </c:pt>
                <c:pt idx="166" c:formatCode="yyyy\-mm\-dd">
                  <c:v>44127</c:v>
                </c:pt>
                <c:pt idx="167" c:formatCode="yyyy\-mm\-dd">
                  <c:v>44130</c:v>
                </c:pt>
                <c:pt idx="168" c:formatCode="yyyy\-mm\-dd">
                  <c:v>44131</c:v>
                </c:pt>
                <c:pt idx="169" c:formatCode="yyyy\-mm\-dd">
                  <c:v>44132</c:v>
                </c:pt>
                <c:pt idx="170" c:formatCode="yyyy\-mm\-dd">
                  <c:v>44133</c:v>
                </c:pt>
                <c:pt idx="171" c:formatCode="yyyy\-mm\-dd">
                  <c:v>44134</c:v>
                </c:pt>
                <c:pt idx="172" c:formatCode="yyyy\-mm\-dd">
                  <c:v>44137</c:v>
                </c:pt>
                <c:pt idx="173" c:formatCode="yyyy\-mm\-dd">
                  <c:v>44138</c:v>
                </c:pt>
                <c:pt idx="174" c:formatCode="yyyy\-mm\-dd">
                  <c:v>44139</c:v>
                </c:pt>
                <c:pt idx="175" c:formatCode="yyyy\-mm\-dd">
                  <c:v>44140</c:v>
                </c:pt>
                <c:pt idx="176" c:formatCode="yyyy\-mm\-dd">
                  <c:v>44141</c:v>
                </c:pt>
                <c:pt idx="177" c:formatCode="yyyy\-mm\-dd">
                  <c:v>44144</c:v>
                </c:pt>
                <c:pt idx="178" c:formatCode="yyyy\-mm\-dd">
                  <c:v>44145</c:v>
                </c:pt>
                <c:pt idx="179" c:formatCode="yyyy\-mm\-dd">
                  <c:v>44146</c:v>
                </c:pt>
                <c:pt idx="180" c:formatCode="yyyy\-mm\-dd">
                  <c:v>44147</c:v>
                </c:pt>
                <c:pt idx="181" c:formatCode="yyyy\-mm\-dd">
                  <c:v>44148</c:v>
                </c:pt>
                <c:pt idx="182" c:formatCode="yyyy\-mm\-dd">
                  <c:v>44151</c:v>
                </c:pt>
                <c:pt idx="183" c:formatCode="yyyy\-mm\-dd">
                  <c:v>44152</c:v>
                </c:pt>
                <c:pt idx="184" c:formatCode="yyyy\-mm\-dd">
                  <c:v>44153</c:v>
                </c:pt>
                <c:pt idx="185" c:formatCode="yyyy\-mm\-dd">
                  <c:v>44154</c:v>
                </c:pt>
                <c:pt idx="186" c:formatCode="yyyy\-mm\-dd">
                  <c:v>44155</c:v>
                </c:pt>
                <c:pt idx="187" c:formatCode="yyyy\-mm\-dd">
                  <c:v>44158</c:v>
                </c:pt>
                <c:pt idx="188" c:formatCode="yyyy\-mm\-dd">
                  <c:v>44159</c:v>
                </c:pt>
                <c:pt idx="189" c:formatCode="yyyy\-mm\-dd">
                  <c:v>44160</c:v>
                </c:pt>
                <c:pt idx="190" c:formatCode="yyyy\-mm\-dd">
                  <c:v>44161</c:v>
                </c:pt>
                <c:pt idx="191" c:formatCode="yyyy\-mm\-dd">
                  <c:v>44162</c:v>
                </c:pt>
                <c:pt idx="192" c:formatCode="yyyy\-mm\-dd">
                  <c:v>44165</c:v>
                </c:pt>
                <c:pt idx="193" c:formatCode="yyyy\-mm\-dd">
                  <c:v>44166</c:v>
                </c:pt>
                <c:pt idx="194" c:formatCode="yyyy\-mm\-dd">
                  <c:v>44167</c:v>
                </c:pt>
                <c:pt idx="195" c:formatCode="yyyy\-mm\-dd">
                  <c:v>44168</c:v>
                </c:pt>
                <c:pt idx="196" c:formatCode="yyyy\-mm\-dd">
                  <c:v>44169</c:v>
                </c:pt>
                <c:pt idx="197" c:formatCode="yyyy\-mm\-dd">
                  <c:v>44172</c:v>
                </c:pt>
                <c:pt idx="198" c:formatCode="yyyy\-mm\-dd">
                  <c:v>44173</c:v>
                </c:pt>
                <c:pt idx="199" c:formatCode="yyyy\-mm\-dd">
                  <c:v>44174</c:v>
                </c:pt>
                <c:pt idx="200" c:formatCode="yyyy\-mm\-dd">
                  <c:v>44175</c:v>
                </c:pt>
                <c:pt idx="201" c:formatCode="yyyy\-mm\-dd">
                  <c:v>44176</c:v>
                </c:pt>
                <c:pt idx="202" c:formatCode="yyyy\-mm\-dd">
                  <c:v>44179</c:v>
                </c:pt>
                <c:pt idx="203" c:formatCode="yyyy\-mm\-dd">
                  <c:v>44180</c:v>
                </c:pt>
                <c:pt idx="204" c:formatCode="yyyy\-mm\-dd">
                  <c:v>44181</c:v>
                </c:pt>
                <c:pt idx="205" c:formatCode="yyyy\-mm\-dd">
                  <c:v>44182</c:v>
                </c:pt>
                <c:pt idx="206" c:formatCode="yyyy\-mm\-dd">
                  <c:v>44183</c:v>
                </c:pt>
                <c:pt idx="207" c:formatCode="yyyy\-mm\-dd">
                  <c:v>44186</c:v>
                </c:pt>
                <c:pt idx="208" c:formatCode="yyyy\-mm\-dd">
                  <c:v>44187</c:v>
                </c:pt>
                <c:pt idx="209" c:formatCode="yyyy\-mm\-dd">
                  <c:v>44188</c:v>
                </c:pt>
                <c:pt idx="210" c:formatCode="yyyy\-mm\-dd">
                  <c:v>44189</c:v>
                </c:pt>
                <c:pt idx="211" c:formatCode="yyyy\-mm\-dd">
                  <c:v>44190</c:v>
                </c:pt>
                <c:pt idx="212" c:formatCode="yyyy\-mm\-dd">
                  <c:v>44193</c:v>
                </c:pt>
                <c:pt idx="213" c:formatCode="yyyy\-mm\-dd">
                  <c:v>44194</c:v>
                </c:pt>
                <c:pt idx="214" c:formatCode="yyyy\-mm\-dd">
                  <c:v>44195</c:v>
                </c:pt>
                <c:pt idx="215" c:formatCode="yyyy\-mm\-dd">
                  <c:v>44196</c:v>
                </c:pt>
                <c:pt idx="216" c:formatCode="yyyy\-mm\-dd">
                  <c:v>44200</c:v>
                </c:pt>
                <c:pt idx="217" c:formatCode="yyyy\-mm\-dd">
                  <c:v>44201</c:v>
                </c:pt>
                <c:pt idx="218" c:formatCode="yyyy\-mm\-dd">
                  <c:v>44202</c:v>
                </c:pt>
                <c:pt idx="219" c:formatCode="yyyy\-mm\-dd">
                  <c:v>44203</c:v>
                </c:pt>
                <c:pt idx="220" c:formatCode="yyyy\-mm\-dd">
                  <c:v>44204</c:v>
                </c:pt>
                <c:pt idx="221" c:formatCode="yyyy\-mm\-dd">
                  <c:v>44207</c:v>
                </c:pt>
                <c:pt idx="222" c:formatCode="yyyy\-mm\-dd">
                  <c:v>44208</c:v>
                </c:pt>
                <c:pt idx="223" c:formatCode="yyyy\-mm\-dd">
                  <c:v>44209</c:v>
                </c:pt>
                <c:pt idx="224" c:formatCode="yyyy\-mm\-dd">
                  <c:v>44210</c:v>
                </c:pt>
                <c:pt idx="225" c:formatCode="yyyy\-mm\-dd">
                  <c:v>44211</c:v>
                </c:pt>
                <c:pt idx="226" c:formatCode="yyyy\-mm\-dd">
                  <c:v>44214</c:v>
                </c:pt>
                <c:pt idx="227" c:formatCode="yyyy\-mm\-dd">
                  <c:v>44215</c:v>
                </c:pt>
                <c:pt idx="228" c:formatCode="yyyy\-mm\-dd">
                  <c:v>44216</c:v>
                </c:pt>
                <c:pt idx="229" c:formatCode="yyyy\-mm\-dd">
                  <c:v>44217</c:v>
                </c:pt>
                <c:pt idx="230" c:formatCode="yyyy\-mm\-dd">
                  <c:v>44218</c:v>
                </c:pt>
                <c:pt idx="231" c:formatCode="yyyy\-mm\-dd">
                  <c:v>44221</c:v>
                </c:pt>
                <c:pt idx="232" c:formatCode="yyyy\-mm\-dd">
                  <c:v>44222</c:v>
                </c:pt>
                <c:pt idx="233" c:formatCode="yyyy\-mm\-dd">
                  <c:v>44223</c:v>
                </c:pt>
                <c:pt idx="234" c:formatCode="yyyy\-mm\-dd">
                  <c:v>44224</c:v>
                </c:pt>
                <c:pt idx="235" c:formatCode="yyyy\-mm\-dd">
                  <c:v>44225</c:v>
                </c:pt>
                <c:pt idx="236" c:formatCode="yyyy\-mm\-dd">
                  <c:v>44228</c:v>
                </c:pt>
                <c:pt idx="237" c:formatCode="yyyy\-mm\-dd">
                  <c:v>44229</c:v>
                </c:pt>
                <c:pt idx="238" c:formatCode="yyyy\-mm\-dd">
                  <c:v>44230</c:v>
                </c:pt>
                <c:pt idx="239" c:formatCode="yyyy\-mm\-dd">
                  <c:v>44231</c:v>
                </c:pt>
                <c:pt idx="240" c:formatCode="yyyy\-mm\-dd">
                  <c:v>44232</c:v>
                </c:pt>
                <c:pt idx="241" c:formatCode="yyyy\-mm\-dd">
                  <c:v>44234</c:v>
                </c:pt>
                <c:pt idx="242" c:formatCode="yyyy\-mm\-dd">
                  <c:v>44235</c:v>
                </c:pt>
                <c:pt idx="243" c:formatCode="yyyy\-mm\-dd">
                  <c:v>44236</c:v>
                </c:pt>
                <c:pt idx="244" c:formatCode="yyyy\-mm\-dd">
                  <c:v>44237</c:v>
                </c:pt>
                <c:pt idx="245" c:formatCode="yyyy\-mm\-dd">
                  <c:v>44245</c:v>
                </c:pt>
                <c:pt idx="246" c:formatCode="yyyy\-mm\-dd">
                  <c:v>44246</c:v>
                </c:pt>
                <c:pt idx="247" c:formatCode="yyyy\-mm\-dd">
                  <c:v>44247</c:v>
                </c:pt>
                <c:pt idx="248" c:formatCode="yyyy\-mm\-dd">
                  <c:v>44249</c:v>
                </c:pt>
                <c:pt idx="249" c:formatCode="yyyy\-mm\-dd">
                  <c:v>44250</c:v>
                </c:pt>
                <c:pt idx="250" c:formatCode="yyyy\-mm\-dd">
                  <c:v>44251</c:v>
                </c:pt>
                <c:pt idx="251" c:formatCode="yyyy\-mm\-dd">
                  <c:v>44252</c:v>
                </c:pt>
                <c:pt idx="252" c:formatCode="yyyy\-mm\-dd">
                  <c:v>44253</c:v>
                </c:pt>
                <c:pt idx="253" c:formatCode="yyyy\-mm\-dd">
                  <c:v>44256</c:v>
                </c:pt>
                <c:pt idx="254" c:formatCode="yyyy\-mm\-dd">
                  <c:v>44257</c:v>
                </c:pt>
                <c:pt idx="255" c:formatCode="yyyy\-mm\-dd">
                  <c:v>44258</c:v>
                </c:pt>
                <c:pt idx="256" c:formatCode="yyyy\-mm\-dd">
                  <c:v>44259</c:v>
                </c:pt>
                <c:pt idx="257" c:formatCode="yyyy\-mm\-dd">
                  <c:v>44260</c:v>
                </c:pt>
                <c:pt idx="258" c:formatCode="yyyy\-mm\-dd">
                  <c:v>44263</c:v>
                </c:pt>
                <c:pt idx="259" c:formatCode="yyyy\-mm\-dd">
                  <c:v>44264</c:v>
                </c:pt>
                <c:pt idx="260" c:formatCode="yyyy\-mm\-dd">
                  <c:v>44265</c:v>
                </c:pt>
                <c:pt idx="261" c:formatCode="yyyy\-mm\-dd">
                  <c:v>44266</c:v>
                </c:pt>
                <c:pt idx="262" c:formatCode="yyyy\-mm\-dd">
                  <c:v>44267</c:v>
                </c:pt>
                <c:pt idx="263" c:formatCode="yyyy\-mm\-dd">
                  <c:v>44270</c:v>
                </c:pt>
                <c:pt idx="264" c:formatCode="yyyy\-mm\-dd">
                  <c:v>44271</c:v>
                </c:pt>
                <c:pt idx="265" c:formatCode="yyyy\-mm\-dd">
                  <c:v>44272</c:v>
                </c:pt>
                <c:pt idx="266" c:formatCode="yyyy\-mm\-dd">
                  <c:v>44273</c:v>
                </c:pt>
                <c:pt idx="267" c:formatCode="yyyy\-mm\-dd">
                  <c:v>44274</c:v>
                </c:pt>
                <c:pt idx="268" c:formatCode="yyyy\-mm\-dd">
                  <c:v>44277</c:v>
                </c:pt>
                <c:pt idx="269" c:formatCode="yyyy\-mm\-dd">
                  <c:v>44278</c:v>
                </c:pt>
                <c:pt idx="270" c:formatCode="yyyy\-mm\-dd">
                  <c:v>44279</c:v>
                </c:pt>
                <c:pt idx="271" c:formatCode="yyyy\-mm\-dd">
                  <c:v>44280</c:v>
                </c:pt>
                <c:pt idx="272" c:formatCode="yyyy\-mm\-dd">
                  <c:v>44281</c:v>
                </c:pt>
                <c:pt idx="273" c:formatCode="yyyy\-mm\-dd">
                  <c:v>44284</c:v>
                </c:pt>
                <c:pt idx="274" c:formatCode="yyyy\-mm\-dd">
                  <c:v>44285</c:v>
                </c:pt>
                <c:pt idx="275" c:formatCode="yyyy\-mm\-dd">
                  <c:v>44286</c:v>
                </c:pt>
                <c:pt idx="276" c:formatCode="yyyy\-mm\-dd">
                  <c:v>44287</c:v>
                </c:pt>
                <c:pt idx="277" c:formatCode="yyyy\-mm\-dd">
                  <c:v>44288</c:v>
                </c:pt>
                <c:pt idx="278" c:formatCode="yyyy\-mm\-dd">
                  <c:v>44292</c:v>
                </c:pt>
                <c:pt idx="279" c:formatCode="yyyy\-mm\-dd">
                  <c:v>44293</c:v>
                </c:pt>
                <c:pt idx="280" c:formatCode="yyyy\-mm\-dd">
                  <c:v>44294</c:v>
                </c:pt>
                <c:pt idx="281" c:formatCode="yyyy\-mm\-dd">
                  <c:v>44295</c:v>
                </c:pt>
                <c:pt idx="282" c:formatCode="yyyy\-mm\-dd">
                  <c:v>44298</c:v>
                </c:pt>
                <c:pt idx="283" c:formatCode="yyyy\-mm\-dd">
                  <c:v>44299</c:v>
                </c:pt>
                <c:pt idx="284" c:formatCode="yyyy\-mm\-dd">
                  <c:v>44300</c:v>
                </c:pt>
                <c:pt idx="285" c:formatCode="yyyy\-mm\-dd">
                  <c:v>44301</c:v>
                </c:pt>
                <c:pt idx="286" c:formatCode="yyyy\-mm\-dd">
                  <c:v>44302</c:v>
                </c:pt>
                <c:pt idx="287" c:formatCode="yyyy\-mm\-dd">
                  <c:v>44305</c:v>
                </c:pt>
                <c:pt idx="288" c:formatCode="yyyy\-mm\-dd">
                  <c:v>44306</c:v>
                </c:pt>
                <c:pt idx="289" c:formatCode="yyyy\-mm\-dd">
                  <c:v>44307</c:v>
                </c:pt>
                <c:pt idx="290" c:formatCode="yyyy\-mm\-dd">
                  <c:v>44308</c:v>
                </c:pt>
                <c:pt idx="291" c:formatCode="yyyy\-mm\-dd">
                  <c:v>44309</c:v>
                </c:pt>
                <c:pt idx="292" c:formatCode="yyyy\-mm\-dd">
                  <c:v>44311</c:v>
                </c:pt>
                <c:pt idx="293" c:formatCode="yyyy\-mm\-dd">
                  <c:v>44312</c:v>
                </c:pt>
                <c:pt idx="294" c:formatCode="yyyy\-mm\-dd">
                  <c:v>44313</c:v>
                </c:pt>
                <c:pt idx="295" c:formatCode="yyyy\-mm\-dd">
                  <c:v>44314</c:v>
                </c:pt>
                <c:pt idx="296" c:formatCode="yyyy\-mm\-dd">
                  <c:v>44315</c:v>
                </c:pt>
                <c:pt idx="297" c:formatCode="yyyy\-mm\-dd">
                  <c:v>44316</c:v>
                </c:pt>
                <c:pt idx="298" c:formatCode="yyyy\-mm\-dd">
                  <c:v>44322</c:v>
                </c:pt>
                <c:pt idx="299" c:formatCode="yyyy\-mm\-dd">
                  <c:v>44323</c:v>
                </c:pt>
                <c:pt idx="300" c:formatCode="yyyy\-mm\-dd">
                  <c:v>44324</c:v>
                </c:pt>
                <c:pt idx="301" c:formatCode="yyyy\-mm\-dd">
                  <c:v>44326</c:v>
                </c:pt>
                <c:pt idx="302" c:formatCode="yyyy\-mm\-dd">
                  <c:v>44327</c:v>
                </c:pt>
                <c:pt idx="303" c:formatCode="yyyy\-mm\-dd">
                  <c:v>44328</c:v>
                </c:pt>
                <c:pt idx="304" c:formatCode="yyyy\-mm\-dd">
                  <c:v>44329</c:v>
                </c:pt>
                <c:pt idx="305" c:formatCode="yyyy\-mm\-dd">
                  <c:v>44330</c:v>
                </c:pt>
                <c:pt idx="306" c:formatCode="yyyy\-mm\-dd">
                  <c:v>44333</c:v>
                </c:pt>
                <c:pt idx="307" c:formatCode="yyyy\-mm\-dd">
                  <c:v>44334</c:v>
                </c:pt>
                <c:pt idx="308" c:formatCode="yyyy\-mm\-dd">
                  <c:v>44335</c:v>
                </c:pt>
                <c:pt idx="309" c:formatCode="yyyy\-mm\-dd">
                  <c:v>44336</c:v>
                </c:pt>
                <c:pt idx="310" c:formatCode="yyyy\-mm\-dd">
                  <c:v>44337</c:v>
                </c:pt>
                <c:pt idx="311" c:formatCode="yyyy\-mm\-dd">
                  <c:v>44340</c:v>
                </c:pt>
                <c:pt idx="312" c:formatCode="yyyy\-mm\-dd">
                  <c:v>44341</c:v>
                </c:pt>
                <c:pt idx="313" c:formatCode="yyyy\-mm\-dd">
                  <c:v>44342</c:v>
                </c:pt>
                <c:pt idx="314" c:formatCode="yyyy\-mm\-dd">
                  <c:v>44343</c:v>
                </c:pt>
                <c:pt idx="315" c:formatCode="yyyy\-mm\-dd">
                  <c:v>44344</c:v>
                </c:pt>
                <c:pt idx="316" c:formatCode="yyyy\-mm\-dd">
                  <c:v>44347</c:v>
                </c:pt>
                <c:pt idx="317" c:formatCode="yyyy\-mm\-dd">
                  <c:v>44348</c:v>
                </c:pt>
                <c:pt idx="318" c:formatCode="yyyy\-mm\-dd">
                  <c:v>44349</c:v>
                </c:pt>
                <c:pt idx="319" c:formatCode="yyyy\-mm\-dd">
                  <c:v>44350</c:v>
                </c:pt>
                <c:pt idx="320" c:formatCode="yyyy\-mm\-dd">
                  <c:v>44351</c:v>
                </c:pt>
                <c:pt idx="321" c:formatCode="yyyy\-mm\-dd">
                  <c:v>44354</c:v>
                </c:pt>
                <c:pt idx="322" c:formatCode="yyyy\-mm\-dd">
                  <c:v>44355</c:v>
                </c:pt>
                <c:pt idx="323" c:formatCode="yyyy\-mm\-dd">
                  <c:v>44356</c:v>
                </c:pt>
                <c:pt idx="324" c:formatCode="yyyy\-mm\-dd">
                  <c:v>44357</c:v>
                </c:pt>
                <c:pt idx="325" c:formatCode="yyyy\-mm\-dd">
                  <c:v>44358</c:v>
                </c:pt>
                <c:pt idx="326" c:formatCode="yyyy\-mm\-dd">
                  <c:v>44362</c:v>
                </c:pt>
                <c:pt idx="327" c:formatCode="yyyy\-mm\-dd">
                  <c:v>44363</c:v>
                </c:pt>
                <c:pt idx="328" c:formatCode="yyyy\-mm\-dd">
                  <c:v>44364</c:v>
                </c:pt>
                <c:pt idx="329" c:formatCode="yyyy\-mm\-dd">
                  <c:v>44365</c:v>
                </c:pt>
                <c:pt idx="330" c:formatCode="yyyy\-mm\-dd">
                  <c:v>44368</c:v>
                </c:pt>
                <c:pt idx="331" c:formatCode="yyyy\-mm\-dd">
                  <c:v>44369</c:v>
                </c:pt>
                <c:pt idx="332" c:formatCode="yyyy\-mm\-dd">
                  <c:v>44370</c:v>
                </c:pt>
                <c:pt idx="333" c:formatCode="yyyy\-mm\-dd">
                  <c:v>44371</c:v>
                </c:pt>
                <c:pt idx="334" c:formatCode="yyyy\-mm\-dd">
                  <c:v>44372</c:v>
                </c:pt>
                <c:pt idx="335" c:formatCode="yyyy\-mm\-dd">
                  <c:v>44375</c:v>
                </c:pt>
                <c:pt idx="336" c:formatCode="yyyy\-mm\-dd">
                  <c:v>44376</c:v>
                </c:pt>
                <c:pt idx="337" c:formatCode="yyyy\-mm\-dd">
                  <c:v>44377</c:v>
                </c:pt>
                <c:pt idx="338" c:formatCode="yyyy\-mm\-dd">
                  <c:v>44378</c:v>
                </c:pt>
                <c:pt idx="339" c:formatCode="yyyy\-mm\-dd">
                  <c:v>44379</c:v>
                </c:pt>
                <c:pt idx="340" c:formatCode="yyyy\-mm\-dd">
                  <c:v>44382</c:v>
                </c:pt>
                <c:pt idx="341" c:formatCode="yyyy\-mm\-dd">
                  <c:v>44383</c:v>
                </c:pt>
                <c:pt idx="342" c:formatCode="yyyy\-mm\-dd">
                  <c:v>44384</c:v>
                </c:pt>
                <c:pt idx="343" c:formatCode="yyyy\-mm\-dd">
                  <c:v>44385</c:v>
                </c:pt>
                <c:pt idx="344" c:formatCode="yyyy\-mm\-dd">
                  <c:v>44386</c:v>
                </c:pt>
                <c:pt idx="345" c:formatCode="yyyy\-mm\-dd">
                  <c:v>44389</c:v>
                </c:pt>
                <c:pt idx="346" c:formatCode="yyyy\-mm\-dd">
                  <c:v>44390</c:v>
                </c:pt>
                <c:pt idx="347" c:formatCode="yyyy\-mm\-dd">
                  <c:v>44391</c:v>
                </c:pt>
                <c:pt idx="348" c:formatCode="yyyy\-mm\-dd">
                  <c:v>44392</c:v>
                </c:pt>
                <c:pt idx="349" c:formatCode="yyyy\-mm\-dd">
                  <c:v>44393</c:v>
                </c:pt>
                <c:pt idx="350" c:formatCode="yyyy\-mm\-dd">
                  <c:v>44396</c:v>
                </c:pt>
                <c:pt idx="351" c:formatCode="yyyy\-mm\-dd">
                  <c:v>44397</c:v>
                </c:pt>
                <c:pt idx="352" c:formatCode="yyyy\-mm\-dd">
                  <c:v>44398</c:v>
                </c:pt>
                <c:pt idx="353" c:formatCode="yyyy\-mm\-dd">
                  <c:v>44399</c:v>
                </c:pt>
                <c:pt idx="354" c:formatCode="yyyy\-mm\-dd">
                  <c:v>44400</c:v>
                </c:pt>
                <c:pt idx="355" c:formatCode="yyyy\-mm\-dd">
                  <c:v>44403</c:v>
                </c:pt>
                <c:pt idx="356" c:formatCode="yyyy\-mm\-dd">
                  <c:v>44404</c:v>
                </c:pt>
                <c:pt idx="357" c:formatCode="yyyy\-mm\-dd">
                  <c:v>44405</c:v>
                </c:pt>
                <c:pt idx="358" c:formatCode="yyyy\-mm\-dd">
                  <c:v>44406</c:v>
                </c:pt>
                <c:pt idx="359" c:formatCode="yyyy\-mm\-dd">
                  <c:v>44407</c:v>
                </c:pt>
                <c:pt idx="360" c:formatCode="yyyy\-mm\-dd">
                  <c:v>44410</c:v>
                </c:pt>
                <c:pt idx="361" c:formatCode="yyyy\-mm\-dd">
                  <c:v>44411</c:v>
                </c:pt>
                <c:pt idx="362" c:formatCode="yyyy\-mm\-dd">
                  <c:v>44412</c:v>
                </c:pt>
                <c:pt idx="363" c:formatCode="yyyy\-mm\-dd">
                  <c:v>44413</c:v>
                </c:pt>
                <c:pt idx="364" c:formatCode="yyyy\-mm\-dd">
                  <c:v>44414</c:v>
                </c:pt>
                <c:pt idx="365" c:formatCode="yyyy\-mm\-dd">
                  <c:v>44417</c:v>
                </c:pt>
                <c:pt idx="366" c:formatCode="yyyy\-mm\-dd">
                  <c:v>44418</c:v>
                </c:pt>
                <c:pt idx="367" c:formatCode="yyyy\-mm\-dd">
                  <c:v>44419</c:v>
                </c:pt>
                <c:pt idx="368" c:formatCode="yyyy\-mm\-dd">
                  <c:v>44420</c:v>
                </c:pt>
                <c:pt idx="369" c:formatCode="yyyy\-mm\-dd">
                  <c:v>44421</c:v>
                </c:pt>
                <c:pt idx="370" c:formatCode="yyyy\-mm\-dd">
                  <c:v>44424</c:v>
                </c:pt>
                <c:pt idx="371" c:formatCode="yyyy\-mm\-dd">
                  <c:v>44425</c:v>
                </c:pt>
                <c:pt idx="372" c:formatCode="yyyy\-mm\-dd">
                  <c:v>44426</c:v>
                </c:pt>
                <c:pt idx="373" c:formatCode="yyyy\-mm\-dd">
                  <c:v>44427</c:v>
                </c:pt>
                <c:pt idx="374" c:formatCode="yyyy\-mm\-dd">
                  <c:v>44428</c:v>
                </c:pt>
                <c:pt idx="375" c:formatCode="yyyy\-mm\-dd">
                  <c:v>44431</c:v>
                </c:pt>
                <c:pt idx="376" c:formatCode="yyyy\-mm\-dd">
                  <c:v>44432</c:v>
                </c:pt>
                <c:pt idx="377" c:formatCode="yyyy\-mm\-dd">
                  <c:v>44433</c:v>
                </c:pt>
                <c:pt idx="378" c:formatCode="yyyy\-mm\-dd">
                  <c:v>44434</c:v>
                </c:pt>
                <c:pt idx="379" c:formatCode="yyyy\-mm\-dd">
                  <c:v>44435</c:v>
                </c:pt>
                <c:pt idx="380" c:formatCode="yyyy\-mm\-dd">
                  <c:v>44438</c:v>
                </c:pt>
                <c:pt idx="381" c:formatCode="yyyy\-mm\-dd">
                  <c:v>44439</c:v>
                </c:pt>
                <c:pt idx="382" c:formatCode="yyyy\-mm\-dd">
                  <c:v>44440</c:v>
                </c:pt>
                <c:pt idx="383" c:formatCode="yyyy\-mm\-dd">
                  <c:v>44441</c:v>
                </c:pt>
                <c:pt idx="384" c:formatCode="yyyy\-mm\-dd">
                  <c:v>44442</c:v>
                </c:pt>
                <c:pt idx="385" c:formatCode="yyyy\-mm\-dd">
                  <c:v>44445</c:v>
                </c:pt>
                <c:pt idx="386" c:formatCode="yyyy\-mm\-dd">
                  <c:v>44446</c:v>
                </c:pt>
                <c:pt idx="387" c:formatCode="yyyy\-mm\-dd">
                  <c:v>44447</c:v>
                </c:pt>
                <c:pt idx="388" c:formatCode="yyyy\-mm\-dd">
                  <c:v>44448</c:v>
                </c:pt>
                <c:pt idx="389" c:formatCode="yyyy\-mm\-dd">
                  <c:v>44449</c:v>
                </c:pt>
                <c:pt idx="390" c:formatCode="yyyy\-mm\-dd">
                  <c:v>44452</c:v>
                </c:pt>
                <c:pt idx="391" c:formatCode="yyyy\-mm\-dd">
                  <c:v>44453</c:v>
                </c:pt>
                <c:pt idx="392" c:formatCode="yyyy\-mm\-dd">
                  <c:v>44454</c:v>
                </c:pt>
                <c:pt idx="393" c:formatCode="yyyy\-mm\-dd">
                  <c:v>44455</c:v>
                </c:pt>
                <c:pt idx="394" c:formatCode="yyyy\-mm\-dd">
                  <c:v>44456</c:v>
                </c:pt>
                <c:pt idx="395" c:formatCode="yyyy\-mm\-dd">
                  <c:v>44457</c:v>
                </c:pt>
                <c:pt idx="396" c:formatCode="yyyy\-mm\-dd">
                  <c:v>44461</c:v>
                </c:pt>
                <c:pt idx="397" c:formatCode="yyyy\-mm\-dd">
                  <c:v>44462</c:v>
                </c:pt>
                <c:pt idx="398" c:formatCode="yyyy\-mm\-dd">
                  <c:v>44463</c:v>
                </c:pt>
                <c:pt idx="399" c:formatCode="yyyy\-mm\-dd">
                  <c:v>44465</c:v>
                </c:pt>
                <c:pt idx="400" c:formatCode="yyyy\-mm\-dd">
                  <c:v>44466</c:v>
                </c:pt>
                <c:pt idx="401" c:formatCode="yyyy\-mm\-dd">
                  <c:v>44467</c:v>
                </c:pt>
                <c:pt idx="402" c:formatCode="yyyy\-mm\-dd">
                  <c:v>44468</c:v>
                </c:pt>
                <c:pt idx="403" c:formatCode="yyyy\-mm\-dd">
                  <c:v>44469</c:v>
                </c:pt>
                <c:pt idx="404" c:formatCode="yyyy\-mm\-dd">
                  <c:v>44477</c:v>
                </c:pt>
                <c:pt idx="405" c:formatCode="yyyy\-mm\-dd">
                  <c:v>44478</c:v>
                </c:pt>
                <c:pt idx="406" c:formatCode="yyyy\-mm\-dd">
                  <c:v>44480</c:v>
                </c:pt>
                <c:pt idx="407" c:formatCode="yyyy\-mm\-dd">
                  <c:v>44481</c:v>
                </c:pt>
                <c:pt idx="408" c:formatCode="yyyy\-mm\-dd">
                  <c:v>44482</c:v>
                </c:pt>
                <c:pt idx="409" c:formatCode="yyyy\-mm\-dd">
                  <c:v>44483</c:v>
                </c:pt>
                <c:pt idx="410" c:formatCode="yyyy\-mm\-dd">
                  <c:v>44484</c:v>
                </c:pt>
                <c:pt idx="411" c:formatCode="yyyy\-mm\-dd">
                  <c:v>44487</c:v>
                </c:pt>
                <c:pt idx="412" c:formatCode="yyyy\-mm\-dd">
                  <c:v>44488</c:v>
                </c:pt>
                <c:pt idx="413" c:formatCode="yyyy\-mm\-dd">
                  <c:v>44489</c:v>
                </c:pt>
                <c:pt idx="414" c:formatCode="yyyy\-mm\-dd">
                  <c:v>44490</c:v>
                </c:pt>
                <c:pt idx="415" c:formatCode="yyyy\-mm\-dd">
                  <c:v>44491</c:v>
                </c:pt>
                <c:pt idx="416" c:formatCode="yyyy\-mm\-dd">
                  <c:v>44494</c:v>
                </c:pt>
                <c:pt idx="417" c:formatCode="yyyy\-mm\-dd">
                  <c:v>44495</c:v>
                </c:pt>
                <c:pt idx="418" c:formatCode="yyyy\-mm\-dd">
                  <c:v>44496</c:v>
                </c:pt>
                <c:pt idx="419" c:formatCode="yyyy\-mm\-dd">
                  <c:v>44497</c:v>
                </c:pt>
                <c:pt idx="420" c:formatCode="yyyy\-mm\-dd">
                  <c:v>44498</c:v>
                </c:pt>
                <c:pt idx="421" c:formatCode="yyyy\-mm\-dd">
                  <c:v>44501</c:v>
                </c:pt>
                <c:pt idx="422" c:formatCode="yyyy\-mm\-dd">
                  <c:v>44502</c:v>
                </c:pt>
                <c:pt idx="423" c:formatCode="yyyy\-mm\-dd">
                  <c:v>44503</c:v>
                </c:pt>
                <c:pt idx="424" c:formatCode="yyyy\-mm\-dd">
                  <c:v>44504</c:v>
                </c:pt>
                <c:pt idx="425" c:formatCode="yyyy\-mm\-dd">
                  <c:v>44505</c:v>
                </c:pt>
                <c:pt idx="426" c:formatCode="yyyy\-mm\-dd">
                  <c:v>44508</c:v>
                </c:pt>
                <c:pt idx="427" c:formatCode="yyyy\-mm\-dd">
                  <c:v>44509</c:v>
                </c:pt>
                <c:pt idx="428" c:formatCode="yyyy\-mm\-dd">
                  <c:v>44510</c:v>
                </c:pt>
                <c:pt idx="429" c:formatCode="yyyy\-mm\-dd">
                  <c:v>44511</c:v>
                </c:pt>
                <c:pt idx="430" c:formatCode="yyyy\-mm\-dd">
                  <c:v>44512</c:v>
                </c:pt>
                <c:pt idx="431" c:formatCode="yyyy\-mm\-dd">
                  <c:v>44515</c:v>
                </c:pt>
                <c:pt idx="432" c:formatCode="yyyy\-mm\-dd">
                  <c:v>44516</c:v>
                </c:pt>
                <c:pt idx="433" c:formatCode="yyyy\-mm\-dd">
                  <c:v>44517</c:v>
                </c:pt>
                <c:pt idx="434" c:formatCode="yyyy\-mm\-dd">
                  <c:v>44518</c:v>
                </c:pt>
                <c:pt idx="435" c:formatCode="yyyy\-mm\-dd">
                  <c:v>44519</c:v>
                </c:pt>
                <c:pt idx="436" c:formatCode="yyyy\-mm\-dd">
                  <c:v>44522</c:v>
                </c:pt>
                <c:pt idx="437" c:formatCode="yyyy\-mm\-dd">
                  <c:v>44523</c:v>
                </c:pt>
                <c:pt idx="438" c:formatCode="yyyy\-mm\-dd">
                  <c:v>44524</c:v>
                </c:pt>
                <c:pt idx="439" c:formatCode="yyyy\-mm\-dd">
                  <c:v>44525</c:v>
                </c:pt>
                <c:pt idx="440" c:formatCode="yyyy\-mm\-dd">
                  <c:v>44526</c:v>
                </c:pt>
                <c:pt idx="441" c:formatCode="yyyy\-mm\-dd">
                  <c:v>44529</c:v>
                </c:pt>
                <c:pt idx="442" c:formatCode="yyyy\-mm\-dd">
                  <c:v>44530</c:v>
                </c:pt>
                <c:pt idx="443" c:formatCode="yyyy\-mm\-dd">
                  <c:v>44531</c:v>
                </c:pt>
                <c:pt idx="444" c:formatCode="yyyy\-mm\-dd">
                  <c:v>44532</c:v>
                </c:pt>
                <c:pt idx="445" c:formatCode="yyyy\-mm\-dd">
                  <c:v>44533</c:v>
                </c:pt>
                <c:pt idx="446" c:formatCode="yyyy\-mm\-dd">
                  <c:v>44536</c:v>
                </c:pt>
                <c:pt idx="447" c:formatCode="yyyy\-mm\-dd">
                  <c:v>44537</c:v>
                </c:pt>
                <c:pt idx="448" c:formatCode="yyyy\-mm\-dd">
                  <c:v>44538</c:v>
                </c:pt>
                <c:pt idx="449" c:formatCode="yyyy\-mm\-dd">
                  <c:v>44539</c:v>
                </c:pt>
                <c:pt idx="450" c:formatCode="yyyy\-mm\-dd">
                  <c:v>44540</c:v>
                </c:pt>
                <c:pt idx="451" c:formatCode="yyyy\-mm\-dd">
                  <c:v>44543</c:v>
                </c:pt>
                <c:pt idx="452" c:formatCode="yyyy\-mm\-dd">
                  <c:v>44544</c:v>
                </c:pt>
                <c:pt idx="453" c:formatCode="yyyy\-mm\-dd">
                  <c:v>44545</c:v>
                </c:pt>
                <c:pt idx="454" c:formatCode="yyyy\-mm\-dd">
                  <c:v>44546</c:v>
                </c:pt>
                <c:pt idx="455" c:formatCode="yyyy\-mm\-dd">
                  <c:v>44547</c:v>
                </c:pt>
                <c:pt idx="456" c:formatCode="yyyy\-mm\-dd">
                  <c:v>44550</c:v>
                </c:pt>
                <c:pt idx="457" c:formatCode="yyyy\-mm\-dd">
                  <c:v>44551</c:v>
                </c:pt>
                <c:pt idx="458" c:formatCode="yyyy\-mm\-dd">
                  <c:v>44552</c:v>
                </c:pt>
                <c:pt idx="459" c:formatCode="yyyy\-mm\-dd">
                  <c:v>44553</c:v>
                </c:pt>
                <c:pt idx="460" c:formatCode="yyyy\-mm\-dd">
                  <c:v>44554</c:v>
                </c:pt>
                <c:pt idx="461" c:formatCode="yyyy\-mm\-dd">
                  <c:v>44557</c:v>
                </c:pt>
                <c:pt idx="462" c:formatCode="yyyy\-mm\-dd">
                  <c:v>44558</c:v>
                </c:pt>
                <c:pt idx="463" c:formatCode="yyyy\-mm\-dd">
                  <c:v>44559</c:v>
                </c:pt>
                <c:pt idx="464" c:formatCode="yyyy\-mm\-dd">
                  <c:v>44560</c:v>
                </c:pt>
                <c:pt idx="465" c:formatCode="yyyy\-mm\-dd">
                  <c:v>44561</c:v>
                </c:pt>
                <c:pt idx="466" c:formatCode="yyyy\-mm\-dd">
                  <c:v>44565</c:v>
                </c:pt>
                <c:pt idx="467" c:formatCode="yyyy\-mm\-dd">
                  <c:v>44566</c:v>
                </c:pt>
                <c:pt idx="468" c:formatCode="yyyy\-mm\-dd">
                  <c:v>44567</c:v>
                </c:pt>
                <c:pt idx="469" c:formatCode="yyyy\-mm\-dd">
                  <c:v>44568</c:v>
                </c:pt>
                <c:pt idx="470" c:formatCode="yyyy\-mm\-dd">
                  <c:v>44571</c:v>
                </c:pt>
                <c:pt idx="471" c:formatCode="yyyy\-mm\-dd">
                  <c:v>44572</c:v>
                </c:pt>
                <c:pt idx="472" c:formatCode="yyyy\-mm\-dd">
                  <c:v>44573</c:v>
                </c:pt>
                <c:pt idx="473" c:formatCode="yyyy\-mm\-dd">
                  <c:v>44574</c:v>
                </c:pt>
                <c:pt idx="474" c:formatCode="yyyy\-mm\-dd">
                  <c:v>44575</c:v>
                </c:pt>
                <c:pt idx="475" c:formatCode="yyyy\-mm\-dd">
                  <c:v>44578</c:v>
                </c:pt>
                <c:pt idx="476" c:formatCode="yyyy\-mm\-dd">
                  <c:v>44579</c:v>
                </c:pt>
                <c:pt idx="477" c:formatCode="yyyy\-mm\-dd">
                  <c:v>44580</c:v>
                </c:pt>
                <c:pt idx="478" c:formatCode="yyyy\-mm\-dd">
                  <c:v>44581</c:v>
                </c:pt>
                <c:pt idx="479" c:formatCode="yyyy\-mm\-dd">
                  <c:v>44582</c:v>
                </c:pt>
                <c:pt idx="480" c:formatCode="yyyy\-mm\-dd">
                  <c:v>44585</c:v>
                </c:pt>
                <c:pt idx="481" c:formatCode="yyyy\-mm\-dd">
                  <c:v>44586</c:v>
                </c:pt>
                <c:pt idx="482" c:formatCode="yyyy\-mm\-dd">
                  <c:v>44587</c:v>
                </c:pt>
                <c:pt idx="483" c:formatCode="yyyy\-mm\-dd">
                  <c:v>44588</c:v>
                </c:pt>
                <c:pt idx="484" c:formatCode="yyyy\-mm\-dd">
                  <c:v>44589</c:v>
                </c:pt>
                <c:pt idx="485" c:formatCode="yyyy\-mm\-dd">
                  <c:v>44590</c:v>
                </c:pt>
                <c:pt idx="486" c:formatCode="yyyy\-mm\-dd">
                  <c:v>44591</c:v>
                </c:pt>
                <c:pt idx="487" c:formatCode="yyyy\-mm\-dd">
                  <c:v>44599</c:v>
                </c:pt>
                <c:pt idx="488" c:formatCode="yyyy\-mm\-dd">
                  <c:v>44600</c:v>
                </c:pt>
                <c:pt idx="489" c:formatCode="yyyy\-mm\-dd">
                  <c:v>44601</c:v>
                </c:pt>
                <c:pt idx="490" c:formatCode="yyyy\-mm\-dd">
                  <c:v>44602</c:v>
                </c:pt>
                <c:pt idx="491" c:formatCode="yyyy\-mm\-dd">
                  <c:v>44603</c:v>
                </c:pt>
                <c:pt idx="492" c:formatCode="yyyy\-mm\-dd">
                  <c:v>44606</c:v>
                </c:pt>
                <c:pt idx="493" c:formatCode="yyyy\-mm\-dd">
                  <c:v>44607</c:v>
                </c:pt>
                <c:pt idx="494" c:formatCode="yyyy\-mm\-dd">
                  <c:v>44608</c:v>
                </c:pt>
                <c:pt idx="495" c:formatCode="yyyy\-mm\-dd">
                  <c:v>44609</c:v>
                </c:pt>
                <c:pt idx="496" c:formatCode="yyyy\-mm\-dd">
                  <c:v>44610</c:v>
                </c:pt>
                <c:pt idx="497" c:formatCode="yyyy\-mm\-dd">
                  <c:v>44613</c:v>
                </c:pt>
                <c:pt idx="498" c:formatCode="yyyy\-mm\-dd">
                  <c:v>44614</c:v>
                </c:pt>
                <c:pt idx="499" c:formatCode="yyyy\-mm\-dd">
                  <c:v>44615</c:v>
                </c:pt>
                <c:pt idx="500" c:formatCode="yyyy\-mm\-dd">
                  <c:v>44616</c:v>
                </c:pt>
                <c:pt idx="501" c:formatCode="yyyy\-mm\-dd">
                  <c:v>44617</c:v>
                </c:pt>
                <c:pt idx="502" c:formatCode="yyyy\-mm\-dd">
                  <c:v>44620</c:v>
                </c:pt>
                <c:pt idx="503" c:formatCode="yyyy\-mm\-dd">
                  <c:v>44621</c:v>
                </c:pt>
                <c:pt idx="504" c:formatCode="yyyy\-mm\-dd">
                  <c:v>44622</c:v>
                </c:pt>
                <c:pt idx="505" c:formatCode="yyyy\-mm\-dd">
                  <c:v>44623</c:v>
                </c:pt>
                <c:pt idx="506" c:formatCode="yyyy\-mm\-dd">
                  <c:v>44624</c:v>
                </c:pt>
                <c:pt idx="507" c:formatCode="yyyy\-mm\-dd">
                  <c:v>44627</c:v>
                </c:pt>
                <c:pt idx="508" c:formatCode="yyyy\-mm\-dd">
                  <c:v>44628</c:v>
                </c:pt>
                <c:pt idx="509" c:formatCode="yyyy\-mm\-dd">
                  <c:v>44629</c:v>
                </c:pt>
                <c:pt idx="510" c:formatCode="yyyy\-mm\-dd">
                  <c:v>44630</c:v>
                </c:pt>
                <c:pt idx="511" c:formatCode="yyyy\-mm\-dd">
                  <c:v>44631</c:v>
                </c:pt>
                <c:pt idx="512" c:formatCode="yyyy\-mm\-dd">
                  <c:v>44634</c:v>
                </c:pt>
                <c:pt idx="513" c:formatCode="yyyy\-mm\-dd">
                  <c:v>44635</c:v>
                </c:pt>
                <c:pt idx="514" c:formatCode="yyyy\-mm\-dd">
                  <c:v>44636</c:v>
                </c:pt>
                <c:pt idx="515" c:formatCode="yyyy\-mm\-dd">
                  <c:v>44637</c:v>
                </c:pt>
                <c:pt idx="516" c:formatCode="yyyy\-mm\-dd">
                  <c:v>44638</c:v>
                </c:pt>
                <c:pt idx="517" c:formatCode="yyyy\-mm\-dd">
                  <c:v>44641</c:v>
                </c:pt>
                <c:pt idx="518" c:formatCode="yyyy\-mm\-dd">
                  <c:v>44642</c:v>
                </c:pt>
                <c:pt idx="519" c:formatCode="yyyy\-mm\-dd">
                  <c:v>44643</c:v>
                </c:pt>
                <c:pt idx="520" c:formatCode="yyyy\-mm\-dd">
                  <c:v>44644</c:v>
                </c:pt>
                <c:pt idx="521" c:formatCode="yyyy\-mm\-dd">
                  <c:v>44645</c:v>
                </c:pt>
                <c:pt idx="522" c:formatCode="yyyy\-mm\-dd">
                  <c:v>44648</c:v>
                </c:pt>
                <c:pt idx="523" c:formatCode="yyyy\-mm\-dd">
                  <c:v>44649</c:v>
                </c:pt>
                <c:pt idx="524" c:formatCode="yyyy\-mm\-dd">
                  <c:v>44650</c:v>
                </c:pt>
                <c:pt idx="525" c:formatCode="yyyy\-mm\-dd">
                  <c:v>44651</c:v>
                </c:pt>
                <c:pt idx="526" c:formatCode="yyyy\-mm\-dd">
                  <c:v>44652</c:v>
                </c:pt>
                <c:pt idx="527" c:formatCode="yyyy\-mm\-dd">
                  <c:v>44653</c:v>
                </c:pt>
                <c:pt idx="528" c:formatCode="yyyy\-mm\-dd">
                  <c:v>44657</c:v>
                </c:pt>
                <c:pt idx="529" c:formatCode="yyyy\-mm\-dd">
                  <c:v>44658</c:v>
                </c:pt>
                <c:pt idx="530" c:formatCode="yyyy\-mm\-dd">
                  <c:v>44659</c:v>
                </c:pt>
                <c:pt idx="531" c:formatCode="yyyy\-mm\-dd">
                  <c:v>44662</c:v>
                </c:pt>
                <c:pt idx="532" c:formatCode="yyyy\-mm\-dd">
                  <c:v>44663</c:v>
                </c:pt>
                <c:pt idx="533" c:formatCode="yyyy\-mm\-dd">
                  <c:v>44664</c:v>
                </c:pt>
                <c:pt idx="534" c:formatCode="yyyy\-mm\-dd">
                  <c:v>44665</c:v>
                </c:pt>
                <c:pt idx="535" c:formatCode="yyyy\-mm\-dd">
                  <c:v>44666</c:v>
                </c:pt>
                <c:pt idx="536" c:formatCode="yyyy\-mm\-dd">
                  <c:v>44669</c:v>
                </c:pt>
                <c:pt idx="537" c:formatCode="yyyy\-mm\-dd">
                  <c:v>44670</c:v>
                </c:pt>
                <c:pt idx="538" c:formatCode="yyyy\-mm\-dd">
                  <c:v>44671</c:v>
                </c:pt>
                <c:pt idx="539" c:formatCode="yyyy\-mm\-dd">
                  <c:v>44672</c:v>
                </c:pt>
                <c:pt idx="540" c:formatCode="yyyy\-mm\-dd">
                  <c:v>44673</c:v>
                </c:pt>
                <c:pt idx="541" c:formatCode="yyyy\-mm\-dd">
                  <c:v>44675</c:v>
                </c:pt>
                <c:pt idx="542" c:formatCode="yyyy\-mm\-dd">
                  <c:v>44676</c:v>
                </c:pt>
                <c:pt idx="543" c:formatCode="yyyy\-mm\-dd">
                  <c:v>44677</c:v>
                </c:pt>
                <c:pt idx="544" c:formatCode="yyyy\-mm\-dd">
                  <c:v>44678</c:v>
                </c:pt>
                <c:pt idx="545" c:formatCode="yyyy\-mm\-dd">
                  <c:v>44679</c:v>
                </c:pt>
                <c:pt idx="546" c:formatCode="yyyy\-mm\-dd">
                  <c:v>44680</c:v>
                </c:pt>
                <c:pt idx="547" c:formatCode="yyyy\-mm\-dd">
                  <c:v>44686</c:v>
                </c:pt>
                <c:pt idx="548" c:formatCode="yyyy\-mm\-dd">
                  <c:v>44687</c:v>
                </c:pt>
                <c:pt idx="549" c:formatCode="yyyy\-mm\-dd">
                  <c:v>44688</c:v>
                </c:pt>
                <c:pt idx="550" c:formatCode="yyyy\-mm\-dd">
                  <c:v>44690</c:v>
                </c:pt>
                <c:pt idx="551" c:formatCode="yyyy\-mm\-dd">
                  <c:v>44691</c:v>
                </c:pt>
                <c:pt idx="552" c:formatCode="yyyy\-mm\-dd">
                  <c:v>44692</c:v>
                </c:pt>
                <c:pt idx="553" c:formatCode="yyyy\-mm\-dd">
                  <c:v>44693</c:v>
                </c:pt>
                <c:pt idx="554" c:formatCode="yyyy\-mm\-dd">
                  <c:v>44694</c:v>
                </c:pt>
                <c:pt idx="555" c:formatCode="yyyy\-mm\-dd">
                  <c:v>44697</c:v>
                </c:pt>
                <c:pt idx="556" c:formatCode="yyyy\-mm\-dd">
                  <c:v>44698</c:v>
                </c:pt>
                <c:pt idx="557" c:formatCode="yyyy\-mm\-dd">
                  <c:v>44699</c:v>
                </c:pt>
                <c:pt idx="558" c:formatCode="yyyy\-mm\-dd">
                  <c:v>44700</c:v>
                </c:pt>
                <c:pt idx="559" c:formatCode="yyyy\-mm\-dd">
                  <c:v>44701</c:v>
                </c:pt>
                <c:pt idx="560" c:formatCode="yyyy\-mm\-dd">
                  <c:v>44704</c:v>
                </c:pt>
                <c:pt idx="561" c:formatCode="yyyy\-mm\-dd">
                  <c:v>44705</c:v>
                </c:pt>
                <c:pt idx="562" c:formatCode="yyyy\-mm\-dd">
                  <c:v>44706</c:v>
                </c:pt>
                <c:pt idx="563" c:formatCode="yyyy\-mm\-dd">
                  <c:v>44707</c:v>
                </c:pt>
                <c:pt idx="564" c:formatCode="yyyy\-mm\-dd">
                  <c:v>44708</c:v>
                </c:pt>
                <c:pt idx="565" c:formatCode="yyyy\-mm\-dd">
                  <c:v>44711</c:v>
                </c:pt>
                <c:pt idx="566" c:formatCode="yyyy\-mm\-dd">
                  <c:v>44712</c:v>
                </c:pt>
                <c:pt idx="567" c:formatCode="yyyy\-mm\-dd">
                  <c:v>44713</c:v>
                </c:pt>
                <c:pt idx="568" c:formatCode="yyyy\-mm\-dd">
                  <c:v>44714</c:v>
                </c:pt>
                <c:pt idx="569" c:formatCode="yyyy\-mm\-dd">
                  <c:v>44718</c:v>
                </c:pt>
                <c:pt idx="570" c:formatCode="yyyy\-mm\-dd">
                  <c:v>44719</c:v>
                </c:pt>
                <c:pt idx="571" c:formatCode="yyyy\-mm\-dd">
                  <c:v>44720</c:v>
                </c:pt>
                <c:pt idx="572" c:formatCode="yyyy\-mm\-dd">
                  <c:v>44721</c:v>
                </c:pt>
                <c:pt idx="573" c:formatCode="yyyy\-mm\-dd">
                  <c:v>44722</c:v>
                </c:pt>
                <c:pt idx="574" c:formatCode="yyyy\-mm\-dd">
                  <c:v>44725</c:v>
                </c:pt>
                <c:pt idx="575" c:formatCode="yyyy\-mm\-dd">
                  <c:v>44726</c:v>
                </c:pt>
                <c:pt idx="576" c:formatCode="yyyy\-mm\-dd">
                  <c:v>44727</c:v>
                </c:pt>
                <c:pt idx="577" c:formatCode="yyyy\-mm\-dd">
                  <c:v>44728</c:v>
                </c:pt>
                <c:pt idx="578" c:formatCode="yyyy\-mm\-dd">
                  <c:v>44729</c:v>
                </c:pt>
                <c:pt idx="579" c:formatCode="yyyy\-mm\-dd">
                  <c:v>44732</c:v>
                </c:pt>
                <c:pt idx="580" c:formatCode="yyyy\-mm\-dd">
                  <c:v>44733</c:v>
                </c:pt>
                <c:pt idx="581" c:formatCode="yyyy\-mm\-dd">
                  <c:v>44734</c:v>
                </c:pt>
                <c:pt idx="582" c:formatCode="yyyy\-mm\-dd">
                  <c:v>44735</c:v>
                </c:pt>
                <c:pt idx="583" c:formatCode="yyyy\-mm\-dd">
                  <c:v>44736</c:v>
                </c:pt>
                <c:pt idx="584" c:formatCode="yyyy\-mm\-dd">
                  <c:v>44739</c:v>
                </c:pt>
                <c:pt idx="585" c:formatCode="yyyy\-mm\-dd">
                  <c:v>44740</c:v>
                </c:pt>
                <c:pt idx="586" c:formatCode="yyyy\-mm\-dd">
                  <c:v>44741</c:v>
                </c:pt>
                <c:pt idx="587" c:formatCode="yyyy\-mm\-dd">
                  <c:v>44742</c:v>
                </c:pt>
                <c:pt idx="588" c:formatCode="yyyy\-mm\-dd">
                  <c:v>44743</c:v>
                </c:pt>
                <c:pt idx="589" c:formatCode="yyyy\-mm\-dd">
                  <c:v>44746</c:v>
                </c:pt>
                <c:pt idx="590" c:formatCode="yyyy\-mm\-dd">
                  <c:v>44747</c:v>
                </c:pt>
                <c:pt idx="591" c:formatCode="yyyy\-mm\-dd">
                  <c:v>44748</c:v>
                </c:pt>
                <c:pt idx="592" c:formatCode="yyyy\-mm\-dd">
                  <c:v>44749</c:v>
                </c:pt>
                <c:pt idx="593" c:formatCode="yyyy\-mm\-dd">
                  <c:v>44750</c:v>
                </c:pt>
                <c:pt idx="594" c:formatCode="yyyy\-mm\-dd">
                  <c:v>44753</c:v>
                </c:pt>
                <c:pt idx="595" c:formatCode="yyyy\-mm\-dd">
                  <c:v>44754</c:v>
                </c:pt>
                <c:pt idx="596" c:formatCode="yyyy\-mm\-dd">
                  <c:v>44755</c:v>
                </c:pt>
                <c:pt idx="597" c:formatCode="yyyy\-mm\-dd">
                  <c:v>44756</c:v>
                </c:pt>
                <c:pt idx="598" c:formatCode="yyyy\-mm\-dd">
                  <c:v>44757</c:v>
                </c:pt>
                <c:pt idx="599" c:formatCode="yyyy\-mm\-dd">
                  <c:v>44760</c:v>
                </c:pt>
                <c:pt idx="600" c:formatCode="yyyy\-mm\-dd">
                  <c:v>44761</c:v>
                </c:pt>
                <c:pt idx="601" c:formatCode="yyyy\-mm\-dd">
                  <c:v>44762</c:v>
                </c:pt>
                <c:pt idx="602" c:formatCode="yyyy\-mm\-dd">
                  <c:v>44763</c:v>
                </c:pt>
                <c:pt idx="603" c:formatCode="yyyy\-mm\-dd">
                  <c:v>44764</c:v>
                </c:pt>
                <c:pt idx="604" c:formatCode="yyyy\-mm\-dd">
                  <c:v>44767</c:v>
                </c:pt>
                <c:pt idx="605" c:formatCode="yyyy\-mm\-dd">
                  <c:v>44768</c:v>
                </c:pt>
                <c:pt idx="606" c:formatCode="yyyy\-mm\-dd">
                  <c:v>44769</c:v>
                </c:pt>
                <c:pt idx="607" c:formatCode="yyyy\-mm\-dd">
                  <c:v>44770</c:v>
                </c:pt>
                <c:pt idx="608" c:formatCode="yyyy\-mm\-dd">
                  <c:v>44771</c:v>
                </c:pt>
                <c:pt idx="609" c:formatCode="yyyy\-mm\-dd">
                  <c:v>44774</c:v>
                </c:pt>
                <c:pt idx="610" c:formatCode="yyyy\-mm\-dd">
                  <c:v>44775</c:v>
                </c:pt>
                <c:pt idx="611" c:formatCode="yyyy\-mm\-dd">
                  <c:v>44776</c:v>
                </c:pt>
                <c:pt idx="612" c:formatCode="yyyy\-mm\-dd">
                  <c:v>44777</c:v>
                </c:pt>
                <c:pt idx="613" c:formatCode="yyyy\-mm\-dd">
                  <c:v>44778</c:v>
                </c:pt>
                <c:pt idx="614" c:formatCode="yyyy\-mm\-dd">
                  <c:v>44781</c:v>
                </c:pt>
                <c:pt idx="615" c:formatCode="yyyy\-mm\-dd">
                  <c:v>44782</c:v>
                </c:pt>
                <c:pt idx="616" c:formatCode="yyyy\-mm\-dd">
                  <c:v>44783</c:v>
                </c:pt>
                <c:pt idx="617" c:formatCode="yyyy\-mm\-dd">
                  <c:v>44784</c:v>
                </c:pt>
                <c:pt idx="618" c:formatCode="yyyy\-mm\-dd">
                  <c:v>44785</c:v>
                </c:pt>
                <c:pt idx="619" c:formatCode="yyyy\-mm\-dd">
                  <c:v>44788</c:v>
                </c:pt>
                <c:pt idx="620" c:formatCode="yyyy\-mm\-dd">
                  <c:v>44789</c:v>
                </c:pt>
                <c:pt idx="621" c:formatCode="yyyy\-mm\-dd">
                  <c:v>44790</c:v>
                </c:pt>
                <c:pt idx="622" c:formatCode="yyyy\-mm\-dd">
                  <c:v>44791</c:v>
                </c:pt>
                <c:pt idx="623" c:formatCode="yyyy\-mm\-dd">
                  <c:v>44792</c:v>
                </c:pt>
                <c:pt idx="624" c:formatCode="yyyy\-mm\-dd">
                  <c:v>44795</c:v>
                </c:pt>
                <c:pt idx="625" c:formatCode="yyyy\-mm\-dd">
                  <c:v>44796</c:v>
                </c:pt>
                <c:pt idx="626" c:formatCode="yyyy\-mm\-dd">
                  <c:v>44797</c:v>
                </c:pt>
                <c:pt idx="627" c:formatCode="yyyy\-mm\-dd">
                  <c:v>44798</c:v>
                </c:pt>
                <c:pt idx="628" c:formatCode="yyyy\-mm\-dd">
                  <c:v>44799</c:v>
                </c:pt>
                <c:pt idx="629" c:formatCode="yyyy\-mm\-dd">
                  <c:v>44802</c:v>
                </c:pt>
                <c:pt idx="630" c:formatCode="yyyy\-mm\-dd">
                  <c:v>44803</c:v>
                </c:pt>
                <c:pt idx="631" c:formatCode="yyyy\-mm\-dd">
                  <c:v>44804</c:v>
                </c:pt>
                <c:pt idx="632" c:formatCode="yyyy\-mm\-dd">
                  <c:v>44805</c:v>
                </c:pt>
                <c:pt idx="633" c:formatCode="yyyy\-mm\-dd">
                  <c:v>44806</c:v>
                </c:pt>
                <c:pt idx="634" c:formatCode="yyyy\-mm\-dd">
                  <c:v>44809</c:v>
                </c:pt>
                <c:pt idx="635" c:formatCode="yyyy\-mm\-dd">
                  <c:v>44810</c:v>
                </c:pt>
                <c:pt idx="636" c:formatCode="yyyy\-mm\-dd">
                  <c:v>44811</c:v>
                </c:pt>
                <c:pt idx="637" c:formatCode="yyyy\-mm\-dd">
                  <c:v>44812</c:v>
                </c:pt>
                <c:pt idx="638" c:formatCode="yyyy\-mm\-dd">
                  <c:v>44813</c:v>
                </c:pt>
                <c:pt idx="639" c:formatCode="yyyy\-mm\-dd">
                  <c:v>44817</c:v>
                </c:pt>
                <c:pt idx="640" c:formatCode="yyyy\-mm\-dd">
                  <c:v>44818</c:v>
                </c:pt>
                <c:pt idx="641" c:formatCode="yyyy\-mm\-dd">
                  <c:v>44819</c:v>
                </c:pt>
                <c:pt idx="642" c:formatCode="yyyy\-mm\-dd">
                  <c:v>44820</c:v>
                </c:pt>
                <c:pt idx="643" c:formatCode="yyyy\-mm\-dd">
                  <c:v>44823</c:v>
                </c:pt>
                <c:pt idx="644" c:formatCode="yyyy\-mm\-dd">
                  <c:v>44824</c:v>
                </c:pt>
                <c:pt idx="645" c:formatCode="yyyy\-mm\-dd">
                  <c:v>44825</c:v>
                </c:pt>
                <c:pt idx="646" c:formatCode="yyyy\-mm\-dd">
                  <c:v>44826</c:v>
                </c:pt>
                <c:pt idx="647" c:formatCode="yyyy\-mm\-dd">
                  <c:v>44827</c:v>
                </c:pt>
                <c:pt idx="648" c:formatCode="yyyy\-mm\-dd">
                  <c:v>44830</c:v>
                </c:pt>
                <c:pt idx="649" c:formatCode="yyyy\-mm\-dd">
                  <c:v>44831</c:v>
                </c:pt>
                <c:pt idx="650" c:formatCode="yyyy\-mm\-dd">
                  <c:v>44832</c:v>
                </c:pt>
                <c:pt idx="651" c:formatCode="yyyy\-mm\-dd">
                  <c:v>44833</c:v>
                </c:pt>
                <c:pt idx="652" c:formatCode="yyyy\-mm\-dd">
                  <c:v>44834</c:v>
                </c:pt>
                <c:pt idx="653" c:formatCode="yyyy\-mm\-dd">
                  <c:v>44842</c:v>
                </c:pt>
                <c:pt idx="654" c:formatCode="yyyy\-mm\-dd">
                  <c:v>44843</c:v>
                </c:pt>
                <c:pt idx="655" c:formatCode="yyyy\-mm\-dd">
                  <c:v>44844</c:v>
                </c:pt>
                <c:pt idx="656" c:formatCode="yyyy\-mm\-dd">
                  <c:v>44845</c:v>
                </c:pt>
                <c:pt idx="657" c:formatCode="yyyy\-mm\-dd">
                  <c:v>44846</c:v>
                </c:pt>
                <c:pt idx="658" c:formatCode="yyyy\-mm\-dd">
                  <c:v>44847</c:v>
                </c:pt>
                <c:pt idx="659" c:formatCode="yyyy\-mm\-dd">
                  <c:v>44848</c:v>
                </c:pt>
                <c:pt idx="660" c:formatCode="yyyy\-mm\-dd">
                  <c:v>44851</c:v>
                </c:pt>
                <c:pt idx="661" c:formatCode="yyyy\-mm\-dd">
                  <c:v>44852</c:v>
                </c:pt>
                <c:pt idx="662" c:formatCode="yyyy\-mm\-dd">
                  <c:v>44853</c:v>
                </c:pt>
                <c:pt idx="663" c:formatCode="yyyy\-mm\-dd">
                  <c:v>44854</c:v>
                </c:pt>
                <c:pt idx="664" c:formatCode="yyyy\-mm\-dd">
                  <c:v>44855</c:v>
                </c:pt>
                <c:pt idx="665" c:formatCode="yyyy\-mm\-dd">
                  <c:v>44858</c:v>
                </c:pt>
                <c:pt idx="666" c:formatCode="yyyy\-mm\-dd">
                  <c:v>44859</c:v>
                </c:pt>
                <c:pt idx="667" c:formatCode="yyyy\-mm\-dd">
                  <c:v>44860</c:v>
                </c:pt>
                <c:pt idx="668" c:formatCode="yyyy\-mm\-dd">
                  <c:v>44861</c:v>
                </c:pt>
                <c:pt idx="669" c:formatCode="yyyy\-mm\-dd">
                  <c:v>44862</c:v>
                </c:pt>
                <c:pt idx="670" c:formatCode="yyyy\-mm\-dd">
                  <c:v>44865</c:v>
                </c:pt>
                <c:pt idx="671" c:formatCode="yyyy\-mm\-dd">
                  <c:v>44866</c:v>
                </c:pt>
                <c:pt idx="672" c:formatCode="yyyy\-mm\-dd">
                  <c:v>44867</c:v>
                </c:pt>
                <c:pt idx="673" c:formatCode="yyyy\-mm\-dd">
                  <c:v>44868</c:v>
                </c:pt>
                <c:pt idx="674" c:formatCode="yyyy\-mm\-dd">
                  <c:v>44869</c:v>
                </c:pt>
                <c:pt idx="675" c:formatCode="yyyy\-mm\-dd">
                  <c:v>44872</c:v>
                </c:pt>
                <c:pt idx="676" c:formatCode="yyyy\-mm\-dd">
                  <c:v>44873</c:v>
                </c:pt>
                <c:pt idx="677" c:formatCode="yyyy\-mm\-dd">
                  <c:v>44874</c:v>
                </c:pt>
                <c:pt idx="678" c:formatCode="yyyy\-mm\-dd">
                  <c:v>44875</c:v>
                </c:pt>
                <c:pt idx="679" c:formatCode="yyyy\-mm\-dd">
                  <c:v>44876</c:v>
                </c:pt>
                <c:pt idx="680" c:formatCode="yyyy\-mm\-dd">
                  <c:v>44879</c:v>
                </c:pt>
                <c:pt idx="681" c:formatCode="yyyy\-mm\-dd">
                  <c:v>44880</c:v>
                </c:pt>
                <c:pt idx="682" c:formatCode="yyyy\-mm\-dd">
                  <c:v>44881</c:v>
                </c:pt>
                <c:pt idx="683" c:formatCode="yyyy\-mm\-dd">
                  <c:v>44882</c:v>
                </c:pt>
                <c:pt idx="684" c:formatCode="yyyy\-mm\-dd">
                  <c:v>44883</c:v>
                </c:pt>
                <c:pt idx="685" c:formatCode="yyyy\-mm\-dd">
                  <c:v>44886</c:v>
                </c:pt>
                <c:pt idx="686" c:formatCode="yyyy\-mm\-dd">
                  <c:v>44887</c:v>
                </c:pt>
                <c:pt idx="687" c:formatCode="yyyy\-mm\-dd">
                  <c:v>44888</c:v>
                </c:pt>
                <c:pt idx="688" c:formatCode="yyyy\-mm\-dd">
                  <c:v>44889</c:v>
                </c:pt>
                <c:pt idx="689" c:formatCode="yyyy\-mm\-dd">
                  <c:v>44890</c:v>
                </c:pt>
                <c:pt idx="690" c:formatCode="yyyy\-mm\-dd">
                  <c:v>44893</c:v>
                </c:pt>
                <c:pt idx="691" c:formatCode="yyyy\-mm\-dd">
                  <c:v>44894</c:v>
                </c:pt>
                <c:pt idx="692" c:formatCode="yyyy\-mm\-dd">
                  <c:v>44895</c:v>
                </c:pt>
                <c:pt idx="693" c:formatCode="yyyy\-mm\-dd">
                  <c:v>44896</c:v>
                </c:pt>
                <c:pt idx="694" c:formatCode="yyyy\-mm\-dd">
                  <c:v>44897</c:v>
                </c:pt>
                <c:pt idx="695" c:formatCode="yyyy\-mm\-dd">
                  <c:v>44900</c:v>
                </c:pt>
                <c:pt idx="696" c:formatCode="yyyy\-mm\-dd">
                  <c:v>44901</c:v>
                </c:pt>
                <c:pt idx="697" c:formatCode="yyyy\-mm\-dd">
                  <c:v>44902</c:v>
                </c:pt>
                <c:pt idx="698" c:formatCode="yyyy\-mm\-dd">
                  <c:v>44903</c:v>
                </c:pt>
                <c:pt idx="699" c:formatCode="yyyy\-mm\-dd">
                  <c:v>44904</c:v>
                </c:pt>
                <c:pt idx="700" c:formatCode="yyyy\-mm\-dd">
                  <c:v>44907</c:v>
                </c:pt>
                <c:pt idx="701" c:formatCode="yyyy\-mm\-dd">
                  <c:v>44908</c:v>
                </c:pt>
                <c:pt idx="702" c:formatCode="yyyy\-mm\-dd">
                  <c:v>44909</c:v>
                </c:pt>
                <c:pt idx="703" c:formatCode="yyyy\-mm\-dd">
                  <c:v>44910</c:v>
                </c:pt>
                <c:pt idx="704" c:formatCode="yyyy\-mm\-dd">
                  <c:v>44911</c:v>
                </c:pt>
                <c:pt idx="705" c:formatCode="yyyy\-mm\-dd">
                  <c:v>44914</c:v>
                </c:pt>
                <c:pt idx="706" c:formatCode="yyyy\-mm\-dd">
                  <c:v>44915</c:v>
                </c:pt>
                <c:pt idx="707" c:formatCode="yyyy\-mm\-dd">
                  <c:v>44916</c:v>
                </c:pt>
                <c:pt idx="708" c:formatCode="yyyy\-mm\-dd">
                  <c:v>44917</c:v>
                </c:pt>
                <c:pt idx="709" c:formatCode="yyyy\-mm\-dd">
                  <c:v>44918</c:v>
                </c:pt>
                <c:pt idx="710" c:formatCode="yyyy\-mm\-dd">
                  <c:v>44921</c:v>
                </c:pt>
                <c:pt idx="711" c:formatCode="yyyy\-mm\-dd">
                  <c:v>44922</c:v>
                </c:pt>
                <c:pt idx="712" c:formatCode="yyyy\-mm\-dd">
                  <c:v>44923</c:v>
                </c:pt>
                <c:pt idx="713" c:formatCode="yyyy\-mm\-dd">
                  <c:v>44924</c:v>
                </c:pt>
                <c:pt idx="714" c:formatCode="yyyy\-mm\-dd">
                  <c:v>44925</c:v>
                </c:pt>
                <c:pt idx="715" c:formatCode="yyyy\-mm\-dd">
                  <c:v>44929</c:v>
                </c:pt>
                <c:pt idx="716" c:formatCode="yyyy\-mm\-dd">
                  <c:v>44930</c:v>
                </c:pt>
                <c:pt idx="717" c:formatCode="yyyy\-mm\-dd">
                  <c:v>44931</c:v>
                </c:pt>
                <c:pt idx="718" c:formatCode="yyyy\-mm\-dd">
                  <c:v>44932</c:v>
                </c:pt>
                <c:pt idx="719" c:formatCode="yyyy\-mm\-dd">
                  <c:v>44935</c:v>
                </c:pt>
                <c:pt idx="720" c:formatCode="yyyy\-mm\-dd">
                  <c:v>44936</c:v>
                </c:pt>
                <c:pt idx="721" c:formatCode="yyyy\-mm\-dd">
                  <c:v>44937</c:v>
                </c:pt>
                <c:pt idx="722" c:formatCode="yyyy\-mm\-dd">
                  <c:v>44938</c:v>
                </c:pt>
                <c:pt idx="723" c:formatCode="yyyy\-mm\-dd">
                  <c:v>44939</c:v>
                </c:pt>
                <c:pt idx="724" c:formatCode="yyyy\-mm\-dd">
                  <c:v>44942</c:v>
                </c:pt>
                <c:pt idx="725" c:formatCode="yyyy\-mm\-dd">
                  <c:v>44943</c:v>
                </c:pt>
                <c:pt idx="726" c:formatCode="yyyy\-mm\-dd">
                  <c:v>44944</c:v>
                </c:pt>
                <c:pt idx="727" c:formatCode="yyyy\-mm\-dd">
                  <c:v>44945</c:v>
                </c:pt>
                <c:pt idx="728" c:formatCode="yyyy\-mm\-dd">
                  <c:v>44946</c:v>
                </c:pt>
                <c:pt idx="729" c:formatCode="yyyy\-mm\-dd">
                  <c:v>44954</c:v>
                </c:pt>
                <c:pt idx="730" c:formatCode="yyyy\-mm\-dd">
                  <c:v>44955</c:v>
                </c:pt>
                <c:pt idx="731" c:formatCode="yyyy\-mm\-dd">
                  <c:v>44956</c:v>
                </c:pt>
                <c:pt idx="732" c:formatCode="yyyy\-mm\-dd">
                  <c:v>44957</c:v>
                </c:pt>
                <c:pt idx="733" c:formatCode="yyyy\-mm\-dd">
                  <c:v>44958</c:v>
                </c:pt>
                <c:pt idx="734" c:formatCode="yyyy\-mm\-dd">
                  <c:v>44959</c:v>
                </c:pt>
                <c:pt idx="735" c:formatCode="yyyy\-mm\-dd">
                  <c:v>44960</c:v>
                </c:pt>
                <c:pt idx="736" c:formatCode="yyyy\-mm\-dd">
                  <c:v>44963</c:v>
                </c:pt>
                <c:pt idx="737" c:formatCode="yyyy\-mm\-dd">
                  <c:v>44964</c:v>
                </c:pt>
                <c:pt idx="738" c:formatCode="yyyy\-mm\-dd">
                  <c:v>44965</c:v>
                </c:pt>
                <c:pt idx="739" c:formatCode="yyyy\-mm\-dd">
                  <c:v>44966</c:v>
                </c:pt>
                <c:pt idx="740" c:formatCode="yyyy\-mm\-dd">
                  <c:v>44967</c:v>
                </c:pt>
                <c:pt idx="741" c:formatCode="yyyy\-mm\-dd">
                  <c:v>44970</c:v>
                </c:pt>
                <c:pt idx="742" c:formatCode="yyyy\-mm\-dd">
                  <c:v>44971</c:v>
                </c:pt>
                <c:pt idx="743" c:formatCode="yyyy\-mm\-dd">
                  <c:v>44972</c:v>
                </c:pt>
                <c:pt idx="744" c:formatCode="yyyy\-mm\-dd">
                  <c:v>44973</c:v>
                </c:pt>
                <c:pt idx="745" c:formatCode="yyyy\-mm\-dd">
                  <c:v>44974</c:v>
                </c:pt>
                <c:pt idx="746" c:formatCode="yyyy\-mm\-dd">
                  <c:v>44977</c:v>
                </c:pt>
                <c:pt idx="747" c:formatCode="yyyy\-mm\-dd">
                  <c:v>44978</c:v>
                </c:pt>
                <c:pt idx="748" c:formatCode="yyyy\-mm\-dd">
                  <c:v>44979</c:v>
                </c:pt>
                <c:pt idx="749" c:formatCode="yyyy\-mm\-dd">
                  <c:v>44980</c:v>
                </c:pt>
                <c:pt idx="750" c:formatCode="yyyy\-mm\-dd">
                  <c:v>44981</c:v>
                </c:pt>
                <c:pt idx="751" c:formatCode="yyyy\-mm\-dd">
                  <c:v>44984</c:v>
                </c:pt>
                <c:pt idx="752" c:formatCode="yyyy\-mm\-dd">
                  <c:v>44985</c:v>
                </c:pt>
                <c:pt idx="753" c:formatCode="yyyy\-mm\-dd">
                  <c:v>44986</c:v>
                </c:pt>
                <c:pt idx="754" c:formatCode="yyyy\-mm\-dd">
                  <c:v>44987</c:v>
                </c:pt>
                <c:pt idx="755" c:formatCode="yyyy\-mm\-dd">
                  <c:v>44988</c:v>
                </c:pt>
                <c:pt idx="756" c:formatCode="yyyy\-mm\-dd">
                  <c:v>44991</c:v>
                </c:pt>
                <c:pt idx="757" c:formatCode="yyyy\-mm\-dd">
                  <c:v>44992</c:v>
                </c:pt>
                <c:pt idx="758" c:formatCode="yyyy\-mm\-dd">
                  <c:v>44993</c:v>
                </c:pt>
                <c:pt idx="759" c:formatCode="yyyy\-mm\-dd">
                  <c:v>44994</c:v>
                </c:pt>
                <c:pt idx="760" c:formatCode="yyyy\-mm\-dd">
                  <c:v>44995</c:v>
                </c:pt>
                <c:pt idx="761" c:formatCode="yyyy\-mm\-dd">
                  <c:v>44998</c:v>
                </c:pt>
                <c:pt idx="762" c:formatCode="yyyy\-mm\-dd">
                  <c:v>44999</c:v>
                </c:pt>
                <c:pt idx="763" c:formatCode="yyyy\-mm\-dd">
                  <c:v>45000</c:v>
                </c:pt>
                <c:pt idx="764" c:formatCode="yyyy\-mm\-dd">
                  <c:v>45001</c:v>
                </c:pt>
                <c:pt idx="765" c:formatCode="yyyy\-mm\-dd">
                  <c:v>45002</c:v>
                </c:pt>
                <c:pt idx="766" c:formatCode="yyyy\-mm\-dd">
                  <c:v>45005</c:v>
                </c:pt>
                <c:pt idx="767" c:formatCode="yyyy\-mm\-dd">
                  <c:v>45006</c:v>
                </c:pt>
                <c:pt idx="768" c:formatCode="yyyy\-mm\-dd">
                  <c:v>45007</c:v>
                </c:pt>
                <c:pt idx="769" c:formatCode="yyyy\-mm\-dd">
                  <c:v>45008</c:v>
                </c:pt>
                <c:pt idx="770" c:formatCode="yyyy\-mm\-dd">
                  <c:v>45009</c:v>
                </c:pt>
                <c:pt idx="771" c:formatCode="yyyy\-mm\-dd">
                  <c:v>45012</c:v>
                </c:pt>
                <c:pt idx="772" c:formatCode="yyyy\-mm\-dd">
                  <c:v>45013</c:v>
                </c:pt>
                <c:pt idx="773" c:formatCode="yyyy\-mm\-dd">
                  <c:v>45014</c:v>
                </c:pt>
                <c:pt idx="774" c:formatCode="yyyy\-mm\-dd">
                  <c:v>45015</c:v>
                </c:pt>
                <c:pt idx="775" c:formatCode="yyyy\-mm\-dd">
                  <c:v>45016</c:v>
                </c:pt>
                <c:pt idx="776" c:formatCode="yyyy\-mm\-dd">
                  <c:v>45019</c:v>
                </c:pt>
                <c:pt idx="777" c:formatCode="yyyy\-mm\-dd">
                  <c:v>45020</c:v>
                </c:pt>
                <c:pt idx="778" c:formatCode="yyyy\-mm\-dd">
                  <c:v>45022</c:v>
                </c:pt>
                <c:pt idx="779" c:formatCode="yyyy\-mm\-dd">
                  <c:v>45023</c:v>
                </c:pt>
                <c:pt idx="780" c:formatCode="yyyy\-mm\-dd">
                  <c:v>45026</c:v>
                </c:pt>
                <c:pt idx="781" c:formatCode="yyyy\-mm\-dd">
                  <c:v>45027</c:v>
                </c:pt>
                <c:pt idx="782" c:formatCode="yyyy\-mm\-dd">
                  <c:v>45028</c:v>
                </c:pt>
                <c:pt idx="783" c:formatCode="yyyy\-mm\-dd">
                  <c:v>45029</c:v>
                </c:pt>
                <c:pt idx="784" c:formatCode="yyyy\-mm\-dd">
                  <c:v>45030</c:v>
                </c:pt>
                <c:pt idx="785" c:formatCode="yyyy\-mm\-dd">
                  <c:v>45033</c:v>
                </c:pt>
                <c:pt idx="786" c:formatCode="yyyy\-mm\-dd">
                  <c:v>45034</c:v>
                </c:pt>
                <c:pt idx="787" c:formatCode="yyyy\-mm\-dd">
                  <c:v>45035</c:v>
                </c:pt>
                <c:pt idx="788" c:formatCode="yyyy\-mm\-dd">
                  <c:v>45036</c:v>
                </c:pt>
                <c:pt idx="789" c:formatCode="yyyy\-mm\-dd">
                  <c:v>45037</c:v>
                </c:pt>
                <c:pt idx="790" c:formatCode="yyyy\-mm\-dd">
                  <c:v>45039</c:v>
                </c:pt>
                <c:pt idx="791" c:formatCode="yyyy\-mm\-dd">
                  <c:v>45040</c:v>
                </c:pt>
                <c:pt idx="792" c:formatCode="yyyy\-mm\-dd">
                  <c:v>45041</c:v>
                </c:pt>
                <c:pt idx="793" c:formatCode="yyyy\-mm\-dd">
                  <c:v>45042</c:v>
                </c:pt>
                <c:pt idx="794" c:formatCode="yyyy\-mm\-dd">
                  <c:v>45043</c:v>
                </c:pt>
                <c:pt idx="795" c:formatCode="yyyy\-mm\-dd">
                  <c:v>45044</c:v>
                </c:pt>
                <c:pt idx="796" c:formatCode="yyyy\-mm\-dd">
                  <c:v>45050</c:v>
                </c:pt>
                <c:pt idx="797" c:formatCode="yyyy\-mm\-dd">
                  <c:v>45051</c:v>
                </c:pt>
                <c:pt idx="798" c:formatCode="yyyy\-mm\-dd">
                  <c:v>45052</c:v>
                </c:pt>
              </c:numCache>
            </c:numRef>
          </c:cat>
          <c:val>
            <c:numRef>
              <c:f>'[电解液系列数据（需更新版.xlsx]电解液成本利润分析'!$Q$2:$Q$800</c:f>
              <c:numCache>
                <c:formatCode>General</c:formatCode>
                <c:ptCount val="799"/>
                <c:pt idx="0">
                  <c:v>35500</c:v>
                </c:pt>
                <c:pt idx="1">
                  <c:v>35500</c:v>
                </c:pt>
                <c:pt idx="2">
                  <c:v>35500</c:v>
                </c:pt>
                <c:pt idx="3">
                  <c:v>35500</c:v>
                </c:pt>
                <c:pt idx="4">
                  <c:v>35500</c:v>
                </c:pt>
                <c:pt idx="5">
                  <c:v>35500</c:v>
                </c:pt>
                <c:pt idx="6">
                  <c:v>35500</c:v>
                </c:pt>
                <c:pt idx="7">
                  <c:v>35500</c:v>
                </c:pt>
                <c:pt idx="8">
                  <c:v>35500</c:v>
                </c:pt>
                <c:pt idx="9">
                  <c:v>35500</c:v>
                </c:pt>
                <c:pt idx="10">
                  <c:v>35500</c:v>
                </c:pt>
                <c:pt idx="11">
                  <c:v>35500</c:v>
                </c:pt>
                <c:pt idx="12">
                  <c:v>35500</c:v>
                </c:pt>
                <c:pt idx="13">
                  <c:v>35500</c:v>
                </c:pt>
                <c:pt idx="14">
                  <c:v>35500</c:v>
                </c:pt>
                <c:pt idx="15">
                  <c:v>35500</c:v>
                </c:pt>
                <c:pt idx="16">
                  <c:v>35000</c:v>
                </c:pt>
                <c:pt idx="17">
                  <c:v>35000</c:v>
                </c:pt>
                <c:pt idx="18">
                  <c:v>35000</c:v>
                </c:pt>
                <c:pt idx="19">
                  <c:v>35000</c:v>
                </c:pt>
                <c:pt idx="20">
                  <c:v>35000</c:v>
                </c:pt>
                <c:pt idx="21">
                  <c:v>35000</c:v>
                </c:pt>
                <c:pt idx="22">
                  <c:v>35000</c:v>
                </c:pt>
                <c:pt idx="23">
                  <c:v>35000</c:v>
                </c:pt>
                <c:pt idx="24">
                  <c:v>35000</c:v>
                </c:pt>
                <c:pt idx="25">
                  <c:v>35000</c:v>
                </c:pt>
                <c:pt idx="26">
                  <c:v>35000</c:v>
                </c:pt>
                <c:pt idx="27">
                  <c:v>35000</c:v>
                </c:pt>
                <c:pt idx="28">
                  <c:v>35000</c:v>
                </c:pt>
                <c:pt idx="29">
                  <c:v>35000</c:v>
                </c:pt>
                <c:pt idx="30">
                  <c:v>35000</c:v>
                </c:pt>
                <c:pt idx="31">
                  <c:v>38000</c:v>
                </c:pt>
                <c:pt idx="32">
                  <c:v>36500</c:v>
                </c:pt>
                <c:pt idx="33">
                  <c:v>36500</c:v>
                </c:pt>
                <c:pt idx="34">
                  <c:v>36500</c:v>
                </c:pt>
                <c:pt idx="35">
                  <c:v>36500</c:v>
                </c:pt>
                <c:pt idx="36">
                  <c:v>36500</c:v>
                </c:pt>
                <c:pt idx="37">
                  <c:v>36500</c:v>
                </c:pt>
                <c:pt idx="38">
                  <c:v>36500</c:v>
                </c:pt>
                <c:pt idx="39">
                  <c:v>36500</c:v>
                </c:pt>
                <c:pt idx="40">
                  <c:v>36500</c:v>
                </c:pt>
                <c:pt idx="41">
                  <c:v>36500</c:v>
                </c:pt>
                <c:pt idx="42">
                  <c:v>36500</c:v>
                </c:pt>
                <c:pt idx="43">
                  <c:v>36500</c:v>
                </c:pt>
                <c:pt idx="44">
                  <c:v>36500</c:v>
                </c:pt>
                <c:pt idx="45">
                  <c:v>36500</c:v>
                </c:pt>
                <c:pt idx="46">
                  <c:v>36500</c:v>
                </c:pt>
                <c:pt idx="47">
                  <c:v>36500</c:v>
                </c:pt>
                <c:pt idx="48">
                  <c:v>33500</c:v>
                </c:pt>
                <c:pt idx="49">
                  <c:v>33500</c:v>
                </c:pt>
                <c:pt idx="50">
                  <c:v>33500</c:v>
                </c:pt>
                <c:pt idx="51">
                  <c:v>33500</c:v>
                </c:pt>
                <c:pt idx="52">
                  <c:v>33500</c:v>
                </c:pt>
                <c:pt idx="53">
                  <c:v>33500</c:v>
                </c:pt>
                <c:pt idx="54">
                  <c:v>33500</c:v>
                </c:pt>
                <c:pt idx="55">
                  <c:v>33500</c:v>
                </c:pt>
                <c:pt idx="56">
                  <c:v>33500</c:v>
                </c:pt>
                <c:pt idx="57">
                  <c:v>33500</c:v>
                </c:pt>
                <c:pt idx="58">
                  <c:v>33500</c:v>
                </c:pt>
                <c:pt idx="59">
                  <c:v>33500</c:v>
                </c:pt>
                <c:pt idx="60">
                  <c:v>33500</c:v>
                </c:pt>
                <c:pt idx="61">
                  <c:v>33500</c:v>
                </c:pt>
                <c:pt idx="62">
                  <c:v>33500</c:v>
                </c:pt>
                <c:pt idx="63">
                  <c:v>33500</c:v>
                </c:pt>
                <c:pt idx="64">
                  <c:v>33500</c:v>
                </c:pt>
                <c:pt idx="65">
                  <c:v>33500</c:v>
                </c:pt>
                <c:pt idx="66">
                  <c:v>33500</c:v>
                </c:pt>
                <c:pt idx="67">
                  <c:v>31000</c:v>
                </c:pt>
                <c:pt idx="68">
                  <c:v>31000</c:v>
                </c:pt>
                <c:pt idx="69">
                  <c:v>31000</c:v>
                </c:pt>
                <c:pt idx="70">
                  <c:v>31000</c:v>
                </c:pt>
                <c:pt idx="71">
                  <c:v>31000</c:v>
                </c:pt>
                <c:pt idx="72">
                  <c:v>31000</c:v>
                </c:pt>
                <c:pt idx="73">
                  <c:v>31000</c:v>
                </c:pt>
                <c:pt idx="74">
                  <c:v>31000</c:v>
                </c:pt>
                <c:pt idx="75">
                  <c:v>30500</c:v>
                </c:pt>
                <c:pt idx="76">
                  <c:v>30500</c:v>
                </c:pt>
                <c:pt idx="77">
                  <c:v>30500</c:v>
                </c:pt>
                <c:pt idx="78">
                  <c:v>30500</c:v>
                </c:pt>
                <c:pt idx="79">
                  <c:v>30500</c:v>
                </c:pt>
                <c:pt idx="80">
                  <c:v>30500</c:v>
                </c:pt>
                <c:pt idx="81">
                  <c:v>30500</c:v>
                </c:pt>
                <c:pt idx="82">
                  <c:v>30500</c:v>
                </c:pt>
                <c:pt idx="83">
                  <c:v>30500</c:v>
                </c:pt>
                <c:pt idx="84">
                  <c:v>30500</c:v>
                </c:pt>
                <c:pt idx="85">
                  <c:v>30500</c:v>
                </c:pt>
                <c:pt idx="86">
                  <c:v>30500</c:v>
                </c:pt>
                <c:pt idx="87">
                  <c:v>30500</c:v>
                </c:pt>
                <c:pt idx="88">
                  <c:v>30500</c:v>
                </c:pt>
                <c:pt idx="89">
                  <c:v>30500</c:v>
                </c:pt>
                <c:pt idx="90">
                  <c:v>30500</c:v>
                </c:pt>
                <c:pt idx="91">
                  <c:v>30500</c:v>
                </c:pt>
                <c:pt idx="92">
                  <c:v>30500</c:v>
                </c:pt>
                <c:pt idx="93">
                  <c:v>30500</c:v>
                </c:pt>
                <c:pt idx="94">
                  <c:v>30500</c:v>
                </c:pt>
                <c:pt idx="95">
                  <c:v>30500</c:v>
                </c:pt>
                <c:pt idx="96">
                  <c:v>30500</c:v>
                </c:pt>
                <c:pt idx="97">
                  <c:v>30500</c:v>
                </c:pt>
                <c:pt idx="98">
                  <c:v>30500</c:v>
                </c:pt>
                <c:pt idx="99">
                  <c:v>30500</c:v>
                </c:pt>
                <c:pt idx="100">
                  <c:v>30500</c:v>
                </c:pt>
                <c:pt idx="101">
                  <c:v>30500</c:v>
                </c:pt>
                <c:pt idx="102">
                  <c:v>30500</c:v>
                </c:pt>
                <c:pt idx="103">
                  <c:v>30500</c:v>
                </c:pt>
                <c:pt idx="104">
                  <c:v>30500</c:v>
                </c:pt>
                <c:pt idx="105">
                  <c:v>30500</c:v>
                </c:pt>
                <c:pt idx="106">
                  <c:v>30500</c:v>
                </c:pt>
                <c:pt idx="107">
                  <c:v>30500</c:v>
                </c:pt>
                <c:pt idx="108">
                  <c:v>30500</c:v>
                </c:pt>
                <c:pt idx="109">
                  <c:v>30500</c:v>
                </c:pt>
                <c:pt idx="110">
                  <c:v>30500</c:v>
                </c:pt>
                <c:pt idx="111">
                  <c:v>30500</c:v>
                </c:pt>
                <c:pt idx="112">
                  <c:v>30500</c:v>
                </c:pt>
                <c:pt idx="113">
                  <c:v>30500</c:v>
                </c:pt>
                <c:pt idx="114">
                  <c:v>30500</c:v>
                </c:pt>
                <c:pt idx="115">
                  <c:v>30500</c:v>
                </c:pt>
                <c:pt idx="116">
                  <c:v>30500</c:v>
                </c:pt>
                <c:pt idx="117">
                  <c:v>30500</c:v>
                </c:pt>
                <c:pt idx="118">
                  <c:v>30500</c:v>
                </c:pt>
                <c:pt idx="119">
                  <c:v>30500</c:v>
                </c:pt>
                <c:pt idx="120">
                  <c:v>30500</c:v>
                </c:pt>
                <c:pt idx="121">
                  <c:v>30500</c:v>
                </c:pt>
                <c:pt idx="122">
                  <c:v>30500</c:v>
                </c:pt>
                <c:pt idx="123">
                  <c:v>30500</c:v>
                </c:pt>
                <c:pt idx="124">
                  <c:v>30500</c:v>
                </c:pt>
                <c:pt idx="125">
                  <c:v>30500</c:v>
                </c:pt>
                <c:pt idx="126">
                  <c:v>30500</c:v>
                </c:pt>
                <c:pt idx="127">
                  <c:v>30500</c:v>
                </c:pt>
                <c:pt idx="128">
                  <c:v>30500</c:v>
                </c:pt>
                <c:pt idx="129">
                  <c:v>30500</c:v>
                </c:pt>
                <c:pt idx="130">
                  <c:v>30500</c:v>
                </c:pt>
                <c:pt idx="131">
                  <c:v>30500</c:v>
                </c:pt>
                <c:pt idx="132">
                  <c:v>30500</c:v>
                </c:pt>
                <c:pt idx="133">
                  <c:v>30500</c:v>
                </c:pt>
                <c:pt idx="134">
                  <c:v>30500</c:v>
                </c:pt>
                <c:pt idx="135">
                  <c:v>30500</c:v>
                </c:pt>
                <c:pt idx="136">
                  <c:v>30500</c:v>
                </c:pt>
                <c:pt idx="137">
                  <c:v>30500</c:v>
                </c:pt>
                <c:pt idx="138">
                  <c:v>30500</c:v>
                </c:pt>
                <c:pt idx="139">
                  <c:v>30500</c:v>
                </c:pt>
                <c:pt idx="140">
                  <c:v>30500</c:v>
                </c:pt>
                <c:pt idx="141">
                  <c:v>30500</c:v>
                </c:pt>
                <c:pt idx="142">
                  <c:v>30500</c:v>
                </c:pt>
                <c:pt idx="143">
                  <c:v>30500</c:v>
                </c:pt>
                <c:pt idx="144">
                  <c:v>30500</c:v>
                </c:pt>
                <c:pt idx="145">
                  <c:v>30500</c:v>
                </c:pt>
                <c:pt idx="146">
                  <c:v>30500</c:v>
                </c:pt>
                <c:pt idx="147">
                  <c:v>30500</c:v>
                </c:pt>
                <c:pt idx="148">
                  <c:v>30500</c:v>
                </c:pt>
                <c:pt idx="149">
                  <c:v>30500</c:v>
                </c:pt>
                <c:pt idx="150">
                  <c:v>30500</c:v>
                </c:pt>
                <c:pt idx="151">
                  <c:v>30500</c:v>
                </c:pt>
                <c:pt idx="152">
                  <c:v>30500</c:v>
                </c:pt>
                <c:pt idx="153">
                  <c:v>30500</c:v>
                </c:pt>
                <c:pt idx="154">
                  <c:v>30500</c:v>
                </c:pt>
                <c:pt idx="155">
                  <c:v>30500</c:v>
                </c:pt>
                <c:pt idx="156">
                  <c:v>30500</c:v>
                </c:pt>
                <c:pt idx="157">
                  <c:v>30500</c:v>
                </c:pt>
                <c:pt idx="158">
                  <c:v>39000</c:v>
                </c:pt>
                <c:pt idx="159">
                  <c:v>39000</c:v>
                </c:pt>
                <c:pt idx="160">
                  <c:v>39000</c:v>
                </c:pt>
                <c:pt idx="161">
                  <c:v>39000</c:v>
                </c:pt>
                <c:pt idx="162">
                  <c:v>39000</c:v>
                </c:pt>
                <c:pt idx="163">
                  <c:v>39000</c:v>
                </c:pt>
                <c:pt idx="164">
                  <c:v>39000</c:v>
                </c:pt>
                <c:pt idx="165">
                  <c:v>39000</c:v>
                </c:pt>
                <c:pt idx="166">
                  <c:v>39000</c:v>
                </c:pt>
                <c:pt idx="167">
                  <c:v>39000</c:v>
                </c:pt>
                <c:pt idx="168">
                  <c:v>39000</c:v>
                </c:pt>
                <c:pt idx="169">
                  <c:v>39000</c:v>
                </c:pt>
                <c:pt idx="170">
                  <c:v>39000</c:v>
                </c:pt>
                <c:pt idx="171">
                  <c:v>39000</c:v>
                </c:pt>
                <c:pt idx="172">
                  <c:v>39000</c:v>
                </c:pt>
                <c:pt idx="173">
                  <c:v>39000</c:v>
                </c:pt>
                <c:pt idx="174">
                  <c:v>39000</c:v>
                </c:pt>
                <c:pt idx="175">
                  <c:v>39000</c:v>
                </c:pt>
                <c:pt idx="176">
                  <c:v>39000</c:v>
                </c:pt>
                <c:pt idx="177">
                  <c:v>39000</c:v>
                </c:pt>
                <c:pt idx="178">
                  <c:v>39000</c:v>
                </c:pt>
                <c:pt idx="179">
                  <c:v>39000</c:v>
                </c:pt>
                <c:pt idx="180">
                  <c:v>39000</c:v>
                </c:pt>
                <c:pt idx="181">
                  <c:v>39000</c:v>
                </c:pt>
                <c:pt idx="182">
                  <c:v>39000</c:v>
                </c:pt>
                <c:pt idx="183">
                  <c:v>39000</c:v>
                </c:pt>
                <c:pt idx="184">
                  <c:v>39000</c:v>
                </c:pt>
                <c:pt idx="185">
                  <c:v>39000</c:v>
                </c:pt>
                <c:pt idx="186">
                  <c:v>39000</c:v>
                </c:pt>
                <c:pt idx="187">
                  <c:v>39000</c:v>
                </c:pt>
                <c:pt idx="188">
                  <c:v>39000</c:v>
                </c:pt>
                <c:pt idx="189">
                  <c:v>39000</c:v>
                </c:pt>
                <c:pt idx="190">
                  <c:v>39000</c:v>
                </c:pt>
                <c:pt idx="191">
                  <c:v>39000</c:v>
                </c:pt>
                <c:pt idx="192">
                  <c:v>39000</c:v>
                </c:pt>
                <c:pt idx="193">
                  <c:v>39000</c:v>
                </c:pt>
                <c:pt idx="194">
                  <c:v>39000</c:v>
                </c:pt>
                <c:pt idx="195">
                  <c:v>39000</c:v>
                </c:pt>
                <c:pt idx="196">
                  <c:v>39000</c:v>
                </c:pt>
                <c:pt idx="197">
                  <c:v>39000</c:v>
                </c:pt>
                <c:pt idx="198">
                  <c:v>39000</c:v>
                </c:pt>
                <c:pt idx="199">
                  <c:v>39000</c:v>
                </c:pt>
                <c:pt idx="200">
                  <c:v>39000</c:v>
                </c:pt>
                <c:pt idx="201">
                  <c:v>39000</c:v>
                </c:pt>
                <c:pt idx="202">
                  <c:v>39000</c:v>
                </c:pt>
                <c:pt idx="203">
                  <c:v>39000</c:v>
                </c:pt>
                <c:pt idx="204">
                  <c:v>39000</c:v>
                </c:pt>
                <c:pt idx="205">
                  <c:v>39000</c:v>
                </c:pt>
                <c:pt idx="206">
                  <c:v>39000</c:v>
                </c:pt>
                <c:pt idx="207">
                  <c:v>39000</c:v>
                </c:pt>
                <c:pt idx="208">
                  <c:v>39000</c:v>
                </c:pt>
                <c:pt idx="209">
                  <c:v>39000</c:v>
                </c:pt>
                <c:pt idx="210">
                  <c:v>39000</c:v>
                </c:pt>
                <c:pt idx="211">
                  <c:v>39000</c:v>
                </c:pt>
                <c:pt idx="212">
                  <c:v>39000</c:v>
                </c:pt>
                <c:pt idx="213">
                  <c:v>39000</c:v>
                </c:pt>
                <c:pt idx="214">
                  <c:v>39000</c:v>
                </c:pt>
                <c:pt idx="215">
                  <c:v>39000</c:v>
                </c:pt>
                <c:pt idx="216">
                  <c:v>39000</c:v>
                </c:pt>
                <c:pt idx="217">
                  <c:v>39000</c:v>
                </c:pt>
                <c:pt idx="218">
                  <c:v>39000</c:v>
                </c:pt>
                <c:pt idx="219">
                  <c:v>39000</c:v>
                </c:pt>
                <c:pt idx="220">
                  <c:v>39000</c:v>
                </c:pt>
                <c:pt idx="221">
                  <c:v>39000</c:v>
                </c:pt>
                <c:pt idx="222">
                  <c:v>39000</c:v>
                </c:pt>
                <c:pt idx="223">
                  <c:v>39000</c:v>
                </c:pt>
                <c:pt idx="224">
                  <c:v>39000</c:v>
                </c:pt>
                <c:pt idx="225">
                  <c:v>39000</c:v>
                </c:pt>
                <c:pt idx="226">
                  <c:v>39000</c:v>
                </c:pt>
                <c:pt idx="227">
                  <c:v>39000</c:v>
                </c:pt>
                <c:pt idx="228">
                  <c:v>39000</c:v>
                </c:pt>
                <c:pt idx="229">
                  <c:v>39000</c:v>
                </c:pt>
                <c:pt idx="230">
                  <c:v>39000</c:v>
                </c:pt>
                <c:pt idx="231">
                  <c:v>39000</c:v>
                </c:pt>
                <c:pt idx="232">
                  <c:v>39000</c:v>
                </c:pt>
                <c:pt idx="233">
                  <c:v>39000</c:v>
                </c:pt>
                <c:pt idx="234">
                  <c:v>39000</c:v>
                </c:pt>
                <c:pt idx="235">
                  <c:v>39000</c:v>
                </c:pt>
                <c:pt idx="236">
                  <c:v>39000</c:v>
                </c:pt>
                <c:pt idx="237">
                  <c:v>39000</c:v>
                </c:pt>
                <c:pt idx="238">
                  <c:v>39000</c:v>
                </c:pt>
                <c:pt idx="239">
                  <c:v>39000</c:v>
                </c:pt>
                <c:pt idx="240">
                  <c:v>39000</c:v>
                </c:pt>
                <c:pt idx="241">
                  <c:v>39000</c:v>
                </c:pt>
                <c:pt idx="242">
                  <c:v>39000</c:v>
                </c:pt>
                <c:pt idx="243">
                  <c:v>39000</c:v>
                </c:pt>
                <c:pt idx="244">
                  <c:v>39000</c:v>
                </c:pt>
                <c:pt idx="245">
                  <c:v>39000</c:v>
                </c:pt>
                <c:pt idx="246">
                  <c:v>39000</c:v>
                </c:pt>
                <c:pt idx="247">
                  <c:v>39000</c:v>
                </c:pt>
                <c:pt idx="248">
                  <c:v>39000</c:v>
                </c:pt>
                <c:pt idx="249">
                  <c:v>39000</c:v>
                </c:pt>
                <c:pt idx="250">
                  <c:v>49000</c:v>
                </c:pt>
                <c:pt idx="251">
                  <c:v>49000</c:v>
                </c:pt>
                <c:pt idx="252">
                  <c:v>49000</c:v>
                </c:pt>
                <c:pt idx="253">
                  <c:v>49000</c:v>
                </c:pt>
                <c:pt idx="254">
                  <c:v>49000</c:v>
                </c:pt>
                <c:pt idx="255">
                  <c:v>49000</c:v>
                </c:pt>
                <c:pt idx="256">
                  <c:v>49000</c:v>
                </c:pt>
                <c:pt idx="257">
                  <c:v>49000</c:v>
                </c:pt>
                <c:pt idx="258">
                  <c:v>49000</c:v>
                </c:pt>
                <c:pt idx="259">
                  <c:v>49000</c:v>
                </c:pt>
                <c:pt idx="260">
                  <c:v>49000</c:v>
                </c:pt>
                <c:pt idx="261">
                  <c:v>49000</c:v>
                </c:pt>
                <c:pt idx="262">
                  <c:v>49000</c:v>
                </c:pt>
                <c:pt idx="263">
                  <c:v>49000</c:v>
                </c:pt>
                <c:pt idx="264">
                  <c:v>49000</c:v>
                </c:pt>
                <c:pt idx="265">
                  <c:v>64000</c:v>
                </c:pt>
                <c:pt idx="266">
                  <c:v>64000</c:v>
                </c:pt>
                <c:pt idx="267">
                  <c:v>64000</c:v>
                </c:pt>
                <c:pt idx="268">
                  <c:v>64000</c:v>
                </c:pt>
                <c:pt idx="269">
                  <c:v>64000</c:v>
                </c:pt>
                <c:pt idx="270">
                  <c:v>64000</c:v>
                </c:pt>
                <c:pt idx="271">
                  <c:v>64000</c:v>
                </c:pt>
                <c:pt idx="272">
                  <c:v>64000</c:v>
                </c:pt>
                <c:pt idx="273">
                  <c:v>64000</c:v>
                </c:pt>
                <c:pt idx="274">
                  <c:v>64000</c:v>
                </c:pt>
                <c:pt idx="275">
                  <c:v>64000</c:v>
                </c:pt>
                <c:pt idx="276">
                  <c:v>64000</c:v>
                </c:pt>
                <c:pt idx="277">
                  <c:v>64000</c:v>
                </c:pt>
                <c:pt idx="278">
                  <c:v>64000</c:v>
                </c:pt>
                <c:pt idx="279">
                  <c:v>64000</c:v>
                </c:pt>
                <c:pt idx="280">
                  <c:v>64000</c:v>
                </c:pt>
                <c:pt idx="281">
                  <c:v>64000</c:v>
                </c:pt>
                <c:pt idx="282">
                  <c:v>64000</c:v>
                </c:pt>
                <c:pt idx="283">
                  <c:v>64000</c:v>
                </c:pt>
                <c:pt idx="284">
                  <c:v>64000</c:v>
                </c:pt>
                <c:pt idx="285">
                  <c:v>64000</c:v>
                </c:pt>
                <c:pt idx="286">
                  <c:v>64000</c:v>
                </c:pt>
                <c:pt idx="287">
                  <c:v>64000</c:v>
                </c:pt>
                <c:pt idx="288">
                  <c:v>64000</c:v>
                </c:pt>
                <c:pt idx="289">
                  <c:v>64000</c:v>
                </c:pt>
                <c:pt idx="290">
                  <c:v>64000</c:v>
                </c:pt>
                <c:pt idx="291">
                  <c:v>64000</c:v>
                </c:pt>
                <c:pt idx="292">
                  <c:v>64000</c:v>
                </c:pt>
                <c:pt idx="293">
                  <c:v>64000</c:v>
                </c:pt>
                <c:pt idx="294">
                  <c:v>64000</c:v>
                </c:pt>
                <c:pt idx="295">
                  <c:v>64000</c:v>
                </c:pt>
                <c:pt idx="296">
                  <c:v>64000</c:v>
                </c:pt>
                <c:pt idx="297">
                  <c:v>64000</c:v>
                </c:pt>
                <c:pt idx="298">
                  <c:v>64000</c:v>
                </c:pt>
                <c:pt idx="299">
                  <c:v>64000</c:v>
                </c:pt>
                <c:pt idx="300">
                  <c:v>64000</c:v>
                </c:pt>
                <c:pt idx="301">
                  <c:v>64000</c:v>
                </c:pt>
                <c:pt idx="302">
                  <c:v>64000</c:v>
                </c:pt>
                <c:pt idx="303">
                  <c:v>64000</c:v>
                </c:pt>
                <c:pt idx="304">
                  <c:v>64000</c:v>
                </c:pt>
                <c:pt idx="305">
                  <c:v>64000</c:v>
                </c:pt>
                <c:pt idx="306">
                  <c:v>64000</c:v>
                </c:pt>
                <c:pt idx="307">
                  <c:v>64000</c:v>
                </c:pt>
                <c:pt idx="308">
                  <c:v>48000</c:v>
                </c:pt>
                <c:pt idx="309">
                  <c:v>48000</c:v>
                </c:pt>
                <c:pt idx="310">
                  <c:v>48000</c:v>
                </c:pt>
                <c:pt idx="311">
                  <c:v>48000</c:v>
                </c:pt>
                <c:pt idx="312">
                  <c:v>48000</c:v>
                </c:pt>
                <c:pt idx="313">
                  <c:v>48000</c:v>
                </c:pt>
                <c:pt idx="314">
                  <c:v>48000</c:v>
                </c:pt>
                <c:pt idx="315">
                  <c:v>76000</c:v>
                </c:pt>
                <c:pt idx="316">
                  <c:v>76000</c:v>
                </c:pt>
                <c:pt idx="317">
                  <c:v>76000</c:v>
                </c:pt>
                <c:pt idx="318">
                  <c:v>76000</c:v>
                </c:pt>
                <c:pt idx="319">
                  <c:v>76000</c:v>
                </c:pt>
                <c:pt idx="320">
                  <c:v>76000</c:v>
                </c:pt>
                <c:pt idx="321">
                  <c:v>76000</c:v>
                </c:pt>
                <c:pt idx="322">
                  <c:v>76000</c:v>
                </c:pt>
                <c:pt idx="323">
                  <c:v>76000</c:v>
                </c:pt>
                <c:pt idx="324">
                  <c:v>76000</c:v>
                </c:pt>
                <c:pt idx="325">
                  <c:v>76000</c:v>
                </c:pt>
                <c:pt idx="326">
                  <c:v>76000</c:v>
                </c:pt>
                <c:pt idx="327">
                  <c:v>76000</c:v>
                </c:pt>
                <c:pt idx="328">
                  <c:v>76000</c:v>
                </c:pt>
                <c:pt idx="329">
                  <c:v>78000</c:v>
                </c:pt>
                <c:pt idx="330">
                  <c:v>78000</c:v>
                </c:pt>
                <c:pt idx="331">
                  <c:v>78000</c:v>
                </c:pt>
                <c:pt idx="332">
                  <c:v>78000</c:v>
                </c:pt>
                <c:pt idx="333">
                  <c:v>78000</c:v>
                </c:pt>
                <c:pt idx="334">
                  <c:v>78000</c:v>
                </c:pt>
                <c:pt idx="335">
                  <c:v>78000</c:v>
                </c:pt>
                <c:pt idx="336">
                  <c:v>78000</c:v>
                </c:pt>
                <c:pt idx="337">
                  <c:v>78000</c:v>
                </c:pt>
                <c:pt idx="338">
                  <c:v>79000</c:v>
                </c:pt>
                <c:pt idx="339">
                  <c:v>80000</c:v>
                </c:pt>
                <c:pt idx="340">
                  <c:v>80000</c:v>
                </c:pt>
                <c:pt idx="341">
                  <c:v>83000</c:v>
                </c:pt>
                <c:pt idx="342">
                  <c:v>83000</c:v>
                </c:pt>
                <c:pt idx="343">
                  <c:v>83000</c:v>
                </c:pt>
                <c:pt idx="344">
                  <c:v>83000</c:v>
                </c:pt>
                <c:pt idx="345">
                  <c:v>83000</c:v>
                </c:pt>
                <c:pt idx="346">
                  <c:v>83000</c:v>
                </c:pt>
                <c:pt idx="347">
                  <c:v>85000</c:v>
                </c:pt>
                <c:pt idx="348">
                  <c:v>87000</c:v>
                </c:pt>
                <c:pt idx="349">
                  <c:v>87000</c:v>
                </c:pt>
                <c:pt idx="350">
                  <c:v>87000</c:v>
                </c:pt>
                <c:pt idx="351">
                  <c:v>89000</c:v>
                </c:pt>
                <c:pt idx="352">
                  <c:v>89000</c:v>
                </c:pt>
                <c:pt idx="353">
                  <c:v>89000</c:v>
                </c:pt>
                <c:pt idx="354">
                  <c:v>93000</c:v>
                </c:pt>
                <c:pt idx="355">
                  <c:v>93000</c:v>
                </c:pt>
                <c:pt idx="356">
                  <c:v>94000</c:v>
                </c:pt>
                <c:pt idx="357">
                  <c:v>94000</c:v>
                </c:pt>
                <c:pt idx="358">
                  <c:v>94000</c:v>
                </c:pt>
                <c:pt idx="359">
                  <c:v>94000</c:v>
                </c:pt>
                <c:pt idx="360">
                  <c:v>94000</c:v>
                </c:pt>
                <c:pt idx="361">
                  <c:v>95000</c:v>
                </c:pt>
                <c:pt idx="362">
                  <c:v>95000</c:v>
                </c:pt>
                <c:pt idx="363">
                  <c:v>95000</c:v>
                </c:pt>
                <c:pt idx="364">
                  <c:v>95000</c:v>
                </c:pt>
                <c:pt idx="365">
                  <c:v>95000</c:v>
                </c:pt>
                <c:pt idx="366">
                  <c:v>95000</c:v>
                </c:pt>
                <c:pt idx="367">
                  <c:v>95000</c:v>
                </c:pt>
                <c:pt idx="368">
                  <c:v>95000</c:v>
                </c:pt>
                <c:pt idx="369">
                  <c:v>95000</c:v>
                </c:pt>
                <c:pt idx="370">
                  <c:v>95000</c:v>
                </c:pt>
                <c:pt idx="371">
                  <c:v>96000</c:v>
                </c:pt>
                <c:pt idx="372">
                  <c:v>96000</c:v>
                </c:pt>
                <c:pt idx="373">
                  <c:v>96000</c:v>
                </c:pt>
                <c:pt idx="374">
                  <c:v>96000</c:v>
                </c:pt>
                <c:pt idx="375">
                  <c:v>96000</c:v>
                </c:pt>
                <c:pt idx="376">
                  <c:v>96000</c:v>
                </c:pt>
                <c:pt idx="377">
                  <c:v>96000</c:v>
                </c:pt>
                <c:pt idx="378">
                  <c:v>96000</c:v>
                </c:pt>
                <c:pt idx="379">
                  <c:v>96000</c:v>
                </c:pt>
                <c:pt idx="380">
                  <c:v>96000</c:v>
                </c:pt>
                <c:pt idx="381">
                  <c:v>96000</c:v>
                </c:pt>
                <c:pt idx="382">
                  <c:v>96000</c:v>
                </c:pt>
                <c:pt idx="383">
                  <c:v>97000</c:v>
                </c:pt>
                <c:pt idx="384">
                  <c:v>97000</c:v>
                </c:pt>
                <c:pt idx="385">
                  <c:v>99000</c:v>
                </c:pt>
                <c:pt idx="386">
                  <c:v>100000</c:v>
                </c:pt>
                <c:pt idx="387">
                  <c:v>100000</c:v>
                </c:pt>
                <c:pt idx="388">
                  <c:v>100000</c:v>
                </c:pt>
                <c:pt idx="389">
                  <c:v>100000</c:v>
                </c:pt>
                <c:pt idx="390">
                  <c:v>100000</c:v>
                </c:pt>
                <c:pt idx="391">
                  <c:v>102500</c:v>
                </c:pt>
                <c:pt idx="392">
                  <c:v>102500</c:v>
                </c:pt>
                <c:pt idx="393">
                  <c:v>104000</c:v>
                </c:pt>
                <c:pt idx="394">
                  <c:v>105500</c:v>
                </c:pt>
                <c:pt idx="395">
                  <c:v>106000</c:v>
                </c:pt>
                <c:pt idx="396">
                  <c:v>106000</c:v>
                </c:pt>
                <c:pt idx="397">
                  <c:v>108000</c:v>
                </c:pt>
                <c:pt idx="398">
                  <c:v>108000</c:v>
                </c:pt>
                <c:pt idx="399">
                  <c:v>109000</c:v>
                </c:pt>
                <c:pt idx="400">
                  <c:v>111000</c:v>
                </c:pt>
                <c:pt idx="401">
                  <c:v>114000</c:v>
                </c:pt>
                <c:pt idx="402">
                  <c:v>114000</c:v>
                </c:pt>
                <c:pt idx="403">
                  <c:v>114000</c:v>
                </c:pt>
                <c:pt idx="404">
                  <c:v>114000</c:v>
                </c:pt>
                <c:pt idx="405">
                  <c:v>114000</c:v>
                </c:pt>
                <c:pt idx="406">
                  <c:v>114000</c:v>
                </c:pt>
                <c:pt idx="407">
                  <c:v>118000</c:v>
                </c:pt>
                <c:pt idx="408">
                  <c:v>118000</c:v>
                </c:pt>
                <c:pt idx="409">
                  <c:v>118000</c:v>
                </c:pt>
                <c:pt idx="410">
                  <c:v>119000</c:v>
                </c:pt>
                <c:pt idx="411">
                  <c:v>120000</c:v>
                </c:pt>
                <c:pt idx="412">
                  <c:v>120000</c:v>
                </c:pt>
                <c:pt idx="413">
                  <c:v>120000</c:v>
                </c:pt>
                <c:pt idx="414">
                  <c:v>120000</c:v>
                </c:pt>
                <c:pt idx="415">
                  <c:v>120000</c:v>
                </c:pt>
                <c:pt idx="416">
                  <c:v>122000</c:v>
                </c:pt>
                <c:pt idx="417">
                  <c:v>122000</c:v>
                </c:pt>
                <c:pt idx="418">
                  <c:v>124000</c:v>
                </c:pt>
                <c:pt idx="419">
                  <c:v>124000</c:v>
                </c:pt>
                <c:pt idx="420">
                  <c:v>124000</c:v>
                </c:pt>
                <c:pt idx="421">
                  <c:v>124000</c:v>
                </c:pt>
                <c:pt idx="422">
                  <c:v>124000</c:v>
                </c:pt>
                <c:pt idx="423">
                  <c:v>125000</c:v>
                </c:pt>
                <c:pt idx="424">
                  <c:v>125000</c:v>
                </c:pt>
                <c:pt idx="425">
                  <c:v>125000</c:v>
                </c:pt>
                <c:pt idx="426">
                  <c:v>125000</c:v>
                </c:pt>
                <c:pt idx="427">
                  <c:v>125000</c:v>
                </c:pt>
                <c:pt idx="428">
                  <c:v>128000</c:v>
                </c:pt>
                <c:pt idx="429">
                  <c:v>128000</c:v>
                </c:pt>
                <c:pt idx="430">
                  <c:v>128000</c:v>
                </c:pt>
                <c:pt idx="431">
                  <c:v>128000</c:v>
                </c:pt>
                <c:pt idx="432">
                  <c:v>128000</c:v>
                </c:pt>
                <c:pt idx="433">
                  <c:v>128000</c:v>
                </c:pt>
                <c:pt idx="434">
                  <c:v>129000</c:v>
                </c:pt>
                <c:pt idx="435">
                  <c:v>129000</c:v>
                </c:pt>
                <c:pt idx="436">
                  <c:v>129000</c:v>
                </c:pt>
                <c:pt idx="437">
                  <c:v>129000</c:v>
                </c:pt>
                <c:pt idx="438">
                  <c:v>129000</c:v>
                </c:pt>
                <c:pt idx="439">
                  <c:v>129000</c:v>
                </c:pt>
                <c:pt idx="440">
                  <c:v>129000</c:v>
                </c:pt>
                <c:pt idx="441">
                  <c:v>129000</c:v>
                </c:pt>
                <c:pt idx="442">
                  <c:v>129000</c:v>
                </c:pt>
                <c:pt idx="443">
                  <c:v>129000</c:v>
                </c:pt>
                <c:pt idx="444">
                  <c:v>130000</c:v>
                </c:pt>
                <c:pt idx="445">
                  <c:v>130000</c:v>
                </c:pt>
                <c:pt idx="446">
                  <c:v>130000</c:v>
                </c:pt>
                <c:pt idx="447">
                  <c:v>130000</c:v>
                </c:pt>
                <c:pt idx="448">
                  <c:v>130000</c:v>
                </c:pt>
                <c:pt idx="449">
                  <c:v>130000</c:v>
                </c:pt>
                <c:pt idx="450">
                  <c:v>130000</c:v>
                </c:pt>
                <c:pt idx="451">
                  <c:v>130000</c:v>
                </c:pt>
                <c:pt idx="452">
                  <c:v>130000</c:v>
                </c:pt>
                <c:pt idx="453">
                  <c:v>130000</c:v>
                </c:pt>
                <c:pt idx="454">
                  <c:v>130000</c:v>
                </c:pt>
                <c:pt idx="455">
                  <c:v>130000</c:v>
                </c:pt>
                <c:pt idx="456">
                  <c:v>130000</c:v>
                </c:pt>
                <c:pt idx="457">
                  <c:v>130000</c:v>
                </c:pt>
                <c:pt idx="458">
                  <c:v>130000</c:v>
                </c:pt>
                <c:pt idx="459">
                  <c:v>130000</c:v>
                </c:pt>
                <c:pt idx="460">
                  <c:v>130000</c:v>
                </c:pt>
                <c:pt idx="461">
                  <c:v>130000</c:v>
                </c:pt>
                <c:pt idx="462">
                  <c:v>130000</c:v>
                </c:pt>
                <c:pt idx="463">
                  <c:v>130000</c:v>
                </c:pt>
                <c:pt idx="464">
                  <c:v>130000</c:v>
                </c:pt>
                <c:pt idx="465">
                  <c:v>130000</c:v>
                </c:pt>
                <c:pt idx="466">
                  <c:v>130000</c:v>
                </c:pt>
                <c:pt idx="467">
                  <c:v>130000</c:v>
                </c:pt>
                <c:pt idx="468">
                  <c:v>130000</c:v>
                </c:pt>
                <c:pt idx="469">
                  <c:v>130000</c:v>
                </c:pt>
                <c:pt idx="470">
                  <c:v>130000</c:v>
                </c:pt>
                <c:pt idx="471">
                  <c:v>130000</c:v>
                </c:pt>
                <c:pt idx="472">
                  <c:v>130000</c:v>
                </c:pt>
                <c:pt idx="473">
                  <c:v>130000</c:v>
                </c:pt>
                <c:pt idx="474">
                  <c:v>130000</c:v>
                </c:pt>
                <c:pt idx="475">
                  <c:v>130000</c:v>
                </c:pt>
                <c:pt idx="476">
                  <c:v>130000</c:v>
                </c:pt>
                <c:pt idx="477">
                  <c:v>130000</c:v>
                </c:pt>
                <c:pt idx="478">
                  <c:v>130000</c:v>
                </c:pt>
                <c:pt idx="479">
                  <c:v>130000</c:v>
                </c:pt>
                <c:pt idx="480">
                  <c:v>130000</c:v>
                </c:pt>
                <c:pt idx="481">
                  <c:v>130000</c:v>
                </c:pt>
                <c:pt idx="482">
                  <c:v>130000</c:v>
                </c:pt>
                <c:pt idx="483">
                  <c:v>130000</c:v>
                </c:pt>
                <c:pt idx="484">
                  <c:v>130000</c:v>
                </c:pt>
                <c:pt idx="485">
                  <c:v>130000</c:v>
                </c:pt>
                <c:pt idx="486">
                  <c:v>130000</c:v>
                </c:pt>
                <c:pt idx="487">
                  <c:v>130000</c:v>
                </c:pt>
                <c:pt idx="488">
                  <c:v>130000</c:v>
                </c:pt>
                <c:pt idx="489">
                  <c:v>130000</c:v>
                </c:pt>
                <c:pt idx="490">
                  <c:v>130000</c:v>
                </c:pt>
                <c:pt idx="491">
                  <c:v>130000</c:v>
                </c:pt>
                <c:pt idx="492">
                  <c:v>130000</c:v>
                </c:pt>
                <c:pt idx="493">
                  <c:v>130000</c:v>
                </c:pt>
                <c:pt idx="494">
                  <c:v>130000</c:v>
                </c:pt>
                <c:pt idx="495">
                  <c:v>130000</c:v>
                </c:pt>
                <c:pt idx="496">
                  <c:v>130000</c:v>
                </c:pt>
                <c:pt idx="497">
                  <c:v>130000</c:v>
                </c:pt>
                <c:pt idx="498">
                  <c:v>130000</c:v>
                </c:pt>
                <c:pt idx="499">
                  <c:v>130000</c:v>
                </c:pt>
                <c:pt idx="500">
                  <c:v>130000</c:v>
                </c:pt>
                <c:pt idx="501">
                  <c:v>130000</c:v>
                </c:pt>
                <c:pt idx="502">
                  <c:v>130000</c:v>
                </c:pt>
                <c:pt idx="503">
                  <c:v>130000</c:v>
                </c:pt>
                <c:pt idx="504">
                  <c:v>130000</c:v>
                </c:pt>
                <c:pt idx="505">
                  <c:v>130000</c:v>
                </c:pt>
                <c:pt idx="506">
                  <c:v>130000</c:v>
                </c:pt>
                <c:pt idx="507">
                  <c:v>130000</c:v>
                </c:pt>
                <c:pt idx="508">
                  <c:v>130000</c:v>
                </c:pt>
                <c:pt idx="509">
                  <c:v>130000</c:v>
                </c:pt>
                <c:pt idx="510">
                  <c:v>130000</c:v>
                </c:pt>
                <c:pt idx="511">
                  <c:v>129000</c:v>
                </c:pt>
                <c:pt idx="512">
                  <c:v>129000</c:v>
                </c:pt>
                <c:pt idx="513">
                  <c:v>129000</c:v>
                </c:pt>
                <c:pt idx="514">
                  <c:v>129000</c:v>
                </c:pt>
                <c:pt idx="515">
                  <c:v>129000</c:v>
                </c:pt>
                <c:pt idx="516">
                  <c:v>129000</c:v>
                </c:pt>
                <c:pt idx="517">
                  <c:v>129000</c:v>
                </c:pt>
                <c:pt idx="518">
                  <c:v>120000</c:v>
                </c:pt>
                <c:pt idx="519">
                  <c:v>120000</c:v>
                </c:pt>
                <c:pt idx="520">
                  <c:v>120000</c:v>
                </c:pt>
                <c:pt idx="521">
                  <c:v>120000</c:v>
                </c:pt>
                <c:pt idx="522">
                  <c:v>120000</c:v>
                </c:pt>
                <c:pt idx="523">
                  <c:v>117000</c:v>
                </c:pt>
                <c:pt idx="524">
                  <c:v>117000</c:v>
                </c:pt>
                <c:pt idx="525">
                  <c:v>117000</c:v>
                </c:pt>
                <c:pt idx="526">
                  <c:v>115000</c:v>
                </c:pt>
                <c:pt idx="527">
                  <c:v>115000</c:v>
                </c:pt>
                <c:pt idx="528">
                  <c:v>115000</c:v>
                </c:pt>
                <c:pt idx="529">
                  <c:v>113000</c:v>
                </c:pt>
                <c:pt idx="530">
                  <c:v>110000</c:v>
                </c:pt>
                <c:pt idx="531">
                  <c:v>105000</c:v>
                </c:pt>
                <c:pt idx="532">
                  <c:v>102000</c:v>
                </c:pt>
                <c:pt idx="533">
                  <c:v>98000</c:v>
                </c:pt>
                <c:pt idx="534">
                  <c:v>98000</c:v>
                </c:pt>
                <c:pt idx="535">
                  <c:v>97000</c:v>
                </c:pt>
                <c:pt idx="536">
                  <c:v>97000</c:v>
                </c:pt>
                <c:pt idx="537">
                  <c:v>97000</c:v>
                </c:pt>
                <c:pt idx="538">
                  <c:v>93000</c:v>
                </c:pt>
                <c:pt idx="539">
                  <c:v>92000</c:v>
                </c:pt>
                <c:pt idx="540">
                  <c:v>91000</c:v>
                </c:pt>
                <c:pt idx="541">
                  <c:v>91000</c:v>
                </c:pt>
                <c:pt idx="542">
                  <c:v>91000</c:v>
                </c:pt>
                <c:pt idx="543">
                  <c:v>88000</c:v>
                </c:pt>
                <c:pt idx="544">
                  <c:v>87000</c:v>
                </c:pt>
                <c:pt idx="545">
                  <c:v>87000</c:v>
                </c:pt>
                <c:pt idx="546">
                  <c:v>87000</c:v>
                </c:pt>
                <c:pt idx="547">
                  <c:v>87000</c:v>
                </c:pt>
                <c:pt idx="548">
                  <c:v>84000</c:v>
                </c:pt>
                <c:pt idx="549">
                  <c:v>84000</c:v>
                </c:pt>
                <c:pt idx="550">
                  <c:v>84000</c:v>
                </c:pt>
                <c:pt idx="551">
                  <c:v>82000</c:v>
                </c:pt>
                <c:pt idx="552">
                  <c:v>82000</c:v>
                </c:pt>
                <c:pt idx="553">
                  <c:v>82000</c:v>
                </c:pt>
                <c:pt idx="554">
                  <c:v>82000</c:v>
                </c:pt>
                <c:pt idx="555">
                  <c:v>80000</c:v>
                </c:pt>
                <c:pt idx="556">
                  <c:v>80000</c:v>
                </c:pt>
                <c:pt idx="557">
                  <c:v>80000</c:v>
                </c:pt>
                <c:pt idx="558">
                  <c:v>80000</c:v>
                </c:pt>
                <c:pt idx="559">
                  <c:v>80000</c:v>
                </c:pt>
                <c:pt idx="560">
                  <c:v>76000</c:v>
                </c:pt>
                <c:pt idx="561">
                  <c:v>76000</c:v>
                </c:pt>
                <c:pt idx="562">
                  <c:v>76000</c:v>
                </c:pt>
                <c:pt idx="563">
                  <c:v>76000</c:v>
                </c:pt>
                <c:pt idx="564">
                  <c:v>76000</c:v>
                </c:pt>
                <c:pt idx="565">
                  <c:v>76000</c:v>
                </c:pt>
                <c:pt idx="566">
                  <c:v>76000</c:v>
                </c:pt>
                <c:pt idx="567">
                  <c:v>76000</c:v>
                </c:pt>
                <c:pt idx="568">
                  <c:v>76000</c:v>
                </c:pt>
                <c:pt idx="569">
                  <c:v>76000</c:v>
                </c:pt>
                <c:pt idx="570">
                  <c:v>76000</c:v>
                </c:pt>
                <c:pt idx="571">
                  <c:v>74000</c:v>
                </c:pt>
                <c:pt idx="572">
                  <c:v>74000</c:v>
                </c:pt>
                <c:pt idx="573">
                  <c:v>67000</c:v>
                </c:pt>
                <c:pt idx="574">
                  <c:v>67000</c:v>
                </c:pt>
                <c:pt idx="575">
                  <c:v>67000</c:v>
                </c:pt>
                <c:pt idx="576">
                  <c:v>67000</c:v>
                </c:pt>
                <c:pt idx="577">
                  <c:v>66000</c:v>
                </c:pt>
                <c:pt idx="578">
                  <c:v>66000</c:v>
                </c:pt>
                <c:pt idx="579">
                  <c:v>66000</c:v>
                </c:pt>
                <c:pt idx="580">
                  <c:v>66000</c:v>
                </c:pt>
                <c:pt idx="581">
                  <c:v>66000</c:v>
                </c:pt>
                <c:pt idx="582">
                  <c:v>66000</c:v>
                </c:pt>
                <c:pt idx="583">
                  <c:v>66000</c:v>
                </c:pt>
                <c:pt idx="584">
                  <c:v>66000</c:v>
                </c:pt>
                <c:pt idx="585">
                  <c:v>66000</c:v>
                </c:pt>
                <c:pt idx="586">
                  <c:v>66000</c:v>
                </c:pt>
                <c:pt idx="587">
                  <c:v>66000</c:v>
                </c:pt>
                <c:pt idx="588">
                  <c:v>66000</c:v>
                </c:pt>
                <c:pt idx="589">
                  <c:v>66000</c:v>
                </c:pt>
                <c:pt idx="590">
                  <c:v>66000</c:v>
                </c:pt>
                <c:pt idx="591">
                  <c:v>66000</c:v>
                </c:pt>
                <c:pt idx="592">
                  <c:v>61000</c:v>
                </c:pt>
                <c:pt idx="593">
                  <c:v>61000</c:v>
                </c:pt>
                <c:pt idx="594">
                  <c:v>61000</c:v>
                </c:pt>
                <c:pt idx="595">
                  <c:v>61000</c:v>
                </c:pt>
                <c:pt idx="596">
                  <c:v>61000</c:v>
                </c:pt>
                <c:pt idx="597">
                  <c:v>61000</c:v>
                </c:pt>
                <c:pt idx="598">
                  <c:v>61000</c:v>
                </c:pt>
                <c:pt idx="599">
                  <c:v>61000</c:v>
                </c:pt>
                <c:pt idx="600">
                  <c:v>61000</c:v>
                </c:pt>
                <c:pt idx="601">
                  <c:v>61000</c:v>
                </c:pt>
                <c:pt idx="602">
                  <c:v>61000</c:v>
                </c:pt>
                <c:pt idx="603">
                  <c:v>61000</c:v>
                </c:pt>
                <c:pt idx="604">
                  <c:v>61000</c:v>
                </c:pt>
                <c:pt idx="605">
                  <c:v>61000</c:v>
                </c:pt>
                <c:pt idx="606">
                  <c:v>65000</c:v>
                </c:pt>
                <c:pt idx="607">
                  <c:v>65000</c:v>
                </c:pt>
                <c:pt idx="608">
                  <c:v>65000</c:v>
                </c:pt>
                <c:pt idx="609">
                  <c:v>65000</c:v>
                </c:pt>
                <c:pt idx="610">
                  <c:v>65000</c:v>
                </c:pt>
                <c:pt idx="611">
                  <c:v>65000</c:v>
                </c:pt>
                <c:pt idx="612">
                  <c:v>65000</c:v>
                </c:pt>
                <c:pt idx="613">
                  <c:v>65000</c:v>
                </c:pt>
                <c:pt idx="614">
                  <c:v>65000</c:v>
                </c:pt>
                <c:pt idx="615">
                  <c:v>65000</c:v>
                </c:pt>
                <c:pt idx="616">
                  <c:v>65000</c:v>
                </c:pt>
                <c:pt idx="617">
                  <c:v>65000</c:v>
                </c:pt>
                <c:pt idx="618">
                  <c:v>65000</c:v>
                </c:pt>
                <c:pt idx="619">
                  <c:v>65000</c:v>
                </c:pt>
                <c:pt idx="620">
                  <c:v>65000</c:v>
                </c:pt>
                <c:pt idx="621">
                  <c:v>65000</c:v>
                </c:pt>
                <c:pt idx="622">
                  <c:v>65000</c:v>
                </c:pt>
                <c:pt idx="623">
                  <c:v>65000</c:v>
                </c:pt>
                <c:pt idx="624">
                  <c:v>65000</c:v>
                </c:pt>
                <c:pt idx="625">
                  <c:v>65000</c:v>
                </c:pt>
                <c:pt idx="626">
                  <c:v>65000</c:v>
                </c:pt>
                <c:pt idx="627">
                  <c:v>65000</c:v>
                </c:pt>
                <c:pt idx="628">
                  <c:v>65000</c:v>
                </c:pt>
                <c:pt idx="629">
                  <c:v>65000</c:v>
                </c:pt>
                <c:pt idx="630">
                  <c:v>66000</c:v>
                </c:pt>
                <c:pt idx="631">
                  <c:v>66000</c:v>
                </c:pt>
                <c:pt idx="632">
                  <c:v>66000</c:v>
                </c:pt>
                <c:pt idx="633">
                  <c:v>66000</c:v>
                </c:pt>
                <c:pt idx="634">
                  <c:v>66000</c:v>
                </c:pt>
                <c:pt idx="635">
                  <c:v>66000</c:v>
                </c:pt>
                <c:pt idx="636">
                  <c:v>63000</c:v>
                </c:pt>
                <c:pt idx="637">
                  <c:v>63000</c:v>
                </c:pt>
                <c:pt idx="638">
                  <c:v>63000</c:v>
                </c:pt>
                <c:pt idx="639">
                  <c:v>63000</c:v>
                </c:pt>
                <c:pt idx="640">
                  <c:v>63000</c:v>
                </c:pt>
                <c:pt idx="641">
                  <c:v>63000</c:v>
                </c:pt>
                <c:pt idx="642">
                  <c:v>63000</c:v>
                </c:pt>
                <c:pt idx="643">
                  <c:v>63000</c:v>
                </c:pt>
                <c:pt idx="644">
                  <c:v>63000</c:v>
                </c:pt>
                <c:pt idx="645">
                  <c:v>63000</c:v>
                </c:pt>
                <c:pt idx="646">
                  <c:v>63000</c:v>
                </c:pt>
                <c:pt idx="647">
                  <c:v>63000</c:v>
                </c:pt>
                <c:pt idx="648">
                  <c:v>63000</c:v>
                </c:pt>
                <c:pt idx="649">
                  <c:v>63000</c:v>
                </c:pt>
                <c:pt idx="650">
                  <c:v>63000</c:v>
                </c:pt>
                <c:pt idx="651">
                  <c:v>63000</c:v>
                </c:pt>
                <c:pt idx="652">
                  <c:v>63000</c:v>
                </c:pt>
                <c:pt idx="653">
                  <c:v>63000</c:v>
                </c:pt>
                <c:pt idx="654">
                  <c:v>63000</c:v>
                </c:pt>
                <c:pt idx="655">
                  <c:v>63000</c:v>
                </c:pt>
                <c:pt idx="656">
                  <c:v>63000</c:v>
                </c:pt>
                <c:pt idx="657">
                  <c:v>63000</c:v>
                </c:pt>
                <c:pt idx="658">
                  <c:v>64000</c:v>
                </c:pt>
                <c:pt idx="659">
                  <c:v>64000</c:v>
                </c:pt>
                <c:pt idx="660">
                  <c:v>64000</c:v>
                </c:pt>
                <c:pt idx="661">
                  <c:v>64000</c:v>
                </c:pt>
                <c:pt idx="662">
                  <c:v>64000</c:v>
                </c:pt>
                <c:pt idx="663">
                  <c:v>64000</c:v>
                </c:pt>
                <c:pt idx="664">
                  <c:v>64000</c:v>
                </c:pt>
                <c:pt idx="665">
                  <c:v>64000</c:v>
                </c:pt>
                <c:pt idx="666">
                  <c:v>64000</c:v>
                </c:pt>
                <c:pt idx="667">
                  <c:v>64000</c:v>
                </c:pt>
                <c:pt idx="668">
                  <c:v>64000</c:v>
                </c:pt>
                <c:pt idx="669">
                  <c:v>64000</c:v>
                </c:pt>
                <c:pt idx="670">
                  <c:v>64000</c:v>
                </c:pt>
                <c:pt idx="671">
                  <c:v>64000</c:v>
                </c:pt>
                <c:pt idx="672">
                  <c:v>64000</c:v>
                </c:pt>
                <c:pt idx="673">
                  <c:v>64000</c:v>
                </c:pt>
                <c:pt idx="674">
                  <c:v>64000</c:v>
                </c:pt>
                <c:pt idx="675">
                  <c:v>64000</c:v>
                </c:pt>
                <c:pt idx="676">
                  <c:v>64000</c:v>
                </c:pt>
                <c:pt idx="677">
                  <c:v>64000</c:v>
                </c:pt>
                <c:pt idx="678">
                  <c:v>64000</c:v>
                </c:pt>
                <c:pt idx="679">
                  <c:v>64000</c:v>
                </c:pt>
                <c:pt idx="680">
                  <c:v>64000</c:v>
                </c:pt>
                <c:pt idx="681">
                  <c:v>64000</c:v>
                </c:pt>
                <c:pt idx="682">
                  <c:v>64000</c:v>
                </c:pt>
                <c:pt idx="683">
                  <c:v>64000</c:v>
                </c:pt>
                <c:pt idx="684">
                  <c:v>64000</c:v>
                </c:pt>
                <c:pt idx="685">
                  <c:v>64000</c:v>
                </c:pt>
                <c:pt idx="686">
                  <c:v>64000</c:v>
                </c:pt>
                <c:pt idx="687">
                  <c:v>64000</c:v>
                </c:pt>
                <c:pt idx="688">
                  <c:v>64000</c:v>
                </c:pt>
                <c:pt idx="689">
                  <c:v>64000</c:v>
                </c:pt>
                <c:pt idx="690">
                  <c:v>62000</c:v>
                </c:pt>
                <c:pt idx="691">
                  <c:v>62000</c:v>
                </c:pt>
                <c:pt idx="692">
                  <c:v>62000</c:v>
                </c:pt>
                <c:pt idx="693">
                  <c:v>62000</c:v>
                </c:pt>
                <c:pt idx="694">
                  <c:v>60000</c:v>
                </c:pt>
                <c:pt idx="695">
                  <c:v>60000</c:v>
                </c:pt>
                <c:pt idx="696">
                  <c:v>60000</c:v>
                </c:pt>
                <c:pt idx="697">
                  <c:v>60000</c:v>
                </c:pt>
                <c:pt idx="698">
                  <c:v>59000</c:v>
                </c:pt>
                <c:pt idx="699">
                  <c:v>59000</c:v>
                </c:pt>
                <c:pt idx="700">
                  <c:v>57000</c:v>
                </c:pt>
                <c:pt idx="701">
                  <c:v>55000</c:v>
                </c:pt>
                <c:pt idx="702">
                  <c:v>55000</c:v>
                </c:pt>
                <c:pt idx="703">
                  <c:v>55000</c:v>
                </c:pt>
                <c:pt idx="704">
                  <c:v>55000</c:v>
                </c:pt>
                <c:pt idx="705">
                  <c:v>55000</c:v>
                </c:pt>
                <c:pt idx="706">
                  <c:v>55000</c:v>
                </c:pt>
                <c:pt idx="707">
                  <c:v>55000</c:v>
                </c:pt>
                <c:pt idx="708">
                  <c:v>53000</c:v>
                </c:pt>
                <c:pt idx="709">
                  <c:v>53000</c:v>
                </c:pt>
                <c:pt idx="710">
                  <c:v>53000</c:v>
                </c:pt>
                <c:pt idx="711">
                  <c:v>51000</c:v>
                </c:pt>
                <c:pt idx="712">
                  <c:v>50000</c:v>
                </c:pt>
                <c:pt idx="713">
                  <c:v>50000</c:v>
                </c:pt>
                <c:pt idx="714">
                  <c:v>50000</c:v>
                </c:pt>
                <c:pt idx="715">
                  <c:v>50000</c:v>
                </c:pt>
                <c:pt idx="716">
                  <c:v>50000</c:v>
                </c:pt>
                <c:pt idx="717">
                  <c:v>50000</c:v>
                </c:pt>
                <c:pt idx="718">
                  <c:v>50000</c:v>
                </c:pt>
                <c:pt idx="719">
                  <c:v>50000</c:v>
                </c:pt>
                <c:pt idx="720">
                  <c:v>50000</c:v>
                </c:pt>
                <c:pt idx="721">
                  <c:v>50000</c:v>
                </c:pt>
                <c:pt idx="722">
                  <c:v>50000</c:v>
                </c:pt>
                <c:pt idx="723">
                  <c:v>50000</c:v>
                </c:pt>
                <c:pt idx="724">
                  <c:v>50000</c:v>
                </c:pt>
                <c:pt idx="725">
                  <c:v>50000</c:v>
                </c:pt>
                <c:pt idx="726">
                  <c:v>50000</c:v>
                </c:pt>
                <c:pt idx="727">
                  <c:v>50000</c:v>
                </c:pt>
                <c:pt idx="728">
                  <c:v>50000</c:v>
                </c:pt>
                <c:pt idx="729">
                  <c:v>50000</c:v>
                </c:pt>
                <c:pt idx="730">
                  <c:v>50000</c:v>
                </c:pt>
                <c:pt idx="731">
                  <c:v>50000</c:v>
                </c:pt>
                <c:pt idx="732">
                  <c:v>50000</c:v>
                </c:pt>
                <c:pt idx="733">
                  <c:v>50000</c:v>
                </c:pt>
                <c:pt idx="734">
                  <c:v>50000</c:v>
                </c:pt>
                <c:pt idx="735">
                  <c:v>50000</c:v>
                </c:pt>
                <c:pt idx="736">
                  <c:v>50000</c:v>
                </c:pt>
                <c:pt idx="737">
                  <c:v>49000</c:v>
                </c:pt>
                <c:pt idx="738">
                  <c:v>49000</c:v>
                </c:pt>
                <c:pt idx="739">
                  <c:v>45000</c:v>
                </c:pt>
                <c:pt idx="740">
                  <c:v>45000</c:v>
                </c:pt>
                <c:pt idx="741">
                  <c:v>45000</c:v>
                </c:pt>
                <c:pt idx="742">
                  <c:v>45000</c:v>
                </c:pt>
                <c:pt idx="743">
                  <c:v>45000</c:v>
                </c:pt>
                <c:pt idx="744">
                  <c:v>45000</c:v>
                </c:pt>
                <c:pt idx="745">
                  <c:v>45000</c:v>
                </c:pt>
                <c:pt idx="746">
                  <c:v>45000</c:v>
                </c:pt>
                <c:pt idx="747">
                  <c:v>45000</c:v>
                </c:pt>
                <c:pt idx="748">
                  <c:v>45000</c:v>
                </c:pt>
                <c:pt idx="749">
                  <c:v>45000</c:v>
                </c:pt>
                <c:pt idx="750">
                  <c:v>45000</c:v>
                </c:pt>
                <c:pt idx="751">
                  <c:v>43000</c:v>
                </c:pt>
                <c:pt idx="752">
                  <c:v>42000</c:v>
                </c:pt>
                <c:pt idx="753">
                  <c:v>42000</c:v>
                </c:pt>
                <c:pt idx="754">
                  <c:v>42000</c:v>
                </c:pt>
                <c:pt idx="755">
                  <c:v>42000</c:v>
                </c:pt>
                <c:pt idx="756">
                  <c:v>42000</c:v>
                </c:pt>
                <c:pt idx="757">
                  <c:v>40000</c:v>
                </c:pt>
                <c:pt idx="758">
                  <c:v>40000</c:v>
                </c:pt>
                <c:pt idx="759">
                  <c:v>40000</c:v>
                </c:pt>
                <c:pt idx="760">
                  <c:v>40000</c:v>
                </c:pt>
                <c:pt idx="761">
                  <c:v>40000</c:v>
                </c:pt>
                <c:pt idx="762">
                  <c:v>39000</c:v>
                </c:pt>
                <c:pt idx="763">
                  <c:v>38500</c:v>
                </c:pt>
                <c:pt idx="764">
                  <c:v>38500</c:v>
                </c:pt>
                <c:pt idx="765">
                  <c:v>38500</c:v>
                </c:pt>
                <c:pt idx="766">
                  <c:v>38500</c:v>
                </c:pt>
                <c:pt idx="767">
                  <c:v>38000</c:v>
                </c:pt>
                <c:pt idx="768">
                  <c:v>38000</c:v>
                </c:pt>
                <c:pt idx="769">
                  <c:v>38000</c:v>
                </c:pt>
                <c:pt idx="770">
                  <c:v>37500</c:v>
                </c:pt>
                <c:pt idx="771">
                  <c:v>37500</c:v>
                </c:pt>
                <c:pt idx="772">
                  <c:v>36500</c:v>
                </c:pt>
                <c:pt idx="773">
                  <c:v>36500</c:v>
                </c:pt>
                <c:pt idx="774">
                  <c:v>36000</c:v>
                </c:pt>
                <c:pt idx="775">
                  <c:v>36000</c:v>
                </c:pt>
                <c:pt idx="776">
                  <c:v>36000</c:v>
                </c:pt>
                <c:pt idx="777">
                  <c:v>35000</c:v>
                </c:pt>
                <c:pt idx="778">
                  <c:v>35000</c:v>
                </c:pt>
                <c:pt idx="779">
                  <c:v>34500</c:v>
                </c:pt>
                <c:pt idx="780">
                  <c:v>34500</c:v>
                </c:pt>
                <c:pt idx="781">
                  <c:v>34000</c:v>
                </c:pt>
                <c:pt idx="782">
                  <c:v>34000</c:v>
                </c:pt>
                <c:pt idx="783">
                  <c:v>34000</c:v>
                </c:pt>
                <c:pt idx="784">
                  <c:v>34000</c:v>
                </c:pt>
                <c:pt idx="785">
                  <c:v>34000</c:v>
                </c:pt>
                <c:pt idx="786">
                  <c:v>31000</c:v>
                </c:pt>
                <c:pt idx="787">
                  <c:v>30500</c:v>
                </c:pt>
                <c:pt idx="788">
                  <c:v>30200</c:v>
                </c:pt>
                <c:pt idx="789">
                  <c:v>30000</c:v>
                </c:pt>
                <c:pt idx="790">
                  <c:v>30000</c:v>
                </c:pt>
                <c:pt idx="791">
                  <c:v>30000</c:v>
                </c:pt>
                <c:pt idx="792">
                  <c:v>30000</c:v>
                </c:pt>
                <c:pt idx="793">
                  <c:v>30000</c:v>
                </c:pt>
                <c:pt idx="794">
                  <c:v>30000</c:v>
                </c:pt>
                <c:pt idx="795">
                  <c:v>30000</c:v>
                </c:pt>
                <c:pt idx="796">
                  <c:v>30000</c:v>
                </c:pt>
                <c:pt idx="797">
                  <c:v>30000</c:v>
                </c:pt>
                <c:pt idx="798">
                  <c:v>3000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min val="44013"/>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rgbClr val="7F7F7F"/>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ayout>
        <c:manualLayout>
          <c:xMode val="edge"/>
          <c:yMode val="edge"/>
          <c:x val="0.0948750529436679"/>
          <c:y val="0.0972897845726199"/>
          <c:w val="0.875052943667937"/>
          <c:h val="0.0771369006254343"/>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latin typeface="仿宋" panose="02010609060101010101" pitchFamily="3" charset="-122"/>
          <a:ea typeface="仿宋" panose="02010609060101010101" pitchFamily="3" charset="-122"/>
        </a:defRPr>
      </a:pPr>
    </a:p>
  </c:txPr>
  <c:externalData r:id="rId1">
    <c:autoUpdate val="0"/>
  </c:externalData>
  <c:userShapes r:id="rId2"/>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851513885542289"/>
          <c:y val="0.214474692488938"/>
          <c:w val="0.904616687844134"/>
          <c:h val="0.617048876534631"/>
        </c:manualLayout>
      </c:layout>
      <c:lineChart>
        <c:grouping val="standard"/>
        <c:varyColors val="0"/>
        <c:ser>
          <c:idx val="1"/>
          <c:order val="0"/>
          <c:tx>
            <c:strRef>
              <c:f>'[隔膜报告数据.xlsx]隔膜价格（22年起）'!$B$1</c:f>
              <c:strCache>
                <c:ptCount val="1"/>
                <c:pt idx="0">
                  <c:v>干法16Um</c:v>
                </c:pt>
              </c:strCache>
            </c:strRef>
          </c:tx>
          <c:spPr>
            <a:ln w="19050" cap="rnd" cmpd="sng" algn="ctr">
              <a:solidFill>
                <a:srgbClr val="BC0008"/>
              </a:solidFill>
              <a:prstDash val="solid"/>
              <a:round/>
            </a:ln>
            <a:effectLst/>
          </c:spPr>
          <c:marker>
            <c:symbol val="none"/>
          </c:marker>
          <c:dLbls>
            <c:delete val="1"/>
          </c:dLbls>
          <c:cat>
            <c:numRef>
              <c:f>'[隔膜报告数据.xlsx]隔膜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隔膜价格（22年起）'!$B$2:$B$354</c:f>
              <c:numCache>
                <c:formatCode>General</c:formatCode>
                <c:ptCount val="353"/>
                <c:pt idx="0">
                  <c:v>0.9</c:v>
                </c:pt>
                <c:pt idx="1">
                  <c:v>0.9</c:v>
                </c:pt>
                <c:pt idx="2">
                  <c:v>0.9</c:v>
                </c:pt>
                <c:pt idx="3">
                  <c:v>0.9</c:v>
                </c:pt>
                <c:pt idx="4">
                  <c:v>0.9</c:v>
                </c:pt>
                <c:pt idx="5">
                  <c:v>0.9</c:v>
                </c:pt>
                <c:pt idx="6">
                  <c:v>0.9</c:v>
                </c:pt>
                <c:pt idx="7">
                  <c:v>0.9</c:v>
                </c:pt>
                <c:pt idx="8">
                  <c:v>0.9</c:v>
                </c:pt>
                <c:pt idx="9">
                  <c:v>0.9</c:v>
                </c:pt>
                <c:pt idx="10">
                  <c:v>0.9</c:v>
                </c:pt>
                <c:pt idx="11">
                  <c:v>0.9</c:v>
                </c:pt>
                <c:pt idx="12">
                  <c:v>0.9</c:v>
                </c:pt>
                <c:pt idx="13">
                  <c:v>0.9</c:v>
                </c:pt>
                <c:pt idx="14">
                  <c:v>0.9</c:v>
                </c:pt>
                <c:pt idx="15">
                  <c:v>0.9</c:v>
                </c:pt>
                <c:pt idx="16">
                  <c:v>0.9</c:v>
                </c:pt>
                <c:pt idx="17">
                  <c:v>0.9</c:v>
                </c:pt>
                <c:pt idx="18">
                  <c:v>0.9</c:v>
                </c:pt>
                <c:pt idx="19">
                  <c:v>0.9</c:v>
                </c:pt>
                <c:pt idx="20">
                  <c:v>0.9</c:v>
                </c:pt>
                <c:pt idx="21">
                  <c:v>0.9</c:v>
                </c:pt>
                <c:pt idx="22">
                  <c:v>0.9</c:v>
                </c:pt>
                <c:pt idx="23">
                  <c:v>0.9</c:v>
                </c:pt>
                <c:pt idx="24">
                  <c:v>0.9</c:v>
                </c:pt>
                <c:pt idx="25">
                  <c:v>0.9</c:v>
                </c:pt>
                <c:pt idx="26">
                  <c:v>0.9</c:v>
                </c:pt>
                <c:pt idx="27">
                  <c:v>0.9</c:v>
                </c:pt>
                <c:pt idx="28">
                  <c:v>0.9</c:v>
                </c:pt>
                <c:pt idx="29">
                  <c:v>0.9</c:v>
                </c:pt>
                <c:pt idx="30">
                  <c:v>0.9</c:v>
                </c:pt>
                <c:pt idx="31">
                  <c:v>0.9</c:v>
                </c:pt>
                <c:pt idx="32">
                  <c:v>0.9</c:v>
                </c:pt>
                <c:pt idx="33">
                  <c:v>0.9</c:v>
                </c:pt>
                <c:pt idx="34">
                  <c:v>0.9</c:v>
                </c:pt>
                <c:pt idx="35">
                  <c:v>0.9</c:v>
                </c:pt>
                <c:pt idx="36">
                  <c:v>0.9</c:v>
                </c:pt>
                <c:pt idx="37">
                  <c:v>0.9</c:v>
                </c:pt>
                <c:pt idx="38">
                  <c:v>0.9</c:v>
                </c:pt>
                <c:pt idx="39">
                  <c:v>0.9</c:v>
                </c:pt>
                <c:pt idx="40">
                  <c:v>0.9</c:v>
                </c:pt>
                <c:pt idx="41">
                  <c:v>0.9</c:v>
                </c:pt>
                <c:pt idx="42">
                  <c:v>0.9</c:v>
                </c:pt>
                <c:pt idx="43">
                  <c:v>0.9</c:v>
                </c:pt>
                <c:pt idx="44">
                  <c:v>0.9</c:v>
                </c:pt>
                <c:pt idx="45">
                  <c:v>0.9</c:v>
                </c:pt>
                <c:pt idx="46">
                  <c:v>0.9</c:v>
                </c:pt>
                <c:pt idx="47">
                  <c:v>0.9</c:v>
                </c:pt>
                <c:pt idx="48">
                  <c:v>0.9</c:v>
                </c:pt>
                <c:pt idx="49">
                  <c:v>0.9</c:v>
                </c:pt>
                <c:pt idx="50">
                  <c:v>0.9</c:v>
                </c:pt>
                <c:pt idx="51">
                  <c:v>0.9</c:v>
                </c:pt>
                <c:pt idx="52">
                  <c:v>0.9</c:v>
                </c:pt>
                <c:pt idx="53">
                  <c:v>0.9</c:v>
                </c:pt>
                <c:pt idx="54">
                  <c:v>0.9</c:v>
                </c:pt>
                <c:pt idx="55">
                  <c:v>0.9</c:v>
                </c:pt>
                <c:pt idx="56">
                  <c:v>0.9</c:v>
                </c:pt>
                <c:pt idx="57">
                  <c:v>0.9</c:v>
                </c:pt>
                <c:pt idx="58">
                  <c:v>0.9</c:v>
                </c:pt>
                <c:pt idx="59">
                  <c:v>0.9</c:v>
                </c:pt>
                <c:pt idx="60">
                  <c:v>0.9</c:v>
                </c:pt>
                <c:pt idx="61">
                  <c:v>0.9</c:v>
                </c:pt>
                <c:pt idx="62">
                  <c:v>0.9</c:v>
                </c:pt>
                <c:pt idx="63">
                  <c:v>0.9</c:v>
                </c:pt>
                <c:pt idx="64">
                  <c:v>0.9</c:v>
                </c:pt>
                <c:pt idx="65">
                  <c:v>0.9</c:v>
                </c:pt>
                <c:pt idx="66">
                  <c:v>0.9</c:v>
                </c:pt>
                <c:pt idx="67">
                  <c:v>0.9</c:v>
                </c:pt>
                <c:pt idx="68">
                  <c:v>0.9</c:v>
                </c:pt>
                <c:pt idx="69">
                  <c:v>0.9</c:v>
                </c:pt>
                <c:pt idx="70">
                  <c:v>0.9</c:v>
                </c:pt>
                <c:pt idx="71">
                  <c:v>0.9</c:v>
                </c:pt>
                <c:pt idx="72">
                  <c:v>0.9</c:v>
                </c:pt>
                <c:pt idx="73">
                  <c:v>0.9</c:v>
                </c:pt>
                <c:pt idx="74">
                  <c:v>0.9</c:v>
                </c:pt>
                <c:pt idx="75">
                  <c:v>0.9</c:v>
                </c:pt>
                <c:pt idx="76">
                  <c:v>0.9</c:v>
                </c:pt>
                <c:pt idx="77">
                  <c:v>0.9</c:v>
                </c:pt>
                <c:pt idx="78">
                  <c:v>0.9</c:v>
                </c:pt>
                <c:pt idx="79">
                  <c:v>0.9</c:v>
                </c:pt>
                <c:pt idx="80">
                  <c:v>0.9</c:v>
                </c:pt>
                <c:pt idx="81">
                  <c:v>0.9</c:v>
                </c:pt>
                <c:pt idx="82">
                  <c:v>0.9</c:v>
                </c:pt>
                <c:pt idx="83">
                  <c:v>0.9</c:v>
                </c:pt>
                <c:pt idx="84">
                  <c:v>0.9</c:v>
                </c:pt>
                <c:pt idx="85">
                  <c:v>0.9</c:v>
                </c:pt>
                <c:pt idx="86">
                  <c:v>0.9</c:v>
                </c:pt>
                <c:pt idx="87">
                  <c:v>0.9</c:v>
                </c:pt>
                <c:pt idx="88">
                  <c:v>0.9</c:v>
                </c:pt>
                <c:pt idx="89">
                  <c:v>0.9</c:v>
                </c:pt>
                <c:pt idx="90">
                  <c:v>0.9</c:v>
                </c:pt>
                <c:pt idx="91">
                  <c:v>0.9</c:v>
                </c:pt>
                <c:pt idx="92">
                  <c:v>0.9</c:v>
                </c:pt>
                <c:pt idx="93">
                  <c:v>0.9</c:v>
                </c:pt>
                <c:pt idx="94">
                  <c:v>0.9</c:v>
                </c:pt>
                <c:pt idx="95">
                  <c:v>0.9</c:v>
                </c:pt>
                <c:pt idx="96">
                  <c:v>0.9</c:v>
                </c:pt>
                <c:pt idx="97">
                  <c:v>0.9</c:v>
                </c:pt>
                <c:pt idx="98">
                  <c:v>0.9</c:v>
                </c:pt>
                <c:pt idx="99">
                  <c:v>0.9</c:v>
                </c:pt>
                <c:pt idx="100">
                  <c:v>0.9</c:v>
                </c:pt>
                <c:pt idx="101">
                  <c:v>0.9</c:v>
                </c:pt>
                <c:pt idx="102">
                  <c:v>0.9</c:v>
                </c:pt>
                <c:pt idx="103">
                  <c:v>0.9</c:v>
                </c:pt>
                <c:pt idx="104">
                  <c:v>0.9</c:v>
                </c:pt>
                <c:pt idx="105">
                  <c:v>0.9</c:v>
                </c:pt>
                <c:pt idx="106">
                  <c:v>0.9</c:v>
                </c:pt>
                <c:pt idx="107">
                  <c:v>0.9</c:v>
                </c:pt>
                <c:pt idx="108">
                  <c:v>0.9</c:v>
                </c:pt>
                <c:pt idx="109">
                  <c:v>0.9</c:v>
                </c:pt>
                <c:pt idx="110">
                  <c:v>0.9</c:v>
                </c:pt>
                <c:pt idx="111">
                  <c:v>0.9</c:v>
                </c:pt>
                <c:pt idx="112">
                  <c:v>0.9</c:v>
                </c:pt>
                <c:pt idx="113">
                  <c:v>0.9</c:v>
                </c:pt>
                <c:pt idx="114">
                  <c:v>0.9</c:v>
                </c:pt>
                <c:pt idx="115">
                  <c:v>0.9</c:v>
                </c:pt>
                <c:pt idx="116">
                  <c:v>0.9</c:v>
                </c:pt>
                <c:pt idx="117">
                  <c:v>0.9</c:v>
                </c:pt>
                <c:pt idx="118">
                  <c:v>0.9</c:v>
                </c:pt>
                <c:pt idx="119">
                  <c:v>0.9</c:v>
                </c:pt>
                <c:pt idx="120">
                  <c:v>0.9</c:v>
                </c:pt>
                <c:pt idx="121">
                  <c:v>0.9</c:v>
                </c:pt>
                <c:pt idx="122">
                  <c:v>0.9</c:v>
                </c:pt>
                <c:pt idx="123">
                  <c:v>0.9</c:v>
                </c:pt>
                <c:pt idx="124">
                  <c:v>0.9</c:v>
                </c:pt>
                <c:pt idx="125">
                  <c:v>0.9</c:v>
                </c:pt>
                <c:pt idx="126">
                  <c:v>0.9</c:v>
                </c:pt>
                <c:pt idx="127">
                  <c:v>0.9</c:v>
                </c:pt>
                <c:pt idx="128">
                  <c:v>0.9</c:v>
                </c:pt>
                <c:pt idx="129">
                  <c:v>0.9</c:v>
                </c:pt>
                <c:pt idx="130">
                  <c:v>0.9</c:v>
                </c:pt>
                <c:pt idx="131">
                  <c:v>0.9</c:v>
                </c:pt>
                <c:pt idx="132">
                  <c:v>0.9</c:v>
                </c:pt>
                <c:pt idx="133">
                  <c:v>0.9</c:v>
                </c:pt>
                <c:pt idx="134">
                  <c:v>0.9</c:v>
                </c:pt>
                <c:pt idx="135">
                  <c:v>0.9</c:v>
                </c:pt>
                <c:pt idx="136">
                  <c:v>0.9</c:v>
                </c:pt>
                <c:pt idx="137">
                  <c:v>0.9</c:v>
                </c:pt>
                <c:pt idx="138">
                  <c:v>0.9</c:v>
                </c:pt>
                <c:pt idx="139">
                  <c:v>0.9</c:v>
                </c:pt>
                <c:pt idx="140">
                  <c:v>0.9</c:v>
                </c:pt>
                <c:pt idx="141">
                  <c:v>0.9</c:v>
                </c:pt>
                <c:pt idx="142">
                  <c:v>0.9</c:v>
                </c:pt>
                <c:pt idx="143">
                  <c:v>0.9</c:v>
                </c:pt>
                <c:pt idx="144">
                  <c:v>0.9</c:v>
                </c:pt>
                <c:pt idx="145">
                  <c:v>0.9</c:v>
                </c:pt>
                <c:pt idx="146">
                  <c:v>0.9</c:v>
                </c:pt>
                <c:pt idx="147">
                  <c:v>0.9</c:v>
                </c:pt>
                <c:pt idx="148">
                  <c:v>0.9</c:v>
                </c:pt>
                <c:pt idx="149">
                  <c:v>0.9</c:v>
                </c:pt>
                <c:pt idx="150">
                  <c:v>0.9</c:v>
                </c:pt>
                <c:pt idx="151">
                  <c:v>0.9</c:v>
                </c:pt>
                <c:pt idx="152">
                  <c:v>0.9</c:v>
                </c:pt>
                <c:pt idx="153">
                  <c:v>0.9</c:v>
                </c:pt>
                <c:pt idx="154">
                  <c:v>0.9</c:v>
                </c:pt>
                <c:pt idx="155">
                  <c:v>0.9</c:v>
                </c:pt>
                <c:pt idx="156">
                  <c:v>0.9</c:v>
                </c:pt>
                <c:pt idx="157">
                  <c:v>0.9</c:v>
                </c:pt>
                <c:pt idx="158">
                  <c:v>0.9</c:v>
                </c:pt>
                <c:pt idx="159">
                  <c:v>0.9</c:v>
                </c:pt>
                <c:pt idx="160">
                  <c:v>0.9</c:v>
                </c:pt>
                <c:pt idx="161">
                  <c:v>0.9</c:v>
                </c:pt>
                <c:pt idx="162">
                  <c:v>0.9</c:v>
                </c:pt>
                <c:pt idx="163">
                  <c:v>0.9</c:v>
                </c:pt>
                <c:pt idx="164">
                  <c:v>0.9</c:v>
                </c:pt>
                <c:pt idx="165">
                  <c:v>0.9</c:v>
                </c:pt>
                <c:pt idx="166">
                  <c:v>0.9</c:v>
                </c:pt>
                <c:pt idx="167">
                  <c:v>0.9</c:v>
                </c:pt>
                <c:pt idx="168">
                  <c:v>0.9</c:v>
                </c:pt>
                <c:pt idx="169">
                  <c:v>0.9</c:v>
                </c:pt>
                <c:pt idx="170">
                  <c:v>0.9</c:v>
                </c:pt>
                <c:pt idx="171">
                  <c:v>0.9</c:v>
                </c:pt>
                <c:pt idx="172">
                  <c:v>0.9</c:v>
                </c:pt>
                <c:pt idx="173">
                  <c:v>0.9</c:v>
                </c:pt>
                <c:pt idx="174">
                  <c:v>0.9</c:v>
                </c:pt>
                <c:pt idx="175">
                  <c:v>0.9</c:v>
                </c:pt>
                <c:pt idx="176">
                  <c:v>0.9</c:v>
                </c:pt>
                <c:pt idx="177">
                  <c:v>0.9</c:v>
                </c:pt>
                <c:pt idx="178">
                  <c:v>0.9</c:v>
                </c:pt>
                <c:pt idx="179">
                  <c:v>0.9</c:v>
                </c:pt>
                <c:pt idx="180">
                  <c:v>0.9</c:v>
                </c:pt>
                <c:pt idx="181">
                  <c:v>0.9</c:v>
                </c:pt>
                <c:pt idx="182">
                  <c:v>0.9</c:v>
                </c:pt>
                <c:pt idx="183">
                  <c:v>0.9</c:v>
                </c:pt>
                <c:pt idx="184">
                  <c:v>0.9</c:v>
                </c:pt>
                <c:pt idx="185">
                  <c:v>0.9</c:v>
                </c:pt>
                <c:pt idx="186">
                  <c:v>0.9</c:v>
                </c:pt>
                <c:pt idx="187">
                  <c:v>0.9</c:v>
                </c:pt>
                <c:pt idx="188">
                  <c:v>0.9</c:v>
                </c:pt>
                <c:pt idx="189">
                  <c:v>0.9</c:v>
                </c:pt>
                <c:pt idx="190">
                  <c:v>0.9</c:v>
                </c:pt>
                <c:pt idx="191">
                  <c:v>0.9</c:v>
                </c:pt>
                <c:pt idx="192">
                  <c:v>0.9</c:v>
                </c:pt>
                <c:pt idx="193">
                  <c:v>0.9</c:v>
                </c:pt>
                <c:pt idx="194">
                  <c:v>0.9</c:v>
                </c:pt>
                <c:pt idx="195">
                  <c:v>0.9</c:v>
                </c:pt>
                <c:pt idx="196">
                  <c:v>0.9</c:v>
                </c:pt>
                <c:pt idx="197">
                  <c:v>0.9</c:v>
                </c:pt>
                <c:pt idx="198">
                  <c:v>0.9</c:v>
                </c:pt>
                <c:pt idx="199">
                  <c:v>0.9</c:v>
                </c:pt>
                <c:pt idx="200">
                  <c:v>0.9</c:v>
                </c:pt>
                <c:pt idx="201">
                  <c:v>0.9</c:v>
                </c:pt>
                <c:pt idx="202">
                  <c:v>0.9</c:v>
                </c:pt>
                <c:pt idx="203">
                  <c:v>0.9</c:v>
                </c:pt>
                <c:pt idx="204">
                  <c:v>0.9</c:v>
                </c:pt>
                <c:pt idx="205">
                  <c:v>0.9</c:v>
                </c:pt>
                <c:pt idx="206">
                  <c:v>0.9</c:v>
                </c:pt>
                <c:pt idx="207">
                  <c:v>0.9</c:v>
                </c:pt>
                <c:pt idx="208">
                  <c:v>0.9</c:v>
                </c:pt>
                <c:pt idx="209">
                  <c:v>0.9</c:v>
                </c:pt>
                <c:pt idx="210">
                  <c:v>0.9</c:v>
                </c:pt>
                <c:pt idx="211">
                  <c:v>0.9</c:v>
                </c:pt>
                <c:pt idx="212">
                  <c:v>0.9</c:v>
                </c:pt>
                <c:pt idx="213">
                  <c:v>0.9</c:v>
                </c:pt>
                <c:pt idx="214">
                  <c:v>0.9</c:v>
                </c:pt>
                <c:pt idx="215">
                  <c:v>0.9</c:v>
                </c:pt>
                <c:pt idx="216">
                  <c:v>0.9</c:v>
                </c:pt>
                <c:pt idx="217">
                  <c:v>0.9</c:v>
                </c:pt>
                <c:pt idx="218">
                  <c:v>0.9</c:v>
                </c:pt>
                <c:pt idx="219">
                  <c:v>0.9</c:v>
                </c:pt>
                <c:pt idx="220">
                  <c:v>0.9</c:v>
                </c:pt>
                <c:pt idx="221">
                  <c:v>0.9</c:v>
                </c:pt>
                <c:pt idx="222">
                  <c:v>0.9</c:v>
                </c:pt>
                <c:pt idx="223">
                  <c:v>0.9</c:v>
                </c:pt>
                <c:pt idx="224">
                  <c:v>0.9</c:v>
                </c:pt>
                <c:pt idx="225">
                  <c:v>0.9</c:v>
                </c:pt>
                <c:pt idx="226">
                  <c:v>0.9</c:v>
                </c:pt>
                <c:pt idx="227">
                  <c:v>0.9</c:v>
                </c:pt>
                <c:pt idx="228">
                  <c:v>0.9</c:v>
                </c:pt>
                <c:pt idx="229">
                  <c:v>0.9</c:v>
                </c:pt>
                <c:pt idx="230">
                  <c:v>0.9</c:v>
                </c:pt>
                <c:pt idx="231">
                  <c:v>0.9</c:v>
                </c:pt>
                <c:pt idx="232">
                  <c:v>0.9</c:v>
                </c:pt>
                <c:pt idx="233">
                  <c:v>0.9</c:v>
                </c:pt>
                <c:pt idx="234">
                  <c:v>0.9</c:v>
                </c:pt>
                <c:pt idx="235">
                  <c:v>0.9</c:v>
                </c:pt>
                <c:pt idx="236">
                  <c:v>0.9</c:v>
                </c:pt>
                <c:pt idx="237">
                  <c:v>0.9</c:v>
                </c:pt>
                <c:pt idx="238">
                  <c:v>0.9</c:v>
                </c:pt>
                <c:pt idx="239">
                  <c:v>0.85</c:v>
                </c:pt>
                <c:pt idx="240">
                  <c:v>0.85</c:v>
                </c:pt>
                <c:pt idx="241">
                  <c:v>0.85</c:v>
                </c:pt>
                <c:pt idx="242">
                  <c:v>0.85</c:v>
                </c:pt>
                <c:pt idx="243">
                  <c:v>0.9</c:v>
                </c:pt>
                <c:pt idx="244">
                  <c:v>0.9</c:v>
                </c:pt>
                <c:pt idx="245">
                  <c:v>0.9</c:v>
                </c:pt>
                <c:pt idx="246">
                  <c:v>0.9</c:v>
                </c:pt>
                <c:pt idx="247">
                  <c:v>0.9</c:v>
                </c:pt>
                <c:pt idx="248">
                  <c:v>0.9</c:v>
                </c:pt>
                <c:pt idx="249">
                  <c:v>0.9</c:v>
                </c:pt>
                <c:pt idx="250">
                  <c:v>0.9</c:v>
                </c:pt>
                <c:pt idx="251">
                  <c:v>0.9</c:v>
                </c:pt>
                <c:pt idx="252">
                  <c:v>0.9</c:v>
                </c:pt>
                <c:pt idx="253">
                  <c:v>0.9</c:v>
                </c:pt>
                <c:pt idx="254">
                  <c:v>0.9</c:v>
                </c:pt>
                <c:pt idx="255">
                  <c:v>0.9</c:v>
                </c:pt>
                <c:pt idx="256">
                  <c:v>0.9</c:v>
                </c:pt>
                <c:pt idx="257">
                  <c:v>0.9</c:v>
                </c:pt>
                <c:pt idx="258">
                  <c:v>0.9</c:v>
                </c:pt>
                <c:pt idx="259">
                  <c:v>0.9</c:v>
                </c:pt>
                <c:pt idx="260">
                  <c:v>0.9</c:v>
                </c:pt>
                <c:pt idx="261">
                  <c:v>0.9</c:v>
                </c:pt>
                <c:pt idx="262">
                  <c:v>0.9</c:v>
                </c:pt>
                <c:pt idx="263">
                  <c:v>0.9</c:v>
                </c:pt>
                <c:pt idx="264">
                  <c:v>0.9</c:v>
                </c:pt>
                <c:pt idx="265">
                  <c:v>0.9</c:v>
                </c:pt>
                <c:pt idx="266">
                  <c:v>0.9</c:v>
                </c:pt>
                <c:pt idx="267">
                  <c:v>0.9</c:v>
                </c:pt>
                <c:pt idx="268">
                  <c:v>0.9</c:v>
                </c:pt>
                <c:pt idx="269">
                  <c:v>0.9</c:v>
                </c:pt>
                <c:pt idx="270">
                  <c:v>0.9</c:v>
                </c:pt>
                <c:pt idx="271">
                  <c:v>0.9</c:v>
                </c:pt>
                <c:pt idx="272">
                  <c:v>0.9</c:v>
                </c:pt>
                <c:pt idx="273">
                  <c:v>0.9</c:v>
                </c:pt>
                <c:pt idx="274">
                  <c:v>0.9</c:v>
                </c:pt>
                <c:pt idx="275">
                  <c:v>0.9</c:v>
                </c:pt>
                <c:pt idx="276">
                  <c:v>0.9</c:v>
                </c:pt>
                <c:pt idx="277">
                  <c:v>0.9</c:v>
                </c:pt>
                <c:pt idx="278">
                  <c:v>0.9</c:v>
                </c:pt>
                <c:pt idx="279">
                  <c:v>0.9</c:v>
                </c:pt>
                <c:pt idx="280">
                  <c:v>0.9</c:v>
                </c:pt>
                <c:pt idx="281">
                  <c:v>0.9</c:v>
                </c:pt>
                <c:pt idx="282">
                  <c:v>0.9</c:v>
                </c:pt>
                <c:pt idx="283">
                  <c:v>0.9</c:v>
                </c:pt>
                <c:pt idx="284">
                  <c:v>0.9</c:v>
                </c:pt>
                <c:pt idx="285">
                  <c:v>0.9</c:v>
                </c:pt>
                <c:pt idx="286">
                  <c:v>0.9</c:v>
                </c:pt>
                <c:pt idx="287">
                  <c:v>0.9</c:v>
                </c:pt>
                <c:pt idx="288">
                  <c:v>0.9</c:v>
                </c:pt>
                <c:pt idx="289">
                  <c:v>0.9</c:v>
                </c:pt>
                <c:pt idx="290">
                  <c:v>0.9</c:v>
                </c:pt>
                <c:pt idx="291">
                  <c:v>0.9</c:v>
                </c:pt>
                <c:pt idx="292">
                  <c:v>0.9</c:v>
                </c:pt>
                <c:pt idx="293">
                  <c:v>0.9</c:v>
                </c:pt>
                <c:pt idx="294">
                  <c:v>0.9</c:v>
                </c:pt>
                <c:pt idx="295">
                  <c:v>0.9</c:v>
                </c:pt>
                <c:pt idx="296">
                  <c:v>0.9</c:v>
                </c:pt>
                <c:pt idx="297">
                  <c:v>0.9</c:v>
                </c:pt>
                <c:pt idx="298">
                  <c:v>0.9</c:v>
                </c:pt>
                <c:pt idx="299">
                  <c:v>0.9</c:v>
                </c:pt>
                <c:pt idx="300">
                  <c:v>0.9</c:v>
                </c:pt>
                <c:pt idx="301">
                  <c:v>0.9</c:v>
                </c:pt>
                <c:pt idx="302">
                  <c:v>0.9</c:v>
                </c:pt>
                <c:pt idx="303">
                  <c:v>0.9</c:v>
                </c:pt>
                <c:pt idx="304">
                  <c:v>0.9</c:v>
                </c:pt>
                <c:pt idx="305">
                  <c:v>0.9</c:v>
                </c:pt>
                <c:pt idx="306">
                  <c:v>0.9</c:v>
                </c:pt>
                <c:pt idx="307">
                  <c:v>0.9</c:v>
                </c:pt>
                <c:pt idx="308">
                  <c:v>0.9</c:v>
                </c:pt>
                <c:pt idx="309">
                  <c:v>0.9</c:v>
                </c:pt>
                <c:pt idx="310">
                  <c:v>0.9</c:v>
                </c:pt>
                <c:pt idx="311">
                  <c:v>0.9</c:v>
                </c:pt>
                <c:pt idx="312">
                  <c:v>0.9</c:v>
                </c:pt>
                <c:pt idx="313">
                  <c:v>0.9</c:v>
                </c:pt>
                <c:pt idx="314">
                  <c:v>0.9</c:v>
                </c:pt>
                <c:pt idx="315">
                  <c:v>0.9</c:v>
                </c:pt>
                <c:pt idx="316">
                  <c:v>0.9</c:v>
                </c:pt>
                <c:pt idx="317">
                  <c:v>0.9</c:v>
                </c:pt>
                <c:pt idx="318">
                  <c:v>0.9</c:v>
                </c:pt>
                <c:pt idx="319">
                  <c:v>0.9</c:v>
                </c:pt>
                <c:pt idx="320">
                  <c:v>0.9</c:v>
                </c:pt>
                <c:pt idx="321">
                  <c:v>0.9</c:v>
                </c:pt>
                <c:pt idx="322">
                  <c:v>0.9</c:v>
                </c:pt>
                <c:pt idx="323">
                  <c:v>0.9</c:v>
                </c:pt>
                <c:pt idx="324">
                  <c:v>0.9</c:v>
                </c:pt>
                <c:pt idx="325">
                  <c:v>0.9</c:v>
                </c:pt>
                <c:pt idx="326">
                  <c:v>0.9</c:v>
                </c:pt>
                <c:pt idx="327">
                  <c:v>0.9</c:v>
                </c:pt>
                <c:pt idx="328">
                  <c:v>0.9</c:v>
                </c:pt>
                <c:pt idx="329">
                  <c:v>0.9</c:v>
                </c:pt>
                <c:pt idx="330">
                  <c:v>0.9</c:v>
                </c:pt>
                <c:pt idx="331">
                  <c:v>0.9</c:v>
                </c:pt>
                <c:pt idx="332">
                  <c:v>0.9</c:v>
                </c:pt>
                <c:pt idx="333">
                  <c:v>0.9</c:v>
                </c:pt>
                <c:pt idx="334">
                  <c:v>0.9</c:v>
                </c:pt>
                <c:pt idx="335">
                  <c:v>0.9</c:v>
                </c:pt>
                <c:pt idx="336">
                  <c:v>0.9</c:v>
                </c:pt>
                <c:pt idx="337">
                  <c:v>0.9</c:v>
                </c:pt>
                <c:pt idx="338">
                  <c:v>0.9</c:v>
                </c:pt>
                <c:pt idx="339">
                  <c:v>0.9</c:v>
                </c:pt>
                <c:pt idx="340">
                  <c:v>0.9</c:v>
                </c:pt>
                <c:pt idx="341">
                  <c:v>0.9</c:v>
                </c:pt>
                <c:pt idx="342">
                  <c:v>0.9</c:v>
                </c:pt>
                <c:pt idx="343">
                  <c:v>0.9</c:v>
                </c:pt>
                <c:pt idx="344">
                  <c:v>0.9</c:v>
                </c:pt>
                <c:pt idx="345">
                  <c:v>0.9</c:v>
                </c:pt>
                <c:pt idx="346">
                  <c:v>0.9</c:v>
                </c:pt>
                <c:pt idx="347">
                  <c:v>0.9</c:v>
                </c:pt>
                <c:pt idx="348">
                  <c:v>0.9</c:v>
                </c:pt>
                <c:pt idx="349">
                  <c:v>0.9</c:v>
                </c:pt>
                <c:pt idx="350">
                  <c:v>0.9</c:v>
                </c:pt>
                <c:pt idx="351">
                  <c:v>0.9</c:v>
                </c:pt>
                <c:pt idx="352">
                  <c:v>0.9</c:v>
                </c:pt>
              </c:numCache>
            </c:numRef>
          </c:val>
          <c:smooth val="0"/>
        </c:ser>
        <c:ser>
          <c:idx val="2"/>
          <c:order val="1"/>
          <c:tx>
            <c:strRef>
              <c:f>'[隔膜报告数据.xlsx]隔膜价格（22年起）'!$C$1</c:f>
              <c:strCache>
                <c:ptCount val="1"/>
                <c:pt idx="0">
                  <c:v>湿法9Um：</c:v>
                </c:pt>
              </c:strCache>
            </c:strRef>
          </c:tx>
          <c:spPr>
            <a:ln w="19050" cap="rnd" cmpd="sng" algn="ctr">
              <a:solidFill>
                <a:srgbClr val="023985"/>
              </a:solidFill>
              <a:prstDash val="solid"/>
              <a:round/>
            </a:ln>
          </c:spPr>
          <c:marker>
            <c:symbol val="none"/>
          </c:marker>
          <c:dLbls>
            <c:delete val="1"/>
          </c:dLbls>
          <c:cat>
            <c:numRef>
              <c:f>'[隔膜报告数据.xlsx]隔膜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隔膜价格（22年起）'!$C$2:$C$354</c:f>
              <c:numCache>
                <c:formatCode>General</c:formatCode>
                <c:ptCount val="353"/>
                <c:pt idx="0">
                  <c:v>1.35</c:v>
                </c:pt>
                <c:pt idx="1">
                  <c:v>1.35</c:v>
                </c:pt>
                <c:pt idx="2">
                  <c:v>1.35</c:v>
                </c:pt>
                <c:pt idx="3">
                  <c:v>1.35</c:v>
                </c:pt>
                <c:pt idx="4">
                  <c:v>1.35</c:v>
                </c:pt>
                <c:pt idx="5">
                  <c:v>1.35</c:v>
                </c:pt>
                <c:pt idx="6">
                  <c:v>1.35</c:v>
                </c:pt>
                <c:pt idx="7">
                  <c:v>1.35</c:v>
                </c:pt>
                <c:pt idx="8">
                  <c:v>1.35</c:v>
                </c:pt>
                <c:pt idx="9">
                  <c:v>1.35</c:v>
                </c:pt>
                <c:pt idx="10">
                  <c:v>1.35</c:v>
                </c:pt>
                <c:pt idx="11">
                  <c:v>1.35</c:v>
                </c:pt>
                <c:pt idx="12">
                  <c:v>1.35</c:v>
                </c:pt>
                <c:pt idx="13">
                  <c:v>1.35</c:v>
                </c:pt>
                <c:pt idx="14">
                  <c:v>1.35</c:v>
                </c:pt>
                <c:pt idx="15">
                  <c:v>1.35</c:v>
                </c:pt>
                <c:pt idx="16">
                  <c:v>1.35</c:v>
                </c:pt>
                <c:pt idx="17">
                  <c:v>1.35</c:v>
                </c:pt>
                <c:pt idx="18">
                  <c:v>1.35</c:v>
                </c:pt>
                <c:pt idx="19">
                  <c:v>1.35</c:v>
                </c:pt>
                <c:pt idx="20">
                  <c:v>1.35</c:v>
                </c:pt>
                <c:pt idx="21">
                  <c:v>1.35</c:v>
                </c:pt>
                <c:pt idx="22">
                  <c:v>1.35</c:v>
                </c:pt>
                <c:pt idx="23">
                  <c:v>1.35</c:v>
                </c:pt>
                <c:pt idx="24">
                  <c:v>1.35</c:v>
                </c:pt>
                <c:pt idx="25">
                  <c:v>1.35</c:v>
                </c:pt>
                <c:pt idx="26">
                  <c:v>1.35</c:v>
                </c:pt>
                <c:pt idx="27">
                  <c:v>1.35</c:v>
                </c:pt>
                <c:pt idx="28">
                  <c:v>1.35</c:v>
                </c:pt>
                <c:pt idx="29">
                  <c:v>1.35</c:v>
                </c:pt>
                <c:pt idx="30">
                  <c:v>1.35</c:v>
                </c:pt>
                <c:pt idx="31">
                  <c:v>1.35</c:v>
                </c:pt>
                <c:pt idx="32">
                  <c:v>1.43</c:v>
                </c:pt>
                <c:pt idx="33">
                  <c:v>1.43</c:v>
                </c:pt>
                <c:pt idx="34">
                  <c:v>1.43</c:v>
                </c:pt>
                <c:pt idx="35">
                  <c:v>1.43</c:v>
                </c:pt>
                <c:pt idx="36">
                  <c:v>1.43</c:v>
                </c:pt>
                <c:pt idx="37">
                  <c:v>1.43</c:v>
                </c:pt>
                <c:pt idx="38">
                  <c:v>1.43</c:v>
                </c:pt>
                <c:pt idx="39">
                  <c:v>1.43</c:v>
                </c:pt>
                <c:pt idx="40">
                  <c:v>1.43</c:v>
                </c:pt>
                <c:pt idx="41">
                  <c:v>1.43</c:v>
                </c:pt>
                <c:pt idx="42">
                  <c:v>1.43</c:v>
                </c:pt>
                <c:pt idx="43">
                  <c:v>1.43</c:v>
                </c:pt>
                <c:pt idx="44">
                  <c:v>1.43</c:v>
                </c:pt>
                <c:pt idx="45">
                  <c:v>1.43</c:v>
                </c:pt>
                <c:pt idx="46">
                  <c:v>1.43</c:v>
                </c:pt>
                <c:pt idx="47">
                  <c:v>1.43</c:v>
                </c:pt>
                <c:pt idx="48">
                  <c:v>1.43</c:v>
                </c:pt>
                <c:pt idx="49">
                  <c:v>1.43</c:v>
                </c:pt>
                <c:pt idx="50">
                  <c:v>1.43</c:v>
                </c:pt>
                <c:pt idx="51">
                  <c:v>1.43</c:v>
                </c:pt>
                <c:pt idx="52">
                  <c:v>1.43</c:v>
                </c:pt>
                <c:pt idx="53">
                  <c:v>1.43</c:v>
                </c:pt>
                <c:pt idx="54">
                  <c:v>1.43</c:v>
                </c:pt>
                <c:pt idx="55">
                  <c:v>1.43</c:v>
                </c:pt>
                <c:pt idx="56">
                  <c:v>1.43</c:v>
                </c:pt>
                <c:pt idx="57">
                  <c:v>1.43</c:v>
                </c:pt>
                <c:pt idx="58">
                  <c:v>1.43</c:v>
                </c:pt>
                <c:pt idx="59">
                  <c:v>1.43</c:v>
                </c:pt>
                <c:pt idx="60">
                  <c:v>1.43</c:v>
                </c:pt>
                <c:pt idx="61">
                  <c:v>1.43</c:v>
                </c:pt>
                <c:pt idx="62">
                  <c:v>1.43</c:v>
                </c:pt>
                <c:pt idx="63">
                  <c:v>1.43</c:v>
                </c:pt>
                <c:pt idx="64">
                  <c:v>1.43</c:v>
                </c:pt>
                <c:pt idx="65">
                  <c:v>1.43</c:v>
                </c:pt>
                <c:pt idx="66">
                  <c:v>1.43</c:v>
                </c:pt>
                <c:pt idx="67">
                  <c:v>1.43</c:v>
                </c:pt>
                <c:pt idx="68">
                  <c:v>1.43</c:v>
                </c:pt>
                <c:pt idx="69">
                  <c:v>1.43</c:v>
                </c:pt>
                <c:pt idx="70">
                  <c:v>1.43</c:v>
                </c:pt>
                <c:pt idx="71">
                  <c:v>1.43</c:v>
                </c:pt>
                <c:pt idx="72">
                  <c:v>1.43</c:v>
                </c:pt>
                <c:pt idx="73">
                  <c:v>1.43</c:v>
                </c:pt>
                <c:pt idx="74">
                  <c:v>1.43</c:v>
                </c:pt>
                <c:pt idx="75">
                  <c:v>1.43</c:v>
                </c:pt>
                <c:pt idx="76">
                  <c:v>1.43</c:v>
                </c:pt>
                <c:pt idx="77">
                  <c:v>1.43</c:v>
                </c:pt>
                <c:pt idx="78">
                  <c:v>1.43</c:v>
                </c:pt>
                <c:pt idx="79">
                  <c:v>1.43</c:v>
                </c:pt>
                <c:pt idx="80">
                  <c:v>1.43</c:v>
                </c:pt>
                <c:pt idx="81">
                  <c:v>1.43</c:v>
                </c:pt>
                <c:pt idx="82">
                  <c:v>1.43</c:v>
                </c:pt>
                <c:pt idx="83">
                  <c:v>1.43</c:v>
                </c:pt>
                <c:pt idx="84">
                  <c:v>1.43</c:v>
                </c:pt>
                <c:pt idx="85">
                  <c:v>1.43</c:v>
                </c:pt>
                <c:pt idx="86">
                  <c:v>1.43</c:v>
                </c:pt>
                <c:pt idx="87">
                  <c:v>1.43</c:v>
                </c:pt>
                <c:pt idx="88">
                  <c:v>1.43</c:v>
                </c:pt>
                <c:pt idx="89">
                  <c:v>1.43</c:v>
                </c:pt>
                <c:pt idx="90">
                  <c:v>1.46</c:v>
                </c:pt>
                <c:pt idx="91">
                  <c:v>1.46</c:v>
                </c:pt>
                <c:pt idx="92">
                  <c:v>1.46</c:v>
                </c:pt>
                <c:pt idx="93">
                  <c:v>1.46</c:v>
                </c:pt>
                <c:pt idx="94">
                  <c:v>1.46</c:v>
                </c:pt>
                <c:pt idx="95">
                  <c:v>1.46</c:v>
                </c:pt>
                <c:pt idx="96">
                  <c:v>1.46</c:v>
                </c:pt>
                <c:pt idx="97">
                  <c:v>1.46</c:v>
                </c:pt>
                <c:pt idx="98">
                  <c:v>1.46</c:v>
                </c:pt>
                <c:pt idx="99">
                  <c:v>1.46</c:v>
                </c:pt>
                <c:pt idx="100">
                  <c:v>1.46</c:v>
                </c:pt>
                <c:pt idx="101">
                  <c:v>1.46</c:v>
                </c:pt>
                <c:pt idx="102">
                  <c:v>1.46</c:v>
                </c:pt>
                <c:pt idx="103">
                  <c:v>1.46</c:v>
                </c:pt>
                <c:pt idx="104">
                  <c:v>1.46</c:v>
                </c:pt>
                <c:pt idx="105">
                  <c:v>1.46</c:v>
                </c:pt>
                <c:pt idx="106">
                  <c:v>1.46</c:v>
                </c:pt>
                <c:pt idx="107">
                  <c:v>1.46</c:v>
                </c:pt>
                <c:pt idx="108">
                  <c:v>1.46</c:v>
                </c:pt>
                <c:pt idx="109">
                  <c:v>1.46</c:v>
                </c:pt>
                <c:pt idx="110">
                  <c:v>1.46</c:v>
                </c:pt>
                <c:pt idx="111">
                  <c:v>1.46</c:v>
                </c:pt>
                <c:pt idx="112">
                  <c:v>1.46</c:v>
                </c:pt>
                <c:pt idx="113">
                  <c:v>1.46</c:v>
                </c:pt>
                <c:pt idx="114">
                  <c:v>1.46</c:v>
                </c:pt>
                <c:pt idx="115">
                  <c:v>1.46</c:v>
                </c:pt>
                <c:pt idx="116">
                  <c:v>1.46</c:v>
                </c:pt>
                <c:pt idx="117">
                  <c:v>1.46</c:v>
                </c:pt>
                <c:pt idx="118">
                  <c:v>1.46</c:v>
                </c:pt>
                <c:pt idx="119">
                  <c:v>1.46</c:v>
                </c:pt>
                <c:pt idx="120">
                  <c:v>1.46</c:v>
                </c:pt>
                <c:pt idx="121">
                  <c:v>1.46</c:v>
                </c:pt>
                <c:pt idx="122">
                  <c:v>1.46</c:v>
                </c:pt>
                <c:pt idx="123">
                  <c:v>1.46</c:v>
                </c:pt>
                <c:pt idx="124">
                  <c:v>1.46</c:v>
                </c:pt>
                <c:pt idx="125">
                  <c:v>1.46</c:v>
                </c:pt>
                <c:pt idx="126">
                  <c:v>1.46</c:v>
                </c:pt>
                <c:pt idx="127">
                  <c:v>1.46</c:v>
                </c:pt>
                <c:pt idx="128">
                  <c:v>1.46</c:v>
                </c:pt>
                <c:pt idx="129">
                  <c:v>1.46</c:v>
                </c:pt>
                <c:pt idx="130">
                  <c:v>1.46</c:v>
                </c:pt>
                <c:pt idx="131">
                  <c:v>1.46</c:v>
                </c:pt>
                <c:pt idx="132">
                  <c:v>1.46</c:v>
                </c:pt>
                <c:pt idx="133">
                  <c:v>1.46</c:v>
                </c:pt>
                <c:pt idx="134">
                  <c:v>1.46</c:v>
                </c:pt>
                <c:pt idx="135">
                  <c:v>1.46</c:v>
                </c:pt>
                <c:pt idx="136">
                  <c:v>1.46</c:v>
                </c:pt>
                <c:pt idx="137">
                  <c:v>1.46</c:v>
                </c:pt>
                <c:pt idx="138">
                  <c:v>1.46</c:v>
                </c:pt>
                <c:pt idx="139">
                  <c:v>1.46</c:v>
                </c:pt>
                <c:pt idx="140">
                  <c:v>1.46</c:v>
                </c:pt>
                <c:pt idx="141">
                  <c:v>1.46</c:v>
                </c:pt>
                <c:pt idx="142">
                  <c:v>1.46</c:v>
                </c:pt>
                <c:pt idx="143">
                  <c:v>1.46</c:v>
                </c:pt>
                <c:pt idx="144">
                  <c:v>1.46</c:v>
                </c:pt>
                <c:pt idx="145">
                  <c:v>1.46</c:v>
                </c:pt>
                <c:pt idx="146">
                  <c:v>1.46</c:v>
                </c:pt>
                <c:pt idx="147">
                  <c:v>1.46</c:v>
                </c:pt>
                <c:pt idx="148">
                  <c:v>1.46</c:v>
                </c:pt>
                <c:pt idx="149">
                  <c:v>1.46</c:v>
                </c:pt>
                <c:pt idx="150">
                  <c:v>1.46</c:v>
                </c:pt>
                <c:pt idx="151">
                  <c:v>1.46</c:v>
                </c:pt>
                <c:pt idx="152">
                  <c:v>1.46</c:v>
                </c:pt>
                <c:pt idx="153">
                  <c:v>1.46</c:v>
                </c:pt>
                <c:pt idx="154">
                  <c:v>1.46</c:v>
                </c:pt>
                <c:pt idx="155">
                  <c:v>1.46</c:v>
                </c:pt>
                <c:pt idx="156">
                  <c:v>1.46</c:v>
                </c:pt>
                <c:pt idx="157">
                  <c:v>1.46</c:v>
                </c:pt>
                <c:pt idx="158">
                  <c:v>1.46</c:v>
                </c:pt>
                <c:pt idx="159">
                  <c:v>1.46</c:v>
                </c:pt>
                <c:pt idx="160">
                  <c:v>1.46</c:v>
                </c:pt>
                <c:pt idx="161">
                  <c:v>1.46</c:v>
                </c:pt>
                <c:pt idx="162">
                  <c:v>1.46</c:v>
                </c:pt>
                <c:pt idx="163">
                  <c:v>1.46</c:v>
                </c:pt>
                <c:pt idx="164">
                  <c:v>1.46</c:v>
                </c:pt>
                <c:pt idx="165">
                  <c:v>1.46</c:v>
                </c:pt>
                <c:pt idx="166">
                  <c:v>1.46</c:v>
                </c:pt>
                <c:pt idx="167">
                  <c:v>1.46</c:v>
                </c:pt>
                <c:pt idx="168">
                  <c:v>1.46</c:v>
                </c:pt>
                <c:pt idx="169">
                  <c:v>1.46</c:v>
                </c:pt>
                <c:pt idx="170">
                  <c:v>1.46</c:v>
                </c:pt>
                <c:pt idx="171">
                  <c:v>1.46</c:v>
                </c:pt>
                <c:pt idx="172">
                  <c:v>1.46</c:v>
                </c:pt>
                <c:pt idx="173">
                  <c:v>1.46</c:v>
                </c:pt>
                <c:pt idx="174">
                  <c:v>1.46</c:v>
                </c:pt>
                <c:pt idx="175">
                  <c:v>1.46</c:v>
                </c:pt>
                <c:pt idx="176">
                  <c:v>1.46</c:v>
                </c:pt>
                <c:pt idx="177">
                  <c:v>1.46</c:v>
                </c:pt>
                <c:pt idx="178">
                  <c:v>1.46</c:v>
                </c:pt>
                <c:pt idx="179">
                  <c:v>1.46</c:v>
                </c:pt>
                <c:pt idx="180">
                  <c:v>1.46</c:v>
                </c:pt>
                <c:pt idx="181">
                  <c:v>1.46</c:v>
                </c:pt>
                <c:pt idx="182">
                  <c:v>1.46</c:v>
                </c:pt>
                <c:pt idx="183">
                  <c:v>1.46</c:v>
                </c:pt>
                <c:pt idx="184">
                  <c:v>1.46</c:v>
                </c:pt>
                <c:pt idx="185">
                  <c:v>1.46</c:v>
                </c:pt>
                <c:pt idx="186">
                  <c:v>1.46</c:v>
                </c:pt>
                <c:pt idx="187">
                  <c:v>1.46</c:v>
                </c:pt>
                <c:pt idx="188">
                  <c:v>1.46</c:v>
                </c:pt>
                <c:pt idx="189">
                  <c:v>1.46</c:v>
                </c:pt>
                <c:pt idx="190">
                  <c:v>1.46</c:v>
                </c:pt>
                <c:pt idx="191">
                  <c:v>1.46</c:v>
                </c:pt>
                <c:pt idx="192">
                  <c:v>1.46</c:v>
                </c:pt>
                <c:pt idx="193">
                  <c:v>1.46</c:v>
                </c:pt>
                <c:pt idx="194">
                  <c:v>1.46</c:v>
                </c:pt>
                <c:pt idx="195">
                  <c:v>1.46</c:v>
                </c:pt>
                <c:pt idx="196">
                  <c:v>1.46</c:v>
                </c:pt>
                <c:pt idx="197">
                  <c:v>1.46</c:v>
                </c:pt>
                <c:pt idx="198">
                  <c:v>1.46</c:v>
                </c:pt>
                <c:pt idx="199">
                  <c:v>1.46</c:v>
                </c:pt>
                <c:pt idx="200">
                  <c:v>1.46</c:v>
                </c:pt>
                <c:pt idx="201">
                  <c:v>1.46</c:v>
                </c:pt>
                <c:pt idx="202">
                  <c:v>1.46</c:v>
                </c:pt>
                <c:pt idx="203">
                  <c:v>1.46</c:v>
                </c:pt>
                <c:pt idx="204">
                  <c:v>1.46</c:v>
                </c:pt>
                <c:pt idx="205">
                  <c:v>1.46</c:v>
                </c:pt>
                <c:pt idx="206">
                  <c:v>1.46</c:v>
                </c:pt>
                <c:pt idx="207">
                  <c:v>1.46</c:v>
                </c:pt>
                <c:pt idx="208">
                  <c:v>1.46</c:v>
                </c:pt>
                <c:pt idx="209">
                  <c:v>1.46</c:v>
                </c:pt>
                <c:pt idx="210">
                  <c:v>1.46</c:v>
                </c:pt>
                <c:pt idx="211">
                  <c:v>1.46</c:v>
                </c:pt>
                <c:pt idx="212">
                  <c:v>1.46</c:v>
                </c:pt>
                <c:pt idx="213">
                  <c:v>1.46</c:v>
                </c:pt>
                <c:pt idx="214">
                  <c:v>1.46</c:v>
                </c:pt>
                <c:pt idx="215">
                  <c:v>1.46</c:v>
                </c:pt>
                <c:pt idx="216">
                  <c:v>1.46</c:v>
                </c:pt>
                <c:pt idx="217">
                  <c:v>1.46</c:v>
                </c:pt>
                <c:pt idx="218">
                  <c:v>1.46</c:v>
                </c:pt>
                <c:pt idx="219">
                  <c:v>1.46</c:v>
                </c:pt>
                <c:pt idx="220">
                  <c:v>1.46</c:v>
                </c:pt>
                <c:pt idx="221">
                  <c:v>1.46</c:v>
                </c:pt>
                <c:pt idx="222">
                  <c:v>1.46</c:v>
                </c:pt>
                <c:pt idx="223">
                  <c:v>1.46</c:v>
                </c:pt>
                <c:pt idx="224">
                  <c:v>1.46</c:v>
                </c:pt>
                <c:pt idx="225">
                  <c:v>1.46</c:v>
                </c:pt>
                <c:pt idx="226">
                  <c:v>1.46</c:v>
                </c:pt>
                <c:pt idx="227">
                  <c:v>1.46</c:v>
                </c:pt>
                <c:pt idx="228">
                  <c:v>1.46</c:v>
                </c:pt>
                <c:pt idx="229">
                  <c:v>1.46</c:v>
                </c:pt>
                <c:pt idx="230">
                  <c:v>1.46</c:v>
                </c:pt>
                <c:pt idx="231">
                  <c:v>1.46</c:v>
                </c:pt>
                <c:pt idx="232">
                  <c:v>1.46</c:v>
                </c:pt>
                <c:pt idx="233">
                  <c:v>1.46</c:v>
                </c:pt>
                <c:pt idx="234">
                  <c:v>1.46</c:v>
                </c:pt>
                <c:pt idx="235">
                  <c:v>1.46</c:v>
                </c:pt>
                <c:pt idx="236">
                  <c:v>1.46</c:v>
                </c:pt>
                <c:pt idx="237">
                  <c:v>1.46</c:v>
                </c:pt>
                <c:pt idx="238">
                  <c:v>1.46</c:v>
                </c:pt>
                <c:pt idx="239">
                  <c:v>1.46</c:v>
                </c:pt>
                <c:pt idx="240">
                  <c:v>1.46</c:v>
                </c:pt>
                <c:pt idx="241">
                  <c:v>1.46</c:v>
                </c:pt>
                <c:pt idx="242">
                  <c:v>1.46</c:v>
                </c:pt>
                <c:pt idx="243">
                  <c:v>1.46</c:v>
                </c:pt>
                <c:pt idx="244">
                  <c:v>1.46</c:v>
                </c:pt>
                <c:pt idx="245">
                  <c:v>1.46</c:v>
                </c:pt>
                <c:pt idx="246">
                  <c:v>1.46</c:v>
                </c:pt>
                <c:pt idx="247">
                  <c:v>1.46</c:v>
                </c:pt>
                <c:pt idx="248">
                  <c:v>1.46</c:v>
                </c:pt>
                <c:pt idx="249">
                  <c:v>1.46</c:v>
                </c:pt>
                <c:pt idx="250">
                  <c:v>1.46</c:v>
                </c:pt>
                <c:pt idx="251">
                  <c:v>1.46</c:v>
                </c:pt>
                <c:pt idx="252">
                  <c:v>1.46</c:v>
                </c:pt>
                <c:pt idx="253">
                  <c:v>1.46</c:v>
                </c:pt>
                <c:pt idx="254">
                  <c:v>1.46</c:v>
                </c:pt>
                <c:pt idx="255">
                  <c:v>1.46</c:v>
                </c:pt>
                <c:pt idx="256">
                  <c:v>1.46</c:v>
                </c:pt>
                <c:pt idx="257">
                  <c:v>1.46</c:v>
                </c:pt>
                <c:pt idx="258">
                  <c:v>1.46</c:v>
                </c:pt>
                <c:pt idx="259">
                  <c:v>1.46</c:v>
                </c:pt>
                <c:pt idx="260">
                  <c:v>1.46</c:v>
                </c:pt>
                <c:pt idx="261">
                  <c:v>1.46</c:v>
                </c:pt>
                <c:pt idx="262">
                  <c:v>1.46</c:v>
                </c:pt>
                <c:pt idx="263">
                  <c:v>1.46</c:v>
                </c:pt>
                <c:pt idx="264">
                  <c:v>1.46</c:v>
                </c:pt>
                <c:pt idx="265">
                  <c:v>1.46</c:v>
                </c:pt>
                <c:pt idx="266">
                  <c:v>1.46</c:v>
                </c:pt>
                <c:pt idx="267">
                  <c:v>1.46</c:v>
                </c:pt>
                <c:pt idx="268">
                  <c:v>1.46</c:v>
                </c:pt>
                <c:pt idx="269">
                  <c:v>1.46</c:v>
                </c:pt>
                <c:pt idx="270">
                  <c:v>1.46</c:v>
                </c:pt>
                <c:pt idx="271">
                  <c:v>1.46</c:v>
                </c:pt>
                <c:pt idx="272">
                  <c:v>1.46</c:v>
                </c:pt>
                <c:pt idx="273">
                  <c:v>1.46</c:v>
                </c:pt>
                <c:pt idx="274">
                  <c:v>1.46</c:v>
                </c:pt>
                <c:pt idx="275">
                  <c:v>1.46</c:v>
                </c:pt>
                <c:pt idx="276">
                  <c:v>1.46</c:v>
                </c:pt>
                <c:pt idx="277">
                  <c:v>1.46</c:v>
                </c:pt>
                <c:pt idx="278">
                  <c:v>1.46</c:v>
                </c:pt>
                <c:pt idx="279">
                  <c:v>1.46</c:v>
                </c:pt>
                <c:pt idx="280">
                  <c:v>1.46</c:v>
                </c:pt>
                <c:pt idx="281">
                  <c:v>1.46</c:v>
                </c:pt>
                <c:pt idx="282">
                  <c:v>1.46</c:v>
                </c:pt>
                <c:pt idx="283">
                  <c:v>1.46</c:v>
                </c:pt>
                <c:pt idx="284">
                  <c:v>1.46</c:v>
                </c:pt>
                <c:pt idx="285">
                  <c:v>1.46</c:v>
                </c:pt>
                <c:pt idx="286">
                  <c:v>1.46</c:v>
                </c:pt>
                <c:pt idx="287">
                  <c:v>1.46</c:v>
                </c:pt>
                <c:pt idx="288">
                  <c:v>1.46</c:v>
                </c:pt>
                <c:pt idx="289">
                  <c:v>1.46</c:v>
                </c:pt>
                <c:pt idx="290">
                  <c:v>1.46</c:v>
                </c:pt>
                <c:pt idx="291">
                  <c:v>1.46</c:v>
                </c:pt>
                <c:pt idx="292">
                  <c:v>1.46</c:v>
                </c:pt>
                <c:pt idx="293">
                  <c:v>1.46</c:v>
                </c:pt>
                <c:pt idx="294">
                  <c:v>1.46</c:v>
                </c:pt>
                <c:pt idx="295">
                  <c:v>1.46</c:v>
                </c:pt>
                <c:pt idx="296">
                  <c:v>1.46</c:v>
                </c:pt>
                <c:pt idx="297">
                  <c:v>1.46</c:v>
                </c:pt>
                <c:pt idx="298">
                  <c:v>1.46</c:v>
                </c:pt>
                <c:pt idx="299">
                  <c:v>1.46</c:v>
                </c:pt>
                <c:pt idx="300">
                  <c:v>1.46</c:v>
                </c:pt>
                <c:pt idx="301">
                  <c:v>1.46</c:v>
                </c:pt>
                <c:pt idx="302">
                  <c:v>1.46</c:v>
                </c:pt>
                <c:pt idx="303">
                  <c:v>1.46</c:v>
                </c:pt>
                <c:pt idx="304">
                  <c:v>1.46</c:v>
                </c:pt>
                <c:pt idx="305">
                  <c:v>1.46</c:v>
                </c:pt>
                <c:pt idx="306">
                  <c:v>1.46</c:v>
                </c:pt>
                <c:pt idx="307">
                  <c:v>1.46</c:v>
                </c:pt>
                <c:pt idx="308">
                  <c:v>1.46</c:v>
                </c:pt>
                <c:pt idx="309">
                  <c:v>1.46</c:v>
                </c:pt>
                <c:pt idx="310">
                  <c:v>1.46</c:v>
                </c:pt>
                <c:pt idx="311">
                  <c:v>1.46</c:v>
                </c:pt>
                <c:pt idx="312">
                  <c:v>1.46</c:v>
                </c:pt>
                <c:pt idx="313">
                  <c:v>1.46</c:v>
                </c:pt>
                <c:pt idx="314">
                  <c:v>1.46</c:v>
                </c:pt>
                <c:pt idx="315">
                  <c:v>1.46</c:v>
                </c:pt>
                <c:pt idx="316">
                  <c:v>1.46</c:v>
                </c:pt>
                <c:pt idx="317">
                  <c:v>1.46</c:v>
                </c:pt>
                <c:pt idx="318">
                  <c:v>1.46</c:v>
                </c:pt>
                <c:pt idx="319">
                  <c:v>1.46</c:v>
                </c:pt>
                <c:pt idx="320">
                  <c:v>1.46</c:v>
                </c:pt>
                <c:pt idx="321">
                  <c:v>1.46</c:v>
                </c:pt>
                <c:pt idx="322">
                  <c:v>1.46</c:v>
                </c:pt>
                <c:pt idx="323">
                  <c:v>1.46</c:v>
                </c:pt>
                <c:pt idx="324">
                  <c:v>1.43</c:v>
                </c:pt>
                <c:pt idx="325">
                  <c:v>1.43</c:v>
                </c:pt>
                <c:pt idx="326">
                  <c:v>1.43</c:v>
                </c:pt>
                <c:pt idx="327">
                  <c:v>1.43</c:v>
                </c:pt>
                <c:pt idx="328">
                  <c:v>1.43</c:v>
                </c:pt>
                <c:pt idx="329">
                  <c:v>1.43</c:v>
                </c:pt>
                <c:pt idx="330">
                  <c:v>1.43</c:v>
                </c:pt>
                <c:pt idx="331">
                  <c:v>1.43</c:v>
                </c:pt>
                <c:pt idx="332">
                  <c:v>1.43</c:v>
                </c:pt>
                <c:pt idx="333">
                  <c:v>1.43</c:v>
                </c:pt>
                <c:pt idx="334">
                  <c:v>1.43</c:v>
                </c:pt>
                <c:pt idx="335">
                  <c:v>1.43</c:v>
                </c:pt>
                <c:pt idx="336">
                  <c:v>1.43</c:v>
                </c:pt>
                <c:pt idx="337">
                  <c:v>1.43</c:v>
                </c:pt>
                <c:pt idx="338">
                  <c:v>1.43</c:v>
                </c:pt>
                <c:pt idx="339">
                  <c:v>1.43</c:v>
                </c:pt>
                <c:pt idx="340">
                  <c:v>1.43</c:v>
                </c:pt>
                <c:pt idx="341">
                  <c:v>1.43</c:v>
                </c:pt>
                <c:pt idx="342">
                  <c:v>1.43</c:v>
                </c:pt>
                <c:pt idx="343">
                  <c:v>1.43</c:v>
                </c:pt>
                <c:pt idx="344">
                  <c:v>1.43</c:v>
                </c:pt>
                <c:pt idx="345">
                  <c:v>1.43</c:v>
                </c:pt>
                <c:pt idx="346">
                  <c:v>1.43</c:v>
                </c:pt>
                <c:pt idx="347">
                  <c:v>1.43</c:v>
                </c:pt>
                <c:pt idx="348">
                  <c:v>1.43</c:v>
                </c:pt>
                <c:pt idx="349">
                  <c:v>1.43</c:v>
                </c:pt>
                <c:pt idx="350">
                  <c:v>1.43</c:v>
                </c:pt>
                <c:pt idx="351">
                  <c:v>1.43</c:v>
                </c:pt>
                <c:pt idx="352">
                  <c:v>1.43</c:v>
                </c:pt>
              </c:numCache>
            </c:numRef>
          </c:val>
          <c:smooth val="0"/>
        </c:ser>
        <c:ser>
          <c:idx val="3"/>
          <c:order val="2"/>
          <c:tx>
            <c:strRef>
              <c:f>'[隔膜报告数据.xlsx]隔膜价格（22年起）'!$D$1</c:f>
              <c:strCache>
                <c:ptCount val="1"/>
                <c:pt idx="0">
                  <c:v>湿法涂覆：7Um+2Um</c:v>
                </c:pt>
              </c:strCache>
            </c:strRef>
          </c:tx>
          <c:spPr>
            <a:ln w="19050" cap="rnd" cmpd="sng" algn="ctr">
              <a:solidFill>
                <a:srgbClr val="BFBFBF"/>
              </a:solidFill>
              <a:prstDash val="solid"/>
              <a:round/>
            </a:ln>
          </c:spPr>
          <c:marker>
            <c:symbol val="none"/>
          </c:marker>
          <c:dLbls>
            <c:delete val="1"/>
          </c:dLbls>
          <c:cat>
            <c:numRef>
              <c:f>'[隔膜报告数据.xlsx]隔膜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隔膜价格（22年起）'!$D$2:$D$354</c:f>
              <c:numCache>
                <c:formatCode>General</c:formatCode>
                <c:ptCount val="353"/>
                <c:pt idx="0">
                  <c:v>2.6</c:v>
                </c:pt>
                <c:pt idx="1">
                  <c:v>2.6</c:v>
                </c:pt>
                <c:pt idx="2">
                  <c:v>2.6</c:v>
                </c:pt>
                <c:pt idx="3">
                  <c:v>2.6</c:v>
                </c:pt>
                <c:pt idx="4">
                  <c:v>2.6</c:v>
                </c:pt>
                <c:pt idx="5">
                  <c:v>2.6</c:v>
                </c:pt>
                <c:pt idx="6">
                  <c:v>2.6</c:v>
                </c:pt>
                <c:pt idx="7">
                  <c:v>2.6</c:v>
                </c:pt>
                <c:pt idx="8">
                  <c:v>2.6</c:v>
                </c:pt>
                <c:pt idx="9">
                  <c:v>2.6</c:v>
                </c:pt>
                <c:pt idx="10">
                  <c:v>2.6</c:v>
                </c:pt>
                <c:pt idx="11">
                  <c:v>2.6</c:v>
                </c:pt>
                <c:pt idx="12">
                  <c:v>2.6</c:v>
                </c:pt>
                <c:pt idx="13">
                  <c:v>2.6</c:v>
                </c:pt>
                <c:pt idx="14">
                  <c:v>2.6</c:v>
                </c:pt>
                <c:pt idx="15">
                  <c:v>2.6</c:v>
                </c:pt>
                <c:pt idx="16">
                  <c:v>2.6</c:v>
                </c:pt>
                <c:pt idx="17">
                  <c:v>2.6</c:v>
                </c:pt>
                <c:pt idx="18">
                  <c:v>2.6</c:v>
                </c:pt>
                <c:pt idx="19">
                  <c:v>2.6</c:v>
                </c:pt>
                <c:pt idx="20">
                  <c:v>2.6</c:v>
                </c:pt>
                <c:pt idx="21">
                  <c:v>2.6</c:v>
                </c:pt>
                <c:pt idx="22">
                  <c:v>2.6</c:v>
                </c:pt>
                <c:pt idx="23">
                  <c:v>2.6</c:v>
                </c:pt>
                <c:pt idx="24">
                  <c:v>2.6</c:v>
                </c:pt>
                <c:pt idx="25">
                  <c:v>2.6</c:v>
                </c:pt>
                <c:pt idx="26">
                  <c:v>2.6</c:v>
                </c:pt>
                <c:pt idx="27">
                  <c:v>2.6</c:v>
                </c:pt>
                <c:pt idx="28">
                  <c:v>2.6</c:v>
                </c:pt>
                <c:pt idx="29">
                  <c:v>2.6</c:v>
                </c:pt>
                <c:pt idx="30">
                  <c:v>2.6</c:v>
                </c:pt>
                <c:pt idx="31">
                  <c:v>2.6</c:v>
                </c:pt>
                <c:pt idx="32">
                  <c:v>2.6</c:v>
                </c:pt>
                <c:pt idx="33">
                  <c:v>2.6</c:v>
                </c:pt>
                <c:pt idx="34">
                  <c:v>2.6</c:v>
                </c:pt>
                <c:pt idx="35">
                  <c:v>2.6</c:v>
                </c:pt>
                <c:pt idx="36">
                  <c:v>2.6</c:v>
                </c:pt>
                <c:pt idx="37">
                  <c:v>2.6</c:v>
                </c:pt>
                <c:pt idx="38">
                  <c:v>2.6</c:v>
                </c:pt>
                <c:pt idx="39">
                  <c:v>2.6</c:v>
                </c:pt>
                <c:pt idx="40">
                  <c:v>2.6</c:v>
                </c:pt>
                <c:pt idx="41">
                  <c:v>2.6</c:v>
                </c:pt>
                <c:pt idx="42">
                  <c:v>2.6</c:v>
                </c:pt>
                <c:pt idx="43">
                  <c:v>2.6</c:v>
                </c:pt>
                <c:pt idx="44">
                  <c:v>2.6</c:v>
                </c:pt>
                <c:pt idx="45">
                  <c:v>2.6</c:v>
                </c:pt>
                <c:pt idx="46">
                  <c:v>2.6</c:v>
                </c:pt>
                <c:pt idx="47">
                  <c:v>2.6</c:v>
                </c:pt>
                <c:pt idx="48">
                  <c:v>2.6</c:v>
                </c:pt>
                <c:pt idx="49">
                  <c:v>2.6</c:v>
                </c:pt>
                <c:pt idx="50">
                  <c:v>2.6</c:v>
                </c:pt>
                <c:pt idx="51">
                  <c:v>2.6</c:v>
                </c:pt>
                <c:pt idx="52">
                  <c:v>2.6</c:v>
                </c:pt>
                <c:pt idx="53">
                  <c:v>2.6</c:v>
                </c:pt>
                <c:pt idx="54">
                  <c:v>2.6</c:v>
                </c:pt>
                <c:pt idx="55">
                  <c:v>2.6</c:v>
                </c:pt>
                <c:pt idx="56">
                  <c:v>2.6</c:v>
                </c:pt>
                <c:pt idx="57">
                  <c:v>2.6</c:v>
                </c:pt>
                <c:pt idx="58">
                  <c:v>2.6</c:v>
                </c:pt>
                <c:pt idx="59">
                  <c:v>2.6</c:v>
                </c:pt>
                <c:pt idx="60">
                  <c:v>2.6</c:v>
                </c:pt>
                <c:pt idx="61">
                  <c:v>2.6</c:v>
                </c:pt>
                <c:pt idx="62">
                  <c:v>2.6</c:v>
                </c:pt>
                <c:pt idx="63">
                  <c:v>2.6</c:v>
                </c:pt>
                <c:pt idx="64">
                  <c:v>2.6</c:v>
                </c:pt>
                <c:pt idx="65">
                  <c:v>2.6</c:v>
                </c:pt>
                <c:pt idx="66">
                  <c:v>2.6</c:v>
                </c:pt>
                <c:pt idx="67">
                  <c:v>2.6</c:v>
                </c:pt>
                <c:pt idx="68">
                  <c:v>2.6</c:v>
                </c:pt>
                <c:pt idx="69">
                  <c:v>2.6</c:v>
                </c:pt>
                <c:pt idx="70">
                  <c:v>2.6</c:v>
                </c:pt>
                <c:pt idx="71">
                  <c:v>2.6</c:v>
                </c:pt>
                <c:pt idx="72">
                  <c:v>2.6</c:v>
                </c:pt>
                <c:pt idx="73">
                  <c:v>2.6</c:v>
                </c:pt>
                <c:pt idx="74">
                  <c:v>2.6</c:v>
                </c:pt>
                <c:pt idx="75">
                  <c:v>2.6</c:v>
                </c:pt>
                <c:pt idx="76">
                  <c:v>2.6</c:v>
                </c:pt>
                <c:pt idx="77">
                  <c:v>2.6</c:v>
                </c:pt>
                <c:pt idx="78">
                  <c:v>2.6</c:v>
                </c:pt>
                <c:pt idx="79">
                  <c:v>2.6</c:v>
                </c:pt>
                <c:pt idx="80">
                  <c:v>2.6</c:v>
                </c:pt>
                <c:pt idx="81">
                  <c:v>2.6</c:v>
                </c:pt>
                <c:pt idx="82">
                  <c:v>2.6</c:v>
                </c:pt>
                <c:pt idx="83">
                  <c:v>2.6</c:v>
                </c:pt>
                <c:pt idx="84">
                  <c:v>2.6</c:v>
                </c:pt>
                <c:pt idx="85">
                  <c:v>2.6</c:v>
                </c:pt>
                <c:pt idx="86">
                  <c:v>2.6</c:v>
                </c:pt>
                <c:pt idx="87">
                  <c:v>2.6</c:v>
                </c:pt>
                <c:pt idx="88">
                  <c:v>2.6</c:v>
                </c:pt>
                <c:pt idx="89">
                  <c:v>2.6</c:v>
                </c:pt>
                <c:pt idx="90">
                  <c:v>2.6</c:v>
                </c:pt>
                <c:pt idx="91">
                  <c:v>2.6</c:v>
                </c:pt>
                <c:pt idx="92">
                  <c:v>2.6</c:v>
                </c:pt>
                <c:pt idx="93">
                  <c:v>2.6</c:v>
                </c:pt>
                <c:pt idx="94">
                  <c:v>2.6</c:v>
                </c:pt>
                <c:pt idx="95">
                  <c:v>2.6</c:v>
                </c:pt>
                <c:pt idx="96">
                  <c:v>2.6</c:v>
                </c:pt>
                <c:pt idx="97">
                  <c:v>2.6</c:v>
                </c:pt>
                <c:pt idx="98">
                  <c:v>2.6</c:v>
                </c:pt>
                <c:pt idx="99">
                  <c:v>2.6</c:v>
                </c:pt>
                <c:pt idx="100">
                  <c:v>2.6</c:v>
                </c:pt>
                <c:pt idx="101">
                  <c:v>2.6</c:v>
                </c:pt>
                <c:pt idx="102">
                  <c:v>2.6</c:v>
                </c:pt>
                <c:pt idx="103">
                  <c:v>2.6</c:v>
                </c:pt>
                <c:pt idx="104">
                  <c:v>2.6</c:v>
                </c:pt>
                <c:pt idx="105">
                  <c:v>2.6</c:v>
                </c:pt>
                <c:pt idx="106">
                  <c:v>2.6</c:v>
                </c:pt>
                <c:pt idx="107">
                  <c:v>2.6</c:v>
                </c:pt>
                <c:pt idx="108">
                  <c:v>2.6</c:v>
                </c:pt>
                <c:pt idx="109">
                  <c:v>2.6</c:v>
                </c:pt>
                <c:pt idx="110">
                  <c:v>2.6</c:v>
                </c:pt>
                <c:pt idx="111">
                  <c:v>2.6</c:v>
                </c:pt>
                <c:pt idx="112">
                  <c:v>2.6</c:v>
                </c:pt>
                <c:pt idx="113">
                  <c:v>2.6</c:v>
                </c:pt>
                <c:pt idx="114">
                  <c:v>2.6</c:v>
                </c:pt>
                <c:pt idx="115">
                  <c:v>2.6</c:v>
                </c:pt>
                <c:pt idx="116">
                  <c:v>2.6</c:v>
                </c:pt>
                <c:pt idx="117">
                  <c:v>2.6</c:v>
                </c:pt>
                <c:pt idx="118">
                  <c:v>2.6</c:v>
                </c:pt>
                <c:pt idx="119">
                  <c:v>2.6</c:v>
                </c:pt>
                <c:pt idx="120">
                  <c:v>2.6</c:v>
                </c:pt>
                <c:pt idx="121">
                  <c:v>2.6</c:v>
                </c:pt>
                <c:pt idx="122">
                  <c:v>2.6</c:v>
                </c:pt>
                <c:pt idx="123">
                  <c:v>2.6</c:v>
                </c:pt>
                <c:pt idx="124">
                  <c:v>2.6</c:v>
                </c:pt>
                <c:pt idx="125">
                  <c:v>2.6</c:v>
                </c:pt>
                <c:pt idx="126">
                  <c:v>2.6</c:v>
                </c:pt>
                <c:pt idx="127">
                  <c:v>2.6</c:v>
                </c:pt>
                <c:pt idx="128">
                  <c:v>2.6</c:v>
                </c:pt>
                <c:pt idx="129">
                  <c:v>2.6</c:v>
                </c:pt>
                <c:pt idx="130">
                  <c:v>2.6</c:v>
                </c:pt>
                <c:pt idx="131">
                  <c:v>2.6</c:v>
                </c:pt>
                <c:pt idx="132">
                  <c:v>2.6</c:v>
                </c:pt>
                <c:pt idx="133">
                  <c:v>2.6</c:v>
                </c:pt>
                <c:pt idx="134">
                  <c:v>2.6</c:v>
                </c:pt>
                <c:pt idx="135">
                  <c:v>2.6</c:v>
                </c:pt>
                <c:pt idx="136">
                  <c:v>2.6</c:v>
                </c:pt>
                <c:pt idx="137">
                  <c:v>2.6</c:v>
                </c:pt>
                <c:pt idx="138">
                  <c:v>2.6</c:v>
                </c:pt>
                <c:pt idx="139">
                  <c:v>2.6</c:v>
                </c:pt>
                <c:pt idx="140">
                  <c:v>2.6</c:v>
                </c:pt>
                <c:pt idx="141">
                  <c:v>2.6</c:v>
                </c:pt>
                <c:pt idx="142">
                  <c:v>2.6</c:v>
                </c:pt>
                <c:pt idx="143">
                  <c:v>2.6</c:v>
                </c:pt>
                <c:pt idx="144">
                  <c:v>2.6</c:v>
                </c:pt>
                <c:pt idx="145">
                  <c:v>2.6</c:v>
                </c:pt>
                <c:pt idx="146">
                  <c:v>2.6</c:v>
                </c:pt>
                <c:pt idx="147">
                  <c:v>2.6</c:v>
                </c:pt>
                <c:pt idx="148">
                  <c:v>2.6</c:v>
                </c:pt>
                <c:pt idx="149">
                  <c:v>2.6</c:v>
                </c:pt>
                <c:pt idx="150">
                  <c:v>2.6</c:v>
                </c:pt>
                <c:pt idx="151">
                  <c:v>2.6</c:v>
                </c:pt>
                <c:pt idx="152">
                  <c:v>2.6</c:v>
                </c:pt>
                <c:pt idx="153">
                  <c:v>2.6</c:v>
                </c:pt>
                <c:pt idx="154">
                  <c:v>2.6</c:v>
                </c:pt>
                <c:pt idx="155">
                  <c:v>2.6</c:v>
                </c:pt>
                <c:pt idx="156">
                  <c:v>2.6</c:v>
                </c:pt>
                <c:pt idx="157">
                  <c:v>2.6</c:v>
                </c:pt>
                <c:pt idx="158">
                  <c:v>2.6</c:v>
                </c:pt>
                <c:pt idx="159">
                  <c:v>2.6</c:v>
                </c:pt>
                <c:pt idx="160">
                  <c:v>2.6</c:v>
                </c:pt>
                <c:pt idx="161">
                  <c:v>2.6</c:v>
                </c:pt>
                <c:pt idx="162">
                  <c:v>2.6</c:v>
                </c:pt>
                <c:pt idx="163">
                  <c:v>2.6</c:v>
                </c:pt>
                <c:pt idx="164">
                  <c:v>2.6</c:v>
                </c:pt>
                <c:pt idx="165">
                  <c:v>2.6</c:v>
                </c:pt>
                <c:pt idx="166">
                  <c:v>2.6</c:v>
                </c:pt>
                <c:pt idx="167">
                  <c:v>2.6</c:v>
                </c:pt>
                <c:pt idx="168">
                  <c:v>2.6</c:v>
                </c:pt>
                <c:pt idx="169">
                  <c:v>2.6</c:v>
                </c:pt>
                <c:pt idx="170">
                  <c:v>2.6</c:v>
                </c:pt>
                <c:pt idx="171">
                  <c:v>2.6</c:v>
                </c:pt>
                <c:pt idx="172">
                  <c:v>2.6</c:v>
                </c:pt>
                <c:pt idx="173">
                  <c:v>2.6</c:v>
                </c:pt>
                <c:pt idx="174">
                  <c:v>2.6</c:v>
                </c:pt>
                <c:pt idx="175">
                  <c:v>2.6</c:v>
                </c:pt>
                <c:pt idx="176">
                  <c:v>2.6</c:v>
                </c:pt>
                <c:pt idx="177">
                  <c:v>2.6</c:v>
                </c:pt>
                <c:pt idx="178">
                  <c:v>2.6</c:v>
                </c:pt>
                <c:pt idx="179">
                  <c:v>2.6</c:v>
                </c:pt>
                <c:pt idx="180">
                  <c:v>2.6</c:v>
                </c:pt>
                <c:pt idx="181">
                  <c:v>2.6</c:v>
                </c:pt>
                <c:pt idx="182">
                  <c:v>2.6</c:v>
                </c:pt>
                <c:pt idx="183">
                  <c:v>2.6</c:v>
                </c:pt>
                <c:pt idx="184">
                  <c:v>2.6</c:v>
                </c:pt>
                <c:pt idx="185">
                  <c:v>2.6</c:v>
                </c:pt>
                <c:pt idx="186">
                  <c:v>2.6</c:v>
                </c:pt>
                <c:pt idx="187">
                  <c:v>2.6</c:v>
                </c:pt>
                <c:pt idx="188">
                  <c:v>2.6</c:v>
                </c:pt>
                <c:pt idx="189">
                  <c:v>2.6</c:v>
                </c:pt>
                <c:pt idx="190">
                  <c:v>2.6</c:v>
                </c:pt>
                <c:pt idx="191">
                  <c:v>2.6</c:v>
                </c:pt>
                <c:pt idx="192">
                  <c:v>2.6</c:v>
                </c:pt>
                <c:pt idx="193">
                  <c:v>2.6</c:v>
                </c:pt>
                <c:pt idx="194">
                  <c:v>2.6</c:v>
                </c:pt>
                <c:pt idx="195">
                  <c:v>2.6</c:v>
                </c:pt>
                <c:pt idx="196">
                  <c:v>2.6</c:v>
                </c:pt>
                <c:pt idx="197">
                  <c:v>2.6</c:v>
                </c:pt>
                <c:pt idx="198">
                  <c:v>2.6</c:v>
                </c:pt>
                <c:pt idx="199">
                  <c:v>2.6</c:v>
                </c:pt>
                <c:pt idx="200">
                  <c:v>2.6</c:v>
                </c:pt>
                <c:pt idx="201">
                  <c:v>2.6</c:v>
                </c:pt>
                <c:pt idx="202">
                  <c:v>2.6</c:v>
                </c:pt>
                <c:pt idx="203">
                  <c:v>2.6</c:v>
                </c:pt>
                <c:pt idx="204">
                  <c:v>2.6</c:v>
                </c:pt>
                <c:pt idx="205">
                  <c:v>2.6</c:v>
                </c:pt>
                <c:pt idx="206">
                  <c:v>2.6</c:v>
                </c:pt>
                <c:pt idx="207">
                  <c:v>2.6</c:v>
                </c:pt>
                <c:pt idx="208">
                  <c:v>2.6</c:v>
                </c:pt>
                <c:pt idx="209">
                  <c:v>2.6</c:v>
                </c:pt>
                <c:pt idx="210">
                  <c:v>2.6</c:v>
                </c:pt>
                <c:pt idx="211">
                  <c:v>2.6</c:v>
                </c:pt>
                <c:pt idx="212">
                  <c:v>2.6</c:v>
                </c:pt>
                <c:pt idx="213">
                  <c:v>2.6</c:v>
                </c:pt>
                <c:pt idx="214">
                  <c:v>2.6</c:v>
                </c:pt>
                <c:pt idx="215">
                  <c:v>2.6</c:v>
                </c:pt>
                <c:pt idx="216">
                  <c:v>2.6</c:v>
                </c:pt>
                <c:pt idx="217">
                  <c:v>2.6</c:v>
                </c:pt>
                <c:pt idx="218">
                  <c:v>2.6</c:v>
                </c:pt>
                <c:pt idx="219">
                  <c:v>2.6</c:v>
                </c:pt>
                <c:pt idx="220">
                  <c:v>2.6</c:v>
                </c:pt>
                <c:pt idx="221">
                  <c:v>2.6</c:v>
                </c:pt>
                <c:pt idx="222">
                  <c:v>2.6</c:v>
                </c:pt>
                <c:pt idx="223">
                  <c:v>2.6</c:v>
                </c:pt>
                <c:pt idx="224">
                  <c:v>2.6</c:v>
                </c:pt>
                <c:pt idx="225">
                  <c:v>2.6</c:v>
                </c:pt>
                <c:pt idx="226">
                  <c:v>2.6</c:v>
                </c:pt>
                <c:pt idx="227">
                  <c:v>2.6</c:v>
                </c:pt>
                <c:pt idx="228">
                  <c:v>2.6</c:v>
                </c:pt>
                <c:pt idx="229">
                  <c:v>2.6</c:v>
                </c:pt>
                <c:pt idx="230">
                  <c:v>2.6</c:v>
                </c:pt>
                <c:pt idx="231">
                  <c:v>2.6</c:v>
                </c:pt>
                <c:pt idx="232">
                  <c:v>2.6</c:v>
                </c:pt>
                <c:pt idx="233">
                  <c:v>2.6</c:v>
                </c:pt>
                <c:pt idx="234">
                  <c:v>2.6</c:v>
                </c:pt>
                <c:pt idx="235">
                  <c:v>2.6</c:v>
                </c:pt>
                <c:pt idx="236">
                  <c:v>2.6</c:v>
                </c:pt>
                <c:pt idx="237">
                  <c:v>2.6</c:v>
                </c:pt>
                <c:pt idx="238">
                  <c:v>2.6</c:v>
                </c:pt>
                <c:pt idx="239">
                  <c:v>2.6</c:v>
                </c:pt>
                <c:pt idx="240">
                  <c:v>2.6</c:v>
                </c:pt>
                <c:pt idx="241">
                  <c:v>2.6</c:v>
                </c:pt>
                <c:pt idx="242">
                  <c:v>2.6</c:v>
                </c:pt>
                <c:pt idx="243">
                  <c:v>2.6</c:v>
                </c:pt>
                <c:pt idx="244">
                  <c:v>2.6</c:v>
                </c:pt>
                <c:pt idx="245">
                  <c:v>2.6</c:v>
                </c:pt>
                <c:pt idx="246">
                  <c:v>2.6</c:v>
                </c:pt>
                <c:pt idx="247">
                  <c:v>2.6</c:v>
                </c:pt>
                <c:pt idx="248">
                  <c:v>2.6</c:v>
                </c:pt>
                <c:pt idx="249">
                  <c:v>2.6</c:v>
                </c:pt>
                <c:pt idx="250">
                  <c:v>2.6</c:v>
                </c:pt>
                <c:pt idx="251">
                  <c:v>2.6</c:v>
                </c:pt>
                <c:pt idx="252">
                  <c:v>2.6</c:v>
                </c:pt>
                <c:pt idx="253">
                  <c:v>2.6</c:v>
                </c:pt>
                <c:pt idx="254">
                  <c:v>2.6</c:v>
                </c:pt>
                <c:pt idx="255">
                  <c:v>2.6</c:v>
                </c:pt>
                <c:pt idx="256">
                  <c:v>2.6</c:v>
                </c:pt>
                <c:pt idx="257">
                  <c:v>2.6</c:v>
                </c:pt>
                <c:pt idx="258">
                  <c:v>2.6</c:v>
                </c:pt>
                <c:pt idx="259">
                  <c:v>2.6</c:v>
                </c:pt>
                <c:pt idx="260">
                  <c:v>2.6</c:v>
                </c:pt>
                <c:pt idx="261">
                  <c:v>2.6</c:v>
                </c:pt>
                <c:pt idx="262">
                  <c:v>2.6</c:v>
                </c:pt>
                <c:pt idx="263">
                  <c:v>2.6</c:v>
                </c:pt>
                <c:pt idx="264">
                  <c:v>2.6</c:v>
                </c:pt>
                <c:pt idx="265">
                  <c:v>2.6</c:v>
                </c:pt>
                <c:pt idx="266">
                  <c:v>2.6</c:v>
                </c:pt>
                <c:pt idx="267">
                  <c:v>2.6</c:v>
                </c:pt>
                <c:pt idx="268">
                  <c:v>2.6</c:v>
                </c:pt>
                <c:pt idx="269">
                  <c:v>2.6</c:v>
                </c:pt>
                <c:pt idx="270">
                  <c:v>2.6</c:v>
                </c:pt>
                <c:pt idx="271">
                  <c:v>2.6</c:v>
                </c:pt>
                <c:pt idx="272">
                  <c:v>2.6</c:v>
                </c:pt>
                <c:pt idx="273">
                  <c:v>2.6</c:v>
                </c:pt>
                <c:pt idx="274">
                  <c:v>2.6</c:v>
                </c:pt>
                <c:pt idx="275">
                  <c:v>2.6</c:v>
                </c:pt>
                <c:pt idx="276">
                  <c:v>2.6</c:v>
                </c:pt>
                <c:pt idx="277">
                  <c:v>2.6</c:v>
                </c:pt>
                <c:pt idx="278">
                  <c:v>2.6</c:v>
                </c:pt>
                <c:pt idx="279">
                  <c:v>2.6</c:v>
                </c:pt>
                <c:pt idx="280">
                  <c:v>2.6</c:v>
                </c:pt>
                <c:pt idx="281">
                  <c:v>2.6</c:v>
                </c:pt>
                <c:pt idx="282">
                  <c:v>2.6</c:v>
                </c:pt>
                <c:pt idx="283">
                  <c:v>2.6</c:v>
                </c:pt>
                <c:pt idx="284">
                  <c:v>2.6</c:v>
                </c:pt>
                <c:pt idx="285">
                  <c:v>2.6</c:v>
                </c:pt>
                <c:pt idx="286">
                  <c:v>2.6</c:v>
                </c:pt>
                <c:pt idx="287">
                  <c:v>2.6</c:v>
                </c:pt>
                <c:pt idx="288">
                  <c:v>2.6</c:v>
                </c:pt>
                <c:pt idx="289">
                  <c:v>2.6</c:v>
                </c:pt>
                <c:pt idx="290">
                  <c:v>2.6</c:v>
                </c:pt>
                <c:pt idx="291">
                  <c:v>2.6</c:v>
                </c:pt>
                <c:pt idx="292">
                  <c:v>2.6</c:v>
                </c:pt>
                <c:pt idx="293">
                  <c:v>2.6</c:v>
                </c:pt>
                <c:pt idx="294">
                  <c:v>2.6</c:v>
                </c:pt>
                <c:pt idx="295">
                  <c:v>2.6</c:v>
                </c:pt>
                <c:pt idx="296">
                  <c:v>2.6</c:v>
                </c:pt>
                <c:pt idx="297">
                  <c:v>2.6</c:v>
                </c:pt>
                <c:pt idx="298">
                  <c:v>2.6</c:v>
                </c:pt>
                <c:pt idx="299">
                  <c:v>2.6</c:v>
                </c:pt>
                <c:pt idx="300">
                  <c:v>2.6</c:v>
                </c:pt>
                <c:pt idx="301">
                  <c:v>2.6</c:v>
                </c:pt>
                <c:pt idx="302">
                  <c:v>2.6</c:v>
                </c:pt>
                <c:pt idx="303">
                  <c:v>2.6</c:v>
                </c:pt>
                <c:pt idx="304">
                  <c:v>2.6</c:v>
                </c:pt>
                <c:pt idx="305">
                  <c:v>2.6</c:v>
                </c:pt>
                <c:pt idx="306">
                  <c:v>2.6</c:v>
                </c:pt>
                <c:pt idx="307">
                  <c:v>2.6</c:v>
                </c:pt>
                <c:pt idx="308">
                  <c:v>2.6</c:v>
                </c:pt>
                <c:pt idx="309">
                  <c:v>2.6</c:v>
                </c:pt>
                <c:pt idx="310">
                  <c:v>2.6</c:v>
                </c:pt>
                <c:pt idx="311">
                  <c:v>2.6</c:v>
                </c:pt>
                <c:pt idx="312">
                  <c:v>2.6</c:v>
                </c:pt>
                <c:pt idx="313">
                  <c:v>2.6</c:v>
                </c:pt>
                <c:pt idx="314">
                  <c:v>2.6</c:v>
                </c:pt>
                <c:pt idx="315">
                  <c:v>2.6</c:v>
                </c:pt>
                <c:pt idx="316">
                  <c:v>2.6</c:v>
                </c:pt>
                <c:pt idx="317">
                  <c:v>2.6</c:v>
                </c:pt>
                <c:pt idx="318">
                  <c:v>2.6</c:v>
                </c:pt>
                <c:pt idx="319">
                  <c:v>2.6</c:v>
                </c:pt>
                <c:pt idx="320">
                  <c:v>2.6</c:v>
                </c:pt>
                <c:pt idx="321">
                  <c:v>2.6</c:v>
                </c:pt>
                <c:pt idx="322">
                  <c:v>2.6</c:v>
                </c:pt>
                <c:pt idx="323">
                  <c:v>2.6</c:v>
                </c:pt>
                <c:pt idx="324">
                  <c:v>2.6</c:v>
                </c:pt>
                <c:pt idx="325">
                  <c:v>2.6</c:v>
                </c:pt>
                <c:pt idx="326">
                  <c:v>2.6</c:v>
                </c:pt>
                <c:pt idx="327">
                  <c:v>2.6</c:v>
                </c:pt>
                <c:pt idx="328">
                  <c:v>2.6</c:v>
                </c:pt>
                <c:pt idx="329">
                  <c:v>2.6</c:v>
                </c:pt>
                <c:pt idx="330">
                  <c:v>2.6</c:v>
                </c:pt>
                <c:pt idx="331">
                  <c:v>2.6</c:v>
                </c:pt>
                <c:pt idx="332">
                  <c:v>2.6</c:v>
                </c:pt>
                <c:pt idx="333">
                  <c:v>2.6</c:v>
                </c:pt>
                <c:pt idx="334">
                  <c:v>2.6</c:v>
                </c:pt>
                <c:pt idx="335">
                  <c:v>2.6</c:v>
                </c:pt>
                <c:pt idx="336">
                  <c:v>2.6</c:v>
                </c:pt>
                <c:pt idx="337">
                  <c:v>2.6</c:v>
                </c:pt>
                <c:pt idx="338">
                  <c:v>2.6</c:v>
                </c:pt>
                <c:pt idx="339">
                  <c:v>2.6</c:v>
                </c:pt>
                <c:pt idx="340">
                  <c:v>2.6</c:v>
                </c:pt>
                <c:pt idx="341">
                  <c:v>2.6</c:v>
                </c:pt>
                <c:pt idx="342">
                  <c:v>2.6</c:v>
                </c:pt>
                <c:pt idx="343">
                  <c:v>2.6</c:v>
                </c:pt>
                <c:pt idx="344">
                  <c:v>2.6</c:v>
                </c:pt>
                <c:pt idx="345">
                  <c:v>2.6</c:v>
                </c:pt>
                <c:pt idx="346">
                  <c:v>2.6</c:v>
                </c:pt>
                <c:pt idx="347">
                  <c:v>2.6</c:v>
                </c:pt>
                <c:pt idx="348">
                  <c:v>2.6</c:v>
                </c:pt>
                <c:pt idx="349">
                  <c:v>2.6</c:v>
                </c:pt>
                <c:pt idx="350">
                  <c:v>2.6</c:v>
                </c:pt>
                <c:pt idx="351">
                  <c:v>2.6</c:v>
                </c:pt>
                <c:pt idx="352">
                  <c:v>2.6</c:v>
                </c:pt>
              </c:numCache>
            </c:numRef>
          </c:val>
          <c:smooth val="0"/>
        </c:ser>
        <c:ser>
          <c:idx val="4"/>
          <c:order val="3"/>
          <c:tx>
            <c:strRef>
              <c:f>'[隔膜报告数据.xlsx]隔膜价格（22年起）'!$E$1</c:f>
              <c:strCache>
                <c:ptCount val="1"/>
                <c:pt idx="0">
                  <c:v>湿法5Um（广东）</c:v>
                </c:pt>
              </c:strCache>
            </c:strRef>
          </c:tx>
          <c:spPr>
            <a:ln w="19050" cap="rnd" cmpd="sng" algn="ctr">
              <a:solidFill>
                <a:srgbClr val="8AA1C6"/>
              </a:solidFill>
              <a:prstDash val="solid"/>
              <a:round/>
            </a:ln>
          </c:spPr>
          <c:marker>
            <c:symbol val="none"/>
          </c:marker>
          <c:dLbls>
            <c:delete val="1"/>
          </c:dLbls>
          <c:cat>
            <c:numRef>
              <c:f>'[隔膜报告数据.xlsx]隔膜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隔膜价格（22年起）'!$E$2:$E$354</c:f>
              <c:numCache>
                <c:formatCode>General</c:formatCode>
                <c:ptCount val="353"/>
                <c:pt idx="0">
                  <c:v>2.9</c:v>
                </c:pt>
                <c:pt idx="1">
                  <c:v>2.9</c:v>
                </c:pt>
                <c:pt idx="2">
                  <c:v>2.9</c:v>
                </c:pt>
                <c:pt idx="3">
                  <c:v>2.9</c:v>
                </c:pt>
                <c:pt idx="4">
                  <c:v>2.9</c:v>
                </c:pt>
                <c:pt idx="5">
                  <c:v>2.9</c:v>
                </c:pt>
                <c:pt idx="6">
                  <c:v>2.9</c:v>
                </c:pt>
                <c:pt idx="7">
                  <c:v>2.9</c:v>
                </c:pt>
                <c:pt idx="8">
                  <c:v>2.9</c:v>
                </c:pt>
                <c:pt idx="9">
                  <c:v>2.9</c:v>
                </c:pt>
                <c:pt idx="10">
                  <c:v>2.9</c:v>
                </c:pt>
                <c:pt idx="11">
                  <c:v>2.9</c:v>
                </c:pt>
                <c:pt idx="12">
                  <c:v>2.9</c:v>
                </c:pt>
                <c:pt idx="13">
                  <c:v>2.9</c:v>
                </c:pt>
                <c:pt idx="14">
                  <c:v>2.9</c:v>
                </c:pt>
                <c:pt idx="15">
                  <c:v>2.9</c:v>
                </c:pt>
                <c:pt idx="16">
                  <c:v>2.9</c:v>
                </c:pt>
                <c:pt idx="17">
                  <c:v>2.9</c:v>
                </c:pt>
                <c:pt idx="18">
                  <c:v>2.9</c:v>
                </c:pt>
                <c:pt idx="19">
                  <c:v>2.9</c:v>
                </c:pt>
                <c:pt idx="20">
                  <c:v>2.9</c:v>
                </c:pt>
                <c:pt idx="21">
                  <c:v>2.9</c:v>
                </c:pt>
                <c:pt idx="22">
                  <c:v>2.9</c:v>
                </c:pt>
                <c:pt idx="23">
                  <c:v>2.9</c:v>
                </c:pt>
                <c:pt idx="24">
                  <c:v>2.9</c:v>
                </c:pt>
                <c:pt idx="25">
                  <c:v>2.9</c:v>
                </c:pt>
                <c:pt idx="26">
                  <c:v>2.9</c:v>
                </c:pt>
                <c:pt idx="27">
                  <c:v>2.9</c:v>
                </c:pt>
                <c:pt idx="28">
                  <c:v>2.9</c:v>
                </c:pt>
                <c:pt idx="29">
                  <c:v>2.9</c:v>
                </c:pt>
                <c:pt idx="30">
                  <c:v>2.9</c:v>
                </c:pt>
                <c:pt idx="31">
                  <c:v>2.9</c:v>
                </c:pt>
                <c:pt idx="32">
                  <c:v>2.9</c:v>
                </c:pt>
                <c:pt idx="33">
                  <c:v>2.9</c:v>
                </c:pt>
                <c:pt idx="34">
                  <c:v>2.9</c:v>
                </c:pt>
                <c:pt idx="35">
                  <c:v>2.9</c:v>
                </c:pt>
                <c:pt idx="36">
                  <c:v>2.9</c:v>
                </c:pt>
                <c:pt idx="37">
                  <c:v>2.9</c:v>
                </c:pt>
                <c:pt idx="38">
                  <c:v>2.9</c:v>
                </c:pt>
                <c:pt idx="39">
                  <c:v>2.9</c:v>
                </c:pt>
                <c:pt idx="40">
                  <c:v>2.9</c:v>
                </c:pt>
                <c:pt idx="41">
                  <c:v>2.9</c:v>
                </c:pt>
                <c:pt idx="42">
                  <c:v>2.9</c:v>
                </c:pt>
                <c:pt idx="43">
                  <c:v>2.9</c:v>
                </c:pt>
                <c:pt idx="44">
                  <c:v>2.9</c:v>
                </c:pt>
                <c:pt idx="45">
                  <c:v>2.9</c:v>
                </c:pt>
                <c:pt idx="46">
                  <c:v>2.9</c:v>
                </c:pt>
                <c:pt idx="47">
                  <c:v>2.9</c:v>
                </c:pt>
                <c:pt idx="48">
                  <c:v>2.9</c:v>
                </c:pt>
                <c:pt idx="49">
                  <c:v>2.9</c:v>
                </c:pt>
                <c:pt idx="50">
                  <c:v>2.9</c:v>
                </c:pt>
                <c:pt idx="51">
                  <c:v>2.9</c:v>
                </c:pt>
                <c:pt idx="52">
                  <c:v>2.9</c:v>
                </c:pt>
                <c:pt idx="53">
                  <c:v>2.9</c:v>
                </c:pt>
                <c:pt idx="54">
                  <c:v>2.9</c:v>
                </c:pt>
                <c:pt idx="55">
                  <c:v>2.9</c:v>
                </c:pt>
                <c:pt idx="56">
                  <c:v>2.9</c:v>
                </c:pt>
                <c:pt idx="57">
                  <c:v>2.9</c:v>
                </c:pt>
                <c:pt idx="58">
                  <c:v>2.9</c:v>
                </c:pt>
                <c:pt idx="59">
                  <c:v>2.9</c:v>
                </c:pt>
                <c:pt idx="60">
                  <c:v>2.9</c:v>
                </c:pt>
                <c:pt idx="61">
                  <c:v>2.9</c:v>
                </c:pt>
                <c:pt idx="62">
                  <c:v>2.9</c:v>
                </c:pt>
                <c:pt idx="63">
                  <c:v>2.9</c:v>
                </c:pt>
                <c:pt idx="64">
                  <c:v>2.9</c:v>
                </c:pt>
                <c:pt idx="65">
                  <c:v>2.9</c:v>
                </c:pt>
                <c:pt idx="66">
                  <c:v>2.9</c:v>
                </c:pt>
                <c:pt idx="67">
                  <c:v>2.9</c:v>
                </c:pt>
                <c:pt idx="68">
                  <c:v>2.9</c:v>
                </c:pt>
                <c:pt idx="69">
                  <c:v>2.9</c:v>
                </c:pt>
                <c:pt idx="70">
                  <c:v>2.9</c:v>
                </c:pt>
                <c:pt idx="71">
                  <c:v>2.9</c:v>
                </c:pt>
                <c:pt idx="72">
                  <c:v>2.9</c:v>
                </c:pt>
                <c:pt idx="73">
                  <c:v>2.9</c:v>
                </c:pt>
                <c:pt idx="74">
                  <c:v>2.9</c:v>
                </c:pt>
                <c:pt idx="75">
                  <c:v>2.9</c:v>
                </c:pt>
                <c:pt idx="76">
                  <c:v>2.9</c:v>
                </c:pt>
                <c:pt idx="77">
                  <c:v>2.9</c:v>
                </c:pt>
                <c:pt idx="78">
                  <c:v>2.9</c:v>
                </c:pt>
                <c:pt idx="79">
                  <c:v>2.9</c:v>
                </c:pt>
                <c:pt idx="80">
                  <c:v>2.9</c:v>
                </c:pt>
                <c:pt idx="81">
                  <c:v>2.9</c:v>
                </c:pt>
                <c:pt idx="82">
                  <c:v>2.9</c:v>
                </c:pt>
                <c:pt idx="83">
                  <c:v>2.9</c:v>
                </c:pt>
                <c:pt idx="84">
                  <c:v>2.9</c:v>
                </c:pt>
                <c:pt idx="85">
                  <c:v>2.9</c:v>
                </c:pt>
                <c:pt idx="86">
                  <c:v>2.9</c:v>
                </c:pt>
                <c:pt idx="87">
                  <c:v>2.9</c:v>
                </c:pt>
                <c:pt idx="88">
                  <c:v>2.9</c:v>
                </c:pt>
                <c:pt idx="89">
                  <c:v>2.9</c:v>
                </c:pt>
                <c:pt idx="90">
                  <c:v>2.9</c:v>
                </c:pt>
                <c:pt idx="91">
                  <c:v>2.9</c:v>
                </c:pt>
                <c:pt idx="92">
                  <c:v>2.9</c:v>
                </c:pt>
                <c:pt idx="93">
                  <c:v>2.9</c:v>
                </c:pt>
                <c:pt idx="94">
                  <c:v>2.9</c:v>
                </c:pt>
                <c:pt idx="95">
                  <c:v>2.9</c:v>
                </c:pt>
                <c:pt idx="96">
                  <c:v>2.9</c:v>
                </c:pt>
                <c:pt idx="97">
                  <c:v>2.9</c:v>
                </c:pt>
                <c:pt idx="98">
                  <c:v>2.9</c:v>
                </c:pt>
                <c:pt idx="99">
                  <c:v>2.9</c:v>
                </c:pt>
                <c:pt idx="100">
                  <c:v>2.9</c:v>
                </c:pt>
                <c:pt idx="101">
                  <c:v>2.9</c:v>
                </c:pt>
                <c:pt idx="102">
                  <c:v>2.9</c:v>
                </c:pt>
                <c:pt idx="103">
                  <c:v>2.9</c:v>
                </c:pt>
                <c:pt idx="104">
                  <c:v>2.9</c:v>
                </c:pt>
                <c:pt idx="105">
                  <c:v>2.9</c:v>
                </c:pt>
                <c:pt idx="106">
                  <c:v>2.9</c:v>
                </c:pt>
                <c:pt idx="107">
                  <c:v>2.9</c:v>
                </c:pt>
                <c:pt idx="108">
                  <c:v>2.9</c:v>
                </c:pt>
                <c:pt idx="109">
                  <c:v>2.9</c:v>
                </c:pt>
                <c:pt idx="110">
                  <c:v>2.9</c:v>
                </c:pt>
                <c:pt idx="111">
                  <c:v>2.9</c:v>
                </c:pt>
                <c:pt idx="112">
                  <c:v>2.9</c:v>
                </c:pt>
                <c:pt idx="113">
                  <c:v>2.9</c:v>
                </c:pt>
                <c:pt idx="114">
                  <c:v>2.9</c:v>
                </c:pt>
                <c:pt idx="115">
                  <c:v>2.9</c:v>
                </c:pt>
                <c:pt idx="116">
                  <c:v>2.9</c:v>
                </c:pt>
                <c:pt idx="117">
                  <c:v>2.9</c:v>
                </c:pt>
                <c:pt idx="118">
                  <c:v>2.9</c:v>
                </c:pt>
                <c:pt idx="119">
                  <c:v>2.9</c:v>
                </c:pt>
                <c:pt idx="120">
                  <c:v>2.9</c:v>
                </c:pt>
                <c:pt idx="121">
                  <c:v>2.9</c:v>
                </c:pt>
                <c:pt idx="122">
                  <c:v>2.9</c:v>
                </c:pt>
                <c:pt idx="123">
                  <c:v>2.9</c:v>
                </c:pt>
                <c:pt idx="124">
                  <c:v>2.9</c:v>
                </c:pt>
                <c:pt idx="125">
                  <c:v>2.9</c:v>
                </c:pt>
                <c:pt idx="126">
                  <c:v>2.9</c:v>
                </c:pt>
                <c:pt idx="127">
                  <c:v>2.9</c:v>
                </c:pt>
                <c:pt idx="128">
                  <c:v>2.9</c:v>
                </c:pt>
                <c:pt idx="129">
                  <c:v>2.9</c:v>
                </c:pt>
                <c:pt idx="130">
                  <c:v>2.9</c:v>
                </c:pt>
                <c:pt idx="131">
                  <c:v>2.9</c:v>
                </c:pt>
                <c:pt idx="132">
                  <c:v>2.9</c:v>
                </c:pt>
                <c:pt idx="133">
                  <c:v>2.9</c:v>
                </c:pt>
                <c:pt idx="134">
                  <c:v>2.9</c:v>
                </c:pt>
                <c:pt idx="135">
                  <c:v>2.9</c:v>
                </c:pt>
                <c:pt idx="136">
                  <c:v>2.9</c:v>
                </c:pt>
                <c:pt idx="137">
                  <c:v>2.9</c:v>
                </c:pt>
                <c:pt idx="138">
                  <c:v>2.9</c:v>
                </c:pt>
                <c:pt idx="139">
                  <c:v>2.9</c:v>
                </c:pt>
                <c:pt idx="140">
                  <c:v>2.9</c:v>
                </c:pt>
                <c:pt idx="141">
                  <c:v>2.9</c:v>
                </c:pt>
                <c:pt idx="142">
                  <c:v>2.9</c:v>
                </c:pt>
                <c:pt idx="143">
                  <c:v>2.9</c:v>
                </c:pt>
                <c:pt idx="144">
                  <c:v>2.9</c:v>
                </c:pt>
                <c:pt idx="145">
                  <c:v>2.9</c:v>
                </c:pt>
                <c:pt idx="146">
                  <c:v>2.9</c:v>
                </c:pt>
                <c:pt idx="147">
                  <c:v>2.9</c:v>
                </c:pt>
                <c:pt idx="148">
                  <c:v>2.9</c:v>
                </c:pt>
                <c:pt idx="149">
                  <c:v>2.9</c:v>
                </c:pt>
                <c:pt idx="150">
                  <c:v>2.9</c:v>
                </c:pt>
                <c:pt idx="151">
                  <c:v>2.9</c:v>
                </c:pt>
                <c:pt idx="152">
                  <c:v>2.9</c:v>
                </c:pt>
                <c:pt idx="153">
                  <c:v>2.9</c:v>
                </c:pt>
                <c:pt idx="154">
                  <c:v>2.9</c:v>
                </c:pt>
                <c:pt idx="155">
                  <c:v>2.9</c:v>
                </c:pt>
                <c:pt idx="156">
                  <c:v>2.9</c:v>
                </c:pt>
                <c:pt idx="157">
                  <c:v>2.9</c:v>
                </c:pt>
                <c:pt idx="158">
                  <c:v>2.9</c:v>
                </c:pt>
                <c:pt idx="159">
                  <c:v>2.9</c:v>
                </c:pt>
                <c:pt idx="160">
                  <c:v>2.9</c:v>
                </c:pt>
                <c:pt idx="161">
                  <c:v>2.9</c:v>
                </c:pt>
                <c:pt idx="162">
                  <c:v>2.9</c:v>
                </c:pt>
                <c:pt idx="163">
                  <c:v>2.9</c:v>
                </c:pt>
                <c:pt idx="164">
                  <c:v>2.9</c:v>
                </c:pt>
                <c:pt idx="165">
                  <c:v>2.9</c:v>
                </c:pt>
                <c:pt idx="166">
                  <c:v>2.9</c:v>
                </c:pt>
                <c:pt idx="167">
                  <c:v>2.9</c:v>
                </c:pt>
                <c:pt idx="168">
                  <c:v>2.9</c:v>
                </c:pt>
                <c:pt idx="169">
                  <c:v>2.9</c:v>
                </c:pt>
                <c:pt idx="170">
                  <c:v>2.9</c:v>
                </c:pt>
                <c:pt idx="171">
                  <c:v>2.9</c:v>
                </c:pt>
                <c:pt idx="172">
                  <c:v>2.9</c:v>
                </c:pt>
                <c:pt idx="173">
                  <c:v>2.9</c:v>
                </c:pt>
                <c:pt idx="174">
                  <c:v>2.9</c:v>
                </c:pt>
                <c:pt idx="175">
                  <c:v>2.9</c:v>
                </c:pt>
                <c:pt idx="176">
                  <c:v>2.9</c:v>
                </c:pt>
                <c:pt idx="177">
                  <c:v>2.9</c:v>
                </c:pt>
                <c:pt idx="178">
                  <c:v>2.9</c:v>
                </c:pt>
                <c:pt idx="179">
                  <c:v>2.9</c:v>
                </c:pt>
                <c:pt idx="180">
                  <c:v>2.9</c:v>
                </c:pt>
                <c:pt idx="181">
                  <c:v>2.9</c:v>
                </c:pt>
                <c:pt idx="182">
                  <c:v>2.9</c:v>
                </c:pt>
                <c:pt idx="183">
                  <c:v>2.9</c:v>
                </c:pt>
                <c:pt idx="184">
                  <c:v>2.9</c:v>
                </c:pt>
                <c:pt idx="185">
                  <c:v>2.9</c:v>
                </c:pt>
                <c:pt idx="186">
                  <c:v>2.9</c:v>
                </c:pt>
                <c:pt idx="187">
                  <c:v>2.9</c:v>
                </c:pt>
                <c:pt idx="188">
                  <c:v>2.9</c:v>
                </c:pt>
                <c:pt idx="189">
                  <c:v>2.9</c:v>
                </c:pt>
                <c:pt idx="190">
                  <c:v>2.9</c:v>
                </c:pt>
                <c:pt idx="191">
                  <c:v>2.9</c:v>
                </c:pt>
                <c:pt idx="192">
                  <c:v>2.9</c:v>
                </c:pt>
                <c:pt idx="193">
                  <c:v>2.9</c:v>
                </c:pt>
                <c:pt idx="194">
                  <c:v>2.9</c:v>
                </c:pt>
                <c:pt idx="195">
                  <c:v>2.9</c:v>
                </c:pt>
                <c:pt idx="196">
                  <c:v>2.9</c:v>
                </c:pt>
                <c:pt idx="197">
                  <c:v>2.9</c:v>
                </c:pt>
                <c:pt idx="198">
                  <c:v>2.9</c:v>
                </c:pt>
                <c:pt idx="199">
                  <c:v>2.9</c:v>
                </c:pt>
                <c:pt idx="200">
                  <c:v>2.9</c:v>
                </c:pt>
                <c:pt idx="201">
                  <c:v>2.9</c:v>
                </c:pt>
                <c:pt idx="202">
                  <c:v>2.9</c:v>
                </c:pt>
                <c:pt idx="203">
                  <c:v>2.9</c:v>
                </c:pt>
                <c:pt idx="204">
                  <c:v>2.9</c:v>
                </c:pt>
                <c:pt idx="205">
                  <c:v>2.9</c:v>
                </c:pt>
                <c:pt idx="206">
                  <c:v>2.9</c:v>
                </c:pt>
                <c:pt idx="207">
                  <c:v>2.9</c:v>
                </c:pt>
                <c:pt idx="208">
                  <c:v>2.9</c:v>
                </c:pt>
                <c:pt idx="209">
                  <c:v>2.9</c:v>
                </c:pt>
                <c:pt idx="210">
                  <c:v>2.9</c:v>
                </c:pt>
                <c:pt idx="211">
                  <c:v>2.9</c:v>
                </c:pt>
                <c:pt idx="212">
                  <c:v>2.9</c:v>
                </c:pt>
                <c:pt idx="213">
                  <c:v>2.9</c:v>
                </c:pt>
                <c:pt idx="214">
                  <c:v>2.9</c:v>
                </c:pt>
                <c:pt idx="215">
                  <c:v>2.9</c:v>
                </c:pt>
                <c:pt idx="216">
                  <c:v>2.9</c:v>
                </c:pt>
                <c:pt idx="217">
                  <c:v>2.9</c:v>
                </c:pt>
                <c:pt idx="218">
                  <c:v>2.9</c:v>
                </c:pt>
                <c:pt idx="219">
                  <c:v>2.9</c:v>
                </c:pt>
                <c:pt idx="220">
                  <c:v>2.9</c:v>
                </c:pt>
                <c:pt idx="221">
                  <c:v>2.9</c:v>
                </c:pt>
                <c:pt idx="222">
                  <c:v>2.9</c:v>
                </c:pt>
                <c:pt idx="223">
                  <c:v>2.9</c:v>
                </c:pt>
                <c:pt idx="224">
                  <c:v>2.9</c:v>
                </c:pt>
                <c:pt idx="225">
                  <c:v>2.9</c:v>
                </c:pt>
                <c:pt idx="226">
                  <c:v>2.9</c:v>
                </c:pt>
                <c:pt idx="227">
                  <c:v>2.9</c:v>
                </c:pt>
                <c:pt idx="228">
                  <c:v>2.9</c:v>
                </c:pt>
                <c:pt idx="229">
                  <c:v>2.9</c:v>
                </c:pt>
                <c:pt idx="230">
                  <c:v>2.9</c:v>
                </c:pt>
                <c:pt idx="231">
                  <c:v>2.9</c:v>
                </c:pt>
                <c:pt idx="232">
                  <c:v>2.9</c:v>
                </c:pt>
                <c:pt idx="233">
                  <c:v>2.9</c:v>
                </c:pt>
                <c:pt idx="234">
                  <c:v>2.9</c:v>
                </c:pt>
                <c:pt idx="235">
                  <c:v>2.9</c:v>
                </c:pt>
                <c:pt idx="236">
                  <c:v>2.9</c:v>
                </c:pt>
                <c:pt idx="237">
                  <c:v>2.9</c:v>
                </c:pt>
                <c:pt idx="238">
                  <c:v>2.9</c:v>
                </c:pt>
                <c:pt idx="239">
                  <c:v>2.9</c:v>
                </c:pt>
                <c:pt idx="240">
                  <c:v>2.9</c:v>
                </c:pt>
                <c:pt idx="241">
                  <c:v>2.9</c:v>
                </c:pt>
                <c:pt idx="242">
                  <c:v>2.9</c:v>
                </c:pt>
                <c:pt idx="243">
                  <c:v>2.9</c:v>
                </c:pt>
                <c:pt idx="244">
                  <c:v>2.9</c:v>
                </c:pt>
                <c:pt idx="245">
                  <c:v>2.9</c:v>
                </c:pt>
                <c:pt idx="246">
                  <c:v>2.9</c:v>
                </c:pt>
                <c:pt idx="247">
                  <c:v>2.9</c:v>
                </c:pt>
                <c:pt idx="248">
                  <c:v>2.9</c:v>
                </c:pt>
                <c:pt idx="249">
                  <c:v>2.9</c:v>
                </c:pt>
                <c:pt idx="250">
                  <c:v>2.9</c:v>
                </c:pt>
                <c:pt idx="251">
                  <c:v>2.9</c:v>
                </c:pt>
                <c:pt idx="252">
                  <c:v>2.9</c:v>
                </c:pt>
                <c:pt idx="253">
                  <c:v>2.9</c:v>
                </c:pt>
                <c:pt idx="254">
                  <c:v>2.9</c:v>
                </c:pt>
                <c:pt idx="255">
                  <c:v>2.9</c:v>
                </c:pt>
                <c:pt idx="256">
                  <c:v>2.9</c:v>
                </c:pt>
                <c:pt idx="257">
                  <c:v>2.9</c:v>
                </c:pt>
                <c:pt idx="258">
                  <c:v>2.9</c:v>
                </c:pt>
                <c:pt idx="259">
                  <c:v>2.9</c:v>
                </c:pt>
                <c:pt idx="260">
                  <c:v>2.9</c:v>
                </c:pt>
                <c:pt idx="261">
                  <c:v>2.9</c:v>
                </c:pt>
                <c:pt idx="262">
                  <c:v>2.9</c:v>
                </c:pt>
                <c:pt idx="263">
                  <c:v>2.9</c:v>
                </c:pt>
                <c:pt idx="264">
                  <c:v>2.9</c:v>
                </c:pt>
                <c:pt idx="265">
                  <c:v>2.9</c:v>
                </c:pt>
                <c:pt idx="266">
                  <c:v>2.9</c:v>
                </c:pt>
                <c:pt idx="267">
                  <c:v>2.9</c:v>
                </c:pt>
                <c:pt idx="268">
                  <c:v>2.9</c:v>
                </c:pt>
                <c:pt idx="269">
                  <c:v>2.9</c:v>
                </c:pt>
                <c:pt idx="270">
                  <c:v>2.9</c:v>
                </c:pt>
                <c:pt idx="271">
                  <c:v>2.9</c:v>
                </c:pt>
                <c:pt idx="272">
                  <c:v>2.9</c:v>
                </c:pt>
                <c:pt idx="273">
                  <c:v>2.9</c:v>
                </c:pt>
                <c:pt idx="274">
                  <c:v>2.9</c:v>
                </c:pt>
                <c:pt idx="275">
                  <c:v>2.9</c:v>
                </c:pt>
                <c:pt idx="276">
                  <c:v>2.9</c:v>
                </c:pt>
                <c:pt idx="277">
                  <c:v>2.9</c:v>
                </c:pt>
                <c:pt idx="278">
                  <c:v>2.9</c:v>
                </c:pt>
                <c:pt idx="279">
                  <c:v>2.9</c:v>
                </c:pt>
                <c:pt idx="280">
                  <c:v>2.9</c:v>
                </c:pt>
                <c:pt idx="281">
                  <c:v>2.9</c:v>
                </c:pt>
                <c:pt idx="282">
                  <c:v>2.9</c:v>
                </c:pt>
                <c:pt idx="283">
                  <c:v>2.9</c:v>
                </c:pt>
                <c:pt idx="284">
                  <c:v>2.9</c:v>
                </c:pt>
                <c:pt idx="285">
                  <c:v>2.9</c:v>
                </c:pt>
                <c:pt idx="286">
                  <c:v>2.9</c:v>
                </c:pt>
                <c:pt idx="287">
                  <c:v>2.9</c:v>
                </c:pt>
                <c:pt idx="288">
                  <c:v>2.9</c:v>
                </c:pt>
                <c:pt idx="289">
                  <c:v>2.9</c:v>
                </c:pt>
                <c:pt idx="290">
                  <c:v>2.9</c:v>
                </c:pt>
                <c:pt idx="291">
                  <c:v>2.9</c:v>
                </c:pt>
                <c:pt idx="292">
                  <c:v>2.9</c:v>
                </c:pt>
                <c:pt idx="293">
                  <c:v>2.9</c:v>
                </c:pt>
                <c:pt idx="294">
                  <c:v>2.9</c:v>
                </c:pt>
                <c:pt idx="295">
                  <c:v>2.9</c:v>
                </c:pt>
                <c:pt idx="296">
                  <c:v>2.9</c:v>
                </c:pt>
                <c:pt idx="297">
                  <c:v>2.9</c:v>
                </c:pt>
                <c:pt idx="298">
                  <c:v>2.9</c:v>
                </c:pt>
                <c:pt idx="299">
                  <c:v>2.9</c:v>
                </c:pt>
                <c:pt idx="300">
                  <c:v>2.9</c:v>
                </c:pt>
                <c:pt idx="301">
                  <c:v>2.9</c:v>
                </c:pt>
                <c:pt idx="302">
                  <c:v>2.9</c:v>
                </c:pt>
                <c:pt idx="303">
                  <c:v>2.9</c:v>
                </c:pt>
                <c:pt idx="304">
                  <c:v>2.9</c:v>
                </c:pt>
                <c:pt idx="305">
                  <c:v>2.9</c:v>
                </c:pt>
                <c:pt idx="306">
                  <c:v>2.9</c:v>
                </c:pt>
                <c:pt idx="307">
                  <c:v>2.9</c:v>
                </c:pt>
                <c:pt idx="308">
                  <c:v>2.9</c:v>
                </c:pt>
                <c:pt idx="309">
                  <c:v>2.9</c:v>
                </c:pt>
                <c:pt idx="310">
                  <c:v>2.9</c:v>
                </c:pt>
                <c:pt idx="311">
                  <c:v>2.9</c:v>
                </c:pt>
                <c:pt idx="312">
                  <c:v>2.9</c:v>
                </c:pt>
                <c:pt idx="313">
                  <c:v>2.9</c:v>
                </c:pt>
                <c:pt idx="314">
                  <c:v>2.9</c:v>
                </c:pt>
                <c:pt idx="315">
                  <c:v>2.9</c:v>
                </c:pt>
                <c:pt idx="316">
                  <c:v>2.9</c:v>
                </c:pt>
                <c:pt idx="317">
                  <c:v>2.9</c:v>
                </c:pt>
                <c:pt idx="318">
                  <c:v>2.9</c:v>
                </c:pt>
                <c:pt idx="319">
                  <c:v>2.9</c:v>
                </c:pt>
                <c:pt idx="320">
                  <c:v>2.9</c:v>
                </c:pt>
                <c:pt idx="321">
                  <c:v>2.9</c:v>
                </c:pt>
                <c:pt idx="322">
                  <c:v>2.9</c:v>
                </c:pt>
                <c:pt idx="323">
                  <c:v>2.9</c:v>
                </c:pt>
                <c:pt idx="324">
                  <c:v>2.8</c:v>
                </c:pt>
                <c:pt idx="325">
                  <c:v>2.8</c:v>
                </c:pt>
                <c:pt idx="326">
                  <c:v>2.8</c:v>
                </c:pt>
                <c:pt idx="327">
                  <c:v>2.8</c:v>
                </c:pt>
                <c:pt idx="328">
                  <c:v>2.8</c:v>
                </c:pt>
                <c:pt idx="329">
                  <c:v>2.8</c:v>
                </c:pt>
                <c:pt idx="330">
                  <c:v>2.8</c:v>
                </c:pt>
                <c:pt idx="331">
                  <c:v>2.8</c:v>
                </c:pt>
                <c:pt idx="332">
                  <c:v>2.8</c:v>
                </c:pt>
                <c:pt idx="333">
                  <c:v>2.8</c:v>
                </c:pt>
                <c:pt idx="334">
                  <c:v>2.8</c:v>
                </c:pt>
                <c:pt idx="335">
                  <c:v>2.6</c:v>
                </c:pt>
                <c:pt idx="336">
                  <c:v>2.6</c:v>
                </c:pt>
                <c:pt idx="337">
                  <c:v>2.6</c:v>
                </c:pt>
                <c:pt idx="338">
                  <c:v>2.6</c:v>
                </c:pt>
                <c:pt idx="339">
                  <c:v>2.6</c:v>
                </c:pt>
                <c:pt idx="340">
                  <c:v>2.6</c:v>
                </c:pt>
                <c:pt idx="341">
                  <c:v>2.6</c:v>
                </c:pt>
                <c:pt idx="342">
                  <c:v>2.6</c:v>
                </c:pt>
                <c:pt idx="343">
                  <c:v>2.6</c:v>
                </c:pt>
                <c:pt idx="344">
                  <c:v>2.6</c:v>
                </c:pt>
                <c:pt idx="345">
                  <c:v>2.6</c:v>
                </c:pt>
                <c:pt idx="346">
                  <c:v>2.6</c:v>
                </c:pt>
                <c:pt idx="347">
                  <c:v>2.6</c:v>
                </c:pt>
                <c:pt idx="348">
                  <c:v>2.6</c:v>
                </c:pt>
                <c:pt idx="349">
                  <c:v>2.6</c:v>
                </c:pt>
                <c:pt idx="350">
                  <c:v>2.6</c:v>
                </c:pt>
                <c:pt idx="351">
                  <c:v>2.6</c:v>
                </c:pt>
                <c:pt idx="352">
                  <c:v>2.6</c:v>
                </c:pt>
              </c:numCache>
            </c:numRef>
          </c:val>
          <c:smooth val="0"/>
        </c:ser>
        <c:ser>
          <c:idx val="0"/>
          <c:order val="4"/>
          <c:tx>
            <c:strRef>
              <c:f>'[隔膜报告数据.xlsx]隔膜价格（22年起）'!$F$1</c:f>
              <c:strCache>
                <c:ptCount val="1"/>
                <c:pt idx="0">
                  <c:v>湿法5Um（安徽）</c:v>
                </c:pt>
              </c:strCache>
            </c:strRef>
          </c:tx>
          <c:spPr>
            <a:ln w="19050" cap="rnd" cmpd="sng" algn="ctr">
              <a:solidFill>
                <a:srgbClr val="F297A1"/>
              </a:solidFill>
              <a:prstDash val="solid"/>
              <a:round/>
            </a:ln>
          </c:spPr>
          <c:marker>
            <c:symbol val="none"/>
          </c:marker>
          <c:dLbls>
            <c:delete val="1"/>
          </c:dLbls>
          <c:cat>
            <c:numRef>
              <c:f>'[隔膜报告数据.xlsx]隔膜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隔膜价格（22年起）'!$F$2:$F$354</c:f>
              <c:numCache>
                <c:formatCode>General</c:formatCode>
                <c:ptCount val="353"/>
                <c:pt idx="0">
                  <c:v>3.1</c:v>
                </c:pt>
                <c:pt idx="1">
                  <c:v>3.1</c:v>
                </c:pt>
                <c:pt idx="2">
                  <c:v>3.1</c:v>
                </c:pt>
                <c:pt idx="3">
                  <c:v>3.1</c:v>
                </c:pt>
                <c:pt idx="4">
                  <c:v>3.1</c:v>
                </c:pt>
                <c:pt idx="5">
                  <c:v>3.1</c:v>
                </c:pt>
                <c:pt idx="6">
                  <c:v>3.1</c:v>
                </c:pt>
                <c:pt idx="7">
                  <c:v>3.1</c:v>
                </c:pt>
                <c:pt idx="8">
                  <c:v>3.1</c:v>
                </c:pt>
                <c:pt idx="9">
                  <c:v>3.1</c:v>
                </c:pt>
                <c:pt idx="10">
                  <c:v>3.1</c:v>
                </c:pt>
                <c:pt idx="11">
                  <c:v>3.1</c:v>
                </c:pt>
                <c:pt idx="12">
                  <c:v>3.1</c:v>
                </c:pt>
                <c:pt idx="13">
                  <c:v>3.1</c:v>
                </c:pt>
                <c:pt idx="14">
                  <c:v>3.1</c:v>
                </c:pt>
                <c:pt idx="15">
                  <c:v>3.1</c:v>
                </c:pt>
                <c:pt idx="16">
                  <c:v>3.1</c:v>
                </c:pt>
                <c:pt idx="17">
                  <c:v>3.1</c:v>
                </c:pt>
                <c:pt idx="18">
                  <c:v>3.1</c:v>
                </c:pt>
                <c:pt idx="19">
                  <c:v>3.1</c:v>
                </c:pt>
                <c:pt idx="20">
                  <c:v>3.1</c:v>
                </c:pt>
                <c:pt idx="21">
                  <c:v>3.1</c:v>
                </c:pt>
                <c:pt idx="22">
                  <c:v>3.1</c:v>
                </c:pt>
                <c:pt idx="23">
                  <c:v>3.1</c:v>
                </c:pt>
                <c:pt idx="24">
                  <c:v>3.1</c:v>
                </c:pt>
                <c:pt idx="25">
                  <c:v>3.1</c:v>
                </c:pt>
                <c:pt idx="26">
                  <c:v>3.1</c:v>
                </c:pt>
                <c:pt idx="27">
                  <c:v>3.1</c:v>
                </c:pt>
                <c:pt idx="28">
                  <c:v>3.1</c:v>
                </c:pt>
                <c:pt idx="29">
                  <c:v>3.1</c:v>
                </c:pt>
                <c:pt idx="30">
                  <c:v>3.1</c:v>
                </c:pt>
                <c:pt idx="31">
                  <c:v>3.1</c:v>
                </c:pt>
                <c:pt idx="32">
                  <c:v>3.1</c:v>
                </c:pt>
                <c:pt idx="33">
                  <c:v>3.1</c:v>
                </c:pt>
                <c:pt idx="34">
                  <c:v>3.1</c:v>
                </c:pt>
                <c:pt idx="35">
                  <c:v>3.1</c:v>
                </c:pt>
                <c:pt idx="36">
                  <c:v>3.1</c:v>
                </c:pt>
                <c:pt idx="37">
                  <c:v>3.1</c:v>
                </c:pt>
                <c:pt idx="38">
                  <c:v>3.1</c:v>
                </c:pt>
                <c:pt idx="39">
                  <c:v>3.1</c:v>
                </c:pt>
                <c:pt idx="40">
                  <c:v>3.1</c:v>
                </c:pt>
                <c:pt idx="41">
                  <c:v>3.1</c:v>
                </c:pt>
                <c:pt idx="42">
                  <c:v>3.1</c:v>
                </c:pt>
                <c:pt idx="43">
                  <c:v>3.1</c:v>
                </c:pt>
                <c:pt idx="44">
                  <c:v>3.1</c:v>
                </c:pt>
                <c:pt idx="45">
                  <c:v>3.1</c:v>
                </c:pt>
                <c:pt idx="46">
                  <c:v>3.1</c:v>
                </c:pt>
                <c:pt idx="47">
                  <c:v>3.1</c:v>
                </c:pt>
                <c:pt idx="48">
                  <c:v>3.1</c:v>
                </c:pt>
                <c:pt idx="49">
                  <c:v>3.1</c:v>
                </c:pt>
                <c:pt idx="50">
                  <c:v>3.1</c:v>
                </c:pt>
                <c:pt idx="51">
                  <c:v>3.1</c:v>
                </c:pt>
                <c:pt idx="52">
                  <c:v>3.1</c:v>
                </c:pt>
                <c:pt idx="53">
                  <c:v>3.1</c:v>
                </c:pt>
                <c:pt idx="54">
                  <c:v>3.1</c:v>
                </c:pt>
                <c:pt idx="55">
                  <c:v>3.1</c:v>
                </c:pt>
                <c:pt idx="56">
                  <c:v>3.1</c:v>
                </c:pt>
                <c:pt idx="57">
                  <c:v>3.1</c:v>
                </c:pt>
                <c:pt idx="58">
                  <c:v>3.1</c:v>
                </c:pt>
                <c:pt idx="59">
                  <c:v>3.1</c:v>
                </c:pt>
                <c:pt idx="60">
                  <c:v>3.1</c:v>
                </c:pt>
                <c:pt idx="61">
                  <c:v>3.1</c:v>
                </c:pt>
                <c:pt idx="62">
                  <c:v>3.1</c:v>
                </c:pt>
                <c:pt idx="63">
                  <c:v>3.1</c:v>
                </c:pt>
                <c:pt idx="64">
                  <c:v>3.1</c:v>
                </c:pt>
                <c:pt idx="65">
                  <c:v>3.1</c:v>
                </c:pt>
                <c:pt idx="66">
                  <c:v>3.1</c:v>
                </c:pt>
                <c:pt idx="67">
                  <c:v>3.1</c:v>
                </c:pt>
                <c:pt idx="68">
                  <c:v>3.1</c:v>
                </c:pt>
                <c:pt idx="69">
                  <c:v>3.1</c:v>
                </c:pt>
                <c:pt idx="70">
                  <c:v>3.1</c:v>
                </c:pt>
                <c:pt idx="71">
                  <c:v>3.1</c:v>
                </c:pt>
                <c:pt idx="72">
                  <c:v>3.1</c:v>
                </c:pt>
                <c:pt idx="73">
                  <c:v>3.1</c:v>
                </c:pt>
                <c:pt idx="74">
                  <c:v>3.1</c:v>
                </c:pt>
                <c:pt idx="75">
                  <c:v>3.1</c:v>
                </c:pt>
                <c:pt idx="76">
                  <c:v>3.1</c:v>
                </c:pt>
                <c:pt idx="77">
                  <c:v>3.1</c:v>
                </c:pt>
                <c:pt idx="78">
                  <c:v>3.1</c:v>
                </c:pt>
                <c:pt idx="79">
                  <c:v>3.1</c:v>
                </c:pt>
                <c:pt idx="80">
                  <c:v>3.1</c:v>
                </c:pt>
                <c:pt idx="81">
                  <c:v>3.1</c:v>
                </c:pt>
                <c:pt idx="82">
                  <c:v>3.1</c:v>
                </c:pt>
                <c:pt idx="83">
                  <c:v>3.1</c:v>
                </c:pt>
                <c:pt idx="84">
                  <c:v>3.1</c:v>
                </c:pt>
                <c:pt idx="85">
                  <c:v>3.1</c:v>
                </c:pt>
                <c:pt idx="86">
                  <c:v>3.1</c:v>
                </c:pt>
                <c:pt idx="87">
                  <c:v>3.1</c:v>
                </c:pt>
                <c:pt idx="88">
                  <c:v>3.1</c:v>
                </c:pt>
                <c:pt idx="89">
                  <c:v>3.1</c:v>
                </c:pt>
                <c:pt idx="90">
                  <c:v>3.1</c:v>
                </c:pt>
                <c:pt idx="91">
                  <c:v>3.1</c:v>
                </c:pt>
                <c:pt idx="92">
                  <c:v>3.1</c:v>
                </c:pt>
                <c:pt idx="93">
                  <c:v>3.1</c:v>
                </c:pt>
                <c:pt idx="94">
                  <c:v>3.1</c:v>
                </c:pt>
                <c:pt idx="95">
                  <c:v>3.1</c:v>
                </c:pt>
                <c:pt idx="96">
                  <c:v>3.1</c:v>
                </c:pt>
                <c:pt idx="97">
                  <c:v>3.1</c:v>
                </c:pt>
                <c:pt idx="98">
                  <c:v>3.1</c:v>
                </c:pt>
                <c:pt idx="99">
                  <c:v>3.1</c:v>
                </c:pt>
                <c:pt idx="100">
                  <c:v>3.1</c:v>
                </c:pt>
                <c:pt idx="101">
                  <c:v>3.1</c:v>
                </c:pt>
                <c:pt idx="102">
                  <c:v>3.1</c:v>
                </c:pt>
                <c:pt idx="103">
                  <c:v>3.1</c:v>
                </c:pt>
                <c:pt idx="104">
                  <c:v>3.1</c:v>
                </c:pt>
                <c:pt idx="105">
                  <c:v>3.1</c:v>
                </c:pt>
                <c:pt idx="106">
                  <c:v>3.1</c:v>
                </c:pt>
                <c:pt idx="107">
                  <c:v>3.1</c:v>
                </c:pt>
                <c:pt idx="108">
                  <c:v>3.1</c:v>
                </c:pt>
                <c:pt idx="109">
                  <c:v>3.1</c:v>
                </c:pt>
                <c:pt idx="110">
                  <c:v>3.1</c:v>
                </c:pt>
                <c:pt idx="111">
                  <c:v>3.1</c:v>
                </c:pt>
                <c:pt idx="112">
                  <c:v>3.1</c:v>
                </c:pt>
                <c:pt idx="113">
                  <c:v>3.1</c:v>
                </c:pt>
                <c:pt idx="114">
                  <c:v>3.1</c:v>
                </c:pt>
                <c:pt idx="115">
                  <c:v>3.1</c:v>
                </c:pt>
                <c:pt idx="116">
                  <c:v>3.1</c:v>
                </c:pt>
                <c:pt idx="117">
                  <c:v>3.1</c:v>
                </c:pt>
                <c:pt idx="118">
                  <c:v>3.1</c:v>
                </c:pt>
                <c:pt idx="119">
                  <c:v>3.1</c:v>
                </c:pt>
                <c:pt idx="120">
                  <c:v>3.1</c:v>
                </c:pt>
                <c:pt idx="121">
                  <c:v>3.1</c:v>
                </c:pt>
                <c:pt idx="122">
                  <c:v>3.1</c:v>
                </c:pt>
                <c:pt idx="123">
                  <c:v>3.1</c:v>
                </c:pt>
                <c:pt idx="124">
                  <c:v>3.1</c:v>
                </c:pt>
                <c:pt idx="125">
                  <c:v>3.1</c:v>
                </c:pt>
                <c:pt idx="126">
                  <c:v>3.1</c:v>
                </c:pt>
                <c:pt idx="127">
                  <c:v>3.1</c:v>
                </c:pt>
                <c:pt idx="128">
                  <c:v>3.1</c:v>
                </c:pt>
                <c:pt idx="129">
                  <c:v>3.1</c:v>
                </c:pt>
                <c:pt idx="130">
                  <c:v>3.1</c:v>
                </c:pt>
                <c:pt idx="131">
                  <c:v>3.1</c:v>
                </c:pt>
                <c:pt idx="132">
                  <c:v>3.1</c:v>
                </c:pt>
                <c:pt idx="133">
                  <c:v>3.1</c:v>
                </c:pt>
                <c:pt idx="134">
                  <c:v>3.1</c:v>
                </c:pt>
                <c:pt idx="135">
                  <c:v>3.1</c:v>
                </c:pt>
                <c:pt idx="136">
                  <c:v>3.1</c:v>
                </c:pt>
                <c:pt idx="137">
                  <c:v>3.1</c:v>
                </c:pt>
                <c:pt idx="138">
                  <c:v>3.1</c:v>
                </c:pt>
                <c:pt idx="139">
                  <c:v>3.1</c:v>
                </c:pt>
                <c:pt idx="140">
                  <c:v>3.1</c:v>
                </c:pt>
                <c:pt idx="141">
                  <c:v>3.1</c:v>
                </c:pt>
                <c:pt idx="142">
                  <c:v>3.1</c:v>
                </c:pt>
                <c:pt idx="143">
                  <c:v>3.1</c:v>
                </c:pt>
                <c:pt idx="144">
                  <c:v>3.1</c:v>
                </c:pt>
                <c:pt idx="145">
                  <c:v>3.1</c:v>
                </c:pt>
                <c:pt idx="146">
                  <c:v>3.1</c:v>
                </c:pt>
                <c:pt idx="147">
                  <c:v>3.1</c:v>
                </c:pt>
                <c:pt idx="148">
                  <c:v>3.1</c:v>
                </c:pt>
                <c:pt idx="149">
                  <c:v>3.1</c:v>
                </c:pt>
                <c:pt idx="150">
                  <c:v>3.1</c:v>
                </c:pt>
                <c:pt idx="151">
                  <c:v>3.1</c:v>
                </c:pt>
                <c:pt idx="152">
                  <c:v>3.1</c:v>
                </c:pt>
                <c:pt idx="153">
                  <c:v>3.1</c:v>
                </c:pt>
                <c:pt idx="154">
                  <c:v>3.1</c:v>
                </c:pt>
                <c:pt idx="155">
                  <c:v>3.1</c:v>
                </c:pt>
                <c:pt idx="156">
                  <c:v>3.1</c:v>
                </c:pt>
                <c:pt idx="157">
                  <c:v>3.1</c:v>
                </c:pt>
                <c:pt idx="158">
                  <c:v>3.1</c:v>
                </c:pt>
                <c:pt idx="159">
                  <c:v>3.1</c:v>
                </c:pt>
                <c:pt idx="160">
                  <c:v>3.1</c:v>
                </c:pt>
                <c:pt idx="161">
                  <c:v>3.1</c:v>
                </c:pt>
                <c:pt idx="162">
                  <c:v>3.1</c:v>
                </c:pt>
                <c:pt idx="163">
                  <c:v>3.1</c:v>
                </c:pt>
                <c:pt idx="164">
                  <c:v>3.1</c:v>
                </c:pt>
                <c:pt idx="165">
                  <c:v>3.1</c:v>
                </c:pt>
                <c:pt idx="166">
                  <c:v>3.1</c:v>
                </c:pt>
                <c:pt idx="167">
                  <c:v>3.1</c:v>
                </c:pt>
                <c:pt idx="168">
                  <c:v>3.1</c:v>
                </c:pt>
                <c:pt idx="169">
                  <c:v>3.1</c:v>
                </c:pt>
                <c:pt idx="170">
                  <c:v>3.1</c:v>
                </c:pt>
                <c:pt idx="171">
                  <c:v>3.1</c:v>
                </c:pt>
                <c:pt idx="172">
                  <c:v>3.1</c:v>
                </c:pt>
                <c:pt idx="173">
                  <c:v>3.1</c:v>
                </c:pt>
                <c:pt idx="174">
                  <c:v>3.1</c:v>
                </c:pt>
                <c:pt idx="175">
                  <c:v>3.1</c:v>
                </c:pt>
                <c:pt idx="176">
                  <c:v>3.1</c:v>
                </c:pt>
                <c:pt idx="177">
                  <c:v>3.1</c:v>
                </c:pt>
                <c:pt idx="178">
                  <c:v>3.1</c:v>
                </c:pt>
                <c:pt idx="179">
                  <c:v>3.1</c:v>
                </c:pt>
                <c:pt idx="180">
                  <c:v>3.1</c:v>
                </c:pt>
                <c:pt idx="181">
                  <c:v>3.1</c:v>
                </c:pt>
                <c:pt idx="182">
                  <c:v>3.1</c:v>
                </c:pt>
                <c:pt idx="183">
                  <c:v>3.1</c:v>
                </c:pt>
                <c:pt idx="184">
                  <c:v>3.1</c:v>
                </c:pt>
                <c:pt idx="185">
                  <c:v>3.1</c:v>
                </c:pt>
                <c:pt idx="186">
                  <c:v>3.1</c:v>
                </c:pt>
                <c:pt idx="187">
                  <c:v>3.1</c:v>
                </c:pt>
                <c:pt idx="188">
                  <c:v>3.1</c:v>
                </c:pt>
                <c:pt idx="189">
                  <c:v>3.1</c:v>
                </c:pt>
                <c:pt idx="190">
                  <c:v>3.1</c:v>
                </c:pt>
                <c:pt idx="191">
                  <c:v>3.1</c:v>
                </c:pt>
                <c:pt idx="192">
                  <c:v>3.1</c:v>
                </c:pt>
                <c:pt idx="193">
                  <c:v>3.1</c:v>
                </c:pt>
                <c:pt idx="194">
                  <c:v>3.1</c:v>
                </c:pt>
                <c:pt idx="195">
                  <c:v>3.1</c:v>
                </c:pt>
                <c:pt idx="196">
                  <c:v>3.1</c:v>
                </c:pt>
                <c:pt idx="197">
                  <c:v>3.1</c:v>
                </c:pt>
                <c:pt idx="198">
                  <c:v>3.1</c:v>
                </c:pt>
                <c:pt idx="199">
                  <c:v>3.1</c:v>
                </c:pt>
                <c:pt idx="200">
                  <c:v>3.1</c:v>
                </c:pt>
                <c:pt idx="201">
                  <c:v>3.1</c:v>
                </c:pt>
                <c:pt idx="202">
                  <c:v>3.1</c:v>
                </c:pt>
                <c:pt idx="203">
                  <c:v>3.1</c:v>
                </c:pt>
                <c:pt idx="204">
                  <c:v>3.1</c:v>
                </c:pt>
                <c:pt idx="205">
                  <c:v>3.1</c:v>
                </c:pt>
                <c:pt idx="206">
                  <c:v>3.1</c:v>
                </c:pt>
                <c:pt idx="207">
                  <c:v>3.1</c:v>
                </c:pt>
                <c:pt idx="208">
                  <c:v>3.1</c:v>
                </c:pt>
                <c:pt idx="209">
                  <c:v>3.1</c:v>
                </c:pt>
                <c:pt idx="210">
                  <c:v>3.1</c:v>
                </c:pt>
                <c:pt idx="211">
                  <c:v>3.1</c:v>
                </c:pt>
                <c:pt idx="212">
                  <c:v>3.1</c:v>
                </c:pt>
                <c:pt idx="213">
                  <c:v>3.1</c:v>
                </c:pt>
                <c:pt idx="214">
                  <c:v>3.1</c:v>
                </c:pt>
                <c:pt idx="215">
                  <c:v>3.1</c:v>
                </c:pt>
                <c:pt idx="216">
                  <c:v>3.1</c:v>
                </c:pt>
                <c:pt idx="217">
                  <c:v>3.1</c:v>
                </c:pt>
                <c:pt idx="218">
                  <c:v>3.1</c:v>
                </c:pt>
                <c:pt idx="219">
                  <c:v>3.1</c:v>
                </c:pt>
                <c:pt idx="220">
                  <c:v>3.1</c:v>
                </c:pt>
                <c:pt idx="221">
                  <c:v>3.1</c:v>
                </c:pt>
                <c:pt idx="222">
                  <c:v>3.1</c:v>
                </c:pt>
                <c:pt idx="223">
                  <c:v>3.1</c:v>
                </c:pt>
                <c:pt idx="224">
                  <c:v>3.1</c:v>
                </c:pt>
                <c:pt idx="225">
                  <c:v>3.1</c:v>
                </c:pt>
                <c:pt idx="226">
                  <c:v>3.1</c:v>
                </c:pt>
                <c:pt idx="227">
                  <c:v>3.1</c:v>
                </c:pt>
                <c:pt idx="228">
                  <c:v>3.1</c:v>
                </c:pt>
                <c:pt idx="229">
                  <c:v>3.1</c:v>
                </c:pt>
                <c:pt idx="230">
                  <c:v>3.1</c:v>
                </c:pt>
                <c:pt idx="231">
                  <c:v>3.1</c:v>
                </c:pt>
                <c:pt idx="232">
                  <c:v>3.1</c:v>
                </c:pt>
                <c:pt idx="233">
                  <c:v>3.1</c:v>
                </c:pt>
                <c:pt idx="234">
                  <c:v>3.1</c:v>
                </c:pt>
                <c:pt idx="235">
                  <c:v>3.1</c:v>
                </c:pt>
                <c:pt idx="236">
                  <c:v>3.1</c:v>
                </c:pt>
                <c:pt idx="237">
                  <c:v>3.1</c:v>
                </c:pt>
                <c:pt idx="238">
                  <c:v>3.1</c:v>
                </c:pt>
                <c:pt idx="239">
                  <c:v>3.1</c:v>
                </c:pt>
                <c:pt idx="240">
                  <c:v>3.1</c:v>
                </c:pt>
                <c:pt idx="241">
                  <c:v>3.1</c:v>
                </c:pt>
                <c:pt idx="242">
                  <c:v>3.1</c:v>
                </c:pt>
                <c:pt idx="243">
                  <c:v>3.1</c:v>
                </c:pt>
                <c:pt idx="244">
                  <c:v>3.1</c:v>
                </c:pt>
                <c:pt idx="245">
                  <c:v>3.1</c:v>
                </c:pt>
                <c:pt idx="246">
                  <c:v>3.1</c:v>
                </c:pt>
                <c:pt idx="247">
                  <c:v>3.1</c:v>
                </c:pt>
                <c:pt idx="248">
                  <c:v>3.1</c:v>
                </c:pt>
                <c:pt idx="249">
                  <c:v>3.1</c:v>
                </c:pt>
                <c:pt idx="250">
                  <c:v>3.1</c:v>
                </c:pt>
                <c:pt idx="251">
                  <c:v>3.1</c:v>
                </c:pt>
                <c:pt idx="252">
                  <c:v>3.1</c:v>
                </c:pt>
                <c:pt idx="253">
                  <c:v>3.1</c:v>
                </c:pt>
                <c:pt idx="254">
                  <c:v>3.1</c:v>
                </c:pt>
                <c:pt idx="255">
                  <c:v>3.1</c:v>
                </c:pt>
                <c:pt idx="256">
                  <c:v>3.1</c:v>
                </c:pt>
                <c:pt idx="257">
                  <c:v>3.1</c:v>
                </c:pt>
                <c:pt idx="258">
                  <c:v>3.1</c:v>
                </c:pt>
                <c:pt idx="259">
                  <c:v>3.1</c:v>
                </c:pt>
                <c:pt idx="260">
                  <c:v>3.1</c:v>
                </c:pt>
                <c:pt idx="261">
                  <c:v>3.1</c:v>
                </c:pt>
                <c:pt idx="262">
                  <c:v>3.1</c:v>
                </c:pt>
                <c:pt idx="263">
                  <c:v>3.1</c:v>
                </c:pt>
                <c:pt idx="264">
                  <c:v>3.1</c:v>
                </c:pt>
                <c:pt idx="265">
                  <c:v>3.1</c:v>
                </c:pt>
                <c:pt idx="266">
                  <c:v>3.1</c:v>
                </c:pt>
                <c:pt idx="267">
                  <c:v>3.1</c:v>
                </c:pt>
                <c:pt idx="268">
                  <c:v>3.1</c:v>
                </c:pt>
                <c:pt idx="269">
                  <c:v>3.1</c:v>
                </c:pt>
                <c:pt idx="270">
                  <c:v>3.1</c:v>
                </c:pt>
                <c:pt idx="271">
                  <c:v>3.1</c:v>
                </c:pt>
                <c:pt idx="272">
                  <c:v>3.1</c:v>
                </c:pt>
                <c:pt idx="273">
                  <c:v>3.1</c:v>
                </c:pt>
                <c:pt idx="274">
                  <c:v>3.1</c:v>
                </c:pt>
                <c:pt idx="275">
                  <c:v>3.1</c:v>
                </c:pt>
                <c:pt idx="276">
                  <c:v>3.1</c:v>
                </c:pt>
                <c:pt idx="277">
                  <c:v>3.1</c:v>
                </c:pt>
                <c:pt idx="278">
                  <c:v>3.1</c:v>
                </c:pt>
                <c:pt idx="279">
                  <c:v>3.1</c:v>
                </c:pt>
                <c:pt idx="280">
                  <c:v>3.1</c:v>
                </c:pt>
                <c:pt idx="281">
                  <c:v>3.1</c:v>
                </c:pt>
                <c:pt idx="282">
                  <c:v>3.1</c:v>
                </c:pt>
                <c:pt idx="283">
                  <c:v>3.1</c:v>
                </c:pt>
                <c:pt idx="284">
                  <c:v>3.1</c:v>
                </c:pt>
                <c:pt idx="285">
                  <c:v>3.1</c:v>
                </c:pt>
                <c:pt idx="286">
                  <c:v>3.1</c:v>
                </c:pt>
                <c:pt idx="287">
                  <c:v>3.1</c:v>
                </c:pt>
                <c:pt idx="288">
                  <c:v>3.1</c:v>
                </c:pt>
                <c:pt idx="289">
                  <c:v>3.1</c:v>
                </c:pt>
                <c:pt idx="290">
                  <c:v>3.1</c:v>
                </c:pt>
                <c:pt idx="291">
                  <c:v>3.1</c:v>
                </c:pt>
                <c:pt idx="292">
                  <c:v>3.1</c:v>
                </c:pt>
                <c:pt idx="293">
                  <c:v>3.1</c:v>
                </c:pt>
                <c:pt idx="294">
                  <c:v>3.1</c:v>
                </c:pt>
                <c:pt idx="295">
                  <c:v>3.1</c:v>
                </c:pt>
                <c:pt idx="296">
                  <c:v>3.1</c:v>
                </c:pt>
                <c:pt idx="297">
                  <c:v>3.1</c:v>
                </c:pt>
                <c:pt idx="298">
                  <c:v>3.1</c:v>
                </c:pt>
                <c:pt idx="299">
                  <c:v>3.1</c:v>
                </c:pt>
                <c:pt idx="300">
                  <c:v>3.1</c:v>
                </c:pt>
                <c:pt idx="301">
                  <c:v>3.1</c:v>
                </c:pt>
                <c:pt idx="302">
                  <c:v>3.1</c:v>
                </c:pt>
                <c:pt idx="303">
                  <c:v>3.1</c:v>
                </c:pt>
                <c:pt idx="304">
                  <c:v>3.1</c:v>
                </c:pt>
                <c:pt idx="305">
                  <c:v>3.1</c:v>
                </c:pt>
                <c:pt idx="306">
                  <c:v>3.1</c:v>
                </c:pt>
                <c:pt idx="307">
                  <c:v>3.1</c:v>
                </c:pt>
                <c:pt idx="308">
                  <c:v>3.1</c:v>
                </c:pt>
                <c:pt idx="309">
                  <c:v>3.1</c:v>
                </c:pt>
                <c:pt idx="310">
                  <c:v>3.1</c:v>
                </c:pt>
                <c:pt idx="311">
                  <c:v>3.1</c:v>
                </c:pt>
                <c:pt idx="312">
                  <c:v>3.1</c:v>
                </c:pt>
                <c:pt idx="313">
                  <c:v>3.1</c:v>
                </c:pt>
                <c:pt idx="314">
                  <c:v>3.1</c:v>
                </c:pt>
                <c:pt idx="315">
                  <c:v>3.1</c:v>
                </c:pt>
                <c:pt idx="316">
                  <c:v>3.1</c:v>
                </c:pt>
                <c:pt idx="317">
                  <c:v>3.1</c:v>
                </c:pt>
                <c:pt idx="318">
                  <c:v>3.1</c:v>
                </c:pt>
                <c:pt idx="319">
                  <c:v>3.1</c:v>
                </c:pt>
                <c:pt idx="320">
                  <c:v>3.1</c:v>
                </c:pt>
                <c:pt idx="321">
                  <c:v>3.1</c:v>
                </c:pt>
                <c:pt idx="322">
                  <c:v>3.1</c:v>
                </c:pt>
                <c:pt idx="323">
                  <c:v>3.1</c:v>
                </c:pt>
                <c:pt idx="324">
                  <c:v>3.1</c:v>
                </c:pt>
                <c:pt idx="325">
                  <c:v>3.1</c:v>
                </c:pt>
                <c:pt idx="326">
                  <c:v>3.1</c:v>
                </c:pt>
                <c:pt idx="327">
                  <c:v>3.1</c:v>
                </c:pt>
                <c:pt idx="328">
                  <c:v>3.1</c:v>
                </c:pt>
                <c:pt idx="329">
                  <c:v>3.1</c:v>
                </c:pt>
                <c:pt idx="330">
                  <c:v>3.1</c:v>
                </c:pt>
                <c:pt idx="331">
                  <c:v>3.1</c:v>
                </c:pt>
                <c:pt idx="332">
                  <c:v>3.1</c:v>
                </c:pt>
                <c:pt idx="333">
                  <c:v>3.1</c:v>
                </c:pt>
                <c:pt idx="334">
                  <c:v>3.1</c:v>
                </c:pt>
                <c:pt idx="335">
                  <c:v>2.9</c:v>
                </c:pt>
                <c:pt idx="336">
                  <c:v>2.9</c:v>
                </c:pt>
                <c:pt idx="337">
                  <c:v>2.9</c:v>
                </c:pt>
                <c:pt idx="338">
                  <c:v>2.9</c:v>
                </c:pt>
                <c:pt idx="339">
                  <c:v>2.9</c:v>
                </c:pt>
                <c:pt idx="340">
                  <c:v>2.9</c:v>
                </c:pt>
                <c:pt idx="341">
                  <c:v>2.9</c:v>
                </c:pt>
                <c:pt idx="342">
                  <c:v>2.9</c:v>
                </c:pt>
                <c:pt idx="343">
                  <c:v>2.9</c:v>
                </c:pt>
                <c:pt idx="344">
                  <c:v>2.9</c:v>
                </c:pt>
                <c:pt idx="345">
                  <c:v>2.9</c:v>
                </c:pt>
                <c:pt idx="346">
                  <c:v>2.9</c:v>
                </c:pt>
                <c:pt idx="347">
                  <c:v>2.9</c:v>
                </c:pt>
                <c:pt idx="348">
                  <c:v>2.9</c:v>
                </c:pt>
                <c:pt idx="349">
                  <c:v>2.9</c:v>
                </c:pt>
                <c:pt idx="350">
                  <c:v>2.9</c:v>
                </c:pt>
                <c:pt idx="351">
                  <c:v>2.9</c:v>
                </c:pt>
                <c:pt idx="352">
                  <c:v>2.9</c:v>
                </c:pt>
              </c:numCache>
            </c:numRef>
          </c:val>
          <c:smooth val="0"/>
        </c:ser>
        <c:ser>
          <c:idx val="5"/>
          <c:order val="5"/>
          <c:tx>
            <c:strRef>
              <c:f>'[隔膜报告数据.xlsx]隔膜价格（22年起）'!$G$1</c:f>
              <c:strCache>
                <c:ptCount val="1"/>
                <c:pt idx="0">
                  <c:v>湿法7Um</c:v>
                </c:pt>
              </c:strCache>
            </c:strRef>
          </c:tx>
          <c:spPr>
            <a:ln w="19050" cap="rnd" cmpd="sng" algn="ctr">
              <a:solidFill>
                <a:srgbClr val="E9D2D2"/>
              </a:solidFill>
              <a:prstDash val="solid"/>
              <a:round/>
            </a:ln>
          </c:spPr>
          <c:marker>
            <c:symbol val="none"/>
          </c:marker>
          <c:dLbls>
            <c:delete val="1"/>
          </c:dLbls>
          <c:cat>
            <c:numRef>
              <c:f>'[隔膜报告数据.xlsx]隔膜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d">
                  <c:v>44904</c:v>
                </c:pt>
                <c:pt idx="234" c:formatCode="yyyy\-m\-d">
                  <c:v>44907</c:v>
                </c:pt>
                <c:pt idx="235" c:formatCode="yyyy\-m\-d">
                  <c:v>44908</c:v>
                </c:pt>
                <c:pt idx="236" c:formatCode="yyyy\-m\-d">
                  <c:v>44909</c:v>
                </c:pt>
                <c:pt idx="237" c:formatCode="yyyy\-m\-d">
                  <c:v>44910</c:v>
                </c:pt>
                <c:pt idx="238" c:formatCode="yyyy\-m\-d">
                  <c:v>44911</c:v>
                </c:pt>
                <c:pt idx="239" c:formatCode="yyyy\-m\-d">
                  <c:v>44914</c:v>
                </c:pt>
                <c:pt idx="240" c:formatCode="yyyy\-m\-d">
                  <c:v>44915</c:v>
                </c:pt>
                <c:pt idx="241" c:formatCode="yyyy\-m\-d">
                  <c:v>44916</c:v>
                </c:pt>
                <c:pt idx="242" c:formatCode="yyyy\-m\-d">
                  <c:v>44917</c:v>
                </c:pt>
                <c:pt idx="243" c:formatCode="yyyy\-m\-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隔膜价格（22年起）'!$G$2:$G$354</c:f>
              <c:numCache>
                <c:formatCode>General</c:formatCode>
                <c:ptCount val="353"/>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1.95</c:v>
                </c:pt>
                <c:pt idx="325">
                  <c:v>1.95</c:v>
                </c:pt>
                <c:pt idx="326">
                  <c:v>1.95</c:v>
                </c:pt>
                <c:pt idx="327">
                  <c:v>1.95</c:v>
                </c:pt>
                <c:pt idx="328">
                  <c:v>1.95</c:v>
                </c:pt>
                <c:pt idx="329">
                  <c:v>1.95</c:v>
                </c:pt>
                <c:pt idx="330">
                  <c:v>1.95</c:v>
                </c:pt>
                <c:pt idx="331">
                  <c:v>1.95</c:v>
                </c:pt>
                <c:pt idx="332">
                  <c:v>1.95</c:v>
                </c:pt>
                <c:pt idx="333">
                  <c:v>1.95</c:v>
                </c:pt>
                <c:pt idx="334">
                  <c:v>1.95</c:v>
                </c:pt>
                <c:pt idx="335">
                  <c:v>1.95</c:v>
                </c:pt>
                <c:pt idx="336">
                  <c:v>1.95</c:v>
                </c:pt>
                <c:pt idx="337">
                  <c:v>1.95</c:v>
                </c:pt>
                <c:pt idx="338">
                  <c:v>1.95</c:v>
                </c:pt>
                <c:pt idx="339">
                  <c:v>1.95</c:v>
                </c:pt>
                <c:pt idx="340">
                  <c:v>1.95</c:v>
                </c:pt>
                <c:pt idx="341">
                  <c:v>1.95</c:v>
                </c:pt>
                <c:pt idx="342">
                  <c:v>1.95</c:v>
                </c:pt>
                <c:pt idx="343">
                  <c:v>1.95</c:v>
                </c:pt>
                <c:pt idx="344">
                  <c:v>1.95</c:v>
                </c:pt>
                <c:pt idx="345">
                  <c:v>1.95</c:v>
                </c:pt>
                <c:pt idx="346">
                  <c:v>1.95</c:v>
                </c:pt>
                <c:pt idx="347">
                  <c:v>1.95</c:v>
                </c:pt>
                <c:pt idx="348">
                  <c:v>1.95</c:v>
                </c:pt>
                <c:pt idx="349">
                  <c:v>1.95</c:v>
                </c:pt>
                <c:pt idx="350">
                  <c:v>1.95</c:v>
                </c:pt>
                <c:pt idx="351">
                  <c:v>1.95</c:v>
                </c:pt>
                <c:pt idx="352">
                  <c:v>1.95</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min val="44562"/>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majorUnit val="0.5"/>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3"/>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4"/>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5"/>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849007470300884"/>
          <c:y val="0.100397633046887"/>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nchor="b" anchorCtr="1"/>
    <a:lstStyle/>
    <a:p>
      <a:pPr>
        <a:defRPr lang="zh-CN" u="none" strike="noStrike" kern="1200" cap="none" spc="0" normalizeH="0">
          <a:solidFill>
            <a:schemeClr val="bg1">
              <a:lumMod val="50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userShapes r:id="rId2"/>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隔膜报告数据.xlsx]PE价格（22年起）'!$B$1</c:f>
              <c:strCache>
                <c:ptCount val="1"/>
                <c:pt idx="0">
                  <c:v>HDPE（CFR）</c:v>
                </c:pt>
              </c:strCache>
            </c:strRef>
          </c:tx>
          <c:spPr>
            <a:ln w="19050" cap="rnd" cmpd="sng" algn="ctr">
              <a:solidFill>
                <a:srgbClr val="BC0008"/>
              </a:solidFill>
              <a:prstDash val="solid"/>
              <a:round/>
            </a:ln>
            <a:effectLst/>
          </c:spPr>
          <c:marker>
            <c:symbol val="none"/>
          </c:marker>
          <c:dLbls>
            <c:delete val="1"/>
          </c:dLbls>
          <c:cat>
            <c:numRef>
              <c:f>'[隔膜报告数据.xlsx]PE价格（22年起）'!$A$2:$A$370</c:f>
              <c:numCache>
                <c:formatCode>yyyy\-m\-d</c:formatCode>
                <c:ptCount val="369"/>
                <c:pt idx="0" c:formatCode="yyyy\-m\-d">
                  <c:v>44564</c:v>
                </c:pt>
                <c:pt idx="1" c:formatCode="yyyy\-m\-d">
                  <c:v>44565</c:v>
                </c:pt>
                <c:pt idx="2" c:formatCode="yyyy\-m\-d">
                  <c:v>44566</c:v>
                </c:pt>
                <c:pt idx="3" c:formatCode="yyyy\-m\-d">
                  <c:v>44567</c:v>
                </c:pt>
                <c:pt idx="4" c:formatCode="yyyy\-m\-d">
                  <c:v>44568</c:v>
                </c:pt>
                <c:pt idx="5" c:formatCode="yyyy\-m\-d">
                  <c:v>44571</c:v>
                </c:pt>
                <c:pt idx="6" c:formatCode="yyyy\-m\-d">
                  <c:v>44572</c:v>
                </c:pt>
                <c:pt idx="7" c:formatCode="yyyy\-m\-d">
                  <c:v>44573</c:v>
                </c:pt>
                <c:pt idx="8" c:formatCode="yyyy\-m\-d">
                  <c:v>44574</c:v>
                </c:pt>
                <c:pt idx="9" c:formatCode="yyyy\-m\-d">
                  <c:v>44575</c:v>
                </c:pt>
                <c:pt idx="10" c:formatCode="yyyy\-m\-d">
                  <c:v>44578</c:v>
                </c:pt>
                <c:pt idx="11" c:formatCode="yyyy\-m\-d">
                  <c:v>44579</c:v>
                </c:pt>
                <c:pt idx="12" c:formatCode="yyyy\-m\-d">
                  <c:v>44580</c:v>
                </c:pt>
                <c:pt idx="13" c:formatCode="yyyy\-m\-d">
                  <c:v>44581</c:v>
                </c:pt>
                <c:pt idx="14" c:formatCode="yyyy\-m\-d">
                  <c:v>44582</c:v>
                </c:pt>
                <c:pt idx="15" c:formatCode="yyyy\-m\-d">
                  <c:v>44585</c:v>
                </c:pt>
                <c:pt idx="16" c:formatCode="yyyy\-m\-d">
                  <c:v>44586</c:v>
                </c:pt>
                <c:pt idx="17" c:formatCode="yyyy\-m\-d">
                  <c:v>44587</c:v>
                </c:pt>
                <c:pt idx="18" c:formatCode="yyyy\-m\-d">
                  <c:v>44588</c:v>
                </c:pt>
                <c:pt idx="19" c:formatCode="yyyy\-m\-d">
                  <c:v>44589</c:v>
                </c:pt>
                <c:pt idx="20" c:formatCode="yyyy\-m\-d">
                  <c:v>44592</c:v>
                </c:pt>
                <c:pt idx="21" c:formatCode="yyyy\-m\-d">
                  <c:v>44593</c:v>
                </c:pt>
                <c:pt idx="22" c:formatCode="yyyy\-m\-d">
                  <c:v>44594</c:v>
                </c:pt>
                <c:pt idx="23" c:formatCode="yyyy\-m\-d">
                  <c:v>44595</c:v>
                </c:pt>
                <c:pt idx="24" c:formatCode="yyyy\-m\-d">
                  <c:v>44596</c:v>
                </c:pt>
                <c:pt idx="25" c:formatCode="yyyy\-m\-d">
                  <c:v>44599</c:v>
                </c:pt>
                <c:pt idx="26" c:formatCode="yyyy\-m\-d">
                  <c:v>44600</c:v>
                </c:pt>
                <c:pt idx="27" c:formatCode="yyyy\-m\-d">
                  <c:v>44601</c:v>
                </c:pt>
                <c:pt idx="28" c:formatCode="yyyy\-m\-d">
                  <c:v>44602</c:v>
                </c:pt>
                <c:pt idx="29" c:formatCode="yyyy\-m\-d">
                  <c:v>44603</c:v>
                </c:pt>
                <c:pt idx="30" c:formatCode="yyyy\-m\-d">
                  <c:v>44606</c:v>
                </c:pt>
                <c:pt idx="31" c:formatCode="yyyy\-m\-d">
                  <c:v>44607</c:v>
                </c:pt>
                <c:pt idx="32" c:formatCode="yyyy\-m\-d">
                  <c:v>44608</c:v>
                </c:pt>
                <c:pt idx="33" c:formatCode="yyyy\-m\-d">
                  <c:v>44609</c:v>
                </c:pt>
                <c:pt idx="34" c:formatCode="yyyy\-m\-d">
                  <c:v>44610</c:v>
                </c:pt>
                <c:pt idx="35" c:formatCode="yyyy\-m\-d">
                  <c:v>44613</c:v>
                </c:pt>
                <c:pt idx="36" c:formatCode="yyyy\-m\-d">
                  <c:v>44614</c:v>
                </c:pt>
                <c:pt idx="37" c:formatCode="yyyy\-m\-d">
                  <c:v>44615</c:v>
                </c:pt>
                <c:pt idx="38" c:formatCode="yyyy\-m\-d">
                  <c:v>44616</c:v>
                </c:pt>
                <c:pt idx="39" c:formatCode="yyyy\-m\-d">
                  <c:v>44617</c:v>
                </c:pt>
                <c:pt idx="40" c:formatCode="yyyy\-m\-d">
                  <c:v>44620</c:v>
                </c:pt>
                <c:pt idx="41" c:formatCode="yyyy\-m\-d">
                  <c:v>44621</c:v>
                </c:pt>
                <c:pt idx="42" c:formatCode="yyyy\-m\-d">
                  <c:v>44622</c:v>
                </c:pt>
                <c:pt idx="43" c:formatCode="yyyy\-m\-d">
                  <c:v>44623</c:v>
                </c:pt>
                <c:pt idx="44" c:formatCode="yyyy\-m\-d">
                  <c:v>44624</c:v>
                </c:pt>
                <c:pt idx="45" c:formatCode="yyyy\-m\-d">
                  <c:v>44627</c:v>
                </c:pt>
                <c:pt idx="46" c:formatCode="yyyy\-m\-d">
                  <c:v>44628</c:v>
                </c:pt>
                <c:pt idx="47" c:formatCode="yyyy\-m\-d">
                  <c:v>44629</c:v>
                </c:pt>
                <c:pt idx="48" c:formatCode="yyyy\-m\-d">
                  <c:v>44630</c:v>
                </c:pt>
                <c:pt idx="49" c:formatCode="yyyy\-m\-d">
                  <c:v>44631</c:v>
                </c:pt>
                <c:pt idx="50" c:formatCode="yyyy\-m\-d">
                  <c:v>44634</c:v>
                </c:pt>
                <c:pt idx="51" c:formatCode="yyyy\-m\-d">
                  <c:v>44635</c:v>
                </c:pt>
                <c:pt idx="52" c:formatCode="yyyy\-m\-d">
                  <c:v>44636</c:v>
                </c:pt>
                <c:pt idx="53" c:formatCode="yyyy\-m\-d">
                  <c:v>44637</c:v>
                </c:pt>
                <c:pt idx="54" c:formatCode="yyyy\-m\-d">
                  <c:v>44638</c:v>
                </c:pt>
                <c:pt idx="55" c:formatCode="yyyy\-m\-d">
                  <c:v>44641</c:v>
                </c:pt>
                <c:pt idx="56" c:formatCode="yyyy\-m\-d">
                  <c:v>44642</c:v>
                </c:pt>
                <c:pt idx="57" c:formatCode="yyyy\-m\-d">
                  <c:v>44643</c:v>
                </c:pt>
                <c:pt idx="58" c:formatCode="yyyy\-m\-d">
                  <c:v>44644</c:v>
                </c:pt>
                <c:pt idx="59" c:formatCode="yyyy\-m\-d">
                  <c:v>44645</c:v>
                </c:pt>
                <c:pt idx="60" c:formatCode="yyyy\-m\-d">
                  <c:v>44648</c:v>
                </c:pt>
                <c:pt idx="61" c:formatCode="yyyy\-m\-d">
                  <c:v>44649</c:v>
                </c:pt>
                <c:pt idx="62" c:formatCode="yyyy\-m\-d">
                  <c:v>44650</c:v>
                </c:pt>
                <c:pt idx="63" c:formatCode="yyyy\-m\-d">
                  <c:v>44651</c:v>
                </c:pt>
                <c:pt idx="64" c:formatCode="yyyy\-m\-d">
                  <c:v>44652</c:v>
                </c:pt>
                <c:pt idx="65" c:formatCode="yyyy\-m\-d">
                  <c:v>44655</c:v>
                </c:pt>
                <c:pt idx="66" c:formatCode="yyyy\-m\-d">
                  <c:v>44656</c:v>
                </c:pt>
                <c:pt idx="67" c:formatCode="yyyy\-m\-d">
                  <c:v>44657</c:v>
                </c:pt>
                <c:pt idx="68" c:formatCode="yyyy\-m\-d">
                  <c:v>44658</c:v>
                </c:pt>
                <c:pt idx="69" c:formatCode="yyyy\-m\-d">
                  <c:v>44659</c:v>
                </c:pt>
                <c:pt idx="70" c:formatCode="yyyy\-m\-d">
                  <c:v>44662</c:v>
                </c:pt>
                <c:pt idx="71" c:formatCode="yyyy\-m\-d">
                  <c:v>44663</c:v>
                </c:pt>
                <c:pt idx="72" c:formatCode="yyyy\-m\-d">
                  <c:v>44664</c:v>
                </c:pt>
                <c:pt idx="73" c:formatCode="yyyy\-m\-d">
                  <c:v>44665</c:v>
                </c:pt>
                <c:pt idx="74" c:formatCode="yyyy\-m\-d">
                  <c:v>44666</c:v>
                </c:pt>
                <c:pt idx="75" c:formatCode="yyyy\-m\-d">
                  <c:v>44669</c:v>
                </c:pt>
                <c:pt idx="76" c:formatCode="yyyy\-m\-d">
                  <c:v>44670</c:v>
                </c:pt>
                <c:pt idx="77" c:formatCode="yyyy\-m\-d">
                  <c:v>44671</c:v>
                </c:pt>
                <c:pt idx="78" c:formatCode="yyyy\-m\-d">
                  <c:v>44672</c:v>
                </c:pt>
                <c:pt idx="79" c:formatCode="yyyy\-m\-d">
                  <c:v>44673</c:v>
                </c:pt>
                <c:pt idx="80" c:formatCode="yyyy\-m\-d">
                  <c:v>44676</c:v>
                </c:pt>
                <c:pt idx="81" c:formatCode="yyyy\-m\-d">
                  <c:v>44677</c:v>
                </c:pt>
                <c:pt idx="82" c:formatCode="yyyy\-m\-d">
                  <c:v>44678</c:v>
                </c:pt>
                <c:pt idx="83" c:formatCode="yyyy\-m\-d">
                  <c:v>44679</c:v>
                </c:pt>
                <c:pt idx="84" c:formatCode="yyyy\-m\-d">
                  <c:v>44680</c:v>
                </c:pt>
                <c:pt idx="85" c:formatCode="yyyy\-m\-d">
                  <c:v>44683</c:v>
                </c:pt>
                <c:pt idx="86" c:formatCode="yyyy\-m\-d">
                  <c:v>44684</c:v>
                </c:pt>
                <c:pt idx="87" c:formatCode="yyyy\-m\-d">
                  <c:v>44685</c:v>
                </c:pt>
                <c:pt idx="88" c:formatCode="yyyy\-m\-d">
                  <c:v>44686</c:v>
                </c:pt>
                <c:pt idx="89" c:formatCode="yyyy\-m\-d">
                  <c:v>44687</c:v>
                </c:pt>
                <c:pt idx="90" c:formatCode="yyyy\-m\-d">
                  <c:v>44690</c:v>
                </c:pt>
                <c:pt idx="91" c:formatCode="yyyy\-m\-d">
                  <c:v>44691</c:v>
                </c:pt>
                <c:pt idx="92" c:formatCode="yyyy\-m\-d">
                  <c:v>44692</c:v>
                </c:pt>
                <c:pt idx="93" c:formatCode="yyyy\-m\-d">
                  <c:v>44693</c:v>
                </c:pt>
                <c:pt idx="94" c:formatCode="yyyy\-m\-d">
                  <c:v>44694</c:v>
                </c:pt>
                <c:pt idx="95" c:formatCode="yyyy\-m\-d">
                  <c:v>44697</c:v>
                </c:pt>
                <c:pt idx="96" c:formatCode="yyyy\-m\-d">
                  <c:v>44698</c:v>
                </c:pt>
                <c:pt idx="97" c:formatCode="yyyy\-m\-d">
                  <c:v>44699</c:v>
                </c:pt>
                <c:pt idx="98" c:formatCode="yyyy\-m\-d">
                  <c:v>44700</c:v>
                </c:pt>
                <c:pt idx="99" c:formatCode="yyyy\-m\-d">
                  <c:v>44701</c:v>
                </c:pt>
                <c:pt idx="100" c:formatCode="yyyy\-m\-d">
                  <c:v>44704</c:v>
                </c:pt>
                <c:pt idx="101" c:formatCode="yyyy\-m\-d">
                  <c:v>44705</c:v>
                </c:pt>
                <c:pt idx="102" c:formatCode="yyyy\-m\-d">
                  <c:v>44706</c:v>
                </c:pt>
                <c:pt idx="103" c:formatCode="yyyy\-m\-d">
                  <c:v>44707</c:v>
                </c:pt>
                <c:pt idx="104" c:formatCode="yyyy\-m\-d">
                  <c:v>44708</c:v>
                </c:pt>
                <c:pt idx="105" c:formatCode="yyyy\-m\-d">
                  <c:v>44711</c:v>
                </c:pt>
                <c:pt idx="106" c:formatCode="yyyy\-m\-d">
                  <c:v>44712</c:v>
                </c:pt>
                <c:pt idx="107" c:formatCode="yyyy\-m\-d">
                  <c:v>44713</c:v>
                </c:pt>
                <c:pt idx="108" c:formatCode="yyyy\-m\-d">
                  <c:v>44714</c:v>
                </c:pt>
                <c:pt idx="109" c:formatCode="yyyy\-m\-d">
                  <c:v>44715</c:v>
                </c:pt>
                <c:pt idx="110" c:formatCode="yyyy\-m\-d">
                  <c:v>44718</c:v>
                </c:pt>
                <c:pt idx="111" c:formatCode="yyyy\-m\-d">
                  <c:v>44719</c:v>
                </c:pt>
                <c:pt idx="112" c:formatCode="yyyy\-m\-d">
                  <c:v>44720</c:v>
                </c:pt>
                <c:pt idx="113" c:formatCode="yyyy\-m\-d">
                  <c:v>44721</c:v>
                </c:pt>
                <c:pt idx="114" c:formatCode="yyyy\-m\-d">
                  <c:v>44722</c:v>
                </c:pt>
                <c:pt idx="115" c:formatCode="yyyy\-m\-d">
                  <c:v>44725</c:v>
                </c:pt>
                <c:pt idx="116" c:formatCode="yyyy\-m\-d">
                  <c:v>44726</c:v>
                </c:pt>
                <c:pt idx="117" c:formatCode="yyyy\-m\-d">
                  <c:v>44727</c:v>
                </c:pt>
                <c:pt idx="118" c:formatCode="yyyy\-m\-d">
                  <c:v>44728</c:v>
                </c:pt>
                <c:pt idx="119" c:formatCode="yyyy\-m\-d">
                  <c:v>44729</c:v>
                </c:pt>
                <c:pt idx="120" c:formatCode="yyyy\-m\-d">
                  <c:v>44732</c:v>
                </c:pt>
                <c:pt idx="121" c:formatCode="yyyy\-m\-d">
                  <c:v>44733</c:v>
                </c:pt>
                <c:pt idx="122" c:formatCode="yyyy\-m\-d">
                  <c:v>44734</c:v>
                </c:pt>
                <c:pt idx="123" c:formatCode="yyyy\-m\-d">
                  <c:v>44735</c:v>
                </c:pt>
                <c:pt idx="124" c:formatCode="yyyy\-m\-d">
                  <c:v>44736</c:v>
                </c:pt>
                <c:pt idx="125" c:formatCode="yyyy\-m\-d">
                  <c:v>44739</c:v>
                </c:pt>
                <c:pt idx="126" c:formatCode="yyyy\-m\-d">
                  <c:v>44740</c:v>
                </c:pt>
                <c:pt idx="127" c:formatCode="yyyy\-m\-d">
                  <c:v>44741</c:v>
                </c:pt>
                <c:pt idx="128" c:formatCode="yyyy\-m\-d">
                  <c:v>44742</c:v>
                </c:pt>
                <c:pt idx="129" c:formatCode="yyyy\-m\-d">
                  <c:v>44743</c:v>
                </c:pt>
                <c:pt idx="130" c:formatCode="yyyy\-m\-d">
                  <c:v>44746</c:v>
                </c:pt>
                <c:pt idx="131" c:formatCode="yyyy\-m\-d">
                  <c:v>44747</c:v>
                </c:pt>
                <c:pt idx="132" c:formatCode="yyyy\-m\-d">
                  <c:v>44748</c:v>
                </c:pt>
                <c:pt idx="133" c:formatCode="yyyy\-m\-d">
                  <c:v>44749</c:v>
                </c:pt>
                <c:pt idx="134" c:formatCode="yyyy\-m\-d">
                  <c:v>44750</c:v>
                </c:pt>
                <c:pt idx="135" c:formatCode="yyyy\-m\-d">
                  <c:v>44753</c:v>
                </c:pt>
                <c:pt idx="136" c:formatCode="yyyy\-m\-d">
                  <c:v>44754</c:v>
                </c:pt>
                <c:pt idx="137" c:formatCode="yyyy\-m\-d">
                  <c:v>44755</c:v>
                </c:pt>
                <c:pt idx="138" c:formatCode="yyyy\-m\-d">
                  <c:v>44756</c:v>
                </c:pt>
                <c:pt idx="139" c:formatCode="yyyy\-m\-d">
                  <c:v>44757</c:v>
                </c:pt>
                <c:pt idx="140" c:formatCode="yyyy\-m\-d">
                  <c:v>44760</c:v>
                </c:pt>
                <c:pt idx="141" c:formatCode="yyyy\-m\-d">
                  <c:v>44761</c:v>
                </c:pt>
                <c:pt idx="142" c:formatCode="yyyy\-m\-d">
                  <c:v>44762</c:v>
                </c:pt>
                <c:pt idx="143" c:formatCode="yyyy\-m\-d">
                  <c:v>44763</c:v>
                </c:pt>
                <c:pt idx="144" c:formatCode="yyyy\-m\-d">
                  <c:v>44764</c:v>
                </c:pt>
                <c:pt idx="145" c:formatCode="yyyy\-m\-d">
                  <c:v>44767</c:v>
                </c:pt>
                <c:pt idx="146" c:formatCode="yyyy\-m\-d">
                  <c:v>44768</c:v>
                </c:pt>
                <c:pt idx="147" c:formatCode="yyyy\-m\-d">
                  <c:v>44769</c:v>
                </c:pt>
                <c:pt idx="148" c:formatCode="yyyy\-m\-d">
                  <c:v>44770</c:v>
                </c:pt>
                <c:pt idx="149" c:formatCode="yyyy\-m\-d">
                  <c:v>44771</c:v>
                </c:pt>
                <c:pt idx="150" c:formatCode="yyyy\-m\-d">
                  <c:v>44774</c:v>
                </c:pt>
                <c:pt idx="151" c:formatCode="yyyy\-m\-d">
                  <c:v>44775</c:v>
                </c:pt>
                <c:pt idx="152" c:formatCode="yyyy\-m\-d">
                  <c:v>44776</c:v>
                </c:pt>
                <c:pt idx="153" c:formatCode="yyyy\-m\-d">
                  <c:v>44777</c:v>
                </c:pt>
                <c:pt idx="154" c:formatCode="yyyy\-m\-d">
                  <c:v>44778</c:v>
                </c:pt>
                <c:pt idx="155" c:formatCode="yyyy\-m\-d">
                  <c:v>44781</c:v>
                </c:pt>
                <c:pt idx="156" c:formatCode="yyyy\-m\-d">
                  <c:v>44782</c:v>
                </c:pt>
                <c:pt idx="157" c:formatCode="yyyy\-m\-d">
                  <c:v>44783</c:v>
                </c:pt>
                <c:pt idx="158" c:formatCode="yyyy\-m\-d">
                  <c:v>44784</c:v>
                </c:pt>
                <c:pt idx="159" c:formatCode="yyyy\-m\-d">
                  <c:v>44785</c:v>
                </c:pt>
                <c:pt idx="160" c:formatCode="yyyy\-m\-d">
                  <c:v>44788</c:v>
                </c:pt>
                <c:pt idx="161" c:formatCode="yyyy\-m\-d">
                  <c:v>44789</c:v>
                </c:pt>
                <c:pt idx="162" c:formatCode="yyyy\-m\-d">
                  <c:v>44790</c:v>
                </c:pt>
                <c:pt idx="163" c:formatCode="yyyy\-m\-d">
                  <c:v>44791</c:v>
                </c:pt>
                <c:pt idx="164" c:formatCode="yyyy\-m\-d">
                  <c:v>44792</c:v>
                </c:pt>
                <c:pt idx="165" c:formatCode="yyyy\-m\-d">
                  <c:v>44795</c:v>
                </c:pt>
                <c:pt idx="166" c:formatCode="yyyy\-m\-d">
                  <c:v>44796</c:v>
                </c:pt>
                <c:pt idx="167" c:formatCode="yyyy\-m\-d">
                  <c:v>44797</c:v>
                </c:pt>
                <c:pt idx="168" c:formatCode="yyyy\-m\-d">
                  <c:v>44798</c:v>
                </c:pt>
                <c:pt idx="169" c:formatCode="yyyy\-m\-d">
                  <c:v>44799</c:v>
                </c:pt>
                <c:pt idx="170" c:formatCode="yyyy\-m\-d">
                  <c:v>44802</c:v>
                </c:pt>
                <c:pt idx="171" c:formatCode="yyyy\-m\-d">
                  <c:v>44803</c:v>
                </c:pt>
                <c:pt idx="172" c:formatCode="yyyy\-m\-d">
                  <c:v>44804</c:v>
                </c:pt>
                <c:pt idx="173" c:formatCode="yyyy\-m\-d">
                  <c:v>44805</c:v>
                </c:pt>
                <c:pt idx="174" c:formatCode="yyyy\-m\-d">
                  <c:v>44806</c:v>
                </c:pt>
                <c:pt idx="175" c:formatCode="yyyy\-m\-d">
                  <c:v>44809</c:v>
                </c:pt>
                <c:pt idx="176" c:formatCode="yyyy\-m\-d">
                  <c:v>44810</c:v>
                </c:pt>
                <c:pt idx="177" c:formatCode="yyyy\-m\-d">
                  <c:v>44811</c:v>
                </c:pt>
                <c:pt idx="178" c:formatCode="yyyy\-m\-d">
                  <c:v>44812</c:v>
                </c:pt>
                <c:pt idx="179" c:formatCode="yyyy\-m\-d">
                  <c:v>44813</c:v>
                </c:pt>
                <c:pt idx="180" c:formatCode="yyyy\-m\-d">
                  <c:v>44816</c:v>
                </c:pt>
                <c:pt idx="181" c:formatCode="yyyy\-m\-d">
                  <c:v>44817</c:v>
                </c:pt>
                <c:pt idx="182" c:formatCode="yyyy\-m\-d">
                  <c:v>44818</c:v>
                </c:pt>
                <c:pt idx="183" c:formatCode="yyyy\-m\-d">
                  <c:v>44819</c:v>
                </c:pt>
                <c:pt idx="184" c:formatCode="yyyy\-m\-d">
                  <c:v>44820</c:v>
                </c:pt>
                <c:pt idx="185" c:formatCode="yyyy\-m\-d">
                  <c:v>44823</c:v>
                </c:pt>
                <c:pt idx="186" c:formatCode="yyyy\-m\-d">
                  <c:v>44824</c:v>
                </c:pt>
                <c:pt idx="187" c:formatCode="yyyy\-m\-d">
                  <c:v>44825</c:v>
                </c:pt>
                <c:pt idx="188" c:formatCode="yyyy\-m\-d">
                  <c:v>44826</c:v>
                </c:pt>
                <c:pt idx="189" c:formatCode="yyyy\-m\-d">
                  <c:v>44827</c:v>
                </c:pt>
                <c:pt idx="190" c:formatCode="yyyy\-m\-d">
                  <c:v>44830</c:v>
                </c:pt>
                <c:pt idx="191" c:formatCode="yyyy\-m\-d">
                  <c:v>44831</c:v>
                </c:pt>
                <c:pt idx="192" c:formatCode="yyyy\-m\-d">
                  <c:v>44832</c:v>
                </c:pt>
                <c:pt idx="193" c:formatCode="yyyy\-m\-d">
                  <c:v>44833</c:v>
                </c:pt>
                <c:pt idx="194" c:formatCode="yyyy\-m\-d">
                  <c:v>44834</c:v>
                </c:pt>
                <c:pt idx="195" c:formatCode="yyyy\-m\-d">
                  <c:v>44837</c:v>
                </c:pt>
                <c:pt idx="196" c:formatCode="yyyy\-m\-d">
                  <c:v>44838</c:v>
                </c:pt>
                <c:pt idx="197" c:formatCode="yyyy\-m\-d">
                  <c:v>44839</c:v>
                </c:pt>
                <c:pt idx="198" c:formatCode="yyyy\-m\-d">
                  <c:v>44840</c:v>
                </c:pt>
                <c:pt idx="199" c:formatCode="yyyy\-m\-d">
                  <c:v>44841</c:v>
                </c:pt>
                <c:pt idx="200" c:formatCode="yyyy\-m\-d">
                  <c:v>44844</c:v>
                </c:pt>
                <c:pt idx="201" c:formatCode="yyyy\-m\-d">
                  <c:v>44845</c:v>
                </c:pt>
                <c:pt idx="202" c:formatCode="yyyy\-m\-d">
                  <c:v>44846</c:v>
                </c:pt>
                <c:pt idx="203" c:formatCode="yyyy\-m\-d">
                  <c:v>44847</c:v>
                </c:pt>
                <c:pt idx="204" c:formatCode="yyyy\-m\-d">
                  <c:v>44848</c:v>
                </c:pt>
                <c:pt idx="205" c:formatCode="yyyy\-m\-d">
                  <c:v>44851</c:v>
                </c:pt>
                <c:pt idx="206" c:formatCode="yyyy\-m\-d">
                  <c:v>44852</c:v>
                </c:pt>
                <c:pt idx="207" c:formatCode="yyyy\-m\-d">
                  <c:v>44853</c:v>
                </c:pt>
                <c:pt idx="208" c:formatCode="yyyy\-m\-d">
                  <c:v>44854</c:v>
                </c:pt>
                <c:pt idx="209" c:formatCode="yyyy\-m\-d">
                  <c:v>44855</c:v>
                </c:pt>
                <c:pt idx="210" c:formatCode="yyyy\-m\-d">
                  <c:v>44858</c:v>
                </c:pt>
                <c:pt idx="211" c:formatCode="yyyy\-m\-d">
                  <c:v>44859</c:v>
                </c:pt>
                <c:pt idx="212" c:formatCode="yyyy\-m\-d">
                  <c:v>44860</c:v>
                </c:pt>
                <c:pt idx="213" c:formatCode="yyyy\-m\-d">
                  <c:v>44861</c:v>
                </c:pt>
                <c:pt idx="214" c:formatCode="yyyy\-m\-d">
                  <c:v>44862</c:v>
                </c:pt>
                <c:pt idx="215" c:formatCode="yyyy\-m\-d">
                  <c:v>44865</c:v>
                </c:pt>
                <c:pt idx="216" c:formatCode="yyyy\-m\-d">
                  <c:v>44866</c:v>
                </c:pt>
                <c:pt idx="217" c:formatCode="yyyy\-m\-d">
                  <c:v>44867</c:v>
                </c:pt>
                <c:pt idx="218" c:formatCode="yyyy\-m\-d">
                  <c:v>44868</c:v>
                </c:pt>
                <c:pt idx="219" c:formatCode="yyyy\-m\-d">
                  <c:v>44869</c:v>
                </c:pt>
                <c:pt idx="220" c:formatCode="yyyy\-m\-d">
                  <c:v>44872</c:v>
                </c:pt>
                <c:pt idx="221" c:formatCode="yyyy\-m\-d">
                  <c:v>44873</c:v>
                </c:pt>
                <c:pt idx="222" c:formatCode="yyyy\-m\-d">
                  <c:v>44874</c:v>
                </c:pt>
                <c:pt idx="223" c:formatCode="yyyy\-m\-d">
                  <c:v>44875</c:v>
                </c:pt>
                <c:pt idx="224" c:formatCode="yyyy\-m\-d">
                  <c:v>44876</c:v>
                </c:pt>
                <c:pt idx="225" c:formatCode="yyyy\-m\-d">
                  <c:v>44879</c:v>
                </c:pt>
                <c:pt idx="226" c:formatCode="yyyy\-m\-d">
                  <c:v>44880</c:v>
                </c:pt>
                <c:pt idx="227" c:formatCode="yyyy\-m\-d">
                  <c:v>44881</c:v>
                </c:pt>
                <c:pt idx="228" c:formatCode="yyyy\-m\-d">
                  <c:v>44882</c:v>
                </c:pt>
                <c:pt idx="229" c:formatCode="yyyy\-m\-d">
                  <c:v>44883</c:v>
                </c:pt>
                <c:pt idx="230" c:formatCode="yyyy\-m\-d">
                  <c:v>44886</c:v>
                </c:pt>
                <c:pt idx="231" c:formatCode="yyyy\-m\-d">
                  <c:v>44887</c:v>
                </c:pt>
                <c:pt idx="232" c:formatCode="yyyy\-m\-d">
                  <c:v>44888</c:v>
                </c:pt>
                <c:pt idx="233" c:formatCode="yyyy\-m\-d">
                  <c:v>44889</c:v>
                </c:pt>
                <c:pt idx="234" c:formatCode="yyyy\-m\-d">
                  <c:v>44890</c:v>
                </c:pt>
                <c:pt idx="235" c:formatCode="yyyy\-m\-d">
                  <c:v>44893</c:v>
                </c:pt>
                <c:pt idx="236" c:formatCode="yyyy\-m\-d">
                  <c:v>44894</c:v>
                </c:pt>
                <c:pt idx="237" c:formatCode="yyyy\-m\-d">
                  <c:v>44895</c:v>
                </c:pt>
                <c:pt idx="238" c:formatCode="yyyy\-m\-d">
                  <c:v>44896</c:v>
                </c:pt>
                <c:pt idx="239" c:formatCode="yyyy\-m\-d">
                  <c:v>44897</c:v>
                </c:pt>
                <c:pt idx="240" c:formatCode="yyyy\-m\-d">
                  <c:v>44900</c:v>
                </c:pt>
                <c:pt idx="241" c:formatCode="yyyy\-m\-d">
                  <c:v>44901</c:v>
                </c:pt>
                <c:pt idx="242" c:formatCode="yyyy\-m\-d">
                  <c:v>44902</c:v>
                </c:pt>
                <c:pt idx="243" c:formatCode="yyyy\-m\-d">
                  <c:v>44903</c:v>
                </c:pt>
                <c:pt idx="244" c:formatCode="yyyy\-m\-d">
                  <c:v>44904</c:v>
                </c:pt>
                <c:pt idx="245" c:formatCode="yyyy\-m\-d">
                  <c:v>44907</c:v>
                </c:pt>
                <c:pt idx="246" c:formatCode="yyyy\-m\-d">
                  <c:v>44908</c:v>
                </c:pt>
                <c:pt idx="247" c:formatCode="yyyy\-m\-d">
                  <c:v>44909</c:v>
                </c:pt>
                <c:pt idx="248" c:formatCode="yyyy\-m\-d">
                  <c:v>44910</c:v>
                </c:pt>
                <c:pt idx="249" c:formatCode="yyyy\-mm\-dd">
                  <c:v>44911</c:v>
                </c:pt>
                <c:pt idx="250" c:formatCode="yyyy\-mm\-dd">
                  <c:v>44914</c:v>
                </c:pt>
                <c:pt idx="251" c:formatCode="yyyy\-mm\-dd">
                  <c:v>44915</c:v>
                </c:pt>
                <c:pt idx="252" c:formatCode="yyyy\-mm\-dd">
                  <c:v>44916</c:v>
                </c:pt>
                <c:pt idx="253" c:formatCode="yyyy\-mm\-dd">
                  <c:v>44917</c:v>
                </c:pt>
                <c:pt idx="254" c:formatCode="yyyy\-mm\-dd">
                  <c:v>44918</c:v>
                </c:pt>
                <c:pt idx="255" c:formatCode="yyyy\-mm\-dd">
                  <c:v>44921</c:v>
                </c:pt>
                <c:pt idx="256" c:formatCode="yyyy\-mm\-dd">
                  <c:v>44922</c:v>
                </c:pt>
                <c:pt idx="257" c:formatCode="yyyy\-mm\-dd">
                  <c:v>44923</c:v>
                </c:pt>
                <c:pt idx="258" c:formatCode="yyyy\-mm\-dd">
                  <c:v>44924</c:v>
                </c:pt>
                <c:pt idx="259" c:formatCode="yyyy\-mm\-dd">
                  <c:v>44925</c:v>
                </c:pt>
                <c:pt idx="260" c:formatCode="yyyy\-mm\-dd">
                  <c:v>44928</c:v>
                </c:pt>
                <c:pt idx="261" c:formatCode="yyyy\-mm\-dd">
                  <c:v>44929</c:v>
                </c:pt>
                <c:pt idx="262" c:formatCode="yyyy\-mm\-dd">
                  <c:v>44930</c:v>
                </c:pt>
                <c:pt idx="263" c:formatCode="yyyy\-mm\-dd">
                  <c:v>44931</c:v>
                </c:pt>
                <c:pt idx="264" c:formatCode="yyyy\-mm\-dd">
                  <c:v>44932</c:v>
                </c:pt>
                <c:pt idx="265" c:formatCode="yyyy\-mm\-dd">
                  <c:v>44935</c:v>
                </c:pt>
                <c:pt idx="266" c:formatCode="yyyy\-mm\-dd">
                  <c:v>44936</c:v>
                </c:pt>
                <c:pt idx="267" c:formatCode="yyyy\-mm\-dd">
                  <c:v>44937</c:v>
                </c:pt>
                <c:pt idx="268" c:formatCode="yyyy\-mm\-dd">
                  <c:v>44938</c:v>
                </c:pt>
                <c:pt idx="269" c:formatCode="yyyy\-mm\-dd">
                  <c:v>44939</c:v>
                </c:pt>
                <c:pt idx="270" c:formatCode="yyyy\-mm\-dd">
                  <c:v>44942</c:v>
                </c:pt>
                <c:pt idx="271" c:formatCode="yyyy\-mm\-dd">
                  <c:v>44943</c:v>
                </c:pt>
                <c:pt idx="272" c:formatCode="yyyy\-mm\-dd">
                  <c:v>44944</c:v>
                </c:pt>
                <c:pt idx="273" c:formatCode="yyyy\-mm\-dd">
                  <c:v>44945</c:v>
                </c:pt>
                <c:pt idx="274" c:formatCode="yyyy\-mm\-dd">
                  <c:v>44946</c:v>
                </c:pt>
                <c:pt idx="275" c:formatCode="yyyy\-mm\-dd">
                  <c:v>44949</c:v>
                </c:pt>
                <c:pt idx="276" c:formatCode="yyyy\-mm\-dd">
                  <c:v>44950</c:v>
                </c:pt>
                <c:pt idx="277" c:formatCode="yyyy\-mm\-dd">
                  <c:v>44951</c:v>
                </c:pt>
                <c:pt idx="278" c:formatCode="yyyy\-mm\-dd">
                  <c:v>44952</c:v>
                </c:pt>
                <c:pt idx="279" c:formatCode="yyyy\-mm\-dd">
                  <c:v>44953</c:v>
                </c:pt>
                <c:pt idx="280" c:formatCode="yyyy\-mm\-dd">
                  <c:v>44956</c:v>
                </c:pt>
                <c:pt idx="281" c:formatCode="yyyy\-mm\-dd">
                  <c:v>44957</c:v>
                </c:pt>
                <c:pt idx="282" c:formatCode="yyyy\-mm\-dd">
                  <c:v>44958</c:v>
                </c:pt>
                <c:pt idx="283" c:formatCode="yyyy\-mm\-dd">
                  <c:v>44959</c:v>
                </c:pt>
                <c:pt idx="284" c:formatCode="yyyy\-mm\-dd">
                  <c:v>44960</c:v>
                </c:pt>
                <c:pt idx="285" c:formatCode="yyyy\-mm\-dd">
                  <c:v>44963</c:v>
                </c:pt>
                <c:pt idx="286" c:formatCode="yyyy\-mm\-dd">
                  <c:v>44964</c:v>
                </c:pt>
                <c:pt idx="287" c:formatCode="yyyy\-mm\-dd">
                  <c:v>44965</c:v>
                </c:pt>
                <c:pt idx="288" c:formatCode="yyyy\-mm\-dd">
                  <c:v>44966</c:v>
                </c:pt>
                <c:pt idx="289" c:formatCode="yyyy\-mm\-dd">
                  <c:v>44967</c:v>
                </c:pt>
                <c:pt idx="290" c:formatCode="yyyy\-mm\-dd">
                  <c:v>44970</c:v>
                </c:pt>
                <c:pt idx="291" c:formatCode="yyyy\-mm\-dd">
                  <c:v>44971</c:v>
                </c:pt>
                <c:pt idx="292" c:formatCode="yyyy\-mm\-dd">
                  <c:v>44972</c:v>
                </c:pt>
                <c:pt idx="293" c:formatCode="yyyy\-mm\-dd">
                  <c:v>44973</c:v>
                </c:pt>
                <c:pt idx="294" c:formatCode="yyyy\-mm\-dd">
                  <c:v>44974</c:v>
                </c:pt>
                <c:pt idx="295" c:formatCode="yyyy\-mm\-dd">
                  <c:v>44977</c:v>
                </c:pt>
                <c:pt idx="296" c:formatCode="yyyy\-mm\-dd">
                  <c:v>44978</c:v>
                </c:pt>
                <c:pt idx="297" c:formatCode="yyyy\-mm\-dd">
                  <c:v>44979</c:v>
                </c:pt>
                <c:pt idx="298" c:formatCode="yyyy\-mm\-dd">
                  <c:v>44980</c:v>
                </c:pt>
                <c:pt idx="299" c:formatCode="yyyy\-mm\-dd">
                  <c:v>44981</c:v>
                </c:pt>
                <c:pt idx="300" c:formatCode="yyyy\-mm\-dd">
                  <c:v>44984</c:v>
                </c:pt>
                <c:pt idx="301" c:formatCode="yyyy\-mm\-dd">
                  <c:v>44985</c:v>
                </c:pt>
                <c:pt idx="302" c:formatCode="yyyy\-mm\-dd">
                  <c:v>44986</c:v>
                </c:pt>
                <c:pt idx="303" c:formatCode="yyyy\-mm\-dd">
                  <c:v>44987</c:v>
                </c:pt>
                <c:pt idx="304" c:formatCode="yyyy\-mm\-dd">
                  <c:v>44988</c:v>
                </c:pt>
                <c:pt idx="305" c:formatCode="yyyy\-mm\-dd">
                  <c:v>44991</c:v>
                </c:pt>
                <c:pt idx="306" c:formatCode="yyyy\-mm\-dd">
                  <c:v>44992</c:v>
                </c:pt>
                <c:pt idx="307" c:formatCode="yyyy\-mm\-dd">
                  <c:v>44993</c:v>
                </c:pt>
                <c:pt idx="308" c:formatCode="yyyy\-mm\-dd">
                  <c:v>44994</c:v>
                </c:pt>
                <c:pt idx="309" c:formatCode="yyyy\-mm\-dd">
                  <c:v>44995</c:v>
                </c:pt>
                <c:pt idx="310" c:formatCode="yyyy\-mm\-dd">
                  <c:v>44998</c:v>
                </c:pt>
                <c:pt idx="311" c:formatCode="yyyy\-mm\-dd">
                  <c:v>44999</c:v>
                </c:pt>
                <c:pt idx="312" c:formatCode="yyyy\-mm\-dd">
                  <c:v>45000</c:v>
                </c:pt>
                <c:pt idx="313" c:formatCode="yyyy\-mm\-dd">
                  <c:v>45001</c:v>
                </c:pt>
                <c:pt idx="314" c:formatCode="yyyy\-mm\-dd">
                  <c:v>45002</c:v>
                </c:pt>
                <c:pt idx="315" c:formatCode="yyyy\-mm\-dd">
                  <c:v>45005</c:v>
                </c:pt>
                <c:pt idx="316" c:formatCode="yyyy\-mm\-dd">
                  <c:v>45006</c:v>
                </c:pt>
                <c:pt idx="317" c:formatCode="yyyy\-mm\-dd">
                  <c:v>45007</c:v>
                </c:pt>
                <c:pt idx="318" c:formatCode="yyyy\-mm\-dd">
                  <c:v>45008</c:v>
                </c:pt>
                <c:pt idx="319" c:formatCode="yyyy\-mm\-dd">
                  <c:v>45009</c:v>
                </c:pt>
                <c:pt idx="320" c:formatCode="yyyy\-mm\-dd">
                  <c:v>45012</c:v>
                </c:pt>
                <c:pt idx="321" c:formatCode="yyyy\-mm\-dd">
                  <c:v>45013</c:v>
                </c:pt>
                <c:pt idx="322" c:formatCode="yyyy\-mm\-dd">
                  <c:v>45014</c:v>
                </c:pt>
                <c:pt idx="323" c:formatCode="yyyy\-mm\-dd">
                  <c:v>45015</c:v>
                </c:pt>
                <c:pt idx="324" c:formatCode="yyyy\-mm\-dd">
                  <c:v>45016</c:v>
                </c:pt>
                <c:pt idx="325" c:formatCode="yyyy\-mm\-dd">
                  <c:v>45019</c:v>
                </c:pt>
                <c:pt idx="326" c:formatCode="yyyy\-mm\-dd">
                  <c:v>45020</c:v>
                </c:pt>
                <c:pt idx="327" c:formatCode="yyyy\-mm\-dd">
                  <c:v>45021</c:v>
                </c:pt>
                <c:pt idx="328" c:formatCode="yyyy\-mm\-dd">
                  <c:v>45022</c:v>
                </c:pt>
                <c:pt idx="329" c:formatCode="yyyy\-mm\-dd">
                  <c:v>45023</c:v>
                </c:pt>
                <c:pt idx="330" c:formatCode="yyyy\-mm\-dd">
                  <c:v>45026</c:v>
                </c:pt>
                <c:pt idx="331" c:formatCode="yyyy\-mm\-dd">
                  <c:v>45027</c:v>
                </c:pt>
                <c:pt idx="332" c:formatCode="yyyy\-mm\-dd">
                  <c:v>45028</c:v>
                </c:pt>
                <c:pt idx="333" c:formatCode="yyyy\-mm\-dd">
                  <c:v>45029</c:v>
                </c:pt>
                <c:pt idx="334" c:formatCode="yyyy\-mm\-dd">
                  <c:v>45030</c:v>
                </c:pt>
                <c:pt idx="335" c:formatCode="yyyy\-mm\-dd">
                  <c:v>45033</c:v>
                </c:pt>
                <c:pt idx="336" c:formatCode="yyyy\-mm\-dd">
                  <c:v>45034</c:v>
                </c:pt>
                <c:pt idx="337" c:formatCode="yyyy\-mm\-dd">
                  <c:v>45035</c:v>
                </c:pt>
                <c:pt idx="338" c:formatCode="yyyy\-mm\-dd">
                  <c:v>45036</c:v>
                </c:pt>
                <c:pt idx="339" c:formatCode="yyyy\-mm\-dd">
                  <c:v>45037</c:v>
                </c:pt>
                <c:pt idx="340" c:formatCode="yyyy\-mm\-dd">
                  <c:v>45040</c:v>
                </c:pt>
                <c:pt idx="341" c:formatCode="yyyy\-mm\-dd">
                  <c:v>45041</c:v>
                </c:pt>
                <c:pt idx="342" c:formatCode="yyyy\-mm\-dd">
                  <c:v>45042</c:v>
                </c:pt>
                <c:pt idx="343" c:formatCode="yyyy\-mm\-dd">
                  <c:v>45043</c:v>
                </c:pt>
                <c:pt idx="344" c:formatCode="yyyy\-mm\-dd">
                  <c:v>45044</c:v>
                </c:pt>
                <c:pt idx="345" c:formatCode="yyyy\-mm\-dd">
                  <c:v>45047</c:v>
                </c:pt>
                <c:pt idx="346" c:formatCode="yyyy\-mm\-dd">
                  <c:v>45048</c:v>
                </c:pt>
                <c:pt idx="347" c:formatCode="yyyy\-mm\-dd">
                  <c:v>45049</c:v>
                </c:pt>
                <c:pt idx="348" c:formatCode="yyyy\-mm\-dd">
                  <c:v>45050</c:v>
                </c:pt>
                <c:pt idx="349" c:formatCode="yyyy\-mm\-dd">
                  <c:v>45051</c:v>
                </c:pt>
                <c:pt idx="350" c:formatCode="yyyy\-mm\-dd">
                  <c:v>45054</c:v>
                </c:pt>
                <c:pt idx="351" c:formatCode="yyyy\-mm\-dd">
                  <c:v>45055</c:v>
                </c:pt>
                <c:pt idx="352" c:formatCode="yyyy\-mm\-dd">
                  <c:v>45056</c:v>
                </c:pt>
                <c:pt idx="353" c:formatCode="yyyy\-mm\-dd">
                  <c:v>45057</c:v>
                </c:pt>
                <c:pt idx="354" c:formatCode="yyyy\-mm\-dd">
                  <c:v>45058</c:v>
                </c:pt>
                <c:pt idx="355" c:formatCode="yyyy\-mm\-dd">
                  <c:v>45061</c:v>
                </c:pt>
                <c:pt idx="356" c:formatCode="yyyy\-mm\-dd">
                  <c:v>45062</c:v>
                </c:pt>
                <c:pt idx="357" c:formatCode="yyyy\-mm\-dd">
                  <c:v>45063</c:v>
                </c:pt>
                <c:pt idx="358" c:formatCode="yyyy\-mm\-dd">
                  <c:v>45064</c:v>
                </c:pt>
                <c:pt idx="359" c:formatCode="yyyy\-mm\-dd">
                  <c:v>45065</c:v>
                </c:pt>
                <c:pt idx="360" c:formatCode="yyyy\-mm\-dd">
                  <c:v>45068</c:v>
                </c:pt>
                <c:pt idx="361" c:formatCode="yyyy\-mm\-dd">
                  <c:v>45069</c:v>
                </c:pt>
                <c:pt idx="362" c:formatCode="yyyy\-mm\-dd">
                  <c:v>45070</c:v>
                </c:pt>
                <c:pt idx="363" c:formatCode="yyyy\-mm\-dd">
                  <c:v>45071</c:v>
                </c:pt>
                <c:pt idx="364" c:formatCode="yyyy\-mm\-dd">
                  <c:v>45072</c:v>
                </c:pt>
                <c:pt idx="365" c:formatCode="yyyy\-mm\-dd">
                  <c:v>45075</c:v>
                </c:pt>
                <c:pt idx="366" c:formatCode="yyyy\-mm\-dd">
                  <c:v>45076</c:v>
                </c:pt>
                <c:pt idx="367" c:formatCode="yyyy\-mm\-dd">
                  <c:v>45077</c:v>
                </c:pt>
                <c:pt idx="368" c:formatCode="yyyy\-mm\-dd">
                  <c:v>45078</c:v>
                </c:pt>
              </c:numCache>
            </c:numRef>
          </c:cat>
          <c:val>
            <c:numRef>
              <c:f>'[隔膜报告数据.xlsx]PE价格（22年起）'!$B$2:$B$370</c:f>
              <c:numCache>
                <c:formatCode>General</c:formatCode>
                <c:ptCount val="369"/>
                <c:pt idx="0">
                  <c:v>8662.63</c:v>
                </c:pt>
                <c:pt idx="1">
                  <c:v>8667.66</c:v>
                </c:pt>
                <c:pt idx="2">
                  <c:v>8757.73</c:v>
                </c:pt>
                <c:pt idx="3">
                  <c:v>8750.72</c:v>
                </c:pt>
                <c:pt idx="4">
                  <c:v>8750.72</c:v>
                </c:pt>
                <c:pt idx="5">
                  <c:v>8740.43</c:v>
                </c:pt>
                <c:pt idx="6">
                  <c:v>8744.68</c:v>
                </c:pt>
                <c:pt idx="7">
                  <c:v>8741.11</c:v>
                </c:pt>
                <c:pt idx="8">
                  <c:v>8725.18</c:v>
                </c:pt>
                <c:pt idx="9">
                  <c:v>8820.35</c:v>
                </c:pt>
                <c:pt idx="10">
                  <c:v>8809.55</c:v>
                </c:pt>
                <c:pt idx="11">
                  <c:v>8798.74</c:v>
                </c:pt>
                <c:pt idx="12">
                  <c:v>8889.58</c:v>
                </c:pt>
                <c:pt idx="13">
                  <c:v>8870.16</c:v>
                </c:pt>
                <c:pt idx="14">
                  <c:v>8871.14</c:v>
                </c:pt>
                <c:pt idx="15">
                  <c:v>8859.82</c:v>
                </c:pt>
                <c:pt idx="16">
                  <c:v>8860.8</c:v>
                </c:pt>
                <c:pt idx="17">
                  <c:v>8937.12</c:v>
                </c:pt>
                <c:pt idx="18">
                  <c:v>8932.04</c:v>
                </c:pt>
                <c:pt idx="19">
                  <c:v>8983.34</c:v>
                </c:pt>
                <c:pt idx="20">
                  <c:v>9138.347873</c:v>
                </c:pt>
                <c:pt idx="21">
                  <c:v>9138.347873</c:v>
                </c:pt>
                <c:pt idx="22">
                  <c:v>9138.347873</c:v>
                </c:pt>
                <c:pt idx="23">
                  <c:v>9138.347873</c:v>
                </c:pt>
                <c:pt idx="24">
                  <c:v>9138.347873</c:v>
                </c:pt>
                <c:pt idx="25">
                  <c:v>9112.98</c:v>
                </c:pt>
                <c:pt idx="26">
                  <c:v>9111.4</c:v>
                </c:pt>
                <c:pt idx="27">
                  <c:v>9276.65</c:v>
                </c:pt>
                <c:pt idx="28">
                  <c:v>9268.78</c:v>
                </c:pt>
                <c:pt idx="29">
                  <c:v>9568.67</c:v>
                </c:pt>
                <c:pt idx="30">
                  <c:v>9278.25</c:v>
                </c:pt>
                <c:pt idx="31">
                  <c:v>9483.98</c:v>
                </c:pt>
                <c:pt idx="32">
                  <c:v>9462.81</c:v>
                </c:pt>
                <c:pt idx="33">
                  <c:v>9441.63</c:v>
                </c:pt>
                <c:pt idx="34">
                  <c:v>9431.94</c:v>
                </c:pt>
                <c:pt idx="35">
                  <c:v>9453.56</c:v>
                </c:pt>
                <c:pt idx="36">
                  <c:v>9466.38</c:v>
                </c:pt>
                <c:pt idx="37">
                  <c:v>9745.22</c:v>
                </c:pt>
                <c:pt idx="38">
                  <c:v>9740.14</c:v>
                </c:pt>
                <c:pt idx="39">
                  <c:v>9417.63</c:v>
                </c:pt>
                <c:pt idx="40">
                  <c:v>9426.87</c:v>
                </c:pt>
                <c:pt idx="41">
                  <c:v>9395.86</c:v>
                </c:pt>
                <c:pt idx="42">
                  <c:v>10178.01</c:v>
                </c:pt>
                <c:pt idx="43">
                  <c:v>9699.5</c:v>
                </c:pt>
                <c:pt idx="44">
                  <c:v>9741.368386</c:v>
                </c:pt>
                <c:pt idx="45">
                  <c:v>9770.61</c:v>
                </c:pt>
                <c:pt idx="46">
                  <c:v>9725.51</c:v>
                </c:pt>
                <c:pt idx="47">
                  <c:v>9876.5</c:v>
                </c:pt>
                <c:pt idx="48">
                  <c:v>9941.03</c:v>
                </c:pt>
                <c:pt idx="49">
                  <c:v>9985.77</c:v>
                </c:pt>
                <c:pt idx="50">
                  <c:v>10004.2</c:v>
                </c:pt>
                <c:pt idx="51">
                  <c:v>10044.22</c:v>
                </c:pt>
                <c:pt idx="52">
                  <c:v>10050.52</c:v>
                </c:pt>
                <c:pt idx="53">
                  <c:v>9988.45</c:v>
                </c:pt>
                <c:pt idx="54">
                  <c:v>9686.13</c:v>
                </c:pt>
                <c:pt idx="55">
                  <c:v>9571.35</c:v>
                </c:pt>
                <c:pt idx="56">
                  <c:v>9569.39</c:v>
                </c:pt>
                <c:pt idx="57">
                  <c:v>9553.46</c:v>
                </c:pt>
                <c:pt idx="58">
                  <c:v>9565.79</c:v>
                </c:pt>
                <c:pt idx="59">
                  <c:v>9336.02332</c:v>
                </c:pt>
                <c:pt idx="60">
                  <c:v>9349.52</c:v>
                </c:pt>
                <c:pt idx="61">
                  <c:v>9259.44</c:v>
                </c:pt>
                <c:pt idx="62">
                  <c:v>9236.45</c:v>
                </c:pt>
                <c:pt idx="63">
                  <c:v>9236.45</c:v>
                </c:pt>
                <c:pt idx="64">
                  <c:v>9469.67</c:v>
                </c:pt>
                <c:pt idx="65">
                  <c:v>9469.66536</c:v>
                </c:pt>
                <c:pt idx="66">
                  <c:v>9469.67</c:v>
                </c:pt>
                <c:pt idx="67">
                  <c:v>9512.91</c:v>
                </c:pt>
                <c:pt idx="68">
                  <c:v>9492.03</c:v>
                </c:pt>
                <c:pt idx="69">
                  <c:v>9562.03</c:v>
                </c:pt>
                <c:pt idx="70">
                  <c:v>9566.54</c:v>
                </c:pt>
                <c:pt idx="71">
                  <c:v>9589.08</c:v>
                </c:pt>
                <c:pt idx="72">
                  <c:v>9582.62</c:v>
                </c:pt>
                <c:pt idx="73">
                  <c:v>9627.22</c:v>
                </c:pt>
                <c:pt idx="74">
                  <c:v>9681.16</c:v>
                </c:pt>
                <c:pt idx="75">
                  <c:v>9507.54</c:v>
                </c:pt>
                <c:pt idx="76">
                  <c:v>9501.13</c:v>
                </c:pt>
                <c:pt idx="77">
                  <c:v>9542.28</c:v>
                </c:pt>
                <c:pt idx="78">
                  <c:v>9557.49</c:v>
                </c:pt>
                <c:pt idx="79">
                  <c:v>9554.01</c:v>
                </c:pt>
                <c:pt idx="80">
                  <c:v>9600.3</c:v>
                </c:pt>
                <c:pt idx="81">
                  <c:v>9701.02</c:v>
                </c:pt>
                <c:pt idx="82">
                  <c:v>9702.21</c:v>
                </c:pt>
                <c:pt idx="83">
                  <c:v>9706.64</c:v>
                </c:pt>
                <c:pt idx="84">
                  <c:v>9476.052911</c:v>
                </c:pt>
                <c:pt idx="85">
                  <c:v>9476.052911</c:v>
                </c:pt>
                <c:pt idx="86">
                  <c:v>9476.052911</c:v>
                </c:pt>
                <c:pt idx="87">
                  <c:v>9001.86</c:v>
                </c:pt>
                <c:pt idx="88">
                  <c:v>9476.05</c:v>
                </c:pt>
                <c:pt idx="89">
                  <c:v>9571.29</c:v>
                </c:pt>
                <c:pt idx="90">
                  <c:v>9653.1</c:v>
                </c:pt>
                <c:pt idx="91">
                  <c:v>9687.01</c:v>
                </c:pt>
                <c:pt idx="92">
                  <c:v>9709.52</c:v>
                </c:pt>
                <c:pt idx="93">
                  <c:v>9709.81</c:v>
                </c:pt>
                <c:pt idx="94">
                  <c:v>9709.81</c:v>
                </c:pt>
                <c:pt idx="95">
                  <c:v>9793.35</c:v>
                </c:pt>
                <c:pt idx="96">
                  <c:v>9545.92</c:v>
                </c:pt>
                <c:pt idx="97">
                  <c:v>9485.01</c:v>
                </c:pt>
                <c:pt idx="98">
                  <c:v>9499.5</c:v>
                </c:pt>
                <c:pt idx="99">
                  <c:v>9573.99</c:v>
                </c:pt>
                <c:pt idx="100">
                  <c:v>9391.45</c:v>
                </c:pt>
                <c:pt idx="101">
                  <c:v>9204.51</c:v>
                </c:pt>
                <c:pt idx="102">
                  <c:v>9042.12</c:v>
                </c:pt>
                <c:pt idx="103">
                  <c:v>8991.11</c:v>
                </c:pt>
                <c:pt idx="104">
                  <c:v>8993.64</c:v>
                </c:pt>
                <c:pt idx="105">
                  <c:v>9029.09</c:v>
                </c:pt>
                <c:pt idx="106">
                  <c:v>8969.7</c:v>
                </c:pt>
                <c:pt idx="107">
                  <c:v>8975.63</c:v>
                </c:pt>
                <c:pt idx="108">
                  <c:v>8975.627232</c:v>
                </c:pt>
                <c:pt idx="109">
                  <c:v>8975.63</c:v>
                </c:pt>
                <c:pt idx="110">
                  <c:v>8900.75</c:v>
                </c:pt>
                <c:pt idx="111">
                  <c:v>8895.15</c:v>
                </c:pt>
                <c:pt idx="112">
                  <c:v>8973.34</c:v>
                </c:pt>
                <c:pt idx="113">
                  <c:v>8997.17</c:v>
                </c:pt>
                <c:pt idx="114">
                  <c:v>9021.82</c:v>
                </c:pt>
                <c:pt idx="115">
                  <c:v>9047.13</c:v>
                </c:pt>
                <c:pt idx="116">
                  <c:v>9087.53</c:v>
                </c:pt>
                <c:pt idx="117">
                  <c:v>9092.38</c:v>
                </c:pt>
                <c:pt idx="118">
                  <c:v>9035.96</c:v>
                </c:pt>
                <c:pt idx="119">
                  <c:v>9035.96</c:v>
                </c:pt>
                <c:pt idx="120">
                  <c:v>9038.79</c:v>
                </c:pt>
                <c:pt idx="121">
                  <c:v>9002.56</c:v>
                </c:pt>
                <c:pt idx="122">
                  <c:v>9013.08</c:v>
                </c:pt>
                <c:pt idx="123">
                  <c:v>8952.54</c:v>
                </c:pt>
                <c:pt idx="124">
                  <c:v>8765.4</c:v>
                </c:pt>
                <c:pt idx="125">
                  <c:v>8761.07</c:v>
                </c:pt>
                <c:pt idx="126">
                  <c:v>8771.56</c:v>
                </c:pt>
                <c:pt idx="127">
                  <c:v>8785.32</c:v>
                </c:pt>
                <c:pt idx="128">
                  <c:v>8876.44</c:v>
                </c:pt>
                <c:pt idx="129">
                  <c:v>8862.69</c:v>
                </c:pt>
                <c:pt idx="130">
                  <c:v>8870.75</c:v>
                </c:pt>
                <c:pt idx="131">
                  <c:v>8859.51</c:v>
                </c:pt>
                <c:pt idx="132">
                  <c:v>8812.97</c:v>
                </c:pt>
                <c:pt idx="133">
                  <c:v>8718.67</c:v>
                </c:pt>
                <c:pt idx="134">
                  <c:v>8712.83</c:v>
                </c:pt>
                <c:pt idx="135">
                  <c:v>8712.83</c:v>
                </c:pt>
                <c:pt idx="136">
                  <c:v>8737.37</c:v>
                </c:pt>
                <c:pt idx="137">
                  <c:v>8615.26</c:v>
                </c:pt>
                <c:pt idx="138">
                  <c:v>8613.09</c:v>
                </c:pt>
                <c:pt idx="139">
                  <c:v>8294.245154</c:v>
                </c:pt>
                <c:pt idx="140">
                  <c:v>8287.36</c:v>
                </c:pt>
                <c:pt idx="141">
                  <c:v>8287.86</c:v>
                </c:pt>
                <c:pt idx="142">
                  <c:v>8289.58</c:v>
                </c:pt>
                <c:pt idx="143">
                  <c:v>8308.62</c:v>
                </c:pt>
                <c:pt idx="144">
                  <c:v>8214.35</c:v>
                </c:pt>
                <c:pt idx="145">
                  <c:v>8217.88</c:v>
                </c:pt>
                <c:pt idx="146">
                  <c:v>8129.36</c:v>
                </c:pt>
                <c:pt idx="147">
                  <c:v>8159.24</c:v>
                </c:pt>
                <c:pt idx="148">
                  <c:v>8120.69</c:v>
                </c:pt>
                <c:pt idx="149">
                  <c:v>8124.42</c:v>
                </c:pt>
                <c:pt idx="150">
                  <c:v>8127.44</c:v>
                </c:pt>
                <c:pt idx="151">
                  <c:v>8126.83</c:v>
                </c:pt>
                <c:pt idx="152">
                  <c:v>8169.12</c:v>
                </c:pt>
                <c:pt idx="153">
                  <c:v>8147.79</c:v>
                </c:pt>
                <c:pt idx="154">
                  <c:v>8119.97</c:v>
                </c:pt>
                <c:pt idx="155">
                  <c:v>7910.5</c:v>
                </c:pt>
                <c:pt idx="156">
                  <c:v>7900.8</c:v>
                </c:pt>
                <c:pt idx="157">
                  <c:v>7900.8</c:v>
                </c:pt>
                <c:pt idx="158">
                  <c:v>7867.15</c:v>
                </c:pt>
                <c:pt idx="159">
                  <c:v>7877.55</c:v>
                </c:pt>
                <c:pt idx="160">
                  <c:v>7877.2</c:v>
                </c:pt>
                <c:pt idx="161">
                  <c:v>7914.59</c:v>
                </c:pt>
                <c:pt idx="162">
                  <c:v>7930.13</c:v>
                </c:pt>
                <c:pt idx="163">
                  <c:v>7841.41</c:v>
                </c:pt>
                <c:pt idx="164">
                  <c:v>7781.72</c:v>
                </c:pt>
                <c:pt idx="165">
                  <c:v>7796.92</c:v>
                </c:pt>
                <c:pt idx="166">
                  <c:v>7834.08</c:v>
                </c:pt>
                <c:pt idx="167">
                  <c:v>7818.65</c:v>
                </c:pt>
                <c:pt idx="168">
                  <c:v>7835.57</c:v>
                </c:pt>
                <c:pt idx="169">
                  <c:v>7690.87</c:v>
                </c:pt>
                <c:pt idx="170">
                  <c:v>7690.87</c:v>
                </c:pt>
                <c:pt idx="171">
                  <c:v>7700.38</c:v>
                </c:pt>
                <c:pt idx="172">
                  <c:v>7712.02</c:v>
                </c:pt>
                <c:pt idx="173">
                  <c:v>7702.5</c:v>
                </c:pt>
                <c:pt idx="174">
                  <c:v>7647.8</c:v>
                </c:pt>
                <c:pt idx="175">
                  <c:v>7647.58</c:v>
                </c:pt>
                <c:pt idx="176">
                  <c:v>7658.44</c:v>
                </c:pt>
                <c:pt idx="177">
                  <c:v>7748.77</c:v>
                </c:pt>
                <c:pt idx="178">
                  <c:v>7747.42</c:v>
                </c:pt>
                <c:pt idx="179">
                  <c:v>7908.134468</c:v>
                </c:pt>
                <c:pt idx="180">
                  <c:v>7908.13</c:v>
                </c:pt>
                <c:pt idx="181">
                  <c:v>7888.68</c:v>
                </c:pt>
                <c:pt idx="182">
                  <c:v>7910.19</c:v>
                </c:pt>
                <c:pt idx="183">
                  <c:v>7908.48</c:v>
                </c:pt>
                <c:pt idx="184">
                  <c:v>7931.83</c:v>
                </c:pt>
                <c:pt idx="185">
                  <c:v>7942.24</c:v>
                </c:pt>
                <c:pt idx="186">
                  <c:v>7950.48</c:v>
                </c:pt>
                <c:pt idx="187">
                  <c:v>8041.95</c:v>
                </c:pt>
                <c:pt idx="188">
                  <c:v>8072.25</c:v>
                </c:pt>
                <c:pt idx="189">
                  <c:v>8072.25</c:v>
                </c:pt>
                <c:pt idx="190">
                  <c:v>8130.07</c:v>
                </c:pt>
                <c:pt idx="191">
                  <c:v>8179.11</c:v>
                </c:pt>
                <c:pt idx="192">
                  <c:v>8223.63</c:v>
                </c:pt>
                <c:pt idx="193">
                  <c:v>8223.06</c:v>
                </c:pt>
                <c:pt idx="194">
                  <c:v>8125.585849</c:v>
                </c:pt>
                <c:pt idx="195">
                  <c:v>8125.585849</c:v>
                </c:pt>
                <c:pt idx="196">
                  <c:v>8125.585849</c:v>
                </c:pt>
                <c:pt idx="197">
                  <c:v>8125.585849</c:v>
                </c:pt>
                <c:pt idx="198">
                  <c:v>8125.585849</c:v>
                </c:pt>
                <c:pt idx="199">
                  <c:v>8125.59</c:v>
                </c:pt>
                <c:pt idx="200">
                  <c:v>8124.9</c:v>
                </c:pt>
                <c:pt idx="201">
                  <c:v>8219.93</c:v>
                </c:pt>
                <c:pt idx="202">
                  <c:v>8223.17</c:v>
                </c:pt>
                <c:pt idx="203">
                  <c:v>8222.94</c:v>
                </c:pt>
                <c:pt idx="204">
                  <c:v>8318.24</c:v>
                </c:pt>
                <c:pt idx="205">
                  <c:v>8222.25</c:v>
                </c:pt>
                <c:pt idx="206">
                  <c:v>8221.21</c:v>
                </c:pt>
                <c:pt idx="207">
                  <c:v>8137.83</c:v>
                </c:pt>
                <c:pt idx="208">
                  <c:v>8147.33</c:v>
                </c:pt>
                <c:pt idx="209">
                  <c:v>8061.43</c:v>
                </c:pt>
                <c:pt idx="210">
                  <c:v>8066.42</c:v>
                </c:pt>
                <c:pt idx="211">
                  <c:v>8116.02</c:v>
                </c:pt>
                <c:pt idx="212">
                  <c:v>8112.62</c:v>
                </c:pt>
                <c:pt idx="213">
                  <c:v>8018.79</c:v>
                </c:pt>
                <c:pt idx="214">
                  <c:v>7946.84</c:v>
                </c:pt>
                <c:pt idx="215">
                  <c:v>7954.6</c:v>
                </c:pt>
                <c:pt idx="216">
                  <c:v>7902.55</c:v>
                </c:pt>
                <c:pt idx="217">
                  <c:v>7915.27</c:v>
                </c:pt>
                <c:pt idx="218">
                  <c:v>7858.2</c:v>
                </c:pt>
                <c:pt idx="219">
                  <c:v>7867.2</c:v>
                </c:pt>
                <c:pt idx="220">
                  <c:v>7838.68</c:v>
                </c:pt>
                <c:pt idx="221">
                  <c:v>7736.46</c:v>
                </c:pt>
                <c:pt idx="222">
                  <c:v>7740.64</c:v>
                </c:pt>
                <c:pt idx="223">
                  <c:v>7765.62</c:v>
                </c:pt>
                <c:pt idx="224">
                  <c:v>7623.86</c:v>
                </c:pt>
                <c:pt idx="225">
                  <c:v>7516.99</c:v>
                </c:pt>
                <c:pt idx="226">
                  <c:v>7551.06</c:v>
                </c:pt>
                <c:pt idx="227">
                  <c:v>7544.84</c:v>
                </c:pt>
                <c:pt idx="228">
                  <c:v>7916.27</c:v>
                </c:pt>
                <c:pt idx="229">
                  <c:v>7751.23</c:v>
                </c:pt>
                <c:pt idx="230">
                  <c:v>7683.471775</c:v>
                </c:pt>
                <c:pt idx="231">
                  <c:v>7727.79</c:v>
                </c:pt>
                <c:pt idx="232">
                  <c:v>7900.63</c:v>
                </c:pt>
                <c:pt idx="233">
                  <c:v>7891.76</c:v>
                </c:pt>
                <c:pt idx="234">
                  <c:v>7907.05</c:v>
                </c:pt>
                <c:pt idx="235">
                  <c:v>8024.05</c:v>
                </c:pt>
                <c:pt idx="236">
                  <c:v>8065.73</c:v>
                </c:pt>
                <c:pt idx="237">
                  <c:v>8127.45</c:v>
                </c:pt>
                <c:pt idx="238">
                  <c:v>8065.85</c:v>
                </c:pt>
                <c:pt idx="239">
                  <c:v>7733.82</c:v>
                </c:pt>
                <c:pt idx="240">
                  <c:v>7716.5</c:v>
                </c:pt>
                <c:pt idx="241">
                  <c:v>7646.55</c:v>
                </c:pt>
                <c:pt idx="242">
                  <c:v>7840.08</c:v>
                </c:pt>
                <c:pt idx="243">
                  <c:v>7798.74</c:v>
                </c:pt>
                <c:pt idx="244">
                  <c:v>7795.6</c:v>
                </c:pt>
                <c:pt idx="245">
                  <c:v>7710.43</c:v>
                </c:pt>
                <c:pt idx="246">
                  <c:v>7710.43</c:v>
                </c:pt>
                <c:pt idx="247">
                  <c:v>7874.47</c:v>
                </c:pt>
                <c:pt idx="248">
                  <c:v>7852.72</c:v>
                </c:pt>
                <c:pt idx="249">
                  <c:v>7896.78</c:v>
                </c:pt>
                <c:pt idx="250">
                  <c:v>7898.36</c:v>
                </c:pt>
                <c:pt idx="251">
                  <c:v>7995.46</c:v>
                </c:pt>
                <c:pt idx="252">
                  <c:v>7971.31</c:v>
                </c:pt>
                <c:pt idx="253">
                  <c:v>7978.52</c:v>
                </c:pt>
                <c:pt idx="254">
                  <c:v>8073.63</c:v>
                </c:pt>
                <c:pt idx="255">
                  <c:v>8075.37</c:v>
                </c:pt>
                <c:pt idx="256">
                  <c:v>8043.1</c:v>
                </c:pt>
                <c:pt idx="257">
                  <c:v>8058.72</c:v>
                </c:pt>
                <c:pt idx="258">
                  <c:v>8071.67</c:v>
                </c:pt>
                <c:pt idx="259">
                  <c:v>8054.67</c:v>
                </c:pt>
                <c:pt idx="260">
                  <c:v>8054.67</c:v>
                </c:pt>
                <c:pt idx="261">
                  <c:v>8118.5</c:v>
                </c:pt>
                <c:pt idx="262">
                  <c:v>8078.3</c:v>
                </c:pt>
                <c:pt idx="263">
                  <c:v>8054.35</c:v>
                </c:pt>
                <c:pt idx="264">
                  <c:v>8135.64</c:v>
                </c:pt>
                <c:pt idx="265">
                  <c:v>8059.26</c:v>
                </c:pt>
                <c:pt idx="266">
                  <c:v>7982.05</c:v>
                </c:pt>
                <c:pt idx="267">
                  <c:v>7999.17</c:v>
                </c:pt>
                <c:pt idx="268">
                  <c:v>7908.75</c:v>
                </c:pt>
                <c:pt idx="269">
                  <c:v>7979.28</c:v>
                </c:pt>
                <c:pt idx="270">
                  <c:v>7845.06</c:v>
                </c:pt>
                <c:pt idx="271">
                  <c:v>7855.23</c:v>
                </c:pt>
                <c:pt idx="272">
                  <c:v>7899.63</c:v>
                </c:pt>
                <c:pt idx="273">
                  <c:v>7908.04</c:v>
                </c:pt>
                <c:pt idx="274">
                  <c:v>7908.04</c:v>
                </c:pt>
                <c:pt idx="275">
                  <c:v>7908.04</c:v>
                </c:pt>
                <c:pt idx="276">
                  <c:v>7908.04</c:v>
                </c:pt>
                <c:pt idx="277">
                  <c:v>7908.04</c:v>
                </c:pt>
                <c:pt idx="278">
                  <c:v>7908.04</c:v>
                </c:pt>
                <c:pt idx="279">
                  <c:v>7908.04</c:v>
                </c:pt>
                <c:pt idx="280">
                  <c:v>7983.82</c:v>
                </c:pt>
                <c:pt idx="281">
                  <c:v>8062.58</c:v>
                </c:pt>
                <c:pt idx="282">
                  <c:v>8127.67</c:v>
                </c:pt>
                <c:pt idx="283">
                  <c:v>8070.68</c:v>
                </c:pt>
                <c:pt idx="284">
                  <c:v>8070.68</c:v>
                </c:pt>
                <c:pt idx="285">
                  <c:v>8306.69</c:v>
                </c:pt>
                <c:pt idx="286">
                  <c:v>8334.9</c:v>
                </c:pt>
                <c:pt idx="287">
                  <c:v>8308.53</c:v>
                </c:pt>
                <c:pt idx="288">
                  <c:v>8327.3</c:v>
                </c:pt>
                <c:pt idx="289">
                  <c:v>8409.02</c:v>
                </c:pt>
                <c:pt idx="290">
                  <c:v>8357.46</c:v>
                </c:pt>
                <c:pt idx="291">
                  <c:v>8355.62</c:v>
                </c:pt>
                <c:pt idx="292">
                  <c:v>8361.39</c:v>
                </c:pt>
                <c:pt idx="293">
                  <c:v>8320.13</c:v>
                </c:pt>
                <c:pt idx="294">
                  <c:v>8337.13</c:v>
                </c:pt>
                <c:pt idx="295">
                  <c:v>8335.19</c:v>
                </c:pt>
                <c:pt idx="296">
                  <c:v>8324.75</c:v>
                </c:pt>
                <c:pt idx="297">
                  <c:v>8266.53</c:v>
                </c:pt>
                <c:pt idx="298">
                  <c:v>8298.87</c:v>
                </c:pt>
                <c:pt idx="299">
                  <c:v>8298.87</c:v>
                </c:pt>
                <c:pt idx="300">
                  <c:v>8531.72</c:v>
                </c:pt>
                <c:pt idx="301">
                  <c:v>8525.22</c:v>
                </c:pt>
                <c:pt idx="302">
                  <c:v>8343.59</c:v>
                </c:pt>
                <c:pt idx="303">
                  <c:v>8272.42</c:v>
                </c:pt>
                <c:pt idx="304">
                  <c:v>8309.57</c:v>
                </c:pt>
                <c:pt idx="305">
                  <c:v>8538.55</c:v>
                </c:pt>
                <c:pt idx="306">
                  <c:v>8563.93</c:v>
                </c:pt>
                <c:pt idx="307">
                  <c:v>8609.63</c:v>
                </c:pt>
                <c:pt idx="308">
                  <c:v>8627.09</c:v>
                </c:pt>
                <c:pt idx="309">
                  <c:v>8627.09</c:v>
                </c:pt>
                <c:pt idx="310">
                  <c:v>8549.31</c:v>
                </c:pt>
                <c:pt idx="311">
                  <c:v>8496.81</c:v>
                </c:pt>
                <c:pt idx="312">
                  <c:v>8339.68</c:v>
                </c:pt>
                <c:pt idx="313">
                  <c:v>8395.63</c:v>
                </c:pt>
                <c:pt idx="314">
                  <c:v>8384.85</c:v>
                </c:pt>
                <c:pt idx="315">
                  <c:v>8341.38</c:v>
                </c:pt>
                <c:pt idx="316">
                  <c:v>8349.76</c:v>
                </c:pt>
                <c:pt idx="317">
                  <c:v>8343.93</c:v>
                </c:pt>
                <c:pt idx="318">
                  <c:v>8343.2</c:v>
                </c:pt>
                <c:pt idx="319">
                  <c:v>8137.96</c:v>
                </c:pt>
                <c:pt idx="320">
                  <c:v>8178.42</c:v>
                </c:pt>
                <c:pt idx="321">
                  <c:v>8182.59</c:v>
                </c:pt>
                <c:pt idx="322">
                  <c:v>8185.21</c:v>
                </c:pt>
                <c:pt idx="323">
                  <c:v>8198.89</c:v>
                </c:pt>
                <c:pt idx="324">
                  <c:v>8094.08</c:v>
                </c:pt>
                <c:pt idx="325">
                  <c:v>8106.45</c:v>
                </c:pt>
                <c:pt idx="326">
                  <c:v>8106.45</c:v>
                </c:pt>
                <c:pt idx="327">
                  <c:v>8105.74</c:v>
                </c:pt>
                <c:pt idx="328">
                  <c:v>8182.35</c:v>
                </c:pt>
                <c:pt idx="329">
                  <c:v>8193.18</c:v>
                </c:pt>
                <c:pt idx="330">
                  <c:v>8184.37</c:v>
                </c:pt>
                <c:pt idx="331">
                  <c:v>8198.42</c:v>
                </c:pt>
                <c:pt idx="332">
                  <c:v>8070.79</c:v>
                </c:pt>
                <c:pt idx="333">
                  <c:v>8047.82</c:v>
                </c:pt>
                <c:pt idx="334">
                  <c:v>8041.72</c:v>
                </c:pt>
                <c:pt idx="335">
                  <c:v>8091.61</c:v>
                </c:pt>
                <c:pt idx="336">
                  <c:v>8107.51</c:v>
                </c:pt>
                <c:pt idx="337">
                  <c:v>8097.73</c:v>
                </c:pt>
                <c:pt idx="338">
                  <c:v>8127.89</c:v>
                </c:pt>
                <c:pt idx="339">
                  <c:v>8100.21</c:v>
                </c:pt>
                <c:pt idx="340">
                  <c:v>8127.89</c:v>
                </c:pt>
                <c:pt idx="341">
                  <c:v>8111.4</c:v>
                </c:pt>
                <c:pt idx="342">
                  <c:v>8157.35</c:v>
                </c:pt>
                <c:pt idx="343">
                  <c:v>8153.81</c:v>
                </c:pt>
                <c:pt idx="344">
                  <c:v>8153.81</c:v>
                </c:pt>
                <c:pt idx="345">
                  <c:v>8153.81</c:v>
                </c:pt>
                <c:pt idx="346">
                  <c:v>8153.81</c:v>
                </c:pt>
                <c:pt idx="347">
                  <c:v>8153.81</c:v>
                </c:pt>
                <c:pt idx="348">
                  <c:v>8135.79</c:v>
                </c:pt>
                <c:pt idx="349">
                  <c:v>8142.86</c:v>
                </c:pt>
                <c:pt idx="350">
                  <c:v>8148.04</c:v>
                </c:pt>
                <c:pt idx="351">
                  <c:v>8159.47</c:v>
                </c:pt>
                <c:pt idx="352">
                  <c:v>8159.47</c:v>
                </c:pt>
                <c:pt idx="353">
                  <c:v>8141.32</c:v>
                </c:pt>
                <c:pt idx="354">
                  <c:v>8102.48</c:v>
                </c:pt>
                <c:pt idx="355">
                  <c:v>8122.65</c:v>
                </c:pt>
                <c:pt idx="356">
                  <c:v>8105.39</c:v>
                </c:pt>
                <c:pt idx="357">
                  <c:v>8133.61</c:v>
                </c:pt>
                <c:pt idx="358">
                  <c:v>8159.15</c:v>
                </c:pt>
                <c:pt idx="359">
                  <c:v>8204.52</c:v>
                </c:pt>
                <c:pt idx="360">
                  <c:v>8096.88</c:v>
                </c:pt>
                <c:pt idx="361">
                  <c:v>8096.88</c:v>
                </c:pt>
                <c:pt idx="362">
                  <c:v>8143.39</c:v>
                </c:pt>
                <c:pt idx="363">
                  <c:v>8139.81</c:v>
                </c:pt>
                <c:pt idx="364">
                  <c:v>8081.32</c:v>
                </c:pt>
                <c:pt idx="365">
                  <c:v>8060.19</c:v>
                </c:pt>
                <c:pt idx="366">
                  <c:v>8087.94</c:v>
                </c:pt>
                <c:pt idx="367">
                  <c:v>8088.28</c:v>
                </c:pt>
                <c:pt idx="368">
                  <c:v>8019.33</c:v>
                </c:pt>
              </c:numCache>
            </c:numRef>
          </c:val>
          <c:smooth val="0"/>
        </c:ser>
        <c:ser>
          <c:idx val="2"/>
          <c:order val="1"/>
          <c:tx>
            <c:strRef>
              <c:f>'[隔膜报告数据.xlsx]PE价格（22年起）'!$C$1</c:f>
              <c:strCache>
                <c:ptCount val="1"/>
                <c:pt idx="0">
                  <c:v>LDPE（CFR）</c:v>
                </c:pt>
              </c:strCache>
            </c:strRef>
          </c:tx>
          <c:spPr>
            <a:ln w="19050" cap="rnd" cmpd="sng" algn="ctr">
              <a:solidFill>
                <a:srgbClr val="023985"/>
              </a:solidFill>
              <a:prstDash val="solid"/>
              <a:round/>
            </a:ln>
          </c:spPr>
          <c:marker>
            <c:symbol val="none"/>
          </c:marker>
          <c:dLbls>
            <c:delete val="1"/>
          </c:dLbls>
          <c:cat>
            <c:numRef>
              <c:f>'[隔膜报告数据.xlsx]PE价格（22年起）'!$A$2:$A$370</c:f>
              <c:numCache>
                <c:formatCode>yyyy\-m\-d</c:formatCode>
                <c:ptCount val="369"/>
                <c:pt idx="0" c:formatCode="yyyy\-m\-d">
                  <c:v>44564</c:v>
                </c:pt>
                <c:pt idx="1" c:formatCode="yyyy\-m\-d">
                  <c:v>44565</c:v>
                </c:pt>
                <c:pt idx="2" c:formatCode="yyyy\-m\-d">
                  <c:v>44566</c:v>
                </c:pt>
                <c:pt idx="3" c:formatCode="yyyy\-m\-d">
                  <c:v>44567</c:v>
                </c:pt>
                <c:pt idx="4" c:formatCode="yyyy\-m\-d">
                  <c:v>44568</c:v>
                </c:pt>
                <c:pt idx="5" c:formatCode="yyyy\-m\-d">
                  <c:v>44571</c:v>
                </c:pt>
                <c:pt idx="6" c:formatCode="yyyy\-m\-d">
                  <c:v>44572</c:v>
                </c:pt>
                <c:pt idx="7" c:formatCode="yyyy\-m\-d">
                  <c:v>44573</c:v>
                </c:pt>
                <c:pt idx="8" c:formatCode="yyyy\-m\-d">
                  <c:v>44574</c:v>
                </c:pt>
                <c:pt idx="9" c:formatCode="yyyy\-m\-d">
                  <c:v>44575</c:v>
                </c:pt>
                <c:pt idx="10" c:formatCode="yyyy\-m\-d">
                  <c:v>44578</c:v>
                </c:pt>
                <c:pt idx="11" c:formatCode="yyyy\-m\-d">
                  <c:v>44579</c:v>
                </c:pt>
                <c:pt idx="12" c:formatCode="yyyy\-m\-d">
                  <c:v>44580</c:v>
                </c:pt>
                <c:pt idx="13" c:formatCode="yyyy\-m\-d">
                  <c:v>44581</c:v>
                </c:pt>
                <c:pt idx="14" c:formatCode="yyyy\-m\-d">
                  <c:v>44582</c:v>
                </c:pt>
                <c:pt idx="15" c:formatCode="yyyy\-m\-d">
                  <c:v>44585</c:v>
                </c:pt>
                <c:pt idx="16" c:formatCode="yyyy\-m\-d">
                  <c:v>44586</c:v>
                </c:pt>
                <c:pt idx="17" c:formatCode="yyyy\-m\-d">
                  <c:v>44587</c:v>
                </c:pt>
                <c:pt idx="18" c:formatCode="yyyy\-m\-d">
                  <c:v>44588</c:v>
                </c:pt>
                <c:pt idx="19" c:formatCode="yyyy\-m\-d">
                  <c:v>44589</c:v>
                </c:pt>
                <c:pt idx="20" c:formatCode="yyyy\-m\-d">
                  <c:v>44592</c:v>
                </c:pt>
                <c:pt idx="21" c:formatCode="yyyy\-m\-d">
                  <c:v>44593</c:v>
                </c:pt>
                <c:pt idx="22" c:formatCode="yyyy\-m\-d">
                  <c:v>44594</c:v>
                </c:pt>
                <c:pt idx="23" c:formatCode="yyyy\-m\-d">
                  <c:v>44595</c:v>
                </c:pt>
                <c:pt idx="24" c:formatCode="yyyy\-m\-d">
                  <c:v>44596</c:v>
                </c:pt>
                <c:pt idx="25" c:formatCode="yyyy\-m\-d">
                  <c:v>44599</c:v>
                </c:pt>
                <c:pt idx="26" c:formatCode="yyyy\-m\-d">
                  <c:v>44600</c:v>
                </c:pt>
                <c:pt idx="27" c:formatCode="yyyy\-m\-d">
                  <c:v>44601</c:v>
                </c:pt>
                <c:pt idx="28" c:formatCode="yyyy\-m\-d">
                  <c:v>44602</c:v>
                </c:pt>
                <c:pt idx="29" c:formatCode="yyyy\-m\-d">
                  <c:v>44603</c:v>
                </c:pt>
                <c:pt idx="30" c:formatCode="yyyy\-m\-d">
                  <c:v>44606</c:v>
                </c:pt>
                <c:pt idx="31" c:formatCode="yyyy\-m\-d">
                  <c:v>44607</c:v>
                </c:pt>
                <c:pt idx="32" c:formatCode="yyyy\-m\-d">
                  <c:v>44608</c:v>
                </c:pt>
                <c:pt idx="33" c:formatCode="yyyy\-m\-d">
                  <c:v>44609</c:v>
                </c:pt>
                <c:pt idx="34" c:formatCode="yyyy\-m\-d">
                  <c:v>44610</c:v>
                </c:pt>
                <c:pt idx="35" c:formatCode="yyyy\-m\-d">
                  <c:v>44613</c:v>
                </c:pt>
                <c:pt idx="36" c:formatCode="yyyy\-m\-d">
                  <c:v>44614</c:v>
                </c:pt>
                <c:pt idx="37" c:formatCode="yyyy\-m\-d">
                  <c:v>44615</c:v>
                </c:pt>
                <c:pt idx="38" c:formatCode="yyyy\-m\-d">
                  <c:v>44616</c:v>
                </c:pt>
                <c:pt idx="39" c:formatCode="yyyy\-m\-d">
                  <c:v>44617</c:v>
                </c:pt>
                <c:pt idx="40" c:formatCode="yyyy\-m\-d">
                  <c:v>44620</c:v>
                </c:pt>
                <c:pt idx="41" c:formatCode="yyyy\-m\-d">
                  <c:v>44621</c:v>
                </c:pt>
                <c:pt idx="42" c:formatCode="yyyy\-m\-d">
                  <c:v>44622</c:v>
                </c:pt>
                <c:pt idx="43" c:formatCode="yyyy\-m\-d">
                  <c:v>44623</c:v>
                </c:pt>
                <c:pt idx="44" c:formatCode="yyyy\-m\-d">
                  <c:v>44624</c:v>
                </c:pt>
                <c:pt idx="45" c:formatCode="yyyy\-m\-d">
                  <c:v>44627</c:v>
                </c:pt>
                <c:pt idx="46" c:formatCode="yyyy\-m\-d">
                  <c:v>44628</c:v>
                </c:pt>
                <c:pt idx="47" c:formatCode="yyyy\-m\-d">
                  <c:v>44629</c:v>
                </c:pt>
                <c:pt idx="48" c:formatCode="yyyy\-m\-d">
                  <c:v>44630</c:v>
                </c:pt>
                <c:pt idx="49" c:formatCode="yyyy\-m\-d">
                  <c:v>44631</c:v>
                </c:pt>
                <c:pt idx="50" c:formatCode="yyyy\-m\-d">
                  <c:v>44634</c:v>
                </c:pt>
                <c:pt idx="51" c:formatCode="yyyy\-m\-d">
                  <c:v>44635</c:v>
                </c:pt>
                <c:pt idx="52" c:formatCode="yyyy\-m\-d">
                  <c:v>44636</c:v>
                </c:pt>
                <c:pt idx="53" c:formatCode="yyyy\-m\-d">
                  <c:v>44637</c:v>
                </c:pt>
                <c:pt idx="54" c:formatCode="yyyy\-m\-d">
                  <c:v>44638</c:v>
                </c:pt>
                <c:pt idx="55" c:formatCode="yyyy\-m\-d">
                  <c:v>44641</c:v>
                </c:pt>
                <c:pt idx="56" c:formatCode="yyyy\-m\-d">
                  <c:v>44642</c:v>
                </c:pt>
                <c:pt idx="57" c:formatCode="yyyy\-m\-d">
                  <c:v>44643</c:v>
                </c:pt>
                <c:pt idx="58" c:formatCode="yyyy\-m\-d">
                  <c:v>44644</c:v>
                </c:pt>
                <c:pt idx="59" c:formatCode="yyyy\-m\-d">
                  <c:v>44645</c:v>
                </c:pt>
                <c:pt idx="60" c:formatCode="yyyy\-m\-d">
                  <c:v>44648</c:v>
                </c:pt>
                <c:pt idx="61" c:formatCode="yyyy\-m\-d">
                  <c:v>44649</c:v>
                </c:pt>
                <c:pt idx="62" c:formatCode="yyyy\-m\-d">
                  <c:v>44650</c:v>
                </c:pt>
                <c:pt idx="63" c:formatCode="yyyy\-m\-d">
                  <c:v>44651</c:v>
                </c:pt>
                <c:pt idx="64" c:formatCode="yyyy\-m\-d">
                  <c:v>44652</c:v>
                </c:pt>
                <c:pt idx="65" c:formatCode="yyyy\-m\-d">
                  <c:v>44655</c:v>
                </c:pt>
                <c:pt idx="66" c:formatCode="yyyy\-m\-d">
                  <c:v>44656</c:v>
                </c:pt>
                <c:pt idx="67" c:formatCode="yyyy\-m\-d">
                  <c:v>44657</c:v>
                </c:pt>
                <c:pt idx="68" c:formatCode="yyyy\-m\-d">
                  <c:v>44658</c:v>
                </c:pt>
                <c:pt idx="69" c:formatCode="yyyy\-m\-d">
                  <c:v>44659</c:v>
                </c:pt>
                <c:pt idx="70" c:formatCode="yyyy\-m\-d">
                  <c:v>44662</c:v>
                </c:pt>
                <c:pt idx="71" c:formatCode="yyyy\-m\-d">
                  <c:v>44663</c:v>
                </c:pt>
                <c:pt idx="72" c:formatCode="yyyy\-m\-d">
                  <c:v>44664</c:v>
                </c:pt>
                <c:pt idx="73" c:formatCode="yyyy\-m\-d">
                  <c:v>44665</c:v>
                </c:pt>
                <c:pt idx="74" c:formatCode="yyyy\-m\-d">
                  <c:v>44666</c:v>
                </c:pt>
                <c:pt idx="75" c:formatCode="yyyy\-m\-d">
                  <c:v>44669</c:v>
                </c:pt>
                <c:pt idx="76" c:formatCode="yyyy\-m\-d">
                  <c:v>44670</c:v>
                </c:pt>
                <c:pt idx="77" c:formatCode="yyyy\-m\-d">
                  <c:v>44671</c:v>
                </c:pt>
                <c:pt idx="78" c:formatCode="yyyy\-m\-d">
                  <c:v>44672</c:v>
                </c:pt>
                <c:pt idx="79" c:formatCode="yyyy\-m\-d">
                  <c:v>44673</c:v>
                </c:pt>
                <c:pt idx="80" c:formatCode="yyyy\-m\-d">
                  <c:v>44676</c:v>
                </c:pt>
                <c:pt idx="81" c:formatCode="yyyy\-m\-d">
                  <c:v>44677</c:v>
                </c:pt>
                <c:pt idx="82" c:formatCode="yyyy\-m\-d">
                  <c:v>44678</c:v>
                </c:pt>
                <c:pt idx="83" c:formatCode="yyyy\-m\-d">
                  <c:v>44679</c:v>
                </c:pt>
                <c:pt idx="84" c:formatCode="yyyy\-m\-d">
                  <c:v>44680</c:v>
                </c:pt>
                <c:pt idx="85" c:formatCode="yyyy\-m\-d">
                  <c:v>44683</c:v>
                </c:pt>
                <c:pt idx="86" c:formatCode="yyyy\-m\-d">
                  <c:v>44684</c:v>
                </c:pt>
                <c:pt idx="87" c:formatCode="yyyy\-m\-d">
                  <c:v>44685</c:v>
                </c:pt>
                <c:pt idx="88" c:formatCode="yyyy\-m\-d">
                  <c:v>44686</c:v>
                </c:pt>
                <c:pt idx="89" c:formatCode="yyyy\-m\-d">
                  <c:v>44687</c:v>
                </c:pt>
                <c:pt idx="90" c:formatCode="yyyy\-m\-d">
                  <c:v>44690</c:v>
                </c:pt>
                <c:pt idx="91" c:formatCode="yyyy\-m\-d">
                  <c:v>44691</c:v>
                </c:pt>
                <c:pt idx="92" c:formatCode="yyyy\-m\-d">
                  <c:v>44692</c:v>
                </c:pt>
                <c:pt idx="93" c:formatCode="yyyy\-m\-d">
                  <c:v>44693</c:v>
                </c:pt>
                <c:pt idx="94" c:formatCode="yyyy\-m\-d">
                  <c:v>44694</c:v>
                </c:pt>
                <c:pt idx="95" c:formatCode="yyyy\-m\-d">
                  <c:v>44697</c:v>
                </c:pt>
                <c:pt idx="96" c:formatCode="yyyy\-m\-d">
                  <c:v>44698</c:v>
                </c:pt>
                <c:pt idx="97" c:formatCode="yyyy\-m\-d">
                  <c:v>44699</c:v>
                </c:pt>
                <c:pt idx="98" c:formatCode="yyyy\-m\-d">
                  <c:v>44700</c:v>
                </c:pt>
                <c:pt idx="99" c:formatCode="yyyy\-m\-d">
                  <c:v>44701</c:v>
                </c:pt>
                <c:pt idx="100" c:formatCode="yyyy\-m\-d">
                  <c:v>44704</c:v>
                </c:pt>
                <c:pt idx="101" c:formatCode="yyyy\-m\-d">
                  <c:v>44705</c:v>
                </c:pt>
                <c:pt idx="102" c:formatCode="yyyy\-m\-d">
                  <c:v>44706</c:v>
                </c:pt>
                <c:pt idx="103" c:formatCode="yyyy\-m\-d">
                  <c:v>44707</c:v>
                </c:pt>
                <c:pt idx="104" c:formatCode="yyyy\-m\-d">
                  <c:v>44708</c:v>
                </c:pt>
                <c:pt idx="105" c:formatCode="yyyy\-m\-d">
                  <c:v>44711</c:v>
                </c:pt>
                <c:pt idx="106" c:formatCode="yyyy\-m\-d">
                  <c:v>44712</c:v>
                </c:pt>
                <c:pt idx="107" c:formatCode="yyyy\-m\-d">
                  <c:v>44713</c:v>
                </c:pt>
                <c:pt idx="108" c:formatCode="yyyy\-m\-d">
                  <c:v>44714</c:v>
                </c:pt>
                <c:pt idx="109" c:formatCode="yyyy\-m\-d">
                  <c:v>44715</c:v>
                </c:pt>
                <c:pt idx="110" c:formatCode="yyyy\-m\-d">
                  <c:v>44718</c:v>
                </c:pt>
                <c:pt idx="111" c:formatCode="yyyy\-m\-d">
                  <c:v>44719</c:v>
                </c:pt>
                <c:pt idx="112" c:formatCode="yyyy\-m\-d">
                  <c:v>44720</c:v>
                </c:pt>
                <c:pt idx="113" c:formatCode="yyyy\-m\-d">
                  <c:v>44721</c:v>
                </c:pt>
                <c:pt idx="114" c:formatCode="yyyy\-m\-d">
                  <c:v>44722</c:v>
                </c:pt>
                <c:pt idx="115" c:formatCode="yyyy\-m\-d">
                  <c:v>44725</c:v>
                </c:pt>
                <c:pt idx="116" c:formatCode="yyyy\-m\-d">
                  <c:v>44726</c:v>
                </c:pt>
                <c:pt idx="117" c:formatCode="yyyy\-m\-d">
                  <c:v>44727</c:v>
                </c:pt>
                <c:pt idx="118" c:formatCode="yyyy\-m\-d">
                  <c:v>44728</c:v>
                </c:pt>
                <c:pt idx="119" c:formatCode="yyyy\-m\-d">
                  <c:v>44729</c:v>
                </c:pt>
                <c:pt idx="120" c:formatCode="yyyy\-m\-d">
                  <c:v>44732</c:v>
                </c:pt>
                <c:pt idx="121" c:formatCode="yyyy\-m\-d">
                  <c:v>44733</c:v>
                </c:pt>
                <c:pt idx="122" c:formatCode="yyyy\-m\-d">
                  <c:v>44734</c:v>
                </c:pt>
                <c:pt idx="123" c:formatCode="yyyy\-m\-d">
                  <c:v>44735</c:v>
                </c:pt>
                <c:pt idx="124" c:formatCode="yyyy\-m\-d">
                  <c:v>44736</c:v>
                </c:pt>
                <c:pt idx="125" c:formatCode="yyyy\-m\-d">
                  <c:v>44739</c:v>
                </c:pt>
                <c:pt idx="126" c:formatCode="yyyy\-m\-d">
                  <c:v>44740</c:v>
                </c:pt>
                <c:pt idx="127" c:formatCode="yyyy\-m\-d">
                  <c:v>44741</c:v>
                </c:pt>
                <c:pt idx="128" c:formatCode="yyyy\-m\-d">
                  <c:v>44742</c:v>
                </c:pt>
                <c:pt idx="129" c:formatCode="yyyy\-m\-d">
                  <c:v>44743</c:v>
                </c:pt>
                <c:pt idx="130" c:formatCode="yyyy\-m\-d">
                  <c:v>44746</c:v>
                </c:pt>
                <c:pt idx="131" c:formatCode="yyyy\-m\-d">
                  <c:v>44747</c:v>
                </c:pt>
                <c:pt idx="132" c:formatCode="yyyy\-m\-d">
                  <c:v>44748</c:v>
                </c:pt>
                <c:pt idx="133" c:formatCode="yyyy\-m\-d">
                  <c:v>44749</c:v>
                </c:pt>
                <c:pt idx="134" c:formatCode="yyyy\-m\-d">
                  <c:v>44750</c:v>
                </c:pt>
                <c:pt idx="135" c:formatCode="yyyy\-m\-d">
                  <c:v>44753</c:v>
                </c:pt>
                <c:pt idx="136" c:formatCode="yyyy\-m\-d">
                  <c:v>44754</c:v>
                </c:pt>
                <c:pt idx="137" c:formatCode="yyyy\-m\-d">
                  <c:v>44755</c:v>
                </c:pt>
                <c:pt idx="138" c:formatCode="yyyy\-m\-d">
                  <c:v>44756</c:v>
                </c:pt>
                <c:pt idx="139" c:formatCode="yyyy\-m\-d">
                  <c:v>44757</c:v>
                </c:pt>
                <c:pt idx="140" c:formatCode="yyyy\-m\-d">
                  <c:v>44760</c:v>
                </c:pt>
                <c:pt idx="141" c:formatCode="yyyy\-m\-d">
                  <c:v>44761</c:v>
                </c:pt>
                <c:pt idx="142" c:formatCode="yyyy\-m\-d">
                  <c:v>44762</c:v>
                </c:pt>
                <c:pt idx="143" c:formatCode="yyyy\-m\-d">
                  <c:v>44763</c:v>
                </c:pt>
                <c:pt idx="144" c:formatCode="yyyy\-m\-d">
                  <c:v>44764</c:v>
                </c:pt>
                <c:pt idx="145" c:formatCode="yyyy\-m\-d">
                  <c:v>44767</c:v>
                </c:pt>
                <c:pt idx="146" c:formatCode="yyyy\-m\-d">
                  <c:v>44768</c:v>
                </c:pt>
                <c:pt idx="147" c:formatCode="yyyy\-m\-d">
                  <c:v>44769</c:v>
                </c:pt>
                <c:pt idx="148" c:formatCode="yyyy\-m\-d">
                  <c:v>44770</c:v>
                </c:pt>
                <c:pt idx="149" c:formatCode="yyyy\-m\-d">
                  <c:v>44771</c:v>
                </c:pt>
                <c:pt idx="150" c:formatCode="yyyy\-m\-d">
                  <c:v>44774</c:v>
                </c:pt>
                <c:pt idx="151" c:formatCode="yyyy\-m\-d">
                  <c:v>44775</c:v>
                </c:pt>
                <c:pt idx="152" c:formatCode="yyyy\-m\-d">
                  <c:v>44776</c:v>
                </c:pt>
                <c:pt idx="153" c:formatCode="yyyy\-m\-d">
                  <c:v>44777</c:v>
                </c:pt>
                <c:pt idx="154" c:formatCode="yyyy\-m\-d">
                  <c:v>44778</c:v>
                </c:pt>
                <c:pt idx="155" c:formatCode="yyyy\-m\-d">
                  <c:v>44781</c:v>
                </c:pt>
                <c:pt idx="156" c:formatCode="yyyy\-m\-d">
                  <c:v>44782</c:v>
                </c:pt>
                <c:pt idx="157" c:formatCode="yyyy\-m\-d">
                  <c:v>44783</c:v>
                </c:pt>
                <c:pt idx="158" c:formatCode="yyyy\-m\-d">
                  <c:v>44784</c:v>
                </c:pt>
                <c:pt idx="159" c:formatCode="yyyy\-m\-d">
                  <c:v>44785</c:v>
                </c:pt>
                <c:pt idx="160" c:formatCode="yyyy\-m\-d">
                  <c:v>44788</c:v>
                </c:pt>
                <c:pt idx="161" c:formatCode="yyyy\-m\-d">
                  <c:v>44789</c:v>
                </c:pt>
                <c:pt idx="162" c:formatCode="yyyy\-m\-d">
                  <c:v>44790</c:v>
                </c:pt>
                <c:pt idx="163" c:formatCode="yyyy\-m\-d">
                  <c:v>44791</c:v>
                </c:pt>
                <c:pt idx="164" c:formatCode="yyyy\-m\-d">
                  <c:v>44792</c:v>
                </c:pt>
                <c:pt idx="165" c:formatCode="yyyy\-m\-d">
                  <c:v>44795</c:v>
                </c:pt>
                <c:pt idx="166" c:formatCode="yyyy\-m\-d">
                  <c:v>44796</c:v>
                </c:pt>
                <c:pt idx="167" c:formatCode="yyyy\-m\-d">
                  <c:v>44797</c:v>
                </c:pt>
                <c:pt idx="168" c:formatCode="yyyy\-m\-d">
                  <c:v>44798</c:v>
                </c:pt>
                <c:pt idx="169" c:formatCode="yyyy\-m\-d">
                  <c:v>44799</c:v>
                </c:pt>
                <c:pt idx="170" c:formatCode="yyyy\-m\-d">
                  <c:v>44802</c:v>
                </c:pt>
                <c:pt idx="171" c:formatCode="yyyy\-m\-d">
                  <c:v>44803</c:v>
                </c:pt>
                <c:pt idx="172" c:formatCode="yyyy\-m\-d">
                  <c:v>44804</c:v>
                </c:pt>
                <c:pt idx="173" c:formatCode="yyyy\-m\-d">
                  <c:v>44805</c:v>
                </c:pt>
                <c:pt idx="174" c:formatCode="yyyy\-m\-d">
                  <c:v>44806</c:v>
                </c:pt>
                <c:pt idx="175" c:formatCode="yyyy\-m\-d">
                  <c:v>44809</c:v>
                </c:pt>
                <c:pt idx="176" c:formatCode="yyyy\-m\-d">
                  <c:v>44810</c:v>
                </c:pt>
                <c:pt idx="177" c:formatCode="yyyy\-m\-d">
                  <c:v>44811</c:v>
                </c:pt>
                <c:pt idx="178" c:formatCode="yyyy\-m\-d">
                  <c:v>44812</c:v>
                </c:pt>
                <c:pt idx="179" c:formatCode="yyyy\-m\-d">
                  <c:v>44813</c:v>
                </c:pt>
                <c:pt idx="180" c:formatCode="yyyy\-m\-d">
                  <c:v>44816</c:v>
                </c:pt>
                <c:pt idx="181" c:formatCode="yyyy\-m\-d">
                  <c:v>44817</c:v>
                </c:pt>
                <c:pt idx="182" c:formatCode="yyyy\-m\-d">
                  <c:v>44818</c:v>
                </c:pt>
                <c:pt idx="183" c:formatCode="yyyy\-m\-d">
                  <c:v>44819</c:v>
                </c:pt>
                <c:pt idx="184" c:formatCode="yyyy\-m\-d">
                  <c:v>44820</c:v>
                </c:pt>
                <c:pt idx="185" c:formatCode="yyyy\-m\-d">
                  <c:v>44823</c:v>
                </c:pt>
                <c:pt idx="186" c:formatCode="yyyy\-m\-d">
                  <c:v>44824</c:v>
                </c:pt>
                <c:pt idx="187" c:formatCode="yyyy\-m\-d">
                  <c:v>44825</c:v>
                </c:pt>
                <c:pt idx="188" c:formatCode="yyyy\-m\-d">
                  <c:v>44826</c:v>
                </c:pt>
                <c:pt idx="189" c:formatCode="yyyy\-m\-d">
                  <c:v>44827</c:v>
                </c:pt>
                <c:pt idx="190" c:formatCode="yyyy\-m\-d">
                  <c:v>44830</c:v>
                </c:pt>
                <c:pt idx="191" c:formatCode="yyyy\-m\-d">
                  <c:v>44831</c:v>
                </c:pt>
                <c:pt idx="192" c:formatCode="yyyy\-m\-d">
                  <c:v>44832</c:v>
                </c:pt>
                <c:pt idx="193" c:formatCode="yyyy\-m\-d">
                  <c:v>44833</c:v>
                </c:pt>
                <c:pt idx="194" c:formatCode="yyyy\-m\-d">
                  <c:v>44834</c:v>
                </c:pt>
                <c:pt idx="195" c:formatCode="yyyy\-m\-d">
                  <c:v>44837</c:v>
                </c:pt>
                <c:pt idx="196" c:formatCode="yyyy\-m\-d">
                  <c:v>44838</c:v>
                </c:pt>
                <c:pt idx="197" c:formatCode="yyyy\-m\-d">
                  <c:v>44839</c:v>
                </c:pt>
                <c:pt idx="198" c:formatCode="yyyy\-m\-d">
                  <c:v>44840</c:v>
                </c:pt>
                <c:pt idx="199" c:formatCode="yyyy\-m\-d">
                  <c:v>44841</c:v>
                </c:pt>
                <c:pt idx="200" c:formatCode="yyyy\-m\-d">
                  <c:v>44844</c:v>
                </c:pt>
                <c:pt idx="201" c:formatCode="yyyy\-m\-d">
                  <c:v>44845</c:v>
                </c:pt>
                <c:pt idx="202" c:formatCode="yyyy\-m\-d">
                  <c:v>44846</c:v>
                </c:pt>
                <c:pt idx="203" c:formatCode="yyyy\-m\-d">
                  <c:v>44847</c:v>
                </c:pt>
                <c:pt idx="204" c:formatCode="yyyy\-m\-d">
                  <c:v>44848</c:v>
                </c:pt>
                <c:pt idx="205" c:formatCode="yyyy\-m\-d">
                  <c:v>44851</c:v>
                </c:pt>
                <c:pt idx="206" c:formatCode="yyyy\-m\-d">
                  <c:v>44852</c:v>
                </c:pt>
                <c:pt idx="207" c:formatCode="yyyy\-m\-d">
                  <c:v>44853</c:v>
                </c:pt>
                <c:pt idx="208" c:formatCode="yyyy\-m\-d">
                  <c:v>44854</c:v>
                </c:pt>
                <c:pt idx="209" c:formatCode="yyyy\-m\-d">
                  <c:v>44855</c:v>
                </c:pt>
                <c:pt idx="210" c:formatCode="yyyy\-m\-d">
                  <c:v>44858</c:v>
                </c:pt>
                <c:pt idx="211" c:formatCode="yyyy\-m\-d">
                  <c:v>44859</c:v>
                </c:pt>
                <c:pt idx="212" c:formatCode="yyyy\-m\-d">
                  <c:v>44860</c:v>
                </c:pt>
                <c:pt idx="213" c:formatCode="yyyy\-m\-d">
                  <c:v>44861</c:v>
                </c:pt>
                <c:pt idx="214" c:formatCode="yyyy\-m\-d">
                  <c:v>44862</c:v>
                </c:pt>
                <c:pt idx="215" c:formatCode="yyyy\-m\-d">
                  <c:v>44865</c:v>
                </c:pt>
                <c:pt idx="216" c:formatCode="yyyy\-m\-d">
                  <c:v>44866</c:v>
                </c:pt>
                <c:pt idx="217" c:formatCode="yyyy\-m\-d">
                  <c:v>44867</c:v>
                </c:pt>
                <c:pt idx="218" c:formatCode="yyyy\-m\-d">
                  <c:v>44868</c:v>
                </c:pt>
                <c:pt idx="219" c:formatCode="yyyy\-m\-d">
                  <c:v>44869</c:v>
                </c:pt>
                <c:pt idx="220" c:formatCode="yyyy\-m\-d">
                  <c:v>44872</c:v>
                </c:pt>
                <c:pt idx="221" c:formatCode="yyyy\-m\-d">
                  <c:v>44873</c:v>
                </c:pt>
                <c:pt idx="222" c:formatCode="yyyy\-m\-d">
                  <c:v>44874</c:v>
                </c:pt>
                <c:pt idx="223" c:formatCode="yyyy\-m\-d">
                  <c:v>44875</c:v>
                </c:pt>
                <c:pt idx="224" c:formatCode="yyyy\-m\-d">
                  <c:v>44876</c:v>
                </c:pt>
                <c:pt idx="225" c:formatCode="yyyy\-m\-d">
                  <c:v>44879</c:v>
                </c:pt>
                <c:pt idx="226" c:formatCode="yyyy\-m\-d">
                  <c:v>44880</c:v>
                </c:pt>
                <c:pt idx="227" c:formatCode="yyyy\-m\-d">
                  <c:v>44881</c:v>
                </c:pt>
                <c:pt idx="228" c:formatCode="yyyy\-m\-d">
                  <c:v>44882</c:v>
                </c:pt>
                <c:pt idx="229" c:formatCode="yyyy\-m\-d">
                  <c:v>44883</c:v>
                </c:pt>
                <c:pt idx="230" c:formatCode="yyyy\-m\-d">
                  <c:v>44886</c:v>
                </c:pt>
                <c:pt idx="231" c:formatCode="yyyy\-m\-d">
                  <c:v>44887</c:v>
                </c:pt>
                <c:pt idx="232" c:formatCode="yyyy\-m\-d">
                  <c:v>44888</c:v>
                </c:pt>
                <c:pt idx="233" c:formatCode="yyyy\-m\-d">
                  <c:v>44889</c:v>
                </c:pt>
                <c:pt idx="234" c:formatCode="yyyy\-m\-d">
                  <c:v>44890</c:v>
                </c:pt>
                <c:pt idx="235" c:formatCode="yyyy\-m\-d">
                  <c:v>44893</c:v>
                </c:pt>
                <c:pt idx="236" c:formatCode="yyyy\-m\-d">
                  <c:v>44894</c:v>
                </c:pt>
                <c:pt idx="237" c:formatCode="yyyy\-m\-d">
                  <c:v>44895</c:v>
                </c:pt>
                <c:pt idx="238" c:formatCode="yyyy\-m\-d">
                  <c:v>44896</c:v>
                </c:pt>
                <c:pt idx="239" c:formatCode="yyyy\-m\-d">
                  <c:v>44897</c:v>
                </c:pt>
                <c:pt idx="240" c:formatCode="yyyy\-m\-d">
                  <c:v>44900</c:v>
                </c:pt>
                <c:pt idx="241" c:formatCode="yyyy\-m\-d">
                  <c:v>44901</c:v>
                </c:pt>
                <c:pt idx="242" c:formatCode="yyyy\-m\-d">
                  <c:v>44902</c:v>
                </c:pt>
                <c:pt idx="243" c:formatCode="yyyy\-m\-d">
                  <c:v>44903</c:v>
                </c:pt>
                <c:pt idx="244" c:formatCode="yyyy\-m\-d">
                  <c:v>44904</c:v>
                </c:pt>
                <c:pt idx="245" c:formatCode="yyyy\-m\-d">
                  <c:v>44907</c:v>
                </c:pt>
                <c:pt idx="246" c:formatCode="yyyy\-m\-d">
                  <c:v>44908</c:v>
                </c:pt>
                <c:pt idx="247" c:formatCode="yyyy\-m\-d">
                  <c:v>44909</c:v>
                </c:pt>
                <c:pt idx="248" c:formatCode="yyyy\-m\-d">
                  <c:v>44910</c:v>
                </c:pt>
                <c:pt idx="249" c:formatCode="yyyy\-mm\-dd">
                  <c:v>44911</c:v>
                </c:pt>
                <c:pt idx="250" c:formatCode="yyyy\-mm\-dd">
                  <c:v>44914</c:v>
                </c:pt>
                <c:pt idx="251" c:formatCode="yyyy\-mm\-dd">
                  <c:v>44915</c:v>
                </c:pt>
                <c:pt idx="252" c:formatCode="yyyy\-mm\-dd">
                  <c:v>44916</c:v>
                </c:pt>
                <c:pt idx="253" c:formatCode="yyyy\-mm\-dd">
                  <c:v>44917</c:v>
                </c:pt>
                <c:pt idx="254" c:formatCode="yyyy\-mm\-dd">
                  <c:v>44918</c:v>
                </c:pt>
                <c:pt idx="255" c:formatCode="yyyy\-mm\-dd">
                  <c:v>44921</c:v>
                </c:pt>
                <c:pt idx="256" c:formatCode="yyyy\-mm\-dd">
                  <c:v>44922</c:v>
                </c:pt>
                <c:pt idx="257" c:formatCode="yyyy\-mm\-dd">
                  <c:v>44923</c:v>
                </c:pt>
                <c:pt idx="258" c:formatCode="yyyy\-mm\-dd">
                  <c:v>44924</c:v>
                </c:pt>
                <c:pt idx="259" c:formatCode="yyyy\-mm\-dd">
                  <c:v>44925</c:v>
                </c:pt>
                <c:pt idx="260" c:formatCode="yyyy\-mm\-dd">
                  <c:v>44928</c:v>
                </c:pt>
                <c:pt idx="261" c:formatCode="yyyy\-mm\-dd">
                  <c:v>44929</c:v>
                </c:pt>
                <c:pt idx="262" c:formatCode="yyyy\-mm\-dd">
                  <c:v>44930</c:v>
                </c:pt>
                <c:pt idx="263" c:formatCode="yyyy\-mm\-dd">
                  <c:v>44931</c:v>
                </c:pt>
                <c:pt idx="264" c:formatCode="yyyy\-mm\-dd">
                  <c:v>44932</c:v>
                </c:pt>
                <c:pt idx="265" c:formatCode="yyyy\-mm\-dd">
                  <c:v>44935</c:v>
                </c:pt>
                <c:pt idx="266" c:formatCode="yyyy\-mm\-dd">
                  <c:v>44936</c:v>
                </c:pt>
                <c:pt idx="267" c:formatCode="yyyy\-mm\-dd">
                  <c:v>44937</c:v>
                </c:pt>
                <c:pt idx="268" c:formatCode="yyyy\-mm\-dd">
                  <c:v>44938</c:v>
                </c:pt>
                <c:pt idx="269" c:formatCode="yyyy\-mm\-dd">
                  <c:v>44939</c:v>
                </c:pt>
                <c:pt idx="270" c:formatCode="yyyy\-mm\-dd">
                  <c:v>44942</c:v>
                </c:pt>
                <c:pt idx="271" c:formatCode="yyyy\-mm\-dd">
                  <c:v>44943</c:v>
                </c:pt>
                <c:pt idx="272" c:formatCode="yyyy\-mm\-dd">
                  <c:v>44944</c:v>
                </c:pt>
                <c:pt idx="273" c:formatCode="yyyy\-mm\-dd">
                  <c:v>44945</c:v>
                </c:pt>
                <c:pt idx="274" c:formatCode="yyyy\-mm\-dd">
                  <c:v>44946</c:v>
                </c:pt>
                <c:pt idx="275" c:formatCode="yyyy\-mm\-dd">
                  <c:v>44949</c:v>
                </c:pt>
                <c:pt idx="276" c:formatCode="yyyy\-mm\-dd">
                  <c:v>44950</c:v>
                </c:pt>
                <c:pt idx="277" c:formatCode="yyyy\-mm\-dd">
                  <c:v>44951</c:v>
                </c:pt>
                <c:pt idx="278" c:formatCode="yyyy\-mm\-dd">
                  <c:v>44952</c:v>
                </c:pt>
                <c:pt idx="279" c:formatCode="yyyy\-mm\-dd">
                  <c:v>44953</c:v>
                </c:pt>
                <c:pt idx="280" c:formatCode="yyyy\-mm\-dd">
                  <c:v>44956</c:v>
                </c:pt>
                <c:pt idx="281" c:formatCode="yyyy\-mm\-dd">
                  <c:v>44957</c:v>
                </c:pt>
                <c:pt idx="282" c:formatCode="yyyy\-mm\-dd">
                  <c:v>44958</c:v>
                </c:pt>
                <c:pt idx="283" c:formatCode="yyyy\-mm\-dd">
                  <c:v>44959</c:v>
                </c:pt>
                <c:pt idx="284" c:formatCode="yyyy\-mm\-dd">
                  <c:v>44960</c:v>
                </c:pt>
                <c:pt idx="285" c:formatCode="yyyy\-mm\-dd">
                  <c:v>44963</c:v>
                </c:pt>
                <c:pt idx="286" c:formatCode="yyyy\-mm\-dd">
                  <c:v>44964</c:v>
                </c:pt>
                <c:pt idx="287" c:formatCode="yyyy\-mm\-dd">
                  <c:v>44965</c:v>
                </c:pt>
                <c:pt idx="288" c:formatCode="yyyy\-mm\-dd">
                  <c:v>44966</c:v>
                </c:pt>
                <c:pt idx="289" c:formatCode="yyyy\-mm\-dd">
                  <c:v>44967</c:v>
                </c:pt>
                <c:pt idx="290" c:formatCode="yyyy\-mm\-dd">
                  <c:v>44970</c:v>
                </c:pt>
                <c:pt idx="291" c:formatCode="yyyy\-mm\-dd">
                  <c:v>44971</c:v>
                </c:pt>
                <c:pt idx="292" c:formatCode="yyyy\-mm\-dd">
                  <c:v>44972</c:v>
                </c:pt>
                <c:pt idx="293" c:formatCode="yyyy\-mm\-dd">
                  <c:v>44973</c:v>
                </c:pt>
                <c:pt idx="294" c:formatCode="yyyy\-mm\-dd">
                  <c:v>44974</c:v>
                </c:pt>
                <c:pt idx="295" c:formatCode="yyyy\-mm\-dd">
                  <c:v>44977</c:v>
                </c:pt>
                <c:pt idx="296" c:formatCode="yyyy\-mm\-dd">
                  <c:v>44978</c:v>
                </c:pt>
                <c:pt idx="297" c:formatCode="yyyy\-mm\-dd">
                  <c:v>44979</c:v>
                </c:pt>
                <c:pt idx="298" c:formatCode="yyyy\-mm\-dd">
                  <c:v>44980</c:v>
                </c:pt>
                <c:pt idx="299" c:formatCode="yyyy\-mm\-dd">
                  <c:v>44981</c:v>
                </c:pt>
                <c:pt idx="300" c:formatCode="yyyy\-mm\-dd">
                  <c:v>44984</c:v>
                </c:pt>
                <c:pt idx="301" c:formatCode="yyyy\-mm\-dd">
                  <c:v>44985</c:v>
                </c:pt>
                <c:pt idx="302" c:formatCode="yyyy\-mm\-dd">
                  <c:v>44986</c:v>
                </c:pt>
                <c:pt idx="303" c:formatCode="yyyy\-mm\-dd">
                  <c:v>44987</c:v>
                </c:pt>
                <c:pt idx="304" c:formatCode="yyyy\-mm\-dd">
                  <c:v>44988</c:v>
                </c:pt>
                <c:pt idx="305" c:formatCode="yyyy\-mm\-dd">
                  <c:v>44991</c:v>
                </c:pt>
                <c:pt idx="306" c:formatCode="yyyy\-mm\-dd">
                  <c:v>44992</c:v>
                </c:pt>
                <c:pt idx="307" c:formatCode="yyyy\-mm\-dd">
                  <c:v>44993</c:v>
                </c:pt>
                <c:pt idx="308" c:formatCode="yyyy\-mm\-dd">
                  <c:v>44994</c:v>
                </c:pt>
                <c:pt idx="309" c:formatCode="yyyy\-mm\-dd">
                  <c:v>44995</c:v>
                </c:pt>
                <c:pt idx="310" c:formatCode="yyyy\-mm\-dd">
                  <c:v>44998</c:v>
                </c:pt>
                <c:pt idx="311" c:formatCode="yyyy\-mm\-dd">
                  <c:v>44999</c:v>
                </c:pt>
                <c:pt idx="312" c:formatCode="yyyy\-mm\-dd">
                  <c:v>45000</c:v>
                </c:pt>
                <c:pt idx="313" c:formatCode="yyyy\-mm\-dd">
                  <c:v>45001</c:v>
                </c:pt>
                <c:pt idx="314" c:formatCode="yyyy\-mm\-dd">
                  <c:v>45002</c:v>
                </c:pt>
                <c:pt idx="315" c:formatCode="yyyy\-mm\-dd">
                  <c:v>45005</c:v>
                </c:pt>
                <c:pt idx="316" c:formatCode="yyyy\-mm\-dd">
                  <c:v>45006</c:v>
                </c:pt>
                <c:pt idx="317" c:formatCode="yyyy\-mm\-dd">
                  <c:v>45007</c:v>
                </c:pt>
                <c:pt idx="318" c:formatCode="yyyy\-mm\-dd">
                  <c:v>45008</c:v>
                </c:pt>
                <c:pt idx="319" c:formatCode="yyyy\-mm\-dd">
                  <c:v>45009</c:v>
                </c:pt>
                <c:pt idx="320" c:formatCode="yyyy\-mm\-dd">
                  <c:v>45012</c:v>
                </c:pt>
                <c:pt idx="321" c:formatCode="yyyy\-mm\-dd">
                  <c:v>45013</c:v>
                </c:pt>
                <c:pt idx="322" c:formatCode="yyyy\-mm\-dd">
                  <c:v>45014</c:v>
                </c:pt>
                <c:pt idx="323" c:formatCode="yyyy\-mm\-dd">
                  <c:v>45015</c:v>
                </c:pt>
                <c:pt idx="324" c:formatCode="yyyy\-mm\-dd">
                  <c:v>45016</c:v>
                </c:pt>
                <c:pt idx="325" c:formatCode="yyyy\-mm\-dd">
                  <c:v>45019</c:v>
                </c:pt>
                <c:pt idx="326" c:formatCode="yyyy\-mm\-dd">
                  <c:v>45020</c:v>
                </c:pt>
                <c:pt idx="327" c:formatCode="yyyy\-mm\-dd">
                  <c:v>45021</c:v>
                </c:pt>
                <c:pt idx="328" c:formatCode="yyyy\-mm\-dd">
                  <c:v>45022</c:v>
                </c:pt>
                <c:pt idx="329" c:formatCode="yyyy\-mm\-dd">
                  <c:v>45023</c:v>
                </c:pt>
                <c:pt idx="330" c:formatCode="yyyy\-mm\-dd">
                  <c:v>45026</c:v>
                </c:pt>
                <c:pt idx="331" c:formatCode="yyyy\-mm\-dd">
                  <c:v>45027</c:v>
                </c:pt>
                <c:pt idx="332" c:formatCode="yyyy\-mm\-dd">
                  <c:v>45028</c:v>
                </c:pt>
                <c:pt idx="333" c:formatCode="yyyy\-mm\-dd">
                  <c:v>45029</c:v>
                </c:pt>
                <c:pt idx="334" c:formatCode="yyyy\-mm\-dd">
                  <c:v>45030</c:v>
                </c:pt>
                <c:pt idx="335" c:formatCode="yyyy\-mm\-dd">
                  <c:v>45033</c:v>
                </c:pt>
                <c:pt idx="336" c:formatCode="yyyy\-mm\-dd">
                  <c:v>45034</c:v>
                </c:pt>
                <c:pt idx="337" c:formatCode="yyyy\-mm\-dd">
                  <c:v>45035</c:v>
                </c:pt>
                <c:pt idx="338" c:formatCode="yyyy\-mm\-dd">
                  <c:v>45036</c:v>
                </c:pt>
                <c:pt idx="339" c:formatCode="yyyy\-mm\-dd">
                  <c:v>45037</c:v>
                </c:pt>
                <c:pt idx="340" c:formatCode="yyyy\-mm\-dd">
                  <c:v>45040</c:v>
                </c:pt>
                <c:pt idx="341" c:formatCode="yyyy\-mm\-dd">
                  <c:v>45041</c:v>
                </c:pt>
                <c:pt idx="342" c:formatCode="yyyy\-mm\-dd">
                  <c:v>45042</c:v>
                </c:pt>
                <c:pt idx="343" c:formatCode="yyyy\-mm\-dd">
                  <c:v>45043</c:v>
                </c:pt>
                <c:pt idx="344" c:formatCode="yyyy\-mm\-dd">
                  <c:v>45044</c:v>
                </c:pt>
                <c:pt idx="345" c:formatCode="yyyy\-mm\-dd">
                  <c:v>45047</c:v>
                </c:pt>
                <c:pt idx="346" c:formatCode="yyyy\-mm\-dd">
                  <c:v>45048</c:v>
                </c:pt>
                <c:pt idx="347" c:formatCode="yyyy\-mm\-dd">
                  <c:v>45049</c:v>
                </c:pt>
                <c:pt idx="348" c:formatCode="yyyy\-mm\-dd">
                  <c:v>45050</c:v>
                </c:pt>
                <c:pt idx="349" c:formatCode="yyyy\-mm\-dd">
                  <c:v>45051</c:v>
                </c:pt>
                <c:pt idx="350" c:formatCode="yyyy\-mm\-dd">
                  <c:v>45054</c:v>
                </c:pt>
                <c:pt idx="351" c:formatCode="yyyy\-mm\-dd">
                  <c:v>45055</c:v>
                </c:pt>
                <c:pt idx="352" c:formatCode="yyyy\-mm\-dd">
                  <c:v>45056</c:v>
                </c:pt>
                <c:pt idx="353" c:formatCode="yyyy\-mm\-dd">
                  <c:v>45057</c:v>
                </c:pt>
                <c:pt idx="354" c:formatCode="yyyy\-mm\-dd">
                  <c:v>45058</c:v>
                </c:pt>
                <c:pt idx="355" c:formatCode="yyyy\-mm\-dd">
                  <c:v>45061</c:v>
                </c:pt>
                <c:pt idx="356" c:formatCode="yyyy\-mm\-dd">
                  <c:v>45062</c:v>
                </c:pt>
                <c:pt idx="357" c:formatCode="yyyy\-mm\-dd">
                  <c:v>45063</c:v>
                </c:pt>
                <c:pt idx="358" c:formatCode="yyyy\-mm\-dd">
                  <c:v>45064</c:v>
                </c:pt>
                <c:pt idx="359" c:formatCode="yyyy\-mm\-dd">
                  <c:v>45065</c:v>
                </c:pt>
                <c:pt idx="360" c:formatCode="yyyy\-mm\-dd">
                  <c:v>45068</c:v>
                </c:pt>
                <c:pt idx="361" c:formatCode="yyyy\-mm\-dd">
                  <c:v>45069</c:v>
                </c:pt>
                <c:pt idx="362" c:formatCode="yyyy\-mm\-dd">
                  <c:v>45070</c:v>
                </c:pt>
                <c:pt idx="363" c:formatCode="yyyy\-mm\-dd">
                  <c:v>45071</c:v>
                </c:pt>
                <c:pt idx="364" c:formatCode="yyyy\-mm\-dd">
                  <c:v>45072</c:v>
                </c:pt>
                <c:pt idx="365" c:formatCode="yyyy\-mm\-dd">
                  <c:v>45075</c:v>
                </c:pt>
                <c:pt idx="366" c:formatCode="yyyy\-mm\-dd">
                  <c:v>45076</c:v>
                </c:pt>
                <c:pt idx="367" c:formatCode="yyyy\-mm\-dd">
                  <c:v>45077</c:v>
                </c:pt>
                <c:pt idx="368" c:formatCode="yyyy\-mm\-dd">
                  <c:v>45078</c:v>
                </c:pt>
              </c:numCache>
            </c:numRef>
          </c:cat>
          <c:val>
            <c:numRef>
              <c:f>'[隔膜报告数据.xlsx]PE价格（22年起）'!$C$2:$C$370</c:f>
              <c:numCache>
                <c:formatCode>General</c:formatCode>
                <c:ptCount val="369"/>
                <c:pt idx="0">
                  <c:v>10964.48</c:v>
                </c:pt>
                <c:pt idx="1">
                  <c:v>10970.85</c:v>
                </c:pt>
                <c:pt idx="2">
                  <c:v>10968.27</c:v>
                </c:pt>
                <c:pt idx="3">
                  <c:v>10959.5</c:v>
                </c:pt>
                <c:pt idx="4">
                  <c:v>10959.5</c:v>
                </c:pt>
                <c:pt idx="5">
                  <c:v>10946.6</c:v>
                </c:pt>
                <c:pt idx="6">
                  <c:v>10951.93</c:v>
                </c:pt>
                <c:pt idx="7">
                  <c:v>10947.46</c:v>
                </c:pt>
                <c:pt idx="8">
                  <c:v>10927.51</c:v>
                </c:pt>
                <c:pt idx="9">
                  <c:v>11103.99</c:v>
                </c:pt>
                <c:pt idx="10">
                  <c:v>11090.39</c:v>
                </c:pt>
                <c:pt idx="11">
                  <c:v>11076.79</c:v>
                </c:pt>
                <c:pt idx="12">
                  <c:v>11339.77</c:v>
                </c:pt>
                <c:pt idx="13">
                  <c:v>11314.99</c:v>
                </c:pt>
                <c:pt idx="14">
                  <c:v>11392.65</c:v>
                </c:pt>
                <c:pt idx="15">
                  <c:v>11378.11</c:v>
                </c:pt>
                <c:pt idx="16">
                  <c:v>11455.69</c:v>
                </c:pt>
                <c:pt idx="17">
                  <c:v>11532.01</c:v>
                </c:pt>
                <c:pt idx="18">
                  <c:v>11525.46</c:v>
                </c:pt>
                <c:pt idx="19">
                  <c:v>11591.66</c:v>
                </c:pt>
                <c:pt idx="20">
                  <c:v>11593.65545</c:v>
                </c:pt>
                <c:pt idx="21">
                  <c:v>11593.65545</c:v>
                </c:pt>
                <c:pt idx="22">
                  <c:v>11593.65545</c:v>
                </c:pt>
                <c:pt idx="23">
                  <c:v>11593.65545</c:v>
                </c:pt>
                <c:pt idx="24">
                  <c:v>11593.65545</c:v>
                </c:pt>
                <c:pt idx="25">
                  <c:v>11561.47</c:v>
                </c:pt>
                <c:pt idx="26">
                  <c:v>11559.47</c:v>
                </c:pt>
                <c:pt idx="27">
                  <c:v>11727.95</c:v>
                </c:pt>
                <c:pt idx="28">
                  <c:v>11718</c:v>
                </c:pt>
                <c:pt idx="29">
                  <c:v>12097.69</c:v>
                </c:pt>
                <c:pt idx="30">
                  <c:v>11729.98</c:v>
                </c:pt>
                <c:pt idx="31">
                  <c:v>12009.98</c:v>
                </c:pt>
                <c:pt idx="32">
                  <c:v>11983.17</c:v>
                </c:pt>
                <c:pt idx="33">
                  <c:v>11956.35</c:v>
                </c:pt>
                <c:pt idx="34">
                  <c:v>11944.08</c:v>
                </c:pt>
                <c:pt idx="35">
                  <c:v>11971.46</c:v>
                </c:pt>
                <c:pt idx="36">
                  <c:v>11987.7</c:v>
                </c:pt>
                <c:pt idx="37">
                  <c:v>12183.43</c:v>
                </c:pt>
                <c:pt idx="38">
                  <c:v>12177.08</c:v>
                </c:pt>
                <c:pt idx="39">
                  <c:v>11773.93</c:v>
                </c:pt>
                <c:pt idx="40">
                  <c:v>11785.49</c:v>
                </c:pt>
                <c:pt idx="41">
                  <c:v>11746.72</c:v>
                </c:pt>
                <c:pt idx="42">
                  <c:v>11420.72</c:v>
                </c:pt>
                <c:pt idx="43">
                  <c:v>12126.27</c:v>
                </c:pt>
                <c:pt idx="44">
                  <c:v>12178.61458</c:v>
                </c:pt>
                <c:pt idx="45">
                  <c:v>12215.18</c:v>
                </c:pt>
                <c:pt idx="46">
                  <c:v>12158.79</c:v>
                </c:pt>
                <c:pt idx="47">
                  <c:v>12234.83</c:v>
                </c:pt>
                <c:pt idx="48">
                  <c:v>12295.29</c:v>
                </c:pt>
                <c:pt idx="49">
                  <c:v>12350.62</c:v>
                </c:pt>
                <c:pt idx="50">
                  <c:v>12373.42</c:v>
                </c:pt>
                <c:pt idx="51">
                  <c:v>12422.91</c:v>
                </c:pt>
                <c:pt idx="52">
                  <c:v>12430.7</c:v>
                </c:pt>
                <c:pt idx="53">
                  <c:v>12353.93</c:v>
                </c:pt>
                <c:pt idx="54">
                  <c:v>12052.32</c:v>
                </c:pt>
                <c:pt idx="55">
                  <c:v>12100.21</c:v>
                </c:pt>
                <c:pt idx="56">
                  <c:v>12097.74</c:v>
                </c:pt>
                <c:pt idx="57">
                  <c:v>12077.59</c:v>
                </c:pt>
                <c:pt idx="58">
                  <c:v>12093.18</c:v>
                </c:pt>
                <c:pt idx="59">
                  <c:v>11786.82518</c:v>
                </c:pt>
                <c:pt idx="60">
                  <c:v>11803.86</c:v>
                </c:pt>
                <c:pt idx="61">
                  <c:v>11710.24</c:v>
                </c:pt>
                <c:pt idx="62">
                  <c:v>11681.16</c:v>
                </c:pt>
                <c:pt idx="63">
                  <c:v>11681.16</c:v>
                </c:pt>
                <c:pt idx="64">
                  <c:v>11838.99</c:v>
                </c:pt>
                <c:pt idx="65">
                  <c:v>11838.99245</c:v>
                </c:pt>
                <c:pt idx="66">
                  <c:v>11838.99</c:v>
                </c:pt>
                <c:pt idx="67">
                  <c:v>11893.05</c:v>
                </c:pt>
                <c:pt idx="68">
                  <c:v>11866.95</c:v>
                </c:pt>
                <c:pt idx="69">
                  <c:v>11858.75</c:v>
                </c:pt>
                <c:pt idx="70">
                  <c:v>11864.34</c:v>
                </c:pt>
                <c:pt idx="71">
                  <c:v>11892.31</c:v>
                </c:pt>
                <c:pt idx="72">
                  <c:v>11884.29</c:v>
                </c:pt>
                <c:pt idx="73">
                  <c:v>11921.24</c:v>
                </c:pt>
                <c:pt idx="74">
                  <c:v>11988.03</c:v>
                </c:pt>
                <c:pt idx="75">
                  <c:v>11809.61</c:v>
                </c:pt>
                <c:pt idx="76">
                  <c:v>11801.64</c:v>
                </c:pt>
                <c:pt idx="77">
                  <c:v>11852.76</c:v>
                </c:pt>
                <c:pt idx="78">
                  <c:v>11871.65</c:v>
                </c:pt>
                <c:pt idx="79">
                  <c:v>11963.89</c:v>
                </c:pt>
                <c:pt idx="80">
                  <c:v>12021.86</c:v>
                </c:pt>
                <c:pt idx="81">
                  <c:v>12147.99</c:v>
                </c:pt>
                <c:pt idx="82">
                  <c:v>12149.47</c:v>
                </c:pt>
                <c:pt idx="83">
                  <c:v>12155.02</c:v>
                </c:pt>
                <c:pt idx="84">
                  <c:v>12005.1079</c:v>
                </c:pt>
                <c:pt idx="85">
                  <c:v>12005.1079</c:v>
                </c:pt>
                <c:pt idx="86">
                  <c:v>12005.1079</c:v>
                </c:pt>
                <c:pt idx="87">
                  <c:v>11926.07</c:v>
                </c:pt>
                <c:pt idx="88">
                  <c:v>11926.07</c:v>
                </c:pt>
                <c:pt idx="89">
                  <c:v>12045.93</c:v>
                </c:pt>
                <c:pt idx="90">
                  <c:v>12148.9</c:v>
                </c:pt>
                <c:pt idx="91">
                  <c:v>12191.58</c:v>
                </c:pt>
                <c:pt idx="92">
                  <c:v>12219.9</c:v>
                </c:pt>
                <c:pt idx="93">
                  <c:v>12220.27</c:v>
                </c:pt>
                <c:pt idx="94">
                  <c:v>12220.27</c:v>
                </c:pt>
                <c:pt idx="95">
                  <c:v>12325.41</c:v>
                </c:pt>
                <c:pt idx="96">
                  <c:v>11832.37</c:v>
                </c:pt>
                <c:pt idx="97">
                  <c:v>11756.87</c:v>
                </c:pt>
                <c:pt idx="98">
                  <c:v>11774.83</c:v>
                </c:pt>
                <c:pt idx="99">
                  <c:v>11829.3</c:v>
                </c:pt>
                <c:pt idx="100">
                  <c:v>11640.9</c:v>
                </c:pt>
                <c:pt idx="101">
                  <c:v>11607.77</c:v>
                </c:pt>
                <c:pt idx="102">
                  <c:v>11444.8</c:v>
                </c:pt>
                <c:pt idx="103">
                  <c:v>11481.95</c:v>
                </c:pt>
                <c:pt idx="104">
                  <c:v>11345.45</c:v>
                </c:pt>
                <c:pt idx="105">
                  <c:v>11530.45</c:v>
                </c:pt>
                <c:pt idx="106">
                  <c:v>11454.61</c:v>
                </c:pt>
                <c:pt idx="107">
                  <c:v>11462.17</c:v>
                </c:pt>
                <c:pt idx="108">
                  <c:v>11462.17276</c:v>
                </c:pt>
                <c:pt idx="109">
                  <c:v>11462.17</c:v>
                </c:pt>
                <c:pt idx="110">
                  <c:v>11228.27</c:v>
                </c:pt>
                <c:pt idx="111">
                  <c:v>11221.2</c:v>
                </c:pt>
                <c:pt idx="112">
                  <c:v>11298.87</c:v>
                </c:pt>
                <c:pt idx="113">
                  <c:v>11328.88</c:v>
                </c:pt>
                <c:pt idx="114">
                  <c:v>11335.72</c:v>
                </c:pt>
                <c:pt idx="115">
                  <c:v>11367.54</c:v>
                </c:pt>
                <c:pt idx="116">
                  <c:v>11337.09</c:v>
                </c:pt>
                <c:pt idx="117">
                  <c:v>11465.02</c:v>
                </c:pt>
                <c:pt idx="118">
                  <c:v>11393.87</c:v>
                </c:pt>
                <c:pt idx="119">
                  <c:v>11393.87</c:v>
                </c:pt>
                <c:pt idx="120">
                  <c:v>11397.43</c:v>
                </c:pt>
                <c:pt idx="121">
                  <c:v>11351.75</c:v>
                </c:pt>
                <c:pt idx="122">
                  <c:v>11258.27</c:v>
                </c:pt>
                <c:pt idx="123">
                  <c:v>11212.87</c:v>
                </c:pt>
                <c:pt idx="124">
                  <c:v>10938.64</c:v>
                </c:pt>
                <c:pt idx="125">
                  <c:v>10933.24</c:v>
                </c:pt>
                <c:pt idx="126">
                  <c:v>10946.32</c:v>
                </c:pt>
                <c:pt idx="127">
                  <c:v>10963.5</c:v>
                </c:pt>
                <c:pt idx="128">
                  <c:v>10976.42</c:v>
                </c:pt>
                <c:pt idx="129">
                  <c:v>10878.77</c:v>
                </c:pt>
                <c:pt idx="130">
                  <c:v>10969.39</c:v>
                </c:pt>
                <c:pt idx="131">
                  <c:v>10955.48</c:v>
                </c:pt>
                <c:pt idx="132">
                  <c:v>10755.22</c:v>
                </c:pt>
                <c:pt idx="133">
                  <c:v>10738.75</c:v>
                </c:pt>
                <c:pt idx="134">
                  <c:v>10570.06</c:v>
                </c:pt>
                <c:pt idx="135">
                  <c:v>10570.06</c:v>
                </c:pt>
                <c:pt idx="136">
                  <c:v>10599.83</c:v>
                </c:pt>
                <c:pt idx="137">
                  <c:v>10518.07</c:v>
                </c:pt>
                <c:pt idx="138">
                  <c:v>10353.51</c:v>
                </c:pt>
                <c:pt idx="139">
                  <c:v>10081.44783</c:v>
                </c:pt>
                <c:pt idx="140">
                  <c:v>10073.08</c:v>
                </c:pt>
                <c:pt idx="141">
                  <c:v>10073.68</c:v>
                </c:pt>
                <c:pt idx="142">
                  <c:v>10075.77</c:v>
                </c:pt>
                <c:pt idx="143">
                  <c:v>10098.92</c:v>
                </c:pt>
                <c:pt idx="144">
                  <c:v>9920.59</c:v>
                </c:pt>
                <c:pt idx="145">
                  <c:v>9924.85</c:v>
                </c:pt>
                <c:pt idx="146">
                  <c:v>9916.04</c:v>
                </c:pt>
                <c:pt idx="147">
                  <c:v>9952.48</c:v>
                </c:pt>
                <c:pt idx="148">
                  <c:v>9905.46</c:v>
                </c:pt>
                <c:pt idx="149">
                  <c:v>9910.01</c:v>
                </c:pt>
                <c:pt idx="150">
                  <c:v>9913.68</c:v>
                </c:pt>
                <c:pt idx="151">
                  <c:v>9912.95</c:v>
                </c:pt>
                <c:pt idx="152">
                  <c:v>9964.53</c:v>
                </c:pt>
                <c:pt idx="153">
                  <c:v>9938.52</c:v>
                </c:pt>
                <c:pt idx="154">
                  <c:v>9904.57</c:v>
                </c:pt>
                <c:pt idx="155">
                  <c:v>9213.98</c:v>
                </c:pt>
                <c:pt idx="156">
                  <c:v>9202.68</c:v>
                </c:pt>
                <c:pt idx="157">
                  <c:v>9202.68</c:v>
                </c:pt>
                <c:pt idx="158">
                  <c:v>9163.48</c:v>
                </c:pt>
                <c:pt idx="159">
                  <c:v>9175.6</c:v>
                </c:pt>
                <c:pt idx="160">
                  <c:v>9175.19</c:v>
                </c:pt>
                <c:pt idx="161">
                  <c:v>9218.74</c:v>
                </c:pt>
                <c:pt idx="162">
                  <c:v>9155.18</c:v>
                </c:pt>
                <c:pt idx="163">
                  <c:v>9146.95</c:v>
                </c:pt>
                <c:pt idx="164">
                  <c:v>9092.32</c:v>
                </c:pt>
                <c:pt idx="165">
                  <c:v>9110.09</c:v>
                </c:pt>
                <c:pt idx="166">
                  <c:v>9079.29</c:v>
                </c:pt>
                <c:pt idx="167">
                  <c:v>9061.4</c:v>
                </c:pt>
                <c:pt idx="168">
                  <c:v>9081.01</c:v>
                </c:pt>
                <c:pt idx="169">
                  <c:v>8939.6</c:v>
                </c:pt>
                <c:pt idx="170">
                  <c:v>8939.6</c:v>
                </c:pt>
                <c:pt idx="171">
                  <c:v>8950.65</c:v>
                </c:pt>
                <c:pt idx="172">
                  <c:v>8881.26</c:v>
                </c:pt>
                <c:pt idx="173">
                  <c:v>8870.3</c:v>
                </c:pt>
                <c:pt idx="174">
                  <c:v>8810.34</c:v>
                </c:pt>
                <c:pt idx="175">
                  <c:v>8810.08</c:v>
                </c:pt>
                <c:pt idx="176">
                  <c:v>8822.59</c:v>
                </c:pt>
                <c:pt idx="177">
                  <c:v>8914</c:v>
                </c:pt>
                <c:pt idx="178">
                  <c:v>8912.45</c:v>
                </c:pt>
                <c:pt idx="179">
                  <c:v>8989.162314</c:v>
                </c:pt>
                <c:pt idx="180">
                  <c:v>8989.16</c:v>
                </c:pt>
                <c:pt idx="181">
                  <c:v>8967.05</c:v>
                </c:pt>
                <c:pt idx="182">
                  <c:v>8991.5</c:v>
                </c:pt>
                <c:pt idx="183">
                  <c:v>8989.55</c:v>
                </c:pt>
                <c:pt idx="184">
                  <c:v>9099.5</c:v>
                </c:pt>
                <c:pt idx="185">
                  <c:v>9111.44</c:v>
                </c:pt>
                <c:pt idx="186">
                  <c:v>9120.9</c:v>
                </c:pt>
                <c:pt idx="187">
                  <c:v>9129.83</c:v>
                </c:pt>
                <c:pt idx="188">
                  <c:v>9164.23</c:v>
                </c:pt>
                <c:pt idx="189">
                  <c:v>9164.23</c:v>
                </c:pt>
                <c:pt idx="190">
                  <c:v>9314.47</c:v>
                </c:pt>
                <c:pt idx="191">
                  <c:v>9370.65</c:v>
                </c:pt>
                <c:pt idx="192">
                  <c:v>9421.67</c:v>
                </c:pt>
                <c:pt idx="193">
                  <c:v>9421</c:v>
                </c:pt>
                <c:pt idx="194">
                  <c:v>9407.223995</c:v>
                </c:pt>
                <c:pt idx="195">
                  <c:v>9407.223995</c:v>
                </c:pt>
                <c:pt idx="196">
                  <c:v>9407.223995</c:v>
                </c:pt>
                <c:pt idx="197">
                  <c:v>9407.223995</c:v>
                </c:pt>
                <c:pt idx="198">
                  <c:v>9407.223995</c:v>
                </c:pt>
                <c:pt idx="199">
                  <c:v>9407.22</c:v>
                </c:pt>
                <c:pt idx="200">
                  <c:v>9406.43</c:v>
                </c:pt>
                <c:pt idx="201">
                  <c:v>9502.96</c:v>
                </c:pt>
                <c:pt idx="202">
                  <c:v>9506.71</c:v>
                </c:pt>
                <c:pt idx="203">
                  <c:v>9506.44</c:v>
                </c:pt>
                <c:pt idx="204">
                  <c:v>9703.17</c:v>
                </c:pt>
                <c:pt idx="205">
                  <c:v>9591.2</c:v>
                </c:pt>
                <c:pt idx="206">
                  <c:v>9589.98</c:v>
                </c:pt>
                <c:pt idx="207">
                  <c:v>9506.97</c:v>
                </c:pt>
                <c:pt idx="208">
                  <c:v>9518.07</c:v>
                </c:pt>
                <c:pt idx="209">
                  <c:v>9260.8</c:v>
                </c:pt>
                <c:pt idx="210">
                  <c:v>9266.52</c:v>
                </c:pt>
                <c:pt idx="211">
                  <c:v>9323.5</c:v>
                </c:pt>
                <c:pt idx="212">
                  <c:v>9319.6</c:v>
                </c:pt>
                <c:pt idx="213">
                  <c:v>9181.56</c:v>
                </c:pt>
                <c:pt idx="214">
                  <c:v>9197.98</c:v>
                </c:pt>
                <c:pt idx="215">
                  <c:v>9163.77</c:v>
                </c:pt>
                <c:pt idx="216">
                  <c:v>8856.75</c:v>
                </c:pt>
                <c:pt idx="217">
                  <c:v>8871.01</c:v>
                </c:pt>
                <c:pt idx="218">
                  <c:v>8643.15</c:v>
                </c:pt>
                <c:pt idx="219">
                  <c:v>8653.05</c:v>
                </c:pt>
                <c:pt idx="220">
                  <c:v>8621.68</c:v>
                </c:pt>
                <c:pt idx="221">
                  <c:v>8604.75</c:v>
                </c:pt>
                <c:pt idx="222">
                  <c:v>8435.65</c:v>
                </c:pt>
                <c:pt idx="223">
                  <c:v>8462.87</c:v>
                </c:pt>
                <c:pt idx="224">
                  <c:v>8402.69</c:v>
                </c:pt>
                <c:pt idx="225">
                  <c:v>8284.9</c:v>
                </c:pt>
                <c:pt idx="226">
                  <c:v>8229.05</c:v>
                </c:pt>
                <c:pt idx="227">
                  <c:v>8222.27</c:v>
                </c:pt>
                <c:pt idx="228">
                  <c:v>8724.05</c:v>
                </c:pt>
                <c:pt idx="229">
                  <c:v>8777.89</c:v>
                </c:pt>
                <c:pt idx="230">
                  <c:v>8755.38469</c:v>
                </c:pt>
                <c:pt idx="231">
                  <c:v>8805.89</c:v>
                </c:pt>
                <c:pt idx="232">
                  <c:v>8758.46</c:v>
                </c:pt>
                <c:pt idx="233">
                  <c:v>8748.63</c:v>
                </c:pt>
                <c:pt idx="234">
                  <c:v>8851.44</c:v>
                </c:pt>
                <c:pt idx="235">
                  <c:v>8885.93</c:v>
                </c:pt>
                <c:pt idx="236">
                  <c:v>8932.09</c:v>
                </c:pt>
                <c:pt idx="237">
                  <c:v>8991.16</c:v>
                </c:pt>
                <c:pt idx="238">
                  <c:v>8923.01</c:v>
                </c:pt>
                <c:pt idx="239">
                  <c:v>8625.21</c:v>
                </c:pt>
                <c:pt idx="240">
                  <c:v>8605.89</c:v>
                </c:pt>
                <c:pt idx="241">
                  <c:v>8527.88</c:v>
                </c:pt>
                <c:pt idx="242">
                  <c:v>8597.99</c:v>
                </c:pt>
                <c:pt idx="243">
                  <c:v>8552.65</c:v>
                </c:pt>
                <c:pt idx="244">
                  <c:v>8549.21</c:v>
                </c:pt>
                <c:pt idx="245">
                  <c:v>8547.61</c:v>
                </c:pt>
                <c:pt idx="246">
                  <c:v>8547.61</c:v>
                </c:pt>
                <c:pt idx="247">
                  <c:v>8627.6</c:v>
                </c:pt>
                <c:pt idx="248">
                  <c:v>8603.78</c:v>
                </c:pt>
                <c:pt idx="249">
                  <c:v>8735.97</c:v>
                </c:pt>
                <c:pt idx="250">
                  <c:v>8653.78</c:v>
                </c:pt>
                <c:pt idx="251">
                  <c:v>8668.05</c:v>
                </c:pt>
                <c:pt idx="252">
                  <c:v>8725.69</c:v>
                </c:pt>
                <c:pt idx="253">
                  <c:v>8733.59</c:v>
                </c:pt>
                <c:pt idx="254">
                  <c:v>8745.74</c:v>
                </c:pt>
                <c:pt idx="255">
                  <c:v>8747.62</c:v>
                </c:pt>
                <c:pt idx="256">
                  <c:v>8712.66</c:v>
                </c:pt>
                <c:pt idx="257">
                  <c:v>8729.58</c:v>
                </c:pt>
                <c:pt idx="258">
                  <c:v>8743.61</c:v>
                </c:pt>
                <c:pt idx="259">
                  <c:v>8725.19</c:v>
                </c:pt>
                <c:pt idx="260">
                  <c:v>8725.19</c:v>
                </c:pt>
                <c:pt idx="261">
                  <c:v>8787.38</c:v>
                </c:pt>
                <c:pt idx="262">
                  <c:v>8743.87</c:v>
                </c:pt>
                <c:pt idx="263">
                  <c:v>8717.94</c:v>
                </c:pt>
                <c:pt idx="264">
                  <c:v>8882.03</c:v>
                </c:pt>
                <c:pt idx="265">
                  <c:v>8798.64</c:v>
                </c:pt>
                <c:pt idx="266">
                  <c:v>8714.35</c:v>
                </c:pt>
                <c:pt idx="267">
                  <c:v>7917.63</c:v>
                </c:pt>
                <c:pt idx="268">
                  <c:v>8723.24</c:v>
                </c:pt>
                <c:pt idx="269">
                  <c:v>8785.6</c:v>
                </c:pt>
                <c:pt idx="270">
                  <c:v>8653</c:v>
                </c:pt>
                <c:pt idx="271">
                  <c:v>8664.21</c:v>
                </c:pt>
                <c:pt idx="272">
                  <c:v>8713.19</c:v>
                </c:pt>
                <c:pt idx="273">
                  <c:v>8722.47</c:v>
                </c:pt>
                <c:pt idx="274">
                  <c:v>8722.47</c:v>
                </c:pt>
                <c:pt idx="275">
                  <c:v>8722.47</c:v>
                </c:pt>
                <c:pt idx="276">
                  <c:v>8722.47</c:v>
                </c:pt>
                <c:pt idx="277">
                  <c:v>8722.47</c:v>
                </c:pt>
                <c:pt idx="278">
                  <c:v>8722.47</c:v>
                </c:pt>
                <c:pt idx="279">
                  <c:v>8722.47</c:v>
                </c:pt>
                <c:pt idx="280">
                  <c:v>8716.28</c:v>
                </c:pt>
                <c:pt idx="281">
                  <c:v>8794.8</c:v>
                </c:pt>
                <c:pt idx="282">
                  <c:v>8794.8</c:v>
                </c:pt>
                <c:pt idx="283">
                  <c:v>8733.14</c:v>
                </c:pt>
                <c:pt idx="284">
                  <c:v>8733.14</c:v>
                </c:pt>
                <c:pt idx="285">
                  <c:v>8975.14</c:v>
                </c:pt>
                <c:pt idx="286">
                  <c:v>9005.62</c:v>
                </c:pt>
                <c:pt idx="287">
                  <c:v>8977.13</c:v>
                </c:pt>
                <c:pt idx="288">
                  <c:v>8997.4</c:v>
                </c:pt>
                <c:pt idx="289">
                  <c:v>8997.4</c:v>
                </c:pt>
                <c:pt idx="290">
                  <c:v>9030</c:v>
                </c:pt>
                <c:pt idx="291">
                  <c:v>9028.01</c:v>
                </c:pt>
                <c:pt idx="292">
                  <c:v>9034.24</c:v>
                </c:pt>
                <c:pt idx="293">
                  <c:v>8996.3</c:v>
                </c:pt>
                <c:pt idx="294">
                  <c:v>9014.68</c:v>
                </c:pt>
                <c:pt idx="295">
                  <c:v>8996.06</c:v>
                </c:pt>
                <c:pt idx="296">
                  <c:v>8984.79</c:v>
                </c:pt>
                <c:pt idx="297">
                  <c:v>9011.26</c:v>
                </c:pt>
                <c:pt idx="298">
                  <c:v>9046.51</c:v>
                </c:pt>
                <c:pt idx="299">
                  <c:v>9046.51</c:v>
                </c:pt>
                <c:pt idx="300">
                  <c:v>9117.81</c:v>
                </c:pt>
                <c:pt idx="301">
                  <c:v>9110.86</c:v>
                </c:pt>
                <c:pt idx="302">
                  <c:v>9011.75</c:v>
                </c:pt>
                <c:pt idx="303">
                  <c:v>8934.87</c:v>
                </c:pt>
                <c:pt idx="304">
                  <c:v>8975</c:v>
                </c:pt>
                <c:pt idx="305">
                  <c:v>9119.4</c:v>
                </c:pt>
                <c:pt idx="306">
                  <c:v>9146.51</c:v>
                </c:pt>
                <c:pt idx="307">
                  <c:v>9195.32</c:v>
                </c:pt>
                <c:pt idx="308">
                  <c:v>9213.97</c:v>
                </c:pt>
                <c:pt idx="309">
                  <c:v>9213.97</c:v>
                </c:pt>
                <c:pt idx="310">
                  <c:v>9091.99</c:v>
                </c:pt>
                <c:pt idx="311">
                  <c:v>9036.16</c:v>
                </c:pt>
                <c:pt idx="312">
                  <c:v>9000.91</c:v>
                </c:pt>
                <c:pt idx="313">
                  <c:v>8812.72</c:v>
                </c:pt>
                <c:pt idx="314">
                  <c:v>8800.36</c:v>
                </c:pt>
                <c:pt idx="315">
                  <c:v>8754.73</c:v>
                </c:pt>
                <c:pt idx="316">
                  <c:v>8763.52</c:v>
                </c:pt>
                <c:pt idx="317">
                  <c:v>8757.41</c:v>
                </c:pt>
                <c:pt idx="318">
                  <c:v>8756.34</c:v>
                </c:pt>
                <c:pt idx="319">
                  <c:v>8631.66</c:v>
                </c:pt>
                <c:pt idx="320">
                  <c:v>8674.59</c:v>
                </c:pt>
                <c:pt idx="321">
                  <c:v>8679</c:v>
                </c:pt>
                <c:pt idx="322">
                  <c:v>8516.26</c:v>
                </c:pt>
                <c:pt idx="323">
                  <c:v>8530.5</c:v>
                </c:pt>
                <c:pt idx="324">
                  <c:v>8507.46</c:v>
                </c:pt>
                <c:pt idx="325">
                  <c:v>8520.47</c:v>
                </c:pt>
                <c:pt idx="326">
                  <c:v>8520.47</c:v>
                </c:pt>
                <c:pt idx="327">
                  <c:v>8519.72</c:v>
                </c:pt>
                <c:pt idx="328">
                  <c:v>8513.29</c:v>
                </c:pt>
                <c:pt idx="329">
                  <c:v>8524.55</c:v>
                </c:pt>
                <c:pt idx="330">
                  <c:v>8515.39</c:v>
                </c:pt>
                <c:pt idx="331">
                  <c:v>8530</c:v>
                </c:pt>
                <c:pt idx="332">
                  <c:v>8443.67</c:v>
                </c:pt>
                <c:pt idx="333">
                  <c:v>8337.01</c:v>
                </c:pt>
                <c:pt idx="334">
                  <c:v>8330.7</c:v>
                </c:pt>
                <c:pt idx="335">
                  <c:v>8339.56</c:v>
                </c:pt>
                <c:pt idx="336">
                  <c:v>8355.95</c:v>
                </c:pt>
                <c:pt idx="337">
                  <c:v>8180.45</c:v>
                </c:pt>
                <c:pt idx="338">
                  <c:v>8210.92</c:v>
                </c:pt>
                <c:pt idx="339">
                  <c:v>8096.07</c:v>
                </c:pt>
                <c:pt idx="340">
                  <c:v>8127.89</c:v>
                </c:pt>
                <c:pt idx="341">
                  <c:v>8111.4</c:v>
                </c:pt>
                <c:pt idx="342">
                  <c:v>8240.67</c:v>
                </c:pt>
                <c:pt idx="343">
                  <c:v>8237.1</c:v>
                </c:pt>
                <c:pt idx="344">
                  <c:v>8237.1</c:v>
                </c:pt>
                <c:pt idx="345">
                  <c:v>8237.1</c:v>
                </c:pt>
                <c:pt idx="346">
                  <c:v>8237.1</c:v>
                </c:pt>
                <c:pt idx="347">
                  <c:v>8237.1</c:v>
                </c:pt>
                <c:pt idx="348">
                  <c:v>8218.89</c:v>
                </c:pt>
                <c:pt idx="349">
                  <c:v>8142.86</c:v>
                </c:pt>
                <c:pt idx="350">
                  <c:v>8148.04</c:v>
                </c:pt>
                <c:pt idx="351">
                  <c:v>8159.47</c:v>
                </c:pt>
                <c:pt idx="352">
                  <c:v>8159.47</c:v>
                </c:pt>
                <c:pt idx="353">
                  <c:v>8141.32</c:v>
                </c:pt>
                <c:pt idx="354">
                  <c:v>8102.48</c:v>
                </c:pt>
                <c:pt idx="355">
                  <c:v>8122.65</c:v>
                </c:pt>
                <c:pt idx="356">
                  <c:v>8105.39</c:v>
                </c:pt>
                <c:pt idx="357">
                  <c:v>8133.61</c:v>
                </c:pt>
                <c:pt idx="358">
                  <c:v>8159.15</c:v>
                </c:pt>
                <c:pt idx="359">
                  <c:v>8204.52</c:v>
                </c:pt>
                <c:pt idx="360">
                  <c:v>8012.45</c:v>
                </c:pt>
                <c:pt idx="361">
                  <c:v>8012.45</c:v>
                </c:pt>
                <c:pt idx="362">
                  <c:v>8058.47</c:v>
                </c:pt>
                <c:pt idx="363">
                  <c:v>8054.93</c:v>
                </c:pt>
                <c:pt idx="364">
                  <c:v>7825.85</c:v>
                </c:pt>
                <c:pt idx="365">
                  <c:v>7805.39</c:v>
                </c:pt>
                <c:pt idx="366">
                  <c:v>7832.26</c:v>
                </c:pt>
                <c:pt idx="367">
                  <c:v>7832.59</c:v>
                </c:pt>
                <c:pt idx="368">
                  <c:v>7763.12</c:v>
                </c:pt>
              </c:numCache>
            </c:numRef>
          </c:val>
          <c:smooth val="0"/>
        </c:ser>
        <c:ser>
          <c:idx val="3"/>
          <c:order val="2"/>
          <c:tx>
            <c:strRef>
              <c:f>'[隔膜报告数据.xlsx]PE价格（22年起）'!$D$1</c:f>
              <c:strCache>
                <c:ptCount val="1"/>
                <c:pt idx="0">
                  <c:v>LLDPE（FOB）</c:v>
                </c:pt>
              </c:strCache>
            </c:strRef>
          </c:tx>
          <c:spPr>
            <a:ln w="19050" cap="rnd" cmpd="sng" algn="ctr">
              <a:solidFill>
                <a:srgbClr val="BFBFBF"/>
              </a:solidFill>
              <a:prstDash val="solid"/>
              <a:round/>
            </a:ln>
          </c:spPr>
          <c:marker>
            <c:symbol val="none"/>
          </c:marker>
          <c:dLbls>
            <c:delete val="1"/>
          </c:dLbls>
          <c:cat>
            <c:numRef>
              <c:f>'[隔膜报告数据.xlsx]PE价格（22年起）'!$A$2:$A$370</c:f>
              <c:numCache>
                <c:formatCode>yyyy\-m\-d</c:formatCode>
                <c:ptCount val="369"/>
                <c:pt idx="0" c:formatCode="yyyy\-m\-d">
                  <c:v>44564</c:v>
                </c:pt>
                <c:pt idx="1" c:formatCode="yyyy\-m\-d">
                  <c:v>44565</c:v>
                </c:pt>
                <c:pt idx="2" c:formatCode="yyyy\-m\-d">
                  <c:v>44566</c:v>
                </c:pt>
                <c:pt idx="3" c:formatCode="yyyy\-m\-d">
                  <c:v>44567</c:v>
                </c:pt>
                <c:pt idx="4" c:formatCode="yyyy\-m\-d">
                  <c:v>44568</c:v>
                </c:pt>
                <c:pt idx="5" c:formatCode="yyyy\-m\-d">
                  <c:v>44571</c:v>
                </c:pt>
                <c:pt idx="6" c:formatCode="yyyy\-m\-d">
                  <c:v>44572</c:v>
                </c:pt>
                <c:pt idx="7" c:formatCode="yyyy\-m\-d">
                  <c:v>44573</c:v>
                </c:pt>
                <c:pt idx="8" c:formatCode="yyyy\-m\-d">
                  <c:v>44574</c:v>
                </c:pt>
                <c:pt idx="9" c:formatCode="yyyy\-m\-d">
                  <c:v>44575</c:v>
                </c:pt>
                <c:pt idx="10" c:formatCode="yyyy\-m\-d">
                  <c:v>44578</c:v>
                </c:pt>
                <c:pt idx="11" c:formatCode="yyyy\-m\-d">
                  <c:v>44579</c:v>
                </c:pt>
                <c:pt idx="12" c:formatCode="yyyy\-m\-d">
                  <c:v>44580</c:v>
                </c:pt>
                <c:pt idx="13" c:formatCode="yyyy\-m\-d">
                  <c:v>44581</c:v>
                </c:pt>
                <c:pt idx="14" c:formatCode="yyyy\-m\-d">
                  <c:v>44582</c:v>
                </c:pt>
                <c:pt idx="15" c:formatCode="yyyy\-m\-d">
                  <c:v>44585</c:v>
                </c:pt>
                <c:pt idx="16" c:formatCode="yyyy\-m\-d">
                  <c:v>44586</c:v>
                </c:pt>
                <c:pt idx="17" c:formatCode="yyyy\-m\-d">
                  <c:v>44587</c:v>
                </c:pt>
                <c:pt idx="18" c:formatCode="yyyy\-m\-d">
                  <c:v>44588</c:v>
                </c:pt>
                <c:pt idx="19" c:formatCode="yyyy\-m\-d">
                  <c:v>44589</c:v>
                </c:pt>
                <c:pt idx="20" c:formatCode="yyyy\-m\-d">
                  <c:v>44592</c:v>
                </c:pt>
                <c:pt idx="21" c:formatCode="yyyy\-m\-d">
                  <c:v>44593</c:v>
                </c:pt>
                <c:pt idx="22" c:formatCode="yyyy\-m\-d">
                  <c:v>44594</c:v>
                </c:pt>
                <c:pt idx="23" c:formatCode="yyyy\-m\-d">
                  <c:v>44595</c:v>
                </c:pt>
                <c:pt idx="24" c:formatCode="yyyy\-m\-d">
                  <c:v>44596</c:v>
                </c:pt>
                <c:pt idx="25" c:formatCode="yyyy\-m\-d">
                  <c:v>44599</c:v>
                </c:pt>
                <c:pt idx="26" c:formatCode="yyyy\-m\-d">
                  <c:v>44600</c:v>
                </c:pt>
                <c:pt idx="27" c:formatCode="yyyy\-m\-d">
                  <c:v>44601</c:v>
                </c:pt>
                <c:pt idx="28" c:formatCode="yyyy\-m\-d">
                  <c:v>44602</c:v>
                </c:pt>
                <c:pt idx="29" c:formatCode="yyyy\-m\-d">
                  <c:v>44603</c:v>
                </c:pt>
                <c:pt idx="30" c:formatCode="yyyy\-m\-d">
                  <c:v>44606</c:v>
                </c:pt>
                <c:pt idx="31" c:formatCode="yyyy\-m\-d">
                  <c:v>44607</c:v>
                </c:pt>
                <c:pt idx="32" c:formatCode="yyyy\-m\-d">
                  <c:v>44608</c:v>
                </c:pt>
                <c:pt idx="33" c:formatCode="yyyy\-m\-d">
                  <c:v>44609</c:v>
                </c:pt>
                <c:pt idx="34" c:formatCode="yyyy\-m\-d">
                  <c:v>44610</c:v>
                </c:pt>
                <c:pt idx="35" c:formatCode="yyyy\-m\-d">
                  <c:v>44613</c:v>
                </c:pt>
                <c:pt idx="36" c:formatCode="yyyy\-m\-d">
                  <c:v>44614</c:v>
                </c:pt>
                <c:pt idx="37" c:formatCode="yyyy\-m\-d">
                  <c:v>44615</c:v>
                </c:pt>
                <c:pt idx="38" c:formatCode="yyyy\-m\-d">
                  <c:v>44616</c:v>
                </c:pt>
                <c:pt idx="39" c:formatCode="yyyy\-m\-d">
                  <c:v>44617</c:v>
                </c:pt>
                <c:pt idx="40" c:formatCode="yyyy\-m\-d">
                  <c:v>44620</c:v>
                </c:pt>
                <c:pt idx="41" c:formatCode="yyyy\-m\-d">
                  <c:v>44621</c:v>
                </c:pt>
                <c:pt idx="42" c:formatCode="yyyy\-m\-d">
                  <c:v>44622</c:v>
                </c:pt>
                <c:pt idx="43" c:formatCode="yyyy\-m\-d">
                  <c:v>44623</c:v>
                </c:pt>
                <c:pt idx="44" c:formatCode="yyyy\-m\-d">
                  <c:v>44624</c:v>
                </c:pt>
                <c:pt idx="45" c:formatCode="yyyy\-m\-d">
                  <c:v>44627</c:v>
                </c:pt>
                <c:pt idx="46" c:formatCode="yyyy\-m\-d">
                  <c:v>44628</c:v>
                </c:pt>
                <c:pt idx="47" c:formatCode="yyyy\-m\-d">
                  <c:v>44629</c:v>
                </c:pt>
                <c:pt idx="48" c:formatCode="yyyy\-m\-d">
                  <c:v>44630</c:v>
                </c:pt>
                <c:pt idx="49" c:formatCode="yyyy\-m\-d">
                  <c:v>44631</c:v>
                </c:pt>
                <c:pt idx="50" c:formatCode="yyyy\-m\-d">
                  <c:v>44634</c:v>
                </c:pt>
                <c:pt idx="51" c:formatCode="yyyy\-m\-d">
                  <c:v>44635</c:v>
                </c:pt>
                <c:pt idx="52" c:formatCode="yyyy\-m\-d">
                  <c:v>44636</c:v>
                </c:pt>
                <c:pt idx="53" c:formatCode="yyyy\-m\-d">
                  <c:v>44637</c:v>
                </c:pt>
                <c:pt idx="54" c:formatCode="yyyy\-m\-d">
                  <c:v>44638</c:v>
                </c:pt>
                <c:pt idx="55" c:formatCode="yyyy\-m\-d">
                  <c:v>44641</c:v>
                </c:pt>
                <c:pt idx="56" c:formatCode="yyyy\-m\-d">
                  <c:v>44642</c:v>
                </c:pt>
                <c:pt idx="57" c:formatCode="yyyy\-m\-d">
                  <c:v>44643</c:v>
                </c:pt>
                <c:pt idx="58" c:formatCode="yyyy\-m\-d">
                  <c:v>44644</c:v>
                </c:pt>
                <c:pt idx="59" c:formatCode="yyyy\-m\-d">
                  <c:v>44645</c:v>
                </c:pt>
                <c:pt idx="60" c:formatCode="yyyy\-m\-d">
                  <c:v>44648</c:v>
                </c:pt>
                <c:pt idx="61" c:formatCode="yyyy\-m\-d">
                  <c:v>44649</c:v>
                </c:pt>
                <c:pt idx="62" c:formatCode="yyyy\-m\-d">
                  <c:v>44650</c:v>
                </c:pt>
                <c:pt idx="63" c:formatCode="yyyy\-m\-d">
                  <c:v>44651</c:v>
                </c:pt>
                <c:pt idx="64" c:formatCode="yyyy\-m\-d">
                  <c:v>44652</c:v>
                </c:pt>
                <c:pt idx="65" c:formatCode="yyyy\-m\-d">
                  <c:v>44655</c:v>
                </c:pt>
                <c:pt idx="66" c:formatCode="yyyy\-m\-d">
                  <c:v>44656</c:v>
                </c:pt>
                <c:pt idx="67" c:formatCode="yyyy\-m\-d">
                  <c:v>44657</c:v>
                </c:pt>
                <c:pt idx="68" c:formatCode="yyyy\-m\-d">
                  <c:v>44658</c:v>
                </c:pt>
                <c:pt idx="69" c:formatCode="yyyy\-m\-d">
                  <c:v>44659</c:v>
                </c:pt>
                <c:pt idx="70" c:formatCode="yyyy\-m\-d">
                  <c:v>44662</c:v>
                </c:pt>
                <c:pt idx="71" c:formatCode="yyyy\-m\-d">
                  <c:v>44663</c:v>
                </c:pt>
                <c:pt idx="72" c:formatCode="yyyy\-m\-d">
                  <c:v>44664</c:v>
                </c:pt>
                <c:pt idx="73" c:formatCode="yyyy\-m\-d">
                  <c:v>44665</c:v>
                </c:pt>
                <c:pt idx="74" c:formatCode="yyyy\-m\-d">
                  <c:v>44666</c:v>
                </c:pt>
                <c:pt idx="75" c:formatCode="yyyy\-m\-d">
                  <c:v>44669</c:v>
                </c:pt>
                <c:pt idx="76" c:formatCode="yyyy\-m\-d">
                  <c:v>44670</c:v>
                </c:pt>
                <c:pt idx="77" c:formatCode="yyyy\-m\-d">
                  <c:v>44671</c:v>
                </c:pt>
                <c:pt idx="78" c:formatCode="yyyy\-m\-d">
                  <c:v>44672</c:v>
                </c:pt>
                <c:pt idx="79" c:formatCode="yyyy\-m\-d">
                  <c:v>44673</c:v>
                </c:pt>
                <c:pt idx="80" c:formatCode="yyyy\-m\-d">
                  <c:v>44676</c:v>
                </c:pt>
                <c:pt idx="81" c:formatCode="yyyy\-m\-d">
                  <c:v>44677</c:v>
                </c:pt>
                <c:pt idx="82" c:formatCode="yyyy\-m\-d">
                  <c:v>44678</c:v>
                </c:pt>
                <c:pt idx="83" c:formatCode="yyyy\-m\-d">
                  <c:v>44679</c:v>
                </c:pt>
                <c:pt idx="84" c:formatCode="yyyy\-m\-d">
                  <c:v>44680</c:v>
                </c:pt>
                <c:pt idx="85" c:formatCode="yyyy\-m\-d">
                  <c:v>44683</c:v>
                </c:pt>
                <c:pt idx="86" c:formatCode="yyyy\-m\-d">
                  <c:v>44684</c:v>
                </c:pt>
                <c:pt idx="87" c:formatCode="yyyy\-m\-d">
                  <c:v>44685</c:v>
                </c:pt>
                <c:pt idx="88" c:formatCode="yyyy\-m\-d">
                  <c:v>44686</c:v>
                </c:pt>
                <c:pt idx="89" c:formatCode="yyyy\-m\-d">
                  <c:v>44687</c:v>
                </c:pt>
                <c:pt idx="90" c:formatCode="yyyy\-m\-d">
                  <c:v>44690</c:v>
                </c:pt>
                <c:pt idx="91" c:formatCode="yyyy\-m\-d">
                  <c:v>44691</c:v>
                </c:pt>
                <c:pt idx="92" c:formatCode="yyyy\-m\-d">
                  <c:v>44692</c:v>
                </c:pt>
                <c:pt idx="93" c:formatCode="yyyy\-m\-d">
                  <c:v>44693</c:v>
                </c:pt>
                <c:pt idx="94" c:formatCode="yyyy\-m\-d">
                  <c:v>44694</c:v>
                </c:pt>
                <c:pt idx="95" c:formatCode="yyyy\-m\-d">
                  <c:v>44697</c:v>
                </c:pt>
                <c:pt idx="96" c:formatCode="yyyy\-m\-d">
                  <c:v>44698</c:v>
                </c:pt>
                <c:pt idx="97" c:formatCode="yyyy\-m\-d">
                  <c:v>44699</c:v>
                </c:pt>
                <c:pt idx="98" c:formatCode="yyyy\-m\-d">
                  <c:v>44700</c:v>
                </c:pt>
                <c:pt idx="99" c:formatCode="yyyy\-m\-d">
                  <c:v>44701</c:v>
                </c:pt>
                <c:pt idx="100" c:formatCode="yyyy\-m\-d">
                  <c:v>44704</c:v>
                </c:pt>
                <c:pt idx="101" c:formatCode="yyyy\-m\-d">
                  <c:v>44705</c:v>
                </c:pt>
                <c:pt idx="102" c:formatCode="yyyy\-m\-d">
                  <c:v>44706</c:v>
                </c:pt>
                <c:pt idx="103" c:formatCode="yyyy\-m\-d">
                  <c:v>44707</c:v>
                </c:pt>
                <c:pt idx="104" c:formatCode="yyyy\-m\-d">
                  <c:v>44708</c:v>
                </c:pt>
                <c:pt idx="105" c:formatCode="yyyy\-m\-d">
                  <c:v>44711</c:v>
                </c:pt>
                <c:pt idx="106" c:formatCode="yyyy\-m\-d">
                  <c:v>44712</c:v>
                </c:pt>
                <c:pt idx="107" c:formatCode="yyyy\-m\-d">
                  <c:v>44713</c:v>
                </c:pt>
                <c:pt idx="108" c:formatCode="yyyy\-m\-d">
                  <c:v>44714</c:v>
                </c:pt>
                <c:pt idx="109" c:formatCode="yyyy\-m\-d">
                  <c:v>44715</c:v>
                </c:pt>
                <c:pt idx="110" c:formatCode="yyyy\-m\-d">
                  <c:v>44718</c:v>
                </c:pt>
                <c:pt idx="111" c:formatCode="yyyy\-m\-d">
                  <c:v>44719</c:v>
                </c:pt>
                <c:pt idx="112" c:formatCode="yyyy\-m\-d">
                  <c:v>44720</c:v>
                </c:pt>
                <c:pt idx="113" c:formatCode="yyyy\-m\-d">
                  <c:v>44721</c:v>
                </c:pt>
                <c:pt idx="114" c:formatCode="yyyy\-m\-d">
                  <c:v>44722</c:v>
                </c:pt>
                <c:pt idx="115" c:formatCode="yyyy\-m\-d">
                  <c:v>44725</c:v>
                </c:pt>
                <c:pt idx="116" c:formatCode="yyyy\-m\-d">
                  <c:v>44726</c:v>
                </c:pt>
                <c:pt idx="117" c:formatCode="yyyy\-m\-d">
                  <c:v>44727</c:v>
                </c:pt>
                <c:pt idx="118" c:formatCode="yyyy\-m\-d">
                  <c:v>44728</c:v>
                </c:pt>
                <c:pt idx="119" c:formatCode="yyyy\-m\-d">
                  <c:v>44729</c:v>
                </c:pt>
                <c:pt idx="120" c:formatCode="yyyy\-m\-d">
                  <c:v>44732</c:v>
                </c:pt>
                <c:pt idx="121" c:formatCode="yyyy\-m\-d">
                  <c:v>44733</c:v>
                </c:pt>
                <c:pt idx="122" c:formatCode="yyyy\-m\-d">
                  <c:v>44734</c:v>
                </c:pt>
                <c:pt idx="123" c:formatCode="yyyy\-m\-d">
                  <c:v>44735</c:v>
                </c:pt>
                <c:pt idx="124" c:formatCode="yyyy\-m\-d">
                  <c:v>44736</c:v>
                </c:pt>
                <c:pt idx="125" c:formatCode="yyyy\-m\-d">
                  <c:v>44739</c:v>
                </c:pt>
                <c:pt idx="126" c:formatCode="yyyy\-m\-d">
                  <c:v>44740</c:v>
                </c:pt>
                <c:pt idx="127" c:formatCode="yyyy\-m\-d">
                  <c:v>44741</c:v>
                </c:pt>
                <c:pt idx="128" c:formatCode="yyyy\-m\-d">
                  <c:v>44742</c:v>
                </c:pt>
                <c:pt idx="129" c:formatCode="yyyy\-m\-d">
                  <c:v>44743</c:v>
                </c:pt>
                <c:pt idx="130" c:formatCode="yyyy\-m\-d">
                  <c:v>44746</c:v>
                </c:pt>
                <c:pt idx="131" c:formatCode="yyyy\-m\-d">
                  <c:v>44747</c:v>
                </c:pt>
                <c:pt idx="132" c:formatCode="yyyy\-m\-d">
                  <c:v>44748</c:v>
                </c:pt>
                <c:pt idx="133" c:formatCode="yyyy\-m\-d">
                  <c:v>44749</c:v>
                </c:pt>
                <c:pt idx="134" c:formatCode="yyyy\-m\-d">
                  <c:v>44750</c:v>
                </c:pt>
                <c:pt idx="135" c:formatCode="yyyy\-m\-d">
                  <c:v>44753</c:v>
                </c:pt>
                <c:pt idx="136" c:formatCode="yyyy\-m\-d">
                  <c:v>44754</c:v>
                </c:pt>
                <c:pt idx="137" c:formatCode="yyyy\-m\-d">
                  <c:v>44755</c:v>
                </c:pt>
                <c:pt idx="138" c:formatCode="yyyy\-m\-d">
                  <c:v>44756</c:v>
                </c:pt>
                <c:pt idx="139" c:formatCode="yyyy\-m\-d">
                  <c:v>44757</c:v>
                </c:pt>
                <c:pt idx="140" c:formatCode="yyyy\-m\-d">
                  <c:v>44760</c:v>
                </c:pt>
                <c:pt idx="141" c:formatCode="yyyy\-m\-d">
                  <c:v>44761</c:v>
                </c:pt>
                <c:pt idx="142" c:formatCode="yyyy\-m\-d">
                  <c:v>44762</c:v>
                </c:pt>
                <c:pt idx="143" c:formatCode="yyyy\-m\-d">
                  <c:v>44763</c:v>
                </c:pt>
                <c:pt idx="144" c:formatCode="yyyy\-m\-d">
                  <c:v>44764</c:v>
                </c:pt>
                <c:pt idx="145" c:formatCode="yyyy\-m\-d">
                  <c:v>44767</c:v>
                </c:pt>
                <c:pt idx="146" c:formatCode="yyyy\-m\-d">
                  <c:v>44768</c:v>
                </c:pt>
                <c:pt idx="147" c:formatCode="yyyy\-m\-d">
                  <c:v>44769</c:v>
                </c:pt>
                <c:pt idx="148" c:formatCode="yyyy\-m\-d">
                  <c:v>44770</c:v>
                </c:pt>
                <c:pt idx="149" c:formatCode="yyyy\-m\-d">
                  <c:v>44771</c:v>
                </c:pt>
                <c:pt idx="150" c:formatCode="yyyy\-m\-d">
                  <c:v>44774</c:v>
                </c:pt>
                <c:pt idx="151" c:formatCode="yyyy\-m\-d">
                  <c:v>44775</c:v>
                </c:pt>
                <c:pt idx="152" c:formatCode="yyyy\-m\-d">
                  <c:v>44776</c:v>
                </c:pt>
                <c:pt idx="153" c:formatCode="yyyy\-m\-d">
                  <c:v>44777</c:v>
                </c:pt>
                <c:pt idx="154" c:formatCode="yyyy\-m\-d">
                  <c:v>44778</c:v>
                </c:pt>
                <c:pt idx="155" c:formatCode="yyyy\-m\-d">
                  <c:v>44781</c:v>
                </c:pt>
                <c:pt idx="156" c:formatCode="yyyy\-m\-d">
                  <c:v>44782</c:v>
                </c:pt>
                <c:pt idx="157" c:formatCode="yyyy\-m\-d">
                  <c:v>44783</c:v>
                </c:pt>
                <c:pt idx="158" c:formatCode="yyyy\-m\-d">
                  <c:v>44784</c:v>
                </c:pt>
                <c:pt idx="159" c:formatCode="yyyy\-m\-d">
                  <c:v>44785</c:v>
                </c:pt>
                <c:pt idx="160" c:formatCode="yyyy\-m\-d">
                  <c:v>44788</c:v>
                </c:pt>
                <c:pt idx="161" c:formatCode="yyyy\-m\-d">
                  <c:v>44789</c:v>
                </c:pt>
                <c:pt idx="162" c:formatCode="yyyy\-m\-d">
                  <c:v>44790</c:v>
                </c:pt>
                <c:pt idx="163" c:formatCode="yyyy\-m\-d">
                  <c:v>44791</c:v>
                </c:pt>
                <c:pt idx="164" c:formatCode="yyyy\-m\-d">
                  <c:v>44792</c:v>
                </c:pt>
                <c:pt idx="165" c:formatCode="yyyy\-m\-d">
                  <c:v>44795</c:v>
                </c:pt>
                <c:pt idx="166" c:formatCode="yyyy\-m\-d">
                  <c:v>44796</c:v>
                </c:pt>
                <c:pt idx="167" c:formatCode="yyyy\-m\-d">
                  <c:v>44797</c:v>
                </c:pt>
                <c:pt idx="168" c:formatCode="yyyy\-m\-d">
                  <c:v>44798</c:v>
                </c:pt>
                <c:pt idx="169" c:formatCode="yyyy\-m\-d">
                  <c:v>44799</c:v>
                </c:pt>
                <c:pt idx="170" c:formatCode="yyyy\-m\-d">
                  <c:v>44802</c:v>
                </c:pt>
                <c:pt idx="171" c:formatCode="yyyy\-m\-d">
                  <c:v>44803</c:v>
                </c:pt>
                <c:pt idx="172" c:formatCode="yyyy\-m\-d">
                  <c:v>44804</c:v>
                </c:pt>
                <c:pt idx="173" c:formatCode="yyyy\-m\-d">
                  <c:v>44805</c:v>
                </c:pt>
                <c:pt idx="174" c:formatCode="yyyy\-m\-d">
                  <c:v>44806</c:v>
                </c:pt>
                <c:pt idx="175" c:formatCode="yyyy\-m\-d">
                  <c:v>44809</c:v>
                </c:pt>
                <c:pt idx="176" c:formatCode="yyyy\-m\-d">
                  <c:v>44810</c:v>
                </c:pt>
                <c:pt idx="177" c:formatCode="yyyy\-m\-d">
                  <c:v>44811</c:v>
                </c:pt>
                <c:pt idx="178" c:formatCode="yyyy\-m\-d">
                  <c:v>44812</c:v>
                </c:pt>
                <c:pt idx="179" c:formatCode="yyyy\-m\-d">
                  <c:v>44813</c:v>
                </c:pt>
                <c:pt idx="180" c:formatCode="yyyy\-m\-d">
                  <c:v>44816</c:v>
                </c:pt>
                <c:pt idx="181" c:formatCode="yyyy\-m\-d">
                  <c:v>44817</c:v>
                </c:pt>
                <c:pt idx="182" c:formatCode="yyyy\-m\-d">
                  <c:v>44818</c:v>
                </c:pt>
                <c:pt idx="183" c:formatCode="yyyy\-m\-d">
                  <c:v>44819</c:v>
                </c:pt>
                <c:pt idx="184" c:formatCode="yyyy\-m\-d">
                  <c:v>44820</c:v>
                </c:pt>
                <c:pt idx="185" c:formatCode="yyyy\-m\-d">
                  <c:v>44823</c:v>
                </c:pt>
                <c:pt idx="186" c:formatCode="yyyy\-m\-d">
                  <c:v>44824</c:v>
                </c:pt>
                <c:pt idx="187" c:formatCode="yyyy\-m\-d">
                  <c:v>44825</c:v>
                </c:pt>
                <c:pt idx="188" c:formatCode="yyyy\-m\-d">
                  <c:v>44826</c:v>
                </c:pt>
                <c:pt idx="189" c:formatCode="yyyy\-m\-d">
                  <c:v>44827</c:v>
                </c:pt>
                <c:pt idx="190" c:formatCode="yyyy\-m\-d">
                  <c:v>44830</c:v>
                </c:pt>
                <c:pt idx="191" c:formatCode="yyyy\-m\-d">
                  <c:v>44831</c:v>
                </c:pt>
                <c:pt idx="192" c:formatCode="yyyy\-m\-d">
                  <c:v>44832</c:v>
                </c:pt>
                <c:pt idx="193" c:formatCode="yyyy\-m\-d">
                  <c:v>44833</c:v>
                </c:pt>
                <c:pt idx="194" c:formatCode="yyyy\-m\-d">
                  <c:v>44834</c:v>
                </c:pt>
                <c:pt idx="195" c:formatCode="yyyy\-m\-d">
                  <c:v>44837</c:v>
                </c:pt>
                <c:pt idx="196" c:formatCode="yyyy\-m\-d">
                  <c:v>44838</c:v>
                </c:pt>
                <c:pt idx="197" c:formatCode="yyyy\-m\-d">
                  <c:v>44839</c:v>
                </c:pt>
                <c:pt idx="198" c:formatCode="yyyy\-m\-d">
                  <c:v>44840</c:v>
                </c:pt>
                <c:pt idx="199" c:formatCode="yyyy\-m\-d">
                  <c:v>44841</c:v>
                </c:pt>
                <c:pt idx="200" c:formatCode="yyyy\-m\-d">
                  <c:v>44844</c:v>
                </c:pt>
                <c:pt idx="201" c:formatCode="yyyy\-m\-d">
                  <c:v>44845</c:v>
                </c:pt>
                <c:pt idx="202" c:formatCode="yyyy\-m\-d">
                  <c:v>44846</c:v>
                </c:pt>
                <c:pt idx="203" c:formatCode="yyyy\-m\-d">
                  <c:v>44847</c:v>
                </c:pt>
                <c:pt idx="204" c:formatCode="yyyy\-m\-d">
                  <c:v>44848</c:v>
                </c:pt>
                <c:pt idx="205" c:formatCode="yyyy\-m\-d">
                  <c:v>44851</c:v>
                </c:pt>
                <c:pt idx="206" c:formatCode="yyyy\-m\-d">
                  <c:v>44852</c:v>
                </c:pt>
                <c:pt idx="207" c:formatCode="yyyy\-m\-d">
                  <c:v>44853</c:v>
                </c:pt>
                <c:pt idx="208" c:formatCode="yyyy\-m\-d">
                  <c:v>44854</c:v>
                </c:pt>
                <c:pt idx="209" c:formatCode="yyyy\-m\-d">
                  <c:v>44855</c:v>
                </c:pt>
                <c:pt idx="210" c:formatCode="yyyy\-m\-d">
                  <c:v>44858</c:v>
                </c:pt>
                <c:pt idx="211" c:formatCode="yyyy\-m\-d">
                  <c:v>44859</c:v>
                </c:pt>
                <c:pt idx="212" c:formatCode="yyyy\-m\-d">
                  <c:v>44860</c:v>
                </c:pt>
                <c:pt idx="213" c:formatCode="yyyy\-m\-d">
                  <c:v>44861</c:v>
                </c:pt>
                <c:pt idx="214" c:formatCode="yyyy\-m\-d">
                  <c:v>44862</c:v>
                </c:pt>
                <c:pt idx="215" c:formatCode="yyyy\-m\-d">
                  <c:v>44865</c:v>
                </c:pt>
                <c:pt idx="216" c:formatCode="yyyy\-m\-d">
                  <c:v>44866</c:v>
                </c:pt>
                <c:pt idx="217" c:formatCode="yyyy\-m\-d">
                  <c:v>44867</c:v>
                </c:pt>
                <c:pt idx="218" c:formatCode="yyyy\-m\-d">
                  <c:v>44868</c:v>
                </c:pt>
                <c:pt idx="219" c:formatCode="yyyy\-m\-d">
                  <c:v>44869</c:v>
                </c:pt>
                <c:pt idx="220" c:formatCode="yyyy\-m\-d">
                  <c:v>44872</c:v>
                </c:pt>
                <c:pt idx="221" c:formatCode="yyyy\-m\-d">
                  <c:v>44873</c:v>
                </c:pt>
                <c:pt idx="222" c:formatCode="yyyy\-m\-d">
                  <c:v>44874</c:v>
                </c:pt>
                <c:pt idx="223" c:formatCode="yyyy\-m\-d">
                  <c:v>44875</c:v>
                </c:pt>
                <c:pt idx="224" c:formatCode="yyyy\-m\-d">
                  <c:v>44876</c:v>
                </c:pt>
                <c:pt idx="225" c:formatCode="yyyy\-m\-d">
                  <c:v>44879</c:v>
                </c:pt>
                <c:pt idx="226" c:formatCode="yyyy\-m\-d">
                  <c:v>44880</c:v>
                </c:pt>
                <c:pt idx="227" c:formatCode="yyyy\-m\-d">
                  <c:v>44881</c:v>
                </c:pt>
                <c:pt idx="228" c:formatCode="yyyy\-m\-d">
                  <c:v>44882</c:v>
                </c:pt>
                <c:pt idx="229" c:formatCode="yyyy\-m\-d">
                  <c:v>44883</c:v>
                </c:pt>
                <c:pt idx="230" c:formatCode="yyyy\-m\-d">
                  <c:v>44886</c:v>
                </c:pt>
                <c:pt idx="231" c:formatCode="yyyy\-m\-d">
                  <c:v>44887</c:v>
                </c:pt>
                <c:pt idx="232" c:formatCode="yyyy\-m\-d">
                  <c:v>44888</c:v>
                </c:pt>
                <c:pt idx="233" c:formatCode="yyyy\-m\-d">
                  <c:v>44889</c:v>
                </c:pt>
                <c:pt idx="234" c:formatCode="yyyy\-m\-d">
                  <c:v>44890</c:v>
                </c:pt>
                <c:pt idx="235" c:formatCode="yyyy\-m\-d">
                  <c:v>44893</c:v>
                </c:pt>
                <c:pt idx="236" c:formatCode="yyyy\-m\-d">
                  <c:v>44894</c:v>
                </c:pt>
                <c:pt idx="237" c:formatCode="yyyy\-m\-d">
                  <c:v>44895</c:v>
                </c:pt>
                <c:pt idx="238" c:formatCode="yyyy\-m\-d">
                  <c:v>44896</c:v>
                </c:pt>
                <c:pt idx="239" c:formatCode="yyyy\-m\-d">
                  <c:v>44897</c:v>
                </c:pt>
                <c:pt idx="240" c:formatCode="yyyy\-m\-d">
                  <c:v>44900</c:v>
                </c:pt>
                <c:pt idx="241" c:formatCode="yyyy\-m\-d">
                  <c:v>44901</c:v>
                </c:pt>
                <c:pt idx="242" c:formatCode="yyyy\-m\-d">
                  <c:v>44902</c:v>
                </c:pt>
                <c:pt idx="243" c:formatCode="yyyy\-m\-d">
                  <c:v>44903</c:v>
                </c:pt>
                <c:pt idx="244" c:formatCode="yyyy\-m\-d">
                  <c:v>44904</c:v>
                </c:pt>
                <c:pt idx="245" c:formatCode="yyyy\-m\-d">
                  <c:v>44907</c:v>
                </c:pt>
                <c:pt idx="246" c:formatCode="yyyy\-m\-d">
                  <c:v>44908</c:v>
                </c:pt>
                <c:pt idx="247" c:formatCode="yyyy\-m\-d">
                  <c:v>44909</c:v>
                </c:pt>
                <c:pt idx="248" c:formatCode="yyyy\-m\-d">
                  <c:v>44910</c:v>
                </c:pt>
                <c:pt idx="249" c:formatCode="yyyy\-mm\-dd">
                  <c:v>44911</c:v>
                </c:pt>
                <c:pt idx="250" c:formatCode="yyyy\-mm\-dd">
                  <c:v>44914</c:v>
                </c:pt>
                <c:pt idx="251" c:formatCode="yyyy\-mm\-dd">
                  <c:v>44915</c:v>
                </c:pt>
                <c:pt idx="252" c:formatCode="yyyy\-mm\-dd">
                  <c:v>44916</c:v>
                </c:pt>
                <c:pt idx="253" c:formatCode="yyyy\-mm\-dd">
                  <c:v>44917</c:v>
                </c:pt>
                <c:pt idx="254" c:formatCode="yyyy\-mm\-dd">
                  <c:v>44918</c:v>
                </c:pt>
                <c:pt idx="255" c:formatCode="yyyy\-mm\-dd">
                  <c:v>44921</c:v>
                </c:pt>
                <c:pt idx="256" c:formatCode="yyyy\-mm\-dd">
                  <c:v>44922</c:v>
                </c:pt>
                <c:pt idx="257" c:formatCode="yyyy\-mm\-dd">
                  <c:v>44923</c:v>
                </c:pt>
                <c:pt idx="258" c:formatCode="yyyy\-mm\-dd">
                  <c:v>44924</c:v>
                </c:pt>
                <c:pt idx="259" c:formatCode="yyyy\-mm\-dd">
                  <c:v>44925</c:v>
                </c:pt>
                <c:pt idx="260" c:formatCode="yyyy\-mm\-dd">
                  <c:v>44928</c:v>
                </c:pt>
                <c:pt idx="261" c:formatCode="yyyy\-mm\-dd">
                  <c:v>44929</c:v>
                </c:pt>
                <c:pt idx="262" c:formatCode="yyyy\-mm\-dd">
                  <c:v>44930</c:v>
                </c:pt>
                <c:pt idx="263" c:formatCode="yyyy\-mm\-dd">
                  <c:v>44931</c:v>
                </c:pt>
                <c:pt idx="264" c:formatCode="yyyy\-mm\-dd">
                  <c:v>44932</c:v>
                </c:pt>
                <c:pt idx="265" c:formatCode="yyyy\-mm\-dd">
                  <c:v>44935</c:v>
                </c:pt>
                <c:pt idx="266" c:formatCode="yyyy\-mm\-dd">
                  <c:v>44936</c:v>
                </c:pt>
                <c:pt idx="267" c:formatCode="yyyy\-mm\-dd">
                  <c:v>44937</c:v>
                </c:pt>
                <c:pt idx="268" c:formatCode="yyyy\-mm\-dd">
                  <c:v>44938</c:v>
                </c:pt>
                <c:pt idx="269" c:formatCode="yyyy\-mm\-dd">
                  <c:v>44939</c:v>
                </c:pt>
                <c:pt idx="270" c:formatCode="yyyy\-mm\-dd">
                  <c:v>44942</c:v>
                </c:pt>
                <c:pt idx="271" c:formatCode="yyyy\-mm\-dd">
                  <c:v>44943</c:v>
                </c:pt>
                <c:pt idx="272" c:formatCode="yyyy\-mm\-dd">
                  <c:v>44944</c:v>
                </c:pt>
                <c:pt idx="273" c:formatCode="yyyy\-mm\-dd">
                  <c:v>44945</c:v>
                </c:pt>
                <c:pt idx="274" c:formatCode="yyyy\-mm\-dd">
                  <c:v>44946</c:v>
                </c:pt>
                <c:pt idx="275" c:formatCode="yyyy\-mm\-dd">
                  <c:v>44949</c:v>
                </c:pt>
                <c:pt idx="276" c:formatCode="yyyy\-mm\-dd">
                  <c:v>44950</c:v>
                </c:pt>
                <c:pt idx="277" c:formatCode="yyyy\-mm\-dd">
                  <c:v>44951</c:v>
                </c:pt>
                <c:pt idx="278" c:formatCode="yyyy\-mm\-dd">
                  <c:v>44952</c:v>
                </c:pt>
                <c:pt idx="279" c:formatCode="yyyy\-mm\-dd">
                  <c:v>44953</c:v>
                </c:pt>
                <c:pt idx="280" c:formatCode="yyyy\-mm\-dd">
                  <c:v>44956</c:v>
                </c:pt>
                <c:pt idx="281" c:formatCode="yyyy\-mm\-dd">
                  <c:v>44957</c:v>
                </c:pt>
                <c:pt idx="282" c:formatCode="yyyy\-mm\-dd">
                  <c:v>44958</c:v>
                </c:pt>
                <c:pt idx="283" c:formatCode="yyyy\-mm\-dd">
                  <c:v>44959</c:v>
                </c:pt>
                <c:pt idx="284" c:formatCode="yyyy\-mm\-dd">
                  <c:v>44960</c:v>
                </c:pt>
                <c:pt idx="285" c:formatCode="yyyy\-mm\-dd">
                  <c:v>44963</c:v>
                </c:pt>
                <c:pt idx="286" c:formatCode="yyyy\-mm\-dd">
                  <c:v>44964</c:v>
                </c:pt>
                <c:pt idx="287" c:formatCode="yyyy\-mm\-dd">
                  <c:v>44965</c:v>
                </c:pt>
                <c:pt idx="288" c:formatCode="yyyy\-mm\-dd">
                  <c:v>44966</c:v>
                </c:pt>
                <c:pt idx="289" c:formatCode="yyyy\-mm\-dd">
                  <c:v>44967</c:v>
                </c:pt>
                <c:pt idx="290" c:formatCode="yyyy\-mm\-dd">
                  <c:v>44970</c:v>
                </c:pt>
                <c:pt idx="291" c:formatCode="yyyy\-mm\-dd">
                  <c:v>44971</c:v>
                </c:pt>
                <c:pt idx="292" c:formatCode="yyyy\-mm\-dd">
                  <c:v>44972</c:v>
                </c:pt>
                <c:pt idx="293" c:formatCode="yyyy\-mm\-dd">
                  <c:v>44973</c:v>
                </c:pt>
                <c:pt idx="294" c:formatCode="yyyy\-mm\-dd">
                  <c:v>44974</c:v>
                </c:pt>
                <c:pt idx="295" c:formatCode="yyyy\-mm\-dd">
                  <c:v>44977</c:v>
                </c:pt>
                <c:pt idx="296" c:formatCode="yyyy\-mm\-dd">
                  <c:v>44978</c:v>
                </c:pt>
                <c:pt idx="297" c:formatCode="yyyy\-mm\-dd">
                  <c:v>44979</c:v>
                </c:pt>
                <c:pt idx="298" c:formatCode="yyyy\-mm\-dd">
                  <c:v>44980</c:v>
                </c:pt>
                <c:pt idx="299" c:formatCode="yyyy\-mm\-dd">
                  <c:v>44981</c:v>
                </c:pt>
                <c:pt idx="300" c:formatCode="yyyy\-mm\-dd">
                  <c:v>44984</c:v>
                </c:pt>
                <c:pt idx="301" c:formatCode="yyyy\-mm\-dd">
                  <c:v>44985</c:v>
                </c:pt>
                <c:pt idx="302" c:formatCode="yyyy\-mm\-dd">
                  <c:v>44986</c:v>
                </c:pt>
                <c:pt idx="303" c:formatCode="yyyy\-mm\-dd">
                  <c:v>44987</c:v>
                </c:pt>
                <c:pt idx="304" c:formatCode="yyyy\-mm\-dd">
                  <c:v>44988</c:v>
                </c:pt>
                <c:pt idx="305" c:formatCode="yyyy\-mm\-dd">
                  <c:v>44991</c:v>
                </c:pt>
                <c:pt idx="306" c:formatCode="yyyy\-mm\-dd">
                  <c:v>44992</c:v>
                </c:pt>
                <c:pt idx="307" c:formatCode="yyyy\-mm\-dd">
                  <c:v>44993</c:v>
                </c:pt>
                <c:pt idx="308" c:formatCode="yyyy\-mm\-dd">
                  <c:v>44994</c:v>
                </c:pt>
                <c:pt idx="309" c:formatCode="yyyy\-mm\-dd">
                  <c:v>44995</c:v>
                </c:pt>
                <c:pt idx="310" c:formatCode="yyyy\-mm\-dd">
                  <c:v>44998</c:v>
                </c:pt>
                <c:pt idx="311" c:formatCode="yyyy\-mm\-dd">
                  <c:v>44999</c:v>
                </c:pt>
                <c:pt idx="312" c:formatCode="yyyy\-mm\-dd">
                  <c:v>45000</c:v>
                </c:pt>
                <c:pt idx="313" c:formatCode="yyyy\-mm\-dd">
                  <c:v>45001</c:v>
                </c:pt>
                <c:pt idx="314" c:formatCode="yyyy\-mm\-dd">
                  <c:v>45002</c:v>
                </c:pt>
                <c:pt idx="315" c:formatCode="yyyy\-mm\-dd">
                  <c:v>45005</c:v>
                </c:pt>
                <c:pt idx="316" c:formatCode="yyyy\-mm\-dd">
                  <c:v>45006</c:v>
                </c:pt>
                <c:pt idx="317" c:formatCode="yyyy\-mm\-dd">
                  <c:v>45007</c:v>
                </c:pt>
                <c:pt idx="318" c:formatCode="yyyy\-mm\-dd">
                  <c:v>45008</c:v>
                </c:pt>
                <c:pt idx="319" c:formatCode="yyyy\-mm\-dd">
                  <c:v>45009</c:v>
                </c:pt>
                <c:pt idx="320" c:formatCode="yyyy\-mm\-dd">
                  <c:v>45012</c:v>
                </c:pt>
                <c:pt idx="321" c:formatCode="yyyy\-mm\-dd">
                  <c:v>45013</c:v>
                </c:pt>
                <c:pt idx="322" c:formatCode="yyyy\-mm\-dd">
                  <c:v>45014</c:v>
                </c:pt>
                <c:pt idx="323" c:formatCode="yyyy\-mm\-dd">
                  <c:v>45015</c:v>
                </c:pt>
                <c:pt idx="324" c:formatCode="yyyy\-mm\-dd">
                  <c:v>45016</c:v>
                </c:pt>
                <c:pt idx="325" c:formatCode="yyyy\-mm\-dd">
                  <c:v>45019</c:v>
                </c:pt>
                <c:pt idx="326" c:formatCode="yyyy\-mm\-dd">
                  <c:v>45020</c:v>
                </c:pt>
                <c:pt idx="327" c:formatCode="yyyy\-mm\-dd">
                  <c:v>45021</c:v>
                </c:pt>
                <c:pt idx="328" c:formatCode="yyyy\-mm\-dd">
                  <c:v>45022</c:v>
                </c:pt>
                <c:pt idx="329" c:formatCode="yyyy\-mm\-dd">
                  <c:v>45023</c:v>
                </c:pt>
                <c:pt idx="330" c:formatCode="yyyy\-mm\-dd">
                  <c:v>45026</c:v>
                </c:pt>
                <c:pt idx="331" c:formatCode="yyyy\-mm\-dd">
                  <c:v>45027</c:v>
                </c:pt>
                <c:pt idx="332" c:formatCode="yyyy\-mm\-dd">
                  <c:v>45028</c:v>
                </c:pt>
                <c:pt idx="333" c:formatCode="yyyy\-mm\-dd">
                  <c:v>45029</c:v>
                </c:pt>
                <c:pt idx="334" c:formatCode="yyyy\-mm\-dd">
                  <c:v>45030</c:v>
                </c:pt>
                <c:pt idx="335" c:formatCode="yyyy\-mm\-dd">
                  <c:v>45033</c:v>
                </c:pt>
                <c:pt idx="336" c:formatCode="yyyy\-mm\-dd">
                  <c:v>45034</c:v>
                </c:pt>
                <c:pt idx="337" c:formatCode="yyyy\-mm\-dd">
                  <c:v>45035</c:v>
                </c:pt>
                <c:pt idx="338" c:formatCode="yyyy\-mm\-dd">
                  <c:v>45036</c:v>
                </c:pt>
                <c:pt idx="339" c:formatCode="yyyy\-mm\-dd">
                  <c:v>45037</c:v>
                </c:pt>
                <c:pt idx="340" c:formatCode="yyyy\-mm\-dd">
                  <c:v>45040</c:v>
                </c:pt>
                <c:pt idx="341" c:formatCode="yyyy\-mm\-dd">
                  <c:v>45041</c:v>
                </c:pt>
                <c:pt idx="342" c:formatCode="yyyy\-mm\-dd">
                  <c:v>45042</c:v>
                </c:pt>
                <c:pt idx="343" c:formatCode="yyyy\-mm\-dd">
                  <c:v>45043</c:v>
                </c:pt>
                <c:pt idx="344" c:formatCode="yyyy\-mm\-dd">
                  <c:v>45044</c:v>
                </c:pt>
                <c:pt idx="345" c:formatCode="yyyy\-mm\-dd">
                  <c:v>45047</c:v>
                </c:pt>
                <c:pt idx="346" c:formatCode="yyyy\-mm\-dd">
                  <c:v>45048</c:v>
                </c:pt>
                <c:pt idx="347" c:formatCode="yyyy\-mm\-dd">
                  <c:v>45049</c:v>
                </c:pt>
                <c:pt idx="348" c:formatCode="yyyy\-mm\-dd">
                  <c:v>45050</c:v>
                </c:pt>
                <c:pt idx="349" c:formatCode="yyyy\-mm\-dd">
                  <c:v>45051</c:v>
                </c:pt>
                <c:pt idx="350" c:formatCode="yyyy\-mm\-dd">
                  <c:v>45054</c:v>
                </c:pt>
                <c:pt idx="351" c:formatCode="yyyy\-mm\-dd">
                  <c:v>45055</c:v>
                </c:pt>
                <c:pt idx="352" c:formatCode="yyyy\-mm\-dd">
                  <c:v>45056</c:v>
                </c:pt>
                <c:pt idx="353" c:formatCode="yyyy\-mm\-dd">
                  <c:v>45057</c:v>
                </c:pt>
                <c:pt idx="354" c:formatCode="yyyy\-mm\-dd">
                  <c:v>45058</c:v>
                </c:pt>
                <c:pt idx="355" c:formatCode="yyyy\-mm\-dd">
                  <c:v>45061</c:v>
                </c:pt>
                <c:pt idx="356" c:formatCode="yyyy\-mm\-dd">
                  <c:v>45062</c:v>
                </c:pt>
                <c:pt idx="357" c:formatCode="yyyy\-mm\-dd">
                  <c:v>45063</c:v>
                </c:pt>
                <c:pt idx="358" c:formatCode="yyyy\-mm\-dd">
                  <c:v>45064</c:v>
                </c:pt>
                <c:pt idx="359" c:formatCode="yyyy\-mm\-dd">
                  <c:v>45065</c:v>
                </c:pt>
                <c:pt idx="360" c:formatCode="yyyy\-mm\-dd">
                  <c:v>45068</c:v>
                </c:pt>
                <c:pt idx="361" c:formatCode="yyyy\-mm\-dd">
                  <c:v>45069</c:v>
                </c:pt>
                <c:pt idx="362" c:formatCode="yyyy\-mm\-dd">
                  <c:v>45070</c:v>
                </c:pt>
                <c:pt idx="363" c:formatCode="yyyy\-mm\-dd">
                  <c:v>45071</c:v>
                </c:pt>
                <c:pt idx="364" c:formatCode="yyyy\-mm\-dd">
                  <c:v>45072</c:v>
                </c:pt>
                <c:pt idx="365" c:formatCode="yyyy\-mm\-dd">
                  <c:v>45075</c:v>
                </c:pt>
                <c:pt idx="366" c:formatCode="yyyy\-mm\-dd">
                  <c:v>45076</c:v>
                </c:pt>
                <c:pt idx="367" c:formatCode="yyyy\-mm\-dd">
                  <c:v>45077</c:v>
                </c:pt>
                <c:pt idx="368" c:formatCode="yyyy\-mm\-dd">
                  <c:v>45078</c:v>
                </c:pt>
              </c:numCache>
            </c:numRef>
          </c:cat>
          <c:val>
            <c:numRef>
              <c:f>'[隔膜报告数据.xlsx]PE价格（22年起）'!$D$2:$D$370</c:f>
              <c:numCache>
                <c:formatCode>General</c:formatCode>
                <c:ptCount val="369"/>
                <c:pt idx="0">
                  <c:v>7102.53</c:v>
                </c:pt>
                <c:pt idx="1">
                  <c:v>7106.65</c:v>
                </c:pt>
                <c:pt idx="2">
                  <c:v>7104.98</c:v>
                </c:pt>
                <c:pt idx="3">
                  <c:v>7099.3</c:v>
                </c:pt>
                <c:pt idx="4">
                  <c:v>7099.3</c:v>
                </c:pt>
                <c:pt idx="5">
                  <c:v>7090.94</c:v>
                </c:pt>
                <c:pt idx="6">
                  <c:v>7094.4</c:v>
                </c:pt>
                <c:pt idx="7">
                  <c:v>7059.67</c:v>
                </c:pt>
                <c:pt idx="8">
                  <c:v>7046.81</c:v>
                </c:pt>
                <c:pt idx="9">
                  <c:v>7061.78</c:v>
                </c:pt>
                <c:pt idx="10">
                  <c:v>7053.13</c:v>
                </c:pt>
                <c:pt idx="11">
                  <c:v>7044.48</c:v>
                </c:pt>
                <c:pt idx="12">
                  <c:v>7195.87</c:v>
                </c:pt>
                <c:pt idx="13">
                  <c:v>7180.15</c:v>
                </c:pt>
                <c:pt idx="14">
                  <c:v>7180.95</c:v>
                </c:pt>
                <c:pt idx="15">
                  <c:v>7171.78</c:v>
                </c:pt>
                <c:pt idx="16">
                  <c:v>7172.58</c:v>
                </c:pt>
                <c:pt idx="17">
                  <c:v>7299.41</c:v>
                </c:pt>
                <c:pt idx="18">
                  <c:v>7295.27</c:v>
                </c:pt>
                <c:pt idx="19">
                  <c:v>7337.16</c:v>
                </c:pt>
                <c:pt idx="20">
                  <c:v>7337.1646</c:v>
                </c:pt>
                <c:pt idx="21">
                  <c:v>7337.1646</c:v>
                </c:pt>
                <c:pt idx="22">
                  <c:v>7400.9106</c:v>
                </c:pt>
                <c:pt idx="23">
                  <c:v>7400.9106</c:v>
                </c:pt>
                <c:pt idx="24">
                  <c:v>7400.9106</c:v>
                </c:pt>
                <c:pt idx="25">
                  <c:v>7381.64</c:v>
                </c:pt>
                <c:pt idx="26">
                  <c:v>7380.36</c:v>
                </c:pt>
                <c:pt idx="27">
                  <c:v>7581.07</c:v>
                </c:pt>
                <c:pt idx="28">
                  <c:v>7574.64</c:v>
                </c:pt>
                <c:pt idx="29">
                  <c:v>7574.64</c:v>
                </c:pt>
                <c:pt idx="30">
                  <c:v>7582.38</c:v>
                </c:pt>
                <c:pt idx="31">
                  <c:v>7575.36</c:v>
                </c:pt>
                <c:pt idx="32">
                  <c:v>7685.37</c:v>
                </c:pt>
                <c:pt idx="33">
                  <c:v>7668.17</c:v>
                </c:pt>
                <c:pt idx="34">
                  <c:v>7668.17</c:v>
                </c:pt>
                <c:pt idx="35">
                  <c:v>7677.86</c:v>
                </c:pt>
                <c:pt idx="36">
                  <c:v>7688.28</c:v>
                </c:pt>
                <c:pt idx="37">
                  <c:v>7888.8</c:v>
                </c:pt>
                <c:pt idx="38">
                  <c:v>7884.69</c:v>
                </c:pt>
                <c:pt idx="39">
                  <c:v>7884.69</c:v>
                </c:pt>
                <c:pt idx="40">
                  <c:v>7877.46</c:v>
                </c:pt>
                <c:pt idx="41">
                  <c:v>7851.54</c:v>
                </c:pt>
                <c:pt idx="42">
                  <c:v>7640.13</c:v>
                </c:pt>
                <c:pt idx="43">
                  <c:v>7599.73</c:v>
                </c:pt>
                <c:pt idx="44">
                  <c:v>7599.7296</c:v>
                </c:pt>
                <c:pt idx="45">
                  <c:v>7655.45</c:v>
                </c:pt>
                <c:pt idx="46">
                  <c:v>7620.11</c:v>
                </c:pt>
                <c:pt idx="47">
                  <c:v>8068.72</c:v>
                </c:pt>
                <c:pt idx="48">
                  <c:v>8058.51</c:v>
                </c:pt>
                <c:pt idx="49">
                  <c:v>8094.78</c:v>
                </c:pt>
                <c:pt idx="50">
                  <c:v>8109.72</c:v>
                </c:pt>
                <c:pt idx="51">
                  <c:v>8142.15</c:v>
                </c:pt>
                <c:pt idx="52">
                  <c:v>8211.06</c:v>
                </c:pt>
                <c:pt idx="53">
                  <c:v>8160.35</c:v>
                </c:pt>
                <c:pt idx="54">
                  <c:v>8162.8</c:v>
                </c:pt>
                <c:pt idx="55">
                  <c:v>8195.23</c:v>
                </c:pt>
                <c:pt idx="56">
                  <c:v>8193.56</c:v>
                </c:pt>
                <c:pt idx="57">
                  <c:v>7735.01</c:v>
                </c:pt>
                <c:pt idx="58">
                  <c:v>7744.99</c:v>
                </c:pt>
                <c:pt idx="59">
                  <c:v>7757.04</c:v>
                </c:pt>
                <c:pt idx="60">
                  <c:v>7756.18</c:v>
                </c:pt>
                <c:pt idx="61">
                  <c:v>7744.99</c:v>
                </c:pt>
                <c:pt idx="62">
                  <c:v>7471.83</c:v>
                </c:pt>
                <c:pt idx="63">
                  <c:v>7471.83</c:v>
                </c:pt>
                <c:pt idx="64">
                  <c:v>7475.01</c:v>
                </c:pt>
                <c:pt idx="65">
                  <c:v>7475.01</c:v>
                </c:pt>
                <c:pt idx="66">
                  <c:v>7475.01</c:v>
                </c:pt>
                <c:pt idx="67">
                  <c:v>7649.5</c:v>
                </c:pt>
                <c:pt idx="68">
                  <c:v>7632.71</c:v>
                </c:pt>
                <c:pt idx="69">
                  <c:v>7627.44</c:v>
                </c:pt>
                <c:pt idx="70">
                  <c:v>7631.04</c:v>
                </c:pt>
                <c:pt idx="71">
                  <c:v>7649.02</c:v>
                </c:pt>
                <c:pt idx="72">
                  <c:v>7643.86</c:v>
                </c:pt>
                <c:pt idx="73">
                  <c:v>7618.45</c:v>
                </c:pt>
                <c:pt idx="74">
                  <c:v>7661.13</c:v>
                </c:pt>
                <c:pt idx="75">
                  <c:v>7645.18</c:v>
                </c:pt>
                <c:pt idx="76">
                  <c:v>7640.03</c:v>
                </c:pt>
                <c:pt idx="77">
                  <c:v>7545.13</c:v>
                </c:pt>
                <c:pt idx="78">
                  <c:v>7557.15</c:v>
                </c:pt>
                <c:pt idx="79">
                  <c:v>7615.87</c:v>
                </c:pt>
                <c:pt idx="80">
                  <c:v>7652.77</c:v>
                </c:pt>
                <c:pt idx="81">
                  <c:v>7733.06</c:v>
                </c:pt>
                <c:pt idx="82">
                  <c:v>7734</c:v>
                </c:pt>
                <c:pt idx="83">
                  <c:v>7737.54</c:v>
                </c:pt>
                <c:pt idx="84">
                  <c:v>7742.73</c:v>
                </c:pt>
                <c:pt idx="85">
                  <c:v>7742.73</c:v>
                </c:pt>
                <c:pt idx="86">
                  <c:v>7742.73</c:v>
                </c:pt>
                <c:pt idx="87">
                  <c:v>7742.73</c:v>
                </c:pt>
                <c:pt idx="88">
                  <c:v>7742.73</c:v>
                </c:pt>
                <c:pt idx="89">
                  <c:v>7820.54</c:v>
                </c:pt>
                <c:pt idx="90">
                  <c:v>7887.39</c:v>
                </c:pt>
                <c:pt idx="91">
                  <c:v>7915.1</c:v>
                </c:pt>
                <c:pt idx="92">
                  <c:v>7731.62</c:v>
                </c:pt>
                <c:pt idx="93">
                  <c:v>7731.85</c:v>
                </c:pt>
                <c:pt idx="94">
                  <c:v>7731.85</c:v>
                </c:pt>
                <c:pt idx="95">
                  <c:v>7798.38</c:v>
                </c:pt>
                <c:pt idx="96">
                  <c:v>7796.42</c:v>
                </c:pt>
                <c:pt idx="97">
                  <c:v>7524.18</c:v>
                </c:pt>
                <c:pt idx="98">
                  <c:v>7535.68</c:v>
                </c:pt>
                <c:pt idx="99">
                  <c:v>7426.08</c:v>
                </c:pt>
                <c:pt idx="100">
                  <c:v>7449.97</c:v>
                </c:pt>
                <c:pt idx="101">
                  <c:v>7428.77</c:v>
                </c:pt>
                <c:pt idx="102">
                  <c:v>7227.33</c:v>
                </c:pt>
                <c:pt idx="103">
                  <c:v>7250.79</c:v>
                </c:pt>
                <c:pt idx="104">
                  <c:v>7250.79</c:v>
                </c:pt>
                <c:pt idx="105">
                  <c:v>7281.41</c:v>
                </c:pt>
                <c:pt idx="106">
                  <c:v>7233.52</c:v>
                </c:pt>
                <c:pt idx="107">
                  <c:v>7105</c:v>
                </c:pt>
                <c:pt idx="108">
                  <c:v>7104.9966</c:v>
                </c:pt>
                <c:pt idx="109">
                  <c:v>7105</c:v>
                </c:pt>
                <c:pt idx="110">
                  <c:v>7109.26</c:v>
                </c:pt>
                <c:pt idx="111">
                  <c:v>7104.78</c:v>
                </c:pt>
                <c:pt idx="112">
                  <c:v>7103.18</c:v>
                </c:pt>
                <c:pt idx="113">
                  <c:v>7122.05</c:v>
                </c:pt>
                <c:pt idx="114">
                  <c:v>7141.56</c:v>
                </c:pt>
                <c:pt idx="115">
                  <c:v>7161.6</c:v>
                </c:pt>
                <c:pt idx="116">
                  <c:v>7193.58</c:v>
                </c:pt>
                <c:pt idx="117">
                  <c:v>7197.42</c:v>
                </c:pt>
                <c:pt idx="118">
                  <c:v>7152.75</c:v>
                </c:pt>
                <c:pt idx="119">
                  <c:v>7152.75</c:v>
                </c:pt>
                <c:pt idx="120">
                  <c:v>7154.99</c:v>
                </c:pt>
                <c:pt idx="121">
                  <c:v>7126.32</c:v>
                </c:pt>
                <c:pt idx="122">
                  <c:v>7106.84</c:v>
                </c:pt>
                <c:pt idx="123">
                  <c:v>7103.67</c:v>
                </c:pt>
                <c:pt idx="124">
                  <c:v>7082.91</c:v>
                </c:pt>
                <c:pt idx="125">
                  <c:v>7079.42</c:v>
                </c:pt>
                <c:pt idx="126">
                  <c:v>7087.89</c:v>
                </c:pt>
                <c:pt idx="127">
                  <c:v>6944.83</c:v>
                </c:pt>
                <c:pt idx="128">
                  <c:v>6953.01</c:v>
                </c:pt>
                <c:pt idx="129">
                  <c:v>6953.01</c:v>
                </c:pt>
                <c:pt idx="130">
                  <c:v>6948.56</c:v>
                </c:pt>
                <c:pt idx="131">
                  <c:v>6939.75</c:v>
                </c:pt>
                <c:pt idx="132">
                  <c:v>6899.44</c:v>
                </c:pt>
                <c:pt idx="133">
                  <c:v>6888.87</c:v>
                </c:pt>
                <c:pt idx="134">
                  <c:v>6884.25</c:v>
                </c:pt>
                <c:pt idx="135">
                  <c:v>6884.25</c:v>
                </c:pt>
                <c:pt idx="136">
                  <c:v>6903.65</c:v>
                </c:pt>
                <c:pt idx="137">
                  <c:v>6768.57</c:v>
                </c:pt>
                <c:pt idx="138">
                  <c:v>6766.86</c:v>
                </c:pt>
                <c:pt idx="139">
                  <c:v>6766.86</c:v>
                </c:pt>
                <c:pt idx="140">
                  <c:v>6785.17</c:v>
                </c:pt>
                <c:pt idx="141">
                  <c:v>6785.57</c:v>
                </c:pt>
                <c:pt idx="142">
                  <c:v>6550.85</c:v>
                </c:pt>
                <c:pt idx="143">
                  <c:v>6565.9</c:v>
                </c:pt>
                <c:pt idx="144">
                  <c:v>6555.61</c:v>
                </c:pt>
                <c:pt idx="145">
                  <c:v>6558.43</c:v>
                </c:pt>
                <c:pt idx="146">
                  <c:v>6552.6</c:v>
                </c:pt>
                <c:pt idx="147">
                  <c:v>6407.35</c:v>
                </c:pt>
                <c:pt idx="148">
                  <c:v>6377.08</c:v>
                </c:pt>
                <c:pt idx="149">
                  <c:v>6380.01</c:v>
                </c:pt>
                <c:pt idx="150">
                  <c:v>6382.38</c:v>
                </c:pt>
                <c:pt idx="151">
                  <c:v>6381.91</c:v>
                </c:pt>
                <c:pt idx="152">
                  <c:v>6313.39</c:v>
                </c:pt>
                <c:pt idx="153">
                  <c:v>6296.91</c:v>
                </c:pt>
                <c:pt idx="154">
                  <c:v>6275.41</c:v>
                </c:pt>
                <c:pt idx="155">
                  <c:v>6302.4</c:v>
                </c:pt>
                <c:pt idx="156">
                  <c:v>6294.68</c:v>
                </c:pt>
                <c:pt idx="157">
                  <c:v>6227.07</c:v>
                </c:pt>
                <c:pt idx="158">
                  <c:v>6200.54</c:v>
                </c:pt>
                <c:pt idx="159">
                  <c:v>6208.74</c:v>
                </c:pt>
                <c:pt idx="160">
                  <c:v>6208.46</c:v>
                </c:pt>
                <c:pt idx="161">
                  <c:v>6237.93</c:v>
                </c:pt>
                <c:pt idx="162">
                  <c:v>6182.32</c:v>
                </c:pt>
                <c:pt idx="163">
                  <c:v>6176.76</c:v>
                </c:pt>
                <c:pt idx="164">
                  <c:v>6176.76</c:v>
                </c:pt>
                <c:pt idx="165">
                  <c:v>6212.84</c:v>
                </c:pt>
                <c:pt idx="166">
                  <c:v>6242.45</c:v>
                </c:pt>
                <c:pt idx="167">
                  <c:v>6195.95</c:v>
                </c:pt>
                <c:pt idx="168">
                  <c:v>6209.36</c:v>
                </c:pt>
                <c:pt idx="169">
                  <c:v>6225.76</c:v>
                </c:pt>
                <c:pt idx="170">
                  <c:v>6225.76</c:v>
                </c:pt>
                <c:pt idx="171">
                  <c:v>6233.46</c:v>
                </c:pt>
                <c:pt idx="172">
                  <c:v>6242.88</c:v>
                </c:pt>
                <c:pt idx="173">
                  <c:v>6235.18</c:v>
                </c:pt>
                <c:pt idx="174">
                  <c:v>6235.18</c:v>
                </c:pt>
                <c:pt idx="175">
                  <c:v>6251.22</c:v>
                </c:pt>
                <c:pt idx="176">
                  <c:v>6260.1</c:v>
                </c:pt>
                <c:pt idx="177">
                  <c:v>6265.9</c:v>
                </c:pt>
                <c:pt idx="178">
                  <c:v>6264.81</c:v>
                </c:pt>
                <c:pt idx="179">
                  <c:v>6260.28</c:v>
                </c:pt>
                <c:pt idx="180">
                  <c:v>6260.28</c:v>
                </c:pt>
                <c:pt idx="181">
                  <c:v>6244.88</c:v>
                </c:pt>
                <c:pt idx="182">
                  <c:v>6296.47</c:v>
                </c:pt>
                <c:pt idx="183">
                  <c:v>6295.1</c:v>
                </c:pt>
                <c:pt idx="184">
                  <c:v>6295.1</c:v>
                </c:pt>
                <c:pt idx="185">
                  <c:v>6321.98</c:v>
                </c:pt>
                <c:pt idx="186">
                  <c:v>6328.53</c:v>
                </c:pt>
                <c:pt idx="187">
                  <c:v>6612.87</c:v>
                </c:pt>
                <c:pt idx="188">
                  <c:v>6637.79</c:v>
                </c:pt>
                <c:pt idx="189">
                  <c:v>6637.79</c:v>
                </c:pt>
                <c:pt idx="190">
                  <c:v>6685.34</c:v>
                </c:pt>
                <c:pt idx="191">
                  <c:v>6725.66</c:v>
                </c:pt>
                <c:pt idx="192">
                  <c:v>6655.62</c:v>
                </c:pt>
                <c:pt idx="193">
                  <c:v>6655.15</c:v>
                </c:pt>
                <c:pt idx="194">
                  <c:v>6645.4128</c:v>
                </c:pt>
                <c:pt idx="195">
                  <c:v>6645.4128</c:v>
                </c:pt>
                <c:pt idx="196">
                  <c:v>6645.4128</c:v>
                </c:pt>
                <c:pt idx="197">
                  <c:v>6574.4148</c:v>
                </c:pt>
                <c:pt idx="198">
                  <c:v>6574.4148</c:v>
                </c:pt>
                <c:pt idx="199">
                  <c:v>6574.41</c:v>
                </c:pt>
                <c:pt idx="200">
                  <c:v>6573.86</c:v>
                </c:pt>
                <c:pt idx="201">
                  <c:v>6581.55</c:v>
                </c:pt>
                <c:pt idx="202">
                  <c:v>6655.24</c:v>
                </c:pt>
                <c:pt idx="203">
                  <c:v>6655.05</c:v>
                </c:pt>
                <c:pt idx="204">
                  <c:v>6732.18</c:v>
                </c:pt>
                <c:pt idx="205">
                  <c:v>6654.49</c:v>
                </c:pt>
                <c:pt idx="206">
                  <c:v>6653.65</c:v>
                </c:pt>
                <c:pt idx="207">
                  <c:v>6655.43</c:v>
                </c:pt>
                <c:pt idx="208">
                  <c:v>6663.2</c:v>
                </c:pt>
                <c:pt idx="209">
                  <c:v>6663.01</c:v>
                </c:pt>
                <c:pt idx="210">
                  <c:v>6667.13</c:v>
                </c:pt>
                <c:pt idx="211">
                  <c:v>6708.12</c:v>
                </c:pt>
                <c:pt idx="212">
                  <c:v>6597.86</c:v>
                </c:pt>
                <c:pt idx="213">
                  <c:v>6591.6</c:v>
                </c:pt>
                <c:pt idx="214">
                  <c:v>6603.39</c:v>
                </c:pt>
                <c:pt idx="215">
                  <c:v>6609.83</c:v>
                </c:pt>
                <c:pt idx="216">
                  <c:v>6638.66</c:v>
                </c:pt>
                <c:pt idx="217">
                  <c:v>6360.56</c:v>
                </c:pt>
                <c:pt idx="218">
                  <c:v>6384.78</c:v>
                </c:pt>
                <c:pt idx="219">
                  <c:v>6392.1</c:v>
                </c:pt>
                <c:pt idx="220">
                  <c:v>6368.93</c:v>
                </c:pt>
                <c:pt idx="221">
                  <c:v>6356.42</c:v>
                </c:pt>
                <c:pt idx="222">
                  <c:v>6323.76</c:v>
                </c:pt>
                <c:pt idx="223">
                  <c:v>6344.17</c:v>
                </c:pt>
                <c:pt idx="224">
                  <c:v>6299.05</c:v>
                </c:pt>
                <c:pt idx="225">
                  <c:v>6210.75</c:v>
                </c:pt>
                <c:pt idx="226">
                  <c:v>6168.88</c:v>
                </c:pt>
                <c:pt idx="227">
                  <c:v>6093.44</c:v>
                </c:pt>
                <c:pt idx="228">
                  <c:v>6118.72</c:v>
                </c:pt>
                <c:pt idx="229">
                  <c:v>6156.48</c:v>
                </c:pt>
                <c:pt idx="230">
                  <c:v>6156.48</c:v>
                </c:pt>
                <c:pt idx="231">
                  <c:v>6206.36</c:v>
                </c:pt>
                <c:pt idx="232">
                  <c:v>6386.78</c:v>
                </c:pt>
                <c:pt idx="233">
                  <c:v>6379.61</c:v>
                </c:pt>
                <c:pt idx="234">
                  <c:v>6391.97</c:v>
                </c:pt>
                <c:pt idx="235">
                  <c:v>6202.03</c:v>
                </c:pt>
                <c:pt idx="236">
                  <c:v>6234.25</c:v>
                </c:pt>
                <c:pt idx="237">
                  <c:v>6717.58</c:v>
                </c:pt>
                <c:pt idx="238">
                  <c:v>6666.66</c:v>
                </c:pt>
                <c:pt idx="239">
                  <c:v>6666.66</c:v>
                </c:pt>
                <c:pt idx="240">
                  <c:v>6587.94</c:v>
                </c:pt>
                <c:pt idx="241">
                  <c:v>6528.23</c:v>
                </c:pt>
                <c:pt idx="242">
                  <c:v>6479.69</c:v>
                </c:pt>
                <c:pt idx="243">
                  <c:v>6445.52</c:v>
                </c:pt>
                <c:pt idx="244">
                  <c:v>6442.92</c:v>
                </c:pt>
                <c:pt idx="245">
                  <c:v>6441.72</c:v>
                </c:pt>
                <c:pt idx="246">
                  <c:v>6441.72</c:v>
                </c:pt>
                <c:pt idx="247">
                  <c:v>6543.24</c:v>
                </c:pt>
                <c:pt idx="248">
                  <c:v>6525.18</c:v>
                </c:pt>
                <c:pt idx="249">
                  <c:v>6561.78</c:v>
                </c:pt>
                <c:pt idx="250">
                  <c:v>6563.1</c:v>
                </c:pt>
                <c:pt idx="251">
                  <c:v>6573.92</c:v>
                </c:pt>
                <c:pt idx="252">
                  <c:v>6588.89</c:v>
                </c:pt>
                <c:pt idx="253">
                  <c:v>6594.85</c:v>
                </c:pt>
                <c:pt idx="254">
                  <c:v>6604.03</c:v>
                </c:pt>
                <c:pt idx="255">
                  <c:v>6605.45</c:v>
                </c:pt>
                <c:pt idx="256">
                  <c:v>6579.05</c:v>
                </c:pt>
                <c:pt idx="257">
                  <c:v>6661.5</c:v>
                </c:pt>
                <c:pt idx="258">
                  <c:v>6672.21</c:v>
                </c:pt>
                <c:pt idx="259">
                  <c:v>6658.16</c:v>
                </c:pt>
                <c:pt idx="260">
                  <c:v>6658.16</c:v>
                </c:pt>
                <c:pt idx="261">
                  <c:v>6641.81</c:v>
                </c:pt>
                <c:pt idx="262">
                  <c:v>6678.05</c:v>
                </c:pt>
                <c:pt idx="263">
                  <c:v>6658.25</c:v>
                </c:pt>
                <c:pt idx="264">
                  <c:v>6656.9</c:v>
                </c:pt>
                <c:pt idx="265">
                  <c:v>6594.4</c:v>
                </c:pt>
                <c:pt idx="266">
                  <c:v>6531.22</c:v>
                </c:pt>
                <c:pt idx="267">
                  <c:v>6545.23</c:v>
                </c:pt>
                <c:pt idx="268">
                  <c:v>6537.89</c:v>
                </c:pt>
                <c:pt idx="269">
                  <c:v>6472.2</c:v>
                </c:pt>
                <c:pt idx="270">
                  <c:v>6485.24</c:v>
                </c:pt>
                <c:pt idx="271">
                  <c:v>6493.65</c:v>
                </c:pt>
                <c:pt idx="272">
                  <c:v>6530.35</c:v>
                </c:pt>
                <c:pt idx="273">
                  <c:v>6537.31</c:v>
                </c:pt>
                <c:pt idx="274">
                  <c:v>6537.31</c:v>
                </c:pt>
                <c:pt idx="275">
                  <c:v>6537.31</c:v>
                </c:pt>
                <c:pt idx="276">
                  <c:v>6537.31</c:v>
                </c:pt>
                <c:pt idx="277">
                  <c:v>6537.31</c:v>
                </c:pt>
                <c:pt idx="278">
                  <c:v>6537.31</c:v>
                </c:pt>
                <c:pt idx="279">
                  <c:v>6537.31</c:v>
                </c:pt>
                <c:pt idx="280">
                  <c:v>6532.67</c:v>
                </c:pt>
                <c:pt idx="281">
                  <c:v>6530.55</c:v>
                </c:pt>
                <c:pt idx="282">
                  <c:v>6566.97</c:v>
                </c:pt>
                <c:pt idx="283">
                  <c:v>6531.75</c:v>
                </c:pt>
                <c:pt idx="284">
                  <c:v>6531.75</c:v>
                </c:pt>
                <c:pt idx="285">
                  <c:v>6590.81</c:v>
                </c:pt>
                <c:pt idx="286">
                  <c:v>6613.19</c:v>
                </c:pt>
                <c:pt idx="287">
                  <c:v>6836.18</c:v>
                </c:pt>
                <c:pt idx="288">
                  <c:v>6851.61</c:v>
                </c:pt>
                <c:pt idx="289">
                  <c:v>6851.61</c:v>
                </c:pt>
                <c:pt idx="290">
                  <c:v>6876.44</c:v>
                </c:pt>
                <c:pt idx="291">
                  <c:v>6874.92</c:v>
                </c:pt>
                <c:pt idx="292">
                  <c:v>6777.39</c:v>
                </c:pt>
                <c:pt idx="293">
                  <c:v>6810.79</c:v>
                </c:pt>
                <c:pt idx="294">
                  <c:v>8213.19</c:v>
                </c:pt>
                <c:pt idx="295">
                  <c:v>6823.11</c:v>
                </c:pt>
                <c:pt idx="296">
                  <c:v>6814.57</c:v>
                </c:pt>
                <c:pt idx="297">
                  <c:v>6697.13</c:v>
                </c:pt>
                <c:pt idx="298">
                  <c:v>6723.33</c:v>
                </c:pt>
                <c:pt idx="299">
                  <c:v>6723.33</c:v>
                </c:pt>
                <c:pt idx="300">
                  <c:v>6776.31</c:v>
                </c:pt>
                <c:pt idx="301">
                  <c:v>6771.15</c:v>
                </c:pt>
                <c:pt idx="302">
                  <c:v>6828.96</c:v>
                </c:pt>
                <c:pt idx="303">
                  <c:v>6770.71</c:v>
                </c:pt>
                <c:pt idx="304">
                  <c:v>6801.11</c:v>
                </c:pt>
                <c:pt idx="305">
                  <c:v>6784.78</c:v>
                </c:pt>
                <c:pt idx="306">
                  <c:v>6804.95</c:v>
                </c:pt>
                <c:pt idx="307">
                  <c:v>6855.17</c:v>
                </c:pt>
                <c:pt idx="308">
                  <c:v>6869.07</c:v>
                </c:pt>
                <c:pt idx="309">
                  <c:v>6869.07</c:v>
                </c:pt>
                <c:pt idx="310">
                  <c:v>6840.38</c:v>
                </c:pt>
                <c:pt idx="311">
                  <c:v>6798.37</c:v>
                </c:pt>
                <c:pt idx="312">
                  <c:v>6703.17</c:v>
                </c:pt>
                <c:pt idx="313">
                  <c:v>6748.94</c:v>
                </c:pt>
                <c:pt idx="314">
                  <c:v>6739.48</c:v>
                </c:pt>
                <c:pt idx="315">
                  <c:v>6704.53</c:v>
                </c:pt>
                <c:pt idx="316">
                  <c:v>6711.27</c:v>
                </c:pt>
                <c:pt idx="317">
                  <c:v>6706.58</c:v>
                </c:pt>
                <c:pt idx="318">
                  <c:v>6706</c:v>
                </c:pt>
                <c:pt idx="319">
                  <c:v>6673.3</c:v>
                </c:pt>
                <c:pt idx="320">
                  <c:v>6706.49</c:v>
                </c:pt>
                <c:pt idx="321">
                  <c:v>6709.9</c:v>
                </c:pt>
                <c:pt idx="322">
                  <c:v>6643.28</c:v>
                </c:pt>
                <c:pt idx="323">
                  <c:v>6654.39</c:v>
                </c:pt>
                <c:pt idx="324">
                  <c:v>6636.42</c:v>
                </c:pt>
                <c:pt idx="325">
                  <c:v>6646.56</c:v>
                </c:pt>
                <c:pt idx="326">
                  <c:v>6655.05</c:v>
                </c:pt>
                <c:pt idx="327">
                  <c:v>6577.09</c:v>
                </c:pt>
                <c:pt idx="328">
                  <c:v>6572.21</c:v>
                </c:pt>
                <c:pt idx="329">
                  <c:v>6580.91</c:v>
                </c:pt>
                <c:pt idx="330">
                  <c:v>6573.84</c:v>
                </c:pt>
                <c:pt idx="331">
                  <c:v>6585.12</c:v>
                </c:pt>
                <c:pt idx="332">
                  <c:v>6548.02</c:v>
                </c:pt>
                <c:pt idx="333">
                  <c:v>6529.38</c:v>
                </c:pt>
                <c:pt idx="334">
                  <c:v>6524.43</c:v>
                </c:pt>
                <c:pt idx="335">
                  <c:v>6531.37</c:v>
                </c:pt>
                <c:pt idx="336">
                  <c:v>6544.21</c:v>
                </c:pt>
                <c:pt idx="337">
                  <c:v>6522.57</c:v>
                </c:pt>
                <c:pt idx="338">
                  <c:v>6546.87</c:v>
                </c:pt>
                <c:pt idx="339">
                  <c:v>6524.56</c:v>
                </c:pt>
                <c:pt idx="340">
                  <c:v>6546.87</c:v>
                </c:pt>
                <c:pt idx="341">
                  <c:v>6533.58</c:v>
                </c:pt>
                <c:pt idx="342">
                  <c:v>6570.59</c:v>
                </c:pt>
                <c:pt idx="343">
                  <c:v>6567.74</c:v>
                </c:pt>
                <c:pt idx="344">
                  <c:v>6567.74</c:v>
                </c:pt>
                <c:pt idx="345">
                  <c:v>6567.74</c:v>
                </c:pt>
                <c:pt idx="346">
                  <c:v>6567.74</c:v>
                </c:pt>
                <c:pt idx="347">
                  <c:v>6602.35</c:v>
                </c:pt>
                <c:pt idx="348">
                  <c:v>6587.75</c:v>
                </c:pt>
                <c:pt idx="349">
                  <c:v>6593.48</c:v>
                </c:pt>
                <c:pt idx="350">
                  <c:v>6597.67</c:v>
                </c:pt>
                <c:pt idx="351">
                  <c:v>6606.93</c:v>
                </c:pt>
                <c:pt idx="352">
                  <c:v>6572.3</c:v>
                </c:pt>
                <c:pt idx="353">
                  <c:v>6557.68</c:v>
                </c:pt>
                <c:pt idx="354">
                  <c:v>6593.75</c:v>
                </c:pt>
                <c:pt idx="355">
                  <c:v>6610.16</c:v>
                </c:pt>
                <c:pt idx="356">
                  <c:v>6596.12</c:v>
                </c:pt>
                <c:pt idx="357">
                  <c:v>6549.34</c:v>
                </c:pt>
                <c:pt idx="358">
                  <c:v>6569.9</c:v>
                </c:pt>
                <c:pt idx="359">
                  <c:v>6606.43</c:v>
                </c:pt>
                <c:pt idx="360">
                  <c:v>6587.74</c:v>
                </c:pt>
                <c:pt idx="361">
                  <c:v>6587.74</c:v>
                </c:pt>
                <c:pt idx="362">
                  <c:v>6555.02</c:v>
                </c:pt>
                <c:pt idx="363">
                  <c:v>6552.14</c:v>
                </c:pt>
                <c:pt idx="364">
                  <c:v>6552.14</c:v>
                </c:pt>
                <c:pt idx="365">
                  <c:v>6556.42</c:v>
                </c:pt>
                <c:pt idx="366">
                  <c:v>6578.99</c:v>
                </c:pt>
                <c:pt idx="367">
                  <c:v>6366.81</c:v>
                </c:pt>
                <c:pt idx="368">
                  <c:v>6379.75</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min val="44562"/>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10834319146791"/>
          <c:y val="0.0972410673903211"/>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u="none" strike="noStrike" kern="1200" cap="none" spc="0" normalizeH="0">
          <a:solidFill>
            <a:schemeClr val="bg1">
              <a:lumMod val="50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userShapes r:id="rId2"/>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隔膜报告数据.xlsx]PP粒价格（22年起）'!$B$1</c:f>
              <c:strCache>
                <c:ptCount val="1"/>
                <c:pt idx="0">
                  <c:v>0723F（中石油独山子）</c:v>
                </c:pt>
              </c:strCache>
            </c:strRef>
          </c:tx>
          <c:spPr>
            <a:ln w="19050" cap="rnd" cmpd="sng" algn="ctr">
              <a:solidFill>
                <a:srgbClr val="BC0008"/>
              </a:solidFill>
              <a:prstDash val="solid"/>
              <a:round/>
            </a:ln>
            <a:effectLst/>
          </c:spPr>
          <c:marker>
            <c:symbol val="none"/>
          </c:marker>
          <c:dLbls>
            <c:delete val="1"/>
          </c:dLbls>
          <c:cat>
            <c:numRef>
              <c:f>'[隔膜报告数据.xlsx]PP粒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PP粒价格（22年起）'!$B$2:$B$354</c:f>
              <c:numCache>
                <c:formatCode>General</c:formatCode>
                <c:ptCount val="353"/>
                <c:pt idx="0">
                  <c:v>8800</c:v>
                </c:pt>
                <c:pt idx="1">
                  <c:v>8800</c:v>
                </c:pt>
                <c:pt idx="2">
                  <c:v>8800</c:v>
                </c:pt>
                <c:pt idx="3">
                  <c:v>8800</c:v>
                </c:pt>
                <c:pt idx="4">
                  <c:v>8800</c:v>
                </c:pt>
                <c:pt idx="5">
                  <c:v>8800</c:v>
                </c:pt>
                <c:pt idx="6">
                  <c:v>8800</c:v>
                </c:pt>
                <c:pt idx="7">
                  <c:v>8800</c:v>
                </c:pt>
                <c:pt idx="8">
                  <c:v>8800</c:v>
                </c:pt>
                <c:pt idx="9">
                  <c:v>8800</c:v>
                </c:pt>
                <c:pt idx="10">
                  <c:v>8800</c:v>
                </c:pt>
                <c:pt idx="11">
                  <c:v>8800</c:v>
                </c:pt>
                <c:pt idx="12">
                  <c:v>8800</c:v>
                </c:pt>
                <c:pt idx="13">
                  <c:v>8800</c:v>
                </c:pt>
                <c:pt idx="14">
                  <c:v>8800</c:v>
                </c:pt>
                <c:pt idx="15">
                  <c:v>8800</c:v>
                </c:pt>
                <c:pt idx="16">
                  <c:v>8800</c:v>
                </c:pt>
                <c:pt idx="17">
                  <c:v>8800</c:v>
                </c:pt>
                <c:pt idx="18">
                  <c:v>8800</c:v>
                </c:pt>
                <c:pt idx="19">
                  <c:v>8800</c:v>
                </c:pt>
                <c:pt idx="20">
                  <c:v>8800</c:v>
                </c:pt>
                <c:pt idx="21">
                  <c:v>9000</c:v>
                </c:pt>
                <c:pt idx="22">
                  <c:v>9000</c:v>
                </c:pt>
                <c:pt idx="23">
                  <c:v>8900</c:v>
                </c:pt>
                <c:pt idx="24">
                  <c:v>8900</c:v>
                </c:pt>
                <c:pt idx="25">
                  <c:v>8900</c:v>
                </c:pt>
                <c:pt idx="26">
                  <c:v>8900</c:v>
                </c:pt>
                <c:pt idx="27">
                  <c:v>8900</c:v>
                </c:pt>
                <c:pt idx="28">
                  <c:v>8900</c:v>
                </c:pt>
                <c:pt idx="29">
                  <c:v>8900</c:v>
                </c:pt>
                <c:pt idx="30">
                  <c:v>8900</c:v>
                </c:pt>
                <c:pt idx="31">
                  <c:v>8900</c:v>
                </c:pt>
                <c:pt idx="32">
                  <c:v>8900</c:v>
                </c:pt>
                <c:pt idx="33">
                  <c:v>8900</c:v>
                </c:pt>
                <c:pt idx="34">
                  <c:v>8900</c:v>
                </c:pt>
                <c:pt idx="35">
                  <c:v>9000</c:v>
                </c:pt>
                <c:pt idx="36">
                  <c:v>9050</c:v>
                </c:pt>
                <c:pt idx="37">
                  <c:v>9050</c:v>
                </c:pt>
                <c:pt idx="38">
                  <c:v>9200</c:v>
                </c:pt>
                <c:pt idx="39">
                  <c:v>9200</c:v>
                </c:pt>
                <c:pt idx="40">
                  <c:v>9200</c:v>
                </c:pt>
                <c:pt idx="41">
                  <c:v>9500</c:v>
                </c:pt>
                <c:pt idx="42">
                  <c:v>9500</c:v>
                </c:pt>
                <c:pt idx="43">
                  <c:v>9650</c:v>
                </c:pt>
                <c:pt idx="44">
                  <c:v>9650</c:v>
                </c:pt>
                <c:pt idx="45">
                  <c:v>9650</c:v>
                </c:pt>
                <c:pt idx="46">
                  <c:v>9650</c:v>
                </c:pt>
                <c:pt idx="47">
                  <c:v>9650</c:v>
                </c:pt>
                <c:pt idx="48">
                  <c:v>9550</c:v>
                </c:pt>
                <c:pt idx="49">
                  <c:v>9550</c:v>
                </c:pt>
                <c:pt idx="50">
                  <c:v>9550</c:v>
                </c:pt>
                <c:pt idx="51">
                  <c:v>9550</c:v>
                </c:pt>
                <c:pt idx="52">
                  <c:v>9550</c:v>
                </c:pt>
                <c:pt idx="53">
                  <c:v>9550</c:v>
                </c:pt>
                <c:pt idx="54">
                  <c:v>9400</c:v>
                </c:pt>
                <c:pt idx="55">
                  <c:v>9400</c:v>
                </c:pt>
                <c:pt idx="56">
                  <c:v>9400</c:v>
                </c:pt>
                <c:pt idx="57">
                  <c:v>9400</c:v>
                </c:pt>
                <c:pt idx="58">
                  <c:v>9400</c:v>
                </c:pt>
                <c:pt idx="59">
                  <c:v>9300</c:v>
                </c:pt>
                <c:pt idx="60">
                  <c:v>9300</c:v>
                </c:pt>
                <c:pt idx="61">
                  <c:v>9300</c:v>
                </c:pt>
                <c:pt idx="62">
                  <c:v>9300</c:v>
                </c:pt>
                <c:pt idx="63">
                  <c:v>9300</c:v>
                </c:pt>
                <c:pt idx="64">
                  <c:v>9300</c:v>
                </c:pt>
                <c:pt idx="65">
                  <c:v>9300</c:v>
                </c:pt>
                <c:pt idx="66">
                  <c:v>9300</c:v>
                </c:pt>
                <c:pt idx="67">
                  <c:v>9300</c:v>
                </c:pt>
                <c:pt idx="68">
                  <c:v>9300</c:v>
                </c:pt>
                <c:pt idx="69">
                  <c:v>9300</c:v>
                </c:pt>
                <c:pt idx="70">
                  <c:v>9300</c:v>
                </c:pt>
                <c:pt idx="71">
                  <c:v>9300</c:v>
                </c:pt>
                <c:pt idx="72">
                  <c:v>9300</c:v>
                </c:pt>
                <c:pt idx="73">
                  <c:v>9300</c:v>
                </c:pt>
                <c:pt idx="74">
                  <c:v>9300</c:v>
                </c:pt>
                <c:pt idx="75">
                  <c:v>9300</c:v>
                </c:pt>
                <c:pt idx="76">
                  <c:v>9300</c:v>
                </c:pt>
                <c:pt idx="77">
                  <c:v>9300</c:v>
                </c:pt>
                <c:pt idx="78">
                  <c:v>9300</c:v>
                </c:pt>
                <c:pt idx="79">
                  <c:v>9300</c:v>
                </c:pt>
                <c:pt idx="80">
                  <c:v>9300</c:v>
                </c:pt>
                <c:pt idx="81">
                  <c:v>9300</c:v>
                </c:pt>
                <c:pt idx="82">
                  <c:v>9300</c:v>
                </c:pt>
                <c:pt idx="83">
                  <c:v>9300</c:v>
                </c:pt>
                <c:pt idx="84">
                  <c:v>9250</c:v>
                </c:pt>
                <c:pt idx="85">
                  <c:v>9250</c:v>
                </c:pt>
                <c:pt idx="86">
                  <c:v>9250</c:v>
                </c:pt>
                <c:pt idx="87">
                  <c:v>9250</c:v>
                </c:pt>
                <c:pt idx="88">
                  <c:v>9250</c:v>
                </c:pt>
                <c:pt idx="89">
                  <c:v>9250</c:v>
                </c:pt>
                <c:pt idx="90">
                  <c:v>9250</c:v>
                </c:pt>
                <c:pt idx="91">
                  <c:v>9250</c:v>
                </c:pt>
                <c:pt idx="92">
                  <c:v>9150</c:v>
                </c:pt>
                <c:pt idx="93">
                  <c:v>9150</c:v>
                </c:pt>
                <c:pt idx="94">
                  <c:v>9150</c:v>
                </c:pt>
                <c:pt idx="95">
                  <c:v>9150</c:v>
                </c:pt>
                <c:pt idx="96">
                  <c:v>9150</c:v>
                </c:pt>
                <c:pt idx="97">
                  <c:v>9150</c:v>
                </c:pt>
                <c:pt idx="98">
                  <c:v>9150</c:v>
                </c:pt>
                <c:pt idx="99">
                  <c:v>9150</c:v>
                </c:pt>
                <c:pt idx="100">
                  <c:v>9150</c:v>
                </c:pt>
                <c:pt idx="101">
                  <c:v>9150</c:v>
                </c:pt>
                <c:pt idx="102">
                  <c:v>9150</c:v>
                </c:pt>
                <c:pt idx="103">
                  <c:v>9150</c:v>
                </c:pt>
                <c:pt idx="104">
                  <c:v>9150</c:v>
                </c:pt>
                <c:pt idx="105">
                  <c:v>9150</c:v>
                </c:pt>
                <c:pt idx="106">
                  <c:v>9150</c:v>
                </c:pt>
                <c:pt idx="107">
                  <c:v>9150</c:v>
                </c:pt>
                <c:pt idx="108">
                  <c:v>9150</c:v>
                </c:pt>
                <c:pt idx="109">
                  <c:v>9150</c:v>
                </c:pt>
                <c:pt idx="110">
                  <c:v>9150</c:v>
                </c:pt>
                <c:pt idx="111">
                  <c:v>9150</c:v>
                </c:pt>
                <c:pt idx="112">
                  <c:v>9150</c:v>
                </c:pt>
                <c:pt idx="113">
                  <c:v>9100</c:v>
                </c:pt>
                <c:pt idx="114">
                  <c:v>9100</c:v>
                </c:pt>
                <c:pt idx="115">
                  <c:v>9100</c:v>
                </c:pt>
                <c:pt idx="116">
                  <c:v>9100</c:v>
                </c:pt>
                <c:pt idx="117">
                  <c:v>9100</c:v>
                </c:pt>
                <c:pt idx="118">
                  <c:v>9100</c:v>
                </c:pt>
                <c:pt idx="119">
                  <c:v>9100</c:v>
                </c:pt>
                <c:pt idx="120">
                  <c:v>9100</c:v>
                </c:pt>
                <c:pt idx="121">
                  <c:v>9100</c:v>
                </c:pt>
                <c:pt idx="122">
                  <c:v>9100</c:v>
                </c:pt>
                <c:pt idx="123">
                  <c:v>9100</c:v>
                </c:pt>
                <c:pt idx="124">
                  <c:v>9100</c:v>
                </c:pt>
                <c:pt idx="125">
                  <c:v>9100</c:v>
                </c:pt>
                <c:pt idx="126">
                  <c:v>9100</c:v>
                </c:pt>
                <c:pt idx="127">
                  <c:v>9100</c:v>
                </c:pt>
                <c:pt idx="128">
                  <c:v>9100</c:v>
                </c:pt>
                <c:pt idx="129">
                  <c:v>9100</c:v>
                </c:pt>
                <c:pt idx="130">
                  <c:v>9000</c:v>
                </c:pt>
                <c:pt idx="131">
                  <c:v>9000</c:v>
                </c:pt>
                <c:pt idx="132">
                  <c:v>9000</c:v>
                </c:pt>
                <c:pt idx="133">
                  <c:v>9000</c:v>
                </c:pt>
                <c:pt idx="134">
                  <c:v>9000</c:v>
                </c:pt>
                <c:pt idx="135">
                  <c:v>9000</c:v>
                </c:pt>
                <c:pt idx="136">
                  <c:v>9000</c:v>
                </c:pt>
                <c:pt idx="137">
                  <c:v>9000</c:v>
                </c:pt>
                <c:pt idx="138">
                  <c:v>9000</c:v>
                </c:pt>
                <c:pt idx="139">
                  <c:v>9000</c:v>
                </c:pt>
                <c:pt idx="140">
                  <c:v>9000</c:v>
                </c:pt>
                <c:pt idx="141">
                  <c:v>9000</c:v>
                </c:pt>
                <c:pt idx="142">
                  <c:v>9000</c:v>
                </c:pt>
                <c:pt idx="143">
                  <c:v>9000</c:v>
                </c:pt>
                <c:pt idx="144">
                  <c:v>9000</c:v>
                </c:pt>
                <c:pt idx="145">
                  <c:v>9000</c:v>
                </c:pt>
                <c:pt idx="146">
                  <c:v>9000</c:v>
                </c:pt>
                <c:pt idx="147">
                  <c:v>8950</c:v>
                </c:pt>
                <c:pt idx="148">
                  <c:v>8950</c:v>
                </c:pt>
                <c:pt idx="149">
                  <c:v>8950</c:v>
                </c:pt>
                <c:pt idx="150">
                  <c:v>8950</c:v>
                </c:pt>
                <c:pt idx="151">
                  <c:v>8950</c:v>
                </c:pt>
                <c:pt idx="152">
                  <c:v>8950</c:v>
                </c:pt>
                <c:pt idx="153">
                  <c:v>8950</c:v>
                </c:pt>
                <c:pt idx="154">
                  <c:v>8950</c:v>
                </c:pt>
                <c:pt idx="155">
                  <c:v>8950</c:v>
                </c:pt>
                <c:pt idx="156">
                  <c:v>8950</c:v>
                </c:pt>
                <c:pt idx="157">
                  <c:v>8950</c:v>
                </c:pt>
                <c:pt idx="158">
                  <c:v>8950</c:v>
                </c:pt>
                <c:pt idx="159">
                  <c:v>8950</c:v>
                </c:pt>
                <c:pt idx="160">
                  <c:v>8950</c:v>
                </c:pt>
                <c:pt idx="161">
                  <c:v>8950</c:v>
                </c:pt>
                <c:pt idx="162">
                  <c:v>8950</c:v>
                </c:pt>
                <c:pt idx="163">
                  <c:v>8950</c:v>
                </c:pt>
                <c:pt idx="164">
                  <c:v>8950</c:v>
                </c:pt>
                <c:pt idx="165">
                  <c:v>8950</c:v>
                </c:pt>
                <c:pt idx="166">
                  <c:v>8950</c:v>
                </c:pt>
                <c:pt idx="167">
                  <c:v>8950</c:v>
                </c:pt>
                <c:pt idx="168">
                  <c:v>8900</c:v>
                </c:pt>
                <c:pt idx="169">
                  <c:v>8900</c:v>
                </c:pt>
                <c:pt idx="170">
                  <c:v>8900</c:v>
                </c:pt>
                <c:pt idx="171">
                  <c:v>8900</c:v>
                </c:pt>
                <c:pt idx="172">
                  <c:v>8900</c:v>
                </c:pt>
                <c:pt idx="173">
                  <c:v>9050</c:v>
                </c:pt>
                <c:pt idx="174">
                  <c:v>9150</c:v>
                </c:pt>
                <c:pt idx="175">
                  <c:v>9150</c:v>
                </c:pt>
                <c:pt idx="176">
                  <c:v>9150</c:v>
                </c:pt>
                <c:pt idx="177">
                  <c:v>9150</c:v>
                </c:pt>
                <c:pt idx="178">
                  <c:v>9150</c:v>
                </c:pt>
                <c:pt idx="179">
                  <c:v>9100</c:v>
                </c:pt>
                <c:pt idx="180">
                  <c:v>9100</c:v>
                </c:pt>
                <c:pt idx="181">
                  <c:v>9100</c:v>
                </c:pt>
                <c:pt idx="182">
                  <c:v>9100</c:v>
                </c:pt>
                <c:pt idx="183">
                  <c:v>9100</c:v>
                </c:pt>
                <c:pt idx="184">
                  <c:v>9050</c:v>
                </c:pt>
                <c:pt idx="185">
                  <c:v>9050</c:v>
                </c:pt>
                <c:pt idx="186">
                  <c:v>9050</c:v>
                </c:pt>
                <c:pt idx="187">
                  <c:v>9150</c:v>
                </c:pt>
                <c:pt idx="188">
                  <c:v>9150</c:v>
                </c:pt>
                <c:pt idx="189">
                  <c:v>9150</c:v>
                </c:pt>
                <c:pt idx="190">
                  <c:v>9150</c:v>
                </c:pt>
                <c:pt idx="191">
                  <c:v>9150</c:v>
                </c:pt>
                <c:pt idx="192">
                  <c:v>9100</c:v>
                </c:pt>
                <c:pt idx="193">
                  <c:v>9050</c:v>
                </c:pt>
                <c:pt idx="194">
                  <c:v>9050</c:v>
                </c:pt>
                <c:pt idx="195">
                  <c:v>9050</c:v>
                </c:pt>
                <c:pt idx="196">
                  <c:v>9050</c:v>
                </c:pt>
                <c:pt idx="197">
                  <c:v>9050</c:v>
                </c:pt>
                <c:pt idx="198">
                  <c:v>9050</c:v>
                </c:pt>
                <c:pt idx="199">
                  <c:v>9050</c:v>
                </c:pt>
                <c:pt idx="200">
                  <c:v>9050</c:v>
                </c:pt>
                <c:pt idx="201">
                  <c:v>9050</c:v>
                </c:pt>
                <c:pt idx="202">
                  <c:v>9050</c:v>
                </c:pt>
                <c:pt idx="203">
                  <c:v>9050</c:v>
                </c:pt>
                <c:pt idx="204">
                  <c:v>9050</c:v>
                </c:pt>
                <c:pt idx="205">
                  <c:v>9050</c:v>
                </c:pt>
                <c:pt idx="206">
                  <c:v>9050</c:v>
                </c:pt>
                <c:pt idx="207">
                  <c:v>9050</c:v>
                </c:pt>
                <c:pt idx="208">
                  <c:v>9050</c:v>
                </c:pt>
                <c:pt idx="209">
                  <c:v>9050</c:v>
                </c:pt>
                <c:pt idx="210">
                  <c:v>9050</c:v>
                </c:pt>
                <c:pt idx="211">
                  <c:v>9050</c:v>
                </c:pt>
                <c:pt idx="212">
                  <c:v>9050</c:v>
                </c:pt>
                <c:pt idx="213">
                  <c:v>9050</c:v>
                </c:pt>
                <c:pt idx="214">
                  <c:v>9050</c:v>
                </c:pt>
                <c:pt idx="215">
                  <c:v>9050</c:v>
                </c:pt>
                <c:pt idx="216">
                  <c:v>9050</c:v>
                </c:pt>
                <c:pt idx="217">
                  <c:v>9050</c:v>
                </c:pt>
                <c:pt idx="218">
                  <c:v>8950</c:v>
                </c:pt>
                <c:pt idx="219">
                  <c:v>8950</c:v>
                </c:pt>
                <c:pt idx="220">
                  <c:v>8950</c:v>
                </c:pt>
                <c:pt idx="221">
                  <c:v>8950</c:v>
                </c:pt>
                <c:pt idx="222">
                  <c:v>8950</c:v>
                </c:pt>
                <c:pt idx="223">
                  <c:v>8650</c:v>
                </c:pt>
                <c:pt idx="224">
                  <c:v>8550</c:v>
                </c:pt>
                <c:pt idx="225">
                  <c:v>8550</c:v>
                </c:pt>
                <c:pt idx="226">
                  <c:v>8550</c:v>
                </c:pt>
                <c:pt idx="227">
                  <c:v>8550</c:v>
                </c:pt>
                <c:pt idx="228">
                  <c:v>8550</c:v>
                </c:pt>
                <c:pt idx="229">
                  <c:v>8550</c:v>
                </c:pt>
                <c:pt idx="230">
                  <c:v>8550</c:v>
                </c:pt>
                <c:pt idx="231">
                  <c:v>8400</c:v>
                </c:pt>
                <c:pt idx="232">
                  <c:v>8400</c:v>
                </c:pt>
                <c:pt idx="233">
                  <c:v>8300</c:v>
                </c:pt>
                <c:pt idx="234">
                  <c:v>8300</c:v>
                </c:pt>
                <c:pt idx="235">
                  <c:v>8300</c:v>
                </c:pt>
                <c:pt idx="236">
                  <c:v>8300</c:v>
                </c:pt>
                <c:pt idx="237">
                  <c:v>8300</c:v>
                </c:pt>
                <c:pt idx="238">
                  <c:v>8300</c:v>
                </c:pt>
                <c:pt idx="239">
                  <c:v>8300</c:v>
                </c:pt>
                <c:pt idx="240">
                  <c:v>8300</c:v>
                </c:pt>
                <c:pt idx="241">
                  <c:v>8300</c:v>
                </c:pt>
                <c:pt idx="242">
                  <c:v>8300</c:v>
                </c:pt>
                <c:pt idx="243">
                  <c:v>8300</c:v>
                </c:pt>
                <c:pt idx="244">
                  <c:v>8300</c:v>
                </c:pt>
                <c:pt idx="245">
                  <c:v>8200</c:v>
                </c:pt>
                <c:pt idx="246">
                  <c:v>8200</c:v>
                </c:pt>
                <c:pt idx="247">
                  <c:v>8200</c:v>
                </c:pt>
                <c:pt idx="248">
                  <c:v>8200</c:v>
                </c:pt>
                <c:pt idx="249">
                  <c:v>8200</c:v>
                </c:pt>
                <c:pt idx="250">
                  <c:v>8200</c:v>
                </c:pt>
                <c:pt idx="251">
                  <c:v>8200</c:v>
                </c:pt>
                <c:pt idx="252">
                  <c:v>8200</c:v>
                </c:pt>
                <c:pt idx="253">
                  <c:v>8200</c:v>
                </c:pt>
                <c:pt idx="254">
                  <c:v>8200</c:v>
                </c:pt>
                <c:pt idx="255">
                  <c:v>8200</c:v>
                </c:pt>
                <c:pt idx="256">
                  <c:v>8100</c:v>
                </c:pt>
                <c:pt idx="257">
                  <c:v>8100</c:v>
                </c:pt>
                <c:pt idx="258">
                  <c:v>8100</c:v>
                </c:pt>
                <c:pt idx="259">
                  <c:v>8100</c:v>
                </c:pt>
                <c:pt idx="260">
                  <c:v>8100</c:v>
                </c:pt>
                <c:pt idx="261">
                  <c:v>8100</c:v>
                </c:pt>
                <c:pt idx="262">
                  <c:v>8100</c:v>
                </c:pt>
                <c:pt idx="263">
                  <c:v>8100</c:v>
                </c:pt>
                <c:pt idx="264">
                  <c:v>8300</c:v>
                </c:pt>
                <c:pt idx="265">
                  <c:v>8300</c:v>
                </c:pt>
                <c:pt idx="266">
                  <c:v>8300</c:v>
                </c:pt>
                <c:pt idx="267">
                  <c:v>8300</c:v>
                </c:pt>
                <c:pt idx="268">
                  <c:v>8300</c:v>
                </c:pt>
                <c:pt idx="269">
                  <c:v>8300</c:v>
                </c:pt>
                <c:pt idx="270">
                  <c:v>8300</c:v>
                </c:pt>
                <c:pt idx="271">
                  <c:v>8300</c:v>
                </c:pt>
                <c:pt idx="272">
                  <c:v>8300</c:v>
                </c:pt>
                <c:pt idx="273">
                  <c:v>8300</c:v>
                </c:pt>
                <c:pt idx="274">
                  <c:v>8300</c:v>
                </c:pt>
                <c:pt idx="275">
                  <c:v>8150</c:v>
                </c:pt>
                <c:pt idx="276">
                  <c:v>8150</c:v>
                </c:pt>
                <c:pt idx="277">
                  <c:v>8150</c:v>
                </c:pt>
                <c:pt idx="278">
                  <c:v>8150</c:v>
                </c:pt>
                <c:pt idx="279">
                  <c:v>8150</c:v>
                </c:pt>
                <c:pt idx="280">
                  <c:v>8150</c:v>
                </c:pt>
                <c:pt idx="281">
                  <c:v>8200</c:v>
                </c:pt>
                <c:pt idx="282">
                  <c:v>8200</c:v>
                </c:pt>
                <c:pt idx="283">
                  <c:v>8200</c:v>
                </c:pt>
                <c:pt idx="284">
                  <c:v>8200</c:v>
                </c:pt>
                <c:pt idx="285">
                  <c:v>8200</c:v>
                </c:pt>
                <c:pt idx="286">
                  <c:v>8200</c:v>
                </c:pt>
                <c:pt idx="287">
                  <c:v>8200</c:v>
                </c:pt>
                <c:pt idx="288">
                  <c:v>8200</c:v>
                </c:pt>
                <c:pt idx="289">
                  <c:v>8200</c:v>
                </c:pt>
                <c:pt idx="290">
                  <c:v>8200</c:v>
                </c:pt>
                <c:pt idx="291">
                  <c:v>8200</c:v>
                </c:pt>
                <c:pt idx="292">
                  <c:v>8200</c:v>
                </c:pt>
                <c:pt idx="293">
                  <c:v>8150</c:v>
                </c:pt>
                <c:pt idx="294">
                  <c:v>8100</c:v>
                </c:pt>
                <c:pt idx="295">
                  <c:v>8100</c:v>
                </c:pt>
                <c:pt idx="296">
                  <c:v>8100</c:v>
                </c:pt>
                <c:pt idx="297">
                  <c:v>8100</c:v>
                </c:pt>
                <c:pt idx="298">
                  <c:v>8000</c:v>
                </c:pt>
                <c:pt idx="299">
                  <c:v>8000</c:v>
                </c:pt>
                <c:pt idx="300">
                  <c:v>8000</c:v>
                </c:pt>
                <c:pt idx="301">
                  <c:v>8000</c:v>
                </c:pt>
                <c:pt idx="302">
                  <c:v>8000</c:v>
                </c:pt>
                <c:pt idx="303">
                  <c:v>8000</c:v>
                </c:pt>
                <c:pt idx="304">
                  <c:v>8000</c:v>
                </c:pt>
                <c:pt idx="305">
                  <c:v>8000</c:v>
                </c:pt>
                <c:pt idx="306">
                  <c:v>8000</c:v>
                </c:pt>
                <c:pt idx="307">
                  <c:v>8000</c:v>
                </c:pt>
                <c:pt idx="308">
                  <c:v>8000</c:v>
                </c:pt>
                <c:pt idx="309">
                  <c:v>8000</c:v>
                </c:pt>
                <c:pt idx="310">
                  <c:v>8000</c:v>
                </c:pt>
                <c:pt idx="311">
                  <c:v>8000</c:v>
                </c:pt>
                <c:pt idx="312">
                  <c:v>8000</c:v>
                </c:pt>
                <c:pt idx="313">
                  <c:v>8000</c:v>
                </c:pt>
                <c:pt idx="314">
                  <c:v>7900</c:v>
                </c:pt>
                <c:pt idx="315">
                  <c:v>7900</c:v>
                </c:pt>
                <c:pt idx="316">
                  <c:v>7900</c:v>
                </c:pt>
                <c:pt idx="317">
                  <c:v>7900</c:v>
                </c:pt>
                <c:pt idx="318">
                  <c:v>7900</c:v>
                </c:pt>
                <c:pt idx="319">
                  <c:v>7900</c:v>
                </c:pt>
                <c:pt idx="320">
                  <c:v>7900</c:v>
                </c:pt>
                <c:pt idx="321">
                  <c:v>7900</c:v>
                </c:pt>
                <c:pt idx="322">
                  <c:v>7900</c:v>
                </c:pt>
                <c:pt idx="323">
                  <c:v>7900</c:v>
                </c:pt>
                <c:pt idx="324">
                  <c:v>7900</c:v>
                </c:pt>
                <c:pt idx="325">
                  <c:v>7900</c:v>
                </c:pt>
                <c:pt idx="326">
                  <c:v>7900</c:v>
                </c:pt>
                <c:pt idx="327">
                  <c:v>7900</c:v>
                </c:pt>
                <c:pt idx="328">
                  <c:v>7900</c:v>
                </c:pt>
                <c:pt idx="329">
                  <c:v>7900</c:v>
                </c:pt>
                <c:pt idx="330">
                  <c:v>7900</c:v>
                </c:pt>
                <c:pt idx="331">
                  <c:v>7900</c:v>
                </c:pt>
                <c:pt idx="332">
                  <c:v>7900</c:v>
                </c:pt>
                <c:pt idx="333">
                  <c:v>7900</c:v>
                </c:pt>
                <c:pt idx="334">
                  <c:v>7900</c:v>
                </c:pt>
                <c:pt idx="335">
                  <c:v>7850</c:v>
                </c:pt>
                <c:pt idx="336">
                  <c:v>7850</c:v>
                </c:pt>
                <c:pt idx="337">
                  <c:v>7850</c:v>
                </c:pt>
                <c:pt idx="338">
                  <c:v>7850</c:v>
                </c:pt>
                <c:pt idx="339">
                  <c:v>7850</c:v>
                </c:pt>
                <c:pt idx="340">
                  <c:v>7800</c:v>
                </c:pt>
                <c:pt idx="341">
                  <c:v>7800</c:v>
                </c:pt>
                <c:pt idx="342">
                  <c:v>7800</c:v>
                </c:pt>
                <c:pt idx="343">
                  <c:v>7800</c:v>
                </c:pt>
                <c:pt idx="344">
                  <c:v>7800</c:v>
                </c:pt>
                <c:pt idx="345">
                  <c:v>7800</c:v>
                </c:pt>
                <c:pt idx="346">
                  <c:v>7800</c:v>
                </c:pt>
                <c:pt idx="347">
                  <c:v>7800</c:v>
                </c:pt>
                <c:pt idx="348">
                  <c:v>7800</c:v>
                </c:pt>
                <c:pt idx="349">
                  <c:v>7800</c:v>
                </c:pt>
                <c:pt idx="350">
                  <c:v>7800</c:v>
                </c:pt>
                <c:pt idx="351">
                  <c:v>7800</c:v>
                </c:pt>
                <c:pt idx="352">
                  <c:v>7800</c:v>
                </c:pt>
              </c:numCache>
            </c:numRef>
          </c:val>
          <c:smooth val="0"/>
        </c:ser>
        <c:ser>
          <c:idx val="2"/>
          <c:order val="1"/>
          <c:tx>
            <c:strRef>
              <c:f>'[隔膜报告数据.xlsx]PP粒价格（22年起）'!$C$1</c:f>
              <c:strCache>
                <c:ptCount val="1"/>
                <c:pt idx="0">
                  <c:v>PPH-FH08-S（青岛炼化）</c:v>
                </c:pt>
              </c:strCache>
            </c:strRef>
          </c:tx>
          <c:spPr>
            <a:ln w="19050" cap="rnd" cmpd="sng" algn="ctr">
              <a:solidFill>
                <a:srgbClr val="023985"/>
              </a:solidFill>
              <a:prstDash val="solid"/>
              <a:round/>
            </a:ln>
          </c:spPr>
          <c:marker>
            <c:symbol val="none"/>
          </c:marker>
          <c:dLbls>
            <c:delete val="1"/>
          </c:dLbls>
          <c:cat>
            <c:numRef>
              <c:f>'[隔膜报告数据.xlsx]PP粒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PP粒价格（22年起）'!$C$2:$C$354</c:f>
              <c:numCache>
                <c:formatCode>General</c:formatCode>
                <c:ptCount val="353"/>
                <c:pt idx="0">
                  <c:v>9000</c:v>
                </c:pt>
                <c:pt idx="1">
                  <c:v>9000</c:v>
                </c:pt>
                <c:pt idx="2">
                  <c:v>9000</c:v>
                </c:pt>
                <c:pt idx="3">
                  <c:v>9000</c:v>
                </c:pt>
                <c:pt idx="4">
                  <c:v>9000</c:v>
                </c:pt>
                <c:pt idx="5">
                  <c:v>9000</c:v>
                </c:pt>
                <c:pt idx="6">
                  <c:v>9000</c:v>
                </c:pt>
                <c:pt idx="7">
                  <c:v>9000</c:v>
                </c:pt>
                <c:pt idx="8">
                  <c:v>9000</c:v>
                </c:pt>
                <c:pt idx="9">
                  <c:v>9000</c:v>
                </c:pt>
                <c:pt idx="10">
                  <c:v>9000</c:v>
                </c:pt>
                <c:pt idx="11">
                  <c:v>9000</c:v>
                </c:pt>
                <c:pt idx="12">
                  <c:v>9000</c:v>
                </c:pt>
                <c:pt idx="13">
                  <c:v>9000</c:v>
                </c:pt>
                <c:pt idx="14">
                  <c:v>9000</c:v>
                </c:pt>
                <c:pt idx="15">
                  <c:v>9000</c:v>
                </c:pt>
                <c:pt idx="16">
                  <c:v>9000</c:v>
                </c:pt>
                <c:pt idx="17">
                  <c:v>9000</c:v>
                </c:pt>
                <c:pt idx="18">
                  <c:v>9000</c:v>
                </c:pt>
                <c:pt idx="19">
                  <c:v>9000</c:v>
                </c:pt>
                <c:pt idx="20">
                  <c:v>9000</c:v>
                </c:pt>
                <c:pt idx="21">
                  <c:v>9500</c:v>
                </c:pt>
                <c:pt idx="22">
                  <c:v>9500</c:v>
                </c:pt>
                <c:pt idx="23">
                  <c:v>9200</c:v>
                </c:pt>
                <c:pt idx="24">
                  <c:v>9200</c:v>
                </c:pt>
                <c:pt idx="25">
                  <c:v>9200</c:v>
                </c:pt>
                <c:pt idx="26">
                  <c:v>9200</c:v>
                </c:pt>
                <c:pt idx="27">
                  <c:v>9200</c:v>
                </c:pt>
                <c:pt idx="28">
                  <c:v>9200</c:v>
                </c:pt>
                <c:pt idx="29">
                  <c:v>9000</c:v>
                </c:pt>
                <c:pt idx="30">
                  <c:v>9000</c:v>
                </c:pt>
                <c:pt idx="31">
                  <c:v>9000</c:v>
                </c:pt>
                <c:pt idx="32">
                  <c:v>9000</c:v>
                </c:pt>
                <c:pt idx="33">
                  <c:v>9000</c:v>
                </c:pt>
                <c:pt idx="34">
                  <c:v>9000</c:v>
                </c:pt>
                <c:pt idx="35">
                  <c:v>9000</c:v>
                </c:pt>
                <c:pt idx="36">
                  <c:v>9000</c:v>
                </c:pt>
                <c:pt idx="37">
                  <c:v>9000</c:v>
                </c:pt>
                <c:pt idx="38">
                  <c:v>9200</c:v>
                </c:pt>
                <c:pt idx="39">
                  <c:v>9200</c:v>
                </c:pt>
                <c:pt idx="40">
                  <c:v>9300</c:v>
                </c:pt>
                <c:pt idx="41">
                  <c:v>9500</c:v>
                </c:pt>
                <c:pt idx="42">
                  <c:v>9600</c:v>
                </c:pt>
                <c:pt idx="43">
                  <c:v>9800</c:v>
                </c:pt>
                <c:pt idx="44">
                  <c:v>9800</c:v>
                </c:pt>
                <c:pt idx="45">
                  <c:v>9800</c:v>
                </c:pt>
                <c:pt idx="46">
                  <c:v>9800</c:v>
                </c:pt>
                <c:pt idx="47">
                  <c:v>9500</c:v>
                </c:pt>
                <c:pt idx="48">
                  <c:v>9200</c:v>
                </c:pt>
                <c:pt idx="49">
                  <c:v>9200</c:v>
                </c:pt>
                <c:pt idx="50">
                  <c:v>9200</c:v>
                </c:pt>
                <c:pt idx="51">
                  <c:v>9200</c:v>
                </c:pt>
                <c:pt idx="52">
                  <c:v>9200</c:v>
                </c:pt>
                <c:pt idx="53">
                  <c:v>9200</c:v>
                </c:pt>
                <c:pt idx="54">
                  <c:v>9200</c:v>
                </c:pt>
                <c:pt idx="55">
                  <c:v>9200</c:v>
                </c:pt>
                <c:pt idx="56">
                  <c:v>9300</c:v>
                </c:pt>
                <c:pt idx="57">
                  <c:v>9300</c:v>
                </c:pt>
                <c:pt idx="58">
                  <c:v>9300</c:v>
                </c:pt>
                <c:pt idx="59">
                  <c:v>9300</c:v>
                </c:pt>
                <c:pt idx="60">
                  <c:v>9300</c:v>
                </c:pt>
                <c:pt idx="61">
                  <c:v>9300</c:v>
                </c:pt>
                <c:pt idx="62">
                  <c:v>9300</c:v>
                </c:pt>
                <c:pt idx="63">
                  <c:v>9300</c:v>
                </c:pt>
                <c:pt idx="64">
                  <c:v>9300</c:v>
                </c:pt>
                <c:pt idx="65">
                  <c:v>9300</c:v>
                </c:pt>
                <c:pt idx="66">
                  <c:v>9300</c:v>
                </c:pt>
                <c:pt idx="67">
                  <c:v>9300</c:v>
                </c:pt>
                <c:pt idx="68">
                  <c:v>9300</c:v>
                </c:pt>
                <c:pt idx="69">
                  <c:v>9300</c:v>
                </c:pt>
                <c:pt idx="70">
                  <c:v>9300</c:v>
                </c:pt>
                <c:pt idx="71">
                  <c:v>9300</c:v>
                </c:pt>
                <c:pt idx="72">
                  <c:v>9300</c:v>
                </c:pt>
                <c:pt idx="73">
                  <c:v>9300</c:v>
                </c:pt>
                <c:pt idx="74">
                  <c:v>9200</c:v>
                </c:pt>
                <c:pt idx="75">
                  <c:v>9300</c:v>
                </c:pt>
                <c:pt idx="76">
                  <c:v>9200</c:v>
                </c:pt>
                <c:pt idx="77">
                  <c:v>9200</c:v>
                </c:pt>
                <c:pt idx="78">
                  <c:v>9200</c:v>
                </c:pt>
                <c:pt idx="79">
                  <c:v>9200</c:v>
                </c:pt>
                <c:pt idx="80">
                  <c:v>9200</c:v>
                </c:pt>
                <c:pt idx="81">
                  <c:v>9200</c:v>
                </c:pt>
                <c:pt idx="82">
                  <c:v>9200</c:v>
                </c:pt>
                <c:pt idx="83">
                  <c:v>9200</c:v>
                </c:pt>
                <c:pt idx="84">
                  <c:v>9200</c:v>
                </c:pt>
                <c:pt idx="85">
                  <c:v>9200</c:v>
                </c:pt>
                <c:pt idx="86">
                  <c:v>9200</c:v>
                </c:pt>
                <c:pt idx="87">
                  <c:v>9200</c:v>
                </c:pt>
                <c:pt idx="88">
                  <c:v>9200</c:v>
                </c:pt>
                <c:pt idx="89">
                  <c:v>9200</c:v>
                </c:pt>
                <c:pt idx="90">
                  <c:v>9200</c:v>
                </c:pt>
                <c:pt idx="91">
                  <c:v>9200</c:v>
                </c:pt>
                <c:pt idx="92">
                  <c:v>9150</c:v>
                </c:pt>
                <c:pt idx="93">
                  <c:v>9150</c:v>
                </c:pt>
                <c:pt idx="94">
                  <c:v>9150</c:v>
                </c:pt>
                <c:pt idx="95">
                  <c:v>9150</c:v>
                </c:pt>
                <c:pt idx="96">
                  <c:v>9150</c:v>
                </c:pt>
                <c:pt idx="97">
                  <c:v>9150</c:v>
                </c:pt>
                <c:pt idx="98">
                  <c:v>9150</c:v>
                </c:pt>
                <c:pt idx="99">
                  <c:v>9100</c:v>
                </c:pt>
                <c:pt idx="100">
                  <c:v>9100</c:v>
                </c:pt>
                <c:pt idx="101">
                  <c:v>9100</c:v>
                </c:pt>
                <c:pt idx="102">
                  <c:v>9100</c:v>
                </c:pt>
                <c:pt idx="103">
                  <c:v>9200</c:v>
                </c:pt>
                <c:pt idx="104">
                  <c:v>9200</c:v>
                </c:pt>
                <c:pt idx="105">
                  <c:v>9200</c:v>
                </c:pt>
                <c:pt idx="106">
                  <c:v>9200</c:v>
                </c:pt>
                <c:pt idx="107">
                  <c:v>9200</c:v>
                </c:pt>
                <c:pt idx="108">
                  <c:v>9150</c:v>
                </c:pt>
                <c:pt idx="109">
                  <c:v>9100</c:v>
                </c:pt>
                <c:pt idx="110">
                  <c:v>9100</c:v>
                </c:pt>
                <c:pt idx="111">
                  <c:v>9100</c:v>
                </c:pt>
                <c:pt idx="112">
                  <c:v>9000</c:v>
                </c:pt>
                <c:pt idx="113">
                  <c:v>9000</c:v>
                </c:pt>
                <c:pt idx="114">
                  <c:v>8900</c:v>
                </c:pt>
                <c:pt idx="115">
                  <c:v>8900</c:v>
                </c:pt>
                <c:pt idx="116">
                  <c:v>8900</c:v>
                </c:pt>
                <c:pt idx="117">
                  <c:v>8900</c:v>
                </c:pt>
                <c:pt idx="118">
                  <c:v>8900</c:v>
                </c:pt>
                <c:pt idx="119">
                  <c:v>8900</c:v>
                </c:pt>
                <c:pt idx="120">
                  <c:v>8900</c:v>
                </c:pt>
                <c:pt idx="121">
                  <c:v>8900</c:v>
                </c:pt>
                <c:pt idx="122">
                  <c:v>8900</c:v>
                </c:pt>
                <c:pt idx="123">
                  <c:v>8900</c:v>
                </c:pt>
                <c:pt idx="124">
                  <c:v>8900</c:v>
                </c:pt>
                <c:pt idx="125">
                  <c:v>8850</c:v>
                </c:pt>
                <c:pt idx="126">
                  <c:v>8850</c:v>
                </c:pt>
                <c:pt idx="127">
                  <c:v>9000</c:v>
                </c:pt>
                <c:pt idx="128">
                  <c:v>9000</c:v>
                </c:pt>
                <c:pt idx="129">
                  <c:v>9000</c:v>
                </c:pt>
                <c:pt idx="130">
                  <c:v>8950</c:v>
                </c:pt>
                <c:pt idx="131">
                  <c:v>8950</c:v>
                </c:pt>
                <c:pt idx="132">
                  <c:v>8950</c:v>
                </c:pt>
                <c:pt idx="133">
                  <c:v>8950</c:v>
                </c:pt>
                <c:pt idx="134">
                  <c:v>9000</c:v>
                </c:pt>
                <c:pt idx="135">
                  <c:v>9000</c:v>
                </c:pt>
                <c:pt idx="136">
                  <c:v>9000</c:v>
                </c:pt>
                <c:pt idx="137">
                  <c:v>8900</c:v>
                </c:pt>
                <c:pt idx="138">
                  <c:v>8900</c:v>
                </c:pt>
                <c:pt idx="139">
                  <c:v>8800</c:v>
                </c:pt>
                <c:pt idx="140">
                  <c:v>8800</c:v>
                </c:pt>
                <c:pt idx="141">
                  <c:v>8800</c:v>
                </c:pt>
                <c:pt idx="142">
                  <c:v>8900</c:v>
                </c:pt>
                <c:pt idx="143">
                  <c:v>8900</c:v>
                </c:pt>
                <c:pt idx="144">
                  <c:v>8900</c:v>
                </c:pt>
                <c:pt idx="145">
                  <c:v>8900</c:v>
                </c:pt>
                <c:pt idx="146">
                  <c:v>8900</c:v>
                </c:pt>
                <c:pt idx="147">
                  <c:v>8900</c:v>
                </c:pt>
                <c:pt idx="148">
                  <c:v>8900</c:v>
                </c:pt>
                <c:pt idx="149">
                  <c:v>8900</c:v>
                </c:pt>
                <c:pt idx="150">
                  <c:v>8900</c:v>
                </c:pt>
                <c:pt idx="151">
                  <c:v>8900</c:v>
                </c:pt>
                <c:pt idx="152">
                  <c:v>8900</c:v>
                </c:pt>
                <c:pt idx="153">
                  <c:v>8900</c:v>
                </c:pt>
                <c:pt idx="154">
                  <c:v>8900</c:v>
                </c:pt>
                <c:pt idx="155">
                  <c:v>8900</c:v>
                </c:pt>
                <c:pt idx="156">
                  <c:v>8800</c:v>
                </c:pt>
                <c:pt idx="157">
                  <c:v>8800</c:v>
                </c:pt>
                <c:pt idx="158">
                  <c:v>8800</c:v>
                </c:pt>
                <c:pt idx="159">
                  <c:v>8800</c:v>
                </c:pt>
                <c:pt idx="160">
                  <c:v>8750</c:v>
                </c:pt>
                <c:pt idx="161">
                  <c:v>8750</c:v>
                </c:pt>
                <c:pt idx="162">
                  <c:v>8750</c:v>
                </c:pt>
                <c:pt idx="163">
                  <c:v>8750</c:v>
                </c:pt>
                <c:pt idx="164">
                  <c:v>8750</c:v>
                </c:pt>
                <c:pt idx="165">
                  <c:v>8750</c:v>
                </c:pt>
                <c:pt idx="166">
                  <c:v>8750</c:v>
                </c:pt>
                <c:pt idx="167">
                  <c:v>8750</c:v>
                </c:pt>
                <c:pt idx="168">
                  <c:v>8800</c:v>
                </c:pt>
                <c:pt idx="169">
                  <c:v>8900</c:v>
                </c:pt>
                <c:pt idx="170">
                  <c:v>8900</c:v>
                </c:pt>
                <c:pt idx="171">
                  <c:v>8900</c:v>
                </c:pt>
                <c:pt idx="172">
                  <c:v>8900</c:v>
                </c:pt>
                <c:pt idx="173">
                  <c:v>8900</c:v>
                </c:pt>
                <c:pt idx="174">
                  <c:v>8900</c:v>
                </c:pt>
                <c:pt idx="175">
                  <c:v>8900</c:v>
                </c:pt>
                <c:pt idx="176">
                  <c:v>8900</c:v>
                </c:pt>
                <c:pt idx="177">
                  <c:v>8900</c:v>
                </c:pt>
                <c:pt idx="178">
                  <c:v>8900</c:v>
                </c:pt>
                <c:pt idx="179">
                  <c:v>8900</c:v>
                </c:pt>
                <c:pt idx="180">
                  <c:v>8900</c:v>
                </c:pt>
                <c:pt idx="181">
                  <c:v>8900</c:v>
                </c:pt>
                <c:pt idx="182">
                  <c:v>8900</c:v>
                </c:pt>
                <c:pt idx="183">
                  <c:v>8900</c:v>
                </c:pt>
                <c:pt idx="184">
                  <c:v>8900</c:v>
                </c:pt>
                <c:pt idx="185">
                  <c:v>8900</c:v>
                </c:pt>
                <c:pt idx="186">
                  <c:v>8950</c:v>
                </c:pt>
                <c:pt idx="187">
                  <c:v>9100</c:v>
                </c:pt>
                <c:pt idx="188">
                  <c:v>9200</c:v>
                </c:pt>
                <c:pt idx="189">
                  <c:v>9200</c:v>
                </c:pt>
                <c:pt idx="190">
                  <c:v>9200</c:v>
                </c:pt>
                <c:pt idx="191">
                  <c:v>9200</c:v>
                </c:pt>
                <c:pt idx="192">
                  <c:v>9100</c:v>
                </c:pt>
                <c:pt idx="193">
                  <c:v>9100</c:v>
                </c:pt>
                <c:pt idx="194">
                  <c:v>9100</c:v>
                </c:pt>
                <c:pt idx="195">
                  <c:v>9050</c:v>
                </c:pt>
                <c:pt idx="196">
                  <c:v>9050</c:v>
                </c:pt>
                <c:pt idx="197">
                  <c:v>9050</c:v>
                </c:pt>
                <c:pt idx="198">
                  <c:v>9050</c:v>
                </c:pt>
                <c:pt idx="199">
                  <c:v>9050</c:v>
                </c:pt>
                <c:pt idx="200">
                  <c:v>9050</c:v>
                </c:pt>
                <c:pt idx="201">
                  <c:v>9050</c:v>
                </c:pt>
                <c:pt idx="202">
                  <c:v>9050</c:v>
                </c:pt>
                <c:pt idx="203">
                  <c:v>9050</c:v>
                </c:pt>
                <c:pt idx="204">
                  <c:v>9050</c:v>
                </c:pt>
                <c:pt idx="205">
                  <c:v>9050</c:v>
                </c:pt>
                <c:pt idx="206">
                  <c:v>9050</c:v>
                </c:pt>
                <c:pt idx="207">
                  <c:v>9050</c:v>
                </c:pt>
                <c:pt idx="208">
                  <c:v>9050</c:v>
                </c:pt>
                <c:pt idx="209">
                  <c:v>9050</c:v>
                </c:pt>
                <c:pt idx="210">
                  <c:v>9050</c:v>
                </c:pt>
                <c:pt idx="211">
                  <c:v>9050</c:v>
                </c:pt>
                <c:pt idx="212">
                  <c:v>9050</c:v>
                </c:pt>
                <c:pt idx="213">
                  <c:v>9050</c:v>
                </c:pt>
                <c:pt idx="214">
                  <c:v>9050</c:v>
                </c:pt>
                <c:pt idx="215">
                  <c:v>9150</c:v>
                </c:pt>
                <c:pt idx="216">
                  <c:v>9150</c:v>
                </c:pt>
                <c:pt idx="217">
                  <c:v>9150</c:v>
                </c:pt>
                <c:pt idx="218">
                  <c:v>9150</c:v>
                </c:pt>
                <c:pt idx="219">
                  <c:v>9150</c:v>
                </c:pt>
                <c:pt idx="220">
                  <c:v>9150</c:v>
                </c:pt>
                <c:pt idx="221">
                  <c:v>9150</c:v>
                </c:pt>
                <c:pt idx="222">
                  <c:v>9150</c:v>
                </c:pt>
                <c:pt idx="223">
                  <c:v>9150</c:v>
                </c:pt>
                <c:pt idx="224">
                  <c:v>9150</c:v>
                </c:pt>
                <c:pt idx="225">
                  <c:v>9150</c:v>
                </c:pt>
                <c:pt idx="226">
                  <c:v>9150</c:v>
                </c:pt>
                <c:pt idx="227">
                  <c:v>9150</c:v>
                </c:pt>
                <c:pt idx="228">
                  <c:v>9150</c:v>
                </c:pt>
                <c:pt idx="229">
                  <c:v>9150</c:v>
                </c:pt>
                <c:pt idx="230">
                  <c:v>9150</c:v>
                </c:pt>
                <c:pt idx="231">
                  <c:v>9000</c:v>
                </c:pt>
                <c:pt idx="232">
                  <c:v>9000</c:v>
                </c:pt>
                <c:pt idx="233">
                  <c:v>7900</c:v>
                </c:pt>
                <c:pt idx="234">
                  <c:v>8900</c:v>
                </c:pt>
                <c:pt idx="235">
                  <c:v>9000</c:v>
                </c:pt>
                <c:pt idx="236">
                  <c:v>9000</c:v>
                </c:pt>
                <c:pt idx="237">
                  <c:v>9000</c:v>
                </c:pt>
                <c:pt idx="238">
                  <c:v>9000</c:v>
                </c:pt>
                <c:pt idx="239">
                  <c:v>9000</c:v>
                </c:pt>
                <c:pt idx="240">
                  <c:v>9000</c:v>
                </c:pt>
                <c:pt idx="241">
                  <c:v>9000</c:v>
                </c:pt>
                <c:pt idx="242">
                  <c:v>9000</c:v>
                </c:pt>
                <c:pt idx="243">
                  <c:v>9000</c:v>
                </c:pt>
                <c:pt idx="244">
                  <c:v>8850</c:v>
                </c:pt>
                <c:pt idx="245">
                  <c:v>8850</c:v>
                </c:pt>
                <c:pt idx="246">
                  <c:v>8850</c:v>
                </c:pt>
                <c:pt idx="247">
                  <c:v>8850</c:v>
                </c:pt>
                <c:pt idx="248">
                  <c:v>8850</c:v>
                </c:pt>
                <c:pt idx="249">
                  <c:v>8850</c:v>
                </c:pt>
                <c:pt idx="250">
                  <c:v>8850</c:v>
                </c:pt>
                <c:pt idx="251">
                  <c:v>8850</c:v>
                </c:pt>
                <c:pt idx="252">
                  <c:v>8850</c:v>
                </c:pt>
                <c:pt idx="253">
                  <c:v>8850</c:v>
                </c:pt>
                <c:pt idx="254">
                  <c:v>8850</c:v>
                </c:pt>
                <c:pt idx="255">
                  <c:v>8800</c:v>
                </c:pt>
                <c:pt idx="256">
                  <c:v>8750</c:v>
                </c:pt>
                <c:pt idx="257">
                  <c:v>8750</c:v>
                </c:pt>
                <c:pt idx="258">
                  <c:v>8750</c:v>
                </c:pt>
                <c:pt idx="259">
                  <c:v>8750</c:v>
                </c:pt>
                <c:pt idx="260">
                  <c:v>8750</c:v>
                </c:pt>
                <c:pt idx="261">
                  <c:v>8750</c:v>
                </c:pt>
                <c:pt idx="262">
                  <c:v>8750</c:v>
                </c:pt>
                <c:pt idx="263">
                  <c:v>8850</c:v>
                </c:pt>
                <c:pt idx="264">
                  <c:v>8850</c:v>
                </c:pt>
                <c:pt idx="265">
                  <c:v>8850</c:v>
                </c:pt>
                <c:pt idx="266">
                  <c:v>8850</c:v>
                </c:pt>
                <c:pt idx="267">
                  <c:v>8850</c:v>
                </c:pt>
                <c:pt idx="268">
                  <c:v>8850</c:v>
                </c:pt>
                <c:pt idx="269">
                  <c:v>8850</c:v>
                </c:pt>
                <c:pt idx="270">
                  <c:v>8800</c:v>
                </c:pt>
                <c:pt idx="271">
                  <c:v>8800</c:v>
                </c:pt>
                <c:pt idx="272">
                  <c:v>8800</c:v>
                </c:pt>
                <c:pt idx="273">
                  <c:v>8800</c:v>
                </c:pt>
                <c:pt idx="274">
                  <c:v>8800</c:v>
                </c:pt>
                <c:pt idx="275">
                  <c:v>8800</c:v>
                </c:pt>
                <c:pt idx="276">
                  <c:v>8800</c:v>
                </c:pt>
                <c:pt idx="277">
                  <c:v>8800</c:v>
                </c:pt>
                <c:pt idx="278">
                  <c:v>8800</c:v>
                </c:pt>
                <c:pt idx="279">
                  <c:v>8800</c:v>
                </c:pt>
                <c:pt idx="280">
                  <c:v>8800</c:v>
                </c:pt>
                <c:pt idx="281">
                  <c:v>8800</c:v>
                </c:pt>
                <c:pt idx="282">
                  <c:v>8800</c:v>
                </c:pt>
                <c:pt idx="283">
                  <c:v>8800</c:v>
                </c:pt>
                <c:pt idx="284">
                  <c:v>8800</c:v>
                </c:pt>
                <c:pt idx="285">
                  <c:v>8750</c:v>
                </c:pt>
                <c:pt idx="286">
                  <c:v>8750</c:v>
                </c:pt>
                <c:pt idx="287">
                  <c:v>8750</c:v>
                </c:pt>
                <c:pt idx="288">
                  <c:v>8750</c:v>
                </c:pt>
                <c:pt idx="289">
                  <c:v>8850</c:v>
                </c:pt>
                <c:pt idx="290">
                  <c:v>8850</c:v>
                </c:pt>
                <c:pt idx="291">
                  <c:v>8850</c:v>
                </c:pt>
                <c:pt idx="292">
                  <c:v>8850</c:v>
                </c:pt>
                <c:pt idx="293">
                  <c:v>8800</c:v>
                </c:pt>
                <c:pt idx="294">
                  <c:v>8800</c:v>
                </c:pt>
                <c:pt idx="295">
                  <c:v>8700</c:v>
                </c:pt>
                <c:pt idx="296">
                  <c:v>8680</c:v>
                </c:pt>
                <c:pt idx="297">
                  <c:v>8650</c:v>
                </c:pt>
                <c:pt idx="298">
                  <c:v>8650</c:v>
                </c:pt>
                <c:pt idx="299">
                  <c:v>8650</c:v>
                </c:pt>
                <c:pt idx="300">
                  <c:v>8650</c:v>
                </c:pt>
                <c:pt idx="301">
                  <c:v>8650</c:v>
                </c:pt>
                <c:pt idx="302">
                  <c:v>8650</c:v>
                </c:pt>
                <c:pt idx="303">
                  <c:v>8650</c:v>
                </c:pt>
                <c:pt idx="304">
                  <c:v>8650</c:v>
                </c:pt>
                <c:pt idx="305">
                  <c:v>8650</c:v>
                </c:pt>
                <c:pt idx="306">
                  <c:v>8650</c:v>
                </c:pt>
                <c:pt idx="307">
                  <c:v>8650</c:v>
                </c:pt>
                <c:pt idx="308">
                  <c:v>8650</c:v>
                </c:pt>
                <c:pt idx="309">
                  <c:v>8650</c:v>
                </c:pt>
                <c:pt idx="310">
                  <c:v>8750</c:v>
                </c:pt>
                <c:pt idx="311">
                  <c:v>8750</c:v>
                </c:pt>
                <c:pt idx="312">
                  <c:v>8750</c:v>
                </c:pt>
                <c:pt idx="313">
                  <c:v>8750</c:v>
                </c:pt>
                <c:pt idx="314">
                  <c:v>8750</c:v>
                </c:pt>
                <c:pt idx="315">
                  <c:v>8750</c:v>
                </c:pt>
                <c:pt idx="316">
                  <c:v>8750</c:v>
                </c:pt>
                <c:pt idx="317">
                  <c:v>8750</c:v>
                </c:pt>
                <c:pt idx="318">
                  <c:v>8750</c:v>
                </c:pt>
                <c:pt idx="319">
                  <c:v>8650</c:v>
                </c:pt>
                <c:pt idx="320">
                  <c:v>8650</c:v>
                </c:pt>
                <c:pt idx="321">
                  <c:v>8650</c:v>
                </c:pt>
                <c:pt idx="322">
                  <c:v>8650</c:v>
                </c:pt>
                <c:pt idx="323">
                  <c:v>8650</c:v>
                </c:pt>
                <c:pt idx="324">
                  <c:v>8650</c:v>
                </c:pt>
                <c:pt idx="325">
                  <c:v>8650</c:v>
                </c:pt>
                <c:pt idx="326">
                  <c:v>8650</c:v>
                </c:pt>
                <c:pt idx="327">
                  <c:v>8650</c:v>
                </c:pt>
                <c:pt idx="328">
                  <c:v>8650</c:v>
                </c:pt>
                <c:pt idx="329">
                  <c:v>8650</c:v>
                </c:pt>
                <c:pt idx="330">
                  <c:v>8600</c:v>
                </c:pt>
                <c:pt idx="331">
                  <c:v>8600</c:v>
                </c:pt>
                <c:pt idx="332">
                  <c:v>8600</c:v>
                </c:pt>
                <c:pt idx="333">
                  <c:v>8600</c:v>
                </c:pt>
                <c:pt idx="334">
                  <c:v>8600</c:v>
                </c:pt>
                <c:pt idx="335">
                  <c:v>8600</c:v>
                </c:pt>
                <c:pt idx="336">
                  <c:v>8600</c:v>
                </c:pt>
                <c:pt idx="337">
                  <c:v>8600</c:v>
                </c:pt>
                <c:pt idx="338">
                  <c:v>8600</c:v>
                </c:pt>
                <c:pt idx="339">
                  <c:v>8600</c:v>
                </c:pt>
                <c:pt idx="340">
                  <c:v>8600</c:v>
                </c:pt>
                <c:pt idx="341">
                  <c:v>8600</c:v>
                </c:pt>
                <c:pt idx="342">
                  <c:v>8600</c:v>
                </c:pt>
                <c:pt idx="343">
                  <c:v>8500</c:v>
                </c:pt>
                <c:pt idx="344">
                  <c:v>8400</c:v>
                </c:pt>
                <c:pt idx="345">
                  <c:v>8400</c:v>
                </c:pt>
                <c:pt idx="346">
                  <c:v>8400</c:v>
                </c:pt>
                <c:pt idx="347">
                  <c:v>8400</c:v>
                </c:pt>
                <c:pt idx="348">
                  <c:v>8400</c:v>
                </c:pt>
                <c:pt idx="349">
                  <c:v>8400</c:v>
                </c:pt>
                <c:pt idx="350">
                  <c:v>8400</c:v>
                </c:pt>
                <c:pt idx="351">
                  <c:v>8400</c:v>
                </c:pt>
                <c:pt idx="352">
                  <c:v>8400</c:v>
                </c:pt>
              </c:numCache>
            </c:numRef>
          </c:val>
          <c:smooth val="0"/>
        </c:ser>
        <c:ser>
          <c:idx val="3"/>
          <c:order val="2"/>
          <c:tx>
            <c:strRef>
              <c:f>'[隔膜报告数据.xlsx]PP粒价格（22年起）'!$D$1</c:f>
              <c:strCache>
                <c:ptCount val="1"/>
                <c:pt idx="0">
                  <c:v>L5D98（抚顺石化）</c:v>
                </c:pt>
              </c:strCache>
            </c:strRef>
          </c:tx>
          <c:spPr>
            <a:ln w="19050" cap="rnd" cmpd="sng" algn="ctr">
              <a:solidFill>
                <a:srgbClr val="BFBFBF"/>
              </a:solidFill>
              <a:prstDash val="solid"/>
              <a:round/>
            </a:ln>
          </c:spPr>
          <c:marker>
            <c:symbol val="none"/>
          </c:marker>
          <c:dLbls>
            <c:delete val="1"/>
          </c:dLbls>
          <c:cat>
            <c:numRef>
              <c:f>'[隔膜报告数据.xlsx]PP粒价格（22年起）'!$A$2:$A$354</c:f>
              <c:numCache>
                <c:formatCode>yyyy\-m\-d</c:formatCode>
                <c:ptCount val="353"/>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0</c:v>
                </c:pt>
                <c:pt idx="20" c:formatCode="yyyy\-m\-d">
                  <c:v>44591</c:v>
                </c:pt>
                <c:pt idx="21" c:formatCode="yyyy\-m\-d">
                  <c:v>44599</c:v>
                </c:pt>
                <c:pt idx="22" c:formatCode="yyyy\-m\-d">
                  <c:v>44600</c:v>
                </c:pt>
                <c:pt idx="23" c:formatCode="yyyy\-m\-d">
                  <c:v>44601</c:v>
                </c:pt>
                <c:pt idx="24" c:formatCode="yyyy\-m\-d">
                  <c:v>44602</c:v>
                </c:pt>
                <c:pt idx="25" c:formatCode="yyyy\-m\-d">
                  <c:v>44603</c:v>
                </c:pt>
                <c:pt idx="26" c:formatCode="yyyy\-m\-d">
                  <c:v>44606</c:v>
                </c:pt>
                <c:pt idx="27" c:formatCode="yyyy\-m\-d">
                  <c:v>44607</c:v>
                </c:pt>
                <c:pt idx="28" c:formatCode="yyyy\-m\-d">
                  <c:v>44608</c:v>
                </c:pt>
                <c:pt idx="29" c:formatCode="yyyy\-m\-d">
                  <c:v>44609</c:v>
                </c:pt>
                <c:pt idx="30" c:formatCode="yyyy\-m\-d">
                  <c:v>44610</c:v>
                </c:pt>
                <c:pt idx="31" c:formatCode="yyyy\-m\-d">
                  <c:v>44613</c:v>
                </c:pt>
                <c:pt idx="32" c:formatCode="yyyy\-m\-d">
                  <c:v>44614</c:v>
                </c:pt>
                <c:pt idx="33" c:formatCode="yyyy\-m\-d">
                  <c:v>44615</c:v>
                </c:pt>
                <c:pt idx="34" c:formatCode="yyyy\-m\-d">
                  <c:v>44616</c:v>
                </c:pt>
                <c:pt idx="35" c:formatCode="yyyy\-m\-d">
                  <c:v>44617</c:v>
                </c:pt>
                <c:pt idx="36" c:formatCode="yyyy\-m\-d">
                  <c:v>44620</c:v>
                </c:pt>
                <c:pt idx="37" c:formatCode="yyyy\-m\-d">
                  <c:v>44621</c:v>
                </c:pt>
                <c:pt idx="38" c:formatCode="yyyy\-m\-d">
                  <c:v>44622</c:v>
                </c:pt>
                <c:pt idx="39" c:formatCode="yyyy\-m\-d">
                  <c:v>44623</c:v>
                </c:pt>
                <c:pt idx="40" c:formatCode="yyyy\-m\-d">
                  <c:v>44624</c:v>
                </c:pt>
                <c:pt idx="41" c:formatCode="yyyy\-m\-d">
                  <c:v>44627</c:v>
                </c:pt>
                <c:pt idx="42" c:formatCode="yyyy\-m\-d">
                  <c:v>44628</c:v>
                </c:pt>
                <c:pt idx="43" c:formatCode="yyyy\-m\-d">
                  <c:v>44629</c:v>
                </c:pt>
                <c:pt idx="44" c:formatCode="yyyy\-m\-d">
                  <c:v>44630</c:v>
                </c:pt>
                <c:pt idx="45" c:formatCode="yyyy\-m\-d">
                  <c:v>44631</c:v>
                </c:pt>
                <c:pt idx="46" c:formatCode="yyyy\-m\-d">
                  <c:v>44634</c:v>
                </c:pt>
                <c:pt idx="47" c:formatCode="yyyy\-m\-d">
                  <c:v>44635</c:v>
                </c:pt>
                <c:pt idx="48" c:formatCode="yyyy\-m\-d">
                  <c:v>44636</c:v>
                </c:pt>
                <c:pt idx="49" c:formatCode="yyyy\-m\-d">
                  <c:v>44637</c:v>
                </c:pt>
                <c:pt idx="50" c:formatCode="yyyy\-m\-d">
                  <c:v>44638</c:v>
                </c:pt>
                <c:pt idx="51" c:formatCode="yyyy\-m\-d">
                  <c:v>44641</c:v>
                </c:pt>
                <c:pt idx="52" c:formatCode="yyyy\-m\-d">
                  <c:v>44642</c:v>
                </c:pt>
                <c:pt idx="53" c:formatCode="yyyy\-m\-d">
                  <c:v>44643</c:v>
                </c:pt>
                <c:pt idx="54" c:formatCode="yyyy\-m\-d">
                  <c:v>44644</c:v>
                </c:pt>
                <c:pt idx="55" c:formatCode="yyyy\-m\-d">
                  <c:v>44645</c:v>
                </c:pt>
                <c:pt idx="56" c:formatCode="yyyy\-m\-d">
                  <c:v>44648</c:v>
                </c:pt>
                <c:pt idx="57" c:formatCode="yyyy\-m\-d">
                  <c:v>44649</c:v>
                </c:pt>
                <c:pt idx="58" c:formatCode="yyyy\-m\-d">
                  <c:v>44650</c:v>
                </c:pt>
                <c:pt idx="59" c:formatCode="yyyy\-m\-d">
                  <c:v>44651</c:v>
                </c:pt>
                <c:pt idx="60" c:formatCode="yyyy\-m\-d">
                  <c:v>44652</c:v>
                </c:pt>
                <c:pt idx="61" c:formatCode="yyyy\-m\-d">
                  <c:v>44653</c:v>
                </c:pt>
                <c:pt idx="62" c:formatCode="yyyy\-m\-d">
                  <c:v>44657</c:v>
                </c:pt>
                <c:pt idx="63" c:formatCode="yyyy\-m\-d">
                  <c:v>44658</c:v>
                </c:pt>
                <c:pt idx="64" c:formatCode="yyyy\-m\-d">
                  <c:v>44659</c:v>
                </c:pt>
                <c:pt idx="65" c:formatCode="yyyy\-m\-d">
                  <c:v>44662</c:v>
                </c:pt>
                <c:pt idx="66" c:formatCode="yyyy\-m\-d">
                  <c:v>44663</c:v>
                </c:pt>
                <c:pt idx="67" c:formatCode="yyyy\-m\-d">
                  <c:v>44664</c:v>
                </c:pt>
                <c:pt idx="68" c:formatCode="yyyy\-m\-d">
                  <c:v>44665</c:v>
                </c:pt>
                <c:pt idx="69" c:formatCode="yyyy\-m\-d">
                  <c:v>44666</c:v>
                </c:pt>
                <c:pt idx="70" c:formatCode="yyyy\-m\-d">
                  <c:v>44669</c:v>
                </c:pt>
                <c:pt idx="71" c:formatCode="yyyy\-m\-d">
                  <c:v>44670</c:v>
                </c:pt>
                <c:pt idx="72" c:formatCode="yyyy\-m\-d">
                  <c:v>44671</c:v>
                </c:pt>
                <c:pt idx="73" c:formatCode="yyyy\-m\-d">
                  <c:v>44672</c:v>
                </c:pt>
                <c:pt idx="74" c:formatCode="yyyy\-m\-d">
                  <c:v>44673</c:v>
                </c:pt>
                <c:pt idx="75" c:formatCode="yyyy\-m\-d">
                  <c:v>44675</c:v>
                </c:pt>
                <c:pt idx="76" c:formatCode="yyyy\-m\-d">
                  <c:v>44676</c:v>
                </c:pt>
                <c:pt idx="77" c:formatCode="yyyy\-m\-d">
                  <c:v>44677</c:v>
                </c:pt>
                <c:pt idx="78" c:formatCode="yyyy\-m\-d">
                  <c:v>44678</c:v>
                </c:pt>
                <c:pt idx="79" c:formatCode="yyyy\-m\-d">
                  <c:v>44679</c:v>
                </c:pt>
                <c:pt idx="80" c:formatCode="yyyy\-m\-d">
                  <c:v>44680</c:v>
                </c:pt>
                <c:pt idx="81" c:formatCode="yyyy\-m\-d">
                  <c:v>44686</c:v>
                </c:pt>
                <c:pt idx="82" c:formatCode="yyyy\-m\-d">
                  <c:v>44687</c:v>
                </c:pt>
                <c:pt idx="83" c:formatCode="yyyy\-m\-d">
                  <c:v>44688</c:v>
                </c:pt>
                <c:pt idx="84" c:formatCode="yyyy\-m\-d">
                  <c:v>44690</c:v>
                </c:pt>
                <c:pt idx="85" c:formatCode="yyyy\-m\-d">
                  <c:v>44691</c:v>
                </c:pt>
                <c:pt idx="86" c:formatCode="yyyy\-m\-d">
                  <c:v>44692</c:v>
                </c:pt>
                <c:pt idx="87" c:formatCode="yyyy\-m\-d">
                  <c:v>44693</c:v>
                </c:pt>
                <c:pt idx="88" c:formatCode="yyyy\-m\-d">
                  <c:v>44694</c:v>
                </c:pt>
                <c:pt idx="89" c:formatCode="yyyy\-m\-d">
                  <c:v>44697</c:v>
                </c:pt>
                <c:pt idx="90" c:formatCode="yyyy\-m\-d">
                  <c:v>44698</c:v>
                </c:pt>
                <c:pt idx="91" c:formatCode="yyyy\-m\-d">
                  <c:v>44699</c:v>
                </c:pt>
                <c:pt idx="92" c:formatCode="yyyy\-m\-d">
                  <c:v>44700</c:v>
                </c:pt>
                <c:pt idx="93" c:formatCode="yyyy\-m\-d">
                  <c:v>44701</c:v>
                </c:pt>
                <c:pt idx="94" c:formatCode="yyyy\-m\-d">
                  <c:v>44704</c:v>
                </c:pt>
                <c:pt idx="95" c:formatCode="yyyy\-m\-d">
                  <c:v>44705</c:v>
                </c:pt>
                <c:pt idx="96" c:formatCode="yyyy\-m\-d">
                  <c:v>44706</c:v>
                </c:pt>
                <c:pt idx="97" c:formatCode="yyyy\-m\-d">
                  <c:v>44707</c:v>
                </c:pt>
                <c:pt idx="98" c:formatCode="yyyy\-m\-d">
                  <c:v>44708</c:v>
                </c:pt>
                <c:pt idx="99" c:formatCode="yyyy\-m\-d">
                  <c:v>44711</c:v>
                </c:pt>
                <c:pt idx="100" c:formatCode="yyyy\-m\-d">
                  <c:v>44712</c:v>
                </c:pt>
                <c:pt idx="101" c:formatCode="yyyy\-m\-d">
                  <c:v>44713</c:v>
                </c:pt>
                <c:pt idx="102" c:formatCode="yyyy\-m\-d">
                  <c:v>44714</c:v>
                </c:pt>
                <c:pt idx="103" c:formatCode="yyyy\-m\-d">
                  <c:v>44718</c:v>
                </c:pt>
                <c:pt idx="104" c:formatCode="yyyy\-m\-d">
                  <c:v>44719</c:v>
                </c:pt>
                <c:pt idx="105" c:formatCode="yyyy\-m\-d">
                  <c:v>44720</c:v>
                </c:pt>
                <c:pt idx="106" c:formatCode="yyyy\-m\-d">
                  <c:v>44721</c:v>
                </c:pt>
                <c:pt idx="107" c:formatCode="yyyy\-m\-d">
                  <c:v>44722</c:v>
                </c:pt>
                <c:pt idx="108" c:formatCode="yyyy\-m\-d">
                  <c:v>44725</c:v>
                </c:pt>
                <c:pt idx="109" c:formatCode="yyyy\-m\-d">
                  <c:v>44726</c:v>
                </c:pt>
                <c:pt idx="110" c:formatCode="yyyy\-m\-d">
                  <c:v>44727</c:v>
                </c:pt>
                <c:pt idx="111" c:formatCode="yyyy\-m\-d">
                  <c:v>44728</c:v>
                </c:pt>
                <c:pt idx="112" c:formatCode="yyyy\-m\-d">
                  <c:v>44729</c:v>
                </c:pt>
                <c:pt idx="113" c:formatCode="yyyy\-m\-d">
                  <c:v>44732</c:v>
                </c:pt>
                <c:pt idx="114" c:formatCode="yyyy\-m\-d">
                  <c:v>44733</c:v>
                </c:pt>
                <c:pt idx="115" c:formatCode="yyyy\-m\-d">
                  <c:v>44734</c:v>
                </c:pt>
                <c:pt idx="116" c:formatCode="yyyy\-m\-d">
                  <c:v>44735</c:v>
                </c:pt>
                <c:pt idx="117" c:formatCode="yyyy\-m\-d">
                  <c:v>44736</c:v>
                </c:pt>
                <c:pt idx="118" c:formatCode="yyyy\-m\-d">
                  <c:v>44739</c:v>
                </c:pt>
                <c:pt idx="119" c:formatCode="yyyy\-m\-d">
                  <c:v>44740</c:v>
                </c:pt>
                <c:pt idx="120" c:formatCode="yyyy\-m\-d">
                  <c:v>44741</c:v>
                </c:pt>
                <c:pt idx="121" c:formatCode="yyyy\-m\-d">
                  <c:v>44742</c:v>
                </c:pt>
                <c:pt idx="122" c:formatCode="yyyy\-m\-d">
                  <c:v>44743</c:v>
                </c:pt>
                <c:pt idx="123" c:formatCode="yyyy\-m\-d">
                  <c:v>44746</c:v>
                </c:pt>
                <c:pt idx="124" c:formatCode="yyyy\-m\-d">
                  <c:v>44747</c:v>
                </c:pt>
                <c:pt idx="125" c:formatCode="yyyy\-m\-d">
                  <c:v>44748</c:v>
                </c:pt>
                <c:pt idx="126" c:formatCode="yyyy\-m\-d">
                  <c:v>44749</c:v>
                </c:pt>
                <c:pt idx="127" c:formatCode="yyyy\-m\-d">
                  <c:v>44750</c:v>
                </c:pt>
                <c:pt idx="128" c:formatCode="yyyy\-m\-d">
                  <c:v>44753</c:v>
                </c:pt>
                <c:pt idx="129" c:formatCode="yyyy\-m\-d">
                  <c:v>44754</c:v>
                </c:pt>
                <c:pt idx="130" c:formatCode="yyyy\-m\-d">
                  <c:v>44755</c:v>
                </c:pt>
                <c:pt idx="131" c:formatCode="yyyy\-m\-d">
                  <c:v>44756</c:v>
                </c:pt>
                <c:pt idx="132" c:formatCode="yyyy\-m\-d">
                  <c:v>44757</c:v>
                </c:pt>
                <c:pt idx="133" c:formatCode="yyyy\-m\-d">
                  <c:v>44760</c:v>
                </c:pt>
                <c:pt idx="134" c:formatCode="yyyy\-m\-d">
                  <c:v>44761</c:v>
                </c:pt>
                <c:pt idx="135" c:formatCode="yyyy\-m\-d">
                  <c:v>44762</c:v>
                </c:pt>
                <c:pt idx="136" c:formatCode="yyyy\-m\-d">
                  <c:v>44763</c:v>
                </c:pt>
                <c:pt idx="137" c:formatCode="yyyy\-m\-d">
                  <c:v>44764</c:v>
                </c:pt>
                <c:pt idx="138" c:formatCode="yyyy\-m\-d">
                  <c:v>44767</c:v>
                </c:pt>
                <c:pt idx="139" c:formatCode="yyyy\-m\-d">
                  <c:v>44768</c:v>
                </c:pt>
                <c:pt idx="140" c:formatCode="yyyy\-m\-d">
                  <c:v>44769</c:v>
                </c:pt>
                <c:pt idx="141" c:formatCode="yyyy\-m\-d">
                  <c:v>44770</c:v>
                </c:pt>
                <c:pt idx="142" c:formatCode="yyyy\-m\-d">
                  <c:v>44771</c:v>
                </c:pt>
                <c:pt idx="143" c:formatCode="yyyy\-m\-d">
                  <c:v>44774</c:v>
                </c:pt>
                <c:pt idx="144" c:formatCode="yyyy\-m\-d">
                  <c:v>44775</c:v>
                </c:pt>
                <c:pt idx="145" c:formatCode="yyyy\-m\-d">
                  <c:v>44776</c:v>
                </c:pt>
                <c:pt idx="146" c:formatCode="yyyy\-m\-d">
                  <c:v>44777</c:v>
                </c:pt>
                <c:pt idx="147" c:formatCode="yyyy\-m\-d">
                  <c:v>44778</c:v>
                </c:pt>
                <c:pt idx="148" c:formatCode="yyyy\-m\-d">
                  <c:v>44781</c:v>
                </c:pt>
                <c:pt idx="149" c:formatCode="yyyy\-m\-d">
                  <c:v>44782</c:v>
                </c:pt>
                <c:pt idx="150" c:formatCode="yyyy\-m\-d">
                  <c:v>44783</c:v>
                </c:pt>
                <c:pt idx="151" c:formatCode="yyyy\-m\-d">
                  <c:v>44784</c:v>
                </c:pt>
                <c:pt idx="152" c:formatCode="yyyy\-m\-d">
                  <c:v>44785</c:v>
                </c:pt>
                <c:pt idx="153" c:formatCode="yyyy\-m\-d">
                  <c:v>44788</c:v>
                </c:pt>
                <c:pt idx="154" c:formatCode="yyyy\-m\-d">
                  <c:v>44789</c:v>
                </c:pt>
                <c:pt idx="155" c:formatCode="yyyy\-m\-d">
                  <c:v>44790</c:v>
                </c:pt>
                <c:pt idx="156" c:formatCode="yyyy\-m\-d">
                  <c:v>44791</c:v>
                </c:pt>
                <c:pt idx="157" c:formatCode="yyyy\-m\-d">
                  <c:v>44792</c:v>
                </c:pt>
                <c:pt idx="158" c:formatCode="yyyy\-m\-d">
                  <c:v>44795</c:v>
                </c:pt>
                <c:pt idx="159" c:formatCode="yyyy\-m\-d">
                  <c:v>44796</c:v>
                </c:pt>
                <c:pt idx="160" c:formatCode="yyyy\-m\-d">
                  <c:v>44797</c:v>
                </c:pt>
                <c:pt idx="161" c:formatCode="yyyy\-m\-d">
                  <c:v>44798</c:v>
                </c:pt>
                <c:pt idx="162" c:formatCode="yyyy\-m\-d">
                  <c:v>44799</c:v>
                </c:pt>
                <c:pt idx="163" c:formatCode="yyyy\-m\-d">
                  <c:v>44802</c:v>
                </c:pt>
                <c:pt idx="164" c:formatCode="yyyy\-m\-d">
                  <c:v>44803</c:v>
                </c:pt>
                <c:pt idx="165" c:formatCode="yyyy\-m\-d">
                  <c:v>44804</c:v>
                </c:pt>
                <c:pt idx="166" c:formatCode="yyyy\-m\-d">
                  <c:v>44805</c:v>
                </c:pt>
                <c:pt idx="167" c:formatCode="yyyy\-m\-d">
                  <c:v>44806</c:v>
                </c:pt>
                <c:pt idx="168" c:formatCode="yyyy\-m\-d">
                  <c:v>44809</c:v>
                </c:pt>
                <c:pt idx="169" c:formatCode="yyyy\-m\-d">
                  <c:v>44810</c:v>
                </c:pt>
                <c:pt idx="170" c:formatCode="yyyy\-m\-d">
                  <c:v>44811</c:v>
                </c:pt>
                <c:pt idx="171" c:formatCode="yyyy\-m\-d">
                  <c:v>44812</c:v>
                </c:pt>
                <c:pt idx="172" c:formatCode="yyyy\-m\-d">
                  <c:v>44813</c:v>
                </c:pt>
                <c:pt idx="173" c:formatCode="yyyy\-m\-d">
                  <c:v>44817</c:v>
                </c:pt>
                <c:pt idx="174" c:formatCode="yyyy\-m\-d">
                  <c:v>44818</c:v>
                </c:pt>
                <c:pt idx="175" c:formatCode="yyyy\-m\-d">
                  <c:v>44819</c:v>
                </c:pt>
                <c:pt idx="176" c:formatCode="yyyy\-m\-d">
                  <c:v>44820</c:v>
                </c:pt>
                <c:pt idx="177" c:formatCode="yyyy\-m\-d">
                  <c:v>44823</c:v>
                </c:pt>
                <c:pt idx="178" c:formatCode="yyyy\-m\-d">
                  <c:v>44824</c:v>
                </c:pt>
                <c:pt idx="179" c:formatCode="yyyy\-m\-d">
                  <c:v>44825</c:v>
                </c:pt>
                <c:pt idx="180" c:formatCode="yyyy\-m\-d">
                  <c:v>44826</c:v>
                </c:pt>
                <c:pt idx="181" c:formatCode="yyyy\-m\-d">
                  <c:v>44827</c:v>
                </c:pt>
                <c:pt idx="182" c:formatCode="yyyy\-m\-d">
                  <c:v>44830</c:v>
                </c:pt>
                <c:pt idx="183" c:formatCode="yyyy\-m\-d">
                  <c:v>44831</c:v>
                </c:pt>
                <c:pt idx="184" c:formatCode="yyyy\-m\-d">
                  <c:v>44832</c:v>
                </c:pt>
                <c:pt idx="185" c:formatCode="yyyy\-m\-d">
                  <c:v>44833</c:v>
                </c:pt>
                <c:pt idx="186" c:formatCode="yyyy\-m\-d">
                  <c:v>44834</c:v>
                </c:pt>
                <c:pt idx="187" c:formatCode="yyyy\-m\-d">
                  <c:v>44842</c:v>
                </c:pt>
                <c:pt idx="188" c:formatCode="yyyy\-m\-d">
                  <c:v>44843</c:v>
                </c:pt>
                <c:pt idx="189" c:formatCode="yyyy\-m\-d">
                  <c:v>44844</c:v>
                </c:pt>
                <c:pt idx="190" c:formatCode="yyyy\-m\-d">
                  <c:v>44845</c:v>
                </c:pt>
                <c:pt idx="191" c:formatCode="yyyy\-m\-d">
                  <c:v>44846</c:v>
                </c:pt>
                <c:pt idx="192" c:formatCode="yyyy\-m\-d">
                  <c:v>44847</c:v>
                </c:pt>
                <c:pt idx="193" c:formatCode="yyyy\-m\-d">
                  <c:v>44848</c:v>
                </c:pt>
                <c:pt idx="194" c:formatCode="yyyy\-m\-d">
                  <c:v>44851</c:v>
                </c:pt>
                <c:pt idx="195" c:formatCode="yyyy\-m\-d">
                  <c:v>44852</c:v>
                </c:pt>
                <c:pt idx="196" c:formatCode="yyyy\-m\-d">
                  <c:v>44853</c:v>
                </c:pt>
                <c:pt idx="197" c:formatCode="yyyy\-m\-d">
                  <c:v>44854</c:v>
                </c:pt>
                <c:pt idx="198" c:formatCode="yyyy\-m\-d">
                  <c:v>44855</c:v>
                </c:pt>
                <c:pt idx="199" c:formatCode="yyyy\-m\-d">
                  <c:v>44858</c:v>
                </c:pt>
                <c:pt idx="200" c:formatCode="yyyy\-m\-d">
                  <c:v>44859</c:v>
                </c:pt>
                <c:pt idx="201" c:formatCode="yyyy\-m\-d">
                  <c:v>44860</c:v>
                </c:pt>
                <c:pt idx="202" c:formatCode="yyyy\-m\-d">
                  <c:v>44861</c:v>
                </c:pt>
                <c:pt idx="203" c:formatCode="yyyy\-m\-d">
                  <c:v>44862</c:v>
                </c:pt>
                <c:pt idx="204" c:formatCode="yyyy\-m\-d">
                  <c:v>44865</c:v>
                </c:pt>
                <c:pt idx="205" c:formatCode="yyyy\-m\-d">
                  <c:v>44866</c:v>
                </c:pt>
                <c:pt idx="206" c:formatCode="yyyy\-m\-d">
                  <c:v>44867</c:v>
                </c:pt>
                <c:pt idx="207" c:formatCode="yyyy\-m\-d">
                  <c:v>44868</c:v>
                </c:pt>
                <c:pt idx="208" c:formatCode="yyyy\-m\-d">
                  <c:v>44869</c:v>
                </c:pt>
                <c:pt idx="209" c:formatCode="yyyy\-m\-d">
                  <c:v>44872</c:v>
                </c:pt>
                <c:pt idx="210" c:formatCode="yyyy\-m\-d">
                  <c:v>44873</c:v>
                </c:pt>
                <c:pt idx="211" c:formatCode="yyyy\-m\-d">
                  <c:v>44874</c:v>
                </c:pt>
                <c:pt idx="212" c:formatCode="yyyy\-m\-d">
                  <c:v>44875</c:v>
                </c:pt>
                <c:pt idx="213" c:formatCode="yyyy\-m\-d">
                  <c:v>44876</c:v>
                </c:pt>
                <c:pt idx="214" c:formatCode="yyyy\-m\-d">
                  <c:v>44879</c:v>
                </c:pt>
                <c:pt idx="215" c:formatCode="yyyy\-m\-d">
                  <c:v>44880</c:v>
                </c:pt>
                <c:pt idx="216" c:formatCode="yyyy\-m\-d">
                  <c:v>44881</c:v>
                </c:pt>
                <c:pt idx="217" c:formatCode="yyyy\-m\-d">
                  <c:v>44882</c:v>
                </c:pt>
                <c:pt idx="218" c:formatCode="yyyy\-m\-d">
                  <c:v>44883</c:v>
                </c:pt>
                <c:pt idx="219" c:formatCode="yyyy\-m\-d">
                  <c:v>44886</c:v>
                </c:pt>
                <c:pt idx="220" c:formatCode="yyyy\-m\-d">
                  <c:v>44887</c:v>
                </c:pt>
                <c:pt idx="221" c:formatCode="yyyy\-m\-d">
                  <c:v>44888</c:v>
                </c:pt>
                <c:pt idx="222" c:formatCode="yyyy\-m\-d">
                  <c:v>44889</c:v>
                </c:pt>
                <c:pt idx="223" c:formatCode="yyyy\-m\-d">
                  <c:v>44890</c:v>
                </c:pt>
                <c:pt idx="224" c:formatCode="yyyy\-m\-d">
                  <c:v>44893</c:v>
                </c:pt>
                <c:pt idx="225" c:formatCode="yyyy\-m\-d">
                  <c:v>44894</c:v>
                </c:pt>
                <c:pt idx="226" c:formatCode="yyyy\-m\-d">
                  <c:v>44895</c:v>
                </c:pt>
                <c:pt idx="227" c:formatCode="yyyy\-m\-d">
                  <c:v>44896</c:v>
                </c:pt>
                <c:pt idx="228" c:formatCode="yyyy\-m\-d">
                  <c:v>44897</c:v>
                </c:pt>
                <c:pt idx="229" c:formatCode="yyyy\-m\-d">
                  <c:v>44900</c:v>
                </c:pt>
                <c:pt idx="230" c:formatCode="yyyy\-m\-d">
                  <c:v>44901</c:v>
                </c:pt>
                <c:pt idx="231" c:formatCode="yyyy\-m\-d">
                  <c:v>44902</c:v>
                </c:pt>
                <c:pt idx="232" c:formatCode="yyyy\-m\-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PP粒价格（22年起）'!$D$2:$D$354</c:f>
              <c:numCache>
                <c:formatCode>General</c:formatCode>
                <c:ptCount val="353"/>
                <c:pt idx="0">
                  <c:v>8250</c:v>
                </c:pt>
                <c:pt idx="1">
                  <c:v>8300</c:v>
                </c:pt>
                <c:pt idx="2">
                  <c:v>8300</c:v>
                </c:pt>
                <c:pt idx="3">
                  <c:v>8300</c:v>
                </c:pt>
                <c:pt idx="4">
                  <c:v>8300</c:v>
                </c:pt>
                <c:pt idx="5">
                  <c:v>8300</c:v>
                </c:pt>
                <c:pt idx="6">
                  <c:v>8300</c:v>
                </c:pt>
                <c:pt idx="7">
                  <c:v>8350</c:v>
                </c:pt>
                <c:pt idx="8">
                  <c:v>8350</c:v>
                </c:pt>
                <c:pt idx="9">
                  <c:v>8350</c:v>
                </c:pt>
                <c:pt idx="10">
                  <c:v>8350</c:v>
                </c:pt>
                <c:pt idx="11">
                  <c:v>8450</c:v>
                </c:pt>
                <c:pt idx="12">
                  <c:v>8450</c:v>
                </c:pt>
                <c:pt idx="13">
                  <c:v>8450</c:v>
                </c:pt>
                <c:pt idx="14">
                  <c:v>8450</c:v>
                </c:pt>
                <c:pt idx="15">
                  <c:v>8450</c:v>
                </c:pt>
                <c:pt idx="16">
                  <c:v>8450</c:v>
                </c:pt>
                <c:pt idx="17">
                  <c:v>8500</c:v>
                </c:pt>
                <c:pt idx="18">
                  <c:v>8500</c:v>
                </c:pt>
                <c:pt idx="19">
                  <c:v>8500</c:v>
                </c:pt>
                <c:pt idx="20">
                  <c:v>8500</c:v>
                </c:pt>
                <c:pt idx="21">
                  <c:v>8800</c:v>
                </c:pt>
                <c:pt idx="22">
                  <c:v>8800</c:v>
                </c:pt>
                <c:pt idx="23">
                  <c:v>8800</c:v>
                </c:pt>
                <c:pt idx="24">
                  <c:v>8750</c:v>
                </c:pt>
                <c:pt idx="25">
                  <c:v>8750</c:v>
                </c:pt>
                <c:pt idx="26">
                  <c:v>8650</c:v>
                </c:pt>
                <c:pt idx="27">
                  <c:v>8600</c:v>
                </c:pt>
                <c:pt idx="28">
                  <c:v>8600</c:v>
                </c:pt>
                <c:pt idx="29">
                  <c:v>8550</c:v>
                </c:pt>
                <c:pt idx="30">
                  <c:v>8550</c:v>
                </c:pt>
                <c:pt idx="31">
                  <c:v>8500</c:v>
                </c:pt>
                <c:pt idx="32">
                  <c:v>8550</c:v>
                </c:pt>
                <c:pt idx="33">
                  <c:v>8550</c:v>
                </c:pt>
                <c:pt idx="34">
                  <c:v>8550</c:v>
                </c:pt>
                <c:pt idx="35">
                  <c:v>8550</c:v>
                </c:pt>
                <c:pt idx="36">
                  <c:v>8550</c:v>
                </c:pt>
                <c:pt idx="37">
                  <c:v>8550</c:v>
                </c:pt>
                <c:pt idx="38">
                  <c:v>8850</c:v>
                </c:pt>
                <c:pt idx="39">
                  <c:v>8950</c:v>
                </c:pt>
                <c:pt idx="40">
                  <c:v>9050</c:v>
                </c:pt>
                <c:pt idx="41">
                  <c:v>9400</c:v>
                </c:pt>
                <c:pt idx="42">
                  <c:v>9400</c:v>
                </c:pt>
                <c:pt idx="43">
                  <c:v>9650</c:v>
                </c:pt>
                <c:pt idx="44">
                  <c:v>9650</c:v>
                </c:pt>
                <c:pt idx="45">
                  <c:v>9450</c:v>
                </c:pt>
                <c:pt idx="46">
                  <c:v>9450</c:v>
                </c:pt>
                <c:pt idx="47">
                  <c:v>9050</c:v>
                </c:pt>
                <c:pt idx="48">
                  <c:v>9050</c:v>
                </c:pt>
                <c:pt idx="49">
                  <c:v>8950</c:v>
                </c:pt>
                <c:pt idx="50">
                  <c:v>8950</c:v>
                </c:pt>
                <c:pt idx="51">
                  <c:v>8950</c:v>
                </c:pt>
                <c:pt idx="52">
                  <c:v>8950</c:v>
                </c:pt>
                <c:pt idx="53">
                  <c:v>8900</c:v>
                </c:pt>
                <c:pt idx="54">
                  <c:v>8950</c:v>
                </c:pt>
                <c:pt idx="55">
                  <c:v>8950</c:v>
                </c:pt>
                <c:pt idx="56">
                  <c:v>8950</c:v>
                </c:pt>
                <c:pt idx="57">
                  <c:v>8950</c:v>
                </c:pt>
                <c:pt idx="58">
                  <c:v>8950</c:v>
                </c:pt>
                <c:pt idx="59">
                  <c:v>8950</c:v>
                </c:pt>
                <c:pt idx="60">
                  <c:v>8900</c:v>
                </c:pt>
                <c:pt idx="61">
                  <c:v>8900</c:v>
                </c:pt>
                <c:pt idx="62">
                  <c:v>8800</c:v>
                </c:pt>
                <c:pt idx="63">
                  <c:v>8800</c:v>
                </c:pt>
                <c:pt idx="64">
                  <c:v>8800</c:v>
                </c:pt>
                <c:pt idx="65">
                  <c:v>8750</c:v>
                </c:pt>
                <c:pt idx="66">
                  <c:v>8750</c:v>
                </c:pt>
                <c:pt idx="67">
                  <c:v>8800</c:v>
                </c:pt>
                <c:pt idx="68">
                  <c:v>8800</c:v>
                </c:pt>
                <c:pt idx="69">
                  <c:v>8800</c:v>
                </c:pt>
                <c:pt idx="70">
                  <c:v>8850</c:v>
                </c:pt>
                <c:pt idx="71">
                  <c:v>8950</c:v>
                </c:pt>
                <c:pt idx="72">
                  <c:v>8950</c:v>
                </c:pt>
                <c:pt idx="73">
                  <c:v>8950</c:v>
                </c:pt>
                <c:pt idx="74">
                  <c:v>8900</c:v>
                </c:pt>
                <c:pt idx="75">
                  <c:v>8800</c:v>
                </c:pt>
                <c:pt idx="76">
                  <c:v>8800</c:v>
                </c:pt>
                <c:pt idx="77">
                  <c:v>8750</c:v>
                </c:pt>
                <c:pt idx="78">
                  <c:v>8750</c:v>
                </c:pt>
                <c:pt idx="79">
                  <c:v>8750</c:v>
                </c:pt>
                <c:pt idx="80">
                  <c:v>8750</c:v>
                </c:pt>
                <c:pt idx="81">
                  <c:v>8850</c:v>
                </c:pt>
                <c:pt idx="82">
                  <c:v>8900</c:v>
                </c:pt>
                <c:pt idx="83">
                  <c:v>8900</c:v>
                </c:pt>
                <c:pt idx="84">
                  <c:v>8850</c:v>
                </c:pt>
                <c:pt idx="85">
                  <c:v>8750</c:v>
                </c:pt>
                <c:pt idx="86">
                  <c:v>8700</c:v>
                </c:pt>
                <c:pt idx="87">
                  <c:v>8700</c:v>
                </c:pt>
                <c:pt idx="88">
                  <c:v>8700</c:v>
                </c:pt>
                <c:pt idx="89">
                  <c:v>8750</c:v>
                </c:pt>
                <c:pt idx="90">
                  <c:v>8800</c:v>
                </c:pt>
                <c:pt idx="91">
                  <c:v>8800</c:v>
                </c:pt>
                <c:pt idx="92">
                  <c:v>8750</c:v>
                </c:pt>
                <c:pt idx="93">
                  <c:v>8750</c:v>
                </c:pt>
                <c:pt idx="94">
                  <c:v>8700</c:v>
                </c:pt>
                <c:pt idx="95">
                  <c:v>8700</c:v>
                </c:pt>
                <c:pt idx="96">
                  <c:v>8700</c:v>
                </c:pt>
                <c:pt idx="97">
                  <c:v>8800</c:v>
                </c:pt>
                <c:pt idx="98">
                  <c:v>8850</c:v>
                </c:pt>
                <c:pt idx="99">
                  <c:v>8850</c:v>
                </c:pt>
                <c:pt idx="100">
                  <c:v>8850</c:v>
                </c:pt>
                <c:pt idx="101">
                  <c:v>8900</c:v>
                </c:pt>
                <c:pt idx="102">
                  <c:v>8900</c:v>
                </c:pt>
                <c:pt idx="103">
                  <c:v>8950</c:v>
                </c:pt>
                <c:pt idx="104">
                  <c:v>8950</c:v>
                </c:pt>
                <c:pt idx="105">
                  <c:v>8950</c:v>
                </c:pt>
                <c:pt idx="106">
                  <c:v>9100</c:v>
                </c:pt>
                <c:pt idx="107">
                  <c:v>9050</c:v>
                </c:pt>
                <c:pt idx="108">
                  <c:v>8950</c:v>
                </c:pt>
                <c:pt idx="109">
                  <c:v>8950</c:v>
                </c:pt>
                <c:pt idx="110">
                  <c:v>8900</c:v>
                </c:pt>
                <c:pt idx="111">
                  <c:v>8850</c:v>
                </c:pt>
                <c:pt idx="112">
                  <c:v>8800</c:v>
                </c:pt>
                <c:pt idx="113">
                  <c:v>8700</c:v>
                </c:pt>
                <c:pt idx="114">
                  <c:v>8700</c:v>
                </c:pt>
                <c:pt idx="115">
                  <c:v>8650</c:v>
                </c:pt>
                <c:pt idx="116">
                  <c:v>8650</c:v>
                </c:pt>
                <c:pt idx="117">
                  <c:v>8650</c:v>
                </c:pt>
                <c:pt idx="118">
                  <c:v>8650</c:v>
                </c:pt>
                <c:pt idx="119">
                  <c:v>8650</c:v>
                </c:pt>
                <c:pt idx="120">
                  <c:v>8650</c:v>
                </c:pt>
                <c:pt idx="121">
                  <c:v>8650</c:v>
                </c:pt>
                <c:pt idx="122">
                  <c:v>8550</c:v>
                </c:pt>
                <c:pt idx="123">
                  <c:v>8550</c:v>
                </c:pt>
                <c:pt idx="124">
                  <c:v>8550</c:v>
                </c:pt>
                <c:pt idx="125">
                  <c:v>8450</c:v>
                </c:pt>
                <c:pt idx="126">
                  <c:v>8450</c:v>
                </c:pt>
                <c:pt idx="127">
                  <c:v>8450</c:v>
                </c:pt>
                <c:pt idx="128">
                  <c:v>8400</c:v>
                </c:pt>
                <c:pt idx="129">
                  <c:v>8400</c:v>
                </c:pt>
                <c:pt idx="130">
                  <c:v>8250</c:v>
                </c:pt>
                <c:pt idx="131">
                  <c:v>8250</c:v>
                </c:pt>
                <c:pt idx="132">
                  <c:v>8200</c:v>
                </c:pt>
                <c:pt idx="133">
                  <c:v>8200</c:v>
                </c:pt>
                <c:pt idx="134">
                  <c:v>8200</c:v>
                </c:pt>
                <c:pt idx="135">
                  <c:v>8250</c:v>
                </c:pt>
                <c:pt idx="136">
                  <c:v>8250</c:v>
                </c:pt>
                <c:pt idx="137">
                  <c:v>8150</c:v>
                </c:pt>
                <c:pt idx="138">
                  <c:v>8150</c:v>
                </c:pt>
                <c:pt idx="139">
                  <c:v>8150</c:v>
                </c:pt>
                <c:pt idx="140">
                  <c:v>8150</c:v>
                </c:pt>
                <c:pt idx="141">
                  <c:v>8200</c:v>
                </c:pt>
                <c:pt idx="142">
                  <c:v>8250</c:v>
                </c:pt>
                <c:pt idx="143">
                  <c:v>8250</c:v>
                </c:pt>
                <c:pt idx="144">
                  <c:v>8300</c:v>
                </c:pt>
                <c:pt idx="145">
                  <c:v>8300</c:v>
                </c:pt>
                <c:pt idx="146">
                  <c:v>8250</c:v>
                </c:pt>
                <c:pt idx="147">
                  <c:v>8150</c:v>
                </c:pt>
                <c:pt idx="148">
                  <c:v>8150</c:v>
                </c:pt>
                <c:pt idx="149">
                  <c:v>8150</c:v>
                </c:pt>
                <c:pt idx="150">
                  <c:v>8150</c:v>
                </c:pt>
                <c:pt idx="151">
                  <c:v>8150</c:v>
                </c:pt>
                <c:pt idx="152">
                  <c:v>8150</c:v>
                </c:pt>
                <c:pt idx="153">
                  <c:v>8150</c:v>
                </c:pt>
                <c:pt idx="154">
                  <c:v>8150</c:v>
                </c:pt>
                <c:pt idx="155">
                  <c:v>8100</c:v>
                </c:pt>
                <c:pt idx="156">
                  <c:v>8100</c:v>
                </c:pt>
                <c:pt idx="157">
                  <c:v>8100</c:v>
                </c:pt>
                <c:pt idx="158">
                  <c:v>8000</c:v>
                </c:pt>
                <c:pt idx="159">
                  <c:v>8000</c:v>
                </c:pt>
                <c:pt idx="160">
                  <c:v>8000</c:v>
                </c:pt>
                <c:pt idx="161">
                  <c:v>8050</c:v>
                </c:pt>
                <c:pt idx="162">
                  <c:v>8050</c:v>
                </c:pt>
                <c:pt idx="163">
                  <c:v>8050</c:v>
                </c:pt>
                <c:pt idx="164">
                  <c:v>8100</c:v>
                </c:pt>
                <c:pt idx="165">
                  <c:v>8100</c:v>
                </c:pt>
                <c:pt idx="166">
                  <c:v>8100</c:v>
                </c:pt>
                <c:pt idx="167">
                  <c:v>8100</c:v>
                </c:pt>
                <c:pt idx="168">
                  <c:v>8200</c:v>
                </c:pt>
                <c:pt idx="169">
                  <c:v>8200</c:v>
                </c:pt>
                <c:pt idx="170">
                  <c:v>8200</c:v>
                </c:pt>
                <c:pt idx="171">
                  <c:v>8200</c:v>
                </c:pt>
                <c:pt idx="172">
                  <c:v>8200</c:v>
                </c:pt>
                <c:pt idx="173">
                  <c:v>8400</c:v>
                </c:pt>
                <c:pt idx="174">
                  <c:v>8400</c:v>
                </c:pt>
                <c:pt idx="175">
                  <c:v>8400</c:v>
                </c:pt>
                <c:pt idx="176">
                  <c:v>8300</c:v>
                </c:pt>
                <c:pt idx="177">
                  <c:v>8300</c:v>
                </c:pt>
                <c:pt idx="178">
                  <c:v>8300</c:v>
                </c:pt>
                <c:pt idx="179">
                  <c:v>8200</c:v>
                </c:pt>
                <c:pt idx="180">
                  <c:v>8200</c:v>
                </c:pt>
                <c:pt idx="181">
                  <c:v>8200</c:v>
                </c:pt>
                <c:pt idx="182">
                  <c:v>8150</c:v>
                </c:pt>
                <c:pt idx="183">
                  <c:v>8150</c:v>
                </c:pt>
                <c:pt idx="184">
                  <c:v>8150</c:v>
                </c:pt>
                <c:pt idx="185">
                  <c:v>8150</c:v>
                </c:pt>
                <c:pt idx="186">
                  <c:v>8200</c:v>
                </c:pt>
                <c:pt idx="187">
                  <c:v>8200</c:v>
                </c:pt>
                <c:pt idx="188">
                  <c:v>8300</c:v>
                </c:pt>
                <c:pt idx="189">
                  <c:v>8400</c:v>
                </c:pt>
                <c:pt idx="190">
                  <c:v>8400</c:v>
                </c:pt>
                <c:pt idx="191">
                  <c:v>8300</c:v>
                </c:pt>
                <c:pt idx="192">
                  <c:v>8250</c:v>
                </c:pt>
                <c:pt idx="193">
                  <c:v>8200</c:v>
                </c:pt>
                <c:pt idx="194">
                  <c:v>8100</c:v>
                </c:pt>
                <c:pt idx="195">
                  <c:v>8100</c:v>
                </c:pt>
                <c:pt idx="196">
                  <c:v>8050</c:v>
                </c:pt>
                <c:pt idx="197">
                  <c:v>8050</c:v>
                </c:pt>
                <c:pt idx="198">
                  <c:v>8000</c:v>
                </c:pt>
                <c:pt idx="199">
                  <c:v>8000</c:v>
                </c:pt>
                <c:pt idx="200">
                  <c:v>7900</c:v>
                </c:pt>
                <c:pt idx="201">
                  <c:v>7850</c:v>
                </c:pt>
                <c:pt idx="202">
                  <c:v>7850</c:v>
                </c:pt>
                <c:pt idx="203">
                  <c:v>7850</c:v>
                </c:pt>
                <c:pt idx="204">
                  <c:v>7850</c:v>
                </c:pt>
                <c:pt idx="205">
                  <c:v>7750</c:v>
                </c:pt>
                <c:pt idx="206">
                  <c:v>7800</c:v>
                </c:pt>
                <c:pt idx="207">
                  <c:v>7850</c:v>
                </c:pt>
                <c:pt idx="208">
                  <c:v>7850</c:v>
                </c:pt>
                <c:pt idx="209">
                  <c:v>8000</c:v>
                </c:pt>
                <c:pt idx="210">
                  <c:v>7950</c:v>
                </c:pt>
                <c:pt idx="211">
                  <c:v>7950</c:v>
                </c:pt>
                <c:pt idx="212">
                  <c:v>7950</c:v>
                </c:pt>
                <c:pt idx="213">
                  <c:v>7900</c:v>
                </c:pt>
                <c:pt idx="214">
                  <c:v>8000</c:v>
                </c:pt>
                <c:pt idx="215">
                  <c:v>8000</c:v>
                </c:pt>
                <c:pt idx="216">
                  <c:v>8000</c:v>
                </c:pt>
                <c:pt idx="217">
                  <c:v>7900</c:v>
                </c:pt>
                <c:pt idx="218">
                  <c:v>7850</c:v>
                </c:pt>
                <c:pt idx="219">
                  <c:v>7850</c:v>
                </c:pt>
                <c:pt idx="220">
                  <c:v>7850</c:v>
                </c:pt>
                <c:pt idx="221">
                  <c:v>7850</c:v>
                </c:pt>
                <c:pt idx="222">
                  <c:v>7850</c:v>
                </c:pt>
                <c:pt idx="223">
                  <c:v>7800</c:v>
                </c:pt>
                <c:pt idx="224">
                  <c:v>7800</c:v>
                </c:pt>
                <c:pt idx="225">
                  <c:v>7800</c:v>
                </c:pt>
                <c:pt idx="226">
                  <c:v>7850</c:v>
                </c:pt>
                <c:pt idx="227">
                  <c:v>7850</c:v>
                </c:pt>
                <c:pt idx="228">
                  <c:v>7850</c:v>
                </c:pt>
                <c:pt idx="229">
                  <c:v>7850</c:v>
                </c:pt>
                <c:pt idx="230">
                  <c:v>7850</c:v>
                </c:pt>
                <c:pt idx="231">
                  <c:v>7800</c:v>
                </c:pt>
                <c:pt idx="232">
                  <c:v>7800</c:v>
                </c:pt>
                <c:pt idx="233">
                  <c:v>7800</c:v>
                </c:pt>
                <c:pt idx="234">
                  <c:v>7850</c:v>
                </c:pt>
                <c:pt idx="235">
                  <c:v>7850</c:v>
                </c:pt>
                <c:pt idx="236">
                  <c:v>7850</c:v>
                </c:pt>
                <c:pt idx="237">
                  <c:v>7850</c:v>
                </c:pt>
                <c:pt idx="238">
                  <c:v>7850</c:v>
                </c:pt>
                <c:pt idx="239">
                  <c:v>7850</c:v>
                </c:pt>
                <c:pt idx="240">
                  <c:v>7850</c:v>
                </c:pt>
                <c:pt idx="241">
                  <c:v>7850</c:v>
                </c:pt>
                <c:pt idx="242">
                  <c:v>7850</c:v>
                </c:pt>
                <c:pt idx="243">
                  <c:v>7850</c:v>
                </c:pt>
                <c:pt idx="244">
                  <c:v>7800</c:v>
                </c:pt>
                <c:pt idx="245">
                  <c:v>7800</c:v>
                </c:pt>
                <c:pt idx="246">
                  <c:v>7800</c:v>
                </c:pt>
                <c:pt idx="247">
                  <c:v>7800</c:v>
                </c:pt>
                <c:pt idx="248">
                  <c:v>7800</c:v>
                </c:pt>
                <c:pt idx="249">
                  <c:v>7800</c:v>
                </c:pt>
                <c:pt idx="250">
                  <c:v>7850</c:v>
                </c:pt>
                <c:pt idx="251">
                  <c:v>7850</c:v>
                </c:pt>
                <c:pt idx="252">
                  <c:v>7750</c:v>
                </c:pt>
                <c:pt idx="253">
                  <c:v>7750</c:v>
                </c:pt>
                <c:pt idx="254">
                  <c:v>7750</c:v>
                </c:pt>
                <c:pt idx="255">
                  <c:v>7750</c:v>
                </c:pt>
                <c:pt idx="256">
                  <c:v>7800</c:v>
                </c:pt>
                <c:pt idx="257">
                  <c:v>7800</c:v>
                </c:pt>
                <c:pt idx="258">
                  <c:v>7900</c:v>
                </c:pt>
                <c:pt idx="259">
                  <c:v>7900</c:v>
                </c:pt>
                <c:pt idx="260">
                  <c:v>7950</c:v>
                </c:pt>
                <c:pt idx="261">
                  <c:v>7950</c:v>
                </c:pt>
                <c:pt idx="262">
                  <c:v>7950</c:v>
                </c:pt>
                <c:pt idx="263">
                  <c:v>8000</c:v>
                </c:pt>
                <c:pt idx="264">
                  <c:v>8100</c:v>
                </c:pt>
                <c:pt idx="265">
                  <c:v>8200</c:v>
                </c:pt>
                <c:pt idx="266">
                  <c:v>8200</c:v>
                </c:pt>
                <c:pt idx="267">
                  <c:v>8150</c:v>
                </c:pt>
                <c:pt idx="268">
                  <c:v>8100</c:v>
                </c:pt>
                <c:pt idx="269">
                  <c:v>8000</c:v>
                </c:pt>
                <c:pt idx="270">
                  <c:v>8000</c:v>
                </c:pt>
                <c:pt idx="271">
                  <c:v>7950</c:v>
                </c:pt>
                <c:pt idx="272">
                  <c:v>7950</c:v>
                </c:pt>
                <c:pt idx="273">
                  <c:v>7950</c:v>
                </c:pt>
                <c:pt idx="274">
                  <c:v>7950</c:v>
                </c:pt>
                <c:pt idx="275">
                  <c:v>7950</c:v>
                </c:pt>
                <c:pt idx="276">
                  <c:v>7950</c:v>
                </c:pt>
                <c:pt idx="277">
                  <c:v>7900</c:v>
                </c:pt>
                <c:pt idx="278">
                  <c:v>7900</c:v>
                </c:pt>
                <c:pt idx="279">
                  <c:v>7900</c:v>
                </c:pt>
                <c:pt idx="280">
                  <c:v>7900</c:v>
                </c:pt>
                <c:pt idx="281">
                  <c:v>8000</c:v>
                </c:pt>
                <c:pt idx="282">
                  <c:v>8000</c:v>
                </c:pt>
                <c:pt idx="283">
                  <c:v>8000</c:v>
                </c:pt>
                <c:pt idx="284">
                  <c:v>8000</c:v>
                </c:pt>
                <c:pt idx="285">
                  <c:v>7950</c:v>
                </c:pt>
                <c:pt idx="286">
                  <c:v>7950</c:v>
                </c:pt>
                <c:pt idx="287">
                  <c:v>7950</c:v>
                </c:pt>
                <c:pt idx="288">
                  <c:v>7950</c:v>
                </c:pt>
                <c:pt idx="289">
                  <c:v>7900</c:v>
                </c:pt>
                <c:pt idx="290">
                  <c:v>7900</c:v>
                </c:pt>
                <c:pt idx="291">
                  <c:v>7900</c:v>
                </c:pt>
                <c:pt idx="292">
                  <c:v>7900</c:v>
                </c:pt>
                <c:pt idx="293">
                  <c:v>7850</c:v>
                </c:pt>
                <c:pt idx="294">
                  <c:v>7850</c:v>
                </c:pt>
                <c:pt idx="295">
                  <c:v>7850</c:v>
                </c:pt>
                <c:pt idx="296">
                  <c:v>7850</c:v>
                </c:pt>
                <c:pt idx="297">
                  <c:v>7850</c:v>
                </c:pt>
                <c:pt idx="298">
                  <c:v>7850</c:v>
                </c:pt>
                <c:pt idx="299">
                  <c:v>7750</c:v>
                </c:pt>
                <c:pt idx="300">
                  <c:v>7750</c:v>
                </c:pt>
                <c:pt idx="301">
                  <c:v>7750</c:v>
                </c:pt>
                <c:pt idx="302">
                  <c:v>7750</c:v>
                </c:pt>
                <c:pt idx="303">
                  <c:v>7750</c:v>
                </c:pt>
                <c:pt idx="304">
                  <c:v>7750</c:v>
                </c:pt>
                <c:pt idx="305">
                  <c:v>7750</c:v>
                </c:pt>
                <c:pt idx="306">
                  <c:v>7800</c:v>
                </c:pt>
                <c:pt idx="307">
                  <c:v>7800</c:v>
                </c:pt>
                <c:pt idx="308">
                  <c:v>7800</c:v>
                </c:pt>
                <c:pt idx="309">
                  <c:v>7800</c:v>
                </c:pt>
                <c:pt idx="310">
                  <c:v>7850</c:v>
                </c:pt>
                <c:pt idx="311">
                  <c:v>7850</c:v>
                </c:pt>
                <c:pt idx="312">
                  <c:v>7850</c:v>
                </c:pt>
                <c:pt idx="313">
                  <c:v>7850</c:v>
                </c:pt>
                <c:pt idx="314">
                  <c:v>7850</c:v>
                </c:pt>
                <c:pt idx="315">
                  <c:v>7800</c:v>
                </c:pt>
                <c:pt idx="316">
                  <c:v>7800</c:v>
                </c:pt>
                <c:pt idx="317">
                  <c:v>7800</c:v>
                </c:pt>
                <c:pt idx="318">
                  <c:v>7800</c:v>
                </c:pt>
                <c:pt idx="319">
                  <c:v>7800</c:v>
                </c:pt>
                <c:pt idx="320">
                  <c:v>7800</c:v>
                </c:pt>
                <c:pt idx="321">
                  <c:v>7800</c:v>
                </c:pt>
                <c:pt idx="322">
                  <c:v>7800</c:v>
                </c:pt>
                <c:pt idx="323">
                  <c:v>7800</c:v>
                </c:pt>
                <c:pt idx="324">
                  <c:v>7800</c:v>
                </c:pt>
                <c:pt idx="325">
                  <c:v>7800</c:v>
                </c:pt>
                <c:pt idx="326">
                  <c:v>7800</c:v>
                </c:pt>
                <c:pt idx="327">
                  <c:v>7750</c:v>
                </c:pt>
                <c:pt idx="328">
                  <c:v>7750</c:v>
                </c:pt>
                <c:pt idx="329">
                  <c:v>7750</c:v>
                </c:pt>
                <c:pt idx="330">
                  <c:v>7600</c:v>
                </c:pt>
                <c:pt idx="331">
                  <c:v>7600</c:v>
                </c:pt>
                <c:pt idx="332">
                  <c:v>7600</c:v>
                </c:pt>
                <c:pt idx="333">
                  <c:v>7600</c:v>
                </c:pt>
                <c:pt idx="334">
                  <c:v>7600</c:v>
                </c:pt>
                <c:pt idx="335">
                  <c:v>7500</c:v>
                </c:pt>
                <c:pt idx="336">
                  <c:v>7500</c:v>
                </c:pt>
                <c:pt idx="337">
                  <c:v>7400</c:v>
                </c:pt>
                <c:pt idx="338">
                  <c:v>7400</c:v>
                </c:pt>
                <c:pt idx="339">
                  <c:v>7350</c:v>
                </c:pt>
                <c:pt idx="340">
                  <c:v>7350</c:v>
                </c:pt>
                <c:pt idx="341">
                  <c:v>7350</c:v>
                </c:pt>
                <c:pt idx="342">
                  <c:v>7250</c:v>
                </c:pt>
                <c:pt idx="343">
                  <c:v>7200</c:v>
                </c:pt>
                <c:pt idx="344">
                  <c:v>7200</c:v>
                </c:pt>
                <c:pt idx="345">
                  <c:v>7050</c:v>
                </c:pt>
                <c:pt idx="346">
                  <c:v>7050</c:v>
                </c:pt>
                <c:pt idx="347">
                  <c:v>7100</c:v>
                </c:pt>
                <c:pt idx="348">
                  <c:v>7150</c:v>
                </c:pt>
                <c:pt idx="349">
                  <c:v>7150</c:v>
                </c:pt>
                <c:pt idx="350">
                  <c:v>7150</c:v>
                </c:pt>
                <c:pt idx="351">
                  <c:v>7100</c:v>
                </c:pt>
                <c:pt idx="352">
                  <c:v>710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max val="12000"/>
          <c:min val="6000"/>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majorUnit val="1000"/>
        <c:minorUnit val="1000"/>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49177877428999"/>
          <c:y val="0.0972410673903211"/>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nchor="b" anchorCtr="1"/>
    <a:lstStyle/>
    <a:p>
      <a:pPr>
        <a:defRPr lang="zh-CN" u="none" strike="noStrike" kern="1200" cap="none" spc="0" normalizeH="0">
          <a:solidFill>
            <a:schemeClr val="bg1">
              <a:lumMod val="50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userShapes r:id="rId2"/>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隔膜报告数据.xlsx]二氯甲烷1!$B$1</c:f>
              <c:strCache>
                <c:ptCount val="1"/>
                <c:pt idx="0">
                  <c:v>山东：山东金岭</c:v>
                </c:pt>
              </c:strCache>
            </c:strRef>
          </c:tx>
          <c:spPr>
            <a:ln w="19050" cap="rnd" cmpd="sng" algn="ctr">
              <a:solidFill>
                <a:srgbClr val="BC0008"/>
              </a:solidFill>
              <a:prstDash val="solid"/>
              <a:round/>
            </a:ln>
            <a:effectLst/>
          </c:spPr>
          <c:marker>
            <c:symbol val="none"/>
          </c:marker>
          <c:dLbls>
            <c:delete val="1"/>
          </c:dLbls>
          <c:cat>
            <c:numRef>
              <c:f>[隔膜报告数据.xlsx]二氯甲烷1!$A$2:$A$354</c:f>
              <c:numCache>
                <c:formatCode>yyyy\-mm\-dd</c:formatCode>
                <c:ptCount val="353"/>
                <c:pt idx="0" c:formatCode="yyyy\-mm\-dd">
                  <c:v>44565</c:v>
                </c:pt>
                <c:pt idx="1" c:formatCode="yyyy\-mm\-dd">
                  <c:v>44566</c:v>
                </c:pt>
                <c:pt idx="2" c:formatCode="yyyy\-mm\-dd">
                  <c:v>44567</c:v>
                </c:pt>
                <c:pt idx="3" c:formatCode="yyyy\-mm\-dd">
                  <c:v>44568</c:v>
                </c:pt>
                <c:pt idx="4" c:formatCode="yyyy\-mm\-dd">
                  <c:v>44571</c:v>
                </c:pt>
                <c:pt idx="5" c:formatCode="yyyy\-mm\-dd">
                  <c:v>44572</c:v>
                </c:pt>
                <c:pt idx="6" c:formatCode="yyyy\-mm\-dd">
                  <c:v>44573</c:v>
                </c:pt>
                <c:pt idx="7" c:formatCode="yyyy\-mm\-dd">
                  <c:v>44574</c:v>
                </c:pt>
                <c:pt idx="8" c:formatCode="yyyy\-mm\-dd">
                  <c:v>44575</c:v>
                </c:pt>
                <c:pt idx="9" c:formatCode="yyyy\-mm\-dd">
                  <c:v>44578</c:v>
                </c:pt>
                <c:pt idx="10" c:formatCode="yyyy\-mm\-dd">
                  <c:v>44579</c:v>
                </c:pt>
                <c:pt idx="11" c:formatCode="yyyy\-mm\-dd">
                  <c:v>44580</c:v>
                </c:pt>
                <c:pt idx="12" c:formatCode="yyyy\-mm\-dd">
                  <c:v>44581</c:v>
                </c:pt>
                <c:pt idx="13" c:formatCode="yyyy\-mm\-dd">
                  <c:v>44582</c:v>
                </c:pt>
                <c:pt idx="14" c:formatCode="yyyy\-mm\-dd">
                  <c:v>44585</c:v>
                </c:pt>
                <c:pt idx="15" c:formatCode="yyyy\-mm\-dd">
                  <c:v>44586</c:v>
                </c:pt>
                <c:pt idx="16" c:formatCode="yyyy\-mm\-dd">
                  <c:v>44587</c:v>
                </c:pt>
                <c:pt idx="17" c:formatCode="yyyy\-mm\-dd">
                  <c:v>44588</c:v>
                </c:pt>
                <c:pt idx="18" c:formatCode="yyyy\-mm\-dd">
                  <c:v>44589</c:v>
                </c:pt>
                <c:pt idx="19" c:formatCode="yyyy\-mm\-dd">
                  <c:v>44590</c:v>
                </c:pt>
                <c:pt idx="20" c:formatCode="yyyy\-mm\-dd">
                  <c:v>44591</c:v>
                </c:pt>
                <c:pt idx="21" c:formatCode="yyyy\-mm\-dd">
                  <c:v>44599</c:v>
                </c:pt>
                <c:pt idx="22" c:formatCode="yyyy\-mm\-dd">
                  <c:v>44600</c:v>
                </c:pt>
                <c:pt idx="23" c:formatCode="yyyy\-mm\-dd">
                  <c:v>44601</c:v>
                </c:pt>
                <c:pt idx="24" c:formatCode="yyyy\-mm\-dd">
                  <c:v>44602</c:v>
                </c:pt>
                <c:pt idx="25" c:formatCode="yyyy\-mm\-dd">
                  <c:v>44603</c:v>
                </c:pt>
                <c:pt idx="26" c:formatCode="yyyy\-mm\-dd">
                  <c:v>44606</c:v>
                </c:pt>
                <c:pt idx="27" c:formatCode="yyyy\-mm\-dd">
                  <c:v>44607</c:v>
                </c:pt>
                <c:pt idx="28" c:formatCode="yyyy\-mm\-dd">
                  <c:v>44608</c:v>
                </c:pt>
                <c:pt idx="29" c:formatCode="yyyy\-mm\-dd">
                  <c:v>44609</c:v>
                </c:pt>
                <c:pt idx="30" c:formatCode="yyyy\-mm\-dd">
                  <c:v>44610</c:v>
                </c:pt>
                <c:pt idx="31" c:formatCode="yyyy\-mm\-dd">
                  <c:v>44613</c:v>
                </c:pt>
                <c:pt idx="32" c:formatCode="yyyy\-mm\-dd">
                  <c:v>44614</c:v>
                </c:pt>
                <c:pt idx="33" c:formatCode="yyyy\-mm\-dd">
                  <c:v>44615</c:v>
                </c:pt>
                <c:pt idx="34" c:formatCode="yyyy\-mm\-dd">
                  <c:v>44616</c:v>
                </c:pt>
                <c:pt idx="35" c:formatCode="yyyy\-mm\-dd">
                  <c:v>44617</c:v>
                </c:pt>
                <c:pt idx="36" c:formatCode="yyyy\-mm\-dd">
                  <c:v>44620</c:v>
                </c:pt>
                <c:pt idx="37" c:formatCode="yyyy\-mm\-dd">
                  <c:v>44621</c:v>
                </c:pt>
                <c:pt idx="38" c:formatCode="yyyy\-mm\-dd">
                  <c:v>44622</c:v>
                </c:pt>
                <c:pt idx="39" c:formatCode="yyyy\-mm\-dd">
                  <c:v>44623</c:v>
                </c:pt>
                <c:pt idx="40" c:formatCode="yyyy\-mm\-dd">
                  <c:v>44624</c:v>
                </c:pt>
                <c:pt idx="41" c:formatCode="yyyy\-mm\-dd">
                  <c:v>44627</c:v>
                </c:pt>
                <c:pt idx="42" c:formatCode="yyyy\-mm\-dd">
                  <c:v>44628</c:v>
                </c:pt>
                <c:pt idx="43" c:formatCode="yyyy\-mm\-dd">
                  <c:v>44629</c:v>
                </c:pt>
                <c:pt idx="44" c:formatCode="yyyy\-mm\-dd">
                  <c:v>44630</c:v>
                </c:pt>
                <c:pt idx="45" c:formatCode="yyyy\-mm\-dd">
                  <c:v>44631</c:v>
                </c:pt>
                <c:pt idx="46" c:formatCode="yyyy\-mm\-dd">
                  <c:v>44634</c:v>
                </c:pt>
                <c:pt idx="47" c:formatCode="yyyy\-mm\-dd">
                  <c:v>44635</c:v>
                </c:pt>
                <c:pt idx="48" c:formatCode="yyyy\-mm\-dd">
                  <c:v>44636</c:v>
                </c:pt>
                <c:pt idx="49" c:formatCode="yyyy\-mm\-dd">
                  <c:v>44637</c:v>
                </c:pt>
                <c:pt idx="50" c:formatCode="yyyy\-mm\-dd">
                  <c:v>44638</c:v>
                </c:pt>
                <c:pt idx="51" c:formatCode="yyyy\-mm\-dd">
                  <c:v>44641</c:v>
                </c:pt>
                <c:pt idx="52" c:formatCode="yyyy\-mm\-dd">
                  <c:v>44642</c:v>
                </c:pt>
                <c:pt idx="53" c:formatCode="yyyy\-mm\-dd">
                  <c:v>44643</c:v>
                </c:pt>
                <c:pt idx="54" c:formatCode="yyyy\-mm\-dd">
                  <c:v>44644</c:v>
                </c:pt>
                <c:pt idx="55" c:formatCode="yyyy\-mm\-dd">
                  <c:v>44645</c:v>
                </c:pt>
                <c:pt idx="56" c:formatCode="yyyy\-mm\-dd">
                  <c:v>44648</c:v>
                </c:pt>
                <c:pt idx="57" c:formatCode="yyyy\-mm\-dd">
                  <c:v>44649</c:v>
                </c:pt>
                <c:pt idx="58" c:formatCode="yyyy\-mm\-dd">
                  <c:v>44650</c:v>
                </c:pt>
                <c:pt idx="59" c:formatCode="yyyy\-mm\-dd">
                  <c:v>44651</c:v>
                </c:pt>
                <c:pt idx="60" c:formatCode="yyyy\-mm\-dd">
                  <c:v>44652</c:v>
                </c:pt>
                <c:pt idx="61" c:formatCode="yyyy\-mm\-dd">
                  <c:v>44653</c:v>
                </c:pt>
                <c:pt idx="62" c:formatCode="yyyy\-mm\-dd">
                  <c:v>44657</c:v>
                </c:pt>
                <c:pt idx="63" c:formatCode="yyyy\-mm\-dd">
                  <c:v>44658</c:v>
                </c:pt>
                <c:pt idx="64" c:formatCode="yyyy\-mm\-dd">
                  <c:v>44659</c:v>
                </c:pt>
                <c:pt idx="65" c:formatCode="yyyy\-mm\-dd">
                  <c:v>44662</c:v>
                </c:pt>
                <c:pt idx="66" c:formatCode="yyyy\-mm\-dd">
                  <c:v>44663</c:v>
                </c:pt>
                <c:pt idx="67" c:formatCode="yyyy\-mm\-dd">
                  <c:v>44664</c:v>
                </c:pt>
                <c:pt idx="68" c:formatCode="yyyy\-mm\-dd">
                  <c:v>44665</c:v>
                </c:pt>
                <c:pt idx="69" c:formatCode="yyyy\-mm\-dd">
                  <c:v>44666</c:v>
                </c:pt>
                <c:pt idx="70" c:formatCode="yyyy\-mm\-dd">
                  <c:v>44669</c:v>
                </c:pt>
                <c:pt idx="71" c:formatCode="yyyy\-mm\-dd">
                  <c:v>44670</c:v>
                </c:pt>
                <c:pt idx="72" c:formatCode="yyyy\-mm\-dd">
                  <c:v>44671</c:v>
                </c:pt>
                <c:pt idx="73" c:formatCode="yyyy\-mm\-dd">
                  <c:v>44672</c:v>
                </c:pt>
                <c:pt idx="74" c:formatCode="yyyy\-mm\-dd">
                  <c:v>44673</c:v>
                </c:pt>
                <c:pt idx="75" c:formatCode="yyyy\-mm\-dd">
                  <c:v>44675</c:v>
                </c:pt>
                <c:pt idx="76" c:formatCode="yyyy\-mm\-dd">
                  <c:v>44676</c:v>
                </c:pt>
                <c:pt idx="77" c:formatCode="yyyy\-mm\-dd">
                  <c:v>44677</c:v>
                </c:pt>
                <c:pt idx="78" c:formatCode="yyyy\-mm\-dd">
                  <c:v>44678</c:v>
                </c:pt>
                <c:pt idx="79" c:formatCode="yyyy\-mm\-dd">
                  <c:v>44679</c:v>
                </c:pt>
                <c:pt idx="80" c:formatCode="yyyy\-mm\-dd">
                  <c:v>44680</c:v>
                </c:pt>
                <c:pt idx="81" c:formatCode="yyyy\-mm\-dd">
                  <c:v>44686</c:v>
                </c:pt>
                <c:pt idx="82" c:formatCode="yyyy\-mm\-dd">
                  <c:v>44687</c:v>
                </c:pt>
                <c:pt idx="83" c:formatCode="yyyy\-mm\-dd">
                  <c:v>44688</c:v>
                </c:pt>
                <c:pt idx="84" c:formatCode="yyyy\-mm\-dd">
                  <c:v>44690</c:v>
                </c:pt>
                <c:pt idx="85" c:formatCode="yyyy\-mm\-dd">
                  <c:v>44691</c:v>
                </c:pt>
                <c:pt idx="86" c:formatCode="yyyy\-mm\-dd">
                  <c:v>44692</c:v>
                </c:pt>
                <c:pt idx="87" c:formatCode="yyyy\-mm\-dd">
                  <c:v>44693</c:v>
                </c:pt>
                <c:pt idx="88" c:formatCode="yyyy\-mm\-dd">
                  <c:v>44694</c:v>
                </c:pt>
                <c:pt idx="89" c:formatCode="yyyy\-mm\-dd">
                  <c:v>44697</c:v>
                </c:pt>
                <c:pt idx="90" c:formatCode="yyyy\-mm\-dd">
                  <c:v>44698</c:v>
                </c:pt>
                <c:pt idx="91" c:formatCode="yyyy\-mm\-dd">
                  <c:v>44699</c:v>
                </c:pt>
                <c:pt idx="92" c:formatCode="yyyy\-mm\-dd">
                  <c:v>44700</c:v>
                </c:pt>
                <c:pt idx="93" c:formatCode="yyyy\-mm\-dd">
                  <c:v>44701</c:v>
                </c:pt>
                <c:pt idx="94" c:formatCode="yyyy\-mm\-dd">
                  <c:v>44704</c:v>
                </c:pt>
                <c:pt idx="95" c:formatCode="yyyy\-mm\-dd">
                  <c:v>44705</c:v>
                </c:pt>
                <c:pt idx="96" c:formatCode="yyyy\-mm\-dd">
                  <c:v>44706</c:v>
                </c:pt>
                <c:pt idx="97" c:formatCode="yyyy\-mm\-dd">
                  <c:v>44707</c:v>
                </c:pt>
                <c:pt idx="98" c:formatCode="yyyy\-mm\-dd">
                  <c:v>44708</c:v>
                </c:pt>
                <c:pt idx="99" c:formatCode="yyyy\-mm\-dd">
                  <c:v>44711</c:v>
                </c:pt>
                <c:pt idx="100" c:formatCode="yyyy\-mm\-dd">
                  <c:v>44712</c:v>
                </c:pt>
                <c:pt idx="101" c:formatCode="yyyy\-mm\-dd">
                  <c:v>44713</c:v>
                </c:pt>
                <c:pt idx="102" c:formatCode="yyyy\-mm\-dd">
                  <c:v>44714</c:v>
                </c:pt>
                <c:pt idx="103" c:formatCode="yyyy\-mm\-dd">
                  <c:v>44718</c:v>
                </c:pt>
                <c:pt idx="104" c:formatCode="yyyy\-mm\-dd">
                  <c:v>44719</c:v>
                </c:pt>
                <c:pt idx="105" c:formatCode="yyyy\-mm\-dd">
                  <c:v>44720</c:v>
                </c:pt>
                <c:pt idx="106" c:formatCode="yyyy\-mm\-dd">
                  <c:v>44721</c:v>
                </c:pt>
                <c:pt idx="107" c:formatCode="yyyy\-mm\-dd">
                  <c:v>44722</c:v>
                </c:pt>
                <c:pt idx="108" c:formatCode="yyyy\-mm\-dd">
                  <c:v>44725</c:v>
                </c:pt>
                <c:pt idx="109" c:formatCode="yyyy\-mm\-dd">
                  <c:v>44726</c:v>
                </c:pt>
                <c:pt idx="110" c:formatCode="yyyy\-mm\-dd">
                  <c:v>44727</c:v>
                </c:pt>
                <c:pt idx="111" c:formatCode="yyyy\-mm\-dd">
                  <c:v>44728</c:v>
                </c:pt>
                <c:pt idx="112" c:formatCode="yyyy\-mm\-dd">
                  <c:v>44729</c:v>
                </c:pt>
                <c:pt idx="113" c:formatCode="yyyy\-mm\-dd">
                  <c:v>44732</c:v>
                </c:pt>
                <c:pt idx="114" c:formatCode="yyyy\-mm\-dd">
                  <c:v>44733</c:v>
                </c:pt>
                <c:pt idx="115" c:formatCode="yyyy\-mm\-dd">
                  <c:v>44734</c:v>
                </c:pt>
                <c:pt idx="116" c:formatCode="yyyy\-mm\-dd">
                  <c:v>44735</c:v>
                </c:pt>
                <c:pt idx="117" c:formatCode="yyyy\-mm\-dd">
                  <c:v>44736</c:v>
                </c:pt>
                <c:pt idx="118" c:formatCode="yyyy\-mm\-dd">
                  <c:v>44739</c:v>
                </c:pt>
                <c:pt idx="119" c:formatCode="yyyy\-mm\-dd">
                  <c:v>44740</c:v>
                </c:pt>
                <c:pt idx="120" c:formatCode="yyyy\-mm\-dd">
                  <c:v>44741</c:v>
                </c:pt>
                <c:pt idx="121" c:formatCode="yyyy\-mm\-dd">
                  <c:v>44742</c:v>
                </c:pt>
                <c:pt idx="122" c:formatCode="yyyy\-mm\-dd">
                  <c:v>44743</c:v>
                </c:pt>
                <c:pt idx="123" c:formatCode="yyyy\-mm\-dd">
                  <c:v>44746</c:v>
                </c:pt>
                <c:pt idx="124" c:formatCode="yyyy\-mm\-dd">
                  <c:v>44747</c:v>
                </c:pt>
                <c:pt idx="125" c:formatCode="yyyy\-mm\-dd">
                  <c:v>44748</c:v>
                </c:pt>
                <c:pt idx="126" c:formatCode="yyyy\-mm\-dd">
                  <c:v>44749</c:v>
                </c:pt>
                <c:pt idx="127" c:formatCode="yyyy\-mm\-dd">
                  <c:v>44750</c:v>
                </c:pt>
                <c:pt idx="128" c:formatCode="yyyy\-mm\-dd">
                  <c:v>44753</c:v>
                </c:pt>
                <c:pt idx="129" c:formatCode="yyyy\-mm\-dd">
                  <c:v>44754</c:v>
                </c:pt>
                <c:pt idx="130" c:formatCode="yyyy\-mm\-dd">
                  <c:v>44755</c:v>
                </c:pt>
                <c:pt idx="131" c:formatCode="yyyy\-mm\-dd">
                  <c:v>44756</c:v>
                </c:pt>
                <c:pt idx="132" c:formatCode="yyyy\-mm\-dd">
                  <c:v>44757</c:v>
                </c:pt>
                <c:pt idx="133" c:formatCode="yyyy\-mm\-dd">
                  <c:v>44760</c:v>
                </c:pt>
                <c:pt idx="134" c:formatCode="yyyy\-mm\-dd">
                  <c:v>44761</c:v>
                </c:pt>
                <c:pt idx="135" c:formatCode="yyyy\-mm\-dd">
                  <c:v>44762</c:v>
                </c:pt>
                <c:pt idx="136" c:formatCode="yyyy\-mm\-dd">
                  <c:v>44763</c:v>
                </c:pt>
                <c:pt idx="137" c:formatCode="yyyy\-mm\-dd">
                  <c:v>44764</c:v>
                </c:pt>
                <c:pt idx="138" c:formatCode="yyyy\-mm\-dd">
                  <c:v>44767</c:v>
                </c:pt>
                <c:pt idx="139" c:formatCode="yyyy\-mm\-dd">
                  <c:v>44768</c:v>
                </c:pt>
                <c:pt idx="140" c:formatCode="yyyy\-mm\-dd">
                  <c:v>44769</c:v>
                </c:pt>
                <c:pt idx="141" c:formatCode="yyyy\-mm\-dd">
                  <c:v>44770</c:v>
                </c:pt>
                <c:pt idx="142" c:formatCode="yyyy\-mm\-dd">
                  <c:v>44771</c:v>
                </c:pt>
                <c:pt idx="143" c:formatCode="yyyy\-mm\-dd">
                  <c:v>44774</c:v>
                </c:pt>
                <c:pt idx="144" c:formatCode="yyyy\-mm\-dd">
                  <c:v>44775</c:v>
                </c:pt>
                <c:pt idx="145" c:formatCode="yyyy\-mm\-dd">
                  <c:v>44776</c:v>
                </c:pt>
                <c:pt idx="146" c:formatCode="yyyy\-mm\-dd">
                  <c:v>44777</c:v>
                </c:pt>
                <c:pt idx="147" c:formatCode="yyyy\-mm\-dd">
                  <c:v>44778</c:v>
                </c:pt>
                <c:pt idx="148" c:formatCode="yyyy\-mm\-dd">
                  <c:v>44781</c:v>
                </c:pt>
                <c:pt idx="149" c:formatCode="yyyy\-mm\-dd">
                  <c:v>44782</c:v>
                </c:pt>
                <c:pt idx="150" c:formatCode="yyyy\-mm\-dd">
                  <c:v>44783</c:v>
                </c:pt>
                <c:pt idx="151" c:formatCode="yyyy\-mm\-dd">
                  <c:v>44784</c:v>
                </c:pt>
                <c:pt idx="152" c:formatCode="yyyy\-mm\-dd">
                  <c:v>44785</c:v>
                </c:pt>
                <c:pt idx="153" c:formatCode="yyyy\-mm\-dd">
                  <c:v>44788</c:v>
                </c:pt>
                <c:pt idx="154" c:formatCode="yyyy\-mm\-dd">
                  <c:v>44789</c:v>
                </c:pt>
                <c:pt idx="155" c:formatCode="yyyy\-mm\-dd">
                  <c:v>44790</c:v>
                </c:pt>
                <c:pt idx="156" c:formatCode="yyyy\-mm\-dd">
                  <c:v>44791</c:v>
                </c:pt>
                <c:pt idx="157" c:formatCode="yyyy\-mm\-dd">
                  <c:v>44792</c:v>
                </c:pt>
                <c:pt idx="158" c:formatCode="yyyy\-mm\-dd">
                  <c:v>44795</c:v>
                </c:pt>
                <c:pt idx="159" c:formatCode="yyyy\-mm\-dd">
                  <c:v>44796</c:v>
                </c:pt>
                <c:pt idx="160" c:formatCode="yyyy\-mm\-dd">
                  <c:v>44797</c:v>
                </c:pt>
                <c:pt idx="161" c:formatCode="yyyy\-mm\-dd">
                  <c:v>44798</c:v>
                </c:pt>
                <c:pt idx="162" c:formatCode="yyyy\-mm\-dd">
                  <c:v>44799</c:v>
                </c:pt>
                <c:pt idx="163" c:formatCode="yyyy\-mm\-dd">
                  <c:v>44802</c:v>
                </c:pt>
                <c:pt idx="164" c:formatCode="yyyy\-mm\-dd">
                  <c:v>44803</c:v>
                </c:pt>
                <c:pt idx="165" c:formatCode="yyyy\-mm\-dd">
                  <c:v>44804</c:v>
                </c:pt>
                <c:pt idx="166" c:formatCode="yyyy\-mm\-dd">
                  <c:v>44805</c:v>
                </c:pt>
                <c:pt idx="167" c:formatCode="yyyy\-mm\-dd">
                  <c:v>44806</c:v>
                </c:pt>
                <c:pt idx="168" c:formatCode="yyyy\-mm\-dd">
                  <c:v>44809</c:v>
                </c:pt>
                <c:pt idx="169" c:formatCode="yyyy\-mm\-dd">
                  <c:v>44810</c:v>
                </c:pt>
                <c:pt idx="170" c:formatCode="yyyy\-mm\-dd">
                  <c:v>44811</c:v>
                </c:pt>
                <c:pt idx="171" c:formatCode="yyyy\-mm\-dd">
                  <c:v>44812</c:v>
                </c:pt>
                <c:pt idx="172" c:formatCode="yyyy\-mm\-dd">
                  <c:v>44813</c:v>
                </c:pt>
                <c:pt idx="173" c:formatCode="yyyy\-mm\-dd">
                  <c:v>44817</c:v>
                </c:pt>
                <c:pt idx="174" c:formatCode="yyyy\-mm\-dd">
                  <c:v>44818</c:v>
                </c:pt>
                <c:pt idx="175" c:formatCode="yyyy\-mm\-dd">
                  <c:v>44819</c:v>
                </c:pt>
                <c:pt idx="176" c:formatCode="yyyy\-mm\-dd">
                  <c:v>44820</c:v>
                </c:pt>
                <c:pt idx="177" c:formatCode="yyyy\-mm\-dd">
                  <c:v>44823</c:v>
                </c:pt>
                <c:pt idx="178" c:formatCode="yyyy\-mm\-dd">
                  <c:v>44824</c:v>
                </c:pt>
                <c:pt idx="179" c:formatCode="yyyy\-mm\-dd">
                  <c:v>44825</c:v>
                </c:pt>
                <c:pt idx="180" c:formatCode="yyyy\-mm\-dd">
                  <c:v>44826</c:v>
                </c:pt>
                <c:pt idx="181" c:formatCode="yyyy\-mm\-dd">
                  <c:v>44827</c:v>
                </c:pt>
                <c:pt idx="182" c:formatCode="yyyy\-mm\-dd">
                  <c:v>44830</c:v>
                </c:pt>
                <c:pt idx="183" c:formatCode="yyyy\-mm\-dd">
                  <c:v>44831</c:v>
                </c:pt>
                <c:pt idx="184" c:formatCode="yyyy\-mm\-dd">
                  <c:v>44832</c:v>
                </c:pt>
                <c:pt idx="185" c:formatCode="yyyy\-mm\-dd">
                  <c:v>44833</c:v>
                </c:pt>
                <c:pt idx="186" c:formatCode="yyyy\-mm\-dd">
                  <c:v>44834</c:v>
                </c:pt>
                <c:pt idx="187" c:formatCode="yyyy\-mm\-dd">
                  <c:v>44842</c:v>
                </c:pt>
                <c:pt idx="188" c:formatCode="yyyy\-mm\-dd">
                  <c:v>44843</c:v>
                </c:pt>
                <c:pt idx="189" c:formatCode="yyyy\-mm\-dd">
                  <c:v>44844</c:v>
                </c:pt>
                <c:pt idx="190" c:formatCode="yyyy\-mm\-dd">
                  <c:v>44845</c:v>
                </c:pt>
                <c:pt idx="191" c:formatCode="yyyy\-mm\-dd">
                  <c:v>44846</c:v>
                </c:pt>
                <c:pt idx="192" c:formatCode="yyyy\-mm\-dd">
                  <c:v>44847</c:v>
                </c:pt>
                <c:pt idx="193" c:formatCode="yyyy\-mm\-dd">
                  <c:v>44848</c:v>
                </c:pt>
                <c:pt idx="194" c:formatCode="yyyy\-mm\-dd">
                  <c:v>44851</c:v>
                </c:pt>
                <c:pt idx="195" c:formatCode="yyyy\-mm\-dd">
                  <c:v>44852</c:v>
                </c:pt>
                <c:pt idx="196" c:formatCode="yyyy\-mm\-dd">
                  <c:v>44853</c:v>
                </c:pt>
                <c:pt idx="197" c:formatCode="yyyy\-mm\-dd">
                  <c:v>44854</c:v>
                </c:pt>
                <c:pt idx="198" c:formatCode="yyyy\-mm\-dd">
                  <c:v>44855</c:v>
                </c:pt>
                <c:pt idx="199" c:formatCode="yyyy\-mm\-dd">
                  <c:v>44858</c:v>
                </c:pt>
                <c:pt idx="200" c:formatCode="yyyy\-mm\-dd">
                  <c:v>44859</c:v>
                </c:pt>
                <c:pt idx="201" c:formatCode="yyyy\-mm\-dd">
                  <c:v>44860</c:v>
                </c:pt>
                <c:pt idx="202" c:formatCode="yyyy\-mm\-dd">
                  <c:v>44861</c:v>
                </c:pt>
                <c:pt idx="203" c:formatCode="yyyy\-mm\-dd">
                  <c:v>44862</c:v>
                </c:pt>
                <c:pt idx="204" c:formatCode="yyyy\-mm\-dd">
                  <c:v>44865</c:v>
                </c:pt>
                <c:pt idx="205" c:formatCode="yyyy\-mm\-dd">
                  <c:v>44866</c:v>
                </c:pt>
                <c:pt idx="206" c:formatCode="yyyy\-mm\-dd">
                  <c:v>44867</c:v>
                </c:pt>
                <c:pt idx="207" c:formatCode="yyyy\-mm\-dd">
                  <c:v>44868</c:v>
                </c:pt>
                <c:pt idx="208" c:formatCode="yyyy\-mm\-dd">
                  <c:v>44869</c:v>
                </c:pt>
                <c:pt idx="209" c:formatCode="yyyy\-mm\-dd">
                  <c:v>44872</c:v>
                </c:pt>
                <c:pt idx="210" c:formatCode="yyyy\-mm\-dd">
                  <c:v>44873</c:v>
                </c:pt>
                <c:pt idx="211" c:formatCode="yyyy\-mm\-dd">
                  <c:v>44874</c:v>
                </c:pt>
                <c:pt idx="212" c:formatCode="yyyy\-mm\-dd">
                  <c:v>44875</c:v>
                </c:pt>
                <c:pt idx="213" c:formatCode="yyyy\-mm\-dd">
                  <c:v>44876</c:v>
                </c:pt>
                <c:pt idx="214" c:formatCode="yyyy\-mm\-dd">
                  <c:v>44879</c:v>
                </c:pt>
                <c:pt idx="215" c:formatCode="yyyy\-mm\-dd">
                  <c:v>44880</c:v>
                </c:pt>
                <c:pt idx="216" c:formatCode="yyyy\-mm\-dd">
                  <c:v>44881</c:v>
                </c:pt>
                <c:pt idx="217" c:formatCode="yyyy\-mm\-dd">
                  <c:v>44882</c:v>
                </c:pt>
                <c:pt idx="218" c:formatCode="yyyy\-mm\-dd">
                  <c:v>44883</c:v>
                </c:pt>
                <c:pt idx="219" c:formatCode="yyyy\-mm\-dd">
                  <c:v>44886</c:v>
                </c:pt>
                <c:pt idx="220" c:formatCode="yyyy\-mm\-dd">
                  <c:v>44887</c:v>
                </c:pt>
                <c:pt idx="221" c:formatCode="yyyy\-mm\-dd">
                  <c:v>44888</c:v>
                </c:pt>
                <c:pt idx="222" c:formatCode="yyyy\-mm\-dd">
                  <c:v>44889</c:v>
                </c:pt>
                <c:pt idx="223" c:formatCode="yyyy\-mm\-dd">
                  <c:v>44890</c:v>
                </c:pt>
                <c:pt idx="224" c:formatCode="yyyy\-mm\-dd">
                  <c:v>44893</c:v>
                </c:pt>
                <c:pt idx="225" c:formatCode="yyyy\-mm\-dd">
                  <c:v>44894</c:v>
                </c:pt>
                <c:pt idx="226" c:formatCode="yyyy\-mm\-dd">
                  <c:v>44895</c:v>
                </c:pt>
                <c:pt idx="227" c:formatCode="yyyy\-mm\-dd">
                  <c:v>44896</c:v>
                </c:pt>
                <c:pt idx="228" c:formatCode="yyyy\-mm\-dd">
                  <c:v>44897</c:v>
                </c:pt>
                <c:pt idx="229" c:formatCode="yyyy\-mm\-dd">
                  <c:v>44900</c:v>
                </c:pt>
                <c:pt idx="230" c:formatCode="yyyy\-mm\-dd">
                  <c:v>44901</c:v>
                </c:pt>
                <c:pt idx="231" c:formatCode="yyyy\-mm\-dd">
                  <c:v>44902</c:v>
                </c:pt>
                <c:pt idx="232" c:formatCode="yyyy\-mm\-d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二氯甲烷1!$B$2:$B$354</c:f>
              <c:numCache>
                <c:formatCode>General</c:formatCode>
                <c:ptCount val="353"/>
                <c:pt idx="0">
                  <c:v>5565</c:v>
                </c:pt>
                <c:pt idx="1">
                  <c:v>5365</c:v>
                </c:pt>
                <c:pt idx="2">
                  <c:v>5340</c:v>
                </c:pt>
                <c:pt idx="3">
                  <c:v>5390</c:v>
                </c:pt>
                <c:pt idx="4">
                  <c:v>5545</c:v>
                </c:pt>
                <c:pt idx="5">
                  <c:v>5610</c:v>
                </c:pt>
                <c:pt idx="6">
                  <c:v>5520</c:v>
                </c:pt>
                <c:pt idx="7">
                  <c:v>5485</c:v>
                </c:pt>
                <c:pt idx="8">
                  <c:v>5475</c:v>
                </c:pt>
                <c:pt idx="9">
                  <c:v>4960</c:v>
                </c:pt>
                <c:pt idx="10">
                  <c:v>4600</c:v>
                </c:pt>
                <c:pt idx="11">
                  <c:v>4485</c:v>
                </c:pt>
                <c:pt idx="12">
                  <c:v>4485</c:v>
                </c:pt>
                <c:pt idx="13">
                  <c:v>4485</c:v>
                </c:pt>
                <c:pt idx="14">
                  <c:v>4425</c:v>
                </c:pt>
                <c:pt idx="15">
                  <c:v>4475</c:v>
                </c:pt>
                <c:pt idx="16">
                  <c:v>4500</c:v>
                </c:pt>
                <c:pt idx="17">
                  <c:v>4550</c:v>
                </c:pt>
                <c:pt idx="18">
                  <c:v>4575</c:v>
                </c:pt>
                <c:pt idx="19">
                  <c:v>4600</c:v>
                </c:pt>
                <c:pt idx="20">
                  <c:v>4670</c:v>
                </c:pt>
                <c:pt idx="21">
                  <c:v>4645</c:v>
                </c:pt>
                <c:pt idx="22">
                  <c:v>4870</c:v>
                </c:pt>
                <c:pt idx="23">
                  <c:v>5150</c:v>
                </c:pt>
                <c:pt idx="24">
                  <c:v>5400</c:v>
                </c:pt>
                <c:pt idx="25">
                  <c:v>5475</c:v>
                </c:pt>
                <c:pt idx="26">
                  <c:v>5475</c:v>
                </c:pt>
                <c:pt idx="27">
                  <c:v>5525</c:v>
                </c:pt>
                <c:pt idx="28">
                  <c:v>5525</c:v>
                </c:pt>
                <c:pt idx="29">
                  <c:v>5325</c:v>
                </c:pt>
                <c:pt idx="30">
                  <c:v>4950</c:v>
                </c:pt>
                <c:pt idx="31">
                  <c:v>4700</c:v>
                </c:pt>
                <c:pt idx="32">
                  <c:v>4800</c:v>
                </c:pt>
                <c:pt idx="33">
                  <c:v>4850</c:v>
                </c:pt>
                <c:pt idx="34">
                  <c:v>4865</c:v>
                </c:pt>
                <c:pt idx="35">
                  <c:v>4815</c:v>
                </c:pt>
                <c:pt idx="36">
                  <c:v>4515</c:v>
                </c:pt>
                <c:pt idx="37">
                  <c:v>4265</c:v>
                </c:pt>
                <c:pt idx="38">
                  <c:v>4265</c:v>
                </c:pt>
                <c:pt idx="39">
                  <c:v>4265</c:v>
                </c:pt>
                <c:pt idx="40">
                  <c:v>4465</c:v>
                </c:pt>
                <c:pt idx="41">
                  <c:v>4600</c:v>
                </c:pt>
                <c:pt idx="42">
                  <c:v>4625</c:v>
                </c:pt>
                <c:pt idx="43">
                  <c:v>4800</c:v>
                </c:pt>
                <c:pt idx="44">
                  <c:v>5050</c:v>
                </c:pt>
                <c:pt idx="45">
                  <c:v>5275</c:v>
                </c:pt>
                <c:pt idx="46">
                  <c:v>5450</c:v>
                </c:pt>
                <c:pt idx="47">
                  <c:v>5475</c:v>
                </c:pt>
                <c:pt idx="48">
                  <c:v>5475</c:v>
                </c:pt>
                <c:pt idx="49">
                  <c:v>5475</c:v>
                </c:pt>
                <c:pt idx="50">
                  <c:v>5475</c:v>
                </c:pt>
                <c:pt idx="51">
                  <c:v>5400</c:v>
                </c:pt>
                <c:pt idx="52">
                  <c:v>5400</c:v>
                </c:pt>
                <c:pt idx="53">
                  <c:v>5400</c:v>
                </c:pt>
                <c:pt idx="54">
                  <c:v>5425</c:v>
                </c:pt>
                <c:pt idx="55">
                  <c:v>5425</c:v>
                </c:pt>
                <c:pt idx="56">
                  <c:v>5325</c:v>
                </c:pt>
                <c:pt idx="57">
                  <c:v>5150</c:v>
                </c:pt>
                <c:pt idx="58">
                  <c:v>5125</c:v>
                </c:pt>
                <c:pt idx="59">
                  <c:v>5000</c:v>
                </c:pt>
                <c:pt idx="60">
                  <c:v>4975</c:v>
                </c:pt>
                <c:pt idx="61">
                  <c:v>4825</c:v>
                </c:pt>
                <c:pt idx="62">
                  <c:v>4475</c:v>
                </c:pt>
                <c:pt idx="63">
                  <c:v>4475</c:v>
                </c:pt>
                <c:pt idx="64">
                  <c:v>4550</c:v>
                </c:pt>
                <c:pt idx="65">
                  <c:v>4750</c:v>
                </c:pt>
                <c:pt idx="66">
                  <c:v>4800</c:v>
                </c:pt>
                <c:pt idx="67">
                  <c:v>4800</c:v>
                </c:pt>
                <c:pt idx="68">
                  <c:v>4775</c:v>
                </c:pt>
                <c:pt idx="69">
                  <c:v>4775</c:v>
                </c:pt>
                <c:pt idx="70">
                  <c:v>4775</c:v>
                </c:pt>
                <c:pt idx="71">
                  <c:v>4775</c:v>
                </c:pt>
                <c:pt idx="72">
                  <c:v>4700</c:v>
                </c:pt>
                <c:pt idx="73">
                  <c:v>4675</c:v>
                </c:pt>
                <c:pt idx="74">
                  <c:v>4650</c:v>
                </c:pt>
                <c:pt idx="75">
                  <c:v>4675</c:v>
                </c:pt>
                <c:pt idx="76">
                  <c:v>4675</c:v>
                </c:pt>
                <c:pt idx="77">
                  <c:v>4675</c:v>
                </c:pt>
                <c:pt idx="78">
                  <c:v>4675</c:v>
                </c:pt>
                <c:pt idx="79">
                  <c:v>4690</c:v>
                </c:pt>
                <c:pt idx="80">
                  <c:v>4690</c:v>
                </c:pt>
                <c:pt idx="81">
                  <c:v>4665</c:v>
                </c:pt>
                <c:pt idx="82">
                  <c:v>4690</c:v>
                </c:pt>
                <c:pt idx="83">
                  <c:v>4690</c:v>
                </c:pt>
                <c:pt idx="84">
                  <c:v>4690</c:v>
                </c:pt>
                <c:pt idx="85">
                  <c:v>4585</c:v>
                </c:pt>
                <c:pt idx="86">
                  <c:v>4560</c:v>
                </c:pt>
                <c:pt idx="87">
                  <c:v>4450</c:v>
                </c:pt>
                <c:pt idx="88">
                  <c:v>4425</c:v>
                </c:pt>
                <c:pt idx="89">
                  <c:v>4300</c:v>
                </c:pt>
                <c:pt idx="90">
                  <c:v>4200</c:v>
                </c:pt>
                <c:pt idx="91">
                  <c:v>4215</c:v>
                </c:pt>
                <c:pt idx="92">
                  <c:v>4230</c:v>
                </c:pt>
                <c:pt idx="93">
                  <c:v>4270</c:v>
                </c:pt>
                <c:pt idx="94">
                  <c:v>4270</c:v>
                </c:pt>
                <c:pt idx="95">
                  <c:v>4170</c:v>
                </c:pt>
                <c:pt idx="96">
                  <c:v>4120</c:v>
                </c:pt>
                <c:pt idx="97">
                  <c:v>4010</c:v>
                </c:pt>
                <c:pt idx="98">
                  <c:v>3960</c:v>
                </c:pt>
                <c:pt idx="99">
                  <c:v>3775</c:v>
                </c:pt>
                <c:pt idx="100">
                  <c:v>3775</c:v>
                </c:pt>
                <c:pt idx="101">
                  <c:v>3775</c:v>
                </c:pt>
                <c:pt idx="102">
                  <c:v>3725</c:v>
                </c:pt>
                <c:pt idx="103">
                  <c:v>3350</c:v>
                </c:pt>
                <c:pt idx="104">
                  <c:v>3400</c:v>
                </c:pt>
                <c:pt idx="105">
                  <c:v>3475</c:v>
                </c:pt>
                <c:pt idx="106">
                  <c:v>3550</c:v>
                </c:pt>
                <c:pt idx="107">
                  <c:v>3575</c:v>
                </c:pt>
                <c:pt idx="108">
                  <c:v>3580</c:v>
                </c:pt>
                <c:pt idx="109">
                  <c:v>3565</c:v>
                </c:pt>
                <c:pt idx="110">
                  <c:v>3515</c:v>
                </c:pt>
                <c:pt idx="111">
                  <c:v>3415</c:v>
                </c:pt>
                <c:pt idx="112">
                  <c:v>3415</c:v>
                </c:pt>
                <c:pt idx="113">
                  <c:v>3380</c:v>
                </c:pt>
                <c:pt idx="114">
                  <c:v>3420</c:v>
                </c:pt>
                <c:pt idx="115">
                  <c:v>3435</c:v>
                </c:pt>
                <c:pt idx="116">
                  <c:v>3435</c:v>
                </c:pt>
                <c:pt idx="117">
                  <c:v>3410</c:v>
                </c:pt>
                <c:pt idx="118">
                  <c:v>3335</c:v>
                </c:pt>
                <c:pt idx="119">
                  <c:v>3285</c:v>
                </c:pt>
                <c:pt idx="120">
                  <c:v>3260</c:v>
                </c:pt>
                <c:pt idx="121">
                  <c:v>3260</c:v>
                </c:pt>
                <c:pt idx="122">
                  <c:v>3260</c:v>
                </c:pt>
                <c:pt idx="123">
                  <c:v>3150</c:v>
                </c:pt>
                <c:pt idx="124">
                  <c:v>3100</c:v>
                </c:pt>
                <c:pt idx="125">
                  <c:v>3100</c:v>
                </c:pt>
                <c:pt idx="126">
                  <c:v>3010</c:v>
                </c:pt>
                <c:pt idx="127">
                  <c:v>3010</c:v>
                </c:pt>
                <c:pt idx="128">
                  <c:v>2860</c:v>
                </c:pt>
                <c:pt idx="129">
                  <c:v>2725</c:v>
                </c:pt>
                <c:pt idx="130">
                  <c:v>2800</c:v>
                </c:pt>
                <c:pt idx="131">
                  <c:v>2950</c:v>
                </c:pt>
                <c:pt idx="132">
                  <c:v>3025</c:v>
                </c:pt>
                <c:pt idx="133">
                  <c:v>2985</c:v>
                </c:pt>
                <c:pt idx="134">
                  <c:v>2935</c:v>
                </c:pt>
                <c:pt idx="135">
                  <c:v>2935</c:v>
                </c:pt>
                <c:pt idx="136">
                  <c:v>2910</c:v>
                </c:pt>
                <c:pt idx="137">
                  <c:v>2910</c:v>
                </c:pt>
                <c:pt idx="138">
                  <c:v>2860</c:v>
                </c:pt>
                <c:pt idx="139">
                  <c:v>2825</c:v>
                </c:pt>
                <c:pt idx="140">
                  <c:v>2810</c:v>
                </c:pt>
                <c:pt idx="141">
                  <c:v>2810</c:v>
                </c:pt>
                <c:pt idx="142">
                  <c:v>2760</c:v>
                </c:pt>
                <c:pt idx="143">
                  <c:v>2825</c:v>
                </c:pt>
                <c:pt idx="144">
                  <c:v>2900</c:v>
                </c:pt>
                <c:pt idx="145">
                  <c:v>2940</c:v>
                </c:pt>
                <c:pt idx="146">
                  <c:v>2940</c:v>
                </c:pt>
                <c:pt idx="147">
                  <c:v>2940</c:v>
                </c:pt>
                <c:pt idx="148">
                  <c:v>3015</c:v>
                </c:pt>
                <c:pt idx="149">
                  <c:v>3015</c:v>
                </c:pt>
                <c:pt idx="150">
                  <c:v>2990</c:v>
                </c:pt>
                <c:pt idx="151">
                  <c:v>2990</c:v>
                </c:pt>
                <c:pt idx="152">
                  <c:v>2975</c:v>
                </c:pt>
                <c:pt idx="153">
                  <c:v>2900</c:v>
                </c:pt>
                <c:pt idx="154">
                  <c:v>3050</c:v>
                </c:pt>
                <c:pt idx="155">
                  <c:v>3125</c:v>
                </c:pt>
                <c:pt idx="156">
                  <c:v>3150</c:v>
                </c:pt>
                <c:pt idx="157">
                  <c:v>3160</c:v>
                </c:pt>
                <c:pt idx="158">
                  <c:v>3110</c:v>
                </c:pt>
                <c:pt idx="159">
                  <c:v>3010</c:v>
                </c:pt>
                <c:pt idx="160">
                  <c:v>2935</c:v>
                </c:pt>
                <c:pt idx="161">
                  <c:v>3000</c:v>
                </c:pt>
                <c:pt idx="162">
                  <c:v>3050</c:v>
                </c:pt>
                <c:pt idx="163">
                  <c:v>3035</c:v>
                </c:pt>
                <c:pt idx="164">
                  <c:v>2960</c:v>
                </c:pt>
                <c:pt idx="165">
                  <c:v>2910</c:v>
                </c:pt>
                <c:pt idx="166">
                  <c:v>2910</c:v>
                </c:pt>
                <c:pt idx="167">
                  <c:v>2985</c:v>
                </c:pt>
                <c:pt idx="168">
                  <c:v>3025</c:v>
                </c:pt>
                <c:pt idx="169">
                  <c:v>3025</c:v>
                </c:pt>
                <c:pt idx="170">
                  <c:v>3075</c:v>
                </c:pt>
                <c:pt idx="171">
                  <c:v>3125</c:v>
                </c:pt>
                <c:pt idx="172">
                  <c:v>3140</c:v>
                </c:pt>
                <c:pt idx="173">
                  <c:v>3215</c:v>
                </c:pt>
                <c:pt idx="174">
                  <c:v>3290</c:v>
                </c:pt>
                <c:pt idx="175">
                  <c:v>3315</c:v>
                </c:pt>
                <c:pt idx="176">
                  <c:v>3330</c:v>
                </c:pt>
                <c:pt idx="177">
                  <c:v>3315</c:v>
                </c:pt>
                <c:pt idx="178">
                  <c:v>3275</c:v>
                </c:pt>
                <c:pt idx="179">
                  <c:v>3275</c:v>
                </c:pt>
                <c:pt idx="180">
                  <c:v>3190</c:v>
                </c:pt>
                <c:pt idx="181">
                  <c:v>3190</c:v>
                </c:pt>
                <c:pt idx="182">
                  <c:v>3180</c:v>
                </c:pt>
                <c:pt idx="183">
                  <c:v>3155</c:v>
                </c:pt>
                <c:pt idx="184">
                  <c:v>3180</c:v>
                </c:pt>
                <c:pt idx="185">
                  <c:v>3180</c:v>
                </c:pt>
                <c:pt idx="186">
                  <c:v>3180</c:v>
                </c:pt>
                <c:pt idx="187">
                  <c:v>3090</c:v>
                </c:pt>
                <c:pt idx="188">
                  <c:v>3090</c:v>
                </c:pt>
                <c:pt idx="189">
                  <c:v>3090</c:v>
                </c:pt>
                <c:pt idx="190">
                  <c:v>3090</c:v>
                </c:pt>
                <c:pt idx="191">
                  <c:v>3090</c:v>
                </c:pt>
                <c:pt idx="192">
                  <c:v>3040</c:v>
                </c:pt>
                <c:pt idx="193">
                  <c:v>3065</c:v>
                </c:pt>
                <c:pt idx="194">
                  <c:v>3100</c:v>
                </c:pt>
                <c:pt idx="195">
                  <c:v>3100</c:v>
                </c:pt>
                <c:pt idx="196">
                  <c:v>3100</c:v>
                </c:pt>
                <c:pt idx="197">
                  <c:v>3050</c:v>
                </c:pt>
                <c:pt idx="198">
                  <c:v>3000</c:v>
                </c:pt>
                <c:pt idx="199">
                  <c:v>2860</c:v>
                </c:pt>
                <c:pt idx="200">
                  <c:v>2860</c:v>
                </c:pt>
                <c:pt idx="201">
                  <c:v>2875</c:v>
                </c:pt>
                <c:pt idx="202">
                  <c:v>2875</c:v>
                </c:pt>
                <c:pt idx="203">
                  <c:v>2925</c:v>
                </c:pt>
                <c:pt idx="204">
                  <c:v>2950</c:v>
                </c:pt>
                <c:pt idx="205">
                  <c:v>2925</c:v>
                </c:pt>
                <c:pt idx="206">
                  <c:v>2800</c:v>
                </c:pt>
                <c:pt idx="207">
                  <c:v>2775</c:v>
                </c:pt>
                <c:pt idx="208">
                  <c:v>2700</c:v>
                </c:pt>
                <c:pt idx="209">
                  <c:v>2575</c:v>
                </c:pt>
                <c:pt idx="210">
                  <c:v>2640</c:v>
                </c:pt>
                <c:pt idx="211">
                  <c:v>2700</c:v>
                </c:pt>
                <c:pt idx="212">
                  <c:v>2725</c:v>
                </c:pt>
                <c:pt idx="213">
                  <c:v>2700</c:v>
                </c:pt>
                <c:pt idx="214">
                  <c:v>2650</c:v>
                </c:pt>
                <c:pt idx="215">
                  <c:v>2550</c:v>
                </c:pt>
                <c:pt idx="216">
                  <c:v>2590</c:v>
                </c:pt>
                <c:pt idx="217">
                  <c:v>2590</c:v>
                </c:pt>
                <c:pt idx="218">
                  <c:v>2590</c:v>
                </c:pt>
                <c:pt idx="219">
                  <c:v>2425</c:v>
                </c:pt>
                <c:pt idx="220">
                  <c:v>2350</c:v>
                </c:pt>
                <c:pt idx="221">
                  <c:v>2400</c:v>
                </c:pt>
                <c:pt idx="222">
                  <c:v>2410</c:v>
                </c:pt>
                <c:pt idx="223">
                  <c:v>2425</c:v>
                </c:pt>
                <c:pt idx="224">
                  <c:v>2325</c:v>
                </c:pt>
                <c:pt idx="225">
                  <c:v>2250</c:v>
                </c:pt>
                <c:pt idx="226">
                  <c:v>2275</c:v>
                </c:pt>
                <c:pt idx="227">
                  <c:v>2325</c:v>
                </c:pt>
                <c:pt idx="228">
                  <c:v>2390</c:v>
                </c:pt>
                <c:pt idx="229">
                  <c:v>2365</c:v>
                </c:pt>
                <c:pt idx="230">
                  <c:v>2290</c:v>
                </c:pt>
                <c:pt idx="231">
                  <c:v>2315</c:v>
                </c:pt>
                <c:pt idx="232">
                  <c:v>2340</c:v>
                </c:pt>
                <c:pt idx="233">
                  <c:v>2350</c:v>
                </c:pt>
                <c:pt idx="234">
                  <c:v>2350</c:v>
                </c:pt>
                <c:pt idx="235">
                  <c:v>2325</c:v>
                </c:pt>
                <c:pt idx="236">
                  <c:v>2375</c:v>
                </c:pt>
                <c:pt idx="237">
                  <c:v>2435</c:v>
                </c:pt>
                <c:pt idx="238">
                  <c:v>2485</c:v>
                </c:pt>
                <c:pt idx="239">
                  <c:v>2460</c:v>
                </c:pt>
                <c:pt idx="240">
                  <c:v>2385</c:v>
                </c:pt>
                <c:pt idx="241">
                  <c:v>2385</c:v>
                </c:pt>
                <c:pt idx="242">
                  <c:v>2335</c:v>
                </c:pt>
                <c:pt idx="243">
                  <c:v>2335</c:v>
                </c:pt>
                <c:pt idx="244">
                  <c:v>2285</c:v>
                </c:pt>
                <c:pt idx="245">
                  <c:v>2235</c:v>
                </c:pt>
                <c:pt idx="246">
                  <c:v>2290</c:v>
                </c:pt>
                <c:pt idx="247">
                  <c:v>2330</c:v>
                </c:pt>
                <c:pt idx="248">
                  <c:v>2330</c:v>
                </c:pt>
                <c:pt idx="249">
                  <c:v>2250</c:v>
                </c:pt>
                <c:pt idx="250">
                  <c:v>2310</c:v>
                </c:pt>
                <c:pt idx="251">
                  <c:v>2350</c:v>
                </c:pt>
                <c:pt idx="252">
                  <c:v>2360</c:v>
                </c:pt>
                <c:pt idx="253">
                  <c:v>2360</c:v>
                </c:pt>
                <c:pt idx="254">
                  <c:v>2375</c:v>
                </c:pt>
                <c:pt idx="255">
                  <c:v>2450</c:v>
                </c:pt>
                <c:pt idx="256">
                  <c:v>2500</c:v>
                </c:pt>
                <c:pt idx="257">
                  <c:v>2510</c:v>
                </c:pt>
                <c:pt idx="258">
                  <c:v>2510</c:v>
                </c:pt>
                <c:pt idx="259">
                  <c:v>2425</c:v>
                </c:pt>
                <c:pt idx="260">
                  <c:v>2400</c:v>
                </c:pt>
                <c:pt idx="261">
                  <c:v>2410</c:v>
                </c:pt>
                <c:pt idx="262">
                  <c:v>2410</c:v>
                </c:pt>
                <c:pt idx="263">
                  <c:v>2410</c:v>
                </c:pt>
                <c:pt idx="264">
                  <c:v>2370</c:v>
                </c:pt>
                <c:pt idx="265">
                  <c:v>2350</c:v>
                </c:pt>
                <c:pt idx="266">
                  <c:v>2325</c:v>
                </c:pt>
                <c:pt idx="267">
                  <c:v>2375</c:v>
                </c:pt>
                <c:pt idx="268">
                  <c:v>2390</c:v>
                </c:pt>
                <c:pt idx="269">
                  <c:v>2465</c:v>
                </c:pt>
                <c:pt idx="270">
                  <c:v>2480</c:v>
                </c:pt>
                <c:pt idx="271">
                  <c:v>2475</c:v>
                </c:pt>
                <c:pt idx="272">
                  <c:v>2450</c:v>
                </c:pt>
                <c:pt idx="273">
                  <c:v>2390</c:v>
                </c:pt>
                <c:pt idx="274">
                  <c:v>2440</c:v>
                </c:pt>
                <c:pt idx="275">
                  <c:v>2430</c:v>
                </c:pt>
                <c:pt idx="276">
                  <c:v>2430</c:v>
                </c:pt>
                <c:pt idx="277">
                  <c:v>2430</c:v>
                </c:pt>
                <c:pt idx="278">
                  <c:v>2455</c:v>
                </c:pt>
                <c:pt idx="279">
                  <c:v>2505</c:v>
                </c:pt>
                <c:pt idx="280">
                  <c:v>2530</c:v>
                </c:pt>
                <c:pt idx="281">
                  <c:v>2500</c:v>
                </c:pt>
                <c:pt idx="282">
                  <c:v>2500</c:v>
                </c:pt>
                <c:pt idx="283">
                  <c:v>2500</c:v>
                </c:pt>
                <c:pt idx="284">
                  <c:v>2510</c:v>
                </c:pt>
                <c:pt idx="285">
                  <c:v>2585</c:v>
                </c:pt>
                <c:pt idx="286">
                  <c:v>2600</c:v>
                </c:pt>
                <c:pt idx="287">
                  <c:v>2690</c:v>
                </c:pt>
                <c:pt idx="288">
                  <c:v>2745</c:v>
                </c:pt>
                <c:pt idx="289">
                  <c:v>2770</c:v>
                </c:pt>
                <c:pt idx="290">
                  <c:v>2800</c:v>
                </c:pt>
                <c:pt idx="291">
                  <c:v>2800</c:v>
                </c:pt>
                <c:pt idx="292">
                  <c:v>2800</c:v>
                </c:pt>
                <c:pt idx="293">
                  <c:v>2800</c:v>
                </c:pt>
                <c:pt idx="294">
                  <c:v>2825</c:v>
                </c:pt>
                <c:pt idx="295">
                  <c:v>2840</c:v>
                </c:pt>
                <c:pt idx="296">
                  <c:v>2790</c:v>
                </c:pt>
                <c:pt idx="297">
                  <c:v>2790</c:v>
                </c:pt>
                <c:pt idx="298">
                  <c:v>2740</c:v>
                </c:pt>
                <c:pt idx="299">
                  <c:v>2775</c:v>
                </c:pt>
                <c:pt idx="300">
                  <c:v>2780</c:v>
                </c:pt>
                <c:pt idx="301">
                  <c:v>2765</c:v>
                </c:pt>
                <c:pt idx="302">
                  <c:v>2765</c:v>
                </c:pt>
                <c:pt idx="303">
                  <c:v>2765</c:v>
                </c:pt>
                <c:pt idx="304">
                  <c:v>2765</c:v>
                </c:pt>
                <c:pt idx="305">
                  <c:v>2670</c:v>
                </c:pt>
                <c:pt idx="306">
                  <c:v>2670</c:v>
                </c:pt>
                <c:pt idx="307">
                  <c:v>2670</c:v>
                </c:pt>
                <c:pt idx="308">
                  <c:v>2670</c:v>
                </c:pt>
                <c:pt idx="309">
                  <c:v>2655</c:v>
                </c:pt>
                <c:pt idx="310">
                  <c:v>2610</c:v>
                </c:pt>
                <c:pt idx="311">
                  <c:v>2655</c:v>
                </c:pt>
                <c:pt idx="312">
                  <c:v>2670</c:v>
                </c:pt>
                <c:pt idx="313">
                  <c:v>2635</c:v>
                </c:pt>
                <c:pt idx="314">
                  <c:v>2635</c:v>
                </c:pt>
                <c:pt idx="315">
                  <c:v>2595</c:v>
                </c:pt>
                <c:pt idx="316">
                  <c:v>2595</c:v>
                </c:pt>
                <c:pt idx="317">
                  <c:v>2595</c:v>
                </c:pt>
                <c:pt idx="318">
                  <c:v>2625</c:v>
                </c:pt>
                <c:pt idx="319">
                  <c:v>2655</c:v>
                </c:pt>
                <c:pt idx="320">
                  <c:v>2655</c:v>
                </c:pt>
                <c:pt idx="321">
                  <c:v>2655</c:v>
                </c:pt>
                <c:pt idx="322">
                  <c:v>2655</c:v>
                </c:pt>
                <c:pt idx="323">
                  <c:v>2670</c:v>
                </c:pt>
                <c:pt idx="324">
                  <c:v>2655</c:v>
                </c:pt>
                <c:pt idx="325">
                  <c:v>2655</c:v>
                </c:pt>
                <c:pt idx="326">
                  <c:v>2590</c:v>
                </c:pt>
                <c:pt idx="327">
                  <c:v>2590</c:v>
                </c:pt>
                <c:pt idx="328">
                  <c:v>2535</c:v>
                </c:pt>
                <c:pt idx="329">
                  <c:v>2535</c:v>
                </c:pt>
                <c:pt idx="330">
                  <c:v>2460</c:v>
                </c:pt>
                <c:pt idx="331">
                  <c:v>2575</c:v>
                </c:pt>
                <c:pt idx="332">
                  <c:v>2630</c:v>
                </c:pt>
                <c:pt idx="333">
                  <c:v>2630</c:v>
                </c:pt>
                <c:pt idx="334">
                  <c:v>2630</c:v>
                </c:pt>
                <c:pt idx="335">
                  <c:v>2615</c:v>
                </c:pt>
                <c:pt idx="336">
                  <c:v>2530</c:v>
                </c:pt>
                <c:pt idx="337">
                  <c:v>2515</c:v>
                </c:pt>
                <c:pt idx="338">
                  <c:v>2405</c:v>
                </c:pt>
                <c:pt idx="339">
                  <c:v>2350</c:v>
                </c:pt>
                <c:pt idx="340">
                  <c:v>2365</c:v>
                </c:pt>
                <c:pt idx="341">
                  <c:v>2375</c:v>
                </c:pt>
                <c:pt idx="342">
                  <c:v>2375</c:v>
                </c:pt>
                <c:pt idx="343">
                  <c:v>2365</c:v>
                </c:pt>
                <c:pt idx="344">
                  <c:v>2310</c:v>
                </c:pt>
                <c:pt idx="345">
                  <c:v>2310</c:v>
                </c:pt>
                <c:pt idx="346">
                  <c:v>2310</c:v>
                </c:pt>
                <c:pt idx="347">
                  <c:v>2310</c:v>
                </c:pt>
                <c:pt idx="348">
                  <c:v>2400</c:v>
                </c:pt>
                <c:pt idx="349">
                  <c:v>2400</c:v>
                </c:pt>
                <c:pt idx="350">
                  <c:v>2400</c:v>
                </c:pt>
                <c:pt idx="351">
                  <c:v>2400</c:v>
                </c:pt>
                <c:pt idx="352">
                  <c:v>2430</c:v>
                </c:pt>
              </c:numCache>
            </c:numRef>
          </c:val>
          <c:smooth val="0"/>
        </c:ser>
        <c:ser>
          <c:idx val="2"/>
          <c:order val="1"/>
          <c:tx>
            <c:strRef>
              <c:f>[隔膜报告数据.xlsx]二氯甲烷1!$C$1</c:f>
              <c:strCache>
                <c:ptCount val="1"/>
                <c:pt idx="0">
                  <c:v>江苏</c:v>
                </c:pt>
              </c:strCache>
            </c:strRef>
          </c:tx>
          <c:spPr>
            <a:ln w="19050" cap="rnd" cmpd="sng" algn="ctr">
              <a:solidFill>
                <a:srgbClr val="023985"/>
              </a:solidFill>
              <a:prstDash val="solid"/>
              <a:round/>
            </a:ln>
          </c:spPr>
          <c:marker>
            <c:symbol val="none"/>
          </c:marker>
          <c:dLbls>
            <c:delete val="1"/>
          </c:dLbls>
          <c:cat>
            <c:numRef>
              <c:f>[隔膜报告数据.xlsx]二氯甲烷1!$A$2:$A$354</c:f>
              <c:numCache>
                <c:formatCode>yyyy\-mm\-dd</c:formatCode>
                <c:ptCount val="353"/>
                <c:pt idx="0" c:formatCode="yyyy\-mm\-dd">
                  <c:v>44565</c:v>
                </c:pt>
                <c:pt idx="1" c:formatCode="yyyy\-mm\-dd">
                  <c:v>44566</c:v>
                </c:pt>
                <c:pt idx="2" c:formatCode="yyyy\-mm\-dd">
                  <c:v>44567</c:v>
                </c:pt>
                <c:pt idx="3" c:formatCode="yyyy\-mm\-dd">
                  <c:v>44568</c:v>
                </c:pt>
                <c:pt idx="4" c:formatCode="yyyy\-mm\-dd">
                  <c:v>44571</c:v>
                </c:pt>
                <c:pt idx="5" c:formatCode="yyyy\-mm\-dd">
                  <c:v>44572</c:v>
                </c:pt>
                <c:pt idx="6" c:formatCode="yyyy\-mm\-dd">
                  <c:v>44573</c:v>
                </c:pt>
                <c:pt idx="7" c:formatCode="yyyy\-mm\-dd">
                  <c:v>44574</c:v>
                </c:pt>
                <c:pt idx="8" c:formatCode="yyyy\-mm\-dd">
                  <c:v>44575</c:v>
                </c:pt>
                <c:pt idx="9" c:formatCode="yyyy\-mm\-dd">
                  <c:v>44578</c:v>
                </c:pt>
                <c:pt idx="10" c:formatCode="yyyy\-mm\-dd">
                  <c:v>44579</c:v>
                </c:pt>
                <c:pt idx="11" c:formatCode="yyyy\-mm\-dd">
                  <c:v>44580</c:v>
                </c:pt>
                <c:pt idx="12" c:formatCode="yyyy\-mm\-dd">
                  <c:v>44581</c:v>
                </c:pt>
                <c:pt idx="13" c:formatCode="yyyy\-mm\-dd">
                  <c:v>44582</c:v>
                </c:pt>
                <c:pt idx="14" c:formatCode="yyyy\-mm\-dd">
                  <c:v>44585</c:v>
                </c:pt>
                <c:pt idx="15" c:formatCode="yyyy\-mm\-dd">
                  <c:v>44586</c:v>
                </c:pt>
                <c:pt idx="16" c:formatCode="yyyy\-mm\-dd">
                  <c:v>44587</c:v>
                </c:pt>
                <c:pt idx="17" c:formatCode="yyyy\-mm\-dd">
                  <c:v>44588</c:v>
                </c:pt>
                <c:pt idx="18" c:formatCode="yyyy\-mm\-dd">
                  <c:v>44589</c:v>
                </c:pt>
                <c:pt idx="19" c:formatCode="yyyy\-mm\-dd">
                  <c:v>44590</c:v>
                </c:pt>
                <c:pt idx="20" c:formatCode="yyyy\-mm\-dd">
                  <c:v>44591</c:v>
                </c:pt>
                <c:pt idx="21" c:formatCode="yyyy\-mm\-dd">
                  <c:v>44599</c:v>
                </c:pt>
                <c:pt idx="22" c:formatCode="yyyy\-mm\-dd">
                  <c:v>44600</c:v>
                </c:pt>
                <c:pt idx="23" c:formatCode="yyyy\-mm\-dd">
                  <c:v>44601</c:v>
                </c:pt>
                <c:pt idx="24" c:formatCode="yyyy\-mm\-dd">
                  <c:v>44602</c:v>
                </c:pt>
                <c:pt idx="25" c:formatCode="yyyy\-mm\-dd">
                  <c:v>44603</c:v>
                </c:pt>
                <c:pt idx="26" c:formatCode="yyyy\-mm\-dd">
                  <c:v>44606</c:v>
                </c:pt>
                <c:pt idx="27" c:formatCode="yyyy\-mm\-dd">
                  <c:v>44607</c:v>
                </c:pt>
                <c:pt idx="28" c:formatCode="yyyy\-mm\-dd">
                  <c:v>44608</c:v>
                </c:pt>
                <c:pt idx="29" c:formatCode="yyyy\-mm\-dd">
                  <c:v>44609</c:v>
                </c:pt>
                <c:pt idx="30" c:formatCode="yyyy\-mm\-dd">
                  <c:v>44610</c:v>
                </c:pt>
                <c:pt idx="31" c:formatCode="yyyy\-mm\-dd">
                  <c:v>44613</c:v>
                </c:pt>
                <c:pt idx="32" c:formatCode="yyyy\-mm\-dd">
                  <c:v>44614</c:v>
                </c:pt>
                <c:pt idx="33" c:formatCode="yyyy\-mm\-dd">
                  <c:v>44615</c:v>
                </c:pt>
                <c:pt idx="34" c:formatCode="yyyy\-mm\-dd">
                  <c:v>44616</c:v>
                </c:pt>
                <c:pt idx="35" c:formatCode="yyyy\-mm\-dd">
                  <c:v>44617</c:v>
                </c:pt>
                <c:pt idx="36" c:formatCode="yyyy\-mm\-dd">
                  <c:v>44620</c:v>
                </c:pt>
                <c:pt idx="37" c:formatCode="yyyy\-mm\-dd">
                  <c:v>44621</c:v>
                </c:pt>
                <c:pt idx="38" c:formatCode="yyyy\-mm\-dd">
                  <c:v>44622</c:v>
                </c:pt>
                <c:pt idx="39" c:formatCode="yyyy\-mm\-dd">
                  <c:v>44623</c:v>
                </c:pt>
                <c:pt idx="40" c:formatCode="yyyy\-mm\-dd">
                  <c:v>44624</c:v>
                </c:pt>
                <c:pt idx="41" c:formatCode="yyyy\-mm\-dd">
                  <c:v>44627</c:v>
                </c:pt>
                <c:pt idx="42" c:formatCode="yyyy\-mm\-dd">
                  <c:v>44628</c:v>
                </c:pt>
                <c:pt idx="43" c:formatCode="yyyy\-mm\-dd">
                  <c:v>44629</c:v>
                </c:pt>
                <c:pt idx="44" c:formatCode="yyyy\-mm\-dd">
                  <c:v>44630</c:v>
                </c:pt>
                <c:pt idx="45" c:formatCode="yyyy\-mm\-dd">
                  <c:v>44631</c:v>
                </c:pt>
                <c:pt idx="46" c:formatCode="yyyy\-mm\-dd">
                  <c:v>44634</c:v>
                </c:pt>
                <c:pt idx="47" c:formatCode="yyyy\-mm\-dd">
                  <c:v>44635</c:v>
                </c:pt>
                <c:pt idx="48" c:formatCode="yyyy\-mm\-dd">
                  <c:v>44636</c:v>
                </c:pt>
                <c:pt idx="49" c:formatCode="yyyy\-mm\-dd">
                  <c:v>44637</c:v>
                </c:pt>
                <c:pt idx="50" c:formatCode="yyyy\-mm\-dd">
                  <c:v>44638</c:v>
                </c:pt>
                <c:pt idx="51" c:formatCode="yyyy\-mm\-dd">
                  <c:v>44641</c:v>
                </c:pt>
                <c:pt idx="52" c:formatCode="yyyy\-mm\-dd">
                  <c:v>44642</c:v>
                </c:pt>
                <c:pt idx="53" c:formatCode="yyyy\-mm\-dd">
                  <c:v>44643</c:v>
                </c:pt>
                <c:pt idx="54" c:formatCode="yyyy\-mm\-dd">
                  <c:v>44644</c:v>
                </c:pt>
                <c:pt idx="55" c:formatCode="yyyy\-mm\-dd">
                  <c:v>44645</c:v>
                </c:pt>
                <c:pt idx="56" c:formatCode="yyyy\-mm\-dd">
                  <c:v>44648</c:v>
                </c:pt>
                <c:pt idx="57" c:formatCode="yyyy\-mm\-dd">
                  <c:v>44649</c:v>
                </c:pt>
                <c:pt idx="58" c:formatCode="yyyy\-mm\-dd">
                  <c:v>44650</c:v>
                </c:pt>
                <c:pt idx="59" c:formatCode="yyyy\-mm\-dd">
                  <c:v>44651</c:v>
                </c:pt>
                <c:pt idx="60" c:formatCode="yyyy\-mm\-dd">
                  <c:v>44652</c:v>
                </c:pt>
                <c:pt idx="61" c:formatCode="yyyy\-mm\-dd">
                  <c:v>44653</c:v>
                </c:pt>
                <c:pt idx="62" c:formatCode="yyyy\-mm\-dd">
                  <c:v>44657</c:v>
                </c:pt>
                <c:pt idx="63" c:formatCode="yyyy\-mm\-dd">
                  <c:v>44658</c:v>
                </c:pt>
                <c:pt idx="64" c:formatCode="yyyy\-mm\-dd">
                  <c:v>44659</c:v>
                </c:pt>
                <c:pt idx="65" c:formatCode="yyyy\-mm\-dd">
                  <c:v>44662</c:v>
                </c:pt>
                <c:pt idx="66" c:formatCode="yyyy\-mm\-dd">
                  <c:v>44663</c:v>
                </c:pt>
                <c:pt idx="67" c:formatCode="yyyy\-mm\-dd">
                  <c:v>44664</c:v>
                </c:pt>
                <c:pt idx="68" c:formatCode="yyyy\-mm\-dd">
                  <c:v>44665</c:v>
                </c:pt>
                <c:pt idx="69" c:formatCode="yyyy\-mm\-dd">
                  <c:v>44666</c:v>
                </c:pt>
                <c:pt idx="70" c:formatCode="yyyy\-mm\-dd">
                  <c:v>44669</c:v>
                </c:pt>
                <c:pt idx="71" c:formatCode="yyyy\-mm\-dd">
                  <c:v>44670</c:v>
                </c:pt>
                <c:pt idx="72" c:formatCode="yyyy\-mm\-dd">
                  <c:v>44671</c:v>
                </c:pt>
                <c:pt idx="73" c:formatCode="yyyy\-mm\-dd">
                  <c:v>44672</c:v>
                </c:pt>
                <c:pt idx="74" c:formatCode="yyyy\-mm\-dd">
                  <c:v>44673</c:v>
                </c:pt>
                <c:pt idx="75" c:formatCode="yyyy\-mm\-dd">
                  <c:v>44675</c:v>
                </c:pt>
                <c:pt idx="76" c:formatCode="yyyy\-mm\-dd">
                  <c:v>44676</c:v>
                </c:pt>
                <c:pt idx="77" c:formatCode="yyyy\-mm\-dd">
                  <c:v>44677</c:v>
                </c:pt>
                <c:pt idx="78" c:formatCode="yyyy\-mm\-dd">
                  <c:v>44678</c:v>
                </c:pt>
                <c:pt idx="79" c:formatCode="yyyy\-mm\-dd">
                  <c:v>44679</c:v>
                </c:pt>
                <c:pt idx="80" c:formatCode="yyyy\-mm\-dd">
                  <c:v>44680</c:v>
                </c:pt>
                <c:pt idx="81" c:formatCode="yyyy\-mm\-dd">
                  <c:v>44686</c:v>
                </c:pt>
                <c:pt idx="82" c:formatCode="yyyy\-mm\-dd">
                  <c:v>44687</c:v>
                </c:pt>
                <c:pt idx="83" c:formatCode="yyyy\-mm\-dd">
                  <c:v>44688</c:v>
                </c:pt>
                <c:pt idx="84" c:formatCode="yyyy\-mm\-dd">
                  <c:v>44690</c:v>
                </c:pt>
                <c:pt idx="85" c:formatCode="yyyy\-mm\-dd">
                  <c:v>44691</c:v>
                </c:pt>
                <c:pt idx="86" c:formatCode="yyyy\-mm\-dd">
                  <c:v>44692</c:v>
                </c:pt>
                <c:pt idx="87" c:formatCode="yyyy\-mm\-dd">
                  <c:v>44693</c:v>
                </c:pt>
                <c:pt idx="88" c:formatCode="yyyy\-mm\-dd">
                  <c:v>44694</c:v>
                </c:pt>
                <c:pt idx="89" c:formatCode="yyyy\-mm\-dd">
                  <c:v>44697</c:v>
                </c:pt>
                <c:pt idx="90" c:formatCode="yyyy\-mm\-dd">
                  <c:v>44698</c:v>
                </c:pt>
                <c:pt idx="91" c:formatCode="yyyy\-mm\-dd">
                  <c:v>44699</c:v>
                </c:pt>
                <c:pt idx="92" c:formatCode="yyyy\-mm\-dd">
                  <c:v>44700</c:v>
                </c:pt>
                <c:pt idx="93" c:formatCode="yyyy\-mm\-dd">
                  <c:v>44701</c:v>
                </c:pt>
                <c:pt idx="94" c:formatCode="yyyy\-mm\-dd">
                  <c:v>44704</c:v>
                </c:pt>
                <c:pt idx="95" c:formatCode="yyyy\-mm\-dd">
                  <c:v>44705</c:v>
                </c:pt>
                <c:pt idx="96" c:formatCode="yyyy\-mm\-dd">
                  <c:v>44706</c:v>
                </c:pt>
                <c:pt idx="97" c:formatCode="yyyy\-mm\-dd">
                  <c:v>44707</c:v>
                </c:pt>
                <c:pt idx="98" c:formatCode="yyyy\-mm\-dd">
                  <c:v>44708</c:v>
                </c:pt>
                <c:pt idx="99" c:formatCode="yyyy\-mm\-dd">
                  <c:v>44711</c:v>
                </c:pt>
                <c:pt idx="100" c:formatCode="yyyy\-mm\-dd">
                  <c:v>44712</c:v>
                </c:pt>
                <c:pt idx="101" c:formatCode="yyyy\-mm\-dd">
                  <c:v>44713</c:v>
                </c:pt>
                <c:pt idx="102" c:formatCode="yyyy\-mm\-dd">
                  <c:v>44714</c:v>
                </c:pt>
                <c:pt idx="103" c:formatCode="yyyy\-mm\-dd">
                  <c:v>44718</c:v>
                </c:pt>
                <c:pt idx="104" c:formatCode="yyyy\-mm\-dd">
                  <c:v>44719</c:v>
                </c:pt>
                <c:pt idx="105" c:formatCode="yyyy\-mm\-dd">
                  <c:v>44720</c:v>
                </c:pt>
                <c:pt idx="106" c:formatCode="yyyy\-mm\-dd">
                  <c:v>44721</c:v>
                </c:pt>
                <c:pt idx="107" c:formatCode="yyyy\-mm\-dd">
                  <c:v>44722</c:v>
                </c:pt>
                <c:pt idx="108" c:formatCode="yyyy\-mm\-dd">
                  <c:v>44725</c:v>
                </c:pt>
                <c:pt idx="109" c:formatCode="yyyy\-mm\-dd">
                  <c:v>44726</c:v>
                </c:pt>
                <c:pt idx="110" c:formatCode="yyyy\-mm\-dd">
                  <c:v>44727</c:v>
                </c:pt>
                <c:pt idx="111" c:formatCode="yyyy\-mm\-dd">
                  <c:v>44728</c:v>
                </c:pt>
                <c:pt idx="112" c:formatCode="yyyy\-mm\-dd">
                  <c:v>44729</c:v>
                </c:pt>
                <c:pt idx="113" c:formatCode="yyyy\-mm\-dd">
                  <c:v>44732</c:v>
                </c:pt>
                <c:pt idx="114" c:formatCode="yyyy\-mm\-dd">
                  <c:v>44733</c:v>
                </c:pt>
                <c:pt idx="115" c:formatCode="yyyy\-mm\-dd">
                  <c:v>44734</c:v>
                </c:pt>
                <c:pt idx="116" c:formatCode="yyyy\-mm\-dd">
                  <c:v>44735</c:v>
                </c:pt>
                <c:pt idx="117" c:formatCode="yyyy\-mm\-dd">
                  <c:v>44736</c:v>
                </c:pt>
                <c:pt idx="118" c:formatCode="yyyy\-mm\-dd">
                  <c:v>44739</c:v>
                </c:pt>
                <c:pt idx="119" c:formatCode="yyyy\-mm\-dd">
                  <c:v>44740</c:v>
                </c:pt>
                <c:pt idx="120" c:formatCode="yyyy\-mm\-dd">
                  <c:v>44741</c:v>
                </c:pt>
                <c:pt idx="121" c:formatCode="yyyy\-mm\-dd">
                  <c:v>44742</c:v>
                </c:pt>
                <c:pt idx="122" c:formatCode="yyyy\-mm\-dd">
                  <c:v>44743</c:v>
                </c:pt>
                <c:pt idx="123" c:formatCode="yyyy\-mm\-dd">
                  <c:v>44746</c:v>
                </c:pt>
                <c:pt idx="124" c:formatCode="yyyy\-mm\-dd">
                  <c:v>44747</c:v>
                </c:pt>
                <c:pt idx="125" c:formatCode="yyyy\-mm\-dd">
                  <c:v>44748</c:v>
                </c:pt>
                <c:pt idx="126" c:formatCode="yyyy\-mm\-dd">
                  <c:v>44749</c:v>
                </c:pt>
                <c:pt idx="127" c:formatCode="yyyy\-mm\-dd">
                  <c:v>44750</c:v>
                </c:pt>
                <c:pt idx="128" c:formatCode="yyyy\-mm\-dd">
                  <c:v>44753</c:v>
                </c:pt>
                <c:pt idx="129" c:formatCode="yyyy\-mm\-dd">
                  <c:v>44754</c:v>
                </c:pt>
                <c:pt idx="130" c:formatCode="yyyy\-mm\-dd">
                  <c:v>44755</c:v>
                </c:pt>
                <c:pt idx="131" c:formatCode="yyyy\-mm\-dd">
                  <c:v>44756</c:v>
                </c:pt>
                <c:pt idx="132" c:formatCode="yyyy\-mm\-dd">
                  <c:v>44757</c:v>
                </c:pt>
                <c:pt idx="133" c:formatCode="yyyy\-mm\-dd">
                  <c:v>44760</c:v>
                </c:pt>
                <c:pt idx="134" c:formatCode="yyyy\-mm\-dd">
                  <c:v>44761</c:v>
                </c:pt>
                <c:pt idx="135" c:formatCode="yyyy\-mm\-dd">
                  <c:v>44762</c:v>
                </c:pt>
                <c:pt idx="136" c:formatCode="yyyy\-mm\-dd">
                  <c:v>44763</c:v>
                </c:pt>
                <c:pt idx="137" c:formatCode="yyyy\-mm\-dd">
                  <c:v>44764</c:v>
                </c:pt>
                <c:pt idx="138" c:formatCode="yyyy\-mm\-dd">
                  <c:v>44767</c:v>
                </c:pt>
                <c:pt idx="139" c:formatCode="yyyy\-mm\-dd">
                  <c:v>44768</c:v>
                </c:pt>
                <c:pt idx="140" c:formatCode="yyyy\-mm\-dd">
                  <c:v>44769</c:v>
                </c:pt>
                <c:pt idx="141" c:formatCode="yyyy\-mm\-dd">
                  <c:v>44770</c:v>
                </c:pt>
                <c:pt idx="142" c:formatCode="yyyy\-mm\-dd">
                  <c:v>44771</c:v>
                </c:pt>
                <c:pt idx="143" c:formatCode="yyyy\-mm\-dd">
                  <c:v>44774</c:v>
                </c:pt>
                <c:pt idx="144" c:formatCode="yyyy\-mm\-dd">
                  <c:v>44775</c:v>
                </c:pt>
                <c:pt idx="145" c:formatCode="yyyy\-mm\-dd">
                  <c:v>44776</c:v>
                </c:pt>
                <c:pt idx="146" c:formatCode="yyyy\-mm\-dd">
                  <c:v>44777</c:v>
                </c:pt>
                <c:pt idx="147" c:formatCode="yyyy\-mm\-dd">
                  <c:v>44778</c:v>
                </c:pt>
                <c:pt idx="148" c:formatCode="yyyy\-mm\-dd">
                  <c:v>44781</c:v>
                </c:pt>
                <c:pt idx="149" c:formatCode="yyyy\-mm\-dd">
                  <c:v>44782</c:v>
                </c:pt>
                <c:pt idx="150" c:formatCode="yyyy\-mm\-dd">
                  <c:v>44783</c:v>
                </c:pt>
                <c:pt idx="151" c:formatCode="yyyy\-mm\-dd">
                  <c:v>44784</c:v>
                </c:pt>
                <c:pt idx="152" c:formatCode="yyyy\-mm\-dd">
                  <c:v>44785</c:v>
                </c:pt>
                <c:pt idx="153" c:formatCode="yyyy\-mm\-dd">
                  <c:v>44788</c:v>
                </c:pt>
                <c:pt idx="154" c:formatCode="yyyy\-mm\-dd">
                  <c:v>44789</c:v>
                </c:pt>
                <c:pt idx="155" c:formatCode="yyyy\-mm\-dd">
                  <c:v>44790</c:v>
                </c:pt>
                <c:pt idx="156" c:formatCode="yyyy\-mm\-dd">
                  <c:v>44791</c:v>
                </c:pt>
                <c:pt idx="157" c:formatCode="yyyy\-mm\-dd">
                  <c:v>44792</c:v>
                </c:pt>
                <c:pt idx="158" c:formatCode="yyyy\-mm\-dd">
                  <c:v>44795</c:v>
                </c:pt>
                <c:pt idx="159" c:formatCode="yyyy\-mm\-dd">
                  <c:v>44796</c:v>
                </c:pt>
                <c:pt idx="160" c:formatCode="yyyy\-mm\-dd">
                  <c:v>44797</c:v>
                </c:pt>
                <c:pt idx="161" c:formatCode="yyyy\-mm\-dd">
                  <c:v>44798</c:v>
                </c:pt>
                <c:pt idx="162" c:formatCode="yyyy\-mm\-dd">
                  <c:v>44799</c:v>
                </c:pt>
                <c:pt idx="163" c:formatCode="yyyy\-mm\-dd">
                  <c:v>44802</c:v>
                </c:pt>
                <c:pt idx="164" c:formatCode="yyyy\-mm\-dd">
                  <c:v>44803</c:v>
                </c:pt>
                <c:pt idx="165" c:formatCode="yyyy\-mm\-dd">
                  <c:v>44804</c:v>
                </c:pt>
                <c:pt idx="166" c:formatCode="yyyy\-mm\-dd">
                  <c:v>44805</c:v>
                </c:pt>
                <c:pt idx="167" c:formatCode="yyyy\-mm\-dd">
                  <c:v>44806</c:v>
                </c:pt>
                <c:pt idx="168" c:formatCode="yyyy\-mm\-dd">
                  <c:v>44809</c:v>
                </c:pt>
                <c:pt idx="169" c:formatCode="yyyy\-mm\-dd">
                  <c:v>44810</c:v>
                </c:pt>
                <c:pt idx="170" c:formatCode="yyyy\-mm\-dd">
                  <c:v>44811</c:v>
                </c:pt>
                <c:pt idx="171" c:formatCode="yyyy\-mm\-dd">
                  <c:v>44812</c:v>
                </c:pt>
                <c:pt idx="172" c:formatCode="yyyy\-mm\-dd">
                  <c:v>44813</c:v>
                </c:pt>
                <c:pt idx="173" c:formatCode="yyyy\-mm\-dd">
                  <c:v>44817</c:v>
                </c:pt>
                <c:pt idx="174" c:formatCode="yyyy\-mm\-dd">
                  <c:v>44818</c:v>
                </c:pt>
                <c:pt idx="175" c:formatCode="yyyy\-mm\-dd">
                  <c:v>44819</c:v>
                </c:pt>
                <c:pt idx="176" c:formatCode="yyyy\-mm\-dd">
                  <c:v>44820</c:v>
                </c:pt>
                <c:pt idx="177" c:formatCode="yyyy\-mm\-dd">
                  <c:v>44823</c:v>
                </c:pt>
                <c:pt idx="178" c:formatCode="yyyy\-mm\-dd">
                  <c:v>44824</c:v>
                </c:pt>
                <c:pt idx="179" c:formatCode="yyyy\-mm\-dd">
                  <c:v>44825</c:v>
                </c:pt>
                <c:pt idx="180" c:formatCode="yyyy\-mm\-dd">
                  <c:v>44826</c:v>
                </c:pt>
                <c:pt idx="181" c:formatCode="yyyy\-mm\-dd">
                  <c:v>44827</c:v>
                </c:pt>
                <c:pt idx="182" c:formatCode="yyyy\-mm\-dd">
                  <c:v>44830</c:v>
                </c:pt>
                <c:pt idx="183" c:formatCode="yyyy\-mm\-dd">
                  <c:v>44831</c:v>
                </c:pt>
                <c:pt idx="184" c:formatCode="yyyy\-mm\-dd">
                  <c:v>44832</c:v>
                </c:pt>
                <c:pt idx="185" c:formatCode="yyyy\-mm\-dd">
                  <c:v>44833</c:v>
                </c:pt>
                <c:pt idx="186" c:formatCode="yyyy\-mm\-dd">
                  <c:v>44834</c:v>
                </c:pt>
                <c:pt idx="187" c:formatCode="yyyy\-mm\-dd">
                  <c:v>44842</c:v>
                </c:pt>
                <c:pt idx="188" c:formatCode="yyyy\-mm\-dd">
                  <c:v>44843</c:v>
                </c:pt>
                <c:pt idx="189" c:formatCode="yyyy\-mm\-dd">
                  <c:v>44844</c:v>
                </c:pt>
                <c:pt idx="190" c:formatCode="yyyy\-mm\-dd">
                  <c:v>44845</c:v>
                </c:pt>
                <c:pt idx="191" c:formatCode="yyyy\-mm\-dd">
                  <c:v>44846</c:v>
                </c:pt>
                <c:pt idx="192" c:formatCode="yyyy\-mm\-dd">
                  <c:v>44847</c:v>
                </c:pt>
                <c:pt idx="193" c:formatCode="yyyy\-mm\-dd">
                  <c:v>44848</c:v>
                </c:pt>
                <c:pt idx="194" c:formatCode="yyyy\-mm\-dd">
                  <c:v>44851</c:v>
                </c:pt>
                <c:pt idx="195" c:formatCode="yyyy\-mm\-dd">
                  <c:v>44852</c:v>
                </c:pt>
                <c:pt idx="196" c:formatCode="yyyy\-mm\-dd">
                  <c:v>44853</c:v>
                </c:pt>
                <c:pt idx="197" c:formatCode="yyyy\-mm\-dd">
                  <c:v>44854</c:v>
                </c:pt>
                <c:pt idx="198" c:formatCode="yyyy\-mm\-dd">
                  <c:v>44855</c:v>
                </c:pt>
                <c:pt idx="199" c:formatCode="yyyy\-mm\-dd">
                  <c:v>44858</c:v>
                </c:pt>
                <c:pt idx="200" c:formatCode="yyyy\-mm\-dd">
                  <c:v>44859</c:v>
                </c:pt>
                <c:pt idx="201" c:formatCode="yyyy\-mm\-dd">
                  <c:v>44860</c:v>
                </c:pt>
                <c:pt idx="202" c:formatCode="yyyy\-mm\-dd">
                  <c:v>44861</c:v>
                </c:pt>
                <c:pt idx="203" c:formatCode="yyyy\-mm\-dd">
                  <c:v>44862</c:v>
                </c:pt>
                <c:pt idx="204" c:formatCode="yyyy\-mm\-dd">
                  <c:v>44865</c:v>
                </c:pt>
                <c:pt idx="205" c:formatCode="yyyy\-mm\-dd">
                  <c:v>44866</c:v>
                </c:pt>
                <c:pt idx="206" c:formatCode="yyyy\-mm\-dd">
                  <c:v>44867</c:v>
                </c:pt>
                <c:pt idx="207" c:formatCode="yyyy\-mm\-dd">
                  <c:v>44868</c:v>
                </c:pt>
                <c:pt idx="208" c:formatCode="yyyy\-mm\-dd">
                  <c:v>44869</c:v>
                </c:pt>
                <c:pt idx="209" c:formatCode="yyyy\-mm\-dd">
                  <c:v>44872</c:v>
                </c:pt>
                <c:pt idx="210" c:formatCode="yyyy\-mm\-dd">
                  <c:v>44873</c:v>
                </c:pt>
                <c:pt idx="211" c:formatCode="yyyy\-mm\-dd">
                  <c:v>44874</c:v>
                </c:pt>
                <c:pt idx="212" c:formatCode="yyyy\-mm\-dd">
                  <c:v>44875</c:v>
                </c:pt>
                <c:pt idx="213" c:formatCode="yyyy\-mm\-dd">
                  <c:v>44876</c:v>
                </c:pt>
                <c:pt idx="214" c:formatCode="yyyy\-mm\-dd">
                  <c:v>44879</c:v>
                </c:pt>
                <c:pt idx="215" c:formatCode="yyyy\-mm\-dd">
                  <c:v>44880</c:v>
                </c:pt>
                <c:pt idx="216" c:formatCode="yyyy\-mm\-dd">
                  <c:v>44881</c:v>
                </c:pt>
                <c:pt idx="217" c:formatCode="yyyy\-mm\-dd">
                  <c:v>44882</c:v>
                </c:pt>
                <c:pt idx="218" c:formatCode="yyyy\-mm\-dd">
                  <c:v>44883</c:v>
                </c:pt>
                <c:pt idx="219" c:formatCode="yyyy\-mm\-dd">
                  <c:v>44886</c:v>
                </c:pt>
                <c:pt idx="220" c:formatCode="yyyy\-mm\-dd">
                  <c:v>44887</c:v>
                </c:pt>
                <c:pt idx="221" c:formatCode="yyyy\-mm\-dd">
                  <c:v>44888</c:v>
                </c:pt>
                <c:pt idx="222" c:formatCode="yyyy\-mm\-dd">
                  <c:v>44889</c:v>
                </c:pt>
                <c:pt idx="223" c:formatCode="yyyy\-mm\-dd">
                  <c:v>44890</c:v>
                </c:pt>
                <c:pt idx="224" c:formatCode="yyyy\-mm\-dd">
                  <c:v>44893</c:v>
                </c:pt>
                <c:pt idx="225" c:formatCode="yyyy\-mm\-dd">
                  <c:v>44894</c:v>
                </c:pt>
                <c:pt idx="226" c:formatCode="yyyy\-mm\-dd">
                  <c:v>44895</c:v>
                </c:pt>
                <c:pt idx="227" c:formatCode="yyyy\-mm\-dd">
                  <c:v>44896</c:v>
                </c:pt>
                <c:pt idx="228" c:formatCode="yyyy\-mm\-dd">
                  <c:v>44897</c:v>
                </c:pt>
                <c:pt idx="229" c:formatCode="yyyy\-mm\-dd">
                  <c:v>44900</c:v>
                </c:pt>
                <c:pt idx="230" c:formatCode="yyyy\-mm\-dd">
                  <c:v>44901</c:v>
                </c:pt>
                <c:pt idx="231" c:formatCode="yyyy\-mm\-dd">
                  <c:v>44902</c:v>
                </c:pt>
                <c:pt idx="232" c:formatCode="yyyy\-mm\-d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二氯甲烷1!$C$2:$C$354</c:f>
              <c:numCache>
                <c:formatCode>General</c:formatCode>
                <c:ptCount val="353"/>
                <c:pt idx="0">
                  <c:v>5625</c:v>
                </c:pt>
                <c:pt idx="1">
                  <c:v>5625</c:v>
                </c:pt>
                <c:pt idx="2">
                  <c:v>5625</c:v>
                </c:pt>
                <c:pt idx="3">
                  <c:v>5625</c:v>
                </c:pt>
                <c:pt idx="4">
                  <c:v>5325</c:v>
                </c:pt>
                <c:pt idx="5">
                  <c:v>5175</c:v>
                </c:pt>
                <c:pt idx="6">
                  <c:v>5400</c:v>
                </c:pt>
                <c:pt idx="7">
                  <c:v>5550</c:v>
                </c:pt>
                <c:pt idx="8">
                  <c:v>5550</c:v>
                </c:pt>
                <c:pt idx="9">
                  <c:v>5550</c:v>
                </c:pt>
                <c:pt idx="10">
                  <c:v>5550</c:v>
                </c:pt>
                <c:pt idx="11">
                  <c:v>5350</c:v>
                </c:pt>
                <c:pt idx="12">
                  <c:v>4950</c:v>
                </c:pt>
                <c:pt idx="13">
                  <c:v>4950</c:v>
                </c:pt>
                <c:pt idx="14">
                  <c:v>4650</c:v>
                </c:pt>
                <c:pt idx="15">
                  <c:v>4650</c:v>
                </c:pt>
                <c:pt idx="16">
                  <c:v>4650</c:v>
                </c:pt>
                <c:pt idx="17">
                  <c:v>4650</c:v>
                </c:pt>
                <c:pt idx="18">
                  <c:v>4650</c:v>
                </c:pt>
                <c:pt idx="19">
                  <c:v>4650</c:v>
                </c:pt>
                <c:pt idx="20">
                  <c:v>4650</c:v>
                </c:pt>
                <c:pt idx="21">
                  <c:v>4975</c:v>
                </c:pt>
                <c:pt idx="22">
                  <c:v>5050</c:v>
                </c:pt>
                <c:pt idx="23">
                  <c:v>5300</c:v>
                </c:pt>
                <c:pt idx="24">
                  <c:v>5500</c:v>
                </c:pt>
                <c:pt idx="25">
                  <c:v>5500</c:v>
                </c:pt>
                <c:pt idx="26">
                  <c:v>5550</c:v>
                </c:pt>
                <c:pt idx="27">
                  <c:v>5550</c:v>
                </c:pt>
                <c:pt idx="28">
                  <c:v>5550</c:v>
                </c:pt>
                <c:pt idx="29">
                  <c:v>5550</c:v>
                </c:pt>
                <c:pt idx="30">
                  <c:v>5500</c:v>
                </c:pt>
                <c:pt idx="31">
                  <c:v>5500</c:v>
                </c:pt>
                <c:pt idx="32">
                  <c:v>5325</c:v>
                </c:pt>
                <c:pt idx="33">
                  <c:v>5325</c:v>
                </c:pt>
                <c:pt idx="34">
                  <c:v>5325</c:v>
                </c:pt>
                <c:pt idx="35">
                  <c:v>5325</c:v>
                </c:pt>
                <c:pt idx="36">
                  <c:v>5000</c:v>
                </c:pt>
                <c:pt idx="37">
                  <c:v>4800</c:v>
                </c:pt>
                <c:pt idx="38">
                  <c:v>4800</c:v>
                </c:pt>
                <c:pt idx="39">
                  <c:v>4800</c:v>
                </c:pt>
                <c:pt idx="40">
                  <c:v>4900</c:v>
                </c:pt>
                <c:pt idx="41">
                  <c:v>4875</c:v>
                </c:pt>
                <c:pt idx="42">
                  <c:v>4900</c:v>
                </c:pt>
                <c:pt idx="43">
                  <c:v>4900</c:v>
                </c:pt>
                <c:pt idx="44">
                  <c:v>5125</c:v>
                </c:pt>
                <c:pt idx="45">
                  <c:v>5200</c:v>
                </c:pt>
                <c:pt idx="46">
                  <c:v>5350</c:v>
                </c:pt>
                <c:pt idx="47">
                  <c:v>5500</c:v>
                </c:pt>
                <c:pt idx="48">
                  <c:v>5500</c:v>
                </c:pt>
                <c:pt idx="49">
                  <c:v>5500</c:v>
                </c:pt>
                <c:pt idx="50">
                  <c:v>5500</c:v>
                </c:pt>
                <c:pt idx="51">
                  <c:v>5400</c:v>
                </c:pt>
                <c:pt idx="52">
                  <c:v>5400</c:v>
                </c:pt>
                <c:pt idx="53">
                  <c:v>5400</c:v>
                </c:pt>
                <c:pt idx="54">
                  <c:v>5375</c:v>
                </c:pt>
                <c:pt idx="55">
                  <c:v>5375</c:v>
                </c:pt>
                <c:pt idx="56">
                  <c:v>5150</c:v>
                </c:pt>
                <c:pt idx="57">
                  <c:v>5150</c:v>
                </c:pt>
                <c:pt idx="58">
                  <c:v>5150</c:v>
                </c:pt>
                <c:pt idx="59">
                  <c:v>5150</c:v>
                </c:pt>
                <c:pt idx="60">
                  <c:v>5150</c:v>
                </c:pt>
                <c:pt idx="61">
                  <c:v>4650</c:v>
                </c:pt>
                <c:pt idx="62">
                  <c:v>4650</c:v>
                </c:pt>
                <c:pt idx="63">
                  <c:v>4650</c:v>
                </c:pt>
                <c:pt idx="64">
                  <c:v>4650</c:v>
                </c:pt>
                <c:pt idx="65">
                  <c:v>4650</c:v>
                </c:pt>
                <c:pt idx="66">
                  <c:v>4650</c:v>
                </c:pt>
                <c:pt idx="67">
                  <c:v>4650</c:v>
                </c:pt>
                <c:pt idx="68">
                  <c:v>4700</c:v>
                </c:pt>
                <c:pt idx="69">
                  <c:v>4700</c:v>
                </c:pt>
                <c:pt idx="70">
                  <c:v>4700</c:v>
                </c:pt>
                <c:pt idx="71">
                  <c:v>4700</c:v>
                </c:pt>
                <c:pt idx="72">
                  <c:v>4700</c:v>
                </c:pt>
                <c:pt idx="73">
                  <c:v>4700</c:v>
                </c:pt>
                <c:pt idx="74">
                  <c:v>4700</c:v>
                </c:pt>
                <c:pt idx="75">
                  <c:v>4650</c:v>
                </c:pt>
                <c:pt idx="76">
                  <c:v>4650</c:v>
                </c:pt>
                <c:pt idx="77">
                  <c:v>4650</c:v>
                </c:pt>
                <c:pt idx="78">
                  <c:v>4650</c:v>
                </c:pt>
                <c:pt idx="79">
                  <c:v>4650</c:v>
                </c:pt>
                <c:pt idx="80">
                  <c:v>4650</c:v>
                </c:pt>
                <c:pt idx="81">
                  <c:v>4650</c:v>
                </c:pt>
                <c:pt idx="82">
                  <c:v>4650</c:v>
                </c:pt>
                <c:pt idx="83">
                  <c:v>4600</c:v>
                </c:pt>
                <c:pt idx="84">
                  <c:v>4600</c:v>
                </c:pt>
                <c:pt idx="85">
                  <c:v>4400</c:v>
                </c:pt>
                <c:pt idx="86">
                  <c:v>4400</c:v>
                </c:pt>
                <c:pt idx="87">
                  <c:v>4350</c:v>
                </c:pt>
                <c:pt idx="88">
                  <c:v>4350</c:v>
                </c:pt>
                <c:pt idx="89">
                  <c:v>4350</c:v>
                </c:pt>
                <c:pt idx="90">
                  <c:v>3975</c:v>
                </c:pt>
                <c:pt idx="91">
                  <c:v>3990</c:v>
                </c:pt>
                <c:pt idx="92">
                  <c:v>4065</c:v>
                </c:pt>
                <c:pt idx="93">
                  <c:v>4125</c:v>
                </c:pt>
                <c:pt idx="94">
                  <c:v>4140</c:v>
                </c:pt>
                <c:pt idx="95">
                  <c:v>4090</c:v>
                </c:pt>
                <c:pt idx="96">
                  <c:v>4090</c:v>
                </c:pt>
                <c:pt idx="97">
                  <c:v>4090</c:v>
                </c:pt>
                <c:pt idx="98">
                  <c:v>4090</c:v>
                </c:pt>
                <c:pt idx="99">
                  <c:v>3850</c:v>
                </c:pt>
                <c:pt idx="100">
                  <c:v>3850</c:v>
                </c:pt>
                <c:pt idx="101">
                  <c:v>3850</c:v>
                </c:pt>
                <c:pt idx="102">
                  <c:v>3850</c:v>
                </c:pt>
                <c:pt idx="103">
                  <c:v>3575</c:v>
                </c:pt>
                <c:pt idx="104">
                  <c:v>3500</c:v>
                </c:pt>
                <c:pt idx="105">
                  <c:v>3575</c:v>
                </c:pt>
                <c:pt idx="106">
                  <c:v>3625</c:v>
                </c:pt>
                <c:pt idx="107">
                  <c:v>3640</c:v>
                </c:pt>
                <c:pt idx="108">
                  <c:v>3640</c:v>
                </c:pt>
                <c:pt idx="109">
                  <c:v>3650</c:v>
                </c:pt>
                <c:pt idx="110">
                  <c:v>3650</c:v>
                </c:pt>
                <c:pt idx="111">
                  <c:v>3550</c:v>
                </c:pt>
                <c:pt idx="112">
                  <c:v>3550</c:v>
                </c:pt>
                <c:pt idx="113">
                  <c:v>3525</c:v>
                </c:pt>
                <c:pt idx="114">
                  <c:v>3525</c:v>
                </c:pt>
                <c:pt idx="115">
                  <c:v>3525</c:v>
                </c:pt>
                <c:pt idx="116">
                  <c:v>3525</c:v>
                </c:pt>
                <c:pt idx="117">
                  <c:v>3525</c:v>
                </c:pt>
                <c:pt idx="118">
                  <c:v>3450</c:v>
                </c:pt>
                <c:pt idx="119">
                  <c:v>3350</c:v>
                </c:pt>
                <c:pt idx="120">
                  <c:v>3350</c:v>
                </c:pt>
                <c:pt idx="121">
                  <c:v>3350</c:v>
                </c:pt>
                <c:pt idx="122">
                  <c:v>3350</c:v>
                </c:pt>
                <c:pt idx="123">
                  <c:v>3200</c:v>
                </c:pt>
                <c:pt idx="124">
                  <c:v>3175</c:v>
                </c:pt>
                <c:pt idx="125">
                  <c:v>3175</c:v>
                </c:pt>
                <c:pt idx="126">
                  <c:v>3050</c:v>
                </c:pt>
                <c:pt idx="127">
                  <c:v>3050</c:v>
                </c:pt>
                <c:pt idx="128">
                  <c:v>2925</c:v>
                </c:pt>
                <c:pt idx="129">
                  <c:v>2750</c:v>
                </c:pt>
                <c:pt idx="130">
                  <c:v>2750</c:v>
                </c:pt>
                <c:pt idx="131">
                  <c:v>2825</c:v>
                </c:pt>
                <c:pt idx="132">
                  <c:v>2925</c:v>
                </c:pt>
                <c:pt idx="133">
                  <c:v>2985</c:v>
                </c:pt>
                <c:pt idx="134">
                  <c:v>2985</c:v>
                </c:pt>
                <c:pt idx="135">
                  <c:v>2985</c:v>
                </c:pt>
                <c:pt idx="136">
                  <c:v>2985</c:v>
                </c:pt>
                <c:pt idx="137">
                  <c:v>2985</c:v>
                </c:pt>
                <c:pt idx="138">
                  <c:v>2870</c:v>
                </c:pt>
                <c:pt idx="139">
                  <c:v>2840</c:v>
                </c:pt>
                <c:pt idx="140">
                  <c:v>2840</c:v>
                </c:pt>
                <c:pt idx="141">
                  <c:v>2840</c:v>
                </c:pt>
                <c:pt idx="142">
                  <c:v>2840</c:v>
                </c:pt>
                <c:pt idx="143">
                  <c:v>2825</c:v>
                </c:pt>
                <c:pt idx="144">
                  <c:v>2850</c:v>
                </c:pt>
                <c:pt idx="145">
                  <c:v>2900</c:v>
                </c:pt>
                <c:pt idx="146">
                  <c:v>2900</c:v>
                </c:pt>
                <c:pt idx="147">
                  <c:v>2900</c:v>
                </c:pt>
                <c:pt idx="148">
                  <c:v>2975</c:v>
                </c:pt>
                <c:pt idx="149">
                  <c:v>3050</c:v>
                </c:pt>
                <c:pt idx="150">
                  <c:v>3075</c:v>
                </c:pt>
                <c:pt idx="151">
                  <c:v>3075</c:v>
                </c:pt>
                <c:pt idx="152">
                  <c:v>3075</c:v>
                </c:pt>
                <c:pt idx="153">
                  <c:v>3000</c:v>
                </c:pt>
                <c:pt idx="154">
                  <c:v>3050</c:v>
                </c:pt>
                <c:pt idx="155">
                  <c:v>3090</c:v>
                </c:pt>
                <c:pt idx="156">
                  <c:v>3175</c:v>
                </c:pt>
                <c:pt idx="157">
                  <c:v>3175</c:v>
                </c:pt>
                <c:pt idx="158">
                  <c:v>3175</c:v>
                </c:pt>
                <c:pt idx="159">
                  <c:v>3075</c:v>
                </c:pt>
                <c:pt idx="160">
                  <c:v>3025</c:v>
                </c:pt>
                <c:pt idx="161">
                  <c:v>3040</c:v>
                </c:pt>
                <c:pt idx="162">
                  <c:v>3065</c:v>
                </c:pt>
                <c:pt idx="163">
                  <c:v>3065</c:v>
                </c:pt>
                <c:pt idx="164">
                  <c:v>3040</c:v>
                </c:pt>
                <c:pt idx="165">
                  <c:v>3025</c:v>
                </c:pt>
                <c:pt idx="166">
                  <c:v>3025</c:v>
                </c:pt>
                <c:pt idx="167">
                  <c:v>3065</c:v>
                </c:pt>
                <c:pt idx="168">
                  <c:v>3120</c:v>
                </c:pt>
                <c:pt idx="169">
                  <c:v>3120</c:v>
                </c:pt>
                <c:pt idx="170">
                  <c:v>3170</c:v>
                </c:pt>
                <c:pt idx="171">
                  <c:v>3245</c:v>
                </c:pt>
                <c:pt idx="172">
                  <c:v>3270</c:v>
                </c:pt>
                <c:pt idx="173">
                  <c:v>3320</c:v>
                </c:pt>
                <c:pt idx="174">
                  <c:v>3390</c:v>
                </c:pt>
                <c:pt idx="175">
                  <c:v>3415</c:v>
                </c:pt>
                <c:pt idx="176">
                  <c:v>3440</c:v>
                </c:pt>
                <c:pt idx="177">
                  <c:v>3540</c:v>
                </c:pt>
                <c:pt idx="178">
                  <c:v>3515</c:v>
                </c:pt>
                <c:pt idx="179">
                  <c:v>3515</c:v>
                </c:pt>
                <c:pt idx="180">
                  <c:v>3465</c:v>
                </c:pt>
                <c:pt idx="181">
                  <c:v>3440</c:v>
                </c:pt>
                <c:pt idx="182">
                  <c:v>3430</c:v>
                </c:pt>
                <c:pt idx="183">
                  <c:v>3430</c:v>
                </c:pt>
                <c:pt idx="184">
                  <c:v>3430</c:v>
                </c:pt>
                <c:pt idx="185">
                  <c:v>3430</c:v>
                </c:pt>
                <c:pt idx="186">
                  <c:v>3430</c:v>
                </c:pt>
                <c:pt idx="187">
                  <c:v>3255</c:v>
                </c:pt>
                <c:pt idx="188">
                  <c:v>3255</c:v>
                </c:pt>
                <c:pt idx="189">
                  <c:v>3255</c:v>
                </c:pt>
                <c:pt idx="190">
                  <c:v>3230</c:v>
                </c:pt>
                <c:pt idx="191">
                  <c:v>3230</c:v>
                </c:pt>
                <c:pt idx="192">
                  <c:v>3180</c:v>
                </c:pt>
                <c:pt idx="193">
                  <c:v>3155</c:v>
                </c:pt>
                <c:pt idx="194">
                  <c:v>3155</c:v>
                </c:pt>
                <c:pt idx="195">
                  <c:v>3155</c:v>
                </c:pt>
                <c:pt idx="196">
                  <c:v>3155</c:v>
                </c:pt>
                <c:pt idx="197">
                  <c:v>3105</c:v>
                </c:pt>
                <c:pt idx="198">
                  <c:v>3105</c:v>
                </c:pt>
                <c:pt idx="199">
                  <c:v>2905</c:v>
                </c:pt>
                <c:pt idx="200">
                  <c:v>2905</c:v>
                </c:pt>
                <c:pt idx="201">
                  <c:v>2905</c:v>
                </c:pt>
                <c:pt idx="202">
                  <c:v>2905</c:v>
                </c:pt>
                <c:pt idx="203">
                  <c:v>2905</c:v>
                </c:pt>
                <c:pt idx="204">
                  <c:v>2955</c:v>
                </c:pt>
                <c:pt idx="205">
                  <c:v>2955</c:v>
                </c:pt>
                <c:pt idx="206">
                  <c:v>2880</c:v>
                </c:pt>
                <c:pt idx="207">
                  <c:v>2755</c:v>
                </c:pt>
                <c:pt idx="208">
                  <c:v>2680</c:v>
                </c:pt>
                <c:pt idx="209">
                  <c:v>2580</c:v>
                </c:pt>
                <c:pt idx="210">
                  <c:v>2605</c:v>
                </c:pt>
                <c:pt idx="211">
                  <c:v>2655</c:v>
                </c:pt>
                <c:pt idx="212">
                  <c:v>2655</c:v>
                </c:pt>
                <c:pt idx="213">
                  <c:v>2655</c:v>
                </c:pt>
                <c:pt idx="214">
                  <c:v>2655</c:v>
                </c:pt>
                <c:pt idx="215">
                  <c:v>2525</c:v>
                </c:pt>
                <c:pt idx="216">
                  <c:v>2565</c:v>
                </c:pt>
                <c:pt idx="217">
                  <c:v>2565</c:v>
                </c:pt>
                <c:pt idx="218">
                  <c:v>2565</c:v>
                </c:pt>
                <c:pt idx="219">
                  <c:v>2565</c:v>
                </c:pt>
                <c:pt idx="220">
                  <c:v>2525</c:v>
                </c:pt>
                <c:pt idx="221">
                  <c:v>2550</c:v>
                </c:pt>
                <c:pt idx="222">
                  <c:v>2590</c:v>
                </c:pt>
                <c:pt idx="223">
                  <c:v>2605</c:v>
                </c:pt>
                <c:pt idx="224">
                  <c:v>2605</c:v>
                </c:pt>
                <c:pt idx="225">
                  <c:v>2405</c:v>
                </c:pt>
                <c:pt idx="226">
                  <c:v>2445</c:v>
                </c:pt>
                <c:pt idx="227">
                  <c:v>2460</c:v>
                </c:pt>
                <c:pt idx="228">
                  <c:v>2500</c:v>
                </c:pt>
                <c:pt idx="229">
                  <c:v>2500</c:v>
                </c:pt>
                <c:pt idx="230">
                  <c:v>2500</c:v>
                </c:pt>
                <c:pt idx="231">
                  <c:v>2525</c:v>
                </c:pt>
                <c:pt idx="232">
                  <c:v>2575</c:v>
                </c:pt>
                <c:pt idx="233">
                  <c:v>2575</c:v>
                </c:pt>
                <c:pt idx="234">
                  <c:v>2575</c:v>
                </c:pt>
                <c:pt idx="235">
                  <c:v>2585</c:v>
                </c:pt>
                <c:pt idx="236">
                  <c:v>2610</c:v>
                </c:pt>
                <c:pt idx="237">
                  <c:v>2650</c:v>
                </c:pt>
                <c:pt idx="238">
                  <c:v>2675</c:v>
                </c:pt>
                <c:pt idx="239">
                  <c:v>2685</c:v>
                </c:pt>
                <c:pt idx="240">
                  <c:v>2685</c:v>
                </c:pt>
                <c:pt idx="241">
                  <c:v>2685</c:v>
                </c:pt>
                <c:pt idx="242">
                  <c:v>2635</c:v>
                </c:pt>
                <c:pt idx="243">
                  <c:v>2610</c:v>
                </c:pt>
                <c:pt idx="244">
                  <c:v>2535</c:v>
                </c:pt>
                <c:pt idx="245">
                  <c:v>2425</c:v>
                </c:pt>
                <c:pt idx="246">
                  <c:v>2425</c:v>
                </c:pt>
                <c:pt idx="247">
                  <c:v>2425</c:v>
                </c:pt>
                <c:pt idx="248">
                  <c:v>2425</c:v>
                </c:pt>
                <c:pt idx="249">
                  <c:v>2325</c:v>
                </c:pt>
                <c:pt idx="250">
                  <c:v>2325</c:v>
                </c:pt>
                <c:pt idx="251">
                  <c:v>2365</c:v>
                </c:pt>
                <c:pt idx="252">
                  <c:v>2365</c:v>
                </c:pt>
                <c:pt idx="253">
                  <c:v>2375</c:v>
                </c:pt>
                <c:pt idx="254">
                  <c:v>2390</c:v>
                </c:pt>
                <c:pt idx="255">
                  <c:v>2465</c:v>
                </c:pt>
                <c:pt idx="256">
                  <c:v>2490</c:v>
                </c:pt>
                <c:pt idx="257">
                  <c:v>2490</c:v>
                </c:pt>
                <c:pt idx="258">
                  <c:v>2480</c:v>
                </c:pt>
                <c:pt idx="259">
                  <c:v>2415</c:v>
                </c:pt>
                <c:pt idx="260">
                  <c:v>2415</c:v>
                </c:pt>
                <c:pt idx="261">
                  <c:v>2415</c:v>
                </c:pt>
                <c:pt idx="262">
                  <c:v>2415</c:v>
                </c:pt>
                <c:pt idx="263">
                  <c:v>2390</c:v>
                </c:pt>
                <c:pt idx="264">
                  <c:v>2390</c:v>
                </c:pt>
                <c:pt idx="265">
                  <c:v>2390</c:v>
                </c:pt>
                <c:pt idx="266">
                  <c:v>2350</c:v>
                </c:pt>
                <c:pt idx="267">
                  <c:v>2375</c:v>
                </c:pt>
                <c:pt idx="268">
                  <c:v>2375</c:v>
                </c:pt>
                <c:pt idx="269">
                  <c:v>2375</c:v>
                </c:pt>
                <c:pt idx="270">
                  <c:v>2400</c:v>
                </c:pt>
                <c:pt idx="271">
                  <c:v>2400</c:v>
                </c:pt>
                <c:pt idx="272">
                  <c:v>2400</c:v>
                </c:pt>
                <c:pt idx="273">
                  <c:v>2400</c:v>
                </c:pt>
                <c:pt idx="274">
                  <c:v>2410</c:v>
                </c:pt>
                <c:pt idx="275">
                  <c:v>2425</c:v>
                </c:pt>
                <c:pt idx="276">
                  <c:v>2410</c:v>
                </c:pt>
                <c:pt idx="277">
                  <c:v>2410</c:v>
                </c:pt>
                <c:pt idx="278">
                  <c:v>2460</c:v>
                </c:pt>
                <c:pt idx="279">
                  <c:v>2460</c:v>
                </c:pt>
                <c:pt idx="280">
                  <c:v>2510</c:v>
                </c:pt>
                <c:pt idx="281">
                  <c:v>2520</c:v>
                </c:pt>
                <c:pt idx="282">
                  <c:v>2520</c:v>
                </c:pt>
                <c:pt idx="283">
                  <c:v>2520</c:v>
                </c:pt>
                <c:pt idx="284">
                  <c:v>2590</c:v>
                </c:pt>
                <c:pt idx="285">
                  <c:v>2640</c:v>
                </c:pt>
                <c:pt idx="286">
                  <c:v>2650</c:v>
                </c:pt>
                <c:pt idx="287">
                  <c:v>2750</c:v>
                </c:pt>
                <c:pt idx="288">
                  <c:v>2840</c:v>
                </c:pt>
                <c:pt idx="289">
                  <c:v>2870</c:v>
                </c:pt>
                <c:pt idx="290">
                  <c:v>2910</c:v>
                </c:pt>
                <c:pt idx="291">
                  <c:v>2910</c:v>
                </c:pt>
                <c:pt idx="292">
                  <c:v>2910</c:v>
                </c:pt>
                <c:pt idx="293">
                  <c:v>2910</c:v>
                </c:pt>
                <c:pt idx="294">
                  <c:v>2950</c:v>
                </c:pt>
                <c:pt idx="295">
                  <c:v>2950</c:v>
                </c:pt>
                <c:pt idx="296">
                  <c:v>2860</c:v>
                </c:pt>
                <c:pt idx="297">
                  <c:v>2860</c:v>
                </c:pt>
                <c:pt idx="298">
                  <c:v>2785</c:v>
                </c:pt>
                <c:pt idx="299">
                  <c:v>2785</c:v>
                </c:pt>
                <c:pt idx="300">
                  <c:v>2785</c:v>
                </c:pt>
                <c:pt idx="301">
                  <c:v>2795</c:v>
                </c:pt>
                <c:pt idx="302">
                  <c:v>2795</c:v>
                </c:pt>
                <c:pt idx="303">
                  <c:v>2795</c:v>
                </c:pt>
                <c:pt idx="304">
                  <c:v>2795</c:v>
                </c:pt>
                <c:pt idx="305">
                  <c:v>2760</c:v>
                </c:pt>
                <c:pt idx="306">
                  <c:v>2610</c:v>
                </c:pt>
                <c:pt idx="307">
                  <c:v>2610</c:v>
                </c:pt>
                <c:pt idx="308">
                  <c:v>2610</c:v>
                </c:pt>
                <c:pt idx="309">
                  <c:v>2610</c:v>
                </c:pt>
                <c:pt idx="310">
                  <c:v>2610</c:v>
                </c:pt>
                <c:pt idx="311">
                  <c:v>2595</c:v>
                </c:pt>
                <c:pt idx="312">
                  <c:v>2650</c:v>
                </c:pt>
                <c:pt idx="313">
                  <c:v>2675</c:v>
                </c:pt>
                <c:pt idx="314">
                  <c:v>2675</c:v>
                </c:pt>
                <c:pt idx="315">
                  <c:v>2640</c:v>
                </c:pt>
                <c:pt idx="316">
                  <c:v>2640</c:v>
                </c:pt>
                <c:pt idx="317">
                  <c:v>2640</c:v>
                </c:pt>
                <c:pt idx="318">
                  <c:v>2675</c:v>
                </c:pt>
                <c:pt idx="319">
                  <c:v>2715</c:v>
                </c:pt>
                <c:pt idx="320">
                  <c:v>2735</c:v>
                </c:pt>
                <c:pt idx="321">
                  <c:v>2750</c:v>
                </c:pt>
                <c:pt idx="322">
                  <c:v>2750</c:v>
                </c:pt>
                <c:pt idx="323">
                  <c:v>2750</c:v>
                </c:pt>
                <c:pt idx="324">
                  <c:v>2750</c:v>
                </c:pt>
                <c:pt idx="325">
                  <c:v>2750</c:v>
                </c:pt>
                <c:pt idx="326">
                  <c:v>2695</c:v>
                </c:pt>
                <c:pt idx="327">
                  <c:v>2695</c:v>
                </c:pt>
                <c:pt idx="328">
                  <c:v>2695</c:v>
                </c:pt>
                <c:pt idx="329">
                  <c:v>2695</c:v>
                </c:pt>
                <c:pt idx="330">
                  <c:v>2545</c:v>
                </c:pt>
                <c:pt idx="331">
                  <c:v>2620</c:v>
                </c:pt>
                <c:pt idx="332">
                  <c:v>2620</c:v>
                </c:pt>
                <c:pt idx="333">
                  <c:v>2660</c:v>
                </c:pt>
                <c:pt idx="334">
                  <c:v>2635</c:v>
                </c:pt>
                <c:pt idx="335">
                  <c:v>2625</c:v>
                </c:pt>
                <c:pt idx="336">
                  <c:v>2625</c:v>
                </c:pt>
                <c:pt idx="337">
                  <c:v>2625</c:v>
                </c:pt>
                <c:pt idx="338">
                  <c:v>2485</c:v>
                </c:pt>
                <c:pt idx="339">
                  <c:v>2385</c:v>
                </c:pt>
                <c:pt idx="340">
                  <c:v>2395</c:v>
                </c:pt>
                <c:pt idx="341">
                  <c:v>2395</c:v>
                </c:pt>
                <c:pt idx="342">
                  <c:v>2395</c:v>
                </c:pt>
                <c:pt idx="343">
                  <c:v>2395</c:v>
                </c:pt>
                <c:pt idx="344">
                  <c:v>2380</c:v>
                </c:pt>
                <c:pt idx="345">
                  <c:v>2380</c:v>
                </c:pt>
                <c:pt idx="346">
                  <c:v>2380</c:v>
                </c:pt>
                <c:pt idx="347">
                  <c:v>2380</c:v>
                </c:pt>
                <c:pt idx="348">
                  <c:v>2350</c:v>
                </c:pt>
                <c:pt idx="349">
                  <c:v>2350</c:v>
                </c:pt>
                <c:pt idx="350">
                  <c:v>2350</c:v>
                </c:pt>
                <c:pt idx="351">
                  <c:v>2370</c:v>
                </c:pt>
                <c:pt idx="352">
                  <c:v>2415</c:v>
                </c:pt>
              </c:numCache>
            </c:numRef>
          </c:val>
          <c:smooth val="0"/>
        </c:ser>
        <c:ser>
          <c:idx val="3"/>
          <c:order val="2"/>
          <c:tx>
            <c:strRef>
              <c:f>[隔膜报告数据.xlsx]二氯甲烷1!$D$1</c:f>
              <c:strCache>
                <c:ptCount val="1"/>
                <c:pt idx="0">
                  <c:v>浙江巨化</c:v>
                </c:pt>
              </c:strCache>
            </c:strRef>
          </c:tx>
          <c:spPr>
            <a:ln w="19050" cap="rnd" cmpd="sng" algn="ctr">
              <a:solidFill>
                <a:srgbClr val="BFBFBF"/>
              </a:solidFill>
              <a:prstDash val="solid"/>
              <a:round/>
            </a:ln>
          </c:spPr>
          <c:marker>
            <c:symbol val="none"/>
          </c:marker>
          <c:dLbls>
            <c:delete val="1"/>
          </c:dLbls>
          <c:cat>
            <c:numRef>
              <c:f>[隔膜报告数据.xlsx]二氯甲烷1!$A$2:$A$354</c:f>
              <c:numCache>
                <c:formatCode>yyyy\-mm\-dd</c:formatCode>
                <c:ptCount val="353"/>
                <c:pt idx="0" c:formatCode="yyyy\-mm\-dd">
                  <c:v>44565</c:v>
                </c:pt>
                <c:pt idx="1" c:formatCode="yyyy\-mm\-dd">
                  <c:v>44566</c:v>
                </c:pt>
                <c:pt idx="2" c:formatCode="yyyy\-mm\-dd">
                  <c:v>44567</c:v>
                </c:pt>
                <c:pt idx="3" c:formatCode="yyyy\-mm\-dd">
                  <c:v>44568</c:v>
                </c:pt>
                <c:pt idx="4" c:formatCode="yyyy\-mm\-dd">
                  <c:v>44571</c:v>
                </c:pt>
                <c:pt idx="5" c:formatCode="yyyy\-mm\-dd">
                  <c:v>44572</c:v>
                </c:pt>
                <c:pt idx="6" c:formatCode="yyyy\-mm\-dd">
                  <c:v>44573</c:v>
                </c:pt>
                <c:pt idx="7" c:formatCode="yyyy\-mm\-dd">
                  <c:v>44574</c:v>
                </c:pt>
                <c:pt idx="8" c:formatCode="yyyy\-mm\-dd">
                  <c:v>44575</c:v>
                </c:pt>
                <c:pt idx="9" c:formatCode="yyyy\-mm\-dd">
                  <c:v>44578</c:v>
                </c:pt>
                <c:pt idx="10" c:formatCode="yyyy\-mm\-dd">
                  <c:v>44579</c:v>
                </c:pt>
                <c:pt idx="11" c:formatCode="yyyy\-mm\-dd">
                  <c:v>44580</c:v>
                </c:pt>
                <c:pt idx="12" c:formatCode="yyyy\-mm\-dd">
                  <c:v>44581</c:v>
                </c:pt>
                <c:pt idx="13" c:formatCode="yyyy\-mm\-dd">
                  <c:v>44582</c:v>
                </c:pt>
                <c:pt idx="14" c:formatCode="yyyy\-mm\-dd">
                  <c:v>44585</c:v>
                </c:pt>
                <c:pt idx="15" c:formatCode="yyyy\-mm\-dd">
                  <c:v>44586</c:v>
                </c:pt>
                <c:pt idx="16" c:formatCode="yyyy\-mm\-dd">
                  <c:v>44587</c:v>
                </c:pt>
                <c:pt idx="17" c:formatCode="yyyy\-mm\-dd">
                  <c:v>44588</c:v>
                </c:pt>
                <c:pt idx="18" c:formatCode="yyyy\-mm\-dd">
                  <c:v>44589</c:v>
                </c:pt>
                <c:pt idx="19" c:formatCode="yyyy\-mm\-dd">
                  <c:v>44590</c:v>
                </c:pt>
                <c:pt idx="20" c:formatCode="yyyy\-mm\-dd">
                  <c:v>44591</c:v>
                </c:pt>
                <c:pt idx="21" c:formatCode="yyyy\-mm\-dd">
                  <c:v>44599</c:v>
                </c:pt>
                <c:pt idx="22" c:formatCode="yyyy\-mm\-dd">
                  <c:v>44600</c:v>
                </c:pt>
                <c:pt idx="23" c:formatCode="yyyy\-mm\-dd">
                  <c:v>44601</c:v>
                </c:pt>
                <c:pt idx="24" c:formatCode="yyyy\-mm\-dd">
                  <c:v>44602</c:v>
                </c:pt>
                <c:pt idx="25" c:formatCode="yyyy\-mm\-dd">
                  <c:v>44603</c:v>
                </c:pt>
                <c:pt idx="26" c:formatCode="yyyy\-mm\-dd">
                  <c:v>44606</c:v>
                </c:pt>
                <c:pt idx="27" c:formatCode="yyyy\-mm\-dd">
                  <c:v>44607</c:v>
                </c:pt>
                <c:pt idx="28" c:formatCode="yyyy\-mm\-dd">
                  <c:v>44608</c:v>
                </c:pt>
                <c:pt idx="29" c:formatCode="yyyy\-mm\-dd">
                  <c:v>44609</c:v>
                </c:pt>
                <c:pt idx="30" c:formatCode="yyyy\-mm\-dd">
                  <c:v>44610</c:v>
                </c:pt>
                <c:pt idx="31" c:formatCode="yyyy\-mm\-dd">
                  <c:v>44613</c:v>
                </c:pt>
                <c:pt idx="32" c:formatCode="yyyy\-mm\-dd">
                  <c:v>44614</c:v>
                </c:pt>
                <c:pt idx="33" c:formatCode="yyyy\-mm\-dd">
                  <c:v>44615</c:v>
                </c:pt>
                <c:pt idx="34" c:formatCode="yyyy\-mm\-dd">
                  <c:v>44616</c:v>
                </c:pt>
                <c:pt idx="35" c:formatCode="yyyy\-mm\-dd">
                  <c:v>44617</c:v>
                </c:pt>
                <c:pt idx="36" c:formatCode="yyyy\-mm\-dd">
                  <c:v>44620</c:v>
                </c:pt>
                <c:pt idx="37" c:formatCode="yyyy\-mm\-dd">
                  <c:v>44621</c:v>
                </c:pt>
                <c:pt idx="38" c:formatCode="yyyy\-mm\-dd">
                  <c:v>44622</c:v>
                </c:pt>
                <c:pt idx="39" c:formatCode="yyyy\-mm\-dd">
                  <c:v>44623</c:v>
                </c:pt>
                <c:pt idx="40" c:formatCode="yyyy\-mm\-dd">
                  <c:v>44624</c:v>
                </c:pt>
                <c:pt idx="41" c:formatCode="yyyy\-mm\-dd">
                  <c:v>44627</c:v>
                </c:pt>
                <c:pt idx="42" c:formatCode="yyyy\-mm\-dd">
                  <c:v>44628</c:v>
                </c:pt>
                <c:pt idx="43" c:formatCode="yyyy\-mm\-dd">
                  <c:v>44629</c:v>
                </c:pt>
                <c:pt idx="44" c:formatCode="yyyy\-mm\-dd">
                  <c:v>44630</c:v>
                </c:pt>
                <c:pt idx="45" c:formatCode="yyyy\-mm\-dd">
                  <c:v>44631</c:v>
                </c:pt>
                <c:pt idx="46" c:formatCode="yyyy\-mm\-dd">
                  <c:v>44634</c:v>
                </c:pt>
                <c:pt idx="47" c:formatCode="yyyy\-mm\-dd">
                  <c:v>44635</c:v>
                </c:pt>
                <c:pt idx="48" c:formatCode="yyyy\-mm\-dd">
                  <c:v>44636</c:v>
                </c:pt>
                <c:pt idx="49" c:formatCode="yyyy\-mm\-dd">
                  <c:v>44637</c:v>
                </c:pt>
                <c:pt idx="50" c:formatCode="yyyy\-mm\-dd">
                  <c:v>44638</c:v>
                </c:pt>
                <c:pt idx="51" c:formatCode="yyyy\-mm\-dd">
                  <c:v>44641</c:v>
                </c:pt>
                <c:pt idx="52" c:formatCode="yyyy\-mm\-dd">
                  <c:v>44642</c:v>
                </c:pt>
                <c:pt idx="53" c:formatCode="yyyy\-mm\-dd">
                  <c:v>44643</c:v>
                </c:pt>
                <c:pt idx="54" c:formatCode="yyyy\-mm\-dd">
                  <c:v>44644</c:v>
                </c:pt>
                <c:pt idx="55" c:formatCode="yyyy\-mm\-dd">
                  <c:v>44645</c:v>
                </c:pt>
                <c:pt idx="56" c:formatCode="yyyy\-mm\-dd">
                  <c:v>44648</c:v>
                </c:pt>
                <c:pt idx="57" c:formatCode="yyyy\-mm\-dd">
                  <c:v>44649</c:v>
                </c:pt>
                <c:pt idx="58" c:formatCode="yyyy\-mm\-dd">
                  <c:v>44650</c:v>
                </c:pt>
                <c:pt idx="59" c:formatCode="yyyy\-mm\-dd">
                  <c:v>44651</c:v>
                </c:pt>
                <c:pt idx="60" c:formatCode="yyyy\-mm\-dd">
                  <c:v>44652</c:v>
                </c:pt>
                <c:pt idx="61" c:formatCode="yyyy\-mm\-dd">
                  <c:v>44653</c:v>
                </c:pt>
                <c:pt idx="62" c:formatCode="yyyy\-mm\-dd">
                  <c:v>44657</c:v>
                </c:pt>
                <c:pt idx="63" c:formatCode="yyyy\-mm\-dd">
                  <c:v>44658</c:v>
                </c:pt>
                <c:pt idx="64" c:formatCode="yyyy\-mm\-dd">
                  <c:v>44659</c:v>
                </c:pt>
                <c:pt idx="65" c:formatCode="yyyy\-mm\-dd">
                  <c:v>44662</c:v>
                </c:pt>
                <c:pt idx="66" c:formatCode="yyyy\-mm\-dd">
                  <c:v>44663</c:v>
                </c:pt>
                <c:pt idx="67" c:formatCode="yyyy\-mm\-dd">
                  <c:v>44664</c:v>
                </c:pt>
                <c:pt idx="68" c:formatCode="yyyy\-mm\-dd">
                  <c:v>44665</c:v>
                </c:pt>
                <c:pt idx="69" c:formatCode="yyyy\-mm\-dd">
                  <c:v>44666</c:v>
                </c:pt>
                <c:pt idx="70" c:formatCode="yyyy\-mm\-dd">
                  <c:v>44669</c:v>
                </c:pt>
                <c:pt idx="71" c:formatCode="yyyy\-mm\-dd">
                  <c:v>44670</c:v>
                </c:pt>
                <c:pt idx="72" c:formatCode="yyyy\-mm\-dd">
                  <c:v>44671</c:v>
                </c:pt>
                <c:pt idx="73" c:formatCode="yyyy\-mm\-dd">
                  <c:v>44672</c:v>
                </c:pt>
                <c:pt idx="74" c:formatCode="yyyy\-mm\-dd">
                  <c:v>44673</c:v>
                </c:pt>
                <c:pt idx="75" c:formatCode="yyyy\-mm\-dd">
                  <c:v>44675</c:v>
                </c:pt>
                <c:pt idx="76" c:formatCode="yyyy\-mm\-dd">
                  <c:v>44676</c:v>
                </c:pt>
                <c:pt idx="77" c:formatCode="yyyy\-mm\-dd">
                  <c:v>44677</c:v>
                </c:pt>
                <c:pt idx="78" c:formatCode="yyyy\-mm\-dd">
                  <c:v>44678</c:v>
                </c:pt>
                <c:pt idx="79" c:formatCode="yyyy\-mm\-dd">
                  <c:v>44679</c:v>
                </c:pt>
                <c:pt idx="80" c:formatCode="yyyy\-mm\-dd">
                  <c:v>44680</c:v>
                </c:pt>
                <c:pt idx="81" c:formatCode="yyyy\-mm\-dd">
                  <c:v>44686</c:v>
                </c:pt>
                <c:pt idx="82" c:formatCode="yyyy\-mm\-dd">
                  <c:v>44687</c:v>
                </c:pt>
                <c:pt idx="83" c:formatCode="yyyy\-mm\-dd">
                  <c:v>44688</c:v>
                </c:pt>
                <c:pt idx="84" c:formatCode="yyyy\-mm\-dd">
                  <c:v>44690</c:v>
                </c:pt>
                <c:pt idx="85" c:formatCode="yyyy\-mm\-dd">
                  <c:v>44691</c:v>
                </c:pt>
                <c:pt idx="86" c:formatCode="yyyy\-mm\-dd">
                  <c:v>44692</c:v>
                </c:pt>
                <c:pt idx="87" c:formatCode="yyyy\-mm\-dd">
                  <c:v>44693</c:v>
                </c:pt>
                <c:pt idx="88" c:formatCode="yyyy\-mm\-dd">
                  <c:v>44694</c:v>
                </c:pt>
                <c:pt idx="89" c:formatCode="yyyy\-mm\-dd">
                  <c:v>44697</c:v>
                </c:pt>
                <c:pt idx="90" c:formatCode="yyyy\-mm\-dd">
                  <c:v>44698</c:v>
                </c:pt>
                <c:pt idx="91" c:formatCode="yyyy\-mm\-dd">
                  <c:v>44699</c:v>
                </c:pt>
                <c:pt idx="92" c:formatCode="yyyy\-mm\-dd">
                  <c:v>44700</c:v>
                </c:pt>
                <c:pt idx="93" c:formatCode="yyyy\-mm\-dd">
                  <c:v>44701</c:v>
                </c:pt>
                <c:pt idx="94" c:formatCode="yyyy\-mm\-dd">
                  <c:v>44704</c:v>
                </c:pt>
                <c:pt idx="95" c:formatCode="yyyy\-mm\-dd">
                  <c:v>44705</c:v>
                </c:pt>
                <c:pt idx="96" c:formatCode="yyyy\-mm\-dd">
                  <c:v>44706</c:v>
                </c:pt>
                <c:pt idx="97" c:formatCode="yyyy\-mm\-dd">
                  <c:v>44707</c:v>
                </c:pt>
                <c:pt idx="98" c:formatCode="yyyy\-mm\-dd">
                  <c:v>44708</c:v>
                </c:pt>
                <c:pt idx="99" c:formatCode="yyyy\-mm\-dd">
                  <c:v>44711</c:v>
                </c:pt>
                <c:pt idx="100" c:formatCode="yyyy\-mm\-dd">
                  <c:v>44712</c:v>
                </c:pt>
                <c:pt idx="101" c:formatCode="yyyy\-mm\-dd">
                  <c:v>44713</c:v>
                </c:pt>
                <c:pt idx="102" c:formatCode="yyyy\-mm\-dd">
                  <c:v>44714</c:v>
                </c:pt>
                <c:pt idx="103" c:formatCode="yyyy\-mm\-dd">
                  <c:v>44718</c:v>
                </c:pt>
                <c:pt idx="104" c:formatCode="yyyy\-mm\-dd">
                  <c:v>44719</c:v>
                </c:pt>
                <c:pt idx="105" c:formatCode="yyyy\-mm\-dd">
                  <c:v>44720</c:v>
                </c:pt>
                <c:pt idx="106" c:formatCode="yyyy\-mm\-dd">
                  <c:v>44721</c:v>
                </c:pt>
                <c:pt idx="107" c:formatCode="yyyy\-mm\-dd">
                  <c:v>44722</c:v>
                </c:pt>
                <c:pt idx="108" c:formatCode="yyyy\-mm\-dd">
                  <c:v>44725</c:v>
                </c:pt>
                <c:pt idx="109" c:formatCode="yyyy\-mm\-dd">
                  <c:v>44726</c:v>
                </c:pt>
                <c:pt idx="110" c:formatCode="yyyy\-mm\-dd">
                  <c:v>44727</c:v>
                </c:pt>
                <c:pt idx="111" c:formatCode="yyyy\-mm\-dd">
                  <c:v>44728</c:v>
                </c:pt>
                <c:pt idx="112" c:formatCode="yyyy\-mm\-dd">
                  <c:v>44729</c:v>
                </c:pt>
                <c:pt idx="113" c:formatCode="yyyy\-mm\-dd">
                  <c:v>44732</c:v>
                </c:pt>
                <c:pt idx="114" c:formatCode="yyyy\-mm\-dd">
                  <c:v>44733</c:v>
                </c:pt>
                <c:pt idx="115" c:formatCode="yyyy\-mm\-dd">
                  <c:v>44734</c:v>
                </c:pt>
                <c:pt idx="116" c:formatCode="yyyy\-mm\-dd">
                  <c:v>44735</c:v>
                </c:pt>
                <c:pt idx="117" c:formatCode="yyyy\-mm\-dd">
                  <c:v>44736</c:v>
                </c:pt>
                <c:pt idx="118" c:formatCode="yyyy\-mm\-dd">
                  <c:v>44739</c:v>
                </c:pt>
                <c:pt idx="119" c:formatCode="yyyy\-mm\-dd">
                  <c:v>44740</c:v>
                </c:pt>
                <c:pt idx="120" c:formatCode="yyyy\-mm\-dd">
                  <c:v>44741</c:v>
                </c:pt>
                <c:pt idx="121" c:formatCode="yyyy\-mm\-dd">
                  <c:v>44742</c:v>
                </c:pt>
                <c:pt idx="122" c:formatCode="yyyy\-mm\-dd">
                  <c:v>44743</c:v>
                </c:pt>
                <c:pt idx="123" c:formatCode="yyyy\-mm\-dd">
                  <c:v>44746</c:v>
                </c:pt>
                <c:pt idx="124" c:formatCode="yyyy\-mm\-dd">
                  <c:v>44747</c:v>
                </c:pt>
                <c:pt idx="125" c:formatCode="yyyy\-mm\-dd">
                  <c:v>44748</c:v>
                </c:pt>
                <c:pt idx="126" c:formatCode="yyyy\-mm\-dd">
                  <c:v>44749</c:v>
                </c:pt>
                <c:pt idx="127" c:formatCode="yyyy\-mm\-dd">
                  <c:v>44750</c:v>
                </c:pt>
                <c:pt idx="128" c:formatCode="yyyy\-mm\-dd">
                  <c:v>44753</c:v>
                </c:pt>
                <c:pt idx="129" c:formatCode="yyyy\-mm\-dd">
                  <c:v>44754</c:v>
                </c:pt>
                <c:pt idx="130" c:formatCode="yyyy\-mm\-dd">
                  <c:v>44755</c:v>
                </c:pt>
                <c:pt idx="131" c:formatCode="yyyy\-mm\-dd">
                  <c:v>44756</c:v>
                </c:pt>
                <c:pt idx="132" c:formatCode="yyyy\-mm\-dd">
                  <c:v>44757</c:v>
                </c:pt>
                <c:pt idx="133" c:formatCode="yyyy\-mm\-dd">
                  <c:v>44760</c:v>
                </c:pt>
                <c:pt idx="134" c:formatCode="yyyy\-mm\-dd">
                  <c:v>44761</c:v>
                </c:pt>
                <c:pt idx="135" c:formatCode="yyyy\-mm\-dd">
                  <c:v>44762</c:v>
                </c:pt>
                <c:pt idx="136" c:formatCode="yyyy\-mm\-dd">
                  <c:v>44763</c:v>
                </c:pt>
                <c:pt idx="137" c:formatCode="yyyy\-mm\-dd">
                  <c:v>44764</c:v>
                </c:pt>
                <c:pt idx="138" c:formatCode="yyyy\-mm\-dd">
                  <c:v>44767</c:v>
                </c:pt>
                <c:pt idx="139" c:formatCode="yyyy\-mm\-dd">
                  <c:v>44768</c:v>
                </c:pt>
                <c:pt idx="140" c:formatCode="yyyy\-mm\-dd">
                  <c:v>44769</c:v>
                </c:pt>
                <c:pt idx="141" c:formatCode="yyyy\-mm\-dd">
                  <c:v>44770</c:v>
                </c:pt>
                <c:pt idx="142" c:formatCode="yyyy\-mm\-dd">
                  <c:v>44771</c:v>
                </c:pt>
                <c:pt idx="143" c:formatCode="yyyy\-mm\-dd">
                  <c:v>44774</c:v>
                </c:pt>
                <c:pt idx="144" c:formatCode="yyyy\-mm\-dd">
                  <c:v>44775</c:v>
                </c:pt>
                <c:pt idx="145" c:formatCode="yyyy\-mm\-dd">
                  <c:v>44776</c:v>
                </c:pt>
                <c:pt idx="146" c:formatCode="yyyy\-mm\-dd">
                  <c:v>44777</c:v>
                </c:pt>
                <c:pt idx="147" c:formatCode="yyyy\-mm\-dd">
                  <c:v>44778</c:v>
                </c:pt>
                <c:pt idx="148" c:formatCode="yyyy\-mm\-dd">
                  <c:v>44781</c:v>
                </c:pt>
                <c:pt idx="149" c:formatCode="yyyy\-mm\-dd">
                  <c:v>44782</c:v>
                </c:pt>
                <c:pt idx="150" c:formatCode="yyyy\-mm\-dd">
                  <c:v>44783</c:v>
                </c:pt>
                <c:pt idx="151" c:formatCode="yyyy\-mm\-dd">
                  <c:v>44784</c:v>
                </c:pt>
                <c:pt idx="152" c:formatCode="yyyy\-mm\-dd">
                  <c:v>44785</c:v>
                </c:pt>
                <c:pt idx="153" c:formatCode="yyyy\-mm\-dd">
                  <c:v>44788</c:v>
                </c:pt>
                <c:pt idx="154" c:formatCode="yyyy\-mm\-dd">
                  <c:v>44789</c:v>
                </c:pt>
                <c:pt idx="155" c:formatCode="yyyy\-mm\-dd">
                  <c:v>44790</c:v>
                </c:pt>
                <c:pt idx="156" c:formatCode="yyyy\-mm\-dd">
                  <c:v>44791</c:v>
                </c:pt>
                <c:pt idx="157" c:formatCode="yyyy\-mm\-dd">
                  <c:v>44792</c:v>
                </c:pt>
                <c:pt idx="158" c:formatCode="yyyy\-mm\-dd">
                  <c:v>44795</c:v>
                </c:pt>
                <c:pt idx="159" c:formatCode="yyyy\-mm\-dd">
                  <c:v>44796</c:v>
                </c:pt>
                <c:pt idx="160" c:formatCode="yyyy\-mm\-dd">
                  <c:v>44797</c:v>
                </c:pt>
                <c:pt idx="161" c:formatCode="yyyy\-mm\-dd">
                  <c:v>44798</c:v>
                </c:pt>
                <c:pt idx="162" c:formatCode="yyyy\-mm\-dd">
                  <c:v>44799</c:v>
                </c:pt>
                <c:pt idx="163" c:formatCode="yyyy\-mm\-dd">
                  <c:v>44802</c:v>
                </c:pt>
                <c:pt idx="164" c:formatCode="yyyy\-mm\-dd">
                  <c:v>44803</c:v>
                </c:pt>
                <c:pt idx="165" c:formatCode="yyyy\-mm\-dd">
                  <c:v>44804</c:v>
                </c:pt>
                <c:pt idx="166" c:formatCode="yyyy\-mm\-dd">
                  <c:v>44805</c:v>
                </c:pt>
                <c:pt idx="167" c:formatCode="yyyy\-mm\-dd">
                  <c:v>44806</c:v>
                </c:pt>
                <c:pt idx="168" c:formatCode="yyyy\-mm\-dd">
                  <c:v>44809</c:v>
                </c:pt>
                <c:pt idx="169" c:formatCode="yyyy\-mm\-dd">
                  <c:v>44810</c:v>
                </c:pt>
                <c:pt idx="170" c:formatCode="yyyy\-mm\-dd">
                  <c:v>44811</c:v>
                </c:pt>
                <c:pt idx="171" c:formatCode="yyyy\-mm\-dd">
                  <c:v>44812</c:v>
                </c:pt>
                <c:pt idx="172" c:formatCode="yyyy\-mm\-dd">
                  <c:v>44813</c:v>
                </c:pt>
                <c:pt idx="173" c:formatCode="yyyy\-mm\-dd">
                  <c:v>44817</c:v>
                </c:pt>
                <c:pt idx="174" c:formatCode="yyyy\-mm\-dd">
                  <c:v>44818</c:v>
                </c:pt>
                <c:pt idx="175" c:formatCode="yyyy\-mm\-dd">
                  <c:v>44819</c:v>
                </c:pt>
                <c:pt idx="176" c:formatCode="yyyy\-mm\-dd">
                  <c:v>44820</c:v>
                </c:pt>
                <c:pt idx="177" c:formatCode="yyyy\-mm\-dd">
                  <c:v>44823</c:v>
                </c:pt>
                <c:pt idx="178" c:formatCode="yyyy\-mm\-dd">
                  <c:v>44824</c:v>
                </c:pt>
                <c:pt idx="179" c:formatCode="yyyy\-mm\-dd">
                  <c:v>44825</c:v>
                </c:pt>
                <c:pt idx="180" c:formatCode="yyyy\-mm\-dd">
                  <c:v>44826</c:v>
                </c:pt>
                <c:pt idx="181" c:formatCode="yyyy\-mm\-dd">
                  <c:v>44827</c:v>
                </c:pt>
                <c:pt idx="182" c:formatCode="yyyy\-mm\-dd">
                  <c:v>44830</c:v>
                </c:pt>
                <c:pt idx="183" c:formatCode="yyyy\-mm\-dd">
                  <c:v>44831</c:v>
                </c:pt>
                <c:pt idx="184" c:formatCode="yyyy\-mm\-dd">
                  <c:v>44832</c:v>
                </c:pt>
                <c:pt idx="185" c:formatCode="yyyy\-mm\-dd">
                  <c:v>44833</c:v>
                </c:pt>
                <c:pt idx="186" c:formatCode="yyyy\-mm\-dd">
                  <c:v>44834</c:v>
                </c:pt>
                <c:pt idx="187" c:formatCode="yyyy\-mm\-dd">
                  <c:v>44842</c:v>
                </c:pt>
                <c:pt idx="188" c:formatCode="yyyy\-mm\-dd">
                  <c:v>44843</c:v>
                </c:pt>
                <c:pt idx="189" c:formatCode="yyyy\-mm\-dd">
                  <c:v>44844</c:v>
                </c:pt>
                <c:pt idx="190" c:formatCode="yyyy\-mm\-dd">
                  <c:v>44845</c:v>
                </c:pt>
                <c:pt idx="191" c:formatCode="yyyy\-mm\-dd">
                  <c:v>44846</c:v>
                </c:pt>
                <c:pt idx="192" c:formatCode="yyyy\-mm\-dd">
                  <c:v>44847</c:v>
                </c:pt>
                <c:pt idx="193" c:formatCode="yyyy\-mm\-dd">
                  <c:v>44848</c:v>
                </c:pt>
                <c:pt idx="194" c:formatCode="yyyy\-mm\-dd">
                  <c:v>44851</c:v>
                </c:pt>
                <c:pt idx="195" c:formatCode="yyyy\-mm\-dd">
                  <c:v>44852</c:v>
                </c:pt>
                <c:pt idx="196" c:formatCode="yyyy\-mm\-dd">
                  <c:v>44853</c:v>
                </c:pt>
                <c:pt idx="197" c:formatCode="yyyy\-mm\-dd">
                  <c:v>44854</c:v>
                </c:pt>
                <c:pt idx="198" c:formatCode="yyyy\-mm\-dd">
                  <c:v>44855</c:v>
                </c:pt>
                <c:pt idx="199" c:formatCode="yyyy\-mm\-dd">
                  <c:v>44858</c:v>
                </c:pt>
                <c:pt idx="200" c:formatCode="yyyy\-mm\-dd">
                  <c:v>44859</c:v>
                </c:pt>
                <c:pt idx="201" c:formatCode="yyyy\-mm\-dd">
                  <c:v>44860</c:v>
                </c:pt>
                <c:pt idx="202" c:formatCode="yyyy\-mm\-dd">
                  <c:v>44861</c:v>
                </c:pt>
                <c:pt idx="203" c:formatCode="yyyy\-mm\-dd">
                  <c:v>44862</c:v>
                </c:pt>
                <c:pt idx="204" c:formatCode="yyyy\-mm\-dd">
                  <c:v>44865</c:v>
                </c:pt>
                <c:pt idx="205" c:formatCode="yyyy\-mm\-dd">
                  <c:v>44866</c:v>
                </c:pt>
                <c:pt idx="206" c:formatCode="yyyy\-mm\-dd">
                  <c:v>44867</c:v>
                </c:pt>
                <c:pt idx="207" c:formatCode="yyyy\-mm\-dd">
                  <c:v>44868</c:v>
                </c:pt>
                <c:pt idx="208" c:formatCode="yyyy\-mm\-dd">
                  <c:v>44869</c:v>
                </c:pt>
                <c:pt idx="209" c:formatCode="yyyy\-mm\-dd">
                  <c:v>44872</c:v>
                </c:pt>
                <c:pt idx="210" c:formatCode="yyyy\-mm\-dd">
                  <c:v>44873</c:v>
                </c:pt>
                <c:pt idx="211" c:formatCode="yyyy\-mm\-dd">
                  <c:v>44874</c:v>
                </c:pt>
                <c:pt idx="212" c:formatCode="yyyy\-mm\-dd">
                  <c:v>44875</c:v>
                </c:pt>
                <c:pt idx="213" c:formatCode="yyyy\-mm\-dd">
                  <c:v>44876</c:v>
                </c:pt>
                <c:pt idx="214" c:formatCode="yyyy\-mm\-dd">
                  <c:v>44879</c:v>
                </c:pt>
                <c:pt idx="215" c:formatCode="yyyy\-mm\-dd">
                  <c:v>44880</c:v>
                </c:pt>
                <c:pt idx="216" c:formatCode="yyyy\-mm\-dd">
                  <c:v>44881</c:v>
                </c:pt>
                <c:pt idx="217" c:formatCode="yyyy\-mm\-dd">
                  <c:v>44882</c:v>
                </c:pt>
                <c:pt idx="218" c:formatCode="yyyy\-mm\-dd">
                  <c:v>44883</c:v>
                </c:pt>
                <c:pt idx="219" c:formatCode="yyyy\-mm\-dd">
                  <c:v>44886</c:v>
                </c:pt>
                <c:pt idx="220" c:formatCode="yyyy\-mm\-dd">
                  <c:v>44887</c:v>
                </c:pt>
                <c:pt idx="221" c:formatCode="yyyy\-mm\-dd">
                  <c:v>44888</c:v>
                </c:pt>
                <c:pt idx="222" c:formatCode="yyyy\-mm\-dd">
                  <c:v>44889</c:v>
                </c:pt>
                <c:pt idx="223" c:formatCode="yyyy\-mm\-dd">
                  <c:v>44890</c:v>
                </c:pt>
                <c:pt idx="224" c:formatCode="yyyy\-mm\-dd">
                  <c:v>44893</c:v>
                </c:pt>
                <c:pt idx="225" c:formatCode="yyyy\-mm\-dd">
                  <c:v>44894</c:v>
                </c:pt>
                <c:pt idx="226" c:formatCode="yyyy\-mm\-dd">
                  <c:v>44895</c:v>
                </c:pt>
                <c:pt idx="227" c:formatCode="yyyy\-mm\-dd">
                  <c:v>44896</c:v>
                </c:pt>
                <c:pt idx="228" c:formatCode="yyyy\-mm\-dd">
                  <c:v>44897</c:v>
                </c:pt>
                <c:pt idx="229" c:formatCode="yyyy\-mm\-dd">
                  <c:v>44900</c:v>
                </c:pt>
                <c:pt idx="230" c:formatCode="yyyy\-mm\-dd">
                  <c:v>44901</c:v>
                </c:pt>
                <c:pt idx="231" c:formatCode="yyyy\-mm\-dd">
                  <c:v>44902</c:v>
                </c:pt>
                <c:pt idx="232" c:formatCode="yyyy\-mm\-d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二氯甲烷1!$D$2:$D$354</c:f>
              <c:numCache>
                <c:formatCode>General</c:formatCode>
                <c:ptCount val="353"/>
                <c:pt idx="0">
                  <c:v>5500</c:v>
                </c:pt>
                <c:pt idx="1">
                  <c:v>5300</c:v>
                </c:pt>
                <c:pt idx="2">
                  <c:v>5300</c:v>
                </c:pt>
                <c:pt idx="3">
                  <c:v>5300</c:v>
                </c:pt>
                <c:pt idx="4">
                  <c:v>5050</c:v>
                </c:pt>
                <c:pt idx="5">
                  <c:v>5150</c:v>
                </c:pt>
                <c:pt idx="6">
                  <c:v>5300</c:v>
                </c:pt>
                <c:pt idx="7">
                  <c:v>5300</c:v>
                </c:pt>
                <c:pt idx="8">
                  <c:v>5370</c:v>
                </c:pt>
                <c:pt idx="9">
                  <c:v>5370</c:v>
                </c:pt>
                <c:pt idx="10">
                  <c:v>5085</c:v>
                </c:pt>
                <c:pt idx="11">
                  <c:v>5085</c:v>
                </c:pt>
                <c:pt idx="12">
                  <c:v>4950</c:v>
                </c:pt>
                <c:pt idx="13">
                  <c:v>4950</c:v>
                </c:pt>
                <c:pt idx="14">
                  <c:v>4700</c:v>
                </c:pt>
                <c:pt idx="15">
                  <c:v>4700</c:v>
                </c:pt>
                <c:pt idx="16">
                  <c:v>4700</c:v>
                </c:pt>
                <c:pt idx="17">
                  <c:v>4600</c:v>
                </c:pt>
                <c:pt idx="18">
                  <c:v>4600</c:v>
                </c:pt>
                <c:pt idx="19">
                  <c:v>4600</c:v>
                </c:pt>
                <c:pt idx="20">
                  <c:v>4600</c:v>
                </c:pt>
                <c:pt idx="21">
                  <c:v>4675</c:v>
                </c:pt>
                <c:pt idx="22">
                  <c:v>4675</c:v>
                </c:pt>
                <c:pt idx="23">
                  <c:v>5025</c:v>
                </c:pt>
                <c:pt idx="24">
                  <c:v>5225</c:v>
                </c:pt>
                <c:pt idx="25">
                  <c:v>5225</c:v>
                </c:pt>
                <c:pt idx="26">
                  <c:v>5250</c:v>
                </c:pt>
                <c:pt idx="27">
                  <c:v>5250</c:v>
                </c:pt>
                <c:pt idx="28">
                  <c:v>5250</c:v>
                </c:pt>
                <c:pt idx="29">
                  <c:v>5275</c:v>
                </c:pt>
                <c:pt idx="30">
                  <c:v>5300</c:v>
                </c:pt>
                <c:pt idx="31">
                  <c:v>5175</c:v>
                </c:pt>
                <c:pt idx="32">
                  <c:v>5075</c:v>
                </c:pt>
                <c:pt idx="33">
                  <c:v>5075</c:v>
                </c:pt>
                <c:pt idx="34">
                  <c:v>5135</c:v>
                </c:pt>
                <c:pt idx="35">
                  <c:v>5135</c:v>
                </c:pt>
                <c:pt idx="36">
                  <c:v>5010</c:v>
                </c:pt>
                <c:pt idx="37">
                  <c:v>4750</c:v>
                </c:pt>
                <c:pt idx="38">
                  <c:v>4750</c:v>
                </c:pt>
                <c:pt idx="39">
                  <c:v>4750</c:v>
                </c:pt>
                <c:pt idx="40">
                  <c:v>4750</c:v>
                </c:pt>
                <c:pt idx="41">
                  <c:v>4850</c:v>
                </c:pt>
                <c:pt idx="42">
                  <c:v>4900</c:v>
                </c:pt>
                <c:pt idx="43">
                  <c:v>4900</c:v>
                </c:pt>
                <c:pt idx="44">
                  <c:v>5100</c:v>
                </c:pt>
                <c:pt idx="45">
                  <c:v>5100</c:v>
                </c:pt>
                <c:pt idx="46">
                  <c:v>5300</c:v>
                </c:pt>
                <c:pt idx="47">
                  <c:v>5300</c:v>
                </c:pt>
                <c:pt idx="48">
                  <c:v>5300</c:v>
                </c:pt>
                <c:pt idx="49">
                  <c:v>5300</c:v>
                </c:pt>
                <c:pt idx="50">
                  <c:v>5300</c:v>
                </c:pt>
                <c:pt idx="51">
                  <c:v>5300</c:v>
                </c:pt>
                <c:pt idx="52">
                  <c:v>5300</c:v>
                </c:pt>
                <c:pt idx="53">
                  <c:v>5300</c:v>
                </c:pt>
                <c:pt idx="54">
                  <c:v>5300</c:v>
                </c:pt>
                <c:pt idx="55">
                  <c:v>5300</c:v>
                </c:pt>
                <c:pt idx="56">
                  <c:v>5100</c:v>
                </c:pt>
                <c:pt idx="57">
                  <c:v>5100</c:v>
                </c:pt>
                <c:pt idx="58">
                  <c:v>5100</c:v>
                </c:pt>
                <c:pt idx="59">
                  <c:v>5100</c:v>
                </c:pt>
                <c:pt idx="60">
                  <c:v>5100</c:v>
                </c:pt>
                <c:pt idx="61">
                  <c:v>5100</c:v>
                </c:pt>
                <c:pt idx="62">
                  <c:v>4800</c:v>
                </c:pt>
                <c:pt idx="63">
                  <c:v>4800</c:v>
                </c:pt>
                <c:pt idx="64">
                  <c:v>4800</c:v>
                </c:pt>
                <c:pt idx="65">
                  <c:v>4800</c:v>
                </c:pt>
                <c:pt idx="66">
                  <c:v>4800</c:v>
                </c:pt>
                <c:pt idx="67">
                  <c:v>4900</c:v>
                </c:pt>
                <c:pt idx="68">
                  <c:v>4900</c:v>
                </c:pt>
                <c:pt idx="69">
                  <c:v>4900</c:v>
                </c:pt>
                <c:pt idx="70">
                  <c:v>4900</c:v>
                </c:pt>
                <c:pt idx="71">
                  <c:v>4900</c:v>
                </c:pt>
                <c:pt idx="72">
                  <c:v>4900</c:v>
                </c:pt>
                <c:pt idx="73">
                  <c:v>4900</c:v>
                </c:pt>
                <c:pt idx="74">
                  <c:v>4900</c:v>
                </c:pt>
                <c:pt idx="75">
                  <c:v>4700</c:v>
                </c:pt>
                <c:pt idx="76">
                  <c:v>4700</c:v>
                </c:pt>
                <c:pt idx="77">
                  <c:v>4700</c:v>
                </c:pt>
                <c:pt idx="78">
                  <c:v>4700</c:v>
                </c:pt>
                <c:pt idx="79">
                  <c:v>4700</c:v>
                </c:pt>
                <c:pt idx="80">
                  <c:v>4700</c:v>
                </c:pt>
                <c:pt idx="81">
                  <c:v>4500</c:v>
                </c:pt>
                <c:pt idx="82">
                  <c:v>4500</c:v>
                </c:pt>
                <c:pt idx="83">
                  <c:v>4500</c:v>
                </c:pt>
                <c:pt idx="84">
                  <c:v>4500</c:v>
                </c:pt>
                <c:pt idx="85">
                  <c:v>4500</c:v>
                </c:pt>
                <c:pt idx="86">
                  <c:v>4500</c:v>
                </c:pt>
                <c:pt idx="87">
                  <c:v>4500</c:v>
                </c:pt>
                <c:pt idx="88">
                  <c:v>4400</c:v>
                </c:pt>
                <c:pt idx="89">
                  <c:v>4300</c:v>
                </c:pt>
                <c:pt idx="90">
                  <c:v>4100</c:v>
                </c:pt>
                <c:pt idx="91">
                  <c:v>4100</c:v>
                </c:pt>
                <c:pt idx="92">
                  <c:v>4100</c:v>
                </c:pt>
                <c:pt idx="93">
                  <c:v>4100</c:v>
                </c:pt>
                <c:pt idx="94">
                  <c:v>4100</c:v>
                </c:pt>
                <c:pt idx="95">
                  <c:v>4100</c:v>
                </c:pt>
                <c:pt idx="96">
                  <c:v>4100</c:v>
                </c:pt>
                <c:pt idx="97">
                  <c:v>4100</c:v>
                </c:pt>
                <c:pt idx="98">
                  <c:v>4100</c:v>
                </c:pt>
                <c:pt idx="99">
                  <c:v>3950</c:v>
                </c:pt>
                <c:pt idx="100">
                  <c:v>3950</c:v>
                </c:pt>
                <c:pt idx="101">
                  <c:v>3950</c:v>
                </c:pt>
                <c:pt idx="102">
                  <c:v>3950</c:v>
                </c:pt>
                <c:pt idx="103">
                  <c:v>3650</c:v>
                </c:pt>
                <c:pt idx="104">
                  <c:v>3650</c:v>
                </c:pt>
                <c:pt idx="105">
                  <c:v>3650</c:v>
                </c:pt>
                <c:pt idx="106">
                  <c:v>3650</c:v>
                </c:pt>
                <c:pt idx="107">
                  <c:v>3650</c:v>
                </c:pt>
                <c:pt idx="108">
                  <c:v>3650</c:v>
                </c:pt>
                <c:pt idx="109">
                  <c:v>3650</c:v>
                </c:pt>
                <c:pt idx="110">
                  <c:v>3650</c:v>
                </c:pt>
                <c:pt idx="111">
                  <c:v>3650</c:v>
                </c:pt>
                <c:pt idx="112">
                  <c:v>3650</c:v>
                </c:pt>
                <c:pt idx="113">
                  <c:v>3650</c:v>
                </c:pt>
                <c:pt idx="114">
                  <c:v>3650</c:v>
                </c:pt>
                <c:pt idx="115">
                  <c:v>3650</c:v>
                </c:pt>
                <c:pt idx="116">
                  <c:v>3650</c:v>
                </c:pt>
                <c:pt idx="117">
                  <c:v>3650</c:v>
                </c:pt>
                <c:pt idx="118">
                  <c:v>3450</c:v>
                </c:pt>
                <c:pt idx="119">
                  <c:v>3450</c:v>
                </c:pt>
                <c:pt idx="120">
                  <c:v>3250</c:v>
                </c:pt>
                <c:pt idx="121">
                  <c:v>3250</c:v>
                </c:pt>
                <c:pt idx="122">
                  <c:v>3250</c:v>
                </c:pt>
                <c:pt idx="123">
                  <c:v>3250</c:v>
                </c:pt>
                <c:pt idx="124">
                  <c:v>3150</c:v>
                </c:pt>
                <c:pt idx="125">
                  <c:v>3150</c:v>
                </c:pt>
                <c:pt idx="126">
                  <c:v>3050</c:v>
                </c:pt>
                <c:pt idx="127">
                  <c:v>3050</c:v>
                </c:pt>
                <c:pt idx="128">
                  <c:v>3050</c:v>
                </c:pt>
                <c:pt idx="129">
                  <c:v>2850</c:v>
                </c:pt>
                <c:pt idx="130">
                  <c:v>2850</c:v>
                </c:pt>
                <c:pt idx="131">
                  <c:v>3000</c:v>
                </c:pt>
                <c:pt idx="132">
                  <c:v>3000</c:v>
                </c:pt>
                <c:pt idx="133">
                  <c:v>3000</c:v>
                </c:pt>
                <c:pt idx="134">
                  <c:v>3000</c:v>
                </c:pt>
                <c:pt idx="135">
                  <c:v>3000</c:v>
                </c:pt>
                <c:pt idx="136">
                  <c:v>3000</c:v>
                </c:pt>
                <c:pt idx="137">
                  <c:v>3000</c:v>
                </c:pt>
                <c:pt idx="138">
                  <c:v>2850</c:v>
                </c:pt>
                <c:pt idx="139">
                  <c:v>2850</c:v>
                </c:pt>
                <c:pt idx="140">
                  <c:v>2850</c:v>
                </c:pt>
                <c:pt idx="141">
                  <c:v>2850</c:v>
                </c:pt>
                <c:pt idx="142">
                  <c:v>2850</c:v>
                </c:pt>
                <c:pt idx="143">
                  <c:v>2920</c:v>
                </c:pt>
                <c:pt idx="144">
                  <c:v>2920</c:v>
                </c:pt>
                <c:pt idx="145">
                  <c:v>2970</c:v>
                </c:pt>
                <c:pt idx="146">
                  <c:v>2970</c:v>
                </c:pt>
                <c:pt idx="147">
                  <c:v>2970</c:v>
                </c:pt>
                <c:pt idx="148">
                  <c:v>3050</c:v>
                </c:pt>
                <c:pt idx="149">
                  <c:v>3050</c:v>
                </c:pt>
                <c:pt idx="150">
                  <c:v>3050</c:v>
                </c:pt>
                <c:pt idx="151">
                  <c:v>3050</c:v>
                </c:pt>
                <c:pt idx="152">
                  <c:v>3050</c:v>
                </c:pt>
                <c:pt idx="153">
                  <c:v>2980</c:v>
                </c:pt>
                <c:pt idx="154">
                  <c:v>2980</c:v>
                </c:pt>
                <c:pt idx="155">
                  <c:v>3100</c:v>
                </c:pt>
                <c:pt idx="156">
                  <c:v>3100</c:v>
                </c:pt>
                <c:pt idx="157">
                  <c:v>3150</c:v>
                </c:pt>
                <c:pt idx="158">
                  <c:v>3150</c:v>
                </c:pt>
                <c:pt idx="159">
                  <c:v>3150</c:v>
                </c:pt>
                <c:pt idx="160">
                  <c:v>3150</c:v>
                </c:pt>
                <c:pt idx="161">
                  <c:v>3150</c:v>
                </c:pt>
                <c:pt idx="162">
                  <c:v>3150</c:v>
                </c:pt>
                <c:pt idx="163">
                  <c:v>3150</c:v>
                </c:pt>
                <c:pt idx="164">
                  <c:v>3150</c:v>
                </c:pt>
                <c:pt idx="165">
                  <c:v>3150</c:v>
                </c:pt>
                <c:pt idx="166">
                  <c:v>3150</c:v>
                </c:pt>
                <c:pt idx="167">
                  <c:v>3150</c:v>
                </c:pt>
                <c:pt idx="168">
                  <c:v>3250</c:v>
                </c:pt>
                <c:pt idx="169">
                  <c:v>3300</c:v>
                </c:pt>
                <c:pt idx="170">
                  <c:v>3400</c:v>
                </c:pt>
                <c:pt idx="171">
                  <c:v>3400</c:v>
                </c:pt>
                <c:pt idx="172">
                  <c:v>3400</c:v>
                </c:pt>
                <c:pt idx="173">
                  <c:v>3400</c:v>
                </c:pt>
                <c:pt idx="174">
                  <c:v>3400</c:v>
                </c:pt>
                <c:pt idx="175">
                  <c:v>3400</c:v>
                </c:pt>
                <c:pt idx="176">
                  <c:v>3500</c:v>
                </c:pt>
                <c:pt idx="177">
                  <c:v>3500</c:v>
                </c:pt>
                <c:pt idx="178">
                  <c:v>3500</c:v>
                </c:pt>
                <c:pt idx="179">
                  <c:v>3600</c:v>
                </c:pt>
                <c:pt idx="180">
                  <c:v>3600</c:v>
                </c:pt>
                <c:pt idx="181">
                  <c:v>3600</c:v>
                </c:pt>
                <c:pt idx="182">
                  <c:v>3600</c:v>
                </c:pt>
                <c:pt idx="183">
                  <c:v>3600</c:v>
                </c:pt>
                <c:pt idx="184">
                  <c:v>3600</c:v>
                </c:pt>
                <c:pt idx="185">
                  <c:v>3600</c:v>
                </c:pt>
                <c:pt idx="186">
                  <c:v>3600</c:v>
                </c:pt>
                <c:pt idx="187">
                  <c:v>3300</c:v>
                </c:pt>
                <c:pt idx="188">
                  <c:v>3300</c:v>
                </c:pt>
                <c:pt idx="189">
                  <c:v>3300</c:v>
                </c:pt>
                <c:pt idx="190">
                  <c:v>3300</c:v>
                </c:pt>
                <c:pt idx="191">
                  <c:v>3300</c:v>
                </c:pt>
                <c:pt idx="192">
                  <c:v>3300</c:v>
                </c:pt>
                <c:pt idx="193">
                  <c:v>3300</c:v>
                </c:pt>
                <c:pt idx="194">
                  <c:v>3150</c:v>
                </c:pt>
                <c:pt idx="195">
                  <c:v>3150</c:v>
                </c:pt>
                <c:pt idx="196">
                  <c:v>3150</c:v>
                </c:pt>
                <c:pt idx="197">
                  <c:v>3150</c:v>
                </c:pt>
                <c:pt idx="198">
                  <c:v>3150</c:v>
                </c:pt>
                <c:pt idx="199">
                  <c:v>3000</c:v>
                </c:pt>
                <c:pt idx="200">
                  <c:v>3000</c:v>
                </c:pt>
                <c:pt idx="201">
                  <c:v>3000</c:v>
                </c:pt>
                <c:pt idx="202">
                  <c:v>3000</c:v>
                </c:pt>
                <c:pt idx="203">
                  <c:v>3000</c:v>
                </c:pt>
                <c:pt idx="204">
                  <c:v>3000</c:v>
                </c:pt>
                <c:pt idx="205">
                  <c:v>3000</c:v>
                </c:pt>
                <c:pt idx="206">
                  <c:v>3000</c:v>
                </c:pt>
                <c:pt idx="207">
                  <c:v>2800</c:v>
                </c:pt>
                <c:pt idx="208">
                  <c:v>2800</c:v>
                </c:pt>
                <c:pt idx="209">
                  <c:v>2650</c:v>
                </c:pt>
                <c:pt idx="210">
                  <c:v>2650</c:v>
                </c:pt>
                <c:pt idx="211">
                  <c:v>2650</c:v>
                </c:pt>
                <c:pt idx="212">
                  <c:v>2650</c:v>
                </c:pt>
                <c:pt idx="213">
                  <c:v>2650</c:v>
                </c:pt>
                <c:pt idx="214">
                  <c:v>2650</c:v>
                </c:pt>
                <c:pt idx="215">
                  <c:v>2650</c:v>
                </c:pt>
                <c:pt idx="216">
                  <c:v>2650</c:v>
                </c:pt>
                <c:pt idx="217">
                  <c:v>2650</c:v>
                </c:pt>
                <c:pt idx="218">
                  <c:v>2650</c:v>
                </c:pt>
                <c:pt idx="219">
                  <c:v>2650</c:v>
                </c:pt>
                <c:pt idx="220">
                  <c:v>2650</c:v>
                </c:pt>
                <c:pt idx="221">
                  <c:v>2650</c:v>
                </c:pt>
                <c:pt idx="222">
                  <c:v>2650</c:v>
                </c:pt>
                <c:pt idx="223">
                  <c:v>2650</c:v>
                </c:pt>
                <c:pt idx="224">
                  <c:v>2650</c:v>
                </c:pt>
                <c:pt idx="225">
                  <c:v>2500</c:v>
                </c:pt>
                <c:pt idx="226">
                  <c:v>2500</c:v>
                </c:pt>
                <c:pt idx="227">
                  <c:v>2500</c:v>
                </c:pt>
                <c:pt idx="228">
                  <c:v>2500</c:v>
                </c:pt>
                <c:pt idx="229">
                  <c:v>2500</c:v>
                </c:pt>
                <c:pt idx="230">
                  <c:v>2500</c:v>
                </c:pt>
                <c:pt idx="231">
                  <c:v>2550</c:v>
                </c:pt>
                <c:pt idx="232">
                  <c:v>2600</c:v>
                </c:pt>
                <c:pt idx="233">
                  <c:v>2600</c:v>
                </c:pt>
                <c:pt idx="234">
                  <c:v>2680</c:v>
                </c:pt>
                <c:pt idx="235">
                  <c:v>2680</c:v>
                </c:pt>
                <c:pt idx="236">
                  <c:v>2680</c:v>
                </c:pt>
                <c:pt idx="237">
                  <c:v>2750</c:v>
                </c:pt>
                <c:pt idx="238">
                  <c:v>2750</c:v>
                </c:pt>
                <c:pt idx="239">
                  <c:v>2750</c:v>
                </c:pt>
                <c:pt idx="240">
                  <c:v>2750</c:v>
                </c:pt>
                <c:pt idx="241">
                  <c:v>2750</c:v>
                </c:pt>
                <c:pt idx="242">
                  <c:v>2750</c:v>
                </c:pt>
                <c:pt idx="243">
                  <c:v>2600</c:v>
                </c:pt>
                <c:pt idx="244">
                  <c:v>2600</c:v>
                </c:pt>
                <c:pt idx="245">
                  <c:v>2600</c:v>
                </c:pt>
                <c:pt idx="246">
                  <c:v>2600</c:v>
                </c:pt>
                <c:pt idx="247">
                  <c:v>2500</c:v>
                </c:pt>
                <c:pt idx="248">
                  <c:v>2500</c:v>
                </c:pt>
                <c:pt idx="249">
                  <c:v>2500</c:v>
                </c:pt>
                <c:pt idx="250">
                  <c:v>2500</c:v>
                </c:pt>
                <c:pt idx="251">
                  <c:v>2500</c:v>
                </c:pt>
                <c:pt idx="252">
                  <c:v>2400</c:v>
                </c:pt>
                <c:pt idx="253">
                  <c:v>2400</c:v>
                </c:pt>
                <c:pt idx="254">
                  <c:v>2400</c:v>
                </c:pt>
                <c:pt idx="255">
                  <c:v>2400</c:v>
                </c:pt>
                <c:pt idx="256">
                  <c:v>2400</c:v>
                </c:pt>
                <c:pt idx="257">
                  <c:v>2400</c:v>
                </c:pt>
                <c:pt idx="258">
                  <c:v>2300</c:v>
                </c:pt>
                <c:pt idx="259">
                  <c:v>2300</c:v>
                </c:pt>
                <c:pt idx="260">
                  <c:v>2300</c:v>
                </c:pt>
                <c:pt idx="261">
                  <c:v>2300</c:v>
                </c:pt>
                <c:pt idx="262">
                  <c:v>2300</c:v>
                </c:pt>
                <c:pt idx="263">
                  <c:v>2300</c:v>
                </c:pt>
                <c:pt idx="264">
                  <c:v>2300</c:v>
                </c:pt>
                <c:pt idx="265">
                  <c:v>2300</c:v>
                </c:pt>
                <c:pt idx="266">
                  <c:v>2300</c:v>
                </c:pt>
                <c:pt idx="267">
                  <c:v>2300</c:v>
                </c:pt>
                <c:pt idx="268">
                  <c:v>2300</c:v>
                </c:pt>
                <c:pt idx="269">
                  <c:v>2400</c:v>
                </c:pt>
                <c:pt idx="270">
                  <c:v>2450</c:v>
                </c:pt>
                <c:pt idx="271">
                  <c:v>2500</c:v>
                </c:pt>
                <c:pt idx="272">
                  <c:v>2500</c:v>
                </c:pt>
                <c:pt idx="273">
                  <c:v>2500</c:v>
                </c:pt>
                <c:pt idx="274">
                  <c:v>2500</c:v>
                </c:pt>
                <c:pt idx="275">
                  <c:v>2500</c:v>
                </c:pt>
                <c:pt idx="276">
                  <c:v>2500</c:v>
                </c:pt>
                <c:pt idx="277">
                  <c:v>2500</c:v>
                </c:pt>
                <c:pt idx="278">
                  <c:v>2500</c:v>
                </c:pt>
                <c:pt idx="279">
                  <c:v>2600</c:v>
                </c:pt>
                <c:pt idx="280">
                  <c:v>2600</c:v>
                </c:pt>
                <c:pt idx="281">
                  <c:v>2600</c:v>
                </c:pt>
                <c:pt idx="282">
                  <c:v>2600</c:v>
                </c:pt>
                <c:pt idx="283">
                  <c:v>2600</c:v>
                </c:pt>
                <c:pt idx="284">
                  <c:v>2700</c:v>
                </c:pt>
                <c:pt idx="285">
                  <c:v>2800</c:v>
                </c:pt>
                <c:pt idx="286">
                  <c:v>2800</c:v>
                </c:pt>
                <c:pt idx="287">
                  <c:v>2800</c:v>
                </c:pt>
                <c:pt idx="288">
                  <c:v>2950</c:v>
                </c:pt>
                <c:pt idx="289">
                  <c:v>2950</c:v>
                </c:pt>
                <c:pt idx="290">
                  <c:v>3050</c:v>
                </c:pt>
                <c:pt idx="291">
                  <c:v>3050</c:v>
                </c:pt>
                <c:pt idx="292">
                  <c:v>3050</c:v>
                </c:pt>
                <c:pt idx="293">
                  <c:v>3050</c:v>
                </c:pt>
                <c:pt idx="294">
                  <c:v>3050</c:v>
                </c:pt>
                <c:pt idx="295">
                  <c:v>2950</c:v>
                </c:pt>
                <c:pt idx="296">
                  <c:v>2850</c:v>
                </c:pt>
                <c:pt idx="297">
                  <c:v>2850</c:v>
                </c:pt>
                <c:pt idx="298">
                  <c:v>2850</c:v>
                </c:pt>
                <c:pt idx="299">
                  <c:v>2800</c:v>
                </c:pt>
                <c:pt idx="300">
                  <c:v>2800</c:v>
                </c:pt>
                <c:pt idx="301">
                  <c:v>2800</c:v>
                </c:pt>
                <c:pt idx="302">
                  <c:v>2800</c:v>
                </c:pt>
                <c:pt idx="303">
                  <c:v>2800</c:v>
                </c:pt>
                <c:pt idx="304">
                  <c:v>2800</c:v>
                </c:pt>
                <c:pt idx="305">
                  <c:v>2800</c:v>
                </c:pt>
                <c:pt idx="306">
                  <c:v>2800</c:v>
                </c:pt>
                <c:pt idx="307">
                  <c:v>2800</c:v>
                </c:pt>
                <c:pt idx="308">
                  <c:v>2600</c:v>
                </c:pt>
                <c:pt idx="309">
                  <c:v>2600</c:v>
                </c:pt>
                <c:pt idx="310">
                  <c:v>2600</c:v>
                </c:pt>
                <c:pt idx="311">
                  <c:v>2600</c:v>
                </c:pt>
                <c:pt idx="312">
                  <c:v>2600</c:v>
                </c:pt>
                <c:pt idx="313">
                  <c:v>2700</c:v>
                </c:pt>
                <c:pt idx="314">
                  <c:v>2700</c:v>
                </c:pt>
                <c:pt idx="315">
                  <c:v>2700</c:v>
                </c:pt>
                <c:pt idx="316">
                  <c:v>2700</c:v>
                </c:pt>
                <c:pt idx="317">
                  <c:v>2700</c:v>
                </c:pt>
                <c:pt idx="318">
                  <c:v>2750</c:v>
                </c:pt>
                <c:pt idx="319">
                  <c:v>2750</c:v>
                </c:pt>
                <c:pt idx="320">
                  <c:v>2800</c:v>
                </c:pt>
                <c:pt idx="321">
                  <c:v>2800</c:v>
                </c:pt>
                <c:pt idx="322">
                  <c:v>2800</c:v>
                </c:pt>
                <c:pt idx="323">
                  <c:v>2800</c:v>
                </c:pt>
                <c:pt idx="324">
                  <c:v>2800</c:v>
                </c:pt>
                <c:pt idx="325">
                  <c:v>2800</c:v>
                </c:pt>
                <c:pt idx="326">
                  <c:v>2800</c:v>
                </c:pt>
                <c:pt idx="327">
                  <c:v>2800</c:v>
                </c:pt>
                <c:pt idx="328">
                  <c:v>2800</c:v>
                </c:pt>
                <c:pt idx="329">
                  <c:v>2800</c:v>
                </c:pt>
                <c:pt idx="330">
                  <c:v>2700</c:v>
                </c:pt>
                <c:pt idx="331">
                  <c:v>2700</c:v>
                </c:pt>
                <c:pt idx="332">
                  <c:v>2700</c:v>
                </c:pt>
                <c:pt idx="333">
                  <c:v>2700</c:v>
                </c:pt>
                <c:pt idx="334">
                  <c:v>2600</c:v>
                </c:pt>
                <c:pt idx="335">
                  <c:v>2600</c:v>
                </c:pt>
                <c:pt idx="336">
                  <c:v>2600</c:v>
                </c:pt>
                <c:pt idx="337">
                  <c:v>2600</c:v>
                </c:pt>
                <c:pt idx="338">
                  <c:v>2500</c:v>
                </c:pt>
                <c:pt idx="339">
                  <c:v>2400</c:v>
                </c:pt>
                <c:pt idx="340">
                  <c:v>2400</c:v>
                </c:pt>
                <c:pt idx="341">
                  <c:v>2400</c:v>
                </c:pt>
                <c:pt idx="342">
                  <c:v>2400</c:v>
                </c:pt>
                <c:pt idx="343">
                  <c:v>2400</c:v>
                </c:pt>
                <c:pt idx="344">
                  <c:v>2400</c:v>
                </c:pt>
                <c:pt idx="345">
                  <c:v>2400</c:v>
                </c:pt>
                <c:pt idx="346">
                  <c:v>2400</c:v>
                </c:pt>
                <c:pt idx="347">
                  <c:v>2400</c:v>
                </c:pt>
                <c:pt idx="348">
                  <c:v>2400</c:v>
                </c:pt>
                <c:pt idx="349">
                  <c:v>2400</c:v>
                </c:pt>
                <c:pt idx="350">
                  <c:v>2400</c:v>
                </c:pt>
                <c:pt idx="351">
                  <c:v>2400</c:v>
                </c:pt>
                <c:pt idx="352">
                  <c:v>2400</c:v>
                </c:pt>
              </c:numCache>
            </c:numRef>
          </c:val>
          <c:smooth val="0"/>
        </c:ser>
        <c:ser>
          <c:idx val="4"/>
          <c:order val="3"/>
          <c:tx>
            <c:strRef>
              <c:f>[隔膜报告数据.xlsx]二氯甲烷1!$E$1</c:f>
              <c:strCache>
                <c:ptCount val="1"/>
                <c:pt idx="0">
                  <c:v>华南：山东金岭</c:v>
                </c:pt>
              </c:strCache>
            </c:strRef>
          </c:tx>
          <c:spPr>
            <a:ln w="19050" cap="rnd" cmpd="sng" algn="ctr">
              <a:solidFill>
                <a:srgbClr val="8AA1C6"/>
              </a:solidFill>
              <a:prstDash val="solid"/>
              <a:round/>
            </a:ln>
          </c:spPr>
          <c:marker>
            <c:symbol val="none"/>
          </c:marker>
          <c:dLbls>
            <c:delete val="1"/>
          </c:dLbls>
          <c:cat>
            <c:numRef>
              <c:f>[隔膜报告数据.xlsx]二氯甲烷1!$A$2:$A$354</c:f>
              <c:numCache>
                <c:formatCode>yyyy\-mm\-dd</c:formatCode>
                <c:ptCount val="353"/>
                <c:pt idx="0" c:formatCode="yyyy\-mm\-dd">
                  <c:v>44565</c:v>
                </c:pt>
                <c:pt idx="1" c:formatCode="yyyy\-mm\-dd">
                  <c:v>44566</c:v>
                </c:pt>
                <c:pt idx="2" c:formatCode="yyyy\-mm\-dd">
                  <c:v>44567</c:v>
                </c:pt>
                <c:pt idx="3" c:formatCode="yyyy\-mm\-dd">
                  <c:v>44568</c:v>
                </c:pt>
                <c:pt idx="4" c:formatCode="yyyy\-mm\-dd">
                  <c:v>44571</c:v>
                </c:pt>
                <c:pt idx="5" c:formatCode="yyyy\-mm\-dd">
                  <c:v>44572</c:v>
                </c:pt>
                <c:pt idx="6" c:formatCode="yyyy\-mm\-dd">
                  <c:v>44573</c:v>
                </c:pt>
                <c:pt idx="7" c:formatCode="yyyy\-mm\-dd">
                  <c:v>44574</c:v>
                </c:pt>
                <c:pt idx="8" c:formatCode="yyyy\-mm\-dd">
                  <c:v>44575</c:v>
                </c:pt>
                <c:pt idx="9" c:formatCode="yyyy\-mm\-dd">
                  <c:v>44578</c:v>
                </c:pt>
                <c:pt idx="10" c:formatCode="yyyy\-mm\-dd">
                  <c:v>44579</c:v>
                </c:pt>
                <c:pt idx="11" c:formatCode="yyyy\-mm\-dd">
                  <c:v>44580</c:v>
                </c:pt>
                <c:pt idx="12" c:formatCode="yyyy\-mm\-dd">
                  <c:v>44581</c:v>
                </c:pt>
                <c:pt idx="13" c:formatCode="yyyy\-mm\-dd">
                  <c:v>44582</c:v>
                </c:pt>
                <c:pt idx="14" c:formatCode="yyyy\-mm\-dd">
                  <c:v>44585</c:v>
                </c:pt>
                <c:pt idx="15" c:formatCode="yyyy\-mm\-dd">
                  <c:v>44586</c:v>
                </c:pt>
                <c:pt idx="16" c:formatCode="yyyy\-mm\-dd">
                  <c:v>44587</c:v>
                </c:pt>
                <c:pt idx="17" c:formatCode="yyyy\-mm\-dd">
                  <c:v>44588</c:v>
                </c:pt>
                <c:pt idx="18" c:formatCode="yyyy\-mm\-dd">
                  <c:v>44589</c:v>
                </c:pt>
                <c:pt idx="19" c:formatCode="yyyy\-mm\-dd">
                  <c:v>44590</c:v>
                </c:pt>
                <c:pt idx="20" c:formatCode="yyyy\-mm\-dd">
                  <c:v>44591</c:v>
                </c:pt>
                <c:pt idx="21" c:formatCode="yyyy\-mm\-dd">
                  <c:v>44599</c:v>
                </c:pt>
                <c:pt idx="22" c:formatCode="yyyy\-mm\-dd">
                  <c:v>44600</c:v>
                </c:pt>
                <c:pt idx="23" c:formatCode="yyyy\-mm\-dd">
                  <c:v>44601</c:v>
                </c:pt>
                <c:pt idx="24" c:formatCode="yyyy\-mm\-dd">
                  <c:v>44602</c:v>
                </c:pt>
                <c:pt idx="25" c:formatCode="yyyy\-mm\-dd">
                  <c:v>44603</c:v>
                </c:pt>
                <c:pt idx="26" c:formatCode="yyyy\-mm\-dd">
                  <c:v>44606</c:v>
                </c:pt>
                <c:pt idx="27" c:formatCode="yyyy\-mm\-dd">
                  <c:v>44607</c:v>
                </c:pt>
                <c:pt idx="28" c:formatCode="yyyy\-mm\-dd">
                  <c:v>44608</c:v>
                </c:pt>
                <c:pt idx="29" c:formatCode="yyyy\-mm\-dd">
                  <c:v>44609</c:v>
                </c:pt>
                <c:pt idx="30" c:formatCode="yyyy\-mm\-dd">
                  <c:v>44610</c:v>
                </c:pt>
                <c:pt idx="31" c:formatCode="yyyy\-mm\-dd">
                  <c:v>44613</c:v>
                </c:pt>
                <c:pt idx="32" c:formatCode="yyyy\-mm\-dd">
                  <c:v>44614</c:v>
                </c:pt>
                <c:pt idx="33" c:formatCode="yyyy\-mm\-dd">
                  <c:v>44615</c:v>
                </c:pt>
                <c:pt idx="34" c:formatCode="yyyy\-mm\-dd">
                  <c:v>44616</c:v>
                </c:pt>
                <c:pt idx="35" c:formatCode="yyyy\-mm\-dd">
                  <c:v>44617</c:v>
                </c:pt>
                <c:pt idx="36" c:formatCode="yyyy\-mm\-dd">
                  <c:v>44620</c:v>
                </c:pt>
                <c:pt idx="37" c:formatCode="yyyy\-mm\-dd">
                  <c:v>44621</c:v>
                </c:pt>
                <c:pt idx="38" c:formatCode="yyyy\-mm\-dd">
                  <c:v>44622</c:v>
                </c:pt>
                <c:pt idx="39" c:formatCode="yyyy\-mm\-dd">
                  <c:v>44623</c:v>
                </c:pt>
                <c:pt idx="40" c:formatCode="yyyy\-mm\-dd">
                  <c:v>44624</c:v>
                </c:pt>
                <c:pt idx="41" c:formatCode="yyyy\-mm\-dd">
                  <c:v>44627</c:v>
                </c:pt>
                <c:pt idx="42" c:formatCode="yyyy\-mm\-dd">
                  <c:v>44628</c:v>
                </c:pt>
                <c:pt idx="43" c:formatCode="yyyy\-mm\-dd">
                  <c:v>44629</c:v>
                </c:pt>
                <c:pt idx="44" c:formatCode="yyyy\-mm\-dd">
                  <c:v>44630</c:v>
                </c:pt>
                <c:pt idx="45" c:formatCode="yyyy\-mm\-dd">
                  <c:v>44631</c:v>
                </c:pt>
                <c:pt idx="46" c:formatCode="yyyy\-mm\-dd">
                  <c:v>44634</c:v>
                </c:pt>
                <c:pt idx="47" c:formatCode="yyyy\-mm\-dd">
                  <c:v>44635</c:v>
                </c:pt>
                <c:pt idx="48" c:formatCode="yyyy\-mm\-dd">
                  <c:v>44636</c:v>
                </c:pt>
                <c:pt idx="49" c:formatCode="yyyy\-mm\-dd">
                  <c:v>44637</c:v>
                </c:pt>
                <c:pt idx="50" c:formatCode="yyyy\-mm\-dd">
                  <c:v>44638</c:v>
                </c:pt>
                <c:pt idx="51" c:formatCode="yyyy\-mm\-dd">
                  <c:v>44641</c:v>
                </c:pt>
                <c:pt idx="52" c:formatCode="yyyy\-mm\-dd">
                  <c:v>44642</c:v>
                </c:pt>
                <c:pt idx="53" c:formatCode="yyyy\-mm\-dd">
                  <c:v>44643</c:v>
                </c:pt>
                <c:pt idx="54" c:formatCode="yyyy\-mm\-dd">
                  <c:v>44644</c:v>
                </c:pt>
                <c:pt idx="55" c:formatCode="yyyy\-mm\-dd">
                  <c:v>44645</c:v>
                </c:pt>
                <c:pt idx="56" c:formatCode="yyyy\-mm\-dd">
                  <c:v>44648</c:v>
                </c:pt>
                <c:pt idx="57" c:formatCode="yyyy\-mm\-dd">
                  <c:v>44649</c:v>
                </c:pt>
                <c:pt idx="58" c:formatCode="yyyy\-mm\-dd">
                  <c:v>44650</c:v>
                </c:pt>
                <c:pt idx="59" c:formatCode="yyyy\-mm\-dd">
                  <c:v>44651</c:v>
                </c:pt>
                <c:pt idx="60" c:formatCode="yyyy\-mm\-dd">
                  <c:v>44652</c:v>
                </c:pt>
                <c:pt idx="61" c:formatCode="yyyy\-mm\-dd">
                  <c:v>44653</c:v>
                </c:pt>
                <c:pt idx="62" c:formatCode="yyyy\-mm\-dd">
                  <c:v>44657</c:v>
                </c:pt>
                <c:pt idx="63" c:formatCode="yyyy\-mm\-dd">
                  <c:v>44658</c:v>
                </c:pt>
                <c:pt idx="64" c:formatCode="yyyy\-mm\-dd">
                  <c:v>44659</c:v>
                </c:pt>
                <c:pt idx="65" c:formatCode="yyyy\-mm\-dd">
                  <c:v>44662</c:v>
                </c:pt>
                <c:pt idx="66" c:formatCode="yyyy\-mm\-dd">
                  <c:v>44663</c:v>
                </c:pt>
                <c:pt idx="67" c:formatCode="yyyy\-mm\-dd">
                  <c:v>44664</c:v>
                </c:pt>
                <c:pt idx="68" c:formatCode="yyyy\-mm\-dd">
                  <c:v>44665</c:v>
                </c:pt>
                <c:pt idx="69" c:formatCode="yyyy\-mm\-dd">
                  <c:v>44666</c:v>
                </c:pt>
                <c:pt idx="70" c:formatCode="yyyy\-mm\-dd">
                  <c:v>44669</c:v>
                </c:pt>
                <c:pt idx="71" c:formatCode="yyyy\-mm\-dd">
                  <c:v>44670</c:v>
                </c:pt>
                <c:pt idx="72" c:formatCode="yyyy\-mm\-dd">
                  <c:v>44671</c:v>
                </c:pt>
                <c:pt idx="73" c:formatCode="yyyy\-mm\-dd">
                  <c:v>44672</c:v>
                </c:pt>
                <c:pt idx="74" c:formatCode="yyyy\-mm\-dd">
                  <c:v>44673</c:v>
                </c:pt>
                <c:pt idx="75" c:formatCode="yyyy\-mm\-dd">
                  <c:v>44675</c:v>
                </c:pt>
                <c:pt idx="76" c:formatCode="yyyy\-mm\-dd">
                  <c:v>44676</c:v>
                </c:pt>
                <c:pt idx="77" c:formatCode="yyyy\-mm\-dd">
                  <c:v>44677</c:v>
                </c:pt>
                <c:pt idx="78" c:formatCode="yyyy\-mm\-dd">
                  <c:v>44678</c:v>
                </c:pt>
                <c:pt idx="79" c:formatCode="yyyy\-mm\-dd">
                  <c:v>44679</c:v>
                </c:pt>
                <c:pt idx="80" c:formatCode="yyyy\-mm\-dd">
                  <c:v>44680</c:v>
                </c:pt>
                <c:pt idx="81" c:formatCode="yyyy\-mm\-dd">
                  <c:v>44686</c:v>
                </c:pt>
                <c:pt idx="82" c:formatCode="yyyy\-mm\-dd">
                  <c:v>44687</c:v>
                </c:pt>
                <c:pt idx="83" c:formatCode="yyyy\-mm\-dd">
                  <c:v>44688</c:v>
                </c:pt>
                <c:pt idx="84" c:formatCode="yyyy\-mm\-dd">
                  <c:v>44690</c:v>
                </c:pt>
                <c:pt idx="85" c:formatCode="yyyy\-mm\-dd">
                  <c:v>44691</c:v>
                </c:pt>
                <c:pt idx="86" c:formatCode="yyyy\-mm\-dd">
                  <c:v>44692</c:v>
                </c:pt>
                <c:pt idx="87" c:formatCode="yyyy\-mm\-dd">
                  <c:v>44693</c:v>
                </c:pt>
                <c:pt idx="88" c:formatCode="yyyy\-mm\-dd">
                  <c:v>44694</c:v>
                </c:pt>
                <c:pt idx="89" c:formatCode="yyyy\-mm\-dd">
                  <c:v>44697</c:v>
                </c:pt>
                <c:pt idx="90" c:formatCode="yyyy\-mm\-dd">
                  <c:v>44698</c:v>
                </c:pt>
                <c:pt idx="91" c:formatCode="yyyy\-mm\-dd">
                  <c:v>44699</c:v>
                </c:pt>
                <c:pt idx="92" c:formatCode="yyyy\-mm\-dd">
                  <c:v>44700</c:v>
                </c:pt>
                <c:pt idx="93" c:formatCode="yyyy\-mm\-dd">
                  <c:v>44701</c:v>
                </c:pt>
                <c:pt idx="94" c:formatCode="yyyy\-mm\-dd">
                  <c:v>44704</c:v>
                </c:pt>
                <c:pt idx="95" c:formatCode="yyyy\-mm\-dd">
                  <c:v>44705</c:v>
                </c:pt>
                <c:pt idx="96" c:formatCode="yyyy\-mm\-dd">
                  <c:v>44706</c:v>
                </c:pt>
                <c:pt idx="97" c:formatCode="yyyy\-mm\-dd">
                  <c:v>44707</c:v>
                </c:pt>
                <c:pt idx="98" c:formatCode="yyyy\-mm\-dd">
                  <c:v>44708</c:v>
                </c:pt>
                <c:pt idx="99" c:formatCode="yyyy\-mm\-dd">
                  <c:v>44711</c:v>
                </c:pt>
                <c:pt idx="100" c:formatCode="yyyy\-mm\-dd">
                  <c:v>44712</c:v>
                </c:pt>
                <c:pt idx="101" c:formatCode="yyyy\-mm\-dd">
                  <c:v>44713</c:v>
                </c:pt>
                <c:pt idx="102" c:formatCode="yyyy\-mm\-dd">
                  <c:v>44714</c:v>
                </c:pt>
                <c:pt idx="103" c:formatCode="yyyy\-mm\-dd">
                  <c:v>44718</c:v>
                </c:pt>
                <c:pt idx="104" c:formatCode="yyyy\-mm\-dd">
                  <c:v>44719</c:v>
                </c:pt>
                <c:pt idx="105" c:formatCode="yyyy\-mm\-dd">
                  <c:v>44720</c:v>
                </c:pt>
                <c:pt idx="106" c:formatCode="yyyy\-mm\-dd">
                  <c:v>44721</c:v>
                </c:pt>
                <c:pt idx="107" c:formatCode="yyyy\-mm\-dd">
                  <c:v>44722</c:v>
                </c:pt>
                <c:pt idx="108" c:formatCode="yyyy\-mm\-dd">
                  <c:v>44725</c:v>
                </c:pt>
                <c:pt idx="109" c:formatCode="yyyy\-mm\-dd">
                  <c:v>44726</c:v>
                </c:pt>
                <c:pt idx="110" c:formatCode="yyyy\-mm\-dd">
                  <c:v>44727</c:v>
                </c:pt>
                <c:pt idx="111" c:formatCode="yyyy\-mm\-dd">
                  <c:v>44728</c:v>
                </c:pt>
                <c:pt idx="112" c:formatCode="yyyy\-mm\-dd">
                  <c:v>44729</c:v>
                </c:pt>
                <c:pt idx="113" c:formatCode="yyyy\-mm\-dd">
                  <c:v>44732</c:v>
                </c:pt>
                <c:pt idx="114" c:formatCode="yyyy\-mm\-dd">
                  <c:v>44733</c:v>
                </c:pt>
                <c:pt idx="115" c:formatCode="yyyy\-mm\-dd">
                  <c:v>44734</c:v>
                </c:pt>
                <c:pt idx="116" c:formatCode="yyyy\-mm\-dd">
                  <c:v>44735</c:v>
                </c:pt>
                <c:pt idx="117" c:formatCode="yyyy\-mm\-dd">
                  <c:v>44736</c:v>
                </c:pt>
                <c:pt idx="118" c:formatCode="yyyy\-mm\-dd">
                  <c:v>44739</c:v>
                </c:pt>
                <c:pt idx="119" c:formatCode="yyyy\-mm\-dd">
                  <c:v>44740</c:v>
                </c:pt>
                <c:pt idx="120" c:formatCode="yyyy\-mm\-dd">
                  <c:v>44741</c:v>
                </c:pt>
                <c:pt idx="121" c:formatCode="yyyy\-mm\-dd">
                  <c:v>44742</c:v>
                </c:pt>
                <c:pt idx="122" c:formatCode="yyyy\-mm\-dd">
                  <c:v>44743</c:v>
                </c:pt>
                <c:pt idx="123" c:formatCode="yyyy\-mm\-dd">
                  <c:v>44746</c:v>
                </c:pt>
                <c:pt idx="124" c:formatCode="yyyy\-mm\-dd">
                  <c:v>44747</c:v>
                </c:pt>
                <c:pt idx="125" c:formatCode="yyyy\-mm\-dd">
                  <c:v>44748</c:v>
                </c:pt>
                <c:pt idx="126" c:formatCode="yyyy\-mm\-dd">
                  <c:v>44749</c:v>
                </c:pt>
                <c:pt idx="127" c:formatCode="yyyy\-mm\-dd">
                  <c:v>44750</c:v>
                </c:pt>
                <c:pt idx="128" c:formatCode="yyyy\-mm\-dd">
                  <c:v>44753</c:v>
                </c:pt>
                <c:pt idx="129" c:formatCode="yyyy\-mm\-dd">
                  <c:v>44754</c:v>
                </c:pt>
                <c:pt idx="130" c:formatCode="yyyy\-mm\-dd">
                  <c:v>44755</c:v>
                </c:pt>
                <c:pt idx="131" c:formatCode="yyyy\-mm\-dd">
                  <c:v>44756</c:v>
                </c:pt>
                <c:pt idx="132" c:formatCode="yyyy\-mm\-dd">
                  <c:v>44757</c:v>
                </c:pt>
                <c:pt idx="133" c:formatCode="yyyy\-mm\-dd">
                  <c:v>44760</c:v>
                </c:pt>
                <c:pt idx="134" c:formatCode="yyyy\-mm\-dd">
                  <c:v>44761</c:v>
                </c:pt>
                <c:pt idx="135" c:formatCode="yyyy\-mm\-dd">
                  <c:v>44762</c:v>
                </c:pt>
                <c:pt idx="136" c:formatCode="yyyy\-mm\-dd">
                  <c:v>44763</c:v>
                </c:pt>
                <c:pt idx="137" c:formatCode="yyyy\-mm\-dd">
                  <c:v>44764</c:v>
                </c:pt>
                <c:pt idx="138" c:formatCode="yyyy\-mm\-dd">
                  <c:v>44767</c:v>
                </c:pt>
                <c:pt idx="139" c:formatCode="yyyy\-mm\-dd">
                  <c:v>44768</c:v>
                </c:pt>
                <c:pt idx="140" c:formatCode="yyyy\-mm\-dd">
                  <c:v>44769</c:v>
                </c:pt>
                <c:pt idx="141" c:formatCode="yyyy\-mm\-dd">
                  <c:v>44770</c:v>
                </c:pt>
                <c:pt idx="142" c:formatCode="yyyy\-mm\-dd">
                  <c:v>44771</c:v>
                </c:pt>
                <c:pt idx="143" c:formatCode="yyyy\-mm\-dd">
                  <c:v>44774</c:v>
                </c:pt>
                <c:pt idx="144" c:formatCode="yyyy\-mm\-dd">
                  <c:v>44775</c:v>
                </c:pt>
                <c:pt idx="145" c:formatCode="yyyy\-mm\-dd">
                  <c:v>44776</c:v>
                </c:pt>
                <c:pt idx="146" c:formatCode="yyyy\-mm\-dd">
                  <c:v>44777</c:v>
                </c:pt>
                <c:pt idx="147" c:formatCode="yyyy\-mm\-dd">
                  <c:v>44778</c:v>
                </c:pt>
                <c:pt idx="148" c:formatCode="yyyy\-mm\-dd">
                  <c:v>44781</c:v>
                </c:pt>
                <c:pt idx="149" c:formatCode="yyyy\-mm\-dd">
                  <c:v>44782</c:v>
                </c:pt>
                <c:pt idx="150" c:formatCode="yyyy\-mm\-dd">
                  <c:v>44783</c:v>
                </c:pt>
                <c:pt idx="151" c:formatCode="yyyy\-mm\-dd">
                  <c:v>44784</c:v>
                </c:pt>
                <c:pt idx="152" c:formatCode="yyyy\-mm\-dd">
                  <c:v>44785</c:v>
                </c:pt>
                <c:pt idx="153" c:formatCode="yyyy\-mm\-dd">
                  <c:v>44788</c:v>
                </c:pt>
                <c:pt idx="154" c:formatCode="yyyy\-mm\-dd">
                  <c:v>44789</c:v>
                </c:pt>
                <c:pt idx="155" c:formatCode="yyyy\-mm\-dd">
                  <c:v>44790</c:v>
                </c:pt>
                <c:pt idx="156" c:formatCode="yyyy\-mm\-dd">
                  <c:v>44791</c:v>
                </c:pt>
                <c:pt idx="157" c:formatCode="yyyy\-mm\-dd">
                  <c:v>44792</c:v>
                </c:pt>
                <c:pt idx="158" c:formatCode="yyyy\-mm\-dd">
                  <c:v>44795</c:v>
                </c:pt>
                <c:pt idx="159" c:formatCode="yyyy\-mm\-dd">
                  <c:v>44796</c:v>
                </c:pt>
                <c:pt idx="160" c:formatCode="yyyy\-mm\-dd">
                  <c:v>44797</c:v>
                </c:pt>
                <c:pt idx="161" c:formatCode="yyyy\-mm\-dd">
                  <c:v>44798</c:v>
                </c:pt>
                <c:pt idx="162" c:formatCode="yyyy\-mm\-dd">
                  <c:v>44799</c:v>
                </c:pt>
                <c:pt idx="163" c:formatCode="yyyy\-mm\-dd">
                  <c:v>44802</c:v>
                </c:pt>
                <c:pt idx="164" c:formatCode="yyyy\-mm\-dd">
                  <c:v>44803</c:v>
                </c:pt>
                <c:pt idx="165" c:formatCode="yyyy\-mm\-dd">
                  <c:v>44804</c:v>
                </c:pt>
                <c:pt idx="166" c:formatCode="yyyy\-mm\-dd">
                  <c:v>44805</c:v>
                </c:pt>
                <c:pt idx="167" c:formatCode="yyyy\-mm\-dd">
                  <c:v>44806</c:v>
                </c:pt>
                <c:pt idx="168" c:formatCode="yyyy\-mm\-dd">
                  <c:v>44809</c:v>
                </c:pt>
                <c:pt idx="169" c:formatCode="yyyy\-mm\-dd">
                  <c:v>44810</c:v>
                </c:pt>
                <c:pt idx="170" c:formatCode="yyyy\-mm\-dd">
                  <c:v>44811</c:v>
                </c:pt>
                <c:pt idx="171" c:formatCode="yyyy\-mm\-dd">
                  <c:v>44812</c:v>
                </c:pt>
                <c:pt idx="172" c:formatCode="yyyy\-mm\-dd">
                  <c:v>44813</c:v>
                </c:pt>
                <c:pt idx="173" c:formatCode="yyyy\-mm\-dd">
                  <c:v>44817</c:v>
                </c:pt>
                <c:pt idx="174" c:formatCode="yyyy\-mm\-dd">
                  <c:v>44818</c:v>
                </c:pt>
                <c:pt idx="175" c:formatCode="yyyy\-mm\-dd">
                  <c:v>44819</c:v>
                </c:pt>
                <c:pt idx="176" c:formatCode="yyyy\-mm\-dd">
                  <c:v>44820</c:v>
                </c:pt>
                <c:pt idx="177" c:formatCode="yyyy\-mm\-dd">
                  <c:v>44823</c:v>
                </c:pt>
                <c:pt idx="178" c:formatCode="yyyy\-mm\-dd">
                  <c:v>44824</c:v>
                </c:pt>
                <c:pt idx="179" c:formatCode="yyyy\-mm\-dd">
                  <c:v>44825</c:v>
                </c:pt>
                <c:pt idx="180" c:formatCode="yyyy\-mm\-dd">
                  <c:v>44826</c:v>
                </c:pt>
                <c:pt idx="181" c:formatCode="yyyy\-mm\-dd">
                  <c:v>44827</c:v>
                </c:pt>
                <c:pt idx="182" c:formatCode="yyyy\-mm\-dd">
                  <c:v>44830</c:v>
                </c:pt>
                <c:pt idx="183" c:formatCode="yyyy\-mm\-dd">
                  <c:v>44831</c:v>
                </c:pt>
                <c:pt idx="184" c:formatCode="yyyy\-mm\-dd">
                  <c:v>44832</c:v>
                </c:pt>
                <c:pt idx="185" c:formatCode="yyyy\-mm\-dd">
                  <c:v>44833</c:v>
                </c:pt>
                <c:pt idx="186" c:formatCode="yyyy\-mm\-dd">
                  <c:v>44834</c:v>
                </c:pt>
                <c:pt idx="187" c:formatCode="yyyy\-mm\-dd">
                  <c:v>44842</c:v>
                </c:pt>
                <c:pt idx="188" c:formatCode="yyyy\-mm\-dd">
                  <c:v>44843</c:v>
                </c:pt>
                <c:pt idx="189" c:formatCode="yyyy\-mm\-dd">
                  <c:v>44844</c:v>
                </c:pt>
                <c:pt idx="190" c:formatCode="yyyy\-mm\-dd">
                  <c:v>44845</c:v>
                </c:pt>
                <c:pt idx="191" c:formatCode="yyyy\-mm\-dd">
                  <c:v>44846</c:v>
                </c:pt>
                <c:pt idx="192" c:formatCode="yyyy\-mm\-dd">
                  <c:v>44847</c:v>
                </c:pt>
                <c:pt idx="193" c:formatCode="yyyy\-mm\-dd">
                  <c:v>44848</c:v>
                </c:pt>
                <c:pt idx="194" c:formatCode="yyyy\-mm\-dd">
                  <c:v>44851</c:v>
                </c:pt>
                <c:pt idx="195" c:formatCode="yyyy\-mm\-dd">
                  <c:v>44852</c:v>
                </c:pt>
                <c:pt idx="196" c:formatCode="yyyy\-mm\-dd">
                  <c:v>44853</c:v>
                </c:pt>
                <c:pt idx="197" c:formatCode="yyyy\-mm\-dd">
                  <c:v>44854</c:v>
                </c:pt>
                <c:pt idx="198" c:formatCode="yyyy\-mm\-dd">
                  <c:v>44855</c:v>
                </c:pt>
                <c:pt idx="199" c:formatCode="yyyy\-mm\-dd">
                  <c:v>44858</c:v>
                </c:pt>
                <c:pt idx="200" c:formatCode="yyyy\-mm\-dd">
                  <c:v>44859</c:v>
                </c:pt>
                <c:pt idx="201" c:formatCode="yyyy\-mm\-dd">
                  <c:v>44860</c:v>
                </c:pt>
                <c:pt idx="202" c:formatCode="yyyy\-mm\-dd">
                  <c:v>44861</c:v>
                </c:pt>
                <c:pt idx="203" c:formatCode="yyyy\-mm\-dd">
                  <c:v>44862</c:v>
                </c:pt>
                <c:pt idx="204" c:formatCode="yyyy\-mm\-dd">
                  <c:v>44865</c:v>
                </c:pt>
                <c:pt idx="205" c:formatCode="yyyy\-mm\-dd">
                  <c:v>44866</c:v>
                </c:pt>
                <c:pt idx="206" c:formatCode="yyyy\-mm\-dd">
                  <c:v>44867</c:v>
                </c:pt>
                <c:pt idx="207" c:formatCode="yyyy\-mm\-dd">
                  <c:v>44868</c:v>
                </c:pt>
                <c:pt idx="208" c:formatCode="yyyy\-mm\-dd">
                  <c:v>44869</c:v>
                </c:pt>
                <c:pt idx="209" c:formatCode="yyyy\-mm\-dd">
                  <c:v>44872</c:v>
                </c:pt>
                <c:pt idx="210" c:formatCode="yyyy\-mm\-dd">
                  <c:v>44873</c:v>
                </c:pt>
                <c:pt idx="211" c:formatCode="yyyy\-mm\-dd">
                  <c:v>44874</c:v>
                </c:pt>
                <c:pt idx="212" c:formatCode="yyyy\-mm\-dd">
                  <c:v>44875</c:v>
                </c:pt>
                <c:pt idx="213" c:formatCode="yyyy\-mm\-dd">
                  <c:v>44876</c:v>
                </c:pt>
                <c:pt idx="214" c:formatCode="yyyy\-mm\-dd">
                  <c:v>44879</c:v>
                </c:pt>
                <c:pt idx="215" c:formatCode="yyyy\-mm\-dd">
                  <c:v>44880</c:v>
                </c:pt>
                <c:pt idx="216" c:formatCode="yyyy\-mm\-dd">
                  <c:v>44881</c:v>
                </c:pt>
                <c:pt idx="217" c:formatCode="yyyy\-mm\-dd">
                  <c:v>44882</c:v>
                </c:pt>
                <c:pt idx="218" c:formatCode="yyyy\-mm\-dd">
                  <c:v>44883</c:v>
                </c:pt>
                <c:pt idx="219" c:formatCode="yyyy\-mm\-dd">
                  <c:v>44886</c:v>
                </c:pt>
                <c:pt idx="220" c:formatCode="yyyy\-mm\-dd">
                  <c:v>44887</c:v>
                </c:pt>
                <c:pt idx="221" c:formatCode="yyyy\-mm\-dd">
                  <c:v>44888</c:v>
                </c:pt>
                <c:pt idx="222" c:formatCode="yyyy\-mm\-dd">
                  <c:v>44889</c:v>
                </c:pt>
                <c:pt idx="223" c:formatCode="yyyy\-mm\-dd">
                  <c:v>44890</c:v>
                </c:pt>
                <c:pt idx="224" c:formatCode="yyyy\-mm\-dd">
                  <c:v>44893</c:v>
                </c:pt>
                <c:pt idx="225" c:formatCode="yyyy\-mm\-dd">
                  <c:v>44894</c:v>
                </c:pt>
                <c:pt idx="226" c:formatCode="yyyy\-mm\-dd">
                  <c:v>44895</c:v>
                </c:pt>
                <c:pt idx="227" c:formatCode="yyyy\-mm\-dd">
                  <c:v>44896</c:v>
                </c:pt>
                <c:pt idx="228" c:formatCode="yyyy\-mm\-dd">
                  <c:v>44897</c:v>
                </c:pt>
                <c:pt idx="229" c:formatCode="yyyy\-mm\-dd">
                  <c:v>44900</c:v>
                </c:pt>
                <c:pt idx="230" c:formatCode="yyyy\-mm\-dd">
                  <c:v>44901</c:v>
                </c:pt>
                <c:pt idx="231" c:formatCode="yyyy\-mm\-dd">
                  <c:v>44902</c:v>
                </c:pt>
                <c:pt idx="232" c:formatCode="yyyy\-mm\-dd">
                  <c:v>44903</c:v>
                </c:pt>
                <c:pt idx="233" c:formatCode="yyyy\-mm\-dd">
                  <c:v>44904</c:v>
                </c:pt>
                <c:pt idx="234" c:formatCode="yyyy\-mm\-dd">
                  <c:v>44907</c:v>
                </c:pt>
                <c:pt idx="235" c:formatCode="yyyy\-mm\-dd">
                  <c:v>44908</c:v>
                </c:pt>
                <c:pt idx="236" c:formatCode="yyyy\-mm\-dd">
                  <c:v>44909</c:v>
                </c:pt>
                <c:pt idx="237" c:formatCode="yyyy\-mm\-dd">
                  <c:v>44910</c:v>
                </c:pt>
                <c:pt idx="238" c:formatCode="yyyy\-mm\-dd">
                  <c:v>44911</c:v>
                </c:pt>
                <c:pt idx="239" c:formatCode="yyyy\-mm\-dd">
                  <c:v>44914</c:v>
                </c:pt>
                <c:pt idx="240" c:formatCode="yyyy\-mm\-dd">
                  <c:v>44915</c:v>
                </c:pt>
                <c:pt idx="241" c:formatCode="yyyy\-mm\-dd">
                  <c:v>44916</c:v>
                </c:pt>
                <c:pt idx="242" c:formatCode="yyyy\-mm\-dd">
                  <c:v>44917</c:v>
                </c:pt>
                <c:pt idx="243" c:formatCode="yyyy\-mm\-dd">
                  <c:v>44918</c:v>
                </c:pt>
                <c:pt idx="244" c:formatCode="yyyy\-mm\-dd">
                  <c:v>44921</c:v>
                </c:pt>
                <c:pt idx="245" c:formatCode="yyyy\-mm\-dd">
                  <c:v>44922</c:v>
                </c:pt>
                <c:pt idx="246" c:formatCode="yyyy\-mm\-dd">
                  <c:v>44923</c:v>
                </c:pt>
                <c:pt idx="247" c:formatCode="yyyy\-mm\-dd">
                  <c:v>44924</c:v>
                </c:pt>
                <c:pt idx="248" c:formatCode="yyyy\-mm\-dd">
                  <c:v>44925</c:v>
                </c:pt>
                <c:pt idx="249" c:formatCode="yyyy\-mm\-dd">
                  <c:v>44929</c:v>
                </c:pt>
                <c:pt idx="250" c:formatCode="yyyy\-mm\-dd">
                  <c:v>44930</c:v>
                </c:pt>
                <c:pt idx="251" c:formatCode="yyyy\-mm\-dd">
                  <c:v>44931</c:v>
                </c:pt>
                <c:pt idx="252" c:formatCode="yyyy\-mm\-dd">
                  <c:v>44932</c:v>
                </c:pt>
                <c:pt idx="253" c:formatCode="yyyy\-mm\-dd">
                  <c:v>44935</c:v>
                </c:pt>
                <c:pt idx="254" c:formatCode="yyyy\-mm\-dd">
                  <c:v>44936</c:v>
                </c:pt>
                <c:pt idx="255" c:formatCode="yyyy\-mm\-dd">
                  <c:v>44937</c:v>
                </c:pt>
                <c:pt idx="256" c:formatCode="yyyy\-mm\-dd">
                  <c:v>44938</c:v>
                </c:pt>
                <c:pt idx="257" c:formatCode="yyyy\-mm\-dd">
                  <c:v>44939</c:v>
                </c:pt>
                <c:pt idx="258" c:formatCode="yyyy\-mm\-dd">
                  <c:v>44942</c:v>
                </c:pt>
                <c:pt idx="259" c:formatCode="yyyy\-mm\-dd">
                  <c:v>44943</c:v>
                </c:pt>
                <c:pt idx="260" c:formatCode="yyyy\-mm\-dd">
                  <c:v>44944</c:v>
                </c:pt>
                <c:pt idx="261" c:formatCode="yyyy\-mm\-dd">
                  <c:v>44945</c:v>
                </c:pt>
                <c:pt idx="262" c:formatCode="yyyy\-mm\-dd">
                  <c:v>44946</c:v>
                </c:pt>
                <c:pt idx="263" c:formatCode="yyyy\-mm\-dd">
                  <c:v>44954</c:v>
                </c:pt>
                <c:pt idx="264" c:formatCode="yyyy\-mm\-dd">
                  <c:v>44955</c:v>
                </c:pt>
                <c:pt idx="265" c:formatCode="yyyy\-mm\-dd">
                  <c:v>44956</c:v>
                </c:pt>
                <c:pt idx="266" c:formatCode="yyyy\-mm\-dd">
                  <c:v>44957</c:v>
                </c:pt>
                <c:pt idx="267" c:formatCode="yyyy\-mm\-dd">
                  <c:v>44958</c:v>
                </c:pt>
                <c:pt idx="268" c:formatCode="yyyy\-mm\-dd">
                  <c:v>44959</c:v>
                </c:pt>
                <c:pt idx="269" c:formatCode="yyyy\-mm\-dd">
                  <c:v>44960</c:v>
                </c:pt>
                <c:pt idx="270" c:formatCode="yyyy\-mm\-dd">
                  <c:v>44963</c:v>
                </c:pt>
                <c:pt idx="271" c:formatCode="yyyy\-mm\-dd">
                  <c:v>44964</c:v>
                </c:pt>
                <c:pt idx="272" c:formatCode="yyyy\-mm\-dd">
                  <c:v>44965</c:v>
                </c:pt>
                <c:pt idx="273" c:formatCode="yyyy\-mm\-dd">
                  <c:v>44966</c:v>
                </c:pt>
                <c:pt idx="274" c:formatCode="yyyy\-mm\-dd">
                  <c:v>44967</c:v>
                </c:pt>
                <c:pt idx="275" c:formatCode="yyyy\-mm\-dd">
                  <c:v>44970</c:v>
                </c:pt>
                <c:pt idx="276" c:formatCode="yyyy\-mm\-dd">
                  <c:v>44971</c:v>
                </c:pt>
                <c:pt idx="277" c:formatCode="yyyy\-mm\-dd">
                  <c:v>44972</c:v>
                </c:pt>
                <c:pt idx="278" c:formatCode="yyyy\-mm\-dd">
                  <c:v>44973</c:v>
                </c:pt>
                <c:pt idx="279" c:formatCode="yyyy\-mm\-dd">
                  <c:v>44974</c:v>
                </c:pt>
                <c:pt idx="280" c:formatCode="yyyy\-mm\-dd">
                  <c:v>44977</c:v>
                </c:pt>
                <c:pt idx="281" c:formatCode="yyyy\-mm\-dd">
                  <c:v>44978</c:v>
                </c:pt>
                <c:pt idx="282" c:formatCode="yyyy\-mm\-dd">
                  <c:v>44979</c:v>
                </c:pt>
                <c:pt idx="283" c:formatCode="yyyy\-mm\-dd">
                  <c:v>44980</c:v>
                </c:pt>
                <c:pt idx="284" c:formatCode="yyyy\-mm\-dd">
                  <c:v>44981</c:v>
                </c:pt>
                <c:pt idx="285" c:formatCode="yyyy\-mm\-dd">
                  <c:v>44984</c:v>
                </c:pt>
                <c:pt idx="286" c:formatCode="yyyy\-mm\-dd">
                  <c:v>44985</c:v>
                </c:pt>
                <c:pt idx="287" c:formatCode="yyyy\-mm\-dd">
                  <c:v>44986</c:v>
                </c:pt>
                <c:pt idx="288" c:formatCode="yyyy\-mm\-dd">
                  <c:v>44987</c:v>
                </c:pt>
                <c:pt idx="289" c:formatCode="yyyy\-mm\-dd">
                  <c:v>44988</c:v>
                </c:pt>
                <c:pt idx="290" c:formatCode="yyyy\-mm\-dd">
                  <c:v>44991</c:v>
                </c:pt>
                <c:pt idx="291" c:formatCode="yyyy\-mm\-dd">
                  <c:v>44992</c:v>
                </c:pt>
                <c:pt idx="292" c:formatCode="yyyy\-mm\-dd">
                  <c:v>44993</c:v>
                </c:pt>
                <c:pt idx="293" c:formatCode="yyyy\-mm\-dd">
                  <c:v>44994</c:v>
                </c:pt>
                <c:pt idx="294" c:formatCode="yyyy\-mm\-dd">
                  <c:v>44995</c:v>
                </c:pt>
                <c:pt idx="295" c:formatCode="yyyy\-mm\-dd">
                  <c:v>44998</c:v>
                </c:pt>
                <c:pt idx="296" c:formatCode="yyyy\-mm\-dd">
                  <c:v>44999</c:v>
                </c:pt>
                <c:pt idx="297" c:formatCode="yyyy\-mm\-dd">
                  <c:v>45000</c:v>
                </c:pt>
                <c:pt idx="298" c:formatCode="yyyy\-mm\-dd">
                  <c:v>45001</c:v>
                </c:pt>
                <c:pt idx="299" c:formatCode="yyyy\-mm\-dd">
                  <c:v>45002</c:v>
                </c:pt>
                <c:pt idx="300" c:formatCode="yyyy\-mm\-dd">
                  <c:v>45005</c:v>
                </c:pt>
                <c:pt idx="301" c:formatCode="yyyy\-mm\-dd">
                  <c:v>45006</c:v>
                </c:pt>
                <c:pt idx="302" c:formatCode="yyyy\-mm\-dd">
                  <c:v>45007</c:v>
                </c:pt>
                <c:pt idx="303" c:formatCode="yyyy\-mm\-dd">
                  <c:v>45008</c:v>
                </c:pt>
                <c:pt idx="304" c:formatCode="yyyy\-mm\-dd">
                  <c:v>45009</c:v>
                </c:pt>
                <c:pt idx="305" c:formatCode="yyyy\-mm\-dd">
                  <c:v>45012</c:v>
                </c:pt>
                <c:pt idx="306" c:formatCode="yyyy\-mm\-dd">
                  <c:v>45013</c:v>
                </c:pt>
                <c:pt idx="307" c:formatCode="yyyy\-mm\-dd">
                  <c:v>45014</c:v>
                </c:pt>
                <c:pt idx="308" c:formatCode="yyyy\-mm\-dd">
                  <c:v>45015</c:v>
                </c:pt>
                <c:pt idx="309" c:formatCode="yyyy\-mm\-dd">
                  <c:v>45016</c:v>
                </c:pt>
                <c:pt idx="310" c:formatCode="yyyy\-mm\-dd">
                  <c:v>45019</c:v>
                </c:pt>
                <c:pt idx="311" c:formatCode="yyyy\-mm\-dd">
                  <c:v>45020</c:v>
                </c:pt>
                <c:pt idx="312" c:formatCode="yyyy\-mm\-dd">
                  <c:v>45022</c:v>
                </c:pt>
                <c:pt idx="313" c:formatCode="yyyy\-mm\-dd">
                  <c:v>45023</c:v>
                </c:pt>
                <c:pt idx="314" c:formatCode="yyyy\-mm\-dd">
                  <c:v>45026</c:v>
                </c:pt>
                <c:pt idx="315" c:formatCode="yyyy\-mm\-dd">
                  <c:v>45027</c:v>
                </c:pt>
                <c:pt idx="316" c:formatCode="yyyy\-mm\-dd">
                  <c:v>45028</c:v>
                </c:pt>
                <c:pt idx="317" c:formatCode="yyyy\-mm\-dd">
                  <c:v>45029</c:v>
                </c:pt>
                <c:pt idx="318" c:formatCode="yyyy\-mm\-dd">
                  <c:v>45030</c:v>
                </c:pt>
                <c:pt idx="319" c:formatCode="yyyy\-mm\-dd">
                  <c:v>45033</c:v>
                </c:pt>
                <c:pt idx="320" c:formatCode="yyyy\-mm\-dd">
                  <c:v>45034</c:v>
                </c:pt>
                <c:pt idx="321" c:formatCode="yyyy\-mm\-dd">
                  <c:v>45035</c:v>
                </c:pt>
                <c:pt idx="322" c:formatCode="yyyy\-mm\-dd">
                  <c:v>45036</c:v>
                </c:pt>
                <c:pt idx="323" c:formatCode="yyyy\-mm\-dd">
                  <c:v>45037</c:v>
                </c:pt>
                <c:pt idx="324" c:formatCode="yyyy\-mm\-dd">
                  <c:v>45039</c:v>
                </c:pt>
                <c:pt idx="325" c:formatCode="yyyy\-mm\-dd">
                  <c:v>45040</c:v>
                </c:pt>
                <c:pt idx="326" c:formatCode="yyyy\-mm\-dd">
                  <c:v>45041</c:v>
                </c:pt>
                <c:pt idx="327" c:formatCode="yyyy\-mm\-dd">
                  <c:v>45042</c:v>
                </c:pt>
                <c:pt idx="328" c:formatCode="yyyy\-mm\-dd">
                  <c:v>45043</c:v>
                </c:pt>
                <c:pt idx="329" c:formatCode="yyyy\-mm\-dd">
                  <c:v>45044</c:v>
                </c:pt>
                <c:pt idx="330" c:formatCode="yyyy\-mm\-dd">
                  <c:v>45050</c:v>
                </c:pt>
                <c:pt idx="331" c:formatCode="yyyy\-mm\-dd">
                  <c:v>45051</c:v>
                </c:pt>
                <c:pt idx="332" c:formatCode="yyyy\-mm\-dd">
                  <c:v>45052</c:v>
                </c:pt>
                <c:pt idx="333" c:formatCode="yyyy\-mm\-dd">
                  <c:v>45054</c:v>
                </c:pt>
                <c:pt idx="334" c:formatCode="yyyy\-mm\-dd">
                  <c:v>45055</c:v>
                </c:pt>
                <c:pt idx="335" c:formatCode="yyyy\-mm\-dd">
                  <c:v>45056</c:v>
                </c:pt>
                <c:pt idx="336" c:formatCode="yyyy\-mm\-dd">
                  <c:v>45057</c:v>
                </c:pt>
                <c:pt idx="337" c:formatCode="yyyy\-mm\-dd">
                  <c:v>45058</c:v>
                </c:pt>
                <c:pt idx="338" c:formatCode="yyyy\-mm\-dd">
                  <c:v>45061</c:v>
                </c:pt>
                <c:pt idx="339" c:formatCode="yyyy\-mm\-dd">
                  <c:v>45062</c:v>
                </c:pt>
                <c:pt idx="340" c:formatCode="yyyy\-mm\-dd">
                  <c:v>45063</c:v>
                </c:pt>
                <c:pt idx="341" c:formatCode="yyyy\-mm\-dd">
                  <c:v>45064</c:v>
                </c:pt>
                <c:pt idx="342" c:formatCode="yyyy\-mm\-dd">
                  <c:v>45065</c:v>
                </c:pt>
                <c:pt idx="343" c:formatCode="yyyy\-mm\-dd">
                  <c:v>45068</c:v>
                </c:pt>
                <c:pt idx="344" c:formatCode="yyyy\-mm\-dd">
                  <c:v>45069</c:v>
                </c:pt>
                <c:pt idx="345" c:formatCode="yyyy\-mm\-dd">
                  <c:v>45070</c:v>
                </c:pt>
                <c:pt idx="346" c:formatCode="yyyy\-mm\-dd">
                  <c:v>45071</c:v>
                </c:pt>
                <c:pt idx="347" c:formatCode="yyyy\-mm\-dd">
                  <c:v>45072</c:v>
                </c:pt>
                <c:pt idx="348" c:formatCode="yyyy\-mm\-dd">
                  <c:v>45075</c:v>
                </c:pt>
                <c:pt idx="349" c:formatCode="yyyy\-mm\-dd">
                  <c:v>45076</c:v>
                </c:pt>
                <c:pt idx="350" c:formatCode="yyyy\-mm\-dd">
                  <c:v>45077</c:v>
                </c:pt>
                <c:pt idx="351" c:formatCode="yyyy\-mm\-dd">
                  <c:v>45078</c:v>
                </c:pt>
                <c:pt idx="352" c:formatCode="yyyy\-mm\-dd">
                  <c:v>45079</c:v>
                </c:pt>
              </c:numCache>
            </c:numRef>
          </c:cat>
          <c:val>
            <c:numRef>
              <c:f>[隔膜报告数据.xlsx]二氯甲烷1!$E$2:$E$354</c:f>
              <c:numCache>
                <c:formatCode>General</c:formatCode>
                <c:ptCount val="353"/>
                <c:pt idx="0">
                  <c:v>7100</c:v>
                </c:pt>
                <c:pt idx="1">
                  <c:v>7100</c:v>
                </c:pt>
                <c:pt idx="2">
                  <c:v>7100</c:v>
                </c:pt>
                <c:pt idx="3">
                  <c:v>7100</c:v>
                </c:pt>
                <c:pt idx="4">
                  <c:v>7100</c:v>
                </c:pt>
                <c:pt idx="5">
                  <c:v>7100</c:v>
                </c:pt>
                <c:pt idx="6">
                  <c:v>7050</c:v>
                </c:pt>
                <c:pt idx="7">
                  <c:v>7050</c:v>
                </c:pt>
                <c:pt idx="8">
                  <c:v>7050</c:v>
                </c:pt>
                <c:pt idx="9">
                  <c:v>6350</c:v>
                </c:pt>
                <c:pt idx="10">
                  <c:v>6350</c:v>
                </c:pt>
                <c:pt idx="11">
                  <c:v>6350</c:v>
                </c:pt>
                <c:pt idx="12">
                  <c:v>6350</c:v>
                </c:pt>
                <c:pt idx="13">
                  <c:v>6350</c:v>
                </c:pt>
                <c:pt idx="14">
                  <c:v>6350</c:v>
                </c:pt>
                <c:pt idx="15">
                  <c:v>6450</c:v>
                </c:pt>
                <c:pt idx="16">
                  <c:v>6450</c:v>
                </c:pt>
                <c:pt idx="17">
                  <c:v>6450</c:v>
                </c:pt>
                <c:pt idx="18">
                  <c:v>6450</c:v>
                </c:pt>
                <c:pt idx="19">
                  <c:v>6450</c:v>
                </c:pt>
                <c:pt idx="20">
                  <c:v>6450</c:v>
                </c:pt>
                <c:pt idx="21">
                  <c:v>6450</c:v>
                </c:pt>
                <c:pt idx="22">
                  <c:v>6450</c:v>
                </c:pt>
                <c:pt idx="23">
                  <c:v>6550</c:v>
                </c:pt>
                <c:pt idx="24">
                  <c:v>6850</c:v>
                </c:pt>
                <c:pt idx="25">
                  <c:v>6950</c:v>
                </c:pt>
                <c:pt idx="26">
                  <c:v>6950</c:v>
                </c:pt>
                <c:pt idx="27">
                  <c:v>6950</c:v>
                </c:pt>
                <c:pt idx="28">
                  <c:v>6950</c:v>
                </c:pt>
                <c:pt idx="29">
                  <c:v>6850</c:v>
                </c:pt>
                <c:pt idx="30">
                  <c:v>6750</c:v>
                </c:pt>
                <c:pt idx="31">
                  <c:v>6400</c:v>
                </c:pt>
                <c:pt idx="32">
                  <c:v>6400</c:v>
                </c:pt>
                <c:pt idx="33">
                  <c:v>6400</c:v>
                </c:pt>
                <c:pt idx="34">
                  <c:v>6150</c:v>
                </c:pt>
                <c:pt idx="35">
                  <c:v>6150</c:v>
                </c:pt>
                <c:pt idx="36">
                  <c:v>6150</c:v>
                </c:pt>
                <c:pt idx="37">
                  <c:v>5650</c:v>
                </c:pt>
                <c:pt idx="38">
                  <c:v>5650</c:v>
                </c:pt>
                <c:pt idx="39">
                  <c:v>5650</c:v>
                </c:pt>
                <c:pt idx="40">
                  <c:v>5650</c:v>
                </c:pt>
                <c:pt idx="41">
                  <c:v>6550</c:v>
                </c:pt>
                <c:pt idx="42">
                  <c:v>6550</c:v>
                </c:pt>
                <c:pt idx="43">
                  <c:v>6550</c:v>
                </c:pt>
                <c:pt idx="44">
                  <c:v>6625</c:v>
                </c:pt>
                <c:pt idx="45">
                  <c:v>6625</c:v>
                </c:pt>
                <c:pt idx="46">
                  <c:v>6625</c:v>
                </c:pt>
                <c:pt idx="47">
                  <c:v>6750</c:v>
                </c:pt>
                <c:pt idx="48">
                  <c:v>6750</c:v>
                </c:pt>
                <c:pt idx="49">
                  <c:v>6750</c:v>
                </c:pt>
                <c:pt idx="50">
                  <c:v>6750</c:v>
                </c:pt>
                <c:pt idx="51">
                  <c:v>6750</c:v>
                </c:pt>
                <c:pt idx="52">
                  <c:v>6650</c:v>
                </c:pt>
                <c:pt idx="53">
                  <c:v>6650</c:v>
                </c:pt>
                <c:pt idx="54">
                  <c:v>6650</c:v>
                </c:pt>
                <c:pt idx="55">
                  <c:v>6650</c:v>
                </c:pt>
                <c:pt idx="56">
                  <c:v>6650</c:v>
                </c:pt>
                <c:pt idx="57">
                  <c:v>6300</c:v>
                </c:pt>
                <c:pt idx="58">
                  <c:v>6300</c:v>
                </c:pt>
                <c:pt idx="59">
                  <c:v>6050</c:v>
                </c:pt>
                <c:pt idx="60">
                  <c:v>6050</c:v>
                </c:pt>
                <c:pt idx="61">
                  <c:v>6050</c:v>
                </c:pt>
                <c:pt idx="62">
                  <c:v>5650</c:v>
                </c:pt>
                <c:pt idx="63">
                  <c:v>5650</c:v>
                </c:pt>
                <c:pt idx="64">
                  <c:v>5650</c:v>
                </c:pt>
                <c:pt idx="65">
                  <c:v>5800</c:v>
                </c:pt>
                <c:pt idx="66">
                  <c:v>5850</c:v>
                </c:pt>
                <c:pt idx="67">
                  <c:v>5850</c:v>
                </c:pt>
                <c:pt idx="68">
                  <c:v>5850</c:v>
                </c:pt>
                <c:pt idx="69">
                  <c:v>5850</c:v>
                </c:pt>
                <c:pt idx="70">
                  <c:v>5850</c:v>
                </c:pt>
                <c:pt idx="71">
                  <c:v>5850</c:v>
                </c:pt>
                <c:pt idx="72">
                  <c:v>5850</c:v>
                </c:pt>
                <c:pt idx="73">
                  <c:v>5850</c:v>
                </c:pt>
                <c:pt idx="74">
                  <c:v>5850</c:v>
                </c:pt>
                <c:pt idx="75">
                  <c:v>5850</c:v>
                </c:pt>
                <c:pt idx="76">
                  <c:v>5850</c:v>
                </c:pt>
                <c:pt idx="77">
                  <c:v>5850</c:v>
                </c:pt>
                <c:pt idx="78">
                  <c:v>5850</c:v>
                </c:pt>
                <c:pt idx="79">
                  <c:v>5850</c:v>
                </c:pt>
                <c:pt idx="80">
                  <c:v>5850</c:v>
                </c:pt>
                <c:pt idx="81">
                  <c:v>5850</c:v>
                </c:pt>
                <c:pt idx="82">
                  <c:v>5850</c:v>
                </c:pt>
                <c:pt idx="83">
                  <c:v>5850</c:v>
                </c:pt>
                <c:pt idx="84">
                  <c:v>5850</c:v>
                </c:pt>
                <c:pt idx="85">
                  <c:v>5850</c:v>
                </c:pt>
                <c:pt idx="86">
                  <c:v>5850</c:v>
                </c:pt>
                <c:pt idx="87">
                  <c:v>5850</c:v>
                </c:pt>
                <c:pt idx="88">
                  <c:v>5800</c:v>
                </c:pt>
                <c:pt idx="89">
                  <c:v>5750</c:v>
                </c:pt>
                <c:pt idx="90">
                  <c:v>5750</c:v>
                </c:pt>
                <c:pt idx="91">
                  <c:v>5750</c:v>
                </c:pt>
                <c:pt idx="92">
                  <c:v>5450</c:v>
                </c:pt>
                <c:pt idx="93">
                  <c:v>5450</c:v>
                </c:pt>
                <c:pt idx="94">
                  <c:v>5550</c:v>
                </c:pt>
                <c:pt idx="95">
                  <c:v>5550</c:v>
                </c:pt>
                <c:pt idx="96">
                  <c:v>5300</c:v>
                </c:pt>
                <c:pt idx="97">
                  <c:v>5300</c:v>
                </c:pt>
                <c:pt idx="98">
                  <c:v>5300</c:v>
                </c:pt>
                <c:pt idx="99">
                  <c:v>5300</c:v>
                </c:pt>
                <c:pt idx="100">
                  <c:v>5300</c:v>
                </c:pt>
                <c:pt idx="101">
                  <c:v>5300</c:v>
                </c:pt>
                <c:pt idx="102">
                  <c:v>5300</c:v>
                </c:pt>
                <c:pt idx="103">
                  <c:v>4750</c:v>
                </c:pt>
                <c:pt idx="104">
                  <c:v>4750</c:v>
                </c:pt>
                <c:pt idx="105">
                  <c:v>4850</c:v>
                </c:pt>
                <c:pt idx="106">
                  <c:v>4850</c:v>
                </c:pt>
                <c:pt idx="107">
                  <c:v>4850</c:v>
                </c:pt>
                <c:pt idx="108">
                  <c:v>4850</c:v>
                </c:pt>
                <c:pt idx="109">
                  <c:v>4850</c:v>
                </c:pt>
                <c:pt idx="110">
                  <c:v>4850</c:v>
                </c:pt>
                <c:pt idx="111">
                  <c:v>4750</c:v>
                </c:pt>
                <c:pt idx="112">
                  <c:v>4750</c:v>
                </c:pt>
                <c:pt idx="113">
                  <c:v>4750</c:v>
                </c:pt>
                <c:pt idx="114">
                  <c:v>4750</c:v>
                </c:pt>
                <c:pt idx="115">
                  <c:v>4750</c:v>
                </c:pt>
                <c:pt idx="116">
                  <c:v>4750</c:v>
                </c:pt>
                <c:pt idx="117">
                  <c:v>4750</c:v>
                </c:pt>
                <c:pt idx="118">
                  <c:v>4750</c:v>
                </c:pt>
                <c:pt idx="119">
                  <c:v>4750</c:v>
                </c:pt>
                <c:pt idx="120">
                  <c:v>4750</c:v>
                </c:pt>
                <c:pt idx="121">
                  <c:v>4750</c:v>
                </c:pt>
                <c:pt idx="122">
                  <c:v>4550</c:v>
                </c:pt>
                <c:pt idx="123">
                  <c:v>4550</c:v>
                </c:pt>
                <c:pt idx="124">
                  <c:v>4550</c:v>
                </c:pt>
                <c:pt idx="125">
                  <c:v>4550</c:v>
                </c:pt>
                <c:pt idx="126">
                  <c:v>4450</c:v>
                </c:pt>
                <c:pt idx="127">
                  <c:v>4450</c:v>
                </c:pt>
                <c:pt idx="128">
                  <c:v>4200</c:v>
                </c:pt>
                <c:pt idx="129">
                  <c:v>4150</c:v>
                </c:pt>
                <c:pt idx="130">
                  <c:v>4150</c:v>
                </c:pt>
                <c:pt idx="131">
                  <c:v>4200</c:v>
                </c:pt>
                <c:pt idx="132">
                  <c:v>4200</c:v>
                </c:pt>
                <c:pt idx="133">
                  <c:v>4250</c:v>
                </c:pt>
                <c:pt idx="134">
                  <c:v>4250</c:v>
                </c:pt>
                <c:pt idx="135">
                  <c:v>4150</c:v>
                </c:pt>
                <c:pt idx="136">
                  <c:v>4150</c:v>
                </c:pt>
                <c:pt idx="137">
                  <c:v>4150</c:v>
                </c:pt>
                <c:pt idx="138">
                  <c:v>4050</c:v>
                </c:pt>
                <c:pt idx="139">
                  <c:v>4050</c:v>
                </c:pt>
                <c:pt idx="140">
                  <c:v>4050</c:v>
                </c:pt>
                <c:pt idx="141">
                  <c:v>4050</c:v>
                </c:pt>
                <c:pt idx="142">
                  <c:v>4050</c:v>
                </c:pt>
                <c:pt idx="143">
                  <c:v>4050</c:v>
                </c:pt>
                <c:pt idx="144">
                  <c:v>4050</c:v>
                </c:pt>
                <c:pt idx="145">
                  <c:v>4150</c:v>
                </c:pt>
                <c:pt idx="146">
                  <c:v>4150</c:v>
                </c:pt>
                <c:pt idx="147">
                  <c:v>4150</c:v>
                </c:pt>
                <c:pt idx="148">
                  <c:v>4150</c:v>
                </c:pt>
                <c:pt idx="149">
                  <c:v>4150</c:v>
                </c:pt>
                <c:pt idx="150">
                  <c:v>4150</c:v>
                </c:pt>
                <c:pt idx="151">
                  <c:v>4150</c:v>
                </c:pt>
                <c:pt idx="152">
                  <c:v>4150</c:v>
                </c:pt>
                <c:pt idx="153">
                  <c:v>4150</c:v>
                </c:pt>
                <c:pt idx="154">
                  <c:v>4250</c:v>
                </c:pt>
                <c:pt idx="155">
                  <c:v>4250</c:v>
                </c:pt>
                <c:pt idx="156">
                  <c:v>4350</c:v>
                </c:pt>
                <c:pt idx="157">
                  <c:v>4350</c:v>
                </c:pt>
                <c:pt idx="158">
                  <c:v>4350</c:v>
                </c:pt>
                <c:pt idx="159">
                  <c:v>4250</c:v>
                </c:pt>
                <c:pt idx="160">
                  <c:v>4250</c:v>
                </c:pt>
                <c:pt idx="161">
                  <c:v>4250</c:v>
                </c:pt>
                <c:pt idx="162">
                  <c:v>4250</c:v>
                </c:pt>
                <c:pt idx="163">
                  <c:v>4250</c:v>
                </c:pt>
                <c:pt idx="164">
                  <c:v>4250</c:v>
                </c:pt>
                <c:pt idx="165">
                  <c:v>4250</c:v>
                </c:pt>
                <c:pt idx="166">
                  <c:v>4150</c:v>
                </c:pt>
                <c:pt idx="167">
                  <c:v>4250</c:v>
                </c:pt>
                <c:pt idx="168">
                  <c:v>4350</c:v>
                </c:pt>
                <c:pt idx="169">
                  <c:v>4350</c:v>
                </c:pt>
                <c:pt idx="170">
                  <c:v>4350</c:v>
                </c:pt>
                <c:pt idx="171">
                  <c:v>4350</c:v>
                </c:pt>
                <c:pt idx="172">
                  <c:v>4350</c:v>
                </c:pt>
                <c:pt idx="173">
                  <c:v>4350</c:v>
                </c:pt>
                <c:pt idx="174">
                  <c:v>4500</c:v>
                </c:pt>
                <c:pt idx="175">
                  <c:v>4500</c:v>
                </c:pt>
                <c:pt idx="176">
                  <c:v>4500</c:v>
                </c:pt>
                <c:pt idx="177">
                  <c:v>4600</c:v>
                </c:pt>
                <c:pt idx="178">
                  <c:v>4500</c:v>
                </c:pt>
                <c:pt idx="179">
                  <c:v>4500</c:v>
                </c:pt>
                <c:pt idx="180">
                  <c:v>4400</c:v>
                </c:pt>
                <c:pt idx="181">
                  <c:v>4400</c:v>
                </c:pt>
                <c:pt idx="182">
                  <c:v>4300</c:v>
                </c:pt>
                <c:pt idx="183">
                  <c:v>4300</c:v>
                </c:pt>
                <c:pt idx="184">
                  <c:v>4300</c:v>
                </c:pt>
                <c:pt idx="185">
                  <c:v>4300</c:v>
                </c:pt>
                <c:pt idx="186">
                  <c:v>4300</c:v>
                </c:pt>
                <c:pt idx="187">
                  <c:v>4300</c:v>
                </c:pt>
                <c:pt idx="188">
                  <c:v>4400</c:v>
                </c:pt>
                <c:pt idx="189">
                  <c:v>4450</c:v>
                </c:pt>
                <c:pt idx="190">
                  <c:v>4450</c:v>
                </c:pt>
                <c:pt idx="191">
                  <c:v>4450</c:v>
                </c:pt>
                <c:pt idx="192">
                  <c:v>4350</c:v>
                </c:pt>
                <c:pt idx="193">
                  <c:v>4350</c:v>
                </c:pt>
                <c:pt idx="194">
                  <c:v>4350</c:v>
                </c:pt>
                <c:pt idx="195">
                  <c:v>4350</c:v>
                </c:pt>
                <c:pt idx="196">
                  <c:v>4350</c:v>
                </c:pt>
                <c:pt idx="197">
                  <c:v>4300</c:v>
                </c:pt>
                <c:pt idx="198">
                  <c:v>4300</c:v>
                </c:pt>
                <c:pt idx="199">
                  <c:v>4300</c:v>
                </c:pt>
                <c:pt idx="200">
                  <c:v>4250</c:v>
                </c:pt>
                <c:pt idx="201">
                  <c:v>4250</c:v>
                </c:pt>
                <c:pt idx="202">
                  <c:v>4250</c:v>
                </c:pt>
                <c:pt idx="203">
                  <c:v>4250</c:v>
                </c:pt>
                <c:pt idx="204">
                  <c:v>4250</c:v>
                </c:pt>
                <c:pt idx="205">
                  <c:v>4250</c:v>
                </c:pt>
                <c:pt idx="206">
                  <c:v>4000</c:v>
                </c:pt>
                <c:pt idx="207">
                  <c:v>4000</c:v>
                </c:pt>
                <c:pt idx="208">
                  <c:v>4000</c:v>
                </c:pt>
                <c:pt idx="209">
                  <c:v>4000</c:v>
                </c:pt>
                <c:pt idx="210">
                  <c:v>4000</c:v>
                </c:pt>
                <c:pt idx="211">
                  <c:v>4050</c:v>
                </c:pt>
                <c:pt idx="212">
                  <c:v>4050</c:v>
                </c:pt>
                <c:pt idx="213">
                  <c:v>4050</c:v>
                </c:pt>
                <c:pt idx="214">
                  <c:v>4050</c:v>
                </c:pt>
                <c:pt idx="215">
                  <c:v>4000</c:v>
                </c:pt>
                <c:pt idx="216">
                  <c:v>4000</c:v>
                </c:pt>
                <c:pt idx="217">
                  <c:v>4000</c:v>
                </c:pt>
                <c:pt idx="218">
                  <c:v>4000</c:v>
                </c:pt>
                <c:pt idx="219">
                  <c:v>3800</c:v>
                </c:pt>
                <c:pt idx="220">
                  <c:v>3800</c:v>
                </c:pt>
                <c:pt idx="221">
                  <c:v>3800</c:v>
                </c:pt>
                <c:pt idx="222">
                  <c:v>3800</c:v>
                </c:pt>
                <c:pt idx="223">
                  <c:v>3800</c:v>
                </c:pt>
                <c:pt idx="224">
                  <c:v>3800</c:v>
                </c:pt>
                <c:pt idx="225">
                  <c:v>3900</c:v>
                </c:pt>
                <c:pt idx="226">
                  <c:v>3800</c:v>
                </c:pt>
                <c:pt idx="227">
                  <c:v>3800</c:v>
                </c:pt>
                <c:pt idx="228">
                  <c:v>3800</c:v>
                </c:pt>
                <c:pt idx="229">
                  <c:v>3800</c:v>
                </c:pt>
                <c:pt idx="230">
                  <c:v>3800</c:v>
                </c:pt>
                <c:pt idx="231">
                  <c:v>3750</c:v>
                </c:pt>
                <c:pt idx="232">
                  <c:v>3750</c:v>
                </c:pt>
                <c:pt idx="233">
                  <c:v>3750</c:v>
                </c:pt>
                <c:pt idx="234">
                  <c:v>3750</c:v>
                </c:pt>
                <c:pt idx="235">
                  <c:v>3800</c:v>
                </c:pt>
                <c:pt idx="236">
                  <c:v>3800</c:v>
                </c:pt>
                <c:pt idx="237">
                  <c:v>3800</c:v>
                </c:pt>
                <c:pt idx="238">
                  <c:v>3800</c:v>
                </c:pt>
                <c:pt idx="239">
                  <c:v>3800</c:v>
                </c:pt>
                <c:pt idx="240">
                  <c:v>3800</c:v>
                </c:pt>
                <c:pt idx="241">
                  <c:v>3800</c:v>
                </c:pt>
                <c:pt idx="242">
                  <c:v>3800</c:v>
                </c:pt>
                <c:pt idx="243">
                  <c:v>3800</c:v>
                </c:pt>
                <c:pt idx="244">
                  <c:v>3800</c:v>
                </c:pt>
                <c:pt idx="245">
                  <c:v>3700</c:v>
                </c:pt>
                <c:pt idx="246">
                  <c:v>3700</c:v>
                </c:pt>
                <c:pt idx="247">
                  <c:v>3700</c:v>
                </c:pt>
                <c:pt idx="248">
                  <c:v>3700</c:v>
                </c:pt>
                <c:pt idx="249">
                  <c:v>3700</c:v>
                </c:pt>
                <c:pt idx="250">
                  <c:v>3700</c:v>
                </c:pt>
                <c:pt idx="251">
                  <c:v>3700</c:v>
                </c:pt>
                <c:pt idx="252">
                  <c:v>3700</c:v>
                </c:pt>
                <c:pt idx="253">
                  <c:v>3700</c:v>
                </c:pt>
                <c:pt idx="254">
                  <c:v>3700</c:v>
                </c:pt>
                <c:pt idx="255">
                  <c:v>3700</c:v>
                </c:pt>
                <c:pt idx="256">
                  <c:v>3700</c:v>
                </c:pt>
                <c:pt idx="257">
                  <c:v>3700</c:v>
                </c:pt>
                <c:pt idx="258">
                  <c:v>3700</c:v>
                </c:pt>
                <c:pt idx="259">
                  <c:v>3700</c:v>
                </c:pt>
                <c:pt idx="260">
                  <c:v>3700</c:v>
                </c:pt>
                <c:pt idx="261">
                  <c:v>3700</c:v>
                </c:pt>
                <c:pt idx="262">
                  <c:v>3700</c:v>
                </c:pt>
                <c:pt idx="263">
                  <c:v>3700</c:v>
                </c:pt>
                <c:pt idx="264">
                  <c:v>3700</c:v>
                </c:pt>
                <c:pt idx="265">
                  <c:v>3700</c:v>
                </c:pt>
                <c:pt idx="266">
                  <c:v>3580</c:v>
                </c:pt>
                <c:pt idx="267">
                  <c:v>3580</c:v>
                </c:pt>
                <c:pt idx="268">
                  <c:v>3580</c:v>
                </c:pt>
                <c:pt idx="269">
                  <c:v>3550</c:v>
                </c:pt>
                <c:pt idx="270">
                  <c:v>3650</c:v>
                </c:pt>
                <c:pt idx="271">
                  <c:v>3650</c:v>
                </c:pt>
                <c:pt idx="272">
                  <c:v>3650</c:v>
                </c:pt>
                <c:pt idx="273">
                  <c:v>3650</c:v>
                </c:pt>
                <c:pt idx="274">
                  <c:v>3650</c:v>
                </c:pt>
                <c:pt idx="275">
                  <c:v>3650</c:v>
                </c:pt>
                <c:pt idx="276">
                  <c:v>3650</c:v>
                </c:pt>
                <c:pt idx="277">
                  <c:v>3650</c:v>
                </c:pt>
                <c:pt idx="278">
                  <c:v>3750</c:v>
                </c:pt>
                <c:pt idx="279">
                  <c:v>3750</c:v>
                </c:pt>
                <c:pt idx="280">
                  <c:v>3750</c:v>
                </c:pt>
                <c:pt idx="281">
                  <c:v>3750</c:v>
                </c:pt>
                <c:pt idx="282">
                  <c:v>3750</c:v>
                </c:pt>
                <c:pt idx="283">
                  <c:v>3750</c:v>
                </c:pt>
                <c:pt idx="284">
                  <c:v>3750</c:v>
                </c:pt>
                <c:pt idx="285">
                  <c:v>3750</c:v>
                </c:pt>
                <c:pt idx="286">
                  <c:v>3750</c:v>
                </c:pt>
                <c:pt idx="287">
                  <c:v>3850</c:v>
                </c:pt>
                <c:pt idx="288">
                  <c:v>3880</c:v>
                </c:pt>
                <c:pt idx="289">
                  <c:v>3880</c:v>
                </c:pt>
                <c:pt idx="290">
                  <c:v>3880</c:v>
                </c:pt>
                <c:pt idx="291">
                  <c:v>3880</c:v>
                </c:pt>
                <c:pt idx="292">
                  <c:v>3850</c:v>
                </c:pt>
                <c:pt idx="293">
                  <c:v>3850</c:v>
                </c:pt>
                <c:pt idx="294">
                  <c:v>3850</c:v>
                </c:pt>
                <c:pt idx="295">
                  <c:v>3850</c:v>
                </c:pt>
                <c:pt idx="296">
                  <c:v>3850</c:v>
                </c:pt>
                <c:pt idx="297">
                  <c:v>3800</c:v>
                </c:pt>
                <c:pt idx="298">
                  <c:v>3800</c:v>
                </c:pt>
                <c:pt idx="299">
                  <c:v>3850</c:v>
                </c:pt>
                <c:pt idx="300">
                  <c:v>3850</c:v>
                </c:pt>
                <c:pt idx="301">
                  <c:v>3850</c:v>
                </c:pt>
                <c:pt idx="302">
                  <c:v>3800</c:v>
                </c:pt>
                <c:pt idx="303">
                  <c:v>3800</c:v>
                </c:pt>
                <c:pt idx="304">
                  <c:v>3800</c:v>
                </c:pt>
                <c:pt idx="305">
                  <c:v>3750</c:v>
                </c:pt>
                <c:pt idx="306">
                  <c:v>3750</c:v>
                </c:pt>
                <c:pt idx="307">
                  <c:v>3750</c:v>
                </c:pt>
                <c:pt idx="308">
                  <c:v>3700</c:v>
                </c:pt>
                <c:pt idx="309">
                  <c:v>3650</c:v>
                </c:pt>
                <c:pt idx="310">
                  <c:v>3650</c:v>
                </c:pt>
                <c:pt idx="311">
                  <c:v>3650</c:v>
                </c:pt>
                <c:pt idx="312">
                  <c:v>3650</c:v>
                </c:pt>
                <c:pt idx="313">
                  <c:v>3650</c:v>
                </c:pt>
                <c:pt idx="314">
                  <c:v>3650</c:v>
                </c:pt>
                <c:pt idx="315">
                  <c:v>3650</c:v>
                </c:pt>
                <c:pt idx="316">
                  <c:v>3725</c:v>
                </c:pt>
                <c:pt idx="317">
                  <c:v>3725</c:v>
                </c:pt>
                <c:pt idx="318">
                  <c:v>3725</c:v>
                </c:pt>
                <c:pt idx="319">
                  <c:v>3800</c:v>
                </c:pt>
                <c:pt idx="320">
                  <c:v>3800</c:v>
                </c:pt>
                <c:pt idx="321">
                  <c:v>3800</c:v>
                </c:pt>
                <c:pt idx="322">
                  <c:v>3800</c:v>
                </c:pt>
                <c:pt idx="323">
                  <c:v>3800</c:v>
                </c:pt>
                <c:pt idx="324">
                  <c:v>3800</c:v>
                </c:pt>
                <c:pt idx="325">
                  <c:v>3800</c:v>
                </c:pt>
                <c:pt idx="326">
                  <c:v>3800</c:v>
                </c:pt>
                <c:pt idx="327">
                  <c:v>3800</c:v>
                </c:pt>
                <c:pt idx="328">
                  <c:v>3800</c:v>
                </c:pt>
                <c:pt idx="329">
                  <c:v>3750</c:v>
                </c:pt>
                <c:pt idx="330">
                  <c:v>3750</c:v>
                </c:pt>
                <c:pt idx="331">
                  <c:v>3750</c:v>
                </c:pt>
                <c:pt idx="332">
                  <c:v>3750</c:v>
                </c:pt>
                <c:pt idx="333">
                  <c:v>3750</c:v>
                </c:pt>
                <c:pt idx="334">
                  <c:v>3750</c:v>
                </c:pt>
                <c:pt idx="335">
                  <c:v>3750</c:v>
                </c:pt>
                <c:pt idx="336">
                  <c:v>3750</c:v>
                </c:pt>
                <c:pt idx="337">
                  <c:v>3700</c:v>
                </c:pt>
                <c:pt idx="338">
                  <c:v>3680</c:v>
                </c:pt>
                <c:pt idx="339">
                  <c:v>3650</c:v>
                </c:pt>
                <c:pt idx="340">
                  <c:v>3650</c:v>
                </c:pt>
                <c:pt idx="341">
                  <c:v>3700</c:v>
                </c:pt>
                <c:pt idx="342">
                  <c:v>3700</c:v>
                </c:pt>
                <c:pt idx="343">
                  <c:v>3600</c:v>
                </c:pt>
                <c:pt idx="344">
                  <c:v>3600</c:v>
                </c:pt>
                <c:pt idx="345">
                  <c:v>3600</c:v>
                </c:pt>
                <c:pt idx="346">
                  <c:v>3600</c:v>
                </c:pt>
                <c:pt idx="347">
                  <c:v>3600</c:v>
                </c:pt>
                <c:pt idx="348">
                  <c:v>3600</c:v>
                </c:pt>
                <c:pt idx="349">
                  <c:v>3550</c:v>
                </c:pt>
                <c:pt idx="350">
                  <c:v>3550</c:v>
                </c:pt>
                <c:pt idx="351">
                  <c:v>3550</c:v>
                </c:pt>
                <c:pt idx="352">
                  <c:v>3550</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min val="44562"/>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1"/>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majorUnit val="1000"/>
        <c:minorUnit val="1000"/>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3"/>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49177877428999"/>
          <c:y val="0.0972410673903211"/>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nchor="b" anchorCtr="1"/>
    <a:lstStyle/>
    <a:p>
      <a:pPr>
        <a:defRPr lang="zh-CN" u="none" strike="noStrike" kern="1200" cap="none" spc="0" normalizeH="0">
          <a:solidFill>
            <a:schemeClr val="bg1">
              <a:lumMod val="50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userShapes r:id="rId2"/>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100" b="1" i="0" u="none" strike="noStrike" kern="1200" cap="none" spc="0" normalizeH="0" baseline="0">
                <a:solidFill>
                  <a:srgbClr val="023985"/>
                </a:solidFill>
                <a:uFill>
                  <a:solidFill>
                    <a:schemeClr val="tx1"/>
                  </a:solidFill>
                </a:uFill>
                <a:latin typeface="Times New Roman" panose="02020603050405020304" charset="0"/>
                <a:ea typeface="楷体" panose="02010609060101010101" pitchFamily="3" charset="-122"/>
                <a:cs typeface="+mn-cs"/>
              </a:defRPr>
            </a:pPr>
            <a:r>
              <a:rPr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同步法：湿法7Um隔膜成本及价格走势分析（元/㎡</a:t>
            </a:r>
            <a:r>
              <a:rPr lang="en-US" altLang="zh-CN"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a:t>
            </a:r>
            <a:endParaRPr lang="en-US" altLang="zh-CN"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endParaRPr>
          </a:p>
        </c:rich>
      </c:tx>
      <c:layout>
        <c:manualLayout>
          <c:xMode val="edge"/>
          <c:yMode val="edge"/>
          <c:x val="0.00416666666666667"/>
          <c:y val="0.00694444444444444"/>
        </c:manualLayout>
      </c:layout>
      <c:overlay val="0"/>
      <c:spPr>
        <a:noFill/>
        <a:ln>
          <a:noFill/>
        </a:ln>
        <a:effectLst/>
      </c:spPr>
    </c:title>
    <c:autoTitleDeleted val="0"/>
    <c:plotArea>
      <c:layout>
        <c:manualLayout>
          <c:layoutTarget val="inner"/>
          <c:xMode val="edge"/>
          <c:yMode val="edge"/>
          <c:x val="0.11915676108582"/>
          <c:y val="0.280787037037037"/>
          <c:w val="0.848204350025291"/>
          <c:h val="0.492916666666667"/>
        </c:manualLayout>
      </c:layout>
      <c:lineChart>
        <c:grouping val="standard"/>
        <c:varyColors val="0"/>
        <c:ser>
          <c:idx val="0"/>
          <c:order val="0"/>
          <c:tx>
            <c:strRef>
              <c:f>[隔膜报告数据.xlsx]同步法成本利润!$B$1</c:f>
              <c:strCache>
                <c:ptCount val="1"/>
                <c:pt idx="0">
                  <c:v>成本</c:v>
                </c:pt>
              </c:strCache>
            </c:strRef>
          </c:tx>
          <c:spPr>
            <a:ln w="19050" cap="rnd">
              <a:solidFill>
                <a:srgbClr val="BC0008"/>
              </a:solidFill>
              <a:round/>
            </a:ln>
            <a:effectLst/>
            <a:sp3d contourW="19050"/>
          </c:spPr>
          <c:marker>
            <c:symbol val="none"/>
          </c:marker>
          <c:dLbls>
            <c:delete val="1"/>
          </c:dLbls>
          <c:cat>
            <c:numRef>
              <c:f>[隔膜报告数据.xlsx]同步法成本利润!$A$2:$A$345</c:f>
              <c:numCache>
                <c:formatCode>yyyy\-mm\-dd</c:formatCode>
                <c:ptCount val="344"/>
                <c:pt idx="0" c:formatCode="yyyy\-mm\-dd">
                  <c:v>44565</c:v>
                </c:pt>
                <c:pt idx="1" c:formatCode="yyyy\-mm\-dd">
                  <c:v>44566</c:v>
                </c:pt>
                <c:pt idx="2" c:formatCode="yyyy\-mm\-dd">
                  <c:v>44567</c:v>
                </c:pt>
                <c:pt idx="3" c:formatCode="yyyy\-mm\-dd">
                  <c:v>44568</c:v>
                </c:pt>
                <c:pt idx="4" c:formatCode="yyyy\-mm\-dd">
                  <c:v>44571</c:v>
                </c:pt>
                <c:pt idx="5" c:formatCode="yyyy\-mm\-dd">
                  <c:v>44572</c:v>
                </c:pt>
                <c:pt idx="6" c:formatCode="yyyy\-mm\-dd">
                  <c:v>44573</c:v>
                </c:pt>
                <c:pt idx="7" c:formatCode="yyyy\-mm\-dd">
                  <c:v>44574</c:v>
                </c:pt>
                <c:pt idx="8" c:formatCode="yyyy\-mm\-dd">
                  <c:v>44575</c:v>
                </c:pt>
                <c:pt idx="9" c:formatCode="yyyy\-mm\-dd">
                  <c:v>44578</c:v>
                </c:pt>
                <c:pt idx="10" c:formatCode="yyyy\-mm\-dd">
                  <c:v>44579</c:v>
                </c:pt>
                <c:pt idx="11" c:formatCode="yyyy\-mm\-dd">
                  <c:v>44580</c:v>
                </c:pt>
                <c:pt idx="12" c:formatCode="yyyy\-mm\-dd">
                  <c:v>44581</c:v>
                </c:pt>
                <c:pt idx="13" c:formatCode="yyyy\-mm\-dd">
                  <c:v>44582</c:v>
                </c:pt>
                <c:pt idx="14" c:formatCode="yyyy\-mm\-dd">
                  <c:v>44585</c:v>
                </c:pt>
                <c:pt idx="15" c:formatCode="yyyy\-mm\-dd">
                  <c:v>44586</c:v>
                </c:pt>
                <c:pt idx="16" c:formatCode="yyyy\-mm\-dd">
                  <c:v>44587</c:v>
                </c:pt>
                <c:pt idx="17" c:formatCode="yyyy\-mm\-dd">
                  <c:v>44588</c:v>
                </c:pt>
                <c:pt idx="18" c:formatCode="yyyy\-mm\-dd">
                  <c:v>44589</c:v>
                </c:pt>
                <c:pt idx="19" c:formatCode="yyyy\-mm\-dd">
                  <c:v>44599</c:v>
                </c:pt>
                <c:pt idx="20" c:formatCode="yyyy\-mm\-dd">
                  <c:v>44600</c:v>
                </c:pt>
                <c:pt idx="21" c:formatCode="yyyy\-mm\-dd">
                  <c:v>44601</c:v>
                </c:pt>
                <c:pt idx="22" c:formatCode="yyyy\-mm\-dd">
                  <c:v>44602</c:v>
                </c:pt>
                <c:pt idx="23" c:formatCode="yyyy\-mm\-dd">
                  <c:v>44603</c:v>
                </c:pt>
                <c:pt idx="24" c:formatCode="yyyy\-mm\-dd">
                  <c:v>44606</c:v>
                </c:pt>
                <c:pt idx="25" c:formatCode="yyyy\-mm\-dd">
                  <c:v>44607</c:v>
                </c:pt>
                <c:pt idx="26" c:formatCode="yyyy\-mm\-dd">
                  <c:v>44608</c:v>
                </c:pt>
                <c:pt idx="27" c:formatCode="yyyy\-mm\-dd">
                  <c:v>44609</c:v>
                </c:pt>
                <c:pt idx="28" c:formatCode="yyyy\-mm\-dd">
                  <c:v>44610</c:v>
                </c:pt>
                <c:pt idx="29" c:formatCode="yyyy\-mm\-dd">
                  <c:v>44613</c:v>
                </c:pt>
                <c:pt idx="30" c:formatCode="yyyy\-mm\-dd">
                  <c:v>44614</c:v>
                </c:pt>
                <c:pt idx="31" c:formatCode="yyyy\-mm\-dd">
                  <c:v>44615</c:v>
                </c:pt>
                <c:pt idx="32" c:formatCode="yyyy\-mm\-dd">
                  <c:v>44616</c:v>
                </c:pt>
                <c:pt idx="33" c:formatCode="yyyy\-mm\-dd">
                  <c:v>44617</c:v>
                </c:pt>
                <c:pt idx="34" c:formatCode="yyyy\-mm\-dd">
                  <c:v>44620</c:v>
                </c:pt>
                <c:pt idx="35" c:formatCode="yyyy\-mm\-dd">
                  <c:v>44621</c:v>
                </c:pt>
                <c:pt idx="36" c:formatCode="yyyy\-mm\-dd">
                  <c:v>44622</c:v>
                </c:pt>
                <c:pt idx="37" c:formatCode="yyyy\-mm\-dd">
                  <c:v>44623</c:v>
                </c:pt>
                <c:pt idx="38" c:formatCode="yyyy\-mm\-dd">
                  <c:v>44624</c:v>
                </c:pt>
                <c:pt idx="39" c:formatCode="yyyy\-mm\-dd">
                  <c:v>44627</c:v>
                </c:pt>
                <c:pt idx="40" c:formatCode="yyyy\-mm\-dd">
                  <c:v>44628</c:v>
                </c:pt>
                <c:pt idx="41" c:formatCode="yyyy\-mm\-dd">
                  <c:v>44629</c:v>
                </c:pt>
                <c:pt idx="42" c:formatCode="yyyy\-mm\-dd">
                  <c:v>44630</c:v>
                </c:pt>
                <c:pt idx="43" c:formatCode="yyyy\-mm\-dd">
                  <c:v>44631</c:v>
                </c:pt>
                <c:pt idx="44" c:formatCode="yyyy\-mm\-dd">
                  <c:v>44634</c:v>
                </c:pt>
                <c:pt idx="45" c:formatCode="yyyy\-mm\-dd">
                  <c:v>44635</c:v>
                </c:pt>
                <c:pt idx="46" c:formatCode="yyyy\-mm\-dd">
                  <c:v>44636</c:v>
                </c:pt>
                <c:pt idx="47" c:formatCode="yyyy\-mm\-dd">
                  <c:v>44637</c:v>
                </c:pt>
                <c:pt idx="48" c:formatCode="yyyy\-mm\-dd">
                  <c:v>44638</c:v>
                </c:pt>
                <c:pt idx="49" c:formatCode="yyyy\-mm\-dd">
                  <c:v>44641</c:v>
                </c:pt>
                <c:pt idx="50" c:formatCode="yyyy\-mm\-dd">
                  <c:v>44642</c:v>
                </c:pt>
                <c:pt idx="51" c:formatCode="yyyy\-mm\-dd">
                  <c:v>44643</c:v>
                </c:pt>
                <c:pt idx="52" c:formatCode="yyyy\-mm\-dd">
                  <c:v>44644</c:v>
                </c:pt>
                <c:pt idx="53" c:formatCode="yyyy\-mm\-dd">
                  <c:v>44645</c:v>
                </c:pt>
                <c:pt idx="54" c:formatCode="yyyy\-mm\-dd">
                  <c:v>44648</c:v>
                </c:pt>
                <c:pt idx="55" c:formatCode="yyyy\-mm\-dd">
                  <c:v>44649</c:v>
                </c:pt>
                <c:pt idx="56" c:formatCode="yyyy\-mm\-dd">
                  <c:v>44650</c:v>
                </c:pt>
                <c:pt idx="57" c:formatCode="yyyy\-mm\-dd">
                  <c:v>44651</c:v>
                </c:pt>
                <c:pt idx="58" c:formatCode="yyyy\-mm\-dd">
                  <c:v>44652</c:v>
                </c:pt>
                <c:pt idx="59" c:formatCode="yyyy\-mm\-dd">
                  <c:v>44653</c:v>
                </c:pt>
                <c:pt idx="60" c:formatCode="yyyy\-mm\-dd">
                  <c:v>44657</c:v>
                </c:pt>
                <c:pt idx="61" c:formatCode="yyyy\-mm\-dd">
                  <c:v>44658</c:v>
                </c:pt>
                <c:pt idx="62" c:formatCode="yyyy\-mm\-dd">
                  <c:v>44659</c:v>
                </c:pt>
                <c:pt idx="63" c:formatCode="yyyy\-mm\-dd">
                  <c:v>44662</c:v>
                </c:pt>
                <c:pt idx="64" c:formatCode="yyyy\-mm\-dd">
                  <c:v>44663</c:v>
                </c:pt>
                <c:pt idx="65" c:formatCode="yyyy\-mm\-dd">
                  <c:v>44664</c:v>
                </c:pt>
                <c:pt idx="66" c:formatCode="yyyy\-mm\-dd">
                  <c:v>44665</c:v>
                </c:pt>
                <c:pt idx="67" c:formatCode="yyyy\-mm\-dd">
                  <c:v>44666</c:v>
                </c:pt>
                <c:pt idx="68" c:formatCode="yyyy\-mm\-dd">
                  <c:v>44669</c:v>
                </c:pt>
                <c:pt idx="69" c:formatCode="yyyy\-mm\-dd">
                  <c:v>44670</c:v>
                </c:pt>
                <c:pt idx="70" c:formatCode="yyyy\-mm\-dd">
                  <c:v>44671</c:v>
                </c:pt>
                <c:pt idx="71" c:formatCode="yyyy\-mm\-dd">
                  <c:v>44672</c:v>
                </c:pt>
                <c:pt idx="72" c:formatCode="yyyy\-mm\-dd">
                  <c:v>44673</c:v>
                </c:pt>
                <c:pt idx="73" c:formatCode="yyyy\-mm\-dd">
                  <c:v>44675</c:v>
                </c:pt>
                <c:pt idx="74" c:formatCode="yyyy\-mm\-dd">
                  <c:v>44676</c:v>
                </c:pt>
                <c:pt idx="75" c:formatCode="yyyy\-mm\-dd">
                  <c:v>44677</c:v>
                </c:pt>
                <c:pt idx="76" c:formatCode="yyyy\-mm\-dd">
                  <c:v>44678</c:v>
                </c:pt>
                <c:pt idx="77" c:formatCode="yyyy\-mm\-dd">
                  <c:v>44679</c:v>
                </c:pt>
                <c:pt idx="78" c:formatCode="yyyy\-mm\-dd">
                  <c:v>44680</c:v>
                </c:pt>
                <c:pt idx="79" c:formatCode="yyyy\-mm\-dd">
                  <c:v>44686</c:v>
                </c:pt>
                <c:pt idx="80" c:formatCode="yyyy\-mm\-dd">
                  <c:v>44687</c:v>
                </c:pt>
                <c:pt idx="81" c:formatCode="yyyy\-mm\-dd">
                  <c:v>44688</c:v>
                </c:pt>
                <c:pt idx="82" c:formatCode="yyyy\-mm\-dd">
                  <c:v>44690</c:v>
                </c:pt>
                <c:pt idx="83" c:formatCode="yyyy\-mm\-dd">
                  <c:v>44691</c:v>
                </c:pt>
                <c:pt idx="84" c:formatCode="yyyy\-mm\-dd">
                  <c:v>44692</c:v>
                </c:pt>
                <c:pt idx="85" c:formatCode="yyyy\-mm\-dd">
                  <c:v>44693</c:v>
                </c:pt>
                <c:pt idx="86" c:formatCode="yyyy\-mm\-dd">
                  <c:v>44694</c:v>
                </c:pt>
                <c:pt idx="87" c:formatCode="yyyy\-mm\-dd">
                  <c:v>44697</c:v>
                </c:pt>
                <c:pt idx="88" c:formatCode="yyyy\-mm\-dd">
                  <c:v>44698</c:v>
                </c:pt>
                <c:pt idx="89" c:formatCode="yyyy\-mm\-dd">
                  <c:v>44699</c:v>
                </c:pt>
                <c:pt idx="90" c:formatCode="yyyy\-mm\-dd">
                  <c:v>44700</c:v>
                </c:pt>
                <c:pt idx="91" c:formatCode="yyyy\-mm\-dd">
                  <c:v>44701</c:v>
                </c:pt>
                <c:pt idx="92" c:formatCode="yyyy\-mm\-dd">
                  <c:v>44704</c:v>
                </c:pt>
                <c:pt idx="93" c:formatCode="yyyy\-mm\-dd">
                  <c:v>44705</c:v>
                </c:pt>
                <c:pt idx="94" c:formatCode="yyyy\-mm\-dd">
                  <c:v>44706</c:v>
                </c:pt>
                <c:pt idx="95" c:formatCode="yyyy\-mm\-dd">
                  <c:v>44707</c:v>
                </c:pt>
                <c:pt idx="96" c:formatCode="yyyy\-mm\-dd">
                  <c:v>44708</c:v>
                </c:pt>
                <c:pt idx="97" c:formatCode="yyyy\-mm\-dd">
                  <c:v>44711</c:v>
                </c:pt>
                <c:pt idx="98" c:formatCode="yyyy\-mm\-dd">
                  <c:v>44712</c:v>
                </c:pt>
                <c:pt idx="99" c:formatCode="yyyy\-mm\-dd">
                  <c:v>44713</c:v>
                </c:pt>
                <c:pt idx="100" c:formatCode="yyyy\-mm\-dd">
                  <c:v>44714</c:v>
                </c:pt>
                <c:pt idx="101" c:formatCode="yyyy\-mm\-dd">
                  <c:v>44718</c:v>
                </c:pt>
                <c:pt idx="102" c:formatCode="yyyy\-mm\-dd">
                  <c:v>44719</c:v>
                </c:pt>
                <c:pt idx="103" c:formatCode="yyyy\-mm\-dd">
                  <c:v>44720</c:v>
                </c:pt>
                <c:pt idx="104" c:formatCode="yyyy\-mm\-dd">
                  <c:v>44721</c:v>
                </c:pt>
                <c:pt idx="105" c:formatCode="yyyy\-mm\-dd">
                  <c:v>44722</c:v>
                </c:pt>
                <c:pt idx="106" c:formatCode="yyyy\-mm\-dd">
                  <c:v>44725</c:v>
                </c:pt>
                <c:pt idx="107" c:formatCode="yyyy\-mm\-dd">
                  <c:v>44726</c:v>
                </c:pt>
                <c:pt idx="108" c:formatCode="yyyy\-mm\-dd">
                  <c:v>44727</c:v>
                </c:pt>
                <c:pt idx="109" c:formatCode="yyyy\-mm\-dd">
                  <c:v>44728</c:v>
                </c:pt>
                <c:pt idx="110" c:formatCode="yyyy\-mm\-dd">
                  <c:v>44729</c:v>
                </c:pt>
                <c:pt idx="111" c:formatCode="yyyy\-mm\-dd">
                  <c:v>44732</c:v>
                </c:pt>
                <c:pt idx="112" c:formatCode="yyyy\-mm\-dd">
                  <c:v>44733</c:v>
                </c:pt>
                <c:pt idx="113" c:formatCode="yyyy\-mm\-dd">
                  <c:v>44734</c:v>
                </c:pt>
                <c:pt idx="114" c:formatCode="yyyy\-mm\-dd">
                  <c:v>44735</c:v>
                </c:pt>
                <c:pt idx="115" c:formatCode="yyyy\-mm\-dd">
                  <c:v>44736</c:v>
                </c:pt>
                <c:pt idx="116" c:formatCode="yyyy\-mm\-dd">
                  <c:v>44739</c:v>
                </c:pt>
                <c:pt idx="117" c:formatCode="yyyy\-mm\-dd">
                  <c:v>44740</c:v>
                </c:pt>
                <c:pt idx="118" c:formatCode="yyyy\-mm\-dd">
                  <c:v>44741</c:v>
                </c:pt>
                <c:pt idx="119" c:formatCode="yyyy\-mm\-dd">
                  <c:v>44742</c:v>
                </c:pt>
                <c:pt idx="120" c:formatCode="yyyy\-mm\-dd">
                  <c:v>44743</c:v>
                </c:pt>
                <c:pt idx="121" c:formatCode="yyyy\-mm\-dd">
                  <c:v>44746</c:v>
                </c:pt>
                <c:pt idx="122" c:formatCode="yyyy\-mm\-dd">
                  <c:v>44747</c:v>
                </c:pt>
                <c:pt idx="123" c:formatCode="yyyy\-mm\-dd">
                  <c:v>44748</c:v>
                </c:pt>
                <c:pt idx="124" c:formatCode="yyyy\-mm\-dd">
                  <c:v>44749</c:v>
                </c:pt>
                <c:pt idx="125" c:formatCode="yyyy\-mm\-dd">
                  <c:v>44750</c:v>
                </c:pt>
                <c:pt idx="126" c:formatCode="yyyy\-mm\-dd">
                  <c:v>44753</c:v>
                </c:pt>
                <c:pt idx="127" c:formatCode="yyyy\-mm\-dd">
                  <c:v>44754</c:v>
                </c:pt>
                <c:pt idx="128" c:formatCode="yyyy\-mm\-dd">
                  <c:v>44755</c:v>
                </c:pt>
                <c:pt idx="129" c:formatCode="yyyy\-mm\-dd">
                  <c:v>44756</c:v>
                </c:pt>
                <c:pt idx="130" c:formatCode="yyyy\-mm\-dd">
                  <c:v>44757</c:v>
                </c:pt>
                <c:pt idx="131" c:formatCode="yyyy\-mm\-dd">
                  <c:v>44760</c:v>
                </c:pt>
                <c:pt idx="132" c:formatCode="yyyy\-mm\-dd">
                  <c:v>44761</c:v>
                </c:pt>
                <c:pt idx="133" c:formatCode="yyyy\-mm\-dd">
                  <c:v>44762</c:v>
                </c:pt>
                <c:pt idx="134" c:formatCode="yyyy\-mm\-dd">
                  <c:v>44763</c:v>
                </c:pt>
                <c:pt idx="135" c:formatCode="yyyy\-mm\-dd">
                  <c:v>44764</c:v>
                </c:pt>
                <c:pt idx="136" c:formatCode="yyyy\-mm\-dd">
                  <c:v>44767</c:v>
                </c:pt>
                <c:pt idx="137" c:formatCode="yyyy\-mm\-dd">
                  <c:v>44768</c:v>
                </c:pt>
                <c:pt idx="138" c:formatCode="yyyy\-mm\-dd">
                  <c:v>44769</c:v>
                </c:pt>
                <c:pt idx="139" c:formatCode="yyyy\-mm\-dd">
                  <c:v>44770</c:v>
                </c:pt>
                <c:pt idx="140" c:formatCode="yyyy\-mm\-dd">
                  <c:v>44771</c:v>
                </c:pt>
                <c:pt idx="141" c:formatCode="yyyy\-mm\-dd">
                  <c:v>44774</c:v>
                </c:pt>
                <c:pt idx="142" c:formatCode="yyyy\-mm\-dd">
                  <c:v>44775</c:v>
                </c:pt>
                <c:pt idx="143" c:formatCode="yyyy\-mm\-dd">
                  <c:v>44776</c:v>
                </c:pt>
                <c:pt idx="144" c:formatCode="yyyy\-mm\-dd">
                  <c:v>44777</c:v>
                </c:pt>
                <c:pt idx="145" c:formatCode="yyyy\-mm\-dd">
                  <c:v>44778</c:v>
                </c:pt>
                <c:pt idx="146" c:formatCode="yyyy\-mm\-dd">
                  <c:v>44781</c:v>
                </c:pt>
                <c:pt idx="147" c:formatCode="yyyy\-mm\-dd">
                  <c:v>44782</c:v>
                </c:pt>
                <c:pt idx="148" c:formatCode="yyyy\-mm\-dd">
                  <c:v>44783</c:v>
                </c:pt>
                <c:pt idx="149" c:formatCode="yyyy\-mm\-dd">
                  <c:v>44784</c:v>
                </c:pt>
                <c:pt idx="150" c:formatCode="yyyy\-mm\-dd">
                  <c:v>44785</c:v>
                </c:pt>
                <c:pt idx="151" c:formatCode="yyyy\-mm\-dd">
                  <c:v>44788</c:v>
                </c:pt>
                <c:pt idx="152" c:formatCode="yyyy\-mm\-dd">
                  <c:v>44789</c:v>
                </c:pt>
                <c:pt idx="153" c:formatCode="yyyy\-mm\-dd">
                  <c:v>44790</c:v>
                </c:pt>
                <c:pt idx="154" c:formatCode="yyyy\-mm\-dd">
                  <c:v>44791</c:v>
                </c:pt>
                <c:pt idx="155" c:formatCode="yyyy\-mm\-dd">
                  <c:v>44792</c:v>
                </c:pt>
                <c:pt idx="156" c:formatCode="yyyy\-mm\-dd">
                  <c:v>44795</c:v>
                </c:pt>
                <c:pt idx="157" c:formatCode="yyyy\-mm\-dd">
                  <c:v>44796</c:v>
                </c:pt>
                <c:pt idx="158" c:formatCode="yyyy\-mm\-dd">
                  <c:v>44797</c:v>
                </c:pt>
                <c:pt idx="159" c:formatCode="yyyy\-mm\-dd">
                  <c:v>44798</c:v>
                </c:pt>
                <c:pt idx="160" c:formatCode="yyyy\-mm\-dd">
                  <c:v>44799</c:v>
                </c:pt>
                <c:pt idx="161" c:formatCode="yyyy\-mm\-dd">
                  <c:v>44802</c:v>
                </c:pt>
                <c:pt idx="162" c:formatCode="yyyy\-mm\-dd">
                  <c:v>44803</c:v>
                </c:pt>
                <c:pt idx="163" c:formatCode="yyyy\-mm\-dd">
                  <c:v>44804</c:v>
                </c:pt>
                <c:pt idx="164" c:formatCode="yyyy\-mm\-dd">
                  <c:v>44805</c:v>
                </c:pt>
                <c:pt idx="165" c:formatCode="yyyy\-mm\-dd">
                  <c:v>44806</c:v>
                </c:pt>
                <c:pt idx="166" c:formatCode="yyyy\-mm\-dd">
                  <c:v>44809</c:v>
                </c:pt>
                <c:pt idx="167" c:formatCode="yyyy\-mm\-dd">
                  <c:v>44810</c:v>
                </c:pt>
                <c:pt idx="168" c:formatCode="yyyy\-mm\-dd">
                  <c:v>44811</c:v>
                </c:pt>
                <c:pt idx="169" c:formatCode="yyyy\-mm\-dd">
                  <c:v>44812</c:v>
                </c:pt>
                <c:pt idx="170" c:formatCode="yyyy\-mm\-dd">
                  <c:v>44813</c:v>
                </c:pt>
                <c:pt idx="171" c:formatCode="yyyy\-mm\-dd">
                  <c:v>44817</c:v>
                </c:pt>
                <c:pt idx="172" c:formatCode="yyyy\-mm\-dd">
                  <c:v>44818</c:v>
                </c:pt>
                <c:pt idx="173" c:formatCode="yyyy\-mm\-dd">
                  <c:v>44819</c:v>
                </c:pt>
                <c:pt idx="174" c:formatCode="yyyy\-mm\-dd">
                  <c:v>44820</c:v>
                </c:pt>
                <c:pt idx="175" c:formatCode="yyyy\-mm\-dd">
                  <c:v>44823</c:v>
                </c:pt>
                <c:pt idx="176" c:formatCode="yyyy\-mm\-dd">
                  <c:v>44824</c:v>
                </c:pt>
                <c:pt idx="177" c:formatCode="yyyy\-mm\-dd">
                  <c:v>44825</c:v>
                </c:pt>
                <c:pt idx="178" c:formatCode="yyyy\-mm\-dd">
                  <c:v>44826</c:v>
                </c:pt>
                <c:pt idx="179" c:formatCode="yyyy\-mm\-dd">
                  <c:v>44827</c:v>
                </c:pt>
                <c:pt idx="180" c:formatCode="yyyy\-mm\-dd">
                  <c:v>44830</c:v>
                </c:pt>
                <c:pt idx="181" c:formatCode="yyyy\-mm\-dd">
                  <c:v>44831</c:v>
                </c:pt>
                <c:pt idx="182" c:formatCode="yyyy\-mm\-dd">
                  <c:v>44832</c:v>
                </c:pt>
                <c:pt idx="183" c:formatCode="yyyy\-mm\-dd">
                  <c:v>44833</c:v>
                </c:pt>
                <c:pt idx="184" c:formatCode="yyyy\-mm\-dd">
                  <c:v>44834</c:v>
                </c:pt>
                <c:pt idx="185" c:formatCode="yyyy\-mm\-dd">
                  <c:v>44844</c:v>
                </c:pt>
                <c:pt idx="186" c:formatCode="yyyy\-mm\-dd">
                  <c:v>44845</c:v>
                </c:pt>
                <c:pt idx="187" c:formatCode="yyyy\-mm\-dd">
                  <c:v>44846</c:v>
                </c:pt>
                <c:pt idx="188" c:formatCode="yyyy\-mm\-dd">
                  <c:v>44847</c:v>
                </c:pt>
                <c:pt idx="189" c:formatCode="yyyy\-mm\-dd">
                  <c:v>44848</c:v>
                </c:pt>
                <c:pt idx="190" c:formatCode="yyyy\-mm\-dd">
                  <c:v>44851</c:v>
                </c:pt>
                <c:pt idx="191" c:formatCode="yyyy\-mm\-dd">
                  <c:v>44852</c:v>
                </c:pt>
                <c:pt idx="192" c:formatCode="yyyy\-mm\-dd">
                  <c:v>44853</c:v>
                </c:pt>
                <c:pt idx="193" c:formatCode="yyyy\-mm\-dd">
                  <c:v>44854</c:v>
                </c:pt>
                <c:pt idx="194" c:formatCode="yyyy\-mm\-dd">
                  <c:v>44855</c:v>
                </c:pt>
                <c:pt idx="195" c:formatCode="yyyy\-mm\-dd">
                  <c:v>44858</c:v>
                </c:pt>
                <c:pt idx="196" c:formatCode="yyyy\-mm\-dd">
                  <c:v>44859</c:v>
                </c:pt>
                <c:pt idx="197" c:formatCode="yyyy\-mm\-dd">
                  <c:v>44860</c:v>
                </c:pt>
                <c:pt idx="198" c:formatCode="yyyy\-mm\-dd">
                  <c:v>44861</c:v>
                </c:pt>
                <c:pt idx="199" c:formatCode="yyyy\-mm\-dd">
                  <c:v>44862</c:v>
                </c:pt>
                <c:pt idx="200" c:formatCode="yyyy\-mm\-dd">
                  <c:v>44865</c:v>
                </c:pt>
                <c:pt idx="201" c:formatCode="yyyy\-mm\-dd">
                  <c:v>44866</c:v>
                </c:pt>
                <c:pt idx="202" c:formatCode="yyyy\-mm\-dd">
                  <c:v>44867</c:v>
                </c:pt>
                <c:pt idx="203" c:formatCode="yyyy\-mm\-dd">
                  <c:v>44868</c:v>
                </c:pt>
                <c:pt idx="204" c:formatCode="yyyy\-mm\-dd">
                  <c:v>44869</c:v>
                </c:pt>
                <c:pt idx="205" c:formatCode="yyyy\-mm\-dd">
                  <c:v>44872</c:v>
                </c:pt>
                <c:pt idx="206" c:formatCode="yyyy\-mm\-dd">
                  <c:v>44873</c:v>
                </c:pt>
                <c:pt idx="207" c:formatCode="yyyy\-mm\-dd">
                  <c:v>44874</c:v>
                </c:pt>
                <c:pt idx="208" c:formatCode="yyyy\-mm\-dd">
                  <c:v>44875</c:v>
                </c:pt>
                <c:pt idx="209" c:formatCode="yyyy\-mm\-dd">
                  <c:v>44876</c:v>
                </c:pt>
                <c:pt idx="210" c:formatCode="yyyy\-mm\-dd">
                  <c:v>44879</c:v>
                </c:pt>
                <c:pt idx="211" c:formatCode="yyyy\-mm\-dd">
                  <c:v>44880</c:v>
                </c:pt>
                <c:pt idx="212" c:formatCode="yyyy\-mm\-dd">
                  <c:v>44881</c:v>
                </c:pt>
                <c:pt idx="213" c:formatCode="yyyy\-mm\-dd">
                  <c:v>44882</c:v>
                </c:pt>
                <c:pt idx="214" c:formatCode="yyyy\-mm\-dd">
                  <c:v>44883</c:v>
                </c:pt>
                <c:pt idx="215" c:formatCode="yyyy\-mm\-dd">
                  <c:v>44886</c:v>
                </c:pt>
                <c:pt idx="216" c:formatCode="yyyy\-mm\-dd">
                  <c:v>44887</c:v>
                </c:pt>
                <c:pt idx="217" c:formatCode="yyyy\-mm\-dd">
                  <c:v>44888</c:v>
                </c:pt>
                <c:pt idx="218" c:formatCode="yyyy\-mm\-dd">
                  <c:v>44889</c:v>
                </c:pt>
                <c:pt idx="219" c:formatCode="yyyy\-mm\-dd">
                  <c:v>44890</c:v>
                </c:pt>
                <c:pt idx="220" c:formatCode="yyyy\-mm\-dd">
                  <c:v>44893</c:v>
                </c:pt>
                <c:pt idx="221" c:formatCode="yyyy\-mm\-dd">
                  <c:v>44894</c:v>
                </c:pt>
                <c:pt idx="222" c:formatCode="yyyy\-mm\-dd">
                  <c:v>44895</c:v>
                </c:pt>
                <c:pt idx="223" c:formatCode="yyyy\-mm\-dd">
                  <c:v>44896</c:v>
                </c:pt>
                <c:pt idx="224" c:formatCode="yyyy\-mm\-dd">
                  <c:v>44897</c:v>
                </c:pt>
                <c:pt idx="225" c:formatCode="yyyy\-mm\-dd">
                  <c:v>44900</c:v>
                </c:pt>
                <c:pt idx="226" c:formatCode="yyyy\-mm\-dd">
                  <c:v>44901</c:v>
                </c:pt>
                <c:pt idx="227" c:formatCode="yyyy\-mm\-dd">
                  <c:v>44902</c:v>
                </c:pt>
                <c:pt idx="228" c:formatCode="yyyy\-mm\-dd">
                  <c:v>44903</c:v>
                </c:pt>
                <c:pt idx="229" c:formatCode="yyyy\-mm\-dd">
                  <c:v>44904</c:v>
                </c:pt>
                <c:pt idx="230" c:formatCode="yyyy\-mm\-dd">
                  <c:v>44907</c:v>
                </c:pt>
                <c:pt idx="231" c:formatCode="yyyy\-mm\-dd">
                  <c:v>44908</c:v>
                </c:pt>
                <c:pt idx="232" c:formatCode="yyyy\-mm\-dd">
                  <c:v>44909</c:v>
                </c:pt>
                <c:pt idx="233" c:formatCode="yyyy\-mm\-dd">
                  <c:v>44910</c:v>
                </c:pt>
                <c:pt idx="234" c:formatCode="yyyy\-mm\-dd">
                  <c:v>44911</c:v>
                </c:pt>
                <c:pt idx="235" c:formatCode="yyyy\-mm\-dd">
                  <c:v>44914</c:v>
                </c:pt>
                <c:pt idx="236" c:formatCode="yyyy\-mm\-dd">
                  <c:v>44915</c:v>
                </c:pt>
                <c:pt idx="237" c:formatCode="yyyy\-mm\-dd">
                  <c:v>44916</c:v>
                </c:pt>
                <c:pt idx="238" c:formatCode="yyyy\-mm\-dd">
                  <c:v>44917</c:v>
                </c:pt>
                <c:pt idx="239" c:formatCode="yyyy\-mm\-dd">
                  <c:v>44918</c:v>
                </c:pt>
                <c:pt idx="240" c:formatCode="yyyy\-mm\-dd">
                  <c:v>44921</c:v>
                </c:pt>
                <c:pt idx="241" c:formatCode="yyyy\-mm\-dd">
                  <c:v>44922</c:v>
                </c:pt>
                <c:pt idx="242" c:formatCode="yyyy\-mm\-dd">
                  <c:v>44923</c:v>
                </c:pt>
                <c:pt idx="243" c:formatCode="yyyy\-mm\-dd">
                  <c:v>44924</c:v>
                </c:pt>
                <c:pt idx="244" c:formatCode="yyyy\-mm\-dd">
                  <c:v>44925</c:v>
                </c:pt>
                <c:pt idx="245" c:formatCode="yyyy\-mm\-dd">
                  <c:v>44564</c:v>
                </c:pt>
                <c:pt idx="246" c:formatCode="yyyy\-mm\-dd">
                  <c:v>44565</c:v>
                </c:pt>
                <c:pt idx="247" c:formatCode="yyyy\-mm\-dd">
                  <c:v>44931</c:v>
                </c:pt>
                <c:pt idx="248" c:formatCode="yyyy\-mm\-dd">
                  <c:v>44932</c:v>
                </c:pt>
                <c:pt idx="249" c:formatCode="yyyy\-mm\-dd">
                  <c:v>44935</c:v>
                </c:pt>
                <c:pt idx="250" c:formatCode="yyyy\-mm\-dd">
                  <c:v>44936</c:v>
                </c:pt>
                <c:pt idx="251" c:formatCode="yyyy\-mm\-dd">
                  <c:v>44937</c:v>
                </c:pt>
                <c:pt idx="252" c:formatCode="yyyy\-mm\-dd">
                  <c:v>44938</c:v>
                </c:pt>
                <c:pt idx="253" c:formatCode="yyyy\-mm\-dd">
                  <c:v>44939</c:v>
                </c:pt>
                <c:pt idx="254" c:formatCode="yyyy\-mm\-dd">
                  <c:v>44942</c:v>
                </c:pt>
                <c:pt idx="255" c:formatCode="yyyy\-mm\-dd">
                  <c:v>44943</c:v>
                </c:pt>
                <c:pt idx="256" c:formatCode="yyyy\-mm\-dd">
                  <c:v>44944</c:v>
                </c:pt>
                <c:pt idx="257" c:formatCode="yyyy\-mm\-dd">
                  <c:v>44945</c:v>
                </c:pt>
                <c:pt idx="258" c:formatCode="yyyy\-mm\-dd">
                  <c:v>44946</c:v>
                </c:pt>
                <c:pt idx="259" c:formatCode="yyyy\-mm\-dd">
                  <c:v>44956</c:v>
                </c:pt>
                <c:pt idx="260" c:formatCode="yyyy\-mm\-dd">
                  <c:v>44957</c:v>
                </c:pt>
                <c:pt idx="261" c:formatCode="yyyy\-mm\-dd">
                  <c:v>44958</c:v>
                </c:pt>
                <c:pt idx="262" c:formatCode="yyyy\-mm\-dd">
                  <c:v>44959</c:v>
                </c:pt>
                <c:pt idx="263" c:formatCode="yyyy\-mm\-dd">
                  <c:v>44960</c:v>
                </c:pt>
                <c:pt idx="264" c:formatCode="yyyy\-mm\-dd">
                  <c:v>44963</c:v>
                </c:pt>
                <c:pt idx="265" c:formatCode="yyyy\-mm\-dd">
                  <c:v>44964</c:v>
                </c:pt>
                <c:pt idx="266" c:formatCode="yyyy\-mm\-dd">
                  <c:v>44965</c:v>
                </c:pt>
                <c:pt idx="267" c:formatCode="yyyy\-mm\-dd">
                  <c:v>44966</c:v>
                </c:pt>
                <c:pt idx="268" c:formatCode="yyyy\-mm\-dd">
                  <c:v>44967</c:v>
                </c:pt>
                <c:pt idx="269" c:formatCode="yyyy\-mm\-dd">
                  <c:v>44970</c:v>
                </c:pt>
                <c:pt idx="270" c:formatCode="yyyy\-mm\-dd">
                  <c:v>44971</c:v>
                </c:pt>
                <c:pt idx="271" c:formatCode="yyyy\-mm\-dd">
                  <c:v>44972</c:v>
                </c:pt>
                <c:pt idx="272" c:formatCode="yyyy\-mm\-dd">
                  <c:v>44973</c:v>
                </c:pt>
                <c:pt idx="273" c:formatCode="yyyy\-mm\-dd">
                  <c:v>44974</c:v>
                </c:pt>
                <c:pt idx="274" c:formatCode="yyyy\-mm\-dd">
                  <c:v>44977</c:v>
                </c:pt>
                <c:pt idx="275" c:formatCode="yyyy\-mm\-dd">
                  <c:v>44978</c:v>
                </c:pt>
                <c:pt idx="276" c:formatCode="yyyy\-mm\-dd">
                  <c:v>44979</c:v>
                </c:pt>
                <c:pt idx="277" c:formatCode="yyyy\-mm\-dd">
                  <c:v>44980</c:v>
                </c:pt>
                <c:pt idx="278" c:formatCode="yyyy\-mm\-dd">
                  <c:v>44981</c:v>
                </c:pt>
                <c:pt idx="279" c:formatCode="yyyy\-mm\-dd">
                  <c:v>44984</c:v>
                </c:pt>
                <c:pt idx="280" c:formatCode="yyyy\-mm\-dd">
                  <c:v>44985</c:v>
                </c:pt>
                <c:pt idx="281" c:formatCode="yyyy\-mm\-dd">
                  <c:v>44986</c:v>
                </c:pt>
                <c:pt idx="282" c:formatCode="yyyy\-mm\-dd">
                  <c:v>44987</c:v>
                </c:pt>
                <c:pt idx="283" c:formatCode="yyyy\-mm\-dd">
                  <c:v>44988</c:v>
                </c:pt>
                <c:pt idx="284" c:formatCode="yyyy\-mm\-dd">
                  <c:v>44991</c:v>
                </c:pt>
                <c:pt idx="285" c:formatCode="yyyy\-mm\-dd">
                  <c:v>44992</c:v>
                </c:pt>
                <c:pt idx="286" c:formatCode="yyyy\-mm\-dd">
                  <c:v>44993</c:v>
                </c:pt>
                <c:pt idx="287" c:formatCode="yyyy\-mm\-dd">
                  <c:v>44994</c:v>
                </c:pt>
                <c:pt idx="288" c:formatCode="yyyy\-mm\-dd">
                  <c:v>44995</c:v>
                </c:pt>
                <c:pt idx="289" c:formatCode="yyyy\-mm\-dd">
                  <c:v>44998</c:v>
                </c:pt>
                <c:pt idx="290" c:formatCode="yyyy\-mm\-dd">
                  <c:v>44999</c:v>
                </c:pt>
                <c:pt idx="291" c:formatCode="yyyy\-mm\-dd">
                  <c:v>45000</c:v>
                </c:pt>
                <c:pt idx="292" c:formatCode="yyyy\-mm\-dd">
                  <c:v>45001</c:v>
                </c:pt>
                <c:pt idx="293" c:formatCode="yyyy\-mm\-dd">
                  <c:v>45002</c:v>
                </c:pt>
                <c:pt idx="294" c:formatCode="yyyy\-mm\-dd">
                  <c:v>45005</c:v>
                </c:pt>
                <c:pt idx="295" c:formatCode="yyyy\-mm\-dd">
                  <c:v>45006</c:v>
                </c:pt>
                <c:pt idx="296" c:formatCode="yyyy\-mm\-dd">
                  <c:v>45007</c:v>
                </c:pt>
                <c:pt idx="297" c:formatCode="yyyy\-mm\-dd">
                  <c:v>45008</c:v>
                </c:pt>
                <c:pt idx="298" c:formatCode="yyyy\-mm\-dd">
                  <c:v>45009</c:v>
                </c:pt>
                <c:pt idx="299" c:formatCode="yyyy\-mm\-dd">
                  <c:v>45012</c:v>
                </c:pt>
                <c:pt idx="300" c:formatCode="yyyy\-mm\-dd">
                  <c:v>45013</c:v>
                </c:pt>
                <c:pt idx="301" c:formatCode="yyyy\-mm\-dd">
                  <c:v>45014</c:v>
                </c:pt>
                <c:pt idx="302" c:formatCode="yyyy\-mm\-dd">
                  <c:v>45015</c:v>
                </c:pt>
                <c:pt idx="303" c:formatCode="yyyy\-mm\-dd">
                  <c:v>45016</c:v>
                </c:pt>
                <c:pt idx="304" c:formatCode="yyyy\-mm\-dd">
                  <c:v>45019</c:v>
                </c:pt>
                <c:pt idx="305" c:formatCode="yyyy\-mm\-dd">
                  <c:v>45020</c:v>
                </c:pt>
                <c:pt idx="306" c:formatCode="yyyy\-mm\-dd">
                  <c:v>45022</c:v>
                </c:pt>
                <c:pt idx="307" c:formatCode="yyyy\-mm\-dd">
                  <c:v>45023</c:v>
                </c:pt>
                <c:pt idx="308" c:formatCode="yyyy\-mm\-dd">
                  <c:v>45026</c:v>
                </c:pt>
                <c:pt idx="309" c:formatCode="yyyy\-mm\-dd">
                  <c:v>45027</c:v>
                </c:pt>
                <c:pt idx="310" c:formatCode="yyyy\-mm\-dd">
                  <c:v>45028</c:v>
                </c:pt>
                <c:pt idx="311" c:formatCode="yyyy\-mm\-dd">
                  <c:v>45029</c:v>
                </c:pt>
                <c:pt idx="312" c:formatCode="yyyy\-mm\-dd">
                  <c:v>45030</c:v>
                </c:pt>
                <c:pt idx="313" c:formatCode="yyyy\-mm\-dd">
                  <c:v>45033</c:v>
                </c:pt>
                <c:pt idx="314" c:formatCode="yyyy\-mm\-dd">
                  <c:v>45034</c:v>
                </c:pt>
                <c:pt idx="315" c:formatCode="yyyy\-mm\-dd">
                  <c:v>45035</c:v>
                </c:pt>
                <c:pt idx="316" c:formatCode="yyyy\-mm\-dd">
                  <c:v>45036</c:v>
                </c:pt>
                <c:pt idx="317" c:formatCode="yyyy\-mm\-dd">
                  <c:v>45037</c:v>
                </c:pt>
                <c:pt idx="318" c:formatCode="yyyy\-mm\-dd">
                  <c:v>45040</c:v>
                </c:pt>
                <c:pt idx="319" c:formatCode="yyyy\-mm\-dd">
                  <c:v>45041</c:v>
                </c:pt>
                <c:pt idx="320" c:formatCode="yyyy\-mm\-dd">
                  <c:v>45042</c:v>
                </c:pt>
                <c:pt idx="321" c:formatCode="yyyy\-mm\-dd">
                  <c:v>45043</c:v>
                </c:pt>
                <c:pt idx="322" c:formatCode="yyyy\-mm\-dd">
                  <c:v>45044</c:v>
                </c:pt>
                <c:pt idx="323" c:formatCode="yyyy\-mm\-dd">
                  <c:v>45050</c:v>
                </c:pt>
                <c:pt idx="324" c:formatCode="yyyy\-mm\-dd">
                  <c:v>45051</c:v>
                </c:pt>
                <c:pt idx="325" c:formatCode="yyyy\-mm\-dd">
                  <c:v>45054</c:v>
                </c:pt>
                <c:pt idx="326" c:formatCode="yyyy\-mm\-dd">
                  <c:v>45055</c:v>
                </c:pt>
                <c:pt idx="327" c:formatCode="yyyy\-mm\-dd">
                  <c:v>45056</c:v>
                </c:pt>
                <c:pt idx="328" c:formatCode="yyyy\-mm\-dd">
                  <c:v>45057</c:v>
                </c:pt>
                <c:pt idx="329" c:formatCode="yyyy\-mm\-dd">
                  <c:v>45058</c:v>
                </c:pt>
                <c:pt idx="330" c:formatCode="yyyy\-mm\-dd">
                  <c:v>45061</c:v>
                </c:pt>
                <c:pt idx="331" c:formatCode="yyyy\-mm\-dd">
                  <c:v>45062</c:v>
                </c:pt>
                <c:pt idx="332" c:formatCode="yyyy\-mm\-dd">
                  <c:v>45063</c:v>
                </c:pt>
                <c:pt idx="333" c:formatCode="yyyy\-mm\-dd">
                  <c:v>45064</c:v>
                </c:pt>
                <c:pt idx="334" c:formatCode="yyyy\-mm\-dd">
                  <c:v>45065</c:v>
                </c:pt>
                <c:pt idx="335" c:formatCode="yyyy\-mm\-dd">
                  <c:v>45068</c:v>
                </c:pt>
                <c:pt idx="336" c:formatCode="yyyy\-mm\-dd">
                  <c:v>45069</c:v>
                </c:pt>
                <c:pt idx="337" c:formatCode="yyyy\-mm\-dd">
                  <c:v>45070</c:v>
                </c:pt>
                <c:pt idx="338" c:formatCode="yyyy\-mm\-dd">
                  <c:v>45071</c:v>
                </c:pt>
                <c:pt idx="339" c:formatCode="yyyy\-mm\-dd">
                  <c:v>45072</c:v>
                </c:pt>
                <c:pt idx="340" c:formatCode="yyyy\-mm\-dd">
                  <c:v>45075</c:v>
                </c:pt>
                <c:pt idx="341" c:formatCode="yyyy\-mm\-dd">
                  <c:v>45076</c:v>
                </c:pt>
                <c:pt idx="342" c:formatCode="yyyy\-mm\-dd">
                  <c:v>45077</c:v>
                </c:pt>
                <c:pt idx="343" c:formatCode="yyyy\-mm\-dd">
                  <c:v>45078</c:v>
                </c:pt>
              </c:numCache>
            </c:numRef>
          </c:cat>
          <c:val>
            <c:numRef>
              <c:f>[隔膜报告数据.xlsx]同步法成本利润!$B$2:$B$345</c:f>
              <c:numCache>
                <c:formatCode>General</c:formatCode>
                <c:ptCount val="344"/>
                <c:pt idx="0">
                  <c:v>1.05401200306197</c:v>
                </c:pt>
                <c:pt idx="1">
                  <c:v>1.05909541931404</c:v>
                </c:pt>
                <c:pt idx="2">
                  <c:v>1.05857469999397</c:v>
                </c:pt>
                <c:pt idx="3">
                  <c:v>1.05868612205036</c:v>
                </c:pt>
                <c:pt idx="4">
                  <c:v>1.05712330074024</c:v>
                </c:pt>
                <c:pt idx="5">
                  <c:v>1.05743865107192</c:v>
                </c:pt>
                <c:pt idx="6">
                  <c:v>1.05772551881653</c:v>
                </c:pt>
                <c:pt idx="7">
                  <c:v>1.0569250731283</c:v>
                </c:pt>
                <c:pt idx="8">
                  <c:v>1.06337188075682</c:v>
                </c:pt>
                <c:pt idx="9">
                  <c:v>1.05994790687623</c:v>
                </c:pt>
                <c:pt idx="10">
                  <c:v>1.0577934810885</c:v>
                </c:pt>
                <c:pt idx="11">
                  <c:v>1.06311739278004</c:v>
                </c:pt>
                <c:pt idx="12">
                  <c:v>1.06063695123775</c:v>
                </c:pt>
                <c:pt idx="13">
                  <c:v>1.06070195952963</c:v>
                </c:pt>
                <c:pt idx="14">
                  <c:v>1.0585916983356</c:v>
                </c:pt>
                <c:pt idx="15">
                  <c:v>1.05899097279663</c:v>
                </c:pt>
                <c:pt idx="16">
                  <c:v>1.06410937039198</c:v>
                </c:pt>
                <c:pt idx="17">
                  <c:v>1.06366096657772</c:v>
                </c:pt>
                <c:pt idx="18">
                  <c:v>1.06711966268054</c:v>
                </c:pt>
                <c:pt idx="19">
                  <c:v>1.08223933515152</c:v>
                </c:pt>
                <c:pt idx="20">
                  <c:v>1.08280305820293</c:v>
                </c:pt>
                <c:pt idx="21">
                  <c:v>1.09594878788784</c:v>
                </c:pt>
                <c:pt idx="22">
                  <c:v>1.0975437505744</c:v>
                </c:pt>
                <c:pt idx="23">
                  <c:v>1.1178269284351</c:v>
                </c:pt>
                <c:pt idx="24">
                  <c:v>1.10588079452133</c:v>
                </c:pt>
                <c:pt idx="25">
                  <c:v>1.11963931442183</c:v>
                </c:pt>
                <c:pt idx="26">
                  <c:v>1.11823500264737</c:v>
                </c:pt>
                <c:pt idx="27">
                  <c:v>1.11621720621288</c:v>
                </c:pt>
                <c:pt idx="28">
                  <c:v>1.12043034883311</c:v>
                </c:pt>
                <c:pt idx="29">
                  <c:v>1.12024889153626</c:v>
                </c:pt>
                <c:pt idx="30">
                  <c:v>1.12070932893261</c:v>
                </c:pt>
                <c:pt idx="31">
                  <c:v>1.13931760007689</c:v>
                </c:pt>
                <c:pt idx="32">
                  <c:v>1.13859064112167</c:v>
                </c:pt>
                <c:pt idx="33">
                  <c:v>1.11708552088949</c:v>
                </c:pt>
                <c:pt idx="34">
                  <c:v>1.1202559810885</c:v>
                </c:pt>
                <c:pt idx="35">
                  <c:v>1.11550251923112</c:v>
                </c:pt>
                <c:pt idx="36">
                  <c:v>1.16738643299563</c:v>
                </c:pt>
                <c:pt idx="37">
                  <c:v>1.14559472486959</c:v>
                </c:pt>
                <c:pt idx="38">
                  <c:v>1.14904059624604</c:v>
                </c:pt>
                <c:pt idx="39">
                  <c:v>1.16091659468717</c:v>
                </c:pt>
                <c:pt idx="40">
                  <c:v>1.15814773067391</c:v>
                </c:pt>
                <c:pt idx="41">
                  <c:v>1.16855362826926</c:v>
                </c:pt>
                <c:pt idx="42">
                  <c:v>1.18196824269712</c:v>
                </c:pt>
                <c:pt idx="43">
                  <c:v>1.18560460256445</c:v>
                </c:pt>
                <c:pt idx="44">
                  <c:v>1.18799708805367</c:v>
                </c:pt>
                <c:pt idx="45">
                  <c:v>1.19132034676014</c:v>
                </c:pt>
                <c:pt idx="46">
                  <c:v>1.1917382572079</c:v>
                </c:pt>
                <c:pt idx="47">
                  <c:v>1.18762084427258</c:v>
                </c:pt>
                <c:pt idx="48">
                  <c:v>1.16756644957938</c:v>
                </c:pt>
                <c:pt idx="49">
                  <c:v>1.15956254203377</c:v>
                </c:pt>
                <c:pt idx="50">
                  <c:v>1.15920968133726</c:v>
                </c:pt>
                <c:pt idx="51">
                  <c:v>1.15815296491934</c:v>
                </c:pt>
                <c:pt idx="52">
                  <c:v>1.15897087536711</c:v>
                </c:pt>
                <c:pt idx="53">
                  <c:v>1.14870442893261</c:v>
                </c:pt>
                <c:pt idx="54">
                  <c:v>1.14842979949646</c:v>
                </c:pt>
                <c:pt idx="55">
                  <c:v>1.14128441185135</c:v>
                </c:pt>
                <c:pt idx="56">
                  <c:v>1.13970365936379</c:v>
                </c:pt>
                <c:pt idx="57">
                  <c:v>1.1388679939409</c:v>
                </c:pt>
                <c:pt idx="58">
                  <c:v>1.15428292967888</c:v>
                </c:pt>
                <c:pt idx="59">
                  <c:v>#N/A</c:v>
                </c:pt>
                <c:pt idx="60">
                  <c:v>1.15336290480326</c:v>
                </c:pt>
                <c:pt idx="61">
                  <c:v>1.15197783017639</c:v>
                </c:pt>
                <c:pt idx="62">
                  <c:v>1.15678841268054</c:v>
                </c:pt>
                <c:pt idx="63">
                  <c:v>1.15786753788784</c:v>
                </c:pt>
                <c:pt idx="64">
                  <c:v>1.15958557271371</c:v>
                </c:pt>
                <c:pt idx="65">
                  <c:v>1.15937989278004</c:v>
                </c:pt>
                <c:pt idx="66">
                  <c:v>1.16239414443842</c:v>
                </c:pt>
                <c:pt idx="67">
                  <c:v>1.16597225389115</c:v>
                </c:pt>
                <c:pt idx="68">
                  <c:v>1.15445517263079</c:v>
                </c:pt>
                <c:pt idx="69">
                  <c:v>1.15402996533394</c:v>
                </c:pt>
                <c:pt idx="70">
                  <c:v>1.15659251715815</c:v>
                </c:pt>
                <c:pt idx="71">
                  <c:v>1.15754576135384</c:v>
                </c:pt>
                <c:pt idx="72">
                  <c:v>1.1572592045545</c:v>
                </c:pt>
                <c:pt idx="73">
                  <c:v>#N/A</c:v>
                </c:pt>
                <c:pt idx="74">
                  <c:v>1.15982845206694</c:v>
                </c:pt>
                <c:pt idx="75">
                  <c:v>1.16650971243178</c:v>
                </c:pt>
                <c:pt idx="76">
                  <c:v>1.16658865107192</c:v>
                </c:pt>
                <c:pt idx="77">
                  <c:v>1.1669159417021</c:v>
                </c:pt>
                <c:pt idx="78">
                  <c:v>1.15161994906528</c:v>
                </c:pt>
                <c:pt idx="79">
                  <c:v>1.15111835671039</c:v>
                </c:pt>
                <c:pt idx="80">
                  <c:v>1.15749181234886</c:v>
                </c:pt>
                <c:pt idx="81">
                  <c:v>#N/A</c:v>
                </c:pt>
                <c:pt idx="82">
                  <c:v>1.16280725596412</c:v>
                </c:pt>
                <c:pt idx="83">
                  <c:v>1.16499889153626</c:v>
                </c:pt>
                <c:pt idx="84">
                  <c:v>1.16643638117142</c:v>
                </c:pt>
                <c:pt idx="85">
                  <c:v>1.16609906773858</c:v>
                </c:pt>
                <c:pt idx="86">
                  <c:v>1.16570909054124</c:v>
                </c:pt>
                <c:pt idx="87">
                  <c:v>1.17063789443842</c:v>
                </c:pt>
                <c:pt idx="88">
                  <c:v>1.15520799186794</c:v>
                </c:pt>
                <c:pt idx="89">
                  <c:v>1.15123438075682</c:v>
                </c:pt>
                <c:pt idx="90">
                  <c:v>1.15172760214986</c:v>
                </c:pt>
                <c:pt idx="91">
                  <c:v>1.15689173979497</c:v>
                </c:pt>
                <c:pt idx="92">
                  <c:v>1.14503922113825</c:v>
                </c:pt>
                <c:pt idx="93">
                  <c:v>1.13230429161918</c:v>
                </c:pt>
                <c:pt idx="94">
                  <c:v>1.12086361997739</c:v>
                </c:pt>
                <c:pt idx="95">
                  <c:v>1.11723474352631</c:v>
                </c:pt>
                <c:pt idx="96">
                  <c:v>1.11729114899895</c:v>
                </c:pt>
                <c:pt idx="97">
                  <c:v>1.11836137080658</c:v>
                </c:pt>
                <c:pt idx="98">
                  <c:v>1.11442173564903</c:v>
                </c:pt>
                <c:pt idx="99">
                  <c:v>1.11730266433891</c:v>
                </c:pt>
                <c:pt idx="100">
                  <c:v>1.11719105866727</c:v>
                </c:pt>
                <c:pt idx="101">
                  <c:v>1.10888141641188</c:v>
                </c:pt>
                <c:pt idx="102">
                  <c:v>1.10845422943012</c:v>
                </c:pt>
                <c:pt idx="103">
                  <c:v>1.11419807271371</c:v>
                </c:pt>
                <c:pt idx="104">
                  <c:v>1.12103251508518</c:v>
                </c:pt>
                <c:pt idx="105">
                  <c:v>1.1227568102759</c:v>
                </c:pt>
                <c:pt idx="106">
                  <c:v>1.12444689112167</c:v>
                </c:pt>
                <c:pt idx="107">
                  <c:v>1.12711568258104</c:v>
                </c:pt>
                <c:pt idx="108">
                  <c:v>1.12732598523444</c:v>
                </c:pt>
                <c:pt idx="109">
                  <c:v>1.12291483266396</c:v>
                </c:pt>
                <c:pt idx="110">
                  <c:v>1.12291483266396</c:v>
                </c:pt>
                <c:pt idx="111">
                  <c:v>1.12296885422283</c:v>
                </c:pt>
                <c:pt idx="112">
                  <c:v>1.12065467511835</c:v>
                </c:pt>
                <c:pt idx="113">
                  <c:v>1.12138594584803</c:v>
                </c:pt>
                <c:pt idx="114">
                  <c:v>1.11737002545002</c:v>
                </c:pt>
                <c:pt idx="115">
                  <c:v>1.10552227462084</c:v>
                </c:pt>
                <c:pt idx="116">
                  <c:v>1.10445508971205</c:v>
                </c:pt>
                <c:pt idx="117">
                  <c:v>1.10481667760591</c:v>
                </c:pt>
                <c:pt idx="118">
                  <c:v>1.10522804783808</c:v>
                </c:pt>
                <c:pt idx="119">
                  <c:v>1.11127249228253</c:v>
                </c:pt>
                <c:pt idx="120">
                  <c:v>1.109914697921</c:v>
                </c:pt>
                <c:pt idx="121">
                  <c:v>1.10986996326097</c:v>
                </c:pt>
                <c:pt idx="122">
                  <c:v>1.10873438075682</c:v>
                </c:pt>
                <c:pt idx="123">
                  <c:v>1.10564715024273</c:v>
                </c:pt>
                <c:pt idx="124">
                  <c:v>1.09846695745666</c:v>
                </c:pt>
                <c:pt idx="125">
                  <c:v>1.09807956110508</c:v>
                </c:pt>
                <c:pt idx="126">
                  <c:v>1.09690962951304</c:v>
                </c:pt>
                <c:pt idx="127">
                  <c:v>1.09728956317805</c:v>
                </c:pt>
                <c:pt idx="128">
                  <c:v>1.08935653042515</c:v>
                </c:pt>
                <c:pt idx="129">
                  <c:v>1.09015967097241</c:v>
                </c:pt>
                <c:pt idx="130">
                  <c:v>1.06939907795417</c:v>
                </c:pt>
                <c:pt idx="131">
                  <c:v>1.06909834219961</c:v>
                </c:pt>
                <c:pt idx="132">
                  <c:v>1.06902008763908</c:v>
                </c:pt>
                <c:pt idx="133">
                  <c:v>1.06891133971205</c:v>
                </c:pt>
                <c:pt idx="134">
                  <c:v>1.07011864692598</c:v>
                </c:pt>
                <c:pt idx="135">
                  <c:v>1.06386524725765</c:v>
                </c:pt>
                <c:pt idx="136">
                  <c:v>1.06317460671039</c:v>
                </c:pt>
                <c:pt idx="137">
                  <c:v>1.05715778457109</c:v>
                </c:pt>
                <c:pt idx="138">
                  <c:v>1.05910644750641</c:v>
                </c:pt>
                <c:pt idx="139">
                  <c:v>1.05654923357606</c:v>
                </c:pt>
                <c:pt idx="140">
                  <c:v>1.05668524103875</c:v>
                </c:pt>
                <c:pt idx="141">
                  <c:v>1.05715298564903</c:v>
                </c:pt>
                <c:pt idx="142">
                  <c:v>1.05733536541686</c:v>
                </c:pt>
                <c:pt idx="143">
                  <c:v>1.06067549808684</c:v>
                </c:pt>
                <c:pt idx="144">
                  <c:v>1.05926057271371</c:v>
                </c:pt>
                <c:pt idx="145">
                  <c:v>1.05741513324439</c:v>
                </c:pt>
                <c:pt idx="146">
                  <c:v>1.04403248399065</c:v>
                </c:pt>
                <c:pt idx="147">
                  <c:v>1.04355616765566</c:v>
                </c:pt>
                <c:pt idx="148">
                  <c:v>1.04355616765566</c:v>
                </c:pt>
                <c:pt idx="149">
                  <c:v>1.04132399518468</c:v>
                </c:pt>
                <c:pt idx="150">
                  <c:v>1.04198045248153</c:v>
                </c:pt>
                <c:pt idx="151">
                  <c:v>1.04146697818634</c:v>
                </c:pt>
                <c:pt idx="152">
                  <c:v>1.04461577586462</c:v>
                </c:pt>
                <c:pt idx="153">
                  <c:v>1.04617030530077</c:v>
                </c:pt>
                <c:pt idx="154">
                  <c:v>1.04075303747324</c:v>
                </c:pt>
                <c:pt idx="155">
                  <c:v>1.03692720828585</c:v>
                </c:pt>
                <c:pt idx="156">
                  <c:v>0.98807283432233</c:v>
                </c:pt>
                <c:pt idx="157">
                  <c:v>1.0035509023157</c:v>
                </c:pt>
                <c:pt idx="158">
                  <c:v>1.00224879825268</c:v>
                </c:pt>
                <c:pt idx="159">
                  <c:v>1.0035494616026</c:v>
                </c:pt>
                <c:pt idx="160">
                  <c:v>0.994117921387007</c:v>
                </c:pt>
                <c:pt idx="161">
                  <c:v>0.994084494770091</c:v>
                </c:pt>
                <c:pt idx="162">
                  <c:v>0.994492496428466</c:v>
                </c:pt>
                <c:pt idx="163">
                  <c:v>0.995119787058649</c:v>
                </c:pt>
                <c:pt idx="164">
                  <c:v>0.994265433824818</c:v>
                </c:pt>
                <c:pt idx="165">
                  <c:v>0.991116024620837</c:v>
                </c:pt>
                <c:pt idx="166">
                  <c:v>0.991758821055332</c:v>
                </c:pt>
                <c:pt idx="167">
                  <c:v>0.992590641121667</c:v>
                </c:pt>
                <c:pt idx="168">
                  <c:v>0.999028369148201</c:v>
                </c:pt>
                <c:pt idx="169">
                  <c:v>0.999217372050356</c:v>
                </c:pt>
                <c:pt idx="170">
                  <c:v>1.00996750259762</c:v>
                </c:pt>
                <c:pt idx="171">
                  <c:v>1.00895554576512</c:v>
                </c:pt>
                <c:pt idx="172">
                  <c:v>1.01103980156943</c:v>
                </c:pt>
                <c:pt idx="173">
                  <c:v>0.971236795765116</c:v>
                </c:pt>
                <c:pt idx="174">
                  <c:v>0.973097699579378</c:v>
                </c:pt>
                <c:pt idx="175">
                  <c:v>0.974200508451683</c:v>
                </c:pt>
                <c:pt idx="176">
                  <c:v>0.974379415997289</c:v>
                </c:pt>
                <c:pt idx="177">
                  <c:v>0.9806699218016</c:v>
                </c:pt>
                <c:pt idx="178">
                  <c:v>0.982156188385348</c:v>
                </c:pt>
                <c:pt idx="179">
                  <c:v>0.982100477357156</c:v>
                </c:pt>
                <c:pt idx="180">
                  <c:v>0.985668553642396</c:v>
                </c:pt>
                <c:pt idx="181">
                  <c:v>0.98886591060757</c:v>
                </c:pt>
                <c:pt idx="182">
                  <c:v>0.991874855466609</c:v>
                </c:pt>
                <c:pt idx="183">
                  <c:v>0.991837044521335</c:v>
                </c:pt>
                <c:pt idx="184">
                  <c:v>0.985371097522993</c:v>
                </c:pt>
                <c:pt idx="185">
                  <c:v>0.984400798667272</c:v>
                </c:pt>
                <c:pt idx="186">
                  <c:v>0.990648901901103</c:v>
                </c:pt>
                <c:pt idx="187">
                  <c:v>0.990863827274237</c:v>
                </c:pt>
                <c:pt idx="188">
                  <c:v>0.990402882000605</c:v>
                </c:pt>
                <c:pt idx="189">
                  <c:v>0.99672460671039</c:v>
                </c:pt>
                <c:pt idx="190">
                  <c:v>0.990100840126642</c:v>
                </c:pt>
                <c:pt idx="191">
                  <c:v>0.990031851735265</c:v>
                </c:pt>
                <c:pt idx="192">
                  <c:v>0.984500840126642</c:v>
                </c:pt>
                <c:pt idx="193">
                  <c:v>0.984796756378715</c:v>
                </c:pt>
                <c:pt idx="194">
                  <c:v>0.978987158534602</c:v>
                </c:pt>
                <c:pt idx="195">
                  <c:v>0.978226233990655</c:v>
                </c:pt>
                <c:pt idx="196">
                  <c:v>0.981405027522994</c:v>
                </c:pt>
                <c:pt idx="197">
                  <c:v>0.981212915168101</c:v>
                </c:pt>
                <c:pt idx="198">
                  <c:v>0.974988702896128</c:v>
                </c:pt>
                <c:pt idx="199">
                  <c:v>0.970327322299113</c:v>
                </c:pt>
                <c:pt idx="200">
                  <c:v>0.971009214919345</c:v>
                </c:pt>
                <c:pt idx="201">
                  <c:v>0.967500767572745</c:v>
                </c:pt>
                <c:pt idx="202">
                  <c:v>0.967341750159809</c:v>
                </c:pt>
                <c:pt idx="203">
                  <c:v>0.962776057788333</c:v>
                </c:pt>
                <c:pt idx="204">
                  <c:v>0.963038806544552</c:v>
                </c:pt>
                <c:pt idx="205">
                  <c:v>0.960311267158151</c:v>
                </c:pt>
                <c:pt idx="206">
                  <c:v>0.953731064007239</c:v>
                </c:pt>
                <c:pt idx="207">
                  <c:v>0.95436489485301</c:v>
                </c:pt>
                <c:pt idx="208">
                  <c:v>0.956077653974071</c:v>
                </c:pt>
                <c:pt idx="209">
                  <c:v>0.946618294521335</c:v>
                </c:pt>
                <c:pt idx="210">
                  <c:v>0.939417651901103</c:v>
                </c:pt>
                <c:pt idx="211">
                  <c:v>0.941053721552844</c:v>
                </c:pt>
                <c:pt idx="212">
                  <c:v>0.940819393194635</c:v>
                </c:pt>
                <c:pt idx="213">
                  <c:v>0.965458199164784</c:v>
                </c:pt>
                <c:pt idx="214">
                  <c:v>0.954510272133275</c:v>
                </c:pt>
                <c:pt idx="215">
                  <c:v>0.949202149828134</c:v>
                </c:pt>
                <c:pt idx="216">
                  <c:v>0.951885728186343</c:v>
                </c:pt>
                <c:pt idx="217">
                  <c:v>0.963518201237753</c:v>
                </c:pt>
                <c:pt idx="218">
                  <c:v>0.963041231917687</c:v>
                </c:pt>
                <c:pt idx="219">
                  <c:v>0.964122347174735</c:v>
                </c:pt>
                <c:pt idx="220">
                  <c:v>0.971660697091816</c:v>
                </c:pt>
                <c:pt idx="221">
                  <c:v>0.97370129617971</c:v>
                </c:pt>
                <c:pt idx="222">
                  <c:v>0.977717496428466</c:v>
                </c:pt>
                <c:pt idx="223">
                  <c:v>0.973776109612546</c:v>
                </c:pt>
                <c:pt idx="224">
                  <c:v>0.951984888634104</c:v>
                </c:pt>
                <c:pt idx="225">
                  <c:v>0.950780255549527</c:v>
                </c:pt>
                <c:pt idx="226">
                  <c:v>0.945972989794967</c:v>
                </c:pt>
                <c:pt idx="227">
                  <c:v>0.958922222796625</c:v>
                </c:pt>
                <c:pt idx="228">
                  <c:v>0.956458489380373</c:v>
                </c:pt>
                <c:pt idx="229">
                  <c:v>0.956272481917687</c:v>
                </c:pt>
                <c:pt idx="230">
                  <c:v>0.950801005964121</c:v>
                </c:pt>
                <c:pt idx="231">
                  <c:v>0.95087900140359</c:v>
                </c:pt>
                <c:pt idx="232">
                  <c:v>0.961927726527969</c:v>
                </c:pt>
                <c:pt idx="233">
                  <c:v>0.934935862929295</c:v>
                </c:pt>
                <c:pt idx="234">
                  <c:v>0.963953628269262</c:v>
                </c:pt>
                <c:pt idx="235">
                  <c:v>0.964025010939246</c:v>
                </c:pt>
                <c:pt idx="236">
                  <c:v>0.970299005549527</c:v>
                </c:pt>
                <c:pt idx="237">
                  <c:v>0.968697015499776</c:v>
                </c:pt>
                <c:pt idx="238">
                  <c:v>0.92977334219961</c:v>
                </c:pt>
                <c:pt idx="239">
                  <c:v>0.935692486063624</c:v>
                </c:pt>
                <c:pt idx="240">
                  <c:v>0.935529353808234</c:v>
                </c:pt>
                <c:pt idx="241">
                  <c:v>0.932809328932612</c:v>
                </c:pt>
                <c:pt idx="242">
                  <c:v>0.933968045765116</c:v>
                </c:pt>
                <c:pt idx="243">
                  <c:v>0.934693377440075</c:v>
                </c:pt>
                <c:pt idx="244">
                  <c:v>0.933565682581037</c:v>
                </c:pt>
                <c:pt idx="245">
                  <c:v>0.937398725698781</c:v>
                </c:pt>
                <c:pt idx="246">
                  <c:v>0.934865765499776</c:v>
                </c:pt>
                <c:pt idx="247">
                  <c:v>0.933455317738582</c:v>
                </c:pt>
                <c:pt idx="248">
                  <c:v>0.938647129513043</c:v>
                </c:pt>
                <c:pt idx="249">
                  <c:v>0.933602747257653</c:v>
                </c:pt>
                <c:pt idx="250">
                  <c:v>0.9285478757817</c:v>
                </c:pt>
                <c:pt idx="251">
                  <c:v>0.930017797008897</c:v>
                </c:pt>
                <c:pt idx="252">
                  <c:v>0.924186920143226</c:v>
                </c:pt>
                <c:pt idx="253">
                  <c:v>0.928887811519677</c:v>
                </c:pt>
                <c:pt idx="254">
                  <c:v>0.919739200408566</c:v>
                </c:pt>
                <c:pt idx="255">
                  <c:v>0.920079561105083</c:v>
                </c:pt>
                <c:pt idx="256">
                  <c:v>0.922969123708731</c:v>
                </c:pt>
                <c:pt idx="257">
                  <c:v>0.923549285400274</c:v>
                </c:pt>
                <c:pt idx="258">
                  <c:v>0.923549285400274</c:v>
                </c:pt>
                <c:pt idx="259">
                  <c:v>0.896545937556161</c:v>
                </c:pt>
                <c:pt idx="260">
                  <c:v>0.901358219894469</c:v>
                </c:pt>
                <c:pt idx="261">
                  <c:v>0.908330659778383</c:v>
                </c:pt>
                <c:pt idx="262">
                  <c:v>0.904516801984022</c:v>
                </c:pt>
                <c:pt idx="263">
                  <c:v>0.904906779181368</c:v>
                </c:pt>
                <c:pt idx="264">
                  <c:v>0.920985904388665</c:v>
                </c:pt>
                <c:pt idx="265">
                  <c:v>0.926440081420174</c:v>
                </c:pt>
                <c:pt idx="266">
                  <c:v>0.924635116660639</c:v>
                </c:pt>
                <c:pt idx="267">
                  <c:v>0.925746517987338</c:v>
                </c:pt>
                <c:pt idx="268">
                  <c:v>0.931301119977388</c:v>
                </c:pt>
                <c:pt idx="269">
                  <c:v>0.933862179264287</c:v>
                </c:pt>
                <c:pt idx="270">
                  <c:v>0.933706696262629</c:v>
                </c:pt>
                <c:pt idx="271">
                  <c:v>0.934089449164784</c:v>
                </c:pt>
                <c:pt idx="272">
                  <c:v>0.938210106295796</c:v>
                </c:pt>
                <c:pt idx="273">
                  <c:v>0.939783489380373</c:v>
                </c:pt>
                <c:pt idx="274">
                  <c:v>0.939788505964121</c:v>
                </c:pt>
                <c:pt idx="275">
                  <c:v>0.938973404388665</c:v>
                </c:pt>
                <c:pt idx="276">
                  <c:v>0.943071580176393</c:v>
                </c:pt>
                <c:pt idx="277">
                  <c:v>0.94517228498568</c:v>
                </c:pt>
                <c:pt idx="278">
                  <c:v>0.945617973211219</c:v>
                </c:pt>
                <c:pt idx="279">
                  <c:v>0.961565475284187</c:v>
                </c:pt>
                <c:pt idx="280">
                  <c:v>0.961190008866277</c:v>
                </c:pt>
                <c:pt idx="281">
                  <c:v>0.951840071055332</c:v>
                </c:pt>
                <c:pt idx="282">
                  <c:v>0.947843253061965</c:v>
                </c:pt>
                <c:pt idx="283">
                  <c:v>0.957892848833109</c:v>
                </c:pt>
                <c:pt idx="284">
                  <c:v>0.973461070226144</c:v>
                </c:pt>
                <c:pt idx="285">
                  <c:v>0.979497886146542</c:v>
                </c:pt>
                <c:pt idx="286">
                  <c:v>0.982462542033773</c:v>
                </c:pt>
                <c:pt idx="287">
                  <c:v>0.990834681337255</c:v>
                </c:pt>
                <c:pt idx="288">
                  <c:v>0.990979530010556</c:v>
                </c:pt>
                <c:pt idx="289">
                  <c:v>0.985630576859643</c:v>
                </c:pt>
                <c:pt idx="290">
                  <c:v>0.98161316392432</c:v>
                </c:pt>
                <c:pt idx="291">
                  <c:v>0.971078524620837</c:v>
                </c:pt>
                <c:pt idx="292">
                  <c:v>0.976998974455</c:v>
                </c:pt>
                <c:pt idx="293">
                  <c:v>0.976361878683856</c:v>
                </c:pt>
                <c:pt idx="294">
                  <c:v>0.973489438799942</c:v>
                </c:pt>
                <c:pt idx="295">
                  <c:v>0.974034183824818</c:v>
                </c:pt>
                <c:pt idx="296">
                  <c:v>0.978511153144884</c:v>
                </c:pt>
                <c:pt idx="297">
                  <c:v>0.978462728600937</c:v>
                </c:pt>
                <c:pt idx="298">
                  <c:v>0.964848134902761</c:v>
                </c:pt>
                <c:pt idx="299">
                  <c:v>0.967130929264287</c:v>
                </c:pt>
                <c:pt idx="300">
                  <c:v>0.967073280010555</c:v>
                </c:pt>
                <c:pt idx="301">
                  <c:v>0.966801389463292</c:v>
                </c:pt>
                <c:pt idx="302">
                  <c:v>0.967597430093474</c:v>
                </c:pt>
                <c:pt idx="303">
                  <c:v>0.960500010939245</c:v>
                </c:pt>
                <c:pt idx="304">
                  <c:v>0.961220294935929</c:v>
                </c:pt>
                <c:pt idx="305">
                  <c:v>0.963774710358814</c:v>
                </c:pt>
                <c:pt idx="306">
                  <c:v>0.9689655271084</c:v>
                </c:pt>
                <c:pt idx="307">
                  <c:v>0.969884494770091</c:v>
                </c:pt>
                <c:pt idx="308">
                  <c:v>0.969300083493143</c:v>
                </c:pt>
                <c:pt idx="309">
                  <c:v>0.972552519231119</c:v>
                </c:pt>
                <c:pt idx="310" c:formatCode="0.00000000_ ">
                  <c:v>0.938269693775066</c:v>
                </c:pt>
                <c:pt idx="311">
                  <c:v>0.936745979015531</c:v>
                </c:pt>
                <c:pt idx="312">
                  <c:v>0.962581229844718</c:v>
                </c:pt>
                <c:pt idx="313">
                  <c:v>0.966213806544552</c:v>
                </c:pt>
                <c:pt idx="314">
                  <c:v>0.969290195433441</c:v>
                </c:pt>
                <c:pt idx="315">
                  <c:v>0.968674865831451</c:v>
                </c:pt>
                <c:pt idx="316">
                  <c:v>0.970675529181368</c:v>
                </c:pt>
                <c:pt idx="317">
                  <c:v>0.968872803227803</c:v>
                </c:pt>
                <c:pt idx="318">
                  <c:v>0.973163091370423</c:v>
                </c:pt>
                <c:pt idx="319">
                  <c:v>0.971801814421832</c:v>
                </c:pt>
                <c:pt idx="320">
                  <c:v>0.974849907290821</c:v>
                </c:pt>
                <c:pt idx="321">
                  <c:v>0.974492517158151</c:v>
                </c:pt>
                <c:pt idx="322">
                  <c:v>0.974336526279212</c:v>
                </c:pt>
                <c:pt idx="323">
                  <c:v>0.972461495184685</c:v>
                </c:pt>
                <c:pt idx="324">
                  <c:v>0.977707121221169</c:v>
                </c:pt>
                <c:pt idx="325">
                  <c:v>0.980750000574403</c:v>
                </c:pt>
                <c:pt idx="326">
                  <c:v>0.981229654388665</c:v>
                </c:pt>
                <c:pt idx="327">
                  <c:v>0.981173943360473</c:v>
                </c:pt>
                <c:pt idx="328">
                  <c:v>0.979669123708731</c:v>
                </c:pt>
                <c:pt idx="329">
                  <c:v>0.977059246013872</c:v>
                </c:pt>
                <c:pt idx="330">
                  <c:v>0.977572699579378</c:v>
                </c:pt>
                <c:pt idx="331">
                  <c:v>0.980145885731949</c:v>
                </c:pt>
                <c:pt idx="332">
                  <c:v>0.982073570226144</c:v>
                </c:pt>
                <c:pt idx="333">
                  <c:v>0.983901472382032</c:v>
                </c:pt>
                <c:pt idx="334">
                  <c:v>0.986911090955829</c:v>
                </c:pt>
                <c:pt idx="335">
                  <c:v>0.97952566392432</c:v>
                </c:pt>
                <c:pt idx="336">
                  <c:v>0.981857235234436</c:v>
                </c:pt>
                <c:pt idx="337">
                  <c:v>0.984942475698781</c:v>
                </c:pt>
                <c:pt idx="338">
                  <c:v>0.984704996428466</c:v>
                </c:pt>
                <c:pt idx="339">
                  <c:v>0.980825062763458</c:v>
                </c:pt>
                <c:pt idx="340">
                  <c:v>0.979557110856327</c:v>
                </c:pt>
                <c:pt idx="341">
                  <c:v>0.981286484819842</c:v>
                </c:pt>
                <c:pt idx="342">
                  <c:v>0.981309038717023</c:v>
                </c:pt>
                <c:pt idx="343">
                  <c:v>0.976779809861302</c:v>
                </c:pt>
              </c:numCache>
            </c:numRef>
          </c:val>
          <c:smooth val="0"/>
        </c:ser>
        <c:ser>
          <c:idx val="2"/>
          <c:order val="1"/>
          <c:tx>
            <c:strRef>
              <c:f>[隔膜报告数据.xlsx]同步法成本利润!$D$1</c:f>
              <c:strCache>
                <c:ptCount val="1"/>
                <c:pt idx="0">
                  <c:v>价格</c:v>
                </c:pt>
              </c:strCache>
            </c:strRef>
          </c:tx>
          <c:spPr>
            <a:ln w="19050" cap="rnd">
              <a:solidFill>
                <a:srgbClr val="023985"/>
              </a:solidFill>
              <a:round/>
            </a:ln>
            <a:effectLst/>
            <a:sp3d contourW="19050"/>
          </c:spPr>
          <c:marker>
            <c:symbol val="none"/>
          </c:marker>
          <c:dLbls>
            <c:delete val="1"/>
          </c:dLbls>
          <c:cat>
            <c:numRef>
              <c:f>[隔膜报告数据.xlsx]同步法成本利润!$A$2:$A$345</c:f>
              <c:numCache>
                <c:formatCode>yyyy\-mm\-dd</c:formatCode>
                <c:ptCount val="344"/>
                <c:pt idx="0" c:formatCode="yyyy\-mm\-dd">
                  <c:v>44565</c:v>
                </c:pt>
                <c:pt idx="1" c:formatCode="yyyy\-mm\-dd">
                  <c:v>44566</c:v>
                </c:pt>
                <c:pt idx="2" c:formatCode="yyyy\-mm\-dd">
                  <c:v>44567</c:v>
                </c:pt>
                <c:pt idx="3" c:formatCode="yyyy\-mm\-dd">
                  <c:v>44568</c:v>
                </c:pt>
                <c:pt idx="4" c:formatCode="yyyy\-mm\-dd">
                  <c:v>44571</c:v>
                </c:pt>
                <c:pt idx="5" c:formatCode="yyyy\-mm\-dd">
                  <c:v>44572</c:v>
                </c:pt>
                <c:pt idx="6" c:formatCode="yyyy\-mm\-dd">
                  <c:v>44573</c:v>
                </c:pt>
                <c:pt idx="7" c:formatCode="yyyy\-mm\-dd">
                  <c:v>44574</c:v>
                </c:pt>
                <c:pt idx="8" c:formatCode="yyyy\-mm\-dd">
                  <c:v>44575</c:v>
                </c:pt>
                <c:pt idx="9" c:formatCode="yyyy\-mm\-dd">
                  <c:v>44578</c:v>
                </c:pt>
                <c:pt idx="10" c:formatCode="yyyy\-mm\-dd">
                  <c:v>44579</c:v>
                </c:pt>
                <c:pt idx="11" c:formatCode="yyyy\-mm\-dd">
                  <c:v>44580</c:v>
                </c:pt>
                <c:pt idx="12" c:formatCode="yyyy\-mm\-dd">
                  <c:v>44581</c:v>
                </c:pt>
                <c:pt idx="13" c:formatCode="yyyy\-mm\-dd">
                  <c:v>44582</c:v>
                </c:pt>
                <c:pt idx="14" c:formatCode="yyyy\-mm\-dd">
                  <c:v>44585</c:v>
                </c:pt>
                <c:pt idx="15" c:formatCode="yyyy\-mm\-dd">
                  <c:v>44586</c:v>
                </c:pt>
                <c:pt idx="16" c:formatCode="yyyy\-mm\-dd">
                  <c:v>44587</c:v>
                </c:pt>
                <c:pt idx="17" c:formatCode="yyyy\-mm\-dd">
                  <c:v>44588</c:v>
                </c:pt>
                <c:pt idx="18" c:formatCode="yyyy\-mm\-dd">
                  <c:v>44589</c:v>
                </c:pt>
                <c:pt idx="19" c:formatCode="yyyy\-mm\-dd">
                  <c:v>44599</c:v>
                </c:pt>
                <c:pt idx="20" c:formatCode="yyyy\-mm\-dd">
                  <c:v>44600</c:v>
                </c:pt>
                <c:pt idx="21" c:formatCode="yyyy\-mm\-dd">
                  <c:v>44601</c:v>
                </c:pt>
                <c:pt idx="22" c:formatCode="yyyy\-mm\-dd">
                  <c:v>44602</c:v>
                </c:pt>
                <c:pt idx="23" c:formatCode="yyyy\-mm\-dd">
                  <c:v>44603</c:v>
                </c:pt>
                <c:pt idx="24" c:formatCode="yyyy\-mm\-dd">
                  <c:v>44606</c:v>
                </c:pt>
                <c:pt idx="25" c:formatCode="yyyy\-mm\-dd">
                  <c:v>44607</c:v>
                </c:pt>
                <c:pt idx="26" c:formatCode="yyyy\-mm\-dd">
                  <c:v>44608</c:v>
                </c:pt>
                <c:pt idx="27" c:formatCode="yyyy\-mm\-dd">
                  <c:v>44609</c:v>
                </c:pt>
                <c:pt idx="28" c:formatCode="yyyy\-mm\-dd">
                  <c:v>44610</c:v>
                </c:pt>
                <c:pt idx="29" c:formatCode="yyyy\-mm\-dd">
                  <c:v>44613</c:v>
                </c:pt>
                <c:pt idx="30" c:formatCode="yyyy\-mm\-dd">
                  <c:v>44614</c:v>
                </c:pt>
                <c:pt idx="31" c:formatCode="yyyy\-mm\-dd">
                  <c:v>44615</c:v>
                </c:pt>
                <c:pt idx="32" c:formatCode="yyyy\-mm\-dd">
                  <c:v>44616</c:v>
                </c:pt>
                <c:pt idx="33" c:formatCode="yyyy\-mm\-dd">
                  <c:v>44617</c:v>
                </c:pt>
                <c:pt idx="34" c:formatCode="yyyy\-mm\-dd">
                  <c:v>44620</c:v>
                </c:pt>
                <c:pt idx="35" c:formatCode="yyyy\-mm\-dd">
                  <c:v>44621</c:v>
                </c:pt>
                <c:pt idx="36" c:formatCode="yyyy\-mm\-dd">
                  <c:v>44622</c:v>
                </c:pt>
                <c:pt idx="37" c:formatCode="yyyy\-mm\-dd">
                  <c:v>44623</c:v>
                </c:pt>
                <c:pt idx="38" c:formatCode="yyyy\-mm\-dd">
                  <c:v>44624</c:v>
                </c:pt>
                <c:pt idx="39" c:formatCode="yyyy\-mm\-dd">
                  <c:v>44627</c:v>
                </c:pt>
                <c:pt idx="40" c:formatCode="yyyy\-mm\-dd">
                  <c:v>44628</c:v>
                </c:pt>
                <c:pt idx="41" c:formatCode="yyyy\-mm\-dd">
                  <c:v>44629</c:v>
                </c:pt>
                <c:pt idx="42" c:formatCode="yyyy\-mm\-dd">
                  <c:v>44630</c:v>
                </c:pt>
                <c:pt idx="43" c:formatCode="yyyy\-mm\-dd">
                  <c:v>44631</c:v>
                </c:pt>
                <c:pt idx="44" c:formatCode="yyyy\-mm\-dd">
                  <c:v>44634</c:v>
                </c:pt>
                <c:pt idx="45" c:formatCode="yyyy\-mm\-dd">
                  <c:v>44635</c:v>
                </c:pt>
                <c:pt idx="46" c:formatCode="yyyy\-mm\-dd">
                  <c:v>44636</c:v>
                </c:pt>
                <c:pt idx="47" c:formatCode="yyyy\-mm\-dd">
                  <c:v>44637</c:v>
                </c:pt>
                <c:pt idx="48" c:formatCode="yyyy\-mm\-dd">
                  <c:v>44638</c:v>
                </c:pt>
                <c:pt idx="49" c:formatCode="yyyy\-mm\-dd">
                  <c:v>44641</c:v>
                </c:pt>
                <c:pt idx="50" c:formatCode="yyyy\-mm\-dd">
                  <c:v>44642</c:v>
                </c:pt>
                <c:pt idx="51" c:formatCode="yyyy\-mm\-dd">
                  <c:v>44643</c:v>
                </c:pt>
                <c:pt idx="52" c:formatCode="yyyy\-mm\-dd">
                  <c:v>44644</c:v>
                </c:pt>
                <c:pt idx="53" c:formatCode="yyyy\-mm\-dd">
                  <c:v>44645</c:v>
                </c:pt>
                <c:pt idx="54" c:formatCode="yyyy\-mm\-dd">
                  <c:v>44648</c:v>
                </c:pt>
                <c:pt idx="55" c:formatCode="yyyy\-mm\-dd">
                  <c:v>44649</c:v>
                </c:pt>
                <c:pt idx="56" c:formatCode="yyyy\-mm\-dd">
                  <c:v>44650</c:v>
                </c:pt>
                <c:pt idx="57" c:formatCode="yyyy\-mm\-dd">
                  <c:v>44651</c:v>
                </c:pt>
                <c:pt idx="58" c:formatCode="yyyy\-mm\-dd">
                  <c:v>44652</c:v>
                </c:pt>
                <c:pt idx="59" c:formatCode="yyyy\-mm\-dd">
                  <c:v>44653</c:v>
                </c:pt>
                <c:pt idx="60" c:formatCode="yyyy\-mm\-dd">
                  <c:v>44657</c:v>
                </c:pt>
                <c:pt idx="61" c:formatCode="yyyy\-mm\-dd">
                  <c:v>44658</c:v>
                </c:pt>
                <c:pt idx="62" c:formatCode="yyyy\-mm\-dd">
                  <c:v>44659</c:v>
                </c:pt>
                <c:pt idx="63" c:formatCode="yyyy\-mm\-dd">
                  <c:v>44662</c:v>
                </c:pt>
                <c:pt idx="64" c:formatCode="yyyy\-mm\-dd">
                  <c:v>44663</c:v>
                </c:pt>
                <c:pt idx="65" c:formatCode="yyyy\-mm\-dd">
                  <c:v>44664</c:v>
                </c:pt>
                <c:pt idx="66" c:formatCode="yyyy\-mm\-dd">
                  <c:v>44665</c:v>
                </c:pt>
                <c:pt idx="67" c:formatCode="yyyy\-mm\-dd">
                  <c:v>44666</c:v>
                </c:pt>
                <c:pt idx="68" c:formatCode="yyyy\-mm\-dd">
                  <c:v>44669</c:v>
                </c:pt>
                <c:pt idx="69" c:formatCode="yyyy\-mm\-dd">
                  <c:v>44670</c:v>
                </c:pt>
                <c:pt idx="70" c:formatCode="yyyy\-mm\-dd">
                  <c:v>44671</c:v>
                </c:pt>
                <c:pt idx="71" c:formatCode="yyyy\-mm\-dd">
                  <c:v>44672</c:v>
                </c:pt>
                <c:pt idx="72" c:formatCode="yyyy\-mm\-dd">
                  <c:v>44673</c:v>
                </c:pt>
                <c:pt idx="73" c:formatCode="yyyy\-mm\-dd">
                  <c:v>44675</c:v>
                </c:pt>
                <c:pt idx="74" c:formatCode="yyyy\-mm\-dd">
                  <c:v>44676</c:v>
                </c:pt>
                <c:pt idx="75" c:formatCode="yyyy\-mm\-dd">
                  <c:v>44677</c:v>
                </c:pt>
                <c:pt idx="76" c:formatCode="yyyy\-mm\-dd">
                  <c:v>44678</c:v>
                </c:pt>
                <c:pt idx="77" c:formatCode="yyyy\-mm\-dd">
                  <c:v>44679</c:v>
                </c:pt>
                <c:pt idx="78" c:formatCode="yyyy\-mm\-dd">
                  <c:v>44680</c:v>
                </c:pt>
                <c:pt idx="79" c:formatCode="yyyy\-mm\-dd">
                  <c:v>44686</c:v>
                </c:pt>
                <c:pt idx="80" c:formatCode="yyyy\-mm\-dd">
                  <c:v>44687</c:v>
                </c:pt>
                <c:pt idx="81" c:formatCode="yyyy\-mm\-dd">
                  <c:v>44688</c:v>
                </c:pt>
                <c:pt idx="82" c:formatCode="yyyy\-mm\-dd">
                  <c:v>44690</c:v>
                </c:pt>
                <c:pt idx="83" c:formatCode="yyyy\-mm\-dd">
                  <c:v>44691</c:v>
                </c:pt>
                <c:pt idx="84" c:formatCode="yyyy\-mm\-dd">
                  <c:v>44692</c:v>
                </c:pt>
                <c:pt idx="85" c:formatCode="yyyy\-mm\-dd">
                  <c:v>44693</c:v>
                </c:pt>
                <c:pt idx="86" c:formatCode="yyyy\-mm\-dd">
                  <c:v>44694</c:v>
                </c:pt>
                <c:pt idx="87" c:formatCode="yyyy\-mm\-dd">
                  <c:v>44697</c:v>
                </c:pt>
                <c:pt idx="88" c:formatCode="yyyy\-mm\-dd">
                  <c:v>44698</c:v>
                </c:pt>
                <c:pt idx="89" c:formatCode="yyyy\-mm\-dd">
                  <c:v>44699</c:v>
                </c:pt>
                <c:pt idx="90" c:formatCode="yyyy\-mm\-dd">
                  <c:v>44700</c:v>
                </c:pt>
                <c:pt idx="91" c:formatCode="yyyy\-mm\-dd">
                  <c:v>44701</c:v>
                </c:pt>
                <c:pt idx="92" c:formatCode="yyyy\-mm\-dd">
                  <c:v>44704</c:v>
                </c:pt>
                <c:pt idx="93" c:formatCode="yyyy\-mm\-dd">
                  <c:v>44705</c:v>
                </c:pt>
                <c:pt idx="94" c:formatCode="yyyy\-mm\-dd">
                  <c:v>44706</c:v>
                </c:pt>
                <c:pt idx="95" c:formatCode="yyyy\-mm\-dd">
                  <c:v>44707</c:v>
                </c:pt>
                <c:pt idx="96" c:formatCode="yyyy\-mm\-dd">
                  <c:v>44708</c:v>
                </c:pt>
                <c:pt idx="97" c:formatCode="yyyy\-mm\-dd">
                  <c:v>44711</c:v>
                </c:pt>
                <c:pt idx="98" c:formatCode="yyyy\-mm\-dd">
                  <c:v>44712</c:v>
                </c:pt>
                <c:pt idx="99" c:formatCode="yyyy\-mm\-dd">
                  <c:v>44713</c:v>
                </c:pt>
                <c:pt idx="100" c:formatCode="yyyy\-mm\-dd">
                  <c:v>44714</c:v>
                </c:pt>
                <c:pt idx="101" c:formatCode="yyyy\-mm\-dd">
                  <c:v>44718</c:v>
                </c:pt>
                <c:pt idx="102" c:formatCode="yyyy\-mm\-dd">
                  <c:v>44719</c:v>
                </c:pt>
                <c:pt idx="103" c:formatCode="yyyy\-mm\-dd">
                  <c:v>44720</c:v>
                </c:pt>
                <c:pt idx="104" c:formatCode="yyyy\-mm\-dd">
                  <c:v>44721</c:v>
                </c:pt>
                <c:pt idx="105" c:formatCode="yyyy\-mm\-dd">
                  <c:v>44722</c:v>
                </c:pt>
                <c:pt idx="106" c:formatCode="yyyy\-mm\-dd">
                  <c:v>44725</c:v>
                </c:pt>
                <c:pt idx="107" c:formatCode="yyyy\-mm\-dd">
                  <c:v>44726</c:v>
                </c:pt>
                <c:pt idx="108" c:formatCode="yyyy\-mm\-dd">
                  <c:v>44727</c:v>
                </c:pt>
                <c:pt idx="109" c:formatCode="yyyy\-mm\-dd">
                  <c:v>44728</c:v>
                </c:pt>
                <c:pt idx="110" c:formatCode="yyyy\-mm\-dd">
                  <c:v>44729</c:v>
                </c:pt>
                <c:pt idx="111" c:formatCode="yyyy\-mm\-dd">
                  <c:v>44732</c:v>
                </c:pt>
                <c:pt idx="112" c:formatCode="yyyy\-mm\-dd">
                  <c:v>44733</c:v>
                </c:pt>
                <c:pt idx="113" c:formatCode="yyyy\-mm\-dd">
                  <c:v>44734</c:v>
                </c:pt>
                <c:pt idx="114" c:formatCode="yyyy\-mm\-dd">
                  <c:v>44735</c:v>
                </c:pt>
                <c:pt idx="115" c:formatCode="yyyy\-mm\-dd">
                  <c:v>44736</c:v>
                </c:pt>
                <c:pt idx="116" c:formatCode="yyyy\-mm\-dd">
                  <c:v>44739</c:v>
                </c:pt>
                <c:pt idx="117" c:formatCode="yyyy\-mm\-dd">
                  <c:v>44740</c:v>
                </c:pt>
                <c:pt idx="118" c:formatCode="yyyy\-mm\-dd">
                  <c:v>44741</c:v>
                </c:pt>
                <c:pt idx="119" c:formatCode="yyyy\-mm\-dd">
                  <c:v>44742</c:v>
                </c:pt>
                <c:pt idx="120" c:formatCode="yyyy\-mm\-dd">
                  <c:v>44743</c:v>
                </c:pt>
                <c:pt idx="121" c:formatCode="yyyy\-mm\-dd">
                  <c:v>44746</c:v>
                </c:pt>
                <c:pt idx="122" c:formatCode="yyyy\-mm\-dd">
                  <c:v>44747</c:v>
                </c:pt>
                <c:pt idx="123" c:formatCode="yyyy\-mm\-dd">
                  <c:v>44748</c:v>
                </c:pt>
                <c:pt idx="124" c:formatCode="yyyy\-mm\-dd">
                  <c:v>44749</c:v>
                </c:pt>
                <c:pt idx="125" c:formatCode="yyyy\-mm\-dd">
                  <c:v>44750</c:v>
                </c:pt>
                <c:pt idx="126" c:formatCode="yyyy\-mm\-dd">
                  <c:v>44753</c:v>
                </c:pt>
                <c:pt idx="127" c:formatCode="yyyy\-mm\-dd">
                  <c:v>44754</c:v>
                </c:pt>
                <c:pt idx="128" c:formatCode="yyyy\-mm\-dd">
                  <c:v>44755</c:v>
                </c:pt>
                <c:pt idx="129" c:formatCode="yyyy\-mm\-dd">
                  <c:v>44756</c:v>
                </c:pt>
                <c:pt idx="130" c:formatCode="yyyy\-mm\-dd">
                  <c:v>44757</c:v>
                </c:pt>
                <c:pt idx="131" c:formatCode="yyyy\-mm\-dd">
                  <c:v>44760</c:v>
                </c:pt>
                <c:pt idx="132" c:formatCode="yyyy\-mm\-dd">
                  <c:v>44761</c:v>
                </c:pt>
                <c:pt idx="133" c:formatCode="yyyy\-mm\-dd">
                  <c:v>44762</c:v>
                </c:pt>
                <c:pt idx="134" c:formatCode="yyyy\-mm\-dd">
                  <c:v>44763</c:v>
                </c:pt>
                <c:pt idx="135" c:formatCode="yyyy\-mm\-dd">
                  <c:v>44764</c:v>
                </c:pt>
                <c:pt idx="136" c:formatCode="yyyy\-mm\-dd">
                  <c:v>44767</c:v>
                </c:pt>
                <c:pt idx="137" c:formatCode="yyyy\-mm\-dd">
                  <c:v>44768</c:v>
                </c:pt>
                <c:pt idx="138" c:formatCode="yyyy\-mm\-dd">
                  <c:v>44769</c:v>
                </c:pt>
                <c:pt idx="139" c:formatCode="yyyy\-mm\-dd">
                  <c:v>44770</c:v>
                </c:pt>
                <c:pt idx="140" c:formatCode="yyyy\-mm\-dd">
                  <c:v>44771</c:v>
                </c:pt>
                <c:pt idx="141" c:formatCode="yyyy\-mm\-dd">
                  <c:v>44774</c:v>
                </c:pt>
                <c:pt idx="142" c:formatCode="yyyy\-mm\-dd">
                  <c:v>44775</c:v>
                </c:pt>
                <c:pt idx="143" c:formatCode="yyyy\-mm\-dd">
                  <c:v>44776</c:v>
                </c:pt>
                <c:pt idx="144" c:formatCode="yyyy\-mm\-dd">
                  <c:v>44777</c:v>
                </c:pt>
                <c:pt idx="145" c:formatCode="yyyy\-mm\-dd">
                  <c:v>44778</c:v>
                </c:pt>
                <c:pt idx="146" c:formatCode="yyyy\-mm\-dd">
                  <c:v>44781</c:v>
                </c:pt>
                <c:pt idx="147" c:formatCode="yyyy\-mm\-dd">
                  <c:v>44782</c:v>
                </c:pt>
                <c:pt idx="148" c:formatCode="yyyy\-mm\-dd">
                  <c:v>44783</c:v>
                </c:pt>
                <c:pt idx="149" c:formatCode="yyyy\-mm\-dd">
                  <c:v>44784</c:v>
                </c:pt>
                <c:pt idx="150" c:formatCode="yyyy\-mm\-dd">
                  <c:v>44785</c:v>
                </c:pt>
                <c:pt idx="151" c:formatCode="yyyy\-mm\-dd">
                  <c:v>44788</c:v>
                </c:pt>
                <c:pt idx="152" c:formatCode="yyyy\-mm\-dd">
                  <c:v>44789</c:v>
                </c:pt>
                <c:pt idx="153" c:formatCode="yyyy\-mm\-dd">
                  <c:v>44790</c:v>
                </c:pt>
                <c:pt idx="154" c:formatCode="yyyy\-mm\-dd">
                  <c:v>44791</c:v>
                </c:pt>
                <c:pt idx="155" c:formatCode="yyyy\-mm\-dd">
                  <c:v>44792</c:v>
                </c:pt>
                <c:pt idx="156" c:formatCode="yyyy\-mm\-dd">
                  <c:v>44795</c:v>
                </c:pt>
                <c:pt idx="157" c:formatCode="yyyy\-mm\-dd">
                  <c:v>44796</c:v>
                </c:pt>
                <c:pt idx="158" c:formatCode="yyyy\-mm\-dd">
                  <c:v>44797</c:v>
                </c:pt>
                <c:pt idx="159" c:formatCode="yyyy\-mm\-dd">
                  <c:v>44798</c:v>
                </c:pt>
                <c:pt idx="160" c:formatCode="yyyy\-mm\-dd">
                  <c:v>44799</c:v>
                </c:pt>
                <c:pt idx="161" c:formatCode="yyyy\-mm\-dd">
                  <c:v>44802</c:v>
                </c:pt>
                <c:pt idx="162" c:formatCode="yyyy\-mm\-dd">
                  <c:v>44803</c:v>
                </c:pt>
                <c:pt idx="163" c:formatCode="yyyy\-mm\-dd">
                  <c:v>44804</c:v>
                </c:pt>
                <c:pt idx="164" c:formatCode="yyyy\-mm\-dd">
                  <c:v>44805</c:v>
                </c:pt>
                <c:pt idx="165" c:formatCode="yyyy\-mm\-dd">
                  <c:v>44806</c:v>
                </c:pt>
                <c:pt idx="166" c:formatCode="yyyy\-mm\-dd">
                  <c:v>44809</c:v>
                </c:pt>
                <c:pt idx="167" c:formatCode="yyyy\-mm\-dd">
                  <c:v>44810</c:v>
                </c:pt>
                <c:pt idx="168" c:formatCode="yyyy\-mm\-dd">
                  <c:v>44811</c:v>
                </c:pt>
                <c:pt idx="169" c:formatCode="yyyy\-mm\-dd">
                  <c:v>44812</c:v>
                </c:pt>
                <c:pt idx="170" c:formatCode="yyyy\-mm\-dd">
                  <c:v>44813</c:v>
                </c:pt>
                <c:pt idx="171" c:formatCode="yyyy\-mm\-dd">
                  <c:v>44817</c:v>
                </c:pt>
                <c:pt idx="172" c:formatCode="yyyy\-mm\-dd">
                  <c:v>44818</c:v>
                </c:pt>
                <c:pt idx="173" c:formatCode="yyyy\-mm\-dd">
                  <c:v>44819</c:v>
                </c:pt>
                <c:pt idx="174" c:formatCode="yyyy\-mm\-dd">
                  <c:v>44820</c:v>
                </c:pt>
                <c:pt idx="175" c:formatCode="yyyy\-mm\-dd">
                  <c:v>44823</c:v>
                </c:pt>
                <c:pt idx="176" c:formatCode="yyyy\-mm\-dd">
                  <c:v>44824</c:v>
                </c:pt>
                <c:pt idx="177" c:formatCode="yyyy\-mm\-dd">
                  <c:v>44825</c:v>
                </c:pt>
                <c:pt idx="178" c:formatCode="yyyy\-mm\-dd">
                  <c:v>44826</c:v>
                </c:pt>
                <c:pt idx="179" c:formatCode="yyyy\-mm\-dd">
                  <c:v>44827</c:v>
                </c:pt>
                <c:pt idx="180" c:formatCode="yyyy\-mm\-dd">
                  <c:v>44830</c:v>
                </c:pt>
                <c:pt idx="181" c:formatCode="yyyy\-mm\-dd">
                  <c:v>44831</c:v>
                </c:pt>
                <c:pt idx="182" c:formatCode="yyyy\-mm\-dd">
                  <c:v>44832</c:v>
                </c:pt>
                <c:pt idx="183" c:formatCode="yyyy\-mm\-dd">
                  <c:v>44833</c:v>
                </c:pt>
                <c:pt idx="184" c:formatCode="yyyy\-mm\-dd">
                  <c:v>44834</c:v>
                </c:pt>
                <c:pt idx="185" c:formatCode="yyyy\-mm\-dd">
                  <c:v>44844</c:v>
                </c:pt>
                <c:pt idx="186" c:formatCode="yyyy\-mm\-dd">
                  <c:v>44845</c:v>
                </c:pt>
                <c:pt idx="187" c:formatCode="yyyy\-mm\-dd">
                  <c:v>44846</c:v>
                </c:pt>
                <c:pt idx="188" c:formatCode="yyyy\-mm\-dd">
                  <c:v>44847</c:v>
                </c:pt>
                <c:pt idx="189" c:formatCode="yyyy\-mm\-dd">
                  <c:v>44848</c:v>
                </c:pt>
                <c:pt idx="190" c:formatCode="yyyy\-mm\-dd">
                  <c:v>44851</c:v>
                </c:pt>
                <c:pt idx="191" c:formatCode="yyyy\-mm\-dd">
                  <c:v>44852</c:v>
                </c:pt>
                <c:pt idx="192" c:formatCode="yyyy\-mm\-dd">
                  <c:v>44853</c:v>
                </c:pt>
                <c:pt idx="193" c:formatCode="yyyy\-mm\-dd">
                  <c:v>44854</c:v>
                </c:pt>
                <c:pt idx="194" c:formatCode="yyyy\-mm\-dd">
                  <c:v>44855</c:v>
                </c:pt>
                <c:pt idx="195" c:formatCode="yyyy\-mm\-dd">
                  <c:v>44858</c:v>
                </c:pt>
                <c:pt idx="196" c:formatCode="yyyy\-mm\-dd">
                  <c:v>44859</c:v>
                </c:pt>
                <c:pt idx="197" c:formatCode="yyyy\-mm\-dd">
                  <c:v>44860</c:v>
                </c:pt>
                <c:pt idx="198" c:formatCode="yyyy\-mm\-dd">
                  <c:v>44861</c:v>
                </c:pt>
                <c:pt idx="199" c:formatCode="yyyy\-mm\-dd">
                  <c:v>44862</c:v>
                </c:pt>
                <c:pt idx="200" c:formatCode="yyyy\-mm\-dd">
                  <c:v>44865</c:v>
                </c:pt>
                <c:pt idx="201" c:formatCode="yyyy\-mm\-dd">
                  <c:v>44866</c:v>
                </c:pt>
                <c:pt idx="202" c:formatCode="yyyy\-mm\-dd">
                  <c:v>44867</c:v>
                </c:pt>
                <c:pt idx="203" c:formatCode="yyyy\-mm\-dd">
                  <c:v>44868</c:v>
                </c:pt>
                <c:pt idx="204" c:formatCode="yyyy\-mm\-dd">
                  <c:v>44869</c:v>
                </c:pt>
                <c:pt idx="205" c:formatCode="yyyy\-mm\-dd">
                  <c:v>44872</c:v>
                </c:pt>
                <c:pt idx="206" c:formatCode="yyyy\-mm\-dd">
                  <c:v>44873</c:v>
                </c:pt>
                <c:pt idx="207" c:formatCode="yyyy\-mm\-dd">
                  <c:v>44874</c:v>
                </c:pt>
                <c:pt idx="208" c:formatCode="yyyy\-mm\-dd">
                  <c:v>44875</c:v>
                </c:pt>
                <c:pt idx="209" c:formatCode="yyyy\-mm\-dd">
                  <c:v>44876</c:v>
                </c:pt>
                <c:pt idx="210" c:formatCode="yyyy\-mm\-dd">
                  <c:v>44879</c:v>
                </c:pt>
                <c:pt idx="211" c:formatCode="yyyy\-mm\-dd">
                  <c:v>44880</c:v>
                </c:pt>
                <c:pt idx="212" c:formatCode="yyyy\-mm\-dd">
                  <c:v>44881</c:v>
                </c:pt>
                <c:pt idx="213" c:formatCode="yyyy\-mm\-dd">
                  <c:v>44882</c:v>
                </c:pt>
                <c:pt idx="214" c:formatCode="yyyy\-mm\-dd">
                  <c:v>44883</c:v>
                </c:pt>
                <c:pt idx="215" c:formatCode="yyyy\-mm\-dd">
                  <c:v>44886</c:v>
                </c:pt>
                <c:pt idx="216" c:formatCode="yyyy\-mm\-dd">
                  <c:v>44887</c:v>
                </c:pt>
                <c:pt idx="217" c:formatCode="yyyy\-mm\-dd">
                  <c:v>44888</c:v>
                </c:pt>
                <c:pt idx="218" c:formatCode="yyyy\-mm\-dd">
                  <c:v>44889</c:v>
                </c:pt>
                <c:pt idx="219" c:formatCode="yyyy\-mm\-dd">
                  <c:v>44890</c:v>
                </c:pt>
                <c:pt idx="220" c:formatCode="yyyy\-mm\-dd">
                  <c:v>44893</c:v>
                </c:pt>
                <c:pt idx="221" c:formatCode="yyyy\-mm\-dd">
                  <c:v>44894</c:v>
                </c:pt>
                <c:pt idx="222" c:formatCode="yyyy\-mm\-dd">
                  <c:v>44895</c:v>
                </c:pt>
                <c:pt idx="223" c:formatCode="yyyy\-mm\-dd">
                  <c:v>44896</c:v>
                </c:pt>
                <c:pt idx="224" c:formatCode="yyyy\-mm\-dd">
                  <c:v>44897</c:v>
                </c:pt>
                <c:pt idx="225" c:formatCode="yyyy\-mm\-dd">
                  <c:v>44900</c:v>
                </c:pt>
                <c:pt idx="226" c:formatCode="yyyy\-mm\-dd">
                  <c:v>44901</c:v>
                </c:pt>
                <c:pt idx="227" c:formatCode="yyyy\-mm\-dd">
                  <c:v>44902</c:v>
                </c:pt>
                <c:pt idx="228" c:formatCode="yyyy\-mm\-dd">
                  <c:v>44903</c:v>
                </c:pt>
                <c:pt idx="229" c:formatCode="yyyy\-mm\-dd">
                  <c:v>44904</c:v>
                </c:pt>
                <c:pt idx="230" c:formatCode="yyyy\-mm\-dd">
                  <c:v>44907</c:v>
                </c:pt>
                <c:pt idx="231" c:formatCode="yyyy\-mm\-dd">
                  <c:v>44908</c:v>
                </c:pt>
                <c:pt idx="232" c:formatCode="yyyy\-mm\-dd">
                  <c:v>44909</c:v>
                </c:pt>
                <c:pt idx="233" c:formatCode="yyyy\-mm\-dd">
                  <c:v>44910</c:v>
                </c:pt>
                <c:pt idx="234" c:formatCode="yyyy\-mm\-dd">
                  <c:v>44911</c:v>
                </c:pt>
                <c:pt idx="235" c:formatCode="yyyy\-mm\-dd">
                  <c:v>44914</c:v>
                </c:pt>
                <c:pt idx="236" c:formatCode="yyyy\-mm\-dd">
                  <c:v>44915</c:v>
                </c:pt>
                <c:pt idx="237" c:formatCode="yyyy\-mm\-dd">
                  <c:v>44916</c:v>
                </c:pt>
                <c:pt idx="238" c:formatCode="yyyy\-mm\-dd">
                  <c:v>44917</c:v>
                </c:pt>
                <c:pt idx="239" c:formatCode="yyyy\-mm\-dd">
                  <c:v>44918</c:v>
                </c:pt>
                <c:pt idx="240" c:formatCode="yyyy\-mm\-dd">
                  <c:v>44921</c:v>
                </c:pt>
                <c:pt idx="241" c:formatCode="yyyy\-mm\-dd">
                  <c:v>44922</c:v>
                </c:pt>
                <c:pt idx="242" c:formatCode="yyyy\-mm\-dd">
                  <c:v>44923</c:v>
                </c:pt>
                <c:pt idx="243" c:formatCode="yyyy\-mm\-dd">
                  <c:v>44924</c:v>
                </c:pt>
                <c:pt idx="244" c:formatCode="yyyy\-mm\-dd">
                  <c:v>44925</c:v>
                </c:pt>
                <c:pt idx="245" c:formatCode="yyyy\-mm\-dd">
                  <c:v>44564</c:v>
                </c:pt>
                <c:pt idx="246" c:formatCode="yyyy\-mm\-dd">
                  <c:v>44565</c:v>
                </c:pt>
                <c:pt idx="247" c:formatCode="yyyy\-mm\-dd">
                  <c:v>44931</c:v>
                </c:pt>
                <c:pt idx="248" c:formatCode="yyyy\-mm\-dd">
                  <c:v>44932</c:v>
                </c:pt>
                <c:pt idx="249" c:formatCode="yyyy\-mm\-dd">
                  <c:v>44935</c:v>
                </c:pt>
                <c:pt idx="250" c:formatCode="yyyy\-mm\-dd">
                  <c:v>44936</c:v>
                </c:pt>
                <c:pt idx="251" c:formatCode="yyyy\-mm\-dd">
                  <c:v>44937</c:v>
                </c:pt>
                <c:pt idx="252" c:formatCode="yyyy\-mm\-dd">
                  <c:v>44938</c:v>
                </c:pt>
                <c:pt idx="253" c:formatCode="yyyy\-mm\-dd">
                  <c:v>44939</c:v>
                </c:pt>
                <c:pt idx="254" c:formatCode="yyyy\-mm\-dd">
                  <c:v>44942</c:v>
                </c:pt>
                <c:pt idx="255" c:formatCode="yyyy\-mm\-dd">
                  <c:v>44943</c:v>
                </c:pt>
                <c:pt idx="256" c:formatCode="yyyy\-mm\-dd">
                  <c:v>44944</c:v>
                </c:pt>
                <c:pt idx="257" c:formatCode="yyyy\-mm\-dd">
                  <c:v>44945</c:v>
                </c:pt>
                <c:pt idx="258" c:formatCode="yyyy\-mm\-dd">
                  <c:v>44946</c:v>
                </c:pt>
                <c:pt idx="259" c:formatCode="yyyy\-mm\-dd">
                  <c:v>44956</c:v>
                </c:pt>
                <c:pt idx="260" c:formatCode="yyyy\-mm\-dd">
                  <c:v>44957</c:v>
                </c:pt>
                <c:pt idx="261" c:formatCode="yyyy\-mm\-dd">
                  <c:v>44958</c:v>
                </c:pt>
                <c:pt idx="262" c:formatCode="yyyy\-mm\-dd">
                  <c:v>44959</c:v>
                </c:pt>
                <c:pt idx="263" c:formatCode="yyyy\-mm\-dd">
                  <c:v>44960</c:v>
                </c:pt>
                <c:pt idx="264" c:formatCode="yyyy\-mm\-dd">
                  <c:v>44963</c:v>
                </c:pt>
                <c:pt idx="265" c:formatCode="yyyy\-mm\-dd">
                  <c:v>44964</c:v>
                </c:pt>
                <c:pt idx="266" c:formatCode="yyyy\-mm\-dd">
                  <c:v>44965</c:v>
                </c:pt>
                <c:pt idx="267" c:formatCode="yyyy\-mm\-dd">
                  <c:v>44966</c:v>
                </c:pt>
                <c:pt idx="268" c:formatCode="yyyy\-mm\-dd">
                  <c:v>44967</c:v>
                </c:pt>
                <c:pt idx="269" c:formatCode="yyyy\-mm\-dd">
                  <c:v>44970</c:v>
                </c:pt>
                <c:pt idx="270" c:formatCode="yyyy\-mm\-dd">
                  <c:v>44971</c:v>
                </c:pt>
                <c:pt idx="271" c:formatCode="yyyy\-mm\-dd">
                  <c:v>44972</c:v>
                </c:pt>
                <c:pt idx="272" c:formatCode="yyyy\-mm\-dd">
                  <c:v>44973</c:v>
                </c:pt>
                <c:pt idx="273" c:formatCode="yyyy\-mm\-dd">
                  <c:v>44974</c:v>
                </c:pt>
                <c:pt idx="274" c:formatCode="yyyy\-mm\-dd">
                  <c:v>44977</c:v>
                </c:pt>
                <c:pt idx="275" c:formatCode="yyyy\-mm\-dd">
                  <c:v>44978</c:v>
                </c:pt>
                <c:pt idx="276" c:formatCode="yyyy\-mm\-dd">
                  <c:v>44979</c:v>
                </c:pt>
                <c:pt idx="277" c:formatCode="yyyy\-mm\-dd">
                  <c:v>44980</c:v>
                </c:pt>
                <c:pt idx="278" c:formatCode="yyyy\-mm\-dd">
                  <c:v>44981</c:v>
                </c:pt>
                <c:pt idx="279" c:formatCode="yyyy\-mm\-dd">
                  <c:v>44984</c:v>
                </c:pt>
                <c:pt idx="280" c:formatCode="yyyy\-mm\-dd">
                  <c:v>44985</c:v>
                </c:pt>
                <c:pt idx="281" c:formatCode="yyyy\-mm\-dd">
                  <c:v>44986</c:v>
                </c:pt>
                <c:pt idx="282" c:formatCode="yyyy\-mm\-dd">
                  <c:v>44987</c:v>
                </c:pt>
                <c:pt idx="283" c:formatCode="yyyy\-mm\-dd">
                  <c:v>44988</c:v>
                </c:pt>
                <c:pt idx="284" c:formatCode="yyyy\-mm\-dd">
                  <c:v>44991</c:v>
                </c:pt>
                <c:pt idx="285" c:formatCode="yyyy\-mm\-dd">
                  <c:v>44992</c:v>
                </c:pt>
                <c:pt idx="286" c:formatCode="yyyy\-mm\-dd">
                  <c:v>44993</c:v>
                </c:pt>
                <c:pt idx="287" c:formatCode="yyyy\-mm\-dd">
                  <c:v>44994</c:v>
                </c:pt>
                <c:pt idx="288" c:formatCode="yyyy\-mm\-dd">
                  <c:v>44995</c:v>
                </c:pt>
                <c:pt idx="289" c:formatCode="yyyy\-mm\-dd">
                  <c:v>44998</c:v>
                </c:pt>
                <c:pt idx="290" c:formatCode="yyyy\-mm\-dd">
                  <c:v>44999</c:v>
                </c:pt>
                <c:pt idx="291" c:formatCode="yyyy\-mm\-dd">
                  <c:v>45000</c:v>
                </c:pt>
                <c:pt idx="292" c:formatCode="yyyy\-mm\-dd">
                  <c:v>45001</c:v>
                </c:pt>
                <c:pt idx="293" c:formatCode="yyyy\-mm\-dd">
                  <c:v>45002</c:v>
                </c:pt>
                <c:pt idx="294" c:formatCode="yyyy\-mm\-dd">
                  <c:v>45005</c:v>
                </c:pt>
                <c:pt idx="295" c:formatCode="yyyy\-mm\-dd">
                  <c:v>45006</c:v>
                </c:pt>
                <c:pt idx="296" c:formatCode="yyyy\-mm\-dd">
                  <c:v>45007</c:v>
                </c:pt>
                <c:pt idx="297" c:formatCode="yyyy\-mm\-dd">
                  <c:v>45008</c:v>
                </c:pt>
                <c:pt idx="298" c:formatCode="yyyy\-mm\-dd">
                  <c:v>45009</c:v>
                </c:pt>
                <c:pt idx="299" c:formatCode="yyyy\-mm\-dd">
                  <c:v>45012</c:v>
                </c:pt>
                <c:pt idx="300" c:formatCode="yyyy\-mm\-dd">
                  <c:v>45013</c:v>
                </c:pt>
                <c:pt idx="301" c:formatCode="yyyy\-mm\-dd">
                  <c:v>45014</c:v>
                </c:pt>
                <c:pt idx="302" c:formatCode="yyyy\-mm\-dd">
                  <c:v>45015</c:v>
                </c:pt>
                <c:pt idx="303" c:formatCode="yyyy\-mm\-dd">
                  <c:v>45016</c:v>
                </c:pt>
                <c:pt idx="304" c:formatCode="yyyy\-mm\-dd">
                  <c:v>45019</c:v>
                </c:pt>
                <c:pt idx="305" c:formatCode="yyyy\-mm\-dd">
                  <c:v>45020</c:v>
                </c:pt>
                <c:pt idx="306" c:formatCode="yyyy\-mm\-dd">
                  <c:v>45022</c:v>
                </c:pt>
                <c:pt idx="307" c:formatCode="yyyy\-mm\-dd">
                  <c:v>45023</c:v>
                </c:pt>
                <c:pt idx="308" c:formatCode="yyyy\-mm\-dd">
                  <c:v>45026</c:v>
                </c:pt>
                <c:pt idx="309" c:formatCode="yyyy\-mm\-dd">
                  <c:v>45027</c:v>
                </c:pt>
                <c:pt idx="310" c:formatCode="yyyy\-mm\-dd">
                  <c:v>45028</c:v>
                </c:pt>
                <c:pt idx="311" c:formatCode="yyyy\-mm\-dd">
                  <c:v>45029</c:v>
                </c:pt>
                <c:pt idx="312" c:formatCode="yyyy\-mm\-dd">
                  <c:v>45030</c:v>
                </c:pt>
                <c:pt idx="313" c:formatCode="yyyy\-mm\-dd">
                  <c:v>45033</c:v>
                </c:pt>
                <c:pt idx="314" c:formatCode="yyyy\-mm\-dd">
                  <c:v>45034</c:v>
                </c:pt>
                <c:pt idx="315" c:formatCode="yyyy\-mm\-dd">
                  <c:v>45035</c:v>
                </c:pt>
                <c:pt idx="316" c:formatCode="yyyy\-mm\-dd">
                  <c:v>45036</c:v>
                </c:pt>
                <c:pt idx="317" c:formatCode="yyyy\-mm\-dd">
                  <c:v>45037</c:v>
                </c:pt>
                <c:pt idx="318" c:formatCode="yyyy\-mm\-dd">
                  <c:v>45040</c:v>
                </c:pt>
                <c:pt idx="319" c:formatCode="yyyy\-mm\-dd">
                  <c:v>45041</c:v>
                </c:pt>
                <c:pt idx="320" c:formatCode="yyyy\-mm\-dd">
                  <c:v>45042</c:v>
                </c:pt>
                <c:pt idx="321" c:formatCode="yyyy\-mm\-dd">
                  <c:v>45043</c:v>
                </c:pt>
                <c:pt idx="322" c:formatCode="yyyy\-mm\-dd">
                  <c:v>45044</c:v>
                </c:pt>
                <c:pt idx="323" c:formatCode="yyyy\-mm\-dd">
                  <c:v>45050</c:v>
                </c:pt>
                <c:pt idx="324" c:formatCode="yyyy\-mm\-dd">
                  <c:v>45051</c:v>
                </c:pt>
                <c:pt idx="325" c:formatCode="yyyy\-mm\-dd">
                  <c:v>45054</c:v>
                </c:pt>
                <c:pt idx="326" c:formatCode="yyyy\-mm\-dd">
                  <c:v>45055</c:v>
                </c:pt>
                <c:pt idx="327" c:formatCode="yyyy\-mm\-dd">
                  <c:v>45056</c:v>
                </c:pt>
                <c:pt idx="328" c:formatCode="yyyy\-mm\-dd">
                  <c:v>45057</c:v>
                </c:pt>
                <c:pt idx="329" c:formatCode="yyyy\-mm\-dd">
                  <c:v>45058</c:v>
                </c:pt>
                <c:pt idx="330" c:formatCode="yyyy\-mm\-dd">
                  <c:v>45061</c:v>
                </c:pt>
                <c:pt idx="331" c:formatCode="yyyy\-mm\-dd">
                  <c:v>45062</c:v>
                </c:pt>
                <c:pt idx="332" c:formatCode="yyyy\-mm\-dd">
                  <c:v>45063</c:v>
                </c:pt>
                <c:pt idx="333" c:formatCode="yyyy\-mm\-dd">
                  <c:v>45064</c:v>
                </c:pt>
                <c:pt idx="334" c:formatCode="yyyy\-mm\-dd">
                  <c:v>45065</c:v>
                </c:pt>
                <c:pt idx="335" c:formatCode="yyyy\-mm\-dd">
                  <c:v>45068</c:v>
                </c:pt>
                <c:pt idx="336" c:formatCode="yyyy\-mm\-dd">
                  <c:v>45069</c:v>
                </c:pt>
                <c:pt idx="337" c:formatCode="yyyy\-mm\-dd">
                  <c:v>45070</c:v>
                </c:pt>
                <c:pt idx="338" c:formatCode="yyyy\-mm\-dd">
                  <c:v>45071</c:v>
                </c:pt>
                <c:pt idx="339" c:formatCode="yyyy\-mm\-dd">
                  <c:v>45072</c:v>
                </c:pt>
                <c:pt idx="340" c:formatCode="yyyy\-mm\-dd">
                  <c:v>45075</c:v>
                </c:pt>
                <c:pt idx="341" c:formatCode="yyyy\-mm\-dd">
                  <c:v>45076</c:v>
                </c:pt>
                <c:pt idx="342" c:formatCode="yyyy\-mm\-dd">
                  <c:v>45077</c:v>
                </c:pt>
                <c:pt idx="343" c:formatCode="yyyy\-mm\-dd">
                  <c:v>45078</c:v>
                </c:pt>
              </c:numCache>
            </c:numRef>
          </c:cat>
          <c:val>
            <c:numRef>
              <c:f>[隔膜报告数据.xlsx]同步法成本利润!$D$2:$D$345</c:f>
              <c:numCache>
                <c:formatCode>General</c:formatCode>
                <c:ptCount val="344"/>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1.95</c:v>
                </c:pt>
                <c:pt idx="319">
                  <c:v>1.95</c:v>
                </c:pt>
                <c:pt idx="320">
                  <c:v>1.95</c:v>
                </c:pt>
                <c:pt idx="321">
                  <c:v>1.95</c:v>
                </c:pt>
                <c:pt idx="322">
                  <c:v>1.95</c:v>
                </c:pt>
                <c:pt idx="323">
                  <c:v>1.95</c:v>
                </c:pt>
                <c:pt idx="324">
                  <c:v>1.95</c:v>
                </c:pt>
                <c:pt idx="325">
                  <c:v>1.95</c:v>
                </c:pt>
                <c:pt idx="326">
                  <c:v>1.95</c:v>
                </c:pt>
                <c:pt idx="327">
                  <c:v>1.95</c:v>
                </c:pt>
                <c:pt idx="328">
                  <c:v>1.95</c:v>
                </c:pt>
                <c:pt idx="329">
                  <c:v>1.95</c:v>
                </c:pt>
                <c:pt idx="330">
                  <c:v>1.95</c:v>
                </c:pt>
                <c:pt idx="331">
                  <c:v>1.95</c:v>
                </c:pt>
                <c:pt idx="332">
                  <c:v>1.95</c:v>
                </c:pt>
                <c:pt idx="333">
                  <c:v>1.95</c:v>
                </c:pt>
                <c:pt idx="334">
                  <c:v>1.95</c:v>
                </c:pt>
                <c:pt idx="335">
                  <c:v>1.95</c:v>
                </c:pt>
                <c:pt idx="336">
                  <c:v>1.95</c:v>
                </c:pt>
                <c:pt idx="337">
                  <c:v>1.95</c:v>
                </c:pt>
                <c:pt idx="338">
                  <c:v>1.95</c:v>
                </c:pt>
                <c:pt idx="339">
                  <c:v>1.95</c:v>
                </c:pt>
                <c:pt idx="340">
                  <c:v>1.95</c:v>
                </c:pt>
                <c:pt idx="341">
                  <c:v>1.95</c:v>
                </c:pt>
                <c:pt idx="342">
                  <c:v>1.95</c:v>
                </c:pt>
                <c:pt idx="343">
                  <c:v>1.95</c:v>
                </c:pt>
              </c:numCache>
            </c:numRef>
          </c:val>
          <c:smooth val="0"/>
        </c:ser>
        <c:dLbls>
          <c:showLegendKey val="0"/>
          <c:showVal val="0"/>
          <c:showCatName val="0"/>
          <c:showSerName val="0"/>
          <c:showPercent val="0"/>
          <c:showBubbleSize val="0"/>
        </c:dLbls>
        <c:marker val="0"/>
        <c:smooth val="0"/>
        <c:axId val="348307617"/>
        <c:axId val="777881908"/>
      </c:lineChart>
      <c:dateAx>
        <c:axId val="348307617"/>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cap="none" spc="0" normalizeH="0" baseline="0">
                <a:solidFill>
                  <a:schemeClr val="bg1">
                    <a:lumMod val="65000"/>
                  </a:schemeClr>
                </a:solidFill>
                <a:uFill>
                  <a:solidFill>
                    <a:schemeClr val="tx1"/>
                  </a:solidFill>
                </a:uFill>
                <a:latin typeface="Times New Roman" panose="02020603050405020304" charset="0"/>
                <a:ea typeface="楷体" panose="02010609060101010101" pitchFamily="3" charset="-122"/>
                <a:cs typeface="+mn-cs"/>
              </a:defRPr>
            </a:pPr>
          </a:p>
        </c:txPr>
        <c:crossAx val="777881908"/>
        <c:crosses val="autoZero"/>
        <c:auto val="1"/>
        <c:lblOffset val="100"/>
        <c:baseTimeUnit val="days"/>
      </c:dateAx>
      <c:valAx>
        <c:axId val="777881908"/>
        <c:scaling>
          <c:orientation val="minMax"/>
        </c:scaling>
        <c:delete val="0"/>
        <c:axPos val="l"/>
        <c:numFmt formatCode="General" sourceLinked="1"/>
        <c:majorTickMark val="out"/>
        <c:minorTickMark val="none"/>
        <c:tickLblPos val="nextTo"/>
        <c:spPr>
          <a:noFill/>
          <a:ln>
            <a:solidFill>
              <a:schemeClr val="bg1">
                <a:lumMod val="75000"/>
              </a:schemeClr>
            </a:solidFill>
          </a:ln>
          <a:effectLst/>
        </c:spPr>
        <c:txPr>
          <a:bodyPr rot="-60000000" spcFirstLastPara="0" vertOverflow="ellipsis" vert="horz" wrap="square" anchor="ctr" anchorCtr="1"/>
          <a:lstStyle/>
          <a:p>
            <a:pPr>
              <a:defRPr lang="zh-CN" sz="900" b="0" i="0" u="none" strike="noStrike" kern="1200" cap="none" spc="0" normalizeH="0" baseline="0">
                <a:solidFill>
                  <a:schemeClr val="bg1">
                    <a:lumMod val="65000"/>
                  </a:schemeClr>
                </a:solidFill>
                <a:uFill>
                  <a:solidFill>
                    <a:schemeClr val="tx1"/>
                  </a:solidFill>
                </a:uFill>
                <a:latin typeface="Times New Roman" panose="02020603050405020304" charset="0"/>
                <a:ea typeface="楷体" panose="02010609060101010101" pitchFamily="3" charset="-122"/>
                <a:cs typeface="+mn-cs"/>
              </a:defRPr>
            </a:pPr>
          </a:p>
        </c:txPr>
        <c:crossAx val="348307617"/>
        <c:crosses val="autoZero"/>
        <c:crossBetween val="between"/>
      </c:valAx>
      <c:spPr>
        <a:noFill/>
        <a:ln>
          <a:noFill/>
        </a:ln>
        <a:effectLst/>
      </c:spPr>
    </c:plotArea>
    <c:legend>
      <c:legendPos val="b"/>
      <c:legendEntry>
        <c:idx val="0"/>
        <c:txPr>
          <a:bodyPr rot="0" spcFirstLastPara="0" vertOverflow="ellipsis" vert="horz" wrap="square" anchor="ctr" anchorCtr="1"/>
          <a:lstStyle/>
          <a:p>
            <a:pPr>
              <a:defRPr lang="zh-CN" sz="900" b="0" i="0" u="none" strike="noStrike" kern="1200" cap="none" spc="0" normalizeH="0" baseline="0">
                <a:solidFill>
                  <a:schemeClr val="bg1">
                    <a:lumMod val="65000"/>
                  </a:schemeClr>
                </a:solidFill>
                <a:uFill>
                  <a:solidFill>
                    <a:schemeClr val="tx1"/>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chemeClr val="bg1">
                    <a:lumMod val="65000"/>
                  </a:schemeClr>
                </a:solidFill>
                <a:uFill>
                  <a:solidFill>
                    <a:schemeClr val="tx1"/>
                  </a:solidFill>
                </a:uFill>
                <a:latin typeface="Times New Roman" panose="02020603050405020304" charset="0"/>
                <a:ea typeface="楷体" panose="02010609060101010101" pitchFamily="3" charset="-122"/>
                <a:cs typeface="+mn-cs"/>
              </a:defRPr>
            </a:pPr>
          </a:p>
        </c:txPr>
      </c:legendEntry>
      <c:layout>
        <c:manualLayout>
          <c:xMode val="edge"/>
          <c:yMode val="edge"/>
          <c:x val="0.409375"/>
          <c:y val="0.159027777777778"/>
        </c:manualLayout>
      </c:layout>
      <c:overlay val="0"/>
      <c:spPr>
        <a:noFill/>
        <a:ln>
          <a:noFill/>
        </a:ln>
        <a:effectLst/>
      </c:spPr>
      <c:txPr>
        <a:bodyPr rot="0" spcFirstLastPara="0" vertOverflow="ellipsis" vert="horz" wrap="square" anchor="ctr" anchorCtr="1"/>
        <a:lstStyle/>
        <a:p>
          <a:pPr>
            <a:defRPr lang="zh-CN" sz="900" b="0" i="0" u="none" strike="noStrike" kern="1200" cap="none" spc="0" normalizeH="0" baseline="0">
              <a:solidFill>
                <a:schemeClr val="bg1">
                  <a:lumMod val="65000"/>
                </a:schemeClr>
              </a:solidFill>
              <a:uFill>
                <a:solidFill>
                  <a:schemeClr val="tx1"/>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u="none" strike="noStrike" kern="1200" cap="none" spc="0" normalizeH="0">
          <a:solidFill>
            <a:schemeClr val="bg1">
              <a:lumMod val="65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91147818720881"/>
          <c:y val="0.179522816770906"/>
          <c:w val="0.904616687844134"/>
          <c:h val="0.617048876534631"/>
        </c:manualLayout>
      </c:layout>
      <c:lineChart>
        <c:grouping val="standard"/>
        <c:varyColors val="0"/>
        <c:ser>
          <c:idx val="1"/>
          <c:order val="0"/>
          <c:tx>
            <c:strRef>
              <c:f>'[隔膜报告数据.xlsx]干法隔膜成本利润（单项拉伸工艺）'!$B$1</c:f>
              <c:strCache>
                <c:ptCount val="1"/>
                <c:pt idx="0">
                  <c:v>成本</c:v>
                </c:pt>
              </c:strCache>
            </c:strRef>
          </c:tx>
          <c:spPr>
            <a:ln w="19050" cap="rnd" cmpd="sng" algn="ctr">
              <a:solidFill>
                <a:srgbClr val="BC0008"/>
              </a:solidFill>
              <a:prstDash val="solid"/>
              <a:round/>
            </a:ln>
            <a:effectLst/>
          </c:spPr>
          <c:marker>
            <c:symbol val="none"/>
          </c:marker>
          <c:dLbls>
            <c:delete val="1"/>
          </c:dLbls>
          <c:cat>
            <c:numRef>
              <c:f>'[隔膜报告数据.xlsx]干法隔膜成本利润（单项拉伸工艺）'!$A$13:$A$354</c:f>
              <c:numCache>
                <c:formatCode>yyyy\-mm\-dd</c:formatCode>
                <c:ptCount val="342"/>
                <c:pt idx="0" c:formatCode="yyyy\-mm\-dd">
                  <c:v>44580</c:v>
                </c:pt>
                <c:pt idx="1" c:formatCode="yyyy\-mm\-dd">
                  <c:v>44581</c:v>
                </c:pt>
                <c:pt idx="2" c:formatCode="yyyy\-mm\-dd">
                  <c:v>44582</c:v>
                </c:pt>
                <c:pt idx="3" c:formatCode="yyyy\-mm\-dd">
                  <c:v>44585</c:v>
                </c:pt>
                <c:pt idx="4" c:formatCode="yyyy\-mm\-dd">
                  <c:v>44586</c:v>
                </c:pt>
                <c:pt idx="5" c:formatCode="yyyy\-mm\-dd">
                  <c:v>44587</c:v>
                </c:pt>
                <c:pt idx="6" c:formatCode="yyyy\-mm\-dd">
                  <c:v>44588</c:v>
                </c:pt>
                <c:pt idx="7" c:formatCode="yyyy\-mm\-dd">
                  <c:v>44589</c:v>
                </c:pt>
                <c:pt idx="8" c:formatCode="yyyy\-mm\-dd">
                  <c:v>44590</c:v>
                </c:pt>
                <c:pt idx="9" c:formatCode="yyyy\-mm\-dd">
                  <c:v>44591</c:v>
                </c:pt>
                <c:pt idx="10" c:formatCode="yyyy\-mm\-dd">
                  <c:v>44599</c:v>
                </c:pt>
                <c:pt idx="11" c:formatCode="yyyy\-mm\-dd">
                  <c:v>44600</c:v>
                </c:pt>
                <c:pt idx="12" c:formatCode="yyyy\-mm\-dd">
                  <c:v>44601</c:v>
                </c:pt>
                <c:pt idx="13" c:formatCode="yyyy\-mm\-dd">
                  <c:v>44602</c:v>
                </c:pt>
                <c:pt idx="14" c:formatCode="yyyy\-mm\-dd">
                  <c:v>44603</c:v>
                </c:pt>
                <c:pt idx="15" c:formatCode="yyyy\-mm\-dd">
                  <c:v>44606</c:v>
                </c:pt>
                <c:pt idx="16" c:formatCode="yyyy\-mm\-dd">
                  <c:v>44607</c:v>
                </c:pt>
                <c:pt idx="17" c:formatCode="yyyy\-mm\-dd">
                  <c:v>44608</c:v>
                </c:pt>
                <c:pt idx="18" c:formatCode="yyyy\-mm\-dd">
                  <c:v>44609</c:v>
                </c:pt>
                <c:pt idx="19" c:formatCode="yyyy\-mm\-dd">
                  <c:v>44610</c:v>
                </c:pt>
                <c:pt idx="20" c:formatCode="yyyy\-mm\-dd">
                  <c:v>44613</c:v>
                </c:pt>
                <c:pt idx="21" c:formatCode="yyyy\-mm\-dd">
                  <c:v>44614</c:v>
                </c:pt>
                <c:pt idx="22" c:formatCode="yyyy\-mm\-dd">
                  <c:v>44615</c:v>
                </c:pt>
                <c:pt idx="23" c:formatCode="yyyy\-mm\-dd">
                  <c:v>44616</c:v>
                </c:pt>
                <c:pt idx="24" c:formatCode="yyyy\-mm\-dd">
                  <c:v>44617</c:v>
                </c:pt>
                <c:pt idx="25" c:formatCode="yyyy\-mm\-dd">
                  <c:v>44620</c:v>
                </c:pt>
                <c:pt idx="26" c:formatCode="yyyy\-mm\-dd">
                  <c:v>44621</c:v>
                </c:pt>
                <c:pt idx="27" c:formatCode="yyyy\-mm\-dd">
                  <c:v>44622</c:v>
                </c:pt>
                <c:pt idx="28" c:formatCode="yyyy\-mm\-dd">
                  <c:v>44623</c:v>
                </c:pt>
                <c:pt idx="29" c:formatCode="yyyy\-mm\-dd">
                  <c:v>44624</c:v>
                </c:pt>
                <c:pt idx="30" c:formatCode="yyyy\-mm\-dd">
                  <c:v>44627</c:v>
                </c:pt>
                <c:pt idx="31" c:formatCode="yyyy\-mm\-dd">
                  <c:v>44628</c:v>
                </c:pt>
                <c:pt idx="32" c:formatCode="yyyy\-mm\-dd">
                  <c:v>44629</c:v>
                </c:pt>
                <c:pt idx="33" c:formatCode="yyyy\-mm\-dd">
                  <c:v>44630</c:v>
                </c:pt>
                <c:pt idx="34" c:formatCode="yyyy\-mm\-dd">
                  <c:v>44631</c:v>
                </c:pt>
                <c:pt idx="35" c:formatCode="yyyy\-mm\-dd">
                  <c:v>44634</c:v>
                </c:pt>
                <c:pt idx="36" c:formatCode="yyyy\-mm\-dd">
                  <c:v>44635</c:v>
                </c:pt>
                <c:pt idx="37" c:formatCode="yyyy\-mm\-dd">
                  <c:v>44636</c:v>
                </c:pt>
                <c:pt idx="38" c:formatCode="yyyy\-mm\-dd">
                  <c:v>44637</c:v>
                </c:pt>
                <c:pt idx="39" c:formatCode="yyyy\-mm\-dd">
                  <c:v>44638</c:v>
                </c:pt>
                <c:pt idx="40" c:formatCode="yyyy\-mm\-dd">
                  <c:v>44641</c:v>
                </c:pt>
                <c:pt idx="41" c:formatCode="yyyy\-mm\-dd">
                  <c:v>44642</c:v>
                </c:pt>
                <c:pt idx="42" c:formatCode="yyyy\-mm\-dd">
                  <c:v>44643</c:v>
                </c:pt>
                <c:pt idx="43" c:formatCode="yyyy\-mm\-dd">
                  <c:v>44644</c:v>
                </c:pt>
                <c:pt idx="44" c:formatCode="yyyy\-mm\-dd">
                  <c:v>44645</c:v>
                </c:pt>
                <c:pt idx="45" c:formatCode="yyyy\-mm\-dd">
                  <c:v>44648</c:v>
                </c:pt>
                <c:pt idx="46" c:formatCode="yyyy\-mm\-dd">
                  <c:v>44649</c:v>
                </c:pt>
                <c:pt idx="47" c:formatCode="yyyy\-mm\-dd">
                  <c:v>44650</c:v>
                </c:pt>
                <c:pt idx="48" c:formatCode="yyyy\-mm\-dd">
                  <c:v>44651</c:v>
                </c:pt>
                <c:pt idx="49" c:formatCode="yyyy\-mm\-dd">
                  <c:v>44652</c:v>
                </c:pt>
                <c:pt idx="50" c:formatCode="yyyy\-mm\-dd">
                  <c:v>44653</c:v>
                </c:pt>
                <c:pt idx="51" c:formatCode="yyyy\-mm\-dd">
                  <c:v>44657</c:v>
                </c:pt>
                <c:pt idx="52" c:formatCode="yyyy\-mm\-dd">
                  <c:v>44658</c:v>
                </c:pt>
                <c:pt idx="53" c:formatCode="yyyy\-mm\-dd">
                  <c:v>44659</c:v>
                </c:pt>
                <c:pt idx="54" c:formatCode="yyyy\-mm\-dd">
                  <c:v>44662</c:v>
                </c:pt>
                <c:pt idx="55" c:formatCode="yyyy\-mm\-dd">
                  <c:v>44663</c:v>
                </c:pt>
                <c:pt idx="56" c:formatCode="yyyy\-mm\-dd">
                  <c:v>44664</c:v>
                </c:pt>
                <c:pt idx="57" c:formatCode="yyyy\-mm\-dd">
                  <c:v>44665</c:v>
                </c:pt>
                <c:pt idx="58" c:formatCode="yyyy\-mm\-dd">
                  <c:v>44666</c:v>
                </c:pt>
                <c:pt idx="59" c:formatCode="yyyy\-mm\-dd">
                  <c:v>44669</c:v>
                </c:pt>
                <c:pt idx="60" c:formatCode="yyyy\-mm\-dd">
                  <c:v>44670</c:v>
                </c:pt>
                <c:pt idx="61" c:formatCode="yyyy\-mm\-dd">
                  <c:v>44671</c:v>
                </c:pt>
                <c:pt idx="62" c:formatCode="yyyy\-mm\-dd">
                  <c:v>44672</c:v>
                </c:pt>
                <c:pt idx="63" c:formatCode="yyyy\-mm\-dd">
                  <c:v>44673</c:v>
                </c:pt>
                <c:pt idx="64" c:formatCode="yyyy\-mm\-dd">
                  <c:v>44675</c:v>
                </c:pt>
                <c:pt idx="65" c:formatCode="yyyy\-mm\-dd">
                  <c:v>44676</c:v>
                </c:pt>
                <c:pt idx="66" c:formatCode="yyyy\-mm\-dd">
                  <c:v>44677</c:v>
                </c:pt>
                <c:pt idx="67" c:formatCode="yyyy\-mm\-dd">
                  <c:v>44678</c:v>
                </c:pt>
                <c:pt idx="68" c:formatCode="yyyy\-mm\-dd">
                  <c:v>44679</c:v>
                </c:pt>
                <c:pt idx="69" c:formatCode="yyyy\-mm\-dd">
                  <c:v>44680</c:v>
                </c:pt>
                <c:pt idx="70" c:formatCode="yyyy\-mm\-dd">
                  <c:v>44686</c:v>
                </c:pt>
                <c:pt idx="71" c:formatCode="yyyy\-mm\-dd">
                  <c:v>44687</c:v>
                </c:pt>
                <c:pt idx="72" c:formatCode="yyyy\-mm\-dd">
                  <c:v>44688</c:v>
                </c:pt>
                <c:pt idx="73" c:formatCode="yyyy\-mm\-dd">
                  <c:v>44690</c:v>
                </c:pt>
                <c:pt idx="74" c:formatCode="yyyy\-mm\-dd">
                  <c:v>44691</c:v>
                </c:pt>
                <c:pt idx="75" c:formatCode="yyyy\-mm\-dd">
                  <c:v>44692</c:v>
                </c:pt>
                <c:pt idx="76" c:formatCode="yyyy\-mm\-dd">
                  <c:v>44693</c:v>
                </c:pt>
                <c:pt idx="77" c:formatCode="yyyy\-mm\-dd">
                  <c:v>44694</c:v>
                </c:pt>
                <c:pt idx="78" c:formatCode="yyyy\-mm\-dd">
                  <c:v>44697</c:v>
                </c:pt>
                <c:pt idx="79" c:formatCode="yyyy\-mm\-dd">
                  <c:v>44698</c:v>
                </c:pt>
                <c:pt idx="80" c:formatCode="yyyy\-mm\-dd">
                  <c:v>44699</c:v>
                </c:pt>
                <c:pt idx="81" c:formatCode="yyyy\-mm\-dd">
                  <c:v>44700</c:v>
                </c:pt>
                <c:pt idx="82" c:formatCode="yyyy\-mm\-dd">
                  <c:v>44701</c:v>
                </c:pt>
                <c:pt idx="83" c:formatCode="yyyy\-mm\-dd">
                  <c:v>44704</c:v>
                </c:pt>
                <c:pt idx="84" c:formatCode="yyyy\-mm\-dd">
                  <c:v>44705</c:v>
                </c:pt>
                <c:pt idx="85" c:formatCode="yyyy\-mm\-dd">
                  <c:v>44706</c:v>
                </c:pt>
                <c:pt idx="86" c:formatCode="yyyy\-mm\-dd">
                  <c:v>44707</c:v>
                </c:pt>
                <c:pt idx="87" c:formatCode="yyyy\-mm\-dd">
                  <c:v>44708</c:v>
                </c:pt>
                <c:pt idx="88" c:formatCode="yyyy\-mm\-dd">
                  <c:v>44711</c:v>
                </c:pt>
                <c:pt idx="89" c:formatCode="yyyy\-mm\-dd">
                  <c:v>44712</c:v>
                </c:pt>
                <c:pt idx="90" c:formatCode="yyyy\-mm\-dd">
                  <c:v>44713</c:v>
                </c:pt>
                <c:pt idx="91" c:formatCode="yyyy\-mm\-dd">
                  <c:v>44714</c:v>
                </c:pt>
                <c:pt idx="92" c:formatCode="yyyy\-mm\-dd">
                  <c:v>44718</c:v>
                </c:pt>
                <c:pt idx="93" c:formatCode="yyyy\-mm\-dd">
                  <c:v>44719</c:v>
                </c:pt>
                <c:pt idx="94" c:formatCode="yyyy\-mm\-dd">
                  <c:v>44720</c:v>
                </c:pt>
                <c:pt idx="95" c:formatCode="yyyy\-mm\-dd">
                  <c:v>44721</c:v>
                </c:pt>
                <c:pt idx="96" c:formatCode="yyyy\-mm\-dd">
                  <c:v>44722</c:v>
                </c:pt>
                <c:pt idx="97" c:formatCode="yyyy\-mm\-dd">
                  <c:v>44725</c:v>
                </c:pt>
                <c:pt idx="98" c:formatCode="yyyy\-mm\-dd">
                  <c:v>44726</c:v>
                </c:pt>
                <c:pt idx="99" c:formatCode="yyyy\-mm\-dd">
                  <c:v>44727</c:v>
                </c:pt>
                <c:pt idx="100" c:formatCode="yyyy\-mm\-dd">
                  <c:v>44728</c:v>
                </c:pt>
                <c:pt idx="101" c:formatCode="yyyy\-mm\-dd">
                  <c:v>44729</c:v>
                </c:pt>
                <c:pt idx="102" c:formatCode="yyyy\-mm\-dd">
                  <c:v>44732</c:v>
                </c:pt>
                <c:pt idx="103" c:formatCode="yyyy\-mm\-dd">
                  <c:v>44733</c:v>
                </c:pt>
                <c:pt idx="104" c:formatCode="yyyy\-mm\-dd">
                  <c:v>44734</c:v>
                </c:pt>
                <c:pt idx="105" c:formatCode="yyyy\-mm\-dd">
                  <c:v>44735</c:v>
                </c:pt>
                <c:pt idx="106" c:formatCode="yyyy\-mm\-dd">
                  <c:v>44736</c:v>
                </c:pt>
                <c:pt idx="107" c:formatCode="yyyy\-mm\-dd">
                  <c:v>44739</c:v>
                </c:pt>
                <c:pt idx="108" c:formatCode="yyyy\-mm\-dd">
                  <c:v>44740</c:v>
                </c:pt>
                <c:pt idx="109" c:formatCode="yyyy\-mm\-dd">
                  <c:v>44741</c:v>
                </c:pt>
                <c:pt idx="110" c:formatCode="yyyy\-mm\-dd">
                  <c:v>44742</c:v>
                </c:pt>
                <c:pt idx="111" c:formatCode="yyyy\-mm\-dd">
                  <c:v>44743</c:v>
                </c:pt>
                <c:pt idx="112" c:formatCode="yyyy\-mm\-dd">
                  <c:v>44746</c:v>
                </c:pt>
                <c:pt idx="113" c:formatCode="yyyy\-mm\-dd">
                  <c:v>44747</c:v>
                </c:pt>
                <c:pt idx="114" c:formatCode="yyyy\-mm\-dd">
                  <c:v>44748</c:v>
                </c:pt>
                <c:pt idx="115" c:formatCode="yyyy\-mm\-dd">
                  <c:v>44749</c:v>
                </c:pt>
                <c:pt idx="116" c:formatCode="yyyy\-mm\-dd">
                  <c:v>44750</c:v>
                </c:pt>
                <c:pt idx="117" c:formatCode="yyyy\-mm\-dd">
                  <c:v>44753</c:v>
                </c:pt>
                <c:pt idx="118" c:formatCode="yyyy\-mm\-dd">
                  <c:v>44754</c:v>
                </c:pt>
                <c:pt idx="119" c:formatCode="yyyy\-mm\-dd">
                  <c:v>44755</c:v>
                </c:pt>
                <c:pt idx="120" c:formatCode="yyyy\-mm\-dd">
                  <c:v>44756</c:v>
                </c:pt>
                <c:pt idx="121" c:formatCode="yyyy\-mm\-dd">
                  <c:v>44757</c:v>
                </c:pt>
                <c:pt idx="122" c:formatCode="yyyy\-mm\-dd">
                  <c:v>44760</c:v>
                </c:pt>
                <c:pt idx="123" c:formatCode="yyyy\-mm\-dd">
                  <c:v>44761</c:v>
                </c:pt>
                <c:pt idx="124" c:formatCode="yyyy\-mm\-dd">
                  <c:v>44762</c:v>
                </c:pt>
                <c:pt idx="125" c:formatCode="yyyy\-mm\-dd">
                  <c:v>44763</c:v>
                </c:pt>
                <c:pt idx="126" c:formatCode="yyyy\-mm\-dd">
                  <c:v>44764</c:v>
                </c:pt>
                <c:pt idx="127" c:formatCode="yyyy\-mm\-dd">
                  <c:v>44767</c:v>
                </c:pt>
                <c:pt idx="128" c:formatCode="yyyy\-mm\-dd">
                  <c:v>44768</c:v>
                </c:pt>
                <c:pt idx="129" c:formatCode="yyyy\-mm\-dd">
                  <c:v>44769</c:v>
                </c:pt>
                <c:pt idx="130" c:formatCode="yyyy\-mm\-dd">
                  <c:v>44770</c:v>
                </c:pt>
                <c:pt idx="131" c:formatCode="yyyy\-mm\-dd">
                  <c:v>44771</c:v>
                </c:pt>
                <c:pt idx="132" c:formatCode="yyyy\-mm\-dd">
                  <c:v>44774</c:v>
                </c:pt>
                <c:pt idx="133" c:formatCode="yyyy\-mm\-dd">
                  <c:v>44775</c:v>
                </c:pt>
                <c:pt idx="134" c:formatCode="yyyy\-mm\-dd">
                  <c:v>44776</c:v>
                </c:pt>
                <c:pt idx="135" c:formatCode="yyyy\-mm\-dd">
                  <c:v>44777</c:v>
                </c:pt>
                <c:pt idx="136" c:formatCode="yyyy\-mm\-dd">
                  <c:v>44778</c:v>
                </c:pt>
                <c:pt idx="137" c:formatCode="yyyy\-mm\-dd">
                  <c:v>44781</c:v>
                </c:pt>
                <c:pt idx="138" c:formatCode="yyyy\-mm\-dd">
                  <c:v>44782</c:v>
                </c:pt>
                <c:pt idx="139" c:formatCode="yyyy\-mm\-dd">
                  <c:v>44783</c:v>
                </c:pt>
                <c:pt idx="140" c:formatCode="yyyy\-mm\-dd">
                  <c:v>44784</c:v>
                </c:pt>
                <c:pt idx="141" c:formatCode="yyyy\-mm\-dd">
                  <c:v>44785</c:v>
                </c:pt>
                <c:pt idx="142" c:formatCode="yyyy\-mm\-dd">
                  <c:v>44788</c:v>
                </c:pt>
                <c:pt idx="143" c:formatCode="yyyy\-mm\-dd">
                  <c:v>44789</c:v>
                </c:pt>
                <c:pt idx="144" c:formatCode="yyyy\-mm\-dd">
                  <c:v>44790</c:v>
                </c:pt>
                <c:pt idx="145" c:formatCode="yyyy\-mm\-dd">
                  <c:v>44791</c:v>
                </c:pt>
                <c:pt idx="146" c:formatCode="yyyy\-mm\-dd">
                  <c:v>44792</c:v>
                </c:pt>
                <c:pt idx="147" c:formatCode="yyyy\-mm\-dd">
                  <c:v>44795</c:v>
                </c:pt>
                <c:pt idx="148" c:formatCode="yyyy\-mm\-dd">
                  <c:v>44796</c:v>
                </c:pt>
                <c:pt idx="149" c:formatCode="yyyy\-mm\-dd">
                  <c:v>44797</c:v>
                </c:pt>
                <c:pt idx="150" c:formatCode="yyyy\-mm\-dd">
                  <c:v>44798</c:v>
                </c:pt>
                <c:pt idx="151" c:formatCode="yyyy\-mm\-dd">
                  <c:v>44799</c:v>
                </c:pt>
                <c:pt idx="152" c:formatCode="yyyy\-mm\-dd">
                  <c:v>44802</c:v>
                </c:pt>
                <c:pt idx="153" c:formatCode="yyyy\-mm\-dd">
                  <c:v>44803</c:v>
                </c:pt>
                <c:pt idx="154" c:formatCode="yyyy\-mm\-dd">
                  <c:v>44804</c:v>
                </c:pt>
                <c:pt idx="155" c:formatCode="yyyy\-mm\-dd">
                  <c:v>44805</c:v>
                </c:pt>
                <c:pt idx="156" c:formatCode="yyyy\-mm\-dd">
                  <c:v>44806</c:v>
                </c:pt>
                <c:pt idx="157" c:formatCode="yyyy\-mm\-dd">
                  <c:v>44809</c:v>
                </c:pt>
                <c:pt idx="158" c:formatCode="yyyy\-mm\-dd">
                  <c:v>44810</c:v>
                </c:pt>
                <c:pt idx="159" c:formatCode="yyyy\-mm\-dd">
                  <c:v>44811</c:v>
                </c:pt>
                <c:pt idx="160" c:formatCode="yyyy\-mm\-dd">
                  <c:v>44812</c:v>
                </c:pt>
                <c:pt idx="161" c:formatCode="yyyy\-mm\-dd">
                  <c:v>44813</c:v>
                </c:pt>
                <c:pt idx="162" c:formatCode="yyyy\-mm\-dd">
                  <c:v>44817</c:v>
                </c:pt>
                <c:pt idx="163" c:formatCode="yyyy\-mm\-dd">
                  <c:v>44818</c:v>
                </c:pt>
                <c:pt idx="164" c:formatCode="yyyy\-mm\-dd">
                  <c:v>44819</c:v>
                </c:pt>
                <c:pt idx="165" c:formatCode="yyyy\-mm\-dd">
                  <c:v>44820</c:v>
                </c:pt>
                <c:pt idx="166" c:formatCode="yyyy\-mm\-dd">
                  <c:v>44823</c:v>
                </c:pt>
                <c:pt idx="167" c:formatCode="yyyy\-mm\-dd">
                  <c:v>44824</c:v>
                </c:pt>
                <c:pt idx="168" c:formatCode="yyyy\-mm\-dd">
                  <c:v>44825</c:v>
                </c:pt>
                <c:pt idx="169" c:formatCode="yyyy\-mm\-dd">
                  <c:v>44826</c:v>
                </c:pt>
                <c:pt idx="170" c:formatCode="yyyy\-mm\-dd">
                  <c:v>44827</c:v>
                </c:pt>
                <c:pt idx="171" c:formatCode="yyyy\-mm\-dd">
                  <c:v>44830</c:v>
                </c:pt>
                <c:pt idx="172" c:formatCode="yyyy\-mm\-dd">
                  <c:v>44831</c:v>
                </c:pt>
                <c:pt idx="173" c:formatCode="yyyy\-mm\-dd">
                  <c:v>44832</c:v>
                </c:pt>
                <c:pt idx="174" c:formatCode="yyyy\-mm\-dd">
                  <c:v>44833</c:v>
                </c:pt>
                <c:pt idx="175" c:formatCode="yyyy\-mm\-dd">
                  <c:v>44834</c:v>
                </c:pt>
                <c:pt idx="176" c:formatCode="yyyy\-mm\-dd">
                  <c:v>44842</c:v>
                </c:pt>
                <c:pt idx="177" c:formatCode="yyyy\-mm\-dd">
                  <c:v>44843</c:v>
                </c:pt>
                <c:pt idx="178" c:formatCode="yyyy\-mm\-dd">
                  <c:v>44844</c:v>
                </c:pt>
                <c:pt idx="179" c:formatCode="yyyy\-mm\-dd">
                  <c:v>44845</c:v>
                </c:pt>
                <c:pt idx="180" c:formatCode="yyyy\-mm\-dd">
                  <c:v>44846</c:v>
                </c:pt>
                <c:pt idx="181" c:formatCode="yyyy\-mm\-dd">
                  <c:v>44847</c:v>
                </c:pt>
                <c:pt idx="182" c:formatCode="yyyy\-mm\-dd">
                  <c:v>44848</c:v>
                </c:pt>
                <c:pt idx="183" c:formatCode="yyyy\-mm\-dd">
                  <c:v>44851</c:v>
                </c:pt>
                <c:pt idx="184" c:formatCode="yyyy\-mm\-dd">
                  <c:v>44852</c:v>
                </c:pt>
                <c:pt idx="185" c:formatCode="yyyy\-mm\-dd">
                  <c:v>44853</c:v>
                </c:pt>
                <c:pt idx="186" c:formatCode="yyyy\-mm\-dd">
                  <c:v>44854</c:v>
                </c:pt>
                <c:pt idx="187" c:formatCode="yyyy\-mm\-dd">
                  <c:v>44855</c:v>
                </c:pt>
                <c:pt idx="188" c:formatCode="yyyy\-mm\-dd">
                  <c:v>44858</c:v>
                </c:pt>
                <c:pt idx="189" c:formatCode="yyyy\-mm\-dd">
                  <c:v>44859</c:v>
                </c:pt>
                <c:pt idx="190" c:formatCode="yyyy\-mm\-dd">
                  <c:v>44860</c:v>
                </c:pt>
                <c:pt idx="191" c:formatCode="yyyy\-mm\-dd">
                  <c:v>44861</c:v>
                </c:pt>
                <c:pt idx="192" c:formatCode="yyyy\-mm\-dd">
                  <c:v>44862</c:v>
                </c:pt>
                <c:pt idx="193" c:formatCode="yyyy\-mm\-dd">
                  <c:v>44865</c:v>
                </c:pt>
                <c:pt idx="194" c:formatCode="yyyy\-mm\-dd">
                  <c:v>44866</c:v>
                </c:pt>
                <c:pt idx="195" c:formatCode="yyyy\-mm\-dd">
                  <c:v>44867</c:v>
                </c:pt>
                <c:pt idx="196" c:formatCode="yyyy\-mm\-dd">
                  <c:v>44868</c:v>
                </c:pt>
                <c:pt idx="197" c:formatCode="yyyy\-mm\-dd">
                  <c:v>44869</c:v>
                </c:pt>
                <c:pt idx="198" c:formatCode="yyyy\-mm\-dd">
                  <c:v>44872</c:v>
                </c:pt>
                <c:pt idx="199" c:formatCode="yyyy\-mm\-dd">
                  <c:v>44873</c:v>
                </c:pt>
                <c:pt idx="200" c:formatCode="yyyy\-mm\-dd">
                  <c:v>44874</c:v>
                </c:pt>
                <c:pt idx="201" c:formatCode="yyyy\-mm\-dd">
                  <c:v>44875</c:v>
                </c:pt>
                <c:pt idx="202" c:formatCode="yyyy\-mm\-dd">
                  <c:v>44876</c:v>
                </c:pt>
                <c:pt idx="203" c:formatCode="yyyy\-mm\-dd">
                  <c:v>44879</c:v>
                </c:pt>
                <c:pt idx="204" c:formatCode="yyyy\-mm\-dd">
                  <c:v>44880</c:v>
                </c:pt>
                <c:pt idx="205" c:formatCode="yyyy\-mm\-dd">
                  <c:v>44881</c:v>
                </c:pt>
                <c:pt idx="206" c:formatCode="yyyy\-mm\-dd">
                  <c:v>44882</c:v>
                </c:pt>
                <c:pt idx="207" c:formatCode="yyyy\-mm\-dd">
                  <c:v>44883</c:v>
                </c:pt>
                <c:pt idx="208" c:formatCode="yyyy\-mm\-dd">
                  <c:v>44886</c:v>
                </c:pt>
                <c:pt idx="209" c:formatCode="yyyy\-mm\-dd">
                  <c:v>44887</c:v>
                </c:pt>
                <c:pt idx="210" c:formatCode="yyyy\-mm\-dd">
                  <c:v>44888</c:v>
                </c:pt>
                <c:pt idx="211" c:formatCode="yyyy\-mm\-dd">
                  <c:v>44889</c:v>
                </c:pt>
                <c:pt idx="212" c:formatCode="yyyy\-mm\-dd">
                  <c:v>44890</c:v>
                </c:pt>
                <c:pt idx="213" c:formatCode="yyyy\-mm\-dd">
                  <c:v>44893</c:v>
                </c:pt>
                <c:pt idx="214" c:formatCode="yyyy\-mm\-dd">
                  <c:v>44894</c:v>
                </c:pt>
                <c:pt idx="215" c:formatCode="yyyy\-mm\-dd">
                  <c:v>44895</c:v>
                </c:pt>
                <c:pt idx="216" c:formatCode="yyyy\-mm\-dd">
                  <c:v>44896</c:v>
                </c:pt>
                <c:pt idx="217" c:formatCode="yyyy\-mm\-dd">
                  <c:v>44897</c:v>
                </c:pt>
                <c:pt idx="218" c:formatCode="yyyy\-mm\-dd">
                  <c:v>44900</c:v>
                </c:pt>
                <c:pt idx="219" c:formatCode="yyyy\-mm\-dd">
                  <c:v>44901</c:v>
                </c:pt>
                <c:pt idx="220" c:formatCode="yyyy\-mm\-dd">
                  <c:v>44902</c:v>
                </c:pt>
                <c:pt idx="221" c:formatCode="yyyy\-mm\-dd">
                  <c:v>44903</c:v>
                </c:pt>
                <c:pt idx="222" c:formatCode="yyyy\-mm\-dd">
                  <c:v>44904</c:v>
                </c:pt>
                <c:pt idx="223" c:formatCode="yyyy\-mm\-dd">
                  <c:v>44907</c:v>
                </c:pt>
                <c:pt idx="224" c:formatCode="yyyy\-mm\-dd">
                  <c:v>44908</c:v>
                </c:pt>
                <c:pt idx="225" c:formatCode="yyyy\-mm\-dd">
                  <c:v>44909</c:v>
                </c:pt>
                <c:pt idx="226" c:formatCode="yyyy\-mm\-dd">
                  <c:v>44910</c:v>
                </c:pt>
                <c:pt idx="227" c:formatCode="yyyy\-mm\-dd">
                  <c:v>44911</c:v>
                </c:pt>
                <c:pt idx="228" c:formatCode="yyyy\-mm\-dd">
                  <c:v>44914</c:v>
                </c:pt>
                <c:pt idx="229" c:formatCode="yyyy\-mm\-dd">
                  <c:v>44915</c:v>
                </c:pt>
                <c:pt idx="230" c:formatCode="yyyy\-mm\-dd">
                  <c:v>44916</c:v>
                </c:pt>
                <c:pt idx="231" c:formatCode="yyyy\-mm\-dd">
                  <c:v>44917</c:v>
                </c:pt>
                <c:pt idx="232" c:formatCode="yyyy\-mm\-dd">
                  <c:v>44918</c:v>
                </c:pt>
                <c:pt idx="233" c:formatCode="yyyy\-mm\-dd">
                  <c:v>44921</c:v>
                </c:pt>
                <c:pt idx="234" c:formatCode="yyyy\-mm\-dd">
                  <c:v>44922</c:v>
                </c:pt>
                <c:pt idx="235" c:formatCode="yyyy\-mm\-dd">
                  <c:v>44923</c:v>
                </c:pt>
                <c:pt idx="236" c:formatCode="yyyy\-mm\-dd">
                  <c:v>44924</c:v>
                </c:pt>
                <c:pt idx="237" c:formatCode="yyyy\-mm\-dd">
                  <c:v>44925</c:v>
                </c:pt>
                <c:pt idx="238" c:formatCode="yyyy\-mm\-dd">
                  <c:v>44929</c:v>
                </c:pt>
                <c:pt idx="239" c:formatCode="yyyy\-mm\-dd">
                  <c:v>44930</c:v>
                </c:pt>
                <c:pt idx="240" c:formatCode="yyyy\-mm\-dd">
                  <c:v>44931</c:v>
                </c:pt>
                <c:pt idx="241" c:formatCode="yyyy\-mm\-dd">
                  <c:v>44932</c:v>
                </c:pt>
                <c:pt idx="242" c:formatCode="yyyy\-mm\-dd">
                  <c:v>44935</c:v>
                </c:pt>
                <c:pt idx="243" c:formatCode="yyyy\-mm\-dd">
                  <c:v>44936</c:v>
                </c:pt>
                <c:pt idx="244" c:formatCode="yyyy\-mm\-dd">
                  <c:v>44937</c:v>
                </c:pt>
                <c:pt idx="245" c:formatCode="yyyy\-mm\-dd">
                  <c:v>44938</c:v>
                </c:pt>
                <c:pt idx="246" c:formatCode="yyyy\-mm\-dd">
                  <c:v>44939</c:v>
                </c:pt>
                <c:pt idx="247" c:formatCode="yyyy\-mm\-dd">
                  <c:v>44942</c:v>
                </c:pt>
                <c:pt idx="248" c:formatCode="yyyy\-mm\-dd">
                  <c:v>44943</c:v>
                </c:pt>
                <c:pt idx="249" c:formatCode="yyyy\-mm\-dd">
                  <c:v>44944</c:v>
                </c:pt>
                <c:pt idx="250" c:formatCode="yyyy\-mm\-dd">
                  <c:v>44945</c:v>
                </c:pt>
                <c:pt idx="251" c:formatCode="yyyy\-mm\-dd">
                  <c:v>44946</c:v>
                </c:pt>
                <c:pt idx="252" c:formatCode="yyyy\-mm\-dd">
                  <c:v>44954</c:v>
                </c:pt>
                <c:pt idx="253" c:formatCode="yyyy\-mm\-dd">
                  <c:v>44955</c:v>
                </c:pt>
                <c:pt idx="254" c:formatCode="yyyy\-mm\-dd">
                  <c:v>44956</c:v>
                </c:pt>
                <c:pt idx="255" c:formatCode="yyyy\-mm\-dd">
                  <c:v>44957</c:v>
                </c:pt>
                <c:pt idx="256" c:formatCode="yyyy\-mm\-dd">
                  <c:v>44958</c:v>
                </c:pt>
                <c:pt idx="257" c:formatCode="yyyy\-mm\-dd">
                  <c:v>44959</c:v>
                </c:pt>
                <c:pt idx="258" c:formatCode="yyyy\-mm\-dd">
                  <c:v>44960</c:v>
                </c:pt>
                <c:pt idx="259" c:formatCode="yyyy\-mm\-dd">
                  <c:v>44963</c:v>
                </c:pt>
                <c:pt idx="260" c:formatCode="yyyy\-mm\-dd">
                  <c:v>44964</c:v>
                </c:pt>
                <c:pt idx="261" c:formatCode="yyyy\-mm\-dd">
                  <c:v>44965</c:v>
                </c:pt>
                <c:pt idx="262" c:formatCode="yyyy\-mm\-dd">
                  <c:v>44966</c:v>
                </c:pt>
                <c:pt idx="263" c:formatCode="yyyy\-mm\-dd">
                  <c:v>44967</c:v>
                </c:pt>
                <c:pt idx="264" c:formatCode="yyyy\-mm\-dd">
                  <c:v>44968</c:v>
                </c:pt>
                <c:pt idx="265" c:formatCode="yyyy\-mm\-dd">
                  <c:v>44969</c:v>
                </c:pt>
                <c:pt idx="266" c:formatCode="yyyy\-mm\-dd">
                  <c:v>44970</c:v>
                </c:pt>
                <c:pt idx="267" c:formatCode="yyyy\-mm\-dd">
                  <c:v>44971</c:v>
                </c:pt>
                <c:pt idx="268" c:formatCode="yyyy\-mm\-dd">
                  <c:v>44972</c:v>
                </c:pt>
                <c:pt idx="269" c:formatCode="yyyy\-mm\-dd">
                  <c:v>44973</c:v>
                </c:pt>
                <c:pt idx="270" c:formatCode="yyyy\-mm\-dd">
                  <c:v>44974</c:v>
                </c:pt>
                <c:pt idx="271" c:formatCode="yyyy\-mm\-dd">
                  <c:v>44977</c:v>
                </c:pt>
                <c:pt idx="272" c:formatCode="yyyy\-mm\-dd">
                  <c:v>44978</c:v>
                </c:pt>
                <c:pt idx="273" c:formatCode="yyyy\-mm\-dd">
                  <c:v>44979</c:v>
                </c:pt>
                <c:pt idx="274" c:formatCode="yyyy\-mm\-dd">
                  <c:v>44980</c:v>
                </c:pt>
                <c:pt idx="275" c:formatCode="yyyy\-mm\-dd">
                  <c:v>44981</c:v>
                </c:pt>
                <c:pt idx="276" c:formatCode="yyyy\-mm\-dd">
                  <c:v>44984</c:v>
                </c:pt>
                <c:pt idx="277" c:formatCode="yyyy\-mm\-dd">
                  <c:v>44985</c:v>
                </c:pt>
                <c:pt idx="278" c:formatCode="yyyy\-mm\-dd">
                  <c:v>44986</c:v>
                </c:pt>
                <c:pt idx="279" c:formatCode="yyyy\-mm\-dd">
                  <c:v>44987</c:v>
                </c:pt>
                <c:pt idx="280" c:formatCode="yyyy\-mm\-dd">
                  <c:v>44988</c:v>
                </c:pt>
                <c:pt idx="281" c:formatCode="yyyy\-mm\-dd">
                  <c:v>44991</c:v>
                </c:pt>
                <c:pt idx="282" c:formatCode="yyyy\-mm\-dd">
                  <c:v>44992</c:v>
                </c:pt>
                <c:pt idx="283" c:formatCode="yyyy\-mm\-dd">
                  <c:v>44993</c:v>
                </c:pt>
                <c:pt idx="284" c:formatCode="yyyy\-mm\-dd">
                  <c:v>44994</c:v>
                </c:pt>
                <c:pt idx="285" c:formatCode="yyyy\-mm\-dd">
                  <c:v>44995</c:v>
                </c:pt>
                <c:pt idx="286" c:formatCode="yyyy\-mm\-dd">
                  <c:v>44998</c:v>
                </c:pt>
                <c:pt idx="287" c:formatCode="yyyy\-mm\-dd">
                  <c:v>44999</c:v>
                </c:pt>
                <c:pt idx="288" c:formatCode="yyyy\-mm\-dd">
                  <c:v>45000</c:v>
                </c:pt>
                <c:pt idx="289" c:formatCode="yyyy\-mm\-dd">
                  <c:v>45001</c:v>
                </c:pt>
                <c:pt idx="290" c:formatCode="yyyy\-mm\-dd">
                  <c:v>45002</c:v>
                </c:pt>
                <c:pt idx="291" c:formatCode="yyyy\-mm\-dd">
                  <c:v>45005</c:v>
                </c:pt>
                <c:pt idx="292" c:formatCode="yyyy\-mm\-dd">
                  <c:v>45006</c:v>
                </c:pt>
                <c:pt idx="293" c:formatCode="yyyy\-mm\-dd">
                  <c:v>45007</c:v>
                </c:pt>
                <c:pt idx="294" c:formatCode="yyyy\-mm\-dd">
                  <c:v>45008</c:v>
                </c:pt>
                <c:pt idx="295" c:formatCode="yyyy\-mm\-dd">
                  <c:v>45009</c:v>
                </c:pt>
                <c:pt idx="296" c:formatCode="yyyy\-mm\-dd">
                  <c:v>45012</c:v>
                </c:pt>
                <c:pt idx="297" c:formatCode="yyyy\-mm\-dd">
                  <c:v>45013</c:v>
                </c:pt>
                <c:pt idx="298" c:formatCode="yyyy\-mm\-dd">
                  <c:v>45014</c:v>
                </c:pt>
                <c:pt idx="299" c:formatCode="yyyy\-mm\-dd">
                  <c:v>45015</c:v>
                </c:pt>
                <c:pt idx="300" c:formatCode="yyyy\-mm\-dd">
                  <c:v>45016</c:v>
                </c:pt>
                <c:pt idx="301" c:formatCode="yyyy\-mm\-dd">
                  <c:v>45019</c:v>
                </c:pt>
                <c:pt idx="302" c:formatCode="yyyy\-mm\-dd">
                  <c:v>45020</c:v>
                </c:pt>
                <c:pt idx="303" c:formatCode="yyyy\-mm\-dd">
                  <c:v>45022</c:v>
                </c:pt>
                <c:pt idx="304" c:formatCode="yyyy\-mm\-dd">
                  <c:v>45023</c:v>
                </c:pt>
                <c:pt idx="305" c:formatCode="yyyy\-mm\-dd">
                  <c:v>45026</c:v>
                </c:pt>
                <c:pt idx="306" c:formatCode="yyyy\-mm\-dd">
                  <c:v>45027</c:v>
                </c:pt>
                <c:pt idx="307" c:formatCode="yyyy\-mm\-dd">
                  <c:v>45028</c:v>
                </c:pt>
                <c:pt idx="308" c:formatCode="yyyy\-mm\-dd">
                  <c:v>45029</c:v>
                </c:pt>
                <c:pt idx="309" c:formatCode="yyyy\-mm\-dd">
                  <c:v>45030</c:v>
                </c:pt>
                <c:pt idx="310" c:formatCode="yyyy\-mm\-dd">
                  <c:v>45033</c:v>
                </c:pt>
                <c:pt idx="311" c:formatCode="yyyy\-mm\-dd">
                  <c:v>45034</c:v>
                </c:pt>
                <c:pt idx="312" c:formatCode="yyyy\-mm\-dd">
                  <c:v>45035</c:v>
                </c:pt>
                <c:pt idx="313" c:formatCode="yyyy\-mm\-dd">
                  <c:v>45036</c:v>
                </c:pt>
                <c:pt idx="314" c:formatCode="yyyy\-mm\-dd">
                  <c:v>45037</c:v>
                </c:pt>
                <c:pt idx="315" c:formatCode="yyyy\-mm\-dd">
                  <c:v>45039</c:v>
                </c:pt>
                <c:pt idx="316" c:formatCode="yyyy\-mm\-dd">
                  <c:v>45040</c:v>
                </c:pt>
                <c:pt idx="317" c:formatCode="yyyy\-mm\-dd">
                  <c:v>45041</c:v>
                </c:pt>
                <c:pt idx="318" c:formatCode="yyyy\-mm\-dd">
                  <c:v>45042</c:v>
                </c:pt>
                <c:pt idx="319" c:formatCode="yyyy\-mm\-dd">
                  <c:v>45043</c:v>
                </c:pt>
                <c:pt idx="320" c:formatCode="yyyy\-mm\-dd">
                  <c:v>45044</c:v>
                </c:pt>
                <c:pt idx="321" c:formatCode="yyyy\-mm\-dd">
                  <c:v>45050</c:v>
                </c:pt>
                <c:pt idx="322" c:formatCode="yyyy\-mm\-dd">
                  <c:v>45051</c:v>
                </c:pt>
                <c:pt idx="323" c:formatCode="yyyy\-mm\-dd">
                  <c:v>45054</c:v>
                </c:pt>
                <c:pt idx="324" c:formatCode="yyyy\-mm\-dd">
                  <c:v>45055</c:v>
                </c:pt>
                <c:pt idx="325" c:formatCode="yyyy\-mm\-dd">
                  <c:v>45056</c:v>
                </c:pt>
                <c:pt idx="326" c:formatCode="yyyy\-mm\-dd">
                  <c:v>45057</c:v>
                </c:pt>
                <c:pt idx="327" c:formatCode="yyyy\-mm\-dd">
                  <c:v>45058</c:v>
                </c:pt>
                <c:pt idx="328" c:formatCode="yyyy\-mm\-dd">
                  <c:v>45061</c:v>
                </c:pt>
                <c:pt idx="329" c:formatCode="yyyy\-mm\-dd">
                  <c:v>45062</c:v>
                </c:pt>
                <c:pt idx="330" c:formatCode="yyyy\-mm\-dd">
                  <c:v>45063</c:v>
                </c:pt>
                <c:pt idx="331" c:formatCode="yyyy\-mm\-dd">
                  <c:v>45064</c:v>
                </c:pt>
                <c:pt idx="332" c:formatCode="yyyy\-mm\-dd">
                  <c:v>45065</c:v>
                </c:pt>
                <c:pt idx="333" c:formatCode="yyyy\-mm\-dd">
                  <c:v>45068</c:v>
                </c:pt>
                <c:pt idx="334" c:formatCode="yyyy\-mm\-dd">
                  <c:v>45069</c:v>
                </c:pt>
                <c:pt idx="335" c:formatCode="yyyy\-mm\-dd">
                  <c:v>45070</c:v>
                </c:pt>
                <c:pt idx="336" c:formatCode="yyyy\-mm\-dd">
                  <c:v>45071</c:v>
                </c:pt>
                <c:pt idx="337" c:formatCode="yyyy\-mm\-dd">
                  <c:v>45072</c:v>
                </c:pt>
                <c:pt idx="338" c:formatCode="yyyy\-mm\-dd">
                  <c:v>45075</c:v>
                </c:pt>
                <c:pt idx="339" c:formatCode="yyyy\-mm\-dd">
                  <c:v>45076</c:v>
                </c:pt>
                <c:pt idx="340" c:formatCode="yyyy\-mm\-dd">
                  <c:v>45077</c:v>
                </c:pt>
                <c:pt idx="341" c:formatCode="yyyy\-mm\-dd">
                  <c:v>45078</c:v>
                </c:pt>
              </c:numCache>
            </c:numRef>
          </c:cat>
          <c:val>
            <c:numRef>
              <c:f>'[隔膜报告数据.xlsx]干法隔膜成本利润（单项拉伸工艺）'!$B$13:$B$354</c:f>
              <c:numCache>
                <c:formatCode>General</c:formatCode>
                <c:ptCount val="342"/>
                <c:pt idx="0">
                  <c:v>0.511210163552616</c:v>
                </c:pt>
                <c:pt idx="1">
                  <c:v>0.511154358954915</c:v>
                </c:pt>
                <c:pt idx="2">
                  <c:v>0.511157175046869</c:v>
                </c:pt>
                <c:pt idx="3">
                  <c:v>0.511124646311237</c:v>
                </c:pt>
                <c:pt idx="4">
                  <c:v>0.511127462403191</c:v>
                </c:pt>
                <c:pt idx="5">
                  <c:v>0.511346772748018</c:v>
                </c:pt>
                <c:pt idx="6">
                  <c:v>0.51420573826526</c:v>
                </c:pt>
                <c:pt idx="7">
                  <c:v>0.514353152058363</c:v>
                </c:pt>
                <c:pt idx="8">
                  <c:v>#N/A</c:v>
                </c:pt>
                <c:pt idx="9">
                  <c:v>#N/A</c:v>
                </c:pt>
                <c:pt idx="10">
                  <c:v>0.53196706010434</c:v>
                </c:pt>
                <c:pt idx="11">
                  <c:v>0.531962519874455</c:v>
                </c:pt>
                <c:pt idx="12">
                  <c:v>0.532437376196294</c:v>
                </c:pt>
                <c:pt idx="13">
                  <c:v>0.529541198035375</c:v>
                </c:pt>
                <c:pt idx="14">
                  <c:v>0.530402950908938</c:v>
                </c:pt>
                <c:pt idx="15">
                  <c:v>0.523821284242271</c:v>
                </c:pt>
                <c:pt idx="16">
                  <c:v>0.5215388991848</c:v>
                </c:pt>
                <c:pt idx="17">
                  <c:v>0.521478065851467</c:v>
                </c:pt>
                <c:pt idx="18">
                  <c:v>0.51854364056411</c:v>
                </c:pt>
                <c:pt idx="19">
                  <c:v>0.518515795736524</c:v>
                </c:pt>
                <c:pt idx="20">
                  <c:v>0.515704358954915</c:v>
                </c:pt>
                <c:pt idx="21">
                  <c:v>0.518614761253766</c:v>
                </c:pt>
                <c:pt idx="22">
                  <c:v>0.519416025621582</c:v>
                </c:pt>
                <c:pt idx="23">
                  <c:v>0.519401427920432</c:v>
                </c:pt>
                <c:pt idx="24">
                  <c:v>0.518474675046869</c:v>
                </c:pt>
                <c:pt idx="25">
                  <c:v>0.518501226771007</c:v>
                </c:pt>
                <c:pt idx="26">
                  <c:v>0.518412117575605</c:v>
                </c:pt>
                <c:pt idx="27">
                  <c:v>0.537901054357214</c:v>
                </c:pt>
                <c:pt idx="28">
                  <c:v>0.542273152058363</c:v>
                </c:pt>
                <c:pt idx="29">
                  <c:v>0.548140589949168</c:v>
                </c:pt>
                <c:pt idx="30">
                  <c:v>0.56833956010434</c:v>
                </c:pt>
                <c:pt idx="31">
                  <c:v>0.568209962403191</c:v>
                </c:pt>
                <c:pt idx="32">
                  <c:v>0.58301165780549</c:v>
                </c:pt>
                <c:pt idx="33">
                  <c:v>0.583197088839972</c:v>
                </c:pt>
                <c:pt idx="34">
                  <c:v>0.5718313991848</c:v>
                </c:pt>
                <c:pt idx="35">
                  <c:v>0.571884358954915</c:v>
                </c:pt>
                <c:pt idx="36">
                  <c:v>0.549010853207789</c:v>
                </c:pt>
                <c:pt idx="37">
                  <c:v>0.549028956656064</c:v>
                </c:pt>
                <c:pt idx="38">
                  <c:v>0.543103468150317</c:v>
                </c:pt>
                <c:pt idx="39">
                  <c:v>0.542234732518133</c:v>
                </c:pt>
                <c:pt idx="40">
                  <c:v>0.541904904931926</c:v>
                </c:pt>
                <c:pt idx="41">
                  <c:v>0.541899272748018</c:v>
                </c:pt>
                <c:pt idx="42">
                  <c:v>0.538979933667559</c:v>
                </c:pt>
                <c:pt idx="43">
                  <c:v>0.541888927920432</c:v>
                </c:pt>
                <c:pt idx="44">
                  <c:v>0.541228678839972</c:v>
                </c:pt>
                <c:pt idx="45">
                  <c:v>0.541267462403191</c:v>
                </c:pt>
                <c:pt idx="46">
                  <c:v>0.541008611828478</c:v>
                </c:pt>
                <c:pt idx="47">
                  <c:v>0.540942548610087</c:v>
                </c:pt>
                <c:pt idx="48">
                  <c:v>0.540942548610087</c:v>
                </c:pt>
                <c:pt idx="49">
                  <c:v>0.53873915780549</c:v>
                </c:pt>
                <c:pt idx="50">
                  <c:v>#N/A</c:v>
                </c:pt>
                <c:pt idx="51">
                  <c:v>0.533116284242271</c:v>
                </c:pt>
                <c:pt idx="52">
                  <c:v>0.533056284242271</c:v>
                </c:pt>
                <c:pt idx="53">
                  <c:v>0.533257433667559</c:v>
                </c:pt>
                <c:pt idx="54">
                  <c:v>0.530396830219283</c:v>
                </c:pt>
                <c:pt idx="55">
                  <c:v>0.530461600334225</c:v>
                </c:pt>
                <c:pt idx="56">
                  <c:v>0.533316600334225</c:v>
                </c:pt>
                <c:pt idx="57">
                  <c:v>0.533444761253766</c:v>
                </c:pt>
                <c:pt idx="58">
                  <c:v>0.533599761253766</c:v>
                </c:pt>
                <c:pt idx="59">
                  <c:v>0.535974416426179</c:v>
                </c:pt>
                <c:pt idx="60">
                  <c:v>0.541703123322731</c:v>
                </c:pt>
                <c:pt idx="61">
                  <c:v>0.541821370449168</c:v>
                </c:pt>
                <c:pt idx="62">
                  <c:v>0.54186507734572</c:v>
                </c:pt>
                <c:pt idx="63">
                  <c:v>0.538981514127329</c:v>
                </c:pt>
                <c:pt idx="64">
                  <c:v>#N/A</c:v>
                </c:pt>
                <c:pt idx="65">
                  <c:v>0.533367404931926</c:v>
                </c:pt>
                <c:pt idx="66">
                  <c:v>0.530783267000892</c:v>
                </c:pt>
                <c:pt idx="67">
                  <c:v>0.530786686541122</c:v>
                </c:pt>
                <c:pt idx="68">
                  <c:v>0.530799416426179</c:v>
                </c:pt>
                <c:pt idx="69">
                  <c:v>0.530136809848593</c:v>
                </c:pt>
                <c:pt idx="70">
                  <c:v>0.535883927920432</c:v>
                </c:pt>
                <c:pt idx="71">
                  <c:v>0.539031169299743</c:v>
                </c:pt>
                <c:pt idx="72">
                  <c:v>#N/A</c:v>
                </c:pt>
                <c:pt idx="73">
                  <c:v>0.536392692288248</c:v>
                </c:pt>
                <c:pt idx="74">
                  <c:v>0.530743008380202</c:v>
                </c:pt>
                <c:pt idx="75">
                  <c:v>0.527934129069857</c:v>
                </c:pt>
                <c:pt idx="76">
                  <c:v>0.527934962403191</c:v>
                </c:pt>
                <c:pt idx="77">
                  <c:v>0.527934962403191</c:v>
                </c:pt>
                <c:pt idx="78">
                  <c:v>0.531048583092846</c:v>
                </c:pt>
                <c:pt idx="79">
                  <c:v>0.53321114056411</c:v>
                </c:pt>
                <c:pt idx="80">
                  <c:v>0.533036111828478</c:v>
                </c:pt>
                <c:pt idx="81">
                  <c:v>0.530204186541122</c:v>
                </c:pt>
                <c:pt idx="82">
                  <c:v>0.53041823826526</c:v>
                </c:pt>
                <c:pt idx="83">
                  <c:v>0.527020134816984</c:v>
                </c:pt>
                <c:pt idx="84">
                  <c:v>0.526482950908938</c:v>
                </c:pt>
                <c:pt idx="85">
                  <c:v>0.526016312977903</c:v>
                </c:pt>
                <c:pt idx="86">
                  <c:v>0.531616858954915</c:v>
                </c:pt>
                <c:pt idx="87">
                  <c:v>0.534497692288248</c:v>
                </c:pt>
                <c:pt idx="88">
                  <c:v>0.53459956010434</c:v>
                </c:pt>
                <c:pt idx="89">
                  <c:v>0.5344288991848</c:v>
                </c:pt>
                <c:pt idx="90">
                  <c:v>0.537319502633076</c:v>
                </c:pt>
                <c:pt idx="91">
                  <c:v>0.537319494679053</c:v>
                </c:pt>
                <c:pt idx="92">
                  <c:v>0.539977893437674</c:v>
                </c:pt>
                <c:pt idx="93">
                  <c:v>0.539961801483651</c:v>
                </c:pt>
                <c:pt idx="94">
                  <c:v>0.540186485391697</c:v>
                </c:pt>
                <c:pt idx="95">
                  <c:v>0.548875652058363</c:v>
                </c:pt>
                <c:pt idx="96">
                  <c:v>0.546072922173306</c:v>
                </c:pt>
                <c:pt idx="97">
                  <c:v>0.540398525621582</c:v>
                </c:pt>
                <c:pt idx="98">
                  <c:v>0.540514617575605</c:v>
                </c:pt>
                <c:pt idx="99">
                  <c:v>0.537654991138823</c:v>
                </c:pt>
                <c:pt idx="100">
                  <c:v>0.534619301483651</c:v>
                </c:pt>
                <c:pt idx="101">
                  <c:v>0.53174573826526</c:v>
                </c:pt>
                <c:pt idx="102">
                  <c:v>0.528880307230777</c:v>
                </c:pt>
                <c:pt idx="103">
                  <c:v>0.525902634816984</c:v>
                </c:pt>
                <c:pt idx="104">
                  <c:v>0.523059301483651</c:v>
                </c:pt>
                <c:pt idx="105">
                  <c:v>0.522885335966409</c:v>
                </c:pt>
                <c:pt idx="106">
                  <c:v>0.52234757734572</c:v>
                </c:pt>
                <c:pt idx="107">
                  <c:v>0.522335134816984</c:v>
                </c:pt>
                <c:pt idx="108">
                  <c:v>0.522365278495145</c:v>
                </c:pt>
                <c:pt idx="109">
                  <c:v>0.52240481872503</c:v>
                </c:pt>
                <c:pt idx="110">
                  <c:v>0.52266665780549</c:v>
                </c:pt>
                <c:pt idx="111">
                  <c:v>0.516880019874455</c:v>
                </c:pt>
                <c:pt idx="112">
                  <c:v>0.516903180793995</c:v>
                </c:pt>
                <c:pt idx="113">
                  <c:v>0.516870881943421</c:v>
                </c:pt>
                <c:pt idx="114">
                  <c:v>0.510990019874455</c:v>
                </c:pt>
                <c:pt idx="115">
                  <c:v>0.510719042862961</c:v>
                </c:pt>
                <c:pt idx="116">
                  <c:v>0.510702261253765</c:v>
                </c:pt>
                <c:pt idx="117">
                  <c:v>0.507828698035375</c:v>
                </c:pt>
                <c:pt idx="118">
                  <c:v>0.507899215276754</c:v>
                </c:pt>
                <c:pt idx="119">
                  <c:v>0.498927634816984</c:v>
                </c:pt>
                <c:pt idx="120">
                  <c:v>0.4989213991848</c:v>
                </c:pt>
                <c:pt idx="121">
                  <c:v>0.49513161514457</c:v>
                </c:pt>
                <c:pt idx="122">
                  <c:v>0.495111830219283</c:v>
                </c:pt>
                <c:pt idx="123">
                  <c:v>0.495113267000892</c:v>
                </c:pt>
                <c:pt idx="124">
                  <c:v>0.497991772748018</c:v>
                </c:pt>
                <c:pt idx="125">
                  <c:v>0.498046485391697</c:v>
                </c:pt>
                <c:pt idx="126">
                  <c:v>0.492028468150317</c:v>
                </c:pt>
                <c:pt idx="127">
                  <c:v>0.492038611828478</c:v>
                </c:pt>
                <c:pt idx="128">
                  <c:v>0.491784244012386</c:v>
                </c:pt>
                <c:pt idx="129">
                  <c:v>0.491870106081352</c:v>
                </c:pt>
                <c:pt idx="130">
                  <c:v>0.494632893437674</c:v>
                </c:pt>
                <c:pt idx="131">
                  <c:v>0.497517175046869</c:v>
                </c:pt>
                <c:pt idx="132">
                  <c:v>0.497525853207789</c:v>
                </c:pt>
                <c:pt idx="133">
                  <c:v>0.500397663552616</c:v>
                </c:pt>
                <c:pt idx="134">
                  <c:v>0.500519186541122</c:v>
                </c:pt>
                <c:pt idx="135">
                  <c:v>0.497584330219283</c:v>
                </c:pt>
                <c:pt idx="136">
                  <c:v>0.491757261253766</c:v>
                </c:pt>
                <c:pt idx="137">
                  <c:v>0.491155335966409</c:v>
                </c:pt>
                <c:pt idx="138">
                  <c:v>0.491127462403191</c:v>
                </c:pt>
                <c:pt idx="139">
                  <c:v>0.491127462403191</c:v>
                </c:pt>
                <c:pt idx="140">
                  <c:v>0.491030767000892</c:v>
                </c:pt>
                <c:pt idx="141">
                  <c:v>0.491060652058363</c:v>
                </c:pt>
                <c:pt idx="142">
                  <c:v>0.491059646311237</c:v>
                </c:pt>
                <c:pt idx="143">
                  <c:v>0.491167088839972</c:v>
                </c:pt>
                <c:pt idx="144">
                  <c:v>0.488338180793995</c:v>
                </c:pt>
                <c:pt idx="145">
                  <c:v>0.48808323826526</c:v>
                </c:pt>
                <c:pt idx="146">
                  <c:v>0.487911715276754</c:v>
                </c:pt>
                <c:pt idx="147">
                  <c:v>0.482208267000892</c:v>
                </c:pt>
                <c:pt idx="148">
                  <c:v>0.482315048610087</c:v>
                </c:pt>
                <c:pt idx="149">
                  <c:v>0.482270709529628</c:v>
                </c:pt>
                <c:pt idx="150">
                  <c:v>0.485192893437674</c:v>
                </c:pt>
                <c:pt idx="151">
                  <c:v>0.484777088839972</c:v>
                </c:pt>
                <c:pt idx="152">
                  <c:v>0.484777088839972</c:v>
                </c:pt>
                <c:pt idx="153">
                  <c:v>0.48767797964457</c:v>
                </c:pt>
                <c:pt idx="154">
                  <c:v>0.487711427920432</c:v>
                </c:pt>
                <c:pt idx="155">
                  <c:v>0.487684071598593</c:v>
                </c:pt>
                <c:pt idx="156">
                  <c:v>0.487526887690547</c:v>
                </c:pt>
                <c:pt idx="157">
                  <c:v>0.493273381943421</c:v>
                </c:pt>
                <c:pt idx="158">
                  <c:v>0.493304588839972</c:v>
                </c:pt>
                <c:pt idx="159">
                  <c:v>0.49356415780549</c:v>
                </c:pt>
                <c:pt idx="160">
                  <c:v>0.493560278495145</c:v>
                </c:pt>
                <c:pt idx="161">
                  <c:v>0.494022101679053</c:v>
                </c:pt>
                <c:pt idx="162">
                  <c:v>0.505460450908938</c:v>
                </c:pt>
                <c:pt idx="163">
                  <c:v>0.505522261253766</c:v>
                </c:pt>
                <c:pt idx="164">
                  <c:v>0.505517347460662</c:v>
                </c:pt>
                <c:pt idx="165">
                  <c:v>0.49983731872503</c:v>
                </c:pt>
                <c:pt idx="166">
                  <c:v>0.499867232518133</c:v>
                </c:pt>
                <c:pt idx="167">
                  <c:v>0.499890910679053</c:v>
                </c:pt>
                <c:pt idx="168">
                  <c:v>0.494406629069857</c:v>
                </c:pt>
                <c:pt idx="169">
                  <c:v>0.494493698035375</c:v>
                </c:pt>
                <c:pt idx="170">
                  <c:v>0.494493698035375</c:v>
                </c:pt>
                <c:pt idx="171">
                  <c:v>0.491786284242271</c:v>
                </c:pt>
                <c:pt idx="172">
                  <c:v>0.491927203782501</c:v>
                </c:pt>
                <c:pt idx="173">
                  <c:v>0.492055134816984</c:v>
                </c:pt>
                <c:pt idx="174">
                  <c:v>0.492053496885949</c:v>
                </c:pt>
                <c:pt idx="175">
                  <c:v>0.494646961969283</c:v>
                </c:pt>
                <c:pt idx="176">
                  <c:v>#N/A</c:v>
                </c:pt>
                <c:pt idx="177">
                  <c:v>#N/A</c:v>
                </c:pt>
                <c:pt idx="178">
                  <c:v>0.506139244012386</c:v>
                </c:pt>
                <c:pt idx="179">
                  <c:v>0.50641231872503</c:v>
                </c:pt>
                <c:pt idx="180">
                  <c:v>0.500674502633076</c:v>
                </c:pt>
                <c:pt idx="181">
                  <c:v>0.497800278495145</c:v>
                </c:pt>
                <c:pt idx="182">
                  <c:v>0.495200565851467</c:v>
                </c:pt>
                <c:pt idx="183">
                  <c:v>0.489177606081352</c:v>
                </c:pt>
                <c:pt idx="184">
                  <c:v>0.489174617575605</c:v>
                </c:pt>
                <c:pt idx="185">
                  <c:v>0.486061456656064</c:v>
                </c:pt>
                <c:pt idx="186">
                  <c:v>0.486088755506639</c:v>
                </c:pt>
                <c:pt idx="187">
                  <c:v>0.482968353207789</c:v>
                </c:pt>
                <c:pt idx="188">
                  <c:v>0.482982692288248</c:v>
                </c:pt>
                <c:pt idx="189">
                  <c:v>0.477378094587099</c:v>
                </c:pt>
                <c:pt idx="190">
                  <c:v>0.474494761253766</c:v>
                </c:pt>
                <c:pt idx="191">
                  <c:v>0.474225134816984</c:v>
                </c:pt>
                <c:pt idx="192">
                  <c:v>0.474018381943421</c:v>
                </c:pt>
                <c:pt idx="193">
                  <c:v>0.474040680793995</c:v>
                </c:pt>
                <c:pt idx="194">
                  <c:v>0.468143985391697</c:v>
                </c:pt>
                <c:pt idx="195">
                  <c:v>0.471054100334225</c:v>
                </c:pt>
                <c:pt idx="196">
                  <c:v>0.473763669299743</c:v>
                </c:pt>
                <c:pt idx="197">
                  <c:v>0.473789531368708</c:v>
                </c:pt>
                <c:pt idx="198">
                  <c:v>0.482328267000892</c:v>
                </c:pt>
                <c:pt idx="199">
                  <c:v>0.479160968150317</c:v>
                </c:pt>
                <c:pt idx="200">
                  <c:v>0.47917297964457</c:v>
                </c:pt>
                <c:pt idx="201">
                  <c:v>0.479244761253765</c:v>
                </c:pt>
                <c:pt idx="202">
                  <c:v>0.475963841713536</c:v>
                </c:pt>
                <c:pt idx="203">
                  <c:v>0.481403870449168</c:v>
                </c:pt>
                <c:pt idx="204">
                  <c:v>0.481501772748018</c:v>
                </c:pt>
                <c:pt idx="205">
                  <c:v>0.4814838991848</c:v>
                </c:pt>
                <c:pt idx="206">
                  <c:v>0.476804100334225</c:v>
                </c:pt>
                <c:pt idx="207">
                  <c:v>0.473456284242271</c:v>
                </c:pt>
                <c:pt idx="208">
                  <c:v>0.473261576699168</c:v>
                </c:pt>
                <c:pt idx="209">
                  <c:v>0.473388927920432</c:v>
                </c:pt>
                <c:pt idx="210">
                  <c:v>0.473885594587099</c:v>
                </c:pt>
                <c:pt idx="211">
                  <c:v>0.473860106081352</c:v>
                </c:pt>
                <c:pt idx="212">
                  <c:v>0.47103047964457</c:v>
                </c:pt>
                <c:pt idx="213">
                  <c:v>0.471366686541122</c:v>
                </c:pt>
                <c:pt idx="214">
                  <c:v>0.471486456656064</c:v>
                </c:pt>
                <c:pt idx="215">
                  <c:v>0.474537376196294</c:v>
                </c:pt>
                <c:pt idx="216">
                  <c:v>0.474360364702041</c:v>
                </c:pt>
                <c:pt idx="217">
                  <c:v>0.473406255506639</c:v>
                </c:pt>
                <c:pt idx="218">
                  <c:v>0.473356485391697</c:v>
                </c:pt>
                <c:pt idx="219">
                  <c:v>0.47315547964457</c:v>
                </c:pt>
                <c:pt idx="220">
                  <c:v>0.470838037115834</c:v>
                </c:pt>
                <c:pt idx="221">
                  <c:v>0.470719244012386</c:v>
                </c:pt>
                <c:pt idx="222">
                  <c:v>0.47071022102388</c:v>
                </c:pt>
                <c:pt idx="223">
                  <c:v>0.473339042862961</c:v>
                </c:pt>
                <c:pt idx="224">
                  <c:v>0.473339042862961</c:v>
                </c:pt>
                <c:pt idx="225">
                  <c:v>0.451182634816984</c:v>
                </c:pt>
                <c:pt idx="226">
                  <c:v>0.473747922173306</c:v>
                </c:pt>
                <c:pt idx="227">
                  <c:v>0.473874531368708</c:v>
                </c:pt>
                <c:pt idx="228">
                  <c:v>0.473879071598593</c:v>
                </c:pt>
                <c:pt idx="229">
                  <c:v>0.474158094587099</c:v>
                </c:pt>
                <c:pt idx="230">
                  <c:v>0.474088698035375</c:v>
                </c:pt>
                <c:pt idx="231">
                  <c:v>0.474109416426179</c:v>
                </c:pt>
                <c:pt idx="232">
                  <c:v>0.47438272102388</c:v>
                </c:pt>
                <c:pt idx="233">
                  <c:v>0.47151415780549</c:v>
                </c:pt>
                <c:pt idx="234">
                  <c:v>0.471421427920432</c:v>
                </c:pt>
                <c:pt idx="235">
                  <c:v>0.471466312977903</c:v>
                </c:pt>
                <c:pt idx="236">
                  <c:v>0.471503525621582</c:v>
                </c:pt>
                <c:pt idx="237">
                  <c:v>0.471454675046869</c:v>
                </c:pt>
                <c:pt idx="238">
                  <c:v>0.471638094587099</c:v>
                </c:pt>
                <c:pt idx="239">
                  <c:v>0.47439614056411</c:v>
                </c:pt>
                <c:pt idx="240">
                  <c:v>0.47432731872503</c:v>
                </c:pt>
                <c:pt idx="241">
                  <c:v>0.468813784242271</c:v>
                </c:pt>
                <c:pt idx="242">
                  <c:v>0.468594301483651</c:v>
                </c:pt>
                <c:pt idx="243">
                  <c:v>0.468372433667559</c:v>
                </c:pt>
                <c:pt idx="244">
                  <c:v>0.468421629069858</c:v>
                </c:pt>
                <c:pt idx="245">
                  <c:v>0.471035364702041</c:v>
                </c:pt>
                <c:pt idx="246">
                  <c:v>0.471238037115835</c:v>
                </c:pt>
                <c:pt idx="247">
                  <c:v>0.476599473897444</c:v>
                </c:pt>
                <c:pt idx="248">
                  <c:v>0.476628698035375</c:v>
                </c:pt>
                <c:pt idx="249">
                  <c:v>0.479629847460662</c:v>
                </c:pt>
                <c:pt idx="250">
                  <c:v>0.479654014127329</c:v>
                </c:pt>
                <c:pt idx="251">
                  <c:v>0.479654014127329</c:v>
                </c:pt>
                <c:pt idx="252">
                  <c:v>#N/A</c:v>
                </c:pt>
                <c:pt idx="253">
                  <c:v>#N/A</c:v>
                </c:pt>
                <c:pt idx="254">
                  <c:v>0.494239588839972</c:v>
                </c:pt>
                <c:pt idx="255">
                  <c:v>0.494465910679053</c:v>
                </c:pt>
                <c:pt idx="256">
                  <c:v>0.491779387690547</c:v>
                </c:pt>
                <c:pt idx="257">
                  <c:v>0.48874206010434</c:v>
                </c:pt>
                <c:pt idx="258">
                  <c:v>0.505025585008555</c:v>
                </c:pt>
                <c:pt idx="259">
                  <c:v>0.504745920257597</c:v>
                </c:pt>
                <c:pt idx="260">
                  <c:v>0.503869129069857</c:v>
                </c:pt>
                <c:pt idx="261">
                  <c:v>0.503793353207789</c:v>
                </c:pt>
                <c:pt idx="262">
                  <c:v>0.503847289989398</c:v>
                </c:pt>
                <c:pt idx="263">
                  <c:v>0.504082117575605</c:v>
                </c:pt>
                <c:pt idx="264" c:formatCode="0.00000000_ ">
                  <c:v>0.501060393437674</c:v>
                </c:pt>
                <c:pt idx="265" c:formatCode="0.00000000_ ">
                  <c:v>0.501055106081352</c:v>
                </c:pt>
                <c:pt idx="266" c:formatCode="0.00000000_ ">
                  <c:v>0.500113832134991</c:v>
                </c:pt>
                <c:pt idx="267" c:formatCode="0.00000000_ ">
                  <c:v>0.499995268916601</c:v>
                </c:pt>
                <c:pt idx="268" c:formatCode="0.00000000_ ">
                  <c:v>0.500113832134991</c:v>
                </c:pt>
                <c:pt idx="269">
                  <c:v>0.499995268916601</c:v>
                </c:pt>
                <c:pt idx="270">
                  <c:v>0.500044119491313</c:v>
                </c:pt>
                <c:pt idx="271">
                  <c:v>0.50003854477867</c:v>
                </c:pt>
                <c:pt idx="272">
                  <c:v>0.502882107997061</c:v>
                </c:pt>
                <c:pt idx="273">
                  <c:v>0.502714809146486</c:v>
                </c:pt>
                <c:pt idx="274" c:formatCode="0.00000000_ ">
                  <c:v>0.502807740180969</c:v>
                </c:pt>
                <c:pt idx="275">
                  <c:v>0.502807740180968</c:v>
                </c:pt>
                <c:pt idx="276">
                  <c:v>0.50156114056411</c:v>
                </c:pt>
                <c:pt idx="277" c:formatCode="0.00000000_ ">
                  <c:v>0.501542462403191</c:v>
                </c:pt>
                <c:pt idx="278">
                  <c:v>0.501020537115834</c:v>
                </c:pt>
                <c:pt idx="279">
                  <c:v>0.500816025621582</c:v>
                </c:pt>
                <c:pt idx="280">
                  <c:v>0.501880632901275</c:v>
                </c:pt>
                <c:pt idx="281">
                  <c:v>0.502538621407022</c:v>
                </c:pt>
                <c:pt idx="282">
                  <c:v>0.502611552441505</c:v>
                </c:pt>
                <c:pt idx="283">
                  <c:v>0.502742874280585</c:v>
                </c:pt>
                <c:pt idx="284">
                  <c:v>0.499919483475988</c:v>
                </c:pt>
                <c:pt idx="285">
                  <c:v>0.498961629069857</c:v>
                </c:pt>
                <c:pt idx="286">
                  <c:v>0.49682241451047</c:v>
                </c:pt>
                <c:pt idx="287">
                  <c:v>0.496288410679053</c:v>
                </c:pt>
                <c:pt idx="288">
                  <c:v>0.495262175046869</c:v>
                </c:pt>
                <c:pt idx="289">
                  <c:v>0.493507242096677</c:v>
                </c:pt>
                <c:pt idx="290">
                  <c:v>0.491560556272922</c:v>
                </c:pt>
                <c:pt idx="291">
                  <c:v>0.491435642479819</c:v>
                </c:pt>
                <c:pt idx="292">
                  <c:v>0.491459722939589</c:v>
                </c:pt>
                <c:pt idx="293">
                  <c:v>0.491442970066026</c:v>
                </c:pt>
                <c:pt idx="294">
                  <c:v>0.491440872364877</c:v>
                </c:pt>
                <c:pt idx="295">
                  <c:v>0.490851102249934</c:v>
                </c:pt>
                <c:pt idx="296">
                  <c:v>0.49096736661775</c:v>
                </c:pt>
                <c:pt idx="297">
                  <c:v>0.491937203782501</c:v>
                </c:pt>
                <c:pt idx="298">
                  <c:v>0.491944732518133</c:v>
                </c:pt>
                <c:pt idx="299">
                  <c:v>0.491984042862961</c:v>
                </c:pt>
                <c:pt idx="300">
                  <c:v>0.491682864702041</c:v>
                </c:pt>
                <c:pt idx="301">
                  <c:v>0.494591973897444</c:v>
                </c:pt>
                <c:pt idx="302">
                  <c:v>0.494591973897444</c:v>
                </c:pt>
                <c:pt idx="303">
                  <c:v>0.49481007734572</c:v>
                </c:pt>
                <c:pt idx="304">
                  <c:v>0.494841198035375</c:v>
                </c:pt>
                <c:pt idx="305">
                  <c:v>0.49290017313116</c:v>
                </c:pt>
                <c:pt idx="306">
                  <c:v>0.491982692288248</c:v>
                </c:pt>
                <c:pt idx="307" c:formatCode="0.00000000_ ">
                  <c:v>0.491615939414685</c:v>
                </c:pt>
                <c:pt idx="308">
                  <c:v>0.491549933667559</c:v>
                </c:pt>
                <c:pt idx="309">
                  <c:v>0.491532404931926</c:v>
                </c:pt>
                <c:pt idx="310">
                  <c:v>0.489760058188631</c:v>
                </c:pt>
                <c:pt idx="311">
                  <c:v>0.489805747843804</c:v>
                </c:pt>
                <c:pt idx="312">
                  <c:v>0.489777644395528</c:v>
                </c:pt>
                <c:pt idx="313">
                  <c:v>0.489864311062195</c:v>
                </c:pt>
                <c:pt idx="314">
                  <c:v>0.48978477083231</c:v>
                </c:pt>
                <c:pt idx="315">
                  <c:v>#N/A</c:v>
                </c:pt>
                <c:pt idx="316">
                  <c:v>0.489864311062195</c:v>
                </c:pt>
                <c:pt idx="317">
                  <c:v>0.489816926004723</c:v>
                </c:pt>
                <c:pt idx="318">
                  <c:v>0.488991111828478</c:v>
                </c:pt>
                <c:pt idx="319">
                  <c:v>0.488980939414685</c:v>
                </c:pt>
                <c:pt idx="320">
                  <c:v>0.488980939414685</c:v>
                </c:pt>
                <c:pt idx="321">
                  <c:v>0.485097740180969</c:v>
                </c:pt>
                <c:pt idx="322">
                  <c:v>0.485118056272923</c:v>
                </c:pt>
                <c:pt idx="323">
                  <c:v>0.485132941330394</c:v>
                </c:pt>
                <c:pt idx="324">
                  <c:v>0.48516578615798</c:v>
                </c:pt>
                <c:pt idx="325">
                  <c:v>0.482292222939589</c:v>
                </c:pt>
                <c:pt idx="326">
                  <c:v>0.482240067767175</c:v>
                </c:pt>
                <c:pt idx="327">
                  <c:v>0.480212749759513</c:v>
                </c:pt>
                <c:pt idx="328">
                  <c:v>0.480270709529628</c:v>
                </c:pt>
                <c:pt idx="329">
                  <c:v>0.479263257422348</c:v>
                </c:pt>
                <c:pt idx="330">
                  <c:v>0.478386494970241</c:v>
                </c:pt>
                <c:pt idx="331">
                  <c:v>0.478459885774838</c:v>
                </c:pt>
                <c:pt idx="332">
                  <c:v>0.476674550525796</c:v>
                </c:pt>
                <c:pt idx="333">
                  <c:v>0.473491676962578</c:v>
                </c:pt>
                <c:pt idx="334">
                  <c:v>0.471575968150317</c:v>
                </c:pt>
                <c:pt idx="335">
                  <c:v>0.468836054357214</c:v>
                </c:pt>
                <c:pt idx="336">
                  <c:v>0.468825767000892</c:v>
                </c:pt>
                <c:pt idx="337">
                  <c:v>0.469615546694379</c:v>
                </c:pt>
                <c:pt idx="338">
                  <c:v>0.470512682709704</c:v>
                </c:pt>
                <c:pt idx="339">
                  <c:v>0.470592424089015</c:v>
                </c:pt>
                <c:pt idx="340">
                  <c:v>0.470593401100509</c:v>
                </c:pt>
                <c:pt idx="341">
                  <c:v>0.46943741451047</c:v>
                </c:pt>
              </c:numCache>
            </c:numRef>
          </c:val>
          <c:smooth val="0"/>
        </c:ser>
        <c:ser>
          <c:idx val="0"/>
          <c:order val="1"/>
          <c:tx>
            <c:strRef>
              <c:f>'[隔膜报告数据.xlsx]干法隔膜成本利润（单项拉伸工艺）'!$C$1</c:f>
              <c:strCache>
                <c:ptCount val="1"/>
                <c:pt idx="0">
                  <c:v>价格</c:v>
                </c:pt>
              </c:strCache>
            </c:strRef>
          </c:tx>
          <c:spPr>
            <a:ln w="19050" cap="rnd" cmpd="sng" algn="ctr">
              <a:solidFill>
                <a:srgbClr val="023585"/>
              </a:solidFill>
              <a:prstDash val="solid"/>
              <a:round/>
            </a:ln>
          </c:spPr>
          <c:marker>
            <c:symbol val="none"/>
          </c:marker>
          <c:dLbls>
            <c:delete val="1"/>
          </c:dLbls>
          <c:cat>
            <c:numRef>
              <c:f>'[隔膜报告数据.xlsx]干法隔膜成本利润（单项拉伸工艺）'!$A$13:$A$354</c:f>
              <c:numCache>
                <c:formatCode>yyyy\-mm\-dd</c:formatCode>
                <c:ptCount val="342"/>
                <c:pt idx="0" c:formatCode="yyyy\-mm\-dd">
                  <c:v>44580</c:v>
                </c:pt>
                <c:pt idx="1" c:formatCode="yyyy\-mm\-dd">
                  <c:v>44581</c:v>
                </c:pt>
                <c:pt idx="2" c:formatCode="yyyy\-mm\-dd">
                  <c:v>44582</c:v>
                </c:pt>
                <c:pt idx="3" c:formatCode="yyyy\-mm\-dd">
                  <c:v>44585</c:v>
                </c:pt>
                <c:pt idx="4" c:formatCode="yyyy\-mm\-dd">
                  <c:v>44586</c:v>
                </c:pt>
                <c:pt idx="5" c:formatCode="yyyy\-mm\-dd">
                  <c:v>44587</c:v>
                </c:pt>
                <c:pt idx="6" c:formatCode="yyyy\-mm\-dd">
                  <c:v>44588</c:v>
                </c:pt>
                <c:pt idx="7" c:formatCode="yyyy\-mm\-dd">
                  <c:v>44589</c:v>
                </c:pt>
                <c:pt idx="8" c:formatCode="yyyy\-mm\-dd">
                  <c:v>44590</c:v>
                </c:pt>
                <c:pt idx="9" c:formatCode="yyyy\-mm\-dd">
                  <c:v>44591</c:v>
                </c:pt>
                <c:pt idx="10" c:formatCode="yyyy\-mm\-dd">
                  <c:v>44599</c:v>
                </c:pt>
                <c:pt idx="11" c:formatCode="yyyy\-mm\-dd">
                  <c:v>44600</c:v>
                </c:pt>
                <c:pt idx="12" c:formatCode="yyyy\-mm\-dd">
                  <c:v>44601</c:v>
                </c:pt>
                <c:pt idx="13" c:formatCode="yyyy\-mm\-dd">
                  <c:v>44602</c:v>
                </c:pt>
                <c:pt idx="14" c:formatCode="yyyy\-mm\-dd">
                  <c:v>44603</c:v>
                </c:pt>
                <c:pt idx="15" c:formatCode="yyyy\-mm\-dd">
                  <c:v>44606</c:v>
                </c:pt>
                <c:pt idx="16" c:formatCode="yyyy\-mm\-dd">
                  <c:v>44607</c:v>
                </c:pt>
                <c:pt idx="17" c:formatCode="yyyy\-mm\-dd">
                  <c:v>44608</c:v>
                </c:pt>
                <c:pt idx="18" c:formatCode="yyyy\-mm\-dd">
                  <c:v>44609</c:v>
                </c:pt>
                <c:pt idx="19" c:formatCode="yyyy\-mm\-dd">
                  <c:v>44610</c:v>
                </c:pt>
                <c:pt idx="20" c:formatCode="yyyy\-mm\-dd">
                  <c:v>44613</c:v>
                </c:pt>
                <c:pt idx="21" c:formatCode="yyyy\-mm\-dd">
                  <c:v>44614</c:v>
                </c:pt>
                <c:pt idx="22" c:formatCode="yyyy\-mm\-dd">
                  <c:v>44615</c:v>
                </c:pt>
                <c:pt idx="23" c:formatCode="yyyy\-mm\-dd">
                  <c:v>44616</c:v>
                </c:pt>
                <c:pt idx="24" c:formatCode="yyyy\-mm\-dd">
                  <c:v>44617</c:v>
                </c:pt>
                <c:pt idx="25" c:formatCode="yyyy\-mm\-dd">
                  <c:v>44620</c:v>
                </c:pt>
                <c:pt idx="26" c:formatCode="yyyy\-mm\-dd">
                  <c:v>44621</c:v>
                </c:pt>
                <c:pt idx="27" c:formatCode="yyyy\-mm\-dd">
                  <c:v>44622</c:v>
                </c:pt>
                <c:pt idx="28" c:formatCode="yyyy\-mm\-dd">
                  <c:v>44623</c:v>
                </c:pt>
                <c:pt idx="29" c:formatCode="yyyy\-mm\-dd">
                  <c:v>44624</c:v>
                </c:pt>
                <c:pt idx="30" c:formatCode="yyyy\-mm\-dd">
                  <c:v>44627</c:v>
                </c:pt>
                <c:pt idx="31" c:formatCode="yyyy\-mm\-dd">
                  <c:v>44628</c:v>
                </c:pt>
                <c:pt idx="32" c:formatCode="yyyy\-mm\-dd">
                  <c:v>44629</c:v>
                </c:pt>
                <c:pt idx="33" c:formatCode="yyyy\-mm\-dd">
                  <c:v>44630</c:v>
                </c:pt>
                <c:pt idx="34" c:formatCode="yyyy\-mm\-dd">
                  <c:v>44631</c:v>
                </c:pt>
                <c:pt idx="35" c:formatCode="yyyy\-mm\-dd">
                  <c:v>44634</c:v>
                </c:pt>
                <c:pt idx="36" c:formatCode="yyyy\-mm\-dd">
                  <c:v>44635</c:v>
                </c:pt>
                <c:pt idx="37" c:formatCode="yyyy\-mm\-dd">
                  <c:v>44636</c:v>
                </c:pt>
                <c:pt idx="38" c:formatCode="yyyy\-mm\-dd">
                  <c:v>44637</c:v>
                </c:pt>
                <c:pt idx="39" c:formatCode="yyyy\-mm\-dd">
                  <c:v>44638</c:v>
                </c:pt>
                <c:pt idx="40" c:formatCode="yyyy\-mm\-dd">
                  <c:v>44641</c:v>
                </c:pt>
                <c:pt idx="41" c:formatCode="yyyy\-mm\-dd">
                  <c:v>44642</c:v>
                </c:pt>
                <c:pt idx="42" c:formatCode="yyyy\-mm\-dd">
                  <c:v>44643</c:v>
                </c:pt>
                <c:pt idx="43" c:formatCode="yyyy\-mm\-dd">
                  <c:v>44644</c:v>
                </c:pt>
                <c:pt idx="44" c:formatCode="yyyy\-mm\-dd">
                  <c:v>44645</c:v>
                </c:pt>
                <c:pt idx="45" c:formatCode="yyyy\-mm\-dd">
                  <c:v>44648</c:v>
                </c:pt>
                <c:pt idx="46" c:formatCode="yyyy\-mm\-dd">
                  <c:v>44649</c:v>
                </c:pt>
                <c:pt idx="47" c:formatCode="yyyy\-mm\-dd">
                  <c:v>44650</c:v>
                </c:pt>
                <c:pt idx="48" c:formatCode="yyyy\-mm\-dd">
                  <c:v>44651</c:v>
                </c:pt>
                <c:pt idx="49" c:formatCode="yyyy\-mm\-dd">
                  <c:v>44652</c:v>
                </c:pt>
                <c:pt idx="50" c:formatCode="yyyy\-mm\-dd">
                  <c:v>44653</c:v>
                </c:pt>
                <c:pt idx="51" c:formatCode="yyyy\-mm\-dd">
                  <c:v>44657</c:v>
                </c:pt>
                <c:pt idx="52" c:formatCode="yyyy\-mm\-dd">
                  <c:v>44658</c:v>
                </c:pt>
                <c:pt idx="53" c:formatCode="yyyy\-mm\-dd">
                  <c:v>44659</c:v>
                </c:pt>
                <c:pt idx="54" c:formatCode="yyyy\-mm\-dd">
                  <c:v>44662</c:v>
                </c:pt>
                <c:pt idx="55" c:formatCode="yyyy\-mm\-dd">
                  <c:v>44663</c:v>
                </c:pt>
                <c:pt idx="56" c:formatCode="yyyy\-mm\-dd">
                  <c:v>44664</c:v>
                </c:pt>
                <c:pt idx="57" c:formatCode="yyyy\-mm\-dd">
                  <c:v>44665</c:v>
                </c:pt>
                <c:pt idx="58" c:formatCode="yyyy\-mm\-dd">
                  <c:v>44666</c:v>
                </c:pt>
                <c:pt idx="59" c:formatCode="yyyy\-mm\-dd">
                  <c:v>44669</c:v>
                </c:pt>
                <c:pt idx="60" c:formatCode="yyyy\-mm\-dd">
                  <c:v>44670</c:v>
                </c:pt>
                <c:pt idx="61" c:formatCode="yyyy\-mm\-dd">
                  <c:v>44671</c:v>
                </c:pt>
                <c:pt idx="62" c:formatCode="yyyy\-mm\-dd">
                  <c:v>44672</c:v>
                </c:pt>
                <c:pt idx="63" c:formatCode="yyyy\-mm\-dd">
                  <c:v>44673</c:v>
                </c:pt>
                <c:pt idx="64" c:formatCode="yyyy\-mm\-dd">
                  <c:v>44675</c:v>
                </c:pt>
                <c:pt idx="65" c:formatCode="yyyy\-mm\-dd">
                  <c:v>44676</c:v>
                </c:pt>
                <c:pt idx="66" c:formatCode="yyyy\-mm\-dd">
                  <c:v>44677</c:v>
                </c:pt>
                <c:pt idx="67" c:formatCode="yyyy\-mm\-dd">
                  <c:v>44678</c:v>
                </c:pt>
                <c:pt idx="68" c:formatCode="yyyy\-mm\-dd">
                  <c:v>44679</c:v>
                </c:pt>
                <c:pt idx="69" c:formatCode="yyyy\-mm\-dd">
                  <c:v>44680</c:v>
                </c:pt>
                <c:pt idx="70" c:formatCode="yyyy\-mm\-dd">
                  <c:v>44686</c:v>
                </c:pt>
                <c:pt idx="71" c:formatCode="yyyy\-mm\-dd">
                  <c:v>44687</c:v>
                </c:pt>
                <c:pt idx="72" c:formatCode="yyyy\-mm\-dd">
                  <c:v>44688</c:v>
                </c:pt>
                <c:pt idx="73" c:formatCode="yyyy\-mm\-dd">
                  <c:v>44690</c:v>
                </c:pt>
                <c:pt idx="74" c:formatCode="yyyy\-mm\-dd">
                  <c:v>44691</c:v>
                </c:pt>
                <c:pt idx="75" c:formatCode="yyyy\-mm\-dd">
                  <c:v>44692</c:v>
                </c:pt>
                <c:pt idx="76" c:formatCode="yyyy\-mm\-dd">
                  <c:v>44693</c:v>
                </c:pt>
                <c:pt idx="77" c:formatCode="yyyy\-mm\-dd">
                  <c:v>44694</c:v>
                </c:pt>
                <c:pt idx="78" c:formatCode="yyyy\-mm\-dd">
                  <c:v>44697</c:v>
                </c:pt>
                <c:pt idx="79" c:formatCode="yyyy\-mm\-dd">
                  <c:v>44698</c:v>
                </c:pt>
                <c:pt idx="80" c:formatCode="yyyy\-mm\-dd">
                  <c:v>44699</c:v>
                </c:pt>
                <c:pt idx="81" c:formatCode="yyyy\-mm\-dd">
                  <c:v>44700</c:v>
                </c:pt>
                <c:pt idx="82" c:formatCode="yyyy\-mm\-dd">
                  <c:v>44701</c:v>
                </c:pt>
                <c:pt idx="83" c:formatCode="yyyy\-mm\-dd">
                  <c:v>44704</c:v>
                </c:pt>
                <c:pt idx="84" c:formatCode="yyyy\-mm\-dd">
                  <c:v>44705</c:v>
                </c:pt>
                <c:pt idx="85" c:formatCode="yyyy\-mm\-dd">
                  <c:v>44706</c:v>
                </c:pt>
                <c:pt idx="86" c:formatCode="yyyy\-mm\-dd">
                  <c:v>44707</c:v>
                </c:pt>
                <c:pt idx="87" c:formatCode="yyyy\-mm\-dd">
                  <c:v>44708</c:v>
                </c:pt>
                <c:pt idx="88" c:formatCode="yyyy\-mm\-dd">
                  <c:v>44711</c:v>
                </c:pt>
                <c:pt idx="89" c:formatCode="yyyy\-mm\-dd">
                  <c:v>44712</c:v>
                </c:pt>
                <c:pt idx="90" c:formatCode="yyyy\-mm\-dd">
                  <c:v>44713</c:v>
                </c:pt>
                <c:pt idx="91" c:formatCode="yyyy\-mm\-dd">
                  <c:v>44714</c:v>
                </c:pt>
                <c:pt idx="92" c:formatCode="yyyy\-mm\-dd">
                  <c:v>44718</c:v>
                </c:pt>
                <c:pt idx="93" c:formatCode="yyyy\-mm\-dd">
                  <c:v>44719</c:v>
                </c:pt>
                <c:pt idx="94" c:formatCode="yyyy\-mm\-dd">
                  <c:v>44720</c:v>
                </c:pt>
                <c:pt idx="95" c:formatCode="yyyy\-mm\-dd">
                  <c:v>44721</c:v>
                </c:pt>
                <c:pt idx="96" c:formatCode="yyyy\-mm\-dd">
                  <c:v>44722</c:v>
                </c:pt>
                <c:pt idx="97" c:formatCode="yyyy\-mm\-dd">
                  <c:v>44725</c:v>
                </c:pt>
                <c:pt idx="98" c:formatCode="yyyy\-mm\-dd">
                  <c:v>44726</c:v>
                </c:pt>
                <c:pt idx="99" c:formatCode="yyyy\-mm\-dd">
                  <c:v>44727</c:v>
                </c:pt>
                <c:pt idx="100" c:formatCode="yyyy\-mm\-dd">
                  <c:v>44728</c:v>
                </c:pt>
                <c:pt idx="101" c:formatCode="yyyy\-mm\-dd">
                  <c:v>44729</c:v>
                </c:pt>
                <c:pt idx="102" c:formatCode="yyyy\-mm\-dd">
                  <c:v>44732</c:v>
                </c:pt>
                <c:pt idx="103" c:formatCode="yyyy\-mm\-dd">
                  <c:v>44733</c:v>
                </c:pt>
                <c:pt idx="104" c:formatCode="yyyy\-mm\-dd">
                  <c:v>44734</c:v>
                </c:pt>
                <c:pt idx="105" c:formatCode="yyyy\-mm\-dd">
                  <c:v>44735</c:v>
                </c:pt>
                <c:pt idx="106" c:formatCode="yyyy\-mm\-dd">
                  <c:v>44736</c:v>
                </c:pt>
                <c:pt idx="107" c:formatCode="yyyy\-mm\-dd">
                  <c:v>44739</c:v>
                </c:pt>
                <c:pt idx="108" c:formatCode="yyyy\-mm\-dd">
                  <c:v>44740</c:v>
                </c:pt>
                <c:pt idx="109" c:formatCode="yyyy\-mm\-dd">
                  <c:v>44741</c:v>
                </c:pt>
                <c:pt idx="110" c:formatCode="yyyy\-mm\-dd">
                  <c:v>44742</c:v>
                </c:pt>
                <c:pt idx="111" c:formatCode="yyyy\-mm\-dd">
                  <c:v>44743</c:v>
                </c:pt>
                <c:pt idx="112" c:formatCode="yyyy\-mm\-dd">
                  <c:v>44746</c:v>
                </c:pt>
                <c:pt idx="113" c:formatCode="yyyy\-mm\-dd">
                  <c:v>44747</c:v>
                </c:pt>
                <c:pt idx="114" c:formatCode="yyyy\-mm\-dd">
                  <c:v>44748</c:v>
                </c:pt>
                <c:pt idx="115" c:formatCode="yyyy\-mm\-dd">
                  <c:v>44749</c:v>
                </c:pt>
                <c:pt idx="116" c:formatCode="yyyy\-mm\-dd">
                  <c:v>44750</c:v>
                </c:pt>
                <c:pt idx="117" c:formatCode="yyyy\-mm\-dd">
                  <c:v>44753</c:v>
                </c:pt>
                <c:pt idx="118" c:formatCode="yyyy\-mm\-dd">
                  <c:v>44754</c:v>
                </c:pt>
                <c:pt idx="119" c:formatCode="yyyy\-mm\-dd">
                  <c:v>44755</c:v>
                </c:pt>
                <c:pt idx="120" c:formatCode="yyyy\-mm\-dd">
                  <c:v>44756</c:v>
                </c:pt>
                <c:pt idx="121" c:formatCode="yyyy\-mm\-dd">
                  <c:v>44757</c:v>
                </c:pt>
                <c:pt idx="122" c:formatCode="yyyy\-mm\-dd">
                  <c:v>44760</c:v>
                </c:pt>
                <c:pt idx="123" c:formatCode="yyyy\-mm\-dd">
                  <c:v>44761</c:v>
                </c:pt>
                <c:pt idx="124" c:formatCode="yyyy\-mm\-dd">
                  <c:v>44762</c:v>
                </c:pt>
                <c:pt idx="125" c:formatCode="yyyy\-mm\-dd">
                  <c:v>44763</c:v>
                </c:pt>
                <c:pt idx="126" c:formatCode="yyyy\-mm\-dd">
                  <c:v>44764</c:v>
                </c:pt>
                <c:pt idx="127" c:formatCode="yyyy\-mm\-dd">
                  <c:v>44767</c:v>
                </c:pt>
                <c:pt idx="128" c:formatCode="yyyy\-mm\-dd">
                  <c:v>44768</c:v>
                </c:pt>
                <c:pt idx="129" c:formatCode="yyyy\-mm\-dd">
                  <c:v>44769</c:v>
                </c:pt>
                <c:pt idx="130" c:formatCode="yyyy\-mm\-dd">
                  <c:v>44770</c:v>
                </c:pt>
                <c:pt idx="131" c:formatCode="yyyy\-mm\-dd">
                  <c:v>44771</c:v>
                </c:pt>
                <c:pt idx="132" c:formatCode="yyyy\-mm\-dd">
                  <c:v>44774</c:v>
                </c:pt>
                <c:pt idx="133" c:formatCode="yyyy\-mm\-dd">
                  <c:v>44775</c:v>
                </c:pt>
                <c:pt idx="134" c:formatCode="yyyy\-mm\-dd">
                  <c:v>44776</c:v>
                </c:pt>
                <c:pt idx="135" c:formatCode="yyyy\-mm\-dd">
                  <c:v>44777</c:v>
                </c:pt>
                <c:pt idx="136" c:formatCode="yyyy\-mm\-dd">
                  <c:v>44778</c:v>
                </c:pt>
                <c:pt idx="137" c:formatCode="yyyy\-mm\-dd">
                  <c:v>44781</c:v>
                </c:pt>
                <c:pt idx="138" c:formatCode="yyyy\-mm\-dd">
                  <c:v>44782</c:v>
                </c:pt>
                <c:pt idx="139" c:formatCode="yyyy\-mm\-dd">
                  <c:v>44783</c:v>
                </c:pt>
                <c:pt idx="140" c:formatCode="yyyy\-mm\-dd">
                  <c:v>44784</c:v>
                </c:pt>
                <c:pt idx="141" c:formatCode="yyyy\-mm\-dd">
                  <c:v>44785</c:v>
                </c:pt>
                <c:pt idx="142" c:formatCode="yyyy\-mm\-dd">
                  <c:v>44788</c:v>
                </c:pt>
                <c:pt idx="143" c:formatCode="yyyy\-mm\-dd">
                  <c:v>44789</c:v>
                </c:pt>
                <c:pt idx="144" c:formatCode="yyyy\-mm\-dd">
                  <c:v>44790</c:v>
                </c:pt>
                <c:pt idx="145" c:formatCode="yyyy\-mm\-dd">
                  <c:v>44791</c:v>
                </c:pt>
                <c:pt idx="146" c:formatCode="yyyy\-mm\-dd">
                  <c:v>44792</c:v>
                </c:pt>
                <c:pt idx="147" c:formatCode="yyyy\-mm\-dd">
                  <c:v>44795</c:v>
                </c:pt>
                <c:pt idx="148" c:formatCode="yyyy\-mm\-dd">
                  <c:v>44796</c:v>
                </c:pt>
                <c:pt idx="149" c:formatCode="yyyy\-mm\-dd">
                  <c:v>44797</c:v>
                </c:pt>
                <c:pt idx="150" c:formatCode="yyyy\-mm\-dd">
                  <c:v>44798</c:v>
                </c:pt>
                <c:pt idx="151" c:formatCode="yyyy\-mm\-dd">
                  <c:v>44799</c:v>
                </c:pt>
                <c:pt idx="152" c:formatCode="yyyy\-mm\-dd">
                  <c:v>44802</c:v>
                </c:pt>
                <c:pt idx="153" c:formatCode="yyyy\-mm\-dd">
                  <c:v>44803</c:v>
                </c:pt>
                <c:pt idx="154" c:formatCode="yyyy\-mm\-dd">
                  <c:v>44804</c:v>
                </c:pt>
                <c:pt idx="155" c:formatCode="yyyy\-mm\-dd">
                  <c:v>44805</c:v>
                </c:pt>
                <c:pt idx="156" c:formatCode="yyyy\-mm\-dd">
                  <c:v>44806</c:v>
                </c:pt>
                <c:pt idx="157" c:formatCode="yyyy\-mm\-dd">
                  <c:v>44809</c:v>
                </c:pt>
                <c:pt idx="158" c:formatCode="yyyy\-mm\-dd">
                  <c:v>44810</c:v>
                </c:pt>
                <c:pt idx="159" c:formatCode="yyyy\-mm\-dd">
                  <c:v>44811</c:v>
                </c:pt>
                <c:pt idx="160" c:formatCode="yyyy\-mm\-dd">
                  <c:v>44812</c:v>
                </c:pt>
                <c:pt idx="161" c:formatCode="yyyy\-mm\-dd">
                  <c:v>44813</c:v>
                </c:pt>
                <c:pt idx="162" c:formatCode="yyyy\-mm\-dd">
                  <c:v>44817</c:v>
                </c:pt>
                <c:pt idx="163" c:formatCode="yyyy\-mm\-dd">
                  <c:v>44818</c:v>
                </c:pt>
                <c:pt idx="164" c:formatCode="yyyy\-mm\-dd">
                  <c:v>44819</c:v>
                </c:pt>
                <c:pt idx="165" c:formatCode="yyyy\-mm\-dd">
                  <c:v>44820</c:v>
                </c:pt>
                <c:pt idx="166" c:formatCode="yyyy\-mm\-dd">
                  <c:v>44823</c:v>
                </c:pt>
                <c:pt idx="167" c:formatCode="yyyy\-mm\-dd">
                  <c:v>44824</c:v>
                </c:pt>
                <c:pt idx="168" c:formatCode="yyyy\-mm\-dd">
                  <c:v>44825</c:v>
                </c:pt>
                <c:pt idx="169" c:formatCode="yyyy\-mm\-dd">
                  <c:v>44826</c:v>
                </c:pt>
                <c:pt idx="170" c:formatCode="yyyy\-mm\-dd">
                  <c:v>44827</c:v>
                </c:pt>
                <c:pt idx="171" c:formatCode="yyyy\-mm\-dd">
                  <c:v>44830</c:v>
                </c:pt>
                <c:pt idx="172" c:formatCode="yyyy\-mm\-dd">
                  <c:v>44831</c:v>
                </c:pt>
                <c:pt idx="173" c:formatCode="yyyy\-mm\-dd">
                  <c:v>44832</c:v>
                </c:pt>
                <c:pt idx="174" c:formatCode="yyyy\-mm\-dd">
                  <c:v>44833</c:v>
                </c:pt>
                <c:pt idx="175" c:formatCode="yyyy\-mm\-dd">
                  <c:v>44834</c:v>
                </c:pt>
                <c:pt idx="176" c:formatCode="yyyy\-mm\-dd">
                  <c:v>44842</c:v>
                </c:pt>
                <c:pt idx="177" c:formatCode="yyyy\-mm\-dd">
                  <c:v>44843</c:v>
                </c:pt>
                <c:pt idx="178" c:formatCode="yyyy\-mm\-dd">
                  <c:v>44844</c:v>
                </c:pt>
                <c:pt idx="179" c:formatCode="yyyy\-mm\-dd">
                  <c:v>44845</c:v>
                </c:pt>
                <c:pt idx="180" c:formatCode="yyyy\-mm\-dd">
                  <c:v>44846</c:v>
                </c:pt>
                <c:pt idx="181" c:formatCode="yyyy\-mm\-dd">
                  <c:v>44847</c:v>
                </c:pt>
                <c:pt idx="182" c:formatCode="yyyy\-mm\-dd">
                  <c:v>44848</c:v>
                </c:pt>
                <c:pt idx="183" c:formatCode="yyyy\-mm\-dd">
                  <c:v>44851</c:v>
                </c:pt>
                <c:pt idx="184" c:formatCode="yyyy\-mm\-dd">
                  <c:v>44852</c:v>
                </c:pt>
                <c:pt idx="185" c:formatCode="yyyy\-mm\-dd">
                  <c:v>44853</c:v>
                </c:pt>
                <c:pt idx="186" c:formatCode="yyyy\-mm\-dd">
                  <c:v>44854</c:v>
                </c:pt>
                <c:pt idx="187" c:formatCode="yyyy\-mm\-dd">
                  <c:v>44855</c:v>
                </c:pt>
                <c:pt idx="188" c:formatCode="yyyy\-mm\-dd">
                  <c:v>44858</c:v>
                </c:pt>
                <c:pt idx="189" c:formatCode="yyyy\-mm\-dd">
                  <c:v>44859</c:v>
                </c:pt>
                <c:pt idx="190" c:formatCode="yyyy\-mm\-dd">
                  <c:v>44860</c:v>
                </c:pt>
                <c:pt idx="191" c:formatCode="yyyy\-mm\-dd">
                  <c:v>44861</c:v>
                </c:pt>
                <c:pt idx="192" c:formatCode="yyyy\-mm\-dd">
                  <c:v>44862</c:v>
                </c:pt>
                <c:pt idx="193" c:formatCode="yyyy\-mm\-dd">
                  <c:v>44865</c:v>
                </c:pt>
                <c:pt idx="194" c:formatCode="yyyy\-mm\-dd">
                  <c:v>44866</c:v>
                </c:pt>
                <c:pt idx="195" c:formatCode="yyyy\-mm\-dd">
                  <c:v>44867</c:v>
                </c:pt>
                <c:pt idx="196" c:formatCode="yyyy\-mm\-dd">
                  <c:v>44868</c:v>
                </c:pt>
                <c:pt idx="197" c:formatCode="yyyy\-mm\-dd">
                  <c:v>44869</c:v>
                </c:pt>
                <c:pt idx="198" c:formatCode="yyyy\-mm\-dd">
                  <c:v>44872</c:v>
                </c:pt>
                <c:pt idx="199" c:formatCode="yyyy\-mm\-dd">
                  <c:v>44873</c:v>
                </c:pt>
                <c:pt idx="200" c:formatCode="yyyy\-mm\-dd">
                  <c:v>44874</c:v>
                </c:pt>
                <c:pt idx="201" c:formatCode="yyyy\-mm\-dd">
                  <c:v>44875</c:v>
                </c:pt>
                <c:pt idx="202" c:formatCode="yyyy\-mm\-dd">
                  <c:v>44876</c:v>
                </c:pt>
                <c:pt idx="203" c:formatCode="yyyy\-mm\-dd">
                  <c:v>44879</c:v>
                </c:pt>
                <c:pt idx="204" c:formatCode="yyyy\-mm\-dd">
                  <c:v>44880</c:v>
                </c:pt>
                <c:pt idx="205" c:formatCode="yyyy\-mm\-dd">
                  <c:v>44881</c:v>
                </c:pt>
                <c:pt idx="206" c:formatCode="yyyy\-mm\-dd">
                  <c:v>44882</c:v>
                </c:pt>
                <c:pt idx="207" c:formatCode="yyyy\-mm\-dd">
                  <c:v>44883</c:v>
                </c:pt>
                <c:pt idx="208" c:formatCode="yyyy\-mm\-dd">
                  <c:v>44886</c:v>
                </c:pt>
                <c:pt idx="209" c:formatCode="yyyy\-mm\-dd">
                  <c:v>44887</c:v>
                </c:pt>
                <c:pt idx="210" c:formatCode="yyyy\-mm\-dd">
                  <c:v>44888</c:v>
                </c:pt>
                <c:pt idx="211" c:formatCode="yyyy\-mm\-dd">
                  <c:v>44889</c:v>
                </c:pt>
                <c:pt idx="212" c:formatCode="yyyy\-mm\-dd">
                  <c:v>44890</c:v>
                </c:pt>
                <c:pt idx="213" c:formatCode="yyyy\-mm\-dd">
                  <c:v>44893</c:v>
                </c:pt>
                <c:pt idx="214" c:formatCode="yyyy\-mm\-dd">
                  <c:v>44894</c:v>
                </c:pt>
                <c:pt idx="215" c:formatCode="yyyy\-mm\-dd">
                  <c:v>44895</c:v>
                </c:pt>
                <c:pt idx="216" c:formatCode="yyyy\-mm\-dd">
                  <c:v>44896</c:v>
                </c:pt>
                <c:pt idx="217" c:formatCode="yyyy\-mm\-dd">
                  <c:v>44897</c:v>
                </c:pt>
                <c:pt idx="218" c:formatCode="yyyy\-mm\-dd">
                  <c:v>44900</c:v>
                </c:pt>
                <c:pt idx="219" c:formatCode="yyyy\-mm\-dd">
                  <c:v>44901</c:v>
                </c:pt>
                <c:pt idx="220" c:formatCode="yyyy\-mm\-dd">
                  <c:v>44902</c:v>
                </c:pt>
                <c:pt idx="221" c:formatCode="yyyy\-mm\-dd">
                  <c:v>44903</c:v>
                </c:pt>
                <c:pt idx="222" c:formatCode="yyyy\-mm\-dd">
                  <c:v>44904</c:v>
                </c:pt>
                <c:pt idx="223" c:formatCode="yyyy\-mm\-dd">
                  <c:v>44907</c:v>
                </c:pt>
                <c:pt idx="224" c:formatCode="yyyy\-mm\-dd">
                  <c:v>44908</c:v>
                </c:pt>
                <c:pt idx="225" c:formatCode="yyyy\-mm\-dd">
                  <c:v>44909</c:v>
                </c:pt>
                <c:pt idx="226" c:formatCode="yyyy\-mm\-dd">
                  <c:v>44910</c:v>
                </c:pt>
                <c:pt idx="227" c:formatCode="yyyy\-mm\-dd">
                  <c:v>44911</c:v>
                </c:pt>
                <c:pt idx="228" c:formatCode="yyyy\-mm\-dd">
                  <c:v>44914</c:v>
                </c:pt>
                <c:pt idx="229" c:formatCode="yyyy\-mm\-dd">
                  <c:v>44915</c:v>
                </c:pt>
                <c:pt idx="230" c:formatCode="yyyy\-mm\-dd">
                  <c:v>44916</c:v>
                </c:pt>
                <c:pt idx="231" c:formatCode="yyyy\-mm\-dd">
                  <c:v>44917</c:v>
                </c:pt>
                <c:pt idx="232" c:formatCode="yyyy\-mm\-dd">
                  <c:v>44918</c:v>
                </c:pt>
                <c:pt idx="233" c:formatCode="yyyy\-mm\-dd">
                  <c:v>44921</c:v>
                </c:pt>
                <c:pt idx="234" c:formatCode="yyyy\-mm\-dd">
                  <c:v>44922</c:v>
                </c:pt>
                <c:pt idx="235" c:formatCode="yyyy\-mm\-dd">
                  <c:v>44923</c:v>
                </c:pt>
                <c:pt idx="236" c:formatCode="yyyy\-mm\-dd">
                  <c:v>44924</c:v>
                </c:pt>
                <c:pt idx="237" c:formatCode="yyyy\-mm\-dd">
                  <c:v>44925</c:v>
                </c:pt>
                <c:pt idx="238" c:formatCode="yyyy\-mm\-dd">
                  <c:v>44929</c:v>
                </c:pt>
                <c:pt idx="239" c:formatCode="yyyy\-mm\-dd">
                  <c:v>44930</c:v>
                </c:pt>
                <c:pt idx="240" c:formatCode="yyyy\-mm\-dd">
                  <c:v>44931</c:v>
                </c:pt>
                <c:pt idx="241" c:formatCode="yyyy\-mm\-dd">
                  <c:v>44932</c:v>
                </c:pt>
                <c:pt idx="242" c:formatCode="yyyy\-mm\-dd">
                  <c:v>44935</c:v>
                </c:pt>
                <c:pt idx="243" c:formatCode="yyyy\-mm\-dd">
                  <c:v>44936</c:v>
                </c:pt>
                <c:pt idx="244" c:formatCode="yyyy\-mm\-dd">
                  <c:v>44937</c:v>
                </c:pt>
                <c:pt idx="245" c:formatCode="yyyy\-mm\-dd">
                  <c:v>44938</c:v>
                </c:pt>
                <c:pt idx="246" c:formatCode="yyyy\-mm\-dd">
                  <c:v>44939</c:v>
                </c:pt>
                <c:pt idx="247" c:formatCode="yyyy\-mm\-dd">
                  <c:v>44942</c:v>
                </c:pt>
                <c:pt idx="248" c:formatCode="yyyy\-mm\-dd">
                  <c:v>44943</c:v>
                </c:pt>
                <c:pt idx="249" c:formatCode="yyyy\-mm\-dd">
                  <c:v>44944</c:v>
                </c:pt>
                <c:pt idx="250" c:formatCode="yyyy\-mm\-dd">
                  <c:v>44945</c:v>
                </c:pt>
                <c:pt idx="251" c:formatCode="yyyy\-mm\-dd">
                  <c:v>44946</c:v>
                </c:pt>
                <c:pt idx="252" c:formatCode="yyyy\-mm\-dd">
                  <c:v>44954</c:v>
                </c:pt>
                <c:pt idx="253" c:formatCode="yyyy\-mm\-dd">
                  <c:v>44955</c:v>
                </c:pt>
                <c:pt idx="254" c:formatCode="yyyy\-mm\-dd">
                  <c:v>44956</c:v>
                </c:pt>
                <c:pt idx="255" c:formatCode="yyyy\-mm\-dd">
                  <c:v>44957</c:v>
                </c:pt>
                <c:pt idx="256" c:formatCode="yyyy\-mm\-dd">
                  <c:v>44958</c:v>
                </c:pt>
                <c:pt idx="257" c:formatCode="yyyy\-mm\-dd">
                  <c:v>44959</c:v>
                </c:pt>
                <c:pt idx="258" c:formatCode="yyyy\-mm\-dd">
                  <c:v>44960</c:v>
                </c:pt>
                <c:pt idx="259" c:formatCode="yyyy\-mm\-dd">
                  <c:v>44963</c:v>
                </c:pt>
                <c:pt idx="260" c:formatCode="yyyy\-mm\-dd">
                  <c:v>44964</c:v>
                </c:pt>
                <c:pt idx="261" c:formatCode="yyyy\-mm\-dd">
                  <c:v>44965</c:v>
                </c:pt>
                <c:pt idx="262" c:formatCode="yyyy\-mm\-dd">
                  <c:v>44966</c:v>
                </c:pt>
                <c:pt idx="263" c:formatCode="yyyy\-mm\-dd">
                  <c:v>44967</c:v>
                </c:pt>
                <c:pt idx="264" c:formatCode="yyyy\-mm\-dd">
                  <c:v>44968</c:v>
                </c:pt>
                <c:pt idx="265" c:formatCode="yyyy\-mm\-dd">
                  <c:v>44969</c:v>
                </c:pt>
                <c:pt idx="266" c:formatCode="yyyy\-mm\-dd">
                  <c:v>44970</c:v>
                </c:pt>
                <c:pt idx="267" c:formatCode="yyyy\-mm\-dd">
                  <c:v>44971</c:v>
                </c:pt>
                <c:pt idx="268" c:formatCode="yyyy\-mm\-dd">
                  <c:v>44972</c:v>
                </c:pt>
                <c:pt idx="269" c:formatCode="yyyy\-mm\-dd">
                  <c:v>44973</c:v>
                </c:pt>
                <c:pt idx="270" c:formatCode="yyyy\-mm\-dd">
                  <c:v>44974</c:v>
                </c:pt>
                <c:pt idx="271" c:formatCode="yyyy\-mm\-dd">
                  <c:v>44977</c:v>
                </c:pt>
                <c:pt idx="272" c:formatCode="yyyy\-mm\-dd">
                  <c:v>44978</c:v>
                </c:pt>
                <c:pt idx="273" c:formatCode="yyyy\-mm\-dd">
                  <c:v>44979</c:v>
                </c:pt>
                <c:pt idx="274" c:formatCode="yyyy\-mm\-dd">
                  <c:v>44980</c:v>
                </c:pt>
                <c:pt idx="275" c:formatCode="yyyy\-mm\-dd">
                  <c:v>44981</c:v>
                </c:pt>
                <c:pt idx="276" c:formatCode="yyyy\-mm\-dd">
                  <c:v>44984</c:v>
                </c:pt>
                <c:pt idx="277" c:formatCode="yyyy\-mm\-dd">
                  <c:v>44985</c:v>
                </c:pt>
                <c:pt idx="278" c:formatCode="yyyy\-mm\-dd">
                  <c:v>44986</c:v>
                </c:pt>
                <c:pt idx="279" c:formatCode="yyyy\-mm\-dd">
                  <c:v>44987</c:v>
                </c:pt>
                <c:pt idx="280" c:formatCode="yyyy\-mm\-dd">
                  <c:v>44988</c:v>
                </c:pt>
                <c:pt idx="281" c:formatCode="yyyy\-mm\-dd">
                  <c:v>44991</c:v>
                </c:pt>
                <c:pt idx="282" c:formatCode="yyyy\-mm\-dd">
                  <c:v>44992</c:v>
                </c:pt>
                <c:pt idx="283" c:formatCode="yyyy\-mm\-dd">
                  <c:v>44993</c:v>
                </c:pt>
                <c:pt idx="284" c:formatCode="yyyy\-mm\-dd">
                  <c:v>44994</c:v>
                </c:pt>
                <c:pt idx="285" c:formatCode="yyyy\-mm\-dd">
                  <c:v>44995</c:v>
                </c:pt>
                <c:pt idx="286" c:formatCode="yyyy\-mm\-dd">
                  <c:v>44998</c:v>
                </c:pt>
                <c:pt idx="287" c:formatCode="yyyy\-mm\-dd">
                  <c:v>44999</c:v>
                </c:pt>
                <c:pt idx="288" c:formatCode="yyyy\-mm\-dd">
                  <c:v>45000</c:v>
                </c:pt>
                <c:pt idx="289" c:formatCode="yyyy\-mm\-dd">
                  <c:v>45001</c:v>
                </c:pt>
                <c:pt idx="290" c:formatCode="yyyy\-mm\-dd">
                  <c:v>45002</c:v>
                </c:pt>
                <c:pt idx="291" c:formatCode="yyyy\-mm\-dd">
                  <c:v>45005</c:v>
                </c:pt>
                <c:pt idx="292" c:formatCode="yyyy\-mm\-dd">
                  <c:v>45006</c:v>
                </c:pt>
                <c:pt idx="293" c:formatCode="yyyy\-mm\-dd">
                  <c:v>45007</c:v>
                </c:pt>
                <c:pt idx="294" c:formatCode="yyyy\-mm\-dd">
                  <c:v>45008</c:v>
                </c:pt>
                <c:pt idx="295" c:formatCode="yyyy\-mm\-dd">
                  <c:v>45009</c:v>
                </c:pt>
                <c:pt idx="296" c:formatCode="yyyy\-mm\-dd">
                  <c:v>45012</c:v>
                </c:pt>
                <c:pt idx="297" c:formatCode="yyyy\-mm\-dd">
                  <c:v>45013</c:v>
                </c:pt>
                <c:pt idx="298" c:formatCode="yyyy\-mm\-dd">
                  <c:v>45014</c:v>
                </c:pt>
                <c:pt idx="299" c:formatCode="yyyy\-mm\-dd">
                  <c:v>45015</c:v>
                </c:pt>
                <c:pt idx="300" c:formatCode="yyyy\-mm\-dd">
                  <c:v>45016</c:v>
                </c:pt>
                <c:pt idx="301" c:formatCode="yyyy\-mm\-dd">
                  <c:v>45019</c:v>
                </c:pt>
                <c:pt idx="302" c:formatCode="yyyy\-mm\-dd">
                  <c:v>45020</c:v>
                </c:pt>
                <c:pt idx="303" c:formatCode="yyyy\-mm\-dd">
                  <c:v>45022</c:v>
                </c:pt>
                <c:pt idx="304" c:formatCode="yyyy\-mm\-dd">
                  <c:v>45023</c:v>
                </c:pt>
                <c:pt idx="305" c:formatCode="yyyy\-mm\-dd">
                  <c:v>45026</c:v>
                </c:pt>
                <c:pt idx="306" c:formatCode="yyyy\-mm\-dd">
                  <c:v>45027</c:v>
                </c:pt>
                <c:pt idx="307" c:formatCode="yyyy\-mm\-dd">
                  <c:v>45028</c:v>
                </c:pt>
                <c:pt idx="308" c:formatCode="yyyy\-mm\-dd">
                  <c:v>45029</c:v>
                </c:pt>
                <c:pt idx="309" c:formatCode="yyyy\-mm\-dd">
                  <c:v>45030</c:v>
                </c:pt>
                <c:pt idx="310" c:formatCode="yyyy\-mm\-dd">
                  <c:v>45033</c:v>
                </c:pt>
                <c:pt idx="311" c:formatCode="yyyy\-mm\-dd">
                  <c:v>45034</c:v>
                </c:pt>
                <c:pt idx="312" c:formatCode="yyyy\-mm\-dd">
                  <c:v>45035</c:v>
                </c:pt>
                <c:pt idx="313" c:formatCode="yyyy\-mm\-dd">
                  <c:v>45036</c:v>
                </c:pt>
                <c:pt idx="314" c:formatCode="yyyy\-mm\-dd">
                  <c:v>45037</c:v>
                </c:pt>
                <c:pt idx="315" c:formatCode="yyyy\-mm\-dd">
                  <c:v>45039</c:v>
                </c:pt>
                <c:pt idx="316" c:formatCode="yyyy\-mm\-dd">
                  <c:v>45040</c:v>
                </c:pt>
                <c:pt idx="317" c:formatCode="yyyy\-mm\-dd">
                  <c:v>45041</c:v>
                </c:pt>
                <c:pt idx="318" c:formatCode="yyyy\-mm\-dd">
                  <c:v>45042</c:v>
                </c:pt>
                <c:pt idx="319" c:formatCode="yyyy\-mm\-dd">
                  <c:v>45043</c:v>
                </c:pt>
                <c:pt idx="320" c:formatCode="yyyy\-mm\-dd">
                  <c:v>45044</c:v>
                </c:pt>
                <c:pt idx="321" c:formatCode="yyyy\-mm\-dd">
                  <c:v>45050</c:v>
                </c:pt>
                <c:pt idx="322" c:formatCode="yyyy\-mm\-dd">
                  <c:v>45051</c:v>
                </c:pt>
                <c:pt idx="323" c:formatCode="yyyy\-mm\-dd">
                  <c:v>45054</c:v>
                </c:pt>
                <c:pt idx="324" c:formatCode="yyyy\-mm\-dd">
                  <c:v>45055</c:v>
                </c:pt>
                <c:pt idx="325" c:formatCode="yyyy\-mm\-dd">
                  <c:v>45056</c:v>
                </c:pt>
                <c:pt idx="326" c:formatCode="yyyy\-mm\-dd">
                  <c:v>45057</c:v>
                </c:pt>
                <c:pt idx="327" c:formatCode="yyyy\-mm\-dd">
                  <c:v>45058</c:v>
                </c:pt>
                <c:pt idx="328" c:formatCode="yyyy\-mm\-dd">
                  <c:v>45061</c:v>
                </c:pt>
                <c:pt idx="329" c:formatCode="yyyy\-mm\-dd">
                  <c:v>45062</c:v>
                </c:pt>
                <c:pt idx="330" c:formatCode="yyyy\-mm\-dd">
                  <c:v>45063</c:v>
                </c:pt>
                <c:pt idx="331" c:formatCode="yyyy\-mm\-dd">
                  <c:v>45064</c:v>
                </c:pt>
                <c:pt idx="332" c:formatCode="yyyy\-mm\-dd">
                  <c:v>45065</c:v>
                </c:pt>
                <c:pt idx="333" c:formatCode="yyyy\-mm\-dd">
                  <c:v>45068</c:v>
                </c:pt>
                <c:pt idx="334" c:formatCode="yyyy\-mm\-dd">
                  <c:v>45069</c:v>
                </c:pt>
                <c:pt idx="335" c:formatCode="yyyy\-mm\-dd">
                  <c:v>45070</c:v>
                </c:pt>
                <c:pt idx="336" c:formatCode="yyyy\-mm\-dd">
                  <c:v>45071</c:v>
                </c:pt>
                <c:pt idx="337" c:formatCode="yyyy\-mm\-dd">
                  <c:v>45072</c:v>
                </c:pt>
                <c:pt idx="338" c:formatCode="yyyy\-mm\-dd">
                  <c:v>45075</c:v>
                </c:pt>
                <c:pt idx="339" c:formatCode="yyyy\-mm\-dd">
                  <c:v>45076</c:v>
                </c:pt>
                <c:pt idx="340" c:formatCode="yyyy\-mm\-dd">
                  <c:v>45077</c:v>
                </c:pt>
                <c:pt idx="341" c:formatCode="yyyy\-mm\-dd">
                  <c:v>45078</c:v>
                </c:pt>
              </c:numCache>
            </c:numRef>
          </c:cat>
          <c:val>
            <c:numRef>
              <c:f>'[隔膜报告数据.xlsx]干法隔膜成本利润（单项拉伸工艺）'!$C$13:$C$354</c:f>
              <c:numCache>
                <c:formatCode>0.00_ </c:formatCode>
                <c:ptCount val="342"/>
                <c:pt idx="0">
                  <c:v>0.983333333333333</c:v>
                </c:pt>
                <c:pt idx="1">
                  <c:v>0.983333333333333</c:v>
                </c:pt>
                <c:pt idx="2">
                  <c:v>0.983333333333333</c:v>
                </c:pt>
                <c:pt idx="3">
                  <c:v>0.983333333333333</c:v>
                </c:pt>
                <c:pt idx="4">
                  <c:v>0.983333333333333</c:v>
                </c:pt>
                <c:pt idx="5">
                  <c:v>0.983333333333333</c:v>
                </c:pt>
                <c:pt idx="6">
                  <c:v>0.983333333333333</c:v>
                </c:pt>
                <c:pt idx="7">
                  <c:v>0.983333333333333</c:v>
                </c:pt>
                <c:pt idx="8">
                  <c:v>0.983333333333333</c:v>
                </c:pt>
                <c:pt idx="9">
                  <c:v>0.983333333333333</c:v>
                </c:pt>
                <c:pt idx="10">
                  <c:v>0.983333333333333</c:v>
                </c:pt>
                <c:pt idx="11">
                  <c:v>0.983333333333333</c:v>
                </c:pt>
                <c:pt idx="12">
                  <c:v>0.983333333333333</c:v>
                </c:pt>
                <c:pt idx="13">
                  <c:v>0.983333333333333</c:v>
                </c:pt>
                <c:pt idx="14">
                  <c:v>0.983333333333333</c:v>
                </c:pt>
                <c:pt idx="15">
                  <c:v>0.983333333333333</c:v>
                </c:pt>
                <c:pt idx="16">
                  <c:v>0.983333333333333</c:v>
                </c:pt>
                <c:pt idx="17">
                  <c:v>0.983333333333333</c:v>
                </c:pt>
                <c:pt idx="18">
                  <c:v>0.983333333333333</c:v>
                </c:pt>
                <c:pt idx="19">
                  <c:v>0.983333333333333</c:v>
                </c:pt>
                <c:pt idx="20">
                  <c:v>0.983333333333333</c:v>
                </c:pt>
                <c:pt idx="21">
                  <c:v>0.983333333333333</c:v>
                </c:pt>
                <c:pt idx="22">
                  <c:v>0.983333333333333</c:v>
                </c:pt>
                <c:pt idx="23">
                  <c:v>0.983333333333333</c:v>
                </c:pt>
                <c:pt idx="24">
                  <c:v>0.983333333333333</c:v>
                </c:pt>
                <c:pt idx="25">
                  <c:v>0.983333333333333</c:v>
                </c:pt>
                <c:pt idx="26">
                  <c:v>0.983333333333333</c:v>
                </c:pt>
                <c:pt idx="27">
                  <c:v>0.983333333333333</c:v>
                </c:pt>
                <c:pt idx="28">
                  <c:v>0.983333333333333</c:v>
                </c:pt>
                <c:pt idx="29">
                  <c:v>0.983333333333333</c:v>
                </c:pt>
                <c:pt idx="30">
                  <c:v>0.983333333333333</c:v>
                </c:pt>
                <c:pt idx="31">
                  <c:v>0.983333333333333</c:v>
                </c:pt>
                <c:pt idx="32">
                  <c:v>0.983333333333333</c:v>
                </c:pt>
                <c:pt idx="33">
                  <c:v>0.983333333333333</c:v>
                </c:pt>
                <c:pt idx="34">
                  <c:v>0.983333333333333</c:v>
                </c:pt>
                <c:pt idx="35">
                  <c:v>0.983333333333333</c:v>
                </c:pt>
                <c:pt idx="36">
                  <c:v>0.983333333333333</c:v>
                </c:pt>
                <c:pt idx="37">
                  <c:v>0.983333333333333</c:v>
                </c:pt>
                <c:pt idx="38">
                  <c:v>0.983333333333333</c:v>
                </c:pt>
                <c:pt idx="39">
                  <c:v>0.983333333333333</c:v>
                </c:pt>
                <c:pt idx="40">
                  <c:v>0.983333333333333</c:v>
                </c:pt>
                <c:pt idx="41">
                  <c:v>0.983333333333333</c:v>
                </c:pt>
                <c:pt idx="42">
                  <c:v>0.983333333333333</c:v>
                </c:pt>
                <c:pt idx="43">
                  <c:v>0.983333333333333</c:v>
                </c:pt>
                <c:pt idx="44">
                  <c:v>0.983333333333333</c:v>
                </c:pt>
                <c:pt idx="45">
                  <c:v>0.983333333333333</c:v>
                </c:pt>
                <c:pt idx="46">
                  <c:v>0.983333333333333</c:v>
                </c:pt>
                <c:pt idx="47">
                  <c:v>0.983333333333333</c:v>
                </c:pt>
                <c:pt idx="48">
                  <c:v>0.983333333333333</c:v>
                </c:pt>
                <c:pt idx="49">
                  <c:v>0.983333333333333</c:v>
                </c:pt>
                <c:pt idx="50">
                  <c:v>0.983333333333333</c:v>
                </c:pt>
                <c:pt idx="51">
                  <c:v>0.983333333333333</c:v>
                </c:pt>
                <c:pt idx="52">
                  <c:v>0.983333333333333</c:v>
                </c:pt>
                <c:pt idx="53">
                  <c:v>0.983333333333333</c:v>
                </c:pt>
                <c:pt idx="54">
                  <c:v>0.983333333333333</c:v>
                </c:pt>
                <c:pt idx="55">
                  <c:v>0.983333333333333</c:v>
                </c:pt>
                <c:pt idx="56">
                  <c:v>0.983333333333333</c:v>
                </c:pt>
                <c:pt idx="57">
                  <c:v>0.983333333333333</c:v>
                </c:pt>
                <c:pt idx="58">
                  <c:v>0.983333333333333</c:v>
                </c:pt>
                <c:pt idx="59">
                  <c:v>0.983333333333333</c:v>
                </c:pt>
                <c:pt idx="60">
                  <c:v>0.983333333333333</c:v>
                </c:pt>
                <c:pt idx="61">
                  <c:v>0.983333333333333</c:v>
                </c:pt>
                <c:pt idx="62">
                  <c:v>0.983333333333333</c:v>
                </c:pt>
                <c:pt idx="63">
                  <c:v>0.983333333333333</c:v>
                </c:pt>
                <c:pt idx="64">
                  <c:v>0.983333333333333</c:v>
                </c:pt>
                <c:pt idx="65">
                  <c:v>0.983333333333333</c:v>
                </c:pt>
                <c:pt idx="66">
                  <c:v>0.983333333333333</c:v>
                </c:pt>
                <c:pt idx="67">
                  <c:v>0.983333333333333</c:v>
                </c:pt>
                <c:pt idx="68">
                  <c:v>0.983333333333333</c:v>
                </c:pt>
                <c:pt idx="69">
                  <c:v>0.983333333333333</c:v>
                </c:pt>
                <c:pt idx="70">
                  <c:v>0.983333333333333</c:v>
                </c:pt>
                <c:pt idx="71">
                  <c:v>0.983333333333333</c:v>
                </c:pt>
                <c:pt idx="72">
                  <c:v>0.983333333333333</c:v>
                </c:pt>
                <c:pt idx="73">
                  <c:v>0.983333333333333</c:v>
                </c:pt>
                <c:pt idx="74">
                  <c:v>0.983333333333333</c:v>
                </c:pt>
                <c:pt idx="75">
                  <c:v>0.983333333333333</c:v>
                </c:pt>
                <c:pt idx="76">
                  <c:v>0.983333333333333</c:v>
                </c:pt>
                <c:pt idx="77">
                  <c:v>0.983333333333333</c:v>
                </c:pt>
                <c:pt idx="78">
                  <c:v>0.983333333333333</c:v>
                </c:pt>
                <c:pt idx="79">
                  <c:v>0.983333333333333</c:v>
                </c:pt>
                <c:pt idx="80">
                  <c:v>0.983333333333333</c:v>
                </c:pt>
                <c:pt idx="81">
                  <c:v>0.983333333333333</c:v>
                </c:pt>
                <c:pt idx="82">
                  <c:v>0.983333333333333</c:v>
                </c:pt>
                <c:pt idx="83">
                  <c:v>0.983333333333333</c:v>
                </c:pt>
                <c:pt idx="84">
                  <c:v>0.983333333333333</c:v>
                </c:pt>
                <c:pt idx="85">
                  <c:v>0.983333333333333</c:v>
                </c:pt>
                <c:pt idx="86">
                  <c:v>0.983333333333333</c:v>
                </c:pt>
                <c:pt idx="87">
                  <c:v>0.983333333333333</c:v>
                </c:pt>
                <c:pt idx="88">
                  <c:v>0.983333333333333</c:v>
                </c:pt>
                <c:pt idx="89">
                  <c:v>0.983333333333333</c:v>
                </c:pt>
                <c:pt idx="90">
                  <c:v>0.983333333333333</c:v>
                </c:pt>
                <c:pt idx="91">
                  <c:v>0.983333333333333</c:v>
                </c:pt>
                <c:pt idx="92">
                  <c:v>0.983333333333333</c:v>
                </c:pt>
                <c:pt idx="93">
                  <c:v>0.983333333333333</c:v>
                </c:pt>
                <c:pt idx="94">
                  <c:v>0.983333333333333</c:v>
                </c:pt>
                <c:pt idx="95">
                  <c:v>0.983333333333333</c:v>
                </c:pt>
                <c:pt idx="96">
                  <c:v>0.983333333333333</c:v>
                </c:pt>
                <c:pt idx="97">
                  <c:v>0.983333333333333</c:v>
                </c:pt>
                <c:pt idx="98">
                  <c:v>0.983333333333333</c:v>
                </c:pt>
                <c:pt idx="99">
                  <c:v>0.983333333333333</c:v>
                </c:pt>
                <c:pt idx="100">
                  <c:v>0.983333333333333</c:v>
                </c:pt>
                <c:pt idx="101">
                  <c:v>0.983333333333333</c:v>
                </c:pt>
                <c:pt idx="102">
                  <c:v>0.983333333333333</c:v>
                </c:pt>
                <c:pt idx="103">
                  <c:v>0.983333333333333</c:v>
                </c:pt>
                <c:pt idx="104">
                  <c:v>0.983333333333333</c:v>
                </c:pt>
                <c:pt idx="105">
                  <c:v>0.983333333333333</c:v>
                </c:pt>
                <c:pt idx="106">
                  <c:v>0.983333333333333</c:v>
                </c:pt>
                <c:pt idx="107">
                  <c:v>0.983333333333333</c:v>
                </c:pt>
                <c:pt idx="108">
                  <c:v>0.983333333333333</c:v>
                </c:pt>
                <c:pt idx="109">
                  <c:v>0.983333333333333</c:v>
                </c:pt>
                <c:pt idx="110">
                  <c:v>0.983333333333333</c:v>
                </c:pt>
                <c:pt idx="111">
                  <c:v>0.983333333333333</c:v>
                </c:pt>
                <c:pt idx="112">
                  <c:v>0.983333333333333</c:v>
                </c:pt>
                <c:pt idx="113">
                  <c:v>0.983333333333333</c:v>
                </c:pt>
                <c:pt idx="114">
                  <c:v>0.983333333333333</c:v>
                </c:pt>
                <c:pt idx="115">
                  <c:v>0.983333333333333</c:v>
                </c:pt>
                <c:pt idx="116">
                  <c:v>0.983333333333333</c:v>
                </c:pt>
                <c:pt idx="117">
                  <c:v>0.983333333333333</c:v>
                </c:pt>
                <c:pt idx="118">
                  <c:v>0.983333333333333</c:v>
                </c:pt>
                <c:pt idx="119">
                  <c:v>0.983333333333333</c:v>
                </c:pt>
                <c:pt idx="120">
                  <c:v>0.983333333333333</c:v>
                </c:pt>
                <c:pt idx="121">
                  <c:v>0.983333333333333</c:v>
                </c:pt>
                <c:pt idx="122">
                  <c:v>0.983333333333333</c:v>
                </c:pt>
                <c:pt idx="123">
                  <c:v>0.983333333333333</c:v>
                </c:pt>
                <c:pt idx="124">
                  <c:v>0.983333333333333</c:v>
                </c:pt>
                <c:pt idx="125">
                  <c:v>0.983333333333333</c:v>
                </c:pt>
                <c:pt idx="126">
                  <c:v>0.983333333333333</c:v>
                </c:pt>
                <c:pt idx="127">
                  <c:v>0.983333333333333</c:v>
                </c:pt>
                <c:pt idx="128">
                  <c:v>0.983333333333333</c:v>
                </c:pt>
                <c:pt idx="129">
                  <c:v>0.983333333333333</c:v>
                </c:pt>
                <c:pt idx="130">
                  <c:v>0.983333333333333</c:v>
                </c:pt>
                <c:pt idx="131">
                  <c:v>0.983333333333333</c:v>
                </c:pt>
                <c:pt idx="132">
                  <c:v>0.983333333333333</c:v>
                </c:pt>
                <c:pt idx="133">
                  <c:v>0.983333333333333</c:v>
                </c:pt>
                <c:pt idx="134">
                  <c:v>0.983333333333333</c:v>
                </c:pt>
                <c:pt idx="135">
                  <c:v>0.983333333333333</c:v>
                </c:pt>
                <c:pt idx="136">
                  <c:v>0.983333333333333</c:v>
                </c:pt>
                <c:pt idx="137">
                  <c:v>0.983333333333333</c:v>
                </c:pt>
                <c:pt idx="138">
                  <c:v>0.983333333333333</c:v>
                </c:pt>
                <c:pt idx="139">
                  <c:v>0.983333333333333</c:v>
                </c:pt>
                <c:pt idx="140">
                  <c:v>0.983333333333333</c:v>
                </c:pt>
                <c:pt idx="141">
                  <c:v>0.983333333333333</c:v>
                </c:pt>
                <c:pt idx="142">
                  <c:v>0.983333333333333</c:v>
                </c:pt>
                <c:pt idx="143">
                  <c:v>0.983333333333333</c:v>
                </c:pt>
                <c:pt idx="144">
                  <c:v>0.983333333333333</c:v>
                </c:pt>
                <c:pt idx="145">
                  <c:v>0.983333333333333</c:v>
                </c:pt>
                <c:pt idx="146">
                  <c:v>0.983333333333333</c:v>
                </c:pt>
                <c:pt idx="147">
                  <c:v>0.983333333333333</c:v>
                </c:pt>
                <c:pt idx="148">
                  <c:v>0.983333333333333</c:v>
                </c:pt>
                <c:pt idx="149">
                  <c:v>0.983333333333333</c:v>
                </c:pt>
                <c:pt idx="150">
                  <c:v>0.983333333333333</c:v>
                </c:pt>
                <c:pt idx="151">
                  <c:v>0.983333333333333</c:v>
                </c:pt>
                <c:pt idx="152">
                  <c:v>0.983333333333333</c:v>
                </c:pt>
                <c:pt idx="153">
                  <c:v>0.983333333333333</c:v>
                </c:pt>
                <c:pt idx="154">
                  <c:v>0.983333333333333</c:v>
                </c:pt>
                <c:pt idx="155">
                  <c:v>0.983333333333333</c:v>
                </c:pt>
                <c:pt idx="156">
                  <c:v>0.983333333333333</c:v>
                </c:pt>
                <c:pt idx="157">
                  <c:v>0.983333333333333</c:v>
                </c:pt>
                <c:pt idx="158">
                  <c:v>0.983333333333333</c:v>
                </c:pt>
                <c:pt idx="159">
                  <c:v>0.983333333333333</c:v>
                </c:pt>
                <c:pt idx="160">
                  <c:v>0.983333333333333</c:v>
                </c:pt>
                <c:pt idx="161">
                  <c:v>0.983333333333333</c:v>
                </c:pt>
                <c:pt idx="162">
                  <c:v>0.983333333333333</c:v>
                </c:pt>
                <c:pt idx="163">
                  <c:v>0.983333333333333</c:v>
                </c:pt>
                <c:pt idx="164">
                  <c:v>0.983333333333333</c:v>
                </c:pt>
                <c:pt idx="165">
                  <c:v>0.983333333333333</c:v>
                </c:pt>
                <c:pt idx="166">
                  <c:v>0.983333333333333</c:v>
                </c:pt>
                <c:pt idx="167">
                  <c:v>0.983333333333333</c:v>
                </c:pt>
                <c:pt idx="168">
                  <c:v>0.983333333333333</c:v>
                </c:pt>
                <c:pt idx="169">
                  <c:v>0.983333333333333</c:v>
                </c:pt>
                <c:pt idx="170">
                  <c:v>0.983333333333333</c:v>
                </c:pt>
                <c:pt idx="171">
                  <c:v>0.983333333333333</c:v>
                </c:pt>
                <c:pt idx="172">
                  <c:v>0.983333333333333</c:v>
                </c:pt>
                <c:pt idx="173">
                  <c:v>0.983333333333333</c:v>
                </c:pt>
                <c:pt idx="174">
                  <c:v>0.983333333333333</c:v>
                </c:pt>
                <c:pt idx="175">
                  <c:v>0.983333333333333</c:v>
                </c:pt>
                <c:pt idx="176">
                  <c:v>0.983333333333333</c:v>
                </c:pt>
                <c:pt idx="177">
                  <c:v>0.983333333333333</c:v>
                </c:pt>
                <c:pt idx="178">
                  <c:v>0.983333333333333</c:v>
                </c:pt>
                <c:pt idx="179">
                  <c:v>0.983333333333333</c:v>
                </c:pt>
                <c:pt idx="180">
                  <c:v>0.983333333333333</c:v>
                </c:pt>
                <c:pt idx="181">
                  <c:v>0.983333333333333</c:v>
                </c:pt>
                <c:pt idx="182">
                  <c:v>0.983333333333333</c:v>
                </c:pt>
                <c:pt idx="183">
                  <c:v>0.983333333333333</c:v>
                </c:pt>
                <c:pt idx="184">
                  <c:v>0.983333333333333</c:v>
                </c:pt>
                <c:pt idx="185">
                  <c:v>0.983333333333333</c:v>
                </c:pt>
                <c:pt idx="186">
                  <c:v>0.983333333333333</c:v>
                </c:pt>
                <c:pt idx="187">
                  <c:v>0.983333333333333</c:v>
                </c:pt>
                <c:pt idx="188">
                  <c:v>0.983333333333333</c:v>
                </c:pt>
                <c:pt idx="189">
                  <c:v>0.983333333333333</c:v>
                </c:pt>
                <c:pt idx="190">
                  <c:v>0.983333333333333</c:v>
                </c:pt>
                <c:pt idx="191">
                  <c:v>0.983333333333333</c:v>
                </c:pt>
                <c:pt idx="192">
                  <c:v>0.983333333333333</c:v>
                </c:pt>
                <c:pt idx="193">
                  <c:v>0.983333333333333</c:v>
                </c:pt>
                <c:pt idx="194">
                  <c:v>0.983333333333333</c:v>
                </c:pt>
                <c:pt idx="195">
                  <c:v>0.983333333333333</c:v>
                </c:pt>
                <c:pt idx="196">
                  <c:v>0.983333333333333</c:v>
                </c:pt>
                <c:pt idx="197">
                  <c:v>0.983333333333333</c:v>
                </c:pt>
                <c:pt idx="198">
                  <c:v>0.983333333333333</c:v>
                </c:pt>
                <c:pt idx="199">
                  <c:v>0.983333333333333</c:v>
                </c:pt>
                <c:pt idx="200">
                  <c:v>0.983333333333333</c:v>
                </c:pt>
                <c:pt idx="201">
                  <c:v>0.983333333333333</c:v>
                </c:pt>
                <c:pt idx="202">
                  <c:v>0.983333333333333</c:v>
                </c:pt>
                <c:pt idx="203">
                  <c:v>0.983333333333333</c:v>
                </c:pt>
                <c:pt idx="204">
                  <c:v>0.983333333333333</c:v>
                </c:pt>
                <c:pt idx="205">
                  <c:v>0.983333333333333</c:v>
                </c:pt>
                <c:pt idx="206">
                  <c:v>0.983333333333333</c:v>
                </c:pt>
                <c:pt idx="207">
                  <c:v>0.983333333333333</c:v>
                </c:pt>
                <c:pt idx="208">
                  <c:v>0.983333333333333</c:v>
                </c:pt>
                <c:pt idx="209">
                  <c:v>0.983333333333333</c:v>
                </c:pt>
                <c:pt idx="210">
                  <c:v>0.983333333333333</c:v>
                </c:pt>
                <c:pt idx="211">
                  <c:v>0.983333333333333</c:v>
                </c:pt>
                <c:pt idx="212">
                  <c:v>0.983333333333333</c:v>
                </c:pt>
                <c:pt idx="213">
                  <c:v>0.983333333333333</c:v>
                </c:pt>
                <c:pt idx="214">
                  <c:v>0.983333333333333</c:v>
                </c:pt>
                <c:pt idx="215">
                  <c:v>0.983333333333333</c:v>
                </c:pt>
                <c:pt idx="216">
                  <c:v>0.983333333333333</c:v>
                </c:pt>
                <c:pt idx="217">
                  <c:v>0.983333333333333</c:v>
                </c:pt>
                <c:pt idx="218">
                  <c:v>0.983333333333333</c:v>
                </c:pt>
                <c:pt idx="219">
                  <c:v>0.983333333333333</c:v>
                </c:pt>
                <c:pt idx="220">
                  <c:v>0.983333333333333</c:v>
                </c:pt>
                <c:pt idx="221">
                  <c:v>0.983333333333333</c:v>
                </c:pt>
                <c:pt idx="222">
                  <c:v>0.983333333333333</c:v>
                </c:pt>
                <c:pt idx="223">
                  <c:v>0.983333333333333</c:v>
                </c:pt>
                <c:pt idx="224">
                  <c:v>0.983333333333333</c:v>
                </c:pt>
                <c:pt idx="225">
                  <c:v>0.983333333333333</c:v>
                </c:pt>
                <c:pt idx="226">
                  <c:v>0.983333333333333</c:v>
                </c:pt>
                <c:pt idx="227">
                  <c:v>0.983333333333333</c:v>
                </c:pt>
                <c:pt idx="228">
                  <c:v>0.983333333333333</c:v>
                </c:pt>
                <c:pt idx="229">
                  <c:v>0.983333333333333</c:v>
                </c:pt>
                <c:pt idx="230">
                  <c:v>0.983333333333333</c:v>
                </c:pt>
                <c:pt idx="231">
                  <c:v>0.983333333333333</c:v>
                </c:pt>
                <c:pt idx="232">
                  <c:v>0.983333333333333</c:v>
                </c:pt>
                <c:pt idx="233">
                  <c:v>0.983333333333333</c:v>
                </c:pt>
                <c:pt idx="234">
                  <c:v>0.983333333333333</c:v>
                </c:pt>
                <c:pt idx="235">
                  <c:v>0.983333333333333</c:v>
                </c:pt>
                <c:pt idx="236">
                  <c:v>0.983333333333333</c:v>
                </c:pt>
                <c:pt idx="237">
                  <c:v>0.983333333333333</c:v>
                </c:pt>
                <c:pt idx="238">
                  <c:v>0.983333333333333</c:v>
                </c:pt>
                <c:pt idx="239">
                  <c:v>0.983333333333333</c:v>
                </c:pt>
                <c:pt idx="240">
                  <c:v>0.983333333333333</c:v>
                </c:pt>
                <c:pt idx="241">
                  <c:v>0.983333333333333</c:v>
                </c:pt>
                <c:pt idx="242">
                  <c:v>0.983333333333333</c:v>
                </c:pt>
                <c:pt idx="243">
                  <c:v>0.983333333333333</c:v>
                </c:pt>
                <c:pt idx="244">
                  <c:v>0.983333333333333</c:v>
                </c:pt>
                <c:pt idx="245">
                  <c:v>0.983333333333333</c:v>
                </c:pt>
                <c:pt idx="246">
                  <c:v>0.983333333333333</c:v>
                </c:pt>
                <c:pt idx="247">
                  <c:v>0.983333333333333</c:v>
                </c:pt>
                <c:pt idx="248">
                  <c:v>0.983333333333333</c:v>
                </c:pt>
                <c:pt idx="249">
                  <c:v>0.983333333333333</c:v>
                </c:pt>
                <c:pt idx="250">
                  <c:v>0.983333333333333</c:v>
                </c:pt>
                <c:pt idx="251">
                  <c:v>0.983333333333333</c:v>
                </c:pt>
                <c:pt idx="252">
                  <c:v>0.983333333333333</c:v>
                </c:pt>
                <c:pt idx="253">
                  <c:v>0.983333333333333</c:v>
                </c:pt>
                <c:pt idx="254">
                  <c:v>0.983333333333333</c:v>
                </c:pt>
                <c:pt idx="255">
                  <c:v>0.983333333333333</c:v>
                </c:pt>
                <c:pt idx="256">
                  <c:v>0.983333333333333</c:v>
                </c:pt>
                <c:pt idx="257">
                  <c:v>0.983333333333333</c:v>
                </c:pt>
                <c:pt idx="258">
                  <c:v>0.983333333333333</c:v>
                </c:pt>
                <c:pt idx="259">
                  <c:v>0.983333333333333</c:v>
                </c:pt>
                <c:pt idx="260">
                  <c:v>0.983333333333333</c:v>
                </c:pt>
                <c:pt idx="261">
                  <c:v>0.983333333333333</c:v>
                </c:pt>
                <c:pt idx="262">
                  <c:v>0.983333333333333</c:v>
                </c:pt>
                <c:pt idx="263">
                  <c:v>0.983333333333333</c:v>
                </c:pt>
                <c:pt idx="264">
                  <c:v>0.983333333333333</c:v>
                </c:pt>
                <c:pt idx="265">
                  <c:v>0.983333333333333</c:v>
                </c:pt>
                <c:pt idx="266">
                  <c:v>0.983333333333333</c:v>
                </c:pt>
                <c:pt idx="267">
                  <c:v>0.983333333333333</c:v>
                </c:pt>
                <c:pt idx="268">
                  <c:v>0.983333333333333</c:v>
                </c:pt>
                <c:pt idx="269">
                  <c:v>0.983333333333333</c:v>
                </c:pt>
                <c:pt idx="270">
                  <c:v>0.983333333333333</c:v>
                </c:pt>
                <c:pt idx="271">
                  <c:v>0.983333333333333</c:v>
                </c:pt>
                <c:pt idx="272">
                  <c:v>0.983333333333333</c:v>
                </c:pt>
                <c:pt idx="273">
                  <c:v>0.983333333333333</c:v>
                </c:pt>
                <c:pt idx="274">
                  <c:v>0.983333333333333</c:v>
                </c:pt>
                <c:pt idx="275">
                  <c:v>0.983333333333333</c:v>
                </c:pt>
                <c:pt idx="276">
                  <c:v>0.983333333333333</c:v>
                </c:pt>
                <c:pt idx="277">
                  <c:v>0.983333333333333</c:v>
                </c:pt>
                <c:pt idx="278">
                  <c:v>0.983333333333333</c:v>
                </c:pt>
                <c:pt idx="279">
                  <c:v>0.983333333333333</c:v>
                </c:pt>
                <c:pt idx="280">
                  <c:v>0.983333333333333</c:v>
                </c:pt>
                <c:pt idx="281">
                  <c:v>0.983333333333333</c:v>
                </c:pt>
                <c:pt idx="282">
                  <c:v>0.983333333333333</c:v>
                </c:pt>
                <c:pt idx="283">
                  <c:v>0.983333333333333</c:v>
                </c:pt>
                <c:pt idx="284">
                  <c:v>0.983333333333333</c:v>
                </c:pt>
                <c:pt idx="285">
                  <c:v>0.983333333333333</c:v>
                </c:pt>
                <c:pt idx="286">
                  <c:v>0.983333333333333</c:v>
                </c:pt>
                <c:pt idx="287">
                  <c:v>0.983333333333333</c:v>
                </c:pt>
                <c:pt idx="288">
                  <c:v>0.983333333333333</c:v>
                </c:pt>
                <c:pt idx="289">
                  <c:v>0.983333333333333</c:v>
                </c:pt>
                <c:pt idx="290">
                  <c:v>0.983333333333333</c:v>
                </c:pt>
                <c:pt idx="291">
                  <c:v>0.983333333333333</c:v>
                </c:pt>
                <c:pt idx="292">
                  <c:v>0.983333333333333</c:v>
                </c:pt>
                <c:pt idx="293">
                  <c:v>0.983333333333333</c:v>
                </c:pt>
                <c:pt idx="294">
                  <c:v>0.983333333333333</c:v>
                </c:pt>
                <c:pt idx="295">
                  <c:v>0.983333333333333</c:v>
                </c:pt>
                <c:pt idx="296">
                  <c:v>0.983333333333333</c:v>
                </c:pt>
                <c:pt idx="297">
                  <c:v>0.983333333333333</c:v>
                </c:pt>
                <c:pt idx="298">
                  <c:v>0.983333333333333</c:v>
                </c:pt>
                <c:pt idx="299">
                  <c:v>0.983333333333333</c:v>
                </c:pt>
                <c:pt idx="300">
                  <c:v>0.983333333333333</c:v>
                </c:pt>
                <c:pt idx="301">
                  <c:v>0.983333333333333</c:v>
                </c:pt>
                <c:pt idx="302">
                  <c:v>0.983333333333333</c:v>
                </c:pt>
                <c:pt idx="303">
                  <c:v>0.983333333333333</c:v>
                </c:pt>
                <c:pt idx="304">
                  <c:v>0.983333333333333</c:v>
                </c:pt>
                <c:pt idx="305">
                  <c:v>0.983333333333333</c:v>
                </c:pt>
                <c:pt idx="306">
                  <c:v>0.983333333333333</c:v>
                </c:pt>
                <c:pt idx="307">
                  <c:v>0.983333333333333</c:v>
                </c:pt>
                <c:pt idx="308">
                  <c:v>0.983333333333333</c:v>
                </c:pt>
                <c:pt idx="309">
                  <c:v>0.983333333333333</c:v>
                </c:pt>
                <c:pt idx="310">
                  <c:v>0.983333333333333</c:v>
                </c:pt>
                <c:pt idx="311">
                  <c:v>0.983333333333333</c:v>
                </c:pt>
                <c:pt idx="312">
                  <c:v>0.983333333333333</c:v>
                </c:pt>
                <c:pt idx="313">
                  <c:v>0.983333333333333</c:v>
                </c:pt>
                <c:pt idx="314">
                  <c:v>0.983333333333333</c:v>
                </c:pt>
                <c:pt idx="315">
                  <c:v>0.983333333333333</c:v>
                </c:pt>
                <c:pt idx="316">
                  <c:v>0.983333333333333</c:v>
                </c:pt>
                <c:pt idx="317">
                  <c:v>0.983333333333333</c:v>
                </c:pt>
                <c:pt idx="318">
                  <c:v>0.983333333333333</c:v>
                </c:pt>
                <c:pt idx="319">
                  <c:v>0.983333333333333</c:v>
                </c:pt>
                <c:pt idx="320">
                  <c:v>0.983333333333333</c:v>
                </c:pt>
                <c:pt idx="321">
                  <c:v>0.983333333333333</c:v>
                </c:pt>
                <c:pt idx="322">
                  <c:v>0.983333333333333</c:v>
                </c:pt>
                <c:pt idx="323">
                  <c:v>0.983333333333333</c:v>
                </c:pt>
                <c:pt idx="324">
                  <c:v>0.983333333333333</c:v>
                </c:pt>
                <c:pt idx="325">
                  <c:v>0.983333333333333</c:v>
                </c:pt>
                <c:pt idx="326">
                  <c:v>0.983333333333333</c:v>
                </c:pt>
                <c:pt idx="327">
                  <c:v>0.983333333333333</c:v>
                </c:pt>
                <c:pt idx="328">
                  <c:v>0.983333333333333</c:v>
                </c:pt>
                <c:pt idx="329">
                  <c:v>0.983333333333333</c:v>
                </c:pt>
                <c:pt idx="330">
                  <c:v>0.983333333333333</c:v>
                </c:pt>
                <c:pt idx="331">
                  <c:v>0.983333333333333</c:v>
                </c:pt>
                <c:pt idx="332">
                  <c:v>0.983333333333333</c:v>
                </c:pt>
                <c:pt idx="333">
                  <c:v>0.983333333333333</c:v>
                </c:pt>
                <c:pt idx="334">
                  <c:v>0.983333333333333</c:v>
                </c:pt>
                <c:pt idx="335">
                  <c:v>0.983333333333333</c:v>
                </c:pt>
                <c:pt idx="336">
                  <c:v>0.983333333333333</c:v>
                </c:pt>
                <c:pt idx="337">
                  <c:v>0.983333333333333</c:v>
                </c:pt>
                <c:pt idx="338">
                  <c:v>0.983333333333333</c:v>
                </c:pt>
                <c:pt idx="339">
                  <c:v>0.983333333333333</c:v>
                </c:pt>
                <c:pt idx="340">
                  <c:v>0.983333333333333</c:v>
                </c:pt>
                <c:pt idx="341">
                  <c:v>0.983333333333333</c:v>
                </c:pt>
              </c:numCache>
            </c:numRef>
          </c:val>
          <c:smooth val="0"/>
        </c:ser>
        <c:dLbls>
          <c:showLegendKey val="0"/>
          <c:showVal val="0"/>
          <c:showCatName val="0"/>
          <c:showSerName val="0"/>
          <c:showPercent val="0"/>
          <c:showBubbleSize val="0"/>
        </c:dLbls>
        <c:marker val="0"/>
        <c:smooth val="0"/>
        <c:axId val="187189504"/>
        <c:axId val="187215872"/>
      </c:lineChart>
      <c:dateAx>
        <c:axId val="187189504"/>
        <c:scaling>
          <c:orientation val="minMax"/>
        </c:scaling>
        <c:delete val="0"/>
        <c:axPos val="b"/>
        <c:numFmt formatCode="yyyy/mm" sourceLinked="0"/>
        <c:majorTickMark val="out"/>
        <c:minorTickMark val="none"/>
        <c:tickLblPos val="nextTo"/>
        <c:spPr>
          <a:noFill/>
          <a:ln w="9525" cap="flat" cmpd="sng" algn="ctr">
            <a:solidFill>
              <a:schemeClr val="bg1">
                <a:lumMod val="75000"/>
              </a:schemeClr>
            </a:solidFill>
            <a:prstDash val="solid"/>
            <a:round/>
          </a:ln>
          <a:effectLst/>
        </c:spPr>
        <c:txPr>
          <a:bodyPr rot="-2700000" spcFirstLastPara="0"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215872"/>
        <c:crosses val="autoZero"/>
        <c:auto val="0"/>
        <c:lblOffset val="100"/>
        <c:baseTimeUnit val="days"/>
      </c:dateAx>
      <c:valAx>
        <c:axId val="187215872"/>
        <c:scaling>
          <c:orientation val="minMax"/>
        </c:scaling>
        <c:delete val="0"/>
        <c:axPos val="l"/>
        <c:numFmt formatCode="General"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Times New Roman" panose="02020603050405020304" charset="0"/>
                <a:sym typeface="Times New Roman" panose="02020603050405020304" charset="0"/>
              </a:defRPr>
            </a:pPr>
          </a:p>
        </c:txPr>
        <c:crossAx val="187189504"/>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91083431914679"/>
          <c:y val="0.100633197648123"/>
          <c:w val="0.87593423019432"/>
          <c:h val="0.13749434644957"/>
        </c:manualLayout>
      </c:layout>
      <c:overlay val="0"/>
      <c:spPr>
        <a:noFill/>
        <a:ln>
          <a:noFill/>
        </a:ln>
        <a:effectLst/>
      </c:spPr>
      <c:txPr>
        <a:bodyPr rot="0" spcFirstLastPara="1" vertOverflow="ellipsis" vert="horz" wrap="square" anchor="ctr" anchorCtr="1"/>
        <a:lstStyle/>
        <a:p>
          <a:pPr>
            <a:defRPr lang="zh-CN" sz="900" b="0" i="0" u="none" strike="noStrike" kern="1200" cap="none" spc="0" normalizeH="0" baseline="0">
              <a:solidFill>
                <a:schemeClr val="bg1">
                  <a:lumMod val="50000"/>
                </a:schemeClr>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u="none" strike="noStrike" kern="1200" cap="none" spc="0" normalizeH="0">
          <a:solidFill>
            <a:schemeClr val="bg1">
              <a:lumMod val="50000"/>
            </a:schemeClr>
          </a:solidFill>
          <a:uFill>
            <a:solidFill>
              <a:schemeClr val="tx1"/>
            </a:solidFill>
          </a:uFill>
          <a:latin typeface="Times New Roman" panose="02020603050405020304" charset="0"/>
          <a:ea typeface="楷体" panose="02010609060101010101" pitchFamily="3" charset="-122"/>
        </a:defRPr>
      </a:pPr>
    </a:p>
  </c:txPr>
  <c:externalData r:id="rId1">
    <c:autoUpdate val="0"/>
  </c:externalData>
  <c:userShapes r:id="rId2"/>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080" b="1"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r>
              <a:rPr altLang="en-US">
                <a:solidFill>
                  <a:srgbClr val="023985"/>
                </a:solidFill>
              </a:rPr>
              <a:t>三元锂电废料折扣系数走势（</a:t>
            </a:r>
            <a:r>
              <a:rPr lang="en-US" altLang="zh-CN">
                <a:solidFill>
                  <a:srgbClr val="023985"/>
                </a:solidFill>
              </a:rPr>
              <a:t>%</a:t>
            </a:r>
            <a:r>
              <a:rPr altLang="en-US">
                <a:solidFill>
                  <a:srgbClr val="023985"/>
                </a:solidFill>
              </a:rPr>
              <a:t>）</a:t>
            </a:r>
            <a:endParaRPr lang="en-US" altLang="en-US">
              <a:solidFill>
                <a:srgbClr val="023985"/>
              </a:solidFill>
            </a:endParaRPr>
          </a:p>
        </c:rich>
      </c:tx>
      <c:layout>
        <c:manualLayout>
          <c:xMode val="edge"/>
          <c:yMode val="edge"/>
          <c:x val="0.0444126074498567"/>
          <c:y val="0.0257352941176471"/>
        </c:manualLayout>
      </c:layout>
      <c:overlay val="0"/>
    </c:title>
    <c:autoTitleDeleted val="0"/>
    <c:plotArea>
      <c:layout/>
      <c:lineChart>
        <c:grouping val="standard"/>
        <c:varyColors val="0"/>
        <c:ser>
          <c:idx val="0"/>
          <c:order val="0"/>
          <c:tx>
            <c:strRef>
              <c:f>'[废料价格(3).xlsx]三元折扣'!$B$1</c:f>
              <c:strCache>
                <c:ptCount val="1"/>
                <c:pt idx="0">
                  <c:v>报废三元正极片</c:v>
                </c:pt>
              </c:strCache>
            </c:strRef>
          </c:tx>
          <c:spPr>
            <a:ln w="19050" cap="rnd" cmpd="sng" algn="ctr">
              <a:solidFill>
                <a:srgbClr val="023985"/>
              </a:solidFill>
              <a:prstDash val="solid"/>
              <a:round/>
            </a:ln>
          </c:spPr>
          <c:marker>
            <c:symbol val="none"/>
          </c:marker>
          <c:dLbls>
            <c:delete val="1"/>
          </c:dLbls>
          <c:cat>
            <c:numRef>
              <c:f>'[废料价格(3).xlsx]三元折扣'!$A$2:$A$603</c:f>
              <c:numCache>
                <c:formatCode>yyyy\-mm\-dd</c:formatCode>
                <c:ptCount val="602"/>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9</c:v>
                </c:pt>
                <c:pt idx="560" c:formatCode="yyyy\-mm\-dd">
                  <c:v>45020</c:v>
                </c:pt>
                <c:pt idx="561" c:formatCode="yyyy\-mm\-dd">
                  <c:v>45022</c:v>
                </c:pt>
                <c:pt idx="562" c:formatCode="yyyy\-mm\-dd">
                  <c:v>45023</c:v>
                </c:pt>
                <c:pt idx="563" c:formatCode="yyyy\-mm\-dd">
                  <c:v>45026</c:v>
                </c:pt>
                <c:pt idx="564" c:formatCode="yyyy\-mm\-dd">
                  <c:v>45027</c:v>
                </c:pt>
                <c:pt idx="565" c:formatCode="yyyy\-mm\-dd">
                  <c:v>45028</c:v>
                </c:pt>
                <c:pt idx="566" c:formatCode="yyyy\-mm\-dd">
                  <c:v>45029</c:v>
                </c:pt>
                <c:pt idx="567" c:formatCode="yyyy\-mm\-dd">
                  <c:v>45030</c:v>
                </c:pt>
                <c:pt idx="568" c:formatCode="yyyy\-mm\-dd">
                  <c:v>45033</c:v>
                </c:pt>
                <c:pt idx="569" c:formatCode="yyyy\-mm\-dd">
                  <c:v>45034</c:v>
                </c:pt>
                <c:pt idx="570" c:formatCode="yyyy\-mm\-dd">
                  <c:v>45035</c:v>
                </c:pt>
                <c:pt idx="571" c:formatCode="yyyy\-mm\-dd">
                  <c:v>45036</c:v>
                </c:pt>
                <c:pt idx="572" c:formatCode="yyyy\-mm\-dd">
                  <c:v>45037</c:v>
                </c:pt>
                <c:pt idx="573" c:formatCode="yyyy\-mm\-dd">
                  <c:v>45039</c:v>
                </c:pt>
                <c:pt idx="574" c:formatCode="yyyy\-mm\-dd">
                  <c:v>45040</c:v>
                </c:pt>
                <c:pt idx="575" c:formatCode="yyyy\-mm\-dd">
                  <c:v>45041</c:v>
                </c:pt>
                <c:pt idx="576" c:formatCode="yyyy\-mm\-dd">
                  <c:v>45042</c:v>
                </c:pt>
                <c:pt idx="577" c:formatCode="yyyy\-mm\-dd">
                  <c:v>45043</c:v>
                </c:pt>
                <c:pt idx="578" c:formatCode="yyyy\-mm\-dd">
                  <c:v>45044</c:v>
                </c:pt>
                <c:pt idx="579" c:formatCode="yyyy\-mm\-dd">
                  <c:v>45050</c:v>
                </c:pt>
                <c:pt idx="580" c:formatCode="yyyy\-mm\-dd">
                  <c:v>45051</c:v>
                </c:pt>
                <c:pt idx="581" c:formatCode="yyyy\-mm\-dd">
                  <c:v>45052</c:v>
                </c:pt>
                <c:pt idx="582" c:formatCode="yyyy\-mm\-dd">
                  <c:v>45054</c:v>
                </c:pt>
                <c:pt idx="583" c:formatCode="yyyy\-mm\-dd">
                  <c:v>45055</c:v>
                </c:pt>
                <c:pt idx="584" c:formatCode="yyyy\-mm\-dd">
                  <c:v>45056</c:v>
                </c:pt>
                <c:pt idx="585" c:formatCode="yyyy\-mm\-dd">
                  <c:v>45057</c:v>
                </c:pt>
                <c:pt idx="586" c:formatCode="yyyy\-mm\-dd">
                  <c:v>45058</c:v>
                </c:pt>
                <c:pt idx="587" c:formatCode="yyyy\-mm\-dd">
                  <c:v>45061</c:v>
                </c:pt>
                <c:pt idx="588" c:formatCode="yyyy\-mm\-dd">
                  <c:v>45062</c:v>
                </c:pt>
                <c:pt idx="589" c:formatCode="yyyy\-mm\-dd">
                  <c:v>45063</c:v>
                </c:pt>
                <c:pt idx="590" c:formatCode="yyyy\-mm\-dd">
                  <c:v>45064</c:v>
                </c:pt>
                <c:pt idx="591" c:formatCode="yyyy\-mm\-dd">
                  <c:v>45065</c:v>
                </c:pt>
                <c:pt idx="592" c:formatCode="yyyy\-mm\-dd">
                  <c:v>45068</c:v>
                </c:pt>
                <c:pt idx="593" c:formatCode="yyyy\-mm\-dd">
                  <c:v>45069</c:v>
                </c:pt>
                <c:pt idx="594" c:formatCode="yyyy\-mm\-dd">
                  <c:v>45070</c:v>
                </c:pt>
                <c:pt idx="595" c:formatCode="yyyy\-mm\-dd">
                  <c:v>45071</c:v>
                </c:pt>
                <c:pt idx="596" c:formatCode="yyyy\-mm\-dd">
                  <c:v>45072</c:v>
                </c:pt>
                <c:pt idx="597" c:formatCode="yyyy\-mm\-dd">
                  <c:v>45075</c:v>
                </c:pt>
                <c:pt idx="598" c:formatCode="yyyy\-mm\-dd">
                  <c:v>45076</c:v>
                </c:pt>
                <c:pt idx="599" c:formatCode="yyyy\-mm\-dd">
                  <c:v>45077</c:v>
                </c:pt>
                <c:pt idx="600" c:formatCode="yyyy\-mm\-dd">
                  <c:v>45078</c:v>
                </c:pt>
                <c:pt idx="601" c:formatCode="yyyy\-mm\-dd">
                  <c:v>45079</c:v>
                </c:pt>
              </c:numCache>
            </c:numRef>
          </c:cat>
          <c:val>
            <c:numRef>
              <c:f>'[废料价格(3).xlsx]三元折扣'!$B$2:$B$603</c:f>
              <c:numCache>
                <c:formatCode>General</c:formatCode>
                <c:ptCount val="60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76</c:v>
                </c:pt>
                <c:pt idx="77">
                  <c:v>76</c:v>
                </c:pt>
                <c:pt idx="78">
                  <c:v>76</c:v>
                </c:pt>
                <c:pt idx="79">
                  <c:v>76</c:v>
                </c:pt>
                <c:pt idx="80">
                  <c:v>76</c:v>
                </c:pt>
                <c:pt idx="81">
                  <c:v>76</c:v>
                </c:pt>
                <c:pt idx="82">
                  <c:v>76</c:v>
                </c:pt>
                <c:pt idx="83">
                  <c:v>76</c:v>
                </c:pt>
                <c:pt idx="84">
                  <c:v>76</c:v>
                </c:pt>
                <c:pt idx="85">
                  <c:v>76</c:v>
                </c:pt>
                <c:pt idx="86">
                  <c:v>76</c:v>
                </c:pt>
                <c:pt idx="87">
                  <c:v>76</c:v>
                </c:pt>
                <c:pt idx="88">
                  <c:v>76</c:v>
                </c:pt>
                <c:pt idx="89">
                  <c:v>76</c:v>
                </c:pt>
                <c:pt idx="90">
                  <c:v>76</c:v>
                </c:pt>
                <c:pt idx="91">
                  <c:v>76</c:v>
                </c:pt>
                <c:pt idx="92">
                  <c:v>76</c:v>
                </c:pt>
                <c:pt idx="93">
                  <c:v>76</c:v>
                </c:pt>
                <c:pt idx="94">
                  <c:v>76</c:v>
                </c:pt>
                <c:pt idx="95">
                  <c:v>76</c:v>
                </c:pt>
                <c:pt idx="96">
                  <c:v>76</c:v>
                </c:pt>
                <c:pt idx="97">
                  <c:v>76</c:v>
                </c:pt>
                <c:pt idx="98">
                  <c:v>76</c:v>
                </c:pt>
                <c:pt idx="99">
                  <c:v>76</c:v>
                </c:pt>
                <c:pt idx="100">
                  <c:v>76</c:v>
                </c:pt>
                <c:pt idx="101">
                  <c:v>76</c:v>
                </c:pt>
                <c:pt idx="102">
                  <c:v>76</c:v>
                </c:pt>
                <c:pt idx="103">
                  <c:v>76</c:v>
                </c:pt>
                <c:pt idx="104">
                  <c:v>76</c:v>
                </c:pt>
                <c:pt idx="105">
                  <c:v>76</c:v>
                </c:pt>
                <c:pt idx="106">
                  <c:v>76</c:v>
                </c:pt>
                <c:pt idx="107">
                  <c:v>76</c:v>
                </c:pt>
                <c:pt idx="108">
                  <c:v>76</c:v>
                </c:pt>
                <c:pt idx="109">
                  <c:v>76</c:v>
                </c:pt>
                <c:pt idx="110">
                  <c:v>76</c:v>
                </c:pt>
                <c:pt idx="111">
                  <c:v>76</c:v>
                </c:pt>
                <c:pt idx="112">
                  <c:v>76</c:v>
                </c:pt>
                <c:pt idx="113">
                  <c:v>76</c:v>
                </c:pt>
                <c:pt idx="114">
                  <c:v>77</c:v>
                </c:pt>
                <c:pt idx="115">
                  <c:v>77</c:v>
                </c:pt>
                <c:pt idx="116">
                  <c:v>77</c:v>
                </c:pt>
                <c:pt idx="117">
                  <c:v>77</c:v>
                </c:pt>
                <c:pt idx="118">
                  <c:v>77</c:v>
                </c:pt>
                <c:pt idx="119">
                  <c:v>77</c:v>
                </c:pt>
                <c:pt idx="120">
                  <c:v>77</c:v>
                </c:pt>
                <c:pt idx="121">
                  <c:v>77</c:v>
                </c:pt>
                <c:pt idx="122">
                  <c:v>77</c:v>
                </c:pt>
                <c:pt idx="123">
                  <c:v>77</c:v>
                </c:pt>
                <c:pt idx="124">
                  <c:v>81</c:v>
                </c:pt>
                <c:pt idx="125">
                  <c:v>81</c:v>
                </c:pt>
                <c:pt idx="126">
                  <c:v>81</c:v>
                </c:pt>
                <c:pt idx="127">
                  <c:v>81</c:v>
                </c:pt>
                <c:pt idx="128">
                  <c:v>81</c:v>
                </c:pt>
                <c:pt idx="129">
                  <c:v>81</c:v>
                </c:pt>
                <c:pt idx="130">
                  <c:v>81</c:v>
                </c:pt>
                <c:pt idx="131">
                  <c:v>81</c:v>
                </c:pt>
                <c:pt idx="132">
                  <c:v>81</c:v>
                </c:pt>
                <c:pt idx="133">
                  <c:v>81</c:v>
                </c:pt>
                <c:pt idx="134">
                  <c:v>81</c:v>
                </c:pt>
                <c:pt idx="135">
                  <c:v>81</c:v>
                </c:pt>
                <c:pt idx="136">
                  <c:v>81</c:v>
                </c:pt>
                <c:pt idx="137">
                  <c:v>81</c:v>
                </c:pt>
                <c:pt idx="138">
                  <c:v>81</c:v>
                </c:pt>
                <c:pt idx="139">
                  <c:v>81</c:v>
                </c:pt>
                <c:pt idx="140">
                  <c:v>81</c:v>
                </c:pt>
                <c:pt idx="141">
                  <c:v>81</c:v>
                </c:pt>
                <c:pt idx="142">
                  <c:v>81</c:v>
                </c:pt>
                <c:pt idx="143">
                  <c:v>81</c:v>
                </c:pt>
                <c:pt idx="144">
                  <c:v>81</c:v>
                </c:pt>
                <c:pt idx="145">
                  <c:v>81</c:v>
                </c:pt>
                <c:pt idx="146">
                  <c:v>82</c:v>
                </c:pt>
                <c:pt idx="147">
                  <c:v>82</c:v>
                </c:pt>
                <c:pt idx="148">
                  <c:v>82</c:v>
                </c:pt>
                <c:pt idx="149">
                  <c:v>82</c:v>
                </c:pt>
                <c:pt idx="150">
                  <c:v>82</c:v>
                </c:pt>
                <c:pt idx="151">
                  <c:v>82</c:v>
                </c:pt>
                <c:pt idx="152">
                  <c:v>82</c:v>
                </c:pt>
                <c:pt idx="153">
                  <c:v>82</c:v>
                </c:pt>
                <c:pt idx="154">
                  <c:v>82</c:v>
                </c:pt>
                <c:pt idx="155">
                  <c:v>84</c:v>
                </c:pt>
                <c:pt idx="156">
                  <c:v>84</c:v>
                </c:pt>
                <c:pt idx="157">
                  <c:v>84</c:v>
                </c:pt>
                <c:pt idx="158">
                  <c:v>84</c:v>
                </c:pt>
                <c:pt idx="159">
                  <c:v>84</c:v>
                </c:pt>
                <c:pt idx="160">
                  <c:v>84</c:v>
                </c:pt>
                <c:pt idx="161">
                  <c:v>84</c:v>
                </c:pt>
                <c:pt idx="162">
                  <c:v>84</c:v>
                </c:pt>
                <c:pt idx="163">
                  <c:v>84</c:v>
                </c:pt>
                <c:pt idx="164">
                  <c:v>84</c:v>
                </c:pt>
                <c:pt idx="165">
                  <c:v>84</c:v>
                </c:pt>
                <c:pt idx="166">
                  <c:v>84</c:v>
                </c:pt>
                <c:pt idx="167">
                  <c:v>84</c:v>
                </c:pt>
                <c:pt idx="168">
                  <c:v>84</c:v>
                </c:pt>
                <c:pt idx="169">
                  <c:v>84</c:v>
                </c:pt>
                <c:pt idx="170">
                  <c:v>84</c:v>
                </c:pt>
                <c:pt idx="171">
                  <c:v>84</c:v>
                </c:pt>
                <c:pt idx="172">
                  <c:v>84</c:v>
                </c:pt>
                <c:pt idx="173">
                  <c:v>84</c:v>
                </c:pt>
                <c:pt idx="174">
                  <c:v>84</c:v>
                </c:pt>
                <c:pt idx="175">
                  <c:v>86</c:v>
                </c:pt>
                <c:pt idx="176">
                  <c:v>86</c:v>
                </c:pt>
                <c:pt idx="177">
                  <c:v>86</c:v>
                </c:pt>
                <c:pt idx="178">
                  <c:v>86</c:v>
                </c:pt>
                <c:pt idx="179">
                  <c:v>86</c:v>
                </c:pt>
                <c:pt idx="180">
                  <c:v>86</c:v>
                </c:pt>
                <c:pt idx="181">
                  <c:v>86</c:v>
                </c:pt>
                <c:pt idx="182">
                  <c:v>86</c:v>
                </c:pt>
                <c:pt idx="183">
                  <c:v>86</c:v>
                </c:pt>
                <c:pt idx="184">
                  <c:v>88</c:v>
                </c:pt>
                <c:pt idx="185">
                  <c:v>88</c:v>
                </c:pt>
                <c:pt idx="186">
                  <c:v>88</c:v>
                </c:pt>
                <c:pt idx="187">
                  <c:v>88</c:v>
                </c:pt>
                <c:pt idx="188">
                  <c:v>88</c:v>
                </c:pt>
                <c:pt idx="189">
                  <c:v>88</c:v>
                </c:pt>
                <c:pt idx="190">
                  <c:v>88</c:v>
                </c:pt>
                <c:pt idx="191">
                  <c:v>88</c:v>
                </c:pt>
                <c:pt idx="192">
                  <c:v>88</c:v>
                </c:pt>
                <c:pt idx="193">
                  <c:v>88</c:v>
                </c:pt>
                <c:pt idx="194">
                  <c:v>88</c:v>
                </c:pt>
                <c:pt idx="195">
                  <c:v>88</c:v>
                </c:pt>
                <c:pt idx="196">
                  <c:v>92</c:v>
                </c:pt>
                <c:pt idx="197">
                  <c:v>92</c:v>
                </c:pt>
                <c:pt idx="198">
                  <c:v>92</c:v>
                </c:pt>
                <c:pt idx="199">
                  <c:v>93</c:v>
                </c:pt>
                <c:pt idx="200">
                  <c:v>93</c:v>
                </c:pt>
                <c:pt idx="201">
                  <c:v>93</c:v>
                </c:pt>
                <c:pt idx="202">
                  <c:v>93</c:v>
                </c:pt>
                <c:pt idx="203">
                  <c:v>94</c:v>
                </c:pt>
                <c:pt idx="204">
                  <c:v>94</c:v>
                </c:pt>
                <c:pt idx="205">
                  <c:v>94</c:v>
                </c:pt>
                <c:pt idx="206">
                  <c:v>94</c:v>
                </c:pt>
                <c:pt idx="207">
                  <c:v>94</c:v>
                </c:pt>
                <c:pt idx="208">
                  <c:v>94</c:v>
                </c:pt>
                <c:pt idx="209">
                  <c:v>94</c:v>
                </c:pt>
                <c:pt idx="210">
                  <c:v>95</c:v>
                </c:pt>
                <c:pt idx="211">
                  <c:v>95</c:v>
                </c:pt>
                <c:pt idx="212">
                  <c:v>95</c:v>
                </c:pt>
                <c:pt idx="213">
                  <c:v>95</c:v>
                </c:pt>
                <c:pt idx="214">
                  <c:v>95</c:v>
                </c:pt>
                <c:pt idx="215">
                  <c:v>95</c:v>
                </c:pt>
                <c:pt idx="216">
                  <c:v>96</c:v>
                </c:pt>
                <c:pt idx="217">
                  <c:v>96</c:v>
                </c:pt>
                <c:pt idx="218">
                  <c:v>96</c:v>
                </c:pt>
                <c:pt idx="219">
                  <c:v>96</c:v>
                </c:pt>
                <c:pt idx="220">
                  <c:v>96</c:v>
                </c:pt>
                <c:pt idx="221">
                  <c:v>96</c:v>
                </c:pt>
                <c:pt idx="222">
                  <c:v>96</c:v>
                </c:pt>
                <c:pt idx="223">
                  <c:v>96</c:v>
                </c:pt>
                <c:pt idx="224">
                  <c:v>96</c:v>
                </c:pt>
                <c:pt idx="225">
                  <c:v>98</c:v>
                </c:pt>
                <c:pt idx="226">
                  <c:v>98</c:v>
                </c:pt>
                <c:pt idx="227">
                  <c:v>98</c:v>
                </c:pt>
                <c:pt idx="228">
                  <c:v>98</c:v>
                </c:pt>
                <c:pt idx="229">
                  <c:v>98</c:v>
                </c:pt>
                <c:pt idx="230">
                  <c:v>100</c:v>
                </c:pt>
                <c:pt idx="231">
                  <c:v>100</c:v>
                </c:pt>
                <c:pt idx="232">
                  <c:v>102</c:v>
                </c:pt>
                <c:pt idx="233">
                  <c:v>102</c:v>
                </c:pt>
                <c:pt idx="234">
                  <c:v>102</c:v>
                </c:pt>
                <c:pt idx="235">
                  <c:v>106</c:v>
                </c:pt>
                <c:pt idx="236">
                  <c:v>106</c:v>
                </c:pt>
                <c:pt idx="237">
                  <c:v>106</c:v>
                </c:pt>
                <c:pt idx="238">
                  <c:v>106</c:v>
                </c:pt>
                <c:pt idx="239">
                  <c:v>106</c:v>
                </c:pt>
                <c:pt idx="240">
                  <c:v>106</c:v>
                </c:pt>
                <c:pt idx="241">
                  <c:v>106</c:v>
                </c:pt>
                <c:pt idx="242">
                  <c:v>109</c:v>
                </c:pt>
                <c:pt idx="243">
                  <c:v>109</c:v>
                </c:pt>
                <c:pt idx="244">
                  <c:v>109</c:v>
                </c:pt>
                <c:pt idx="245">
                  <c:v>112</c:v>
                </c:pt>
                <c:pt idx="246">
                  <c:v>112</c:v>
                </c:pt>
                <c:pt idx="247">
                  <c:v>112</c:v>
                </c:pt>
                <c:pt idx="248">
                  <c:v>112</c:v>
                </c:pt>
                <c:pt idx="249">
                  <c:v>112</c:v>
                </c:pt>
                <c:pt idx="250">
                  <c:v>112</c:v>
                </c:pt>
                <c:pt idx="251">
                  <c:v>112</c:v>
                </c:pt>
                <c:pt idx="252">
                  <c:v>112</c:v>
                </c:pt>
                <c:pt idx="253">
                  <c:v>112</c:v>
                </c:pt>
                <c:pt idx="254">
                  <c:v>112</c:v>
                </c:pt>
                <c:pt idx="255">
                  <c:v>114</c:v>
                </c:pt>
                <c:pt idx="256">
                  <c:v>114</c:v>
                </c:pt>
                <c:pt idx="257">
                  <c:v>114</c:v>
                </c:pt>
                <c:pt idx="258">
                  <c:v>114</c:v>
                </c:pt>
                <c:pt idx="259">
                  <c:v>116</c:v>
                </c:pt>
                <c:pt idx="260">
                  <c:v>116</c:v>
                </c:pt>
                <c:pt idx="261">
                  <c:v>116</c:v>
                </c:pt>
                <c:pt idx="262">
                  <c:v>116</c:v>
                </c:pt>
                <c:pt idx="263">
                  <c:v>116</c:v>
                </c:pt>
                <c:pt idx="264">
                  <c:v>116</c:v>
                </c:pt>
                <c:pt idx="265">
                  <c:v>116</c:v>
                </c:pt>
                <c:pt idx="266">
                  <c:v>116</c:v>
                </c:pt>
                <c:pt idx="267">
                  <c:v>116</c:v>
                </c:pt>
                <c:pt idx="268">
                  <c:v>116</c:v>
                </c:pt>
                <c:pt idx="269">
                  <c:v>116</c:v>
                </c:pt>
                <c:pt idx="270">
                  <c:v>116</c:v>
                </c:pt>
                <c:pt idx="271">
                  <c:v>116</c:v>
                </c:pt>
                <c:pt idx="272">
                  <c:v>116</c:v>
                </c:pt>
                <c:pt idx="273">
                  <c:v>116</c:v>
                </c:pt>
                <c:pt idx="274">
                  <c:v>123</c:v>
                </c:pt>
                <c:pt idx="275">
                  <c:v>123</c:v>
                </c:pt>
                <c:pt idx="276">
                  <c:v>123</c:v>
                </c:pt>
                <c:pt idx="277">
                  <c:v>123</c:v>
                </c:pt>
                <c:pt idx="278">
                  <c:v>125</c:v>
                </c:pt>
                <c:pt idx="279">
                  <c:v>125</c:v>
                </c:pt>
                <c:pt idx="280">
                  <c:v>125</c:v>
                </c:pt>
                <c:pt idx="281">
                  <c:v>125</c:v>
                </c:pt>
                <c:pt idx="282">
                  <c:v>125</c:v>
                </c:pt>
                <c:pt idx="283">
                  <c:v>125</c:v>
                </c:pt>
                <c:pt idx="284">
                  <c:v>133</c:v>
                </c:pt>
                <c:pt idx="285">
                  <c:v>133</c:v>
                </c:pt>
                <c:pt idx="286">
                  <c:v>133</c:v>
                </c:pt>
                <c:pt idx="287">
                  <c:v>140</c:v>
                </c:pt>
                <c:pt idx="288">
                  <c:v>140</c:v>
                </c:pt>
                <c:pt idx="289">
                  <c:v>140</c:v>
                </c:pt>
                <c:pt idx="290">
                  <c:v>140</c:v>
                </c:pt>
                <c:pt idx="291">
                  <c:v>148</c:v>
                </c:pt>
                <c:pt idx="292">
                  <c:v>148</c:v>
                </c:pt>
                <c:pt idx="293">
                  <c:v>148</c:v>
                </c:pt>
                <c:pt idx="294">
                  <c:v>148</c:v>
                </c:pt>
                <c:pt idx="295">
                  <c:v>148</c:v>
                </c:pt>
                <c:pt idx="296">
                  <c:v>148</c:v>
                </c:pt>
                <c:pt idx="297">
                  <c:v>148</c:v>
                </c:pt>
                <c:pt idx="298">
                  <c:v>148</c:v>
                </c:pt>
                <c:pt idx="299">
                  <c:v>148</c:v>
                </c:pt>
                <c:pt idx="300">
                  <c:v>148</c:v>
                </c:pt>
                <c:pt idx="301">
                  <c:v>148</c:v>
                </c:pt>
                <c:pt idx="302">
                  <c:v>148</c:v>
                </c:pt>
                <c:pt idx="303">
                  <c:v>148</c:v>
                </c:pt>
                <c:pt idx="304">
                  <c:v>138</c:v>
                </c:pt>
                <c:pt idx="305">
                  <c:v>138</c:v>
                </c:pt>
                <c:pt idx="306">
                  <c:v>138</c:v>
                </c:pt>
                <c:pt idx="307">
                  <c:v>138</c:v>
                </c:pt>
                <c:pt idx="308">
                  <c:v>138</c:v>
                </c:pt>
                <c:pt idx="309">
                  <c:v>138</c:v>
                </c:pt>
                <c:pt idx="310">
                  <c:v>138</c:v>
                </c:pt>
                <c:pt idx="311">
                  <c:v>138</c:v>
                </c:pt>
                <c:pt idx="312">
                  <c:v>136</c:v>
                </c:pt>
                <c:pt idx="313">
                  <c:v>136</c:v>
                </c:pt>
                <c:pt idx="314">
                  <c:v>136</c:v>
                </c:pt>
                <c:pt idx="315">
                  <c:v>136</c:v>
                </c:pt>
                <c:pt idx="316">
                  <c:v>136</c:v>
                </c:pt>
                <c:pt idx="317">
                  <c:v>136</c:v>
                </c:pt>
                <c:pt idx="318">
                  <c:v>136</c:v>
                </c:pt>
                <c:pt idx="319">
                  <c:v>136</c:v>
                </c:pt>
                <c:pt idx="320">
                  <c:v>136</c:v>
                </c:pt>
                <c:pt idx="321">
                  <c:v>136</c:v>
                </c:pt>
                <c:pt idx="322">
                  <c:v>133</c:v>
                </c:pt>
                <c:pt idx="323">
                  <c:v>133</c:v>
                </c:pt>
                <c:pt idx="324">
                  <c:v>133</c:v>
                </c:pt>
                <c:pt idx="325">
                  <c:v>133</c:v>
                </c:pt>
                <c:pt idx="326">
                  <c:v>133</c:v>
                </c:pt>
                <c:pt idx="327">
                  <c:v>130</c:v>
                </c:pt>
                <c:pt idx="328">
                  <c:v>130</c:v>
                </c:pt>
                <c:pt idx="329">
                  <c:v>130</c:v>
                </c:pt>
                <c:pt idx="330">
                  <c:v>130</c:v>
                </c:pt>
                <c:pt idx="331">
                  <c:v>129</c:v>
                </c:pt>
                <c:pt idx="332">
                  <c:v>124</c:v>
                </c:pt>
                <c:pt idx="333">
                  <c:v>124</c:v>
                </c:pt>
                <c:pt idx="334">
                  <c:v>124</c:v>
                </c:pt>
                <c:pt idx="335">
                  <c:v>123</c:v>
                </c:pt>
                <c:pt idx="336">
                  <c:v>123</c:v>
                </c:pt>
                <c:pt idx="337">
                  <c:v>123</c:v>
                </c:pt>
                <c:pt idx="338">
                  <c:v>120</c:v>
                </c:pt>
                <c:pt idx="339">
                  <c:v>120</c:v>
                </c:pt>
                <c:pt idx="340">
                  <c:v>120</c:v>
                </c:pt>
                <c:pt idx="341">
                  <c:v>120</c:v>
                </c:pt>
                <c:pt idx="342">
                  <c:v>120</c:v>
                </c:pt>
                <c:pt idx="343">
                  <c:v>120</c:v>
                </c:pt>
                <c:pt idx="344">
                  <c:v>120</c:v>
                </c:pt>
                <c:pt idx="345">
                  <c:v>120</c:v>
                </c:pt>
                <c:pt idx="346">
                  <c:v>120</c:v>
                </c:pt>
                <c:pt idx="347">
                  <c:v>122</c:v>
                </c:pt>
                <c:pt idx="348">
                  <c:v>122</c:v>
                </c:pt>
                <c:pt idx="349">
                  <c:v>122</c:v>
                </c:pt>
                <c:pt idx="350">
                  <c:v>122</c:v>
                </c:pt>
                <c:pt idx="351">
                  <c:v>124</c:v>
                </c:pt>
                <c:pt idx="352">
                  <c:v>124</c:v>
                </c:pt>
                <c:pt idx="353">
                  <c:v>124</c:v>
                </c:pt>
                <c:pt idx="354">
                  <c:v>125</c:v>
                </c:pt>
                <c:pt idx="355">
                  <c:v>125</c:v>
                </c:pt>
                <c:pt idx="356">
                  <c:v>126</c:v>
                </c:pt>
                <c:pt idx="357">
                  <c:v>126</c:v>
                </c:pt>
                <c:pt idx="358">
                  <c:v>128</c:v>
                </c:pt>
                <c:pt idx="359">
                  <c:v>128</c:v>
                </c:pt>
                <c:pt idx="360">
                  <c:v>128</c:v>
                </c:pt>
                <c:pt idx="361">
                  <c:v>130</c:v>
                </c:pt>
                <c:pt idx="362">
                  <c:v>130</c:v>
                </c:pt>
                <c:pt idx="363">
                  <c:v>130</c:v>
                </c:pt>
                <c:pt idx="364">
                  <c:v>130</c:v>
                </c:pt>
                <c:pt idx="365">
                  <c:v>131</c:v>
                </c:pt>
                <c:pt idx="366">
                  <c:v>131</c:v>
                </c:pt>
                <c:pt idx="367">
                  <c:v>131</c:v>
                </c:pt>
                <c:pt idx="368">
                  <c:v>133</c:v>
                </c:pt>
                <c:pt idx="369">
                  <c:v>133</c:v>
                </c:pt>
                <c:pt idx="370">
                  <c:v>134</c:v>
                </c:pt>
                <c:pt idx="371">
                  <c:v>134</c:v>
                </c:pt>
                <c:pt idx="372">
                  <c:v>139</c:v>
                </c:pt>
                <c:pt idx="373">
                  <c:v>144</c:v>
                </c:pt>
                <c:pt idx="374">
                  <c:v>144</c:v>
                </c:pt>
                <c:pt idx="375">
                  <c:v>144</c:v>
                </c:pt>
                <c:pt idx="376">
                  <c:v>144</c:v>
                </c:pt>
                <c:pt idx="377">
                  <c:v>146</c:v>
                </c:pt>
                <c:pt idx="378">
                  <c:v>146</c:v>
                </c:pt>
                <c:pt idx="379">
                  <c:v>146</c:v>
                </c:pt>
                <c:pt idx="380">
                  <c:v>146</c:v>
                </c:pt>
                <c:pt idx="381">
                  <c:v>146</c:v>
                </c:pt>
                <c:pt idx="382">
                  <c:v>146</c:v>
                </c:pt>
                <c:pt idx="383">
                  <c:v>146</c:v>
                </c:pt>
                <c:pt idx="384">
                  <c:v>149</c:v>
                </c:pt>
                <c:pt idx="385">
                  <c:v>149</c:v>
                </c:pt>
                <c:pt idx="386">
                  <c:v>149</c:v>
                </c:pt>
                <c:pt idx="387">
                  <c:v>149</c:v>
                </c:pt>
                <c:pt idx="388">
                  <c:v>149</c:v>
                </c:pt>
                <c:pt idx="389">
                  <c:v>149</c:v>
                </c:pt>
                <c:pt idx="390">
                  <c:v>149</c:v>
                </c:pt>
                <c:pt idx="391">
                  <c:v>159</c:v>
                </c:pt>
                <c:pt idx="392">
                  <c:v>167</c:v>
                </c:pt>
                <c:pt idx="393">
                  <c:v>167</c:v>
                </c:pt>
                <c:pt idx="394">
                  <c:v>167</c:v>
                </c:pt>
                <c:pt idx="395">
                  <c:v>172</c:v>
                </c:pt>
                <c:pt idx="396">
                  <c:v>175</c:v>
                </c:pt>
                <c:pt idx="397">
                  <c:v>175</c:v>
                </c:pt>
                <c:pt idx="398">
                  <c:v>175</c:v>
                </c:pt>
                <c:pt idx="399">
                  <c:v>181</c:v>
                </c:pt>
                <c:pt idx="400">
                  <c:v>181</c:v>
                </c:pt>
                <c:pt idx="401">
                  <c:v>184</c:v>
                </c:pt>
                <c:pt idx="402">
                  <c:v>184</c:v>
                </c:pt>
                <c:pt idx="403">
                  <c:v>184</c:v>
                </c:pt>
                <c:pt idx="404">
                  <c:v>184</c:v>
                </c:pt>
                <c:pt idx="405">
                  <c:v>187</c:v>
                </c:pt>
                <c:pt idx="406">
                  <c:v>187</c:v>
                </c:pt>
                <c:pt idx="407">
                  <c:v>187</c:v>
                </c:pt>
                <c:pt idx="408">
                  <c:v>192</c:v>
                </c:pt>
                <c:pt idx="409">
                  <c:v>192</c:v>
                </c:pt>
                <c:pt idx="410">
                  <c:v>192</c:v>
                </c:pt>
                <c:pt idx="411">
                  <c:v>192</c:v>
                </c:pt>
                <c:pt idx="412">
                  <c:v>194</c:v>
                </c:pt>
                <c:pt idx="413">
                  <c:v>200</c:v>
                </c:pt>
                <c:pt idx="414">
                  <c:v>200</c:v>
                </c:pt>
                <c:pt idx="415">
                  <c:v>203</c:v>
                </c:pt>
                <c:pt idx="416">
                  <c:v>208</c:v>
                </c:pt>
                <c:pt idx="417">
                  <c:v>210</c:v>
                </c:pt>
                <c:pt idx="418">
                  <c:v>210</c:v>
                </c:pt>
                <c:pt idx="419">
                  <c:v>210</c:v>
                </c:pt>
                <c:pt idx="420">
                  <c:v>210</c:v>
                </c:pt>
                <c:pt idx="421">
                  <c:v>210</c:v>
                </c:pt>
                <c:pt idx="422">
                  <c:v>210</c:v>
                </c:pt>
                <c:pt idx="423">
                  <c:v>210</c:v>
                </c:pt>
                <c:pt idx="424">
                  <c:v>210</c:v>
                </c:pt>
                <c:pt idx="425">
                  <c:v>210</c:v>
                </c:pt>
                <c:pt idx="426">
                  <c:v>210</c:v>
                </c:pt>
                <c:pt idx="427">
                  <c:v>210</c:v>
                </c:pt>
                <c:pt idx="428">
                  <c:v>210</c:v>
                </c:pt>
                <c:pt idx="429">
                  <c:v>210</c:v>
                </c:pt>
                <c:pt idx="430">
                  <c:v>225</c:v>
                </c:pt>
                <c:pt idx="431">
                  <c:v>225</c:v>
                </c:pt>
                <c:pt idx="432">
                  <c:v>225</c:v>
                </c:pt>
                <c:pt idx="433">
                  <c:v>225</c:v>
                </c:pt>
                <c:pt idx="434">
                  <c:v>225</c:v>
                </c:pt>
                <c:pt idx="435">
                  <c:v>225</c:v>
                </c:pt>
                <c:pt idx="436">
                  <c:v>225</c:v>
                </c:pt>
                <c:pt idx="437">
                  <c:v>225</c:v>
                </c:pt>
                <c:pt idx="438">
                  <c:v>225</c:v>
                </c:pt>
                <c:pt idx="439">
                  <c:v>225</c:v>
                </c:pt>
                <c:pt idx="440">
                  <c:v>225</c:v>
                </c:pt>
                <c:pt idx="441">
                  <c:v>225</c:v>
                </c:pt>
                <c:pt idx="442">
                  <c:v>225</c:v>
                </c:pt>
                <c:pt idx="443">
                  <c:v>225</c:v>
                </c:pt>
                <c:pt idx="444">
                  <c:v>225</c:v>
                </c:pt>
                <c:pt idx="445">
                  <c:v>225</c:v>
                </c:pt>
                <c:pt idx="446">
                  <c:v>225</c:v>
                </c:pt>
                <c:pt idx="447">
                  <c:v>225</c:v>
                </c:pt>
                <c:pt idx="448">
                  <c:v>239</c:v>
                </c:pt>
                <c:pt idx="449">
                  <c:v>239</c:v>
                </c:pt>
                <c:pt idx="450">
                  <c:v>239</c:v>
                </c:pt>
                <c:pt idx="451">
                  <c:v>239</c:v>
                </c:pt>
                <c:pt idx="452">
                  <c:v>239</c:v>
                </c:pt>
                <c:pt idx="453">
                  <c:v>239</c:v>
                </c:pt>
                <c:pt idx="454">
                  <c:v>239</c:v>
                </c:pt>
                <c:pt idx="455">
                  <c:v>239</c:v>
                </c:pt>
                <c:pt idx="456">
                  <c:v>239</c:v>
                </c:pt>
                <c:pt idx="457">
                  <c:v>239</c:v>
                </c:pt>
                <c:pt idx="458">
                  <c:v>239</c:v>
                </c:pt>
                <c:pt idx="459">
                  <c:v>239</c:v>
                </c:pt>
                <c:pt idx="460">
                  <c:v>239</c:v>
                </c:pt>
                <c:pt idx="461">
                  <c:v>239</c:v>
                </c:pt>
                <c:pt idx="462">
                  <c:v>239</c:v>
                </c:pt>
                <c:pt idx="463">
                  <c:v>239</c:v>
                </c:pt>
                <c:pt idx="464">
                  <c:v>239</c:v>
                </c:pt>
                <c:pt idx="465">
                  <c:v>239</c:v>
                </c:pt>
                <c:pt idx="466">
                  <c:v>239</c:v>
                </c:pt>
                <c:pt idx="467">
                  <c:v>231</c:v>
                </c:pt>
                <c:pt idx="468">
                  <c:v>231</c:v>
                </c:pt>
                <c:pt idx="469">
                  <c:v>231</c:v>
                </c:pt>
                <c:pt idx="470">
                  <c:v>231</c:v>
                </c:pt>
                <c:pt idx="471">
                  <c:v>228</c:v>
                </c:pt>
                <c:pt idx="472">
                  <c:v>228</c:v>
                </c:pt>
                <c:pt idx="473">
                  <c:v>226</c:v>
                </c:pt>
                <c:pt idx="474">
                  <c:v>216</c:v>
                </c:pt>
                <c:pt idx="475">
                  <c:v>216</c:v>
                </c:pt>
                <c:pt idx="476">
                  <c:v>216</c:v>
                </c:pt>
                <c:pt idx="477">
                  <c:v>216</c:v>
                </c:pt>
                <c:pt idx="478">
                  <c:v>216</c:v>
                </c:pt>
                <c:pt idx="479">
                  <c:v>206</c:v>
                </c:pt>
                <c:pt idx="480">
                  <c:v>206</c:v>
                </c:pt>
                <c:pt idx="481">
                  <c:v>206</c:v>
                </c:pt>
                <c:pt idx="482">
                  <c:v>200</c:v>
                </c:pt>
                <c:pt idx="483">
                  <c:v>200</c:v>
                </c:pt>
                <c:pt idx="484">
                  <c:v>200</c:v>
                </c:pt>
                <c:pt idx="485">
                  <c:v>192</c:v>
                </c:pt>
                <c:pt idx="486">
                  <c:v>192</c:v>
                </c:pt>
                <c:pt idx="487">
                  <c:v>192</c:v>
                </c:pt>
                <c:pt idx="488">
                  <c:v>192</c:v>
                </c:pt>
                <c:pt idx="489">
                  <c:v>187</c:v>
                </c:pt>
                <c:pt idx="490">
                  <c:v>187</c:v>
                </c:pt>
                <c:pt idx="491">
                  <c:v>182</c:v>
                </c:pt>
                <c:pt idx="492">
                  <c:v>179</c:v>
                </c:pt>
                <c:pt idx="493">
                  <c:v>174</c:v>
                </c:pt>
                <c:pt idx="494">
                  <c:v>171</c:v>
                </c:pt>
                <c:pt idx="495">
                  <c:v>171</c:v>
                </c:pt>
                <c:pt idx="496">
                  <c:v>171</c:v>
                </c:pt>
                <c:pt idx="497">
                  <c:v>165</c:v>
                </c:pt>
                <c:pt idx="498">
                  <c:v>165</c:v>
                </c:pt>
                <c:pt idx="499">
                  <c:v>165</c:v>
                </c:pt>
                <c:pt idx="500">
                  <c:v>162</c:v>
                </c:pt>
                <c:pt idx="501">
                  <c:v>157</c:v>
                </c:pt>
                <c:pt idx="502">
                  <c:v>157</c:v>
                </c:pt>
                <c:pt idx="503">
                  <c:v>154</c:v>
                </c:pt>
                <c:pt idx="504">
                  <c:v>154</c:v>
                </c:pt>
                <c:pt idx="505">
                  <c:v>154</c:v>
                </c:pt>
                <c:pt idx="506">
                  <c:v>152</c:v>
                </c:pt>
                <c:pt idx="507">
                  <c:v>152</c:v>
                </c:pt>
                <c:pt idx="508">
                  <c:v>152</c:v>
                </c:pt>
                <c:pt idx="509">
                  <c:v>152</c:v>
                </c:pt>
                <c:pt idx="510">
                  <c:v>152</c:v>
                </c:pt>
                <c:pt idx="511">
                  <c:v>152</c:v>
                </c:pt>
                <c:pt idx="512">
                  <c:v>152</c:v>
                </c:pt>
                <c:pt idx="513">
                  <c:v>152</c:v>
                </c:pt>
                <c:pt idx="514">
                  <c:v>152</c:v>
                </c:pt>
                <c:pt idx="515">
                  <c:v>152</c:v>
                </c:pt>
                <c:pt idx="516">
                  <c:v>152</c:v>
                </c:pt>
                <c:pt idx="517">
                  <c:v>152</c:v>
                </c:pt>
                <c:pt idx="518">
                  <c:v>152</c:v>
                </c:pt>
                <c:pt idx="519">
                  <c:v>152</c:v>
                </c:pt>
                <c:pt idx="520">
                  <c:v>149</c:v>
                </c:pt>
                <c:pt idx="521">
                  <c:v>149</c:v>
                </c:pt>
                <c:pt idx="522">
                  <c:v>149</c:v>
                </c:pt>
                <c:pt idx="523">
                  <c:v>144</c:v>
                </c:pt>
                <c:pt idx="524">
                  <c:v>144</c:v>
                </c:pt>
                <c:pt idx="525">
                  <c:v>144</c:v>
                </c:pt>
                <c:pt idx="526">
                  <c:v>144</c:v>
                </c:pt>
                <c:pt idx="527">
                  <c:v>144</c:v>
                </c:pt>
                <c:pt idx="528">
                  <c:v>144</c:v>
                </c:pt>
                <c:pt idx="529">
                  <c:v>144</c:v>
                </c:pt>
                <c:pt idx="530">
                  <c:v>144</c:v>
                </c:pt>
                <c:pt idx="531">
                  <c:v>142</c:v>
                </c:pt>
                <c:pt idx="532">
                  <c:v>142</c:v>
                </c:pt>
                <c:pt idx="533">
                  <c:v>137</c:v>
                </c:pt>
                <c:pt idx="534">
                  <c:v>131</c:v>
                </c:pt>
                <c:pt idx="535">
                  <c:v>131</c:v>
                </c:pt>
                <c:pt idx="536">
                  <c:v>131</c:v>
                </c:pt>
                <c:pt idx="537">
                  <c:v>131</c:v>
                </c:pt>
                <c:pt idx="538">
                  <c:v>126</c:v>
                </c:pt>
                <c:pt idx="539">
                  <c:v>126</c:v>
                </c:pt>
                <c:pt idx="540">
                  <c:v>123</c:v>
                </c:pt>
                <c:pt idx="541">
                  <c:v>123</c:v>
                </c:pt>
                <c:pt idx="542">
                  <c:v>123</c:v>
                </c:pt>
                <c:pt idx="543">
                  <c:v>123</c:v>
                </c:pt>
                <c:pt idx="544">
                  <c:v>123</c:v>
                </c:pt>
                <c:pt idx="545">
                  <c:v>115</c:v>
                </c:pt>
                <c:pt idx="546">
                  <c:v>115</c:v>
                </c:pt>
                <c:pt idx="547">
                  <c:v>110</c:v>
                </c:pt>
                <c:pt idx="548">
                  <c:v>110</c:v>
                </c:pt>
                <c:pt idx="549">
                  <c:v>105</c:v>
                </c:pt>
                <c:pt idx="550">
                  <c:v>104</c:v>
                </c:pt>
                <c:pt idx="551">
                  <c:v>101</c:v>
                </c:pt>
                <c:pt idx="552">
                  <c:v>97</c:v>
                </c:pt>
                <c:pt idx="553">
                  <c:v>94</c:v>
                </c:pt>
                <c:pt idx="554">
                  <c:v>91</c:v>
                </c:pt>
                <c:pt idx="555">
                  <c:v>90</c:v>
                </c:pt>
                <c:pt idx="556">
                  <c:v>86</c:v>
                </c:pt>
                <c:pt idx="557">
                  <c:v>86</c:v>
                </c:pt>
                <c:pt idx="558">
                  <c:v>83</c:v>
                </c:pt>
                <c:pt idx="559">
                  <c:v>79</c:v>
                </c:pt>
                <c:pt idx="560">
                  <c:v>78</c:v>
                </c:pt>
                <c:pt idx="561">
                  <c:v>74</c:v>
                </c:pt>
                <c:pt idx="562">
                  <c:v>74</c:v>
                </c:pt>
                <c:pt idx="563">
                  <c:v>74</c:v>
                </c:pt>
                <c:pt idx="564">
                  <c:v>74</c:v>
                </c:pt>
                <c:pt idx="565">
                  <c:v>70</c:v>
                </c:pt>
                <c:pt idx="566">
                  <c:v>70</c:v>
                </c:pt>
                <c:pt idx="567">
                  <c:v>66</c:v>
                </c:pt>
                <c:pt idx="568">
                  <c:v>66</c:v>
                </c:pt>
                <c:pt idx="569">
                  <c:v>66</c:v>
                </c:pt>
                <c:pt idx="570">
                  <c:v>63</c:v>
                </c:pt>
                <c:pt idx="571">
                  <c:v>63</c:v>
                </c:pt>
                <c:pt idx="572">
                  <c:v>63</c:v>
                </c:pt>
                <c:pt idx="573">
                  <c:v>63</c:v>
                </c:pt>
                <c:pt idx="574">
                  <c:v>63</c:v>
                </c:pt>
                <c:pt idx="575">
                  <c:v>65</c:v>
                </c:pt>
                <c:pt idx="576">
                  <c:v>68</c:v>
                </c:pt>
                <c:pt idx="577">
                  <c:v>72</c:v>
                </c:pt>
                <c:pt idx="578">
                  <c:v>73</c:v>
                </c:pt>
                <c:pt idx="579">
                  <c:v>73</c:v>
                </c:pt>
                <c:pt idx="580">
                  <c:v>79</c:v>
                </c:pt>
                <c:pt idx="581">
                  <c:v>85</c:v>
                </c:pt>
                <c:pt idx="582">
                  <c:v>88</c:v>
                </c:pt>
                <c:pt idx="583">
                  <c:v>96</c:v>
                </c:pt>
                <c:pt idx="584">
                  <c:v>97</c:v>
                </c:pt>
                <c:pt idx="585">
                  <c:v>103</c:v>
                </c:pt>
                <c:pt idx="586">
                  <c:v>109</c:v>
                </c:pt>
                <c:pt idx="587">
                  <c:v>115</c:v>
                </c:pt>
                <c:pt idx="588">
                  <c:v>125</c:v>
                </c:pt>
                <c:pt idx="589">
                  <c:v>129</c:v>
                </c:pt>
                <c:pt idx="590">
                  <c:v>134</c:v>
                </c:pt>
                <c:pt idx="591">
                  <c:v>134</c:v>
                </c:pt>
                <c:pt idx="592">
                  <c:v>134</c:v>
                </c:pt>
                <c:pt idx="593">
                  <c:v>134</c:v>
                </c:pt>
                <c:pt idx="594">
                  <c:v>130</c:v>
                </c:pt>
                <c:pt idx="595">
                  <c:v>130</c:v>
                </c:pt>
                <c:pt idx="596">
                  <c:v>130</c:v>
                </c:pt>
                <c:pt idx="597">
                  <c:v>130</c:v>
                </c:pt>
                <c:pt idx="598">
                  <c:v>130</c:v>
                </c:pt>
                <c:pt idx="599">
                  <c:v>130</c:v>
                </c:pt>
                <c:pt idx="600">
                  <c:v>142</c:v>
                </c:pt>
                <c:pt idx="601">
                  <c:v>151</c:v>
                </c:pt>
              </c:numCache>
            </c:numRef>
          </c:val>
          <c:smooth val="0"/>
        </c:ser>
        <c:ser>
          <c:idx val="1"/>
          <c:order val="1"/>
          <c:tx>
            <c:strRef>
              <c:f>'[废料价格(3).xlsx]三元折扣'!$C$1</c:f>
              <c:strCache>
                <c:ptCount val="1"/>
                <c:pt idx="0">
                  <c:v>三元极片粉料</c:v>
                </c:pt>
              </c:strCache>
            </c:strRef>
          </c:tx>
          <c:spPr>
            <a:ln w="19050" cap="rnd" cmpd="sng" algn="ctr">
              <a:solidFill>
                <a:srgbClr val="BC0008"/>
              </a:solidFill>
              <a:prstDash val="solid"/>
              <a:round/>
            </a:ln>
          </c:spPr>
          <c:marker>
            <c:symbol val="none"/>
          </c:marker>
          <c:dLbls>
            <c:delete val="1"/>
          </c:dLbls>
          <c:cat>
            <c:numRef>
              <c:f>'[废料价格(3).xlsx]三元折扣'!$A$2:$A$603</c:f>
              <c:numCache>
                <c:formatCode>yyyy\-mm\-dd</c:formatCode>
                <c:ptCount val="602"/>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9</c:v>
                </c:pt>
                <c:pt idx="560" c:formatCode="yyyy\-mm\-dd">
                  <c:v>45020</c:v>
                </c:pt>
                <c:pt idx="561" c:formatCode="yyyy\-mm\-dd">
                  <c:v>45022</c:v>
                </c:pt>
                <c:pt idx="562" c:formatCode="yyyy\-mm\-dd">
                  <c:v>45023</c:v>
                </c:pt>
                <c:pt idx="563" c:formatCode="yyyy\-mm\-dd">
                  <c:v>45026</c:v>
                </c:pt>
                <c:pt idx="564" c:formatCode="yyyy\-mm\-dd">
                  <c:v>45027</c:v>
                </c:pt>
                <c:pt idx="565" c:formatCode="yyyy\-mm\-dd">
                  <c:v>45028</c:v>
                </c:pt>
                <c:pt idx="566" c:formatCode="yyyy\-mm\-dd">
                  <c:v>45029</c:v>
                </c:pt>
                <c:pt idx="567" c:formatCode="yyyy\-mm\-dd">
                  <c:v>45030</c:v>
                </c:pt>
                <c:pt idx="568" c:formatCode="yyyy\-mm\-dd">
                  <c:v>45033</c:v>
                </c:pt>
                <c:pt idx="569" c:formatCode="yyyy\-mm\-dd">
                  <c:v>45034</c:v>
                </c:pt>
                <c:pt idx="570" c:formatCode="yyyy\-mm\-dd">
                  <c:v>45035</c:v>
                </c:pt>
                <c:pt idx="571" c:formatCode="yyyy\-mm\-dd">
                  <c:v>45036</c:v>
                </c:pt>
                <c:pt idx="572" c:formatCode="yyyy\-mm\-dd">
                  <c:v>45037</c:v>
                </c:pt>
                <c:pt idx="573" c:formatCode="yyyy\-mm\-dd">
                  <c:v>45039</c:v>
                </c:pt>
                <c:pt idx="574" c:formatCode="yyyy\-mm\-dd">
                  <c:v>45040</c:v>
                </c:pt>
                <c:pt idx="575" c:formatCode="yyyy\-mm\-dd">
                  <c:v>45041</c:v>
                </c:pt>
                <c:pt idx="576" c:formatCode="yyyy\-mm\-dd">
                  <c:v>45042</c:v>
                </c:pt>
                <c:pt idx="577" c:formatCode="yyyy\-mm\-dd">
                  <c:v>45043</c:v>
                </c:pt>
                <c:pt idx="578" c:formatCode="yyyy\-mm\-dd">
                  <c:v>45044</c:v>
                </c:pt>
                <c:pt idx="579" c:formatCode="yyyy\-mm\-dd">
                  <c:v>45050</c:v>
                </c:pt>
                <c:pt idx="580" c:formatCode="yyyy\-mm\-dd">
                  <c:v>45051</c:v>
                </c:pt>
                <c:pt idx="581" c:formatCode="yyyy\-mm\-dd">
                  <c:v>45052</c:v>
                </c:pt>
                <c:pt idx="582" c:formatCode="yyyy\-mm\-dd">
                  <c:v>45054</c:v>
                </c:pt>
                <c:pt idx="583" c:formatCode="yyyy\-mm\-dd">
                  <c:v>45055</c:v>
                </c:pt>
                <c:pt idx="584" c:formatCode="yyyy\-mm\-dd">
                  <c:v>45056</c:v>
                </c:pt>
                <c:pt idx="585" c:formatCode="yyyy\-mm\-dd">
                  <c:v>45057</c:v>
                </c:pt>
                <c:pt idx="586" c:formatCode="yyyy\-mm\-dd">
                  <c:v>45058</c:v>
                </c:pt>
                <c:pt idx="587" c:formatCode="yyyy\-mm\-dd">
                  <c:v>45061</c:v>
                </c:pt>
                <c:pt idx="588" c:formatCode="yyyy\-mm\-dd">
                  <c:v>45062</c:v>
                </c:pt>
                <c:pt idx="589" c:formatCode="yyyy\-mm\-dd">
                  <c:v>45063</c:v>
                </c:pt>
                <c:pt idx="590" c:formatCode="yyyy\-mm\-dd">
                  <c:v>45064</c:v>
                </c:pt>
                <c:pt idx="591" c:formatCode="yyyy\-mm\-dd">
                  <c:v>45065</c:v>
                </c:pt>
                <c:pt idx="592" c:formatCode="yyyy\-mm\-dd">
                  <c:v>45068</c:v>
                </c:pt>
                <c:pt idx="593" c:formatCode="yyyy\-mm\-dd">
                  <c:v>45069</c:v>
                </c:pt>
                <c:pt idx="594" c:formatCode="yyyy\-mm\-dd">
                  <c:v>45070</c:v>
                </c:pt>
                <c:pt idx="595" c:formatCode="yyyy\-mm\-dd">
                  <c:v>45071</c:v>
                </c:pt>
                <c:pt idx="596" c:formatCode="yyyy\-mm\-dd">
                  <c:v>45072</c:v>
                </c:pt>
                <c:pt idx="597" c:formatCode="yyyy\-mm\-dd">
                  <c:v>45075</c:v>
                </c:pt>
                <c:pt idx="598" c:formatCode="yyyy\-mm\-dd">
                  <c:v>45076</c:v>
                </c:pt>
                <c:pt idx="599" c:formatCode="yyyy\-mm\-dd">
                  <c:v>45077</c:v>
                </c:pt>
                <c:pt idx="600" c:formatCode="yyyy\-mm\-dd">
                  <c:v>45078</c:v>
                </c:pt>
                <c:pt idx="601" c:formatCode="yyyy\-mm\-dd">
                  <c:v>45079</c:v>
                </c:pt>
              </c:numCache>
            </c:numRef>
          </c:cat>
          <c:val>
            <c:numRef>
              <c:f>'[废料价格(3).xlsx]三元折扣'!$C$2:$C$603</c:f>
              <c:numCache>
                <c:formatCode>General</c:formatCode>
                <c:ptCount val="602"/>
                <c:pt idx="0">
                  <c:v>80</c:v>
                </c:pt>
                <c:pt idx="1">
                  <c:v>80</c:v>
                </c:pt>
                <c:pt idx="2">
                  <c:v>80</c:v>
                </c:pt>
                <c:pt idx="3">
                  <c:v>80</c:v>
                </c:pt>
                <c:pt idx="4">
                  <c:v>80</c:v>
                </c:pt>
                <c:pt idx="5">
                  <c:v>80</c:v>
                </c:pt>
                <c:pt idx="6">
                  <c:v>80</c:v>
                </c:pt>
                <c:pt idx="7">
                  <c:v>80</c:v>
                </c:pt>
                <c:pt idx="8">
                  <c:v>80</c:v>
                </c:pt>
                <c:pt idx="9">
                  <c:v>80</c:v>
                </c:pt>
                <c:pt idx="10">
                  <c:v>80</c:v>
                </c:pt>
                <c:pt idx="11">
                  <c:v>80</c:v>
                </c:pt>
                <c:pt idx="12">
                  <c:v>80</c:v>
                </c:pt>
                <c:pt idx="13">
                  <c:v>80</c:v>
                </c:pt>
                <c:pt idx="14">
                  <c:v>80</c:v>
                </c:pt>
                <c:pt idx="15">
                  <c:v>80</c:v>
                </c:pt>
                <c:pt idx="16">
                  <c:v>80</c:v>
                </c:pt>
                <c:pt idx="17">
                  <c:v>80</c:v>
                </c:pt>
                <c:pt idx="18">
                  <c:v>80</c:v>
                </c:pt>
                <c:pt idx="19">
                  <c:v>80</c:v>
                </c:pt>
                <c:pt idx="20">
                  <c:v>80</c:v>
                </c:pt>
                <c:pt idx="21">
                  <c:v>80</c:v>
                </c:pt>
                <c:pt idx="22">
                  <c:v>80</c:v>
                </c:pt>
                <c:pt idx="23">
                  <c:v>80</c:v>
                </c:pt>
                <c:pt idx="24">
                  <c:v>80</c:v>
                </c:pt>
                <c:pt idx="25">
                  <c:v>80</c:v>
                </c:pt>
                <c:pt idx="26">
                  <c:v>80</c:v>
                </c:pt>
                <c:pt idx="27">
                  <c:v>80</c:v>
                </c:pt>
                <c:pt idx="28">
                  <c:v>80</c:v>
                </c:pt>
                <c:pt idx="29">
                  <c:v>80</c:v>
                </c:pt>
                <c:pt idx="30">
                  <c:v>80</c:v>
                </c:pt>
                <c:pt idx="31">
                  <c:v>80</c:v>
                </c:pt>
                <c:pt idx="32">
                  <c:v>80</c:v>
                </c:pt>
                <c:pt idx="33">
                  <c:v>81</c:v>
                </c:pt>
                <c:pt idx="34">
                  <c:v>81</c:v>
                </c:pt>
                <c:pt idx="35">
                  <c:v>81</c:v>
                </c:pt>
                <c:pt idx="36">
                  <c:v>83</c:v>
                </c:pt>
                <c:pt idx="37">
                  <c:v>83</c:v>
                </c:pt>
                <c:pt idx="38">
                  <c:v>83</c:v>
                </c:pt>
                <c:pt idx="39">
                  <c:v>83</c:v>
                </c:pt>
                <c:pt idx="40">
                  <c:v>83</c:v>
                </c:pt>
                <c:pt idx="41">
                  <c:v>83</c:v>
                </c:pt>
                <c:pt idx="42">
                  <c:v>83</c:v>
                </c:pt>
                <c:pt idx="43">
                  <c:v>83</c:v>
                </c:pt>
                <c:pt idx="44">
                  <c:v>83</c:v>
                </c:pt>
                <c:pt idx="45">
                  <c:v>83</c:v>
                </c:pt>
                <c:pt idx="46">
                  <c:v>83</c:v>
                </c:pt>
                <c:pt idx="47">
                  <c:v>83</c:v>
                </c:pt>
                <c:pt idx="48">
                  <c:v>82</c:v>
                </c:pt>
                <c:pt idx="49">
                  <c:v>77</c:v>
                </c:pt>
                <c:pt idx="50">
                  <c:v>77</c:v>
                </c:pt>
                <c:pt idx="51">
                  <c:v>77</c:v>
                </c:pt>
                <c:pt idx="52">
                  <c:v>77</c:v>
                </c:pt>
                <c:pt idx="53">
                  <c:v>77</c:v>
                </c:pt>
                <c:pt idx="54">
                  <c:v>77</c:v>
                </c:pt>
                <c:pt idx="55">
                  <c:v>79</c:v>
                </c:pt>
                <c:pt idx="56">
                  <c:v>79</c:v>
                </c:pt>
                <c:pt idx="57">
                  <c:v>82</c:v>
                </c:pt>
                <c:pt idx="58">
                  <c:v>82</c:v>
                </c:pt>
                <c:pt idx="59">
                  <c:v>82</c:v>
                </c:pt>
                <c:pt idx="60">
                  <c:v>82</c:v>
                </c:pt>
                <c:pt idx="61">
                  <c:v>82</c:v>
                </c:pt>
                <c:pt idx="62">
                  <c:v>82</c:v>
                </c:pt>
                <c:pt idx="63">
                  <c:v>82</c:v>
                </c:pt>
                <c:pt idx="64">
                  <c:v>82</c:v>
                </c:pt>
                <c:pt idx="65">
                  <c:v>82</c:v>
                </c:pt>
                <c:pt idx="66">
                  <c:v>82</c:v>
                </c:pt>
                <c:pt idx="67">
                  <c:v>82</c:v>
                </c:pt>
                <c:pt idx="68">
                  <c:v>82</c:v>
                </c:pt>
                <c:pt idx="69">
                  <c:v>82</c:v>
                </c:pt>
                <c:pt idx="70">
                  <c:v>82</c:v>
                </c:pt>
                <c:pt idx="71">
                  <c:v>82</c:v>
                </c:pt>
                <c:pt idx="72">
                  <c:v>82</c:v>
                </c:pt>
                <c:pt idx="73">
                  <c:v>82</c:v>
                </c:pt>
                <c:pt idx="74">
                  <c:v>82</c:v>
                </c:pt>
                <c:pt idx="75">
                  <c:v>82</c:v>
                </c:pt>
                <c:pt idx="76">
                  <c:v>82</c:v>
                </c:pt>
                <c:pt idx="77">
                  <c:v>82</c:v>
                </c:pt>
                <c:pt idx="78">
                  <c:v>82</c:v>
                </c:pt>
                <c:pt idx="79">
                  <c:v>82</c:v>
                </c:pt>
                <c:pt idx="80">
                  <c:v>82</c:v>
                </c:pt>
                <c:pt idx="81">
                  <c:v>82</c:v>
                </c:pt>
                <c:pt idx="82">
                  <c:v>81</c:v>
                </c:pt>
                <c:pt idx="83">
                  <c:v>81</c:v>
                </c:pt>
                <c:pt idx="84">
                  <c:v>81</c:v>
                </c:pt>
                <c:pt idx="85">
                  <c:v>81</c:v>
                </c:pt>
                <c:pt idx="86">
                  <c:v>81</c:v>
                </c:pt>
                <c:pt idx="87">
                  <c:v>81</c:v>
                </c:pt>
                <c:pt idx="88">
                  <c:v>81</c:v>
                </c:pt>
                <c:pt idx="89">
                  <c:v>81</c:v>
                </c:pt>
                <c:pt idx="90">
                  <c:v>81</c:v>
                </c:pt>
                <c:pt idx="91">
                  <c:v>81</c:v>
                </c:pt>
                <c:pt idx="92">
                  <c:v>81</c:v>
                </c:pt>
                <c:pt idx="93">
                  <c:v>81</c:v>
                </c:pt>
                <c:pt idx="94">
                  <c:v>81</c:v>
                </c:pt>
                <c:pt idx="95">
                  <c:v>81</c:v>
                </c:pt>
                <c:pt idx="96">
                  <c:v>81</c:v>
                </c:pt>
                <c:pt idx="97">
                  <c:v>81</c:v>
                </c:pt>
                <c:pt idx="98">
                  <c:v>81</c:v>
                </c:pt>
                <c:pt idx="99">
                  <c:v>81</c:v>
                </c:pt>
                <c:pt idx="100">
                  <c:v>82</c:v>
                </c:pt>
                <c:pt idx="101">
                  <c:v>82</c:v>
                </c:pt>
                <c:pt idx="102">
                  <c:v>82</c:v>
                </c:pt>
                <c:pt idx="103">
                  <c:v>82</c:v>
                </c:pt>
                <c:pt idx="104">
                  <c:v>82</c:v>
                </c:pt>
                <c:pt idx="105">
                  <c:v>82</c:v>
                </c:pt>
                <c:pt idx="106">
                  <c:v>82</c:v>
                </c:pt>
                <c:pt idx="107">
                  <c:v>82</c:v>
                </c:pt>
                <c:pt idx="108">
                  <c:v>82</c:v>
                </c:pt>
                <c:pt idx="109">
                  <c:v>82</c:v>
                </c:pt>
                <c:pt idx="110">
                  <c:v>82</c:v>
                </c:pt>
                <c:pt idx="111">
                  <c:v>82</c:v>
                </c:pt>
                <c:pt idx="112">
                  <c:v>82</c:v>
                </c:pt>
                <c:pt idx="113">
                  <c:v>82</c:v>
                </c:pt>
                <c:pt idx="114">
                  <c:v>83</c:v>
                </c:pt>
                <c:pt idx="115">
                  <c:v>83</c:v>
                </c:pt>
                <c:pt idx="116">
                  <c:v>83</c:v>
                </c:pt>
                <c:pt idx="117">
                  <c:v>83</c:v>
                </c:pt>
                <c:pt idx="118">
                  <c:v>83</c:v>
                </c:pt>
                <c:pt idx="119">
                  <c:v>83</c:v>
                </c:pt>
                <c:pt idx="120">
                  <c:v>83</c:v>
                </c:pt>
                <c:pt idx="121">
                  <c:v>83</c:v>
                </c:pt>
                <c:pt idx="122">
                  <c:v>83</c:v>
                </c:pt>
                <c:pt idx="123">
                  <c:v>83</c:v>
                </c:pt>
                <c:pt idx="124">
                  <c:v>83</c:v>
                </c:pt>
                <c:pt idx="125">
                  <c:v>86</c:v>
                </c:pt>
                <c:pt idx="126">
                  <c:v>86</c:v>
                </c:pt>
                <c:pt idx="127">
                  <c:v>86</c:v>
                </c:pt>
                <c:pt idx="128">
                  <c:v>86</c:v>
                </c:pt>
                <c:pt idx="129">
                  <c:v>86</c:v>
                </c:pt>
                <c:pt idx="130">
                  <c:v>86</c:v>
                </c:pt>
                <c:pt idx="131">
                  <c:v>86</c:v>
                </c:pt>
                <c:pt idx="132">
                  <c:v>86</c:v>
                </c:pt>
                <c:pt idx="133">
                  <c:v>86</c:v>
                </c:pt>
                <c:pt idx="134">
                  <c:v>87</c:v>
                </c:pt>
                <c:pt idx="135">
                  <c:v>87</c:v>
                </c:pt>
                <c:pt idx="136">
                  <c:v>87</c:v>
                </c:pt>
                <c:pt idx="137">
                  <c:v>87</c:v>
                </c:pt>
                <c:pt idx="138">
                  <c:v>87</c:v>
                </c:pt>
                <c:pt idx="139">
                  <c:v>87</c:v>
                </c:pt>
                <c:pt idx="140">
                  <c:v>87</c:v>
                </c:pt>
                <c:pt idx="141">
                  <c:v>87</c:v>
                </c:pt>
                <c:pt idx="142">
                  <c:v>87</c:v>
                </c:pt>
                <c:pt idx="143">
                  <c:v>87</c:v>
                </c:pt>
                <c:pt idx="144">
                  <c:v>87</c:v>
                </c:pt>
                <c:pt idx="145">
                  <c:v>87</c:v>
                </c:pt>
                <c:pt idx="146">
                  <c:v>87</c:v>
                </c:pt>
                <c:pt idx="147">
                  <c:v>87</c:v>
                </c:pt>
                <c:pt idx="148">
                  <c:v>87</c:v>
                </c:pt>
                <c:pt idx="149">
                  <c:v>87</c:v>
                </c:pt>
                <c:pt idx="150">
                  <c:v>87</c:v>
                </c:pt>
                <c:pt idx="151">
                  <c:v>87</c:v>
                </c:pt>
                <c:pt idx="152">
                  <c:v>87</c:v>
                </c:pt>
                <c:pt idx="153">
                  <c:v>87</c:v>
                </c:pt>
                <c:pt idx="154">
                  <c:v>86</c:v>
                </c:pt>
                <c:pt idx="155">
                  <c:v>86</c:v>
                </c:pt>
                <c:pt idx="156">
                  <c:v>86</c:v>
                </c:pt>
                <c:pt idx="157">
                  <c:v>86</c:v>
                </c:pt>
                <c:pt idx="158">
                  <c:v>86</c:v>
                </c:pt>
                <c:pt idx="159">
                  <c:v>86</c:v>
                </c:pt>
                <c:pt idx="160">
                  <c:v>86</c:v>
                </c:pt>
                <c:pt idx="161">
                  <c:v>86</c:v>
                </c:pt>
                <c:pt idx="162">
                  <c:v>86</c:v>
                </c:pt>
                <c:pt idx="163">
                  <c:v>86</c:v>
                </c:pt>
                <c:pt idx="164">
                  <c:v>86</c:v>
                </c:pt>
                <c:pt idx="165">
                  <c:v>86</c:v>
                </c:pt>
                <c:pt idx="166">
                  <c:v>86</c:v>
                </c:pt>
                <c:pt idx="167">
                  <c:v>86</c:v>
                </c:pt>
                <c:pt idx="168">
                  <c:v>86</c:v>
                </c:pt>
                <c:pt idx="169">
                  <c:v>86</c:v>
                </c:pt>
                <c:pt idx="170">
                  <c:v>86</c:v>
                </c:pt>
                <c:pt idx="171">
                  <c:v>86</c:v>
                </c:pt>
                <c:pt idx="172">
                  <c:v>86</c:v>
                </c:pt>
                <c:pt idx="173">
                  <c:v>86</c:v>
                </c:pt>
                <c:pt idx="174">
                  <c:v>86</c:v>
                </c:pt>
                <c:pt idx="175">
                  <c:v>90</c:v>
                </c:pt>
                <c:pt idx="176">
                  <c:v>90</c:v>
                </c:pt>
                <c:pt idx="177">
                  <c:v>90</c:v>
                </c:pt>
                <c:pt idx="178">
                  <c:v>90</c:v>
                </c:pt>
                <c:pt idx="179">
                  <c:v>90</c:v>
                </c:pt>
                <c:pt idx="180">
                  <c:v>90</c:v>
                </c:pt>
                <c:pt idx="181">
                  <c:v>90</c:v>
                </c:pt>
                <c:pt idx="182">
                  <c:v>90</c:v>
                </c:pt>
                <c:pt idx="183">
                  <c:v>90</c:v>
                </c:pt>
                <c:pt idx="184">
                  <c:v>92</c:v>
                </c:pt>
                <c:pt idx="185">
                  <c:v>92</c:v>
                </c:pt>
                <c:pt idx="186">
                  <c:v>92</c:v>
                </c:pt>
                <c:pt idx="187">
                  <c:v>92</c:v>
                </c:pt>
                <c:pt idx="188">
                  <c:v>92</c:v>
                </c:pt>
                <c:pt idx="189">
                  <c:v>92</c:v>
                </c:pt>
                <c:pt idx="190">
                  <c:v>92</c:v>
                </c:pt>
                <c:pt idx="191">
                  <c:v>92</c:v>
                </c:pt>
                <c:pt idx="192">
                  <c:v>92</c:v>
                </c:pt>
                <c:pt idx="193">
                  <c:v>92</c:v>
                </c:pt>
                <c:pt idx="194">
                  <c:v>92</c:v>
                </c:pt>
                <c:pt idx="195">
                  <c:v>92</c:v>
                </c:pt>
                <c:pt idx="196">
                  <c:v>95</c:v>
                </c:pt>
                <c:pt idx="197">
                  <c:v>95</c:v>
                </c:pt>
                <c:pt idx="198">
                  <c:v>95</c:v>
                </c:pt>
                <c:pt idx="199">
                  <c:v>95</c:v>
                </c:pt>
                <c:pt idx="200">
                  <c:v>95</c:v>
                </c:pt>
                <c:pt idx="201">
                  <c:v>95</c:v>
                </c:pt>
                <c:pt idx="202">
                  <c:v>95</c:v>
                </c:pt>
                <c:pt idx="203">
                  <c:v>96</c:v>
                </c:pt>
                <c:pt idx="204">
                  <c:v>96</c:v>
                </c:pt>
                <c:pt idx="205">
                  <c:v>96</c:v>
                </c:pt>
                <c:pt idx="206">
                  <c:v>96</c:v>
                </c:pt>
                <c:pt idx="207">
                  <c:v>96</c:v>
                </c:pt>
                <c:pt idx="208">
                  <c:v>96</c:v>
                </c:pt>
                <c:pt idx="209">
                  <c:v>96</c:v>
                </c:pt>
                <c:pt idx="210">
                  <c:v>97</c:v>
                </c:pt>
                <c:pt idx="211">
                  <c:v>97</c:v>
                </c:pt>
                <c:pt idx="212">
                  <c:v>97</c:v>
                </c:pt>
                <c:pt idx="213">
                  <c:v>97</c:v>
                </c:pt>
                <c:pt idx="214">
                  <c:v>97</c:v>
                </c:pt>
                <c:pt idx="215">
                  <c:v>97</c:v>
                </c:pt>
                <c:pt idx="216">
                  <c:v>99</c:v>
                </c:pt>
                <c:pt idx="217">
                  <c:v>99</c:v>
                </c:pt>
                <c:pt idx="218">
                  <c:v>99</c:v>
                </c:pt>
                <c:pt idx="219">
                  <c:v>99</c:v>
                </c:pt>
                <c:pt idx="220">
                  <c:v>100</c:v>
                </c:pt>
                <c:pt idx="221">
                  <c:v>100</c:v>
                </c:pt>
                <c:pt idx="222">
                  <c:v>100</c:v>
                </c:pt>
                <c:pt idx="223">
                  <c:v>100</c:v>
                </c:pt>
                <c:pt idx="224">
                  <c:v>100</c:v>
                </c:pt>
                <c:pt idx="225">
                  <c:v>103</c:v>
                </c:pt>
                <c:pt idx="226">
                  <c:v>103</c:v>
                </c:pt>
                <c:pt idx="227">
                  <c:v>103</c:v>
                </c:pt>
                <c:pt idx="228">
                  <c:v>103</c:v>
                </c:pt>
                <c:pt idx="229">
                  <c:v>103</c:v>
                </c:pt>
                <c:pt idx="230">
                  <c:v>104</c:v>
                </c:pt>
                <c:pt idx="231">
                  <c:v>104</c:v>
                </c:pt>
                <c:pt idx="232">
                  <c:v>107</c:v>
                </c:pt>
                <c:pt idx="233">
                  <c:v>107</c:v>
                </c:pt>
                <c:pt idx="234">
                  <c:v>107</c:v>
                </c:pt>
                <c:pt idx="235">
                  <c:v>109</c:v>
                </c:pt>
                <c:pt idx="236">
                  <c:v>109</c:v>
                </c:pt>
                <c:pt idx="237">
                  <c:v>109</c:v>
                </c:pt>
                <c:pt idx="238">
                  <c:v>110</c:v>
                </c:pt>
                <c:pt idx="239">
                  <c:v>110</c:v>
                </c:pt>
                <c:pt idx="240">
                  <c:v>110</c:v>
                </c:pt>
                <c:pt idx="241">
                  <c:v>110</c:v>
                </c:pt>
                <c:pt idx="242">
                  <c:v>114</c:v>
                </c:pt>
                <c:pt idx="243">
                  <c:v>114</c:v>
                </c:pt>
                <c:pt idx="244">
                  <c:v>114</c:v>
                </c:pt>
                <c:pt idx="245">
                  <c:v>115</c:v>
                </c:pt>
                <c:pt idx="246">
                  <c:v>115</c:v>
                </c:pt>
                <c:pt idx="247">
                  <c:v>115</c:v>
                </c:pt>
                <c:pt idx="248">
                  <c:v>115</c:v>
                </c:pt>
                <c:pt idx="249">
                  <c:v>115</c:v>
                </c:pt>
                <c:pt idx="250">
                  <c:v>115</c:v>
                </c:pt>
                <c:pt idx="251">
                  <c:v>115</c:v>
                </c:pt>
                <c:pt idx="252">
                  <c:v>115</c:v>
                </c:pt>
                <c:pt idx="253">
                  <c:v>115</c:v>
                </c:pt>
                <c:pt idx="254">
                  <c:v>115</c:v>
                </c:pt>
                <c:pt idx="255">
                  <c:v>117</c:v>
                </c:pt>
                <c:pt idx="256">
                  <c:v>117</c:v>
                </c:pt>
                <c:pt idx="257">
                  <c:v>117</c:v>
                </c:pt>
                <c:pt idx="258">
                  <c:v>117</c:v>
                </c:pt>
                <c:pt idx="259">
                  <c:v>120</c:v>
                </c:pt>
                <c:pt idx="260">
                  <c:v>120</c:v>
                </c:pt>
                <c:pt idx="261">
                  <c:v>120</c:v>
                </c:pt>
                <c:pt idx="262">
                  <c:v>120</c:v>
                </c:pt>
                <c:pt idx="263">
                  <c:v>120</c:v>
                </c:pt>
                <c:pt idx="264">
                  <c:v>120</c:v>
                </c:pt>
                <c:pt idx="265">
                  <c:v>120</c:v>
                </c:pt>
                <c:pt idx="266">
                  <c:v>120</c:v>
                </c:pt>
                <c:pt idx="267">
                  <c:v>120</c:v>
                </c:pt>
                <c:pt idx="268">
                  <c:v>120</c:v>
                </c:pt>
                <c:pt idx="269">
                  <c:v>120</c:v>
                </c:pt>
                <c:pt idx="270">
                  <c:v>120</c:v>
                </c:pt>
                <c:pt idx="271">
                  <c:v>120</c:v>
                </c:pt>
                <c:pt idx="272">
                  <c:v>120</c:v>
                </c:pt>
                <c:pt idx="273">
                  <c:v>120</c:v>
                </c:pt>
                <c:pt idx="274">
                  <c:v>127</c:v>
                </c:pt>
                <c:pt idx="275">
                  <c:v>127</c:v>
                </c:pt>
                <c:pt idx="276">
                  <c:v>127</c:v>
                </c:pt>
                <c:pt idx="277">
                  <c:v>127</c:v>
                </c:pt>
                <c:pt idx="278">
                  <c:v>129</c:v>
                </c:pt>
                <c:pt idx="279">
                  <c:v>129</c:v>
                </c:pt>
                <c:pt idx="280">
                  <c:v>129</c:v>
                </c:pt>
                <c:pt idx="281">
                  <c:v>129</c:v>
                </c:pt>
                <c:pt idx="282">
                  <c:v>129</c:v>
                </c:pt>
                <c:pt idx="283">
                  <c:v>129</c:v>
                </c:pt>
                <c:pt idx="284">
                  <c:v>138</c:v>
                </c:pt>
                <c:pt idx="285">
                  <c:v>138</c:v>
                </c:pt>
                <c:pt idx="286">
                  <c:v>138</c:v>
                </c:pt>
                <c:pt idx="287">
                  <c:v>144</c:v>
                </c:pt>
                <c:pt idx="288">
                  <c:v>144</c:v>
                </c:pt>
                <c:pt idx="289">
                  <c:v>144</c:v>
                </c:pt>
                <c:pt idx="290">
                  <c:v>144</c:v>
                </c:pt>
                <c:pt idx="291">
                  <c:v>153</c:v>
                </c:pt>
                <c:pt idx="292">
                  <c:v>153</c:v>
                </c:pt>
                <c:pt idx="293">
                  <c:v>153</c:v>
                </c:pt>
                <c:pt idx="294">
                  <c:v>153</c:v>
                </c:pt>
                <c:pt idx="295">
                  <c:v>153</c:v>
                </c:pt>
                <c:pt idx="296">
                  <c:v>153</c:v>
                </c:pt>
                <c:pt idx="297">
                  <c:v>153</c:v>
                </c:pt>
                <c:pt idx="298">
                  <c:v>153</c:v>
                </c:pt>
                <c:pt idx="299">
                  <c:v>153</c:v>
                </c:pt>
                <c:pt idx="300">
                  <c:v>153</c:v>
                </c:pt>
                <c:pt idx="301">
                  <c:v>153</c:v>
                </c:pt>
                <c:pt idx="302">
                  <c:v>153</c:v>
                </c:pt>
                <c:pt idx="303">
                  <c:v>153</c:v>
                </c:pt>
                <c:pt idx="304">
                  <c:v>143</c:v>
                </c:pt>
                <c:pt idx="305">
                  <c:v>143</c:v>
                </c:pt>
                <c:pt idx="306">
                  <c:v>143</c:v>
                </c:pt>
                <c:pt idx="307">
                  <c:v>143</c:v>
                </c:pt>
                <c:pt idx="308">
                  <c:v>143</c:v>
                </c:pt>
                <c:pt idx="309">
                  <c:v>143</c:v>
                </c:pt>
                <c:pt idx="310">
                  <c:v>143</c:v>
                </c:pt>
                <c:pt idx="311">
                  <c:v>143</c:v>
                </c:pt>
                <c:pt idx="312">
                  <c:v>141</c:v>
                </c:pt>
                <c:pt idx="313">
                  <c:v>141</c:v>
                </c:pt>
                <c:pt idx="314">
                  <c:v>141</c:v>
                </c:pt>
                <c:pt idx="315">
                  <c:v>141</c:v>
                </c:pt>
                <c:pt idx="316">
                  <c:v>140</c:v>
                </c:pt>
                <c:pt idx="317">
                  <c:v>140</c:v>
                </c:pt>
                <c:pt idx="318">
                  <c:v>140</c:v>
                </c:pt>
                <c:pt idx="319">
                  <c:v>140</c:v>
                </c:pt>
                <c:pt idx="320">
                  <c:v>140</c:v>
                </c:pt>
                <c:pt idx="321">
                  <c:v>140</c:v>
                </c:pt>
                <c:pt idx="322">
                  <c:v>138</c:v>
                </c:pt>
                <c:pt idx="323">
                  <c:v>138</c:v>
                </c:pt>
                <c:pt idx="324">
                  <c:v>138</c:v>
                </c:pt>
                <c:pt idx="325">
                  <c:v>136</c:v>
                </c:pt>
                <c:pt idx="326">
                  <c:v>136</c:v>
                </c:pt>
                <c:pt idx="327">
                  <c:v>134</c:v>
                </c:pt>
                <c:pt idx="328">
                  <c:v>134</c:v>
                </c:pt>
                <c:pt idx="329">
                  <c:v>134</c:v>
                </c:pt>
                <c:pt idx="330">
                  <c:v>134</c:v>
                </c:pt>
                <c:pt idx="331">
                  <c:v>133</c:v>
                </c:pt>
                <c:pt idx="332">
                  <c:v>128</c:v>
                </c:pt>
                <c:pt idx="333">
                  <c:v>128</c:v>
                </c:pt>
                <c:pt idx="334">
                  <c:v>128</c:v>
                </c:pt>
                <c:pt idx="335">
                  <c:v>127</c:v>
                </c:pt>
                <c:pt idx="336">
                  <c:v>127</c:v>
                </c:pt>
                <c:pt idx="337">
                  <c:v>127</c:v>
                </c:pt>
                <c:pt idx="338">
                  <c:v>124</c:v>
                </c:pt>
                <c:pt idx="339">
                  <c:v>124</c:v>
                </c:pt>
                <c:pt idx="340">
                  <c:v>124</c:v>
                </c:pt>
                <c:pt idx="341">
                  <c:v>124</c:v>
                </c:pt>
                <c:pt idx="342">
                  <c:v>124</c:v>
                </c:pt>
                <c:pt idx="343">
                  <c:v>124</c:v>
                </c:pt>
                <c:pt idx="344">
                  <c:v>124</c:v>
                </c:pt>
                <c:pt idx="345">
                  <c:v>124</c:v>
                </c:pt>
                <c:pt idx="346">
                  <c:v>124</c:v>
                </c:pt>
                <c:pt idx="347">
                  <c:v>126</c:v>
                </c:pt>
                <c:pt idx="348">
                  <c:v>126</c:v>
                </c:pt>
                <c:pt idx="349">
                  <c:v>126</c:v>
                </c:pt>
                <c:pt idx="350">
                  <c:v>126</c:v>
                </c:pt>
                <c:pt idx="351">
                  <c:v>128</c:v>
                </c:pt>
                <c:pt idx="352">
                  <c:v>128</c:v>
                </c:pt>
                <c:pt idx="353">
                  <c:v>128</c:v>
                </c:pt>
                <c:pt idx="354">
                  <c:v>131</c:v>
                </c:pt>
                <c:pt idx="355">
                  <c:v>132</c:v>
                </c:pt>
                <c:pt idx="356">
                  <c:v>133</c:v>
                </c:pt>
                <c:pt idx="357">
                  <c:v>133</c:v>
                </c:pt>
                <c:pt idx="358">
                  <c:v>136</c:v>
                </c:pt>
                <c:pt idx="359">
                  <c:v>136</c:v>
                </c:pt>
                <c:pt idx="360">
                  <c:v>136</c:v>
                </c:pt>
                <c:pt idx="361">
                  <c:v>139</c:v>
                </c:pt>
                <c:pt idx="362">
                  <c:v>139</c:v>
                </c:pt>
                <c:pt idx="363">
                  <c:v>139</c:v>
                </c:pt>
                <c:pt idx="364">
                  <c:v>139</c:v>
                </c:pt>
                <c:pt idx="365">
                  <c:v>140</c:v>
                </c:pt>
                <c:pt idx="366">
                  <c:v>140</c:v>
                </c:pt>
                <c:pt idx="367">
                  <c:v>140</c:v>
                </c:pt>
                <c:pt idx="368">
                  <c:v>142</c:v>
                </c:pt>
                <c:pt idx="369">
                  <c:v>142</c:v>
                </c:pt>
                <c:pt idx="370">
                  <c:v>143</c:v>
                </c:pt>
                <c:pt idx="371">
                  <c:v>143</c:v>
                </c:pt>
                <c:pt idx="372">
                  <c:v>148</c:v>
                </c:pt>
                <c:pt idx="373">
                  <c:v>153</c:v>
                </c:pt>
                <c:pt idx="374">
                  <c:v>153</c:v>
                </c:pt>
                <c:pt idx="375">
                  <c:v>153</c:v>
                </c:pt>
                <c:pt idx="376">
                  <c:v>153</c:v>
                </c:pt>
                <c:pt idx="377">
                  <c:v>154</c:v>
                </c:pt>
                <c:pt idx="378">
                  <c:v>154</c:v>
                </c:pt>
                <c:pt idx="379">
                  <c:v>154</c:v>
                </c:pt>
                <c:pt idx="380">
                  <c:v>154</c:v>
                </c:pt>
                <c:pt idx="381">
                  <c:v>154</c:v>
                </c:pt>
                <c:pt idx="382">
                  <c:v>154</c:v>
                </c:pt>
                <c:pt idx="383">
                  <c:v>154</c:v>
                </c:pt>
                <c:pt idx="384">
                  <c:v>157</c:v>
                </c:pt>
                <c:pt idx="385">
                  <c:v>157</c:v>
                </c:pt>
                <c:pt idx="386">
                  <c:v>157</c:v>
                </c:pt>
                <c:pt idx="387">
                  <c:v>157</c:v>
                </c:pt>
                <c:pt idx="388">
                  <c:v>157</c:v>
                </c:pt>
                <c:pt idx="389">
                  <c:v>157</c:v>
                </c:pt>
                <c:pt idx="390">
                  <c:v>157</c:v>
                </c:pt>
                <c:pt idx="391">
                  <c:v>167</c:v>
                </c:pt>
                <c:pt idx="392">
                  <c:v>175</c:v>
                </c:pt>
                <c:pt idx="393">
                  <c:v>175</c:v>
                </c:pt>
                <c:pt idx="394">
                  <c:v>175</c:v>
                </c:pt>
                <c:pt idx="395">
                  <c:v>180</c:v>
                </c:pt>
                <c:pt idx="396">
                  <c:v>183</c:v>
                </c:pt>
                <c:pt idx="397">
                  <c:v>183</c:v>
                </c:pt>
                <c:pt idx="398">
                  <c:v>183</c:v>
                </c:pt>
                <c:pt idx="399">
                  <c:v>189</c:v>
                </c:pt>
                <c:pt idx="400">
                  <c:v>189</c:v>
                </c:pt>
                <c:pt idx="401">
                  <c:v>192</c:v>
                </c:pt>
                <c:pt idx="402">
                  <c:v>192</c:v>
                </c:pt>
                <c:pt idx="403">
                  <c:v>192</c:v>
                </c:pt>
                <c:pt idx="404">
                  <c:v>192</c:v>
                </c:pt>
                <c:pt idx="405">
                  <c:v>195</c:v>
                </c:pt>
                <c:pt idx="406">
                  <c:v>195</c:v>
                </c:pt>
                <c:pt idx="407">
                  <c:v>195</c:v>
                </c:pt>
                <c:pt idx="408">
                  <c:v>200</c:v>
                </c:pt>
                <c:pt idx="409">
                  <c:v>200</c:v>
                </c:pt>
                <c:pt idx="410">
                  <c:v>200</c:v>
                </c:pt>
                <c:pt idx="411">
                  <c:v>200</c:v>
                </c:pt>
                <c:pt idx="412">
                  <c:v>202</c:v>
                </c:pt>
                <c:pt idx="413">
                  <c:v>208</c:v>
                </c:pt>
                <c:pt idx="414">
                  <c:v>208</c:v>
                </c:pt>
                <c:pt idx="415">
                  <c:v>211</c:v>
                </c:pt>
                <c:pt idx="416">
                  <c:v>216</c:v>
                </c:pt>
                <c:pt idx="417">
                  <c:v>218</c:v>
                </c:pt>
                <c:pt idx="418">
                  <c:v>218</c:v>
                </c:pt>
                <c:pt idx="419">
                  <c:v>218</c:v>
                </c:pt>
                <c:pt idx="420">
                  <c:v>218</c:v>
                </c:pt>
                <c:pt idx="421">
                  <c:v>218</c:v>
                </c:pt>
                <c:pt idx="422">
                  <c:v>218</c:v>
                </c:pt>
                <c:pt idx="423">
                  <c:v>218</c:v>
                </c:pt>
                <c:pt idx="424">
                  <c:v>218</c:v>
                </c:pt>
                <c:pt idx="425">
                  <c:v>218</c:v>
                </c:pt>
                <c:pt idx="426">
                  <c:v>218</c:v>
                </c:pt>
                <c:pt idx="427">
                  <c:v>218</c:v>
                </c:pt>
                <c:pt idx="428">
                  <c:v>218</c:v>
                </c:pt>
                <c:pt idx="429">
                  <c:v>218</c:v>
                </c:pt>
                <c:pt idx="430">
                  <c:v>233</c:v>
                </c:pt>
                <c:pt idx="431">
                  <c:v>233</c:v>
                </c:pt>
                <c:pt idx="432">
                  <c:v>233</c:v>
                </c:pt>
                <c:pt idx="433">
                  <c:v>233</c:v>
                </c:pt>
                <c:pt idx="434">
                  <c:v>233</c:v>
                </c:pt>
                <c:pt idx="435">
                  <c:v>233</c:v>
                </c:pt>
                <c:pt idx="436">
                  <c:v>233</c:v>
                </c:pt>
                <c:pt idx="437">
                  <c:v>233</c:v>
                </c:pt>
                <c:pt idx="438">
                  <c:v>233</c:v>
                </c:pt>
                <c:pt idx="439">
                  <c:v>233</c:v>
                </c:pt>
                <c:pt idx="440">
                  <c:v>233</c:v>
                </c:pt>
                <c:pt idx="441">
                  <c:v>233</c:v>
                </c:pt>
                <c:pt idx="442">
                  <c:v>233</c:v>
                </c:pt>
                <c:pt idx="443">
                  <c:v>233</c:v>
                </c:pt>
                <c:pt idx="444">
                  <c:v>233</c:v>
                </c:pt>
                <c:pt idx="445">
                  <c:v>233</c:v>
                </c:pt>
                <c:pt idx="446">
                  <c:v>233</c:v>
                </c:pt>
                <c:pt idx="447">
                  <c:v>233</c:v>
                </c:pt>
                <c:pt idx="448">
                  <c:v>247</c:v>
                </c:pt>
                <c:pt idx="449">
                  <c:v>247</c:v>
                </c:pt>
                <c:pt idx="450">
                  <c:v>247</c:v>
                </c:pt>
                <c:pt idx="451">
                  <c:v>247</c:v>
                </c:pt>
                <c:pt idx="452">
                  <c:v>247</c:v>
                </c:pt>
                <c:pt idx="453">
                  <c:v>247</c:v>
                </c:pt>
                <c:pt idx="454">
                  <c:v>247</c:v>
                </c:pt>
                <c:pt idx="455">
                  <c:v>247</c:v>
                </c:pt>
                <c:pt idx="456">
                  <c:v>247</c:v>
                </c:pt>
                <c:pt idx="457">
                  <c:v>247</c:v>
                </c:pt>
                <c:pt idx="458">
                  <c:v>247</c:v>
                </c:pt>
                <c:pt idx="459">
                  <c:v>247</c:v>
                </c:pt>
                <c:pt idx="460">
                  <c:v>247</c:v>
                </c:pt>
                <c:pt idx="461">
                  <c:v>247</c:v>
                </c:pt>
                <c:pt idx="462">
                  <c:v>247</c:v>
                </c:pt>
                <c:pt idx="463">
                  <c:v>247</c:v>
                </c:pt>
                <c:pt idx="464">
                  <c:v>247</c:v>
                </c:pt>
                <c:pt idx="465">
                  <c:v>247</c:v>
                </c:pt>
                <c:pt idx="466">
                  <c:v>247</c:v>
                </c:pt>
                <c:pt idx="467">
                  <c:v>239</c:v>
                </c:pt>
                <c:pt idx="468">
                  <c:v>239</c:v>
                </c:pt>
                <c:pt idx="469">
                  <c:v>239</c:v>
                </c:pt>
                <c:pt idx="470">
                  <c:v>239</c:v>
                </c:pt>
                <c:pt idx="471">
                  <c:v>236</c:v>
                </c:pt>
                <c:pt idx="472">
                  <c:v>236</c:v>
                </c:pt>
                <c:pt idx="473">
                  <c:v>234</c:v>
                </c:pt>
                <c:pt idx="474">
                  <c:v>224</c:v>
                </c:pt>
                <c:pt idx="475">
                  <c:v>224</c:v>
                </c:pt>
                <c:pt idx="476">
                  <c:v>224</c:v>
                </c:pt>
                <c:pt idx="477">
                  <c:v>224</c:v>
                </c:pt>
                <c:pt idx="478">
                  <c:v>224</c:v>
                </c:pt>
                <c:pt idx="479">
                  <c:v>213</c:v>
                </c:pt>
                <c:pt idx="480">
                  <c:v>213</c:v>
                </c:pt>
                <c:pt idx="481">
                  <c:v>213</c:v>
                </c:pt>
                <c:pt idx="482">
                  <c:v>207</c:v>
                </c:pt>
                <c:pt idx="483">
                  <c:v>207</c:v>
                </c:pt>
                <c:pt idx="484">
                  <c:v>207</c:v>
                </c:pt>
                <c:pt idx="485">
                  <c:v>199</c:v>
                </c:pt>
                <c:pt idx="486">
                  <c:v>199</c:v>
                </c:pt>
                <c:pt idx="487">
                  <c:v>199</c:v>
                </c:pt>
                <c:pt idx="488">
                  <c:v>199</c:v>
                </c:pt>
                <c:pt idx="489">
                  <c:v>194</c:v>
                </c:pt>
                <c:pt idx="490">
                  <c:v>194</c:v>
                </c:pt>
                <c:pt idx="491">
                  <c:v>190</c:v>
                </c:pt>
                <c:pt idx="492">
                  <c:v>187</c:v>
                </c:pt>
                <c:pt idx="493">
                  <c:v>182</c:v>
                </c:pt>
                <c:pt idx="494">
                  <c:v>179</c:v>
                </c:pt>
                <c:pt idx="495">
                  <c:v>179</c:v>
                </c:pt>
                <c:pt idx="496">
                  <c:v>179</c:v>
                </c:pt>
                <c:pt idx="497">
                  <c:v>173</c:v>
                </c:pt>
                <c:pt idx="498">
                  <c:v>173</c:v>
                </c:pt>
                <c:pt idx="499">
                  <c:v>173</c:v>
                </c:pt>
                <c:pt idx="500">
                  <c:v>170</c:v>
                </c:pt>
                <c:pt idx="501">
                  <c:v>165</c:v>
                </c:pt>
                <c:pt idx="502">
                  <c:v>165</c:v>
                </c:pt>
                <c:pt idx="503">
                  <c:v>162</c:v>
                </c:pt>
                <c:pt idx="504">
                  <c:v>162</c:v>
                </c:pt>
                <c:pt idx="505">
                  <c:v>162</c:v>
                </c:pt>
                <c:pt idx="506">
                  <c:v>159</c:v>
                </c:pt>
                <c:pt idx="507">
                  <c:v>159</c:v>
                </c:pt>
                <c:pt idx="508">
                  <c:v>159</c:v>
                </c:pt>
                <c:pt idx="509">
                  <c:v>159</c:v>
                </c:pt>
                <c:pt idx="510">
                  <c:v>159</c:v>
                </c:pt>
                <c:pt idx="511">
                  <c:v>159</c:v>
                </c:pt>
                <c:pt idx="512">
                  <c:v>159</c:v>
                </c:pt>
                <c:pt idx="513">
                  <c:v>159</c:v>
                </c:pt>
                <c:pt idx="514">
                  <c:v>159</c:v>
                </c:pt>
                <c:pt idx="515">
                  <c:v>159</c:v>
                </c:pt>
                <c:pt idx="516">
                  <c:v>159</c:v>
                </c:pt>
                <c:pt idx="517">
                  <c:v>159</c:v>
                </c:pt>
                <c:pt idx="518">
                  <c:v>159</c:v>
                </c:pt>
                <c:pt idx="519">
                  <c:v>159</c:v>
                </c:pt>
                <c:pt idx="520">
                  <c:v>156</c:v>
                </c:pt>
                <c:pt idx="521">
                  <c:v>156</c:v>
                </c:pt>
                <c:pt idx="522">
                  <c:v>156</c:v>
                </c:pt>
                <c:pt idx="523">
                  <c:v>152</c:v>
                </c:pt>
                <c:pt idx="524">
                  <c:v>152</c:v>
                </c:pt>
                <c:pt idx="525">
                  <c:v>152</c:v>
                </c:pt>
                <c:pt idx="526">
                  <c:v>152</c:v>
                </c:pt>
                <c:pt idx="527">
                  <c:v>152</c:v>
                </c:pt>
                <c:pt idx="528">
                  <c:v>152</c:v>
                </c:pt>
                <c:pt idx="529">
                  <c:v>152</c:v>
                </c:pt>
                <c:pt idx="530">
                  <c:v>152</c:v>
                </c:pt>
                <c:pt idx="531">
                  <c:v>150</c:v>
                </c:pt>
                <c:pt idx="532">
                  <c:v>150</c:v>
                </c:pt>
                <c:pt idx="533">
                  <c:v>145</c:v>
                </c:pt>
                <c:pt idx="534">
                  <c:v>138</c:v>
                </c:pt>
                <c:pt idx="535">
                  <c:v>138</c:v>
                </c:pt>
                <c:pt idx="536">
                  <c:v>138</c:v>
                </c:pt>
                <c:pt idx="537">
                  <c:v>138</c:v>
                </c:pt>
                <c:pt idx="538">
                  <c:v>133</c:v>
                </c:pt>
                <c:pt idx="539">
                  <c:v>133</c:v>
                </c:pt>
                <c:pt idx="540">
                  <c:v>131</c:v>
                </c:pt>
                <c:pt idx="541">
                  <c:v>131</c:v>
                </c:pt>
                <c:pt idx="542">
                  <c:v>131</c:v>
                </c:pt>
                <c:pt idx="543">
                  <c:v>131</c:v>
                </c:pt>
                <c:pt idx="544">
                  <c:v>131</c:v>
                </c:pt>
                <c:pt idx="545">
                  <c:v>126</c:v>
                </c:pt>
                <c:pt idx="546">
                  <c:v>126</c:v>
                </c:pt>
                <c:pt idx="547">
                  <c:v>124</c:v>
                </c:pt>
                <c:pt idx="548">
                  <c:v>124</c:v>
                </c:pt>
                <c:pt idx="549">
                  <c:v>119</c:v>
                </c:pt>
                <c:pt idx="550">
                  <c:v>118</c:v>
                </c:pt>
                <c:pt idx="551">
                  <c:v>115</c:v>
                </c:pt>
                <c:pt idx="552">
                  <c:v>111</c:v>
                </c:pt>
                <c:pt idx="553">
                  <c:v>108</c:v>
                </c:pt>
                <c:pt idx="554">
                  <c:v>106</c:v>
                </c:pt>
                <c:pt idx="555">
                  <c:v>105</c:v>
                </c:pt>
                <c:pt idx="556">
                  <c:v>101</c:v>
                </c:pt>
                <c:pt idx="557">
                  <c:v>101</c:v>
                </c:pt>
                <c:pt idx="558">
                  <c:v>98</c:v>
                </c:pt>
                <c:pt idx="559">
                  <c:v>94</c:v>
                </c:pt>
                <c:pt idx="560">
                  <c:v>92</c:v>
                </c:pt>
                <c:pt idx="561">
                  <c:v>86</c:v>
                </c:pt>
                <c:pt idx="562">
                  <c:v>86</c:v>
                </c:pt>
                <c:pt idx="563">
                  <c:v>86</c:v>
                </c:pt>
                <c:pt idx="564">
                  <c:v>86</c:v>
                </c:pt>
                <c:pt idx="565">
                  <c:v>82</c:v>
                </c:pt>
                <c:pt idx="566">
                  <c:v>80</c:v>
                </c:pt>
                <c:pt idx="567">
                  <c:v>78</c:v>
                </c:pt>
                <c:pt idx="568">
                  <c:v>78</c:v>
                </c:pt>
                <c:pt idx="569">
                  <c:v>78</c:v>
                </c:pt>
                <c:pt idx="570">
                  <c:v>75</c:v>
                </c:pt>
                <c:pt idx="571">
                  <c:v>75</c:v>
                </c:pt>
                <c:pt idx="572">
                  <c:v>75</c:v>
                </c:pt>
                <c:pt idx="573">
                  <c:v>75</c:v>
                </c:pt>
                <c:pt idx="574">
                  <c:v>75</c:v>
                </c:pt>
                <c:pt idx="575">
                  <c:v>77</c:v>
                </c:pt>
                <c:pt idx="576">
                  <c:v>80</c:v>
                </c:pt>
                <c:pt idx="577">
                  <c:v>81</c:v>
                </c:pt>
                <c:pt idx="578">
                  <c:v>82</c:v>
                </c:pt>
                <c:pt idx="579">
                  <c:v>82</c:v>
                </c:pt>
                <c:pt idx="580">
                  <c:v>90</c:v>
                </c:pt>
                <c:pt idx="581">
                  <c:v>95</c:v>
                </c:pt>
                <c:pt idx="582">
                  <c:v>98</c:v>
                </c:pt>
                <c:pt idx="583">
                  <c:v>105</c:v>
                </c:pt>
                <c:pt idx="584">
                  <c:v>107</c:v>
                </c:pt>
                <c:pt idx="585">
                  <c:v>113</c:v>
                </c:pt>
                <c:pt idx="586">
                  <c:v>120</c:v>
                </c:pt>
                <c:pt idx="587">
                  <c:v>126</c:v>
                </c:pt>
                <c:pt idx="588">
                  <c:v>136</c:v>
                </c:pt>
                <c:pt idx="589">
                  <c:v>140</c:v>
                </c:pt>
                <c:pt idx="590">
                  <c:v>145</c:v>
                </c:pt>
                <c:pt idx="591">
                  <c:v>145</c:v>
                </c:pt>
                <c:pt idx="592">
                  <c:v>145</c:v>
                </c:pt>
                <c:pt idx="593">
                  <c:v>145</c:v>
                </c:pt>
                <c:pt idx="594">
                  <c:v>141</c:v>
                </c:pt>
                <c:pt idx="595">
                  <c:v>141</c:v>
                </c:pt>
                <c:pt idx="596">
                  <c:v>141</c:v>
                </c:pt>
                <c:pt idx="597">
                  <c:v>141</c:v>
                </c:pt>
                <c:pt idx="598">
                  <c:v>141</c:v>
                </c:pt>
                <c:pt idx="599">
                  <c:v>141</c:v>
                </c:pt>
                <c:pt idx="600">
                  <c:v>153</c:v>
                </c:pt>
                <c:pt idx="601">
                  <c:v>162</c:v>
                </c:pt>
              </c:numCache>
            </c:numRef>
          </c:val>
          <c:smooth val="0"/>
        </c:ser>
        <c:ser>
          <c:idx val="3"/>
          <c:order val="2"/>
          <c:tx>
            <c:strRef>
              <c:f>'[废料价格(3).xlsx]三元折扣'!$D$1</c:f>
              <c:strCache>
                <c:ptCount val="1"/>
                <c:pt idx="0">
                  <c:v>三元电池废料：Li≥3.5%</c:v>
                </c:pt>
              </c:strCache>
            </c:strRef>
          </c:tx>
          <c:spPr>
            <a:ln w="19050" cap="rnd" cmpd="sng" algn="ctr">
              <a:solidFill>
                <a:srgbClr val="8AA1C6"/>
              </a:solidFill>
              <a:prstDash val="solid"/>
              <a:round/>
            </a:ln>
          </c:spPr>
          <c:marker>
            <c:symbol val="none"/>
          </c:marker>
          <c:dLbls>
            <c:delete val="1"/>
          </c:dLbls>
          <c:cat>
            <c:numRef>
              <c:f>'[废料价格(3).xlsx]三元折扣'!$A$2:$A$603</c:f>
              <c:numCache>
                <c:formatCode>yyyy\-mm\-dd</c:formatCode>
                <c:ptCount val="602"/>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9</c:v>
                </c:pt>
                <c:pt idx="560" c:formatCode="yyyy\-mm\-dd">
                  <c:v>45020</c:v>
                </c:pt>
                <c:pt idx="561" c:formatCode="yyyy\-mm\-dd">
                  <c:v>45022</c:v>
                </c:pt>
                <c:pt idx="562" c:formatCode="yyyy\-mm\-dd">
                  <c:v>45023</c:v>
                </c:pt>
                <c:pt idx="563" c:formatCode="yyyy\-mm\-dd">
                  <c:v>45026</c:v>
                </c:pt>
                <c:pt idx="564" c:formatCode="yyyy\-mm\-dd">
                  <c:v>45027</c:v>
                </c:pt>
                <c:pt idx="565" c:formatCode="yyyy\-mm\-dd">
                  <c:v>45028</c:v>
                </c:pt>
                <c:pt idx="566" c:formatCode="yyyy\-mm\-dd">
                  <c:v>45029</c:v>
                </c:pt>
                <c:pt idx="567" c:formatCode="yyyy\-mm\-dd">
                  <c:v>45030</c:v>
                </c:pt>
                <c:pt idx="568" c:formatCode="yyyy\-mm\-dd">
                  <c:v>45033</c:v>
                </c:pt>
                <c:pt idx="569" c:formatCode="yyyy\-mm\-dd">
                  <c:v>45034</c:v>
                </c:pt>
                <c:pt idx="570" c:formatCode="yyyy\-mm\-dd">
                  <c:v>45035</c:v>
                </c:pt>
                <c:pt idx="571" c:formatCode="yyyy\-mm\-dd">
                  <c:v>45036</c:v>
                </c:pt>
                <c:pt idx="572" c:formatCode="yyyy\-mm\-dd">
                  <c:v>45037</c:v>
                </c:pt>
                <c:pt idx="573" c:formatCode="yyyy\-mm\-dd">
                  <c:v>45039</c:v>
                </c:pt>
                <c:pt idx="574" c:formatCode="yyyy\-mm\-dd">
                  <c:v>45040</c:v>
                </c:pt>
                <c:pt idx="575" c:formatCode="yyyy\-mm\-dd">
                  <c:v>45041</c:v>
                </c:pt>
                <c:pt idx="576" c:formatCode="yyyy\-mm\-dd">
                  <c:v>45042</c:v>
                </c:pt>
                <c:pt idx="577" c:formatCode="yyyy\-mm\-dd">
                  <c:v>45043</c:v>
                </c:pt>
                <c:pt idx="578" c:formatCode="yyyy\-mm\-dd">
                  <c:v>45044</c:v>
                </c:pt>
                <c:pt idx="579" c:formatCode="yyyy\-mm\-dd">
                  <c:v>45050</c:v>
                </c:pt>
                <c:pt idx="580" c:formatCode="yyyy\-mm\-dd">
                  <c:v>45051</c:v>
                </c:pt>
                <c:pt idx="581" c:formatCode="yyyy\-mm\-dd">
                  <c:v>45052</c:v>
                </c:pt>
                <c:pt idx="582" c:formatCode="yyyy\-mm\-dd">
                  <c:v>45054</c:v>
                </c:pt>
                <c:pt idx="583" c:formatCode="yyyy\-mm\-dd">
                  <c:v>45055</c:v>
                </c:pt>
                <c:pt idx="584" c:formatCode="yyyy\-mm\-dd">
                  <c:v>45056</c:v>
                </c:pt>
                <c:pt idx="585" c:formatCode="yyyy\-mm\-dd">
                  <c:v>45057</c:v>
                </c:pt>
                <c:pt idx="586" c:formatCode="yyyy\-mm\-dd">
                  <c:v>45058</c:v>
                </c:pt>
                <c:pt idx="587" c:formatCode="yyyy\-mm\-dd">
                  <c:v>45061</c:v>
                </c:pt>
                <c:pt idx="588" c:formatCode="yyyy\-mm\-dd">
                  <c:v>45062</c:v>
                </c:pt>
                <c:pt idx="589" c:formatCode="yyyy\-mm\-dd">
                  <c:v>45063</c:v>
                </c:pt>
                <c:pt idx="590" c:formatCode="yyyy\-mm\-dd">
                  <c:v>45064</c:v>
                </c:pt>
                <c:pt idx="591" c:formatCode="yyyy\-mm\-dd">
                  <c:v>45065</c:v>
                </c:pt>
                <c:pt idx="592" c:formatCode="yyyy\-mm\-dd">
                  <c:v>45068</c:v>
                </c:pt>
                <c:pt idx="593" c:formatCode="yyyy\-mm\-dd">
                  <c:v>45069</c:v>
                </c:pt>
                <c:pt idx="594" c:formatCode="yyyy\-mm\-dd">
                  <c:v>45070</c:v>
                </c:pt>
                <c:pt idx="595" c:formatCode="yyyy\-mm\-dd">
                  <c:v>45071</c:v>
                </c:pt>
                <c:pt idx="596" c:formatCode="yyyy\-mm\-dd">
                  <c:v>45072</c:v>
                </c:pt>
                <c:pt idx="597" c:formatCode="yyyy\-mm\-dd">
                  <c:v>45075</c:v>
                </c:pt>
                <c:pt idx="598" c:formatCode="yyyy\-mm\-dd">
                  <c:v>45076</c:v>
                </c:pt>
                <c:pt idx="599" c:formatCode="yyyy\-mm\-dd">
                  <c:v>45077</c:v>
                </c:pt>
                <c:pt idx="600" c:formatCode="yyyy\-mm\-dd">
                  <c:v>45078</c:v>
                </c:pt>
                <c:pt idx="601" c:formatCode="yyyy\-mm\-dd">
                  <c:v>45079</c:v>
                </c:pt>
              </c:numCache>
            </c:numRef>
          </c:cat>
          <c:val>
            <c:numRef>
              <c:f>'[废料价格(3).xlsx]三元折扣'!$D$2:$D$603</c:f>
              <c:numCache>
                <c:formatCode>General</c:formatCode>
                <c:ptCount val="60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77</c:v>
                </c:pt>
                <c:pt idx="77">
                  <c:v>77</c:v>
                </c:pt>
                <c:pt idx="78">
                  <c:v>77</c:v>
                </c:pt>
                <c:pt idx="79">
                  <c:v>77</c:v>
                </c:pt>
                <c:pt idx="80">
                  <c:v>77</c:v>
                </c:pt>
                <c:pt idx="81">
                  <c:v>77</c:v>
                </c:pt>
                <c:pt idx="82">
                  <c:v>77</c:v>
                </c:pt>
                <c:pt idx="83">
                  <c:v>77</c:v>
                </c:pt>
                <c:pt idx="84">
                  <c:v>77</c:v>
                </c:pt>
                <c:pt idx="85">
                  <c:v>77</c:v>
                </c:pt>
                <c:pt idx="86">
                  <c:v>77</c:v>
                </c:pt>
                <c:pt idx="87">
                  <c:v>77</c:v>
                </c:pt>
                <c:pt idx="88">
                  <c:v>77</c:v>
                </c:pt>
                <c:pt idx="89">
                  <c:v>77</c:v>
                </c:pt>
                <c:pt idx="90">
                  <c:v>77</c:v>
                </c:pt>
                <c:pt idx="91">
                  <c:v>77</c:v>
                </c:pt>
                <c:pt idx="92">
                  <c:v>77</c:v>
                </c:pt>
                <c:pt idx="93">
                  <c:v>77</c:v>
                </c:pt>
                <c:pt idx="94">
                  <c:v>77</c:v>
                </c:pt>
                <c:pt idx="95">
                  <c:v>77</c:v>
                </c:pt>
                <c:pt idx="96">
                  <c:v>77</c:v>
                </c:pt>
                <c:pt idx="97">
                  <c:v>77</c:v>
                </c:pt>
                <c:pt idx="98">
                  <c:v>77</c:v>
                </c:pt>
                <c:pt idx="99">
                  <c:v>77</c:v>
                </c:pt>
                <c:pt idx="100">
                  <c:v>77</c:v>
                </c:pt>
                <c:pt idx="101">
                  <c:v>78</c:v>
                </c:pt>
                <c:pt idx="102">
                  <c:v>78</c:v>
                </c:pt>
                <c:pt idx="103">
                  <c:v>78</c:v>
                </c:pt>
                <c:pt idx="104">
                  <c:v>78</c:v>
                </c:pt>
                <c:pt idx="105">
                  <c:v>78</c:v>
                </c:pt>
                <c:pt idx="106">
                  <c:v>78</c:v>
                </c:pt>
                <c:pt idx="107">
                  <c:v>78</c:v>
                </c:pt>
                <c:pt idx="108">
                  <c:v>78</c:v>
                </c:pt>
                <c:pt idx="109">
                  <c:v>78</c:v>
                </c:pt>
                <c:pt idx="110">
                  <c:v>78</c:v>
                </c:pt>
                <c:pt idx="111">
                  <c:v>78</c:v>
                </c:pt>
                <c:pt idx="112">
                  <c:v>78</c:v>
                </c:pt>
                <c:pt idx="113">
                  <c:v>78</c:v>
                </c:pt>
                <c:pt idx="114">
                  <c:v>80</c:v>
                </c:pt>
                <c:pt idx="115">
                  <c:v>80</c:v>
                </c:pt>
                <c:pt idx="116">
                  <c:v>80</c:v>
                </c:pt>
                <c:pt idx="117">
                  <c:v>80</c:v>
                </c:pt>
                <c:pt idx="118">
                  <c:v>80</c:v>
                </c:pt>
                <c:pt idx="119">
                  <c:v>80</c:v>
                </c:pt>
                <c:pt idx="120">
                  <c:v>80</c:v>
                </c:pt>
                <c:pt idx="121">
                  <c:v>80</c:v>
                </c:pt>
                <c:pt idx="122">
                  <c:v>80</c:v>
                </c:pt>
                <c:pt idx="123">
                  <c:v>80</c:v>
                </c:pt>
                <c:pt idx="124">
                  <c:v>81</c:v>
                </c:pt>
                <c:pt idx="125">
                  <c:v>81</c:v>
                </c:pt>
                <c:pt idx="126">
                  <c:v>81</c:v>
                </c:pt>
                <c:pt idx="127">
                  <c:v>81</c:v>
                </c:pt>
                <c:pt idx="128">
                  <c:v>81</c:v>
                </c:pt>
                <c:pt idx="129">
                  <c:v>81</c:v>
                </c:pt>
                <c:pt idx="130">
                  <c:v>81</c:v>
                </c:pt>
                <c:pt idx="131">
                  <c:v>81</c:v>
                </c:pt>
                <c:pt idx="132">
                  <c:v>81</c:v>
                </c:pt>
                <c:pt idx="133">
                  <c:v>81</c:v>
                </c:pt>
                <c:pt idx="134">
                  <c:v>81</c:v>
                </c:pt>
                <c:pt idx="135">
                  <c:v>81</c:v>
                </c:pt>
                <c:pt idx="136">
                  <c:v>81</c:v>
                </c:pt>
                <c:pt idx="137">
                  <c:v>81</c:v>
                </c:pt>
                <c:pt idx="138">
                  <c:v>81</c:v>
                </c:pt>
                <c:pt idx="139">
                  <c:v>81</c:v>
                </c:pt>
                <c:pt idx="140">
                  <c:v>81</c:v>
                </c:pt>
                <c:pt idx="141">
                  <c:v>81</c:v>
                </c:pt>
                <c:pt idx="142">
                  <c:v>81</c:v>
                </c:pt>
                <c:pt idx="143">
                  <c:v>81</c:v>
                </c:pt>
                <c:pt idx="144">
                  <c:v>81</c:v>
                </c:pt>
                <c:pt idx="145">
                  <c:v>81</c:v>
                </c:pt>
                <c:pt idx="146">
                  <c:v>82</c:v>
                </c:pt>
                <c:pt idx="147">
                  <c:v>82</c:v>
                </c:pt>
                <c:pt idx="148">
                  <c:v>82</c:v>
                </c:pt>
                <c:pt idx="149">
                  <c:v>82</c:v>
                </c:pt>
                <c:pt idx="150">
                  <c:v>82</c:v>
                </c:pt>
                <c:pt idx="151">
                  <c:v>82</c:v>
                </c:pt>
                <c:pt idx="152">
                  <c:v>82</c:v>
                </c:pt>
                <c:pt idx="153">
                  <c:v>82</c:v>
                </c:pt>
                <c:pt idx="154">
                  <c:v>82</c:v>
                </c:pt>
                <c:pt idx="155">
                  <c:v>82</c:v>
                </c:pt>
                <c:pt idx="156">
                  <c:v>82</c:v>
                </c:pt>
                <c:pt idx="157">
                  <c:v>82</c:v>
                </c:pt>
                <c:pt idx="158">
                  <c:v>82</c:v>
                </c:pt>
                <c:pt idx="159">
                  <c:v>82</c:v>
                </c:pt>
                <c:pt idx="160">
                  <c:v>82</c:v>
                </c:pt>
                <c:pt idx="161">
                  <c:v>82</c:v>
                </c:pt>
                <c:pt idx="162">
                  <c:v>82</c:v>
                </c:pt>
                <c:pt idx="163">
                  <c:v>82</c:v>
                </c:pt>
                <c:pt idx="164">
                  <c:v>82</c:v>
                </c:pt>
                <c:pt idx="165">
                  <c:v>82</c:v>
                </c:pt>
                <c:pt idx="166">
                  <c:v>82</c:v>
                </c:pt>
                <c:pt idx="167">
                  <c:v>82</c:v>
                </c:pt>
                <c:pt idx="168">
                  <c:v>82</c:v>
                </c:pt>
                <c:pt idx="169">
                  <c:v>82</c:v>
                </c:pt>
                <c:pt idx="170">
                  <c:v>82</c:v>
                </c:pt>
                <c:pt idx="171">
                  <c:v>82</c:v>
                </c:pt>
                <c:pt idx="172">
                  <c:v>82</c:v>
                </c:pt>
                <c:pt idx="173">
                  <c:v>82</c:v>
                </c:pt>
                <c:pt idx="174">
                  <c:v>82</c:v>
                </c:pt>
                <c:pt idx="175">
                  <c:v>84</c:v>
                </c:pt>
                <c:pt idx="176">
                  <c:v>84</c:v>
                </c:pt>
                <c:pt idx="177">
                  <c:v>84</c:v>
                </c:pt>
                <c:pt idx="178">
                  <c:v>84</c:v>
                </c:pt>
                <c:pt idx="179">
                  <c:v>84</c:v>
                </c:pt>
                <c:pt idx="180">
                  <c:v>84</c:v>
                </c:pt>
                <c:pt idx="181">
                  <c:v>84</c:v>
                </c:pt>
                <c:pt idx="182">
                  <c:v>84</c:v>
                </c:pt>
                <c:pt idx="183">
                  <c:v>84</c:v>
                </c:pt>
                <c:pt idx="184">
                  <c:v>84</c:v>
                </c:pt>
                <c:pt idx="185">
                  <c:v>84</c:v>
                </c:pt>
                <c:pt idx="186">
                  <c:v>84</c:v>
                </c:pt>
                <c:pt idx="187">
                  <c:v>84</c:v>
                </c:pt>
                <c:pt idx="188">
                  <c:v>84</c:v>
                </c:pt>
                <c:pt idx="189">
                  <c:v>84</c:v>
                </c:pt>
                <c:pt idx="190">
                  <c:v>84</c:v>
                </c:pt>
                <c:pt idx="191">
                  <c:v>88</c:v>
                </c:pt>
                <c:pt idx="192">
                  <c:v>88</c:v>
                </c:pt>
                <c:pt idx="193">
                  <c:v>88</c:v>
                </c:pt>
                <c:pt idx="194">
                  <c:v>88</c:v>
                </c:pt>
                <c:pt idx="195">
                  <c:v>88</c:v>
                </c:pt>
                <c:pt idx="196">
                  <c:v>88</c:v>
                </c:pt>
                <c:pt idx="197">
                  <c:v>88</c:v>
                </c:pt>
                <c:pt idx="198">
                  <c:v>88</c:v>
                </c:pt>
                <c:pt idx="199">
                  <c:v>88</c:v>
                </c:pt>
                <c:pt idx="200">
                  <c:v>88</c:v>
                </c:pt>
                <c:pt idx="201">
                  <c:v>88</c:v>
                </c:pt>
                <c:pt idx="202">
                  <c:v>88</c:v>
                </c:pt>
                <c:pt idx="203">
                  <c:v>91</c:v>
                </c:pt>
                <c:pt idx="204">
                  <c:v>91</c:v>
                </c:pt>
                <c:pt idx="205">
                  <c:v>91</c:v>
                </c:pt>
                <c:pt idx="206">
                  <c:v>91</c:v>
                </c:pt>
                <c:pt idx="207">
                  <c:v>91</c:v>
                </c:pt>
                <c:pt idx="208">
                  <c:v>91</c:v>
                </c:pt>
                <c:pt idx="209">
                  <c:v>91</c:v>
                </c:pt>
                <c:pt idx="210">
                  <c:v>91</c:v>
                </c:pt>
                <c:pt idx="211">
                  <c:v>91</c:v>
                </c:pt>
                <c:pt idx="212">
                  <c:v>91</c:v>
                </c:pt>
                <c:pt idx="213">
                  <c:v>91</c:v>
                </c:pt>
                <c:pt idx="214">
                  <c:v>91</c:v>
                </c:pt>
                <c:pt idx="215">
                  <c:v>91</c:v>
                </c:pt>
                <c:pt idx="216">
                  <c:v>93</c:v>
                </c:pt>
                <c:pt idx="217">
                  <c:v>93</c:v>
                </c:pt>
                <c:pt idx="218">
                  <c:v>93</c:v>
                </c:pt>
                <c:pt idx="219">
                  <c:v>93</c:v>
                </c:pt>
                <c:pt idx="220">
                  <c:v>93</c:v>
                </c:pt>
                <c:pt idx="221">
                  <c:v>93</c:v>
                </c:pt>
                <c:pt idx="222">
                  <c:v>93</c:v>
                </c:pt>
                <c:pt idx="223">
                  <c:v>93</c:v>
                </c:pt>
                <c:pt idx="224">
                  <c:v>93</c:v>
                </c:pt>
                <c:pt idx="225">
                  <c:v>93</c:v>
                </c:pt>
                <c:pt idx="226">
                  <c:v>93</c:v>
                </c:pt>
                <c:pt idx="227">
                  <c:v>93</c:v>
                </c:pt>
                <c:pt idx="228">
                  <c:v>93</c:v>
                </c:pt>
                <c:pt idx="229">
                  <c:v>93</c:v>
                </c:pt>
                <c:pt idx="230">
                  <c:v>96</c:v>
                </c:pt>
                <c:pt idx="231">
                  <c:v>96</c:v>
                </c:pt>
                <c:pt idx="232">
                  <c:v>96</c:v>
                </c:pt>
                <c:pt idx="233">
                  <c:v>96</c:v>
                </c:pt>
                <c:pt idx="234">
                  <c:v>96</c:v>
                </c:pt>
                <c:pt idx="235">
                  <c:v>103</c:v>
                </c:pt>
                <c:pt idx="236">
                  <c:v>103</c:v>
                </c:pt>
                <c:pt idx="237">
                  <c:v>103</c:v>
                </c:pt>
                <c:pt idx="238">
                  <c:v>103</c:v>
                </c:pt>
                <c:pt idx="239">
                  <c:v>103</c:v>
                </c:pt>
                <c:pt idx="240">
                  <c:v>103</c:v>
                </c:pt>
                <c:pt idx="241">
                  <c:v>103</c:v>
                </c:pt>
                <c:pt idx="242">
                  <c:v>103</c:v>
                </c:pt>
                <c:pt idx="243">
                  <c:v>103</c:v>
                </c:pt>
                <c:pt idx="244">
                  <c:v>103</c:v>
                </c:pt>
                <c:pt idx="245">
                  <c:v>106</c:v>
                </c:pt>
                <c:pt idx="246">
                  <c:v>106</c:v>
                </c:pt>
                <c:pt idx="247">
                  <c:v>106</c:v>
                </c:pt>
                <c:pt idx="248">
                  <c:v>106</c:v>
                </c:pt>
                <c:pt idx="249">
                  <c:v>106</c:v>
                </c:pt>
                <c:pt idx="250">
                  <c:v>106</c:v>
                </c:pt>
                <c:pt idx="251">
                  <c:v>106</c:v>
                </c:pt>
                <c:pt idx="252">
                  <c:v>106</c:v>
                </c:pt>
                <c:pt idx="253">
                  <c:v>106</c:v>
                </c:pt>
                <c:pt idx="254">
                  <c:v>106</c:v>
                </c:pt>
                <c:pt idx="255">
                  <c:v>110</c:v>
                </c:pt>
                <c:pt idx="256">
                  <c:v>110</c:v>
                </c:pt>
                <c:pt idx="257">
                  <c:v>110</c:v>
                </c:pt>
                <c:pt idx="258">
                  <c:v>110</c:v>
                </c:pt>
                <c:pt idx="259">
                  <c:v>112</c:v>
                </c:pt>
                <c:pt idx="260">
                  <c:v>112</c:v>
                </c:pt>
                <c:pt idx="261">
                  <c:v>112</c:v>
                </c:pt>
                <c:pt idx="262">
                  <c:v>112</c:v>
                </c:pt>
                <c:pt idx="263">
                  <c:v>112</c:v>
                </c:pt>
                <c:pt idx="264">
                  <c:v>112</c:v>
                </c:pt>
                <c:pt idx="265">
                  <c:v>112</c:v>
                </c:pt>
                <c:pt idx="266">
                  <c:v>112</c:v>
                </c:pt>
                <c:pt idx="267">
                  <c:v>112</c:v>
                </c:pt>
                <c:pt idx="268">
                  <c:v>112</c:v>
                </c:pt>
                <c:pt idx="269">
                  <c:v>112</c:v>
                </c:pt>
                <c:pt idx="270">
                  <c:v>112</c:v>
                </c:pt>
                <c:pt idx="271">
                  <c:v>112</c:v>
                </c:pt>
                <c:pt idx="272">
                  <c:v>112</c:v>
                </c:pt>
                <c:pt idx="273">
                  <c:v>112</c:v>
                </c:pt>
                <c:pt idx="274">
                  <c:v>120</c:v>
                </c:pt>
                <c:pt idx="275">
                  <c:v>120</c:v>
                </c:pt>
                <c:pt idx="276">
                  <c:v>120</c:v>
                </c:pt>
                <c:pt idx="277">
                  <c:v>120</c:v>
                </c:pt>
                <c:pt idx="278">
                  <c:v>122</c:v>
                </c:pt>
                <c:pt idx="279">
                  <c:v>122</c:v>
                </c:pt>
                <c:pt idx="280">
                  <c:v>122</c:v>
                </c:pt>
                <c:pt idx="281">
                  <c:v>122</c:v>
                </c:pt>
                <c:pt idx="282">
                  <c:v>122</c:v>
                </c:pt>
                <c:pt idx="283">
                  <c:v>122</c:v>
                </c:pt>
                <c:pt idx="284">
                  <c:v>129</c:v>
                </c:pt>
                <c:pt idx="285">
                  <c:v>129</c:v>
                </c:pt>
                <c:pt idx="286">
                  <c:v>129</c:v>
                </c:pt>
                <c:pt idx="287">
                  <c:v>135</c:v>
                </c:pt>
                <c:pt idx="288">
                  <c:v>135</c:v>
                </c:pt>
                <c:pt idx="289">
                  <c:v>135</c:v>
                </c:pt>
                <c:pt idx="290">
                  <c:v>135</c:v>
                </c:pt>
                <c:pt idx="291">
                  <c:v>144</c:v>
                </c:pt>
                <c:pt idx="292">
                  <c:v>144</c:v>
                </c:pt>
                <c:pt idx="293">
                  <c:v>144</c:v>
                </c:pt>
                <c:pt idx="294">
                  <c:v>144</c:v>
                </c:pt>
                <c:pt idx="295">
                  <c:v>144</c:v>
                </c:pt>
                <c:pt idx="296">
                  <c:v>144</c:v>
                </c:pt>
                <c:pt idx="297">
                  <c:v>144</c:v>
                </c:pt>
                <c:pt idx="298">
                  <c:v>144</c:v>
                </c:pt>
                <c:pt idx="299">
                  <c:v>144</c:v>
                </c:pt>
                <c:pt idx="300">
                  <c:v>144</c:v>
                </c:pt>
                <c:pt idx="301">
                  <c:v>144</c:v>
                </c:pt>
                <c:pt idx="302">
                  <c:v>144</c:v>
                </c:pt>
                <c:pt idx="303">
                  <c:v>144</c:v>
                </c:pt>
                <c:pt idx="304">
                  <c:v>136</c:v>
                </c:pt>
                <c:pt idx="305">
                  <c:v>136</c:v>
                </c:pt>
                <c:pt idx="306">
                  <c:v>136</c:v>
                </c:pt>
                <c:pt idx="307">
                  <c:v>136</c:v>
                </c:pt>
                <c:pt idx="308">
                  <c:v>136</c:v>
                </c:pt>
                <c:pt idx="309">
                  <c:v>136</c:v>
                </c:pt>
                <c:pt idx="310">
                  <c:v>136</c:v>
                </c:pt>
                <c:pt idx="311">
                  <c:v>136</c:v>
                </c:pt>
                <c:pt idx="312">
                  <c:v>133</c:v>
                </c:pt>
                <c:pt idx="313">
                  <c:v>133</c:v>
                </c:pt>
                <c:pt idx="314">
                  <c:v>133</c:v>
                </c:pt>
                <c:pt idx="315">
                  <c:v>133</c:v>
                </c:pt>
                <c:pt idx="316">
                  <c:v>133</c:v>
                </c:pt>
                <c:pt idx="317">
                  <c:v>133</c:v>
                </c:pt>
                <c:pt idx="318">
                  <c:v>133</c:v>
                </c:pt>
                <c:pt idx="319">
                  <c:v>133</c:v>
                </c:pt>
                <c:pt idx="320">
                  <c:v>133</c:v>
                </c:pt>
                <c:pt idx="321">
                  <c:v>133</c:v>
                </c:pt>
                <c:pt idx="322">
                  <c:v>130</c:v>
                </c:pt>
                <c:pt idx="323">
                  <c:v>130</c:v>
                </c:pt>
                <c:pt idx="324">
                  <c:v>130</c:v>
                </c:pt>
                <c:pt idx="325">
                  <c:v>130</c:v>
                </c:pt>
                <c:pt idx="326">
                  <c:v>130</c:v>
                </c:pt>
                <c:pt idx="327">
                  <c:v>126</c:v>
                </c:pt>
                <c:pt idx="328">
                  <c:v>126</c:v>
                </c:pt>
                <c:pt idx="329">
                  <c:v>126</c:v>
                </c:pt>
                <c:pt idx="330">
                  <c:v>126</c:v>
                </c:pt>
                <c:pt idx="331">
                  <c:v>126</c:v>
                </c:pt>
                <c:pt idx="332">
                  <c:v>120</c:v>
                </c:pt>
                <c:pt idx="333">
                  <c:v>120</c:v>
                </c:pt>
                <c:pt idx="334">
                  <c:v>120</c:v>
                </c:pt>
                <c:pt idx="335">
                  <c:v>119</c:v>
                </c:pt>
                <c:pt idx="336">
                  <c:v>119</c:v>
                </c:pt>
                <c:pt idx="337">
                  <c:v>119</c:v>
                </c:pt>
                <c:pt idx="338">
                  <c:v>116</c:v>
                </c:pt>
                <c:pt idx="339">
                  <c:v>116</c:v>
                </c:pt>
                <c:pt idx="340">
                  <c:v>116</c:v>
                </c:pt>
                <c:pt idx="341">
                  <c:v>116</c:v>
                </c:pt>
                <c:pt idx="342">
                  <c:v>116</c:v>
                </c:pt>
                <c:pt idx="343">
                  <c:v>116</c:v>
                </c:pt>
                <c:pt idx="344">
                  <c:v>116</c:v>
                </c:pt>
                <c:pt idx="345">
                  <c:v>116</c:v>
                </c:pt>
                <c:pt idx="346">
                  <c:v>116</c:v>
                </c:pt>
                <c:pt idx="347">
                  <c:v>118</c:v>
                </c:pt>
                <c:pt idx="348">
                  <c:v>118</c:v>
                </c:pt>
                <c:pt idx="349">
                  <c:v>118</c:v>
                </c:pt>
                <c:pt idx="350">
                  <c:v>118</c:v>
                </c:pt>
                <c:pt idx="351">
                  <c:v>120</c:v>
                </c:pt>
                <c:pt idx="352">
                  <c:v>120</c:v>
                </c:pt>
                <c:pt idx="353">
                  <c:v>120</c:v>
                </c:pt>
                <c:pt idx="354">
                  <c:v>120</c:v>
                </c:pt>
                <c:pt idx="355">
                  <c:v>120</c:v>
                </c:pt>
                <c:pt idx="356">
                  <c:v>121</c:v>
                </c:pt>
                <c:pt idx="357">
                  <c:v>121</c:v>
                </c:pt>
                <c:pt idx="358">
                  <c:v>123</c:v>
                </c:pt>
                <c:pt idx="359">
                  <c:v>123</c:v>
                </c:pt>
                <c:pt idx="360">
                  <c:v>123</c:v>
                </c:pt>
                <c:pt idx="361">
                  <c:v>126</c:v>
                </c:pt>
                <c:pt idx="362">
                  <c:v>126</c:v>
                </c:pt>
                <c:pt idx="363">
                  <c:v>126</c:v>
                </c:pt>
                <c:pt idx="364">
                  <c:v>126</c:v>
                </c:pt>
                <c:pt idx="365">
                  <c:v>127</c:v>
                </c:pt>
                <c:pt idx="366">
                  <c:v>127</c:v>
                </c:pt>
                <c:pt idx="367">
                  <c:v>127</c:v>
                </c:pt>
                <c:pt idx="368">
                  <c:v>129</c:v>
                </c:pt>
                <c:pt idx="369">
                  <c:v>129</c:v>
                </c:pt>
                <c:pt idx="370">
                  <c:v>130</c:v>
                </c:pt>
                <c:pt idx="371">
                  <c:v>130</c:v>
                </c:pt>
                <c:pt idx="372">
                  <c:v>135</c:v>
                </c:pt>
                <c:pt idx="373">
                  <c:v>140</c:v>
                </c:pt>
                <c:pt idx="374">
                  <c:v>140</c:v>
                </c:pt>
                <c:pt idx="375">
                  <c:v>140</c:v>
                </c:pt>
                <c:pt idx="376">
                  <c:v>140</c:v>
                </c:pt>
                <c:pt idx="377">
                  <c:v>141</c:v>
                </c:pt>
                <c:pt idx="378">
                  <c:v>141</c:v>
                </c:pt>
                <c:pt idx="379">
                  <c:v>141</c:v>
                </c:pt>
                <c:pt idx="380">
                  <c:v>141</c:v>
                </c:pt>
                <c:pt idx="381">
                  <c:v>141</c:v>
                </c:pt>
                <c:pt idx="382">
                  <c:v>141</c:v>
                </c:pt>
                <c:pt idx="383">
                  <c:v>141</c:v>
                </c:pt>
                <c:pt idx="384">
                  <c:v>144</c:v>
                </c:pt>
                <c:pt idx="385">
                  <c:v>144</c:v>
                </c:pt>
                <c:pt idx="386">
                  <c:v>144</c:v>
                </c:pt>
                <c:pt idx="387">
                  <c:v>144</c:v>
                </c:pt>
                <c:pt idx="388">
                  <c:v>144</c:v>
                </c:pt>
                <c:pt idx="389">
                  <c:v>144</c:v>
                </c:pt>
                <c:pt idx="390">
                  <c:v>144</c:v>
                </c:pt>
                <c:pt idx="391">
                  <c:v>154</c:v>
                </c:pt>
                <c:pt idx="392">
                  <c:v>162</c:v>
                </c:pt>
                <c:pt idx="393">
                  <c:v>162</c:v>
                </c:pt>
                <c:pt idx="394">
                  <c:v>162</c:v>
                </c:pt>
                <c:pt idx="395">
                  <c:v>167</c:v>
                </c:pt>
                <c:pt idx="396">
                  <c:v>170</c:v>
                </c:pt>
                <c:pt idx="397">
                  <c:v>170</c:v>
                </c:pt>
                <c:pt idx="398">
                  <c:v>170</c:v>
                </c:pt>
                <c:pt idx="399">
                  <c:v>176</c:v>
                </c:pt>
                <c:pt idx="400">
                  <c:v>176</c:v>
                </c:pt>
                <c:pt idx="401">
                  <c:v>179</c:v>
                </c:pt>
                <c:pt idx="402">
                  <c:v>179</c:v>
                </c:pt>
                <c:pt idx="403">
                  <c:v>179</c:v>
                </c:pt>
                <c:pt idx="404">
                  <c:v>179</c:v>
                </c:pt>
                <c:pt idx="405">
                  <c:v>182</c:v>
                </c:pt>
                <c:pt idx="406">
                  <c:v>182</c:v>
                </c:pt>
                <c:pt idx="407">
                  <c:v>182</c:v>
                </c:pt>
                <c:pt idx="408">
                  <c:v>187</c:v>
                </c:pt>
                <c:pt idx="409">
                  <c:v>187</c:v>
                </c:pt>
                <c:pt idx="410">
                  <c:v>187</c:v>
                </c:pt>
                <c:pt idx="411">
                  <c:v>187</c:v>
                </c:pt>
                <c:pt idx="412">
                  <c:v>189</c:v>
                </c:pt>
                <c:pt idx="413">
                  <c:v>195</c:v>
                </c:pt>
                <c:pt idx="414">
                  <c:v>195</c:v>
                </c:pt>
                <c:pt idx="415">
                  <c:v>198</c:v>
                </c:pt>
                <c:pt idx="416">
                  <c:v>203</c:v>
                </c:pt>
                <c:pt idx="417">
                  <c:v>205</c:v>
                </c:pt>
                <c:pt idx="418">
                  <c:v>205</c:v>
                </c:pt>
                <c:pt idx="419">
                  <c:v>205</c:v>
                </c:pt>
                <c:pt idx="420">
                  <c:v>205</c:v>
                </c:pt>
                <c:pt idx="421">
                  <c:v>205</c:v>
                </c:pt>
                <c:pt idx="422">
                  <c:v>205</c:v>
                </c:pt>
                <c:pt idx="423">
                  <c:v>205</c:v>
                </c:pt>
                <c:pt idx="424">
                  <c:v>205</c:v>
                </c:pt>
                <c:pt idx="425">
                  <c:v>205</c:v>
                </c:pt>
                <c:pt idx="426">
                  <c:v>205</c:v>
                </c:pt>
                <c:pt idx="427">
                  <c:v>205</c:v>
                </c:pt>
                <c:pt idx="428">
                  <c:v>205</c:v>
                </c:pt>
                <c:pt idx="429">
                  <c:v>205</c:v>
                </c:pt>
                <c:pt idx="430">
                  <c:v>220</c:v>
                </c:pt>
                <c:pt idx="431">
                  <c:v>220</c:v>
                </c:pt>
                <c:pt idx="432">
                  <c:v>220</c:v>
                </c:pt>
                <c:pt idx="433">
                  <c:v>220</c:v>
                </c:pt>
                <c:pt idx="434">
                  <c:v>220</c:v>
                </c:pt>
                <c:pt idx="435">
                  <c:v>220</c:v>
                </c:pt>
                <c:pt idx="436">
                  <c:v>220</c:v>
                </c:pt>
                <c:pt idx="437">
                  <c:v>220</c:v>
                </c:pt>
                <c:pt idx="438">
                  <c:v>220</c:v>
                </c:pt>
                <c:pt idx="439">
                  <c:v>220</c:v>
                </c:pt>
                <c:pt idx="440">
                  <c:v>220</c:v>
                </c:pt>
                <c:pt idx="441">
                  <c:v>220</c:v>
                </c:pt>
                <c:pt idx="442">
                  <c:v>220</c:v>
                </c:pt>
                <c:pt idx="443">
                  <c:v>220</c:v>
                </c:pt>
                <c:pt idx="444">
                  <c:v>220</c:v>
                </c:pt>
                <c:pt idx="445">
                  <c:v>220</c:v>
                </c:pt>
                <c:pt idx="446">
                  <c:v>220</c:v>
                </c:pt>
                <c:pt idx="447">
                  <c:v>220</c:v>
                </c:pt>
                <c:pt idx="448">
                  <c:v>234</c:v>
                </c:pt>
                <c:pt idx="449">
                  <c:v>234</c:v>
                </c:pt>
                <c:pt idx="450">
                  <c:v>234</c:v>
                </c:pt>
                <c:pt idx="451">
                  <c:v>234</c:v>
                </c:pt>
                <c:pt idx="452">
                  <c:v>234</c:v>
                </c:pt>
                <c:pt idx="453">
                  <c:v>234</c:v>
                </c:pt>
                <c:pt idx="454">
                  <c:v>234</c:v>
                </c:pt>
                <c:pt idx="455">
                  <c:v>234</c:v>
                </c:pt>
                <c:pt idx="456">
                  <c:v>234</c:v>
                </c:pt>
                <c:pt idx="457">
                  <c:v>234</c:v>
                </c:pt>
                <c:pt idx="458">
                  <c:v>234</c:v>
                </c:pt>
                <c:pt idx="459">
                  <c:v>234</c:v>
                </c:pt>
                <c:pt idx="460">
                  <c:v>234</c:v>
                </c:pt>
                <c:pt idx="461">
                  <c:v>234</c:v>
                </c:pt>
                <c:pt idx="462">
                  <c:v>234</c:v>
                </c:pt>
                <c:pt idx="463">
                  <c:v>234</c:v>
                </c:pt>
                <c:pt idx="464">
                  <c:v>234</c:v>
                </c:pt>
                <c:pt idx="465">
                  <c:v>234</c:v>
                </c:pt>
                <c:pt idx="466">
                  <c:v>234</c:v>
                </c:pt>
                <c:pt idx="467">
                  <c:v>226</c:v>
                </c:pt>
                <c:pt idx="468">
                  <c:v>226</c:v>
                </c:pt>
                <c:pt idx="469">
                  <c:v>226</c:v>
                </c:pt>
                <c:pt idx="470">
                  <c:v>226</c:v>
                </c:pt>
                <c:pt idx="471">
                  <c:v>223</c:v>
                </c:pt>
                <c:pt idx="472">
                  <c:v>223</c:v>
                </c:pt>
                <c:pt idx="473">
                  <c:v>221</c:v>
                </c:pt>
                <c:pt idx="474">
                  <c:v>211</c:v>
                </c:pt>
                <c:pt idx="475">
                  <c:v>211</c:v>
                </c:pt>
                <c:pt idx="476">
                  <c:v>211</c:v>
                </c:pt>
                <c:pt idx="477">
                  <c:v>211</c:v>
                </c:pt>
                <c:pt idx="478">
                  <c:v>211</c:v>
                </c:pt>
                <c:pt idx="479">
                  <c:v>202</c:v>
                </c:pt>
                <c:pt idx="480">
                  <c:v>202</c:v>
                </c:pt>
                <c:pt idx="481">
                  <c:v>202</c:v>
                </c:pt>
                <c:pt idx="482">
                  <c:v>196</c:v>
                </c:pt>
                <c:pt idx="483">
                  <c:v>196</c:v>
                </c:pt>
                <c:pt idx="484">
                  <c:v>196</c:v>
                </c:pt>
                <c:pt idx="485">
                  <c:v>188</c:v>
                </c:pt>
                <c:pt idx="486">
                  <c:v>188</c:v>
                </c:pt>
                <c:pt idx="487">
                  <c:v>188</c:v>
                </c:pt>
                <c:pt idx="488">
                  <c:v>188</c:v>
                </c:pt>
                <c:pt idx="489">
                  <c:v>183</c:v>
                </c:pt>
                <c:pt idx="490">
                  <c:v>183</c:v>
                </c:pt>
                <c:pt idx="491">
                  <c:v>179</c:v>
                </c:pt>
                <c:pt idx="492">
                  <c:v>176</c:v>
                </c:pt>
                <c:pt idx="493">
                  <c:v>171</c:v>
                </c:pt>
                <c:pt idx="494">
                  <c:v>168</c:v>
                </c:pt>
                <c:pt idx="495">
                  <c:v>168</c:v>
                </c:pt>
                <c:pt idx="496">
                  <c:v>168</c:v>
                </c:pt>
                <c:pt idx="497">
                  <c:v>162</c:v>
                </c:pt>
                <c:pt idx="498">
                  <c:v>162</c:v>
                </c:pt>
                <c:pt idx="499">
                  <c:v>162</c:v>
                </c:pt>
                <c:pt idx="500">
                  <c:v>159</c:v>
                </c:pt>
                <c:pt idx="501">
                  <c:v>154</c:v>
                </c:pt>
                <c:pt idx="502">
                  <c:v>154</c:v>
                </c:pt>
                <c:pt idx="503">
                  <c:v>151</c:v>
                </c:pt>
                <c:pt idx="504">
                  <c:v>151</c:v>
                </c:pt>
                <c:pt idx="505">
                  <c:v>151</c:v>
                </c:pt>
                <c:pt idx="506">
                  <c:v>148</c:v>
                </c:pt>
                <c:pt idx="507">
                  <c:v>148</c:v>
                </c:pt>
                <c:pt idx="508">
                  <c:v>148</c:v>
                </c:pt>
                <c:pt idx="509">
                  <c:v>148</c:v>
                </c:pt>
                <c:pt idx="510">
                  <c:v>148</c:v>
                </c:pt>
                <c:pt idx="511">
                  <c:v>148</c:v>
                </c:pt>
                <c:pt idx="512">
                  <c:v>148</c:v>
                </c:pt>
                <c:pt idx="513">
                  <c:v>148</c:v>
                </c:pt>
                <c:pt idx="514">
                  <c:v>148</c:v>
                </c:pt>
                <c:pt idx="515">
                  <c:v>148</c:v>
                </c:pt>
                <c:pt idx="516">
                  <c:v>148</c:v>
                </c:pt>
                <c:pt idx="517">
                  <c:v>148</c:v>
                </c:pt>
                <c:pt idx="518">
                  <c:v>148</c:v>
                </c:pt>
                <c:pt idx="519">
                  <c:v>148</c:v>
                </c:pt>
                <c:pt idx="520">
                  <c:v>145</c:v>
                </c:pt>
                <c:pt idx="521">
                  <c:v>145</c:v>
                </c:pt>
                <c:pt idx="522">
                  <c:v>145</c:v>
                </c:pt>
                <c:pt idx="523">
                  <c:v>140</c:v>
                </c:pt>
                <c:pt idx="524">
                  <c:v>140</c:v>
                </c:pt>
                <c:pt idx="525">
                  <c:v>140</c:v>
                </c:pt>
                <c:pt idx="526">
                  <c:v>140</c:v>
                </c:pt>
                <c:pt idx="527">
                  <c:v>140</c:v>
                </c:pt>
                <c:pt idx="528">
                  <c:v>140</c:v>
                </c:pt>
                <c:pt idx="529">
                  <c:v>140</c:v>
                </c:pt>
                <c:pt idx="530">
                  <c:v>140</c:v>
                </c:pt>
                <c:pt idx="531">
                  <c:v>136</c:v>
                </c:pt>
                <c:pt idx="532">
                  <c:v>136</c:v>
                </c:pt>
                <c:pt idx="533">
                  <c:v>131</c:v>
                </c:pt>
                <c:pt idx="534">
                  <c:v>123</c:v>
                </c:pt>
                <c:pt idx="535">
                  <c:v>123</c:v>
                </c:pt>
                <c:pt idx="536">
                  <c:v>123</c:v>
                </c:pt>
                <c:pt idx="537">
                  <c:v>123</c:v>
                </c:pt>
                <c:pt idx="538">
                  <c:v>118</c:v>
                </c:pt>
                <c:pt idx="539">
                  <c:v>118</c:v>
                </c:pt>
                <c:pt idx="540">
                  <c:v>116</c:v>
                </c:pt>
                <c:pt idx="541">
                  <c:v>116</c:v>
                </c:pt>
                <c:pt idx="542">
                  <c:v>116</c:v>
                </c:pt>
                <c:pt idx="543">
                  <c:v>116</c:v>
                </c:pt>
                <c:pt idx="544">
                  <c:v>116</c:v>
                </c:pt>
                <c:pt idx="545">
                  <c:v>110</c:v>
                </c:pt>
                <c:pt idx="546">
                  <c:v>110</c:v>
                </c:pt>
                <c:pt idx="547">
                  <c:v>108</c:v>
                </c:pt>
                <c:pt idx="548">
                  <c:v>108</c:v>
                </c:pt>
                <c:pt idx="549">
                  <c:v>103</c:v>
                </c:pt>
                <c:pt idx="550">
                  <c:v>102</c:v>
                </c:pt>
                <c:pt idx="551">
                  <c:v>99</c:v>
                </c:pt>
                <c:pt idx="552">
                  <c:v>95</c:v>
                </c:pt>
                <c:pt idx="553">
                  <c:v>93</c:v>
                </c:pt>
                <c:pt idx="554">
                  <c:v>90</c:v>
                </c:pt>
                <c:pt idx="555">
                  <c:v>89</c:v>
                </c:pt>
                <c:pt idx="556">
                  <c:v>85</c:v>
                </c:pt>
                <c:pt idx="557">
                  <c:v>85</c:v>
                </c:pt>
                <c:pt idx="558">
                  <c:v>82</c:v>
                </c:pt>
                <c:pt idx="559">
                  <c:v>78</c:v>
                </c:pt>
                <c:pt idx="560">
                  <c:v>76</c:v>
                </c:pt>
                <c:pt idx="561">
                  <c:v>74</c:v>
                </c:pt>
                <c:pt idx="562">
                  <c:v>74</c:v>
                </c:pt>
                <c:pt idx="563">
                  <c:v>74</c:v>
                </c:pt>
                <c:pt idx="564">
                  <c:v>74</c:v>
                </c:pt>
                <c:pt idx="565">
                  <c:v>70</c:v>
                </c:pt>
                <c:pt idx="566">
                  <c:v>68</c:v>
                </c:pt>
                <c:pt idx="567">
                  <c:v>66</c:v>
                </c:pt>
                <c:pt idx="568">
                  <c:v>66</c:v>
                </c:pt>
                <c:pt idx="569">
                  <c:v>66</c:v>
                </c:pt>
                <c:pt idx="570">
                  <c:v>63</c:v>
                </c:pt>
                <c:pt idx="571">
                  <c:v>63</c:v>
                </c:pt>
                <c:pt idx="572">
                  <c:v>63</c:v>
                </c:pt>
                <c:pt idx="573">
                  <c:v>63</c:v>
                </c:pt>
                <c:pt idx="574">
                  <c:v>63</c:v>
                </c:pt>
                <c:pt idx="575">
                  <c:v>65</c:v>
                </c:pt>
                <c:pt idx="576">
                  <c:v>68</c:v>
                </c:pt>
                <c:pt idx="577">
                  <c:v>71</c:v>
                </c:pt>
                <c:pt idx="578">
                  <c:v>71</c:v>
                </c:pt>
                <c:pt idx="579">
                  <c:v>71</c:v>
                </c:pt>
                <c:pt idx="580">
                  <c:v>78</c:v>
                </c:pt>
                <c:pt idx="581">
                  <c:v>84</c:v>
                </c:pt>
                <c:pt idx="582">
                  <c:v>87</c:v>
                </c:pt>
                <c:pt idx="583">
                  <c:v>92</c:v>
                </c:pt>
                <c:pt idx="584">
                  <c:v>92</c:v>
                </c:pt>
                <c:pt idx="585">
                  <c:v>99</c:v>
                </c:pt>
                <c:pt idx="586">
                  <c:v>105</c:v>
                </c:pt>
                <c:pt idx="587">
                  <c:v>111</c:v>
                </c:pt>
                <c:pt idx="588">
                  <c:v>121</c:v>
                </c:pt>
                <c:pt idx="589">
                  <c:v>125</c:v>
                </c:pt>
                <c:pt idx="590">
                  <c:v>130</c:v>
                </c:pt>
                <c:pt idx="591">
                  <c:v>130</c:v>
                </c:pt>
                <c:pt idx="592">
                  <c:v>130</c:v>
                </c:pt>
                <c:pt idx="593">
                  <c:v>130</c:v>
                </c:pt>
                <c:pt idx="594">
                  <c:v>126</c:v>
                </c:pt>
                <c:pt idx="595">
                  <c:v>126</c:v>
                </c:pt>
                <c:pt idx="596">
                  <c:v>126</c:v>
                </c:pt>
                <c:pt idx="597">
                  <c:v>126</c:v>
                </c:pt>
                <c:pt idx="598">
                  <c:v>126</c:v>
                </c:pt>
                <c:pt idx="599">
                  <c:v>126</c:v>
                </c:pt>
                <c:pt idx="600">
                  <c:v>138</c:v>
                </c:pt>
                <c:pt idx="601">
                  <c:v>138</c:v>
                </c:pt>
              </c:numCache>
            </c:numRef>
          </c:val>
          <c:smooth val="0"/>
        </c:ser>
        <c:ser>
          <c:idx val="4"/>
          <c:order val="3"/>
          <c:tx>
            <c:strRef>
              <c:f>'[废料价格(3).xlsx]三元折扣'!$E$1</c:f>
              <c:strCache>
                <c:ptCount val="1"/>
                <c:pt idx="0">
                  <c:v>三元电池废料：Li≥3%</c:v>
                </c:pt>
              </c:strCache>
            </c:strRef>
          </c:tx>
          <c:spPr>
            <a:ln w="19050" cap="rnd" cmpd="sng" algn="ctr">
              <a:solidFill>
                <a:srgbClr val="F297A1"/>
              </a:solidFill>
              <a:prstDash val="solid"/>
              <a:round/>
            </a:ln>
          </c:spPr>
          <c:marker>
            <c:symbol val="none"/>
          </c:marker>
          <c:dLbls>
            <c:delete val="1"/>
          </c:dLbls>
          <c:cat>
            <c:numRef>
              <c:f>'[废料价格(3).xlsx]三元折扣'!$A$2:$A$603</c:f>
              <c:numCache>
                <c:formatCode>yyyy\-mm\-dd</c:formatCode>
                <c:ptCount val="602"/>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9</c:v>
                </c:pt>
                <c:pt idx="560" c:formatCode="yyyy\-mm\-dd">
                  <c:v>45020</c:v>
                </c:pt>
                <c:pt idx="561" c:formatCode="yyyy\-mm\-dd">
                  <c:v>45022</c:v>
                </c:pt>
                <c:pt idx="562" c:formatCode="yyyy\-mm\-dd">
                  <c:v>45023</c:v>
                </c:pt>
                <c:pt idx="563" c:formatCode="yyyy\-mm\-dd">
                  <c:v>45026</c:v>
                </c:pt>
                <c:pt idx="564" c:formatCode="yyyy\-mm\-dd">
                  <c:v>45027</c:v>
                </c:pt>
                <c:pt idx="565" c:formatCode="yyyy\-mm\-dd">
                  <c:v>45028</c:v>
                </c:pt>
                <c:pt idx="566" c:formatCode="yyyy\-mm\-dd">
                  <c:v>45029</c:v>
                </c:pt>
                <c:pt idx="567" c:formatCode="yyyy\-mm\-dd">
                  <c:v>45030</c:v>
                </c:pt>
                <c:pt idx="568" c:formatCode="yyyy\-mm\-dd">
                  <c:v>45033</c:v>
                </c:pt>
                <c:pt idx="569" c:formatCode="yyyy\-mm\-dd">
                  <c:v>45034</c:v>
                </c:pt>
                <c:pt idx="570" c:formatCode="yyyy\-mm\-dd">
                  <c:v>45035</c:v>
                </c:pt>
                <c:pt idx="571" c:formatCode="yyyy\-mm\-dd">
                  <c:v>45036</c:v>
                </c:pt>
                <c:pt idx="572" c:formatCode="yyyy\-mm\-dd">
                  <c:v>45037</c:v>
                </c:pt>
                <c:pt idx="573" c:formatCode="yyyy\-mm\-dd">
                  <c:v>45039</c:v>
                </c:pt>
                <c:pt idx="574" c:formatCode="yyyy\-mm\-dd">
                  <c:v>45040</c:v>
                </c:pt>
                <c:pt idx="575" c:formatCode="yyyy\-mm\-dd">
                  <c:v>45041</c:v>
                </c:pt>
                <c:pt idx="576" c:formatCode="yyyy\-mm\-dd">
                  <c:v>45042</c:v>
                </c:pt>
                <c:pt idx="577" c:formatCode="yyyy\-mm\-dd">
                  <c:v>45043</c:v>
                </c:pt>
                <c:pt idx="578" c:formatCode="yyyy\-mm\-dd">
                  <c:v>45044</c:v>
                </c:pt>
                <c:pt idx="579" c:formatCode="yyyy\-mm\-dd">
                  <c:v>45050</c:v>
                </c:pt>
                <c:pt idx="580" c:formatCode="yyyy\-mm\-dd">
                  <c:v>45051</c:v>
                </c:pt>
                <c:pt idx="581" c:formatCode="yyyy\-mm\-dd">
                  <c:v>45052</c:v>
                </c:pt>
                <c:pt idx="582" c:formatCode="yyyy\-mm\-dd">
                  <c:v>45054</c:v>
                </c:pt>
                <c:pt idx="583" c:formatCode="yyyy\-mm\-dd">
                  <c:v>45055</c:v>
                </c:pt>
                <c:pt idx="584" c:formatCode="yyyy\-mm\-dd">
                  <c:v>45056</c:v>
                </c:pt>
                <c:pt idx="585" c:formatCode="yyyy\-mm\-dd">
                  <c:v>45057</c:v>
                </c:pt>
                <c:pt idx="586" c:formatCode="yyyy\-mm\-dd">
                  <c:v>45058</c:v>
                </c:pt>
                <c:pt idx="587" c:formatCode="yyyy\-mm\-dd">
                  <c:v>45061</c:v>
                </c:pt>
                <c:pt idx="588" c:formatCode="yyyy\-mm\-dd">
                  <c:v>45062</c:v>
                </c:pt>
                <c:pt idx="589" c:formatCode="yyyy\-mm\-dd">
                  <c:v>45063</c:v>
                </c:pt>
                <c:pt idx="590" c:formatCode="yyyy\-mm\-dd">
                  <c:v>45064</c:v>
                </c:pt>
                <c:pt idx="591" c:formatCode="yyyy\-mm\-dd">
                  <c:v>45065</c:v>
                </c:pt>
                <c:pt idx="592" c:formatCode="yyyy\-mm\-dd">
                  <c:v>45068</c:v>
                </c:pt>
                <c:pt idx="593" c:formatCode="yyyy\-mm\-dd">
                  <c:v>45069</c:v>
                </c:pt>
                <c:pt idx="594" c:formatCode="yyyy\-mm\-dd">
                  <c:v>45070</c:v>
                </c:pt>
                <c:pt idx="595" c:formatCode="yyyy\-mm\-dd">
                  <c:v>45071</c:v>
                </c:pt>
                <c:pt idx="596" c:formatCode="yyyy\-mm\-dd">
                  <c:v>45072</c:v>
                </c:pt>
                <c:pt idx="597" c:formatCode="yyyy\-mm\-dd">
                  <c:v>45075</c:v>
                </c:pt>
                <c:pt idx="598" c:formatCode="yyyy\-mm\-dd">
                  <c:v>45076</c:v>
                </c:pt>
                <c:pt idx="599" c:formatCode="yyyy\-mm\-dd">
                  <c:v>45077</c:v>
                </c:pt>
                <c:pt idx="600" c:formatCode="yyyy\-mm\-dd">
                  <c:v>45078</c:v>
                </c:pt>
                <c:pt idx="601" c:formatCode="yyyy\-mm\-dd">
                  <c:v>45079</c:v>
                </c:pt>
              </c:numCache>
            </c:numRef>
          </c:cat>
          <c:val>
            <c:numRef>
              <c:f>'[废料价格(3).xlsx]三元折扣'!$E$2:$E$603</c:f>
              <c:numCache>
                <c:formatCode>General</c:formatCode>
                <c:ptCount val="60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76</c:v>
                </c:pt>
                <c:pt idx="77">
                  <c:v>76</c:v>
                </c:pt>
                <c:pt idx="78">
                  <c:v>76</c:v>
                </c:pt>
                <c:pt idx="79">
                  <c:v>76</c:v>
                </c:pt>
                <c:pt idx="80">
                  <c:v>76</c:v>
                </c:pt>
                <c:pt idx="81">
                  <c:v>76</c:v>
                </c:pt>
                <c:pt idx="82">
                  <c:v>76</c:v>
                </c:pt>
                <c:pt idx="83">
                  <c:v>76</c:v>
                </c:pt>
                <c:pt idx="84">
                  <c:v>76</c:v>
                </c:pt>
                <c:pt idx="85">
                  <c:v>76</c:v>
                </c:pt>
                <c:pt idx="86">
                  <c:v>76</c:v>
                </c:pt>
                <c:pt idx="87">
                  <c:v>76</c:v>
                </c:pt>
                <c:pt idx="88">
                  <c:v>76</c:v>
                </c:pt>
                <c:pt idx="89">
                  <c:v>76</c:v>
                </c:pt>
                <c:pt idx="90">
                  <c:v>76</c:v>
                </c:pt>
                <c:pt idx="91">
                  <c:v>76</c:v>
                </c:pt>
                <c:pt idx="92">
                  <c:v>76</c:v>
                </c:pt>
                <c:pt idx="93">
                  <c:v>76</c:v>
                </c:pt>
                <c:pt idx="94">
                  <c:v>76</c:v>
                </c:pt>
                <c:pt idx="95">
                  <c:v>76</c:v>
                </c:pt>
                <c:pt idx="96">
                  <c:v>76</c:v>
                </c:pt>
                <c:pt idx="97">
                  <c:v>76</c:v>
                </c:pt>
                <c:pt idx="98">
                  <c:v>76</c:v>
                </c:pt>
                <c:pt idx="99">
                  <c:v>76</c:v>
                </c:pt>
                <c:pt idx="100">
                  <c:v>76</c:v>
                </c:pt>
                <c:pt idx="101">
                  <c:v>76</c:v>
                </c:pt>
                <c:pt idx="102">
                  <c:v>76</c:v>
                </c:pt>
                <c:pt idx="103">
                  <c:v>76</c:v>
                </c:pt>
                <c:pt idx="104">
                  <c:v>76</c:v>
                </c:pt>
                <c:pt idx="105">
                  <c:v>76</c:v>
                </c:pt>
                <c:pt idx="106">
                  <c:v>76</c:v>
                </c:pt>
                <c:pt idx="107">
                  <c:v>76</c:v>
                </c:pt>
                <c:pt idx="108">
                  <c:v>76</c:v>
                </c:pt>
                <c:pt idx="109">
                  <c:v>76</c:v>
                </c:pt>
                <c:pt idx="110">
                  <c:v>76</c:v>
                </c:pt>
                <c:pt idx="111">
                  <c:v>76</c:v>
                </c:pt>
                <c:pt idx="112">
                  <c:v>76</c:v>
                </c:pt>
                <c:pt idx="113">
                  <c:v>76</c:v>
                </c:pt>
                <c:pt idx="114">
                  <c:v>77</c:v>
                </c:pt>
                <c:pt idx="115">
                  <c:v>77</c:v>
                </c:pt>
                <c:pt idx="116">
                  <c:v>77</c:v>
                </c:pt>
                <c:pt idx="117">
                  <c:v>77</c:v>
                </c:pt>
                <c:pt idx="118">
                  <c:v>77</c:v>
                </c:pt>
                <c:pt idx="119">
                  <c:v>77</c:v>
                </c:pt>
                <c:pt idx="120">
                  <c:v>77</c:v>
                </c:pt>
                <c:pt idx="121">
                  <c:v>77</c:v>
                </c:pt>
                <c:pt idx="122">
                  <c:v>77</c:v>
                </c:pt>
                <c:pt idx="123">
                  <c:v>77</c:v>
                </c:pt>
                <c:pt idx="124">
                  <c:v>80</c:v>
                </c:pt>
                <c:pt idx="125">
                  <c:v>80</c:v>
                </c:pt>
                <c:pt idx="126">
                  <c:v>80</c:v>
                </c:pt>
                <c:pt idx="127">
                  <c:v>80</c:v>
                </c:pt>
                <c:pt idx="128">
                  <c:v>80</c:v>
                </c:pt>
                <c:pt idx="129">
                  <c:v>80</c:v>
                </c:pt>
                <c:pt idx="130">
                  <c:v>80</c:v>
                </c:pt>
                <c:pt idx="131">
                  <c:v>80</c:v>
                </c:pt>
                <c:pt idx="132">
                  <c:v>80</c:v>
                </c:pt>
                <c:pt idx="133">
                  <c:v>80</c:v>
                </c:pt>
                <c:pt idx="134">
                  <c:v>80</c:v>
                </c:pt>
                <c:pt idx="135">
                  <c:v>80</c:v>
                </c:pt>
                <c:pt idx="136">
                  <c:v>80</c:v>
                </c:pt>
                <c:pt idx="137">
                  <c:v>80</c:v>
                </c:pt>
                <c:pt idx="138">
                  <c:v>80</c:v>
                </c:pt>
                <c:pt idx="139">
                  <c:v>80</c:v>
                </c:pt>
                <c:pt idx="140">
                  <c:v>80</c:v>
                </c:pt>
                <c:pt idx="141">
                  <c:v>80</c:v>
                </c:pt>
                <c:pt idx="142">
                  <c:v>80</c:v>
                </c:pt>
                <c:pt idx="143">
                  <c:v>80</c:v>
                </c:pt>
                <c:pt idx="144">
                  <c:v>80</c:v>
                </c:pt>
                <c:pt idx="145">
                  <c:v>80</c:v>
                </c:pt>
                <c:pt idx="146">
                  <c:v>80</c:v>
                </c:pt>
                <c:pt idx="147">
                  <c:v>80</c:v>
                </c:pt>
                <c:pt idx="148">
                  <c:v>80</c:v>
                </c:pt>
                <c:pt idx="149">
                  <c:v>80</c:v>
                </c:pt>
                <c:pt idx="150">
                  <c:v>80</c:v>
                </c:pt>
                <c:pt idx="151">
                  <c:v>80</c:v>
                </c:pt>
                <c:pt idx="152">
                  <c:v>80</c:v>
                </c:pt>
                <c:pt idx="153">
                  <c:v>80</c:v>
                </c:pt>
                <c:pt idx="154">
                  <c:v>80</c:v>
                </c:pt>
                <c:pt idx="155">
                  <c:v>80</c:v>
                </c:pt>
                <c:pt idx="156">
                  <c:v>80</c:v>
                </c:pt>
                <c:pt idx="157">
                  <c:v>80</c:v>
                </c:pt>
                <c:pt idx="158">
                  <c:v>80</c:v>
                </c:pt>
                <c:pt idx="159">
                  <c:v>80</c:v>
                </c:pt>
                <c:pt idx="160">
                  <c:v>80</c:v>
                </c:pt>
                <c:pt idx="161">
                  <c:v>80</c:v>
                </c:pt>
                <c:pt idx="162">
                  <c:v>80</c:v>
                </c:pt>
                <c:pt idx="163">
                  <c:v>80</c:v>
                </c:pt>
                <c:pt idx="164">
                  <c:v>80</c:v>
                </c:pt>
                <c:pt idx="165">
                  <c:v>80</c:v>
                </c:pt>
                <c:pt idx="166">
                  <c:v>80</c:v>
                </c:pt>
                <c:pt idx="167">
                  <c:v>80</c:v>
                </c:pt>
                <c:pt idx="168">
                  <c:v>80</c:v>
                </c:pt>
                <c:pt idx="169">
                  <c:v>80</c:v>
                </c:pt>
                <c:pt idx="170">
                  <c:v>80</c:v>
                </c:pt>
                <c:pt idx="171">
                  <c:v>80</c:v>
                </c:pt>
                <c:pt idx="172">
                  <c:v>80</c:v>
                </c:pt>
                <c:pt idx="173">
                  <c:v>80</c:v>
                </c:pt>
                <c:pt idx="174">
                  <c:v>80</c:v>
                </c:pt>
                <c:pt idx="175">
                  <c:v>82</c:v>
                </c:pt>
                <c:pt idx="176">
                  <c:v>82</c:v>
                </c:pt>
                <c:pt idx="177">
                  <c:v>82</c:v>
                </c:pt>
                <c:pt idx="178">
                  <c:v>82</c:v>
                </c:pt>
                <c:pt idx="179">
                  <c:v>82</c:v>
                </c:pt>
                <c:pt idx="180">
                  <c:v>82</c:v>
                </c:pt>
                <c:pt idx="181">
                  <c:v>82</c:v>
                </c:pt>
                <c:pt idx="182">
                  <c:v>82</c:v>
                </c:pt>
                <c:pt idx="183">
                  <c:v>82</c:v>
                </c:pt>
                <c:pt idx="184">
                  <c:v>82</c:v>
                </c:pt>
                <c:pt idx="185">
                  <c:v>82</c:v>
                </c:pt>
                <c:pt idx="186">
                  <c:v>82</c:v>
                </c:pt>
                <c:pt idx="187">
                  <c:v>82</c:v>
                </c:pt>
                <c:pt idx="188">
                  <c:v>82</c:v>
                </c:pt>
                <c:pt idx="189">
                  <c:v>82</c:v>
                </c:pt>
                <c:pt idx="190">
                  <c:v>82</c:v>
                </c:pt>
                <c:pt idx="191">
                  <c:v>86</c:v>
                </c:pt>
                <c:pt idx="192">
                  <c:v>86</c:v>
                </c:pt>
                <c:pt idx="193">
                  <c:v>86</c:v>
                </c:pt>
                <c:pt idx="194">
                  <c:v>86</c:v>
                </c:pt>
                <c:pt idx="195">
                  <c:v>86</c:v>
                </c:pt>
                <c:pt idx="196">
                  <c:v>86</c:v>
                </c:pt>
                <c:pt idx="197">
                  <c:v>86</c:v>
                </c:pt>
                <c:pt idx="198">
                  <c:v>86</c:v>
                </c:pt>
                <c:pt idx="199">
                  <c:v>86</c:v>
                </c:pt>
                <c:pt idx="200">
                  <c:v>86</c:v>
                </c:pt>
                <c:pt idx="201">
                  <c:v>86</c:v>
                </c:pt>
                <c:pt idx="202">
                  <c:v>86</c:v>
                </c:pt>
                <c:pt idx="203">
                  <c:v>89</c:v>
                </c:pt>
                <c:pt idx="204">
                  <c:v>89</c:v>
                </c:pt>
                <c:pt idx="205">
                  <c:v>89</c:v>
                </c:pt>
                <c:pt idx="206">
                  <c:v>89</c:v>
                </c:pt>
                <c:pt idx="207">
                  <c:v>89</c:v>
                </c:pt>
                <c:pt idx="208">
                  <c:v>89</c:v>
                </c:pt>
                <c:pt idx="209">
                  <c:v>89</c:v>
                </c:pt>
                <c:pt idx="210">
                  <c:v>89</c:v>
                </c:pt>
                <c:pt idx="211">
                  <c:v>89</c:v>
                </c:pt>
                <c:pt idx="212">
                  <c:v>89</c:v>
                </c:pt>
                <c:pt idx="213">
                  <c:v>89</c:v>
                </c:pt>
                <c:pt idx="214">
                  <c:v>89</c:v>
                </c:pt>
                <c:pt idx="215">
                  <c:v>89</c:v>
                </c:pt>
                <c:pt idx="216">
                  <c:v>91</c:v>
                </c:pt>
                <c:pt idx="217">
                  <c:v>91</c:v>
                </c:pt>
                <c:pt idx="218">
                  <c:v>91</c:v>
                </c:pt>
                <c:pt idx="219">
                  <c:v>91</c:v>
                </c:pt>
                <c:pt idx="220">
                  <c:v>91</c:v>
                </c:pt>
                <c:pt idx="221">
                  <c:v>91</c:v>
                </c:pt>
                <c:pt idx="222">
                  <c:v>91</c:v>
                </c:pt>
                <c:pt idx="223">
                  <c:v>91</c:v>
                </c:pt>
                <c:pt idx="224">
                  <c:v>91</c:v>
                </c:pt>
                <c:pt idx="225">
                  <c:v>91</c:v>
                </c:pt>
                <c:pt idx="226">
                  <c:v>91</c:v>
                </c:pt>
                <c:pt idx="227">
                  <c:v>91</c:v>
                </c:pt>
                <c:pt idx="228">
                  <c:v>91</c:v>
                </c:pt>
                <c:pt idx="229">
                  <c:v>91</c:v>
                </c:pt>
                <c:pt idx="230">
                  <c:v>94</c:v>
                </c:pt>
                <c:pt idx="231">
                  <c:v>94</c:v>
                </c:pt>
                <c:pt idx="232">
                  <c:v>94</c:v>
                </c:pt>
                <c:pt idx="233">
                  <c:v>94</c:v>
                </c:pt>
                <c:pt idx="234">
                  <c:v>94</c:v>
                </c:pt>
                <c:pt idx="235">
                  <c:v>101</c:v>
                </c:pt>
                <c:pt idx="236">
                  <c:v>101</c:v>
                </c:pt>
                <c:pt idx="237">
                  <c:v>101</c:v>
                </c:pt>
                <c:pt idx="238">
                  <c:v>101</c:v>
                </c:pt>
                <c:pt idx="239">
                  <c:v>101</c:v>
                </c:pt>
                <c:pt idx="240">
                  <c:v>101</c:v>
                </c:pt>
                <c:pt idx="241">
                  <c:v>101</c:v>
                </c:pt>
                <c:pt idx="242">
                  <c:v>101</c:v>
                </c:pt>
                <c:pt idx="243">
                  <c:v>101</c:v>
                </c:pt>
                <c:pt idx="244">
                  <c:v>101</c:v>
                </c:pt>
                <c:pt idx="245">
                  <c:v>104</c:v>
                </c:pt>
                <c:pt idx="246">
                  <c:v>104</c:v>
                </c:pt>
                <c:pt idx="247">
                  <c:v>104</c:v>
                </c:pt>
                <c:pt idx="248">
                  <c:v>104</c:v>
                </c:pt>
                <c:pt idx="249">
                  <c:v>104</c:v>
                </c:pt>
                <c:pt idx="250">
                  <c:v>104</c:v>
                </c:pt>
                <c:pt idx="251">
                  <c:v>104</c:v>
                </c:pt>
                <c:pt idx="252">
                  <c:v>104</c:v>
                </c:pt>
                <c:pt idx="253">
                  <c:v>104</c:v>
                </c:pt>
                <c:pt idx="254">
                  <c:v>104</c:v>
                </c:pt>
                <c:pt idx="255">
                  <c:v>106</c:v>
                </c:pt>
                <c:pt idx="256">
                  <c:v>106</c:v>
                </c:pt>
                <c:pt idx="257">
                  <c:v>106</c:v>
                </c:pt>
                <c:pt idx="258">
                  <c:v>106</c:v>
                </c:pt>
                <c:pt idx="259">
                  <c:v>109</c:v>
                </c:pt>
                <c:pt idx="260">
                  <c:v>109</c:v>
                </c:pt>
                <c:pt idx="261">
                  <c:v>109</c:v>
                </c:pt>
                <c:pt idx="262">
                  <c:v>109</c:v>
                </c:pt>
                <c:pt idx="263">
                  <c:v>109</c:v>
                </c:pt>
                <c:pt idx="264">
                  <c:v>109</c:v>
                </c:pt>
                <c:pt idx="265">
                  <c:v>109</c:v>
                </c:pt>
                <c:pt idx="266">
                  <c:v>109</c:v>
                </c:pt>
                <c:pt idx="267">
                  <c:v>109</c:v>
                </c:pt>
                <c:pt idx="268">
                  <c:v>109</c:v>
                </c:pt>
                <c:pt idx="269">
                  <c:v>109</c:v>
                </c:pt>
                <c:pt idx="270">
                  <c:v>109</c:v>
                </c:pt>
                <c:pt idx="271">
                  <c:v>109</c:v>
                </c:pt>
                <c:pt idx="272">
                  <c:v>109</c:v>
                </c:pt>
                <c:pt idx="273">
                  <c:v>109</c:v>
                </c:pt>
                <c:pt idx="274">
                  <c:v>117</c:v>
                </c:pt>
                <c:pt idx="275">
                  <c:v>117</c:v>
                </c:pt>
                <c:pt idx="276">
                  <c:v>117</c:v>
                </c:pt>
                <c:pt idx="277">
                  <c:v>117</c:v>
                </c:pt>
                <c:pt idx="278">
                  <c:v>119</c:v>
                </c:pt>
                <c:pt idx="279">
                  <c:v>119</c:v>
                </c:pt>
                <c:pt idx="280">
                  <c:v>119</c:v>
                </c:pt>
                <c:pt idx="281">
                  <c:v>119</c:v>
                </c:pt>
                <c:pt idx="282">
                  <c:v>119</c:v>
                </c:pt>
                <c:pt idx="283">
                  <c:v>119</c:v>
                </c:pt>
                <c:pt idx="284">
                  <c:v>126</c:v>
                </c:pt>
                <c:pt idx="285">
                  <c:v>126</c:v>
                </c:pt>
                <c:pt idx="286">
                  <c:v>126</c:v>
                </c:pt>
                <c:pt idx="287">
                  <c:v>131</c:v>
                </c:pt>
                <c:pt idx="288">
                  <c:v>131</c:v>
                </c:pt>
                <c:pt idx="289">
                  <c:v>131</c:v>
                </c:pt>
                <c:pt idx="290">
                  <c:v>131</c:v>
                </c:pt>
                <c:pt idx="291">
                  <c:v>141</c:v>
                </c:pt>
                <c:pt idx="292">
                  <c:v>141</c:v>
                </c:pt>
                <c:pt idx="293">
                  <c:v>141</c:v>
                </c:pt>
                <c:pt idx="294">
                  <c:v>141</c:v>
                </c:pt>
                <c:pt idx="295">
                  <c:v>141</c:v>
                </c:pt>
                <c:pt idx="296">
                  <c:v>141</c:v>
                </c:pt>
                <c:pt idx="297">
                  <c:v>141</c:v>
                </c:pt>
                <c:pt idx="298">
                  <c:v>141</c:v>
                </c:pt>
                <c:pt idx="299">
                  <c:v>141</c:v>
                </c:pt>
                <c:pt idx="300">
                  <c:v>141</c:v>
                </c:pt>
                <c:pt idx="301">
                  <c:v>141</c:v>
                </c:pt>
                <c:pt idx="302">
                  <c:v>141</c:v>
                </c:pt>
                <c:pt idx="303">
                  <c:v>141</c:v>
                </c:pt>
                <c:pt idx="304">
                  <c:v>133</c:v>
                </c:pt>
                <c:pt idx="305">
                  <c:v>133</c:v>
                </c:pt>
                <c:pt idx="306">
                  <c:v>133</c:v>
                </c:pt>
                <c:pt idx="307">
                  <c:v>133</c:v>
                </c:pt>
                <c:pt idx="308">
                  <c:v>133</c:v>
                </c:pt>
                <c:pt idx="309">
                  <c:v>133</c:v>
                </c:pt>
                <c:pt idx="310">
                  <c:v>133</c:v>
                </c:pt>
                <c:pt idx="311">
                  <c:v>133</c:v>
                </c:pt>
                <c:pt idx="312">
                  <c:v>131</c:v>
                </c:pt>
                <c:pt idx="313">
                  <c:v>131</c:v>
                </c:pt>
                <c:pt idx="314">
                  <c:v>131</c:v>
                </c:pt>
                <c:pt idx="315">
                  <c:v>131</c:v>
                </c:pt>
                <c:pt idx="316">
                  <c:v>131</c:v>
                </c:pt>
                <c:pt idx="317">
                  <c:v>131</c:v>
                </c:pt>
                <c:pt idx="318">
                  <c:v>131</c:v>
                </c:pt>
                <c:pt idx="319">
                  <c:v>131</c:v>
                </c:pt>
                <c:pt idx="320">
                  <c:v>131</c:v>
                </c:pt>
                <c:pt idx="321">
                  <c:v>131</c:v>
                </c:pt>
                <c:pt idx="322">
                  <c:v>127</c:v>
                </c:pt>
                <c:pt idx="323">
                  <c:v>127</c:v>
                </c:pt>
                <c:pt idx="324">
                  <c:v>127</c:v>
                </c:pt>
                <c:pt idx="325">
                  <c:v>127</c:v>
                </c:pt>
                <c:pt idx="326">
                  <c:v>127</c:v>
                </c:pt>
                <c:pt idx="327">
                  <c:v>122</c:v>
                </c:pt>
                <c:pt idx="328">
                  <c:v>122</c:v>
                </c:pt>
                <c:pt idx="329">
                  <c:v>122</c:v>
                </c:pt>
                <c:pt idx="330">
                  <c:v>122</c:v>
                </c:pt>
                <c:pt idx="331">
                  <c:v>123</c:v>
                </c:pt>
                <c:pt idx="332">
                  <c:v>116</c:v>
                </c:pt>
                <c:pt idx="333">
                  <c:v>116</c:v>
                </c:pt>
                <c:pt idx="334">
                  <c:v>116</c:v>
                </c:pt>
                <c:pt idx="335">
                  <c:v>115</c:v>
                </c:pt>
                <c:pt idx="336">
                  <c:v>115</c:v>
                </c:pt>
                <c:pt idx="337">
                  <c:v>115</c:v>
                </c:pt>
                <c:pt idx="338">
                  <c:v>112</c:v>
                </c:pt>
                <c:pt idx="339">
                  <c:v>112</c:v>
                </c:pt>
                <c:pt idx="340">
                  <c:v>112</c:v>
                </c:pt>
                <c:pt idx="341">
                  <c:v>112</c:v>
                </c:pt>
                <c:pt idx="342">
                  <c:v>112</c:v>
                </c:pt>
                <c:pt idx="343">
                  <c:v>112</c:v>
                </c:pt>
                <c:pt idx="344">
                  <c:v>112</c:v>
                </c:pt>
                <c:pt idx="345">
                  <c:v>112</c:v>
                </c:pt>
                <c:pt idx="346">
                  <c:v>112</c:v>
                </c:pt>
                <c:pt idx="347">
                  <c:v>114</c:v>
                </c:pt>
                <c:pt idx="348">
                  <c:v>114</c:v>
                </c:pt>
                <c:pt idx="349">
                  <c:v>114</c:v>
                </c:pt>
                <c:pt idx="350">
                  <c:v>114</c:v>
                </c:pt>
                <c:pt idx="351">
                  <c:v>116</c:v>
                </c:pt>
                <c:pt idx="352">
                  <c:v>116</c:v>
                </c:pt>
                <c:pt idx="353">
                  <c:v>116</c:v>
                </c:pt>
                <c:pt idx="354">
                  <c:v>117</c:v>
                </c:pt>
                <c:pt idx="355">
                  <c:v>117</c:v>
                </c:pt>
                <c:pt idx="356">
                  <c:v>118</c:v>
                </c:pt>
                <c:pt idx="357">
                  <c:v>118</c:v>
                </c:pt>
                <c:pt idx="358">
                  <c:v>120</c:v>
                </c:pt>
                <c:pt idx="359">
                  <c:v>120</c:v>
                </c:pt>
                <c:pt idx="360">
                  <c:v>120</c:v>
                </c:pt>
                <c:pt idx="361">
                  <c:v>123</c:v>
                </c:pt>
                <c:pt idx="362">
                  <c:v>123</c:v>
                </c:pt>
                <c:pt idx="363">
                  <c:v>123</c:v>
                </c:pt>
                <c:pt idx="364">
                  <c:v>123</c:v>
                </c:pt>
                <c:pt idx="365">
                  <c:v>124</c:v>
                </c:pt>
                <c:pt idx="366">
                  <c:v>124</c:v>
                </c:pt>
                <c:pt idx="367">
                  <c:v>124</c:v>
                </c:pt>
                <c:pt idx="368">
                  <c:v>126</c:v>
                </c:pt>
                <c:pt idx="369">
                  <c:v>126</c:v>
                </c:pt>
                <c:pt idx="370">
                  <c:v>127</c:v>
                </c:pt>
                <c:pt idx="371">
                  <c:v>127</c:v>
                </c:pt>
                <c:pt idx="372">
                  <c:v>132</c:v>
                </c:pt>
                <c:pt idx="373">
                  <c:v>137</c:v>
                </c:pt>
                <c:pt idx="374">
                  <c:v>137</c:v>
                </c:pt>
                <c:pt idx="375">
                  <c:v>137</c:v>
                </c:pt>
                <c:pt idx="376">
                  <c:v>137</c:v>
                </c:pt>
                <c:pt idx="377">
                  <c:v>138</c:v>
                </c:pt>
                <c:pt idx="378">
                  <c:v>138</c:v>
                </c:pt>
                <c:pt idx="379">
                  <c:v>138</c:v>
                </c:pt>
                <c:pt idx="380">
                  <c:v>138</c:v>
                </c:pt>
                <c:pt idx="381">
                  <c:v>138</c:v>
                </c:pt>
                <c:pt idx="382">
                  <c:v>138</c:v>
                </c:pt>
                <c:pt idx="383">
                  <c:v>138</c:v>
                </c:pt>
                <c:pt idx="384">
                  <c:v>141</c:v>
                </c:pt>
                <c:pt idx="385">
                  <c:v>141</c:v>
                </c:pt>
                <c:pt idx="386">
                  <c:v>141</c:v>
                </c:pt>
                <c:pt idx="387">
                  <c:v>141</c:v>
                </c:pt>
                <c:pt idx="388">
                  <c:v>141</c:v>
                </c:pt>
                <c:pt idx="389">
                  <c:v>141</c:v>
                </c:pt>
                <c:pt idx="390">
                  <c:v>141</c:v>
                </c:pt>
                <c:pt idx="391">
                  <c:v>151</c:v>
                </c:pt>
                <c:pt idx="392">
                  <c:v>159</c:v>
                </c:pt>
                <c:pt idx="393">
                  <c:v>159</c:v>
                </c:pt>
                <c:pt idx="394">
                  <c:v>159</c:v>
                </c:pt>
                <c:pt idx="395">
                  <c:v>164</c:v>
                </c:pt>
                <c:pt idx="396">
                  <c:v>167</c:v>
                </c:pt>
                <c:pt idx="397">
                  <c:v>167</c:v>
                </c:pt>
                <c:pt idx="398">
                  <c:v>167</c:v>
                </c:pt>
                <c:pt idx="399">
                  <c:v>173</c:v>
                </c:pt>
                <c:pt idx="400">
                  <c:v>173</c:v>
                </c:pt>
                <c:pt idx="401">
                  <c:v>176</c:v>
                </c:pt>
                <c:pt idx="402">
                  <c:v>176</c:v>
                </c:pt>
                <c:pt idx="403">
                  <c:v>176</c:v>
                </c:pt>
                <c:pt idx="404">
                  <c:v>176</c:v>
                </c:pt>
                <c:pt idx="405">
                  <c:v>179</c:v>
                </c:pt>
                <c:pt idx="406">
                  <c:v>179</c:v>
                </c:pt>
                <c:pt idx="407">
                  <c:v>179</c:v>
                </c:pt>
                <c:pt idx="408">
                  <c:v>184</c:v>
                </c:pt>
                <c:pt idx="409">
                  <c:v>184</c:v>
                </c:pt>
                <c:pt idx="410">
                  <c:v>184</c:v>
                </c:pt>
                <c:pt idx="411">
                  <c:v>184</c:v>
                </c:pt>
                <c:pt idx="412">
                  <c:v>186</c:v>
                </c:pt>
                <c:pt idx="413">
                  <c:v>192</c:v>
                </c:pt>
                <c:pt idx="414">
                  <c:v>192</c:v>
                </c:pt>
                <c:pt idx="415">
                  <c:v>195</c:v>
                </c:pt>
                <c:pt idx="416">
                  <c:v>200</c:v>
                </c:pt>
                <c:pt idx="417">
                  <c:v>202</c:v>
                </c:pt>
                <c:pt idx="418">
                  <c:v>202</c:v>
                </c:pt>
                <c:pt idx="419">
                  <c:v>202</c:v>
                </c:pt>
                <c:pt idx="420">
                  <c:v>202</c:v>
                </c:pt>
                <c:pt idx="421">
                  <c:v>202</c:v>
                </c:pt>
                <c:pt idx="422">
                  <c:v>202</c:v>
                </c:pt>
                <c:pt idx="423">
                  <c:v>202</c:v>
                </c:pt>
                <c:pt idx="424">
                  <c:v>202</c:v>
                </c:pt>
                <c:pt idx="425">
                  <c:v>202</c:v>
                </c:pt>
                <c:pt idx="426">
                  <c:v>202</c:v>
                </c:pt>
                <c:pt idx="427">
                  <c:v>202</c:v>
                </c:pt>
                <c:pt idx="428">
                  <c:v>202</c:v>
                </c:pt>
                <c:pt idx="429">
                  <c:v>202</c:v>
                </c:pt>
                <c:pt idx="430">
                  <c:v>217</c:v>
                </c:pt>
                <c:pt idx="431">
                  <c:v>217</c:v>
                </c:pt>
                <c:pt idx="432">
                  <c:v>217</c:v>
                </c:pt>
                <c:pt idx="433">
                  <c:v>217</c:v>
                </c:pt>
                <c:pt idx="434">
                  <c:v>217</c:v>
                </c:pt>
                <c:pt idx="435">
                  <c:v>217</c:v>
                </c:pt>
                <c:pt idx="436">
                  <c:v>217</c:v>
                </c:pt>
                <c:pt idx="437">
                  <c:v>217</c:v>
                </c:pt>
                <c:pt idx="438">
                  <c:v>217</c:v>
                </c:pt>
                <c:pt idx="439">
                  <c:v>217</c:v>
                </c:pt>
                <c:pt idx="440">
                  <c:v>217</c:v>
                </c:pt>
                <c:pt idx="441">
                  <c:v>217</c:v>
                </c:pt>
                <c:pt idx="442">
                  <c:v>217</c:v>
                </c:pt>
                <c:pt idx="443">
                  <c:v>217</c:v>
                </c:pt>
                <c:pt idx="444">
                  <c:v>217</c:v>
                </c:pt>
                <c:pt idx="445">
                  <c:v>217</c:v>
                </c:pt>
                <c:pt idx="446">
                  <c:v>217</c:v>
                </c:pt>
                <c:pt idx="447">
                  <c:v>217</c:v>
                </c:pt>
                <c:pt idx="448">
                  <c:v>231</c:v>
                </c:pt>
                <c:pt idx="449">
                  <c:v>231</c:v>
                </c:pt>
                <c:pt idx="450">
                  <c:v>231</c:v>
                </c:pt>
                <c:pt idx="451">
                  <c:v>231</c:v>
                </c:pt>
                <c:pt idx="452">
                  <c:v>231</c:v>
                </c:pt>
                <c:pt idx="453">
                  <c:v>231</c:v>
                </c:pt>
                <c:pt idx="454">
                  <c:v>231</c:v>
                </c:pt>
                <c:pt idx="455">
                  <c:v>231</c:v>
                </c:pt>
                <c:pt idx="456">
                  <c:v>231</c:v>
                </c:pt>
                <c:pt idx="457">
                  <c:v>231</c:v>
                </c:pt>
                <c:pt idx="458">
                  <c:v>231</c:v>
                </c:pt>
                <c:pt idx="459">
                  <c:v>231</c:v>
                </c:pt>
                <c:pt idx="460">
                  <c:v>231</c:v>
                </c:pt>
                <c:pt idx="461">
                  <c:v>231</c:v>
                </c:pt>
                <c:pt idx="462">
                  <c:v>231</c:v>
                </c:pt>
                <c:pt idx="463">
                  <c:v>231</c:v>
                </c:pt>
                <c:pt idx="464">
                  <c:v>231</c:v>
                </c:pt>
                <c:pt idx="465">
                  <c:v>231</c:v>
                </c:pt>
                <c:pt idx="466">
                  <c:v>231</c:v>
                </c:pt>
                <c:pt idx="467">
                  <c:v>223</c:v>
                </c:pt>
                <c:pt idx="468">
                  <c:v>223</c:v>
                </c:pt>
                <c:pt idx="469">
                  <c:v>223</c:v>
                </c:pt>
                <c:pt idx="470">
                  <c:v>223</c:v>
                </c:pt>
                <c:pt idx="471">
                  <c:v>220</c:v>
                </c:pt>
                <c:pt idx="472">
                  <c:v>220</c:v>
                </c:pt>
                <c:pt idx="473">
                  <c:v>218</c:v>
                </c:pt>
                <c:pt idx="474">
                  <c:v>208</c:v>
                </c:pt>
                <c:pt idx="475">
                  <c:v>208</c:v>
                </c:pt>
                <c:pt idx="476">
                  <c:v>208</c:v>
                </c:pt>
                <c:pt idx="477">
                  <c:v>208</c:v>
                </c:pt>
                <c:pt idx="478">
                  <c:v>208</c:v>
                </c:pt>
                <c:pt idx="479">
                  <c:v>199</c:v>
                </c:pt>
                <c:pt idx="480">
                  <c:v>199</c:v>
                </c:pt>
                <c:pt idx="481">
                  <c:v>199</c:v>
                </c:pt>
                <c:pt idx="482">
                  <c:v>193</c:v>
                </c:pt>
                <c:pt idx="483">
                  <c:v>193</c:v>
                </c:pt>
                <c:pt idx="484">
                  <c:v>193</c:v>
                </c:pt>
                <c:pt idx="485">
                  <c:v>185</c:v>
                </c:pt>
                <c:pt idx="486">
                  <c:v>185</c:v>
                </c:pt>
                <c:pt idx="487">
                  <c:v>185</c:v>
                </c:pt>
                <c:pt idx="488">
                  <c:v>185</c:v>
                </c:pt>
                <c:pt idx="489">
                  <c:v>180</c:v>
                </c:pt>
                <c:pt idx="490">
                  <c:v>180</c:v>
                </c:pt>
                <c:pt idx="491">
                  <c:v>176</c:v>
                </c:pt>
                <c:pt idx="492">
                  <c:v>173</c:v>
                </c:pt>
                <c:pt idx="493">
                  <c:v>168</c:v>
                </c:pt>
                <c:pt idx="494">
                  <c:v>165</c:v>
                </c:pt>
                <c:pt idx="495">
                  <c:v>165</c:v>
                </c:pt>
                <c:pt idx="496">
                  <c:v>165</c:v>
                </c:pt>
                <c:pt idx="497">
                  <c:v>159</c:v>
                </c:pt>
                <c:pt idx="498">
                  <c:v>159</c:v>
                </c:pt>
                <c:pt idx="499">
                  <c:v>159</c:v>
                </c:pt>
                <c:pt idx="500">
                  <c:v>156</c:v>
                </c:pt>
                <c:pt idx="501">
                  <c:v>151</c:v>
                </c:pt>
                <c:pt idx="502">
                  <c:v>151</c:v>
                </c:pt>
                <c:pt idx="503">
                  <c:v>148</c:v>
                </c:pt>
                <c:pt idx="504">
                  <c:v>148</c:v>
                </c:pt>
                <c:pt idx="505">
                  <c:v>148</c:v>
                </c:pt>
                <c:pt idx="506">
                  <c:v>145</c:v>
                </c:pt>
                <c:pt idx="507">
                  <c:v>145</c:v>
                </c:pt>
                <c:pt idx="508">
                  <c:v>145</c:v>
                </c:pt>
                <c:pt idx="509">
                  <c:v>145</c:v>
                </c:pt>
                <c:pt idx="510">
                  <c:v>145</c:v>
                </c:pt>
                <c:pt idx="511">
                  <c:v>145</c:v>
                </c:pt>
                <c:pt idx="512">
                  <c:v>145</c:v>
                </c:pt>
                <c:pt idx="513">
                  <c:v>145</c:v>
                </c:pt>
                <c:pt idx="514">
                  <c:v>145</c:v>
                </c:pt>
                <c:pt idx="515">
                  <c:v>145</c:v>
                </c:pt>
                <c:pt idx="516">
                  <c:v>145</c:v>
                </c:pt>
                <c:pt idx="517">
                  <c:v>145</c:v>
                </c:pt>
                <c:pt idx="518">
                  <c:v>145</c:v>
                </c:pt>
                <c:pt idx="519">
                  <c:v>145</c:v>
                </c:pt>
                <c:pt idx="520">
                  <c:v>142</c:v>
                </c:pt>
                <c:pt idx="521">
                  <c:v>142</c:v>
                </c:pt>
                <c:pt idx="522">
                  <c:v>142</c:v>
                </c:pt>
                <c:pt idx="523">
                  <c:v>137</c:v>
                </c:pt>
                <c:pt idx="524">
                  <c:v>137</c:v>
                </c:pt>
                <c:pt idx="525">
                  <c:v>137</c:v>
                </c:pt>
                <c:pt idx="526">
                  <c:v>137</c:v>
                </c:pt>
                <c:pt idx="527">
                  <c:v>137</c:v>
                </c:pt>
                <c:pt idx="528">
                  <c:v>137</c:v>
                </c:pt>
                <c:pt idx="529">
                  <c:v>137</c:v>
                </c:pt>
                <c:pt idx="530">
                  <c:v>137</c:v>
                </c:pt>
                <c:pt idx="531">
                  <c:v>134</c:v>
                </c:pt>
                <c:pt idx="532">
                  <c:v>134</c:v>
                </c:pt>
                <c:pt idx="533">
                  <c:v>129</c:v>
                </c:pt>
                <c:pt idx="534">
                  <c:v>121</c:v>
                </c:pt>
                <c:pt idx="535">
                  <c:v>121</c:v>
                </c:pt>
                <c:pt idx="536">
                  <c:v>121</c:v>
                </c:pt>
                <c:pt idx="537">
                  <c:v>121</c:v>
                </c:pt>
                <c:pt idx="538">
                  <c:v>116</c:v>
                </c:pt>
                <c:pt idx="539">
                  <c:v>116</c:v>
                </c:pt>
                <c:pt idx="540">
                  <c:v>114</c:v>
                </c:pt>
                <c:pt idx="541">
                  <c:v>114</c:v>
                </c:pt>
                <c:pt idx="542">
                  <c:v>114</c:v>
                </c:pt>
                <c:pt idx="543">
                  <c:v>114</c:v>
                </c:pt>
                <c:pt idx="544">
                  <c:v>114</c:v>
                </c:pt>
                <c:pt idx="545">
                  <c:v>107</c:v>
                </c:pt>
                <c:pt idx="546">
                  <c:v>107</c:v>
                </c:pt>
                <c:pt idx="547">
                  <c:v>106</c:v>
                </c:pt>
                <c:pt idx="548">
                  <c:v>106</c:v>
                </c:pt>
                <c:pt idx="549">
                  <c:v>101</c:v>
                </c:pt>
                <c:pt idx="550">
                  <c:v>100</c:v>
                </c:pt>
                <c:pt idx="551">
                  <c:v>97</c:v>
                </c:pt>
                <c:pt idx="552">
                  <c:v>93</c:v>
                </c:pt>
                <c:pt idx="553">
                  <c:v>91</c:v>
                </c:pt>
                <c:pt idx="554">
                  <c:v>88</c:v>
                </c:pt>
                <c:pt idx="555">
                  <c:v>87</c:v>
                </c:pt>
                <c:pt idx="556">
                  <c:v>83</c:v>
                </c:pt>
                <c:pt idx="557">
                  <c:v>83</c:v>
                </c:pt>
                <c:pt idx="558">
                  <c:v>80</c:v>
                </c:pt>
                <c:pt idx="559">
                  <c:v>76</c:v>
                </c:pt>
                <c:pt idx="560">
                  <c:v>74</c:v>
                </c:pt>
                <c:pt idx="561">
                  <c:v>72</c:v>
                </c:pt>
                <c:pt idx="562">
                  <c:v>72</c:v>
                </c:pt>
                <c:pt idx="563">
                  <c:v>72</c:v>
                </c:pt>
                <c:pt idx="564">
                  <c:v>72</c:v>
                </c:pt>
                <c:pt idx="565">
                  <c:v>68</c:v>
                </c:pt>
                <c:pt idx="566">
                  <c:v>66</c:v>
                </c:pt>
                <c:pt idx="567">
                  <c:v>64</c:v>
                </c:pt>
                <c:pt idx="568">
                  <c:v>64</c:v>
                </c:pt>
                <c:pt idx="569">
                  <c:v>64</c:v>
                </c:pt>
                <c:pt idx="570">
                  <c:v>62</c:v>
                </c:pt>
                <c:pt idx="571">
                  <c:v>62</c:v>
                </c:pt>
                <c:pt idx="572">
                  <c:v>62</c:v>
                </c:pt>
                <c:pt idx="573">
                  <c:v>62</c:v>
                </c:pt>
                <c:pt idx="574">
                  <c:v>62</c:v>
                </c:pt>
                <c:pt idx="575">
                  <c:v>64</c:v>
                </c:pt>
                <c:pt idx="576">
                  <c:v>67</c:v>
                </c:pt>
                <c:pt idx="577">
                  <c:v>69</c:v>
                </c:pt>
                <c:pt idx="578">
                  <c:v>70</c:v>
                </c:pt>
                <c:pt idx="579">
                  <c:v>70</c:v>
                </c:pt>
                <c:pt idx="580">
                  <c:v>77</c:v>
                </c:pt>
                <c:pt idx="581">
                  <c:v>81</c:v>
                </c:pt>
                <c:pt idx="582">
                  <c:v>84</c:v>
                </c:pt>
                <c:pt idx="583">
                  <c:v>89</c:v>
                </c:pt>
                <c:pt idx="584">
                  <c:v>89</c:v>
                </c:pt>
                <c:pt idx="585">
                  <c:v>96</c:v>
                </c:pt>
                <c:pt idx="586">
                  <c:v>102</c:v>
                </c:pt>
                <c:pt idx="587">
                  <c:v>108</c:v>
                </c:pt>
                <c:pt idx="588">
                  <c:v>118</c:v>
                </c:pt>
                <c:pt idx="589">
                  <c:v>122</c:v>
                </c:pt>
                <c:pt idx="590">
                  <c:v>127</c:v>
                </c:pt>
                <c:pt idx="591">
                  <c:v>127</c:v>
                </c:pt>
                <c:pt idx="592">
                  <c:v>127</c:v>
                </c:pt>
                <c:pt idx="593">
                  <c:v>127</c:v>
                </c:pt>
                <c:pt idx="594">
                  <c:v>123</c:v>
                </c:pt>
                <c:pt idx="595">
                  <c:v>123</c:v>
                </c:pt>
                <c:pt idx="596">
                  <c:v>123</c:v>
                </c:pt>
                <c:pt idx="597">
                  <c:v>123</c:v>
                </c:pt>
                <c:pt idx="598">
                  <c:v>123</c:v>
                </c:pt>
                <c:pt idx="599">
                  <c:v>123</c:v>
                </c:pt>
                <c:pt idx="600">
                  <c:v>135</c:v>
                </c:pt>
                <c:pt idx="601">
                  <c:v>135</c:v>
                </c:pt>
              </c:numCache>
            </c:numRef>
          </c:val>
          <c:smooth val="0"/>
        </c:ser>
        <c:dLbls>
          <c:showLegendKey val="0"/>
          <c:showVal val="0"/>
          <c:showCatName val="0"/>
          <c:showSerName val="0"/>
          <c:showPercent val="0"/>
          <c:showBubbleSize val="0"/>
        </c:dLbls>
        <c:marker val="0"/>
        <c:smooth val="0"/>
        <c:axId val="123456"/>
        <c:axId val="123457"/>
      </c:lineChart>
      <c:dateAx>
        <c:axId val="123456"/>
        <c:scaling>
          <c:orientation val="minMax"/>
          <c:min val="44351"/>
        </c:scaling>
        <c:delete val="0"/>
        <c:axPos val="b"/>
        <c:numFmt formatCode="yyyy/mm" sourceLinked="0"/>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7"/>
        <c:crosses val="autoZero"/>
        <c:auto val="1"/>
        <c:lblOffset val="100"/>
        <c:baseTimeUnit val="days"/>
        <c:majorUnit val="2"/>
        <c:majorTimeUnit val="months"/>
      </c:dateAx>
      <c:valAx>
        <c:axId val="123457"/>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6"/>
        <c:crosses val="autoZero"/>
        <c:crossBetween val="between"/>
      </c:valAx>
      <c:spPr>
        <a:noFill/>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egendEntry>
        <c:idx val="2"/>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egendEntry>
        <c:idx val="3"/>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ayout/>
      <c:overlay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6350" cap="flat" cmpd="sng" algn="ctr">
      <a:noFill/>
      <a:prstDash val="solid"/>
      <a:round/>
    </a:ln>
  </c:spPr>
  <c:txPr>
    <a:bodyPr/>
    <a:lstStyle/>
    <a:p>
      <a:pPr>
        <a:defRPr lang="zh-CN" sz="900" u="none" strike="noStrike" kern="1200" cap="none" spc="0" normalizeH="0">
          <a:solidFill>
            <a:srgbClr val="7F7F7F"/>
          </a:solidFill>
          <a:uFill>
            <a:solidFill>
              <a:schemeClr val="tx1"/>
            </a:solidFill>
          </a:uFill>
          <a:latin typeface="Times New Roman" panose="02020603050405020304" charset="0"/>
          <a:ea typeface="楷体" panose="02010609060101010101" pitchFamily="3" charset="-122"/>
        </a:defRPr>
      </a:pPr>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080" b="1"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r>
              <a:rPr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钴酸锂废料折扣系数（</a:t>
            </a:r>
            <a:r>
              <a:rPr lang="en-US" altLang="zh-CN"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a:t>
            </a:r>
            <a:r>
              <a:rPr altLang="en-US"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a:t>
            </a:r>
            <a:endParaRPr altLang="en-US"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endParaRPr>
          </a:p>
        </c:rich>
      </c:tx>
      <c:layout>
        <c:manualLayout>
          <c:xMode val="edge"/>
          <c:yMode val="edge"/>
          <c:x val="0.0493618129721282"/>
          <c:y val="0.0294117647058824"/>
        </c:manualLayout>
      </c:layout>
      <c:overlay val="0"/>
    </c:title>
    <c:autoTitleDeleted val="0"/>
    <c:plotArea>
      <c:layout/>
      <c:lineChart>
        <c:grouping val="standard"/>
        <c:varyColors val="0"/>
        <c:ser>
          <c:idx val="0"/>
          <c:order val="0"/>
          <c:tx>
            <c:strRef>
              <c:f>'[废料价格(3).xlsx]钴酸锂折扣系数'!$B$1</c:f>
              <c:strCache>
                <c:ptCount val="1"/>
                <c:pt idx="0">
                  <c:v>钴酸锂正极片</c:v>
                </c:pt>
              </c:strCache>
            </c:strRef>
          </c:tx>
          <c:spPr>
            <a:ln w="19050" cap="rnd" cmpd="sng" algn="ctr">
              <a:solidFill>
                <a:srgbClr val="BC0008"/>
              </a:solidFill>
              <a:prstDash val="solid"/>
              <a:round/>
            </a:ln>
          </c:spPr>
          <c:marker>
            <c:symbol val="none"/>
          </c:marker>
          <c:dLbls>
            <c:delete val="1"/>
          </c:dLbls>
          <c:cat>
            <c:numRef>
              <c:f>'[废料价格(3).xlsx]钴酸锂折扣系数'!$A$2:$A$374</c:f>
              <c:numCache>
                <c:formatCode>yyyy\-mm\-dd</c:formatCode>
                <c:ptCount val="373"/>
                <c:pt idx="0" c:formatCode="yyyy\-mm\-dd">
                  <c:v>44536</c:v>
                </c:pt>
                <c:pt idx="1" c:formatCode="yyyy\-mm\-dd">
                  <c:v>44537</c:v>
                </c:pt>
                <c:pt idx="2" c:formatCode="yyyy\-mm\-dd">
                  <c:v>44538</c:v>
                </c:pt>
                <c:pt idx="3" c:formatCode="yyyy\-mm\-dd">
                  <c:v>44539</c:v>
                </c:pt>
                <c:pt idx="4" c:formatCode="yyyy\-mm\-dd">
                  <c:v>44540</c:v>
                </c:pt>
                <c:pt idx="5" c:formatCode="yyyy\-mm\-dd">
                  <c:v>44543</c:v>
                </c:pt>
                <c:pt idx="6" c:formatCode="yyyy\-mm\-dd">
                  <c:v>44544</c:v>
                </c:pt>
                <c:pt idx="7" c:formatCode="yyyy\-mm\-dd">
                  <c:v>44545</c:v>
                </c:pt>
                <c:pt idx="8" c:formatCode="yyyy\-mm\-dd">
                  <c:v>44546</c:v>
                </c:pt>
                <c:pt idx="9" c:formatCode="yyyy\-mm\-dd">
                  <c:v>44547</c:v>
                </c:pt>
                <c:pt idx="10" c:formatCode="yyyy\-mm\-dd">
                  <c:v>44550</c:v>
                </c:pt>
                <c:pt idx="11" c:formatCode="yyyy\-mm\-dd">
                  <c:v>44551</c:v>
                </c:pt>
                <c:pt idx="12" c:formatCode="yyyy\-mm\-dd">
                  <c:v>44552</c:v>
                </c:pt>
                <c:pt idx="13" c:formatCode="yyyy\-mm\-dd">
                  <c:v>44553</c:v>
                </c:pt>
                <c:pt idx="14" c:formatCode="yyyy\-mm\-dd">
                  <c:v>44554</c:v>
                </c:pt>
                <c:pt idx="15" c:formatCode="yyyy\-mm\-dd">
                  <c:v>44557</c:v>
                </c:pt>
                <c:pt idx="16" c:formatCode="yyyy\-mm\-dd">
                  <c:v>44558</c:v>
                </c:pt>
                <c:pt idx="17" c:formatCode="yyyy\-mm\-dd">
                  <c:v>44559</c:v>
                </c:pt>
                <c:pt idx="18" c:formatCode="yyyy\-mm\-dd">
                  <c:v>44560</c:v>
                </c:pt>
                <c:pt idx="19" c:formatCode="yyyy\-mm\-dd">
                  <c:v>44561</c:v>
                </c:pt>
                <c:pt idx="20" c:formatCode="yyyy\-mm\-dd">
                  <c:v>44565</c:v>
                </c:pt>
                <c:pt idx="21" c:formatCode="yyyy\-mm\-dd">
                  <c:v>44566</c:v>
                </c:pt>
                <c:pt idx="22" c:formatCode="yyyy\-mm\-dd">
                  <c:v>44567</c:v>
                </c:pt>
                <c:pt idx="23" c:formatCode="yyyy\-mm\-dd">
                  <c:v>44568</c:v>
                </c:pt>
                <c:pt idx="24" c:formatCode="yyyy\-mm\-dd">
                  <c:v>44571</c:v>
                </c:pt>
                <c:pt idx="25" c:formatCode="yyyy\-mm\-dd">
                  <c:v>44572</c:v>
                </c:pt>
                <c:pt idx="26" c:formatCode="yyyy\-mm\-dd">
                  <c:v>44573</c:v>
                </c:pt>
                <c:pt idx="27" c:formatCode="yyyy\-mm\-dd">
                  <c:v>44574</c:v>
                </c:pt>
                <c:pt idx="28" c:formatCode="yyyy\-mm\-dd">
                  <c:v>44575</c:v>
                </c:pt>
                <c:pt idx="29" c:formatCode="yyyy\-mm\-dd">
                  <c:v>44578</c:v>
                </c:pt>
                <c:pt idx="30" c:formatCode="yyyy\-mm\-dd">
                  <c:v>44579</c:v>
                </c:pt>
                <c:pt idx="31" c:formatCode="yyyy\-mm\-dd">
                  <c:v>44580</c:v>
                </c:pt>
                <c:pt idx="32" c:formatCode="yyyy\-mm\-dd">
                  <c:v>44581</c:v>
                </c:pt>
                <c:pt idx="33" c:formatCode="yyyy\-mm\-dd">
                  <c:v>44582</c:v>
                </c:pt>
                <c:pt idx="34" c:formatCode="yyyy\-mm\-dd">
                  <c:v>44585</c:v>
                </c:pt>
                <c:pt idx="35" c:formatCode="yyyy\-mm\-dd">
                  <c:v>44586</c:v>
                </c:pt>
                <c:pt idx="36" c:formatCode="yyyy\-mm\-dd">
                  <c:v>44587</c:v>
                </c:pt>
                <c:pt idx="37" c:formatCode="yyyy\-mm\-dd">
                  <c:v>44588</c:v>
                </c:pt>
                <c:pt idx="38" c:formatCode="yyyy\-mm\-dd">
                  <c:v>44589</c:v>
                </c:pt>
                <c:pt idx="39" c:formatCode="yyyy\-mm\-dd">
                  <c:v>44590</c:v>
                </c:pt>
                <c:pt idx="40" c:formatCode="yyyy\-mm\-dd">
                  <c:v>44591</c:v>
                </c:pt>
                <c:pt idx="41" c:formatCode="yyyy\-mm\-dd">
                  <c:v>44599</c:v>
                </c:pt>
                <c:pt idx="42" c:formatCode="yyyy\-mm\-dd">
                  <c:v>44600</c:v>
                </c:pt>
                <c:pt idx="43" c:formatCode="yyyy\-mm\-dd">
                  <c:v>44601</c:v>
                </c:pt>
                <c:pt idx="44" c:formatCode="yyyy\-mm\-dd">
                  <c:v>44602</c:v>
                </c:pt>
                <c:pt idx="45" c:formatCode="yyyy\-mm\-dd">
                  <c:v>44603</c:v>
                </c:pt>
                <c:pt idx="46" c:formatCode="yyyy\-mm\-dd">
                  <c:v>44606</c:v>
                </c:pt>
                <c:pt idx="47" c:formatCode="yyyy\-mm\-dd">
                  <c:v>44607</c:v>
                </c:pt>
                <c:pt idx="48" c:formatCode="yyyy\-mm\-dd">
                  <c:v>44608</c:v>
                </c:pt>
                <c:pt idx="49" c:formatCode="yyyy\-mm\-dd">
                  <c:v>44609</c:v>
                </c:pt>
                <c:pt idx="50" c:formatCode="yyyy\-mm\-dd">
                  <c:v>44610</c:v>
                </c:pt>
                <c:pt idx="51" c:formatCode="yyyy\-mm\-dd">
                  <c:v>44613</c:v>
                </c:pt>
                <c:pt idx="52" c:formatCode="yyyy\-mm\-dd">
                  <c:v>44614</c:v>
                </c:pt>
                <c:pt idx="53" c:formatCode="yyyy\-mm\-dd">
                  <c:v>44615</c:v>
                </c:pt>
                <c:pt idx="54" c:formatCode="yyyy\-mm\-dd">
                  <c:v>44616</c:v>
                </c:pt>
                <c:pt idx="55" c:formatCode="yyyy\-mm\-dd">
                  <c:v>44617</c:v>
                </c:pt>
                <c:pt idx="56" c:formatCode="yyyy\-mm\-dd">
                  <c:v>44620</c:v>
                </c:pt>
                <c:pt idx="57" c:formatCode="yyyy\-mm\-dd">
                  <c:v>44621</c:v>
                </c:pt>
                <c:pt idx="58" c:formatCode="yyyy\-mm\-dd">
                  <c:v>44622</c:v>
                </c:pt>
                <c:pt idx="59" c:formatCode="yyyy\-mm\-dd">
                  <c:v>44623</c:v>
                </c:pt>
                <c:pt idx="60" c:formatCode="yyyy\-mm\-dd">
                  <c:v>44624</c:v>
                </c:pt>
                <c:pt idx="61" c:formatCode="yyyy\-mm\-dd">
                  <c:v>44627</c:v>
                </c:pt>
                <c:pt idx="62" c:formatCode="yyyy\-mm\-dd">
                  <c:v>44628</c:v>
                </c:pt>
                <c:pt idx="63" c:formatCode="yyyy\-mm\-dd">
                  <c:v>44629</c:v>
                </c:pt>
                <c:pt idx="64" c:formatCode="yyyy\-mm\-dd">
                  <c:v>44630</c:v>
                </c:pt>
                <c:pt idx="65" c:formatCode="yyyy\-mm\-dd">
                  <c:v>44631</c:v>
                </c:pt>
                <c:pt idx="66" c:formatCode="yyyy\-mm\-dd">
                  <c:v>44634</c:v>
                </c:pt>
                <c:pt idx="67" c:formatCode="yyyy\-mm\-dd">
                  <c:v>44635</c:v>
                </c:pt>
                <c:pt idx="68" c:formatCode="yyyy\-mm\-dd">
                  <c:v>44636</c:v>
                </c:pt>
                <c:pt idx="69" c:formatCode="yyyy\-mm\-dd">
                  <c:v>44637</c:v>
                </c:pt>
                <c:pt idx="70" c:formatCode="yyyy\-mm\-dd">
                  <c:v>44638</c:v>
                </c:pt>
                <c:pt idx="71" c:formatCode="yyyy\-mm\-dd">
                  <c:v>44641</c:v>
                </c:pt>
                <c:pt idx="72" c:formatCode="yyyy\-mm\-dd">
                  <c:v>44642</c:v>
                </c:pt>
                <c:pt idx="73" c:formatCode="yyyy\-mm\-dd">
                  <c:v>44643</c:v>
                </c:pt>
                <c:pt idx="74" c:formatCode="yyyy\-mm\-dd">
                  <c:v>44644</c:v>
                </c:pt>
                <c:pt idx="75" c:formatCode="yyyy\-mm\-dd">
                  <c:v>44645</c:v>
                </c:pt>
                <c:pt idx="76" c:formatCode="yyyy\-mm\-dd">
                  <c:v>44648</c:v>
                </c:pt>
                <c:pt idx="77" c:formatCode="yyyy\-mm\-dd">
                  <c:v>44649</c:v>
                </c:pt>
                <c:pt idx="78" c:formatCode="yyyy\-mm\-dd">
                  <c:v>44650</c:v>
                </c:pt>
                <c:pt idx="79" c:formatCode="yyyy\-mm\-dd">
                  <c:v>44651</c:v>
                </c:pt>
                <c:pt idx="80" c:formatCode="yyyy\-mm\-dd">
                  <c:v>44652</c:v>
                </c:pt>
                <c:pt idx="81" c:formatCode="yyyy\-mm\-dd">
                  <c:v>44653</c:v>
                </c:pt>
                <c:pt idx="82" c:formatCode="yyyy\-mm\-dd">
                  <c:v>44657</c:v>
                </c:pt>
                <c:pt idx="83" c:formatCode="yyyy\-mm\-dd">
                  <c:v>44658</c:v>
                </c:pt>
                <c:pt idx="84" c:formatCode="yyyy\-mm\-dd">
                  <c:v>44659</c:v>
                </c:pt>
                <c:pt idx="85" c:formatCode="yyyy\-mm\-dd">
                  <c:v>44662</c:v>
                </c:pt>
                <c:pt idx="86" c:formatCode="yyyy\-mm\-dd">
                  <c:v>44663</c:v>
                </c:pt>
                <c:pt idx="87" c:formatCode="yyyy\-mm\-dd">
                  <c:v>44664</c:v>
                </c:pt>
                <c:pt idx="88" c:formatCode="yyyy\-mm\-dd">
                  <c:v>44665</c:v>
                </c:pt>
                <c:pt idx="89" c:formatCode="yyyy\-mm\-dd">
                  <c:v>44666</c:v>
                </c:pt>
                <c:pt idx="90" c:formatCode="yyyy\-mm\-dd">
                  <c:v>44669</c:v>
                </c:pt>
                <c:pt idx="91" c:formatCode="yyyy\-mm\-dd">
                  <c:v>44670</c:v>
                </c:pt>
                <c:pt idx="92" c:formatCode="yyyy\-mm\-dd">
                  <c:v>44671</c:v>
                </c:pt>
                <c:pt idx="93" c:formatCode="yyyy\-mm\-dd">
                  <c:v>44672</c:v>
                </c:pt>
                <c:pt idx="94" c:formatCode="yyyy\-mm\-dd">
                  <c:v>44673</c:v>
                </c:pt>
                <c:pt idx="95" c:formatCode="yyyy\-mm\-dd">
                  <c:v>44675</c:v>
                </c:pt>
                <c:pt idx="96" c:formatCode="yyyy\-mm\-dd">
                  <c:v>44676</c:v>
                </c:pt>
                <c:pt idx="97" c:formatCode="yyyy\-mm\-dd">
                  <c:v>44677</c:v>
                </c:pt>
                <c:pt idx="98" c:formatCode="yyyy\-mm\-dd">
                  <c:v>44678</c:v>
                </c:pt>
                <c:pt idx="99" c:formatCode="yyyy\-mm\-dd">
                  <c:v>44679</c:v>
                </c:pt>
                <c:pt idx="100" c:formatCode="yyyy\-mm\-dd">
                  <c:v>44680</c:v>
                </c:pt>
                <c:pt idx="101" c:formatCode="yyyy\-mm\-dd">
                  <c:v>44686</c:v>
                </c:pt>
                <c:pt idx="102" c:formatCode="yyyy\-mm\-dd">
                  <c:v>44687</c:v>
                </c:pt>
                <c:pt idx="103" c:formatCode="yyyy\-mm\-dd">
                  <c:v>44688</c:v>
                </c:pt>
                <c:pt idx="104" c:formatCode="yyyy\-mm\-dd">
                  <c:v>44690</c:v>
                </c:pt>
                <c:pt idx="105" c:formatCode="yyyy\-mm\-dd">
                  <c:v>44691</c:v>
                </c:pt>
                <c:pt idx="106" c:formatCode="yyyy\-mm\-dd">
                  <c:v>44692</c:v>
                </c:pt>
                <c:pt idx="107" c:formatCode="yyyy\-mm\-dd">
                  <c:v>44693</c:v>
                </c:pt>
                <c:pt idx="108" c:formatCode="yyyy\-mm\-dd">
                  <c:v>44694</c:v>
                </c:pt>
                <c:pt idx="109" c:formatCode="yyyy\-mm\-dd">
                  <c:v>44697</c:v>
                </c:pt>
                <c:pt idx="110" c:formatCode="yyyy\-mm\-dd">
                  <c:v>44698</c:v>
                </c:pt>
                <c:pt idx="111" c:formatCode="yyyy\-mm\-dd">
                  <c:v>44699</c:v>
                </c:pt>
                <c:pt idx="112" c:formatCode="yyyy\-mm\-dd">
                  <c:v>44700</c:v>
                </c:pt>
                <c:pt idx="113" c:formatCode="yyyy\-mm\-dd">
                  <c:v>44701</c:v>
                </c:pt>
                <c:pt idx="114" c:formatCode="yyyy\-mm\-dd">
                  <c:v>44704</c:v>
                </c:pt>
                <c:pt idx="115" c:formatCode="yyyy\-mm\-dd">
                  <c:v>44705</c:v>
                </c:pt>
                <c:pt idx="116" c:formatCode="yyyy\-mm\-dd">
                  <c:v>44706</c:v>
                </c:pt>
                <c:pt idx="117" c:formatCode="yyyy\-mm\-dd">
                  <c:v>44707</c:v>
                </c:pt>
                <c:pt idx="118" c:formatCode="yyyy\-mm\-dd">
                  <c:v>44708</c:v>
                </c:pt>
                <c:pt idx="119" c:formatCode="yyyy\-mm\-dd">
                  <c:v>44711</c:v>
                </c:pt>
                <c:pt idx="120" c:formatCode="yyyy\-mm\-dd">
                  <c:v>44712</c:v>
                </c:pt>
                <c:pt idx="121" c:formatCode="yyyy\-mm\-dd">
                  <c:v>44713</c:v>
                </c:pt>
                <c:pt idx="122" c:formatCode="yyyy\-mm\-dd">
                  <c:v>44714</c:v>
                </c:pt>
                <c:pt idx="123" c:formatCode="yyyy\-mm\-dd">
                  <c:v>44718</c:v>
                </c:pt>
                <c:pt idx="124" c:formatCode="yyyy\-mm\-dd">
                  <c:v>44719</c:v>
                </c:pt>
                <c:pt idx="125" c:formatCode="yyyy\-mm\-dd">
                  <c:v>44720</c:v>
                </c:pt>
                <c:pt idx="126" c:formatCode="yyyy\-mm\-dd">
                  <c:v>44721</c:v>
                </c:pt>
                <c:pt idx="127" c:formatCode="yyyy\-mm\-dd">
                  <c:v>44722</c:v>
                </c:pt>
                <c:pt idx="128" c:formatCode="yyyy\-mm\-dd">
                  <c:v>44725</c:v>
                </c:pt>
                <c:pt idx="129" c:formatCode="yyyy\-mm\-dd">
                  <c:v>44726</c:v>
                </c:pt>
                <c:pt idx="130" c:formatCode="yyyy\-mm\-dd">
                  <c:v>44727</c:v>
                </c:pt>
                <c:pt idx="131" c:formatCode="yyyy\-mm\-dd">
                  <c:v>44728</c:v>
                </c:pt>
                <c:pt idx="132" c:formatCode="yyyy\-mm\-dd">
                  <c:v>44729</c:v>
                </c:pt>
                <c:pt idx="133" c:formatCode="yyyy\-mm\-dd">
                  <c:v>44732</c:v>
                </c:pt>
                <c:pt idx="134" c:formatCode="yyyy\-mm\-dd">
                  <c:v>44733</c:v>
                </c:pt>
                <c:pt idx="135" c:formatCode="yyyy\-mm\-dd">
                  <c:v>44734</c:v>
                </c:pt>
                <c:pt idx="136" c:formatCode="yyyy\-mm\-dd">
                  <c:v>44735</c:v>
                </c:pt>
                <c:pt idx="137" c:formatCode="yyyy\-mm\-dd">
                  <c:v>44736</c:v>
                </c:pt>
                <c:pt idx="138" c:formatCode="yyyy\-mm\-dd">
                  <c:v>44739</c:v>
                </c:pt>
                <c:pt idx="139" c:formatCode="yyyy\-mm\-dd">
                  <c:v>44740</c:v>
                </c:pt>
                <c:pt idx="140" c:formatCode="yyyy\-mm\-dd">
                  <c:v>44741</c:v>
                </c:pt>
                <c:pt idx="141" c:formatCode="yyyy\-mm\-dd">
                  <c:v>44742</c:v>
                </c:pt>
                <c:pt idx="142" c:formatCode="yyyy\-mm\-dd">
                  <c:v>44743</c:v>
                </c:pt>
                <c:pt idx="143" c:formatCode="yyyy\-mm\-dd">
                  <c:v>44746</c:v>
                </c:pt>
                <c:pt idx="144" c:formatCode="yyyy\-mm\-dd">
                  <c:v>44747</c:v>
                </c:pt>
                <c:pt idx="145" c:formatCode="yyyy\-mm\-dd">
                  <c:v>44748</c:v>
                </c:pt>
                <c:pt idx="146" c:formatCode="yyyy\-mm\-dd">
                  <c:v>44749</c:v>
                </c:pt>
                <c:pt idx="147" c:formatCode="yyyy\-mm\-dd">
                  <c:v>44750</c:v>
                </c:pt>
                <c:pt idx="148" c:formatCode="yyyy\-mm\-dd">
                  <c:v>44753</c:v>
                </c:pt>
                <c:pt idx="149" c:formatCode="yyyy\-mm\-dd">
                  <c:v>44754</c:v>
                </c:pt>
                <c:pt idx="150" c:formatCode="yyyy\-mm\-dd">
                  <c:v>44755</c:v>
                </c:pt>
                <c:pt idx="151" c:formatCode="yyyy\-mm\-dd">
                  <c:v>44756</c:v>
                </c:pt>
                <c:pt idx="152" c:formatCode="yyyy\-mm\-dd">
                  <c:v>44757</c:v>
                </c:pt>
                <c:pt idx="153" c:formatCode="yyyy\-mm\-dd">
                  <c:v>44760</c:v>
                </c:pt>
                <c:pt idx="154" c:formatCode="yyyy\-mm\-dd">
                  <c:v>44761</c:v>
                </c:pt>
                <c:pt idx="155" c:formatCode="yyyy\-mm\-dd">
                  <c:v>44762</c:v>
                </c:pt>
                <c:pt idx="156" c:formatCode="yyyy\-mm\-dd">
                  <c:v>44763</c:v>
                </c:pt>
                <c:pt idx="157" c:formatCode="yyyy\-mm\-dd">
                  <c:v>44764</c:v>
                </c:pt>
                <c:pt idx="158" c:formatCode="yyyy\-mm\-dd">
                  <c:v>44767</c:v>
                </c:pt>
                <c:pt idx="159" c:formatCode="yyyy\-mm\-dd">
                  <c:v>44768</c:v>
                </c:pt>
                <c:pt idx="160" c:formatCode="yyyy\-mm\-dd">
                  <c:v>44769</c:v>
                </c:pt>
                <c:pt idx="161" c:formatCode="yyyy\-mm\-dd">
                  <c:v>44770</c:v>
                </c:pt>
                <c:pt idx="162" c:formatCode="yyyy\-mm\-dd">
                  <c:v>44771</c:v>
                </c:pt>
                <c:pt idx="163" c:formatCode="yyyy\-mm\-dd">
                  <c:v>44774</c:v>
                </c:pt>
                <c:pt idx="164" c:formatCode="yyyy\-mm\-dd">
                  <c:v>44775</c:v>
                </c:pt>
                <c:pt idx="165" c:formatCode="yyyy\-mm\-dd">
                  <c:v>44776</c:v>
                </c:pt>
                <c:pt idx="166" c:formatCode="yyyy\-mm\-dd">
                  <c:v>44777</c:v>
                </c:pt>
                <c:pt idx="167" c:formatCode="yyyy\-mm\-dd">
                  <c:v>44778</c:v>
                </c:pt>
                <c:pt idx="168" c:formatCode="yyyy\-mm\-dd">
                  <c:v>44781</c:v>
                </c:pt>
                <c:pt idx="169" c:formatCode="yyyy\-mm\-dd">
                  <c:v>44782</c:v>
                </c:pt>
                <c:pt idx="170" c:formatCode="yyyy\-mm\-dd">
                  <c:v>44783</c:v>
                </c:pt>
                <c:pt idx="171" c:formatCode="yyyy\-mm\-dd">
                  <c:v>44784</c:v>
                </c:pt>
                <c:pt idx="172" c:formatCode="yyyy\-mm\-dd">
                  <c:v>44785</c:v>
                </c:pt>
                <c:pt idx="173" c:formatCode="yyyy\-mm\-dd">
                  <c:v>44788</c:v>
                </c:pt>
                <c:pt idx="174" c:formatCode="yyyy\-mm\-dd">
                  <c:v>44789</c:v>
                </c:pt>
                <c:pt idx="175" c:formatCode="yyyy\-mm\-dd">
                  <c:v>44790</c:v>
                </c:pt>
                <c:pt idx="176" c:formatCode="yyyy\-mm\-dd">
                  <c:v>44791</c:v>
                </c:pt>
                <c:pt idx="177" c:formatCode="yyyy\-mm\-dd">
                  <c:v>44792</c:v>
                </c:pt>
                <c:pt idx="178" c:formatCode="yyyy\-mm\-dd">
                  <c:v>44795</c:v>
                </c:pt>
                <c:pt idx="179" c:formatCode="yyyy\-mm\-dd">
                  <c:v>44796</c:v>
                </c:pt>
                <c:pt idx="180" c:formatCode="yyyy\-mm\-dd">
                  <c:v>44797</c:v>
                </c:pt>
                <c:pt idx="181" c:formatCode="yyyy\-mm\-dd">
                  <c:v>44798</c:v>
                </c:pt>
                <c:pt idx="182" c:formatCode="yyyy\-mm\-dd">
                  <c:v>44799</c:v>
                </c:pt>
                <c:pt idx="183" c:formatCode="yyyy\-mm\-dd">
                  <c:v>44802</c:v>
                </c:pt>
                <c:pt idx="184" c:formatCode="yyyy\-mm\-dd">
                  <c:v>44803</c:v>
                </c:pt>
                <c:pt idx="185" c:formatCode="yyyy\-mm\-dd">
                  <c:v>44804</c:v>
                </c:pt>
                <c:pt idx="186" c:formatCode="yyyy\-mm\-dd">
                  <c:v>44805</c:v>
                </c:pt>
                <c:pt idx="187" c:formatCode="yyyy\-mm\-dd">
                  <c:v>44806</c:v>
                </c:pt>
                <c:pt idx="188" c:formatCode="yyyy\-mm\-dd">
                  <c:v>44809</c:v>
                </c:pt>
                <c:pt idx="189" c:formatCode="yyyy\-mm\-dd">
                  <c:v>44810</c:v>
                </c:pt>
                <c:pt idx="190" c:formatCode="yyyy\-mm\-dd">
                  <c:v>44811</c:v>
                </c:pt>
                <c:pt idx="191" c:formatCode="yyyy\-mm\-dd">
                  <c:v>44812</c:v>
                </c:pt>
                <c:pt idx="192" c:formatCode="yyyy\-mm\-dd">
                  <c:v>44813</c:v>
                </c:pt>
                <c:pt idx="193" c:formatCode="yyyy\-mm\-dd">
                  <c:v>44817</c:v>
                </c:pt>
                <c:pt idx="194" c:formatCode="yyyy\-mm\-dd">
                  <c:v>44818</c:v>
                </c:pt>
                <c:pt idx="195" c:formatCode="yyyy\-mm\-dd">
                  <c:v>44819</c:v>
                </c:pt>
                <c:pt idx="196" c:formatCode="yyyy\-mm\-dd">
                  <c:v>44820</c:v>
                </c:pt>
                <c:pt idx="197" c:formatCode="yyyy\-mm\-dd">
                  <c:v>44823</c:v>
                </c:pt>
                <c:pt idx="198" c:formatCode="yyyy\-mm\-dd">
                  <c:v>44824</c:v>
                </c:pt>
                <c:pt idx="199" c:formatCode="yyyy\-mm\-dd">
                  <c:v>44825</c:v>
                </c:pt>
                <c:pt idx="200" c:formatCode="yyyy\-mm\-dd">
                  <c:v>44826</c:v>
                </c:pt>
                <c:pt idx="201" c:formatCode="yyyy\-mm\-dd">
                  <c:v>44827</c:v>
                </c:pt>
                <c:pt idx="202" c:formatCode="yyyy\-mm\-dd">
                  <c:v>44830</c:v>
                </c:pt>
                <c:pt idx="203" c:formatCode="yyyy\-mm\-dd">
                  <c:v>44831</c:v>
                </c:pt>
                <c:pt idx="204" c:formatCode="yyyy\-mm\-dd">
                  <c:v>44832</c:v>
                </c:pt>
                <c:pt idx="205" c:formatCode="yyyy\-mm\-dd">
                  <c:v>44833</c:v>
                </c:pt>
                <c:pt idx="206" c:formatCode="yyyy\-mm\-dd">
                  <c:v>44834</c:v>
                </c:pt>
                <c:pt idx="207" c:formatCode="yyyy\-mm\-dd">
                  <c:v>44842</c:v>
                </c:pt>
                <c:pt idx="208" c:formatCode="yyyy\-mm\-dd">
                  <c:v>44843</c:v>
                </c:pt>
                <c:pt idx="209" c:formatCode="yyyy\-mm\-dd">
                  <c:v>44844</c:v>
                </c:pt>
                <c:pt idx="210" c:formatCode="yyyy\-mm\-dd">
                  <c:v>44845</c:v>
                </c:pt>
                <c:pt idx="211" c:formatCode="yyyy\-mm\-dd">
                  <c:v>44846</c:v>
                </c:pt>
                <c:pt idx="212" c:formatCode="yyyy\-mm\-dd">
                  <c:v>44847</c:v>
                </c:pt>
                <c:pt idx="213" c:formatCode="yyyy\-mm\-dd">
                  <c:v>44848</c:v>
                </c:pt>
                <c:pt idx="214" c:formatCode="yyyy\-mm\-dd">
                  <c:v>44851</c:v>
                </c:pt>
                <c:pt idx="215" c:formatCode="yyyy\-mm\-dd">
                  <c:v>44852</c:v>
                </c:pt>
                <c:pt idx="216" c:formatCode="yyyy\-mm\-dd">
                  <c:v>44853</c:v>
                </c:pt>
                <c:pt idx="217" c:formatCode="yyyy\-mm\-dd">
                  <c:v>44854</c:v>
                </c:pt>
                <c:pt idx="218" c:formatCode="yyyy\-mm\-dd">
                  <c:v>44855</c:v>
                </c:pt>
                <c:pt idx="219" c:formatCode="yyyy\-mm\-dd">
                  <c:v>44858</c:v>
                </c:pt>
                <c:pt idx="220" c:formatCode="yyyy\-mm\-dd">
                  <c:v>44859</c:v>
                </c:pt>
                <c:pt idx="221" c:formatCode="yyyy\-mm\-dd">
                  <c:v>44860</c:v>
                </c:pt>
                <c:pt idx="222" c:formatCode="yyyy\-mm\-dd">
                  <c:v>44861</c:v>
                </c:pt>
                <c:pt idx="223" c:formatCode="yyyy\-mm\-dd">
                  <c:v>44862</c:v>
                </c:pt>
                <c:pt idx="224" c:formatCode="yyyy\-mm\-dd">
                  <c:v>44865</c:v>
                </c:pt>
                <c:pt idx="225" c:formatCode="yyyy\-mm\-dd">
                  <c:v>44866</c:v>
                </c:pt>
                <c:pt idx="226" c:formatCode="yyyy\-mm\-dd">
                  <c:v>44867</c:v>
                </c:pt>
                <c:pt idx="227" c:formatCode="yyyy\-mm\-dd">
                  <c:v>44868</c:v>
                </c:pt>
                <c:pt idx="228" c:formatCode="yyyy\-mm\-dd">
                  <c:v>44869</c:v>
                </c:pt>
                <c:pt idx="229" c:formatCode="yyyy\-mm\-dd">
                  <c:v>44872</c:v>
                </c:pt>
                <c:pt idx="230" c:formatCode="yyyy\-mm\-dd">
                  <c:v>44873</c:v>
                </c:pt>
                <c:pt idx="231" c:formatCode="yyyy\-mm\-dd">
                  <c:v>44874</c:v>
                </c:pt>
                <c:pt idx="232" c:formatCode="yyyy\-mm\-dd">
                  <c:v>44875</c:v>
                </c:pt>
                <c:pt idx="233" c:formatCode="yyyy\-mm\-dd">
                  <c:v>44876</c:v>
                </c:pt>
                <c:pt idx="234" c:formatCode="yyyy\-mm\-dd">
                  <c:v>44879</c:v>
                </c:pt>
                <c:pt idx="235" c:formatCode="yyyy\-mm\-dd">
                  <c:v>44880</c:v>
                </c:pt>
                <c:pt idx="236" c:formatCode="yyyy\-mm\-dd">
                  <c:v>44881</c:v>
                </c:pt>
                <c:pt idx="237" c:formatCode="yyyy\-mm\-dd">
                  <c:v>44882</c:v>
                </c:pt>
                <c:pt idx="238" c:formatCode="yyyy\-mm\-dd">
                  <c:v>44883</c:v>
                </c:pt>
                <c:pt idx="239" c:formatCode="yyyy\-mm\-dd">
                  <c:v>44886</c:v>
                </c:pt>
                <c:pt idx="240" c:formatCode="yyyy\-mm\-dd">
                  <c:v>44887</c:v>
                </c:pt>
                <c:pt idx="241" c:formatCode="yyyy\-mm\-dd">
                  <c:v>44888</c:v>
                </c:pt>
                <c:pt idx="242" c:formatCode="yyyy\-mm\-dd">
                  <c:v>44889</c:v>
                </c:pt>
                <c:pt idx="243" c:formatCode="yyyy\-mm\-dd">
                  <c:v>44890</c:v>
                </c:pt>
                <c:pt idx="244" c:formatCode="yyyy\-mm\-dd">
                  <c:v>44893</c:v>
                </c:pt>
                <c:pt idx="245" c:formatCode="yyyy\-mm\-dd">
                  <c:v>44894</c:v>
                </c:pt>
                <c:pt idx="246" c:formatCode="yyyy\-mm\-dd">
                  <c:v>44895</c:v>
                </c:pt>
                <c:pt idx="247" c:formatCode="yyyy\-mm\-dd">
                  <c:v>44896</c:v>
                </c:pt>
                <c:pt idx="248" c:formatCode="yyyy\-mm\-dd">
                  <c:v>44897</c:v>
                </c:pt>
                <c:pt idx="249" c:formatCode="yyyy\-mm\-dd">
                  <c:v>44900</c:v>
                </c:pt>
                <c:pt idx="250" c:formatCode="yyyy\-mm\-dd">
                  <c:v>44901</c:v>
                </c:pt>
                <c:pt idx="251" c:formatCode="yyyy\-mm\-dd">
                  <c:v>44902</c:v>
                </c:pt>
                <c:pt idx="252" c:formatCode="yyyy\-mm\-dd">
                  <c:v>44903</c:v>
                </c:pt>
                <c:pt idx="253" c:formatCode="yyyy\-mm\-dd">
                  <c:v>44904</c:v>
                </c:pt>
                <c:pt idx="254" c:formatCode="yyyy\-mm\-dd">
                  <c:v>44907</c:v>
                </c:pt>
                <c:pt idx="255" c:formatCode="yyyy\-mm\-dd">
                  <c:v>44908</c:v>
                </c:pt>
                <c:pt idx="256" c:formatCode="yyyy\-mm\-dd">
                  <c:v>44909</c:v>
                </c:pt>
                <c:pt idx="257" c:formatCode="yyyy\-mm\-dd">
                  <c:v>44910</c:v>
                </c:pt>
                <c:pt idx="258" c:formatCode="yyyy\-mm\-dd">
                  <c:v>44911</c:v>
                </c:pt>
                <c:pt idx="259" c:formatCode="yyyy\-mm\-dd">
                  <c:v>44914</c:v>
                </c:pt>
                <c:pt idx="260" c:formatCode="yyyy\-mm\-dd">
                  <c:v>44915</c:v>
                </c:pt>
                <c:pt idx="261" c:formatCode="yyyy\-mm\-dd">
                  <c:v>44916</c:v>
                </c:pt>
                <c:pt idx="262" c:formatCode="yyyy\-mm\-dd">
                  <c:v>44917</c:v>
                </c:pt>
                <c:pt idx="263" c:formatCode="yyyy\-mm\-dd">
                  <c:v>44918</c:v>
                </c:pt>
                <c:pt idx="264" c:formatCode="yyyy\-mm\-dd">
                  <c:v>44921</c:v>
                </c:pt>
                <c:pt idx="265" c:formatCode="yyyy\-mm\-dd">
                  <c:v>44922</c:v>
                </c:pt>
                <c:pt idx="266" c:formatCode="yyyy\-mm\-dd">
                  <c:v>44923</c:v>
                </c:pt>
                <c:pt idx="267" c:formatCode="yyyy\-mm\-dd">
                  <c:v>44924</c:v>
                </c:pt>
                <c:pt idx="268" c:formatCode="yyyy\-mm\-dd">
                  <c:v>44925</c:v>
                </c:pt>
                <c:pt idx="269" c:formatCode="yyyy\-mm\-dd">
                  <c:v>44929</c:v>
                </c:pt>
                <c:pt idx="270" c:formatCode="yyyy\-mm\-dd">
                  <c:v>44930</c:v>
                </c:pt>
                <c:pt idx="271" c:formatCode="yyyy\-mm\-dd">
                  <c:v>44931</c:v>
                </c:pt>
                <c:pt idx="272" c:formatCode="yyyy\-mm\-dd">
                  <c:v>44932</c:v>
                </c:pt>
                <c:pt idx="273" c:formatCode="yyyy\-mm\-dd">
                  <c:v>44935</c:v>
                </c:pt>
                <c:pt idx="274" c:formatCode="yyyy\-mm\-dd">
                  <c:v>44936</c:v>
                </c:pt>
                <c:pt idx="275" c:formatCode="yyyy\-mm\-dd">
                  <c:v>44937</c:v>
                </c:pt>
                <c:pt idx="276" c:formatCode="yyyy\-mm\-dd">
                  <c:v>44938</c:v>
                </c:pt>
                <c:pt idx="277" c:formatCode="yyyy\-mm\-dd">
                  <c:v>44939</c:v>
                </c:pt>
                <c:pt idx="278" c:formatCode="yyyy\-mm\-dd">
                  <c:v>44942</c:v>
                </c:pt>
                <c:pt idx="279" c:formatCode="yyyy\-mm\-dd">
                  <c:v>44943</c:v>
                </c:pt>
                <c:pt idx="280" c:formatCode="yyyy\-mm\-dd">
                  <c:v>44944</c:v>
                </c:pt>
                <c:pt idx="281" c:formatCode="yyyy\-mm\-dd">
                  <c:v>44945</c:v>
                </c:pt>
                <c:pt idx="282" c:formatCode="yyyy\-mm\-dd">
                  <c:v>44946</c:v>
                </c:pt>
                <c:pt idx="283" c:formatCode="yyyy\-mm\-dd">
                  <c:v>44954</c:v>
                </c:pt>
                <c:pt idx="284" c:formatCode="yyyy\-mm\-dd">
                  <c:v>44955</c:v>
                </c:pt>
                <c:pt idx="285" c:formatCode="yyyy\-mm\-dd">
                  <c:v>44956</c:v>
                </c:pt>
                <c:pt idx="286" c:formatCode="yyyy\-mm\-dd">
                  <c:v>44957</c:v>
                </c:pt>
                <c:pt idx="287" c:formatCode="yyyy\-mm\-dd">
                  <c:v>44958</c:v>
                </c:pt>
                <c:pt idx="288" c:formatCode="yyyy\-mm\-dd">
                  <c:v>44959</c:v>
                </c:pt>
                <c:pt idx="289" c:formatCode="yyyy\-mm\-dd">
                  <c:v>44960</c:v>
                </c:pt>
                <c:pt idx="290" c:formatCode="yyyy\-mm\-dd">
                  <c:v>44963</c:v>
                </c:pt>
                <c:pt idx="291" c:formatCode="yyyy\-mm\-dd">
                  <c:v>44964</c:v>
                </c:pt>
                <c:pt idx="292" c:formatCode="yyyy\-mm\-dd">
                  <c:v>44965</c:v>
                </c:pt>
                <c:pt idx="293" c:formatCode="yyyy\-mm\-dd">
                  <c:v>44966</c:v>
                </c:pt>
                <c:pt idx="294" c:formatCode="yyyy\-mm\-dd">
                  <c:v>44967</c:v>
                </c:pt>
                <c:pt idx="295" c:formatCode="yyyy\-mm\-dd">
                  <c:v>44970</c:v>
                </c:pt>
                <c:pt idx="296" c:formatCode="yyyy\-mm\-dd">
                  <c:v>44971</c:v>
                </c:pt>
                <c:pt idx="297" c:formatCode="yyyy\-mm\-dd">
                  <c:v>44972</c:v>
                </c:pt>
                <c:pt idx="298" c:formatCode="yyyy\-mm\-dd">
                  <c:v>44973</c:v>
                </c:pt>
                <c:pt idx="299" c:formatCode="yyyy\-mm\-dd">
                  <c:v>44974</c:v>
                </c:pt>
                <c:pt idx="300" c:formatCode="yyyy\-mm\-dd">
                  <c:v>44977</c:v>
                </c:pt>
                <c:pt idx="301" c:formatCode="yyyy\-mm\-dd">
                  <c:v>44978</c:v>
                </c:pt>
                <c:pt idx="302" c:formatCode="yyyy\-mm\-dd">
                  <c:v>44979</c:v>
                </c:pt>
                <c:pt idx="303" c:formatCode="yyyy\-mm\-dd">
                  <c:v>44980</c:v>
                </c:pt>
                <c:pt idx="304" c:formatCode="yyyy\-mm\-dd">
                  <c:v>44981</c:v>
                </c:pt>
                <c:pt idx="305" c:formatCode="yyyy\-mm\-dd">
                  <c:v>44984</c:v>
                </c:pt>
                <c:pt idx="306" c:formatCode="yyyy\-mm\-dd">
                  <c:v>44985</c:v>
                </c:pt>
                <c:pt idx="307" c:formatCode="yyyy\-mm\-dd">
                  <c:v>44986</c:v>
                </c:pt>
                <c:pt idx="308" c:formatCode="yyyy\-mm\-dd">
                  <c:v>44987</c:v>
                </c:pt>
                <c:pt idx="309" c:formatCode="yyyy\-mm\-dd">
                  <c:v>44988</c:v>
                </c:pt>
                <c:pt idx="310" c:formatCode="yyyy\-mm\-dd">
                  <c:v>44991</c:v>
                </c:pt>
                <c:pt idx="311" c:formatCode="yyyy\-mm\-dd">
                  <c:v>44992</c:v>
                </c:pt>
                <c:pt idx="312" c:formatCode="yyyy\-mm\-dd">
                  <c:v>44993</c:v>
                </c:pt>
                <c:pt idx="313" c:formatCode="yyyy\-mm\-dd">
                  <c:v>44994</c:v>
                </c:pt>
                <c:pt idx="314" c:formatCode="yyyy\-mm\-dd">
                  <c:v>44995</c:v>
                </c:pt>
                <c:pt idx="315" c:formatCode="yyyy\-mm\-dd">
                  <c:v>44998</c:v>
                </c:pt>
                <c:pt idx="316" c:formatCode="yyyy\-mm\-dd">
                  <c:v>44999</c:v>
                </c:pt>
                <c:pt idx="317" c:formatCode="yyyy\-mm\-dd">
                  <c:v>45000</c:v>
                </c:pt>
                <c:pt idx="318" c:formatCode="yyyy\-mm\-dd">
                  <c:v>45001</c:v>
                </c:pt>
                <c:pt idx="319" c:formatCode="yyyy\-mm\-dd">
                  <c:v>45002</c:v>
                </c:pt>
                <c:pt idx="320" c:formatCode="yyyy\-mm\-dd">
                  <c:v>45005</c:v>
                </c:pt>
                <c:pt idx="321" c:formatCode="yyyy\-mm\-dd">
                  <c:v>45006</c:v>
                </c:pt>
                <c:pt idx="322" c:formatCode="yyyy\-mm\-dd">
                  <c:v>45007</c:v>
                </c:pt>
                <c:pt idx="323" c:formatCode="yyyy\-mm\-dd">
                  <c:v>45008</c:v>
                </c:pt>
                <c:pt idx="324" c:formatCode="yyyy\-mm\-dd">
                  <c:v>45009</c:v>
                </c:pt>
                <c:pt idx="325" c:formatCode="yyyy\-mm\-dd">
                  <c:v>45012</c:v>
                </c:pt>
                <c:pt idx="326" c:formatCode="yyyy\-mm\-dd">
                  <c:v>45013</c:v>
                </c:pt>
                <c:pt idx="327" c:formatCode="yyyy\-mm\-dd">
                  <c:v>45014</c:v>
                </c:pt>
                <c:pt idx="328" c:formatCode="yyyy\-mm\-dd">
                  <c:v>45015</c:v>
                </c:pt>
                <c:pt idx="329" c:formatCode="yyyy\-mm\-dd">
                  <c:v>45016</c:v>
                </c:pt>
                <c:pt idx="330" c:formatCode="yyyy\-mm\-dd">
                  <c:v>45019</c:v>
                </c:pt>
                <c:pt idx="331" c:formatCode="yyyy\-mm\-dd">
                  <c:v>45020</c:v>
                </c:pt>
                <c:pt idx="332" c:formatCode="yyyy\-mm\-dd">
                  <c:v>45022</c:v>
                </c:pt>
                <c:pt idx="333" c:formatCode="yyyy\-mm\-dd">
                  <c:v>45023</c:v>
                </c:pt>
                <c:pt idx="334" c:formatCode="yyyy\-mm\-dd">
                  <c:v>45026</c:v>
                </c:pt>
                <c:pt idx="335" c:formatCode="yyyy\-mm\-dd">
                  <c:v>45027</c:v>
                </c:pt>
                <c:pt idx="336" c:formatCode="yyyy\-mm\-dd">
                  <c:v>45028</c:v>
                </c:pt>
                <c:pt idx="337" c:formatCode="yyyy\-mm\-dd">
                  <c:v>45029</c:v>
                </c:pt>
                <c:pt idx="338" c:formatCode="yyyy\-mm\-dd">
                  <c:v>45030</c:v>
                </c:pt>
                <c:pt idx="339" c:formatCode="yyyy\-mm\-dd">
                  <c:v>45033</c:v>
                </c:pt>
                <c:pt idx="340" c:formatCode="yyyy\-mm\-dd">
                  <c:v>45034</c:v>
                </c:pt>
                <c:pt idx="341" c:formatCode="yyyy\-mm\-dd">
                  <c:v>45035</c:v>
                </c:pt>
                <c:pt idx="342" c:formatCode="yyyy\-mm\-dd">
                  <c:v>45036</c:v>
                </c:pt>
                <c:pt idx="343" c:formatCode="yyyy\-mm\-dd">
                  <c:v>45037</c:v>
                </c:pt>
                <c:pt idx="344" c:formatCode="yyyy\-mm\-dd">
                  <c:v>45039</c:v>
                </c:pt>
                <c:pt idx="345" c:formatCode="yyyy\-mm\-dd">
                  <c:v>45040</c:v>
                </c:pt>
                <c:pt idx="346" c:formatCode="yyyy\-mm\-dd">
                  <c:v>45041</c:v>
                </c:pt>
                <c:pt idx="347" c:formatCode="yyyy\-mm\-dd">
                  <c:v>45042</c:v>
                </c:pt>
                <c:pt idx="348" c:formatCode="yyyy\-mm\-dd">
                  <c:v>45043</c:v>
                </c:pt>
                <c:pt idx="349" c:formatCode="yyyy\-mm\-dd">
                  <c:v>45044</c:v>
                </c:pt>
                <c:pt idx="350" c:formatCode="yyyy\-mm\-dd">
                  <c:v>45050</c:v>
                </c:pt>
                <c:pt idx="351" c:formatCode="yyyy\-mm\-dd">
                  <c:v>45051</c:v>
                </c:pt>
                <c:pt idx="352" c:formatCode="yyyy\-mm\-dd">
                  <c:v>45052</c:v>
                </c:pt>
                <c:pt idx="353" c:formatCode="yyyy\-mm\-dd">
                  <c:v>45054</c:v>
                </c:pt>
                <c:pt idx="354" c:formatCode="yyyy\-mm\-dd">
                  <c:v>45055</c:v>
                </c:pt>
                <c:pt idx="355" c:formatCode="yyyy\-mm\-dd">
                  <c:v>45056</c:v>
                </c:pt>
                <c:pt idx="356" c:formatCode="yyyy\-mm\-dd">
                  <c:v>45057</c:v>
                </c:pt>
                <c:pt idx="357" c:formatCode="yyyy\-mm\-dd">
                  <c:v>45058</c:v>
                </c:pt>
                <c:pt idx="358" c:formatCode="yyyy\-mm\-dd">
                  <c:v>45061</c:v>
                </c:pt>
                <c:pt idx="359" c:formatCode="yyyy\-mm\-dd">
                  <c:v>45062</c:v>
                </c:pt>
                <c:pt idx="360" c:formatCode="yyyy\-mm\-dd">
                  <c:v>45063</c:v>
                </c:pt>
                <c:pt idx="361" c:formatCode="yyyy\-mm\-dd">
                  <c:v>45064</c:v>
                </c:pt>
                <c:pt idx="362" c:formatCode="yyyy\-mm\-dd">
                  <c:v>45065</c:v>
                </c:pt>
                <c:pt idx="363" c:formatCode="yyyy\-mm\-dd">
                  <c:v>45068</c:v>
                </c:pt>
                <c:pt idx="364" c:formatCode="yyyy\-mm\-dd">
                  <c:v>45069</c:v>
                </c:pt>
                <c:pt idx="365" c:formatCode="yyyy\-mm\-dd">
                  <c:v>45070</c:v>
                </c:pt>
                <c:pt idx="366" c:formatCode="yyyy\-mm\-dd">
                  <c:v>45071</c:v>
                </c:pt>
                <c:pt idx="367" c:formatCode="yyyy\-mm\-dd">
                  <c:v>45072</c:v>
                </c:pt>
                <c:pt idx="368" c:formatCode="yyyy\-mm\-dd">
                  <c:v>45075</c:v>
                </c:pt>
                <c:pt idx="369" c:formatCode="yyyy\-mm\-dd">
                  <c:v>45076</c:v>
                </c:pt>
                <c:pt idx="370" c:formatCode="yyyy\-mm\-dd">
                  <c:v>45077</c:v>
                </c:pt>
                <c:pt idx="371" c:formatCode="yyyy\-mm\-dd">
                  <c:v>45078</c:v>
                </c:pt>
                <c:pt idx="372" c:formatCode="yyyy\-mm\-dd">
                  <c:v>45079</c:v>
                </c:pt>
              </c:numCache>
            </c:numRef>
          </c:cat>
          <c:val>
            <c:numRef>
              <c:f>'[废料价格(3).xlsx]钴酸锂折扣系数'!$B$2:$B$374</c:f>
              <c:numCache>
                <c:formatCode>General</c:formatCode>
                <c:ptCount val="373"/>
                <c:pt idx="0">
                  <c:v>102</c:v>
                </c:pt>
                <c:pt idx="1">
                  <c:v>102</c:v>
                </c:pt>
                <c:pt idx="2">
                  <c:v>102</c:v>
                </c:pt>
                <c:pt idx="3">
                  <c:v>102</c:v>
                </c:pt>
                <c:pt idx="4">
                  <c:v>102</c:v>
                </c:pt>
                <c:pt idx="5">
                  <c:v>106</c:v>
                </c:pt>
                <c:pt idx="6">
                  <c:v>106</c:v>
                </c:pt>
                <c:pt idx="7">
                  <c:v>106</c:v>
                </c:pt>
                <c:pt idx="8">
                  <c:v>106</c:v>
                </c:pt>
                <c:pt idx="9">
                  <c:v>106</c:v>
                </c:pt>
                <c:pt idx="10">
                  <c:v>106</c:v>
                </c:pt>
                <c:pt idx="11">
                  <c:v>106</c:v>
                </c:pt>
                <c:pt idx="12">
                  <c:v>106</c:v>
                </c:pt>
                <c:pt idx="13">
                  <c:v>106</c:v>
                </c:pt>
                <c:pt idx="14">
                  <c:v>106</c:v>
                </c:pt>
                <c:pt idx="15">
                  <c:v>109</c:v>
                </c:pt>
                <c:pt idx="16">
                  <c:v>109</c:v>
                </c:pt>
                <c:pt idx="17">
                  <c:v>109</c:v>
                </c:pt>
                <c:pt idx="18">
                  <c:v>109</c:v>
                </c:pt>
                <c:pt idx="19">
                  <c:v>109</c:v>
                </c:pt>
                <c:pt idx="20">
                  <c:v>109</c:v>
                </c:pt>
                <c:pt idx="21">
                  <c:v>109</c:v>
                </c:pt>
                <c:pt idx="22">
                  <c:v>109</c:v>
                </c:pt>
                <c:pt idx="23">
                  <c:v>109</c:v>
                </c:pt>
                <c:pt idx="24">
                  <c:v>109</c:v>
                </c:pt>
                <c:pt idx="25">
                  <c:v>109</c:v>
                </c:pt>
                <c:pt idx="26">
                  <c:v>109</c:v>
                </c:pt>
                <c:pt idx="27">
                  <c:v>109</c:v>
                </c:pt>
                <c:pt idx="28">
                  <c:v>109</c:v>
                </c:pt>
                <c:pt idx="29">
                  <c:v>109</c:v>
                </c:pt>
                <c:pt idx="30">
                  <c:v>109</c:v>
                </c:pt>
                <c:pt idx="31">
                  <c:v>109</c:v>
                </c:pt>
                <c:pt idx="32">
                  <c:v>109</c:v>
                </c:pt>
                <c:pt idx="33">
                  <c:v>109</c:v>
                </c:pt>
                <c:pt idx="34">
                  <c:v>109</c:v>
                </c:pt>
                <c:pt idx="35">
                  <c:v>109</c:v>
                </c:pt>
                <c:pt idx="36">
                  <c:v>109</c:v>
                </c:pt>
                <c:pt idx="37">
                  <c:v>109</c:v>
                </c:pt>
                <c:pt idx="38">
                  <c:v>109</c:v>
                </c:pt>
                <c:pt idx="39">
                  <c:v>109</c:v>
                </c:pt>
                <c:pt idx="40">
                  <c:v>109</c:v>
                </c:pt>
                <c:pt idx="41">
                  <c:v>109</c:v>
                </c:pt>
                <c:pt idx="42">
                  <c:v>109</c:v>
                </c:pt>
                <c:pt idx="43">
                  <c:v>109</c:v>
                </c:pt>
                <c:pt idx="44">
                  <c:v>109</c:v>
                </c:pt>
                <c:pt idx="45">
                  <c:v>109</c:v>
                </c:pt>
                <c:pt idx="46">
                  <c:v>109</c:v>
                </c:pt>
                <c:pt idx="47">
                  <c:v>109</c:v>
                </c:pt>
                <c:pt idx="48">
                  <c:v>109</c:v>
                </c:pt>
                <c:pt idx="49">
                  <c:v>109</c:v>
                </c:pt>
                <c:pt idx="50">
                  <c:v>109</c:v>
                </c:pt>
                <c:pt idx="51">
                  <c:v>109</c:v>
                </c:pt>
                <c:pt idx="52">
                  <c:v>109</c:v>
                </c:pt>
                <c:pt idx="53">
                  <c:v>109</c:v>
                </c:pt>
                <c:pt idx="54">
                  <c:v>115</c:v>
                </c:pt>
                <c:pt idx="55">
                  <c:v>115</c:v>
                </c:pt>
                <c:pt idx="56">
                  <c:v>115</c:v>
                </c:pt>
                <c:pt idx="57">
                  <c:v>121</c:v>
                </c:pt>
                <c:pt idx="58">
                  <c:v>121</c:v>
                </c:pt>
                <c:pt idx="59">
                  <c:v>121</c:v>
                </c:pt>
                <c:pt idx="60">
                  <c:v>121</c:v>
                </c:pt>
                <c:pt idx="61">
                  <c:v>121</c:v>
                </c:pt>
                <c:pt idx="62">
                  <c:v>121</c:v>
                </c:pt>
                <c:pt idx="63">
                  <c:v>121</c:v>
                </c:pt>
                <c:pt idx="64">
                  <c:v>121</c:v>
                </c:pt>
                <c:pt idx="65">
                  <c:v>121</c:v>
                </c:pt>
                <c:pt idx="66">
                  <c:v>121</c:v>
                </c:pt>
                <c:pt idx="67">
                  <c:v>121</c:v>
                </c:pt>
                <c:pt idx="68">
                  <c:v>121</c:v>
                </c:pt>
                <c:pt idx="69">
                  <c:v>121</c:v>
                </c:pt>
                <c:pt idx="70">
                  <c:v>121</c:v>
                </c:pt>
                <c:pt idx="71">
                  <c:v>121</c:v>
                </c:pt>
                <c:pt idx="72">
                  <c:v>121</c:v>
                </c:pt>
                <c:pt idx="73">
                  <c:v>121</c:v>
                </c:pt>
                <c:pt idx="74">
                  <c:v>121</c:v>
                </c:pt>
                <c:pt idx="75">
                  <c:v>121</c:v>
                </c:pt>
                <c:pt idx="76">
                  <c:v>121</c:v>
                </c:pt>
                <c:pt idx="77">
                  <c:v>121</c:v>
                </c:pt>
                <c:pt idx="78">
                  <c:v>121</c:v>
                </c:pt>
                <c:pt idx="79">
                  <c:v>121</c:v>
                </c:pt>
                <c:pt idx="80">
                  <c:v>121</c:v>
                </c:pt>
                <c:pt idx="81">
                  <c:v>121</c:v>
                </c:pt>
                <c:pt idx="82">
                  <c:v>121</c:v>
                </c:pt>
                <c:pt idx="83">
                  <c:v>121</c:v>
                </c:pt>
                <c:pt idx="84">
                  <c:v>121</c:v>
                </c:pt>
                <c:pt idx="85">
                  <c:v>121</c:v>
                </c:pt>
                <c:pt idx="86">
                  <c:v>121</c:v>
                </c:pt>
                <c:pt idx="87">
                  <c:v>121</c:v>
                </c:pt>
                <c:pt idx="88">
                  <c:v>121</c:v>
                </c:pt>
                <c:pt idx="89">
                  <c:v>121</c:v>
                </c:pt>
                <c:pt idx="90">
                  <c:v>121</c:v>
                </c:pt>
                <c:pt idx="91">
                  <c:v>121</c:v>
                </c:pt>
                <c:pt idx="92">
                  <c:v>121</c:v>
                </c:pt>
                <c:pt idx="93">
                  <c:v>121</c:v>
                </c:pt>
                <c:pt idx="94">
                  <c:v>121</c:v>
                </c:pt>
                <c:pt idx="95">
                  <c:v>121</c:v>
                </c:pt>
                <c:pt idx="96">
                  <c:v>121</c:v>
                </c:pt>
                <c:pt idx="97">
                  <c:v>121</c:v>
                </c:pt>
                <c:pt idx="98">
                  <c:v>121</c:v>
                </c:pt>
                <c:pt idx="99">
                  <c:v>121</c:v>
                </c:pt>
                <c:pt idx="100">
                  <c:v>121</c:v>
                </c:pt>
                <c:pt idx="101">
                  <c:v>109</c:v>
                </c:pt>
                <c:pt idx="102">
                  <c:v>98</c:v>
                </c:pt>
                <c:pt idx="103">
                  <c:v>98</c:v>
                </c:pt>
                <c:pt idx="104">
                  <c:v>98</c:v>
                </c:pt>
                <c:pt idx="105">
                  <c:v>96</c:v>
                </c:pt>
                <c:pt idx="106">
                  <c:v>96</c:v>
                </c:pt>
                <c:pt idx="107">
                  <c:v>96</c:v>
                </c:pt>
                <c:pt idx="108">
                  <c:v>95</c:v>
                </c:pt>
                <c:pt idx="109">
                  <c:v>95</c:v>
                </c:pt>
                <c:pt idx="110">
                  <c:v>95</c:v>
                </c:pt>
                <c:pt idx="111">
                  <c:v>94</c:v>
                </c:pt>
                <c:pt idx="112">
                  <c:v>94</c:v>
                </c:pt>
                <c:pt idx="113">
                  <c:v>94</c:v>
                </c:pt>
                <c:pt idx="114">
                  <c:v>92</c:v>
                </c:pt>
                <c:pt idx="115">
                  <c:v>92</c:v>
                </c:pt>
                <c:pt idx="116">
                  <c:v>91</c:v>
                </c:pt>
                <c:pt idx="117">
                  <c:v>91</c:v>
                </c:pt>
                <c:pt idx="118">
                  <c:v>91</c:v>
                </c:pt>
                <c:pt idx="119">
                  <c:v>89</c:v>
                </c:pt>
                <c:pt idx="120">
                  <c:v>89</c:v>
                </c:pt>
                <c:pt idx="121">
                  <c:v>87</c:v>
                </c:pt>
                <c:pt idx="122">
                  <c:v>86</c:v>
                </c:pt>
                <c:pt idx="123">
                  <c:v>86</c:v>
                </c:pt>
                <c:pt idx="124">
                  <c:v>86</c:v>
                </c:pt>
                <c:pt idx="125">
                  <c:v>87</c:v>
                </c:pt>
                <c:pt idx="126">
                  <c:v>88</c:v>
                </c:pt>
                <c:pt idx="127">
                  <c:v>88</c:v>
                </c:pt>
                <c:pt idx="128">
                  <c:v>90</c:v>
                </c:pt>
                <c:pt idx="129">
                  <c:v>90</c:v>
                </c:pt>
                <c:pt idx="130">
                  <c:v>90</c:v>
                </c:pt>
                <c:pt idx="131">
                  <c:v>94</c:v>
                </c:pt>
                <c:pt idx="132">
                  <c:v>94</c:v>
                </c:pt>
                <c:pt idx="133">
                  <c:v>94</c:v>
                </c:pt>
                <c:pt idx="134">
                  <c:v>94</c:v>
                </c:pt>
                <c:pt idx="135">
                  <c:v>95</c:v>
                </c:pt>
                <c:pt idx="136">
                  <c:v>97</c:v>
                </c:pt>
                <c:pt idx="137">
                  <c:v>97</c:v>
                </c:pt>
                <c:pt idx="138">
                  <c:v>97</c:v>
                </c:pt>
                <c:pt idx="139">
                  <c:v>97</c:v>
                </c:pt>
                <c:pt idx="140">
                  <c:v>101</c:v>
                </c:pt>
                <c:pt idx="141">
                  <c:v>101</c:v>
                </c:pt>
                <c:pt idx="142">
                  <c:v>103</c:v>
                </c:pt>
                <c:pt idx="143">
                  <c:v>107</c:v>
                </c:pt>
                <c:pt idx="144">
                  <c:v>107</c:v>
                </c:pt>
                <c:pt idx="145">
                  <c:v>107</c:v>
                </c:pt>
                <c:pt idx="146">
                  <c:v>107</c:v>
                </c:pt>
                <c:pt idx="147">
                  <c:v>110</c:v>
                </c:pt>
                <c:pt idx="148">
                  <c:v>110</c:v>
                </c:pt>
                <c:pt idx="149">
                  <c:v>110</c:v>
                </c:pt>
                <c:pt idx="150">
                  <c:v>110</c:v>
                </c:pt>
                <c:pt idx="151">
                  <c:v>110</c:v>
                </c:pt>
                <c:pt idx="152">
                  <c:v>110</c:v>
                </c:pt>
                <c:pt idx="153">
                  <c:v>110</c:v>
                </c:pt>
                <c:pt idx="154">
                  <c:v>113</c:v>
                </c:pt>
                <c:pt idx="155">
                  <c:v>113</c:v>
                </c:pt>
                <c:pt idx="156">
                  <c:v>113</c:v>
                </c:pt>
                <c:pt idx="157">
                  <c:v>113</c:v>
                </c:pt>
                <c:pt idx="158">
                  <c:v>113</c:v>
                </c:pt>
                <c:pt idx="159">
                  <c:v>113</c:v>
                </c:pt>
                <c:pt idx="160">
                  <c:v>113</c:v>
                </c:pt>
                <c:pt idx="161">
                  <c:v>120</c:v>
                </c:pt>
                <c:pt idx="162">
                  <c:v>124</c:v>
                </c:pt>
                <c:pt idx="163">
                  <c:v>124</c:v>
                </c:pt>
                <c:pt idx="164">
                  <c:v>124</c:v>
                </c:pt>
                <c:pt idx="165">
                  <c:v>127</c:v>
                </c:pt>
                <c:pt idx="166">
                  <c:v>128</c:v>
                </c:pt>
                <c:pt idx="167">
                  <c:v>128</c:v>
                </c:pt>
                <c:pt idx="168">
                  <c:v>128</c:v>
                </c:pt>
                <c:pt idx="169">
                  <c:v>132</c:v>
                </c:pt>
                <c:pt idx="170">
                  <c:v>132</c:v>
                </c:pt>
                <c:pt idx="171">
                  <c:v>133</c:v>
                </c:pt>
                <c:pt idx="172">
                  <c:v>133</c:v>
                </c:pt>
                <c:pt idx="173">
                  <c:v>133</c:v>
                </c:pt>
                <c:pt idx="174">
                  <c:v>133</c:v>
                </c:pt>
                <c:pt idx="175">
                  <c:v>134</c:v>
                </c:pt>
                <c:pt idx="176">
                  <c:v>134</c:v>
                </c:pt>
                <c:pt idx="177">
                  <c:v>134</c:v>
                </c:pt>
                <c:pt idx="178">
                  <c:v>135</c:v>
                </c:pt>
                <c:pt idx="179">
                  <c:v>135</c:v>
                </c:pt>
                <c:pt idx="180">
                  <c:v>135</c:v>
                </c:pt>
                <c:pt idx="181">
                  <c:v>135</c:v>
                </c:pt>
                <c:pt idx="182">
                  <c:v>135</c:v>
                </c:pt>
                <c:pt idx="183">
                  <c:v>137</c:v>
                </c:pt>
                <c:pt idx="184">
                  <c:v>137</c:v>
                </c:pt>
                <c:pt idx="185">
                  <c:v>137</c:v>
                </c:pt>
                <c:pt idx="186">
                  <c:v>139</c:v>
                </c:pt>
                <c:pt idx="187">
                  <c:v>139</c:v>
                </c:pt>
                <c:pt idx="188">
                  <c:v>139</c:v>
                </c:pt>
                <c:pt idx="189">
                  <c:v>139</c:v>
                </c:pt>
                <c:pt idx="190">
                  <c:v>139</c:v>
                </c:pt>
                <c:pt idx="191">
                  <c:v>139</c:v>
                </c:pt>
                <c:pt idx="192">
                  <c:v>139</c:v>
                </c:pt>
                <c:pt idx="193">
                  <c:v>139</c:v>
                </c:pt>
                <c:pt idx="194">
                  <c:v>139</c:v>
                </c:pt>
                <c:pt idx="195">
                  <c:v>139</c:v>
                </c:pt>
                <c:pt idx="196">
                  <c:v>139</c:v>
                </c:pt>
                <c:pt idx="197">
                  <c:v>139</c:v>
                </c:pt>
                <c:pt idx="198">
                  <c:v>139</c:v>
                </c:pt>
                <c:pt idx="199">
                  <c:v>139</c:v>
                </c:pt>
                <c:pt idx="200">
                  <c:v>146</c:v>
                </c:pt>
                <c:pt idx="201">
                  <c:v>146</c:v>
                </c:pt>
                <c:pt idx="202">
                  <c:v>146</c:v>
                </c:pt>
                <c:pt idx="203">
                  <c:v>146</c:v>
                </c:pt>
                <c:pt idx="204">
                  <c:v>146</c:v>
                </c:pt>
                <c:pt idx="205">
                  <c:v>146</c:v>
                </c:pt>
                <c:pt idx="206">
                  <c:v>146</c:v>
                </c:pt>
                <c:pt idx="207">
                  <c:v>146</c:v>
                </c:pt>
                <c:pt idx="208">
                  <c:v>146</c:v>
                </c:pt>
                <c:pt idx="209">
                  <c:v>146</c:v>
                </c:pt>
                <c:pt idx="210">
                  <c:v>146</c:v>
                </c:pt>
                <c:pt idx="211">
                  <c:v>146</c:v>
                </c:pt>
                <c:pt idx="212">
                  <c:v>146</c:v>
                </c:pt>
                <c:pt idx="213">
                  <c:v>146</c:v>
                </c:pt>
                <c:pt idx="214">
                  <c:v>146</c:v>
                </c:pt>
                <c:pt idx="215">
                  <c:v>146</c:v>
                </c:pt>
                <c:pt idx="216">
                  <c:v>146</c:v>
                </c:pt>
                <c:pt idx="217">
                  <c:v>146</c:v>
                </c:pt>
                <c:pt idx="218">
                  <c:v>153</c:v>
                </c:pt>
                <c:pt idx="219">
                  <c:v>153</c:v>
                </c:pt>
                <c:pt idx="220">
                  <c:v>153</c:v>
                </c:pt>
                <c:pt idx="221">
                  <c:v>153</c:v>
                </c:pt>
                <c:pt idx="222">
                  <c:v>153</c:v>
                </c:pt>
                <c:pt idx="223">
                  <c:v>153</c:v>
                </c:pt>
                <c:pt idx="224">
                  <c:v>153</c:v>
                </c:pt>
                <c:pt idx="225">
                  <c:v>153</c:v>
                </c:pt>
                <c:pt idx="226">
                  <c:v>153</c:v>
                </c:pt>
                <c:pt idx="227">
                  <c:v>153</c:v>
                </c:pt>
                <c:pt idx="228">
                  <c:v>153</c:v>
                </c:pt>
                <c:pt idx="229">
                  <c:v>153</c:v>
                </c:pt>
                <c:pt idx="230">
                  <c:v>153</c:v>
                </c:pt>
                <c:pt idx="231">
                  <c:v>153</c:v>
                </c:pt>
                <c:pt idx="232">
                  <c:v>153</c:v>
                </c:pt>
                <c:pt idx="233">
                  <c:v>153</c:v>
                </c:pt>
                <c:pt idx="234">
                  <c:v>153</c:v>
                </c:pt>
                <c:pt idx="235">
                  <c:v>153</c:v>
                </c:pt>
                <c:pt idx="236">
                  <c:v>153</c:v>
                </c:pt>
                <c:pt idx="237">
                  <c:v>148</c:v>
                </c:pt>
                <c:pt idx="238">
                  <c:v>148</c:v>
                </c:pt>
                <c:pt idx="239">
                  <c:v>148</c:v>
                </c:pt>
                <c:pt idx="240">
                  <c:v>148</c:v>
                </c:pt>
                <c:pt idx="241">
                  <c:v>146</c:v>
                </c:pt>
                <c:pt idx="242">
                  <c:v>146</c:v>
                </c:pt>
                <c:pt idx="243">
                  <c:v>145</c:v>
                </c:pt>
                <c:pt idx="244">
                  <c:v>138</c:v>
                </c:pt>
                <c:pt idx="245">
                  <c:v>138</c:v>
                </c:pt>
                <c:pt idx="246">
                  <c:v>138</c:v>
                </c:pt>
                <c:pt idx="247">
                  <c:v>138</c:v>
                </c:pt>
                <c:pt idx="248">
                  <c:v>138</c:v>
                </c:pt>
                <c:pt idx="249">
                  <c:v>132</c:v>
                </c:pt>
                <c:pt idx="250">
                  <c:v>132</c:v>
                </c:pt>
                <c:pt idx="251">
                  <c:v>132</c:v>
                </c:pt>
                <c:pt idx="252">
                  <c:v>132</c:v>
                </c:pt>
                <c:pt idx="253">
                  <c:v>132</c:v>
                </c:pt>
                <c:pt idx="254">
                  <c:v>132</c:v>
                </c:pt>
                <c:pt idx="255">
                  <c:v>132</c:v>
                </c:pt>
                <c:pt idx="256">
                  <c:v>127</c:v>
                </c:pt>
                <c:pt idx="257">
                  <c:v>127</c:v>
                </c:pt>
                <c:pt idx="258">
                  <c:v>127</c:v>
                </c:pt>
                <c:pt idx="259">
                  <c:v>124</c:v>
                </c:pt>
                <c:pt idx="260">
                  <c:v>124</c:v>
                </c:pt>
                <c:pt idx="261">
                  <c:v>123</c:v>
                </c:pt>
                <c:pt idx="262">
                  <c:v>121</c:v>
                </c:pt>
                <c:pt idx="263">
                  <c:v>118</c:v>
                </c:pt>
                <c:pt idx="264">
                  <c:v>117</c:v>
                </c:pt>
                <c:pt idx="265">
                  <c:v>117</c:v>
                </c:pt>
                <c:pt idx="266">
                  <c:v>117</c:v>
                </c:pt>
                <c:pt idx="267">
                  <c:v>114</c:v>
                </c:pt>
                <c:pt idx="268">
                  <c:v>114</c:v>
                </c:pt>
                <c:pt idx="269">
                  <c:v>114</c:v>
                </c:pt>
                <c:pt idx="270">
                  <c:v>112</c:v>
                </c:pt>
                <c:pt idx="271">
                  <c:v>110</c:v>
                </c:pt>
                <c:pt idx="272">
                  <c:v>110</c:v>
                </c:pt>
                <c:pt idx="273">
                  <c:v>108</c:v>
                </c:pt>
                <c:pt idx="274">
                  <c:v>108</c:v>
                </c:pt>
                <c:pt idx="275">
                  <c:v>108</c:v>
                </c:pt>
                <c:pt idx="276">
                  <c:v>106</c:v>
                </c:pt>
                <c:pt idx="277">
                  <c:v>106</c:v>
                </c:pt>
                <c:pt idx="278">
                  <c:v>106</c:v>
                </c:pt>
                <c:pt idx="279">
                  <c:v>106</c:v>
                </c:pt>
                <c:pt idx="280">
                  <c:v>106</c:v>
                </c:pt>
                <c:pt idx="281">
                  <c:v>106</c:v>
                </c:pt>
                <c:pt idx="282">
                  <c:v>106</c:v>
                </c:pt>
                <c:pt idx="283">
                  <c:v>106</c:v>
                </c:pt>
                <c:pt idx="284">
                  <c:v>106</c:v>
                </c:pt>
                <c:pt idx="285">
                  <c:v>106</c:v>
                </c:pt>
                <c:pt idx="286">
                  <c:v>106</c:v>
                </c:pt>
                <c:pt idx="287">
                  <c:v>106</c:v>
                </c:pt>
                <c:pt idx="288">
                  <c:v>101</c:v>
                </c:pt>
                <c:pt idx="289">
                  <c:v>101</c:v>
                </c:pt>
                <c:pt idx="290">
                  <c:v>101</c:v>
                </c:pt>
                <c:pt idx="291">
                  <c:v>101</c:v>
                </c:pt>
                <c:pt idx="292">
                  <c:v>101</c:v>
                </c:pt>
                <c:pt idx="293">
                  <c:v>101</c:v>
                </c:pt>
                <c:pt idx="294">
                  <c:v>101</c:v>
                </c:pt>
                <c:pt idx="295">
                  <c:v>101</c:v>
                </c:pt>
                <c:pt idx="296">
                  <c:v>101</c:v>
                </c:pt>
                <c:pt idx="297">
                  <c:v>101</c:v>
                </c:pt>
                <c:pt idx="298">
                  <c:v>101</c:v>
                </c:pt>
                <c:pt idx="299">
                  <c:v>101</c:v>
                </c:pt>
                <c:pt idx="300">
                  <c:v>101</c:v>
                </c:pt>
                <c:pt idx="301">
                  <c:v>100</c:v>
                </c:pt>
                <c:pt idx="302">
                  <c:v>100</c:v>
                </c:pt>
                <c:pt idx="303">
                  <c:v>97</c:v>
                </c:pt>
                <c:pt idx="304">
                  <c:v>97</c:v>
                </c:pt>
                <c:pt idx="305">
                  <c:v>97</c:v>
                </c:pt>
                <c:pt idx="306">
                  <c:v>97</c:v>
                </c:pt>
                <c:pt idx="307">
                  <c:v>97</c:v>
                </c:pt>
                <c:pt idx="308">
                  <c:v>94</c:v>
                </c:pt>
                <c:pt idx="309">
                  <c:v>94</c:v>
                </c:pt>
                <c:pt idx="310">
                  <c:v>92</c:v>
                </c:pt>
                <c:pt idx="311">
                  <c:v>92</c:v>
                </c:pt>
                <c:pt idx="312">
                  <c:v>92</c:v>
                </c:pt>
                <c:pt idx="313">
                  <c:v>92</c:v>
                </c:pt>
                <c:pt idx="314">
                  <c:v>92</c:v>
                </c:pt>
                <c:pt idx="315">
                  <c:v>89</c:v>
                </c:pt>
                <c:pt idx="316">
                  <c:v>89</c:v>
                </c:pt>
                <c:pt idx="317">
                  <c:v>85</c:v>
                </c:pt>
                <c:pt idx="318">
                  <c:v>85</c:v>
                </c:pt>
                <c:pt idx="319">
                  <c:v>83</c:v>
                </c:pt>
                <c:pt idx="320">
                  <c:v>83</c:v>
                </c:pt>
                <c:pt idx="321">
                  <c:v>81</c:v>
                </c:pt>
                <c:pt idx="322">
                  <c:v>78</c:v>
                </c:pt>
                <c:pt idx="323">
                  <c:v>77</c:v>
                </c:pt>
                <c:pt idx="324">
                  <c:v>75</c:v>
                </c:pt>
                <c:pt idx="325">
                  <c:v>74</c:v>
                </c:pt>
                <c:pt idx="326">
                  <c:v>71</c:v>
                </c:pt>
                <c:pt idx="327">
                  <c:v>71</c:v>
                </c:pt>
                <c:pt idx="328">
                  <c:v>69</c:v>
                </c:pt>
                <c:pt idx="329">
                  <c:v>68</c:v>
                </c:pt>
                <c:pt idx="330">
                  <c:v>67</c:v>
                </c:pt>
                <c:pt idx="331">
                  <c:v>65</c:v>
                </c:pt>
                <c:pt idx="332">
                  <c:v>63</c:v>
                </c:pt>
                <c:pt idx="333">
                  <c:v>63</c:v>
                </c:pt>
                <c:pt idx="334">
                  <c:v>63</c:v>
                </c:pt>
                <c:pt idx="335">
                  <c:v>63</c:v>
                </c:pt>
                <c:pt idx="336">
                  <c:v>61</c:v>
                </c:pt>
                <c:pt idx="337">
                  <c:v>59</c:v>
                </c:pt>
                <c:pt idx="338">
                  <c:v>57</c:v>
                </c:pt>
                <c:pt idx="339">
                  <c:v>57</c:v>
                </c:pt>
                <c:pt idx="340">
                  <c:v>57</c:v>
                </c:pt>
                <c:pt idx="341">
                  <c:v>55</c:v>
                </c:pt>
                <c:pt idx="342">
                  <c:v>55</c:v>
                </c:pt>
                <c:pt idx="343">
                  <c:v>55</c:v>
                </c:pt>
                <c:pt idx="344">
                  <c:v>55</c:v>
                </c:pt>
                <c:pt idx="345">
                  <c:v>55</c:v>
                </c:pt>
                <c:pt idx="346">
                  <c:v>55</c:v>
                </c:pt>
                <c:pt idx="347">
                  <c:v>57</c:v>
                </c:pt>
                <c:pt idx="348">
                  <c:v>57</c:v>
                </c:pt>
                <c:pt idx="349">
                  <c:v>58</c:v>
                </c:pt>
                <c:pt idx="350">
                  <c:v>58</c:v>
                </c:pt>
                <c:pt idx="351">
                  <c:v>60</c:v>
                </c:pt>
                <c:pt idx="352">
                  <c:v>62</c:v>
                </c:pt>
                <c:pt idx="353">
                  <c:v>63</c:v>
                </c:pt>
                <c:pt idx="354">
                  <c:v>66</c:v>
                </c:pt>
                <c:pt idx="355">
                  <c:v>67</c:v>
                </c:pt>
                <c:pt idx="356">
                  <c:v>69</c:v>
                </c:pt>
                <c:pt idx="357">
                  <c:v>71</c:v>
                </c:pt>
                <c:pt idx="358">
                  <c:v>77</c:v>
                </c:pt>
                <c:pt idx="359">
                  <c:v>82</c:v>
                </c:pt>
                <c:pt idx="360">
                  <c:v>84</c:v>
                </c:pt>
                <c:pt idx="361">
                  <c:v>86</c:v>
                </c:pt>
                <c:pt idx="362">
                  <c:v>86</c:v>
                </c:pt>
                <c:pt idx="363">
                  <c:v>86</c:v>
                </c:pt>
                <c:pt idx="364">
                  <c:v>86</c:v>
                </c:pt>
                <c:pt idx="365">
                  <c:v>84</c:v>
                </c:pt>
                <c:pt idx="366">
                  <c:v>84</c:v>
                </c:pt>
                <c:pt idx="367">
                  <c:v>84</c:v>
                </c:pt>
                <c:pt idx="368">
                  <c:v>84</c:v>
                </c:pt>
                <c:pt idx="369">
                  <c:v>84</c:v>
                </c:pt>
                <c:pt idx="370">
                  <c:v>84</c:v>
                </c:pt>
                <c:pt idx="371">
                  <c:v>89</c:v>
                </c:pt>
                <c:pt idx="372">
                  <c:v>91</c:v>
                </c:pt>
              </c:numCache>
            </c:numRef>
          </c:val>
          <c:smooth val="0"/>
        </c:ser>
        <c:ser>
          <c:idx val="1"/>
          <c:order val="1"/>
          <c:tx>
            <c:strRef>
              <c:f>'[废料价格(3).xlsx]钴酸锂折扣系数'!$C$1</c:f>
              <c:strCache>
                <c:ptCount val="1"/>
                <c:pt idx="0">
                  <c:v>钴酸锂极片粉料</c:v>
                </c:pt>
              </c:strCache>
            </c:strRef>
          </c:tx>
          <c:spPr>
            <a:ln w="19050" cap="rnd" cmpd="sng" algn="ctr">
              <a:solidFill>
                <a:srgbClr val="023985"/>
              </a:solidFill>
              <a:prstDash val="solid"/>
              <a:round/>
            </a:ln>
          </c:spPr>
          <c:marker>
            <c:symbol val="none"/>
          </c:marker>
          <c:dLbls>
            <c:delete val="1"/>
          </c:dLbls>
          <c:cat>
            <c:numRef>
              <c:f>'[废料价格(3).xlsx]钴酸锂折扣系数'!$A$2:$A$374</c:f>
              <c:numCache>
                <c:formatCode>yyyy\-mm\-dd</c:formatCode>
                <c:ptCount val="373"/>
                <c:pt idx="0" c:formatCode="yyyy\-mm\-dd">
                  <c:v>44536</c:v>
                </c:pt>
                <c:pt idx="1" c:formatCode="yyyy\-mm\-dd">
                  <c:v>44537</c:v>
                </c:pt>
                <c:pt idx="2" c:formatCode="yyyy\-mm\-dd">
                  <c:v>44538</c:v>
                </c:pt>
                <c:pt idx="3" c:formatCode="yyyy\-mm\-dd">
                  <c:v>44539</c:v>
                </c:pt>
                <c:pt idx="4" c:formatCode="yyyy\-mm\-dd">
                  <c:v>44540</c:v>
                </c:pt>
                <c:pt idx="5" c:formatCode="yyyy\-mm\-dd">
                  <c:v>44543</c:v>
                </c:pt>
                <c:pt idx="6" c:formatCode="yyyy\-mm\-dd">
                  <c:v>44544</c:v>
                </c:pt>
                <c:pt idx="7" c:formatCode="yyyy\-mm\-dd">
                  <c:v>44545</c:v>
                </c:pt>
                <c:pt idx="8" c:formatCode="yyyy\-mm\-dd">
                  <c:v>44546</c:v>
                </c:pt>
                <c:pt idx="9" c:formatCode="yyyy\-mm\-dd">
                  <c:v>44547</c:v>
                </c:pt>
                <c:pt idx="10" c:formatCode="yyyy\-mm\-dd">
                  <c:v>44550</c:v>
                </c:pt>
                <c:pt idx="11" c:formatCode="yyyy\-mm\-dd">
                  <c:v>44551</c:v>
                </c:pt>
                <c:pt idx="12" c:formatCode="yyyy\-mm\-dd">
                  <c:v>44552</c:v>
                </c:pt>
                <c:pt idx="13" c:formatCode="yyyy\-mm\-dd">
                  <c:v>44553</c:v>
                </c:pt>
                <c:pt idx="14" c:formatCode="yyyy\-mm\-dd">
                  <c:v>44554</c:v>
                </c:pt>
                <c:pt idx="15" c:formatCode="yyyy\-mm\-dd">
                  <c:v>44557</c:v>
                </c:pt>
                <c:pt idx="16" c:formatCode="yyyy\-mm\-dd">
                  <c:v>44558</c:v>
                </c:pt>
                <c:pt idx="17" c:formatCode="yyyy\-mm\-dd">
                  <c:v>44559</c:v>
                </c:pt>
                <c:pt idx="18" c:formatCode="yyyy\-mm\-dd">
                  <c:v>44560</c:v>
                </c:pt>
                <c:pt idx="19" c:formatCode="yyyy\-mm\-dd">
                  <c:v>44561</c:v>
                </c:pt>
                <c:pt idx="20" c:formatCode="yyyy\-mm\-dd">
                  <c:v>44565</c:v>
                </c:pt>
                <c:pt idx="21" c:formatCode="yyyy\-mm\-dd">
                  <c:v>44566</c:v>
                </c:pt>
                <c:pt idx="22" c:formatCode="yyyy\-mm\-dd">
                  <c:v>44567</c:v>
                </c:pt>
                <c:pt idx="23" c:formatCode="yyyy\-mm\-dd">
                  <c:v>44568</c:v>
                </c:pt>
                <c:pt idx="24" c:formatCode="yyyy\-mm\-dd">
                  <c:v>44571</c:v>
                </c:pt>
                <c:pt idx="25" c:formatCode="yyyy\-mm\-dd">
                  <c:v>44572</c:v>
                </c:pt>
                <c:pt idx="26" c:formatCode="yyyy\-mm\-dd">
                  <c:v>44573</c:v>
                </c:pt>
                <c:pt idx="27" c:formatCode="yyyy\-mm\-dd">
                  <c:v>44574</c:v>
                </c:pt>
                <c:pt idx="28" c:formatCode="yyyy\-mm\-dd">
                  <c:v>44575</c:v>
                </c:pt>
                <c:pt idx="29" c:formatCode="yyyy\-mm\-dd">
                  <c:v>44578</c:v>
                </c:pt>
                <c:pt idx="30" c:formatCode="yyyy\-mm\-dd">
                  <c:v>44579</c:v>
                </c:pt>
                <c:pt idx="31" c:formatCode="yyyy\-mm\-dd">
                  <c:v>44580</c:v>
                </c:pt>
                <c:pt idx="32" c:formatCode="yyyy\-mm\-dd">
                  <c:v>44581</c:v>
                </c:pt>
                <c:pt idx="33" c:formatCode="yyyy\-mm\-dd">
                  <c:v>44582</c:v>
                </c:pt>
                <c:pt idx="34" c:formatCode="yyyy\-mm\-dd">
                  <c:v>44585</c:v>
                </c:pt>
                <c:pt idx="35" c:formatCode="yyyy\-mm\-dd">
                  <c:v>44586</c:v>
                </c:pt>
                <c:pt idx="36" c:formatCode="yyyy\-mm\-dd">
                  <c:v>44587</c:v>
                </c:pt>
                <c:pt idx="37" c:formatCode="yyyy\-mm\-dd">
                  <c:v>44588</c:v>
                </c:pt>
                <c:pt idx="38" c:formatCode="yyyy\-mm\-dd">
                  <c:v>44589</c:v>
                </c:pt>
                <c:pt idx="39" c:formatCode="yyyy\-mm\-dd">
                  <c:v>44590</c:v>
                </c:pt>
                <c:pt idx="40" c:formatCode="yyyy\-mm\-dd">
                  <c:v>44591</c:v>
                </c:pt>
                <c:pt idx="41" c:formatCode="yyyy\-mm\-dd">
                  <c:v>44599</c:v>
                </c:pt>
                <c:pt idx="42" c:formatCode="yyyy\-mm\-dd">
                  <c:v>44600</c:v>
                </c:pt>
                <c:pt idx="43" c:formatCode="yyyy\-mm\-dd">
                  <c:v>44601</c:v>
                </c:pt>
                <c:pt idx="44" c:formatCode="yyyy\-mm\-dd">
                  <c:v>44602</c:v>
                </c:pt>
                <c:pt idx="45" c:formatCode="yyyy\-mm\-dd">
                  <c:v>44603</c:v>
                </c:pt>
                <c:pt idx="46" c:formatCode="yyyy\-mm\-dd">
                  <c:v>44606</c:v>
                </c:pt>
                <c:pt idx="47" c:formatCode="yyyy\-mm\-dd">
                  <c:v>44607</c:v>
                </c:pt>
                <c:pt idx="48" c:formatCode="yyyy\-mm\-dd">
                  <c:v>44608</c:v>
                </c:pt>
                <c:pt idx="49" c:formatCode="yyyy\-mm\-dd">
                  <c:v>44609</c:v>
                </c:pt>
                <c:pt idx="50" c:formatCode="yyyy\-mm\-dd">
                  <c:v>44610</c:v>
                </c:pt>
                <c:pt idx="51" c:formatCode="yyyy\-mm\-dd">
                  <c:v>44613</c:v>
                </c:pt>
                <c:pt idx="52" c:formatCode="yyyy\-mm\-dd">
                  <c:v>44614</c:v>
                </c:pt>
                <c:pt idx="53" c:formatCode="yyyy\-mm\-dd">
                  <c:v>44615</c:v>
                </c:pt>
                <c:pt idx="54" c:formatCode="yyyy\-mm\-dd">
                  <c:v>44616</c:v>
                </c:pt>
                <c:pt idx="55" c:formatCode="yyyy\-mm\-dd">
                  <c:v>44617</c:v>
                </c:pt>
                <c:pt idx="56" c:formatCode="yyyy\-mm\-dd">
                  <c:v>44620</c:v>
                </c:pt>
                <c:pt idx="57" c:formatCode="yyyy\-mm\-dd">
                  <c:v>44621</c:v>
                </c:pt>
                <c:pt idx="58" c:formatCode="yyyy\-mm\-dd">
                  <c:v>44622</c:v>
                </c:pt>
                <c:pt idx="59" c:formatCode="yyyy\-mm\-dd">
                  <c:v>44623</c:v>
                </c:pt>
                <c:pt idx="60" c:formatCode="yyyy\-mm\-dd">
                  <c:v>44624</c:v>
                </c:pt>
                <c:pt idx="61" c:formatCode="yyyy\-mm\-dd">
                  <c:v>44627</c:v>
                </c:pt>
                <c:pt idx="62" c:formatCode="yyyy\-mm\-dd">
                  <c:v>44628</c:v>
                </c:pt>
                <c:pt idx="63" c:formatCode="yyyy\-mm\-dd">
                  <c:v>44629</c:v>
                </c:pt>
                <c:pt idx="64" c:formatCode="yyyy\-mm\-dd">
                  <c:v>44630</c:v>
                </c:pt>
                <c:pt idx="65" c:formatCode="yyyy\-mm\-dd">
                  <c:v>44631</c:v>
                </c:pt>
                <c:pt idx="66" c:formatCode="yyyy\-mm\-dd">
                  <c:v>44634</c:v>
                </c:pt>
                <c:pt idx="67" c:formatCode="yyyy\-mm\-dd">
                  <c:v>44635</c:v>
                </c:pt>
                <c:pt idx="68" c:formatCode="yyyy\-mm\-dd">
                  <c:v>44636</c:v>
                </c:pt>
                <c:pt idx="69" c:formatCode="yyyy\-mm\-dd">
                  <c:v>44637</c:v>
                </c:pt>
                <c:pt idx="70" c:formatCode="yyyy\-mm\-dd">
                  <c:v>44638</c:v>
                </c:pt>
                <c:pt idx="71" c:formatCode="yyyy\-mm\-dd">
                  <c:v>44641</c:v>
                </c:pt>
                <c:pt idx="72" c:formatCode="yyyy\-mm\-dd">
                  <c:v>44642</c:v>
                </c:pt>
                <c:pt idx="73" c:formatCode="yyyy\-mm\-dd">
                  <c:v>44643</c:v>
                </c:pt>
                <c:pt idx="74" c:formatCode="yyyy\-mm\-dd">
                  <c:v>44644</c:v>
                </c:pt>
                <c:pt idx="75" c:formatCode="yyyy\-mm\-dd">
                  <c:v>44645</c:v>
                </c:pt>
                <c:pt idx="76" c:formatCode="yyyy\-mm\-dd">
                  <c:v>44648</c:v>
                </c:pt>
                <c:pt idx="77" c:formatCode="yyyy\-mm\-dd">
                  <c:v>44649</c:v>
                </c:pt>
                <c:pt idx="78" c:formatCode="yyyy\-mm\-dd">
                  <c:v>44650</c:v>
                </c:pt>
                <c:pt idx="79" c:formatCode="yyyy\-mm\-dd">
                  <c:v>44651</c:v>
                </c:pt>
                <c:pt idx="80" c:formatCode="yyyy\-mm\-dd">
                  <c:v>44652</c:v>
                </c:pt>
                <c:pt idx="81" c:formatCode="yyyy\-mm\-dd">
                  <c:v>44653</c:v>
                </c:pt>
                <c:pt idx="82" c:formatCode="yyyy\-mm\-dd">
                  <c:v>44657</c:v>
                </c:pt>
                <c:pt idx="83" c:formatCode="yyyy\-mm\-dd">
                  <c:v>44658</c:v>
                </c:pt>
                <c:pt idx="84" c:formatCode="yyyy\-mm\-dd">
                  <c:v>44659</c:v>
                </c:pt>
                <c:pt idx="85" c:formatCode="yyyy\-mm\-dd">
                  <c:v>44662</c:v>
                </c:pt>
                <c:pt idx="86" c:formatCode="yyyy\-mm\-dd">
                  <c:v>44663</c:v>
                </c:pt>
                <c:pt idx="87" c:formatCode="yyyy\-mm\-dd">
                  <c:v>44664</c:v>
                </c:pt>
                <c:pt idx="88" c:formatCode="yyyy\-mm\-dd">
                  <c:v>44665</c:v>
                </c:pt>
                <c:pt idx="89" c:formatCode="yyyy\-mm\-dd">
                  <c:v>44666</c:v>
                </c:pt>
                <c:pt idx="90" c:formatCode="yyyy\-mm\-dd">
                  <c:v>44669</c:v>
                </c:pt>
                <c:pt idx="91" c:formatCode="yyyy\-mm\-dd">
                  <c:v>44670</c:v>
                </c:pt>
                <c:pt idx="92" c:formatCode="yyyy\-mm\-dd">
                  <c:v>44671</c:v>
                </c:pt>
                <c:pt idx="93" c:formatCode="yyyy\-mm\-dd">
                  <c:v>44672</c:v>
                </c:pt>
                <c:pt idx="94" c:formatCode="yyyy\-mm\-dd">
                  <c:v>44673</c:v>
                </c:pt>
                <c:pt idx="95" c:formatCode="yyyy\-mm\-dd">
                  <c:v>44675</c:v>
                </c:pt>
                <c:pt idx="96" c:formatCode="yyyy\-mm\-dd">
                  <c:v>44676</c:v>
                </c:pt>
                <c:pt idx="97" c:formatCode="yyyy\-mm\-dd">
                  <c:v>44677</c:v>
                </c:pt>
                <c:pt idx="98" c:formatCode="yyyy\-mm\-dd">
                  <c:v>44678</c:v>
                </c:pt>
                <c:pt idx="99" c:formatCode="yyyy\-mm\-dd">
                  <c:v>44679</c:v>
                </c:pt>
                <c:pt idx="100" c:formatCode="yyyy\-mm\-dd">
                  <c:v>44680</c:v>
                </c:pt>
                <c:pt idx="101" c:formatCode="yyyy\-mm\-dd">
                  <c:v>44686</c:v>
                </c:pt>
                <c:pt idx="102" c:formatCode="yyyy\-mm\-dd">
                  <c:v>44687</c:v>
                </c:pt>
                <c:pt idx="103" c:formatCode="yyyy\-mm\-dd">
                  <c:v>44688</c:v>
                </c:pt>
                <c:pt idx="104" c:formatCode="yyyy\-mm\-dd">
                  <c:v>44690</c:v>
                </c:pt>
                <c:pt idx="105" c:formatCode="yyyy\-mm\-dd">
                  <c:v>44691</c:v>
                </c:pt>
                <c:pt idx="106" c:formatCode="yyyy\-mm\-dd">
                  <c:v>44692</c:v>
                </c:pt>
                <c:pt idx="107" c:formatCode="yyyy\-mm\-dd">
                  <c:v>44693</c:v>
                </c:pt>
                <c:pt idx="108" c:formatCode="yyyy\-mm\-dd">
                  <c:v>44694</c:v>
                </c:pt>
                <c:pt idx="109" c:formatCode="yyyy\-mm\-dd">
                  <c:v>44697</c:v>
                </c:pt>
                <c:pt idx="110" c:formatCode="yyyy\-mm\-dd">
                  <c:v>44698</c:v>
                </c:pt>
                <c:pt idx="111" c:formatCode="yyyy\-mm\-dd">
                  <c:v>44699</c:v>
                </c:pt>
                <c:pt idx="112" c:formatCode="yyyy\-mm\-dd">
                  <c:v>44700</c:v>
                </c:pt>
                <c:pt idx="113" c:formatCode="yyyy\-mm\-dd">
                  <c:v>44701</c:v>
                </c:pt>
                <c:pt idx="114" c:formatCode="yyyy\-mm\-dd">
                  <c:v>44704</c:v>
                </c:pt>
                <c:pt idx="115" c:formatCode="yyyy\-mm\-dd">
                  <c:v>44705</c:v>
                </c:pt>
                <c:pt idx="116" c:formatCode="yyyy\-mm\-dd">
                  <c:v>44706</c:v>
                </c:pt>
                <c:pt idx="117" c:formatCode="yyyy\-mm\-dd">
                  <c:v>44707</c:v>
                </c:pt>
                <c:pt idx="118" c:formatCode="yyyy\-mm\-dd">
                  <c:v>44708</c:v>
                </c:pt>
                <c:pt idx="119" c:formatCode="yyyy\-mm\-dd">
                  <c:v>44711</c:v>
                </c:pt>
                <c:pt idx="120" c:formatCode="yyyy\-mm\-dd">
                  <c:v>44712</c:v>
                </c:pt>
                <c:pt idx="121" c:formatCode="yyyy\-mm\-dd">
                  <c:v>44713</c:v>
                </c:pt>
                <c:pt idx="122" c:formatCode="yyyy\-mm\-dd">
                  <c:v>44714</c:v>
                </c:pt>
                <c:pt idx="123" c:formatCode="yyyy\-mm\-dd">
                  <c:v>44718</c:v>
                </c:pt>
                <c:pt idx="124" c:formatCode="yyyy\-mm\-dd">
                  <c:v>44719</c:v>
                </c:pt>
                <c:pt idx="125" c:formatCode="yyyy\-mm\-dd">
                  <c:v>44720</c:v>
                </c:pt>
                <c:pt idx="126" c:formatCode="yyyy\-mm\-dd">
                  <c:v>44721</c:v>
                </c:pt>
                <c:pt idx="127" c:formatCode="yyyy\-mm\-dd">
                  <c:v>44722</c:v>
                </c:pt>
                <c:pt idx="128" c:formatCode="yyyy\-mm\-dd">
                  <c:v>44725</c:v>
                </c:pt>
                <c:pt idx="129" c:formatCode="yyyy\-mm\-dd">
                  <c:v>44726</c:v>
                </c:pt>
                <c:pt idx="130" c:formatCode="yyyy\-mm\-dd">
                  <c:v>44727</c:v>
                </c:pt>
                <c:pt idx="131" c:formatCode="yyyy\-mm\-dd">
                  <c:v>44728</c:v>
                </c:pt>
                <c:pt idx="132" c:formatCode="yyyy\-mm\-dd">
                  <c:v>44729</c:v>
                </c:pt>
                <c:pt idx="133" c:formatCode="yyyy\-mm\-dd">
                  <c:v>44732</c:v>
                </c:pt>
                <c:pt idx="134" c:formatCode="yyyy\-mm\-dd">
                  <c:v>44733</c:v>
                </c:pt>
                <c:pt idx="135" c:formatCode="yyyy\-mm\-dd">
                  <c:v>44734</c:v>
                </c:pt>
                <c:pt idx="136" c:formatCode="yyyy\-mm\-dd">
                  <c:v>44735</c:v>
                </c:pt>
                <c:pt idx="137" c:formatCode="yyyy\-mm\-dd">
                  <c:v>44736</c:v>
                </c:pt>
                <c:pt idx="138" c:formatCode="yyyy\-mm\-dd">
                  <c:v>44739</c:v>
                </c:pt>
                <c:pt idx="139" c:formatCode="yyyy\-mm\-dd">
                  <c:v>44740</c:v>
                </c:pt>
                <c:pt idx="140" c:formatCode="yyyy\-mm\-dd">
                  <c:v>44741</c:v>
                </c:pt>
                <c:pt idx="141" c:formatCode="yyyy\-mm\-dd">
                  <c:v>44742</c:v>
                </c:pt>
                <c:pt idx="142" c:formatCode="yyyy\-mm\-dd">
                  <c:v>44743</c:v>
                </c:pt>
                <c:pt idx="143" c:formatCode="yyyy\-mm\-dd">
                  <c:v>44746</c:v>
                </c:pt>
                <c:pt idx="144" c:formatCode="yyyy\-mm\-dd">
                  <c:v>44747</c:v>
                </c:pt>
                <c:pt idx="145" c:formatCode="yyyy\-mm\-dd">
                  <c:v>44748</c:v>
                </c:pt>
                <c:pt idx="146" c:formatCode="yyyy\-mm\-dd">
                  <c:v>44749</c:v>
                </c:pt>
                <c:pt idx="147" c:formatCode="yyyy\-mm\-dd">
                  <c:v>44750</c:v>
                </c:pt>
                <c:pt idx="148" c:formatCode="yyyy\-mm\-dd">
                  <c:v>44753</c:v>
                </c:pt>
                <c:pt idx="149" c:formatCode="yyyy\-mm\-dd">
                  <c:v>44754</c:v>
                </c:pt>
                <c:pt idx="150" c:formatCode="yyyy\-mm\-dd">
                  <c:v>44755</c:v>
                </c:pt>
                <c:pt idx="151" c:formatCode="yyyy\-mm\-dd">
                  <c:v>44756</c:v>
                </c:pt>
                <c:pt idx="152" c:formatCode="yyyy\-mm\-dd">
                  <c:v>44757</c:v>
                </c:pt>
                <c:pt idx="153" c:formatCode="yyyy\-mm\-dd">
                  <c:v>44760</c:v>
                </c:pt>
                <c:pt idx="154" c:formatCode="yyyy\-mm\-dd">
                  <c:v>44761</c:v>
                </c:pt>
                <c:pt idx="155" c:formatCode="yyyy\-mm\-dd">
                  <c:v>44762</c:v>
                </c:pt>
                <c:pt idx="156" c:formatCode="yyyy\-mm\-dd">
                  <c:v>44763</c:v>
                </c:pt>
                <c:pt idx="157" c:formatCode="yyyy\-mm\-dd">
                  <c:v>44764</c:v>
                </c:pt>
                <c:pt idx="158" c:formatCode="yyyy\-mm\-dd">
                  <c:v>44767</c:v>
                </c:pt>
                <c:pt idx="159" c:formatCode="yyyy\-mm\-dd">
                  <c:v>44768</c:v>
                </c:pt>
                <c:pt idx="160" c:formatCode="yyyy\-mm\-dd">
                  <c:v>44769</c:v>
                </c:pt>
                <c:pt idx="161" c:formatCode="yyyy\-mm\-dd">
                  <c:v>44770</c:v>
                </c:pt>
                <c:pt idx="162" c:formatCode="yyyy\-mm\-dd">
                  <c:v>44771</c:v>
                </c:pt>
                <c:pt idx="163" c:formatCode="yyyy\-mm\-dd">
                  <c:v>44774</c:v>
                </c:pt>
                <c:pt idx="164" c:formatCode="yyyy\-mm\-dd">
                  <c:v>44775</c:v>
                </c:pt>
                <c:pt idx="165" c:formatCode="yyyy\-mm\-dd">
                  <c:v>44776</c:v>
                </c:pt>
                <c:pt idx="166" c:formatCode="yyyy\-mm\-dd">
                  <c:v>44777</c:v>
                </c:pt>
                <c:pt idx="167" c:formatCode="yyyy\-mm\-dd">
                  <c:v>44778</c:v>
                </c:pt>
                <c:pt idx="168" c:formatCode="yyyy\-mm\-dd">
                  <c:v>44781</c:v>
                </c:pt>
                <c:pt idx="169" c:formatCode="yyyy\-mm\-dd">
                  <c:v>44782</c:v>
                </c:pt>
                <c:pt idx="170" c:formatCode="yyyy\-mm\-dd">
                  <c:v>44783</c:v>
                </c:pt>
                <c:pt idx="171" c:formatCode="yyyy\-mm\-dd">
                  <c:v>44784</c:v>
                </c:pt>
                <c:pt idx="172" c:formatCode="yyyy\-mm\-dd">
                  <c:v>44785</c:v>
                </c:pt>
                <c:pt idx="173" c:formatCode="yyyy\-mm\-dd">
                  <c:v>44788</c:v>
                </c:pt>
                <c:pt idx="174" c:formatCode="yyyy\-mm\-dd">
                  <c:v>44789</c:v>
                </c:pt>
                <c:pt idx="175" c:formatCode="yyyy\-mm\-dd">
                  <c:v>44790</c:v>
                </c:pt>
                <c:pt idx="176" c:formatCode="yyyy\-mm\-dd">
                  <c:v>44791</c:v>
                </c:pt>
                <c:pt idx="177" c:formatCode="yyyy\-mm\-dd">
                  <c:v>44792</c:v>
                </c:pt>
                <c:pt idx="178" c:formatCode="yyyy\-mm\-dd">
                  <c:v>44795</c:v>
                </c:pt>
                <c:pt idx="179" c:formatCode="yyyy\-mm\-dd">
                  <c:v>44796</c:v>
                </c:pt>
                <c:pt idx="180" c:formatCode="yyyy\-mm\-dd">
                  <c:v>44797</c:v>
                </c:pt>
                <c:pt idx="181" c:formatCode="yyyy\-mm\-dd">
                  <c:v>44798</c:v>
                </c:pt>
                <c:pt idx="182" c:formatCode="yyyy\-mm\-dd">
                  <c:v>44799</c:v>
                </c:pt>
                <c:pt idx="183" c:formatCode="yyyy\-mm\-dd">
                  <c:v>44802</c:v>
                </c:pt>
                <c:pt idx="184" c:formatCode="yyyy\-mm\-dd">
                  <c:v>44803</c:v>
                </c:pt>
                <c:pt idx="185" c:formatCode="yyyy\-mm\-dd">
                  <c:v>44804</c:v>
                </c:pt>
                <c:pt idx="186" c:formatCode="yyyy\-mm\-dd">
                  <c:v>44805</c:v>
                </c:pt>
                <c:pt idx="187" c:formatCode="yyyy\-mm\-dd">
                  <c:v>44806</c:v>
                </c:pt>
                <c:pt idx="188" c:formatCode="yyyy\-mm\-dd">
                  <c:v>44809</c:v>
                </c:pt>
                <c:pt idx="189" c:formatCode="yyyy\-mm\-dd">
                  <c:v>44810</c:v>
                </c:pt>
                <c:pt idx="190" c:formatCode="yyyy\-mm\-dd">
                  <c:v>44811</c:v>
                </c:pt>
                <c:pt idx="191" c:formatCode="yyyy\-mm\-dd">
                  <c:v>44812</c:v>
                </c:pt>
                <c:pt idx="192" c:formatCode="yyyy\-mm\-dd">
                  <c:v>44813</c:v>
                </c:pt>
                <c:pt idx="193" c:formatCode="yyyy\-mm\-dd">
                  <c:v>44817</c:v>
                </c:pt>
                <c:pt idx="194" c:formatCode="yyyy\-mm\-dd">
                  <c:v>44818</c:v>
                </c:pt>
                <c:pt idx="195" c:formatCode="yyyy\-mm\-dd">
                  <c:v>44819</c:v>
                </c:pt>
                <c:pt idx="196" c:formatCode="yyyy\-mm\-dd">
                  <c:v>44820</c:v>
                </c:pt>
                <c:pt idx="197" c:formatCode="yyyy\-mm\-dd">
                  <c:v>44823</c:v>
                </c:pt>
                <c:pt idx="198" c:formatCode="yyyy\-mm\-dd">
                  <c:v>44824</c:v>
                </c:pt>
                <c:pt idx="199" c:formatCode="yyyy\-mm\-dd">
                  <c:v>44825</c:v>
                </c:pt>
                <c:pt idx="200" c:formatCode="yyyy\-mm\-dd">
                  <c:v>44826</c:v>
                </c:pt>
                <c:pt idx="201" c:formatCode="yyyy\-mm\-dd">
                  <c:v>44827</c:v>
                </c:pt>
                <c:pt idx="202" c:formatCode="yyyy\-mm\-dd">
                  <c:v>44830</c:v>
                </c:pt>
                <c:pt idx="203" c:formatCode="yyyy\-mm\-dd">
                  <c:v>44831</c:v>
                </c:pt>
                <c:pt idx="204" c:formatCode="yyyy\-mm\-dd">
                  <c:v>44832</c:v>
                </c:pt>
                <c:pt idx="205" c:formatCode="yyyy\-mm\-dd">
                  <c:v>44833</c:v>
                </c:pt>
                <c:pt idx="206" c:formatCode="yyyy\-mm\-dd">
                  <c:v>44834</c:v>
                </c:pt>
                <c:pt idx="207" c:formatCode="yyyy\-mm\-dd">
                  <c:v>44842</c:v>
                </c:pt>
                <c:pt idx="208" c:formatCode="yyyy\-mm\-dd">
                  <c:v>44843</c:v>
                </c:pt>
                <c:pt idx="209" c:formatCode="yyyy\-mm\-dd">
                  <c:v>44844</c:v>
                </c:pt>
                <c:pt idx="210" c:formatCode="yyyy\-mm\-dd">
                  <c:v>44845</c:v>
                </c:pt>
                <c:pt idx="211" c:formatCode="yyyy\-mm\-dd">
                  <c:v>44846</c:v>
                </c:pt>
                <c:pt idx="212" c:formatCode="yyyy\-mm\-dd">
                  <c:v>44847</c:v>
                </c:pt>
                <c:pt idx="213" c:formatCode="yyyy\-mm\-dd">
                  <c:v>44848</c:v>
                </c:pt>
                <c:pt idx="214" c:formatCode="yyyy\-mm\-dd">
                  <c:v>44851</c:v>
                </c:pt>
                <c:pt idx="215" c:formatCode="yyyy\-mm\-dd">
                  <c:v>44852</c:v>
                </c:pt>
                <c:pt idx="216" c:formatCode="yyyy\-mm\-dd">
                  <c:v>44853</c:v>
                </c:pt>
                <c:pt idx="217" c:formatCode="yyyy\-mm\-dd">
                  <c:v>44854</c:v>
                </c:pt>
                <c:pt idx="218" c:formatCode="yyyy\-mm\-dd">
                  <c:v>44855</c:v>
                </c:pt>
                <c:pt idx="219" c:formatCode="yyyy\-mm\-dd">
                  <c:v>44858</c:v>
                </c:pt>
                <c:pt idx="220" c:formatCode="yyyy\-mm\-dd">
                  <c:v>44859</c:v>
                </c:pt>
                <c:pt idx="221" c:formatCode="yyyy\-mm\-dd">
                  <c:v>44860</c:v>
                </c:pt>
                <c:pt idx="222" c:formatCode="yyyy\-mm\-dd">
                  <c:v>44861</c:v>
                </c:pt>
                <c:pt idx="223" c:formatCode="yyyy\-mm\-dd">
                  <c:v>44862</c:v>
                </c:pt>
                <c:pt idx="224" c:formatCode="yyyy\-mm\-dd">
                  <c:v>44865</c:v>
                </c:pt>
                <c:pt idx="225" c:formatCode="yyyy\-mm\-dd">
                  <c:v>44866</c:v>
                </c:pt>
                <c:pt idx="226" c:formatCode="yyyy\-mm\-dd">
                  <c:v>44867</c:v>
                </c:pt>
                <c:pt idx="227" c:formatCode="yyyy\-mm\-dd">
                  <c:v>44868</c:v>
                </c:pt>
                <c:pt idx="228" c:formatCode="yyyy\-mm\-dd">
                  <c:v>44869</c:v>
                </c:pt>
                <c:pt idx="229" c:formatCode="yyyy\-mm\-dd">
                  <c:v>44872</c:v>
                </c:pt>
                <c:pt idx="230" c:formatCode="yyyy\-mm\-dd">
                  <c:v>44873</c:v>
                </c:pt>
                <c:pt idx="231" c:formatCode="yyyy\-mm\-dd">
                  <c:v>44874</c:v>
                </c:pt>
                <c:pt idx="232" c:formatCode="yyyy\-mm\-dd">
                  <c:v>44875</c:v>
                </c:pt>
                <c:pt idx="233" c:formatCode="yyyy\-mm\-dd">
                  <c:v>44876</c:v>
                </c:pt>
                <c:pt idx="234" c:formatCode="yyyy\-mm\-dd">
                  <c:v>44879</c:v>
                </c:pt>
                <c:pt idx="235" c:formatCode="yyyy\-mm\-dd">
                  <c:v>44880</c:v>
                </c:pt>
                <c:pt idx="236" c:formatCode="yyyy\-mm\-dd">
                  <c:v>44881</c:v>
                </c:pt>
                <c:pt idx="237" c:formatCode="yyyy\-mm\-dd">
                  <c:v>44882</c:v>
                </c:pt>
                <c:pt idx="238" c:formatCode="yyyy\-mm\-dd">
                  <c:v>44883</c:v>
                </c:pt>
                <c:pt idx="239" c:formatCode="yyyy\-mm\-dd">
                  <c:v>44886</c:v>
                </c:pt>
                <c:pt idx="240" c:formatCode="yyyy\-mm\-dd">
                  <c:v>44887</c:v>
                </c:pt>
                <c:pt idx="241" c:formatCode="yyyy\-mm\-dd">
                  <c:v>44888</c:v>
                </c:pt>
                <c:pt idx="242" c:formatCode="yyyy\-mm\-dd">
                  <c:v>44889</c:v>
                </c:pt>
                <c:pt idx="243" c:formatCode="yyyy\-mm\-dd">
                  <c:v>44890</c:v>
                </c:pt>
                <c:pt idx="244" c:formatCode="yyyy\-mm\-dd">
                  <c:v>44893</c:v>
                </c:pt>
                <c:pt idx="245" c:formatCode="yyyy\-mm\-dd">
                  <c:v>44894</c:v>
                </c:pt>
                <c:pt idx="246" c:formatCode="yyyy\-mm\-dd">
                  <c:v>44895</c:v>
                </c:pt>
                <c:pt idx="247" c:formatCode="yyyy\-mm\-dd">
                  <c:v>44896</c:v>
                </c:pt>
                <c:pt idx="248" c:formatCode="yyyy\-mm\-dd">
                  <c:v>44897</c:v>
                </c:pt>
                <c:pt idx="249" c:formatCode="yyyy\-mm\-dd">
                  <c:v>44900</c:v>
                </c:pt>
                <c:pt idx="250" c:formatCode="yyyy\-mm\-dd">
                  <c:v>44901</c:v>
                </c:pt>
                <c:pt idx="251" c:formatCode="yyyy\-mm\-dd">
                  <c:v>44902</c:v>
                </c:pt>
                <c:pt idx="252" c:formatCode="yyyy\-mm\-dd">
                  <c:v>44903</c:v>
                </c:pt>
                <c:pt idx="253" c:formatCode="yyyy\-mm\-dd">
                  <c:v>44904</c:v>
                </c:pt>
                <c:pt idx="254" c:formatCode="yyyy\-mm\-dd">
                  <c:v>44907</c:v>
                </c:pt>
                <c:pt idx="255" c:formatCode="yyyy\-mm\-dd">
                  <c:v>44908</c:v>
                </c:pt>
                <c:pt idx="256" c:formatCode="yyyy\-mm\-dd">
                  <c:v>44909</c:v>
                </c:pt>
                <c:pt idx="257" c:formatCode="yyyy\-mm\-dd">
                  <c:v>44910</c:v>
                </c:pt>
                <c:pt idx="258" c:formatCode="yyyy\-mm\-dd">
                  <c:v>44911</c:v>
                </c:pt>
                <c:pt idx="259" c:formatCode="yyyy\-mm\-dd">
                  <c:v>44914</c:v>
                </c:pt>
                <c:pt idx="260" c:formatCode="yyyy\-mm\-dd">
                  <c:v>44915</c:v>
                </c:pt>
                <c:pt idx="261" c:formatCode="yyyy\-mm\-dd">
                  <c:v>44916</c:v>
                </c:pt>
                <c:pt idx="262" c:formatCode="yyyy\-mm\-dd">
                  <c:v>44917</c:v>
                </c:pt>
                <c:pt idx="263" c:formatCode="yyyy\-mm\-dd">
                  <c:v>44918</c:v>
                </c:pt>
                <c:pt idx="264" c:formatCode="yyyy\-mm\-dd">
                  <c:v>44921</c:v>
                </c:pt>
                <c:pt idx="265" c:formatCode="yyyy\-mm\-dd">
                  <c:v>44922</c:v>
                </c:pt>
                <c:pt idx="266" c:formatCode="yyyy\-mm\-dd">
                  <c:v>44923</c:v>
                </c:pt>
                <c:pt idx="267" c:formatCode="yyyy\-mm\-dd">
                  <c:v>44924</c:v>
                </c:pt>
                <c:pt idx="268" c:formatCode="yyyy\-mm\-dd">
                  <c:v>44925</c:v>
                </c:pt>
                <c:pt idx="269" c:formatCode="yyyy\-mm\-dd">
                  <c:v>44929</c:v>
                </c:pt>
                <c:pt idx="270" c:formatCode="yyyy\-mm\-dd">
                  <c:v>44930</c:v>
                </c:pt>
                <c:pt idx="271" c:formatCode="yyyy\-mm\-dd">
                  <c:v>44931</c:v>
                </c:pt>
                <c:pt idx="272" c:formatCode="yyyy\-mm\-dd">
                  <c:v>44932</c:v>
                </c:pt>
                <c:pt idx="273" c:formatCode="yyyy\-mm\-dd">
                  <c:v>44935</c:v>
                </c:pt>
                <c:pt idx="274" c:formatCode="yyyy\-mm\-dd">
                  <c:v>44936</c:v>
                </c:pt>
                <c:pt idx="275" c:formatCode="yyyy\-mm\-dd">
                  <c:v>44937</c:v>
                </c:pt>
                <c:pt idx="276" c:formatCode="yyyy\-mm\-dd">
                  <c:v>44938</c:v>
                </c:pt>
                <c:pt idx="277" c:formatCode="yyyy\-mm\-dd">
                  <c:v>44939</c:v>
                </c:pt>
                <c:pt idx="278" c:formatCode="yyyy\-mm\-dd">
                  <c:v>44942</c:v>
                </c:pt>
                <c:pt idx="279" c:formatCode="yyyy\-mm\-dd">
                  <c:v>44943</c:v>
                </c:pt>
                <c:pt idx="280" c:formatCode="yyyy\-mm\-dd">
                  <c:v>44944</c:v>
                </c:pt>
                <c:pt idx="281" c:formatCode="yyyy\-mm\-dd">
                  <c:v>44945</c:v>
                </c:pt>
                <c:pt idx="282" c:formatCode="yyyy\-mm\-dd">
                  <c:v>44946</c:v>
                </c:pt>
                <c:pt idx="283" c:formatCode="yyyy\-mm\-dd">
                  <c:v>44954</c:v>
                </c:pt>
                <c:pt idx="284" c:formatCode="yyyy\-mm\-dd">
                  <c:v>44955</c:v>
                </c:pt>
                <c:pt idx="285" c:formatCode="yyyy\-mm\-dd">
                  <c:v>44956</c:v>
                </c:pt>
                <c:pt idx="286" c:formatCode="yyyy\-mm\-dd">
                  <c:v>44957</c:v>
                </c:pt>
                <c:pt idx="287" c:formatCode="yyyy\-mm\-dd">
                  <c:v>44958</c:v>
                </c:pt>
                <c:pt idx="288" c:formatCode="yyyy\-mm\-dd">
                  <c:v>44959</c:v>
                </c:pt>
                <c:pt idx="289" c:formatCode="yyyy\-mm\-dd">
                  <c:v>44960</c:v>
                </c:pt>
                <c:pt idx="290" c:formatCode="yyyy\-mm\-dd">
                  <c:v>44963</c:v>
                </c:pt>
                <c:pt idx="291" c:formatCode="yyyy\-mm\-dd">
                  <c:v>44964</c:v>
                </c:pt>
                <c:pt idx="292" c:formatCode="yyyy\-mm\-dd">
                  <c:v>44965</c:v>
                </c:pt>
                <c:pt idx="293" c:formatCode="yyyy\-mm\-dd">
                  <c:v>44966</c:v>
                </c:pt>
                <c:pt idx="294" c:formatCode="yyyy\-mm\-dd">
                  <c:v>44967</c:v>
                </c:pt>
                <c:pt idx="295" c:formatCode="yyyy\-mm\-dd">
                  <c:v>44970</c:v>
                </c:pt>
                <c:pt idx="296" c:formatCode="yyyy\-mm\-dd">
                  <c:v>44971</c:v>
                </c:pt>
                <c:pt idx="297" c:formatCode="yyyy\-mm\-dd">
                  <c:v>44972</c:v>
                </c:pt>
                <c:pt idx="298" c:formatCode="yyyy\-mm\-dd">
                  <c:v>44973</c:v>
                </c:pt>
                <c:pt idx="299" c:formatCode="yyyy\-mm\-dd">
                  <c:v>44974</c:v>
                </c:pt>
                <c:pt idx="300" c:formatCode="yyyy\-mm\-dd">
                  <c:v>44977</c:v>
                </c:pt>
                <c:pt idx="301" c:formatCode="yyyy\-mm\-dd">
                  <c:v>44978</c:v>
                </c:pt>
                <c:pt idx="302" c:formatCode="yyyy\-mm\-dd">
                  <c:v>44979</c:v>
                </c:pt>
                <c:pt idx="303" c:formatCode="yyyy\-mm\-dd">
                  <c:v>44980</c:v>
                </c:pt>
                <c:pt idx="304" c:formatCode="yyyy\-mm\-dd">
                  <c:v>44981</c:v>
                </c:pt>
                <c:pt idx="305" c:formatCode="yyyy\-mm\-dd">
                  <c:v>44984</c:v>
                </c:pt>
                <c:pt idx="306" c:formatCode="yyyy\-mm\-dd">
                  <c:v>44985</c:v>
                </c:pt>
                <c:pt idx="307" c:formatCode="yyyy\-mm\-dd">
                  <c:v>44986</c:v>
                </c:pt>
                <c:pt idx="308" c:formatCode="yyyy\-mm\-dd">
                  <c:v>44987</c:v>
                </c:pt>
                <c:pt idx="309" c:formatCode="yyyy\-mm\-dd">
                  <c:v>44988</c:v>
                </c:pt>
                <c:pt idx="310" c:formatCode="yyyy\-mm\-dd">
                  <c:v>44991</c:v>
                </c:pt>
                <c:pt idx="311" c:formatCode="yyyy\-mm\-dd">
                  <c:v>44992</c:v>
                </c:pt>
                <c:pt idx="312" c:formatCode="yyyy\-mm\-dd">
                  <c:v>44993</c:v>
                </c:pt>
                <c:pt idx="313" c:formatCode="yyyy\-mm\-dd">
                  <c:v>44994</c:v>
                </c:pt>
                <c:pt idx="314" c:formatCode="yyyy\-mm\-dd">
                  <c:v>44995</c:v>
                </c:pt>
                <c:pt idx="315" c:formatCode="yyyy\-mm\-dd">
                  <c:v>44998</c:v>
                </c:pt>
                <c:pt idx="316" c:formatCode="yyyy\-mm\-dd">
                  <c:v>44999</c:v>
                </c:pt>
                <c:pt idx="317" c:formatCode="yyyy\-mm\-dd">
                  <c:v>45000</c:v>
                </c:pt>
                <c:pt idx="318" c:formatCode="yyyy\-mm\-dd">
                  <c:v>45001</c:v>
                </c:pt>
                <c:pt idx="319" c:formatCode="yyyy\-mm\-dd">
                  <c:v>45002</c:v>
                </c:pt>
                <c:pt idx="320" c:formatCode="yyyy\-mm\-dd">
                  <c:v>45005</c:v>
                </c:pt>
                <c:pt idx="321" c:formatCode="yyyy\-mm\-dd">
                  <c:v>45006</c:v>
                </c:pt>
                <c:pt idx="322" c:formatCode="yyyy\-mm\-dd">
                  <c:v>45007</c:v>
                </c:pt>
                <c:pt idx="323" c:formatCode="yyyy\-mm\-dd">
                  <c:v>45008</c:v>
                </c:pt>
                <c:pt idx="324" c:formatCode="yyyy\-mm\-dd">
                  <c:v>45009</c:v>
                </c:pt>
                <c:pt idx="325" c:formatCode="yyyy\-mm\-dd">
                  <c:v>45012</c:v>
                </c:pt>
                <c:pt idx="326" c:formatCode="yyyy\-mm\-dd">
                  <c:v>45013</c:v>
                </c:pt>
                <c:pt idx="327" c:formatCode="yyyy\-mm\-dd">
                  <c:v>45014</c:v>
                </c:pt>
                <c:pt idx="328" c:formatCode="yyyy\-mm\-dd">
                  <c:v>45015</c:v>
                </c:pt>
                <c:pt idx="329" c:formatCode="yyyy\-mm\-dd">
                  <c:v>45016</c:v>
                </c:pt>
                <c:pt idx="330" c:formatCode="yyyy\-mm\-dd">
                  <c:v>45019</c:v>
                </c:pt>
                <c:pt idx="331" c:formatCode="yyyy\-mm\-dd">
                  <c:v>45020</c:v>
                </c:pt>
                <c:pt idx="332" c:formatCode="yyyy\-mm\-dd">
                  <c:v>45022</c:v>
                </c:pt>
                <c:pt idx="333" c:formatCode="yyyy\-mm\-dd">
                  <c:v>45023</c:v>
                </c:pt>
                <c:pt idx="334" c:formatCode="yyyy\-mm\-dd">
                  <c:v>45026</c:v>
                </c:pt>
                <c:pt idx="335" c:formatCode="yyyy\-mm\-dd">
                  <c:v>45027</c:v>
                </c:pt>
                <c:pt idx="336" c:formatCode="yyyy\-mm\-dd">
                  <c:v>45028</c:v>
                </c:pt>
                <c:pt idx="337" c:formatCode="yyyy\-mm\-dd">
                  <c:v>45029</c:v>
                </c:pt>
                <c:pt idx="338" c:formatCode="yyyy\-mm\-dd">
                  <c:v>45030</c:v>
                </c:pt>
                <c:pt idx="339" c:formatCode="yyyy\-mm\-dd">
                  <c:v>45033</c:v>
                </c:pt>
                <c:pt idx="340" c:formatCode="yyyy\-mm\-dd">
                  <c:v>45034</c:v>
                </c:pt>
                <c:pt idx="341" c:formatCode="yyyy\-mm\-dd">
                  <c:v>45035</c:v>
                </c:pt>
                <c:pt idx="342" c:formatCode="yyyy\-mm\-dd">
                  <c:v>45036</c:v>
                </c:pt>
                <c:pt idx="343" c:formatCode="yyyy\-mm\-dd">
                  <c:v>45037</c:v>
                </c:pt>
                <c:pt idx="344" c:formatCode="yyyy\-mm\-dd">
                  <c:v>45039</c:v>
                </c:pt>
                <c:pt idx="345" c:formatCode="yyyy\-mm\-dd">
                  <c:v>45040</c:v>
                </c:pt>
                <c:pt idx="346" c:formatCode="yyyy\-mm\-dd">
                  <c:v>45041</c:v>
                </c:pt>
                <c:pt idx="347" c:formatCode="yyyy\-mm\-dd">
                  <c:v>45042</c:v>
                </c:pt>
                <c:pt idx="348" c:formatCode="yyyy\-mm\-dd">
                  <c:v>45043</c:v>
                </c:pt>
                <c:pt idx="349" c:formatCode="yyyy\-mm\-dd">
                  <c:v>45044</c:v>
                </c:pt>
                <c:pt idx="350" c:formatCode="yyyy\-mm\-dd">
                  <c:v>45050</c:v>
                </c:pt>
                <c:pt idx="351" c:formatCode="yyyy\-mm\-dd">
                  <c:v>45051</c:v>
                </c:pt>
                <c:pt idx="352" c:formatCode="yyyy\-mm\-dd">
                  <c:v>45052</c:v>
                </c:pt>
                <c:pt idx="353" c:formatCode="yyyy\-mm\-dd">
                  <c:v>45054</c:v>
                </c:pt>
                <c:pt idx="354" c:formatCode="yyyy\-mm\-dd">
                  <c:v>45055</c:v>
                </c:pt>
                <c:pt idx="355" c:formatCode="yyyy\-mm\-dd">
                  <c:v>45056</c:v>
                </c:pt>
                <c:pt idx="356" c:formatCode="yyyy\-mm\-dd">
                  <c:v>45057</c:v>
                </c:pt>
                <c:pt idx="357" c:formatCode="yyyy\-mm\-dd">
                  <c:v>45058</c:v>
                </c:pt>
                <c:pt idx="358" c:formatCode="yyyy\-mm\-dd">
                  <c:v>45061</c:v>
                </c:pt>
                <c:pt idx="359" c:formatCode="yyyy\-mm\-dd">
                  <c:v>45062</c:v>
                </c:pt>
                <c:pt idx="360" c:formatCode="yyyy\-mm\-dd">
                  <c:v>45063</c:v>
                </c:pt>
                <c:pt idx="361" c:formatCode="yyyy\-mm\-dd">
                  <c:v>45064</c:v>
                </c:pt>
                <c:pt idx="362" c:formatCode="yyyy\-mm\-dd">
                  <c:v>45065</c:v>
                </c:pt>
                <c:pt idx="363" c:formatCode="yyyy\-mm\-dd">
                  <c:v>45068</c:v>
                </c:pt>
                <c:pt idx="364" c:formatCode="yyyy\-mm\-dd">
                  <c:v>45069</c:v>
                </c:pt>
                <c:pt idx="365" c:formatCode="yyyy\-mm\-dd">
                  <c:v>45070</c:v>
                </c:pt>
                <c:pt idx="366" c:formatCode="yyyy\-mm\-dd">
                  <c:v>45071</c:v>
                </c:pt>
                <c:pt idx="367" c:formatCode="yyyy\-mm\-dd">
                  <c:v>45072</c:v>
                </c:pt>
                <c:pt idx="368" c:formatCode="yyyy\-mm\-dd">
                  <c:v>45075</c:v>
                </c:pt>
                <c:pt idx="369" c:formatCode="yyyy\-mm\-dd">
                  <c:v>45076</c:v>
                </c:pt>
                <c:pt idx="370" c:formatCode="yyyy\-mm\-dd">
                  <c:v>45077</c:v>
                </c:pt>
                <c:pt idx="371" c:formatCode="yyyy\-mm\-dd">
                  <c:v>45078</c:v>
                </c:pt>
                <c:pt idx="372" c:formatCode="yyyy\-mm\-dd">
                  <c:v>45079</c:v>
                </c:pt>
              </c:numCache>
            </c:numRef>
          </c:cat>
          <c:val>
            <c:numRef>
              <c:f>'[废料价格(3).xlsx]钴酸锂折扣系数'!$C$2:$C$374</c:f>
              <c:numCache>
                <c:formatCode>General</c:formatCode>
                <c:ptCount val="373"/>
                <c:pt idx="0">
                  <c:v>105</c:v>
                </c:pt>
                <c:pt idx="1">
                  <c:v>105</c:v>
                </c:pt>
                <c:pt idx="2">
                  <c:v>106</c:v>
                </c:pt>
                <c:pt idx="3">
                  <c:v>106</c:v>
                </c:pt>
                <c:pt idx="4">
                  <c:v>106</c:v>
                </c:pt>
                <c:pt idx="5">
                  <c:v>109</c:v>
                </c:pt>
                <c:pt idx="6">
                  <c:v>109</c:v>
                </c:pt>
                <c:pt idx="7">
                  <c:v>109</c:v>
                </c:pt>
                <c:pt idx="8">
                  <c:v>109</c:v>
                </c:pt>
                <c:pt idx="9">
                  <c:v>109</c:v>
                </c:pt>
                <c:pt idx="10">
                  <c:v>109</c:v>
                </c:pt>
                <c:pt idx="11">
                  <c:v>109</c:v>
                </c:pt>
                <c:pt idx="12">
                  <c:v>109</c:v>
                </c:pt>
                <c:pt idx="13">
                  <c:v>109</c:v>
                </c:pt>
                <c:pt idx="14">
                  <c:v>109</c:v>
                </c:pt>
                <c:pt idx="15">
                  <c:v>112</c:v>
                </c:pt>
                <c:pt idx="16">
                  <c:v>112</c:v>
                </c:pt>
                <c:pt idx="17">
                  <c:v>112</c:v>
                </c:pt>
                <c:pt idx="18">
                  <c:v>112</c:v>
                </c:pt>
                <c:pt idx="19">
                  <c:v>112</c:v>
                </c:pt>
                <c:pt idx="20">
                  <c:v>112</c:v>
                </c:pt>
                <c:pt idx="21">
                  <c:v>112</c:v>
                </c:pt>
                <c:pt idx="22">
                  <c:v>112</c:v>
                </c:pt>
                <c:pt idx="23">
                  <c:v>112</c:v>
                </c:pt>
                <c:pt idx="24">
                  <c:v>112</c:v>
                </c:pt>
                <c:pt idx="25">
                  <c:v>112</c:v>
                </c:pt>
                <c:pt idx="26">
                  <c:v>112</c:v>
                </c:pt>
                <c:pt idx="27">
                  <c:v>112</c:v>
                </c:pt>
                <c:pt idx="28">
                  <c:v>112</c:v>
                </c:pt>
                <c:pt idx="29">
                  <c:v>112</c:v>
                </c:pt>
                <c:pt idx="30">
                  <c:v>112</c:v>
                </c:pt>
                <c:pt idx="31">
                  <c:v>112</c:v>
                </c:pt>
                <c:pt idx="32">
                  <c:v>112</c:v>
                </c:pt>
                <c:pt idx="33">
                  <c:v>112</c:v>
                </c:pt>
                <c:pt idx="34">
                  <c:v>112</c:v>
                </c:pt>
                <c:pt idx="35">
                  <c:v>112</c:v>
                </c:pt>
                <c:pt idx="36">
                  <c:v>112</c:v>
                </c:pt>
                <c:pt idx="37">
                  <c:v>112</c:v>
                </c:pt>
                <c:pt idx="38">
                  <c:v>112</c:v>
                </c:pt>
                <c:pt idx="39">
                  <c:v>112</c:v>
                </c:pt>
                <c:pt idx="40">
                  <c:v>112</c:v>
                </c:pt>
                <c:pt idx="41">
                  <c:v>112</c:v>
                </c:pt>
                <c:pt idx="42">
                  <c:v>112</c:v>
                </c:pt>
                <c:pt idx="43">
                  <c:v>112</c:v>
                </c:pt>
                <c:pt idx="44">
                  <c:v>112</c:v>
                </c:pt>
                <c:pt idx="45">
                  <c:v>112</c:v>
                </c:pt>
                <c:pt idx="46">
                  <c:v>112</c:v>
                </c:pt>
                <c:pt idx="47">
                  <c:v>112</c:v>
                </c:pt>
                <c:pt idx="48">
                  <c:v>112</c:v>
                </c:pt>
                <c:pt idx="49">
                  <c:v>112</c:v>
                </c:pt>
                <c:pt idx="50">
                  <c:v>112</c:v>
                </c:pt>
                <c:pt idx="51">
                  <c:v>112</c:v>
                </c:pt>
                <c:pt idx="52">
                  <c:v>112</c:v>
                </c:pt>
                <c:pt idx="53">
                  <c:v>112</c:v>
                </c:pt>
                <c:pt idx="54">
                  <c:v>118</c:v>
                </c:pt>
                <c:pt idx="55">
                  <c:v>118</c:v>
                </c:pt>
                <c:pt idx="56">
                  <c:v>118</c:v>
                </c:pt>
                <c:pt idx="57">
                  <c:v>124</c:v>
                </c:pt>
                <c:pt idx="58">
                  <c:v>124</c:v>
                </c:pt>
                <c:pt idx="59">
                  <c:v>124</c:v>
                </c:pt>
                <c:pt idx="60">
                  <c:v>124</c:v>
                </c:pt>
                <c:pt idx="61">
                  <c:v>124</c:v>
                </c:pt>
                <c:pt idx="62">
                  <c:v>124</c:v>
                </c:pt>
                <c:pt idx="63">
                  <c:v>124</c:v>
                </c:pt>
                <c:pt idx="64">
                  <c:v>124</c:v>
                </c:pt>
                <c:pt idx="65">
                  <c:v>124</c:v>
                </c:pt>
                <c:pt idx="66">
                  <c:v>124</c:v>
                </c:pt>
                <c:pt idx="67">
                  <c:v>124</c:v>
                </c:pt>
                <c:pt idx="68">
                  <c:v>124</c:v>
                </c:pt>
                <c:pt idx="69">
                  <c:v>124</c:v>
                </c:pt>
                <c:pt idx="70">
                  <c:v>124</c:v>
                </c:pt>
                <c:pt idx="71">
                  <c:v>124</c:v>
                </c:pt>
                <c:pt idx="72">
                  <c:v>124</c:v>
                </c:pt>
                <c:pt idx="73">
                  <c:v>124</c:v>
                </c:pt>
                <c:pt idx="74">
                  <c:v>124</c:v>
                </c:pt>
                <c:pt idx="75">
                  <c:v>124</c:v>
                </c:pt>
                <c:pt idx="76">
                  <c:v>124</c:v>
                </c:pt>
                <c:pt idx="77">
                  <c:v>124</c:v>
                </c:pt>
                <c:pt idx="78">
                  <c:v>124</c:v>
                </c:pt>
                <c:pt idx="79">
                  <c:v>124</c:v>
                </c:pt>
                <c:pt idx="80">
                  <c:v>124</c:v>
                </c:pt>
                <c:pt idx="81">
                  <c:v>124</c:v>
                </c:pt>
                <c:pt idx="82">
                  <c:v>124</c:v>
                </c:pt>
                <c:pt idx="83">
                  <c:v>124</c:v>
                </c:pt>
                <c:pt idx="84">
                  <c:v>124</c:v>
                </c:pt>
                <c:pt idx="85">
                  <c:v>124</c:v>
                </c:pt>
                <c:pt idx="86">
                  <c:v>124</c:v>
                </c:pt>
                <c:pt idx="87">
                  <c:v>124</c:v>
                </c:pt>
                <c:pt idx="88">
                  <c:v>124</c:v>
                </c:pt>
                <c:pt idx="89">
                  <c:v>124</c:v>
                </c:pt>
                <c:pt idx="90">
                  <c:v>124</c:v>
                </c:pt>
                <c:pt idx="91">
                  <c:v>124</c:v>
                </c:pt>
                <c:pt idx="92">
                  <c:v>124</c:v>
                </c:pt>
                <c:pt idx="93">
                  <c:v>124</c:v>
                </c:pt>
                <c:pt idx="94">
                  <c:v>124</c:v>
                </c:pt>
                <c:pt idx="95">
                  <c:v>124</c:v>
                </c:pt>
                <c:pt idx="96">
                  <c:v>124</c:v>
                </c:pt>
                <c:pt idx="97">
                  <c:v>124</c:v>
                </c:pt>
                <c:pt idx="98">
                  <c:v>124</c:v>
                </c:pt>
                <c:pt idx="99">
                  <c:v>124</c:v>
                </c:pt>
                <c:pt idx="100">
                  <c:v>124</c:v>
                </c:pt>
                <c:pt idx="101">
                  <c:v>112</c:v>
                </c:pt>
                <c:pt idx="102">
                  <c:v>103</c:v>
                </c:pt>
                <c:pt idx="103">
                  <c:v>103</c:v>
                </c:pt>
                <c:pt idx="104">
                  <c:v>103</c:v>
                </c:pt>
                <c:pt idx="105">
                  <c:v>101</c:v>
                </c:pt>
                <c:pt idx="106">
                  <c:v>101</c:v>
                </c:pt>
                <c:pt idx="107">
                  <c:v>101</c:v>
                </c:pt>
                <c:pt idx="108">
                  <c:v>100</c:v>
                </c:pt>
                <c:pt idx="109">
                  <c:v>100</c:v>
                </c:pt>
                <c:pt idx="110">
                  <c:v>100</c:v>
                </c:pt>
                <c:pt idx="111">
                  <c:v>99</c:v>
                </c:pt>
                <c:pt idx="112">
                  <c:v>99</c:v>
                </c:pt>
                <c:pt idx="113">
                  <c:v>99</c:v>
                </c:pt>
                <c:pt idx="114">
                  <c:v>97</c:v>
                </c:pt>
                <c:pt idx="115">
                  <c:v>97</c:v>
                </c:pt>
                <c:pt idx="116">
                  <c:v>96</c:v>
                </c:pt>
                <c:pt idx="117">
                  <c:v>96</c:v>
                </c:pt>
                <c:pt idx="118">
                  <c:v>96</c:v>
                </c:pt>
                <c:pt idx="119">
                  <c:v>94</c:v>
                </c:pt>
                <c:pt idx="120">
                  <c:v>94</c:v>
                </c:pt>
                <c:pt idx="121">
                  <c:v>92</c:v>
                </c:pt>
                <c:pt idx="122">
                  <c:v>91</c:v>
                </c:pt>
                <c:pt idx="123">
                  <c:v>91</c:v>
                </c:pt>
                <c:pt idx="124">
                  <c:v>91</c:v>
                </c:pt>
                <c:pt idx="125">
                  <c:v>92</c:v>
                </c:pt>
                <c:pt idx="126">
                  <c:v>94</c:v>
                </c:pt>
                <c:pt idx="127">
                  <c:v>94</c:v>
                </c:pt>
                <c:pt idx="128">
                  <c:v>98</c:v>
                </c:pt>
                <c:pt idx="129">
                  <c:v>98</c:v>
                </c:pt>
                <c:pt idx="130">
                  <c:v>98</c:v>
                </c:pt>
                <c:pt idx="131">
                  <c:v>103</c:v>
                </c:pt>
                <c:pt idx="132">
                  <c:v>103</c:v>
                </c:pt>
                <c:pt idx="133">
                  <c:v>103</c:v>
                </c:pt>
                <c:pt idx="134">
                  <c:v>103</c:v>
                </c:pt>
                <c:pt idx="135">
                  <c:v>104</c:v>
                </c:pt>
                <c:pt idx="136">
                  <c:v>106</c:v>
                </c:pt>
                <c:pt idx="137">
                  <c:v>106</c:v>
                </c:pt>
                <c:pt idx="138">
                  <c:v>106</c:v>
                </c:pt>
                <c:pt idx="139">
                  <c:v>106</c:v>
                </c:pt>
                <c:pt idx="140">
                  <c:v>111</c:v>
                </c:pt>
                <c:pt idx="141">
                  <c:v>111</c:v>
                </c:pt>
                <c:pt idx="142">
                  <c:v>113</c:v>
                </c:pt>
                <c:pt idx="143">
                  <c:v>117</c:v>
                </c:pt>
                <c:pt idx="144">
                  <c:v>117</c:v>
                </c:pt>
                <c:pt idx="145">
                  <c:v>117</c:v>
                </c:pt>
                <c:pt idx="146">
                  <c:v>117</c:v>
                </c:pt>
                <c:pt idx="147">
                  <c:v>119</c:v>
                </c:pt>
                <c:pt idx="148">
                  <c:v>119</c:v>
                </c:pt>
                <c:pt idx="149">
                  <c:v>119</c:v>
                </c:pt>
                <c:pt idx="150">
                  <c:v>119</c:v>
                </c:pt>
                <c:pt idx="151">
                  <c:v>119</c:v>
                </c:pt>
                <c:pt idx="152">
                  <c:v>119</c:v>
                </c:pt>
                <c:pt idx="153">
                  <c:v>119</c:v>
                </c:pt>
                <c:pt idx="154">
                  <c:v>121</c:v>
                </c:pt>
                <c:pt idx="155">
                  <c:v>121</c:v>
                </c:pt>
                <c:pt idx="156">
                  <c:v>121</c:v>
                </c:pt>
                <c:pt idx="157">
                  <c:v>121</c:v>
                </c:pt>
                <c:pt idx="158">
                  <c:v>121</c:v>
                </c:pt>
                <c:pt idx="159">
                  <c:v>121</c:v>
                </c:pt>
                <c:pt idx="160">
                  <c:v>121</c:v>
                </c:pt>
                <c:pt idx="161">
                  <c:v>128</c:v>
                </c:pt>
                <c:pt idx="162">
                  <c:v>132</c:v>
                </c:pt>
                <c:pt idx="163">
                  <c:v>132</c:v>
                </c:pt>
                <c:pt idx="164">
                  <c:v>132</c:v>
                </c:pt>
                <c:pt idx="165">
                  <c:v>135</c:v>
                </c:pt>
                <c:pt idx="166">
                  <c:v>136</c:v>
                </c:pt>
                <c:pt idx="167">
                  <c:v>136</c:v>
                </c:pt>
                <c:pt idx="168">
                  <c:v>136</c:v>
                </c:pt>
                <c:pt idx="169">
                  <c:v>140</c:v>
                </c:pt>
                <c:pt idx="170">
                  <c:v>140</c:v>
                </c:pt>
                <c:pt idx="171">
                  <c:v>141</c:v>
                </c:pt>
                <c:pt idx="172">
                  <c:v>141</c:v>
                </c:pt>
                <c:pt idx="173">
                  <c:v>141</c:v>
                </c:pt>
                <c:pt idx="174">
                  <c:v>141</c:v>
                </c:pt>
                <c:pt idx="175">
                  <c:v>142</c:v>
                </c:pt>
                <c:pt idx="176">
                  <c:v>142</c:v>
                </c:pt>
                <c:pt idx="177">
                  <c:v>142</c:v>
                </c:pt>
                <c:pt idx="178">
                  <c:v>143</c:v>
                </c:pt>
                <c:pt idx="179">
                  <c:v>143</c:v>
                </c:pt>
                <c:pt idx="180">
                  <c:v>143</c:v>
                </c:pt>
                <c:pt idx="181">
                  <c:v>143</c:v>
                </c:pt>
                <c:pt idx="182">
                  <c:v>143</c:v>
                </c:pt>
                <c:pt idx="183">
                  <c:v>145</c:v>
                </c:pt>
                <c:pt idx="184">
                  <c:v>145</c:v>
                </c:pt>
                <c:pt idx="185">
                  <c:v>145</c:v>
                </c:pt>
                <c:pt idx="186">
                  <c:v>147</c:v>
                </c:pt>
                <c:pt idx="187">
                  <c:v>147</c:v>
                </c:pt>
                <c:pt idx="188">
                  <c:v>147</c:v>
                </c:pt>
                <c:pt idx="189">
                  <c:v>147</c:v>
                </c:pt>
                <c:pt idx="190">
                  <c:v>147</c:v>
                </c:pt>
                <c:pt idx="191">
                  <c:v>147</c:v>
                </c:pt>
                <c:pt idx="192">
                  <c:v>147</c:v>
                </c:pt>
                <c:pt idx="193">
                  <c:v>147</c:v>
                </c:pt>
                <c:pt idx="194">
                  <c:v>147</c:v>
                </c:pt>
                <c:pt idx="195">
                  <c:v>147</c:v>
                </c:pt>
                <c:pt idx="196">
                  <c:v>147</c:v>
                </c:pt>
                <c:pt idx="197">
                  <c:v>147</c:v>
                </c:pt>
                <c:pt idx="198">
                  <c:v>147</c:v>
                </c:pt>
                <c:pt idx="199">
                  <c:v>147</c:v>
                </c:pt>
                <c:pt idx="200">
                  <c:v>154</c:v>
                </c:pt>
                <c:pt idx="201">
                  <c:v>154</c:v>
                </c:pt>
                <c:pt idx="202">
                  <c:v>154</c:v>
                </c:pt>
                <c:pt idx="203">
                  <c:v>154</c:v>
                </c:pt>
                <c:pt idx="204">
                  <c:v>154</c:v>
                </c:pt>
                <c:pt idx="205">
                  <c:v>154</c:v>
                </c:pt>
                <c:pt idx="206">
                  <c:v>154</c:v>
                </c:pt>
                <c:pt idx="207">
                  <c:v>154</c:v>
                </c:pt>
                <c:pt idx="208">
                  <c:v>154</c:v>
                </c:pt>
                <c:pt idx="209">
                  <c:v>154</c:v>
                </c:pt>
                <c:pt idx="210">
                  <c:v>154</c:v>
                </c:pt>
                <c:pt idx="211">
                  <c:v>154</c:v>
                </c:pt>
                <c:pt idx="212">
                  <c:v>154</c:v>
                </c:pt>
                <c:pt idx="213">
                  <c:v>154</c:v>
                </c:pt>
                <c:pt idx="214">
                  <c:v>154</c:v>
                </c:pt>
                <c:pt idx="215">
                  <c:v>154</c:v>
                </c:pt>
                <c:pt idx="216">
                  <c:v>154</c:v>
                </c:pt>
                <c:pt idx="217">
                  <c:v>154</c:v>
                </c:pt>
                <c:pt idx="218">
                  <c:v>161</c:v>
                </c:pt>
                <c:pt idx="219">
                  <c:v>161</c:v>
                </c:pt>
                <c:pt idx="220">
                  <c:v>161</c:v>
                </c:pt>
                <c:pt idx="221">
                  <c:v>161</c:v>
                </c:pt>
                <c:pt idx="222">
                  <c:v>161</c:v>
                </c:pt>
                <c:pt idx="223">
                  <c:v>161</c:v>
                </c:pt>
                <c:pt idx="224">
                  <c:v>161</c:v>
                </c:pt>
                <c:pt idx="225">
                  <c:v>161</c:v>
                </c:pt>
                <c:pt idx="226">
                  <c:v>161</c:v>
                </c:pt>
                <c:pt idx="227">
                  <c:v>161</c:v>
                </c:pt>
                <c:pt idx="228">
                  <c:v>161</c:v>
                </c:pt>
                <c:pt idx="229">
                  <c:v>161</c:v>
                </c:pt>
                <c:pt idx="230">
                  <c:v>161</c:v>
                </c:pt>
                <c:pt idx="231">
                  <c:v>161</c:v>
                </c:pt>
                <c:pt idx="232">
                  <c:v>161</c:v>
                </c:pt>
                <c:pt idx="233">
                  <c:v>161</c:v>
                </c:pt>
                <c:pt idx="234">
                  <c:v>161</c:v>
                </c:pt>
                <c:pt idx="235">
                  <c:v>161</c:v>
                </c:pt>
                <c:pt idx="236">
                  <c:v>161</c:v>
                </c:pt>
                <c:pt idx="237">
                  <c:v>156</c:v>
                </c:pt>
                <c:pt idx="238">
                  <c:v>156</c:v>
                </c:pt>
                <c:pt idx="239">
                  <c:v>156</c:v>
                </c:pt>
                <c:pt idx="240">
                  <c:v>156</c:v>
                </c:pt>
                <c:pt idx="241">
                  <c:v>154</c:v>
                </c:pt>
                <c:pt idx="242">
                  <c:v>154</c:v>
                </c:pt>
                <c:pt idx="243">
                  <c:v>153</c:v>
                </c:pt>
                <c:pt idx="244">
                  <c:v>146</c:v>
                </c:pt>
                <c:pt idx="245">
                  <c:v>146</c:v>
                </c:pt>
                <c:pt idx="246">
                  <c:v>146</c:v>
                </c:pt>
                <c:pt idx="247">
                  <c:v>146</c:v>
                </c:pt>
                <c:pt idx="248">
                  <c:v>146</c:v>
                </c:pt>
                <c:pt idx="249">
                  <c:v>140</c:v>
                </c:pt>
                <c:pt idx="250">
                  <c:v>140</c:v>
                </c:pt>
                <c:pt idx="251">
                  <c:v>140</c:v>
                </c:pt>
                <c:pt idx="252">
                  <c:v>140</c:v>
                </c:pt>
                <c:pt idx="253">
                  <c:v>140</c:v>
                </c:pt>
                <c:pt idx="254">
                  <c:v>140</c:v>
                </c:pt>
                <c:pt idx="255">
                  <c:v>140</c:v>
                </c:pt>
                <c:pt idx="256">
                  <c:v>135</c:v>
                </c:pt>
                <c:pt idx="257">
                  <c:v>135</c:v>
                </c:pt>
                <c:pt idx="258">
                  <c:v>135</c:v>
                </c:pt>
                <c:pt idx="259">
                  <c:v>132</c:v>
                </c:pt>
                <c:pt idx="260">
                  <c:v>132</c:v>
                </c:pt>
                <c:pt idx="261">
                  <c:v>130</c:v>
                </c:pt>
                <c:pt idx="262">
                  <c:v>128</c:v>
                </c:pt>
                <c:pt idx="263">
                  <c:v>125</c:v>
                </c:pt>
                <c:pt idx="264">
                  <c:v>124</c:v>
                </c:pt>
                <c:pt idx="265">
                  <c:v>124</c:v>
                </c:pt>
                <c:pt idx="266">
                  <c:v>124</c:v>
                </c:pt>
                <c:pt idx="267">
                  <c:v>121</c:v>
                </c:pt>
                <c:pt idx="268">
                  <c:v>121</c:v>
                </c:pt>
                <c:pt idx="269">
                  <c:v>121</c:v>
                </c:pt>
                <c:pt idx="270">
                  <c:v>119</c:v>
                </c:pt>
                <c:pt idx="271">
                  <c:v>117</c:v>
                </c:pt>
                <c:pt idx="272">
                  <c:v>117</c:v>
                </c:pt>
                <c:pt idx="273">
                  <c:v>115</c:v>
                </c:pt>
                <c:pt idx="274">
                  <c:v>115</c:v>
                </c:pt>
                <c:pt idx="275">
                  <c:v>115</c:v>
                </c:pt>
                <c:pt idx="276">
                  <c:v>113</c:v>
                </c:pt>
                <c:pt idx="277">
                  <c:v>113</c:v>
                </c:pt>
                <c:pt idx="278">
                  <c:v>113</c:v>
                </c:pt>
                <c:pt idx="279">
                  <c:v>113</c:v>
                </c:pt>
                <c:pt idx="280">
                  <c:v>113</c:v>
                </c:pt>
                <c:pt idx="281">
                  <c:v>113</c:v>
                </c:pt>
                <c:pt idx="282">
                  <c:v>113</c:v>
                </c:pt>
                <c:pt idx="283">
                  <c:v>113</c:v>
                </c:pt>
                <c:pt idx="284">
                  <c:v>113</c:v>
                </c:pt>
                <c:pt idx="285">
                  <c:v>113</c:v>
                </c:pt>
                <c:pt idx="286">
                  <c:v>113</c:v>
                </c:pt>
                <c:pt idx="287">
                  <c:v>113</c:v>
                </c:pt>
                <c:pt idx="288">
                  <c:v>107</c:v>
                </c:pt>
                <c:pt idx="289">
                  <c:v>107</c:v>
                </c:pt>
                <c:pt idx="290">
                  <c:v>107</c:v>
                </c:pt>
                <c:pt idx="291">
                  <c:v>107</c:v>
                </c:pt>
                <c:pt idx="292">
                  <c:v>107</c:v>
                </c:pt>
                <c:pt idx="293">
                  <c:v>107</c:v>
                </c:pt>
                <c:pt idx="294">
                  <c:v>107</c:v>
                </c:pt>
                <c:pt idx="295">
                  <c:v>107</c:v>
                </c:pt>
                <c:pt idx="296">
                  <c:v>107</c:v>
                </c:pt>
                <c:pt idx="297">
                  <c:v>107</c:v>
                </c:pt>
                <c:pt idx="298">
                  <c:v>107</c:v>
                </c:pt>
                <c:pt idx="299">
                  <c:v>107</c:v>
                </c:pt>
                <c:pt idx="300">
                  <c:v>107</c:v>
                </c:pt>
                <c:pt idx="301">
                  <c:v>106</c:v>
                </c:pt>
                <c:pt idx="302">
                  <c:v>106</c:v>
                </c:pt>
                <c:pt idx="303">
                  <c:v>102</c:v>
                </c:pt>
                <c:pt idx="304">
                  <c:v>102</c:v>
                </c:pt>
                <c:pt idx="305">
                  <c:v>102</c:v>
                </c:pt>
                <c:pt idx="306">
                  <c:v>102</c:v>
                </c:pt>
                <c:pt idx="307">
                  <c:v>102</c:v>
                </c:pt>
                <c:pt idx="308">
                  <c:v>99</c:v>
                </c:pt>
                <c:pt idx="309">
                  <c:v>99</c:v>
                </c:pt>
                <c:pt idx="310">
                  <c:v>97</c:v>
                </c:pt>
                <c:pt idx="311">
                  <c:v>97</c:v>
                </c:pt>
                <c:pt idx="312">
                  <c:v>97</c:v>
                </c:pt>
                <c:pt idx="313">
                  <c:v>97</c:v>
                </c:pt>
                <c:pt idx="314">
                  <c:v>97</c:v>
                </c:pt>
                <c:pt idx="315">
                  <c:v>94</c:v>
                </c:pt>
                <c:pt idx="316">
                  <c:v>94</c:v>
                </c:pt>
                <c:pt idx="317">
                  <c:v>90</c:v>
                </c:pt>
                <c:pt idx="318">
                  <c:v>90</c:v>
                </c:pt>
                <c:pt idx="319">
                  <c:v>88</c:v>
                </c:pt>
                <c:pt idx="320">
                  <c:v>88</c:v>
                </c:pt>
                <c:pt idx="321">
                  <c:v>86</c:v>
                </c:pt>
                <c:pt idx="322">
                  <c:v>82</c:v>
                </c:pt>
                <c:pt idx="323">
                  <c:v>81</c:v>
                </c:pt>
                <c:pt idx="324">
                  <c:v>80</c:v>
                </c:pt>
                <c:pt idx="325">
                  <c:v>79</c:v>
                </c:pt>
                <c:pt idx="326">
                  <c:v>76</c:v>
                </c:pt>
                <c:pt idx="327">
                  <c:v>76</c:v>
                </c:pt>
                <c:pt idx="328">
                  <c:v>74</c:v>
                </c:pt>
                <c:pt idx="329">
                  <c:v>73</c:v>
                </c:pt>
                <c:pt idx="330">
                  <c:v>72</c:v>
                </c:pt>
                <c:pt idx="331">
                  <c:v>70</c:v>
                </c:pt>
                <c:pt idx="332">
                  <c:v>68</c:v>
                </c:pt>
                <c:pt idx="333">
                  <c:v>68</c:v>
                </c:pt>
                <c:pt idx="334">
                  <c:v>68</c:v>
                </c:pt>
                <c:pt idx="335">
                  <c:v>68</c:v>
                </c:pt>
                <c:pt idx="336">
                  <c:v>66</c:v>
                </c:pt>
                <c:pt idx="337">
                  <c:v>64</c:v>
                </c:pt>
                <c:pt idx="338">
                  <c:v>62</c:v>
                </c:pt>
                <c:pt idx="339">
                  <c:v>62</c:v>
                </c:pt>
                <c:pt idx="340">
                  <c:v>62</c:v>
                </c:pt>
                <c:pt idx="341">
                  <c:v>60</c:v>
                </c:pt>
                <c:pt idx="342">
                  <c:v>60</c:v>
                </c:pt>
                <c:pt idx="343">
                  <c:v>60</c:v>
                </c:pt>
                <c:pt idx="344">
                  <c:v>60</c:v>
                </c:pt>
                <c:pt idx="345">
                  <c:v>60</c:v>
                </c:pt>
                <c:pt idx="346">
                  <c:v>60</c:v>
                </c:pt>
                <c:pt idx="347">
                  <c:v>61</c:v>
                </c:pt>
                <c:pt idx="348">
                  <c:v>61</c:v>
                </c:pt>
                <c:pt idx="349">
                  <c:v>63</c:v>
                </c:pt>
                <c:pt idx="350">
                  <c:v>63</c:v>
                </c:pt>
                <c:pt idx="351">
                  <c:v>66</c:v>
                </c:pt>
                <c:pt idx="352">
                  <c:v>68</c:v>
                </c:pt>
                <c:pt idx="353">
                  <c:v>69</c:v>
                </c:pt>
                <c:pt idx="354">
                  <c:v>74</c:v>
                </c:pt>
                <c:pt idx="355">
                  <c:v>75</c:v>
                </c:pt>
                <c:pt idx="356">
                  <c:v>77</c:v>
                </c:pt>
                <c:pt idx="357">
                  <c:v>79</c:v>
                </c:pt>
                <c:pt idx="358">
                  <c:v>85</c:v>
                </c:pt>
                <c:pt idx="359">
                  <c:v>90</c:v>
                </c:pt>
                <c:pt idx="360">
                  <c:v>92</c:v>
                </c:pt>
                <c:pt idx="361">
                  <c:v>94</c:v>
                </c:pt>
                <c:pt idx="362">
                  <c:v>94</c:v>
                </c:pt>
                <c:pt idx="363">
                  <c:v>94</c:v>
                </c:pt>
                <c:pt idx="364">
                  <c:v>94</c:v>
                </c:pt>
                <c:pt idx="365">
                  <c:v>92</c:v>
                </c:pt>
                <c:pt idx="366">
                  <c:v>92</c:v>
                </c:pt>
                <c:pt idx="367">
                  <c:v>92</c:v>
                </c:pt>
                <c:pt idx="368">
                  <c:v>92</c:v>
                </c:pt>
                <c:pt idx="369">
                  <c:v>92</c:v>
                </c:pt>
                <c:pt idx="370">
                  <c:v>92</c:v>
                </c:pt>
                <c:pt idx="371">
                  <c:v>97</c:v>
                </c:pt>
                <c:pt idx="372">
                  <c:v>99</c:v>
                </c:pt>
              </c:numCache>
            </c:numRef>
          </c:val>
          <c:smooth val="0"/>
        </c:ser>
        <c:dLbls>
          <c:showLegendKey val="0"/>
          <c:showVal val="0"/>
          <c:showCatName val="0"/>
          <c:showSerName val="0"/>
          <c:showPercent val="0"/>
          <c:showBubbleSize val="0"/>
        </c:dLbls>
        <c:marker val="0"/>
        <c:smooth val="0"/>
        <c:axId val="123456"/>
        <c:axId val="123457"/>
      </c:lineChart>
      <c:dateAx>
        <c:axId val="123456"/>
        <c:scaling>
          <c:orientation val="minMax"/>
        </c:scaling>
        <c:delete val="0"/>
        <c:axPos val="b"/>
        <c:numFmt formatCode="yyyy/mm" sourceLinked="0"/>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7"/>
        <c:crosses val="autoZero"/>
        <c:auto val="1"/>
        <c:lblOffset val="100"/>
        <c:baseTimeUnit val="days"/>
      </c:dateAx>
      <c:valAx>
        <c:axId val="123457"/>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6"/>
        <c:crosses val="autoZero"/>
        <c:crossBetween val="between"/>
      </c:valAx>
      <c:spPr>
        <a:noFill/>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ayout/>
      <c:overlay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6350" cap="flat" cmpd="sng" algn="ctr">
      <a:noFill/>
      <a:prstDash val="solid"/>
      <a:round/>
    </a:ln>
  </c:spPr>
  <c:txPr>
    <a:bodyPr/>
    <a:lstStyle/>
    <a:p>
      <a:pPr>
        <a:defRPr lang="zh-CN" sz="900" u="none" strike="noStrike" kern="1200" cap="none" spc="0" normalizeH="0">
          <a:solidFill>
            <a:srgbClr val="7F7F7F"/>
          </a:solidFill>
          <a:uFill>
            <a:solidFill>
              <a:schemeClr val="tx1"/>
            </a:solidFill>
          </a:uFill>
          <a:latin typeface="Times New Roman" panose="02020603050405020304" charset="0"/>
          <a:ea typeface="楷体" panose="02010609060101010101" pitchFamily="3" charset="-122"/>
        </a:defRPr>
      </a:pPr>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altLang="en-US" sz="1100" b="1">
                <a:solidFill>
                  <a:srgbClr val="023985"/>
                </a:solidFill>
                <a:latin typeface="楷体" panose="02010609060101010101" pitchFamily="3" charset="-122"/>
                <a:ea typeface="楷体" panose="02010609060101010101" pitchFamily="3" charset="-122"/>
                <a:cs typeface="楷体" panose="02010609060101010101" pitchFamily="3" charset="-122"/>
              </a:rPr>
              <a:t>磷酸铁锂废料锂点价格走势图（元</a:t>
            </a:r>
            <a:r>
              <a:rPr lang="en-US" altLang="zh-CN" sz="1100" b="1">
                <a:solidFill>
                  <a:srgbClr val="023985"/>
                </a:solidFill>
                <a:latin typeface="楷体" panose="02010609060101010101" pitchFamily="3" charset="-122"/>
                <a:ea typeface="楷体" panose="02010609060101010101" pitchFamily="3" charset="-122"/>
                <a:cs typeface="楷体" panose="02010609060101010101" pitchFamily="3" charset="-122"/>
              </a:rPr>
              <a:t>/</a:t>
            </a:r>
            <a:r>
              <a:rPr altLang="en-US" sz="1100" b="1">
                <a:solidFill>
                  <a:srgbClr val="023985"/>
                </a:solidFill>
                <a:latin typeface="楷体" panose="02010609060101010101" pitchFamily="3" charset="-122"/>
                <a:ea typeface="楷体" panose="02010609060101010101" pitchFamily="3" charset="-122"/>
                <a:cs typeface="楷体" panose="02010609060101010101" pitchFamily="3" charset="-122"/>
              </a:rPr>
              <a:t>吨）</a:t>
            </a:r>
            <a:endParaRPr lang="en-US" altLang="en-US" sz="1100" b="1">
              <a:solidFill>
                <a:srgbClr val="023985"/>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211805555555556"/>
          <c:y val="0.0347222222222222"/>
        </c:manualLayout>
      </c:layout>
      <c:overlay val="0"/>
      <c:spPr>
        <a:noFill/>
        <a:ln>
          <a:noFill/>
        </a:ln>
        <a:effectLst/>
      </c:spPr>
    </c:title>
    <c:autoTitleDeleted val="0"/>
    <c:plotArea>
      <c:layout/>
      <c:lineChart>
        <c:grouping val="standard"/>
        <c:varyColors val="0"/>
        <c:ser>
          <c:idx val="0"/>
          <c:order val="0"/>
          <c:tx>
            <c:strRef>
              <c:f>'[废料价格(3).xlsx]铁锂锂点'!$B$1</c:f>
              <c:strCache>
                <c:ptCount val="1"/>
                <c:pt idx="0">
                  <c:v>废旧磷酸铁锂电池：2.2%＜ Li ＜2.5%</c:v>
                </c:pt>
              </c:strCache>
            </c:strRef>
          </c:tx>
          <c:spPr>
            <a:ln w="19050" cap="rnd">
              <a:solidFill>
                <a:srgbClr val="BC0008"/>
              </a:solidFill>
              <a:round/>
            </a:ln>
            <a:effectLst/>
            <a:sp3d contourW="19050"/>
          </c:spPr>
          <c:marker>
            <c:symbol val="none"/>
          </c:marker>
          <c:dLbls>
            <c:delete val="1"/>
          </c:dLbls>
          <c:cat>
            <c:numRef>
              <c:f>'[废料价格(3).xlsx]铁锂锂点'!$A$2:$A$346</c:f>
              <c:numCache>
                <c:formatCode>yyyy\-m\-d</c:formatCode>
                <c:ptCount val="345"/>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9</c:v>
                </c:pt>
                <c:pt idx="20" c:formatCode="yyyy\-m\-d">
                  <c:v>44600</c:v>
                </c:pt>
                <c:pt idx="21" c:formatCode="yyyy\-m\-d">
                  <c:v>44601</c:v>
                </c:pt>
                <c:pt idx="22" c:formatCode="yyyy\-m\-d">
                  <c:v>44602</c:v>
                </c:pt>
                <c:pt idx="23" c:formatCode="yyyy\-m\-d">
                  <c:v>44603</c:v>
                </c:pt>
                <c:pt idx="24" c:formatCode="yyyy\-m\-d">
                  <c:v>44606</c:v>
                </c:pt>
                <c:pt idx="25" c:formatCode="yyyy\-m\-d">
                  <c:v>44607</c:v>
                </c:pt>
                <c:pt idx="26" c:formatCode="yyyy\-m\-d">
                  <c:v>44608</c:v>
                </c:pt>
                <c:pt idx="27" c:formatCode="yyyy\-m\-d">
                  <c:v>44609</c:v>
                </c:pt>
                <c:pt idx="28" c:formatCode="yyyy\-m\-d">
                  <c:v>44610</c:v>
                </c:pt>
                <c:pt idx="29" c:formatCode="yyyy\-m\-d">
                  <c:v>44613</c:v>
                </c:pt>
                <c:pt idx="30" c:formatCode="yyyy\-m\-d">
                  <c:v>44614</c:v>
                </c:pt>
                <c:pt idx="31" c:formatCode="yyyy\-m\-d">
                  <c:v>44615</c:v>
                </c:pt>
                <c:pt idx="32" c:formatCode="yyyy\-m\-d">
                  <c:v>44616</c:v>
                </c:pt>
                <c:pt idx="33" c:formatCode="yyyy\-m\-d">
                  <c:v>44617</c:v>
                </c:pt>
                <c:pt idx="34" c:formatCode="yyyy\-m\-d">
                  <c:v>44620</c:v>
                </c:pt>
                <c:pt idx="35" c:formatCode="yyyy\-m\-d">
                  <c:v>44621</c:v>
                </c:pt>
                <c:pt idx="36" c:formatCode="yyyy\-m\-d">
                  <c:v>44622</c:v>
                </c:pt>
                <c:pt idx="37" c:formatCode="yyyy\-m\-d">
                  <c:v>44623</c:v>
                </c:pt>
                <c:pt idx="38" c:formatCode="yyyy\-m\-d">
                  <c:v>44624</c:v>
                </c:pt>
                <c:pt idx="39" c:formatCode="yyyy\-m\-d">
                  <c:v>44627</c:v>
                </c:pt>
                <c:pt idx="40" c:formatCode="yyyy\-m\-d">
                  <c:v>44628</c:v>
                </c:pt>
                <c:pt idx="41" c:formatCode="yyyy\-m\-d">
                  <c:v>44629</c:v>
                </c:pt>
                <c:pt idx="42" c:formatCode="yyyy\-m\-d">
                  <c:v>44630</c:v>
                </c:pt>
                <c:pt idx="43" c:formatCode="yyyy\-m\-d">
                  <c:v>44631</c:v>
                </c:pt>
                <c:pt idx="44" c:formatCode="yyyy\-m\-d">
                  <c:v>44634</c:v>
                </c:pt>
                <c:pt idx="45" c:formatCode="yyyy\-m\-d">
                  <c:v>44635</c:v>
                </c:pt>
                <c:pt idx="46" c:formatCode="yyyy\-m\-d">
                  <c:v>44636</c:v>
                </c:pt>
                <c:pt idx="47" c:formatCode="yyyy\-m\-d">
                  <c:v>44637</c:v>
                </c:pt>
                <c:pt idx="48" c:formatCode="yyyy\-m\-d">
                  <c:v>44638</c:v>
                </c:pt>
                <c:pt idx="49" c:formatCode="yyyy\-m\-d">
                  <c:v>44641</c:v>
                </c:pt>
                <c:pt idx="50" c:formatCode="yyyy\-m\-d">
                  <c:v>44642</c:v>
                </c:pt>
                <c:pt idx="51" c:formatCode="yyyy\-m\-d">
                  <c:v>44643</c:v>
                </c:pt>
                <c:pt idx="52" c:formatCode="yyyy\-m\-d">
                  <c:v>44644</c:v>
                </c:pt>
                <c:pt idx="53" c:formatCode="yyyy\-m\-d">
                  <c:v>44645</c:v>
                </c:pt>
                <c:pt idx="54" c:formatCode="yyyy\-m\-d">
                  <c:v>44648</c:v>
                </c:pt>
                <c:pt idx="55" c:formatCode="yyyy\-m\-d">
                  <c:v>44649</c:v>
                </c:pt>
                <c:pt idx="56" c:formatCode="yyyy\-m\-d">
                  <c:v>44650</c:v>
                </c:pt>
                <c:pt idx="57" c:formatCode="yyyy\-m\-d">
                  <c:v>44651</c:v>
                </c:pt>
                <c:pt idx="58" c:formatCode="yyyy\-m\-d">
                  <c:v>44652</c:v>
                </c:pt>
                <c:pt idx="59" c:formatCode="yyyy\-m\-d">
                  <c:v>44657</c:v>
                </c:pt>
                <c:pt idx="60" c:formatCode="yyyy\-m\-d">
                  <c:v>44658</c:v>
                </c:pt>
                <c:pt idx="61" c:formatCode="yyyy\-m\-d">
                  <c:v>44659</c:v>
                </c:pt>
                <c:pt idx="62" c:formatCode="yyyy\-m\-d">
                  <c:v>44662</c:v>
                </c:pt>
                <c:pt idx="63" c:formatCode="yyyy\-m\-d">
                  <c:v>44663</c:v>
                </c:pt>
                <c:pt idx="64" c:formatCode="yyyy\-m\-d">
                  <c:v>44664</c:v>
                </c:pt>
                <c:pt idx="65" c:formatCode="yyyy\-m\-d">
                  <c:v>44665</c:v>
                </c:pt>
                <c:pt idx="66" c:formatCode="yyyy\-m\-d">
                  <c:v>44666</c:v>
                </c:pt>
                <c:pt idx="67" c:formatCode="yyyy\-m\-d">
                  <c:v>44669</c:v>
                </c:pt>
                <c:pt idx="68" c:formatCode="yyyy\-m\-d">
                  <c:v>44670</c:v>
                </c:pt>
                <c:pt idx="69" c:formatCode="yyyy\-m\-d">
                  <c:v>44671</c:v>
                </c:pt>
                <c:pt idx="70" c:formatCode="yyyy\-m\-d">
                  <c:v>44672</c:v>
                </c:pt>
                <c:pt idx="71" c:formatCode="yyyy\-m\-d">
                  <c:v>44673</c:v>
                </c:pt>
                <c:pt idx="72" c:formatCode="yyyy\-m\-d">
                  <c:v>44675</c:v>
                </c:pt>
                <c:pt idx="73" c:formatCode="yyyy\-m\-d">
                  <c:v>44676</c:v>
                </c:pt>
                <c:pt idx="74" c:formatCode="yyyy\-m\-d">
                  <c:v>44677</c:v>
                </c:pt>
                <c:pt idx="75" c:formatCode="yyyy\-m\-d">
                  <c:v>44678</c:v>
                </c:pt>
                <c:pt idx="76" c:formatCode="yyyy\-m\-d">
                  <c:v>44679</c:v>
                </c:pt>
                <c:pt idx="77" c:formatCode="yyyy\-m\-d">
                  <c:v>44680</c:v>
                </c:pt>
                <c:pt idx="78" c:formatCode="yyyy\-m\-d">
                  <c:v>44686</c:v>
                </c:pt>
                <c:pt idx="79" c:formatCode="yyyy\-m\-d">
                  <c:v>44687</c:v>
                </c:pt>
                <c:pt idx="80" c:formatCode="yyyy\-m\-d">
                  <c:v>44690</c:v>
                </c:pt>
                <c:pt idx="81" c:formatCode="yyyy\-m\-d">
                  <c:v>44691</c:v>
                </c:pt>
                <c:pt idx="82" c:formatCode="yyyy\-m\-d">
                  <c:v>44692</c:v>
                </c:pt>
                <c:pt idx="83" c:formatCode="yyyy\-m\-d">
                  <c:v>44693</c:v>
                </c:pt>
                <c:pt idx="84" c:formatCode="yyyy\-m\-d">
                  <c:v>44694</c:v>
                </c:pt>
                <c:pt idx="85" c:formatCode="yyyy\-m\-d">
                  <c:v>44697</c:v>
                </c:pt>
                <c:pt idx="86" c:formatCode="yyyy\-m\-d">
                  <c:v>44698</c:v>
                </c:pt>
                <c:pt idx="87" c:formatCode="yyyy\-m\-d">
                  <c:v>44699</c:v>
                </c:pt>
                <c:pt idx="88" c:formatCode="yyyy\-m\-d">
                  <c:v>44700</c:v>
                </c:pt>
                <c:pt idx="89" c:formatCode="yyyy\-m\-d">
                  <c:v>44701</c:v>
                </c:pt>
                <c:pt idx="90" c:formatCode="yyyy\-m\-d">
                  <c:v>44704</c:v>
                </c:pt>
                <c:pt idx="91" c:formatCode="yyyy\-m\-d">
                  <c:v>44705</c:v>
                </c:pt>
                <c:pt idx="92" c:formatCode="yyyy\-m\-d">
                  <c:v>44706</c:v>
                </c:pt>
                <c:pt idx="93" c:formatCode="yyyy\-m\-d">
                  <c:v>44707</c:v>
                </c:pt>
                <c:pt idx="94" c:formatCode="yyyy\-m\-d">
                  <c:v>44708</c:v>
                </c:pt>
                <c:pt idx="95" c:formatCode="yyyy\-m\-d">
                  <c:v>44711</c:v>
                </c:pt>
                <c:pt idx="96" c:formatCode="yyyy\-m\-d">
                  <c:v>44712</c:v>
                </c:pt>
                <c:pt idx="97" c:formatCode="yyyy\-m\-d">
                  <c:v>44713</c:v>
                </c:pt>
                <c:pt idx="98" c:formatCode="yyyy\-m\-d">
                  <c:v>44714</c:v>
                </c:pt>
                <c:pt idx="99" c:formatCode="yyyy\-m\-d">
                  <c:v>44719</c:v>
                </c:pt>
                <c:pt idx="100" c:formatCode="yyyy\-m\-d">
                  <c:v>44720</c:v>
                </c:pt>
                <c:pt idx="101" c:formatCode="yyyy\-m\-d">
                  <c:v>44721</c:v>
                </c:pt>
                <c:pt idx="102" c:formatCode="yyyy\-m\-d">
                  <c:v>44722</c:v>
                </c:pt>
                <c:pt idx="103" c:formatCode="yyyy\-m\-d">
                  <c:v>44725</c:v>
                </c:pt>
                <c:pt idx="104" c:formatCode="yyyy\-m\-d">
                  <c:v>44726</c:v>
                </c:pt>
                <c:pt idx="105" c:formatCode="yyyy\-m\-d">
                  <c:v>44727</c:v>
                </c:pt>
                <c:pt idx="106" c:formatCode="yyyy\-m\-d">
                  <c:v>44728</c:v>
                </c:pt>
                <c:pt idx="107" c:formatCode="yyyy\-m\-d">
                  <c:v>44729</c:v>
                </c:pt>
                <c:pt idx="108" c:formatCode="yyyy\-m\-d">
                  <c:v>44732</c:v>
                </c:pt>
                <c:pt idx="109" c:formatCode="yyyy\-m\-d">
                  <c:v>44733</c:v>
                </c:pt>
                <c:pt idx="110" c:formatCode="yyyy\-m\-d">
                  <c:v>44734</c:v>
                </c:pt>
                <c:pt idx="111" c:formatCode="yyyy\-m\-d">
                  <c:v>44735</c:v>
                </c:pt>
                <c:pt idx="112" c:formatCode="yyyy\-m\-d">
                  <c:v>44736</c:v>
                </c:pt>
                <c:pt idx="113" c:formatCode="yyyy\-m\-d">
                  <c:v>44739</c:v>
                </c:pt>
                <c:pt idx="114" c:formatCode="yyyy\-m\-d">
                  <c:v>44740</c:v>
                </c:pt>
                <c:pt idx="115" c:formatCode="yyyy\-m\-d">
                  <c:v>44741</c:v>
                </c:pt>
                <c:pt idx="116" c:formatCode="yyyy\-m\-d">
                  <c:v>44742</c:v>
                </c:pt>
                <c:pt idx="117" c:formatCode="yyyy\-m\-d">
                  <c:v>44743</c:v>
                </c:pt>
                <c:pt idx="118" c:formatCode="yyyy\-m\-d">
                  <c:v>44746</c:v>
                </c:pt>
                <c:pt idx="119" c:formatCode="yyyy\-m\-d">
                  <c:v>44747</c:v>
                </c:pt>
                <c:pt idx="120" c:formatCode="yyyy\-m\-d">
                  <c:v>44748</c:v>
                </c:pt>
                <c:pt idx="121" c:formatCode="yyyy\-m\-d">
                  <c:v>44749</c:v>
                </c:pt>
                <c:pt idx="122" c:formatCode="yyyy\-m\-d">
                  <c:v>44750</c:v>
                </c:pt>
                <c:pt idx="123" c:formatCode="yyyy\-m\-d">
                  <c:v>44753</c:v>
                </c:pt>
                <c:pt idx="124" c:formatCode="yyyy\-m\-d">
                  <c:v>44754</c:v>
                </c:pt>
                <c:pt idx="125" c:formatCode="yyyy\-m\-d">
                  <c:v>44755</c:v>
                </c:pt>
                <c:pt idx="126" c:formatCode="yyyy\-m\-d">
                  <c:v>44756</c:v>
                </c:pt>
                <c:pt idx="127" c:formatCode="yyyy\-m\-d">
                  <c:v>44757</c:v>
                </c:pt>
                <c:pt idx="128" c:formatCode="yyyy\-m\-d">
                  <c:v>44760</c:v>
                </c:pt>
                <c:pt idx="129" c:formatCode="yyyy\-m\-d">
                  <c:v>44761</c:v>
                </c:pt>
                <c:pt idx="130" c:formatCode="yyyy\-m\-d">
                  <c:v>44762</c:v>
                </c:pt>
                <c:pt idx="131" c:formatCode="yyyy\-m\-d">
                  <c:v>44763</c:v>
                </c:pt>
                <c:pt idx="132" c:formatCode="yyyy\-m\-d">
                  <c:v>44764</c:v>
                </c:pt>
                <c:pt idx="133" c:formatCode="yyyy\-m\-d">
                  <c:v>44767</c:v>
                </c:pt>
                <c:pt idx="134" c:formatCode="yyyy\-m\-d">
                  <c:v>44768</c:v>
                </c:pt>
                <c:pt idx="135" c:formatCode="yyyy\-m\-d">
                  <c:v>44769</c:v>
                </c:pt>
                <c:pt idx="136" c:formatCode="yyyy\-m\-d">
                  <c:v>44770</c:v>
                </c:pt>
                <c:pt idx="137" c:formatCode="yyyy\-m\-d">
                  <c:v>44771</c:v>
                </c:pt>
                <c:pt idx="138" c:formatCode="yyyy\-m\-d">
                  <c:v>44774</c:v>
                </c:pt>
                <c:pt idx="139" c:formatCode="yyyy\-m\-d">
                  <c:v>44775</c:v>
                </c:pt>
                <c:pt idx="140" c:formatCode="yyyy\-m\-d">
                  <c:v>44776</c:v>
                </c:pt>
                <c:pt idx="141" c:formatCode="yyyy\-m\-d">
                  <c:v>44777</c:v>
                </c:pt>
                <c:pt idx="142" c:formatCode="yyyy\-m\-d">
                  <c:v>44778</c:v>
                </c:pt>
                <c:pt idx="143" c:formatCode="yyyy\-m\-d">
                  <c:v>44781</c:v>
                </c:pt>
                <c:pt idx="144" c:formatCode="yyyy\-m\-d">
                  <c:v>44782</c:v>
                </c:pt>
                <c:pt idx="145" c:formatCode="yyyy\-m\-d">
                  <c:v>44783</c:v>
                </c:pt>
                <c:pt idx="146" c:formatCode="yyyy\-m\-d">
                  <c:v>44784</c:v>
                </c:pt>
                <c:pt idx="147" c:formatCode="yyyy\-m\-d">
                  <c:v>44785</c:v>
                </c:pt>
                <c:pt idx="148" c:formatCode="yyyy\-m\-d">
                  <c:v>44788</c:v>
                </c:pt>
                <c:pt idx="149" c:formatCode="yyyy\-m\-d">
                  <c:v>44789</c:v>
                </c:pt>
                <c:pt idx="150" c:formatCode="yyyy\-m\-d">
                  <c:v>44790</c:v>
                </c:pt>
                <c:pt idx="151" c:formatCode="yyyy\-m\-d">
                  <c:v>44791</c:v>
                </c:pt>
                <c:pt idx="152" c:formatCode="yyyy\-m\-d">
                  <c:v>44792</c:v>
                </c:pt>
                <c:pt idx="153" c:formatCode="yyyy\-m\-d">
                  <c:v>44795</c:v>
                </c:pt>
                <c:pt idx="154" c:formatCode="yyyy\-m\-d">
                  <c:v>44796</c:v>
                </c:pt>
                <c:pt idx="155" c:formatCode="yyyy\-m\-d">
                  <c:v>44797</c:v>
                </c:pt>
                <c:pt idx="156" c:formatCode="yyyy\-m\-d">
                  <c:v>44798</c:v>
                </c:pt>
                <c:pt idx="157" c:formatCode="yyyy\-m\-d">
                  <c:v>44799</c:v>
                </c:pt>
                <c:pt idx="158" c:formatCode="yyyy\-m\-d">
                  <c:v>44802</c:v>
                </c:pt>
                <c:pt idx="159" c:formatCode="yyyy\-m\-d">
                  <c:v>44803</c:v>
                </c:pt>
                <c:pt idx="160" c:formatCode="yyyy\-m\-d">
                  <c:v>44804</c:v>
                </c:pt>
                <c:pt idx="161" c:formatCode="yyyy\-m\-d">
                  <c:v>44805</c:v>
                </c:pt>
                <c:pt idx="162" c:formatCode="yyyy\-m\-d">
                  <c:v>44806</c:v>
                </c:pt>
                <c:pt idx="163" c:formatCode="yyyy\-m\-d">
                  <c:v>44809</c:v>
                </c:pt>
                <c:pt idx="164" c:formatCode="yyyy\-m\-d">
                  <c:v>44810</c:v>
                </c:pt>
                <c:pt idx="165" c:formatCode="yyyy\-m\-d">
                  <c:v>44811</c:v>
                </c:pt>
                <c:pt idx="166" c:formatCode="yyyy\-m\-d">
                  <c:v>44812</c:v>
                </c:pt>
                <c:pt idx="167" c:formatCode="yyyy\-m\-d">
                  <c:v>44813</c:v>
                </c:pt>
                <c:pt idx="168" c:formatCode="yyyy\-m\-d">
                  <c:v>44817</c:v>
                </c:pt>
                <c:pt idx="169" c:formatCode="yyyy\-m\-d">
                  <c:v>44818</c:v>
                </c:pt>
                <c:pt idx="170" c:formatCode="yyyy\-m\-d">
                  <c:v>44819</c:v>
                </c:pt>
                <c:pt idx="171" c:formatCode="yyyy\-m\-d">
                  <c:v>44820</c:v>
                </c:pt>
                <c:pt idx="172" c:formatCode="yyyy\-m\-d">
                  <c:v>44823</c:v>
                </c:pt>
                <c:pt idx="173" c:formatCode="yyyy\-m\-d">
                  <c:v>44824</c:v>
                </c:pt>
                <c:pt idx="174" c:formatCode="yyyy\-m\-d">
                  <c:v>44825</c:v>
                </c:pt>
                <c:pt idx="175" c:formatCode="yyyy\-m\-d">
                  <c:v>44826</c:v>
                </c:pt>
                <c:pt idx="176" c:formatCode="yyyy\-m\-d">
                  <c:v>44827</c:v>
                </c:pt>
                <c:pt idx="177" c:formatCode="yyyy\-m\-d">
                  <c:v>44830</c:v>
                </c:pt>
                <c:pt idx="178" c:formatCode="yyyy\-m\-d">
                  <c:v>44831</c:v>
                </c:pt>
                <c:pt idx="179" c:formatCode="yyyy\-m\-d">
                  <c:v>44832</c:v>
                </c:pt>
                <c:pt idx="180" c:formatCode="yyyy\-m\-d">
                  <c:v>44833</c:v>
                </c:pt>
                <c:pt idx="181" c:formatCode="yyyy\-m\-d">
                  <c:v>44834</c:v>
                </c:pt>
                <c:pt idx="182" c:formatCode="yyyy\-m\-d">
                  <c:v>44844</c:v>
                </c:pt>
                <c:pt idx="183" c:formatCode="yyyy\-m\-d">
                  <c:v>44845</c:v>
                </c:pt>
                <c:pt idx="184" c:formatCode="yyyy\-m\-d">
                  <c:v>44846</c:v>
                </c:pt>
                <c:pt idx="185" c:formatCode="yyyy\-m\-d">
                  <c:v>44847</c:v>
                </c:pt>
                <c:pt idx="186" c:formatCode="yyyy\-m\-d">
                  <c:v>44848</c:v>
                </c:pt>
                <c:pt idx="187" c:formatCode="yyyy\-m\-d">
                  <c:v>44851</c:v>
                </c:pt>
                <c:pt idx="188" c:formatCode="yyyy\-m\-d">
                  <c:v>44852</c:v>
                </c:pt>
                <c:pt idx="189" c:formatCode="yyyy\-m\-d">
                  <c:v>44853</c:v>
                </c:pt>
                <c:pt idx="190" c:formatCode="yyyy\-m\-d">
                  <c:v>44854</c:v>
                </c:pt>
                <c:pt idx="191" c:formatCode="yyyy\-m\-d">
                  <c:v>44855</c:v>
                </c:pt>
                <c:pt idx="192" c:formatCode="yyyy\-m\-d">
                  <c:v>44858</c:v>
                </c:pt>
                <c:pt idx="193" c:formatCode="yyyy\-m\-d">
                  <c:v>44859</c:v>
                </c:pt>
                <c:pt idx="194" c:formatCode="yyyy\-m\-d">
                  <c:v>44860</c:v>
                </c:pt>
                <c:pt idx="195" c:formatCode="yyyy\-m\-d">
                  <c:v>44861</c:v>
                </c:pt>
                <c:pt idx="196" c:formatCode="yyyy\-m\-d">
                  <c:v>44862</c:v>
                </c:pt>
                <c:pt idx="197" c:formatCode="yyyy\-m\-d">
                  <c:v>44865</c:v>
                </c:pt>
                <c:pt idx="198" c:formatCode="yyyy\-m\-d">
                  <c:v>44866</c:v>
                </c:pt>
                <c:pt idx="199" c:formatCode="yyyy\-m\-d">
                  <c:v>44867</c:v>
                </c:pt>
                <c:pt idx="200" c:formatCode="yyyy\-m\-d">
                  <c:v>44868</c:v>
                </c:pt>
                <c:pt idx="201" c:formatCode="yyyy\-m\-d">
                  <c:v>44869</c:v>
                </c:pt>
                <c:pt idx="202" c:formatCode="yyyy\-m\-d">
                  <c:v>44872</c:v>
                </c:pt>
                <c:pt idx="203" c:formatCode="yyyy\-m\-d">
                  <c:v>44873</c:v>
                </c:pt>
                <c:pt idx="204" c:formatCode="yyyy\-m\-d">
                  <c:v>44874</c:v>
                </c:pt>
                <c:pt idx="205" c:formatCode="yyyy\-m\-d">
                  <c:v>44875</c:v>
                </c:pt>
                <c:pt idx="206" c:formatCode="yyyy\-m\-d">
                  <c:v>44876</c:v>
                </c:pt>
                <c:pt idx="207" c:formatCode="yyyy\-m\-d">
                  <c:v>44879</c:v>
                </c:pt>
                <c:pt idx="208" c:formatCode="yyyy\-m\-d">
                  <c:v>44880</c:v>
                </c:pt>
                <c:pt idx="209" c:formatCode="yyyy\-m\-d">
                  <c:v>44881</c:v>
                </c:pt>
                <c:pt idx="210" c:formatCode="yyyy\-m\-d">
                  <c:v>44882</c:v>
                </c:pt>
                <c:pt idx="211" c:formatCode="yyyy\-m\-d">
                  <c:v>44883</c:v>
                </c:pt>
                <c:pt idx="212" c:formatCode="yyyy\-m\-d">
                  <c:v>44886</c:v>
                </c:pt>
                <c:pt idx="213" c:formatCode="yyyy\-m\-d">
                  <c:v>44887</c:v>
                </c:pt>
                <c:pt idx="214" c:formatCode="yyyy\-m\-d">
                  <c:v>44888</c:v>
                </c:pt>
                <c:pt idx="215" c:formatCode="yyyy\-m\-d">
                  <c:v>44889</c:v>
                </c:pt>
                <c:pt idx="216" c:formatCode="yyyy\-m\-d">
                  <c:v>44890</c:v>
                </c:pt>
                <c:pt idx="217" c:formatCode="yyyy\-m\-d">
                  <c:v>44893</c:v>
                </c:pt>
                <c:pt idx="218" c:formatCode="yyyy\-m\-d">
                  <c:v>44894</c:v>
                </c:pt>
                <c:pt idx="219" c:formatCode="yyyy\-m\-d">
                  <c:v>44895</c:v>
                </c:pt>
                <c:pt idx="220" c:formatCode="yyyy\-m\-d">
                  <c:v>44896</c:v>
                </c:pt>
                <c:pt idx="221" c:formatCode="yyyy\-m\-d">
                  <c:v>44897</c:v>
                </c:pt>
                <c:pt idx="222" c:formatCode="yyyy\-m\-d">
                  <c:v>44900</c:v>
                </c:pt>
                <c:pt idx="223" c:formatCode="yyyy\-m\-d">
                  <c:v>44901</c:v>
                </c:pt>
                <c:pt idx="224" c:formatCode="yyyy\-m\-d">
                  <c:v>44902</c:v>
                </c:pt>
                <c:pt idx="225" c:formatCode="yyyy\-m\-d">
                  <c:v>44903</c:v>
                </c:pt>
                <c:pt idx="226" c:formatCode="yyyy\-m\-d">
                  <c:v>44904</c:v>
                </c:pt>
                <c:pt idx="227" c:formatCode="yyyy\-m\-d">
                  <c:v>44907</c:v>
                </c:pt>
                <c:pt idx="228" c:formatCode="yyyy\-m\-d">
                  <c:v>44908</c:v>
                </c:pt>
                <c:pt idx="229" c:formatCode="yyyy\-m\-d">
                  <c:v>44909</c:v>
                </c:pt>
                <c:pt idx="230" c:formatCode="yyyy\-m\-d">
                  <c:v>44910</c:v>
                </c:pt>
                <c:pt idx="231" c:formatCode="yyyy\-m\-d">
                  <c:v>44911</c:v>
                </c:pt>
                <c:pt idx="232" c:formatCode="yyyy\-m\-d">
                  <c:v>44914</c:v>
                </c:pt>
                <c:pt idx="233" c:formatCode="yyyy\-m\-d">
                  <c:v>44915</c:v>
                </c:pt>
                <c:pt idx="234" c:formatCode="yyyy\-m\-d">
                  <c:v>44916</c:v>
                </c:pt>
                <c:pt idx="235" c:formatCode="yyyy\-m\-d">
                  <c:v>44917</c:v>
                </c:pt>
                <c:pt idx="236" c:formatCode="yyyy\-m\-d">
                  <c:v>44918</c:v>
                </c:pt>
                <c:pt idx="237" c:formatCode="yyyy\-m\-d">
                  <c:v>44921</c:v>
                </c:pt>
                <c:pt idx="238" c:formatCode="yyyy\-m\-d">
                  <c:v>44922</c:v>
                </c:pt>
                <c:pt idx="239" c:formatCode="yyyy\-m\-d">
                  <c:v>44923</c:v>
                </c:pt>
                <c:pt idx="240" c:formatCode="yyyy\-m\-d">
                  <c:v>44924</c:v>
                </c:pt>
                <c:pt idx="241" c:formatCode="yyyy\-m\-d">
                  <c:v>44925</c:v>
                </c:pt>
                <c:pt idx="242" c:formatCode="yyyy\-m\-d">
                  <c:v>44930</c:v>
                </c:pt>
                <c:pt idx="243" c:formatCode="yyyy\-m\-d">
                  <c:v>44931</c:v>
                </c:pt>
                <c:pt idx="244" c:formatCode="yyyy\-m\-d">
                  <c:v>44932</c:v>
                </c:pt>
                <c:pt idx="245" c:formatCode="yyyy\-m\-d">
                  <c:v>44935</c:v>
                </c:pt>
                <c:pt idx="246" c:formatCode="yyyy\-m\-d">
                  <c:v>44936</c:v>
                </c:pt>
                <c:pt idx="247" c:formatCode="yyyy\-m\-d">
                  <c:v>44937</c:v>
                </c:pt>
                <c:pt idx="248" c:formatCode="yyyy\-m\-d">
                  <c:v>44938</c:v>
                </c:pt>
                <c:pt idx="249" c:formatCode="yyyy\-m\-d">
                  <c:v>44939</c:v>
                </c:pt>
                <c:pt idx="250" c:formatCode="yyyy\-m\-d">
                  <c:v>44942</c:v>
                </c:pt>
                <c:pt idx="251" c:formatCode="yyyy\-m\-d">
                  <c:v>44943</c:v>
                </c:pt>
                <c:pt idx="252" c:formatCode="yyyy\-m\-d">
                  <c:v>44944</c:v>
                </c:pt>
                <c:pt idx="253" c:formatCode="yyyy\-m\-d">
                  <c:v>44945</c:v>
                </c:pt>
                <c:pt idx="254" c:formatCode="yyyy\-m\-d">
                  <c:v>44946</c:v>
                </c:pt>
                <c:pt idx="255" c:formatCode="yyyy\-m\-d">
                  <c:v>44954</c:v>
                </c:pt>
                <c:pt idx="256" c:formatCode="yyyy\-m\-d">
                  <c:v>44955</c:v>
                </c:pt>
                <c:pt idx="257" c:formatCode="yyyy\-m\-d">
                  <c:v>44956</c:v>
                </c:pt>
                <c:pt idx="258" c:formatCode="yyyy\-m\-d">
                  <c:v>44957</c:v>
                </c:pt>
                <c:pt idx="259" c:formatCode="yyyy\-m\-d">
                  <c:v>44958</c:v>
                </c:pt>
                <c:pt idx="260" c:formatCode="yyyy\-m\-d">
                  <c:v>44959</c:v>
                </c:pt>
                <c:pt idx="261" c:formatCode="yyyy\-m\-d">
                  <c:v>44960</c:v>
                </c:pt>
                <c:pt idx="262" c:formatCode="yyyy\-m\-d">
                  <c:v>44963</c:v>
                </c:pt>
                <c:pt idx="263" c:formatCode="yyyy\-m\-d">
                  <c:v>44964</c:v>
                </c:pt>
                <c:pt idx="264" c:formatCode="yyyy\-m\-d">
                  <c:v>44965</c:v>
                </c:pt>
                <c:pt idx="265" c:formatCode="yyyy\-m\-d">
                  <c:v>44966</c:v>
                </c:pt>
                <c:pt idx="266" c:formatCode="yyyy\-m\-d">
                  <c:v>44967</c:v>
                </c:pt>
                <c:pt idx="267" c:formatCode="yyyy\-m\-d">
                  <c:v>44970</c:v>
                </c:pt>
                <c:pt idx="268" c:formatCode="yyyy\-m\-d">
                  <c:v>44971</c:v>
                </c:pt>
                <c:pt idx="269" c:formatCode="yyyy\-m\-d">
                  <c:v>44972</c:v>
                </c:pt>
                <c:pt idx="270" c:formatCode="yyyy\-m\-d">
                  <c:v>44973</c:v>
                </c:pt>
                <c:pt idx="271" c:formatCode="yyyy\-m\-d">
                  <c:v>44974</c:v>
                </c:pt>
                <c:pt idx="272" c:formatCode="yyyy\-m\-d">
                  <c:v>44977</c:v>
                </c:pt>
                <c:pt idx="273" c:formatCode="yyyy\-m\-d">
                  <c:v>44978</c:v>
                </c:pt>
                <c:pt idx="274" c:formatCode="yyyy\-m\-d">
                  <c:v>44979</c:v>
                </c:pt>
                <c:pt idx="275" c:formatCode="yyyy\-m\-d">
                  <c:v>44980</c:v>
                </c:pt>
                <c:pt idx="276" c:formatCode="yyyy\-m\-d">
                  <c:v>44981</c:v>
                </c:pt>
                <c:pt idx="277" c:formatCode="yyyy\-m\-d">
                  <c:v>44984</c:v>
                </c:pt>
                <c:pt idx="278" c:formatCode="yyyy\-m\-d">
                  <c:v>44985</c:v>
                </c:pt>
                <c:pt idx="279" c:formatCode="yyyy\-m\-d">
                  <c:v>44986</c:v>
                </c:pt>
                <c:pt idx="280" c:formatCode="yyyy\-m\-d">
                  <c:v>44987</c:v>
                </c:pt>
                <c:pt idx="281" c:formatCode="yyyy\-mm\-dd">
                  <c:v>44988</c:v>
                </c:pt>
                <c:pt idx="282" c:formatCode="yyyy\-mm\-dd">
                  <c:v>44991</c:v>
                </c:pt>
                <c:pt idx="283" c:formatCode="yyyy\-mm\-dd">
                  <c:v>44992</c:v>
                </c:pt>
                <c:pt idx="284" c:formatCode="yyyy\-mm\-dd">
                  <c:v>44993</c:v>
                </c:pt>
                <c:pt idx="285" c:formatCode="yyyy\-mm\-dd">
                  <c:v>44994</c:v>
                </c:pt>
                <c:pt idx="286" c:formatCode="yyyy\-mm\-dd">
                  <c:v>44995</c:v>
                </c:pt>
                <c:pt idx="287" c:formatCode="yyyy\-mm\-dd">
                  <c:v>44998</c:v>
                </c:pt>
                <c:pt idx="288" c:formatCode="yyyy\-mm\-dd">
                  <c:v>44999</c:v>
                </c:pt>
                <c:pt idx="289" c:formatCode="yyyy\-mm\-dd">
                  <c:v>45000</c:v>
                </c:pt>
                <c:pt idx="290" c:formatCode="yyyy\-mm\-dd">
                  <c:v>45001</c:v>
                </c:pt>
                <c:pt idx="291" c:formatCode="yyyy\-mm\-dd">
                  <c:v>45002</c:v>
                </c:pt>
                <c:pt idx="292" c:formatCode="yyyy\-mm\-dd">
                  <c:v>45005</c:v>
                </c:pt>
                <c:pt idx="293" c:formatCode="yyyy\-mm\-dd">
                  <c:v>45006</c:v>
                </c:pt>
                <c:pt idx="294" c:formatCode="yyyy\-mm\-dd">
                  <c:v>45007</c:v>
                </c:pt>
                <c:pt idx="295" c:formatCode="yyyy\-mm\-dd">
                  <c:v>45008</c:v>
                </c:pt>
                <c:pt idx="296" c:formatCode="yyyy\-mm\-dd">
                  <c:v>45009</c:v>
                </c:pt>
                <c:pt idx="297" c:formatCode="yyyy\-mm\-dd">
                  <c:v>45012</c:v>
                </c:pt>
                <c:pt idx="298" c:formatCode="yyyy\-mm\-dd">
                  <c:v>45013</c:v>
                </c:pt>
                <c:pt idx="299" c:formatCode="yyyy\-mm\-dd">
                  <c:v>45014</c:v>
                </c:pt>
                <c:pt idx="300" c:formatCode="yyyy\-mm\-dd">
                  <c:v>45015</c:v>
                </c:pt>
                <c:pt idx="301" c:formatCode="yyyy\-mm\-dd">
                  <c:v>45016</c:v>
                </c:pt>
                <c:pt idx="302" c:formatCode="yyyy\-mm\-dd">
                  <c:v>45019</c:v>
                </c:pt>
                <c:pt idx="303" c:formatCode="yyyy\-mm\-dd">
                  <c:v>45020</c:v>
                </c:pt>
                <c:pt idx="304" c:formatCode="yyyy\-mm\-dd">
                  <c:v>45022</c:v>
                </c:pt>
                <c:pt idx="305" c:formatCode="yyyy\-mm\-dd">
                  <c:v>45023</c:v>
                </c:pt>
                <c:pt idx="306" c:formatCode="yyyy\-mm\-dd">
                  <c:v>45026</c:v>
                </c:pt>
                <c:pt idx="307" c:formatCode="yyyy\-mm\-dd">
                  <c:v>45027</c:v>
                </c:pt>
                <c:pt idx="308" c:formatCode="yyyy\-mm\-dd">
                  <c:v>45028</c:v>
                </c:pt>
                <c:pt idx="309" c:formatCode="yyyy\-mm\-dd">
                  <c:v>45029</c:v>
                </c:pt>
                <c:pt idx="310" c:formatCode="yyyy\-mm\-dd">
                  <c:v>45030</c:v>
                </c:pt>
                <c:pt idx="311" c:formatCode="yyyy\-mm\-dd">
                  <c:v>45033</c:v>
                </c:pt>
                <c:pt idx="312" c:formatCode="yyyy\-mm\-dd">
                  <c:v>45034</c:v>
                </c:pt>
                <c:pt idx="313" c:formatCode="yyyy\-mm\-dd">
                  <c:v>45035</c:v>
                </c:pt>
                <c:pt idx="314" c:formatCode="yyyy\-mm\-dd">
                  <c:v>45036</c:v>
                </c:pt>
                <c:pt idx="315" c:formatCode="yyyy\-mm\-dd">
                  <c:v>45037</c:v>
                </c:pt>
                <c:pt idx="316" c:formatCode="yyyy\-mm\-dd">
                  <c:v>45039</c:v>
                </c:pt>
                <c:pt idx="317" c:formatCode="yyyy\-mm\-dd">
                  <c:v>45040</c:v>
                </c:pt>
                <c:pt idx="318" c:formatCode="yyyy\-mm\-dd">
                  <c:v>45041</c:v>
                </c:pt>
                <c:pt idx="319" c:formatCode="yyyy\-mm\-dd">
                  <c:v>45042</c:v>
                </c:pt>
                <c:pt idx="320" c:formatCode="yyyy\-mm\-dd">
                  <c:v>45043</c:v>
                </c:pt>
                <c:pt idx="321" c:formatCode="yyyy\-mm\-dd">
                  <c:v>45044</c:v>
                </c:pt>
                <c:pt idx="322" c:formatCode="yyyy\-mm\-dd">
                  <c:v>45050</c:v>
                </c:pt>
                <c:pt idx="323" c:formatCode="yyyy\-mm\-dd">
                  <c:v>45051</c:v>
                </c:pt>
                <c:pt idx="324" c:formatCode="yyyy\-mm\-dd">
                  <c:v>45052</c:v>
                </c:pt>
                <c:pt idx="325" c:formatCode="yyyy\-mm\-dd">
                  <c:v>45054</c:v>
                </c:pt>
                <c:pt idx="326" c:formatCode="yyyy\-mm\-dd">
                  <c:v>45055</c:v>
                </c:pt>
                <c:pt idx="327" c:formatCode="yyyy\-mm\-dd">
                  <c:v>45056</c:v>
                </c:pt>
                <c:pt idx="328" c:formatCode="yyyy\-mm\-dd">
                  <c:v>45057</c:v>
                </c:pt>
                <c:pt idx="329" c:formatCode="yyyy\-mm\-dd">
                  <c:v>45058</c:v>
                </c:pt>
                <c:pt idx="330" c:formatCode="yyyy\-mm\-dd">
                  <c:v>45061</c:v>
                </c:pt>
                <c:pt idx="331" c:formatCode="yyyy\-mm\-dd">
                  <c:v>45062</c:v>
                </c:pt>
                <c:pt idx="332" c:formatCode="yyyy\-mm\-dd">
                  <c:v>45063</c:v>
                </c:pt>
                <c:pt idx="333" c:formatCode="yyyy\-mm\-dd">
                  <c:v>45064</c:v>
                </c:pt>
                <c:pt idx="334" c:formatCode="yyyy\-mm\-dd">
                  <c:v>45065</c:v>
                </c:pt>
                <c:pt idx="335" c:formatCode="yyyy\-mm\-dd">
                  <c:v>45068</c:v>
                </c:pt>
                <c:pt idx="336" c:formatCode="yyyy\-mm\-dd">
                  <c:v>45069</c:v>
                </c:pt>
                <c:pt idx="337" c:formatCode="yyyy\-mm\-dd">
                  <c:v>45070</c:v>
                </c:pt>
                <c:pt idx="338" c:formatCode="yyyy\-mm\-dd">
                  <c:v>45071</c:v>
                </c:pt>
                <c:pt idx="339" c:formatCode="yyyy\-mm\-dd">
                  <c:v>45072</c:v>
                </c:pt>
                <c:pt idx="340" c:formatCode="yyyy\-mm\-dd">
                  <c:v>45075</c:v>
                </c:pt>
                <c:pt idx="341" c:formatCode="yyyy\-mm\-dd">
                  <c:v>45076</c:v>
                </c:pt>
                <c:pt idx="342" c:formatCode="yyyy\-mm\-dd">
                  <c:v>45077</c:v>
                </c:pt>
                <c:pt idx="343" c:formatCode="yyyy\-mm\-dd">
                  <c:v>45078</c:v>
                </c:pt>
                <c:pt idx="344" c:formatCode="yyyy\-mm\-dd">
                  <c:v>45079</c:v>
                </c:pt>
              </c:numCache>
            </c:numRef>
          </c:cat>
          <c:val>
            <c:numRef>
              <c:f>'[废料价格(3).xlsx]铁锂锂点'!$B$2:$B$346</c:f>
              <c:numCache>
                <c:formatCode>General</c:formatCode>
                <c:ptCount val="345"/>
                <c:pt idx="0">
                  <c:v>3900</c:v>
                </c:pt>
                <c:pt idx="1">
                  <c:v>3900</c:v>
                </c:pt>
                <c:pt idx="2">
                  <c:v>4300</c:v>
                </c:pt>
                <c:pt idx="3">
                  <c:v>4300</c:v>
                </c:pt>
                <c:pt idx="4">
                  <c:v>4300</c:v>
                </c:pt>
                <c:pt idx="5">
                  <c:v>4300</c:v>
                </c:pt>
                <c:pt idx="6">
                  <c:v>4300</c:v>
                </c:pt>
                <c:pt idx="7">
                  <c:v>4500</c:v>
                </c:pt>
                <c:pt idx="8">
                  <c:v>4800</c:v>
                </c:pt>
                <c:pt idx="9">
                  <c:v>4800</c:v>
                </c:pt>
                <c:pt idx="10">
                  <c:v>4900</c:v>
                </c:pt>
                <c:pt idx="11">
                  <c:v>4900</c:v>
                </c:pt>
                <c:pt idx="12">
                  <c:v>5300</c:v>
                </c:pt>
                <c:pt idx="13">
                  <c:v>5300</c:v>
                </c:pt>
                <c:pt idx="14">
                  <c:v>5600</c:v>
                </c:pt>
                <c:pt idx="15">
                  <c:v>5600</c:v>
                </c:pt>
                <c:pt idx="16">
                  <c:v>5600</c:v>
                </c:pt>
                <c:pt idx="17">
                  <c:v>5600</c:v>
                </c:pt>
                <c:pt idx="18">
                  <c:v>5700</c:v>
                </c:pt>
                <c:pt idx="19">
                  <c:v>5700</c:v>
                </c:pt>
                <c:pt idx="20">
                  <c:v>6000</c:v>
                </c:pt>
                <c:pt idx="21">
                  <c:v>6200</c:v>
                </c:pt>
                <c:pt idx="22">
                  <c:v>6200</c:v>
                </c:pt>
                <c:pt idx="23">
                  <c:v>6300</c:v>
                </c:pt>
                <c:pt idx="24">
                  <c:v>6500</c:v>
                </c:pt>
                <c:pt idx="25">
                  <c:v>6500</c:v>
                </c:pt>
                <c:pt idx="26">
                  <c:v>6900</c:v>
                </c:pt>
                <c:pt idx="27">
                  <c:v>7400</c:v>
                </c:pt>
                <c:pt idx="28">
                  <c:v>7400</c:v>
                </c:pt>
                <c:pt idx="29">
                  <c:v>7700</c:v>
                </c:pt>
                <c:pt idx="30">
                  <c:v>8300</c:v>
                </c:pt>
                <c:pt idx="31">
                  <c:v>8500</c:v>
                </c:pt>
                <c:pt idx="32">
                  <c:v>8700</c:v>
                </c:pt>
                <c:pt idx="33">
                  <c:v>8900</c:v>
                </c:pt>
                <c:pt idx="34">
                  <c:v>8900</c:v>
                </c:pt>
                <c:pt idx="35">
                  <c:v>9300</c:v>
                </c:pt>
                <c:pt idx="36">
                  <c:v>10500</c:v>
                </c:pt>
                <c:pt idx="37">
                  <c:v>11000</c:v>
                </c:pt>
                <c:pt idx="38">
                  <c:v>11000</c:v>
                </c:pt>
                <c:pt idx="39">
                  <c:v>12300</c:v>
                </c:pt>
                <c:pt idx="40">
                  <c:v>12300</c:v>
                </c:pt>
                <c:pt idx="41">
                  <c:v>12400</c:v>
                </c:pt>
                <c:pt idx="42">
                  <c:v>12400</c:v>
                </c:pt>
                <c:pt idx="43">
                  <c:v>12400</c:v>
                </c:pt>
                <c:pt idx="44">
                  <c:v>12400</c:v>
                </c:pt>
                <c:pt idx="45">
                  <c:v>12400</c:v>
                </c:pt>
                <c:pt idx="46">
                  <c:v>12400</c:v>
                </c:pt>
                <c:pt idx="47">
                  <c:v>12400</c:v>
                </c:pt>
                <c:pt idx="48">
                  <c:v>12200</c:v>
                </c:pt>
                <c:pt idx="49">
                  <c:v>12200</c:v>
                </c:pt>
                <c:pt idx="50">
                  <c:v>12200</c:v>
                </c:pt>
                <c:pt idx="51">
                  <c:v>12200</c:v>
                </c:pt>
                <c:pt idx="52">
                  <c:v>12200</c:v>
                </c:pt>
                <c:pt idx="53">
                  <c:v>12200</c:v>
                </c:pt>
                <c:pt idx="54">
                  <c:v>12200</c:v>
                </c:pt>
                <c:pt idx="55">
                  <c:v>12100</c:v>
                </c:pt>
                <c:pt idx="56">
                  <c:v>12100</c:v>
                </c:pt>
                <c:pt idx="57">
                  <c:v>11700</c:v>
                </c:pt>
                <c:pt idx="58">
                  <c:v>11700</c:v>
                </c:pt>
                <c:pt idx="59">
                  <c:v>11700</c:v>
                </c:pt>
                <c:pt idx="60">
                  <c:v>11700</c:v>
                </c:pt>
                <c:pt idx="61">
                  <c:v>11700</c:v>
                </c:pt>
                <c:pt idx="62">
                  <c:v>11500</c:v>
                </c:pt>
                <c:pt idx="63">
                  <c:v>11500</c:v>
                </c:pt>
                <c:pt idx="64">
                  <c:v>11500</c:v>
                </c:pt>
                <c:pt idx="65">
                  <c:v>11500</c:v>
                </c:pt>
                <c:pt idx="66">
                  <c:v>11500</c:v>
                </c:pt>
                <c:pt idx="67">
                  <c:v>11500</c:v>
                </c:pt>
                <c:pt idx="68">
                  <c:v>11000</c:v>
                </c:pt>
                <c:pt idx="69">
                  <c:v>11000</c:v>
                </c:pt>
                <c:pt idx="70">
                  <c:v>11000</c:v>
                </c:pt>
                <c:pt idx="71">
                  <c:v>11000</c:v>
                </c:pt>
                <c:pt idx="72">
                  <c:v>11000</c:v>
                </c:pt>
                <c:pt idx="73">
                  <c:v>10000</c:v>
                </c:pt>
                <c:pt idx="74">
                  <c:v>9800</c:v>
                </c:pt>
                <c:pt idx="75">
                  <c:v>9800</c:v>
                </c:pt>
                <c:pt idx="76">
                  <c:v>9800</c:v>
                </c:pt>
                <c:pt idx="77">
                  <c:v>9800</c:v>
                </c:pt>
                <c:pt idx="78">
                  <c:v>9000</c:v>
                </c:pt>
                <c:pt idx="79">
                  <c:v>9000</c:v>
                </c:pt>
                <c:pt idx="80">
                  <c:v>8500</c:v>
                </c:pt>
                <c:pt idx="81">
                  <c:v>8500</c:v>
                </c:pt>
                <c:pt idx="82">
                  <c:v>8500</c:v>
                </c:pt>
                <c:pt idx="83">
                  <c:v>8500</c:v>
                </c:pt>
                <c:pt idx="84">
                  <c:v>10000</c:v>
                </c:pt>
                <c:pt idx="85">
                  <c:v>10000</c:v>
                </c:pt>
                <c:pt idx="86">
                  <c:v>10000</c:v>
                </c:pt>
                <c:pt idx="87">
                  <c:v>10000</c:v>
                </c:pt>
                <c:pt idx="88">
                  <c:v>10000</c:v>
                </c:pt>
                <c:pt idx="89">
                  <c:v>10000</c:v>
                </c:pt>
                <c:pt idx="90">
                  <c:v>10000</c:v>
                </c:pt>
                <c:pt idx="91">
                  <c:v>10000</c:v>
                </c:pt>
                <c:pt idx="92">
                  <c:v>10000</c:v>
                </c:pt>
                <c:pt idx="93">
                  <c:v>10300</c:v>
                </c:pt>
                <c:pt idx="94">
                  <c:v>10500</c:v>
                </c:pt>
                <c:pt idx="95">
                  <c:v>10500</c:v>
                </c:pt>
                <c:pt idx="96">
                  <c:v>10500</c:v>
                </c:pt>
                <c:pt idx="97">
                  <c:v>10500</c:v>
                </c:pt>
                <c:pt idx="98">
                  <c:v>10500</c:v>
                </c:pt>
                <c:pt idx="99">
                  <c:v>13000</c:v>
                </c:pt>
                <c:pt idx="100">
                  <c:v>14000</c:v>
                </c:pt>
                <c:pt idx="101">
                  <c:v>14250</c:v>
                </c:pt>
                <c:pt idx="102">
                  <c:v>14250</c:v>
                </c:pt>
                <c:pt idx="103">
                  <c:v>14250</c:v>
                </c:pt>
                <c:pt idx="104">
                  <c:v>14750</c:v>
                </c:pt>
                <c:pt idx="105">
                  <c:v>15250</c:v>
                </c:pt>
                <c:pt idx="106">
                  <c:v>15500</c:v>
                </c:pt>
                <c:pt idx="107">
                  <c:v>15500</c:v>
                </c:pt>
                <c:pt idx="108">
                  <c:v>15750</c:v>
                </c:pt>
                <c:pt idx="109">
                  <c:v>16000</c:v>
                </c:pt>
                <c:pt idx="110">
                  <c:v>16000</c:v>
                </c:pt>
                <c:pt idx="111">
                  <c:v>16000</c:v>
                </c:pt>
                <c:pt idx="112">
                  <c:v>16000</c:v>
                </c:pt>
                <c:pt idx="113">
                  <c:v>15750</c:v>
                </c:pt>
                <c:pt idx="114">
                  <c:v>15750</c:v>
                </c:pt>
                <c:pt idx="115">
                  <c:v>15750</c:v>
                </c:pt>
                <c:pt idx="116">
                  <c:v>15750</c:v>
                </c:pt>
                <c:pt idx="117">
                  <c:v>15750</c:v>
                </c:pt>
                <c:pt idx="118">
                  <c:v>15750</c:v>
                </c:pt>
                <c:pt idx="119">
                  <c:v>15750</c:v>
                </c:pt>
                <c:pt idx="120">
                  <c:v>15750</c:v>
                </c:pt>
                <c:pt idx="121">
                  <c:v>16000</c:v>
                </c:pt>
                <c:pt idx="122">
                  <c:v>16000</c:v>
                </c:pt>
                <c:pt idx="123">
                  <c:v>16000</c:v>
                </c:pt>
                <c:pt idx="124">
                  <c:v>16000</c:v>
                </c:pt>
                <c:pt idx="125">
                  <c:v>16000</c:v>
                </c:pt>
                <c:pt idx="126">
                  <c:v>16000</c:v>
                </c:pt>
                <c:pt idx="127">
                  <c:v>16000</c:v>
                </c:pt>
                <c:pt idx="128">
                  <c:v>16000</c:v>
                </c:pt>
                <c:pt idx="129">
                  <c:v>16000</c:v>
                </c:pt>
                <c:pt idx="130">
                  <c:v>17500</c:v>
                </c:pt>
                <c:pt idx="131">
                  <c:v>17750</c:v>
                </c:pt>
                <c:pt idx="132">
                  <c:v>18000</c:v>
                </c:pt>
                <c:pt idx="133">
                  <c:v>18000</c:v>
                </c:pt>
                <c:pt idx="134">
                  <c:v>18000</c:v>
                </c:pt>
                <c:pt idx="135">
                  <c:v>18000</c:v>
                </c:pt>
                <c:pt idx="136">
                  <c:v>18000</c:v>
                </c:pt>
                <c:pt idx="137">
                  <c:v>18000</c:v>
                </c:pt>
                <c:pt idx="138">
                  <c:v>18000</c:v>
                </c:pt>
                <c:pt idx="139">
                  <c:v>18000</c:v>
                </c:pt>
                <c:pt idx="140">
                  <c:v>18000</c:v>
                </c:pt>
                <c:pt idx="141">
                  <c:v>18000</c:v>
                </c:pt>
                <c:pt idx="142">
                  <c:v>18000</c:v>
                </c:pt>
                <c:pt idx="143">
                  <c:v>18000</c:v>
                </c:pt>
                <c:pt idx="144">
                  <c:v>18000</c:v>
                </c:pt>
                <c:pt idx="145">
                  <c:v>18000</c:v>
                </c:pt>
                <c:pt idx="146">
                  <c:v>18000</c:v>
                </c:pt>
                <c:pt idx="147">
                  <c:v>18000</c:v>
                </c:pt>
                <c:pt idx="148">
                  <c:v>18000</c:v>
                </c:pt>
                <c:pt idx="149">
                  <c:v>18000</c:v>
                </c:pt>
                <c:pt idx="150">
                  <c:v>18000</c:v>
                </c:pt>
                <c:pt idx="151">
                  <c:v>18000</c:v>
                </c:pt>
                <c:pt idx="152">
                  <c:v>18000</c:v>
                </c:pt>
                <c:pt idx="153">
                  <c:v>18000</c:v>
                </c:pt>
                <c:pt idx="154">
                  <c:v>18000</c:v>
                </c:pt>
                <c:pt idx="155">
                  <c:v>18000</c:v>
                </c:pt>
                <c:pt idx="156">
                  <c:v>18000</c:v>
                </c:pt>
                <c:pt idx="157">
                  <c:v>18000</c:v>
                </c:pt>
                <c:pt idx="158">
                  <c:v>18250</c:v>
                </c:pt>
                <c:pt idx="159">
                  <c:v>18250</c:v>
                </c:pt>
                <c:pt idx="160">
                  <c:v>18250</c:v>
                </c:pt>
                <c:pt idx="161">
                  <c:v>18250</c:v>
                </c:pt>
                <c:pt idx="162">
                  <c:v>18400</c:v>
                </c:pt>
                <c:pt idx="163">
                  <c:v>19150</c:v>
                </c:pt>
                <c:pt idx="164">
                  <c:v>19750</c:v>
                </c:pt>
                <c:pt idx="165">
                  <c:v>20000</c:v>
                </c:pt>
                <c:pt idx="166">
                  <c:v>20000</c:v>
                </c:pt>
                <c:pt idx="167">
                  <c:v>20000</c:v>
                </c:pt>
                <c:pt idx="168">
                  <c:v>20500</c:v>
                </c:pt>
                <c:pt idx="169">
                  <c:v>20500</c:v>
                </c:pt>
                <c:pt idx="170">
                  <c:v>20500</c:v>
                </c:pt>
                <c:pt idx="171">
                  <c:v>20250</c:v>
                </c:pt>
                <c:pt idx="172">
                  <c:v>20250</c:v>
                </c:pt>
                <c:pt idx="173">
                  <c:v>20250</c:v>
                </c:pt>
                <c:pt idx="174">
                  <c:v>20250</c:v>
                </c:pt>
                <c:pt idx="175">
                  <c:v>20750</c:v>
                </c:pt>
                <c:pt idx="176">
                  <c:v>20750</c:v>
                </c:pt>
                <c:pt idx="177">
                  <c:v>21250</c:v>
                </c:pt>
                <c:pt idx="178">
                  <c:v>21250</c:v>
                </c:pt>
                <c:pt idx="179">
                  <c:v>21250</c:v>
                </c:pt>
                <c:pt idx="180">
                  <c:v>21250</c:v>
                </c:pt>
                <c:pt idx="181">
                  <c:v>21250</c:v>
                </c:pt>
                <c:pt idx="182">
                  <c:v>21850</c:v>
                </c:pt>
                <c:pt idx="183">
                  <c:v>21850</c:v>
                </c:pt>
                <c:pt idx="184">
                  <c:v>22250</c:v>
                </c:pt>
                <c:pt idx="185">
                  <c:v>22250</c:v>
                </c:pt>
                <c:pt idx="186">
                  <c:v>22250</c:v>
                </c:pt>
                <c:pt idx="187">
                  <c:v>22250</c:v>
                </c:pt>
                <c:pt idx="188">
                  <c:v>22650</c:v>
                </c:pt>
                <c:pt idx="189">
                  <c:v>22650</c:v>
                </c:pt>
                <c:pt idx="190">
                  <c:v>22650</c:v>
                </c:pt>
                <c:pt idx="191">
                  <c:v>22650</c:v>
                </c:pt>
                <c:pt idx="192">
                  <c:v>22850</c:v>
                </c:pt>
                <c:pt idx="193">
                  <c:v>23400</c:v>
                </c:pt>
                <c:pt idx="194">
                  <c:v>23650</c:v>
                </c:pt>
                <c:pt idx="195">
                  <c:v>24150</c:v>
                </c:pt>
                <c:pt idx="196">
                  <c:v>24350</c:v>
                </c:pt>
                <c:pt idx="197">
                  <c:v>24400</c:v>
                </c:pt>
                <c:pt idx="198">
                  <c:v>24400</c:v>
                </c:pt>
                <c:pt idx="199">
                  <c:v>24500</c:v>
                </c:pt>
                <c:pt idx="200">
                  <c:v>24750</c:v>
                </c:pt>
                <c:pt idx="201">
                  <c:v>24750</c:v>
                </c:pt>
                <c:pt idx="202">
                  <c:v>24750</c:v>
                </c:pt>
                <c:pt idx="203">
                  <c:v>25250</c:v>
                </c:pt>
                <c:pt idx="204">
                  <c:v>25500</c:v>
                </c:pt>
                <c:pt idx="205">
                  <c:v>25500</c:v>
                </c:pt>
                <c:pt idx="206">
                  <c:v>25500</c:v>
                </c:pt>
                <c:pt idx="207">
                  <c:v>25250</c:v>
                </c:pt>
                <c:pt idx="208">
                  <c:v>25250</c:v>
                </c:pt>
                <c:pt idx="209">
                  <c:v>25250</c:v>
                </c:pt>
                <c:pt idx="210">
                  <c:v>25250</c:v>
                </c:pt>
                <c:pt idx="211">
                  <c:v>24750</c:v>
                </c:pt>
                <c:pt idx="212">
                  <c:v>24250</c:v>
                </c:pt>
                <c:pt idx="213">
                  <c:v>23900</c:v>
                </c:pt>
                <c:pt idx="214">
                  <c:v>23750</c:v>
                </c:pt>
                <c:pt idx="215">
                  <c:v>23750</c:v>
                </c:pt>
                <c:pt idx="216">
                  <c:v>23750</c:v>
                </c:pt>
                <c:pt idx="217">
                  <c:v>23650</c:v>
                </c:pt>
                <c:pt idx="218">
                  <c:v>23250</c:v>
                </c:pt>
                <c:pt idx="219">
                  <c:v>22750</c:v>
                </c:pt>
                <c:pt idx="220">
                  <c:v>22250</c:v>
                </c:pt>
                <c:pt idx="221">
                  <c:v>21750</c:v>
                </c:pt>
                <c:pt idx="222">
                  <c:v>21750</c:v>
                </c:pt>
                <c:pt idx="223">
                  <c:v>21550</c:v>
                </c:pt>
                <c:pt idx="224">
                  <c:v>21300</c:v>
                </c:pt>
                <c:pt idx="225">
                  <c:v>20750</c:v>
                </c:pt>
                <c:pt idx="226">
                  <c:v>20750</c:v>
                </c:pt>
                <c:pt idx="227">
                  <c:v>20550</c:v>
                </c:pt>
                <c:pt idx="228">
                  <c:v>19800</c:v>
                </c:pt>
                <c:pt idx="229">
                  <c:v>19800</c:v>
                </c:pt>
                <c:pt idx="230">
                  <c:v>19800</c:v>
                </c:pt>
                <c:pt idx="231">
                  <c:v>19500</c:v>
                </c:pt>
                <c:pt idx="232">
                  <c:v>18800</c:v>
                </c:pt>
                <c:pt idx="233">
                  <c:v>18000</c:v>
                </c:pt>
                <c:pt idx="234">
                  <c:v>17500</c:v>
                </c:pt>
                <c:pt idx="235">
                  <c:v>17000</c:v>
                </c:pt>
                <c:pt idx="236">
                  <c:v>17000</c:v>
                </c:pt>
                <c:pt idx="237">
                  <c:v>17000</c:v>
                </c:pt>
                <c:pt idx="238">
                  <c:v>16500</c:v>
                </c:pt>
                <c:pt idx="239">
                  <c:v>16000</c:v>
                </c:pt>
                <c:pt idx="240">
                  <c:v>16000</c:v>
                </c:pt>
                <c:pt idx="241">
                  <c:v>16000</c:v>
                </c:pt>
                <c:pt idx="242">
                  <c:v>15550</c:v>
                </c:pt>
                <c:pt idx="243">
                  <c:v>15550</c:v>
                </c:pt>
                <c:pt idx="244">
                  <c:v>15450</c:v>
                </c:pt>
                <c:pt idx="245">
                  <c:v>15300</c:v>
                </c:pt>
                <c:pt idx="246">
                  <c:v>15200</c:v>
                </c:pt>
                <c:pt idx="247">
                  <c:v>15200</c:v>
                </c:pt>
                <c:pt idx="248">
                  <c:v>14800</c:v>
                </c:pt>
                <c:pt idx="249">
                  <c:v>14800</c:v>
                </c:pt>
                <c:pt idx="250">
                  <c:v>14800</c:v>
                </c:pt>
                <c:pt idx="251">
                  <c:v>14800</c:v>
                </c:pt>
                <c:pt idx="252">
                  <c:v>14800</c:v>
                </c:pt>
                <c:pt idx="253">
                  <c:v>14800</c:v>
                </c:pt>
                <c:pt idx="254">
                  <c:v>14800</c:v>
                </c:pt>
                <c:pt idx="255">
                  <c:v>14800</c:v>
                </c:pt>
                <c:pt idx="256">
                  <c:v>14800</c:v>
                </c:pt>
                <c:pt idx="257">
                  <c:v>14800</c:v>
                </c:pt>
                <c:pt idx="258">
                  <c:v>14800</c:v>
                </c:pt>
                <c:pt idx="259">
                  <c:v>14800</c:v>
                </c:pt>
                <c:pt idx="260">
                  <c:v>14300</c:v>
                </c:pt>
                <c:pt idx="261">
                  <c:v>14300</c:v>
                </c:pt>
                <c:pt idx="262">
                  <c:v>14300</c:v>
                </c:pt>
                <c:pt idx="263">
                  <c:v>14300</c:v>
                </c:pt>
                <c:pt idx="264">
                  <c:v>14300</c:v>
                </c:pt>
                <c:pt idx="265">
                  <c:v>14300</c:v>
                </c:pt>
                <c:pt idx="266">
                  <c:v>14300</c:v>
                </c:pt>
                <c:pt idx="267">
                  <c:v>14300</c:v>
                </c:pt>
                <c:pt idx="268">
                  <c:v>13750</c:v>
                </c:pt>
                <c:pt idx="269">
                  <c:v>13750</c:v>
                </c:pt>
                <c:pt idx="270">
                  <c:v>13750</c:v>
                </c:pt>
                <c:pt idx="271">
                  <c:v>13550</c:v>
                </c:pt>
                <c:pt idx="272">
                  <c:v>13550</c:v>
                </c:pt>
                <c:pt idx="273">
                  <c:v>13200</c:v>
                </c:pt>
                <c:pt idx="274">
                  <c:v>12650</c:v>
                </c:pt>
                <c:pt idx="275">
                  <c:v>12350</c:v>
                </c:pt>
                <c:pt idx="276">
                  <c:v>11850</c:v>
                </c:pt>
                <c:pt idx="277">
                  <c:v>11850</c:v>
                </c:pt>
                <c:pt idx="278">
                  <c:v>11400</c:v>
                </c:pt>
                <c:pt idx="279">
                  <c:v>11400</c:v>
                </c:pt>
                <c:pt idx="280">
                  <c:v>10400</c:v>
                </c:pt>
                <c:pt idx="281">
                  <c:v>10400</c:v>
                </c:pt>
                <c:pt idx="282">
                  <c:v>10000</c:v>
                </c:pt>
                <c:pt idx="283">
                  <c:v>10000</c:v>
                </c:pt>
                <c:pt idx="284">
                  <c:v>9600</c:v>
                </c:pt>
                <c:pt idx="285">
                  <c:v>9600</c:v>
                </c:pt>
                <c:pt idx="286">
                  <c:v>9600</c:v>
                </c:pt>
                <c:pt idx="287">
                  <c:v>9300</c:v>
                </c:pt>
                <c:pt idx="288">
                  <c:v>9300</c:v>
                </c:pt>
                <c:pt idx="289">
                  <c:v>8600</c:v>
                </c:pt>
                <c:pt idx="290">
                  <c:v>8200</c:v>
                </c:pt>
                <c:pt idx="291">
                  <c:v>7950</c:v>
                </c:pt>
                <c:pt idx="292">
                  <c:v>7750</c:v>
                </c:pt>
                <c:pt idx="293">
                  <c:v>7650</c:v>
                </c:pt>
                <c:pt idx="294">
                  <c:v>7250</c:v>
                </c:pt>
                <c:pt idx="295">
                  <c:v>7250</c:v>
                </c:pt>
                <c:pt idx="296">
                  <c:v>6850</c:v>
                </c:pt>
                <c:pt idx="297">
                  <c:v>6600</c:v>
                </c:pt>
                <c:pt idx="298">
                  <c:v>6100</c:v>
                </c:pt>
                <c:pt idx="299">
                  <c:v>6100</c:v>
                </c:pt>
                <c:pt idx="300">
                  <c:v>5850</c:v>
                </c:pt>
                <c:pt idx="301">
                  <c:v>5600</c:v>
                </c:pt>
                <c:pt idx="302">
                  <c:v>5500</c:v>
                </c:pt>
                <c:pt idx="303">
                  <c:v>5300</c:v>
                </c:pt>
                <c:pt idx="304">
                  <c:v>5100</c:v>
                </c:pt>
                <c:pt idx="305">
                  <c:v>4750</c:v>
                </c:pt>
                <c:pt idx="306">
                  <c:v>4550</c:v>
                </c:pt>
                <c:pt idx="307">
                  <c:v>4450</c:v>
                </c:pt>
                <c:pt idx="308">
                  <c:v>4150</c:v>
                </c:pt>
                <c:pt idx="309">
                  <c:v>3950</c:v>
                </c:pt>
                <c:pt idx="310">
                  <c:v>3750</c:v>
                </c:pt>
                <c:pt idx="311">
                  <c:v>3750</c:v>
                </c:pt>
                <c:pt idx="312">
                  <c:v>3750</c:v>
                </c:pt>
                <c:pt idx="313">
                  <c:v>3750</c:v>
                </c:pt>
                <c:pt idx="314">
                  <c:v>3750</c:v>
                </c:pt>
                <c:pt idx="315">
                  <c:v>3750</c:v>
                </c:pt>
                <c:pt idx="316">
                  <c:v>3750</c:v>
                </c:pt>
                <c:pt idx="317">
                  <c:v>4150</c:v>
                </c:pt>
                <c:pt idx="318">
                  <c:v>4300</c:v>
                </c:pt>
                <c:pt idx="319">
                  <c:v>4400</c:v>
                </c:pt>
                <c:pt idx="320">
                  <c:v>4600</c:v>
                </c:pt>
                <c:pt idx="321">
                  <c:v>4800</c:v>
                </c:pt>
                <c:pt idx="322">
                  <c:v>5100</c:v>
                </c:pt>
                <c:pt idx="323">
                  <c:v>6850</c:v>
                </c:pt>
                <c:pt idx="324">
                  <c:v>7850</c:v>
                </c:pt>
                <c:pt idx="325">
                  <c:v>8350</c:v>
                </c:pt>
                <c:pt idx="326">
                  <c:v>8850</c:v>
                </c:pt>
                <c:pt idx="327">
                  <c:v>9150</c:v>
                </c:pt>
                <c:pt idx="328">
                  <c:v>9650</c:v>
                </c:pt>
                <c:pt idx="329">
                  <c:v>9850</c:v>
                </c:pt>
                <c:pt idx="330">
                  <c:v>10050</c:v>
                </c:pt>
                <c:pt idx="331">
                  <c:v>10300</c:v>
                </c:pt>
                <c:pt idx="332">
                  <c:v>10500</c:v>
                </c:pt>
                <c:pt idx="333">
                  <c:v>10700</c:v>
                </c:pt>
                <c:pt idx="334">
                  <c:v>10700</c:v>
                </c:pt>
                <c:pt idx="335">
                  <c:v>10700</c:v>
                </c:pt>
                <c:pt idx="336">
                  <c:v>10700</c:v>
                </c:pt>
                <c:pt idx="337">
                  <c:v>10250</c:v>
                </c:pt>
                <c:pt idx="338">
                  <c:v>9850</c:v>
                </c:pt>
                <c:pt idx="339">
                  <c:v>9850</c:v>
                </c:pt>
                <c:pt idx="340">
                  <c:v>9850</c:v>
                </c:pt>
                <c:pt idx="341">
                  <c:v>10300</c:v>
                </c:pt>
                <c:pt idx="342">
                  <c:v>10300</c:v>
                </c:pt>
                <c:pt idx="343">
                  <c:v>10300</c:v>
                </c:pt>
                <c:pt idx="344">
                  <c:v>10500</c:v>
                </c:pt>
              </c:numCache>
            </c:numRef>
          </c:val>
          <c:smooth val="0"/>
        </c:ser>
        <c:ser>
          <c:idx val="1"/>
          <c:order val="1"/>
          <c:tx>
            <c:strRef>
              <c:f>'[废料价格(3).xlsx]铁锂锂点'!$C$1</c:f>
              <c:strCache>
                <c:ptCount val="1"/>
                <c:pt idx="0">
                  <c:v>废旧磷酸铁锂黑粉：Li≥3.8%</c:v>
                </c:pt>
              </c:strCache>
            </c:strRef>
          </c:tx>
          <c:spPr>
            <a:ln w="19050" cap="rnd">
              <a:solidFill>
                <a:srgbClr val="023985"/>
              </a:solidFill>
              <a:round/>
            </a:ln>
            <a:effectLst/>
            <a:sp3d contourW="19050"/>
          </c:spPr>
          <c:marker>
            <c:symbol val="none"/>
          </c:marker>
          <c:dLbls>
            <c:delete val="1"/>
          </c:dLbls>
          <c:cat>
            <c:numRef>
              <c:f>'[废料价格(3).xlsx]铁锂锂点'!$A$2:$A$346</c:f>
              <c:numCache>
                <c:formatCode>yyyy\-m\-d</c:formatCode>
                <c:ptCount val="345"/>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9</c:v>
                </c:pt>
                <c:pt idx="20" c:formatCode="yyyy\-m\-d">
                  <c:v>44600</c:v>
                </c:pt>
                <c:pt idx="21" c:formatCode="yyyy\-m\-d">
                  <c:v>44601</c:v>
                </c:pt>
                <c:pt idx="22" c:formatCode="yyyy\-m\-d">
                  <c:v>44602</c:v>
                </c:pt>
                <c:pt idx="23" c:formatCode="yyyy\-m\-d">
                  <c:v>44603</c:v>
                </c:pt>
                <c:pt idx="24" c:formatCode="yyyy\-m\-d">
                  <c:v>44606</c:v>
                </c:pt>
                <c:pt idx="25" c:formatCode="yyyy\-m\-d">
                  <c:v>44607</c:v>
                </c:pt>
                <c:pt idx="26" c:formatCode="yyyy\-m\-d">
                  <c:v>44608</c:v>
                </c:pt>
                <c:pt idx="27" c:formatCode="yyyy\-m\-d">
                  <c:v>44609</c:v>
                </c:pt>
                <c:pt idx="28" c:formatCode="yyyy\-m\-d">
                  <c:v>44610</c:v>
                </c:pt>
                <c:pt idx="29" c:formatCode="yyyy\-m\-d">
                  <c:v>44613</c:v>
                </c:pt>
                <c:pt idx="30" c:formatCode="yyyy\-m\-d">
                  <c:v>44614</c:v>
                </c:pt>
                <c:pt idx="31" c:formatCode="yyyy\-m\-d">
                  <c:v>44615</c:v>
                </c:pt>
                <c:pt idx="32" c:formatCode="yyyy\-m\-d">
                  <c:v>44616</c:v>
                </c:pt>
                <c:pt idx="33" c:formatCode="yyyy\-m\-d">
                  <c:v>44617</c:v>
                </c:pt>
                <c:pt idx="34" c:formatCode="yyyy\-m\-d">
                  <c:v>44620</c:v>
                </c:pt>
                <c:pt idx="35" c:formatCode="yyyy\-m\-d">
                  <c:v>44621</c:v>
                </c:pt>
                <c:pt idx="36" c:formatCode="yyyy\-m\-d">
                  <c:v>44622</c:v>
                </c:pt>
                <c:pt idx="37" c:formatCode="yyyy\-m\-d">
                  <c:v>44623</c:v>
                </c:pt>
                <c:pt idx="38" c:formatCode="yyyy\-m\-d">
                  <c:v>44624</c:v>
                </c:pt>
                <c:pt idx="39" c:formatCode="yyyy\-m\-d">
                  <c:v>44627</c:v>
                </c:pt>
                <c:pt idx="40" c:formatCode="yyyy\-m\-d">
                  <c:v>44628</c:v>
                </c:pt>
                <c:pt idx="41" c:formatCode="yyyy\-m\-d">
                  <c:v>44629</c:v>
                </c:pt>
                <c:pt idx="42" c:formatCode="yyyy\-m\-d">
                  <c:v>44630</c:v>
                </c:pt>
                <c:pt idx="43" c:formatCode="yyyy\-m\-d">
                  <c:v>44631</c:v>
                </c:pt>
                <c:pt idx="44" c:formatCode="yyyy\-m\-d">
                  <c:v>44634</c:v>
                </c:pt>
                <c:pt idx="45" c:formatCode="yyyy\-m\-d">
                  <c:v>44635</c:v>
                </c:pt>
                <c:pt idx="46" c:formatCode="yyyy\-m\-d">
                  <c:v>44636</c:v>
                </c:pt>
                <c:pt idx="47" c:formatCode="yyyy\-m\-d">
                  <c:v>44637</c:v>
                </c:pt>
                <c:pt idx="48" c:formatCode="yyyy\-m\-d">
                  <c:v>44638</c:v>
                </c:pt>
                <c:pt idx="49" c:formatCode="yyyy\-m\-d">
                  <c:v>44641</c:v>
                </c:pt>
                <c:pt idx="50" c:formatCode="yyyy\-m\-d">
                  <c:v>44642</c:v>
                </c:pt>
                <c:pt idx="51" c:formatCode="yyyy\-m\-d">
                  <c:v>44643</c:v>
                </c:pt>
                <c:pt idx="52" c:formatCode="yyyy\-m\-d">
                  <c:v>44644</c:v>
                </c:pt>
                <c:pt idx="53" c:formatCode="yyyy\-m\-d">
                  <c:v>44645</c:v>
                </c:pt>
                <c:pt idx="54" c:formatCode="yyyy\-m\-d">
                  <c:v>44648</c:v>
                </c:pt>
                <c:pt idx="55" c:formatCode="yyyy\-m\-d">
                  <c:v>44649</c:v>
                </c:pt>
                <c:pt idx="56" c:formatCode="yyyy\-m\-d">
                  <c:v>44650</c:v>
                </c:pt>
                <c:pt idx="57" c:formatCode="yyyy\-m\-d">
                  <c:v>44651</c:v>
                </c:pt>
                <c:pt idx="58" c:formatCode="yyyy\-m\-d">
                  <c:v>44652</c:v>
                </c:pt>
                <c:pt idx="59" c:formatCode="yyyy\-m\-d">
                  <c:v>44657</c:v>
                </c:pt>
                <c:pt idx="60" c:formatCode="yyyy\-m\-d">
                  <c:v>44658</c:v>
                </c:pt>
                <c:pt idx="61" c:formatCode="yyyy\-m\-d">
                  <c:v>44659</c:v>
                </c:pt>
                <c:pt idx="62" c:formatCode="yyyy\-m\-d">
                  <c:v>44662</c:v>
                </c:pt>
                <c:pt idx="63" c:formatCode="yyyy\-m\-d">
                  <c:v>44663</c:v>
                </c:pt>
                <c:pt idx="64" c:formatCode="yyyy\-m\-d">
                  <c:v>44664</c:v>
                </c:pt>
                <c:pt idx="65" c:formatCode="yyyy\-m\-d">
                  <c:v>44665</c:v>
                </c:pt>
                <c:pt idx="66" c:formatCode="yyyy\-m\-d">
                  <c:v>44666</c:v>
                </c:pt>
                <c:pt idx="67" c:formatCode="yyyy\-m\-d">
                  <c:v>44669</c:v>
                </c:pt>
                <c:pt idx="68" c:formatCode="yyyy\-m\-d">
                  <c:v>44670</c:v>
                </c:pt>
                <c:pt idx="69" c:formatCode="yyyy\-m\-d">
                  <c:v>44671</c:v>
                </c:pt>
                <c:pt idx="70" c:formatCode="yyyy\-m\-d">
                  <c:v>44672</c:v>
                </c:pt>
                <c:pt idx="71" c:formatCode="yyyy\-m\-d">
                  <c:v>44673</c:v>
                </c:pt>
                <c:pt idx="72" c:formatCode="yyyy\-m\-d">
                  <c:v>44675</c:v>
                </c:pt>
                <c:pt idx="73" c:formatCode="yyyy\-m\-d">
                  <c:v>44676</c:v>
                </c:pt>
                <c:pt idx="74" c:formatCode="yyyy\-m\-d">
                  <c:v>44677</c:v>
                </c:pt>
                <c:pt idx="75" c:formatCode="yyyy\-m\-d">
                  <c:v>44678</c:v>
                </c:pt>
                <c:pt idx="76" c:formatCode="yyyy\-m\-d">
                  <c:v>44679</c:v>
                </c:pt>
                <c:pt idx="77" c:formatCode="yyyy\-m\-d">
                  <c:v>44680</c:v>
                </c:pt>
                <c:pt idx="78" c:formatCode="yyyy\-m\-d">
                  <c:v>44686</c:v>
                </c:pt>
                <c:pt idx="79" c:formatCode="yyyy\-m\-d">
                  <c:v>44687</c:v>
                </c:pt>
                <c:pt idx="80" c:formatCode="yyyy\-m\-d">
                  <c:v>44690</c:v>
                </c:pt>
                <c:pt idx="81" c:formatCode="yyyy\-m\-d">
                  <c:v>44691</c:v>
                </c:pt>
                <c:pt idx="82" c:formatCode="yyyy\-m\-d">
                  <c:v>44692</c:v>
                </c:pt>
                <c:pt idx="83" c:formatCode="yyyy\-m\-d">
                  <c:v>44693</c:v>
                </c:pt>
                <c:pt idx="84" c:formatCode="yyyy\-m\-d">
                  <c:v>44694</c:v>
                </c:pt>
                <c:pt idx="85" c:formatCode="yyyy\-m\-d">
                  <c:v>44697</c:v>
                </c:pt>
                <c:pt idx="86" c:formatCode="yyyy\-m\-d">
                  <c:v>44698</c:v>
                </c:pt>
                <c:pt idx="87" c:formatCode="yyyy\-m\-d">
                  <c:v>44699</c:v>
                </c:pt>
                <c:pt idx="88" c:formatCode="yyyy\-m\-d">
                  <c:v>44700</c:v>
                </c:pt>
                <c:pt idx="89" c:formatCode="yyyy\-m\-d">
                  <c:v>44701</c:v>
                </c:pt>
                <c:pt idx="90" c:formatCode="yyyy\-m\-d">
                  <c:v>44704</c:v>
                </c:pt>
                <c:pt idx="91" c:formatCode="yyyy\-m\-d">
                  <c:v>44705</c:v>
                </c:pt>
                <c:pt idx="92" c:formatCode="yyyy\-m\-d">
                  <c:v>44706</c:v>
                </c:pt>
                <c:pt idx="93" c:formatCode="yyyy\-m\-d">
                  <c:v>44707</c:v>
                </c:pt>
                <c:pt idx="94" c:formatCode="yyyy\-m\-d">
                  <c:v>44708</c:v>
                </c:pt>
                <c:pt idx="95" c:formatCode="yyyy\-m\-d">
                  <c:v>44711</c:v>
                </c:pt>
                <c:pt idx="96" c:formatCode="yyyy\-m\-d">
                  <c:v>44712</c:v>
                </c:pt>
                <c:pt idx="97" c:formatCode="yyyy\-m\-d">
                  <c:v>44713</c:v>
                </c:pt>
                <c:pt idx="98" c:formatCode="yyyy\-m\-d">
                  <c:v>44714</c:v>
                </c:pt>
                <c:pt idx="99" c:formatCode="yyyy\-m\-d">
                  <c:v>44719</c:v>
                </c:pt>
                <c:pt idx="100" c:formatCode="yyyy\-m\-d">
                  <c:v>44720</c:v>
                </c:pt>
                <c:pt idx="101" c:formatCode="yyyy\-m\-d">
                  <c:v>44721</c:v>
                </c:pt>
                <c:pt idx="102" c:formatCode="yyyy\-m\-d">
                  <c:v>44722</c:v>
                </c:pt>
                <c:pt idx="103" c:formatCode="yyyy\-m\-d">
                  <c:v>44725</c:v>
                </c:pt>
                <c:pt idx="104" c:formatCode="yyyy\-m\-d">
                  <c:v>44726</c:v>
                </c:pt>
                <c:pt idx="105" c:formatCode="yyyy\-m\-d">
                  <c:v>44727</c:v>
                </c:pt>
                <c:pt idx="106" c:formatCode="yyyy\-m\-d">
                  <c:v>44728</c:v>
                </c:pt>
                <c:pt idx="107" c:formatCode="yyyy\-m\-d">
                  <c:v>44729</c:v>
                </c:pt>
                <c:pt idx="108" c:formatCode="yyyy\-m\-d">
                  <c:v>44732</c:v>
                </c:pt>
                <c:pt idx="109" c:formatCode="yyyy\-m\-d">
                  <c:v>44733</c:v>
                </c:pt>
                <c:pt idx="110" c:formatCode="yyyy\-m\-d">
                  <c:v>44734</c:v>
                </c:pt>
                <c:pt idx="111" c:formatCode="yyyy\-m\-d">
                  <c:v>44735</c:v>
                </c:pt>
                <c:pt idx="112" c:formatCode="yyyy\-m\-d">
                  <c:v>44736</c:v>
                </c:pt>
                <c:pt idx="113" c:formatCode="yyyy\-m\-d">
                  <c:v>44739</c:v>
                </c:pt>
                <c:pt idx="114" c:formatCode="yyyy\-m\-d">
                  <c:v>44740</c:v>
                </c:pt>
                <c:pt idx="115" c:formatCode="yyyy\-m\-d">
                  <c:v>44741</c:v>
                </c:pt>
                <c:pt idx="116" c:formatCode="yyyy\-m\-d">
                  <c:v>44742</c:v>
                </c:pt>
                <c:pt idx="117" c:formatCode="yyyy\-m\-d">
                  <c:v>44743</c:v>
                </c:pt>
                <c:pt idx="118" c:formatCode="yyyy\-m\-d">
                  <c:v>44746</c:v>
                </c:pt>
                <c:pt idx="119" c:formatCode="yyyy\-m\-d">
                  <c:v>44747</c:v>
                </c:pt>
                <c:pt idx="120" c:formatCode="yyyy\-m\-d">
                  <c:v>44748</c:v>
                </c:pt>
                <c:pt idx="121" c:formatCode="yyyy\-m\-d">
                  <c:v>44749</c:v>
                </c:pt>
                <c:pt idx="122" c:formatCode="yyyy\-m\-d">
                  <c:v>44750</c:v>
                </c:pt>
                <c:pt idx="123" c:formatCode="yyyy\-m\-d">
                  <c:v>44753</c:v>
                </c:pt>
                <c:pt idx="124" c:formatCode="yyyy\-m\-d">
                  <c:v>44754</c:v>
                </c:pt>
                <c:pt idx="125" c:formatCode="yyyy\-m\-d">
                  <c:v>44755</c:v>
                </c:pt>
                <c:pt idx="126" c:formatCode="yyyy\-m\-d">
                  <c:v>44756</c:v>
                </c:pt>
                <c:pt idx="127" c:formatCode="yyyy\-m\-d">
                  <c:v>44757</c:v>
                </c:pt>
                <c:pt idx="128" c:formatCode="yyyy\-m\-d">
                  <c:v>44760</c:v>
                </c:pt>
                <c:pt idx="129" c:formatCode="yyyy\-m\-d">
                  <c:v>44761</c:v>
                </c:pt>
                <c:pt idx="130" c:formatCode="yyyy\-m\-d">
                  <c:v>44762</c:v>
                </c:pt>
                <c:pt idx="131" c:formatCode="yyyy\-m\-d">
                  <c:v>44763</c:v>
                </c:pt>
                <c:pt idx="132" c:formatCode="yyyy\-m\-d">
                  <c:v>44764</c:v>
                </c:pt>
                <c:pt idx="133" c:formatCode="yyyy\-m\-d">
                  <c:v>44767</c:v>
                </c:pt>
                <c:pt idx="134" c:formatCode="yyyy\-m\-d">
                  <c:v>44768</c:v>
                </c:pt>
                <c:pt idx="135" c:formatCode="yyyy\-m\-d">
                  <c:v>44769</c:v>
                </c:pt>
                <c:pt idx="136" c:formatCode="yyyy\-m\-d">
                  <c:v>44770</c:v>
                </c:pt>
                <c:pt idx="137" c:formatCode="yyyy\-m\-d">
                  <c:v>44771</c:v>
                </c:pt>
                <c:pt idx="138" c:formatCode="yyyy\-m\-d">
                  <c:v>44774</c:v>
                </c:pt>
                <c:pt idx="139" c:formatCode="yyyy\-m\-d">
                  <c:v>44775</c:v>
                </c:pt>
                <c:pt idx="140" c:formatCode="yyyy\-m\-d">
                  <c:v>44776</c:v>
                </c:pt>
                <c:pt idx="141" c:formatCode="yyyy\-m\-d">
                  <c:v>44777</c:v>
                </c:pt>
                <c:pt idx="142" c:formatCode="yyyy\-m\-d">
                  <c:v>44778</c:v>
                </c:pt>
                <c:pt idx="143" c:formatCode="yyyy\-m\-d">
                  <c:v>44781</c:v>
                </c:pt>
                <c:pt idx="144" c:formatCode="yyyy\-m\-d">
                  <c:v>44782</c:v>
                </c:pt>
                <c:pt idx="145" c:formatCode="yyyy\-m\-d">
                  <c:v>44783</c:v>
                </c:pt>
                <c:pt idx="146" c:formatCode="yyyy\-m\-d">
                  <c:v>44784</c:v>
                </c:pt>
                <c:pt idx="147" c:formatCode="yyyy\-m\-d">
                  <c:v>44785</c:v>
                </c:pt>
                <c:pt idx="148" c:formatCode="yyyy\-m\-d">
                  <c:v>44788</c:v>
                </c:pt>
                <c:pt idx="149" c:formatCode="yyyy\-m\-d">
                  <c:v>44789</c:v>
                </c:pt>
                <c:pt idx="150" c:formatCode="yyyy\-m\-d">
                  <c:v>44790</c:v>
                </c:pt>
                <c:pt idx="151" c:formatCode="yyyy\-m\-d">
                  <c:v>44791</c:v>
                </c:pt>
                <c:pt idx="152" c:formatCode="yyyy\-m\-d">
                  <c:v>44792</c:v>
                </c:pt>
                <c:pt idx="153" c:formatCode="yyyy\-m\-d">
                  <c:v>44795</c:v>
                </c:pt>
                <c:pt idx="154" c:formatCode="yyyy\-m\-d">
                  <c:v>44796</c:v>
                </c:pt>
                <c:pt idx="155" c:formatCode="yyyy\-m\-d">
                  <c:v>44797</c:v>
                </c:pt>
                <c:pt idx="156" c:formatCode="yyyy\-m\-d">
                  <c:v>44798</c:v>
                </c:pt>
                <c:pt idx="157" c:formatCode="yyyy\-m\-d">
                  <c:v>44799</c:v>
                </c:pt>
                <c:pt idx="158" c:formatCode="yyyy\-m\-d">
                  <c:v>44802</c:v>
                </c:pt>
                <c:pt idx="159" c:formatCode="yyyy\-m\-d">
                  <c:v>44803</c:v>
                </c:pt>
                <c:pt idx="160" c:formatCode="yyyy\-m\-d">
                  <c:v>44804</c:v>
                </c:pt>
                <c:pt idx="161" c:formatCode="yyyy\-m\-d">
                  <c:v>44805</c:v>
                </c:pt>
                <c:pt idx="162" c:formatCode="yyyy\-m\-d">
                  <c:v>44806</c:v>
                </c:pt>
                <c:pt idx="163" c:formatCode="yyyy\-m\-d">
                  <c:v>44809</c:v>
                </c:pt>
                <c:pt idx="164" c:formatCode="yyyy\-m\-d">
                  <c:v>44810</c:v>
                </c:pt>
                <c:pt idx="165" c:formatCode="yyyy\-m\-d">
                  <c:v>44811</c:v>
                </c:pt>
                <c:pt idx="166" c:formatCode="yyyy\-m\-d">
                  <c:v>44812</c:v>
                </c:pt>
                <c:pt idx="167" c:formatCode="yyyy\-m\-d">
                  <c:v>44813</c:v>
                </c:pt>
                <c:pt idx="168" c:formatCode="yyyy\-m\-d">
                  <c:v>44817</c:v>
                </c:pt>
                <c:pt idx="169" c:formatCode="yyyy\-m\-d">
                  <c:v>44818</c:v>
                </c:pt>
                <c:pt idx="170" c:formatCode="yyyy\-m\-d">
                  <c:v>44819</c:v>
                </c:pt>
                <c:pt idx="171" c:formatCode="yyyy\-m\-d">
                  <c:v>44820</c:v>
                </c:pt>
                <c:pt idx="172" c:formatCode="yyyy\-m\-d">
                  <c:v>44823</c:v>
                </c:pt>
                <c:pt idx="173" c:formatCode="yyyy\-m\-d">
                  <c:v>44824</c:v>
                </c:pt>
                <c:pt idx="174" c:formatCode="yyyy\-m\-d">
                  <c:v>44825</c:v>
                </c:pt>
                <c:pt idx="175" c:formatCode="yyyy\-m\-d">
                  <c:v>44826</c:v>
                </c:pt>
                <c:pt idx="176" c:formatCode="yyyy\-m\-d">
                  <c:v>44827</c:v>
                </c:pt>
                <c:pt idx="177" c:formatCode="yyyy\-m\-d">
                  <c:v>44830</c:v>
                </c:pt>
                <c:pt idx="178" c:formatCode="yyyy\-m\-d">
                  <c:v>44831</c:v>
                </c:pt>
                <c:pt idx="179" c:formatCode="yyyy\-m\-d">
                  <c:v>44832</c:v>
                </c:pt>
                <c:pt idx="180" c:formatCode="yyyy\-m\-d">
                  <c:v>44833</c:v>
                </c:pt>
                <c:pt idx="181" c:formatCode="yyyy\-m\-d">
                  <c:v>44834</c:v>
                </c:pt>
                <c:pt idx="182" c:formatCode="yyyy\-m\-d">
                  <c:v>44844</c:v>
                </c:pt>
                <c:pt idx="183" c:formatCode="yyyy\-m\-d">
                  <c:v>44845</c:v>
                </c:pt>
                <c:pt idx="184" c:formatCode="yyyy\-m\-d">
                  <c:v>44846</c:v>
                </c:pt>
                <c:pt idx="185" c:formatCode="yyyy\-m\-d">
                  <c:v>44847</c:v>
                </c:pt>
                <c:pt idx="186" c:formatCode="yyyy\-m\-d">
                  <c:v>44848</c:v>
                </c:pt>
                <c:pt idx="187" c:formatCode="yyyy\-m\-d">
                  <c:v>44851</c:v>
                </c:pt>
                <c:pt idx="188" c:formatCode="yyyy\-m\-d">
                  <c:v>44852</c:v>
                </c:pt>
                <c:pt idx="189" c:formatCode="yyyy\-m\-d">
                  <c:v>44853</c:v>
                </c:pt>
                <c:pt idx="190" c:formatCode="yyyy\-m\-d">
                  <c:v>44854</c:v>
                </c:pt>
                <c:pt idx="191" c:formatCode="yyyy\-m\-d">
                  <c:v>44855</c:v>
                </c:pt>
                <c:pt idx="192" c:formatCode="yyyy\-m\-d">
                  <c:v>44858</c:v>
                </c:pt>
                <c:pt idx="193" c:formatCode="yyyy\-m\-d">
                  <c:v>44859</c:v>
                </c:pt>
                <c:pt idx="194" c:formatCode="yyyy\-m\-d">
                  <c:v>44860</c:v>
                </c:pt>
                <c:pt idx="195" c:formatCode="yyyy\-m\-d">
                  <c:v>44861</c:v>
                </c:pt>
                <c:pt idx="196" c:formatCode="yyyy\-m\-d">
                  <c:v>44862</c:v>
                </c:pt>
                <c:pt idx="197" c:formatCode="yyyy\-m\-d">
                  <c:v>44865</c:v>
                </c:pt>
                <c:pt idx="198" c:formatCode="yyyy\-m\-d">
                  <c:v>44866</c:v>
                </c:pt>
                <c:pt idx="199" c:formatCode="yyyy\-m\-d">
                  <c:v>44867</c:v>
                </c:pt>
                <c:pt idx="200" c:formatCode="yyyy\-m\-d">
                  <c:v>44868</c:v>
                </c:pt>
                <c:pt idx="201" c:formatCode="yyyy\-m\-d">
                  <c:v>44869</c:v>
                </c:pt>
                <c:pt idx="202" c:formatCode="yyyy\-m\-d">
                  <c:v>44872</c:v>
                </c:pt>
                <c:pt idx="203" c:formatCode="yyyy\-m\-d">
                  <c:v>44873</c:v>
                </c:pt>
                <c:pt idx="204" c:formatCode="yyyy\-m\-d">
                  <c:v>44874</c:v>
                </c:pt>
                <c:pt idx="205" c:formatCode="yyyy\-m\-d">
                  <c:v>44875</c:v>
                </c:pt>
                <c:pt idx="206" c:formatCode="yyyy\-m\-d">
                  <c:v>44876</c:v>
                </c:pt>
                <c:pt idx="207" c:formatCode="yyyy\-m\-d">
                  <c:v>44879</c:v>
                </c:pt>
                <c:pt idx="208" c:formatCode="yyyy\-m\-d">
                  <c:v>44880</c:v>
                </c:pt>
                <c:pt idx="209" c:formatCode="yyyy\-m\-d">
                  <c:v>44881</c:v>
                </c:pt>
                <c:pt idx="210" c:formatCode="yyyy\-m\-d">
                  <c:v>44882</c:v>
                </c:pt>
                <c:pt idx="211" c:formatCode="yyyy\-m\-d">
                  <c:v>44883</c:v>
                </c:pt>
                <c:pt idx="212" c:formatCode="yyyy\-m\-d">
                  <c:v>44886</c:v>
                </c:pt>
                <c:pt idx="213" c:formatCode="yyyy\-m\-d">
                  <c:v>44887</c:v>
                </c:pt>
                <c:pt idx="214" c:formatCode="yyyy\-m\-d">
                  <c:v>44888</c:v>
                </c:pt>
                <c:pt idx="215" c:formatCode="yyyy\-m\-d">
                  <c:v>44889</c:v>
                </c:pt>
                <c:pt idx="216" c:formatCode="yyyy\-m\-d">
                  <c:v>44890</c:v>
                </c:pt>
                <c:pt idx="217" c:formatCode="yyyy\-m\-d">
                  <c:v>44893</c:v>
                </c:pt>
                <c:pt idx="218" c:formatCode="yyyy\-m\-d">
                  <c:v>44894</c:v>
                </c:pt>
                <c:pt idx="219" c:formatCode="yyyy\-m\-d">
                  <c:v>44895</c:v>
                </c:pt>
                <c:pt idx="220" c:formatCode="yyyy\-m\-d">
                  <c:v>44896</c:v>
                </c:pt>
                <c:pt idx="221" c:formatCode="yyyy\-m\-d">
                  <c:v>44897</c:v>
                </c:pt>
                <c:pt idx="222" c:formatCode="yyyy\-m\-d">
                  <c:v>44900</c:v>
                </c:pt>
                <c:pt idx="223" c:formatCode="yyyy\-m\-d">
                  <c:v>44901</c:v>
                </c:pt>
                <c:pt idx="224" c:formatCode="yyyy\-m\-d">
                  <c:v>44902</c:v>
                </c:pt>
                <c:pt idx="225" c:formatCode="yyyy\-m\-d">
                  <c:v>44903</c:v>
                </c:pt>
                <c:pt idx="226" c:formatCode="yyyy\-m\-d">
                  <c:v>44904</c:v>
                </c:pt>
                <c:pt idx="227" c:formatCode="yyyy\-m\-d">
                  <c:v>44907</c:v>
                </c:pt>
                <c:pt idx="228" c:formatCode="yyyy\-m\-d">
                  <c:v>44908</c:v>
                </c:pt>
                <c:pt idx="229" c:formatCode="yyyy\-m\-d">
                  <c:v>44909</c:v>
                </c:pt>
                <c:pt idx="230" c:formatCode="yyyy\-m\-d">
                  <c:v>44910</c:v>
                </c:pt>
                <c:pt idx="231" c:formatCode="yyyy\-m\-d">
                  <c:v>44911</c:v>
                </c:pt>
                <c:pt idx="232" c:formatCode="yyyy\-m\-d">
                  <c:v>44914</c:v>
                </c:pt>
                <c:pt idx="233" c:formatCode="yyyy\-m\-d">
                  <c:v>44915</c:v>
                </c:pt>
                <c:pt idx="234" c:formatCode="yyyy\-m\-d">
                  <c:v>44916</c:v>
                </c:pt>
                <c:pt idx="235" c:formatCode="yyyy\-m\-d">
                  <c:v>44917</c:v>
                </c:pt>
                <c:pt idx="236" c:formatCode="yyyy\-m\-d">
                  <c:v>44918</c:v>
                </c:pt>
                <c:pt idx="237" c:formatCode="yyyy\-m\-d">
                  <c:v>44921</c:v>
                </c:pt>
                <c:pt idx="238" c:formatCode="yyyy\-m\-d">
                  <c:v>44922</c:v>
                </c:pt>
                <c:pt idx="239" c:formatCode="yyyy\-m\-d">
                  <c:v>44923</c:v>
                </c:pt>
                <c:pt idx="240" c:formatCode="yyyy\-m\-d">
                  <c:v>44924</c:v>
                </c:pt>
                <c:pt idx="241" c:formatCode="yyyy\-m\-d">
                  <c:v>44925</c:v>
                </c:pt>
                <c:pt idx="242" c:formatCode="yyyy\-m\-d">
                  <c:v>44930</c:v>
                </c:pt>
                <c:pt idx="243" c:formatCode="yyyy\-m\-d">
                  <c:v>44931</c:v>
                </c:pt>
                <c:pt idx="244" c:formatCode="yyyy\-m\-d">
                  <c:v>44932</c:v>
                </c:pt>
                <c:pt idx="245" c:formatCode="yyyy\-m\-d">
                  <c:v>44935</c:v>
                </c:pt>
                <c:pt idx="246" c:formatCode="yyyy\-m\-d">
                  <c:v>44936</c:v>
                </c:pt>
                <c:pt idx="247" c:formatCode="yyyy\-m\-d">
                  <c:v>44937</c:v>
                </c:pt>
                <c:pt idx="248" c:formatCode="yyyy\-m\-d">
                  <c:v>44938</c:v>
                </c:pt>
                <c:pt idx="249" c:formatCode="yyyy\-m\-d">
                  <c:v>44939</c:v>
                </c:pt>
                <c:pt idx="250" c:formatCode="yyyy\-m\-d">
                  <c:v>44942</c:v>
                </c:pt>
                <c:pt idx="251" c:formatCode="yyyy\-m\-d">
                  <c:v>44943</c:v>
                </c:pt>
                <c:pt idx="252" c:formatCode="yyyy\-m\-d">
                  <c:v>44944</c:v>
                </c:pt>
                <c:pt idx="253" c:formatCode="yyyy\-m\-d">
                  <c:v>44945</c:v>
                </c:pt>
                <c:pt idx="254" c:formatCode="yyyy\-m\-d">
                  <c:v>44946</c:v>
                </c:pt>
                <c:pt idx="255" c:formatCode="yyyy\-m\-d">
                  <c:v>44954</c:v>
                </c:pt>
                <c:pt idx="256" c:formatCode="yyyy\-m\-d">
                  <c:v>44955</c:v>
                </c:pt>
                <c:pt idx="257" c:formatCode="yyyy\-m\-d">
                  <c:v>44956</c:v>
                </c:pt>
                <c:pt idx="258" c:formatCode="yyyy\-m\-d">
                  <c:v>44957</c:v>
                </c:pt>
                <c:pt idx="259" c:formatCode="yyyy\-m\-d">
                  <c:v>44958</c:v>
                </c:pt>
                <c:pt idx="260" c:formatCode="yyyy\-m\-d">
                  <c:v>44959</c:v>
                </c:pt>
                <c:pt idx="261" c:formatCode="yyyy\-m\-d">
                  <c:v>44960</c:v>
                </c:pt>
                <c:pt idx="262" c:formatCode="yyyy\-m\-d">
                  <c:v>44963</c:v>
                </c:pt>
                <c:pt idx="263" c:formatCode="yyyy\-m\-d">
                  <c:v>44964</c:v>
                </c:pt>
                <c:pt idx="264" c:formatCode="yyyy\-m\-d">
                  <c:v>44965</c:v>
                </c:pt>
                <c:pt idx="265" c:formatCode="yyyy\-m\-d">
                  <c:v>44966</c:v>
                </c:pt>
                <c:pt idx="266" c:formatCode="yyyy\-m\-d">
                  <c:v>44967</c:v>
                </c:pt>
                <c:pt idx="267" c:formatCode="yyyy\-m\-d">
                  <c:v>44970</c:v>
                </c:pt>
                <c:pt idx="268" c:formatCode="yyyy\-m\-d">
                  <c:v>44971</c:v>
                </c:pt>
                <c:pt idx="269" c:formatCode="yyyy\-m\-d">
                  <c:v>44972</c:v>
                </c:pt>
                <c:pt idx="270" c:formatCode="yyyy\-m\-d">
                  <c:v>44973</c:v>
                </c:pt>
                <c:pt idx="271" c:formatCode="yyyy\-m\-d">
                  <c:v>44974</c:v>
                </c:pt>
                <c:pt idx="272" c:formatCode="yyyy\-m\-d">
                  <c:v>44977</c:v>
                </c:pt>
                <c:pt idx="273" c:formatCode="yyyy\-m\-d">
                  <c:v>44978</c:v>
                </c:pt>
                <c:pt idx="274" c:formatCode="yyyy\-m\-d">
                  <c:v>44979</c:v>
                </c:pt>
                <c:pt idx="275" c:formatCode="yyyy\-m\-d">
                  <c:v>44980</c:v>
                </c:pt>
                <c:pt idx="276" c:formatCode="yyyy\-m\-d">
                  <c:v>44981</c:v>
                </c:pt>
                <c:pt idx="277" c:formatCode="yyyy\-m\-d">
                  <c:v>44984</c:v>
                </c:pt>
                <c:pt idx="278" c:formatCode="yyyy\-m\-d">
                  <c:v>44985</c:v>
                </c:pt>
                <c:pt idx="279" c:formatCode="yyyy\-m\-d">
                  <c:v>44986</c:v>
                </c:pt>
                <c:pt idx="280" c:formatCode="yyyy\-m\-d">
                  <c:v>44987</c:v>
                </c:pt>
                <c:pt idx="281" c:formatCode="yyyy\-mm\-dd">
                  <c:v>44988</c:v>
                </c:pt>
                <c:pt idx="282" c:formatCode="yyyy\-mm\-dd">
                  <c:v>44991</c:v>
                </c:pt>
                <c:pt idx="283" c:formatCode="yyyy\-mm\-dd">
                  <c:v>44992</c:v>
                </c:pt>
                <c:pt idx="284" c:formatCode="yyyy\-mm\-dd">
                  <c:v>44993</c:v>
                </c:pt>
                <c:pt idx="285" c:formatCode="yyyy\-mm\-dd">
                  <c:v>44994</c:v>
                </c:pt>
                <c:pt idx="286" c:formatCode="yyyy\-mm\-dd">
                  <c:v>44995</c:v>
                </c:pt>
                <c:pt idx="287" c:formatCode="yyyy\-mm\-dd">
                  <c:v>44998</c:v>
                </c:pt>
                <c:pt idx="288" c:formatCode="yyyy\-mm\-dd">
                  <c:v>44999</c:v>
                </c:pt>
                <c:pt idx="289" c:formatCode="yyyy\-mm\-dd">
                  <c:v>45000</c:v>
                </c:pt>
                <c:pt idx="290" c:formatCode="yyyy\-mm\-dd">
                  <c:v>45001</c:v>
                </c:pt>
                <c:pt idx="291" c:formatCode="yyyy\-mm\-dd">
                  <c:v>45002</c:v>
                </c:pt>
                <c:pt idx="292" c:formatCode="yyyy\-mm\-dd">
                  <c:v>45005</c:v>
                </c:pt>
                <c:pt idx="293" c:formatCode="yyyy\-mm\-dd">
                  <c:v>45006</c:v>
                </c:pt>
                <c:pt idx="294" c:formatCode="yyyy\-mm\-dd">
                  <c:v>45007</c:v>
                </c:pt>
                <c:pt idx="295" c:formatCode="yyyy\-mm\-dd">
                  <c:v>45008</c:v>
                </c:pt>
                <c:pt idx="296" c:formatCode="yyyy\-mm\-dd">
                  <c:v>45009</c:v>
                </c:pt>
                <c:pt idx="297" c:formatCode="yyyy\-mm\-dd">
                  <c:v>45012</c:v>
                </c:pt>
                <c:pt idx="298" c:formatCode="yyyy\-mm\-dd">
                  <c:v>45013</c:v>
                </c:pt>
                <c:pt idx="299" c:formatCode="yyyy\-mm\-dd">
                  <c:v>45014</c:v>
                </c:pt>
                <c:pt idx="300" c:formatCode="yyyy\-mm\-dd">
                  <c:v>45015</c:v>
                </c:pt>
                <c:pt idx="301" c:formatCode="yyyy\-mm\-dd">
                  <c:v>45016</c:v>
                </c:pt>
                <c:pt idx="302" c:formatCode="yyyy\-mm\-dd">
                  <c:v>45019</c:v>
                </c:pt>
                <c:pt idx="303" c:formatCode="yyyy\-mm\-dd">
                  <c:v>45020</c:v>
                </c:pt>
                <c:pt idx="304" c:formatCode="yyyy\-mm\-dd">
                  <c:v>45022</c:v>
                </c:pt>
                <c:pt idx="305" c:formatCode="yyyy\-mm\-dd">
                  <c:v>45023</c:v>
                </c:pt>
                <c:pt idx="306" c:formatCode="yyyy\-mm\-dd">
                  <c:v>45026</c:v>
                </c:pt>
                <c:pt idx="307" c:formatCode="yyyy\-mm\-dd">
                  <c:v>45027</c:v>
                </c:pt>
                <c:pt idx="308" c:formatCode="yyyy\-mm\-dd">
                  <c:v>45028</c:v>
                </c:pt>
                <c:pt idx="309" c:formatCode="yyyy\-mm\-dd">
                  <c:v>45029</c:v>
                </c:pt>
                <c:pt idx="310" c:formatCode="yyyy\-mm\-dd">
                  <c:v>45030</c:v>
                </c:pt>
                <c:pt idx="311" c:formatCode="yyyy\-mm\-dd">
                  <c:v>45033</c:v>
                </c:pt>
                <c:pt idx="312" c:formatCode="yyyy\-mm\-dd">
                  <c:v>45034</c:v>
                </c:pt>
                <c:pt idx="313" c:formatCode="yyyy\-mm\-dd">
                  <c:v>45035</c:v>
                </c:pt>
                <c:pt idx="314" c:formatCode="yyyy\-mm\-dd">
                  <c:v>45036</c:v>
                </c:pt>
                <c:pt idx="315" c:formatCode="yyyy\-mm\-dd">
                  <c:v>45037</c:v>
                </c:pt>
                <c:pt idx="316" c:formatCode="yyyy\-mm\-dd">
                  <c:v>45039</c:v>
                </c:pt>
                <c:pt idx="317" c:formatCode="yyyy\-mm\-dd">
                  <c:v>45040</c:v>
                </c:pt>
                <c:pt idx="318" c:formatCode="yyyy\-mm\-dd">
                  <c:v>45041</c:v>
                </c:pt>
                <c:pt idx="319" c:formatCode="yyyy\-mm\-dd">
                  <c:v>45042</c:v>
                </c:pt>
                <c:pt idx="320" c:formatCode="yyyy\-mm\-dd">
                  <c:v>45043</c:v>
                </c:pt>
                <c:pt idx="321" c:formatCode="yyyy\-mm\-dd">
                  <c:v>45044</c:v>
                </c:pt>
                <c:pt idx="322" c:formatCode="yyyy\-mm\-dd">
                  <c:v>45050</c:v>
                </c:pt>
                <c:pt idx="323" c:formatCode="yyyy\-mm\-dd">
                  <c:v>45051</c:v>
                </c:pt>
                <c:pt idx="324" c:formatCode="yyyy\-mm\-dd">
                  <c:v>45052</c:v>
                </c:pt>
                <c:pt idx="325" c:formatCode="yyyy\-mm\-dd">
                  <c:v>45054</c:v>
                </c:pt>
                <c:pt idx="326" c:formatCode="yyyy\-mm\-dd">
                  <c:v>45055</c:v>
                </c:pt>
                <c:pt idx="327" c:formatCode="yyyy\-mm\-dd">
                  <c:v>45056</c:v>
                </c:pt>
                <c:pt idx="328" c:formatCode="yyyy\-mm\-dd">
                  <c:v>45057</c:v>
                </c:pt>
                <c:pt idx="329" c:formatCode="yyyy\-mm\-dd">
                  <c:v>45058</c:v>
                </c:pt>
                <c:pt idx="330" c:formatCode="yyyy\-mm\-dd">
                  <c:v>45061</c:v>
                </c:pt>
                <c:pt idx="331" c:formatCode="yyyy\-mm\-dd">
                  <c:v>45062</c:v>
                </c:pt>
                <c:pt idx="332" c:formatCode="yyyy\-mm\-dd">
                  <c:v>45063</c:v>
                </c:pt>
                <c:pt idx="333" c:formatCode="yyyy\-mm\-dd">
                  <c:v>45064</c:v>
                </c:pt>
                <c:pt idx="334" c:formatCode="yyyy\-mm\-dd">
                  <c:v>45065</c:v>
                </c:pt>
                <c:pt idx="335" c:formatCode="yyyy\-mm\-dd">
                  <c:v>45068</c:v>
                </c:pt>
                <c:pt idx="336" c:formatCode="yyyy\-mm\-dd">
                  <c:v>45069</c:v>
                </c:pt>
                <c:pt idx="337" c:formatCode="yyyy\-mm\-dd">
                  <c:v>45070</c:v>
                </c:pt>
                <c:pt idx="338" c:formatCode="yyyy\-mm\-dd">
                  <c:v>45071</c:v>
                </c:pt>
                <c:pt idx="339" c:formatCode="yyyy\-mm\-dd">
                  <c:v>45072</c:v>
                </c:pt>
                <c:pt idx="340" c:formatCode="yyyy\-mm\-dd">
                  <c:v>45075</c:v>
                </c:pt>
                <c:pt idx="341" c:formatCode="yyyy\-mm\-dd">
                  <c:v>45076</c:v>
                </c:pt>
                <c:pt idx="342" c:formatCode="yyyy\-mm\-dd">
                  <c:v>45077</c:v>
                </c:pt>
                <c:pt idx="343" c:formatCode="yyyy\-mm\-dd">
                  <c:v>45078</c:v>
                </c:pt>
                <c:pt idx="344" c:formatCode="yyyy\-mm\-dd">
                  <c:v>45079</c:v>
                </c:pt>
              </c:numCache>
            </c:numRef>
          </c:cat>
          <c:val>
            <c:numRef>
              <c:f>'[废料价格(3).xlsx]铁锂锂点'!$C$2:$C$346</c:f>
              <c:numCache>
                <c:formatCode>General</c:formatCode>
                <c:ptCount val="345"/>
                <c:pt idx="0">
                  <c:v>8300</c:v>
                </c:pt>
                <c:pt idx="1">
                  <c:v>8500</c:v>
                </c:pt>
                <c:pt idx="2">
                  <c:v>8500</c:v>
                </c:pt>
                <c:pt idx="3">
                  <c:v>8500</c:v>
                </c:pt>
                <c:pt idx="4">
                  <c:v>8500</c:v>
                </c:pt>
                <c:pt idx="5">
                  <c:v>8600</c:v>
                </c:pt>
                <c:pt idx="6">
                  <c:v>8600</c:v>
                </c:pt>
                <c:pt idx="7">
                  <c:v>9000</c:v>
                </c:pt>
                <c:pt idx="8">
                  <c:v>9200</c:v>
                </c:pt>
                <c:pt idx="9">
                  <c:v>9400</c:v>
                </c:pt>
                <c:pt idx="10">
                  <c:v>9600</c:v>
                </c:pt>
                <c:pt idx="11">
                  <c:v>10100</c:v>
                </c:pt>
                <c:pt idx="12">
                  <c:v>10400</c:v>
                </c:pt>
                <c:pt idx="13">
                  <c:v>10500</c:v>
                </c:pt>
                <c:pt idx="14">
                  <c:v>10700</c:v>
                </c:pt>
                <c:pt idx="15">
                  <c:v>10800</c:v>
                </c:pt>
                <c:pt idx="16">
                  <c:v>10800</c:v>
                </c:pt>
                <c:pt idx="17">
                  <c:v>10800</c:v>
                </c:pt>
                <c:pt idx="18">
                  <c:v>11100</c:v>
                </c:pt>
                <c:pt idx="19">
                  <c:v>11600</c:v>
                </c:pt>
                <c:pt idx="20">
                  <c:v>12000</c:v>
                </c:pt>
                <c:pt idx="21">
                  <c:v>12200</c:v>
                </c:pt>
                <c:pt idx="22">
                  <c:v>12800</c:v>
                </c:pt>
                <c:pt idx="23">
                  <c:v>13100</c:v>
                </c:pt>
                <c:pt idx="24">
                  <c:v>13800</c:v>
                </c:pt>
                <c:pt idx="25">
                  <c:v>14000</c:v>
                </c:pt>
                <c:pt idx="26">
                  <c:v>14800</c:v>
                </c:pt>
                <c:pt idx="27">
                  <c:v>15600</c:v>
                </c:pt>
                <c:pt idx="28">
                  <c:v>17500</c:v>
                </c:pt>
                <c:pt idx="29">
                  <c:v>17800</c:v>
                </c:pt>
                <c:pt idx="30">
                  <c:v>17800</c:v>
                </c:pt>
                <c:pt idx="31">
                  <c:v>17900</c:v>
                </c:pt>
                <c:pt idx="32">
                  <c:v>18700</c:v>
                </c:pt>
                <c:pt idx="33">
                  <c:v>17900</c:v>
                </c:pt>
                <c:pt idx="34">
                  <c:v>17400</c:v>
                </c:pt>
                <c:pt idx="35">
                  <c:v>17500</c:v>
                </c:pt>
                <c:pt idx="36">
                  <c:v>17600</c:v>
                </c:pt>
                <c:pt idx="37">
                  <c:v>18000</c:v>
                </c:pt>
                <c:pt idx="38">
                  <c:v>18300</c:v>
                </c:pt>
                <c:pt idx="39">
                  <c:v>18300</c:v>
                </c:pt>
                <c:pt idx="40">
                  <c:v>18800</c:v>
                </c:pt>
                <c:pt idx="41">
                  <c:v>19000</c:v>
                </c:pt>
                <c:pt idx="42">
                  <c:v>19100</c:v>
                </c:pt>
                <c:pt idx="43">
                  <c:v>20000</c:v>
                </c:pt>
                <c:pt idx="44">
                  <c:v>20300</c:v>
                </c:pt>
                <c:pt idx="45">
                  <c:v>19900</c:v>
                </c:pt>
                <c:pt idx="46">
                  <c:v>19700</c:v>
                </c:pt>
                <c:pt idx="47">
                  <c:v>19600</c:v>
                </c:pt>
                <c:pt idx="48">
                  <c:v>18900</c:v>
                </c:pt>
                <c:pt idx="49">
                  <c:v>18700</c:v>
                </c:pt>
                <c:pt idx="50">
                  <c:v>18000</c:v>
                </c:pt>
                <c:pt idx="51">
                  <c:v>18000</c:v>
                </c:pt>
                <c:pt idx="52">
                  <c:v>17300</c:v>
                </c:pt>
                <c:pt idx="53">
                  <c:v>17300</c:v>
                </c:pt>
                <c:pt idx="54">
                  <c:v>17300</c:v>
                </c:pt>
                <c:pt idx="55">
                  <c:v>17300</c:v>
                </c:pt>
                <c:pt idx="56">
                  <c:v>16800</c:v>
                </c:pt>
                <c:pt idx="57">
                  <c:v>16500</c:v>
                </c:pt>
                <c:pt idx="58">
                  <c:v>16500</c:v>
                </c:pt>
                <c:pt idx="59">
                  <c:v>16400</c:v>
                </c:pt>
                <c:pt idx="60">
                  <c:v>16400</c:v>
                </c:pt>
                <c:pt idx="61">
                  <c:v>16000</c:v>
                </c:pt>
                <c:pt idx="62">
                  <c:v>16000</c:v>
                </c:pt>
                <c:pt idx="63">
                  <c:v>15600</c:v>
                </c:pt>
                <c:pt idx="64">
                  <c:v>15700</c:v>
                </c:pt>
                <c:pt idx="65">
                  <c:v>16000</c:v>
                </c:pt>
                <c:pt idx="66">
                  <c:v>15800</c:v>
                </c:pt>
                <c:pt idx="67">
                  <c:v>15500</c:v>
                </c:pt>
                <c:pt idx="68">
                  <c:v>14900</c:v>
                </c:pt>
                <c:pt idx="69">
                  <c:v>15200</c:v>
                </c:pt>
                <c:pt idx="70">
                  <c:v>15300</c:v>
                </c:pt>
                <c:pt idx="71">
                  <c:v>15300</c:v>
                </c:pt>
                <c:pt idx="72">
                  <c:v>14800</c:v>
                </c:pt>
                <c:pt idx="73">
                  <c:v>14600</c:v>
                </c:pt>
                <c:pt idx="74">
                  <c:v>14200</c:v>
                </c:pt>
                <c:pt idx="75">
                  <c:v>14000</c:v>
                </c:pt>
                <c:pt idx="76">
                  <c:v>14000</c:v>
                </c:pt>
                <c:pt idx="77">
                  <c:v>14000</c:v>
                </c:pt>
                <c:pt idx="78">
                  <c:v>13200</c:v>
                </c:pt>
                <c:pt idx="79">
                  <c:v>12900</c:v>
                </c:pt>
                <c:pt idx="80">
                  <c:v>12600</c:v>
                </c:pt>
                <c:pt idx="81">
                  <c:v>12800</c:v>
                </c:pt>
                <c:pt idx="82">
                  <c:v>13000</c:v>
                </c:pt>
                <c:pt idx="83">
                  <c:v>12900</c:v>
                </c:pt>
                <c:pt idx="84">
                  <c:v>12400</c:v>
                </c:pt>
                <c:pt idx="85">
                  <c:v>12500</c:v>
                </c:pt>
                <c:pt idx="86">
                  <c:v>12300</c:v>
                </c:pt>
                <c:pt idx="87">
                  <c:v>12700</c:v>
                </c:pt>
                <c:pt idx="88">
                  <c:v>13100</c:v>
                </c:pt>
                <c:pt idx="89">
                  <c:v>13400</c:v>
                </c:pt>
                <c:pt idx="90">
                  <c:v>13600</c:v>
                </c:pt>
                <c:pt idx="91">
                  <c:v>13800</c:v>
                </c:pt>
                <c:pt idx="92">
                  <c:v>13800</c:v>
                </c:pt>
                <c:pt idx="93">
                  <c:v>14600</c:v>
                </c:pt>
                <c:pt idx="94">
                  <c:v>14700</c:v>
                </c:pt>
                <c:pt idx="95">
                  <c:v>15800</c:v>
                </c:pt>
                <c:pt idx="96">
                  <c:v>16400</c:v>
                </c:pt>
                <c:pt idx="97">
                  <c:v>17000</c:v>
                </c:pt>
                <c:pt idx="98">
                  <c:v>17500</c:v>
                </c:pt>
                <c:pt idx="99">
                  <c:v>18000</c:v>
                </c:pt>
                <c:pt idx="100">
                  <c:v>18700</c:v>
                </c:pt>
                <c:pt idx="101">
                  <c:v>18900</c:v>
                </c:pt>
                <c:pt idx="102">
                  <c:v>19100</c:v>
                </c:pt>
                <c:pt idx="103">
                  <c:v>19500</c:v>
                </c:pt>
                <c:pt idx="104">
                  <c:v>19800</c:v>
                </c:pt>
                <c:pt idx="105">
                  <c:v>20100</c:v>
                </c:pt>
                <c:pt idx="106">
                  <c:v>20100</c:v>
                </c:pt>
                <c:pt idx="107">
                  <c:v>18800</c:v>
                </c:pt>
                <c:pt idx="108">
                  <c:v>18800</c:v>
                </c:pt>
                <c:pt idx="109">
                  <c:v>18800</c:v>
                </c:pt>
                <c:pt idx="110">
                  <c:v>19200</c:v>
                </c:pt>
                <c:pt idx="111">
                  <c:v>19300</c:v>
                </c:pt>
                <c:pt idx="112">
                  <c:v>19600</c:v>
                </c:pt>
                <c:pt idx="113">
                  <c:v>19600</c:v>
                </c:pt>
                <c:pt idx="114">
                  <c:v>19600</c:v>
                </c:pt>
                <c:pt idx="115">
                  <c:v>19900</c:v>
                </c:pt>
                <c:pt idx="116">
                  <c:v>20100</c:v>
                </c:pt>
                <c:pt idx="117">
                  <c:v>20300</c:v>
                </c:pt>
                <c:pt idx="118">
                  <c:v>20300</c:v>
                </c:pt>
                <c:pt idx="119">
                  <c:v>20700</c:v>
                </c:pt>
                <c:pt idx="120">
                  <c:v>20700</c:v>
                </c:pt>
                <c:pt idx="121">
                  <c:v>20700</c:v>
                </c:pt>
                <c:pt idx="122">
                  <c:v>20700</c:v>
                </c:pt>
                <c:pt idx="123">
                  <c:v>20700</c:v>
                </c:pt>
                <c:pt idx="124">
                  <c:v>20700</c:v>
                </c:pt>
                <c:pt idx="125">
                  <c:v>20700</c:v>
                </c:pt>
                <c:pt idx="126">
                  <c:v>20700</c:v>
                </c:pt>
                <c:pt idx="127">
                  <c:v>20700</c:v>
                </c:pt>
                <c:pt idx="128">
                  <c:v>20700</c:v>
                </c:pt>
                <c:pt idx="129">
                  <c:v>20700</c:v>
                </c:pt>
                <c:pt idx="130">
                  <c:v>20700</c:v>
                </c:pt>
                <c:pt idx="131">
                  <c:v>20700</c:v>
                </c:pt>
                <c:pt idx="132">
                  <c:v>20800</c:v>
                </c:pt>
                <c:pt idx="133">
                  <c:v>20800</c:v>
                </c:pt>
                <c:pt idx="134">
                  <c:v>20800</c:v>
                </c:pt>
                <c:pt idx="135">
                  <c:v>20800</c:v>
                </c:pt>
                <c:pt idx="136">
                  <c:v>20800</c:v>
                </c:pt>
                <c:pt idx="137">
                  <c:v>20800</c:v>
                </c:pt>
                <c:pt idx="138">
                  <c:v>20800</c:v>
                </c:pt>
                <c:pt idx="139">
                  <c:v>20800</c:v>
                </c:pt>
                <c:pt idx="140">
                  <c:v>20800</c:v>
                </c:pt>
                <c:pt idx="141">
                  <c:v>20800</c:v>
                </c:pt>
                <c:pt idx="142">
                  <c:v>21000</c:v>
                </c:pt>
                <c:pt idx="143">
                  <c:v>21000</c:v>
                </c:pt>
                <c:pt idx="144">
                  <c:v>21500</c:v>
                </c:pt>
                <c:pt idx="145">
                  <c:v>21500</c:v>
                </c:pt>
                <c:pt idx="146">
                  <c:v>21500</c:v>
                </c:pt>
                <c:pt idx="147">
                  <c:v>21500</c:v>
                </c:pt>
                <c:pt idx="148">
                  <c:v>21500</c:v>
                </c:pt>
                <c:pt idx="149">
                  <c:v>21500</c:v>
                </c:pt>
                <c:pt idx="150">
                  <c:v>21500</c:v>
                </c:pt>
                <c:pt idx="151">
                  <c:v>21500</c:v>
                </c:pt>
                <c:pt idx="152">
                  <c:v>21500</c:v>
                </c:pt>
                <c:pt idx="153">
                  <c:v>21500</c:v>
                </c:pt>
                <c:pt idx="154">
                  <c:v>21500</c:v>
                </c:pt>
                <c:pt idx="155">
                  <c:v>21500</c:v>
                </c:pt>
                <c:pt idx="156">
                  <c:v>21500</c:v>
                </c:pt>
                <c:pt idx="157">
                  <c:v>21500</c:v>
                </c:pt>
                <c:pt idx="158">
                  <c:v>21500</c:v>
                </c:pt>
                <c:pt idx="159">
                  <c:v>21500</c:v>
                </c:pt>
                <c:pt idx="160">
                  <c:v>21500</c:v>
                </c:pt>
                <c:pt idx="161">
                  <c:v>21500</c:v>
                </c:pt>
                <c:pt idx="162">
                  <c:v>21500</c:v>
                </c:pt>
                <c:pt idx="163">
                  <c:v>21500</c:v>
                </c:pt>
                <c:pt idx="164">
                  <c:v>21500</c:v>
                </c:pt>
                <c:pt idx="165">
                  <c:v>22500</c:v>
                </c:pt>
                <c:pt idx="166">
                  <c:v>22500</c:v>
                </c:pt>
                <c:pt idx="167">
                  <c:v>22500</c:v>
                </c:pt>
                <c:pt idx="168">
                  <c:v>22500</c:v>
                </c:pt>
                <c:pt idx="169">
                  <c:v>22500</c:v>
                </c:pt>
                <c:pt idx="170">
                  <c:v>22500</c:v>
                </c:pt>
                <c:pt idx="171">
                  <c:v>22500</c:v>
                </c:pt>
                <c:pt idx="172">
                  <c:v>22500</c:v>
                </c:pt>
                <c:pt idx="173">
                  <c:v>22500</c:v>
                </c:pt>
                <c:pt idx="174">
                  <c:v>22500</c:v>
                </c:pt>
                <c:pt idx="175">
                  <c:v>22500</c:v>
                </c:pt>
                <c:pt idx="176">
                  <c:v>22500</c:v>
                </c:pt>
                <c:pt idx="177">
                  <c:v>23500</c:v>
                </c:pt>
                <c:pt idx="178">
                  <c:v>23500</c:v>
                </c:pt>
                <c:pt idx="179">
                  <c:v>23500</c:v>
                </c:pt>
                <c:pt idx="180">
                  <c:v>24500</c:v>
                </c:pt>
                <c:pt idx="181">
                  <c:v>24500</c:v>
                </c:pt>
                <c:pt idx="182">
                  <c:v>24500</c:v>
                </c:pt>
                <c:pt idx="183">
                  <c:v>24500</c:v>
                </c:pt>
                <c:pt idx="184">
                  <c:v>24500</c:v>
                </c:pt>
                <c:pt idx="185">
                  <c:v>24500</c:v>
                </c:pt>
                <c:pt idx="186">
                  <c:v>24500</c:v>
                </c:pt>
                <c:pt idx="187">
                  <c:v>24500</c:v>
                </c:pt>
                <c:pt idx="188">
                  <c:v>25000</c:v>
                </c:pt>
                <c:pt idx="189">
                  <c:v>25000</c:v>
                </c:pt>
                <c:pt idx="190">
                  <c:v>25000</c:v>
                </c:pt>
                <c:pt idx="191">
                  <c:v>25000</c:v>
                </c:pt>
                <c:pt idx="192">
                  <c:v>25000</c:v>
                </c:pt>
                <c:pt idx="193">
                  <c:v>25000</c:v>
                </c:pt>
                <c:pt idx="194">
                  <c:v>26800</c:v>
                </c:pt>
                <c:pt idx="195">
                  <c:v>26800</c:v>
                </c:pt>
                <c:pt idx="196">
                  <c:v>26800</c:v>
                </c:pt>
                <c:pt idx="197">
                  <c:v>26800</c:v>
                </c:pt>
                <c:pt idx="198">
                  <c:v>27000</c:v>
                </c:pt>
                <c:pt idx="199">
                  <c:v>27000</c:v>
                </c:pt>
                <c:pt idx="200">
                  <c:v>27200</c:v>
                </c:pt>
                <c:pt idx="201">
                  <c:v>27200</c:v>
                </c:pt>
                <c:pt idx="202">
                  <c:v>27200</c:v>
                </c:pt>
                <c:pt idx="203">
                  <c:v>27400</c:v>
                </c:pt>
                <c:pt idx="204">
                  <c:v>27400</c:v>
                </c:pt>
                <c:pt idx="205">
                  <c:v>27500</c:v>
                </c:pt>
                <c:pt idx="206">
                  <c:v>27500</c:v>
                </c:pt>
                <c:pt idx="207">
                  <c:v>28000</c:v>
                </c:pt>
                <c:pt idx="208">
                  <c:v>28000</c:v>
                </c:pt>
                <c:pt idx="209">
                  <c:v>28000</c:v>
                </c:pt>
                <c:pt idx="210">
                  <c:v>28000</c:v>
                </c:pt>
                <c:pt idx="211">
                  <c:v>28000</c:v>
                </c:pt>
                <c:pt idx="212">
                  <c:v>27000</c:v>
                </c:pt>
                <c:pt idx="213">
                  <c:v>27000</c:v>
                </c:pt>
                <c:pt idx="214">
                  <c:v>26500</c:v>
                </c:pt>
                <c:pt idx="215">
                  <c:v>26500</c:v>
                </c:pt>
                <c:pt idx="216">
                  <c:v>25800</c:v>
                </c:pt>
                <c:pt idx="217">
                  <c:v>25800</c:v>
                </c:pt>
                <c:pt idx="218">
                  <c:v>25800</c:v>
                </c:pt>
                <c:pt idx="219">
                  <c:v>25000</c:v>
                </c:pt>
                <c:pt idx="220">
                  <c:v>24000</c:v>
                </c:pt>
                <c:pt idx="221">
                  <c:v>23800</c:v>
                </c:pt>
                <c:pt idx="222">
                  <c:v>23500</c:v>
                </c:pt>
                <c:pt idx="223">
                  <c:v>23400</c:v>
                </c:pt>
                <c:pt idx="224">
                  <c:v>23000</c:v>
                </c:pt>
                <c:pt idx="225">
                  <c:v>22800</c:v>
                </c:pt>
                <c:pt idx="226">
                  <c:v>22800</c:v>
                </c:pt>
                <c:pt idx="227">
                  <c:v>22600</c:v>
                </c:pt>
                <c:pt idx="228">
                  <c:v>22400</c:v>
                </c:pt>
                <c:pt idx="229">
                  <c:v>22000</c:v>
                </c:pt>
                <c:pt idx="230">
                  <c:v>22000</c:v>
                </c:pt>
                <c:pt idx="231">
                  <c:v>22000</c:v>
                </c:pt>
                <c:pt idx="232">
                  <c:v>21800</c:v>
                </c:pt>
                <c:pt idx="233">
                  <c:v>21800</c:v>
                </c:pt>
                <c:pt idx="234">
                  <c:v>21600</c:v>
                </c:pt>
                <c:pt idx="235">
                  <c:v>20800</c:v>
                </c:pt>
                <c:pt idx="236">
                  <c:v>20800</c:v>
                </c:pt>
                <c:pt idx="237">
                  <c:v>20600</c:v>
                </c:pt>
                <c:pt idx="238">
                  <c:v>20600</c:v>
                </c:pt>
                <c:pt idx="239">
                  <c:v>20400</c:v>
                </c:pt>
                <c:pt idx="240">
                  <c:v>19400</c:v>
                </c:pt>
                <c:pt idx="241">
                  <c:v>19400</c:v>
                </c:pt>
                <c:pt idx="242">
                  <c:v>18550</c:v>
                </c:pt>
                <c:pt idx="243">
                  <c:v>18400</c:v>
                </c:pt>
                <c:pt idx="244">
                  <c:v>18300</c:v>
                </c:pt>
                <c:pt idx="245">
                  <c:v>18100</c:v>
                </c:pt>
                <c:pt idx="246">
                  <c:v>17850</c:v>
                </c:pt>
                <c:pt idx="247">
                  <c:v>17850</c:v>
                </c:pt>
                <c:pt idx="248">
                  <c:v>17650</c:v>
                </c:pt>
                <c:pt idx="249">
                  <c:v>17650</c:v>
                </c:pt>
                <c:pt idx="250">
                  <c:v>17650</c:v>
                </c:pt>
                <c:pt idx="251">
                  <c:v>17650</c:v>
                </c:pt>
                <c:pt idx="252">
                  <c:v>17650</c:v>
                </c:pt>
                <c:pt idx="253">
                  <c:v>17650</c:v>
                </c:pt>
                <c:pt idx="254">
                  <c:v>17650</c:v>
                </c:pt>
                <c:pt idx="255">
                  <c:v>17650</c:v>
                </c:pt>
                <c:pt idx="256">
                  <c:v>17650</c:v>
                </c:pt>
                <c:pt idx="257">
                  <c:v>17650</c:v>
                </c:pt>
                <c:pt idx="258">
                  <c:v>17650</c:v>
                </c:pt>
                <c:pt idx="259">
                  <c:v>17650</c:v>
                </c:pt>
                <c:pt idx="260">
                  <c:v>17250</c:v>
                </c:pt>
                <c:pt idx="261">
                  <c:v>17250</c:v>
                </c:pt>
                <c:pt idx="262">
                  <c:v>17250</c:v>
                </c:pt>
                <c:pt idx="263">
                  <c:v>17250</c:v>
                </c:pt>
                <c:pt idx="264">
                  <c:v>17250</c:v>
                </c:pt>
                <c:pt idx="265">
                  <c:v>17250</c:v>
                </c:pt>
                <c:pt idx="266">
                  <c:v>17250</c:v>
                </c:pt>
                <c:pt idx="267">
                  <c:v>17250</c:v>
                </c:pt>
                <c:pt idx="268">
                  <c:v>16350</c:v>
                </c:pt>
                <c:pt idx="269">
                  <c:v>16350</c:v>
                </c:pt>
                <c:pt idx="270">
                  <c:v>16350</c:v>
                </c:pt>
                <c:pt idx="271">
                  <c:v>16150</c:v>
                </c:pt>
                <c:pt idx="272">
                  <c:v>16150</c:v>
                </c:pt>
                <c:pt idx="273">
                  <c:v>15400</c:v>
                </c:pt>
                <c:pt idx="274">
                  <c:v>15150</c:v>
                </c:pt>
                <c:pt idx="275">
                  <c:v>14750</c:v>
                </c:pt>
                <c:pt idx="276">
                  <c:v>14000</c:v>
                </c:pt>
                <c:pt idx="277">
                  <c:v>14000</c:v>
                </c:pt>
                <c:pt idx="278">
                  <c:v>13500</c:v>
                </c:pt>
                <c:pt idx="279">
                  <c:v>13500</c:v>
                </c:pt>
                <c:pt idx="280">
                  <c:v>12500</c:v>
                </c:pt>
                <c:pt idx="281">
                  <c:v>12500</c:v>
                </c:pt>
                <c:pt idx="282">
                  <c:v>12400</c:v>
                </c:pt>
                <c:pt idx="283">
                  <c:v>12400</c:v>
                </c:pt>
                <c:pt idx="284">
                  <c:v>11000</c:v>
                </c:pt>
                <c:pt idx="285">
                  <c:v>11000</c:v>
                </c:pt>
                <c:pt idx="286">
                  <c:v>11000</c:v>
                </c:pt>
                <c:pt idx="287">
                  <c:v>10500</c:v>
                </c:pt>
                <c:pt idx="288">
                  <c:v>10500</c:v>
                </c:pt>
                <c:pt idx="289">
                  <c:v>9850</c:v>
                </c:pt>
                <c:pt idx="290">
                  <c:v>9250</c:v>
                </c:pt>
                <c:pt idx="291">
                  <c:v>8850</c:v>
                </c:pt>
                <c:pt idx="292">
                  <c:v>8650</c:v>
                </c:pt>
                <c:pt idx="293">
                  <c:v>8550</c:v>
                </c:pt>
                <c:pt idx="294">
                  <c:v>8150</c:v>
                </c:pt>
                <c:pt idx="295">
                  <c:v>8150</c:v>
                </c:pt>
                <c:pt idx="296">
                  <c:v>7750</c:v>
                </c:pt>
                <c:pt idx="297">
                  <c:v>7550</c:v>
                </c:pt>
                <c:pt idx="298">
                  <c:v>7050</c:v>
                </c:pt>
                <c:pt idx="299">
                  <c:v>7050</c:v>
                </c:pt>
                <c:pt idx="300">
                  <c:v>6750</c:v>
                </c:pt>
                <c:pt idx="301">
                  <c:v>6550</c:v>
                </c:pt>
                <c:pt idx="302">
                  <c:v>6450</c:v>
                </c:pt>
                <c:pt idx="303">
                  <c:v>6250</c:v>
                </c:pt>
                <c:pt idx="304">
                  <c:v>6050</c:v>
                </c:pt>
                <c:pt idx="305">
                  <c:v>5650</c:v>
                </c:pt>
                <c:pt idx="306">
                  <c:v>5400</c:v>
                </c:pt>
                <c:pt idx="307">
                  <c:v>5200</c:v>
                </c:pt>
                <c:pt idx="308">
                  <c:v>4800</c:v>
                </c:pt>
                <c:pt idx="309">
                  <c:v>4600</c:v>
                </c:pt>
                <c:pt idx="310">
                  <c:v>4400</c:v>
                </c:pt>
                <c:pt idx="311">
                  <c:v>4400</c:v>
                </c:pt>
                <c:pt idx="312">
                  <c:v>4400</c:v>
                </c:pt>
                <c:pt idx="313">
                  <c:v>4400</c:v>
                </c:pt>
                <c:pt idx="314">
                  <c:v>4400</c:v>
                </c:pt>
                <c:pt idx="315">
                  <c:v>4400</c:v>
                </c:pt>
                <c:pt idx="316">
                  <c:v>4400</c:v>
                </c:pt>
                <c:pt idx="317">
                  <c:v>5100</c:v>
                </c:pt>
                <c:pt idx="318">
                  <c:v>5200</c:v>
                </c:pt>
                <c:pt idx="319">
                  <c:v>5550</c:v>
                </c:pt>
                <c:pt idx="320">
                  <c:v>5700</c:v>
                </c:pt>
                <c:pt idx="321">
                  <c:v>5900</c:v>
                </c:pt>
                <c:pt idx="322">
                  <c:v>6200</c:v>
                </c:pt>
                <c:pt idx="323">
                  <c:v>8150</c:v>
                </c:pt>
                <c:pt idx="324">
                  <c:v>9150</c:v>
                </c:pt>
                <c:pt idx="325">
                  <c:v>9650</c:v>
                </c:pt>
                <c:pt idx="326">
                  <c:v>10150</c:v>
                </c:pt>
                <c:pt idx="327">
                  <c:v>10450</c:v>
                </c:pt>
                <c:pt idx="328">
                  <c:v>11150</c:v>
                </c:pt>
                <c:pt idx="329">
                  <c:v>11300</c:v>
                </c:pt>
                <c:pt idx="330">
                  <c:v>11500</c:v>
                </c:pt>
                <c:pt idx="331">
                  <c:v>11800</c:v>
                </c:pt>
                <c:pt idx="332">
                  <c:v>12100</c:v>
                </c:pt>
                <c:pt idx="333">
                  <c:v>12300</c:v>
                </c:pt>
                <c:pt idx="334">
                  <c:v>12300</c:v>
                </c:pt>
                <c:pt idx="335">
                  <c:v>12300</c:v>
                </c:pt>
                <c:pt idx="336">
                  <c:v>12300</c:v>
                </c:pt>
                <c:pt idx="337">
                  <c:v>11750</c:v>
                </c:pt>
                <c:pt idx="338">
                  <c:v>11350</c:v>
                </c:pt>
                <c:pt idx="339">
                  <c:v>11350</c:v>
                </c:pt>
                <c:pt idx="340">
                  <c:v>11350</c:v>
                </c:pt>
                <c:pt idx="341">
                  <c:v>11850</c:v>
                </c:pt>
                <c:pt idx="342">
                  <c:v>11850</c:v>
                </c:pt>
                <c:pt idx="343">
                  <c:v>11850</c:v>
                </c:pt>
                <c:pt idx="344">
                  <c:v>12050</c:v>
                </c:pt>
              </c:numCache>
            </c:numRef>
          </c:val>
          <c:smooth val="0"/>
        </c:ser>
        <c:dLbls>
          <c:showLegendKey val="0"/>
          <c:showVal val="0"/>
          <c:showCatName val="0"/>
          <c:showSerName val="0"/>
          <c:showPercent val="0"/>
          <c:showBubbleSize val="0"/>
        </c:dLbls>
        <c:marker val="0"/>
        <c:smooth val="0"/>
        <c:axId val="234022286"/>
        <c:axId val="679627710"/>
      </c:lineChart>
      <c:dateAx>
        <c:axId val="234022286"/>
        <c:scaling>
          <c:orientation val="minMax"/>
        </c:scaling>
        <c:delete val="0"/>
        <c:axPos val="b"/>
        <c:numFmt formatCode="yyyy/mm" sourceLinked="0"/>
        <c:majorTickMark val="out"/>
        <c:minorTickMark val="none"/>
        <c:tickLblPos val="nextTo"/>
        <c:spPr>
          <a:noFill/>
          <a:ln w="6350" cap="flat" cmpd="sng" algn="ctr">
            <a:solidFill>
              <a:srgbClr val="7F7F7F"/>
            </a:solidFill>
            <a:round/>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mn-ea"/>
                <a:cs typeface="+mn-cs"/>
              </a:defRPr>
            </a:pPr>
          </a:p>
        </c:txPr>
        <c:crossAx val="679627710"/>
        <c:crosses val="autoZero"/>
        <c:auto val="1"/>
        <c:lblOffset val="100"/>
        <c:baseTimeUnit val="days"/>
      </c:dateAx>
      <c:valAx>
        <c:axId val="679627710"/>
        <c:scaling>
          <c:orientation val="minMax"/>
        </c:scaling>
        <c:delete val="0"/>
        <c:axPos val="l"/>
        <c:numFmt formatCode="General" sourceLinked="1"/>
        <c:majorTickMark val="out"/>
        <c:minorTickMark val="none"/>
        <c:tickLblPos val="nextTo"/>
        <c:spPr>
          <a:noFill/>
          <a:ln w="6350">
            <a:solidFill>
              <a:srgbClr val="7F7F7F"/>
            </a:solidFill>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mn-ea"/>
                <a:cs typeface="+mn-cs"/>
              </a:defRPr>
            </a:pPr>
          </a:p>
        </c:txPr>
        <c:crossAx val="234022286"/>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lumMod val="65000"/>
                      <a:lumOff val="35000"/>
                    </a:schemeClr>
                  </a:solidFill>
                </a:uFill>
                <a:latin typeface="+mn-lt"/>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lumMod val="65000"/>
                      <a:lumOff val="35000"/>
                    </a:schemeClr>
                  </a:solidFill>
                </a:uFill>
                <a:latin typeface="+mn-lt"/>
                <a:ea typeface="楷体" panose="02010609060101010101" pitchFamily="3" charset="-122"/>
                <a:cs typeface="+mn-cs"/>
              </a:defRPr>
            </a:pPr>
          </a:p>
        </c:txPr>
      </c:legendEntry>
      <c:layout/>
      <c:overlay val="0"/>
      <c:spPr>
        <a:noFill/>
        <a:ln>
          <a:noFill/>
        </a:ln>
        <a:effectLst/>
      </c:spPr>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lumMod val="65000"/>
                    <a:lumOff val="35000"/>
                  </a:schemeClr>
                </a:solidFill>
              </a:uFill>
              <a:latin typeface="+mn-lt"/>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电解钴价格走势（元</a:t>
            </a:r>
            <a:r>
              <a:rPr lang="en-US" altLang="zh-CN"/>
              <a:t>/</a:t>
            </a:r>
            <a:r>
              <a:rPr lang="zh-CN" altLang="en-US"/>
              <a:t>吨）</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0981818181818182"/>
          <c:y val="0.13028413028413"/>
          <c:w val="0.860876389797253"/>
          <c:h val="0.684777084777085"/>
        </c:manualLayout>
      </c:layout>
      <c:lineChart>
        <c:grouping val="standard"/>
        <c:varyColors val="0"/>
        <c:ser>
          <c:idx val="1"/>
          <c:order val="0"/>
          <c:tx>
            <c:strRef>
              <c:f>[钴周报作图孟.xlsx]作图!$C$1</c:f>
              <c:strCache>
                <c:ptCount val="1"/>
                <c:pt idx="0">
                  <c:v>电解钴</c:v>
                </c:pt>
              </c:strCache>
            </c:strRef>
          </c:tx>
          <c:spPr>
            <a:ln w="19050" cap="rnd" cmpd="sng" algn="ctr">
              <a:solidFill>
                <a:srgbClr val="BC0008"/>
              </a:solidFill>
              <a:prstDash val="solid"/>
              <a:round/>
            </a:ln>
            <a:effectLst/>
          </c:spPr>
          <c:marker>
            <c:symbol val="none"/>
          </c:marker>
          <c:dLbls>
            <c:delete val="1"/>
          </c:dLbls>
          <c:cat>
            <c:numRef>
              <c:f>[钴周报作图孟.xlsx]作图!$A$2:$A$1797</c:f>
              <c:numCache>
                <c:formatCode>yyyy/m/d</c:formatCode>
                <c:ptCount val="1796"/>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numCache>
            </c:numRef>
          </c:cat>
          <c:val>
            <c:numRef>
              <c:f>[钴周报作图孟.xlsx]作图!$C$2:$C$1797</c:f>
              <c:numCache>
                <c:formatCode>General</c:formatCode>
                <c:ptCount val="1796"/>
                <c:pt idx="0">
                  <c:v>277000</c:v>
                </c:pt>
                <c:pt idx="1">
                  <c:v>278000</c:v>
                </c:pt>
                <c:pt idx="2">
                  <c:v>281000</c:v>
                </c:pt>
                <c:pt idx="3">
                  <c:v>281000</c:v>
                </c:pt>
                <c:pt idx="4">
                  <c:v>286000</c:v>
                </c:pt>
                <c:pt idx="5">
                  <c:v>287000</c:v>
                </c:pt>
                <c:pt idx="6">
                  <c:v>289000</c:v>
                </c:pt>
                <c:pt idx="7">
                  <c:v>289000</c:v>
                </c:pt>
                <c:pt idx="8">
                  <c:v>288000</c:v>
                </c:pt>
                <c:pt idx="9">
                  <c:v>287000</c:v>
                </c:pt>
                <c:pt idx="10">
                  <c:v>286000</c:v>
                </c:pt>
                <c:pt idx="11">
                  <c:v>286000</c:v>
                </c:pt>
                <c:pt idx="12">
                  <c:v>286000</c:v>
                </c:pt>
                <c:pt idx="13">
                  <c:v>288000</c:v>
                </c:pt>
                <c:pt idx="14">
                  <c:v>288000</c:v>
                </c:pt>
                <c:pt idx="15">
                  <c:v>288000</c:v>
                </c:pt>
                <c:pt idx="16">
                  <c:v>288000</c:v>
                </c:pt>
                <c:pt idx="17">
                  <c:v>275000</c:v>
                </c:pt>
                <c:pt idx="18">
                  <c:v>280000</c:v>
                </c:pt>
                <c:pt idx="19">
                  <c:v>282000</c:v>
                </c:pt>
                <c:pt idx="20">
                  <c:v>282000</c:v>
                </c:pt>
                <c:pt idx="21">
                  <c:v>282000</c:v>
                </c:pt>
                <c:pt idx="22">
                  <c:v>280000</c:v>
                </c:pt>
                <c:pt idx="23">
                  <c:v>280000</c:v>
                </c:pt>
                <c:pt idx="24">
                  <c:v>282000</c:v>
                </c:pt>
                <c:pt idx="25">
                  <c:v>283000</c:v>
                </c:pt>
                <c:pt idx="26">
                  <c:v>285000</c:v>
                </c:pt>
                <c:pt idx="27">
                  <c:v>285000</c:v>
                </c:pt>
                <c:pt idx="28">
                  <c:v>285000</c:v>
                </c:pt>
                <c:pt idx="29">
                  <c:v>280000</c:v>
                </c:pt>
                <c:pt idx="30">
                  <c:v>280000</c:v>
                </c:pt>
                <c:pt idx="31">
                  <c:v>280000</c:v>
                </c:pt>
                <c:pt idx="32">
                  <c:v>278000</c:v>
                </c:pt>
                <c:pt idx="33">
                  <c:v>278000</c:v>
                </c:pt>
                <c:pt idx="34">
                  <c:v>278000</c:v>
                </c:pt>
                <c:pt idx="35">
                  <c:v>278000</c:v>
                </c:pt>
                <c:pt idx="36">
                  <c:v>275000</c:v>
                </c:pt>
                <c:pt idx="37">
                  <c:v>274000</c:v>
                </c:pt>
                <c:pt idx="38">
                  <c:v>274000</c:v>
                </c:pt>
                <c:pt idx="39">
                  <c:v>274000</c:v>
                </c:pt>
                <c:pt idx="40">
                  <c:v>274000</c:v>
                </c:pt>
                <c:pt idx="41">
                  <c:v>274000</c:v>
                </c:pt>
                <c:pt idx="42">
                  <c:v>270000</c:v>
                </c:pt>
                <c:pt idx="43">
                  <c:v>270000</c:v>
                </c:pt>
                <c:pt idx="44">
                  <c:v>270000</c:v>
                </c:pt>
                <c:pt idx="45">
                  <c:v>267000</c:v>
                </c:pt>
                <c:pt idx="46">
                  <c:v>255000</c:v>
                </c:pt>
                <c:pt idx="47">
                  <c:v>256000</c:v>
                </c:pt>
                <c:pt idx="48">
                  <c:v>254000</c:v>
                </c:pt>
                <c:pt idx="49">
                  <c:v>252500</c:v>
                </c:pt>
                <c:pt idx="50">
                  <c:v>251000</c:v>
                </c:pt>
                <c:pt idx="51">
                  <c:v>255000</c:v>
                </c:pt>
                <c:pt idx="52">
                  <c:v>255000</c:v>
                </c:pt>
                <c:pt idx="53">
                  <c:v>255000</c:v>
                </c:pt>
                <c:pt idx="54">
                  <c:v>255000</c:v>
                </c:pt>
                <c:pt idx="55">
                  <c:v>255000</c:v>
                </c:pt>
                <c:pt idx="56">
                  <c:v>257500</c:v>
                </c:pt>
                <c:pt idx="57">
                  <c:v>257500</c:v>
                </c:pt>
                <c:pt idx="58">
                  <c:v>257500</c:v>
                </c:pt>
                <c:pt idx="59">
                  <c:v>257500</c:v>
                </c:pt>
                <c:pt idx="60">
                  <c:v>252500</c:v>
                </c:pt>
                <c:pt idx="61">
                  <c:v>252500</c:v>
                </c:pt>
                <c:pt idx="62">
                  <c:v>252500</c:v>
                </c:pt>
                <c:pt idx="63">
                  <c:v>251000</c:v>
                </c:pt>
                <c:pt idx="64">
                  <c:v>251000</c:v>
                </c:pt>
                <c:pt idx="65">
                  <c:v>249000</c:v>
                </c:pt>
                <c:pt idx="66">
                  <c:v>249000</c:v>
                </c:pt>
                <c:pt idx="67">
                  <c:v>249000</c:v>
                </c:pt>
                <c:pt idx="68">
                  <c:v>249000</c:v>
                </c:pt>
                <c:pt idx="69">
                  <c:v>248000</c:v>
                </c:pt>
                <c:pt idx="70">
                  <c:v>247000</c:v>
                </c:pt>
                <c:pt idx="71">
                  <c:v>248000</c:v>
                </c:pt>
                <c:pt idx="72">
                  <c:v>248000</c:v>
                </c:pt>
                <c:pt idx="73">
                  <c:v>246000</c:v>
                </c:pt>
                <c:pt idx="74">
                  <c:v>246000</c:v>
                </c:pt>
                <c:pt idx="75">
                  <c:v>243000</c:v>
                </c:pt>
                <c:pt idx="76">
                  <c:v>243000</c:v>
                </c:pt>
                <c:pt idx="77">
                  <c:v>243000</c:v>
                </c:pt>
                <c:pt idx="78">
                  <c:v>243000</c:v>
                </c:pt>
                <c:pt idx="79">
                  <c:v>241000</c:v>
                </c:pt>
                <c:pt idx="80">
                  <c:v>242000</c:v>
                </c:pt>
                <c:pt idx="81">
                  <c:v>242000</c:v>
                </c:pt>
                <c:pt idx="82">
                  <c:v>242000</c:v>
                </c:pt>
                <c:pt idx="83">
                  <c:v>244000</c:v>
                </c:pt>
                <c:pt idx="84">
                  <c:v>244000</c:v>
                </c:pt>
                <c:pt idx="85">
                  <c:v>245000</c:v>
                </c:pt>
                <c:pt idx="86">
                  <c:v>249000</c:v>
                </c:pt>
                <c:pt idx="87">
                  <c:v>248000</c:v>
                </c:pt>
                <c:pt idx="88">
                  <c:v>248000</c:v>
                </c:pt>
                <c:pt idx="89">
                  <c:v>249000</c:v>
                </c:pt>
                <c:pt idx="90">
                  <c:v>249000</c:v>
                </c:pt>
                <c:pt idx="91">
                  <c:v>251000</c:v>
                </c:pt>
                <c:pt idx="92">
                  <c:v>253000</c:v>
                </c:pt>
                <c:pt idx="93">
                  <c:v>255000</c:v>
                </c:pt>
                <c:pt idx="94">
                  <c:v>255000</c:v>
                </c:pt>
                <c:pt idx="95">
                  <c:v>256000</c:v>
                </c:pt>
                <c:pt idx="96">
                  <c:v>258000</c:v>
                </c:pt>
                <c:pt idx="97">
                  <c:v>258000</c:v>
                </c:pt>
                <c:pt idx="98">
                  <c:v>258000</c:v>
                </c:pt>
                <c:pt idx="99">
                  <c:v>258000</c:v>
                </c:pt>
                <c:pt idx="100">
                  <c:v>258000</c:v>
                </c:pt>
                <c:pt idx="101">
                  <c:v>258000</c:v>
                </c:pt>
                <c:pt idx="102">
                  <c:v>259000</c:v>
                </c:pt>
                <c:pt idx="103">
                  <c:v>259000</c:v>
                </c:pt>
                <c:pt idx="104">
                  <c:v>257000</c:v>
                </c:pt>
                <c:pt idx="105">
                  <c:v>257000</c:v>
                </c:pt>
                <c:pt idx="106">
                  <c:v>258000</c:v>
                </c:pt>
                <c:pt idx="107">
                  <c:v>259000</c:v>
                </c:pt>
                <c:pt idx="108">
                  <c:v>259000</c:v>
                </c:pt>
                <c:pt idx="109">
                  <c:v>256000</c:v>
                </c:pt>
                <c:pt idx="110">
                  <c:v>254000</c:v>
                </c:pt>
                <c:pt idx="111">
                  <c:v>253000</c:v>
                </c:pt>
                <c:pt idx="112">
                  <c:v>255000</c:v>
                </c:pt>
                <c:pt idx="113">
                  <c:v>253000</c:v>
                </c:pt>
                <c:pt idx="114">
                  <c:v>253000</c:v>
                </c:pt>
                <c:pt idx="115">
                  <c:v>251000</c:v>
                </c:pt>
                <c:pt idx="116">
                  <c:v>248000</c:v>
                </c:pt>
                <c:pt idx="117">
                  <c:v>245000</c:v>
                </c:pt>
                <c:pt idx="118">
                  <c:v>245000</c:v>
                </c:pt>
                <c:pt idx="119">
                  <c:v>245000</c:v>
                </c:pt>
                <c:pt idx="120">
                  <c:v>243000</c:v>
                </c:pt>
                <c:pt idx="121">
                  <c:v>243000</c:v>
                </c:pt>
                <c:pt idx="122">
                  <c:v>243000</c:v>
                </c:pt>
                <c:pt idx="123">
                  <c:v>243000</c:v>
                </c:pt>
                <c:pt idx="124">
                  <c:v>243000</c:v>
                </c:pt>
                <c:pt idx="125">
                  <c:v>243000</c:v>
                </c:pt>
                <c:pt idx="126">
                  <c:v>243000</c:v>
                </c:pt>
                <c:pt idx="127">
                  <c:v>247000</c:v>
                </c:pt>
                <c:pt idx="128">
                  <c:v>247000</c:v>
                </c:pt>
                <c:pt idx="129">
                  <c:v>252000</c:v>
                </c:pt>
                <c:pt idx="130">
                  <c:v>252000</c:v>
                </c:pt>
                <c:pt idx="131">
                  <c:v>252000</c:v>
                </c:pt>
                <c:pt idx="132">
                  <c:v>252000</c:v>
                </c:pt>
                <c:pt idx="133">
                  <c:v>252000</c:v>
                </c:pt>
                <c:pt idx="134">
                  <c:v>252000</c:v>
                </c:pt>
                <c:pt idx="135">
                  <c:v>252000</c:v>
                </c:pt>
                <c:pt idx="136">
                  <c:v>252000</c:v>
                </c:pt>
                <c:pt idx="137">
                  <c:v>252000</c:v>
                </c:pt>
                <c:pt idx="138">
                  <c:v>255000</c:v>
                </c:pt>
                <c:pt idx="139">
                  <c:v>260000</c:v>
                </c:pt>
                <c:pt idx="140">
                  <c:v>265000</c:v>
                </c:pt>
                <c:pt idx="141">
                  <c:v>265000</c:v>
                </c:pt>
                <c:pt idx="142">
                  <c:v>270000</c:v>
                </c:pt>
                <c:pt idx="143">
                  <c:v>270000</c:v>
                </c:pt>
                <c:pt idx="144">
                  <c:v>272000</c:v>
                </c:pt>
                <c:pt idx="145">
                  <c:v>288000</c:v>
                </c:pt>
                <c:pt idx="146">
                  <c:v>290000</c:v>
                </c:pt>
                <c:pt idx="147">
                  <c:v>290000</c:v>
                </c:pt>
                <c:pt idx="148">
                  <c:v>292000</c:v>
                </c:pt>
                <c:pt idx="149">
                  <c:v>292000</c:v>
                </c:pt>
                <c:pt idx="150">
                  <c:v>291000</c:v>
                </c:pt>
                <c:pt idx="151">
                  <c:v>283000</c:v>
                </c:pt>
                <c:pt idx="152">
                  <c:v>283000</c:v>
                </c:pt>
                <c:pt idx="153">
                  <c:v>283000</c:v>
                </c:pt>
                <c:pt idx="154">
                  <c:v>283000</c:v>
                </c:pt>
                <c:pt idx="155">
                  <c:v>280000</c:v>
                </c:pt>
                <c:pt idx="156">
                  <c:v>283000</c:v>
                </c:pt>
                <c:pt idx="157">
                  <c:v>290000</c:v>
                </c:pt>
                <c:pt idx="158">
                  <c:v>290000</c:v>
                </c:pt>
                <c:pt idx="159">
                  <c:v>290000</c:v>
                </c:pt>
                <c:pt idx="160">
                  <c:v>285000</c:v>
                </c:pt>
                <c:pt idx="161">
                  <c:v>282000</c:v>
                </c:pt>
                <c:pt idx="162">
                  <c:v>280000</c:v>
                </c:pt>
                <c:pt idx="163">
                  <c:v>280000</c:v>
                </c:pt>
                <c:pt idx="164">
                  <c:v>279000</c:v>
                </c:pt>
                <c:pt idx="165">
                  <c:v>280000</c:v>
                </c:pt>
                <c:pt idx="166">
                  <c:v>280000</c:v>
                </c:pt>
                <c:pt idx="167">
                  <c:v>279000</c:v>
                </c:pt>
                <c:pt idx="168">
                  <c:v>275000</c:v>
                </c:pt>
                <c:pt idx="169">
                  <c:v>275000</c:v>
                </c:pt>
                <c:pt idx="170">
                  <c:v>275000</c:v>
                </c:pt>
                <c:pt idx="171">
                  <c:v>273000</c:v>
                </c:pt>
                <c:pt idx="172">
                  <c:v>282000</c:v>
                </c:pt>
                <c:pt idx="173">
                  <c:v>282000</c:v>
                </c:pt>
                <c:pt idx="174">
                  <c:v>282000</c:v>
                </c:pt>
                <c:pt idx="175">
                  <c:v>280000</c:v>
                </c:pt>
                <c:pt idx="176">
                  <c:v>279000</c:v>
                </c:pt>
                <c:pt idx="177">
                  <c:v>279000</c:v>
                </c:pt>
                <c:pt idx="178">
                  <c:v>275000</c:v>
                </c:pt>
                <c:pt idx="179">
                  <c:v>275000</c:v>
                </c:pt>
                <c:pt idx="180">
                  <c:v>275000</c:v>
                </c:pt>
                <c:pt idx="181">
                  <c:v>275000</c:v>
                </c:pt>
                <c:pt idx="182">
                  <c:v>275000</c:v>
                </c:pt>
                <c:pt idx="183">
                  <c:v>275000</c:v>
                </c:pt>
                <c:pt idx="184">
                  <c:v>275000</c:v>
                </c:pt>
                <c:pt idx="185">
                  <c:v>275000</c:v>
                </c:pt>
                <c:pt idx="186">
                  <c:v>275000</c:v>
                </c:pt>
                <c:pt idx="187">
                  <c:v>275000</c:v>
                </c:pt>
                <c:pt idx="188">
                  <c:v>275000</c:v>
                </c:pt>
                <c:pt idx="189">
                  <c:v>275000</c:v>
                </c:pt>
                <c:pt idx="190">
                  <c:v>275000</c:v>
                </c:pt>
                <c:pt idx="191">
                  <c:v>275000</c:v>
                </c:pt>
                <c:pt idx="192">
                  <c:v>275000</c:v>
                </c:pt>
                <c:pt idx="193">
                  <c:v>275000</c:v>
                </c:pt>
                <c:pt idx="194">
                  <c:v>275000</c:v>
                </c:pt>
                <c:pt idx="195">
                  <c:v>275000</c:v>
                </c:pt>
                <c:pt idx="196">
                  <c:v>275000</c:v>
                </c:pt>
                <c:pt idx="197">
                  <c:v>275000</c:v>
                </c:pt>
                <c:pt idx="198">
                  <c:v>275000</c:v>
                </c:pt>
                <c:pt idx="199">
                  <c:v>275000</c:v>
                </c:pt>
                <c:pt idx="200">
                  <c:v>274000</c:v>
                </c:pt>
                <c:pt idx="201">
                  <c:v>274000</c:v>
                </c:pt>
                <c:pt idx="202">
                  <c:v>274000</c:v>
                </c:pt>
                <c:pt idx="203">
                  <c:v>274000</c:v>
                </c:pt>
                <c:pt idx="204">
                  <c:v>274000</c:v>
                </c:pt>
                <c:pt idx="205">
                  <c:v>274000</c:v>
                </c:pt>
                <c:pt idx="206">
                  <c:v>274000</c:v>
                </c:pt>
                <c:pt idx="207">
                  <c:v>274000</c:v>
                </c:pt>
                <c:pt idx="208">
                  <c:v>274000</c:v>
                </c:pt>
                <c:pt idx="209">
                  <c:v>274000</c:v>
                </c:pt>
                <c:pt idx="210">
                  <c:v>274000</c:v>
                </c:pt>
                <c:pt idx="211">
                  <c:v>274000</c:v>
                </c:pt>
                <c:pt idx="212">
                  <c:v>274000</c:v>
                </c:pt>
                <c:pt idx="213">
                  <c:v>274000</c:v>
                </c:pt>
                <c:pt idx="214">
                  <c:v>274000</c:v>
                </c:pt>
                <c:pt idx="215">
                  <c:v>274000</c:v>
                </c:pt>
                <c:pt idx="216">
                  <c:v>274000</c:v>
                </c:pt>
                <c:pt idx="217">
                  <c:v>274000</c:v>
                </c:pt>
                <c:pt idx="218">
                  <c:v>274000</c:v>
                </c:pt>
                <c:pt idx="219">
                  <c:v>270000</c:v>
                </c:pt>
                <c:pt idx="220">
                  <c:v>270000</c:v>
                </c:pt>
                <c:pt idx="221">
                  <c:v>270000</c:v>
                </c:pt>
                <c:pt idx="222">
                  <c:v>270000</c:v>
                </c:pt>
                <c:pt idx="223">
                  <c:v>270000</c:v>
                </c:pt>
                <c:pt idx="224">
                  <c:v>270000</c:v>
                </c:pt>
                <c:pt idx="225">
                  <c:v>270000</c:v>
                </c:pt>
                <c:pt idx="226">
                  <c:v>270000</c:v>
                </c:pt>
                <c:pt idx="227">
                  <c:v>270000</c:v>
                </c:pt>
                <c:pt idx="228">
                  <c:v>270000</c:v>
                </c:pt>
                <c:pt idx="229">
                  <c:v>270000</c:v>
                </c:pt>
                <c:pt idx="230">
                  <c:v>269000</c:v>
                </c:pt>
                <c:pt idx="231">
                  <c:v>269000</c:v>
                </c:pt>
                <c:pt idx="232">
                  <c:v>267000</c:v>
                </c:pt>
                <c:pt idx="233">
                  <c:v>267000</c:v>
                </c:pt>
                <c:pt idx="234">
                  <c:v>267000</c:v>
                </c:pt>
                <c:pt idx="235">
                  <c:v>263500</c:v>
                </c:pt>
                <c:pt idx="236">
                  <c:v>264500</c:v>
                </c:pt>
                <c:pt idx="237">
                  <c:v>264500</c:v>
                </c:pt>
                <c:pt idx="238">
                  <c:v>266500</c:v>
                </c:pt>
                <c:pt idx="239">
                  <c:v>266500</c:v>
                </c:pt>
                <c:pt idx="240">
                  <c:v>266500</c:v>
                </c:pt>
                <c:pt idx="241">
                  <c:v>266500</c:v>
                </c:pt>
                <c:pt idx="242">
                  <c:v>266500</c:v>
                </c:pt>
                <c:pt idx="243">
                  <c:v>266500</c:v>
                </c:pt>
                <c:pt idx="244">
                  <c:v>266500</c:v>
                </c:pt>
                <c:pt idx="245">
                  <c:v>266500</c:v>
                </c:pt>
                <c:pt idx="246">
                  <c:v>266500</c:v>
                </c:pt>
                <c:pt idx="247">
                  <c:v>266500</c:v>
                </c:pt>
                <c:pt idx="248">
                  <c:v>266500</c:v>
                </c:pt>
                <c:pt idx="249">
                  <c:v>266500</c:v>
                </c:pt>
                <c:pt idx="250">
                  <c:v>262000</c:v>
                </c:pt>
                <c:pt idx="251">
                  <c:v>262000</c:v>
                </c:pt>
                <c:pt idx="252">
                  <c:v>263500</c:v>
                </c:pt>
                <c:pt idx="253">
                  <c:v>263500</c:v>
                </c:pt>
                <c:pt idx="254">
                  <c:v>263500</c:v>
                </c:pt>
                <c:pt idx="255">
                  <c:v>262000</c:v>
                </c:pt>
                <c:pt idx="256">
                  <c:v>262000</c:v>
                </c:pt>
                <c:pt idx="257">
                  <c:v>267500</c:v>
                </c:pt>
                <c:pt idx="258">
                  <c:v>272000</c:v>
                </c:pt>
                <c:pt idx="259">
                  <c:v>272000</c:v>
                </c:pt>
                <c:pt idx="260">
                  <c:v>272000</c:v>
                </c:pt>
                <c:pt idx="261">
                  <c:v>272000</c:v>
                </c:pt>
                <c:pt idx="262">
                  <c:v>272000</c:v>
                </c:pt>
                <c:pt idx="263">
                  <c:v>275000</c:v>
                </c:pt>
                <c:pt idx="264">
                  <c:v>277500</c:v>
                </c:pt>
                <c:pt idx="265">
                  <c:v>282500</c:v>
                </c:pt>
                <c:pt idx="266">
                  <c:v>297500</c:v>
                </c:pt>
                <c:pt idx="267">
                  <c:v>297500</c:v>
                </c:pt>
                <c:pt idx="268">
                  <c:v>297500</c:v>
                </c:pt>
                <c:pt idx="269">
                  <c:v>297500</c:v>
                </c:pt>
                <c:pt idx="270">
                  <c:v>307500</c:v>
                </c:pt>
                <c:pt idx="271">
                  <c:v>307500</c:v>
                </c:pt>
                <c:pt idx="272">
                  <c:v>307500</c:v>
                </c:pt>
                <c:pt idx="273">
                  <c:v>304500</c:v>
                </c:pt>
                <c:pt idx="274">
                  <c:v>302500</c:v>
                </c:pt>
                <c:pt idx="275">
                  <c:v>306500</c:v>
                </c:pt>
                <c:pt idx="276">
                  <c:v>315500</c:v>
                </c:pt>
                <c:pt idx="277">
                  <c:v>314500</c:v>
                </c:pt>
                <c:pt idx="278">
                  <c:v>321500</c:v>
                </c:pt>
                <c:pt idx="279">
                  <c:v>315500</c:v>
                </c:pt>
                <c:pt idx="280">
                  <c:v>325750</c:v>
                </c:pt>
                <c:pt idx="281">
                  <c:v>332500</c:v>
                </c:pt>
                <c:pt idx="282">
                  <c:v>336500</c:v>
                </c:pt>
                <c:pt idx="283">
                  <c:v>336500</c:v>
                </c:pt>
                <c:pt idx="284">
                  <c:v>336500</c:v>
                </c:pt>
                <c:pt idx="285">
                  <c:v>336500</c:v>
                </c:pt>
                <c:pt idx="286">
                  <c:v>344000</c:v>
                </c:pt>
                <c:pt idx="287">
                  <c:v>345500</c:v>
                </c:pt>
                <c:pt idx="288">
                  <c:v>351000</c:v>
                </c:pt>
                <c:pt idx="289">
                  <c:v>347500</c:v>
                </c:pt>
                <c:pt idx="290">
                  <c:v>347500</c:v>
                </c:pt>
                <c:pt idx="291">
                  <c:v>347500</c:v>
                </c:pt>
                <c:pt idx="292">
                  <c:v>349500</c:v>
                </c:pt>
                <c:pt idx="293">
                  <c:v>343000</c:v>
                </c:pt>
                <c:pt idx="294">
                  <c:v>348000</c:v>
                </c:pt>
                <c:pt idx="295">
                  <c:v>364000</c:v>
                </c:pt>
                <c:pt idx="296">
                  <c:v>366500</c:v>
                </c:pt>
                <c:pt idx="297">
                  <c:v>366500</c:v>
                </c:pt>
                <c:pt idx="298">
                  <c:v>366500</c:v>
                </c:pt>
                <c:pt idx="299">
                  <c:v>366500</c:v>
                </c:pt>
                <c:pt idx="300">
                  <c:v>395000</c:v>
                </c:pt>
                <c:pt idx="301">
                  <c:v>411500</c:v>
                </c:pt>
                <c:pt idx="302">
                  <c:v>412500</c:v>
                </c:pt>
                <c:pt idx="303">
                  <c:v>402500</c:v>
                </c:pt>
                <c:pt idx="304">
                  <c:v>402500</c:v>
                </c:pt>
                <c:pt idx="305">
                  <c:v>402500</c:v>
                </c:pt>
                <c:pt idx="306">
                  <c:v>398000</c:v>
                </c:pt>
                <c:pt idx="307">
                  <c:v>377500</c:v>
                </c:pt>
                <c:pt idx="308">
                  <c:v>386000</c:v>
                </c:pt>
                <c:pt idx="309">
                  <c:v>374000</c:v>
                </c:pt>
                <c:pt idx="310">
                  <c:v>374000</c:v>
                </c:pt>
                <c:pt idx="311">
                  <c:v>354500</c:v>
                </c:pt>
                <c:pt idx="312">
                  <c:v>378000</c:v>
                </c:pt>
                <c:pt idx="313">
                  <c:v>376000</c:v>
                </c:pt>
                <c:pt idx="314">
                  <c:v>377500</c:v>
                </c:pt>
                <c:pt idx="315">
                  <c:v>354500</c:v>
                </c:pt>
                <c:pt idx="316">
                  <c:v>344500</c:v>
                </c:pt>
                <c:pt idx="317">
                  <c:v>349500</c:v>
                </c:pt>
                <c:pt idx="318">
                  <c:v>361000</c:v>
                </c:pt>
                <c:pt idx="319">
                  <c:v>362000</c:v>
                </c:pt>
                <c:pt idx="320">
                  <c:v>356000</c:v>
                </c:pt>
                <c:pt idx="321">
                  <c:v>346000</c:v>
                </c:pt>
                <c:pt idx="322">
                  <c:v>344500</c:v>
                </c:pt>
                <c:pt idx="323">
                  <c:v>350000</c:v>
                </c:pt>
                <c:pt idx="324">
                  <c:v>348000</c:v>
                </c:pt>
                <c:pt idx="325">
                  <c:v>353500</c:v>
                </c:pt>
                <c:pt idx="326">
                  <c:v>359500</c:v>
                </c:pt>
                <c:pt idx="327">
                  <c:v>353000</c:v>
                </c:pt>
                <c:pt idx="328">
                  <c:v>351500</c:v>
                </c:pt>
                <c:pt idx="329">
                  <c:v>347500</c:v>
                </c:pt>
                <c:pt idx="330">
                  <c:v>351500</c:v>
                </c:pt>
                <c:pt idx="331">
                  <c:v>354500</c:v>
                </c:pt>
                <c:pt idx="332">
                  <c:v>366000</c:v>
                </c:pt>
                <c:pt idx="333">
                  <c:v>364500</c:v>
                </c:pt>
                <c:pt idx="334">
                  <c:v>366000</c:v>
                </c:pt>
                <c:pt idx="335">
                  <c:v>364500</c:v>
                </c:pt>
                <c:pt idx="336">
                  <c:v>353500</c:v>
                </c:pt>
                <c:pt idx="337">
                  <c:v>347500</c:v>
                </c:pt>
                <c:pt idx="338">
                  <c:v>349000</c:v>
                </c:pt>
                <c:pt idx="339">
                  <c:v>346000</c:v>
                </c:pt>
                <c:pt idx="340">
                  <c:v>347500</c:v>
                </c:pt>
                <c:pt idx="341">
                  <c:v>339500</c:v>
                </c:pt>
                <c:pt idx="342">
                  <c:v>339500</c:v>
                </c:pt>
                <c:pt idx="343">
                  <c:v>338500</c:v>
                </c:pt>
                <c:pt idx="344">
                  <c:v>335500</c:v>
                </c:pt>
                <c:pt idx="345">
                  <c:v>335500</c:v>
                </c:pt>
                <c:pt idx="346">
                  <c:v>333500</c:v>
                </c:pt>
                <c:pt idx="347">
                  <c:v>333500</c:v>
                </c:pt>
                <c:pt idx="348">
                  <c:v>335500</c:v>
                </c:pt>
                <c:pt idx="349">
                  <c:v>339500</c:v>
                </c:pt>
                <c:pt idx="350">
                  <c:v>338500</c:v>
                </c:pt>
                <c:pt idx="351">
                  <c:v>341000</c:v>
                </c:pt>
                <c:pt idx="352">
                  <c:v>343500</c:v>
                </c:pt>
                <c:pt idx="353">
                  <c:v>340000</c:v>
                </c:pt>
                <c:pt idx="354">
                  <c:v>338000</c:v>
                </c:pt>
                <c:pt idx="355">
                  <c:v>338000</c:v>
                </c:pt>
                <c:pt idx="356">
                  <c:v>343000</c:v>
                </c:pt>
                <c:pt idx="357">
                  <c:v>343000</c:v>
                </c:pt>
                <c:pt idx="358">
                  <c:v>352500</c:v>
                </c:pt>
                <c:pt idx="359">
                  <c:v>349500</c:v>
                </c:pt>
                <c:pt idx="360">
                  <c:v>348500</c:v>
                </c:pt>
                <c:pt idx="361">
                  <c:v>348500</c:v>
                </c:pt>
                <c:pt idx="362">
                  <c:v>347500</c:v>
                </c:pt>
                <c:pt idx="363">
                  <c:v>346000</c:v>
                </c:pt>
                <c:pt idx="364">
                  <c:v>343500</c:v>
                </c:pt>
                <c:pt idx="365">
                  <c:v>343500</c:v>
                </c:pt>
                <c:pt idx="366">
                  <c:v>347500</c:v>
                </c:pt>
                <c:pt idx="367">
                  <c:v>347500</c:v>
                </c:pt>
                <c:pt idx="368">
                  <c:v>349000</c:v>
                </c:pt>
                <c:pt idx="369">
                  <c:v>349000</c:v>
                </c:pt>
                <c:pt idx="370">
                  <c:v>348750</c:v>
                </c:pt>
                <c:pt idx="371">
                  <c:v>348500</c:v>
                </c:pt>
                <c:pt idx="372">
                  <c:v>348500</c:v>
                </c:pt>
                <c:pt idx="373">
                  <c:v>350000</c:v>
                </c:pt>
                <c:pt idx="374">
                  <c:v>351500</c:v>
                </c:pt>
                <c:pt idx="375">
                  <c:v>352000</c:v>
                </c:pt>
                <c:pt idx="376">
                  <c:v>352000</c:v>
                </c:pt>
                <c:pt idx="377">
                  <c:v>350500</c:v>
                </c:pt>
                <c:pt idx="378">
                  <c:v>350500</c:v>
                </c:pt>
                <c:pt idx="379">
                  <c:v>346500</c:v>
                </c:pt>
                <c:pt idx="380">
                  <c:v>345000</c:v>
                </c:pt>
                <c:pt idx="381">
                  <c:v>348000</c:v>
                </c:pt>
                <c:pt idx="382">
                  <c:v>345000</c:v>
                </c:pt>
                <c:pt idx="383">
                  <c:v>344500</c:v>
                </c:pt>
                <c:pt idx="384">
                  <c:v>349500</c:v>
                </c:pt>
                <c:pt idx="385">
                  <c:v>355000</c:v>
                </c:pt>
                <c:pt idx="386">
                  <c:v>354000</c:v>
                </c:pt>
                <c:pt idx="387">
                  <c:v>357000</c:v>
                </c:pt>
                <c:pt idx="388">
                  <c:v>359500</c:v>
                </c:pt>
                <c:pt idx="389">
                  <c:v>362000</c:v>
                </c:pt>
                <c:pt idx="390">
                  <c:v>366000</c:v>
                </c:pt>
                <c:pt idx="391">
                  <c:v>366000</c:v>
                </c:pt>
                <c:pt idx="392">
                  <c:v>363500</c:v>
                </c:pt>
                <c:pt idx="393">
                  <c:v>366500</c:v>
                </c:pt>
                <c:pt idx="394">
                  <c:v>368500</c:v>
                </c:pt>
                <c:pt idx="395">
                  <c:v>372500</c:v>
                </c:pt>
                <c:pt idx="396">
                  <c:v>372500</c:v>
                </c:pt>
                <c:pt idx="397">
                  <c:v>370500</c:v>
                </c:pt>
                <c:pt idx="398">
                  <c:v>371000</c:v>
                </c:pt>
                <c:pt idx="399">
                  <c:v>371000</c:v>
                </c:pt>
                <c:pt idx="400">
                  <c:v>370000</c:v>
                </c:pt>
                <c:pt idx="401">
                  <c:v>370000</c:v>
                </c:pt>
                <c:pt idx="402">
                  <c:v>371000</c:v>
                </c:pt>
                <c:pt idx="403">
                  <c:v>374500</c:v>
                </c:pt>
                <c:pt idx="404">
                  <c:v>380500</c:v>
                </c:pt>
                <c:pt idx="405">
                  <c:v>380500</c:v>
                </c:pt>
                <c:pt idx="406">
                  <c:v>377000</c:v>
                </c:pt>
                <c:pt idx="407">
                  <c:v>377500</c:v>
                </c:pt>
                <c:pt idx="408">
                  <c:v>378500</c:v>
                </c:pt>
                <c:pt idx="409">
                  <c:v>378500</c:v>
                </c:pt>
                <c:pt idx="410">
                  <c:v>380500</c:v>
                </c:pt>
                <c:pt idx="411">
                  <c:v>380500</c:v>
                </c:pt>
                <c:pt idx="412">
                  <c:v>377500</c:v>
                </c:pt>
                <c:pt idx="413">
                  <c:v>377500</c:v>
                </c:pt>
                <c:pt idx="414">
                  <c:v>374500</c:v>
                </c:pt>
                <c:pt idx="415">
                  <c:v>369000</c:v>
                </c:pt>
                <c:pt idx="416">
                  <c:v>366500</c:v>
                </c:pt>
                <c:pt idx="417">
                  <c:v>365000</c:v>
                </c:pt>
                <c:pt idx="418">
                  <c:v>367500</c:v>
                </c:pt>
                <c:pt idx="419">
                  <c:v>365500</c:v>
                </c:pt>
                <c:pt idx="420">
                  <c:v>366000</c:v>
                </c:pt>
                <c:pt idx="421">
                  <c:v>360000</c:v>
                </c:pt>
                <c:pt idx="422">
                  <c:v>361000</c:v>
                </c:pt>
                <c:pt idx="423">
                  <c:v>361000</c:v>
                </c:pt>
                <c:pt idx="424">
                  <c:v>361500</c:v>
                </c:pt>
                <c:pt idx="425">
                  <c:v>361500</c:v>
                </c:pt>
                <c:pt idx="426">
                  <c:v>361500</c:v>
                </c:pt>
                <c:pt idx="427">
                  <c:v>362500</c:v>
                </c:pt>
                <c:pt idx="428">
                  <c:v>364500</c:v>
                </c:pt>
                <c:pt idx="429">
                  <c:v>363500</c:v>
                </c:pt>
                <c:pt idx="430">
                  <c:v>364000</c:v>
                </c:pt>
                <c:pt idx="431">
                  <c:v>367500</c:v>
                </c:pt>
                <c:pt idx="432">
                  <c:v>370000</c:v>
                </c:pt>
                <c:pt idx="433">
                  <c:v>370000</c:v>
                </c:pt>
                <c:pt idx="434">
                  <c:v>370500</c:v>
                </c:pt>
                <c:pt idx="435">
                  <c:v>369000</c:v>
                </c:pt>
                <c:pt idx="436">
                  <c:v>369500</c:v>
                </c:pt>
                <c:pt idx="437">
                  <c:v>368500</c:v>
                </c:pt>
                <c:pt idx="438">
                  <c:v>371500</c:v>
                </c:pt>
                <c:pt idx="439">
                  <c:v>373000</c:v>
                </c:pt>
                <c:pt idx="440">
                  <c:v>378000</c:v>
                </c:pt>
                <c:pt idx="441">
                  <c:v>374000</c:v>
                </c:pt>
                <c:pt idx="442">
                  <c:v>373500</c:v>
                </c:pt>
                <c:pt idx="443">
                  <c:v>374000</c:v>
                </c:pt>
                <c:pt idx="444">
                  <c:v>374750</c:v>
                </c:pt>
                <c:pt idx="445">
                  <c:v>380750</c:v>
                </c:pt>
                <c:pt idx="446">
                  <c:v>377250</c:v>
                </c:pt>
                <c:pt idx="447">
                  <c:v>374250</c:v>
                </c:pt>
                <c:pt idx="448">
                  <c:v>372000</c:v>
                </c:pt>
                <c:pt idx="449">
                  <c:v>372000</c:v>
                </c:pt>
                <c:pt idx="450">
                  <c:v>372000</c:v>
                </c:pt>
                <c:pt idx="451">
                  <c:v>378000</c:v>
                </c:pt>
                <c:pt idx="452">
                  <c:v>378500</c:v>
                </c:pt>
                <c:pt idx="453">
                  <c:v>381000</c:v>
                </c:pt>
                <c:pt idx="454">
                  <c:v>381000</c:v>
                </c:pt>
                <c:pt idx="455">
                  <c:v>380000</c:v>
                </c:pt>
                <c:pt idx="456">
                  <c:v>380000</c:v>
                </c:pt>
                <c:pt idx="457">
                  <c:v>379500</c:v>
                </c:pt>
                <c:pt idx="458">
                  <c:v>380750</c:v>
                </c:pt>
                <c:pt idx="459">
                  <c:v>381250</c:v>
                </c:pt>
                <c:pt idx="460">
                  <c:v>381250</c:v>
                </c:pt>
                <c:pt idx="461">
                  <c:v>389500</c:v>
                </c:pt>
                <c:pt idx="462">
                  <c:v>398000</c:v>
                </c:pt>
                <c:pt idx="463">
                  <c:v>396500</c:v>
                </c:pt>
                <c:pt idx="464">
                  <c:v>397500</c:v>
                </c:pt>
                <c:pt idx="465">
                  <c:v>400500</c:v>
                </c:pt>
                <c:pt idx="466">
                  <c:v>401500</c:v>
                </c:pt>
                <c:pt idx="467">
                  <c:v>402000</c:v>
                </c:pt>
                <c:pt idx="468">
                  <c:v>402000</c:v>
                </c:pt>
                <c:pt idx="469">
                  <c:v>402000</c:v>
                </c:pt>
                <c:pt idx="470">
                  <c:v>401500</c:v>
                </c:pt>
                <c:pt idx="471">
                  <c:v>397000</c:v>
                </c:pt>
                <c:pt idx="472">
                  <c:v>400500</c:v>
                </c:pt>
                <c:pt idx="473">
                  <c:v>400500</c:v>
                </c:pt>
                <c:pt idx="474">
                  <c:v>400500</c:v>
                </c:pt>
                <c:pt idx="475">
                  <c:v>404500</c:v>
                </c:pt>
                <c:pt idx="476">
                  <c:v>409500</c:v>
                </c:pt>
                <c:pt idx="477">
                  <c:v>412000</c:v>
                </c:pt>
                <c:pt idx="478">
                  <c:v>417000</c:v>
                </c:pt>
                <c:pt idx="479">
                  <c:v>416500</c:v>
                </c:pt>
                <c:pt idx="480">
                  <c:v>415500</c:v>
                </c:pt>
                <c:pt idx="481">
                  <c:v>420500</c:v>
                </c:pt>
                <c:pt idx="482">
                  <c:v>420500</c:v>
                </c:pt>
                <c:pt idx="483">
                  <c:v>425000</c:v>
                </c:pt>
                <c:pt idx="484">
                  <c:v>425000</c:v>
                </c:pt>
                <c:pt idx="485">
                  <c:v>428500</c:v>
                </c:pt>
                <c:pt idx="486">
                  <c:v>427500</c:v>
                </c:pt>
                <c:pt idx="487">
                  <c:v>427000</c:v>
                </c:pt>
                <c:pt idx="488">
                  <c:v>427000</c:v>
                </c:pt>
                <c:pt idx="489">
                  <c:v>422500</c:v>
                </c:pt>
                <c:pt idx="490">
                  <c:v>425000</c:v>
                </c:pt>
                <c:pt idx="491">
                  <c:v>425000</c:v>
                </c:pt>
                <c:pt idx="492">
                  <c:v>428000</c:v>
                </c:pt>
                <c:pt idx="493">
                  <c:v>432500</c:v>
                </c:pt>
                <c:pt idx="494">
                  <c:v>442000</c:v>
                </c:pt>
                <c:pt idx="495">
                  <c:v>447500</c:v>
                </c:pt>
                <c:pt idx="496">
                  <c:v>452000</c:v>
                </c:pt>
                <c:pt idx="497">
                  <c:v>452000</c:v>
                </c:pt>
                <c:pt idx="498">
                  <c:v>454000</c:v>
                </c:pt>
                <c:pt idx="499">
                  <c:v>457000</c:v>
                </c:pt>
                <c:pt idx="500">
                  <c:v>457000</c:v>
                </c:pt>
                <c:pt idx="501">
                  <c:v>464500</c:v>
                </c:pt>
                <c:pt idx="502">
                  <c:v>469500</c:v>
                </c:pt>
                <c:pt idx="503">
                  <c:v>479500</c:v>
                </c:pt>
                <c:pt idx="504">
                  <c:v>481500</c:v>
                </c:pt>
                <c:pt idx="505">
                  <c:v>486500</c:v>
                </c:pt>
                <c:pt idx="506">
                  <c:v>489000</c:v>
                </c:pt>
                <c:pt idx="507">
                  <c:v>491500</c:v>
                </c:pt>
                <c:pt idx="508">
                  <c:v>492000</c:v>
                </c:pt>
                <c:pt idx="509">
                  <c:v>484500</c:v>
                </c:pt>
                <c:pt idx="510">
                  <c:v>487000</c:v>
                </c:pt>
                <c:pt idx="511">
                  <c:v>490000</c:v>
                </c:pt>
                <c:pt idx="512">
                  <c:v>489000</c:v>
                </c:pt>
                <c:pt idx="513">
                  <c:v>487000</c:v>
                </c:pt>
                <c:pt idx="514">
                  <c:v>488000</c:v>
                </c:pt>
                <c:pt idx="515">
                  <c:v>488000</c:v>
                </c:pt>
                <c:pt idx="516">
                  <c:v>484000</c:v>
                </c:pt>
                <c:pt idx="517">
                  <c:v>485500</c:v>
                </c:pt>
                <c:pt idx="518">
                  <c:v>487000</c:v>
                </c:pt>
                <c:pt idx="519">
                  <c:v>490000</c:v>
                </c:pt>
                <c:pt idx="520">
                  <c:v>496000</c:v>
                </c:pt>
                <c:pt idx="521">
                  <c:v>502000</c:v>
                </c:pt>
                <c:pt idx="522">
                  <c:v>503000</c:v>
                </c:pt>
                <c:pt idx="523">
                  <c:v>502500</c:v>
                </c:pt>
                <c:pt idx="524">
                  <c:v>501500</c:v>
                </c:pt>
                <c:pt idx="525">
                  <c:v>501500</c:v>
                </c:pt>
                <c:pt idx="526">
                  <c:v>500000</c:v>
                </c:pt>
                <c:pt idx="527">
                  <c:v>502000</c:v>
                </c:pt>
                <c:pt idx="528">
                  <c:v>504000</c:v>
                </c:pt>
                <c:pt idx="529">
                  <c:v>505500</c:v>
                </c:pt>
                <c:pt idx="530">
                  <c:v>505500</c:v>
                </c:pt>
                <c:pt idx="531">
                  <c:v>504000</c:v>
                </c:pt>
                <c:pt idx="532">
                  <c:v>505000</c:v>
                </c:pt>
                <c:pt idx="533">
                  <c:v>505000</c:v>
                </c:pt>
                <c:pt idx="534">
                  <c:v>507500</c:v>
                </c:pt>
                <c:pt idx="535">
                  <c:v>507500</c:v>
                </c:pt>
                <c:pt idx="536">
                  <c:v>506500</c:v>
                </c:pt>
                <c:pt idx="537">
                  <c:v>505000</c:v>
                </c:pt>
                <c:pt idx="538">
                  <c:v>504000</c:v>
                </c:pt>
                <c:pt idx="539">
                  <c:v>504000</c:v>
                </c:pt>
                <c:pt idx="540">
                  <c:v>504000</c:v>
                </c:pt>
                <c:pt idx="541">
                  <c:v>504000</c:v>
                </c:pt>
                <c:pt idx="542">
                  <c:v>509500</c:v>
                </c:pt>
                <c:pt idx="543">
                  <c:v>509000</c:v>
                </c:pt>
                <c:pt idx="544">
                  <c:v>509750</c:v>
                </c:pt>
                <c:pt idx="545">
                  <c:v>511500</c:v>
                </c:pt>
                <c:pt idx="546">
                  <c:v>517750</c:v>
                </c:pt>
                <c:pt idx="547">
                  <c:v>531000</c:v>
                </c:pt>
                <c:pt idx="548">
                  <c:v>531500</c:v>
                </c:pt>
                <c:pt idx="549">
                  <c:v>532500</c:v>
                </c:pt>
                <c:pt idx="550">
                  <c:v>534000</c:v>
                </c:pt>
                <c:pt idx="551">
                  <c:v>536500</c:v>
                </c:pt>
                <c:pt idx="552">
                  <c:v>545500</c:v>
                </c:pt>
                <c:pt idx="553">
                  <c:v>550000</c:v>
                </c:pt>
                <c:pt idx="554">
                  <c:v>551750</c:v>
                </c:pt>
                <c:pt idx="555">
                  <c:v>547500</c:v>
                </c:pt>
                <c:pt idx="556">
                  <c:v>549000</c:v>
                </c:pt>
                <c:pt idx="557">
                  <c:v>549000</c:v>
                </c:pt>
                <c:pt idx="558">
                  <c:v>549000</c:v>
                </c:pt>
                <c:pt idx="559">
                  <c:v>552000</c:v>
                </c:pt>
                <c:pt idx="560">
                  <c:v>552000</c:v>
                </c:pt>
                <c:pt idx="561">
                  <c:v>553000</c:v>
                </c:pt>
                <c:pt idx="562">
                  <c:v>570000</c:v>
                </c:pt>
                <c:pt idx="563">
                  <c:v>577500</c:v>
                </c:pt>
                <c:pt idx="564">
                  <c:v>566000</c:v>
                </c:pt>
                <c:pt idx="565">
                  <c:v>568500</c:v>
                </c:pt>
                <c:pt idx="566">
                  <c:v>568500</c:v>
                </c:pt>
                <c:pt idx="567">
                  <c:v>568500</c:v>
                </c:pt>
                <c:pt idx="568">
                  <c:v>567000</c:v>
                </c:pt>
                <c:pt idx="569">
                  <c:v>560000</c:v>
                </c:pt>
                <c:pt idx="570">
                  <c:v>557000</c:v>
                </c:pt>
                <c:pt idx="571">
                  <c:v>568000</c:v>
                </c:pt>
                <c:pt idx="572">
                  <c:v>568000</c:v>
                </c:pt>
                <c:pt idx="573">
                  <c:v>568000</c:v>
                </c:pt>
                <c:pt idx="574">
                  <c:v>568000</c:v>
                </c:pt>
                <c:pt idx="575">
                  <c:v>569000</c:v>
                </c:pt>
                <c:pt idx="576">
                  <c:v>569000</c:v>
                </c:pt>
                <c:pt idx="577">
                  <c:v>569000</c:v>
                </c:pt>
                <c:pt idx="578">
                  <c:v>569000</c:v>
                </c:pt>
                <c:pt idx="579">
                  <c:v>562000</c:v>
                </c:pt>
                <c:pt idx="580">
                  <c:v>562000</c:v>
                </c:pt>
                <c:pt idx="581">
                  <c:v>562000</c:v>
                </c:pt>
                <c:pt idx="582">
                  <c:v>562000</c:v>
                </c:pt>
                <c:pt idx="583">
                  <c:v>561500</c:v>
                </c:pt>
                <c:pt idx="584">
                  <c:v>561500</c:v>
                </c:pt>
                <c:pt idx="585">
                  <c:v>557500</c:v>
                </c:pt>
                <c:pt idx="586">
                  <c:v>557500</c:v>
                </c:pt>
                <c:pt idx="587">
                  <c:v>557500</c:v>
                </c:pt>
                <c:pt idx="588">
                  <c:v>560000</c:v>
                </c:pt>
                <c:pt idx="589">
                  <c:v>560000</c:v>
                </c:pt>
                <c:pt idx="590">
                  <c:v>560000</c:v>
                </c:pt>
                <c:pt idx="591">
                  <c:v>560000</c:v>
                </c:pt>
                <c:pt idx="592">
                  <c:v>561500</c:v>
                </c:pt>
                <c:pt idx="593">
                  <c:v>561500</c:v>
                </c:pt>
                <c:pt idx="594">
                  <c:v>561500</c:v>
                </c:pt>
                <c:pt idx="595">
                  <c:v>560000</c:v>
                </c:pt>
                <c:pt idx="596">
                  <c:v>560000</c:v>
                </c:pt>
                <c:pt idx="597">
                  <c:v>560000</c:v>
                </c:pt>
                <c:pt idx="598">
                  <c:v>560000</c:v>
                </c:pt>
                <c:pt idx="599">
                  <c:v>560000</c:v>
                </c:pt>
                <c:pt idx="600">
                  <c:v>555000</c:v>
                </c:pt>
                <c:pt idx="601">
                  <c:v>542500</c:v>
                </c:pt>
                <c:pt idx="602">
                  <c:v>542500</c:v>
                </c:pt>
                <c:pt idx="603">
                  <c:v>540000</c:v>
                </c:pt>
                <c:pt idx="604">
                  <c:v>540000</c:v>
                </c:pt>
                <c:pt idx="605">
                  <c:v>540000</c:v>
                </c:pt>
                <c:pt idx="606">
                  <c:v>525000</c:v>
                </c:pt>
                <c:pt idx="607">
                  <c:v>520000</c:v>
                </c:pt>
                <c:pt idx="608">
                  <c:v>515000</c:v>
                </c:pt>
                <c:pt idx="609">
                  <c:v>512500</c:v>
                </c:pt>
                <c:pt idx="610">
                  <c:v>505000</c:v>
                </c:pt>
                <c:pt idx="611">
                  <c:v>505000</c:v>
                </c:pt>
                <c:pt idx="612">
                  <c:v>505000</c:v>
                </c:pt>
                <c:pt idx="613">
                  <c:v>500000</c:v>
                </c:pt>
                <c:pt idx="614">
                  <c:v>497500</c:v>
                </c:pt>
                <c:pt idx="615">
                  <c:v>497500</c:v>
                </c:pt>
                <c:pt idx="616">
                  <c:v>492500</c:v>
                </c:pt>
                <c:pt idx="617">
                  <c:v>492500</c:v>
                </c:pt>
                <c:pt idx="618">
                  <c:v>480000</c:v>
                </c:pt>
                <c:pt idx="619">
                  <c:v>475000</c:v>
                </c:pt>
                <c:pt idx="620">
                  <c:v>462500</c:v>
                </c:pt>
                <c:pt idx="621">
                  <c:v>462500</c:v>
                </c:pt>
                <c:pt idx="622">
                  <c:v>452500</c:v>
                </c:pt>
                <c:pt idx="623">
                  <c:v>442500</c:v>
                </c:pt>
                <c:pt idx="624">
                  <c:v>432500</c:v>
                </c:pt>
                <c:pt idx="625">
                  <c:v>432500</c:v>
                </c:pt>
                <c:pt idx="626">
                  <c:v>427500</c:v>
                </c:pt>
                <c:pt idx="627">
                  <c:v>427500</c:v>
                </c:pt>
                <c:pt idx="628">
                  <c:v>427500</c:v>
                </c:pt>
                <c:pt idx="629">
                  <c:v>425000</c:v>
                </c:pt>
                <c:pt idx="630">
                  <c:v>425000</c:v>
                </c:pt>
                <c:pt idx="631">
                  <c:v>425000</c:v>
                </c:pt>
                <c:pt idx="632">
                  <c:v>425000</c:v>
                </c:pt>
                <c:pt idx="633">
                  <c:v>416500</c:v>
                </c:pt>
                <c:pt idx="634">
                  <c:v>414000</c:v>
                </c:pt>
                <c:pt idx="635">
                  <c:v>400000</c:v>
                </c:pt>
                <c:pt idx="636">
                  <c:v>397500</c:v>
                </c:pt>
                <c:pt idx="637">
                  <c:v>390000</c:v>
                </c:pt>
                <c:pt idx="638">
                  <c:v>385000</c:v>
                </c:pt>
                <c:pt idx="639">
                  <c:v>375000</c:v>
                </c:pt>
                <c:pt idx="640">
                  <c:v>375000</c:v>
                </c:pt>
                <c:pt idx="641">
                  <c:v>375000</c:v>
                </c:pt>
                <c:pt idx="642">
                  <c:v>375000</c:v>
                </c:pt>
                <c:pt idx="643">
                  <c:v>373000</c:v>
                </c:pt>
                <c:pt idx="644">
                  <c:v>362500</c:v>
                </c:pt>
                <c:pt idx="645">
                  <c:v>364000</c:v>
                </c:pt>
                <c:pt idx="646">
                  <c:v>360500</c:v>
                </c:pt>
                <c:pt idx="647">
                  <c:v>360500</c:v>
                </c:pt>
                <c:pt idx="648">
                  <c:v>360500</c:v>
                </c:pt>
                <c:pt idx="649">
                  <c:v>360500</c:v>
                </c:pt>
                <c:pt idx="650">
                  <c:v>360500</c:v>
                </c:pt>
                <c:pt idx="651">
                  <c:v>357500</c:v>
                </c:pt>
                <c:pt idx="652">
                  <c:v>357500</c:v>
                </c:pt>
                <c:pt idx="653">
                  <c:v>356500</c:v>
                </c:pt>
                <c:pt idx="654">
                  <c:v>356000</c:v>
                </c:pt>
                <c:pt idx="655">
                  <c:v>356000</c:v>
                </c:pt>
                <c:pt idx="656">
                  <c:v>346500</c:v>
                </c:pt>
                <c:pt idx="657">
                  <c:v>344000</c:v>
                </c:pt>
                <c:pt idx="658">
                  <c:v>342500</c:v>
                </c:pt>
                <c:pt idx="659">
                  <c:v>332000</c:v>
                </c:pt>
                <c:pt idx="660">
                  <c:v>332000</c:v>
                </c:pt>
                <c:pt idx="661">
                  <c:v>330000</c:v>
                </c:pt>
                <c:pt idx="662">
                  <c:v>327500</c:v>
                </c:pt>
                <c:pt idx="663">
                  <c:v>327500</c:v>
                </c:pt>
                <c:pt idx="664">
                  <c:v>327500</c:v>
                </c:pt>
                <c:pt idx="665">
                  <c:v>319000</c:v>
                </c:pt>
                <c:pt idx="666">
                  <c:v>319000</c:v>
                </c:pt>
                <c:pt idx="667">
                  <c:v>316500</c:v>
                </c:pt>
                <c:pt idx="668">
                  <c:v>316000</c:v>
                </c:pt>
                <c:pt idx="669">
                  <c:v>313000</c:v>
                </c:pt>
                <c:pt idx="670">
                  <c:v>355000</c:v>
                </c:pt>
                <c:pt idx="671">
                  <c:v>351000</c:v>
                </c:pt>
                <c:pt idx="672">
                  <c:v>335000</c:v>
                </c:pt>
                <c:pt idx="673">
                  <c:v>345000</c:v>
                </c:pt>
                <c:pt idx="674">
                  <c:v>332500</c:v>
                </c:pt>
                <c:pt idx="675">
                  <c:v>348500</c:v>
                </c:pt>
                <c:pt idx="676">
                  <c:v>348500</c:v>
                </c:pt>
                <c:pt idx="677">
                  <c:v>348500</c:v>
                </c:pt>
                <c:pt idx="678">
                  <c:v>348500</c:v>
                </c:pt>
                <c:pt idx="679">
                  <c:v>349000</c:v>
                </c:pt>
                <c:pt idx="680">
                  <c:v>349000</c:v>
                </c:pt>
                <c:pt idx="681">
                  <c:v>355000</c:v>
                </c:pt>
                <c:pt idx="682">
                  <c:v>358500</c:v>
                </c:pt>
                <c:pt idx="683">
                  <c:v>359500</c:v>
                </c:pt>
                <c:pt idx="684">
                  <c:v>359500</c:v>
                </c:pt>
                <c:pt idx="685">
                  <c:v>356500</c:v>
                </c:pt>
                <c:pt idx="686">
                  <c:v>356500</c:v>
                </c:pt>
                <c:pt idx="687">
                  <c:v>356500</c:v>
                </c:pt>
                <c:pt idx="688">
                  <c:v>352000</c:v>
                </c:pt>
                <c:pt idx="689">
                  <c:v>349500</c:v>
                </c:pt>
                <c:pt idx="690">
                  <c:v>349000</c:v>
                </c:pt>
                <c:pt idx="691">
                  <c:v>347000</c:v>
                </c:pt>
                <c:pt idx="692">
                  <c:v>348000</c:v>
                </c:pt>
                <c:pt idx="693">
                  <c:v>348000</c:v>
                </c:pt>
                <c:pt idx="694">
                  <c:v>349000</c:v>
                </c:pt>
                <c:pt idx="695">
                  <c:v>349000</c:v>
                </c:pt>
                <c:pt idx="696">
                  <c:v>349000</c:v>
                </c:pt>
                <c:pt idx="697">
                  <c:v>349000</c:v>
                </c:pt>
                <c:pt idx="698">
                  <c:v>349500</c:v>
                </c:pt>
                <c:pt idx="699">
                  <c:v>349500</c:v>
                </c:pt>
                <c:pt idx="700">
                  <c:v>348000</c:v>
                </c:pt>
                <c:pt idx="701">
                  <c:v>348000</c:v>
                </c:pt>
                <c:pt idx="702">
                  <c:v>348000</c:v>
                </c:pt>
                <c:pt idx="703">
                  <c:v>347500</c:v>
                </c:pt>
                <c:pt idx="704">
                  <c:v>347500</c:v>
                </c:pt>
                <c:pt idx="705">
                  <c:v>347500</c:v>
                </c:pt>
                <c:pt idx="706">
                  <c:v>347500</c:v>
                </c:pt>
                <c:pt idx="707">
                  <c:v>347500</c:v>
                </c:pt>
                <c:pt idx="708">
                  <c:v>347500</c:v>
                </c:pt>
                <c:pt idx="709">
                  <c:v>347500</c:v>
                </c:pt>
                <c:pt idx="710">
                  <c:v>347500</c:v>
                </c:pt>
                <c:pt idx="711">
                  <c:v>355500</c:v>
                </c:pt>
                <c:pt idx="712">
                  <c:v>356500</c:v>
                </c:pt>
                <c:pt idx="713">
                  <c:v>359000</c:v>
                </c:pt>
                <c:pt idx="714">
                  <c:v>359000</c:v>
                </c:pt>
                <c:pt idx="715">
                  <c:v>357500</c:v>
                </c:pt>
                <c:pt idx="716">
                  <c:v>357500</c:v>
                </c:pt>
                <c:pt idx="717">
                  <c:v>357500</c:v>
                </c:pt>
                <c:pt idx="718">
                  <c:v>354500</c:v>
                </c:pt>
                <c:pt idx="719">
                  <c:v>354500</c:v>
                </c:pt>
                <c:pt idx="720">
                  <c:v>354500</c:v>
                </c:pt>
                <c:pt idx="721">
                  <c:v>354500</c:v>
                </c:pt>
                <c:pt idx="722">
                  <c:v>349000</c:v>
                </c:pt>
                <c:pt idx="723">
                  <c:v>349000</c:v>
                </c:pt>
                <c:pt idx="724">
                  <c:v>349000</c:v>
                </c:pt>
                <c:pt idx="725">
                  <c:v>346000</c:v>
                </c:pt>
                <c:pt idx="726">
                  <c:v>343000</c:v>
                </c:pt>
                <c:pt idx="727">
                  <c:v>343000</c:v>
                </c:pt>
                <c:pt idx="728">
                  <c:v>343000</c:v>
                </c:pt>
                <c:pt idx="729">
                  <c:v>339500</c:v>
                </c:pt>
                <c:pt idx="730">
                  <c:v>335000</c:v>
                </c:pt>
                <c:pt idx="731">
                  <c:v>337500</c:v>
                </c:pt>
                <c:pt idx="732">
                  <c:v>335500</c:v>
                </c:pt>
                <c:pt idx="733">
                  <c:v>335500</c:v>
                </c:pt>
                <c:pt idx="734">
                  <c:v>336500</c:v>
                </c:pt>
                <c:pt idx="735">
                  <c:v>342000</c:v>
                </c:pt>
                <c:pt idx="736">
                  <c:v>342000</c:v>
                </c:pt>
                <c:pt idx="737">
                  <c:v>355000</c:v>
                </c:pt>
                <c:pt idx="738">
                  <c:v>355000</c:v>
                </c:pt>
                <c:pt idx="739">
                  <c:v>355000</c:v>
                </c:pt>
                <c:pt idx="740">
                  <c:v>353000</c:v>
                </c:pt>
                <c:pt idx="741">
                  <c:v>352000</c:v>
                </c:pt>
                <c:pt idx="742">
                  <c:v>345500</c:v>
                </c:pt>
                <c:pt idx="743">
                  <c:v>345500</c:v>
                </c:pt>
                <c:pt idx="744">
                  <c:v>342500</c:v>
                </c:pt>
                <c:pt idx="745">
                  <c:v>340500</c:v>
                </c:pt>
                <c:pt idx="746">
                  <c:v>337500</c:v>
                </c:pt>
                <c:pt idx="747">
                  <c:v>337500</c:v>
                </c:pt>
                <c:pt idx="748">
                  <c:v>337500</c:v>
                </c:pt>
                <c:pt idx="749">
                  <c:v>336500</c:v>
                </c:pt>
                <c:pt idx="750">
                  <c:v>336500</c:v>
                </c:pt>
                <c:pt idx="751">
                  <c:v>333000</c:v>
                </c:pt>
                <c:pt idx="752">
                  <c:v>333000</c:v>
                </c:pt>
                <c:pt idx="753">
                  <c:v>333000</c:v>
                </c:pt>
                <c:pt idx="754">
                  <c:v>333000</c:v>
                </c:pt>
                <c:pt idx="755">
                  <c:v>332000</c:v>
                </c:pt>
                <c:pt idx="756">
                  <c:v>332000</c:v>
                </c:pt>
                <c:pt idx="757">
                  <c:v>332000</c:v>
                </c:pt>
                <c:pt idx="758">
                  <c:v>332000</c:v>
                </c:pt>
                <c:pt idx="759">
                  <c:v>332000</c:v>
                </c:pt>
                <c:pt idx="760">
                  <c:v>332000</c:v>
                </c:pt>
                <c:pt idx="761">
                  <c:v>332000</c:v>
                </c:pt>
                <c:pt idx="762">
                  <c:v>332000</c:v>
                </c:pt>
                <c:pt idx="763">
                  <c:v>332000</c:v>
                </c:pt>
                <c:pt idx="764">
                  <c:v>332000</c:v>
                </c:pt>
                <c:pt idx="765">
                  <c:v>327000</c:v>
                </c:pt>
                <c:pt idx="766">
                  <c:v>327000</c:v>
                </c:pt>
                <c:pt idx="767">
                  <c:v>327000</c:v>
                </c:pt>
                <c:pt idx="768">
                  <c:v>327000</c:v>
                </c:pt>
                <c:pt idx="769">
                  <c:v>327000</c:v>
                </c:pt>
                <c:pt idx="770">
                  <c:v>327000</c:v>
                </c:pt>
                <c:pt idx="771">
                  <c:v>321500</c:v>
                </c:pt>
                <c:pt idx="772">
                  <c:v>321500</c:v>
                </c:pt>
                <c:pt idx="773">
                  <c:v>320500</c:v>
                </c:pt>
                <c:pt idx="774">
                  <c:v>313500</c:v>
                </c:pt>
                <c:pt idx="775">
                  <c:v>313500</c:v>
                </c:pt>
                <c:pt idx="776">
                  <c:v>313500</c:v>
                </c:pt>
                <c:pt idx="777">
                  <c:v>313500</c:v>
                </c:pt>
                <c:pt idx="778">
                  <c:v>313500</c:v>
                </c:pt>
                <c:pt idx="779">
                  <c:v>313500</c:v>
                </c:pt>
                <c:pt idx="780">
                  <c:v>309500</c:v>
                </c:pt>
                <c:pt idx="781">
                  <c:v>307500</c:v>
                </c:pt>
                <c:pt idx="782">
                  <c:v>307500</c:v>
                </c:pt>
                <c:pt idx="783">
                  <c:v>307500</c:v>
                </c:pt>
                <c:pt idx="784">
                  <c:v>307500</c:v>
                </c:pt>
                <c:pt idx="785">
                  <c:v>307500</c:v>
                </c:pt>
                <c:pt idx="786">
                  <c:v>300000</c:v>
                </c:pt>
                <c:pt idx="787">
                  <c:v>300000</c:v>
                </c:pt>
                <c:pt idx="788">
                  <c:v>300000</c:v>
                </c:pt>
                <c:pt idx="789">
                  <c:v>302500</c:v>
                </c:pt>
                <c:pt idx="790">
                  <c:v>302500</c:v>
                </c:pt>
                <c:pt idx="791">
                  <c:v>296500</c:v>
                </c:pt>
                <c:pt idx="792">
                  <c:v>294000</c:v>
                </c:pt>
                <c:pt idx="793">
                  <c:v>294000</c:v>
                </c:pt>
                <c:pt idx="794">
                  <c:v>294000</c:v>
                </c:pt>
                <c:pt idx="795">
                  <c:v>294000</c:v>
                </c:pt>
                <c:pt idx="796">
                  <c:v>294000</c:v>
                </c:pt>
                <c:pt idx="797">
                  <c:v>291000</c:v>
                </c:pt>
                <c:pt idx="798">
                  <c:v>290000</c:v>
                </c:pt>
                <c:pt idx="799">
                  <c:v>290000</c:v>
                </c:pt>
                <c:pt idx="800">
                  <c:v>290000</c:v>
                </c:pt>
                <c:pt idx="801">
                  <c:v>295000</c:v>
                </c:pt>
                <c:pt idx="802">
                  <c:v>299000</c:v>
                </c:pt>
                <c:pt idx="803">
                  <c:v>299000</c:v>
                </c:pt>
                <c:pt idx="804">
                  <c:v>302500</c:v>
                </c:pt>
                <c:pt idx="805">
                  <c:v>304000</c:v>
                </c:pt>
                <c:pt idx="806">
                  <c:v>304000</c:v>
                </c:pt>
                <c:pt idx="807">
                  <c:v>307500</c:v>
                </c:pt>
                <c:pt idx="808">
                  <c:v>307500</c:v>
                </c:pt>
                <c:pt idx="809">
                  <c:v>307500</c:v>
                </c:pt>
                <c:pt idx="810">
                  <c:v>307500</c:v>
                </c:pt>
                <c:pt idx="811">
                  <c:v>307500</c:v>
                </c:pt>
                <c:pt idx="812">
                  <c:v>308500</c:v>
                </c:pt>
                <c:pt idx="813">
                  <c:v>308500</c:v>
                </c:pt>
                <c:pt idx="814">
                  <c:v>308500</c:v>
                </c:pt>
                <c:pt idx="815">
                  <c:v>308500</c:v>
                </c:pt>
                <c:pt idx="816">
                  <c:v>308500</c:v>
                </c:pt>
                <c:pt idx="817">
                  <c:v>307500</c:v>
                </c:pt>
                <c:pt idx="818">
                  <c:v>305000</c:v>
                </c:pt>
                <c:pt idx="819">
                  <c:v>305000</c:v>
                </c:pt>
                <c:pt idx="820">
                  <c:v>305000</c:v>
                </c:pt>
                <c:pt idx="821">
                  <c:v>305000</c:v>
                </c:pt>
                <c:pt idx="822">
                  <c:v>305000</c:v>
                </c:pt>
                <c:pt idx="823">
                  <c:v>300000</c:v>
                </c:pt>
                <c:pt idx="824">
                  <c:v>300000</c:v>
                </c:pt>
                <c:pt idx="825">
                  <c:v>300000</c:v>
                </c:pt>
                <c:pt idx="826">
                  <c:v>300000</c:v>
                </c:pt>
                <c:pt idx="827">
                  <c:v>297500</c:v>
                </c:pt>
                <c:pt idx="828">
                  <c:v>297500</c:v>
                </c:pt>
                <c:pt idx="829">
                  <c:v>295000</c:v>
                </c:pt>
                <c:pt idx="830">
                  <c:v>287500</c:v>
                </c:pt>
                <c:pt idx="831">
                  <c:v>285000</c:v>
                </c:pt>
                <c:pt idx="832">
                  <c:v>282000</c:v>
                </c:pt>
                <c:pt idx="833">
                  <c:v>275000</c:v>
                </c:pt>
                <c:pt idx="834">
                  <c:v>275000</c:v>
                </c:pt>
                <c:pt idx="835">
                  <c:v>270000</c:v>
                </c:pt>
                <c:pt idx="836">
                  <c:v>270000</c:v>
                </c:pt>
                <c:pt idx="837">
                  <c:v>271500</c:v>
                </c:pt>
                <c:pt idx="838">
                  <c:v>271500</c:v>
                </c:pt>
                <c:pt idx="839">
                  <c:v>271500</c:v>
                </c:pt>
                <c:pt idx="840">
                  <c:v>275000</c:v>
                </c:pt>
                <c:pt idx="841">
                  <c:v>276000</c:v>
                </c:pt>
                <c:pt idx="842">
                  <c:v>276000</c:v>
                </c:pt>
                <c:pt idx="843">
                  <c:v>273000</c:v>
                </c:pt>
                <c:pt idx="844">
                  <c:v>272000</c:v>
                </c:pt>
                <c:pt idx="845">
                  <c:v>272000</c:v>
                </c:pt>
                <c:pt idx="846">
                  <c:v>270500</c:v>
                </c:pt>
                <c:pt idx="847">
                  <c:v>270500</c:v>
                </c:pt>
                <c:pt idx="848">
                  <c:v>265500</c:v>
                </c:pt>
                <c:pt idx="849">
                  <c:v>265500</c:v>
                </c:pt>
                <c:pt idx="850">
                  <c:v>261500</c:v>
                </c:pt>
                <c:pt idx="851">
                  <c:v>261500</c:v>
                </c:pt>
                <c:pt idx="852">
                  <c:v>257000</c:v>
                </c:pt>
                <c:pt idx="853">
                  <c:v>257000</c:v>
                </c:pt>
                <c:pt idx="854">
                  <c:v>257000</c:v>
                </c:pt>
                <c:pt idx="855">
                  <c:v>257000</c:v>
                </c:pt>
                <c:pt idx="856">
                  <c:v>257000</c:v>
                </c:pt>
                <c:pt idx="857">
                  <c:v>257000</c:v>
                </c:pt>
                <c:pt idx="858">
                  <c:v>257000</c:v>
                </c:pt>
                <c:pt idx="859">
                  <c:v>257000</c:v>
                </c:pt>
                <c:pt idx="860">
                  <c:v>257000</c:v>
                </c:pt>
                <c:pt idx="861">
                  <c:v>257000</c:v>
                </c:pt>
                <c:pt idx="862">
                  <c:v>257500</c:v>
                </c:pt>
                <c:pt idx="863">
                  <c:v>257500</c:v>
                </c:pt>
                <c:pt idx="864">
                  <c:v>257500</c:v>
                </c:pt>
                <c:pt idx="865">
                  <c:v>256500</c:v>
                </c:pt>
                <c:pt idx="866">
                  <c:v>256500</c:v>
                </c:pt>
                <c:pt idx="867">
                  <c:v>256500</c:v>
                </c:pt>
                <c:pt idx="868">
                  <c:v>256500</c:v>
                </c:pt>
                <c:pt idx="869">
                  <c:v>256500</c:v>
                </c:pt>
                <c:pt idx="870">
                  <c:v>256500</c:v>
                </c:pt>
                <c:pt idx="871">
                  <c:v>256500</c:v>
                </c:pt>
                <c:pt idx="872">
                  <c:v>256500</c:v>
                </c:pt>
                <c:pt idx="873">
                  <c:v>256500</c:v>
                </c:pt>
              </c:numCache>
            </c:numRef>
          </c:val>
          <c:smooth val="0"/>
        </c:ser>
        <c:dLbls>
          <c:showLegendKey val="0"/>
          <c:showVal val="0"/>
          <c:showCatName val="0"/>
          <c:showSerName val="0"/>
          <c:showPercent val="0"/>
          <c:showBubbleSize val="0"/>
        </c:dLbls>
        <c:marker val="0"/>
        <c:smooth val="0"/>
        <c:axId val="1013641488"/>
        <c:axId val="1013642576"/>
      </c:lineChart>
      <c:dateAx>
        <c:axId val="1013641488"/>
        <c:scaling>
          <c:orientation val="minMax"/>
          <c:min val="44197"/>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013642576"/>
        <c:crosses val="autoZero"/>
        <c:auto val="1"/>
        <c:lblOffset val="100"/>
        <c:baseTimeUnit val="days"/>
        <c:majorUnit val="1"/>
        <c:majorTimeUnit val="months"/>
        <c:minorUnit val="30"/>
        <c:minorTimeUnit val="days"/>
      </c:dateAx>
      <c:valAx>
        <c:axId val="1013642576"/>
        <c:scaling>
          <c:orientation val="minMax"/>
          <c:min val="20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013641488"/>
        <c:crosses val="autoZero"/>
        <c:crossBetween val="between"/>
        <c:majorUnit val="100000"/>
      </c:valAx>
      <c:spPr>
        <a:noFill/>
        <a:ln>
          <a:noFill/>
        </a:ln>
        <a:effectLst/>
      </c:spPr>
    </c:plotArea>
    <c:legend>
      <c:legendPos val="t"/>
      <c:layout>
        <c:manualLayout>
          <c:xMode val="edge"/>
          <c:yMode val="edge"/>
          <c:x val="0.428907782864617"/>
          <c:y val="0.12936012936012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080" b="1"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r>
              <a:rPr altLang="en-US" sz="1100" u="none" strike="noStrike" cap="none" normalizeH="0">
                <a:solidFill>
                  <a:srgbClr val="023985"/>
                </a:solidFill>
                <a:uFill>
                  <a:solidFill>
                    <a:schemeClr val="tx1"/>
                  </a:solidFill>
                </a:uFill>
                <a:latin typeface="楷体" panose="02010609060101010101" pitchFamily="3" charset="-122"/>
                <a:cs typeface="楷体" panose="02010609060101010101" pitchFamily="3" charset="-122"/>
              </a:rPr>
              <a:t>三元废料价格走势（元</a:t>
            </a:r>
            <a:r>
              <a:rPr lang="en-US" altLang="zh-CN" sz="1100" u="none" strike="noStrike" cap="none" normalizeH="0">
                <a:solidFill>
                  <a:srgbClr val="023985"/>
                </a:solidFill>
                <a:uFill>
                  <a:solidFill>
                    <a:schemeClr val="tx1"/>
                  </a:solidFill>
                </a:uFill>
                <a:latin typeface="楷体" panose="02010609060101010101" pitchFamily="3" charset="-122"/>
                <a:cs typeface="楷体" panose="02010609060101010101" pitchFamily="3" charset="-122"/>
              </a:rPr>
              <a:t>/</a:t>
            </a:r>
            <a:r>
              <a:rPr altLang="en-US" sz="1100" u="none" strike="noStrike" cap="none" normalizeH="0">
                <a:solidFill>
                  <a:srgbClr val="023985"/>
                </a:solidFill>
                <a:uFill>
                  <a:solidFill>
                    <a:schemeClr val="tx1"/>
                  </a:solidFill>
                </a:uFill>
                <a:latin typeface="楷体" panose="02010609060101010101" pitchFamily="3" charset="-122"/>
                <a:cs typeface="楷体" panose="02010609060101010101" pitchFamily="3" charset="-122"/>
              </a:rPr>
              <a:t>吨）</a:t>
            </a:r>
            <a:endParaRPr lang="en-US" altLang="en-US" sz="1100" u="none" strike="noStrike" cap="none" normalizeH="0">
              <a:solidFill>
                <a:srgbClr val="023985"/>
              </a:solidFill>
              <a:uFill>
                <a:solidFill>
                  <a:schemeClr val="tx1"/>
                </a:solidFill>
              </a:uFill>
              <a:latin typeface="楷体" panose="02010609060101010101" pitchFamily="3" charset="-122"/>
              <a:cs typeface="楷体" panose="02010609060101010101" pitchFamily="3" charset="-122"/>
            </a:endParaRPr>
          </a:p>
        </c:rich>
      </c:tx>
      <c:layout>
        <c:manualLayout>
          <c:xMode val="edge"/>
          <c:yMode val="edge"/>
          <c:x val="0.0255926022401667"/>
          <c:y val="0.0294117647058824"/>
        </c:manualLayout>
      </c:layout>
      <c:overlay val="0"/>
    </c:title>
    <c:autoTitleDeleted val="0"/>
    <c:plotArea>
      <c:layout/>
      <c:lineChart>
        <c:grouping val="standard"/>
        <c:varyColors val="0"/>
        <c:ser>
          <c:idx val="0"/>
          <c:order val="0"/>
          <c:tx>
            <c:strRef>
              <c:f>'[废料价格(3).xlsx]三元价格'!$B$1</c:f>
              <c:strCache>
                <c:ptCount val="1"/>
                <c:pt idx="0">
                  <c:v>报废三元正极片</c:v>
                </c:pt>
              </c:strCache>
            </c:strRef>
          </c:tx>
          <c:spPr>
            <a:ln w="19050" cap="rnd" cmpd="sng" algn="ctr">
              <a:solidFill>
                <a:srgbClr val="BC0008"/>
              </a:solidFill>
              <a:prstDash val="solid"/>
              <a:round/>
            </a:ln>
          </c:spPr>
          <c:marker>
            <c:symbol val="none"/>
          </c:marker>
          <c:dLbls>
            <c:delete val="1"/>
          </c:dLbls>
          <c:cat>
            <c:numRef>
              <c:f>'[废料价格(3).xlsx]三元价格'!$A$2:$A$604</c:f>
              <c:numCache>
                <c:formatCode>yyyy\-mm\-dd</c:formatCode>
                <c:ptCount val="603"/>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6</c:v>
                </c:pt>
                <c:pt idx="560" c:formatCode="yyyy\-mm\-dd">
                  <c:v>45019</c:v>
                </c:pt>
                <c:pt idx="561" c:formatCode="yyyy\-mm\-dd">
                  <c:v>45020</c:v>
                </c:pt>
                <c:pt idx="562" c:formatCode="yyyy\-mm\-dd">
                  <c:v>45022</c:v>
                </c:pt>
                <c:pt idx="563" c:formatCode="yyyy\-mm\-dd">
                  <c:v>45023</c:v>
                </c:pt>
                <c:pt idx="564" c:formatCode="yyyy\-mm\-dd">
                  <c:v>45026</c:v>
                </c:pt>
                <c:pt idx="565" c:formatCode="yyyy\-mm\-dd">
                  <c:v>45027</c:v>
                </c:pt>
                <c:pt idx="566" c:formatCode="yyyy\-mm\-dd">
                  <c:v>45028</c:v>
                </c:pt>
                <c:pt idx="567" c:formatCode="yyyy\-mm\-dd">
                  <c:v>45029</c:v>
                </c:pt>
                <c:pt idx="568" c:formatCode="yyyy\-mm\-dd">
                  <c:v>45030</c:v>
                </c:pt>
                <c:pt idx="569" c:formatCode="yyyy\-mm\-dd">
                  <c:v>45033</c:v>
                </c:pt>
                <c:pt idx="570" c:formatCode="yyyy\-mm\-dd">
                  <c:v>45034</c:v>
                </c:pt>
                <c:pt idx="571" c:formatCode="yyyy\-mm\-dd">
                  <c:v>45035</c:v>
                </c:pt>
                <c:pt idx="572" c:formatCode="yyyy\-mm\-dd">
                  <c:v>45036</c:v>
                </c:pt>
                <c:pt idx="573" c:formatCode="yyyy\-mm\-dd">
                  <c:v>45037</c:v>
                </c:pt>
                <c:pt idx="574" c:formatCode="yyyy\-mm\-dd">
                  <c:v>45039</c:v>
                </c:pt>
                <c:pt idx="575" c:formatCode="yyyy\-mm\-dd">
                  <c:v>45040</c:v>
                </c:pt>
                <c:pt idx="576" c:formatCode="yyyy\-mm\-dd">
                  <c:v>45041</c:v>
                </c:pt>
                <c:pt idx="577" c:formatCode="yyyy\-mm\-dd">
                  <c:v>45042</c:v>
                </c:pt>
                <c:pt idx="578" c:formatCode="yyyy\-mm\-dd">
                  <c:v>45043</c:v>
                </c:pt>
                <c:pt idx="579" c:formatCode="yyyy\-mm\-dd">
                  <c:v>45044</c:v>
                </c:pt>
                <c:pt idx="580" c:formatCode="yyyy\-mm\-dd">
                  <c:v>45050</c:v>
                </c:pt>
                <c:pt idx="581" c:formatCode="yyyy\-mm\-dd">
                  <c:v>45051</c:v>
                </c:pt>
                <c:pt idx="582" c:formatCode="yyyy\-mm\-dd">
                  <c:v>45052</c:v>
                </c:pt>
                <c:pt idx="583" c:formatCode="yyyy\-mm\-dd">
                  <c:v>45054</c:v>
                </c:pt>
                <c:pt idx="584" c:formatCode="yyyy\-mm\-dd">
                  <c:v>45055</c:v>
                </c:pt>
                <c:pt idx="585" c:formatCode="yyyy\-mm\-dd">
                  <c:v>45056</c:v>
                </c:pt>
                <c:pt idx="586" c:formatCode="yyyy\-mm\-dd">
                  <c:v>45057</c:v>
                </c:pt>
                <c:pt idx="587" c:formatCode="yyyy\-mm\-dd">
                  <c:v>45058</c:v>
                </c:pt>
                <c:pt idx="588" c:formatCode="yyyy\-mm\-dd">
                  <c:v>45061</c:v>
                </c:pt>
                <c:pt idx="589" c:formatCode="yyyy\-mm\-dd">
                  <c:v>45062</c:v>
                </c:pt>
                <c:pt idx="590" c:formatCode="yyyy\-mm\-dd">
                  <c:v>45063</c:v>
                </c:pt>
                <c:pt idx="591" c:formatCode="yyyy\-mm\-dd">
                  <c:v>45064</c:v>
                </c:pt>
                <c:pt idx="592" c:formatCode="yyyy\-mm\-dd">
                  <c:v>45065</c:v>
                </c:pt>
                <c:pt idx="593" c:formatCode="yyyy\-mm\-dd">
                  <c:v>45068</c:v>
                </c:pt>
                <c:pt idx="594" c:formatCode="yyyy\-mm\-dd">
                  <c:v>45069</c:v>
                </c:pt>
                <c:pt idx="595" c:formatCode="yyyy\-mm\-dd">
                  <c:v>45070</c:v>
                </c:pt>
                <c:pt idx="596" c:formatCode="yyyy\-mm\-dd">
                  <c:v>45071</c:v>
                </c:pt>
                <c:pt idx="597" c:formatCode="yyyy\-mm\-dd">
                  <c:v>45072</c:v>
                </c:pt>
                <c:pt idx="598" c:formatCode="yyyy\-mm\-dd">
                  <c:v>45075</c:v>
                </c:pt>
                <c:pt idx="599" c:formatCode="yyyy\-mm\-dd">
                  <c:v>45076</c:v>
                </c:pt>
                <c:pt idx="600" c:formatCode="yyyy\-mm\-dd">
                  <c:v>45077</c:v>
                </c:pt>
                <c:pt idx="601" c:formatCode="yyyy\-mm\-dd">
                  <c:v>45078</c:v>
                </c:pt>
                <c:pt idx="602" c:formatCode="yyyy\-mm\-dd">
                  <c:v>45079</c:v>
                </c:pt>
              </c:numCache>
            </c:numRef>
          </c:cat>
          <c:val>
            <c:numRef>
              <c:f>'[废料价格(3).xlsx]三元价格'!$B$2:$B$604</c:f>
              <c:numCache>
                <c:formatCode>General</c:formatCode>
                <c:ptCount val="60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37727</c:v>
                </c:pt>
                <c:pt idx="77">
                  <c:v>38316</c:v>
                </c:pt>
                <c:pt idx="78">
                  <c:v>38889</c:v>
                </c:pt>
                <c:pt idx="79">
                  <c:v>39011</c:v>
                </c:pt>
                <c:pt idx="80">
                  <c:v>39735</c:v>
                </c:pt>
                <c:pt idx="81">
                  <c:v>39759</c:v>
                </c:pt>
                <c:pt idx="82">
                  <c:v>39988</c:v>
                </c:pt>
                <c:pt idx="83">
                  <c:v>40043</c:v>
                </c:pt>
                <c:pt idx="84">
                  <c:v>40043</c:v>
                </c:pt>
                <c:pt idx="85">
                  <c:v>40662</c:v>
                </c:pt>
                <c:pt idx="86">
                  <c:v>39878</c:v>
                </c:pt>
                <c:pt idx="87">
                  <c:v>40609</c:v>
                </c:pt>
                <c:pt idx="88">
                  <c:v>40248</c:v>
                </c:pt>
                <c:pt idx="89">
                  <c:v>39971</c:v>
                </c:pt>
                <c:pt idx="90">
                  <c:v>40252</c:v>
                </c:pt>
                <c:pt idx="91">
                  <c:v>40698</c:v>
                </c:pt>
                <c:pt idx="92">
                  <c:v>40477</c:v>
                </c:pt>
                <c:pt idx="93">
                  <c:v>39558</c:v>
                </c:pt>
                <c:pt idx="94">
                  <c:v>39172</c:v>
                </c:pt>
                <c:pt idx="95">
                  <c:v>39327</c:v>
                </c:pt>
                <c:pt idx="96">
                  <c:v>39489</c:v>
                </c:pt>
                <c:pt idx="97">
                  <c:v>39633</c:v>
                </c:pt>
                <c:pt idx="98">
                  <c:v>39669</c:v>
                </c:pt>
                <c:pt idx="99">
                  <c:v>40526</c:v>
                </c:pt>
                <c:pt idx="100">
                  <c:v>40505</c:v>
                </c:pt>
                <c:pt idx="101">
                  <c:v>40652</c:v>
                </c:pt>
                <c:pt idx="102">
                  <c:v>40695</c:v>
                </c:pt>
                <c:pt idx="103">
                  <c:v>40906</c:v>
                </c:pt>
                <c:pt idx="104">
                  <c:v>40472</c:v>
                </c:pt>
                <c:pt idx="105">
                  <c:v>40528</c:v>
                </c:pt>
                <c:pt idx="106">
                  <c:v>40385</c:v>
                </c:pt>
                <c:pt idx="107">
                  <c:v>40663</c:v>
                </c:pt>
                <c:pt idx="108">
                  <c:v>40381</c:v>
                </c:pt>
                <c:pt idx="109">
                  <c:v>40741</c:v>
                </c:pt>
                <c:pt idx="110">
                  <c:v>40829</c:v>
                </c:pt>
                <c:pt idx="111">
                  <c:v>39906</c:v>
                </c:pt>
                <c:pt idx="112">
                  <c:v>39589</c:v>
                </c:pt>
                <c:pt idx="113">
                  <c:v>40082</c:v>
                </c:pt>
                <c:pt idx="114">
                  <c:v>41172</c:v>
                </c:pt>
                <c:pt idx="115">
                  <c:v>41415</c:v>
                </c:pt>
                <c:pt idx="116">
                  <c:v>42015</c:v>
                </c:pt>
                <c:pt idx="117">
                  <c:v>42359</c:v>
                </c:pt>
                <c:pt idx="118">
                  <c:v>43079</c:v>
                </c:pt>
                <c:pt idx="119">
                  <c:v>43154</c:v>
                </c:pt>
                <c:pt idx="120">
                  <c:v>42863</c:v>
                </c:pt>
                <c:pt idx="121">
                  <c:v>42708</c:v>
                </c:pt>
                <c:pt idx="122">
                  <c:v>42891</c:v>
                </c:pt>
                <c:pt idx="123">
                  <c:v>42852</c:v>
                </c:pt>
                <c:pt idx="124">
                  <c:v>45339</c:v>
                </c:pt>
                <c:pt idx="125">
                  <c:v>45407</c:v>
                </c:pt>
                <c:pt idx="126">
                  <c:v>44721</c:v>
                </c:pt>
                <c:pt idx="127">
                  <c:v>45077</c:v>
                </c:pt>
                <c:pt idx="128">
                  <c:v>45475</c:v>
                </c:pt>
                <c:pt idx="129">
                  <c:v>45679</c:v>
                </c:pt>
                <c:pt idx="130">
                  <c:v>45767</c:v>
                </c:pt>
                <c:pt idx="131">
                  <c:v>45587</c:v>
                </c:pt>
                <c:pt idx="132">
                  <c:v>45707</c:v>
                </c:pt>
                <c:pt idx="133">
                  <c:v>46704</c:v>
                </c:pt>
                <c:pt idx="134">
                  <c:v>46742</c:v>
                </c:pt>
                <c:pt idx="135">
                  <c:v>45797</c:v>
                </c:pt>
                <c:pt idx="136">
                  <c:v>45838</c:v>
                </c:pt>
                <c:pt idx="137">
                  <c:v>45998</c:v>
                </c:pt>
                <c:pt idx="138">
                  <c:v>46576</c:v>
                </c:pt>
                <c:pt idx="139">
                  <c:v>47458</c:v>
                </c:pt>
                <c:pt idx="140">
                  <c:v>47683</c:v>
                </c:pt>
                <c:pt idx="141">
                  <c:v>47113</c:v>
                </c:pt>
                <c:pt idx="142">
                  <c:v>47422</c:v>
                </c:pt>
                <c:pt idx="143">
                  <c:v>47200</c:v>
                </c:pt>
                <c:pt idx="144">
                  <c:v>46520</c:v>
                </c:pt>
                <c:pt idx="145">
                  <c:v>46256</c:v>
                </c:pt>
                <c:pt idx="146">
                  <c:v>46586</c:v>
                </c:pt>
                <c:pt idx="147">
                  <c:v>46608</c:v>
                </c:pt>
                <c:pt idx="148">
                  <c:v>46928</c:v>
                </c:pt>
                <c:pt idx="149">
                  <c:v>46242</c:v>
                </c:pt>
                <c:pt idx="150">
                  <c:v>45607</c:v>
                </c:pt>
                <c:pt idx="151">
                  <c:v>45970</c:v>
                </c:pt>
                <c:pt idx="152">
                  <c:v>46927</c:v>
                </c:pt>
                <c:pt idx="153">
                  <c:v>47185</c:v>
                </c:pt>
                <c:pt idx="154">
                  <c:v>47258</c:v>
                </c:pt>
                <c:pt idx="155">
                  <c:v>48377</c:v>
                </c:pt>
                <c:pt idx="156">
                  <c:v>48073</c:v>
                </c:pt>
                <c:pt idx="157">
                  <c:v>47557</c:v>
                </c:pt>
                <c:pt idx="158">
                  <c:v>47304</c:v>
                </c:pt>
                <c:pt idx="159">
                  <c:v>47521</c:v>
                </c:pt>
                <c:pt idx="160">
                  <c:v>47946</c:v>
                </c:pt>
                <c:pt idx="161">
                  <c:v>48331</c:v>
                </c:pt>
                <c:pt idx="162">
                  <c:v>48445</c:v>
                </c:pt>
                <c:pt idx="163">
                  <c:v>47820</c:v>
                </c:pt>
                <c:pt idx="164">
                  <c:v>48454</c:v>
                </c:pt>
                <c:pt idx="165">
                  <c:v>49332</c:v>
                </c:pt>
                <c:pt idx="166">
                  <c:v>49147</c:v>
                </c:pt>
                <c:pt idx="167">
                  <c:v>49084</c:v>
                </c:pt>
                <c:pt idx="168">
                  <c:v>48863</c:v>
                </c:pt>
                <c:pt idx="169">
                  <c:v>49340</c:v>
                </c:pt>
                <c:pt idx="170">
                  <c:v>48996</c:v>
                </c:pt>
                <c:pt idx="171">
                  <c:v>49162</c:v>
                </c:pt>
                <c:pt idx="172">
                  <c:v>49444</c:v>
                </c:pt>
                <c:pt idx="173">
                  <c:v>50214</c:v>
                </c:pt>
                <c:pt idx="174">
                  <c:v>50396</c:v>
                </c:pt>
                <c:pt idx="175">
                  <c:v>50697</c:v>
                </c:pt>
                <c:pt idx="176">
                  <c:v>50560</c:v>
                </c:pt>
                <c:pt idx="177">
                  <c:v>50561</c:v>
                </c:pt>
                <c:pt idx="178">
                  <c:v>50103</c:v>
                </c:pt>
                <c:pt idx="179">
                  <c:v>50103</c:v>
                </c:pt>
                <c:pt idx="180">
                  <c:v>50451</c:v>
                </c:pt>
                <c:pt idx="181">
                  <c:v>50613</c:v>
                </c:pt>
                <c:pt idx="182">
                  <c:v>50660</c:v>
                </c:pt>
                <c:pt idx="183">
                  <c:v>50660</c:v>
                </c:pt>
                <c:pt idx="184">
                  <c:v>51799</c:v>
                </c:pt>
                <c:pt idx="185">
                  <c:v>50915</c:v>
                </c:pt>
                <c:pt idx="186">
                  <c:v>51019</c:v>
                </c:pt>
                <c:pt idx="187">
                  <c:v>50763</c:v>
                </c:pt>
                <c:pt idx="188">
                  <c:v>51499</c:v>
                </c:pt>
                <c:pt idx="189">
                  <c:v>51499</c:v>
                </c:pt>
                <c:pt idx="190">
                  <c:v>52385</c:v>
                </c:pt>
                <c:pt idx="191">
                  <c:v>52666</c:v>
                </c:pt>
                <c:pt idx="192">
                  <c:v>52510</c:v>
                </c:pt>
                <c:pt idx="193">
                  <c:v>52506</c:v>
                </c:pt>
                <c:pt idx="194">
                  <c:v>52952</c:v>
                </c:pt>
                <c:pt idx="195">
                  <c:v>53834</c:v>
                </c:pt>
                <c:pt idx="196">
                  <c:v>56275</c:v>
                </c:pt>
                <c:pt idx="197">
                  <c:v>55702</c:v>
                </c:pt>
                <c:pt idx="198">
                  <c:v>57914</c:v>
                </c:pt>
                <c:pt idx="199">
                  <c:v>56640</c:v>
                </c:pt>
                <c:pt idx="200">
                  <c:v>56320</c:v>
                </c:pt>
                <c:pt idx="201">
                  <c:v>56848</c:v>
                </c:pt>
                <c:pt idx="202">
                  <c:v>56759</c:v>
                </c:pt>
                <c:pt idx="203">
                  <c:v>56012</c:v>
                </c:pt>
                <c:pt idx="204">
                  <c:v>56548</c:v>
                </c:pt>
                <c:pt idx="205">
                  <c:v>56840</c:v>
                </c:pt>
                <c:pt idx="206">
                  <c:v>57137</c:v>
                </c:pt>
                <c:pt idx="207">
                  <c:v>57107</c:v>
                </c:pt>
                <c:pt idx="208">
                  <c:v>57056</c:v>
                </c:pt>
                <c:pt idx="209">
                  <c:v>56684</c:v>
                </c:pt>
                <c:pt idx="210">
                  <c:v>57660</c:v>
                </c:pt>
                <c:pt idx="211">
                  <c:v>58226</c:v>
                </c:pt>
                <c:pt idx="212">
                  <c:v>58110</c:v>
                </c:pt>
                <c:pt idx="213">
                  <c:v>58571</c:v>
                </c:pt>
                <c:pt idx="214">
                  <c:v>59166</c:v>
                </c:pt>
                <c:pt idx="215">
                  <c:v>59028</c:v>
                </c:pt>
                <c:pt idx="216">
                  <c:v>59159</c:v>
                </c:pt>
                <c:pt idx="217">
                  <c:v>58757</c:v>
                </c:pt>
                <c:pt idx="218">
                  <c:v>58265</c:v>
                </c:pt>
                <c:pt idx="219">
                  <c:v>59395</c:v>
                </c:pt>
                <c:pt idx="220">
                  <c:v>59813</c:v>
                </c:pt>
                <c:pt idx="221">
                  <c:v>60850</c:v>
                </c:pt>
                <c:pt idx="222">
                  <c:v>61122</c:v>
                </c:pt>
                <c:pt idx="223">
                  <c:v>62172</c:v>
                </c:pt>
                <c:pt idx="224">
                  <c:v>62063</c:v>
                </c:pt>
                <c:pt idx="225">
                  <c:v>63479</c:v>
                </c:pt>
                <c:pt idx="226">
                  <c:v>63295</c:v>
                </c:pt>
                <c:pt idx="227">
                  <c:v>63418</c:v>
                </c:pt>
                <c:pt idx="228">
                  <c:v>63835</c:v>
                </c:pt>
                <c:pt idx="229">
                  <c:v>63911</c:v>
                </c:pt>
                <c:pt idx="230">
                  <c:v>65464</c:v>
                </c:pt>
                <c:pt idx="231">
                  <c:v>65429</c:v>
                </c:pt>
                <c:pt idx="232">
                  <c:v>67453</c:v>
                </c:pt>
                <c:pt idx="233">
                  <c:v>67540</c:v>
                </c:pt>
                <c:pt idx="234">
                  <c:v>67431</c:v>
                </c:pt>
                <c:pt idx="235">
                  <c:v>70319</c:v>
                </c:pt>
                <c:pt idx="236">
                  <c:v>70412</c:v>
                </c:pt>
                <c:pt idx="237">
                  <c:v>70355</c:v>
                </c:pt>
                <c:pt idx="238">
                  <c:v>69745</c:v>
                </c:pt>
                <c:pt idx="239">
                  <c:v>70857</c:v>
                </c:pt>
                <c:pt idx="240">
                  <c:v>71084</c:v>
                </c:pt>
                <c:pt idx="241">
                  <c:v>70629</c:v>
                </c:pt>
                <c:pt idx="242">
                  <c:v>72912</c:v>
                </c:pt>
                <c:pt idx="243">
                  <c:v>73324</c:v>
                </c:pt>
                <c:pt idx="244">
                  <c:v>73454</c:v>
                </c:pt>
                <c:pt idx="245">
                  <c:v>74591</c:v>
                </c:pt>
                <c:pt idx="246">
                  <c:v>74745</c:v>
                </c:pt>
                <c:pt idx="247">
                  <c:v>74857</c:v>
                </c:pt>
                <c:pt idx="248">
                  <c:v>75881</c:v>
                </c:pt>
                <c:pt idx="249">
                  <c:v>76563</c:v>
                </c:pt>
                <c:pt idx="250">
                  <c:v>76844</c:v>
                </c:pt>
                <c:pt idx="251">
                  <c:v>77715</c:v>
                </c:pt>
                <c:pt idx="252">
                  <c:v>76937</c:v>
                </c:pt>
                <c:pt idx="253">
                  <c:v>76862</c:v>
                </c:pt>
                <c:pt idx="254">
                  <c:v>77738</c:v>
                </c:pt>
                <c:pt idx="255">
                  <c:v>79762</c:v>
                </c:pt>
                <c:pt idx="256">
                  <c:v>81492</c:v>
                </c:pt>
                <c:pt idx="257">
                  <c:v>82000</c:v>
                </c:pt>
                <c:pt idx="258">
                  <c:v>81982</c:v>
                </c:pt>
                <c:pt idx="259">
                  <c:v>83147</c:v>
                </c:pt>
                <c:pt idx="260">
                  <c:v>83413</c:v>
                </c:pt>
                <c:pt idx="261">
                  <c:v>83311</c:v>
                </c:pt>
                <c:pt idx="262">
                  <c:v>85903</c:v>
                </c:pt>
                <c:pt idx="263">
                  <c:v>86517</c:v>
                </c:pt>
                <c:pt idx="264">
                  <c:v>87385</c:v>
                </c:pt>
                <c:pt idx="265">
                  <c:v>83721</c:v>
                </c:pt>
                <c:pt idx="266">
                  <c:v>83923</c:v>
                </c:pt>
                <c:pt idx="267">
                  <c:v>83941</c:v>
                </c:pt>
                <c:pt idx="268">
                  <c:v>84237</c:v>
                </c:pt>
                <c:pt idx="269">
                  <c:v>84237</c:v>
                </c:pt>
                <c:pt idx="270">
                  <c:v>84237</c:v>
                </c:pt>
                <c:pt idx="271">
                  <c:v>85638</c:v>
                </c:pt>
                <c:pt idx="272">
                  <c:v>86279</c:v>
                </c:pt>
                <c:pt idx="273">
                  <c:v>85403</c:v>
                </c:pt>
                <c:pt idx="274">
                  <c:v>91904</c:v>
                </c:pt>
                <c:pt idx="275">
                  <c:v>92044</c:v>
                </c:pt>
                <c:pt idx="276">
                  <c:v>93564</c:v>
                </c:pt>
                <c:pt idx="277">
                  <c:v>93228</c:v>
                </c:pt>
                <c:pt idx="278">
                  <c:v>94694</c:v>
                </c:pt>
                <c:pt idx="279">
                  <c:v>95144</c:v>
                </c:pt>
                <c:pt idx="280">
                  <c:v>96403</c:v>
                </c:pt>
                <c:pt idx="281">
                  <c:v>97198</c:v>
                </c:pt>
                <c:pt idx="282">
                  <c:v>97754</c:v>
                </c:pt>
                <c:pt idx="283">
                  <c:v>97484</c:v>
                </c:pt>
                <c:pt idx="284">
                  <c:v>103038</c:v>
                </c:pt>
                <c:pt idx="285">
                  <c:v>103468</c:v>
                </c:pt>
                <c:pt idx="286">
                  <c:v>103973</c:v>
                </c:pt>
                <c:pt idx="287">
                  <c:v>108775</c:v>
                </c:pt>
                <c:pt idx="288">
                  <c:v>109943</c:v>
                </c:pt>
                <c:pt idx="289">
                  <c:v>110415</c:v>
                </c:pt>
                <c:pt idx="290">
                  <c:v>112367</c:v>
                </c:pt>
                <c:pt idx="291">
                  <c:v>127705</c:v>
                </c:pt>
                <c:pt idx="292">
                  <c:v>167899</c:v>
                </c:pt>
                <c:pt idx="293">
                  <c:v>166346</c:v>
                </c:pt>
                <c:pt idx="294">
                  <c:v>139808</c:v>
                </c:pt>
                <c:pt idx="295">
                  <c:v>134273</c:v>
                </c:pt>
                <c:pt idx="296">
                  <c:v>130350</c:v>
                </c:pt>
                <c:pt idx="297">
                  <c:v>132718</c:v>
                </c:pt>
                <c:pt idx="298">
                  <c:v>132022</c:v>
                </c:pt>
                <c:pt idx="299">
                  <c:v>130701</c:v>
                </c:pt>
                <c:pt idx="300">
                  <c:v>131330</c:v>
                </c:pt>
                <c:pt idx="301">
                  <c:v>130487</c:v>
                </c:pt>
                <c:pt idx="302">
                  <c:v>127579</c:v>
                </c:pt>
                <c:pt idx="303">
                  <c:v>128025</c:v>
                </c:pt>
                <c:pt idx="304">
                  <c:v>130086</c:v>
                </c:pt>
                <c:pt idx="305">
                  <c:v>134100</c:v>
                </c:pt>
                <c:pt idx="306">
                  <c:v>123491</c:v>
                </c:pt>
                <c:pt idx="307">
                  <c:v>121274</c:v>
                </c:pt>
                <c:pt idx="308">
                  <c:v>120370</c:v>
                </c:pt>
                <c:pt idx="309">
                  <c:v>121913</c:v>
                </c:pt>
                <c:pt idx="310">
                  <c:v>121483</c:v>
                </c:pt>
                <c:pt idx="311">
                  <c:v>121483</c:v>
                </c:pt>
                <c:pt idx="312">
                  <c:v>119542</c:v>
                </c:pt>
                <c:pt idx="313">
                  <c:v>119671</c:v>
                </c:pt>
                <c:pt idx="314">
                  <c:v>119308</c:v>
                </c:pt>
                <c:pt idx="315">
                  <c:v>116388</c:v>
                </c:pt>
                <c:pt idx="316">
                  <c:v>116950</c:v>
                </c:pt>
                <c:pt idx="317">
                  <c:v>118950</c:v>
                </c:pt>
                <c:pt idx="318">
                  <c:v>120350</c:v>
                </c:pt>
                <c:pt idx="319">
                  <c:v>123000</c:v>
                </c:pt>
                <c:pt idx="320">
                  <c:v>123900</c:v>
                </c:pt>
                <c:pt idx="321">
                  <c:v>127550</c:v>
                </c:pt>
                <c:pt idx="322">
                  <c:v>123200</c:v>
                </c:pt>
                <c:pt idx="323">
                  <c:v>122400</c:v>
                </c:pt>
                <c:pt idx="324">
                  <c:v>123250</c:v>
                </c:pt>
                <c:pt idx="325">
                  <c:v>123250</c:v>
                </c:pt>
                <c:pt idx="326">
                  <c:v>118400</c:v>
                </c:pt>
                <c:pt idx="327">
                  <c:v>115050</c:v>
                </c:pt>
                <c:pt idx="328">
                  <c:v>116300</c:v>
                </c:pt>
                <c:pt idx="329">
                  <c:v>117400</c:v>
                </c:pt>
                <c:pt idx="330">
                  <c:v>116600</c:v>
                </c:pt>
                <c:pt idx="331">
                  <c:v>114200</c:v>
                </c:pt>
                <c:pt idx="332">
                  <c:v>107400</c:v>
                </c:pt>
                <c:pt idx="333">
                  <c:v>107400</c:v>
                </c:pt>
                <c:pt idx="334">
                  <c:v>106400</c:v>
                </c:pt>
                <c:pt idx="335">
                  <c:v>102550</c:v>
                </c:pt>
                <c:pt idx="336">
                  <c:v>103550</c:v>
                </c:pt>
                <c:pt idx="337">
                  <c:v>103400</c:v>
                </c:pt>
                <c:pt idx="338">
                  <c:v>100900</c:v>
                </c:pt>
                <c:pt idx="339">
                  <c:v>99350</c:v>
                </c:pt>
                <c:pt idx="340">
                  <c:v>99100</c:v>
                </c:pt>
                <c:pt idx="341">
                  <c:v>99250</c:v>
                </c:pt>
                <c:pt idx="342">
                  <c:v>99450</c:v>
                </c:pt>
                <c:pt idx="343">
                  <c:v>101450</c:v>
                </c:pt>
                <c:pt idx="344">
                  <c:v>99250</c:v>
                </c:pt>
                <c:pt idx="345">
                  <c:v>98650</c:v>
                </c:pt>
                <c:pt idx="346">
                  <c:v>97500</c:v>
                </c:pt>
                <c:pt idx="347">
                  <c:v>96800</c:v>
                </c:pt>
                <c:pt idx="348">
                  <c:v>99300</c:v>
                </c:pt>
                <c:pt idx="349">
                  <c:v>100100</c:v>
                </c:pt>
                <c:pt idx="350">
                  <c:v>99950</c:v>
                </c:pt>
                <c:pt idx="351">
                  <c:v>98600</c:v>
                </c:pt>
                <c:pt idx="352">
                  <c:v>98800</c:v>
                </c:pt>
                <c:pt idx="353">
                  <c:v>99000</c:v>
                </c:pt>
                <c:pt idx="354">
                  <c:v>100500</c:v>
                </c:pt>
                <c:pt idx="355">
                  <c:v>99800</c:v>
                </c:pt>
                <c:pt idx="356">
                  <c:v>99850</c:v>
                </c:pt>
                <c:pt idx="357">
                  <c:v>98450</c:v>
                </c:pt>
                <c:pt idx="358">
                  <c:v>98000</c:v>
                </c:pt>
                <c:pt idx="359">
                  <c:v>96200</c:v>
                </c:pt>
                <c:pt idx="360">
                  <c:v>96700</c:v>
                </c:pt>
                <c:pt idx="361">
                  <c:v>99450</c:v>
                </c:pt>
                <c:pt idx="362">
                  <c:v>97100</c:v>
                </c:pt>
                <c:pt idx="363">
                  <c:v>96500</c:v>
                </c:pt>
                <c:pt idx="364">
                  <c:v>97000</c:v>
                </c:pt>
                <c:pt idx="365">
                  <c:v>95550</c:v>
                </c:pt>
                <c:pt idx="366">
                  <c:v>91700</c:v>
                </c:pt>
                <c:pt idx="367">
                  <c:v>89150</c:v>
                </c:pt>
                <c:pt idx="368">
                  <c:v>89650</c:v>
                </c:pt>
                <c:pt idx="369">
                  <c:v>88350</c:v>
                </c:pt>
                <c:pt idx="370">
                  <c:v>89200</c:v>
                </c:pt>
                <c:pt idx="371">
                  <c:v>90850</c:v>
                </c:pt>
                <c:pt idx="372">
                  <c:v>92000</c:v>
                </c:pt>
                <c:pt idx="373">
                  <c:v>94100</c:v>
                </c:pt>
                <c:pt idx="374">
                  <c:v>96250</c:v>
                </c:pt>
                <c:pt idx="375">
                  <c:v>93050</c:v>
                </c:pt>
                <c:pt idx="376">
                  <c:v>91600</c:v>
                </c:pt>
                <c:pt idx="377">
                  <c:v>94200</c:v>
                </c:pt>
                <c:pt idx="378">
                  <c:v>95300</c:v>
                </c:pt>
                <c:pt idx="379">
                  <c:v>97250</c:v>
                </c:pt>
                <c:pt idx="380">
                  <c:v>95850</c:v>
                </c:pt>
                <c:pt idx="381">
                  <c:v>93700</c:v>
                </c:pt>
                <c:pt idx="382">
                  <c:v>89150</c:v>
                </c:pt>
                <c:pt idx="383">
                  <c:v>89650</c:v>
                </c:pt>
                <c:pt idx="384">
                  <c:v>93650</c:v>
                </c:pt>
                <c:pt idx="385">
                  <c:v>93850</c:v>
                </c:pt>
                <c:pt idx="386">
                  <c:v>95550</c:v>
                </c:pt>
                <c:pt idx="387">
                  <c:v>94950</c:v>
                </c:pt>
                <c:pt idx="388">
                  <c:v>95100</c:v>
                </c:pt>
                <c:pt idx="389">
                  <c:v>95550</c:v>
                </c:pt>
                <c:pt idx="390">
                  <c:v>93950</c:v>
                </c:pt>
                <c:pt idx="391">
                  <c:v>100250</c:v>
                </c:pt>
                <c:pt idx="392">
                  <c:v>105350</c:v>
                </c:pt>
                <c:pt idx="393">
                  <c:v>108400</c:v>
                </c:pt>
                <c:pt idx="394">
                  <c:v>105950</c:v>
                </c:pt>
                <c:pt idx="395">
                  <c:v>107250</c:v>
                </c:pt>
                <c:pt idx="396">
                  <c:v>108600</c:v>
                </c:pt>
                <c:pt idx="397">
                  <c:v>109250</c:v>
                </c:pt>
                <c:pt idx="398">
                  <c:v>106700</c:v>
                </c:pt>
                <c:pt idx="399">
                  <c:v>113750</c:v>
                </c:pt>
                <c:pt idx="400">
                  <c:v>113850</c:v>
                </c:pt>
                <c:pt idx="401">
                  <c:v>116950</c:v>
                </c:pt>
                <c:pt idx="402">
                  <c:v>119000</c:v>
                </c:pt>
                <c:pt idx="403">
                  <c:v>116750</c:v>
                </c:pt>
                <c:pt idx="404">
                  <c:v>116550</c:v>
                </c:pt>
                <c:pt idx="405">
                  <c:v>119050</c:v>
                </c:pt>
                <c:pt idx="406">
                  <c:v>118900</c:v>
                </c:pt>
                <c:pt idx="407">
                  <c:v>117450</c:v>
                </c:pt>
                <c:pt idx="408">
                  <c:v>123800</c:v>
                </c:pt>
                <c:pt idx="409">
                  <c:v>123800</c:v>
                </c:pt>
                <c:pt idx="410">
                  <c:v>122100</c:v>
                </c:pt>
                <c:pt idx="411">
                  <c:v>123200</c:v>
                </c:pt>
                <c:pt idx="412">
                  <c:v>125500</c:v>
                </c:pt>
                <c:pt idx="413">
                  <c:v>126050</c:v>
                </c:pt>
                <c:pt idx="414">
                  <c:v>125050</c:v>
                </c:pt>
                <c:pt idx="415">
                  <c:v>129700</c:v>
                </c:pt>
                <c:pt idx="416">
                  <c:v>130900</c:v>
                </c:pt>
                <c:pt idx="417">
                  <c:v>128900</c:v>
                </c:pt>
                <c:pt idx="418">
                  <c:v>132250</c:v>
                </c:pt>
                <c:pt idx="419">
                  <c:v>134700</c:v>
                </c:pt>
                <c:pt idx="420">
                  <c:v>134300</c:v>
                </c:pt>
                <c:pt idx="421">
                  <c:v>134700</c:v>
                </c:pt>
                <c:pt idx="422">
                  <c:v>138300</c:v>
                </c:pt>
                <c:pt idx="423">
                  <c:v>142500</c:v>
                </c:pt>
                <c:pt idx="424">
                  <c:v>140700</c:v>
                </c:pt>
                <c:pt idx="425">
                  <c:v>142450</c:v>
                </c:pt>
                <c:pt idx="426">
                  <c:v>139650</c:v>
                </c:pt>
                <c:pt idx="427">
                  <c:v>142550</c:v>
                </c:pt>
                <c:pt idx="428">
                  <c:v>143450</c:v>
                </c:pt>
                <c:pt idx="429">
                  <c:v>143350</c:v>
                </c:pt>
                <c:pt idx="430">
                  <c:v>155100</c:v>
                </c:pt>
                <c:pt idx="431">
                  <c:v>152150</c:v>
                </c:pt>
                <c:pt idx="432">
                  <c:v>150150</c:v>
                </c:pt>
                <c:pt idx="433">
                  <c:v>147300</c:v>
                </c:pt>
                <c:pt idx="434">
                  <c:v>145400</c:v>
                </c:pt>
                <c:pt idx="435">
                  <c:v>148150</c:v>
                </c:pt>
                <c:pt idx="436">
                  <c:v>149200</c:v>
                </c:pt>
                <c:pt idx="437">
                  <c:v>149200</c:v>
                </c:pt>
                <c:pt idx="438">
                  <c:v>149200</c:v>
                </c:pt>
                <c:pt idx="439">
                  <c:v>145700</c:v>
                </c:pt>
                <c:pt idx="440">
                  <c:v>150850</c:v>
                </c:pt>
                <c:pt idx="441">
                  <c:v>149200</c:v>
                </c:pt>
                <c:pt idx="442">
                  <c:v>151950</c:v>
                </c:pt>
                <c:pt idx="443">
                  <c:v>151450</c:v>
                </c:pt>
                <c:pt idx="444">
                  <c:v>149150</c:v>
                </c:pt>
                <c:pt idx="445">
                  <c:v>148950</c:v>
                </c:pt>
                <c:pt idx="446">
                  <c:v>151250</c:v>
                </c:pt>
                <c:pt idx="447">
                  <c:v>151950</c:v>
                </c:pt>
                <c:pt idx="448">
                  <c:v>158650</c:v>
                </c:pt>
                <c:pt idx="449">
                  <c:v>161250</c:v>
                </c:pt>
                <c:pt idx="450">
                  <c:v>160950</c:v>
                </c:pt>
                <c:pt idx="451">
                  <c:v>161050</c:v>
                </c:pt>
                <c:pt idx="452">
                  <c:v>159650</c:v>
                </c:pt>
                <c:pt idx="453">
                  <c:v>157650</c:v>
                </c:pt>
                <c:pt idx="454">
                  <c:v>156100</c:v>
                </c:pt>
                <c:pt idx="455">
                  <c:v>159600</c:v>
                </c:pt>
                <c:pt idx="456">
                  <c:v>161250</c:v>
                </c:pt>
                <c:pt idx="457">
                  <c:v>160950</c:v>
                </c:pt>
                <c:pt idx="458">
                  <c:v>159550</c:v>
                </c:pt>
                <c:pt idx="459">
                  <c:v>157950</c:v>
                </c:pt>
                <c:pt idx="460">
                  <c:v>158650</c:v>
                </c:pt>
                <c:pt idx="461">
                  <c:v>160250</c:v>
                </c:pt>
                <c:pt idx="462">
                  <c:v>162250</c:v>
                </c:pt>
                <c:pt idx="463">
                  <c:v>166300</c:v>
                </c:pt>
                <c:pt idx="464">
                  <c:v>164150</c:v>
                </c:pt>
                <c:pt idx="465">
                  <c:v>166800</c:v>
                </c:pt>
                <c:pt idx="466">
                  <c:v>168700</c:v>
                </c:pt>
                <c:pt idx="467">
                  <c:v>160200</c:v>
                </c:pt>
                <c:pt idx="468">
                  <c:v>160200</c:v>
                </c:pt>
                <c:pt idx="469">
                  <c:v>158350</c:v>
                </c:pt>
                <c:pt idx="470">
                  <c:v>160200</c:v>
                </c:pt>
                <c:pt idx="471">
                  <c:v>158450</c:v>
                </c:pt>
                <c:pt idx="472">
                  <c:v>157300</c:v>
                </c:pt>
                <c:pt idx="473">
                  <c:v>155300</c:v>
                </c:pt>
                <c:pt idx="474">
                  <c:v>144950</c:v>
                </c:pt>
                <c:pt idx="475">
                  <c:v>146850</c:v>
                </c:pt>
                <c:pt idx="476">
                  <c:v>149250</c:v>
                </c:pt>
                <c:pt idx="477">
                  <c:v>150500</c:v>
                </c:pt>
                <c:pt idx="478">
                  <c:v>149700</c:v>
                </c:pt>
                <c:pt idx="479">
                  <c:v>146550</c:v>
                </c:pt>
                <c:pt idx="480">
                  <c:v>144900</c:v>
                </c:pt>
                <c:pt idx="481">
                  <c:v>146300</c:v>
                </c:pt>
                <c:pt idx="482">
                  <c:v>145750</c:v>
                </c:pt>
                <c:pt idx="483">
                  <c:v>145650</c:v>
                </c:pt>
                <c:pt idx="484">
                  <c:v>144850</c:v>
                </c:pt>
                <c:pt idx="485">
                  <c:v>141400</c:v>
                </c:pt>
                <c:pt idx="486">
                  <c:v>139550</c:v>
                </c:pt>
                <c:pt idx="487">
                  <c:v>138500</c:v>
                </c:pt>
                <c:pt idx="488">
                  <c:v>138650</c:v>
                </c:pt>
                <c:pt idx="489">
                  <c:v>134650</c:v>
                </c:pt>
                <c:pt idx="490">
                  <c:v>134850</c:v>
                </c:pt>
                <c:pt idx="491">
                  <c:v>133400</c:v>
                </c:pt>
                <c:pt idx="492">
                  <c:v>133350</c:v>
                </c:pt>
                <c:pt idx="493">
                  <c:v>128250</c:v>
                </c:pt>
                <c:pt idx="494">
                  <c:v>124950</c:v>
                </c:pt>
                <c:pt idx="495">
                  <c:v>126850</c:v>
                </c:pt>
                <c:pt idx="496">
                  <c:v>128850</c:v>
                </c:pt>
                <c:pt idx="497">
                  <c:v>123900</c:v>
                </c:pt>
                <c:pt idx="498">
                  <c:v>125050</c:v>
                </c:pt>
                <c:pt idx="499">
                  <c:v>122950</c:v>
                </c:pt>
                <c:pt idx="500">
                  <c:v>121900</c:v>
                </c:pt>
                <c:pt idx="501">
                  <c:v>114800</c:v>
                </c:pt>
                <c:pt idx="502">
                  <c:v>109900</c:v>
                </c:pt>
                <c:pt idx="503">
                  <c:v>109150</c:v>
                </c:pt>
                <c:pt idx="504">
                  <c:v>107200</c:v>
                </c:pt>
                <c:pt idx="505">
                  <c:v>107200</c:v>
                </c:pt>
                <c:pt idx="506">
                  <c:v>105800</c:v>
                </c:pt>
                <c:pt idx="507">
                  <c:v>106800</c:v>
                </c:pt>
                <c:pt idx="508">
                  <c:v>105500</c:v>
                </c:pt>
                <c:pt idx="509">
                  <c:v>104550</c:v>
                </c:pt>
                <c:pt idx="510">
                  <c:v>104250</c:v>
                </c:pt>
                <c:pt idx="511">
                  <c:v>106800</c:v>
                </c:pt>
                <c:pt idx="512">
                  <c:v>108550</c:v>
                </c:pt>
                <c:pt idx="513">
                  <c:v>108550</c:v>
                </c:pt>
                <c:pt idx="514">
                  <c:v>108550</c:v>
                </c:pt>
                <c:pt idx="515">
                  <c:v>108850</c:v>
                </c:pt>
                <c:pt idx="516">
                  <c:v>109100</c:v>
                </c:pt>
                <c:pt idx="517">
                  <c:v>109800</c:v>
                </c:pt>
                <c:pt idx="518">
                  <c:v>109150</c:v>
                </c:pt>
                <c:pt idx="519">
                  <c:v>108800</c:v>
                </c:pt>
                <c:pt idx="520">
                  <c:v>102350</c:v>
                </c:pt>
                <c:pt idx="521">
                  <c:v>101900</c:v>
                </c:pt>
                <c:pt idx="522">
                  <c:v>102150</c:v>
                </c:pt>
                <c:pt idx="523">
                  <c:v>98450</c:v>
                </c:pt>
                <c:pt idx="524">
                  <c:v>100800</c:v>
                </c:pt>
                <c:pt idx="525">
                  <c:v>97600</c:v>
                </c:pt>
                <c:pt idx="526">
                  <c:v>96550</c:v>
                </c:pt>
                <c:pt idx="527">
                  <c:v>97250</c:v>
                </c:pt>
                <c:pt idx="528">
                  <c:v>96050</c:v>
                </c:pt>
                <c:pt idx="529">
                  <c:v>96550</c:v>
                </c:pt>
                <c:pt idx="530">
                  <c:v>95950</c:v>
                </c:pt>
                <c:pt idx="531">
                  <c:v>97000</c:v>
                </c:pt>
                <c:pt idx="532">
                  <c:v>96600</c:v>
                </c:pt>
                <c:pt idx="533">
                  <c:v>92900</c:v>
                </c:pt>
                <c:pt idx="534">
                  <c:v>86750</c:v>
                </c:pt>
                <c:pt idx="535">
                  <c:v>87050</c:v>
                </c:pt>
                <c:pt idx="536">
                  <c:v>87300</c:v>
                </c:pt>
                <c:pt idx="537">
                  <c:v>85800</c:v>
                </c:pt>
                <c:pt idx="538">
                  <c:v>82500</c:v>
                </c:pt>
                <c:pt idx="539">
                  <c:v>80150</c:v>
                </c:pt>
                <c:pt idx="540">
                  <c:v>79200</c:v>
                </c:pt>
                <c:pt idx="541">
                  <c:v>79750</c:v>
                </c:pt>
                <c:pt idx="542">
                  <c:v>79100</c:v>
                </c:pt>
                <c:pt idx="543">
                  <c:v>78850</c:v>
                </c:pt>
                <c:pt idx="544">
                  <c:v>76700</c:v>
                </c:pt>
                <c:pt idx="545">
                  <c:v>70350</c:v>
                </c:pt>
                <c:pt idx="546">
                  <c:v>71100</c:v>
                </c:pt>
                <c:pt idx="547">
                  <c:v>68000</c:v>
                </c:pt>
                <c:pt idx="548">
                  <c:v>66850</c:v>
                </c:pt>
                <c:pt idx="549">
                  <c:v>64700</c:v>
                </c:pt>
                <c:pt idx="550">
                  <c:v>64300</c:v>
                </c:pt>
                <c:pt idx="551">
                  <c:v>61350</c:v>
                </c:pt>
                <c:pt idx="552">
                  <c:v>58800</c:v>
                </c:pt>
                <c:pt idx="553">
                  <c:v>56900</c:v>
                </c:pt>
                <c:pt idx="554">
                  <c:v>55500</c:v>
                </c:pt>
                <c:pt idx="555">
                  <c:v>56100</c:v>
                </c:pt>
                <c:pt idx="556">
                  <c:v>53300</c:v>
                </c:pt>
                <c:pt idx="557">
                  <c:v>53600</c:v>
                </c:pt>
                <c:pt idx="558">
                  <c:v>50700</c:v>
                </c:pt>
                <c:pt idx="559">
                  <c:v>48850</c:v>
                </c:pt>
                <c:pt idx="560">
                  <c:v>47800</c:v>
                </c:pt>
                <c:pt idx="561">
                  <c:v>46750</c:v>
                </c:pt>
                <c:pt idx="562">
                  <c:v>43500</c:v>
                </c:pt>
                <c:pt idx="563">
                  <c:v>44100</c:v>
                </c:pt>
                <c:pt idx="564">
                  <c:v>43800</c:v>
                </c:pt>
                <c:pt idx="565">
                  <c:v>44100</c:v>
                </c:pt>
                <c:pt idx="566">
                  <c:v>42300</c:v>
                </c:pt>
                <c:pt idx="567">
                  <c:v>41000</c:v>
                </c:pt>
                <c:pt idx="568">
                  <c:v>40400</c:v>
                </c:pt>
                <c:pt idx="569">
                  <c:v>40700</c:v>
                </c:pt>
                <c:pt idx="570">
                  <c:v>40500</c:v>
                </c:pt>
                <c:pt idx="571">
                  <c:v>39850</c:v>
                </c:pt>
                <c:pt idx="572">
                  <c:v>39650</c:v>
                </c:pt>
                <c:pt idx="573">
                  <c:v>38850</c:v>
                </c:pt>
                <c:pt idx="574">
                  <c:v>38850</c:v>
                </c:pt>
                <c:pt idx="575">
                  <c:v>38100</c:v>
                </c:pt>
                <c:pt idx="576">
                  <c:v>39400</c:v>
                </c:pt>
                <c:pt idx="577">
                  <c:v>41000</c:v>
                </c:pt>
                <c:pt idx="578">
                  <c:v>42900</c:v>
                </c:pt>
                <c:pt idx="579">
                  <c:v>44050</c:v>
                </c:pt>
                <c:pt idx="580">
                  <c:v>44650</c:v>
                </c:pt>
                <c:pt idx="581">
                  <c:v>47200</c:v>
                </c:pt>
                <c:pt idx="582">
                  <c:v>50800</c:v>
                </c:pt>
                <c:pt idx="583">
                  <c:v>53150</c:v>
                </c:pt>
                <c:pt idx="584">
                  <c:v>57100</c:v>
                </c:pt>
                <c:pt idx="585">
                  <c:v>57100</c:v>
                </c:pt>
                <c:pt idx="586">
                  <c:v>58700</c:v>
                </c:pt>
                <c:pt idx="587">
                  <c:v>61800</c:v>
                </c:pt>
                <c:pt idx="588">
                  <c:v>65750</c:v>
                </c:pt>
                <c:pt idx="589">
                  <c:v>70700</c:v>
                </c:pt>
                <c:pt idx="590">
                  <c:v>72050</c:v>
                </c:pt>
                <c:pt idx="591">
                  <c:v>74950</c:v>
                </c:pt>
                <c:pt idx="592">
                  <c:v>74750</c:v>
                </c:pt>
                <c:pt idx="593">
                  <c:v>75250</c:v>
                </c:pt>
                <c:pt idx="594">
                  <c:v>75500</c:v>
                </c:pt>
                <c:pt idx="595">
                  <c:v>72850</c:v>
                </c:pt>
                <c:pt idx="596">
                  <c:v>74000</c:v>
                </c:pt>
                <c:pt idx="597">
                  <c:v>73550</c:v>
                </c:pt>
                <c:pt idx="598">
                  <c:v>73250</c:v>
                </c:pt>
                <c:pt idx="599">
                  <c:v>74800</c:v>
                </c:pt>
                <c:pt idx="600">
                  <c:v>71800</c:v>
                </c:pt>
                <c:pt idx="601">
                  <c:v>77900</c:v>
                </c:pt>
                <c:pt idx="602">
                  <c:v>83700</c:v>
                </c:pt>
              </c:numCache>
            </c:numRef>
          </c:val>
          <c:smooth val="0"/>
        </c:ser>
        <c:ser>
          <c:idx val="1"/>
          <c:order val="1"/>
          <c:tx>
            <c:strRef>
              <c:f>'[废料价格(3).xlsx]三元价格'!$C$1</c:f>
              <c:strCache>
                <c:ptCount val="1"/>
                <c:pt idx="0">
                  <c:v>三元极片粉料</c:v>
                </c:pt>
              </c:strCache>
            </c:strRef>
          </c:tx>
          <c:spPr>
            <a:ln w="19050" cap="rnd" cmpd="sng" algn="ctr">
              <a:solidFill>
                <a:srgbClr val="023985"/>
              </a:solidFill>
              <a:prstDash val="solid"/>
              <a:round/>
            </a:ln>
          </c:spPr>
          <c:marker>
            <c:symbol val="none"/>
          </c:marker>
          <c:dLbls>
            <c:delete val="1"/>
          </c:dLbls>
          <c:cat>
            <c:numRef>
              <c:f>'[废料价格(3).xlsx]三元价格'!$A$2:$A$604</c:f>
              <c:numCache>
                <c:formatCode>yyyy\-mm\-dd</c:formatCode>
                <c:ptCount val="603"/>
                <c:pt idx="0" c:formatCode="yyyy\-mm\-dd">
                  <c:v>44200</c:v>
                </c:pt>
                <c:pt idx="1" c:formatCode="yyyy\-mm\-dd">
                  <c:v>44201</c:v>
                </c:pt>
                <c:pt idx="2" c:formatCode="yyyy\-mm\-dd">
                  <c:v>44202</c:v>
                </c:pt>
                <c:pt idx="3" c:formatCode="yyyy\-mm\-dd">
                  <c:v>44203</c:v>
                </c:pt>
                <c:pt idx="4" c:formatCode="yyyy\-mm\-dd">
                  <c:v>44204</c:v>
                </c:pt>
                <c:pt idx="5" c:formatCode="yyyy\-mm\-dd">
                  <c:v>44207</c:v>
                </c:pt>
                <c:pt idx="6" c:formatCode="yyyy\-mm\-dd">
                  <c:v>44208</c:v>
                </c:pt>
                <c:pt idx="7" c:formatCode="yyyy\-mm\-dd">
                  <c:v>44209</c:v>
                </c:pt>
                <c:pt idx="8" c:formatCode="yyyy\-mm\-dd">
                  <c:v>44210</c:v>
                </c:pt>
                <c:pt idx="9" c:formatCode="yyyy\-mm\-dd">
                  <c:v>44211</c:v>
                </c:pt>
                <c:pt idx="10" c:formatCode="yyyy\-mm\-dd">
                  <c:v>44214</c:v>
                </c:pt>
                <c:pt idx="11" c:formatCode="yyyy\-mm\-dd">
                  <c:v>44215</c:v>
                </c:pt>
                <c:pt idx="12" c:formatCode="yyyy\-mm\-dd">
                  <c:v>44216</c:v>
                </c:pt>
                <c:pt idx="13" c:formatCode="yyyy\-mm\-dd">
                  <c:v>44217</c:v>
                </c:pt>
                <c:pt idx="14" c:formatCode="yyyy\-mm\-dd">
                  <c:v>44218</c:v>
                </c:pt>
                <c:pt idx="15" c:formatCode="yyyy\-mm\-dd">
                  <c:v>44221</c:v>
                </c:pt>
                <c:pt idx="16" c:formatCode="yyyy\-mm\-dd">
                  <c:v>44222</c:v>
                </c:pt>
                <c:pt idx="17" c:formatCode="yyyy\-mm\-dd">
                  <c:v>44223</c:v>
                </c:pt>
                <c:pt idx="18" c:formatCode="yyyy\-mm\-dd">
                  <c:v>44224</c:v>
                </c:pt>
                <c:pt idx="19" c:formatCode="yyyy\-mm\-dd">
                  <c:v>44225</c:v>
                </c:pt>
                <c:pt idx="20" c:formatCode="yyyy\-mm\-dd">
                  <c:v>44228</c:v>
                </c:pt>
                <c:pt idx="21" c:formatCode="yyyy\-mm\-dd">
                  <c:v>44229</c:v>
                </c:pt>
                <c:pt idx="22" c:formatCode="yyyy\-mm\-dd">
                  <c:v>44230</c:v>
                </c:pt>
                <c:pt idx="23" c:formatCode="yyyy\-mm\-dd">
                  <c:v>44231</c:v>
                </c:pt>
                <c:pt idx="24" c:formatCode="yyyy\-mm\-dd">
                  <c:v>44232</c:v>
                </c:pt>
                <c:pt idx="25" c:formatCode="yyyy\-mm\-dd">
                  <c:v>44234</c:v>
                </c:pt>
                <c:pt idx="26" c:formatCode="yyyy\-mm\-dd">
                  <c:v>44235</c:v>
                </c:pt>
                <c:pt idx="27" c:formatCode="yyyy\-mm\-dd">
                  <c:v>44236</c:v>
                </c:pt>
                <c:pt idx="28" c:formatCode="yyyy\-mm\-dd">
                  <c:v>44237</c:v>
                </c:pt>
                <c:pt idx="29" c:formatCode="yyyy\-mm\-dd">
                  <c:v>44245</c:v>
                </c:pt>
                <c:pt idx="30" c:formatCode="yyyy\-mm\-dd">
                  <c:v>44246</c:v>
                </c:pt>
                <c:pt idx="31" c:formatCode="yyyy\-mm\-dd">
                  <c:v>44247</c:v>
                </c:pt>
                <c:pt idx="32" c:formatCode="yyyy\-mm\-dd">
                  <c:v>44249</c:v>
                </c:pt>
                <c:pt idx="33" c:formatCode="yyyy\-mm\-dd">
                  <c:v>44250</c:v>
                </c:pt>
                <c:pt idx="34" c:formatCode="yyyy\-mm\-dd">
                  <c:v>44251</c:v>
                </c:pt>
                <c:pt idx="35" c:formatCode="yyyy\-mm\-dd">
                  <c:v>44252</c:v>
                </c:pt>
                <c:pt idx="36" c:formatCode="yyyy\-mm\-dd">
                  <c:v>44253</c:v>
                </c:pt>
                <c:pt idx="37" c:formatCode="yyyy\-mm\-dd">
                  <c:v>44256</c:v>
                </c:pt>
                <c:pt idx="38" c:formatCode="yyyy\-mm\-dd">
                  <c:v>44257</c:v>
                </c:pt>
                <c:pt idx="39" c:formatCode="yyyy\-mm\-dd">
                  <c:v>44258</c:v>
                </c:pt>
                <c:pt idx="40" c:formatCode="yyyy\-mm\-dd">
                  <c:v>44259</c:v>
                </c:pt>
                <c:pt idx="41" c:formatCode="yyyy\-mm\-dd">
                  <c:v>44260</c:v>
                </c:pt>
                <c:pt idx="42" c:formatCode="yyyy\-mm\-dd">
                  <c:v>44263</c:v>
                </c:pt>
                <c:pt idx="43" c:formatCode="yyyy\-mm\-dd">
                  <c:v>44264</c:v>
                </c:pt>
                <c:pt idx="44" c:formatCode="yyyy\-mm\-dd">
                  <c:v>44265</c:v>
                </c:pt>
                <c:pt idx="45" c:formatCode="yyyy\-mm\-dd">
                  <c:v>44266</c:v>
                </c:pt>
                <c:pt idx="46" c:formatCode="yyyy\-mm\-dd">
                  <c:v>44267</c:v>
                </c:pt>
                <c:pt idx="47" c:formatCode="yyyy\-mm\-dd">
                  <c:v>44270</c:v>
                </c:pt>
                <c:pt idx="48" c:formatCode="yyyy\-mm\-dd">
                  <c:v>44271</c:v>
                </c:pt>
                <c:pt idx="49" c:formatCode="yyyy\-mm\-dd">
                  <c:v>44272</c:v>
                </c:pt>
                <c:pt idx="50" c:formatCode="yyyy\-mm\-dd">
                  <c:v>44273</c:v>
                </c:pt>
                <c:pt idx="51" c:formatCode="yyyy\-mm\-dd">
                  <c:v>44274</c:v>
                </c:pt>
                <c:pt idx="52" c:formatCode="yyyy\-mm\-dd">
                  <c:v>44277</c:v>
                </c:pt>
                <c:pt idx="53" c:formatCode="yyyy\-mm\-dd">
                  <c:v>44278</c:v>
                </c:pt>
                <c:pt idx="54" c:formatCode="yyyy\-mm\-dd">
                  <c:v>44279</c:v>
                </c:pt>
                <c:pt idx="55" c:formatCode="yyyy\-mm\-dd">
                  <c:v>44280</c:v>
                </c:pt>
                <c:pt idx="56" c:formatCode="yyyy\-mm\-dd">
                  <c:v>44281</c:v>
                </c:pt>
                <c:pt idx="57" c:formatCode="yyyy\-mm\-dd">
                  <c:v>44284</c:v>
                </c:pt>
                <c:pt idx="58" c:formatCode="yyyy\-mm\-dd">
                  <c:v>44285</c:v>
                </c:pt>
                <c:pt idx="59" c:formatCode="yyyy\-mm\-dd">
                  <c:v>44286</c:v>
                </c:pt>
                <c:pt idx="60" c:formatCode="yyyy\-mm\-dd">
                  <c:v>44287</c:v>
                </c:pt>
                <c:pt idx="61" c:formatCode="yyyy\-mm\-dd">
                  <c:v>44288</c:v>
                </c:pt>
                <c:pt idx="62" c:formatCode="yyyy\-mm\-dd">
                  <c:v>44292</c:v>
                </c:pt>
                <c:pt idx="63" c:formatCode="yyyy\-mm\-dd">
                  <c:v>44293</c:v>
                </c:pt>
                <c:pt idx="64" c:formatCode="yyyy\-mm\-dd">
                  <c:v>44294</c:v>
                </c:pt>
                <c:pt idx="65" c:formatCode="yyyy\-mm\-dd">
                  <c:v>44295</c:v>
                </c:pt>
                <c:pt idx="66" c:formatCode="yyyy\-mm\-dd">
                  <c:v>44298</c:v>
                </c:pt>
                <c:pt idx="67" c:formatCode="yyyy\-mm\-dd">
                  <c:v>44299</c:v>
                </c:pt>
                <c:pt idx="68" c:formatCode="yyyy\-mm\-dd">
                  <c:v>44300</c:v>
                </c:pt>
                <c:pt idx="69" c:formatCode="yyyy\-mm\-dd">
                  <c:v>44301</c:v>
                </c:pt>
                <c:pt idx="70" c:formatCode="yyyy\-mm\-dd">
                  <c:v>44302</c:v>
                </c:pt>
                <c:pt idx="71" c:formatCode="yyyy\-mm\-dd">
                  <c:v>44305</c:v>
                </c:pt>
                <c:pt idx="72" c:formatCode="yyyy\-mm\-dd">
                  <c:v>44306</c:v>
                </c:pt>
                <c:pt idx="73" c:formatCode="yyyy\-mm\-dd">
                  <c:v>44307</c:v>
                </c:pt>
                <c:pt idx="74" c:formatCode="yyyy\-mm\-dd">
                  <c:v>44308</c:v>
                </c:pt>
                <c:pt idx="75" c:formatCode="yyyy\-mm\-dd">
                  <c:v>44309</c:v>
                </c:pt>
                <c:pt idx="76" c:formatCode="yyyy\-mm\-dd">
                  <c:v>44311</c:v>
                </c:pt>
                <c:pt idx="77" c:formatCode="yyyy\-mm\-dd">
                  <c:v>44312</c:v>
                </c:pt>
                <c:pt idx="78" c:formatCode="yyyy\-mm\-dd">
                  <c:v>44313</c:v>
                </c:pt>
                <c:pt idx="79" c:formatCode="yyyy\-mm\-dd">
                  <c:v>44314</c:v>
                </c:pt>
                <c:pt idx="80" c:formatCode="yyyy\-mm\-dd">
                  <c:v>44315</c:v>
                </c:pt>
                <c:pt idx="81" c:formatCode="yyyy\-mm\-dd">
                  <c:v>44316</c:v>
                </c:pt>
                <c:pt idx="82" c:formatCode="yyyy\-mm\-dd">
                  <c:v>44322</c:v>
                </c:pt>
                <c:pt idx="83" c:formatCode="yyyy\-mm\-dd">
                  <c:v>44323</c:v>
                </c:pt>
                <c:pt idx="84" c:formatCode="yyyy\-mm\-dd">
                  <c:v>44324</c:v>
                </c:pt>
                <c:pt idx="85" c:formatCode="yyyy\-mm\-dd">
                  <c:v>44326</c:v>
                </c:pt>
                <c:pt idx="86" c:formatCode="yyyy\-mm\-dd">
                  <c:v>44327</c:v>
                </c:pt>
                <c:pt idx="87" c:formatCode="yyyy\-mm\-dd">
                  <c:v>44328</c:v>
                </c:pt>
                <c:pt idx="88" c:formatCode="yyyy\-mm\-dd">
                  <c:v>44329</c:v>
                </c:pt>
                <c:pt idx="89" c:formatCode="yyyy\-mm\-dd">
                  <c:v>44330</c:v>
                </c:pt>
                <c:pt idx="90" c:formatCode="yyyy\-mm\-dd">
                  <c:v>44333</c:v>
                </c:pt>
                <c:pt idx="91" c:formatCode="yyyy\-mm\-dd">
                  <c:v>44334</c:v>
                </c:pt>
                <c:pt idx="92" c:formatCode="yyyy\-mm\-dd">
                  <c:v>44335</c:v>
                </c:pt>
                <c:pt idx="93" c:formatCode="yyyy\-mm\-dd">
                  <c:v>44336</c:v>
                </c:pt>
                <c:pt idx="94" c:formatCode="yyyy\-mm\-dd">
                  <c:v>44337</c:v>
                </c:pt>
                <c:pt idx="95" c:formatCode="yyyy\-mm\-dd">
                  <c:v>44340</c:v>
                </c:pt>
                <c:pt idx="96" c:formatCode="yyyy\-mm\-dd">
                  <c:v>44341</c:v>
                </c:pt>
                <c:pt idx="97" c:formatCode="yyyy\-mm\-dd">
                  <c:v>44342</c:v>
                </c:pt>
                <c:pt idx="98" c:formatCode="yyyy\-mm\-dd">
                  <c:v>44343</c:v>
                </c:pt>
                <c:pt idx="99" c:formatCode="yyyy\-mm\-dd">
                  <c:v>44344</c:v>
                </c:pt>
                <c:pt idx="100" c:formatCode="yyyy\-mm\-dd">
                  <c:v>44347</c:v>
                </c:pt>
                <c:pt idx="101" c:formatCode="yyyy\-mm\-dd">
                  <c:v>44348</c:v>
                </c:pt>
                <c:pt idx="102" c:formatCode="yyyy\-mm\-dd">
                  <c:v>44349</c:v>
                </c:pt>
                <c:pt idx="103" c:formatCode="yyyy\-mm\-dd">
                  <c:v>44350</c:v>
                </c:pt>
                <c:pt idx="104" c:formatCode="yyyy\-mm\-dd">
                  <c:v>44351</c:v>
                </c:pt>
                <c:pt idx="105" c:formatCode="yyyy\-mm\-dd">
                  <c:v>44354</c:v>
                </c:pt>
                <c:pt idx="106" c:formatCode="yyyy\-mm\-dd">
                  <c:v>44355</c:v>
                </c:pt>
                <c:pt idx="107" c:formatCode="yyyy\-mm\-dd">
                  <c:v>44356</c:v>
                </c:pt>
                <c:pt idx="108" c:formatCode="yyyy\-mm\-dd">
                  <c:v>44357</c:v>
                </c:pt>
                <c:pt idx="109" c:formatCode="yyyy\-mm\-dd">
                  <c:v>44358</c:v>
                </c:pt>
                <c:pt idx="110" c:formatCode="yyyy\-mm\-dd">
                  <c:v>44362</c:v>
                </c:pt>
                <c:pt idx="111" c:formatCode="yyyy\-mm\-dd">
                  <c:v>44363</c:v>
                </c:pt>
                <c:pt idx="112" c:formatCode="yyyy\-mm\-dd">
                  <c:v>44364</c:v>
                </c:pt>
                <c:pt idx="113" c:formatCode="yyyy\-mm\-dd">
                  <c:v>44365</c:v>
                </c:pt>
                <c:pt idx="114" c:formatCode="yyyy\-mm\-dd">
                  <c:v>44368</c:v>
                </c:pt>
                <c:pt idx="115" c:formatCode="yyyy\-mm\-dd">
                  <c:v>44369</c:v>
                </c:pt>
                <c:pt idx="116" c:formatCode="yyyy\-mm\-dd">
                  <c:v>44370</c:v>
                </c:pt>
                <c:pt idx="117" c:formatCode="yyyy\-mm\-dd">
                  <c:v>44371</c:v>
                </c:pt>
                <c:pt idx="118" c:formatCode="yyyy\-mm\-dd">
                  <c:v>44372</c:v>
                </c:pt>
                <c:pt idx="119" c:formatCode="yyyy\-mm\-dd">
                  <c:v>44375</c:v>
                </c:pt>
                <c:pt idx="120" c:formatCode="yyyy\-mm\-dd">
                  <c:v>44376</c:v>
                </c:pt>
                <c:pt idx="121" c:formatCode="yyyy\-mm\-dd">
                  <c:v>44377</c:v>
                </c:pt>
                <c:pt idx="122" c:formatCode="yyyy\-mm\-dd">
                  <c:v>44378</c:v>
                </c:pt>
                <c:pt idx="123" c:formatCode="yyyy\-mm\-dd">
                  <c:v>44379</c:v>
                </c:pt>
                <c:pt idx="124" c:formatCode="yyyy\-mm\-dd">
                  <c:v>44382</c:v>
                </c:pt>
                <c:pt idx="125" c:formatCode="yyyy\-mm\-dd">
                  <c:v>44383</c:v>
                </c:pt>
                <c:pt idx="126" c:formatCode="yyyy\-mm\-dd">
                  <c:v>44384</c:v>
                </c:pt>
                <c:pt idx="127" c:formatCode="yyyy\-mm\-dd">
                  <c:v>44385</c:v>
                </c:pt>
                <c:pt idx="128" c:formatCode="yyyy\-mm\-dd">
                  <c:v>44386</c:v>
                </c:pt>
                <c:pt idx="129" c:formatCode="yyyy\-mm\-dd">
                  <c:v>44389</c:v>
                </c:pt>
                <c:pt idx="130" c:formatCode="yyyy\-mm\-dd">
                  <c:v>44390</c:v>
                </c:pt>
                <c:pt idx="131" c:formatCode="yyyy\-mm\-dd">
                  <c:v>44391</c:v>
                </c:pt>
                <c:pt idx="132" c:formatCode="yyyy\-mm\-dd">
                  <c:v>44392</c:v>
                </c:pt>
                <c:pt idx="133" c:formatCode="yyyy\-mm\-dd">
                  <c:v>44393</c:v>
                </c:pt>
                <c:pt idx="134" c:formatCode="yyyy\-mm\-dd">
                  <c:v>44396</c:v>
                </c:pt>
                <c:pt idx="135" c:formatCode="yyyy\-mm\-dd">
                  <c:v>44397</c:v>
                </c:pt>
                <c:pt idx="136" c:formatCode="yyyy\-mm\-dd">
                  <c:v>44398</c:v>
                </c:pt>
                <c:pt idx="137" c:formatCode="yyyy\-mm\-dd">
                  <c:v>44399</c:v>
                </c:pt>
                <c:pt idx="138" c:formatCode="yyyy\-mm\-dd">
                  <c:v>44400</c:v>
                </c:pt>
                <c:pt idx="139" c:formatCode="yyyy\-mm\-dd">
                  <c:v>44403</c:v>
                </c:pt>
                <c:pt idx="140" c:formatCode="yyyy\-mm\-dd">
                  <c:v>44404</c:v>
                </c:pt>
                <c:pt idx="141" c:formatCode="yyyy\-mm\-dd">
                  <c:v>44405</c:v>
                </c:pt>
                <c:pt idx="142" c:formatCode="yyyy\-mm\-dd">
                  <c:v>44406</c:v>
                </c:pt>
                <c:pt idx="143" c:formatCode="yyyy\-mm\-dd">
                  <c:v>44407</c:v>
                </c:pt>
                <c:pt idx="144" c:formatCode="yyyy\-mm\-dd">
                  <c:v>44410</c:v>
                </c:pt>
                <c:pt idx="145" c:formatCode="yyyy\-mm\-dd">
                  <c:v>44411</c:v>
                </c:pt>
                <c:pt idx="146" c:formatCode="yyyy\-mm\-dd">
                  <c:v>44412</c:v>
                </c:pt>
                <c:pt idx="147" c:formatCode="yyyy\-mm\-dd">
                  <c:v>44413</c:v>
                </c:pt>
                <c:pt idx="148" c:formatCode="yyyy\-mm\-dd">
                  <c:v>44414</c:v>
                </c:pt>
                <c:pt idx="149" c:formatCode="yyyy\-mm\-dd">
                  <c:v>44417</c:v>
                </c:pt>
                <c:pt idx="150" c:formatCode="yyyy\-mm\-dd">
                  <c:v>44418</c:v>
                </c:pt>
                <c:pt idx="151" c:formatCode="yyyy\-mm\-dd">
                  <c:v>44419</c:v>
                </c:pt>
                <c:pt idx="152" c:formatCode="yyyy\-mm\-dd">
                  <c:v>44420</c:v>
                </c:pt>
                <c:pt idx="153" c:formatCode="yyyy\-mm\-dd">
                  <c:v>44421</c:v>
                </c:pt>
                <c:pt idx="154" c:formatCode="yyyy\-mm\-dd">
                  <c:v>44424</c:v>
                </c:pt>
                <c:pt idx="155" c:formatCode="yyyy\-mm\-dd">
                  <c:v>44425</c:v>
                </c:pt>
                <c:pt idx="156" c:formatCode="yyyy\-mm\-dd">
                  <c:v>44426</c:v>
                </c:pt>
                <c:pt idx="157" c:formatCode="yyyy\-mm\-dd">
                  <c:v>44427</c:v>
                </c:pt>
                <c:pt idx="158" c:formatCode="yyyy\-mm\-dd">
                  <c:v>44428</c:v>
                </c:pt>
                <c:pt idx="159" c:formatCode="yyyy\-mm\-dd">
                  <c:v>44431</c:v>
                </c:pt>
                <c:pt idx="160" c:formatCode="yyyy\-mm\-dd">
                  <c:v>44432</c:v>
                </c:pt>
                <c:pt idx="161" c:formatCode="yyyy\-mm\-dd">
                  <c:v>44433</c:v>
                </c:pt>
                <c:pt idx="162" c:formatCode="yyyy\-mm\-dd">
                  <c:v>44434</c:v>
                </c:pt>
                <c:pt idx="163" c:formatCode="yyyy\-mm\-dd">
                  <c:v>44435</c:v>
                </c:pt>
                <c:pt idx="164" c:formatCode="yyyy\-mm\-dd">
                  <c:v>44438</c:v>
                </c:pt>
                <c:pt idx="165" c:formatCode="yyyy\-mm\-dd">
                  <c:v>44439</c:v>
                </c:pt>
                <c:pt idx="166" c:formatCode="yyyy\-mm\-dd">
                  <c:v>44440</c:v>
                </c:pt>
                <c:pt idx="167" c:formatCode="yyyy\-mm\-dd">
                  <c:v>44441</c:v>
                </c:pt>
                <c:pt idx="168" c:formatCode="yyyy\-mm\-dd">
                  <c:v>44442</c:v>
                </c:pt>
                <c:pt idx="169" c:formatCode="yyyy\-mm\-dd">
                  <c:v>44445</c:v>
                </c:pt>
                <c:pt idx="170" c:formatCode="yyyy\-mm\-dd">
                  <c:v>44446</c:v>
                </c:pt>
                <c:pt idx="171" c:formatCode="yyyy\-mm\-dd">
                  <c:v>44447</c:v>
                </c:pt>
                <c:pt idx="172" c:formatCode="yyyy\-mm\-dd">
                  <c:v>44448</c:v>
                </c:pt>
                <c:pt idx="173" c:formatCode="yyyy\-mm\-dd">
                  <c:v>44449</c:v>
                </c:pt>
                <c:pt idx="174" c:formatCode="yyyy\-mm\-dd">
                  <c:v>44452</c:v>
                </c:pt>
                <c:pt idx="175" c:formatCode="yyyy\-mm\-dd">
                  <c:v>44453</c:v>
                </c:pt>
                <c:pt idx="176" c:formatCode="yyyy\-mm\-dd">
                  <c:v>44454</c:v>
                </c:pt>
                <c:pt idx="177" c:formatCode="yyyy\-mm\-dd">
                  <c:v>44455</c:v>
                </c:pt>
                <c:pt idx="178" c:formatCode="yyyy\-mm\-dd">
                  <c:v>44456</c:v>
                </c:pt>
                <c:pt idx="179" c:formatCode="yyyy\-mm\-dd">
                  <c:v>44457</c:v>
                </c:pt>
                <c:pt idx="180" c:formatCode="yyyy\-mm\-dd">
                  <c:v>44461</c:v>
                </c:pt>
                <c:pt idx="181" c:formatCode="yyyy\-mm\-dd">
                  <c:v>44462</c:v>
                </c:pt>
                <c:pt idx="182" c:formatCode="yyyy\-mm\-dd">
                  <c:v>44463</c:v>
                </c:pt>
                <c:pt idx="183" c:formatCode="yyyy\-mm\-dd">
                  <c:v>44465</c:v>
                </c:pt>
                <c:pt idx="184" c:formatCode="yyyy\-mm\-dd">
                  <c:v>44466</c:v>
                </c:pt>
                <c:pt idx="185" c:formatCode="yyyy\-mm\-dd">
                  <c:v>44467</c:v>
                </c:pt>
                <c:pt idx="186" c:formatCode="yyyy\-mm\-dd">
                  <c:v>44468</c:v>
                </c:pt>
                <c:pt idx="187" c:formatCode="yyyy\-mm\-dd">
                  <c:v>44469</c:v>
                </c:pt>
                <c:pt idx="188" c:formatCode="yyyy\-mm\-dd">
                  <c:v>44477</c:v>
                </c:pt>
                <c:pt idx="189" c:formatCode="yyyy\-mm\-dd">
                  <c:v>44478</c:v>
                </c:pt>
                <c:pt idx="190" c:formatCode="yyyy\-mm\-dd">
                  <c:v>44480</c:v>
                </c:pt>
                <c:pt idx="191" c:formatCode="yyyy\-mm\-dd">
                  <c:v>44481</c:v>
                </c:pt>
                <c:pt idx="192" c:formatCode="yyyy\-mm\-dd">
                  <c:v>44482</c:v>
                </c:pt>
                <c:pt idx="193" c:formatCode="yyyy\-mm\-dd">
                  <c:v>44483</c:v>
                </c:pt>
                <c:pt idx="194" c:formatCode="yyyy\-mm\-dd">
                  <c:v>44484</c:v>
                </c:pt>
                <c:pt idx="195" c:formatCode="yyyy\-mm\-dd">
                  <c:v>44487</c:v>
                </c:pt>
                <c:pt idx="196" c:formatCode="yyyy\-mm\-dd">
                  <c:v>44488</c:v>
                </c:pt>
                <c:pt idx="197" c:formatCode="yyyy\-mm\-dd">
                  <c:v>44489</c:v>
                </c:pt>
                <c:pt idx="198" c:formatCode="yyyy\-mm\-dd">
                  <c:v>44490</c:v>
                </c:pt>
                <c:pt idx="199" c:formatCode="yyyy\-mm\-dd">
                  <c:v>44491</c:v>
                </c:pt>
                <c:pt idx="200" c:formatCode="yyyy\-mm\-dd">
                  <c:v>44494</c:v>
                </c:pt>
                <c:pt idx="201" c:formatCode="yyyy\-mm\-dd">
                  <c:v>44495</c:v>
                </c:pt>
                <c:pt idx="202" c:formatCode="yyyy\-mm\-dd">
                  <c:v>44496</c:v>
                </c:pt>
                <c:pt idx="203" c:formatCode="yyyy\-mm\-dd">
                  <c:v>44497</c:v>
                </c:pt>
                <c:pt idx="204" c:formatCode="yyyy\-mm\-dd">
                  <c:v>44498</c:v>
                </c:pt>
                <c:pt idx="205" c:formatCode="yyyy\-mm\-dd">
                  <c:v>44501</c:v>
                </c:pt>
                <c:pt idx="206" c:formatCode="yyyy\-mm\-dd">
                  <c:v>44502</c:v>
                </c:pt>
                <c:pt idx="207" c:formatCode="yyyy\-mm\-dd">
                  <c:v>44503</c:v>
                </c:pt>
                <c:pt idx="208" c:formatCode="yyyy\-mm\-dd">
                  <c:v>44504</c:v>
                </c:pt>
                <c:pt idx="209" c:formatCode="yyyy\-mm\-dd">
                  <c:v>44505</c:v>
                </c:pt>
                <c:pt idx="210" c:formatCode="yyyy\-mm\-dd">
                  <c:v>44508</c:v>
                </c:pt>
                <c:pt idx="211" c:formatCode="yyyy\-mm\-dd">
                  <c:v>44509</c:v>
                </c:pt>
                <c:pt idx="212" c:formatCode="yyyy\-mm\-dd">
                  <c:v>44510</c:v>
                </c:pt>
                <c:pt idx="213" c:formatCode="yyyy\-mm\-dd">
                  <c:v>44511</c:v>
                </c:pt>
                <c:pt idx="214" c:formatCode="yyyy\-mm\-dd">
                  <c:v>44512</c:v>
                </c:pt>
                <c:pt idx="215" c:formatCode="yyyy\-mm\-dd">
                  <c:v>44515</c:v>
                </c:pt>
                <c:pt idx="216" c:formatCode="yyyy\-mm\-dd">
                  <c:v>44516</c:v>
                </c:pt>
                <c:pt idx="217" c:formatCode="yyyy\-mm\-dd">
                  <c:v>44517</c:v>
                </c:pt>
                <c:pt idx="218" c:formatCode="yyyy\-mm\-dd">
                  <c:v>44518</c:v>
                </c:pt>
                <c:pt idx="219" c:formatCode="yyyy\-mm\-dd">
                  <c:v>44519</c:v>
                </c:pt>
                <c:pt idx="220" c:formatCode="yyyy\-mm\-dd">
                  <c:v>44522</c:v>
                </c:pt>
                <c:pt idx="221" c:formatCode="yyyy\-mm\-dd">
                  <c:v>44523</c:v>
                </c:pt>
                <c:pt idx="222" c:formatCode="yyyy\-mm\-dd">
                  <c:v>44524</c:v>
                </c:pt>
                <c:pt idx="223" c:formatCode="yyyy\-mm\-dd">
                  <c:v>44525</c:v>
                </c:pt>
                <c:pt idx="224" c:formatCode="yyyy\-mm\-dd">
                  <c:v>44526</c:v>
                </c:pt>
                <c:pt idx="225" c:formatCode="yyyy\-mm\-dd">
                  <c:v>44529</c:v>
                </c:pt>
                <c:pt idx="226" c:formatCode="yyyy\-mm\-dd">
                  <c:v>44530</c:v>
                </c:pt>
                <c:pt idx="227" c:formatCode="yyyy\-mm\-dd">
                  <c:v>44531</c:v>
                </c:pt>
                <c:pt idx="228" c:formatCode="yyyy\-mm\-dd">
                  <c:v>44532</c:v>
                </c:pt>
                <c:pt idx="229" c:formatCode="yyyy\-mm\-dd">
                  <c:v>44533</c:v>
                </c:pt>
                <c:pt idx="230" c:formatCode="yyyy\-mm\-dd">
                  <c:v>44536</c:v>
                </c:pt>
                <c:pt idx="231" c:formatCode="yyyy\-mm\-dd">
                  <c:v>44537</c:v>
                </c:pt>
                <c:pt idx="232" c:formatCode="yyyy\-mm\-dd">
                  <c:v>44538</c:v>
                </c:pt>
                <c:pt idx="233" c:formatCode="yyyy\-mm\-dd">
                  <c:v>44539</c:v>
                </c:pt>
                <c:pt idx="234" c:formatCode="yyyy\-mm\-dd">
                  <c:v>44540</c:v>
                </c:pt>
                <c:pt idx="235" c:formatCode="yyyy\-mm\-dd">
                  <c:v>44543</c:v>
                </c:pt>
                <c:pt idx="236" c:formatCode="yyyy\-mm\-dd">
                  <c:v>44544</c:v>
                </c:pt>
                <c:pt idx="237" c:formatCode="yyyy\-mm\-dd">
                  <c:v>44545</c:v>
                </c:pt>
                <c:pt idx="238" c:formatCode="yyyy\-mm\-dd">
                  <c:v>44546</c:v>
                </c:pt>
                <c:pt idx="239" c:formatCode="yyyy\-mm\-dd">
                  <c:v>44547</c:v>
                </c:pt>
                <c:pt idx="240" c:formatCode="yyyy\-mm\-dd">
                  <c:v>44550</c:v>
                </c:pt>
                <c:pt idx="241" c:formatCode="yyyy\-mm\-dd">
                  <c:v>44551</c:v>
                </c:pt>
                <c:pt idx="242" c:formatCode="yyyy\-mm\-dd">
                  <c:v>44552</c:v>
                </c:pt>
                <c:pt idx="243" c:formatCode="yyyy\-mm\-dd">
                  <c:v>44553</c:v>
                </c:pt>
                <c:pt idx="244" c:formatCode="yyyy\-mm\-dd">
                  <c:v>44554</c:v>
                </c:pt>
                <c:pt idx="245" c:formatCode="yyyy\-mm\-dd">
                  <c:v>44557</c:v>
                </c:pt>
                <c:pt idx="246" c:formatCode="yyyy\-mm\-dd">
                  <c:v>44558</c:v>
                </c:pt>
                <c:pt idx="247" c:formatCode="yyyy\-mm\-dd">
                  <c:v>44559</c:v>
                </c:pt>
                <c:pt idx="248" c:formatCode="yyyy\-mm\-dd">
                  <c:v>44560</c:v>
                </c:pt>
                <c:pt idx="249" c:formatCode="yyyy\-mm\-dd">
                  <c:v>44561</c:v>
                </c:pt>
                <c:pt idx="250" c:formatCode="yyyy\-mm\-dd">
                  <c:v>44565</c:v>
                </c:pt>
                <c:pt idx="251" c:formatCode="yyyy\-mm\-dd">
                  <c:v>44566</c:v>
                </c:pt>
                <c:pt idx="252" c:formatCode="yyyy\-mm\-dd">
                  <c:v>44567</c:v>
                </c:pt>
                <c:pt idx="253" c:formatCode="yyyy\-mm\-dd">
                  <c:v>44568</c:v>
                </c:pt>
                <c:pt idx="254" c:formatCode="yyyy\-mm\-dd">
                  <c:v>44571</c:v>
                </c:pt>
                <c:pt idx="255" c:formatCode="yyyy\-mm\-dd">
                  <c:v>44572</c:v>
                </c:pt>
                <c:pt idx="256" c:formatCode="yyyy\-mm\-dd">
                  <c:v>44573</c:v>
                </c:pt>
                <c:pt idx="257" c:formatCode="yyyy\-mm\-dd">
                  <c:v>44574</c:v>
                </c:pt>
                <c:pt idx="258" c:formatCode="yyyy\-mm\-dd">
                  <c:v>44575</c:v>
                </c:pt>
                <c:pt idx="259" c:formatCode="yyyy\-mm\-dd">
                  <c:v>44578</c:v>
                </c:pt>
                <c:pt idx="260" c:formatCode="yyyy\-mm\-dd">
                  <c:v>44579</c:v>
                </c:pt>
                <c:pt idx="261" c:formatCode="yyyy\-mm\-dd">
                  <c:v>44580</c:v>
                </c:pt>
                <c:pt idx="262" c:formatCode="yyyy\-mm\-dd">
                  <c:v>44581</c:v>
                </c:pt>
                <c:pt idx="263" c:formatCode="yyyy\-mm\-dd">
                  <c:v>44582</c:v>
                </c:pt>
                <c:pt idx="264" c:formatCode="yyyy\-mm\-dd">
                  <c:v>44585</c:v>
                </c:pt>
                <c:pt idx="265" c:formatCode="yyyy\-mm\-dd">
                  <c:v>44586</c:v>
                </c:pt>
                <c:pt idx="266" c:formatCode="yyyy\-mm\-dd">
                  <c:v>44587</c:v>
                </c:pt>
                <c:pt idx="267" c:formatCode="yyyy\-mm\-dd">
                  <c:v>44588</c:v>
                </c:pt>
                <c:pt idx="268" c:formatCode="yyyy\-mm\-dd">
                  <c:v>44589</c:v>
                </c:pt>
                <c:pt idx="269" c:formatCode="yyyy\-mm\-dd">
                  <c:v>44590</c:v>
                </c:pt>
                <c:pt idx="270" c:formatCode="yyyy\-mm\-dd">
                  <c:v>44591</c:v>
                </c:pt>
                <c:pt idx="271" c:formatCode="yyyy\-mm\-dd">
                  <c:v>44599</c:v>
                </c:pt>
                <c:pt idx="272" c:formatCode="yyyy\-mm\-dd">
                  <c:v>44600</c:v>
                </c:pt>
                <c:pt idx="273" c:formatCode="yyyy\-mm\-dd">
                  <c:v>44601</c:v>
                </c:pt>
                <c:pt idx="274" c:formatCode="yyyy\-mm\-dd">
                  <c:v>44602</c:v>
                </c:pt>
                <c:pt idx="275" c:formatCode="yyyy\-mm\-dd">
                  <c:v>44603</c:v>
                </c:pt>
                <c:pt idx="276" c:formatCode="yyyy\-mm\-dd">
                  <c:v>44606</c:v>
                </c:pt>
                <c:pt idx="277" c:formatCode="yyyy\-mm\-dd">
                  <c:v>44607</c:v>
                </c:pt>
                <c:pt idx="278" c:formatCode="yyyy\-mm\-dd">
                  <c:v>44608</c:v>
                </c:pt>
                <c:pt idx="279" c:formatCode="yyyy\-mm\-dd">
                  <c:v>44609</c:v>
                </c:pt>
                <c:pt idx="280" c:formatCode="yyyy\-mm\-dd">
                  <c:v>44610</c:v>
                </c:pt>
                <c:pt idx="281" c:formatCode="yyyy\-mm\-dd">
                  <c:v>44613</c:v>
                </c:pt>
                <c:pt idx="282" c:formatCode="yyyy\-mm\-dd">
                  <c:v>44614</c:v>
                </c:pt>
                <c:pt idx="283" c:formatCode="yyyy\-mm\-dd">
                  <c:v>44615</c:v>
                </c:pt>
                <c:pt idx="284" c:formatCode="yyyy\-mm\-dd">
                  <c:v>44616</c:v>
                </c:pt>
                <c:pt idx="285" c:formatCode="yyyy\-mm\-dd">
                  <c:v>44617</c:v>
                </c:pt>
                <c:pt idx="286" c:formatCode="yyyy\-mm\-dd">
                  <c:v>44620</c:v>
                </c:pt>
                <c:pt idx="287" c:formatCode="yyyy\-mm\-dd">
                  <c:v>44621</c:v>
                </c:pt>
                <c:pt idx="288" c:formatCode="yyyy\-mm\-dd">
                  <c:v>44622</c:v>
                </c:pt>
                <c:pt idx="289" c:formatCode="yyyy\-mm\-dd">
                  <c:v>44623</c:v>
                </c:pt>
                <c:pt idx="290" c:formatCode="yyyy\-mm\-dd">
                  <c:v>44624</c:v>
                </c:pt>
                <c:pt idx="291" c:formatCode="yyyy\-mm\-dd">
                  <c:v>44627</c:v>
                </c:pt>
                <c:pt idx="292" c:formatCode="yyyy\-mm\-dd">
                  <c:v>44628</c:v>
                </c:pt>
                <c:pt idx="293" c:formatCode="yyyy\-mm\-dd">
                  <c:v>44629</c:v>
                </c:pt>
                <c:pt idx="294" c:formatCode="yyyy\-mm\-dd">
                  <c:v>44630</c:v>
                </c:pt>
                <c:pt idx="295" c:formatCode="yyyy\-mm\-dd">
                  <c:v>44631</c:v>
                </c:pt>
                <c:pt idx="296" c:formatCode="yyyy\-mm\-dd">
                  <c:v>44634</c:v>
                </c:pt>
                <c:pt idx="297" c:formatCode="yyyy\-mm\-dd">
                  <c:v>44635</c:v>
                </c:pt>
                <c:pt idx="298" c:formatCode="yyyy\-mm\-dd">
                  <c:v>44636</c:v>
                </c:pt>
                <c:pt idx="299" c:formatCode="yyyy\-mm\-dd">
                  <c:v>44637</c:v>
                </c:pt>
                <c:pt idx="300" c:formatCode="yyyy\-mm\-dd">
                  <c:v>44638</c:v>
                </c:pt>
                <c:pt idx="301" c:formatCode="yyyy\-mm\-dd">
                  <c:v>44641</c:v>
                </c:pt>
                <c:pt idx="302" c:formatCode="yyyy\-mm\-dd">
                  <c:v>44642</c:v>
                </c:pt>
                <c:pt idx="303" c:formatCode="yyyy\-mm\-dd">
                  <c:v>44643</c:v>
                </c:pt>
                <c:pt idx="304" c:formatCode="yyyy\-mm\-dd">
                  <c:v>44644</c:v>
                </c:pt>
                <c:pt idx="305" c:formatCode="yyyy\-mm\-dd">
                  <c:v>44645</c:v>
                </c:pt>
                <c:pt idx="306" c:formatCode="yyyy\-mm\-dd">
                  <c:v>44648</c:v>
                </c:pt>
                <c:pt idx="307" c:formatCode="yyyy\-mm\-dd">
                  <c:v>44649</c:v>
                </c:pt>
                <c:pt idx="308" c:formatCode="yyyy\-mm\-dd">
                  <c:v>44650</c:v>
                </c:pt>
                <c:pt idx="309" c:formatCode="yyyy\-mm\-dd">
                  <c:v>44651</c:v>
                </c:pt>
                <c:pt idx="310" c:formatCode="yyyy\-mm\-dd">
                  <c:v>44652</c:v>
                </c:pt>
                <c:pt idx="311" c:formatCode="yyyy\-mm\-dd">
                  <c:v>44653</c:v>
                </c:pt>
                <c:pt idx="312" c:formatCode="yyyy\-mm\-dd">
                  <c:v>44657</c:v>
                </c:pt>
                <c:pt idx="313" c:formatCode="yyyy\-mm\-dd">
                  <c:v>44658</c:v>
                </c:pt>
                <c:pt idx="314" c:formatCode="yyyy\-mm\-dd">
                  <c:v>44659</c:v>
                </c:pt>
                <c:pt idx="315" c:formatCode="yyyy\-mm\-dd">
                  <c:v>44662</c:v>
                </c:pt>
                <c:pt idx="316" c:formatCode="yyyy\-mm\-dd">
                  <c:v>44663</c:v>
                </c:pt>
                <c:pt idx="317" c:formatCode="yyyy\-mm\-dd">
                  <c:v>44664</c:v>
                </c:pt>
                <c:pt idx="318" c:formatCode="yyyy\-mm\-dd">
                  <c:v>44665</c:v>
                </c:pt>
                <c:pt idx="319" c:formatCode="yyyy\-mm\-dd">
                  <c:v>44666</c:v>
                </c:pt>
                <c:pt idx="320" c:formatCode="yyyy\-mm\-dd">
                  <c:v>44669</c:v>
                </c:pt>
                <c:pt idx="321" c:formatCode="yyyy\-mm\-dd">
                  <c:v>44670</c:v>
                </c:pt>
                <c:pt idx="322" c:formatCode="yyyy\-mm\-dd">
                  <c:v>44671</c:v>
                </c:pt>
                <c:pt idx="323" c:formatCode="yyyy\-mm\-dd">
                  <c:v>44672</c:v>
                </c:pt>
                <c:pt idx="324" c:formatCode="yyyy\-mm\-dd">
                  <c:v>44673</c:v>
                </c:pt>
                <c:pt idx="325" c:formatCode="yyyy\-mm\-dd">
                  <c:v>44675</c:v>
                </c:pt>
                <c:pt idx="326" c:formatCode="yyyy\-mm\-dd">
                  <c:v>44676</c:v>
                </c:pt>
                <c:pt idx="327" c:formatCode="yyyy\-mm\-dd">
                  <c:v>44677</c:v>
                </c:pt>
                <c:pt idx="328" c:formatCode="yyyy\-mm\-dd">
                  <c:v>44678</c:v>
                </c:pt>
                <c:pt idx="329" c:formatCode="yyyy\-mm\-dd">
                  <c:v>44679</c:v>
                </c:pt>
                <c:pt idx="330" c:formatCode="yyyy\-mm\-dd">
                  <c:v>44680</c:v>
                </c:pt>
                <c:pt idx="331" c:formatCode="yyyy\-mm\-dd">
                  <c:v>44686</c:v>
                </c:pt>
                <c:pt idx="332" c:formatCode="yyyy\-mm\-dd">
                  <c:v>44687</c:v>
                </c:pt>
                <c:pt idx="333" c:formatCode="yyyy\-mm\-dd">
                  <c:v>44688</c:v>
                </c:pt>
                <c:pt idx="334" c:formatCode="yyyy\-mm\-dd">
                  <c:v>44690</c:v>
                </c:pt>
                <c:pt idx="335" c:formatCode="yyyy\-mm\-dd">
                  <c:v>44691</c:v>
                </c:pt>
                <c:pt idx="336" c:formatCode="yyyy\-mm\-dd">
                  <c:v>44692</c:v>
                </c:pt>
                <c:pt idx="337" c:formatCode="yyyy\-mm\-dd">
                  <c:v>44693</c:v>
                </c:pt>
                <c:pt idx="338" c:formatCode="yyyy\-mm\-dd">
                  <c:v>44694</c:v>
                </c:pt>
                <c:pt idx="339" c:formatCode="yyyy\-mm\-dd">
                  <c:v>44697</c:v>
                </c:pt>
                <c:pt idx="340" c:formatCode="yyyy\-mm\-dd">
                  <c:v>44698</c:v>
                </c:pt>
                <c:pt idx="341" c:formatCode="yyyy\-mm\-dd">
                  <c:v>44699</c:v>
                </c:pt>
                <c:pt idx="342" c:formatCode="yyyy\-mm\-dd">
                  <c:v>44700</c:v>
                </c:pt>
                <c:pt idx="343" c:formatCode="yyyy\-mm\-dd">
                  <c:v>44701</c:v>
                </c:pt>
                <c:pt idx="344" c:formatCode="yyyy\-mm\-dd">
                  <c:v>44704</c:v>
                </c:pt>
                <c:pt idx="345" c:formatCode="yyyy\-mm\-dd">
                  <c:v>44705</c:v>
                </c:pt>
                <c:pt idx="346" c:formatCode="yyyy\-mm\-dd">
                  <c:v>44706</c:v>
                </c:pt>
                <c:pt idx="347" c:formatCode="yyyy\-mm\-dd">
                  <c:v>44707</c:v>
                </c:pt>
                <c:pt idx="348" c:formatCode="yyyy\-mm\-dd">
                  <c:v>44708</c:v>
                </c:pt>
                <c:pt idx="349" c:formatCode="yyyy\-mm\-dd">
                  <c:v>44711</c:v>
                </c:pt>
                <c:pt idx="350" c:formatCode="yyyy\-mm\-dd">
                  <c:v>44712</c:v>
                </c:pt>
                <c:pt idx="351" c:formatCode="yyyy\-mm\-dd">
                  <c:v>44713</c:v>
                </c:pt>
                <c:pt idx="352" c:formatCode="yyyy\-mm\-dd">
                  <c:v>44714</c:v>
                </c:pt>
                <c:pt idx="353" c:formatCode="yyyy\-mm\-dd">
                  <c:v>44718</c:v>
                </c:pt>
                <c:pt idx="354" c:formatCode="yyyy\-mm\-dd">
                  <c:v>44719</c:v>
                </c:pt>
                <c:pt idx="355" c:formatCode="yyyy\-mm\-dd">
                  <c:v>44720</c:v>
                </c:pt>
                <c:pt idx="356" c:formatCode="yyyy\-mm\-dd">
                  <c:v>44721</c:v>
                </c:pt>
                <c:pt idx="357" c:formatCode="yyyy\-mm\-dd">
                  <c:v>44722</c:v>
                </c:pt>
                <c:pt idx="358" c:formatCode="yyyy\-mm\-dd">
                  <c:v>44725</c:v>
                </c:pt>
                <c:pt idx="359" c:formatCode="yyyy\-mm\-dd">
                  <c:v>44726</c:v>
                </c:pt>
                <c:pt idx="360" c:formatCode="yyyy\-mm\-dd">
                  <c:v>44727</c:v>
                </c:pt>
                <c:pt idx="361" c:formatCode="yyyy\-mm\-dd">
                  <c:v>44728</c:v>
                </c:pt>
                <c:pt idx="362" c:formatCode="yyyy\-mm\-dd">
                  <c:v>44729</c:v>
                </c:pt>
                <c:pt idx="363" c:formatCode="yyyy\-mm\-dd">
                  <c:v>44732</c:v>
                </c:pt>
                <c:pt idx="364" c:formatCode="yyyy\-mm\-dd">
                  <c:v>44733</c:v>
                </c:pt>
                <c:pt idx="365" c:formatCode="yyyy\-mm\-dd">
                  <c:v>44734</c:v>
                </c:pt>
                <c:pt idx="366" c:formatCode="yyyy\-mm\-dd">
                  <c:v>44735</c:v>
                </c:pt>
                <c:pt idx="367" c:formatCode="yyyy\-mm\-dd">
                  <c:v>44736</c:v>
                </c:pt>
                <c:pt idx="368" c:formatCode="yyyy\-mm\-dd">
                  <c:v>44739</c:v>
                </c:pt>
                <c:pt idx="369" c:formatCode="yyyy\-mm\-dd">
                  <c:v>44740</c:v>
                </c:pt>
                <c:pt idx="370" c:formatCode="yyyy\-mm\-dd">
                  <c:v>44741</c:v>
                </c:pt>
                <c:pt idx="371" c:formatCode="yyyy\-mm\-dd">
                  <c:v>44742</c:v>
                </c:pt>
                <c:pt idx="372" c:formatCode="yyyy\-mm\-dd">
                  <c:v>44743</c:v>
                </c:pt>
                <c:pt idx="373" c:formatCode="yyyy\-mm\-dd">
                  <c:v>44746</c:v>
                </c:pt>
                <c:pt idx="374" c:formatCode="yyyy\-mm\-dd">
                  <c:v>44747</c:v>
                </c:pt>
                <c:pt idx="375" c:formatCode="yyyy\-mm\-dd">
                  <c:v>44748</c:v>
                </c:pt>
                <c:pt idx="376" c:formatCode="yyyy\-mm\-dd">
                  <c:v>44749</c:v>
                </c:pt>
                <c:pt idx="377" c:formatCode="yyyy\-mm\-dd">
                  <c:v>44750</c:v>
                </c:pt>
                <c:pt idx="378" c:formatCode="yyyy\-mm\-dd">
                  <c:v>44753</c:v>
                </c:pt>
                <c:pt idx="379" c:formatCode="yyyy\-mm\-dd">
                  <c:v>44754</c:v>
                </c:pt>
                <c:pt idx="380" c:formatCode="yyyy\-mm\-dd">
                  <c:v>44755</c:v>
                </c:pt>
                <c:pt idx="381" c:formatCode="yyyy\-mm\-dd">
                  <c:v>44756</c:v>
                </c:pt>
                <c:pt idx="382" c:formatCode="yyyy\-mm\-dd">
                  <c:v>44757</c:v>
                </c:pt>
                <c:pt idx="383" c:formatCode="yyyy\-mm\-dd">
                  <c:v>44760</c:v>
                </c:pt>
                <c:pt idx="384" c:formatCode="yyyy\-mm\-dd">
                  <c:v>44761</c:v>
                </c:pt>
                <c:pt idx="385" c:formatCode="yyyy\-mm\-dd">
                  <c:v>44762</c:v>
                </c:pt>
                <c:pt idx="386" c:formatCode="yyyy\-mm\-dd">
                  <c:v>44763</c:v>
                </c:pt>
                <c:pt idx="387" c:formatCode="yyyy\-mm\-dd">
                  <c:v>44764</c:v>
                </c:pt>
                <c:pt idx="388" c:formatCode="yyyy\-mm\-dd">
                  <c:v>44767</c:v>
                </c:pt>
                <c:pt idx="389" c:formatCode="yyyy\-mm\-dd">
                  <c:v>44768</c:v>
                </c:pt>
                <c:pt idx="390" c:formatCode="yyyy\-mm\-dd">
                  <c:v>44769</c:v>
                </c:pt>
                <c:pt idx="391" c:formatCode="yyyy\-mm\-dd">
                  <c:v>44770</c:v>
                </c:pt>
                <c:pt idx="392" c:formatCode="yyyy\-mm\-dd">
                  <c:v>44771</c:v>
                </c:pt>
                <c:pt idx="393" c:formatCode="yyyy\-mm\-dd">
                  <c:v>44774</c:v>
                </c:pt>
                <c:pt idx="394" c:formatCode="yyyy\-mm\-dd">
                  <c:v>44775</c:v>
                </c:pt>
                <c:pt idx="395" c:formatCode="yyyy\-mm\-dd">
                  <c:v>44776</c:v>
                </c:pt>
                <c:pt idx="396" c:formatCode="yyyy\-mm\-dd">
                  <c:v>44777</c:v>
                </c:pt>
                <c:pt idx="397" c:formatCode="yyyy\-mm\-dd">
                  <c:v>44778</c:v>
                </c:pt>
                <c:pt idx="398" c:formatCode="yyyy\-mm\-dd">
                  <c:v>44781</c:v>
                </c:pt>
                <c:pt idx="399" c:formatCode="yyyy\-mm\-dd">
                  <c:v>44782</c:v>
                </c:pt>
                <c:pt idx="400" c:formatCode="yyyy\-mm\-dd">
                  <c:v>44783</c:v>
                </c:pt>
                <c:pt idx="401" c:formatCode="yyyy\-mm\-dd">
                  <c:v>44784</c:v>
                </c:pt>
                <c:pt idx="402" c:formatCode="yyyy\-mm\-dd">
                  <c:v>44785</c:v>
                </c:pt>
                <c:pt idx="403" c:formatCode="yyyy\-mm\-dd">
                  <c:v>44788</c:v>
                </c:pt>
                <c:pt idx="404" c:formatCode="yyyy\-mm\-dd">
                  <c:v>44789</c:v>
                </c:pt>
                <c:pt idx="405" c:formatCode="yyyy\-mm\-dd">
                  <c:v>44790</c:v>
                </c:pt>
                <c:pt idx="406" c:formatCode="yyyy\-mm\-dd">
                  <c:v>44791</c:v>
                </c:pt>
                <c:pt idx="407" c:formatCode="yyyy\-mm\-dd">
                  <c:v>44792</c:v>
                </c:pt>
                <c:pt idx="408" c:formatCode="yyyy\-mm\-dd">
                  <c:v>44795</c:v>
                </c:pt>
                <c:pt idx="409" c:formatCode="yyyy\-mm\-dd">
                  <c:v>44796</c:v>
                </c:pt>
                <c:pt idx="410" c:formatCode="yyyy\-mm\-dd">
                  <c:v>44797</c:v>
                </c:pt>
                <c:pt idx="411" c:formatCode="yyyy\-mm\-dd">
                  <c:v>44798</c:v>
                </c:pt>
                <c:pt idx="412" c:formatCode="yyyy\-mm\-dd">
                  <c:v>44799</c:v>
                </c:pt>
                <c:pt idx="413" c:formatCode="yyyy\-mm\-dd">
                  <c:v>44802</c:v>
                </c:pt>
                <c:pt idx="414" c:formatCode="yyyy\-mm\-dd">
                  <c:v>44803</c:v>
                </c:pt>
                <c:pt idx="415" c:formatCode="yyyy\-mm\-dd">
                  <c:v>44804</c:v>
                </c:pt>
                <c:pt idx="416" c:formatCode="yyyy\-mm\-dd">
                  <c:v>44805</c:v>
                </c:pt>
                <c:pt idx="417" c:formatCode="yyyy\-mm\-dd">
                  <c:v>44806</c:v>
                </c:pt>
                <c:pt idx="418" c:formatCode="yyyy\-mm\-dd">
                  <c:v>44809</c:v>
                </c:pt>
                <c:pt idx="419" c:formatCode="yyyy\-mm\-dd">
                  <c:v>44810</c:v>
                </c:pt>
                <c:pt idx="420" c:formatCode="yyyy\-mm\-dd">
                  <c:v>44811</c:v>
                </c:pt>
                <c:pt idx="421" c:formatCode="yyyy\-mm\-dd">
                  <c:v>44812</c:v>
                </c:pt>
                <c:pt idx="422" c:formatCode="yyyy\-mm\-dd">
                  <c:v>44813</c:v>
                </c:pt>
                <c:pt idx="423" c:formatCode="yyyy\-mm\-dd">
                  <c:v>44817</c:v>
                </c:pt>
                <c:pt idx="424" c:formatCode="yyyy\-mm\-dd">
                  <c:v>44818</c:v>
                </c:pt>
                <c:pt idx="425" c:formatCode="yyyy\-mm\-dd">
                  <c:v>44819</c:v>
                </c:pt>
                <c:pt idx="426" c:formatCode="yyyy\-mm\-dd">
                  <c:v>44820</c:v>
                </c:pt>
                <c:pt idx="427" c:formatCode="yyyy\-mm\-dd">
                  <c:v>44823</c:v>
                </c:pt>
                <c:pt idx="428" c:formatCode="yyyy\-mm\-dd">
                  <c:v>44824</c:v>
                </c:pt>
                <c:pt idx="429" c:formatCode="yyyy\-mm\-dd">
                  <c:v>44825</c:v>
                </c:pt>
                <c:pt idx="430" c:formatCode="yyyy\-mm\-dd">
                  <c:v>44826</c:v>
                </c:pt>
                <c:pt idx="431" c:formatCode="yyyy\-mm\-dd">
                  <c:v>44827</c:v>
                </c:pt>
                <c:pt idx="432" c:formatCode="yyyy\-mm\-dd">
                  <c:v>44830</c:v>
                </c:pt>
                <c:pt idx="433" c:formatCode="yyyy\-mm\-dd">
                  <c:v>44831</c:v>
                </c:pt>
                <c:pt idx="434" c:formatCode="yyyy\-mm\-dd">
                  <c:v>44832</c:v>
                </c:pt>
                <c:pt idx="435" c:formatCode="yyyy\-mm\-dd">
                  <c:v>44833</c:v>
                </c:pt>
                <c:pt idx="436" c:formatCode="yyyy\-mm\-dd">
                  <c:v>44834</c:v>
                </c:pt>
                <c:pt idx="437" c:formatCode="yyyy\-mm\-dd">
                  <c:v>44842</c:v>
                </c:pt>
                <c:pt idx="438" c:formatCode="yyyy\-mm\-dd">
                  <c:v>44843</c:v>
                </c:pt>
                <c:pt idx="439" c:formatCode="yyyy\-mm\-dd">
                  <c:v>44844</c:v>
                </c:pt>
                <c:pt idx="440" c:formatCode="yyyy\-mm\-dd">
                  <c:v>44845</c:v>
                </c:pt>
                <c:pt idx="441" c:formatCode="yyyy\-mm\-dd">
                  <c:v>44846</c:v>
                </c:pt>
                <c:pt idx="442" c:formatCode="yyyy\-mm\-dd">
                  <c:v>44847</c:v>
                </c:pt>
                <c:pt idx="443" c:formatCode="yyyy\-mm\-dd">
                  <c:v>44848</c:v>
                </c:pt>
                <c:pt idx="444" c:formatCode="yyyy\-mm\-dd">
                  <c:v>44851</c:v>
                </c:pt>
                <c:pt idx="445" c:formatCode="yyyy\-mm\-dd">
                  <c:v>44852</c:v>
                </c:pt>
                <c:pt idx="446" c:formatCode="yyyy\-mm\-dd">
                  <c:v>44853</c:v>
                </c:pt>
                <c:pt idx="447" c:formatCode="yyyy\-mm\-dd">
                  <c:v>44854</c:v>
                </c:pt>
                <c:pt idx="448" c:formatCode="yyyy\-mm\-dd">
                  <c:v>44855</c:v>
                </c:pt>
                <c:pt idx="449" c:formatCode="yyyy\-mm\-dd">
                  <c:v>44858</c:v>
                </c:pt>
                <c:pt idx="450" c:formatCode="yyyy\-mm\-dd">
                  <c:v>44859</c:v>
                </c:pt>
                <c:pt idx="451" c:formatCode="yyyy\-mm\-dd">
                  <c:v>44860</c:v>
                </c:pt>
                <c:pt idx="452" c:formatCode="yyyy\-mm\-dd">
                  <c:v>44861</c:v>
                </c:pt>
                <c:pt idx="453" c:formatCode="yyyy\-mm\-dd">
                  <c:v>44862</c:v>
                </c:pt>
                <c:pt idx="454" c:formatCode="yyyy\-mm\-dd">
                  <c:v>44865</c:v>
                </c:pt>
                <c:pt idx="455" c:formatCode="yyyy\-mm\-dd">
                  <c:v>44866</c:v>
                </c:pt>
                <c:pt idx="456" c:formatCode="yyyy\-mm\-dd">
                  <c:v>44867</c:v>
                </c:pt>
                <c:pt idx="457" c:formatCode="yyyy\-mm\-dd">
                  <c:v>44868</c:v>
                </c:pt>
                <c:pt idx="458" c:formatCode="yyyy\-mm\-dd">
                  <c:v>44869</c:v>
                </c:pt>
                <c:pt idx="459" c:formatCode="yyyy\-mm\-dd">
                  <c:v>44872</c:v>
                </c:pt>
                <c:pt idx="460" c:formatCode="yyyy\-mm\-dd">
                  <c:v>44873</c:v>
                </c:pt>
                <c:pt idx="461" c:formatCode="yyyy\-mm\-dd">
                  <c:v>44874</c:v>
                </c:pt>
                <c:pt idx="462" c:formatCode="yyyy\-mm\-dd">
                  <c:v>44875</c:v>
                </c:pt>
                <c:pt idx="463" c:formatCode="yyyy\-mm\-dd">
                  <c:v>44876</c:v>
                </c:pt>
                <c:pt idx="464" c:formatCode="yyyy\-mm\-dd">
                  <c:v>44879</c:v>
                </c:pt>
                <c:pt idx="465" c:formatCode="yyyy\-mm\-dd">
                  <c:v>44880</c:v>
                </c:pt>
                <c:pt idx="466" c:formatCode="yyyy\-mm\-dd">
                  <c:v>44881</c:v>
                </c:pt>
                <c:pt idx="467" c:formatCode="yyyy\-mm\-dd">
                  <c:v>44882</c:v>
                </c:pt>
                <c:pt idx="468" c:formatCode="yyyy\-mm\-dd">
                  <c:v>44883</c:v>
                </c:pt>
                <c:pt idx="469" c:formatCode="yyyy\-mm\-dd">
                  <c:v>44886</c:v>
                </c:pt>
                <c:pt idx="470" c:formatCode="yyyy\-mm\-dd">
                  <c:v>44887</c:v>
                </c:pt>
                <c:pt idx="471" c:formatCode="yyyy\-mm\-dd">
                  <c:v>44888</c:v>
                </c:pt>
                <c:pt idx="472" c:formatCode="yyyy\-mm\-dd">
                  <c:v>44889</c:v>
                </c:pt>
                <c:pt idx="473" c:formatCode="yyyy\-mm\-dd">
                  <c:v>44890</c:v>
                </c:pt>
                <c:pt idx="474" c:formatCode="yyyy\-mm\-dd">
                  <c:v>44893</c:v>
                </c:pt>
                <c:pt idx="475" c:formatCode="yyyy\-mm\-dd">
                  <c:v>44894</c:v>
                </c:pt>
                <c:pt idx="476" c:formatCode="yyyy\-mm\-dd">
                  <c:v>44895</c:v>
                </c:pt>
                <c:pt idx="477" c:formatCode="yyyy\-mm\-dd">
                  <c:v>44896</c:v>
                </c:pt>
                <c:pt idx="478" c:formatCode="yyyy\-mm\-dd">
                  <c:v>44897</c:v>
                </c:pt>
                <c:pt idx="479" c:formatCode="yyyy\-mm\-dd">
                  <c:v>44900</c:v>
                </c:pt>
                <c:pt idx="480" c:formatCode="yyyy\-mm\-dd">
                  <c:v>44901</c:v>
                </c:pt>
                <c:pt idx="481" c:formatCode="yyyy\-mm\-dd">
                  <c:v>44902</c:v>
                </c:pt>
                <c:pt idx="482" c:formatCode="yyyy\-mm\-dd">
                  <c:v>44903</c:v>
                </c:pt>
                <c:pt idx="483" c:formatCode="yyyy\-mm\-dd">
                  <c:v>44904</c:v>
                </c:pt>
                <c:pt idx="484" c:formatCode="yyyy\-mm\-dd">
                  <c:v>44907</c:v>
                </c:pt>
                <c:pt idx="485" c:formatCode="yyyy\-mm\-dd">
                  <c:v>44908</c:v>
                </c:pt>
                <c:pt idx="486" c:formatCode="yyyy\-mm\-dd">
                  <c:v>44909</c:v>
                </c:pt>
                <c:pt idx="487" c:formatCode="yyyy\-mm\-dd">
                  <c:v>44910</c:v>
                </c:pt>
                <c:pt idx="488" c:formatCode="yyyy\-mm\-dd">
                  <c:v>44911</c:v>
                </c:pt>
                <c:pt idx="489" c:formatCode="yyyy\-mm\-dd">
                  <c:v>44914</c:v>
                </c:pt>
                <c:pt idx="490" c:formatCode="yyyy\-mm\-dd">
                  <c:v>44915</c:v>
                </c:pt>
                <c:pt idx="491" c:formatCode="yyyy\-mm\-dd">
                  <c:v>44916</c:v>
                </c:pt>
                <c:pt idx="492" c:formatCode="yyyy\-mm\-dd">
                  <c:v>44917</c:v>
                </c:pt>
                <c:pt idx="493" c:formatCode="yyyy\-mm\-dd">
                  <c:v>44918</c:v>
                </c:pt>
                <c:pt idx="494" c:formatCode="yyyy\-mm\-dd">
                  <c:v>44921</c:v>
                </c:pt>
                <c:pt idx="495" c:formatCode="yyyy\-mm\-dd">
                  <c:v>44922</c:v>
                </c:pt>
                <c:pt idx="496" c:formatCode="yyyy\-mm\-dd">
                  <c:v>44923</c:v>
                </c:pt>
                <c:pt idx="497" c:formatCode="yyyy\-mm\-dd">
                  <c:v>44924</c:v>
                </c:pt>
                <c:pt idx="498" c:formatCode="yyyy\-mm\-dd">
                  <c:v>44925</c:v>
                </c:pt>
                <c:pt idx="499" c:formatCode="yyyy\-mm\-dd">
                  <c:v>44929</c:v>
                </c:pt>
                <c:pt idx="500" c:formatCode="yyyy\-mm\-dd">
                  <c:v>44930</c:v>
                </c:pt>
                <c:pt idx="501" c:formatCode="yyyy\-mm\-dd">
                  <c:v>44931</c:v>
                </c:pt>
                <c:pt idx="502" c:formatCode="yyyy\-mm\-dd">
                  <c:v>44932</c:v>
                </c:pt>
                <c:pt idx="503" c:formatCode="yyyy\-mm\-dd">
                  <c:v>44935</c:v>
                </c:pt>
                <c:pt idx="504" c:formatCode="yyyy\-mm\-dd">
                  <c:v>44936</c:v>
                </c:pt>
                <c:pt idx="505" c:formatCode="yyyy\-mm\-dd">
                  <c:v>44937</c:v>
                </c:pt>
                <c:pt idx="506" c:formatCode="yyyy\-mm\-dd">
                  <c:v>44938</c:v>
                </c:pt>
                <c:pt idx="507" c:formatCode="yyyy\-mm\-dd">
                  <c:v>44939</c:v>
                </c:pt>
                <c:pt idx="508" c:formatCode="yyyy\-mm\-dd">
                  <c:v>44942</c:v>
                </c:pt>
                <c:pt idx="509" c:formatCode="yyyy\-mm\-dd">
                  <c:v>44943</c:v>
                </c:pt>
                <c:pt idx="510" c:formatCode="yyyy\-mm\-dd">
                  <c:v>44944</c:v>
                </c:pt>
                <c:pt idx="511" c:formatCode="yyyy\-mm\-dd">
                  <c:v>44945</c:v>
                </c:pt>
                <c:pt idx="512" c:formatCode="yyyy\-mm\-dd">
                  <c:v>44946</c:v>
                </c:pt>
                <c:pt idx="513" c:formatCode="yyyy\-mm\-dd">
                  <c:v>44954</c:v>
                </c:pt>
                <c:pt idx="514" c:formatCode="yyyy\-mm\-dd">
                  <c:v>44955</c:v>
                </c:pt>
                <c:pt idx="515" c:formatCode="yyyy\-mm\-dd">
                  <c:v>44956</c:v>
                </c:pt>
                <c:pt idx="516" c:formatCode="yyyy\-mm\-dd">
                  <c:v>44957</c:v>
                </c:pt>
                <c:pt idx="517" c:formatCode="yyyy\-mm\-dd">
                  <c:v>44958</c:v>
                </c:pt>
                <c:pt idx="518" c:formatCode="yyyy\-mm\-dd">
                  <c:v>44959</c:v>
                </c:pt>
                <c:pt idx="519" c:formatCode="yyyy\-mm\-dd">
                  <c:v>44960</c:v>
                </c:pt>
                <c:pt idx="520" c:formatCode="yyyy\-mm\-dd">
                  <c:v>44963</c:v>
                </c:pt>
                <c:pt idx="521" c:formatCode="yyyy\-mm\-dd">
                  <c:v>44964</c:v>
                </c:pt>
                <c:pt idx="522" c:formatCode="yyyy\-mm\-dd">
                  <c:v>44965</c:v>
                </c:pt>
                <c:pt idx="523" c:formatCode="yyyy\-mm\-dd">
                  <c:v>44966</c:v>
                </c:pt>
                <c:pt idx="524" c:formatCode="yyyy\-mm\-dd">
                  <c:v>44967</c:v>
                </c:pt>
                <c:pt idx="525" c:formatCode="yyyy\-mm\-dd">
                  <c:v>44970</c:v>
                </c:pt>
                <c:pt idx="526" c:formatCode="yyyy\-mm\-dd">
                  <c:v>44971</c:v>
                </c:pt>
                <c:pt idx="527" c:formatCode="yyyy\-mm\-dd">
                  <c:v>44972</c:v>
                </c:pt>
                <c:pt idx="528" c:formatCode="yyyy\-mm\-dd">
                  <c:v>44973</c:v>
                </c:pt>
                <c:pt idx="529" c:formatCode="yyyy\-mm\-dd">
                  <c:v>44974</c:v>
                </c:pt>
                <c:pt idx="530" c:formatCode="yyyy\-mm\-dd">
                  <c:v>44977</c:v>
                </c:pt>
                <c:pt idx="531" c:formatCode="yyyy\-mm\-dd">
                  <c:v>44978</c:v>
                </c:pt>
                <c:pt idx="532" c:formatCode="yyyy\-mm\-dd">
                  <c:v>44979</c:v>
                </c:pt>
                <c:pt idx="533" c:formatCode="yyyy\-mm\-dd">
                  <c:v>44980</c:v>
                </c:pt>
                <c:pt idx="534" c:formatCode="yyyy\-mm\-dd">
                  <c:v>44981</c:v>
                </c:pt>
                <c:pt idx="535" c:formatCode="yyyy\-mm\-dd">
                  <c:v>44984</c:v>
                </c:pt>
                <c:pt idx="536" c:formatCode="yyyy\-mm\-dd">
                  <c:v>44985</c:v>
                </c:pt>
                <c:pt idx="537" c:formatCode="yyyy\-mm\-dd">
                  <c:v>44986</c:v>
                </c:pt>
                <c:pt idx="538" c:formatCode="yyyy\-mm\-dd">
                  <c:v>44987</c:v>
                </c:pt>
                <c:pt idx="539" c:formatCode="yyyy\-mm\-dd">
                  <c:v>44988</c:v>
                </c:pt>
                <c:pt idx="540" c:formatCode="yyyy\-mm\-dd">
                  <c:v>44991</c:v>
                </c:pt>
                <c:pt idx="541" c:formatCode="yyyy\-mm\-dd">
                  <c:v>44992</c:v>
                </c:pt>
                <c:pt idx="542" c:formatCode="yyyy\-mm\-dd">
                  <c:v>44993</c:v>
                </c:pt>
                <c:pt idx="543" c:formatCode="yyyy\-mm\-dd">
                  <c:v>44994</c:v>
                </c:pt>
                <c:pt idx="544" c:formatCode="yyyy\-mm\-dd">
                  <c:v>44995</c:v>
                </c:pt>
                <c:pt idx="545" c:formatCode="yyyy\-mm\-dd">
                  <c:v>44998</c:v>
                </c:pt>
                <c:pt idx="546" c:formatCode="yyyy\-mm\-dd">
                  <c:v>44999</c:v>
                </c:pt>
                <c:pt idx="547" c:formatCode="yyyy\-mm\-dd">
                  <c:v>45000</c:v>
                </c:pt>
                <c:pt idx="548" c:formatCode="yyyy\-mm\-dd">
                  <c:v>45001</c:v>
                </c:pt>
                <c:pt idx="549" c:formatCode="yyyy\-mm\-dd">
                  <c:v>45002</c:v>
                </c:pt>
                <c:pt idx="550" c:formatCode="yyyy\-mm\-dd">
                  <c:v>45005</c:v>
                </c:pt>
                <c:pt idx="551" c:formatCode="yyyy\-mm\-dd">
                  <c:v>45006</c:v>
                </c:pt>
                <c:pt idx="552" c:formatCode="yyyy\-mm\-dd">
                  <c:v>45007</c:v>
                </c:pt>
                <c:pt idx="553" c:formatCode="yyyy\-mm\-dd">
                  <c:v>45008</c:v>
                </c:pt>
                <c:pt idx="554" c:formatCode="yyyy\-mm\-dd">
                  <c:v>45009</c:v>
                </c:pt>
                <c:pt idx="555" c:formatCode="yyyy\-mm\-dd">
                  <c:v>45012</c:v>
                </c:pt>
                <c:pt idx="556" c:formatCode="yyyy\-mm\-dd">
                  <c:v>45013</c:v>
                </c:pt>
                <c:pt idx="557" c:formatCode="yyyy\-mm\-dd">
                  <c:v>45014</c:v>
                </c:pt>
                <c:pt idx="558" c:formatCode="yyyy\-mm\-dd">
                  <c:v>45015</c:v>
                </c:pt>
                <c:pt idx="559" c:formatCode="yyyy\-mm\-dd">
                  <c:v>45016</c:v>
                </c:pt>
                <c:pt idx="560" c:formatCode="yyyy\-mm\-dd">
                  <c:v>45019</c:v>
                </c:pt>
                <c:pt idx="561" c:formatCode="yyyy\-mm\-dd">
                  <c:v>45020</c:v>
                </c:pt>
                <c:pt idx="562" c:formatCode="yyyy\-mm\-dd">
                  <c:v>45022</c:v>
                </c:pt>
                <c:pt idx="563" c:formatCode="yyyy\-mm\-dd">
                  <c:v>45023</c:v>
                </c:pt>
                <c:pt idx="564" c:formatCode="yyyy\-mm\-dd">
                  <c:v>45026</c:v>
                </c:pt>
                <c:pt idx="565" c:formatCode="yyyy\-mm\-dd">
                  <c:v>45027</c:v>
                </c:pt>
                <c:pt idx="566" c:formatCode="yyyy\-mm\-dd">
                  <c:v>45028</c:v>
                </c:pt>
                <c:pt idx="567" c:formatCode="yyyy\-mm\-dd">
                  <c:v>45029</c:v>
                </c:pt>
                <c:pt idx="568" c:formatCode="yyyy\-mm\-dd">
                  <c:v>45030</c:v>
                </c:pt>
                <c:pt idx="569" c:formatCode="yyyy\-mm\-dd">
                  <c:v>45033</c:v>
                </c:pt>
                <c:pt idx="570" c:formatCode="yyyy\-mm\-dd">
                  <c:v>45034</c:v>
                </c:pt>
                <c:pt idx="571" c:formatCode="yyyy\-mm\-dd">
                  <c:v>45035</c:v>
                </c:pt>
                <c:pt idx="572" c:formatCode="yyyy\-mm\-dd">
                  <c:v>45036</c:v>
                </c:pt>
                <c:pt idx="573" c:formatCode="yyyy\-mm\-dd">
                  <c:v>45037</c:v>
                </c:pt>
                <c:pt idx="574" c:formatCode="yyyy\-mm\-dd">
                  <c:v>45039</c:v>
                </c:pt>
                <c:pt idx="575" c:formatCode="yyyy\-mm\-dd">
                  <c:v>45040</c:v>
                </c:pt>
                <c:pt idx="576" c:formatCode="yyyy\-mm\-dd">
                  <c:v>45041</c:v>
                </c:pt>
                <c:pt idx="577" c:formatCode="yyyy\-mm\-dd">
                  <c:v>45042</c:v>
                </c:pt>
                <c:pt idx="578" c:formatCode="yyyy\-mm\-dd">
                  <c:v>45043</c:v>
                </c:pt>
                <c:pt idx="579" c:formatCode="yyyy\-mm\-dd">
                  <c:v>45044</c:v>
                </c:pt>
                <c:pt idx="580" c:formatCode="yyyy\-mm\-dd">
                  <c:v>45050</c:v>
                </c:pt>
                <c:pt idx="581" c:formatCode="yyyy\-mm\-dd">
                  <c:v>45051</c:v>
                </c:pt>
                <c:pt idx="582" c:formatCode="yyyy\-mm\-dd">
                  <c:v>45052</c:v>
                </c:pt>
                <c:pt idx="583" c:formatCode="yyyy\-mm\-dd">
                  <c:v>45054</c:v>
                </c:pt>
                <c:pt idx="584" c:formatCode="yyyy\-mm\-dd">
                  <c:v>45055</c:v>
                </c:pt>
                <c:pt idx="585" c:formatCode="yyyy\-mm\-dd">
                  <c:v>45056</c:v>
                </c:pt>
                <c:pt idx="586" c:formatCode="yyyy\-mm\-dd">
                  <c:v>45057</c:v>
                </c:pt>
                <c:pt idx="587" c:formatCode="yyyy\-mm\-dd">
                  <c:v>45058</c:v>
                </c:pt>
                <c:pt idx="588" c:formatCode="yyyy\-mm\-dd">
                  <c:v>45061</c:v>
                </c:pt>
                <c:pt idx="589" c:formatCode="yyyy\-mm\-dd">
                  <c:v>45062</c:v>
                </c:pt>
                <c:pt idx="590" c:formatCode="yyyy\-mm\-dd">
                  <c:v>45063</c:v>
                </c:pt>
                <c:pt idx="591" c:formatCode="yyyy\-mm\-dd">
                  <c:v>45064</c:v>
                </c:pt>
                <c:pt idx="592" c:formatCode="yyyy\-mm\-dd">
                  <c:v>45065</c:v>
                </c:pt>
                <c:pt idx="593" c:formatCode="yyyy\-mm\-dd">
                  <c:v>45068</c:v>
                </c:pt>
                <c:pt idx="594" c:formatCode="yyyy\-mm\-dd">
                  <c:v>45069</c:v>
                </c:pt>
                <c:pt idx="595" c:formatCode="yyyy\-mm\-dd">
                  <c:v>45070</c:v>
                </c:pt>
                <c:pt idx="596" c:formatCode="yyyy\-mm\-dd">
                  <c:v>45071</c:v>
                </c:pt>
                <c:pt idx="597" c:formatCode="yyyy\-mm\-dd">
                  <c:v>45072</c:v>
                </c:pt>
                <c:pt idx="598" c:formatCode="yyyy\-mm\-dd">
                  <c:v>45075</c:v>
                </c:pt>
                <c:pt idx="599" c:formatCode="yyyy\-mm\-dd">
                  <c:v>45076</c:v>
                </c:pt>
                <c:pt idx="600" c:formatCode="yyyy\-mm\-dd">
                  <c:v>45077</c:v>
                </c:pt>
                <c:pt idx="601" c:formatCode="yyyy\-mm\-dd">
                  <c:v>45078</c:v>
                </c:pt>
                <c:pt idx="602" c:formatCode="yyyy\-mm\-dd">
                  <c:v>45079</c:v>
                </c:pt>
              </c:numCache>
            </c:numRef>
          </c:cat>
          <c:val>
            <c:numRef>
              <c:f>'[废料价格(3).xlsx]三元价格'!$C$2:$C$604</c:f>
              <c:numCache>
                <c:formatCode>General</c:formatCode>
                <c:ptCount val="603"/>
                <c:pt idx="0">
                  <c:v>49890</c:v>
                </c:pt>
                <c:pt idx="1">
                  <c:v>50670</c:v>
                </c:pt>
                <c:pt idx="2">
                  <c:v>51105</c:v>
                </c:pt>
                <c:pt idx="3">
                  <c:v>52624</c:v>
                </c:pt>
                <c:pt idx="4">
                  <c:v>52889</c:v>
                </c:pt>
                <c:pt idx="5">
                  <c:v>52209</c:v>
                </c:pt>
                <c:pt idx="6">
                  <c:v>44931</c:v>
                </c:pt>
                <c:pt idx="7">
                  <c:v>46209</c:v>
                </c:pt>
                <c:pt idx="8">
                  <c:v>46402</c:v>
                </c:pt>
                <c:pt idx="9">
                  <c:v>47326</c:v>
                </c:pt>
                <c:pt idx="10">
                  <c:v>46667</c:v>
                </c:pt>
                <c:pt idx="11">
                  <c:v>46653</c:v>
                </c:pt>
                <c:pt idx="12">
                  <c:v>46933</c:v>
                </c:pt>
                <c:pt idx="13">
                  <c:v>47632</c:v>
                </c:pt>
                <c:pt idx="14">
                  <c:v>47580</c:v>
                </c:pt>
                <c:pt idx="15">
                  <c:v>48156</c:v>
                </c:pt>
                <c:pt idx="16">
                  <c:v>47543</c:v>
                </c:pt>
                <c:pt idx="17">
                  <c:v>47694</c:v>
                </c:pt>
                <c:pt idx="18">
                  <c:v>47772</c:v>
                </c:pt>
                <c:pt idx="19">
                  <c:v>48006</c:v>
                </c:pt>
                <c:pt idx="20">
                  <c:v>47970</c:v>
                </c:pt>
                <c:pt idx="21">
                  <c:v>48475</c:v>
                </c:pt>
                <c:pt idx="22">
                  <c:v>48239</c:v>
                </c:pt>
                <c:pt idx="23">
                  <c:v>48569</c:v>
                </c:pt>
                <c:pt idx="24">
                  <c:v>48644</c:v>
                </c:pt>
                <c:pt idx="25">
                  <c:v>48644</c:v>
                </c:pt>
                <c:pt idx="26">
                  <c:v>49079</c:v>
                </c:pt>
                <c:pt idx="27">
                  <c:v>48940</c:v>
                </c:pt>
                <c:pt idx="28">
                  <c:v>49318</c:v>
                </c:pt>
                <c:pt idx="29">
                  <c:v>50918</c:v>
                </c:pt>
                <c:pt idx="30">
                  <c:v>51723</c:v>
                </c:pt>
                <c:pt idx="31">
                  <c:v>51723</c:v>
                </c:pt>
                <c:pt idx="32">
                  <c:v>53920</c:v>
                </c:pt>
                <c:pt idx="33">
                  <c:v>55135</c:v>
                </c:pt>
                <c:pt idx="34">
                  <c:v>55769</c:v>
                </c:pt>
                <c:pt idx="35">
                  <c:v>56429</c:v>
                </c:pt>
                <c:pt idx="36">
                  <c:v>55865</c:v>
                </c:pt>
                <c:pt idx="37">
                  <c:v>55386</c:v>
                </c:pt>
                <c:pt idx="38">
                  <c:v>53909</c:v>
                </c:pt>
                <c:pt idx="39">
                  <c:v>54668</c:v>
                </c:pt>
                <c:pt idx="40">
                  <c:v>52294</c:v>
                </c:pt>
                <c:pt idx="41">
                  <c:v>49080</c:v>
                </c:pt>
                <c:pt idx="42">
                  <c:v>51273</c:v>
                </c:pt>
                <c:pt idx="43">
                  <c:v>50769</c:v>
                </c:pt>
                <c:pt idx="44">
                  <c:v>50485</c:v>
                </c:pt>
                <c:pt idx="45">
                  <c:v>48762</c:v>
                </c:pt>
                <c:pt idx="46">
                  <c:v>48116</c:v>
                </c:pt>
                <c:pt idx="47">
                  <c:v>48287</c:v>
                </c:pt>
                <c:pt idx="48">
                  <c:v>48635</c:v>
                </c:pt>
                <c:pt idx="49">
                  <c:v>45594</c:v>
                </c:pt>
                <c:pt idx="50">
                  <c:v>45424</c:v>
                </c:pt>
                <c:pt idx="51">
                  <c:v>44588</c:v>
                </c:pt>
                <c:pt idx="52">
                  <c:v>44986</c:v>
                </c:pt>
                <c:pt idx="53">
                  <c:v>45305</c:v>
                </c:pt>
                <c:pt idx="54">
                  <c:v>44696</c:v>
                </c:pt>
                <c:pt idx="55">
                  <c:v>46572</c:v>
                </c:pt>
                <c:pt idx="56">
                  <c:v>47133</c:v>
                </c:pt>
                <c:pt idx="57">
                  <c:v>48600</c:v>
                </c:pt>
                <c:pt idx="58">
                  <c:v>48482</c:v>
                </c:pt>
                <c:pt idx="59">
                  <c:v>47527</c:v>
                </c:pt>
                <c:pt idx="60">
                  <c:v>47944</c:v>
                </c:pt>
                <c:pt idx="61">
                  <c:v>48462</c:v>
                </c:pt>
                <c:pt idx="62">
                  <c:v>49640</c:v>
                </c:pt>
                <c:pt idx="63">
                  <c:v>49474</c:v>
                </c:pt>
                <c:pt idx="64">
                  <c:v>49586</c:v>
                </c:pt>
                <c:pt idx="65">
                  <c:v>49775</c:v>
                </c:pt>
                <c:pt idx="66">
                  <c:v>48323</c:v>
                </c:pt>
                <c:pt idx="67">
                  <c:v>47598</c:v>
                </c:pt>
                <c:pt idx="68">
                  <c:v>47616</c:v>
                </c:pt>
                <c:pt idx="69">
                  <c:v>47661</c:v>
                </c:pt>
                <c:pt idx="70">
                  <c:v>47951</c:v>
                </c:pt>
                <c:pt idx="71">
                  <c:v>46962</c:v>
                </c:pt>
                <c:pt idx="72">
                  <c:v>46987</c:v>
                </c:pt>
                <c:pt idx="73">
                  <c:v>46659</c:v>
                </c:pt>
                <c:pt idx="74">
                  <c:v>46596</c:v>
                </c:pt>
                <c:pt idx="75">
                  <c:v>46402</c:v>
                </c:pt>
                <c:pt idx="76">
                  <c:v>46402</c:v>
                </c:pt>
                <c:pt idx="77">
                  <c:v>47125</c:v>
                </c:pt>
                <c:pt idx="78">
                  <c:v>47829</c:v>
                </c:pt>
                <c:pt idx="79">
                  <c:v>47979</c:v>
                </c:pt>
                <c:pt idx="80">
                  <c:v>48868</c:v>
                </c:pt>
                <c:pt idx="81">
                  <c:v>48899</c:v>
                </c:pt>
                <c:pt idx="82">
                  <c:v>48876</c:v>
                </c:pt>
                <c:pt idx="83">
                  <c:v>48943</c:v>
                </c:pt>
                <c:pt idx="84">
                  <c:v>48943</c:v>
                </c:pt>
                <c:pt idx="85">
                  <c:v>49700</c:v>
                </c:pt>
                <c:pt idx="86">
                  <c:v>48744</c:v>
                </c:pt>
                <c:pt idx="87">
                  <c:v>49638</c:v>
                </c:pt>
                <c:pt idx="88">
                  <c:v>49197</c:v>
                </c:pt>
                <c:pt idx="89">
                  <c:v>48859</c:v>
                </c:pt>
                <c:pt idx="90">
                  <c:v>49201</c:v>
                </c:pt>
                <c:pt idx="91">
                  <c:v>49744</c:v>
                </c:pt>
                <c:pt idx="92">
                  <c:v>49475</c:v>
                </c:pt>
                <c:pt idx="93">
                  <c:v>48354</c:v>
                </c:pt>
                <c:pt idx="94">
                  <c:v>47883</c:v>
                </c:pt>
                <c:pt idx="95">
                  <c:v>48074</c:v>
                </c:pt>
                <c:pt idx="96">
                  <c:v>48271</c:v>
                </c:pt>
                <c:pt idx="97">
                  <c:v>48447</c:v>
                </c:pt>
                <c:pt idx="98">
                  <c:v>48491</c:v>
                </c:pt>
                <c:pt idx="99">
                  <c:v>49536</c:v>
                </c:pt>
                <c:pt idx="100">
                  <c:v>49815</c:v>
                </c:pt>
                <c:pt idx="101">
                  <c:v>49996</c:v>
                </c:pt>
                <c:pt idx="102">
                  <c:v>50049</c:v>
                </c:pt>
                <c:pt idx="103">
                  <c:v>50308</c:v>
                </c:pt>
                <c:pt idx="104">
                  <c:v>49776</c:v>
                </c:pt>
                <c:pt idx="105">
                  <c:v>49845</c:v>
                </c:pt>
                <c:pt idx="106">
                  <c:v>49669</c:v>
                </c:pt>
                <c:pt idx="107">
                  <c:v>50010</c:v>
                </c:pt>
                <c:pt idx="108">
                  <c:v>49662</c:v>
                </c:pt>
                <c:pt idx="109">
                  <c:v>50104</c:v>
                </c:pt>
                <c:pt idx="110">
                  <c:v>50212</c:v>
                </c:pt>
                <c:pt idx="111">
                  <c:v>49079</c:v>
                </c:pt>
                <c:pt idx="112">
                  <c:v>48690</c:v>
                </c:pt>
                <c:pt idx="113">
                  <c:v>49297</c:v>
                </c:pt>
                <c:pt idx="114">
                  <c:v>50566</c:v>
                </c:pt>
                <c:pt idx="115">
                  <c:v>50863</c:v>
                </c:pt>
                <c:pt idx="116">
                  <c:v>51599</c:v>
                </c:pt>
                <c:pt idx="117">
                  <c:v>52021</c:v>
                </c:pt>
                <c:pt idx="118">
                  <c:v>52904</c:v>
                </c:pt>
                <c:pt idx="119">
                  <c:v>52998</c:v>
                </c:pt>
                <c:pt idx="120">
                  <c:v>52642</c:v>
                </c:pt>
                <c:pt idx="121">
                  <c:v>52451</c:v>
                </c:pt>
                <c:pt idx="122">
                  <c:v>52676</c:v>
                </c:pt>
                <c:pt idx="123">
                  <c:v>52629</c:v>
                </c:pt>
                <c:pt idx="124">
                  <c:v>53262</c:v>
                </c:pt>
                <c:pt idx="125">
                  <c:v>54949</c:v>
                </c:pt>
                <c:pt idx="126">
                  <c:v>54119</c:v>
                </c:pt>
                <c:pt idx="127">
                  <c:v>54550</c:v>
                </c:pt>
                <c:pt idx="128">
                  <c:v>55030</c:v>
                </c:pt>
                <c:pt idx="129">
                  <c:v>55276</c:v>
                </c:pt>
                <c:pt idx="130">
                  <c:v>55383</c:v>
                </c:pt>
                <c:pt idx="131">
                  <c:v>55165</c:v>
                </c:pt>
                <c:pt idx="132">
                  <c:v>55311</c:v>
                </c:pt>
                <c:pt idx="133">
                  <c:v>56517</c:v>
                </c:pt>
                <c:pt idx="134">
                  <c:v>57224</c:v>
                </c:pt>
                <c:pt idx="135">
                  <c:v>56069</c:v>
                </c:pt>
                <c:pt idx="136">
                  <c:v>56119</c:v>
                </c:pt>
                <c:pt idx="137">
                  <c:v>56315</c:v>
                </c:pt>
                <c:pt idx="138">
                  <c:v>57021</c:v>
                </c:pt>
                <c:pt idx="139">
                  <c:v>58099</c:v>
                </c:pt>
                <c:pt idx="140">
                  <c:v>58373</c:v>
                </c:pt>
                <c:pt idx="141">
                  <c:v>57676</c:v>
                </c:pt>
                <c:pt idx="142">
                  <c:v>58053</c:v>
                </c:pt>
                <c:pt idx="143">
                  <c:v>57781</c:v>
                </c:pt>
                <c:pt idx="144">
                  <c:v>56948</c:v>
                </c:pt>
                <c:pt idx="145">
                  <c:v>56625</c:v>
                </c:pt>
                <c:pt idx="146">
                  <c:v>56330</c:v>
                </c:pt>
                <c:pt idx="147">
                  <c:v>56357</c:v>
                </c:pt>
                <c:pt idx="148">
                  <c:v>56743</c:v>
                </c:pt>
                <c:pt idx="149">
                  <c:v>56239</c:v>
                </c:pt>
                <c:pt idx="150">
                  <c:v>55466</c:v>
                </c:pt>
                <c:pt idx="151">
                  <c:v>55906</c:v>
                </c:pt>
                <c:pt idx="152">
                  <c:v>57068</c:v>
                </c:pt>
                <c:pt idx="153">
                  <c:v>57381</c:v>
                </c:pt>
                <c:pt idx="154">
                  <c:v>56808</c:v>
                </c:pt>
                <c:pt idx="155">
                  <c:v>56761</c:v>
                </c:pt>
                <c:pt idx="156">
                  <c:v>56405</c:v>
                </c:pt>
                <c:pt idx="157">
                  <c:v>55802</c:v>
                </c:pt>
                <c:pt idx="158">
                  <c:v>55505</c:v>
                </c:pt>
                <c:pt idx="159">
                  <c:v>55760</c:v>
                </c:pt>
                <c:pt idx="160">
                  <c:v>56259</c:v>
                </c:pt>
                <c:pt idx="161">
                  <c:v>56711</c:v>
                </c:pt>
                <c:pt idx="162">
                  <c:v>56844</c:v>
                </c:pt>
                <c:pt idx="163">
                  <c:v>56113</c:v>
                </c:pt>
                <c:pt idx="164">
                  <c:v>56855</c:v>
                </c:pt>
                <c:pt idx="165">
                  <c:v>57882</c:v>
                </c:pt>
                <c:pt idx="166">
                  <c:v>57665</c:v>
                </c:pt>
                <c:pt idx="167">
                  <c:v>57592</c:v>
                </c:pt>
                <c:pt idx="168">
                  <c:v>57334</c:v>
                </c:pt>
                <c:pt idx="169">
                  <c:v>57895</c:v>
                </c:pt>
                <c:pt idx="170">
                  <c:v>57491</c:v>
                </c:pt>
                <c:pt idx="171">
                  <c:v>57685</c:v>
                </c:pt>
                <c:pt idx="172">
                  <c:v>58015</c:v>
                </c:pt>
                <c:pt idx="173">
                  <c:v>58916</c:v>
                </c:pt>
                <c:pt idx="174">
                  <c:v>59131</c:v>
                </c:pt>
                <c:pt idx="175">
                  <c:v>60108</c:v>
                </c:pt>
                <c:pt idx="176">
                  <c:v>59945</c:v>
                </c:pt>
                <c:pt idx="177">
                  <c:v>59945</c:v>
                </c:pt>
                <c:pt idx="178">
                  <c:v>59403</c:v>
                </c:pt>
                <c:pt idx="179">
                  <c:v>59403</c:v>
                </c:pt>
                <c:pt idx="180">
                  <c:v>59817</c:v>
                </c:pt>
                <c:pt idx="181">
                  <c:v>60010</c:v>
                </c:pt>
                <c:pt idx="182">
                  <c:v>60066</c:v>
                </c:pt>
                <c:pt idx="183">
                  <c:v>60066</c:v>
                </c:pt>
                <c:pt idx="184">
                  <c:v>61698</c:v>
                </c:pt>
                <c:pt idx="185">
                  <c:v>60646</c:v>
                </c:pt>
                <c:pt idx="186">
                  <c:v>60771</c:v>
                </c:pt>
                <c:pt idx="187">
                  <c:v>60467</c:v>
                </c:pt>
                <c:pt idx="188">
                  <c:v>61341</c:v>
                </c:pt>
                <c:pt idx="189">
                  <c:v>61341</c:v>
                </c:pt>
                <c:pt idx="190">
                  <c:v>62397</c:v>
                </c:pt>
                <c:pt idx="191">
                  <c:v>62735</c:v>
                </c:pt>
                <c:pt idx="192">
                  <c:v>62549</c:v>
                </c:pt>
                <c:pt idx="193">
                  <c:v>62544</c:v>
                </c:pt>
                <c:pt idx="194">
                  <c:v>63075</c:v>
                </c:pt>
                <c:pt idx="195">
                  <c:v>64124</c:v>
                </c:pt>
                <c:pt idx="196">
                  <c:v>66219</c:v>
                </c:pt>
                <c:pt idx="197">
                  <c:v>65545</c:v>
                </c:pt>
                <c:pt idx="198">
                  <c:v>68142</c:v>
                </c:pt>
                <c:pt idx="199">
                  <c:v>65928</c:v>
                </c:pt>
                <c:pt idx="200">
                  <c:v>65555</c:v>
                </c:pt>
                <c:pt idx="201">
                  <c:v>66169</c:v>
                </c:pt>
                <c:pt idx="202">
                  <c:v>66065</c:v>
                </c:pt>
                <c:pt idx="203">
                  <c:v>65186</c:v>
                </c:pt>
                <c:pt idx="204">
                  <c:v>65809</c:v>
                </c:pt>
                <c:pt idx="205">
                  <c:v>66150</c:v>
                </c:pt>
                <c:pt idx="206">
                  <c:v>66497</c:v>
                </c:pt>
                <c:pt idx="207">
                  <c:v>66463</c:v>
                </c:pt>
                <c:pt idx="208">
                  <c:v>66404</c:v>
                </c:pt>
                <c:pt idx="209">
                  <c:v>65971</c:v>
                </c:pt>
                <c:pt idx="210">
                  <c:v>67442</c:v>
                </c:pt>
                <c:pt idx="211">
                  <c:v>68101</c:v>
                </c:pt>
                <c:pt idx="212">
                  <c:v>67968</c:v>
                </c:pt>
                <c:pt idx="213">
                  <c:v>68506</c:v>
                </c:pt>
                <c:pt idx="214">
                  <c:v>69202</c:v>
                </c:pt>
                <c:pt idx="215">
                  <c:v>69040</c:v>
                </c:pt>
                <c:pt idx="216">
                  <c:v>69529</c:v>
                </c:pt>
                <c:pt idx="217">
                  <c:v>69058</c:v>
                </c:pt>
                <c:pt idx="218">
                  <c:v>68480</c:v>
                </c:pt>
                <c:pt idx="219">
                  <c:v>69804</c:v>
                </c:pt>
                <c:pt idx="220">
                  <c:v>71365</c:v>
                </c:pt>
                <c:pt idx="221">
                  <c:v>72600</c:v>
                </c:pt>
                <c:pt idx="222">
                  <c:v>72926</c:v>
                </c:pt>
                <c:pt idx="223">
                  <c:v>74180</c:v>
                </c:pt>
                <c:pt idx="224">
                  <c:v>74053</c:v>
                </c:pt>
                <c:pt idx="225">
                  <c:v>75658</c:v>
                </c:pt>
                <c:pt idx="226">
                  <c:v>75440</c:v>
                </c:pt>
                <c:pt idx="227">
                  <c:v>75586</c:v>
                </c:pt>
                <c:pt idx="228">
                  <c:v>76083</c:v>
                </c:pt>
                <c:pt idx="229">
                  <c:v>76174</c:v>
                </c:pt>
                <c:pt idx="230">
                  <c:v>77214</c:v>
                </c:pt>
                <c:pt idx="231">
                  <c:v>77175</c:v>
                </c:pt>
                <c:pt idx="232">
                  <c:v>80659</c:v>
                </c:pt>
                <c:pt idx="233">
                  <c:v>80764</c:v>
                </c:pt>
                <c:pt idx="234">
                  <c:v>80636</c:v>
                </c:pt>
                <c:pt idx="235">
                  <c:v>82412</c:v>
                </c:pt>
                <c:pt idx="236">
                  <c:v>82521</c:v>
                </c:pt>
                <c:pt idx="237">
                  <c:v>82456</c:v>
                </c:pt>
                <c:pt idx="238">
                  <c:v>82114</c:v>
                </c:pt>
                <c:pt idx="239">
                  <c:v>83420</c:v>
                </c:pt>
                <c:pt idx="240">
                  <c:v>83688</c:v>
                </c:pt>
                <c:pt idx="241">
                  <c:v>83154</c:v>
                </c:pt>
                <c:pt idx="242">
                  <c:v>86527</c:v>
                </c:pt>
                <c:pt idx="243">
                  <c:v>87015</c:v>
                </c:pt>
                <c:pt idx="244">
                  <c:v>87168</c:v>
                </c:pt>
                <c:pt idx="245">
                  <c:v>87295</c:v>
                </c:pt>
                <c:pt idx="246">
                  <c:v>87475</c:v>
                </c:pt>
                <c:pt idx="247">
                  <c:v>87607</c:v>
                </c:pt>
                <c:pt idx="248">
                  <c:v>88803</c:v>
                </c:pt>
                <c:pt idx="249">
                  <c:v>89993</c:v>
                </c:pt>
                <c:pt idx="250">
                  <c:v>90327</c:v>
                </c:pt>
                <c:pt idx="251">
                  <c:v>91347</c:v>
                </c:pt>
                <c:pt idx="252">
                  <c:v>90436</c:v>
                </c:pt>
                <c:pt idx="253">
                  <c:v>90347</c:v>
                </c:pt>
                <c:pt idx="254">
                  <c:v>91373</c:v>
                </c:pt>
                <c:pt idx="255">
                  <c:v>93290</c:v>
                </c:pt>
                <c:pt idx="256">
                  <c:v>95308</c:v>
                </c:pt>
                <c:pt idx="257">
                  <c:v>95902</c:v>
                </c:pt>
                <c:pt idx="258">
                  <c:v>95882</c:v>
                </c:pt>
                <c:pt idx="259">
                  <c:v>98019</c:v>
                </c:pt>
                <c:pt idx="260">
                  <c:v>98331</c:v>
                </c:pt>
                <c:pt idx="261">
                  <c:v>98211</c:v>
                </c:pt>
                <c:pt idx="262">
                  <c:v>101259</c:v>
                </c:pt>
                <c:pt idx="263">
                  <c:v>101982</c:v>
                </c:pt>
                <c:pt idx="264">
                  <c:v>103002</c:v>
                </c:pt>
                <c:pt idx="265">
                  <c:v>98694</c:v>
                </c:pt>
                <c:pt idx="266">
                  <c:v>98931</c:v>
                </c:pt>
                <c:pt idx="267">
                  <c:v>98952</c:v>
                </c:pt>
                <c:pt idx="268">
                  <c:v>99300</c:v>
                </c:pt>
                <c:pt idx="269">
                  <c:v>99300</c:v>
                </c:pt>
                <c:pt idx="270">
                  <c:v>99300</c:v>
                </c:pt>
                <c:pt idx="271">
                  <c:v>100950</c:v>
                </c:pt>
                <c:pt idx="272">
                  <c:v>101703</c:v>
                </c:pt>
                <c:pt idx="273">
                  <c:v>100674</c:v>
                </c:pt>
                <c:pt idx="274">
                  <c:v>107702</c:v>
                </c:pt>
                <c:pt idx="275">
                  <c:v>107870</c:v>
                </c:pt>
                <c:pt idx="276">
                  <c:v>109653</c:v>
                </c:pt>
                <c:pt idx="277">
                  <c:v>109261</c:v>
                </c:pt>
                <c:pt idx="278">
                  <c:v>111362</c:v>
                </c:pt>
                <c:pt idx="279">
                  <c:v>111891</c:v>
                </c:pt>
                <c:pt idx="280">
                  <c:v>113368</c:v>
                </c:pt>
                <c:pt idx="281">
                  <c:v>114307</c:v>
                </c:pt>
                <c:pt idx="282">
                  <c:v>114962</c:v>
                </c:pt>
                <c:pt idx="283">
                  <c:v>114646</c:v>
                </c:pt>
                <c:pt idx="284">
                  <c:v>121849</c:v>
                </c:pt>
                <c:pt idx="285">
                  <c:v>122358</c:v>
                </c:pt>
                <c:pt idx="286">
                  <c:v>122953</c:v>
                </c:pt>
                <c:pt idx="287">
                  <c:v>127511</c:v>
                </c:pt>
                <c:pt idx="288">
                  <c:v>128877</c:v>
                </c:pt>
                <c:pt idx="289">
                  <c:v>129430</c:v>
                </c:pt>
                <c:pt idx="290">
                  <c:v>131711</c:v>
                </c:pt>
                <c:pt idx="291">
                  <c:v>149927</c:v>
                </c:pt>
                <c:pt idx="292">
                  <c:v>196996</c:v>
                </c:pt>
                <c:pt idx="293">
                  <c:v>195170</c:v>
                </c:pt>
                <c:pt idx="294">
                  <c:v>164098</c:v>
                </c:pt>
                <c:pt idx="295">
                  <c:v>157616</c:v>
                </c:pt>
                <c:pt idx="296">
                  <c:v>153022</c:v>
                </c:pt>
                <c:pt idx="297">
                  <c:v>155794</c:v>
                </c:pt>
                <c:pt idx="298">
                  <c:v>154974</c:v>
                </c:pt>
                <c:pt idx="299">
                  <c:v>153426</c:v>
                </c:pt>
                <c:pt idx="300">
                  <c:v>154170</c:v>
                </c:pt>
                <c:pt idx="301">
                  <c:v>153182</c:v>
                </c:pt>
                <c:pt idx="302">
                  <c:v>149778</c:v>
                </c:pt>
                <c:pt idx="303">
                  <c:v>150300</c:v>
                </c:pt>
                <c:pt idx="304">
                  <c:v>153569</c:v>
                </c:pt>
                <c:pt idx="305">
                  <c:v>158350</c:v>
                </c:pt>
                <c:pt idx="306">
                  <c:v>145802</c:v>
                </c:pt>
                <c:pt idx="307">
                  <c:v>143191</c:v>
                </c:pt>
                <c:pt idx="308">
                  <c:v>142122</c:v>
                </c:pt>
                <c:pt idx="309">
                  <c:v>143939</c:v>
                </c:pt>
                <c:pt idx="310">
                  <c:v>143433</c:v>
                </c:pt>
                <c:pt idx="311">
                  <c:v>143433</c:v>
                </c:pt>
                <c:pt idx="312">
                  <c:v>140697</c:v>
                </c:pt>
                <c:pt idx="313">
                  <c:v>140848</c:v>
                </c:pt>
                <c:pt idx="314">
                  <c:v>140419</c:v>
                </c:pt>
                <c:pt idx="315">
                  <c:v>136991</c:v>
                </c:pt>
                <c:pt idx="316">
                  <c:v>137650</c:v>
                </c:pt>
                <c:pt idx="317">
                  <c:v>140000</c:v>
                </c:pt>
                <c:pt idx="318">
                  <c:v>141650</c:v>
                </c:pt>
                <c:pt idx="319">
                  <c:v>144750</c:v>
                </c:pt>
                <c:pt idx="320">
                  <c:v>145300</c:v>
                </c:pt>
                <c:pt idx="321">
                  <c:v>150150</c:v>
                </c:pt>
                <c:pt idx="322">
                  <c:v>145100</c:v>
                </c:pt>
                <c:pt idx="323">
                  <c:v>144150</c:v>
                </c:pt>
                <c:pt idx="324">
                  <c:v>145150</c:v>
                </c:pt>
                <c:pt idx="325">
                  <c:v>143550</c:v>
                </c:pt>
                <c:pt idx="326">
                  <c:v>137950</c:v>
                </c:pt>
                <c:pt idx="327">
                  <c:v>135100</c:v>
                </c:pt>
                <c:pt idx="328">
                  <c:v>136550</c:v>
                </c:pt>
                <c:pt idx="329">
                  <c:v>137850</c:v>
                </c:pt>
                <c:pt idx="330">
                  <c:v>136900</c:v>
                </c:pt>
                <c:pt idx="331">
                  <c:v>134100</c:v>
                </c:pt>
                <c:pt idx="332">
                  <c:v>126300</c:v>
                </c:pt>
                <c:pt idx="333">
                  <c:v>126300</c:v>
                </c:pt>
                <c:pt idx="334">
                  <c:v>125150</c:v>
                </c:pt>
                <c:pt idx="335">
                  <c:v>120700</c:v>
                </c:pt>
                <c:pt idx="336">
                  <c:v>121850</c:v>
                </c:pt>
                <c:pt idx="337">
                  <c:v>121650</c:v>
                </c:pt>
                <c:pt idx="338">
                  <c:v>118750</c:v>
                </c:pt>
                <c:pt idx="339">
                  <c:v>116950</c:v>
                </c:pt>
                <c:pt idx="340">
                  <c:v>116700</c:v>
                </c:pt>
                <c:pt idx="341">
                  <c:v>116800</c:v>
                </c:pt>
                <c:pt idx="342">
                  <c:v>117150</c:v>
                </c:pt>
                <c:pt idx="343">
                  <c:v>119450</c:v>
                </c:pt>
                <c:pt idx="344">
                  <c:v>116900</c:v>
                </c:pt>
                <c:pt idx="345">
                  <c:v>116100</c:v>
                </c:pt>
                <c:pt idx="346">
                  <c:v>114800</c:v>
                </c:pt>
                <c:pt idx="347">
                  <c:v>113900</c:v>
                </c:pt>
                <c:pt idx="348">
                  <c:v>116800</c:v>
                </c:pt>
                <c:pt idx="349">
                  <c:v>117800</c:v>
                </c:pt>
                <c:pt idx="350">
                  <c:v>117600</c:v>
                </c:pt>
                <c:pt idx="351">
                  <c:v>115950</c:v>
                </c:pt>
                <c:pt idx="352">
                  <c:v>116250</c:v>
                </c:pt>
                <c:pt idx="353">
                  <c:v>116450</c:v>
                </c:pt>
                <c:pt idx="354">
                  <c:v>119500</c:v>
                </c:pt>
                <c:pt idx="355">
                  <c:v>119500</c:v>
                </c:pt>
                <c:pt idx="356">
                  <c:v>119550</c:v>
                </c:pt>
                <c:pt idx="357">
                  <c:v>117900</c:v>
                </c:pt>
                <c:pt idx="358">
                  <c:v>117700</c:v>
                </c:pt>
                <c:pt idx="359">
                  <c:v>115550</c:v>
                </c:pt>
                <c:pt idx="360">
                  <c:v>116550</c:v>
                </c:pt>
                <c:pt idx="361">
                  <c:v>120650</c:v>
                </c:pt>
                <c:pt idx="362">
                  <c:v>117800</c:v>
                </c:pt>
                <c:pt idx="363">
                  <c:v>117100</c:v>
                </c:pt>
                <c:pt idx="364">
                  <c:v>117650</c:v>
                </c:pt>
                <c:pt idx="365">
                  <c:v>115900</c:v>
                </c:pt>
                <c:pt idx="366">
                  <c:v>111200</c:v>
                </c:pt>
                <c:pt idx="367">
                  <c:v>108100</c:v>
                </c:pt>
                <c:pt idx="368">
                  <c:v>108700</c:v>
                </c:pt>
                <c:pt idx="369">
                  <c:v>107000</c:v>
                </c:pt>
                <c:pt idx="370">
                  <c:v>108000</c:v>
                </c:pt>
                <c:pt idx="371">
                  <c:v>110050</c:v>
                </c:pt>
                <c:pt idx="372">
                  <c:v>111200</c:v>
                </c:pt>
                <c:pt idx="373">
                  <c:v>113550</c:v>
                </c:pt>
                <c:pt idx="374">
                  <c:v>116100</c:v>
                </c:pt>
                <c:pt idx="375">
                  <c:v>112250</c:v>
                </c:pt>
                <c:pt idx="376">
                  <c:v>110500</c:v>
                </c:pt>
                <c:pt idx="377">
                  <c:v>113200</c:v>
                </c:pt>
                <c:pt idx="378">
                  <c:v>114500</c:v>
                </c:pt>
                <c:pt idx="379">
                  <c:v>116850</c:v>
                </c:pt>
                <c:pt idx="380">
                  <c:v>115100</c:v>
                </c:pt>
                <c:pt idx="381">
                  <c:v>112550</c:v>
                </c:pt>
                <c:pt idx="382">
                  <c:v>107100</c:v>
                </c:pt>
                <c:pt idx="383">
                  <c:v>107700</c:v>
                </c:pt>
                <c:pt idx="384">
                  <c:v>112400</c:v>
                </c:pt>
                <c:pt idx="385">
                  <c:v>112600</c:v>
                </c:pt>
                <c:pt idx="386">
                  <c:v>114650</c:v>
                </c:pt>
                <c:pt idx="387">
                  <c:v>113950</c:v>
                </c:pt>
                <c:pt idx="388">
                  <c:v>114150</c:v>
                </c:pt>
                <c:pt idx="389">
                  <c:v>114650</c:v>
                </c:pt>
                <c:pt idx="390">
                  <c:v>112750</c:v>
                </c:pt>
                <c:pt idx="391">
                  <c:v>119850</c:v>
                </c:pt>
                <c:pt idx="392">
                  <c:v>125750</c:v>
                </c:pt>
                <c:pt idx="393">
                  <c:v>129350</c:v>
                </c:pt>
                <c:pt idx="394">
                  <c:v>126450</c:v>
                </c:pt>
                <c:pt idx="395">
                  <c:v>127850</c:v>
                </c:pt>
                <c:pt idx="396">
                  <c:v>129300</c:v>
                </c:pt>
                <c:pt idx="397">
                  <c:v>130050</c:v>
                </c:pt>
                <c:pt idx="398">
                  <c:v>127050</c:v>
                </c:pt>
                <c:pt idx="399">
                  <c:v>135300</c:v>
                </c:pt>
                <c:pt idx="400">
                  <c:v>135450</c:v>
                </c:pt>
                <c:pt idx="401">
                  <c:v>138950</c:v>
                </c:pt>
                <c:pt idx="402">
                  <c:v>141400</c:v>
                </c:pt>
                <c:pt idx="403">
                  <c:v>138750</c:v>
                </c:pt>
                <c:pt idx="404">
                  <c:v>138500</c:v>
                </c:pt>
                <c:pt idx="405">
                  <c:v>141450</c:v>
                </c:pt>
                <c:pt idx="406">
                  <c:v>141250</c:v>
                </c:pt>
                <c:pt idx="407">
                  <c:v>139450</c:v>
                </c:pt>
                <c:pt idx="408">
                  <c:v>146850</c:v>
                </c:pt>
                <c:pt idx="409">
                  <c:v>146900</c:v>
                </c:pt>
                <c:pt idx="410">
                  <c:v>144900</c:v>
                </c:pt>
                <c:pt idx="411">
                  <c:v>146150</c:v>
                </c:pt>
                <c:pt idx="412">
                  <c:v>148800</c:v>
                </c:pt>
                <c:pt idx="413">
                  <c:v>149350</c:v>
                </c:pt>
                <c:pt idx="414">
                  <c:v>148150</c:v>
                </c:pt>
                <c:pt idx="415">
                  <c:v>153550</c:v>
                </c:pt>
                <c:pt idx="416">
                  <c:v>154850</c:v>
                </c:pt>
                <c:pt idx="417">
                  <c:v>152400</c:v>
                </c:pt>
                <c:pt idx="418">
                  <c:v>156400</c:v>
                </c:pt>
                <c:pt idx="419">
                  <c:v>159250</c:v>
                </c:pt>
                <c:pt idx="420">
                  <c:v>158750</c:v>
                </c:pt>
                <c:pt idx="421">
                  <c:v>159250</c:v>
                </c:pt>
                <c:pt idx="422">
                  <c:v>163500</c:v>
                </c:pt>
                <c:pt idx="423">
                  <c:v>168450</c:v>
                </c:pt>
                <c:pt idx="424">
                  <c:v>166350</c:v>
                </c:pt>
                <c:pt idx="425">
                  <c:v>168350</c:v>
                </c:pt>
                <c:pt idx="426">
                  <c:v>165100</c:v>
                </c:pt>
                <c:pt idx="427">
                  <c:v>168550</c:v>
                </c:pt>
                <c:pt idx="428">
                  <c:v>169550</c:v>
                </c:pt>
                <c:pt idx="429">
                  <c:v>169450</c:v>
                </c:pt>
                <c:pt idx="430">
                  <c:v>182900</c:v>
                </c:pt>
                <c:pt idx="431">
                  <c:v>179400</c:v>
                </c:pt>
                <c:pt idx="432">
                  <c:v>177100</c:v>
                </c:pt>
                <c:pt idx="433">
                  <c:v>173750</c:v>
                </c:pt>
                <c:pt idx="434">
                  <c:v>171500</c:v>
                </c:pt>
                <c:pt idx="435">
                  <c:v>174750</c:v>
                </c:pt>
                <c:pt idx="436">
                  <c:v>175950</c:v>
                </c:pt>
                <c:pt idx="437">
                  <c:v>175950</c:v>
                </c:pt>
                <c:pt idx="438">
                  <c:v>175950</c:v>
                </c:pt>
                <c:pt idx="439">
                  <c:v>171850</c:v>
                </c:pt>
                <c:pt idx="440">
                  <c:v>177900</c:v>
                </c:pt>
                <c:pt idx="441">
                  <c:v>175950</c:v>
                </c:pt>
                <c:pt idx="442">
                  <c:v>179100</c:v>
                </c:pt>
                <c:pt idx="443">
                  <c:v>178600</c:v>
                </c:pt>
                <c:pt idx="444">
                  <c:v>175850</c:v>
                </c:pt>
                <c:pt idx="445">
                  <c:v>175650</c:v>
                </c:pt>
                <c:pt idx="446">
                  <c:v>178400</c:v>
                </c:pt>
                <c:pt idx="447">
                  <c:v>179200</c:v>
                </c:pt>
                <c:pt idx="448">
                  <c:v>186750</c:v>
                </c:pt>
                <c:pt idx="449">
                  <c:v>189700</c:v>
                </c:pt>
                <c:pt idx="450">
                  <c:v>189400</c:v>
                </c:pt>
                <c:pt idx="451">
                  <c:v>189500</c:v>
                </c:pt>
                <c:pt idx="452">
                  <c:v>187900</c:v>
                </c:pt>
                <c:pt idx="453">
                  <c:v>185550</c:v>
                </c:pt>
                <c:pt idx="454">
                  <c:v>183700</c:v>
                </c:pt>
                <c:pt idx="455">
                  <c:v>187800</c:v>
                </c:pt>
                <c:pt idx="456">
                  <c:v>189750</c:v>
                </c:pt>
                <c:pt idx="457">
                  <c:v>189550</c:v>
                </c:pt>
                <c:pt idx="458">
                  <c:v>187700</c:v>
                </c:pt>
                <c:pt idx="459">
                  <c:v>185900</c:v>
                </c:pt>
                <c:pt idx="460">
                  <c:v>186650</c:v>
                </c:pt>
                <c:pt idx="461">
                  <c:v>188550</c:v>
                </c:pt>
                <c:pt idx="462">
                  <c:v>190950</c:v>
                </c:pt>
                <c:pt idx="463">
                  <c:v>195650</c:v>
                </c:pt>
                <c:pt idx="464">
                  <c:v>193150</c:v>
                </c:pt>
                <c:pt idx="465">
                  <c:v>196300</c:v>
                </c:pt>
                <c:pt idx="466">
                  <c:v>198500</c:v>
                </c:pt>
                <c:pt idx="467">
                  <c:v>188750</c:v>
                </c:pt>
                <c:pt idx="468">
                  <c:v>188700</c:v>
                </c:pt>
                <c:pt idx="469">
                  <c:v>186550</c:v>
                </c:pt>
                <c:pt idx="470">
                  <c:v>188700</c:v>
                </c:pt>
                <c:pt idx="471">
                  <c:v>186350</c:v>
                </c:pt>
                <c:pt idx="472">
                  <c:v>185450</c:v>
                </c:pt>
                <c:pt idx="473">
                  <c:v>183100</c:v>
                </c:pt>
                <c:pt idx="474">
                  <c:v>171200</c:v>
                </c:pt>
                <c:pt idx="475">
                  <c:v>173350</c:v>
                </c:pt>
                <c:pt idx="476">
                  <c:v>176250</c:v>
                </c:pt>
                <c:pt idx="477">
                  <c:v>177700</c:v>
                </c:pt>
                <c:pt idx="478">
                  <c:v>176800</c:v>
                </c:pt>
                <c:pt idx="479">
                  <c:v>172550</c:v>
                </c:pt>
                <c:pt idx="480">
                  <c:v>170600</c:v>
                </c:pt>
                <c:pt idx="481">
                  <c:v>172250</c:v>
                </c:pt>
                <c:pt idx="482">
                  <c:v>171750</c:v>
                </c:pt>
                <c:pt idx="483">
                  <c:v>171600</c:v>
                </c:pt>
                <c:pt idx="484">
                  <c:v>170700</c:v>
                </c:pt>
                <c:pt idx="485">
                  <c:v>166850</c:v>
                </c:pt>
                <c:pt idx="486">
                  <c:v>164600</c:v>
                </c:pt>
                <c:pt idx="487">
                  <c:v>163400</c:v>
                </c:pt>
                <c:pt idx="488">
                  <c:v>163600</c:v>
                </c:pt>
                <c:pt idx="489">
                  <c:v>159050</c:v>
                </c:pt>
                <c:pt idx="490">
                  <c:v>159300</c:v>
                </c:pt>
                <c:pt idx="491">
                  <c:v>158150</c:v>
                </c:pt>
                <c:pt idx="492">
                  <c:v>158200</c:v>
                </c:pt>
                <c:pt idx="493">
                  <c:v>152300</c:v>
                </c:pt>
                <c:pt idx="494">
                  <c:v>148500</c:v>
                </c:pt>
                <c:pt idx="495">
                  <c:v>150750</c:v>
                </c:pt>
                <c:pt idx="496">
                  <c:v>153100</c:v>
                </c:pt>
                <c:pt idx="497">
                  <c:v>147400</c:v>
                </c:pt>
                <c:pt idx="498">
                  <c:v>148850</c:v>
                </c:pt>
                <c:pt idx="499">
                  <c:v>146350</c:v>
                </c:pt>
                <c:pt idx="500">
                  <c:v>145200</c:v>
                </c:pt>
                <c:pt idx="501">
                  <c:v>136900</c:v>
                </c:pt>
                <c:pt idx="502">
                  <c:v>131100</c:v>
                </c:pt>
                <c:pt idx="503">
                  <c:v>130300</c:v>
                </c:pt>
                <c:pt idx="504">
                  <c:v>128000</c:v>
                </c:pt>
                <c:pt idx="505">
                  <c:v>127950</c:v>
                </c:pt>
                <c:pt idx="506">
                  <c:v>125600</c:v>
                </c:pt>
                <c:pt idx="507">
                  <c:v>126800</c:v>
                </c:pt>
                <c:pt idx="508">
                  <c:v>125250</c:v>
                </c:pt>
                <c:pt idx="509">
                  <c:v>124100</c:v>
                </c:pt>
                <c:pt idx="510">
                  <c:v>123800</c:v>
                </c:pt>
                <c:pt idx="511">
                  <c:v>126800</c:v>
                </c:pt>
                <c:pt idx="512">
                  <c:v>128900</c:v>
                </c:pt>
                <c:pt idx="513">
                  <c:v>128900</c:v>
                </c:pt>
                <c:pt idx="514">
                  <c:v>128900</c:v>
                </c:pt>
                <c:pt idx="515">
                  <c:v>129200</c:v>
                </c:pt>
                <c:pt idx="516">
                  <c:v>129500</c:v>
                </c:pt>
                <c:pt idx="517">
                  <c:v>130300</c:v>
                </c:pt>
                <c:pt idx="518">
                  <c:v>129500</c:v>
                </c:pt>
                <c:pt idx="519">
                  <c:v>129150</c:v>
                </c:pt>
                <c:pt idx="520">
                  <c:v>121600</c:v>
                </c:pt>
                <c:pt idx="521">
                  <c:v>121050</c:v>
                </c:pt>
                <c:pt idx="522">
                  <c:v>121300</c:v>
                </c:pt>
                <c:pt idx="523">
                  <c:v>118300</c:v>
                </c:pt>
                <c:pt idx="524">
                  <c:v>121100</c:v>
                </c:pt>
                <c:pt idx="525">
                  <c:v>117250</c:v>
                </c:pt>
                <c:pt idx="526">
                  <c:v>116050</c:v>
                </c:pt>
                <c:pt idx="527">
                  <c:v>116850</c:v>
                </c:pt>
                <c:pt idx="528">
                  <c:v>115450</c:v>
                </c:pt>
                <c:pt idx="529">
                  <c:v>116000</c:v>
                </c:pt>
                <c:pt idx="530">
                  <c:v>115350</c:v>
                </c:pt>
                <c:pt idx="531">
                  <c:v>116700</c:v>
                </c:pt>
                <c:pt idx="532">
                  <c:v>116200</c:v>
                </c:pt>
                <c:pt idx="533">
                  <c:v>111950</c:v>
                </c:pt>
                <c:pt idx="534">
                  <c:v>104100</c:v>
                </c:pt>
                <c:pt idx="535">
                  <c:v>104400</c:v>
                </c:pt>
                <c:pt idx="536">
                  <c:v>104650</c:v>
                </c:pt>
                <c:pt idx="537">
                  <c:v>102900</c:v>
                </c:pt>
                <c:pt idx="538">
                  <c:v>99150</c:v>
                </c:pt>
                <c:pt idx="539">
                  <c:v>96350</c:v>
                </c:pt>
                <c:pt idx="540">
                  <c:v>96000</c:v>
                </c:pt>
                <c:pt idx="541">
                  <c:v>96700</c:v>
                </c:pt>
                <c:pt idx="542">
                  <c:v>95950</c:v>
                </c:pt>
                <c:pt idx="543">
                  <c:v>95650</c:v>
                </c:pt>
                <c:pt idx="544">
                  <c:v>92950</c:v>
                </c:pt>
                <c:pt idx="545">
                  <c:v>87400</c:v>
                </c:pt>
                <c:pt idx="546">
                  <c:v>88350</c:v>
                </c:pt>
                <c:pt idx="547">
                  <c:v>87250</c:v>
                </c:pt>
                <c:pt idx="548">
                  <c:v>85850</c:v>
                </c:pt>
                <c:pt idx="549">
                  <c:v>83500</c:v>
                </c:pt>
                <c:pt idx="550">
                  <c:v>83000</c:v>
                </c:pt>
                <c:pt idx="551">
                  <c:v>79550</c:v>
                </c:pt>
                <c:pt idx="552">
                  <c:v>76600</c:v>
                </c:pt>
                <c:pt idx="553">
                  <c:v>74800</c:v>
                </c:pt>
                <c:pt idx="554">
                  <c:v>73250</c:v>
                </c:pt>
                <c:pt idx="555">
                  <c:v>74200</c:v>
                </c:pt>
                <c:pt idx="556">
                  <c:v>70900</c:v>
                </c:pt>
                <c:pt idx="557">
                  <c:v>71300</c:v>
                </c:pt>
                <c:pt idx="558">
                  <c:v>67800</c:v>
                </c:pt>
                <c:pt idx="559">
                  <c:v>65600</c:v>
                </c:pt>
                <c:pt idx="560">
                  <c:v>64750</c:v>
                </c:pt>
                <c:pt idx="561">
                  <c:v>62850</c:v>
                </c:pt>
                <c:pt idx="562">
                  <c:v>57950</c:v>
                </c:pt>
                <c:pt idx="563">
                  <c:v>58750</c:v>
                </c:pt>
                <c:pt idx="564">
                  <c:v>58400</c:v>
                </c:pt>
                <c:pt idx="565">
                  <c:v>58700</c:v>
                </c:pt>
                <c:pt idx="566">
                  <c:v>56800</c:v>
                </c:pt>
                <c:pt idx="567">
                  <c:v>55350</c:v>
                </c:pt>
                <c:pt idx="568">
                  <c:v>54750</c:v>
                </c:pt>
                <c:pt idx="569">
                  <c:v>55200</c:v>
                </c:pt>
                <c:pt idx="570">
                  <c:v>54900</c:v>
                </c:pt>
                <c:pt idx="571">
                  <c:v>54500</c:v>
                </c:pt>
                <c:pt idx="572">
                  <c:v>54200</c:v>
                </c:pt>
                <c:pt idx="573">
                  <c:v>53050</c:v>
                </c:pt>
                <c:pt idx="574">
                  <c:v>53050</c:v>
                </c:pt>
                <c:pt idx="575">
                  <c:v>52000</c:v>
                </c:pt>
                <c:pt idx="576">
                  <c:v>53550</c:v>
                </c:pt>
                <c:pt idx="577">
                  <c:v>55300</c:v>
                </c:pt>
                <c:pt idx="578">
                  <c:v>55350</c:v>
                </c:pt>
                <c:pt idx="579">
                  <c:v>56750</c:v>
                </c:pt>
                <c:pt idx="580">
                  <c:v>57500</c:v>
                </c:pt>
                <c:pt idx="581">
                  <c:v>61250</c:v>
                </c:pt>
                <c:pt idx="582">
                  <c:v>64650</c:v>
                </c:pt>
                <c:pt idx="583">
                  <c:v>67350</c:v>
                </c:pt>
                <c:pt idx="584">
                  <c:v>71550</c:v>
                </c:pt>
                <c:pt idx="585">
                  <c:v>71750</c:v>
                </c:pt>
                <c:pt idx="586">
                  <c:v>73400</c:v>
                </c:pt>
                <c:pt idx="587">
                  <c:v>77500</c:v>
                </c:pt>
                <c:pt idx="588">
                  <c:v>82050</c:v>
                </c:pt>
                <c:pt idx="589">
                  <c:v>87600</c:v>
                </c:pt>
                <c:pt idx="590">
                  <c:v>89100</c:v>
                </c:pt>
                <c:pt idx="591">
                  <c:v>92350</c:v>
                </c:pt>
                <c:pt idx="592">
                  <c:v>92050</c:v>
                </c:pt>
                <c:pt idx="593">
                  <c:v>92700</c:v>
                </c:pt>
                <c:pt idx="594">
                  <c:v>93100</c:v>
                </c:pt>
                <c:pt idx="595">
                  <c:v>89650</c:v>
                </c:pt>
                <c:pt idx="596">
                  <c:v>91000</c:v>
                </c:pt>
                <c:pt idx="597">
                  <c:v>90500</c:v>
                </c:pt>
                <c:pt idx="598">
                  <c:v>90100</c:v>
                </c:pt>
                <c:pt idx="599">
                  <c:v>92050</c:v>
                </c:pt>
                <c:pt idx="600">
                  <c:v>88300</c:v>
                </c:pt>
                <c:pt idx="601">
                  <c:v>95300</c:v>
                </c:pt>
                <c:pt idx="602">
                  <c:v>101950</c:v>
                </c:pt>
              </c:numCache>
            </c:numRef>
          </c:val>
          <c:smooth val="0"/>
        </c:ser>
        <c:dLbls>
          <c:showLegendKey val="0"/>
          <c:showVal val="0"/>
          <c:showCatName val="0"/>
          <c:showSerName val="0"/>
          <c:showPercent val="0"/>
          <c:showBubbleSize val="0"/>
        </c:dLbls>
        <c:marker val="0"/>
        <c:smooth val="0"/>
        <c:axId val="123456"/>
        <c:axId val="123457"/>
      </c:lineChart>
      <c:dateAx>
        <c:axId val="123456"/>
        <c:scaling>
          <c:orientation val="minMax"/>
          <c:min val="44377"/>
        </c:scaling>
        <c:delete val="0"/>
        <c:axPos val="b"/>
        <c:numFmt formatCode="yyyy/mm" sourceLinked="0"/>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7"/>
        <c:crosses val="autoZero"/>
        <c:auto val="1"/>
        <c:lblOffset val="100"/>
        <c:baseTimeUnit val="days"/>
        <c:majorUnit val="2"/>
        <c:majorTimeUnit val="months"/>
      </c:dateAx>
      <c:valAx>
        <c:axId val="123457"/>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6"/>
        <c:crosses val="autoZero"/>
        <c:crossBetween val="between"/>
      </c:valAx>
      <c:spPr>
        <a:noFill/>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ayout/>
      <c:overlay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6350" cap="flat" cmpd="sng" algn="ctr">
      <a:noFill/>
      <a:prstDash val="solid"/>
      <a:round/>
    </a:ln>
  </c:spPr>
  <c:txPr>
    <a:bodyPr/>
    <a:lstStyle/>
    <a:p>
      <a:pPr>
        <a:defRPr lang="zh-CN" sz="900" u="none" strike="noStrike" kern="1200" cap="none" spc="0" normalizeH="0">
          <a:solidFill>
            <a:srgbClr val="7F7F7F"/>
          </a:solidFill>
          <a:uFill>
            <a:solidFill>
              <a:schemeClr val="tx1"/>
            </a:solidFill>
          </a:uFill>
          <a:latin typeface="Times New Roman" panose="02020603050405020304" charset="0"/>
          <a:ea typeface="楷体" panose="02010609060101010101" pitchFamily="3" charset="-122"/>
        </a:defRPr>
      </a:pPr>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080" b="1"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r>
              <a:rPr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钴酸锂废料价格走势（元</a:t>
            </a:r>
            <a:r>
              <a:rPr lang="en-US" altLang="zh-CN"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a:t>
            </a:r>
            <a:r>
              <a:rPr altLang="en-US"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rPr>
              <a:t>吨）</a:t>
            </a:r>
            <a:endParaRPr altLang="en-US" sz="1080" u="none" strike="noStrike" cap="none" normalizeH="0">
              <a:solidFill>
                <a:srgbClr val="023985"/>
              </a:solidFill>
              <a:uFill>
                <a:solidFill>
                  <a:schemeClr val="tx1"/>
                </a:solidFill>
              </a:uFill>
              <a:latin typeface="Times New Roman" panose="02020603050405020304" charset="0"/>
              <a:ea typeface="楷体" panose="02010609060101010101" pitchFamily="3" charset="-122"/>
            </a:endParaRPr>
          </a:p>
        </c:rich>
      </c:tx>
      <c:layout>
        <c:manualLayout>
          <c:xMode val="edge"/>
          <c:yMode val="edge"/>
          <c:x val="0.0493618129721282"/>
          <c:y val="0.0294117647058824"/>
        </c:manualLayout>
      </c:layout>
      <c:overlay val="0"/>
    </c:title>
    <c:autoTitleDeleted val="0"/>
    <c:plotArea>
      <c:layout/>
      <c:lineChart>
        <c:grouping val="standard"/>
        <c:varyColors val="0"/>
        <c:ser>
          <c:idx val="0"/>
          <c:order val="0"/>
          <c:tx>
            <c:strRef>
              <c:f>'[废料价格(3).xlsx]钴酸锂价格'!$B$1</c:f>
              <c:strCache>
                <c:ptCount val="1"/>
                <c:pt idx="0">
                  <c:v>钴酸锂正极片</c:v>
                </c:pt>
              </c:strCache>
            </c:strRef>
          </c:tx>
          <c:spPr>
            <a:ln w="19050" cap="rnd" cmpd="sng" algn="ctr">
              <a:solidFill>
                <a:srgbClr val="BC0008"/>
              </a:solidFill>
              <a:prstDash val="solid"/>
              <a:round/>
            </a:ln>
          </c:spPr>
          <c:marker>
            <c:symbol val="none"/>
          </c:marker>
          <c:dLbls>
            <c:delete val="1"/>
          </c:dLbls>
          <c:cat>
            <c:numRef>
              <c:f>'[废料价格(3).xlsx]钴酸锂价格'!$A$2:$A$374</c:f>
              <c:numCache>
                <c:formatCode>yyyy\-mm\-dd</c:formatCode>
                <c:ptCount val="373"/>
                <c:pt idx="0" c:formatCode="yyyy\-mm\-dd">
                  <c:v>44536</c:v>
                </c:pt>
                <c:pt idx="1" c:formatCode="yyyy\-mm\-dd">
                  <c:v>44537</c:v>
                </c:pt>
                <c:pt idx="2" c:formatCode="yyyy\-mm\-dd">
                  <c:v>44538</c:v>
                </c:pt>
                <c:pt idx="3" c:formatCode="yyyy\-mm\-dd">
                  <c:v>44539</c:v>
                </c:pt>
                <c:pt idx="4" c:formatCode="yyyy\-mm\-dd">
                  <c:v>44540</c:v>
                </c:pt>
                <c:pt idx="5" c:formatCode="yyyy\-mm\-dd">
                  <c:v>44543</c:v>
                </c:pt>
                <c:pt idx="6" c:formatCode="yyyy\-mm\-dd">
                  <c:v>44544</c:v>
                </c:pt>
                <c:pt idx="7" c:formatCode="yyyy\-mm\-dd">
                  <c:v>44545</c:v>
                </c:pt>
                <c:pt idx="8" c:formatCode="yyyy\-mm\-dd">
                  <c:v>44546</c:v>
                </c:pt>
                <c:pt idx="9" c:formatCode="yyyy\-mm\-dd">
                  <c:v>44547</c:v>
                </c:pt>
                <c:pt idx="10" c:formatCode="yyyy\-mm\-dd">
                  <c:v>44550</c:v>
                </c:pt>
                <c:pt idx="11" c:formatCode="yyyy\-mm\-dd">
                  <c:v>44551</c:v>
                </c:pt>
                <c:pt idx="12" c:formatCode="yyyy\-mm\-dd">
                  <c:v>44552</c:v>
                </c:pt>
                <c:pt idx="13" c:formatCode="yyyy\-mm\-dd">
                  <c:v>44553</c:v>
                </c:pt>
                <c:pt idx="14" c:formatCode="yyyy\-mm\-dd">
                  <c:v>44554</c:v>
                </c:pt>
                <c:pt idx="15" c:formatCode="yyyy\-mm\-dd">
                  <c:v>44557</c:v>
                </c:pt>
                <c:pt idx="16" c:formatCode="yyyy\-mm\-dd">
                  <c:v>44558</c:v>
                </c:pt>
                <c:pt idx="17" c:formatCode="yyyy\-mm\-dd">
                  <c:v>44559</c:v>
                </c:pt>
                <c:pt idx="18" c:formatCode="yyyy\-mm\-dd">
                  <c:v>44560</c:v>
                </c:pt>
                <c:pt idx="19" c:formatCode="yyyy\-mm\-dd">
                  <c:v>44561</c:v>
                </c:pt>
                <c:pt idx="20" c:formatCode="yyyy\-mm\-dd">
                  <c:v>44565</c:v>
                </c:pt>
                <c:pt idx="21" c:formatCode="yyyy\-mm\-dd">
                  <c:v>44566</c:v>
                </c:pt>
                <c:pt idx="22" c:formatCode="yyyy\-mm\-dd">
                  <c:v>44567</c:v>
                </c:pt>
                <c:pt idx="23" c:formatCode="yyyy\-mm\-dd">
                  <c:v>44568</c:v>
                </c:pt>
                <c:pt idx="24" c:formatCode="yyyy\-mm\-dd">
                  <c:v>44571</c:v>
                </c:pt>
                <c:pt idx="25" c:formatCode="yyyy\-mm\-dd">
                  <c:v>44572</c:v>
                </c:pt>
                <c:pt idx="26" c:formatCode="yyyy\-mm\-dd">
                  <c:v>44573</c:v>
                </c:pt>
                <c:pt idx="27" c:formatCode="yyyy\-mm\-dd">
                  <c:v>44574</c:v>
                </c:pt>
                <c:pt idx="28" c:formatCode="yyyy\-mm\-dd">
                  <c:v>44575</c:v>
                </c:pt>
                <c:pt idx="29" c:formatCode="yyyy\-mm\-dd">
                  <c:v>44578</c:v>
                </c:pt>
                <c:pt idx="30" c:formatCode="yyyy\-mm\-dd">
                  <c:v>44579</c:v>
                </c:pt>
                <c:pt idx="31" c:formatCode="yyyy\-mm\-dd">
                  <c:v>44580</c:v>
                </c:pt>
                <c:pt idx="32" c:formatCode="yyyy\-mm\-dd">
                  <c:v>44581</c:v>
                </c:pt>
                <c:pt idx="33" c:formatCode="yyyy\-mm\-dd">
                  <c:v>44582</c:v>
                </c:pt>
                <c:pt idx="34" c:formatCode="yyyy\-mm\-dd">
                  <c:v>44585</c:v>
                </c:pt>
                <c:pt idx="35" c:formatCode="yyyy\-mm\-dd">
                  <c:v>44586</c:v>
                </c:pt>
                <c:pt idx="36" c:formatCode="yyyy\-mm\-dd">
                  <c:v>44587</c:v>
                </c:pt>
                <c:pt idx="37" c:formatCode="yyyy\-mm\-dd">
                  <c:v>44588</c:v>
                </c:pt>
                <c:pt idx="38" c:formatCode="yyyy\-mm\-dd">
                  <c:v>44589</c:v>
                </c:pt>
                <c:pt idx="39" c:formatCode="yyyy\-mm\-dd">
                  <c:v>44590</c:v>
                </c:pt>
                <c:pt idx="40" c:formatCode="yyyy\-mm\-dd">
                  <c:v>44591</c:v>
                </c:pt>
                <c:pt idx="41" c:formatCode="yyyy\-mm\-dd">
                  <c:v>44599</c:v>
                </c:pt>
                <c:pt idx="42" c:formatCode="yyyy\-mm\-dd">
                  <c:v>44600</c:v>
                </c:pt>
                <c:pt idx="43" c:formatCode="yyyy\-mm\-dd">
                  <c:v>44601</c:v>
                </c:pt>
                <c:pt idx="44" c:formatCode="yyyy\-mm\-dd">
                  <c:v>44602</c:v>
                </c:pt>
                <c:pt idx="45" c:formatCode="yyyy\-mm\-dd">
                  <c:v>44603</c:v>
                </c:pt>
                <c:pt idx="46" c:formatCode="yyyy\-mm\-dd">
                  <c:v>44606</c:v>
                </c:pt>
                <c:pt idx="47" c:formatCode="yyyy\-mm\-dd">
                  <c:v>44607</c:v>
                </c:pt>
                <c:pt idx="48" c:formatCode="yyyy\-mm\-dd">
                  <c:v>44608</c:v>
                </c:pt>
                <c:pt idx="49" c:formatCode="yyyy\-mm\-dd">
                  <c:v>44609</c:v>
                </c:pt>
                <c:pt idx="50" c:formatCode="yyyy\-mm\-dd">
                  <c:v>44610</c:v>
                </c:pt>
                <c:pt idx="51" c:formatCode="yyyy\-mm\-dd">
                  <c:v>44613</c:v>
                </c:pt>
                <c:pt idx="52" c:formatCode="yyyy\-mm\-dd">
                  <c:v>44614</c:v>
                </c:pt>
                <c:pt idx="53" c:formatCode="yyyy\-mm\-dd">
                  <c:v>44615</c:v>
                </c:pt>
                <c:pt idx="54" c:formatCode="yyyy\-mm\-dd">
                  <c:v>44616</c:v>
                </c:pt>
                <c:pt idx="55" c:formatCode="yyyy\-mm\-dd">
                  <c:v>44617</c:v>
                </c:pt>
                <c:pt idx="56" c:formatCode="yyyy\-mm\-dd">
                  <c:v>44620</c:v>
                </c:pt>
                <c:pt idx="57" c:formatCode="yyyy\-mm\-dd">
                  <c:v>44621</c:v>
                </c:pt>
                <c:pt idx="58" c:formatCode="yyyy\-mm\-dd">
                  <c:v>44622</c:v>
                </c:pt>
                <c:pt idx="59" c:formatCode="yyyy\-mm\-dd">
                  <c:v>44623</c:v>
                </c:pt>
                <c:pt idx="60" c:formatCode="yyyy\-mm\-dd">
                  <c:v>44624</c:v>
                </c:pt>
                <c:pt idx="61" c:formatCode="yyyy\-mm\-dd">
                  <c:v>44627</c:v>
                </c:pt>
                <c:pt idx="62" c:formatCode="yyyy\-mm\-dd">
                  <c:v>44628</c:v>
                </c:pt>
                <c:pt idx="63" c:formatCode="yyyy\-mm\-dd">
                  <c:v>44629</c:v>
                </c:pt>
                <c:pt idx="64" c:formatCode="yyyy\-mm\-dd">
                  <c:v>44630</c:v>
                </c:pt>
                <c:pt idx="65" c:formatCode="yyyy\-mm\-dd">
                  <c:v>44631</c:v>
                </c:pt>
                <c:pt idx="66" c:formatCode="yyyy\-mm\-dd">
                  <c:v>44634</c:v>
                </c:pt>
                <c:pt idx="67" c:formatCode="yyyy\-mm\-dd">
                  <c:v>44635</c:v>
                </c:pt>
                <c:pt idx="68" c:formatCode="yyyy\-mm\-dd">
                  <c:v>44636</c:v>
                </c:pt>
                <c:pt idx="69" c:formatCode="yyyy\-mm\-dd">
                  <c:v>44637</c:v>
                </c:pt>
                <c:pt idx="70" c:formatCode="yyyy\-mm\-dd">
                  <c:v>44638</c:v>
                </c:pt>
                <c:pt idx="71" c:formatCode="yyyy\-mm\-dd">
                  <c:v>44641</c:v>
                </c:pt>
                <c:pt idx="72" c:formatCode="yyyy\-mm\-dd">
                  <c:v>44642</c:v>
                </c:pt>
                <c:pt idx="73" c:formatCode="yyyy\-mm\-dd">
                  <c:v>44643</c:v>
                </c:pt>
                <c:pt idx="74" c:formatCode="yyyy\-mm\-dd">
                  <c:v>44644</c:v>
                </c:pt>
                <c:pt idx="75" c:formatCode="yyyy\-mm\-dd">
                  <c:v>44645</c:v>
                </c:pt>
                <c:pt idx="76" c:formatCode="yyyy\-mm\-dd">
                  <c:v>44648</c:v>
                </c:pt>
                <c:pt idx="77" c:formatCode="yyyy\-mm\-dd">
                  <c:v>44649</c:v>
                </c:pt>
                <c:pt idx="78" c:formatCode="yyyy\-mm\-dd">
                  <c:v>44650</c:v>
                </c:pt>
                <c:pt idx="79" c:formatCode="yyyy\-mm\-dd">
                  <c:v>44651</c:v>
                </c:pt>
                <c:pt idx="80" c:formatCode="yyyy\-mm\-dd">
                  <c:v>44652</c:v>
                </c:pt>
                <c:pt idx="81" c:formatCode="yyyy\-mm\-dd">
                  <c:v>44653</c:v>
                </c:pt>
                <c:pt idx="82" c:formatCode="yyyy\-mm\-dd">
                  <c:v>44657</c:v>
                </c:pt>
                <c:pt idx="83" c:formatCode="yyyy\-mm\-dd">
                  <c:v>44658</c:v>
                </c:pt>
                <c:pt idx="84" c:formatCode="yyyy\-mm\-dd">
                  <c:v>44659</c:v>
                </c:pt>
                <c:pt idx="85" c:formatCode="yyyy\-mm\-dd">
                  <c:v>44662</c:v>
                </c:pt>
                <c:pt idx="86" c:formatCode="yyyy\-mm\-dd">
                  <c:v>44663</c:v>
                </c:pt>
                <c:pt idx="87" c:formatCode="yyyy\-mm\-dd">
                  <c:v>44664</c:v>
                </c:pt>
                <c:pt idx="88" c:formatCode="yyyy\-mm\-dd">
                  <c:v>44665</c:v>
                </c:pt>
                <c:pt idx="89" c:formatCode="yyyy\-mm\-dd">
                  <c:v>44666</c:v>
                </c:pt>
                <c:pt idx="90" c:formatCode="yyyy\-mm\-dd">
                  <c:v>44669</c:v>
                </c:pt>
                <c:pt idx="91" c:formatCode="yyyy\-mm\-dd">
                  <c:v>44670</c:v>
                </c:pt>
                <c:pt idx="92" c:formatCode="yyyy\-mm\-dd">
                  <c:v>44671</c:v>
                </c:pt>
                <c:pt idx="93" c:formatCode="yyyy\-mm\-dd">
                  <c:v>44672</c:v>
                </c:pt>
                <c:pt idx="94" c:formatCode="yyyy\-mm\-dd">
                  <c:v>44673</c:v>
                </c:pt>
                <c:pt idx="95" c:formatCode="yyyy\-mm\-dd">
                  <c:v>44675</c:v>
                </c:pt>
                <c:pt idx="96" c:formatCode="yyyy\-mm\-dd">
                  <c:v>44676</c:v>
                </c:pt>
                <c:pt idx="97" c:formatCode="yyyy\-mm\-dd">
                  <c:v>44677</c:v>
                </c:pt>
                <c:pt idx="98" c:formatCode="yyyy\-mm\-dd">
                  <c:v>44678</c:v>
                </c:pt>
                <c:pt idx="99" c:formatCode="yyyy\-mm\-dd">
                  <c:v>44679</c:v>
                </c:pt>
                <c:pt idx="100" c:formatCode="yyyy\-mm\-dd">
                  <c:v>44680</c:v>
                </c:pt>
                <c:pt idx="101" c:formatCode="yyyy\-mm\-dd">
                  <c:v>44686</c:v>
                </c:pt>
                <c:pt idx="102" c:formatCode="yyyy\-mm\-dd">
                  <c:v>44687</c:v>
                </c:pt>
                <c:pt idx="103" c:formatCode="yyyy\-mm\-dd">
                  <c:v>44688</c:v>
                </c:pt>
                <c:pt idx="104" c:formatCode="yyyy\-mm\-dd">
                  <c:v>44690</c:v>
                </c:pt>
                <c:pt idx="105" c:formatCode="yyyy\-mm\-dd">
                  <c:v>44691</c:v>
                </c:pt>
                <c:pt idx="106" c:formatCode="yyyy\-mm\-dd">
                  <c:v>44692</c:v>
                </c:pt>
                <c:pt idx="107" c:formatCode="yyyy\-mm\-dd">
                  <c:v>44693</c:v>
                </c:pt>
                <c:pt idx="108" c:formatCode="yyyy\-mm\-dd">
                  <c:v>44694</c:v>
                </c:pt>
                <c:pt idx="109" c:formatCode="yyyy\-mm\-dd">
                  <c:v>44697</c:v>
                </c:pt>
                <c:pt idx="110" c:formatCode="yyyy\-mm\-dd">
                  <c:v>44698</c:v>
                </c:pt>
                <c:pt idx="111" c:formatCode="yyyy\-mm\-dd">
                  <c:v>44699</c:v>
                </c:pt>
                <c:pt idx="112" c:formatCode="yyyy\-mm\-dd">
                  <c:v>44700</c:v>
                </c:pt>
                <c:pt idx="113" c:formatCode="yyyy\-mm\-dd">
                  <c:v>44701</c:v>
                </c:pt>
                <c:pt idx="114" c:formatCode="yyyy\-mm\-dd">
                  <c:v>44704</c:v>
                </c:pt>
                <c:pt idx="115" c:formatCode="yyyy\-mm\-dd">
                  <c:v>44705</c:v>
                </c:pt>
                <c:pt idx="116" c:formatCode="yyyy\-mm\-dd">
                  <c:v>44706</c:v>
                </c:pt>
                <c:pt idx="117" c:formatCode="yyyy\-mm\-dd">
                  <c:v>44707</c:v>
                </c:pt>
                <c:pt idx="118" c:formatCode="yyyy\-mm\-dd">
                  <c:v>44708</c:v>
                </c:pt>
                <c:pt idx="119" c:formatCode="yyyy\-mm\-dd">
                  <c:v>44711</c:v>
                </c:pt>
                <c:pt idx="120" c:formatCode="yyyy\-mm\-dd">
                  <c:v>44712</c:v>
                </c:pt>
                <c:pt idx="121" c:formatCode="yyyy\-mm\-dd">
                  <c:v>44713</c:v>
                </c:pt>
                <c:pt idx="122" c:formatCode="yyyy\-mm\-dd">
                  <c:v>44714</c:v>
                </c:pt>
                <c:pt idx="123" c:formatCode="yyyy\-mm\-dd">
                  <c:v>44718</c:v>
                </c:pt>
                <c:pt idx="124" c:formatCode="yyyy\-mm\-dd">
                  <c:v>44719</c:v>
                </c:pt>
                <c:pt idx="125" c:formatCode="yyyy\-mm\-dd">
                  <c:v>44720</c:v>
                </c:pt>
                <c:pt idx="126" c:formatCode="yyyy\-mm\-dd">
                  <c:v>44721</c:v>
                </c:pt>
                <c:pt idx="127" c:formatCode="yyyy\-mm\-dd">
                  <c:v>44722</c:v>
                </c:pt>
                <c:pt idx="128" c:formatCode="yyyy\-mm\-dd">
                  <c:v>44725</c:v>
                </c:pt>
                <c:pt idx="129" c:formatCode="yyyy\-mm\-dd">
                  <c:v>44726</c:v>
                </c:pt>
                <c:pt idx="130" c:formatCode="yyyy\-mm\-dd">
                  <c:v>44727</c:v>
                </c:pt>
                <c:pt idx="131" c:formatCode="yyyy\-mm\-dd">
                  <c:v>44728</c:v>
                </c:pt>
                <c:pt idx="132" c:formatCode="yyyy\-mm\-dd">
                  <c:v>44729</c:v>
                </c:pt>
                <c:pt idx="133" c:formatCode="yyyy\-mm\-dd">
                  <c:v>44732</c:v>
                </c:pt>
                <c:pt idx="134" c:formatCode="yyyy\-mm\-dd">
                  <c:v>44733</c:v>
                </c:pt>
                <c:pt idx="135" c:formatCode="yyyy\-mm\-dd">
                  <c:v>44734</c:v>
                </c:pt>
                <c:pt idx="136" c:formatCode="yyyy\-mm\-dd">
                  <c:v>44735</c:v>
                </c:pt>
                <c:pt idx="137" c:formatCode="yyyy\-mm\-dd">
                  <c:v>44736</c:v>
                </c:pt>
                <c:pt idx="138" c:formatCode="yyyy\-mm\-dd">
                  <c:v>44739</c:v>
                </c:pt>
                <c:pt idx="139" c:formatCode="yyyy\-mm\-dd">
                  <c:v>44740</c:v>
                </c:pt>
                <c:pt idx="140" c:formatCode="yyyy\-mm\-dd">
                  <c:v>44741</c:v>
                </c:pt>
                <c:pt idx="141" c:formatCode="yyyy\-mm\-dd">
                  <c:v>44742</c:v>
                </c:pt>
                <c:pt idx="142" c:formatCode="yyyy\-mm\-dd">
                  <c:v>44743</c:v>
                </c:pt>
                <c:pt idx="143" c:formatCode="yyyy\-mm\-dd">
                  <c:v>44746</c:v>
                </c:pt>
                <c:pt idx="144" c:formatCode="yyyy\-mm\-dd">
                  <c:v>44747</c:v>
                </c:pt>
                <c:pt idx="145" c:formatCode="yyyy\-mm\-dd">
                  <c:v>44748</c:v>
                </c:pt>
                <c:pt idx="146" c:formatCode="yyyy\-mm\-dd">
                  <c:v>44749</c:v>
                </c:pt>
                <c:pt idx="147" c:formatCode="yyyy\-mm\-dd">
                  <c:v>44750</c:v>
                </c:pt>
                <c:pt idx="148" c:formatCode="yyyy\-mm\-dd">
                  <c:v>44753</c:v>
                </c:pt>
                <c:pt idx="149" c:formatCode="yyyy\-mm\-dd">
                  <c:v>44754</c:v>
                </c:pt>
                <c:pt idx="150" c:formatCode="yyyy\-mm\-dd">
                  <c:v>44755</c:v>
                </c:pt>
                <c:pt idx="151" c:formatCode="yyyy\-mm\-dd">
                  <c:v>44756</c:v>
                </c:pt>
                <c:pt idx="152" c:formatCode="yyyy\-mm\-dd">
                  <c:v>44757</c:v>
                </c:pt>
                <c:pt idx="153" c:formatCode="yyyy\-mm\-dd">
                  <c:v>44760</c:v>
                </c:pt>
                <c:pt idx="154" c:formatCode="yyyy\-mm\-dd">
                  <c:v>44761</c:v>
                </c:pt>
                <c:pt idx="155" c:formatCode="yyyy\-mm\-dd">
                  <c:v>44762</c:v>
                </c:pt>
                <c:pt idx="156" c:formatCode="yyyy\-mm\-dd">
                  <c:v>44763</c:v>
                </c:pt>
                <c:pt idx="157" c:formatCode="yyyy\-mm\-dd">
                  <c:v>44764</c:v>
                </c:pt>
                <c:pt idx="158" c:formatCode="yyyy\-mm\-dd">
                  <c:v>44767</c:v>
                </c:pt>
                <c:pt idx="159" c:formatCode="yyyy\-mm\-dd">
                  <c:v>44768</c:v>
                </c:pt>
                <c:pt idx="160" c:formatCode="yyyy\-mm\-dd">
                  <c:v>44769</c:v>
                </c:pt>
                <c:pt idx="161" c:formatCode="yyyy\-mm\-dd">
                  <c:v>44770</c:v>
                </c:pt>
                <c:pt idx="162" c:formatCode="yyyy\-mm\-dd">
                  <c:v>44771</c:v>
                </c:pt>
                <c:pt idx="163" c:formatCode="yyyy\-mm\-dd">
                  <c:v>44774</c:v>
                </c:pt>
                <c:pt idx="164" c:formatCode="yyyy\-mm\-dd">
                  <c:v>44775</c:v>
                </c:pt>
                <c:pt idx="165" c:formatCode="yyyy\-mm\-dd">
                  <c:v>44776</c:v>
                </c:pt>
                <c:pt idx="166" c:formatCode="yyyy\-mm\-dd">
                  <c:v>44777</c:v>
                </c:pt>
                <c:pt idx="167" c:formatCode="yyyy\-mm\-dd">
                  <c:v>44778</c:v>
                </c:pt>
                <c:pt idx="168" c:formatCode="yyyy\-mm\-dd">
                  <c:v>44781</c:v>
                </c:pt>
                <c:pt idx="169" c:formatCode="yyyy\-mm\-dd">
                  <c:v>44782</c:v>
                </c:pt>
                <c:pt idx="170" c:formatCode="yyyy\-mm\-dd">
                  <c:v>44783</c:v>
                </c:pt>
                <c:pt idx="171" c:formatCode="yyyy\-mm\-dd">
                  <c:v>44784</c:v>
                </c:pt>
                <c:pt idx="172" c:formatCode="yyyy\-mm\-dd">
                  <c:v>44785</c:v>
                </c:pt>
                <c:pt idx="173" c:formatCode="yyyy\-mm\-dd">
                  <c:v>44788</c:v>
                </c:pt>
                <c:pt idx="174" c:formatCode="yyyy\-mm\-dd">
                  <c:v>44789</c:v>
                </c:pt>
                <c:pt idx="175" c:formatCode="yyyy\-mm\-dd">
                  <c:v>44790</c:v>
                </c:pt>
                <c:pt idx="176" c:formatCode="yyyy\-mm\-dd">
                  <c:v>44791</c:v>
                </c:pt>
                <c:pt idx="177" c:formatCode="yyyy\-mm\-dd">
                  <c:v>44792</c:v>
                </c:pt>
                <c:pt idx="178" c:formatCode="yyyy\-mm\-dd">
                  <c:v>44795</c:v>
                </c:pt>
                <c:pt idx="179" c:formatCode="yyyy\-mm\-dd">
                  <c:v>44796</c:v>
                </c:pt>
                <c:pt idx="180" c:formatCode="yyyy\-mm\-dd">
                  <c:v>44797</c:v>
                </c:pt>
                <c:pt idx="181" c:formatCode="yyyy\-mm\-dd">
                  <c:v>44798</c:v>
                </c:pt>
                <c:pt idx="182" c:formatCode="yyyy\-mm\-dd">
                  <c:v>44799</c:v>
                </c:pt>
                <c:pt idx="183" c:formatCode="yyyy\-mm\-dd">
                  <c:v>44802</c:v>
                </c:pt>
                <c:pt idx="184" c:formatCode="yyyy\-mm\-dd">
                  <c:v>44803</c:v>
                </c:pt>
                <c:pt idx="185" c:formatCode="yyyy\-mm\-dd">
                  <c:v>44804</c:v>
                </c:pt>
                <c:pt idx="186" c:formatCode="yyyy\-mm\-dd">
                  <c:v>44805</c:v>
                </c:pt>
                <c:pt idx="187" c:formatCode="yyyy\-mm\-dd">
                  <c:v>44806</c:v>
                </c:pt>
                <c:pt idx="188" c:formatCode="yyyy\-mm\-dd">
                  <c:v>44809</c:v>
                </c:pt>
                <c:pt idx="189" c:formatCode="yyyy\-mm\-dd">
                  <c:v>44810</c:v>
                </c:pt>
                <c:pt idx="190" c:formatCode="yyyy\-mm\-dd">
                  <c:v>44811</c:v>
                </c:pt>
                <c:pt idx="191" c:formatCode="yyyy\-mm\-dd">
                  <c:v>44812</c:v>
                </c:pt>
                <c:pt idx="192" c:formatCode="yyyy\-mm\-dd">
                  <c:v>44813</c:v>
                </c:pt>
                <c:pt idx="193" c:formatCode="yyyy\-mm\-dd">
                  <c:v>44817</c:v>
                </c:pt>
                <c:pt idx="194" c:formatCode="yyyy\-mm\-dd">
                  <c:v>44818</c:v>
                </c:pt>
                <c:pt idx="195" c:formatCode="yyyy\-mm\-dd">
                  <c:v>44819</c:v>
                </c:pt>
                <c:pt idx="196" c:formatCode="yyyy\-mm\-dd">
                  <c:v>44820</c:v>
                </c:pt>
                <c:pt idx="197" c:formatCode="yyyy\-mm\-dd">
                  <c:v>44823</c:v>
                </c:pt>
                <c:pt idx="198" c:formatCode="yyyy\-mm\-dd">
                  <c:v>44824</c:v>
                </c:pt>
                <c:pt idx="199" c:formatCode="yyyy\-mm\-dd">
                  <c:v>44825</c:v>
                </c:pt>
                <c:pt idx="200" c:formatCode="yyyy\-mm\-dd">
                  <c:v>44826</c:v>
                </c:pt>
                <c:pt idx="201" c:formatCode="yyyy\-mm\-dd">
                  <c:v>44827</c:v>
                </c:pt>
                <c:pt idx="202" c:formatCode="yyyy\-mm\-dd">
                  <c:v>44830</c:v>
                </c:pt>
                <c:pt idx="203" c:formatCode="yyyy\-mm\-dd">
                  <c:v>44831</c:v>
                </c:pt>
                <c:pt idx="204" c:formatCode="yyyy\-mm\-dd">
                  <c:v>44832</c:v>
                </c:pt>
                <c:pt idx="205" c:formatCode="yyyy\-mm\-dd">
                  <c:v>44833</c:v>
                </c:pt>
                <c:pt idx="206" c:formatCode="yyyy\-mm\-dd">
                  <c:v>44834</c:v>
                </c:pt>
                <c:pt idx="207" c:formatCode="yyyy\-mm\-dd">
                  <c:v>44842</c:v>
                </c:pt>
                <c:pt idx="208" c:formatCode="yyyy\-mm\-dd">
                  <c:v>44843</c:v>
                </c:pt>
                <c:pt idx="209" c:formatCode="yyyy\-mm\-dd">
                  <c:v>44844</c:v>
                </c:pt>
                <c:pt idx="210" c:formatCode="yyyy\-mm\-dd">
                  <c:v>44845</c:v>
                </c:pt>
                <c:pt idx="211" c:formatCode="yyyy\-mm\-dd">
                  <c:v>44846</c:v>
                </c:pt>
                <c:pt idx="212" c:formatCode="yyyy\-mm\-dd">
                  <c:v>44847</c:v>
                </c:pt>
                <c:pt idx="213" c:formatCode="yyyy\-mm\-dd">
                  <c:v>44848</c:v>
                </c:pt>
                <c:pt idx="214" c:formatCode="yyyy\-mm\-dd">
                  <c:v>44851</c:v>
                </c:pt>
                <c:pt idx="215" c:formatCode="yyyy\-mm\-dd">
                  <c:v>44852</c:v>
                </c:pt>
                <c:pt idx="216" c:formatCode="yyyy\-mm\-dd">
                  <c:v>44853</c:v>
                </c:pt>
                <c:pt idx="217" c:formatCode="yyyy\-mm\-dd">
                  <c:v>44854</c:v>
                </c:pt>
                <c:pt idx="218" c:formatCode="yyyy\-mm\-dd">
                  <c:v>44855</c:v>
                </c:pt>
                <c:pt idx="219" c:formatCode="yyyy\-mm\-dd">
                  <c:v>44858</c:v>
                </c:pt>
                <c:pt idx="220" c:formatCode="yyyy\-mm\-dd">
                  <c:v>44859</c:v>
                </c:pt>
                <c:pt idx="221" c:formatCode="yyyy\-mm\-dd">
                  <c:v>44860</c:v>
                </c:pt>
                <c:pt idx="222" c:formatCode="yyyy\-mm\-dd">
                  <c:v>44861</c:v>
                </c:pt>
                <c:pt idx="223" c:formatCode="yyyy\-mm\-dd">
                  <c:v>44862</c:v>
                </c:pt>
                <c:pt idx="224" c:formatCode="yyyy\-mm\-dd">
                  <c:v>44865</c:v>
                </c:pt>
                <c:pt idx="225" c:formatCode="yyyy\-mm\-dd">
                  <c:v>44866</c:v>
                </c:pt>
                <c:pt idx="226" c:formatCode="yyyy\-mm\-dd">
                  <c:v>44867</c:v>
                </c:pt>
                <c:pt idx="227" c:formatCode="yyyy\-mm\-dd">
                  <c:v>44868</c:v>
                </c:pt>
                <c:pt idx="228" c:formatCode="yyyy\-mm\-dd">
                  <c:v>44869</c:v>
                </c:pt>
                <c:pt idx="229" c:formatCode="yyyy\-mm\-dd">
                  <c:v>44872</c:v>
                </c:pt>
                <c:pt idx="230" c:formatCode="yyyy\-mm\-dd">
                  <c:v>44873</c:v>
                </c:pt>
                <c:pt idx="231" c:formatCode="yyyy\-mm\-dd">
                  <c:v>44874</c:v>
                </c:pt>
                <c:pt idx="232" c:formatCode="yyyy\-mm\-dd">
                  <c:v>44875</c:v>
                </c:pt>
                <c:pt idx="233" c:formatCode="yyyy\-mm\-dd">
                  <c:v>44876</c:v>
                </c:pt>
                <c:pt idx="234" c:formatCode="yyyy\-mm\-dd">
                  <c:v>44879</c:v>
                </c:pt>
                <c:pt idx="235" c:formatCode="yyyy\-mm\-dd">
                  <c:v>44880</c:v>
                </c:pt>
                <c:pt idx="236" c:formatCode="yyyy\-mm\-dd">
                  <c:v>44881</c:v>
                </c:pt>
                <c:pt idx="237" c:formatCode="yyyy\-mm\-dd">
                  <c:v>44882</c:v>
                </c:pt>
                <c:pt idx="238" c:formatCode="yyyy\-mm\-dd">
                  <c:v>44883</c:v>
                </c:pt>
                <c:pt idx="239" c:formatCode="yyyy\-mm\-dd">
                  <c:v>44886</c:v>
                </c:pt>
                <c:pt idx="240" c:formatCode="yyyy\-mm\-dd">
                  <c:v>44887</c:v>
                </c:pt>
                <c:pt idx="241" c:formatCode="yyyy\-mm\-dd">
                  <c:v>44888</c:v>
                </c:pt>
                <c:pt idx="242" c:formatCode="yyyy\-mm\-dd">
                  <c:v>44889</c:v>
                </c:pt>
                <c:pt idx="243" c:formatCode="yyyy\-mm\-dd">
                  <c:v>44890</c:v>
                </c:pt>
                <c:pt idx="244" c:formatCode="yyyy\-mm\-dd">
                  <c:v>44893</c:v>
                </c:pt>
                <c:pt idx="245" c:formatCode="yyyy\-mm\-dd">
                  <c:v>44894</c:v>
                </c:pt>
                <c:pt idx="246" c:formatCode="yyyy\-mm\-dd">
                  <c:v>44895</c:v>
                </c:pt>
                <c:pt idx="247" c:formatCode="yyyy\-mm\-dd">
                  <c:v>44896</c:v>
                </c:pt>
                <c:pt idx="248" c:formatCode="yyyy\-mm\-dd">
                  <c:v>44897</c:v>
                </c:pt>
                <c:pt idx="249" c:formatCode="yyyy\-mm\-dd">
                  <c:v>44900</c:v>
                </c:pt>
                <c:pt idx="250" c:formatCode="yyyy\-mm\-dd">
                  <c:v>44901</c:v>
                </c:pt>
                <c:pt idx="251" c:formatCode="yyyy\-mm\-dd">
                  <c:v>44902</c:v>
                </c:pt>
                <c:pt idx="252" c:formatCode="yyyy\-mm\-dd">
                  <c:v>44903</c:v>
                </c:pt>
                <c:pt idx="253" c:formatCode="yyyy\-mm\-dd">
                  <c:v>44904</c:v>
                </c:pt>
                <c:pt idx="254" c:formatCode="yyyy\-mm\-dd">
                  <c:v>44907</c:v>
                </c:pt>
                <c:pt idx="255" c:formatCode="yyyy\-mm\-dd">
                  <c:v>44908</c:v>
                </c:pt>
                <c:pt idx="256" c:formatCode="yyyy\-mm\-dd">
                  <c:v>44909</c:v>
                </c:pt>
                <c:pt idx="257" c:formatCode="yyyy\-mm\-dd">
                  <c:v>44910</c:v>
                </c:pt>
                <c:pt idx="258" c:formatCode="yyyy\-mm\-dd">
                  <c:v>44911</c:v>
                </c:pt>
                <c:pt idx="259" c:formatCode="yyyy\-mm\-dd">
                  <c:v>44914</c:v>
                </c:pt>
                <c:pt idx="260" c:formatCode="yyyy\-mm\-dd">
                  <c:v>44915</c:v>
                </c:pt>
                <c:pt idx="261" c:formatCode="yyyy\-mm\-dd">
                  <c:v>44916</c:v>
                </c:pt>
                <c:pt idx="262" c:formatCode="yyyy\-mm\-dd">
                  <c:v>44917</c:v>
                </c:pt>
                <c:pt idx="263" c:formatCode="yyyy\-mm\-dd">
                  <c:v>44918</c:v>
                </c:pt>
                <c:pt idx="264" c:formatCode="yyyy\-mm\-dd">
                  <c:v>44921</c:v>
                </c:pt>
                <c:pt idx="265" c:formatCode="yyyy\-mm\-dd">
                  <c:v>44922</c:v>
                </c:pt>
                <c:pt idx="266" c:formatCode="yyyy\-mm\-dd">
                  <c:v>44923</c:v>
                </c:pt>
                <c:pt idx="267" c:formatCode="yyyy\-mm\-dd">
                  <c:v>44924</c:v>
                </c:pt>
                <c:pt idx="268" c:formatCode="yyyy\-mm\-dd">
                  <c:v>44925</c:v>
                </c:pt>
                <c:pt idx="269" c:formatCode="yyyy\-mm\-dd">
                  <c:v>44929</c:v>
                </c:pt>
                <c:pt idx="270" c:formatCode="yyyy\-mm\-dd">
                  <c:v>44930</c:v>
                </c:pt>
                <c:pt idx="271" c:formatCode="yyyy\-mm\-dd">
                  <c:v>44931</c:v>
                </c:pt>
                <c:pt idx="272" c:formatCode="yyyy\-mm\-dd">
                  <c:v>44932</c:v>
                </c:pt>
                <c:pt idx="273" c:formatCode="yyyy\-mm\-dd">
                  <c:v>44935</c:v>
                </c:pt>
                <c:pt idx="274" c:formatCode="yyyy\-mm\-dd">
                  <c:v>44936</c:v>
                </c:pt>
                <c:pt idx="275" c:formatCode="yyyy\-mm\-dd">
                  <c:v>44937</c:v>
                </c:pt>
                <c:pt idx="276" c:formatCode="yyyy\-mm\-dd">
                  <c:v>44938</c:v>
                </c:pt>
                <c:pt idx="277" c:formatCode="yyyy\-mm\-dd">
                  <c:v>44939</c:v>
                </c:pt>
                <c:pt idx="278" c:formatCode="yyyy\-mm\-dd">
                  <c:v>44942</c:v>
                </c:pt>
                <c:pt idx="279" c:formatCode="yyyy\-mm\-dd">
                  <c:v>44943</c:v>
                </c:pt>
                <c:pt idx="280" c:formatCode="yyyy\-mm\-dd">
                  <c:v>44944</c:v>
                </c:pt>
                <c:pt idx="281" c:formatCode="yyyy\-mm\-dd">
                  <c:v>44945</c:v>
                </c:pt>
                <c:pt idx="282" c:formatCode="yyyy\-mm\-dd">
                  <c:v>44946</c:v>
                </c:pt>
                <c:pt idx="283" c:formatCode="yyyy\-mm\-dd">
                  <c:v>44954</c:v>
                </c:pt>
                <c:pt idx="284" c:formatCode="yyyy\-mm\-dd">
                  <c:v>44955</c:v>
                </c:pt>
                <c:pt idx="285" c:formatCode="yyyy\-mm\-dd">
                  <c:v>44956</c:v>
                </c:pt>
                <c:pt idx="286" c:formatCode="yyyy\-mm\-dd">
                  <c:v>44957</c:v>
                </c:pt>
                <c:pt idx="287" c:formatCode="yyyy\-mm\-dd">
                  <c:v>44958</c:v>
                </c:pt>
                <c:pt idx="288" c:formatCode="yyyy\-mm\-dd">
                  <c:v>44959</c:v>
                </c:pt>
                <c:pt idx="289" c:formatCode="yyyy\-mm\-dd">
                  <c:v>44960</c:v>
                </c:pt>
                <c:pt idx="290" c:formatCode="yyyy\-mm\-dd">
                  <c:v>44963</c:v>
                </c:pt>
                <c:pt idx="291" c:formatCode="yyyy\-mm\-dd">
                  <c:v>44964</c:v>
                </c:pt>
                <c:pt idx="292" c:formatCode="yyyy\-mm\-dd">
                  <c:v>44965</c:v>
                </c:pt>
                <c:pt idx="293" c:formatCode="yyyy\-mm\-dd">
                  <c:v>44966</c:v>
                </c:pt>
                <c:pt idx="294" c:formatCode="yyyy\-mm\-dd">
                  <c:v>44967</c:v>
                </c:pt>
                <c:pt idx="295" c:formatCode="yyyy\-mm\-dd">
                  <c:v>44970</c:v>
                </c:pt>
                <c:pt idx="296" c:formatCode="yyyy\-mm\-dd">
                  <c:v>44971</c:v>
                </c:pt>
                <c:pt idx="297" c:formatCode="yyyy\-mm\-dd">
                  <c:v>44972</c:v>
                </c:pt>
                <c:pt idx="298" c:formatCode="yyyy\-mm\-dd">
                  <c:v>44973</c:v>
                </c:pt>
                <c:pt idx="299" c:formatCode="yyyy\-mm\-dd">
                  <c:v>44974</c:v>
                </c:pt>
                <c:pt idx="300" c:formatCode="yyyy\-mm\-dd">
                  <c:v>44977</c:v>
                </c:pt>
                <c:pt idx="301" c:formatCode="yyyy\-mm\-dd">
                  <c:v>44978</c:v>
                </c:pt>
                <c:pt idx="302" c:formatCode="yyyy\-mm\-dd">
                  <c:v>44979</c:v>
                </c:pt>
                <c:pt idx="303" c:formatCode="yyyy\-mm\-dd">
                  <c:v>44980</c:v>
                </c:pt>
                <c:pt idx="304" c:formatCode="yyyy\-mm\-dd">
                  <c:v>44981</c:v>
                </c:pt>
                <c:pt idx="305" c:formatCode="yyyy\-mm\-dd">
                  <c:v>44984</c:v>
                </c:pt>
                <c:pt idx="306" c:formatCode="yyyy\-mm\-dd">
                  <c:v>44985</c:v>
                </c:pt>
                <c:pt idx="307" c:formatCode="yyyy\-mm\-dd">
                  <c:v>44986</c:v>
                </c:pt>
                <c:pt idx="308" c:formatCode="yyyy\-mm\-dd">
                  <c:v>44987</c:v>
                </c:pt>
                <c:pt idx="309" c:formatCode="yyyy\-mm\-dd">
                  <c:v>44988</c:v>
                </c:pt>
                <c:pt idx="310" c:formatCode="yyyy\-mm\-dd">
                  <c:v>44991</c:v>
                </c:pt>
                <c:pt idx="311" c:formatCode="yyyy\-mm\-dd">
                  <c:v>44992</c:v>
                </c:pt>
                <c:pt idx="312" c:formatCode="yyyy\-mm\-dd">
                  <c:v>44993</c:v>
                </c:pt>
                <c:pt idx="313" c:formatCode="yyyy\-mm\-dd">
                  <c:v>44994</c:v>
                </c:pt>
                <c:pt idx="314" c:formatCode="yyyy\-mm\-dd">
                  <c:v>44995</c:v>
                </c:pt>
                <c:pt idx="315" c:formatCode="yyyy\-mm\-dd">
                  <c:v>44998</c:v>
                </c:pt>
                <c:pt idx="316" c:formatCode="yyyy\-mm\-dd">
                  <c:v>44999</c:v>
                </c:pt>
                <c:pt idx="317" c:formatCode="yyyy\-mm\-dd">
                  <c:v>45000</c:v>
                </c:pt>
                <c:pt idx="318" c:formatCode="yyyy\-mm\-dd">
                  <c:v>45001</c:v>
                </c:pt>
                <c:pt idx="319" c:formatCode="yyyy\-mm\-dd">
                  <c:v>45002</c:v>
                </c:pt>
                <c:pt idx="320" c:formatCode="yyyy\-mm\-dd">
                  <c:v>45005</c:v>
                </c:pt>
                <c:pt idx="321" c:formatCode="yyyy\-mm\-dd">
                  <c:v>45006</c:v>
                </c:pt>
                <c:pt idx="322" c:formatCode="yyyy\-mm\-dd">
                  <c:v>45007</c:v>
                </c:pt>
                <c:pt idx="323" c:formatCode="yyyy\-mm\-dd">
                  <c:v>45008</c:v>
                </c:pt>
                <c:pt idx="324" c:formatCode="yyyy\-mm\-dd">
                  <c:v>45009</c:v>
                </c:pt>
                <c:pt idx="325" c:formatCode="yyyy\-mm\-dd">
                  <c:v>45012</c:v>
                </c:pt>
                <c:pt idx="326" c:formatCode="yyyy\-mm\-dd">
                  <c:v>45013</c:v>
                </c:pt>
                <c:pt idx="327" c:formatCode="yyyy\-mm\-dd">
                  <c:v>45014</c:v>
                </c:pt>
                <c:pt idx="328" c:formatCode="yyyy\-mm\-dd">
                  <c:v>45015</c:v>
                </c:pt>
                <c:pt idx="329" c:formatCode="yyyy\-mm\-dd">
                  <c:v>45016</c:v>
                </c:pt>
                <c:pt idx="330" c:formatCode="yyyy\-mm\-dd">
                  <c:v>45019</c:v>
                </c:pt>
                <c:pt idx="331" c:formatCode="yyyy\-mm\-dd">
                  <c:v>45020</c:v>
                </c:pt>
                <c:pt idx="332" c:formatCode="yyyy\-mm\-dd">
                  <c:v>45022</c:v>
                </c:pt>
                <c:pt idx="333" c:formatCode="yyyy\-mm\-dd">
                  <c:v>45023</c:v>
                </c:pt>
                <c:pt idx="334" c:formatCode="yyyy\-mm\-dd">
                  <c:v>45026</c:v>
                </c:pt>
                <c:pt idx="335" c:formatCode="yyyy\-mm\-dd">
                  <c:v>45027</c:v>
                </c:pt>
                <c:pt idx="336" c:formatCode="yyyy\-mm\-dd">
                  <c:v>45028</c:v>
                </c:pt>
                <c:pt idx="337" c:formatCode="yyyy\-mm\-dd">
                  <c:v>45029</c:v>
                </c:pt>
                <c:pt idx="338" c:formatCode="yyyy\-mm\-dd">
                  <c:v>45030</c:v>
                </c:pt>
                <c:pt idx="339" c:formatCode="yyyy\-mm\-dd">
                  <c:v>45033</c:v>
                </c:pt>
                <c:pt idx="340" c:formatCode="yyyy\-mm\-dd">
                  <c:v>45034</c:v>
                </c:pt>
                <c:pt idx="341" c:formatCode="yyyy\-mm\-dd">
                  <c:v>45035</c:v>
                </c:pt>
                <c:pt idx="342" c:formatCode="yyyy\-mm\-dd">
                  <c:v>45036</c:v>
                </c:pt>
                <c:pt idx="343" c:formatCode="yyyy\-mm\-dd">
                  <c:v>45037</c:v>
                </c:pt>
                <c:pt idx="344" c:formatCode="yyyy\-mm\-dd">
                  <c:v>45039</c:v>
                </c:pt>
                <c:pt idx="345" c:formatCode="yyyy\-mm\-dd">
                  <c:v>45040</c:v>
                </c:pt>
                <c:pt idx="346" c:formatCode="yyyy\-mm\-dd">
                  <c:v>45041</c:v>
                </c:pt>
                <c:pt idx="347" c:formatCode="yyyy\-mm\-dd">
                  <c:v>45042</c:v>
                </c:pt>
                <c:pt idx="348" c:formatCode="yyyy\-mm\-dd">
                  <c:v>45043</c:v>
                </c:pt>
                <c:pt idx="349" c:formatCode="yyyy\-mm\-dd">
                  <c:v>45044</c:v>
                </c:pt>
                <c:pt idx="350" c:formatCode="yyyy\-mm\-dd">
                  <c:v>45050</c:v>
                </c:pt>
                <c:pt idx="351" c:formatCode="yyyy\-mm\-dd">
                  <c:v>45051</c:v>
                </c:pt>
                <c:pt idx="352" c:formatCode="yyyy\-mm\-dd">
                  <c:v>45052</c:v>
                </c:pt>
                <c:pt idx="353" c:formatCode="yyyy\-mm\-dd">
                  <c:v>45054</c:v>
                </c:pt>
                <c:pt idx="354" c:formatCode="yyyy\-mm\-dd">
                  <c:v>45055</c:v>
                </c:pt>
                <c:pt idx="355" c:formatCode="yyyy\-mm\-dd">
                  <c:v>45056</c:v>
                </c:pt>
                <c:pt idx="356" c:formatCode="yyyy\-mm\-dd">
                  <c:v>45057</c:v>
                </c:pt>
                <c:pt idx="357" c:formatCode="yyyy\-mm\-dd">
                  <c:v>45058</c:v>
                </c:pt>
                <c:pt idx="358" c:formatCode="yyyy\-mm\-dd">
                  <c:v>45061</c:v>
                </c:pt>
                <c:pt idx="359" c:formatCode="yyyy\-mm\-dd">
                  <c:v>45062</c:v>
                </c:pt>
                <c:pt idx="360" c:formatCode="yyyy\-mm\-dd">
                  <c:v>45063</c:v>
                </c:pt>
                <c:pt idx="361" c:formatCode="yyyy\-mm\-dd">
                  <c:v>45064</c:v>
                </c:pt>
                <c:pt idx="362" c:formatCode="yyyy\-mm\-dd">
                  <c:v>45065</c:v>
                </c:pt>
                <c:pt idx="363" c:formatCode="yyyy\-mm\-dd">
                  <c:v>45068</c:v>
                </c:pt>
                <c:pt idx="364" c:formatCode="yyyy\-mm\-dd">
                  <c:v>45069</c:v>
                </c:pt>
                <c:pt idx="365" c:formatCode="yyyy\-mm\-dd">
                  <c:v>45070</c:v>
                </c:pt>
                <c:pt idx="366" c:formatCode="yyyy\-mm\-dd">
                  <c:v>45071</c:v>
                </c:pt>
                <c:pt idx="367" c:formatCode="yyyy\-mm\-dd">
                  <c:v>45072</c:v>
                </c:pt>
                <c:pt idx="368" c:formatCode="yyyy\-mm\-dd">
                  <c:v>45075</c:v>
                </c:pt>
                <c:pt idx="369" c:formatCode="yyyy\-mm\-dd">
                  <c:v>45076</c:v>
                </c:pt>
                <c:pt idx="370" c:formatCode="yyyy\-mm\-dd">
                  <c:v>45077</c:v>
                </c:pt>
                <c:pt idx="371" c:formatCode="yyyy\-mm\-dd">
                  <c:v>45078</c:v>
                </c:pt>
                <c:pt idx="372" c:formatCode="yyyy\-mm\-dd">
                  <c:v>45079</c:v>
                </c:pt>
              </c:numCache>
            </c:numRef>
          </c:cat>
          <c:val>
            <c:numRef>
              <c:f>'[废料价格(3).xlsx]钴酸锂价格'!$B$2:$B$374</c:f>
              <c:numCache>
                <c:formatCode>General</c:formatCode>
                <c:ptCount val="373"/>
                <c:pt idx="0">
                  <c:v>225050</c:v>
                </c:pt>
                <c:pt idx="1">
                  <c:v>227473</c:v>
                </c:pt>
                <c:pt idx="2">
                  <c:v>232318</c:v>
                </c:pt>
                <c:pt idx="3">
                  <c:v>233287</c:v>
                </c:pt>
                <c:pt idx="4">
                  <c:v>235709</c:v>
                </c:pt>
                <c:pt idx="5">
                  <c:v>246212</c:v>
                </c:pt>
                <c:pt idx="6">
                  <c:v>247470</c:v>
                </c:pt>
                <c:pt idx="7">
                  <c:v>247722</c:v>
                </c:pt>
                <c:pt idx="8">
                  <c:v>243946</c:v>
                </c:pt>
                <c:pt idx="9">
                  <c:v>245205</c:v>
                </c:pt>
                <c:pt idx="10">
                  <c:v>246715</c:v>
                </c:pt>
                <c:pt idx="11">
                  <c:v>246212</c:v>
                </c:pt>
                <c:pt idx="12">
                  <c:v>245205</c:v>
                </c:pt>
                <c:pt idx="13">
                  <c:v>245708</c:v>
                </c:pt>
                <c:pt idx="14">
                  <c:v>245708</c:v>
                </c:pt>
                <c:pt idx="15">
                  <c:v>250591</c:v>
                </c:pt>
                <c:pt idx="16">
                  <c:v>251368</c:v>
                </c:pt>
                <c:pt idx="17">
                  <c:v>252144</c:v>
                </c:pt>
                <c:pt idx="18">
                  <c:v>253698</c:v>
                </c:pt>
                <c:pt idx="19">
                  <c:v>256804</c:v>
                </c:pt>
                <c:pt idx="20">
                  <c:v>259911</c:v>
                </c:pt>
                <c:pt idx="21">
                  <c:v>260428</c:v>
                </c:pt>
                <c:pt idx="22">
                  <c:v>260169</c:v>
                </c:pt>
                <c:pt idx="23">
                  <c:v>259652</c:v>
                </c:pt>
                <c:pt idx="24">
                  <c:v>259652</c:v>
                </c:pt>
                <c:pt idx="25">
                  <c:v>258875</c:v>
                </c:pt>
                <c:pt idx="26">
                  <c:v>259911</c:v>
                </c:pt>
                <c:pt idx="27">
                  <c:v>260946</c:v>
                </c:pt>
                <c:pt idx="28">
                  <c:v>261723</c:v>
                </c:pt>
                <c:pt idx="29">
                  <c:v>261723</c:v>
                </c:pt>
                <c:pt idx="30">
                  <c:v>260946</c:v>
                </c:pt>
                <c:pt idx="31">
                  <c:v>261464</c:v>
                </c:pt>
                <c:pt idx="32">
                  <c:v>261464</c:v>
                </c:pt>
                <c:pt idx="33">
                  <c:v>262758</c:v>
                </c:pt>
                <c:pt idx="34">
                  <c:v>262758</c:v>
                </c:pt>
                <c:pt idx="35">
                  <c:v>262240</c:v>
                </c:pt>
                <c:pt idx="36">
                  <c:v>261464</c:v>
                </c:pt>
                <c:pt idx="37">
                  <c:v>260946</c:v>
                </c:pt>
                <c:pt idx="38">
                  <c:v>260946</c:v>
                </c:pt>
                <c:pt idx="39">
                  <c:v>260946</c:v>
                </c:pt>
                <c:pt idx="40">
                  <c:v>260946</c:v>
                </c:pt>
                <c:pt idx="41">
                  <c:v>263794</c:v>
                </c:pt>
                <c:pt idx="42">
                  <c:v>263535</c:v>
                </c:pt>
                <c:pt idx="43">
                  <c:v>263923</c:v>
                </c:pt>
                <c:pt idx="44">
                  <c:v>264829</c:v>
                </c:pt>
                <c:pt idx="45">
                  <c:v>268065</c:v>
                </c:pt>
                <c:pt idx="46">
                  <c:v>274925</c:v>
                </c:pt>
                <c:pt idx="47">
                  <c:v>275184</c:v>
                </c:pt>
                <c:pt idx="48">
                  <c:v>275702</c:v>
                </c:pt>
                <c:pt idx="49">
                  <c:v>276479</c:v>
                </c:pt>
                <c:pt idx="50">
                  <c:v>277773</c:v>
                </c:pt>
                <c:pt idx="51">
                  <c:v>282433</c:v>
                </c:pt>
                <c:pt idx="52">
                  <c:v>284763</c:v>
                </c:pt>
                <c:pt idx="53">
                  <c:v>285669</c:v>
                </c:pt>
                <c:pt idx="54">
                  <c:v>299072</c:v>
                </c:pt>
                <c:pt idx="55">
                  <c:v>299891</c:v>
                </c:pt>
                <c:pt idx="56">
                  <c:v>299891</c:v>
                </c:pt>
                <c:pt idx="57">
                  <c:v>315538</c:v>
                </c:pt>
                <c:pt idx="58">
                  <c:v>317262</c:v>
                </c:pt>
                <c:pt idx="59">
                  <c:v>317262</c:v>
                </c:pt>
                <c:pt idx="60">
                  <c:v>317837</c:v>
                </c:pt>
                <c:pt idx="61">
                  <c:v>327608</c:v>
                </c:pt>
                <c:pt idx="62">
                  <c:v>331918</c:v>
                </c:pt>
                <c:pt idx="63">
                  <c:v>325309</c:v>
                </c:pt>
                <c:pt idx="64">
                  <c:v>326745</c:v>
                </c:pt>
                <c:pt idx="65">
                  <c:v>326745</c:v>
                </c:pt>
                <c:pt idx="66">
                  <c:v>326745</c:v>
                </c:pt>
                <c:pt idx="67">
                  <c:v>325883</c:v>
                </c:pt>
                <c:pt idx="68">
                  <c:v>321860</c:v>
                </c:pt>
                <c:pt idx="69">
                  <c:v>320136</c:v>
                </c:pt>
                <c:pt idx="70">
                  <c:v>326458</c:v>
                </c:pt>
                <c:pt idx="71">
                  <c:v>326458</c:v>
                </c:pt>
                <c:pt idx="72">
                  <c:v>326458</c:v>
                </c:pt>
                <c:pt idx="73">
                  <c:v>326458</c:v>
                </c:pt>
                <c:pt idx="74">
                  <c:v>327033</c:v>
                </c:pt>
                <c:pt idx="75">
                  <c:v>327000</c:v>
                </c:pt>
                <c:pt idx="76">
                  <c:v>327033</c:v>
                </c:pt>
                <c:pt idx="77">
                  <c:v>327033</c:v>
                </c:pt>
                <c:pt idx="78">
                  <c:v>323010</c:v>
                </c:pt>
                <c:pt idx="79">
                  <c:v>323010</c:v>
                </c:pt>
                <c:pt idx="80">
                  <c:v>323010</c:v>
                </c:pt>
                <c:pt idx="81">
                  <c:v>323010</c:v>
                </c:pt>
                <c:pt idx="82">
                  <c:v>322722</c:v>
                </c:pt>
                <c:pt idx="83">
                  <c:v>322722</c:v>
                </c:pt>
                <c:pt idx="84">
                  <c:v>320423</c:v>
                </c:pt>
                <c:pt idx="85">
                  <c:v>320423</c:v>
                </c:pt>
                <c:pt idx="86">
                  <c:v>322200</c:v>
                </c:pt>
                <c:pt idx="87">
                  <c:v>322750</c:v>
                </c:pt>
                <c:pt idx="88">
                  <c:v>322750</c:v>
                </c:pt>
                <c:pt idx="89">
                  <c:v>322600</c:v>
                </c:pt>
                <c:pt idx="90">
                  <c:v>321850</c:v>
                </c:pt>
                <c:pt idx="91">
                  <c:v>323200</c:v>
                </c:pt>
                <c:pt idx="92">
                  <c:v>323200</c:v>
                </c:pt>
                <c:pt idx="93">
                  <c:v>323200</c:v>
                </c:pt>
                <c:pt idx="94">
                  <c:v>322150</c:v>
                </c:pt>
                <c:pt idx="95">
                  <c:v>322150</c:v>
                </c:pt>
                <c:pt idx="96">
                  <c:v>322150</c:v>
                </c:pt>
                <c:pt idx="97">
                  <c:v>322150</c:v>
                </c:pt>
                <c:pt idx="98">
                  <c:v>320250</c:v>
                </c:pt>
                <c:pt idx="99">
                  <c:v>320250</c:v>
                </c:pt>
                <c:pt idx="100">
                  <c:v>316100</c:v>
                </c:pt>
                <c:pt idx="101">
                  <c:v>280900</c:v>
                </c:pt>
                <c:pt idx="102">
                  <c:v>254200</c:v>
                </c:pt>
                <c:pt idx="103">
                  <c:v>254200</c:v>
                </c:pt>
                <c:pt idx="104">
                  <c:v>253700</c:v>
                </c:pt>
                <c:pt idx="105">
                  <c:v>243500</c:v>
                </c:pt>
                <c:pt idx="106">
                  <c:v>240000</c:v>
                </c:pt>
                <c:pt idx="107">
                  <c:v>238250</c:v>
                </c:pt>
                <c:pt idx="108">
                  <c:v>235550</c:v>
                </c:pt>
                <c:pt idx="109">
                  <c:v>230850</c:v>
                </c:pt>
                <c:pt idx="110">
                  <c:v>230850</c:v>
                </c:pt>
                <c:pt idx="111">
                  <c:v>228350</c:v>
                </c:pt>
                <c:pt idx="112">
                  <c:v>225300</c:v>
                </c:pt>
                <c:pt idx="113">
                  <c:v>224800</c:v>
                </c:pt>
                <c:pt idx="114">
                  <c:v>219800</c:v>
                </c:pt>
                <c:pt idx="115">
                  <c:v>212900</c:v>
                </c:pt>
                <c:pt idx="116">
                  <c:v>212900</c:v>
                </c:pt>
                <c:pt idx="117">
                  <c:v>207450</c:v>
                </c:pt>
                <c:pt idx="118">
                  <c:v>205300</c:v>
                </c:pt>
                <c:pt idx="119">
                  <c:v>195500</c:v>
                </c:pt>
                <c:pt idx="120">
                  <c:v>195500</c:v>
                </c:pt>
                <c:pt idx="121">
                  <c:v>187000</c:v>
                </c:pt>
                <c:pt idx="122">
                  <c:v>180800</c:v>
                </c:pt>
                <c:pt idx="123">
                  <c:v>176700</c:v>
                </c:pt>
                <c:pt idx="124">
                  <c:v>176700</c:v>
                </c:pt>
                <c:pt idx="125">
                  <c:v>175650</c:v>
                </c:pt>
                <c:pt idx="126">
                  <c:v>177650</c:v>
                </c:pt>
                <c:pt idx="127">
                  <c:v>176650</c:v>
                </c:pt>
                <c:pt idx="128">
                  <c:v>181700</c:v>
                </c:pt>
                <c:pt idx="129">
                  <c:v>181700</c:v>
                </c:pt>
                <c:pt idx="130">
                  <c:v>181700</c:v>
                </c:pt>
                <c:pt idx="131">
                  <c:v>189750</c:v>
                </c:pt>
                <c:pt idx="132">
                  <c:v>185950</c:v>
                </c:pt>
                <c:pt idx="133">
                  <c:v>184850</c:v>
                </c:pt>
                <c:pt idx="134">
                  <c:v>178600</c:v>
                </c:pt>
                <c:pt idx="135">
                  <c:v>179350</c:v>
                </c:pt>
                <c:pt idx="136">
                  <c:v>179700</c:v>
                </c:pt>
                <c:pt idx="137">
                  <c:v>177350</c:v>
                </c:pt>
                <c:pt idx="138">
                  <c:v>172750</c:v>
                </c:pt>
                <c:pt idx="139">
                  <c:v>172750</c:v>
                </c:pt>
                <c:pt idx="140">
                  <c:v>179900</c:v>
                </c:pt>
                <c:pt idx="141">
                  <c:v>179900</c:v>
                </c:pt>
                <c:pt idx="142">
                  <c:v>183350</c:v>
                </c:pt>
                <c:pt idx="143">
                  <c:v>185100</c:v>
                </c:pt>
                <c:pt idx="144">
                  <c:v>185850</c:v>
                </c:pt>
                <c:pt idx="145">
                  <c:v>184100</c:v>
                </c:pt>
                <c:pt idx="146">
                  <c:v>184100</c:v>
                </c:pt>
                <c:pt idx="147">
                  <c:v>188350</c:v>
                </c:pt>
                <c:pt idx="148">
                  <c:v>188350</c:v>
                </c:pt>
                <c:pt idx="149">
                  <c:v>188350</c:v>
                </c:pt>
                <c:pt idx="150">
                  <c:v>186800</c:v>
                </c:pt>
                <c:pt idx="151">
                  <c:v>186800</c:v>
                </c:pt>
                <c:pt idx="152">
                  <c:v>186300</c:v>
                </c:pt>
                <c:pt idx="153">
                  <c:v>186000</c:v>
                </c:pt>
                <c:pt idx="154">
                  <c:v>191100</c:v>
                </c:pt>
                <c:pt idx="155">
                  <c:v>186000</c:v>
                </c:pt>
                <c:pt idx="156">
                  <c:v>184650</c:v>
                </c:pt>
                <c:pt idx="157">
                  <c:v>180600</c:v>
                </c:pt>
                <c:pt idx="158">
                  <c:v>178200</c:v>
                </c:pt>
                <c:pt idx="159">
                  <c:v>178200</c:v>
                </c:pt>
                <c:pt idx="160">
                  <c:v>177150</c:v>
                </c:pt>
                <c:pt idx="161">
                  <c:v>187250</c:v>
                </c:pt>
                <c:pt idx="162">
                  <c:v>192900</c:v>
                </c:pt>
                <c:pt idx="163">
                  <c:v>190550</c:v>
                </c:pt>
                <c:pt idx="164">
                  <c:v>187900</c:v>
                </c:pt>
                <c:pt idx="165">
                  <c:v>192450</c:v>
                </c:pt>
                <c:pt idx="166">
                  <c:v>192400</c:v>
                </c:pt>
                <c:pt idx="167">
                  <c:v>192100</c:v>
                </c:pt>
                <c:pt idx="168">
                  <c:v>190300</c:v>
                </c:pt>
                <c:pt idx="169">
                  <c:v>222600</c:v>
                </c:pt>
                <c:pt idx="170">
                  <c:v>220050</c:v>
                </c:pt>
                <c:pt idx="171">
                  <c:v>211650</c:v>
                </c:pt>
                <c:pt idx="172">
                  <c:v>210700</c:v>
                </c:pt>
                <c:pt idx="173">
                  <c:v>210050</c:v>
                </c:pt>
                <c:pt idx="174">
                  <c:v>220200</c:v>
                </c:pt>
                <c:pt idx="175">
                  <c:v>221800</c:v>
                </c:pt>
                <c:pt idx="176">
                  <c:v>221800</c:v>
                </c:pt>
                <c:pt idx="177">
                  <c:v>221800</c:v>
                </c:pt>
                <c:pt idx="178">
                  <c:v>223800</c:v>
                </c:pt>
                <c:pt idx="179">
                  <c:v>223800</c:v>
                </c:pt>
                <c:pt idx="180">
                  <c:v>227650</c:v>
                </c:pt>
                <c:pt idx="181">
                  <c:v>229900</c:v>
                </c:pt>
                <c:pt idx="182">
                  <c:v>230500</c:v>
                </c:pt>
                <c:pt idx="183">
                  <c:v>233950</c:v>
                </c:pt>
                <c:pt idx="184">
                  <c:v>232000</c:v>
                </c:pt>
                <c:pt idx="185">
                  <c:v>232000</c:v>
                </c:pt>
                <c:pt idx="186">
                  <c:v>235400</c:v>
                </c:pt>
                <c:pt idx="187">
                  <c:v>232450</c:v>
                </c:pt>
                <c:pt idx="188">
                  <c:v>230750</c:v>
                </c:pt>
                <c:pt idx="189">
                  <c:v>230400</c:v>
                </c:pt>
                <c:pt idx="190">
                  <c:v>229100</c:v>
                </c:pt>
                <c:pt idx="191">
                  <c:v>229800</c:v>
                </c:pt>
                <c:pt idx="192">
                  <c:v>229800</c:v>
                </c:pt>
                <c:pt idx="193">
                  <c:v>230400</c:v>
                </c:pt>
                <c:pt idx="194">
                  <c:v>230400</c:v>
                </c:pt>
                <c:pt idx="195">
                  <c:v>230400</c:v>
                </c:pt>
                <c:pt idx="196">
                  <c:v>230400</c:v>
                </c:pt>
                <c:pt idx="197">
                  <c:v>230750</c:v>
                </c:pt>
                <c:pt idx="198">
                  <c:v>230750</c:v>
                </c:pt>
                <c:pt idx="199">
                  <c:v>229800</c:v>
                </c:pt>
                <c:pt idx="200">
                  <c:v>241300</c:v>
                </c:pt>
                <c:pt idx="201">
                  <c:v>241300</c:v>
                </c:pt>
                <c:pt idx="202">
                  <c:v>241000</c:v>
                </c:pt>
                <c:pt idx="203">
                  <c:v>241000</c:v>
                </c:pt>
                <c:pt idx="204">
                  <c:v>241000</c:v>
                </c:pt>
                <c:pt idx="205">
                  <c:v>241000</c:v>
                </c:pt>
                <c:pt idx="206">
                  <c:v>241000</c:v>
                </c:pt>
                <c:pt idx="207">
                  <c:v>241000</c:v>
                </c:pt>
                <c:pt idx="208">
                  <c:v>241000</c:v>
                </c:pt>
                <c:pt idx="209">
                  <c:v>241000</c:v>
                </c:pt>
                <c:pt idx="210">
                  <c:v>246550</c:v>
                </c:pt>
                <c:pt idx="211">
                  <c:v>247200</c:v>
                </c:pt>
                <c:pt idx="212">
                  <c:v>249000</c:v>
                </c:pt>
                <c:pt idx="213">
                  <c:v>249000</c:v>
                </c:pt>
                <c:pt idx="214">
                  <c:v>247900</c:v>
                </c:pt>
                <c:pt idx="215">
                  <c:v>247900</c:v>
                </c:pt>
                <c:pt idx="216">
                  <c:v>247900</c:v>
                </c:pt>
                <c:pt idx="217">
                  <c:v>245850</c:v>
                </c:pt>
                <c:pt idx="218">
                  <c:v>257650</c:v>
                </c:pt>
                <c:pt idx="219">
                  <c:v>257650</c:v>
                </c:pt>
                <c:pt idx="220">
                  <c:v>256150</c:v>
                </c:pt>
                <c:pt idx="221">
                  <c:v>253650</c:v>
                </c:pt>
                <c:pt idx="222">
                  <c:v>253650</c:v>
                </c:pt>
                <c:pt idx="223">
                  <c:v>253650</c:v>
                </c:pt>
                <c:pt idx="224">
                  <c:v>251450</c:v>
                </c:pt>
                <c:pt idx="225">
                  <c:v>249250</c:v>
                </c:pt>
                <c:pt idx="226">
                  <c:v>249250</c:v>
                </c:pt>
                <c:pt idx="227">
                  <c:v>249250</c:v>
                </c:pt>
                <c:pt idx="228">
                  <c:v>246750</c:v>
                </c:pt>
                <c:pt idx="229">
                  <c:v>243450</c:v>
                </c:pt>
                <c:pt idx="230">
                  <c:v>245300</c:v>
                </c:pt>
                <c:pt idx="231">
                  <c:v>245300</c:v>
                </c:pt>
                <c:pt idx="232">
                  <c:v>243800</c:v>
                </c:pt>
                <c:pt idx="233">
                  <c:v>244550</c:v>
                </c:pt>
                <c:pt idx="234">
                  <c:v>248550</c:v>
                </c:pt>
                <c:pt idx="235">
                  <c:v>248550</c:v>
                </c:pt>
                <c:pt idx="236">
                  <c:v>258000</c:v>
                </c:pt>
                <c:pt idx="237">
                  <c:v>249550</c:v>
                </c:pt>
                <c:pt idx="238">
                  <c:v>249550</c:v>
                </c:pt>
                <c:pt idx="239">
                  <c:v>248150</c:v>
                </c:pt>
                <c:pt idx="240">
                  <c:v>247450</c:v>
                </c:pt>
                <c:pt idx="241">
                  <c:v>244150</c:v>
                </c:pt>
                <c:pt idx="242">
                  <c:v>239600</c:v>
                </c:pt>
                <c:pt idx="243">
                  <c:v>235900</c:v>
                </c:pt>
                <c:pt idx="244">
                  <c:v>223200</c:v>
                </c:pt>
                <c:pt idx="245">
                  <c:v>221200</c:v>
                </c:pt>
                <c:pt idx="246">
                  <c:v>221200</c:v>
                </c:pt>
                <c:pt idx="247">
                  <c:v>221200</c:v>
                </c:pt>
                <c:pt idx="248">
                  <c:v>220600</c:v>
                </c:pt>
                <c:pt idx="249">
                  <c:v>211000</c:v>
                </c:pt>
                <c:pt idx="250">
                  <c:v>208800</c:v>
                </c:pt>
                <c:pt idx="251">
                  <c:v>208800</c:v>
                </c:pt>
                <c:pt idx="252">
                  <c:v>208800</c:v>
                </c:pt>
                <c:pt idx="253">
                  <c:v>208800</c:v>
                </c:pt>
                <c:pt idx="254">
                  <c:v>208150</c:v>
                </c:pt>
                <c:pt idx="255">
                  <c:v>208150</c:v>
                </c:pt>
                <c:pt idx="256">
                  <c:v>200250</c:v>
                </c:pt>
                <c:pt idx="257">
                  <c:v>200250</c:v>
                </c:pt>
                <c:pt idx="258">
                  <c:v>200250</c:v>
                </c:pt>
                <c:pt idx="259">
                  <c:v>195550</c:v>
                </c:pt>
                <c:pt idx="260">
                  <c:v>195550</c:v>
                </c:pt>
                <c:pt idx="261">
                  <c:v>193950</c:v>
                </c:pt>
                <c:pt idx="262">
                  <c:v>190850</c:v>
                </c:pt>
                <c:pt idx="263">
                  <c:v>186050</c:v>
                </c:pt>
                <c:pt idx="264">
                  <c:v>181700</c:v>
                </c:pt>
                <c:pt idx="265">
                  <c:v>181700</c:v>
                </c:pt>
                <c:pt idx="266">
                  <c:v>181700</c:v>
                </c:pt>
                <c:pt idx="267">
                  <c:v>177100</c:v>
                </c:pt>
                <c:pt idx="268">
                  <c:v>177100</c:v>
                </c:pt>
                <c:pt idx="269">
                  <c:v>175700</c:v>
                </c:pt>
                <c:pt idx="270">
                  <c:v>171050</c:v>
                </c:pt>
                <c:pt idx="271">
                  <c:v>168100</c:v>
                </c:pt>
                <c:pt idx="272">
                  <c:v>167650</c:v>
                </c:pt>
                <c:pt idx="273">
                  <c:v>160950</c:v>
                </c:pt>
                <c:pt idx="274">
                  <c:v>160950</c:v>
                </c:pt>
                <c:pt idx="275">
                  <c:v>160950</c:v>
                </c:pt>
                <c:pt idx="276">
                  <c:v>158000</c:v>
                </c:pt>
                <c:pt idx="277">
                  <c:v>158000</c:v>
                </c:pt>
                <c:pt idx="278">
                  <c:v>158000</c:v>
                </c:pt>
                <c:pt idx="279">
                  <c:v>155950</c:v>
                </c:pt>
                <c:pt idx="280">
                  <c:v>155500</c:v>
                </c:pt>
                <c:pt idx="281">
                  <c:v>155500</c:v>
                </c:pt>
                <c:pt idx="282">
                  <c:v>155500</c:v>
                </c:pt>
                <c:pt idx="283">
                  <c:v>155500</c:v>
                </c:pt>
                <c:pt idx="284">
                  <c:v>155500</c:v>
                </c:pt>
                <c:pt idx="285">
                  <c:v>151200</c:v>
                </c:pt>
                <c:pt idx="286">
                  <c:v>151200</c:v>
                </c:pt>
                <c:pt idx="287">
                  <c:v>151200</c:v>
                </c:pt>
                <c:pt idx="288">
                  <c:v>145200</c:v>
                </c:pt>
                <c:pt idx="289">
                  <c:v>145200</c:v>
                </c:pt>
                <c:pt idx="290">
                  <c:v>142400</c:v>
                </c:pt>
                <c:pt idx="291">
                  <c:v>141200</c:v>
                </c:pt>
                <c:pt idx="292">
                  <c:v>141200</c:v>
                </c:pt>
                <c:pt idx="293">
                  <c:v>141200</c:v>
                </c:pt>
                <c:pt idx="294">
                  <c:v>141200</c:v>
                </c:pt>
                <c:pt idx="295">
                  <c:v>141200</c:v>
                </c:pt>
                <c:pt idx="296">
                  <c:v>139750</c:v>
                </c:pt>
                <c:pt idx="297">
                  <c:v>139300</c:v>
                </c:pt>
                <c:pt idx="298">
                  <c:v>139300</c:v>
                </c:pt>
                <c:pt idx="299">
                  <c:v>139300</c:v>
                </c:pt>
                <c:pt idx="300">
                  <c:v>141650</c:v>
                </c:pt>
                <c:pt idx="301">
                  <c:v>142200</c:v>
                </c:pt>
                <c:pt idx="302">
                  <c:v>142200</c:v>
                </c:pt>
                <c:pt idx="303">
                  <c:v>138850</c:v>
                </c:pt>
                <c:pt idx="304">
                  <c:v>139550</c:v>
                </c:pt>
                <c:pt idx="305">
                  <c:v>139550</c:v>
                </c:pt>
                <c:pt idx="306">
                  <c:v>141150</c:v>
                </c:pt>
                <c:pt idx="307">
                  <c:v>141150</c:v>
                </c:pt>
                <c:pt idx="308">
                  <c:v>136800</c:v>
                </c:pt>
                <c:pt idx="309">
                  <c:v>136800</c:v>
                </c:pt>
                <c:pt idx="310">
                  <c:v>133950</c:v>
                </c:pt>
                <c:pt idx="311">
                  <c:v>134350</c:v>
                </c:pt>
                <c:pt idx="312">
                  <c:v>134350</c:v>
                </c:pt>
                <c:pt idx="313">
                  <c:v>134350</c:v>
                </c:pt>
                <c:pt idx="314">
                  <c:v>134350</c:v>
                </c:pt>
                <c:pt idx="315">
                  <c:v>129950</c:v>
                </c:pt>
                <c:pt idx="316">
                  <c:v>129550</c:v>
                </c:pt>
                <c:pt idx="317">
                  <c:v>123350</c:v>
                </c:pt>
                <c:pt idx="318">
                  <c:v>123350</c:v>
                </c:pt>
                <c:pt idx="319">
                  <c:v>120500</c:v>
                </c:pt>
                <c:pt idx="320">
                  <c:v>120500</c:v>
                </c:pt>
                <c:pt idx="321">
                  <c:v>117600</c:v>
                </c:pt>
                <c:pt idx="322">
                  <c:v>111400</c:v>
                </c:pt>
                <c:pt idx="323">
                  <c:v>109950</c:v>
                </c:pt>
                <c:pt idx="324">
                  <c:v>107100</c:v>
                </c:pt>
                <c:pt idx="325">
                  <c:v>105700</c:v>
                </c:pt>
                <c:pt idx="326">
                  <c:v>100550</c:v>
                </c:pt>
                <c:pt idx="327">
                  <c:v>100550</c:v>
                </c:pt>
                <c:pt idx="328">
                  <c:v>96900</c:v>
                </c:pt>
                <c:pt idx="329">
                  <c:v>93100</c:v>
                </c:pt>
                <c:pt idx="330">
                  <c:v>90950</c:v>
                </c:pt>
                <c:pt idx="331">
                  <c:v>88200</c:v>
                </c:pt>
                <c:pt idx="332">
                  <c:v>82550</c:v>
                </c:pt>
                <c:pt idx="333">
                  <c:v>82550</c:v>
                </c:pt>
                <c:pt idx="334">
                  <c:v>81000</c:v>
                </c:pt>
                <c:pt idx="335">
                  <c:v>81000</c:v>
                </c:pt>
                <c:pt idx="336">
                  <c:v>78900</c:v>
                </c:pt>
                <c:pt idx="337">
                  <c:v>76300</c:v>
                </c:pt>
                <c:pt idx="338">
                  <c:v>73750</c:v>
                </c:pt>
                <c:pt idx="339">
                  <c:v>74650</c:v>
                </c:pt>
                <c:pt idx="340">
                  <c:v>74950</c:v>
                </c:pt>
                <c:pt idx="341">
                  <c:v>72300</c:v>
                </c:pt>
                <c:pt idx="342">
                  <c:v>71550</c:v>
                </c:pt>
                <c:pt idx="343">
                  <c:v>71250</c:v>
                </c:pt>
                <c:pt idx="344">
                  <c:v>71250</c:v>
                </c:pt>
                <c:pt idx="345">
                  <c:v>70850</c:v>
                </c:pt>
                <c:pt idx="346">
                  <c:v>70850</c:v>
                </c:pt>
                <c:pt idx="347">
                  <c:v>72100</c:v>
                </c:pt>
                <c:pt idx="348">
                  <c:v>72100</c:v>
                </c:pt>
                <c:pt idx="349">
                  <c:v>72200</c:v>
                </c:pt>
                <c:pt idx="350">
                  <c:v>72200</c:v>
                </c:pt>
                <c:pt idx="351">
                  <c:v>73400</c:v>
                </c:pt>
                <c:pt idx="352">
                  <c:v>75800</c:v>
                </c:pt>
                <c:pt idx="353">
                  <c:v>77000</c:v>
                </c:pt>
                <c:pt idx="354">
                  <c:v>80700</c:v>
                </c:pt>
                <c:pt idx="355">
                  <c:v>81950</c:v>
                </c:pt>
                <c:pt idx="356">
                  <c:v>84350</c:v>
                </c:pt>
                <c:pt idx="357">
                  <c:v>86150</c:v>
                </c:pt>
                <c:pt idx="358">
                  <c:v>93450</c:v>
                </c:pt>
                <c:pt idx="359">
                  <c:v>99600</c:v>
                </c:pt>
                <c:pt idx="360">
                  <c:v>102000</c:v>
                </c:pt>
                <c:pt idx="361">
                  <c:v>104650</c:v>
                </c:pt>
                <c:pt idx="362">
                  <c:v>104650</c:v>
                </c:pt>
                <c:pt idx="363">
                  <c:v>104650</c:v>
                </c:pt>
                <c:pt idx="364">
                  <c:v>104300</c:v>
                </c:pt>
                <c:pt idx="365">
                  <c:v>101800</c:v>
                </c:pt>
                <c:pt idx="366">
                  <c:v>101800</c:v>
                </c:pt>
                <c:pt idx="367">
                  <c:v>101800</c:v>
                </c:pt>
                <c:pt idx="368">
                  <c:v>101800</c:v>
                </c:pt>
                <c:pt idx="369">
                  <c:v>101800</c:v>
                </c:pt>
                <c:pt idx="370">
                  <c:v>101800</c:v>
                </c:pt>
                <c:pt idx="371">
                  <c:v>108000</c:v>
                </c:pt>
                <c:pt idx="372">
                  <c:v>110450</c:v>
                </c:pt>
              </c:numCache>
            </c:numRef>
          </c:val>
          <c:smooth val="0"/>
        </c:ser>
        <c:ser>
          <c:idx val="1"/>
          <c:order val="1"/>
          <c:tx>
            <c:strRef>
              <c:f>'[废料价格(3).xlsx]钴酸锂价格'!$C$1</c:f>
              <c:strCache>
                <c:ptCount val="1"/>
                <c:pt idx="0">
                  <c:v>钴酸锂极片粉料</c:v>
                </c:pt>
              </c:strCache>
            </c:strRef>
          </c:tx>
          <c:spPr>
            <a:ln w="19050" cap="rnd" cmpd="sng" algn="ctr">
              <a:solidFill>
                <a:srgbClr val="023985"/>
              </a:solidFill>
              <a:prstDash val="solid"/>
              <a:round/>
            </a:ln>
          </c:spPr>
          <c:marker>
            <c:symbol val="none"/>
          </c:marker>
          <c:dLbls>
            <c:delete val="1"/>
          </c:dLbls>
          <c:cat>
            <c:numRef>
              <c:f>'[废料价格(3).xlsx]钴酸锂价格'!$A$2:$A$374</c:f>
              <c:numCache>
                <c:formatCode>yyyy\-mm\-dd</c:formatCode>
                <c:ptCount val="373"/>
                <c:pt idx="0" c:formatCode="yyyy\-mm\-dd">
                  <c:v>44536</c:v>
                </c:pt>
                <c:pt idx="1" c:formatCode="yyyy\-mm\-dd">
                  <c:v>44537</c:v>
                </c:pt>
                <c:pt idx="2" c:formatCode="yyyy\-mm\-dd">
                  <c:v>44538</c:v>
                </c:pt>
                <c:pt idx="3" c:formatCode="yyyy\-mm\-dd">
                  <c:v>44539</c:v>
                </c:pt>
                <c:pt idx="4" c:formatCode="yyyy\-mm\-dd">
                  <c:v>44540</c:v>
                </c:pt>
                <c:pt idx="5" c:formatCode="yyyy\-mm\-dd">
                  <c:v>44543</c:v>
                </c:pt>
                <c:pt idx="6" c:formatCode="yyyy\-mm\-dd">
                  <c:v>44544</c:v>
                </c:pt>
                <c:pt idx="7" c:formatCode="yyyy\-mm\-dd">
                  <c:v>44545</c:v>
                </c:pt>
                <c:pt idx="8" c:formatCode="yyyy\-mm\-dd">
                  <c:v>44546</c:v>
                </c:pt>
                <c:pt idx="9" c:formatCode="yyyy\-mm\-dd">
                  <c:v>44547</c:v>
                </c:pt>
                <c:pt idx="10" c:formatCode="yyyy\-mm\-dd">
                  <c:v>44550</c:v>
                </c:pt>
                <c:pt idx="11" c:formatCode="yyyy\-mm\-dd">
                  <c:v>44551</c:v>
                </c:pt>
                <c:pt idx="12" c:formatCode="yyyy\-mm\-dd">
                  <c:v>44552</c:v>
                </c:pt>
                <c:pt idx="13" c:formatCode="yyyy\-mm\-dd">
                  <c:v>44553</c:v>
                </c:pt>
                <c:pt idx="14" c:formatCode="yyyy\-mm\-dd">
                  <c:v>44554</c:v>
                </c:pt>
                <c:pt idx="15" c:formatCode="yyyy\-mm\-dd">
                  <c:v>44557</c:v>
                </c:pt>
                <c:pt idx="16" c:formatCode="yyyy\-mm\-dd">
                  <c:v>44558</c:v>
                </c:pt>
                <c:pt idx="17" c:formatCode="yyyy\-mm\-dd">
                  <c:v>44559</c:v>
                </c:pt>
                <c:pt idx="18" c:formatCode="yyyy\-mm\-dd">
                  <c:v>44560</c:v>
                </c:pt>
                <c:pt idx="19" c:formatCode="yyyy\-mm\-dd">
                  <c:v>44561</c:v>
                </c:pt>
                <c:pt idx="20" c:formatCode="yyyy\-mm\-dd">
                  <c:v>44565</c:v>
                </c:pt>
                <c:pt idx="21" c:formatCode="yyyy\-mm\-dd">
                  <c:v>44566</c:v>
                </c:pt>
                <c:pt idx="22" c:formatCode="yyyy\-mm\-dd">
                  <c:v>44567</c:v>
                </c:pt>
                <c:pt idx="23" c:formatCode="yyyy\-mm\-dd">
                  <c:v>44568</c:v>
                </c:pt>
                <c:pt idx="24" c:formatCode="yyyy\-mm\-dd">
                  <c:v>44571</c:v>
                </c:pt>
                <c:pt idx="25" c:formatCode="yyyy\-mm\-dd">
                  <c:v>44572</c:v>
                </c:pt>
                <c:pt idx="26" c:formatCode="yyyy\-mm\-dd">
                  <c:v>44573</c:v>
                </c:pt>
                <c:pt idx="27" c:formatCode="yyyy\-mm\-dd">
                  <c:v>44574</c:v>
                </c:pt>
                <c:pt idx="28" c:formatCode="yyyy\-mm\-dd">
                  <c:v>44575</c:v>
                </c:pt>
                <c:pt idx="29" c:formatCode="yyyy\-mm\-dd">
                  <c:v>44578</c:v>
                </c:pt>
                <c:pt idx="30" c:formatCode="yyyy\-mm\-dd">
                  <c:v>44579</c:v>
                </c:pt>
                <c:pt idx="31" c:formatCode="yyyy\-mm\-dd">
                  <c:v>44580</c:v>
                </c:pt>
                <c:pt idx="32" c:formatCode="yyyy\-mm\-dd">
                  <c:v>44581</c:v>
                </c:pt>
                <c:pt idx="33" c:formatCode="yyyy\-mm\-dd">
                  <c:v>44582</c:v>
                </c:pt>
                <c:pt idx="34" c:formatCode="yyyy\-mm\-dd">
                  <c:v>44585</c:v>
                </c:pt>
                <c:pt idx="35" c:formatCode="yyyy\-mm\-dd">
                  <c:v>44586</c:v>
                </c:pt>
                <c:pt idx="36" c:formatCode="yyyy\-mm\-dd">
                  <c:v>44587</c:v>
                </c:pt>
                <c:pt idx="37" c:formatCode="yyyy\-mm\-dd">
                  <c:v>44588</c:v>
                </c:pt>
                <c:pt idx="38" c:formatCode="yyyy\-mm\-dd">
                  <c:v>44589</c:v>
                </c:pt>
                <c:pt idx="39" c:formatCode="yyyy\-mm\-dd">
                  <c:v>44590</c:v>
                </c:pt>
                <c:pt idx="40" c:formatCode="yyyy\-mm\-dd">
                  <c:v>44591</c:v>
                </c:pt>
                <c:pt idx="41" c:formatCode="yyyy\-mm\-dd">
                  <c:v>44599</c:v>
                </c:pt>
                <c:pt idx="42" c:formatCode="yyyy\-mm\-dd">
                  <c:v>44600</c:v>
                </c:pt>
                <c:pt idx="43" c:formatCode="yyyy\-mm\-dd">
                  <c:v>44601</c:v>
                </c:pt>
                <c:pt idx="44" c:formatCode="yyyy\-mm\-dd">
                  <c:v>44602</c:v>
                </c:pt>
                <c:pt idx="45" c:formatCode="yyyy\-mm\-dd">
                  <c:v>44603</c:v>
                </c:pt>
                <c:pt idx="46" c:formatCode="yyyy\-mm\-dd">
                  <c:v>44606</c:v>
                </c:pt>
                <c:pt idx="47" c:formatCode="yyyy\-mm\-dd">
                  <c:v>44607</c:v>
                </c:pt>
                <c:pt idx="48" c:formatCode="yyyy\-mm\-dd">
                  <c:v>44608</c:v>
                </c:pt>
                <c:pt idx="49" c:formatCode="yyyy\-mm\-dd">
                  <c:v>44609</c:v>
                </c:pt>
                <c:pt idx="50" c:formatCode="yyyy\-mm\-dd">
                  <c:v>44610</c:v>
                </c:pt>
                <c:pt idx="51" c:formatCode="yyyy\-mm\-dd">
                  <c:v>44613</c:v>
                </c:pt>
                <c:pt idx="52" c:formatCode="yyyy\-mm\-dd">
                  <c:v>44614</c:v>
                </c:pt>
                <c:pt idx="53" c:formatCode="yyyy\-mm\-dd">
                  <c:v>44615</c:v>
                </c:pt>
                <c:pt idx="54" c:formatCode="yyyy\-mm\-dd">
                  <c:v>44616</c:v>
                </c:pt>
                <c:pt idx="55" c:formatCode="yyyy\-mm\-dd">
                  <c:v>44617</c:v>
                </c:pt>
                <c:pt idx="56" c:formatCode="yyyy\-mm\-dd">
                  <c:v>44620</c:v>
                </c:pt>
                <c:pt idx="57" c:formatCode="yyyy\-mm\-dd">
                  <c:v>44621</c:v>
                </c:pt>
                <c:pt idx="58" c:formatCode="yyyy\-mm\-dd">
                  <c:v>44622</c:v>
                </c:pt>
                <c:pt idx="59" c:formatCode="yyyy\-mm\-dd">
                  <c:v>44623</c:v>
                </c:pt>
                <c:pt idx="60" c:formatCode="yyyy\-mm\-dd">
                  <c:v>44624</c:v>
                </c:pt>
                <c:pt idx="61" c:formatCode="yyyy\-mm\-dd">
                  <c:v>44627</c:v>
                </c:pt>
                <c:pt idx="62" c:formatCode="yyyy\-mm\-dd">
                  <c:v>44628</c:v>
                </c:pt>
                <c:pt idx="63" c:formatCode="yyyy\-mm\-dd">
                  <c:v>44629</c:v>
                </c:pt>
                <c:pt idx="64" c:formatCode="yyyy\-mm\-dd">
                  <c:v>44630</c:v>
                </c:pt>
                <c:pt idx="65" c:formatCode="yyyy\-mm\-dd">
                  <c:v>44631</c:v>
                </c:pt>
                <c:pt idx="66" c:formatCode="yyyy\-mm\-dd">
                  <c:v>44634</c:v>
                </c:pt>
                <c:pt idx="67" c:formatCode="yyyy\-mm\-dd">
                  <c:v>44635</c:v>
                </c:pt>
                <c:pt idx="68" c:formatCode="yyyy\-mm\-dd">
                  <c:v>44636</c:v>
                </c:pt>
                <c:pt idx="69" c:formatCode="yyyy\-mm\-dd">
                  <c:v>44637</c:v>
                </c:pt>
                <c:pt idx="70" c:formatCode="yyyy\-mm\-dd">
                  <c:v>44638</c:v>
                </c:pt>
                <c:pt idx="71" c:formatCode="yyyy\-mm\-dd">
                  <c:v>44641</c:v>
                </c:pt>
                <c:pt idx="72" c:formatCode="yyyy\-mm\-dd">
                  <c:v>44642</c:v>
                </c:pt>
                <c:pt idx="73" c:formatCode="yyyy\-mm\-dd">
                  <c:v>44643</c:v>
                </c:pt>
                <c:pt idx="74" c:formatCode="yyyy\-mm\-dd">
                  <c:v>44644</c:v>
                </c:pt>
                <c:pt idx="75" c:formatCode="yyyy\-mm\-dd">
                  <c:v>44645</c:v>
                </c:pt>
                <c:pt idx="76" c:formatCode="yyyy\-mm\-dd">
                  <c:v>44648</c:v>
                </c:pt>
                <c:pt idx="77" c:formatCode="yyyy\-mm\-dd">
                  <c:v>44649</c:v>
                </c:pt>
                <c:pt idx="78" c:formatCode="yyyy\-mm\-dd">
                  <c:v>44650</c:v>
                </c:pt>
                <c:pt idx="79" c:formatCode="yyyy\-mm\-dd">
                  <c:v>44651</c:v>
                </c:pt>
                <c:pt idx="80" c:formatCode="yyyy\-mm\-dd">
                  <c:v>44652</c:v>
                </c:pt>
                <c:pt idx="81" c:formatCode="yyyy\-mm\-dd">
                  <c:v>44653</c:v>
                </c:pt>
                <c:pt idx="82" c:formatCode="yyyy\-mm\-dd">
                  <c:v>44657</c:v>
                </c:pt>
                <c:pt idx="83" c:formatCode="yyyy\-mm\-dd">
                  <c:v>44658</c:v>
                </c:pt>
                <c:pt idx="84" c:formatCode="yyyy\-mm\-dd">
                  <c:v>44659</c:v>
                </c:pt>
                <c:pt idx="85" c:formatCode="yyyy\-mm\-dd">
                  <c:v>44662</c:v>
                </c:pt>
                <c:pt idx="86" c:formatCode="yyyy\-mm\-dd">
                  <c:v>44663</c:v>
                </c:pt>
                <c:pt idx="87" c:formatCode="yyyy\-mm\-dd">
                  <c:v>44664</c:v>
                </c:pt>
                <c:pt idx="88" c:formatCode="yyyy\-mm\-dd">
                  <c:v>44665</c:v>
                </c:pt>
                <c:pt idx="89" c:formatCode="yyyy\-mm\-dd">
                  <c:v>44666</c:v>
                </c:pt>
                <c:pt idx="90" c:formatCode="yyyy\-mm\-dd">
                  <c:v>44669</c:v>
                </c:pt>
                <c:pt idx="91" c:formatCode="yyyy\-mm\-dd">
                  <c:v>44670</c:v>
                </c:pt>
                <c:pt idx="92" c:formatCode="yyyy\-mm\-dd">
                  <c:v>44671</c:v>
                </c:pt>
                <c:pt idx="93" c:formatCode="yyyy\-mm\-dd">
                  <c:v>44672</c:v>
                </c:pt>
                <c:pt idx="94" c:formatCode="yyyy\-mm\-dd">
                  <c:v>44673</c:v>
                </c:pt>
                <c:pt idx="95" c:formatCode="yyyy\-mm\-dd">
                  <c:v>44675</c:v>
                </c:pt>
                <c:pt idx="96" c:formatCode="yyyy\-mm\-dd">
                  <c:v>44676</c:v>
                </c:pt>
                <c:pt idx="97" c:formatCode="yyyy\-mm\-dd">
                  <c:v>44677</c:v>
                </c:pt>
                <c:pt idx="98" c:formatCode="yyyy\-mm\-dd">
                  <c:v>44678</c:v>
                </c:pt>
                <c:pt idx="99" c:formatCode="yyyy\-mm\-dd">
                  <c:v>44679</c:v>
                </c:pt>
                <c:pt idx="100" c:formatCode="yyyy\-mm\-dd">
                  <c:v>44680</c:v>
                </c:pt>
                <c:pt idx="101" c:formatCode="yyyy\-mm\-dd">
                  <c:v>44686</c:v>
                </c:pt>
                <c:pt idx="102" c:formatCode="yyyy\-mm\-dd">
                  <c:v>44687</c:v>
                </c:pt>
                <c:pt idx="103" c:formatCode="yyyy\-mm\-dd">
                  <c:v>44688</c:v>
                </c:pt>
                <c:pt idx="104" c:formatCode="yyyy\-mm\-dd">
                  <c:v>44690</c:v>
                </c:pt>
                <c:pt idx="105" c:formatCode="yyyy\-mm\-dd">
                  <c:v>44691</c:v>
                </c:pt>
                <c:pt idx="106" c:formatCode="yyyy\-mm\-dd">
                  <c:v>44692</c:v>
                </c:pt>
                <c:pt idx="107" c:formatCode="yyyy\-mm\-dd">
                  <c:v>44693</c:v>
                </c:pt>
                <c:pt idx="108" c:formatCode="yyyy\-mm\-dd">
                  <c:v>44694</c:v>
                </c:pt>
                <c:pt idx="109" c:formatCode="yyyy\-mm\-dd">
                  <c:v>44697</c:v>
                </c:pt>
                <c:pt idx="110" c:formatCode="yyyy\-mm\-dd">
                  <c:v>44698</c:v>
                </c:pt>
                <c:pt idx="111" c:formatCode="yyyy\-mm\-dd">
                  <c:v>44699</c:v>
                </c:pt>
                <c:pt idx="112" c:formatCode="yyyy\-mm\-dd">
                  <c:v>44700</c:v>
                </c:pt>
                <c:pt idx="113" c:formatCode="yyyy\-mm\-dd">
                  <c:v>44701</c:v>
                </c:pt>
                <c:pt idx="114" c:formatCode="yyyy\-mm\-dd">
                  <c:v>44704</c:v>
                </c:pt>
                <c:pt idx="115" c:formatCode="yyyy\-mm\-dd">
                  <c:v>44705</c:v>
                </c:pt>
                <c:pt idx="116" c:formatCode="yyyy\-mm\-dd">
                  <c:v>44706</c:v>
                </c:pt>
                <c:pt idx="117" c:formatCode="yyyy\-mm\-dd">
                  <c:v>44707</c:v>
                </c:pt>
                <c:pt idx="118" c:formatCode="yyyy\-mm\-dd">
                  <c:v>44708</c:v>
                </c:pt>
                <c:pt idx="119" c:formatCode="yyyy\-mm\-dd">
                  <c:v>44711</c:v>
                </c:pt>
                <c:pt idx="120" c:formatCode="yyyy\-mm\-dd">
                  <c:v>44712</c:v>
                </c:pt>
                <c:pt idx="121" c:formatCode="yyyy\-mm\-dd">
                  <c:v>44713</c:v>
                </c:pt>
                <c:pt idx="122" c:formatCode="yyyy\-mm\-dd">
                  <c:v>44714</c:v>
                </c:pt>
                <c:pt idx="123" c:formatCode="yyyy\-mm\-dd">
                  <c:v>44718</c:v>
                </c:pt>
                <c:pt idx="124" c:formatCode="yyyy\-mm\-dd">
                  <c:v>44719</c:v>
                </c:pt>
                <c:pt idx="125" c:formatCode="yyyy\-mm\-dd">
                  <c:v>44720</c:v>
                </c:pt>
                <c:pt idx="126" c:formatCode="yyyy\-mm\-dd">
                  <c:v>44721</c:v>
                </c:pt>
                <c:pt idx="127" c:formatCode="yyyy\-mm\-dd">
                  <c:v>44722</c:v>
                </c:pt>
                <c:pt idx="128" c:formatCode="yyyy\-mm\-dd">
                  <c:v>44725</c:v>
                </c:pt>
                <c:pt idx="129" c:formatCode="yyyy\-mm\-dd">
                  <c:v>44726</c:v>
                </c:pt>
                <c:pt idx="130" c:formatCode="yyyy\-mm\-dd">
                  <c:v>44727</c:v>
                </c:pt>
                <c:pt idx="131" c:formatCode="yyyy\-mm\-dd">
                  <c:v>44728</c:v>
                </c:pt>
                <c:pt idx="132" c:formatCode="yyyy\-mm\-dd">
                  <c:v>44729</c:v>
                </c:pt>
                <c:pt idx="133" c:formatCode="yyyy\-mm\-dd">
                  <c:v>44732</c:v>
                </c:pt>
                <c:pt idx="134" c:formatCode="yyyy\-mm\-dd">
                  <c:v>44733</c:v>
                </c:pt>
                <c:pt idx="135" c:formatCode="yyyy\-mm\-dd">
                  <c:v>44734</c:v>
                </c:pt>
                <c:pt idx="136" c:formatCode="yyyy\-mm\-dd">
                  <c:v>44735</c:v>
                </c:pt>
                <c:pt idx="137" c:formatCode="yyyy\-mm\-dd">
                  <c:v>44736</c:v>
                </c:pt>
                <c:pt idx="138" c:formatCode="yyyy\-mm\-dd">
                  <c:v>44739</c:v>
                </c:pt>
                <c:pt idx="139" c:formatCode="yyyy\-mm\-dd">
                  <c:v>44740</c:v>
                </c:pt>
                <c:pt idx="140" c:formatCode="yyyy\-mm\-dd">
                  <c:v>44741</c:v>
                </c:pt>
                <c:pt idx="141" c:formatCode="yyyy\-mm\-dd">
                  <c:v>44742</c:v>
                </c:pt>
                <c:pt idx="142" c:formatCode="yyyy\-mm\-dd">
                  <c:v>44743</c:v>
                </c:pt>
                <c:pt idx="143" c:formatCode="yyyy\-mm\-dd">
                  <c:v>44746</c:v>
                </c:pt>
                <c:pt idx="144" c:formatCode="yyyy\-mm\-dd">
                  <c:v>44747</c:v>
                </c:pt>
                <c:pt idx="145" c:formatCode="yyyy\-mm\-dd">
                  <c:v>44748</c:v>
                </c:pt>
                <c:pt idx="146" c:formatCode="yyyy\-mm\-dd">
                  <c:v>44749</c:v>
                </c:pt>
                <c:pt idx="147" c:formatCode="yyyy\-mm\-dd">
                  <c:v>44750</c:v>
                </c:pt>
                <c:pt idx="148" c:formatCode="yyyy\-mm\-dd">
                  <c:v>44753</c:v>
                </c:pt>
                <c:pt idx="149" c:formatCode="yyyy\-mm\-dd">
                  <c:v>44754</c:v>
                </c:pt>
                <c:pt idx="150" c:formatCode="yyyy\-mm\-dd">
                  <c:v>44755</c:v>
                </c:pt>
                <c:pt idx="151" c:formatCode="yyyy\-mm\-dd">
                  <c:v>44756</c:v>
                </c:pt>
                <c:pt idx="152" c:formatCode="yyyy\-mm\-dd">
                  <c:v>44757</c:v>
                </c:pt>
                <c:pt idx="153" c:formatCode="yyyy\-mm\-dd">
                  <c:v>44760</c:v>
                </c:pt>
                <c:pt idx="154" c:formatCode="yyyy\-mm\-dd">
                  <c:v>44761</c:v>
                </c:pt>
                <c:pt idx="155" c:formatCode="yyyy\-mm\-dd">
                  <c:v>44762</c:v>
                </c:pt>
                <c:pt idx="156" c:formatCode="yyyy\-mm\-dd">
                  <c:v>44763</c:v>
                </c:pt>
                <c:pt idx="157" c:formatCode="yyyy\-mm\-dd">
                  <c:v>44764</c:v>
                </c:pt>
                <c:pt idx="158" c:formatCode="yyyy\-mm\-dd">
                  <c:v>44767</c:v>
                </c:pt>
                <c:pt idx="159" c:formatCode="yyyy\-mm\-dd">
                  <c:v>44768</c:v>
                </c:pt>
                <c:pt idx="160" c:formatCode="yyyy\-mm\-dd">
                  <c:v>44769</c:v>
                </c:pt>
                <c:pt idx="161" c:formatCode="yyyy\-mm\-dd">
                  <c:v>44770</c:v>
                </c:pt>
                <c:pt idx="162" c:formatCode="yyyy\-mm\-dd">
                  <c:v>44771</c:v>
                </c:pt>
                <c:pt idx="163" c:formatCode="yyyy\-mm\-dd">
                  <c:v>44774</c:v>
                </c:pt>
                <c:pt idx="164" c:formatCode="yyyy\-mm\-dd">
                  <c:v>44775</c:v>
                </c:pt>
                <c:pt idx="165" c:formatCode="yyyy\-mm\-dd">
                  <c:v>44776</c:v>
                </c:pt>
                <c:pt idx="166" c:formatCode="yyyy\-mm\-dd">
                  <c:v>44777</c:v>
                </c:pt>
                <c:pt idx="167" c:formatCode="yyyy\-mm\-dd">
                  <c:v>44778</c:v>
                </c:pt>
                <c:pt idx="168" c:formatCode="yyyy\-mm\-dd">
                  <c:v>44781</c:v>
                </c:pt>
                <c:pt idx="169" c:formatCode="yyyy\-mm\-dd">
                  <c:v>44782</c:v>
                </c:pt>
                <c:pt idx="170" c:formatCode="yyyy\-mm\-dd">
                  <c:v>44783</c:v>
                </c:pt>
                <c:pt idx="171" c:formatCode="yyyy\-mm\-dd">
                  <c:v>44784</c:v>
                </c:pt>
                <c:pt idx="172" c:formatCode="yyyy\-mm\-dd">
                  <c:v>44785</c:v>
                </c:pt>
                <c:pt idx="173" c:formatCode="yyyy\-mm\-dd">
                  <c:v>44788</c:v>
                </c:pt>
                <c:pt idx="174" c:formatCode="yyyy\-mm\-dd">
                  <c:v>44789</c:v>
                </c:pt>
                <c:pt idx="175" c:formatCode="yyyy\-mm\-dd">
                  <c:v>44790</c:v>
                </c:pt>
                <c:pt idx="176" c:formatCode="yyyy\-mm\-dd">
                  <c:v>44791</c:v>
                </c:pt>
                <c:pt idx="177" c:formatCode="yyyy\-mm\-dd">
                  <c:v>44792</c:v>
                </c:pt>
                <c:pt idx="178" c:formatCode="yyyy\-mm\-dd">
                  <c:v>44795</c:v>
                </c:pt>
                <c:pt idx="179" c:formatCode="yyyy\-mm\-dd">
                  <c:v>44796</c:v>
                </c:pt>
                <c:pt idx="180" c:formatCode="yyyy\-mm\-dd">
                  <c:v>44797</c:v>
                </c:pt>
                <c:pt idx="181" c:formatCode="yyyy\-mm\-dd">
                  <c:v>44798</c:v>
                </c:pt>
                <c:pt idx="182" c:formatCode="yyyy\-mm\-dd">
                  <c:v>44799</c:v>
                </c:pt>
                <c:pt idx="183" c:formatCode="yyyy\-mm\-dd">
                  <c:v>44802</c:v>
                </c:pt>
                <c:pt idx="184" c:formatCode="yyyy\-mm\-dd">
                  <c:v>44803</c:v>
                </c:pt>
                <c:pt idx="185" c:formatCode="yyyy\-mm\-dd">
                  <c:v>44804</c:v>
                </c:pt>
                <c:pt idx="186" c:formatCode="yyyy\-mm\-dd">
                  <c:v>44805</c:v>
                </c:pt>
                <c:pt idx="187" c:formatCode="yyyy\-mm\-dd">
                  <c:v>44806</c:v>
                </c:pt>
                <c:pt idx="188" c:formatCode="yyyy\-mm\-dd">
                  <c:v>44809</c:v>
                </c:pt>
                <c:pt idx="189" c:formatCode="yyyy\-mm\-dd">
                  <c:v>44810</c:v>
                </c:pt>
                <c:pt idx="190" c:formatCode="yyyy\-mm\-dd">
                  <c:v>44811</c:v>
                </c:pt>
                <c:pt idx="191" c:formatCode="yyyy\-mm\-dd">
                  <c:v>44812</c:v>
                </c:pt>
                <c:pt idx="192" c:formatCode="yyyy\-mm\-dd">
                  <c:v>44813</c:v>
                </c:pt>
                <c:pt idx="193" c:formatCode="yyyy\-mm\-dd">
                  <c:v>44817</c:v>
                </c:pt>
                <c:pt idx="194" c:formatCode="yyyy\-mm\-dd">
                  <c:v>44818</c:v>
                </c:pt>
                <c:pt idx="195" c:formatCode="yyyy\-mm\-dd">
                  <c:v>44819</c:v>
                </c:pt>
                <c:pt idx="196" c:formatCode="yyyy\-mm\-dd">
                  <c:v>44820</c:v>
                </c:pt>
                <c:pt idx="197" c:formatCode="yyyy\-mm\-dd">
                  <c:v>44823</c:v>
                </c:pt>
                <c:pt idx="198" c:formatCode="yyyy\-mm\-dd">
                  <c:v>44824</c:v>
                </c:pt>
                <c:pt idx="199" c:formatCode="yyyy\-mm\-dd">
                  <c:v>44825</c:v>
                </c:pt>
                <c:pt idx="200" c:formatCode="yyyy\-mm\-dd">
                  <c:v>44826</c:v>
                </c:pt>
                <c:pt idx="201" c:formatCode="yyyy\-mm\-dd">
                  <c:v>44827</c:v>
                </c:pt>
                <c:pt idx="202" c:formatCode="yyyy\-mm\-dd">
                  <c:v>44830</c:v>
                </c:pt>
                <c:pt idx="203" c:formatCode="yyyy\-mm\-dd">
                  <c:v>44831</c:v>
                </c:pt>
                <c:pt idx="204" c:formatCode="yyyy\-mm\-dd">
                  <c:v>44832</c:v>
                </c:pt>
                <c:pt idx="205" c:formatCode="yyyy\-mm\-dd">
                  <c:v>44833</c:v>
                </c:pt>
                <c:pt idx="206" c:formatCode="yyyy\-mm\-dd">
                  <c:v>44834</c:v>
                </c:pt>
                <c:pt idx="207" c:formatCode="yyyy\-mm\-dd">
                  <c:v>44842</c:v>
                </c:pt>
                <c:pt idx="208" c:formatCode="yyyy\-mm\-dd">
                  <c:v>44843</c:v>
                </c:pt>
                <c:pt idx="209" c:formatCode="yyyy\-mm\-dd">
                  <c:v>44844</c:v>
                </c:pt>
                <c:pt idx="210" c:formatCode="yyyy\-mm\-dd">
                  <c:v>44845</c:v>
                </c:pt>
                <c:pt idx="211" c:formatCode="yyyy\-mm\-dd">
                  <c:v>44846</c:v>
                </c:pt>
                <c:pt idx="212" c:formatCode="yyyy\-mm\-dd">
                  <c:v>44847</c:v>
                </c:pt>
                <c:pt idx="213" c:formatCode="yyyy\-mm\-dd">
                  <c:v>44848</c:v>
                </c:pt>
                <c:pt idx="214" c:formatCode="yyyy\-mm\-dd">
                  <c:v>44851</c:v>
                </c:pt>
                <c:pt idx="215" c:formatCode="yyyy\-mm\-dd">
                  <c:v>44852</c:v>
                </c:pt>
                <c:pt idx="216" c:formatCode="yyyy\-mm\-dd">
                  <c:v>44853</c:v>
                </c:pt>
                <c:pt idx="217" c:formatCode="yyyy\-mm\-dd">
                  <c:v>44854</c:v>
                </c:pt>
                <c:pt idx="218" c:formatCode="yyyy\-mm\-dd">
                  <c:v>44855</c:v>
                </c:pt>
                <c:pt idx="219" c:formatCode="yyyy\-mm\-dd">
                  <c:v>44858</c:v>
                </c:pt>
                <c:pt idx="220" c:formatCode="yyyy\-mm\-dd">
                  <c:v>44859</c:v>
                </c:pt>
                <c:pt idx="221" c:formatCode="yyyy\-mm\-dd">
                  <c:v>44860</c:v>
                </c:pt>
                <c:pt idx="222" c:formatCode="yyyy\-mm\-dd">
                  <c:v>44861</c:v>
                </c:pt>
                <c:pt idx="223" c:formatCode="yyyy\-mm\-dd">
                  <c:v>44862</c:v>
                </c:pt>
                <c:pt idx="224" c:formatCode="yyyy\-mm\-dd">
                  <c:v>44865</c:v>
                </c:pt>
                <c:pt idx="225" c:formatCode="yyyy\-mm\-dd">
                  <c:v>44866</c:v>
                </c:pt>
                <c:pt idx="226" c:formatCode="yyyy\-mm\-dd">
                  <c:v>44867</c:v>
                </c:pt>
                <c:pt idx="227" c:formatCode="yyyy\-mm\-dd">
                  <c:v>44868</c:v>
                </c:pt>
                <c:pt idx="228" c:formatCode="yyyy\-mm\-dd">
                  <c:v>44869</c:v>
                </c:pt>
                <c:pt idx="229" c:formatCode="yyyy\-mm\-dd">
                  <c:v>44872</c:v>
                </c:pt>
                <c:pt idx="230" c:formatCode="yyyy\-mm\-dd">
                  <c:v>44873</c:v>
                </c:pt>
                <c:pt idx="231" c:formatCode="yyyy\-mm\-dd">
                  <c:v>44874</c:v>
                </c:pt>
                <c:pt idx="232" c:formatCode="yyyy\-mm\-dd">
                  <c:v>44875</c:v>
                </c:pt>
                <c:pt idx="233" c:formatCode="yyyy\-mm\-dd">
                  <c:v>44876</c:v>
                </c:pt>
                <c:pt idx="234" c:formatCode="yyyy\-mm\-dd">
                  <c:v>44879</c:v>
                </c:pt>
                <c:pt idx="235" c:formatCode="yyyy\-mm\-dd">
                  <c:v>44880</c:v>
                </c:pt>
                <c:pt idx="236" c:formatCode="yyyy\-mm\-dd">
                  <c:v>44881</c:v>
                </c:pt>
                <c:pt idx="237" c:formatCode="yyyy\-mm\-dd">
                  <c:v>44882</c:v>
                </c:pt>
                <c:pt idx="238" c:formatCode="yyyy\-mm\-dd">
                  <c:v>44883</c:v>
                </c:pt>
                <c:pt idx="239" c:formatCode="yyyy\-mm\-dd">
                  <c:v>44886</c:v>
                </c:pt>
                <c:pt idx="240" c:formatCode="yyyy\-mm\-dd">
                  <c:v>44887</c:v>
                </c:pt>
                <c:pt idx="241" c:formatCode="yyyy\-mm\-dd">
                  <c:v>44888</c:v>
                </c:pt>
                <c:pt idx="242" c:formatCode="yyyy\-mm\-dd">
                  <c:v>44889</c:v>
                </c:pt>
                <c:pt idx="243" c:formatCode="yyyy\-mm\-dd">
                  <c:v>44890</c:v>
                </c:pt>
                <c:pt idx="244" c:formatCode="yyyy\-mm\-dd">
                  <c:v>44893</c:v>
                </c:pt>
                <c:pt idx="245" c:formatCode="yyyy\-mm\-dd">
                  <c:v>44894</c:v>
                </c:pt>
                <c:pt idx="246" c:formatCode="yyyy\-mm\-dd">
                  <c:v>44895</c:v>
                </c:pt>
                <c:pt idx="247" c:formatCode="yyyy\-mm\-dd">
                  <c:v>44896</c:v>
                </c:pt>
                <c:pt idx="248" c:formatCode="yyyy\-mm\-dd">
                  <c:v>44897</c:v>
                </c:pt>
                <c:pt idx="249" c:formatCode="yyyy\-mm\-dd">
                  <c:v>44900</c:v>
                </c:pt>
                <c:pt idx="250" c:formatCode="yyyy\-mm\-dd">
                  <c:v>44901</c:v>
                </c:pt>
                <c:pt idx="251" c:formatCode="yyyy\-mm\-dd">
                  <c:v>44902</c:v>
                </c:pt>
                <c:pt idx="252" c:formatCode="yyyy\-mm\-dd">
                  <c:v>44903</c:v>
                </c:pt>
                <c:pt idx="253" c:formatCode="yyyy\-mm\-dd">
                  <c:v>44904</c:v>
                </c:pt>
                <c:pt idx="254" c:formatCode="yyyy\-mm\-dd">
                  <c:v>44907</c:v>
                </c:pt>
                <c:pt idx="255" c:formatCode="yyyy\-mm\-dd">
                  <c:v>44908</c:v>
                </c:pt>
                <c:pt idx="256" c:formatCode="yyyy\-mm\-dd">
                  <c:v>44909</c:v>
                </c:pt>
                <c:pt idx="257" c:formatCode="yyyy\-mm\-dd">
                  <c:v>44910</c:v>
                </c:pt>
                <c:pt idx="258" c:formatCode="yyyy\-mm\-dd">
                  <c:v>44911</c:v>
                </c:pt>
                <c:pt idx="259" c:formatCode="yyyy\-mm\-dd">
                  <c:v>44914</c:v>
                </c:pt>
                <c:pt idx="260" c:formatCode="yyyy\-mm\-dd">
                  <c:v>44915</c:v>
                </c:pt>
                <c:pt idx="261" c:formatCode="yyyy\-mm\-dd">
                  <c:v>44916</c:v>
                </c:pt>
                <c:pt idx="262" c:formatCode="yyyy\-mm\-dd">
                  <c:v>44917</c:v>
                </c:pt>
                <c:pt idx="263" c:formatCode="yyyy\-mm\-dd">
                  <c:v>44918</c:v>
                </c:pt>
                <c:pt idx="264" c:formatCode="yyyy\-mm\-dd">
                  <c:v>44921</c:v>
                </c:pt>
                <c:pt idx="265" c:formatCode="yyyy\-mm\-dd">
                  <c:v>44922</c:v>
                </c:pt>
                <c:pt idx="266" c:formatCode="yyyy\-mm\-dd">
                  <c:v>44923</c:v>
                </c:pt>
                <c:pt idx="267" c:formatCode="yyyy\-mm\-dd">
                  <c:v>44924</c:v>
                </c:pt>
                <c:pt idx="268" c:formatCode="yyyy\-mm\-dd">
                  <c:v>44925</c:v>
                </c:pt>
                <c:pt idx="269" c:formatCode="yyyy\-mm\-dd">
                  <c:v>44929</c:v>
                </c:pt>
                <c:pt idx="270" c:formatCode="yyyy\-mm\-dd">
                  <c:v>44930</c:v>
                </c:pt>
                <c:pt idx="271" c:formatCode="yyyy\-mm\-dd">
                  <c:v>44931</c:v>
                </c:pt>
                <c:pt idx="272" c:formatCode="yyyy\-mm\-dd">
                  <c:v>44932</c:v>
                </c:pt>
                <c:pt idx="273" c:formatCode="yyyy\-mm\-dd">
                  <c:v>44935</c:v>
                </c:pt>
                <c:pt idx="274" c:formatCode="yyyy\-mm\-dd">
                  <c:v>44936</c:v>
                </c:pt>
                <c:pt idx="275" c:formatCode="yyyy\-mm\-dd">
                  <c:v>44937</c:v>
                </c:pt>
                <c:pt idx="276" c:formatCode="yyyy\-mm\-dd">
                  <c:v>44938</c:v>
                </c:pt>
                <c:pt idx="277" c:formatCode="yyyy\-mm\-dd">
                  <c:v>44939</c:v>
                </c:pt>
                <c:pt idx="278" c:formatCode="yyyy\-mm\-dd">
                  <c:v>44942</c:v>
                </c:pt>
                <c:pt idx="279" c:formatCode="yyyy\-mm\-dd">
                  <c:v>44943</c:v>
                </c:pt>
                <c:pt idx="280" c:formatCode="yyyy\-mm\-dd">
                  <c:v>44944</c:v>
                </c:pt>
                <c:pt idx="281" c:formatCode="yyyy\-mm\-dd">
                  <c:v>44945</c:v>
                </c:pt>
                <c:pt idx="282" c:formatCode="yyyy\-mm\-dd">
                  <c:v>44946</c:v>
                </c:pt>
                <c:pt idx="283" c:formatCode="yyyy\-mm\-dd">
                  <c:v>44954</c:v>
                </c:pt>
                <c:pt idx="284" c:formatCode="yyyy\-mm\-dd">
                  <c:v>44955</c:v>
                </c:pt>
                <c:pt idx="285" c:formatCode="yyyy\-mm\-dd">
                  <c:v>44956</c:v>
                </c:pt>
                <c:pt idx="286" c:formatCode="yyyy\-mm\-dd">
                  <c:v>44957</c:v>
                </c:pt>
                <c:pt idx="287" c:formatCode="yyyy\-mm\-dd">
                  <c:v>44958</c:v>
                </c:pt>
                <c:pt idx="288" c:formatCode="yyyy\-mm\-dd">
                  <c:v>44959</c:v>
                </c:pt>
                <c:pt idx="289" c:formatCode="yyyy\-mm\-dd">
                  <c:v>44960</c:v>
                </c:pt>
                <c:pt idx="290" c:formatCode="yyyy\-mm\-dd">
                  <c:v>44963</c:v>
                </c:pt>
                <c:pt idx="291" c:formatCode="yyyy\-mm\-dd">
                  <c:v>44964</c:v>
                </c:pt>
                <c:pt idx="292" c:formatCode="yyyy\-mm\-dd">
                  <c:v>44965</c:v>
                </c:pt>
                <c:pt idx="293" c:formatCode="yyyy\-mm\-dd">
                  <c:v>44966</c:v>
                </c:pt>
                <c:pt idx="294" c:formatCode="yyyy\-mm\-dd">
                  <c:v>44967</c:v>
                </c:pt>
                <c:pt idx="295" c:formatCode="yyyy\-mm\-dd">
                  <c:v>44970</c:v>
                </c:pt>
                <c:pt idx="296" c:formatCode="yyyy\-mm\-dd">
                  <c:v>44971</c:v>
                </c:pt>
                <c:pt idx="297" c:formatCode="yyyy\-mm\-dd">
                  <c:v>44972</c:v>
                </c:pt>
                <c:pt idx="298" c:formatCode="yyyy\-mm\-dd">
                  <c:v>44973</c:v>
                </c:pt>
                <c:pt idx="299" c:formatCode="yyyy\-mm\-dd">
                  <c:v>44974</c:v>
                </c:pt>
                <c:pt idx="300" c:formatCode="yyyy\-mm\-dd">
                  <c:v>44977</c:v>
                </c:pt>
                <c:pt idx="301" c:formatCode="yyyy\-mm\-dd">
                  <c:v>44978</c:v>
                </c:pt>
                <c:pt idx="302" c:formatCode="yyyy\-mm\-dd">
                  <c:v>44979</c:v>
                </c:pt>
                <c:pt idx="303" c:formatCode="yyyy\-mm\-dd">
                  <c:v>44980</c:v>
                </c:pt>
                <c:pt idx="304" c:formatCode="yyyy\-mm\-dd">
                  <c:v>44981</c:v>
                </c:pt>
                <c:pt idx="305" c:formatCode="yyyy\-mm\-dd">
                  <c:v>44984</c:v>
                </c:pt>
                <c:pt idx="306" c:formatCode="yyyy\-mm\-dd">
                  <c:v>44985</c:v>
                </c:pt>
                <c:pt idx="307" c:formatCode="yyyy\-mm\-dd">
                  <c:v>44986</c:v>
                </c:pt>
                <c:pt idx="308" c:formatCode="yyyy\-mm\-dd">
                  <c:v>44987</c:v>
                </c:pt>
                <c:pt idx="309" c:formatCode="yyyy\-mm\-dd">
                  <c:v>44988</c:v>
                </c:pt>
                <c:pt idx="310" c:formatCode="yyyy\-mm\-dd">
                  <c:v>44991</c:v>
                </c:pt>
                <c:pt idx="311" c:formatCode="yyyy\-mm\-dd">
                  <c:v>44992</c:v>
                </c:pt>
                <c:pt idx="312" c:formatCode="yyyy\-mm\-dd">
                  <c:v>44993</c:v>
                </c:pt>
                <c:pt idx="313" c:formatCode="yyyy\-mm\-dd">
                  <c:v>44994</c:v>
                </c:pt>
                <c:pt idx="314" c:formatCode="yyyy\-mm\-dd">
                  <c:v>44995</c:v>
                </c:pt>
                <c:pt idx="315" c:formatCode="yyyy\-mm\-dd">
                  <c:v>44998</c:v>
                </c:pt>
                <c:pt idx="316" c:formatCode="yyyy\-mm\-dd">
                  <c:v>44999</c:v>
                </c:pt>
                <c:pt idx="317" c:formatCode="yyyy\-mm\-dd">
                  <c:v>45000</c:v>
                </c:pt>
                <c:pt idx="318" c:formatCode="yyyy\-mm\-dd">
                  <c:v>45001</c:v>
                </c:pt>
                <c:pt idx="319" c:formatCode="yyyy\-mm\-dd">
                  <c:v>45002</c:v>
                </c:pt>
                <c:pt idx="320" c:formatCode="yyyy\-mm\-dd">
                  <c:v>45005</c:v>
                </c:pt>
                <c:pt idx="321" c:formatCode="yyyy\-mm\-dd">
                  <c:v>45006</c:v>
                </c:pt>
                <c:pt idx="322" c:formatCode="yyyy\-mm\-dd">
                  <c:v>45007</c:v>
                </c:pt>
                <c:pt idx="323" c:formatCode="yyyy\-mm\-dd">
                  <c:v>45008</c:v>
                </c:pt>
                <c:pt idx="324" c:formatCode="yyyy\-mm\-dd">
                  <c:v>45009</c:v>
                </c:pt>
                <c:pt idx="325" c:formatCode="yyyy\-mm\-dd">
                  <c:v>45012</c:v>
                </c:pt>
                <c:pt idx="326" c:formatCode="yyyy\-mm\-dd">
                  <c:v>45013</c:v>
                </c:pt>
                <c:pt idx="327" c:formatCode="yyyy\-mm\-dd">
                  <c:v>45014</c:v>
                </c:pt>
                <c:pt idx="328" c:formatCode="yyyy\-mm\-dd">
                  <c:v>45015</c:v>
                </c:pt>
                <c:pt idx="329" c:formatCode="yyyy\-mm\-dd">
                  <c:v>45016</c:v>
                </c:pt>
                <c:pt idx="330" c:formatCode="yyyy\-mm\-dd">
                  <c:v>45019</c:v>
                </c:pt>
                <c:pt idx="331" c:formatCode="yyyy\-mm\-dd">
                  <c:v>45020</c:v>
                </c:pt>
                <c:pt idx="332" c:formatCode="yyyy\-mm\-dd">
                  <c:v>45022</c:v>
                </c:pt>
                <c:pt idx="333" c:formatCode="yyyy\-mm\-dd">
                  <c:v>45023</c:v>
                </c:pt>
                <c:pt idx="334" c:formatCode="yyyy\-mm\-dd">
                  <c:v>45026</c:v>
                </c:pt>
                <c:pt idx="335" c:formatCode="yyyy\-mm\-dd">
                  <c:v>45027</c:v>
                </c:pt>
                <c:pt idx="336" c:formatCode="yyyy\-mm\-dd">
                  <c:v>45028</c:v>
                </c:pt>
                <c:pt idx="337" c:formatCode="yyyy\-mm\-dd">
                  <c:v>45029</c:v>
                </c:pt>
                <c:pt idx="338" c:formatCode="yyyy\-mm\-dd">
                  <c:v>45030</c:v>
                </c:pt>
                <c:pt idx="339" c:formatCode="yyyy\-mm\-dd">
                  <c:v>45033</c:v>
                </c:pt>
                <c:pt idx="340" c:formatCode="yyyy\-mm\-dd">
                  <c:v>45034</c:v>
                </c:pt>
                <c:pt idx="341" c:formatCode="yyyy\-mm\-dd">
                  <c:v>45035</c:v>
                </c:pt>
                <c:pt idx="342" c:formatCode="yyyy\-mm\-dd">
                  <c:v>45036</c:v>
                </c:pt>
                <c:pt idx="343" c:formatCode="yyyy\-mm\-dd">
                  <c:v>45037</c:v>
                </c:pt>
                <c:pt idx="344" c:formatCode="yyyy\-mm\-dd">
                  <c:v>45039</c:v>
                </c:pt>
                <c:pt idx="345" c:formatCode="yyyy\-mm\-dd">
                  <c:v>45040</c:v>
                </c:pt>
                <c:pt idx="346" c:formatCode="yyyy\-mm\-dd">
                  <c:v>45041</c:v>
                </c:pt>
                <c:pt idx="347" c:formatCode="yyyy\-mm\-dd">
                  <c:v>45042</c:v>
                </c:pt>
                <c:pt idx="348" c:formatCode="yyyy\-mm\-dd">
                  <c:v>45043</c:v>
                </c:pt>
                <c:pt idx="349" c:formatCode="yyyy\-mm\-dd">
                  <c:v>45044</c:v>
                </c:pt>
                <c:pt idx="350" c:formatCode="yyyy\-mm\-dd">
                  <c:v>45050</c:v>
                </c:pt>
                <c:pt idx="351" c:formatCode="yyyy\-mm\-dd">
                  <c:v>45051</c:v>
                </c:pt>
                <c:pt idx="352" c:formatCode="yyyy\-mm\-dd">
                  <c:v>45052</c:v>
                </c:pt>
                <c:pt idx="353" c:formatCode="yyyy\-mm\-dd">
                  <c:v>45054</c:v>
                </c:pt>
                <c:pt idx="354" c:formatCode="yyyy\-mm\-dd">
                  <c:v>45055</c:v>
                </c:pt>
                <c:pt idx="355" c:formatCode="yyyy\-mm\-dd">
                  <c:v>45056</c:v>
                </c:pt>
                <c:pt idx="356" c:formatCode="yyyy\-mm\-dd">
                  <c:v>45057</c:v>
                </c:pt>
                <c:pt idx="357" c:formatCode="yyyy\-mm\-dd">
                  <c:v>45058</c:v>
                </c:pt>
                <c:pt idx="358" c:formatCode="yyyy\-mm\-dd">
                  <c:v>45061</c:v>
                </c:pt>
                <c:pt idx="359" c:formatCode="yyyy\-mm\-dd">
                  <c:v>45062</c:v>
                </c:pt>
                <c:pt idx="360" c:formatCode="yyyy\-mm\-dd">
                  <c:v>45063</c:v>
                </c:pt>
                <c:pt idx="361" c:formatCode="yyyy\-mm\-dd">
                  <c:v>45064</c:v>
                </c:pt>
                <c:pt idx="362" c:formatCode="yyyy\-mm\-dd">
                  <c:v>45065</c:v>
                </c:pt>
                <c:pt idx="363" c:formatCode="yyyy\-mm\-dd">
                  <c:v>45068</c:v>
                </c:pt>
                <c:pt idx="364" c:formatCode="yyyy\-mm\-dd">
                  <c:v>45069</c:v>
                </c:pt>
                <c:pt idx="365" c:formatCode="yyyy\-mm\-dd">
                  <c:v>45070</c:v>
                </c:pt>
                <c:pt idx="366" c:formatCode="yyyy\-mm\-dd">
                  <c:v>45071</c:v>
                </c:pt>
                <c:pt idx="367" c:formatCode="yyyy\-mm\-dd">
                  <c:v>45072</c:v>
                </c:pt>
                <c:pt idx="368" c:formatCode="yyyy\-mm\-dd">
                  <c:v>45075</c:v>
                </c:pt>
                <c:pt idx="369" c:formatCode="yyyy\-mm\-dd">
                  <c:v>45076</c:v>
                </c:pt>
                <c:pt idx="370" c:formatCode="yyyy\-mm\-dd">
                  <c:v>45077</c:v>
                </c:pt>
                <c:pt idx="371" c:formatCode="yyyy\-mm\-dd">
                  <c:v>45078</c:v>
                </c:pt>
                <c:pt idx="372" c:formatCode="yyyy\-mm\-dd">
                  <c:v>45079</c:v>
                </c:pt>
              </c:numCache>
            </c:numRef>
          </c:cat>
          <c:val>
            <c:numRef>
              <c:f>'[废料价格(3).xlsx]钴酸锂价格'!$C$2:$C$374</c:f>
              <c:numCache>
                <c:formatCode>General</c:formatCode>
                <c:ptCount val="373"/>
                <c:pt idx="0">
                  <c:v>256056</c:v>
                </c:pt>
                <c:pt idx="1">
                  <c:v>258812</c:v>
                </c:pt>
                <c:pt idx="2">
                  <c:v>266842</c:v>
                </c:pt>
                <c:pt idx="3">
                  <c:v>267955</c:v>
                </c:pt>
                <c:pt idx="4">
                  <c:v>270737</c:v>
                </c:pt>
                <c:pt idx="5">
                  <c:v>279830</c:v>
                </c:pt>
                <c:pt idx="6">
                  <c:v>281261</c:v>
                </c:pt>
                <c:pt idx="7">
                  <c:v>281547</c:v>
                </c:pt>
                <c:pt idx="8">
                  <c:v>277255</c:v>
                </c:pt>
                <c:pt idx="9">
                  <c:v>278686</c:v>
                </c:pt>
                <c:pt idx="10">
                  <c:v>280403</c:v>
                </c:pt>
                <c:pt idx="11">
                  <c:v>279830</c:v>
                </c:pt>
                <c:pt idx="12">
                  <c:v>278686</c:v>
                </c:pt>
                <c:pt idx="13">
                  <c:v>279258</c:v>
                </c:pt>
                <c:pt idx="14">
                  <c:v>279258</c:v>
                </c:pt>
                <c:pt idx="15">
                  <c:v>283322</c:v>
                </c:pt>
                <c:pt idx="16">
                  <c:v>284200</c:v>
                </c:pt>
                <c:pt idx="17">
                  <c:v>285078</c:v>
                </c:pt>
                <c:pt idx="18">
                  <c:v>286834</c:v>
                </c:pt>
                <c:pt idx="19">
                  <c:v>290346</c:v>
                </c:pt>
                <c:pt idx="20">
                  <c:v>293858</c:v>
                </c:pt>
                <c:pt idx="21">
                  <c:v>294444</c:v>
                </c:pt>
                <c:pt idx="22">
                  <c:v>294151</c:v>
                </c:pt>
                <c:pt idx="23">
                  <c:v>293566</c:v>
                </c:pt>
                <c:pt idx="24">
                  <c:v>293566</c:v>
                </c:pt>
                <c:pt idx="25">
                  <c:v>292688</c:v>
                </c:pt>
                <c:pt idx="26">
                  <c:v>293858</c:v>
                </c:pt>
                <c:pt idx="27">
                  <c:v>295029</c:v>
                </c:pt>
                <c:pt idx="28">
                  <c:v>295907</c:v>
                </c:pt>
                <c:pt idx="29">
                  <c:v>295907</c:v>
                </c:pt>
                <c:pt idx="30">
                  <c:v>295029</c:v>
                </c:pt>
                <c:pt idx="31">
                  <c:v>295614</c:v>
                </c:pt>
                <c:pt idx="32">
                  <c:v>295614</c:v>
                </c:pt>
                <c:pt idx="33">
                  <c:v>297078</c:v>
                </c:pt>
                <c:pt idx="34">
                  <c:v>297078</c:v>
                </c:pt>
                <c:pt idx="35">
                  <c:v>296492</c:v>
                </c:pt>
                <c:pt idx="36">
                  <c:v>295614</c:v>
                </c:pt>
                <c:pt idx="37">
                  <c:v>295029</c:v>
                </c:pt>
                <c:pt idx="38">
                  <c:v>295029</c:v>
                </c:pt>
                <c:pt idx="39">
                  <c:v>295029</c:v>
                </c:pt>
                <c:pt idx="40">
                  <c:v>295029</c:v>
                </c:pt>
                <c:pt idx="41">
                  <c:v>298249</c:v>
                </c:pt>
                <c:pt idx="42">
                  <c:v>297956</c:v>
                </c:pt>
                <c:pt idx="43">
                  <c:v>298395</c:v>
                </c:pt>
                <c:pt idx="44">
                  <c:v>299419</c:v>
                </c:pt>
                <c:pt idx="45">
                  <c:v>303078</c:v>
                </c:pt>
                <c:pt idx="46">
                  <c:v>310834</c:v>
                </c:pt>
                <c:pt idx="47">
                  <c:v>311127</c:v>
                </c:pt>
                <c:pt idx="48">
                  <c:v>311712</c:v>
                </c:pt>
                <c:pt idx="49">
                  <c:v>312590</c:v>
                </c:pt>
                <c:pt idx="50">
                  <c:v>314054</c:v>
                </c:pt>
                <c:pt idx="51">
                  <c:v>319322</c:v>
                </c:pt>
                <c:pt idx="52">
                  <c:v>321956</c:v>
                </c:pt>
                <c:pt idx="53">
                  <c:v>322981</c:v>
                </c:pt>
                <c:pt idx="54">
                  <c:v>337739</c:v>
                </c:pt>
                <c:pt idx="55">
                  <c:v>338664</c:v>
                </c:pt>
                <c:pt idx="56">
                  <c:v>338664</c:v>
                </c:pt>
                <c:pt idx="57">
                  <c:v>357399</c:v>
                </c:pt>
                <c:pt idx="58">
                  <c:v>359352</c:v>
                </c:pt>
                <c:pt idx="59">
                  <c:v>359352</c:v>
                </c:pt>
                <c:pt idx="60">
                  <c:v>360003</c:v>
                </c:pt>
                <c:pt idx="61">
                  <c:v>371070</c:v>
                </c:pt>
                <c:pt idx="62">
                  <c:v>375953</c:v>
                </c:pt>
                <c:pt idx="63">
                  <c:v>368466</c:v>
                </c:pt>
                <c:pt idx="64">
                  <c:v>370094</c:v>
                </c:pt>
                <c:pt idx="65">
                  <c:v>370094</c:v>
                </c:pt>
                <c:pt idx="66">
                  <c:v>370094</c:v>
                </c:pt>
                <c:pt idx="67">
                  <c:v>369117</c:v>
                </c:pt>
                <c:pt idx="68">
                  <c:v>364560</c:v>
                </c:pt>
                <c:pt idx="69">
                  <c:v>362607</c:v>
                </c:pt>
                <c:pt idx="70">
                  <c:v>369768</c:v>
                </c:pt>
                <c:pt idx="71">
                  <c:v>369768</c:v>
                </c:pt>
                <c:pt idx="72">
                  <c:v>369768</c:v>
                </c:pt>
                <c:pt idx="73">
                  <c:v>369768</c:v>
                </c:pt>
                <c:pt idx="74">
                  <c:v>370419</c:v>
                </c:pt>
                <c:pt idx="75">
                  <c:v>370400</c:v>
                </c:pt>
                <c:pt idx="76">
                  <c:v>370419</c:v>
                </c:pt>
                <c:pt idx="77">
                  <c:v>370419</c:v>
                </c:pt>
                <c:pt idx="78">
                  <c:v>365862</c:v>
                </c:pt>
                <c:pt idx="79">
                  <c:v>365862</c:v>
                </c:pt>
                <c:pt idx="80">
                  <c:v>365862</c:v>
                </c:pt>
                <c:pt idx="81">
                  <c:v>365862</c:v>
                </c:pt>
                <c:pt idx="82">
                  <c:v>365537</c:v>
                </c:pt>
                <c:pt idx="83">
                  <c:v>365537</c:v>
                </c:pt>
                <c:pt idx="84">
                  <c:v>362933</c:v>
                </c:pt>
                <c:pt idx="85">
                  <c:v>362933</c:v>
                </c:pt>
                <c:pt idx="86">
                  <c:v>364950</c:v>
                </c:pt>
                <c:pt idx="87">
                  <c:v>365650</c:v>
                </c:pt>
                <c:pt idx="88">
                  <c:v>365650</c:v>
                </c:pt>
                <c:pt idx="89">
                  <c:v>365450</c:v>
                </c:pt>
                <c:pt idx="90">
                  <c:v>364550</c:v>
                </c:pt>
                <c:pt idx="91">
                  <c:v>366050</c:v>
                </c:pt>
                <c:pt idx="92">
                  <c:v>366050</c:v>
                </c:pt>
                <c:pt idx="93">
                  <c:v>366050</c:v>
                </c:pt>
                <c:pt idx="94">
                  <c:v>364850</c:v>
                </c:pt>
                <c:pt idx="95">
                  <c:v>364850</c:v>
                </c:pt>
                <c:pt idx="96">
                  <c:v>364850</c:v>
                </c:pt>
                <c:pt idx="97">
                  <c:v>364850</c:v>
                </c:pt>
                <c:pt idx="98">
                  <c:v>362750</c:v>
                </c:pt>
                <c:pt idx="99">
                  <c:v>362750</c:v>
                </c:pt>
                <c:pt idx="100">
                  <c:v>358050</c:v>
                </c:pt>
                <c:pt idx="101">
                  <c:v>318950</c:v>
                </c:pt>
                <c:pt idx="102">
                  <c:v>295250</c:v>
                </c:pt>
                <c:pt idx="103">
                  <c:v>295250</c:v>
                </c:pt>
                <c:pt idx="104">
                  <c:v>294700</c:v>
                </c:pt>
                <c:pt idx="105">
                  <c:v>283150</c:v>
                </c:pt>
                <c:pt idx="106">
                  <c:v>279050</c:v>
                </c:pt>
                <c:pt idx="107">
                  <c:v>277050</c:v>
                </c:pt>
                <c:pt idx="108">
                  <c:v>274050</c:v>
                </c:pt>
                <c:pt idx="109">
                  <c:v>268550</c:v>
                </c:pt>
                <c:pt idx="110">
                  <c:v>268550</c:v>
                </c:pt>
                <c:pt idx="111">
                  <c:v>265850</c:v>
                </c:pt>
                <c:pt idx="112">
                  <c:v>262200</c:v>
                </c:pt>
                <c:pt idx="113">
                  <c:v>261700</c:v>
                </c:pt>
                <c:pt idx="114">
                  <c:v>256150</c:v>
                </c:pt>
                <c:pt idx="115">
                  <c:v>248200</c:v>
                </c:pt>
                <c:pt idx="116">
                  <c:v>248200</c:v>
                </c:pt>
                <c:pt idx="117">
                  <c:v>241950</c:v>
                </c:pt>
                <c:pt idx="118">
                  <c:v>239400</c:v>
                </c:pt>
                <c:pt idx="119">
                  <c:v>228250</c:v>
                </c:pt>
                <c:pt idx="120">
                  <c:v>228250</c:v>
                </c:pt>
                <c:pt idx="121">
                  <c:v>218550</c:v>
                </c:pt>
                <c:pt idx="122">
                  <c:v>211450</c:v>
                </c:pt>
                <c:pt idx="123">
                  <c:v>206650</c:v>
                </c:pt>
                <c:pt idx="124">
                  <c:v>206650</c:v>
                </c:pt>
                <c:pt idx="125">
                  <c:v>206450</c:v>
                </c:pt>
                <c:pt idx="126">
                  <c:v>209850</c:v>
                </c:pt>
                <c:pt idx="127">
                  <c:v>208600</c:v>
                </c:pt>
                <c:pt idx="128">
                  <c:v>217550</c:v>
                </c:pt>
                <c:pt idx="129">
                  <c:v>217550</c:v>
                </c:pt>
                <c:pt idx="130">
                  <c:v>217550</c:v>
                </c:pt>
                <c:pt idx="131">
                  <c:v>229800</c:v>
                </c:pt>
                <c:pt idx="132">
                  <c:v>225250</c:v>
                </c:pt>
                <c:pt idx="133">
                  <c:v>223900</c:v>
                </c:pt>
                <c:pt idx="134">
                  <c:v>216300</c:v>
                </c:pt>
                <c:pt idx="135">
                  <c:v>217050</c:v>
                </c:pt>
                <c:pt idx="136">
                  <c:v>217050</c:v>
                </c:pt>
                <c:pt idx="137">
                  <c:v>214250</c:v>
                </c:pt>
                <c:pt idx="138">
                  <c:v>208700</c:v>
                </c:pt>
                <c:pt idx="139">
                  <c:v>208700</c:v>
                </c:pt>
                <c:pt idx="140">
                  <c:v>217550</c:v>
                </c:pt>
                <c:pt idx="141">
                  <c:v>217550</c:v>
                </c:pt>
                <c:pt idx="142">
                  <c:v>220300</c:v>
                </c:pt>
                <c:pt idx="143">
                  <c:v>221750</c:v>
                </c:pt>
                <c:pt idx="144">
                  <c:v>222600</c:v>
                </c:pt>
                <c:pt idx="145">
                  <c:v>220500</c:v>
                </c:pt>
                <c:pt idx="146">
                  <c:v>220500</c:v>
                </c:pt>
                <c:pt idx="147">
                  <c:v>225250</c:v>
                </c:pt>
                <c:pt idx="148">
                  <c:v>225250</c:v>
                </c:pt>
                <c:pt idx="149">
                  <c:v>225250</c:v>
                </c:pt>
                <c:pt idx="150">
                  <c:v>223350</c:v>
                </c:pt>
                <c:pt idx="151">
                  <c:v>223350</c:v>
                </c:pt>
                <c:pt idx="152">
                  <c:v>222700</c:v>
                </c:pt>
                <c:pt idx="153">
                  <c:v>222400</c:v>
                </c:pt>
                <c:pt idx="154">
                  <c:v>226150</c:v>
                </c:pt>
                <c:pt idx="155">
                  <c:v>220100</c:v>
                </c:pt>
                <c:pt idx="156">
                  <c:v>218550</c:v>
                </c:pt>
                <c:pt idx="157">
                  <c:v>213750</c:v>
                </c:pt>
                <c:pt idx="158">
                  <c:v>210900</c:v>
                </c:pt>
                <c:pt idx="159">
                  <c:v>210900</c:v>
                </c:pt>
                <c:pt idx="160">
                  <c:v>209650</c:v>
                </c:pt>
                <c:pt idx="161">
                  <c:v>220800</c:v>
                </c:pt>
                <c:pt idx="162">
                  <c:v>226950</c:v>
                </c:pt>
                <c:pt idx="163">
                  <c:v>224200</c:v>
                </c:pt>
                <c:pt idx="164">
                  <c:v>221100</c:v>
                </c:pt>
                <c:pt idx="165">
                  <c:v>226100</c:v>
                </c:pt>
                <c:pt idx="166">
                  <c:v>225950</c:v>
                </c:pt>
                <c:pt idx="167">
                  <c:v>225650</c:v>
                </c:pt>
                <c:pt idx="168">
                  <c:v>223500</c:v>
                </c:pt>
                <c:pt idx="169">
                  <c:v>260950</c:v>
                </c:pt>
                <c:pt idx="170">
                  <c:v>258000</c:v>
                </c:pt>
                <c:pt idx="171">
                  <c:v>247950</c:v>
                </c:pt>
                <c:pt idx="172">
                  <c:v>246900</c:v>
                </c:pt>
                <c:pt idx="173">
                  <c:v>246150</c:v>
                </c:pt>
                <c:pt idx="174">
                  <c:v>258000</c:v>
                </c:pt>
                <c:pt idx="175">
                  <c:v>259800</c:v>
                </c:pt>
                <c:pt idx="176">
                  <c:v>259800</c:v>
                </c:pt>
                <c:pt idx="177">
                  <c:v>259800</c:v>
                </c:pt>
                <c:pt idx="178">
                  <c:v>262000</c:v>
                </c:pt>
                <c:pt idx="179">
                  <c:v>262000</c:v>
                </c:pt>
                <c:pt idx="180">
                  <c:v>266550</c:v>
                </c:pt>
                <c:pt idx="181">
                  <c:v>269150</c:v>
                </c:pt>
                <c:pt idx="182">
                  <c:v>269850</c:v>
                </c:pt>
                <c:pt idx="183">
                  <c:v>273650</c:v>
                </c:pt>
                <c:pt idx="184">
                  <c:v>271400</c:v>
                </c:pt>
                <c:pt idx="185">
                  <c:v>271400</c:v>
                </c:pt>
                <c:pt idx="186">
                  <c:v>275100</c:v>
                </c:pt>
                <c:pt idx="187">
                  <c:v>271650</c:v>
                </c:pt>
                <c:pt idx="188">
                  <c:v>269750</c:v>
                </c:pt>
                <c:pt idx="189">
                  <c:v>269350</c:v>
                </c:pt>
                <c:pt idx="190">
                  <c:v>267800</c:v>
                </c:pt>
                <c:pt idx="191">
                  <c:v>268600</c:v>
                </c:pt>
                <c:pt idx="192">
                  <c:v>268600</c:v>
                </c:pt>
                <c:pt idx="193">
                  <c:v>269350</c:v>
                </c:pt>
                <c:pt idx="194">
                  <c:v>269350</c:v>
                </c:pt>
                <c:pt idx="195">
                  <c:v>269350</c:v>
                </c:pt>
                <c:pt idx="196">
                  <c:v>269350</c:v>
                </c:pt>
                <c:pt idx="197">
                  <c:v>269750</c:v>
                </c:pt>
                <c:pt idx="198">
                  <c:v>269750</c:v>
                </c:pt>
                <c:pt idx="199">
                  <c:v>268600</c:v>
                </c:pt>
                <c:pt idx="200">
                  <c:v>281400</c:v>
                </c:pt>
                <c:pt idx="201">
                  <c:v>281400</c:v>
                </c:pt>
                <c:pt idx="202">
                  <c:v>281000</c:v>
                </c:pt>
                <c:pt idx="203">
                  <c:v>281000</c:v>
                </c:pt>
                <c:pt idx="204">
                  <c:v>281000</c:v>
                </c:pt>
                <c:pt idx="205">
                  <c:v>281000</c:v>
                </c:pt>
                <c:pt idx="206">
                  <c:v>281000</c:v>
                </c:pt>
                <c:pt idx="207">
                  <c:v>281000</c:v>
                </c:pt>
                <c:pt idx="208">
                  <c:v>281000</c:v>
                </c:pt>
                <c:pt idx="209">
                  <c:v>281000</c:v>
                </c:pt>
                <c:pt idx="210">
                  <c:v>287450</c:v>
                </c:pt>
                <c:pt idx="211">
                  <c:v>288200</c:v>
                </c:pt>
                <c:pt idx="212">
                  <c:v>290250</c:v>
                </c:pt>
                <c:pt idx="213">
                  <c:v>290250</c:v>
                </c:pt>
                <c:pt idx="214">
                  <c:v>289000</c:v>
                </c:pt>
                <c:pt idx="215">
                  <c:v>289000</c:v>
                </c:pt>
                <c:pt idx="216">
                  <c:v>289000</c:v>
                </c:pt>
                <c:pt idx="217">
                  <c:v>286650</c:v>
                </c:pt>
                <c:pt idx="218">
                  <c:v>299650</c:v>
                </c:pt>
                <c:pt idx="219">
                  <c:v>299650</c:v>
                </c:pt>
                <c:pt idx="220">
                  <c:v>297950</c:v>
                </c:pt>
                <c:pt idx="221">
                  <c:v>295000</c:v>
                </c:pt>
                <c:pt idx="222">
                  <c:v>295000</c:v>
                </c:pt>
                <c:pt idx="223">
                  <c:v>295000</c:v>
                </c:pt>
                <c:pt idx="224">
                  <c:v>292450</c:v>
                </c:pt>
                <c:pt idx="225">
                  <c:v>289900</c:v>
                </c:pt>
                <c:pt idx="226">
                  <c:v>289900</c:v>
                </c:pt>
                <c:pt idx="227">
                  <c:v>289900</c:v>
                </c:pt>
                <c:pt idx="228">
                  <c:v>286950</c:v>
                </c:pt>
                <c:pt idx="229">
                  <c:v>283150</c:v>
                </c:pt>
                <c:pt idx="230">
                  <c:v>285300</c:v>
                </c:pt>
                <c:pt idx="231">
                  <c:v>285300</c:v>
                </c:pt>
                <c:pt idx="232">
                  <c:v>283550</c:v>
                </c:pt>
                <c:pt idx="233">
                  <c:v>284450</c:v>
                </c:pt>
                <c:pt idx="234">
                  <c:v>289100</c:v>
                </c:pt>
                <c:pt idx="235">
                  <c:v>289100</c:v>
                </c:pt>
                <c:pt idx="236">
                  <c:v>300050</c:v>
                </c:pt>
                <c:pt idx="237">
                  <c:v>290750</c:v>
                </c:pt>
                <c:pt idx="238">
                  <c:v>290750</c:v>
                </c:pt>
                <c:pt idx="239">
                  <c:v>289100</c:v>
                </c:pt>
                <c:pt idx="240">
                  <c:v>288250</c:v>
                </c:pt>
                <c:pt idx="241">
                  <c:v>284600</c:v>
                </c:pt>
                <c:pt idx="242">
                  <c:v>279350</c:v>
                </c:pt>
                <c:pt idx="243">
                  <c:v>275100</c:v>
                </c:pt>
                <c:pt idx="244">
                  <c:v>261000</c:v>
                </c:pt>
                <c:pt idx="245">
                  <c:v>258700</c:v>
                </c:pt>
                <c:pt idx="246">
                  <c:v>258700</c:v>
                </c:pt>
                <c:pt idx="247">
                  <c:v>258700</c:v>
                </c:pt>
                <c:pt idx="248">
                  <c:v>257950</c:v>
                </c:pt>
                <c:pt idx="249">
                  <c:v>247350</c:v>
                </c:pt>
                <c:pt idx="250">
                  <c:v>244750</c:v>
                </c:pt>
                <c:pt idx="251">
                  <c:v>244750</c:v>
                </c:pt>
                <c:pt idx="252">
                  <c:v>244750</c:v>
                </c:pt>
                <c:pt idx="253">
                  <c:v>244750</c:v>
                </c:pt>
                <c:pt idx="254">
                  <c:v>244000</c:v>
                </c:pt>
                <c:pt idx="255">
                  <c:v>244000</c:v>
                </c:pt>
                <c:pt idx="256">
                  <c:v>235300</c:v>
                </c:pt>
                <c:pt idx="257">
                  <c:v>235300</c:v>
                </c:pt>
                <c:pt idx="258">
                  <c:v>235300</c:v>
                </c:pt>
                <c:pt idx="259">
                  <c:v>230100</c:v>
                </c:pt>
                <c:pt idx="260">
                  <c:v>230100</c:v>
                </c:pt>
                <c:pt idx="261">
                  <c:v>226550</c:v>
                </c:pt>
                <c:pt idx="262">
                  <c:v>223100</c:v>
                </c:pt>
                <c:pt idx="263">
                  <c:v>217850</c:v>
                </c:pt>
                <c:pt idx="264">
                  <c:v>212900</c:v>
                </c:pt>
                <c:pt idx="265">
                  <c:v>212900</c:v>
                </c:pt>
                <c:pt idx="266">
                  <c:v>212900</c:v>
                </c:pt>
                <c:pt idx="267">
                  <c:v>207700</c:v>
                </c:pt>
                <c:pt idx="268">
                  <c:v>207700</c:v>
                </c:pt>
                <c:pt idx="269">
                  <c:v>206150</c:v>
                </c:pt>
                <c:pt idx="270">
                  <c:v>201300</c:v>
                </c:pt>
                <c:pt idx="271">
                  <c:v>197950</c:v>
                </c:pt>
                <c:pt idx="272">
                  <c:v>197350</c:v>
                </c:pt>
                <c:pt idx="273">
                  <c:v>189750</c:v>
                </c:pt>
                <c:pt idx="274">
                  <c:v>189750</c:v>
                </c:pt>
                <c:pt idx="275">
                  <c:v>189750</c:v>
                </c:pt>
                <c:pt idx="276">
                  <c:v>186450</c:v>
                </c:pt>
                <c:pt idx="277">
                  <c:v>186450</c:v>
                </c:pt>
                <c:pt idx="278">
                  <c:v>186450</c:v>
                </c:pt>
                <c:pt idx="279">
                  <c:v>184100</c:v>
                </c:pt>
                <c:pt idx="280">
                  <c:v>183450</c:v>
                </c:pt>
                <c:pt idx="281">
                  <c:v>183450</c:v>
                </c:pt>
                <c:pt idx="282">
                  <c:v>183450</c:v>
                </c:pt>
                <c:pt idx="283">
                  <c:v>183450</c:v>
                </c:pt>
                <c:pt idx="284">
                  <c:v>183450</c:v>
                </c:pt>
                <c:pt idx="285">
                  <c:v>178450</c:v>
                </c:pt>
                <c:pt idx="286">
                  <c:v>178450</c:v>
                </c:pt>
                <c:pt idx="287">
                  <c:v>178450</c:v>
                </c:pt>
                <c:pt idx="288">
                  <c:v>169400</c:v>
                </c:pt>
                <c:pt idx="289">
                  <c:v>169400</c:v>
                </c:pt>
                <c:pt idx="290">
                  <c:v>166050</c:v>
                </c:pt>
                <c:pt idx="291">
                  <c:v>164650</c:v>
                </c:pt>
                <c:pt idx="292">
                  <c:v>164650</c:v>
                </c:pt>
                <c:pt idx="293">
                  <c:v>164650</c:v>
                </c:pt>
                <c:pt idx="294">
                  <c:v>164650</c:v>
                </c:pt>
                <c:pt idx="295">
                  <c:v>164650</c:v>
                </c:pt>
                <c:pt idx="296">
                  <c:v>163000</c:v>
                </c:pt>
                <c:pt idx="297">
                  <c:v>162450</c:v>
                </c:pt>
                <c:pt idx="298">
                  <c:v>162450</c:v>
                </c:pt>
                <c:pt idx="299">
                  <c:v>162450</c:v>
                </c:pt>
                <c:pt idx="300">
                  <c:v>165200</c:v>
                </c:pt>
                <c:pt idx="301">
                  <c:v>165900</c:v>
                </c:pt>
                <c:pt idx="302">
                  <c:v>165900</c:v>
                </c:pt>
                <c:pt idx="303">
                  <c:v>161450</c:v>
                </c:pt>
                <c:pt idx="304">
                  <c:v>162300</c:v>
                </c:pt>
                <c:pt idx="305">
                  <c:v>162300</c:v>
                </c:pt>
                <c:pt idx="306">
                  <c:v>164150</c:v>
                </c:pt>
                <c:pt idx="307">
                  <c:v>164150</c:v>
                </c:pt>
                <c:pt idx="308">
                  <c:v>159300</c:v>
                </c:pt>
                <c:pt idx="309">
                  <c:v>159300</c:v>
                </c:pt>
                <c:pt idx="310">
                  <c:v>156050</c:v>
                </c:pt>
                <c:pt idx="311">
                  <c:v>156600</c:v>
                </c:pt>
                <c:pt idx="312">
                  <c:v>156600</c:v>
                </c:pt>
                <c:pt idx="313">
                  <c:v>156600</c:v>
                </c:pt>
                <c:pt idx="314">
                  <c:v>156600</c:v>
                </c:pt>
                <c:pt idx="315">
                  <c:v>151700</c:v>
                </c:pt>
                <c:pt idx="316">
                  <c:v>151250</c:v>
                </c:pt>
                <c:pt idx="317">
                  <c:v>144350</c:v>
                </c:pt>
                <c:pt idx="318">
                  <c:v>144350</c:v>
                </c:pt>
                <c:pt idx="319">
                  <c:v>141150</c:v>
                </c:pt>
                <c:pt idx="320">
                  <c:v>141150</c:v>
                </c:pt>
                <c:pt idx="321">
                  <c:v>137100</c:v>
                </c:pt>
                <c:pt idx="322">
                  <c:v>129300</c:v>
                </c:pt>
                <c:pt idx="323">
                  <c:v>127750</c:v>
                </c:pt>
                <c:pt idx="324">
                  <c:v>125400</c:v>
                </c:pt>
                <c:pt idx="325">
                  <c:v>123850</c:v>
                </c:pt>
                <c:pt idx="326">
                  <c:v>118100</c:v>
                </c:pt>
                <c:pt idx="327">
                  <c:v>118100</c:v>
                </c:pt>
                <c:pt idx="328">
                  <c:v>114000</c:v>
                </c:pt>
                <c:pt idx="329">
                  <c:v>109600</c:v>
                </c:pt>
                <c:pt idx="330">
                  <c:v>107150</c:v>
                </c:pt>
                <c:pt idx="331">
                  <c:v>104200</c:v>
                </c:pt>
                <c:pt idx="332">
                  <c:v>97650</c:v>
                </c:pt>
                <c:pt idx="333">
                  <c:v>97650</c:v>
                </c:pt>
                <c:pt idx="334">
                  <c:v>95900</c:v>
                </c:pt>
                <c:pt idx="335">
                  <c:v>95900</c:v>
                </c:pt>
                <c:pt idx="336">
                  <c:v>93500</c:v>
                </c:pt>
                <c:pt idx="337">
                  <c:v>90700</c:v>
                </c:pt>
                <c:pt idx="338">
                  <c:v>87850</c:v>
                </c:pt>
                <c:pt idx="339">
                  <c:v>88950</c:v>
                </c:pt>
                <c:pt idx="340">
                  <c:v>89300</c:v>
                </c:pt>
                <c:pt idx="341">
                  <c:v>86400</c:v>
                </c:pt>
                <c:pt idx="342">
                  <c:v>85450</c:v>
                </c:pt>
                <c:pt idx="343">
                  <c:v>85150</c:v>
                </c:pt>
                <c:pt idx="344">
                  <c:v>85150</c:v>
                </c:pt>
                <c:pt idx="345">
                  <c:v>84650</c:v>
                </c:pt>
                <c:pt idx="346">
                  <c:v>84650</c:v>
                </c:pt>
                <c:pt idx="347">
                  <c:v>85150</c:v>
                </c:pt>
                <c:pt idx="348">
                  <c:v>85150</c:v>
                </c:pt>
                <c:pt idx="349">
                  <c:v>85900</c:v>
                </c:pt>
                <c:pt idx="350">
                  <c:v>85900</c:v>
                </c:pt>
                <c:pt idx="351">
                  <c:v>88450</c:v>
                </c:pt>
                <c:pt idx="352">
                  <c:v>91150</c:v>
                </c:pt>
                <c:pt idx="353">
                  <c:v>92500</c:v>
                </c:pt>
                <c:pt idx="354">
                  <c:v>99300</c:v>
                </c:pt>
                <c:pt idx="355">
                  <c:v>100650</c:v>
                </c:pt>
                <c:pt idx="356">
                  <c:v>103400</c:v>
                </c:pt>
                <c:pt idx="357">
                  <c:v>106100</c:v>
                </c:pt>
                <c:pt idx="358">
                  <c:v>114200</c:v>
                </c:pt>
                <c:pt idx="359">
                  <c:v>120900</c:v>
                </c:pt>
                <c:pt idx="360">
                  <c:v>123650</c:v>
                </c:pt>
                <c:pt idx="361">
                  <c:v>126600</c:v>
                </c:pt>
                <c:pt idx="362">
                  <c:v>126600</c:v>
                </c:pt>
                <c:pt idx="363">
                  <c:v>126600</c:v>
                </c:pt>
                <c:pt idx="364">
                  <c:v>126050</c:v>
                </c:pt>
                <c:pt idx="365">
                  <c:v>123350</c:v>
                </c:pt>
                <c:pt idx="366">
                  <c:v>123350</c:v>
                </c:pt>
                <c:pt idx="367">
                  <c:v>123350</c:v>
                </c:pt>
                <c:pt idx="368">
                  <c:v>123350</c:v>
                </c:pt>
                <c:pt idx="369">
                  <c:v>123350</c:v>
                </c:pt>
                <c:pt idx="370">
                  <c:v>123350</c:v>
                </c:pt>
                <c:pt idx="371">
                  <c:v>130150</c:v>
                </c:pt>
                <c:pt idx="372">
                  <c:v>132800</c:v>
                </c:pt>
              </c:numCache>
            </c:numRef>
          </c:val>
          <c:smooth val="0"/>
        </c:ser>
        <c:dLbls>
          <c:showLegendKey val="0"/>
          <c:showVal val="0"/>
          <c:showCatName val="0"/>
          <c:showSerName val="0"/>
          <c:showPercent val="0"/>
          <c:showBubbleSize val="0"/>
        </c:dLbls>
        <c:marker val="0"/>
        <c:smooth val="0"/>
        <c:axId val="123456"/>
        <c:axId val="123457"/>
      </c:lineChart>
      <c:dateAx>
        <c:axId val="123456"/>
        <c:scaling>
          <c:orientation val="minMax"/>
        </c:scaling>
        <c:delete val="0"/>
        <c:axPos val="b"/>
        <c:numFmt formatCode="yyyy/mm" sourceLinked="0"/>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7"/>
        <c:crosses val="autoZero"/>
        <c:auto val="1"/>
        <c:lblOffset val="100"/>
        <c:baseTimeUnit val="days"/>
      </c:dateAx>
      <c:valAx>
        <c:axId val="123457"/>
        <c:scaling>
          <c:orientation val="minMax"/>
        </c:scaling>
        <c:delete val="0"/>
        <c:axPos val="l"/>
        <c:numFmt formatCode="General" sourceLinked="1"/>
        <c:majorTickMark val="out"/>
        <c:minorTickMark val="none"/>
        <c:tickLblPos val="nextTo"/>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crossAx val="123456"/>
        <c:crosses val="autoZero"/>
        <c:crossBetween val="between"/>
      </c:valAx>
      <c:spPr>
        <a:noFill/>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Entry>
      <c:layout/>
      <c:overlay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6350" cap="flat" cmpd="sng" algn="ctr">
      <a:noFill/>
      <a:prstDash val="solid"/>
      <a:round/>
    </a:ln>
  </c:spPr>
  <c:txPr>
    <a:bodyPr/>
    <a:lstStyle/>
    <a:p>
      <a:pPr>
        <a:defRPr lang="zh-CN" sz="900" u="none" strike="noStrike" kern="1200" cap="none" spc="0" normalizeH="0">
          <a:solidFill>
            <a:srgbClr val="7F7F7F"/>
          </a:solidFill>
          <a:uFill>
            <a:solidFill>
              <a:schemeClr val="tx1"/>
            </a:solidFill>
          </a:uFill>
          <a:latin typeface="Times New Roman" panose="02020603050405020304" charset="0"/>
          <a:ea typeface="楷体" panose="02010609060101010101" pitchFamily="3" charset="-122"/>
        </a:defRPr>
      </a:pPr>
    </a:p>
  </c:tx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sz="1100" b="1">
                <a:solidFill>
                  <a:srgbClr val="023985"/>
                </a:solidFill>
                <a:latin typeface="楷体" panose="02010609060101010101" pitchFamily="3" charset="-122"/>
                <a:ea typeface="楷体" panose="02010609060101010101" pitchFamily="3" charset="-122"/>
              </a:rPr>
              <a:t>磷酸铁锂废料价格走势图（元</a:t>
            </a:r>
            <a:r>
              <a:rPr lang="en-US" altLang="zh-CN" sz="1100" b="1">
                <a:solidFill>
                  <a:srgbClr val="023985"/>
                </a:solidFill>
                <a:latin typeface="楷体" panose="02010609060101010101" pitchFamily="3" charset="-122"/>
                <a:ea typeface="楷体" panose="02010609060101010101" pitchFamily="3" charset="-122"/>
              </a:rPr>
              <a:t>/</a:t>
            </a:r>
            <a:r>
              <a:rPr altLang="en-US" sz="1100" b="1">
                <a:solidFill>
                  <a:srgbClr val="023985"/>
                </a:solidFill>
                <a:latin typeface="楷体" panose="02010609060101010101" pitchFamily="3" charset="-122"/>
                <a:ea typeface="楷体" panose="02010609060101010101" pitchFamily="3" charset="-122"/>
              </a:rPr>
              <a:t>吨）</a:t>
            </a:r>
            <a:endParaRPr lang="en-US" altLang="zh-CN" sz="1100" b="1">
              <a:solidFill>
                <a:srgbClr val="023985"/>
              </a:solidFill>
              <a:latin typeface="楷体" panose="02010609060101010101" pitchFamily="3" charset="-122"/>
              <a:ea typeface="楷体" panose="02010609060101010101" pitchFamily="3" charset="-122"/>
            </a:endParaRPr>
          </a:p>
        </c:rich>
      </c:tx>
      <c:layout>
        <c:manualLayout>
          <c:xMode val="edge"/>
          <c:yMode val="edge"/>
          <c:x val="0.0296527777777778"/>
          <c:y val="0.0277777777777778"/>
        </c:manualLayout>
      </c:layout>
      <c:overlay val="0"/>
      <c:spPr>
        <a:noFill/>
        <a:ln>
          <a:noFill/>
        </a:ln>
        <a:effectLst/>
      </c:spPr>
    </c:title>
    <c:autoTitleDeleted val="0"/>
    <c:plotArea>
      <c:layout/>
      <c:lineChart>
        <c:grouping val="standard"/>
        <c:varyColors val="0"/>
        <c:ser>
          <c:idx val="0"/>
          <c:order val="0"/>
          <c:tx>
            <c:strRef>
              <c:f>'[废料价格(3).xlsx]铁锂价格'!$B$1</c:f>
              <c:strCache>
                <c:ptCount val="1"/>
                <c:pt idx="0">
                  <c:v>废旧磷酸铁锂电池：Li＜2.5%</c:v>
                </c:pt>
              </c:strCache>
            </c:strRef>
          </c:tx>
          <c:spPr>
            <a:ln w="19050" cap="rnd">
              <a:solidFill>
                <a:srgbClr val="BC0008"/>
              </a:solidFill>
              <a:round/>
            </a:ln>
            <a:effectLst/>
            <a:sp3d contourW="19050"/>
          </c:spPr>
          <c:marker>
            <c:symbol val="none"/>
          </c:marker>
          <c:dLbls>
            <c:delete val="1"/>
          </c:dLbls>
          <c:cat>
            <c:numRef>
              <c:f>'[废料价格(3).xlsx]铁锂价格'!$A$2:$A$346</c:f>
              <c:numCache>
                <c:formatCode>yyyy\-m\-d</c:formatCode>
                <c:ptCount val="345"/>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9</c:v>
                </c:pt>
                <c:pt idx="20" c:formatCode="yyyy\-m\-d">
                  <c:v>44600</c:v>
                </c:pt>
                <c:pt idx="21" c:formatCode="yyyy\-m\-d">
                  <c:v>44601</c:v>
                </c:pt>
                <c:pt idx="22" c:formatCode="yyyy\-m\-d">
                  <c:v>44602</c:v>
                </c:pt>
                <c:pt idx="23" c:formatCode="yyyy\-m\-d">
                  <c:v>44603</c:v>
                </c:pt>
                <c:pt idx="24" c:formatCode="yyyy\-m\-d">
                  <c:v>44606</c:v>
                </c:pt>
                <c:pt idx="25" c:formatCode="yyyy\-m\-d">
                  <c:v>44607</c:v>
                </c:pt>
                <c:pt idx="26" c:formatCode="yyyy\-m\-d">
                  <c:v>44608</c:v>
                </c:pt>
                <c:pt idx="27" c:formatCode="yyyy\-m\-d">
                  <c:v>44609</c:v>
                </c:pt>
                <c:pt idx="28" c:formatCode="yyyy\-m\-d">
                  <c:v>44610</c:v>
                </c:pt>
                <c:pt idx="29" c:formatCode="yyyy\-m\-d">
                  <c:v>44613</c:v>
                </c:pt>
                <c:pt idx="30" c:formatCode="yyyy\-m\-d">
                  <c:v>44614</c:v>
                </c:pt>
                <c:pt idx="31" c:formatCode="yyyy\-m\-d">
                  <c:v>44615</c:v>
                </c:pt>
                <c:pt idx="32" c:formatCode="yyyy\-m\-d">
                  <c:v>44616</c:v>
                </c:pt>
                <c:pt idx="33" c:formatCode="yyyy\-m\-d">
                  <c:v>44617</c:v>
                </c:pt>
                <c:pt idx="34" c:formatCode="yyyy\-m\-d">
                  <c:v>44620</c:v>
                </c:pt>
                <c:pt idx="35" c:formatCode="yyyy\-m\-d">
                  <c:v>44621</c:v>
                </c:pt>
                <c:pt idx="36" c:formatCode="yyyy\-m\-d">
                  <c:v>44622</c:v>
                </c:pt>
                <c:pt idx="37" c:formatCode="yyyy\-m\-d">
                  <c:v>44623</c:v>
                </c:pt>
                <c:pt idx="38" c:formatCode="yyyy\-m\-d">
                  <c:v>44624</c:v>
                </c:pt>
                <c:pt idx="39" c:formatCode="yyyy\-m\-d">
                  <c:v>44627</c:v>
                </c:pt>
                <c:pt idx="40" c:formatCode="yyyy\-m\-d">
                  <c:v>44628</c:v>
                </c:pt>
                <c:pt idx="41" c:formatCode="yyyy\-m\-d">
                  <c:v>44629</c:v>
                </c:pt>
                <c:pt idx="42" c:formatCode="yyyy\-m\-d">
                  <c:v>44630</c:v>
                </c:pt>
                <c:pt idx="43" c:formatCode="yyyy\-m\-d">
                  <c:v>44631</c:v>
                </c:pt>
                <c:pt idx="44" c:formatCode="yyyy\-m\-d">
                  <c:v>44634</c:v>
                </c:pt>
                <c:pt idx="45" c:formatCode="yyyy\-m\-d">
                  <c:v>44635</c:v>
                </c:pt>
                <c:pt idx="46" c:formatCode="yyyy\-m\-d">
                  <c:v>44636</c:v>
                </c:pt>
                <c:pt idx="47" c:formatCode="yyyy\-m\-d">
                  <c:v>44637</c:v>
                </c:pt>
                <c:pt idx="48" c:formatCode="yyyy\-m\-d">
                  <c:v>44638</c:v>
                </c:pt>
                <c:pt idx="49" c:formatCode="yyyy\-m\-d">
                  <c:v>44641</c:v>
                </c:pt>
                <c:pt idx="50" c:formatCode="yyyy\-m\-d">
                  <c:v>44642</c:v>
                </c:pt>
                <c:pt idx="51" c:formatCode="yyyy\-m\-d">
                  <c:v>44643</c:v>
                </c:pt>
                <c:pt idx="52" c:formatCode="yyyy\-m\-d">
                  <c:v>44644</c:v>
                </c:pt>
                <c:pt idx="53" c:formatCode="yyyy\-m\-d">
                  <c:v>44645</c:v>
                </c:pt>
                <c:pt idx="54" c:formatCode="yyyy\-m\-d">
                  <c:v>44648</c:v>
                </c:pt>
                <c:pt idx="55" c:formatCode="yyyy\-m\-d">
                  <c:v>44649</c:v>
                </c:pt>
                <c:pt idx="56" c:formatCode="yyyy\-m\-d">
                  <c:v>44650</c:v>
                </c:pt>
                <c:pt idx="57" c:formatCode="yyyy\-m\-d">
                  <c:v>44651</c:v>
                </c:pt>
                <c:pt idx="58" c:formatCode="yyyy\-m\-d">
                  <c:v>44652</c:v>
                </c:pt>
                <c:pt idx="59" c:formatCode="yyyy\-m\-d">
                  <c:v>44657</c:v>
                </c:pt>
                <c:pt idx="60" c:formatCode="yyyy\-m\-d">
                  <c:v>44658</c:v>
                </c:pt>
                <c:pt idx="61" c:formatCode="yyyy\-m\-d">
                  <c:v>44659</c:v>
                </c:pt>
                <c:pt idx="62" c:formatCode="yyyy\-m\-d">
                  <c:v>44662</c:v>
                </c:pt>
                <c:pt idx="63" c:formatCode="yyyy\-m\-d">
                  <c:v>44663</c:v>
                </c:pt>
                <c:pt idx="64" c:formatCode="yyyy\-m\-d">
                  <c:v>44664</c:v>
                </c:pt>
                <c:pt idx="65" c:formatCode="yyyy\-m\-d">
                  <c:v>44665</c:v>
                </c:pt>
                <c:pt idx="66" c:formatCode="yyyy\-m\-d">
                  <c:v>44666</c:v>
                </c:pt>
                <c:pt idx="67" c:formatCode="yyyy\-m\-d">
                  <c:v>44669</c:v>
                </c:pt>
                <c:pt idx="68" c:formatCode="yyyy\-m\-d">
                  <c:v>44670</c:v>
                </c:pt>
                <c:pt idx="69" c:formatCode="yyyy\-m\-d">
                  <c:v>44671</c:v>
                </c:pt>
                <c:pt idx="70" c:formatCode="yyyy\-m\-d">
                  <c:v>44672</c:v>
                </c:pt>
                <c:pt idx="71" c:formatCode="yyyy\-m\-d">
                  <c:v>44673</c:v>
                </c:pt>
                <c:pt idx="72" c:formatCode="yyyy\-m\-d">
                  <c:v>44675</c:v>
                </c:pt>
                <c:pt idx="73" c:formatCode="yyyy\-m\-d">
                  <c:v>44676</c:v>
                </c:pt>
                <c:pt idx="74" c:formatCode="yyyy\-m\-d">
                  <c:v>44677</c:v>
                </c:pt>
                <c:pt idx="75" c:formatCode="yyyy\-m\-d">
                  <c:v>44678</c:v>
                </c:pt>
                <c:pt idx="76" c:formatCode="yyyy\-m\-d">
                  <c:v>44679</c:v>
                </c:pt>
                <c:pt idx="77" c:formatCode="yyyy\-m\-d">
                  <c:v>44680</c:v>
                </c:pt>
                <c:pt idx="78" c:formatCode="yyyy\-m\-d">
                  <c:v>44686</c:v>
                </c:pt>
                <c:pt idx="79" c:formatCode="yyyy\-m\-d">
                  <c:v>44687</c:v>
                </c:pt>
                <c:pt idx="80" c:formatCode="yyyy\-m\-d">
                  <c:v>44690</c:v>
                </c:pt>
                <c:pt idx="81" c:formatCode="yyyy\-m\-d">
                  <c:v>44691</c:v>
                </c:pt>
                <c:pt idx="82" c:formatCode="yyyy\-m\-d">
                  <c:v>44692</c:v>
                </c:pt>
                <c:pt idx="83" c:formatCode="yyyy\-m\-d">
                  <c:v>44693</c:v>
                </c:pt>
                <c:pt idx="84" c:formatCode="yyyy\-m\-d">
                  <c:v>44694</c:v>
                </c:pt>
                <c:pt idx="85" c:formatCode="yyyy\-m\-d">
                  <c:v>44697</c:v>
                </c:pt>
                <c:pt idx="86" c:formatCode="yyyy\-m\-d">
                  <c:v>44698</c:v>
                </c:pt>
                <c:pt idx="87" c:formatCode="yyyy\-m\-d">
                  <c:v>44699</c:v>
                </c:pt>
                <c:pt idx="88" c:formatCode="yyyy\-m\-d">
                  <c:v>44700</c:v>
                </c:pt>
                <c:pt idx="89" c:formatCode="yyyy\-m\-d">
                  <c:v>44701</c:v>
                </c:pt>
                <c:pt idx="90" c:formatCode="yyyy\-m\-d">
                  <c:v>44704</c:v>
                </c:pt>
                <c:pt idx="91" c:formatCode="yyyy\-m\-d">
                  <c:v>44705</c:v>
                </c:pt>
                <c:pt idx="92" c:formatCode="yyyy\-m\-d">
                  <c:v>44706</c:v>
                </c:pt>
                <c:pt idx="93" c:formatCode="yyyy\-m\-d">
                  <c:v>44707</c:v>
                </c:pt>
                <c:pt idx="94" c:formatCode="yyyy\-m\-d">
                  <c:v>44708</c:v>
                </c:pt>
                <c:pt idx="95" c:formatCode="yyyy\-m\-d">
                  <c:v>44711</c:v>
                </c:pt>
                <c:pt idx="96" c:formatCode="yyyy\-m\-d">
                  <c:v>44712</c:v>
                </c:pt>
                <c:pt idx="97" c:formatCode="yyyy\-m\-d">
                  <c:v>44713</c:v>
                </c:pt>
                <c:pt idx="98" c:formatCode="yyyy\-m\-d">
                  <c:v>44714</c:v>
                </c:pt>
                <c:pt idx="99" c:formatCode="yyyy\-m\-d">
                  <c:v>44719</c:v>
                </c:pt>
                <c:pt idx="100" c:formatCode="yyyy\-m\-d">
                  <c:v>44720</c:v>
                </c:pt>
                <c:pt idx="101" c:formatCode="yyyy\-m\-d">
                  <c:v>44721</c:v>
                </c:pt>
                <c:pt idx="102" c:formatCode="yyyy\-m\-d">
                  <c:v>44722</c:v>
                </c:pt>
                <c:pt idx="103" c:formatCode="yyyy\-m\-d">
                  <c:v>44725</c:v>
                </c:pt>
                <c:pt idx="104" c:formatCode="yyyy\-m\-d">
                  <c:v>44726</c:v>
                </c:pt>
                <c:pt idx="105" c:formatCode="yyyy\-m\-d">
                  <c:v>44727</c:v>
                </c:pt>
                <c:pt idx="106" c:formatCode="yyyy\-m\-d">
                  <c:v>44728</c:v>
                </c:pt>
                <c:pt idx="107" c:formatCode="yyyy\-m\-d">
                  <c:v>44729</c:v>
                </c:pt>
                <c:pt idx="108" c:formatCode="yyyy\-m\-d">
                  <c:v>44732</c:v>
                </c:pt>
                <c:pt idx="109" c:formatCode="yyyy\-m\-d">
                  <c:v>44733</c:v>
                </c:pt>
                <c:pt idx="110" c:formatCode="yyyy\-m\-d">
                  <c:v>44734</c:v>
                </c:pt>
                <c:pt idx="111" c:formatCode="yyyy\-m\-d">
                  <c:v>44735</c:v>
                </c:pt>
                <c:pt idx="112" c:formatCode="yyyy\-m\-d">
                  <c:v>44736</c:v>
                </c:pt>
                <c:pt idx="113" c:formatCode="yyyy\-m\-d">
                  <c:v>44739</c:v>
                </c:pt>
                <c:pt idx="114" c:formatCode="yyyy\-m\-d">
                  <c:v>44740</c:v>
                </c:pt>
                <c:pt idx="115" c:formatCode="yyyy\-m\-d">
                  <c:v>44741</c:v>
                </c:pt>
                <c:pt idx="116" c:formatCode="yyyy\-m\-d">
                  <c:v>44742</c:v>
                </c:pt>
                <c:pt idx="117" c:formatCode="yyyy\-m\-d">
                  <c:v>44743</c:v>
                </c:pt>
                <c:pt idx="118" c:formatCode="yyyy\-m\-d">
                  <c:v>44746</c:v>
                </c:pt>
                <c:pt idx="119" c:formatCode="yyyy\-m\-d">
                  <c:v>44747</c:v>
                </c:pt>
                <c:pt idx="120" c:formatCode="yyyy\-m\-d">
                  <c:v>44748</c:v>
                </c:pt>
                <c:pt idx="121" c:formatCode="yyyy\-m\-d">
                  <c:v>44749</c:v>
                </c:pt>
                <c:pt idx="122" c:formatCode="yyyy\-m\-d">
                  <c:v>44750</c:v>
                </c:pt>
                <c:pt idx="123" c:formatCode="yyyy\-m\-d">
                  <c:v>44753</c:v>
                </c:pt>
                <c:pt idx="124" c:formatCode="yyyy\-m\-d">
                  <c:v>44754</c:v>
                </c:pt>
                <c:pt idx="125" c:formatCode="yyyy\-m\-d">
                  <c:v>44755</c:v>
                </c:pt>
                <c:pt idx="126" c:formatCode="yyyy\-m\-d">
                  <c:v>44756</c:v>
                </c:pt>
                <c:pt idx="127" c:formatCode="yyyy\-m\-d">
                  <c:v>44757</c:v>
                </c:pt>
                <c:pt idx="128" c:formatCode="yyyy\-m\-d">
                  <c:v>44760</c:v>
                </c:pt>
                <c:pt idx="129" c:formatCode="yyyy\-m\-d">
                  <c:v>44761</c:v>
                </c:pt>
                <c:pt idx="130" c:formatCode="yyyy\-m\-d">
                  <c:v>44762</c:v>
                </c:pt>
                <c:pt idx="131" c:formatCode="yyyy\-m\-d">
                  <c:v>44763</c:v>
                </c:pt>
                <c:pt idx="132" c:formatCode="yyyy\-m\-d">
                  <c:v>44764</c:v>
                </c:pt>
                <c:pt idx="133" c:formatCode="yyyy\-m\-d">
                  <c:v>44767</c:v>
                </c:pt>
                <c:pt idx="134" c:formatCode="yyyy\-m\-d">
                  <c:v>44768</c:v>
                </c:pt>
                <c:pt idx="135" c:formatCode="yyyy\-m\-d">
                  <c:v>44769</c:v>
                </c:pt>
                <c:pt idx="136" c:formatCode="yyyy\-m\-d">
                  <c:v>44770</c:v>
                </c:pt>
                <c:pt idx="137" c:formatCode="yyyy\-m\-d">
                  <c:v>44771</c:v>
                </c:pt>
                <c:pt idx="138" c:formatCode="yyyy\-m\-d">
                  <c:v>44774</c:v>
                </c:pt>
                <c:pt idx="139" c:formatCode="yyyy\-m\-d">
                  <c:v>44775</c:v>
                </c:pt>
                <c:pt idx="140" c:formatCode="yyyy\-m\-d">
                  <c:v>44776</c:v>
                </c:pt>
                <c:pt idx="141" c:formatCode="yyyy\-m\-d">
                  <c:v>44777</c:v>
                </c:pt>
                <c:pt idx="142" c:formatCode="yyyy\-m\-d">
                  <c:v>44778</c:v>
                </c:pt>
                <c:pt idx="143" c:formatCode="yyyy\-m\-d">
                  <c:v>44781</c:v>
                </c:pt>
                <c:pt idx="144" c:formatCode="yyyy\-m\-d">
                  <c:v>44782</c:v>
                </c:pt>
                <c:pt idx="145" c:formatCode="yyyy\-m\-d">
                  <c:v>44783</c:v>
                </c:pt>
                <c:pt idx="146" c:formatCode="yyyy\-m\-d">
                  <c:v>44784</c:v>
                </c:pt>
                <c:pt idx="147" c:formatCode="yyyy\-m\-d">
                  <c:v>44785</c:v>
                </c:pt>
                <c:pt idx="148" c:formatCode="yyyy\-m\-d">
                  <c:v>44788</c:v>
                </c:pt>
                <c:pt idx="149" c:formatCode="yyyy\-m\-d">
                  <c:v>44789</c:v>
                </c:pt>
                <c:pt idx="150" c:formatCode="yyyy\-m\-d">
                  <c:v>44790</c:v>
                </c:pt>
                <c:pt idx="151" c:formatCode="yyyy\-m\-d">
                  <c:v>44791</c:v>
                </c:pt>
                <c:pt idx="152" c:formatCode="yyyy\-m\-d">
                  <c:v>44792</c:v>
                </c:pt>
                <c:pt idx="153" c:formatCode="yyyy\-m\-d">
                  <c:v>44795</c:v>
                </c:pt>
                <c:pt idx="154" c:formatCode="yyyy\-m\-d">
                  <c:v>44796</c:v>
                </c:pt>
                <c:pt idx="155" c:formatCode="yyyy\-m\-d">
                  <c:v>44797</c:v>
                </c:pt>
                <c:pt idx="156" c:formatCode="yyyy\-m\-d">
                  <c:v>44798</c:v>
                </c:pt>
                <c:pt idx="157" c:formatCode="yyyy\-m\-d">
                  <c:v>44799</c:v>
                </c:pt>
                <c:pt idx="158" c:formatCode="yyyy\-m\-d">
                  <c:v>44802</c:v>
                </c:pt>
                <c:pt idx="159" c:formatCode="yyyy\-m\-d">
                  <c:v>44803</c:v>
                </c:pt>
                <c:pt idx="160" c:formatCode="yyyy\-m\-d">
                  <c:v>44804</c:v>
                </c:pt>
                <c:pt idx="161" c:formatCode="yyyy\-m\-d">
                  <c:v>44805</c:v>
                </c:pt>
                <c:pt idx="162" c:formatCode="yyyy\-m\-d">
                  <c:v>44806</c:v>
                </c:pt>
                <c:pt idx="163" c:formatCode="yyyy\-m\-d">
                  <c:v>44809</c:v>
                </c:pt>
                <c:pt idx="164" c:formatCode="yyyy\-m\-d">
                  <c:v>44810</c:v>
                </c:pt>
                <c:pt idx="165" c:formatCode="yyyy\-m\-d">
                  <c:v>44811</c:v>
                </c:pt>
                <c:pt idx="166" c:formatCode="yyyy\-m\-d">
                  <c:v>44812</c:v>
                </c:pt>
                <c:pt idx="167" c:formatCode="yyyy\-m\-d">
                  <c:v>44813</c:v>
                </c:pt>
                <c:pt idx="168" c:formatCode="yyyy\-m\-d">
                  <c:v>44817</c:v>
                </c:pt>
                <c:pt idx="169" c:formatCode="yyyy\-m\-d">
                  <c:v>44818</c:v>
                </c:pt>
                <c:pt idx="170" c:formatCode="yyyy\-m\-d">
                  <c:v>44819</c:v>
                </c:pt>
                <c:pt idx="171" c:formatCode="yyyy\-m\-d">
                  <c:v>44820</c:v>
                </c:pt>
                <c:pt idx="172" c:formatCode="yyyy\-m\-d">
                  <c:v>44823</c:v>
                </c:pt>
                <c:pt idx="173" c:formatCode="yyyy\-m\-d">
                  <c:v>44824</c:v>
                </c:pt>
                <c:pt idx="174" c:formatCode="yyyy\-m\-d">
                  <c:v>44825</c:v>
                </c:pt>
                <c:pt idx="175" c:formatCode="yyyy\-m\-d">
                  <c:v>44826</c:v>
                </c:pt>
                <c:pt idx="176" c:formatCode="yyyy\-m\-d">
                  <c:v>44827</c:v>
                </c:pt>
                <c:pt idx="177" c:formatCode="yyyy\-m\-d">
                  <c:v>44830</c:v>
                </c:pt>
                <c:pt idx="178" c:formatCode="yyyy\-m\-d">
                  <c:v>44831</c:v>
                </c:pt>
                <c:pt idx="179" c:formatCode="yyyy\-m\-d">
                  <c:v>44832</c:v>
                </c:pt>
                <c:pt idx="180" c:formatCode="yyyy\-m\-d">
                  <c:v>44833</c:v>
                </c:pt>
                <c:pt idx="181" c:formatCode="yyyy\-m\-d">
                  <c:v>44834</c:v>
                </c:pt>
                <c:pt idx="182" c:formatCode="yyyy\-m\-d">
                  <c:v>44844</c:v>
                </c:pt>
                <c:pt idx="183" c:formatCode="yyyy\-m\-d">
                  <c:v>44845</c:v>
                </c:pt>
                <c:pt idx="184" c:formatCode="yyyy\-m\-d">
                  <c:v>44846</c:v>
                </c:pt>
                <c:pt idx="185" c:formatCode="yyyy\-m\-d">
                  <c:v>44847</c:v>
                </c:pt>
                <c:pt idx="186" c:formatCode="yyyy\-m\-d">
                  <c:v>44848</c:v>
                </c:pt>
                <c:pt idx="187" c:formatCode="yyyy\-m\-d">
                  <c:v>44851</c:v>
                </c:pt>
                <c:pt idx="188" c:formatCode="yyyy\-m\-d">
                  <c:v>44852</c:v>
                </c:pt>
                <c:pt idx="189" c:formatCode="yyyy\-m\-d">
                  <c:v>44853</c:v>
                </c:pt>
                <c:pt idx="190" c:formatCode="yyyy\-m\-d">
                  <c:v>44854</c:v>
                </c:pt>
                <c:pt idx="191" c:formatCode="yyyy\-m\-d">
                  <c:v>44855</c:v>
                </c:pt>
                <c:pt idx="192" c:formatCode="yyyy\-m\-d">
                  <c:v>44858</c:v>
                </c:pt>
                <c:pt idx="193" c:formatCode="yyyy\-m\-d">
                  <c:v>44859</c:v>
                </c:pt>
                <c:pt idx="194" c:formatCode="yyyy\-m\-d">
                  <c:v>44860</c:v>
                </c:pt>
                <c:pt idx="195" c:formatCode="yyyy\-m\-d">
                  <c:v>44861</c:v>
                </c:pt>
                <c:pt idx="196" c:formatCode="yyyy\-m\-d">
                  <c:v>44862</c:v>
                </c:pt>
                <c:pt idx="197" c:formatCode="yyyy\-m\-d">
                  <c:v>44865</c:v>
                </c:pt>
                <c:pt idx="198" c:formatCode="yyyy\-m\-d">
                  <c:v>44866</c:v>
                </c:pt>
                <c:pt idx="199" c:formatCode="yyyy\-m\-d">
                  <c:v>44867</c:v>
                </c:pt>
                <c:pt idx="200" c:formatCode="yyyy\-m\-d">
                  <c:v>44868</c:v>
                </c:pt>
                <c:pt idx="201" c:formatCode="yyyy\-m\-d">
                  <c:v>44869</c:v>
                </c:pt>
                <c:pt idx="202" c:formatCode="yyyy\-m\-d">
                  <c:v>44872</c:v>
                </c:pt>
                <c:pt idx="203" c:formatCode="yyyy\-m\-d">
                  <c:v>44873</c:v>
                </c:pt>
                <c:pt idx="204" c:formatCode="yyyy\-m\-d">
                  <c:v>44874</c:v>
                </c:pt>
                <c:pt idx="205" c:formatCode="yyyy\-m\-d">
                  <c:v>44875</c:v>
                </c:pt>
                <c:pt idx="206" c:formatCode="yyyy\-m\-d">
                  <c:v>44876</c:v>
                </c:pt>
                <c:pt idx="207" c:formatCode="yyyy\-m\-d">
                  <c:v>44879</c:v>
                </c:pt>
                <c:pt idx="208" c:formatCode="yyyy\-m\-d">
                  <c:v>44880</c:v>
                </c:pt>
                <c:pt idx="209" c:formatCode="yyyy\-m\-d">
                  <c:v>44881</c:v>
                </c:pt>
                <c:pt idx="210" c:formatCode="yyyy\-m\-d">
                  <c:v>44882</c:v>
                </c:pt>
                <c:pt idx="211" c:formatCode="yyyy\-m\-d">
                  <c:v>44883</c:v>
                </c:pt>
                <c:pt idx="212" c:formatCode="yyyy\-m\-d">
                  <c:v>44886</c:v>
                </c:pt>
                <c:pt idx="213" c:formatCode="yyyy\-m\-d">
                  <c:v>44887</c:v>
                </c:pt>
                <c:pt idx="214" c:formatCode="yyyy\-m\-d">
                  <c:v>44888</c:v>
                </c:pt>
                <c:pt idx="215" c:formatCode="yyyy\-m\-d">
                  <c:v>44889</c:v>
                </c:pt>
                <c:pt idx="216" c:formatCode="yyyy\-m\-d">
                  <c:v>44890</c:v>
                </c:pt>
                <c:pt idx="217" c:formatCode="yyyy\-m\-d">
                  <c:v>44893</c:v>
                </c:pt>
                <c:pt idx="218" c:formatCode="yyyy\-m\-d">
                  <c:v>44894</c:v>
                </c:pt>
                <c:pt idx="219" c:formatCode="yyyy\-m\-d">
                  <c:v>44895</c:v>
                </c:pt>
                <c:pt idx="220" c:formatCode="yyyy\-m\-d">
                  <c:v>44896</c:v>
                </c:pt>
                <c:pt idx="221" c:formatCode="yyyy\-m\-d">
                  <c:v>44897</c:v>
                </c:pt>
                <c:pt idx="222" c:formatCode="yyyy\-m\-d">
                  <c:v>44900</c:v>
                </c:pt>
                <c:pt idx="223" c:formatCode="yyyy\-m\-d">
                  <c:v>44901</c:v>
                </c:pt>
                <c:pt idx="224" c:formatCode="yyyy\-m\-d">
                  <c:v>44902</c:v>
                </c:pt>
                <c:pt idx="225" c:formatCode="yyyy\-m\-d">
                  <c:v>44903</c:v>
                </c:pt>
                <c:pt idx="226" c:formatCode="yyyy\-m\-d">
                  <c:v>44904</c:v>
                </c:pt>
                <c:pt idx="227" c:formatCode="yyyy\-m\-d">
                  <c:v>44907</c:v>
                </c:pt>
                <c:pt idx="228" c:formatCode="yyyy\-m\-d">
                  <c:v>44908</c:v>
                </c:pt>
                <c:pt idx="229" c:formatCode="yyyy\-m\-d">
                  <c:v>44909</c:v>
                </c:pt>
                <c:pt idx="230" c:formatCode="yyyy\-m\-d">
                  <c:v>44910</c:v>
                </c:pt>
                <c:pt idx="231" c:formatCode="yyyy\-m\-d">
                  <c:v>44911</c:v>
                </c:pt>
                <c:pt idx="232" c:formatCode="yyyy\-m\-d">
                  <c:v>44914</c:v>
                </c:pt>
                <c:pt idx="233" c:formatCode="yyyy\-m\-d">
                  <c:v>44915</c:v>
                </c:pt>
                <c:pt idx="234" c:formatCode="yyyy\-m\-d">
                  <c:v>44916</c:v>
                </c:pt>
                <c:pt idx="235" c:formatCode="yyyy\-m\-d">
                  <c:v>44917</c:v>
                </c:pt>
                <c:pt idx="236" c:formatCode="yyyy\-m\-d">
                  <c:v>44918</c:v>
                </c:pt>
                <c:pt idx="237" c:formatCode="yyyy\-m\-d">
                  <c:v>44921</c:v>
                </c:pt>
                <c:pt idx="238" c:formatCode="yyyy\-m\-d">
                  <c:v>44922</c:v>
                </c:pt>
                <c:pt idx="239" c:formatCode="yyyy\-m\-d">
                  <c:v>44923</c:v>
                </c:pt>
                <c:pt idx="240" c:formatCode="yyyy\-m\-d">
                  <c:v>44924</c:v>
                </c:pt>
                <c:pt idx="241" c:formatCode="yyyy\-m\-d">
                  <c:v>44925</c:v>
                </c:pt>
                <c:pt idx="242" c:formatCode="yyyy\-m\-d">
                  <c:v>44930</c:v>
                </c:pt>
                <c:pt idx="243" c:formatCode="yyyy\-m\-d">
                  <c:v>44931</c:v>
                </c:pt>
                <c:pt idx="244" c:formatCode="yyyy\-m\-d">
                  <c:v>44932</c:v>
                </c:pt>
                <c:pt idx="245" c:formatCode="yyyy\-m\-d">
                  <c:v>44935</c:v>
                </c:pt>
                <c:pt idx="246" c:formatCode="yyyy\-m\-d">
                  <c:v>44936</c:v>
                </c:pt>
                <c:pt idx="247" c:formatCode="yyyy\-m\-d">
                  <c:v>44937</c:v>
                </c:pt>
                <c:pt idx="248" c:formatCode="yyyy\-m\-d">
                  <c:v>44938</c:v>
                </c:pt>
                <c:pt idx="249" c:formatCode="yyyy\-m\-d">
                  <c:v>44939</c:v>
                </c:pt>
                <c:pt idx="250" c:formatCode="yyyy\-m\-d">
                  <c:v>44942</c:v>
                </c:pt>
                <c:pt idx="251" c:formatCode="yyyy\-m\-d">
                  <c:v>44943</c:v>
                </c:pt>
                <c:pt idx="252" c:formatCode="yyyy\-m\-d">
                  <c:v>44944</c:v>
                </c:pt>
                <c:pt idx="253" c:formatCode="yyyy\-m\-d">
                  <c:v>44945</c:v>
                </c:pt>
                <c:pt idx="254" c:formatCode="yyyy\-m\-d">
                  <c:v>44946</c:v>
                </c:pt>
                <c:pt idx="255" c:formatCode="yyyy\-m\-d">
                  <c:v>44954</c:v>
                </c:pt>
                <c:pt idx="256" c:formatCode="yyyy\-m\-d">
                  <c:v>44955</c:v>
                </c:pt>
                <c:pt idx="257" c:formatCode="yyyy\-m\-d">
                  <c:v>44956</c:v>
                </c:pt>
                <c:pt idx="258" c:formatCode="yyyy\-m\-d">
                  <c:v>44957</c:v>
                </c:pt>
                <c:pt idx="259" c:formatCode="yyyy\-m\-d">
                  <c:v>44958</c:v>
                </c:pt>
                <c:pt idx="260" c:formatCode="yyyy\-m\-d">
                  <c:v>44959</c:v>
                </c:pt>
                <c:pt idx="261" c:formatCode="yyyy\-m\-d">
                  <c:v>44960</c:v>
                </c:pt>
                <c:pt idx="262" c:formatCode="yyyy\-m\-d">
                  <c:v>44963</c:v>
                </c:pt>
                <c:pt idx="263" c:formatCode="yyyy\-m\-d">
                  <c:v>44964</c:v>
                </c:pt>
                <c:pt idx="264" c:formatCode="yyyy\-m\-d">
                  <c:v>44965</c:v>
                </c:pt>
                <c:pt idx="265" c:formatCode="yyyy\-m\-d">
                  <c:v>44966</c:v>
                </c:pt>
                <c:pt idx="266" c:formatCode="yyyy\-m\-d">
                  <c:v>44967</c:v>
                </c:pt>
                <c:pt idx="267" c:formatCode="yyyy\-m\-d">
                  <c:v>44970</c:v>
                </c:pt>
                <c:pt idx="268" c:formatCode="yyyy\-m\-d">
                  <c:v>44971</c:v>
                </c:pt>
                <c:pt idx="269" c:formatCode="yyyy\-m\-d">
                  <c:v>44972</c:v>
                </c:pt>
                <c:pt idx="270" c:formatCode="yyyy\-m\-d">
                  <c:v>44973</c:v>
                </c:pt>
                <c:pt idx="271" c:formatCode="yyyy\-m\-d">
                  <c:v>44974</c:v>
                </c:pt>
                <c:pt idx="272" c:formatCode="yyyy\-m\-d">
                  <c:v>44977</c:v>
                </c:pt>
                <c:pt idx="273" c:formatCode="yyyy\-m\-d">
                  <c:v>44978</c:v>
                </c:pt>
                <c:pt idx="274" c:formatCode="yyyy\-m\-d">
                  <c:v>44979</c:v>
                </c:pt>
                <c:pt idx="275" c:formatCode="yyyy\-m\-d">
                  <c:v>44980</c:v>
                </c:pt>
                <c:pt idx="276" c:formatCode="yyyy\-m\-d">
                  <c:v>44981</c:v>
                </c:pt>
                <c:pt idx="277" c:formatCode="yyyy\-mm\-dd">
                  <c:v>44984</c:v>
                </c:pt>
                <c:pt idx="278" c:formatCode="yyyy\-mm\-dd">
                  <c:v>44985</c:v>
                </c:pt>
                <c:pt idx="279" c:formatCode="yyyy\-mm\-dd">
                  <c:v>44986</c:v>
                </c:pt>
                <c:pt idx="280" c:formatCode="yyyy\-mm\-dd">
                  <c:v>44987</c:v>
                </c:pt>
                <c:pt idx="281" c:formatCode="yyyy\-mm\-dd">
                  <c:v>44988</c:v>
                </c:pt>
                <c:pt idx="282" c:formatCode="yyyy\-mm\-dd">
                  <c:v>44991</c:v>
                </c:pt>
                <c:pt idx="283" c:formatCode="yyyy\-mm\-dd">
                  <c:v>44992</c:v>
                </c:pt>
                <c:pt idx="284" c:formatCode="yyyy\-mm\-dd">
                  <c:v>44993</c:v>
                </c:pt>
                <c:pt idx="285" c:formatCode="yyyy\-mm\-dd">
                  <c:v>44994</c:v>
                </c:pt>
                <c:pt idx="286" c:formatCode="yyyy\-mm\-dd">
                  <c:v>44995</c:v>
                </c:pt>
                <c:pt idx="287" c:formatCode="yyyy\-mm\-dd">
                  <c:v>44998</c:v>
                </c:pt>
                <c:pt idx="288" c:formatCode="yyyy\-mm\-dd">
                  <c:v>44999</c:v>
                </c:pt>
                <c:pt idx="289" c:formatCode="yyyy\-mm\-dd">
                  <c:v>45000</c:v>
                </c:pt>
                <c:pt idx="290" c:formatCode="yyyy\-mm\-dd">
                  <c:v>45001</c:v>
                </c:pt>
                <c:pt idx="291" c:formatCode="yyyy\-mm\-dd">
                  <c:v>45002</c:v>
                </c:pt>
                <c:pt idx="292" c:formatCode="yyyy\-mm\-dd">
                  <c:v>45005</c:v>
                </c:pt>
                <c:pt idx="293" c:formatCode="yyyy\-mm\-dd">
                  <c:v>45006</c:v>
                </c:pt>
                <c:pt idx="294" c:formatCode="yyyy\-mm\-dd">
                  <c:v>45007</c:v>
                </c:pt>
                <c:pt idx="295" c:formatCode="yyyy\-mm\-dd">
                  <c:v>45008</c:v>
                </c:pt>
                <c:pt idx="296" c:formatCode="yyyy\-mm\-dd">
                  <c:v>45009</c:v>
                </c:pt>
                <c:pt idx="297" c:formatCode="yyyy\-mm\-dd">
                  <c:v>45012</c:v>
                </c:pt>
                <c:pt idx="298" c:formatCode="yyyy\-mm\-dd">
                  <c:v>45013</c:v>
                </c:pt>
                <c:pt idx="299" c:formatCode="yyyy\-mm\-dd">
                  <c:v>45014</c:v>
                </c:pt>
                <c:pt idx="300" c:formatCode="yyyy\-mm\-dd">
                  <c:v>45015</c:v>
                </c:pt>
                <c:pt idx="301" c:formatCode="yyyy\-mm\-dd">
                  <c:v>45016</c:v>
                </c:pt>
                <c:pt idx="302" c:formatCode="yyyy\-mm\-dd">
                  <c:v>45019</c:v>
                </c:pt>
                <c:pt idx="303" c:formatCode="yyyy\-mm\-dd">
                  <c:v>45020</c:v>
                </c:pt>
                <c:pt idx="304" c:formatCode="yyyy\-mm\-dd">
                  <c:v>45022</c:v>
                </c:pt>
                <c:pt idx="305" c:formatCode="yyyy\-mm\-dd">
                  <c:v>45023</c:v>
                </c:pt>
                <c:pt idx="306" c:formatCode="yyyy\-mm\-dd">
                  <c:v>45026</c:v>
                </c:pt>
                <c:pt idx="307" c:formatCode="yyyy\-mm\-dd">
                  <c:v>45027</c:v>
                </c:pt>
                <c:pt idx="308" c:formatCode="yyyy\-mm\-dd">
                  <c:v>45028</c:v>
                </c:pt>
                <c:pt idx="309" c:formatCode="yyyy\-mm\-dd">
                  <c:v>45029</c:v>
                </c:pt>
                <c:pt idx="310" c:formatCode="yyyy\-mm\-dd">
                  <c:v>45030</c:v>
                </c:pt>
                <c:pt idx="311" c:formatCode="yyyy\-mm\-dd">
                  <c:v>45033</c:v>
                </c:pt>
                <c:pt idx="312" c:formatCode="yyyy\-mm\-dd">
                  <c:v>45034</c:v>
                </c:pt>
                <c:pt idx="313" c:formatCode="yyyy\-mm\-dd">
                  <c:v>45035</c:v>
                </c:pt>
                <c:pt idx="314" c:formatCode="yyyy\-mm\-dd">
                  <c:v>45036</c:v>
                </c:pt>
                <c:pt idx="315" c:formatCode="yyyy\-mm\-dd">
                  <c:v>45037</c:v>
                </c:pt>
                <c:pt idx="316" c:formatCode="yyyy\-mm\-dd">
                  <c:v>45039</c:v>
                </c:pt>
                <c:pt idx="317" c:formatCode="yyyy\-mm\-dd">
                  <c:v>45040</c:v>
                </c:pt>
                <c:pt idx="318" c:formatCode="yyyy\-mm\-dd">
                  <c:v>45041</c:v>
                </c:pt>
                <c:pt idx="319" c:formatCode="yyyy\-mm\-dd">
                  <c:v>45042</c:v>
                </c:pt>
                <c:pt idx="320" c:formatCode="yyyy\-mm\-dd">
                  <c:v>45043</c:v>
                </c:pt>
                <c:pt idx="321" c:formatCode="yyyy\-mm\-dd">
                  <c:v>45044</c:v>
                </c:pt>
                <c:pt idx="322" c:formatCode="yyyy\-mm\-dd">
                  <c:v>45050</c:v>
                </c:pt>
                <c:pt idx="323" c:formatCode="yyyy\-mm\-dd">
                  <c:v>45051</c:v>
                </c:pt>
                <c:pt idx="324" c:formatCode="yyyy\-mm\-dd">
                  <c:v>45052</c:v>
                </c:pt>
                <c:pt idx="325" c:formatCode="yyyy\-mm\-dd">
                  <c:v>45054</c:v>
                </c:pt>
                <c:pt idx="326" c:formatCode="yyyy\-mm\-dd">
                  <c:v>45055</c:v>
                </c:pt>
                <c:pt idx="327" c:formatCode="yyyy\-mm\-dd">
                  <c:v>45056</c:v>
                </c:pt>
                <c:pt idx="328" c:formatCode="yyyy\-mm\-dd">
                  <c:v>45057</c:v>
                </c:pt>
                <c:pt idx="329" c:formatCode="yyyy\-mm\-dd">
                  <c:v>45058</c:v>
                </c:pt>
                <c:pt idx="330" c:formatCode="yyyy\-mm\-dd">
                  <c:v>45061</c:v>
                </c:pt>
                <c:pt idx="331" c:formatCode="yyyy\-mm\-dd">
                  <c:v>45062</c:v>
                </c:pt>
                <c:pt idx="332" c:formatCode="yyyy\-mm\-dd">
                  <c:v>45063</c:v>
                </c:pt>
                <c:pt idx="333" c:formatCode="yyyy\-mm\-dd">
                  <c:v>45064</c:v>
                </c:pt>
                <c:pt idx="334" c:formatCode="yyyy\-mm\-dd">
                  <c:v>45065</c:v>
                </c:pt>
                <c:pt idx="335" c:formatCode="yyyy\-mm\-dd">
                  <c:v>45068</c:v>
                </c:pt>
                <c:pt idx="336" c:formatCode="yyyy\-mm\-dd">
                  <c:v>45069</c:v>
                </c:pt>
                <c:pt idx="337" c:formatCode="yyyy\-mm\-dd">
                  <c:v>45070</c:v>
                </c:pt>
                <c:pt idx="338" c:formatCode="yyyy\-mm\-dd">
                  <c:v>45071</c:v>
                </c:pt>
                <c:pt idx="339" c:formatCode="yyyy\-mm\-dd">
                  <c:v>45072</c:v>
                </c:pt>
                <c:pt idx="340" c:formatCode="yyyy\-mm\-dd">
                  <c:v>45075</c:v>
                </c:pt>
                <c:pt idx="341" c:formatCode="yyyy\-mm\-dd">
                  <c:v>45076</c:v>
                </c:pt>
                <c:pt idx="342" c:formatCode="yyyy\-mm\-dd">
                  <c:v>45077</c:v>
                </c:pt>
                <c:pt idx="343" c:formatCode="yyyy\-mm\-dd">
                  <c:v>45078</c:v>
                </c:pt>
                <c:pt idx="344" c:formatCode="yyyy\-mm\-dd">
                  <c:v>45079</c:v>
                </c:pt>
              </c:numCache>
            </c:numRef>
          </c:cat>
          <c:val>
            <c:numRef>
              <c:f>'[废料价格(3).xlsx]铁锂价格'!$B$2:$B$346</c:f>
              <c:numCache>
                <c:formatCode>General</c:formatCode>
                <c:ptCount val="345"/>
                <c:pt idx="0">
                  <c:v>9250</c:v>
                </c:pt>
                <c:pt idx="1">
                  <c:v>9250</c:v>
                </c:pt>
                <c:pt idx="2">
                  <c:v>10100</c:v>
                </c:pt>
                <c:pt idx="3">
                  <c:v>10100</c:v>
                </c:pt>
                <c:pt idx="4">
                  <c:v>10100</c:v>
                </c:pt>
                <c:pt idx="5">
                  <c:v>10100</c:v>
                </c:pt>
                <c:pt idx="6">
                  <c:v>10100</c:v>
                </c:pt>
                <c:pt idx="7">
                  <c:v>10600</c:v>
                </c:pt>
                <c:pt idx="8">
                  <c:v>11250</c:v>
                </c:pt>
                <c:pt idx="9">
                  <c:v>11250</c:v>
                </c:pt>
                <c:pt idx="10">
                  <c:v>11400</c:v>
                </c:pt>
                <c:pt idx="11">
                  <c:v>11550</c:v>
                </c:pt>
                <c:pt idx="12">
                  <c:v>12550</c:v>
                </c:pt>
                <c:pt idx="13">
                  <c:v>12550</c:v>
                </c:pt>
                <c:pt idx="14">
                  <c:v>13050</c:v>
                </c:pt>
                <c:pt idx="15">
                  <c:v>13250</c:v>
                </c:pt>
                <c:pt idx="16">
                  <c:v>13250</c:v>
                </c:pt>
                <c:pt idx="17">
                  <c:v>13250</c:v>
                </c:pt>
                <c:pt idx="18">
                  <c:v>13500</c:v>
                </c:pt>
                <c:pt idx="19">
                  <c:v>13500</c:v>
                </c:pt>
                <c:pt idx="20">
                  <c:v>14050</c:v>
                </c:pt>
                <c:pt idx="21">
                  <c:v>14650</c:v>
                </c:pt>
                <c:pt idx="22">
                  <c:v>14650</c:v>
                </c:pt>
                <c:pt idx="23">
                  <c:v>14850</c:v>
                </c:pt>
                <c:pt idx="24">
                  <c:v>15300</c:v>
                </c:pt>
                <c:pt idx="25">
                  <c:v>15300</c:v>
                </c:pt>
                <c:pt idx="26">
                  <c:v>16200</c:v>
                </c:pt>
                <c:pt idx="27">
                  <c:v>17500</c:v>
                </c:pt>
                <c:pt idx="28">
                  <c:v>17500</c:v>
                </c:pt>
                <c:pt idx="29">
                  <c:v>18000</c:v>
                </c:pt>
                <c:pt idx="30">
                  <c:v>19575</c:v>
                </c:pt>
                <c:pt idx="31">
                  <c:v>19875</c:v>
                </c:pt>
                <c:pt idx="32">
                  <c:v>20500</c:v>
                </c:pt>
                <c:pt idx="33">
                  <c:v>21000</c:v>
                </c:pt>
                <c:pt idx="34">
                  <c:v>21000</c:v>
                </c:pt>
                <c:pt idx="35">
                  <c:v>21750</c:v>
                </c:pt>
                <c:pt idx="36">
                  <c:v>24750</c:v>
                </c:pt>
                <c:pt idx="37">
                  <c:v>25875</c:v>
                </c:pt>
                <c:pt idx="38">
                  <c:v>25875</c:v>
                </c:pt>
                <c:pt idx="39">
                  <c:v>29000</c:v>
                </c:pt>
                <c:pt idx="40">
                  <c:v>29000</c:v>
                </c:pt>
                <c:pt idx="41">
                  <c:v>29250</c:v>
                </c:pt>
                <c:pt idx="42">
                  <c:v>29250</c:v>
                </c:pt>
                <c:pt idx="43">
                  <c:v>29250</c:v>
                </c:pt>
                <c:pt idx="44">
                  <c:v>29250</c:v>
                </c:pt>
                <c:pt idx="45">
                  <c:v>29250</c:v>
                </c:pt>
                <c:pt idx="46">
                  <c:v>29250</c:v>
                </c:pt>
                <c:pt idx="47">
                  <c:v>29250</c:v>
                </c:pt>
                <c:pt idx="48">
                  <c:v>28750</c:v>
                </c:pt>
                <c:pt idx="49">
                  <c:v>28750</c:v>
                </c:pt>
                <c:pt idx="50">
                  <c:v>28750</c:v>
                </c:pt>
                <c:pt idx="51">
                  <c:v>28750</c:v>
                </c:pt>
                <c:pt idx="52">
                  <c:v>28750</c:v>
                </c:pt>
                <c:pt idx="53">
                  <c:v>28750</c:v>
                </c:pt>
                <c:pt idx="54">
                  <c:v>28750</c:v>
                </c:pt>
                <c:pt idx="55">
                  <c:v>28500</c:v>
                </c:pt>
                <c:pt idx="56">
                  <c:v>28500</c:v>
                </c:pt>
                <c:pt idx="57">
                  <c:v>27500</c:v>
                </c:pt>
                <c:pt idx="58">
                  <c:v>27500</c:v>
                </c:pt>
                <c:pt idx="59">
                  <c:v>27500</c:v>
                </c:pt>
                <c:pt idx="60">
                  <c:v>27500</c:v>
                </c:pt>
                <c:pt idx="61">
                  <c:v>27500</c:v>
                </c:pt>
                <c:pt idx="62">
                  <c:v>27000</c:v>
                </c:pt>
                <c:pt idx="63">
                  <c:v>27000</c:v>
                </c:pt>
                <c:pt idx="64">
                  <c:v>27000</c:v>
                </c:pt>
                <c:pt idx="65">
                  <c:v>27000</c:v>
                </c:pt>
                <c:pt idx="66">
                  <c:v>27000</c:v>
                </c:pt>
                <c:pt idx="67">
                  <c:v>27000</c:v>
                </c:pt>
                <c:pt idx="68">
                  <c:v>25750</c:v>
                </c:pt>
                <c:pt idx="69">
                  <c:v>25750</c:v>
                </c:pt>
                <c:pt idx="70">
                  <c:v>25750</c:v>
                </c:pt>
                <c:pt idx="71">
                  <c:v>25750</c:v>
                </c:pt>
                <c:pt idx="72">
                  <c:v>25750</c:v>
                </c:pt>
                <c:pt idx="73">
                  <c:v>23500</c:v>
                </c:pt>
                <c:pt idx="74">
                  <c:v>23050</c:v>
                </c:pt>
                <c:pt idx="75">
                  <c:v>23050</c:v>
                </c:pt>
                <c:pt idx="76">
                  <c:v>23050</c:v>
                </c:pt>
                <c:pt idx="77">
                  <c:v>23050</c:v>
                </c:pt>
                <c:pt idx="78">
                  <c:v>21150</c:v>
                </c:pt>
                <c:pt idx="79">
                  <c:v>21150</c:v>
                </c:pt>
                <c:pt idx="80">
                  <c:v>20050</c:v>
                </c:pt>
                <c:pt idx="81">
                  <c:v>20050</c:v>
                </c:pt>
                <c:pt idx="82">
                  <c:v>20050</c:v>
                </c:pt>
                <c:pt idx="83">
                  <c:v>20050</c:v>
                </c:pt>
                <c:pt idx="84">
                  <c:v>20050</c:v>
                </c:pt>
                <c:pt idx="85">
                  <c:v>20050</c:v>
                </c:pt>
                <c:pt idx="86">
                  <c:v>20050</c:v>
                </c:pt>
                <c:pt idx="87">
                  <c:v>20050</c:v>
                </c:pt>
                <c:pt idx="88">
                  <c:v>20050</c:v>
                </c:pt>
                <c:pt idx="89">
                  <c:v>20050</c:v>
                </c:pt>
                <c:pt idx="90">
                  <c:v>21800</c:v>
                </c:pt>
                <c:pt idx="91">
                  <c:v>21800</c:v>
                </c:pt>
                <c:pt idx="92">
                  <c:v>23550</c:v>
                </c:pt>
                <c:pt idx="93">
                  <c:v>23950</c:v>
                </c:pt>
                <c:pt idx="94">
                  <c:v>24200</c:v>
                </c:pt>
                <c:pt idx="95">
                  <c:v>24200</c:v>
                </c:pt>
                <c:pt idx="96">
                  <c:v>24200</c:v>
                </c:pt>
                <c:pt idx="97">
                  <c:v>24200</c:v>
                </c:pt>
                <c:pt idx="98">
                  <c:v>24200</c:v>
                </c:pt>
                <c:pt idx="99">
                  <c:v>30650</c:v>
                </c:pt>
                <c:pt idx="100">
                  <c:v>33050</c:v>
                </c:pt>
                <c:pt idx="101">
                  <c:v>33675</c:v>
                </c:pt>
                <c:pt idx="102">
                  <c:v>33675</c:v>
                </c:pt>
                <c:pt idx="103">
                  <c:v>33675</c:v>
                </c:pt>
                <c:pt idx="104">
                  <c:v>34850</c:v>
                </c:pt>
                <c:pt idx="105">
                  <c:v>35950</c:v>
                </c:pt>
                <c:pt idx="106">
                  <c:v>36575</c:v>
                </c:pt>
                <c:pt idx="107">
                  <c:v>36575</c:v>
                </c:pt>
                <c:pt idx="108">
                  <c:v>37125</c:v>
                </c:pt>
                <c:pt idx="109">
                  <c:v>37675</c:v>
                </c:pt>
                <c:pt idx="110">
                  <c:v>37675</c:v>
                </c:pt>
                <c:pt idx="111">
                  <c:v>37675</c:v>
                </c:pt>
                <c:pt idx="112">
                  <c:v>37675</c:v>
                </c:pt>
                <c:pt idx="113">
                  <c:v>37050</c:v>
                </c:pt>
                <c:pt idx="114">
                  <c:v>37050</c:v>
                </c:pt>
                <c:pt idx="115">
                  <c:v>37050</c:v>
                </c:pt>
                <c:pt idx="116">
                  <c:v>37050</c:v>
                </c:pt>
                <c:pt idx="117">
                  <c:v>37050</c:v>
                </c:pt>
                <c:pt idx="118">
                  <c:v>37050</c:v>
                </c:pt>
                <c:pt idx="119">
                  <c:v>37050</c:v>
                </c:pt>
                <c:pt idx="120">
                  <c:v>37050</c:v>
                </c:pt>
                <c:pt idx="121">
                  <c:v>37650</c:v>
                </c:pt>
                <c:pt idx="122">
                  <c:v>37650</c:v>
                </c:pt>
                <c:pt idx="123">
                  <c:v>37650</c:v>
                </c:pt>
                <c:pt idx="124">
                  <c:v>37650</c:v>
                </c:pt>
                <c:pt idx="125">
                  <c:v>37650</c:v>
                </c:pt>
                <c:pt idx="126">
                  <c:v>37650</c:v>
                </c:pt>
                <c:pt idx="127">
                  <c:v>37650</c:v>
                </c:pt>
                <c:pt idx="128">
                  <c:v>37650</c:v>
                </c:pt>
                <c:pt idx="129">
                  <c:v>37650</c:v>
                </c:pt>
                <c:pt idx="130">
                  <c:v>41200</c:v>
                </c:pt>
                <c:pt idx="131">
                  <c:v>41750</c:v>
                </c:pt>
                <c:pt idx="132">
                  <c:v>41750</c:v>
                </c:pt>
                <c:pt idx="133">
                  <c:v>41750</c:v>
                </c:pt>
                <c:pt idx="134">
                  <c:v>41750</c:v>
                </c:pt>
                <c:pt idx="135">
                  <c:v>41750</c:v>
                </c:pt>
                <c:pt idx="136">
                  <c:v>41750</c:v>
                </c:pt>
                <c:pt idx="137">
                  <c:v>41750</c:v>
                </c:pt>
                <c:pt idx="138">
                  <c:v>41750</c:v>
                </c:pt>
                <c:pt idx="139">
                  <c:v>41750</c:v>
                </c:pt>
                <c:pt idx="140">
                  <c:v>41750</c:v>
                </c:pt>
                <c:pt idx="141">
                  <c:v>41750</c:v>
                </c:pt>
                <c:pt idx="142">
                  <c:v>41750</c:v>
                </c:pt>
                <c:pt idx="143">
                  <c:v>41750</c:v>
                </c:pt>
                <c:pt idx="144">
                  <c:v>41750</c:v>
                </c:pt>
                <c:pt idx="145">
                  <c:v>41750</c:v>
                </c:pt>
                <c:pt idx="146">
                  <c:v>41750</c:v>
                </c:pt>
                <c:pt idx="147">
                  <c:v>41750</c:v>
                </c:pt>
                <c:pt idx="148">
                  <c:v>42250</c:v>
                </c:pt>
                <c:pt idx="149">
                  <c:v>42250</c:v>
                </c:pt>
                <c:pt idx="150">
                  <c:v>42250</c:v>
                </c:pt>
                <c:pt idx="151">
                  <c:v>42250</c:v>
                </c:pt>
                <c:pt idx="152">
                  <c:v>42500</c:v>
                </c:pt>
                <c:pt idx="153">
                  <c:v>42500</c:v>
                </c:pt>
                <c:pt idx="154">
                  <c:v>42500</c:v>
                </c:pt>
                <c:pt idx="155">
                  <c:v>42500</c:v>
                </c:pt>
                <c:pt idx="156">
                  <c:v>42500</c:v>
                </c:pt>
                <c:pt idx="157">
                  <c:v>42500</c:v>
                </c:pt>
                <c:pt idx="158">
                  <c:v>43050</c:v>
                </c:pt>
                <c:pt idx="159">
                  <c:v>43050</c:v>
                </c:pt>
                <c:pt idx="160">
                  <c:v>43050</c:v>
                </c:pt>
                <c:pt idx="161">
                  <c:v>43050</c:v>
                </c:pt>
                <c:pt idx="162">
                  <c:v>43300</c:v>
                </c:pt>
                <c:pt idx="163">
                  <c:v>45000</c:v>
                </c:pt>
                <c:pt idx="164">
                  <c:v>46450</c:v>
                </c:pt>
                <c:pt idx="165">
                  <c:v>47050</c:v>
                </c:pt>
                <c:pt idx="166">
                  <c:v>47050</c:v>
                </c:pt>
                <c:pt idx="167">
                  <c:v>47050</c:v>
                </c:pt>
                <c:pt idx="168">
                  <c:v>48250</c:v>
                </c:pt>
                <c:pt idx="169">
                  <c:v>48250</c:v>
                </c:pt>
                <c:pt idx="170">
                  <c:v>48250</c:v>
                </c:pt>
                <c:pt idx="171">
                  <c:v>48250</c:v>
                </c:pt>
                <c:pt idx="172">
                  <c:v>48250</c:v>
                </c:pt>
                <c:pt idx="173">
                  <c:v>48250</c:v>
                </c:pt>
                <c:pt idx="174">
                  <c:v>48250</c:v>
                </c:pt>
                <c:pt idx="175">
                  <c:v>48800</c:v>
                </c:pt>
                <c:pt idx="176">
                  <c:v>48800</c:v>
                </c:pt>
                <c:pt idx="177">
                  <c:v>50000</c:v>
                </c:pt>
                <c:pt idx="178">
                  <c:v>50000</c:v>
                </c:pt>
                <c:pt idx="179">
                  <c:v>50000</c:v>
                </c:pt>
                <c:pt idx="180">
                  <c:v>50000</c:v>
                </c:pt>
                <c:pt idx="181">
                  <c:v>50000</c:v>
                </c:pt>
                <c:pt idx="182">
                  <c:v>51150</c:v>
                </c:pt>
                <c:pt idx="183">
                  <c:v>51400</c:v>
                </c:pt>
                <c:pt idx="184">
                  <c:v>52350</c:v>
                </c:pt>
                <c:pt idx="185">
                  <c:v>52350</c:v>
                </c:pt>
                <c:pt idx="186">
                  <c:v>52350</c:v>
                </c:pt>
                <c:pt idx="187">
                  <c:v>52350</c:v>
                </c:pt>
                <c:pt idx="188">
                  <c:v>52950</c:v>
                </c:pt>
                <c:pt idx="189">
                  <c:v>52950</c:v>
                </c:pt>
                <c:pt idx="190">
                  <c:v>52950</c:v>
                </c:pt>
                <c:pt idx="191">
                  <c:v>52950</c:v>
                </c:pt>
                <c:pt idx="192">
                  <c:v>53300</c:v>
                </c:pt>
                <c:pt idx="193">
                  <c:v>55050</c:v>
                </c:pt>
                <c:pt idx="194">
                  <c:v>55600</c:v>
                </c:pt>
                <c:pt idx="195">
                  <c:v>56650</c:v>
                </c:pt>
                <c:pt idx="196">
                  <c:v>57200</c:v>
                </c:pt>
                <c:pt idx="197">
                  <c:v>57400</c:v>
                </c:pt>
                <c:pt idx="198">
                  <c:v>57400</c:v>
                </c:pt>
                <c:pt idx="199">
                  <c:v>57625</c:v>
                </c:pt>
                <c:pt idx="200">
                  <c:v>58200</c:v>
                </c:pt>
                <c:pt idx="201">
                  <c:v>58200</c:v>
                </c:pt>
                <c:pt idx="202">
                  <c:v>58200</c:v>
                </c:pt>
                <c:pt idx="203">
                  <c:v>58200</c:v>
                </c:pt>
                <c:pt idx="204">
                  <c:v>60000</c:v>
                </c:pt>
                <c:pt idx="205">
                  <c:v>60000</c:v>
                </c:pt>
                <c:pt idx="206">
                  <c:v>60000</c:v>
                </c:pt>
                <c:pt idx="207">
                  <c:v>59375</c:v>
                </c:pt>
                <c:pt idx="208">
                  <c:v>59375</c:v>
                </c:pt>
                <c:pt idx="209">
                  <c:v>59375</c:v>
                </c:pt>
                <c:pt idx="210">
                  <c:v>59375</c:v>
                </c:pt>
                <c:pt idx="211">
                  <c:v>58000</c:v>
                </c:pt>
                <c:pt idx="212">
                  <c:v>57050</c:v>
                </c:pt>
                <c:pt idx="213">
                  <c:v>56250</c:v>
                </c:pt>
                <c:pt idx="214">
                  <c:v>55850</c:v>
                </c:pt>
                <c:pt idx="215">
                  <c:v>55850</c:v>
                </c:pt>
                <c:pt idx="216">
                  <c:v>55850</c:v>
                </c:pt>
                <c:pt idx="217">
                  <c:v>55650</c:v>
                </c:pt>
                <c:pt idx="218">
                  <c:v>54700</c:v>
                </c:pt>
                <c:pt idx="219">
                  <c:v>53500</c:v>
                </c:pt>
                <c:pt idx="220">
                  <c:v>52250</c:v>
                </c:pt>
                <c:pt idx="221">
                  <c:v>51250</c:v>
                </c:pt>
                <c:pt idx="222">
                  <c:v>51250</c:v>
                </c:pt>
                <c:pt idx="223">
                  <c:v>50640</c:v>
                </c:pt>
                <c:pt idx="224">
                  <c:v>50060</c:v>
                </c:pt>
                <c:pt idx="225">
                  <c:v>48760</c:v>
                </c:pt>
                <c:pt idx="226">
                  <c:v>48760</c:v>
                </c:pt>
                <c:pt idx="227">
                  <c:v>48290</c:v>
                </c:pt>
                <c:pt idx="228">
                  <c:v>46530</c:v>
                </c:pt>
                <c:pt idx="229">
                  <c:v>46530</c:v>
                </c:pt>
                <c:pt idx="230">
                  <c:v>46530</c:v>
                </c:pt>
                <c:pt idx="231">
                  <c:v>45825</c:v>
                </c:pt>
                <c:pt idx="232">
                  <c:v>44180</c:v>
                </c:pt>
                <c:pt idx="233">
                  <c:v>42300</c:v>
                </c:pt>
                <c:pt idx="234">
                  <c:v>41125</c:v>
                </c:pt>
                <c:pt idx="235">
                  <c:v>39950</c:v>
                </c:pt>
                <c:pt idx="236">
                  <c:v>39950</c:v>
                </c:pt>
                <c:pt idx="237">
                  <c:v>39950</c:v>
                </c:pt>
                <c:pt idx="238">
                  <c:v>38775</c:v>
                </c:pt>
                <c:pt idx="239">
                  <c:v>37600</c:v>
                </c:pt>
                <c:pt idx="240">
                  <c:v>37600</c:v>
                </c:pt>
                <c:pt idx="241">
                  <c:v>37600</c:v>
                </c:pt>
                <c:pt idx="242">
                  <c:v>36543</c:v>
                </c:pt>
                <c:pt idx="243">
                  <c:v>36543</c:v>
                </c:pt>
                <c:pt idx="244">
                  <c:v>36308</c:v>
                </c:pt>
                <c:pt idx="245">
                  <c:v>35955</c:v>
                </c:pt>
                <c:pt idx="246">
                  <c:v>35720</c:v>
                </c:pt>
                <c:pt idx="247">
                  <c:v>35720</c:v>
                </c:pt>
                <c:pt idx="248">
                  <c:v>34780</c:v>
                </c:pt>
                <c:pt idx="249">
                  <c:v>34780</c:v>
                </c:pt>
                <c:pt idx="250">
                  <c:v>34780</c:v>
                </c:pt>
                <c:pt idx="251">
                  <c:v>34780</c:v>
                </c:pt>
                <c:pt idx="252">
                  <c:v>34780</c:v>
                </c:pt>
                <c:pt idx="253">
                  <c:v>34780</c:v>
                </c:pt>
                <c:pt idx="254">
                  <c:v>34780</c:v>
                </c:pt>
                <c:pt idx="255">
                  <c:v>34780</c:v>
                </c:pt>
                <c:pt idx="256">
                  <c:v>34780</c:v>
                </c:pt>
                <c:pt idx="257">
                  <c:v>34780</c:v>
                </c:pt>
                <c:pt idx="258">
                  <c:v>34780</c:v>
                </c:pt>
                <c:pt idx="259">
                  <c:v>34780</c:v>
                </c:pt>
                <c:pt idx="260">
                  <c:v>33605</c:v>
                </c:pt>
                <c:pt idx="261">
                  <c:v>33605</c:v>
                </c:pt>
                <c:pt idx="262">
                  <c:v>33605</c:v>
                </c:pt>
                <c:pt idx="263">
                  <c:v>33605</c:v>
                </c:pt>
                <c:pt idx="264">
                  <c:v>33605</c:v>
                </c:pt>
                <c:pt idx="265">
                  <c:v>33605</c:v>
                </c:pt>
                <c:pt idx="266">
                  <c:v>33605</c:v>
                </c:pt>
                <c:pt idx="267">
                  <c:v>33605</c:v>
                </c:pt>
                <c:pt idx="268">
                  <c:v>32313</c:v>
                </c:pt>
                <c:pt idx="269">
                  <c:v>32313</c:v>
                </c:pt>
                <c:pt idx="270">
                  <c:v>32313</c:v>
                </c:pt>
                <c:pt idx="271">
                  <c:v>31843</c:v>
                </c:pt>
                <c:pt idx="272">
                  <c:v>31800</c:v>
                </c:pt>
                <c:pt idx="273">
                  <c:v>31020</c:v>
                </c:pt>
                <c:pt idx="274">
                  <c:v>29730</c:v>
                </c:pt>
                <c:pt idx="275">
                  <c:v>29025</c:v>
                </c:pt>
                <c:pt idx="276">
                  <c:v>27850</c:v>
                </c:pt>
                <c:pt idx="277">
                  <c:v>27850</c:v>
                </c:pt>
                <c:pt idx="278">
                  <c:v>26790</c:v>
                </c:pt>
                <c:pt idx="279">
                  <c:v>26790</c:v>
                </c:pt>
                <c:pt idx="280">
                  <c:v>24440</c:v>
                </c:pt>
                <c:pt idx="281">
                  <c:v>24440</c:v>
                </c:pt>
                <c:pt idx="282">
                  <c:v>23505</c:v>
                </c:pt>
                <c:pt idx="283">
                  <c:v>23505</c:v>
                </c:pt>
                <c:pt idx="284">
                  <c:v>22090</c:v>
                </c:pt>
                <c:pt idx="285">
                  <c:v>22090</c:v>
                </c:pt>
                <c:pt idx="286">
                  <c:v>22090</c:v>
                </c:pt>
                <c:pt idx="287">
                  <c:v>21855</c:v>
                </c:pt>
                <c:pt idx="288">
                  <c:v>21855</c:v>
                </c:pt>
                <c:pt idx="289">
                  <c:v>20210</c:v>
                </c:pt>
                <c:pt idx="290">
                  <c:v>19270</c:v>
                </c:pt>
                <c:pt idx="291">
                  <c:v>18685</c:v>
                </c:pt>
                <c:pt idx="292">
                  <c:v>18215</c:v>
                </c:pt>
                <c:pt idx="293">
                  <c:v>17980</c:v>
                </c:pt>
                <c:pt idx="294">
                  <c:v>17040</c:v>
                </c:pt>
                <c:pt idx="295">
                  <c:v>17040</c:v>
                </c:pt>
                <c:pt idx="296">
                  <c:v>16100</c:v>
                </c:pt>
                <c:pt idx="297">
                  <c:v>15510</c:v>
                </c:pt>
                <c:pt idx="298">
                  <c:v>14340</c:v>
                </c:pt>
                <c:pt idx="299">
                  <c:v>14340</c:v>
                </c:pt>
                <c:pt idx="300">
                  <c:v>13750</c:v>
                </c:pt>
                <c:pt idx="301">
                  <c:v>13160</c:v>
                </c:pt>
                <c:pt idx="302">
                  <c:v>12930</c:v>
                </c:pt>
                <c:pt idx="303">
                  <c:v>12460</c:v>
                </c:pt>
                <c:pt idx="304">
                  <c:v>11990</c:v>
                </c:pt>
                <c:pt idx="305">
                  <c:v>11165</c:v>
                </c:pt>
                <c:pt idx="306">
                  <c:v>10695</c:v>
                </c:pt>
                <c:pt idx="307">
                  <c:v>10460</c:v>
                </c:pt>
                <c:pt idx="308">
                  <c:v>9755</c:v>
                </c:pt>
                <c:pt idx="309">
                  <c:v>9285</c:v>
                </c:pt>
                <c:pt idx="310">
                  <c:v>8815</c:v>
                </c:pt>
                <c:pt idx="311">
                  <c:v>8815</c:v>
                </c:pt>
                <c:pt idx="312">
                  <c:v>8815</c:v>
                </c:pt>
                <c:pt idx="313">
                  <c:v>8815</c:v>
                </c:pt>
                <c:pt idx="314">
                  <c:v>8815</c:v>
                </c:pt>
                <c:pt idx="315">
                  <c:v>8815</c:v>
                </c:pt>
                <c:pt idx="316">
                  <c:v>8815</c:v>
                </c:pt>
                <c:pt idx="317">
                  <c:v>9755</c:v>
                </c:pt>
                <c:pt idx="318">
                  <c:v>10110</c:v>
                </c:pt>
                <c:pt idx="319">
                  <c:v>10345</c:v>
                </c:pt>
                <c:pt idx="320">
                  <c:v>10815</c:v>
                </c:pt>
                <c:pt idx="321">
                  <c:v>11285</c:v>
                </c:pt>
                <c:pt idx="322">
                  <c:v>11985</c:v>
                </c:pt>
                <c:pt idx="323">
                  <c:v>16100</c:v>
                </c:pt>
                <c:pt idx="324">
                  <c:v>18450</c:v>
                </c:pt>
                <c:pt idx="325">
                  <c:v>19625</c:v>
                </c:pt>
                <c:pt idx="326">
                  <c:v>20800</c:v>
                </c:pt>
                <c:pt idx="327">
                  <c:v>21505</c:v>
                </c:pt>
                <c:pt idx="328">
                  <c:v>22680</c:v>
                </c:pt>
                <c:pt idx="329">
                  <c:v>23150</c:v>
                </c:pt>
                <c:pt idx="330">
                  <c:v>23620</c:v>
                </c:pt>
                <c:pt idx="331">
                  <c:v>24205</c:v>
                </c:pt>
                <c:pt idx="332">
                  <c:v>24675</c:v>
                </c:pt>
                <c:pt idx="333">
                  <c:v>25145</c:v>
                </c:pt>
                <c:pt idx="334">
                  <c:v>25145</c:v>
                </c:pt>
                <c:pt idx="335">
                  <c:v>25145</c:v>
                </c:pt>
                <c:pt idx="336">
                  <c:v>25145</c:v>
                </c:pt>
                <c:pt idx="337">
                  <c:v>24090</c:v>
                </c:pt>
                <c:pt idx="338">
                  <c:v>23150</c:v>
                </c:pt>
                <c:pt idx="339">
                  <c:v>23150</c:v>
                </c:pt>
                <c:pt idx="340">
                  <c:v>23150</c:v>
                </c:pt>
                <c:pt idx="341">
                  <c:v>24205</c:v>
                </c:pt>
                <c:pt idx="342">
                  <c:v>24205</c:v>
                </c:pt>
                <c:pt idx="343">
                  <c:v>24205</c:v>
                </c:pt>
                <c:pt idx="344">
                  <c:v>24675</c:v>
                </c:pt>
              </c:numCache>
            </c:numRef>
          </c:val>
          <c:smooth val="0"/>
        </c:ser>
        <c:ser>
          <c:idx val="1"/>
          <c:order val="1"/>
          <c:tx>
            <c:strRef>
              <c:f>'[废料价格(3).xlsx]铁锂价格'!$C$1</c:f>
              <c:strCache>
                <c:ptCount val="1"/>
                <c:pt idx="0">
                  <c:v>废旧磷酸铁锂黑粉：Li≥3.8%</c:v>
                </c:pt>
              </c:strCache>
            </c:strRef>
          </c:tx>
          <c:spPr>
            <a:ln w="19050" cap="rnd">
              <a:solidFill>
                <a:srgbClr val="023985"/>
              </a:solidFill>
              <a:round/>
            </a:ln>
            <a:effectLst/>
            <a:sp3d contourW="19050"/>
          </c:spPr>
          <c:marker>
            <c:symbol val="none"/>
          </c:marker>
          <c:dLbls>
            <c:delete val="1"/>
          </c:dLbls>
          <c:cat>
            <c:numRef>
              <c:f>'[废料价格(3).xlsx]铁锂价格'!$A$2:$A$346</c:f>
              <c:numCache>
                <c:formatCode>yyyy\-m\-d</c:formatCode>
                <c:ptCount val="345"/>
                <c:pt idx="0" c:formatCode="yyyy\-m\-d">
                  <c:v>44565</c:v>
                </c:pt>
                <c:pt idx="1" c:formatCode="yyyy\-m\-d">
                  <c:v>44566</c:v>
                </c:pt>
                <c:pt idx="2" c:formatCode="yyyy\-m\-d">
                  <c:v>44567</c:v>
                </c:pt>
                <c:pt idx="3" c:formatCode="yyyy\-m\-d">
                  <c:v>44568</c:v>
                </c:pt>
                <c:pt idx="4" c:formatCode="yyyy\-m\-d">
                  <c:v>44571</c:v>
                </c:pt>
                <c:pt idx="5" c:formatCode="yyyy\-m\-d">
                  <c:v>44572</c:v>
                </c:pt>
                <c:pt idx="6" c:formatCode="yyyy\-m\-d">
                  <c:v>44573</c:v>
                </c:pt>
                <c:pt idx="7" c:formatCode="yyyy\-m\-d">
                  <c:v>44574</c:v>
                </c:pt>
                <c:pt idx="8" c:formatCode="yyyy\-m\-d">
                  <c:v>44575</c:v>
                </c:pt>
                <c:pt idx="9" c:formatCode="yyyy\-m\-d">
                  <c:v>44578</c:v>
                </c:pt>
                <c:pt idx="10" c:formatCode="yyyy\-m\-d">
                  <c:v>44579</c:v>
                </c:pt>
                <c:pt idx="11" c:formatCode="yyyy\-m\-d">
                  <c:v>44580</c:v>
                </c:pt>
                <c:pt idx="12" c:formatCode="yyyy\-m\-d">
                  <c:v>44581</c:v>
                </c:pt>
                <c:pt idx="13" c:formatCode="yyyy\-m\-d">
                  <c:v>44582</c:v>
                </c:pt>
                <c:pt idx="14" c:formatCode="yyyy\-m\-d">
                  <c:v>44585</c:v>
                </c:pt>
                <c:pt idx="15" c:formatCode="yyyy\-m\-d">
                  <c:v>44586</c:v>
                </c:pt>
                <c:pt idx="16" c:formatCode="yyyy\-m\-d">
                  <c:v>44587</c:v>
                </c:pt>
                <c:pt idx="17" c:formatCode="yyyy\-m\-d">
                  <c:v>44588</c:v>
                </c:pt>
                <c:pt idx="18" c:formatCode="yyyy\-m\-d">
                  <c:v>44589</c:v>
                </c:pt>
                <c:pt idx="19" c:formatCode="yyyy\-m\-d">
                  <c:v>44599</c:v>
                </c:pt>
                <c:pt idx="20" c:formatCode="yyyy\-m\-d">
                  <c:v>44600</c:v>
                </c:pt>
                <c:pt idx="21" c:formatCode="yyyy\-m\-d">
                  <c:v>44601</c:v>
                </c:pt>
                <c:pt idx="22" c:formatCode="yyyy\-m\-d">
                  <c:v>44602</c:v>
                </c:pt>
                <c:pt idx="23" c:formatCode="yyyy\-m\-d">
                  <c:v>44603</c:v>
                </c:pt>
                <c:pt idx="24" c:formatCode="yyyy\-m\-d">
                  <c:v>44606</c:v>
                </c:pt>
                <c:pt idx="25" c:formatCode="yyyy\-m\-d">
                  <c:v>44607</c:v>
                </c:pt>
                <c:pt idx="26" c:formatCode="yyyy\-m\-d">
                  <c:v>44608</c:v>
                </c:pt>
                <c:pt idx="27" c:formatCode="yyyy\-m\-d">
                  <c:v>44609</c:v>
                </c:pt>
                <c:pt idx="28" c:formatCode="yyyy\-m\-d">
                  <c:v>44610</c:v>
                </c:pt>
                <c:pt idx="29" c:formatCode="yyyy\-m\-d">
                  <c:v>44613</c:v>
                </c:pt>
                <c:pt idx="30" c:formatCode="yyyy\-m\-d">
                  <c:v>44614</c:v>
                </c:pt>
                <c:pt idx="31" c:formatCode="yyyy\-m\-d">
                  <c:v>44615</c:v>
                </c:pt>
                <c:pt idx="32" c:formatCode="yyyy\-m\-d">
                  <c:v>44616</c:v>
                </c:pt>
                <c:pt idx="33" c:formatCode="yyyy\-m\-d">
                  <c:v>44617</c:v>
                </c:pt>
                <c:pt idx="34" c:formatCode="yyyy\-m\-d">
                  <c:v>44620</c:v>
                </c:pt>
                <c:pt idx="35" c:formatCode="yyyy\-m\-d">
                  <c:v>44621</c:v>
                </c:pt>
                <c:pt idx="36" c:formatCode="yyyy\-m\-d">
                  <c:v>44622</c:v>
                </c:pt>
                <c:pt idx="37" c:formatCode="yyyy\-m\-d">
                  <c:v>44623</c:v>
                </c:pt>
                <c:pt idx="38" c:formatCode="yyyy\-m\-d">
                  <c:v>44624</c:v>
                </c:pt>
                <c:pt idx="39" c:formatCode="yyyy\-m\-d">
                  <c:v>44627</c:v>
                </c:pt>
                <c:pt idx="40" c:formatCode="yyyy\-m\-d">
                  <c:v>44628</c:v>
                </c:pt>
                <c:pt idx="41" c:formatCode="yyyy\-m\-d">
                  <c:v>44629</c:v>
                </c:pt>
                <c:pt idx="42" c:formatCode="yyyy\-m\-d">
                  <c:v>44630</c:v>
                </c:pt>
                <c:pt idx="43" c:formatCode="yyyy\-m\-d">
                  <c:v>44631</c:v>
                </c:pt>
                <c:pt idx="44" c:formatCode="yyyy\-m\-d">
                  <c:v>44634</c:v>
                </c:pt>
                <c:pt idx="45" c:formatCode="yyyy\-m\-d">
                  <c:v>44635</c:v>
                </c:pt>
                <c:pt idx="46" c:formatCode="yyyy\-m\-d">
                  <c:v>44636</c:v>
                </c:pt>
                <c:pt idx="47" c:formatCode="yyyy\-m\-d">
                  <c:v>44637</c:v>
                </c:pt>
                <c:pt idx="48" c:formatCode="yyyy\-m\-d">
                  <c:v>44638</c:v>
                </c:pt>
                <c:pt idx="49" c:formatCode="yyyy\-m\-d">
                  <c:v>44641</c:v>
                </c:pt>
                <c:pt idx="50" c:formatCode="yyyy\-m\-d">
                  <c:v>44642</c:v>
                </c:pt>
                <c:pt idx="51" c:formatCode="yyyy\-m\-d">
                  <c:v>44643</c:v>
                </c:pt>
                <c:pt idx="52" c:formatCode="yyyy\-m\-d">
                  <c:v>44644</c:v>
                </c:pt>
                <c:pt idx="53" c:formatCode="yyyy\-m\-d">
                  <c:v>44645</c:v>
                </c:pt>
                <c:pt idx="54" c:formatCode="yyyy\-m\-d">
                  <c:v>44648</c:v>
                </c:pt>
                <c:pt idx="55" c:formatCode="yyyy\-m\-d">
                  <c:v>44649</c:v>
                </c:pt>
                <c:pt idx="56" c:formatCode="yyyy\-m\-d">
                  <c:v>44650</c:v>
                </c:pt>
                <c:pt idx="57" c:formatCode="yyyy\-m\-d">
                  <c:v>44651</c:v>
                </c:pt>
                <c:pt idx="58" c:formatCode="yyyy\-m\-d">
                  <c:v>44652</c:v>
                </c:pt>
                <c:pt idx="59" c:formatCode="yyyy\-m\-d">
                  <c:v>44657</c:v>
                </c:pt>
                <c:pt idx="60" c:formatCode="yyyy\-m\-d">
                  <c:v>44658</c:v>
                </c:pt>
                <c:pt idx="61" c:formatCode="yyyy\-m\-d">
                  <c:v>44659</c:v>
                </c:pt>
                <c:pt idx="62" c:formatCode="yyyy\-m\-d">
                  <c:v>44662</c:v>
                </c:pt>
                <c:pt idx="63" c:formatCode="yyyy\-m\-d">
                  <c:v>44663</c:v>
                </c:pt>
                <c:pt idx="64" c:formatCode="yyyy\-m\-d">
                  <c:v>44664</c:v>
                </c:pt>
                <c:pt idx="65" c:formatCode="yyyy\-m\-d">
                  <c:v>44665</c:v>
                </c:pt>
                <c:pt idx="66" c:formatCode="yyyy\-m\-d">
                  <c:v>44666</c:v>
                </c:pt>
                <c:pt idx="67" c:formatCode="yyyy\-m\-d">
                  <c:v>44669</c:v>
                </c:pt>
                <c:pt idx="68" c:formatCode="yyyy\-m\-d">
                  <c:v>44670</c:v>
                </c:pt>
                <c:pt idx="69" c:formatCode="yyyy\-m\-d">
                  <c:v>44671</c:v>
                </c:pt>
                <c:pt idx="70" c:formatCode="yyyy\-m\-d">
                  <c:v>44672</c:v>
                </c:pt>
                <c:pt idx="71" c:formatCode="yyyy\-m\-d">
                  <c:v>44673</c:v>
                </c:pt>
                <c:pt idx="72" c:formatCode="yyyy\-m\-d">
                  <c:v>44675</c:v>
                </c:pt>
                <c:pt idx="73" c:formatCode="yyyy\-m\-d">
                  <c:v>44676</c:v>
                </c:pt>
                <c:pt idx="74" c:formatCode="yyyy\-m\-d">
                  <c:v>44677</c:v>
                </c:pt>
                <c:pt idx="75" c:formatCode="yyyy\-m\-d">
                  <c:v>44678</c:v>
                </c:pt>
                <c:pt idx="76" c:formatCode="yyyy\-m\-d">
                  <c:v>44679</c:v>
                </c:pt>
                <c:pt idx="77" c:formatCode="yyyy\-m\-d">
                  <c:v>44680</c:v>
                </c:pt>
                <c:pt idx="78" c:formatCode="yyyy\-m\-d">
                  <c:v>44686</c:v>
                </c:pt>
                <c:pt idx="79" c:formatCode="yyyy\-m\-d">
                  <c:v>44687</c:v>
                </c:pt>
                <c:pt idx="80" c:formatCode="yyyy\-m\-d">
                  <c:v>44690</c:v>
                </c:pt>
                <c:pt idx="81" c:formatCode="yyyy\-m\-d">
                  <c:v>44691</c:v>
                </c:pt>
                <c:pt idx="82" c:formatCode="yyyy\-m\-d">
                  <c:v>44692</c:v>
                </c:pt>
                <c:pt idx="83" c:formatCode="yyyy\-m\-d">
                  <c:v>44693</c:v>
                </c:pt>
                <c:pt idx="84" c:formatCode="yyyy\-m\-d">
                  <c:v>44694</c:v>
                </c:pt>
                <c:pt idx="85" c:formatCode="yyyy\-m\-d">
                  <c:v>44697</c:v>
                </c:pt>
                <c:pt idx="86" c:formatCode="yyyy\-m\-d">
                  <c:v>44698</c:v>
                </c:pt>
                <c:pt idx="87" c:formatCode="yyyy\-m\-d">
                  <c:v>44699</c:v>
                </c:pt>
                <c:pt idx="88" c:formatCode="yyyy\-m\-d">
                  <c:v>44700</c:v>
                </c:pt>
                <c:pt idx="89" c:formatCode="yyyy\-m\-d">
                  <c:v>44701</c:v>
                </c:pt>
                <c:pt idx="90" c:formatCode="yyyy\-m\-d">
                  <c:v>44704</c:v>
                </c:pt>
                <c:pt idx="91" c:formatCode="yyyy\-m\-d">
                  <c:v>44705</c:v>
                </c:pt>
                <c:pt idx="92" c:formatCode="yyyy\-m\-d">
                  <c:v>44706</c:v>
                </c:pt>
                <c:pt idx="93" c:formatCode="yyyy\-m\-d">
                  <c:v>44707</c:v>
                </c:pt>
                <c:pt idx="94" c:formatCode="yyyy\-m\-d">
                  <c:v>44708</c:v>
                </c:pt>
                <c:pt idx="95" c:formatCode="yyyy\-m\-d">
                  <c:v>44711</c:v>
                </c:pt>
                <c:pt idx="96" c:formatCode="yyyy\-m\-d">
                  <c:v>44712</c:v>
                </c:pt>
                <c:pt idx="97" c:formatCode="yyyy\-m\-d">
                  <c:v>44713</c:v>
                </c:pt>
                <c:pt idx="98" c:formatCode="yyyy\-m\-d">
                  <c:v>44714</c:v>
                </c:pt>
                <c:pt idx="99" c:formatCode="yyyy\-m\-d">
                  <c:v>44719</c:v>
                </c:pt>
                <c:pt idx="100" c:formatCode="yyyy\-m\-d">
                  <c:v>44720</c:v>
                </c:pt>
                <c:pt idx="101" c:formatCode="yyyy\-m\-d">
                  <c:v>44721</c:v>
                </c:pt>
                <c:pt idx="102" c:formatCode="yyyy\-m\-d">
                  <c:v>44722</c:v>
                </c:pt>
                <c:pt idx="103" c:formatCode="yyyy\-m\-d">
                  <c:v>44725</c:v>
                </c:pt>
                <c:pt idx="104" c:formatCode="yyyy\-m\-d">
                  <c:v>44726</c:v>
                </c:pt>
                <c:pt idx="105" c:formatCode="yyyy\-m\-d">
                  <c:v>44727</c:v>
                </c:pt>
                <c:pt idx="106" c:formatCode="yyyy\-m\-d">
                  <c:v>44728</c:v>
                </c:pt>
                <c:pt idx="107" c:formatCode="yyyy\-m\-d">
                  <c:v>44729</c:v>
                </c:pt>
                <c:pt idx="108" c:formatCode="yyyy\-m\-d">
                  <c:v>44732</c:v>
                </c:pt>
                <c:pt idx="109" c:formatCode="yyyy\-m\-d">
                  <c:v>44733</c:v>
                </c:pt>
                <c:pt idx="110" c:formatCode="yyyy\-m\-d">
                  <c:v>44734</c:v>
                </c:pt>
                <c:pt idx="111" c:formatCode="yyyy\-m\-d">
                  <c:v>44735</c:v>
                </c:pt>
                <c:pt idx="112" c:formatCode="yyyy\-m\-d">
                  <c:v>44736</c:v>
                </c:pt>
                <c:pt idx="113" c:formatCode="yyyy\-m\-d">
                  <c:v>44739</c:v>
                </c:pt>
                <c:pt idx="114" c:formatCode="yyyy\-m\-d">
                  <c:v>44740</c:v>
                </c:pt>
                <c:pt idx="115" c:formatCode="yyyy\-m\-d">
                  <c:v>44741</c:v>
                </c:pt>
                <c:pt idx="116" c:formatCode="yyyy\-m\-d">
                  <c:v>44742</c:v>
                </c:pt>
                <c:pt idx="117" c:formatCode="yyyy\-m\-d">
                  <c:v>44743</c:v>
                </c:pt>
                <c:pt idx="118" c:formatCode="yyyy\-m\-d">
                  <c:v>44746</c:v>
                </c:pt>
                <c:pt idx="119" c:formatCode="yyyy\-m\-d">
                  <c:v>44747</c:v>
                </c:pt>
                <c:pt idx="120" c:formatCode="yyyy\-m\-d">
                  <c:v>44748</c:v>
                </c:pt>
                <c:pt idx="121" c:formatCode="yyyy\-m\-d">
                  <c:v>44749</c:v>
                </c:pt>
                <c:pt idx="122" c:formatCode="yyyy\-m\-d">
                  <c:v>44750</c:v>
                </c:pt>
                <c:pt idx="123" c:formatCode="yyyy\-m\-d">
                  <c:v>44753</c:v>
                </c:pt>
                <c:pt idx="124" c:formatCode="yyyy\-m\-d">
                  <c:v>44754</c:v>
                </c:pt>
                <c:pt idx="125" c:formatCode="yyyy\-m\-d">
                  <c:v>44755</c:v>
                </c:pt>
                <c:pt idx="126" c:formatCode="yyyy\-m\-d">
                  <c:v>44756</c:v>
                </c:pt>
                <c:pt idx="127" c:formatCode="yyyy\-m\-d">
                  <c:v>44757</c:v>
                </c:pt>
                <c:pt idx="128" c:formatCode="yyyy\-m\-d">
                  <c:v>44760</c:v>
                </c:pt>
                <c:pt idx="129" c:formatCode="yyyy\-m\-d">
                  <c:v>44761</c:v>
                </c:pt>
                <c:pt idx="130" c:formatCode="yyyy\-m\-d">
                  <c:v>44762</c:v>
                </c:pt>
                <c:pt idx="131" c:formatCode="yyyy\-m\-d">
                  <c:v>44763</c:v>
                </c:pt>
                <c:pt idx="132" c:formatCode="yyyy\-m\-d">
                  <c:v>44764</c:v>
                </c:pt>
                <c:pt idx="133" c:formatCode="yyyy\-m\-d">
                  <c:v>44767</c:v>
                </c:pt>
                <c:pt idx="134" c:formatCode="yyyy\-m\-d">
                  <c:v>44768</c:v>
                </c:pt>
                <c:pt idx="135" c:formatCode="yyyy\-m\-d">
                  <c:v>44769</c:v>
                </c:pt>
                <c:pt idx="136" c:formatCode="yyyy\-m\-d">
                  <c:v>44770</c:v>
                </c:pt>
                <c:pt idx="137" c:formatCode="yyyy\-m\-d">
                  <c:v>44771</c:v>
                </c:pt>
                <c:pt idx="138" c:formatCode="yyyy\-m\-d">
                  <c:v>44774</c:v>
                </c:pt>
                <c:pt idx="139" c:formatCode="yyyy\-m\-d">
                  <c:v>44775</c:v>
                </c:pt>
                <c:pt idx="140" c:formatCode="yyyy\-m\-d">
                  <c:v>44776</c:v>
                </c:pt>
                <c:pt idx="141" c:formatCode="yyyy\-m\-d">
                  <c:v>44777</c:v>
                </c:pt>
                <c:pt idx="142" c:formatCode="yyyy\-m\-d">
                  <c:v>44778</c:v>
                </c:pt>
                <c:pt idx="143" c:formatCode="yyyy\-m\-d">
                  <c:v>44781</c:v>
                </c:pt>
                <c:pt idx="144" c:formatCode="yyyy\-m\-d">
                  <c:v>44782</c:v>
                </c:pt>
                <c:pt idx="145" c:formatCode="yyyy\-m\-d">
                  <c:v>44783</c:v>
                </c:pt>
                <c:pt idx="146" c:formatCode="yyyy\-m\-d">
                  <c:v>44784</c:v>
                </c:pt>
                <c:pt idx="147" c:formatCode="yyyy\-m\-d">
                  <c:v>44785</c:v>
                </c:pt>
                <c:pt idx="148" c:formatCode="yyyy\-m\-d">
                  <c:v>44788</c:v>
                </c:pt>
                <c:pt idx="149" c:formatCode="yyyy\-m\-d">
                  <c:v>44789</c:v>
                </c:pt>
                <c:pt idx="150" c:formatCode="yyyy\-m\-d">
                  <c:v>44790</c:v>
                </c:pt>
                <c:pt idx="151" c:formatCode="yyyy\-m\-d">
                  <c:v>44791</c:v>
                </c:pt>
                <c:pt idx="152" c:formatCode="yyyy\-m\-d">
                  <c:v>44792</c:v>
                </c:pt>
                <c:pt idx="153" c:formatCode="yyyy\-m\-d">
                  <c:v>44795</c:v>
                </c:pt>
                <c:pt idx="154" c:formatCode="yyyy\-m\-d">
                  <c:v>44796</c:v>
                </c:pt>
                <c:pt idx="155" c:formatCode="yyyy\-m\-d">
                  <c:v>44797</c:v>
                </c:pt>
                <c:pt idx="156" c:formatCode="yyyy\-m\-d">
                  <c:v>44798</c:v>
                </c:pt>
                <c:pt idx="157" c:formatCode="yyyy\-m\-d">
                  <c:v>44799</c:v>
                </c:pt>
                <c:pt idx="158" c:formatCode="yyyy\-m\-d">
                  <c:v>44802</c:v>
                </c:pt>
                <c:pt idx="159" c:formatCode="yyyy\-m\-d">
                  <c:v>44803</c:v>
                </c:pt>
                <c:pt idx="160" c:formatCode="yyyy\-m\-d">
                  <c:v>44804</c:v>
                </c:pt>
                <c:pt idx="161" c:formatCode="yyyy\-m\-d">
                  <c:v>44805</c:v>
                </c:pt>
                <c:pt idx="162" c:formatCode="yyyy\-m\-d">
                  <c:v>44806</c:v>
                </c:pt>
                <c:pt idx="163" c:formatCode="yyyy\-m\-d">
                  <c:v>44809</c:v>
                </c:pt>
                <c:pt idx="164" c:formatCode="yyyy\-m\-d">
                  <c:v>44810</c:v>
                </c:pt>
                <c:pt idx="165" c:formatCode="yyyy\-m\-d">
                  <c:v>44811</c:v>
                </c:pt>
                <c:pt idx="166" c:formatCode="yyyy\-m\-d">
                  <c:v>44812</c:v>
                </c:pt>
                <c:pt idx="167" c:formatCode="yyyy\-m\-d">
                  <c:v>44813</c:v>
                </c:pt>
                <c:pt idx="168" c:formatCode="yyyy\-m\-d">
                  <c:v>44817</c:v>
                </c:pt>
                <c:pt idx="169" c:formatCode="yyyy\-m\-d">
                  <c:v>44818</c:v>
                </c:pt>
                <c:pt idx="170" c:formatCode="yyyy\-m\-d">
                  <c:v>44819</c:v>
                </c:pt>
                <c:pt idx="171" c:formatCode="yyyy\-m\-d">
                  <c:v>44820</c:v>
                </c:pt>
                <c:pt idx="172" c:formatCode="yyyy\-m\-d">
                  <c:v>44823</c:v>
                </c:pt>
                <c:pt idx="173" c:formatCode="yyyy\-m\-d">
                  <c:v>44824</c:v>
                </c:pt>
                <c:pt idx="174" c:formatCode="yyyy\-m\-d">
                  <c:v>44825</c:v>
                </c:pt>
                <c:pt idx="175" c:formatCode="yyyy\-m\-d">
                  <c:v>44826</c:v>
                </c:pt>
                <c:pt idx="176" c:formatCode="yyyy\-m\-d">
                  <c:v>44827</c:v>
                </c:pt>
                <c:pt idx="177" c:formatCode="yyyy\-m\-d">
                  <c:v>44830</c:v>
                </c:pt>
                <c:pt idx="178" c:formatCode="yyyy\-m\-d">
                  <c:v>44831</c:v>
                </c:pt>
                <c:pt idx="179" c:formatCode="yyyy\-m\-d">
                  <c:v>44832</c:v>
                </c:pt>
                <c:pt idx="180" c:formatCode="yyyy\-m\-d">
                  <c:v>44833</c:v>
                </c:pt>
                <c:pt idx="181" c:formatCode="yyyy\-m\-d">
                  <c:v>44834</c:v>
                </c:pt>
                <c:pt idx="182" c:formatCode="yyyy\-m\-d">
                  <c:v>44844</c:v>
                </c:pt>
                <c:pt idx="183" c:formatCode="yyyy\-m\-d">
                  <c:v>44845</c:v>
                </c:pt>
                <c:pt idx="184" c:formatCode="yyyy\-m\-d">
                  <c:v>44846</c:v>
                </c:pt>
                <c:pt idx="185" c:formatCode="yyyy\-m\-d">
                  <c:v>44847</c:v>
                </c:pt>
                <c:pt idx="186" c:formatCode="yyyy\-m\-d">
                  <c:v>44848</c:v>
                </c:pt>
                <c:pt idx="187" c:formatCode="yyyy\-m\-d">
                  <c:v>44851</c:v>
                </c:pt>
                <c:pt idx="188" c:formatCode="yyyy\-m\-d">
                  <c:v>44852</c:v>
                </c:pt>
                <c:pt idx="189" c:formatCode="yyyy\-m\-d">
                  <c:v>44853</c:v>
                </c:pt>
                <c:pt idx="190" c:formatCode="yyyy\-m\-d">
                  <c:v>44854</c:v>
                </c:pt>
                <c:pt idx="191" c:formatCode="yyyy\-m\-d">
                  <c:v>44855</c:v>
                </c:pt>
                <c:pt idx="192" c:formatCode="yyyy\-m\-d">
                  <c:v>44858</c:v>
                </c:pt>
                <c:pt idx="193" c:formatCode="yyyy\-m\-d">
                  <c:v>44859</c:v>
                </c:pt>
                <c:pt idx="194" c:formatCode="yyyy\-m\-d">
                  <c:v>44860</c:v>
                </c:pt>
                <c:pt idx="195" c:formatCode="yyyy\-m\-d">
                  <c:v>44861</c:v>
                </c:pt>
                <c:pt idx="196" c:formatCode="yyyy\-m\-d">
                  <c:v>44862</c:v>
                </c:pt>
                <c:pt idx="197" c:formatCode="yyyy\-m\-d">
                  <c:v>44865</c:v>
                </c:pt>
                <c:pt idx="198" c:formatCode="yyyy\-m\-d">
                  <c:v>44866</c:v>
                </c:pt>
                <c:pt idx="199" c:formatCode="yyyy\-m\-d">
                  <c:v>44867</c:v>
                </c:pt>
                <c:pt idx="200" c:formatCode="yyyy\-m\-d">
                  <c:v>44868</c:v>
                </c:pt>
                <c:pt idx="201" c:formatCode="yyyy\-m\-d">
                  <c:v>44869</c:v>
                </c:pt>
                <c:pt idx="202" c:formatCode="yyyy\-m\-d">
                  <c:v>44872</c:v>
                </c:pt>
                <c:pt idx="203" c:formatCode="yyyy\-m\-d">
                  <c:v>44873</c:v>
                </c:pt>
                <c:pt idx="204" c:formatCode="yyyy\-m\-d">
                  <c:v>44874</c:v>
                </c:pt>
                <c:pt idx="205" c:formatCode="yyyy\-m\-d">
                  <c:v>44875</c:v>
                </c:pt>
                <c:pt idx="206" c:formatCode="yyyy\-m\-d">
                  <c:v>44876</c:v>
                </c:pt>
                <c:pt idx="207" c:formatCode="yyyy\-m\-d">
                  <c:v>44879</c:v>
                </c:pt>
                <c:pt idx="208" c:formatCode="yyyy\-m\-d">
                  <c:v>44880</c:v>
                </c:pt>
                <c:pt idx="209" c:formatCode="yyyy\-m\-d">
                  <c:v>44881</c:v>
                </c:pt>
                <c:pt idx="210" c:formatCode="yyyy\-m\-d">
                  <c:v>44882</c:v>
                </c:pt>
                <c:pt idx="211" c:formatCode="yyyy\-m\-d">
                  <c:v>44883</c:v>
                </c:pt>
                <c:pt idx="212" c:formatCode="yyyy\-m\-d">
                  <c:v>44886</c:v>
                </c:pt>
                <c:pt idx="213" c:formatCode="yyyy\-m\-d">
                  <c:v>44887</c:v>
                </c:pt>
                <c:pt idx="214" c:formatCode="yyyy\-m\-d">
                  <c:v>44888</c:v>
                </c:pt>
                <c:pt idx="215" c:formatCode="yyyy\-m\-d">
                  <c:v>44889</c:v>
                </c:pt>
                <c:pt idx="216" c:formatCode="yyyy\-m\-d">
                  <c:v>44890</c:v>
                </c:pt>
                <c:pt idx="217" c:formatCode="yyyy\-m\-d">
                  <c:v>44893</c:v>
                </c:pt>
                <c:pt idx="218" c:formatCode="yyyy\-m\-d">
                  <c:v>44894</c:v>
                </c:pt>
                <c:pt idx="219" c:formatCode="yyyy\-m\-d">
                  <c:v>44895</c:v>
                </c:pt>
                <c:pt idx="220" c:formatCode="yyyy\-m\-d">
                  <c:v>44896</c:v>
                </c:pt>
                <c:pt idx="221" c:formatCode="yyyy\-m\-d">
                  <c:v>44897</c:v>
                </c:pt>
                <c:pt idx="222" c:formatCode="yyyy\-m\-d">
                  <c:v>44900</c:v>
                </c:pt>
                <c:pt idx="223" c:formatCode="yyyy\-m\-d">
                  <c:v>44901</c:v>
                </c:pt>
                <c:pt idx="224" c:formatCode="yyyy\-m\-d">
                  <c:v>44902</c:v>
                </c:pt>
                <c:pt idx="225" c:formatCode="yyyy\-m\-d">
                  <c:v>44903</c:v>
                </c:pt>
                <c:pt idx="226" c:formatCode="yyyy\-m\-d">
                  <c:v>44904</c:v>
                </c:pt>
                <c:pt idx="227" c:formatCode="yyyy\-m\-d">
                  <c:v>44907</c:v>
                </c:pt>
                <c:pt idx="228" c:formatCode="yyyy\-m\-d">
                  <c:v>44908</c:v>
                </c:pt>
                <c:pt idx="229" c:formatCode="yyyy\-m\-d">
                  <c:v>44909</c:v>
                </c:pt>
                <c:pt idx="230" c:formatCode="yyyy\-m\-d">
                  <c:v>44910</c:v>
                </c:pt>
                <c:pt idx="231" c:formatCode="yyyy\-m\-d">
                  <c:v>44911</c:v>
                </c:pt>
                <c:pt idx="232" c:formatCode="yyyy\-m\-d">
                  <c:v>44914</c:v>
                </c:pt>
                <c:pt idx="233" c:formatCode="yyyy\-m\-d">
                  <c:v>44915</c:v>
                </c:pt>
                <c:pt idx="234" c:formatCode="yyyy\-m\-d">
                  <c:v>44916</c:v>
                </c:pt>
                <c:pt idx="235" c:formatCode="yyyy\-m\-d">
                  <c:v>44917</c:v>
                </c:pt>
                <c:pt idx="236" c:formatCode="yyyy\-m\-d">
                  <c:v>44918</c:v>
                </c:pt>
                <c:pt idx="237" c:formatCode="yyyy\-m\-d">
                  <c:v>44921</c:v>
                </c:pt>
                <c:pt idx="238" c:formatCode="yyyy\-m\-d">
                  <c:v>44922</c:v>
                </c:pt>
                <c:pt idx="239" c:formatCode="yyyy\-m\-d">
                  <c:v>44923</c:v>
                </c:pt>
                <c:pt idx="240" c:formatCode="yyyy\-m\-d">
                  <c:v>44924</c:v>
                </c:pt>
                <c:pt idx="241" c:formatCode="yyyy\-m\-d">
                  <c:v>44925</c:v>
                </c:pt>
                <c:pt idx="242" c:formatCode="yyyy\-m\-d">
                  <c:v>44930</c:v>
                </c:pt>
                <c:pt idx="243" c:formatCode="yyyy\-m\-d">
                  <c:v>44931</c:v>
                </c:pt>
                <c:pt idx="244" c:formatCode="yyyy\-m\-d">
                  <c:v>44932</c:v>
                </c:pt>
                <c:pt idx="245" c:formatCode="yyyy\-m\-d">
                  <c:v>44935</c:v>
                </c:pt>
                <c:pt idx="246" c:formatCode="yyyy\-m\-d">
                  <c:v>44936</c:v>
                </c:pt>
                <c:pt idx="247" c:formatCode="yyyy\-m\-d">
                  <c:v>44937</c:v>
                </c:pt>
                <c:pt idx="248" c:formatCode="yyyy\-m\-d">
                  <c:v>44938</c:v>
                </c:pt>
                <c:pt idx="249" c:formatCode="yyyy\-m\-d">
                  <c:v>44939</c:v>
                </c:pt>
                <c:pt idx="250" c:formatCode="yyyy\-m\-d">
                  <c:v>44942</c:v>
                </c:pt>
                <c:pt idx="251" c:formatCode="yyyy\-m\-d">
                  <c:v>44943</c:v>
                </c:pt>
                <c:pt idx="252" c:formatCode="yyyy\-m\-d">
                  <c:v>44944</c:v>
                </c:pt>
                <c:pt idx="253" c:formatCode="yyyy\-m\-d">
                  <c:v>44945</c:v>
                </c:pt>
                <c:pt idx="254" c:formatCode="yyyy\-m\-d">
                  <c:v>44946</c:v>
                </c:pt>
                <c:pt idx="255" c:formatCode="yyyy\-m\-d">
                  <c:v>44954</c:v>
                </c:pt>
                <c:pt idx="256" c:formatCode="yyyy\-m\-d">
                  <c:v>44955</c:v>
                </c:pt>
                <c:pt idx="257" c:formatCode="yyyy\-m\-d">
                  <c:v>44956</c:v>
                </c:pt>
                <c:pt idx="258" c:formatCode="yyyy\-m\-d">
                  <c:v>44957</c:v>
                </c:pt>
                <c:pt idx="259" c:formatCode="yyyy\-m\-d">
                  <c:v>44958</c:v>
                </c:pt>
                <c:pt idx="260" c:formatCode="yyyy\-m\-d">
                  <c:v>44959</c:v>
                </c:pt>
                <c:pt idx="261" c:formatCode="yyyy\-m\-d">
                  <c:v>44960</c:v>
                </c:pt>
                <c:pt idx="262" c:formatCode="yyyy\-m\-d">
                  <c:v>44963</c:v>
                </c:pt>
                <c:pt idx="263" c:formatCode="yyyy\-m\-d">
                  <c:v>44964</c:v>
                </c:pt>
                <c:pt idx="264" c:formatCode="yyyy\-m\-d">
                  <c:v>44965</c:v>
                </c:pt>
                <c:pt idx="265" c:formatCode="yyyy\-m\-d">
                  <c:v>44966</c:v>
                </c:pt>
                <c:pt idx="266" c:formatCode="yyyy\-m\-d">
                  <c:v>44967</c:v>
                </c:pt>
                <c:pt idx="267" c:formatCode="yyyy\-m\-d">
                  <c:v>44970</c:v>
                </c:pt>
                <c:pt idx="268" c:formatCode="yyyy\-m\-d">
                  <c:v>44971</c:v>
                </c:pt>
                <c:pt idx="269" c:formatCode="yyyy\-m\-d">
                  <c:v>44972</c:v>
                </c:pt>
                <c:pt idx="270" c:formatCode="yyyy\-m\-d">
                  <c:v>44973</c:v>
                </c:pt>
                <c:pt idx="271" c:formatCode="yyyy\-m\-d">
                  <c:v>44974</c:v>
                </c:pt>
                <c:pt idx="272" c:formatCode="yyyy\-m\-d">
                  <c:v>44977</c:v>
                </c:pt>
                <c:pt idx="273" c:formatCode="yyyy\-m\-d">
                  <c:v>44978</c:v>
                </c:pt>
                <c:pt idx="274" c:formatCode="yyyy\-m\-d">
                  <c:v>44979</c:v>
                </c:pt>
                <c:pt idx="275" c:formatCode="yyyy\-m\-d">
                  <c:v>44980</c:v>
                </c:pt>
                <c:pt idx="276" c:formatCode="yyyy\-m\-d">
                  <c:v>44981</c:v>
                </c:pt>
                <c:pt idx="277" c:formatCode="yyyy\-mm\-dd">
                  <c:v>44984</c:v>
                </c:pt>
                <c:pt idx="278" c:formatCode="yyyy\-mm\-dd">
                  <c:v>44985</c:v>
                </c:pt>
                <c:pt idx="279" c:formatCode="yyyy\-mm\-dd">
                  <c:v>44986</c:v>
                </c:pt>
                <c:pt idx="280" c:formatCode="yyyy\-mm\-dd">
                  <c:v>44987</c:v>
                </c:pt>
                <c:pt idx="281" c:formatCode="yyyy\-mm\-dd">
                  <c:v>44988</c:v>
                </c:pt>
                <c:pt idx="282" c:formatCode="yyyy\-mm\-dd">
                  <c:v>44991</c:v>
                </c:pt>
                <c:pt idx="283" c:formatCode="yyyy\-mm\-dd">
                  <c:v>44992</c:v>
                </c:pt>
                <c:pt idx="284" c:formatCode="yyyy\-mm\-dd">
                  <c:v>44993</c:v>
                </c:pt>
                <c:pt idx="285" c:formatCode="yyyy\-mm\-dd">
                  <c:v>44994</c:v>
                </c:pt>
                <c:pt idx="286" c:formatCode="yyyy\-mm\-dd">
                  <c:v>44995</c:v>
                </c:pt>
                <c:pt idx="287" c:formatCode="yyyy\-mm\-dd">
                  <c:v>44998</c:v>
                </c:pt>
                <c:pt idx="288" c:formatCode="yyyy\-mm\-dd">
                  <c:v>44999</c:v>
                </c:pt>
                <c:pt idx="289" c:formatCode="yyyy\-mm\-dd">
                  <c:v>45000</c:v>
                </c:pt>
                <c:pt idx="290" c:formatCode="yyyy\-mm\-dd">
                  <c:v>45001</c:v>
                </c:pt>
                <c:pt idx="291" c:formatCode="yyyy\-mm\-dd">
                  <c:v>45002</c:v>
                </c:pt>
                <c:pt idx="292" c:formatCode="yyyy\-mm\-dd">
                  <c:v>45005</c:v>
                </c:pt>
                <c:pt idx="293" c:formatCode="yyyy\-mm\-dd">
                  <c:v>45006</c:v>
                </c:pt>
                <c:pt idx="294" c:formatCode="yyyy\-mm\-dd">
                  <c:v>45007</c:v>
                </c:pt>
                <c:pt idx="295" c:formatCode="yyyy\-mm\-dd">
                  <c:v>45008</c:v>
                </c:pt>
                <c:pt idx="296" c:formatCode="yyyy\-mm\-dd">
                  <c:v>45009</c:v>
                </c:pt>
                <c:pt idx="297" c:formatCode="yyyy\-mm\-dd">
                  <c:v>45012</c:v>
                </c:pt>
                <c:pt idx="298" c:formatCode="yyyy\-mm\-dd">
                  <c:v>45013</c:v>
                </c:pt>
                <c:pt idx="299" c:formatCode="yyyy\-mm\-dd">
                  <c:v>45014</c:v>
                </c:pt>
                <c:pt idx="300" c:formatCode="yyyy\-mm\-dd">
                  <c:v>45015</c:v>
                </c:pt>
                <c:pt idx="301" c:formatCode="yyyy\-mm\-dd">
                  <c:v>45016</c:v>
                </c:pt>
                <c:pt idx="302" c:formatCode="yyyy\-mm\-dd">
                  <c:v>45019</c:v>
                </c:pt>
                <c:pt idx="303" c:formatCode="yyyy\-mm\-dd">
                  <c:v>45020</c:v>
                </c:pt>
                <c:pt idx="304" c:formatCode="yyyy\-mm\-dd">
                  <c:v>45022</c:v>
                </c:pt>
                <c:pt idx="305" c:formatCode="yyyy\-mm\-dd">
                  <c:v>45023</c:v>
                </c:pt>
                <c:pt idx="306" c:formatCode="yyyy\-mm\-dd">
                  <c:v>45026</c:v>
                </c:pt>
                <c:pt idx="307" c:formatCode="yyyy\-mm\-dd">
                  <c:v>45027</c:v>
                </c:pt>
                <c:pt idx="308" c:formatCode="yyyy\-mm\-dd">
                  <c:v>45028</c:v>
                </c:pt>
                <c:pt idx="309" c:formatCode="yyyy\-mm\-dd">
                  <c:v>45029</c:v>
                </c:pt>
                <c:pt idx="310" c:formatCode="yyyy\-mm\-dd">
                  <c:v>45030</c:v>
                </c:pt>
                <c:pt idx="311" c:formatCode="yyyy\-mm\-dd">
                  <c:v>45033</c:v>
                </c:pt>
                <c:pt idx="312" c:formatCode="yyyy\-mm\-dd">
                  <c:v>45034</c:v>
                </c:pt>
                <c:pt idx="313" c:formatCode="yyyy\-mm\-dd">
                  <c:v>45035</c:v>
                </c:pt>
                <c:pt idx="314" c:formatCode="yyyy\-mm\-dd">
                  <c:v>45036</c:v>
                </c:pt>
                <c:pt idx="315" c:formatCode="yyyy\-mm\-dd">
                  <c:v>45037</c:v>
                </c:pt>
                <c:pt idx="316" c:formatCode="yyyy\-mm\-dd">
                  <c:v>45039</c:v>
                </c:pt>
                <c:pt idx="317" c:formatCode="yyyy\-mm\-dd">
                  <c:v>45040</c:v>
                </c:pt>
                <c:pt idx="318" c:formatCode="yyyy\-mm\-dd">
                  <c:v>45041</c:v>
                </c:pt>
                <c:pt idx="319" c:formatCode="yyyy\-mm\-dd">
                  <c:v>45042</c:v>
                </c:pt>
                <c:pt idx="320" c:formatCode="yyyy\-mm\-dd">
                  <c:v>45043</c:v>
                </c:pt>
                <c:pt idx="321" c:formatCode="yyyy\-mm\-dd">
                  <c:v>45044</c:v>
                </c:pt>
                <c:pt idx="322" c:formatCode="yyyy\-mm\-dd">
                  <c:v>45050</c:v>
                </c:pt>
                <c:pt idx="323" c:formatCode="yyyy\-mm\-dd">
                  <c:v>45051</c:v>
                </c:pt>
                <c:pt idx="324" c:formatCode="yyyy\-mm\-dd">
                  <c:v>45052</c:v>
                </c:pt>
                <c:pt idx="325" c:formatCode="yyyy\-mm\-dd">
                  <c:v>45054</c:v>
                </c:pt>
                <c:pt idx="326" c:formatCode="yyyy\-mm\-dd">
                  <c:v>45055</c:v>
                </c:pt>
                <c:pt idx="327" c:formatCode="yyyy\-mm\-dd">
                  <c:v>45056</c:v>
                </c:pt>
                <c:pt idx="328" c:formatCode="yyyy\-mm\-dd">
                  <c:v>45057</c:v>
                </c:pt>
                <c:pt idx="329" c:formatCode="yyyy\-mm\-dd">
                  <c:v>45058</c:v>
                </c:pt>
                <c:pt idx="330" c:formatCode="yyyy\-mm\-dd">
                  <c:v>45061</c:v>
                </c:pt>
                <c:pt idx="331" c:formatCode="yyyy\-mm\-dd">
                  <c:v>45062</c:v>
                </c:pt>
                <c:pt idx="332" c:formatCode="yyyy\-mm\-dd">
                  <c:v>45063</c:v>
                </c:pt>
                <c:pt idx="333" c:formatCode="yyyy\-mm\-dd">
                  <c:v>45064</c:v>
                </c:pt>
                <c:pt idx="334" c:formatCode="yyyy\-mm\-dd">
                  <c:v>45065</c:v>
                </c:pt>
                <c:pt idx="335" c:formatCode="yyyy\-mm\-dd">
                  <c:v>45068</c:v>
                </c:pt>
                <c:pt idx="336" c:formatCode="yyyy\-mm\-dd">
                  <c:v>45069</c:v>
                </c:pt>
                <c:pt idx="337" c:formatCode="yyyy\-mm\-dd">
                  <c:v>45070</c:v>
                </c:pt>
                <c:pt idx="338" c:formatCode="yyyy\-mm\-dd">
                  <c:v>45071</c:v>
                </c:pt>
                <c:pt idx="339" c:formatCode="yyyy\-mm\-dd">
                  <c:v>45072</c:v>
                </c:pt>
                <c:pt idx="340" c:formatCode="yyyy\-mm\-dd">
                  <c:v>45075</c:v>
                </c:pt>
                <c:pt idx="341" c:formatCode="yyyy\-mm\-dd">
                  <c:v>45076</c:v>
                </c:pt>
                <c:pt idx="342" c:formatCode="yyyy\-mm\-dd">
                  <c:v>45077</c:v>
                </c:pt>
                <c:pt idx="343" c:formatCode="yyyy\-mm\-dd">
                  <c:v>45078</c:v>
                </c:pt>
                <c:pt idx="344" c:formatCode="yyyy\-mm\-dd">
                  <c:v>45079</c:v>
                </c:pt>
              </c:numCache>
            </c:numRef>
          </c:cat>
          <c:val>
            <c:numRef>
              <c:f>'[废料价格(3).xlsx]铁锂价格'!$C$2:$C$346</c:f>
              <c:numCache>
                <c:formatCode>General</c:formatCode>
                <c:ptCount val="345"/>
                <c:pt idx="0">
                  <c:v>31540</c:v>
                </c:pt>
                <c:pt idx="1">
                  <c:v>32300</c:v>
                </c:pt>
                <c:pt idx="2">
                  <c:v>32300</c:v>
                </c:pt>
                <c:pt idx="3">
                  <c:v>32300</c:v>
                </c:pt>
                <c:pt idx="4">
                  <c:v>32300</c:v>
                </c:pt>
                <c:pt idx="5">
                  <c:v>32680</c:v>
                </c:pt>
                <c:pt idx="6">
                  <c:v>32680</c:v>
                </c:pt>
                <c:pt idx="7">
                  <c:v>34200</c:v>
                </c:pt>
                <c:pt idx="8">
                  <c:v>34960</c:v>
                </c:pt>
                <c:pt idx="9">
                  <c:v>35720</c:v>
                </c:pt>
                <c:pt idx="10">
                  <c:v>36480</c:v>
                </c:pt>
                <c:pt idx="11">
                  <c:v>38380</c:v>
                </c:pt>
                <c:pt idx="12">
                  <c:v>39520</c:v>
                </c:pt>
                <c:pt idx="13">
                  <c:v>39900</c:v>
                </c:pt>
                <c:pt idx="14">
                  <c:v>40660</c:v>
                </c:pt>
                <c:pt idx="15">
                  <c:v>41040</c:v>
                </c:pt>
                <c:pt idx="16">
                  <c:v>41040</c:v>
                </c:pt>
                <c:pt idx="17">
                  <c:v>41040</c:v>
                </c:pt>
                <c:pt idx="18">
                  <c:v>42180</c:v>
                </c:pt>
                <c:pt idx="19">
                  <c:v>44080</c:v>
                </c:pt>
                <c:pt idx="20">
                  <c:v>45600</c:v>
                </c:pt>
                <c:pt idx="21">
                  <c:v>46360</c:v>
                </c:pt>
                <c:pt idx="22">
                  <c:v>48640</c:v>
                </c:pt>
                <c:pt idx="23">
                  <c:v>49780</c:v>
                </c:pt>
                <c:pt idx="24">
                  <c:v>52440</c:v>
                </c:pt>
                <c:pt idx="25">
                  <c:v>53200</c:v>
                </c:pt>
                <c:pt idx="26">
                  <c:v>56240</c:v>
                </c:pt>
                <c:pt idx="27">
                  <c:v>59280</c:v>
                </c:pt>
                <c:pt idx="28">
                  <c:v>66500</c:v>
                </c:pt>
                <c:pt idx="29">
                  <c:v>67640</c:v>
                </c:pt>
                <c:pt idx="30">
                  <c:v>67640</c:v>
                </c:pt>
                <c:pt idx="31">
                  <c:v>68020</c:v>
                </c:pt>
                <c:pt idx="32">
                  <c:v>71060</c:v>
                </c:pt>
                <c:pt idx="33">
                  <c:v>68020</c:v>
                </c:pt>
                <c:pt idx="34">
                  <c:v>66120</c:v>
                </c:pt>
                <c:pt idx="35">
                  <c:v>66500</c:v>
                </c:pt>
                <c:pt idx="36">
                  <c:v>66880</c:v>
                </c:pt>
                <c:pt idx="37">
                  <c:v>68400</c:v>
                </c:pt>
                <c:pt idx="38">
                  <c:v>69540</c:v>
                </c:pt>
                <c:pt idx="39">
                  <c:v>69540</c:v>
                </c:pt>
                <c:pt idx="40">
                  <c:v>71440</c:v>
                </c:pt>
                <c:pt idx="41">
                  <c:v>72200</c:v>
                </c:pt>
                <c:pt idx="42">
                  <c:v>72580</c:v>
                </c:pt>
                <c:pt idx="43">
                  <c:v>76000</c:v>
                </c:pt>
                <c:pt idx="44">
                  <c:v>77140</c:v>
                </c:pt>
                <c:pt idx="45">
                  <c:v>75620</c:v>
                </c:pt>
                <c:pt idx="46">
                  <c:v>74860</c:v>
                </c:pt>
                <c:pt idx="47">
                  <c:v>74480</c:v>
                </c:pt>
                <c:pt idx="48">
                  <c:v>71820</c:v>
                </c:pt>
                <c:pt idx="49">
                  <c:v>71060</c:v>
                </c:pt>
                <c:pt idx="50">
                  <c:v>68400</c:v>
                </c:pt>
                <c:pt idx="51">
                  <c:v>68400</c:v>
                </c:pt>
                <c:pt idx="52">
                  <c:v>65740</c:v>
                </c:pt>
                <c:pt idx="53">
                  <c:v>65740</c:v>
                </c:pt>
                <c:pt idx="54">
                  <c:v>65740</c:v>
                </c:pt>
                <c:pt idx="55">
                  <c:v>65740</c:v>
                </c:pt>
                <c:pt idx="56">
                  <c:v>63840</c:v>
                </c:pt>
                <c:pt idx="57">
                  <c:v>62700</c:v>
                </c:pt>
                <c:pt idx="58">
                  <c:v>62700</c:v>
                </c:pt>
                <c:pt idx="59">
                  <c:v>62320</c:v>
                </c:pt>
                <c:pt idx="60">
                  <c:v>62320</c:v>
                </c:pt>
                <c:pt idx="61">
                  <c:v>60800</c:v>
                </c:pt>
                <c:pt idx="62">
                  <c:v>60800</c:v>
                </c:pt>
                <c:pt idx="63">
                  <c:v>59280</c:v>
                </c:pt>
                <c:pt idx="64">
                  <c:v>59660</c:v>
                </c:pt>
                <c:pt idx="65">
                  <c:v>60800</c:v>
                </c:pt>
                <c:pt idx="66">
                  <c:v>60040</c:v>
                </c:pt>
                <c:pt idx="67">
                  <c:v>58900</c:v>
                </c:pt>
                <c:pt idx="68">
                  <c:v>56620</c:v>
                </c:pt>
                <c:pt idx="69">
                  <c:v>57760</c:v>
                </c:pt>
                <c:pt idx="70">
                  <c:v>58140</c:v>
                </c:pt>
                <c:pt idx="71">
                  <c:v>58140</c:v>
                </c:pt>
                <c:pt idx="72">
                  <c:v>56240</c:v>
                </c:pt>
                <c:pt idx="73">
                  <c:v>55480</c:v>
                </c:pt>
                <c:pt idx="74">
                  <c:v>53960</c:v>
                </c:pt>
                <c:pt idx="75">
                  <c:v>53200</c:v>
                </c:pt>
                <c:pt idx="76">
                  <c:v>53200</c:v>
                </c:pt>
                <c:pt idx="77">
                  <c:v>53200</c:v>
                </c:pt>
                <c:pt idx="78">
                  <c:v>50160</c:v>
                </c:pt>
                <c:pt idx="79">
                  <c:v>49020</c:v>
                </c:pt>
                <c:pt idx="80">
                  <c:v>47880</c:v>
                </c:pt>
                <c:pt idx="81">
                  <c:v>48640</c:v>
                </c:pt>
                <c:pt idx="82">
                  <c:v>49400</c:v>
                </c:pt>
                <c:pt idx="83">
                  <c:v>49020</c:v>
                </c:pt>
                <c:pt idx="84">
                  <c:v>47120</c:v>
                </c:pt>
                <c:pt idx="85">
                  <c:v>47500</c:v>
                </c:pt>
                <c:pt idx="86">
                  <c:v>46740</c:v>
                </c:pt>
                <c:pt idx="87">
                  <c:v>48260</c:v>
                </c:pt>
                <c:pt idx="88">
                  <c:v>49780</c:v>
                </c:pt>
                <c:pt idx="89">
                  <c:v>50920</c:v>
                </c:pt>
                <c:pt idx="90">
                  <c:v>51680</c:v>
                </c:pt>
                <c:pt idx="91">
                  <c:v>52440</c:v>
                </c:pt>
                <c:pt idx="92">
                  <c:v>52440</c:v>
                </c:pt>
                <c:pt idx="93">
                  <c:v>55480</c:v>
                </c:pt>
                <c:pt idx="94">
                  <c:v>55860</c:v>
                </c:pt>
                <c:pt idx="95">
                  <c:v>60040</c:v>
                </c:pt>
                <c:pt idx="96">
                  <c:v>62320</c:v>
                </c:pt>
                <c:pt idx="97">
                  <c:v>64600</c:v>
                </c:pt>
                <c:pt idx="98">
                  <c:v>66500</c:v>
                </c:pt>
                <c:pt idx="99">
                  <c:v>68400</c:v>
                </c:pt>
                <c:pt idx="100">
                  <c:v>71060</c:v>
                </c:pt>
                <c:pt idx="101">
                  <c:v>71820</c:v>
                </c:pt>
                <c:pt idx="102">
                  <c:v>72580</c:v>
                </c:pt>
                <c:pt idx="103">
                  <c:v>74100</c:v>
                </c:pt>
                <c:pt idx="104">
                  <c:v>75240</c:v>
                </c:pt>
                <c:pt idx="105">
                  <c:v>76380</c:v>
                </c:pt>
                <c:pt idx="106">
                  <c:v>76380</c:v>
                </c:pt>
                <c:pt idx="107">
                  <c:v>71440</c:v>
                </c:pt>
                <c:pt idx="108">
                  <c:v>71440</c:v>
                </c:pt>
                <c:pt idx="109">
                  <c:v>71440</c:v>
                </c:pt>
                <c:pt idx="110">
                  <c:v>72960</c:v>
                </c:pt>
                <c:pt idx="111">
                  <c:v>73340</c:v>
                </c:pt>
                <c:pt idx="112">
                  <c:v>74480</c:v>
                </c:pt>
                <c:pt idx="113">
                  <c:v>74480</c:v>
                </c:pt>
                <c:pt idx="114">
                  <c:v>74480</c:v>
                </c:pt>
                <c:pt idx="115">
                  <c:v>75620</c:v>
                </c:pt>
                <c:pt idx="116">
                  <c:v>76380</c:v>
                </c:pt>
                <c:pt idx="117">
                  <c:v>77140</c:v>
                </c:pt>
                <c:pt idx="118">
                  <c:v>77140</c:v>
                </c:pt>
                <c:pt idx="119">
                  <c:v>78660</c:v>
                </c:pt>
                <c:pt idx="120">
                  <c:v>78660</c:v>
                </c:pt>
                <c:pt idx="121">
                  <c:v>78660</c:v>
                </c:pt>
                <c:pt idx="122">
                  <c:v>78660</c:v>
                </c:pt>
                <c:pt idx="123">
                  <c:v>78660</c:v>
                </c:pt>
                <c:pt idx="124">
                  <c:v>78660</c:v>
                </c:pt>
                <c:pt idx="125">
                  <c:v>78660</c:v>
                </c:pt>
                <c:pt idx="126">
                  <c:v>78660</c:v>
                </c:pt>
                <c:pt idx="127">
                  <c:v>78660</c:v>
                </c:pt>
                <c:pt idx="128">
                  <c:v>78660</c:v>
                </c:pt>
                <c:pt idx="129">
                  <c:v>78660</c:v>
                </c:pt>
                <c:pt idx="130">
                  <c:v>78660</c:v>
                </c:pt>
                <c:pt idx="131">
                  <c:v>78660</c:v>
                </c:pt>
                <c:pt idx="132">
                  <c:v>79040</c:v>
                </c:pt>
                <c:pt idx="133">
                  <c:v>79040</c:v>
                </c:pt>
                <c:pt idx="134">
                  <c:v>79040</c:v>
                </c:pt>
                <c:pt idx="135">
                  <c:v>79040</c:v>
                </c:pt>
                <c:pt idx="136">
                  <c:v>79040</c:v>
                </c:pt>
                <c:pt idx="137">
                  <c:v>79040</c:v>
                </c:pt>
                <c:pt idx="138">
                  <c:v>79040</c:v>
                </c:pt>
                <c:pt idx="139">
                  <c:v>79040</c:v>
                </c:pt>
                <c:pt idx="140">
                  <c:v>79040</c:v>
                </c:pt>
                <c:pt idx="141">
                  <c:v>79040</c:v>
                </c:pt>
                <c:pt idx="142">
                  <c:v>79800</c:v>
                </c:pt>
                <c:pt idx="143">
                  <c:v>79800</c:v>
                </c:pt>
                <c:pt idx="144">
                  <c:v>81700</c:v>
                </c:pt>
                <c:pt idx="145">
                  <c:v>81700</c:v>
                </c:pt>
                <c:pt idx="146">
                  <c:v>81700</c:v>
                </c:pt>
                <c:pt idx="147">
                  <c:v>81700</c:v>
                </c:pt>
                <c:pt idx="148">
                  <c:v>81700</c:v>
                </c:pt>
                <c:pt idx="149">
                  <c:v>81700</c:v>
                </c:pt>
                <c:pt idx="150">
                  <c:v>81700</c:v>
                </c:pt>
                <c:pt idx="151">
                  <c:v>81700</c:v>
                </c:pt>
                <c:pt idx="152">
                  <c:v>81700</c:v>
                </c:pt>
                <c:pt idx="153">
                  <c:v>81700</c:v>
                </c:pt>
                <c:pt idx="154">
                  <c:v>81700</c:v>
                </c:pt>
                <c:pt idx="155">
                  <c:v>81700</c:v>
                </c:pt>
                <c:pt idx="156">
                  <c:v>81700</c:v>
                </c:pt>
                <c:pt idx="157">
                  <c:v>81700</c:v>
                </c:pt>
                <c:pt idx="158">
                  <c:v>81700</c:v>
                </c:pt>
                <c:pt idx="159">
                  <c:v>81700</c:v>
                </c:pt>
                <c:pt idx="160">
                  <c:v>81700</c:v>
                </c:pt>
                <c:pt idx="161">
                  <c:v>81700</c:v>
                </c:pt>
                <c:pt idx="162">
                  <c:v>81700</c:v>
                </c:pt>
                <c:pt idx="163">
                  <c:v>81700</c:v>
                </c:pt>
                <c:pt idx="164">
                  <c:v>81700</c:v>
                </c:pt>
                <c:pt idx="165">
                  <c:v>85500</c:v>
                </c:pt>
                <c:pt idx="166">
                  <c:v>85500</c:v>
                </c:pt>
                <c:pt idx="167">
                  <c:v>85500</c:v>
                </c:pt>
                <c:pt idx="168">
                  <c:v>85500</c:v>
                </c:pt>
                <c:pt idx="169">
                  <c:v>85500</c:v>
                </c:pt>
                <c:pt idx="170">
                  <c:v>85500</c:v>
                </c:pt>
                <c:pt idx="171">
                  <c:v>85500</c:v>
                </c:pt>
                <c:pt idx="172">
                  <c:v>85500</c:v>
                </c:pt>
                <c:pt idx="173">
                  <c:v>85500</c:v>
                </c:pt>
                <c:pt idx="174">
                  <c:v>85500</c:v>
                </c:pt>
                <c:pt idx="175">
                  <c:v>85500</c:v>
                </c:pt>
                <c:pt idx="176">
                  <c:v>85500</c:v>
                </c:pt>
                <c:pt idx="177">
                  <c:v>89300</c:v>
                </c:pt>
                <c:pt idx="178">
                  <c:v>89300</c:v>
                </c:pt>
                <c:pt idx="179">
                  <c:v>89300</c:v>
                </c:pt>
                <c:pt idx="180">
                  <c:v>93100</c:v>
                </c:pt>
                <c:pt idx="181">
                  <c:v>93100</c:v>
                </c:pt>
                <c:pt idx="182">
                  <c:v>93100</c:v>
                </c:pt>
                <c:pt idx="183">
                  <c:v>93100</c:v>
                </c:pt>
                <c:pt idx="184">
                  <c:v>93100</c:v>
                </c:pt>
                <c:pt idx="185">
                  <c:v>93100</c:v>
                </c:pt>
                <c:pt idx="186">
                  <c:v>93100</c:v>
                </c:pt>
                <c:pt idx="187">
                  <c:v>93100</c:v>
                </c:pt>
                <c:pt idx="188">
                  <c:v>95000</c:v>
                </c:pt>
                <c:pt idx="189">
                  <c:v>95000</c:v>
                </c:pt>
                <c:pt idx="190">
                  <c:v>95000</c:v>
                </c:pt>
                <c:pt idx="191">
                  <c:v>95000</c:v>
                </c:pt>
                <c:pt idx="192">
                  <c:v>95000</c:v>
                </c:pt>
                <c:pt idx="193">
                  <c:v>95000</c:v>
                </c:pt>
                <c:pt idx="194">
                  <c:v>101840</c:v>
                </c:pt>
                <c:pt idx="195">
                  <c:v>101840</c:v>
                </c:pt>
                <c:pt idx="196">
                  <c:v>101840</c:v>
                </c:pt>
                <c:pt idx="197">
                  <c:v>101840</c:v>
                </c:pt>
                <c:pt idx="198">
                  <c:v>102600</c:v>
                </c:pt>
                <c:pt idx="199">
                  <c:v>102600</c:v>
                </c:pt>
                <c:pt idx="200">
                  <c:v>103360</c:v>
                </c:pt>
                <c:pt idx="201">
                  <c:v>103360</c:v>
                </c:pt>
                <c:pt idx="202">
                  <c:v>103360</c:v>
                </c:pt>
                <c:pt idx="203">
                  <c:v>104120</c:v>
                </c:pt>
                <c:pt idx="204">
                  <c:v>104120</c:v>
                </c:pt>
                <c:pt idx="205">
                  <c:v>104500</c:v>
                </c:pt>
                <c:pt idx="206">
                  <c:v>104500</c:v>
                </c:pt>
                <c:pt idx="207">
                  <c:v>106400</c:v>
                </c:pt>
                <c:pt idx="208">
                  <c:v>106400</c:v>
                </c:pt>
                <c:pt idx="209">
                  <c:v>106400</c:v>
                </c:pt>
                <c:pt idx="210">
                  <c:v>106400</c:v>
                </c:pt>
                <c:pt idx="211">
                  <c:v>106400</c:v>
                </c:pt>
                <c:pt idx="212">
                  <c:v>102600</c:v>
                </c:pt>
                <c:pt idx="213">
                  <c:v>102600</c:v>
                </c:pt>
                <c:pt idx="214">
                  <c:v>100700</c:v>
                </c:pt>
                <c:pt idx="215">
                  <c:v>100700</c:v>
                </c:pt>
                <c:pt idx="216">
                  <c:v>98040</c:v>
                </c:pt>
                <c:pt idx="217">
                  <c:v>98040</c:v>
                </c:pt>
                <c:pt idx="218">
                  <c:v>98040</c:v>
                </c:pt>
                <c:pt idx="219">
                  <c:v>95000</c:v>
                </c:pt>
                <c:pt idx="220">
                  <c:v>91200</c:v>
                </c:pt>
                <c:pt idx="221">
                  <c:v>90440</c:v>
                </c:pt>
                <c:pt idx="222">
                  <c:v>89300</c:v>
                </c:pt>
                <c:pt idx="223">
                  <c:v>88920</c:v>
                </c:pt>
                <c:pt idx="224">
                  <c:v>87400</c:v>
                </c:pt>
                <c:pt idx="225">
                  <c:v>86640</c:v>
                </c:pt>
                <c:pt idx="226">
                  <c:v>86640</c:v>
                </c:pt>
                <c:pt idx="227">
                  <c:v>85880</c:v>
                </c:pt>
                <c:pt idx="228">
                  <c:v>85120</c:v>
                </c:pt>
                <c:pt idx="229">
                  <c:v>83600</c:v>
                </c:pt>
                <c:pt idx="230">
                  <c:v>83600</c:v>
                </c:pt>
                <c:pt idx="231">
                  <c:v>83600</c:v>
                </c:pt>
                <c:pt idx="232">
                  <c:v>82840</c:v>
                </c:pt>
                <c:pt idx="233">
                  <c:v>82840</c:v>
                </c:pt>
                <c:pt idx="234">
                  <c:v>82080</c:v>
                </c:pt>
                <c:pt idx="235">
                  <c:v>79040</c:v>
                </c:pt>
                <c:pt idx="236">
                  <c:v>79040</c:v>
                </c:pt>
                <c:pt idx="237">
                  <c:v>78280</c:v>
                </c:pt>
                <c:pt idx="238">
                  <c:v>78280</c:v>
                </c:pt>
                <c:pt idx="239">
                  <c:v>77520</c:v>
                </c:pt>
                <c:pt idx="240">
                  <c:v>73720</c:v>
                </c:pt>
                <c:pt idx="241">
                  <c:v>73720</c:v>
                </c:pt>
                <c:pt idx="242">
                  <c:v>70490</c:v>
                </c:pt>
                <c:pt idx="243">
                  <c:v>69920</c:v>
                </c:pt>
                <c:pt idx="244">
                  <c:v>69540</c:v>
                </c:pt>
                <c:pt idx="245">
                  <c:v>68780</c:v>
                </c:pt>
                <c:pt idx="246">
                  <c:v>67830</c:v>
                </c:pt>
                <c:pt idx="247">
                  <c:v>67830</c:v>
                </c:pt>
                <c:pt idx="248">
                  <c:v>67070</c:v>
                </c:pt>
                <c:pt idx="249">
                  <c:v>67070</c:v>
                </c:pt>
                <c:pt idx="250">
                  <c:v>67070</c:v>
                </c:pt>
                <c:pt idx="251">
                  <c:v>67070</c:v>
                </c:pt>
                <c:pt idx="252">
                  <c:v>67070</c:v>
                </c:pt>
                <c:pt idx="253">
                  <c:v>67070</c:v>
                </c:pt>
                <c:pt idx="254">
                  <c:v>67070</c:v>
                </c:pt>
                <c:pt idx="255">
                  <c:v>67070</c:v>
                </c:pt>
                <c:pt idx="256">
                  <c:v>67070</c:v>
                </c:pt>
                <c:pt idx="257">
                  <c:v>67070</c:v>
                </c:pt>
                <c:pt idx="258">
                  <c:v>67070</c:v>
                </c:pt>
                <c:pt idx="259">
                  <c:v>67070</c:v>
                </c:pt>
                <c:pt idx="260">
                  <c:v>65550</c:v>
                </c:pt>
                <c:pt idx="261">
                  <c:v>65550</c:v>
                </c:pt>
                <c:pt idx="262">
                  <c:v>65550</c:v>
                </c:pt>
                <c:pt idx="263">
                  <c:v>65550</c:v>
                </c:pt>
                <c:pt idx="264">
                  <c:v>65550</c:v>
                </c:pt>
                <c:pt idx="265">
                  <c:v>65550</c:v>
                </c:pt>
                <c:pt idx="266">
                  <c:v>65550</c:v>
                </c:pt>
                <c:pt idx="267">
                  <c:v>65550</c:v>
                </c:pt>
                <c:pt idx="268">
                  <c:v>62130</c:v>
                </c:pt>
                <c:pt idx="269">
                  <c:v>62130</c:v>
                </c:pt>
                <c:pt idx="270">
                  <c:v>62130</c:v>
                </c:pt>
                <c:pt idx="271">
                  <c:v>61370</c:v>
                </c:pt>
                <c:pt idx="272">
                  <c:v>61370</c:v>
                </c:pt>
                <c:pt idx="273">
                  <c:v>58520</c:v>
                </c:pt>
                <c:pt idx="274">
                  <c:v>57570</c:v>
                </c:pt>
                <c:pt idx="275">
                  <c:v>56050</c:v>
                </c:pt>
                <c:pt idx="276">
                  <c:v>53200</c:v>
                </c:pt>
                <c:pt idx="277">
                  <c:v>53200</c:v>
                </c:pt>
                <c:pt idx="278">
                  <c:v>51300</c:v>
                </c:pt>
                <c:pt idx="279">
                  <c:v>51300</c:v>
                </c:pt>
                <c:pt idx="280">
                  <c:v>47500</c:v>
                </c:pt>
                <c:pt idx="281">
                  <c:v>47500</c:v>
                </c:pt>
                <c:pt idx="282">
                  <c:v>47120</c:v>
                </c:pt>
                <c:pt idx="283">
                  <c:v>47120</c:v>
                </c:pt>
                <c:pt idx="284">
                  <c:v>41800</c:v>
                </c:pt>
                <c:pt idx="285">
                  <c:v>41800</c:v>
                </c:pt>
                <c:pt idx="286">
                  <c:v>41800</c:v>
                </c:pt>
                <c:pt idx="287">
                  <c:v>39900</c:v>
                </c:pt>
                <c:pt idx="288">
                  <c:v>39900</c:v>
                </c:pt>
                <c:pt idx="289">
                  <c:v>37430</c:v>
                </c:pt>
                <c:pt idx="290">
                  <c:v>35150</c:v>
                </c:pt>
                <c:pt idx="291">
                  <c:v>33630</c:v>
                </c:pt>
                <c:pt idx="292">
                  <c:v>32870</c:v>
                </c:pt>
                <c:pt idx="293">
                  <c:v>32490</c:v>
                </c:pt>
                <c:pt idx="294">
                  <c:v>30970</c:v>
                </c:pt>
                <c:pt idx="295">
                  <c:v>30970</c:v>
                </c:pt>
                <c:pt idx="296">
                  <c:v>29450</c:v>
                </c:pt>
                <c:pt idx="297">
                  <c:v>28690</c:v>
                </c:pt>
                <c:pt idx="298">
                  <c:v>26790</c:v>
                </c:pt>
                <c:pt idx="299">
                  <c:v>26790</c:v>
                </c:pt>
                <c:pt idx="300">
                  <c:v>25650</c:v>
                </c:pt>
                <c:pt idx="301">
                  <c:v>24890</c:v>
                </c:pt>
                <c:pt idx="302">
                  <c:v>24510</c:v>
                </c:pt>
                <c:pt idx="303">
                  <c:v>23750</c:v>
                </c:pt>
                <c:pt idx="304">
                  <c:v>22990</c:v>
                </c:pt>
                <c:pt idx="305">
                  <c:v>21470</c:v>
                </c:pt>
                <c:pt idx="306">
                  <c:v>20520</c:v>
                </c:pt>
                <c:pt idx="307">
                  <c:v>19760</c:v>
                </c:pt>
                <c:pt idx="308">
                  <c:v>18240</c:v>
                </c:pt>
                <c:pt idx="309">
                  <c:v>17480</c:v>
                </c:pt>
                <c:pt idx="310">
                  <c:v>16720</c:v>
                </c:pt>
                <c:pt idx="311">
                  <c:v>16720</c:v>
                </c:pt>
                <c:pt idx="312">
                  <c:v>16720</c:v>
                </c:pt>
                <c:pt idx="313">
                  <c:v>16720</c:v>
                </c:pt>
                <c:pt idx="314">
                  <c:v>16720</c:v>
                </c:pt>
                <c:pt idx="315">
                  <c:v>16720</c:v>
                </c:pt>
                <c:pt idx="316">
                  <c:v>16720</c:v>
                </c:pt>
                <c:pt idx="317">
                  <c:v>19380</c:v>
                </c:pt>
                <c:pt idx="318">
                  <c:v>19760</c:v>
                </c:pt>
                <c:pt idx="319">
                  <c:v>21090</c:v>
                </c:pt>
                <c:pt idx="320">
                  <c:v>21660</c:v>
                </c:pt>
                <c:pt idx="321">
                  <c:v>22420</c:v>
                </c:pt>
                <c:pt idx="322">
                  <c:v>23560</c:v>
                </c:pt>
                <c:pt idx="323">
                  <c:v>30970</c:v>
                </c:pt>
                <c:pt idx="324">
                  <c:v>34770</c:v>
                </c:pt>
                <c:pt idx="325">
                  <c:v>36670</c:v>
                </c:pt>
                <c:pt idx="326">
                  <c:v>38570</c:v>
                </c:pt>
                <c:pt idx="327">
                  <c:v>39710</c:v>
                </c:pt>
                <c:pt idx="328">
                  <c:v>42370</c:v>
                </c:pt>
                <c:pt idx="329">
                  <c:v>42940</c:v>
                </c:pt>
                <c:pt idx="330">
                  <c:v>43700</c:v>
                </c:pt>
                <c:pt idx="331">
                  <c:v>44840</c:v>
                </c:pt>
                <c:pt idx="332">
                  <c:v>45980</c:v>
                </c:pt>
                <c:pt idx="333">
                  <c:v>46740</c:v>
                </c:pt>
                <c:pt idx="334">
                  <c:v>46740</c:v>
                </c:pt>
                <c:pt idx="335">
                  <c:v>46740</c:v>
                </c:pt>
                <c:pt idx="336">
                  <c:v>46740</c:v>
                </c:pt>
                <c:pt idx="337">
                  <c:v>44650</c:v>
                </c:pt>
                <c:pt idx="338">
                  <c:v>43130</c:v>
                </c:pt>
                <c:pt idx="339">
                  <c:v>43130</c:v>
                </c:pt>
                <c:pt idx="340">
                  <c:v>43130</c:v>
                </c:pt>
                <c:pt idx="341">
                  <c:v>45030</c:v>
                </c:pt>
                <c:pt idx="342">
                  <c:v>45030</c:v>
                </c:pt>
                <c:pt idx="343">
                  <c:v>45030</c:v>
                </c:pt>
                <c:pt idx="344">
                  <c:v>45790</c:v>
                </c:pt>
              </c:numCache>
            </c:numRef>
          </c:val>
          <c:smooth val="0"/>
        </c:ser>
        <c:dLbls>
          <c:showLegendKey val="0"/>
          <c:showVal val="0"/>
          <c:showCatName val="0"/>
          <c:showSerName val="0"/>
          <c:showPercent val="0"/>
          <c:showBubbleSize val="0"/>
        </c:dLbls>
        <c:marker val="0"/>
        <c:smooth val="0"/>
        <c:axId val="163105690"/>
        <c:axId val="11090847"/>
      </c:lineChart>
      <c:dateAx>
        <c:axId val="163105690"/>
        <c:scaling>
          <c:orientation val="minMax"/>
        </c:scaling>
        <c:delete val="0"/>
        <c:axPos val="b"/>
        <c:numFmt formatCode="yyyy/mm" sourceLinked="0"/>
        <c:majorTickMark val="out"/>
        <c:minorTickMark val="none"/>
        <c:tickLblPos val="nextTo"/>
        <c:spPr>
          <a:noFill/>
          <a:ln w="6350" cap="flat" cmpd="sng" algn="ctr">
            <a:solidFill>
              <a:srgbClr val="7F7F7F"/>
            </a:solidFill>
            <a:round/>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mn-ea"/>
                <a:cs typeface="+mn-cs"/>
              </a:defRPr>
            </a:pPr>
          </a:p>
        </c:txPr>
        <c:crossAx val="11090847"/>
        <c:crosses val="autoZero"/>
        <c:auto val="1"/>
        <c:lblOffset val="100"/>
        <c:baseTimeUnit val="days"/>
      </c:dateAx>
      <c:valAx>
        <c:axId val="11090847"/>
        <c:scaling>
          <c:orientation val="minMax"/>
        </c:scaling>
        <c:delete val="0"/>
        <c:axPos val="l"/>
        <c:numFmt formatCode="General" sourceLinked="1"/>
        <c:majorTickMark val="out"/>
        <c:minorTickMark val="none"/>
        <c:tickLblPos val="nextTo"/>
        <c:spPr>
          <a:noFill/>
          <a:ln w="6350">
            <a:solidFill>
              <a:srgbClr val="7F7F7F"/>
            </a:solidFill>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mn-ea"/>
                <a:cs typeface="+mn-cs"/>
              </a:defRPr>
            </a:pPr>
          </a:p>
        </c:txPr>
        <c:crossAx val="163105690"/>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lumMod val="65000"/>
                      <a:lumOff val="35000"/>
                    </a:schemeClr>
                  </a:solidFill>
                </a:uFill>
                <a:latin typeface="Times New Roman" panose="02020603050405020304" charset="0"/>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lumMod val="65000"/>
                      <a:lumOff val="35000"/>
                    </a:schemeClr>
                  </a:solidFill>
                </a:uFill>
                <a:latin typeface="Times New Roman" panose="02020603050405020304" charset="0"/>
                <a:ea typeface="楷体" panose="02010609060101010101" pitchFamily="3" charset="-122"/>
                <a:cs typeface="+mn-cs"/>
              </a:defRPr>
            </a:pPr>
          </a:p>
        </c:txPr>
      </c:legendEntry>
      <c:layout/>
      <c:overlay val="0"/>
      <c:spPr>
        <a:noFill/>
        <a:ln>
          <a:noFill/>
        </a:ln>
        <a:effectLst/>
      </c:spPr>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lumMod val="65000"/>
                    <a:lumOff val="35000"/>
                  </a:schemeClr>
                </a:solidFill>
              </a:u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a:pPr>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080" b="0" i="0" u="none" strike="noStrike" kern="1200" cap="none" spc="0" normalizeH="0" baseline="0">
                <a:solidFill>
                  <a:srgbClr val="7F7F7F"/>
                </a:solidFill>
                <a:uFill>
                  <a:solidFill>
                    <a:schemeClr val="tx1"/>
                  </a:solidFill>
                </a:uFill>
                <a:latin typeface="Times New Roman" panose="02020603050405020304" charset="0"/>
                <a:ea typeface="+mn-ea"/>
                <a:cs typeface="+mn-cs"/>
              </a:defRPr>
            </a:pPr>
            <a:r>
              <a:rPr sz="1100" b="1" u="none" strike="noStrike" cap="none" normalizeH="0">
                <a:solidFill>
                  <a:srgbClr val="023985"/>
                </a:solidFill>
                <a:uFill>
                  <a:solidFill>
                    <a:schemeClr val="tx1"/>
                  </a:solidFill>
                </a:uFill>
                <a:latin typeface="Times New Roman" panose="02020603050405020304" charset="0"/>
                <a:ea typeface="楷体" panose="02010609060101010101" pitchFamily="3" charset="-122"/>
                <a:cs typeface="楷体" panose="02010609060101010101" pitchFamily="3" charset="-122"/>
              </a:rPr>
              <a:t>锂电池回收拆解处置成本（元/吨）</a:t>
            </a:r>
            <a:endParaRPr sz="1100" b="1" i="0" u="none" strike="noStrike" cap="none" normalizeH="0" baseline="0">
              <a:solidFill>
                <a:srgbClr val="023985"/>
              </a:solidFill>
              <a:uFill>
                <a:solidFill>
                  <a:schemeClr val="tx1"/>
                </a:solidFill>
              </a:uFill>
              <a:latin typeface="Times New Roman" panose="02020603050405020304" charset="0"/>
              <a:ea typeface="楷体" panose="02010609060101010101" pitchFamily="3" charset="-122"/>
              <a:cs typeface="楷体" panose="02010609060101010101" pitchFamily="3" charset="-122"/>
            </a:endParaRPr>
          </a:p>
        </c:rich>
      </c:tx>
      <c:layout>
        <c:manualLayout>
          <c:xMode val="edge"/>
          <c:yMode val="edge"/>
          <c:x val="0.0263231004306154"/>
          <c:y val="0.0416666666666667"/>
        </c:manualLayout>
      </c:layout>
      <c:overlay val="0"/>
      <c:spPr>
        <a:noFill/>
        <a:ln>
          <a:noFill/>
        </a:ln>
        <a:effectLst/>
      </c:spPr>
    </c:title>
    <c:autoTitleDeleted val="0"/>
    <c:plotArea>
      <c:layout>
        <c:manualLayout>
          <c:layoutTarget val="inner"/>
          <c:xMode val="edge"/>
          <c:yMode val="edge"/>
          <c:x val="0.102180858452563"/>
          <c:y val="0.265046296296296"/>
          <c:w val="0.869342964300597"/>
          <c:h val="0.623009259259259"/>
        </c:manualLayout>
      </c:layout>
      <c:lineChart>
        <c:grouping val="standard"/>
        <c:varyColors val="0"/>
        <c:ser>
          <c:idx val="0"/>
          <c:order val="0"/>
          <c:tx>
            <c:strRef>
              <c:f>[周报成本图.xls]Sheet1!$C$31</c:f>
              <c:strCache>
                <c:ptCount val="1"/>
                <c:pt idx="0">
                  <c:v>锂电池回收拆解处置成本（元/吨）</c:v>
                </c:pt>
              </c:strCache>
            </c:strRef>
          </c:tx>
          <c:spPr>
            <a:ln w="28575" cap="rnd" cmpd="sng" algn="ctr">
              <a:solidFill>
                <a:srgbClr val="023985"/>
              </a:solidFill>
              <a:prstDash val="solid"/>
              <a:round/>
            </a:ln>
            <a:effectLst/>
          </c:spPr>
          <c:marker>
            <c:symbol val="none"/>
          </c:marker>
          <c:dLbls>
            <c:delete val="1"/>
          </c:dLbls>
          <c:cat>
            <c:numRef>
              <c:f>[周报成本图.xls]Sheet1!$B$32:$B$67</c:f>
              <c:numCache>
                <c:formatCode>yyyy/m/d</c:formatCode>
                <c:ptCount val="36"/>
                <c:pt idx="0" c:formatCode="yyyy/m/d">
                  <c:v>44834</c:v>
                </c:pt>
                <c:pt idx="1" c:formatCode="yyyy/m/d">
                  <c:v>44848</c:v>
                </c:pt>
                <c:pt idx="2" c:formatCode="yyyy/m/d">
                  <c:v>44855</c:v>
                </c:pt>
                <c:pt idx="3" c:formatCode="yyyy/m/d">
                  <c:v>44862</c:v>
                </c:pt>
                <c:pt idx="4" c:formatCode="yyyy/m/d">
                  <c:v>44869</c:v>
                </c:pt>
                <c:pt idx="5" c:formatCode="yyyy/m/d">
                  <c:v>44876</c:v>
                </c:pt>
                <c:pt idx="6" c:formatCode="yyyy/m/d">
                  <c:v>44883</c:v>
                </c:pt>
                <c:pt idx="7" c:formatCode="yyyy/m/d">
                  <c:v>44890</c:v>
                </c:pt>
                <c:pt idx="8" c:formatCode="yyyy/m/d">
                  <c:v>44897</c:v>
                </c:pt>
                <c:pt idx="9" c:formatCode="yyyy/m/d">
                  <c:v>44904</c:v>
                </c:pt>
                <c:pt idx="10" c:formatCode="yyyy/m/d">
                  <c:v>44911</c:v>
                </c:pt>
                <c:pt idx="11" c:formatCode="yyyy/m/d">
                  <c:v>44918</c:v>
                </c:pt>
                <c:pt idx="12" c:formatCode="yyyy/m/d">
                  <c:v>44925</c:v>
                </c:pt>
                <c:pt idx="13" c:formatCode="yyyy/m/d">
                  <c:v>44932</c:v>
                </c:pt>
                <c:pt idx="14" c:formatCode="yyyy/m/d">
                  <c:v>44939</c:v>
                </c:pt>
                <c:pt idx="15" c:formatCode="yyyy/m/d">
                  <c:v>44946</c:v>
                </c:pt>
                <c:pt idx="16" c:formatCode="yyyy/m/d">
                  <c:v>44960</c:v>
                </c:pt>
                <c:pt idx="17" c:formatCode="yyyy/m/d">
                  <c:v>44967</c:v>
                </c:pt>
                <c:pt idx="18" c:formatCode="yyyy/m/d">
                  <c:v>44974</c:v>
                </c:pt>
                <c:pt idx="19" c:formatCode="yyyy/m/d">
                  <c:v>44981</c:v>
                </c:pt>
                <c:pt idx="20" c:formatCode="yyyy/m/d">
                  <c:v>44988</c:v>
                </c:pt>
                <c:pt idx="21" c:formatCode="yyyy/m/d">
                  <c:v>44995</c:v>
                </c:pt>
                <c:pt idx="22" c:formatCode="yyyy/m/d">
                  <c:v>45002</c:v>
                </c:pt>
                <c:pt idx="23" c:formatCode="yyyy/m/d">
                  <c:v>45009</c:v>
                </c:pt>
                <c:pt idx="24" c:formatCode="yyyy/m/d">
                  <c:v>45016</c:v>
                </c:pt>
                <c:pt idx="25" c:formatCode="yyyy/m/d">
                  <c:v>45023</c:v>
                </c:pt>
                <c:pt idx="26" c:formatCode="yyyy/m/d">
                  <c:v>45030</c:v>
                </c:pt>
                <c:pt idx="27" c:formatCode="yyyy/m/d">
                  <c:v>45037</c:v>
                </c:pt>
                <c:pt idx="28" c:formatCode="yyyy/m/d">
                  <c:v>45044</c:v>
                </c:pt>
                <c:pt idx="29" c:formatCode="yyyy/m/d">
                  <c:v>45051</c:v>
                </c:pt>
                <c:pt idx="30" c:formatCode="yyyy/m/d">
                  <c:v>45058</c:v>
                </c:pt>
                <c:pt idx="31" c:formatCode="yyyy/m/d">
                  <c:v>45065</c:v>
                </c:pt>
                <c:pt idx="32" c:formatCode="yyyy/m/d">
                  <c:v>45072</c:v>
                </c:pt>
                <c:pt idx="33" c:formatCode="yyyy/m/d">
                  <c:v>45079</c:v>
                </c:pt>
              </c:numCache>
            </c:numRef>
          </c:cat>
          <c:val>
            <c:numRef>
              <c:f>[周报成本图.xls]Sheet1!$C$32:$C$67</c:f>
              <c:numCache>
                <c:formatCode>General</c:formatCode>
                <c:ptCount val="36"/>
                <c:pt idx="0">
                  <c:v>74500</c:v>
                </c:pt>
                <c:pt idx="1">
                  <c:v>75465</c:v>
                </c:pt>
                <c:pt idx="2">
                  <c:v>78974</c:v>
                </c:pt>
                <c:pt idx="3">
                  <c:v>79005</c:v>
                </c:pt>
                <c:pt idx="4">
                  <c:v>78498</c:v>
                </c:pt>
                <c:pt idx="5">
                  <c:v>80032</c:v>
                </c:pt>
                <c:pt idx="6">
                  <c:v>80075</c:v>
                </c:pt>
                <c:pt idx="7">
                  <c:v>78575</c:v>
                </c:pt>
                <c:pt idx="8">
                  <c:v>77575</c:v>
                </c:pt>
                <c:pt idx="9">
                  <c:v>68978</c:v>
                </c:pt>
                <c:pt idx="10">
                  <c:v>64979</c:v>
                </c:pt>
                <c:pt idx="11">
                  <c:v>62979</c:v>
                </c:pt>
                <c:pt idx="12">
                  <c:v>62432</c:v>
                </c:pt>
                <c:pt idx="13">
                  <c:v>62283</c:v>
                </c:pt>
                <c:pt idx="14">
                  <c:v>58185</c:v>
                </c:pt>
                <c:pt idx="15">
                  <c:v>57685</c:v>
                </c:pt>
                <c:pt idx="16">
                  <c:v>54677</c:v>
                </c:pt>
                <c:pt idx="17">
                  <c:v>53147</c:v>
                </c:pt>
                <c:pt idx="18">
                  <c:v>51147</c:v>
                </c:pt>
                <c:pt idx="19">
                  <c:v>48655</c:v>
                </c:pt>
                <c:pt idx="20">
                  <c:v>46721</c:v>
                </c:pt>
                <c:pt idx="21">
                  <c:v>44159</c:v>
                </c:pt>
                <c:pt idx="22">
                  <c:v>41121</c:v>
                </c:pt>
                <c:pt idx="23">
                  <c:v>37096</c:v>
                </c:pt>
                <c:pt idx="24">
                  <c:v>36157</c:v>
                </c:pt>
                <c:pt idx="25">
                  <c:v>35513</c:v>
                </c:pt>
                <c:pt idx="26">
                  <c:v>34906</c:v>
                </c:pt>
                <c:pt idx="27">
                  <c:v>34452</c:v>
                </c:pt>
                <c:pt idx="28">
                  <c:v>34732</c:v>
                </c:pt>
                <c:pt idx="29">
                  <c:v>35156</c:v>
                </c:pt>
                <c:pt idx="30">
                  <c:v>41895</c:v>
                </c:pt>
                <c:pt idx="31">
                  <c:v>47403</c:v>
                </c:pt>
                <c:pt idx="32">
                  <c:v>47873</c:v>
                </c:pt>
                <c:pt idx="33">
                  <c:v>47653</c:v>
                </c:pt>
              </c:numCache>
            </c:numRef>
          </c:val>
          <c:smooth val="0"/>
        </c:ser>
        <c:dLbls>
          <c:showLegendKey val="0"/>
          <c:showVal val="0"/>
          <c:showCatName val="0"/>
          <c:showSerName val="0"/>
          <c:showPercent val="0"/>
          <c:showBubbleSize val="0"/>
        </c:dLbls>
        <c:marker val="0"/>
        <c:smooth val="0"/>
        <c:axId val="340485819"/>
        <c:axId val="770119977"/>
      </c:lineChart>
      <c:dateAx>
        <c:axId val="340485819"/>
        <c:scaling>
          <c:orientation val="minMax"/>
          <c:min val="44834"/>
        </c:scaling>
        <c:delete val="0"/>
        <c:axPos val="b"/>
        <c:numFmt formatCode="m/d;@" sourceLinked="0"/>
        <c:majorTickMark val="out"/>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crossAx val="770119977"/>
        <c:crosses val="autoZero"/>
        <c:auto val="0"/>
        <c:lblOffset val="100"/>
        <c:baseTimeUnit val="days"/>
        <c:majorUnit val="14"/>
        <c:majorTimeUnit val="days"/>
        <c:minorUnit val="1"/>
        <c:minorTimeUnit val="days"/>
      </c:dateAx>
      <c:valAx>
        <c:axId val="770119977"/>
        <c:scaling>
          <c:orientation val="minMax"/>
          <c:min val="30000"/>
        </c:scaling>
        <c:delete val="0"/>
        <c:axPos val="l"/>
        <c:numFmt formatCode="General" sourceLinked="1"/>
        <c:majorTickMark val="out"/>
        <c:minorTickMark val="out"/>
        <c:tickLblPos val="nextTo"/>
        <c:spPr>
          <a:noFill/>
          <a:ln w="6350" cap="flat" cmpd="sng" algn="ctr">
            <a:solidFill>
              <a:srgbClr val="BFBFBF"/>
            </a:solidFill>
            <a:prstDash val="solid"/>
            <a:round/>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crossAx val="340485819"/>
        <c:crosses val="autoZero"/>
        <c:crossBetween val="between"/>
        <c:majorUnit val="5000"/>
        <c:minorUnit val="5000"/>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Entry>
      <c:layout/>
      <c:overlay val="0"/>
      <c:spPr>
        <a:noFill/>
        <a:ln>
          <a:noFill/>
        </a:ln>
        <a:effectLst/>
      </c:spPr>
      <c:txPr>
        <a:bodyPr rot="0" spcFirstLastPara="0" vertOverflow="ellipsis" vert="horz" wrap="square" anchor="ctr" anchorCtr="1"/>
        <a:lstStyle/>
        <a:p>
          <a:pPr>
            <a:defRPr lang="zh-CN" sz="900" b="0" i="0" u="none" strike="noStrike" kern="1200" cap="none" spc="0" normalizeH="0" baseline="0">
              <a:solidFill>
                <a:srgbClr val="7F7F7F"/>
              </a:solidFill>
              <a:uFill>
                <a:solidFill>
                  <a:schemeClr val="tx1"/>
                </a:solidFill>
              </a:uFill>
              <a:latin typeface="Times New Roman" panose="02020603050405020304" charset="0"/>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solidFill>
        <a:schemeClr val="tx1">
          <a:lumMod val="15000"/>
          <a:lumOff val="85000"/>
          <a:alpha val="0"/>
        </a:schemeClr>
      </a:solidFill>
      <a:prstDash val="solid"/>
      <a:round/>
    </a:ln>
    <a:effectLst/>
  </c:spPr>
  <c:txPr>
    <a:bodyPr wrap="square"/>
    <a:lstStyle/>
    <a:p>
      <a:pPr>
        <a:defRPr lang="zh-CN" sz="900" u="none" strike="noStrike" kern="1200" cap="none" spc="0" normalizeH="0">
          <a:solidFill>
            <a:srgbClr val="7F7F7F"/>
          </a:solidFill>
          <a:uFill>
            <a:solidFill>
              <a:schemeClr val="tx1"/>
            </a:solidFill>
          </a:uFill>
          <a:latin typeface="Times New Roman" panose="02020603050405020304" charset="0"/>
        </a:defRPr>
      </a:pPr>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sz="1100" b="1">
                <a:solidFill>
                  <a:srgbClr val="023985"/>
                </a:solidFill>
              </a:rPr>
              <a:t>中国</a:t>
            </a:r>
            <a:r>
              <a:rPr lang="zh-CN" sz="1100" b="1">
                <a:solidFill>
                  <a:srgbClr val="023985"/>
                </a:solidFill>
              </a:rPr>
              <a:t>新能源汽车产销量</a:t>
            </a:r>
            <a:r>
              <a:rPr lang="zh-CN" altLang="en-US" sz="1100" b="1">
                <a:solidFill>
                  <a:srgbClr val="023985"/>
                </a:solidFill>
              </a:rPr>
              <a:t>（万辆）</a:t>
            </a:r>
            <a:endParaRPr lang="en-US" sz="1100" b="1">
              <a:solidFill>
                <a:srgbClr val="023985"/>
              </a:solidFill>
            </a:endParaRPr>
          </a:p>
        </c:rich>
      </c:tx>
      <c:layout>
        <c:manualLayout>
          <c:xMode val="edge"/>
          <c:yMode val="edge"/>
          <c:x val="0.00670822903475966"/>
          <c:y val="0.0153598595669982"/>
        </c:manualLayout>
      </c:layout>
      <c:overlay val="0"/>
      <c:spPr>
        <a:noFill/>
        <a:ln>
          <a:noFill/>
        </a:ln>
        <a:effectLst/>
      </c:spPr>
    </c:title>
    <c:autoTitleDeleted val="0"/>
    <c:plotArea>
      <c:layout>
        <c:manualLayout>
          <c:layoutTarget val="inner"/>
          <c:xMode val="edge"/>
          <c:yMode val="edge"/>
          <c:x val="0.0671454824663455"/>
          <c:y val="0.164302011295528"/>
          <c:w val="0.88392037037037"/>
          <c:h val="0.625395833333333"/>
        </c:manualLayout>
      </c:layout>
      <c:barChart>
        <c:barDir val="col"/>
        <c:grouping val="clustered"/>
        <c:varyColors val="0"/>
        <c:ser>
          <c:idx val="0"/>
          <c:order val="0"/>
          <c:tx>
            <c:strRef>
              <c:f>'[动力电池  汽车产销量数据钢联(1).xlsx]☆新能源汽车产销量（中汽协）'!$F$2</c:f>
              <c:strCache>
                <c:ptCount val="1"/>
                <c:pt idx="0">
                  <c:v>产量</c:v>
                </c:pt>
              </c:strCache>
            </c:strRef>
          </c:tx>
          <c:spPr>
            <a:solidFill>
              <a:srgbClr val="023985"/>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F$4:$F$102</c:f>
              <c:numCache>
                <c:formatCode>General</c:formatCode>
                <c:ptCount val="99"/>
                <c:pt idx="0">
                  <c:v>0.6</c:v>
                </c:pt>
                <c:pt idx="1">
                  <c:v>1.4</c:v>
                </c:pt>
                <c:pt idx="2">
                  <c:v>1</c:v>
                </c:pt>
                <c:pt idx="3">
                  <c:v>1.8</c:v>
                </c:pt>
                <c:pt idx="4">
                  <c:v>2.5</c:v>
                </c:pt>
                <c:pt idx="5">
                  <c:v>2.1</c:v>
                </c:pt>
                <c:pt idx="6">
                  <c:v>1.2</c:v>
                </c:pt>
                <c:pt idx="7">
                  <c:v>3.2</c:v>
                </c:pt>
                <c:pt idx="8">
                  <c:v>4.4</c:v>
                </c:pt>
                <c:pt idx="9">
                  <c:v>7.5</c:v>
                </c:pt>
                <c:pt idx="10">
                  <c:v>7.6</c:v>
                </c:pt>
                <c:pt idx="11">
                  <c:v>2.2</c:v>
                </c:pt>
                <c:pt idx="12">
                  <c:v>1.6</c:v>
                </c:pt>
                <c:pt idx="13">
                  <c:v>2.5</c:v>
                </c:pt>
                <c:pt idx="14">
                  <c:v>3.1</c:v>
                </c:pt>
                <c:pt idx="15">
                  <c:v>3.7</c:v>
                </c:pt>
                <c:pt idx="16">
                  <c:v>4.5</c:v>
                </c:pt>
                <c:pt idx="17">
                  <c:v>3.8</c:v>
                </c:pt>
                <c:pt idx="18">
                  <c:v>4.2</c:v>
                </c:pt>
                <c:pt idx="19">
                  <c:v>4.3</c:v>
                </c:pt>
                <c:pt idx="20">
                  <c:v>4.9</c:v>
                </c:pt>
                <c:pt idx="21">
                  <c:v>7.2</c:v>
                </c:pt>
                <c:pt idx="22">
                  <c:v>9</c:v>
                </c:pt>
                <c:pt idx="23">
                  <c:v>0.7</c:v>
                </c:pt>
                <c:pt idx="24">
                  <c:v>1.8</c:v>
                </c:pt>
                <c:pt idx="25">
                  <c:v>3.3</c:v>
                </c:pt>
                <c:pt idx="26">
                  <c:v>3.7</c:v>
                </c:pt>
                <c:pt idx="27">
                  <c:v>5.1</c:v>
                </c:pt>
                <c:pt idx="28">
                  <c:v>6.5</c:v>
                </c:pt>
                <c:pt idx="29">
                  <c:v>5.9</c:v>
                </c:pt>
                <c:pt idx="30">
                  <c:v>7.2</c:v>
                </c:pt>
                <c:pt idx="31">
                  <c:v>7.7</c:v>
                </c:pt>
                <c:pt idx="32">
                  <c:v>9.2</c:v>
                </c:pt>
                <c:pt idx="33">
                  <c:v>12.2</c:v>
                </c:pt>
                <c:pt idx="34">
                  <c:v>14.9</c:v>
                </c:pt>
                <c:pt idx="35">
                  <c:v>4.1</c:v>
                </c:pt>
                <c:pt idx="36">
                  <c:v>5.3</c:v>
                </c:pt>
                <c:pt idx="37">
                  <c:v>6.8</c:v>
                </c:pt>
                <c:pt idx="38">
                  <c:v>8.1</c:v>
                </c:pt>
                <c:pt idx="39">
                  <c:v>9.6</c:v>
                </c:pt>
                <c:pt idx="40">
                  <c:v>8.6</c:v>
                </c:pt>
                <c:pt idx="41">
                  <c:v>9</c:v>
                </c:pt>
                <c:pt idx="42">
                  <c:v>9.3</c:v>
                </c:pt>
                <c:pt idx="43">
                  <c:v>12.7</c:v>
                </c:pt>
                <c:pt idx="44">
                  <c:v>14.6</c:v>
                </c:pt>
                <c:pt idx="45">
                  <c:v>17.3</c:v>
                </c:pt>
                <c:pt idx="46">
                  <c:v>21.6</c:v>
                </c:pt>
                <c:pt idx="47">
                  <c:v>9.1</c:v>
                </c:pt>
                <c:pt idx="48">
                  <c:v>5.9</c:v>
                </c:pt>
                <c:pt idx="49">
                  <c:v>12.8</c:v>
                </c:pt>
                <c:pt idx="50">
                  <c:v>10.2</c:v>
                </c:pt>
                <c:pt idx="51">
                  <c:v>11.2</c:v>
                </c:pt>
                <c:pt idx="52">
                  <c:v>13.4</c:v>
                </c:pt>
                <c:pt idx="53">
                  <c:v>8.4</c:v>
                </c:pt>
                <c:pt idx="54">
                  <c:v>8.7</c:v>
                </c:pt>
                <c:pt idx="55">
                  <c:v>8.9</c:v>
                </c:pt>
                <c:pt idx="56">
                  <c:v>9.5</c:v>
                </c:pt>
                <c:pt idx="57">
                  <c:v>11</c:v>
                </c:pt>
                <c:pt idx="58">
                  <c:v>15.1</c:v>
                </c:pt>
                <c:pt idx="59">
                  <c:v>4</c:v>
                </c:pt>
                <c:pt idx="60">
                  <c:v>0.99</c:v>
                </c:pt>
                <c:pt idx="61">
                  <c:v>5</c:v>
                </c:pt>
                <c:pt idx="62">
                  <c:v>8</c:v>
                </c:pt>
                <c:pt idx="63">
                  <c:v>8.4</c:v>
                </c:pt>
                <c:pt idx="64">
                  <c:v>10.2</c:v>
                </c:pt>
                <c:pt idx="65">
                  <c:v>10</c:v>
                </c:pt>
                <c:pt idx="66">
                  <c:v>10.6</c:v>
                </c:pt>
                <c:pt idx="67">
                  <c:v>13.6</c:v>
                </c:pt>
                <c:pt idx="68">
                  <c:v>16.7</c:v>
                </c:pt>
                <c:pt idx="69">
                  <c:v>19.8</c:v>
                </c:pt>
                <c:pt idx="70">
                  <c:v>23.5</c:v>
                </c:pt>
                <c:pt idx="71" c:formatCode="0.0_ ">
                  <c:v>19.4</c:v>
                </c:pt>
                <c:pt idx="72" c:formatCode="0.0_ ">
                  <c:v>12.4</c:v>
                </c:pt>
                <c:pt idx="73" c:formatCode="0.0_ ">
                  <c:v>21.6</c:v>
                </c:pt>
                <c:pt idx="74" c:formatCode="0.0_ ">
                  <c:v>21.6</c:v>
                </c:pt>
                <c:pt idx="75" c:formatCode="0.0_ ">
                  <c:v>21.7</c:v>
                </c:pt>
                <c:pt idx="76" c:formatCode="0.0_ ">
                  <c:v>24.8</c:v>
                </c:pt>
                <c:pt idx="77" c:formatCode="0.0_ ">
                  <c:v>28.4</c:v>
                </c:pt>
                <c:pt idx="78" c:formatCode="0.0_);[Red]\(0.0\)">
                  <c:v>30.9</c:v>
                </c:pt>
                <c:pt idx="79" c:formatCode="0.0_);[Red]\(0.0\)">
                  <c:v>35.3</c:v>
                </c:pt>
                <c:pt idx="80" c:formatCode="0.0_);[Red]\(0.0\)">
                  <c:v>39.7</c:v>
                </c:pt>
                <c:pt idx="81" c:formatCode="0.0_);[Red]\(0.0\)">
                  <c:v>45.7</c:v>
                </c:pt>
                <c:pt idx="82" c:formatCode="0.0_);[Red]\(0.0\)">
                  <c:v>51.8</c:v>
                </c:pt>
                <c:pt idx="83" c:formatCode="0.0_);[Red]\(0.0\)">
                  <c:v>45.2</c:v>
                </c:pt>
                <c:pt idx="84" c:formatCode="0.0_);[Red]\(0.0\)">
                  <c:v>36.8</c:v>
                </c:pt>
                <c:pt idx="85" c:formatCode="0.0_);[Red]\(0.0\)">
                  <c:v>44.5</c:v>
                </c:pt>
                <c:pt idx="86" c:formatCode="0.0_);[Red]\(0.0\)">
                  <c:v>28.8</c:v>
                </c:pt>
                <c:pt idx="87" c:formatCode="0.0_);[Red]\(0.0\)">
                  <c:v>46.6</c:v>
                </c:pt>
                <c:pt idx="88" c:formatCode="0.0_);[Red]\(0.0\)">
                  <c:v>59</c:v>
                </c:pt>
                <c:pt idx="89" c:formatCode="0.0_);[Red]\(0.0\)">
                  <c:v>61.7</c:v>
                </c:pt>
                <c:pt idx="90" c:formatCode="0.0_);[Red]\(0.0\)">
                  <c:v>69.1</c:v>
                </c:pt>
                <c:pt idx="91" c:formatCode="0.0_);[Red]\(0.0\)">
                  <c:v>75.5</c:v>
                </c:pt>
                <c:pt idx="92" c:formatCode="0.0_);[Red]\(0.0\)">
                  <c:v>76.2</c:v>
                </c:pt>
                <c:pt idx="93" c:formatCode="0.0_);[Red]\(0.0\)">
                  <c:v>76.8</c:v>
                </c:pt>
                <c:pt idx="94" c:formatCode="0.0_);[Red]\(0.0\)">
                  <c:v>79.5</c:v>
                </c:pt>
                <c:pt idx="95" c:formatCode="0.0_);[Red]\(0.0\)">
                  <c:v>42.5</c:v>
                </c:pt>
                <c:pt idx="96" c:formatCode="0.0_);[Red]\(0.0\)">
                  <c:v>55.2</c:v>
                </c:pt>
                <c:pt idx="97" c:formatCode="0.0_);[Red]\(0.0\)">
                  <c:v>67.4</c:v>
                </c:pt>
                <c:pt idx="98" c:formatCode="0_);[Red]\(0\)">
                  <c:v>64</c:v>
                </c:pt>
              </c:numCache>
            </c:numRef>
          </c:val>
        </c:ser>
        <c:ser>
          <c:idx val="1"/>
          <c:order val="1"/>
          <c:tx>
            <c:strRef>
              <c:f>'[动力电池  汽车产销量数据钢联(1).xlsx]☆新能源汽车产销量（中汽协）'!$L$2</c:f>
              <c:strCache>
                <c:ptCount val="1"/>
                <c:pt idx="0">
                  <c:v>销量</c:v>
                </c:pt>
              </c:strCache>
            </c:strRef>
          </c:tx>
          <c:spPr>
            <a:solidFill>
              <a:srgbClr val="C00000"/>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L$4:$L$102</c:f>
              <c:numCache>
                <c:formatCode>General</c:formatCode>
                <c:ptCount val="99"/>
                <c:pt idx="0">
                  <c:v>0.6</c:v>
                </c:pt>
                <c:pt idx="1">
                  <c:v>1.4</c:v>
                </c:pt>
                <c:pt idx="2">
                  <c:v>1</c:v>
                </c:pt>
                <c:pt idx="3">
                  <c:v>1.6</c:v>
                </c:pt>
                <c:pt idx="4">
                  <c:v>2.2</c:v>
                </c:pt>
                <c:pt idx="5">
                  <c:v>1.8</c:v>
                </c:pt>
                <c:pt idx="6">
                  <c:v>1.9</c:v>
                </c:pt>
                <c:pt idx="7">
                  <c:v>2.9</c:v>
                </c:pt>
                <c:pt idx="8">
                  <c:v>3.7</c:v>
                </c:pt>
                <c:pt idx="9">
                  <c:v>6.8</c:v>
                </c:pt>
                <c:pt idx="10">
                  <c:v>8.4</c:v>
                </c:pt>
                <c:pt idx="11">
                  <c:v>2.2</c:v>
                </c:pt>
                <c:pt idx="12">
                  <c:v>1.4</c:v>
                </c:pt>
                <c:pt idx="13">
                  <c:v>2.3</c:v>
                </c:pt>
                <c:pt idx="14">
                  <c:v>3.2</c:v>
                </c:pt>
                <c:pt idx="15">
                  <c:v>3.5</c:v>
                </c:pt>
                <c:pt idx="16">
                  <c:v>4.4</c:v>
                </c:pt>
                <c:pt idx="17">
                  <c:v>3.6</c:v>
                </c:pt>
                <c:pt idx="18">
                  <c:v>3.8</c:v>
                </c:pt>
                <c:pt idx="19">
                  <c:v>4.4</c:v>
                </c:pt>
                <c:pt idx="20">
                  <c:v>4.4</c:v>
                </c:pt>
                <c:pt idx="21">
                  <c:v>6.5</c:v>
                </c:pt>
                <c:pt idx="22">
                  <c:v>10.4</c:v>
                </c:pt>
                <c:pt idx="23">
                  <c:v>0.6</c:v>
                </c:pt>
                <c:pt idx="24">
                  <c:v>1.8</c:v>
                </c:pt>
                <c:pt idx="25">
                  <c:v>3.1</c:v>
                </c:pt>
                <c:pt idx="26">
                  <c:v>3.4</c:v>
                </c:pt>
                <c:pt idx="27">
                  <c:v>4.5</c:v>
                </c:pt>
                <c:pt idx="28">
                  <c:v>5.9</c:v>
                </c:pt>
                <c:pt idx="29">
                  <c:v>5.6</c:v>
                </c:pt>
                <c:pt idx="30">
                  <c:v>6.8</c:v>
                </c:pt>
                <c:pt idx="31">
                  <c:v>7.8</c:v>
                </c:pt>
                <c:pt idx="32">
                  <c:v>9.1</c:v>
                </c:pt>
                <c:pt idx="33">
                  <c:v>11.9</c:v>
                </c:pt>
                <c:pt idx="34">
                  <c:v>16.3</c:v>
                </c:pt>
                <c:pt idx="35">
                  <c:v>3.8</c:v>
                </c:pt>
                <c:pt idx="36">
                  <c:v>4.3</c:v>
                </c:pt>
                <c:pt idx="37">
                  <c:v>6.8</c:v>
                </c:pt>
                <c:pt idx="38">
                  <c:v>8.2</c:v>
                </c:pt>
                <c:pt idx="39">
                  <c:v>10.2</c:v>
                </c:pt>
                <c:pt idx="40">
                  <c:v>8.4</c:v>
                </c:pt>
                <c:pt idx="41">
                  <c:v>8.4</c:v>
                </c:pt>
                <c:pt idx="42">
                  <c:v>10.1</c:v>
                </c:pt>
                <c:pt idx="43">
                  <c:v>12.1</c:v>
                </c:pt>
                <c:pt idx="44">
                  <c:v>13.8</c:v>
                </c:pt>
                <c:pt idx="45">
                  <c:v>16.9</c:v>
                </c:pt>
                <c:pt idx="46">
                  <c:v>22</c:v>
                </c:pt>
                <c:pt idx="47">
                  <c:v>9.6</c:v>
                </c:pt>
                <c:pt idx="48">
                  <c:v>5.3</c:v>
                </c:pt>
                <c:pt idx="49">
                  <c:v>12.6</c:v>
                </c:pt>
                <c:pt idx="50">
                  <c:v>9.7</c:v>
                </c:pt>
                <c:pt idx="51">
                  <c:v>10.4</c:v>
                </c:pt>
                <c:pt idx="52">
                  <c:v>15.2</c:v>
                </c:pt>
                <c:pt idx="53">
                  <c:v>8</c:v>
                </c:pt>
                <c:pt idx="54">
                  <c:v>8.5</c:v>
                </c:pt>
                <c:pt idx="55">
                  <c:v>8</c:v>
                </c:pt>
                <c:pt idx="56">
                  <c:v>7.5</c:v>
                </c:pt>
                <c:pt idx="57">
                  <c:v>9.5</c:v>
                </c:pt>
                <c:pt idx="58">
                  <c:v>16.3</c:v>
                </c:pt>
                <c:pt idx="59">
                  <c:v>4.4</c:v>
                </c:pt>
                <c:pt idx="60">
                  <c:v>1.29</c:v>
                </c:pt>
                <c:pt idx="61">
                  <c:v>5.3</c:v>
                </c:pt>
                <c:pt idx="62">
                  <c:v>7.2</c:v>
                </c:pt>
                <c:pt idx="63">
                  <c:v>8.2</c:v>
                </c:pt>
                <c:pt idx="64">
                  <c:v>10.4</c:v>
                </c:pt>
                <c:pt idx="65">
                  <c:v>9.8</c:v>
                </c:pt>
                <c:pt idx="66">
                  <c:v>10.9</c:v>
                </c:pt>
                <c:pt idx="67">
                  <c:v>13.8</c:v>
                </c:pt>
                <c:pt idx="68">
                  <c:v>16</c:v>
                </c:pt>
                <c:pt idx="69">
                  <c:v>20</c:v>
                </c:pt>
                <c:pt idx="70">
                  <c:v>24.8</c:v>
                </c:pt>
                <c:pt idx="71">
                  <c:v>17.9</c:v>
                </c:pt>
                <c:pt idx="72">
                  <c:v>11</c:v>
                </c:pt>
                <c:pt idx="73">
                  <c:v>22.6</c:v>
                </c:pt>
                <c:pt idx="74">
                  <c:v>20.6</c:v>
                </c:pt>
                <c:pt idx="75">
                  <c:v>21.7</c:v>
                </c:pt>
                <c:pt idx="76">
                  <c:v>25.6</c:v>
                </c:pt>
                <c:pt idx="77">
                  <c:v>27.1</c:v>
                </c:pt>
                <c:pt idx="78">
                  <c:v>32.1</c:v>
                </c:pt>
                <c:pt idx="79">
                  <c:v>35.7</c:v>
                </c:pt>
                <c:pt idx="80">
                  <c:v>38.3</c:v>
                </c:pt>
                <c:pt idx="81">
                  <c:v>45</c:v>
                </c:pt>
                <c:pt idx="82">
                  <c:v>53.1</c:v>
                </c:pt>
                <c:pt idx="83">
                  <c:v>43.1</c:v>
                </c:pt>
                <c:pt idx="84">
                  <c:v>33.4</c:v>
                </c:pt>
                <c:pt idx="85">
                  <c:v>48.4</c:v>
                </c:pt>
                <c:pt idx="86">
                  <c:v>29.9</c:v>
                </c:pt>
                <c:pt idx="87">
                  <c:v>46.7</c:v>
                </c:pt>
                <c:pt idx="88">
                  <c:v>59.6</c:v>
                </c:pt>
                <c:pt idx="89">
                  <c:v>59.3</c:v>
                </c:pt>
                <c:pt idx="90">
                  <c:v>66.6</c:v>
                </c:pt>
                <c:pt idx="91">
                  <c:v>70.8</c:v>
                </c:pt>
                <c:pt idx="92">
                  <c:v>71.4</c:v>
                </c:pt>
                <c:pt idx="93">
                  <c:v>78.6</c:v>
                </c:pt>
                <c:pt idx="94">
                  <c:v>81.4</c:v>
                </c:pt>
                <c:pt idx="95">
                  <c:v>40.8</c:v>
                </c:pt>
                <c:pt idx="96">
                  <c:v>52.5</c:v>
                </c:pt>
                <c:pt idx="97">
                  <c:v>65.3</c:v>
                </c:pt>
                <c:pt idx="98">
                  <c:v>63.6</c:v>
                </c:pt>
              </c:numCache>
            </c:numRef>
          </c:val>
        </c:ser>
        <c:dLbls>
          <c:showLegendKey val="0"/>
          <c:showVal val="0"/>
          <c:showCatName val="0"/>
          <c:showSerName val="0"/>
          <c:showPercent val="0"/>
          <c:showBubbleSize val="0"/>
        </c:dLbls>
        <c:gapWidth val="150"/>
        <c:axId val="1327149088"/>
        <c:axId val="1327149648"/>
        <c:extLst>
          <c:ext xmlns:c15="http://schemas.microsoft.com/office/drawing/2012/chart" uri="{02D57815-91ED-43cb-92C2-25804820EDAC}">
            <c15:filteredBarSeries>
              <c15:ser>
                <c:idx val="2"/>
                <c:order val="2"/>
                <c:tx>
                  <c:strRef>
                    <c:extLst>
                      <c:ext uri="{02D57815-91ED-43cb-92C2-25804820EDAC}">
                        <c15:formulaRef>
                          <c15:sqref>'[动力电池  汽车产销量数据钢联(1).xlsx]☆新能源汽车产销量（中汽协）'!$R$1:$R$2</c15:sqref>
                        </c15:formulaRef>
                      </c:ext>
                    </c:extLst>
                    <c:strCache>
                      <c:ptCount val="1"/>
                      <c:pt idx="0">
                        <c:v>纯电动汽车 产量</c:v>
                      </c:pt>
                    </c:strCache>
                  </c:strRef>
                </c:tx>
                <c:spPr>
                  <a:solidFill>
                    <a:schemeClr val="accent3"/>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6.7,4.4,10,8.2,9.4,11.3,6.5,7.4,7.4,7.8,9.6,13.3,3.06,8342,3.8,#N/A,6.3,7.9,7.9,#N/A,10.7,14.1,16.4,20.3}</c15:sqref>
                        </c15:formulaRef>
                      </c:ext>
                    </c:extLst>
                    <c:numCache>
                      <c:formatCode>General</c:formatCode>
                      <c:ptCount val="24"/>
                      <c:pt idx="0">
                        <c:v>6.7</c:v>
                      </c:pt>
                      <c:pt idx="1">
                        <c:v>4.4</c:v>
                      </c:pt>
                      <c:pt idx="2">
                        <c:v>10</c:v>
                      </c:pt>
                      <c:pt idx="3">
                        <c:v>8.2</c:v>
                      </c:pt>
                      <c:pt idx="4">
                        <c:v>9.4</c:v>
                      </c:pt>
                      <c:pt idx="5">
                        <c:v>11.3</c:v>
                      </c:pt>
                      <c:pt idx="6">
                        <c:v>6.5</c:v>
                      </c:pt>
                      <c:pt idx="7">
                        <c:v>7.4</c:v>
                      </c:pt>
                      <c:pt idx="8">
                        <c:v>7.4</c:v>
                      </c:pt>
                      <c:pt idx="9">
                        <c:v>7.8</c:v>
                      </c:pt>
                      <c:pt idx="10">
                        <c:v>9.6</c:v>
                      </c:pt>
                      <c:pt idx="11">
                        <c:v>13.3</c:v>
                      </c:pt>
                      <c:pt idx="12">
                        <c:v>3.06</c:v>
                      </c:pt>
                      <c:pt idx="13">
                        <c:v>8342</c:v>
                      </c:pt>
                      <c:pt idx="14">
                        <c:v>3.8</c:v>
                      </c:pt>
                      <c:pt idx="16">
                        <c:v>6.3</c:v>
                      </c:pt>
                      <c:pt idx="17">
                        <c:v>7.9</c:v>
                      </c:pt>
                      <c:pt idx="18">
                        <c:v>7.9</c:v>
                      </c:pt>
                      <c:pt idx="20">
                        <c:v>10.7</c:v>
                      </c:pt>
                      <c:pt idx="21">
                        <c:v>14.1</c:v>
                      </c:pt>
                      <c:pt idx="22">
                        <c:v>16.4</c:v>
                      </c:pt>
                      <c:pt idx="23">
                        <c:v>20.3</c:v>
                      </c:pt>
                    </c:numCache>
                  </c:numRef>
                </c:val>
              </c15:ser>
            </c15:filteredBarSeries>
            <c15:filteredBarSeries>
              <c15:ser>
                <c:idx val="3"/>
                <c:order val="3"/>
                <c:tx>
                  <c:strRef>
                    <c:extLst>
                      <c:ext uri="{02D57815-91ED-43cb-92C2-25804820EDAC}">
                        <c15:formulaRef>
                          <c15:sqref>'[动力电池  汽车产销量数据钢联(1).xlsx]☆新能源汽车产销量（中汽协）'!$S$1:$S$2</c15:sqref>
                        </c15:formulaRef>
                      </c:ext>
                    </c:extLst>
                    <c:strCache>
                      <c:ptCount val="1"/>
                      <c:pt idx="0">
                        <c:v>纯电动汽车 销量</c:v>
                      </c:pt>
                    </c:strCache>
                  </c:strRef>
                </c:tx>
                <c:spPr>
                  <a:solidFill>
                    <a:schemeClr val="accent4"/>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7.5,4,9.6,7.1,8.3,12.9,6.1,6.9,6.3,5.9,8.1,14.5,3.39,1068,4,#N/A,6.4,8.2,7.8,#N/A,11.2,13.3,16.7,21.1}</c15:sqref>
                        </c15:formulaRef>
                      </c:ext>
                    </c:extLst>
                    <c:numCache>
                      <c:formatCode>General</c:formatCode>
                      <c:ptCount val="24"/>
                      <c:pt idx="0">
                        <c:v>7.5</c:v>
                      </c:pt>
                      <c:pt idx="1">
                        <c:v>4</c:v>
                      </c:pt>
                      <c:pt idx="2">
                        <c:v>9.6</c:v>
                      </c:pt>
                      <c:pt idx="3">
                        <c:v>7.1</c:v>
                      </c:pt>
                      <c:pt idx="4">
                        <c:v>8.3</c:v>
                      </c:pt>
                      <c:pt idx="5">
                        <c:v>12.9</c:v>
                      </c:pt>
                      <c:pt idx="6">
                        <c:v>6.1</c:v>
                      </c:pt>
                      <c:pt idx="7">
                        <c:v>6.9</c:v>
                      </c:pt>
                      <c:pt idx="8">
                        <c:v>6.3</c:v>
                      </c:pt>
                      <c:pt idx="9">
                        <c:v>5.9</c:v>
                      </c:pt>
                      <c:pt idx="10">
                        <c:v>8.1</c:v>
                      </c:pt>
                      <c:pt idx="11">
                        <c:v>14.5</c:v>
                      </c:pt>
                      <c:pt idx="12">
                        <c:v>3.39</c:v>
                      </c:pt>
                      <c:pt idx="13">
                        <c:v>1068</c:v>
                      </c:pt>
                      <c:pt idx="14">
                        <c:v>4</c:v>
                      </c:pt>
                      <c:pt idx="16">
                        <c:v>6.4</c:v>
                      </c:pt>
                      <c:pt idx="17">
                        <c:v>8.2</c:v>
                      </c:pt>
                      <c:pt idx="18">
                        <c:v>7.8</c:v>
                      </c:pt>
                      <c:pt idx="20">
                        <c:v>11.2</c:v>
                      </c:pt>
                      <c:pt idx="21">
                        <c:v>13.3</c:v>
                      </c:pt>
                      <c:pt idx="22">
                        <c:v>16.7</c:v>
                      </c:pt>
                      <c:pt idx="23">
                        <c:v>21.1</c:v>
                      </c:pt>
                    </c:numCache>
                  </c:numRef>
                </c:val>
              </c15:ser>
            </c15:filteredBarSeries>
            <c15:filteredBarSeries>
              <c15:ser>
                <c:idx val="4"/>
                <c:order val="4"/>
                <c:tx>
                  <c:strRef>
                    <c:extLst>
                      <c:ext uri="{02D57815-91ED-43cb-92C2-25804820EDAC}">
                        <c15:formulaRef>
                          <c15:sqref>'[动力电池  汽车产销量数据钢联(1).xlsx]☆新能源汽车产销量（中汽协）'!$T$1:$T$2</c15:sqref>
                        </c15:formulaRef>
                      </c:ext>
                    </c:extLst>
                    <c:strCache>
                      <c:ptCount val="1"/>
                      <c:pt idx="0">
                        <c:v>插电式混动 产量</c:v>
                      </c:pt>
                    </c:strCache>
                  </c:strRef>
                </c:tx>
                <c:spPr>
                  <a:solidFill>
                    <a:schemeClr val="accent5"/>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5,2.8,2,1.8,2,2,1.4,1.5,1.6,1.4,1.6,1.31,1609,1.1,#N/A,2.1,2.3,2.1,#N/A,2.9,2.6,3.3,3.2}</c15:sqref>
                        </c15:formulaRef>
                      </c:ext>
                    </c:extLst>
                    <c:numCache>
                      <c:formatCode>General</c:formatCode>
                      <c:ptCount val="24"/>
                      <c:pt idx="0">
                        <c:v>2.4</c:v>
                      </c:pt>
                      <c:pt idx="1">
                        <c:v>1.5</c:v>
                      </c:pt>
                      <c:pt idx="2">
                        <c:v>2.8</c:v>
                      </c:pt>
                      <c:pt idx="3">
                        <c:v>2</c:v>
                      </c:pt>
                      <c:pt idx="4">
                        <c:v>1.8</c:v>
                      </c:pt>
                      <c:pt idx="5">
                        <c:v>2</c:v>
                      </c:pt>
                      <c:pt idx="6">
                        <c:v>2</c:v>
                      </c:pt>
                      <c:pt idx="7">
                        <c:v>1.4</c:v>
                      </c:pt>
                      <c:pt idx="8">
                        <c:v>1.5</c:v>
                      </c:pt>
                      <c:pt idx="9">
                        <c:v>1.6</c:v>
                      </c:pt>
                      <c:pt idx="10">
                        <c:v>1.4</c:v>
                      </c:pt>
                      <c:pt idx="11">
                        <c:v>1.6</c:v>
                      </c:pt>
                      <c:pt idx="12">
                        <c:v>1.31</c:v>
                      </c:pt>
                      <c:pt idx="13">
                        <c:v>1609</c:v>
                      </c:pt>
                      <c:pt idx="14">
                        <c:v>1.1</c:v>
                      </c:pt>
                      <c:pt idx="16">
                        <c:v>2.1</c:v>
                      </c:pt>
                      <c:pt idx="17">
                        <c:v>2.3</c:v>
                      </c:pt>
                      <c:pt idx="18">
                        <c:v>2.1</c:v>
                      </c:pt>
                      <c:pt idx="20">
                        <c:v>2.9</c:v>
                      </c:pt>
                      <c:pt idx="21">
                        <c:v>2.6</c:v>
                      </c:pt>
                      <c:pt idx="22">
                        <c:v>3.3</c:v>
                      </c:pt>
                      <c:pt idx="23">
                        <c:v>3.2</c:v>
                      </c:pt>
                    </c:numCache>
                  </c:numRef>
                </c:val>
              </c15:ser>
            </c15:filteredBarSeries>
            <c15:filteredBarSeries>
              <c15:ser>
                <c:idx val="5"/>
                <c:order val="5"/>
                <c:tx>
                  <c:strRef>
                    <c:extLst>
                      <c:ext uri="{02D57815-91ED-43cb-92C2-25804820EDAC}">
                        <c15:formulaRef>
                          <c15:sqref>'[动力电池  汽车产销量数据钢联(1).xlsx]☆新能源汽车产销量（中汽协）'!$U$1:$U$2</c15:sqref>
                        </c15:formulaRef>
                      </c:ext>
                    </c:extLst>
                    <c:strCache>
                      <c:ptCount val="1"/>
                      <c:pt idx="0">
                        <c:v>插电式混动 销量</c:v>
                      </c:pt>
                    </c:strCache>
                  </c:strRef>
                </c:tx>
                <c:spPr>
                  <a:solidFill>
                    <a:schemeClr val="accent6"/>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3,3,2.6,2.1,2.2,1.9,1.6,1.7,1.6,1.4,1.4,1.27,2228,1.3,#N/A,1.8,2.1,1.9,#N/A,2.6,2.7,3.3,3.7}</c15:sqref>
                        </c15:formulaRef>
                      </c:ext>
                    </c:extLst>
                    <c:numCache>
                      <c:formatCode>General</c:formatCode>
                      <c:ptCount val="24"/>
                      <c:pt idx="0">
                        <c:v>2.4</c:v>
                      </c:pt>
                      <c:pt idx="1">
                        <c:v>1.3</c:v>
                      </c:pt>
                      <c:pt idx="2">
                        <c:v>3</c:v>
                      </c:pt>
                      <c:pt idx="3">
                        <c:v>2.6</c:v>
                      </c:pt>
                      <c:pt idx="4">
                        <c:v>2.1</c:v>
                      </c:pt>
                      <c:pt idx="5">
                        <c:v>2.2</c:v>
                      </c:pt>
                      <c:pt idx="6">
                        <c:v>1.9</c:v>
                      </c:pt>
                      <c:pt idx="7">
                        <c:v>1.6</c:v>
                      </c:pt>
                      <c:pt idx="8">
                        <c:v>1.7</c:v>
                      </c:pt>
                      <c:pt idx="9">
                        <c:v>1.6</c:v>
                      </c:pt>
                      <c:pt idx="10">
                        <c:v>1.4</c:v>
                      </c:pt>
                      <c:pt idx="11">
                        <c:v>1.4</c:v>
                      </c:pt>
                      <c:pt idx="12">
                        <c:v>1.27</c:v>
                      </c:pt>
                      <c:pt idx="13">
                        <c:v>2228</c:v>
                      </c:pt>
                      <c:pt idx="14">
                        <c:v>1.3</c:v>
                      </c:pt>
                      <c:pt idx="16">
                        <c:v>1.8</c:v>
                      </c:pt>
                      <c:pt idx="17">
                        <c:v>2.1</c:v>
                      </c:pt>
                      <c:pt idx="18">
                        <c:v>1.9</c:v>
                      </c:pt>
                      <c:pt idx="20">
                        <c:v>2.6</c:v>
                      </c:pt>
                      <c:pt idx="21">
                        <c:v>2.7</c:v>
                      </c:pt>
                      <c:pt idx="22">
                        <c:v>3.3</c:v>
                      </c:pt>
                      <c:pt idx="23">
                        <c:v>3.7</c:v>
                      </c:pt>
                    </c:numCache>
                  </c:numRef>
                </c:val>
              </c15:ser>
            </c15:filteredBarSeries>
            <c15:filteredBarSeries>
              <c15:ser>
                <c:idx val="6"/>
                <c:order val="6"/>
                <c:tx>
                  <c:strRef>
                    <c:extLst>
                      <c:ext uri="{02D57815-91ED-43cb-92C2-25804820EDAC}">
                        <c15:formulaRef>
                          <c15:sqref>'[动力电池  汽车产销量数据钢联(1).xlsx]☆新能源汽车产销量（中汽协）'!$V$1:$V$2</c15:sqref>
                        </c15:formulaRef>
                      </c:ext>
                    </c:extLst>
                    <c:strCache>
                      <c:ptCount val="1"/>
                      <c:pt idx="0">
                        <c:v>燃料电池 产量</c:v>
                      </c:pt>
                    </c:strCache>
                  </c:strRef>
                </c:tx>
                <c:spPr>
                  <a:solidFill>
                    <a:schemeClr val="accent1">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6,0.0076,0.0086,0.0009,0.0316,0.0508,0.0065,0.0018,0.0121,0.0076,0.0035,0.1407,0,0,0.0038,#N/A,0.0017,0.0081,0.0007,#N/A,0.0003,0.0077,0.0288,0.0264}</c15:sqref>
                        </c15:formulaRef>
                      </c:ext>
                    </c:extLst>
                    <c:numCache>
                      <c:formatCode>General</c:formatCode>
                      <c:ptCount val="24"/>
                      <c:pt idx="0">
                        <c:v>0.0116</c:v>
                      </c:pt>
                      <c:pt idx="1">
                        <c:v>0.0076</c:v>
                      </c:pt>
                      <c:pt idx="2">
                        <c:v>0.0086</c:v>
                      </c:pt>
                      <c:pt idx="3">
                        <c:v>0.0009</c:v>
                      </c:pt>
                      <c:pt idx="4">
                        <c:v>0.0316</c:v>
                      </c:pt>
                      <c:pt idx="5">
                        <c:v>0.0508</c:v>
                      </c:pt>
                      <c:pt idx="6">
                        <c:v>0.0065</c:v>
                      </c:pt>
                      <c:pt idx="7">
                        <c:v>0.0018</c:v>
                      </c:pt>
                      <c:pt idx="8">
                        <c:v>0.0121</c:v>
                      </c:pt>
                      <c:pt idx="9">
                        <c:v>0.0076</c:v>
                      </c:pt>
                      <c:pt idx="10">
                        <c:v>0.0035</c:v>
                      </c:pt>
                      <c:pt idx="11">
                        <c:v>0.1407</c:v>
                      </c:pt>
                      <c:pt idx="12">
                        <c:v>0</c:v>
                      </c:pt>
                      <c:pt idx="13">
                        <c:v>0</c:v>
                      </c:pt>
                      <c:pt idx="14">
                        <c:v>0.0038</c:v>
                      </c:pt>
                      <c:pt idx="16">
                        <c:v>0.0017</c:v>
                      </c:pt>
                      <c:pt idx="17">
                        <c:v>0.0081</c:v>
                      </c:pt>
                      <c:pt idx="18">
                        <c:v>0.0007</c:v>
                      </c:pt>
                      <c:pt idx="20">
                        <c:v>0.0003</c:v>
                      </c:pt>
                      <c:pt idx="21">
                        <c:v>0.0077</c:v>
                      </c:pt>
                      <c:pt idx="22">
                        <c:v>0.0288</c:v>
                      </c:pt>
                      <c:pt idx="23">
                        <c:v>0.0264</c:v>
                      </c:pt>
                    </c:numCache>
                  </c:numRef>
                </c:val>
              </c15:ser>
            </c15:filteredBarSeries>
            <c15:filteredBarSeries>
              <c15:ser>
                <c:idx val="7"/>
                <c:order val="7"/>
                <c:tx>
                  <c:strRef>
                    <c:extLst>
                      <c:ext uri="{02D57815-91ED-43cb-92C2-25804820EDAC}">
                        <c15:formulaRef>
                          <c15:sqref>'[动力电池  汽车产销量数据钢联(1).xlsx]☆新能源汽车产销量（中汽协）'!$W$1:$W$2</c15:sqref>
                        </c15:formulaRef>
                      </c:ext>
                    </c:extLst>
                    <c:strCache>
                      <c:ptCount val="1"/>
                      <c:pt idx="0">
                        <c:v>燃料电池 销量</c:v>
                      </c:pt>
                    </c:strCache>
                  </c:strRef>
                </c:tx>
                <c:spPr>
                  <a:solidFill>
                    <a:schemeClr val="accent2">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3,0.0074,0.0086,0.0007,0.0315,0.0484,0.0027,0.0019,0.0126,0.0076,0.001,0.14,0,0,0.0036,#N/A,0.0042,0.0081,0.0004,#N/A,0.0001,0.0079,0.029,0.0229}</c15:sqref>
                        </c15:formulaRef>
                      </c:ext>
                    </c:extLst>
                    <c:numCache>
                      <c:formatCode>General</c:formatCode>
                      <c:ptCount val="24"/>
                      <c:pt idx="0">
                        <c:v>0.0113</c:v>
                      </c:pt>
                      <c:pt idx="1">
                        <c:v>0.0074</c:v>
                      </c:pt>
                      <c:pt idx="2">
                        <c:v>0.0086</c:v>
                      </c:pt>
                      <c:pt idx="3">
                        <c:v>0.0007</c:v>
                      </c:pt>
                      <c:pt idx="4">
                        <c:v>0.0315</c:v>
                      </c:pt>
                      <c:pt idx="5">
                        <c:v>0.0484</c:v>
                      </c:pt>
                      <c:pt idx="6">
                        <c:v>0.0027</c:v>
                      </c:pt>
                      <c:pt idx="7">
                        <c:v>0.0019</c:v>
                      </c:pt>
                      <c:pt idx="8">
                        <c:v>0.0126</c:v>
                      </c:pt>
                      <c:pt idx="9">
                        <c:v>0.0076</c:v>
                      </c:pt>
                      <c:pt idx="10">
                        <c:v>0.001</c:v>
                      </c:pt>
                      <c:pt idx="11">
                        <c:v>0.14</c:v>
                      </c:pt>
                      <c:pt idx="12">
                        <c:v>0</c:v>
                      </c:pt>
                      <c:pt idx="13">
                        <c:v>0</c:v>
                      </c:pt>
                      <c:pt idx="14">
                        <c:v>0.0036</c:v>
                      </c:pt>
                      <c:pt idx="16">
                        <c:v>0.0042</c:v>
                      </c:pt>
                      <c:pt idx="17">
                        <c:v>0.0081</c:v>
                      </c:pt>
                      <c:pt idx="18">
                        <c:v>0.0004</c:v>
                      </c:pt>
                      <c:pt idx="20">
                        <c:v>0.0001</c:v>
                      </c:pt>
                      <c:pt idx="21">
                        <c:v>0.0079</c:v>
                      </c:pt>
                      <c:pt idx="22">
                        <c:v>0.029</c:v>
                      </c:pt>
                      <c:pt idx="23">
                        <c:v>0.0229</c:v>
                      </c:pt>
                    </c:numCache>
                  </c:numRef>
                </c:val>
              </c15:ser>
            </c15:filteredBarSeries>
          </c:ext>
        </c:extLst>
      </c:barChart>
      <c:lineChart>
        <c:grouping val="standard"/>
        <c:varyColors val="0"/>
        <c:ser>
          <c:idx val="9"/>
          <c:order val="9"/>
          <c:tx>
            <c:strRef>
              <c:f>'[动力电池  汽车产销量数据钢联(1).xlsx]☆新能源汽车产销量（中汽协）'!$N$2</c:f>
              <c:strCache>
                <c:ptCount val="1"/>
                <c:pt idx="0">
                  <c:v>销量渗透率</c:v>
                </c:pt>
              </c:strCache>
            </c:strRef>
          </c:tx>
          <c:spPr>
            <a:ln w="22225" cap="sq">
              <a:solidFill>
                <a:srgbClr val="BFBFBF"/>
              </a:solidFill>
              <a:round/>
            </a:ln>
            <a:effectLst/>
          </c:spPr>
          <c:marker>
            <c:symbol val="circle"/>
            <c:size val="5"/>
            <c:spPr>
              <a:noFill/>
              <a:ln w="9525">
                <a:noFill/>
              </a:ln>
              <a:effectLst/>
            </c:spPr>
          </c:marker>
          <c:dLbls>
            <c:delete val="1"/>
          </c:dLbls>
          <c:val>
            <c:numRef>
              <c:f>'[动力电池  汽车产销量数据钢联(1).xlsx]☆新能源汽车产销量（中汽协）'!$N$3:$N$102</c:f>
              <c:numCache>
                <c:formatCode>0.00%</c:formatCode>
                <c:ptCount val="100"/>
                <c:pt idx="0">
                  <c:v>0.00301774737229648</c:v>
                </c:pt>
                <c:pt idx="1">
                  <c:v>0.00376576679484918</c:v>
                </c:pt>
                <c:pt idx="2">
                  <c:v>0.0062484490456833</c:v>
                </c:pt>
                <c:pt idx="3">
                  <c:v>0.00501377032018439</c:v>
                </c:pt>
                <c:pt idx="4">
                  <c:v>0.00840435892075425</c:v>
                </c:pt>
                <c:pt idx="5">
                  <c:v>0.0122012766972253</c:v>
                </c:pt>
                <c:pt idx="6">
                  <c:v>0.0119759124480961</c:v>
                </c:pt>
                <c:pt idx="7">
                  <c:v>0.0114149147275831</c:v>
                </c:pt>
                <c:pt idx="8">
                  <c:v>0.0143224870949452</c:v>
                </c:pt>
                <c:pt idx="9">
                  <c:v>0.0166549256942741</c:v>
                </c:pt>
                <c:pt idx="10">
                  <c:v>0.0271049807793798</c:v>
                </c:pt>
                <c:pt idx="11">
                  <c:v>0.0301560251199689</c:v>
                </c:pt>
                <c:pt idx="12">
                  <c:v>0.00879799405735492</c:v>
                </c:pt>
                <c:pt idx="13">
                  <c:v>0.00885560866812278</c:v>
                </c:pt>
                <c:pt idx="14">
                  <c:v>0.00942721859342619</c:v>
                </c:pt>
                <c:pt idx="15">
                  <c:v>0.015077072107982</c:v>
                </c:pt>
                <c:pt idx="16">
                  <c:v>0.016733025063203</c:v>
                </c:pt>
                <c:pt idx="17">
                  <c:v>0.0212491916855776</c:v>
                </c:pt>
                <c:pt idx="18">
                  <c:v>0.0194393161248587</c:v>
                </c:pt>
                <c:pt idx="19">
                  <c:v>0.0183482428901766</c:v>
                </c:pt>
                <c:pt idx="20">
                  <c:v>0.0171600305448544</c:v>
                </c:pt>
                <c:pt idx="21">
                  <c:v>0.0166045254879466</c:v>
                </c:pt>
                <c:pt idx="22">
                  <c:v>0.0221189776404359</c:v>
                </c:pt>
                <c:pt idx="23">
                  <c:v>0.0340164980015307</c:v>
                </c:pt>
                <c:pt idx="24">
                  <c:v>0.00238139842065657</c:v>
                </c:pt>
                <c:pt idx="25">
                  <c:v>0.00928194846662211</c:v>
                </c:pt>
                <c:pt idx="26">
                  <c:v>0.0121907386565177</c:v>
                </c:pt>
                <c:pt idx="27">
                  <c:v>0.0163151159069021</c:v>
                </c:pt>
                <c:pt idx="28">
                  <c:v>0.0214692710323714</c:v>
                </c:pt>
                <c:pt idx="29">
                  <c:v>0.0271649423067272</c:v>
                </c:pt>
                <c:pt idx="30">
                  <c:v>0.0284084423803231</c:v>
                </c:pt>
                <c:pt idx="31">
                  <c:v>0.0311069309901885</c:v>
                </c:pt>
                <c:pt idx="32">
                  <c:v>0.0287915414880576</c:v>
                </c:pt>
                <c:pt idx="33">
                  <c:v>0.0336596843165475</c:v>
                </c:pt>
                <c:pt idx="34">
                  <c:v>0.0402351354842113</c:v>
                </c:pt>
                <c:pt idx="35">
                  <c:v>0.053263256750791</c:v>
                </c:pt>
                <c:pt idx="36">
                  <c:v>0.0135269298034217</c:v>
                </c:pt>
                <c:pt idx="37">
                  <c:v>0.0250348887373858</c:v>
                </c:pt>
                <c:pt idx="38">
                  <c:v>0.0255999132614704</c:v>
                </c:pt>
                <c:pt idx="39">
                  <c:v>0.0353669014108806</c:v>
                </c:pt>
                <c:pt idx="40">
                  <c:v>0.0445861487446376</c:v>
                </c:pt>
                <c:pt idx="41">
                  <c:v>0.0369446915975896</c:v>
                </c:pt>
                <c:pt idx="42">
                  <c:v>0.0444652654814556</c:v>
                </c:pt>
                <c:pt idx="43">
                  <c:v>0.0480184314708046</c:v>
                </c:pt>
                <c:pt idx="44">
                  <c:v>0.050541715293923</c:v>
                </c:pt>
                <c:pt idx="45">
                  <c:v>0.0579800993812515</c:v>
                </c:pt>
                <c:pt idx="46">
                  <c:v>0.0663312425254698</c:v>
                </c:pt>
                <c:pt idx="47">
                  <c:v>0.0826612410833883</c:v>
                </c:pt>
                <c:pt idx="48">
                  <c:v>0.0405529050664941</c:v>
                </c:pt>
                <c:pt idx="49">
                  <c:v>0.0357720899404833</c:v>
                </c:pt>
                <c:pt idx="50">
                  <c:v>0.0499997420648227</c:v>
                </c:pt>
                <c:pt idx="51">
                  <c:v>0.0489776051162915</c:v>
                </c:pt>
                <c:pt idx="52">
                  <c:v>0.0543772368520809</c:v>
                </c:pt>
                <c:pt idx="53">
                  <c:v>0.0739139272317386</c:v>
                </c:pt>
                <c:pt idx="54">
                  <c:v>0.0442362392118872</c:v>
                </c:pt>
                <c:pt idx="55">
                  <c:v>0.0434211359786511</c:v>
                </c:pt>
                <c:pt idx="56">
                  <c:v>0.0352317057166085</c:v>
                </c:pt>
                <c:pt idx="57">
                  <c:v>0.0328346839333325</c:v>
                </c:pt>
                <c:pt idx="58">
                  <c:v>0.0386669428978798</c:v>
                </c:pt>
                <c:pt idx="59">
                  <c:v>0.0613172448920478</c:v>
                </c:pt>
                <c:pt idx="60">
                  <c:v>0.02283103838157</c:v>
                </c:pt>
                <c:pt idx="61">
                  <c:v>0.0416206903227055</c:v>
                </c:pt>
                <c:pt idx="62">
                  <c:v>0.0370573136803716</c:v>
                </c:pt>
                <c:pt idx="63">
                  <c:v>0.0347832472286931</c:v>
                </c:pt>
                <c:pt idx="64">
                  <c:v>0.0373818142032659</c:v>
                </c:pt>
                <c:pt idx="65">
                  <c:v>0.0452233686539438</c:v>
                </c:pt>
                <c:pt idx="66">
                  <c:v>0.0464058437269007</c:v>
                </c:pt>
                <c:pt idx="67">
                  <c:v>0.0498670516952053</c:v>
                </c:pt>
                <c:pt idx="68">
                  <c:v>0.053796953922909</c:v>
                </c:pt>
                <c:pt idx="69">
                  <c:v>0.0621787109420541</c:v>
                </c:pt>
                <c:pt idx="70">
                  <c:v>0.0722108730800031</c:v>
                </c:pt>
                <c:pt idx="71">
                  <c:v>0.0875939736758917</c:v>
                </c:pt>
                <c:pt idx="72">
                  <c:v>0.0715093833094702</c:v>
                </c:pt>
                <c:pt idx="73">
                  <c:v>0.0756114560979265</c:v>
                </c:pt>
                <c:pt idx="74">
                  <c:v>0.0894804629703317</c:v>
                </c:pt>
                <c:pt idx="75">
                  <c:v>0.0914826946716215</c:v>
                </c:pt>
                <c:pt idx="76">
                  <c:v>0.101973684210526</c:v>
                </c:pt>
                <c:pt idx="77">
                  <c:v>0.127047146401985</c:v>
                </c:pt>
                <c:pt idx="78">
                  <c:v>0.145620634067706</c:v>
                </c:pt>
                <c:pt idx="79">
                  <c:v>0.178432462479155</c:v>
                </c:pt>
                <c:pt idx="80">
                  <c:v>0.203883495145631</c:v>
                </c:pt>
                <c:pt idx="81">
                  <c:v>0.190832087693074</c:v>
                </c:pt>
                <c:pt idx="82">
                  <c:v>0.178429817605075</c:v>
                </c:pt>
                <c:pt idx="83">
                  <c:v>0.19059583632448</c:v>
                </c:pt>
                <c:pt idx="84">
                  <c:v>0.170288423548005</c:v>
                </c:pt>
                <c:pt idx="85">
                  <c:v>0.192285549798503</c:v>
                </c:pt>
                <c:pt idx="86">
                  <c:v>0.216651745747538</c:v>
                </c:pt>
                <c:pt idx="87">
                  <c:v>0.253175275190517</c:v>
                </c:pt>
                <c:pt idx="88">
                  <c:v>0.250805585392052</c:v>
                </c:pt>
                <c:pt idx="89">
                  <c:v>0.238209432454037</c:v>
                </c:pt>
                <c:pt idx="90">
                  <c:v>0.24504132231405</c:v>
                </c:pt>
                <c:pt idx="91">
                  <c:v>0.279831932773109</c:v>
                </c:pt>
                <c:pt idx="92">
                  <c:v>0.271264367816092</c:v>
                </c:pt>
                <c:pt idx="93">
                  <c:v>0.285029940119761</c:v>
                </c:pt>
                <c:pt idx="94">
                  <c:v>0.337628865979381</c:v>
                </c:pt>
                <c:pt idx="95">
                  <c:v>0.318466353677621</c:v>
                </c:pt>
                <c:pt idx="96">
                  <c:v>0.247422680412371</c:v>
                </c:pt>
                <c:pt idx="97">
                  <c:v>0.265688259109312</c:v>
                </c:pt>
                <c:pt idx="98">
                  <c:v>0.266421868625051</c:v>
                </c:pt>
                <c:pt idx="99">
                  <c:v>0.294580824455767</c:v>
                </c:pt>
              </c:numCache>
            </c:numRef>
          </c:val>
          <c:smooth val="0"/>
        </c:ser>
        <c:dLbls>
          <c:showLegendKey val="0"/>
          <c:showVal val="0"/>
          <c:showCatName val="0"/>
          <c:showSerName val="0"/>
          <c:showPercent val="0"/>
          <c:showBubbleSize val="0"/>
        </c:dLbls>
        <c:marker val="1"/>
        <c:smooth val="0"/>
        <c:axId val="1327150208"/>
        <c:axId val="1327150768"/>
        <c:extLst>
          <c:ext xmlns:c15="http://schemas.microsoft.com/office/drawing/2012/chart" uri="{02D57815-91ED-43cb-92C2-25804820EDAC}">
            <c15:filteredLineSeries>
              <c15:ser>
                <c:idx val="8"/>
                <c:order val="8"/>
                <c:tx>
                  <c:strRef>
                    <c:extLst>
                      <c:ext uri="{02D57815-91ED-43cb-92C2-25804820EDAC}">
                        <c15:formulaRef>
                          <c15:sqref>"动力电池装机量"</c15:sqref>
                        </c15:formulaRef>
                      </c:ext>
                    </c:extLst>
                    <c:strCache>
                      <c:ptCount val="1"/>
                      <c:pt idx="0">
                        <c:v>动力电池装机量</c:v>
                      </c:pt>
                    </c:strCache>
                  </c:strRef>
                </c:tx>
                <c:spPr>
                  <a:ln w="28575" cap="rnd">
                    <a:solidFill>
                      <a:schemeClr val="accent3">
                        <a:lumMod val="60000"/>
                      </a:schemeClr>
                    </a:solidFill>
                    <a:round/>
                  </a:ln>
                  <a:effectLst/>
                </c:spPr>
                <c:marker>
                  <c:symbol val="none"/>
                </c:marker>
                <c:dLbls>
                  <c:delete val="1"/>
                </c:dLbls>
                <c:cat>
                  <c:numRef>
                    <c:extLst>
                      <c:ext uri="{02D57815-91ED-43cb-92C2-25804820EDAC}">
                        <c15:fullRef>
                          <c15:sqref/>
                        </c15:fullRef>
                        <c15:formulaRef>
                          <c15:sqref>'[动力电池  汽车产销量数据钢联(1).xlsx]☆新能源汽车产销量（中汽协）'!$A$51:$A$74</c15:sqref>
                        </c15:formulaRef>
                      </c:ext>
                    </c:extLst>
                    <c:numCache>
                      <c:ptCount val="0"/>
                    </c:numCache>
                  </c:numRef>
                </c:cat>
                <c:val>
                  <c:numRef>
                    <c:extLst>
                      <c:ext uri="{02D57815-91ED-43cb-92C2-25804820EDAC}">
                        <c15:formulaRef>
                          <c15:sqref>{4.98,2.25,5.09,5.41,9.9,6.61,4.7,3.5,3.95,4.07,6.29,9.74,2.32,0.597,2.77,3.6,3.51,4.7,5.2,5.12,6.6,5.9,12.7,15.1}</c15:sqref>
                        </c15:formulaRef>
                      </c:ext>
                    </c:extLst>
                    <c:numCache>
                      <c:formatCode>General</c:formatCode>
                      <c:ptCount val="24"/>
                      <c:pt idx="0">
                        <c:v>4.98</c:v>
                      </c:pt>
                      <c:pt idx="1">
                        <c:v>2.25</c:v>
                      </c:pt>
                      <c:pt idx="2">
                        <c:v>5.09</c:v>
                      </c:pt>
                      <c:pt idx="3">
                        <c:v>5.41</c:v>
                      </c:pt>
                      <c:pt idx="4">
                        <c:v>9.9</c:v>
                      </c:pt>
                      <c:pt idx="5">
                        <c:v>6.61</c:v>
                      </c:pt>
                      <c:pt idx="6">
                        <c:v>4.7</c:v>
                      </c:pt>
                      <c:pt idx="7">
                        <c:v>3.5</c:v>
                      </c:pt>
                      <c:pt idx="8">
                        <c:v>3.95</c:v>
                      </c:pt>
                      <c:pt idx="9">
                        <c:v>4.07</c:v>
                      </c:pt>
                      <c:pt idx="10">
                        <c:v>6.29</c:v>
                      </c:pt>
                      <c:pt idx="11">
                        <c:v>9.74</c:v>
                      </c:pt>
                      <c:pt idx="12">
                        <c:v>2.32</c:v>
                      </c:pt>
                      <c:pt idx="13">
                        <c:v>0.597</c:v>
                      </c:pt>
                      <c:pt idx="14">
                        <c:v>2.77</c:v>
                      </c:pt>
                      <c:pt idx="15">
                        <c:v>3.6</c:v>
                      </c:pt>
                      <c:pt idx="16">
                        <c:v>3.51</c:v>
                      </c:pt>
                      <c:pt idx="17">
                        <c:v>4.7</c:v>
                      </c:pt>
                      <c:pt idx="18">
                        <c:v>5.2</c:v>
                      </c:pt>
                      <c:pt idx="19">
                        <c:v>5.12</c:v>
                      </c:pt>
                      <c:pt idx="20">
                        <c:v>6.6</c:v>
                      </c:pt>
                      <c:pt idx="21">
                        <c:v>5.9</c:v>
                      </c:pt>
                      <c:pt idx="22">
                        <c:v>12.7</c:v>
                      </c:pt>
                      <c:pt idx="23">
                        <c:v>15.1</c:v>
                      </c:pt>
                    </c:numCache>
                  </c:numRef>
                </c:val>
                <c:smooth val="0"/>
              </c15:ser>
            </c15:filteredLineSeries>
          </c:ext>
        </c:extLst>
      </c:lineChart>
      <c:dateAx>
        <c:axId val="132714908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648"/>
        <c:crosses val="autoZero"/>
        <c:auto val="1"/>
        <c:lblOffset val="100"/>
        <c:baseTimeUnit val="months"/>
        <c:majorUnit val="2"/>
        <c:majorTimeUnit val="months"/>
      </c:dateAx>
      <c:valAx>
        <c:axId val="132714964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088"/>
        <c:crosses val="autoZero"/>
        <c:crossBetween val="between"/>
      </c:valAx>
      <c:catAx>
        <c:axId val="1327150208"/>
        <c:scaling>
          <c:orientation val="minMax"/>
        </c:scaling>
        <c:delete val="1"/>
        <c:axPos val="b"/>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50768"/>
        <c:crosses val="autoZero"/>
        <c:auto val="1"/>
        <c:lblAlgn val="ctr"/>
        <c:lblOffset val="100"/>
        <c:noMultiLvlLbl val="0"/>
      </c:catAx>
      <c:valAx>
        <c:axId val="13271507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5020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动力电池</a:t>
            </a:r>
            <a:r>
              <a:rPr lang="zh-CN" altLang="en-US" sz="1100" b="1">
                <a:solidFill>
                  <a:srgbClr val="023985"/>
                </a:solidFill>
              </a:rPr>
              <a:t>产量（</a:t>
            </a:r>
            <a:r>
              <a:rPr lang="en-US" altLang="zh-CN" sz="1100" b="1">
                <a:solidFill>
                  <a:srgbClr val="023985"/>
                </a:solidFill>
              </a:rPr>
              <a:t>Gwh</a:t>
            </a:r>
            <a:r>
              <a:rPr lang="zh-CN" altLang="en-US" sz="1100" b="1">
                <a:solidFill>
                  <a:srgbClr val="023985"/>
                </a:solidFill>
              </a:rPr>
              <a:t>）</a:t>
            </a:r>
            <a:endParaRPr lang="en-US" altLang="zh-CN" sz="1100" b="1">
              <a:solidFill>
                <a:srgbClr val="023985"/>
              </a:solidFill>
            </a:endParaRPr>
          </a:p>
        </c:rich>
      </c:tx>
      <c:layout>
        <c:manualLayout>
          <c:xMode val="edge"/>
          <c:yMode val="edge"/>
          <c:x val="0.000354074074074098"/>
          <c:y val="0.000439930555555555"/>
        </c:manualLayout>
      </c:layout>
      <c:overlay val="0"/>
      <c:spPr>
        <a:noFill/>
        <a:ln>
          <a:noFill/>
        </a:ln>
        <a:effectLst/>
      </c:spPr>
    </c:title>
    <c:autoTitleDeleted val="0"/>
    <c:plotArea>
      <c:layout>
        <c:manualLayout>
          <c:layoutTarget val="inner"/>
          <c:xMode val="edge"/>
          <c:yMode val="edge"/>
          <c:x val="0.0807033333333333"/>
          <c:y val="0.164085763888889"/>
          <c:w val="0.845029074074074"/>
          <c:h val="0.607712847222222"/>
        </c:manualLayout>
      </c:layout>
      <c:barChart>
        <c:barDir val="col"/>
        <c:grouping val="stacked"/>
        <c:varyColors val="0"/>
        <c:ser>
          <c:idx val="6"/>
          <c:order val="0"/>
          <c:tx>
            <c:strRef>
              <c:f>'[动力电池  汽车产销量数据钢联(1).xlsx]动力电池产量'!$H$2</c:f>
              <c:strCache>
                <c:ptCount val="1"/>
                <c:pt idx="0">
                  <c:v>三元电池产量</c:v>
                </c:pt>
              </c:strCache>
            </c:strRef>
          </c:tx>
          <c:spPr>
            <a:solidFill>
              <a:srgbClr val="BC0008"/>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H$4:$H$66</c:f>
              <c:numCache>
                <c:formatCode>General</c:formatCode>
                <c:ptCount val="51"/>
                <c:pt idx="0">
                  <c:v>1.85</c:v>
                </c:pt>
                <c:pt idx="1">
                  <c:v>3.89</c:v>
                </c:pt>
                <c:pt idx="2">
                  <c:v>4.3</c:v>
                </c:pt>
                <c:pt idx="3">
                  <c:v>6.5</c:v>
                </c:pt>
                <c:pt idx="4">
                  <c:v>4.5</c:v>
                </c:pt>
                <c:pt idx="5">
                  <c:v>4.3</c:v>
                </c:pt>
                <c:pt idx="6">
                  <c:v>4.6</c:v>
                </c:pt>
                <c:pt idx="7">
                  <c:v>4.7193</c:v>
                </c:pt>
                <c:pt idx="8">
                  <c:v>3.9509</c:v>
                </c:pt>
                <c:pt idx="9">
                  <c:v>5.3727</c:v>
                </c:pt>
                <c:pt idx="10">
                  <c:v>4.8265</c:v>
                </c:pt>
                <c:pt idx="11">
                  <c:v>0.366</c:v>
                </c:pt>
                <c:pt idx="12">
                  <c:v>0.4629</c:v>
                </c:pt>
                <c:pt idx="13">
                  <c:v>3.2426</c:v>
                </c:pt>
                <c:pt idx="14">
                  <c:v>2.8623</c:v>
                </c:pt>
                <c:pt idx="15">
                  <c:v>3.0692</c:v>
                </c:pt>
                <c:pt idx="16">
                  <c:v>3.1488</c:v>
                </c:pt>
                <c:pt idx="17">
                  <c:v>3.2737</c:v>
                </c:pt>
                <c:pt idx="18">
                  <c:v>4.3685</c:v>
                </c:pt>
                <c:pt idx="19">
                  <c:v>4.7537</c:v>
                </c:pt>
                <c:pt idx="20">
                  <c:v>5.5173</c:v>
                </c:pt>
                <c:pt idx="21">
                  <c:v>7.2866</c:v>
                </c:pt>
                <c:pt idx="22">
                  <c:v>8.4959</c:v>
                </c:pt>
                <c:pt idx="23">
                  <c:v>6.8475</c:v>
                </c:pt>
                <c:pt idx="24">
                  <c:v>5.1221</c:v>
                </c:pt>
                <c:pt idx="25">
                  <c:v>5.8248</c:v>
                </c:pt>
                <c:pt idx="26">
                  <c:v>6.7051</c:v>
                </c:pt>
                <c:pt idx="27">
                  <c:v>4.9995</c:v>
                </c:pt>
                <c:pt idx="28">
                  <c:v>7.3562</c:v>
                </c:pt>
                <c:pt idx="29">
                  <c:v>7.9862</c:v>
                </c:pt>
                <c:pt idx="30">
                  <c:v>8.3667</c:v>
                </c:pt>
                <c:pt idx="31">
                  <c:v>9.6302</c:v>
                </c:pt>
                <c:pt idx="32">
                  <c:v>9.2002</c:v>
                </c:pt>
                <c:pt idx="33">
                  <c:v>10.3887</c:v>
                </c:pt>
                <c:pt idx="34">
                  <c:v>11.4</c:v>
                </c:pt>
                <c:pt idx="35">
                  <c:v>10.8</c:v>
                </c:pt>
                <c:pt idx="36">
                  <c:v>11.6</c:v>
                </c:pt>
                <c:pt idx="37">
                  <c:v>15.6</c:v>
                </c:pt>
                <c:pt idx="38">
                  <c:v>10.3</c:v>
                </c:pt>
                <c:pt idx="39">
                  <c:v>16.3</c:v>
                </c:pt>
                <c:pt idx="40">
                  <c:v>18.3</c:v>
                </c:pt>
                <c:pt idx="41">
                  <c:v>16.6</c:v>
                </c:pt>
                <c:pt idx="42">
                  <c:v>19.3</c:v>
                </c:pt>
                <c:pt idx="43">
                  <c:v>24.3</c:v>
                </c:pt>
                <c:pt idx="44">
                  <c:v>24.2</c:v>
                </c:pt>
                <c:pt idx="45">
                  <c:v>24.2</c:v>
                </c:pt>
                <c:pt idx="46">
                  <c:v>18.5</c:v>
                </c:pt>
                <c:pt idx="47">
                  <c:v>9.8</c:v>
                </c:pt>
                <c:pt idx="48">
                  <c:v>14.6</c:v>
                </c:pt>
                <c:pt idx="49">
                  <c:v>18.2</c:v>
                </c:pt>
                <c:pt idx="50">
                  <c:v>17.6</c:v>
                </c:pt>
              </c:numCache>
            </c:numRef>
          </c:val>
        </c:ser>
        <c:ser>
          <c:idx val="1"/>
          <c:order val="2"/>
          <c:tx>
            <c:strRef>
              <c:f>'[动力电池  汽车产销量数据钢联(1).xlsx]动力电池产量'!$J$2</c:f>
              <c:strCache>
                <c:ptCount val="1"/>
                <c:pt idx="0">
                  <c:v>磷酸铁锂</c:v>
                </c:pt>
              </c:strCache>
            </c:strRef>
          </c:tx>
          <c:spPr>
            <a:solidFill>
              <a:srgbClr val="023985"/>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J$4:$J$66</c:f>
              <c:numCache>
                <c:formatCode>General</c:formatCode>
                <c:ptCount val="51"/>
                <c:pt idx="0">
                  <c:v>0.32</c:v>
                </c:pt>
                <c:pt idx="1">
                  <c:v>1.1</c:v>
                </c:pt>
                <c:pt idx="2">
                  <c:v>2.8</c:v>
                </c:pt>
                <c:pt idx="3">
                  <c:v>2.3</c:v>
                </c:pt>
                <c:pt idx="4">
                  <c:v>1.7</c:v>
                </c:pt>
                <c:pt idx="5">
                  <c:v>1.4</c:v>
                </c:pt>
                <c:pt idx="6">
                  <c:v>2.1</c:v>
                </c:pt>
                <c:pt idx="7">
                  <c:v>2.864</c:v>
                </c:pt>
                <c:pt idx="8">
                  <c:v>2.6511</c:v>
                </c:pt>
                <c:pt idx="9">
                  <c:v>3.6218</c:v>
                </c:pt>
                <c:pt idx="10">
                  <c:v>1.1807</c:v>
                </c:pt>
                <c:pt idx="11">
                  <c:v>0.4554</c:v>
                </c:pt>
                <c:pt idx="12">
                  <c:v>0.4389</c:v>
                </c:pt>
                <c:pt idx="13">
                  <c:v>1.2345</c:v>
                </c:pt>
                <c:pt idx="14">
                  <c:v>1.8462</c:v>
                </c:pt>
                <c:pt idx="15">
                  <c:v>2.1005</c:v>
                </c:pt>
                <c:pt idx="16">
                  <c:v>2.1823</c:v>
                </c:pt>
                <c:pt idx="17">
                  <c:v>2.775</c:v>
                </c:pt>
                <c:pt idx="18">
                  <c:v>3.0108</c:v>
                </c:pt>
                <c:pt idx="19">
                  <c:v>3.839</c:v>
                </c:pt>
                <c:pt idx="20">
                  <c:v>4.3226</c:v>
                </c:pt>
                <c:pt idx="21">
                  <c:v>5.4066</c:v>
                </c:pt>
                <c:pt idx="22">
                  <c:v>6.5197</c:v>
                </c:pt>
                <c:pt idx="23">
                  <c:v>5.1937</c:v>
                </c:pt>
                <c:pt idx="24">
                  <c:v>4.3207</c:v>
                </c:pt>
                <c:pt idx="25">
                  <c:v>5.4476</c:v>
                </c:pt>
                <c:pt idx="26">
                  <c:v>6.1926</c:v>
                </c:pt>
                <c:pt idx="27">
                  <c:v>8.7659</c:v>
                </c:pt>
                <c:pt idx="28">
                  <c:v>7.7774</c:v>
                </c:pt>
                <c:pt idx="29">
                  <c:v>9.3303</c:v>
                </c:pt>
                <c:pt idx="30">
                  <c:v>11.0858</c:v>
                </c:pt>
                <c:pt idx="31">
                  <c:v>13.5141</c:v>
                </c:pt>
                <c:pt idx="32">
                  <c:v>15.892</c:v>
                </c:pt>
                <c:pt idx="33">
                  <c:v>17.7982</c:v>
                </c:pt>
                <c:pt idx="34">
                  <c:v>20.1</c:v>
                </c:pt>
                <c:pt idx="35">
                  <c:v>18.8</c:v>
                </c:pt>
                <c:pt idx="36">
                  <c:v>20.1</c:v>
                </c:pt>
                <c:pt idx="37">
                  <c:v>23.6</c:v>
                </c:pt>
                <c:pt idx="38">
                  <c:v>18.6</c:v>
                </c:pt>
                <c:pt idx="39">
                  <c:v>19.2</c:v>
                </c:pt>
                <c:pt idx="40">
                  <c:v>22.9</c:v>
                </c:pt>
                <c:pt idx="41">
                  <c:v>30.6</c:v>
                </c:pt>
                <c:pt idx="42">
                  <c:v>30.8</c:v>
                </c:pt>
                <c:pt idx="43">
                  <c:v>34.8</c:v>
                </c:pt>
                <c:pt idx="44">
                  <c:v>38.6</c:v>
                </c:pt>
                <c:pt idx="45">
                  <c:v>39.1</c:v>
                </c:pt>
                <c:pt idx="46">
                  <c:v>33.9</c:v>
                </c:pt>
                <c:pt idx="47">
                  <c:v>18.3</c:v>
                </c:pt>
                <c:pt idx="48">
                  <c:v>26.8</c:v>
                </c:pt>
                <c:pt idx="49">
                  <c:v>32.9</c:v>
                </c:pt>
                <c:pt idx="50">
                  <c:v>29.3</c:v>
                </c:pt>
              </c:numCache>
            </c:numRef>
          </c:val>
        </c:ser>
        <c:dLbls>
          <c:showLegendKey val="0"/>
          <c:showVal val="0"/>
          <c:showCatName val="0"/>
          <c:showSerName val="0"/>
          <c:showPercent val="0"/>
          <c:showBubbleSize val="0"/>
        </c:dLbls>
        <c:gapWidth val="150"/>
        <c:overlap val="100"/>
        <c:axId val="1327177648"/>
        <c:axId val="1327177088"/>
      </c:barChart>
      <c:lineChart>
        <c:grouping val="standard"/>
        <c:varyColors val="0"/>
        <c:ser>
          <c:idx val="10"/>
          <c:order val="1"/>
          <c:tx>
            <c:strRef>
              <c:f>'[动力电池  汽车产销量数据钢联(1).xlsx]动力电池产量'!$M$2</c:f>
              <c:strCache>
                <c:ptCount val="1"/>
                <c:pt idx="0">
                  <c:v>三元占比</c:v>
                </c:pt>
              </c:strCache>
            </c:strRef>
          </c:tx>
          <c:spPr>
            <a:ln w="19050" cap="rnd">
              <a:solidFill>
                <a:srgbClr val="BFBFBF"/>
              </a:solidFill>
              <a:round/>
            </a:ln>
            <a:effectLst/>
          </c:spPr>
          <c:marker>
            <c:symbol val="none"/>
          </c:marker>
          <c:dLbls>
            <c:delete val="1"/>
          </c:dLbls>
          <c:cat>
            <c:multiLvlStrRef>
              <c:f>'[动力电池  汽车产销量数据钢联(1).xlsx]动力电池产量'!$A$4:$B$66</c:f>
              <c:multiLvlStrCache>
                <c:ptCount val="51"/>
                <c:lvl>
                  <c:pt idx="0">
                    <c:v>2.25</c:v>
                  </c:pt>
                  <c:pt idx="1">
                    <c:v>5.09</c:v>
                  </c:pt>
                  <c:pt idx="2">
                    <c:v>5.41</c:v>
                  </c:pt>
                  <c:pt idx="3">
                    <c:v>9.9</c:v>
                  </c:pt>
                  <c:pt idx="4">
                    <c:v>6.61</c:v>
                  </c:pt>
                  <c:pt idx="5">
                    <c:v>4.7</c:v>
                  </c:pt>
                  <c:pt idx="6">
                    <c:v>3.5</c:v>
                  </c:pt>
                  <c:pt idx="7">
                    <c:v>3.95</c:v>
                  </c:pt>
                  <c:pt idx="8">
                    <c:v>4.07</c:v>
                  </c:pt>
                  <c:pt idx="9">
                    <c:v>6.29</c:v>
                  </c:pt>
                  <c:pt idx="10">
                    <c:v>9.74</c:v>
                  </c:pt>
                  <c:pt idx="11">
                    <c:v>2.32</c:v>
                  </c:pt>
                  <c:pt idx="12">
                    <c:v>0.597</c:v>
                  </c:pt>
                  <c:pt idx="13">
                    <c:v>2.77</c:v>
                  </c:pt>
                  <c:pt idx="14">
                    <c:v>3.6</c:v>
                  </c:pt>
                  <c:pt idx="15">
                    <c:v>3.51</c:v>
                  </c:pt>
                  <c:pt idx="16">
                    <c:v>4.7</c:v>
                  </c:pt>
                  <c:pt idx="17">
                    <c:v>5.2</c:v>
                  </c:pt>
                  <c:pt idx="18">
                    <c:v>5.12</c:v>
                  </c:pt>
                  <c:pt idx="19">
                    <c:v>6.6</c:v>
                  </c:pt>
                  <c:pt idx="20">
                    <c:v>5.9</c:v>
                  </c:pt>
                  <c:pt idx="21">
                    <c:v>12.7</c:v>
                  </c:pt>
                  <c:pt idx="22">
                    <c:v>15.1</c:v>
                  </c:pt>
                  <c:pt idx="23">
                    <c:v>12</c:v>
                  </c:pt>
                  <c:pt idx="24">
                    <c:v>9.4514</c:v>
                  </c:pt>
                  <c:pt idx="25">
                    <c:v>11.3</c:v>
                  </c:pt>
                  <c:pt idx="26">
                    <c:v>12.9</c:v>
                  </c:pt>
                  <c:pt idx="27">
                    <c:v>13.7934</c:v>
                  </c:pt>
                  <c:pt idx="28">
                    <c:v>15.1971</c:v>
                  </c:pt>
                  <c:pt idx="29">
                    <c:v>17.3519</c:v>
                  </c:pt>
                  <c:pt idx="30">
                    <c:v>19.5</c:v>
                  </c:pt>
                  <c:pt idx="31">
                    <c:v>23.2</c:v>
                  </c:pt>
                  <c:pt idx="32">
                    <c:v>25.1</c:v>
                  </c:pt>
                  <c:pt idx="33">
                    <c:v>28.2</c:v>
                  </c:pt>
                  <c:pt idx="34">
                    <c:v>31.6</c:v>
                  </c:pt>
                  <c:pt idx="35">
                    <c:v>29.7</c:v>
                  </c:pt>
                  <c:pt idx="36">
                    <c:v>31.8</c:v>
                  </c:pt>
                  <c:pt idx="37">
                    <c:v>39.2</c:v>
                  </c:pt>
                  <c:pt idx="38">
                    <c:v>29</c:v>
                  </c:pt>
                  <c:pt idx="39">
                    <c:v>35.6</c:v>
                  </c:pt>
                  <c:pt idx="40">
                    <c:v>41.3</c:v>
                  </c:pt>
                  <c:pt idx="41">
                    <c:v>47.2</c:v>
                  </c:pt>
                  <c:pt idx="42">
                    <c:v>50.1</c:v>
                  </c:pt>
                  <c:pt idx="43">
                    <c:v>59.1</c:v>
                  </c:pt>
                  <c:pt idx="44">
                    <c:v>62.8</c:v>
                  </c:pt>
                  <c:pt idx="45">
                    <c:v>63.4</c:v>
                  </c:pt>
                  <c:pt idx="46">
                    <c:v>52.5</c:v>
                  </c:pt>
                  <c:pt idx="47">
                    <c:v>28.2</c:v>
                  </c:pt>
                  <c:pt idx="48">
                    <c:v>41.5</c:v>
                  </c:pt>
                  <c:pt idx="49">
                    <c:v>51.2</c:v>
                  </c:pt>
                  <c:pt idx="50">
                    <c:v>52.2</c:v>
                  </c:pt>
                </c:lvl>
                <c:lvl>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lvl>
              </c:multiLvlStrCache>
            </c:multiLvlStrRef>
          </c:cat>
          <c:val>
            <c:numRef>
              <c:f>'[动力电池  汽车产销量数据钢联(1).xlsx]动力电池产量'!$M$4:$M$66</c:f>
              <c:numCache>
                <c:formatCode>0.00%</c:formatCode>
                <c:ptCount val="51"/>
                <c:pt idx="0">
                  <c:v>0.822222222222222</c:v>
                </c:pt>
                <c:pt idx="1">
                  <c:v>0.764243614931238</c:v>
                </c:pt>
                <c:pt idx="2">
                  <c:v>0.794824399260628</c:v>
                </c:pt>
                <c:pt idx="3">
                  <c:v>0.656565656565657</c:v>
                </c:pt>
                <c:pt idx="4">
                  <c:v>0.680786686838124</c:v>
                </c:pt>
                <c:pt idx="5">
                  <c:v>0.914893617021276</c:v>
                </c:pt>
                <c:pt idx="6">
                  <c:v>1.31428571428571</c:v>
                </c:pt>
                <c:pt idx="7">
                  <c:v>1.19475949367089</c:v>
                </c:pt>
                <c:pt idx="8">
                  <c:v>0.970737100737101</c:v>
                </c:pt>
                <c:pt idx="9">
                  <c:v>0.854165341812401</c:v>
                </c:pt>
                <c:pt idx="10">
                  <c:v>0.495533880903491</c:v>
                </c:pt>
                <c:pt idx="11">
                  <c:v>0.157758620689655</c:v>
                </c:pt>
                <c:pt idx="12">
                  <c:v>0.775376884422111</c:v>
                </c:pt>
                <c:pt idx="13">
                  <c:v>1.17061371841155</c:v>
                </c:pt>
                <c:pt idx="14">
                  <c:v>0.795083333333333</c:v>
                </c:pt>
                <c:pt idx="15">
                  <c:v>0.874415954415954</c:v>
                </c:pt>
                <c:pt idx="16">
                  <c:v>0.669957446808511</c:v>
                </c:pt>
                <c:pt idx="17">
                  <c:v>0.629557692307692</c:v>
                </c:pt>
                <c:pt idx="18">
                  <c:v>0.85322265625</c:v>
                </c:pt>
                <c:pt idx="19">
                  <c:v>0.720257575757576</c:v>
                </c:pt>
                <c:pt idx="20">
                  <c:v>0.935135593220339</c:v>
                </c:pt>
                <c:pt idx="21">
                  <c:v>0.573748031496063</c:v>
                </c:pt>
                <c:pt idx="22">
                  <c:v>0.56264238410596</c:v>
                </c:pt>
                <c:pt idx="23">
                  <c:v>0.570625</c:v>
                </c:pt>
                <c:pt idx="24">
                  <c:v>0.541940876483907</c:v>
                </c:pt>
                <c:pt idx="25">
                  <c:v>0.515469026548673</c:v>
                </c:pt>
                <c:pt idx="26">
                  <c:v>0.51977519379845</c:v>
                </c:pt>
                <c:pt idx="27">
                  <c:v>0.36245595719692</c:v>
                </c:pt>
                <c:pt idx="28">
                  <c:v>0.484052878509716</c:v>
                </c:pt>
                <c:pt idx="29">
                  <c:v>0.460249309873847</c:v>
                </c:pt>
                <c:pt idx="30">
                  <c:v>0.429061538461538</c:v>
                </c:pt>
                <c:pt idx="31">
                  <c:v>0.415094827586207</c:v>
                </c:pt>
                <c:pt idx="32">
                  <c:v>0.366541832669323</c:v>
                </c:pt>
                <c:pt idx="33">
                  <c:v>0.368393617021277</c:v>
                </c:pt>
                <c:pt idx="34">
                  <c:v>0.360759493670886</c:v>
                </c:pt>
                <c:pt idx="35">
                  <c:v>0.363636363636364</c:v>
                </c:pt>
                <c:pt idx="36">
                  <c:v>0.364779874213836</c:v>
                </c:pt>
                <c:pt idx="37">
                  <c:v>0.397959183673469</c:v>
                </c:pt>
                <c:pt idx="38">
                  <c:v>0.355172413793103</c:v>
                </c:pt>
                <c:pt idx="39">
                  <c:v>0.457865168539326</c:v>
                </c:pt>
                <c:pt idx="40">
                  <c:v>0.443099273607748</c:v>
                </c:pt>
                <c:pt idx="41">
                  <c:v>0.351694915254237</c:v>
                </c:pt>
                <c:pt idx="42">
                  <c:v>0.385229540918164</c:v>
                </c:pt>
                <c:pt idx="43">
                  <c:v>0.411167512690355</c:v>
                </c:pt>
                <c:pt idx="44">
                  <c:v>0.385350318471338</c:v>
                </c:pt>
                <c:pt idx="45">
                  <c:v>0.381703470031546</c:v>
                </c:pt>
                <c:pt idx="46">
                  <c:v>0.352380952380952</c:v>
                </c:pt>
                <c:pt idx="47">
                  <c:v>0.347517730496454</c:v>
                </c:pt>
                <c:pt idx="48">
                  <c:v>0.351807228915663</c:v>
                </c:pt>
                <c:pt idx="49">
                  <c:v>0.35546875</c:v>
                </c:pt>
                <c:pt idx="50">
                  <c:v>0.337164750957854</c:v>
                </c:pt>
              </c:numCache>
            </c:numRef>
          </c:val>
          <c:smooth val="0"/>
        </c:ser>
        <c:dLbls>
          <c:showLegendKey val="0"/>
          <c:showVal val="0"/>
          <c:showCatName val="0"/>
          <c:showSerName val="0"/>
          <c:showPercent val="0"/>
          <c:showBubbleSize val="0"/>
        </c:dLbls>
        <c:marker val="0"/>
        <c:smooth val="0"/>
        <c:axId val="1327176528"/>
        <c:axId val="1327175968"/>
      </c:lineChart>
      <c:dateAx>
        <c:axId val="132717764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088"/>
        <c:crosses val="autoZero"/>
        <c:auto val="1"/>
        <c:lblOffset val="100"/>
        <c:baseTimeUnit val="months"/>
        <c:majorUnit val="2"/>
        <c:majorTimeUnit val="months"/>
      </c:dateAx>
      <c:valAx>
        <c:axId val="132717708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648"/>
        <c:crosses val="autoZero"/>
        <c:crossBetween val="between"/>
      </c:valAx>
      <c:dateAx>
        <c:axId val="13271765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75968"/>
        <c:crosses val="autoZero"/>
        <c:auto val="1"/>
        <c:lblAlgn val="ctr"/>
        <c:lblOffset val="100"/>
        <c:baseTimeUnit val="days"/>
      </c:dateAx>
      <c:valAx>
        <c:axId val="13271759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652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动力电池装车量</a:t>
            </a:r>
            <a:r>
              <a:rPr lang="en-US" sz="1100" b="1">
                <a:solidFill>
                  <a:srgbClr val="023985"/>
                </a:solidFill>
              </a:rPr>
              <a:t>(Gwh)</a:t>
            </a:r>
            <a:endParaRPr lang="zh-CN" sz="1100" b="1">
              <a:solidFill>
                <a:srgbClr val="023985"/>
              </a:solidFill>
            </a:endParaRPr>
          </a:p>
        </c:rich>
      </c:tx>
      <c:layout>
        <c:manualLayout>
          <c:xMode val="edge"/>
          <c:yMode val="edge"/>
          <c:x val="0.0029050062941803"/>
          <c:y val="0.00460122699386503"/>
        </c:manualLayout>
      </c:layout>
      <c:overlay val="0"/>
      <c:spPr>
        <a:noFill/>
        <a:ln>
          <a:noFill/>
        </a:ln>
        <a:effectLst/>
      </c:spPr>
    </c:title>
    <c:autoTitleDeleted val="0"/>
    <c:plotArea>
      <c:layout>
        <c:manualLayout>
          <c:layoutTarget val="inner"/>
          <c:xMode val="edge"/>
          <c:yMode val="edge"/>
          <c:x val="0.0711339207901617"/>
          <c:y val="0.209355828220859"/>
          <c:w val="0.869352183596398"/>
          <c:h val="0.583650306748466"/>
        </c:manualLayout>
      </c:layout>
      <c:barChart>
        <c:barDir val="col"/>
        <c:grouping val="stacked"/>
        <c:varyColors val="0"/>
        <c:ser>
          <c:idx val="1"/>
          <c:order val="1"/>
          <c:tx>
            <c:strRef>
              <c:f>'[动力电池  汽车产销量数据钢联(1).xlsx]动力电池产量'!$R$2</c:f>
              <c:strCache>
                <c:ptCount val="1"/>
                <c:pt idx="0">
                  <c:v>三元</c:v>
                </c:pt>
              </c:strCache>
            </c:strRef>
          </c:tx>
          <c:spPr>
            <a:solidFill>
              <a:srgbClr val="BC0008"/>
            </a:solidFill>
            <a:ln>
              <a:noFill/>
            </a:ln>
            <a:effectLst/>
          </c:spPr>
          <c:invertIfNegative val="0"/>
          <c:dLbls>
            <c:delete val="1"/>
          </c:dLbls>
          <c:cat>
            <c:numRef>
              <c:f>'[动力电池  汽车产销量数据钢联(1).xlsx]动力电池产量'!$P$4:$P$81</c:f>
              <c:numCache>
                <c:formatCode>yyyy"年"m"月"</c:formatCode>
                <c:ptCount val="66"/>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R$5:$R$81</c:f>
              <c:numCache>
                <c:formatCode>0.00_);[Red]\(0.00\)</c:formatCode>
                <c:ptCount val="66"/>
                <c:pt idx="0">
                  <c:v>1.85</c:v>
                </c:pt>
                <c:pt idx="1" c:formatCode="0.00%">
                  <c:v>3.89</c:v>
                </c:pt>
                <c:pt idx="2" c:formatCode="0.00%">
                  <c:v>3.8</c:v>
                </c:pt>
                <c:pt idx="4" c:formatCode="0.00%">
                  <c:v>4.7</c:v>
                </c:pt>
                <c:pt idx="5" c:formatCode="0.00%">
                  <c:v>2.1</c:v>
                </c:pt>
                <c:pt idx="6" c:formatCode="0.00%">
                  <c:v>2.7</c:v>
                </c:pt>
                <c:pt idx="7" c:formatCode="0.00%">
                  <c:v>2.9065</c:v>
                </c:pt>
                <c:pt idx="8" c:formatCode="0.00%">
                  <c:v>2.9498</c:v>
                </c:pt>
                <c:pt idx="9" c:formatCode="0.00%">
                  <c:v>3.7503</c:v>
                </c:pt>
                <c:pt idx="10" c:formatCode="0.00%">
                  <c:v>4.7915</c:v>
                </c:pt>
                <c:pt idx="11" c:formatCode="0.00%">
                  <c:v>1.5792</c:v>
                </c:pt>
                <c:pt idx="12" c:formatCode="0.00%">
                  <c:v>0.5212</c:v>
                </c:pt>
                <c:pt idx="13" c:formatCode="0.00%">
                  <c:v>2.2245</c:v>
                </c:pt>
                <c:pt idx="14" c:formatCode="0.00%">
                  <c:v>2.6203</c:v>
                </c:pt>
                <c:pt idx="15" c:formatCode="0.00%">
                  <c:v>2.6734</c:v>
                </c:pt>
                <c:pt idx="16" c:formatCode="0.00%">
                  <c:v>2.9966</c:v>
                </c:pt>
                <c:pt idx="17" c:formatCode="0.00%">
                  <c:v>3.257</c:v>
                </c:pt>
                <c:pt idx="18" c:formatCode="0.00%">
                  <c:v>3.5152</c:v>
                </c:pt>
                <c:pt idx="19" c:formatCode="0.00%">
                  <c:v>4.217</c:v>
                </c:pt>
                <c:pt idx="20" c:formatCode="0.00%">
                  <c:v>3.4116</c:v>
                </c:pt>
                <c:pt idx="21" c:formatCode="0.00%">
                  <c:v>5.8556</c:v>
                </c:pt>
                <c:pt idx="22" c:formatCode="0.00%">
                  <c:v>5.9867</c:v>
                </c:pt>
                <c:pt idx="23" c:formatCode="0.00%">
                  <c:v>5.3986</c:v>
                </c:pt>
                <c:pt idx="24">
                  <c:v>3.3281</c:v>
                </c:pt>
                <c:pt idx="25">
                  <c:v>5.0944</c:v>
                </c:pt>
                <c:pt idx="26">
                  <c:v>5.1688</c:v>
                </c:pt>
                <c:pt idx="27">
                  <c:v>5.2214</c:v>
                </c:pt>
                <c:pt idx="28">
                  <c:v>5.9423</c:v>
                </c:pt>
                <c:pt idx="29">
                  <c:v>5.4547</c:v>
                </c:pt>
                <c:pt idx="30">
                  <c:v>5.3381</c:v>
                </c:pt>
                <c:pt idx="31">
                  <c:v>6.1386</c:v>
                </c:pt>
                <c:pt idx="32">
                  <c:v>6.9692</c:v>
                </c:pt>
                <c:pt idx="33">
                  <c:v>9.2353</c:v>
                </c:pt>
                <c:pt idx="34">
                  <c:v>11.1</c:v>
                </c:pt>
                <c:pt idx="35">
                  <c:v>7.2999</c:v>
                </c:pt>
                <c:pt idx="36">
                  <c:v>5.8</c:v>
                </c:pt>
                <c:pt idx="37">
                  <c:v>8.2</c:v>
                </c:pt>
                <c:pt idx="38">
                  <c:v>4.4</c:v>
                </c:pt>
                <c:pt idx="39">
                  <c:v>8.3</c:v>
                </c:pt>
                <c:pt idx="40">
                  <c:v>11.6</c:v>
                </c:pt>
                <c:pt idx="41">
                  <c:v>9.8</c:v>
                </c:pt>
                <c:pt idx="42">
                  <c:v>10.5</c:v>
                </c:pt>
                <c:pt idx="43">
                  <c:v>11.2</c:v>
                </c:pt>
                <c:pt idx="44">
                  <c:v>10.8</c:v>
                </c:pt>
                <c:pt idx="45">
                  <c:v>11</c:v>
                </c:pt>
                <c:pt idx="46" c:formatCode="General">
                  <c:v>11.4</c:v>
                </c:pt>
                <c:pt idx="47" c:formatCode="General">
                  <c:v>5.4</c:v>
                </c:pt>
                <c:pt idx="48" c:formatCode="General">
                  <c:v>6.7</c:v>
                </c:pt>
                <c:pt idx="49" c:formatCode="General">
                  <c:v>8.7</c:v>
                </c:pt>
                <c:pt idx="50" c:formatCode="General">
                  <c:v>8</c:v>
                </c:pt>
              </c:numCache>
            </c:numRef>
          </c:val>
        </c:ser>
        <c:ser>
          <c:idx val="3"/>
          <c:order val="3"/>
          <c:tx>
            <c:strRef>
              <c:f>'[动力电池  汽车产销量数据钢联(1).xlsx]动力电池产量'!$T$2</c:f>
              <c:strCache>
                <c:ptCount val="1"/>
                <c:pt idx="0">
                  <c:v>磷酸铁锂</c:v>
                </c:pt>
              </c:strCache>
            </c:strRef>
          </c:tx>
          <c:spPr>
            <a:solidFill>
              <a:srgbClr val="023985"/>
            </a:solidFill>
            <a:ln>
              <a:noFill/>
            </a:ln>
            <a:effectLst/>
          </c:spPr>
          <c:invertIfNegative val="0"/>
          <c:dLbls>
            <c:delete val="1"/>
          </c:dLbls>
          <c:cat>
            <c:numRef>
              <c:f>'[动力电池  汽车产销量数据钢联(1).xlsx]动力电池产量'!$P$4:$P$81</c:f>
              <c:numCache>
                <c:formatCode>yyyy"年"m"月"</c:formatCode>
                <c:ptCount val="66"/>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T$4:$T$82</c:f>
              <c:numCache>
                <c:formatCode>0.00%</c:formatCode>
                <c:ptCount val="67"/>
                <c:pt idx="0">
                  <c:v>0.32</c:v>
                </c:pt>
                <c:pt idx="1">
                  <c:v>1.05</c:v>
                </c:pt>
                <c:pt idx="2">
                  <c:v>1.5</c:v>
                </c:pt>
                <c:pt idx="5">
                  <c:v>2.5</c:v>
                </c:pt>
                <c:pt idx="6">
                  <c:v>0.6</c:v>
                </c:pt>
                <c:pt idx="7">
                  <c:v>0.9472</c:v>
                </c:pt>
                <c:pt idx="8">
                  <c:v>1.0608</c:v>
                </c:pt>
                <c:pt idx="9">
                  <c:v>2.4648</c:v>
                </c:pt>
                <c:pt idx="10">
                  <c:v>4.7321</c:v>
                </c:pt>
                <c:pt idx="11">
                  <c:v>0.7234</c:v>
                </c:pt>
                <c:pt idx="12">
                  <c:v>0.0766</c:v>
                </c:pt>
                <c:pt idx="13">
                  <c:v>0.5345</c:v>
                </c:pt>
                <c:pt idx="14">
                  <c:v>0.9308</c:v>
                </c:pt>
                <c:pt idx="15">
                  <c:v>0.8086</c:v>
                </c:pt>
                <c:pt idx="16">
                  <c:v>1.6693</c:v>
                </c:pt>
                <c:pt idx="17">
                  <c:v>1.7284</c:v>
                </c:pt>
                <c:pt idx="18">
                  <c:v>1.5621</c:v>
                </c:pt>
                <c:pt idx="19">
                  <c:v>2.3313</c:v>
                </c:pt>
                <c:pt idx="20">
                  <c:v>2.4129</c:v>
                </c:pt>
                <c:pt idx="21">
                  <c:v>4.7177</c:v>
                </c:pt>
                <c:pt idx="22">
                  <c:v>6.8873</c:v>
                </c:pt>
                <c:pt idx="23">
                  <c:v>3.2539</c:v>
                </c:pt>
                <c:pt idx="24" c:formatCode="0.00_);[Red]\(0.00\)">
                  <c:v>2.2403</c:v>
                </c:pt>
                <c:pt idx="25" c:formatCode="0.00_);[Red]\(0.00\)">
                  <c:v>3.8907</c:v>
                </c:pt>
                <c:pt idx="26" c:formatCode="0.00_);[Red]\(0.00\)">
                  <c:v>3.2066</c:v>
                </c:pt>
                <c:pt idx="27" c:formatCode="0.00_);[Red]\(0.00\)">
                  <c:v>4.5171</c:v>
                </c:pt>
                <c:pt idx="28" c:formatCode="0.00_);[Red]\(0.00\)">
                  <c:v>5.1139</c:v>
                </c:pt>
                <c:pt idx="29" c:formatCode="0.00_);[Red]\(0.00\)">
                  <c:v>5.7986</c:v>
                </c:pt>
                <c:pt idx="30" c:formatCode="0.00_);[Red]\(0.00\)">
                  <c:v>7.2145</c:v>
                </c:pt>
                <c:pt idx="31" c:formatCode="0.00_);[Red]\(0.00\)">
                  <c:v>9.542</c:v>
                </c:pt>
                <c:pt idx="32" c:formatCode="0.00_);[Red]\(0.00\)">
                  <c:v>8.434</c:v>
                </c:pt>
                <c:pt idx="33" c:formatCode="0.00_);[Red]\(0.00\)">
                  <c:v>11.5736</c:v>
                </c:pt>
                <c:pt idx="34" c:formatCode="0.00_);[Red]\(0.00\)">
                  <c:v>15.1</c:v>
                </c:pt>
                <c:pt idx="35" c:formatCode="0.00_);[Red]\(0.00\)">
                  <c:v>8.9</c:v>
                </c:pt>
                <c:pt idx="36" c:formatCode="0.00_);[Red]\(0.00\)">
                  <c:v>7.8</c:v>
                </c:pt>
                <c:pt idx="37" c:formatCode="0.00_);[Red]\(0.00\)">
                  <c:v>13.2</c:v>
                </c:pt>
                <c:pt idx="38" c:formatCode="0.00_);[Red]\(0.00\)">
                  <c:v>8.9</c:v>
                </c:pt>
                <c:pt idx="39" c:formatCode="0.00_);[Red]\(0.00\)">
                  <c:v>10.2</c:v>
                </c:pt>
                <c:pt idx="40" c:formatCode="0.00_);[Red]\(0.00\)">
                  <c:v>15.4</c:v>
                </c:pt>
                <c:pt idx="41" c:formatCode="0.00_);[Red]\(0.00\)">
                  <c:v>14.3</c:v>
                </c:pt>
                <c:pt idx="42" c:formatCode="0.00_);[Red]\(0.00\)">
                  <c:v>17.2</c:v>
                </c:pt>
                <c:pt idx="43" c:formatCode="0.00_);[Red]\(0.00\)">
                  <c:v>20.4</c:v>
                </c:pt>
                <c:pt idx="44" c:formatCode="0.00_);[Red]\(0.00\)">
                  <c:v>19.7</c:v>
                </c:pt>
                <c:pt idx="45" c:formatCode="0.00_);[Red]\(0.00\)">
                  <c:v>23.1</c:v>
                </c:pt>
                <c:pt idx="46" c:formatCode="General">
                  <c:v>24.7</c:v>
                </c:pt>
                <c:pt idx="47" c:formatCode="0.00_);[Red]\(0.00\)">
                  <c:v>10.7</c:v>
                </c:pt>
                <c:pt idx="48" c:formatCode="0.00_);[Red]\(0.00\)">
                  <c:v>15.2</c:v>
                </c:pt>
                <c:pt idx="49" c:formatCode="0.00_);[Red]\(0.00\)">
                  <c:v>19</c:v>
                </c:pt>
                <c:pt idx="50" c:formatCode="0.00_);[Red]\(0.00\)">
                  <c:v>17.1</c:v>
                </c:pt>
              </c:numCache>
            </c:numRef>
          </c:val>
        </c:ser>
        <c:dLbls>
          <c:showLegendKey val="0"/>
          <c:showVal val="0"/>
          <c:showCatName val="0"/>
          <c:showSerName val="0"/>
          <c:showPercent val="0"/>
          <c:showBubbleSize val="0"/>
        </c:dLbls>
        <c:gapWidth val="150"/>
        <c:overlap val="100"/>
        <c:axId val="1327208448"/>
        <c:axId val="1327209008"/>
        <c:extLst>
          <c:ext xmlns:c15="http://schemas.microsoft.com/office/drawing/2012/chart" uri="{02D57815-91ED-43cb-92C2-25804820EDAC}">
            <c15:filteredBarSeries>
              <c15:ser>
                <c:idx val="0"/>
                <c:order val="0"/>
                <c:tx>
                  <c:strRef>
                    <c:extLst>
                      <c:ext uri="{02D57815-91ED-43cb-92C2-25804820EDAC}">
                        <c15:formulaRef>
                          <c15:sqref>'[动力电池  汽车产销量数据钢联(1).xlsx]动力电池产量'!$Q$2</c15:sqref>
                        </c15:formulaRef>
                      </c:ext>
                    </c:extLst>
                    <c:strCache>
                      <c:ptCount val="1"/>
                      <c:pt idx="0">
                        <c:v>合计</c:v>
                      </c:pt>
                    </c:strCache>
                  </c:strRef>
                </c:tx>
                <c:spPr>
                  <a:solidFill>
                    <a:schemeClr val="accent1"/>
                  </a:solidFill>
                  <a:ln>
                    <a:noFill/>
                  </a:ln>
                  <a:effectLst/>
                </c:spPr>
                <c:invertIfNegative val="0"/>
                <c:dLbls>
                  <c:delete val="1"/>
                </c:dLbls>
                <c:cat>
                  <c:numRef>
                    <c:extLst>
                      <c:ext uri="{02D57815-91ED-43cb-92C2-25804820EDAC}">
                        <c15:fullRef>
                          <c15:sqref/>
                        </c15:fullRef>
                        <c15:formulaRef>
                          <c15:sqref>'[动力电池  汽车产销量数据钢联(1).xlsx]动力电池产量'!$P$4:$P$81</c15:sqref>
                        </c15:formulaRef>
                      </c:ext>
                    </c:extLst>
                    <c:numCache>
                      <c:formatCode>yyyy"年"m"月"</c:formatCode>
                      <c:ptCount val="66"/>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extLst>
                      <c:ext uri="{02D57815-91ED-43cb-92C2-25804820EDAC}">
                        <c15:formulaRef>
                          <c15:sqref>{2.24,5.09,5.4,#N/A,6.6,4.7,3.5,3.9537,4.0746,6.2891,9.7093,2.3167,0.5981,2.7701,3.5873,3.5062,4.6993,5.0191,5.1286,6.5788,5.8674,10.6141,12.9524,8.6612,5.579,8.9965,8.3947,9.755,11.0999,11.2923,12.56,15.6947,15.4189,20.825,26.2,16.2}</c15:sqref>
                        </c15:formulaRef>
                      </c:ext>
                    </c:extLst>
                    <c:numCache>
                      <c:formatCode>General</c:formatCode>
                      <c:ptCount val="36"/>
                      <c:pt idx="0">
                        <c:v>2.24</c:v>
                      </c:pt>
                      <c:pt idx="1" c:formatCode="0.00%">
                        <c:v>5.09</c:v>
                      </c:pt>
                      <c:pt idx="2" c:formatCode="0.00%">
                        <c:v>5.4</c:v>
                      </c:pt>
                      <c:pt idx="4" c:formatCode="0.00%">
                        <c:v>6.6</c:v>
                      </c:pt>
                      <c:pt idx="5" c:formatCode="0.00%">
                        <c:v>4.7</c:v>
                      </c:pt>
                      <c:pt idx="6" c:formatCode="0.00%">
                        <c:v>3.5</c:v>
                      </c:pt>
                      <c:pt idx="7" c:formatCode="0.00%">
                        <c:v>3.9537</c:v>
                      </c:pt>
                      <c:pt idx="8" c:formatCode="0.00%">
                        <c:v>4.0746</c:v>
                      </c:pt>
                      <c:pt idx="9" c:formatCode="0.00%">
                        <c:v>6.2891</c:v>
                      </c:pt>
                      <c:pt idx="10" c:formatCode="0.00%">
                        <c:v>9.7093</c:v>
                      </c:pt>
                      <c:pt idx="11" c:formatCode="0.00%">
                        <c:v>2.3167</c:v>
                      </c:pt>
                      <c:pt idx="12" c:formatCode="0.00%">
                        <c:v>0.5981</c:v>
                      </c:pt>
                      <c:pt idx="13" c:formatCode="0.00%">
                        <c:v>2.7701</c:v>
                      </c:pt>
                      <c:pt idx="14" c:formatCode="0.00%">
                        <c:v>3.5873</c:v>
                      </c:pt>
                      <c:pt idx="15" c:formatCode="0.00%">
                        <c:v>3.5062</c:v>
                      </c:pt>
                      <c:pt idx="16" c:formatCode="0.00%">
                        <c:v>4.6993</c:v>
                      </c:pt>
                      <c:pt idx="17" c:formatCode="0.00%">
                        <c:v>5.0191</c:v>
                      </c:pt>
                      <c:pt idx="18" c:formatCode="0.00%">
                        <c:v>5.1286</c:v>
                      </c:pt>
                      <c:pt idx="19" c:formatCode="0.00%">
                        <c:v>6.5788</c:v>
                      </c:pt>
                      <c:pt idx="20" c:formatCode="0.00%">
                        <c:v>5.8674</c:v>
                      </c:pt>
                      <c:pt idx="21" c:formatCode="0.00%">
                        <c:v>10.6141</c:v>
                      </c:pt>
                      <c:pt idx="22" c:formatCode="0.00%">
                        <c:v>12.9524</c:v>
                      </c:pt>
                      <c:pt idx="23" c:formatCode="0.00%">
                        <c:v>8.6612</c:v>
                      </c:pt>
                      <c:pt idx="24">
                        <c:v>5.579</c:v>
                      </c:pt>
                      <c:pt idx="25">
                        <c:v>8.9965</c:v>
                      </c:pt>
                      <c:pt idx="26">
                        <c:v>8.3947</c:v>
                      </c:pt>
                      <c:pt idx="27">
                        <c:v>9.755</c:v>
                      </c:pt>
                      <c:pt idx="28">
                        <c:v>11.0999</c:v>
                      </c:pt>
                      <c:pt idx="29">
                        <c:v>11.2923</c:v>
                      </c:pt>
                      <c:pt idx="30">
                        <c:v>12.56</c:v>
                      </c:pt>
                      <c:pt idx="31">
                        <c:v>15.6947</c:v>
                      </c:pt>
                      <c:pt idx="32">
                        <c:v>15.4189</c:v>
                      </c:pt>
                      <c:pt idx="33">
                        <c:v>20.825</c:v>
                      </c:pt>
                      <c:pt idx="34">
                        <c:v>26.2</c:v>
                      </c:pt>
                      <c:pt idx="35">
                        <c:v>16.2</c:v>
                      </c:pt>
                    </c:numCache>
                  </c:numRef>
                </c:val>
              </c15:ser>
            </c15:filteredBarSeries>
            <c15:filteredBarSeries>
              <c15:ser>
                <c:idx val="2"/>
                <c:order val="2"/>
                <c:tx>
                  <c:strRef>
                    <c:extLst>
                      <c:ext uri="{02D57815-91ED-43cb-92C2-25804820EDAC}">
                        <c15:formulaRef>
                          <c15:sqref>'[动力电池  汽车产销量数据钢联(1).xlsx]动力电池产量'!$S$2</c15:sqref>
                        </c15:formulaRef>
                      </c:ext>
                    </c:extLst>
                    <c:strCache>
                      <c:ptCount val="1"/>
                      <c:pt idx="0">
                        <c:v>环比</c:v>
                      </c:pt>
                    </c:strCache>
                  </c:strRef>
                </c:tx>
                <c:spPr>
                  <a:solidFill>
                    <a:schemeClr val="accent3"/>
                  </a:solidFill>
                  <a:ln>
                    <a:noFill/>
                  </a:ln>
                  <a:effectLst/>
                </c:spPr>
                <c:invertIfNegative val="0"/>
                <c:dLbls>
                  <c:delete val="1"/>
                </c:dLbls>
                <c:cat>
                  <c:numRef>
                    <c:extLst>
                      <c:ext uri="{02D57815-91ED-43cb-92C2-25804820EDAC}">
                        <c15:fullRef>
                          <c15:sqref/>
                        </c15:fullRef>
                        <c15:formulaRef>
                          <c15:sqref>'[动力电池  汽车产销量数据钢联(1).xlsx]动力电池产量'!$P$4:$P$81</c15:sqref>
                        </c15:formulaRef>
                      </c:ext>
                    </c:extLst>
                    <c:numCache>
                      <c:formatCode>yyyy"年"m"月"</c:formatCode>
                      <c:ptCount val="66"/>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extLst>
                      <c:ext uri="{02D57815-91ED-43cb-92C2-25804820EDAC}">
                        <c15:formulaRef>
                          <c15:sqref>{0,1.1027027027027,-0.0231362467866325,#N/A,0.236842105263158,0,0.285714285714286,0.0764814814814814,0.0148976432134871,0.271374330463082,0.277631122843506,-0.670416362308254,-0.669959473150962,3.26803530314658,0.17792762418521,0.0202648551692555,0.120894740779532,0.0868984849496096,0.0792754068160884,0.199647246244879,-0.190988854635997,0.716379411419862,0.0223888243732495,-0.0982344196301802,-0.383525358426259,0.530723235479703,0.0146042713567839,0.0101764432750348,0.138066418968093,-0.0820557696514818,-0.0213760610116047,0.149959723497125,0.135307724888411,0.325159272226368,0.201910062477667,-0.342351351351351}</c15:sqref>
                        </c15:formulaRef>
                      </c:ext>
                    </c:extLst>
                    <c:numCache>
                      <c:formatCode>0.00%</c:formatCode>
                      <c:ptCount val="36"/>
                      <c:pt idx="0">
                        <c:v>0</c:v>
                      </c:pt>
                      <c:pt idx="1">
                        <c:v>1.1027027027027</c:v>
                      </c:pt>
                      <c:pt idx="2">
                        <c:v>-0.0231362467866325</c:v>
                      </c:pt>
                      <c:pt idx="4">
                        <c:v>0.236842105263158</c:v>
                      </c:pt>
                      <c:pt idx="5">
                        <c:v>0</c:v>
                      </c:pt>
                      <c:pt idx="6">
                        <c:v>0.285714285714286</c:v>
                      </c:pt>
                      <c:pt idx="7">
                        <c:v>0.0764814814814814</c:v>
                      </c:pt>
                      <c:pt idx="8">
                        <c:v>0.0148976432134871</c:v>
                      </c:pt>
                      <c:pt idx="9">
                        <c:v>0.271374330463082</c:v>
                      </c:pt>
                      <c:pt idx="10">
                        <c:v>0.277631122843506</c:v>
                      </c:pt>
                      <c:pt idx="11">
                        <c:v>-0.670416362308254</c:v>
                      </c:pt>
                      <c:pt idx="12">
                        <c:v>-0.669959473150962</c:v>
                      </c:pt>
                      <c:pt idx="13">
                        <c:v>3.26803530314658</c:v>
                      </c:pt>
                      <c:pt idx="14">
                        <c:v>0.17792762418521</c:v>
                      </c:pt>
                      <c:pt idx="15">
                        <c:v>0.0202648551692555</c:v>
                      </c:pt>
                      <c:pt idx="16">
                        <c:v>0.120894740779532</c:v>
                      </c:pt>
                      <c:pt idx="17">
                        <c:v>0.0868984849496096</c:v>
                      </c:pt>
                      <c:pt idx="18">
                        <c:v>0.0792754068160884</c:v>
                      </c:pt>
                      <c:pt idx="19">
                        <c:v>0.199647246244879</c:v>
                      </c:pt>
                      <c:pt idx="20">
                        <c:v>-0.190988854635997</c:v>
                      </c:pt>
                      <c:pt idx="21">
                        <c:v>0.716379411419862</c:v>
                      </c:pt>
                      <c:pt idx="22">
                        <c:v>0.0223888243732495</c:v>
                      </c:pt>
                      <c:pt idx="23">
                        <c:v>-0.0982344196301802</c:v>
                      </c:pt>
                      <c:pt idx="24">
                        <c:v>-0.383525358426259</c:v>
                      </c:pt>
                      <c:pt idx="25">
                        <c:v>0.530723235479703</c:v>
                      </c:pt>
                      <c:pt idx="26">
                        <c:v>0.0146042713567839</c:v>
                      </c:pt>
                      <c:pt idx="27">
                        <c:v>0.0101764432750348</c:v>
                      </c:pt>
                      <c:pt idx="28">
                        <c:v>0.138066418968093</c:v>
                      </c:pt>
                      <c:pt idx="29">
                        <c:v>-0.0820557696514818</c:v>
                      </c:pt>
                      <c:pt idx="30">
                        <c:v>-0.0213760610116047</c:v>
                      </c:pt>
                      <c:pt idx="31">
                        <c:v>0.149959723497125</c:v>
                      </c:pt>
                      <c:pt idx="32">
                        <c:v>0.135307724888411</c:v>
                      </c:pt>
                      <c:pt idx="33">
                        <c:v>0.325159272226368</c:v>
                      </c:pt>
                      <c:pt idx="34">
                        <c:v>0.201910062477667</c:v>
                      </c:pt>
                      <c:pt idx="35">
                        <c:v>-0.342351351351351</c:v>
                      </c:pt>
                    </c:numCache>
                  </c:numRef>
                </c:val>
              </c15:ser>
            </c15:filteredBarSeries>
            <c15:filteredBarSeries>
              <c15:ser>
                <c:idx val="4"/>
                <c:order val="4"/>
                <c:tx>
                  <c:strRef>
                    <c:extLst>
                      <c:ext uri="{02D57815-91ED-43cb-92C2-25804820EDAC}">
                        <c15:formulaRef>
                          <c15:sqref>'[动力电池  汽车产销量数据钢联(1).xlsx]动力电池产量'!$U$2</c15:sqref>
                        </c15:formulaRef>
                      </c:ext>
                    </c:extLst>
                    <c:strCache>
                      <c:ptCount val="1"/>
                      <c:pt idx="0">
                        <c:v>锰酸锂</c:v>
                      </c:pt>
                    </c:strCache>
                  </c:strRef>
                </c:tx>
                <c:spPr>
                  <a:solidFill>
                    <a:schemeClr val="accent5"/>
                  </a:solidFill>
                  <a:ln>
                    <a:noFill/>
                  </a:ln>
                  <a:effectLst/>
                </c:spPr>
                <c:invertIfNegative val="0"/>
                <c:dLbls>
                  <c:delete val="1"/>
                </c:dLbls>
                <c:cat>
                  <c:numRef>
                    <c:extLst>
                      <c:ext uri="{02D57815-91ED-43cb-92C2-25804820EDAC}">
                        <c15:fullRef>
                          <c15:sqref/>
                        </c15:fullRef>
                        <c15:formulaRef>
                          <c15:sqref>'[动力电池  汽车产销量数据钢联(1).xlsx]动力电池产量'!$P$4:$P$81</c15:sqref>
                        </c15:formulaRef>
                      </c:ext>
                    </c:extLst>
                    <c:numCache>
                      <c:formatCode>yyyy"年"m"月"</c:formatCode>
                      <c:ptCount val="66"/>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extLst>
                      <c:ext uri="{02D57815-91ED-43cb-92C2-25804820EDAC}">
                        <c15:formulaRef>
                          <c15:sqref>{#N/A,#N/A,#N/A,#N/A,#N/A,#N/A,#N/A,#N/A,#N/A,#N/A,#N/A,#N/A,#N/A,#N/A,#N/A,#N/A,#N/A,#N/A,#N/A,#N/A,#N/A,#N/A,#N/A,#N/A,#N/A,#N/A,#N/A,#N/A,#N/A,#N/A,#N/A,#N/A,#N/A,#N/A,#N/A,#N/A}</c15:sqref>
                        </c15:formulaRef>
                      </c:ext>
                    </c:extLst>
                    <c:numCache>
                      <c:formatCode>General</c:formatCode>
                      <c:ptCount val="36"/>
                    </c:numCache>
                  </c:numRef>
                </c:val>
              </c15:ser>
            </c15:filteredBarSeries>
            <c15:filteredBarSeries>
              <c15:ser>
                <c:idx val="5"/>
                <c:order val="5"/>
                <c:tx>
                  <c:strRef>
                    <c:extLst>
                      <c:ext uri="{02D57815-91ED-43cb-92C2-25804820EDAC}">
                        <c15:formulaRef>
                          <c15:sqref>'[动力电池  汽车产销量数据钢联(1).xlsx]动力电池产量'!$V$2</c15:sqref>
                        </c15:formulaRef>
                      </c:ext>
                    </c:extLst>
                    <c:strCache>
                      <c:ptCount val="1"/>
                      <c:pt idx="0">
                        <c:v>钛酸锂</c:v>
                      </c:pt>
                    </c:strCache>
                  </c:strRef>
                </c:tx>
                <c:spPr>
                  <a:solidFill>
                    <a:schemeClr val="accent6"/>
                  </a:solidFill>
                  <a:ln>
                    <a:noFill/>
                  </a:ln>
                  <a:effectLst/>
                </c:spPr>
                <c:invertIfNegative val="0"/>
                <c:dLbls>
                  <c:delete val="1"/>
                </c:dLbls>
                <c:cat>
                  <c:numRef>
                    <c:extLst>
                      <c:ext uri="{02D57815-91ED-43cb-92C2-25804820EDAC}">
                        <c15:fullRef>
                          <c15:sqref/>
                        </c15:fullRef>
                        <c15:formulaRef>
                          <c15:sqref>'[动力电池  汽车产销量数据钢联(1).xlsx]动力电池产量'!$P$4:$P$81</c15:sqref>
                        </c15:formulaRef>
                      </c:ext>
                    </c:extLst>
                    <c:numCache>
                      <c:formatCode>yyyy"年"m"月"</c:formatCode>
                      <c:ptCount val="66"/>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extLst>
                      <c:ext uri="{02D57815-91ED-43cb-92C2-25804820EDAC}">
                        <c15:formulaRef>
                          <c15:sqref>{#N/A,#N/A,#N/A,#N/A,#N/A,#N/A,#N/A,#N/A,#N/A,#N/A,#N/A,#N/A,#N/A,#N/A,#N/A,#N/A,#N/A,#N/A,#N/A,#N/A,#N/A,#N/A,#N/A,#N/A,#N/A,#N/A,#N/A,#N/A,#N/A,#N/A,#N/A,#N/A,#N/A,#N/A,#N/A,#N/A}</c15:sqref>
                        </c15:formulaRef>
                      </c:ext>
                    </c:extLst>
                    <c:numCache>
                      <c:formatCode>General</c:formatCode>
                      <c:ptCount val="36"/>
                    </c:numCache>
                  </c:numRef>
                </c:val>
              </c15:ser>
            </c15:filteredBarSeries>
          </c:ext>
        </c:extLst>
      </c:barChart>
      <c:lineChart>
        <c:grouping val="standard"/>
        <c:varyColors val="0"/>
        <c:ser>
          <c:idx val="6"/>
          <c:order val="6"/>
          <c:tx>
            <c:strRef>
              <c:f>'[动力电池  汽车产销量数据钢联(1).xlsx]动力电池产量'!$W$2</c:f>
              <c:strCache>
                <c:ptCount val="1"/>
                <c:pt idx="0">
                  <c:v>三元占比</c:v>
                </c:pt>
              </c:strCache>
            </c:strRef>
          </c:tx>
          <c:spPr>
            <a:ln w="19050" cap="rnd">
              <a:solidFill>
                <a:srgbClr val="BFBFBF"/>
              </a:solidFill>
              <a:round/>
            </a:ln>
            <a:effectLst/>
            <a:sp3d contourW="19050"/>
          </c:spPr>
          <c:marker>
            <c:symbol val="none"/>
          </c:marker>
          <c:dLbls>
            <c:delete val="1"/>
          </c:dLbls>
          <c:cat>
            <c:numRef>
              <c:f>'[动力电池  汽车产销量数据钢联(1).xlsx]动力电池产量'!$P$4:$P$82</c:f>
              <c:numCache>
                <c:formatCode>yyyy"年"m"月"</c:formatCode>
                <c:ptCount val="67"/>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W$3:$W$81</c:f>
              <c:numCache>
                <c:formatCode>0.00%</c:formatCode>
                <c:ptCount val="66"/>
                <c:pt idx="0">
                  <c:v>0.825892857142857</c:v>
                </c:pt>
                <c:pt idx="1">
                  <c:v>0.764243614931238</c:v>
                </c:pt>
                <c:pt idx="2">
                  <c:v>0.703703703703704</c:v>
                </c:pt>
                <c:pt idx="4">
                  <c:v>0.712121212121212</c:v>
                </c:pt>
                <c:pt idx="5">
                  <c:v>0.446808510638298</c:v>
                </c:pt>
                <c:pt idx="6">
                  <c:v>0.771428571428571</c:v>
                </c:pt>
                <c:pt idx="7">
                  <c:v>0.735134178111642</c:v>
                </c:pt>
                <c:pt idx="8">
                  <c:v>0.7239483630295</c:v>
                </c:pt>
                <c:pt idx="9">
                  <c:v>0.596317438107201</c:v>
                </c:pt>
                <c:pt idx="10">
                  <c:v>0.493495926585851</c:v>
                </c:pt>
                <c:pt idx="11">
                  <c:v>0.681659256701342</c:v>
                </c:pt>
                <c:pt idx="12">
                  <c:v>0.871426182912556</c:v>
                </c:pt>
                <c:pt idx="13">
                  <c:v>0.803039601458431</c:v>
                </c:pt>
                <c:pt idx="14">
                  <c:v>0.730437933822095</c:v>
                </c:pt>
                <c:pt idx="15">
                  <c:v>0.762477896297986</c:v>
                </c:pt>
                <c:pt idx="16">
                  <c:v>0.637669440129381</c:v>
                </c:pt>
                <c:pt idx="17">
                  <c:v>0.648921121316571</c:v>
                </c:pt>
                <c:pt idx="18">
                  <c:v>0.685411223335803</c:v>
                </c:pt>
                <c:pt idx="19">
                  <c:v>0.640998358363227</c:v>
                </c:pt>
                <c:pt idx="20">
                  <c:v>0.581450046016975</c:v>
                </c:pt>
                <c:pt idx="21">
                  <c:v>0.55168125418076</c:v>
                </c:pt>
                <c:pt idx="22">
                  <c:v>0.462207776165035</c:v>
                </c:pt>
                <c:pt idx="23">
                  <c:v>0.623308548469034</c:v>
                </c:pt>
                <c:pt idx="24">
                  <c:v>0.596540598673597</c:v>
                </c:pt>
                <c:pt idx="25">
                  <c:v>0.566264658478297</c:v>
                </c:pt>
                <c:pt idx="26">
                  <c:v>0.615721824484496</c:v>
                </c:pt>
                <c:pt idx="27">
                  <c:v>0.535253716043055</c:v>
                </c:pt>
                <c:pt idx="28">
                  <c:v>0.535347165289777</c:v>
                </c:pt>
                <c:pt idx="29">
                  <c:v>0.483045969377363</c:v>
                </c:pt>
                <c:pt idx="30">
                  <c:v>0.425007961783439</c:v>
                </c:pt>
                <c:pt idx="31">
                  <c:v>0.391125666626313</c:v>
                </c:pt>
                <c:pt idx="32">
                  <c:v>0.451990738638943</c:v>
                </c:pt>
                <c:pt idx="33">
                  <c:v>0.443471788715486</c:v>
                </c:pt>
                <c:pt idx="34">
                  <c:v>0.423664122137405</c:v>
                </c:pt>
                <c:pt idx="35">
                  <c:v>0.450611111111111</c:v>
                </c:pt>
                <c:pt idx="36">
                  <c:v>0.423357664233577</c:v>
                </c:pt>
                <c:pt idx="37">
                  <c:v>0.383177570093458</c:v>
                </c:pt>
                <c:pt idx="38">
                  <c:v>0.330827067669173</c:v>
                </c:pt>
                <c:pt idx="39">
                  <c:v>0.446236559139785</c:v>
                </c:pt>
                <c:pt idx="40">
                  <c:v>0.42962962962963</c:v>
                </c:pt>
                <c:pt idx="41">
                  <c:v>0.40495867768595</c:v>
                </c:pt>
                <c:pt idx="42">
                  <c:v>0.377697841726619</c:v>
                </c:pt>
                <c:pt idx="43">
                  <c:v>0.354430379746835</c:v>
                </c:pt>
                <c:pt idx="44">
                  <c:v>0.354098360655738</c:v>
                </c:pt>
                <c:pt idx="45">
                  <c:v>0.32069970845481</c:v>
                </c:pt>
                <c:pt idx="46">
                  <c:v>0.315789473684211</c:v>
                </c:pt>
                <c:pt idx="47">
                  <c:v>0.335403726708075</c:v>
                </c:pt>
                <c:pt idx="48">
                  <c:v>0.305936073059361</c:v>
                </c:pt>
                <c:pt idx="49">
                  <c:v>0.31294964028777</c:v>
                </c:pt>
                <c:pt idx="50">
                  <c:v>0.419287211740042</c:v>
                </c:pt>
              </c:numCache>
            </c:numRef>
          </c:val>
          <c:smooth val="0"/>
        </c:ser>
        <c:dLbls>
          <c:showLegendKey val="0"/>
          <c:showVal val="0"/>
          <c:showCatName val="0"/>
          <c:showSerName val="0"/>
          <c:showPercent val="0"/>
          <c:showBubbleSize val="0"/>
        </c:dLbls>
        <c:marker val="0"/>
        <c:smooth val="0"/>
        <c:axId val="1327210128"/>
        <c:axId val="1327209568"/>
      </c:lineChart>
      <c:dateAx>
        <c:axId val="132720844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209008"/>
        <c:crosses val="autoZero"/>
        <c:auto val="1"/>
        <c:lblOffset val="100"/>
        <c:baseTimeUnit val="months"/>
        <c:majorUnit val="2"/>
        <c:majorTimeUnit val="months"/>
      </c:dateAx>
      <c:valAx>
        <c:axId val="1327209008"/>
        <c:scaling>
          <c:orientation val="minMax"/>
        </c:scaling>
        <c:delete val="0"/>
        <c:axPos val="l"/>
        <c:numFmt formatCode="0.00_);[Red]\(0.00\)"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208448"/>
        <c:crosses val="autoZero"/>
        <c:crossBetween val="between"/>
      </c:valAx>
      <c:dateAx>
        <c:axId val="13272101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楷体" panose="02010609060101010101" pitchFamily="3" charset="-122"/>
                <a:ea typeface="楷体" panose="02010609060101010101" pitchFamily="3" charset="-122"/>
                <a:cs typeface="+mn-cs"/>
              </a:defRPr>
            </a:pPr>
          </a:p>
        </c:txPr>
        <c:crossAx val="1327209568"/>
        <c:crosses val="autoZero"/>
        <c:auto val="1"/>
        <c:lblOffset val="100"/>
        <c:baseTimeUnit val="months"/>
      </c:dateAx>
      <c:valAx>
        <c:axId val="13272095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21012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span"/>
    <c:showDLblsOverMax val="0"/>
  </c:chart>
  <c:spPr>
    <a:no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盐价格走势（元</a:t>
            </a:r>
            <a:r>
              <a:rPr lang="en-US" altLang="zh-CN"/>
              <a:t>/</a:t>
            </a:r>
            <a:r>
              <a:rPr lang="zh-CN" altLang="en-US"/>
              <a:t>吨）</a:t>
            </a:r>
            <a:endParaRPr lang="zh-CN" altLang="en-US"/>
          </a:p>
        </c:rich>
      </c:tx>
      <c:layout>
        <c:manualLayout>
          <c:xMode val="edge"/>
          <c:yMode val="edge"/>
          <c:x val="0.00383435582822086"/>
          <c:y val="0.0067842605156038"/>
        </c:manualLayout>
      </c:layout>
      <c:overlay val="0"/>
    </c:title>
    <c:autoTitleDeleted val="0"/>
    <c:plotArea>
      <c:layout>
        <c:manualLayout>
          <c:layoutTarget val="inner"/>
          <c:xMode val="edge"/>
          <c:yMode val="edge"/>
          <c:x val="0.149561833301504"/>
          <c:y val="0.168777404295808"/>
          <c:w val="0.84455811965812"/>
          <c:h val="0.555522346562869"/>
        </c:manualLayout>
      </c:layout>
      <c:lineChart>
        <c:grouping val="standard"/>
        <c:varyColors val="0"/>
        <c:ser>
          <c:idx val="0"/>
          <c:order val="0"/>
          <c:tx>
            <c:strRef>
              <c:f>[钴周报作图.xlsx]作图!$F$1</c:f>
              <c:strCache>
                <c:ptCount val="1"/>
                <c:pt idx="0">
                  <c:v>硫酸钴</c:v>
                </c:pt>
              </c:strCache>
            </c:strRef>
          </c:tx>
          <c:spPr>
            <a:ln w="19050" cap="rnd" cmpd="sng" algn="ctr">
              <a:solidFill>
                <a:srgbClr val="BC0008"/>
              </a:solidFill>
              <a:prstDash val="solid"/>
              <a:round/>
            </a:ln>
            <a:effectLst/>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F$2:$F$875</c:f>
              <c:numCache>
                <c:formatCode>General</c:formatCode>
                <c:ptCount val="874"/>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4000</c:v>
                </c:pt>
                <c:pt idx="24">
                  <c:v>54000</c:v>
                </c:pt>
                <c:pt idx="25">
                  <c:v>54000</c:v>
                </c:pt>
                <c:pt idx="26">
                  <c:v>54000</c:v>
                </c:pt>
                <c:pt idx="27">
                  <c:v>54000</c:v>
                </c:pt>
                <c:pt idx="28">
                  <c:v>54000</c:v>
                </c:pt>
                <c:pt idx="29">
                  <c:v>56500</c:v>
                </c:pt>
                <c:pt idx="30">
                  <c:v>57500</c:v>
                </c:pt>
                <c:pt idx="31">
                  <c:v>57500</c:v>
                </c:pt>
                <c:pt idx="32">
                  <c:v>57500</c:v>
                </c:pt>
                <c:pt idx="33">
                  <c:v>57500</c:v>
                </c:pt>
                <c:pt idx="34">
                  <c:v>57500</c:v>
                </c:pt>
                <c:pt idx="35">
                  <c:v>57500</c:v>
                </c:pt>
                <c:pt idx="36">
                  <c:v>57500</c:v>
                </c:pt>
                <c:pt idx="37">
                  <c:v>57500</c:v>
                </c:pt>
                <c:pt idx="38">
                  <c:v>57500</c:v>
                </c:pt>
                <c:pt idx="39">
                  <c:v>57500</c:v>
                </c:pt>
                <c:pt idx="40">
                  <c:v>57500</c:v>
                </c:pt>
                <c:pt idx="41">
                  <c:v>56500</c:v>
                </c:pt>
                <c:pt idx="42">
                  <c:v>56500</c:v>
                </c:pt>
                <c:pt idx="43">
                  <c:v>56500</c:v>
                </c:pt>
                <c:pt idx="44">
                  <c:v>56500</c:v>
                </c:pt>
                <c:pt idx="45">
                  <c:v>55500</c:v>
                </c:pt>
                <c:pt idx="46">
                  <c:v>55500</c:v>
                </c:pt>
                <c:pt idx="47">
                  <c:v>55000</c:v>
                </c:pt>
                <c:pt idx="48">
                  <c:v>54500</c:v>
                </c:pt>
                <c:pt idx="49">
                  <c:v>52000</c:v>
                </c:pt>
                <c:pt idx="50">
                  <c:v>52000</c:v>
                </c:pt>
                <c:pt idx="51">
                  <c:v>51500</c:v>
                </c:pt>
                <c:pt idx="52">
                  <c:v>51500</c:v>
                </c:pt>
                <c:pt idx="53">
                  <c:v>49500</c:v>
                </c:pt>
                <c:pt idx="54">
                  <c:v>48000</c:v>
                </c:pt>
                <c:pt idx="55">
                  <c:v>46750</c:v>
                </c:pt>
                <c:pt idx="56">
                  <c:v>46750</c:v>
                </c:pt>
                <c:pt idx="57">
                  <c:v>46750</c:v>
                </c:pt>
                <c:pt idx="58">
                  <c:v>46750</c:v>
                </c:pt>
                <c:pt idx="59">
                  <c:v>46750</c:v>
                </c:pt>
                <c:pt idx="60">
                  <c:v>46750</c:v>
                </c:pt>
                <c:pt idx="61">
                  <c:v>46750</c:v>
                </c:pt>
                <c:pt idx="62">
                  <c:v>46750</c:v>
                </c:pt>
                <c:pt idx="63">
                  <c:v>46750</c:v>
                </c:pt>
                <c:pt idx="64">
                  <c:v>46000</c:v>
                </c:pt>
                <c:pt idx="65">
                  <c:v>46000</c:v>
                </c:pt>
                <c:pt idx="66">
                  <c:v>46000</c:v>
                </c:pt>
                <c:pt idx="67">
                  <c:v>46000</c:v>
                </c:pt>
                <c:pt idx="68">
                  <c:v>46000</c:v>
                </c:pt>
                <c:pt idx="69">
                  <c:v>46000</c:v>
                </c:pt>
                <c:pt idx="70">
                  <c:v>46000</c:v>
                </c:pt>
                <c:pt idx="71">
                  <c:v>46000</c:v>
                </c:pt>
                <c:pt idx="72">
                  <c:v>44500</c:v>
                </c:pt>
                <c:pt idx="73">
                  <c:v>44500</c:v>
                </c:pt>
                <c:pt idx="74">
                  <c:v>44500</c:v>
                </c:pt>
                <c:pt idx="75">
                  <c:v>44500</c:v>
                </c:pt>
                <c:pt idx="76">
                  <c:v>44500</c:v>
                </c:pt>
                <c:pt idx="77">
                  <c:v>44500</c:v>
                </c:pt>
                <c:pt idx="78">
                  <c:v>44500</c:v>
                </c:pt>
                <c:pt idx="79">
                  <c:v>44500</c:v>
                </c:pt>
                <c:pt idx="80">
                  <c:v>44500</c:v>
                </c:pt>
                <c:pt idx="81">
                  <c:v>44500</c:v>
                </c:pt>
                <c:pt idx="82">
                  <c:v>44500</c:v>
                </c:pt>
                <c:pt idx="83">
                  <c:v>46500</c:v>
                </c:pt>
                <c:pt idx="84">
                  <c:v>46500</c:v>
                </c:pt>
                <c:pt idx="85">
                  <c:v>46500</c:v>
                </c:pt>
                <c:pt idx="86">
                  <c:v>46500</c:v>
                </c:pt>
                <c:pt idx="87">
                  <c:v>46500</c:v>
                </c:pt>
                <c:pt idx="88">
                  <c:v>46500</c:v>
                </c:pt>
                <c:pt idx="89">
                  <c:v>46500</c:v>
                </c:pt>
                <c:pt idx="90">
                  <c:v>46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5500</c:v>
                </c:pt>
                <c:pt idx="110">
                  <c:v>45500</c:v>
                </c:pt>
                <c:pt idx="111">
                  <c:v>45500</c:v>
                </c:pt>
                <c:pt idx="112">
                  <c:v>45500</c:v>
                </c:pt>
                <c:pt idx="113">
                  <c:v>45500</c:v>
                </c:pt>
                <c:pt idx="114">
                  <c:v>45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6500</c:v>
                </c:pt>
                <c:pt idx="136">
                  <c:v>46500</c:v>
                </c:pt>
                <c:pt idx="137">
                  <c:v>46500</c:v>
                </c:pt>
                <c:pt idx="138">
                  <c:v>46500</c:v>
                </c:pt>
                <c:pt idx="139">
                  <c:v>47500</c:v>
                </c:pt>
                <c:pt idx="140">
                  <c:v>49000</c:v>
                </c:pt>
                <c:pt idx="141">
                  <c:v>49000</c:v>
                </c:pt>
                <c:pt idx="142">
                  <c:v>49000</c:v>
                </c:pt>
                <c:pt idx="143">
                  <c:v>49000</c:v>
                </c:pt>
                <c:pt idx="144">
                  <c:v>52500</c:v>
                </c:pt>
                <c:pt idx="145">
                  <c:v>52500</c:v>
                </c:pt>
                <c:pt idx="146">
                  <c:v>52500</c:v>
                </c:pt>
                <c:pt idx="147">
                  <c:v>61000</c:v>
                </c:pt>
                <c:pt idx="148">
                  <c:v>61000</c:v>
                </c:pt>
                <c:pt idx="149">
                  <c:v>61000</c:v>
                </c:pt>
                <c:pt idx="150">
                  <c:v>61000</c:v>
                </c:pt>
                <c:pt idx="151">
                  <c:v>61000</c:v>
                </c:pt>
                <c:pt idx="152">
                  <c:v>59000</c:v>
                </c:pt>
                <c:pt idx="153">
                  <c:v>59000</c:v>
                </c:pt>
                <c:pt idx="154">
                  <c:v>59000</c:v>
                </c:pt>
                <c:pt idx="155">
                  <c:v>59000</c:v>
                </c:pt>
                <c:pt idx="156">
                  <c:v>59000</c:v>
                </c:pt>
                <c:pt idx="157">
                  <c:v>59000</c:v>
                </c:pt>
                <c:pt idx="158">
                  <c:v>59000</c:v>
                </c:pt>
                <c:pt idx="159">
                  <c:v>59000</c:v>
                </c:pt>
                <c:pt idx="160">
                  <c:v>58000</c:v>
                </c:pt>
                <c:pt idx="161">
                  <c:v>58000</c:v>
                </c:pt>
                <c:pt idx="162">
                  <c:v>58000</c:v>
                </c:pt>
                <c:pt idx="163">
                  <c:v>57000</c:v>
                </c:pt>
                <c:pt idx="164">
                  <c:v>57000</c:v>
                </c:pt>
                <c:pt idx="165">
                  <c:v>57000</c:v>
                </c:pt>
                <c:pt idx="166">
                  <c:v>57000</c:v>
                </c:pt>
                <c:pt idx="167">
                  <c:v>56000</c:v>
                </c:pt>
                <c:pt idx="168">
                  <c:v>56000</c:v>
                </c:pt>
                <c:pt idx="169">
                  <c:v>56000</c:v>
                </c:pt>
                <c:pt idx="170">
                  <c:v>55000</c:v>
                </c:pt>
                <c:pt idx="171">
                  <c:v>55000</c:v>
                </c:pt>
                <c:pt idx="172">
                  <c:v>55000</c:v>
                </c:pt>
                <c:pt idx="173">
                  <c:v>55000</c:v>
                </c:pt>
                <c:pt idx="174">
                  <c:v>55000</c:v>
                </c:pt>
                <c:pt idx="175">
                  <c:v>55000</c:v>
                </c:pt>
                <c:pt idx="176">
                  <c:v>55000</c:v>
                </c:pt>
                <c:pt idx="177">
                  <c:v>55000</c:v>
                </c:pt>
                <c:pt idx="178">
                  <c:v>55000</c:v>
                </c:pt>
                <c:pt idx="179">
                  <c:v>55000</c:v>
                </c:pt>
                <c:pt idx="180">
                  <c:v>54000</c:v>
                </c:pt>
                <c:pt idx="181">
                  <c:v>54000</c:v>
                </c:pt>
                <c:pt idx="182">
                  <c:v>54000</c:v>
                </c:pt>
                <c:pt idx="183">
                  <c:v>54000</c:v>
                </c:pt>
                <c:pt idx="184">
                  <c:v>54000</c:v>
                </c:pt>
                <c:pt idx="185">
                  <c:v>54000</c:v>
                </c:pt>
                <c:pt idx="186">
                  <c:v>54000</c:v>
                </c:pt>
                <c:pt idx="187">
                  <c:v>54000</c:v>
                </c:pt>
                <c:pt idx="188">
                  <c:v>54000</c:v>
                </c:pt>
                <c:pt idx="189">
                  <c:v>54000</c:v>
                </c:pt>
                <c:pt idx="190">
                  <c:v>54000</c:v>
                </c:pt>
                <c:pt idx="191">
                  <c:v>54000</c:v>
                </c:pt>
                <c:pt idx="192">
                  <c:v>54000</c:v>
                </c:pt>
                <c:pt idx="193">
                  <c:v>54000</c:v>
                </c:pt>
                <c:pt idx="194">
                  <c:v>54000</c:v>
                </c:pt>
                <c:pt idx="195">
                  <c:v>54000</c:v>
                </c:pt>
                <c:pt idx="196">
                  <c:v>54000</c:v>
                </c:pt>
                <c:pt idx="197">
                  <c:v>540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3500</c:v>
                </c:pt>
                <c:pt idx="211">
                  <c:v>53500</c:v>
                </c:pt>
                <c:pt idx="212">
                  <c:v>53500</c:v>
                </c:pt>
                <c:pt idx="213">
                  <c:v>53500</c:v>
                </c:pt>
                <c:pt idx="214">
                  <c:v>53500</c:v>
                </c:pt>
                <c:pt idx="215">
                  <c:v>53500</c:v>
                </c:pt>
                <c:pt idx="216">
                  <c:v>53500</c:v>
                </c:pt>
                <c:pt idx="217">
                  <c:v>53500</c:v>
                </c:pt>
                <c:pt idx="218">
                  <c:v>53500</c:v>
                </c:pt>
                <c:pt idx="219">
                  <c:v>54000</c:v>
                </c:pt>
                <c:pt idx="220">
                  <c:v>54000</c:v>
                </c:pt>
                <c:pt idx="221">
                  <c:v>54000</c:v>
                </c:pt>
                <c:pt idx="222">
                  <c:v>54000</c:v>
                </c:pt>
                <c:pt idx="223">
                  <c:v>54000</c:v>
                </c:pt>
                <c:pt idx="224">
                  <c:v>54500</c:v>
                </c:pt>
                <c:pt idx="225">
                  <c:v>54500</c:v>
                </c:pt>
                <c:pt idx="226">
                  <c:v>545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5000</c:v>
                </c:pt>
                <c:pt idx="254">
                  <c:v>56000</c:v>
                </c:pt>
                <c:pt idx="255">
                  <c:v>56000</c:v>
                </c:pt>
                <c:pt idx="256">
                  <c:v>56000</c:v>
                </c:pt>
                <c:pt idx="257">
                  <c:v>57000</c:v>
                </c:pt>
                <c:pt idx="258">
                  <c:v>57250</c:v>
                </c:pt>
                <c:pt idx="259">
                  <c:v>57500</c:v>
                </c:pt>
                <c:pt idx="260">
                  <c:v>57500</c:v>
                </c:pt>
                <c:pt idx="261">
                  <c:v>58000</c:v>
                </c:pt>
                <c:pt idx="262">
                  <c:v>58000</c:v>
                </c:pt>
                <c:pt idx="263">
                  <c:v>58000</c:v>
                </c:pt>
                <c:pt idx="264">
                  <c:v>58500</c:v>
                </c:pt>
                <c:pt idx="265">
                  <c:v>59000</c:v>
                </c:pt>
                <c:pt idx="266">
                  <c:v>62000</c:v>
                </c:pt>
                <c:pt idx="267">
                  <c:v>62000</c:v>
                </c:pt>
                <c:pt idx="268">
                  <c:v>62000</c:v>
                </c:pt>
                <c:pt idx="269">
                  <c:v>62000</c:v>
                </c:pt>
                <c:pt idx="270">
                  <c:v>62000</c:v>
                </c:pt>
                <c:pt idx="271">
                  <c:v>63000</c:v>
                </c:pt>
                <c:pt idx="272">
                  <c:v>67000</c:v>
                </c:pt>
                <c:pt idx="273">
                  <c:v>67000</c:v>
                </c:pt>
                <c:pt idx="274">
                  <c:v>67000</c:v>
                </c:pt>
                <c:pt idx="275">
                  <c:v>67000</c:v>
                </c:pt>
                <c:pt idx="276">
                  <c:v>67000</c:v>
                </c:pt>
                <c:pt idx="277">
                  <c:v>67000</c:v>
                </c:pt>
                <c:pt idx="278">
                  <c:v>70000</c:v>
                </c:pt>
                <c:pt idx="279">
                  <c:v>70000</c:v>
                </c:pt>
                <c:pt idx="280">
                  <c:v>73500</c:v>
                </c:pt>
                <c:pt idx="281">
                  <c:v>73500</c:v>
                </c:pt>
                <c:pt idx="282">
                  <c:v>73500</c:v>
                </c:pt>
                <c:pt idx="283">
                  <c:v>73500</c:v>
                </c:pt>
                <c:pt idx="284">
                  <c:v>73500</c:v>
                </c:pt>
                <c:pt idx="285">
                  <c:v>75500</c:v>
                </c:pt>
                <c:pt idx="286">
                  <c:v>75500</c:v>
                </c:pt>
                <c:pt idx="287">
                  <c:v>76000</c:v>
                </c:pt>
                <c:pt idx="288">
                  <c:v>77500</c:v>
                </c:pt>
                <c:pt idx="289">
                  <c:v>77500</c:v>
                </c:pt>
                <c:pt idx="290">
                  <c:v>77500</c:v>
                </c:pt>
                <c:pt idx="291">
                  <c:v>77500</c:v>
                </c:pt>
                <c:pt idx="292">
                  <c:v>78000</c:v>
                </c:pt>
                <c:pt idx="293">
                  <c:v>83000</c:v>
                </c:pt>
                <c:pt idx="294">
                  <c:v>83000</c:v>
                </c:pt>
                <c:pt idx="295">
                  <c:v>89000</c:v>
                </c:pt>
                <c:pt idx="296">
                  <c:v>91000</c:v>
                </c:pt>
                <c:pt idx="297">
                  <c:v>97000</c:v>
                </c:pt>
                <c:pt idx="298">
                  <c:v>97000</c:v>
                </c:pt>
                <c:pt idx="299">
                  <c:v>98000</c:v>
                </c:pt>
                <c:pt idx="300">
                  <c:v>98000</c:v>
                </c:pt>
                <c:pt idx="301">
                  <c:v>98000</c:v>
                </c:pt>
                <c:pt idx="302">
                  <c:v>98000</c:v>
                </c:pt>
                <c:pt idx="303">
                  <c:v>98000</c:v>
                </c:pt>
                <c:pt idx="304">
                  <c:v>98000</c:v>
                </c:pt>
                <c:pt idx="305">
                  <c:v>98000</c:v>
                </c:pt>
                <c:pt idx="306">
                  <c:v>98000</c:v>
                </c:pt>
                <c:pt idx="307">
                  <c:v>98000</c:v>
                </c:pt>
                <c:pt idx="308">
                  <c:v>98000</c:v>
                </c:pt>
                <c:pt idx="309">
                  <c:v>97000</c:v>
                </c:pt>
                <c:pt idx="310">
                  <c:v>97000</c:v>
                </c:pt>
                <c:pt idx="311">
                  <c:v>97000</c:v>
                </c:pt>
                <c:pt idx="312">
                  <c:v>94000</c:v>
                </c:pt>
                <c:pt idx="313">
                  <c:v>94000</c:v>
                </c:pt>
                <c:pt idx="314">
                  <c:v>94000</c:v>
                </c:pt>
                <c:pt idx="315">
                  <c:v>94000</c:v>
                </c:pt>
                <c:pt idx="316">
                  <c:v>94000</c:v>
                </c:pt>
                <c:pt idx="317">
                  <c:v>93000</c:v>
                </c:pt>
                <c:pt idx="318">
                  <c:v>91000</c:v>
                </c:pt>
                <c:pt idx="319">
                  <c:v>87500</c:v>
                </c:pt>
                <c:pt idx="320">
                  <c:v>83500</c:v>
                </c:pt>
                <c:pt idx="321">
                  <c:v>83500</c:v>
                </c:pt>
                <c:pt idx="322">
                  <c:v>83000</c:v>
                </c:pt>
                <c:pt idx="323">
                  <c:v>83000</c:v>
                </c:pt>
                <c:pt idx="324">
                  <c:v>83000</c:v>
                </c:pt>
                <c:pt idx="325">
                  <c:v>83000</c:v>
                </c:pt>
                <c:pt idx="326">
                  <c:v>80000</c:v>
                </c:pt>
                <c:pt idx="327">
                  <c:v>80000</c:v>
                </c:pt>
                <c:pt idx="328">
                  <c:v>76500</c:v>
                </c:pt>
                <c:pt idx="329">
                  <c:v>76500</c:v>
                </c:pt>
                <c:pt idx="330">
                  <c:v>76500</c:v>
                </c:pt>
                <c:pt idx="331">
                  <c:v>76500</c:v>
                </c:pt>
                <c:pt idx="332">
                  <c:v>76500</c:v>
                </c:pt>
                <c:pt idx="333">
                  <c:v>76500</c:v>
                </c:pt>
                <c:pt idx="334">
                  <c:v>74500</c:v>
                </c:pt>
                <c:pt idx="335">
                  <c:v>74500</c:v>
                </c:pt>
                <c:pt idx="336">
                  <c:v>74500</c:v>
                </c:pt>
                <c:pt idx="337">
                  <c:v>74500</c:v>
                </c:pt>
                <c:pt idx="338">
                  <c:v>74500</c:v>
                </c:pt>
                <c:pt idx="339">
                  <c:v>74500</c:v>
                </c:pt>
                <c:pt idx="340">
                  <c:v>74500</c:v>
                </c:pt>
                <c:pt idx="341">
                  <c:v>74500</c:v>
                </c:pt>
                <c:pt idx="342">
                  <c:v>75500</c:v>
                </c:pt>
                <c:pt idx="343">
                  <c:v>75500</c:v>
                </c:pt>
                <c:pt idx="344">
                  <c:v>75500</c:v>
                </c:pt>
                <c:pt idx="345">
                  <c:v>75500</c:v>
                </c:pt>
                <c:pt idx="346">
                  <c:v>74500</c:v>
                </c:pt>
                <c:pt idx="347">
                  <c:v>74500</c:v>
                </c:pt>
                <c:pt idx="348">
                  <c:v>74500</c:v>
                </c:pt>
                <c:pt idx="349">
                  <c:v>74500</c:v>
                </c:pt>
                <c:pt idx="350">
                  <c:v>74500</c:v>
                </c:pt>
                <c:pt idx="351">
                  <c:v>74000</c:v>
                </c:pt>
                <c:pt idx="352">
                  <c:v>74000</c:v>
                </c:pt>
                <c:pt idx="353">
                  <c:v>72500</c:v>
                </c:pt>
                <c:pt idx="354">
                  <c:v>72500</c:v>
                </c:pt>
                <c:pt idx="355">
                  <c:v>72500</c:v>
                </c:pt>
                <c:pt idx="356">
                  <c:v>72500</c:v>
                </c:pt>
                <c:pt idx="357">
                  <c:v>72500</c:v>
                </c:pt>
                <c:pt idx="358">
                  <c:v>72500</c:v>
                </c:pt>
                <c:pt idx="359">
                  <c:v>72500</c:v>
                </c:pt>
                <c:pt idx="360">
                  <c:v>72000</c:v>
                </c:pt>
                <c:pt idx="361">
                  <c:v>72000</c:v>
                </c:pt>
                <c:pt idx="362">
                  <c:v>70500</c:v>
                </c:pt>
                <c:pt idx="363">
                  <c:v>70500</c:v>
                </c:pt>
                <c:pt idx="364">
                  <c:v>70500</c:v>
                </c:pt>
                <c:pt idx="365">
                  <c:v>70500</c:v>
                </c:pt>
                <c:pt idx="366">
                  <c:v>70500</c:v>
                </c:pt>
                <c:pt idx="367">
                  <c:v>70500</c:v>
                </c:pt>
                <c:pt idx="368">
                  <c:v>70500</c:v>
                </c:pt>
                <c:pt idx="369">
                  <c:v>70500</c:v>
                </c:pt>
                <c:pt idx="370">
                  <c:v>70500</c:v>
                </c:pt>
                <c:pt idx="371">
                  <c:v>70500</c:v>
                </c:pt>
                <c:pt idx="372">
                  <c:v>70500</c:v>
                </c:pt>
                <c:pt idx="373">
                  <c:v>70500</c:v>
                </c:pt>
                <c:pt idx="374">
                  <c:v>70500</c:v>
                </c:pt>
                <c:pt idx="375">
                  <c:v>70500</c:v>
                </c:pt>
                <c:pt idx="376">
                  <c:v>70500</c:v>
                </c:pt>
                <c:pt idx="377">
                  <c:v>70500</c:v>
                </c:pt>
                <c:pt idx="378">
                  <c:v>70500</c:v>
                </c:pt>
                <c:pt idx="379">
                  <c:v>70500</c:v>
                </c:pt>
                <c:pt idx="380">
                  <c:v>70500</c:v>
                </c:pt>
                <c:pt idx="381">
                  <c:v>70500</c:v>
                </c:pt>
                <c:pt idx="382">
                  <c:v>70500</c:v>
                </c:pt>
                <c:pt idx="383">
                  <c:v>71000</c:v>
                </c:pt>
                <c:pt idx="384">
                  <c:v>71000</c:v>
                </c:pt>
                <c:pt idx="385">
                  <c:v>71000</c:v>
                </c:pt>
                <c:pt idx="386">
                  <c:v>71500</c:v>
                </c:pt>
                <c:pt idx="387">
                  <c:v>71500</c:v>
                </c:pt>
                <c:pt idx="388">
                  <c:v>72500</c:v>
                </c:pt>
                <c:pt idx="389">
                  <c:v>76000</c:v>
                </c:pt>
                <c:pt idx="390">
                  <c:v>76000</c:v>
                </c:pt>
                <c:pt idx="391">
                  <c:v>76000</c:v>
                </c:pt>
                <c:pt idx="392">
                  <c:v>76000</c:v>
                </c:pt>
                <c:pt idx="393">
                  <c:v>76000</c:v>
                </c:pt>
                <c:pt idx="394">
                  <c:v>76500</c:v>
                </c:pt>
                <c:pt idx="395">
                  <c:v>78000</c:v>
                </c:pt>
                <c:pt idx="396">
                  <c:v>79000</c:v>
                </c:pt>
                <c:pt idx="397">
                  <c:v>79000</c:v>
                </c:pt>
                <c:pt idx="398">
                  <c:v>79000</c:v>
                </c:pt>
                <c:pt idx="399">
                  <c:v>80000</c:v>
                </c:pt>
                <c:pt idx="400">
                  <c:v>81000</c:v>
                </c:pt>
                <c:pt idx="401">
                  <c:v>82000</c:v>
                </c:pt>
                <c:pt idx="402">
                  <c:v>82000</c:v>
                </c:pt>
                <c:pt idx="403">
                  <c:v>82000</c:v>
                </c:pt>
                <c:pt idx="404">
                  <c:v>83000</c:v>
                </c:pt>
                <c:pt idx="405">
                  <c:v>83000</c:v>
                </c:pt>
                <c:pt idx="406">
                  <c:v>83000</c:v>
                </c:pt>
                <c:pt idx="407">
                  <c:v>83000</c:v>
                </c:pt>
                <c:pt idx="408">
                  <c:v>83000</c:v>
                </c:pt>
                <c:pt idx="409">
                  <c:v>83000</c:v>
                </c:pt>
                <c:pt idx="410">
                  <c:v>83000</c:v>
                </c:pt>
                <c:pt idx="411">
                  <c:v>83000</c:v>
                </c:pt>
                <c:pt idx="412">
                  <c:v>83000</c:v>
                </c:pt>
                <c:pt idx="413">
                  <c:v>83000</c:v>
                </c:pt>
                <c:pt idx="414">
                  <c:v>83000</c:v>
                </c:pt>
                <c:pt idx="415">
                  <c:v>83000</c:v>
                </c:pt>
                <c:pt idx="416">
                  <c:v>81000</c:v>
                </c:pt>
                <c:pt idx="417">
                  <c:v>81000</c:v>
                </c:pt>
                <c:pt idx="418">
                  <c:v>81000</c:v>
                </c:pt>
                <c:pt idx="419">
                  <c:v>80000</c:v>
                </c:pt>
                <c:pt idx="420">
                  <c:v>80000</c:v>
                </c:pt>
                <c:pt idx="421">
                  <c:v>80000</c:v>
                </c:pt>
                <c:pt idx="422">
                  <c:v>79000</c:v>
                </c:pt>
                <c:pt idx="423">
                  <c:v>79000</c:v>
                </c:pt>
                <c:pt idx="424">
                  <c:v>79000</c:v>
                </c:pt>
                <c:pt idx="425">
                  <c:v>78500</c:v>
                </c:pt>
                <c:pt idx="426">
                  <c:v>78500</c:v>
                </c:pt>
                <c:pt idx="427">
                  <c:v>78000</c:v>
                </c:pt>
                <c:pt idx="428">
                  <c:v>78000</c:v>
                </c:pt>
                <c:pt idx="429">
                  <c:v>78000</c:v>
                </c:pt>
                <c:pt idx="430">
                  <c:v>76000</c:v>
                </c:pt>
                <c:pt idx="431">
                  <c:v>76000</c:v>
                </c:pt>
                <c:pt idx="432">
                  <c:v>76000</c:v>
                </c:pt>
                <c:pt idx="433">
                  <c:v>76000</c:v>
                </c:pt>
                <c:pt idx="434">
                  <c:v>76000</c:v>
                </c:pt>
                <c:pt idx="435">
                  <c:v>76000</c:v>
                </c:pt>
                <c:pt idx="436">
                  <c:v>76000</c:v>
                </c:pt>
                <c:pt idx="437">
                  <c:v>76000</c:v>
                </c:pt>
                <c:pt idx="438">
                  <c:v>76000</c:v>
                </c:pt>
                <c:pt idx="439">
                  <c:v>76000</c:v>
                </c:pt>
                <c:pt idx="440">
                  <c:v>76000</c:v>
                </c:pt>
                <c:pt idx="441">
                  <c:v>76000</c:v>
                </c:pt>
                <c:pt idx="442">
                  <c:v>76500</c:v>
                </c:pt>
                <c:pt idx="443">
                  <c:v>77000</c:v>
                </c:pt>
                <c:pt idx="444">
                  <c:v>77000</c:v>
                </c:pt>
                <c:pt idx="445">
                  <c:v>79000</c:v>
                </c:pt>
                <c:pt idx="446">
                  <c:v>79000</c:v>
                </c:pt>
                <c:pt idx="447">
                  <c:v>79000</c:v>
                </c:pt>
                <c:pt idx="448">
                  <c:v>79000</c:v>
                </c:pt>
                <c:pt idx="449">
                  <c:v>79000</c:v>
                </c:pt>
                <c:pt idx="450">
                  <c:v>79000</c:v>
                </c:pt>
                <c:pt idx="451">
                  <c:v>81000</c:v>
                </c:pt>
                <c:pt idx="452">
                  <c:v>83000</c:v>
                </c:pt>
                <c:pt idx="453">
                  <c:v>83000</c:v>
                </c:pt>
                <c:pt idx="454">
                  <c:v>84000</c:v>
                </c:pt>
                <c:pt idx="455">
                  <c:v>84000</c:v>
                </c:pt>
                <c:pt idx="456">
                  <c:v>84000</c:v>
                </c:pt>
                <c:pt idx="457">
                  <c:v>84000</c:v>
                </c:pt>
                <c:pt idx="458">
                  <c:v>84000</c:v>
                </c:pt>
                <c:pt idx="459">
                  <c:v>84000</c:v>
                </c:pt>
                <c:pt idx="460">
                  <c:v>86500</c:v>
                </c:pt>
                <c:pt idx="461">
                  <c:v>86500</c:v>
                </c:pt>
                <c:pt idx="462">
                  <c:v>88500</c:v>
                </c:pt>
                <c:pt idx="463">
                  <c:v>88500</c:v>
                </c:pt>
                <c:pt idx="464">
                  <c:v>88500</c:v>
                </c:pt>
                <c:pt idx="465">
                  <c:v>88500</c:v>
                </c:pt>
                <c:pt idx="466">
                  <c:v>88500</c:v>
                </c:pt>
                <c:pt idx="467">
                  <c:v>90000</c:v>
                </c:pt>
                <c:pt idx="468">
                  <c:v>90500</c:v>
                </c:pt>
                <c:pt idx="469">
                  <c:v>90500</c:v>
                </c:pt>
                <c:pt idx="470">
                  <c:v>90500</c:v>
                </c:pt>
                <c:pt idx="471">
                  <c:v>90500</c:v>
                </c:pt>
                <c:pt idx="472">
                  <c:v>91500</c:v>
                </c:pt>
                <c:pt idx="473">
                  <c:v>91500</c:v>
                </c:pt>
                <c:pt idx="474">
                  <c:v>91500</c:v>
                </c:pt>
                <c:pt idx="475">
                  <c:v>91500</c:v>
                </c:pt>
                <c:pt idx="476">
                  <c:v>91500</c:v>
                </c:pt>
                <c:pt idx="477">
                  <c:v>91500</c:v>
                </c:pt>
                <c:pt idx="478">
                  <c:v>91500</c:v>
                </c:pt>
                <c:pt idx="479">
                  <c:v>91500</c:v>
                </c:pt>
                <c:pt idx="480">
                  <c:v>91500</c:v>
                </c:pt>
                <c:pt idx="481">
                  <c:v>91500</c:v>
                </c:pt>
                <c:pt idx="482">
                  <c:v>91500</c:v>
                </c:pt>
                <c:pt idx="483">
                  <c:v>91500</c:v>
                </c:pt>
                <c:pt idx="484">
                  <c:v>91500</c:v>
                </c:pt>
                <c:pt idx="485">
                  <c:v>91500</c:v>
                </c:pt>
                <c:pt idx="486">
                  <c:v>92000</c:v>
                </c:pt>
                <c:pt idx="487">
                  <c:v>92000</c:v>
                </c:pt>
                <c:pt idx="488">
                  <c:v>92000</c:v>
                </c:pt>
                <c:pt idx="489">
                  <c:v>92000</c:v>
                </c:pt>
                <c:pt idx="490">
                  <c:v>92000</c:v>
                </c:pt>
                <c:pt idx="491">
                  <c:v>92000</c:v>
                </c:pt>
                <c:pt idx="492">
                  <c:v>92000</c:v>
                </c:pt>
                <c:pt idx="493">
                  <c:v>92000</c:v>
                </c:pt>
                <c:pt idx="494">
                  <c:v>93500</c:v>
                </c:pt>
                <c:pt idx="495">
                  <c:v>93500</c:v>
                </c:pt>
                <c:pt idx="496">
                  <c:v>93500</c:v>
                </c:pt>
                <c:pt idx="497">
                  <c:v>93500</c:v>
                </c:pt>
                <c:pt idx="498">
                  <c:v>93500</c:v>
                </c:pt>
                <c:pt idx="499">
                  <c:v>93500</c:v>
                </c:pt>
                <c:pt idx="500">
                  <c:v>93500</c:v>
                </c:pt>
                <c:pt idx="501">
                  <c:v>93500</c:v>
                </c:pt>
                <c:pt idx="502">
                  <c:v>94000</c:v>
                </c:pt>
                <c:pt idx="503">
                  <c:v>94000</c:v>
                </c:pt>
                <c:pt idx="504">
                  <c:v>94500</c:v>
                </c:pt>
                <c:pt idx="505">
                  <c:v>94500</c:v>
                </c:pt>
                <c:pt idx="506">
                  <c:v>95000</c:v>
                </c:pt>
                <c:pt idx="507">
                  <c:v>97500</c:v>
                </c:pt>
                <c:pt idx="508">
                  <c:v>102500</c:v>
                </c:pt>
                <c:pt idx="509">
                  <c:v>102500</c:v>
                </c:pt>
                <c:pt idx="510">
                  <c:v>102500</c:v>
                </c:pt>
                <c:pt idx="511">
                  <c:v>102500</c:v>
                </c:pt>
                <c:pt idx="512">
                  <c:v>106500</c:v>
                </c:pt>
                <c:pt idx="513">
                  <c:v>106500</c:v>
                </c:pt>
                <c:pt idx="514">
                  <c:v>106500</c:v>
                </c:pt>
                <c:pt idx="515">
                  <c:v>106500</c:v>
                </c:pt>
                <c:pt idx="516">
                  <c:v>103000</c:v>
                </c:pt>
                <c:pt idx="517">
                  <c:v>103000</c:v>
                </c:pt>
                <c:pt idx="518">
                  <c:v>103000</c:v>
                </c:pt>
                <c:pt idx="519">
                  <c:v>103000</c:v>
                </c:pt>
                <c:pt idx="520">
                  <c:v>103000</c:v>
                </c:pt>
                <c:pt idx="521">
                  <c:v>103000</c:v>
                </c:pt>
                <c:pt idx="522">
                  <c:v>103000</c:v>
                </c:pt>
                <c:pt idx="523">
                  <c:v>103500</c:v>
                </c:pt>
                <c:pt idx="524">
                  <c:v>103500</c:v>
                </c:pt>
                <c:pt idx="525">
                  <c:v>103500</c:v>
                </c:pt>
                <c:pt idx="526">
                  <c:v>104000</c:v>
                </c:pt>
                <c:pt idx="527">
                  <c:v>104000</c:v>
                </c:pt>
                <c:pt idx="528">
                  <c:v>104500</c:v>
                </c:pt>
                <c:pt idx="529">
                  <c:v>104500</c:v>
                </c:pt>
                <c:pt idx="530">
                  <c:v>104500</c:v>
                </c:pt>
                <c:pt idx="531">
                  <c:v>104500</c:v>
                </c:pt>
                <c:pt idx="532">
                  <c:v>104500</c:v>
                </c:pt>
                <c:pt idx="533">
                  <c:v>105000</c:v>
                </c:pt>
                <c:pt idx="534">
                  <c:v>105000</c:v>
                </c:pt>
                <c:pt idx="535">
                  <c:v>106000</c:v>
                </c:pt>
                <c:pt idx="536">
                  <c:v>107000</c:v>
                </c:pt>
                <c:pt idx="537">
                  <c:v>107000</c:v>
                </c:pt>
                <c:pt idx="538">
                  <c:v>107000</c:v>
                </c:pt>
                <c:pt idx="539">
                  <c:v>107000</c:v>
                </c:pt>
                <c:pt idx="540">
                  <c:v>107000</c:v>
                </c:pt>
                <c:pt idx="541">
                  <c:v>107000</c:v>
                </c:pt>
                <c:pt idx="542">
                  <c:v>107000</c:v>
                </c:pt>
                <c:pt idx="543">
                  <c:v>107000</c:v>
                </c:pt>
                <c:pt idx="544">
                  <c:v>108500</c:v>
                </c:pt>
                <c:pt idx="545">
                  <c:v>109500</c:v>
                </c:pt>
                <c:pt idx="546">
                  <c:v>110000</c:v>
                </c:pt>
                <c:pt idx="547">
                  <c:v>111000</c:v>
                </c:pt>
                <c:pt idx="548">
                  <c:v>111000</c:v>
                </c:pt>
                <c:pt idx="549">
                  <c:v>112000</c:v>
                </c:pt>
                <c:pt idx="550">
                  <c:v>112000</c:v>
                </c:pt>
                <c:pt idx="551">
                  <c:v>112000</c:v>
                </c:pt>
                <c:pt idx="552">
                  <c:v>113500</c:v>
                </c:pt>
                <c:pt idx="553">
                  <c:v>113500</c:v>
                </c:pt>
                <c:pt idx="554">
                  <c:v>115000</c:v>
                </c:pt>
                <c:pt idx="555">
                  <c:v>115250</c:v>
                </c:pt>
                <c:pt idx="556">
                  <c:v>116000</c:v>
                </c:pt>
                <c:pt idx="557">
                  <c:v>116000</c:v>
                </c:pt>
                <c:pt idx="558">
                  <c:v>116000</c:v>
                </c:pt>
                <c:pt idx="559">
                  <c:v>117500</c:v>
                </c:pt>
                <c:pt idx="560">
                  <c:v>117500</c:v>
                </c:pt>
                <c:pt idx="561">
                  <c:v>118750</c:v>
                </c:pt>
                <c:pt idx="562">
                  <c:v>119250</c:v>
                </c:pt>
                <c:pt idx="563">
                  <c:v>119250</c:v>
                </c:pt>
                <c:pt idx="564">
                  <c:v>119250</c:v>
                </c:pt>
                <c:pt idx="565">
                  <c:v>119250</c:v>
                </c:pt>
                <c:pt idx="566">
                  <c:v>120750</c:v>
                </c:pt>
                <c:pt idx="567">
                  <c:v>120750</c:v>
                </c:pt>
                <c:pt idx="568">
                  <c:v>120750</c:v>
                </c:pt>
                <c:pt idx="569">
                  <c:v>120750</c:v>
                </c:pt>
                <c:pt idx="570">
                  <c:v>120750</c:v>
                </c:pt>
                <c:pt idx="571">
                  <c:v>120750</c:v>
                </c:pt>
                <c:pt idx="572">
                  <c:v>120750</c:v>
                </c:pt>
                <c:pt idx="573">
                  <c:v>120750</c:v>
                </c:pt>
                <c:pt idx="574">
                  <c:v>120750</c:v>
                </c:pt>
                <c:pt idx="575">
                  <c:v>120750</c:v>
                </c:pt>
                <c:pt idx="576">
                  <c:v>120750</c:v>
                </c:pt>
                <c:pt idx="577">
                  <c:v>120750</c:v>
                </c:pt>
                <c:pt idx="578">
                  <c:v>119500</c:v>
                </c:pt>
                <c:pt idx="579">
                  <c:v>119500</c:v>
                </c:pt>
                <c:pt idx="580">
                  <c:v>119500</c:v>
                </c:pt>
                <c:pt idx="581">
                  <c:v>118750</c:v>
                </c:pt>
                <c:pt idx="582">
                  <c:v>118750</c:v>
                </c:pt>
                <c:pt idx="583">
                  <c:v>118000</c:v>
                </c:pt>
                <c:pt idx="584">
                  <c:v>118000</c:v>
                </c:pt>
                <c:pt idx="585">
                  <c:v>116500</c:v>
                </c:pt>
                <c:pt idx="586">
                  <c:v>116500</c:v>
                </c:pt>
                <c:pt idx="587">
                  <c:v>116500</c:v>
                </c:pt>
                <c:pt idx="588">
                  <c:v>116500</c:v>
                </c:pt>
                <c:pt idx="589">
                  <c:v>115500</c:v>
                </c:pt>
                <c:pt idx="590">
                  <c:v>115500</c:v>
                </c:pt>
                <c:pt idx="591">
                  <c:v>114500</c:v>
                </c:pt>
                <c:pt idx="592">
                  <c:v>114500</c:v>
                </c:pt>
                <c:pt idx="593">
                  <c:v>113500</c:v>
                </c:pt>
                <c:pt idx="594">
                  <c:v>113500</c:v>
                </c:pt>
                <c:pt idx="595">
                  <c:v>113500</c:v>
                </c:pt>
                <c:pt idx="596">
                  <c:v>113500</c:v>
                </c:pt>
                <c:pt idx="597">
                  <c:v>113500</c:v>
                </c:pt>
                <c:pt idx="598">
                  <c:v>111500</c:v>
                </c:pt>
                <c:pt idx="599">
                  <c:v>111500</c:v>
                </c:pt>
                <c:pt idx="600">
                  <c:v>108000</c:v>
                </c:pt>
                <c:pt idx="601">
                  <c:v>106500</c:v>
                </c:pt>
                <c:pt idx="602">
                  <c:v>106500</c:v>
                </c:pt>
                <c:pt idx="603">
                  <c:v>103500</c:v>
                </c:pt>
                <c:pt idx="604">
                  <c:v>103500</c:v>
                </c:pt>
                <c:pt idx="605">
                  <c:v>103500</c:v>
                </c:pt>
                <c:pt idx="606">
                  <c:v>101500</c:v>
                </c:pt>
                <c:pt idx="607">
                  <c:v>101500</c:v>
                </c:pt>
                <c:pt idx="608">
                  <c:v>100500</c:v>
                </c:pt>
                <c:pt idx="609">
                  <c:v>100500</c:v>
                </c:pt>
                <c:pt idx="610">
                  <c:v>99500</c:v>
                </c:pt>
                <c:pt idx="611">
                  <c:v>99500</c:v>
                </c:pt>
                <c:pt idx="612">
                  <c:v>99500</c:v>
                </c:pt>
                <c:pt idx="613">
                  <c:v>96500</c:v>
                </c:pt>
                <c:pt idx="614">
                  <c:v>96500</c:v>
                </c:pt>
                <c:pt idx="615">
                  <c:v>93500</c:v>
                </c:pt>
                <c:pt idx="616">
                  <c:v>93500</c:v>
                </c:pt>
                <c:pt idx="617">
                  <c:v>91500</c:v>
                </c:pt>
                <c:pt idx="618">
                  <c:v>91500</c:v>
                </c:pt>
                <c:pt idx="619">
                  <c:v>88500</c:v>
                </c:pt>
                <c:pt idx="620">
                  <c:v>86500</c:v>
                </c:pt>
                <c:pt idx="621">
                  <c:v>83500</c:v>
                </c:pt>
                <c:pt idx="622">
                  <c:v>83500</c:v>
                </c:pt>
                <c:pt idx="623">
                  <c:v>83500</c:v>
                </c:pt>
                <c:pt idx="624">
                  <c:v>83500</c:v>
                </c:pt>
                <c:pt idx="625">
                  <c:v>80500</c:v>
                </c:pt>
                <c:pt idx="626">
                  <c:v>80500</c:v>
                </c:pt>
                <c:pt idx="627">
                  <c:v>80500</c:v>
                </c:pt>
                <c:pt idx="628">
                  <c:v>80500</c:v>
                </c:pt>
                <c:pt idx="629">
                  <c:v>80500</c:v>
                </c:pt>
                <c:pt idx="630">
                  <c:v>80500</c:v>
                </c:pt>
                <c:pt idx="631">
                  <c:v>80500</c:v>
                </c:pt>
                <c:pt idx="632">
                  <c:v>80500</c:v>
                </c:pt>
                <c:pt idx="633">
                  <c:v>80500</c:v>
                </c:pt>
                <c:pt idx="634">
                  <c:v>79500</c:v>
                </c:pt>
                <c:pt idx="635">
                  <c:v>79500</c:v>
                </c:pt>
                <c:pt idx="636">
                  <c:v>78500</c:v>
                </c:pt>
                <c:pt idx="637">
                  <c:v>77500</c:v>
                </c:pt>
                <c:pt idx="638">
                  <c:v>77500</c:v>
                </c:pt>
                <c:pt idx="639">
                  <c:v>76000</c:v>
                </c:pt>
                <c:pt idx="640">
                  <c:v>75000</c:v>
                </c:pt>
                <c:pt idx="641">
                  <c:v>75000</c:v>
                </c:pt>
                <c:pt idx="642">
                  <c:v>73500</c:v>
                </c:pt>
                <c:pt idx="643">
                  <c:v>72500</c:v>
                </c:pt>
                <c:pt idx="644">
                  <c:v>72500</c:v>
                </c:pt>
                <c:pt idx="645">
                  <c:v>72500</c:v>
                </c:pt>
                <c:pt idx="646">
                  <c:v>71500</c:v>
                </c:pt>
                <c:pt idx="647">
                  <c:v>70500</c:v>
                </c:pt>
                <c:pt idx="648">
                  <c:v>70500</c:v>
                </c:pt>
                <c:pt idx="649">
                  <c:v>68000</c:v>
                </c:pt>
                <c:pt idx="650">
                  <c:v>68000</c:v>
                </c:pt>
                <c:pt idx="651">
                  <c:v>67000</c:v>
                </c:pt>
                <c:pt idx="652">
                  <c:v>67000</c:v>
                </c:pt>
                <c:pt idx="653">
                  <c:v>66000</c:v>
                </c:pt>
                <c:pt idx="654">
                  <c:v>64000</c:v>
                </c:pt>
                <c:pt idx="655">
                  <c:v>64000</c:v>
                </c:pt>
                <c:pt idx="656">
                  <c:v>62500</c:v>
                </c:pt>
                <c:pt idx="657">
                  <c:v>61500</c:v>
                </c:pt>
                <c:pt idx="658">
                  <c:v>60000</c:v>
                </c:pt>
                <c:pt idx="659">
                  <c:v>59000</c:v>
                </c:pt>
                <c:pt idx="660">
                  <c:v>59000</c:v>
                </c:pt>
                <c:pt idx="661">
                  <c:v>58000</c:v>
                </c:pt>
                <c:pt idx="662">
                  <c:v>58000</c:v>
                </c:pt>
                <c:pt idx="663">
                  <c:v>58000</c:v>
                </c:pt>
                <c:pt idx="664">
                  <c:v>58000</c:v>
                </c:pt>
                <c:pt idx="665">
                  <c:v>57000</c:v>
                </c:pt>
                <c:pt idx="666">
                  <c:v>56500</c:v>
                </c:pt>
                <c:pt idx="667">
                  <c:v>55500</c:v>
                </c:pt>
                <c:pt idx="668">
                  <c:v>55500</c:v>
                </c:pt>
                <c:pt idx="669">
                  <c:v>55500</c:v>
                </c:pt>
                <c:pt idx="670">
                  <c:v>56000</c:v>
                </c:pt>
                <c:pt idx="671">
                  <c:v>57000</c:v>
                </c:pt>
                <c:pt idx="672">
                  <c:v>57000</c:v>
                </c:pt>
                <c:pt idx="673">
                  <c:v>57000</c:v>
                </c:pt>
                <c:pt idx="674">
                  <c:v>57000</c:v>
                </c:pt>
                <c:pt idx="675">
                  <c:v>57500</c:v>
                </c:pt>
                <c:pt idx="676">
                  <c:v>57500</c:v>
                </c:pt>
                <c:pt idx="677">
                  <c:v>57500</c:v>
                </c:pt>
                <c:pt idx="678">
                  <c:v>58000</c:v>
                </c:pt>
                <c:pt idx="679">
                  <c:v>59000</c:v>
                </c:pt>
                <c:pt idx="680">
                  <c:v>59000</c:v>
                </c:pt>
                <c:pt idx="681">
                  <c:v>59750</c:v>
                </c:pt>
                <c:pt idx="682">
                  <c:v>59750</c:v>
                </c:pt>
                <c:pt idx="683">
                  <c:v>60250</c:v>
                </c:pt>
                <c:pt idx="684">
                  <c:v>60750</c:v>
                </c:pt>
                <c:pt idx="685">
                  <c:v>60750</c:v>
                </c:pt>
                <c:pt idx="686">
                  <c:v>60750</c:v>
                </c:pt>
                <c:pt idx="687">
                  <c:v>6075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1500</c:v>
                </c:pt>
                <c:pt idx="702">
                  <c:v>61500</c:v>
                </c:pt>
                <c:pt idx="703">
                  <c:v>61500</c:v>
                </c:pt>
                <c:pt idx="704">
                  <c:v>61500</c:v>
                </c:pt>
                <c:pt idx="705">
                  <c:v>61500</c:v>
                </c:pt>
                <c:pt idx="706">
                  <c:v>61500</c:v>
                </c:pt>
                <c:pt idx="707">
                  <c:v>61500</c:v>
                </c:pt>
                <c:pt idx="708">
                  <c:v>62500</c:v>
                </c:pt>
                <c:pt idx="709">
                  <c:v>62500</c:v>
                </c:pt>
                <c:pt idx="710">
                  <c:v>63000</c:v>
                </c:pt>
                <c:pt idx="711">
                  <c:v>63000</c:v>
                </c:pt>
                <c:pt idx="712">
                  <c:v>63000</c:v>
                </c:pt>
                <c:pt idx="713">
                  <c:v>63000</c:v>
                </c:pt>
                <c:pt idx="714">
                  <c:v>63000</c:v>
                </c:pt>
                <c:pt idx="715">
                  <c:v>63000</c:v>
                </c:pt>
                <c:pt idx="716">
                  <c:v>63000</c:v>
                </c:pt>
                <c:pt idx="717">
                  <c:v>63000</c:v>
                </c:pt>
                <c:pt idx="718">
                  <c:v>63000</c:v>
                </c:pt>
                <c:pt idx="719">
                  <c:v>63000</c:v>
                </c:pt>
                <c:pt idx="720">
                  <c:v>63000</c:v>
                </c:pt>
                <c:pt idx="721">
                  <c:v>62500</c:v>
                </c:pt>
                <c:pt idx="722">
                  <c:v>62500</c:v>
                </c:pt>
                <c:pt idx="723">
                  <c:v>62000</c:v>
                </c:pt>
                <c:pt idx="724">
                  <c:v>62000</c:v>
                </c:pt>
                <c:pt idx="725">
                  <c:v>61500</c:v>
                </c:pt>
                <c:pt idx="726">
                  <c:v>61500</c:v>
                </c:pt>
                <c:pt idx="727">
                  <c:v>61500</c:v>
                </c:pt>
                <c:pt idx="728">
                  <c:v>61500</c:v>
                </c:pt>
                <c:pt idx="729">
                  <c:v>61500</c:v>
                </c:pt>
                <c:pt idx="730">
                  <c:v>60000</c:v>
                </c:pt>
                <c:pt idx="731">
                  <c:v>60000</c:v>
                </c:pt>
                <c:pt idx="732">
                  <c:v>60000</c:v>
                </c:pt>
                <c:pt idx="733">
                  <c:v>60000</c:v>
                </c:pt>
                <c:pt idx="734">
                  <c:v>60000</c:v>
                </c:pt>
                <c:pt idx="735">
                  <c:v>59500</c:v>
                </c:pt>
                <c:pt idx="736">
                  <c:v>59500</c:v>
                </c:pt>
                <c:pt idx="737">
                  <c:v>59500</c:v>
                </c:pt>
                <c:pt idx="738">
                  <c:v>59500</c:v>
                </c:pt>
                <c:pt idx="739">
                  <c:v>59500</c:v>
                </c:pt>
                <c:pt idx="740">
                  <c:v>58500</c:v>
                </c:pt>
                <c:pt idx="741">
                  <c:v>58500</c:v>
                </c:pt>
                <c:pt idx="742">
                  <c:v>57500</c:v>
                </c:pt>
                <c:pt idx="743">
                  <c:v>57500</c:v>
                </c:pt>
                <c:pt idx="744">
                  <c:v>56500</c:v>
                </c:pt>
                <c:pt idx="745">
                  <c:v>56500</c:v>
                </c:pt>
                <c:pt idx="746">
                  <c:v>56000</c:v>
                </c:pt>
                <c:pt idx="747">
                  <c:v>55500</c:v>
                </c:pt>
                <c:pt idx="748">
                  <c:v>55500</c:v>
                </c:pt>
                <c:pt idx="749">
                  <c:v>55000</c:v>
                </c:pt>
                <c:pt idx="750">
                  <c:v>54500</c:v>
                </c:pt>
                <c:pt idx="751">
                  <c:v>53500</c:v>
                </c:pt>
                <c:pt idx="752">
                  <c:v>53500</c:v>
                </c:pt>
                <c:pt idx="753">
                  <c:v>53000</c:v>
                </c:pt>
                <c:pt idx="754">
                  <c:v>52500</c:v>
                </c:pt>
                <c:pt idx="755">
                  <c:v>52500</c:v>
                </c:pt>
                <c:pt idx="756">
                  <c:v>52000</c:v>
                </c:pt>
                <c:pt idx="757">
                  <c:v>52000</c:v>
                </c:pt>
                <c:pt idx="758">
                  <c:v>52000</c:v>
                </c:pt>
                <c:pt idx="759">
                  <c:v>51500</c:v>
                </c:pt>
                <c:pt idx="760">
                  <c:v>51000</c:v>
                </c:pt>
                <c:pt idx="761">
                  <c:v>50500</c:v>
                </c:pt>
                <c:pt idx="762">
                  <c:v>50000</c:v>
                </c:pt>
                <c:pt idx="763">
                  <c:v>50000</c:v>
                </c:pt>
                <c:pt idx="764">
                  <c:v>50000</c:v>
                </c:pt>
                <c:pt idx="765">
                  <c:v>49500</c:v>
                </c:pt>
                <c:pt idx="766">
                  <c:v>49000</c:v>
                </c:pt>
                <c:pt idx="767">
                  <c:v>48500</c:v>
                </c:pt>
                <c:pt idx="768">
                  <c:v>48000</c:v>
                </c:pt>
                <c:pt idx="769">
                  <c:v>48000</c:v>
                </c:pt>
                <c:pt idx="770">
                  <c:v>47000</c:v>
                </c:pt>
                <c:pt idx="771">
                  <c:v>47000</c:v>
                </c:pt>
                <c:pt idx="772">
                  <c:v>47000</c:v>
                </c:pt>
                <c:pt idx="773">
                  <c:v>46500</c:v>
                </c:pt>
                <c:pt idx="774">
                  <c:v>46500</c:v>
                </c:pt>
                <c:pt idx="775">
                  <c:v>46000</c:v>
                </c:pt>
                <c:pt idx="776">
                  <c:v>46000</c:v>
                </c:pt>
                <c:pt idx="777">
                  <c:v>45500</c:v>
                </c:pt>
                <c:pt idx="778">
                  <c:v>44500</c:v>
                </c:pt>
                <c:pt idx="779">
                  <c:v>43500</c:v>
                </c:pt>
                <c:pt idx="780">
                  <c:v>43500</c:v>
                </c:pt>
                <c:pt idx="781">
                  <c:v>43000</c:v>
                </c:pt>
                <c:pt idx="782">
                  <c:v>42500</c:v>
                </c:pt>
                <c:pt idx="783">
                  <c:v>42500</c:v>
                </c:pt>
                <c:pt idx="784">
                  <c:v>42500</c:v>
                </c:pt>
                <c:pt idx="785">
                  <c:v>42500</c:v>
                </c:pt>
                <c:pt idx="786">
                  <c:v>41000</c:v>
                </c:pt>
                <c:pt idx="787">
                  <c:v>40500</c:v>
                </c:pt>
                <c:pt idx="788">
                  <c:v>40500</c:v>
                </c:pt>
                <c:pt idx="789">
                  <c:v>40500</c:v>
                </c:pt>
                <c:pt idx="790">
                  <c:v>40500</c:v>
                </c:pt>
                <c:pt idx="791">
                  <c:v>39500</c:v>
                </c:pt>
                <c:pt idx="792">
                  <c:v>39500</c:v>
                </c:pt>
                <c:pt idx="793">
                  <c:v>39000</c:v>
                </c:pt>
                <c:pt idx="794">
                  <c:v>39000</c:v>
                </c:pt>
                <c:pt idx="795">
                  <c:v>39000</c:v>
                </c:pt>
                <c:pt idx="796">
                  <c:v>39000</c:v>
                </c:pt>
                <c:pt idx="797">
                  <c:v>39000</c:v>
                </c:pt>
                <c:pt idx="798">
                  <c:v>39000</c:v>
                </c:pt>
                <c:pt idx="799">
                  <c:v>39500</c:v>
                </c:pt>
                <c:pt idx="800">
                  <c:v>39500</c:v>
                </c:pt>
                <c:pt idx="801">
                  <c:v>40000</c:v>
                </c:pt>
                <c:pt idx="802">
                  <c:v>40000</c:v>
                </c:pt>
                <c:pt idx="803">
                  <c:v>40500</c:v>
                </c:pt>
                <c:pt idx="804">
                  <c:v>40500</c:v>
                </c:pt>
                <c:pt idx="805">
                  <c:v>40500</c:v>
                </c:pt>
                <c:pt idx="806">
                  <c:v>41000</c:v>
                </c:pt>
                <c:pt idx="807">
                  <c:v>41500</c:v>
                </c:pt>
                <c:pt idx="808">
                  <c:v>41500</c:v>
                </c:pt>
                <c:pt idx="809">
                  <c:v>41500</c:v>
                </c:pt>
                <c:pt idx="810">
                  <c:v>42500</c:v>
                </c:pt>
                <c:pt idx="811">
                  <c:v>42500</c:v>
                </c:pt>
                <c:pt idx="812">
                  <c:v>42500</c:v>
                </c:pt>
                <c:pt idx="813">
                  <c:v>42500</c:v>
                </c:pt>
                <c:pt idx="814">
                  <c:v>43000</c:v>
                </c:pt>
                <c:pt idx="815">
                  <c:v>43000</c:v>
                </c:pt>
                <c:pt idx="816">
                  <c:v>43000</c:v>
                </c:pt>
                <c:pt idx="817">
                  <c:v>43000</c:v>
                </c:pt>
                <c:pt idx="818">
                  <c:v>42500</c:v>
                </c:pt>
                <c:pt idx="819">
                  <c:v>42500</c:v>
                </c:pt>
                <c:pt idx="820">
                  <c:v>42500</c:v>
                </c:pt>
                <c:pt idx="821">
                  <c:v>42500</c:v>
                </c:pt>
                <c:pt idx="822">
                  <c:v>42500</c:v>
                </c:pt>
                <c:pt idx="823">
                  <c:v>42000</c:v>
                </c:pt>
                <c:pt idx="824">
                  <c:v>42000</c:v>
                </c:pt>
                <c:pt idx="825">
                  <c:v>41500</c:v>
                </c:pt>
                <c:pt idx="826">
                  <c:v>41000</c:v>
                </c:pt>
                <c:pt idx="827">
                  <c:v>40500</c:v>
                </c:pt>
                <c:pt idx="828">
                  <c:v>40000</c:v>
                </c:pt>
                <c:pt idx="829">
                  <c:v>39500</c:v>
                </c:pt>
                <c:pt idx="830">
                  <c:v>39500</c:v>
                </c:pt>
                <c:pt idx="831">
                  <c:v>39000</c:v>
                </c:pt>
                <c:pt idx="832">
                  <c:v>38500</c:v>
                </c:pt>
                <c:pt idx="833">
                  <c:v>38500</c:v>
                </c:pt>
                <c:pt idx="834">
                  <c:v>38000</c:v>
                </c:pt>
                <c:pt idx="835">
                  <c:v>37500</c:v>
                </c:pt>
                <c:pt idx="836">
                  <c:v>37500</c:v>
                </c:pt>
                <c:pt idx="837">
                  <c:v>37000</c:v>
                </c:pt>
                <c:pt idx="838">
                  <c:v>37000</c:v>
                </c:pt>
                <c:pt idx="839">
                  <c:v>37000</c:v>
                </c:pt>
                <c:pt idx="840">
                  <c:v>36500</c:v>
                </c:pt>
                <c:pt idx="841">
                  <c:v>36500</c:v>
                </c:pt>
                <c:pt idx="842">
                  <c:v>36000</c:v>
                </c:pt>
                <c:pt idx="843">
                  <c:v>36000</c:v>
                </c:pt>
                <c:pt idx="844">
                  <c:v>35500</c:v>
                </c:pt>
                <c:pt idx="845">
                  <c:v>35500</c:v>
                </c:pt>
                <c:pt idx="846">
                  <c:v>35500</c:v>
                </c:pt>
                <c:pt idx="847">
                  <c:v>35500</c:v>
                </c:pt>
                <c:pt idx="848">
                  <c:v>35500</c:v>
                </c:pt>
                <c:pt idx="849">
                  <c:v>35500</c:v>
                </c:pt>
                <c:pt idx="850">
                  <c:v>35500</c:v>
                </c:pt>
                <c:pt idx="851">
                  <c:v>35500</c:v>
                </c:pt>
                <c:pt idx="852">
                  <c:v>35000</c:v>
                </c:pt>
                <c:pt idx="853">
                  <c:v>35000</c:v>
                </c:pt>
                <c:pt idx="854">
                  <c:v>34500</c:v>
                </c:pt>
                <c:pt idx="855">
                  <c:v>34500</c:v>
                </c:pt>
                <c:pt idx="856">
                  <c:v>34500</c:v>
                </c:pt>
                <c:pt idx="857">
                  <c:v>34500</c:v>
                </c:pt>
                <c:pt idx="858">
                  <c:v>35500</c:v>
                </c:pt>
                <c:pt idx="859">
                  <c:v>35500</c:v>
                </c:pt>
                <c:pt idx="860">
                  <c:v>36000</c:v>
                </c:pt>
                <c:pt idx="861">
                  <c:v>36000</c:v>
                </c:pt>
                <c:pt idx="862">
                  <c:v>36000</c:v>
                </c:pt>
                <c:pt idx="863">
                  <c:v>36500</c:v>
                </c:pt>
                <c:pt idx="864">
                  <c:v>37000</c:v>
                </c:pt>
                <c:pt idx="865">
                  <c:v>37000</c:v>
                </c:pt>
                <c:pt idx="866">
                  <c:v>37000</c:v>
                </c:pt>
                <c:pt idx="867">
                  <c:v>37000</c:v>
                </c:pt>
                <c:pt idx="868">
                  <c:v>37000</c:v>
                </c:pt>
                <c:pt idx="869">
                  <c:v>37000</c:v>
                </c:pt>
                <c:pt idx="870">
                  <c:v>37000</c:v>
                </c:pt>
                <c:pt idx="871">
                  <c:v>37500</c:v>
                </c:pt>
                <c:pt idx="872">
                  <c:v>37500</c:v>
                </c:pt>
                <c:pt idx="873">
                  <c:v>37500</c:v>
                </c:pt>
              </c:numCache>
            </c:numRef>
          </c:val>
          <c:smooth val="0"/>
        </c:ser>
        <c:ser>
          <c:idx val="1"/>
          <c:order val="1"/>
          <c:tx>
            <c:strRef>
              <c:f>[钴周报作图.xlsx]作图!$G$1</c:f>
              <c:strCache>
                <c:ptCount val="1"/>
                <c:pt idx="0">
                  <c:v>氯化钴</c:v>
                </c:pt>
              </c:strCache>
            </c:strRef>
          </c:tx>
          <c:spPr>
            <a:ln w="19050" cap="rnd" cmpd="sng" algn="ctr">
              <a:solidFill>
                <a:srgbClr val="023985"/>
              </a:solidFill>
              <a:prstDash val="solid"/>
              <a:round/>
            </a:ln>
            <a:effectLst/>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G$2:$G$875</c:f>
              <c:numCache>
                <c:formatCode>General</c:formatCode>
                <c:ptCount val="874"/>
                <c:pt idx="0">
                  <c:v>54500</c:v>
                </c:pt>
                <c:pt idx="1">
                  <c:v>54500</c:v>
                </c:pt>
                <c:pt idx="2">
                  <c:v>54500</c:v>
                </c:pt>
                <c:pt idx="3">
                  <c:v>56000</c:v>
                </c:pt>
                <c:pt idx="4">
                  <c:v>56750</c:v>
                </c:pt>
                <c:pt idx="5">
                  <c:v>56750</c:v>
                </c:pt>
                <c:pt idx="6">
                  <c:v>56750</c:v>
                </c:pt>
                <c:pt idx="7">
                  <c:v>56750</c:v>
                </c:pt>
                <c:pt idx="8">
                  <c:v>58500</c:v>
                </c:pt>
                <c:pt idx="9">
                  <c:v>60500</c:v>
                </c:pt>
                <c:pt idx="10">
                  <c:v>60500</c:v>
                </c:pt>
                <c:pt idx="11">
                  <c:v>60500</c:v>
                </c:pt>
                <c:pt idx="12">
                  <c:v>60500</c:v>
                </c:pt>
                <c:pt idx="13">
                  <c:v>60500</c:v>
                </c:pt>
                <c:pt idx="14">
                  <c:v>61500</c:v>
                </c:pt>
                <c:pt idx="15">
                  <c:v>61500</c:v>
                </c:pt>
                <c:pt idx="16">
                  <c:v>61500</c:v>
                </c:pt>
                <c:pt idx="17">
                  <c:v>61500</c:v>
                </c:pt>
                <c:pt idx="18">
                  <c:v>61500</c:v>
                </c:pt>
                <c:pt idx="19">
                  <c:v>61500</c:v>
                </c:pt>
                <c:pt idx="20">
                  <c:v>61500</c:v>
                </c:pt>
                <c:pt idx="21">
                  <c:v>65500</c:v>
                </c:pt>
                <c:pt idx="22">
                  <c:v>65500</c:v>
                </c:pt>
                <c:pt idx="23">
                  <c:v>65500</c:v>
                </c:pt>
                <c:pt idx="24">
                  <c:v>65500</c:v>
                </c:pt>
                <c:pt idx="25">
                  <c:v>65500</c:v>
                </c:pt>
                <c:pt idx="26">
                  <c:v>65500</c:v>
                </c:pt>
                <c:pt idx="27">
                  <c:v>66500</c:v>
                </c:pt>
                <c:pt idx="28">
                  <c:v>67500</c:v>
                </c:pt>
                <c:pt idx="29">
                  <c:v>67500</c:v>
                </c:pt>
                <c:pt idx="30">
                  <c:v>68000</c:v>
                </c:pt>
                <c:pt idx="31">
                  <c:v>68500</c:v>
                </c:pt>
                <c:pt idx="32">
                  <c:v>68500</c:v>
                </c:pt>
                <c:pt idx="33">
                  <c:v>68500</c:v>
                </c:pt>
                <c:pt idx="34">
                  <c:v>68500</c:v>
                </c:pt>
                <c:pt idx="35">
                  <c:v>68500</c:v>
                </c:pt>
                <c:pt idx="36">
                  <c:v>68500</c:v>
                </c:pt>
                <c:pt idx="37">
                  <c:v>68500</c:v>
                </c:pt>
                <c:pt idx="38">
                  <c:v>68500</c:v>
                </c:pt>
                <c:pt idx="39">
                  <c:v>67000</c:v>
                </c:pt>
                <c:pt idx="40">
                  <c:v>67000</c:v>
                </c:pt>
                <c:pt idx="41">
                  <c:v>67000</c:v>
                </c:pt>
                <c:pt idx="42">
                  <c:v>67000</c:v>
                </c:pt>
                <c:pt idx="43">
                  <c:v>65000</c:v>
                </c:pt>
                <c:pt idx="44">
                  <c:v>65000</c:v>
                </c:pt>
                <c:pt idx="45">
                  <c:v>64000</c:v>
                </c:pt>
                <c:pt idx="46">
                  <c:v>63000</c:v>
                </c:pt>
                <c:pt idx="47">
                  <c:v>62000</c:v>
                </c:pt>
                <c:pt idx="48">
                  <c:v>62000</c:v>
                </c:pt>
                <c:pt idx="49">
                  <c:v>60500</c:v>
                </c:pt>
                <c:pt idx="50">
                  <c:v>60500</c:v>
                </c:pt>
                <c:pt idx="51">
                  <c:v>59500</c:v>
                </c:pt>
                <c:pt idx="52">
                  <c:v>58000</c:v>
                </c:pt>
                <c:pt idx="53">
                  <c:v>58000</c:v>
                </c:pt>
                <c:pt idx="54">
                  <c:v>58000</c:v>
                </c:pt>
                <c:pt idx="55">
                  <c:v>58000</c:v>
                </c:pt>
                <c:pt idx="56">
                  <c:v>58000</c:v>
                </c:pt>
                <c:pt idx="57">
                  <c:v>58000</c:v>
                </c:pt>
                <c:pt idx="58">
                  <c:v>57000</c:v>
                </c:pt>
                <c:pt idx="59">
                  <c:v>56500</c:v>
                </c:pt>
                <c:pt idx="60">
                  <c:v>56500</c:v>
                </c:pt>
                <c:pt idx="61">
                  <c:v>56500</c:v>
                </c:pt>
                <c:pt idx="62">
                  <c:v>55500</c:v>
                </c:pt>
                <c:pt idx="63">
                  <c:v>55500</c:v>
                </c:pt>
                <c:pt idx="64">
                  <c:v>54500</c:v>
                </c:pt>
                <c:pt idx="65">
                  <c:v>54500</c:v>
                </c:pt>
                <c:pt idx="66">
                  <c:v>54500</c:v>
                </c:pt>
                <c:pt idx="67">
                  <c:v>54500</c:v>
                </c:pt>
                <c:pt idx="68">
                  <c:v>54500</c:v>
                </c:pt>
                <c:pt idx="69">
                  <c:v>54500</c:v>
                </c:pt>
                <c:pt idx="70">
                  <c:v>54500</c:v>
                </c:pt>
                <c:pt idx="71">
                  <c:v>54500</c:v>
                </c:pt>
                <c:pt idx="72">
                  <c:v>54500</c:v>
                </c:pt>
                <c:pt idx="73">
                  <c:v>54500</c:v>
                </c:pt>
                <c:pt idx="74">
                  <c:v>54500</c:v>
                </c:pt>
                <c:pt idx="75">
                  <c:v>54500</c:v>
                </c:pt>
                <c:pt idx="76">
                  <c:v>54500</c:v>
                </c:pt>
                <c:pt idx="77">
                  <c:v>54500</c:v>
                </c:pt>
                <c:pt idx="78">
                  <c:v>54500</c:v>
                </c:pt>
                <c:pt idx="79">
                  <c:v>54500</c:v>
                </c:pt>
                <c:pt idx="80">
                  <c:v>54500</c:v>
                </c:pt>
                <c:pt idx="81">
                  <c:v>53000</c:v>
                </c:pt>
                <c:pt idx="82">
                  <c:v>53000</c:v>
                </c:pt>
                <c:pt idx="83">
                  <c:v>53000</c:v>
                </c:pt>
                <c:pt idx="84">
                  <c:v>53000</c:v>
                </c:pt>
                <c:pt idx="85">
                  <c:v>53000</c:v>
                </c:pt>
                <c:pt idx="86">
                  <c:v>53000</c:v>
                </c:pt>
                <c:pt idx="87">
                  <c:v>53000</c:v>
                </c:pt>
                <c:pt idx="88">
                  <c:v>53000</c:v>
                </c:pt>
                <c:pt idx="89">
                  <c:v>53000</c:v>
                </c:pt>
                <c:pt idx="90">
                  <c:v>53500</c:v>
                </c:pt>
                <c:pt idx="91">
                  <c:v>54000</c:v>
                </c:pt>
                <c:pt idx="92">
                  <c:v>54000</c:v>
                </c:pt>
                <c:pt idx="93">
                  <c:v>55000</c:v>
                </c:pt>
                <c:pt idx="94">
                  <c:v>55000</c:v>
                </c:pt>
                <c:pt idx="95">
                  <c:v>55000</c:v>
                </c:pt>
                <c:pt idx="96">
                  <c:v>55000</c:v>
                </c:pt>
                <c:pt idx="97">
                  <c:v>55000</c:v>
                </c:pt>
                <c:pt idx="98">
                  <c:v>55000</c:v>
                </c:pt>
                <c:pt idx="99">
                  <c:v>55000</c:v>
                </c:pt>
                <c:pt idx="100">
                  <c:v>55000</c:v>
                </c:pt>
                <c:pt idx="101">
                  <c:v>55000</c:v>
                </c:pt>
                <c:pt idx="102">
                  <c:v>55000</c:v>
                </c:pt>
                <c:pt idx="103">
                  <c:v>55000</c:v>
                </c:pt>
                <c:pt idx="104">
                  <c:v>55000</c:v>
                </c:pt>
                <c:pt idx="105">
                  <c:v>55000</c:v>
                </c:pt>
                <c:pt idx="106">
                  <c:v>55000</c:v>
                </c:pt>
                <c:pt idx="107">
                  <c:v>55000</c:v>
                </c:pt>
                <c:pt idx="108">
                  <c:v>55000</c:v>
                </c:pt>
                <c:pt idx="109">
                  <c:v>55000</c:v>
                </c:pt>
                <c:pt idx="110">
                  <c:v>55000</c:v>
                </c:pt>
                <c:pt idx="111">
                  <c:v>55000</c:v>
                </c:pt>
                <c:pt idx="112">
                  <c:v>55000</c:v>
                </c:pt>
                <c:pt idx="113">
                  <c:v>55000</c:v>
                </c:pt>
                <c:pt idx="114">
                  <c:v>55000</c:v>
                </c:pt>
                <c:pt idx="115">
                  <c:v>54500</c:v>
                </c:pt>
                <c:pt idx="116">
                  <c:v>54500</c:v>
                </c:pt>
                <c:pt idx="117">
                  <c:v>54500</c:v>
                </c:pt>
                <c:pt idx="118">
                  <c:v>54500</c:v>
                </c:pt>
                <c:pt idx="119">
                  <c:v>54500</c:v>
                </c:pt>
                <c:pt idx="120">
                  <c:v>54500</c:v>
                </c:pt>
                <c:pt idx="121">
                  <c:v>54500</c:v>
                </c:pt>
                <c:pt idx="122">
                  <c:v>54500</c:v>
                </c:pt>
                <c:pt idx="123">
                  <c:v>53500</c:v>
                </c:pt>
                <c:pt idx="124">
                  <c:v>53500</c:v>
                </c:pt>
                <c:pt idx="125">
                  <c:v>53500</c:v>
                </c:pt>
                <c:pt idx="126">
                  <c:v>53500</c:v>
                </c:pt>
                <c:pt idx="127">
                  <c:v>53500</c:v>
                </c:pt>
                <c:pt idx="128">
                  <c:v>53500</c:v>
                </c:pt>
                <c:pt idx="129">
                  <c:v>53500</c:v>
                </c:pt>
                <c:pt idx="130">
                  <c:v>53500</c:v>
                </c:pt>
                <c:pt idx="131">
                  <c:v>54000</c:v>
                </c:pt>
                <c:pt idx="132">
                  <c:v>54000</c:v>
                </c:pt>
                <c:pt idx="133">
                  <c:v>54000</c:v>
                </c:pt>
                <c:pt idx="134">
                  <c:v>54500</c:v>
                </c:pt>
                <c:pt idx="135">
                  <c:v>55000</c:v>
                </c:pt>
                <c:pt idx="136">
                  <c:v>55000</c:v>
                </c:pt>
                <c:pt idx="137">
                  <c:v>55000</c:v>
                </c:pt>
                <c:pt idx="138">
                  <c:v>56000</c:v>
                </c:pt>
                <c:pt idx="139">
                  <c:v>57000</c:v>
                </c:pt>
                <c:pt idx="140">
                  <c:v>57000</c:v>
                </c:pt>
                <c:pt idx="141">
                  <c:v>58000</c:v>
                </c:pt>
                <c:pt idx="142">
                  <c:v>59000</c:v>
                </c:pt>
                <c:pt idx="143">
                  <c:v>60000</c:v>
                </c:pt>
                <c:pt idx="144">
                  <c:v>60000</c:v>
                </c:pt>
                <c:pt idx="145">
                  <c:v>62000</c:v>
                </c:pt>
                <c:pt idx="146">
                  <c:v>62000</c:v>
                </c:pt>
                <c:pt idx="147">
                  <c:v>63000</c:v>
                </c:pt>
                <c:pt idx="148">
                  <c:v>64000</c:v>
                </c:pt>
                <c:pt idx="149">
                  <c:v>64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5000</c:v>
                </c:pt>
                <c:pt idx="165">
                  <c:v>65000</c:v>
                </c:pt>
                <c:pt idx="166">
                  <c:v>65000</c:v>
                </c:pt>
                <c:pt idx="167">
                  <c:v>65000</c:v>
                </c:pt>
                <c:pt idx="168">
                  <c:v>65000</c:v>
                </c:pt>
                <c:pt idx="169">
                  <c:v>65000</c:v>
                </c:pt>
                <c:pt idx="170">
                  <c:v>65000</c:v>
                </c:pt>
                <c:pt idx="171">
                  <c:v>64000</c:v>
                </c:pt>
                <c:pt idx="172">
                  <c:v>64000</c:v>
                </c:pt>
                <c:pt idx="173">
                  <c:v>64000</c:v>
                </c:pt>
                <c:pt idx="174">
                  <c:v>64000</c:v>
                </c:pt>
                <c:pt idx="175">
                  <c:v>64000</c:v>
                </c:pt>
                <c:pt idx="176">
                  <c:v>64000</c:v>
                </c:pt>
                <c:pt idx="177">
                  <c:v>64000</c:v>
                </c:pt>
                <c:pt idx="178">
                  <c:v>64000</c:v>
                </c:pt>
                <c:pt idx="179">
                  <c:v>64000</c:v>
                </c:pt>
                <c:pt idx="180">
                  <c:v>63000</c:v>
                </c:pt>
                <c:pt idx="181">
                  <c:v>63000</c:v>
                </c:pt>
                <c:pt idx="182">
                  <c:v>63000</c:v>
                </c:pt>
                <c:pt idx="183">
                  <c:v>63000</c:v>
                </c:pt>
                <c:pt idx="184">
                  <c:v>63000</c:v>
                </c:pt>
                <c:pt idx="185">
                  <c:v>63000</c:v>
                </c:pt>
                <c:pt idx="186">
                  <c:v>63000</c:v>
                </c:pt>
                <c:pt idx="187">
                  <c:v>63000</c:v>
                </c:pt>
                <c:pt idx="188">
                  <c:v>63000</c:v>
                </c:pt>
                <c:pt idx="189">
                  <c:v>63000</c:v>
                </c:pt>
                <c:pt idx="190">
                  <c:v>63000</c:v>
                </c:pt>
                <c:pt idx="191">
                  <c:v>63000</c:v>
                </c:pt>
                <c:pt idx="192">
                  <c:v>63000</c:v>
                </c:pt>
                <c:pt idx="193">
                  <c:v>63000</c:v>
                </c:pt>
                <c:pt idx="194">
                  <c:v>63000</c:v>
                </c:pt>
                <c:pt idx="195">
                  <c:v>63000</c:v>
                </c:pt>
                <c:pt idx="196">
                  <c:v>63000</c:v>
                </c:pt>
                <c:pt idx="197">
                  <c:v>63000</c:v>
                </c:pt>
                <c:pt idx="198">
                  <c:v>63000</c:v>
                </c:pt>
                <c:pt idx="199">
                  <c:v>63000</c:v>
                </c:pt>
                <c:pt idx="200">
                  <c:v>63000</c:v>
                </c:pt>
                <c:pt idx="201">
                  <c:v>63000</c:v>
                </c:pt>
                <c:pt idx="202">
                  <c:v>63000</c:v>
                </c:pt>
                <c:pt idx="203">
                  <c:v>63000</c:v>
                </c:pt>
                <c:pt idx="204">
                  <c:v>63000</c:v>
                </c:pt>
                <c:pt idx="205">
                  <c:v>63000</c:v>
                </c:pt>
                <c:pt idx="206">
                  <c:v>63000</c:v>
                </c:pt>
                <c:pt idx="207">
                  <c:v>63000</c:v>
                </c:pt>
                <c:pt idx="208">
                  <c:v>63000</c:v>
                </c:pt>
                <c:pt idx="209">
                  <c:v>63000</c:v>
                </c:pt>
                <c:pt idx="210">
                  <c:v>63000</c:v>
                </c:pt>
                <c:pt idx="211">
                  <c:v>63000</c:v>
                </c:pt>
                <c:pt idx="212">
                  <c:v>63000</c:v>
                </c:pt>
                <c:pt idx="213">
                  <c:v>63000</c:v>
                </c:pt>
                <c:pt idx="214">
                  <c:v>63000</c:v>
                </c:pt>
                <c:pt idx="215">
                  <c:v>63000</c:v>
                </c:pt>
                <c:pt idx="216">
                  <c:v>63000</c:v>
                </c:pt>
                <c:pt idx="217">
                  <c:v>63000</c:v>
                </c:pt>
                <c:pt idx="218">
                  <c:v>63000</c:v>
                </c:pt>
                <c:pt idx="219">
                  <c:v>63000</c:v>
                </c:pt>
                <c:pt idx="220">
                  <c:v>63000</c:v>
                </c:pt>
                <c:pt idx="221">
                  <c:v>63000</c:v>
                </c:pt>
                <c:pt idx="222">
                  <c:v>63000</c:v>
                </c:pt>
                <c:pt idx="223">
                  <c:v>63000</c:v>
                </c:pt>
                <c:pt idx="224">
                  <c:v>63000</c:v>
                </c:pt>
                <c:pt idx="225">
                  <c:v>63500</c:v>
                </c:pt>
                <c:pt idx="226">
                  <c:v>63500</c:v>
                </c:pt>
                <c:pt idx="227">
                  <c:v>63500</c:v>
                </c:pt>
                <c:pt idx="228">
                  <c:v>63500</c:v>
                </c:pt>
                <c:pt idx="229">
                  <c:v>63500</c:v>
                </c:pt>
                <c:pt idx="230">
                  <c:v>64000</c:v>
                </c:pt>
                <c:pt idx="231">
                  <c:v>64000</c:v>
                </c:pt>
                <c:pt idx="232">
                  <c:v>64000</c:v>
                </c:pt>
                <c:pt idx="233">
                  <c:v>64000</c:v>
                </c:pt>
                <c:pt idx="234">
                  <c:v>64000</c:v>
                </c:pt>
                <c:pt idx="235">
                  <c:v>64000</c:v>
                </c:pt>
                <c:pt idx="236">
                  <c:v>64000</c:v>
                </c:pt>
                <c:pt idx="237">
                  <c:v>64000</c:v>
                </c:pt>
                <c:pt idx="238">
                  <c:v>64000</c:v>
                </c:pt>
                <c:pt idx="239">
                  <c:v>64000</c:v>
                </c:pt>
                <c:pt idx="240">
                  <c:v>64000</c:v>
                </c:pt>
                <c:pt idx="241">
                  <c:v>64000</c:v>
                </c:pt>
                <c:pt idx="242">
                  <c:v>64000</c:v>
                </c:pt>
                <c:pt idx="243">
                  <c:v>64000</c:v>
                </c:pt>
                <c:pt idx="244">
                  <c:v>64000</c:v>
                </c:pt>
                <c:pt idx="245">
                  <c:v>64000</c:v>
                </c:pt>
                <c:pt idx="246">
                  <c:v>64000</c:v>
                </c:pt>
                <c:pt idx="247">
                  <c:v>64000</c:v>
                </c:pt>
                <c:pt idx="248">
                  <c:v>64000</c:v>
                </c:pt>
                <c:pt idx="249">
                  <c:v>64000</c:v>
                </c:pt>
                <c:pt idx="250">
                  <c:v>64000</c:v>
                </c:pt>
                <c:pt idx="251">
                  <c:v>64000</c:v>
                </c:pt>
                <c:pt idx="252">
                  <c:v>64000</c:v>
                </c:pt>
                <c:pt idx="253">
                  <c:v>64000</c:v>
                </c:pt>
                <c:pt idx="254">
                  <c:v>64000</c:v>
                </c:pt>
                <c:pt idx="255">
                  <c:v>64000</c:v>
                </c:pt>
                <c:pt idx="256">
                  <c:v>64000</c:v>
                </c:pt>
                <c:pt idx="257">
                  <c:v>66000</c:v>
                </c:pt>
                <c:pt idx="258">
                  <c:v>66000</c:v>
                </c:pt>
                <c:pt idx="259">
                  <c:v>67000</c:v>
                </c:pt>
                <c:pt idx="260">
                  <c:v>67000</c:v>
                </c:pt>
                <c:pt idx="261">
                  <c:v>68000</c:v>
                </c:pt>
                <c:pt idx="262">
                  <c:v>68000</c:v>
                </c:pt>
                <c:pt idx="263">
                  <c:v>68000</c:v>
                </c:pt>
                <c:pt idx="264">
                  <c:v>68000</c:v>
                </c:pt>
                <c:pt idx="265">
                  <c:v>68500</c:v>
                </c:pt>
                <c:pt idx="266">
                  <c:v>71500</c:v>
                </c:pt>
                <c:pt idx="267">
                  <c:v>71500</c:v>
                </c:pt>
                <c:pt idx="268">
                  <c:v>71500</c:v>
                </c:pt>
                <c:pt idx="269">
                  <c:v>71500</c:v>
                </c:pt>
                <c:pt idx="270">
                  <c:v>71500</c:v>
                </c:pt>
                <c:pt idx="271">
                  <c:v>72500</c:v>
                </c:pt>
                <c:pt idx="272">
                  <c:v>78500</c:v>
                </c:pt>
                <c:pt idx="273">
                  <c:v>78500</c:v>
                </c:pt>
                <c:pt idx="274">
                  <c:v>78500</c:v>
                </c:pt>
                <c:pt idx="275">
                  <c:v>78500</c:v>
                </c:pt>
                <c:pt idx="276">
                  <c:v>78500</c:v>
                </c:pt>
                <c:pt idx="277">
                  <c:v>78500</c:v>
                </c:pt>
                <c:pt idx="278">
                  <c:v>79500</c:v>
                </c:pt>
                <c:pt idx="279">
                  <c:v>79500</c:v>
                </c:pt>
                <c:pt idx="280">
                  <c:v>82000</c:v>
                </c:pt>
                <c:pt idx="281">
                  <c:v>82000</c:v>
                </c:pt>
                <c:pt idx="282">
                  <c:v>82000</c:v>
                </c:pt>
                <c:pt idx="283">
                  <c:v>82000</c:v>
                </c:pt>
                <c:pt idx="284">
                  <c:v>82000</c:v>
                </c:pt>
                <c:pt idx="285">
                  <c:v>84000</c:v>
                </c:pt>
                <c:pt idx="286">
                  <c:v>84000</c:v>
                </c:pt>
                <c:pt idx="287">
                  <c:v>84000</c:v>
                </c:pt>
                <c:pt idx="288">
                  <c:v>85000</c:v>
                </c:pt>
                <c:pt idx="289">
                  <c:v>85000</c:v>
                </c:pt>
                <c:pt idx="290">
                  <c:v>85000</c:v>
                </c:pt>
                <c:pt idx="291">
                  <c:v>85000</c:v>
                </c:pt>
                <c:pt idx="292">
                  <c:v>87000</c:v>
                </c:pt>
                <c:pt idx="293">
                  <c:v>95000</c:v>
                </c:pt>
                <c:pt idx="294">
                  <c:v>95000</c:v>
                </c:pt>
                <c:pt idx="295">
                  <c:v>99000</c:v>
                </c:pt>
                <c:pt idx="296">
                  <c:v>99000</c:v>
                </c:pt>
                <c:pt idx="297">
                  <c:v>107500</c:v>
                </c:pt>
                <c:pt idx="298">
                  <c:v>107500</c:v>
                </c:pt>
                <c:pt idx="299">
                  <c:v>112500</c:v>
                </c:pt>
                <c:pt idx="300">
                  <c:v>112500</c:v>
                </c:pt>
                <c:pt idx="301">
                  <c:v>112500</c:v>
                </c:pt>
                <c:pt idx="302">
                  <c:v>112500</c:v>
                </c:pt>
                <c:pt idx="303">
                  <c:v>112500</c:v>
                </c:pt>
                <c:pt idx="304">
                  <c:v>112500</c:v>
                </c:pt>
                <c:pt idx="305">
                  <c:v>112500</c:v>
                </c:pt>
                <c:pt idx="306">
                  <c:v>112500</c:v>
                </c:pt>
                <c:pt idx="307">
                  <c:v>112500</c:v>
                </c:pt>
                <c:pt idx="308">
                  <c:v>112500</c:v>
                </c:pt>
                <c:pt idx="309">
                  <c:v>112500</c:v>
                </c:pt>
                <c:pt idx="310">
                  <c:v>112500</c:v>
                </c:pt>
                <c:pt idx="311">
                  <c:v>112500</c:v>
                </c:pt>
                <c:pt idx="312">
                  <c:v>112500</c:v>
                </c:pt>
                <c:pt idx="313">
                  <c:v>112500</c:v>
                </c:pt>
                <c:pt idx="314">
                  <c:v>112500</c:v>
                </c:pt>
                <c:pt idx="315">
                  <c:v>112500</c:v>
                </c:pt>
                <c:pt idx="316">
                  <c:v>112500</c:v>
                </c:pt>
                <c:pt idx="317">
                  <c:v>112500</c:v>
                </c:pt>
                <c:pt idx="318">
                  <c:v>112500</c:v>
                </c:pt>
                <c:pt idx="319">
                  <c:v>107500</c:v>
                </c:pt>
                <c:pt idx="320">
                  <c:v>102500</c:v>
                </c:pt>
                <c:pt idx="321">
                  <c:v>102500</c:v>
                </c:pt>
                <c:pt idx="322">
                  <c:v>102500</c:v>
                </c:pt>
                <c:pt idx="323">
                  <c:v>102500</c:v>
                </c:pt>
                <c:pt idx="324">
                  <c:v>102500</c:v>
                </c:pt>
                <c:pt idx="325">
                  <c:v>100500</c:v>
                </c:pt>
                <c:pt idx="326">
                  <c:v>97500</c:v>
                </c:pt>
                <c:pt idx="327">
                  <c:v>97500</c:v>
                </c:pt>
                <c:pt idx="328">
                  <c:v>89000</c:v>
                </c:pt>
                <c:pt idx="329">
                  <c:v>89000</c:v>
                </c:pt>
                <c:pt idx="330">
                  <c:v>89000</c:v>
                </c:pt>
                <c:pt idx="331">
                  <c:v>89000</c:v>
                </c:pt>
                <c:pt idx="332">
                  <c:v>89000</c:v>
                </c:pt>
                <c:pt idx="333">
                  <c:v>89000</c:v>
                </c:pt>
                <c:pt idx="334">
                  <c:v>89000</c:v>
                </c:pt>
                <c:pt idx="335">
                  <c:v>89000</c:v>
                </c:pt>
                <c:pt idx="336">
                  <c:v>89000</c:v>
                </c:pt>
                <c:pt idx="337">
                  <c:v>89000</c:v>
                </c:pt>
                <c:pt idx="338">
                  <c:v>89000</c:v>
                </c:pt>
                <c:pt idx="339">
                  <c:v>89000</c:v>
                </c:pt>
                <c:pt idx="340">
                  <c:v>89000</c:v>
                </c:pt>
                <c:pt idx="341">
                  <c:v>89000</c:v>
                </c:pt>
                <c:pt idx="342">
                  <c:v>89000</c:v>
                </c:pt>
                <c:pt idx="343">
                  <c:v>89000</c:v>
                </c:pt>
                <c:pt idx="344">
                  <c:v>88000</c:v>
                </c:pt>
                <c:pt idx="345">
                  <c:v>88000</c:v>
                </c:pt>
                <c:pt idx="346">
                  <c:v>87000</c:v>
                </c:pt>
                <c:pt idx="347">
                  <c:v>87000</c:v>
                </c:pt>
                <c:pt idx="348">
                  <c:v>87000</c:v>
                </c:pt>
                <c:pt idx="349">
                  <c:v>87000</c:v>
                </c:pt>
                <c:pt idx="350">
                  <c:v>87000</c:v>
                </c:pt>
                <c:pt idx="351">
                  <c:v>87000</c:v>
                </c:pt>
                <c:pt idx="352">
                  <c:v>86500</c:v>
                </c:pt>
                <c:pt idx="353">
                  <c:v>86000</c:v>
                </c:pt>
                <c:pt idx="354">
                  <c:v>86000</c:v>
                </c:pt>
                <c:pt idx="355">
                  <c:v>86000</c:v>
                </c:pt>
                <c:pt idx="356">
                  <c:v>85500</c:v>
                </c:pt>
                <c:pt idx="357">
                  <c:v>85500</c:v>
                </c:pt>
                <c:pt idx="358">
                  <c:v>85500</c:v>
                </c:pt>
                <c:pt idx="359">
                  <c:v>85500</c:v>
                </c:pt>
                <c:pt idx="360">
                  <c:v>84000</c:v>
                </c:pt>
                <c:pt idx="361">
                  <c:v>84000</c:v>
                </c:pt>
                <c:pt idx="362">
                  <c:v>83000</c:v>
                </c:pt>
                <c:pt idx="363">
                  <c:v>81500</c:v>
                </c:pt>
                <c:pt idx="364">
                  <c:v>81500</c:v>
                </c:pt>
                <c:pt idx="365">
                  <c:v>81500</c:v>
                </c:pt>
                <c:pt idx="366">
                  <c:v>81500</c:v>
                </c:pt>
                <c:pt idx="367">
                  <c:v>81500</c:v>
                </c:pt>
                <c:pt idx="368">
                  <c:v>81500</c:v>
                </c:pt>
                <c:pt idx="369">
                  <c:v>81500</c:v>
                </c:pt>
                <c:pt idx="370">
                  <c:v>81500</c:v>
                </c:pt>
                <c:pt idx="371">
                  <c:v>81500</c:v>
                </c:pt>
                <c:pt idx="372">
                  <c:v>81500</c:v>
                </c:pt>
                <c:pt idx="373">
                  <c:v>81500</c:v>
                </c:pt>
                <c:pt idx="374">
                  <c:v>81500</c:v>
                </c:pt>
                <c:pt idx="375">
                  <c:v>81500</c:v>
                </c:pt>
                <c:pt idx="376">
                  <c:v>81500</c:v>
                </c:pt>
                <c:pt idx="377">
                  <c:v>81500</c:v>
                </c:pt>
                <c:pt idx="378">
                  <c:v>81500</c:v>
                </c:pt>
                <c:pt idx="379">
                  <c:v>81500</c:v>
                </c:pt>
                <c:pt idx="380">
                  <c:v>81500</c:v>
                </c:pt>
                <c:pt idx="381">
                  <c:v>81500</c:v>
                </c:pt>
                <c:pt idx="382">
                  <c:v>81500</c:v>
                </c:pt>
                <c:pt idx="383">
                  <c:v>81500</c:v>
                </c:pt>
                <c:pt idx="384">
                  <c:v>81500</c:v>
                </c:pt>
                <c:pt idx="385">
                  <c:v>81500</c:v>
                </c:pt>
                <c:pt idx="386">
                  <c:v>82000</c:v>
                </c:pt>
                <c:pt idx="387">
                  <c:v>82000</c:v>
                </c:pt>
                <c:pt idx="388">
                  <c:v>82500</c:v>
                </c:pt>
                <c:pt idx="389">
                  <c:v>86000</c:v>
                </c:pt>
                <c:pt idx="390">
                  <c:v>86000</c:v>
                </c:pt>
                <c:pt idx="391">
                  <c:v>86000</c:v>
                </c:pt>
                <c:pt idx="392">
                  <c:v>86000</c:v>
                </c:pt>
                <c:pt idx="393">
                  <c:v>86000</c:v>
                </c:pt>
                <c:pt idx="394">
                  <c:v>86500</c:v>
                </c:pt>
                <c:pt idx="395">
                  <c:v>87500</c:v>
                </c:pt>
                <c:pt idx="396">
                  <c:v>88500</c:v>
                </c:pt>
                <c:pt idx="397">
                  <c:v>88500</c:v>
                </c:pt>
                <c:pt idx="398">
                  <c:v>88500</c:v>
                </c:pt>
                <c:pt idx="399">
                  <c:v>89500</c:v>
                </c:pt>
                <c:pt idx="400">
                  <c:v>91000</c:v>
                </c:pt>
                <c:pt idx="401">
                  <c:v>92000</c:v>
                </c:pt>
                <c:pt idx="402">
                  <c:v>92000</c:v>
                </c:pt>
                <c:pt idx="403">
                  <c:v>92000</c:v>
                </c:pt>
                <c:pt idx="404">
                  <c:v>93000</c:v>
                </c:pt>
                <c:pt idx="405">
                  <c:v>93000</c:v>
                </c:pt>
                <c:pt idx="406">
                  <c:v>93000</c:v>
                </c:pt>
                <c:pt idx="407">
                  <c:v>93000</c:v>
                </c:pt>
                <c:pt idx="408">
                  <c:v>93000</c:v>
                </c:pt>
                <c:pt idx="409">
                  <c:v>93000</c:v>
                </c:pt>
                <c:pt idx="410">
                  <c:v>93000</c:v>
                </c:pt>
                <c:pt idx="411">
                  <c:v>93000</c:v>
                </c:pt>
                <c:pt idx="412">
                  <c:v>93000</c:v>
                </c:pt>
                <c:pt idx="413">
                  <c:v>93000</c:v>
                </c:pt>
                <c:pt idx="414">
                  <c:v>93000</c:v>
                </c:pt>
                <c:pt idx="415">
                  <c:v>93000</c:v>
                </c:pt>
                <c:pt idx="416">
                  <c:v>92000</c:v>
                </c:pt>
                <c:pt idx="417">
                  <c:v>92000</c:v>
                </c:pt>
                <c:pt idx="418">
                  <c:v>92000</c:v>
                </c:pt>
                <c:pt idx="419">
                  <c:v>91000</c:v>
                </c:pt>
                <c:pt idx="420">
                  <c:v>91000</c:v>
                </c:pt>
                <c:pt idx="421">
                  <c:v>91000</c:v>
                </c:pt>
                <c:pt idx="422">
                  <c:v>89000</c:v>
                </c:pt>
                <c:pt idx="423">
                  <c:v>89000</c:v>
                </c:pt>
                <c:pt idx="424">
                  <c:v>89000</c:v>
                </c:pt>
                <c:pt idx="425">
                  <c:v>89000</c:v>
                </c:pt>
                <c:pt idx="426">
                  <c:v>89000</c:v>
                </c:pt>
                <c:pt idx="427">
                  <c:v>89000</c:v>
                </c:pt>
                <c:pt idx="428">
                  <c:v>89000</c:v>
                </c:pt>
                <c:pt idx="429">
                  <c:v>89000</c:v>
                </c:pt>
                <c:pt idx="430">
                  <c:v>86500</c:v>
                </c:pt>
                <c:pt idx="431">
                  <c:v>86500</c:v>
                </c:pt>
                <c:pt idx="432">
                  <c:v>86500</c:v>
                </c:pt>
                <c:pt idx="433">
                  <c:v>86500</c:v>
                </c:pt>
                <c:pt idx="434">
                  <c:v>86500</c:v>
                </c:pt>
                <c:pt idx="435">
                  <c:v>86500</c:v>
                </c:pt>
                <c:pt idx="436">
                  <c:v>86500</c:v>
                </c:pt>
                <c:pt idx="437">
                  <c:v>86500</c:v>
                </c:pt>
                <c:pt idx="438">
                  <c:v>86500</c:v>
                </c:pt>
                <c:pt idx="439">
                  <c:v>86500</c:v>
                </c:pt>
                <c:pt idx="440">
                  <c:v>86500</c:v>
                </c:pt>
                <c:pt idx="441">
                  <c:v>86500</c:v>
                </c:pt>
                <c:pt idx="442">
                  <c:v>87000</c:v>
                </c:pt>
                <c:pt idx="443">
                  <c:v>87000</c:v>
                </c:pt>
                <c:pt idx="444">
                  <c:v>87000</c:v>
                </c:pt>
                <c:pt idx="445">
                  <c:v>88000</c:v>
                </c:pt>
                <c:pt idx="446">
                  <c:v>88000</c:v>
                </c:pt>
                <c:pt idx="447">
                  <c:v>88000</c:v>
                </c:pt>
                <c:pt idx="448">
                  <c:v>88000</c:v>
                </c:pt>
                <c:pt idx="449">
                  <c:v>88000</c:v>
                </c:pt>
                <c:pt idx="450">
                  <c:v>88000</c:v>
                </c:pt>
                <c:pt idx="451">
                  <c:v>90000</c:v>
                </c:pt>
                <c:pt idx="452">
                  <c:v>92000</c:v>
                </c:pt>
                <c:pt idx="453">
                  <c:v>94000</c:v>
                </c:pt>
                <c:pt idx="454">
                  <c:v>96000</c:v>
                </c:pt>
                <c:pt idx="455">
                  <c:v>96000</c:v>
                </c:pt>
                <c:pt idx="456">
                  <c:v>96000</c:v>
                </c:pt>
                <c:pt idx="457">
                  <c:v>96000</c:v>
                </c:pt>
                <c:pt idx="458">
                  <c:v>96000</c:v>
                </c:pt>
                <c:pt idx="459">
                  <c:v>96000</c:v>
                </c:pt>
                <c:pt idx="460">
                  <c:v>98000</c:v>
                </c:pt>
                <c:pt idx="461">
                  <c:v>98000</c:v>
                </c:pt>
                <c:pt idx="462">
                  <c:v>99000</c:v>
                </c:pt>
                <c:pt idx="463">
                  <c:v>99000</c:v>
                </c:pt>
                <c:pt idx="464">
                  <c:v>99000</c:v>
                </c:pt>
                <c:pt idx="465">
                  <c:v>99000</c:v>
                </c:pt>
                <c:pt idx="466">
                  <c:v>99000</c:v>
                </c:pt>
                <c:pt idx="467">
                  <c:v>102500</c:v>
                </c:pt>
                <c:pt idx="468">
                  <c:v>106500</c:v>
                </c:pt>
                <c:pt idx="469">
                  <c:v>106500</c:v>
                </c:pt>
                <c:pt idx="470">
                  <c:v>106500</c:v>
                </c:pt>
                <c:pt idx="471">
                  <c:v>106500</c:v>
                </c:pt>
                <c:pt idx="472">
                  <c:v>106500</c:v>
                </c:pt>
                <c:pt idx="473">
                  <c:v>106500</c:v>
                </c:pt>
                <c:pt idx="474">
                  <c:v>106500</c:v>
                </c:pt>
                <c:pt idx="475">
                  <c:v>106500</c:v>
                </c:pt>
                <c:pt idx="476">
                  <c:v>106500</c:v>
                </c:pt>
                <c:pt idx="477">
                  <c:v>106500</c:v>
                </c:pt>
                <c:pt idx="478">
                  <c:v>106500</c:v>
                </c:pt>
                <c:pt idx="479">
                  <c:v>106500</c:v>
                </c:pt>
                <c:pt idx="480">
                  <c:v>106500</c:v>
                </c:pt>
                <c:pt idx="481">
                  <c:v>106500</c:v>
                </c:pt>
                <c:pt idx="482">
                  <c:v>106500</c:v>
                </c:pt>
                <c:pt idx="483">
                  <c:v>106500</c:v>
                </c:pt>
                <c:pt idx="484">
                  <c:v>106500</c:v>
                </c:pt>
                <c:pt idx="485">
                  <c:v>106500</c:v>
                </c:pt>
                <c:pt idx="486">
                  <c:v>106500</c:v>
                </c:pt>
                <c:pt idx="487">
                  <c:v>106500</c:v>
                </c:pt>
                <c:pt idx="488">
                  <c:v>106500</c:v>
                </c:pt>
                <c:pt idx="489">
                  <c:v>106500</c:v>
                </c:pt>
                <c:pt idx="490">
                  <c:v>106500</c:v>
                </c:pt>
                <c:pt idx="491">
                  <c:v>106500</c:v>
                </c:pt>
                <c:pt idx="492">
                  <c:v>106500</c:v>
                </c:pt>
                <c:pt idx="493">
                  <c:v>106500</c:v>
                </c:pt>
                <c:pt idx="494">
                  <c:v>106500</c:v>
                </c:pt>
                <c:pt idx="495">
                  <c:v>109000</c:v>
                </c:pt>
                <c:pt idx="496">
                  <c:v>109000</c:v>
                </c:pt>
                <c:pt idx="497">
                  <c:v>109000</c:v>
                </c:pt>
                <c:pt idx="498">
                  <c:v>109000</c:v>
                </c:pt>
                <c:pt idx="499">
                  <c:v>109000</c:v>
                </c:pt>
                <c:pt idx="500">
                  <c:v>109000</c:v>
                </c:pt>
                <c:pt idx="501">
                  <c:v>109000</c:v>
                </c:pt>
                <c:pt idx="502">
                  <c:v>109000</c:v>
                </c:pt>
                <c:pt idx="503">
                  <c:v>109000</c:v>
                </c:pt>
                <c:pt idx="504">
                  <c:v>112500</c:v>
                </c:pt>
                <c:pt idx="505">
                  <c:v>112500</c:v>
                </c:pt>
                <c:pt idx="506">
                  <c:v>115000</c:v>
                </c:pt>
                <c:pt idx="507">
                  <c:v>117500</c:v>
                </c:pt>
                <c:pt idx="508">
                  <c:v>120000</c:v>
                </c:pt>
                <c:pt idx="509">
                  <c:v>122500</c:v>
                </c:pt>
                <c:pt idx="510">
                  <c:v>122500</c:v>
                </c:pt>
                <c:pt idx="511">
                  <c:v>124000</c:v>
                </c:pt>
                <c:pt idx="512">
                  <c:v>124000</c:v>
                </c:pt>
                <c:pt idx="513">
                  <c:v>124000</c:v>
                </c:pt>
                <c:pt idx="514">
                  <c:v>124000</c:v>
                </c:pt>
                <c:pt idx="515">
                  <c:v>124000</c:v>
                </c:pt>
                <c:pt idx="516">
                  <c:v>124000</c:v>
                </c:pt>
                <c:pt idx="517">
                  <c:v>124000</c:v>
                </c:pt>
                <c:pt idx="518">
                  <c:v>124000</c:v>
                </c:pt>
                <c:pt idx="519">
                  <c:v>124000</c:v>
                </c:pt>
                <c:pt idx="520">
                  <c:v>124000</c:v>
                </c:pt>
                <c:pt idx="521">
                  <c:v>124000</c:v>
                </c:pt>
                <c:pt idx="522">
                  <c:v>124000</c:v>
                </c:pt>
                <c:pt idx="523">
                  <c:v>124000</c:v>
                </c:pt>
                <c:pt idx="524">
                  <c:v>124000</c:v>
                </c:pt>
                <c:pt idx="525">
                  <c:v>124000</c:v>
                </c:pt>
                <c:pt idx="526">
                  <c:v>124000</c:v>
                </c:pt>
                <c:pt idx="527">
                  <c:v>124000</c:v>
                </c:pt>
                <c:pt idx="528">
                  <c:v>124000</c:v>
                </c:pt>
                <c:pt idx="529">
                  <c:v>124000</c:v>
                </c:pt>
                <c:pt idx="530">
                  <c:v>124000</c:v>
                </c:pt>
                <c:pt idx="531">
                  <c:v>124000</c:v>
                </c:pt>
                <c:pt idx="532">
                  <c:v>124000</c:v>
                </c:pt>
                <c:pt idx="533">
                  <c:v>124000</c:v>
                </c:pt>
                <c:pt idx="534">
                  <c:v>124000</c:v>
                </c:pt>
                <c:pt idx="535">
                  <c:v>124000</c:v>
                </c:pt>
                <c:pt idx="536">
                  <c:v>124000</c:v>
                </c:pt>
                <c:pt idx="537">
                  <c:v>124000</c:v>
                </c:pt>
                <c:pt idx="538">
                  <c:v>126000</c:v>
                </c:pt>
                <c:pt idx="539">
                  <c:v>126000</c:v>
                </c:pt>
                <c:pt idx="540">
                  <c:v>126000</c:v>
                </c:pt>
                <c:pt idx="541">
                  <c:v>126000</c:v>
                </c:pt>
                <c:pt idx="542">
                  <c:v>126000</c:v>
                </c:pt>
                <c:pt idx="543">
                  <c:v>126000</c:v>
                </c:pt>
                <c:pt idx="544">
                  <c:v>126000</c:v>
                </c:pt>
                <c:pt idx="545">
                  <c:v>129000</c:v>
                </c:pt>
                <c:pt idx="546">
                  <c:v>130000</c:v>
                </c:pt>
                <c:pt idx="547">
                  <c:v>131000</c:v>
                </c:pt>
                <c:pt idx="548">
                  <c:v>131000</c:v>
                </c:pt>
                <c:pt idx="549">
                  <c:v>132000</c:v>
                </c:pt>
                <c:pt idx="550">
                  <c:v>132000</c:v>
                </c:pt>
                <c:pt idx="551">
                  <c:v>132000</c:v>
                </c:pt>
                <c:pt idx="552">
                  <c:v>133000</c:v>
                </c:pt>
                <c:pt idx="553">
                  <c:v>133000</c:v>
                </c:pt>
                <c:pt idx="554">
                  <c:v>135500</c:v>
                </c:pt>
                <c:pt idx="555">
                  <c:v>136000</c:v>
                </c:pt>
                <c:pt idx="556">
                  <c:v>136000</c:v>
                </c:pt>
                <c:pt idx="557">
                  <c:v>136000</c:v>
                </c:pt>
                <c:pt idx="558">
                  <c:v>136000</c:v>
                </c:pt>
                <c:pt idx="559">
                  <c:v>138000</c:v>
                </c:pt>
                <c:pt idx="560">
                  <c:v>138000</c:v>
                </c:pt>
                <c:pt idx="561">
                  <c:v>139000</c:v>
                </c:pt>
                <c:pt idx="562">
                  <c:v>139000</c:v>
                </c:pt>
                <c:pt idx="563">
                  <c:v>139000</c:v>
                </c:pt>
                <c:pt idx="564">
                  <c:v>139000</c:v>
                </c:pt>
                <c:pt idx="565">
                  <c:v>139000</c:v>
                </c:pt>
                <c:pt idx="566">
                  <c:v>141000</c:v>
                </c:pt>
                <c:pt idx="567">
                  <c:v>141000</c:v>
                </c:pt>
                <c:pt idx="568">
                  <c:v>141000</c:v>
                </c:pt>
                <c:pt idx="569">
                  <c:v>141000</c:v>
                </c:pt>
                <c:pt idx="570">
                  <c:v>143000</c:v>
                </c:pt>
                <c:pt idx="571">
                  <c:v>143000</c:v>
                </c:pt>
                <c:pt idx="572">
                  <c:v>143000</c:v>
                </c:pt>
                <c:pt idx="573">
                  <c:v>143000</c:v>
                </c:pt>
                <c:pt idx="574">
                  <c:v>143000</c:v>
                </c:pt>
                <c:pt idx="575">
                  <c:v>143000</c:v>
                </c:pt>
                <c:pt idx="576">
                  <c:v>143000</c:v>
                </c:pt>
                <c:pt idx="577">
                  <c:v>143000</c:v>
                </c:pt>
                <c:pt idx="578">
                  <c:v>141000</c:v>
                </c:pt>
                <c:pt idx="579">
                  <c:v>141000</c:v>
                </c:pt>
                <c:pt idx="580">
                  <c:v>141000</c:v>
                </c:pt>
                <c:pt idx="581">
                  <c:v>141000</c:v>
                </c:pt>
                <c:pt idx="582">
                  <c:v>141000</c:v>
                </c:pt>
                <c:pt idx="583">
                  <c:v>141000</c:v>
                </c:pt>
                <c:pt idx="584">
                  <c:v>141000</c:v>
                </c:pt>
                <c:pt idx="585">
                  <c:v>140000</c:v>
                </c:pt>
                <c:pt idx="586">
                  <c:v>140000</c:v>
                </c:pt>
                <c:pt idx="587">
                  <c:v>140000</c:v>
                </c:pt>
                <c:pt idx="588">
                  <c:v>140000</c:v>
                </c:pt>
                <c:pt idx="589">
                  <c:v>137000</c:v>
                </c:pt>
                <c:pt idx="590">
                  <c:v>137000</c:v>
                </c:pt>
                <c:pt idx="591">
                  <c:v>137000</c:v>
                </c:pt>
                <c:pt idx="592">
                  <c:v>137000</c:v>
                </c:pt>
                <c:pt idx="593">
                  <c:v>135500</c:v>
                </c:pt>
                <c:pt idx="594">
                  <c:v>135500</c:v>
                </c:pt>
                <c:pt idx="595">
                  <c:v>134000</c:v>
                </c:pt>
                <c:pt idx="596">
                  <c:v>134000</c:v>
                </c:pt>
                <c:pt idx="597">
                  <c:v>131500</c:v>
                </c:pt>
                <c:pt idx="598">
                  <c:v>130000</c:v>
                </c:pt>
                <c:pt idx="599">
                  <c:v>130000</c:v>
                </c:pt>
                <c:pt idx="600">
                  <c:v>128000</c:v>
                </c:pt>
                <c:pt idx="601">
                  <c:v>128000</c:v>
                </c:pt>
                <c:pt idx="602">
                  <c:v>124500</c:v>
                </c:pt>
                <c:pt idx="603">
                  <c:v>123500</c:v>
                </c:pt>
                <c:pt idx="604">
                  <c:v>123500</c:v>
                </c:pt>
                <c:pt idx="605">
                  <c:v>123500</c:v>
                </c:pt>
                <c:pt idx="606">
                  <c:v>121500</c:v>
                </c:pt>
                <c:pt idx="607">
                  <c:v>121500</c:v>
                </c:pt>
                <c:pt idx="608">
                  <c:v>121500</c:v>
                </c:pt>
                <c:pt idx="609">
                  <c:v>120500</c:v>
                </c:pt>
                <c:pt idx="610">
                  <c:v>118500</c:v>
                </c:pt>
                <c:pt idx="611">
                  <c:v>118500</c:v>
                </c:pt>
                <c:pt idx="612">
                  <c:v>118500</c:v>
                </c:pt>
                <c:pt idx="613">
                  <c:v>117500</c:v>
                </c:pt>
                <c:pt idx="614">
                  <c:v>117500</c:v>
                </c:pt>
                <c:pt idx="615">
                  <c:v>114500</c:v>
                </c:pt>
                <c:pt idx="616">
                  <c:v>114500</c:v>
                </c:pt>
                <c:pt idx="617">
                  <c:v>111500</c:v>
                </c:pt>
                <c:pt idx="618">
                  <c:v>111500</c:v>
                </c:pt>
                <c:pt idx="619">
                  <c:v>109500</c:v>
                </c:pt>
                <c:pt idx="620">
                  <c:v>106500</c:v>
                </c:pt>
                <c:pt idx="621">
                  <c:v>103500</c:v>
                </c:pt>
                <c:pt idx="622">
                  <c:v>103500</c:v>
                </c:pt>
                <c:pt idx="623">
                  <c:v>103500</c:v>
                </c:pt>
                <c:pt idx="624">
                  <c:v>103500</c:v>
                </c:pt>
                <c:pt idx="625">
                  <c:v>99500</c:v>
                </c:pt>
                <c:pt idx="626">
                  <c:v>99500</c:v>
                </c:pt>
                <c:pt idx="627">
                  <c:v>99500</c:v>
                </c:pt>
                <c:pt idx="628">
                  <c:v>99500</c:v>
                </c:pt>
                <c:pt idx="629">
                  <c:v>99500</c:v>
                </c:pt>
                <c:pt idx="630">
                  <c:v>98500</c:v>
                </c:pt>
                <c:pt idx="631">
                  <c:v>98500</c:v>
                </c:pt>
                <c:pt idx="632">
                  <c:v>98500</c:v>
                </c:pt>
                <c:pt idx="633">
                  <c:v>98500</c:v>
                </c:pt>
                <c:pt idx="634">
                  <c:v>98500</c:v>
                </c:pt>
                <c:pt idx="635">
                  <c:v>98500</c:v>
                </c:pt>
                <c:pt idx="636">
                  <c:v>97500</c:v>
                </c:pt>
                <c:pt idx="637">
                  <c:v>96500</c:v>
                </c:pt>
                <c:pt idx="638">
                  <c:v>96500</c:v>
                </c:pt>
                <c:pt idx="639">
                  <c:v>94000</c:v>
                </c:pt>
                <c:pt idx="640">
                  <c:v>93000</c:v>
                </c:pt>
                <c:pt idx="641">
                  <c:v>93000</c:v>
                </c:pt>
                <c:pt idx="642">
                  <c:v>92000</c:v>
                </c:pt>
                <c:pt idx="643">
                  <c:v>90000</c:v>
                </c:pt>
                <c:pt idx="644">
                  <c:v>90000</c:v>
                </c:pt>
                <c:pt idx="645">
                  <c:v>90000</c:v>
                </c:pt>
                <c:pt idx="646">
                  <c:v>88500</c:v>
                </c:pt>
                <c:pt idx="647">
                  <c:v>87500</c:v>
                </c:pt>
                <c:pt idx="648">
                  <c:v>87500</c:v>
                </c:pt>
                <c:pt idx="649">
                  <c:v>86000</c:v>
                </c:pt>
                <c:pt idx="650">
                  <c:v>86000</c:v>
                </c:pt>
                <c:pt idx="651">
                  <c:v>82000</c:v>
                </c:pt>
                <c:pt idx="652">
                  <c:v>82000</c:v>
                </c:pt>
                <c:pt idx="653">
                  <c:v>80000</c:v>
                </c:pt>
                <c:pt idx="654">
                  <c:v>78000</c:v>
                </c:pt>
                <c:pt idx="655">
                  <c:v>78000</c:v>
                </c:pt>
                <c:pt idx="656">
                  <c:v>76500</c:v>
                </c:pt>
                <c:pt idx="657">
                  <c:v>72500</c:v>
                </c:pt>
                <c:pt idx="658">
                  <c:v>70500</c:v>
                </c:pt>
                <c:pt idx="659">
                  <c:v>70000</c:v>
                </c:pt>
                <c:pt idx="660">
                  <c:v>70000</c:v>
                </c:pt>
                <c:pt idx="661">
                  <c:v>68500</c:v>
                </c:pt>
                <c:pt idx="662">
                  <c:v>68500</c:v>
                </c:pt>
                <c:pt idx="663">
                  <c:v>68500</c:v>
                </c:pt>
                <c:pt idx="664">
                  <c:v>68500</c:v>
                </c:pt>
                <c:pt idx="665">
                  <c:v>67000</c:v>
                </c:pt>
                <c:pt idx="666">
                  <c:v>66500</c:v>
                </c:pt>
                <c:pt idx="667">
                  <c:v>64500</c:v>
                </c:pt>
                <c:pt idx="668">
                  <c:v>64500</c:v>
                </c:pt>
                <c:pt idx="669">
                  <c:v>64500</c:v>
                </c:pt>
                <c:pt idx="670">
                  <c:v>65000</c:v>
                </c:pt>
                <c:pt idx="671">
                  <c:v>66500</c:v>
                </c:pt>
                <c:pt idx="672">
                  <c:v>66500</c:v>
                </c:pt>
                <c:pt idx="673">
                  <c:v>66500</c:v>
                </c:pt>
                <c:pt idx="674">
                  <c:v>66500</c:v>
                </c:pt>
                <c:pt idx="675">
                  <c:v>67000</c:v>
                </c:pt>
                <c:pt idx="676">
                  <c:v>67000</c:v>
                </c:pt>
                <c:pt idx="677">
                  <c:v>67000</c:v>
                </c:pt>
                <c:pt idx="678">
                  <c:v>67500</c:v>
                </c:pt>
                <c:pt idx="679">
                  <c:v>69000</c:v>
                </c:pt>
                <c:pt idx="680">
                  <c:v>69000</c:v>
                </c:pt>
                <c:pt idx="681">
                  <c:v>69750</c:v>
                </c:pt>
                <c:pt idx="682">
                  <c:v>69750</c:v>
                </c:pt>
                <c:pt idx="683">
                  <c:v>70250</c:v>
                </c:pt>
                <c:pt idx="684">
                  <c:v>70750</c:v>
                </c:pt>
                <c:pt idx="685">
                  <c:v>70750</c:v>
                </c:pt>
                <c:pt idx="686">
                  <c:v>70750</c:v>
                </c:pt>
                <c:pt idx="687">
                  <c:v>70750</c:v>
                </c:pt>
                <c:pt idx="688">
                  <c:v>71500</c:v>
                </c:pt>
                <c:pt idx="689">
                  <c:v>71500</c:v>
                </c:pt>
                <c:pt idx="690">
                  <c:v>71500</c:v>
                </c:pt>
                <c:pt idx="691">
                  <c:v>71500</c:v>
                </c:pt>
                <c:pt idx="692">
                  <c:v>71500</c:v>
                </c:pt>
                <c:pt idx="693">
                  <c:v>72000</c:v>
                </c:pt>
                <c:pt idx="694">
                  <c:v>72000</c:v>
                </c:pt>
                <c:pt idx="695">
                  <c:v>72000</c:v>
                </c:pt>
                <c:pt idx="696">
                  <c:v>72000</c:v>
                </c:pt>
                <c:pt idx="697">
                  <c:v>72000</c:v>
                </c:pt>
                <c:pt idx="698">
                  <c:v>72000</c:v>
                </c:pt>
                <c:pt idx="699">
                  <c:v>72000</c:v>
                </c:pt>
                <c:pt idx="700">
                  <c:v>72000</c:v>
                </c:pt>
                <c:pt idx="701">
                  <c:v>72000</c:v>
                </c:pt>
                <c:pt idx="702">
                  <c:v>72000</c:v>
                </c:pt>
                <c:pt idx="703">
                  <c:v>72000</c:v>
                </c:pt>
                <c:pt idx="704">
                  <c:v>72000</c:v>
                </c:pt>
                <c:pt idx="705">
                  <c:v>72000</c:v>
                </c:pt>
                <c:pt idx="706">
                  <c:v>72000</c:v>
                </c:pt>
                <c:pt idx="707">
                  <c:v>72000</c:v>
                </c:pt>
                <c:pt idx="708">
                  <c:v>72500</c:v>
                </c:pt>
                <c:pt idx="709">
                  <c:v>72500</c:v>
                </c:pt>
                <c:pt idx="710">
                  <c:v>73000</c:v>
                </c:pt>
                <c:pt idx="711">
                  <c:v>73000</c:v>
                </c:pt>
                <c:pt idx="712">
                  <c:v>73000</c:v>
                </c:pt>
                <c:pt idx="713">
                  <c:v>73000</c:v>
                </c:pt>
                <c:pt idx="714">
                  <c:v>73000</c:v>
                </c:pt>
                <c:pt idx="715">
                  <c:v>73000</c:v>
                </c:pt>
                <c:pt idx="716">
                  <c:v>73000</c:v>
                </c:pt>
                <c:pt idx="717">
                  <c:v>73000</c:v>
                </c:pt>
                <c:pt idx="718">
                  <c:v>73000</c:v>
                </c:pt>
                <c:pt idx="719">
                  <c:v>73000</c:v>
                </c:pt>
                <c:pt idx="720">
                  <c:v>73000</c:v>
                </c:pt>
                <c:pt idx="721">
                  <c:v>72500</c:v>
                </c:pt>
                <c:pt idx="722">
                  <c:v>72500</c:v>
                </c:pt>
                <c:pt idx="723">
                  <c:v>72000</c:v>
                </c:pt>
                <c:pt idx="724">
                  <c:v>72000</c:v>
                </c:pt>
                <c:pt idx="725">
                  <c:v>71500</c:v>
                </c:pt>
                <c:pt idx="726">
                  <c:v>71500</c:v>
                </c:pt>
                <c:pt idx="727">
                  <c:v>71500</c:v>
                </c:pt>
                <c:pt idx="728">
                  <c:v>71500</c:v>
                </c:pt>
                <c:pt idx="729">
                  <c:v>71500</c:v>
                </c:pt>
                <c:pt idx="730">
                  <c:v>70000</c:v>
                </c:pt>
                <c:pt idx="731">
                  <c:v>70000</c:v>
                </c:pt>
                <c:pt idx="732">
                  <c:v>70000</c:v>
                </c:pt>
                <c:pt idx="733">
                  <c:v>70000</c:v>
                </c:pt>
                <c:pt idx="734">
                  <c:v>70000</c:v>
                </c:pt>
                <c:pt idx="735">
                  <c:v>69500</c:v>
                </c:pt>
                <c:pt idx="736">
                  <c:v>69500</c:v>
                </c:pt>
                <c:pt idx="737">
                  <c:v>69500</c:v>
                </c:pt>
                <c:pt idx="738">
                  <c:v>69500</c:v>
                </c:pt>
                <c:pt idx="739">
                  <c:v>69500</c:v>
                </c:pt>
                <c:pt idx="740">
                  <c:v>68500</c:v>
                </c:pt>
                <c:pt idx="741">
                  <c:v>68500</c:v>
                </c:pt>
                <c:pt idx="742">
                  <c:v>67500</c:v>
                </c:pt>
                <c:pt idx="743">
                  <c:v>67500</c:v>
                </c:pt>
                <c:pt idx="744">
                  <c:v>66500</c:v>
                </c:pt>
                <c:pt idx="745">
                  <c:v>66500</c:v>
                </c:pt>
                <c:pt idx="746">
                  <c:v>65500</c:v>
                </c:pt>
                <c:pt idx="747">
                  <c:v>65500</c:v>
                </c:pt>
                <c:pt idx="748">
                  <c:v>65500</c:v>
                </c:pt>
                <c:pt idx="749">
                  <c:v>65000</c:v>
                </c:pt>
                <c:pt idx="750">
                  <c:v>64500</c:v>
                </c:pt>
                <c:pt idx="751">
                  <c:v>63500</c:v>
                </c:pt>
                <c:pt idx="752">
                  <c:v>63500</c:v>
                </c:pt>
                <c:pt idx="753">
                  <c:v>63000</c:v>
                </c:pt>
                <c:pt idx="754">
                  <c:v>62500</c:v>
                </c:pt>
                <c:pt idx="755">
                  <c:v>62500</c:v>
                </c:pt>
                <c:pt idx="756">
                  <c:v>62000</c:v>
                </c:pt>
                <c:pt idx="757">
                  <c:v>62000</c:v>
                </c:pt>
                <c:pt idx="758">
                  <c:v>62000</c:v>
                </c:pt>
                <c:pt idx="759">
                  <c:v>61500</c:v>
                </c:pt>
                <c:pt idx="760">
                  <c:v>61000</c:v>
                </c:pt>
                <c:pt idx="761">
                  <c:v>60500</c:v>
                </c:pt>
                <c:pt idx="762">
                  <c:v>60000</c:v>
                </c:pt>
                <c:pt idx="763">
                  <c:v>60000</c:v>
                </c:pt>
                <c:pt idx="764">
                  <c:v>60000</c:v>
                </c:pt>
                <c:pt idx="765">
                  <c:v>59500</c:v>
                </c:pt>
                <c:pt idx="766">
                  <c:v>59000</c:v>
                </c:pt>
                <c:pt idx="767">
                  <c:v>58500</c:v>
                </c:pt>
                <c:pt idx="768">
                  <c:v>58000</c:v>
                </c:pt>
                <c:pt idx="769">
                  <c:v>58000</c:v>
                </c:pt>
                <c:pt idx="770">
                  <c:v>57000</c:v>
                </c:pt>
                <c:pt idx="771">
                  <c:v>57000</c:v>
                </c:pt>
                <c:pt idx="772">
                  <c:v>57000</c:v>
                </c:pt>
                <c:pt idx="773">
                  <c:v>56000</c:v>
                </c:pt>
                <c:pt idx="774">
                  <c:v>55500</c:v>
                </c:pt>
                <c:pt idx="775">
                  <c:v>55000</c:v>
                </c:pt>
                <c:pt idx="776">
                  <c:v>55000</c:v>
                </c:pt>
                <c:pt idx="777">
                  <c:v>54500</c:v>
                </c:pt>
                <c:pt idx="778">
                  <c:v>53500</c:v>
                </c:pt>
                <c:pt idx="779">
                  <c:v>52500</c:v>
                </c:pt>
                <c:pt idx="780">
                  <c:v>52500</c:v>
                </c:pt>
                <c:pt idx="781">
                  <c:v>52000</c:v>
                </c:pt>
                <c:pt idx="782">
                  <c:v>52000</c:v>
                </c:pt>
                <c:pt idx="783">
                  <c:v>52000</c:v>
                </c:pt>
                <c:pt idx="784">
                  <c:v>52000</c:v>
                </c:pt>
                <c:pt idx="785">
                  <c:v>52000</c:v>
                </c:pt>
                <c:pt idx="786">
                  <c:v>50500</c:v>
                </c:pt>
                <c:pt idx="787">
                  <c:v>50000</c:v>
                </c:pt>
                <c:pt idx="788">
                  <c:v>49500</c:v>
                </c:pt>
                <c:pt idx="789">
                  <c:v>49500</c:v>
                </c:pt>
                <c:pt idx="790">
                  <c:v>49500</c:v>
                </c:pt>
                <c:pt idx="791">
                  <c:v>48500</c:v>
                </c:pt>
                <c:pt idx="792">
                  <c:v>48000</c:v>
                </c:pt>
                <c:pt idx="793">
                  <c:v>47500</c:v>
                </c:pt>
                <c:pt idx="794">
                  <c:v>47500</c:v>
                </c:pt>
                <c:pt idx="795">
                  <c:v>47500</c:v>
                </c:pt>
                <c:pt idx="796">
                  <c:v>47500</c:v>
                </c:pt>
                <c:pt idx="797">
                  <c:v>47500</c:v>
                </c:pt>
                <c:pt idx="798">
                  <c:v>47500</c:v>
                </c:pt>
                <c:pt idx="799">
                  <c:v>48000</c:v>
                </c:pt>
                <c:pt idx="800">
                  <c:v>48000</c:v>
                </c:pt>
                <c:pt idx="801">
                  <c:v>48500</c:v>
                </c:pt>
                <c:pt idx="802">
                  <c:v>48500</c:v>
                </c:pt>
                <c:pt idx="803">
                  <c:v>48500</c:v>
                </c:pt>
                <c:pt idx="804">
                  <c:v>49000</c:v>
                </c:pt>
                <c:pt idx="805">
                  <c:v>49000</c:v>
                </c:pt>
                <c:pt idx="806">
                  <c:v>49500</c:v>
                </c:pt>
                <c:pt idx="807">
                  <c:v>49500</c:v>
                </c:pt>
                <c:pt idx="808">
                  <c:v>49500</c:v>
                </c:pt>
                <c:pt idx="809">
                  <c:v>51000</c:v>
                </c:pt>
                <c:pt idx="810">
                  <c:v>51500</c:v>
                </c:pt>
                <c:pt idx="811">
                  <c:v>51500</c:v>
                </c:pt>
                <c:pt idx="812">
                  <c:v>51500</c:v>
                </c:pt>
                <c:pt idx="813">
                  <c:v>51500</c:v>
                </c:pt>
                <c:pt idx="814">
                  <c:v>52000</c:v>
                </c:pt>
                <c:pt idx="815">
                  <c:v>52000</c:v>
                </c:pt>
                <c:pt idx="816">
                  <c:v>52000</c:v>
                </c:pt>
                <c:pt idx="817">
                  <c:v>52000</c:v>
                </c:pt>
                <c:pt idx="818">
                  <c:v>52000</c:v>
                </c:pt>
                <c:pt idx="819">
                  <c:v>52000</c:v>
                </c:pt>
                <c:pt idx="820">
                  <c:v>52000</c:v>
                </c:pt>
                <c:pt idx="821">
                  <c:v>52000</c:v>
                </c:pt>
                <c:pt idx="822">
                  <c:v>51500</c:v>
                </c:pt>
                <c:pt idx="823">
                  <c:v>51500</c:v>
                </c:pt>
                <c:pt idx="824">
                  <c:v>51000</c:v>
                </c:pt>
                <c:pt idx="825">
                  <c:v>51000</c:v>
                </c:pt>
                <c:pt idx="826">
                  <c:v>50500</c:v>
                </c:pt>
                <c:pt idx="827">
                  <c:v>50000</c:v>
                </c:pt>
                <c:pt idx="828">
                  <c:v>49500</c:v>
                </c:pt>
                <c:pt idx="829">
                  <c:v>49000</c:v>
                </c:pt>
                <c:pt idx="830">
                  <c:v>49000</c:v>
                </c:pt>
                <c:pt idx="831">
                  <c:v>48500</c:v>
                </c:pt>
                <c:pt idx="832">
                  <c:v>47500</c:v>
                </c:pt>
                <c:pt idx="833">
                  <c:v>47000</c:v>
                </c:pt>
                <c:pt idx="834">
                  <c:v>46500</c:v>
                </c:pt>
                <c:pt idx="835">
                  <c:v>46000</c:v>
                </c:pt>
                <c:pt idx="836">
                  <c:v>46000</c:v>
                </c:pt>
                <c:pt idx="837">
                  <c:v>45500</c:v>
                </c:pt>
                <c:pt idx="838">
                  <c:v>45500</c:v>
                </c:pt>
                <c:pt idx="839">
                  <c:v>45500</c:v>
                </c:pt>
                <c:pt idx="840">
                  <c:v>45000</c:v>
                </c:pt>
                <c:pt idx="841">
                  <c:v>45000</c:v>
                </c:pt>
                <c:pt idx="842">
                  <c:v>44500</c:v>
                </c:pt>
                <c:pt idx="843">
                  <c:v>44500</c:v>
                </c:pt>
                <c:pt idx="844">
                  <c:v>44000</c:v>
                </c:pt>
                <c:pt idx="845">
                  <c:v>44000</c:v>
                </c:pt>
                <c:pt idx="846">
                  <c:v>44000</c:v>
                </c:pt>
                <c:pt idx="847">
                  <c:v>43500</c:v>
                </c:pt>
                <c:pt idx="848">
                  <c:v>43500</c:v>
                </c:pt>
                <c:pt idx="849">
                  <c:v>43000</c:v>
                </c:pt>
                <c:pt idx="850">
                  <c:v>43000</c:v>
                </c:pt>
                <c:pt idx="851">
                  <c:v>43000</c:v>
                </c:pt>
                <c:pt idx="852">
                  <c:v>42500</c:v>
                </c:pt>
                <c:pt idx="853">
                  <c:v>42500</c:v>
                </c:pt>
                <c:pt idx="854">
                  <c:v>42000</c:v>
                </c:pt>
                <c:pt idx="855">
                  <c:v>42000</c:v>
                </c:pt>
                <c:pt idx="856">
                  <c:v>42000</c:v>
                </c:pt>
                <c:pt idx="857">
                  <c:v>42000</c:v>
                </c:pt>
                <c:pt idx="858">
                  <c:v>43000</c:v>
                </c:pt>
                <c:pt idx="859">
                  <c:v>43000</c:v>
                </c:pt>
                <c:pt idx="860">
                  <c:v>43500</c:v>
                </c:pt>
                <c:pt idx="861">
                  <c:v>43500</c:v>
                </c:pt>
                <c:pt idx="862">
                  <c:v>43500</c:v>
                </c:pt>
                <c:pt idx="863">
                  <c:v>43500</c:v>
                </c:pt>
                <c:pt idx="864">
                  <c:v>44000</c:v>
                </c:pt>
                <c:pt idx="865">
                  <c:v>44000</c:v>
                </c:pt>
                <c:pt idx="866">
                  <c:v>44000</c:v>
                </c:pt>
                <c:pt idx="867">
                  <c:v>44000</c:v>
                </c:pt>
                <c:pt idx="868">
                  <c:v>44000</c:v>
                </c:pt>
                <c:pt idx="869">
                  <c:v>44000</c:v>
                </c:pt>
                <c:pt idx="870">
                  <c:v>44000</c:v>
                </c:pt>
                <c:pt idx="871">
                  <c:v>44500</c:v>
                </c:pt>
                <c:pt idx="872">
                  <c:v>44500</c:v>
                </c:pt>
                <c:pt idx="873">
                  <c:v>44500</c:v>
                </c:pt>
              </c:numCache>
            </c:numRef>
          </c:val>
          <c:smooth val="0"/>
        </c:ser>
        <c:dLbls>
          <c:showLegendKey val="0"/>
          <c:showVal val="0"/>
          <c:showCatName val="0"/>
          <c:showSerName val="0"/>
          <c:showPercent val="0"/>
          <c:showBubbleSize val="0"/>
        </c:dLbls>
        <c:marker val="0"/>
        <c:smooth val="0"/>
        <c:axId val="1013634416"/>
        <c:axId val="1013637680"/>
      </c:lineChart>
      <c:dateAx>
        <c:axId val="1013634416"/>
        <c:scaling>
          <c:orientation val="minMax"/>
          <c:max val="45079"/>
          <c:min val="44349"/>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7680"/>
        <c:crosses val="autoZero"/>
        <c:auto val="1"/>
        <c:lblOffset val="100"/>
        <c:baseTimeUnit val="days"/>
        <c:majorUnit val="2"/>
        <c:majorTimeUnit val="months"/>
        <c:minorUnit val="30"/>
        <c:minorTimeUnit val="days"/>
      </c:dateAx>
      <c:valAx>
        <c:axId val="1013637680"/>
        <c:scaling>
          <c:orientation val="minMax"/>
          <c:min val="6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416"/>
        <c:crosses val="autoZero"/>
        <c:crossBetween val="between"/>
        <c:majorUnit val="3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粉及碳酸钴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51516206434526"/>
          <c:y val="0.17216953455361"/>
          <c:w val="0.84455811965812"/>
          <c:h val="0.555522346562869"/>
        </c:manualLayout>
      </c:layout>
      <c:lineChart>
        <c:grouping val="standard"/>
        <c:varyColors val="0"/>
        <c:ser>
          <c:idx val="0"/>
          <c:order val="0"/>
          <c:tx>
            <c:strRef>
              <c:f>[钴周报作图孟.xlsx]作图!$H$1</c:f>
              <c:strCache>
                <c:ptCount val="1"/>
                <c:pt idx="0">
                  <c:v>钴粉</c:v>
                </c:pt>
              </c:strCache>
            </c:strRef>
          </c:tx>
          <c:spPr>
            <a:ln w="19050" cap="rnd" cmpd="sng" algn="ctr">
              <a:solidFill>
                <a:srgbClr val="BC0008"/>
              </a:solidFill>
              <a:prstDash val="solid"/>
              <a:round/>
            </a:ln>
            <a:effectLst/>
          </c:spPr>
          <c:marker>
            <c:symbol val="none"/>
          </c:marker>
          <c:dLbls>
            <c:delete val="1"/>
          </c:dLbls>
          <c:cat>
            <c:numRef>
              <c:f>[钴周报作图孟.xlsx]作图!$A$4:$A$890</c:f>
              <c:numCache>
                <c:formatCode>yyyy/m/d</c:formatCode>
                <c:ptCount val="887"/>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m\-dd">
                  <c:v>44907</c:v>
                </c:pt>
                <c:pt idx="754" c:formatCode="yyyy\-mm\-dd">
                  <c:v>44908</c:v>
                </c:pt>
                <c:pt idx="755" c:formatCode="yyyy\-mm\-dd">
                  <c:v>44909</c:v>
                </c:pt>
                <c:pt idx="756" c:formatCode="yyyy\-mm\-dd">
                  <c:v>44910</c:v>
                </c:pt>
                <c:pt idx="757" c:formatCode="yyyy\-mm\-dd">
                  <c:v>44911</c:v>
                </c:pt>
                <c:pt idx="758" c:formatCode="yyyy\-mm\-dd">
                  <c:v>44914</c:v>
                </c:pt>
                <c:pt idx="759" c:formatCode="yyyy\-mm\-dd">
                  <c:v>44915</c:v>
                </c:pt>
                <c:pt idx="760" c:formatCode="yyyy\-mm\-dd">
                  <c:v>44916</c:v>
                </c:pt>
                <c:pt idx="761" c:formatCode="yyyy\-mm\-dd">
                  <c:v>44917</c:v>
                </c:pt>
                <c:pt idx="762" c:formatCode="yyyy\-mm\-dd">
                  <c:v>44918</c:v>
                </c:pt>
                <c:pt idx="763" c:formatCode="yyyy\-mm\-dd">
                  <c:v>44921</c:v>
                </c:pt>
                <c:pt idx="764" c:formatCode="yyyy\-mm\-dd">
                  <c:v>44922</c:v>
                </c:pt>
                <c:pt idx="765" c:formatCode="yyyy\-mm\-dd">
                  <c:v>44923</c:v>
                </c:pt>
                <c:pt idx="766" c:formatCode="yyyy\-mm\-dd">
                  <c:v>44924</c:v>
                </c:pt>
                <c:pt idx="767" c:formatCode="yyyy\-mm\-dd">
                  <c:v>44925</c:v>
                </c:pt>
                <c:pt idx="768" c:formatCode="yyyy\-mm\-dd">
                  <c:v>44929</c:v>
                </c:pt>
                <c:pt idx="769" c:formatCode="yyyy\-mm\-dd">
                  <c:v>44930</c:v>
                </c:pt>
                <c:pt idx="770" c:formatCode="yyyy\-mm\-dd">
                  <c:v>44931</c:v>
                </c:pt>
                <c:pt idx="771" c:formatCode="yyyy\-mm\-dd">
                  <c:v>44932</c:v>
                </c:pt>
                <c:pt idx="772" c:formatCode="yyyy\-mm\-dd">
                  <c:v>44935</c:v>
                </c:pt>
                <c:pt idx="773" c:formatCode="yyyy\-mm\-dd">
                  <c:v>44936</c:v>
                </c:pt>
                <c:pt idx="774" c:formatCode="yyyy\-mm\-dd">
                  <c:v>44937</c:v>
                </c:pt>
                <c:pt idx="775" c:formatCode="yyyy\-mm\-dd">
                  <c:v>44938</c:v>
                </c:pt>
                <c:pt idx="776" c:formatCode="yyyy\-mm\-dd">
                  <c:v>44939</c:v>
                </c:pt>
                <c:pt idx="777" c:formatCode="yyyy\-mm\-dd">
                  <c:v>44942</c:v>
                </c:pt>
                <c:pt idx="778" c:formatCode="yyyy\-mm\-dd">
                  <c:v>44943</c:v>
                </c:pt>
                <c:pt idx="779" c:formatCode="yyyy\-mm\-dd">
                  <c:v>44944</c:v>
                </c:pt>
                <c:pt idx="780" c:formatCode="yyyy\-mm\-dd">
                  <c:v>44945</c:v>
                </c:pt>
                <c:pt idx="781" c:formatCode="yyyy\-mm\-dd">
                  <c:v>44946</c:v>
                </c:pt>
                <c:pt idx="782" c:formatCode="yyyy\-mm\-dd">
                  <c:v>44954</c:v>
                </c:pt>
                <c:pt idx="783" c:formatCode="yyyy\-mm\-dd">
                  <c:v>44955</c:v>
                </c:pt>
                <c:pt idx="784" c:formatCode="yyyy\-mm\-dd">
                  <c:v>44956</c:v>
                </c:pt>
                <c:pt idx="785" c:formatCode="yyyy\-mm\-dd">
                  <c:v>44957</c:v>
                </c:pt>
                <c:pt idx="786" c:formatCode="yyyy\-mm\-dd">
                  <c:v>44958</c:v>
                </c:pt>
                <c:pt idx="787" c:formatCode="yyyy\-mm\-dd">
                  <c:v>44959</c:v>
                </c:pt>
                <c:pt idx="788" c:formatCode="yyyy\-mm\-dd">
                  <c:v>44960</c:v>
                </c:pt>
                <c:pt idx="789" c:formatCode="yyyy\-mm\-dd">
                  <c:v>44963</c:v>
                </c:pt>
                <c:pt idx="790" c:formatCode="yyyy\-mm\-dd">
                  <c:v>44964</c:v>
                </c:pt>
                <c:pt idx="791" c:formatCode="yyyy\-mm\-dd">
                  <c:v>44965</c:v>
                </c:pt>
                <c:pt idx="792" c:formatCode="yyyy\-mm\-dd">
                  <c:v>44966</c:v>
                </c:pt>
                <c:pt idx="793" c:formatCode="yyyy\-mm\-dd">
                  <c:v>44967</c:v>
                </c:pt>
                <c:pt idx="794" c:formatCode="yyyy\-mm\-dd">
                  <c:v>44970</c:v>
                </c:pt>
                <c:pt idx="795" c:formatCode="yyyy\-mm\-dd">
                  <c:v>44971</c:v>
                </c:pt>
                <c:pt idx="796" c:formatCode="yyyy\-mm\-dd">
                  <c:v>44972</c:v>
                </c:pt>
                <c:pt idx="797" c:formatCode="yyyy\-mm\-dd">
                  <c:v>44973</c:v>
                </c:pt>
                <c:pt idx="798" c:formatCode="yyyy\-mm\-dd">
                  <c:v>44974</c:v>
                </c:pt>
                <c:pt idx="799" c:formatCode="yyyy\-mm\-dd">
                  <c:v>44977</c:v>
                </c:pt>
                <c:pt idx="800" c:formatCode="yyyy\-mm\-dd">
                  <c:v>44978</c:v>
                </c:pt>
                <c:pt idx="801" c:formatCode="yyyy\-mm\-dd">
                  <c:v>44979</c:v>
                </c:pt>
                <c:pt idx="802" c:formatCode="yyyy\-mm\-dd">
                  <c:v>44980</c:v>
                </c:pt>
                <c:pt idx="803" c:formatCode="yyyy\-mm\-dd">
                  <c:v>44981</c:v>
                </c:pt>
                <c:pt idx="804" c:formatCode="yyyy\-mm\-dd">
                  <c:v>44984</c:v>
                </c:pt>
                <c:pt idx="805" c:formatCode="yyyy\-mm\-dd">
                  <c:v>44985</c:v>
                </c:pt>
                <c:pt idx="806" c:formatCode="yyyy\-mm\-dd">
                  <c:v>44986</c:v>
                </c:pt>
                <c:pt idx="807" c:formatCode="yyyy\-mm\-dd">
                  <c:v>44987</c:v>
                </c:pt>
                <c:pt idx="808" c:formatCode="yyyy\-mm\-dd">
                  <c:v>44988</c:v>
                </c:pt>
                <c:pt idx="809" c:formatCode="yyyy\-mm\-dd">
                  <c:v>44991</c:v>
                </c:pt>
                <c:pt idx="810" c:formatCode="yyyy\-mm\-dd">
                  <c:v>44992</c:v>
                </c:pt>
                <c:pt idx="811" c:formatCode="yyyy\-mm\-dd">
                  <c:v>44993</c:v>
                </c:pt>
                <c:pt idx="812" c:formatCode="yyyy\-mm\-dd">
                  <c:v>44994</c:v>
                </c:pt>
                <c:pt idx="813" c:formatCode="yyyy\-mm\-dd">
                  <c:v>44995</c:v>
                </c:pt>
                <c:pt idx="814" c:formatCode="yyyy\-mm\-dd">
                  <c:v>44998</c:v>
                </c:pt>
                <c:pt idx="815" c:formatCode="yyyy\-mm\-dd">
                  <c:v>44999</c:v>
                </c:pt>
                <c:pt idx="816" c:formatCode="yyyy\-mm\-dd">
                  <c:v>45000</c:v>
                </c:pt>
                <c:pt idx="817" c:formatCode="yyyy\-mm\-dd">
                  <c:v>45001</c:v>
                </c:pt>
                <c:pt idx="818" c:formatCode="yyyy\-mm\-dd">
                  <c:v>45002</c:v>
                </c:pt>
                <c:pt idx="819" c:formatCode="yyyy\-mm\-dd">
                  <c:v>45005</c:v>
                </c:pt>
                <c:pt idx="820" c:formatCode="yyyy\-mm\-dd">
                  <c:v>45006</c:v>
                </c:pt>
                <c:pt idx="821" c:formatCode="yyyy\-mm\-dd">
                  <c:v>45007</c:v>
                </c:pt>
                <c:pt idx="822" c:formatCode="yyyy\-mm\-dd">
                  <c:v>45008</c:v>
                </c:pt>
                <c:pt idx="823" c:formatCode="yyyy\-mm\-dd">
                  <c:v>45009</c:v>
                </c:pt>
                <c:pt idx="824" c:formatCode="yyyy\-mm\-dd">
                  <c:v>45012</c:v>
                </c:pt>
                <c:pt idx="825" c:formatCode="yyyy\-mm\-dd">
                  <c:v>45013</c:v>
                </c:pt>
                <c:pt idx="826" c:formatCode="yyyy\-mm\-dd">
                  <c:v>45014</c:v>
                </c:pt>
                <c:pt idx="827" c:formatCode="yyyy\-mm\-dd">
                  <c:v>45015</c:v>
                </c:pt>
                <c:pt idx="828" c:formatCode="yyyy\-mm\-dd">
                  <c:v>45016</c:v>
                </c:pt>
                <c:pt idx="829" c:formatCode="yyyy\-mm\-dd">
                  <c:v>45019</c:v>
                </c:pt>
                <c:pt idx="830" c:formatCode="yyyy\-mm\-dd">
                  <c:v>45020</c:v>
                </c:pt>
                <c:pt idx="831" c:formatCode="yyyy\-mm\-dd">
                  <c:v>45022</c:v>
                </c:pt>
                <c:pt idx="832" c:formatCode="yyyy\-mm\-d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pt idx="867" c:formatCode="yyyy\-mm\-dd">
                  <c:v>45075</c:v>
                </c:pt>
                <c:pt idx="868" c:formatCode="yyyy\-mm\-dd">
                  <c:v>45076</c:v>
                </c:pt>
                <c:pt idx="869" c:formatCode="yyyy\-mm\-dd">
                  <c:v>45077</c:v>
                </c:pt>
                <c:pt idx="870" c:formatCode="yyyy\-mm\-dd">
                  <c:v>45078</c:v>
                </c:pt>
                <c:pt idx="871" c:formatCode="yyyy\-mm\-dd">
                  <c:v>45079</c:v>
                </c:pt>
              </c:numCache>
            </c:numRef>
          </c:cat>
          <c:val>
            <c:numRef>
              <c:f>[钴周报作图孟.xlsx]作图!$H$4:$H$891</c:f>
              <c:numCache>
                <c:formatCode>General</c:formatCode>
                <c:ptCount val="888"/>
                <c:pt idx="0">
                  <c:v>272500</c:v>
                </c:pt>
                <c:pt idx="1">
                  <c:v>272500</c:v>
                </c:pt>
                <c:pt idx="2">
                  <c:v>272500</c:v>
                </c:pt>
                <c:pt idx="3">
                  <c:v>277500</c:v>
                </c:pt>
                <c:pt idx="4">
                  <c:v>277500</c:v>
                </c:pt>
                <c:pt idx="5">
                  <c:v>277500</c:v>
                </c:pt>
                <c:pt idx="6">
                  <c:v>277500</c:v>
                </c:pt>
                <c:pt idx="7">
                  <c:v>277500</c:v>
                </c:pt>
                <c:pt idx="8">
                  <c:v>282500</c:v>
                </c:pt>
                <c:pt idx="9">
                  <c:v>282500</c:v>
                </c:pt>
                <c:pt idx="10">
                  <c:v>287500</c:v>
                </c:pt>
                <c:pt idx="11">
                  <c:v>287500</c:v>
                </c:pt>
                <c:pt idx="12">
                  <c:v>287500</c:v>
                </c:pt>
                <c:pt idx="13">
                  <c:v>287500</c:v>
                </c:pt>
                <c:pt idx="14">
                  <c:v>287500</c:v>
                </c:pt>
                <c:pt idx="15">
                  <c:v>287500</c:v>
                </c:pt>
                <c:pt idx="16">
                  <c:v>287500</c:v>
                </c:pt>
                <c:pt idx="17">
                  <c:v>287500</c:v>
                </c:pt>
                <c:pt idx="18">
                  <c:v>287500</c:v>
                </c:pt>
                <c:pt idx="19">
                  <c:v>287500</c:v>
                </c:pt>
                <c:pt idx="20">
                  <c:v>287500</c:v>
                </c:pt>
                <c:pt idx="21">
                  <c:v>292000</c:v>
                </c:pt>
                <c:pt idx="22">
                  <c:v>292000</c:v>
                </c:pt>
                <c:pt idx="23">
                  <c:v>292000</c:v>
                </c:pt>
                <c:pt idx="24">
                  <c:v>292000</c:v>
                </c:pt>
                <c:pt idx="25">
                  <c:v>292000</c:v>
                </c:pt>
                <c:pt idx="26">
                  <c:v>292000</c:v>
                </c:pt>
                <c:pt idx="27">
                  <c:v>294500</c:v>
                </c:pt>
                <c:pt idx="28">
                  <c:v>294500</c:v>
                </c:pt>
                <c:pt idx="29">
                  <c:v>295000</c:v>
                </c:pt>
                <c:pt idx="30">
                  <c:v>295000</c:v>
                </c:pt>
                <c:pt idx="31">
                  <c:v>295000</c:v>
                </c:pt>
                <c:pt idx="32">
                  <c:v>295000</c:v>
                </c:pt>
                <c:pt idx="33">
                  <c:v>295000</c:v>
                </c:pt>
                <c:pt idx="34">
                  <c:v>302500</c:v>
                </c:pt>
                <c:pt idx="35">
                  <c:v>302500</c:v>
                </c:pt>
                <c:pt idx="36">
                  <c:v>302500</c:v>
                </c:pt>
                <c:pt idx="37">
                  <c:v>302500</c:v>
                </c:pt>
                <c:pt idx="38">
                  <c:v>302500</c:v>
                </c:pt>
                <c:pt idx="39">
                  <c:v>302500</c:v>
                </c:pt>
                <c:pt idx="40">
                  <c:v>302500</c:v>
                </c:pt>
                <c:pt idx="41">
                  <c:v>302500</c:v>
                </c:pt>
                <c:pt idx="42">
                  <c:v>302500</c:v>
                </c:pt>
                <c:pt idx="43">
                  <c:v>302500</c:v>
                </c:pt>
                <c:pt idx="44">
                  <c:v>302500</c:v>
                </c:pt>
                <c:pt idx="45">
                  <c:v>302500</c:v>
                </c:pt>
                <c:pt idx="46">
                  <c:v>302500</c:v>
                </c:pt>
                <c:pt idx="47">
                  <c:v>302500</c:v>
                </c:pt>
                <c:pt idx="48">
                  <c:v>297500</c:v>
                </c:pt>
                <c:pt idx="49">
                  <c:v>297500</c:v>
                </c:pt>
                <c:pt idx="50">
                  <c:v>297500</c:v>
                </c:pt>
                <c:pt idx="51">
                  <c:v>295000</c:v>
                </c:pt>
                <c:pt idx="52">
                  <c:v>294000</c:v>
                </c:pt>
                <c:pt idx="53">
                  <c:v>294000</c:v>
                </c:pt>
                <c:pt idx="54">
                  <c:v>290000</c:v>
                </c:pt>
                <c:pt idx="55">
                  <c:v>290000</c:v>
                </c:pt>
                <c:pt idx="56">
                  <c:v>290000</c:v>
                </c:pt>
                <c:pt idx="57">
                  <c:v>290000</c:v>
                </c:pt>
                <c:pt idx="58">
                  <c:v>290000</c:v>
                </c:pt>
                <c:pt idx="59">
                  <c:v>289000</c:v>
                </c:pt>
                <c:pt idx="60">
                  <c:v>289000</c:v>
                </c:pt>
                <c:pt idx="61">
                  <c:v>289000</c:v>
                </c:pt>
                <c:pt idx="62">
                  <c:v>282500</c:v>
                </c:pt>
                <c:pt idx="63">
                  <c:v>282500</c:v>
                </c:pt>
                <c:pt idx="64">
                  <c:v>282500</c:v>
                </c:pt>
                <c:pt idx="65">
                  <c:v>282500</c:v>
                </c:pt>
                <c:pt idx="66">
                  <c:v>282500</c:v>
                </c:pt>
                <c:pt idx="67">
                  <c:v>282500</c:v>
                </c:pt>
                <c:pt idx="68">
                  <c:v>277500</c:v>
                </c:pt>
                <c:pt idx="69">
                  <c:v>275000</c:v>
                </c:pt>
                <c:pt idx="70">
                  <c:v>275000</c:v>
                </c:pt>
                <c:pt idx="71">
                  <c:v>274000</c:v>
                </c:pt>
                <c:pt idx="72">
                  <c:v>274000</c:v>
                </c:pt>
                <c:pt idx="73">
                  <c:v>274000</c:v>
                </c:pt>
                <c:pt idx="74">
                  <c:v>273000</c:v>
                </c:pt>
                <c:pt idx="75">
                  <c:v>273000</c:v>
                </c:pt>
                <c:pt idx="76">
                  <c:v>270000</c:v>
                </c:pt>
                <c:pt idx="77">
                  <c:v>270000</c:v>
                </c:pt>
                <c:pt idx="78">
                  <c:v>267500</c:v>
                </c:pt>
                <c:pt idx="79">
                  <c:v>267500</c:v>
                </c:pt>
                <c:pt idx="80">
                  <c:v>267500</c:v>
                </c:pt>
                <c:pt idx="81">
                  <c:v>267500</c:v>
                </c:pt>
                <c:pt idx="82">
                  <c:v>267500</c:v>
                </c:pt>
                <c:pt idx="83">
                  <c:v>267500</c:v>
                </c:pt>
                <c:pt idx="84">
                  <c:v>267500</c:v>
                </c:pt>
                <c:pt idx="85">
                  <c:v>269000</c:v>
                </c:pt>
                <c:pt idx="86">
                  <c:v>269000</c:v>
                </c:pt>
                <c:pt idx="87">
                  <c:v>269000</c:v>
                </c:pt>
                <c:pt idx="88">
                  <c:v>269000</c:v>
                </c:pt>
                <c:pt idx="89">
                  <c:v>269000</c:v>
                </c:pt>
                <c:pt idx="90">
                  <c:v>269000</c:v>
                </c:pt>
                <c:pt idx="91">
                  <c:v>269000</c:v>
                </c:pt>
                <c:pt idx="92">
                  <c:v>269000</c:v>
                </c:pt>
                <c:pt idx="93">
                  <c:v>269000</c:v>
                </c:pt>
                <c:pt idx="94">
                  <c:v>269000</c:v>
                </c:pt>
                <c:pt idx="95">
                  <c:v>269000</c:v>
                </c:pt>
                <c:pt idx="96">
                  <c:v>270000</c:v>
                </c:pt>
                <c:pt idx="97">
                  <c:v>270000</c:v>
                </c:pt>
                <c:pt idx="98">
                  <c:v>270000</c:v>
                </c:pt>
                <c:pt idx="99">
                  <c:v>270000</c:v>
                </c:pt>
                <c:pt idx="100">
                  <c:v>270000</c:v>
                </c:pt>
                <c:pt idx="101">
                  <c:v>270500</c:v>
                </c:pt>
                <c:pt idx="102">
                  <c:v>270500</c:v>
                </c:pt>
                <c:pt idx="103">
                  <c:v>270500</c:v>
                </c:pt>
                <c:pt idx="104">
                  <c:v>270500</c:v>
                </c:pt>
                <c:pt idx="105">
                  <c:v>270500</c:v>
                </c:pt>
                <c:pt idx="106">
                  <c:v>270500</c:v>
                </c:pt>
                <c:pt idx="107">
                  <c:v>270500</c:v>
                </c:pt>
                <c:pt idx="108">
                  <c:v>270500</c:v>
                </c:pt>
                <c:pt idx="109">
                  <c:v>270500</c:v>
                </c:pt>
                <c:pt idx="110">
                  <c:v>270000</c:v>
                </c:pt>
                <c:pt idx="111">
                  <c:v>270000</c:v>
                </c:pt>
                <c:pt idx="112">
                  <c:v>270000</c:v>
                </c:pt>
                <c:pt idx="113">
                  <c:v>270000</c:v>
                </c:pt>
                <c:pt idx="114">
                  <c:v>270000</c:v>
                </c:pt>
                <c:pt idx="115">
                  <c:v>270000</c:v>
                </c:pt>
                <c:pt idx="116">
                  <c:v>270000</c:v>
                </c:pt>
                <c:pt idx="117">
                  <c:v>270000</c:v>
                </c:pt>
                <c:pt idx="118">
                  <c:v>270000</c:v>
                </c:pt>
                <c:pt idx="119">
                  <c:v>268000</c:v>
                </c:pt>
                <c:pt idx="120">
                  <c:v>268000</c:v>
                </c:pt>
                <c:pt idx="121">
                  <c:v>268000</c:v>
                </c:pt>
                <c:pt idx="122">
                  <c:v>268000</c:v>
                </c:pt>
                <c:pt idx="123">
                  <c:v>268000</c:v>
                </c:pt>
                <c:pt idx="124">
                  <c:v>266000</c:v>
                </c:pt>
                <c:pt idx="125">
                  <c:v>266000</c:v>
                </c:pt>
                <c:pt idx="126">
                  <c:v>266000</c:v>
                </c:pt>
                <c:pt idx="127">
                  <c:v>266000</c:v>
                </c:pt>
                <c:pt idx="128">
                  <c:v>261000</c:v>
                </c:pt>
                <c:pt idx="129">
                  <c:v>261000</c:v>
                </c:pt>
                <c:pt idx="130">
                  <c:v>261000</c:v>
                </c:pt>
                <c:pt idx="131">
                  <c:v>261000</c:v>
                </c:pt>
                <c:pt idx="132">
                  <c:v>261000</c:v>
                </c:pt>
                <c:pt idx="133">
                  <c:v>261000</c:v>
                </c:pt>
                <c:pt idx="134">
                  <c:v>261500</c:v>
                </c:pt>
                <c:pt idx="135">
                  <c:v>262000</c:v>
                </c:pt>
                <c:pt idx="136">
                  <c:v>262000</c:v>
                </c:pt>
                <c:pt idx="137">
                  <c:v>262000</c:v>
                </c:pt>
                <c:pt idx="138">
                  <c:v>267500</c:v>
                </c:pt>
                <c:pt idx="139">
                  <c:v>272500</c:v>
                </c:pt>
                <c:pt idx="140">
                  <c:v>282500</c:v>
                </c:pt>
                <c:pt idx="141">
                  <c:v>282500</c:v>
                </c:pt>
                <c:pt idx="142">
                  <c:v>282500</c:v>
                </c:pt>
                <c:pt idx="143">
                  <c:v>290000</c:v>
                </c:pt>
                <c:pt idx="144">
                  <c:v>300000</c:v>
                </c:pt>
                <c:pt idx="145">
                  <c:v>302500</c:v>
                </c:pt>
                <c:pt idx="146">
                  <c:v>315000</c:v>
                </c:pt>
                <c:pt idx="147">
                  <c:v>315000</c:v>
                </c:pt>
                <c:pt idx="148">
                  <c:v>315000</c:v>
                </c:pt>
                <c:pt idx="149">
                  <c:v>315000</c:v>
                </c:pt>
                <c:pt idx="150">
                  <c:v>315000</c:v>
                </c:pt>
                <c:pt idx="151">
                  <c:v>315000</c:v>
                </c:pt>
                <c:pt idx="152">
                  <c:v>315000</c:v>
                </c:pt>
                <c:pt idx="153">
                  <c:v>315000</c:v>
                </c:pt>
                <c:pt idx="154">
                  <c:v>310000</c:v>
                </c:pt>
                <c:pt idx="155">
                  <c:v>310000</c:v>
                </c:pt>
                <c:pt idx="156">
                  <c:v>310000</c:v>
                </c:pt>
                <c:pt idx="157">
                  <c:v>310000</c:v>
                </c:pt>
                <c:pt idx="158">
                  <c:v>310000</c:v>
                </c:pt>
                <c:pt idx="159">
                  <c:v>310000</c:v>
                </c:pt>
                <c:pt idx="160">
                  <c:v>310000</c:v>
                </c:pt>
                <c:pt idx="161">
                  <c:v>310000</c:v>
                </c:pt>
                <c:pt idx="162">
                  <c:v>310000</c:v>
                </c:pt>
                <c:pt idx="163">
                  <c:v>310000</c:v>
                </c:pt>
                <c:pt idx="164">
                  <c:v>310000</c:v>
                </c:pt>
                <c:pt idx="165">
                  <c:v>310000</c:v>
                </c:pt>
                <c:pt idx="166">
                  <c:v>307500</c:v>
                </c:pt>
                <c:pt idx="167">
                  <c:v>307500</c:v>
                </c:pt>
                <c:pt idx="168">
                  <c:v>307500</c:v>
                </c:pt>
                <c:pt idx="169">
                  <c:v>305000</c:v>
                </c:pt>
                <c:pt idx="170">
                  <c:v>305000</c:v>
                </c:pt>
                <c:pt idx="171">
                  <c:v>305000</c:v>
                </c:pt>
                <c:pt idx="172">
                  <c:v>305000</c:v>
                </c:pt>
                <c:pt idx="173">
                  <c:v>305000</c:v>
                </c:pt>
                <c:pt idx="174">
                  <c:v>305000</c:v>
                </c:pt>
                <c:pt idx="175">
                  <c:v>305000</c:v>
                </c:pt>
                <c:pt idx="176">
                  <c:v>305000</c:v>
                </c:pt>
                <c:pt idx="177">
                  <c:v>305000</c:v>
                </c:pt>
                <c:pt idx="178">
                  <c:v>302500</c:v>
                </c:pt>
                <c:pt idx="179">
                  <c:v>302500</c:v>
                </c:pt>
                <c:pt idx="180">
                  <c:v>302500</c:v>
                </c:pt>
                <c:pt idx="181">
                  <c:v>302500</c:v>
                </c:pt>
                <c:pt idx="182">
                  <c:v>302500</c:v>
                </c:pt>
                <c:pt idx="183">
                  <c:v>302500</c:v>
                </c:pt>
                <c:pt idx="184">
                  <c:v>301500</c:v>
                </c:pt>
                <c:pt idx="185">
                  <c:v>301500</c:v>
                </c:pt>
                <c:pt idx="186">
                  <c:v>301500</c:v>
                </c:pt>
                <c:pt idx="187">
                  <c:v>301500</c:v>
                </c:pt>
                <c:pt idx="188">
                  <c:v>301500</c:v>
                </c:pt>
                <c:pt idx="189">
                  <c:v>301500</c:v>
                </c:pt>
                <c:pt idx="190">
                  <c:v>301500</c:v>
                </c:pt>
                <c:pt idx="191">
                  <c:v>301500</c:v>
                </c:pt>
                <c:pt idx="192">
                  <c:v>301500</c:v>
                </c:pt>
                <c:pt idx="193">
                  <c:v>301500</c:v>
                </c:pt>
                <c:pt idx="194">
                  <c:v>301500</c:v>
                </c:pt>
                <c:pt idx="195">
                  <c:v>301500</c:v>
                </c:pt>
                <c:pt idx="196">
                  <c:v>300000</c:v>
                </c:pt>
                <c:pt idx="197">
                  <c:v>300000</c:v>
                </c:pt>
                <c:pt idx="198">
                  <c:v>300000</c:v>
                </c:pt>
                <c:pt idx="199">
                  <c:v>300000</c:v>
                </c:pt>
                <c:pt idx="200">
                  <c:v>297500</c:v>
                </c:pt>
                <c:pt idx="201">
                  <c:v>297500</c:v>
                </c:pt>
                <c:pt idx="202">
                  <c:v>297500</c:v>
                </c:pt>
                <c:pt idx="203">
                  <c:v>297500</c:v>
                </c:pt>
                <c:pt idx="204">
                  <c:v>297500</c:v>
                </c:pt>
                <c:pt idx="205">
                  <c:v>297500</c:v>
                </c:pt>
                <c:pt idx="206">
                  <c:v>297500</c:v>
                </c:pt>
                <c:pt idx="207">
                  <c:v>297500</c:v>
                </c:pt>
                <c:pt idx="208">
                  <c:v>297500</c:v>
                </c:pt>
                <c:pt idx="209">
                  <c:v>297500</c:v>
                </c:pt>
                <c:pt idx="210">
                  <c:v>297500</c:v>
                </c:pt>
                <c:pt idx="211">
                  <c:v>297500</c:v>
                </c:pt>
                <c:pt idx="212">
                  <c:v>297500</c:v>
                </c:pt>
                <c:pt idx="213">
                  <c:v>297500</c:v>
                </c:pt>
                <c:pt idx="214">
                  <c:v>297500</c:v>
                </c:pt>
                <c:pt idx="215">
                  <c:v>297500</c:v>
                </c:pt>
                <c:pt idx="216">
                  <c:v>297500</c:v>
                </c:pt>
                <c:pt idx="217">
                  <c:v>297500</c:v>
                </c:pt>
                <c:pt idx="218">
                  <c:v>297500</c:v>
                </c:pt>
                <c:pt idx="219">
                  <c:v>297500</c:v>
                </c:pt>
                <c:pt idx="220">
                  <c:v>297500</c:v>
                </c:pt>
                <c:pt idx="221">
                  <c:v>297500</c:v>
                </c:pt>
                <c:pt idx="222">
                  <c:v>297500</c:v>
                </c:pt>
                <c:pt idx="223">
                  <c:v>297500</c:v>
                </c:pt>
                <c:pt idx="224">
                  <c:v>297500</c:v>
                </c:pt>
                <c:pt idx="225">
                  <c:v>297500</c:v>
                </c:pt>
                <c:pt idx="226">
                  <c:v>297500</c:v>
                </c:pt>
                <c:pt idx="227">
                  <c:v>297500</c:v>
                </c:pt>
                <c:pt idx="228">
                  <c:v>297500</c:v>
                </c:pt>
                <c:pt idx="229">
                  <c:v>295000</c:v>
                </c:pt>
                <c:pt idx="230">
                  <c:v>295000</c:v>
                </c:pt>
                <c:pt idx="231">
                  <c:v>290000</c:v>
                </c:pt>
                <c:pt idx="232">
                  <c:v>290000</c:v>
                </c:pt>
                <c:pt idx="233">
                  <c:v>290000</c:v>
                </c:pt>
                <c:pt idx="234">
                  <c:v>290000</c:v>
                </c:pt>
                <c:pt idx="235">
                  <c:v>288000</c:v>
                </c:pt>
                <c:pt idx="236">
                  <c:v>285500</c:v>
                </c:pt>
                <c:pt idx="237">
                  <c:v>285500</c:v>
                </c:pt>
                <c:pt idx="238">
                  <c:v>285500</c:v>
                </c:pt>
                <c:pt idx="239">
                  <c:v>285500</c:v>
                </c:pt>
                <c:pt idx="240">
                  <c:v>284500</c:v>
                </c:pt>
                <c:pt idx="241">
                  <c:v>284500</c:v>
                </c:pt>
                <c:pt idx="242">
                  <c:v>284500</c:v>
                </c:pt>
                <c:pt idx="243">
                  <c:v>284500</c:v>
                </c:pt>
                <c:pt idx="244">
                  <c:v>284500</c:v>
                </c:pt>
                <c:pt idx="245">
                  <c:v>284500</c:v>
                </c:pt>
                <c:pt idx="246">
                  <c:v>284500</c:v>
                </c:pt>
                <c:pt idx="247">
                  <c:v>283000</c:v>
                </c:pt>
                <c:pt idx="248">
                  <c:v>283000</c:v>
                </c:pt>
                <c:pt idx="249">
                  <c:v>283000</c:v>
                </c:pt>
                <c:pt idx="250">
                  <c:v>283000</c:v>
                </c:pt>
                <c:pt idx="251">
                  <c:v>283000</c:v>
                </c:pt>
                <c:pt idx="252">
                  <c:v>283000</c:v>
                </c:pt>
                <c:pt idx="253">
                  <c:v>283000</c:v>
                </c:pt>
                <c:pt idx="254">
                  <c:v>283000</c:v>
                </c:pt>
                <c:pt idx="255">
                  <c:v>287500</c:v>
                </c:pt>
                <c:pt idx="256">
                  <c:v>290000</c:v>
                </c:pt>
                <c:pt idx="257">
                  <c:v>297500</c:v>
                </c:pt>
                <c:pt idx="258">
                  <c:v>297500</c:v>
                </c:pt>
                <c:pt idx="259">
                  <c:v>297500</c:v>
                </c:pt>
                <c:pt idx="260">
                  <c:v>297500</c:v>
                </c:pt>
                <c:pt idx="261">
                  <c:v>297500</c:v>
                </c:pt>
                <c:pt idx="262">
                  <c:v>302500</c:v>
                </c:pt>
                <c:pt idx="263">
                  <c:v>302500</c:v>
                </c:pt>
                <c:pt idx="264">
                  <c:v>307500</c:v>
                </c:pt>
                <c:pt idx="265">
                  <c:v>307500</c:v>
                </c:pt>
                <c:pt idx="266">
                  <c:v>317500</c:v>
                </c:pt>
                <c:pt idx="267">
                  <c:v>317500</c:v>
                </c:pt>
                <c:pt idx="268">
                  <c:v>325000</c:v>
                </c:pt>
                <c:pt idx="269">
                  <c:v>325000</c:v>
                </c:pt>
                <c:pt idx="270">
                  <c:v>325000</c:v>
                </c:pt>
                <c:pt idx="271">
                  <c:v>325000</c:v>
                </c:pt>
                <c:pt idx="272">
                  <c:v>325000</c:v>
                </c:pt>
                <c:pt idx="273">
                  <c:v>325000</c:v>
                </c:pt>
                <c:pt idx="274">
                  <c:v>325000</c:v>
                </c:pt>
                <c:pt idx="275">
                  <c:v>325000</c:v>
                </c:pt>
                <c:pt idx="276">
                  <c:v>325000</c:v>
                </c:pt>
                <c:pt idx="277">
                  <c:v>325000</c:v>
                </c:pt>
                <c:pt idx="278">
                  <c:v>340000</c:v>
                </c:pt>
                <c:pt idx="279">
                  <c:v>350000</c:v>
                </c:pt>
                <c:pt idx="280">
                  <c:v>350000</c:v>
                </c:pt>
                <c:pt idx="281">
                  <c:v>350000</c:v>
                </c:pt>
                <c:pt idx="282">
                  <c:v>350000</c:v>
                </c:pt>
                <c:pt idx="283">
                  <c:v>360000</c:v>
                </c:pt>
                <c:pt idx="284">
                  <c:v>360000</c:v>
                </c:pt>
                <c:pt idx="285">
                  <c:v>360000</c:v>
                </c:pt>
                <c:pt idx="286">
                  <c:v>360000</c:v>
                </c:pt>
                <c:pt idx="287">
                  <c:v>360000</c:v>
                </c:pt>
                <c:pt idx="288">
                  <c:v>360000</c:v>
                </c:pt>
                <c:pt idx="289">
                  <c:v>360000</c:v>
                </c:pt>
                <c:pt idx="290">
                  <c:v>360000</c:v>
                </c:pt>
                <c:pt idx="291">
                  <c:v>360000</c:v>
                </c:pt>
                <c:pt idx="292">
                  <c:v>360000</c:v>
                </c:pt>
                <c:pt idx="293">
                  <c:v>360000</c:v>
                </c:pt>
                <c:pt idx="294">
                  <c:v>360000</c:v>
                </c:pt>
                <c:pt idx="295">
                  <c:v>360000</c:v>
                </c:pt>
                <c:pt idx="296">
                  <c:v>360000</c:v>
                </c:pt>
                <c:pt idx="297">
                  <c:v>450000</c:v>
                </c:pt>
                <c:pt idx="298">
                  <c:v>460000</c:v>
                </c:pt>
                <c:pt idx="299">
                  <c:v>460000</c:v>
                </c:pt>
                <c:pt idx="300">
                  <c:v>485000</c:v>
                </c:pt>
                <c:pt idx="301">
                  <c:v>485000</c:v>
                </c:pt>
                <c:pt idx="302">
                  <c:v>485000</c:v>
                </c:pt>
                <c:pt idx="303">
                  <c:v>485000</c:v>
                </c:pt>
                <c:pt idx="304">
                  <c:v>485000</c:v>
                </c:pt>
                <c:pt idx="305">
                  <c:v>485000</c:v>
                </c:pt>
                <c:pt idx="306">
                  <c:v>485000</c:v>
                </c:pt>
                <c:pt idx="307">
                  <c:v>485000</c:v>
                </c:pt>
                <c:pt idx="308">
                  <c:v>485000</c:v>
                </c:pt>
                <c:pt idx="309">
                  <c:v>485000</c:v>
                </c:pt>
                <c:pt idx="310">
                  <c:v>485000</c:v>
                </c:pt>
                <c:pt idx="311">
                  <c:v>485000</c:v>
                </c:pt>
                <c:pt idx="312">
                  <c:v>485000</c:v>
                </c:pt>
                <c:pt idx="313">
                  <c:v>485000</c:v>
                </c:pt>
                <c:pt idx="314">
                  <c:v>485000</c:v>
                </c:pt>
                <c:pt idx="315">
                  <c:v>480000</c:v>
                </c:pt>
                <c:pt idx="316">
                  <c:v>480000</c:v>
                </c:pt>
                <c:pt idx="317">
                  <c:v>480000</c:v>
                </c:pt>
                <c:pt idx="318">
                  <c:v>480000</c:v>
                </c:pt>
                <c:pt idx="319">
                  <c:v>480000</c:v>
                </c:pt>
                <c:pt idx="320">
                  <c:v>480000</c:v>
                </c:pt>
                <c:pt idx="321">
                  <c:v>460000</c:v>
                </c:pt>
                <c:pt idx="322">
                  <c:v>457500</c:v>
                </c:pt>
                <c:pt idx="323">
                  <c:v>457500</c:v>
                </c:pt>
                <c:pt idx="324">
                  <c:v>457500</c:v>
                </c:pt>
                <c:pt idx="325">
                  <c:v>457500</c:v>
                </c:pt>
                <c:pt idx="326">
                  <c:v>455500</c:v>
                </c:pt>
                <c:pt idx="327">
                  <c:v>450000</c:v>
                </c:pt>
                <c:pt idx="328">
                  <c:v>450000</c:v>
                </c:pt>
                <c:pt idx="329">
                  <c:v>450000</c:v>
                </c:pt>
                <c:pt idx="330">
                  <c:v>430000</c:v>
                </c:pt>
                <c:pt idx="331">
                  <c:v>430000</c:v>
                </c:pt>
                <c:pt idx="332">
                  <c:v>430000</c:v>
                </c:pt>
                <c:pt idx="333">
                  <c:v>430000</c:v>
                </c:pt>
                <c:pt idx="334">
                  <c:v>425000</c:v>
                </c:pt>
                <c:pt idx="335">
                  <c:v>425000</c:v>
                </c:pt>
                <c:pt idx="336">
                  <c:v>425000</c:v>
                </c:pt>
                <c:pt idx="337">
                  <c:v>425000</c:v>
                </c:pt>
                <c:pt idx="338">
                  <c:v>425000</c:v>
                </c:pt>
                <c:pt idx="339">
                  <c:v>420000</c:v>
                </c:pt>
                <c:pt idx="340">
                  <c:v>420000</c:v>
                </c:pt>
                <c:pt idx="341">
                  <c:v>420000</c:v>
                </c:pt>
                <c:pt idx="342">
                  <c:v>420000</c:v>
                </c:pt>
                <c:pt idx="343">
                  <c:v>420000</c:v>
                </c:pt>
                <c:pt idx="344">
                  <c:v>415000</c:v>
                </c:pt>
                <c:pt idx="345">
                  <c:v>415000</c:v>
                </c:pt>
                <c:pt idx="346">
                  <c:v>402500</c:v>
                </c:pt>
                <c:pt idx="347">
                  <c:v>402500</c:v>
                </c:pt>
                <c:pt idx="348">
                  <c:v>402500</c:v>
                </c:pt>
                <c:pt idx="349">
                  <c:v>402500</c:v>
                </c:pt>
                <c:pt idx="350">
                  <c:v>402500</c:v>
                </c:pt>
                <c:pt idx="351">
                  <c:v>390000</c:v>
                </c:pt>
                <c:pt idx="352">
                  <c:v>390000</c:v>
                </c:pt>
                <c:pt idx="353">
                  <c:v>390000</c:v>
                </c:pt>
                <c:pt idx="354">
                  <c:v>382500</c:v>
                </c:pt>
                <c:pt idx="355">
                  <c:v>382500</c:v>
                </c:pt>
                <c:pt idx="356">
                  <c:v>382500</c:v>
                </c:pt>
                <c:pt idx="357">
                  <c:v>382500</c:v>
                </c:pt>
                <c:pt idx="358">
                  <c:v>382500</c:v>
                </c:pt>
                <c:pt idx="359">
                  <c:v>382500</c:v>
                </c:pt>
                <c:pt idx="360">
                  <c:v>382500</c:v>
                </c:pt>
                <c:pt idx="361">
                  <c:v>382500</c:v>
                </c:pt>
                <c:pt idx="362">
                  <c:v>380000</c:v>
                </c:pt>
                <c:pt idx="363">
                  <c:v>380000</c:v>
                </c:pt>
                <c:pt idx="364">
                  <c:v>380000</c:v>
                </c:pt>
                <c:pt idx="365">
                  <c:v>380000</c:v>
                </c:pt>
                <c:pt idx="366">
                  <c:v>380000</c:v>
                </c:pt>
                <c:pt idx="367">
                  <c:v>380000</c:v>
                </c:pt>
                <c:pt idx="368">
                  <c:v>380000</c:v>
                </c:pt>
                <c:pt idx="369">
                  <c:v>380000</c:v>
                </c:pt>
                <c:pt idx="370">
                  <c:v>370000</c:v>
                </c:pt>
                <c:pt idx="371">
                  <c:v>370000</c:v>
                </c:pt>
                <c:pt idx="372">
                  <c:v>370000</c:v>
                </c:pt>
                <c:pt idx="373">
                  <c:v>370000</c:v>
                </c:pt>
                <c:pt idx="374">
                  <c:v>370000</c:v>
                </c:pt>
                <c:pt idx="375">
                  <c:v>370000</c:v>
                </c:pt>
                <c:pt idx="376">
                  <c:v>370000</c:v>
                </c:pt>
                <c:pt idx="377">
                  <c:v>370000</c:v>
                </c:pt>
                <c:pt idx="378">
                  <c:v>370000</c:v>
                </c:pt>
                <c:pt idx="379">
                  <c:v>370000</c:v>
                </c:pt>
                <c:pt idx="380">
                  <c:v>370000</c:v>
                </c:pt>
                <c:pt idx="381">
                  <c:v>370000</c:v>
                </c:pt>
                <c:pt idx="382">
                  <c:v>370000</c:v>
                </c:pt>
                <c:pt idx="383">
                  <c:v>372500</c:v>
                </c:pt>
                <c:pt idx="384">
                  <c:v>375000</c:v>
                </c:pt>
                <c:pt idx="385">
                  <c:v>375000</c:v>
                </c:pt>
                <c:pt idx="386">
                  <c:v>380000</c:v>
                </c:pt>
                <c:pt idx="387">
                  <c:v>382500</c:v>
                </c:pt>
                <c:pt idx="388">
                  <c:v>400000</c:v>
                </c:pt>
                <c:pt idx="389">
                  <c:v>405000</c:v>
                </c:pt>
                <c:pt idx="390">
                  <c:v>410000</c:v>
                </c:pt>
                <c:pt idx="391">
                  <c:v>410000</c:v>
                </c:pt>
                <c:pt idx="392">
                  <c:v>420000</c:v>
                </c:pt>
                <c:pt idx="393">
                  <c:v>430000</c:v>
                </c:pt>
                <c:pt idx="394">
                  <c:v>440000</c:v>
                </c:pt>
                <c:pt idx="395">
                  <c:v>440000</c:v>
                </c:pt>
                <c:pt idx="396">
                  <c:v>450000</c:v>
                </c:pt>
                <c:pt idx="397">
                  <c:v>450000</c:v>
                </c:pt>
                <c:pt idx="398">
                  <c:v>455000</c:v>
                </c:pt>
                <c:pt idx="399">
                  <c:v>455000</c:v>
                </c:pt>
                <c:pt idx="400">
                  <c:v>455000</c:v>
                </c:pt>
                <c:pt idx="401">
                  <c:v>455000</c:v>
                </c:pt>
                <c:pt idx="402">
                  <c:v>455000</c:v>
                </c:pt>
                <c:pt idx="403">
                  <c:v>455000</c:v>
                </c:pt>
                <c:pt idx="404">
                  <c:v>455000</c:v>
                </c:pt>
                <c:pt idx="405">
                  <c:v>465000</c:v>
                </c:pt>
                <c:pt idx="406">
                  <c:v>465000</c:v>
                </c:pt>
                <c:pt idx="407">
                  <c:v>465000</c:v>
                </c:pt>
                <c:pt idx="408">
                  <c:v>465000</c:v>
                </c:pt>
                <c:pt idx="409">
                  <c:v>465000</c:v>
                </c:pt>
                <c:pt idx="410">
                  <c:v>465000</c:v>
                </c:pt>
                <c:pt idx="411">
                  <c:v>465000</c:v>
                </c:pt>
                <c:pt idx="412">
                  <c:v>465000</c:v>
                </c:pt>
                <c:pt idx="413">
                  <c:v>465000</c:v>
                </c:pt>
                <c:pt idx="414">
                  <c:v>465000</c:v>
                </c:pt>
                <c:pt idx="415">
                  <c:v>460000</c:v>
                </c:pt>
                <c:pt idx="416">
                  <c:v>460000</c:v>
                </c:pt>
                <c:pt idx="417">
                  <c:v>460000</c:v>
                </c:pt>
                <c:pt idx="418">
                  <c:v>460000</c:v>
                </c:pt>
                <c:pt idx="419">
                  <c:v>455000</c:v>
                </c:pt>
                <c:pt idx="420">
                  <c:v>442500</c:v>
                </c:pt>
                <c:pt idx="421">
                  <c:v>442500</c:v>
                </c:pt>
                <c:pt idx="422">
                  <c:v>442500</c:v>
                </c:pt>
                <c:pt idx="423">
                  <c:v>442500</c:v>
                </c:pt>
                <c:pt idx="424">
                  <c:v>442500</c:v>
                </c:pt>
                <c:pt idx="425">
                  <c:v>442500</c:v>
                </c:pt>
                <c:pt idx="426">
                  <c:v>442500</c:v>
                </c:pt>
                <c:pt idx="427">
                  <c:v>442500</c:v>
                </c:pt>
                <c:pt idx="428">
                  <c:v>442500</c:v>
                </c:pt>
                <c:pt idx="429">
                  <c:v>430000</c:v>
                </c:pt>
                <c:pt idx="430">
                  <c:v>430000</c:v>
                </c:pt>
                <c:pt idx="431">
                  <c:v>430000</c:v>
                </c:pt>
                <c:pt idx="432">
                  <c:v>430000</c:v>
                </c:pt>
                <c:pt idx="433">
                  <c:v>425000</c:v>
                </c:pt>
                <c:pt idx="434">
                  <c:v>425000</c:v>
                </c:pt>
                <c:pt idx="435">
                  <c:v>425000</c:v>
                </c:pt>
                <c:pt idx="436">
                  <c:v>425000</c:v>
                </c:pt>
                <c:pt idx="437">
                  <c:v>425000</c:v>
                </c:pt>
                <c:pt idx="438">
                  <c:v>425000</c:v>
                </c:pt>
                <c:pt idx="439">
                  <c:v>425000</c:v>
                </c:pt>
                <c:pt idx="440">
                  <c:v>425000</c:v>
                </c:pt>
                <c:pt idx="441">
                  <c:v>425000</c:v>
                </c:pt>
                <c:pt idx="442">
                  <c:v>425000</c:v>
                </c:pt>
                <c:pt idx="443">
                  <c:v>430000</c:v>
                </c:pt>
                <c:pt idx="444">
                  <c:v>430000</c:v>
                </c:pt>
                <c:pt idx="445">
                  <c:v>435000</c:v>
                </c:pt>
                <c:pt idx="446">
                  <c:v>435000</c:v>
                </c:pt>
                <c:pt idx="447">
                  <c:v>435000</c:v>
                </c:pt>
                <c:pt idx="448">
                  <c:v>435000</c:v>
                </c:pt>
                <c:pt idx="449">
                  <c:v>435000</c:v>
                </c:pt>
                <c:pt idx="450">
                  <c:v>435000</c:v>
                </c:pt>
                <c:pt idx="451">
                  <c:v>437500</c:v>
                </c:pt>
                <c:pt idx="452">
                  <c:v>437500</c:v>
                </c:pt>
                <c:pt idx="453">
                  <c:v>437500</c:v>
                </c:pt>
                <c:pt idx="454">
                  <c:v>437500</c:v>
                </c:pt>
                <c:pt idx="455">
                  <c:v>437500</c:v>
                </c:pt>
                <c:pt idx="456">
                  <c:v>437500</c:v>
                </c:pt>
                <c:pt idx="457">
                  <c:v>457500</c:v>
                </c:pt>
                <c:pt idx="458">
                  <c:v>457500</c:v>
                </c:pt>
                <c:pt idx="459">
                  <c:v>465000</c:v>
                </c:pt>
                <c:pt idx="460">
                  <c:v>465000</c:v>
                </c:pt>
                <c:pt idx="461">
                  <c:v>465000</c:v>
                </c:pt>
                <c:pt idx="462">
                  <c:v>465000</c:v>
                </c:pt>
                <c:pt idx="463">
                  <c:v>465000</c:v>
                </c:pt>
                <c:pt idx="464">
                  <c:v>470000</c:v>
                </c:pt>
                <c:pt idx="465">
                  <c:v>470000</c:v>
                </c:pt>
                <c:pt idx="466">
                  <c:v>470000</c:v>
                </c:pt>
                <c:pt idx="467">
                  <c:v>480000</c:v>
                </c:pt>
                <c:pt idx="468">
                  <c:v>480000</c:v>
                </c:pt>
                <c:pt idx="469">
                  <c:v>480000</c:v>
                </c:pt>
                <c:pt idx="470">
                  <c:v>480000</c:v>
                </c:pt>
                <c:pt idx="471">
                  <c:v>480000</c:v>
                </c:pt>
                <c:pt idx="472">
                  <c:v>480000</c:v>
                </c:pt>
                <c:pt idx="473">
                  <c:v>480000</c:v>
                </c:pt>
                <c:pt idx="474">
                  <c:v>480000</c:v>
                </c:pt>
                <c:pt idx="475">
                  <c:v>490000</c:v>
                </c:pt>
                <c:pt idx="476">
                  <c:v>490000</c:v>
                </c:pt>
                <c:pt idx="477">
                  <c:v>490000</c:v>
                </c:pt>
                <c:pt idx="478">
                  <c:v>490000</c:v>
                </c:pt>
                <c:pt idx="479">
                  <c:v>490000</c:v>
                </c:pt>
                <c:pt idx="480">
                  <c:v>490000</c:v>
                </c:pt>
                <c:pt idx="481">
                  <c:v>490000</c:v>
                </c:pt>
                <c:pt idx="482">
                  <c:v>490000</c:v>
                </c:pt>
                <c:pt idx="483">
                  <c:v>490000</c:v>
                </c:pt>
                <c:pt idx="484">
                  <c:v>490000</c:v>
                </c:pt>
                <c:pt idx="485">
                  <c:v>490000</c:v>
                </c:pt>
                <c:pt idx="486">
                  <c:v>490000</c:v>
                </c:pt>
                <c:pt idx="487">
                  <c:v>490000</c:v>
                </c:pt>
                <c:pt idx="488">
                  <c:v>490000</c:v>
                </c:pt>
                <c:pt idx="489">
                  <c:v>490000</c:v>
                </c:pt>
                <c:pt idx="490">
                  <c:v>490000</c:v>
                </c:pt>
                <c:pt idx="491">
                  <c:v>490000</c:v>
                </c:pt>
                <c:pt idx="492">
                  <c:v>500000</c:v>
                </c:pt>
                <c:pt idx="493">
                  <c:v>500000</c:v>
                </c:pt>
                <c:pt idx="494">
                  <c:v>500000</c:v>
                </c:pt>
                <c:pt idx="495">
                  <c:v>500000</c:v>
                </c:pt>
                <c:pt idx="496">
                  <c:v>515000</c:v>
                </c:pt>
                <c:pt idx="497">
                  <c:v>515000</c:v>
                </c:pt>
                <c:pt idx="498">
                  <c:v>515000</c:v>
                </c:pt>
                <c:pt idx="499">
                  <c:v>530000</c:v>
                </c:pt>
                <c:pt idx="500">
                  <c:v>535000</c:v>
                </c:pt>
                <c:pt idx="501">
                  <c:v>535000</c:v>
                </c:pt>
                <c:pt idx="502">
                  <c:v>535000</c:v>
                </c:pt>
                <c:pt idx="503">
                  <c:v>545000</c:v>
                </c:pt>
                <c:pt idx="504">
                  <c:v>560000</c:v>
                </c:pt>
                <c:pt idx="505">
                  <c:v>565000</c:v>
                </c:pt>
                <c:pt idx="506">
                  <c:v>565000</c:v>
                </c:pt>
                <c:pt idx="507">
                  <c:v>565000</c:v>
                </c:pt>
                <c:pt idx="508">
                  <c:v>575000</c:v>
                </c:pt>
                <c:pt idx="509">
                  <c:v>575000</c:v>
                </c:pt>
                <c:pt idx="510">
                  <c:v>580000</c:v>
                </c:pt>
                <c:pt idx="511">
                  <c:v>580000</c:v>
                </c:pt>
                <c:pt idx="512">
                  <c:v>585000</c:v>
                </c:pt>
                <c:pt idx="513">
                  <c:v>585000</c:v>
                </c:pt>
                <c:pt idx="514">
                  <c:v>585000</c:v>
                </c:pt>
                <c:pt idx="515">
                  <c:v>592500</c:v>
                </c:pt>
                <c:pt idx="516">
                  <c:v>592500</c:v>
                </c:pt>
                <c:pt idx="517">
                  <c:v>592500</c:v>
                </c:pt>
                <c:pt idx="518">
                  <c:v>592500</c:v>
                </c:pt>
                <c:pt idx="519">
                  <c:v>595000</c:v>
                </c:pt>
                <c:pt idx="520">
                  <c:v>595000</c:v>
                </c:pt>
                <c:pt idx="521">
                  <c:v>595000</c:v>
                </c:pt>
                <c:pt idx="522">
                  <c:v>595000</c:v>
                </c:pt>
                <c:pt idx="523">
                  <c:v>595000</c:v>
                </c:pt>
                <c:pt idx="524">
                  <c:v>600000</c:v>
                </c:pt>
                <c:pt idx="525">
                  <c:v>600000</c:v>
                </c:pt>
                <c:pt idx="526">
                  <c:v>600000</c:v>
                </c:pt>
                <c:pt idx="527">
                  <c:v>600000</c:v>
                </c:pt>
                <c:pt idx="528">
                  <c:v>600000</c:v>
                </c:pt>
                <c:pt idx="529">
                  <c:v>600000</c:v>
                </c:pt>
                <c:pt idx="530">
                  <c:v>600000</c:v>
                </c:pt>
                <c:pt idx="531">
                  <c:v>605000</c:v>
                </c:pt>
                <c:pt idx="532">
                  <c:v>612500</c:v>
                </c:pt>
                <c:pt idx="533">
                  <c:v>612500</c:v>
                </c:pt>
                <c:pt idx="534">
                  <c:v>612500</c:v>
                </c:pt>
                <c:pt idx="535">
                  <c:v>612500</c:v>
                </c:pt>
                <c:pt idx="536">
                  <c:v>612500</c:v>
                </c:pt>
                <c:pt idx="537">
                  <c:v>612500</c:v>
                </c:pt>
                <c:pt idx="538">
                  <c:v>612500</c:v>
                </c:pt>
                <c:pt idx="539">
                  <c:v>612500</c:v>
                </c:pt>
                <c:pt idx="540">
                  <c:v>612500</c:v>
                </c:pt>
                <c:pt idx="541">
                  <c:v>612500</c:v>
                </c:pt>
                <c:pt idx="542">
                  <c:v>620000</c:v>
                </c:pt>
                <c:pt idx="543">
                  <c:v>620000</c:v>
                </c:pt>
                <c:pt idx="544">
                  <c:v>620000</c:v>
                </c:pt>
                <c:pt idx="545">
                  <c:v>620000</c:v>
                </c:pt>
                <c:pt idx="546">
                  <c:v>625000</c:v>
                </c:pt>
                <c:pt idx="547">
                  <c:v>625000</c:v>
                </c:pt>
                <c:pt idx="548">
                  <c:v>625000</c:v>
                </c:pt>
                <c:pt idx="549">
                  <c:v>627500</c:v>
                </c:pt>
                <c:pt idx="550">
                  <c:v>627500</c:v>
                </c:pt>
                <c:pt idx="551">
                  <c:v>630000</c:v>
                </c:pt>
                <c:pt idx="552">
                  <c:v>630000</c:v>
                </c:pt>
                <c:pt idx="553">
                  <c:v>630000</c:v>
                </c:pt>
                <c:pt idx="554">
                  <c:v>630000</c:v>
                </c:pt>
                <c:pt idx="555">
                  <c:v>630000</c:v>
                </c:pt>
                <c:pt idx="556">
                  <c:v>630000</c:v>
                </c:pt>
                <c:pt idx="557">
                  <c:v>630000</c:v>
                </c:pt>
                <c:pt idx="558">
                  <c:v>632500</c:v>
                </c:pt>
                <c:pt idx="559">
                  <c:v>632500</c:v>
                </c:pt>
                <c:pt idx="560">
                  <c:v>635000</c:v>
                </c:pt>
                <c:pt idx="561">
                  <c:v>635000</c:v>
                </c:pt>
                <c:pt idx="562">
                  <c:v>640000</c:v>
                </c:pt>
                <c:pt idx="563">
                  <c:v>640000</c:v>
                </c:pt>
                <c:pt idx="564">
                  <c:v>640000</c:v>
                </c:pt>
                <c:pt idx="565">
                  <c:v>642500</c:v>
                </c:pt>
                <c:pt idx="566">
                  <c:v>642500</c:v>
                </c:pt>
                <c:pt idx="567">
                  <c:v>642500</c:v>
                </c:pt>
                <c:pt idx="568">
                  <c:v>645000</c:v>
                </c:pt>
                <c:pt idx="569">
                  <c:v>645000</c:v>
                </c:pt>
                <c:pt idx="570">
                  <c:v>645000</c:v>
                </c:pt>
                <c:pt idx="571">
                  <c:v>645000</c:v>
                </c:pt>
                <c:pt idx="572">
                  <c:v>645000</c:v>
                </c:pt>
                <c:pt idx="573">
                  <c:v>645000</c:v>
                </c:pt>
                <c:pt idx="574">
                  <c:v>645000</c:v>
                </c:pt>
                <c:pt idx="575">
                  <c:v>645000</c:v>
                </c:pt>
                <c:pt idx="576">
                  <c:v>645000</c:v>
                </c:pt>
                <c:pt idx="577">
                  <c:v>645000</c:v>
                </c:pt>
                <c:pt idx="578">
                  <c:v>645000</c:v>
                </c:pt>
                <c:pt idx="579">
                  <c:v>645000</c:v>
                </c:pt>
                <c:pt idx="580">
                  <c:v>645000</c:v>
                </c:pt>
                <c:pt idx="581">
                  <c:v>645000</c:v>
                </c:pt>
                <c:pt idx="582">
                  <c:v>645000</c:v>
                </c:pt>
                <c:pt idx="583">
                  <c:v>645000</c:v>
                </c:pt>
                <c:pt idx="584">
                  <c:v>645000</c:v>
                </c:pt>
                <c:pt idx="585">
                  <c:v>641500</c:v>
                </c:pt>
                <c:pt idx="586">
                  <c:v>641500</c:v>
                </c:pt>
                <c:pt idx="587">
                  <c:v>641500</c:v>
                </c:pt>
                <c:pt idx="588">
                  <c:v>641500</c:v>
                </c:pt>
                <c:pt idx="589">
                  <c:v>641500</c:v>
                </c:pt>
                <c:pt idx="590">
                  <c:v>640000</c:v>
                </c:pt>
                <c:pt idx="591">
                  <c:v>640000</c:v>
                </c:pt>
                <c:pt idx="592">
                  <c:v>640000</c:v>
                </c:pt>
                <c:pt idx="593">
                  <c:v>635000</c:v>
                </c:pt>
                <c:pt idx="594">
                  <c:v>635000</c:v>
                </c:pt>
                <c:pt idx="595">
                  <c:v>635000</c:v>
                </c:pt>
                <c:pt idx="596">
                  <c:v>635000</c:v>
                </c:pt>
                <c:pt idx="597">
                  <c:v>630000</c:v>
                </c:pt>
                <c:pt idx="598">
                  <c:v>630000</c:v>
                </c:pt>
                <c:pt idx="599">
                  <c:v>630000</c:v>
                </c:pt>
                <c:pt idx="600">
                  <c:v>620000</c:v>
                </c:pt>
                <c:pt idx="601">
                  <c:v>620000</c:v>
                </c:pt>
                <c:pt idx="602">
                  <c:v>620000</c:v>
                </c:pt>
                <c:pt idx="603">
                  <c:v>620000</c:v>
                </c:pt>
                <c:pt idx="604">
                  <c:v>615000</c:v>
                </c:pt>
                <c:pt idx="605">
                  <c:v>610000</c:v>
                </c:pt>
                <c:pt idx="606">
                  <c:v>610000</c:v>
                </c:pt>
                <c:pt idx="607">
                  <c:v>610000</c:v>
                </c:pt>
                <c:pt idx="608">
                  <c:v>610000</c:v>
                </c:pt>
                <c:pt idx="609">
                  <c:v>600000</c:v>
                </c:pt>
                <c:pt idx="610">
                  <c:v>600000</c:v>
                </c:pt>
                <c:pt idx="611">
                  <c:v>595000</c:v>
                </c:pt>
                <c:pt idx="612">
                  <c:v>590000</c:v>
                </c:pt>
                <c:pt idx="613">
                  <c:v>585000</c:v>
                </c:pt>
                <c:pt idx="614">
                  <c:v>585000</c:v>
                </c:pt>
                <c:pt idx="615">
                  <c:v>560000</c:v>
                </c:pt>
                <c:pt idx="616">
                  <c:v>555000</c:v>
                </c:pt>
                <c:pt idx="617">
                  <c:v>545000</c:v>
                </c:pt>
                <c:pt idx="618">
                  <c:v>515000</c:v>
                </c:pt>
                <c:pt idx="619">
                  <c:v>515000</c:v>
                </c:pt>
                <c:pt idx="620">
                  <c:v>480000</c:v>
                </c:pt>
                <c:pt idx="621">
                  <c:v>475000</c:v>
                </c:pt>
                <c:pt idx="622">
                  <c:v>460000</c:v>
                </c:pt>
                <c:pt idx="623">
                  <c:v>460000</c:v>
                </c:pt>
                <c:pt idx="624">
                  <c:v>455000</c:v>
                </c:pt>
                <c:pt idx="625">
                  <c:v>455000</c:v>
                </c:pt>
                <c:pt idx="626">
                  <c:v>455000</c:v>
                </c:pt>
                <c:pt idx="627">
                  <c:v>445000</c:v>
                </c:pt>
                <c:pt idx="628">
                  <c:v>445000</c:v>
                </c:pt>
                <c:pt idx="629">
                  <c:v>435000</c:v>
                </c:pt>
                <c:pt idx="630">
                  <c:v>435000</c:v>
                </c:pt>
                <c:pt idx="631">
                  <c:v>435000</c:v>
                </c:pt>
                <c:pt idx="632">
                  <c:v>425000</c:v>
                </c:pt>
                <c:pt idx="633">
                  <c:v>405000</c:v>
                </c:pt>
                <c:pt idx="634">
                  <c:v>402500</c:v>
                </c:pt>
                <c:pt idx="635">
                  <c:v>402500</c:v>
                </c:pt>
                <c:pt idx="636">
                  <c:v>397500</c:v>
                </c:pt>
                <c:pt idx="637">
                  <c:v>390000</c:v>
                </c:pt>
                <c:pt idx="638">
                  <c:v>390000</c:v>
                </c:pt>
                <c:pt idx="639">
                  <c:v>385000</c:v>
                </c:pt>
                <c:pt idx="640">
                  <c:v>385000</c:v>
                </c:pt>
                <c:pt idx="641">
                  <c:v>385000</c:v>
                </c:pt>
                <c:pt idx="642">
                  <c:v>380000</c:v>
                </c:pt>
                <c:pt idx="643">
                  <c:v>380000</c:v>
                </c:pt>
                <c:pt idx="644">
                  <c:v>375000</c:v>
                </c:pt>
                <c:pt idx="645">
                  <c:v>375000</c:v>
                </c:pt>
                <c:pt idx="646">
                  <c:v>375000</c:v>
                </c:pt>
                <c:pt idx="647">
                  <c:v>367500</c:v>
                </c:pt>
                <c:pt idx="648">
                  <c:v>367500</c:v>
                </c:pt>
                <c:pt idx="649">
                  <c:v>367500</c:v>
                </c:pt>
                <c:pt idx="650">
                  <c:v>367500</c:v>
                </c:pt>
                <c:pt idx="651">
                  <c:v>362500</c:v>
                </c:pt>
                <c:pt idx="652">
                  <c:v>355000</c:v>
                </c:pt>
                <c:pt idx="653">
                  <c:v>355000</c:v>
                </c:pt>
                <c:pt idx="654">
                  <c:v>355000</c:v>
                </c:pt>
                <c:pt idx="655">
                  <c:v>355000</c:v>
                </c:pt>
                <c:pt idx="656">
                  <c:v>350000</c:v>
                </c:pt>
                <c:pt idx="657">
                  <c:v>340000</c:v>
                </c:pt>
                <c:pt idx="658">
                  <c:v>340000</c:v>
                </c:pt>
                <c:pt idx="659">
                  <c:v>335000</c:v>
                </c:pt>
                <c:pt idx="660">
                  <c:v>335000</c:v>
                </c:pt>
                <c:pt idx="661">
                  <c:v>335000</c:v>
                </c:pt>
                <c:pt idx="662">
                  <c:v>335000</c:v>
                </c:pt>
                <c:pt idx="663">
                  <c:v>335000</c:v>
                </c:pt>
                <c:pt idx="664">
                  <c:v>332500</c:v>
                </c:pt>
                <c:pt idx="665">
                  <c:v>330000</c:v>
                </c:pt>
                <c:pt idx="666">
                  <c:v>330000</c:v>
                </c:pt>
                <c:pt idx="667">
                  <c:v>327500</c:v>
                </c:pt>
                <c:pt idx="668">
                  <c:v>327500</c:v>
                </c:pt>
                <c:pt idx="669">
                  <c:v>335000</c:v>
                </c:pt>
                <c:pt idx="670">
                  <c:v>335000</c:v>
                </c:pt>
                <c:pt idx="671">
                  <c:v>335000</c:v>
                </c:pt>
                <c:pt idx="672">
                  <c:v>335000</c:v>
                </c:pt>
                <c:pt idx="673">
                  <c:v>337500</c:v>
                </c:pt>
                <c:pt idx="674">
                  <c:v>342500</c:v>
                </c:pt>
                <c:pt idx="675">
                  <c:v>342500</c:v>
                </c:pt>
                <c:pt idx="676">
                  <c:v>345000</c:v>
                </c:pt>
                <c:pt idx="677">
                  <c:v>350000</c:v>
                </c:pt>
                <c:pt idx="678">
                  <c:v>350000</c:v>
                </c:pt>
                <c:pt idx="679">
                  <c:v>355000</c:v>
                </c:pt>
                <c:pt idx="680">
                  <c:v>355000</c:v>
                </c:pt>
                <c:pt idx="681">
                  <c:v>355000</c:v>
                </c:pt>
                <c:pt idx="682">
                  <c:v>360000</c:v>
                </c:pt>
                <c:pt idx="683">
                  <c:v>360000</c:v>
                </c:pt>
                <c:pt idx="684">
                  <c:v>360000</c:v>
                </c:pt>
                <c:pt idx="685">
                  <c:v>360000</c:v>
                </c:pt>
                <c:pt idx="686">
                  <c:v>360000</c:v>
                </c:pt>
                <c:pt idx="687">
                  <c:v>362500</c:v>
                </c:pt>
                <c:pt idx="688">
                  <c:v>362500</c:v>
                </c:pt>
                <c:pt idx="689">
                  <c:v>362500</c:v>
                </c:pt>
                <c:pt idx="690">
                  <c:v>362500</c:v>
                </c:pt>
                <c:pt idx="691">
                  <c:v>362500</c:v>
                </c:pt>
                <c:pt idx="692">
                  <c:v>362500</c:v>
                </c:pt>
                <c:pt idx="693">
                  <c:v>362500</c:v>
                </c:pt>
                <c:pt idx="694">
                  <c:v>362500</c:v>
                </c:pt>
                <c:pt idx="695">
                  <c:v>362500</c:v>
                </c:pt>
                <c:pt idx="696">
                  <c:v>362500</c:v>
                </c:pt>
                <c:pt idx="697">
                  <c:v>362500</c:v>
                </c:pt>
                <c:pt idx="698">
                  <c:v>362500</c:v>
                </c:pt>
                <c:pt idx="699">
                  <c:v>362500</c:v>
                </c:pt>
                <c:pt idx="700">
                  <c:v>362500</c:v>
                </c:pt>
                <c:pt idx="701">
                  <c:v>362500</c:v>
                </c:pt>
                <c:pt idx="702">
                  <c:v>362500</c:v>
                </c:pt>
                <c:pt idx="703">
                  <c:v>362500</c:v>
                </c:pt>
                <c:pt idx="704">
                  <c:v>362500</c:v>
                </c:pt>
                <c:pt idx="705">
                  <c:v>362500</c:v>
                </c:pt>
                <c:pt idx="706">
                  <c:v>362500</c:v>
                </c:pt>
                <c:pt idx="707">
                  <c:v>362500</c:v>
                </c:pt>
                <c:pt idx="708">
                  <c:v>362500</c:v>
                </c:pt>
                <c:pt idx="709">
                  <c:v>362500</c:v>
                </c:pt>
                <c:pt idx="710">
                  <c:v>362500</c:v>
                </c:pt>
                <c:pt idx="711">
                  <c:v>362500</c:v>
                </c:pt>
                <c:pt idx="712">
                  <c:v>362500</c:v>
                </c:pt>
                <c:pt idx="713">
                  <c:v>362500</c:v>
                </c:pt>
                <c:pt idx="714">
                  <c:v>362500</c:v>
                </c:pt>
                <c:pt idx="715">
                  <c:v>362500</c:v>
                </c:pt>
                <c:pt idx="716">
                  <c:v>362500</c:v>
                </c:pt>
                <c:pt idx="717">
                  <c:v>362500</c:v>
                </c:pt>
                <c:pt idx="718">
                  <c:v>362500</c:v>
                </c:pt>
                <c:pt idx="719">
                  <c:v>362500</c:v>
                </c:pt>
                <c:pt idx="720">
                  <c:v>362500</c:v>
                </c:pt>
                <c:pt idx="721">
                  <c:v>362500</c:v>
                </c:pt>
                <c:pt idx="722">
                  <c:v>362500</c:v>
                </c:pt>
                <c:pt idx="723">
                  <c:v>352500</c:v>
                </c:pt>
                <c:pt idx="724">
                  <c:v>352500</c:v>
                </c:pt>
                <c:pt idx="725">
                  <c:v>352500</c:v>
                </c:pt>
                <c:pt idx="726">
                  <c:v>352500</c:v>
                </c:pt>
                <c:pt idx="727">
                  <c:v>352500</c:v>
                </c:pt>
                <c:pt idx="728">
                  <c:v>347500</c:v>
                </c:pt>
                <c:pt idx="729">
                  <c:v>347500</c:v>
                </c:pt>
                <c:pt idx="730">
                  <c:v>347500</c:v>
                </c:pt>
                <c:pt idx="731">
                  <c:v>347500</c:v>
                </c:pt>
                <c:pt idx="732">
                  <c:v>347500</c:v>
                </c:pt>
                <c:pt idx="733">
                  <c:v>347500</c:v>
                </c:pt>
                <c:pt idx="734">
                  <c:v>347500</c:v>
                </c:pt>
                <c:pt idx="735">
                  <c:v>347500</c:v>
                </c:pt>
                <c:pt idx="736">
                  <c:v>347500</c:v>
                </c:pt>
                <c:pt idx="737">
                  <c:v>342500</c:v>
                </c:pt>
                <c:pt idx="738">
                  <c:v>342500</c:v>
                </c:pt>
                <c:pt idx="739">
                  <c:v>342500</c:v>
                </c:pt>
                <c:pt idx="740">
                  <c:v>342500</c:v>
                </c:pt>
                <c:pt idx="741">
                  <c:v>342500</c:v>
                </c:pt>
                <c:pt idx="742">
                  <c:v>342500</c:v>
                </c:pt>
                <c:pt idx="743">
                  <c:v>342500</c:v>
                </c:pt>
                <c:pt idx="744">
                  <c:v>337500</c:v>
                </c:pt>
                <c:pt idx="745">
                  <c:v>337500</c:v>
                </c:pt>
                <c:pt idx="746">
                  <c:v>337500</c:v>
                </c:pt>
                <c:pt idx="747">
                  <c:v>337500</c:v>
                </c:pt>
                <c:pt idx="748">
                  <c:v>337500</c:v>
                </c:pt>
                <c:pt idx="749">
                  <c:v>332500</c:v>
                </c:pt>
                <c:pt idx="750">
                  <c:v>332500</c:v>
                </c:pt>
                <c:pt idx="751">
                  <c:v>332500</c:v>
                </c:pt>
                <c:pt idx="752">
                  <c:v>332500</c:v>
                </c:pt>
                <c:pt idx="753">
                  <c:v>322500</c:v>
                </c:pt>
                <c:pt idx="754">
                  <c:v>317500</c:v>
                </c:pt>
                <c:pt idx="755">
                  <c:v>317500</c:v>
                </c:pt>
                <c:pt idx="756">
                  <c:v>317500</c:v>
                </c:pt>
                <c:pt idx="757">
                  <c:v>317500</c:v>
                </c:pt>
                <c:pt idx="758">
                  <c:v>310000</c:v>
                </c:pt>
                <c:pt idx="759">
                  <c:v>310000</c:v>
                </c:pt>
                <c:pt idx="760">
                  <c:v>310000</c:v>
                </c:pt>
                <c:pt idx="761">
                  <c:v>310000</c:v>
                </c:pt>
                <c:pt idx="762">
                  <c:v>310000</c:v>
                </c:pt>
                <c:pt idx="763">
                  <c:v>310000</c:v>
                </c:pt>
                <c:pt idx="764">
                  <c:v>310000</c:v>
                </c:pt>
                <c:pt idx="765">
                  <c:v>307500</c:v>
                </c:pt>
                <c:pt idx="766">
                  <c:v>307500</c:v>
                </c:pt>
                <c:pt idx="767">
                  <c:v>307500</c:v>
                </c:pt>
                <c:pt idx="768">
                  <c:v>305000</c:v>
                </c:pt>
                <c:pt idx="769">
                  <c:v>305000</c:v>
                </c:pt>
                <c:pt idx="770">
                  <c:v>305000</c:v>
                </c:pt>
                <c:pt idx="771">
                  <c:v>300000</c:v>
                </c:pt>
                <c:pt idx="772">
                  <c:v>300000</c:v>
                </c:pt>
                <c:pt idx="773">
                  <c:v>297500</c:v>
                </c:pt>
                <c:pt idx="774">
                  <c:v>297500</c:v>
                </c:pt>
                <c:pt idx="775">
                  <c:v>297500</c:v>
                </c:pt>
                <c:pt idx="776">
                  <c:v>297500</c:v>
                </c:pt>
                <c:pt idx="777">
                  <c:v>297500</c:v>
                </c:pt>
                <c:pt idx="778">
                  <c:v>297500</c:v>
                </c:pt>
                <c:pt idx="779">
                  <c:v>297500</c:v>
                </c:pt>
                <c:pt idx="780">
                  <c:v>297500</c:v>
                </c:pt>
                <c:pt idx="781">
                  <c:v>297500</c:v>
                </c:pt>
                <c:pt idx="782">
                  <c:v>297500</c:v>
                </c:pt>
                <c:pt idx="783">
                  <c:v>297500</c:v>
                </c:pt>
                <c:pt idx="784">
                  <c:v>297500</c:v>
                </c:pt>
                <c:pt idx="785">
                  <c:v>280000</c:v>
                </c:pt>
                <c:pt idx="786">
                  <c:v>280000</c:v>
                </c:pt>
                <c:pt idx="787">
                  <c:v>280000</c:v>
                </c:pt>
                <c:pt idx="788">
                  <c:v>280000</c:v>
                </c:pt>
                <c:pt idx="789">
                  <c:v>277500</c:v>
                </c:pt>
                <c:pt idx="790">
                  <c:v>275000</c:v>
                </c:pt>
                <c:pt idx="791">
                  <c:v>275000</c:v>
                </c:pt>
                <c:pt idx="792">
                  <c:v>275000</c:v>
                </c:pt>
                <c:pt idx="793">
                  <c:v>275000</c:v>
                </c:pt>
                <c:pt idx="794">
                  <c:v>272500</c:v>
                </c:pt>
                <c:pt idx="795">
                  <c:v>272500</c:v>
                </c:pt>
                <c:pt idx="796">
                  <c:v>267500</c:v>
                </c:pt>
                <c:pt idx="797">
                  <c:v>267500</c:v>
                </c:pt>
                <c:pt idx="798">
                  <c:v>267500</c:v>
                </c:pt>
                <c:pt idx="799">
                  <c:v>267500</c:v>
                </c:pt>
                <c:pt idx="800">
                  <c:v>267500</c:v>
                </c:pt>
                <c:pt idx="801">
                  <c:v>267500</c:v>
                </c:pt>
                <c:pt idx="802">
                  <c:v>267500</c:v>
                </c:pt>
                <c:pt idx="803">
                  <c:v>267500</c:v>
                </c:pt>
                <c:pt idx="804">
                  <c:v>267500</c:v>
                </c:pt>
                <c:pt idx="805">
                  <c:v>270000</c:v>
                </c:pt>
                <c:pt idx="806">
                  <c:v>270000</c:v>
                </c:pt>
                <c:pt idx="807">
                  <c:v>270000</c:v>
                </c:pt>
                <c:pt idx="808">
                  <c:v>272500</c:v>
                </c:pt>
                <c:pt idx="809">
                  <c:v>275000</c:v>
                </c:pt>
                <c:pt idx="810">
                  <c:v>275000</c:v>
                </c:pt>
                <c:pt idx="811">
                  <c:v>275000</c:v>
                </c:pt>
                <c:pt idx="812">
                  <c:v>275000</c:v>
                </c:pt>
                <c:pt idx="813">
                  <c:v>275000</c:v>
                </c:pt>
                <c:pt idx="814">
                  <c:v>280000</c:v>
                </c:pt>
                <c:pt idx="815">
                  <c:v>280000</c:v>
                </c:pt>
                <c:pt idx="816">
                  <c:v>280000</c:v>
                </c:pt>
                <c:pt idx="817">
                  <c:v>280000</c:v>
                </c:pt>
                <c:pt idx="818">
                  <c:v>280000</c:v>
                </c:pt>
                <c:pt idx="819">
                  <c:v>280000</c:v>
                </c:pt>
                <c:pt idx="820">
                  <c:v>280000</c:v>
                </c:pt>
                <c:pt idx="821">
                  <c:v>280000</c:v>
                </c:pt>
                <c:pt idx="822">
                  <c:v>280000</c:v>
                </c:pt>
                <c:pt idx="823">
                  <c:v>280000</c:v>
                </c:pt>
                <c:pt idx="824">
                  <c:v>280000</c:v>
                </c:pt>
                <c:pt idx="825">
                  <c:v>277500</c:v>
                </c:pt>
                <c:pt idx="826">
                  <c:v>277500</c:v>
                </c:pt>
                <c:pt idx="827">
                  <c:v>275000</c:v>
                </c:pt>
                <c:pt idx="828">
                  <c:v>275000</c:v>
                </c:pt>
                <c:pt idx="829">
                  <c:v>275000</c:v>
                </c:pt>
                <c:pt idx="830">
                  <c:v>275000</c:v>
                </c:pt>
                <c:pt idx="831">
                  <c:v>272500</c:v>
                </c:pt>
                <c:pt idx="832">
                  <c:v>270000</c:v>
                </c:pt>
                <c:pt idx="833">
                  <c:v>265000</c:v>
                </c:pt>
                <c:pt idx="834">
                  <c:v>265000</c:v>
                </c:pt>
                <c:pt idx="835">
                  <c:v>265000</c:v>
                </c:pt>
                <c:pt idx="836">
                  <c:v>262500</c:v>
                </c:pt>
                <c:pt idx="837">
                  <c:v>262500</c:v>
                </c:pt>
                <c:pt idx="838">
                  <c:v>262500</c:v>
                </c:pt>
                <c:pt idx="839">
                  <c:v>262500</c:v>
                </c:pt>
                <c:pt idx="840">
                  <c:v>262500</c:v>
                </c:pt>
                <c:pt idx="841">
                  <c:v>260000</c:v>
                </c:pt>
                <c:pt idx="842">
                  <c:v>260000</c:v>
                </c:pt>
                <c:pt idx="843">
                  <c:v>260000</c:v>
                </c:pt>
                <c:pt idx="844">
                  <c:v>257500</c:v>
                </c:pt>
                <c:pt idx="845">
                  <c:v>257500</c:v>
                </c:pt>
                <c:pt idx="846">
                  <c:v>255000</c:v>
                </c:pt>
                <c:pt idx="847">
                  <c:v>255000</c:v>
                </c:pt>
                <c:pt idx="848">
                  <c:v>252500</c:v>
                </c:pt>
                <c:pt idx="849">
                  <c:v>252500</c:v>
                </c:pt>
                <c:pt idx="850">
                  <c:v>245000</c:v>
                </c:pt>
                <c:pt idx="851">
                  <c:v>245000</c:v>
                </c:pt>
                <c:pt idx="852">
                  <c:v>242500</c:v>
                </c:pt>
                <c:pt idx="853">
                  <c:v>242500</c:v>
                </c:pt>
                <c:pt idx="854">
                  <c:v>242500</c:v>
                </c:pt>
                <c:pt idx="855">
                  <c:v>242500</c:v>
                </c:pt>
                <c:pt idx="856">
                  <c:v>242500</c:v>
                </c:pt>
                <c:pt idx="857">
                  <c:v>242500</c:v>
                </c:pt>
                <c:pt idx="858">
                  <c:v>237500</c:v>
                </c:pt>
                <c:pt idx="859">
                  <c:v>237500</c:v>
                </c:pt>
                <c:pt idx="860">
                  <c:v>237500</c:v>
                </c:pt>
                <c:pt idx="861">
                  <c:v>237500</c:v>
                </c:pt>
                <c:pt idx="862">
                  <c:v>237500</c:v>
                </c:pt>
                <c:pt idx="863">
                  <c:v>237500</c:v>
                </c:pt>
                <c:pt idx="864">
                  <c:v>237500</c:v>
                </c:pt>
                <c:pt idx="865">
                  <c:v>237500</c:v>
                </c:pt>
                <c:pt idx="866">
                  <c:v>235000</c:v>
                </c:pt>
                <c:pt idx="867">
                  <c:v>235000</c:v>
                </c:pt>
                <c:pt idx="868">
                  <c:v>230000</c:v>
                </c:pt>
                <c:pt idx="869">
                  <c:v>230000</c:v>
                </c:pt>
                <c:pt idx="870">
                  <c:v>230000</c:v>
                </c:pt>
                <c:pt idx="871">
                  <c:v>230000</c:v>
                </c:pt>
              </c:numCache>
            </c:numRef>
          </c:val>
          <c:smooth val="0"/>
        </c:ser>
        <c:ser>
          <c:idx val="1"/>
          <c:order val="1"/>
          <c:tx>
            <c:strRef>
              <c:f>[钴周报作图孟.xlsx]作图!$I$1</c:f>
              <c:strCache>
                <c:ptCount val="1"/>
                <c:pt idx="0">
                  <c:v>碳酸钴</c:v>
                </c:pt>
              </c:strCache>
            </c:strRef>
          </c:tx>
          <c:spPr>
            <a:ln w="19050" cap="rnd" cmpd="sng" algn="ctr">
              <a:solidFill>
                <a:srgbClr val="023985"/>
              </a:solidFill>
              <a:prstDash val="solid"/>
              <a:round/>
            </a:ln>
            <a:effectLst/>
          </c:spPr>
          <c:marker>
            <c:symbol val="none"/>
          </c:marker>
          <c:dLbls>
            <c:delete val="1"/>
          </c:dLbls>
          <c:cat>
            <c:numRef>
              <c:f>[钴周报作图孟.xlsx]作图!$A$4:$A$890</c:f>
              <c:numCache>
                <c:formatCode>yyyy/m/d</c:formatCode>
                <c:ptCount val="887"/>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m\-dd">
                  <c:v>44907</c:v>
                </c:pt>
                <c:pt idx="754" c:formatCode="yyyy\-mm\-dd">
                  <c:v>44908</c:v>
                </c:pt>
                <c:pt idx="755" c:formatCode="yyyy\-mm\-dd">
                  <c:v>44909</c:v>
                </c:pt>
                <c:pt idx="756" c:formatCode="yyyy\-mm\-dd">
                  <c:v>44910</c:v>
                </c:pt>
                <c:pt idx="757" c:formatCode="yyyy\-mm\-dd">
                  <c:v>44911</c:v>
                </c:pt>
                <c:pt idx="758" c:formatCode="yyyy\-mm\-dd">
                  <c:v>44914</c:v>
                </c:pt>
                <c:pt idx="759" c:formatCode="yyyy\-mm\-dd">
                  <c:v>44915</c:v>
                </c:pt>
                <c:pt idx="760" c:formatCode="yyyy\-mm\-dd">
                  <c:v>44916</c:v>
                </c:pt>
                <c:pt idx="761" c:formatCode="yyyy\-mm\-dd">
                  <c:v>44917</c:v>
                </c:pt>
                <c:pt idx="762" c:formatCode="yyyy\-mm\-dd">
                  <c:v>44918</c:v>
                </c:pt>
                <c:pt idx="763" c:formatCode="yyyy\-mm\-dd">
                  <c:v>44921</c:v>
                </c:pt>
                <c:pt idx="764" c:formatCode="yyyy\-mm\-dd">
                  <c:v>44922</c:v>
                </c:pt>
                <c:pt idx="765" c:formatCode="yyyy\-mm\-dd">
                  <c:v>44923</c:v>
                </c:pt>
                <c:pt idx="766" c:formatCode="yyyy\-mm\-dd">
                  <c:v>44924</c:v>
                </c:pt>
                <c:pt idx="767" c:formatCode="yyyy\-mm\-dd">
                  <c:v>44925</c:v>
                </c:pt>
                <c:pt idx="768" c:formatCode="yyyy\-mm\-dd">
                  <c:v>44929</c:v>
                </c:pt>
                <c:pt idx="769" c:formatCode="yyyy\-mm\-dd">
                  <c:v>44930</c:v>
                </c:pt>
                <c:pt idx="770" c:formatCode="yyyy\-mm\-dd">
                  <c:v>44931</c:v>
                </c:pt>
                <c:pt idx="771" c:formatCode="yyyy\-mm\-dd">
                  <c:v>44932</c:v>
                </c:pt>
                <c:pt idx="772" c:formatCode="yyyy\-mm\-dd">
                  <c:v>44935</c:v>
                </c:pt>
                <c:pt idx="773" c:formatCode="yyyy\-mm\-dd">
                  <c:v>44936</c:v>
                </c:pt>
                <c:pt idx="774" c:formatCode="yyyy\-mm\-dd">
                  <c:v>44937</c:v>
                </c:pt>
                <c:pt idx="775" c:formatCode="yyyy\-mm\-dd">
                  <c:v>44938</c:v>
                </c:pt>
                <c:pt idx="776" c:formatCode="yyyy\-mm\-dd">
                  <c:v>44939</c:v>
                </c:pt>
                <c:pt idx="777" c:formatCode="yyyy\-mm\-dd">
                  <c:v>44942</c:v>
                </c:pt>
                <c:pt idx="778" c:formatCode="yyyy\-mm\-dd">
                  <c:v>44943</c:v>
                </c:pt>
                <c:pt idx="779" c:formatCode="yyyy\-mm\-dd">
                  <c:v>44944</c:v>
                </c:pt>
                <c:pt idx="780" c:formatCode="yyyy\-mm\-dd">
                  <c:v>44945</c:v>
                </c:pt>
                <c:pt idx="781" c:formatCode="yyyy\-mm\-dd">
                  <c:v>44946</c:v>
                </c:pt>
                <c:pt idx="782" c:formatCode="yyyy\-mm\-dd">
                  <c:v>44954</c:v>
                </c:pt>
                <c:pt idx="783" c:formatCode="yyyy\-mm\-dd">
                  <c:v>44955</c:v>
                </c:pt>
                <c:pt idx="784" c:formatCode="yyyy\-mm\-dd">
                  <c:v>44956</c:v>
                </c:pt>
                <c:pt idx="785" c:formatCode="yyyy\-mm\-dd">
                  <c:v>44957</c:v>
                </c:pt>
                <c:pt idx="786" c:formatCode="yyyy\-mm\-dd">
                  <c:v>44958</c:v>
                </c:pt>
                <c:pt idx="787" c:formatCode="yyyy\-mm\-dd">
                  <c:v>44959</c:v>
                </c:pt>
                <c:pt idx="788" c:formatCode="yyyy\-mm\-dd">
                  <c:v>44960</c:v>
                </c:pt>
                <c:pt idx="789" c:formatCode="yyyy\-mm\-dd">
                  <c:v>44963</c:v>
                </c:pt>
                <c:pt idx="790" c:formatCode="yyyy\-mm\-dd">
                  <c:v>44964</c:v>
                </c:pt>
                <c:pt idx="791" c:formatCode="yyyy\-mm\-dd">
                  <c:v>44965</c:v>
                </c:pt>
                <c:pt idx="792" c:formatCode="yyyy\-mm\-dd">
                  <c:v>44966</c:v>
                </c:pt>
                <c:pt idx="793" c:formatCode="yyyy\-mm\-dd">
                  <c:v>44967</c:v>
                </c:pt>
                <c:pt idx="794" c:formatCode="yyyy\-mm\-dd">
                  <c:v>44970</c:v>
                </c:pt>
                <c:pt idx="795" c:formatCode="yyyy\-mm\-dd">
                  <c:v>44971</c:v>
                </c:pt>
                <c:pt idx="796" c:formatCode="yyyy\-mm\-dd">
                  <c:v>44972</c:v>
                </c:pt>
                <c:pt idx="797" c:formatCode="yyyy\-mm\-dd">
                  <c:v>44973</c:v>
                </c:pt>
                <c:pt idx="798" c:formatCode="yyyy\-mm\-dd">
                  <c:v>44974</c:v>
                </c:pt>
                <c:pt idx="799" c:formatCode="yyyy\-mm\-dd">
                  <c:v>44977</c:v>
                </c:pt>
                <c:pt idx="800" c:formatCode="yyyy\-mm\-dd">
                  <c:v>44978</c:v>
                </c:pt>
                <c:pt idx="801" c:formatCode="yyyy\-mm\-dd">
                  <c:v>44979</c:v>
                </c:pt>
                <c:pt idx="802" c:formatCode="yyyy\-mm\-dd">
                  <c:v>44980</c:v>
                </c:pt>
                <c:pt idx="803" c:formatCode="yyyy\-mm\-dd">
                  <c:v>44981</c:v>
                </c:pt>
                <c:pt idx="804" c:formatCode="yyyy\-mm\-dd">
                  <c:v>44984</c:v>
                </c:pt>
                <c:pt idx="805" c:formatCode="yyyy\-mm\-dd">
                  <c:v>44985</c:v>
                </c:pt>
                <c:pt idx="806" c:formatCode="yyyy\-mm\-dd">
                  <c:v>44986</c:v>
                </c:pt>
                <c:pt idx="807" c:formatCode="yyyy\-mm\-dd">
                  <c:v>44987</c:v>
                </c:pt>
                <c:pt idx="808" c:formatCode="yyyy\-mm\-dd">
                  <c:v>44988</c:v>
                </c:pt>
                <c:pt idx="809" c:formatCode="yyyy\-mm\-dd">
                  <c:v>44991</c:v>
                </c:pt>
                <c:pt idx="810" c:formatCode="yyyy\-mm\-dd">
                  <c:v>44992</c:v>
                </c:pt>
                <c:pt idx="811" c:formatCode="yyyy\-mm\-dd">
                  <c:v>44993</c:v>
                </c:pt>
                <c:pt idx="812" c:formatCode="yyyy\-mm\-dd">
                  <c:v>44994</c:v>
                </c:pt>
                <c:pt idx="813" c:formatCode="yyyy\-mm\-dd">
                  <c:v>44995</c:v>
                </c:pt>
                <c:pt idx="814" c:formatCode="yyyy\-mm\-dd">
                  <c:v>44998</c:v>
                </c:pt>
                <c:pt idx="815" c:formatCode="yyyy\-mm\-dd">
                  <c:v>44999</c:v>
                </c:pt>
                <c:pt idx="816" c:formatCode="yyyy\-mm\-dd">
                  <c:v>45000</c:v>
                </c:pt>
                <c:pt idx="817" c:formatCode="yyyy\-mm\-dd">
                  <c:v>45001</c:v>
                </c:pt>
                <c:pt idx="818" c:formatCode="yyyy\-mm\-dd">
                  <c:v>45002</c:v>
                </c:pt>
                <c:pt idx="819" c:formatCode="yyyy\-mm\-dd">
                  <c:v>45005</c:v>
                </c:pt>
                <c:pt idx="820" c:formatCode="yyyy\-mm\-dd">
                  <c:v>45006</c:v>
                </c:pt>
                <c:pt idx="821" c:formatCode="yyyy\-mm\-dd">
                  <c:v>45007</c:v>
                </c:pt>
                <c:pt idx="822" c:formatCode="yyyy\-mm\-dd">
                  <c:v>45008</c:v>
                </c:pt>
                <c:pt idx="823" c:formatCode="yyyy\-mm\-dd">
                  <c:v>45009</c:v>
                </c:pt>
                <c:pt idx="824" c:formatCode="yyyy\-mm\-dd">
                  <c:v>45012</c:v>
                </c:pt>
                <c:pt idx="825" c:formatCode="yyyy\-mm\-dd">
                  <c:v>45013</c:v>
                </c:pt>
                <c:pt idx="826" c:formatCode="yyyy\-mm\-dd">
                  <c:v>45014</c:v>
                </c:pt>
                <c:pt idx="827" c:formatCode="yyyy\-mm\-dd">
                  <c:v>45015</c:v>
                </c:pt>
                <c:pt idx="828" c:formatCode="yyyy\-mm\-dd">
                  <c:v>45016</c:v>
                </c:pt>
                <c:pt idx="829" c:formatCode="yyyy\-mm\-dd">
                  <c:v>45019</c:v>
                </c:pt>
                <c:pt idx="830" c:formatCode="yyyy\-mm\-dd">
                  <c:v>45020</c:v>
                </c:pt>
                <c:pt idx="831" c:formatCode="yyyy\-mm\-dd">
                  <c:v>45022</c:v>
                </c:pt>
                <c:pt idx="832" c:formatCode="yyyy\-mm\-d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pt idx="867" c:formatCode="yyyy\-mm\-dd">
                  <c:v>45075</c:v>
                </c:pt>
                <c:pt idx="868" c:formatCode="yyyy\-mm\-dd">
                  <c:v>45076</c:v>
                </c:pt>
                <c:pt idx="869" c:formatCode="yyyy\-mm\-dd">
                  <c:v>45077</c:v>
                </c:pt>
                <c:pt idx="870" c:formatCode="yyyy\-mm\-dd">
                  <c:v>45078</c:v>
                </c:pt>
                <c:pt idx="871" c:formatCode="yyyy\-mm\-dd">
                  <c:v>45079</c:v>
                </c:pt>
              </c:numCache>
            </c:numRef>
          </c:cat>
          <c:val>
            <c:numRef>
              <c:f>[钴周报作图孟.xlsx]作图!$I$4:$I$892</c:f>
              <c:numCache>
                <c:formatCode>General</c:formatCode>
                <c:ptCount val="889"/>
                <c:pt idx="0">
                  <c:v>121500</c:v>
                </c:pt>
                <c:pt idx="1">
                  <c:v>121500</c:v>
                </c:pt>
                <c:pt idx="2">
                  <c:v>121500</c:v>
                </c:pt>
                <c:pt idx="3">
                  <c:v>122500</c:v>
                </c:pt>
                <c:pt idx="4">
                  <c:v>122500</c:v>
                </c:pt>
                <c:pt idx="5">
                  <c:v>122500</c:v>
                </c:pt>
                <c:pt idx="6">
                  <c:v>122500</c:v>
                </c:pt>
                <c:pt idx="7">
                  <c:v>122500</c:v>
                </c:pt>
                <c:pt idx="8">
                  <c:v>122500</c:v>
                </c:pt>
                <c:pt idx="9">
                  <c:v>122500</c:v>
                </c:pt>
                <c:pt idx="10">
                  <c:v>122500</c:v>
                </c:pt>
                <c:pt idx="11">
                  <c:v>122500</c:v>
                </c:pt>
                <c:pt idx="12">
                  <c:v>122500</c:v>
                </c:pt>
                <c:pt idx="13">
                  <c:v>122500</c:v>
                </c:pt>
                <c:pt idx="14">
                  <c:v>122500</c:v>
                </c:pt>
                <c:pt idx="15">
                  <c:v>122500</c:v>
                </c:pt>
                <c:pt idx="16">
                  <c:v>122500</c:v>
                </c:pt>
                <c:pt idx="17">
                  <c:v>122500</c:v>
                </c:pt>
                <c:pt idx="18">
                  <c:v>122500</c:v>
                </c:pt>
                <c:pt idx="19">
                  <c:v>122500</c:v>
                </c:pt>
                <c:pt idx="20">
                  <c:v>122500</c:v>
                </c:pt>
                <c:pt idx="21">
                  <c:v>125500</c:v>
                </c:pt>
                <c:pt idx="22">
                  <c:v>125500</c:v>
                </c:pt>
                <c:pt idx="23">
                  <c:v>125500</c:v>
                </c:pt>
                <c:pt idx="24">
                  <c:v>125500</c:v>
                </c:pt>
                <c:pt idx="25">
                  <c:v>125500</c:v>
                </c:pt>
                <c:pt idx="26">
                  <c:v>125500</c:v>
                </c:pt>
                <c:pt idx="27">
                  <c:v>127500</c:v>
                </c:pt>
                <c:pt idx="28">
                  <c:v>127500</c:v>
                </c:pt>
                <c:pt idx="29">
                  <c:v>127500</c:v>
                </c:pt>
                <c:pt idx="30">
                  <c:v>127500</c:v>
                </c:pt>
                <c:pt idx="31">
                  <c:v>127500</c:v>
                </c:pt>
                <c:pt idx="32">
                  <c:v>127500</c:v>
                </c:pt>
                <c:pt idx="33">
                  <c:v>129500</c:v>
                </c:pt>
                <c:pt idx="34">
                  <c:v>135000</c:v>
                </c:pt>
                <c:pt idx="35">
                  <c:v>135000</c:v>
                </c:pt>
                <c:pt idx="36">
                  <c:v>135000</c:v>
                </c:pt>
                <c:pt idx="37">
                  <c:v>135000</c:v>
                </c:pt>
                <c:pt idx="38">
                  <c:v>135000</c:v>
                </c:pt>
                <c:pt idx="39">
                  <c:v>135000</c:v>
                </c:pt>
                <c:pt idx="40">
                  <c:v>135000</c:v>
                </c:pt>
                <c:pt idx="41">
                  <c:v>135000</c:v>
                </c:pt>
                <c:pt idx="42">
                  <c:v>135000</c:v>
                </c:pt>
                <c:pt idx="43">
                  <c:v>135000</c:v>
                </c:pt>
                <c:pt idx="44">
                  <c:v>135000</c:v>
                </c:pt>
                <c:pt idx="45">
                  <c:v>135000</c:v>
                </c:pt>
                <c:pt idx="46">
                  <c:v>134000</c:v>
                </c:pt>
                <c:pt idx="47">
                  <c:v>134000</c:v>
                </c:pt>
                <c:pt idx="48">
                  <c:v>134000</c:v>
                </c:pt>
                <c:pt idx="49">
                  <c:v>131500</c:v>
                </c:pt>
                <c:pt idx="50">
                  <c:v>131500</c:v>
                </c:pt>
                <c:pt idx="51">
                  <c:v>129000</c:v>
                </c:pt>
                <c:pt idx="52">
                  <c:v>129000</c:v>
                </c:pt>
                <c:pt idx="53">
                  <c:v>128000</c:v>
                </c:pt>
                <c:pt idx="54">
                  <c:v>128000</c:v>
                </c:pt>
                <c:pt idx="55">
                  <c:v>128000</c:v>
                </c:pt>
                <c:pt idx="56">
                  <c:v>128000</c:v>
                </c:pt>
                <c:pt idx="57">
                  <c:v>128000</c:v>
                </c:pt>
                <c:pt idx="58">
                  <c:v>128000</c:v>
                </c:pt>
                <c:pt idx="59">
                  <c:v>127500</c:v>
                </c:pt>
                <c:pt idx="60">
                  <c:v>127500</c:v>
                </c:pt>
                <c:pt idx="61">
                  <c:v>127500</c:v>
                </c:pt>
                <c:pt idx="62">
                  <c:v>126000</c:v>
                </c:pt>
                <c:pt idx="63">
                  <c:v>126000</c:v>
                </c:pt>
                <c:pt idx="64">
                  <c:v>126000</c:v>
                </c:pt>
                <c:pt idx="65">
                  <c:v>126000</c:v>
                </c:pt>
                <c:pt idx="66">
                  <c:v>126000</c:v>
                </c:pt>
                <c:pt idx="67">
                  <c:v>126000</c:v>
                </c:pt>
                <c:pt idx="68">
                  <c:v>125000</c:v>
                </c:pt>
                <c:pt idx="69">
                  <c:v>125000</c:v>
                </c:pt>
                <c:pt idx="70">
                  <c:v>125000</c:v>
                </c:pt>
                <c:pt idx="71">
                  <c:v>125000</c:v>
                </c:pt>
                <c:pt idx="72">
                  <c:v>125000</c:v>
                </c:pt>
                <c:pt idx="73">
                  <c:v>125000</c:v>
                </c:pt>
                <c:pt idx="74">
                  <c:v>125000</c:v>
                </c:pt>
                <c:pt idx="75">
                  <c:v>125000</c:v>
                </c:pt>
                <c:pt idx="76">
                  <c:v>125000</c:v>
                </c:pt>
                <c:pt idx="77">
                  <c:v>125000</c:v>
                </c:pt>
                <c:pt idx="78">
                  <c:v>125000</c:v>
                </c:pt>
                <c:pt idx="79">
                  <c:v>125000</c:v>
                </c:pt>
                <c:pt idx="80">
                  <c:v>125000</c:v>
                </c:pt>
                <c:pt idx="81">
                  <c:v>125000</c:v>
                </c:pt>
                <c:pt idx="82">
                  <c:v>125000</c:v>
                </c:pt>
                <c:pt idx="83">
                  <c:v>125000</c:v>
                </c:pt>
                <c:pt idx="84">
                  <c:v>125000</c:v>
                </c:pt>
                <c:pt idx="85">
                  <c:v>126000</c:v>
                </c:pt>
                <c:pt idx="86">
                  <c:v>126000</c:v>
                </c:pt>
                <c:pt idx="87">
                  <c:v>126000</c:v>
                </c:pt>
                <c:pt idx="88">
                  <c:v>126000</c:v>
                </c:pt>
                <c:pt idx="89">
                  <c:v>127500</c:v>
                </c:pt>
                <c:pt idx="90">
                  <c:v>127500</c:v>
                </c:pt>
                <c:pt idx="91">
                  <c:v>127500</c:v>
                </c:pt>
                <c:pt idx="92">
                  <c:v>127500</c:v>
                </c:pt>
                <c:pt idx="93">
                  <c:v>127500</c:v>
                </c:pt>
                <c:pt idx="94">
                  <c:v>127500</c:v>
                </c:pt>
                <c:pt idx="95">
                  <c:v>127500</c:v>
                </c:pt>
                <c:pt idx="96">
                  <c:v>127500</c:v>
                </c:pt>
                <c:pt idx="97">
                  <c:v>127500</c:v>
                </c:pt>
                <c:pt idx="98">
                  <c:v>127500</c:v>
                </c:pt>
                <c:pt idx="99">
                  <c:v>127500</c:v>
                </c:pt>
                <c:pt idx="100">
                  <c:v>127500</c:v>
                </c:pt>
                <c:pt idx="101">
                  <c:v>127500</c:v>
                </c:pt>
                <c:pt idx="102">
                  <c:v>127500</c:v>
                </c:pt>
                <c:pt idx="103">
                  <c:v>127500</c:v>
                </c:pt>
                <c:pt idx="104">
                  <c:v>127500</c:v>
                </c:pt>
                <c:pt idx="105">
                  <c:v>127500</c:v>
                </c:pt>
                <c:pt idx="106">
                  <c:v>127500</c:v>
                </c:pt>
                <c:pt idx="107">
                  <c:v>127500</c:v>
                </c:pt>
                <c:pt idx="108">
                  <c:v>127500</c:v>
                </c:pt>
                <c:pt idx="109">
                  <c:v>127500</c:v>
                </c:pt>
                <c:pt idx="110">
                  <c:v>124500</c:v>
                </c:pt>
                <c:pt idx="111">
                  <c:v>124500</c:v>
                </c:pt>
                <c:pt idx="112">
                  <c:v>122500</c:v>
                </c:pt>
                <c:pt idx="113">
                  <c:v>120500</c:v>
                </c:pt>
                <c:pt idx="114">
                  <c:v>120500</c:v>
                </c:pt>
                <c:pt idx="115">
                  <c:v>120500</c:v>
                </c:pt>
                <c:pt idx="116">
                  <c:v>120500</c:v>
                </c:pt>
                <c:pt idx="117">
                  <c:v>120500</c:v>
                </c:pt>
                <c:pt idx="118">
                  <c:v>119000</c:v>
                </c:pt>
                <c:pt idx="119">
                  <c:v>119000</c:v>
                </c:pt>
                <c:pt idx="120">
                  <c:v>118000</c:v>
                </c:pt>
                <c:pt idx="121">
                  <c:v>118000</c:v>
                </c:pt>
                <c:pt idx="122">
                  <c:v>118000</c:v>
                </c:pt>
                <c:pt idx="123">
                  <c:v>118000</c:v>
                </c:pt>
                <c:pt idx="124">
                  <c:v>116000</c:v>
                </c:pt>
                <c:pt idx="125">
                  <c:v>114500</c:v>
                </c:pt>
                <c:pt idx="126">
                  <c:v>114500</c:v>
                </c:pt>
                <c:pt idx="127">
                  <c:v>114500</c:v>
                </c:pt>
                <c:pt idx="128">
                  <c:v>114500</c:v>
                </c:pt>
                <c:pt idx="129">
                  <c:v>114500</c:v>
                </c:pt>
                <c:pt idx="130">
                  <c:v>114500</c:v>
                </c:pt>
                <c:pt idx="131">
                  <c:v>114500</c:v>
                </c:pt>
                <c:pt idx="132">
                  <c:v>114500</c:v>
                </c:pt>
                <c:pt idx="133">
                  <c:v>114500</c:v>
                </c:pt>
                <c:pt idx="134">
                  <c:v>114500</c:v>
                </c:pt>
                <c:pt idx="135">
                  <c:v>115000</c:v>
                </c:pt>
                <c:pt idx="136">
                  <c:v>115000</c:v>
                </c:pt>
                <c:pt idx="137">
                  <c:v>115000</c:v>
                </c:pt>
                <c:pt idx="138">
                  <c:v>117000</c:v>
                </c:pt>
                <c:pt idx="139">
                  <c:v>118500</c:v>
                </c:pt>
                <c:pt idx="140">
                  <c:v>123500</c:v>
                </c:pt>
                <c:pt idx="141">
                  <c:v>123500</c:v>
                </c:pt>
                <c:pt idx="142">
                  <c:v>123500</c:v>
                </c:pt>
                <c:pt idx="143">
                  <c:v>124000</c:v>
                </c:pt>
                <c:pt idx="144">
                  <c:v>134000</c:v>
                </c:pt>
                <c:pt idx="145">
                  <c:v>134000</c:v>
                </c:pt>
                <c:pt idx="146">
                  <c:v>135000</c:v>
                </c:pt>
                <c:pt idx="147">
                  <c:v>135000</c:v>
                </c:pt>
                <c:pt idx="148">
                  <c:v>137500</c:v>
                </c:pt>
                <c:pt idx="149">
                  <c:v>137500</c:v>
                </c:pt>
                <c:pt idx="150">
                  <c:v>137500</c:v>
                </c:pt>
                <c:pt idx="151">
                  <c:v>137500</c:v>
                </c:pt>
                <c:pt idx="152">
                  <c:v>137500</c:v>
                </c:pt>
                <c:pt idx="153">
                  <c:v>137500</c:v>
                </c:pt>
                <c:pt idx="154">
                  <c:v>137500</c:v>
                </c:pt>
                <c:pt idx="155">
                  <c:v>137500</c:v>
                </c:pt>
                <c:pt idx="156">
                  <c:v>137500</c:v>
                </c:pt>
                <c:pt idx="157">
                  <c:v>137500</c:v>
                </c:pt>
                <c:pt idx="158">
                  <c:v>137500</c:v>
                </c:pt>
                <c:pt idx="159">
                  <c:v>137500</c:v>
                </c:pt>
                <c:pt idx="160">
                  <c:v>137500</c:v>
                </c:pt>
                <c:pt idx="161">
                  <c:v>137500</c:v>
                </c:pt>
                <c:pt idx="162">
                  <c:v>137500</c:v>
                </c:pt>
                <c:pt idx="163">
                  <c:v>137500</c:v>
                </c:pt>
                <c:pt idx="164">
                  <c:v>137500</c:v>
                </c:pt>
                <c:pt idx="165">
                  <c:v>137500</c:v>
                </c:pt>
                <c:pt idx="166">
                  <c:v>135000</c:v>
                </c:pt>
                <c:pt idx="167">
                  <c:v>135000</c:v>
                </c:pt>
                <c:pt idx="168">
                  <c:v>135000</c:v>
                </c:pt>
                <c:pt idx="169">
                  <c:v>135000</c:v>
                </c:pt>
                <c:pt idx="170">
                  <c:v>135000</c:v>
                </c:pt>
                <c:pt idx="171">
                  <c:v>135000</c:v>
                </c:pt>
                <c:pt idx="172">
                  <c:v>135000</c:v>
                </c:pt>
                <c:pt idx="173">
                  <c:v>135000</c:v>
                </c:pt>
                <c:pt idx="174">
                  <c:v>135000</c:v>
                </c:pt>
                <c:pt idx="175">
                  <c:v>135000</c:v>
                </c:pt>
                <c:pt idx="176">
                  <c:v>135000</c:v>
                </c:pt>
                <c:pt idx="177">
                  <c:v>135000</c:v>
                </c:pt>
                <c:pt idx="178">
                  <c:v>132500</c:v>
                </c:pt>
                <c:pt idx="179">
                  <c:v>132500</c:v>
                </c:pt>
                <c:pt idx="180">
                  <c:v>132500</c:v>
                </c:pt>
                <c:pt idx="181">
                  <c:v>132500</c:v>
                </c:pt>
                <c:pt idx="182">
                  <c:v>132500</c:v>
                </c:pt>
                <c:pt idx="183">
                  <c:v>132500</c:v>
                </c:pt>
                <c:pt idx="184">
                  <c:v>132500</c:v>
                </c:pt>
                <c:pt idx="185">
                  <c:v>132500</c:v>
                </c:pt>
                <c:pt idx="186">
                  <c:v>132500</c:v>
                </c:pt>
                <c:pt idx="187">
                  <c:v>132500</c:v>
                </c:pt>
                <c:pt idx="188">
                  <c:v>132500</c:v>
                </c:pt>
                <c:pt idx="189">
                  <c:v>132500</c:v>
                </c:pt>
                <c:pt idx="190">
                  <c:v>132500</c:v>
                </c:pt>
                <c:pt idx="191">
                  <c:v>132500</c:v>
                </c:pt>
                <c:pt idx="192">
                  <c:v>132500</c:v>
                </c:pt>
                <c:pt idx="193">
                  <c:v>132500</c:v>
                </c:pt>
                <c:pt idx="194">
                  <c:v>132500</c:v>
                </c:pt>
                <c:pt idx="195">
                  <c:v>132500</c:v>
                </c:pt>
                <c:pt idx="196">
                  <c:v>132500</c:v>
                </c:pt>
                <c:pt idx="197">
                  <c:v>132500</c:v>
                </c:pt>
                <c:pt idx="198">
                  <c:v>132500</c:v>
                </c:pt>
                <c:pt idx="199">
                  <c:v>132500</c:v>
                </c:pt>
                <c:pt idx="200">
                  <c:v>131500</c:v>
                </c:pt>
                <c:pt idx="201">
                  <c:v>131500</c:v>
                </c:pt>
                <c:pt idx="202">
                  <c:v>131500</c:v>
                </c:pt>
                <c:pt idx="203">
                  <c:v>131500</c:v>
                </c:pt>
                <c:pt idx="204">
                  <c:v>131500</c:v>
                </c:pt>
                <c:pt idx="205">
                  <c:v>131500</c:v>
                </c:pt>
                <c:pt idx="206">
                  <c:v>131500</c:v>
                </c:pt>
                <c:pt idx="207">
                  <c:v>131500</c:v>
                </c:pt>
                <c:pt idx="208">
                  <c:v>132500</c:v>
                </c:pt>
                <c:pt idx="209">
                  <c:v>132500</c:v>
                </c:pt>
                <c:pt idx="210">
                  <c:v>132500</c:v>
                </c:pt>
                <c:pt idx="211">
                  <c:v>132500</c:v>
                </c:pt>
                <c:pt idx="212">
                  <c:v>132500</c:v>
                </c:pt>
                <c:pt idx="213">
                  <c:v>132500</c:v>
                </c:pt>
                <c:pt idx="214">
                  <c:v>132500</c:v>
                </c:pt>
                <c:pt idx="215">
                  <c:v>132500</c:v>
                </c:pt>
                <c:pt idx="216">
                  <c:v>132500</c:v>
                </c:pt>
                <c:pt idx="217">
                  <c:v>132500</c:v>
                </c:pt>
                <c:pt idx="218">
                  <c:v>132500</c:v>
                </c:pt>
                <c:pt idx="219">
                  <c:v>132500</c:v>
                </c:pt>
                <c:pt idx="220">
                  <c:v>132500</c:v>
                </c:pt>
                <c:pt idx="221">
                  <c:v>132500</c:v>
                </c:pt>
                <c:pt idx="222">
                  <c:v>132500</c:v>
                </c:pt>
                <c:pt idx="223">
                  <c:v>132500</c:v>
                </c:pt>
                <c:pt idx="224">
                  <c:v>132500</c:v>
                </c:pt>
                <c:pt idx="225">
                  <c:v>132500</c:v>
                </c:pt>
                <c:pt idx="226">
                  <c:v>132500</c:v>
                </c:pt>
                <c:pt idx="227">
                  <c:v>132500</c:v>
                </c:pt>
                <c:pt idx="228">
                  <c:v>132500</c:v>
                </c:pt>
                <c:pt idx="229">
                  <c:v>132500</c:v>
                </c:pt>
                <c:pt idx="230">
                  <c:v>132500</c:v>
                </c:pt>
                <c:pt idx="231">
                  <c:v>132500</c:v>
                </c:pt>
                <c:pt idx="232">
                  <c:v>132500</c:v>
                </c:pt>
                <c:pt idx="233">
                  <c:v>132500</c:v>
                </c:pt>
                <c:pt idx="234">
                  <c:v>132500</c:v>
                </c:pt>
                <c:pt idx="235">
                  <c:v>130000</c:v>
                </c:pt>
                <c:pt idx="236">
                  <c:v>130000</c:v>
                </c:pt>
                <c:pt idx="237">
                  <c:v>130000</c:v>
                </c:pt>
                <c:pt idx="238">
                  <c:v>130000</c:v>
                </c:pt>
                <c:pt idx="239">
                  <c:v>130000</c:v>
                </c:pt>
                <c:pt idx="240">
                  <c:v>130000</c:v>
                </c:pt>
                <c:pt idx="241">
                  <c:v>130000</c:v>
                </c:pt>
                <c:pt idx="242">
                  <c:v>130000</c:v>
                </c:pt>
                <c:pt idx="243">
                  <c:v>130000</c:v>
                </c:pt>
                <c:pt idx="244">
                  <c:v>130000</c:v>
                </c:pt>
                <c:pt idx="245">
                  <c:v>130000</c:v>
                </c:pt>
                <c:pt idx="246">
                  <c:v>130000</c:v>
                </c:pt>
                <c:pt idx="247">
                  <c:v>130000</c:v>
                </c:pt>
                <c:pt idx="248">
                  <c:v>130000</c:v>
                </c:pt>
                <c:pt idx="249">
                  <c:v>130000</c:v>
                </c:pt>
                <c:pt idx="250">
                  <c:v>130000</c:v>
                </c:pt>
                <c:pt idx="251">
                  <c:v>130000</c:v>
                </c:pt>
                <c:pt idx="252">
                  <c:v>130000</c:v>
                </c:pt>
                <c:pt idx="253">
                  <c:v>130000</c:v>
                </c:pt>
                <c:pt idx="254">
                  <c:v>130000</c:v>
                </c:pt>
                <c:pt idx="255">
                  <c:v>130000</c:v>
                </c:pt>
                <c:pt idx="256">
                  <c:v>130000</c:v>
                </c:pt>
                <c:pt idx="257">
                  <c:v>130500</c:v>
                </c:pt>
                <c:pt idx="258">
                  <c:v>130500</c:v>
                </c:pt>
                <c:pt idx="259">
                  <c:v>130500</c:v>
                </c:pt>
                <c:pt idx="260">
                  <c:v>130500</c:v>
                </c:pt>
                <c:pt idx="261">
                  <c:v>130500</c:v>
                </c:pt>
                <c:pt idx="262">
                  <c:v>130500</c:v>
                </c:pt>
                <c:pt idx="263">
                  <c:v>134000</c:v>
                </c:pt>
                <c:pt idx="264">
                  <c:v>137500</c:v>
                </c:pt>
                <c:pt idx="265">
                  <c:v>137500</c:v>
                </c:pt>
                <c:pt idx="266">
                  <c:v>137500</c:v>
                </c:pt>
                <c:pt idx="267">
                  <c:v>139500</c:v>
                </c:pt>
                <c:pt idx="268">
                  <c:v>142500</c:v>
                </c:pt>
                <c:pt idx="269">
                  <c:v>142500</c:v>
                </c:pt>
                <c:pt idx="270">
                  <c:v>142500</c:v>
                </c:pt>
                <c:pt idx="271">
                  <c:v>147500</c:v>
                </c:pt>
                <c:pt idx="272">
                  <c:v>147500</c:v>
                </c:pt>
                <c:pt idx="273">
                  <c:v>147500</c:v>
                </c:pt>
                <c:pt idx="274">
                  <c:v>147500</c:v>
                </c:pt>
                <c:pt idx="275">
                  <c:v>147500</c:v>
                </c:pt>
                <c:pt idx="276">
                  <c:v>147500</c:v>
                </c:pt>
                <c:pt idx="277">
                  <c:v>147500</c:v>
                </c:pt>
                <c:pt idx="278">
                  <c:v>152500</c:v>
                </c:pt>
                <c:pt idx="279">
                  <c:v>157500</c:v>
                </c:pt>
                <c:pt idx="280">
                  <c:v>157500</c:v>
                </c:pt>
                <c:pt idx="281">
                  <c:v>157500</c:v>
                </c:pt>
                <c:pt idx="282">
                  <c:v>157500</c:v>
                </c:pt>
                <c:pt idx="283">
                  <c:v>165000</c:v>
                </c:pt>
                <c:pt idx="284">
                  <c:v>165000</c:v>
                </c:pt>
                <c:pt idx="285">
                  <c:v>165000</c:v>
                </c:pt>
                <c:pt idx="286">
                  <c:v>165000</c:v>
                </c:pt>
                <c:pt idx="287">
                  <c:v>165000</c:v>
                </c:pt>
                <c:pt idx="288">
                  <c:v>165000</c:v>
                </c:pt>
                <c:pt idx="289">
                  <c:v>165000</c:v>
                </c:pt>
                <c:pt idx="290">
                  <c:v>165000</c:v>
                </c:pt>
                <c:pt idx="291">
                  <c:v>165000</c:v>
                </c:pt>
                <c:pt idx="292">
                  <c:v>165000</c:v>
                </c:pt>
                <c:pt idx="293">
                  <c:v>165000</c:v>
                </c:pt>
                <c:pt idx="294">
                  <c:v>165000</c:v>
                </c:pt>
                <c:pt idx="295">
                  <c:v>165000</c:v>
                </c:pt>
                <c:pt idx="296">
                  <c:v>165000</c:v>
                </c:pt>
                <c:pt idx="297">
                  <c:v>210000</c:v>
                </c:pt>
                <c:pt idx="298">
                  <c:v>210000</c:v>
                </c:pt>
                <c:pt idx="299">
                  <c:v>210000</c:v>
                </c:pt>
                <c:pt idx="300">
                  <c:v>210000</c:v>
                </c:pt>
                <c:pt idx="301">
                  <c:v>210000</c:v>
                </c:pt>
                <c:pt idx="302">
                  <c:v>210000</c:v>
                </c:pt>
                <c:pt idx="303">
                  <c:v>210000</c:v>
                </c:pt>
                <c:pt idx="304">
                  <c:v>210000</c:v>
                </c:pt>
                <c:pt idx="305">
                  <c:v>210000</c:v>
                </c:pt>
                <c:pt idx="306">
                  <c:v>210000</c:v>
                </c:pt>
                <c:pt idx="307">
                  <c:v>210000</c:v>
                </c:pt>
                <c:pt idx="308">
                  <c:v>210000</c:v>
                </c:pt>
                <c:pt idx="309">
                  <c:v>210000</c:v>
                </c:pt>
                <c:pt idx="310">
                  <c:v>210000</c:v>
                </c:pt>
                <c:pt idx="311">
                  <c:v>210000</c:v>
                </c:pt>
                <c:pt idx="312">
                  <c:v>210000</c:v>
                </c:pt>
                <c:pt idx="313">
                  <c:v>210000</c:v>
                </c:pt>
                <c:pt idx="314">
                  <c:v>210000</c:v>
                </c:pt>
                <c:pt idx="315">
                  <c:v>210000</c:v>
                </c:pt>
                <c:pt idx="316">
                  <c:v>210000</c:v>
                </c:pt>
                <c:pt idx="317">
                  <c:v>210000</c:v>
                </c:pt>
                <c:pt idx="318">
                  <c:v>210000</c:v>
                </c:pt>
                <c:pt idx="319">
                  <c:v>210000</c:v>
                </c:pt>
                <c:pt idx="320">
                  <c:v>210000</c:v>
                </c:pt>
                <c:pt idx="321">
                  <c:v>210000</c:v>
                </c:pt>
                <c:pt idx="322">
                  <c:v>210000</c:v>
                </c:pt>
                <c:pt idx="323">
                  <c:v>210000</c:v>
                </c:pt>
                <c:pt idx="324">
                  <c:v>210000</c:v>
                </c:pt>
                <c:pt idx="325">
                  <c:v>210000</c:v>
                </c:pt>
                <c:pt idx="326">
                  <c:v>205000</c:v>
                </c:pt>
                <c:pt idx="327">
                  <c:v>195000</c:v>
                </c:pt>
                <c:pt idx="328">
                  <c:v>195000</c:v>
                </c:pt>
                <c:pt idx="329">
                  <c:v>195000</c:v>
                </c:pt>
                <c:pt idx="330">
                  <c:v>185000</c:v>
                </c:pt>
                <c:pt idx="331">
                  <c:v>185000</c:v>
                </c:pt>
                <c:pt idx="332">
                  <c:v>185000</c:v>
                </c:pt>
                <c:pt idx="333">
                  <c:v>185000</c:v>
                </c:pt>
                <c:pt idx="334">
                  <c:v>185000</c:v>
                </c:pt>
                <c:pt idx="335">
                  <c:v>185000</c:v>
                </c:pt>
                <c:pt idx="336">
                  <c:v>185000</c:v>
                </c:pt>
                <c:pt idx="337">
                  <c:v>185000</c:v>
                </c:pt>
                <c:pt idx="338">
                  <c:v>185000</c:v>
                </c:pt>
                <c:pt idx="339">
                  <c:v>185000</c:v>
                </c:pt>
                <c:pt idx="340">
                  <c:v>183000</c:v>
                </c:pt>
                <c:pt idx="341">
                  <c:v>183000</c:v>
                </c:pt>
                <c:pt idx="342">
                  <c:v>183000</c:v>
                </c:pt>
                <c:pt idx="343">
                  <c:v>183000</c:v>
                </c:pt>
                <c:pt idx="344">
                  <c:v>183000</c:v>
                </c:pt>
                <c:pt idx="345">
                  <c:v>183000</c:v>
                </c:pt>
                <c:pt idx="346">
                  <c:v>180000</c:v>
                </c:pt>
                <c:pt idx="347">
                  <c:v>180000</c:v>
                </c:pt>
                <c:pt idx="348">
                  <c:v>180000</c:v>
                </c:pt>
                <c:pt idx="349">
                  <c:v>180000</c:v>
                </c:pt>
                <c:pt idx="350">
                  <c:v>180000</c:v>
                </c:pt>
                <c:pt idx="351">
                  <c:v>178000</c:v>
                </c:pt>
                <c:pt idx="352">
                  <c:v>178000</c:v>
                </c:pt>
                <c:pt idx="353">
                  <c:v>178000</c:v>
                </c:pt>
                <c:pt idx="354">
                  <c:v>174000</c:v>
                </c:pt>
                <c:pt idx="355">
                  <c:v>174000</c:v>
                </c:pt>
                <c:pt idx="356">
                  <c:v>171500</c:v>
                </c:pt>
                <c:pt idx="357">
                  <c:v>171500</c:v>
                </c:pt>
                <c:pt idx="358">
                  <c:v>171500</c:v>
                </c:pt>
                <c:pt idx="359">
                  <c:v>171500</c:v>
                </c:pt>
                <c:pt idx="360">
                  <c:v>171500</c:v>
                </c:pt>
                <c:pt idx="361">
                  <c:v>171500</c:v>
                </c:pt>
                <c:pt idx="362">
                  <c:v>171500</c:v>
                </c:pt>
                <c:pt idx="363">
                  <c:v>171500</c:v>
                </c:pt>
                <c:pt idx="364">
                  <c:v>171500</c:v>
                </c:pt>
                <c:pt idx="365">
                  <c:v>171500</c:v>
                </c:pt>
                <c:pt idx="366">
                  <c:v>171500</c:v>
                </c:pt>
                <c:pt idx="367">
                  <c:v>171500</c:v>
                </c:pt>
                <c:pt idx="368">
                  <c:v>171500</c:v>
                </c:pt>
                <c:pt idx="369">
                  <c:v>171500</c:v>
                </c:pt>
                <c:pt idx="370">
                  <c:v>167500</c:v>
                </c:pt>
                <c:pt idx="371">
                  <c:v>167500</c:v>
                </c:pt>
                <c:pt idx="372">
                  <c:v>167500</c:v>
                </c:pt>
                <c:pt idx="373">
                  <c:v>167500</c:v>
                </c:pt>
                <c:pt idx="374">
                  <c:v>167500</c:v>
                </c:pt>
                <c:pt idx="375">
                  <c:v>167500</c:v>
                </c:pt>
                <c:pt idx="376">
                  <c:v>167500</c:v>
                </c:pt>
                <c:pt idx="377">
                  <c:v>167500</c:v>
                </c:pt>
                <c:pt idx="378">
                  <c:v>167500</c:v>
                </c:pt>
                <c:pt idx="379">
                  <c:v>167500</c:v>
                </c:pt>
                <c:pt idx="380">
                  <c:v>167500</c:v>
                </c:pt>
                <c:pt idx="381">
                  <c:v>167500</c:v>
                </c:pt>
                <c:pt idx="382">
                  <c:v>167500</c:v>
                </c:pt>
                <c:pt idx="383">
                  <c:v>167500</c:v>
                </c:pt>
                <c:pt idx="384">
                  <c:v>167500</c:v>
                </c:pt>
                <c:pt idx="385">
                  <c:v>167500</c:v>
                </c:pt>
                <c:pt idx="386">
                  <c:v>171500</c:v>
                </c:pt>
                <c:pt idx="387">
                  <c:v>172500</c:v>
                </c:pt>
                <c:pt idx="388">
                  <c:v>177500</c:v>
                </c:pt>
                <c:pt idx="389">
                  <c:v>182500</c:v>
                </c:pt>
                <c:pt idx="390">
                  <c:v>185000</c:v>
                </c:pt>
                <c:pt idx="391">
                  <c:v>185000</c:v>
                </c:pt>
                <c:pt idx="392">
                  <c:v>190000</c:v>
                </c:pt>
                <c:pt idx="393">
                  <c:v>197500</c:v>
                </c:pt>
                <c:pt idx="394">
                  <c:v>200000</c:v>
                </c:pt>
                <c:pt idx="395">
                  <c:v>200000</c:v>
                </c:pt>
                <c:pt idx="396">
                  <c:v>202500</c:v>
                </c:pt>
                <c:pt idx="397">
                  <c:v>202500</c:v>
                </c:pt>
                <c:pt idx="398">
                  <c:v>205000</c:v>
                </c:pt>
                <c:pt idx="399">
                  <c:v>205000</c:v>
                </c:pt>
                <c:pt idx="400">
                  <c:v>205000</c:v>
                </c:pt>
                <c:pt idx="401">
                  <c:v>205000</c:v>
                </c:pt>
                <c:pt idx="402">
                  <c:v>205000</c:v>
                </c:pt>
                <c:pt idx="403">
                  <c:v>205000</c:v>
                </c:pt>
                <c:pt idx="404">
                  <c:v>205000</c:v>
                </c:pt>
                <c:pt idx="405">
                  <c:v>205000</c:v>
                </c:pt>
                <c:pt idx="406">
                  <c:v>205000</c:v>
                </c:pt>
                <c:pt idx="407">
                  <c:v>205000</c:v>
                </c:pt>
                <c:pt idx="408">
                  <c:v>205000</c:v>
                </c:pt>
                <c:pt idx="409">
                  <c:v>205000</c:v>
                </c:pt>
                <c:pt idx="410">
                  <c:v>205000</c:v>
                </c:pt>
                <c:pt idx="411">
                  <c:v>205000</c:v>
                </c:pt>
                <c:pt idx="412">
                  <c:v>205000</c:v>
                </c:pt>
                <c:pt idx="413">
                  <c:v>205000</c:v>
                </c:pt>
                <c:pt idx="414">
                  <c:v>205000</c:v>
                </c:pt>
                <c:pt idx="415">
                  <c:v>205000</c:v>
                </c:pt>
                <c:pt idx="416">
                  <c:v>205000</c:v>
                </c:pt>
                <c:pt idx="417">
                  <c:v>205000</c:v>
                </c:pt>
                <c:pt idx="418">
                  <c:v>205000</c:v>
                </c:pt>
                <c:pt idx="419">
                  <c:v>195000</c:v>
                </c:pt>
                <c:pt idx="420">
                  <c:v>195000</c:v>
                </c:pt>
                <c:pt idx="421">
                  <c:v>195000</c:v>
                </c:pt>
                <c:pt idx="422">
                  <c:v>195000</c:v>
                </c:pt>
                <c:pt idx="423">
                  <c:v>195000</c:v>
                </c:pt>
                <c:pt idx="424">
                  <c:v>195000</c:v>
                </c:pt>
                <c:pt idx="425">
                  <c:v>195000</c:v>
                </c:pt>
                <c:pt idx="426">
                  <c:v>195000</c:v>
                </c:pt>
                <c:pt idx="427">
                  <c:v>195000</c:v>
                </c:pt>
                <c:pt idx="428">
                  <c:v>195000</c:v>
                </c:pt>
                <c:pt idx="429">
                  <c:v>190000</c:v>
                </c:pt>
                <c:pt idx="430">
                  <c:v>190000</c:v>
                </c:pt>
                <c:pt idx="431">
                  <c:v>190000</c:v>
                </c:pt>
                <c:pt idx="432">
                  <c:v>190000</c:v>
                </c:pt>
                <c:pt idx="433">
                  <c:v>187500</c:v>
                </c:pt>
                <c:pt idx="434">
                  <c:v>187500</c:v>
                </c:pt>
                <c:pt idx="435">
                  <c:v>187500</c:v>
                </c:pt>
                <c:pt idx="436">
                  <c:v>187500</c:v>
                </c:pt>
                <c:pt idx="437">
                  <c:v>184000</c:v>
                </c:pt>
                <c:pt idx="438">
                  <c:v>184000</c:v>
                </c:pt>
                <c:pt idx="439">
                  <c:v>184000</c:v>
                </c:pt>
                <c:pt idx="440">
                  <c:v>184000</c:v>
                </c:pt>
                <c:pt idx="441">
                  <c:v>184000</c:v>
                </c:pt>
                <c:pt idx="442">
                  <c:v>185000</c:v>
                </c:pt>
                <c:pt idx="443">
                  <c:v>187500</c:v>
                </c:pt>
                <c:pt idx="444">
                  <c:v>187500</c:v>
                </c:pt>
                <c:pt idx="445">
                  <c:v>190000</c:v>
                </c:pt>
                <c:pt idx="446">
                  <c:v>190000</c:v>
                </c:pt>
                <c:pt idx="447">
                  <c:v>190000</c:v>
                </c:pt>
                <c:pt idx="448">
                  <c:v>190000</c:v>
                </c:pt>
                <c:pt idx="449">
                  <c:v>190000</c:v>
                </c:pt>
                <c:pt idx="450">
                  <c:v>190000</c:v>
                </c:pt>
                <c:pt idx="451">
                  <c:v>192500</c:v>
                </c:pt>
                <c:pt idx="452">
                  <c:v>192500</c:v>
                </c:pt>
                <c:pt idx="453">
                  <c:v>192500</c:v>
                </c:pt>
                <c:pt idx="454">
                  <c:v>192500</c:v>
                </c:pt>
                <c:pt idx="455">
                  <c:v>192500</c:v>
                </c:pt>
                <c:pt idx="456">
                  <c:v>192500</c:v>
                </c:pt>
                <c:pt idx="457">
                  <c:v>202500</c:v>
                </c:pt>
                <c:pt idx="458">
                  <c:v>202500</c:v>
                </c:pt>
                <c:pt idx="459">
                  <c:v>205000</c:v>
                </c:pt>
                <c:pt idx="460">
                  <c:v>210000</c:v>
                </c:pt>
                <c:pt idx="461">
                  <c:v>210000</c:v>
                </c:pt>
                <c:pt idx="462">
                  <c:v>210000</c:v>
                </c:pt>
                <c:pt idx="463">
                  <c:v>210000</c:v>
                </c:pt>
                <c:pt idx="464">
                  <c:v>215000</c:v>
                </c:pt>
                <c:pt idx="465">
                  <c:v>215000</c:v>
                </c:pt>
                <c:pt idx="466">
                  <c:v>215000</c:v>
                </c:pt>
                <c:pt idx="467">
                  <c:v>220000</c:v>
                </c:pt>
                <c:pt idx="468">
                  <c:v>220000</c:v>
                </c:pt>
                <c:pt idx="469">
                  <c:v>220000</c:v>
                </c:pt>
                <c:pt idx="470">
                  <c:v>220000</c:v>
                </c:pt>
                <c:pt idx="471">
                  <c:v>220000</c:v>
                </c:pt>
                <c:pt idx="472">
                  <c:v>220000</c:v>
                </c:pt>
                <c:pt idx="473">
                  <c:v>220000</c:v>
                </c:pt>
                <c:pt idx="474">
                  <c:v>220000</c:v>
                </c:pt>
                <c:pt idx="475">
                  <c:v>221500</c:v>
                </c:pt>
                <c:pt idx="476">
                  <c:v>221500</c:v>
                </c:pt>
                <c:pt idx="477">
                  <c:v>221500</c:v>
                </c:pt>
                <c:pt idx="478">
                  <c:v>221500</c:v>
                </c:pt>
                <c:pt idx="479">
                  <c:v>221500</c:v>
                </c:pt>
                <c:pt idx="480">
                  <c:v>221500</c:v>
                </c:pt>
                <c:pt idx="481">
                  <c:v>221500</c:v>
                </c:pt>
                <c:pt idx="482">
                  <c:v>221500</c:v>
                </c:pt>
                <c:pt idx="483">
                  <c:v>221500</c:v>
                </c:pt>
                <c:pt idx="484">
                  <c:v>221500</c:v>
                </c:pt>
                <c:pt idx="485">
                  <c:v>221500</c:v>
                </c:pt>
                <c:pt idx="486">
                  <c:v>221500</c:v>
                </c:pt>
                <c:pt idx="487">
                  <c:v>221500</c:v>
                </c:pt>
                <c:pt idx="488">
                  <c:v>221500</c:v>
                </c:pt>
                <c:pt idx="489">
                  <c:v>221500</c:v>
                </c:pt>
                <c:pt idx="490">
                  <c:v>221500</c:v>
                </c:pt>
                <c:pt idx="491">
                  <c:v>221500</c:v>
                </c:pt>
                <c:pt idx="492">
                  <c:v>229000</c:v>
                </c:pt>
                <c:pt idx="493">
                  <c:v>229000</c:v>
                </c:pt>
                <c:pt idx="494">
                  <c:v>229000</c:v>
                </c:pt>
                <c:pt idx="495">
                  <c:v>229000</c:v>
                </c:pt>
                <c:pt idx="496">
                  <c:v>235000</c:v>
                </c:pt>
                <c:pt idx="497">
                  <c:v>235000</c:v>
                </c:pt>
                <c:pt idx="498">
                  <c:v>235000</c:v>
                </c:pt>
                <c:pt idx="499">
                  <c:v>240000</c:v>
                </c:pt>
                <c:pt idx="500">
                  <c:v>240000</c:v>
                </c:pt>
                <c:pt idx="501">
                  <c:v>240000</c:v>
                </c:pt>
                <c:pt idx="502">
                  <c:v>240000</c:v>
                </c:pt>
                <c:pt idx="503">
                  <c:v>240000</c:v>
                </c:pt>
                <c:pt idx="504">
                  <c:v>245000</c:v>
                </c:pt>
                <c:pt idx="505">
                  <c:v>255000</c:v>
                </c:pt>
                <c:pt idx="506">
                  <c:v>255000</c:v>
                </c:pt>
                <c:pt idx="507">
                  <c:v>255000</c:v>
                </c:pt>
                <c:pt idx="508">
                  <c:v>255000</c:v>
                </c:pt>
                <c:pt idx="509">
                  <c:v>255000</c:v>
                </c:pt>
                <c:pt idx="510">
                  <c:v>255000</c:v>
                </c:pt>
                <c:pt idx="511">
                  <c:v>255000</c:v>
                </c:pt>
                <c:pt idx="512">
                  <c:v>260000</c:v>
                </c:pt>
                <c:pt idx="513">
                  <c:v>260000</c:v>
                </c:pt>
                <c:pt idx="514">
                  <c:v>260000</c:v>
                </c:pt>
                <c:pt idx="515">
                  <c:v>260000</c:v>
                </c:pt>
                <c:pt idx="516">
                  <c:v>265000</c:v>
                </c:pt>
                <c:pt idx="517">
                  <c:v>265000</c:v>
                </c:pt>
                <c:pt idx="518">
                  <c:v>265000</c:v>
                </c:pt>
                <c:pt idx="519">
                  <c:v>267500</c:v>
                </c:pt>
                <c:pt idx="520">
                  <c:v>267500</c:v>
                </c:pt>
                <c:pt idx="521">
                  <c:v>267500</c:v>
                </c:pt>
                <c:pt idx="522">
                  <c:v>275000</c:v>
                </c:pt>
                <c:pt idx="523">
                  <c:v>275000</c:v>
                </c:pt>
                <c:pt idx="524">
                  <c:v>275000</c:v>
                </c:pt>
                <c:pt idx="525">
                  <c:v>275000</c:v>
                </c:pt>
                <c:pt idx="526">
                  <c:v>275000</c:v>
                </c:pt>
                <c:pt idx="527">
                  <c:v>275000</c:v>
                </c:pt>
                <c:pt idx="528">
                  <c:v>275000</c:v>
                </c:pt>
                <c:pt idx="529">
                  <c:v>275000</c:v>
                </c:pt>
                <c:pt idx="530">
                  <c:v>275000</c:v>
                </c:pt>
                <c:pt idx="531">
                  <c:v>275000</c:v>
                </c:pt>
                <c:pt idx="532">
                  <c:v>275000</c:v>
                </c:pt>
                <c:pt idx="533">
                  <c:v>275000</c:v>
                </c:pt>
                <c:pt idx="534">
                  <c:v>275000</c:v>
                </c:pt>
                <c:pt idx="535">
                  <c:v>275000</c:v>
                </c:pt>
                <c:pt idx="536">
                  <c:v>275000</c:v>
                </c:pt>
                <c:pt idx="537">
                  <c:v>275000</c:v>
                </c:pt>
                <c:pt idx="538">
                  <c:v>275000</c:v>
                </c:pt>
                <c:pt idx="539">
                  <c:v>275000</c:v>
                </c:pt>
                <c:pt idx="540">
                  <c:v>275000</c:v>
                </c:pt>
                <c:pt idx="541">
                  <c:v>275000</c:v>
                </c:pt>
                <c:pt idx="542">
                  <c:v>275000</c:v>
                </c:pt>
                <c:pt idx="543">
                  <c:v>275000</c:v>
                </c:pt>
                <c:pt idx="544">
                  <c:v>275000</c:v>
                </c:pt>
                <c:pt idx="545">
                  <c:v>275000</c:v>
                </c:pt>
                <c:pt idx="546">
                  <c:v>280000</c:v>
                </c:pt>
                <c:pt idx="547">
                  <c:v>280000</c:v>
                </c:pt>
                <c:pt idx="548">
                  <c:v>280000</c:v>
                </c:pt>
                <c:pt idx="549">
                  <c:v>280000</c:v>
                </c:pt>
                <c:pt idx="550">
                  <c:v>280000</c:v>
                </c:pt>
                <c:pt idx="551">
                  <c:v>280000</c:v>
                </c:pt>
                <c:pt idx="552">
                  <c:v>280000</c:v>
                </c:pt>
                <c:pt idx="553">
                  <c:v>281000</c:v>
                </c:pt>
                <c:pt idx="554">
                  <c:v>281000</c:v>
                </c:pt>
                <c:pt idx="555">
                  <c:v>281000</c:v>
                </c:pt>
                <c:pt idx="556">
                  <c:v>281000</c:v>
                </c:pt>
                <c:pt idx="557">
                  <c:v>281000</c:v>
                </c:pt>
                <c:pt idx="558">
                  <c:v>282500</c:v>
                </c:pt>
                <c:pt idx="559">
                  <c:v>282500</c:v>
                </c:pt>
                <c:pt idx="560">
                  <c:v>285000</c:v>
                </c:pt>
                <c:pt idx="561">
                  <c:v>285000</c:v>
                </c:pt>
                <c:pt idx="562">
                  <c:v>287500</c:v>
                </c:pt>
                <c:pt idx="563">
                  <c:v>287500</c:v>
                </c:pt>
                <c:pt idx="564">
                  <c:v>287500</c:v>
                </c:pt>
                <c:pt idx="565">
                  <c:v>287500</c:v>
                </c:pt>
                <c:pt idx="566">
                  <c:v>292500</c:v>
                </c:pt>
                <c:pt idx="567">
                  <c:v>292500</c:v>
                </c:pt>
                <c:pt idx="568">
                  <c:v>292500</c:v>
                </c:pt>
                <c:pt idx="569">
                  <c:v>292500</c:v>
                </c:pt>
                <c:pt idx="570">
                  <c:v>292500</c:v>
                </c:pt>
                <c:pt idx="571">
                  <c:v>292500</c:v>
                </c:pt>
                <c:pt idx="572">
                  <c:v>292500</c:v>
                </c:pt>
                <c:pt idx="573">
                  <c:v>292500</c:v>
                </c:pt>
                <c:pt idx="574">
                  <c:v>292500</c:v>
                </c:pt>
                <c:pt idx="575">
                  <c:v>292500</c:v>
                </c:pt>
                <c:pt idx="576">
                  <c:v>292500</c:v>
                </c:pt>
                <c:pt idx="577">
                  <c:v>292500</c:v>
                </c:pt>
                <c:pt idx="578">
                  <c:v>292500</c:v>
                </c:pt>
                <c:pt idx="579">
                  <c:v>292500</c:v>
                </c:pt>
                <c:pt idx="580">
                  <c:v>292500</c:v>
                </c:pt>
                <c:pt idx="581">
                  <c:v>292500</c:v>
                </c:pt>
                <c:pt idx="582">
                  <c:v>292500</c:v>
                </c:pt>
                <c:pt idx="583">
                  <c:v>292500</c:v>
                </c:pt>
                <c:pt idx="584">
                  <c:v>292500</c:v>
                </c:pt>
                <c:pt idx="585">
                  <c:v>287500</c:v>
                </c:pt>
                <c:pt idx="586">
                  <c:v>287500</c:v>
                </c:pt>
                <c:pt idx="587">
                  <c:v>287500</c:v>
                </c:pt>
                <c:pt idx="588">
                  <c:v>287500</c:v>
                </c:pt>
                <c:pt idx="589">
                  <c:v>287500</c:v>
                </c:pt>
                <c:pt idx="590">
                  <c:v>287500</c:v>
                </c:pt>
                <c:pt idx="591">
                  <c:v>287500</c:v>
                </c:pt>
                <c:pt idx="592">
                  <c:v>287500</c:v>
                </c:pt>
                <c:pt idx="593">
                  <c:v>282500</c:v>
                </c:pt>
                <c:pt idx="594">
                  <c:v>282500</c:v>
                </c:pt>
                <c:pt idx="595">
                  <c:v>282500</c:v>
                </c:pt>
                <c:pt idx="596">
                  <c:v>282500</c:v>
                </c:pt>
                <c:pt idx="597">
                  <c:v>282500</c:v>
                </c:pt>
                <c:pt idx="598">
                  <c:v>282500</c:v>
                </c:pt>
                <c:pt idx="599">
                  <c:v>282500</c:v>
                </c:pt>
                <c:pt idx="600">
                  <c:v>275000</c:v>
                </c:pt>
                <c:pt idx="601">
                  <c:v>275000</c:v>
                </c:pt>
                <c:pt idx="602">
                  <c:v>275000</c:v>
                </c:pt>
                <c:pt idx="603">
                  <c:v>267500</c:v>
                </c:pt>
                <c:pt idx="604">
                  <c:v>267500</c:v>
                </c:pt>
                <c:pt idx="605">
                  <c:v>267500</c:v>
                </c:pt>
                <c:pt idx="606">
                  <c:v>267500</c:v>
                </c:pt>
                <c:pt idx="607">
                  <c:v>267500</c:v>
                </c:pt>
                <c:pt idx="608">
                  <c:v>267500</c:v>
                </c:pt>
                <c:pt idx="609">
                  <c:v>265000</c:v>
                </c:pt>
                <c:pt idx="610">
                  <c:v>265000</c:v>
                </c:pt>
                <c:pt idx="611">
                  <c:v>262500</c:v>
                </c:pt>
                <c:pt idx="612">
                  <c:v>257500</c:v>
                </c:pt>
                <c:pt idx="613">
                  <c:v>257500</c:v>
                </c:pt>
                <c:pt idx="614">
                  <c:v>257500</c:v>
                </c:pt>
                <c:pt idx="615">
                  <c:v>245000</c:v>
                </c:pt>
                <c:pt idx="616">
                  <c:v>242500</c:v>
                </c:pt>
                <c:pt idx="617">
                  <c:v>235000</c:v>
                </c:pt>
                <c:pt idx="618">
                  <c:v>232500</c:v>
                </c:pt>
                <c:pt idx="619">
                  <c:v>232500</c:v>
                </c:pt>
                <c:pt idx="620">
                  <c:v>225000</c:v>
                </c:pt>
                <c:pt idx="621">
                  <c:v>222500</c:v>
                </c:pt>
                <c:pt idx="622">
                  <c:v>212500</c:v>
                </c:pt>
                <c:pt idx="623">
                  <c:v>212500</c:v>
                </c:pt>
                <c:pt idx="624">
                  <c:v>207500</c:v>
                </c:pt>
                <c:pt idx="625">
                  <c:v>207500</c:v>
                </c:pt>
                <c:pt idx="626">
                  <c:v>207500</c:v>
                </c:pt>
                <c:pt idx="627">
                  <c:v>201000</c:v>
                </c:pt>
                <c:pt idx="628">
                  <c:v>201000</c:v>
                </c:pt>
                <c:pt idx="629">
                  <c:v>197500</c:v>
                </c:pt>
                <c:pt idx="630">
                  <c:v>197500</c:v>
                </c:pt>
                <c:pt idx="631">
                  <c:v>197500</c:v>
                </c:pt>
                <c:pt idx="632">
                  <c:v>197500</c:v>
                </c:pt>
                <c:pt idx="633">
                  <c:v>197500</c:v>
                </c:pt>
                <c:pt idx="634">
                  <c:v>192500</c:v>
                </c:pt>
                <c:pt idx="635">
                  <c:v>192500</c:v>
                </c:pt>
                <c:pt idx="636">
                  <c:v>192500</c:v>
                </c:pt>
                <c:pt idx="637">
                  <c:v>187500</c:v>
                </c:pt>
                <c:pt idx="638">
                  <c:v>187500</c:v>
                </c:pt>
                <c:pt idx="639">
                  <c:v>187500</c:v>
                </c:pt>
                <c:pt idx="640">
                  <c:v>187500</c:v>
                </c:pt>
                <c:pt idx="641">
                  <c:v>182500</c:v>
                </c:pt>
                <c:pt idx="642">
                  <c:v>172500</c:v>
                </c:pt>
                <c:pt idx="643">
                  <c:v>172500</c:v>
                </c:pt>
                <c:pt idx="644">
                  <c:v>170000</c:v>
                </c:pt>
                <c:pt idx="645">
                  <c:v>170000</c:v>
                </c:pt>
                <c:pt idx="646">
                  <c:v>170000</c:v>
                </c:pt>
                <c:pt idx="647">
                  <c:v>167500</c:v>
                </c:pt>
                <c:pt idx="648">
                  <c:v>167500</c:v>
                </c:pt>
                <c:pt idx="649">
                  <c:v>167500</c:v>
                </c:pt>
                <c:pt idx="650">
                  <c:v>167500</c:v>
                </c:pt>
                <c:pt idx="651">
                  <c:v>162500</c:v>
                </c:pt>
                <c:pt idx="652">
                  <c:v>162500</c:v>
                </c:pt>
                <c:pt idx="653">
                  <c:v>161000</c:v>
                </c:pt>
                <c:pt idx="654">
                  <c:v>161000</c:v>
                </c:pt>
                <c:pt idx="655">
                  <c:v>161000</c:v>
                </c:pt>
                <c:pt idx="656">
                  <c:v>159500</c:v>
                </c:pt>
                <c:pt idx="657">
                  <c:v>157500</c:v>
                </c:pt>
                <c:pt idx="658">
                  <c:v>157500</c:v>
                </c:pt>
                <c:pt idx="659">
                  <c:v>154000</c:v>
                </c:pt>
                <c:pt idx="660">
                  <c:v>154000</c:v>
                </c:pt>
                <c:pt idx="661">
                  <c:v>154000</c:v>
                </c:pt>
                <c:pt idx="662">
                  <c:v>154000</c:v>
                </c:pt>
                <c:pt idx="663">
                  <c:v>154000</c:v>
                </c:pt>
                <c:pt idx="664">
                  <c:v>150000</c:v>
                </c:pt>
                <c:pt idx="665">
                  <c:v>147500</c:v>
                </c:pt>
                <c:pt idx="666">
                  <c:v>147500</c:v>
                </c:pt>
                <c:pt idx="667">
                  <c:v>144000</c:v>
                </c:pt>
                <c:pt idx="668">
                  <c:v>144000</c:v>
                </c:pt>
                <c:pt idx="669">
                  <c:v>147500</c:v>
                </c:pt>
                <c:pt idx="670">
                  <c:v>147500</c:v>
                </c:pt>
                <c:pt idx="671">
                  <c:v>147500</c:v>
                </c:pt>
                <c:pt idx="672">
                  <c:v>152500</c:v>
                </c:pt>
                <c:pt idx="673">
                  <c:v>152500</c:v>
                </c:pt>
                <c:pt idx="674">
                  <c:v>156000</c:v>
                </c:pt>
                <c:pt idx="675">
                  <c:v>160000</c:v>
                </c:pt>
                <c:pt idx="676">
                  <c:v>160000</c:v>
                </c:pt>
                <c:pt idx="677">
                  <c:v>162500</c:v>
                </c:pt>
                <c:pt idx="678">
                  <c:v>162500</c:v>
                </c:pt>
                <c:pt idx="679">
                  <c:v>163500</c:v>
                </c:pt>
                <c:pt idx="680">
                  <c:v>163500</c:v>
                </c:pt>
                <c:pt idx="681">
                  <c:v>163500</c:v>
                </c:pt>
                <c:pt idx="682">
                  <c:v>166500</c:v>
                </c:pt>
                <c:pt idx="683">
                  <c:v>166500</c:v>
                </c:pt>
                <c:pt idx="684">
                  <c:v>166500</c:v>
                </c:pt>
                <c:pt idx="685">
                  <c:v>166500</c:v>
                </c:pt>
                <c:pt idx="686">
                  <c:v>166500</c:v>
                </c:pt>
                <c:pt idx="687">
                  <c:v>168000</c:v>
                </c:pt>
                <c:pt idx="688">
                  <c:v>168000</c:v>
                </c:pt>
                <c:pt idx="689">
                  <c:v>168000</c:v>
                </c:pt>
                <c:pt idx="690">
                  <c:v>168000</c:v>
                </c:pt>
                <c:pt idx="691">
                  <c:v>168000</c:v>
                </c:pt>
                <c:pt idx="692">
                  <c:v>168000</c:v>
                </c:pt>
                <c:pt idx="693">
                  <c:v>168000</c:v>
                </c:pt>
                <c:pt idx="694">
                  <c:v>168000</c:v>
                </c:pt>
                <c:pt idx="695">
                  <c:v>168000</c:v>
                </c:pt>
                <c:pt idx="696">
                  <c:v>168000</c:v>
                </c:pt>
                <c:pt idx="697">
                  <c:v>168000</c:v>
                </c:pt>
                <c:pt idx="698">
                  <c:v>168000</c:v>
                </c:pt>
                <c:pt idx="699">
                  <c:v>168000</c:v>
                </c:pt>
                <c:pt idx="700">
                  <c:v>168000</c:v>
                </c:pt>
                <c:pt idx="701">
                  <c:v>168000</c:v>
                </c:pt>
                <c:pt idx="702">
                  <c:v>168000</c:v>
                </c:pt>
                <c:pt idx="703">
                  <c:v>168000</c:v>
                </c:pt>
                <c:pt idx="704">
                  <c:v>168000</c:v>
                </c:pt>
                <c:pt idx="705">
                  <c:v>168000</c:v>
                </c:pt>
                <c:pt idx="706">
                  <c:v>168000</c:v>
                </c:pt>
                <c:pt idx="707">
                  <c:v>168000</c:v>
                </c:pt>
                <c:pt idx="708">
                  <c:v>168000</c:v>
                </c:pt>
                <c:pt idx="709">
                  <c:v>168000</c:v>
                </c:pt>
                <c:pt idx="710">
                  <c:v>168000</c:v>
                </c:pt>
                <c:pt idx="711">
                  <c:v>168000</c:v>
                </c:pt>
                <c:pt idx="712">
                  <c:v>168000</c:v>
                </c:pt>
                <c:pt idx="713">
                  <c:v>168000</c:v>
                </c:pt>
                <c:pt idx="714">
                  <c:v>168000</c:v>
                </c:pt>
                <c:pt idx="715">
                  <c:v>168000</c:v>
                </c:pt>
                <c:pt idx="716">
                  <c:v>168000</c:v>
                </c:pt>
                <c:pt idx="717">
                  <c:v>168000</c:v>
                </c:pt>
                <c:pt idx="718">
                  <c:v>168000</c:v>
                </c:pt>
                <c:pt idx="719">
                  <c:v>168000</c:v>
                </c:pt>
                <c:pt idx="720">
                  <c:v>168000</c:v>
                </c:pt>
                <c:pt idx="721">
                  <c:v>168000</c:v>
                </c:pt>
                <c:pt idx="722">
                  <c:v>168000</c:v>
                </c:pt>
                <c:pt idx="723">
                  <c:v>163000</c:v>
                </c:pt>
                <c:pt idx="724">
                  <c:v>163000</c:v>
                </c:pt>
                <c:pt idx="725">
                  <c:v>163000</c:v>
                </c:pt>
                <c:pt idx="726">
                  <c:v>163000</c:v>
                </c:pt>
                <c:pt idx="727">
                  <c:v>163000</c:v>
                </c:pt>
                <c:pt idx="728">
                  <c:v>158000</c:v>
                </c:pt>
                <c:pt idx="729">
                  <c:v>158000</c:v>
                </c:pt>
                <c:pt idx="730">
                  <c:v>158000</c:v>
                </c:pt>
                <c:pt idx="731">
                  <c:v>158000</c:v>
                </c:pt>
                <c:pt idx="732">
                  <c:v>158000</c:v>
                </c:pt>
                <c:pt idx="733">
                  <c:v>158000</c:v>
                </c:pt>
                <c:pt idx="734">
                  <c:v>158000</c:v>
                </c:pt>
                <c:pt idx="735">
                  <c:v>158000</c:v>
                </c:pt>
                <c:pt idx="736">
                  <c:v>158000</c:v>
                </c:pt>
                <c:pt idx="737">
                  <c:v>155000</c:v>
                </c:pt>
                <c:pt idx="738">
                  <c:v>155000</c:v>
                </c:pt>
                <c:pt idx="739">
                  <c:v>155000</c:v>
                </c:pt>
                <c:pt idx="740">
                  <c:v>153000</c:v>
                </c:pt>
                <c:pt idx="741">
                  <c:v>153000</c:v>
                </c:pt>
                <c:pt idx="742">
                  <c:v>153000</c:v>
                </c:pt>
                <c:pt idx="743">
                  <c:v>153000</c:v>
                </c:pt>
                <c:pt idx="744">
                  <c:v>149000</c:v>
                </c:pt>
                <c:pt idx="745">
                  <c:v>149000</c:v>
                </c:pt>
                <c:pt idx="746">
                  <c:v>149000</c:v>
                </c:pt>
                <c:pt idx="747">
                  <c:v>149000</c:v>
                </c:pt>
                <c:pt idx="748">
                  <c:v>146000</c:v>
                </c:pt>
                <c:pt idx="749">
                  <c:v>143000</c:v>
                </c:pt>
                <c:pt idx="750">
                  <c:v>143000</c:v>
                </c:pt>
                <c:pt idx="751">
                  <c:v>143000</c:v>
                </c:pt>
                <c:pt idx="752">
                  <c:v>143000</c:v>
                </c:pt>
                <c:pt idx="753">
                  <c:v>140000</c:v>
                </c:pt>
                <c:pt idx="754">
                  <c:v>140000</c:v>
                </c:pt>
                <c:pt idx="755">
                  <c:v>140000</c:v>
                </c:pt>
                <c:pt idx="756">
                  <c:v>140000</c:v>
                </c:pt>
                <c:pt idx="757">
                  <c:v>140000</c:v>
                </c:pt>
                <c:pt idx="758">
                  <c:v>133000</c:v>
                </c:pt>
                <c:pt idx="759">
                  <c:v>133000</c:v>
                </c:pt>
                <c:pt idx="760">
                  <c:v>133000</c:v>
                </c:pt>
                <c:pt idx="761">
                  <c:v>133000</c:v>
                </c:pt>
                <c:pt idx="762">
                  <c:v>133000</c:v>
                </c:pt>
                <c:pt idx="763">
                  <c:v>133000</c:v>
                </c:pt>
                <c:pt idx="764">
                  <c:v>133000</c:v>
                </c:pt>
                <c:pt idx="765">
                  <c:v>133000</c:v>
                </c:pt>
                <c:pt idx="766">
                  <c:v>133000</c:v>
                </c:pt>
                <c:pt idx="767">
                  <c:v>133000</c:v>
                </c:pt>
                <c:pt idx="768">
                  <c:v>131000</c:v>
                </c:pt>
                <c:pt idx="769">
                  <c:v>131000</c:v>
                </c:pt>
                <c:pt idx="770">
                  <c:v>131000</c:v>
                </c:pt>
                <c:pt idx="771">
                  <c:v>129000</c:v>
                </c:pt>
                <c:pt idx="772">
                  <c:v>129000</c:v>
                </c:pt>
                <c:pt idx="773">
                  <c:v>125000</c:v>
                </c:pt>
                <c:pt idx="774">
                  <c:v>125000</c:v>
                </c:pt>
                <c:pt idx="775">
                  <c:v>124000</c:v>
                </c:pt>
                <c:pt idx="776">
                  <c:v>123000</c:v>
                </c:pt>
                <c:pt idx="777">
                  <c:v>123000</c:v>
                </c:pt>
                <c:pt idx="778">
                  <c:v>123000</c:v>
                </c:pt>
                <c:pt idx="779">
                  <c:v>123000</c:v>
                </c:pt>
                <c:pt idx="780">
                  <c:v>123000</c:v>
                </c:pt>
                <c:pt idx="781">
                  <c:v>123000</c:v>
                </c:pt>
                <c:pt idx="782">
                  <c:v>123000</c:v>
                </c:pt>
                <c:pt idx="783">
                  <c:v>123000</c:v>
                </c:pt>
                <c:pt idx="784">
                  <c:v>123000</c:v>
                </c:pt>
                <c:pt idx="785">
                  <c:v>121000</c:v>
                </c:pt>
                <c:pt idx="786">
                  <c:v>121000</c:v>
                </c:pt>
                <c:pt idx="787">
                  <c:v>119000</c:v>
                </c:pt>
                <c:pt idx="788">
                  <c:v>119000</c:v>
                </c:pt>
                <c:pt idx="789">
                  <c:v>118000</c:v>
                </c:pt>
                <c:pt idx="790">
                  <c:v>116000</c:v>
                </c:pt>
                <c:pt idx="791">
                  <c:v>116000</c:v>
                </c:pt>
                <c:pt idx="792">
                  <c:v>116000</c:v>
                </c:pt>
                <c:pt idx="793">
                  <c:v>116000</c:v>
                </c:pt>
                <c:pt idx="794">
                  <c:v>116000</c:v>
                </c:pt>
                <c:pt idx="795">
                  <c:v>113000</c:v>
                </c:pt>
                <c:pt idx="796">
                  <c:v>112000</c:v>
                </c:pt>
                <c:pt idx="797">
                  <c:v>112000</c:v>
                </c:pt>
                <c:pt idx="798">
                  <c:v>112000</c:v>
                </c:pt>
                <c:pt idx="799">
                  <c:v>112000</c:v>
                </c:pt>
                <c:pt idx="800">
                  <c:v>112000</c:v>
                </c:pt>
                <c:pt idx="801">
                  <c:v>113000</c:v>
                </c:pt>
                <c:pt idx="802">
                  <c:v>113000</c:v>
                </c:pt>
                <c:pt idx="803">
                  <c:v>113000</c:v>
                </c:pt>
                <c:pt idx="804">
                  <c:v>114000</c:v>
                </c:pt>
                <c:pt idx="805">
                  <c:v>114000</c:v>
                </c:pt>
                <c:pt idx="806">
                  <c:v>114000</c:v>
                </c:pt>
                <c:pt idx="807">
                  <c:v>117000</c:v>
                </c:pt>
                <c:pt idx="808">
                  <c:v>119000</c:v>
                </c:pt>
                <c:pt idx="809">
                  <c:v>119000</c:v>
                </c:pt>
                <c:pt idx="810">
                  <c:v>119000</c:v>
                </c:pt>
                <c:pt idx="811">
                  <c:v>119000</c:v>
                </c:pt>
                <c:pt idx="812">
                  <c:v>119000</c:v>
                </c:pt>
                <c:pt idx="813">
                  <c:v>119000</c:v>
                </c:pt>
                <c:pt idx="814">
                  <c:v>120000</c:v>
                </c:pt>
                <c:pt idx="815">
                  <c:v>120000</c:v>
                </c:pt>
                <c:pt idx="816">
                  <c:v>120000</c:v>
                </c:pt>
                <c:pt idx="817">
                  <c:v>120000</c:v>
                </c:pt>
                <c:pt idx="818">
                  <c:v>120000</c:v>
                </c:pt>
                <c:pt idx="819">
                  <c:v>120000</c:v>
                </c:pt>
                <c:pt idx="820">
                  <c:v>120000</c:v>
                </c:pt>
                <c:pt idx="821">
                  <c:v>120000</c:v>
                </c:pt>
                <c:pt idx="822">
                  <c:v>120000</c:v>
                </c:pt>
                <c:pt idx="823">
                  <c:v>120000</c:v>
                </c:pt>
                <c:pt idx="824">
                  <c:v>120000</c:v>
                </c:pt>
                <c:pt idx="825">
                  <c:v>117000</c:v>
                </c:pt>
                <c:pt idx="826">
                  <c:v>117000</c:v>
                </c:pt>
                <c:pt idx="827">
                  <c:v>117000</c:v>
                </c:pt>
                <c:pt idx="828">
                  <c:v>117000</c:v>
                </c:pt>
                <c:pt idx="829">
                  <c:v>115000</c:v>
                </c:pt>
                <c:pt idx="830">
                  <c:v>115000</c:v>
                </c:pt>
                <c:pt idx="831">
                  <c:v>114000</c:v>
                </c:pt>
                <c:pt idx="832">
                  <c:v>114000</c:v>
                </c:pt>
                <c:pt idx="833">
                  <c:v>113000</c:v>
                </c:pt>
                <c:pt idx="834">
                  <c:v>113000</c:v>
                </c:pt>
                <c:pt idx="835">
                  <c:v>110000</c:v>
                </c:pt>
                <c:pt idx="836">
                  <c:v>110000</c:v>
                </c:pt>
                <c:pt idx="837">
                  <c:v>110000</c:v>
                </c:pt>
                <c:pt idx="838">
                  <c:v>108000</c:v>
                </c:pt>
                <c:pt idx="839">
                  <c:v>108000</c:v>
                </c:pt>
                <c:pt idx="840">
                  <c:v>108000</c:v>
                </c:pt>
                <c:pt idx="841">
                  <c:v>108000</c:v>
                </c:pt>
                <c:pt idx="842">
                  <c:v>108000</c:v>
                </c:pt>
                <c:pt idx="843">
                  <c:v>108000</c:v>
                </c:pt>
                <c:pt idx="844">
                  <c:v>108000</c:v>
                </c:pt>
                <c:pt idx="845">
                  <c:v>103000</c:v>
                </c:pt>
                <c:pt idx="846">
                  <c:v>103000</c:v>
                </c:pt>
                <c:pt idx="847">
                  <c:v>103000</c:v>
                </c:pt>
                <c:pt idx="848">
                  <c:v>103000</c:v>
                </c:pt>
                <c:pt idx="849">
                  <c:v>103000</c:v>
                </c:pt>
                <c:pt idx="850">
                  <c:v>100000</c:v>
                </c:pt>
                <c:pt idx="851">
                  <c:v>100000</c:v>
                </c:pt>
                <c:pt idx="852">
                  <c:v>98000</c:v>
                </c:pt>
                <c:pt idx="853">
                  <c:v>98000</c:v>
                </c:pt>
                <c:pt idx="854">
                  <c:v>98000</c:v>
                </c:pt>
                <c:pt idx="855">
                  <c:v>98000</c:v>
                </c:pt>
                <c:pt idx="856">
                  <c:v>98000</c:v>
                </c:pt>
                <c:pt idx="857">
                  <c:v>98000</c:v>
                </c:pt>
                <c:pt idx="858">
                  <c:v>96000</c:v>
                </c:pt>
                <c:pt idx="859">
                  <c:v>96000</c:v>
                </c:pt>
                <c:pt idx="860">
                  <c:v>96000</c:v>
                </c:pt>
                <c:pt idx="861">
                  <c:v>96000</c:v>
                </c:pt>
                <c:pt idx="862">
                  <c:v>96000</c:v>
                </c:pt>
                <c:pt idx="863">
                  <c:v>96000</c:v>
                </c:pt>
                <c:pt idx="864">
                  <c:v>96000</c:v>
                </c:pt>
                <c:pt idx="865">
                  <c:v>96000</c:v>
                </c:pt>
                <c:pt idx="866">
                  <c:v>96000</c:v>
                </c:pt>
                <c:pt idx="867">
                  <c:v>96000</c:v>
                </c:pt>
                <c:pt idx="868">
                  <c:v>96000</c:v>
                </c:pt>
                <c:pt idx="869">
                  <c:v>96000</c:v>
                </c:pt>
                <c:pt idx="870">
                  <c:v>96000</c:v>
                </c:pt>
                <c:pt idx="871">
                  <c:v>96000</c:v>
                </c:pt>
              </c:numCache>
            </c:numRef>
          </c:val>
          <c:smooth val="0"/>
        </c:ser>
        <c:dLbls>
          <c:showLegendKey val="0"/>
          <c:showVal val="0"/>
          <c:showCatName val="0"/>
          <c:showSerName val="0"/>
          <c:showPercent val="0"/>
          <c:showBubbleSize val="0"/>
        </c:dLbls>
        <c:marker val="0"/>
        <c:smooth val="0"/>
        <c:axId val="865029776"/>
        <c:axId val="1200144576"/>
      </c:lineChart>
      <c:dateAx>
        <c:axId val="865029776"/>
        <c:scaling>
          <c:orientation val="minMax"/>
          <c:min val="44349"/>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4576"/>
        <c:crosses val="autoZero"/>
        <c:auto val="1"/>
        <c:lblOffset val="100"/>
        <c:baseTimeUnit val="days"/>
      </c:dateAx>
      <c:valAx>
        <c:axId val="1200144576"/>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865029776"/>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氧化物价格走势（元</a:t>
            </a:r>
            <a:r>
              <a:rPr lang="en-US" altLang="zh-CN"/>
              <a:t>/</a:t>
            </a:r>
            <a:r>
              <a:rPr lang="zh-CN" altLang="en-US"/>
              <a:t>吨）</a:t>
            </a:r>
            <a:endParaRPr lang="zh-CN" altLang="en-US"/>
          </a:p>
        </c:rich>
      </c:tx>
      <c:layout>
        <c:manualLayout>
          <c:xMode val="edge"/>
          <c:yMode val="edge"/>
          <c:x val="0.0039256739073541"/>
          <c:y val="0.00694444444444444"/>
        </c:manualLayout>
      </c:layout>
      <c:overlay val="0"/>
    </c:title>
    <c:autoTitleDeleted val="0"/>
    <c:plotArea>
      <c:layout>
        <c:manualLayout>
          <c:layoutTarget val="inner"/>
          <c:xMode val="edge"/>
          <c:yMode val="edge"/>
          <c:x val="0.149561833301504"/>
          <c:y val="0.168098978244248"/>
          <c:w val="0.84455811965812"/>
          <c:h val="0.555522346562869"/>
        </c:manualLayout>
      </c:layout>
      <c:lineChart>
        <c:grouping val="standard"/>
        <c:varyColors val="0"/>
        <c:ser>
          <c:idx val="2"/>
          <c:order val="0"/>
          <c:tx>
            <c:strRef>
              <c:f>[钴周报作图孟.xlsx]作图!$D$1</c:f>
              <c:strCache>
                <c:ptCount val="1"/>
                <c:pt idx="0">
                  <c:v>氧化钴</c:v>
                </c:pt>
              </c:strCache>
            </c:strRef>
          </c:tx>
          <c:spPr>
            <a:ln w="19050" cap="rnd" cmpd="sng" algn="ctr">
              <a:solidFill>
                <a:srgbClr val="023985"/>
              </a:solidFill>
              <a:prstDash val="solid"/>
              <a:round/>
            </a:ln>
          </c:spPr>
          <c:marker>
            <c:symbol val="none"/>
          </c:marker>
          <c:dLbls>
            <c:delete val="1"/>
          </c:dLbls>
          <c:cat>
            <c:numRef>
              <c:f>[钴周报作图孟.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numCache>
            </c:numRef>
          </c:cat>
          <c:val>
            <c:numRef>
              <c:f>[钴周报作图孟.xlsx]作图!$D$2:$D$875</c:f>
              <c:numCache>
                <c:formatCode>General</c:formatCode>
                <c:ptCount val="874"/>
                <c:pt idx="0">
                  <c:v>167500</c:v>
                </c:pt>
                <c:pt idx="1">
                  <c:v>167500</c:v>
                </c:pt>
                <c:pt idx="2">
                  <c:v>168000</c:v>
                </c:pt>
                <c:pt idx="3">
                  <c:v>171000</c:v>
                </c:pt>
                <c:pt idx="4">
                  <c:v>172000</c:v>
                </c:pt>
                <c:pt idx="5">
                  <c:v>175000</c:v>
                </c:pt>
                <c:pt idx="6">
                  <c:v>178000</c:v>
                </c:pt>
                <c:pt idx="7">
                  <c:v>178000</c:v>
                </c:pt>
                <c:pt idx="8">
                  <c:v>182000</c:v>
                </c:pt>
                <c:pt idx="9">
                  <c:v>182000</c:v>
                </c:pt>
                <c:pt idx="10">
                  <c:v>185000</c:v>
                </c:pt>
                <c:pt idx="11">
                  <c:v>185000</c:v>
                </c:pt>
                <c:pt idx="12">
                  <c:v>185000</c:v>
                </c:pt>
                <c:pt idx="13">
                  <c:v>185000</c:v>
                </c:pt>
                <c:pt idx="14">
                  <c:v>185000</c:v>
                </c:pt>
                <c:pt idx="15">
                  <c:v>185000</c:v>
                </c:pt>
                <c:pt idx="16">
                  <c:v>185000</c:v>
                </c:pt>
                <c:pt idx="17">
                  <c:v>185000</c:v>
                </c:pt>
                <c:pt idx="18">
                  <c:v>185000</c:v>
                </c:pt>
                <c:pt idx="19">
                  <c:v>185000</c:v>
                </c:pt>
                <c:pt idx="20">
                  <c:v>185000</c:v>
                </c:pt>
                <c:pt idx="21">
                  <c:v>185000</c:v>
                </c:pt>
                <c:pt idx="22">
                  <c:v>185000</c:v>
                </c:pt>
                <c:pt idx="23">
                  <c:v>185000</c:v>
                </c:pt>
                <c:pt idx="24">
                  <c:v>185000</c:v>
                </c:pt>
                <c:pt idx="25">
                  <c:v>185000</c:v>
                </c:pt>
                <c:pt idx="26">
                  <c:v>185000</c:v>
                </c:pt>
                <c:pt idx="27">
                  <c:v>185000</c:v>
                </c:pt>
                <c:pt idx="28">
                  <c:v>193000</c:v>
                </c:pt>
                <c:pt idx="29">
                  <c:v>200000</c:v>
                </c:pt>
                <c:pt idx="30">
                  <c:v>200000</c:v>
                </c:pt>
                <c:pt idx="31">
                  <c:v>205000</c:v>
                </c:pt>
                <c:pt idx="32">
                  <c:v>205000</c:v>
                </c:pt>
                <c:pt idx="33">
                  <c:v>205000</c:v>
                </c:pt>
                <c:pt idx="34">
                  <c:v>205000</c:v>
                </c:pt>
                <c:pt idx="35">
                  <c:v>205000</c:v>
                </c:pt>
                <c:pt idx="36">
                  <c:v>205000</c:v>
                </c:pt>
                <c:pt idx="37">
                  <c:v>205000</c:v>
                </c:pt>
                <c:pt idx="38">
                  <c:v>205000</c:v>
                </c:pt>
                <c:pt idx="39">
                  <c:v>205000</c:v>
                </c:pt>
                <c:pt idx="40">
                  <c:v>205000</c:v>
                </c:pt>
                <c:pt idx="41">
                  <c:v>205000</c:v>
                </c:pt>
                <c:pt idx="42">
                  <c:v>205000</c:v>
                </c:pt>
                <c:pt idx="43">
                  <c:v>205000</c:v>
                </c:pt>
                <c:pt idx="44">
                  <c:v>205000</c:v>
                </c:pt>
                <c:pt idx="45">
                  <c:v>205000</c:v>
                </c:pt>
                <c:pt idx="46">
                  <c:v>203000</c:v>
                </c:pt>
                <c:pt idx="47">
                  <c:v>203000</c:v>
                </c:pt>
                <c:pt idx="48">
                  <c:v>200000</c:v>
                </c:pt>
                <c:pt idx="49">
                  <c:v>200000</c:v>
                </c:pt>
                <c:pt idx="50">
                  <c:v>200000</c:v>
                </c:pt>
                <c:pt idx="51">
                  <c:v>200000</c:v>
                </c:pt>
                <c:pt idx="52">
                  <c:v>197000</c:v>
                </c:pt>
                <c:pt idx="53">
                  <c:v>193000</c:v>
                </c:pt>
                <c:pt idx="54">
                  <c:v>188000</c:v>
                </c:pt>
                <c:pt idx="55">
                  <c:v>188000</c:v>
                </c:pt>
                <c:pt idx="56">
                  <c:v>188000</c:v>
                </c:pt>
                <c:pt idx="57">
                  <c:v>188000</c:v>
                </c:pt>
                <c:pt idx="58">
                  <c:v>183000</c:v>
                </c:pt>
                <c:pt idx="59">
                  <c:v>180000</c:v>
                </c:pt>
                <c:pt idx="60">
                  <c:v>180000</c:v>
                </c:pt>
                <c:pt idx="61">
                  <c:v>180000</c:v>
                </c:pt>
                <c:pt idx="62">
                  <c:v>180000</c:v>
                </c:pt>
                <c:pt idx="63">
                  <c:v>178000</c:v>
                </c:pt>
                <c:pt idx="64">
                  <c:v>175000</c:v>
                </c:pt>
                <c:pt idx="65">
                  <c:v>175000</c:v>
                </c:pt>
                <c:pt idx="66">
                  <c:v>175000</c:v>
                </c:pt>
                <c:pt idx="67">
                  <c:v>173000</c:v>
                </c:pt>
                <c:pt idx="68">
                  <c:v>173000</c:v>
                </c:pt>
                <c:pt idx="69">
                  <c:v>173000</c:v>
                </c:pt>
                <c:pt idx="70">
                  <c:v>173000</c:v>
                </c:pt>
                <c:pt idx="71">
                  <c:v>173000</c:v>
                </c:pt>
                <c:pt idx="72">
                  <c:v>173000</c:v>
                </c:pt>
                <c:pt idx="73">
                  <c:v>173000</c:v>
                </c:pt>
                <c:pt idx="74">
                  <c:v>171000</c:v>
                </c:pt>
                <c:pt idx="75">
                  <c:v>171000</c:v>
                </c:pt>
                <c:pt idx="76">
                  <c:v>171000</c:v>
                </c:pt>
                <c:pt idx="77">
                  <c:v>171000</c:v>
                </c:pt>
                <c:pt idx="78">
                  <c:v>171000</c:v>
                </c:pt>
                <c:pt idx="79">
                  <c:v>171000</c:v>
                </c:pt>
                <c:pt idx="80">
                  <c:v>171000</c:v>
                </c:pt>
                <c:pt idx="81">
                  <c:v>171000</c:v>
                </c:pt>
                <c:pt idx="82">
                  <c:v>171000</c:v>
                </c:pt>
                <c:pt idx="83">
                  <c:v>171000</c:v>
                </c:pt>
                <c:pt idx="84">
                  <c:v>171000</c:v>
                </c:pt>
                <c:pt idx="85">
                  <c:v>171000</c:v>
                </c:pt>
                <c:pt idx="86">
                  <c:v>172000</c:v>
                </c:pt>
                <c:pt idx="87">
                  <c:v>172000</c:v>
                </c:pt>
                <c:pt idx="88">
                  <c:v>172000</c:v>
                </c:pt>
                <c:pt idx="89">
                  <c:v>172000</c:v>
                </c:pt>
                <c:pt idx="90">
                  <c:v>173000</c:v>
                </c:pt>
                <c:pt idx="91">
                  <c:v>173000</c:v>
                </c:pt>
                <c:pt idx="92">
                  <c:v>173000</c:v>
                </c:pt>
                <c:pt idx="93">
                  <c:v>173000</c:v>
                </c:pt>
                <c:pt idx="94">
                  <c:v>175000</c:v>
                </c:pt>
                <c:pt idx="95">
                  <c:v>175000</c:v>
                </c:pt>
                <c:pt idx="96">
                  <c:v>175000</c:v>
                </c:pt>
                <c:pt idx="97">
                  <c:v>176000</c:v>
                </c:pt>
                <c:pt idx="98">
                  <c:v>176000</c:v>
                </c:pt>
                <c:pt idx="99">
                  <c:v>176000</c:v>
                </c:pt>
                <c:pt idx="100">
                  <c:v>176000</c:v>
                </c:pt>
                <c:pt idx="101">
                  <c:v>176000</c:v>
                </c:pt>
                <c:pt idx="102">
                  <c:v>176000</c:v>
                </c:pt>
                <c:pt idx="103">
                  <c:v>176000</c:v>
                </c:pt>
                <c:pt idx="104">
                  <c:v>176000</c:v>
                </c:pt>
                <c:pt idx="105">
                  <c:v>176000</c:v>
                </c:pt>
                <c:pt idx="106">
                  <c:v>176000</c:v>
                </c:pt>
                <c:pt idx="107">
                  <c:v>177000</c:v>
                </c:pt>
                <c:pt idx="108">
                  <c:v>177000</c:v>
                </c:pt>
                <c:pt idx="109">
                  <c:v>177000</c:v>
                </c:pt>
                <c:pt idx="110">
                  <c:v>177000</c:v>
                </c:pt>
                <c:pt idx="111">
                  <c:v>177000</c:v>
                </c:pt>
                <c:pt idx="112">
                  <c:v>177000</c:v>
                </c:pt>
                <c:pt idx="113">
                  <c:v>177000</c:v>
                </c:pt>
                <c:pt idx="114">
                  <c:v>177000</c:v>
                </c:pt>
                <c:pt idx="115">
                  <c:v>177000</c:v>
                </c:pt>
                <c:pt idx="116">
                  <c:v>177000</c:v>
                </c:pt>
                <c:pt idx="117">
                  <c:v>177000</c:v>
                </c:pt>
                <c:pt idx="118">
                  <c:v>177000</c:v>
                </c:pt>
                <c:pt idx="119">
                  <c:v>177000</c:v>
                </c:pt>
                <c:pt idx="120">
                  <c:v>175000</c:v>
                </c:pt>
                <c:pt idx="121">
                  <c:v>175000</c:v>
                </c:pt>
                <c:pt idx="122">
                  <c:v>175000</c:v>
                </c:pt>
                <c:pt idx="123">
                  <c:v>174000</c:v>
                </c:pt>
                <c:pt idx="124">
                  <c:v>174000</c:v>
                </c:pt>
                <c:pt idx="125">
                  <c:v>172000</c:v>
                </c:pt>
                <c:pt idx="126">
                  <c:v>172000</c:v>
                </c:pt>
                <c:pt idx="127">
                  <c:v>172000</c:v>
                </c:pt>
                <c:pt idx="128">
                  <c:v>172000</c:v>
                </c:pt>
                <c:pt idx="129">
                  <c:v>172000</c:v>
                </c:pt>
                <c:pt idx="130">
                  <c:v>172000</c:v>
                </c:pt>
                <c:pt idx="131">
                  <c:v>172000</c:v>
                </c:pt>
                <c:pt idx="132">
                  <c:v>172000</c:v>
                </c:pt>
                <c:pt idx="133">
                  <c:v>172000</c:v>
                </c:pt>
                <c:pt idx="134">
                  <c:v>172000</c:v>
                </c:pt>
                <c:pt idx="135">
                  <c:v>173000</c:v>
                </c:pt>
                <c:pt idx="136">
                  <c:v>173000</c:v>
                </c:pt>
                <c:pt idx="137">
                  <c:v>173000</c:v>
                </c:pt>
                <c:pt idx="138">
                  <c:v>175000</c:v>
                </c:pt>
                <c:pt idx="139">
                  <c:v>176000</c:v>
                </c:pt>
                <c:pt idx="140">
                  <c:v>178000</c:v>
                </c:pt>
                <c:pt idx="141">
                  <c:v>178000</c:v>
                </c:pt>
                <c:pt idx="142">
                  <c:v>183000</c:v>
                </c:pt>
                <c:pt idx="143">
                  <c:v>185000</c:v>
                </c:pt>
                <c:pt idx="144">
                  <c:v>188000</c:v>
                </c:pt>
                <c:pt idx="145">
                  <c:v>193000</c:v>
                </c:pt>
                <c:pt idx="146">
                  <c:v>195000</c:v>
                </c:pt>
                <c:pt idx="147">
                  <c:v>198000</c:v>
                </c:pt>
                <c:pt idx="148">
                  <c:v>204000</c:v>
                </c:pt>
                <c:pt idx="149">
                  <c:v>206000</c:v>
                </c:pt>
                <c:pt idx="150">
                  <c:v>208000</c:v>
                </c:pt>
                <c:pt idx="151">
                  <c:v>211000</c:v>
                </c:pt>
                <c:pt idx="152">
                  <c:v>211000</c:v>
                </c:pt>
                <c:pt idx="153">
                  <c:v>211000</c:v>
                </c:pt>
                <c:pt idx="154">
                  <c:v>211000</c:v>
                </c:pt>
                <c:pt idx="155">
                  <c:v>211000</c:v>
                </c:pt>
                <c:pt idx="156">
                  <c:v>211000</c:v>
                </c:pt>
                <c:pt idx="157">
                  <c:v>211000</c:v>
                </c:pt>
                <c:pt idx="158">
                  <c:v>211000</c:v>
                </c:pt>
                <c:pt idx="159">
                  <c:v>211000</c:v>
                </c:pt>
                <c:pt idx="160">
                  <c:v>211000</c:v>
                </c:pt>
                <c:pt idx="161">
                  <c:v>211000</c:v>
                </c:pt>
                <c:pt idx="162">
                  <c:v>211000</c:v>
                </c:pt>
                <c:pt idx="163">
                  <c:v>211000</c:v>
                </c:pt>
                <c:pt idx="164">
                  <c:v>211000</c:v>
                </c:pt>
                <c:pt idx="165">
                  <c:v>211000</c:v>
                </c:pt>
                <c:pt idx="166">
                  <c:v>213000</c:v>
                </c:pt>
                <c:pt idx="167">
                  <c:v>213000</c:v>
                </c:pt>
                <c:pt idx="168">
                  <c:v>213000</c:v>
                </c:pt>
                <c:pt idx="169">
                  <c:v>213000</c:v>
                </c:pt>
                <c:pt idx="170">
                  <c:v>213000</c:v>
                </c:pt>
                <c:pt idx="171">
                  <c:v>211000</c:v>
                </c:pt>
                <c:pt idx="172">
                  <c:v>211000</c:v>
                </c:pt>
                <c:pt idx="173">
                  <c:v>211000</c:v>
                </c:pt>
                <c:pt idx="174">
                  <c:v>211000</c:v>
                </c:pt>
                <c:pt idx="175">
                  <c:v>211000</c:v>
                </c:pt>
                <c:pt idx="176">
                  <c:v>211000</c:v>
                </c:pt>
                <c:pt idx="177">
                  <c:v>211000</c:v>
                </c:pt>
                <c:pt idx="178">
                  <c:v>211000</c:v>
                </c:pt>
                <c:pt idx="179">
                  <c:v>211000</c:v>
                </c:pt>
                <c:pt idx="180">
                  <c:v>211000</c:v>
                </c:pt>
                <c:pt idx="181">
                  <c:v>208000</c:v>
                </c:pt>
                <c:pt idx="182">
                  <c:v>208000</c:v>
                </c:pt>
                <c:pt idx="183">
                  <c:v>208000</c:v>
                </c:pt>
                <c:pt idx="184">
                  <c:v>207000</c:v>
                </c:pt>
                <c:pt idx="185">
                  <c:v>207000</c:v>
                </c:pt>
                <c:pt idx="186">
                  <c:v>207000</c:v>
                </c:pt>
                <c:pt idx="187">
                  <c:v>207000</c:v>
                </c:pt>
                <c:pt idx="188">
                  <c:v>207000</c:v>
                </c:pt>
                <c:pt idx="189">
                  <c:v>207000</c:v>
                </c:pt>
                <c:pt idx="190">
                  <c:v>207000</c:v>
                </c:pt>
                <c:pt idx="191">
                  <c:v>207000</c:v>
                </c:pt>
                <c:pt idx="192">
                  <c:v>207000</c:v>
                </c:pt>
                <c:pt idx="193">
                  <c:v>207000</c:v>
                </c:pt>
                <c:pt idx="194">
                  <c:v>207000</c:v>
                </c:pt>
                <c:pt idx="195">
                  <c:v>207000</c:v>
                </c:pt>
                <c:pt idx="196">
                  <c:v>207000</c:v>
                </c:pt>
                <c:pt idx="197">
                  <c:v>207000</c:v>
                </c:pt>
                <c:pt idx="198">
                  <c:v>207000</c:v>
                </c:pt>
                <c:pt idx="199">
                  <c:v>207000</c:v>
                </c:pt>
                <c:pt idx="200">
                  <c:v>207000</c:v>
                </c:pt>
                <c:pt idx="201">
                  <c:v>207000</c:v>
                </c:pt>
                <c:pt idx="202">
                  <c:v>207000</c:v>
                </c:pt>
                <c:pt idx="203">
                  <c:v>207000</c:v>
                </c:pt>
                <c:pt idx="204">
                  <c:v>207000</c:v>
                </c:pt>
                <c:pt idx="205">
                  <c:v>207000</c:v>
                </c:pt>
                <c:pt idx="206">
                  <c:v>207000</c:v>
                </c:pt>
                <c:pt idx="207">
                  <c:v>207000</c:v>
                </c:pt>
                <c:pt idx="208">
                  <c:v>207000</c:v>
                </c:pt>
                <c:pt idx="209">
                  <c:v>207000</c:v>
                </c:pt>
                <c:pt idx="210">
                  <c:v>207000</c:v>
                </c:pt>
                <c:pt idx="211">
                  <c:v>207000</c:v>
                </c:pt>
                <c:pt idx="212">
                  <c:v>207000</c:v>
                </c:pt>
                <c:pt idx="213">
                  <c:v>207000</c:v>
                </c:pt>
                <c:pt idx="214">
                  <c:v>207000</c:v>
                </c:pt>
                <c:pt idx="215">
                  <c:v>207000</c:v>
                </c:pt>
                <c:pt idx="216">
                  <c:v>207000</c:v>
                </c:pt>
                <c:pt idx="217">
                  <c:v>207000</c:v>
                </c:pt>
                <c:pt idx="218">
                  <c:v>207000</c:v>
                </c:pt>
                <c:pt idx="219">
                  <c:v>207000</c:v>
                </c:pt>
                <c:pt idx="220">
                  <c:v>207000</c:v>
                </c:pt>
                <c:pt idx="221">
                  <c:v>207000</c:v>
                </c:pt>
                <c:pt idx="222">
                  <c:v>207000</c:v>
                </c:pt>
                <c:pt idx="223">
                  <c:v>207000</c:v>
                </c:pt>
                <c:pt idx="224">
                  <c:v>207000</c:v>
                </c:pt>
                <c:pt idx="225">
                  <c:v>207000</c:v>
                </c:pt>
                <c:pt idx="226">
                  <c:v>207000</c:v>
                </c:pt>
                <c:pt idx="227">
                  <c:v>207000</c:v>
                </c:pt>
                <c:pt idx="228">
                  <c:v>207000</c:v>
                </c:pt>
                <c:pt idx="229">
                  <c:v>207000</c:v>
                </c:pt>
                <c:pt idx="230">
                  <c:v>207000</c:v>
                </c:pt>
                <c:pt idx="231">
                  <c:v>207000</c:v>
                </c:pt>
                <c:pt idx="232">
                  <c:v>207000</c:v>
                </c:pt>
                <c:pt idx="233">
                  <c:v>207000</c:v>
                </c:pt>
                <c:pt idx="234">
                  <c:v>207000</c:v>
                </c:pt>
                <c:pt idx="235">
                  <c:v>207000</c:v>
                </c:pt>
                <c:pt idx="236">
                  <c:v>207000</c:v>
                </c:pt>
                <c:pt idx="237">
                  <c:v>207000</c:v>
                </c:pt>
                <c:pt idx="238">
                  <c:v>206000</c:v>
                </c:pt>
                <c:pt idx="239">
                  <c:v>206000</c:v>
                </c:pt>
                <c:pt idx="240">
                  <c:v>206000</c:v>
                </c:pt>
                <c:pt idx="241">
                  <c:v>206000</c:v>
                </c:pt>
                <c:pt idx="242">
                  <c:v>206000</c:v>
                </c:pt>
                <c:pt idx="243">
                  <c:v>206000</c:v>
                </c:pt>
                <c:pt idx="244">
                  <c:v>206000</c:v>
                </c:pt>
                <c:pt idx="245">
                  <c:v>206000</c:v>
                </c:pt>
                <c:pt idx="246">
                  <c:v>206000</c:v>
                </c:pt>
                <c:pt idx="247">
                  <c:v>206000</c:v>
                </c:pt>
                <c:pt idx="248">
                  <c:v>206000</c:v>
                </c:pt>
                <c:pt idx="249">
                  <c:v>206000</c:v>
                </c:pt>
                <c:pt idx="250">
                  <c:v>206000</c:v>
                </c:pt>
                <c:pt idx="251">
                  <c:v>206000</c:v>
                </c:pt>
                <c:pt idx="252">
                  <c:v>206000</c:v>
                </c:pt>
                <c:pt idx="253">
                  <c:v>206000</c:v>
                </c:pt>
                <c:pt idx="254">
                  <c:v>206000</c:v>
                </c:pt>
                <c:pt idx="255">
                  <c:v>206000</c:v>
                </c:pt>
                <c:pt idx="256">
                  <c:v>206000</c:v>
                </c:pt>
                <c:pt idx="257">
                  <c:v>207500</c:v>
                </c:pt>
                <c:pt idx="258">
                  <c:v>207500</c:v>
                </c:pt>
                <c:pt idx="259">
                  <c:v>207500</c:v>
                </c:pt>
                <c:pt idx="260">
                  <c:v>207500</c:v>
                </c:pt>
                <c:pt idx="261">
                  <c:v>207500</c:v>
                </c:pt>
                <c:pt idx="262">
                  <c:v>207500</c:v>
                </c:pt>
                <c:pt idx="263">
                  <c:v>207500</c:v>
                </c:pt>
                <c:pt idx="264">
                  <c:v>215000</c:v>
                </c:pt>
                <c:pt idx="265">
                  <c:v>219000</c:v>
                </c:pt>
                <c:pt idx="266">
                  <c:v>219000</c:v>
                </c:pt>
                <c:pt idx="267">
                  <c:v>219000</c:v>
                </c:pt>
                <c:pt idx="268">
                  <c:v>219000</c:v>
                </c:pt>
                <c:pt idx="269">
                  <c:v>247500</c:v>
                </c:pt>
                <c:pt idx="270">
                  <c:v>247500</c:v>
                </c:pt>
                <c:pt idx="271">
                  <c:v>247500</c:v>
                </c:pt>
                <c:pt idx="272">
                  <c:v>251500</c:v>
                </c:pt>
                <c:pt idx="273">
                  <c:v>255000</c:v>
                </c:pt>
                <c:pt idx="274">
                  <c:v>255000</c:v>
                </c:pt>
                <c:pt idx="275">
                  <c:v>255000</c:v>
                </c:pt>
                <c:pt idx="276">
                  <c:v>255000</c:v>
                </c:pt>
                <c:pt idx="277">
                  <c:v>255000</c:v>
                </c:pt>
                <c:pt idx="278">
                  <c:v>260000</c:v>
                </c:pt>
                <c:pt idx="279">
                  <c:v>260000</c:v>
                </c:pt>
                <c:pt idx="280">
                  <c:v>260000</c:v>
                </c:pt>
                <c:pt idx="281">
                  <c:v>265000</c:v>
                </c:pt>
                <c:pt idx="282">
                  <c:v>265000</c:v>
                </c:pt>
                <c:pt idx="283">
                  <c:v>265000</c:v>
                </c:pt>
                <c:pt idx="284">
                  <c:v>265000</c:v>
                </c:pt>
                <c:pt idx="285">
                  <c:v>265000</c:v>
                </c:pt>
                <c:pt idx="286">
                  <c:v>270000</c:v>
                </c:pt>
                <c:pt idx="287">
                  <c:v>270000</c:v>
                </c:pt>
                <c:pt idx="288">
                  <c:v>280000</c:v>
                </c:pt>
                <c:pt idx="289">
                  <c:v>280000</c:v>
                </c:pt>
                <c:pt idx="290">
                  <c:v>280000</c:v>
                </c:pt>
                <c:pt idx="291">
                  <c:v>280000</c:v>
                </c:pt>
                <c:pt idx="292">
                  <c:v>282000</c:v>
                </c:pt>
                <c:pt idx="293">
                  <c:v>282000</c:v>
                </c:pt>
                <c:pt idx="294">
                  <c:v>282000</c:v>
                </c:pt>
                <c:pt idx="295">
                  <c:v>282000</c:v>
                </c:pt>
                <c:pt idx="296">
                  <c:v>282000</c:v>
                </c:pt>
                <c:pt idx="297">
                  <c:v>290000</c:v>
                </c:pt>
                <c:pt idx="298">
                  <c:v>290000</c:v>
                </c:pt>
                <c:pt idx="299">
                  <c:v>335000</c:v>
                </c:pt>
                <c:pt idx="300">
                  <c:v>340000</c:v>
                </c:pt>
                <c:pt idx="301">
                  <c:v>350000</c:v>
                </c:pt>
                <c:pt idx="302">
                  <c:v>370000</c:v>
                </c:pt>
                <c:pt idx="303">
                  <c:v>370000</c:v>
                </c:pt>
                <c:pt idx="304">
                  <c:v>370000</c:v>
                </c:pt>
                <c:pt idx="305">
                  <c:v>370000</c:v>
                </c:pt>
                <c:pt idx="306">
                  <c:v>370000</c:v>
                </c:pt>
                <c:pt idx="307">
                  <c:v>370000</c:v>
                </c:pt>
                <c:pt idx="308">
                  <c:v>370000</c:v>
                </c:pt>
                <c:pt idx="309">
                  <c:v>370000</c:v>
                </c:pt>
                <c:pt idx="310">
                  <c:v>370000</c:v>
                </c:pt>
                <c:pt idx="311">
                  <c:v>370000</c:v>
                </c:pt>
                <c:pt idx="312">
                  <c:v>370000</c:v>
                </c:pt>
                <c:pt idx="313">
                  <c:v>370000</c:v>
                </c:pt>
                <c:pt idx="314">
                  <c:v>370000</c:v>
                </c:pt>
                <c:pt idx="315">
                  <c:v>370000</c:v>
                </c:pt>
                <c:pt idx="316">
                  <c:v>370000</c:v>
                </c:pt>
                <c:pt idx="317">
                  <c:v>367500</c:v>
                </c:pt>
                <c:pt idx="318">
                  <c:v>367500</c:v>
                </c:pt>
                <c:pt idx="319">
                  <c:v>367500</c:v>
                </c:pt>
                <c:pt idx="320">
                  <c:v>367500</c:v>
                </c:pt>
                <c:pt idx="321">
                  <c:v>367500</c:v>
                </c:pt>
                <c:pt idx="322">
                  <c:v>350000</c:v>
                </c:pt>
                <c:pt idx="323">
                  <c:v>350000</c:v>
                </c:pt>
                <c:pt idx="324">
                  <c:v>339000</c:v>
                </c:pt>
                <c:pt idx="325">
                  <c:v>335000</c:v>
                </c:pt>
                <c:pt idx="326">
                  <c:v>321000</c:v>
                </c:pt>
                <c:pt idx="327">
                  <c:v>320000</c:v>
                </c:pt>
                <c:pt idx="328">
                  <c:v>320000</c:v>
                </c:pt>
                <c:pt idx="329">
                  <c:v>318000</c:v>
                </c:pt>
                <c:pt idx="330">
                  <c:v>313000</c:v>
                </c:pt>
                <c:pt idx="331">
                  <c:v>295000</c:v>
                </c:pt>
                <c:pt idx="332">
                  <c:v>295000</c:v>
                </c:pt>
                <c:pt idx="333">
                  <c:v>295000</c:v>
                </c:pt>
                <c:pt idx="334">
                  <c:v>295000</c:v>
                </c:pt>
                <c:pt idx="335">
                  <c:v>295000</c:v>
                </c:pt>
                <c:pt idx="336">
                  <c:v>295000</c:v>
                </c:pt>
                <c:pt idx="337">
                  <c:v>290000</c:v>
                </c:pt>
                <c:pt idx="338">
                  <c:v>290000</c:v>
                </c:pt>
                <c:pt idx="339">
                  <c:v>290000</c:v>
                </c:pt>
                <c:pt idx="340">
                  <c:v>290000</c:v>
                </c:pt>
                <c:pt idx="341">
                  <c:v>290000</c:v>
                </c:pt>
                <c:pt idx="342">
                  <c:v>290000</c:v>
                </c:pt>
                <c:pt idx="343">
                  <c:v>285000</c:v>
                </c:pt>
                <c:pt idx="344">
                  <c:v>285000</c:v>
                </c:pt>
                <c:pt idx="345">
                  <c:v>285000</c:v>
                </c:pt>
                <c:pt idx="346">
                  <c:v>282500</c:v>
                </c:pt>
                <c:pt idx="347">
                  <c:v>282500</c:v>
                </c:pt>
                <c:pt idx="348">
                  <c:v>277500</c:v>
                </c:pt>
                <c:pt idx="349">
                  <c:v>277500</c:v>
                </c:pt>
                <c:pt idx="350">
                  <c:v>277500</c:v>
                </c:pt>
                <c:pt idx="351">
                  <c:v>277500</c:v>
                </c:pt>
                <c:pt idx="352">
                  <c:v>277500</c:v>
                </c:pt>
                <c:pt idx="353">
                  <c:v>277500</c:v>
                </c:pt>
                <c:pt idx="354">
                  <c:v>276000</c:v>
                </c:pt>
                <c:pt idx="355">
                  <c:v>276000</c:v>
                </c:pt>
                <c:pt idx="356">
                  <c:v>270000</c:v>
                </c:pt>
                <c:pt idx="357">
                  <c:v>270000</c:v>
                </c:pt>
                <c:pt idx="358">
                  <c:v>270000</c:v>
                </c:pt>
                <c:pt idx="359">
                  <c:v>270000</c:v>
                </c:pt>
                <c:pt idx="360">
                  <c:v>269000</c:v>
                </c:pt>
                <c:pt idx="361">
                  <c:v>269000</c:v>
                </c:pt>
                <c:pt idx="362">
                  <c:v>269000</c:v>
                </c:pt>
                <c:pt idx="363">
                  <c:v>269000</c:v>
                </c:pt>
                <c:pt idx="364">
                  <c:v>267500</c:v>
                </c:pt>
                <c:pt idx="365">
                  <c:v>267500</c:v>
                </c:pt>
                <c:pt idx="366">
                  <c:v>266500</c:v>
                </c:pt>
                <c:pt idx="367">
                  <c:v>266500</c:v>
                </c:pt>
                <c:pt idx="368">
                  <c:v>264000</c:v>
                </c:pt>
                <c:pt idx="369">
                  <c:v>264000</c:v>
                </c:pt>
                <c:pt idx="370">
                  <c:v>264000</c:v>
                </c:pt>
                <c:pt idx="371">
                  <c:v>264000</c:v>
                </c:pt>
                <c:pt idx="372">
                  <c:v>260000</c:v>
                </c:pt>
                <c:pt idx="373">
                  <c:v>260000</c:v>
                </c:pt>
                <c:pt idx="374">
                  <c:v>260000</c:v>
                </c:pt>
                <c:pt idx="375">
                  <c:v>260000</c:v>
                </c:pt>
                <c:pt idx="376">
                  <c:v>260000</c:v>
                </c:pt>
                <c:pt idx="377">
                  <c:v>260000</c:v>
                </c:pt>
                <c:pt idx="378">
                  <c:v>260000</c:v>
                </c:pt>
                <c:pt idx="379">
                  <c:v>260000</c:v>
                </c:pt>
                <c:pt idx="380">
                  <c:v>260000</c:v>
                </c:pt>
                <c:pt idx="381">
                  <c:v>260000</c:v>
                </c:pt>
                <c:pt idx="382">
                  <c:v>260000</c:v>
                </c:pt>
                <c:pt idx="383">
                  <c:v>260000</c:v>
                </c:pt>
                <c:pt idx="384">
                  <c:v>260000</c:v>
                </c:pt>
                <c:pt idx="385">
                  <c:v>260000</c:v>
                </c:pt>
                <c:pt idx="386">
                  <c:v>260000</c:v>
                </c:pt>
                <c:pt idx="387">
                  <c:v>265000</c:v>
                </c:pt>
                <c:pt idx="388">
                  <c:v>267000</c:v>
                </c:pt>
                <c:pt idx="389">
                  <c:v>267000</c:v>
                </c:pt>
                <c:pt idx="390">
                  <c:v>272000</c:v>
                </c:pt>
                <c:pt idx="391">
                  <c:v>272000</c:v>
                </c:pt>
                <c:pt idx="392">
                  <c:v>272000</c:v>
                </c:pt>
                <c:pt idx="393">
                  <c:v>272000</c:v>
                </c:pt>
                <c:pt idx="394">
                  <c:v>285000</c:v>
                </c:pt>
                <c:pt idx="395">
                  <c:v>285000</c:v>
                </c:pt>
                <c:pt idx="396">
                  <c:v>292500</c:v>
                </c:pt>
                <c:pt idx="397">
                  <c:v>292500</c:v>
                </c:pt>
                <c:pt idx="398">
                  <c:v>292500</c:v>
                </c:pt>
                <c:pt idx="399">
                  <c:v>295000</c:v>
                </c:pt>
                <c:pt idx="400">
                  <c:v>300000</c:v>
                </c:pt>
                <c:pt idx="401">
                  <c:v>300000</c:v>
                </c:pt>
                <c:pt idx="402">
                  <c:v>300000</c:v>
                </c:pt>
                <c:pt idx="403">
                  <c:v>300000</c:v>
                </c:pt>
                <c:pt idx="404">
                  <c:v>300000</c:v>
                </c:pt>
                <c:pt idx="405">
                  <c:v>300000</c:v>
                </c:pt>
                <c:pt idx="406">
                  <c:v>300000</c:v>
                </c:pt>
                <c:pt idx="407">
                  <c:v>300000</c:v>
                </c:pt>
                <c:pt idx="408">
                  <c:v>300000</c:v>
                </c:pt>
                <c:pt idx="409">
                  <c:v>300000</c:v>
                </c:pt>
                <c:pt idx="410">
                  <c:v>300000</c:v>
                </c:pt>
                <c:pt idx="411">
                  <c:v>300000</c:v>
                </c:pt>
                <c:pt idx="412">
                  <c:v>300000</c:v>
                </c:pt>
                <c:pt idx="413">
                  <c:v>300000</c:v>
                </c:pt>
                <c:pt idx="414">
                  <c:v>300000</c:v>
                </c:pt>
                <c:pt idx="415">
                  <c:v>300000</c:v>
                </c:pt>
                <c:pt idx="416">
                  <c:v>300000</c:v>
                </c:pt>
                <c:pt idx="417">
                  <c:v>300000</c:v>
                </c:pt>
                <c:pt idx="418">
                  <c:v>300000</c:v>
                </c:pt>
                <c:pt idx="419">
                  <c:v>299000</c:v>
                </c:pt>
                <c:pt idx="420">
                  <c:v>299000</c:v>
                </c:pt>
                <c:pt idx="421">
                  <c:v>295000</c:v>
                </c:pt>
                <c:pt idx="422">
                  <c:v>295000</c:v>
                </c:pt>
                <c:pt idx="423">
                  <c:v>295000</c:v>
                </c:pt>
                <c:pt idx="424">
                  <c:v>295000</c:v>
                </c:pt>
                <c:pt idx="425">
                  <c:v>294000</c:v>
                </c:pt>
                <c:pt idx="426">
                  <c:v>294000</c:v>
                </c:pt>
                <c:pt idx="427">
                  <c:v>294000</c:v>
                </c:pt>
                <c:pt idx="428">
                  <c:v>290000</c:v>
                </c:pt>
                <c:pt idx="429">
                  <c:v>290000</c:v>
                </c:pt>
                <c:pt idx="430">
                  <c:v>285000</c:v>
                </c:pt>
                <c:pt idx="431">
                  <c:v>285000</c:v>
                </c:pt>
                <c:pt idx="432">
                  <c:v>285000</c:v>
                </c:pt>
                <c:pt idx="433">
                  <c:v>285000</c:v>
                </c:pt>
                <c:pt idx="434">
                  <c:v>285000</c:v>
                </c:pt>
                <c:pt idx="435">
                  <c:v>285000</c:v>
                </c:pt>
                <c:pt idx="436">
                  <c:v>285000</c:v>
                </c:pt>
                <c:pt idx="437">
                  <c:v>285000</c:v>
                </c:pt>
                <c:pt idx="438">
                  <c:v>285000</c:v>
                </c:pt>
                <c:pt idx="439">
                  <c:v>280000</c:v>
                </c:pt>
                <c:pt idx="440">
                  <c:v>280000</c:v>
                </c:pt>
                <c:pt idx="441">
                  <c:v>280000</c:v>
                </c:pt>
                <c:pt idx="442">
                  <c:v>280000</c:v>
                </c:pt>
                <c:pt idx="443">
                  <c:v>281500</c:v>
                </c:pt>
                <c:pt idx="444">
                  <c:v>281500</c:v>
                </c:pt>
                <c:pt idx="445">
                  <c:v>285000</c:v>
                </c:pt>
                <c:pt idx="446">
                  <c:v>285000</c:v>
                </c:pt>
                <c:pt idx="447">
                  <c:v>285000</c:v>
                </c:pt>
                <c:pt idx="448">
                  <c:v>285000</c:v>
                </c:pt>
                <c:pt idx="449">
                  <c:v>285000</c:v>
                </c:pt>
                <c:pt idx="450">
                  <c:v>285000</c:v>
                </c:pt>
                <c:pt idx="451">
                  <c:v>285000</c:v>
                </c:pt>
                <c:pt idx="452">
                  <c:v>290000</c:v>
                </c:pt>
                <c:pt idx="453">
                  <c:v>290000</c:v>
                </c:pt>
                <c:pt idx="454">
                  <c:v>290000</c:v>
                </c:pt>
                <c:pt idx="455">
                  <c:v>290000</c:v>
                </c:pt>
                <c:pt idx="456">
                  <c:v>290000</c:v>
                </c:pt>
                <c:pt idx="457">
                  <c:v>290000</c:v>
                </c:pt>
                <c:pt idx="458">
                  <c:v>290000</c:v>
                </c:pt>
                <c:pt idx="459">
                  <c:v>295000</c:v>
                </c:pt>
                <c:pt idx="460">
                  <c:v>295000</c:v>
                </c:pt>
                <c:pt idx="461">
                  <c:v>295000</c:v>
                </c:pt>
                <c:pt idx="462">
                  <c:v>300000</c:v>
                </c:pt>
                <c:pt idx="463">
                  <c:v>300000</c:v>
                </c:pt>
                <c:pt idx="464">
                  <c:v>300000</c:v>
                </c:pt>
                <c:pt idx="465">
                  <c:v>300000</c:v>
                </c:pt>
                <c:pt idx="466">
                  <c:v>305000</c:v>
                </c:pt>
                <c:pt idx="467">
                  <c:v>305000</c:v>
                </c:pt>
                <c:pt idx="468">
                  <c:v>317500</c:v>
                </c:pt>
                <c:pt idx="469">
                  <c:v>320000</c:v>
                </c:pt>
                <c:pt idx="470">
                  <c:v>320000</c:v>
                </c:pt>
                <c:pt idx="471">
                  <c:v>320000</c:v>
                </c:pt>
                <c:pt idx="472">
                  <c:v>320000</c:v>
                </c:pt>
                <c:pt idx="473">
                  <c:v>320000</c:v>
                </c:pt>
                <c:pt idx="474">
                  <c:v>320000</c:v>
                </c:pt>
                <c:pt idx="475">
                  <c:v>320000</c:v>
                </c:pt>
                <c:pt idx="476">
                  <c:v>320000</c:v>
                </c:pt>
                <c:pt idx="477">
                  <c:v>320000</c:v>
                </c:pt>
                <c:pt idx="478">
                  <c:v>320000</c:v>
                </c:pt>
                <c:pt idx="479">
                  <c:v>327500</c:v>
                </c:pt>
                <c:pt idx="480">
                  <c:v>327500</c:v>
                </c:pt>
                <c:pt idx="481">
                  <c:v>327500</c:v>
                </c:pt>
                <c:pt idx="482">
                  <c:v>327500</c:v>
                </c:pt>
                <c:pt idx="483">
                  <c:v>327500</c:v>
                </c:pt>
                <c:pt idx="484">
                  <c:v>327500</c:v>
                </c:pt>
                <c:pt idx="485">
                  <c:v>327500</c:v>
                </c:pt>
                <c:pt idx="486">
                  <c:v>327500</c:v>
                </c:pt>
                <c:pt idx="487">
                  <c:v>327500</c:v>
                </c:pt>
                <c:pt idx="488">
                  <c:v>330000</c:v>
                </c:pt>
                <c:pt idx="489">
                  <c:v>330000</c:v>
                </c:pt>
                <c:pt idx="490">
                  <c:v>330000</c:v>
                </c:pt>
                <c:pt idx="491">
                  <c:v>330000</c:v>
                </c:pt>
                <c:pt idx="492">
                  <c:v>330000</c:v>
                </c:pt>
                <c:pt idx="493">
                  <c:v>330000</c:v>
                </c:pt>
                <c:pt idx="494">
                  <c:v>330000</c:v>
                </c:pt>
                <c:pt idx="495">
                  <c:v>335000</c:v>
                </c:pt>
                <c:pt idx="496">
                  <c:v>335000</c:v>
                </c:pt>
                <c:pt idx="497">
                  <c:v>335000</c:v>
                </c:pt>
                <c:pt idx="498">
                  <c:v>335000</c:v>
                </c:pt>
                <c:pt idx="499">
                  <c:v>335000</c:v>
                </c:pt>
                <c:pt idx="500">
                  <c:v>335000</c:v>
                </c:pt>
                <c:pt idx="501">
                  <c:v>342500</c:v>
                </c:pt>
                <c:pt idx="502">
                  <c:v>347500</c:v>
                </c:pt>
                <c:pt idx="503">
                  <c:v>347500</c:v>
                </c:pt>
                <c:pt idx="504">
                  <c:v>347500</c:v>
                </c:pt>
                <c:pt idx="505">
                  <c:v>347500</c:v>
                </c:pt>
                <c:pt idx="506">
                  <c:v>347500</c:v>
                </c:pt>
                <c:pt idx="507">
                  <c:v>347500</c:v>
                </c:pt>
                <c:pt idx="508">
                  <c:v>347500</c:v>
                </c:pt>
                <c:pt idx="509">
                  <c:v>357500</c:v>
                </c:pt>
                <c:pt idx="510">
                  <c:v>365000</c:v>
                </c:pt>
                <c:pt idx="511">
                  <c:v>365000</c:v>
                </c:pt>
                <c:pt idx="512">
                  <c:v>365000</c:v>
                </c:pt>
                <c:pt idx="513">
                  <c:v>380000</c:v>
                </c:pt>
                <c:pt idx="514">
                  <c:v>380000</c:v>
                </c:pt>
                <c:pt idx="515">
                  <c:v>380000</c:v>
                </c:pt>
                <c:pt idx="516">
                  <c:v>380000</c:v>
                </c:pt>
                <c:pt idx="517">
                  <c:v>380000</c:v>
                </c:pt>
                <c:pt idx="518">
                  <c:v>380000</c:v>
                </c:pt>
                <c:pt idx="519">
                  <c:v>380000</c:v>
                </c:pt>
                <c:pt idx="520">
                  <c:v>380000</c:v>
                </c:pt>
                <c:pt idx="521">
                  <c:v>380000</c:v>
                </c:pt>
                <c:pt idx="522">
                  <c:v>380000</c:v>
                </c:pt>
                <c:pt idx="523">
                  <c:v>385000</c:v>
                </c:pt>
                <c:pt idx="524">
                  <c:v>385000</c:v>
                </c:pt>
                <c:pt idx="525">
                  <c:v>385000</c:v>
                </c:pt>
                <c:pt idx="526">
                  <c:v>385000</c:v>
                </c:pt>
                <c:pt idx="527">
                  <c:v>385000</c:v>
                </c:pt>
                <c:pt idx="528">
                  <c:v>385000</c:v>
                </c:pt>
                <c:pt idx="529">
                  <c:v>385000</c:v>
                </c:pt>
                <c:pt idx="530">
                  <c:v>385000</c:v>
                </c:pt>
                <c:pt idx="531">
                  <c:v>390000</c:v>
                </c:pt>
                <c:pt idx="532">
                  <c:v>390000</c:v>
                </c:pt>
                <c:pt idx="533">
                  <c:v>390000</c:v>
                </c:pt>
                <c:pt idx="534">
                  <c:v>390000</c:v>
                </c:pt>
                <c:pt idx="535">
                  <c:v>390000</c:v>
                </c:pt>
                <c:pt idx="536">
                  <c:v>390000</c:v>
                </c:pt>
                <c:pt idx="537">
                  <c:v>390000</c:v>
                </c:pt>
                <c:pt idx="538">
                  <c:v>390000</c:v>
                </c:pt>
                <c:pt idx="539">
                  <c:v>390000</c:v>
                </c:pt>
                <c:pt idx="540">
                  <c:v>390000</c:v>
                </c:pt>
                <c:pt idx="541">
                  <c:v>390000</c:v>
                </c:pt>
                <c:pt idx="542">
                  <c:v>390000</c:v>
                </c:pt>
                <c:pt idx="543">
                  <c:v>390000</c:v>
                </c:pt>
                <c:pt idx="544">
                  <c:v>390000</c:v>
                </c:pt>
                <c:pt idx="545">
                  <c:v>395000</c:v>
                </c:pt>
                <c:pt idx="546">
                  <c:v>395000</c:v>
                </c:pt>
                <c:pt idx="547">
                  <c:v>395000</c:v>
                </c:pt>
                <c:pt idx="548">
                  <c:v>395000</c:v>
                </c:pt>
                <c:pt idx="549">
                  <c:v>395000</c:v>
                </c:pt>
                <c:pt idx="550">
                  <c:v>395000</c:v>
                </c:pt>
                <c:pt idx="551">
                  <c:v>400000</c:v>
                </c:pt>
                <c:pt idx="552">
                  <c:v>400000</c:v>
                </c:pt>
                <c:pt idx="553">
                  <c:v>400000</c:v>
                </c:pt>
                <c:pt idx="554">
                  <c:v>400000</c:v>
                </c:pt>
                <c:pt idx="555">
                  <c:v>400000</c:v>
                </c:pt>
                <c:pt idx="556">
                  <c:v>405000</c:v>
                </c:pt>
                <c:pt idx="557">
                  <c:v>405000</c:v>
                </c:pt>
                <c:pt idx="558">
                  <c:v>405000</c:v>
                </c:pt>
                <c:pt idx="559">
                  <c:v>405000</c:v>
                </c:pt>
                <c:pt idx="560">
                  <c:v>405000</c:v>
                </c:pt>
                <c:pt idx="561">
                  <c:v>405000</c:v>
                </c:pt>
                <c:pt idx="562">
                  <c:v>410000</c:v>
                </c:pt>
                <c:pt idx="563">
                  <c:v>410000</c:v>
                </c:pt>
                <c:pt idx="564">
                  <c:v>410000</c:v>
                </c:pt>
                <c:pt idx="565">
                  <c:v>410000</c:v>
                </c:pt>
                <c:pt idx="566">
                  <c:v>410000</c:v>
                </c:pt>
                <c:pt idx="567">
                  <c:v>410000</c:v>
                </c:pt>
                <c:pt idx="568">
                  <c:v>410000</c:v>
                </c:pt>
                <c:pt idx="569">
                  <c:v>410000</c:v>
                </c:pt>
                <c:pt idx="570">
                  <c:v>415000</c:v>
                </c:pt>
                <c:pt idx="571">
                  <c:v>415000</c:v>
                </c:pt>
                <c:pt idx="572">
                  <c:v>415000</c:v>
                </c:pt>
                <c:pt idx="573">
                  <c:v>415000</c:v>
                </c:pt>
                <c:pt idx="574">
                  <c:v>415000</c:v>
                </c:pt>
                <c:pt idx="575">
                  <c:v>420000</c:v>
                </c:pt>
                <c:pt idx="576">
                  <c:v>420000</c:v>
                </c:pt>
                <c:pt idx="577">
                  <c:v>420000</c:v>
                </c:pt>
                <c:pt idx="578">
                  <c:v>420000</c:v>
                </c:pt>
                <c:pt idx="579">
                  <c:v>420000</c:v>
                </c:pt>
                <c:pt idx="580">
                  <c:v>420000</c:v>
                </c:pt>
                <c:pt idx="581">
                  <c:v>420000</c:v>
                </c:pt>
                <c:pt idx="582">
                  <c:v>420000</c:v>
                </c:pt>
                <c:pt idx="583">
                  <c:v>420000</c:v>
                </c:pt>
                <c:pt idx="584">
                  <c:v>415000</c:v>
                </c:pt>
                <c:pt idx="585">
                  <c:v>415000</c:v>
                </c:pt>
                <c:pt idx="586">
                  <c:v>415000</c:v>
                </c:pt>
                <c:pt idx="587">
                  <c:v>407500</c:v>
                </c:pt>
                <c:pt idx="588">
                  <c:v>407500</c:v>
                </c:pt>
                <c:pt idx="589">
                  <c:v>407500</c:v>
                </c:pt>
                <c:pt idx="590">
                  <c:v>407500</c:v>
                </c:pt>
                <c:pt idx="591">
                  <c:v>405000</c:v>
                </c:pt>
                <c:pt idx="592">
                  <c:v>405000</c:v>
                </c:pt>
                <c:pt idx="593">
                  <c:v>405000</c:v>
                </c:pt>
                <c:pt idx="594">
                  <c:v>405000</c:v>
                </c:pt>
                <c:pt idx="595">
                  <c:v>400000</c:v>
                </c:pt>
                <c:pt idx="596">
                  <c:v>400000</c:v>
                </c:pt>
                <c:pt idx="597">
                  <c:v>397500</c:v>
                </c:pt>
                <c:pt idx="598">
                  <c:v>390000</c:v>
                </c:pt>
                <c:pt idx="599">
                  <c:v>390000</c:v>
                </c:pt>
                <c:pt idx="600">
                  <c:v>390000</c:v>
                </c:pt>
                <c:pt idx="601">
                  <c:v>390000</c:v>
                </c:pt>
                <c:pt idx="602">
                  <c:v>385000</c:v>
                </c:pt>
                <c:pt idx="603">
                  <c:v>385000</c:v>
                </c:pt>
                <c:pt idx="604">
                  <c:v>385000</c:v>
                </c:pt>
                <c:pt idx="605">
                  <c:v>375000</c:v>
                </c:pt>
                <c:pt idx="606">
                  <c:v>375000</c:v>
                </c:pt>
                <c:pt idx="607">
                  <c:v>370000</c:v>
                </c:pt>
                <c:pt idx="608">
                  <c:v>370000</c:v>
                </c:pt>
                <c:pt idx="609">
                  <c:v>370000</c:v>
                </c:pt>
                <c:pt idx="610">
                  <c:v>370000</c:v>
                </c:pt>
                <c:pt idx="611">
                  <c:v>365000</c:v>
                </c:pt>
                <c:pt idx="612">
                  <c:v>365000</c:v>
                </c:pt>
                <c:pt idx="613">
                  <c:v>362500</c:v>
                </c:pt>
                <c:pt idx="614">
                  <c:v>362500</c:v>
                </c:pt>
                <c:pt idx="615">
                  <c:v>357500</c:v>
                </c:pt>
                <c:pt idx="616">
                  <c:v>357500</c:v>
                </c:pt>
                <c:pt idx="617">
                  <c:v>345000</c:v>
                </c:pt>
                <c:pt idx="618">
                  <c:v>345000</c:v>
                </c:pt>
                <c:pt idx="619">
                  <c:v>340000</c:v>
                </c:pt>
                <c:pt idx="620">
                  <c:v>335000</c:v>
                </c:pt>
                <c:pt idx="621">
                  <c:v>330000</c:v>
                </c:pt>
                <c:pt idx="622">
                  <c:v>325000</c:v>
                </c:pt>
                <c:pt idx="623">
                  <c:v>325000</c:v>
                </c:pt>
                <c:pt idx="624">
                  <c:v>315000</c:v>
                </c:pt>
                <c:pt idx="625">
                  <c:v>310000</c:v>
                </c:pt>
                <c:pt idx="626">
                  <c:v>305000</c:v>
                </c:pt>
                <c:pt idx="627">
                  <c:v>305000</c:v>
                </c:pt>
                <c:pt idx="628">
                  <c:v>305000</c:v>
                </c:pt>
                <c:pt idx="629">
                  <c:v>300000</c:v>
                </c:pt>
                <c:pt idx="630">
                  <c:v>295000</c:v>
                </c:pt>
                <c:pt idx="631">
                  <c:v>295000</c:v>
                </c:pt>
                <c:pt idx="632">
                  <c:v>295000</c:v>
                </c:pt>
                <c:pt idx="633">
                  <c:v>285000</c:v>
                </c:pt>
                <c:pt idx="634">
                  <c:v>285000</c:v>
                </c:pt>
                <c:pt idx="635">
                  <c:v>285000</c:v>
                </c:pt>
                <c:pt idx="636">
                  <c:v>280000</c:v>
                </c:pt>
                <c:pt idx="637">
                  <c:v>272500</c:v>
                </c:pt>
                <c:pt idx="638">
                  <c:v>272500</c:v>
                </c:pt>
                <c:pt idx="639">
                  <c:v>270000</c:v>
                </c:pt>
                <c:pt idx="640">
                  <c:v>270000</c:v>
                </c:pt>
                <c:pt idx="641">
                  <c:v>270000</c:v>
                </c:pt>
                <c:pt idx="642">
                  <c:v>265000</c:v>
                </c:pt>
                <c:pt idx="643">
                  <c:v>262500</c:v>
                </c:pt>
                <c:pt idx="644">
                  <c:v>262500</c:v>
                </c:pt>
                <c:pt idx="645">
                  <c:v>262500</c:v>
                </c:pt>
                <c:pt idx="646">
                  <c:v>260000</c:v>
                </c:pt>
                <c:pt idx="647">
                  <c:v>260000</c:v>
                </c:pt>
                <c:pt idx="648">
                  <c:v>252500</c:v>
                </c:pt>
                <c:pt idx="649">
                  <c:v>252500</c:v>
                </c:pt>
                <c:pt idx="650">
                  <c:v>247500</c:v>
                </c:pt>
                <c:pt idx="651">
                  <c:v>247500</c:v>
                </c:pt>
                <c:pt idx="652">
                  <c:v>247500</c:v>
                </c:pt>
                <c:pt idx="653">
                  <c:v>245000</c:v>
                </c:pt>
                <c:pt idx="654">
                  <c:v>240000</c:v>
                </c:pt>
                <c:pt idx="655">
                  <c:v>240000</c:v>
                </c:pt>
                <c:pt idx="656">
                  <c:v>237500</c:v>
                </c:pt>
                <c:pt idx="657">
                  <c:v>232500</c:v>
                </c:pt>
                <c:pt idx="658">
                  <c:v>230000</c:v>
                </c:pt>
                <c:pt idx="659">
                  <c:v>225000</c:v>
                </c:pt>
                <c:pt idx="660">
                  <c:v>225000</c:v>
                </c:pt>
                <c:pt idx="661">
                  <c:v>220000</c:v>
                </c:pt>
                <c:pt idx="662">
                  <c:v>220000</c:v>
                </c:pt>
                <c:pt idx="663">
                  <c:v>220000</c:v>
                </c:pt>
                <c:pt idx="664">
                  <c:v>215000</c:v>
                </c:pt>
                <c:pt idx="665">
                  <c:v>210000</c:v>
                </c:pt>
                <c:pt idx="666">
                  <c:v>210000</c:v>
                </c:pt>
                <c:pt idx="667">
                  <c:v>208000</c:v>
                </c:pt>
                <c:pt idx="668">
                  <c:v>208000</c:v>
                </c:pt>
                <c:pt idx="669">
                  <c:v>205000</c:v>
                </c:pt>
                <c:pt idx="670">
                  <c:v>205000</c:v>
                </c:pt>
                <c:pt idx="671">
                  <c:v>207500</c:v>
                </c:pt>
                <c:pt idx="672">
                  <c:v>207500</c:v>
                </c:pt>
                <c:pt idx="673">
                  <c:v>207500</c:v>
                </c:pt>
                <c:pt idx="674">
                  <c:v>207500</c:v>
                </c:pt>
                <c:pt idx="675">
                  <c:v>210000</c:v>
                </c:pt>
                <c:pt idx="676">
                  <c:v>210000</c:v>
                </c:pt>
                <c:pt idx="677">
                  <c:v>210000</c:v>
                </c:pt>
                <c:pt idx="678">
                  <c:v>215000</c:v>
                </c:pt>
                <c:pt idx="679">
                  <c:v>217500</c:v>
                </c:pt>
                <c:pt idx="680">
                  <c:v>217500</c:v>
                </c:pt>
                <c:pt idx="681">
                  <c:v>222500</c:v>
                </c:pt>
                <c:pt idx="682">
                  <c:v>228500</c:v>
                </c:pt>
                <c:pt idx="683">
                  <c:v>230000</c:v>
                </c:pt>
                <c:pt idx="684">
                  <c:v>233500</c:v>
                </c:pt>
                <c:pt idx="685">
                  <c:v>233500</c:v>
                </c:pt>
                <c:pt idx="686">
                  <c:v>233500</c:v>
                </c:pt>
                <c:pt idx="687">
                  <c:v>233500</c:v>
                </c:pt>
                <c:pt idx="688">
                  <c:v>236500</c:v>
                </c:pt>
                <c:pt idx="689">
                  <c:v>236500</c:v>
                </c:pt>
                <c:pt idx="690">
                  <c:v>236500</c:v>
                </c:pt>
                <c:pt idx="691">
                  <c:v>236500</c:v>
                </c:pt>
                <c:pt idx="692">
                  <c:v>236500</c:v>
                </c:pt>
                <c:pt idx="693">
                  <c:v>236500</c:v>
                </c:pt>
                <c:pt idx="694">
                  <c:v>236500</c:v>
                </c:pt>
                <c:pt idx="695">
                  <c:v>236500</c:v>
                </c:pt>
                <c:pt idx="696">
                  <c:v>236500</c:v>
                </c:pt>
                <c:pt idx="697">
                  <c:v>236500</c:v>
                </c:pt>
                <c:pt idx="698">
                  <c:v>240000</c:v>
                </c:pt>
                <c:pt idx="699">
                  <c:v>240000</c:v>
                </c:pt>
                <c:pt idx="700">
                  <c:v>240000</c:v>
                </c:pt>
                <c:pt idx="701">
                  <c:v>240000</c:v>
                </c:pt>
                <c:pt idx="702">
                  <c:v>240000</c:v>
                </c:pt>
                <c:pt idx="703">
                  <c:v>240000</c:v>
                </c:pt>
                <c:pt idx="704">
                  <c:v>240000</c:v>
                </c:pt>
                <c:pt idx="705">
                  <c:v>240000</c:v>
                </c:pt>
                <c:pt idx="706">
                  <c:v>240000</c:v>
                </c:pt>
                <c:pt idx="707">
                  <c:v>240000</c:v>
                </c:pt>
                <c:pt idx="708">
                  <c:v>240000</c:v>
                </c:pt>
                <c:pt idx="709">
                  <c:v>240000</c:v>
                </c:pt>
                <c:pt idx="710">
                  <c:v>240000</c:v>
                </c:pt>
                <c:pt idx="711">
                  <c:v>240000</c:v>
                </c:pt>
                <c:pt idx="712">
                  <c:v>240000</c:v>
                </c:pt>
                <c:pt idx="713">
                  <c:v>240000</c:v>
                </c:pt>
                <c:pt idx="714">
                  <c:v>240000</c:v>
                </c:pt>
                <c:pt idx="715">
                  <c:v>240000</c:v>
                </c:pt>
                <c:pt idx="716">
                  <c:v>240000</c:v>
                </c:pt>
                <c:pt idx="717">
                  <c:v>240000</c:v>
                </c:pt>
                <c:pt idx="718">
                  <c:v>240000</c:v>
                </c:pt>
                <c:pt idx="719">
                  <c:v>240000</c:v>
                </c:pt>
                <c:pt idx="720">
                  <c:v>240000</c:v>
                </c:pt>
                <c:pt idx="721">
                  <c:v>240000</c:v>
                </c:pt>
                <c:pt idx="722">
                  <c:v>240000</c:v>
                </c:pt>
                <c:pt idx="723">
                  <c:v>240000</c:v>
                </c:pt>
                <c:pt idx="724">
                  <c:v>240000</c:v>
                </c:pt>
                <c:pt idx="725">
                  <c:v>238000</c:v>
                </c:pt>
                <c:pt idx="726">
                  <c:v>238000</c:v>
                </c:pt>
                <c:pt idx="727">
                  <c:v>238000</c:v>
                </c:pt>
                <c:pt idx="728">
                  <c:v>238000</c:v>
                </c:pt>
                <c:pt idx="729">
                  <c:v>235000</c:v>
                </c:pt>
                <c:pt idx="730">
                  <c:v>232000</c:v>
                </c:pt>
                <c:pt idx="731">
                  <c:v>232000</c:v>
                </c:pt>
                <c:pt idx="732">
                  <c:v>228000</c:v>
                </c:pt>
                <c:pt idx="733">
                  <c:v>227000</c:v>
                </c:pt>
                <c:pt idx="734">
                  <c:v>227000</c:v>
                </c:pt>
                <c:pt idx="735">
                  <c:v>227000</c:v>
                </c:pt>
                <c:pt idx="736">
                  <c:v>227000</c:v>
                </c:pt>
                <c:pt idx="737">
                  <c:v>227000</c:v>
                </c:pt>
                <c:pt idx="738">
                  <c:v>227000</c:v>
                </c:pt>
                <c:pt idx="739">
                  <c:v>227000</c:v>
                </c:pt>
                <c:pt idx="740">
                  <c:v>226000</c:v>
                </c:pt>
                <c:pt idx="741">
                  <c:v>226000</c:v>
                </c:pt>
                <c:pt idx="742">
                  <c:v>224000</c:v>
                </c:pt>
                <c:pt idx="743">
                  <c:v>224000</c:v>
                </c:pt>
                <c:pt idx="744">
                  <c:v>222000</c:v>
                </c:pt>
                <c:pt idx="745">
                  <c:v>222000</c:v>
                </c:pt>
                <c:pt idx="746">
                  <c:v>218000</c:v>
                </c:pt>
                <c:pt idx="747">
                  <c:v>218000</c:v>
                </c:pt>
                <c:pt idx="748">
                  <c:v>218000</c:v>
                </c:pt>
                <c:pt idx="749">
                  <c:v>218000</c:v>
                </c:pt>
                <c:pt idx="750">
                  <c:v>218000</c:v>
                </c:pt>
                <c:pt idx="751">
                  <c:v>216000</c:v>
                </c:pt>
                <c:pt idx="752">
                  <c:v>216000</c:v>
                </c:pt>
                <c:pt idx="753">
                  <c:v>216000</c:v>
                </c:pt>
                <c:pt idx="754">
                  <c:v>212500</c:v>
                </c:pt>
                <c:pt idx="755">
                  <c:v>210000</c:v>
                </c:pt>
                <c:pt idx="756">
                  <c:v>210000</c:v>
                </c:pt>
                <c:pt idx="757">
                  <c:v>210000</c:v>
                </c:pt>
                <c:pt idx="758">
                  <c:v>206500</c:v>
                </c:pt>
                <c:pt idx="759">
                  <c:v>206500</c:v>
                </c:pt>
                <c:pt idx="760">
                  <c:v>200000</c:v>
                </c:pt>
                <c:pt idx="761">
                  <c:v>200000</c:v>
                </c:pt>
                <c:pt idx="762">
                  <c:v>200000</c:v>
                </c:pt>
                <c:pt idx="763">
                  <c:v>200000</c:v>
                </c:pt>
                <c:pt idx="764">
                  <c:v>200000</c:v>
                </c:pt>
                <c:pt idx="765">
                  <c:v>196500</c:v>
                </c:pt>
                <c:pt idx="766">
                  <c:v>196500</c:v>
                </c:pt>
                <c:pt idx="767">
                  <c:v>196500</c:v>
                </c:pt>
                <c:pt idx="768">
                  <c:v>196500</c:v>
                </c:pt>
                <c:pt idx="769">
                  <c:v>196500</c:v>
                </c:pt>
                <c:pt idx="770">
                  <c:v>192500</c:v>
                </c:pt>
                <c:pt idx="771">
                  <c:v>192500</c:v>
                </c:pt>
                <c:pt idx="772">
                  <c:v>192500</c:v>
                </c:pt>
                <c:pt idx="773">
                  <c:v>187500</c:v>
                </c:pt>
                <c:pt idx="774">
                  <c:v>187500</c:v>
                </c:pt>
                <c:pt idx="775">
                  <c:v>187500</c:v>
                </c:pt>
                <c:pt idx="776">
                  <c:v>187500</c:v>
                </c:pt>
                <c:pt idx="777">
                  <c:v>185000</c:v>
                </c:pt>
                <c:pt idx="778">
                  <c:v>182500</c:v>
                </c:pt>
                <c:pt idx="779">
                  <c:v>182500</c:v>
                </c:pt>
                <c:pt idx="780">
                  <c:v>182500</c:v>
                </c:pt>
                <c:pt idx="781">
                  <c:v>182500</c:v>
                </c:pt>
                <c:pt idx="782">
                  <c:v>182500</c:v>
                </c:pt>
                <c:pt idx="783">
                  <c:v>182500</c:v>
                </c:pt>
                <c:pt idx="784">
                  <c:v>182500</c:v>
                </c:pt>
                <c:pt idx="785">
                  <c:v>182500</c:v>
                </c:pt>
                <c:pt idx="786">
                  <c:v>177500</c:v>
                </c:pt>
                <c:pt idx="787">
                  <c:v>177500</c:v>
                </c:pt>
                <c:pt idx="788">
                  <c:v>177500</c:v>
                </c:pt>
                <c:pt idx="789">
                  <c:v>175000</c:v>
                </c:pt>
                <c:pt idx="790">
                  <c:v>175000</c:v>
                </c:pt>
                <c:pt idx="791">
                  <c:v>172500</c:v>
                </c:pt>
                <c:pt idx="792">
                  <c:v>172500</c:v>
                </c:pt>
                <c:pt idx="793">
                  <c:v>172500</c:v>
                </c:pt>
                <c:pt idx="794">
                  <c:v>172500</c:v>
                </c:pt>
                <c:pt idx="795">
                  <c:v>172500</c:v>
                </c:pt>
                <c:pt idx="796">
                  <c:v>167500</c:v>
                </c:pt>
                <c:pt idx="797">
                  <c:v>165000</c:v>
                </c:pt>
                <c:pt idx="798">
                  <c:v>162500</c:v>
                </c:pt>
                <c:pt idx="799">
                  <c:v>162500</c:v>
                </c:pt>
                <c:pt idx="800">
                  <c:v>162500</c:v>
                </c:pt>
                <c:pt idx="801">
                  <c:v>162500</c:v>
                </c:pt>
                <c:pt idx="802">
                  <c:v>162500</c:v>
                </c:pt>
                <c:pt idx="803">
                  <c:v>165000</c:v>
                </c:pt>
                <c:pt idx="804">
                  <c:v>165000</c:v>
                </c:pt>
                <c:pt idx="805">
                  <c:v>165000</c:v>
                </c:pt>
                <c:pt idx="806">
                  <c:v>167500</c:v>
                </c:pt>
                <c:pt idx="807">
                  <c:v>167500</c:v>
                </c:pt>
                <c:pt idx="808">
                  <c:v>167500</c:v>
                </c:pt>
                <c:pt idx="809">
                  <c:v>167500</c:v>
                </c:pt>
                <c:pt idx="810">
                  <c:v>167500</c:v>
                </c:pt>
                <c:pt idx="811">
                  <c:v>170000</c:v>
                </c:pt>
                <c:pt idx="812">
                  <c:v>170000</c:v>
                </c:pt>
                <c:pt idx="813">
                  <c:v>170000</c:v>
                </c:pt>
                <c:pt idx="814">
                  <c:v>170000</c:v>
                </c:pt>
                <c:pt idx="815">
                  <c:v>170000</c:v>
                </c:pt>
                <c:pt idx="816">
                  <c:v>172500</c:v>
                </c:pt>
                <c:pt idx="817">
                  <c:v>172500</c:v>
                </c:pt>
                <c:pt idx="818">
                  <c:v>172500</c:v>
                </c:pt>
                <c:pt idx="819">
                  <c:v>172500</c:v>
                </c:pt>
                <c:pt idx="820">
                  <c:v>172500</c:v>
                </c:pt>
                <c:pt idx="821">
                  <c:v>172500</c:v>
                </c:pt>
                <c:pt idx="822">
                  <c:v>172500</c:v>
                </c:pt>
                <c:pt idx="823">
                  <c:v>172500</c:v>
                </c:pt>
                <c:pt idx="824">
                  <c:v>172500</c:v>
                </c:pt>
                <c:pt idx="825">
                  <c:v>172500</c:v>
                </c:pt>
                <c:pt idx="826">
                  <c:v>172500</c:v>
                </c:pt>
                <c:pt idx="827">
                  <c:v>170000</c:v>
                </c:pt>
                <c:pt idx="828">
                  <c:v>167500</c:v>
                </c:pt>
                <c:pt idx="829">
                  <c:v>167500</c:v>
                </c:pt>
                <c:pt idx="830">
                  <c:v>167500</c:v>
                </c:pt>
                <c:pt idx="831">
                  <c:v>167500</c:v>
                </c:pt>
                <c:pt idx="832">
                  <c:v>167500</c:v>
                </c:pt>
                <c:pt idx="833">
                  <c:v>167500</c:v>
                </c:pt>
                <c:pt idx="834">
                  <c:v>167500</c:v>
                </c:pt>
                <c:pt idx="835">
                  <c:v>162500</c:v>
                </c:pt>
                <c:pt idx="836">
                  <c:v>162500</c:v>
                </c:pt>
                <c:pt idx="837">
                  <c:v>158500</c:v>
                </c:pt>
                <c:pt idx="838">
                  <c:v>157500</c:v>
                </c:pt>
                <c:pt idx="839">
                  <c:v>157500</c:v>
                </c:pt>
                <c:pt idx="840">
                  <c:v>155000</c:v>
                </c:pt>
                <c:pt idx="841">
                  <c:v>155000</c:v>
                </c:pt>
                <c:pt idx="842">
                  <c:v>155000</c:v>
                </c:pt>
                <c:pt idx="843">
                  <c:v>155000</c:v>
                </c:pt>
                <c:pt idx="844">
                  <c:v>155000</c:v>
                </c:pt>
                <c:pt idx="845">
                  <c:v>155000</c:v>
                </c:pt>
                <c:pt idx="846">
                  <c:v>152500</c:v>
                </c:pt>
                <c:pt idx="847">
                  <c:v>152500</c:v>
                </c:pt>
                <c:pt idx="848">
                  <c:v>150000</c:v>
                </c:pt>
                <c:pt idx="849">
                  <c:v>150000</c:v>
                </c:pt>
                <c:pt idx="850">
                  <c:v>147500</c:v>
                </c:pt>
                <c:pt idx="851">
                  <c:v>147500</c:v>
                </c:pt>
                <c:pt idx="852">
                  <c:v>145000</c:v>
                </c:pt>
                <c:pt idx="853">
                  <c:v>145000</c:v>
                </c:pt>
                <c:pt idx="854">
                  <c:v>143000</c:v>
                </c:pt>
                <c:pt idx="855">
                  <c:v>143000</c:v>
                </c:pt>
                <c:pt idx="856">
                  <c:v>143000</c:v>
                </c:pt>
                <c:pt idx="857">
                  <c:v>143000</c:v>
                </c:pt>
                <c:pt idx="858">
                  <c:v>144000</c:v>
                </c:pt>
                <c:pt idx="859">
                  <c:v>144000</c:v>
                </c:pt>
                <c:pt idx="860">
                  <c:v>144000</c:v>
                </c:pt>
                <c:pt idx="861">
                  <c:v>144000</c:v>
                </c:pt>
                <c:pt idx="862">
                  <c:v>147500</c:v>
                </c:pt>
                <c:pt idx="863">
                  <c:v>150000</c:v>
                </c:pt>
                <c:pt idx="864">
                  <c:v>150000</c:v>
                </c:pt>
                <c:pt idx="865">
                  <c:v>150000</c:v>
                </c:pt>
                <c:pt idx="866">
                  <c:v>150000</c:v>
                </c:pt>
                <c:pt idx="867">
                  <c:v>150000</c:v>
                </c:pt>
                <c:pt idx="868">
                  <c:v>150000</c:v>
                </c:pt>
                <c:pt idx="869">
                  <c:v>150000</c:v>
                </c:pt>
                <c:pt idx="870">
                  <c:v>150000</c:v>
                </c:pt>
                <c:pt idx="871">
                  <c:v>150000</c:v>
                </c:pt>
                <c:pt idx="872">
                  <c:v>150000</c:v>
                </c:pt>
                <c:pt idx="873">
                  <c:v>152500</c:v>
                </c:pt>
              </c:numCache>
            </c:numRef>
          </c:val>
          <c:smooth val="0"/>
        </c:ser>
        <c:ser>
          <c:idx val="3"/>
          <c:order val="1"/>
          <c:tx>
            <c:strRef>
              <c:f>[钴周报作图孟.xlsx]作图!$E$1</c:f>
              <c:strCache>
                <c:ptCount val="1"/>
                <c:pt idx="0">
                  <c:v>四氧化三钴</c:v>
                </c:pt>
              </c:strCache>
            </c:strRef>
          </c:tx>
          <c:spPr>
            <a:ln w="19050" cap="rnd" cmpd="sng" algn="ctr">
              <a:solidFill>
                <a:srgbClr val="C00000"/>
              </a:solidFill>
              <a:prstDash val="solid"/>
              <a:round/>
            </a:ln>
          </c:spPr>
          <c:marker>
            <c:symbol val="none"/>
          </c:marker>
          <c:dLbls>
            <c:delete val="1"/>
          </c:dLbls>
          <c:cat>
            <c:numRef>
              <c:f>[钴周报作图孟.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numCache>
            </c:numRef>
          </c:cat>
          <c:val>
            <c:numRef>
              <c:f>[钴周报作图孟.xlsx]作图!$E$2:$E$875</c:f>
              <c:numCache>
                <c:formatCode>0_ </c:formatCode>
                <c:ptCount val="874"/>
                <c:pt idx="0">
                  <c:v>171000</c:v>
                </c:pt>
                <c:pt idx="1">
                  <c:v>172500</c:v>
                </c:pt>
                <c:pt idx="2">
                  <c:v>172500</c:v>
                </c:pt>
                <c:pt idx="3">
                  <c:v>172500</c:v>
                </c:pt>
                <c:pt idx="4">
                  <c:v>175000</c:v>
                </c:pt>
                <c:pt idx="5">
                  <c:v>175250</c:v>
                </c:pt>
                <c:pt idx="6">
                  <c:v>175250</c:v>
                </c:pt>
                <c:pt idx="7">
                  <c:v>177500</c:v>
                </c:pt>
                <c:pt idx="8">
                  <c:v>182500</c:v>
                </c:pt>
                <c:pt idx="9">
                  <c:v>186000</c:v>
                </c:pt>
                <c:pt idx="10">
                  <c:v>186000</c:v>
                </c:pt>
                <c:pt idx="11">
                  <c:v>186000</c:v>
                </c:pt>
                <c:pt idx="12">
                  <c:v>186000</c:v>
                </c:pt>
                <c:pt idx="13">
                  <c:v>186000</c:v>
                </c:pt>
                <c:pt idx="14">
                  <c:v>186000</c:v>
                </c:pt>
                <c:pt idx="15">
                  <c:v>186000</c:v>
                </c:pt>
                <c:pt idx="16">
                  <c:v>186000</c:v>
                </c:pt>
                <c:pt idx="17">
                  <c:v>186000</c:v>
                </c:pt>
                <c:pt idx="18">
                  <c:v>186000</c:v>
                </c:pt>
                <c:pt idx="19">
                  <c:v>186000</c:v>
                </c:pt>
                <c:pt idx="20">
                  <c:v>186000</c:v>
                </c:pt>
                <c:pt idx="21">
                  <c:v>186000</c:v>
                </c:pt>
                <c:pt idx="22">
                  <c:v>186000</c:v>
                </c:pt>
                <c:pt idx="23">
                  <c:v>192500</c:v>
                </c:pt>
                <c:pt idx="24">
                  <c:v>192500</c:v>
                </c:pt>
                <c:pt idx="25">
                  <c:v>192500</c:v>
                </c:pt>
                <c:pt idx="26">
                  <c:v>192500</c:v>
                </c:pt>
                <c:pt idx="27">
                  <c:v>192500</c:v>
                </c:pt>
                <c:pt idx="28">
                  <c:v>192500</c:v>
                </c:pt>
                <c:pt idx="29">
                  <c:v>198000</c:v>
                </c:pt>
                <c:pt idx="30">
                  <c:v>202500</c:v>
                </c:pt>
                <c:pt idx="31">
                  <c:v>202500</c:v>
                </c:pt>
                <c:pt idx="32">
                  <c:v>202500</c:v>
                </c:pt>
                <c:pt idx="33">
                  <c:v>202500</c:v>
                </c:pt>
                <c:pt idx="34">
                  <c:v>207500</c:v>
                </c:pt>
                <c:pt idx="35">
                  <c:v>215000</c:v>
                </c:pt>
                <c:pt idx="36">
                  <c:v>220000</c:v>
                </c:pt>
                <c:pt idx="37">
                  <c:v>220000</c:v>
                </c:pt>
                <c:pt idx="38">
                  <c:v>220000</c:v>
                </c:pt>
                <c:pt idx="39">
                  <c:v>220000</c:v>
                </c:pt>
                <c:pt idx="40">
                  <c:v>220000</c:v>
                </c:pt>
                <c:pt idx="41">
                  <c:v>220000</c:v>
                </c:pt>
                <c:pt idx="42">
                  <c:v>220000</c:v>
                </c:pt>
                <c:pt idx="43">
                  <c:v>220000</c:v>
                </c:pt>
                <c:pt idx="44">
                  <c:v>220000</c:v>
                </c:pt>
                <c:pt idx="45">
                  <c:v>220000</c:v>
                </c:pt>
                <c:pt idx="46">
                  <c:v>220000</c:v>
                </c:pt>
                <c:pt idx="47">
                  <c:v>217500</c:v>
                </c:pt>
                <c:pt idx="48">
                  <c:v>217500</c:v>
                </c:pt>
                <c:pt idx="49">
                  <c:v>212500</c:v>
                </c:pt>
                <c:pt idx="50">
                  <c:v>207500</c:v>
                </c:pt>
                <c:pt idx="51">
                  <c:v>206500</c:v>
                </c:pt>
                <c:pt idx="52">
                  <c:v>206500</c:v>
                </c:pt>
                <c:pt idx="53">
                  <c:v>201000</c:v>
                </c:pt>
                <c:pt idx="54">
                  <c:v>199000</c:v>
                </c:pt>
                <c:pt idx="55">
                  <c:v>196000</c:v>
                </c:pt>
                <c:pt idx="56">
                  <c:v>195000</c:v>
                </c:pt>
                <c:pt idx="57">
                  <c:v>195000</c:v>
                </c:pt>
                <c:pt idx="58">
                  <c:v>195000</c:v>
                </c:pt>
                <c:pt idx="59">
                  <c:v>190000</c:v>
                </c:pt>
                <c:pt idx="60">
                  <c:v>187500</c:v>
                </c:pt>
                <c:pt idx="61">
                  <c:v>187500</c:v>
                </c:pt>
                <c:pt idx="62">
                  <c:v>187500</c:v>
                </c:pt>
                <c:pt idx="63">
                  <c:v>187500</c:v>
                </c:pt>
                <c:pt idx="64">
                  <c:v>182500</c:v>
                </c:pt>
                <c:pt idx="65">
                  <c:v>177500</c:v>
                </c:pt>
                <c:pt idx="66">
                  <c:v>177500</c:v>
                </c:pt>
                <c:pt idx="67">
                  <c:v>177500</c:v>
                </c:pt>
                <c:pt idx="68">
                  <c:v>177500</c:v>
                </c:pt>
                <c:pt idx="69">
                  <c:v>177500</c:v>
                </c:pt>
                <c:pt idx="70">
                  <c:v>177500</c:v>
                </c:pt>
                <c:pt idx="71">
                  <c:v>177500</c:v>
                </c:pt>
                <c:pt idx="72">
                  <c:v>172500</c:v>
                </c:pt>
                <c:pt idx="73">
                  <c:v>172500</c:v>
                </c:pt>
                <c:pt idx="74">
                  <c:v>172500</c:v>
                </c:pt>
                <c:pt idx="75">
                  <c:v>172500</c:v>
                </c:pt>
                <c:pt idx="76">
                  <c:v>172500</c:v>
                </c:pt>
                <c:pt idx="77">
                  <c:v>172500</c:v>
                </c:pt>
                <c:pt idx="78">
                  <c:v>172500</c:v>
                </c:pt>
                <c:pt idx="79">
                  <c:v>172500</c:v>
                </c:pt>
                <c:pt idx="80">
                  <c:v>172500</c:v>
                </c:pt>
                <c:pt idx="81">
                  <c:v>172500</c:v>
                </c:pt>
                <c:pt idx="82">
                  <c:v>172500</c:v>
                </c:pt>
                <c:pt idx="83">
                  <c:v>172500</c:v>
                </c:pt>
                <c:pt idx="84">
                  <c:v>172500</c:v>
                </c:pt>
                <c:pt idx="85">
                  <c:v>172500</c:v>
                </c:pt>
                <c:pt idx="86">
                  <c:v>172500</c:v>
                </c:pt>
                <c:pt idx="87">
                  <c:v>172500</c:v>
                </c:pt>
                <c:pt idx="88">
                  <c:v>172500</c:v>
                </c:pt>
                <c:pt idx="89">
                  <c:v>172500</c:v>
                </c:pt>
                <c:pt idx="90">
                  <c:v>172500</c:v>
                </c:pt>
                <c:pt idx="91">
                  <c:v>172500</c:v>
                </c:pt>
                <c:pt idx="92">
                  <c:v>172500</c:v>
                </c:pt>
                <c:pt idx="93">
                  <c:v>177500</c:v>
                </c:pt>
                <c:pt idx="94">
                  <c:v>177500</c:v>
                </c:pt>
                <c:pt idx="95">
                  <c:v>177500</c:v>
                </c:pt>
                <c:pt idx="96">
                  <c:v>177500</c:v>
                </c:pt>
                <c:pt idx="97">
                  <c:v>177500</c:v>
                </c:pt>
                <c:pt idx="98">
                  <c:v>177500</c:v>
                </c:pt>
                <c:pt idx="99">
                  <c:v>177500</c:v>
                </c:pt>
                <c:pt idx="100">
                  <c:v>177500</c:v>
                </c:pt>
                <c:pt idx="101">
                  <c:v>177500</c:v>
                </c:pt>
                <c:pt idx="102">
                  <c:v>177500</c:v>
                </c:pt>
                <c:pt idx="103">
                  <c:v>177500</c:v>
                </c:pt>
                <c:pt idx="104">
                  <c:v>177500</c:v>
                </c:pt>
                <c:pt idx="105">
                  <c:v>177500</c:v>
                </c:pt>
                <c:pt idx="106">
                  <c:v>177500</c:v>
                </c:pt>
                <c:pt idx="107">
                  <c:v>177500</c:v>
                </c:pt>
                <c:pt idx="108">
                  <c:v>177500</c:v>
                </c:pt>
                <c:pt idx="109">
                  <c:v>177500</c:v>
                </c:pt>
                <c:pt idx="110">
                  <c:v>177500</c:v>
                </c:pt>
                <c:pt idx="111">
                  <c:v>177500</c:v>
                </c:pt>
                <c:pt idx="112">
                  <c:v>177500</c:v>
                </c:pt>
                <c:pt idx="113">
                  <c:v>177500</c:v>
                </c:pt>
                <c:pt idx="114">
                  <c:v>177500</c:v>
                </c:pt>
                <c:pt idx="115">
                  <c:v>177500</c:v>
                </c:pt>
                <c:pt idx="116">
                  <c:v>177500</c:v>
                </c:pt>
                <c:pt idx="117">
                  <c:v>177500</c:v>
                </c:pt>
                <c:pt idx="118">
                  <c:v>177500</c:v>
                </c:pt>
                <c:pt idx="119">
                  <c:v>177500</c:v>
                </c:pt>
                <c:pt idx="120">
                  <c:v>177500</c:v>
                </c:pt>
                <c:pt idx="121">
                  <c:v>177500</c:v>
                </c:pt>
                <c:pt idx="122">
                  <c:v>177500</c:v>
                </c:pt>
                <c:pt idx="123">
                  <c:v>177500</c:v>
                </c:pt>
                <c:pt idx="124">
                  <c:v>177500</c:v>
                </c:pt>
                <c:pt idx="125">
                  <c:v>177500</c:v>
                </c:pt>
                <c:pt idx="126">
                  <c:v>177500</c:v>
                </c:pt>
                <c:pt idx="127">
                  <c:v>177500</c:v>
                </c:pt>
                <c:pt idx="128">
                  <c:v>177500</c:v>
                </c:pt>
                <c:pt idx="129">
                  <c:v>177500</c:v>
                </c:pt>
                <c:pt idx="130">
                  <c:v>177500</c:v>
                </c:pt>
                <c:pt idx="131">
                  <c:v>177500</c:v>
                </c:pt>
                <c:pt idx="132">
                  <c:v>177500</c:v>
                </c:pt>
                <c:pt idx="133">
                  <c:v>177500</c:v>
                </c:pt>
                <c:pt idx="134">
                  <c:v>180000</c:v>
                </c:pt>
                <c:pt idx="135">
                  <c:v>180000</c:v>
                </c:pt>
                <c:pt idx="136">
                  <c:v>180000</c:v>
                </c:pt>
                <c:pt idx="137">
                  <c:v>180000</c:v>
                </c:pt>
                <c:pt idx="138">
                  <c:v>180000</c:v>
                </c:pt>
                <c:pt idx="139">
                  <c:v>180000</c:v>
                </c:pt>
                <c:pt idx="140">
                  <c:v>182500</c:v>
                </c:pt>
                <c:pt idx="141">
                  <c:v>182500</c:v>
                </c:pt>
                <c:pt idx="142">
                  <c:v>187500</c:v>
                </c:pt>
                <c:pt idx="143">
                  <c:v>187500</c:v>
                </c:pt>
                <c:pt idx="144">
                  <c:v>187500</c:v>
                </c:pt>
                <c:pt idx="145">
                  <c:v>192500</c:v>
                </c:pt>
                <c:pt idx="146">
                  <c:v>192500</c:v>
                </c:pt>
                <c:pt idx="147">
                  <c:v>225000</c:v>
                </c:pt>
                <c:pt idx="148">
                  <c:v>225000</c:v>
                </c:pt>
                <c:pt idx="149">
                  <c:v>225000</c:v>
                </c:pt>
                <c:pt idx="150">
                  <c:v>225000</c:v>
                </c:pt>
                <c:pt idx="151">
                  <c:v>225000</c:v>
                </c:pt>
                <c:pt idx="152">
                  <c:v>225000</c:v>
                </c:pt>
                <c:pt idx="153">
                  <c:v>225000</c:v>
                </c:pt>
                <c:pt idx="154">
                  <c:v>225000</c:v>
                </c:pt>
                <c:pt idx="155">
                  <c:v>225000</c:v>
                </c:pt>
                <c:pt idx="156">
                  <c:v>220000</c:v>
                </c:pt>
                <c:pt idx="157">
                  <c:v>220000</c:v>
                </c:pt>
                <c:pt idx="158">
                  <c:v>220000</c:v>
                </c:pt>
                <c:pt idx="159">
                  <c:v>220000</c:v>
                </c:pt>
                <c:pt idx="160">
                  <c:v>220000</c:v>
                </c:pt>
                <c:pt idx="161">
                  <c:v>220000</c:v>
                </c:pt>
                <c:pt idx="162">
                  <c:v>220000</c:v>
                </c:pt>
                <c:pt idx="163">
                  <c:v>220000</c:v>
                </c:pt>
                <c:pt idx="164">
                  <c:v>220000</c:v>
                </c:pt>
                <c:pt idx="165">
                  <c:v>220000</c:v>
                </c:pt>
                <c:pt idx="166">
                  <c:v>220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15000</c:v>
                </c:pt>
                <c:pt idx="257">
                  <c:v>215000</c:v>
                </c:pt>
                <c:pt idx="258">
                  <c:v>215000</c:v>
                </c:pt>
                <c:pt idx="259">
                  <c:v>215000</c:v>
                </c:pt>
                <c:pt idx="260">
                  <c:v>215000</c:v>
                </c:pt>
                <c:pt idx="261">
                  <c:v>215000</c:v>
                </c:pt>
                <c:pt idx="262">
                  <c:v>215000</c:v>
                </c:pt>
                <c:pt idx="263">
                  <c:v>215000</c:v>
                </c:pt>
                <c:pt idx="264">
                  <c:v>215000</c:v>
                </c:pt>
                <c:pt idx="265">
                  <c:v>215000</c:v>
                </c:pt>
                <c:pt idx="266">
                  <c:v>220000</c:v>
                </c:pt>
                <c:pt idx="267">
                  <c:v>220000</c:v>
                </c:pt>
                <c:pt idx="268">
                  <c:v>220000</c:v>
                </c:pt>
                <c:pt idx="269">
                  <c:v>220000</c:v>
                </c:pt>
                <c:pt idx="270">
                  <c:v>220000</c:v>
                </c:pt>
                <c:pt idx="271">
                  <c:v>225000</c:v>
                </c:pt>
                <c:pt idx="272">
                  <c:v>270000</c:v>
                </c:pt>
                <c:pt idx="273">
                  <c:v>270000</c:v>
                </c:pt>
                <c:pt idx="274">
                  <c:v>270000</c:v>
                </c:pt>
                <c:pt idx="275">
                  <c:v>270000</c:v>
                </c:pt>
                <c:pt idx="276">
                  <c:v>270000</c:v>
                </c:pt>
                <c:pt idx="277">
                  <c:v>270000</c:v>
                </c:pt>
                <c:pt idx="278">
                  <c:v>270000</c:v>
                </c:pt>
                <c:pt idx="279">
                  <c:v>270000</c:v>
                </c:pt>
                <c:pt idx="280">
                  <c:v>270000</c:v>
                </c:pt>
                <c:pt idx="281">
                  <c:v>275000</c:v>
                </c:pt>
                <c:pt idx="282">
                  <c:v>275000</c:v>
                </c:pt>
                <c:pt idx="283">
                  <c:v>275000</c:v>
                </c:pt>
                <c:pt idx="284">
                  <c:v>275000</c:v>
                </c:pt>
                <c:pt idx="285">
                  <c:v>275000</c:v>
                </c:pt>
                <c:pt idx="286">
                  <c:v>282500</c:v>
                </c:pt>
                <c:pt idx="287">
                  <c:v>282500</c:v>
                </c:pt>
                <c:pt idx="288">
                  <c:v>290000</c:v>
                </c:pt>
                <c:pt idx="289">
                  <c:v>290000</c:v>
                </c:pt>
                <c:pt idx="290">
                  <c:v>290000</c:v>
                </c:pt>
                <c:pt idx="291">
                  <c:v>290000</c:v>
                </c:pt>
                <c:pt idx="292">
                  <c:v>295000</c:v>
                </c:pt>
                <c:pt idx="293">
                  <c:v>295000</c:v>
                </c:pt>
                <c:pt idx="294">
                  <c:v>295000</c:v>
                </c:pt>
                <c:pt idx="295">
                  <c:v>295000</c:v>
                </c:pt>
                <c:pt idx="296">
                  <c:v>295000</c:v>
                </c:pt>
                <c:pt idx="297">
                  <c:v>305000</c:v>
                </c:pt>
                <c:pt idx="298">
                  <c:v>305000</c:v>
                </c:pt>
                <c:pt idx="299">
                  <c:v>305000</c:v>
                </c:pt>
                <c:pt idx="300">
                  <c:v>345000</c:v>
                </c:pt>
                <c:pt idx="301">
                  <c:v>362500</c:v>
                </c:pt>
                <c:pt idx="302">
                  <c:v>372500</c:v>
                </c:pt>
                <c:pt idx="303">
                  <c:v>372500</c:v>
                </c:pt>
                <c:pt idx="304">
                  <c:v>372500</c:v>
                </c:pt>
                <c:pt idx="305">
                  <c:v>372500</c:v>
                </c:pt>
                <c:pt idx="306">
                  <c:v>372500</c:v>
                </c:pt>
                <c:pt idx="307">
                  <c:v>372500</c:v>
                </c:pt>
                <c:pt idx="308">
                  <c:v>377500</c:v>
                </c:pt>
                <c:pt idx="309">
                  <c:v>377500</c:v>
                </c:pt>
                <c:pt idx="310">
                  <c:v>377500</c:v>
                </c:pt>
                <c:pt idx="311">
                  <c:v>377500</c:v>
                </c:pt>
                <c:pt idx="312">
                  <c:v>377500</c:v>
                </c:pt>
                <c:pt idx="313">
                  <c:v>377500</c:v>
                </c:pt>
                <c:pt idx="314">
                  <c:v>377500</c:v>
                </c:pt>
                <c:pt idx="315">
                  <c:v>377500</c:v>
                </c:pt>
                <c:pt idx="316">
                  <c:v>377500</c:v>
                </c:pt>
                <c:pt idx="317">
                  <c:v>360000</c:v>
                </c:pt>
                <c:pt idx="318">
                  <c:v>360000</c:v>
                </c:pt>
                <c:pt idx="319">
                  <c:v>360000</c:v>
                </c:pt>
                <c:pt idx="320">
                  <c:v>360000</c:v>
                </c:pt>
                <c:pt idx="321">
                  <c:v>360000</c:v>
                </c:pt>
                <c:pt idx="322">
                  <c:v>360000</c:v>
                </c:pt>
                <c:pt idx="323">
                  <c:v>360000</c:v>
                </c:pt>
                <c:pt idx="324">
                  <c:v>340000</c:v>
                </c:pt>
                <c:pt idx="325">
                  <c:v>339000</c:v>
                </c:pt>
                <c:pt idx="326">
                  <c:v>325000</c:v>
                </c:pt>
                <c:pt idx="327">
                  <c:v>322000</c:v>
                </c:pt>
                <c:pt idx="328">
                  <c:v>322000</c:v>
                </c:pt>
                <c:pt idx="329">
                  <c:v>320000</c:v>
                </c:pt>
                <c:pt idx="330">
                  <c:v>315000</c:v>
                </c:pt>
                <c:pt idx="331">
                  <c:v>300000</c:v>
                </c:pt>
                <c:pt idx="332">
                  <c:v>300000</c:v>
                </c:pt>
                <c:pt idx="333">
                  <c:v>300000</c:v>
                </c:pt>
                <c:pt idx="334">
                  <c:v>300000</c:v>
                </c:pt>
                <c:pt idx="335">
                  <c:v>300000</c:v>
                </c:pt>
                <c:pt idx="336">
                  <c:v>300000</c:v>
                </c:pt>
                <c:pt idx="337">
                  <c:v>295000</c:v>
                </c:pt>
                <c:pt idx="338">
                  <c:v>295000</c:v>
                </c:pt>
                <c:pt idx="339">
                  <c:v>295000</c:v>
                </c:pt>
                <c:pt idx="340">
                  <c:v>295000</c:v>
                </c:pt>
                <c:pt idx="341">
                  <c:v>295000</c:v>
                </c:pt>
                <c:pt idx="342">
                  <c:v>295000</c:v>
                </c:pt>
                <c:pt idx="343">
                  <c:v>290000</c:v>
                </c:pt>
                <c:pt idx="344">
                  <c:v>290000</c:v>
                </c:pt>
                <c:pt idx="345">
                  <c:v>290000</c:v>
                </c:pt>
                <c:pt idx="346">
                  <c:v>287500</c:v>
                </c:pt>
                <c:pt idx="347">
                  <c:v>287500</c:v>
                </c:pt>
                <c:pt idx="348">
                  <c:v>282500</c:v>
                </c:pt>
                <c:pt idx="349">
                  <c:v>282500</c:v>
                </c:pt>
                <c:pt idx="350">
                  <c:v>282500</c:v>
                </c:pt>
                <c:pt idx="351">
                  <c:v>282500</c:v>
                </c:pt>
                <c:pt idx="352">
                  <c:v>282500</c:v>
                </c:pt>
                <c:pt idx="353">
                  <c:v>282500</c:v>
                </c:pt>
                <c:pt idx="354">
                  <c:v>282500</c:v>
                </c:pt>
                <c:pt idx="355">
                  <c:v>281000</c:v>
                </c:pt>
                <c:pt idx="356">
                  <c:v>275000</c:v>
                </c:pt>
                <c:pt idx="357">
                  <c:v>275000</c:v>
                </c:pt>
                <c:pt idx="358">
                  <c:v>275000</c:v>
                </c:pt>
                <c:pt idx="359">
                  <c:v>275000</c:v>
                </c:pt>
                <c:pt idx="360">
                  <c:v>274000</c:v>
                </c:pt>
                <c:pt idx="361">
                  <c:v>271500</c:v>
                </c:pt>
                <c:pt idx="362">
                  <c:v>271500</c:v>
                </c:pt>
                <c:pt idx="363">
                  <c:v>271500</c:v>
                </c:pt>
                <c:pt idx="364">
                  <c:v>271500</c:v>
                </c:pt>
                <c:pt idx="365">
                  <c:v>271500</c:v>
                </c:pt>
                <c:pt idx="366">
                  <c:v>271500</c:v>
                </c:pt>
                <c:pt idx="367">
                  <c:v>271500</c:v>
                </c:pt>
                <c:pt idx="368">
                  <c:v>267500</c:v>
                </c:pt>
                <c:pt idx="369">
                  <c:v>267500</c:v>
                </c:pt>
                <c:pt idx="370">
                  <c:v>264000</c:v>
                </c:pt>
                <c:pt idx="371">
                  <c:v>264000</c:v>
                </c:pt>
                <c:pt idx="372">
                  <c:v>264000</c:v>
                </c:pt>
                <c:pt idx="373">
                  <c:v>264000</c:v>
                </c:pt>
                <c:pt idx="374">
                  <c:v>264000</c:v>
                </c:pt>
                <c:pt idx="375">
                  <c:v>264000</c:v>
                </c:pt>
                <c:pt idx="376">
                  <c:v>264000</c:v>
                </c:pt>
                <c:pt idx="377">
                  <c:v>264000</c:v>
                </c:pt>
                <c:pt idx="378">
                  <c:v>264000</c:v>
                </c:pt>
                <c:pt idx="379">
                  <c:v>264000</c:v>
                </c:pt>
                <c:pt idx="380">
                  <c:v>264000</c:v>
                </c:pt>
                <c:pt idx="381">
                  <c:v>264000</c:v>
                </c:pt>
                <c:pt idx="382">
                  <c:v>264000</c:v>
                </c:pt>
                <c:pt idx="383">
                  <c:v>264000</c:v>
                </c:pt>
                <c:pt idx="384">
                  <c:v>264000</c:v>
                </c:pt>
                <c:pt idx="385">
                  <c:v>264000</c:v>
                </c:pt>
                <c:pt idx="386">
                  <c:v>264000</c:v>
                </c:pt>
                <c:pt idx="387">
                  <c:v>270000</c:v>
                </c:pt>
                <c:pt idx="388">
                  <c:v>270000</c:v>
                </c:pt>
                <c:pt idx="389">
                  <c:v>270000</c:v>
                </c:pt>
                <c:pt idx="390">
                  <c:v>277500</c:v>
                </c:pt>
                <c:pt idx="391">
                  <c:v>277500</c:v>
                </c:pt>
                <c:pt idx="392">
                  <c:v>277500</c:v>
                </c:pt>
                <c:pt idx="393">
                  <c:v>277500</c:v>
                </c:pt>
                <c:pt idx="394">
                  <c:v>290000</c:v>
                </c:pt>
                <c:pt idx="395">
                  <c:v>290000</c:v>
                </c:pt>
                <c:pt idx="396">
                  <c:v>297500</c:v>
                </c:pt>
                <c:pt idx="397">
                  <c:v>297500</c:v>
                </c:pt>
                <c:pt idx="398">
                  <c:v>297500</c:v>
                </c:pt>
                <c:pt idx="399">
                  <c:v>300000</c:v>
                </c:pt>
                <c:pt idx="400">
                  <c:v>305000</c:v>
                </c:pt>
                <c:pt idx="401">
                  <c:v>305000</c:v>
                </c:pt>
                <c:pt idx="402">
                  <c:v>305000</c:v>
                </c:pt>
                <c:pt idx="403">
                  <c:v>305000</c:v>
                </c:pt>
                <c:pt idx="404">
                  <c:v>305000</c:v>
                </c:pt>
                <c:pt idx="405">
                  <c:v>305000</c:v>
                </c:pt>
                <c:pt idx="406">
                  <c:v>305000</c:v>
                </c:pt>
                <c:pt idx="407">
                  <c:v>305000</c:v>
                </c:pt>
                <c:pt idx="408">
                  <c:v>305000</c:v>
                </c:pt>
                <c:pt idx="409">
                  <c:v>305000</c:v>
                </c:pt>
                <c:pt idx="410">
                  <c:v>305000</c:v>
                </c:pt>
                <c:pt idx="411">
                  <c:v>305000</c:v>
                </c:pt>
                <c:pt idx="412">
                  <c:v>305000</c:v>
                </c:pt>
                <c:pt idx="413">
                  <c:v>305000</c:v>
                </c:pt>
                <c:pt idx="414">
                  <c:v>305000</c:v>
                </c:pt>
                <c:pt idx="415">
                  <c:v>305000</c:v>
                </c:pt>
                <c:pt idx="416">
                  <c:v>305000</c:v>
                </c:pt>
                <c:pt idx="417">
                  <c:v>305000</c:v>
                </c:pt>
                <c:pt idx="418">
                  <c:v>305000</c:v>
                </c:pt>
                <c:pt idx="419">
                  <c:v>304000</c:v>
                </c:pt>
                <c:pt idx="420">
                  <c:v>304000</c:v>
                </c:pt>
                <c:pt idx="421">
                  <c:v>300000</c:v>
                </c:pt>
                <c:pt idx="422">
                  <c:v>300000</c:v>
                </c:pt>
                <c:pt idx="423">
                  <c:v>300000</c:v>
                </c:pt>
                <c:pt idx="424">
                  <c:v>300000</c:v>
                </c:pt>
                <c:pt idx="425">
                  <c:v>299000</c:v>
                </c:pt>
                <c:pt idx="426">
                  <c:v>299000</c:v>
                </c:pt>
                <c:pt idx="427">
                  <c:v>299000</c:v>
                </c:pt>
                <c:pt idx="428">
                  <c:v>295000</c:v>
                </c:pt>
                <c:pt idx="429">
                  <c:v>295000</c:v>
                </c:pt>
                <c:pt idx="430">
                  <c:v>290000</c:v>
                </c:pt>
                <c:pt idx="431">
                  <c:v>290000</c:v>
                </c:pt>
                <c:pt idx="432">
                  <c:v>290000</c:v>
                </c:pt>
                <c:pt idx="433">
                  <c:v>290000</c:v>
                </c:pt>
                <c:pt idx="434">
                  <c:v>290000</c:v>
                </c:pt>
                <c:pt idx="435">
                  <c:v>290000</c:v>
                </c:pt>
                <c:pt idx="436">
                  <c:v>290000</c:v>
                </c:pt>
                <c:pt idx="437">
                  <c:v>290000</c:v>
                </c:pt>
                <c:pt idx="438">
                  <c:v>290000</c:v>
                </c:pt>
                <c:pt idx="439">
                  <c:v>285000</c:v>
                </c:pt>
                <c:pt idx="440">
                  <c:v>285000</c:v>
                </c:pt>
                <c:pt idx="441">
                  <c:v>285000</c:v>
                </c:pt>
                <c:pt idx="442">
                  <c:v>285000</c:v>
                </c:pt>
                <c:pt idx="443">
                  <c:v>286500</c:v>
                </c:pt>
                <c:pt idx="444">
                  <c:v>286500</c:v>
                </c:pt>
                <c:pt idx="445">
                  <c:v>290000</c:v>
                </c:pt>
                <c:pt idx="446">
                  <c:v>290000</c:v>
                </c:pt>
                <c:pt idx="447">
                  <c:v>290000</c:v>
                </c:pt>
                <c:pt idx="448">
                  <c:v>290000</c:v>
                </c:pt>
                <c:pt idx="449">
                  <c:v>290000</c:v>
                </c:pt>
                <c:pt idx="450">
                  <c:v>290000</c:v>
                </c:pt>
                <c:pt idx="451">
                  <c:v>290000</c:v>
                </c:pt>
                <c:pt idx="452">
                  <c:v>295000</c:v>
                </c:pt>
                <c:pt idx="453">
                  <c:v>297500</c:v>
                </c:pt>
                <c:pt idx="454">
                  <c:v>297500</c:v>
                </c:pt>
                <c:pt idx="455">
                  <c:v>297500</c:v>
                </c:pt>
                <c:pt idx="456">
                  <c:v>297500</c:v>
                </c:pt>
                <c:pt idx="457">
                  <c:v>297500</c:v>
                </c:pt>
                <c:pt idx="458">
                  <c:v>297500</c:v>
                </c:pt>
                <c:pt idx="459">
                  <c:v>302500</c:v>
                </c:pt>
                <c:pt idx="460">
                  <c:v>302500</c:v>
                </c:pt>
                <c:pt idx="461">
                  <c:v>305000</c:v>
                </c:pt>
                <c:pt idx="462">
                  <c:v>310000</c:v>
                </c:pt>
                <c:pt idx="463">
                  <c:v>310000</c:v>
                </c:pt>
                <c:pt idx="464">
                  <c:v>310000</c:v>
                </c:pt>
                <c:pt idx="465">
                  <c:v>310000</c:v>
                </c:pt>
                <c:pt idx="466">
                  <c:v>320000</c:v>
                </c:pt>
                <c:pt idx="467">
                  <c:v>320000</c:v>
                </c:pt>
                <c:pt idx="468">
                  <c:v>325000</c:v>
                </c:pt>
                <c:pt idx="469">
                  <c:v>325000</c:v>
                </c:pt>
                <c:pt idx="470">
                  <c:v>325000</c:v>
                </c:pt>
                <c:pt idx="471">
                  <c:v>325000</c:v>
                </c:pt>
                <c:pt idx="472">
                  <c:v>325000</c:v>
                </c:pt>
                <c:pt idx="473">
                  <c:v>325000</c:v>
                </c:pt>
                <c:pt idx="474">
                  <c:v>325000</c:v>
                </c:pt>
                <c:pt idx="475">
                  <c:v>325000</c:v>
                </c:pt>
                <c:pt idx="476">
                  <c:v>325000</c:v>
                </c:pt>
                <c:pt idx="477">
                  <c:v>325000</c:v>
                </c:pt>
                <c:pt idx="478">
                  <c:v>325000</c:v>
                </c:pt>
                <c:pt idx="479">
                  <c:v>335000</c:v>
                </c:pt>
                <c:pt idx="480">
                  <c:v>335000</c:v>
                </c:pt>
                <c:pt idx="481">
                  <c:v>335000</c:v>
                </c:pt>
                <c:pt idx="482">
                  <c:v>335000</c:v>
                </c:pt>
                <c:pt idx="483">
                  <c:v>335000</c:v>
                </c:pt>
                <c:pt idx="484">
                  <c:v>335000</c:v>
                </c:pt>
                <c:pt idx="485">
                  <c:v>335000</c:v>
                </c:pt>
                <c:pt idx="486">
                  <c:v>335000</c:v>
                </c:pt>
                <c:pt idx="487">
                  <c:v>335000</c:v>
                </c:pt>
                <c:pt idx="488">
                  <c:v>345000</c:v>
                </c:pt>
                <c:pt idx="489">
                  <c:v>345000</c:v>
                </c:pt>
                <c:pt idx="490">
                  <c:v>345000</c:v>
                </c:pt>
                <c:pt idx="491">
                  <c:v>345000</c:v>
                </c:pt>
                <c:pt idx="492">
                  <c:v>345000</c:v>
                </c:pt>
                <c:pt idx="493">
                  <c:v>345000</c:v>
                </c:pt>
                <c:pt idx="494">
                  <c:v>345000</c:v>
                </c:pt>
                <c:pt idx="495">
                  <c:v>345000</c:v>
                </c:pt>
                <c:pt idx="496">
                  <c:v>345000</c:v>
                </c:pt>
                <c:pt idx="497">
                  <c:v>347500</c:v>
                </c:pt>
                <c:pt idx="498">
                  <c:v>347500</c:v>
                </c:pt>
                <c:pt idx="499">
                  <c:v>347500</c:v>
                </c:pt>
                <c:pt idx="500">
                  <c:v>347500</c:v>
                </c:pt>
                <c:pt idx="501">
                  <c:v>350000</c:v>
                </c:pt>
                <c:pt idx="502">
                  <c:v>355000</c:v>
                </c:pt>
                <c:pt idx="503">
                  <c:v>355000</c:v>
                </c:pt>
                <c:pt idx="504">
                  <c:v>355000</c:v>
                </c:pt>
                <c:pt idx="505">
                  <c:v>355000</c:v>
                </c:pt>
                <c:pt idx="506">
                  <c:v>355000</c:v>
                </c:pt>
                <c:pt idx="507">
                  <c:v>355000</c:v>
                </c:pt>
                <c:pt idx="508">
                  <c:v>360000</c:v>
                </c:pt>
                <c:pt idx="509">
                  <c:v>377500</c:v>
                </c:pt>
                <c:pt idx="510">
                  <c:v>380000</c:v>
                </c:pt>
                <c:pt idx="511">
                  <c:v>380000</c:v>
                </c:pt>
                <c:pt idx="512">
                  <c:v>380000</c:v>
                </c:pt>
                <c:pt idx="513">
                  <c:v>385000</c:v>
                </c:pt>
                <c:pt idx="514">
                  <c:v>385000</c:v>
                </c:pt>
                <c:pt idx="515">
                  <c:v>385000</c:v>
                </c:pt>
                <c:pt idx="516">
                  <c:v>385000</c:v>
                </c:pt>
                <c:pt idx="517">
                  <c:v>385000</c:v>
                </c:pt>
                <c:pt idx="518">
                  <c:v>385000</c:v>
                </c:pt>
                <c:pt idx="519">
                  <c:v>385000</c:v>
                </c:pt>
                <c:pt idx="520">
                  <c:v>385000</c:v>
                </c:pt>
                <c:pt idx="521">
                  <c:v>385000</c:v>
                </c:pt>
                <c:pt idx="522">
                  <c:v>385000</c:v>
                </c:pt>
                <c:pt idx="523">
                  <c:v>395000</c:v>
                </c:pt>
                <c:pt idx="524">
                  <c:v>395000</c:v>
                </c:pt>
                <c:pt idx="525">
                  <c:v>395000</c:v>
                </c:pt>
                <c:pt idx="526">
                  <c:v>395000</c:v>
                </c:pt>
                <c:pt idx="527">
                  <c:v>395000</c:v>
                </c:pt>
                <c:pt idx="528">
                  <c:v>395000</c:v>
                </c:pt>
                <c:pt idx="529">
                  <c:v>395000</c:v>
                </c:pt>
                <c:pt idx="530">
                  <c:v>395000</c:v>
                </c:pt>
                <c:pt idx="531">
                  <c:v>400000</c:v>
                </c:pt>
                <c:pt idx="532">
                  <c:v>400000</c:v>
                </c:pt>
                <c:pt idx="533">
                  <c:v>400000</c:v>
                </c:pt>
                <c:pt idx="534">
                  <c:v>400000</c:v>
                </c:pt>
                <c:pt idx="535">
                  <c:v>400000</c:v>
                </c:pt>
                <c:pt idx="536">
                  <c:v>400000</c:v>
                </c:pt>
                <c:pt idx="537">
                  <c:v>400000</c:v>
                </c:pt>
                <c:pt idx="538">
                  <c:v>400000</c:v>
                </c:pt>
                <c:pt idx="539">
                  <c:v>400000</c:v>
                </c:pt>
                <c:pt idx="540">
                  <c:v>400000</c:v>
                </c:pt>
                <c:pt idx="541">
                  <c:v>400000</c:v>
                </c:pt>
                <c:pt idx="542">
                  <c:v>400000</c:v>
                </c:pt>
                <c:pt idx="543">
                  <c:v>400000</c:v>
                </c:pt>
                <c:pt idx="544">
                  <c:v>400000</c:v>
                </c:pt>
                <c:pt idx="545">
                  <c:v>410000</c:v>
                </c:pt>
                <c:pt idx="546">
                  <c:v>410000</c:v>
                </c:pt>
                <c:pt idx="547">
                  <c:v>410000</c:v>
                </c:pt>
                <c:pt idx="548">
                  <c:v>410000</c:v>
                </c:pt>
                <c:pt idx="549">
                  <c:v>410000</c:v>
                </c:pt>
                <c:pt idx="550">
                  <c:v>410000</c:v>
                </c:pt>
                <c:pt idx="551" c:formatCode="General">
                  <c:v>415000</c:v>
                </c:pt>
                <c:pt idx="552" c:formatCode="General">
                  <c:v>415000</c:v>
                </c:pt>
                <c:pt idx="553" c:formatCode="General">
                  <c:v>415000</c:v>
                </c:pt>
                <c:pt idx="554" c:formatCode="General">
                  <c:v>415000</c:v>
                </c:pt>
                <c:pt idx="555" c:formatCode="General">
                  <c:v>417000</c:v>
                </c:pt>
                <c:pt idx="556" c:formatCode="General">
                  <c:v>417000</c:v>
                </c:pt>
                <c:pt idx="557" c:formatCode="General">
                  <c:v>417000</c:v>
                </c:pt>
                <c:pt idx="558" c:formatCode="General">
                  <c:v>417000</c:v>
                </c:pt>
                <c:pt idx="559" c:formatCode="General">
                  <c:v>420000</c:v>
                </c:pt>
                <c:pt idx="560" c:formatCode="General">
                  <c:v>420000</c:v>
                </c:pt>
                <c:pt idx="561" c:formatCode="General">
                  <c:v>420000</c:v>
                </c:pt>
                <c:pt idx="562" c:formatCode="General">
                  <c:v>430000</c:v>
                </c:pt>
                <c:pt idx="563" c:formatCode="General">
                  <c:v>430000</c:v>
                </c:pt>
                <c:pt idx="564" c:formatCode="General">
                  <c:v>430000</c:v>
                </c:pt>
                <c:pt idx="565" c:formatCode="General">
                  <c:v>430000</c:v>
                </c:pt>
                <c:pt idx="566" c:formatCode="General">
                  <c:v>430000</c:v>
                </c:pt>
                <c:pt idx="567" c:formatCode="General">
                  <c:v>430000</c:v>
                </c:pt>
                <c:pt idx="568" c:formatCode="General">
                  <c:v>430000</c:v>
                </c:pt>
                <c:pt idx="569" c:formatCode="General">
                  <c:v>430000</c:v>
                </c:pt>
                <c:pt idx="570" c:formatCode="General">
                  <c:v>433000</c:v>
                </c:pt>
                <c:pt idx="571" c:formatCode="General">
                  <c:v>433000</c:v>
                </c:pt>
                <c:pt idx="572" c:formatCode="General">
                  <c:v>433000</c:v>
                </c:pt>
                <c:pt idx="573" c:formatCode="General">
                  <c:v>433000</c:v>
                </c:pt>
                <c:pt idx="574" c:formatCode="General">
                  <c:v>433000</c:v>
                </c:pt>
                <c:pt idx="575" c:formatCode="General">
                  <c:v>442000</c:v>
                </c:pt>
                <c:pt idx="576" c:formatCode="General">
                  <c:v>442000</c:v>
                </c:pt>
                <c:pt idx="577" c:formatCode="General">
                  <c:v>442000</c:v>
                </c:pt>
                <c:pt idx="578" c:formatCode="General">
                  <c:v>442000</c:v>
                </c:pt>
                <c:pt idx="579" c:formatCode="General">
                  <c:v>442000</c:v>
                </c:pt>
                <c:pt idx="580" c:formatCode="General">
                  <c:v>442000</c:v>
                </c:pt>
                <c:pt idx="581" c:formatCode="General">
                  <c:v>442000</c:v>
                </c:pt>
                <c:pt idx="582" c:formatCode="General">
                  <c:v>442000</c:v>
                </c:pt>
                <c:pt idx="583" c:formatCode="General">
                  <c:v>442000</c:v>
                </c:pt>
                <c:pt idx="584" c:formatCode="General">
                  <c:v>440000</c:v>
                </c:pt>
                <c:pt idx="585" c:formatCode="General">
                  <c:v>440000</c:v>
                </c:pt>
                <c:pt idx="586" c:formatCode="General">
                  <c:v>440000</c:v>
                </c:pt>
                <c:pt idx="587" c:formatCode="General">
                  <c:v>435000</c:v>
                </c:pt>
                <c:pt idx="588" c:formatCode="General">
                  <c:v>435000</c:v>
                </c:pt>
                <c:pt idx="589" c:formatCode="General">
                  <c:v>435000</c:v>
                </c:pt>
                <c:pt idx="590" c:formatCode="General">
                  <c:v>435000</c:v>
                </c:pt>
                <c:pt idx="591" c:formatCode="General">
                  <c:v>432500</c:v>
                </c:pt>
                <c:pt idx="592" c:formatCode="General">
                  <c:v>432500</c:v>
                </c:pt>
                <c:pt idx="593" c:formatCode="General">
                  <c:v>430000</c:v>
                </c:pt>
                <c:pt idx="594" c:formatCode="General">
                  <c:v>430000</c:v>
                </c:pt>
                <c:pt idx="595" c:formatCode="General">
                  <c:v>420000</c:v>
                </c:pt>
                <c:pt idx="596" c:formatCode="General">
                  <c:v>420000</c:v>
                </c:pt>
                <c:pt idx="597" c:formatCode="General">
                  <c:v>415000</c:v>
                </c:pt>
                <c:pt idx="598" c:formatCode="General">
                  <c:v>415000</c:v>
                </c:pt>
                <c:pt idx="599" c:formatCode="General">
                  <c:v>410000</c:v>
                </c:pt>
                <c:pt idx="600" c:formatCode="General">
                  <c:v>410000</c:v>
                </c:pt>
                <c:pt idx="601" c:formatCode="General">
                  <c:v>410000</c:v>
                </c:pt>
                <c:pt idx="602" c:formatCode="General">
                  <c:v>405000</c:v>
                </c:pt>
                <c:pt idx="603" c:formatCode="General">
                  <c:v>405000</c:v>
                </c:pt>
                <c:pt idx="604" c:formatCode="General">
                  <c:v>405000</c:v>
                </c:pt>
                <c:pt idx="605" c:formatCode="General">
                  <c:v>400000</c:v>
                </c:pt>
                <c:pt idx="606" c:formatCode="General">
                  <c:v>397500</c:v>
                </c:pt>
                <c:pt idx="607" c:formatCode="General">
                  <c:v>395000</c:v>
                </c:pt>
                <c:pt idx="608" c:formatCode="General">
                  <c:v>395000</c:v>
                </c:pt>
                <c:pt idx="609" c:formatCode="General">
                  <c:v>390000</c:v>
                </c:pt>
                <c:pt idx="610" c:formatCode="General">
                  <c:v>385000</c:v>
                </c:pt>
                <c:pt idx="611" c:formatCode="General">
                  <c:v>385000</c:v>
                </c:pt>
                <c:pt idx="612" c:formatCode="General">
                  <c:v>380000</c:v>
                </c:pt>
                <c:pt idx="613" c:formatCode="General">
                  <c:v>375000</c:v>
                </c:pt>
                <c:pt idx="614" c:formatCode="General">
                  <c:v>375000</c:v>
                </c:pt>
                <c:pt idx="615" c:formatCode="General">
                  <c:v>367500</c:v>
                </c:pt>
                <c:pt idx="616" c:formatCode="General">
                  <c:v>367500</c:v>
                </c:pt>
                <c:pt idx="617" c:formatCode="General">
                  <c:v>360000</c:v>
                </c:pt>
                <c:pt idx="618" c:formatCode="General">
                  <c:v>360000</c:v>
                </c:pt>
                <c:pt idx="619" c:formatCode="General">
                  <c:v>350000</c:v>
                </c:pt>
                <c:pt idx="620" c:formatCode="General">
                  <c:v>340000</c:v>
                </c:pt>
                <c:pt idx="621" c:formatCode="General">
                  <c:v>335000</c:v>
                </c:pt>
                <c:pt idx="622" c:formatCode="General">
                  <c:v>325000</c:v>
                </c:pt>
                <c:pt idx="623" c:formatCode="General">
                  <c:v>315000</c:v>
                </c:pt>
                <c:pt idx="624" c:formatCode="General">
                  <c:v>315000</c:v>
                </c:pt>
                <c:pt idx="625" c:formatCode="General">
                  <c:v>315000</c:v>
                </c:pt>
                <c:pt idx="626" c:formatCode="General">
                  <c:v>305000</c:v>
                </c:pt>
                <c:pt idx="627" c:formatCode="General">
                  <c:v>305000</c:v>
                </c:pt>
                <c:pt idx="628" c:formatCode="General">
                  <c:v>305000</c:v>
                </c:pt>
                <c:pt idx="629" c:formatCode="General">
                  <c:v>305000</c:v>
                </c:pt>
                <c:pt idx="630" c:formatCode="General">
                  <c:v>297500</c:v>
                </c:pt>
                <c:pt idx="631" c:formatCode="General">
                  <c:v>295000</c:v>
                </c:pt>
                <c:pt idx="632" c:formatCode="General">
                  <c:v>295000</c:v>
                </c:pt>
                <c:pt idx="633" c:formatCode="General">
                  <c:v>290000</c:v>
                </c:pt>
                <c:pt idx="634" c:formatCode="General">
                  <c:v>290000</c:v>
                </c:pt>
                <c:pt idx="635" c:formatCode="General">
                  <c:v>290000</c:v>
                </c:pt>
                <c:pt idx="636" c:formatCode="General">
                  <c:v>285000</c:v>
                </c:pt>
                <c:pt idx="637" c:formatCode="General">
                  <c:v>285000</c:v>
                </c:pt>
                <c:pt idx="638" c:formatCode="General">
                  <c:v>285000</c:v>
                </c:pt>
                <c:pt idx="639" c:formatCode="General">
                  <c:v>275000</c:v>
                </c:pt>
                <c:pt idx="640" c:formatCode="General">
                  <c:v>275000</c:v>
                </c:pt>
                <c:pt idx="641" c:formatCode="General">
                  <c:v>275000</c:v>
                </c:pt>
                <c:pt idx="642" c:formatCode="General">
                  <c:v>275000</c:v>
                </c:pt>
                <c:pt idx="643" c:formatCode="General">
                  <c:v>270000</c:v>
                </c:pt>
                <c:pt idx="644" c:formatCode="General">
                  <c:v>270000</c:v>
                </c:pt>
                <c:pt idx="645" c:formatCode="General">
                  <c:v>270000</c:v>
                </c:pt>
                <c:pt idx="646" c:formatCode="General">
                  <c:v>267500</c:v>
                </c:pt>
                <c:pt idx="647" c:formatCode="General">
                  <c:v>267500</c:v>
                </c:pt>
                <c:pt idx="648" c:formatCode="General">
                  <c:v>262500</c:v>
                </c:pt>
                <c:pt idx="649" c:formatCode="General">
                  <c:v>257500</c:v>
                </c:pt>
                <c:pt idx="650" c:formatCode="General">
                  <c:v>255000</c:v>
                </c:pt>
                <c:pt idx="651" c:formatCode="General">
                  <c:v>255000</c:v>
                </c:pt>
                <c:pt idx="652" c:formatCode="General">
                  <c:v>255000</c:v>
                </c:pt>
                <c:pt idx="653" c:formatCode="General">
                  <c:v>252500</c:v>
                </c:pt>
                <c:pt idx="654" c:formatCode="General">
                  <c:v>245000</c:v>
                </c:pt>
                <c:pt idx="655" c:formatCode="General">
                  <c:v>245000</c:v>
                </c:pt>
                <c:pt idx="656" c:formatCode="General">
                  <c:v>242500</c:v>
                </c:pt>
                <c:pt idx="657" c:formatCode="General">
                  <c:v>240000</c:v>
                </c:pt>
                <c:pt idx="658" c:formatCode="General">
                  <c:v>235000</c:v>
                </c:pt>
                <c:pt idx="659" c:formatCode="General">
                  <c:v>230000</c:v>
                </c:pt>
                <c:pt idx="660" c:formatCode="General">
                  <c:v>230000</c:v>
                </c:pt>
                <c:pt idx="661" c:formatCode="General">
                  <c:v>225000</c:v>
                </c:pt>
                <c:pt idx="662" c:formatCode="General">
                  <c:v>225000</c:v>
                </c:pt>
                <c:pt idx="663" c:formatCode="General">
                  <c:v>225000</c:v>
                </c:pt>
                <c:pt idx="664" c:formatCode="General">
                  <c:v>215000</c:v>
                </c:pt>
                <c:pt idx="665" c:formatCode="General">
                  <c:v>215000</c:v>
                </c:pt>
                <c:pt idx="666" c:formatCode="General">
                  <c:v>215000</c:v>
                </c:pt>
                <c:pt idx="667" c:formatCode="General">
                  <c:v>212000</c:v>
                </c:pt>
                <c:pt idx="668" c:formatCode="General">
                  <c:v>212000</c:v>
                </c:pt>
                <c:pt idx="669" c:formatCode="General">
                  <c:v>210000</c:v>
                </c:pt>
                <c:pt idx="670" c:formatCode="General">
                  <c:v>210000</c:v>
                </c:pt>
                <c:pt idx="671" c:formatCode="General">
                  <c:v>212500</c:v>
                </c:pt>
                <c:pt idx="672" c:formatCode="General">
                  <c:v>212500</c:v>
                </c:pt>
                <c:pt idx="673" c:formatCode="General">
                  <c:v>212500</c:v>
                </c:pt>
                <c:pt idx="674" c:formatCode="General">
                  <c:v>212500</c:v>
                </c:pt>
                <c:pt idx="675" c:formatCode="General">
                  <c:v>215000</c:v>
                </c:pt>
                <c:pt idx="676" c:formatCode="General">
                  <c:v>215000</c:v>
                </c:pt>
                <c:pt idx="677" c:formatCode="General">
                  <c:v>215000</c:v>
                </c:pt>
                <c:pt idx="678" c:formatCode="General">
                  <c:v>220000</c:v>
                </c:pt>
                <c:pt idx="679" c:formatCode="General">
                  <c:v>222500</c:v>
                </c:pt>
                <c:pt idx="680" c:formatCode="General">
                  <c:v>222500</c:v>
                </c:pt>
                <c:pt idx="681" c:formatCode="General">
                  <c:v>227500</c:v>
                </c:pt>
                <c:pt idx="682" c:formatCode="General">
                  <c:v>231500</c:v>
                </c:pt>
                <c:pt idx="683" c:formatCode="General">
                  <c:v>232500</c:v>
                </c:pt>
                <c:pt idx="684" c:formatCode="General">
                  <c:v>236500</c:v>
                </c:pt>
                <c:pt idx="685" c:formatCode="General">
                  <c:v>236500</c:v>
                </c:pt>
                <c:pt idx="686" c:formatCode="General">
                  <c:v>236500</c:v>
                </c:pt>
                <c:pt idx="687" c:formatCode="General">
                  <c:v>236500</c:v>
                </c:pt>
                <c:pt idx="688" c:formatCode="General">
                  <c:v>238000</c:v>
                </c:pt>
                <c:pt idx="689" c:formatCode="General">
                  <c:v>238000</c:v>
                </c:pt>
                <c:pt idx="690" c:formatCode="General">
                  <c:v>238000</c:v>
                </c:pt>
                <c:pt idx="691" c:formatCode="General">
                  <c:v>238000</c:v>
                </c:pt>
                <c:pt idx="692" c:formatCode="General">
                  <c:v>238000</c:v>
                </c:pt>
                <c:pt idx="693" c:formatCode="General">
                  <c:v>238000</c:v>
                </c:pt>
                <c:pt idx="694" c:formatCode="General">
                  <c:v>238000</c:v>
                </c:pt>
                <c:pt idx="695" c:formatCode="General">
                  <c:v>238000</c:v>
                </c:pt>
                <c:pt idx="696" c:formatCode="General">
                  <c:v>238000</c:v>
                </c:pt>
                <c:pt idx="697" c:formatCode="General">
                  <c:v>238000</c:v>
                </c:pt>
                <c:pt idx="698" c:formatCode="General">
                  <c:v>242500</c:v>
                </c:pt>
                <c:pt idx="699" c:formatCode="General">
                  <c:v>242500</c:v>
                </c:pt>
                <c:pt idx="700" c:formatCode="General">
                  <c:v>242500</c:v>
                </c:pt>
                <c:pt idx="701" c:formatCode="General">
                  <c:v>242500</c:v>
                </c:pt>
                <c:pt idx="702" c:formatCode="General">
                  <c:v>242500</c:v>
                </c:pt>
                <c:pt idx="703" c:formatCode="General">
                  <c:v>242500</c:v>
                </c:pt>
                <c:pt idx="704" c:formatCode="General">
                  <c:v>242500</c:v>
                </c:pt>
                <c:pt idx="705" c:formatCode="General">
                  <c:v>242500</c:v>
                </c:pt>
                <c:pt idx="706" c:formatCode="General">
                  <c:v>242500</c:v>
                </c:pt>
                <c:pt idx="707" c:formatCode="General">
                  <c:v>242500</c:v>
                </c:pt>
                <c:pt idx="708" c:formatCode="General">
                  <c:v>242500</c:v>
                </c:pt>
                <c:pt idx="709" c:formatCode="General">
                  <c:v>242500</c:v>
                </c:pt>
                <c:pt idx="710" c:formatCode="General">
                  <c:v>242500</c:v>
                </c:pt>
                <c:pt idx="711" c:formatCode="General">
                  <c:v>242500</c:v>
                </c:pt>
                <c:pt idx="712" c:formatCode="General">
                  <c:v>242500</c:v>
                </c:pt>
                <c:pt idx="713" c:formatCode="General">
                  <c:v>242500</c:v>
                </c:pt>
                <c:pt idx="714" c:formatCode="General">
                  <c:v>242500</c:v>
                </c:pt>
                <c:pt idx="715" c:formatCode="General">
                  <c:v>242500</c:v>
                </c:pt>
                <c:pt idx="716" c:formatCode="General">
                  <c:v>242500</c:v>
                </c:pt>
                <c:pt idx="717" c:formatCode="General">
                  <c:v>242500</c:v>
                </c:pt>
                <c:pt idx="718" c:formatCode="General">
                  <c:v>242500</c:v>
                </c:pt>
                <c:pt idx="719" c:formatCode="General">
                  <c:v>242500</c:v>
                </c:pt>
                <c:pt idx="720" c:formatCode="General">
                  <c:v>242500</c:v>
                </c:pt>
                <c:pt idx="721" c:formatCode="General">
                  <c:v>242500</c:v>
                </c:pt>
                <c:pt idx="722" c:formatCode="General">
                  <c:v>242500</c:v>
                </c:pt>
                <c:pt idx="723" c:formatCode="General">
                  <c:v>242500</c:v>
                </c:pt>
                <c:pt idx="724" c:formatCode="General">
                  <c:v>242500</c:v>
                </c:pt>
                <c:pt idx="725" c:formatCode="General">
                  <c:v>240000</c:v>
                </c:pt>
                <c:pt idx="726" c:formatCode="General">
                  <c:v>240000</c:v>
                </c:pt>
                <c:pt idx="727" c:formatCode="General">
                  <c:v>240000</c:v>
                </c:pt>
                <c:pt idx="728" c:formatCode="General">
                  <c:v>240000</c:v>
                </c:pt>
                <c:pt idx="729" c:formatCode="General">
                  <c:v>237500</c:v>
                </c:pt>
                <c:pt idx="730" c:formatCode="General">
                  <c:v>236000</c:v>
                </c:pt>
                <c:pt idx="731" c:formatCode="General">
                  <c:v>236000</c:v>
                </c:pt>
                <c:pt idx="732" c:formatCode="General">
                  <c:v>232500</c:v>
                </c:pt>
                <c:pt idx="733" c:formatCode="General">
                  <c:v>230000</c:v>
                </c:pt>
                <c:pt idx="734" c:formatCode="General">
                  <c:v>230000</c:v>
                </c:pt>
                <c:pt idx="735" c:formatCode="General">
                  <c:v>230000</c:v>
                </c:pt>
                <c:pt idx="736" c:formatCode="General">
                  <c:v>230000</c:v>
                </c:pt>
                <c:pt idx="737" c:formatCode="General">
                  <c:v>230000</c:v>
                </c:pt>
                <c:pt idx="738" c:formatCode="General">
                  <c:v>230000</c:v>
                </c:pt>
                <c:pt idx="739" c:formatCode="General">
                  <c:v>230000</c:v>
                </c:pt>
                <c:pt idx="740" c:formatCode="General">
                  <c:v>228000</c:v>
                </c:pt>
                <c:pt idx="741" c:formatCode="General">
                  <c:v>228000</c:v>
                </c:pt>
                <c:pt idx="742" c:formatCode="General">
                  <c:v>226000</c:v>
                </c:pt>
                <c:pt idx="743" c:formatCode="General">
                  <c:v>226000</c:v>
                </c:pt>
                <c:pt idx="744" c:formatCode="General">
                  <c:v>222500</c:v>
                </c:pt>
                <c:pt idx="745" c:formatCode="General">
                  <c:v>222500</c:v>
                </c:pt>
                <c:pt idx="746" c:formatCode="General">
                  <c:v>220000</c:v>
                </c:pt>
                <c:pt idx="747" c:formatCode="General">
                  <c:v>220000</c:v>
                </c:pt>
                <c:pt idx="748" c:formatCode="General">
                  <c:v>220000</c:v>
                </c:pt>
                <c:pt idx="749" c:formatCode="General">
                  <c:v>220000</c:v>
                </c:pt>
                <c:pt idx="750" c:formatCode="General">
                  <c:v>220000</c:v>
                </c:pt>
                <c:pt idx="751" c:formatCode="General">
                  <c:v>217500</c:v>
                </c:pt>
                <c:pt idx="752" c:formatCode="General">
                  <c:v>217500</c:v>
                </c:pt>
                <c:pt idx="753" c:formatCode="General">
                  <c:v>217500</c:v>
                </c:pt>
                <c:pt idx="754" c:formatCode="General">
                  <c:v>212500</c:v>
                </c:pt>
                <c:pt idx="755" c:formatCode="General">
                  <c:v>211000</c:v>
                </c:pt>
                <c:pt idx="756" c:formatCode="General">
                  <c:v>211000</c:v>
                </c:pt>
                <c:pt idx="757" c:formatCode="General">
                  <c:v>211000</c:v>
                </c:pt>
                <c:pt idx="758" c:formatCode="General">
                  <c:v>209000</c:v>
                </c:pt>
                <c:pt idx="759" c:formatCode="General">
                  <c:v>209000</c:v>
                </c:pt>
                <c:pt idx="760" c:formatCode="General">
                  <c:v>202000</c:v>
                </c:pt>
                <c:pt idx="761" c:formatCode="General">
                  <c:v>202000</c:v>
                </c:pt>
                <c:pt idx="762" c:formatCode="General">
                  <c:v>202000</c:v>
                </c:pt>
                <c:pt idx="763" c:formatCode="General">
                  <c:v>202000</c:v>
                </c:pt>
                <c:pt idx="764" c:formatCode="General">
                  <c:v>202000</c:v>
                </c:pt>
                <c:pt idx="765" c:formatCode="General">
                  <c:v>198500</c:v>
                </c:pt>
                <c:pt idx="766" c:formatCode="General">
                  <c:v>198500</c:v>
                </c:pt>
                <c:pt idx="767" c:formatCode="General">
                  <c:v>198500</c:v>
                </c:pt>
                <c:pt idx="768" c:formatCode="General">
                  <c:v>198500</c:v>
                </c:pt>
                <c:pt idx="769" c:formatCode="General">
                  <c:v>198500</c:v>
                </c:pt>
                <c:pt idx="770" c:formatCode="General">
                  <c:v>192500</c:v>
                </c:pt>
                <c:pt idx="771" c:formatCode="General">
                  <c:v>192500</c:v>
                </c:pt>
                <c:pt idx="772" c:formatCode="General">
                  <c:v>192500</c:v>
                </c:pt>
                <c:pt idx="773" c:formatCode="General">
                  <c:v>192500</c:v>
                </c:pt>
                <c:pt idx="774" c:formatCode="General">
                  <c:v>192500</c:v>
                </c:pt>
                <c:pt idx="775" c:formatCode="General">
                  <c:v>190000</c:v>
                </c:pt>
                <c:pt idx="776" c:formatCode="General">
                  <c:v>190000</c:v>
                </c:pt>
                <c:pt idx="777" c:formatCode="General">
                  <c:v>187500</c:v>
                </c:pt>
                <c:pt idx="778" c:formatCode="General">
                  <c:v>185000</c:v>
                </c:pt>
                <c:pt idx="779" c:formatCode="General">
                  <c:v>182500</c:v>
                </c:pt>
                <c:pt idx="780" c:formatCode="General">
                  <c:v>182500</c:v>
                </c:pt>
                <c:pt idx="781" c:formatCode="General">
                  <c:v>182500</c:v>
                </c:pt>
                <c:pt idx="782" c:formatCode="General">
                  <c:v>182500</c:v>
                </c:pt>
                <c:pt idx="783" c:formatCode="General">
                  <c:v>182500</c:v>
                </c:pt>
                <c:pt idx="784" c:formatCode="General">
                  <c:v>182500</c:v>
                </c:pt>
                <c:pt idx="785" c:formatCode="General">
                  <c:v>182500</c:v>
                </c:pt>
                <c:pt idx="786" c:formatCode="General">
                  <c:v>177500</c:v>
                </c:pt>
                <c:pt idx="787" c:formatCode="General">
                  <c:v>177500</c:v>
                </c:pt>
                <c:pt idx="788" c:formatCode="General">
                  <c:v>177500</c:v>
                </c:pt>
                <c:pt idx="789" c:formatCode="General">
                  <c:v>177500</c:v>
                </c:pt>
                <c:pt idx="790" c:formatCode="General">
                  <c:v>175000</c:v>
                </c:pt>
                <c:pt idx="791" c:formatCode="General">
                  <c:v>172500</c:v>
                </c:pt>
                <c:pt idx="792" c:formatCode="General">
                  <c:v>172500</c:v>
                </c:pt>
                <c:pt idx="793" c:formatCode="General">
                  <c:v>172500</c:v>
                </c:pt>
                <c:pt idx="794" c:formatCode="General">
                  <c:v>172500</c:v>
                </c:pt>
                <c:pt idx="795" c:formatCode="General">
                  <c:v>172500</c:v>
                </c:pt>
                <c:pt idx="796" c:formatCode="General">
                  <c:v>167500</c:v>
                </c:pt>
                <c:pt idx="797" c:formatCode="General">
                  <c:v>165000</c:v>
                </c:pt>
                <c:pt idx="798" c:formatCode="General">
                  <c:v>162500</c:v>
                </c:pt>
                <c:pt idx="799" c:formatCode="General">
                  <c:v>162500</c:v>
                </c:pt>
                <c:pt idx="800" c:formatCode="General">
                  <c:v>162500</c:v>
                </c:pt>
                <c:pt idx="801" c:formatCode="General">
                  <c:v>162500</c:v>
                </c:pt>
                <c:pt idx="802" c:formatCode="General">
                  <c:v>162500</c:v>
                </c:pt>
                <c:pt idx="803" c:formatCode="General">
                  <c:v>165000</c:v>
                </c:pt>
                <c:pt idx="804" c:formatCode="General">
                  <c:v>165000</c:v>
                </c:pt>
                <c:pt idx="805" c:formatCode="General">
                  <c:v>165000</c:v>
                </c:pt>
                <c:pt idx="806" c:formatCode="General">
                  <c:v>167500</c:v>
                </c:pt>
                <c:pt idx="807" c:formatCode="General">
                  <c:v>167500</c:v>
                </c:pt>
                <c:pt idx="808" c:formatCode="General">
                  <c:v>167500</c:v>
                </c:pt>
                <c:pt idx="809" c:formatCode="General">
                  <c:v>167500</c:v>
                </c:pt>
                <c:pt idx="810" c:formatCode="General">
                  <c:v>167500</c:v>
                </c:pt>
                <c:pt idx="811" c:formatCode="General">
                  <c:v>170000</c:v>
                </c:pt>
                <c:pt idx="812" c:formatCode="General">
                  <c:v>170000</c:v>
                </c:pt>
                <c:pt idx="813" c:formatCode="General">
                  <c:v>170000</c:v>
                </c:pt>
                <c:pt idx="814" c:formatCode="General">
                  <c:v>170000</c:v>
                </c:pt>
                <c:pt idx="815" c:formatCode="General">
                  <c:v>170000</c:v>
                </c:pt>
                <c:pt idx="816" c:formatCode="General">
                  <c:v>172500</c:v>
                </c:pt>
                <c:pt idx="817" c:formatCode="General">
                  <c:v>172500</c:v>
                </c:pt>
                <c:pt idx="818" c:formatCode="General">
                  <c:v>172500</c:v>
                </c:pt>
                <c:pt idx="819" c:formatCode="General">
                  <c:v>172500</c:v>
                </c:pt>
                <c:pt idx="820" c:formatCode="General">
                  <c:v>172500</c:v>
                </c:pt>
                <c:pt idx="821" c:formatCode="General">
                  <c:v>172500</c:v>
                </c:pt>
                <c:pt idx="822" c:formatCode="General">
                  <c:v>172500</c:v>
                </c:pt>
                <c:pt idx="823" c:formatCode="General">
                  <c:v>172500</c:v>
                </c:pt>
                <c:pt idx="824" c:formatCode="General">
                  <c:v>172500</c:v>
                </c:pt>
                <c:pt idx="825" c:formatCode="General">
                  <c:v>172500</c:v>
                </c:pt>
                <c:pt idx="826" c:formatCode="General">
                  <c:v>170000</c:v>
                </c:pt>
                <c:pt idx="827" c:formatCode="General">
                  <c:v>170000</c:v>
                </c:pt>
                <c:pt idx="828" c:formatCode="General">
                  <c:v>167500</c:v>
                </c:pt>
                <c:pt idx="829" c:formatCode="General">
                  <c:v>167500</c:v>
                </c:pt>
                <c:pt idx="830" c:formatCode="General">
                  <c:v>167500</c:v>
                </c:pt>
                <c:pt idx="831" c:formatCode="General">
                  <c:v>167500</c:v>
                </c:pt>
                <c:pt idx="832" c:formatCode="General">
                  <c:v>167500</c:v>
                </c:pt>
                <c:pt idx="833" c:formatCode="General">
                  <c:v>167500</c:v>
                </c:pt>
                <c:pt idx="834" c:formatCode="General">
                  <c:v>167500</c:v>
                </c:pt>
                <c:pt idx="835" c:formatCode="General">
                  <c:v>162500</c:v>
                </c:pt>
                <c:pt idx="836" c:formatCode="General">
                  <c:v>162500</c:v>
                </c:pt>
                <c:pt idx="837" c:formatCode="General">
                  <c:v>158500</c:v>
                </c:pt>
                <c:pt idx="838" c:formatCode="General">
                  <c:v>157500</c:v>
                </c:pt>
                <c:pt idx="839" c:formatCode="General">
                  <c:v>157500</c:v>
                </c:pt>
                <c:pt idx="840" c:formatCode="General">
                  <c:v>155000</c:v>
                </c:pt>
                <c:pt idx="841" c:formatCode="General">
                  <c:v>155000</c:v>
                </c:pt>
                <c:pt idx="842" c:formatCode="General">
                  <c:v>155000</c:v>
                </c:pt>
                <c:pt idx="843" c:formatCode="General">
                  <c:v>155000</c:v>
                </c:pt>
                <c:pt idx="844" c:formatCode="General">
                  <c:v>155000</c:v>
                </c:pt>
                <c:pt idx="845" c:formatCode="General">
                  <c:v>155000</c:v>
                </c:pt>
                <c:pt idx="846" c:formatCode="General">
                  <c:v>152500</c:v>
                </c:pt>
                <c:pt idx="847" c:formatCode="General">
                  <c:v>152500</c:v>
                </c:pt>
                <c:pt idx="848" c:formatCode="General">
                  <c:v>150000</c:v>
                </c:pt>
                <c:pt idx="849" c:formatCode="General">
                  <c:v>150000</c:v>
                </c:pt>
                <c:pt idx="850" c:formatCode="General">
                  <c:v>147500</c:v>
                </c:pt>
                <c:pt idx="851" c:formatCode="General">
                  <c:v>147500</c:v>
                </c:pt>
                <c:pt idx="852" c:formatCode="General">
                  <c:v>146000</c:v>
                </c:pt>
                <c:pt idx="853" c:formatCode="General">
                  <c:v>146000</c:v>
                </c:pt>
                <c:pt idx="854" c:formatCode="General">
                  <c:v>144000</c:v>
                </c:pt>
                <c:pt idx="855" c:formatCode="General">
                  <c:v>144000</c:v>
                </c:pt>
                <c:pt idx="856" c:formatCode="General">
                  <c:v>144000</c:v>
                </c:pt>
                <c:pt idx="857" c:formatCode="General">
                  <c:v>144000</c:v>
                </c:pt>
                <c:pt idx="858" c:formatCode="General">
                  <c:v>145500</c:v>
                </c:pt>
                <c:pt idx="859" c:formatCode="General">
                  <c:v>145500</c:v>
                </c:pt>
                <c:pt idx="860" c:formatCode="General">
                  <c:v>145500</c:v>
                </c:pt>
                <c:pt idx="861" c:formatCode="General">
                  <c:v>145500</c:v>
                </c:pt>
                <c:pt idx="862" c:formatCode="General">
                  <c:v>147500</c:v>
                </c:pt>
                <c:pt idx="863" c:formatCode="General">
                  <c:v>150000</c:v>
                </c:pt>
                <c:pt idx="864" c:formatCode="General">
                  <c:v>150000</c:v>
                </c:pt>
                <c:pt idx="865" c:formatCode="General">
                  <c:v>150000</c:v>
                </c:pt>
                <c:pt idx="866" c:formatCode="General">
                  <c:v>150000</c:v>
                </c:pt>
                <c:pt idx="867" c:formatCode="General">
                  <c:v>150000</c:v>
                </c:pt>
                <c:pt idx="868" c:formatCode="General">
                  <c:v>150000</c:v>
                </c:pt>
                <c:pt idx="869" c:formatCode="General">
                  <c:v>150000</c:v>
                </c:pt>
                <c:pt idx="870" c:formatCode="General">
                  <c:v>150000</c:v>
                </c:pt>
                <c:pt idx="871" c:formatCode="General">
                  <c:v>150000</c:v>
                </c:pt>
                <c:pt idx="872" c:formatCode="General">
                  <c:v>150000</c:v>
                </c:pt>
                <c:pt idx="873" c:formatCode="General">
                  <c:v>152500</c:v>
                </c:pt>
              </c:numCache>
            </c:numRef>
          </c:val>
          <c:smooth val="0"/>
        </c:ser>
        <c:dLbls>
          <c:showLegendKey val="0"/>
          <c:showVal val="0"/>
          <c:showCatName val="0"/>
          <c:showSerName val="0"/>
          <c:showPercent val="0"/>
          <c:showBubbleSize val="0"/>
        </c:dLbls>
        <c:marker val="0"/>
        <c:smooth val="0"/>
        <c:axId val="1013643664"/>
        <c:axId val="1013634960"/>
      </c:lineChart>
      <c:dateAx>
        <c:axId val="1013643664"/>
        <c:scaling>
          <c:orientation val="minMax"/>
          <c:min val="44317"/>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960"/>
        <c:crosses val="autoZero"/>
        <c:auto val="1"/>
        <c:lblOffset val="100"/>
        <c:baseTimeUnit val="days"/>
        <c:majorUnit val="1"/>
        <c:majorTimeUnit val="months"/>
        <c:minorUnit val="30"/>
        <c:minorTimeUnit val="days"/>
      </c:dateAx>
      <c:valAx>
        <c:axId val="1013634960"/>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43664"/>
        <c:crosses val="autoZero"/>
        <c:crossBetween val="between"/>
        <c:majorUnit val="100000"/>
      </c:valAx>
      <c:spPr>
        <a:noFill/>
        <a:ln>
          <a:noFill/>
        </a:ln>
        <a:effectLst/>
      </c:spPr>
    </c:plotArea>
    <c:legend>
      <c:legendPos val="t"/>
      <c:layout>
        <c:manualLayout>
          <c:xMode val="edge"/>
          <c:yMode val="edge"/>
          <c:x val="0.269208153665229"/>
          <c:y val="0.086838534599728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alt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国际钴价价格走势（美金</a:t>
            </a:r>
            <a:r>
              <a:rPr lang="en-US"/>
              <a:t>/</a:t>
            </a:r>
            <a:r>
              <a:rPr altLang="en-US"/>
              <a:t>磅）</a:t>
            </a:r>
            <a:endParaRPr lang="en-US"/>
          </a:p>
        </c:rich>
      </c:tx>
      <c:layout>
        <c:manualLayout>
          <c:xMode val="edge"/>
          <c:yMode val="edge"/>
          <c:x val="0.00395555418503773"/>
          <c:y val="0.0067842605156038"/>
        </c:manualLayout>
      </c:layout>
      <c:overlay val="0"/>
      <c:spPr>
        <a:noFill/>
        <a:ln>
          <a:noFill/>
        </a:ln>
        <a:effectLst/>
      </c:spPr>
    </c:title>
    <c:autoTitleDeleted val="0"/>
    <c:plotArea>
      <c:layout>
        <c:manualLayout>
          <c:layoutTarget val="inner"/>
          <c:xMode val="edge"/>
          <c:yMode val="edge"/>
          <c:x val="0.117247594050744"/>
          <c:y val="0.203125546806649"/>
          <c:w val="0.832652549499274"/>
          <c:h val="0.617518983450466"/>
        </c:manualLayout>
      </c:layout>
      <c:lineChart>
        <c:grouping val="standard"/>
        <c:varyColors val="0"/>
        <c:ser>
          <c:idx val="0"/>
          <c:order val="0"/>
          <c:tx>
            <c:strRef>
              <c:f>'[MB电钴价格+成本利润数据).xlsx]MB'!$P$1499</c:f>
              <c:strCache>
                <c:ptCount val="1"/>
                <c:pt idx="0">
                  <c:v>合金级</c:v>
                </c:pt>
              </c:strCache>
            </c:strRef>
          </c:tx>
          <c:spPr>
            <a:ln w="19050" cap="rnd">
              <a:solidFill>
                <a:srgbClr val="BC0008"/>
              </a:solidFill>
              <a:round/>
            </a:ln>
            <a:effectLst/>
          </c:spPr>
          <c:marker>
            <c:symbol val="none"/>
          </c:marker>
          <c:dLbls>
            <c:delete val="1"/>
          </c:dLbls>
          <c:cat>
            <c:numRef>
              <c:f>'[MB电钴价格+成本利润数据).xlsx]MB'!$O$1500:$O$2926</c:f>
              <c:numCache>
                <c:formatCode>yyyy/m/d;@</c:formatCode>
                <c:ptCount val="1427"/>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pt idx="1423" c:formatCode="yyyy/m/d">
                  <c:v>45072</c:v>
                </c:pt>
                <c:pt idx="1424" c:formatCode="yyyy/m/d">
                  <c:v>45076</c:v>
                </c:pt>
                <c:pt idx="1425" c:formatCode="yyyy/m/d">
                  <c:v>45077</c:v>
                </c:pt>
                <c:pt idx="1426" c:formatCode="yyyy/m/d">
                  <c:v>45078</c:v>
                </c:pt>
              </c:numCache>
            </c:numRef>
          </c:cat>
          <c:val>
            <c:numRef>
              <c:f>'[MB电钴价格+成本利润数据).xlsx]MB'!$P$1500:$P$2926</c:f>
              <c:numCache>
                <c:formatCode>General</c:formatCode>
                <c:ptCount val="1427"/>
                <c:pt idx="0">
                  <c:v>36.45</c:v>
                </c:pt>
                <c:pt idx="1">
                  <c:v>36.45</c:v>
                </c:pt>
                <c:pt idx="2">
                  <c:v>36.7</c:v>
                </c:pt>
                <c:pt idx="3">
                  <c:v>36.7</c:v>
                </c:pt>
                <c:pt idx="4">
                  <c:v>37.13</c:v>
                </c:pt>
                <c:pt idx="5">
                  <c:v>37.13</c:v>
                </c:pt>
                <c:pt idx="6">
                  <c:v>37.13</c:v>
                </c:pt>
                <c:pt idx="7">
                  <c:v>37.13</c:v>
                </c:pt>
                <c:pt idx="8">
                  <c:v>37.38</c:v>
                </c:pt>
                <c:pt idx="9">
                  <c:v>37.38</c:v>
                </c:pt>
                <c:pt idx="10">
                  <c:v>37.38</c:v>
                </c:pt>
                <c:pt idx="11">
                  <c:v>37.38</c:v>
                </c:pt>
                <c:pt idx="12">
                  <c:v>37.5</c:v>
                </c:pt>
                <c:pt idx="13">
                  <c:v>37.5</c:v>
                </c:pt>
                <c:pt idx="14">
                  <c:v>37.53</c:v>
                </c:pt>
                <c:pt idx="15">
                  <c:v>37.53</c:v>
                </c:pt>
                <c:pt idx="16">
                  <c:v>37.53</c:v>
                </c:pt>
                <c:pt idx="17">
                  <c:v>37.53</c:v>
                </c:pt>
                <c:pt idx="18">
                  <c:v>37.53</c:v>
                </c:pt>
                <c:pt idx="19">
                  <c:v>37.8</c:v>
                </c:pt>
                <c:pt idx="20">
                  <c:v>37.8</c:v>
                </c:pt>
                <c:pt idx="21">
                  <c:v>37.8</c:v>
                </c:pt>
                <c:pt idx="22">
                  <c:v>37.85</c:v>
                </c:pt>
                <c:pt idx="23">
                  <c:v>37.85</c:v>
                </c:pt>
                <c:pt idx="24">
                  <c:v>38</c:v>
                </c:pt>
                <c:pt idx="25">
                  <c:v>38</c:v>
                </c:pt>
                <c:pt idx="26">
                  <c:v>38</c:v>
                </c:pt>
                <c:pt idx="27">
                  <c:v>38.13</c:v>
                </c:pt>
                <c:pt idx="28">
                  <c:v>38.13</c:v>
                </c:pt>
                <c:pt idx="29">
                  <c:v>38.38</c:v>
                </c:pt>
                <c:pt idx="30">
                  <c:v>38.38</c:v>
                </c:pt>
                <c:pt idx="31">
                  <c:v>38.38</c:v>
                </c:pt>
                <c:pt idx="32">
                  <c:v>38.43</c:v>
                </c:pt>
                <c:pt idx="33">
                  <c:v>38.43</c:v>
                </c:pt>
                <c:pt idx="34">
                  <c:v>38.8</c:v>
                </c:pt>
                <c:pt idx="35">
                  <c:v>38.8</c:v>
                </c:pt>
                <c:pt idx="36">
                  <c:v>38.8</c:v>
                </c:pt>
                <c:pt idx="37">
                  <c:v>38.8</c:v>
                </c:pt>
                <c:pt idx="38">
                  <c:v>38.8</c:v>
                </c:pt>
                <c:pt idx="39">
                  <c:v>38.95</c:v>
                </c:pt>
                <c:pt idx="40">
                  <c:v>38.95</c:v>
                </c:pt>
                <c:pt idx="41">
                  <c:v>38.95</c:v>
                </c:pt>
                <c:pt idx="42">
                  <c:v>39.45</c:v>
                </c:pt>
                <c:pt idx="43">
                  <c:v>39.45</c:v>
                </c:pt>
                <c:pt idx="44">
                  <c:v>39.45</c:v>
                </c:pt>
                <c:pt idx="45">
                  <c:v>39.45</c:v>
                </c:pt>
                <c:pt idx="46">
                  <c:v>39.45</c:v>
                </c:pt>
                <c:pt idx="47">
                  <c:v>39.93</c:v>
                </c:pt>
                <c:pt idx="48">
                  <c:v>39.93</c:v>
                </c:pt>
                <c:pt idx="49">
                  <c:v>40.13</c:v>
                </c:pt>
                <c:pt idx="50">
                  <c:v>40.13</c:v>
                </c:pt>
                <c:pt idx="51">
                  <c:v>40.13</c:v>
                </c:pt>
                <c:pt idx="52">
                  <c:v>41.18</c:v>
                </c:pt>
                <c:pt idx="53">
                  <c:v>41.18</c:v>
                </c:pt>
                <c:pt idx="54">
                  <c:v>42.35</c:v>
                </c:pt>
                <c:pt idx="55">
                  <c:v>42.35</c:v>
                </c:pt>
                <c:pt idx="56">
                  <c:v>42.35</c:v>
                </c:pt>
                <c:pt idx="57">
                  <c:v>42.78</c:v>
                </c:pt>
                <c:pt idx="58">
                  <c:v>42.78</c:v>
                </c:pt>
                <c:pt idx="59">
                  <c:v>43.25</c:v>
                </c:pt>
                <c:pt idx="60">
                  <c:v>43.25</c:v>
                </c:pt>
                <c:pt idx="61">
                  <c:v>43.25</c:v>
                </c:pt>
                <c:pt idx="62">
                  <c:v>43.5</c:v>
                </c:pt>
                <c:pt idx="63">
                  <c:v>43.5</c:v>
                </c:pt>
                <c:pt idx="64">
                  <c:v>43.5</c:v>
                </c:pt>
                <c:pt idx="65">
                  <c:v>43.5</c:v>
                </c:pt>
                <c:pt idx="66">
                  <c:v>43.5</c:v>
                </c:pt>
                <c:pt idx="67">
                  <c:v>43.68</c:v>
                </c:pt>
                <c:pt idx="68">
                  <c:v>43.68</c:v>
                </c:pt>
                <c:pt idx="69">
                  <c:v>43.88</c:v>
                </c:pt>
                <c:pt idx="70">
                  <c:v>43.88</c:v>
                </c:pt>
                <c:pt idx="71">
                  <c:v>43.88</c:v>
                </c:pt>
                <c:pt idx="72">
                  <c:v>44</c:v>
                </c:pt>
                <c:pt idx="73">
                  <c:v>44</c:v>
                </c:pt>
                <c:pt idx="74">
                  <c:v>44</c:v>
                </c:pt>
                <c:pt idx="75">
                  <c:v>44</c:v>
                </c:pt>
                <c:pt idx="76">
                  <c:v>44</c:v>
                </c:pt>
                <c:pt idx="77">
                  <c:v>44.05</c:v>
                </c:pt>
                <c:pt idx="78">
                  <c:v>44.05</c:v>
                </c:pt>
                <c:pt idx="79">
                  <c:v>44.05</c:v>
                </c:pt>
                <c:pt idx="80">
                  <c:v>44.05</c:v>
                </c:pt>
                <c:pt idx="81">
                  <c:v>44.05</c:v>
                </c:pt>
                <c:pt idx="82">
                  <c:v>44.13</c:v>
                </c:pt>
                <c:pt idx="83">
                  <c:v>44.13</c:v>
                </c:pt>
                <c:pt idx="84">
                  <c:v>44.13</c:v>
                </c:pt>
                <c:pt idx="85">
                  <c:v>44.13</c:v>
                </c:pt>
                <c:pt idx="86">
                  <c:v>43.93</c:v>
                </c:pt>
                <c:pt idx="87">
                  <c:v>43.93</c:v>
                </c:pt>
                <c:pt idx="88">
                  <c:v>43.88</c:v>
                </c:pt>
                <c:pt idx="89">
                  <c:v>43.88</c:v>
                </c:pt>
                <c:pt idx="90">
                  <c:v>43.88</c:v>
                </c:pt>
                <c:pt idx="91">
                  <c:v>43.63</c:v>
                </c:pt>
                <c:pt idx="92">
                  <c:v>43.63</c:v>
                </c:pt>
                <c:pt idx="93">
                  <c:v>43.63</c:v>
                </c:pt>
                <c:pt idx="94">
                  <c:v>43.63</c:v>
                </c:pt>
                <c:pt idx="95">
                  <c:v>43.63</c:v>
                </c:pt>
                <c:pt idx="96">
                  <c:v>43.63</c:v>
                </c:pt>
                <c:pt idx="97">
                  <c:v>43.63</c:v>
                </c:pt>
                <c:pt idx="98">
                  <c:v>43.43</c:v>
                </c:pt>
                <c:pt idx="99">
                  <c:v>43.43</c:v>
                </c:pt>
                <c:pt idx="100">
                  <c:v>43.43</c:v>
                </c:pt>
                <c:pt idx="101">
                  <c:v>43.43</c:v>
                </c:pt>
                <c:pt idx="102">
                  <c:v>43.43</c:v>
                </c:pt>
                <c:pt idx="103">
                  <c:v>43.38</c:v>
                </c:pt>
                <c:pt idx="104">
                  <c:v>43.38</c:v>
                </c:pt>
                <c:pt idx="105">
                  <c:v>43.38</c:v>
                </c:pt>
                <c:pt idx="106">
                  <c:v>42.88</c:v>
                </c:pt>
                <c:pt idx="107">
                  <c:v>42.88</c:v>
                </c:pt>
                <c:pt idx="108">
                  <c:v>42.5</c:v>
                </c:pt>
                <c:pt idx="109">
                  <c:v>42.5</c:v>
                </c:pt>
                <c:pt idx="110">
                  <c:v>42.5</c:v>
                </c:pt>
                <c:pt idx="111">
                  <c:v>42.5</c:v>
                </c:pt>
                <c:pt idx="112">
                  <c:v>42.5</c:v>
                </c:pt>
                <c:pt idx="113">
                  <c:v>42.3</c:v>
                </c:pt>
                <c:pt idx="114">
                  <c:v>42.3</c:v>
                </c:pt>
                <c:pt idx="115">
                  <c:v>42.3</c:v>
                </c:pt>
                <c:pt idx="116">
                  <c:v>41.58</c:v>
                </c:pt>
                <c:pt idx="117">
                  <c:v>41.58</c:v>
                </c:pt>
                <c:pt idx="118">
                  <c:v>41.18</c:v>
                </c:pt>
                <c:pt idx="119">
                  <c:v>41.18</c:v>
                </c:pt>
                <c:pt idx="120">
                  <c:v>41.13</c:v>
                </c:pt>
                <c:pt idx="121">
                  <c:v>41.13</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83</c:v>
                </c:pt>
                <c:pt idx="138">
                  <c:v>37.83</c:v>
                </c:pt>
                <c:pt idx="139">
                  <c:v>37.83</c:v>
                </c:pt>
                <c:pt idx="140">
                  <c:v>37.6</c:v>
                </c:pt>
                <c:pt idx="141">
                  <c:v>37.6</c:v>
                </c:pt>
                <c:pt idx="142">
                  <c:v>37.35</c:v>
                </c:pt>
                <c:pt idx="143">
                  <c:v>37.35</c:v>
                </c:pt>
                <c:pt idx="144">
                  <c:v>37.35</c:v>
                </c:pt>
                <c:pt idx="145">
                  <c:v>36.55</c:v>
                </c:pt>
                <c:pt idx="146">
                  <c:v>36.55</c:v>
                </c:pt>
                <c:pt idx="147">
                  <c:v>36.1</c:v>
                </c:pt>
                <c:pt idx="148">
                  <c:v>36.1</c:v>
                </c:pt>
                <c:pt idx="149">
                  <c:v>36.1</c:v>
                </c:pt>
                <c:pt idx="150">
                  <c:v>35.38</c:v>
                </c:pt>
                <c:pt idx="151">
                  <c:v>35.38</c:v>
                </c:pt>
                <c:pt idx="152">
                  <c:v>34.98</c:v>
                </c:pt>
                <c:pt idx="153">
                  <c:v>34.98</c:v>
                </c:pt>
                <c:pt idx="154">
                  <c:v>34.98</c:v>
                </c:pt>
                <c:pt idx="155">
                  <c:v>34.55</c:v>
                </c:pt>
                <c:pt idx="156">
                  <c:v>34.55</c:v>
                </c:pt>
                <c:pt idx="157">
                  <c:v>34.28</c:v>
                </c:pt>
                <c:pt idx="158">
                  <c:v>34.28</c:v>
                </c:pt>
                <c:pt idx="159">
                  <c:v>34.28</c:v>
                </c:pt>
                <c:pt idx="160">
                  <c:v>33.73</c:v>
                </c:pt>
                <c:pt idx="161">
                  <c:v>33.73</c:v>
                </c:pt>
                <c:pt idx="162">
                  <c:v>33.5</c:v>
                </c:pt>
                <c:pt idx="163">
                  <c:v>33.5</c:v>
                </c:pt>
                <c:pt idx="164">
                  <c:v>33.5</c:v>
                </c:pt>
                <c:pt idx="165">
                  <c:v>33.2</c:v>
                </c:pt>
                <c:pt idx="166">
                  <c:v>33.2</c:v>
                </c:pt>
                <c:pt idx="167">
                  <c:v>33.2</c:v>
                </c:pt>
                <c:pt idx="168">
                  <c:v>33.2</c:v>
                </c:pt>
                <c:pt idx="169">
                  <c:v>33.2</c:v>
                </c:pt>
                <c:pt idx="170">
                  <c:v>33.2</c:v>
                </c:pt>
                <c:pt idx="171">
                  <c:v>33.05</c:v>
                </c:pt>
                <c:pt idx="172">
                  <c:v>33.05</c:v>
                </c:pt>
                <c:pt idx="173">
                  <c:v>33.45</c:v>
                </c:pt>
                <c:pt idx="174">
                  <c:v>33.45</c:v>
                </c:pt>
                <c:pt idx="175">
                  <c:v>33.45</c:v>
                </c:pt>
                <c:pt idx="176">
                  <c:v>33.55</c:v>
                </c:pt>
                <c:pt idx="177">
                  <c:v>33.55</c:v>
                </c:pt>
                <c:pt idx="178">
                  <c:v>33.65</c:v>
                </c:pt>
                <c:pt idx="179">
                  <c:v>33.65</c:v>
                </c:pt>
                <c:pt idx="180">
                  <c:v>33.65</c:v>
                </c:pt>
                <c:pt idx="181">
                  <c:v>33.75</c:v>
                </c:pt>
                <c:pt idx="182">
                  <c:v>33.75</c:v>
                </c:pt>
                <c:pt idx="183">
                  <c:v>33.9</c:v>
                </c:pt>
                <c:pt idx="184">
                  <c:v>33.9</c:v>
                </c:pt>
                <c:pt idx="185">
                  <c:v>33.9</c:v>
                </c:pt>
                <c:pt idx="186">
                  <c:v>33.95</c:v>
                </c:pt>
                <c:pt idx="187">
                  <c:v>33.95</c:v>
                </c:pt>
                <c:pt idx="188">
                  <c:v>34.05</c:v>
                </c:pt>
                <c:pt idx="189">
                  <c:v>34.05</c:v>
                </c:pt>
                <c:pt idx="190">
                  <c:v>34.05</c:v>
                </c:pt>
                <c:pt idx="191">
                  <c:v>34.05</c:v>
                </c:pt>
                <c:pt idx="192">
                  <c:v>34.05</c:v>
                </c:pt>
                <c:pt idx="193">
                  <c:v>34.05</c:v>
                </c:pt>
                <c:pt idx="194">
                  <c:v>34.05</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4</c:v>
                </c:pt>
                <c:pt idx="209">
                  <c:v>34</c:v>
                </c:pt>
                <c:pt idx="210">
                  <c:v>34</c:v>
                </c:pt>
                <c:pt idx="211">
                  <c:v>34</c:v>
                </c:pt>
                <c:pt idx="212">
                  <c:v>34</c:v>
                </c:pt>
                <c:pt idx="213">
                  <c:v>34</c:v>
                </c:pt>
                <c:pt idx="214">
                  <c:v>34</c:v>
                </c:pt>
                <c:pt idx="215">
                  <c:v>34</c:v>
                </c:pt>
                <c:pt idx="216">
                  <c:v>34</c:v>
                </c:pt>
                <c:pt idx="217">
                  <c:v>34</c:v>
                </c:pt>
                <c:pt idx="218">
                  <c:v>34</c:v>
                </c:pt>
                <c:pt idx="219">
                  <c:v>34</c:v>
                </c:pt>
                <c:pt idx="220">
                  <c:v>34</c:v>
                </c:pt>
                <c:pt idx="221">
                  <c:v>34</c:v>
                </c:pt>
                <c:pt idx="222">
                  <c:v>34</c:v>
                </c:pt>
                <c:pt idx="223">
                  <c:v>34</c:v>
                </c:pt>
                <c:pt idx="224">
                  <c:v>34</c:v>
                </c:pt>
                <c:pt idx="225">
                  <c:v>33.88</c:v>
                </c:pt>
                <c:pt idx="226">
                  <c:v>33.88</c:v>
                </c:pt>
                <c:pt idx="227">
                  <c:v>33.88</c:v>
                </c:pt>
                <c:pt idx="228">
                  <c:v>33.63</c:v>
                </c:pt>
                <c:pt idx="229">
                  <c:v>33.63</c:v>
                </c:pt>
                <c:pt idx="230">
                  <c:v>33.2</c:v>
                </c:pt>
                <c:pt idx="231">
                  <c:v>33.2</c:v>
                </c:pt>
                <c:pt idx="232">
                  <c:v>33.2</c:v>
                </c:pt>
                <c:pt idx="233">
                  <c:v>32.88</c:v>
                </c:pt>
                <c:pt idx="234">
                  <c:v>32.88</c:v>
                </c:pt>
                <c:pt idx="235">
                  <c:v>32.2</c:v>
                </c:pt>
                <c:pt idx="236">
                  <c:v>32.2</c:v>
                </c:pt>
                <c:pt idx="237">
                  <c:v>32.2</c:v>
                </c:pt>
                <c:pt idx="238">
                  <c:v>32.2</c:v>
                </c:pt>
                <c:pt idx="239">
                  <c:v>32.2</c:v>
                </c:pt>
                <c:pt idx="240">
                  <c:v>31.25</c:v>
                </c:pt>
                <c:pt idx="241">
                  <c:v>31.25</c:v>
                </c:pt>
                <c:pt idx="242">
                  <c:v>31.25</c:v>
                </c:pt>
                <c:pt idx="243">
                  <c:v>30.65</c:v>
                </c:pt>
                <c:pt idx="244">
                  <c:v>30.65</c:v>
                </c:pt>
                <c:pt idx="245">
                  <c:v>29.6</c:v>
                </c:pt>
                <c:pt idx="246">
                  <c:v>29.6</c:v>
                </c:pt>
                <c:pt idx="247">
                  <c:v>29.6</c:v>
                </c:pt>
                <c:pt idx="248">
                  <c:v>28</c:v>
                </c:pt>
                <c:pt idx="249">
                  <c:v>28</c:v>
                </c:pt>
                <c:pt idx="250">
                  <c:v>27.13</c:v>
                </c:pt>
                <c:pt idx="251">
                  <c:v>27.13</c:v>
                </c:pt>
                <c:pt idx="252">
                  <c:v>27.13</c:v>
                </c:pt>
                <c:pt idx="253">
                  <c:v>27.13</c:v>
                </c:pt>
                <c:pt idx="254">
                  <c:v>27.13</c:v>
                </c:pt>
                <c:pt idx="255">
                  <c:v>27.13</c:v>
                </c:pt>
                <c:pt idx="256">
                  <c:v>27.13</c:v>
                </c:pt>
                <c:pt idx="257">
                  <c:v>27.13</c:v>
                </c:pt>
                <c:pt idx="258">
                  <c:v>26.38</c:v>
                </c:pt>
                <c:pt idx="259">
                  <c:v>26.38</c:v>
                </c:pt>
                <c:pt idx="260">
                  <c:v>26.38</c:v>
                </c:pt>
                <c:pt idx="261">
                  <c:v>25.38</c:v>
                </c:pt>
                <c:pt idx="262">
                  <c:v>25.38</c:v>
                </c:pt>
                <c:pt idx="263">
                  <c:v>23.25</c:v>
                </c:pt>
                <c:pt idx="264">
                  <c:v>23.25</c:v>
                </c:pt>
                <c:pt idx="265">
                  <c:v>23.25</c:v>
                </c:pt>
                <c:pt idx="266">
                  <c:v>22.2</c:v>
                </c:pt>
                <c:pt idx="267">
                  <c:v>22.2</c:v>
                </c:pt>
                <c:pt idx="268">
                  <c:v>21.5</c:v>
                </c:pt>
                <c:pt idx="269">
                  <c:v>21.5</c:v>
                </c:pt>
                <c:pt idx="270">
                  <c:v>21.5</c:v>
                </c:pt>
                <c:pt idx="271">
                  <c:v>20.2</c:v>
                </c:pt>
                <c:pt idx="272">
                  <c:v>20.2</c:v>
                </c:pt>
                <c:pt idx="273">
                  <c:v>20</c:v>
                </c:pt>
                <c:pt idx="274">
                  <c:v>20</c:v>
                </c:pt>
                <c:pt idx="275">
                  <c:v>20</c:v>
                </c:pt>
                <c:pt idx="276">
                  <c:v>19.5</c:v>
                </c:pt>
                <c:pt idx="277">
                  <c:v>19.5</c:v>
                </c:pt>
                <c:pt idx="278">
                  <c:v>19.38</c:v>
                </c:pt>
                <c:pt idx="279">
                  <c:v>19.38</c:v>
                </c:pt>
                <c:pt idx="280">
                  <c:v>19.38</c:v>
                </c:pt>
                <c:pt idx="281">
                  <c:v>18.9</c:v>
                </c:pt>
                <c:pt idx="282">
                  <c:v>18.9</c:v>
                </c:pt>
                <c:pt idx="283">
                  <c:v>18.4</c:v>
                </c:pt>
                <c:pt idx="284">
                  <c:v>18.4</c:v>
                </c:pt>
                <c:pt idx="285">
                  <c:v>18.4</c:v>
                </c:pt>
                <c:pt idx="286">
                  <c:v>17.73</c:v>
                </c:pt>
                <c:pt idx="287">
                  <c:v>17.73</c:v>
                </c:pt>
                <c:pt idx="288">
                  <c:v>16.93</c:v>
                </c:pt>
                <c:pt idx="289">
                  <c:v>16.93</c:v>
                </c:pt>
                <c:pt idx="290">
                  <c:v>16.93</c:v>
                </c:pt>
                <c:pt idx="291">
                  <c:v>16.63</c:v>
                </c:pt>
                <c:pt idx="292">
                  <c:v>16.63</c:v>
                </c:pt>
                <c:pt idx="293">
                  <c:v>16.2</c:v>
                </c:pt>
                <c:pt idx="294">
                  <c:v>16.2</c:v>
                </c:pt>
                <c:pt idx="295">
                  <c:v>16.2</c:v>
                </c:pt>
                <c:pt idx="296">
                  <c:v>16</c:v>
                </c:pt>
                <c:pt idx="297">
                  <c:v>16</c:v>
                </c:pt>
                <c:pt idx="298">
                  <c:v>15.5</c:v>
                </c:pt>
                <c:pt idx="299">
                  <c:v>15.5</c:v>
                </c:pt>
                <c:pt idx="300">
                  <c:v>15.5</c:v>
                </c:pt>
                <c:pt idx="301">
                  <c:v>15.43</c:v>
                </c:pt>
                <c:pt idx="302">
                  <c:v>15.43</c:v>
                </c:pt>
                <c:pt idx="303">
                  <c:v>15.18</c:v>
                </c:pt>
                <c:pt idx="304">
                  <c:v>15.18</c:v>
                </c:pt>
                <c:pt idx="305">
                  <c:v>15.18</c:v>
                </c:pt>
                <c:pt idx="306">
                  <c:v>14.55</c:v>
                </c:pt>
                <c:pt idx="307">
                  <c:v>14.55</c:v>
                </c:pt>
                <c:pt idx="308">
                  <c:v>14.35</c:v>
                </c:pt>
                <c:pt idx="309">
                  <c:v>14.35</c:v>
                </c:pt>
                <c:pt idx="310">
                  <c:v>14.35</c:v>
                </c:pt>
                <c:pt idx="311">
                  <c:v>14</c:v>
                </c:pt>
                <c:pt idx="312">
                  <c:v>14</c:v>
                </c:pt>
                <c:pt idx="313">
                  <c:v>14</c:v>
                </c:pt>
                <c:pt idx="314">
                  <c:v>14</c:v>
                </c:pt>
                <c:pt idx="315">
                  <c:v>14</c:v>
                </c:pt>
                <c:pt idx="316">
                  <c:v>14</c:v>
                </c:pt>
                <c:pt idx="317">
                  <c:v>14</c:v>
                </c:pt>
                <c:pt idx="318">
                  <c:v>14.35</c:v>
                </c:pt>
                <c:pt idx="319">
                  <c:v>14.35</c:v>
                </c:pt>
                <c:pt idx="320">
                  <c:v>14.35</c:v>
                </c:pt>
                <c:pt idx="321">
                  <c:v>15.63</c:v>
                </c:pt>
                <c:pt idx="322">
                  <c:v>15.63</c:v>
                </c:pt>
                <c:pt idx="323">
                  <c:v>15.95</c:v>
                </c:pt>
                <c:pt idx="324">
                  <c:v>15.95</c:v>
                </c:pt>
                <c:pt idx="325">
                  <c:v>15.95</c:v>
                </c:pt>
                <c:pt idx="326">
                  <c:v>16.9</c:v>
                </c:pt>
                <c:pt idx="327">
                  <c:v>16.9</c:v>
                </c:pt>
                <c:pt idx="328">
                  <c:v>17</c:v>
                </c:pt>
                <c:pt idx="329">
                  <c:v>17</c:v>
                </c:pt>
                <c:pt idx="330">
                  <c:v>17</c:v>
                </c:pt>
                <c:pt idx="331">
                  <c:v>17.25</c:v>
                </c:pt>
                <c:pt idx="332">
                  <c:v>17.25</c:v>
                </c:pt>
                <c:pt idx="333">
                  <c:v>17.25</c:v>
                </c:pt>
                <c:pt idx="334">
                  <c:v>17.25</c:v>
                </c:pt>
                <c:pt idx="335">
                  <c:v>17.25</c:v>
                </c:pt>
                <c:pt idx="336">
                  <c:v>17.4</c:v>
                </c:pt>
                <c:pt idx="337">
                  <c:v>17.4</c:v>
                </c:pt>
                <c:pt idx="338">
                  <c:v>17.4</c:v>
                </c:pt>
                <c:pt idx="339">
                  <c:v>17.4</c:v>
                </c:pt>
                <c:pt idx="340">
                  <c:v>17.4</c:v>
                </c:pt>
                <c:pt idx="341">
                  <c:v>17.5</c:v>
                </c:pt>
                <c:pt idx="342">
                  <c:v>17.5</c:v>
                </c:pt>
                <c:pt idx="343">
                  <c:v>17.5</c:v>
                </c:pt>
                <c:pt idx="344">
                  <c:v>17.5</c:v>
                </c:pt>
                <c:pt idx="345">
                  <c:v>17.5</c:v>
                </c:pt>
                <c:pt idx="346">
                  <c:v>17.5</c:v>
                </c:pt>
                <c:pt idx="347">
                  <c:v>17.5</c:v>
                </c:pt>
                <c:pt idx="348">
                  <c:v>17.5</c:v>
                </c:pt>
                <c:pt idx="349">
                  <c:v>17.5</c:v>
                </c:pt>
                <c:pt idx="350">
                  <c:v>17.5</c:v>
                </c:pt>
                <c:pt idx="351">
                  <c:v>17.5</c:v>
                </c:pt>
                <c:pt idx="352">
                  <c:v>17.5</c:v>
                </c:pt>
                <c:pt idx="353">
                  <c:v>17.35</c:v>
                </c:pt>
                <c:pt idx="354">
                  <c:v>17.35</c:v>
                </c:pt>
                <c:pt idx="355">
                  <c:v>17.35</c:v>
                </c:pt>
                <c:pt idx="356">
                  <c:v>17.35</c:v>
                </c:pt>
                <c:pt idx="357">
                  <c:v>17.35</c:v>
                </c:pt>
                <c:pt idx="358">
                  <c:v>17.35</c:v>
                </c:pt>
                <c:pt idx="359">
                  <c:v>17.35</c:v>
                </c:pt>
                <c:pt idx="360">
                  <c:v>17.35</c:v>
                </c:pt>
                <c:pt idx="361">
                  <c:v>16.58</c:v>
                </c:pt>
                <c:pt idx="362">
                  <c:v>16.58</c:v>
                </c:pt>
                <c:pt idx="363">
                  <c:v>16.58</c:v>
                </c:pt>
                <c:pt idx="364">
                  <c:v>16.58</c:v>
                </c:pt>
                <c:pt idx="365">
                  <c:v>16.58</c:v>
                </c:pt>
                <c:pt idx="366">
                  <c:v>16.43</c:v>
                </c:pt>
                <c:pt idx="367">
                  <c:v>16.43</c:v>
                </c:pt>
                <c:pt idx="368">
                  <c:v>16.1</c:v>
                </c:pt>
                <c:pt idx="369">
                  <c:v>16.1</c:v>
                </c:pt>
                <c:pt idx="370">
                  <c:v>16.1</c:v>
                </c:pt>
                <c:pt idx="371">
                  <c:v>15.5</c:v>
                </c:pt>
                <c:pt idx="372">
                  <c:v>15.5</c:v>
                </c:pt>
                <c:pt idx="373">
                  <c:v>15.45</c:v>
                </c:pt>
                <c:pt idx="374">
                  <c:v>15.45</c:v>
                </c:pt>
                <c:pt idx="375">
                  <c:v>15.45</c:v>
                </c:pt>
                <c:pt idx="376">
                  <c:v>14.95</c:v>
                </c:pt>
                <c:pt idx="377">
                  <c:v>14.95</c:v>
                </c:pt>
                <c:pt idx="378">
                  <c:v>14.83</c:v>
                </c:pt>
                <c:pt idx="379">
                  <c:v>14.83</c:v>
                </c:pt>
                <c:pt idx="380">
                  <c:v>14.83</c:v>
                </c:pt>
                <c:pt idx="381">
                  <c:v>14.58</c:v>
                </c:pt>
                <c:pt idx="382">
                  <c:v>14.58</c:v>
                </c:pt>
                <c:pt idx="383">
                  <c:v>14.38</c:v>
                </c:pt>
                <c:pt idx="384">
                  <c:v>14.38</c:v>
                </c:pt>
                <c:pt idx="385">
                  <c:v>14.38</c:v>
                </c:pt>
                <c:pt idx="386">
                  <c:v>14.23</c:v>
                </c:pt>
                <c:pt idx="387">
                  <c:v>14.23</c:v>
                </c:pt>
                <c:pt idx="388">
                  <c:v>14.23</c:v>
                </c:pt>
                <c:pt idx="389">
                  <c:v>14.23</c:v>
                </c:pt>
                <c:pt idx="390">
                  <c:v>14.23</c:v>
                </c:pt>
                <c:pt idx="391">
                  <c:v>13.73</c:v>
                </c:pt>
                <c:pt idx="392">
                  <c:v>13.73</c:v>
                </c:pt>
                <c:pt idx="393">
                  <c:v>13.48</c:v>
                </c:pt>
                <c:pt idx="394">
                  <c:v>13.48</c:v>
                </c:pt>
                <c:pt idx="395">
                  <c:v>13.48</c:v>
                </c:pt>
                <c:pt idx="396">
                  <c:v>13.1</c:v>
                </c:pt>
                <c:pt idx="397">
                  <c:v>13.1</c:v>
                </c:pt>
                <c:pt idx="398">
                  <c:v>12.83</c:v>
                </c:pt>
                <c:pt idx="399">
                  <c:v>12.83</c:v>
                </c:pt>
                <c:pt idx="400">
                  <c:v>12.83</c:v>
                </c:pt>
                <c:pt idx="401">
                  <c:v>12.83</c:v>
                </c:pt>
                <c:pt idx="402">
                  <c:v>12.83</c:v>
                </c:pt>
                <c:pt idx="403">
                  <c:v>12.73</c:v>
                </c:pt>
                <c:pt idx="404">
                  <c:v>12.73</c:v>
                </c:pt>
                <c:pt idx="405">
                  <c:v>12.73</c:v>
                </c:pt>
                <c:pt idx="406">
                  <c:v>12.63</c:v>
                </c:pt>
                <c:pt idx="407">
                  <c:v>12.63</c:v>
                </c:pt>
                <c:pt idx="408">
                  <c:v>12.7</c:v>
                </c:pt>
                <c:pt idx="409">
                  <c:v>12.7</c:v>
                </c:pt>
                <c:pt idx="410">
                  <c:v>12.7</c:v>
                </c:pt>
                <c:pt idx="411">
                  <c:v>13.25</c:v>
                </c:pt>
                <c:pt idx="412">
                  <c:v>13.25</c:v>
                </c:pt>
                <c:pt idx="413">
                  <c:v>14.38</c:v>
                </c:pt>
                <c:pt idx="414">
                  <c:v>14.38</c:v>
                </c:pt>
                <c:pt idx="415">
                  <c:v>14.38</c:v>
                </c:pt>
                <c:pt idx="416">
                  <c:v>15.53</c:v>
                </c:pt>
                <c:pt idx="417">
                  <c:v>15.53</c:v>
                </c:pt>
                <c:pt idx="418">
                  <c:v>16.13</c:v>
                </c:pt>
                <c:pt idx="419">
                  <c:v>16.13</c:v>
                </c:pt>
                <c:pt idx="420">
                  <c:v>16.13</c:v>
                </c:pt>
                <c:pt idx="421">
                  <c:v>16.75</c:v>
                </c:pt>
                <c:pt idx="422">
                  <c:v>16.75</c:v>
                </c:pt>
                <c:pt idx="423">
                  <c:v>16.9</c:v>
                </c:pt>
                <c:pt idx="424">
                  <c:v>16.9</c:v>
                </c:pt>
                <c:pt idx="425">
                  <c:v>16.9</c:v>
                </c:pt>
                <c:pt idx="426">
                  <c:v>17.25</c:v>
                </c:pt>
                <c:pt idx="427">
                  <c:v>17.25</c:v>
                </c:pt>
                <c:pt idx="428">
                  <c:v>17.5</c:v>
                </c:pt>
                <c:pt idx="429">
                  <c:v>17.5</c:v>
                </c:pt>
                <c:pt idx="430">
                  <c:v>17.5</c:v>
                </c:pt>
                <c:pt idx="431">
                  <c:v>17.55</c:v>
                </c:pt>
                <c:pt idx="432">
                  <c:v>17.55</c:v>
                </c:pt>
                <c:pt idx="433">
                  <c:v>17.7</c:v>
                </c:pt>
                <c:pt idx="434">
                  <c:v>17.7</c:v>
                </c:pt>
                <c:pt idx="435">
                  <c:v>17.7</c:v>
                </c:pt>
                <c:pt idx="436">
                  <c:v>17.83</c:v>
                </c:pt>
                <c:pt idx="437">
                  <c:v>17.83</c:v>
                </c:pt>
                <c:pt idx="438">
                  <c:v>17.83</c:v>
                </c:pt>
                <c:pt idx="439">
                  <c:v>17.83</c:v>
                </c:pt>
                <c:pt idx="440">
                  <c:v>17.83</c:v>
                </c:pt>
                <c:pt idx="441">
                  <c:v>18</c:v>
                </c:pt>
                <c:pt idx="442">
                  <c:v>18</c:v>
                </c:pt>
                <c:pt idx="443">
                  <c:v>18.1</c:v>
                </c:pt>
                <c:pt idx="444">
                  <c:v>18.1</c:v>
                </c:pt>
                <c:pt idx="445">
                  <c:v>18.1</c:v>
                </c:pt>
                <c:pt idx="446">
                  <c:v>18.25</c:v>
                </c:pt>
                <c:pt idx="447">
                  <c:v>18.25</c:v>
                </c:pt>
                <c:pt idx="448">
                  <c:v>18.25</c:v>
                </c:pt>
                <c:pt idx="449">
                  <c:v>18.25</c:v>
                </c:pt>
                <c:pt idx="450">
                  <c:v>18.25</c:v>
                </c:pt>
                <c:pt idx="451">
                  <c:v>18.25</c:v>
                </c:pt>
                <c:pt idx="452">
                  <c:v>18.3</c:v>
                </c:pt>
                <c:pt idx="453">
                  <c:v>18.3</c:v>
                </c:pt>
                <c:pt idx="454">
                  <c:v>18.3</c:v>
                </c:pt>
                <c:pt idx="455">
                  <c:v>18.3</c:v>
                </c:pt>
                <c:pt idx="456">
                  <c:v>18.3</c:v>
                </c:pt>
                <c:pt idx="457">
                  <c:v>18.3</c:v>
                </c:pt>
                <c:pt idx="458">
                  <c:v>18.3</c:v>
                </c:pt>
                <c:pt idx="459">
                  <c:v>18.3</c:v>
                </c:pt>
                <c:pt idx="460">
                  <c:v>18.3</c:v>
                </c:pt>
                <c:pt idx="461">
                  <c:v>18.3</c:v>
                </c:pt>
                <c:pt idx="462">
                  <c:v>18.3</c:v>
                </c:pt>
                <c:pt idx="463">
                  <c:v>18.3</c:v>
                </c:pt>
                <c:pt idx="464">
                  <c:v>18.3</c:v>
                </c:pt>
                <c:pt idx="465">
                  <c:v>18.3</c:v>
                </c:pt>
                <c:pt idx="466">
                  <c:v>18.3</c:v>
                </c:pt>
                <c:pt idx="467">
                  <c:v>18.3</c:v>
                </c:pt>
                <c:pt idx="468">
                  <c:v>18.3</c:v>
                </c:pt>
                <c:pt idx="469">
                  <c:v>18.25</c:v>
                </c:pt>
                <c:pt idx="470">
                  <c:v>18.25</c:v>
                </c:pt>
                <c:pt idx="471">
                  <c:v>18.25</c:v>
                </c:pt>
                <c:pt idx="472">
                  <c:v>18.25</c:v>
                </c:pt>
                <c:pt idx="473">
                  <c:v>18.25</c:v>
                </c:pt>
                <c:pt idx="474">
                  <c:v>18.25</c:v>
                </c:pt>
                <c:pt idx="475">
                  <c:v>18.25</c:v>
                </c:pt>
                <c:pt idx="476">
                  <c:v>18.25</c:v>
                </c:pt>
                <c:pt idx="477">
                  <c:v>17.95</c:v>
                </c:pt>
                <c:pt idx="478">
                  <c:v>17.95</c:v>
                </c:pt>
                <c:pt idx="479">
                  <c:v>17.85</c:v>
                </c:pt>
                <c:pt idx="480">
                  <c:v>17.85</c:v>
                </c:pt>
                <c:pt idx="481">
                  <c:v>17.85</c:v>
                </c:pt>
                <c:pt idx="482">
                  <c:v>17.55</c:v>
                </c:pt>
                <c:pt idx="483">
                  <c:v>17.55</c:v>
                </c:pt>
                <c:pt idx="484">
                  <c:v>17.45</c:v>
                </c:pt>
                <c:pt idx="485">
                  <c:v>17.45</c:v>
                </c:pt>
                <c:pt idx="486">
                  <c:v>17.45</c:v>
                </c:pt>
                <c:pt idx="487">
                  <c:v>17.15</c:v>
                </c:pt>
                <c:pt idx="488">
                  <c:v>17.15</c:v>
                </c:pt>
                <c:pt idx="489">
                  <c:v>17.13</c:v>
                </c:pt>
                <c:pt idx="490">
                  <c:v>17.13</c:v>
                </c:pt>
                <c:pt idx="491">
                  <c:v>17.13</c:v>
                </c:pt>
                <c:pt idx="492">
                  <c:v>16.78</c:v>
                </c:pt>
                <c:pt idx="493">
                  <c:v>16.78</c:v>
                </c:pt>
                <c:pt idx="494">
                  <c:v>16.78</c:v>
                </c:pt>
                <c:pt idx="495">
                  <c:v>16.78</c:v>
                </c:pt>
                <c:pt idx="496">
                  <c:v>16.78</c:v>
                </c:pt>
                <c:pt idx="497">
                  <c:v>16.7</c:v>
                </c:pt>
                <c:pt idx="498">
                  <c:v>16.7</c:v>
                </c:pt>
                <c:pt idx="499">
                  <c:v>16.65</c:v>
                </c:pt>
                <c:pt idx="500">
                  <c:v>16.65</c:v>
                </c:pt>
                <c:pt idx="501">
                  <c:v>16.65</c:v>
                </c:pt>
                <c:pt idx="502">
                  <c:v>16.13</c:v>
                </c:pt>
                <c:pt idx="503">
                  <c:v>16.13</c:v>
                </c:pt>
                <c:pt idx="504">
                  <c:v>15.93</c:v>
                </c:pt>
                <c:pt idx="505">
                  <c:v>15.93</c:v>
                </c:pt>
                <c:pt idx="506">
                  <c:v>15.93</c:v>
                </c:pt>
                <c:pt idx="507">
                  <c:v>16.03</c:v>
                </c:pt>
                <c:pt idx="508">
                  <c:v>16.03</c:v>
                </c:pt>
                <c:pt idx="509">
                  <c:v>16.03</c:v>
                </c:pt>
                <c:pt idx="510">
                  <c:v>16.03</c:v>
                </c:pt>
                <c:pt idx="511">
                  <c:v>16.03</c:v>
                </c:pt>
                <c:pt idx="512">
                  <c:v>16.03</c:v>
                </c:pt>
                <c:pt idx="513">
                  <c:v>16.03</c:v>
                </c:pt>
                <c:pt idx="514">
                  <c:v>16.03</c:v>
                </c:pt>
                <c:pt idx="515">
                  <c:v>16.03</c:v>
                </c:pt>
                <c:pt idx="516">
                  <c:v>16.03</c:v>
                </c:pt>
                <c:pt idx="517">
                  <c:v>16.03</c:v>
                </c:pt>
                <c:pt idx="518">
                  <c:v>16.13</c:v>
                </c:pt>
                <c:pt idx="519">
                  <c:v>16.13</c:v>
                </c:pt>
                <c:pt idx="520">
                  <c:v>16.13</c:v>
                </c:pt>
                <c:pt idx="521">
                  <c:v>16.2</c:v>
                </c:pt>
                <c:pt idx="522">
                  <c:v>16.2</c:v>
                </c:pt>
                <c:pt idx="523">
                  <c:v>16.45</c:v>
                </c:pt>
                <c:pt idx="524">
                  <c:v>16.45</c:v>
                </c:pt>
                <c:pt idx="525">
                  <c:v>16.45</c:v>
                </c:pt>
                <c:pt idx="526">
                  <c:v>16.53</c:v>
                </c:pt>
                <c:pt idx="527">
                  <c:v>16.53</c:v>
                </c:pt>
                <c:pt idx="528">
                  <c:v>16.75</c:v>
                </c:pt>
                <c:pt idx="529">
                  <c:v>16.75</c:v>
                </c:pt>
                <c:pt idx="530">
                  <c:v>16.75</c:v>
                </c:pt>
                <c:pt idx="531">
                  <c:v>17</c:v>
                </c:pt>
                <c:pt idx="532">
                  <c:v>17</c:v>
                </c:pt>
                <c:pt idx="533">
                  <c:v>17.25</c:v>
                </c:pt>
                <c:pt idx="534">
                  <c:v>17.25</c:v>
                </c:pt>
                <c:pt idx="535">
                  <c:v>17.25</c:v>
                </c:pt>
                <c:pt idx="536">
                  <c:v>17.55</c:v>
                </c:pt>
                <c:pt idx="537">
                  <c:v>17.55</c:v>
                </c:pt>
                <c:pt idx="538">
                  <c:v>17.6</c:v>
                </c:pt>
                <c:pt idx="539">
                  <c:v>17.6</c:v>
                </c:pt>
                <c:pt idx="540">
                  <c:v>17.75</c:v>
                </c:pt>
                <c:pt idx="541">
                  <c:v>17.75</c:v>
                </c:pt>
                <c:pt idx="542">
                  <c:v>17.88</c:v>
                </c:pt>
                <c:pt idx="543">
                  <c:v>17.88</c:v>
                </c:pt>
                <c:pt idx="544">
                  <c:v>17.88</c:v>
                </c:pt>
                <c:pt idx="545">
                  <c:v>18</c:v>
                </c:pt>
                <c:pt idx="546">
                  <c:v>18</c:v>
                </c:pt>
                <c:pt idx="547">
                  <c:v>18</c:v>
                </c:pt>
                <c:pt idx="548">
                  <c:v>18</c:v>
                </c:pt>
                <c:pt idx="549">
                  <c:v>18</c:v>
                </c:pt>
                <c:pt idx="550">
                  <c:v>18</c:v>
                </c:pt>
                <c:pt idx="551">
                  <c:v>17.88</c:v>
                </c:pt>
                <c:pt idx="552">
                  <c:v>17.88</c:v>
                </c:pt>
                <c:pt idx="553">
                  <c:v>17.88</c:v>
                </c:pt>
                <c:pt idx="554">
                  <c:v>17.88</c:v>
                </c:pt>
                <c:pt idx="555">
                  <c:v>17.95</c:v>
                </c:pt>
                <c:pt idx="556">
                  <c:v>17.95</c:v>
                </c:pt>
                <c:pt idx="557">
                  <c:v>17.95</c:v>
                </c:pt>
                <c:pt idx="558">
                  <c:v>17.95</c:v>
                </c:pt>
                <c:pt idx="559">
                  <c:v>17.95</c:v>
                </c:pt>
                <c:pt idx="560">
                  <c:v>17.95</c:v>
                </c:pt>
                <c:pt idx="561">
                  <c:v>17.95</c:v>
                </c:pt>
                <c:pt idx="562">
                  <c:v>18.1</c:v>
                </c:pt>
                <c:pt idx="563">
                  <c:v>18.1</c:v>
                </c:pt>
                <c:pt idx="564">
                  <c:v>18.1</c:v>
                </c:pt>
                <c:pt idx="565">
                  <c:v>18.1</c:v>
                </c:pt>
                <c:pt idx="566">
                  <c:v>17.9</c:v>
                </c:pt>
                <c:pt idx="567">
                  <c:v>17.9</c:v>
                </c:pt>
                <c:pt idx="568">
                  <c:v>17.9</c:v>
                </c:pt>
                <c:pt idx="569">
                  <c:v>17.75</c:v>
                </c:pt>
                <c:pt idx="570">
                  <c:v>17.4</c:v>
                </c:pt>
                <c:pt idx="571">
                  <c:v>16.83</c:v>
                </c:pt>
                <c:pt idx="572">
                  <c:v>16.7</c:v>
                </c:pt>
                <c:pt idx="573">
                  <c:v>16.65</c:v>
                </c:pt>
                <c:pt idx="574">
                  <c:v>16.65</c:v>
                </c:pt>
                <c:pt idx="575">
                  <c:v>16.55</c:v>
                </c:pt>
                <c:pt idx="576">
                  <c:v>16.55</c:v>
                </c:pt>
                <c:pt idx="577">
                  <c:v>16.53</c:v>
                </c:pt>
                <c:pt idx="578">
                  <c:v>16.53</c:v>
                </c:pt>
                <c:pt idx="579">
                  <c:v>16.53</c:v>
                </c:pt>
                <c:pt idx="580">
                  <c:v>16.53</c:v>
                </c:pt>
                <c:pt idx="581">
                  <c:v>16.43</c:v>
                </c:pt>
                <c:pt idx="582">
                  <c:v>16.43</c:v>
                </c:pt>
                <c:pt idx="583">
                  <c:v>16.43</c:v>
                </c:pt>
                <c:pt idx="584">
                  <c:v>16.43</c:v>
                </c:pt>
                <c:pt idx="585">
                  <c:v>16.28</c:v>
                </c:pt>
                <c:pt idx="586">
                  <c:v>16.25</c:v>
                </c:pt>
                <c:pt idx="587">
                  <c:v>16.25</c:v>
                </c:pt>
                <c:pt idx="588">
                  <c:v>16.25</c:v>
                </c:pt>
                <c:pt idx="589">
                  <c:v>16.25</c:v>
                </c:pt>
                <c:pt idx="590">
                  <c:v>16.25</c:v>
                </c:pt>
                <c:pt idx="591">
                  <c:v>16.15</c:v>
                </c:pt>
                <c:pt idx="592">
                  <c:v>16.05</c:v>
                </c:pt>
                <c:pt idx="593">
                  <c:v>15.85</c:v>
                </c:pt>
                <c:pt idx="594">
                  <c:v>15.85</c:v>
                </c:pt>
                <c:pt idx="595">
                  <c:v>15.8</c:v>
                </c:pt>
                <c:pt idx="596">
                  <c:v>15.8</c:v>
                </c:pt>
                <c:pt idx="597">
                  <c:v>15.75</c:v>
                </c:pt>
                <c:pt idx="598">
                  <c:v>15.75</c:v>
                </c:pt>
                <c:pt idx="599">
                  <c:v>15.75</c:v>
                </c:pt>
                <c:pt idx="600">
                  <c:v>15.5</c:v>
                </c:pt>
                <c:pt idx="601">
                  <c:v>15.5</c:v>
                </c:pt>
                <c:pt idx="602">
                  <c:v>15.45</c:v>
                </c:pt>
                <c:pt idx="603">
                  <c:v>15.45</c:v>
                </c:pt>
                <c:pt idx="604">
                  <c:v>15.38</c:v>
                </c:pt>
                <c:pt idx="605">
                  <c:v>15.3</c:v>
                </c:pt>
                <c:pt idx="606">
                  <c:v>15.3</c:v>
                </c:pt>
                <c:pt idx="607">
                  <c:v>15.15</c:v>
                </c:pt>
                <c:pt idx="608">
                  <c:v>15.15</c:v>
                </c:pt>
                <c:pt idx="609">
                  <c:v>15.15</c:v>
                </c:pt>
                <c:pt idx="610">
                  <c:v>15.15</c:v>
                </c:pt>
                <c:pt idx="611">
                  <c:v>15.15</c:v>
                </c:pt>
                <c:pt idx="612">
                  <c:v>15.2</c:v>
                </c:pt>
                <c:pt idx="613">
                  <c:v>15.2</c:v>
                </c:pt>
                <c:pt idx="614">
                  <c:v>15.2</c:v>
                </c:pt>
                <c:pt idx="615">
                  <c:v>15.1</c:v>
                </c:pt>
                <c:pt idx="616">
                  <c:v>15.1</c:v>
                </c:pt>
                <c:pt idx="617">
                  <c:v>15</c:v>
                </c:pt>
                <c:pt idx="618">
                  <c:v>15</c:v>
                </c:pt>
                <c:pt idx="619">
                  <c:v>14.98</c:v>
                </c:pt>
                <c:pt idx="620">
                  <c:v>14.93</c:v>
                </c:pt>
                <c:pt idx="621">
                  <c:v>14.93</c:v>
                </c:pt>
                <c:pt idx="622">
                  <c:v>14.88</c:v>
                </c:pt>
                <c:pt idx="623">
                  <c:v>14.88</c:v>
                </c:pt>
                <c:pt idx="624">
                  <c:v>14.95</c:v>
                </c:pt>
                <c:pt idx="625">
                  <c:v>14.95</c:v>
                </c:pt>
                <c:pt idx="626">
                  <c:v>14.95</c:v>
                </c:pt>
                <c:pt idx="627">
                  <c:v>14.95</c:v>
                </c:pt>
                <c:pt idx="628">
                  <c:v>14.8</c:v>
                </c:pt>
                <c:pt idx="629">
                  <c:v>14.8</c:v>
                </c:pt>
                <c:pt idx="630">
                  <c:v>14.8</c:v>
                </c:pt>
                <c:pt idx="631">
                  <c:v>14.8</c:v>
                </c:pt>
                <c:pt idx="632">
                  <c:v>14.8</c:v>
                </c:pt>
                <c:pt idx="633">
                  <c:v>14.8</c:v>
                </c:pt>
                <c:pt idx="634">
                  <c:v>14.8</c:v>
                </c:pt>
                <c:pt idx="635">
                  <c:v>14.75</c:v>
                </c:pt>
                <c:pt idx="636">
                  <c:v>14.75</c:v>
                </c:pt>
                <c:pt idx="637">
                  <c:v>14.45</c:v>
                </c:pt>
                <c:pt idx="638">
                  <c:v>14.45</c:v>
                </c:pt>
                <c:pt idx="639">
                  <c:v>14.4</c:v>
                </c:pt>
                <c:pt idx="640">
                  <c:v>14.4</c:v>
                </c:pt>
                <c:pt idx="641">
                  <c:v>14.4</c:v>
                </c:pt>
                <c:pt idx="642">
                  <c:v>14.4</c:v>
                </c:pt>
                <c:pt idx="643">
                  <c:v>14.4</c:v>
                </c:pt>
                <c:pt idx="644">
                  <c:v>14.4</c:v>
                </c:pt>
                <c:pt idx="645">
                  <c:v>14.35</c:v>
                </c:pt>
                <c:pt idx="646">
                  <c:v>14.33</c:v>
                </c:pt>
                <c:pt idx="647">
                  <c:v>14.3</c:v>
                </c:pt>
                <c:pt idx="648">
                  <c:v>14.2</c:v>
                </c:pt>
                <c:pt idx="649">
                  <c:v>14.05</c:v>
                </c:pt>
                <c:pt idx="650">
                  <c:v>14.05</c:v>
                </c:pt>
                <c:pt idx="651">
                  <c:v>14.05</c:v>
                </c:pt>
                <c:pt idx="652">
                  <c:v>14</c:v>
                </c:pt>
                <c:pt idx="653">
                  <c:v>14</c:v>
                </c:pt>
                <c:pt idx="654">
                  <c:v>13.975</c:v>
                </c:pt>
                <c:pt idx="655">
                  <c:v>13.95</c:v>
                </c:pt>
                <c:pt idx="656">
                  <c:v>13.95</c:v>
                </c:pt>
                <c:pt idx="657">
                  <c:v>13.95</c:v>
                </c:pt>
                <c:pt idx="658">
                  <c:v>13.95</c:v>
                </c:pt>
                <c:pt idx="659">
                  <c:v>13.95</c:v>
                </c:pt>
                <c:pt idx="660">
                  <c:v>13.95</c:v>
                </c:pt>
                <c:pt idx="661">
                  <c:v>13.95</c:v>
                </c:pt>
                <c:pt idx="662">
                  <c:v>13.95</c:v>
                </c:pt>
                <c:pt idx="663">
                  <c:v>13.95</c:v>
                </c:pt>
                <c:pt idx="664">
                  <c:v>13.95</c:v>
                </c:pt>
                <c:pt idx="665">
                  <c:v>14</c:v>
                </c:pt>
                <c:pt idx="666">
                  <c:v>14.05</c:v>
                </c:pt>
                <c:pt idx="667">
                  <c:v>14.05</c:v>
                </c:pt>
                <c:pt idx="668">
                  <c:v>14.125</c:v>
                </c:pt>
                <c:pt idx="669">
                  <c:v>14.475</c:v>
                </c:pt>
                <c:pt idx="670">
                  <c:v>14.575</c:v>
                </c:pt>
                <c:pt idx="671">
                  <c:v>14.825</c:v>
                </c:pt>
                <c:pt idx="672">
                  <c:v>14.925</c:v>
                </c:pt>
                <c:pt idx="673">
                  <c:v>15.1</c:v>
                </c:pt>
                <c:pt idx="674">
                  <c:v>15.15</c:v>
                </c:pt>
                <c:pt idx="675">
                  <c:v>15.175</c:v>
                </c:pt>
                <c:pt idx="676">
                  <c:v>15.25</c:v>
                </c:pt>
                <c:pt idx="677">
                  <c:v>15.25</c:v>
                </c:pt>
                <c:pt idx="678">
                  <c:v>15.25</c:v>
                </c:pt>
                <c:pt idx="679">
                  <c:v>15.275</c:v>
                </c:pt>
                <c:pt idx="680">
                  <c:v>15.375</c:v>
                </c:pt>
                <c:pt idx="681">
                  <c:v>15.375</c:v>
                </c:pt>
                <c:pt idx="682">
                  <c:v>15.375</c:v>
                </c:pt>
                <c:pt idx="683">
                  <c:v>15.375</c:v>
                </c:pt>
                <c:pt idx="684">
                  <c:v>15.375</c:v>
                </c:pt>
                <c:pt idx="685">
                  <c:v>15.375</c:v>
                </c:pt>
                <c:pt idx="686">
                  <c:v>15.375</c:v>
                </c:pt>
                <c:pt idx="687">
                  <c:v>15.475</c:v>
                </c:pt>
                <c:pt idx="688">
                  <c:v>15.475</c:v>
                </c:pt>
                <c:pt idx="689">
                  <c:v>15.375</c:v>
                </c:pt>
                <c:pt idx="690">
                  <c:v>15.375</c:v>
                </c:pt>
                <c:pt idx="691">
                  <c:v>15.375</c:v>
                </c:pt>
                <c:pt idx="692">
                  <c:v>15.375</c:v>
                </c:pt>
                <c:pt idx="693">
                  <c:v>15.375</c:v>
                </c:pt>
                <c:pt idx="694">
                  <c:v>15.375</c:v>
                </c:pt>
                <c:pt idx="695">
                  <c:v>15.375</c:v>
                </c:pt>
                <c:pt idx="696">
                  <c:v>15.475</c:v>
                </c:pt>
                <c:pt idx="697">
                  <c:v>15.475</c:v>
                </c:pt>
                <c:pt idx="698">
                  <c:v>15.475</c:v>
                </c:pt>
                <c:pt idx="699">
                  <c:v>15.475</c:v>
                </c:pt>
                <c:pt idx="700">
                  <c:v>15.475</c:v>
                </c:pt>
                <c:pt idx="701">
                  <c:v>15.475</c:v>
                </c:pt>
                <c:pt idx="702">
                  <c:v>15.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7</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5</c:v>
                </c:pt>
                <c:pt idx="764">
                  <c:v>15.75</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85</c:v>
                </c:pt>
                <c:pt idx="781">
                  <c:v>15.85</c:v>
                </c:pt>
                <c:pt idx="782">
                  <c:v>15.8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725</c:v>
                </c:pt>
                <c:pt idx="804">
                  <c:v>15.725</c:v>
                </c:pt>
                <c:pt idx="805">
                  <c:v>15.725</c:v>
                </c:pt>
                <c:pt idx="806">
                  <c:v>15.725</c:v>
                </c:pt>
                <c:pt idx="807">
                  <c:v>15.725</c:v>
                </c:pt>
                <c:pt idx="808">
                  <c:v>15.725</c:v>
                </c:pt>
                <c:pt idx="809">
                  <c:v>15.95</c:v>
                </c:pt>
                <c:pt idx="810">
                  <c:v>16.2</c:v>
                </c:pt>
                <c:pt idx="811">
                  <c:v>16.4</c:v>
                </c:pt>
                <c:pt idx="812">
                  <c:v>16.6</c:v>
                </c:pt>
                <c:pt idx="813">
                  <c:v>16.975</c:v>
                </c:pt>
                <c:pt idx="814">
                  <c:v>17.2</c:v>
                </c:pt>
                <c:pt idx="815">
                  <c:v>17.625</c:v>
                </c:pt>
                <c:pt idx="816">
                  <c:v>17.775</c:v>
                </c:pt>
                <c:pt idx="817">
                  <c:v>17.925</c:v>
                </c:pt>
                <c:pt idx="818">
                  <c:v>17.925</c:v>
                </c:pt>
                <c:pt idx="819">
                  <c:v>18</c:v>
                </c:pt>
                <c:pt idx="820">
                  <c:v>18.025</c:v>
                </c:pt>
                <c:pt idx="821">
                  <c:v>18.25</c:v>
                </c:pt>
                <c:pt idx="822">
                  <c:v>18.25</c:v>
                </c:pt>
                <c:pt idx="823">
                  <c:v>18.25</c:v>
                </c:pt>
                <c:pt idx="824">
                  <c:v>18.35</c:v>
                </c:pt>
                <c:pt idx="825">
                  <c:v>18.425</c:v>
                </c:pt>
                <c:pt idx="826">
                  <c:v>18.9</c:v>
                </c:pt>
                <c:pt idx="827">
                  <c:v>19</c:v>
                </c:pt>
                <c:pt idx="828">
                  <c:v>19.45</c:v>
                </c:pt>
                <c:pt idx="829">
                  <c:v>19.7</c:v>
                </c:pt>
                <c:pt idx="830">
                  <c:v>20.5</c:v>
                </c:pt>
                <c:pt idx="831">
                  <c:v>21.2</c:v>
                </c:pt>
                <c:pt idx="832">
                  <c:v>21.625</c:v>
                </c:pt>
                <c:pt idx="833">
                  <c:v>22.025</c:v>
                </c:pt>
                <c:pt idx="834">
                  <c:v>22.025</c:v>
                </c:pt>
                <c:pt idx="835">
                  <c:v>22.15</c:v>
                </c:pt>
                <c:pt idx="836">
                  <c:v>22.15</c:v>
                </c:pt>
                <c:pt idx="837">
                  <c:v>22.5</c:v>
                </c:pt>
                <c:pt idx="838">
                  <c:v>22.625</c:v>
                </c:pt>
                <c:pt idx="839">
                  <c:v>22.95</c:v>
                </c:pt>
                <c:pt idx="840">
                  <c:v>22.95</c:v>
                </c:pt>
                <c:pt idx="841">
                  <c:v>23.35</c:v>
                </c:pt>
                <c:pt idx="842">
                  <c:v>23.35</c:v>
                </c:pt>
                <c:pt idx="843">
                  <c:v>23.375</c:v>
                </c:pt>
                <c:pt idx="844">
                  <c:v>23.75</c:v>
                </c:pt>
                <c:pt idx="845">
                  <c:v>24.075</c:v>
                </c:pt>
                <c:pt idx="846">
                  <c:v>24.475</c:v>
                </c:pt>
                <c:pt idx="847">
                  <c:v>24.825</c:v>
                </c:pt>
                <c:pt idx="848">
                  <c:v>25.025</c:v>
                </c:pt>
                <c:pt idx="849">
                  <c:v>24.925</c:v>
                </c:pt>
                <c:pt idx="850">
                  <c:v>24.925</c:v>
                </c:pt>
                <c:pt idx="851">
                  <c:v>25.05</c:v>
                </c:pt>
                <c:pt idx="852">
                  <c:v>25.05</c:v>
                </c:pt>
                <c:pt idx="853">
                  <c:v>25.175</c:v>
                </c:pt>
                <c:pt idx="854">
                  <c:v>25.275</c:v>
                </c:pt>
                <c:pt idx="855">
                  <c:v>25.35</c:v>
                </c:pt>
                <c:pt idx="856">
                  <c:v>25.35</c:v>
                </c:pt>
                <c:pt idx="857">
                  <c:v>24.875</c:v>
                </c:pt>
                <c:pt idx="858">
                  <c:v>24.875</c:v>
                </c:pt>
                <c:pt idx="859">
                  <c:v>24.875</c:v>
                </c:pt>
                <c:pt idx="860">
                  <c:v>24.875</c:v>
                </c:pt>
                <c:pt idx="861">
                  <c:v>24.5</c:v>
                </c:pt>
                <c:pt idx="862">
                  <c:v>24.4</c:v>
                </c:pt>
                <c:pt idx="863">
                  <c:v>24.4</c:v>
                </c:pt>
                <c:pt idx="864">
                  <c:v>23.9</c:v>
                </c:pt>
                <c:pt idx="865">
                  <c:v>23.825</c:v>
                </c:pt>
                <c:pt idx="866">
                  <c:v>23.5</c:v>
                </c:pt>
                <c:pt idx="867">
                  <c:v>23.5</c:v>
                </c:pt>
                <c:pt idx="868">
                  <c:v>22.875</c:v>
                </c:pt>
                <c:pt idx="869">
                  <c:v>22.875</c:v>
                </c:pt>
                <c:pt idx="870">
                  <c:v>22.875</c:v>
                </c:pt>
                <c:pt idx="871">
                  <c:v>22.75</c:v>
                </c:pt>
                <c:pt idx="872">
                  <c:v>22.9</c:v>
                </c:pt>
                <c:pt idx="873">
                  <c:v>22.9</c:v>
                </c:pt>
                <c:pt idx="874">
                  <c:v>22.9</c:v>
                </c:pt>
                <c:pt idx="875">
                  <c:v>22.9</c:v>
                </c:pt>
                <c:pt idx="876">
                  <c:v>22.9</c:v>
                </c:pt>
                <c:pt idx="877">
                  <c:v>22.625</c:v>
                </c:pt>
                <c:pt idx="878">
                  <c:v>22.3</c:v>
                </c:pt>
                <c:pt idx="879">
                  <c:v>22.1</c:v>
                </c:pt>
                <c:pt idx="880">
                  <c:v>22.1</c:v>
                </c:pt>
                <c:pt idx="881">
                  <c:v>22</c:v>
                </c:pt>
                <c:pt idx="882">
                  <c:v>22</c:v>
                </c:pt>
                <c:pt idx="883">
                  <c:v>21.7</c:v>
                </c:pt>
                <c:pt idx="884">
                  <c:v>21.7</c:v>
                </c:pt>
                <c:pt idx="885">
                  <c:v>21.7</c:v>
                </c:pt>
                <c:pt idx="886">
                  <c:v>21.6</c:v>
                </c:pt>
                <c:pt idx="887">
                  <c:v>21.6</c:v>
                </c:pt>
                <c:pt idx="888">
                  <c:v>21.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20.15</c:v>
                </c:pt>
                <c:pt idx="906">
                  <c:v>19.975</c:v>
                </c:pt>
                <c:pt idx="907">
                  <c:v>19.975</c:v>
                </c:pt>
                <c:pt idx="908">
                  <c:v>20.25</c:v>
                </c:pt>
                <c:pt idx="909">
                  <c:v>20.25</c:v>
                </c:pt>
                <c:pt idx="910">
                  <c:v>20.25</c:v>
                </c:pt>
                <c:pt idx="911">
                  <c:v>20.25</c:v>
                </c:pt>
                <c:pt idx="912">
                  <c:v>20.25</c:v>
                </c:pt>
                <c:pt idx="913">
                  <c:v>20.15</c:v>
                </c:pt>
                <c:pt idx="914">
                  <c:v>20.15</c:v>
                </c:pt>
                <c:pt idx="915">
                  <c:v>20.15</c:v>
                </c:pt>
                <c:pt idx="916">
                  <c:v>20.15</c:v>
                </c:pt>
                <c:pt idx="917">
                  <c:v>20.15</c:v>
                </c:pt>
                <c:pt idx="918">
                  <c:v>20.25</c:v>
                </c:pt>
                <c:pt idx="919">
                  <c:v>20.25</c:v>
                </c:pt>
                <c:pt idx="920">
                  <c:v>20.25</c:v>
                </c:pt>
                <c:pt idx="921">
                  <c:v>20.25</c:v>
                </c:pt>
                <c:pt idx="922">
                  <c:v>20.25</c:v>
                </c:pt>
                <c:pt idx="923">
                  <c:v>20.3</c:v>
                </c:pt>
                <c:pt idx="924">
                  <c:v>20.3</c:v>
                </c:pt>
                <c:pt idx="925">
                  <c:v>20.3</c:v>
                </c:pt>
                <c:pt idx="926">
                  <c:v>20.4</c:v>
                </c:pt>
                <c:pt idx="927">
                  <c:v>20.575</c:v>
                </c:pt>
                <c:pt idx="928">
                  <c:v>20.725</c:v>
                </c:pt>
                <c:pt idx="929">
                  <c:v>20.9</c:v>
                </c:pt>
                <c:pt idx="930">
                  <c:v>21.175</c:v>
                </c:pt>
                <c:pt idx="931">
                  <c:v>21.45</c:v>
                </c:pt>
                <c:pt idx="932">
                  <c:v>21.725</c:v>
                </c:pt>
                <c:pt idx="933">
                  <c:v>22.125</c:v>
                </c:pt>
                <c:pt idx="934">
                  <c:v>22.475</c:v>
                </c:pt>
                <c:pt idx="935">
                  <c:v>22.6</c:v>
                </c:pt>
                <c:pt idx="936">
                  <c:v>22.9</c:v>
                </c:pt>
                <c:pt idx="937">
                  <c:v>23.475</c:v>
                </c:pt>
                <c:pt idx="938">
                  <c:v>23.775</c:v>
                </c:pt>
                <c:pt idx="939">
                  <c:v>24.125</c:v>
                </c:pt>
                <c:pt idx="940">
                  <c:v>24.125</c:v>
                </c:pt>
                <c:pt idx="941">
                  <c:v>24.2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2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4.075</c:v>
                </c:pt>
                <c:pt idx="984">
                  <c:v>23.95</c:v>
                </c:pt>
                <c:pt idx="985">
                  <c:v>24.025</c:v>
                </c:pt>
                <c:pt idx="986">
                  <c:v>24.15</c:v>
                </c:pt>
                <c:pt idx="987">
                  <c:v>24.225</c:v>
                </c:pt>
                <c:pt idx="988">
                  <c:v>24.3</c:v>
                </c:pt>
                <c:pt idx="989">
                  <c:v>24.3</c:v>
                </c:pt>
                <c:pt idx="990">
                  <c:v>24.3</c:v>
                </c:pt>
                <c:pt idx="991">
                  <c:v>24.3</c:v>
                </c:pt>
                <c:pt idx="992">
                  <c:v>24.5</c:v>
                </c:pt>
                <c:pt idx="993">
                  <c:v>24.725</c:v>
                </c:pt>
                <c:pt idx="994">
                  <c:v>24.75</c:v>
                </c:pt>
                <c:pt idx="995">
                  <c:v>25.025</c:v>
                </c:pt>
                <c:pt idx="996">
                  <c:v>25.075</c:v>
                </c:pt>
                <c:pt idx="997">
                  <c:v>25.3</c:v>
                </c:pt>
                <c:pt idx="998">
                  <c:v>25.4</c:v>
                </c:pt>
                <c:pt idx="999">
                  <c:v>25.65</c:v>
                </c:pt>
                <c:pt idx="1000">
                  <c:v>25.75</c:v>
                </c:pt>
                <c:pt idx="1001">
                  <c:v>25.8</c:v>
                </c:pt>
                <c:pt idx="1002">
                  <c:v>25.875</c:v>
                </c:pt>
                <c:pt idx="1003">
                  <c:v>26.05</c:v>
                </c:pt>
                <c:pt idx="1004">
                  <c:v>26.05</c:v>
                </c:pt>
                <c:pt idx="1005">
                  <c:v>26.1</c:v>
                </c:pt>
                <c:pt idx="1006">
                  <c:v>26.15</c:v>
                </c:pt>
                <c:pt idx="1007">
                  <c:v>26.475</c:v>
                </c:pt>
                <c:pt idx="1008">
                  <c:v>26.575</c:v>
                </c:pt>
                <c:pt idx="1009">
                  <c:v>26.575</c:v>
                </c:pt>
                <c:pt idx="1010">
                  <c:v>26.575</c:v>
                </c:pt>
                <c:pt idx="1011">
                  <c:v>26.575</c:v>
                </c:pt>
                <c:pt idx="1012">
                  <c:v>26.7</c:v>
                </c:pt>
                <c:pt idx="1013">
                  <c:v>26.775</c:v>
                </c:pt>
                <c:pt idx="1014">
                  <c:v>26.925</c:v>
                </c:pt>
                <c:pt idx="1015">
                  <c:v>27</c:v>
                </c:pt>
                <c:pt idx="1016">
                  <c:v>27</c:v>
                </c:pt>
                <c:pt idx="1017">
                  <c:v>27.1</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5</c:v>
                </c:pt>
                <c:pt idx="1084">
                  <c:v>34.45</c:v>
                </c:pt>
                <c:pt idx="1085">
                  <c:v>34.45</c:v>
                </c:pt>
                <c:pt idx="1086">
                  <c:v>34.45</c:v>
                </c:pt>
                <c:pt idx="1087">
                  <c:v>34.45</c:v>
                </c:pt>
                <c:pt idx="1088">
                  <c:v>34.42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875</c:v>
                </c:pt>
                <c:pt idx="1122">
                  <c:v>39</c:v>
                </c:pt>
                <c:pt idx="1123">
                  <c:v>39</c:v>
                </c:pt>
                <c:pt idx="1124">
                  <c:v>39</c:v>
                </c:pt>
                <c:pt idx="1125">
                  <c:v>39.1</c:v>
                </c:pt>
                <c:pt idx="1126">
                  <c:v>39.1</c:v>
                </c:pt>
                <c:pt idx="1127">
                  <c:v>39.1</c:v>
                </c:pt>
                <c:pt idx="1128">
                  <c:v>39.175</c:v>
                </c:pt>
                <c:pt idx="1129">
                  <c:v>39.225</c:v>
                </c:pt>
                <c:pt idx="1130">
                  <c:v>39.325</c:v>
                </c:pt>
                <c:pt idx="1131">
                  <c:v>39.4</c:v>
                </c:pt>
                <c:pt idx="1132">
                  <c:v>39.4</c:v>
                </c:pt>
                <c:pt idx="1133">
                  <c:v>39.4</c:v>
                </c:pt>
                <c:pt idx="1134">
                  <c:v>39.4</c:v>
                </c:pt>
                <c:pt idx="1135">
                  <c:v>39.4</c:v>
                </c:pt>
                <c:pt idx="1136">
                  <c:v>39.4</c:v>
                </c:pt>
                <c:pt idx="1137">
                  <c:v>39.4</c:v>
                </c:pt>
                <c:pt idx="1138">
                  <c:v>39.525</c:v>
                </c:pt>
                <c:pt idx="1139">
                  <c:v>39.7</c:v>
                </c:pt>
                <c:pt idx="1140">
                  <c:v>39.775</c:v>
                </c:pt>
                <c:pt idx="1141">
                  <c:v>39.775</c:v>
                </c:pt>
                <c:pt idx="1142">
                  <c:v>39.875</c:v>
                </c:pt>
                <c:pt idx="1143">
                  <c:v>39.875</c:v>
                </c:pt>
                <c:pt idx="1144">
                  <c:v>39.95</c:v>
                </c:pt>
                <c:pt idx="1145">
                  <c:v>39.95</c:v>
                </c:pt>
                <c:pt idx="1146">
                  <c:v>39.95</c:v>
                </c:pt>
                <c:pt idx="1147">
                  <c:v>40</c:v>
                </c:pt>
                <c:pt idx="1148">
                  <c:v>40</c:v>
                </c:pt>
                <c:pt idx="1149">
                  <c:v>40</c:v>
                </c:pt>
                <c:pt idx="1150">
                  <c:v>40</c:v>
                </c:pt>
                <c:pt idx="1151">
                  <c:v>40</c:v>
                </c:pt>
                <c:pt idx="1152">
                  <c:v>40</c:v>
                </c:pt>
                <c:pt idx="1153">
                  <c:v>40.125</c:v>
                </c:pt>
                <c:pt idx="1154">
                  <c:v>40.125</c:v>
                </c:pt>
                <c:pt idx="1155">
                  <c:v>40.125</c:v>
                </c:pt>
                <c:pt idx="1156">
                  <c:v>40.125</c:v>
                </c:pt>
                <c:pt idx="1157">
                  <c:v>40.125</c:v>
                </c:pt>
                <c:pt idx="1158">
                  <c:v>40.125</c:v>
                </c:pt>
                <c:pt idx="1159">
                  <c:v>40.125</c:v>
                </c:pt>
                <c:pt idx="1160">
                  <c:v>40</c:v>
                </c:pt>
                <c:pt idx="1161">
                  <c:v>40.125</c:v>
                </c:pt>
                <c:pt idx="1162">
                  <c:v>40.125</c:v>
                </c:pt>
                <c:pt idx="1163">
                  <c:v>40.125</c:v>
                </c:pt>
                <c:pt idx="1164">
                  <c:v>40.125</c:v>
                </c:pt>
                <c:pt idx="1165">
                  <c:v>40.125</c:v>
                </c:pt>
                <c:pt idx="1166">
                  <c:v>39.85</c:v>
                </c:pt>
                <c:pt idx="1167">
                  <c:v>39.85</c:v>
                </c:pt>
                <c:pt idx="1168">
                  <c:v>39.7</c:v>
                </c:pt>
                <c:pt idx="1169">
                  <c:v>39.5</c:v>
                </c:pt>
                <c:pt idx="1170">
                  <c:v>39.175</c:v>
                </c:pt>
                <c:pt idx="1171">
                  <c:v>38.9</c:v>
                </c:pt>
                <c:pt idx="1172">
                  <c:v>38.9</c:v>
                </c:pt>
                <c:pt idx="1173">
                  <c:v>38.75</c:v>
                </c:pt>
                <c:pt idx="1174">
                  <c:v>38.5</c:v>
                </c:pt>
                <c:pt idx="1175">
                  <c:v>38</c:v>
                </c:pt>
                <c:pt idx="1176">
                  <c:v>38.25</c:v>
                </c:pt>
                <c:pt idx="1177">
                  <c:v>37.05</c:v>
                </c:pt>
                <c:pt idx="1178">
                  <c:v>36.75</c:v>
                </c:pt>
                <c:pt idx="1179">
                  <c:v>36.15</c:v>
                </c:pt>
                <c:pt idx="1180">
                  <c:v>36</c:v>
                </c:pt>
                <c:pt idx="1181">
                  <c:v>35.5</c:v>
                </c:pt>
                <c:pt idx="1182">
                  <c:v>35.05</c:v>
                </c:pt>
                <c:pt idx="1183">
                  <c:v>34.75</c:v>
                </c:pt>
                <c:pt idx="1184">
                  <c:v>34.75</c:v>
                </c:pt>
                <c:pt idx="1185">
                  <c:v>34.5</c:v>
                </c:pt>
                <c:pt idx="1186">
                  <c:v>34.4</c:v>
                </c:pt>
                <c:pt idx="1187">
                  <c:v>34.25</c:v>
                </c:pt>
                <c:pt idx="1188">
                  <c:v>33.975</c:v>
                </c:pt>
                <c:pt idx="1189">
                  <c:v>33.975</c:v>
                </c:pt>
                <c:pt idx="1190">
                  <c:v>33.975</c:v>
                </c:pt>
                <c:pt idx="1191">
                  <c:v>33.225</c:v>
                </c:pt>
                <c:pt idx="1192">
                  <c:v>32.775</c:v>
                </c:pt>
                <c:pt idx="1193">
                  <c:v>32.25</c:v>
                </c:pt>
                <c:pt idx="1194">
                  <c:v>31.95</c:v>
                </c:pt>
                <c:pt idx="1195">
                  <c:v>31.95</c:v>
                </c:pt>
                <c:pt idx="1196">
                  <c:v>31.25</c:v>
                </c:pt>
                <c:pt idx="1197">
                  <c:v>31.15</c:v>
                </c:pt>
                <c:pt idx="1198">
                  <c:v>31.15</c:v>
                </c:pt>
                <c:pt idx="1199">
                  <c:v>31.15</c:v>
                </c:pt>
                <c:pt idx="1200">
                  <c:v>30.75</c:v>
                </c:pt>
                <c:pt idx="1201">
                  <c:v>30.025</c:v>
                </c:pt>
                <c:pt idx="1202">
                  <c:v>29.75</c:v>
                </c:pt>
                <c:pt idx="1203">
                  <c:v>28.875</c:v>
                </c:pt>
                <c:pt idx="1204">
                  <c:v>28.5</c:v>
                </c:pt>
                <c:pt idx="1205">
                  <c:v>28.5</c:v>
                </c:pt>
                <c:pt idx="1206">
                  <c:v>28</c:v>
                </c:pt>
                <c:pt idx="1207">
                  <c:v>27.475</c:v>
                </c:pt>
                <c:pt idx="1208">
                  <c:v>26.025</c:v>
                </c:pt>
                <c:pt idx="1209">
                  <c:v>25.7</c:v>
                </c:pt>
                <c:pt idx="1210">
                  <c:v>25.7</c:v>
                </c:pt>
                <c:pt idx="1211">
                  <c:v>25.7</c:v>
                </c:pt>
                <c:pt idx="1212">
                  <c:v>25.7</c:v>
                </c:pt>
                <c:pt idx="1213">
                  <c:v>25.825</c:v>
                </c:pt>
                <c:pt idx="1214">
                  <c:v>25.825</c:v>
                </c:pt>
                <c:pt idx="1215">
                  <c:v>26.325</c:v>
                </c:pt>
                <c:pt idx="1216">
                  <c:v>25.275</c:v>
                </c:pt>
                <c:pt idx="1217">
                  <c:v>24.925</c:v>
                </c:pt>
                <c:pt idx="1218">
                  <c:v>24.925</c:v>
                </c:pt>
                <c:pt idx="1219">
                  <c:v>24.6</c:v>
                </c:pt>
                <c:pt idx="1220">
                  <c:v>24.675</c:v>
                </c:pt>
                <c:pt idx="1221">
                  <c:v>24.675</c:v>
                </c:pt>
                <c:pt idx="1222">
                  <c:v>24.625</c:v>
                </c:pt>
                <c:pt idx="1223">
                  <c:v>24.625</c:v>
                </c:pt>
                <c:pt idx="1224">
                  <c:v>24.675</c:v>
                </c:pt>
                <c:pt idx="1225">
                  <c:v>24.75</c:v>
                </c:pt>
                <c:pt idx="1226">
                  <c:v>24.75</c:v>
                </c:pt>
                <c:pt idx="1227">
                  <c:v>24.8</c:v>
                </c:pt>
                <c:pt idx="1228">
                  <c:v>24.8</c:v>
                </c:pt>
                <c:pt idx="1229">
                  <c:v>24.8</c:v>
                </c:pt>
                <c:pt idx="1230">
                  <c:v>25.2</c:v>
                </c:pt>
                <c:pt idx="1231">
                  <c:v>25.5</c:v>
                </c:pt>
                <c:pt idx="1232">
                  <c:v>25.45</c:v>
                </c:pt>
                <c:pt idx="1233">
                  <c:v>25.475</c:v>
                </c:pt>
                <c:pt idx="1234">
                  <c:v>25.475</c:v>
                </c:pt>
                <c:pt idx="1235">
                  <c:v>25.475</c:v>
                </c:pt>
                <c:pt idx="1236">
                  <c:v>25.575</c:v>
                </c:pt>
                <c:pt idx="1237">
                  <c:v>25.65</c:v>
                </c:pt>
                <c:pt idx="1238">
                  <c:v>25.625</c:v>
                </c:pt>
                <c:pt idx="1239">
                  <c:v>25.65</c:v>
                </c:pt>
                <c:pt idx="1240">
                  <c:v>25.65</c:v>
                </c:pt>
                <c:pt idx="1241">
                  <c:v>25.8</c:v>
                </c:pt>
                <c:pt idx="1242">
                  <c:v>25.9</c:v>
                </c:pt>
                <c:pt idx="1243">
                  <c:v>25.9</c:v>
                </c:pt>
                <c:pt idx="1244">
                  <c:v>25.9</c:v>
                </c:pt>
                <c:pt idx="1245">
                  <c:v>25.975</c:v>
                </c:pt>
                <c:pt idx="1246">
                  <c:v>26.05</c:v>
                </c:pt>
                <c:pt idx="1247">
                  <c:v>26.1</c:v>
                </c:pt>
                <c:pt idx="1248">
                  <c:v>26.25</c:v>
                </c:pt>
                <c:pt idx="1249">
                  <c:v>26.25</c:v>
                </c:pt>
                <c:pt idx="1250">
                  <c:v>26.25</c:v>
                </c:pt>
                <c:pt idx="1251">
                  <c:v>26.375</c:v>
                </c:pt>
                <c:pt idx="1252">
                  <c:v>26.325</c:v>
                </c:pt>
                <c:pt idx="1253">
                  <c:v>26.4</c:v>
                </c:pt>
                <c:pt idx="1254">
                  <c:v>26.4</c:v>
                </c:pt>
                <c:pt idx="1255">
                  <c:v>26.45</c:v>
                </c:pt>
                <c:pt idx="1256">
                  <c:v>26.45</c:v>
                </c:pt>
                <c:pt idx="1257">
                  <c:v>26.45</c:v>
                </c:pt>
                <c:pt idx="1258">
                  <c:v>26.45</c:v>
                </c:pt>
                <c:pt idx="1259">
                  <c:v>26.45</c:v>
                </c:pt>
                <c:pt idx="1260">
                  <c:v>26.45</c:v>
                </c:pt>
                <c:pt idx="1261">
                  <c:v>26.45</c:v>
                </c:pt>
                <c:pt idx="1262">
                  <c:v>26.45</c:v>
                </c:pt>
                <c:pt idx="1263">
                  <c:v>26.5</c:v>
                </c:pt>
                <c:pt idx="1264">
                  <c:v>26.5</c:v>
                </c:pt>
                <c:pt idx="1265">
                  <c:v>26.5</c:v>
                </c:pt>
                <c:pt idx="1266">
                  <c:v>26.5</c:v>
                </c:pt>
                <c:pt idx="1267">
                  <c:v>26.5</c:v>
                </c:pt>
                <c:pt idx="1268">
                  <c:v>27.5</c:v>
                </c:pt>
                <c:pt idx="1269">
                  <c:v>26.5</c:v>
                </c:pt>
                <c:pt idx="1270">
                  <c:v>26.5</c:v>
                </c:pt>
                <c:pt idx="1271">
                  <c:v>26.6</c:v>
                </c:pt>
                <c:pt idx="1272">
                  <c:v>26.6</c:v>
                </c:pt>
                <c:pt idx="1273">
                  <c:v>26.6</c:v>
                </c:pt>
                <c:pt idx="1274">
                  <c:v>26.6</c:v>
                </c:pt>
                <c:pt idx="1275">
                  <c:v>26.35</c:v>
                </c:pt>
                <c:pt idx="1276">
                  <c:v>26.35</c:v>
                </c:pt>
                <c:pt idx="1277">
                  <c:v>26.35</c:v>
                </c:pt>
                <c:pt idx="1278">
                  <c:v>26.25</c:v>
                </c:pt>
                <c:pt idx="1279">
                  <c:v>26.25</c:v>
                </c:pt>
                <c:pt idx="1280">
                  <c:v>26.25</c:v>
                </c:pt>
                <c:pt idx="1281">
                  <c:v>26.25</c:v>
                </c:pt>
                <c:pt idx="1282">
                  <c:v>25.25</c:v>
                </c:pt>
                <c:pt idx="1283">
                  <c:v>25.25</c:v>
                </c:pt>
                <c:pt idx="1284">
                  <c:v>25.1</c:v>
                </c:pt>
                <c:pt idx="1285">
                  <c:v>24.875</c:v>
                </c:pt>
                <c:pt idx="1286">
                  <c:v>24.875</c:v>
                </c:pt>
                <c:pt idx="1287">
                  <c:v>24.875</c:v>
                </c:pt>
                <c:pt idx="1288">
                  <c:v>24.875</c:v>
                </c:pt>
                <c:pt idx="1289">
                  <c:v>24.625</c:v>
                </c:pt>
                <c:pt idx="1290">
                  <c:v>24.625</c:v>
                </c:pt>
                <c:pt idx="1291">
                  <c:v>24.625</c:v>
                </c:pt>
                <c:pt idx="1292">
                  <c:v>24.75</c:v>
                </c:pt>
                <c:pt idx="1293">
                  <c:v>24.75</c:v>
                </c:pt>
                <c:pt idx="1294">
                  <c:v>24.75</c:v>
                </c:pt>
                <c:pt idx="1295">
                  <c:v>24.725</c:v>
                </c:pt>
                <c:pt idx="1296">
                  <c:v>24.7</c:v>
                </c:pt>
                <c:pt idx="1297">
                  <c:v>24</c:v>
                </c:pt>
                <c:pt idx="1298">
                  <c:v>23.75</c:v>
                </c:pt>
                <c:pt idx="1299">
                  <c:v>23.75</c:v>
                </c:pt>
                <c:pt idx="1300">
                  <c:v>23.75</c:v>
                </c:pt>
                <c:pt idx="1301">
                  <c:v>23.75</c:v>
                </c:pt>
                <c:pt idx="1302">
                  <c:v>23.75</c:v>
                </c:pt>
                <c:pt idx="1303">
                  <c:v>23.75</c:v>
                </c:pt>
                <c:pt idx="1304">
                  <c:v>23.75</c:v>
                </c:pt>
                <c:pt idx="1305">
                  <c:v>23.75</c:v>
                </c:pt>
                <c:pt idx="1306">
                  <c:v>23.75</c:v>
                </c:pt>
                <c:pt idx="1307">
                  <c:v>23.75</c:v>
                </c:pt>
                <c:pt idx="1308">
                  <c:v>22.5</c:v>
                </c:pt>
                <c:pt idx="1309">
                  <c:v>22.5</c:v>
                </c:pt>
                <c:pt idx="1310">
                  <c:v>22.5</c:v>
                </c:pt>
                <c:pt idx="1311">
                  <c:v>22.25</c:v>
                </c:pt>
                <c:pt idx="1312">
                  <c:v>22.25</c:v>
                </c:pt>
                <c:pt idx="1313">
                  <c:v>22.25</c:v>
                </c:pt>
                <c:pt idx="1314">
                  <c:v>22</c:v>
                </c:pt>
                <c:pt idx="1315">
                  <c:v>22</c:v>
                </c:pt>
                <c:pt idx="1316">
                  <c:v>21.75</c:v>
                </c:pt>
                <c:pt idx="1317">
                  <c:v>21.75</c:v>
                </c:pt>
                <c:pt idx="1318">
                  <c:v>21.75</c:v>
                </c:pt>
                <c:pt idx="1319">
                  <c:v>21.75</c:v>
                </c:pt>
                <c:pt idx="1320">
                  <c:v>21.75</c:v>
                </c:pt>
                <c:pt idx="1321">
                  <c:v>21.75</c:v>
                </c:pt>
                <c:pt idx="1322">
                  <c:v>21.75</c:v>
                </c:pt>
                <c:pt idx="1323">
                  <c:v>21.75</c:v>
                </c:pt>
                <c:pt idx="1324">
                  <c:v>21.75</c:v>
                </c:pt>
                <c:pt idx="1325">
                  <c:v>21.75</c:v>
                </c:pt>
                <c:pt idx="1326">
                  <c:v>21.75</c:v>
                </c:pt>
                <c:pt idx="1327">
                  <c:v>21.25</c:v>
                </c:pt>
                <c:pt idx="1328">
                  <c:v>20.5</c:v>
                </c:pt>
                <c:pt idx="1329">
                  <c:v>19.95</c:v>
                </c:pt>
                <c:pt idx="1330">
                  <c:v>19.2</c:v>
                </c:pt>
                <c:pt idx="1331">
                  <c:v>19.2</c:v>
                </c:pt>
                <c:pt idx="1332">
                  <c:v>19.2</c:v>
                </c:pt>
                <c:pt idx="1333">
                  <c:v>18.95</c:v>
                </c:pt>
                <c:pt idx="1334">
                  <c:v>18.95</c:v>
                </c:pt>
                <c:pt idx="1335">
                  <c:v>18.95</c:v>
                </c:pt>
                <c:pt idx="1336">
                  <c:v>18.95</c:v>
                </c:pt>
                <c:pt idx="1337">
                  <c:v>18.55</c:v>
                </c:pt>
                <c:pt idx="1338">
                  <c:v>18.7</c:v>
                </c:pt>
                <c:pt idx="1339">
                  <c:v>18.425</c:v>
                </c:pt>
                <c:pt idx="1340">
                  <c:v>18.375</c:v>
                </c:pt>
                <c:pt idx="1341">
                  <c:v>18.375</c:v>
                </c:pt>
                <c:pt idx="1342">
                  <c:v>18.375</c:v>
                </c:pt>
                <c:pt idx="1343">
                  <c:v>18.375</c:v>
                </c:pt>
                <c:pt idx="1344">
                  <c:v>18.375</c:v>
                </c:pt>
                <c:pt idx="1345">
                  <c:v>18.25</c:v>
                </c:pt>
                <c:pt idx="1346">
                  <c:v>17.8</c:v>
                </c:pt>
                <c:pt idx="1347">
                  <c:v>17.55</c:v>
                </c:pt>
                <c:pt idx="1348">
                  <c:v>17.5</c:v>
                </c:pt>
                <c:pt idx="1349">
                  <c:v>17.475</c:v>
                </c:pt>
                <c:pt idx="1350">
                  <c:v>17.425</c:v>
                </c:pt>
                <c:pt idx="1351">
                  <c:v>17.425</c:v>
                </c:pt>
                <c:pt idx="1352">
                  <c:v>17.425</c:v>
                </c:pt>
                <c:pt idx="1353">
                  <c:v>17.425</c:v>
                </c:pt>
                <c:pt idx="1354">
                  <c:v>17.425</c:v>
                </c:pt>
                <c:pt idx="1355">
                  <c:v>17.425</c:v>
                </c:pt>
                <c:pt idx="1356">
                  <c:v>17.425</c:v>
                </c:pt>
                <c:pt idx="1357">
                  <c:v>17.425</c:v>
                </c:pt>
                <c:pt idx="1358">
                  <c:v>17</c:v>
                </c:pt>
                <c:pt idx="1359">
                  <c:v>16.9</c:v>
                </c:pt>
                <c:pt idx="1360">
                  <c:v>16.9</c:v>
                </c:pt>
                <c:pt idx="1361">
                  <c:v>17.175</c:v>
                </c:pt>
                <c:pt idx="1362">
                  <c:v>17.175</c:v>
                </c:pt>
                <c:pt idx="1363">
                  <c:v>17.175</c:v>
                </c:pt>
                <c:pt idx="1364">
                  <c:v>17.175</c:v>
                </c:pt>
                <c:pt idx="1365">
                  <c:v>17.25</c:v>
                </c:pt>
                <c:pt idx="1366">
                  <c:v>17.5</c:v>
                </c:pt>
                <c:pt idx="1367">
                  <c:v>17.675</c:v>
                </c:pt>
                <c:pt idx="1368">
                  <c:v>17.75</c:v>
                </c:pt>
                <c:pt idx="1369">
                  <c:v>17.75</c:v>
                </c:pt>
                <c:pt idx="1370">
                  <c:v>17.75</c:v>
                </c:pt>
                <c:pt idx="1371">
                  <c:v>17.75</c:v>
                </c:pt>
                <c:pt idx="1372">
                  <c:v>18</c:v>
                </c:pt>
                <c:pt idx="1373">
                  <c:v>18.125</c:v>
                </c:pt>
                <c:pt idx="1374">
                  <c:v>18.125</c:v>
                </c:pt>
                <c:pt idx="1375">
                  <c:v>18.125</c:v>
                </c:pt>
                <c:pt idx="1376">
                  <c:v>18.125</c:v>
                </c:pt>
                <c:pt idx="1377">
                  <c:v>18.125</c:v>
                </c:pt>
                <c:pt idx="1378">
                  <c:v>18.125</c:v>
                </c:pt>
                <c:pt idx="1379">
                  <c:v>18.125</c:v>
                </c:pt>
                <c:pt idx="1380">
                  <c:v>18.25</c:v>
                </c:pt>
                <c:pt idx="1381">
                  <c:v>18.25</c:v>
                </c:pt>
                <c:pt idx="1382">
                  <c:v>18.25</c:v>
                </c:pt>
                <c:pt idx="1383">
                  <c:v>18.25</c:v>
                </c:pt>
                <c:pt idx="1384">
                  <c:v>18.25</c:v>
                </c:pt>
                <c:pt idx="1385">
                  <c:v>18.25</c:v>
                </c:pt>
                <c:pt idx="1386">
                  <c:v>18.25</c:v>
                </c:pt>
                <c:pt idx="1387">
                  <c:v>18.25</c:v>
                </c:pt>
                <c:pt idx="1388">
                  <c:v>18.25</c:v>
                </c:pt>
                <c:pt idx="1389">
                  <c:v>18.25</c:v>
                </c:pt>
                <c:pt idx="1390">
                  <c:v>18.25</c:v>
                </c:pt>
                <c:pt idx="1391">
                  <c:v>18.25</c:v>
                </c:pt>
                <c:pt idx="1392">
                  <c:v>18.25</c:v>
                </c:pt>
                <c:pt idx="1393">
                  <c:v>18.25</c:v>
                </c:pt>
                <c:pt idx="1394">
                  <c:v>18.25</c:v>
                </c:pt>
                <c:pt idx="1395">
                  <c:v>18.225</c:v>
                </c:pt>
                <c:pt idx="1396">
                  <c:v>18.225</c:v>
                </c:pt>
                <c:pt idx="1397">
                  <c:v>18.225</c:v>
                </c:pt>
                <c:pt idx="1398">
                  <c:v>18.175</c:v>
                </c:pt>
                <c:pt idx="1399">
                  <c:v>17.175</c:v>
                </c:pt>
                <c:pt idx="1400">
                  <c:v>17.175</c:v>
                </c:pt>
                <c:pt idx="1401">
                  <c:v>16.4</c:v>
                </c:pt>
                <c:pt idx="1402">
                  <c:v>16.4</c:v>
                </c:pt>
                <c:pt idx="1403">
                  <c:v>16.15</c:v>
                </c:pt>
                <c:pt idx="1404">
                  <c:v>15.75</c:v>
                </c:pt>
                <c:pt idx="1405">
                  <c:v>15.75</c:v>
                </c:pt>
                <c:pt idx="1406">
                  <c:v>15.75</c:v>
                </c:pt>
                <c:pt idx="1407">
                  <c:v>15.75</c:v>
                </c:pt>
                <c:pt idx="1408">
                  <c:v>15.75</c:v>
                </c:pt>
                <c:pt idx="1409">
                  <c:v>15.625</c:v>
                </c:pt>
                <c:pt idx="1410">
                  <c:v>15.625</c:v>
                </c:pt>
                <c:pt idx="1411">
                  <c:v>15.625</c:v>
                </c:pt>
                <c:pt idx="1412">
                  <c:v>15.625</c:v>
                </c:pt>
                <c:pt idx="1413">
                  <c:v>15.625</c:v>
                </c:pt>
                <c:pt idx="1414">
                  <c:v>15.625</c:v>
                </c:pt>
                <c:pt idx="1415">
                  <c:v>15.5</c:v>
                </c:pt>
                <c:pt idx="1416">
                  <c:v>15.25</c:v>
                </c:pt>
                <c:pt idx="1417">
                  <c:v>15.25</c:v>
                </c:pt>
                <c:pt idx="1418">
                  <c:v>15.15</c:v>
                </c:pt>
                <c:pt idx="1419">
                  <c:v>15</c:v>
                </c:pt>
                <c:pt idx="1420">
                  <c:v>14.625</c:v>
                </c:pt>
                <c:pt idx="1421">
                  <c:v>14.625</c:v>
                </c:pt>
                <c:pt idx="1422">
                  <c:v>14.625</c:v>
                </c:pt>
                <c:pt idx="1423">
                  <c:v>14.625</c:v>
                </c:pt>
                <c:pt idx="1424">
                  <c:v>14.55</c:v>
                </c:pt>
                <c:pt idx="1425">
                  <c:v>14.8</c:v>
                </c:pt>
                <c:pt idx="1426">
                  <c:v>14.8</c:v>
                </c:pt>
              </c:numCache>
            </c:numRef>
          </c:val>
          <c:smooth val="0"/>
        </c:ser>
        <c:ser>
          <c:idx val="1"/>
          <c:order val="1"/>
          <c:tx>
            <c:strRef>
              <c:f>'[MB电钴价格+成本利润数据).xlsx]MB'!$Q$1499</c:f>
              <c:strCache>
                <c:ptCount val="1"/>
                <c:pt idx="0">
                  <c:v>标准级</c:v>
                </c:pt>
              </c:strCache>
            </c:strRef>
          </c:tx>
          <c:spPr>
            <a:ln w="19050" cap="rnd">
              <a:solidFill>
                <a:srgbClr val="023985"/>
              </a:solidFill>
              <a:round/>
            </a:ln>
            <a:effectLst/>
          </c:spPr>
          <c:marker>
            <c:symbol val="none"/>
          </c:marker>
          <c:dLbls>
            <c:delete val="1"/>
          </c:dLbls>
          <c:cat>
            <c:numRef>
              <c:f>'[MB电钴价格+成本利润数据).xlsx]MB'!$O$1500:$O$2926</c:f>
              <c:numCache>
                <c:formatCode>yyyy/m/d;@</c:formatCode>
                <c:ptCount val="1427"/>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pt idx="1423" c:formatCode="yyyy/m/d">
                  <c:v>45072</c:v>
                </c:pt>
                <c:pt idx="1424" c:formatCode="yyyy/m/d">
                  <c:v>45076</c:v>
                </c:pt>
                <c:pt idx="1425" c:formatCode="yyyy/m/d">
                  <c:v>45077</c:v>
                </c:pt>
                <c:pt idx="1426" c:formatCode="yyyy/m/d">
                  <c:v>45078</c:v>
                </c:pt>
              </c:numCache>
            </c:numRef>
          </c:cat>
          <c:val>
            <c:numRef>
              <c:f>'[MB电钴价格+成本利润数据).xlsx]MB'!$Q$1500:$Q$2926</c:f>
              <c:numCache>
                <c:formatCode>General</c:formatCode>
                <c:ptCount val="1427"/>
                <c:pt idx="0">
                  <c:v>35.68</c:v>
                </c:pt>
                <c:pt idx="1">
                  <c:v>35.68</c:v>
                </c:pt>
                <c:pt idx="2">
                  <c:v>36</c:v>
                </c:pt>
                <c:pt idx="3">
                  <c:v>36</c:v>
                </c:pt>
                <c:pt idx="4">
                  <c:v>36.25</c:v>
                </c:pt>
                <c:pt idx="5">
                  <c:v>36.25</c:v>
                </c:pt>
                <c:pt idx="6">
                  <c:v>36.25</c:v>
                </c:pt>
                <c:pt idx="7">
                  <c:v>36.25</c:v>
                </c:pt>
                <c:pt idx="8">
                  <c:v>36.53</c:v>
                </c:pt>
                <c:pt idx="9">
                  <c:v>36.7</c:v>
                </c:pt>
                <c:pt idx="10">
                  <c:v>36.7</c:v>
                </c:pt>
                <c:pt idx="11">
                  <c:v>36.7</c:v>
                </c:pt>
                <c:pt idx="12">
                  <c:v>36.95</c:v>
                </c:pt>
                <c:pt idx="13">
                  <c:v>36.95</c:v>
                </c:pt>
                <c:pt idx="14">
                  <c:v>37.08</c:v>
                </c:pt>
                <c:pt idx="15">
                  <c:v>37.08</c:v>
                </c:pt>
                <c:pt idx="16">
                  <c:v>37.08</c:v>
                </c:pt>
                <c:pt idx="17">
                  <c:v>37.35</c:v>
                </c:pt>
                <c:pt idx="18">
                  <c:v>37.35</c:v>
                </c:pt>
                <c:pt idx="19">
                  <c:v>37.6</c:v>
                </c:pt>
                <c:pt idx="20">
                  <c:v>37.6</c:v>
                </c:pt>
                <c:pt idx="21">
                  <c:v>37.6</c:v>
                </c:pt>
                <c:pt idx="22">
                  <c:v>37.7</c:v>
                </c:pt>
                <c:pt idx="23">
                  <c:v>37.7</c:v>
                </c:pt>
                <c:pt idx="24">
                  <c:v>37.88</c:v>
                </c:pt>
                <c:pt idx="25">
                  <c:v>37.88</c:v>
                </c:pt>
                <c:pt idx="26">
                  <c:v>37.88</c:v>
                </c:pt>
                <c:pt idx="27">
                  <c:v>38</c:v>
                </c:pt>
                <c:pt idx="28">
                  <c:v>38</c:v>
                </c:pt>
                <c:pt idx="29">
                  <c:v>38.33</c:v>
                </c:pt>
                <c:pt idx="30">
                  <c:v>38.33</c:v>
                </c:pt>
                <c:pt idx="31">
                  <c:v>38.33</c:v>
                </c:pt>
                <c:pt idx="32">
                  <c:v>38.33</c:v>
                </c:pt>
                <c:pt idx="33">
                  <c:v>38.33</c:v>
                </c:pt>
                <c:pt idx="34">
                  <c:v>38.65</c:v>
                </c:pt>
                <c:pt idx="35">
                  <c:v>38.65</c:v>
                </c:pt>
                <c:pt idx="36">
                  <c:v>38.65</c:v>
                </c:pt>
                <c:pt idx="37">
                  <c:v>38.73</c:v>
                </c:pt>
                <c:pt idx="38">
                  <c:v>38.73</c:v>
                </c:pt>
                <c:pt idx="39">
                  <c:v>38.9</c:v>
                </c:pt>
                <c:pt idx="40">
                  <c:v>38.9</c:v>
                </c:pt>
                <c:pt idx="41">
                  <c:v>38.9</c:v>
                </c:pt>
                <c:pt idx="42">
                  <c:v>39.23</c:v>
                </c:pt>
                <c:pt idx="43">
                  <c:v>39.23</c:v>
                </c:pt>
                <c:pt idx="44">
                  <c:v>39.33</c:v>
                </c:pt>
                <c:pt idx="45">
                  <c:v>39.33</c:v>
                </c:pt>
                <c:pt idx="46">
                  <c:v>39.33</c:v>
                </c:pt>
                <c:pt idx="47">
                  <c:v>39.83</c:v>
                </c:pt>
                <c:pt idx="48">
                  <c:v>39.83</c:v>
                </c:pt>
                <c:pt idx="49">
                  <c:v>40.13</c:v>
                </c:pt>
                <c:pt idx="50">
                  <c:v>40.13</c:v>
                </c:pt>
                <c:pt idx="51">
                  <c:v>40.13</c:v>
                </c:pt>
                <c:pt idx="52">
                  <c:v>41.18</c:v>
                </c:pt>
                <c:pt idx="53">
                  <c:v>41.18</c:v>
                </c:pt>
                <c:pt idx="54">
                  <c:v>41.85</c:v>
                </c:pt>
                <c:pt idx="55">
                  <c:v>41.85</c:v>
                </c:pt>
                <c:pt idx="56">
                  <c:v>41.85</c:v>
                </c:pt>
                <c:pt idx="57">
                  <c:v>42.7</c:v>
                </c:pt>
                <c:pt idx="58">
                  <c:v>42.7</c:v>
                </c:pt>
                <c:pt idx="59">
                  <c:v>42.85</c:v>
                </c:pt>
                <c:pt idx="60">
                  <c:v>42.85</c:v>
                </c:pt>
                <c:pt idx="61">
                  <c:v>42.85</c:v>
                </c:pt>
                <c:pt idx="62">
                  <c:v>43.38</c:v>
                </c:pt>
                <c:pt idx="63">
                  <c:v>43.38</c:v>
                </c:pt>
                <c:pt idx="64">
                  <c:v>43.38</c:v>
                </c:pt>
                <c:pt idx="65">
                  <c:v>43.38</c:v>
                </c:pt>
                <c:pt idx="66">
                  <c:v>43.38</c:v>
                </c:pt>
                <c:pt idx="67">
                  <c:v>43.55</c:v>
                </c:pt>
                <c:pt idx="68">
                  <c:v>43.55</c:v>
                </c:pt>
                <c:pt idx="69">
                  <c:v>43.75</c:v>
                </c:pt>
                <c:pt idx="70">
                  <c:v>43.75</c:v>
                </c:pt>
                <c:pt idx="71">
                  <c:v>43.75</c:v>
                </c:pt>
                <c:pt idx="72">
                  <c:v>43.88</c:v>
                </c:pt>
                <c:pt idx="73">
                  <c:v>43.88</c:v>
                </c:pt>
                <c:pt idx="74">
                  <c:v>43.88</c:v>
                </c:pt>
                <c:pt idx="75">
                  <c:v>43.88</c:v>
                </c:pt>
                <c:pt idx="76">
                  <c:v>43.88</c:v>
                </c:pt>
                <c:pt idx="77">
                  <c:v>44</c:v>
                </c:pt>
                <c:pt idx="78">
                  <c:v>44</c:v>
                </c:pt>
                <c:pt idx="79">
                  <c:v>44</c:v>
                </c:pt>
                <c:pt idx="80">
                  <c:v>44</c:v>
                </c:pt>
                <c:pt idx="81">
                  <c:v>44</c:v>
                </c:pt>
                <c:pt idx="82">
                  <c:v>44.08</c:v>
                </c:pt>
                <c:pt idx="83">
                  <c:v>44.08</c:v>
                </c:pt>
                <c:pt idx="84">
                  <c:v>44.08</c:v>
                </c:pt>
                <c:pt idx="85">
                  <c:v>44.08</c:v>
                </c:pt>
                <c:pt idx="86">
                  <c:v>43.88</c:v>
                </c:pt>
                <c:pt idx="87">
                  <c:v>43.88</c:v>
                </c:pt>
                <c:pt idx="88">
                  <c:v>43.85</c:v>
                </c:pt>
                <c:pt idx="89">
                  <c:v>43.85</c:v>
                </c:pt>
                <c:pt idx="90">
                  <c:v>43.85</c:v>
                </c:pt>
                <c:pt idx="91">
                  <c:v>43.6</c:v>
                </c:pt>
                <c:pt idx="92">
                  <c:v>43.6</c:v>
                </c:pt>
                <c:pt idx="93">
                  <c:v>43.6</c:v>
                </c:pt>
                <c:pt idx="94">
                  <c:v>43.6</c:v>
                </c:pt>
                <c:pt idx="95">
                  <c:v>43.6</c:v>
                </c:pt>
                <c:pt idx="96">
                  <c:v>43.53</c:v>
                </c:pt>
                <c:pt idx="97">
                  <c:v>43.53</c:v>
                </c:pt>
                <c:pt idx="98">
                  <c:v>43.35</c:v>
                </c:pt>
                <c:pt idx="99">
                  <c:v>43.35</c:v>
                </c:pt>
                <c:pt idx="100">
                  <c:v>43.35</c:v>
                </c:pt>
                <c:pt idx="101">
                  <c:v>43.35</c:v>
                </c:pt>
                <c:pt idx="102">
                  <c:v>43.35</c:v>
                </c:pt>
                <c:pt idx="103">
                  <c:v>43.25</c:v>
                </c:pt>
                <c:pt idx="104">
                  <c:v>43.25</c:v>
                </c:pt>
                <c:pt idx="105">
                  <c:v>43.25</c:v>
                </c:pt>
                <c:pt idx="106">
                  <c:v>42.83</c:v>
                </c:pt>
                <c:pt idx="107">
                  <c:v>42.83</c:v>
                </c:pt>
                <c:pt idx="108">
                  <c:v>42.5</c:v>
                </c:pt>
                <c:pt idx="109">
                  <c:v>42.5</c:v>
                </c:pt>
                <c:pt idx="110">
                  <c:v>42.5</c:v>
                </c:pt>
                <c:pt idx="111">
                  <c:v>42.5</c:v>
                </c:pt>
                <c:pt idx="112">
                  <c:v>42.5</c:v>
                </c:pt>
                <c:pt idx="113">
                  <c:v>42.3</c:v>
                </c:pt>
                <c:pt idx="114">
                  <c:v>42.3</c:v>
                </c:pt>
                <c:pt idx="115">
                  <c:v>42.3</c:v>
                </c:pt>
                <c:pt idx="116">
                  <c:v>41.5</c:v>
                </c:pt>
                <c:pt idx="117">
                  <c:v>41.5</c:v>
                </c:pt>
                <c:pt idx="118">
                  <c:v>41.05</c:v>
                </c:pt>
                <c:pt idx="119">
                  <c:v>41.05</c:v>
                </c:pt>
                <c:pt idx="120">
                  <c:v>41.05</c:v>
                </c:pt>
                <c:pt idx="121">
                  <c:v>41.05</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65</c:v>
                </c:pt>
                <c:pt idx="138">
                  <c:v>37.65</c:v>
                </c:pt>
                <c:pt idx="139">
                  <c:v>37.65</c:v>
                </c:pt>
                <c:pt idx="140">
                  <c:v>37.5</c:v>
                </c:pt>
                <c:pt idx="141">
                  <c:v>37.5</c:v>
                </c:pt>
                <c:pt idx="142">
                  <c:v>37.15</c:v>
                </c:pt>
                <c:pt idx="143">
                  <c:v>37.15</c:v>
                </c:pt>
                <c:pt idx="144">
                  <c:v>37.15</c:v>
                </c:pt>
                <c:pt idx="145">
                  <c:v>36.55</c:v>
                </c:pt>
                <c:pt idx="146">
                  <c:v>36.55</c:v>
                </c:pt>
                <c:pt idx="147">
                  <c:v>35.98</c:v>
                </c:pt>
                <c:pt idx="148">
                  <c:v>35.98</c:v>
                </c:pt>
                <c:pt idx="149">
                  <c:v>35.98</c:v>
                </c:pt>
                <c:pt idx="150">
                  <c:v>35.38</c:v>
                </c:pt>
                <c:pt idx="151">
                  <c:v>35.38</c:v>
                </c:pt>
                <c:pt idx="152">
                  <c:v>34.98</c:v>
                </c:pt>
                <c:pt idx="153">
                  <c:v>34.98</c:v>
                </c:pt>
                <c:pt idx="154">
                  <c:v>34.98</c:v>
                </c:pt>
                <c:pt idx="155">
                  <c:v>34.5</c:v>
                </c:pt>
                <c:pt idx="156">
                  <c:v>34.5</c:v>
                </c:pt>
                <c:pt idx="157">
                  <c:v>34.28</c:v>
                </c:pt>
                <c:pt idx="158">
                  <c:v>34.28</c:v>
                </c:pt>
                <c:pt idx="159">
                  <c:v>34.28</c:v>
                </c:pt>
                <c:pt idx="160">
                  <c:v>33.85</c:v>
                </c:pt>
                <c:pt idx="161">
                  <c:v>33.85</c:v>
                </c:pt>
                <c:pt idx="162">
                  <c:v>33.6</c:v>
                </c:pt>
                <c:pt idx="163">
                  <c:v>33.6</c:v>
                </c:pt>
                <c:pt idx="164">
                  <c:v>33.6</c:v>
                </c:pt>
                <c:pt idx="165">
                  <c:v>33.45</c:v>
                </c:pt>
                <c:pt idx="166">
                  <c:v>33.45</c:v>
                </c:pt>
                <c:pt idx="167">
                  <c:v>33.35</c:v>
                </c:pt>
                <c:pt idx="168">
                  <c:v>33.35</c:v>
                </c:pt>
                <c:pt idx="169">
                  <c:v>33.35</c:v>
                </c:pt>
                <c:pt idx="170">
                  <c:v>33.35</c:v>
                </c:pt>
                <c:pt idx="171">
                  <c:v>33.3</c:v>
                </c:pt>
                <c:pt idx="172">
                  <c:v>33.3</c:v>
                </c:pt>
                <c:pt idx="173">
                  <c:v>33.3</c:v>
                </c:pt>
                <c:pt idx="174">
                  <c:v>33.3</c:v>
                </c:pt>
                <c:pt idx="175">
                  <c:v>33.3</c:v>
                </c:pt>
                <c:pt idx="176">
                  <c:v>33.4</c:v>
                </c:pt>
                <c:pt idx="177">
                  <c:v>33.4</c:v>
                </c:pt>
                <c:pt idx="178">
                  <c:v>33.65</c:v>
                </c:pt>
                <c:pt idx="179">
                  <c:v>33.65</c:v>
                </c:pt>
                <c:pt idx="180">
                  <c:v>33.65</c:v>
                </c:pt>
                <c:pt idx="181">
                  <c:v>33.68</c:v>
                </c:pt>
                <c:pt idx="182">
                  <c:v>33.68</c:v>
                </c:pt>
                <c:pt idx="183">
                  <c:v>33.73</c:v>
                </c:pt>
                <c:pt idx="184">
                  <c:v>33.73</c:v>
                </c:pt>
                <c:pt idx="185">
                  <c:v>33.73</c:v>
                </c:pt>
                <c:pt idx="186">
                  <c:v>33.88</c:v>
                </c:pt>
                <c:pt idx="187">
                  <c:v>33.88</c:v>
                </c:pt>
                <c:pt idx="188">
                  <c:v>33.88</c:v>
                </c:pt>
                <c:pt idx="189">
                  <c:v>33.88</c:v>
                </c:pt>
                <c:pt idx="190">
                  <c:v>33.88</c:v>
                </c:pt>
                <c:pt idx="191">
                  <c:v>33.88</c:v>
                </c:pt>
                <c:pt idx="192">
                  <c:v>33.88</c:v>
                </c:pt>
                <c:pt idx="193">
                  <c:v>33.88</c:v>
                </c:pt>
                <c:pt idx="194">
                  <c:v>33.88</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3.98</c:v>
                </c:pt>
                <c:pt idx="209">
                  <c:v>33.98</c:v>
                </c:pt>
                <c:pt idx="210">
                  <c:v>33.98</c:v>
                </c:pt>
                <c:pt idx="211">
                  <c:v>33.98</c:v>
                </c:pt>
                <c:pt idx="212">
                  <c:v>33.98</c:v>
                </c:pt>
                <c:pt idx="213">
                  <c:v>33.98</c:v>
                </c:pt>
                <c:pt idx="214">
                  <c:v>33.98</c:v>
                </c:pt>
                <c:pt idx="215">
                  <c:v>33.98</c:v>
                </c:pt>
                <c:pt idx="216">
                  <c:v>33.98</c:v>
                </c:pt>
                <c:pt idx="217">
                  <c:v>33.98</c:v>
                </c:pt>
                <c:pt idx="218">
                  <c:v>33.98</c:v>
                </c:pt>
                <c:pt idx="219">
                  <c:v>33.98</c:v>
                </c:pt>
                <c:pt idx="220">
                  <c:v>33.98</c:v>
                </c:pt>
                <c:pt idx="221">
                  <c:v>33.98</c:v>
                </c:pt>
                <c:pt idx="222">
                  <c:v>33.98</c:v>
                </c:pt>
                <c:pt idx="223">
                  <c:v>33.98</c:v>
                </c:pt>
                <c:pt idx="224">
                  <c:v>33.98</c:v>
                </c:pt>
                <c:pt idx="225">
                  <c:v>33.85</c:v>
                </c:pt>
                <c:pt idx="226">
                  <c:v>33.85</c:v>
                </c:pt>
                <c:pt idx="227">
                  <c:v>33.85</c:v>
                </c:pt>
                <c:pt idx="228">
                  <c:v>33.6</c:v>
                </c:pt>
                <c:pt idx="229">
                  <c:v>33.6</c:v>
                </c:pt>
                <c:pt idx="230">
                  <c:v>33.25</c:v>
                </c:pt>
                <c:pt idx="231">
                  <c:v>33.25</c:v>
                </c:pt>
                <c:pt idx="232">
                  <c:v>33.25</c:v>
                </c:pt>
                <c:pt idx="233">
                  <c:v>32.88</c:v>
                </c:pt>
                <c:pt idx="234">
                  <c:v>32.88</c:v>
                </c:pt>
                <c:pt idx="235">
                  <c:v>32.3</c:v>
                </c:pt>
                <c:pt idx="236">
                  <c:v>32.3</c:v>
                </c:pt>
                <c:pt idx="237">
                  <c:v>32.3</c:v>
                </c:pt>
                <c:pt idx="238">
                  <c:v>32.2</c:v>
                </c:pt>
                <c:pt idx="239">
                  <c:v>32.2</c:v>
                </c:pt>
                <c:pt idx="240">
                  <c:v>31.15</c:v>
                </c:pt>
                <c:pt idx="241">
                  <c:v>31.15</c:v>
                </c:pt>
                <c:pt idx="242">
                  <c:v>31.15</c:v>
                </c:pt>
                <c:pt idx="243">
                  <c:v>30.65</c:v>
                </c:pt>
                <c:pt idx="244">
                  <c:v>30.65</c:v>
                </c:pt>
                <c:pt idx="245">
                  <c:v>29.5</c:v>
                </c:pt>
                <c:pt idx="246">
                  <c:v>29.5</c:v>
                </c:pt>
                <c:pt idx="247">
                  <c:v>29.5</c:v>
                </c:pt>
                <c:pt idx="248">
                  <c:v>28.5</c:v>
                </c:pt>
                <c:pt idx="249">
                  <c:v>28.5</c:v>
                </c:pt>
                <c:pt idx="250">
                  <c:v>27.25</c:v>
                </c:pt>
                <c:pt idx="251">
                  <c:v>27.25</c:v>
                </c:pt>
                <c:pt idx="252">
                  <c:v>27.25</c:v>
                </c:pt>
                <c:pt idx="253">
                  <c:v>27.25</c:v>
                </c:pt>
                <c:pt idx="254">
                  <c:v>27.25</c:v>
                </c:pt>
                <c:pt idx="255">
                  <c:v>27.25</c:v>
                </c:pt>
                <c:pt idx="256">
                  <c:v>27.25</c:v>
                </c:pt>
                <c:pt idx="257">
                  <c:v>27.25</c:v>
                </c:pt>
                <c:pt idx="258">
                  <c:v>26.5</c:v>
                </c:pt>
                <c:pt idx="259">
                  <c:v>26.5</c:v>
                </c:pt>
                <c:pt idx="260">
                  <c:v>26.5</c:v>
                </c:pt>
                <c:pt idx="261">
                  <c:v>25.5</c:v>
                </c:pt>
                <c:pt idx="262">
                  <c:v>25.5</c:v>
                </c:pt>
                <c:pt idx="263">
                  <c:v>24.38</c:v>
                </c:pt>
                <c:pt idx="264">
                  <c:v>24.38</c:v>
                </c:pt>
                <c:pt idx="265">
                  <c:v>24.38</c:v>
                </c:pt>
                <c:pt idx="266">
                  <c:v>23.53</c:v>
                </c:pt>
                <c:pt idx="267">
                  <c:v>23.53</c:v>
                </c:pt>
                <c:pt idx="268">
                  <c:v>21.75</c:v>
                </c:pt>
                <c:pt idx="269">
                  <c:v>21.75</c:v>
                </c:pt>
                <c:pt idx="270">
                  <c:v>21.75</c:v>
                </c:pt>
                <c:pt idx="271">
                  <c:v>20.2</c:v>
                </c:pt>
                <c:pt idx="272">
                  <c:v>20.2</c:v>
                </c:pt>
                <c:pt idx="273">
                  <c:v>20.08</c:v>
                </c:pt>
                <c:pt idx="274">
                  <c:v>20.08</c:v>
                </c:pt>
                <c:pt idx="275">
                  <c:v>20.08</c:v>
                </c:pt>
                <c:pt idx="276">
                  <c:v>19.75</c:v>
                </c:pt>
                <c:pt idx="277">
                  <c:v>19.75</c:v>
                </c:pt>
                <c:pt idx="278">
                  <c:v>19.55</c:v>
                </c:pt>
                <c:pt idx="279">
                  <c:v>19.55</c:v>
                </c:pt>
                <c:pt idx="280">
                  <c:v>19.55</c:v>
                </c:pt>
                <c:pt idx="281">
                  <c:v>18.9</c:v>
                </c:pt>
                <c:pt idx="282">
                  <c:v>18.9</c:v>
                </c:pt>
                <c:pt idx="283">
                  <c:v>18.73</c:v>
                </c:pt>
                <c:pt idx="284">
                  <c:v>18.73</c:v>
                </c:pt>
                <c:pt idx="285">
                  <c:v>18.73</c:v>
                </c:pt>
                <c:pt idx="286">
                  <c:v>18.38</c:v>
                </c:pt>
                <c:pt idx="287">
                  <c:v>18.38</c:v>
                </c:pt>
                <c:pt idx="288">
                  <c:v>18.15</c:v>
                </c:pt>
                <c:pt idx="289">
                  <c:v>18.15</c:v>
                </c:pt>
                <c:pt idx="290">
                  <c:v>18.15</c:v>
                </c:pt>
                <c:pt idx="291">
                  <c:v>17.03</c:v>
                </c:pt>
                <c:pt idx="292">
                  <c:v>17.03</c:v>
                </c:pt>
                <c:pt idx="293">
                  <c:v>16.63</c:v>
                </c:pt>
                <c:pt idx="294">
                  <c:v>16.63</c:v>
                </c:pt>
                <c:pt idx="295">
                  <c:v>16.63</c:v>
                </c:pt>
                <c:pt idx="296">
                  <c:v>15.88</c:v>
                </c:pt>
                <c:pt idx="297">
                  <c:v>15.88</c:v>
                </c:pt>
                <c:pt idx="298">
                  <c:v>15.58</c:v>
                </c:pt>
                <c:pt idx="299">
                  <c:v>15.58</c:v>
                </c:pt>
                <c:pt idx="300">
                  <c:v>15.58</c:v>
                </c:pt>
                <c:pt idx="301">
                  <c:v>15.25</c:v>
                </c:pt>
                <c:pt idx="302">
                  <c:v>15.25</c:v>
                </c:pt>
                <c:pt idx="303">
                  <c:v>15.1</c:v>
                </c:pt>
                <c:pt idx="304">
                  <c:v>15.1</c:v>
                </c:pt>
                <c:pt idx="305">
                  <c:v>15.1</c:v>
                </c:pt>
                <c:pt idx="306">
                  <c:v>14.45</c:v>
                </c:pt>
                <c:pt idx="307">
                  <c:v>14.45</c:v>
                </c:pt>
                <c:pt idx="308">
                  <c:v>14.38</c:v>
                </c:pt>
                <c:pt idx="309">
                  <c:v>14.38</c:v>
                </c:pt>
                <c:pt idx="310">
                  <c:v>14.38</c:v>
                </c:pt>
                <c:pt idx="311">
                  <c:v>13.78</c:v>
                </c:pt>
                <c:pt idx="312">
                  <c:v>13.78</c:v>
                </c:pt>
                <c:pt idx="313">
                  <c:v>13.75</c:v>
                </c:pt>
                <c:pt idx="314">
                  <c:v>13.75</c:v>
                </c:pt>
                <c:pt idx="315">
                  <c:v>13.75</c:v>
                </c:pt>
                <c:pt idx="316">
                  <c:v>13.78</c:v>
                </c:pt>
                <c:pt idx="317">
                  <c:v>13.78</c:v>
                </c:pt>
                <c:pt idx="318">
                  <c:v>14.08</c:v>
                </c:pt>
                <c:pt idx="319">
                  <c:v>14.08</c:v>
                </c:pt>
                <c:pt idx="320">
                  <c:v>14.08</c:v>
                </c:pt>
                <c:pt idx="321">
                  <c:v>14.83</c:v>
                </c:pt>
                <c:pt idx="322">
                  <c:v>14.83</c:v>
                </c:pt>
                <c:pt idx="323">
                  <c:v>15.35</c:v>
                </c:pt>
                <c:pt idx="324">
                  <c:v>15.35</c:v>
                </c:pt>
                <c:pt idx="325">
                  <c:v>15.35</c:v>
                </c:pt>
                <c:pt idx="326">
                  <c:v>16.03</c:v>
                </c:pt>
                <c:pt idx="327">
                  <c:v>16.03</c:v>
                </c:pt>
                <c:pt idx="328">
                  <c:v>16.05</c:v>
                </c:pt>
                <c:pt idx="329">
                  <c:v>16.05</c:v>
                </c:pt>
                <c:pt idx="330">
                  <c:v>16.05</c:v>
                </c:pt>
                <c:pt idx="331">
                  <c:v>16.18</c:v>
                </c:pt>
                <c:pt idx="332">
                  <c:v>16.18</c:v>
                </c:pt>
                <c:pt idx="333">
                  <c:v>16.18</c:v>
                </c:pt>
                <c:pt idx="334">
                  <c:v>16.18</c:v>
                </c:pt>
                <c:pt idx="335">
                  <c:v>16.18</c:v>
                </c:pt>
                <c:pt idx="336">
                  <c:v>16.43</c:v>
                </c:pt>
                <c:pt idx="337">
                  <c:v>16.43</c:v>
                </c:pt>
                <c:pt idx="338">
                  <c:v>16.7</c:v>
                </c:pt>
                <c:pt idx="339">
                  <c:v>16.7</c:v>
                </c:pt>
                <c:pt idx="340">
                  <c:v>16.7</c:v>
                </c:pt>
                <c:pt idx="341">
                  <c:v>16.7</c:v>
                </c:pt>
                <c:pt idx="342">
                  <c:v>16.7</c:v>
                </c:pt>
                <c:pt idx="343">
                  <c:v>16.7</c:v>
                </c:pt>
                <c:pt idx="344">
                  <c:v>16.7</c:v>
                </c:pt>
                <c:pt idx="345">
                  <c:v>16.7</c:v>
                </c:pt>
                <c:pt idx="346">
                  <c:v>16.7</c:v>
                </c:pt>
                <c:pt idx="347">
                  <c:v>16.7</c:v>
                </c:pt>
                <c:pt idx="348">
                  <c:v>16.65</c:v>
                </c:pt>
                <c:pt idx="349">
                  <c:v>16.65</c:v>
                </c:pt>
                <c:pt idx="350">
                  <c:v>16.65</c:v>
                </c:pt>
                <c:pt idx="351">
                  <c:v>16.65</c:v>
                </c:pt>
                <c:pt idx="352">
                  <c:v>16.65</c:v>
                </c:pt>
                <c:pt idx="353">
                  <c:v>16.53</c:v>
                </c:pt>
                <c:pt idx="354">
                  <c:v>16.53</c:v>
                </c:pt>
                <c:pt idx="355">
                  <c:v>16.53</c:v>
                </c:pt>
                <c:pt idx="356">
                  <c:v>16.48</c:v>
                </c:pt>
                <c:pt idx="357">
                  <c:v>16.48</c:v>
                </c:pt>
                <c:pt idx="358">
                  <c:v>16.28</c:v>
                </c:pt>
                <c:pt idx="359">
                  <c:v>16.28</c:v>
                </c:pt>
                <c:pt idx="360">
                  <c:v>16.28</c:v>
                </c:pt>
                <c:pt idx="361">
                  <c:v>15.73</c:v>
                </c:pt>
                <c:pt idx="362">
                  <c:v>15.73</c:v>
                </c:pt>
                <c:pt idx="363">
                  <c:v>15.73</c:v>
                </c:pt>
                <c:pt idx="364">
                  <c:v>15.73</c:v>
                </c:pt>
                <c:pt idx="365">
                  <c:v>15.73</c:v>
                </c:pt>
                <c:pt idx="366">
                  <c:v>15.23</c:v>
                </c:pt>
                <c:pt idx="367">
                  <c:v>15.23</c:v>
                </c:pt>
                <c:pt idx="368">
                  <c:v>15.03</c:v>
                </c:pt>
                <c:pt idx="369">
                  <c:v>15.03</c:v>
                </c:pt>
                <c:pt idx="370">
                  <c:v>15.03</c:v>
                </c:pt>
                <c:pt idx="371">
                  <c:v>14.83</c:v>
                </c:pt>
                <c:pt idx="372">
                  <c:v>14.83</c:v>
                </c:pt>
                <c:pt idx="373">
                  <c:v>14.78</c:v>
                </c:pt>
                <c:pt idx="374">
                  <c:v>14.78</c:v>
                </c:pt>
                <c:pt idx="375">
                  <c:v>14.78</c:v>
                </c:pt>
                <c:pt idx="376">
                  <c:v>14.63</c:v>
                </c:pt>
                <c:pt idx="377">
                  <c:v>14.63</c:v>
                </c:pt>
                <c:pt idx="378">
                  <c:v>14.18</c:v>
                </c:pt>
                <c:pt idx="379">
                  <c:v>14.18</c:v>
                </c:pt>
                <c:pt idx="380">
                  <c:v>14.18</c:v>
                </c:pt>
                <c:pt idx="381">
                  <c:v>14.05</c:v>
                </c:pt>
                <c:pt idx="382">
                  <c:v>14.05</c:v>
                </c:pt>
                <c:pt idx="383">
                  <c:v>13.65</c:v>
                </c:pt>
                <c:pt idx="384">
                  <c:v>13.65</c:v>
                </c:pt>
                <c:pt idx="385">
                  <c:v>13.65</c:v>
                </c:pt>
                <c:pt idx="386">
                  <c:v>13.5</c:v>
                </c:pt>
                <c:pt idx="387">
                  <c:v>13.5</c:v>
                </c:pt>
                <c:pt idx="388">
                  <c:v>13.35</c:v>
                </c:pt>
                <c:pt idx="389">
                  <c:v>13.35</c:v>
                </c:pt>
                <c:pt idx="390">
                  <c:v>13.35</c:v>
                </c:pt>
                <c:pt idx="391">
                  <c:v>12.98</c:v>
                </c:pt>
                <c:pt idx="392">
                  <c:v>12.98</c:v>
                </c:pt>
                <c:pt idx="393">
                  <c:v>12.88</c:v>
                </c:pt>
                <c:pt idx="394">
                  <c:v>12.88</c:v>
                </c:pt>
                <c:pt idx="395">
                  <c:v>12.88</c:v>
                </c:pt>
                <c:pt idx="396">
                  <c:v>12.78</c:v>
                </c:pt>
                <c:pt idx="397">
                  <c:v>12.78</c:v>
                </c:pt>
                <c:pt idx="398">
                  <c:v>12.73</c:v>
                </c:pt>
                <c:pt idx="399">
                  <c:v>12.73</c:v>
                </c:pt>
                <c:pt idx="400">
                  <c:v>12.73</c:v>
                </c:pt>
                <c:pt idx="401">
                  <c:v>12.53</c:v>
                </c:pt>
                <c:pt idx="402">
                  <c:v>12.53</c:v>
                </c:pt>
                <c:pt idx="403">
                  <c:v>12.48</c:v>
                </c:pt>
                <c:pt idx="404">
                  <c:v>12.48</c:v>
                </c:pt>
                <c:pt idx="405">
                  <c:v>12.48</c:v>
                </c:pt>
                <c:pt idx="406">
                  <c:v>12.43</c:v>
                </c:pt>
                <c:pt idx="407">
                  <c:v>12.43</c:v>
                </c:pt>
                <c:pt idx="408">
                  <c:v>12.6</c:v>
                </c:pt>
                <c:pt idx="409">
                  <c:v>12.6</c:v>
                </c:pt>
                <c:pt idx="410">
                  <c:v>12.6</c:v>
                </c:pt>
                <c:pt idx="411">
                  <c:v>13.1</c:v>
                </c:pt>
                <c:pt idx="412">
                  <c:v>13.1</c:v>
                </c:pt>
                <c:pt idx="413">
                  <c:v>13.68</c:v>
                </c:pt>
                <c:pt idx="414">
                  <c:v>13.68</c:v>
                </c:pt>
                <c:pt idx="415">
                  <c:v>13.68</c:v>
                </c:pt>
                <c:pt idx="416">
                  <c:v>15.18</c:v>
                </c:pt>
                <c:pt idx="417">
                  <c:v>15.18</c:v>
                </c:pt>
                <c:pt idx="418">
                  <c:v>16.13</c:v>
                </c:pt>
                <c:pt idx="419">
                  <c:v>16.13</c:v>
                </c:pt>
                <c:pt idx="420">
                  <c:v>16.13</c:v>
                </c:pt>
                <c:pt idx="421">
                  <c:v>16.2</c:v>
                </c:pt>
                <c:pt idx="422">
                  <c:v>16.2</c:v>
                </c:pt>
                <c:pt idx="423">
                  <c:v>16.35</c:v>
                </c:pt>
                <c:pt idx="424">
                  <c:v>16.35</c:v>
                </c:pt>
                <c:pt idx="425">
                  <c:v>16.35</c:v>
                </c:pt>
                <c:pt idx="426">
                  <c:v>16.73</c:v>
                </c:pt>
                <c:pt idx="427">
                  <c:v>16.73</c:v>
                </c:pt>
                <c:pt idx="428">
                  <c:v>17</c:v>
                </c:pt>
                <c:pt idx="429">
                  <c:v>17</c:v>
                </c:pt>
                <c:pt idx="430">
                  <c:v>17</c:v>
                </c:pt>
                <c:pt idx="431">
                  <c:v>17.08</c:v>
                </c:pt>
                <c:pt idx="432">
                  <c:v>17.08</c:v>
                </c:pt>
                <c:pt idx="433">
                  <c:v>17.15</c:v>
                </c:pt>
                <c:pt idx="434">
                  <c:v>17.15</c:v>
                </c:pt>
                <c:pt idx="435">
                  <c:v>17.15</c:v>
                </c:pt>
                <c:pt idx="436">
                  <c:v>17.5</c:v>
                </c:pt>
                <c:pt idx="437">
                  <c:v>17.5</c:v>
                </c:pt>
                <c:pt idx="438">
                  <c:v>17.5</c:v>
                </c:pt>
                <c:pt idx="439">
                  <c:v>17.5</c:v>
                </c:pt>
                <c:pt idx="440">
                  <c:v>17.5</c:v>
                </c:pt>
                <c:pt idx="441">
                  <c:v>17.68</c:v>
                </c:pt>
                <c:pt idx="442">
                  <c:v>17.68</c:v>
                </c:pt>
                <c:pt idx="443">
                  <c:v>17.75</c:v>
                </c:pt>
                <c:pt idx="444">
                  <c:v>17.75</c:v>
                </c:pt>
                <c:pt idx="445">
                  <c:v>17.75</c:v>
                </c:pt>
                <c:pt idx="446">
                  <c:v>17.85</c:v>
                </c:pt>
                <c:pt idx="447">
                  <c:v>17.85</c:v>
                </c:pt>
                <c:pt idx="448">
                  <c:v>17.85</c:v>
                </c:pt>
                <c:pt idx="449">
                  <c:v>17.85</c:v>
                </c:pt>
                <c:pt idx="450">
                  <c:v>17.85</c:v>
                </c:pt>
                <c:pt idx="451">
                  <c:v>17.85</c:v>
                </c:pt>
                <c:pt idx="452">
                  <c:v>17.85</c:v>
                </c:pt>
                <c:pt idx="453">
                  <c:v>17.85</c:v>
                </c:pt>
                <c:pt idx="454">
                  <c:v>17.9</c:v>
                </c:pt>
                <c:pt idx="455">
                  <c:v>17.9</c:v>
                </c:pt>
                <c:pt idx="456">
                  <c:v>17.9</c:v>
                </c:pt>
                <c:pt idx="457">
                  <c:v>17.93</c:v>
                </c:pt>
                <c:pt idx="458">
                  <c:v>17.93</c:v>
                </c:pt>
                <c:pt idx="459">
                  <c:v>17.93</c:v>
                </c:pt>
                <c:pt idx="460">
                  <c:v>17.93</c:v>
                </c:pt>
                <c:pt idx="461">
                  <c:v>17.93</c:v>
                </c:pt>
                <c:pt idx="462">
                  <c:v>17.9</c:v>
                </c:pt>
                <c:pt idx="463">
                  <c:v>17.9</c:v>
                </c:pt>
                <c:pt idx="464">
                  <c:v>17.93</c:v>
                </c:pt>
                <c:pt idx="465">
                  <c:v>17.93</c:v>
                </c:pt>
                <c:pt idx="466">
                  <c:v>17.93</c:v>
                </c:pt>
                <c:pt idx="467">
                  <c:v>17.93</c:v>
                </c:pt>
                <c:pt idx="468">
                  <c:v>17.93</c:v>
                </c:pt>
                <c:pt idx="469">
                  <c:v>17.85</c:v>
                </c:pt>
                <c:pt idx="470">
                  <c:v>17.85</c:v>
                </c:pt>
                <c:pt idx="471">
                  <c:v>17.85</c:v>
                </c:pt>
                <c:pt idx="472">
                  <c:v>17.75</c:v>
                </c:pt>
                <c:pt idx="473">
                  <c:v>17.75</c:v>
                </c:pt>
                <c:pt idx="474">
                  <c:v>17.75</c:v>
                </c:pt>
                <c:pt idx="475">
                  <c:v>17.75</c:v>
                </c:pt>
                <c:pt idx="476">
                  <c:v>17.75</c:v>
                </c:pt>
                <c:pt idx="477">
                  <c:v>17.55</c:v>
                </c:pt>
                <c:pt idx="478">
                  <c:v>17.55</c:v>
                </c:pt>
                <c:pt idx="479">
                  <c:v>17.5</c:v>
                </c:pt>
                <c:pt idx="480">
                  <c:v>17.5</c:v>
                </c:pt>
                <c:pt idx="481">
                  <c:v>17.5</c:v>
                </c:pt>
                <c:pt idx="482">
                  <c:v>17.35</c:v>
                </c:pt>
                <c:pt idx="483">
                  <c:v>17.35</c:v>
                </c:pt>
                <c:pt idx="484">
                  <c:v>17.15</c:v>
                </c:pt>
                <c:pt idx="485">
                  <c:v>17.15</c:v>
                </c:pt>
                <c:pt idx="486">
                  <c:v>17.15</c:v>
                </c:pt>
                <c:pt idx="487">
                  <c:v>17</c:v>
                </c:pt>
                <c:pt idx="488">
                  <c:v>17</c:v>
                </c:pt>
                <c:pt idx="489">
                  <c:v>16.65</c:v>
                </c:pt>
                <c:pt idx="490">
                  <c:v>16.65</c:v>
                </c:pt>
                <c:pt idx="491">
                  <c:v>16.65</c:v>
                </c:pt>
                <c:pt idx="492">
                  <c:v>16.23</c:v>
                </c:pt>
                <c:pt idx="493">
                  <c:v>16.23</c:v>
                </c:pt>
                <c:pt idx="494">
                  <c:v>16.03</c:v>
                </c:pt>
                <c:pt idx="495">
                  <c:v>16.03</c:v>
                </c:pt>
                <c:pt idx="496">
                  <c:v>16.03</c:v>
                </c:pt>
                <c:pt idx="497">
                  <c:v>16.03</c:v>
                </c:pt>
                <c:pt idx="498">
                  <c:v>16.03</c:v>
                </c:pt>
                <c:pt idx="499">
                  <c:v>15.98</c:v>
                </c:pt>
                <c:pt idx="500">
                  <c:v>15.98</c:v>
                </c:pt>
                <c:pt idx="501">
                  <c:v>15.98</c:v>
                </c:pt>
                <c:pt idx="502">
                  <c:v>15.85</c:v>
                </c:pt>
                <c:pt idx="503">
                  <c:v>15.85</c:v>
                </c:pt>
                <c:pt idx="504">
                  <c:v>15.5</c:v>
                </c:pt>
                <c:pt idx="505">
                  <c:v>15.5</c:v>
                </c:pt>
                <c:pt idx="506">
                  <c:v>15.5</c:v>
                </c:pt>
                <c:pt idx="507">
                  <c:v>15.4</c:v>
                </c:pt>
                <c:pt idx="508">
                  <c:v>15.4</c:v>
                </c:pt>
                <c:pt idx="509">
                  <c:v>15.53</c:v>
                </c:pt>
                <c:pt idx="510">
                  <c:v>15.53</c:v>
                </c:pt>
                <c:pt idx="511">
                  <c:v>15.53</c:v>
                </c:pt>
                <c:pt idx="512">
                  <c:v>15.53</c:v>
                </c:pt>
                <c:pt idx="513">
                  <c:v>15.53</c:v>
                </c:pt>
                <c:pt idx="514">
                  <c:v>15.53</c:v>
                </c:pt>
                <c:pt idx="515">
                  <c:v>15.53</c:v>
                </c:pt>
                <c:pt idx="516">
                  <c:v>15.53</c:v>
                </c:pt>
                <c:pt idx="517">
                  <c:v>15.53</c:v>
                </c:pt>
                <c:pt idx="518">
                  <c:v>15.65</c:v>
                </c:pt>
                <c:pt idx="519">
                  <c:v>15.65</c:v>
                </c:pt>
                <c:pt idx="520">
                  <c:v>15.65</c:v>
                </c:pt>
                <c:pt idx="521">
                  <c:v>16.03</c:v>
                </c:pt>
                <c:pt idx="522">
                  <c:v>16.03</c:v>
                </c:pt>
                <c:pt idx="523">
                  <c:v>16.1</c:v>
                </c:pt>
                <c:pt idx="524">
                  <c:v>16.1</c:v>
                </c:pt>
                <c:pt idx="525">
                  <c:v>16.1</c:v>
                </c:pt>
                <c:pt idx="526">
                  <c:v>16.1</c:v>
                </c:pt>
                <c:pt idx="527">
                  <c:v>16.1</c:v>
                </c:pt>
                <c:pt idx="528">
                  <c:v>16.35</c:v>
                </c:pt>
                <c:pt idx="529">
                  <c:v>16.35</c:v>
                </c:pt>
                <c:pt idx="530">
                  <c:v>16.35</c:v>
                </c:pt>
                <c:pt idx="531">
                  <c:v>16.45</c:v>
                </c:pt>
                <c:pt idx="532">
                  <c:v>16.45</c:v>
                </c:pt>
                <c:pt idx="533">
                  <c:v>16.55</c:v>
                </c:pt>
                <c:pt idx="534">
                  <c:v>16.55</c:v>
                </c:pt>
                <c:pt idx="535">
                  <c:v>16.55</c:v>
                </c:pt>
                <c:pt idx="536">
                  <c:v>16.65</c:v>
                </c:pt>
                <c:pt idx="537">
                  <c:v>16.65</c:v>
                </c:pt>
                <c:pt idx="538">
                  <c:v>16.7</c:v>
                </c:pt>
                <c:pt idx="539">
                  <c:v>16.7</c:v>
                </c:pt>
                <c:pt idx="540">
                  <c:v>16.78</c:v>
                </c:pt>
                <c:pt idx="541">
                  <c:v>16.78</c:v>
                </c:pt>
                <c:pt idx="542">
                  <c:v>16.95</c:v>
                </c:pt>
                <c:pt idx="543">
                  <c:v>16.95</c:v>
                </c:pt>
                <c:pt idx="544">
                  <c:v>16.95</c:v>
                </c:pt>
                <c:pt idx="545">
                  <c:v>16.95</c:v>
                </c:pt>
                <c:pt idx="546">
                  <c:v>16.95</c:v>
                </c:pt>
                <c:pt idx="547">
                  <c:v>17</c:v>
                </c:pt>
                <c:pt idx="548">
                  <c:v>17.05</c:v>
                </c:pt>
                <c:pt idx="549">
                  <c:v>17.05</c:v>
                </c:pt>
                <c:pt idx="550">
                  <c:v>17.13</c:v>
                </c:pt>
                <c:pt idx="551">
                  <c:v>17.13</c:v>
                </c:pt>
                <c:pt idx="552">
                  <c:v>17.13</c:v>
                </c:pt>
                <c:pt idx="553">
                  <c:v>17.13</c:v>
                </c:pt>
                <c:pt idx="554">
                  <c:v>17.13</c:v>
                </c:pt>
                <c:pt idx="555">
                  <c:v>17.13</c:v>
                </c:pt>
                <c:pt idx="556">
                  <c:v>17.15</c:v>
                </c:pt>
                <c:pt idx="557">
                  <c:v>17.18</c:v>
                </c:pt>
                <c:pt idx="558">
                  <c:v>17.18</c:v>
                </c:pt>
                <c:pt idx="559">
                  <c:v>17.2</c:v>
                </c:pt>
                <c:pt idx="560">
                  <c:v>17.2</c:v>
                </c:pt>
                <c:pt idx="561">
                  <c:v>17.18</c:v>
                </c:pt>
                <c:pt idx="562">
                  <c:v>17.18</c:v>
                </c:pt>
                <c:pt idx="563">
                  <c:v>17.18</c:v>
                </c:pt>
                <c:pt idx="564">
                  <c:v>17.25</c:v>
                </c:pt>
                <c:pt idx="565">
                  <c:v>17.25</c:v>
                </c:pt>
                <c:pt idx="566">
                  <c:v>17.15</c:v>
                </c:pt>
                <c:pt idx="567">
                  <c:v>17.15</c:v>
                </c:pt>
                <c:pt idx="568">
                  <c:v>17.15</c:v>
                </c:pt>
                <c:pt idx="569">
                  <c:v>17</c:v>
                </c:pt>
                <c:pt idx="570">
                  <c:v>16.78</c:v>
                </c:pt>
                <c:pt idx="571">
                  <c:v>16.58</c:v>
                </c:pt>
                <c:pt idx="572">
                  <c:v>16.5</c:v>
                </c:pt>
                <c:pt idx="573">
                  <c:v>16.5</c:v>
                </c:pt>
                <c:pt idx="574">
                  <c:v>16.5</c:v>
                </c:pt>
                <c:pt idx="575">
                  <c:v>16.35</c:v>
                </c:pt>
                <c:pt idx="576">
                  <c:v>16.35</c:v>
                </c:pt>
                <c:pt idx="577">
                  <c:v>16.35</c:v>
                </c:pt>
                <c:pt idx="578">
                  <c:v>16.35</c:v>
                </c:pt>
                <c:pt idx="579">
                  <c:v>16.35</c:v>
                </c:pt>
                <c:pt idx="580">
                  <c:v>16.28</c:v>
                </c:pt>
                <c:pt idx="581">
                  <c:v>16.18</c:v>
                </c:pt>
                <c:pt idx="582">
                  <c:v>16.13</c:v>
                </c:pt>
                <c:pt idx="583">
                  <c:v>16.13</c:v>
                </c:pt>
                <c:pt idx="584">
                  <c:v>15.98</c:v>
                </c:pt>
                <c:pt idx="585">
                  <c:v>15.98</c:v>
                </c:pt>
                <c:pt idx="586">
                  <c:v>15.88</c:v>
                </c:pt>
                <c:pt idx="587">
                  <c:v>15.88</c:v>
                </c:pt>
                <c:pt idx="588">
                  <c:v>15.88</c:v>
                </c:pt>
                <c:pt idx="589">
                  <c:v>15.88</c:v>
                </c:pt>
                <c:pt idx="590">
                  <c:v>15.88</c:v>
                </c:pt>
                <c:pt idx="591">
                  <c:v>15.88</c:v>
                </c:pt>
                <c:pt idx="592">
                  <c:v>15.85</c:v>
                </c:pt>
                <c:pt idx="593">
                  <c:v>15.8</c:v>
                </c:pt>
                <c:pt idx="594">
                  <c:v>15.8</c:v>
                </c:pt>
                <c:pt idx="595">
                  <c:v>15.75</c:v>
                </c:pt>
                <c:pt idx="596">
                  <c:v>15.75</c:v>
                </c:pt>
                <c:pt idx="597">
                  <c:v>15.7</c:v>
                </c:pt>
                <c:pt idx="598">
                  <c:v>15.7</c:v>
                </c:pt>
                <c:pt idx="599">
                  <c:v>15.7</c:v>
                </c:pt>
                <c:pt idx="600">
                  <c:v>15.48</c:v>
                </c:pt>
                <c:pt idx="601">
                  <c:v>15.43</c:v>
                </c:pt>
                <c:pt idx="602">
                  <c:v>15.43</c:v>
                </c:pt>
                <c:pt idx="603">
                  <c:v>15.43</c:v>
                </c:pt>
                <c:pt idx="604">
                  <c:v>15.38</c:v>
                </c:pt>
                <c:pt idx="605">
                  <c:v>15.3</c:v>
                </c:pt>
                <c:pt idx="606">
                  <c:v>15.3</c:v>
                </c:pt>
                <c:pt idx="607">
                  <c:v>15.15</c:v>
                </c:pt>
                <c:pt idx="608">
                  <c:v>15.15</c:v>
                </c:pt>
                <c:pt idx="609">
                  <c:v>15.15</c:v>
                </c:pt>
                <c:pt idx="610">
                  <c:v>15.15</c:v>
                </c:pt>
                <c:pt idx="611">
                  <c:v>15.15</c:v>
                </c:pt>
                <c:pt idx="612">
                  <c:v>15.15</c:v>
                </c:pt>
                <c:pt idx="613">
                  <c:v>15</c:v>
                </c:pt>
                <c:pt idx="614">
                  <c:v>15</c:v>
                </c:pt>
                <c:pt idx="615">
                  <c:v>15</c:v>
                </c:pt>
                <c:pt idx="616">
                  <c:v>15</c:v>
                </c:pt>
                <c:pt idx="617">
                  <c:v>14.9</c:v>
                </c:pt>
                <c:pt idx="618">
                  <c:v>14.9</c:v>
                </c:pt>
                <c:pt idx="619">
                  <c:v>14.88</c:v>
                </c:pt>
                <c:pt idx="620">
                  <c:v>14.88</c:v>
                </c:pt>
                <c:pt idx="621">
                  <c:v>14.88</c:v>
                </c:pt>
                <c:pt idx="622">
                  <c:v>14.88</c:v>
                </c:pt>
                <c:pt idx="623">
                  <c:v>14.88</c:v>
                </c:pt>
                <c:pt idx="624">
                  <c:v>14.95</c:v>
                </c:pt>
                <c:pt idx="625">
                  <c:v>14.9</c:v>
                </c:pt>
                <c:pt idx="626">
                  <c:v>14.9</c:v>
                </c:pt>
                <c:pt idx="627">
                  <c:v>14.83</c:v>
                </c:pt>
                <c:pt idx="628">
                  <c:v>14.8</c:v>
                </c:pt>
                <c:pt idx="629">
                  <c:v>14.8</c:v>
                </c:pt>
                <c:pt idx="630">
                  <c:v>14.8</c:v>
                </c:pt>
                <c:pt idx="631">
                  <c:v>14.8</c:v>
                </c:pt>
                <c:pt idx="632">
                  <c:v>14.8</c:v>
                </c:pt>
                <c:pt idx="633">
                  <c:v>14.8</c:v>
                </c:pt>
                <c:pt idx="634">
                  <c:v>14.8</c:v>
                </c:pt>
                <c:pt idx="635">
                  <c:v>14.7</c:v>
                </c:pt>
                <c:pt idx="636">
                  <c:v>14.7</c:v>
                </c:pt>
                <c:pt idx="637">
                  <c:v>14.45</c:v>
                </c:pt>
                <c:pt idx="638">
                  <c:v>14.45</c:v>
                </c:pt>
                <c:pt idx="639">
                  <c:v>14.4</c:v>
                </c:pt>
                <c:pt idx="640">
                  <c:v>14.4</c:v>
                </c:pt>
                <c:pt idx="641">
                  <c:v>14.4</c:v>
                </c:pt>
                <c:pt idx="642">
                  <c:v>14.4</c:v>
                </c:pt>
                <c:pt idx="643">
                  <c:v>14.4</c:v>
                </c:pt>
                <c:pt idx="644">
                  <c:v>14.33</c:v>
                </c:pt>
                <c:pt idx="645">
                  <c:v>14.3</c:v>
                </c:pt>
                <c:pt idx="646">
                  <c:v>14.3</c:v>
                </c:pt>
                <c:pt idx="647">
                  <c:v>14.2</c:v>
                </c:pt>
                <c:pt idx="648">
                  <c:v>14.15</c:v>
                </c:pt>
                <c:pt idx="649">
                  <c:v>14.05</c:v>
                </c:pt>
                <c:pt idx="650">
                  <c:v>14</c:v>
                </c:pt>
                <c:pt idx="651">
                  <c:v>14</c:v>
                </c:pt>
                <c:pt idx="652">
                  <c:v>14</c:v>
                </c:pt>
                <c:pt idx="653">
                  <c:v>13.95</c:v>
                </c:pt>
                <c:pt idx="654">
                  <c:v>13.95</c:v>
                </c:pt>
                <c:pt idx="655">
                  <c:v>13.9</c:v>
                </c:pt>
                <c:pt idx="656">
                  <c:v>13.9</c:v>
                </c:pt>
                <c:pt idx="657">
                  <c:v>13.9</c:v>
                </c:pt>
                <c:pt idx="658">
                  <c:v>13.9</c:v>
                </c:pt>
                <c:pt idx="659">
                  <c:v>13.9</c:v>
                </c:pt>
                <c:pt idx="660">
                  <c:v>13.9</c:v>
                </c:pt>
                <c:pt idx="661">
                  <c:v>13.9</c:v>
                </c:pt>
                <c:pt idx="662">
                  <c:v>13.9</c:v>
                </c:pt>
                <c:pt idx="663">
                  <c:v>13.9</c:v>
                </c:pt>
                <c:pt idx="664">
                  <c:v>13.9</c:v>
                </c:pt>
                <c:pt idx="665">
                  <c:v>13.95</c:v>
                </c:pt>
                <c:pt idx="666">
                  <c:v>13.95</c:v>
                </c:pt>
                <c:pt idx="667">
                  <c:v>13.95</c:v>
                </c:pt>
                <c:pt idx="668">
                  <c:v>14.175</c:v>
                </c:pt>
                <c:pt idx="669">
                  <c:v>14.475</c:v>
                </c:pt>
                <c:pt idx="670">
                  <c:v>14.7</c:v>
                </c:pt>
                <c:pt idx="671">
                  <c:v>14.825</c:v>
                </c:pt>
                <c:pt idx="672">
                  <c:v>15.025</c:v>
                </c:pt>
                <c:pt idx="673">
                  <c:v>15.175</c:v>
                </c:pt>
                <c:pt idx="674">
                  <c:v>15.2</c:v>
                </c:pt>
                <c:pt idx="675">
                  <c:v>15.225</c:v>
                </c:pt>
                <c:pt idx="676">
                  <c:v>15.225</c:v>
                </c:pt>
                <c:pt idx="677">
                  <c:v>15.275</c:v>
                </c:pt>
                <c:pt idx="678">
                  <c:v>15.275</c:v>
                </c:pt>
                <c:pt idx="679">
                  <c:v>15.275</c:v>
                </c:pt>
                <c:pt idx="680">
                  <c:v>15.375</c:v>
                </c:pt>
                <c:pt idx="681">
                  <c:v>15.375</c:v>
                </c:pt>
                <c:pt idx="682">
                  <c:v>15.375</c:v>
                </c:pt>
                <c:pt idx="683">
                  <c:v>15.375</c:v>
                </c:pt>
                <c:pt idx="684">
                  <c:v>15.375</c:v>
                </c:pt>
                <c:pt idx="685">
                  <c:v>15.375</c:v>
                </c:pt>
                <c:pt idx="686">
                  <c:v>15.375</c:v>
                </c:pt>
                <c:pt idx="687">
                  <c:v>15.375</c:v>
                </c:pt>
                <c:pt idx="688">
                  <c:v>15.375</c:v>
                </c:pt>
                <c:pt idx="689">
                  <c:v>15.375</c:v>
                </c:pt>
                <c:pt idx="690">
                  <c:v>15.375</c:v>
                </c:pt>
                <c:pt idx="691">
                  <c:v>15.375</c:v>
                </c:pt>
                <c:pt idx="692">
                  <c:v>15.375</c:v>
                </c:pt>
                <c:pt idx="693">
                  <c:v>15.375</c:v>
                </c:pt>
                <c:pt idx="694">
                  <c:v>15.375</c:v>
                </c:pt>
                <c:pt idx="695">
                  <c:v>15.375</c:v>
                </c:pt>
                <c:pt idx="696">
                  <c:v>15.4</c:v>
                </c:pt>
                <c:pt idx="697">
                  <c:v>15.4</c:v>
                </c:pt>
                <c:pt idx="698">
                  <c:v>15.4</c:v>
                </c:pt>
                <c:pt idx="699">
                  <c:v>15.4</c:v>
                </c:pt>
                <c:pt idx="700">
                  <c:v>15.4</c:v>
                </c:pt>
                <c:pt idx="701">
                  <c:v>15.4</c:v>
                </c:pt>
                <c:pt idx="702">
                  <c:v>15.42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675</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c:v>
                </c:pt>
                <c:pt idx="764">
                  <c:v>15.7</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75</c:v>
                </c:pt>
                <c:pt idx="781">
                  <c:v>15.75</c:v>
                </c:pt>
                <c:pt idx="782">
                  <c:v>15.7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6</c:v>
                </c:pt>
                <c:pt idx="804">
                  <c:v>15.6</c:v>
                </c:pt>
                <c:pt idx="805">
                  <c:v>15.6</c:v>
                </c:pt>
                <c:pt idx="806">
                  <c:v>15.6</c:v>
                </c:pt>
                <c:pt idx="807">
                  <c:v>15.6</c:v>
                </c:pt>
                <c:pt idx="808">
                  <c:v>15.6</c:v>
                </c:pt>
                <c:pt idx="809">
                  <c:v>15.675</c:v>
                </c:pt>
                <c:pt idx="810">
                  <c:v>15.975</c:v>
                </c:pt>
                <c:pt idx="811">
                  <c:v>16.25</c:v>
                </c:pt>
                <c:pt idx="812">
                  <c:v>16.6</c:v>
                </c:pt>
                <c:pt idx="813">
                  <c:v>16.925</c:v>
                </c:pt>
                <c:pt idx="814">
                  <c:v>17.2</c:v>
                </c:pt>
                <c:pt idx="815">
                  <c:v>17.4</c:v>
                </c:pt>
                <c:pt idx="816">
                  <c:v>17.75</c:v>
                </c:pt>
                <c:pt idx="817">
                  <c:v>17.825</c:v>
                </c:pt>
                <c:pt idx="818">
                  <c:v>17.925</c:v>
                </c:pt>
                <c:pt idx="819">
                  <c:v>18</c:v>
                </c:pt>
                <c:pt idx="820">
                  <c:v>18.025</c:v>
                </c:pt>
                <c:pt idx="821">
                  <c:v>18.125</c:v>
                </c:pt>
                <c:pt idx="822">
                  <c:v>18.175</c:v>
                </c:pt>
                <c:pt idx="823">
                  <c:v>18.25</c:v>
                </c:pt>
                <c:pt idx="824">
                  <c:v>18.3</c:v>
                </c:pt>
                <c:pt idx="825">
                  <c:v>18.425</c:v>
                </c:pt>
                <c:pt idx="826">
                  <c:v>18.9</c:v>
                </c:pt>
                <c:pt idx="827">
                  <c:v>19</c:v>
                </c:pt>
                <c:pt idx="828">
                  <c:v>19.575</c:v>
                </c:pt>
                <c:pt idx="829">
                  <c:v>19.85</c:v>
                </c:pt>
                <c:pt idx="830">
                  <c:v>20.775</c:v>
                </c:pt>
                <c:pt idx="831">
                  <c:v>21.325</c:v>
                </c:pt>
                <c:pt idx="832">
                  <c:v>21.625</c:v>
                </c:pt>
                <c:pt idx="833">
                  <c:v>22.05</c:v>
                </c:pt>
                <c:pt idx="834">
                  <c:v>22.05</c:v>
                </c:pt>
                <c:pt idx="835">
                  <c:v>22.175</c:v>
                </c:pt>
                <c:pt idx="836">
                  <c:v>22.175</c:v>
                </c:pt>
                <c:pt idx="837">
                  <c:v>22.5</c:v>
                </c:pt>
                <c:pt idx="838">
                  <c:v>22.625</c:v>
                </c:pt>
                <c:pt idx="839">
                  <c:v>22.95</c:v>
                </c:pt>
                <c:pt idx="840">
                  <c:v>22.95</c:v>
                </c:pt>
                <c:pt idx="841">
                  <c:v>23.125</c:v>
                </c:pt>
                <c:pt idx="842">
                  <c:v>23.35</c:v>
                </c:pt>
                <c:pt idx="843">
                  <c:v>23.375</c:v>
                </c:pt>
                <c:pt idx="844">
                  <c:v>23.75</c:v>
                </c:pt>
                <c:pt idx="845">
                  <c:v>23.95</c:v>
                </c:pt>
                <c:pt idx="846">
                  <c:v>24.2</c:v>
                </c:pt>
                <c:pt idx="847">
                  <c:v>24.575</c:v>
                </c:pt>
                <c:pt idx="848">
                  <c:v>24.75</c:v>
                </c:pt>
                <c:pt idx="849">
                  <c:v>25.15</c:v>
                </c:pt>
                <c:pt idx="850">
                  <c:v>25.15</c:v>
                </c:pt>
                <c:pt idx="851">
                  <c:v>25.2</c:v>
                </c:pt>
                <c:pt idx="852">
                  <c:v>25.2</c:v>
                </c:pt>
                <c:pt idx="853">
                  <c:v>25.325</c:v>
                </c:pt>
                <c:pt idx="854">
                  <c:v>25.475</c:v>
                </c:pt>
                <c:pt idx="855">
                  <c:v>25.55</c:v>
                </c:pt>
                <c:pt idx="856">
                  <c:v>25.55</c:v>
                </c:pt>
                <c:pt idx="857">
                  <c:v>24.95</c:v>
                </c:pt>
                <c:pt idx="858">
                  <c:v>25.025</c:v>
                </c:pt>
                <c:pt idx="859">
                  <c:v>25.175</c:v>
                </c:pt>
                <c:pt idx="860">
                  <c:v>25.175</c:v>
                </c:pt>
                <c:pt idx="861">
                  <c:v>25.09</c:v>
                </c:pt>
                <c:pt idx="862">
                  <c:v>24.9</c:v>
                </c:pt>
                <c:pt idx="863">
                  <c:v>24.65</c:v>
                </c:pt>
                <c:pt idx="864">
                  <c:v>24.3</c:v>
                </c:pt>
                <c:pt idx="865">
                  <c:v>23.825</c:v>
                </c:pt>
                <c:pt idx="866">
                  <c:v>23.7</c:v>
                </c:pt>
                <c:pt idx="867">
                  <c:v>23.7</c:v>
                </c:pt>
                <c:pt idx="868">
                  <c:v>22.875</c:v>
                </c:pt>
                <c:pt idx="869">
                  <c:v>22.875</c:v>
                </c:pt>
                <c:pt idx="870">
                  <c:v>22.875</c:v>
                </c:pt>
                <c:pt idx="871">
                  <c:v>22.75</c:v>
                </c:pt>
                <c:pt idx="872">
                  <c:v>22.75</c:v>
                </c:pt>
                <c:pt idx="873">
                  <c:v>22.75</c:v>
                </c:pt>
                <c:pt idx="874">
                  <c:v>22.75</c:v>
                </c:pt>
                <c:pt idx="875">
                  <c:v>22.75</c:v>
                </c:pt>
                <c:pt idx="876">
                  <c:v>22.75</c:v>
                </c:pt>
                <c:pt idx="877">
                  <c:v>22.625</c:v>
                </c:pt>
                <c:pt idx="878">
                  <c:v>22.3</c:v>
                </c:pt>
                <c:pt idx="879">
                  <c:v>22.1</c:v>
                </c:pt>
                <c:pt idx="880">
                  <c:v>22.1</c:v>
                </c:pt>
                <c:pt idx="881">
                  <c:v>22</c:v>
                </c:pt>
                <c:pt idx="882">
                  <c:v>22</c:v>
                </c:pt>
                <c:pt idx="883">
                  <c:v>21.9</c:v>
                </c:pt>
                <c:pt idx="884">
                  <c:v>21.9</c:v>
                </c:pt>
                <c:pt idx="885">
                  <c:v>21.875</c:v>
                </c:pt>
                <c:pt idx="886">
                  <c:v>21.6</c:v>
                </c:pt>
                <c:pt idx="887">
                  <c:v>21.6</c:v>
                </c:pt>
                <c:pt idx="888">
                  <c:v>2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19.975</c:v>
                </c:pt>
                <c:pt idx="906">
                  <c:v>19.975</c:v>
                </c:pt>
                <c:pt idx="907">
                  <c:v>19.975</c:v>
                </c:pt>
                <c:pt idx="908">
                  <c:v>20.05</c:v>
                </c:pt>
                <c:pt idx="909">
                  <c:v>20.25</c:v>
                </c:pt>
                <c:pt idx="910">
                  <c:v>20.25</c:v>
                </c:pt>
                <c:pt idx="911">
                  <c:v>20.25</c:v>
                </c:pt>
                <c:pt idx="912">
                  <c:v>20.25</c:v>
                </c:pt>
                <c:pt idx="913">
                  <c:v>20.25</c:v>
                </c:pt>
                <c:pt idx="914">
                  <c:v>20.25</c:v>
                </c:pt>
                <c:pt idx="915">
                  <c:v>20.25</c:v>
                </c:pt>
                <c:pt idx="916">
                  <c:v>20.25</c:v>
                </c:pt>
                <c:pt idx="917">
                  <c:v>20.2</c:v>
                </c:pt>
                <c:pt idx="918">
                  <c:v>20.2</c:v>
                </c:pt>
                <c:pt idx="919">
                  <c:v>20.2</c:v>
                </c:pt>
                <c:pt idx="920">
                  <c:v>20.2</c:v>
                </c:pt>
                <c:pt idx="921">
                  <c:v>20.2</c:v>
                </c:pt>
                <c:pt idx="922">
                  <c:v>20.15</c:v>
                </c:pt>
                <c:pt idx="923">
                  <c:v>20.15</c:v>
                </c:pt>
                <c:pt idx="924">
                  <c:v>20.325</c:v>
                </c:pt>
                <c:pt idx="925">
                  <c:v>20.325</c:v>
                </c:pt>
                <c:pt idx="926">
                  <c:v>20.4</c:v>
                </c:pt>
                <c:pt idx="927">
                  <c:v>20.575</c:v>
                </c:pt>
                <c:pt idx="928">
                  <c:v>20.725</c:v>
                </c:pt>
                <c:pt idx="929">
                  <c:v>20.9</c:v>
                </c:pt>
                <c:pt idx="930">
                  <c:v>21.15</c:v>
                </c:pt>
                <c:pt idx="931">
                  <c:v>21.45</c:v>
                </c:pt>
                <c:pt idx="932">
                  <c:v>21.725</c:v>
                </c:pt>
                <c:pt idx="933">
                  <c:v>22.125</c:v>
                </c:pt>
                <c:pt idx="934">
                  <c:v>22.475</c:v>
                </c:pt>
                <c:pt idx="935">
                  <c:v>22.6</c:v>
                </c:pt>
                <c:pt idx="936">
                  <c:v>22.9</c:v>
                </c:pt>
                <c:pt idx="937">
                  <c:v>23.3</c:v>
                </c:pt>
                <c:pt idx="938">
                  <c:v>23.725</c:v>
                </c:pt>
                <c:pt idx="939">
                  <c:v>23.925</c:v>
                </c:pt>
                <c:pt idx="940">
                  <c:v>24.125</c:v>
                </c:pt>
                <c:pt idx="941">
                  <c:v>24.17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7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3.95</c:v>
                </c:pt>
                <c:pt idx="984">
                  <c:v>23.95</c:v>
                </c:pt>
                <c:pt idx="985">
                  <c:v>24.025</c:v>
                </c:pt>
                <c:pt idx="986">
                  <c:v>24.15</c:v>
                </c:pt>
                <c:pt idx="987">
                  <c:v>24.225</c:v>
                </c:pt>
                <c:pt idx="988">
                  <c:v>24.3</c:v>
                </c:pt>
                <c:pt idx="989">
                  <c:v>24.3</c:v>
                </c:pt>
                <c:pt idx="990">
                  <c:v>24.3</c:v>
                </c:pt>
                <c:pt idx="991">
                  <c:v>24.3</c:v>
                </c:pt>
                <c:pt idx="992">
                  <c:v>24.5</c:v>
                </c:pt>
                <c:pt idx="993">
                  <c:v>24.725</c:v>
                </c:pt>
                <c:pt idx="994">
                  <c:v>24.8</c:v>
                </c:pt>
                <c:pt idx="995">
                  <c:v>25.1</c:v>
                </c:pt>
                <c:pt idx="996">
                  <c:v>25.1</c:v>
                </c:pt>
                <c:pt idx="997">
                  <c:v>25.3</c:v>
                </c:pt>
                <c:pt idx="998">
                  <c:v>25.4</c:v>
                </c:pt>
                <c:pt idx="999">
                  <c:v>25.65</c:v>
                </c:pt>
                <c:pt idx="1000">
                  <c:v>25.75</c:v>
                </c:pt>
                <c:pt idx="1001">
                  <c:v>25.75</c:v>
                </c:pt>
                <c:pt idx="1002">
                  <c:v>25.8</c:v>
                </c:pt>
                <c:pt idx="1003">
                  <c:v>26</c:v>
                </c:pt>
                <c:pt idx="1004">
                  <c:v>26</c:v>
                </c:pt>
                <c:pt idx="1005">
                  <c:v>26.05</c:v>
                </c:pt>
                <c:pt idx="1006">
                  <c:v>26.075</c:v>
                </c:pt>
                <c:pt idx="1007">
                  <c:v>26.475</c:v>
                </c:pt>
                <c:pt idx="1008">
                  <c:v>26.575</c:v>
                </c:pt>
                <c:pt idx="1009">
                  <c:v>26.575</c:v>
                </c:pt>
                <c:pt idx="1010">
                  <c:v>26.575</c:v>
                </c:pt>
                <c:pt idx="1011">
                  <c:v>26.575</c:v>
                </c:pt>
                <c:pt idx="1012">
                  <c:v>26.7</c:v>
                </c:pt>
                <c:pt idx="1013">
                  <c:v>26.775</c:v>
                </c:pt>
                <c:pt idx="1014">
                  <c:v>26.8</c:v>
                </c:pt>
                <c:pt idx="1015">
                  <c:v>26.925</c:v>
                </c:pt>
                <c:pt idx="1016">
                  <c:v>26.975</c:v>
                </c:pt>
                <c:pt idx="1017">
                  <c:v>27.075</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c:v>
                </c:pt>
                <c:pt idx="1084">
                  <c:v>34.4</c:v>
                </c:pt>
                <c:pt idx="1085">
                  <c:v>34.4</c:v>
                </c:pt>
                <c:pt idx="1086">
                  <c:v>34.4</c:v>
                </c:pt>
                <c:pt idx="1087">
                  <c:v>34.4</c:v>
                </c:pt>
                <c:pt idx="1088">
                  <c:v>34.4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75</c:v>
                </c:pt>
                <c:pt idx="1122">
                  <c:v>38.875</c:v>
                </c:pt>
                <c:pt idx="1123">
                  <c:v>38.9</c:v>
                </c:pt>
                <c:pt idx="1124">
                  <c:v>38.9</c:v>
                </c:pt>
                <c:pt idx="1125">
                  <c:v>39</c:v>
                </c:pt>
                <c:pt idx="1126">
                  <c:v>39</c:v>
                </c:pt>
                <c:pt idx="1127">
                  <c:v>39</c:v>
                </c:pt>
                <c:pt idx="1128">
                  <c:v>39</c:v>
                </c:pt>
                <c:pt idx="1129">
                  <c:v>39</c:v>
                </c:pt>
                <c:pt idx="1130">
                  <c:v>39.2</c:v>
                </c:pt>
                <c:pt idx="1131">
                  <c:v>39.35</c:v>
                </c:pt>
                <c:pt idx="1132">
                  <c:v>39.35</c:v>
                </c:pt>
                <c:pt idx="1133">
                  <c:v>39.35</c:v>
                </c:pt>
                <c:pt idx="1134">
                  <c:v>39.35</c:v>
                </c:pt>
                <c:pt idx="1135">
                  <c:v>39.35</c:v>
                </c:pt>
                <c:pt idx="1136">
                  <c:v>39.35</c:v>
                </c:pt>
                <c:pt idx="1137">
                  <c:v>39.35</c:v>
                </c:pt>
                <c:pt idx="1138">
                  <c:v>39.525</c:v>
                </c:pt>
                <c:pt idx="1139">
                  <c:v>39.575</c:v>
                </c:pt>
                <c:pt idx="1140">
                  <c:v>39.65</c:v>
                </c:pt>
                <c:pt idx="1141">
                  <c:v>39.65</c:v>
                </c:pt>
                <c:pt idx="1142">
                  <c:v>39.75</c:v>
                </c:pt>
                <c:pt idx="1143">
                  <c:v>39.775</c:v>
                </c:pt>
                <c:pt idx="1144">
                  <c:v>39.8</c:v>
                </c:pt>
                <c:pt idx="1145">
                  <c:v>39.825</c:v>
                </c:pt>
                <c:pt idx="1146">
                  <c:v>39.825</c:v>
                </c:pt>
                <c:pt idx="1147">
                  <c:v>39.925</c:v>
                </c:pt>
                <c:pt idx="1148">
                  <c:v>39.925</c:v>
                </c:pt>
                <c:pt idx="1149">
                  <c:v>39.925</c:v>
                </c:pt>
                <c:pt idx="1150">
                  <c:v>39.925</c:v>
                </c:pt>
                <c:pt idx="1151">
                  <c:v>39.925</c:v>
                </c:pt>
                <c:pt idx="1152">
                  <c:v>39.925</c:v>
                </c:pt>
                <c:pt idx="1153">
                  <c:v>40.125</c:v>
                </c:pt>
                <c:pt idx="1154">
                  <c:v>40.125</c:v>
                </c:pt>
                <c:pt idx="1155">
                  <c:v>40.125</c:v>
                </c:pt>
                <c:pt idx="1156">
                  <c:v>40.125</c:v>
                </c:pt>
                <c:pt idx="1157">
                  <c:v>40.125</c:v>
                </c:pt>
                <c:pt idx="1158">
                  <c:v>40.125</c:v>
                </c:pt>
                <c:pt idx="1159">
                  <c:v>40.125</c:v>
                </c:pt>
                <c:pt idx="1160">
                  <c:v>40.125</c:v>
                </c:pt>
                <c:pt idx="1161">
                  <c:v>40</c:v>
                </c:pt>
                <c:pt idx="1162">
                  <c:v>40</c:v>
                </c:pt>
                <c:pt idx="1163">
                  <c:v>40</c:v>
                </c:pt>
                <c:pt idx="1164">
                  <c:v>39.975</c:v>
                </c:pt>
                <c:pt idx="1165">
                  <c:v>39.975</c:v>
                </c:pt>
                <c:pt idx="1166">
                  <c:v>39.775</c:v>
                </c:pt>
                <c:pt idx="1167">
                  <c:v>39.775</c:v>
                </c:pt>
                <c:pt idx="1168">
                  <c:v>39.7</c:v>
                </c:pt>
                <c:pt idx="1169">
                  <c:v>39.5</c:v>
                </c:pt>
                <c:pt idx="1170">
                  <c:v>38.925</c:v>
                </c:pt>
                <c:pt idx="1171">
                  <c:v>38.85</c:v>
                </c:pt>
                <c:pt idx="1172">
                  <c:v>38.85</c:v>
                </c:pt>
                <c:pt idx="1173">
                  <c:v>38.7</c:v>
                </c:pt>
                <c:pt idx="1174">
                  <c:v>38.3</c:v>
                </c:pt>
                <c:pt idx="1175">
                  <c:v>37.6</c:v>
                </c:pt>
                <c:pt idx="1176">
                  <c:v>37.5</c:v>
                </c:pt>
                <c:pt idx="1177">
                  <c:v>36.95</c:v>
                </c:pt>
                <c:pt idx="1178">
                  <c:v>36.75</c:v>
                </c:pt>
                <c:pt idx="1179">
                  <c:v>36.15</c:v>
                </c:pt>
                <c:pt idx="1180">
                  <c:v>36</c:v>
                </c:pt>
                <c:pt idx="1181">
                  <c:v>35.5</c:v>
                </c:pt>
                <c:pt idx="1182">
                  <c:v>35.05</c:v>
                </c:pt>
                <c:pt idx="1183">
                  <c:v>34.75</c:v>
                </c:pt>
                <c:pt idx="1184">
                  <c:v>34.75</c:v>
                </c:pt>
                <c:pt idx="1185">
                  <c:v>34.5</c:v>
                </c:pt>
                <c:pt idx="1186">
                  <c:v>34.4</c:v>
                </c:pt>
                <c:pt idx="1187">
                  <c:v>34.25</c:v>
                </c:pt>
                <c:pt idx="1188">
                  <c:v>33.85</c:v>
                </c:pt>
                <c:pt idx="1189">
                  <c:v>33.85</c:v>
                </c:pt>
                <c:pt idx="1190">
                  <c:v>33.85</c:v>
                </c:pt>
                <c:pt idx="1191">
                  <c:v>33.225</c:v>
                </c:pt>
                <c:pt idx="1192">
                  <c:v>32.775</c:v>
                </c:pt>
                <c:pt idx="1193">
                  <c:v>32.25</c:v>
                </c:pt>
                <c:pt idx="1194">
                  <c:v>31.95</c:v>
                </c:pt>
                <c:pt idx="1195">
                  <c:v>31.95</c:v>
                </c:pt>
                <c:pt idx="1196">
                  <c:v>30.875</c:v>
                </c:pt>
                <c:pt idx="1197">
                  <c:v>30.875</c:v>
                </c:pt>
                <c:pt idx="1198">
                  <c:v>30.5</c:v>
                </c:pt>
                <c:pt idx="1199">
                  <c:v>30.5</c:v>
                </c:pt>
                <c:pt idx="1200">
                  <c:v>30.25</c:v>
                </c:pt>
                <c:pt idx="1201">
                  <c:v>29.525</c:v>
                </c:pt>
                <c:pt idx="1202">
                  <c:v>29.25</c:v>
                </c:pt>
                <c:pt idx="1203">
                  <c:v>28.875</c:v>
                </c:pt>
                <c:pt idx="1204">
                  <c:v>28.5</c:v>
                </c:pt>
                <c:pt idx="1205">
                  <c:v>28.5</c:v>
                </c:pt>
                <c:pt idx="1206">
                  <c:v>28</c:v>
                </c:pt>
                <c:pt idx="1207">
                  <c:v>27.475</c:v>
                </c:pt>
                <c:pt idx="1208">
                  <c:v>26.025</c:v>
                </c:pt>
                <c:pt idx="1209">
                  <c:v>25.7</c:v>
                </c:pt>
                <c:pt idx="1210">
                  <c:v>25.7</c:v>
                </c:pt>
                <c:pt idx="1211">
                  <c:v>25.7</c:v>
                </c:pt>
                <c:pt idx="1212">
                  <c:v>25.7</c:v>
                </c:pt>
                <c:pt idx="1213">
                  <c:v>25.7</c:v>
                </c:pt>
                <c:pt idx="1214">
                  <c:v>25.575</c:v>
                </c:pt>
                <c:pt idx="1215">
                  <c:v>25.475</c:v>
                </c:pt>
                <c:pt idx="1216">
                  <c:v>25.25</c:v>
                </c:pt>
                <c:pt idx="1217">
                  <c:v>24.75</c:v>
                </c:pt>
                <c:pt idx="1218">
                  <c:v>24.75</c:v>
                </c:pt>
                <c:pt idx="1219">
                  <c:v>24.425</c:v>
                </c:pt>
                <c:pt idx="1220">
                  <c:v>24.425</c:v>
                </c:pt>
                <c:pt idx="1221">
                  <c:v>24.425</c:v>
                </c:pt>
                <c:pt idx="1222">
                  <c:v>24.35</c:v>
                </c:pt>
                <c:pt idx="1223">
                  <c:v>24.25</c:v>
                </c:pt>
                <c:pt idx="1224">
                  <c:v>24.25</c:v>
                </c:pt>
                <c:pt idx="1225">
                  <c:v>24.25</c:v>
                </c:pt>
                <c:pt idx="1226">
                  <c:v>24.25</c:v>
                </c:pt>
                <c:pt idx="1227">
                  <c:v>24.25</c:v>
                </c:pt>
                <c:pt idx="1228">
                  <c:v>24</c:v>
                </c:pt>
                <c:pt idx="1229">
                  <c:v>23.95</c:v>
                </c:pt>
                <c:pt idx="1230">
                  <c:v>23.95</c:v>
                </c:pt>
                <c:pt idx="1231">
                  <c:v>24.675</c:v>
                </c:pt>
                <c:pt idx="1232">
                  <c:v>24.75</c:v>
                </c:pt>
                <c:pt idx="1233">
                  <c:v>25.075</c:v>
                </c:pt>
                <c:pt idx="1234">
                  <c:v>25.2</c:v>
                </c:pt>
                <c:pt idx="1235">
                  <c:v>25.2</c:v>
                </c:pt>
                <c:pt idx="1236">
                  <c:v>25.25</c:v>
                </c:pt>
                <c:pt idx="1237">
                  <c:v>25.325</c:v>
                </c:pt>
                <c:pt idx="1238">
                  <c:v>25.4</c:v>
                </c:pt>
                <c:pt idx="1239">
                  <c:v>25.55</c:v>
                </c:pt>
                <c:pt idx="1240">
                  <c:v>25.55</c:v>
                </c:pt>
                <c:pt idx="1241">
                  <c:v>25.65</c:v>
                </c:pt>
                <c:pt idx="1242">
                  <c:v>25.65</c:v>
                </c:pt>
                <c:pt idx="1243">
                  <c:v>25.8</c:v>
                </c:pt>
                <c:pt idx="1244">
                  <c:v>25.8</c:v>
                </c:pt>
                <c:pt idx="1245">
                  <c:v>25.825</c:v>
                </c:pt>
                <c:pt idx="1246">
                  <c:v>25.825</c:v>
                </c:pt>
                <c:pt idx="1247">
                  <c:v>25.9</c:v>
                </c:pt>
                <c:pt idx="1248">
                  <c:v>25.9</c:v>
                </c:pt>
                <c:pt idx="1249">
                  <c:v>25.9</c:v>
                </c:pt>
                <c:pt idx="1250">
                  <c:v>25.825</c:v>
                </c:pt>
                <c:pt idx="1251">
                  <c:v>25.875</c:v>
                </c:pt>
                <c:pt idx="1252">
                  <c:v>25.875</c:v>
                </c:pt>
                <c:pt idx="1253">
                  <c:v>26</c:v>
                </c:pt>
                <c:pt idx="1254">
                  <c:v>26</c:v>
                </c:pt>
                <c:pt idx="1255">
                  <c:v>26.1</c:v>
                </c:pt>
                <c:pt idx="1256">
                  <c:v>26.1</c:v>
                </c:pt>
                <c:pt idx="1257">
                  <c:v>26.1</c:v>
                </c:pt>
                <c:pt idx="1258">
                  <c:v>26.1</c:v>
                </c:pt>
                <c:pt idx="1259">
                  <c:v>26.1</c:v>
                </c:pt>
                <c:pt idx="1260">
                  <c:v>26.1</c:v>
                </c:pt>
                <c:pt idx="1261">
                  <c:v>26.1</c:v>
                </c:pt>
                <c:pt idx="1262">
                  <c:v>26.1</c:v>
                </c:pt>
                <c:pt idx="1263">
                  <c:v>26.1</c:v>
                </c:pt>
                <c:pt idx="1264">
                  <c:v>26.1</c:v>
                </c:pt>
                <c:pt idx="1265">
                  <c:v>26.1</c:v>
                </c:pt>
                <c:pt idx="1266">
                  <c:v>26.05</c:v>
                </c:pt>
                <c:pt idx="1267">
                  <c:v>26.05</c:v>
                </c:pt>
                <c:pt idx="1268">
                  <c:v>25.95</c:v>
                </c:pt>
                <c:pt idx="1269">
                  <c:v>25.95</c:v>
                </c:pt>
                <c:pt idx="1270">
                  <c:v>25.95</c:v>
                </c:pt>
                <c:pt idx="1271">
                  <c:v>25.75</c:v>
                </c:pt>
                <c:pt idx="1272">
                  <c:v>25.775</c:v>
                </c:pt>
                <c:pt idx="1273">
                  <c:v>25.625</c:v>
                </c:pt>
                <c:pt idx="1274">
                  <c:v>25.625</c:v>
                </c:pt>
                <c:pt idx="1275">
                  <c:v>25.375</c:v>
                </c:pt>
                <c:pt idx="1276">
                  <c:v>25.375</c:v>
                </c:pt>
                <c:pt idx="1277">
                  <c:v>25.25</c:v>
                </c:pt>
                <c:pt idx="1278">
                  <c:v>25</c:v>
                </c:pt>
                <c:pt idx="1279">
                  <c:v>25</c:v>
                </c:pt>
                <c:pt idx="1280">
                  <c:v>25</c:v>
                </c:pt>
                <c:pt idx="1281">
                  <c:v>24.75</c:v>
                </c:pt>
                <c:pt idx="1282">
                  <c:v>24.35</c:v>
                </c:pt>
                <c:pt idx="1283">
                  <c:v>24</c:v>
                </c:pt>
                <c:pt idx="1284">
                  <c:v>23.3</c:v>
                </c:pt>
                <c:pt idx="1285">
                  <c:v>22.95</c:v>
                </c:pt>
                <c:pt idx="1286">
                  <c:v>22.85</c:v>
                </c:pt>
                <c:pt idx="1287">
                  <c:v>22.85</c:v>
                </c:pt>
                <c:pt idx="1288">
                  <c:v>22.475</c:v>
                </c:pt>
                <c:pt idx="1289">
                  <c:v>22.4</c:v>
                </c:pt>
                <c:pt idx="1290">
                  <c:v>22.45</c:v>
                </c:pt>
                <c:pt idx="1291">
                  <c:v>22.45</c:v>
                </c:pt>
                <c:pt idx="1292">
                  <c:v>22.575</c:v>
                </c:pt>
                <c:pt idx="1293">
                  <c:v>22.575</c:v>
                </c:pt>
                <c:pt idx="1294">
                  <c:v>22.325</c:v>
                </c:pt>
                <c:pt idx="1295">
                  <c:v>22.2</c:v>
                </c:pt>
                <c:pt idx="1296">
                  <c:v>22.075</c:v>
                </c:pt>
                <c:pt idx="1297">
                  <c:v>21.875</c:v>
                </c:pt>
                <c:pt idx="1298">
                  <c:v>21.75</c:v>
                </c:pt>
                <c:pt idx="1299">
                  <c:v>21.75</c:v>
                </c:pt>
                <c:pt idx="1300">
                  <c:v>21.75</c:v>
                </c:pt>
                <c:pt idx="1301">
                  <c:v>21.75</c:v>
                </c:pt>
                <c:pt idx="1302">
                  <c:v>21.75</c:v>
                </c:pt>
                <c:pt idx="1303">
                  <c:v>21.75</c:v>
                </c:pt>
                <c:pt idx="1304">
                  <c:v>21</c:v>
                </c:pt>
                <c:pt idx="1305">
                  <c:v>21</c:v>
                </c:pt>
                <c:pt idx="1306">
                  <c:v>20.9</c:v>
                </c:pt>
                <c:pt idx="1307">
                  <c:v>20.65</c:v>
                </c:pt>
                <c:pt idx="1308">
                  <c:v>20.6</c:v>
                </c:pt>
                <c:pt idx="1309">
                  <c:v>20.6</c:v>
                </c:pt>
                <c:pt idx="1310">
                  <c:v>20.6</c:v>
                </c:pt>
                <c:pt idx="1311">
                  <c:v>20.475</c:v>
                </c:pt>
                <c:pt idx="1312">
                  <c:v>20.45</c:v>
                </c:pt>
                <c:pt idx="1313">
                  <c:v>20.375</c:v>
                </c:pt>
                <c:pt idx="1314">
                  <c:v>20.275</c:v>
                </c:pt>
                <c:pt idx="1315">
                  <c:v>19.625</c:v>
                </c:pt>
                <c:pt idx="1316">
                  <c:v>19.75</c:v>
                </c:pt>
                <c:pt idx="1317">
                  <c:v>19.35</c:v>
                </c:pt>
                <c:pt idx="1318">
                  <c:v>19.35</c:v>
                </c:pt>
                <c:pt idx="1319">
                  <c:v>19.35</c:v>
                </c:pt>
                <c:pt idx="1320">
                  <c:v>19.35</c:v>
                </c:pt>
                <c:pt idx="1321">
                  <c:v>19.35</c:v>
                </c:pt>
                <c:pt idx="1322">
                  <c:v>19.35</c:v>
                </c:pt>
                <c:pt idx="1323">
                  <c:v>19.35</c:v>
                </c:pt>
                <c:pt idx="1324">
                  <c:v>19.125</c:v>
                </c:pt>
                <c:pt idx="1325">
                  <c:v>19.125</c:v>
                </c:pt>
                <c:pt idx="1326">
                  <c:v>19.075</c:v>
                </c:pt>
                <c:pt idx="1327">
                  <c:v>18.9</c:v>
                </c:pt>
                <c:pt idx="1328">
                  <c:v>18.85</c:v>
                </c:pt>
                <c:pt idx="1329">
                  <c:v>18.85</c:v>
                </c:pt>
                <c:pt idx="1330">
                  <c:v>18.575</c:v>
                </c:pt>
                <c:pt idx="1331">
                  <c:v>18.425</c:v>
                </c:pt>
                <c:pt idx="1332">
                  <c:v>18.3</c:v>
                </c:pt>
                <c:pt idx="1333">
                  <c:v>18.05</c:v>
                </c:pt>
                <c:pt idx="1334">
                  <c:v>18.05</c:v>
                </c:pt>
                <c:pt idx="1335">
                  <c:v>18.05</c:v>
                </c:pt>
                <c:pt idx="1336">
                  <c:v>18.05</c:v>
                </c:pt>
                <c:pt idx="1337">
                  <c:v>17.825</c:v>
                </c:pt>
                <c:pt idx="1338">
                  <c:v>17.825</c:v>
                </c:pt>
                <c:pt idx="1339">
                  <c:v>17.825</c:v>
                </c:pt>
                <c:pt idx="1340">
                  <c:v>17.65</c:v>
                </c:pt>
                <c:pt idx="1341">
                  <c:v>17.575</c:v>
                </c:pt>
                <c:pt idx="1342">
                  <c:v>17.5</c:v>
                </c:pt>
                <c:pt idx="1343">
                  <c:v>17.5</c:v>
                </c:pt>
                <c:pt idx="1344">
                  <c:v>17.4</c:v>
                </c:pt>
                <c:pt idx="1345">
                  <c:v>17.3</c:v>
                </c:pt>
                <c:pt idx="1346">
                  <c:v>17.15</c:v>
                </c:pt>
                <c:pt idx="1347">
                  <c:v>16.75</c:v>
                </c:pt>
                <c:pt idx="1348">
                  <c:v>16.75</c:v>
                </c:pt>
                <c:pt idx="1349">
                  <c:v>16.5</c:v>
                </c:pt>
                <c:pt idx="1350">
                  <c:v>16.55</c:v>
                </c:pt>
                <c:pt idx="1351">
                  <c:v>16.35</c:v>
                </c:pt>
                <c:pt idx="1352">
                  <c:v>16.35</c:v>
                </c:pt>
                <c:pt idx="1353">
                  <c:v>16.35</c:v>
                </c:pt>
                <c:pt idx="1354">
                  <c:v>16.35</c:v>
                </c:pt>
                <c:pt idx="1355">
                  <c:v>16.35</c:v>
                </c:pt>
                <c:pt idx="1356">
                  <c:v>16.35</c:v>
                </c:pt>
                <c:pt idx="1357">
                  <c:v>15.675</c:v>
                </c:pt>
                <c:pt idx="1358">
                  <c:v>15.625</c:v>
                </c:pt>
                <c:pt idx="1359">
                  <c:v>15.625</c:v>
                </c:pt>
                <c:pt idx="1360">
                  <c:v>15.625</c:v>
                </c:pt>
                <c:pt idx="1361">
                  <c:v>15.625</c:v>
                </c:pt>
                <c:pt idx="1362">
                  <c:v>15.625</c:v>
                </c:pt>
                <c:pt idx="1363">
                  <c:v>15.825</c:v>
                </c:pt>
                <c:pt idx="1364">
                  <c:v>15.825</c:v>
                </c:pt>
                <c:pt idx="1365">
                  <c:v>15.825</c:v>
                </c:pt>
                <c:pt idx="1366">
                  <c:v>16.35</c:v>
                </c:pt>
                <c:pt idx="1367">
                  <c:v>16.075</c:v>
                </c:pt>
                <c:pt idx="1368">
                  <c:v>16.175</c:v>
                </c:pt>
                <c:pt idx="1369">
                  <c:v>16.175</c:v>
                </c:pt>
                <c:pt idx="1370">
                  <c:v>16.25</c:v>
                </c:pt>
                <c:pt idx="1371">
                  <c:v>16.25</c:v>
                </c:pt>
                <c:pt idx="1372">
                  <c:v>16.25</c:v>
                </c:pt>
                <c:pt idx="1373">
                  <c:v>16.375</c:v>
                </c:pt>
                <c:pt idx="1374">
                  <c:v>16.375</c:v>
                </c:pt>
                <c:pt idx="1375">
                  <c:v>16.525</c:v>
                </c:pt>
                <c:pt idx="1376">
                  <c:v>16.6</c:v>
                </c:pt>
                <c:pt idx="1377">
                  <c:v>16.65</c:v>
                </c:pt>
                <c:pt idx="1378">
                  <c:v>16.675</c:v>
                </c:pt>
                <c:pt idx="1379">
                  <c:v>16.675</c:v>
                </c:pt>
                <c:pt idx="1380">
                  <c:v>16.75</c:v>
                </c:pt>
                <c:pt idx="1381">
                  <c:v>16.875</c:v>
                </c:pt>
                <c:pt idx="1382">
                  <c:v>16.875</c:v>
                </c:pt>
                <c:pt idx="1383">
                  <c:v>16.9</c:v>
                </c:pt>
                <c:pt idx="1384">
                  <c:v>16.9</c:v>
                </c:pt>
                <c:pt idx="1385">
                  <c:v>16.9</c:v>
                </c:pt>
                <c:pt idx="1386">
                  <c:v>16.9</c:v>
                </c:pt>
                <c:pt idx="1387">
                  <c:v>16.9</c:v>
                </c:pt>
                <c:pt idx="1388">
                  <c:v>16.975</c:v>
                </c:pt>
                <c:pt idx="1389">
                  <c:v>16.975</c:v>
                </c:pt>
                <c:pt idx="1390">
                  <c:v>16.95</c:v>
                </c:pt>
                <c:pt idx="1391">
                  <c:v>16.95</c:v>
                </c:pt>
                <c:pt idx="1392">
                  <c:v>16.95</c:v>
                </c:pt>
                <c:pt idx="1393">
                  <c:v>16.95</c:v>
                </c:pt>
                <c:pt idx="1394">
                  <c:v>16.9</c:v>
                </c:pt>
                <c:pt idx="1395">
                  <c:v>16.9</c:v>
                </c:pt>
                <c:pt idx="1396">
                  <c:v>16.9</c:v>
                </c:pt>
                <c:pt idx="1397">
                  <c:v>16.75</c:v>
                </c:pt>
                <c:pt idx="1398">
                  <c:v>16.675</c:v>
                </c:pt>
                <c:pt idx="1399">
                  <c:v>16.475</c:v>
                </c:pt>
                <c:pt idx="1400">
                  <c:v>16.475</c:v>
                </c:pt>
                <c:pt idx="1401">
                  <c:v>16.275</c:v>
                </c:pt>
                <c:pt idx="1402">
                  <c:v>15.95</c:v>
                </c:pt>
                <c:pt idx="1403">
                  <c:v>15.75</c:v>
                </c:pt>
                <c:pt idx="1404">
                  <c:v>15.575</c:v>
                </c:pt>
                <c:pt idx="1405">
                  <c:v>15.55</c:v>
                </c:pt>
                <c:pt idx="1406">
                  <c:v>15.55</c:v>
                </c:pt>
                <c:pt idx="1407">
                  <c:v>15.45</c:v>
                </c:pt>
                <c:pt idx="1408">
                  <c:v>15.2</c:v>
                </c:pt>
                <c:pt idx="1409">
                  <c:v>15.15</c:v>
                </c:pt>
                <c:pt idx="1410">
                  <c:v>14.95</c:v>
                </c:pt>
                <c:pt idx="1411">
                  <c:v>14.7</c:v>
                </c:pt>
                <c:pt idx="1412">
                  <c:v>14.725</c:v>
                </c:pt>
                <c:pt idx="1413">
                  <c:v>14.55</c:v>
                </c:pt>
                <c:pt idx="1414">
                  <c:v>14.55</c:v>
                </c:pt>
                <c:pt idx="1415">
                  <c:v>14.4</c:v>
                </c:pt>
                <c:pt idx="1416">
                  <c:v>14.375</c:v>
                </c:pt>
                <c:pt idx="1417">
                  <c:v>14.375</c:v>
                </c:pt>
                <c:pt idx="1418">
                  <c:v>14.375</c:v>
                </c:pt>
                <c:pt idx="1419">
                  <c:v>14.025</c:v>
                </c:pt>
                <c:pt idx="1420">
                  <c:v>13.7</c:v>
                </c:pt>
                <c:pt idx="1421">
                  <c:v>13.825</c:v>
                </c:pt>
                <c:pt idx="1422">
                  <c:v>13.925</c:v>
                </c:pt>
                <c:pt idx="1423">
                  <c:v>13.9</c:v>
                </c:pt>
                <c:pt idx="1424">
                  <c:v>13.825</c:v>
                </c:pt>
                <c:pt idx="1425">
                  <c:v>14.05</c:v>
                </c:pt>
                <c:pt idx="1426">
                  <c:v>13.875</c:v>
                </c:pt>
              </c:numCache>
            </c:numRef>
          </c:val>
          <c:smooth val="0"/>
        </c:ser>
        <c:dLbls>
          <c:showLegendKey val="0"/>
          <c:showVal val="0"/>
          <c:showCatName val="0"/>
          <c:showSerName val="0"/>
          <c:showPercent val="0"/>
          <c:showBubbleSize val="0"/>
        </c:dLbls>
        <c:marker val="0"/>
        <c:smooth val="0"/>
        <c:axId val="648770020"/>
        <c:axId val="284920627"/>
      </c:lineChart>
      <c:dateAx>
        <c:axId val="648770020"/>
        <c:scaling>
          <c:orientation val="minMax"/>
          <c:min val="44348"/>
        </c:scaling>
        <c:delete val="0"/>
        <c:axPos val="b"/>
        <c:numFmt formatCode="yyyy/m" sourceLinked="0"/>
        <c:majorTickMark val="out"/>
        <c:minorTickMark val="none"/>
        <c:tickLblPos val="nextTo"/>
        <c:spPr>
          <a:noFill/>
          <a:ln w="9525" cap="flat" cmpd="sng" algn="ctr">
            <a:solidFill>
              <a:srgbClr val="BFBFBF"/>
            </a:solidFill>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84920627"/>
        <c:crosses val="autoZero"/>
        <c:auto val="1"/>
        <c:lblOffset val="100"/>
        <c:baseTimeUnit val="days"/>
        <c:majorUnit val="2"/>
        <c:majorTimeUnit val="months"/>
        <c:minorUnit val="25"/>
        <c:minorTimeUnit val="days"/>
      </c:dateAx>
      <c:valAx>
        <c:axId val="284920627"/>
        <c:scaling>
          <c:orientation val="minMax"/>
          <c:max val="40"/>
          <c:min val="10"/>
        </c:scaling>
        <c:delete val="0"/>
        <c:axPos val="l"/>
        <c:numFmt formatCode="General" sourceLinked="1"/>
        <c:majorTickMark val="out"/>
        <c:minorTickMark val="none"/>
        <c:tickLblPos val="nextTo"/>
        <c:spPr>
          <a:noFill/>
          <a:ln w="9525">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648770020"/>
        <c:crosses val="autoZero"/>
        <c:crossBetween val="between"/>
        <c:majorUnit val="5"/>
      </c:valAx>
      <c:spPr>
        <a:noFill/>
        <a:ln>
          <a:noFill/>
        </a:ln>
        <a:effectLst/>
      </c:spPr>
    </c:plotArea>
    <c:legend>
      <c:legendPos val="t"/>
      <c:layout>
        <c:manualLayout>
          <c:xMode val="edge"/>
          <c:yMode val="edge"/>
          <c:x val="0.222329995158373"/>
          <c:y val="0.132462146320443"/>
          <c:w val="0.559223300970874"/>
          <c:h val="0.0649674540012434"/>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溶剂价格走势（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cdr:x>
      <cdr:y>0</cdr:y>
    </cdr:from>
    <cdr:to>
      <cdr:x>0.739799007143722</cdr:x>
      <cdr:y>0.0823156942559928</cdr:y>
    </cdr:to>
    <cdr:sp>
      <cdr:nvSpPr>
        <cdr:cNvPr id="2" name="矩形 1"/>
        <cdr:cNvSpPr/>
      </cdr:nvSpPr>
      <cdr:spPr xmlns:a="http://schemas.openxmlformats.org/drawingml/2006/main">
        <a:xfrm xmlns:a="http://schemas.openxmlformats.org/drawingml/2006/main">
          <a:off x="0" y="0"/>
          <a:ext cx="3879850" cy="231140"/>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Times New Roman" panose="02020603050405020304" charset="0"/>
              <a:ea typeface="楷体" panose="02010609060101010101" pitchFamily="3" charset="-122"/>
              <a:cs typeface="Times New Roman" panose="02020603050405020304" charset="0"/>
            </a:rPr>
            <a:t>干法隔膜</a:t>
          </a:r>
          <a:r>
            <a:rPr lang="en-US" altLang="zh-CN" b="1">
              <a:solidFill>
                <a:srgbClr val="023985"/>
              </a:solidFill>
              <a:latin typeface="Times New Roman" panose="02020603050405020304" charset="0"/>
              <a:ea typeface="楷体" panose="02010609060101010101" pitchFamily="3" charset="-122"/>
              <a:cs typeface="Times New Roman" panose="02020603050405020304" charset="0"/>
            </a:rPr>
            <a:t>16Um</a:t>
          </a:r>
          <a:r>
            <a:rPr lang="zh-CN" altLang="en-US" b="1">
              <a:solidFill>
                <a:srgbClr val="023985"/>
              </a:solidFill>
              <a:latin typeface="Times New Roman" panose="02020603050405020304" charset="0"/>
              <a:ea typeface="楷体" panose="02010609060101010101" pitchFamily="3" charset="-122"/>
              <a:cs typeface="Times New Roman" panose="02020603050405020304" charset="0"/>
            </a:rPr>
            <a:t>成本及价格走势分析（元/㎡）</a:t>
          </a:r>
          <a:endParaRPr lang="zh-CN" altLang="en-US" b="1">
            <a:solidFill>
              <a:srgbClr val="023985"/>
            </a:solidFill>
            <a:latin typeface="Times New Roman" panose="02020603050405020304" charset="0"/>
            <a:ea typeface="楷体" panose="02010609060101010101" pitchFamily="3" charset="-122"/>
            <a:cs typeface="Times New Roman" panose="02020603050405020304" charset="0"/>
          </a:endParaRPr>
        </a:p>
      </cdr:txBody>
    </cdr:sp>
  </cdr:relSizeAnchor>
</c:userShapes>
</file>

<file path=word/drawings/drawing11.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天然鳞片石墨价格走势图（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12.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低硫焦价格走势图（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添加剂价格走势（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236787022501308</cdr:x>
      <cdr:y>0.0210648148148148</cdr:y>
    </cdr:from>
    <cdr:to>
      <cdr:x>0.601517530088959</cdr:x>
      <cdr:y>0.103240740740741</cdr:y>
    </cdr:to>
    <cdr:sp>
      <cdr:nvSpPr>
        <cdr:cNvPr id="2" name="矩形 1"/>
        <cdr:cNvSpPr/>
      </cdr:nvSpPr>
      <cdr:spPr xmlns:a="http://schemas.openxmlformats.org/drawingml/2006/main">
        <a:xfrm xmlns:a="http://schemas.openxmlformats.org/drawingml/2006/main">
          <a:off x="114935" y="57785"/>
          <a:ext cx="280479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碳酸亚乙烯酯（VC）价格走势（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3.5659509202454</cdr:x>
      <cdr:y>46.0990502035278</cdr:y>
    </cdr:from>
    <cdr:to>
      <cdr:x>1</cdr:x>
      <cdr:y>1</cdr:y>
    </cdr:to>
    <cdr:sp>
      <cdr:nvSpPr>
        <cdr:cNvPr id="2" name="矩形 1"/>
        <cdr:cNvSpPr/>
      </cdr:nvSpPr>
      <cdr:spPr xmlns:a="http://schemas.openxmlformats.org/drawingml/2006/main">
        <a:xfrm xmlns:a="http://schemas.openxmlformats.org/drawingml/2006/main">
          <a:off x="4968240" y="2807970"/>
          <a:ext cx="12748260" cy="126636780"/>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电解液成本及价格（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en-US" altLang="zh-CN" b="1">
              <a:solidFill>
                <a:srgbClr val="023985"/>
              </a:solidFill>
              <a:latin typeface="楷体" panose="02010609060101010101" pitchFamily="3" charset="-122"/>
              <a:ea typeface="楷体" panose="02010609060101010101" pitchFamily="3" charset="-122"/>
              <a:cs typeface="楷体" panose="02010609060101010101" pitchFamily="3" charset="-122"/>
            </a:rPr>
            <a:t>PP</a:t>
          </a:r>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粒价格走势（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en-US" altLang="zh-CN" b="1">
              <a:solidFill>
                <a:srgbClr val="023985"/>
              </a:solidFill>
              <a:latin typeface="楷体" panose="02010609060101010101" pitchFamily="3" charset="-122"/>
              <a:ea typeface="楷体" panose="02010609060101010101" pitchFamily="3" charset="-122"/>
              <a:cs typeface="楷体" panose="02010609060101010101" pitchFamily="3" charset="-122"/>
            </a:rPr>
            <a:t>PE</a:t>
          </a:r>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价格走势（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隔膜价格走势（元/平方米）</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872338" cy="230899"/>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uFillTx/>
              <a:latin typeface="Times New Roman" panose="02020603050405020304" charset="0"/>
              <a:ea typeface="楷体" panose="02010609060101010101" pitchFamily="3" charset="-122"/>
              <a:cs typeface="楷体" panose="02010609060101010101" pitchFamily="3" charset="-122"/>
            </a:rPr>
            <a:t>电解液价格走势（元/吨）</a:t>
          </a:r>
          <a:endParaRPr lang="zh-CN" altLang="en-US" b="1">
            <a:solidFill>
              <a:srgbClr val="023985"/>
            </a:solidFill>
            <a:uFillTx/>
            <a:latin typeface="Times New Roman" panose="02020603050405020304" charset="0"/>
            <a:ea typeface="楷体" panose="02010609060101010101" pitchFamily="3" charset="-122"/>
            <a:cs typeface="楷体" panose="02010609060101010101" pitchFamily="3" charset="-122"/>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cdr:x>
      <cdr:y>0</cdr:y>
    </cdr:from>
    <cdr:to>
      <cdr:x>0.57814</cdr:x>
      <cdr:y>0.08223</cdr:y>
    </cdr:to>
    <cdr:sp>
      <cdr:nvSpPr>
        <cdr:cNvPr id="2" name="矩形 1"/>
        <cdr:cNvSpPr/>
      </cdr:nvSpPr>
      <cdr:spPr xmlns:a="http://schemas.openxmlformats.org/drawingml/2006/main">
        <a:xfrm xmlns:a="http://schemas.openxmlformats.org/drawingml/2006/main">
          <a:off x="0" y="0"/>
          <a:ext cx="2600325" cy="225425"/>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lstStyle>
          <a:defPPr>
            <a:defRPr lang="zh-CN"/>
          </a:defPPr>
          <a:lvl1pPr marL="0" algn="l" defTabSz="914400" rtl="0" eaLnBrk="1" latinLnBrk="0" hangingPunct="1">
            <a:defRPr sz="1100">
              <a:latin typeface="+mn-lt"/>
              <a:ea typeface="+mn-ea"/>
              <a:cs typeface="+mn-cs"/>
            </a:defRPr>
          </a:lvl1pPr>
          <a:lvl2pPr marL="457200" algn="l" defTabSz="914400" rtl="0" eaLnBrk="1" latinLnBrk="0" hangingPunct="1">
            <a:defRPr sz="1100">
              <a:latin typeface="+mn-lt"/>
              <a:ea typeface="+mn-ea"/>
              <a:cs typeface="+mn-cs"/>
            </a:defRPr>
          </a:lvl2pPr>
          <a:lvl3pPr marL="914400" algn="l" defTabSz="914400" rtl="0" eaLnBrk="1" latinLnBrk="0" hangingPunct="1">
            <a:defRPr sz="1100">
              <a:latin typeface="+mn-lt"/>
              <a:ea typeface="+mn-ea"/>
              <a:cs typeface="+mn-cs"/>
            </a:defRPr>
          </a:lvl3pPr>
          <a:lvl4pPr marL="1371600" algn="l" defTabSz="914400" rtl="0" eaLnBrk="1" latinLnBrk="0" hangingPunct="1">
            <a:defRPr sz="1100">
              <a:latin typeface="+mn-lt"/>
              <a:ea typeface="+mn-ea"/>
              <a:cs typeface="+mn-cs"/>
            </a:defRPr>
          </a:lvl4pPr>
          <a:lvl5pPr marL="1828800" algn="l" defTabSz="914400" rtl="0" eaLnBrk="1" latinLnBrk="0" hangingPunct="1">
            <a:defRPr sz="1100">
              <a:latin typeface="+mn-lt"/>
              <a:ea typeface="+mn-ea"/>
              <a:cs typeface="+mn-cs"/>
            </a:defRPr>
          </a:lvl5pPr>
          <a:lvl6pPr marL="2286000" algn="l" defTabSz="914400" rtl="0" eaLnBrk="1" latinLnBrk="0" hangingPunct="1">
            <a:defRPr sz="1100">
              <a:latin typeface="+mn-lt"/>
              <a:ea typeface="+mn-ea"/>
              <a:cs typeface="+mn-cs"/>
            </a:defRPr>
          </a:lvl6pPr>
          <a:lvl7pPr marL="2743200" algn="l" defTabSz="914400" rtl="0" eaLnBrk="1" latinLnBrk="0" hangingPunct="1">
            <a:defRPr sz="1100">
              <a:latin typeface="+mn-lt"/>
              <a:ea typeface="+mn-ea"/>
              <a:cs typeface="+mn-cs"/>
            </a:defRPr>
          </a:lvl7pPr>
          <a:lvl8pPr marL="3200400" algn="l" defTabSz="914400" rtl="0" eaLnBrk="1" latinLnBrk="0" hangingPunct="1">
            <a:defRPr sz="1100">
              <a:latin typeface="+mn-lt"/>
              <a:ea typeface="+mn-ea"/>
              <a:cs typeface="+mn-cs"/>
            </a:defRPr>
          </a:lvl8pPr>
          <a:lvl9pPr marL="3657600" algn="l" defTabSz="914400" rtl="0" eaLnBrk="1" latinLnBrk="0" hangingPunct="1">
            <a:defRPr sz="1100">
              <a:latin typeface="+mn-lt"/>
              <a:ea typeface="+mn-ea"/>
              <a:cs typeface="+mn-cs"/>
            </a:defRPr>
          </a:lvl9pPr>
        </a:lstStyle>
        <a:p>
          <a:r>
            <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rPr>
            <a:t>二氯甲烷价格走势（元/吨）</a:t>
          </a:r>
          <a:endParaRPr lang="zh-CN" altLang="en-US" b="1">
            <a:solidFill>
              <a:srgbClr val="023985"/>
            </a:solidFill>
            <a:latin typeface="楷体" panose="02010609060101010101" pitchFamily="3" charset="-122"/>
            <a:ea typeface="楷体" panose="02010609060101010101" pitchFamily="3" charset="-122"/>
            <a:cs typeface="楷体" panose="02010609060101010101" pitchFamily="3" charset="-122"/>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EBE798-D43C-4439-9A58-5DF0C5A90B53}">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68</Pages>
  <Words>1323</Words>
  <Characters>1964</Characters>
  <Lines>50</Lines>
  <Paragraphs>14</Paragraphs>
  <TotalTime>1</TotalTime>
  <ScaleCrop>false</ScaleCrop>
  <LinksUpToDate>false</LinksUpToDate>
  <CharactersWithSpaces>2312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5T13:32:00Z</dcterms:created>
  <dc:creator>咕咕</dc:creator>
  <cp:lastModifiedBy>Je t'  aime</cp:lastModifiedBy>
  <cp:lastPrinted>2023-03-17T16:44:00Z</cp:lastPrinted>
  <dcterms:modified xsi:type="dcterms:W3CDTF">2023-06-02T10:10:56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0CD7A639B7E4211BA5ED8575C90EEFE_13</vt:lpwstr>
  </property>
  <property fmtid="{D5CDD505-2E9C-101B-9397-08002B2CF9AE}" pid="4" name="_DocHome">
    <vt:i4>-428450954</vt:i4>
  </property>
  <property fmtid="{D5CDD505-2E9C-101B-9397-08002B2CF9AE}" pid="5" name="commondata">
    <vt:lpwstr>eyJoZGlkIjoiNTIwMWNmYmYxYjM4MWI4ZGYyNTIzOTViN2M5NjJiYjMifQ==</vt:lpwstr>
  </property>
</Properties>
</file>